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hí</w:t>
      </w:r>
      <w:r>
        <w:t xml:space="preserve"> </w:t>
      </w:r>
      <w:r>
        <w:t xml:space="preserve">Xung</w:t>
      </w:r>
      <w:r>
        <w:t xml:space="preserve"> </w:t>
      </w:r>
      <w:r>
        <w:t xml:space="preserve">Tinh</w:t>
      </w:r>
      <w:r>
        <w:t xml:space="preserve"> </w:t>
      </w:r>
      <w:r>
        <w:t xml:space="preserve">H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khí-xung-tinh-hà"/>
      <w:bookmarkEnd w:id="21"/>
      <w:r>
        <w:t xml:space="preserve">Khí Xung Tinh Hà</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5/11/12/khi-xung-tinh-ha.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rong giới võ thuật của Trung Quốc, vị đại tông sư tuổi trẻ Võ Tinh Hà, bị bảy sát thủ mạnh nhất toàn cầu đuổi giết. Sau đó, hắn mắc phải gian kế mà chết, thân thể rơi xuống rồi bị đốt cháy.</w:t>
            </w:r>
            <w:r>
              <w:br w:type="textWrapping"/>
            </w:r>
          </w:p>
        </w:tc>
      </w:tr>
    </w:tbl>
    <w:p>
      <w:pPr>
        <w:pStyle w:val="Compact"/>
      </w:pPr>
      <w:r>
        <w:br w:type="textWrapping"/>
      </w:r>
      <w:r>
        <w:br w:type="textWrapping"/>
      </w:r>
      <w:r>
        <w:rPr>
          <w:i/>
        </w:rPr>
        <w:t xml:space="preserve">Đọc và tải ebook truyện tại: http://truyenclub.com/khi-xung-tinh-ha</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 Truyền kỳ "Tinh Hà".</w:t>
      </w:r>
    </w:p>
    <w:p>
      <w:pPr>
        <w:pStyle w:val="BodyText"/>
      </w:pPr>
      <w:r>
        <w:t xml:space="preserve">Người dịch:</w:t>
      </w:r>
    </w:p>
    <w:p>
      <w:pPr>
        <w:pStyle w:val="BodyText"/>
      </w:pPr>
      <w:r>
        <w:t xml:space="preserve">Nguồn: feiku.</w:t>
      </w:r>
    </w:p>
    <w:p>
      <w:pPr>
        <w:pStyle w:val="BodyText"/>
      </w:pPr>
      <w:r>
        <w:t xml:space="preserve">Tinh Hà là một cái tên, cũng là một giai thoại truyền kỳ.</w:t>
      </w:r>
    </w:p>
    <w:p>
      <w:pPr>
        <w:pStyle w:val="BodyText"/>
      </w:pPr>
      <w:r>
        <w:t xml:space="preserve">Cái tên này cũng chỉ mới xuất hiện trong vòng mấy tháng, nhưng chỉ thời gian ngắn ngủi mấy tháng đó thôi mà nó đã nhanh chóng lan ra như một câu truyền truyền kỳ, thậm chí sắp trở thành truyền thuyết.</w:t>
      </w:r>
    </w:p>
    <w:p>
      <w:pPr>
        <w:pStyle w:val="BodyText"/>
      </w:pPr>
      <w:r>
        <w:t xml:space="preserve">Xung quanh cái tên "Tinh Hà" này có rất nhiều các đề tài để bàn luận.</w:t>
      </w:r>
    </w:p>
    <w:p>
      <w:pPr>
        <w:pStyle w:val="BodyText"/>
      </w:pPr>
      <w:r>
        <w:t xml:space="preserve">Ở trên mạng Inte, từ khi hai chữ "Tinh Hà" xuất hiện đã lập tức chiếm đầu bảng xếp hạng về tìm kiếm. Vị trí này vẫn liên tục duy trì cho tới tận sau tháng sau, hơn nữa số lượng người tìm kiếm cái tên này còn hơn xa những thứ khác.</w:t>
      </w:r>
    </w:p>
    <w:p>
      <w:pPr>
        <w:pStyle w:val="BodyText"/>
      </w:pPr>
      <w:r>
        <w:t xml:space="preserve">Cùng lúc đó danh từ "Tinh Hà" còn bị một số quốc gia trên thế giới xếp vào danh sách không được hoan nghênh, hoặc có một ít quốc gia thậm chí còn đem hai từ "Tinh Hà" cho vào danh sách đen, coi đây là nhân vật có cấp độ nguy hiểm cao nhất.</w:t>
      </w:r>
    </w:p>
    <w:p>
      <w:pPr>
        <w:pStyle w:val="BodyText"/>
      </w:pPr>
      <w:r>
        <w:t xml:space="preserve">Cũng là cái tên này, ở bảng xếp hạng thế giới ngầm cũng chiếm vị trí đầu tiên, vô số các tổ chức to nhỏ đều đưa ra các phần thưởng truy sát người có cái tên "Tinh Hà" này.</w:t>
      </w:r>
    </w:p>
    <w:p>
      <w:pPr>
        <w:pStyle w:val="BodyText"/>
      </w:pPr>
      <w:r>
        <w:t xml:space="preserve">Trong lúc nhất thời, cái tên Tinh Hà đã thay cho danh từ USD, thành chiếc bánh ngọt mà đông đảo các sát thủ thèm muốn, chỉ cần có người tiếp nhận, hoàn thành nó và còn mạng quay trở về.....</w:t>
      </w:r>
    </w:p>
    <w:p>
      <w:pPr>
        <w:pStyle w:val="BodyText"/>
      </w:pPr>
      <w:r>
        <w:t xml:space="preserve">Không hề ngoài ý muốn, kết quả những người tiếp nhận nó đều phải nhận hai từ thất bại.</w:t>
      </w:r>
    </w:p>
    <w:p>
      <w:pPr>
        <w:pStyle w:val="BodyText"/>
      </w:pPr>
      <w:r>
        <w:t xml:space="preserve">Dù là đơn độc một người tiếp nhận, hay một nhóm người thì chỉ có một trong hai kết quả.</w:t>
      </w:r>
    </w:p>
    <w:p>
      <w:pPr>
        <w:pStyle w:val="BodyText"/>
      </w:pPr>
      <w:r>
        <w:t xml:space="preserve">Kết quả thứ nhất vô cùng bất hạnh, bọn họ tìm được "Tinh Hà", nhưng không một ai an toàn trở về.</w:t>
      </w:r>
    </w:p>
    <w:p>
      <w:pPr>
        <w:pStyle w:val="BodyText"/>
      </w:pPr>
      <w:r>
        <w:t xml:space="preserve">Còn kết quả khác được coi là may mắn thì lại làm trò cười cho thiên hạ, bọn họ không tìm được tung tích của "Tinh Hà", nhưng đây lại chính là kết quả may mắn, vì họ có thể còn sống mà tiếp tục công việc của mình.</w:t>
      </w:r>
    </w:p>
    <w:p>
      <w:pPr>
        <w:pStyle w:val="BodyText"/>
      </w:pPr>
      <w:r>
        <w:t xml:space="preserve">Không ngừng đuổi giết, không ngừng thất bại, cuối cùng đã làm chấn động toàn bộ thế giới ngầm, chấn động tới tổ chức đứng đầu của thế giới ngầm - Thực Huyết Sắc Vi. Đây là tổ chức đứng thứ nhất không thể nghi ngờ gì, bọn họ đã tiếp nhận nhiệm vụ đuổi giết trị giá năm mươi triệu USD này.</w:t>
      </w:r>
    </w:p>
    <w:p>
      <w:pPr>
        <w:pStyle w:val="BodyText"/>
      </w:pPr>
      <w:r>
        <w:t xml:space="preserve">Trong lịch sử mấy trăm năm của Thực Huyết Sắc Vi, người bị bọn họ đuổi giết đã vượt qua con số mười vạn, nhưng số lượng người có thể may mắn chạy thoát trong vòng mấy trăm năm qua không tới ba người.</w:t>
      </w:r>
    </w:p>
    <w:p>
      <w:pPr>
        <w:pStyle w:val="BodyText"/>
      </w:pPr>
      <w:r>
        <w:t xml:space="preserve">Xác xuất thành công gần như kỳ tích đã khiến cho người ủy thác vô cùng tin tưởng rằng, nhiệm vụ hắn đưa ra sẽ mau chóng kết thúc. Năm mươi triệu USD mặc dù làm cho người ta cảm thấy xót ruột, nhưng vì cái tên "Tinh Hà" này như con giòi ở trong xương, nếu diệt trừ được nó cũng xem như đáng giá.</w:t>
      </w:r>
    </w:p>
    <w:p>
      <w:pPr>
        <w:pStyle w:val="BodyText"/>
      </w:pPr>
      <w:r>
        <w:t xml:space="preserve">Trong lịch sử tiền thưởng cho nhiệm vụ, đây chính là mức tiền thưởng cao nhất từ trước tới nay. Điều này đã khiến cho tổ chức Thực Huyết Sắc Vi rất coi trọng, bọn họ đã phái ra bảy tên cao thủ hàng đầu, bảy người này đều xuất thân từ trong đội ngũ "Thập Đại Vương Bài Sát Thủ" của tổ chức.</w:t>
      </w:r>
    </w:p>
    <w:p>
      <w:pPr>
        <w:pStyle w:val="BodyText"/>
      </w:pPr>
      <w:r>
        <w:t xml:space="preserve">Mà nhiệm vụ truy sát này được bọn họ đánh giá thuộc cấp SSS, đây cũng là siêu cấp nhiệm vụ chưa bao giờ có ở thế giới ngầm.</w:t>
      </w:r>
    </w:p>
    <w:p>
      <w:pPr>
        <w:pStyle w:val="BodyText"/>
      </w:pPr>
      <w:r>
        <w:t xml:space="preserve">Bảy đại vương bài có người am hiểu ám sát, có người lại am hiểu ẩn nấp, hóa trang, có người thì lại am hiểu cận thân chiến đâu....</w:t>
      </w:r>
    </w:p>
    <w:p>
      <w:pPr>
        <w:pStyle w:val="BodyText"/>
      </w:pPr>
      <w:r>
        <w:t xml:space="preserve">Nói ngắn gọn lại là, mỗi người đều có tuyệt kỹ riêng của mình, bọn họ ở trong giới sát thủ có vị trí chí tôn của mình, gần giống như một lỗi BUG ở trong game. Bảy đại cao thủ liên hợp ra tay đã cho thấy tổ chức Thực Huyết Sắc Vi coi trọng nhiệm vụ này tới mức nào.</w:t>
      </w:r>
    </w:p>
    <w:p>
      <w:pPr>
        <w:pStyle w:val="BodyText"/>
      </w:pPr>
      <w:r>
        <w:t xml:space="preserve">Trong ghi chép về các siêu nhiệm vụ thì nhiệm vụ này nó đã mang lại một cơn địa chấn ở thế giới ngầm, mức độ chấn động còn hơn xa cả bom nguyên tử.</w:t>
      </w:r>
    </w:p>
    <w:p>
      <w:pPr>
        <w:pStyle w:val="BodyText"/>
      </w:pPr>
      <w:r>
        <w:t xml:space="preserve">***************</w:t>
      </w:r>
    </w:p>
    <w:p>
      <w:pPr>
        <w:pStyle w:val="BodyText"/>
      </w:pPr>
      <w:r>
        <w:t xml:space="preserve">Trong một khu vườn của trường đại học W, mùa xuân sớm đã về làm cho khung cảnh ở nơi này trở nên lãng mạn hơn bình thường rất nhiều.</w:t>
      </w:r>
    </w:p>
    <w:p>
      <w:pPr>
        <w:pStyle w:val="BodyText"/>
      </w:pPr>
      <w:r>
        <w:t xml:space="preserve">Trong một góc u tĩnh của khu vườn, có một thanh niên khoảng hai mươi sáu tuổi đang ngồi, hắn tên là Võ Tinh Hà, là một gã nghiên cứu sinh của đại học W. Lúc này hắn ngồi trên một hòn giả sơn, hắn đang thích thú hưởng thụ cái nắng ấm áp của mùa xuân, đưa ánh mắt chăm chú nhìn những chú chim bồ câu đang nô đùa, thần thái trông rất bình thản.</w:t>
      </w:r>
    </w:p>
    <w:p>
      <w:pPr>
        <w:pStyle w:val="BodyText"/>
      </w:pPr>
      <w:r>
        <w:t xml:space="preserve">Phảng phất như toàn bộ tiếng ấm trên thế giới này không hề liên quan tới hắn, phảng phất như thời gian ở xung quanh hắn đang ngừng trôi, tất cả những hình ảnh đẹp được bảo lưu một cách mãi mãi.</w:t>
      </w:r>
    </w:p>
    <w:p>
      <w:pPr>
        <w:pStyle w:val="BodyText"/>
      </w:pPr>
      <w:r>
        <w:t xml:space="preserve">Chỉ là, đột nhiên sắc mặt Võ Tinh Hà thay đổi, nụ cười vốn vẫn đọng trên môi của hắn đột ngột biến mất.</w:t>
      </w:r>
    </w:p>
    <w:p>
      <w:pPr>
        <w:pStyle w:val="BodyText"/>
      </w:pPr>
      <w:r>
        <w:t xml:space="preserve">Thay vào đó chính là vẻ ngưng trọng, con người hắn nguyên vốn nhìn rất bình thường thì lúc này đột nhiên thổi, giống như một cây kiếm được rút ra khỏi vỏ, giống như ngọn núi sừng sững giữa đất trời.....</w:t>
      </w:r>
    </w:p>
    <w:p>
      <w:pPr>
        <w:pStyle w:val="BodyText"/>
      </w:pPr>
      <w:r>
        <w:t xml:space="preserve">- Cái gì nên tới thì cuối cùng cũng tới.</w:t>
      </w:r>
    </w:p>
    <w:p>
      <w:pPr>
        <w:pStyle w:val="BodyText"/>
      </w:pPr>
      <w:r>
        <w:t xml:space="preserve">Sau một khắc, những chú chim bồ câu đang nô đùa đều lộ vẻ cảnh giác, chúng dang rộng đôi cánh như muốn bay tán loạn khắp nơi. Chỉ là bốn phương tám hương như có một chiếc lưới điện vô hình, khi đám chim bồ câu này bay tới một vị trí nào đó thì thân hình giật giật lên vài cái rồi rơi xuống bãi cỏ.</w:t>
      </w:r>
    </w:p>
    <w:p>
      <w:pPr>
        <w:pStyle w:val="BodyText"/>
      </w:pPr>
      <w:r>
        <w:t xml:space="preserve">Vù, vù, vù!</w:t>
      </w:r>
    </w:p>
    <w:p>
      <w:pPr>
        <w:pStyle w:val="BodyText"/>
      </w:pPr>
      <w:r>
        <w:t xml:space="preserve">Năm đạo thân ảnh từ những phương hướng khác nhau lao ra, vây Võ Tinh Hà vào giữa. Năm người này đều có đặc điểm khác nhau, ba người thì trông như có huyết thông châu Âu, còn hai gã khác thì lại có khuôn mặt của phương Đông: một tên mặc trang phục ninja của Nhật Bản, còn lại một người thì áo choàng toàn thân màu đen, chỉ chừa ra khuôn mặt với cặp mắt giống như chim ưng.</w:t>
      </w:r>
    </w:p>
    <w:p>
      <w:pPr>
        <w:pStyle w:val="BodyText"/>
      </w:pPr>
      <w:r>
        <w:t xml:space="preserve">- Tinh Hà các hạ, chúng ta cuối cùng đã tìm được ngươi. - Một đạo thanh âm già nua từ phía người mặc áo choàng màu đen phát ra.</w:t>
      </w:r>
    </w:p>
    <w:p>
      <w:pPr>
        <w:pStyle w:val="BodyText"/>
      </w:pPr>
      <w:r>
        <w:t xml:space="preserve">Võ Tinh Hà liếc ánh mắt nhìn về phía người mặc áo choàng màu đen, trên đó có một đóa hoa chỉ là đóa hoa này bị nhiễm màu đỏ tươi của máu.</w:t>
      </w:r>
    </w:p>
    <w:p>
      <w:pPr>
        <w:pStyle w:val="BodyText"/>
      </w:pPr>
      <w:r>
        <w:t xml:space="preserve">- Các ngươi là? - Võ Tinh Hà khôi phục lại vẻ nhàn nhã khi trước của mình, phảng phất như bảy người trước mặt hắn không có gì nguy hiểm cả, ở trong mắt hắn chỉ giống như năm cái cọc gỗ mà thôi.</w:t>
      </w:r>
    </w:p>
    <w:p>
      <w:pPr>
        <w:pStyle w:val="BodyText"/>
      </w:pPr>
      <w:r>
        <w:t xml:space="preserve">- Tìm người kiếm vài vụ làm ăn. - Lão giả mặc áo choàng màu đen thản nhiên nói.</w:t>
      </w:r>
    </w:p>
    <w:p>
      <w:pPr>
        <w:pStyle w:val="BodyText"/>
      </w:pPr>
      <w:r>
        <w:t xml:space="preserve">- Ồ?</w:t>
      </w:r>
    </w:p>
    <w:p>
      <w:pPr>
        <w:pStyle w:val="BodyText"/>
      </w:pPr>
      <w:r>
        <w:t xml:space="preserve">- Tinh Hà các hạ, vào ngày 25/05/2012, ở viện bảo tàng Đại Anh bị mất mấy trăm kiện văn vật của Trung Quốc, đại án này là do các hạ làm phải không? - Lão giả mặc áo choàng màu đen lạnh giọng hỏi.</w:t>
      </w:r>
    </w:p>
    <w:p>
      <w:pPr>
        <w:pStyle w:val="BodyText"/>
      </w:pPr>
      <w:r>
        <w:t xml:space="preserve">Võ Tinh Hà nhàn nhạt trả lời:</w:t>
      </w:r>
    </w:p>
    <w:p>
      <w:pPr>
        <w:pStyle w:val="BodyText"/>
      </w:pPr>
      <w:r>
        <w:t xml:space="preserve">- Không sai.</w:t>
      </w:r>
    </w:p>
    <w:p>
      <w:pPr>
        <w:pStyle w:val="BodyText"/>
      </w:pPr>
      <w:r>
        <w:t xml:space="preserve">Lão mặc áo choàng màu đen khẽ gật đầu, khí thế không chút nào dám buông lỏng, lại hỏi:</w:t>
      </w:r>
    </w:p>
    <w:p>
      <w:pPr>
        <w:pStyle w:val="BodyText"/>
      </w:pPr>
      <w:r>
        <w:t xml:space="preserve">- Trong cung điện của nước Anh, Alexandria toàn thân tự nhiên biến thành màu đen là do ngươi làm đúng không?</w:t>
      </w:r>
    </w:p>
    <w:p>
      <w:pPr>
        <w:pStyle w:val="BodyText"/>
      </w:pPr>
      <w:r>
        <w:t xml:space="preserve">Võ Tinh hà không phủ nhận, mỉm cười nói;</w:t>
      </w:r>
    </w:p>
    <w:p>
      <w:pPr>
        <w:pStyle w:val="BodyText"/>
      </w:pPr>
      <w:r>
        <w:t xml:space="preserve">- Hắn dám nói người Trung Quốc chúng ta là đám người da vàng hạ đẳng, còn người da trắng bọn hắn mới là loài thượng đẳng? Được. Ta biến toàn thân hắn thành màu đen, chỉ là phương pháp dường như có chút đặc thù, chỉ sợ cả đời này hắn không thể tẩy nổi.</w:t>
      </w:r>
    </w:p>
    <w:p>
      <w:pPr>
        <w:pStyle w:val="BodyText"/>
      </w:pPr>
      <w:r>
        <w:t xml:space="preserve">- Tốt lắm. Xem ra ngươi cũng không có ý định phủ nhận. Như vậy việc chụp ảnh nữ chính khách của nước M đang lén lút trộm tình với thuộc hạ cũng là do ngươi làm sao?</w:t>
      </w:r>
    </w:p>
    <w:p>
      <w:pPr>
        <w:pStyle w:val="BodyText"/>
      </w:pPr>
      <w:r>
        <w:t xml:space="preserve">- Nàng câu dẫn nam nhân thì liên quan gì tới ta? Nhưng ai khiến nàng không để ý tới nguyên tắc, tiếp người không nên tiếp sao? Chẳng lẽ nàng không biết hắn có mưu toan phân chia lãnh thổ Hoa Hạ đã vài thập niên rồi sao? Áng theo tính cách của ta vốn phải là một đao giết chết nàng, bất quá ta là người yêu thích cái đẹp, cho nên không thể sử dụng bạo lực.</w:t>
      </w:r>
    </w:p>
    <w:p>
      <w:pPr>
        <w:pStyle w:val="BodyText"/>
      </w:pPr>
      <w:r>
        <w:t xml:space="preserve">Hắn thừa nhận mọi việc làm cho sắc mặt năm người trở nên ngưng trọng. Dưới tình huống như này mà còn có thể bảo trì được thần trí thanh tỉnh thì có thể thấy được thanh niên tuổi trẻ này chính là kình địch của bọn họ.</w:t>
      </w:r>
    </w:p>
    <w:p>
      <w:pPr>
        <w:pStyle w:val="BodyText"/>
      </w:pPr>
      <w:r>
        <w:t xml:space="preserve">Lão nhân mặc áo choàng hít sâu một hơi:</w:t>
      </w:r>
    </w:p>
    <w:p>
      <w:pPr>
        <w:pStyle w:val="BodyText"/>
      </w:pPr>
      <w:r>
        <w:t xml:space="preserve">- Vấn đề cuối cùng, thủ lĩnh quân sự của nước R ở nhà treo cổ tự vẫn, nhưng theo cảnh sát phân tích thì đó không phải là tự sát, mà là giết người. Việc này có hay không quan hệ tới ngươi?</w:t>
      </w:r>
    </w:p>
    <w:p>
      <w:pPr>
        <w:pStyle w:val="BodyText"/>
      </w:pPr>
      <w:r>
        <w:t xml:space="preserve">Võ Tinh Hà cười ha hả:</w:t>
      </w:r>
    </w:p>
    <w:p>
      <w:pPr>
        <w:pStyle w:val="BodyText"/>
      </w:pPr>
      <w:r>
        <w:t xml:space="preserve">- Người nói là cái tên trùm vũ khí béo như lợn gì gì đó sao? Không sai. Hắn là do ta giết. Cái mặt lợn của hắn mở miệng ra là nói hươu nói vượn, lần này lại còn dám mở miệng ra đòi dùng vũ lực để cưỡng chiếm lãnh thổ Hoa Hạ chúng ta, chẳng phả là đáng chết sao?</w:t>
      </w:r>
    </w:p>
    <w:p>
      <w:pPr>
        <w:pStyle w:val="BodyText"/>
      </w:pPr>
      <w:r>
        <w:t xml:space="preserve">Đột nhiên, Võ Tinh Hà nhìn chằm chằm vào đóa hoa màu đỏ trước ngực lão giả nọ, bật cười nói:</w:t>
      </w:r>
    </w:p>
    <w:p>
      <w:pPr>
        <w:pStyle w:val="BodyText"/>
      </w:pPr>
      <w:r>
        <w:t xml:space="preserve">- Ta nói nè, từ lúc nào Thực Huyết Sắc Vi tổ chức bắt đầu hành động thay cho cảnh sát quốc tế vậy? Chẳng lẽ với xú danh các ngươi còn muốn chơi đùa với trò chính nghĩa sao?</w:t>
      </w:r>
    </w:p>
    <w:p>
      <w:pPr>
        <w:pStyle w:val="BodyText"/>
      </w:pPr>
      <w:r>
        <w:t xml:space="preserve">Lão giả híp mắt lại, âm trầm nói:</w:t>
      </w:r>
    </w:p>
    <w:p>
      <w:pPr>
        <w:pStyle w:val="BodyText"/>
      </w:pPr>
      <w:r>
        <w:t xml:space="preserve">- Chính nghĩa là đồ vật gì? Ở trong mắt bọn ta cái đấy không đáng một xu. Không sợ nói cho ngươi biết, có người ra giá năm mươi triệu USD mạng của ngươi. Ở trong mắt chúng ta, ngươi làm chuyện gì cũng không quan trọng, trọng yếu là đầu của ngươi rơi vào trong tay ta là có thể lấy được chi phiếu trị giá năm mươi triệu USD.</w:t>
      </w:r>
    </w:p>
    <w:p>
      <w:pPr>
        <w:pStyle w:val="BodyText"/>
      </w:pPr>
      <w:r>
        <w:t xml:space="preserve">- Năm mươi triệu USD? - Võ Tinh Hà cũng không nghĩ tới mạng của hắn lại đáng giá như vậy, bất quá chỉ suy nghĩ một chút hắn lập tức hiểu được nguyên do.</w:t>
      </w:r>
    </w:p>
    <w:p>
      <w:pPr>
        <w:pStyle w:val="BodyText"/>
      </w:pPr>
      <w:r>
        <w:t xml:space="preserve">Trước đây mỗi một khi hắn ra tay giết người là khiến cho tình hình chính trị các nước leo thang, như vậy đứng sau lưng vụ việc này có xuất hiện một quốc gia cũng không phải là chuyện kỳ lạ.</w:t>
      </w:r>
    </w:p>
    <w:p>
      <w:pPr>
        <w:pStyle w:val="BodyText"/>
      </w:pPr>
      <w:r>
        <w:t xml:space="preserve">Nếu như xuất hiện một quốc gia thì dù giá tiền thù lao có cao tới đâu cũng không phải việc khó giải thích.</w:t>
      </w:r>
    </w:p>
    <w:p>
      <w:pPr>
        <w:pStyle w:val="BodyText"/>
      </w:pPr>
      <w:r>
        <w:t xml:space="preserve">Sự thật cũng là như thế, với giá thù lao trên trời như vậy thì người đứng đằng sau lưng kẻ ủy thác đã vượt khỏi phạm vi chịu đựng của một tập đoàn.</w:t>
      </w:r>
    </w:p>
    <w:p>
      <w:pPr>
        <w:pStyle w:val="BodyText"/>
      </w:pPr>
      <w:r>
        <w:t xml:space="preserve">Võ Tinh Hà khẽ liếc mắt nhìn đám chim bồ câu đang nằm trên cỏ, khẽ thở dài:</w:t>
      </w:r>
    </w:p>
    <w:p>
      <w:pPr>
        <w:pStyle w:val="BodyText"/>
      </w:pPr>
      <w:r>
        <w:t xml:space="preserve">- Những con bồ câu này nếu sáng nay không tới đây kiếm ăn thì đã không chịu tai kiếp như vây. Trung Quốc có một câu ngạn ngữ nói là con người có thể vì miếng ăn mà chết cũng không hối tiếng. Tình cảnh trước mắt này mấy vị chẳng lẽ không hề có chút cảm xúc nào sao?</w:t>
      </w:r>
    </w:p>
    <w:p>
      <w:pPr>
        <w:pStyle w:val="BodyText"/>
      </w:pPr>
      <w:r>
        <w:t xml:space="preserve">- Đương nhiên là có cảm xúc. Chúng ta biết thực lực của Tinh Hà các hạ rất cao cường, cho nên chúng ta cố ý phái ra một đồng bạn đi bắt chuyện với vị tỷ tỷ vẫn sống nương tựa cùng ngươi. Nếu như Tinh Hà các hạ phối hợp đi với chúng ta một chuyến, như vậy vị tỷ tỷ đó khẳng định sẽ không bị tổn hao một sợi tóc nào. Trái lại, kết cục bi thảm của nàng có thể vượt xa khỏi dự đoán của ngươi a.</w:t>
      </w:r>
    </w:p>
    <w:p>
      <w:pPr>
        <w:pStyle w:val="BodyText"/>
      </w:pPr>
      <w:r>
        <w:t xml:space="preserve">Lão giả mặc áo choàng màu đen mặc dù nói chuyện khiêu khích Võ Tinh Hà, nhưng hắn không dám buông lỏng cảnh giác, ngược lại càng thêm đề phòng. Hắn biết rõ Vũ Tinh Hà là một cường giả, một khi bạo phát nhất định có thể giết người trong vô hình, tuyệt đối không có trái tim nhân từ.</w:t>
      </w:r>
    </w:p>
    <w:p>
      <w:pPr>
        <w:pStyle w:val="BodyText"/>
      </w:pPr>
      <w:r>
        <w:t xml:space="preserve">Thực Huyết Sắc Vi lần này phái ra bảy đại vương bài sát thủ có thể thấy được bọn họ rất muốn làm được mối làm ăn này. Bất quá, bảy đại vương bài sát thủ cũng không hề trễ nải, bọn họ đã điều tra đầy đủ, lấy được chứng cứ xác định thân phận hơn nữa còn phân tích ra được sơ hở của Võ Tinh Hà, đó chính là vị tỷ tỷ vẫn ở bên cạnh hắn.</w:t>
      </w:r>
    </w:p>
    <w:p>
      <w:pPr>
        <w:pStyle w:val="BodyText"/>
      </w:pPr>
      <w:r>
        <w:t xml:space="preserve">Đây là nơi duy nhất mà đối phương lộ ra sơ hở, vì cầu toàn cho nhiệm vụ này mà bọn họ đã lựa chọn biện pháp tốt nhất cho lần hành động này.</w:t>
      </w:r>
    </w:p>
    <w:p>
      <w:pPr>
        <w:pStyle w:val="BodyText"/>
      </w:pPr>
      <w:r>
        <w:t xml:space="preserve">Mặt Võ Tinh Hà không chút thay đổi, nhưng trong lòng bắt đầu xuất hiện sát ý. Tỷ tỷ ở bên cạnh mặc dù không phải ruột thịt, nhưng hai người đã sống nương tựa vào nhau từ nhỏ, tình cảm vô cùng sâu đậm.</w:t>
      </w:r>
    </w:p>
    <w:p>
      <w:pPr>
        <w:pStyle w:val="BodyText"/>
      </w:pPr>
      <w:r>
        <w:t xml:space="preserve">- Tổ chức Thực Huyết Sắc Vi nguyên lai lại làm chuyện thấp kém như vậy à? Nói đi nói lại vẫn là sợ ta sao? - Vũ Tinh Hà hỏi.</w:t>
      </w:r>
    </w:p>
    <w:p>
      <w:pPr>
        <w:pStyle w:val="BodyText"/>
      </w:pPr>
      <w:r>
        <w:t xml:space="preserve">- Hừ! Chúng ta làm việc chỉ luôn yêu cầu thành công chứ không cần biết là thủ đoạn gì. Tinh Hà các hạ, muốn nói chúng ta sợ ngươi thì chưa chắc, nhưng ngươi có khả năng làm được nhiều chuyện động trời như vậy chắc phải luôn chuẩn bị tốt.</w:t>
      </w:r>
    </w:p>
    <w:p>
      <w:pPr>
        <w:pStyle w:val="BodyText"/>
      </w:pPr>
      <w:r>
        <w:t xml:space="preserve">Võ Tinh Hà gật đầu, hắn chậm rãi khom người xuống.</w:t>
      </w:r>
    </w:p>
    <w:p>
      <w:pPr>
        <w:pStyle w:val="BodyText"/>
      </w:pPr>
      <w:r>
        <w:t xml:space="preserve">Chỉ là động tác đơn giản như vậy, nhưng lập tức khiến cho lão nhân áo đen giật mình, quát:</w:t>
      </w:r>
    </w:p>
    <w:p>
      <w:pPr>
        <w:pStyle w:val="BodyText"/>
      </w:pPr>
      <w:r>
        <w:t xml:space="preserve">- Không được nhúc nhích, nếu không muốn nhìn thấy tỷ tỷ của ngươi phơi xác trước mặt, thì tốt nhất ngươi nên thành thật một chút.</w:t>
      </w:r>
    </w:p>
    <w:p>
      <w:pPr>
        <w:pStyle w:val="BodyText"/>
      </w:pPr>
      <w:r>
        <w:t xml:space="preserve">- Hoảng cái gì? Ta chỉ buộc lại giây dày một chút mà thôi. - Võ Tinh Hà vẫn khom người xuống, lạnh lùng nói.</w:t>
      </w:r>
    </w:p>
    <w:p>
      <w:pPr>
        <w:pStyle w:val="BodyText"/>
      </w:pPr>
      <w:r>
        <w:t xml:space="preserve">Năm người đều biến sắc, không hẹn mà thối lui lại phía sau.</w:t>
      </w:r>
    </w:p>
    <w:p>
      <w:pPr>
        <w:pStyle w:val="BodyText"/>
      </w:pPr>
      <w:r>
        <w:t xml:space="preserve">Trên miệng Võ Tinh Hà đột nhiên xuất hiện một tia mỉm cười quái dị, khẽ nói:</w:t>
      </w:r>
    </w:p>
    <w:p>
      <w:pPr>
        <w:pStyle w:val="BodyText"/>
      </w:pPr>
      <w:r>
        <w:t xml:space="preserve">- Góc ba giờ, cách tám trăm thước có một người, tại sao lại không đi ra? Định ngắm bắn ta sao?</w:t>
      </w:r>
    </w:p>
    <w:p>
      <w:pPr>
        <w:pStyle w:val="BodyText"/>
      </w:pPr>
      <w:r>
        <w:t xml:space="preserve">Khi nói những lời này hắn cũng không tiếp tục cúi người xuống nữa, đột nhiên Võ Tinh Hà vận sức toàn thân, hai tay ấn mạnh xuống đất, cả thân hình giống như một con chim lướt đi.</w:t>
      </w:r>
    </w:p>
    <w:p>
      <w:pPr>
        <w:pStyle w:val="BodyText"/>
      </w:pPr>
      <w:r>
        <w:t xml:space="preserve">Chưởng ảnh mang theo Viêm Dương chân khí bay nhảy trong không trung, trong nháy mắt năm chưởng ảnh được chia ra tấn công vào năm người.</w:t>
      </w:r>
    </w:p>
    <w:p>
      <w:pPr>
        <w:pStyle w:val="BodyText"/>
      </w:pPr>
      <w:r>
        <w:t xml:space="preserve">Năm người này chỉ cảm thấy bản thân như đột nhiên tiến vào lò lửa vậy, toàn thân đều có cảm gi như bị lửa thiêu đốt, từ trên da liên tục mang lại cảm giác như bị kim châm, phảng phất như muốn thiêu đốt cho chảy hết mỡ ra.</w:t>
      </w:r>
    </w:p>
    <w:p>
      <w:pPr>
        <w:pStyle w:val="BodyText"/>
      </w:pPr>
      <w:r>
        <w:t xml:space="preserve">- Không tốt. - Hắc bào lão nhân mặc dù cẩn thận nhưng bọn họ vẫn còn đánh giá thấp năng lực thực chiến của Võ Tinh Hà. Khi năm chưởng ảnh được đánh ra nó kèm theo lực lượng cường đại vượt xa sự tưởng tượng của bọn họ.</w:t>
      </w:r>
    </w:p>
    <w:p>
      <w:pPr>
        <w:pStyle w:val="BodyText"/>
      </w:pPr>
      <w:r>
        <w:t xml:space="preserve">Binh khí và hỏa lực trong tay không có cơ hội thi triển đã bị chưởng lực của Vũ Tinh Hà bao vây lại, chỉ có thể dựa vào bộ pháp mà né tránh.</w:t>
      </w:r>
    </w:p>
    <w:p>
      <w:pPr>
        <w:pStyle w:val="BodyText"/>
      </w:pPr>
      <w:r>
        <w:t xml:space="preserve">- Tản ra, nhanh, tản ra... - Tên ninja của Nhật Bản đã sớm biết sự thần kỳ của võ học Trung Quốc, mà công kích như này cũng chỉ có tản ra mới mong bản thân không bị sao cả.</w:t>
      </w:r>
    </w:p>
    <w:p>
      <w:pPr>
        <w:pStyle w:val="BodyText"/>
      </w:pPr>
      <w:r>
        <w:t xml:space="preserve">Về phần ai có thể an toàn tránh được đợt công kích này thì phải xem vận khí của người đó.</w:t>
      </w:r>
    </w:p>
    <w:p>
      <w:pPr>
        <w:pStyle w:val="BodyText"/>
      </w:pPr>
      <w:r>
        <w:t xml:space="preserve">- Muốn chạy sao? - Võ Tinh Hà nhìn thấy tên ninja của Nhật Bản tránh được chưởng lực của mình, hắn trực tiếp đoạt lấy thanh kiếm bên người của đối phương nhanh chóng đưa lướt qua yếu hầu tên ninja, khiến cho một vòi máu bắn ra rồi hoàn toàn ngã xuống.</w:t>
      </w:r>
    </w:p>
    <w:p>
      <w:pPr>
        <w:pStyle w:val="BodyText"/>
      </w:pPr>
      <w:r>
        <w:t xml:space="preserve">Cước bộ Võ Tinh Hà cũng không dừng lại, chân khí không ngừng được điều động, Cửu Dương Chưởng phối hợp với Viêm Dương chân kinh đã tạo thành khí thế giống như sư tử ăn thịt thỏ, từng chường từng chưởng liên tục đánh lên ngực một người khác.</w:t>
      </w:r>
    </w:p>
    <w:p>
      <w:pPr>
        <w:pStyle w:val="BodyText"/>
      </w:pPr>
      <w:r>
        <w:t xml:space="preserve">Viêm Dương chân kinh là võ học bá đạo nhất trong giới cổ võ Trung Quốc. Một khi người hay vật bị đánh trúng thì giống như bị lửa thiêu đốt, cảm giác vô cùng nóng bỏng, uy lực lớn tới mức dọa người.</w:t>
      </w:r>
    </w:p>
    <w:p>
      <w:pPr>
        <w:pStyle w:val="BodyText"/>
      </w:pPr>
      <w:r>
        <w:t xml:space="preserve">Động tác của Võ Tinh Hà rất mau lẹ, hắn ở giữa năm người giống như "hồ điệp xuyên hoa", năm tên địch nhân trong nháy mắt đã ngã xuống bốn.</w:t>
      </w:r>
    </w:p>
    <w:p>
      <w:pPr>
        <w:pStyle w:val="BodyText"/>
      </w:pPr>
      <w:r>
        <w:t xml:space="preserve">Cuối cùng chỉ còn lại vị lão nhân mặc áo choàng màu đen đã bị Võ Tinh Hà nắm lấy yết hầu.</w:t>
      </w:r>
    </w:p>
    <w:p>
      <w:pPr>
        <w:pStyle w:val="BodyText"/>
      </w:pPr>
      <w:r>
        <w:t xml:space="preserve">Võ Tinh Hà trừng mắt nói:</w:t>
      </w:r>
    </w:p>
    <w:p>
      <w:pPr>
        <w:pStyle w:val="BodyText"/>
      </w:pPr>
      <w:r>
        <w:t xml:space="preserve">- Người đang ẩn nấp, lăn ra đây mau.</w:t>
      </w:r>
    </w:p>
    <w:p>
      <w:pPr>
        <w:pStyle w:val="BodyText"/>
      </w:pPr>
      <w:r>
        <w:t xml:space="preserve">Hắc bào lão nhân mặt xám như tro tàn, thì thào nói một câu:</w:t>
      </w:r>
    </w:p>
    <w:p>
      <w:pPr>
        <w:pStyle w:val="BodyText"/>
      </w:pPr>
      <w:r>
        <w:t xml:space="preserve">- Ngươi còn là loài người sao?</w:t>
      </w:r>
    </w:p>
    <w:p>
      <w:pPr>
        <w:pStyle w:val="BodyText"/>
      </w:pPr>
      <w:r>
        <w:t xml:space="preserve">- Bớt sàm ngôn đi, muốn năm mươi triệu USD hay muốn tính mạng? - Võ Tinh Hà trầm giọng nói:</w:t>
      </w:r>
    </w:p>
    <w:p>
      <w:pPr>
        <w:pStyle w:val="BodyText"/>
      </w:pPr>
      <w:r>
        <w:t xml:space="preserve">- Lấy mạng của ngươi đối lấy tỷ tỷ của ta.</w:t>
      </w:r>
    </w:p>
    <w:p>
      <w:pPr>
        <w:pStyle w:val="BodyText"/>
      </w:pPr>
      <w:r>
        <w:t xml:space="preserve">- Nhiệm vụ thất bại chỉ có chết..... Tỷ tỷ của ngươi sao? Đồng bọn của ta sẽ mang nàng tới gặp ngươi. Ha ha, hắn sẽ hoàn thành nốt nhiệm vụ mà chúng ta không thể hoàn thành.</w:t>
      </w:r>
    </w:p>
    <w:p>
      <w:pPr>
        <w:pStyle w:val="BodyText"/>
      </w:pPr>
      <w:r>
        <w:t xml:space="preserve">Nói xong lời này một dòng máu màu đen từ trong miệng đối phương tràn ra, trên mặt lộ ra một nụ cười thỏa mạn kỳ dị.</w:t>
      </w:r>
    </w:p>
    <w:p>
      <w:pPr>
        <w:pStyle w:val="BodyText"/>
      </w:pPr>
      <w:r>
        <w:t xml:space="preserve">"Vù"</w:t>
      </w:r>
    </w:p>
    <w:p>
      <w:pPr>
        <w:pStyle w:val="BodyText"/>
      </w:pPr>
      <w:r>
        <w:t xml:space="preserve">Võ Tinh Hà lập tức đem thi thể của đối phương ném về phía trước.</w:t>
      </w:r>
    </w:p>
    <w:p>
      <w:pPr>
        <w:pStyle w:val="BodyText"/>
      </w:pPr>
      <w:r>
        <w:t xml:space="preserve">"Bịch"</w:t>
      </w:r>
    </w:p>
    <w:p>
      <w:pPr>
        <w:pStyle w:val="BodyText"/>
      </w:pPr>
      <w:r>
        <w:t xml:space="preserve">Nguyên chỗ hắn đang đứng, một gốc cây đã bị viên đạn xuyên qua làm cho đổ xuống.</w:t>
      </w:r>
    </w:p>
    <w:p>
      <w:pPr>
        <w:pStyle w:val="BodyText"/>
      </w:pPr>
      <w:r>
        <w:t xml:space="preserve">Tốc độ của Võ Tinh Hà vô cùng nhanh, phản ứng của hắn so với đạn còn nhanh hơn, chỉ thoáng cái chỉ còn cách tên bắn tỉa tầm bốn năm trăm thước, đột nhiên hắn hét lớn một tiếng, một cỗ chân khí màu bạc phun ra.</w:t>
      </w:r>
    </w:p>
    <w:p>
      <w:pPr>
        <w:pStyle w:val="BodyText"/>
      </w:pPr>
      <w:r>
        <w:t xml:space="preserve">"Phật môn công pháp - Sử Tử Hống."</w:t>
      </w:r>
    </w:p>
    <w:p>
      <w:pPr>
        <w:pStyle w:val="BodyText"/>
      </w:pPr>
      <w:r>
        <w:t xml:space="preserve">Tên bắn tỉa ẩn nấp lâu như vậy, mãi cho tới khi toàn bộ đồng bọn ngã xuống vẫn không hề nổ súng chính là vì muốn một kích trí mạng. Chỉ là Võ Tinh Hà có khả năng cảm ứng nguy cơ so với loài sói còn nhạy bén hơn.</w:t>
      </w:r>
    </w:p>
    <w:p>
      <w:pPr>
        <w:pStyle w:val="BodyText"/>
      </w:pPr>
      <w:r>
        <w:t xml:space="preserve">Chỉ sau một lần bắn trượt, Võ Tinh Hà đã nhanh chóng tiến lại gần, hắn vội vàng chuẩn bị nhắm bắn tiếp một súng, nhưng đột ngột bên tai cảm nhận thấy một cơ đau đớn. Ngay sau đó, ống ngắm của hắn kêu lên một tiếng "loảng xoảng" rồi trực tiếp bị phá hỏng.</w:t>
      </w:r>
    </w:p>
    <w:p>
      <w:pPr>
        <w:pStyle w:val="BodyText"/>
      </w:pPr>
      <w:r>
        <w:t xml:space="preserve">Sử Tử Hống do Võ Tinh Hà phát ra đã trực tiếp trấn vỡ màng nhĩ cùng ống ngắm của tên bắn tỉa.</w:t>
      </w:r>
    </w:p>
    <w:p>
      <w:pPr>
        <w:pStyle w:val="BodyText"/>
      </w:pPr>
      <w:r>
        <w:t xml:space="preserve">Không có ống ngắm thì chẳng khác nào con cọp đã bị bẻ gãy răng nanh? Hơn nữa màng nhĩ đã bị phá hủy khiến cho hắn không thể biết được Võ Tinh Hà khi nào tới gần.</w:t>
      </w:r>
    </w:p>
    <w:p>
      <w:pPr>
        <w:pStyle w:val="BodyText"/>
      </w:pPr>
      <w:r>
        <w:t xml:space="preserve">"Rắc"</w:t>
      </w:r>
    </w:p>
    <w:p>
      <w:pPr>
        <w:pStyle w:val="BodyText"/>
      </w:pPr>
      <w:r>
        <w:t xml:space="preserve">Tay của Võ Tinh Hà nhanh chóng đánh vào đầu tên bắn tỉa, chỉ nghe thấy một thanh âm thanh thúy vang lên, xương đầu của hắn đã bị nứt ra, máu tươi tràn qua hai mắt, mũi, miệng, chỉ sau giây lát đã gục ngã.</w:t>
      </w:r>
    </w:p>
    <w:p>
      <w:pPr>
        <w:pStyle w:val="BodyText"/>
      </w:pPr>
      <w:r>
        <w:t xml:space="preserve">Sau khi giết xong sáu người, Võ Tinh Hà cũng không có thời gian để xử lý chuyện ở đây, hắn bây giờ chỉ có một ý niệm trong đầu đó là mau chóng trở về để cứu tỷ tỷ mình.</w:t>
      </w:r>
    </w:p>
    <w:p>
      <w:pPr>
        <w:pStyle w:val="BodyText"/>
      </w:pPr>
      <w:r>
        <w:t xml:space="preserve">Vừa về đến ngoài cổng, một cỗ máu tanh xộc vào trong mũi của Võ Tinh Hà.</w:t>
      </w:r>
    </w:p>
    <w:p>
      <w:pPr>
        <w:pStyle w:val="BodyText"/>
      </w:pPr>
      <w:r>
        <w:t xml:space="preserve">Lòng hắn nóng như lửa đốt, vội vàng đẩy cửa vào trong nhà, chỉ thấy tỷ tỷ mình toàn thân xích lõa nằm trên mặt đất, đã sớm rơi vào tình trạng hấp hối. Tinh thần Vũ Tinh Hà trong nháy mắt như rơi xuống vực thẳm, giọt lệ nam nhi chưa bao giờ rơi xuống thì nay nhất thời chảy xuống như mưa.</w:t>
      </w:r>
    </w:p>
    <w:p>
      <w:pPr>
        <w:pStyle w:val="BodyText"/>
      </w:pPr>
      <w:r>
        <w:t xml:space="preserve">- Tỷ tỷ......</w:t>
      </w:r>
    </w:p>
    <w:p>
      <w:pPr>
        <w:pStyle w:val="BodyText"/>
      </w:pPr>
      <w:r>
        <w:t xml:space="preserve">Ôm lấy thân thể tỷ tỷ vào lòng, Võ Tinh hà nước mắt giàn giụa, nội tâm xuất hiện một cỗ lửa giận.</w:t>
      </w:r>
    </w:p>
    <w:p>
      <w:pPr>
        <w:pStyle w:val="BodyText"/>
      </w:pPr>
      <w:r>
        <w:t xml:space="preserve">Đúng lúc này, sắc mặt Võ Tinh Hà đột nhiên thay đổi, vẻ mặt khó có thể tin được. Hắn quay đầu nhìn lại, chỉ thấy một trận đau buốt từ trên lưng truyền vào trong óc, một thanh đao trắng muốt đã cắm ngập một nửa vào lưng hắn.</w:t>
      </w:r>
    </w:p>
    <w:p>
      <w:pPr>
        <w:pStyle w:val="BodyText"/>
      </w:pPr>
      <w:r>
        <w:t xml:space="preserve">Cùng lúc đó, vị "tỷ tỷ" ở trong lòng hắn giống như một con lươn, linh hoạt thoát ra.</w:t>
      </w:r>
    </w:p>
    <w:p>
      <w:pPr>
        <w:pStyle w:val="BodyText"/>
      </w:pPr>
      <w:r>
        <w:t xml:space="preserve">- Ha ha... Tinh Hà các hạ, ngươi đúng là vẫn còn sơ hở. - Gương mặt đối phương lúc này đã thay đổi thành khuôn mặt của một người phương Đông bình thường.</w:t>
      </w:r>
    </w:p>
    <w:p>
      <w:pPr>
        <w:pStyle w:val="BodyText"/>
      </w:pPr>
      <w:r>
        <w:t xml:space="preserve">- Tỷ tỷ của ta đâu? - Sắc mặt Vũ Tinh Hà vô cùng ảm đạm, nhưng hắn không quan tâm tới thương thế của mình, mà chỉ nghĩ tới vị tỷ tỷ vẫn sống nương tựa với hắn.</w:t>
      </w:r>
    </w:p>
    <w:p>
      <w:pPr>
        <w:pStyle w:val="BodyText"/>
      </w:pPr>
      <w:r>
        <w:t xml:space="preserve">- Yên tâm, ngươi rất nhanh có thể gặp được nàng.</w:t>
      </w:r>
    </w:p>
    <w:p>
      <w:pPr>
        <w:pStyle w:val="BodyText"/>
      </w:pPr>
      <w:r>
        <w:t xml:space="preserve">Đồng tử Vũ Tinh Hà trong phút chốc mở lớn:</w:t>
      </w:r>
    </w:p>
    <w:p>
      <w:pPr>
        <w:pStyle w:val="BodyText"/>
      </w:pPr>
      <w:r>
        <w:t xml:space="preserve">- Ngươi đã giết nàng sao?</w:t>
      </w:r>
    </w:p>
    <w:p>
      <w:pPr>
        <w:pStyle w:val="BodyText"/>
      </w:pPr>
      <w:r>
        <w:t xml:space="preserve">- Không không, ta cũng là phụ nữ làm sao có thể giết nàng được? Ta chỉ cho nàng uống dược vật mà thôi.</w:t>
      </w:r>
    </w:p>
    <w:p>
      <w:pPr>
        <w:pStyle w:val="BodyText"/>
      </w:pPr>
      <w:r>
        <w:t xml:space="preserve">- Đã như vậy thì ngươi cũng chết đi.</w:t>
      </w:r>
    </w:p>
    <w:p>
      <w:pPr>
        <w:pStyle w:val="BodyText"/>
      </w:pPr>
      <w:r>
        <w:t xml:space="preserve">Võ Tinh Hà đột nhiên cười thảm một tiếng, hắn mạnh mẽ thúc dục khí thế toàn thân, Viêm Dương chân khí vận chuyển cuồng bạo, chuôi trủy thủ vốn đang cắm trên lưng hắn nhất thời bị hắn thò tay ra sau rút ra. Cổ tay Vũ Tinh Hà run lên, chưa kịp nhìn ra được hắn di động thế nào thì thanh trủy thủ đã kề lên cổ nữ sát thủ kia.</w:t>
      </w:r>
    </w:p>
    <w:p>
      <w:pPr>
        <w:pStyle w:val="BodyText"/>
      </w:pPr>
      <w:r>
        <w:t xml:space="preserve">Hàn quang lóe lên, từ trên xuống dưới thân hình nữ sát thủ đã bị hắn chia làm hai nửa.</w:t>
      </w:r>
    </w:p>
    <w:p>
      <w:pPr>
        <w:pStyle w:val="BodyText"/>
      </w:pPr>
      <w:r>
        <w:t xml:space="preserve">Cũng không thèm nhìn lại, Võ Tinh Hà lập tức quay đầu tìm kiếm trong phòng. Mặc kệ vết thương, mặc dù hắn đã dùng chân khí bao lấy nhưng vết thương vốn đang màu đỏ đã dần chuyển thành màu đen.....</w:t>
      </w:r>
    </w:p>
    <w:p>
      <w:pPr>
        <w:pStyle w:val="BodyText"/>
      </w:pPr>
      <w:r>
        <w:t xml:space="preserve">Cước bộ Vũ Tinh Hà dần trở nên lảo đảo, tầm nhìn của hắn dần trở nên mơ hồ, thần trí không rõ ràng, hắn thì thào nói:</w:t>
      </w:r>
    </w:p>
    <w:p>
      <w:pPr>
        <w:pStyle w:val="BodyText"/>
      </w:pPr>
      <w:r>
        <w:t xml:space="preserve">- Tỷ tỷ, tỷ sẽ không chết.....</w:t>
      </w:r>
    </w:p>
    <w:p>
      <w:pPr>
        <w:pStyle w:val="BodyText"/>
      </w:pPr>
      <w:r>
        <w:t xml:space="preserve">Độc phát tác, ý thức Võ Tinh Hà càng trở nên mơ hồ, hai chân hắn vô lực ngã xuống....</w:t>
      </w:r>
    </w:p>
    <w:p>
      <w:pPr>
        <w:pStyle w:val="BodyText"/>
      </w:pPr>
      <w:r>
        <w:t xml:space="preserve">Một đời kỳ hiệp dân gian, một cổ võ sư kỳ tài, cổ võ tông sư Võ Tinh Hà trẻ tuổi cứ như thế ngã xuống...</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 Trọng sinh tại hàn môn.</w:t>
      </w:r>
    </w:p>
    <w:p>
      <w:pPr>
        <w:pStyle w:val="BodyText"/>
      </w:pPr>
      <w:r>
        <w:t xml:space="preserve">Người dịch:</w:t>
      </w:r>
    </w:p>
    <w:p>
      <w:pPr>
        <w:pStyle w:val="BodyText"/>
      </w:pPr>
      <w:r>
        <w:t xml:space="preserve">Nguồn: feiku.</w:t>
      </w:r>
    </w:p>
    <w:p>
      <w:pPr>
        <w:pStyle w:val="BodyText"/>
      </w:pPr>
      <w:r>
        <w:t xml:space="preserve">Nội dung ẩn:</w:t>
      </w:r>
    </w:p>
    <w:p>
      <w:pPr>
        <w:pStyle w:val="BodyText"/>
      </w:pPr>
      <w:r>
        <w:t xml:space="preserve">- Vô Song. Vô Song. Ngươi nói với tỷ tỷ một lời được không?</w:t>
      </w:r>
    </w:p>
    <w:p>
      <w:pPr>
        <w:pStyle w:val="BodyText"/>
      </w:pPr>
      <w:r>
        <w:t xml:space="preserve">- Vô Song. Ngươi đã hôn mê ba ngày rồi. Đại phu nói, nếu sáng mai ngươi còn chưa tỉnh lại, sẽ không thể tỉnh lại nữa. Vô Song. Ngươi là hi vọng duy nhất của Đông Lâm trấn Tần gia, là mệnh căn của tỷ tỷ, của phụ thân. Ngươi phải sống vì phụ thân, vì tỷ tỷ, vì gia tộc. Ngươi phải sống, có nghe không? Vô Song. Từ nhỏ ngươi đã nghe lời tỷ tỷ, mau tỉnh lại đi. Tỷ tỷ xin ngươi đấy.</w:t>
      </w:r>
    </w:p>
    <w:p>
      <w:pPr>
        <w:pStyle w:val="BodyText"/>
      </w:pPr>
      <w:r>
        <w:t xml:space="preserve">Trong mơ hồ Võ Tinh Hà nghe được tiếng khóc đau thương, uất nghẹn của cô gái, cùng mùi thơm dạt dào truyền vào mũi hắn.</w:t>
      </w:r>
    </w:p>
    <w:p>
      <w:pPr>
        <w:pStyle w:val="BodyText"/>
      </w:pPr>
      <w:r>
        <w:t xml:space="preserve">Mũi lẫn miệng đều bị mùi thơm lấp đầy khiến hắn cảm thấy vô cùng thư thái, hắn ý thức được bản thân đang nằm trong lòng một cô gái.</w:t>
      </w:r>
    </w:p>
    <w:p>
      <w:pPr>
        <w:pStyle w:val="BodyText"/>
      </w:pPr>
      <w:r>
        <w:t xml:space="preserve">Mặc dù thể nghiệm này trước nay chưa từng trải qua nhưng có lẽ do đầu óc chưa tỉnh táo hoặc do tiềm thức muốn né tránh, hắn hít sâu một hơi, buồng ngực đau đớn kịch liệt, không nhịn được ho lên vài tiếng.</w:t>
      </w:r>
    </w:p>
    <w:p>
      <w:pPr>
        <w:pStyle w:val="BodyText"/>
      </w:pPr>
      <w:r>
        <w:t xml:space="preserve">Cô gái đang ôm hắn khẽ giật mình, cúi đầu nhìn xuống. Khi mặt đối mặt, hắn thấy được một đôi mắt trong hơn nước suối, nhãn thần như ngọc.</w:t>
      </w:r>
    </w:p>
    <w:p>
      <w:pPr>
        <w:pStyle w:val="BodyText"/>
      </w:pPr>
      <w:r>
        <w:t xml:space="preserve">- Vô Song?</w:t>
      </w:r>
    </w:p>
    <w:p>
      <w:pPr>
        <w:pStyle w:val="BodyText"/>
      </w:pPr>
      <w:r>
        <w:t xml:space="preserve">Ánh mắt cô gái sáng ngời, vẻ bi thương khi nãy đã được thay bằng niềm vui sướng tột cùng, một tay vòng ra ôm lấy Võ Tinh Hà vào ngực.</w:t>
      </w:r>
    </w:p>
    <w:p>
      <w:pPr>
        <w:pStyle w:val="BodyText"/>
      </w:pPr>
      <w:r>
        <w:t xml:space="preserve">- Vô Song?</w:t>
      </w:r>
    </w:p>
    <w:p>
      <w:pPr>
        <w:pStyle w:val="BodyText"/>
      </w:pPr>
      <w:r>
        <w:t xml:space="preserve">Võ Tinh Hà hoài nghi, bản thân hắn đổi tên từ khi nào chứ?</w:t>
      </w:r>
    </w:p>
    <w:p>
      <w:pPr>
        <w:pStyle w:val="BodyText"/>
      </w:pPr>
      <w:r>
        <w:t xml:space="preserve">Cô gái này tự xưng " tỷ tỷ" nhưng tướng mạo cùng tuổi tác có điểm nào giống tỷ tỷ?</w:t>
      </w:r>
    </w:p>
    <w:p>
      <w:pPr>
        <w:pStyle w:val="BodyText"/>
      </w:pPr>
      <w:r>
        <w:t xml:space="preserve">- Vô Song. Rốt cuộc ngươi cũng đã tỉnh lại.</w:t>
      </w:r>
    </w:p>
    <w:p>
      <w:pPr>
        <w:pStyle w:val="BodyText"/>
      </w:pPr>
      <w:r>
        <w:t xml:space="preserve">Cô gái nghẹn ngào nói.</w:t>
      </w:r>
    </w:p>
    <w:p>
      <w:pPr>
        <w:pStyle w:val="BodyText"/>
      </w:pPr>
      <w:r>
        <w:t xml:space="preserve">- Ngươi biết tỷ tỷ lo lắng cho ngươi cỡ nào không? Nếu ngươi chết, tỷ tỷ cũng không muốn sống nữa. Vô Song, ngươi có biết không hả?</w:t>
      </w:r>
    </w:p>
    <w:p>
      <w:pPr>
        <w:pStyle w:val="BodyText"/>
      </w:pPr>
      <w:r>
        <w:t xml:space="preserve">- Ách. Tỷ tỷ, ta biết.</w:t>
      </w:r>
    </w:p>
    <w:p>
      <w:pPr>
        <w:pStyle w:val="BodyText"/>
      </w:pPr>
      <w:r>
        <w:t xml:space="preserve">Võ Tinh Hà còn chưa có manh mối gì nhưng trái tim hắn cảm nhận được mỗi hành động của cô gái này đều chan chứa thân tình.</w:t>
      </w:r>
    </w:p>
    <w:p>
      <w:pPr>
        <w:pStyle w:val="BodyText"/>
      </w:pPr>
      <w:r>
        <w:t xml:space="preserve">- Tỷ tỷ. Trước tiên buông ta ra được không?</w:t>
      </w:r>
    </w:p>
    <w:p>
      <w:pPr>
        <w:pStyle w:val="BodyText"/>
      </w:pPr>
      <w:r>
        <w:t xml:space="preserve">Cô gái chẳng những không buông ngược lại còn ôm hắn chặt hơn. Khi xác nhận người đang nằm trong vòng tay mình vẫn sống sờ sờ mới vui mừng khóc lớn.</w:t>
      </w:r>
    </w:p>
    <w:p>
      <w:pPr>
        <w:pStyle w:val="BodyText"/>
      </w:pPr>
      <w:r>
        <w:t xml:space="preserve">- Vô Song ngươi thật sự sống lại rồi. Ta lập tức tìm phụ thân thông báo tin tốt này.</w:t>
      </w:r>
    </w:p>
    <w:p>
      <w:pPr>
        <w:pStyle w:val="BodyText"/>
      </w:pPr>
      <w:r>
        <w:t xml:space="preserve">- Phụ thân?</w:t>
      </w:r>
    </w:p>
    <w:p>
      <w:pPr>
        <w:pStyle w:val="BodyText"/>
      </w:pPr>
      <w:r>
        <w:t xml:space="preserve">Đầu Võ Tinh Hà to như cái đấu. Làm sao đã xuất hiện phụ thân rồi? Võ Tinh Hà hắn là cô nhi, được một lão đầu thần bí nuôi dưỡng, từ nhỏ đã không có cha mẹ.</w:t>
      </w:r>
    </w:p>
    <w:p>
      <w:pPr>
        <w:pStyle w:val="BodyText"/>
      </w:pPr>
      <w:r>
        <w:t xml:space="preserve">Chẳng lẽ bản thân hắn xuyên qua thời không trong truyền thuyết?</w:t>
      </w:r>
    </w:p>
    <w:p>
      <w:pPr>
        <w:pStyle w:val="BodyText"/>
      </w:pPr>
      <w:r>
        <w:t xml:space="preserve">Võ Tinh Hà chậm rãi sắp xếp tin tức trong đầu. Sau một lát hắn phát hiện, bản thân mơ hồ lạc tới thế giới khác, quán nhập vào một thiếu niên trẻ tuổi.</w:t>
      </w:r>
    </w:p>
    <w:p>
      <w:pPr>
        <w:pStyle w:val="BodyText"/>
      </w:pPr>
      <w:r>
        <w:t xml:space="preserve">Thiếu niên này tên Tần Vô Song, là một gã võ đồng tại La Giang quận thành. Trong một lần quyết đấu quý tộc dành bị người ta đánh trúng, theo sau vẻ vang ngã xuống...</w:t>
      </w:r>
    </w:p>
    <w:p>
      <w:pPr>
        <w:pStyle w:val="BodyText"/>
      </w:pPr>
      <w:r>
        <w:t xml:space="preserve">Cô nương ôm hắn khóc chính là tỷ tỷ của Tần Vô Song, Tần Tụ. Năm nay vừa tròn mười tám, hơn Tần Vô Song sáu tuổi.</w:t>
      </w:r>
    </w:p>
    <w:p>
      <w:pPr>
        <w:pStyle w:val="BodyText"/>
      </w:pPr>
      <w:r>
        <w:t xml:space="preserve">Hắn muốn nhớ thêm nữa bất quá miệng vết thương truyền tới cảm giác đau đớn khôn cùng.</w:t>
      </w:r>
    </w:p>
    <w:p>
      <w:pPr>
        <w:pStyle w:val="BodyText"/>
      </w:pPr>
      <w:r>
        <w:t xml:space="preserve">Hết lần này tới lần khác tỷ tỷ Tần Tụ đều rất quan tâm, ôm hắn không ngừng hỏi.</w:t>
      </w:r>
    </w:p>
    <w:p>
      <w:pPr>
        <w:pStyle w:val="BodyText"/>
      </w:pPr>
      <w:r>
        <w:t xml:space="preserve">- Tỷ. Đầu ta hơi đau. Muốn nghỉ ngơi một chút.</w:t>
      </w:r>
    </w:p>
    <w:p>
      <w:pPr>
        <w:pStyle w:val="BodyText"/>
      </w:pPr>
      <w:r>
        <w:t xml:space="preserve">Võ Tinh Hà sau khi thần kỳ sống lại, cộng thêm màn khôi phục tinh thần lúc này muốn nghỉ ngơi tìm chút manh mối.</w:t>
      </w:r>
    </w:p>
    <w:p>
      <w:pPr>
        <w:pStyle w:val="BodyText"/>
      </w:pPr>
      <w:r>
        <w:t xml:space="preserve">- Được. Được mà. Trước hết ngươi nằm nghỉ đi.</w:t>
      </w:r>
    </w:p>
    <w:p>
      <w:pPr>
        <w:pStyle w:val="BodyText"/>
      </w:pPr>
      <w:r>
        <w:t xml:space="preserve">Tần Tụ gật đầu, một tay gạt lệ nói:</w:t>
      </w:r>
    </w:p>
    <w:p>
      <w:pPr>
        <w:pStyle w:val="BodyText"/>
      </w:pPr>
      <w:r>
        <w:t xml:space="preserve">- Ta muốn gặp phụ thân, báo cho người biết ngươi vẫn còn sống.</w:t>
      </w:r>
    </w:p>
    <w:p>
      <w:pPr>
        <w:pStyle w:val="BodyText"/>
      </w:pPr>
      <w:r>
        <w:t xml:space="preserve">Nói tới đây nàng đỡ đệ đệ lên giường, cẩn thận để hắn nằm xuống, sau đó mới kéo chăn đắp lên người hắn, trong đôi mắt đẹp lộ rõ vẻ quan tâm.</w:t>
      </w:r>
    </w:p>
    <w:p>
      <w:pPr>
        <w:pStyle w:val="BodyText"/>
      </w:pPr>
      <w:r>
        <w:t xml:space="preserve">Làm xong hết thảy, nàng đưa tay vuốt nhẹ lên má Võ Tinh Hà, vô cùng yêu thương nói:</w:t>
      </w:r>
    </w:p>
    <w:p>
      <w:pPr>
        <w:pStyle w:val="BodyText"/>
      </w:pPr>
      <w:r>
        <w:t xml:space="preserve">- Vô Song. Ngươi cố gắng nghỉ ngơi, tỷ tỷ ra ngoài một lát sẽ trở về ngay. Ngươi cũng không cần suy nghĩ nhiều, chuyện của gia tộc không phải ngày một ngày hai có thể giải quyết. Nếu ngươi gặp chuyện ngoài ý, phụ thân sẽ không sống nổi, tỷ cũng vậy.</w:t>
      </w:r>
    </w:p>
    <w:p>
      <w:pPr>
        <w:pStyle w:val="BodyText"/>
      </w:pPr>
      <w:r>
        <w:t xml:space="preserve">Võ Tinh Hà mặc dù không phải Tần Vô Song nhưng được Tần Tụ yêu thương như vậy cũng không đành lòng khiến cô gái này thất vọng, theo sau gật đầu phối hợp.</w:t>
      </w:r>
    </w:p>
    <w:p>
      <w:pPr>
        <w:pStyle w:val="BodyText"/>
      </w:pPr>
      <w:r>
        <w:t xml:space="preserve">Ra tới cửa, Tần Tụ ân cần nhìn lại, theo sau mới nhẹ nhàng khép cửa.</w:t>
      </w:r>
    </w:p>
    <w:p>
      <w:pPr>
        <w:pStyle w:val="BodyText"/>
      </w:pPr>
      <w:r>
        <w:t xml:space="preserve">Mũi cùng miệng tràn ngập mùi thơm của tỷ tỷ khiến Võ Tinh Hà có cảm giác khác thường. Hắn tĩnh tâm suy nghĩ, biết bản thân mình đã trọng sinh sống trong một thế giới khác.</w:t>
      </w:r>
    </w:p>
    <w:p>
      <w:pPr>
        <w:pStyle w:val="BodyText"/>
      </w:pPr>
      <w:r>
        <w:t xml:space="preserve">Sau một hồi sắp xếp thông tin, hắn có được những tin tức sau.</w:t>
      </w:r>
    </w:p>
    <w:p>
      <w:pPr>
        <w:pStyle w:val="BodyText"/>
      </w:pPr>
      <w:r>
        <w:t xml:space="preserve">Quê quán: Bách Việt quốc - Xích Mộc lĩnh - Nam Vân châu - La Giang quận - Đông Lâm trấn.</w:t>
      </w:r>
    </w:p>
    <w:p>
      <w:pPr>
        <w:pStyle w:val="BodyText"/>
      </w:pPr>
      <w:r>
        <w:t xml:space="preserve">Bối cảnh gia tộc: Hạ phẩm quý tộc đệ tam đẳng. ( chẳng khác nào quý tộc xuất thân thấp hèn nhất.)</w:t>
      </w:r>
    </w:p>
    <w:p>
      <w:pPr>
        <w:pStyle w:val="BodyText"/>
      </w:pPr>
      <w:r>
        <w:t xml:space="preserve">Thành viên trong gia đình: phụ thân, tỷ tỷ.</w:t>
      </w:r>
    </w:p>
    <w:p>
      <w:pPr>
        <w:pStyle w:val="BodyText"/>
      </w:pPr>
      <w:r>
        <w:t xml:space="preserve">Tuổi: Mười hai.</w:t>
      </w:r>
    </w:p>
    <w:p>
      <w:pPr>
        <w:pStyle w:val="BodyText"/>
      </w:pPr>
      <w:r>
        <w:t xml:space="preserve">Trạng thái chính trị: Là người thừa kế duy nhất của Tần gia.</w:t>
      </w:r>
    </w:p>
    <w:p>
      <w:pPr>
        <w:pStyle w:val="BodyText"/>
      </w:pPr>
      <w:r>
        <w:t xml:space="preserve">Tình huống cụ thể khiến hắn đầu thai vào thân thể này là do Tần Vô Song trong khi học tập tại La Giang quận, vì tranh cường háo thắng dẫn tới màn quyết đấu. Kết quả bị người ta toàn lực đánh trúng đầu, máu huyết ứa ra, ngã xuống mà chết.</w:t>
      </w:r>
    </w:p>
    <w:p>
      <w:pPr>
        <w:pStyle w:val="BodyText"/>
      </w:pPr>
      <w:r>
        <w:t xml:space="preserve">Võ Tinh Hà đúng là chiếm được tiện nghi, vừa lúc đó trọng sinh bằng thân thể này.</w:t>
      </w:r>
    </w:p>
    <w:p>
      <w:pPr>
        <w:pStyle w:val="BodyText"/>
      </w:pPr>
      <w:r>
        <w:t xml:space="preserve">Nhắc tới Tần Vô Song, thiếu niên này cũng không phải loại ăn chơi trác táng, ngược lại học tập vô cùng chuyên cần. Trong những học viện từ Đông Lâm trấn tới La Giang quận thành, sự cần cù siêng năng của hắn cũng xếp hạng nhất nhì.</w:t>
      </w:r>
    </w:p>
    <w:p>
      <w:pPr>
        <w:pStyle w:val="BodyText"/>
      </w:pPr>
      <w:r>
        <w:t xml:space="preserve">Xuất phát từ việc tranh chấp quyền lợi trong quý tộc, hắn thường xuyên bị đám đệ tử quý tộc khác khi dễ, cuối cùng dẫn tới trường quyết đấu kia.</w:t>
      </w:r>
    </w:p>
    <w:p>
      <w:pPr>
        <w:pStyle w:val="BodyText"/>
      </w:pPr>
      <w:r>
        <w:t xml:space="preserve">Sau khi thu được những tin tức Tần Vô Song lưu lại, Võ Tinh Hà biết người này rõ ràng rơi vào bẫy.</w:t>
      </w:r>
    </w:p>
    <w:p>
      <w:pPr>
        <w:pStyle w:val="BodyText"/>
      </w:pPr>
      <w:r>
        <w:t xml:space="preserve">Nói cách khác không phải trận chiến kia đột ngột phát sinh mà có dự mưu từ trước.</w:t>
      </w:r>
    </w:p>
    <w:p>
      <w:pPr>
        <w:pStyle w:val="BodyText"/>
      </w:pPr>
      <w:r>
        <w:t xml:space="preserve">Tuy nói hữu thù bất báo phi quân tử ( có thù không báo không phải người quân tử) nhưng Võ Tinh Hà cũng không vội nhắc tới chuyện này. Hiện tại điều hắn muốn làm nhất chính là ngủ một giấc thật ngon bổ xung nguyên khí tổn thương.</w:t>
      </w:r>
    </w:p>
    <w:p>
      <w:pPr>
        <w:pStyle w:val="BodyText"/>
      </w:pPr>
      <w:r>
        <w:t xml:space="preserve">Bị người ta đánh vào đầu quả là thương tổn không nhỏ, mặc dù Võ Tinh Hà kiếp trước kiêm tu nội ngoại công, công lực tinh thuần nhưng vừa được trọng sinh, một thân tu vi không thể sử dụng.</w:t>
      </w:r>
    </w:p>
    <w:p>
      <w:pPr>
        <w:pStyle w:val="BodyText"/>
      </w:pPr>
      <w:r>
        <w:t xml:space="preserve">Ngủ qua một ngày một đêm, Võ Tinh Hà cảm giác không dưới mười lần tỷ tỷ Tần Tụ ghé thăm.</w:t>
      </w:r>
    </w:p>
    <w:p>
      <w:pPr>
        <w:pStyle w:val="BodyText"/>
      </w:pPr>
      <w:r>
        <w:t xml:space="preserve">Mỗi lần nàng tới đều vô cùng mâu thuẫn, vừa sợ đánh thức hắn, lại vừa lo lắng hắn ngủ luôn không tỉnh lại.</w:t>
      </w:r>
    </w:p>
    <w:p>
      <w:pPr>
        <w:pStyle w:val="BodyText"/>
      </w:pPr>
      <w:r>
        <w:t xml:space="preserve">Bởi không để tỷ tỷ đáng yêu này lo lắng, mỗi lần Tần Tụ tới, Võ Tinh Hà đều cử động thân thể ra vẻ mình còn sống.</w:t>
      </w:r>
    </w:p>
    <w:p>
      <w:pPr>
        <w:pStyle w:val="BodyText"/>
      </w:pPr>
      <w:r>
        <w:t xml:space="preserve">Tần Tụ chứng khiến đệ đệ trở mình, tâm tình mới thả lỏng đôi chút.</w:t>
      </w:r>
    </w:p>
    <w:p>
      <w:pPr>
        <w:pStyle w:val="BodyText"/>
      </w:pPr>
      <w:r>
        <w:t xml:space="preserve">Khi tỉnh lại, trước mặt Võ Tinh Hà là chén mì nóng hổi. Bất chấp hình tượng khó coi, hắn bưng chén mì húp hai ba lần đã sạch sẽ.</w:t>
      </w:r>
    </w:p>
    <w:p>
      <w:pPr>
        <w:pStyle w:val="BodyText"/>
      </w:pPr>
      <w:r>
        <w:t xml:space="preserve">Miệng còn chưa ngừng nhai, hắn đã lầm bầm:</w:t>
      </w:r>
    </w:p>
    <w:p>
      <w:pPr>
        <w:pStyle w:val="BodyText"/>
      </w:pPr>
      <w:r>
        <w:t xml:space="preserve">- Còn không?</w:t>
      </w:r>
    </w:p>
    <w:p>
      <w:pPr>
        <w:pStyle w:val="BodyText"/>
      </w:pPr>
      <w:r>
        <w:t xml:space="preserve">Tần Tụ thấy đệ đệ ăn uống như vậy biết lúc này đệ đệ đã thật sự sống lại, vội vàng đi chuẩn bị thức ăn.</w:t>
      </w:r>
    </w:p>
    <w:p>
      <w:pPr>
        <w:pStyle w:val="BodyText"/>
      </w:pPr>
      <w:r>
        <w:t xml:space="preserve">Khi nàng trở lại không đem theo chén mì đơn giản như vừa rồi mà là một bát sủi cảo lớn, hai chén đầy cơm, thêm vào vô số thức ăn.</w:t>
      </w:r>
    </w:p>
    <w:p>
      <w:pPr>
        <w:pStyle w:val="BodyText"/>
      </w:pPr>
      <w:r>
        <w:t xml:space="preserve">- Ăn đi. Tỷ tỷ tự tay làm cho ngươi đó.</w:t>
      </w:r>
    </w:p>
    <w:p>
      <w:pPr>
        <w:pStyle w:val="BodyText"/>
      </w:pPr>
      <w:r>
        <w:t xml:space="preserve">Mùi thơm của thức ăn khiến ngón trỏ Võ Tinh Hà run run, hắn nhếch miệng nhìn Tần Tụ cười, điệu bộ khoan thai, theo sau tiến hành càn quét.</w:t>
      </w:r>
    </w:p>
    <w:p>
      <w:pPr>
        <w:pStyle w:val="BodyText"/>
      </w:pPr>
      <w:r>
        <w:t xml:space="preserve">Tần Tụ ngồi một bên, hai tay chống cằm nhìn đệ đệ ăn, trong lòng nàng cảm thấy vô cùng ngọt ngào ấm áp.</w:t>
      </w:r>
    </w:p>
    <w:p>
      <w:pPr>
        <w:pStyle w:val="BodyText"/>
      </w:pPr>
      <w:r>
        <w:t xml:space="preserve">Bất quá vẻ mặt hạnh phúc của nàng chậm rãi biến thành kinh ngạc, theo sau giật mình.</w:t>
      </w:r>
    </w:p>
    <w:p>
      <w:pPr>
        <w:pStyle w:val="BodyText"/>
      </w:pPr>
      <w:r>
        <w:t xml:space="preserve">Tốc độ ăn của Võ Tinh Hà quả thật khiến vị tỷ tỷ Tần Tụ này nhất thời khó thích ứng. Thức ăn nàng đưa tới không ngừng tiến vào bụng đệ đệ với tốc độ kinh người.</w:t>
      </w:r>
    </w:p>
    <w:p>
      <w:pPr>
        <w:pStyle w:val="BodyText"/>
      </w:pPr>
      <w:r>
        <w:t xml:space="preserve">- Vô Song. Ăn từ từ thôi. Nếu không đủ tỷ lại làm tiếp.</w:t>
      </w:r>
    </w:p>
    <w:p>
      <w:pPr>
        <w:pStyle w:val="BodyText"/>
      </w:pPr>
      <w:r>
        <w:t xml:space="preserve">Tần Tụ không nhịn được nhắc nhở.</w:t>
      </w:r>
    </w:p>
    <w:p>
      <w:pPr>
        <w:pStyle w:val="BodyText"/>
      </w:pPr>
      <w:r>
        <w:t xml:space="preserve">- Ân. Rất ngon, rất thơm.</w:t>
      </w:r>
    </w:p>
    <w:p>
      <w:pPr>
        <w:pStyle w:val="BodyText"/>
      </w:pPr>
      <w:r>
        <w:t xml:space="preserve">Võ Tinh Hà không nói nhiều, một tay lùa thức ăn không hề cố kỵ.</w:t>
      </w:r>
    </w:p>
    <w:p>
      <w:pPr>
        <w:pStyle w:val="BodyText"/>
      </w:pPr>
      <w:r>
        <w:t xml:space="preserve">Rất nhanh, toàn bộ số thức ăn đưa tới đã được Võ Tinh Hà giải quyết sạch sẽ. Hắn thư thái vỗ bụng tỏ ý vô cùng thích thú.</w:t>
      </w:r>
    </w:p>
    <w:p>
      <w:pPr>
        <w:pStyle w:val="BodyText"/>
      </w:pPr>
      <w:r>
        <w:t xml:space="preserve">- Ách. Tỷ...tỷ có gì uống không?</w:t>
      </w:r>
    </w:p>
    <w:p>
      <w:pPr>
        <w:pStyle w:val="BodyText"/>
      </w:pPr>
      <w:r>
        <w:t xml:space="preserve">Tần Tụ bật cười, nói:</w:t>
      </w:r>
    </w:p>
    <w:p>
      <w:pPr>
        <w:pStyle w:val="BodyText"/>
      </w:pPr>
      <w:r>
        <w:t xml:space="preserve">- Tỷ tỷ chưa thấy ngươi khách khí như vậy bao giờ. Muốn uống gì?</w:t>
      </w:r>
    </w:p>
    <w:p>
      <w:pPr>
        <w:pStyle w:val="BodyText"/>
      </w:pPr>
      <w:r>
        <w:t xml:space="preserve">- Một chén Long Tỉnh.</w:t>
      </w:r>
    </w:p>
    <w:p>
      <w:pPr>
        <w:pStyle w:val="BodyText"/>
      </w:pPr>
      <w:r>
        <w:t xml:space="preserve">Võ Tinh Hà thuận miệng nói.</w:t>
      </w:r>
    </w:p>
    <w:p>
      <w:pPr>
        <w:pStyle w:val="BodyText"/>
      </w:pPr>
      <w:r>
        <w:t xml:space="preserve">- Long Tỉnh?</w:t>
      </w:r>
    </w:p>
    <w:p>
      <w:pPr>
        <w:pStyle w:val="BodyText"/>
      </w:pPr>
      <w:r>
        <w:t xml:space="preserve">Đôi mắt Tần Tụ ngơ ngác không biết đệ đệ đang nói về thứ gì.</w:t>
      </w:r>
    </w:p>
    <w:p>
      <w:pPr>
        <w:pStyle w:val="BodyText"/>
      </w:pPr>
      <w:r>
        <w:t xml:space="preserve">- Chính là trà đó...</w:t>
      </w:r>
    </w:p>
    <w:p>
      <w:pPr>
        <w:pStyle w:val="BodyText"/>
      </w:pPr>
      <w:r>
        <w:t xml:space="preserve">Lúc này Võ Tinh Hà mới nhớ ra đây là thế giới khác, Long Tỉnh kiếp trước là đặc sản nhưng nơi này đào đâu ra?</w:t>
      </w:r>
    </w:p>
    <w:p>
      <w:pPr>
        <w:pStyle w:val="BodyText"/>
      </w:pPr>
      <w:r>
        <w:t xml:space="preserve">- Ân.</w:t>
      </w:r>
    </w:p>
    <w:p>
      <w:pPr>
        <w:pStyle w:val="BodyText"/>
      </w:pPr>
      <w:r>
        <w:t xml:space="preserve">Tần Tụ hiểu rõ vội vàng bưng tới một ấm trà.</w:t>
      </w:r>
    </w:p>
    <w:p>
      <w:pPr>
        <w:pStyle w:val="BodyText"/>
      </w:pPr>
      <w:r>
        <w:t xml:space="preserve">Trà này rất thơm, bất quá khiến Võ Tinh Hà chú ý chính là ấm trà được chế tạo hết sức tinh tế, hoa văn chạm trổ như rồng bay phượng múa.</w:t>
      </w:r>
    </w:p>
    <w:p>
      <w:pPr>
        <w:pStyle w:val="BodyText"/>
      </w:pPr>
      <w:r>
        <w:t xml:space="preserve">Người xưa có câu " Hữu khâu dẫn tẩu nê văn giả vưu hảo" ( Đất tốt phải có giun, hoa văn càng nổi bật càng lạ mới tốt), kiếp trước hắn có những thứ này, khẳng định được coi như bảo bối trong viện bảo tàng.</w:t>
      </w:r>
    </w:p>
    <w:p>
      <w:pPr>
        <w:pStyle w:val="BodyText"/>
      </w:pPr>
      <w:r>
        <w:t xml:space="preserve">Tần Tụ thấy hắn quan sát ấm trà cảm giác được đệ đệ đã thay đổi. Trước đây trong mắt nàng, đệ đệ là người ít nói, tính cách giống hài tử, thẹn thùng hướng nội.</w:t>
      </w:r>
    </w:p>
    <w:p>
      <w:pPr>
        <w:pStyle w:val="BodyText"/>
      </w:pPr>
      <w:r>
        <w:t xml:space="preserve">Nhìn ánh mắt cùng vẻ mặt của hắn lúc này khiến nàng có cảm giác không nói nên lời. Bất luận hành động hay từ ngữ đều vô cùng tự nhiên, ít hơn vài phần câu nệ, nhiều thêm vào phần tùy hứng.</w:t>
      </w:r>
    </w:p>
    <w:p>
      <w:pPr>
        <w:pStyle w:val="BodyText"/>
      </w:pPr>
      <w:r>
        <w:t xml:space="preserve">- Tỷ. Phụ thân không có ở nhà sao?</w:t>
      </w:r>
    </w:p>
    <w:p>
      <w:pPr>
        <w:pStyle w:val="BodyText"/>
      </w:pPr>
      <w:r>
        <w:t xml:space="preserve">Lúc này từ trí nhớ của Tần Vô Song, Võ Tinh Hà biết, phụ thân tên Tần Liên Sơn, mẫu thân đã không còn trên nhân thế.</w:t>
      </w:r>
    </w:p>
    <w:p>
      <w:pPr>
        <w:pStyle w:val="BodyText"/>
      </w:pPr>
      <w:r>
        <w:t xml:space="preserve">- Phụ thân có việc ra ngoài.</w:t>
      </w:r>
    </w:p>
    <w:p>
      <w:pPr>
        <w:pStyle w:val="BodyText"/>
      </w:pPr>
      <w:r>
        <w:t xml:space="preserve">Tần Tụ úp úp mở mở nói.</w:t>
      </w:r>
    </w:p>
    <w:p>
      <w:pPr>
        <w:pStyle w:val="BodyText"/>
      </w:pPr>
      <w:r>
        <w:t xml:space="preserve">- Người đi đâu?</w:t>
      </w:r>
    </w:p>
    <w:p>
      <w:pPr>
        <w:pStyle w:val="BodyText"/>
      </w:pPr>
      <w:r>
        <w:t xml:space="preserve">Võ Tinh Hà cảm giác việc này có liên quan tới hắn.</w:t>
      </w:r>
    </w:p>
    <w:p>
      <w:pPr>
        <w:pStyle w:val="BodyText"/>
      </w:pPr>
      <w:r>
        <w:t xml:space="preserve">- Vô Song. Việc này ngươi đừng hỏi, yên tâm tĩnh dưỡng. Tương lai Tần gia phải dựa vào ngươi. Ngươi không thể xảy ra chuyện gì.</w:t>
      </w:r>
    </w:p>
    <w:p>
      <w:pPr>
        <w:pStyle w:val="BodyText"/>
      </w:pPr>
      <w:r>
        <w:t xml:space="preserve">Tần Tụ dộng viên. Bất quá ánh mắt nàng thể hiện rõ sự quan tâm tới phụ thân, chỉ là không muốn đệ đệ lo lắng mà thôi.</w:t>
      </w:r>
    </w:p>
    <w:p>
      <w:pPr>
        <w:pStyle w:val="BodyText"/>
      </w:pPr>
      <w:r>
        <w:t xml:space="preserve">- Tỷ. Ngươi nói thật cho ta biết, có phải phụ thân lên quận thành mình Trương gia đòi công đạo?</w:t>
      </w:r>
    </w:p>
    <w:p>
      <w:pPr>
        <w:pStyle w:val="BodyText"/>
      </w:pPr>
      <w:r>
        <w:t xml:space="preserve">Trương gia chính là gia tộc có thiếu niên đánh chết Tần Vô Song. Trương gia tại La Giang quận thành là một thế lực hùng hậu, bối cảnh thâm sâu, Tần gia nghèo khó căn bản không thể chống lại.</w:t>
      </w:r>
    </w:p>
    <w:p>
      <w:pPr>
        <w:pStyle w:val="BodyText"/>
      </w:pPr>
      <w:r>
        <w:t xml:space="preserve">- Không phải đâu. Phụ thân nói ra ngoài một chút nhưng không nói đi đâu.</w:t>
      </w:r>
    </w:p>
    <w:p>
      <w:pPr>
        <w:pStyle w:val="BodyText"/>
      </w:pPr>
      <w:r>
        <w:t xml:space="preserve">Tần Tụ lo lắng lên tiếng.</w:t>
      </w:r>
    </w:p>
    <w:p>
      <w:pPr>
        <w:pStyle w:val="BodyText"/>
      </w:pPr>
      <w:r>
        <w:t xml:space="preserve">Võ Tinh Hà đứng lên nói:</w:t>
      </w:r>
    </w:p>
    <w:p>
      <w:pPr>
        <w:pStyle w:val="BodyText"/>
      </w:pPr>
      <w:r>
        <w:t xml:space="preserve">- Tỷ. Dù sao ta cũng không chết. Tỷ hãy để hạ nhân ra ngoài tìm phụ thân trở lại.</w:t>
      </w:r>
    </w:p>
    <w:p>
      <w:pPr>
        <w:pStyle w:val="BodyText"/>
      </w:pPr>
      <w:r>
        <w:t xml:space="preserve">Phụ thân trong trí nhớ của Tần Vô Song là người bề ngoài nho nhã nhưng nội tâm vô cùng háo thắng, đối với gia tộc, với con cái trong nhà vô cùng coi trọng.</w:t>
      </w:r>
    </w:p>
    <w:p>
      <w:pPr>
        <w:pStyle w:val="BodyText"/>
      </w:pPr>
      <w:r>
        <w:t xml:space="preserve">Lần này phụ thân ra ngoài nhất định muốn đòi công bằng cho hắn.</w:t>
      </w:r>
    </w:p>
    <w:p>
      <w:pPr>
        <w:pStyle w:val="BodyText"/>
      </w:pPr>
      <w:r>
        <w:t xml:space="preserve">Bất quá tốt nhất không nên gây sự, Tần gia trang lúc này vô cùng bạc nhược, không chịu nổi sóng gió.</w:t>
      </w:r>
    </w:p>
    <w:p>
      <w:pPr>
        <w:pStyle w:val="BodyText"/>
      </w:pPr>
      <w:r>
        <w:t xml:space="preserve">Bất tri bất giác Võ Tinh Hà phát hiện, bản thân hắn chủ động thay mặt Tần Vô Song lo lắng cho vận mệnh Tần gia.</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 Hảo cường đích phụ thân.</w:t>
      </w:r>
    </w:p>
    <w:p>
      <w:pPr>
        <w:pStyle w:val="BodyText"/>
      </w:pPr>
      <w:r>
        <w:t xml:space="preserve">Người dịch:</w:t>
      </w:r>
    </w:p>
    <w:p>
      <w:pPr>
        <w:pStyle w:val="BodyText"/>
      </w:pPr>
      <w:r>
        <w:t xml:space="preserve">Nguồn: feiku.</w:t>
      </w:r>
    </w:p>
    <w:p>
      <w:pPr>
        <w:pStyle w:val="BodyText"/>
      </w:pPr>
      <w:r>
        <w:t xml:space="preserve">Kỳ thực Tần Liên Sơn không đi đâu xa, ba ngày hai đêm nay hắn yên lặng ngồi trong Tổ đường của trang viên.</w:t>
      </w:r>
    </w:p>
    <w:p>
      <w:pPr>
        <w:pStyle w:val="BodyText"/>
      </w:pPr>
      <w:r>
        <w:t xml:space="preserve">Ba ngày hai đêm nay hắn chỉ làm một việc, duy trì liên tục không ngừng nghỉ làm việc này...</w:t>
      </w:r>
    </w:p>
    <w:p>
      <w:pPr>
        <w:pStyle w:val="BodyText"/>
      </w:pPr>
      <w:r>
        <w:t xml:space="preserve">Mài thương!</w:t>
      </w:r>
    </w:p>
    <w:p>
      <w:pPr>
        <w:pStyle w:val="BodyText"/>
      </w:pPr>
      <w:r>
        <w:t xml:space="preserve">Mũi thương sáng choang sắc bén vô cùng này là vật tổ tiên Tần gia truyền lại. Mấy trăm năm nay nó đã chứng kiến Tần gia hưng suy, uống qua vô số máu tươi cường đạo, lúc này được thờ phụng trong Tổ đường với mục đích truyền thừa.</w:t>
      </w:r>
    </w:p>
    <w:p>
      <w:pPr>
        <w:pStyle w:val="BodyText"/>
      </w:pPr>
      <w:r>
        <w:t xml:space="preserve">Mỗi khi gia tộc gặp nguy nan, đệ tử Tần gia sẽ thỉnh cây thương tổ truyền, chống đỡ hi vọng của gia tộc, mở ra đường máu giành lại uy phong.</w:t>
      </w:r>
    </w:p>
    <w:p>
      <w:pPr>
        <w:pStyle w:val="BodyText"/>
      </w:pPr>
      <w:r>
        <w:t xml:space="preserve">Tần Liên Sơn cấm tất cả hạ nhân, không cho phép bất cứ ai tới quấy rầy để hắn chuyên tâm mài thương.</w:t>
      </w:r>
    </w:p>
    <w:p>
      <w:pPr>
        <w:pStyle w:val="BodyText"/>
      </w:pPr>
      <w:r>
        <w:t xml:space="preserve">Con mình đưa tới học viện sống sờ sờ, trả về là khối thi thể lạnh giá. Đại phu có ít nhất mười mấy người tới, sau khi bắt mạch đều nói câu, xin lỗi chuẩn bị hậu sự đi.</w:t>
      </w:r>
    </w:p>
    <w:p>
      <w:pPr>
        <w:pStyle w:val="BodyText"/>
      </w:pPr>
      <w:r>
        <w:t xml:space="preserve">Hậu sự?</w:t>
      </w:r>
    </w:p>
    <w:p>
      <w:pPr>
        <w:pStyle w:val="BodyText"/>
      </w:pPr>
      <w:r>
        <w:t xml:space="preserve">Nếu con ta đã chết, hi vọng của gia tộc cũng chết theo, Tần gia trang còn cần gì hậu sự?</w:t>
      </w:r>
    </w:p>
    <w:p>
      <w:pPr>
        <w:pStyle w:val="BodyText"/>
      </w:pPr>
      <w:r>
        <w:t xml:space="preserve">Tần Liên Sơn không muốn nghĩ tới hậu sự, con hắn hôn mê ba ngày hai đêm việc duy nhất hắn nghĩ tới là báo thù, phải báo thù.</w:t>
      </w:r>
    </w:p>
    <w:p>
      <w:pPr>
        <w:pStyle w:val="BodyText"/>
      </w:pPr>
      <w:r>
        <w:t xml:space="preserve">Dùng cây thương tổ truyền giết chết hung thủ sát hại con mình, giết tới khi cả nhà hắn không còn ai sống sót.</w:t>
      </w:r>
    </w:p>
    <w:p>
      <w:pPr>
        <w:pStyle w:val="BodyText"/>
      </w:pPr>
      <w:r>
        <w:t xml:space="preserve">Tần Liên Sơn thân là tộc trưởng hàn môn tại Đông Lâm trấn, năm ba mươi hai tuổi mới có được Tần Vô Song nối dõi.</w:t>
      </w:r>
    </w:p>
    <w:p>
      <w:pPr>
        <w:pStyle w:val="BodyText"/>
      </w:pPr>
      <w:r>
        <w:t xml:space="preserve">Trong thế giới này, một gia đình quý tộc không có con trai nối dõi là chuyện không thể tưởng tượng, dùng tai nạn để hình dung cũng không quá.</w:t>
      </w:r>
    </w:p>
    <w:p>
      <w:pPr>
        <w:pStyle w:val="BodyText"/>
      </w:pPr>
      <w:r>
        <w:t xml:space="preserve">Năm đó Tần Liên Sơn tái hôn sáu lần cũng chỉ có mình nhi nữ Tần Tụ, bởi vậy bên ngoài truyền tai nhau vô số tin đồn.</w:t>
      </w:r>
    </w:p>
    <w:p>
      <w:pPr>
        <w:pStyle w:val="BodyText"/>
      </w:pPr>
      <w:r>
        <w:t xml:space="preserve">" Liên sơn mới chả liên hải. Ngay cả con trai nối dõi cũng không có, liên cái rắm gì?"</w:t>
      </w:r>
    </w:p>
    <w:p>
      <w:pPr>
        <w:pStyle w:val="BodyText"/>
      </w:pPr>
      <w:r>
        <w:t xml:space="preserve">" Tần gia đời sau thua xa đời trước, " Gia tộc luận phẩm" địa vị Tần gia khẳng định xếp hạng bét."</w:t>
      </w:r>
    </w:p>
    <w:p>
      <w:pPr>
        <w:pStyle w:val="BodyText"/>
      </w:pPr>
      <w:r>
        <w:t xml:space="preserve">" Hắc hắc...Nghe nói trăm năm trước Tần gia tốt xấu cũng là phú gia. Không ngờ " Gia tộc luận phẩm" hai mươi năm một lần, hạng nhất chưa thấy đâu, hạng hai, ba cũng không đến lượt. Phỏng chừng lần sau sẽ trở thành bình dân như chúng ta.</w:t>
      </w:r>
    </w:p>
    <w:p>
      <w:pPr>
        <w:pStyle w:val="BodyText"/>
      </w:pPr>
      <w:r>
        <w:t xml:space="preserve">Những lời này nói thầm sau lưng Tần Liên Sơn cũng có, mà nói thẳng mặt không hề che giấu cũng có.</w:t>
      </w:r>
    </w:p>
    <w:p>
      <w:pPr>
        <w:pStyle w:val="BodyText"/>
      </w:pPr>
      <w:r>
        <w:t xml:space="preserve">Thê tử Điền Miêu sau cùng cũng sinh được cho Tần Liên Sơn một nam hài, chính là Tần Vô Song. Đứa nhỏ này chính là hi vọng của gia tộc, kết quả đi học lại bị người ta đánh chết.</w:t>
      </w:r>
    </w:p>
    <w:p>
      <w:pPr>
        <w:pStyle w:val="BodyText"/>
      </w:pPr>
      <w:r>
        <w:t xml:space="preserve">Mà thê tử Tần Liên Sơn sau khi sinh hạ không lâu bởi bệnh tật bất hạnh qua đời.</w:t>
      </w:r>
    </w:p>
    <w:p>
      <w:pPr>
        <w:pStyle w:val="BodyText"/>
      </w:pPr>
      <w:r>
        <w:t xml:space="preserve">Trước chịu tang thê tử mà đau xót, nay chịu tang nhi tử mà đau thương.</w:t>
      </w:r>
    </w:p>
    <w:p>
      <w:pPr>
        <w:pStyle w:val="BodyText"/>
      </w:pPr>
      <w:r>
        <w:t xml:space="preserve">Nhi tử của hắn là người nối dõi tông đường, cũng là hi vọng duy nhất của Tần gia. Hi vọng Tần gia nhất mạch phục hưng đã bị nghiền nát trong nháy mắt, hỏi sao Tần Liên Sơn không đứt từng khúc ruột? Còn nhi tử, Tần gia còn hi vọng. Nhi tử đã không còn, mọi hi vọng phục hưng đều sụp đổ theo.</w:t>
      </w:r>
    </w:p>
    <w:p>
      <w:pPr>
        <w:pStyle w:val="BodyText"/>
      </w:pPr>
      <w:r>
        <w:t xml:space="preserve">Đây không phải Tần Liên Sơn trọng nam khinh nữ mà trên thế giới này hết thảy mọi quy tắc đều là nam nhân làm chủ.</w:t>
      </w:r>
    </w:p>
    <w:p>
      <w:pPr>
        <w:pStyle w:val="BodyText"/>
      </w:pPr>
      <w:r>
        <w:t xml:space="preserve">" Gia tộc luận phẩm" hai mươi năm một lần chỉ còn bốn năm nữa sẽ cử hành. Kết quả của lần luận phẩm này sẽ quyết định Tần gia có thể bảo lưu địa vị quý tộc hay không?</w:t>
      </w:r>
    </w:p>
    <w:p>
      <w:pPr>
        <w:pStyle w:val="BodyText"/>
      </w:pPr>
      <w:r>
        <w:t xml:space="preserve">Mà điều kiện đầu tiên tham gia " Gia tộc luận phẩm" chính là trong gia đình có nam đinh nối dõi.</w:t>
      </w:r>
    </w:p>
    <w:p>
      <w:pPr>
        <w:pStyle w:val="BodyText"/>
      </w:pPr>
      <w:r>
        <w:t xml:space="preserve">Sau đó mới xét tới chỉ tiêu khác.</w:t>
      </w:r>
    </w:p>
    <w:p>
      <w:pPr>
        <w:pStyle w:val="BodyText"/>
      </w:pPr>
      <w:r>
        <w:t xml:space="preserve">Nếu nhi tử không còn, hương hỏa bị đoạn, hết thảy đều không cần bàn nữa. Người nào cũng biết, gia tộc không có người nối dõi không có khả năng kéo dài vận mệnh.</w:t>
      </w:r>
    </w:p>
    <w:p>
      <w:pPr>
        <w:pStyle w:val="BodyText"/>
      </w:pPr>
      <w:r>
        <w:t xml:space="preserve">Tần Liên Sơn là một nam nhân mạnh mẽ, hắn tuyệt đối không hi vọng Tần gia truyền thừa hơn bốn trăm năm tại Bách Việt quốc tới đời mình sẽ bị tước đi tư cách quý tộc.</w:t>
      </w:r>
    </w:p>
    <w:p>
      <w:pPr>
        <w:pStyle w:val="BodyText"/>
      </w:pPr>
      <w:r>
        <w:t xml:space="preserve">Lúc này Tần gia đứng hạng bét trong tầng lớp quý tộc, cũng chính là hàn môn.</w:t>
      </w:r>
    </w:p>
    <w:p>
      <w:pPr>
        <w:pStyle w:val="BodyText"/>
      </w:pPr>
      <w:r>
        <w:t xml:space="preserve">Cho dù là hàn môn nhưng bảo trì thân phận nhất tịch quý tộc, vẫn có được chút quyền lực, địa vị xã hội tương ứng, vẫn có thể sở hữu điền sản, trang viên, sinh ý,...</w:t>
      </w:r>
    </w:p>
    <w:p>
      <w:pPr>
        <w:pStyle w:val="BodyText"/>
      </w:pPr>
      <w:r>
        <w:t xml:space="preserve">Khi ngay cả tư cách quý tộc cũng bị tước đoạt, trở thành bình dân, sản nghiệp Tần gia sẽ đổi chủ trở thành tài sản của người khác.</w:t>
      </w:r>
    </w:p>
    <w:p>
      <w:pPr>
        <w:pStyle w:val="BodyText"/>
      </w:pPr>
      <w:r>
        <w:t xml:space="preserve">Là bình dân không có tư cách sở hữu tài sản.</w:t>
      </w:r>
    </w:p>
    <w:p>
      <w:pPr>
        <w:pStyle w:val="BodyText"/>
      </w:pPr>
      <w:r>
        <w:t xml:space="preserve">Nhi tử vừa chết, hi vọng của Tần gia cũng hóa thành tro bụi.</w:t>
      </w:r>
    </w:p>
    <w:p>
      <w:pPr>
        <w:pStyle w:val="BodyText"/>
      </w:pPr>
      <w:r>
        <w:t xml:space="preserve">Nếu đối phương đã giết chết hi vọng, không cho Tần gia con đường sống, Tần Liên Sơn chỉ còn ý nghĩ duy nhất, khiến đối phương trả giá đắt.</w:t>
      </w:r>
    </w:p>
    <w:p>
      <w:pPr>
        <w:pStyle w:val="BodyText"/>
      </w:pPr>
      <w:r>
        <w:t xml:space="preserve">Tần Liên Sơn ngẩng đầu nhìn ba điều Tổ huấn phía trên.</w:t>
      </w:r>
    </w:p>
    <w:p>
      <w:pPr>
        <w:pStyle w:val="BodyText"/>
      </w:pPr>
      <w:r>
        <w:t xml:space="preserve">Toan tính sản nghiệp Tần gia, phản kích gấp năm lần.</w:t>
      </w:r>
    </w:p>
    <w:p>
      <w:pPr>
        <w:pStyle w:val="BodyText"/>
      </w:pPr>
      <w:r>
        <w:t xml:space="preserve">Toan tính địa vị Tần gia, phản kích gấp mười lần.</w:t>
      </w:r>
    </w:p>
    <w:p>
      <w:pPr>
        <w:pStyle w:val="BodyText"/>
      </w:pPr>
      <w:r>
        <w:t xml:space="preserve">Toan tính diệt Tần gia, toàn lực phản kích, ngọc đá cùng tan, tuyệt không hối tiếc.</w:t>
      </w:r>
    </w:p>
    <w:p>
      <w:pPr>
        <w:pStyle w:val="BodyText"/>
      </w:pPr>
      <w:r>
        <w:t xml:space="preserve">Đầu thương đã được mài sáng choang, lúc này tản ra khí tức lạnh lẽo rợn người. Bất quá trong mắt Tần Liên Sơn lóe lên quang mang sắc bén hơn mũi thương vài phần.</w:t>
      </w:r>
    </w:p>
    <w:p>
      <w:pPr>
        <w:pStyle w:val="BodyText"/>
      </w:pPr>
      <w:r>
        <w:t xml:space="preserve">Ầm...ầm...</w:t>
      </w:r>
    </w:p>
    <w:p>
      <w:pPr>
        <w:pStyle w:val="BodyText"/>
      </w:pPr>
      <w:r>
        <w:t xml:space="preserve">Đã nửa đêm nhưng cánh cửa Tổ đường bị người nào đó toàn lực công kích. Tần Liên Sơn vừa nghe âm thanh đã biến đây là tâm phúc của hắn, Tần Tứ Hỉ.</w:t>
      </w:r>
    </w:p>
    <w:p>
      <w:pPr>
        <w:pStyle w:val="BodyText"/>
      </w:pPr>
      <w:r>
        <w:t xml:space="preserve">Cũng chỉ Tần Tứ Hỉ mới biết lúc này Tần Liên Sơn đang trong Tổ đường.</w:t>
      </w:r>
    </w:p>
    <w:p>
      <w:pPr>
        <w:pStyle w:val="BodyText"/>
      </w:pPr>
      <w:r>
        <w:t xml:space="preserve">Tần Liên Sơn không chút để ý, tiếp tục mài thương. Phảng phất như đầu thương ẩn giấu hết thảy phẫn nộ cùng thống khổ của hắn.</w:t>
      </w:r>
    </w:p>
    <w:p>
      <w:pPr>
        <w:pStyle w:val="BodyText"/>
      </w:pPr>
      <w:r>
        <w:t xml:space="preserve">Ầm...ầm...</w:t>
      </w:r>
    </w:p>
    <w:p>
      <w:pPr>
        <w:pStyle w:val="BodyText"/>
      </w:pPr>
      <w:r>
        <w:t xml:space="preserve">Tần Tứ Hỉ toàn lực đập lên cánh cửa, gào lớn:</w:t>
      </w:r>
    </w:p>
    <w:p>
      <w:pPr>
        <w:pStyle w:val="BodyText"/>
      </w:pPr>
      <w:r>
        <w:t xml:space="preserve">- Tộc trưởng. Tộc trưởng.</w:t>
      </w:r>
    </w:p>
    <w:p>
      <w:pPr>
        <w:pStyle w:val="BodyText"/>
      </w:pPr>
      <w:r>
        <w:t xml:space="preserve">Tần Liên Sơn cả giận nói:</w:t>
      </w:r>
    </w:p>
    <w:p>
      <w:pPr>
        <w:pStyle w:val="BodyText"/>
      </w:pPr>
      <w:r>
        <w:t xml:space="preserve">- Tứ Hỉ. Ta đã nói đừng quấy rầy.</w:t>
      </w:r>
    </w:p>
    <w:p>
      <w:pPr>
        <w:pStyle w:val="BodyText"/>
      </w:pPr>
      <w:r>
        <w:t xml:space="preserve">- Tộc trưởng. Có tin tốt. Thiếu gia sống lại rồi.</w:t>
      </w:r>
    </w:p>
    <w:p>
      <w:pPr>
        <w:pStyle w:val="BodyText"/>
      </w:pPr>
      <w:r>
        <w:t xml:space="preserve">Tần Tứ Hỉ giọng run run mơ hồ đang khóc.</w:t>
      </w:r>
    </w:p>
    <w:p>
      <w:pPr>
        <w:pStyle w:val="BodyText"/>
      </w:pPr>
      <w:r>
        <w:t xml:space="preserve">Đinh.</w:t>
      </w:r>
    </w:p>
    <w:p>
      <w:pPr>
        <w:pStyle w:val="BodyText"/>
      </w:pPr>
      <w:r>
        <w:t xml:space="preserve">Tần Liên Sơn nhất thời ngây dại, cánh tay giữ cây thương đột nhiên vô lực khiến mũi thương rơi trên đất tạo ra vô số hoa lửa.</w:t>
      </w:r>
    </w:p>
    <w:p>
      <w:pPr>
        <w:pStyle w:val="BodyText"/>
      </w:pPr>
      <w:r>
        <w:t xml:space="preserve">- Tộc trưởng. Thiếu gia thực sự sống lại rồi. Đại tiểu thư phái người tìm ngài khắp Đông Lâm trấn.</w:t>
      </w:r>
    </w:p>
    <w:p>
      <w:pPr>
        <w:pStyle w:val="BodyText"/>
      </w:pPr>
      <w:r>
        <w:t xml:space="preserve">Tần Tứ Hỉ nước mắt đầy mặt, vừa khóc vừa nói khiến Tần Liên Sơn bừng tỉnh.</w:t>
      </w:r>
    </w:p>
    <w:p>
      <w:pPr>
        <w:pStyle w:val="BodyText"/>
      </w:pPr>
      <w:r>
        <w:t xml:space="preserve">- Sống lại?</w:t>
      </w:r>
    </w:p>
    <w:p>
      <w:pPr>
        <w:pStyle w:val="BodyText"/>
      </w:pPr>
      <w:r>
        <w:t xml:space="preserve">Tần Liên Sơn vừa muốn đứng lên nhưng cảm nhận toàn thân chao đảo tựa hồ như ảo mộng. Con ta không chết? Đã sống lại?</w:t>
      </w:r>
    </w:p>
    <w:p>
      <w:pPr>
        <w:pStyle w:val="BodyText"/>
      </w:pPr>
      <w:r>
        <w:t xml:space="preserve">Run rẩy đi tới cạnh cửa, đang muốn cửa đột nhiên nghĩ ra điều gì, hắn sửa sang y phục quay lại nhặt cây thương, cung kính đặt lên vị trị thờ.</w:t>
      </w:r>
    </w:p>
    <w:p>
      <w:pPr>
        <w:pStyle w:val="BodyText"/>
      </w:pPr>
      <w:r>
        <w:t xml:space="preserve">Làm xong hết thảy, Tần Liên Sơn cố gắng áp chế tâm trạng kích động bước tới mở cửa.</w:t>
      </w:r>
    </w:p>
    <w:p>
      <w:pPr>
        <w:pStyle w:val="BodyText"/>
      </w:pPr>
      <w:r>
        <w:t xml:space="preserve">Hắn là tộc trưởng nhưng cũng là phụ thân của hai hài tử, có tâm sự, hỉ nộ ái ố chỉ có thể bộc lộ trong Tổ đường.</w:t>
      </w:r>
    </w:p>
    <w:p>
      <w:pPr>
        <w:pStyle w:val="BodyText"/>
      </w:pPr>
      <w:r>
        <w:t xml:space="preserve">Rời khỏi cách cửa này hắn phải trở lại làm tộc trưởng cùng phụ thân gương mẫu.</w:t>
      </w:r>
    </w:p>
    <w:p>
      <w:pPr>
        <w:pStyle w:val="BodyText"/>
      </w:pPr>
      <w:r>
        <w:t xml:space="preserve">Nữ nhi Tần Tụ phía trước mau chóng chạy tới:</w:t>
      </w:r>
    </w:p>
    <w:p>
      <w:pPr>
        <w:pStyle w:val="BodyText"/>
      </w:pPr>
      <w:r>
        <w:t xml:space="preserve">- Phụ thân. Đệ đệ không chết, đã tỉnh lại rồi.</w:t>
      </w:r>
    </w:p>
    <w:p>
      <w:pPr>
        <w:pStyle w:val="BodyText"/>
      </w:pPr>
      <w:r>
        <w:t xml:space="preserve">Tần Liên Sơn nhìn vẻ kích động của nhi nữ, trong lòng không cách nào áp chế vui mừng. Bất quá hắn vẫn làm vẻ tỉnh táo "Ân" một tiếng trong cổ.</w:t>
      </w:r>
    </w:p>
    <w:p>
      <w:pPr>
        <w:pStyle w:val="BodyText"/>
      </w:pPr>
      <w:r>
        <w:t xml:space="preserve">Lúc này dưới chân hắn nhẹ như bay, cấp tốc chạy về trang viên.</w:t>
      </w:r>
    </w:p>
    <w:p>
      <w:pPr>
        <w:pStyle w:val="BodyText"/>
      </w:pPr>
      <w:r>
        <w:t xml:space="preserve">- Phụ thân. Chờ con với.</w:t>
      </w:r>
    </w:p>
    <w:p>
      <w:pPr>
        <w:pStyle w:val="BodyText"/>
      </w:pPr>
      <w:r>
        <w:t xml:space="preserve">Tần Tụ căn bản không theo kịp cước bộ của phụ thân.</w:t>
      </w:r>
    </w:p>
    <w:p>
      <w:pPr>
        <w:pStyle w:val="BodyText"/>
      </w:pPr>
      <w:r>
        <w:t xml:space="preserve">- Đại tiểu thư...</w:t>
      </w:r>
    </w:p>
    <w:p>
      <w:pPr>
        <w:pStyle w:val="BodyText"/>
      </w:pPr>
      <w:r>
        <w:t xml:space="preserve">Tần Tứ Hỉ gọi Tần Tụ lại, khẽ lắc đầu nói:</w:t>
      </w:r>
    </w:p>
    <w:p>
      <w:pPr>
        <w:pStyle w:val="BodyText"/>
      </w:pPr>
      <w:r>
        <w:t xml:space="preserve">- Đại tiểu thư đừng quấy rầy tộc trưởng, cứ để người đi. Tộc trưởng ở đây đã ba ngày hai đêm, áp lực rất lớn.</w:t>
      </w:r>
    </w:p>
    <w:p>
      <w:pPr>
        <w:pStyle w:val="BodyText"/>
      </w:pPr>
      <w:r>
        <w:t xml:space="preserve">- Tứ Hỉ bá bá. Phụ thần làm gì trong Tổ đường?</w:t>
      </w:r>
    </w:p>
    <w:p>
      <w:pPr>
        <w:pStyle w:val="BodyText"/>
      </w:pPr>
      <w:r>
        <w:t xml:space="preserve">Tần Tụ kinh ngạc nhìn lại.</w:t>
      </w:r>
    </w:p>
    <w:p>
      <w:pPr>
        <w:pStyle w:val="BodyText"/>
      </w:pPr>
      <w:r>
        <w:t xml:space="preserve">- Chỉ làm một việc, mài thương.</w:t>
      </w:r>
    </w:p>
    <w:p>
      <w:pPr>
        <w:pStyle w:val="BodyText"/>
      </w:pPr>
      <w:r>
        <w:t xml:space="preserve">Tần Tụ ngẩn ngơ, theo sau vẻ mặt khẽ biến cẩn thận hỏi:</w:t>
      </w:r>
    </w:p>
    <w:p>
      <w:pPr>
        <w:pStyle w:val="BodyText"/>
      </w:pPr>
      <w:r>
        <w:t xml:space="preserve">- Tứ Hỉ bá bá. Phụ thân mài thương làm gì?</w:t>
      </w:r>
    </w:p>
    <w:p>
      <w:pPr>
        <w:pStyle w:val="BodyText"/>
      </w:pPr>
      <w:r>
        <w:t xml:space="preserve">Tần Tứ Hỉ thở dài nói:</w:t>
      </w:r>
    </w:p>
    <w:p>
      <w:pPr>
        <w:pStyle w:val="BodyText"/>
      </w:pPr>
      <w:r>
        <w:t xml:space="preserve">- Đại tiểu thư. Việc này tốt nhất không nên nhắc tới trước mặt tộc trưởng. Cũng may hôm nay thiếu gia tỉnh lại, sóng gió đã qua. Đại thương tổ truyền vẫn tiếp tục được thờ phụng tại đó.</w:t>
      </w:r>
    </w:p>
    <w:p>
      <w:pPr>
        <w:pStyle w:val="BodyText"/>
      </w:pPr>
      <w:r>
        <w:t xml:space="preserve">Là một nô bộc theo hầu Tần gia đã vài chục năm, Tần Tứ Hỉ đương nhiên hiểu rõ tính tộc trưởng. Biết tộc trưởng ngoài mềm trong cứng. Sau khi thiếu gia gặp chuyện không may, tộc trưởng đã ôm tâm lý cá chết lưới rách, chuẩn bị ngọc đá cùng tan.</w:t>
      </w:r>
    </w:p>
    <w:p>
      <w:pPr>
        <w:pStyle w:val="BodyText"/>
      </w:pPr>
      <w:r>
        <w:t xml:space="preserve">Cảm ơn trời đất thiếu gia đã tỉnh lại, Tần gia trang cũng từ vực sâu hủy diệt đi lên.</w:t>
      </w:r>
    </w:p>
    <w:p>
      <w:pPr>
        <w:pStyle w:val="BodyText"/>
      </w:pPr>
      <w:r>
        <w:t xml:space="preserve">Tần Tụ khẽ ngẩng đầu nhìn Tổ huấn trên cao, trong đầu nghĩ tới điều gì đó.</w:t>
      </w:r>
    </w:p>
    <w:p>
      <w:pPr>
        <w:pStyle w:val="BodyText"/>
      </w:pPr>
      <w:r>
        <w:t xml:space="preserve">Võ Tinh Hà lần đầu nhìn thấy Tần Liên Sơn đã biết người này là ai. Cảm giác phụ tử liền tâm, cốt nhục tương liên kiếp trước không có, lúc này vô cùng rõ ràng.</w:t>
      </w:r>
    </w:p>
    <w:p>
      <w:pPr>
        <w:pStyle w:val="BodyText"/>
      </w:pPr>
      <w:r>
        <w:t xml:space="preserve">Tần Liên Sơn không nói một câu an ủi, chỉ bằng ánh mắt quan sát cũng biết hắn vừa đi ra từ vực sâu tuyệt vọng.</w:t>
      </w:r>
    </w:p>
    <w:p>
      <w:pPr>
        <w:pStyle w:val="BodyText"/>
      </w:pPr>
      <w:r>
        <w:t xml:space="preserve">Cảm giác này chính là truyền thuyết về tình phụ tử nặng tựa Thái sơn sao?</w:t>
      </w:r>
    </w:p>
    <w:p>
      <w:pPr>
        <w:pStyle w:val="BodyText"/>
      </w:pPr>
      <w:r>
        <w:t xml:space="preserve">Võ Tinh Hà thân thể khẽ run lên, tâm trạng vô cùng xúc động.</w:t>
      </w:r>
    </w:p>
    <w:p>
      <w:pPr>
        <w:pStyle w:val="BodyText"/>
      </w:pPr>
      <w:r>
        <w:t xml:space="preserve">Cũng chỉ một ánh mắt hắn cảm nhận được vị trí Tần Vô Song trong lòng phụ thân, cảm nhận được áp lực mà gia tộc phải gánh chịu.</w:t>
      </w:r>
    </w:p>
    <w:p>
      <w:pPr>
        <w:pStyle w:val="BodyText"/>
      </w:pPr>
      <w:r>
        <w:t xml:space="preserve">Đồng thời cũng cảm nhận được trách nhiệm nặng nề mà thân phận mới này mang lại.</w:t>
      </w:r>
    </w:p>
    <w:p>
      <w:pPr>
        <w:pStyle w:val="BodyText"/>
      </w:pPr>
      <w:r>
        <w:t xml:space="preserve">Lúc này Tần Vô Song chính thức vẫn lạc, trách nhiệm đó chuyển lên vai Võ Tinh Hà.</w:t>
      </w:r>
    </w:p>
    <w:p>
      <w:pPr>
        <w:pStyle w:val="BodyText"/>
      </w:pPr>
      <w:r>
        <w:t xml:space="preserve">Cố gắng chống đỡ khó khăn đi lên? Hay bỏ qua một bên không hỏi?</w:t>
      </w:r>
    </w:p>
    <w:p>
      <w:pPr>
        <w:pStyle w:val="Compact"/>
      </w:pPr>
      <w:r>
        <w:t xml:space="preserve">Nước mắt của tỷ tủ Tần Tụ, ánh mắt đầy ắp yêu thương của phụ thân tựa hồ đã cho ra đáp án chính xác nhất.</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 Tâm bệnh tỷ tỷ.</w:t>
      </w:r>
    </w:p>
    <w:p>
      <w:pPr>
        <w:pStyle w:val="BodyText"/>
      </w:pPr>
      <w:r>
        <w:t xml:space="preserve">Người dịch:</w:t>
      </w:r>
    </w:p>
    <w:p>
      <w:pPr>
        <w:pStyle w:val="BodyText"/>
      </w:pPr>
      <w:r>
        <w:t xml:space="preserve">Nguồn: feiku.</w:t>
      </w:r>
    </w:p>
    <w:p>
      <w:pPr>
        <w:pStyle w:val="BodyText"/>
      </w:pPr>
      <w:r>
        <w:t xml:space="preserve">- Vô Song. Tiểu tử Trương Hiển của Trương gia uy hiếp ngươi thế nào, dụ dỗ ngươi quyết đấu ra sao? Kể lại chi tiết cho phụ thân.</w:t>
      </w:r>
    </w:p>
    <w:p>
      <w:pPr>
        <w:pStyle w:val="BodyText"/>
      </w:pPr>
      <w:r>
        <w:t xml:space="preserve">Mặc dù nhi tử sống lại nhưng nộ hỏa trong lòng Tần Liên Sơn không vì thế tiêu tán. Trương gia danh vọng tuy lớn, địa vị càng cao hơn Tần gia một bậc nhưng cũng không thể khiến Tần Liên Sơn cúi đầu.</w:t>
      </w:r>
    </w:p>
    <w:p>
      <w:pPr>
        <w:pStyle w:val="BodyText"/>
      </w:pPr>
      <w:r>
        <w:t xml:space="preserve">Hắn trước mặt nhi nữ bảo trì phong phạm, âm thầm mài thương chuẩn bị báo thù là chuyện có thật. Nhưng cũng không vì cừu hận nay làm mờ mắt.</w:t>
      </w:r>
    </w:p>
    <w:p>
      <w:pPr>
        <w:pStyle w:val="BodyText"/>
      </w:pPr>
      <w:r>
        <w:t xml:space="preserve">Tần Vô Song bị bức bách ra sao, bị dụ dỗ thế nào đều lưu lại trong đầu Võ Tinh Hà. Chỉ là hắn căn bản không có ý định truy ngược ký ức.</w:t>
      </w:r>
    </w:p>
    <w:p>
      <w:pPr>
        <w:pStyle w:val="BodyText"/>
      </w:pPr>
      <w:r>
        <w:t xml:space="preserve">Võ Tinh Hà lạnh nhạt nói:</w:t>
      </w:r>
    </w:p>
    <w:p>
      <w:pPr>
        <w:pStyle w:val="BodyText"/>
      </w:pPr>
      <w:r>
        <w:t xml:space="preserve">- Phụ thân. Chuyện quá khứ không cần nhắc lại. Chúng ta phải nhìn về tương lai.</w:t>
      </w:r>
    </w:p>
    <w:p>
      <w:pPr>
        <w:pStyle w:val="BodyText"/>
      </w:pPr>
      <w:r>
        <w:t xml:space="preserve">Võ Tinh Hà cũng không mạnh miệng, dù sao với thân phận của hắn lúc này mạnh miệng là không hợp lý.</w:t>
      </w:r>
    </w:p>
    <w:p>
      <w:pPr>
        <w:pStyle w:val="BodyText"/>
      </w:pPr>
      <w:r>
        <w:t xml:space="preserve">Trương gia vọng tộc? Trương gia nhị công tử Trương Hiển?</w:t>
      </w:r>
    </w:p>
    <w:p>
      <w:pPr>
        <w:pStyle w:val="BodyText"/>
      </w:pPr>
      <w:r>
        <w:t xml:space="preserve">Võ Tinh Hà căn bản không quan tâm tới họ. Tần Vô Song trước đây sợ họ như hổ lang, hãy để chuyện này trôi vào quá khứ. Võ Tinh Hà hắn nếu đã sống lại nhất định không cần quan tâm tới nhân vật nhỏ này.</w:t>
      </w:r>
    </w:p>
    <w:p>
      <w:pPr>
        <w:pStyle w:val="BodyText"/>
      </w:pPr>
      <w:r>
        <w:t xml:space="preserve">Cái hắn chú ý là bố cục La Giang quận, thậm chí cả Bách Việt quốc.</w:t>
      </w:r>
    </w:p>
    <w:p>
      <w:pPr>
        <w:pStyle w:val="BodyText"/>
      </w:pPr>
      <w:r>
        <w:t xml:space="preserve">- Nhìn về tương lai...</w:t>
      </w:r>
    </w:p>
    <w:p>
      <w:pPr>
        <w:pStyle w:val="BodyText"/>
      </w:pPr>
      <w:r>
        <w:t xml:space="preserve">Tần Liên Sơn lẩm nhẩm câu này, kinh ngạc nhìn nhi tử của mình. Nhi tử trước mặt nhưng khí chất hoàn toàn khác biệt.</w:t>
      </w:r>
    </w:p>
    <w:p>
      <w:pPr>
        <w:pStyle w:val="BodyText"/>
      </w:pPr>
      <w:r>
        <w:t xml:space="preserve">Với tính cách cực đoan của Tần Vô Song khi mở miệng sẽ tràn đầy oán hận, khổ luyện gấp bội, lập chí báo thù. Sau lúc này có vẻ lạnh nhạt, tựa hồ như đã quên sỉ nhục trước đó?</w:t>
      </w:r>
    </w:p>
    <w:p>
      <w:pPr>
        <w:pStyle w:val="BodyText"/>
      </w:pPr>
      <w:r>
        <w:t xml:space="preserve">- Phụ thân. Nhìn về tương lai không có nghĩa quên đi cừu hận này.</w:t>
      </w:r>
    </w:p>
    <w:p>
      <w:pPr>
        <w:pStyle w:val="BodyText"/>
      </w:pPr>
      <w:r>
        <w:t xml:space="preserve">Võ Tinh Hà dù sao kiếp trước cũng là Tông sư võ học, liếc mắt đã nhận ra tâm tư phụ thân.</w:t>
      </w:r>
    </w:p>
    <w:p>
      <w:pPr>
        <w:pStyle w:val="BodyText"/>
      </w:pPr>
      <w:r>
        <w:t xml:space="preserve">- Nhưng chỉ có cừu hận không thể giúp Tần gia ta thoát khốn cảnh.</w:t>
      </w:r>
    </w:p>
    <w:p>
      <w:pPr>
        <w:pStyle w:val="BodyText"/>
      </w:pPr>
      <w:r>
        <w:t xml:space="preserve">Tần Liên Sơn kinh ngạc, miệng mở lớn tới độ có thể nhét vào vài chiếc bánh bao. Đây thật sự là điều nhi tử của mình nói sao? Cảnh giới tựa hồ tăng lên rất nhiều.</w:t>
      </w:r>
    </w:p>
    <w:p>
      <w:pPr>
        <w:pStyle w:val="BodyText"/>
      </w:pPr>
      <w:r>
        <w:t xml:space="preserve">Chẳng lẽ nhi tử sau trận chiến đó đã thành thục, thông suốt hơn?</w:t>
      </w:r>
    </w:p>
    <w:p>
      <w:pPr>
        <w:pStyle w:val="BodyText"/>
      </w:pPr>
      <w:r>
        <w:t xml:space="preserve">Kinh ngạc nối tiếp kinh ngạc nhưng Tần Liên Sơn vẫn gật đầu nói:</w:t>
      </w:r>
    </w:p>
    <w:p>
      <w:pPr>
        <w:pStyle w:val="BodyText"/>
      </w:pPr>
      <w:r>
        <w:t xml:space="preserve">- Vô Song. Ngươi nói không sai. Chúng ta phải nhìn về tương lai. Sau này ngươi không cần phải tới võ đồng viện. Từ nay trở đi ngươi toàn lực tu luyện võ kỹ tổ truyền. Hừ. Ta không tin võ kỹ tổ truyền của Tần gia ta lại không thể bồi dưỡng ra một cường giả chân chính. Tần gia ta trước kia giàu có, hôm nay vì một vài nguyên nhân suy sụp nhưng cũng chưa tới mức để người ta xâm chiếm.</w:t>
      </w:r>
    </w:p>
    <w:p>
      <w:pPr>
        <w:pStyle w:val="BodyText"/>
      </w:pPr>
      <w:r>
        <w:t xml:space="preserve">Nói về tổ tiên, ngữ khí của Tần Liên Sơn cũng mang theo chút kiêu ngạo, tự hào cùng một phần cố chấp quật cường.</w:t>
      </w:r>
    </w:p>
    <w:p>
      <w:pPr>
        <w:pStyle w:val="BodyText"/>
      </w:pPr>
      <w:r>
        <w:t xml:space="preserve">Nhìn Tần Liên Sơn không biết vì sao trong lòng Võ Tinh Hà mất tự chủ, tính cách này so với kiếp trước của hắn thật sự không sai biệt.</w:t>
      </w:r>
    </w:p>
    <w:p>
      <w:pPr>
        <w:pStyle w:val="BodyText"/>
      </w:pPr>
      <w:r>
        <w:t xml:space="preserve">- Đúng vậy. Vô Song. Nếu quay lại võ đồng viện sớm muộn gì cũng bị bọn họ khi dễ. Không bằng ở lại Đông Lâm trấn.</w:t>
      </w:r>
    </w:p>
    <w:p>
      <w:pPr>
        <w:pStyle w:val="BodyText"/>
      </w:pPr>
      <w:r>
        <w:t xml:space="preserve">Tần Tụ vừa gấp gáp trở về đã mở miệng nói.</w:t>
      </w:r>
    </w:p>
    <w:p>
      <w:pPr>
        <w:pStyle w:val="BodyText"/>
      </w:pPr>
      <w:r>
        <w:t xml:space="preserve">Đối mặt với sự quan tâm này, không hiểu vì sao trong lòng Võ Tinh Hà vô cùng xúc động. Cảm giác này khiến hắn lần đầu biết được gia đình là thế nào?</w:t>
      </w:r>
    </w:p>
    <w:p>
      <w:pPr>
        <w:pStyle w:val="BodyText"/>
      </w:pPr>
      <w:r>
        <w:t xml:space="preserve">Gia đình, tình thân, tỷ tỷ...đó là những thứ Võ Tinh Hà tiếc nuối nhất kiếp trước khi hắn sắp chết. Lúc này trời cao cho cơ hội sống lại, lẽ nào hắn có thể buông tha?</w:t>
      </w:r>
    </w:p>
    <w:p>
      <w:pPr>
        <w:pStyle w:val="BodyText"/>
      </w:pPr>
      <w:r>
        <w:t xml:space="preserve">Người không phải cỏ cây, sao có thể vô tình?</w:t>
      </w:r>
    </w:p>
    <w:p>
      <w:pPr>
        <w:pStyle w:val="BodyText"/>
      </w:pPr>
      <w:r>
        <w:t xml:space="preserve">Nghĩ tới đây, Võ Tinh Hà mở miệng nói:</w:t>
      </w:r>
    </w:p>
    <w:p>
      <w:pPr>
        <w:pStyle w:val="BodyText"/>
      </w:pPr>
      <w:r>
        <w:t xml:space="preserve">- Phụ thân. Trước tiên không vội quyết định. Giao long tới đâu cũng có thể phiên giang đảo hải. Mãnh hổ tới nơi nào cũng có thể ngạo khiếu sơn lâm.</w:t>
      </w:r>
    </w:p>
    <w:p>
      <w:pPr>
        <w:pStyle w:val="BodyText"/>
      </w:pPr>
      <w:r>
        <w:t xml:space="preserve">Buổi nói chuyện này khiến Tần Liên Sơn cùng Tần Tụ liên tục nhìn nhau, trong lòng hiển nhiên rung động vì những biến hóa trên người " Tần Vô Song".</w:t>
      </w:r>
    </w:p>
    <w:p>
      <w:pPr>
        <w:pStyle w:val="BodyText"/>
      </w:pPr>
      <w:r>
        <w:t xml:space="preserve">Võ Tinh Hà nhìn bộ dạng của bọn họ biết bản thân hắn bộc lộ hơi nhiều khiến người nhà bị hù dọa. Dù sao so với Tần Vô Song trước đây khác biệt một trời một vực.</w:t>
      </w:r>
    </w:p>
    <w:p>
      <w:pPr>
        <w:pStyle w:val="BodyText"/>
      </w:pPr>
      <w:r>
        <w:t xml:space="preserve">Tần Tụ liếc nhìn phụ thân, Tần Liên Sơn lập tức hiểu ý nói:</w:t>
      </w:r>
    </w:p>
    <w:p>
      <w:pPr>
        <w:pStyle w:val="BodyText"/>
      </w:pPr>
      <w:r>
        <w:t xml:space="preserve">- Vô Song. Ngươi vừa tỉnh lại cần nghỉ ngơi nhiều. Đêm đã khuya trước hết hãy ngủ một giấc, chuyện khác để mai nói.</w:t>
      </w:r>
    </w:p>
    <w:p>
      <w:pPr>
        <w:pStyle w:val="BodyText"/>
      </w:pPr>
      <w:r>
        <w:t xml:space="preserve">Võ Tinh Hà lúc này cũng muốn một mình yên tĩnh, sắp xếp thông tin trong đầu.</w:t>
      </w:r>
    </w:p>
    <w:p>
      <w:pPr>
        <w:pStyle w:val="BodyText"/>
      </w:pPr>
      <w:r>
        <w:t xml:space="preserve">Hắn muốn làm rõ tại sao Trương gia lại có oán cừu sâu đậm với Tần gia? Vì sao nhất định phải đẩy Tần gia xuống vực?</w:t>
      </w:r>
    </w:p>
    <w:p>
      <w:pPr>
        <w:pStyle w:val="BodyText"/>
      </w:pPr>
      <w:r>
        <w:t xml:space="preserve">Thắc mắc này cũng không khó giải đáp, Võ Tinh Hà sau khi sắp xếp thông tin liền hiểu được.</w:t>
      </w:r>
    </w:p>
    <w:p>
      <w:pPr>
        <w:pStyle w:val="BodyText"/>
      </w:pPr>
      <w:r>
        <w:t xml:space="preserve">Nguyên nhân chính là lợi ích, xuất phát điểm chính là bốn năm sau cả nước tiếp tục" Gia tộc luận phẩm".</w:t>
      </w:r>
    </w:p>
    <w:p>
      <w:pPr>
        <w:pStyle w:val="BodyText"/>
      </w:pPr>
      <w:r>
        <w:t xml:space="preserve">Nếu Tần Vô Song chết, Tần gia sẽ mất đi người nối dõi.</w:t>
      </w:r>
    </w:p>
    <w:p>
      <w:pPr>
        <w:pStyle w:val="BodyText"/>
      </w:pPr>
      <w:r>
        <w:t xml:space="preserve">Mất đi người nối dõi đồng nghĩa với việc bốn năm sau " Gia tộc luận phẩm", Tần gia sẽ mất đi tư cách quý tộc.</w:t>
      </w:r>
    </w:p>
    <w:p>
      <w:pPr>
        <w:pStyle w:val="BodyText"/>
      </w:pPr>
      <w:r>
        <w:t xml:space="preserve">Mất đi tư cách quý tộc, ba ngàn mẫu ruộng phì nhiêu, một xưởng ép dầu, mấy chục mục trường, mấy chục mẫu ngư trường, còn có hai ba mươi cửa hàng của Tần gia sẽ đổi chủ trong nháy mắt.</w:t>
      </w:r>
    </w:p>
    <w:p>
      <w:pPr>
        <w:pStyle w:val="BodyText"/>
      </w:pPr>
      <w:r>
        <w:t xml:space="preserve">Chưa cần kể tới tổn thất về kinh tế, càng nghiêm trọng hơn là tổn thất về chính trị. Trong thế giới này giữa quý tộc và bình dân tồn tại bức tường không cách nào vượt qua.</w:t>
      </w:r>
    </w:p>
    <w:p>
      <w:pPr>
        <w:pStyle w:val="BodyText"/>
      </w:pPr>
      <w:r>
        <w:t xml:space="preserve">Bên kia bức tường quý tộc hưởng đủ loại đãi ngộ ưu việt, mà phía bình dân đấu tranh vô cùng mãnh liệt, nhiều đãi ngộ thậm chí không chạm tới cửa nhà.</w:t>
      </w:r>
    </w:p>
    <w:p>
      <w:pPr>
        <w:pStyle w:val="BodyText"/>
      </w:pPr>
      <w:r>
        <w:t xml:space="preserve">Bởi vậy mới nói, muốn thay đổi vận mệnh một người trước hết phải thay đổi địa vị gia tộc.</w:t>
      </w:r>
    </w:p>
    <w:p>
      <w:pPr>
        <w:pStyle w:val="BodyText"/>
      </w:pPr>
      <w:r>
        <w:t xml:space="preserve">Trong trí nhớ của Võ Tinh Hà, địa vị gia tộc thể hiện rất rõ qua biểu hiện của bất kỳ ai trong thế giới này.</w:t>
      </w:r>
    </w:p>
    <w:p>
      <w:pPr>
        <w:pStyle w:val="BodyText"/>
      </w:pPr>
      <w:r>
        <w:t xml:space="preserve">Sau khi có được tin tức đầy đủ, Võ Tinh Hà cẩn thân nhớ lại âm mưu nhắm vào Tần Vô Song. Nguyên nhân xuất hiện âm mưu này chính là " Gia tộc luận phẩm" bốn năm sau, mục tiêu chính là sản nghiệp Tần gia.</w:t>
      </w:r>
    </w:p>
    <w:p>
      <w:pPr>
        <w:pStyle w:val="BodyText"/>
      </w:pPr>
      <w:r>
        <w:t xml:space="preserve">Thiên hạ biến chuyển đều vì lợi ích.</w:t>
      </w:r>
    </w:p>
    <w:p>
      <w:pPr>
        <w:pStyle w:val="BodyText"/>
      </w:pPr>
      <w:r>
        <w:t xml:space="preserve">Xem ra nhận xét này bất luận cổ kim, bất luận thế giới nào đều chính xác.</w:t>
      </w:r>
    </w:p>
    <w:p>
      <w:pPr>
        <w:pStyle w:val="BodyText"/>
      </w:pPr>
      <w:r>
        <w:t xml:space="preserve">Suy nghĩ cẩn thận hơn, Võ Tinh Hà có chút đồng cảm với Tần gia, đồng thời càng khắc sâu nhận thức về thân phận mới.</w:t>
      </w:r>
    </w:p>
    <w:p>
      <w:pPr>
        <w:pStyle w:val="BodyText"/>
      </w:pPr>
      <w:r>
        <w:t xml:space="preserve">Trong thế giới này gia tộc chính là gốc rễ sinh tồn, với thân phận người thừa kế duy nhất của Tần gia, mặc kệ tình nguyện hay không, Võ Tinh Hà vẫn phải gắn chặt với thân phận này.</w:t>
      </w:r>
    </w:p>
    <w:p>
      <w:pPr>
        <w:pStyle w:val="BodyText"/>
      </w:pPr>
      <w:r>
        <w:t xml:space="preserve">Đương nhiên Võ Tinh Hà không chút miễn cưỡng. Chuyện hắn đã không muốn làm, bất luận thế nào cũng đừng mong hắn thực hiện.</w:t>
      </w:r>
    </w:p>
    <w:p>
      <w:pPr>
        <w:pStyle w:val="BodyText"/>
      </w:pPr>
      <w:r>
        <w:t xml:space="preserve">Đối với gia đình này hắn vô cùng đồng cảm, lần đầu tiên nhìn thấy Tần Tụ, hắn đã nhớ lại tỷ tỷ ở kiếp trước.</w:t>
      </w:r>
    </w:p>
    <w:p>
      <w:pPr>
        <w:pStyle w:val="BodyText"/>
      </w:pPr>
      <w:r>
        <w:t xml:space="preserve">Sự quan tâm của tỷ tỷ với đệ đệ ở hai thế giới cơ hồ không khác biệt.</w:t>
      </w:r>
    </w:p>
    <w:p>
      <w:pPr>
        <w:pStyle w:val="BodyText"/>
      </w:pPr>
      <w:r>
        <w:t xml:space="preserve">Kiếp trước hắn không thể bảo vệ hảo tỷ tỷ, kiếp này lẽ nào rơi vào vết xe đổ đó?</w:t>
      </w:r>
    </w:p>
    <w:p>
      <w:pPr>
        <w:pStyle w:val="BodyText"/>
      </w:pPr>
      <w:r>
        <w:t xml:space="preserve">Lúc này địa vị Tần gia đã xuống quá thấp, thậm chí Võ Tinh Hà hoài nghi, Tần gia liệu có thể chống đỡ tới kỳ " Gia tộc luận phẩm" bốn năm sau?</w:t>
      </w:r>
    </w:p>
    <w:p>
      <w:pPr>
        <w:pStyle w:val="BodyText"/>
      </w:pPr>
      <w:r>
        <w:t xml:space="preserve">Võ Tinh Hà kiếp trước là một Tông sư võ học sống trong xã hội Trung Quốc, hoàn cảnh sinh tồn vô cùng phức tạp, người với người cạnh tranh khốc liệt.</w:t>
      </w:r>
    </w:p>
    <w:p>
      <w:pPr>
        <w:pStyle w:val="BodyText"/>
      </w:pPr>
      <w:r>
        <w:t xml:space="preserve">Nghĩ không ra sống lại trong thế giới này, đấu tranh càng nguyên thủy hơn.</w:t>
      </w:r>
    </w:p>
    <w:p>
      <w:pPr>
        <w:pStyle w:val="BodyText"/>
      </w:pPr>
      <w:r>
        <w:t xml:space="preserve">Điều này khiến Võ Tinh Hà luôn thích khiêu chiến cảm giác như được bắt đầu lại, thậm chí như cá gặp nước có động lực mới.</w:t>
      </w:r>
    </w:p>
    <w:p>
      <w:pPr>
        <w:pStyle w:val="BodyText"/>
      </w:pPr>
      <w:r>
        <w:t xml:space="preserve">Mang theo suy nghĩ mới, động lực mới, Võ Tinh Hà chìm vào mộng đẹp.</w:t>
      </w:r>
    </w:p>
    <w:p>
      <w:pPr>
        <w:pStyle w:val="BodyText"/>
      </w:pPr>
      <w:r>
        <w:t xml:space="preserve">Sáng sớm ngày thứ hai, tỷ tỷ Tần Tụ lại mang tới cho hắn một chậu nước lớn muốn rửa mặt giùm hắn. Võ Tinh Hà cũng không kháng cự, yên lặng để tỷ tỷ lau mặt.</w:t>
      </w:r>
    </w:p>
    <w:p>
      <w:pPr>
        <w:pStyle w:val="BodyText"/>
      </w:pPr>
      <w:r>
        <w:t xml:space="preserve">Đột nhiên Võ Tinh Hà mở mắt nói:</w:t>
      </w:r>
    </w:p>
    <w:p>
      <w:pPr>
        <w:pStyle w:val="BodyText"/>
      </w:pPr>
      <w:r>
        <w:t xml:space="preserve">- Tỷ tỷ làm sao vậy?</w:t>
      </w:r>
    </w:p>
    <w:p>
      <w:pPr>
        <w:pStyle w:val="BodyText"/>
      </w:pPr>
      <w:r>
        <w:t xml:space="preserve">Tần Tụ ngẩn ra, lập tức biến sắc nói:</w:t>
      </w:r>
    </w:p>
    <w:p>
      <w:pPr>
        <w:pStyle w:val="BodyText"/>
      </w:pPr>
      <w:r>
        <w:t xml:space="preserve">- Tỷ tỷ không có chuyện gì.</w:t>
      </w:r>
    </w:p>
    <w:p>
      <w:pPr>
        <w:pStyle w:val="BodyText"/>
      </w:pPr>
      <w:r>
        <w:t xml:space="preserve">Võ Tinh Hà lắc đầu nói:</w:t>
      </w:r>
    </w:p>
    <w:p>
      <w:pPr>
        <w:pStyle w:val="BodyText"/>
      </w:pPr>
      <w:r>
        <w:t xml:space="preserve">- Không thể. Tỷ tỷ đang có tâm sự.</w:t>
      </w:r>
    </w:p>
    <w:p>
      <w:pPr>
        <w:pStyle w:val="BodyText"/>
      </w:pPr>
      <w:r>
        <w:t xml:space="preserve">Tần Tụ gương mặt đỏ bừng, cũng không thừa nhận:</w:t>
      </w:r>
    </w:p>
    <w:p>
      <w:pPr>
        <w:pStyle w:val="BodyText"/>
      </w:pPr>
      <w:r>
        <w:t xml:space="preserve">- Thật sự tỷ tỷ không có chuyện gì. Vô Song, cố gắng nghỉ ngơi, sớm khôi phục trở lại tu luyện. Chuyện trong nhà không cần quan tâm.</w:t>
      </w:r>
    </w:p>
    <w:p>
      <w:pPr>
        <w:pStyle w:val="BodyText"/>
      </w:pPr>
      <w:r>
        <w:t xml:space="preserve">- Tỷ tỷ. Cho ta biết rốt cuộc là chuyện gì? Nếu gọi ta là đệ đệ thì không nên giấu giếm.</w:t>
      </w:r>
    </w:p>
    <w:p>
      <w:pPr>
        <w:pStyle w:val="BodyText"/>
      </w:pPr>
      <w:r>
        <w:t xml:space="preserve">Nắm lấy tay Tần Tụ, ánh mắt hắn vô cùng bình tĩnh, mang theo vẻ kiên định không hề lay chuyển.</w:t>
      </w:r>
    </w:p>
    <w:p>
      <w:pPr>
        <w:pStyle w:val="BodyText"/>
      </w:pPr>
      <w:r>
        <w:t xml:space="preserve">Tần Tụ bị đệ đệ nắm tay, cảm nhận được ánh mắt hắn như ẩn giấu lực lượng vô hình, khẽ nấc lên:</w:t>
      </w:r>
    </w:p>
    <w:p>
      <w:pPr>
        <w:pStyle w:val="BodyText"/>
      </w:pPr>
      <w:r>
        <w:t xml:space="preserve">- Hôm qua người phụ trách báo cáo tin tức điền trang có nói chuyện với ta nửa canh giờ. Sáng nay thi thể hắn được người ta mang tới cửa trang viên...</w:t>
      </w:r>
    </w:p>
    <w:p>
      <w:pPr>
        <w:pStyle w:val="BodyText"/>
      </w:pPr>
      <w:r>
        <w:t xml:space="preserve">- Sao thể có chuyện này?</w:t>
      </w:r>
    </w:p>
    <w:p>
      <w:pPr>
        <w:pStyle w:val="BodyText"/>
      </w:pPr>
      <w:r>
        <w:t xml:space="preserve">Võ Tinh Hà ngây người. Xem ra cừu gia của Tần thị thực không ít.</w:t>
      </w:r>
    </w:p>
    <w:p>
      <w:pPr>
        <w:pStyle w:val="BodyText"/>
      </w:pPr>
      <w:r>
        <w:t xml:space="preserve">- Là tên ác ma kia.</w:t>
      </w:r>
    </w:p>
    <w:p>
      <w:pPr>
        <w:pStyle w:val="BodyText"/>
      </w:pPr>
      <w:r>
        <w:t xml:space="preserve">Tần Tụ kích động nói:</w:t>
      </w:r>
    </w:p>
    <w:p>
      <w:pPr>
        <w:pStyle w:val="BodyText"/>
      </w:pPr>
      <w:r>
        <w:t xml:space="preserve">- Là tên ác ma đã hành hạ ta suốt sáu năm?</w:t>
      </w:r>
    </w:p>
    <w:p>
      <w:pPr>
        <w:pStyle w:val="BodyText"/>
      </w:pPr>
      <w:r>
        <w:t xml:space="preserve">- Ác ma?</w:t>
      </w:r>
    </w:p>
    <w:p>
      <w:pPr>
        <w:pStyle w:val="BodyText"/>
      </w:pPr>
      <w:r>
        <w:t xml:space="preserve">Trong trí nhớ của Tần Vô Song chưa hề có chuyện này.</w:t>
      </w:r>
    </w:p>
    <w:p>
      <w:pPr>
        <w:pStyle w:val="BodyText"/>
      </w:pPr>
      <w:r>
        <w:t xml:space="preserve">Tần Tụ buồn bã rơi lệ, nói:</w:t>
      </w:r>
    </w:p>
    <w:p>
      <w:pPr>
        <w:pStyle w:val="BodyText"/>
      </w:pPr>
      <w:r>
        <w:t xml:space="preserve">- Ác ma kia năm ta mười hai tuổi đã nhìn trúng ta bởi thế tuyên bố mười năm sau sẽ mang ta đi. Cũng uy hiếp phụ thân không để ta xuất giá, không được để nam tử khác tới gần. Nếu không mười năm sau hắn quay lại sẽ tận diệt Đông Lâm trấn Tần gia. Phụ thân vì sợ tính tình ngươi nóng nảy nên không nói chuyện này. Vô Song...</w:t>
      </w:r>
    </w:p>
    <w:p>
      <w:pPr>
        <w:pStyle w:val="BodyText"/>
      </w:pPr>
      <w:r>
        <w:t xml:space="preserve">Võ Tinh Hà hoàn toàn ngây người, đây không phải lão hổ đoạt vợ trong truyền thuyết sao? Thế giới này vẫn còn người bá đạo như vậy?</w:t>
      </w:r>
    </w:p>
    <w:p>
      <w:pPr>
        <w:pStyle w:val="BodyText"/>
      </w:pPr>
      <w:r>
        <w:t xml:space="preserve">- Người kia lai lịch ra sao?</w:t>
      </w:r>
    </w:p>
    <w:p>
      <w:pPr>
        <w:pStyle w:val="BodyText"/>
      </w:pPr>
      <w:r>
        <w:t xml:space="preserve">Võ Tinh Hà tò mò muốn biết người kia ba đầu sáu tay thế nào, hay có được xuất thân Đế vương?</w:t>
      </w:r>
    </w:p>
    <w:p>
      <w:pPr>
        <w:pStyle w:val="BodyText"/>
      </w:pPr>
      <w:r>
        <w:t xml:space="preserve">Tần Tụ buồn bã lắc đầu nói:</w:t>
      </w:r>
    </w:p>
    <w:p>
      <w:pPr>
        <w:pStyle w:val="BodyText"/>
      </w:pPr>
      <w:r>
        <w:t xml:space="preserve">- Ta cũng không biết. Sáu năm qua chỉ cần nam tử nói với ta vài câu không chết thì mất tích. Ta quả thực là sát tinh.</w:t>
      </w:r>
    </w:p>
    <w:p>
      <w:pPr>
        <w:pStyle w:val="BodyText"/>
      </w:pPr>
      <w:r>
        <w:t xml:space="preserve">Từ xưa tới nay nữ nhân có số khắc phu không ít nhưng chưa lập gia đình, chỉ gặp nam nhân khác đã khắc chết, việc này nếu truyền ra danh tiếng Tần Tụ ra sao, Võ Tinh Hà dùng đầu gối cũng biết.</w:t>
      </w:r>
    </w:p>
    <w:p>
      <w:pPr>
        <w:pStyle w:val="BodyText"/>
      </w:pPr>
      <w:r>
        <w:t xml:space="preserve">Đừng nói thế giới này cấp bậc sâm nghiêm, cho dù kiếp trước của Võ Tinh Hà, những điều mê tín về phụ nữ cũng không ít.</w:t>
      </w:r>
    </w:p>
    <w:p>
      <w:pPr>
        <w:pStyle w:val="BodyText"/>
      </w:pPr>
      <w:r>
        <w:t xml:space="preserve">- Mười năm. Nói vậy là còn bốn năm?</w:t>
      </w:r>
    </w:p>
    <w:p>
      <w:pPr>
        <w:pStyle w:val="BodyText"/>
      </w:pPr>
      <w:r>
        <w:t xml:space="preserve">Võ Tinh Hà tính toán thời gian.</w:t>
      </w:r>
    </w:p>
    <w:p>
      <w:pPr>
        <w:pStyle w:val="BodyText"/>
      </w:pPr>
      <w:r>
        <w:t xml:space="preserve">Tần Tụ sắc mặt tái nhợt, ngữ khí kiên định dị thường:</w:t>
      </w:r>
    </w:p>
    <w:p>
      <w:pPr>
        <w:pStyle w:val="BodyText"/>
      </w:pPr>
      <w:r>
        <w:t xml:space="preserve">- Vô Song. Ngươi đừng lo lắng. Vì gia tộc lên núi đao, xuống biển lửa tỷ tỷ cũng không sợ. Chỉ cần Vô Song ngươi có thể chống đỡ gia tộc, không để phụ thân thất vọng, không hổ thẹn với tổ tiên, tỷ tỷ có chết cũng cam tâm tình nguyện.</w:t>
      </w:r>
    </w:p>
    <w:p>
      <w:pPr>
        <w:pStyle w:val="BodyText"/>
      </w:pPr>
      <w:r>
        <w:t xml:space="preserve">Võ Tinh Hà không nói lời nào, tiến tới cửa sổ, theo sau mở cửa để ánh nắng chiếu vào:</w:t>
      </w:r>
    </w:p>
    <w:p>
      <w:pPr>
        <w:pStyle w:val="Compact"/>
      </w:pPr>
      <w:r>
        <w:t xml:space="preserve">- Tỷ tỷ. Ta sẽ không để tỷ chịu đựng bốn năm.</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 Ác khách đăng môn.</w:t>
      </w:r>
    </w:p>
    <w:p>
      <w:pPr>
        <w:pStyle w:val="BodyText"/>
      </w:pPr>
      <w:r>
        <w:t xml:space="preserve">Người dịch:</w:t>
      </w:r>
    </w:p>
    <w:p>
      <w:pPr>
        <w:pStyle w:val="BodyText"/>
      </w:pPr>
      <w:r>
        <w:t xml:space="preserve">Nguồn: feiku.</w:t>
      </w:r>
    </w:p>
    <w:p>
      <w:pPr>
        <w:pStyle w:val="BodyText"/>
      </w:pPr>
      <w:r>
        <w:t xml:space="preserve">La Giang quận không nhỏ nhưng tin tức truyền đi rất nhanh.</w:t>
      </w:r>
    </w:p>
    <w:p>
      <w:pPr>
        <w:pStyle w:val="BodyText"/>
      </w:pPr>
      <w:r>
        <w:t xml:space="preserve">Tin tức Tần Vô Song sống lại lập tức truyền khắp Đông Lâm trấn, truyền khắp La Giang quận thành, truyền tới tai vài lão quý tộc dụng tâm kín đáo.</w:t>
      </w:r>
    </w:p>
    <w:p>
      <w:pPr>
        <w:pStyle w:val="BodyText"/>
      </w:pPr>
      <w:r>
        <w:t xml:space="preserve">Trang viên Luyện võ đường, sau khi đổ chút mồ hôi luyện quyền, lúc này Võ Tinh Hà đang chậm rãi cảm nhận biến hóa của cơ thể.</w:t>
      </w:r>
    </w:p>
    <w:p>
      <w:pPr>
        <w:pStyle w:val="BodyText"/>
      </w:pPr>
      <w:r>
        <w:t xml:space="preserve">Võ Tinh Hà kiếp trước bị người coi là " võ si", " võ cuồng",...cũng không phải không có nguyên nhân. Vừa sống lại bản tính cuồng võ của hắn đã được thể hiện.</w:t>
      </w:r>
    </w:p>
    <w:p>
      <w:pPr>
        <w:pStyle w:val="BodyText"/>
      </w:pPr>
      <w:r>
        <w:t xml:space="preserve">Sau khi xuống giường, Võ Tinh Hà lập tức bắt tay vào lần tu luyện đầu tiên tại thế giới này.</w:t>
      </w:r>
    </w:p>
    <w:p>
      <w:pPr>
        <w:pStyle w:val="BodyText"/>
      </w:pPr>
      <w:r>
        <w:t xml:space="preserve">Thân thể này xương cốt toàn vẹn, hơn nữa còn có điểm tốt là người này tu luyện không tồi, thiếu sót duy nhất chỉ là không có bí tịch cường đại. Bằng cố gắng Tần Vô Song cũng miễn cưỡng xếp hạng trung trong đám thiếu niên tại vũ đồng viện.</w:t>
      </w:r>
    </w:p>
    <w:p>
      <w:pPr>
        <w:pStyle w:val="BodyText"/>
      </w:pPr>
      <w:r>
        <w:t xml:space="preserve">Nếu không phải dựa vào chuyên cần khổ luyện, chỉ e người này đã bị đồng bạn bỏ lại phía sau.</w:t>
      </w:r>
    </w:p>
    <w:p>
      <w:pPr>
        <w:pStyle w:val="BodyText"/>
      </w:pPr>
      <w:r>
        <w:t xml:space="preserve">So với hắn, kiếp trước Võ Tinh Hà may mắn hơn. Dù sao khi đó hắn tu luyện đều là công pháp nhất đẳng, bất cứ công phu nào đều xếp vào dạng tuyệt học.</w:t>
      </w:r>
    </w:p>
    <w:p>
      <w:pPr>
        <w:pStyle w:val="BodyText"/>
      </w:pPr>
      <w:r>
        <w:t xml:space="preserve">Kiếp trước Võ Tinh Hà là một đại tông sư kiêm tu nội ngoại công, với kinh nghiệm nghịch thiên, hoàn cảnh tu luyện hết sức ưu việt, chỉ trong thời gian ngắn đã hoàn toàn đả thông kinh mạch. Thậm chí hắn tự sáng tạo ra một phương pháp tu luyện cho bản thân.</w:t>
      </w:r>
    </w:p>
    <w:p>
      <w:pPr>
        <w:pStyle w:val="BodyText"/>
      </w:pPr>
      <w:r>
        <w:t xml:space="preserve">Thân thể Tần Vô Song có một điểm tốt chính là căn cơ rất vững. Đừng nhìn Tần gia không có bí tịch cường đại, nói đến công pháp cơ bản Tần gia không thiếu.</w:t>
      </w:r>
    </w:p>
    <w:p>
      <w:pPr>
        <w:pStyle w:val="BodyText"/>
      </w:pPr>
      <w:r>
        <w:t xml:space="preserve">Luyện võ không luyện công cuối cùng chỉ là dã tràng se cát.</w:t>
      </w:r>
    </w:p>
    <w:p>
      <w:pPr>
        <w:pStyle w:val="BodyText"/>
      </w:pPr>
      <w:r>
        <w:t xml:space="preserve">Kiếp trước Võ Tinh Hà được lão đầu thu dưỡng, cả ngày chỉ cắm đầu vào tu luyện. Bất quá những lời này hắn hiểu rất rõ, nếu không tu luyện cơ bản, có luyện cả đời cũng uổng phí.</w:t>
      </w:r>
    </w:p>
    <w:p>
      <w:pPr>
        <w:pStyle w:val="BodyText"/>
      </w:pPr>
      <w:r>
        <w:t xml:space="preserve">Tần Vô Song lưu lại cho hắn một bộ công pháp cơ bản rèn luyện thân thể khiến Võ Tinh Hà vô cùng mừng rỡ. Điều này khiến hắn tiết kiệm không ít công phu.</w:t>
      </w:r>
    </w:p>
    <w:p>
      <w:pPr>
        <w:pStyle w:val="BodyText"/>
      </w:pPr>
      <w:r>
        <w:t xml:space="preserve">Chỉ bất quá chỉ là phương pháp rèn luyện thân thể, không có lực công kích.</w:t>
      </w:r>
    </w:p>
    <w:p>
      <w:pPr>
        <w:pStyle w:val="BodyText"/>
      </w:pPr>
      <w:r>
        <w:t xml:space="preserve">Bởi thiếu bí tịch tu luyện, kỹ năng phòng ngự của Tần Vô Song vô cùng đơn điệu. Hơn nữa tính cách không linh hoạt khiến hắn vừa quyết đấu đã bại lộ vô số sơ hở.</w:t>
      </w:r>
    </w:p>
    <w:p>
      <w:pPr>
        <w:pStyle w:val="BodyText"/>
      </w:pPr>
      <w:r>
        <w:t xml:space="preserve">Trong thế giới này có một nguyên tắc tu luyện khác với kiếp trước.</w:t>
      </w:r>
    </w:p>
    <w:p>
      <w:pPr>
        <w:pStyle w:val="BodyText"/>
      </w:pPr>
      <w:r>
        <w:t xml:space="preserve">Kiếp trước không giới hạn tư cách tu luyện nội, ngoại công. Tu luyện ngoại công mạnh đồng dạng cũng có thể tu luyện nội công. Trên thực tế cao thủ trên địa cầu lúc trước có ai không phải đại hành gia kiêm tu nội ngoại?</w:t>
      </w:r>
    </w:p>
    <w:p>
      <w:pPr>
        <w:pStyle w:val="BodyText"/>
      </w:pPr>
      <w:r>
        <w:t xml:space="preserve">Nhưng trong thế giới này tồn tại quy tắc khác. Ở đây chỉ khi tu luyện ngoại công tới cực hạn, thân thể đạt tới trình độ nào đó mới có thể xuất hiện nội kình, bước vào tu luyện nội kình.</w:t>
      </w:r>
    </w:p>
    <w:p>
      <w:pPr>
        <w:pStyle w:val="BodyText"/>
      </w:pPr>
      <w:r>
        <w:t xml:space="preserve">Ngoại công, luyện da thịt, luyện khớp xương, luyện quyền đầu,...ngoài việc chăm chỉ luyện tập có thể sử dụng dược vật phụ trợ.</w:t>
      </w:r>
    </w:p>
    <w:p>
      <w:pPr>
        <w:pStyle w:val="BodyText"/>
      </w:pPr>
      <w:r>
        <w:t xml:space="preserve">Chỉ khi luyện thể tới trình độ nhất định, thân thể mới xuất hiện nội kình.</w:t>
      </w:r>
    </w:p>
    <w:p>
      <w:pPr>
        <w:pStyle w:val="BodyText"/>
      </w:pPr>
      <w:r>
        <w:t xml:space="preserve">Giai đoạn tu luyện ngoại công tại thế giới này gọi là Lực võ cảnh.</w:t>
      </w:r>
    </w:p>
    <w:p>
      <w:pPr>
        <w:pStyle w:val="BodyText"/>
      </w:pPr>
      <w:r>
        <w:t xml:space="preserve">Sau khi thân thể xuất hiện nội kình, bắt đầu tu luyện nội kình được gọi là Chân võ cảnh.</w:t>
      </w:r>
    </w:p>
    <w:p>
      <w:pPr>
        <w:pStyle w:val="BodyText"/>
      </w:pPr>
      <w:r>
        <w:t xml:space="preserve">Lực võ cảnh cùng Chân võ cảnh đều chia ra làm chín cấp bậc. Mỗi cấp bậc đều yêu cầu thiên phú rất lớn, có nhiều người thiên phú võ giả, cũng có người đến chết cũng hãm trong Lực võ cảnh.</w:t>
      </w:r>
    </w:p>
    <w:p>
      <w:pPr>
        <w:pStyle w:val="BodyText"/>
      </w:pPr>
      <w:r>
        <w:t xml:space="preserve">Đây chính bởi thiên phú có hạn. Mặt khác, khi thắng cấp cũng cần công pháp thượng thừa.</w:t>
      </w:r>
    </w:p>
    <w:p>
      <w:pPr>
        <w:pStyle w:val="BodyText"/>
      </w:pPr>
      <w:r>
        <w:t xml:space="preserve">Công pháp tu luyện trên thế giới này đều liên quan tới tài phú, không có khả năng mọi người cùng hưởng.</w:t>
      </w:r>
    </w:p>
    <w:p>
      <w:pPr>
        <w:pStyle w:val="BodyText"/>
      </w:pPr>
      <w:r>
        <w:t xml:space="preserve">Tần Vô Song chính là điển hình của việc thiếu công pháp, không có bí tịch thượng thừa, không có kỹ năng phòng ngự tốt. Một đầu lạc đà to khỏe liệu có thể chống lại ác lang, mãnh hổ không?</w:t>
      </w:r>
    </w:p>
    <w:p>
      <w:pPr>
        <w:pStyle w:val="BodyText"/>
      </w:pPr>
      <w:r>
        <w:t xml:space="preserve">Bởi thế quan trọng nhất lúc này Võ Tinh Hà phải tu luyện ngoại công, tranh thủ đột phá Lực võ cảnh.</w:t>
      </w:r>
    </w:p>
    <w:p>
      <w:pPr>
        <w:pStyle w:val="BodyText"/>
      </w:pPr>
      <w:r>
        <w:t xml:space="preserve">Lực võ cảnh này tương đương với ngoại gia quyền đỉnh phong kiếp trước. Mạnh mẽ thì mạnh mẽ thật nhưng đụng tới nội gia cao thủ không tránh khỏi thiệt thòi.</w:t>
      </w:r>
    </w:p>
    <w:p>
      <w:pPr>
        <w:pStyle w:val="BodyText"/>
      </w:pPr>
      <w:r>
        <w:t xml:space="preserve">Võ Tinh Hà kiếp trước là đại hành gia tu luyện nội ngoại công tới đỉnh cao, một thân nội lực vô địch đương thời. So sánh với cấp bậc trên thế giới này, chí ít hắn cũng đạt tới Chân võ cảnh cấp chín đỉnh phong, thậm chí chỉ hơn không kém.</w:t>
      </w:r>
    </w:p>
    <w:p>
      <w:pPr>
        <w:pStyle w:val="BodyText"/>
      </w:pPr>
      <w:r>
        <w:t xml:space="preserve">Võ Tinh Hà tới thế giới này bị quy tắc trói buộc, thân thể chưa đạt tới Lực võ cảnh đỉnh phong nội kình sẽ không xuất hiện. Bởi thế tạm tời không thể trông vào Chân võ cảnh.</w:t>
      </w:r>
    </w:p>
    <w:p>
      <w:pPr>
        <w:pStyle w:val="BodyText"/>
      </w:pPr>
      <w:r>
        <w:t xml:space="preserve">Chỉ khi rèn luyện thân thể, khớp xương, kinh mạch tới đỉnh phong mới có thể đột phá Lực võ cảnh, xuất hiện nội kình tiến vào Chân võ cảnh.</w:t>
      </w:r>
    </w:p>
    <w:p>
      <w:pPr>
        <w:pStyle w:val="BodyText"/>
      </w:pPr>
      <w:r>
        <w:t xml:space="preserve">Hắn tin tưởng với kinh nghiệm tu luyện kiếp trước, chỉ ba đến sáu tháng sẽ tu luyện ngoại công tới đỉnh cao. Dù sao kinh nghiệm bản thân kiếp trước vẫn còn.</w:t>
      </w:r>
    </w:p>
    <w:p>
      <w:pPr>
        <w:pStyle w:val="BodyText"/>
      </w:pPr>
      <w:r>
        <w:t xml:space="preserve">Với tình huống của hắn, khi nội kình xuất hiện rất có khả năng sau ba bốn năm sẽ đạt tới bảy tám phần công lực kiếp trước, trùng kích Chân võ cảnh đỉnh phong.</w:t>
      </w:r>
    </w:p>
    <w:p>
      <w:pPr>
        <w:pStyle w:val="BodyText"/>
      </w:pPr>
      <w:r>
        <w:t xml:space="preserve">Hắn phải thúc ép bản thân nhanh chóng đề thăng thực lực. Bất luận vì " Gia tộc luận phẩm" bốn năm sau hay tên ác ma muốn dẫn tỷ tỷ đi, hắn không được phép trễ nải.</w:t>
      </w:r>
    </w:p>
    <w:p>
      <w:pPr>
        <w:pStyle w:val="BodyText"/>
      </w:pPr>
      <w:r>
        <w:t xml:space="preserve">Sau khi điều chỉnh hô hấp cùng thể lực, Võ Tinh Hà tiếp tục luyện tập Đại kim cương quyền, đây là một bộ quyền pháp cương mãnh kiếp trước.</w:t>
      </w:r>
    </w:p>
    <w:p>
      <w:pPr>
        <w:pStyle w:val="BodyText"/>
      </w:pPr>
      <w:r>
        <w:t xml:space="preserve">Đánh xong Đại kim cương quyền, ngay cả Võ Tinh Hà cũng phải thầm than. Thân thể này quá yếu nhược, đánh một bộ quyền pháp cũng không xong. Nếu để đám cường giả kiếp trước chứng kiến hẳn tất cả sẽ cười rụng răng.</w:t>
      </w:r>
    </w:p>
    <w:p>
      <w:pPr>
        <w:pStyle w:val="BodyText"/>
      </w:pPr>
      <w:r>
        <w:t xml:space="preserve">Bất quá Võ Tinh Hà không nản chí, đây mới chỉ là bước khởi đầu.</w:t>
      </w:r>
    </w:p>
    <w:p>
      <w:pPr>
        <w:pStyle w:val="BodyText"/>
      </w:pPr>
      <w:r>
        <w:t xml:space="preserve">Lần nữa chuẩn bị điều tức, bất quá từ bên ngoài âm thanh tỷ tỷ Tần Tụ truyền tới:</w:t>
      </w:r>
    </w:p>
    <w:p>
      <w:pPr>
        <w:pStyle w:val="BodyText"/>
      </w:pPr>
      <w:r>
        <w:t xml:space="preserve">- Vô Song. Phụ thân cho gọi ngươi tới đại sảnh. Có khách từ quận thành tới thăm.</w:t>
      </w:r>
    </w:p>
    <w:p>
      <w:pPr>
        <w:pStyle w:val="BodyText"/>
      </w:pPr>
      <w:r>
        <w:t xml:space="preserve">Với tính cách võ si của mình, khi tu luyện Võ Tinh Hà tuyệt đối sẽ không phân tâm. Bất quá hôm nay tình huống biến chuyển, đối phương từ quận thành tới, nếu hắn không đi sẽ khiến người ta nghĩ hắn sợ hãi trốn tránh.</w:t>
      </w:r>
    </w:p>
    <w:p>
      <w:pPr>
        <w:pStyle w:val="BodyText"/>
      </w:pPr>
      <w:r>
        <w:t xml:space="preserve">Sửa sang y phục trên người, sau khi lau khô mồ hôi Võ Tinh Hà lập tức tới đại sảnh.</w:t>
      </w:r>
    </w:p>
    <w:p>
      <w:pPr>
        <w:pStyle w:val="BodyText"/>
      </w:pPr>
      <w:r>
        <w:t xml:space="preserve">Khách tới lần này có ba người, trong đó một người là viện trưởng Võ đồng viện tại quận thành Kim Bất Dịch. Kim Bất Dịch ưa phong nhã, tự cho mình nhất phiến đan tâm. ( một tấm lòng son)</w:t>
      </w:r>
    </w:p>
    <w:p>
      <w:pPr>
        <w:pStyle w:val="BodyText"/>
      </w:pPr>
      <w:r>
        <w:t xml:space="preserve">Hai người còn lại trong trí nhớ Tần Vô Song không lưu lại bất cứ ấn tượng nào.</w:t>
      </w:r>
    </w:p>
    <w:p>
      <w:pPr>
        <w:pStyle w:val="BodyText"/>
      </w:pPr>
      <w:r>
        <w:t xml:space="preserve">Võ Tinh Hà bình tĩnh tới cạnh Tần Liên Sơn, ánh mắt thản nhiên nhìn Kim Bất Dịch. Hắn muốn xem họ Kim kia có bài gì?</w:t>
      </w:r>
    </w:p>
    <w:p>
      <w:pPr>
        <w:pStyle w:val="BodyText"/>
      </w:pPr>
      <w:r>
        <w:t xml:space="preserve">Lúc đầu khi Tần Vô Song quyết đấu, Kim Bất Dịch rõ ràng biết nhưng làm bộ không nghe không thấy, dung túng Trương Hiển ra tay. Nói trắng ra Kim Bất Dịch chỉ là tay sai cho đám quý tộc giàu có, cái gì mà một tấm lòng son, thật sự khiến người ta chê cười.</w:t>
      </w:r>
    </w:p>
    <w:p>
      <w:pPr>
        <w:pStyle w:val="BodyText"/>
      </w:pPr>
      <w:r>
        <w:t xml:space="preserve">Kim Bất Dịch vẫn bộ dạng mèo khóc chuột, nói:</w:t>
      </w:r>
    </w:p>
    <w:p>
      <w:pPr>
        <w:pStyle w:val="BodyText"/>
      </w:pPr>
      <w:r>
        <w:t xml:space="preserve">- Vô Song. Thương thế của ngươi đã bình phục chưa?</w:t>
      </w:r>
    </w:p>
    <w:p>
      <w:pPr>
        <w:pStyle w:val="BodyText"/>
      </w:pPr>
      <w:r>
        <w:t xml:space="preserve">Võ Tinh Hà mỉm cười nói:</w:t>
      </w:r>
    </w:p>
    <w:p>
      <w:pPr>
        <w:pStyle w:val="BodyText"/>
      </w:pPr>
      <w:r>
        <w:t xml:space="preserve">- Viện trưởng đại nhân hôm nay tới đây an ủi đệ tử sao? Tựa hồ có chút chậm trễ. Thương thế của ta đã bình phục, phải chăng ngươi rất thất vọng?</w:t>
      </w:r>
    </w:p>
    <w:p>
      <w:pPr>
        <w:pStyle w:val="BodyText"/>
      </w:pPr>
      <w:r>
        <w:t xml:space="preserve">Kim Bất Dịch ngượng ngùng cười, trong lòng không khỏi mắng thầm, Tần tiểu tử này lẽ nào đã thay đổi? Trước kia Tần Vô Song khi thấy hắn như chuột thấy mèo, ngay cả nhìn thẳng cũng không dám, hôm nay trúng tà sao?</w:t>
      </w:r>
    </w:p>
    <w:p>
      <w:pPr>
        <w:pStyle w:val="BodyText"/>
      </w:pPr>
      <w:r>
        <w:t xml:space="preserve">Chẳng những mi mắt không chớp, ngay cả ngữ khí cũng mang theo vào phần trào phúng. Lẽ nào tiểu tử này cho rằng ở nhà không cần sợ hãi nữa?</w:t>
      </w:r>
    </w:p>
    <w:p>
      <w:pPr>
        <w:pStyle w:val="BodyText"/>
      </w:pPr>
      <w:r>
        <w:t xml:space="preserve">Hai người Võ Tinh Hà không nhận ra lúc này đang đánh giá hắn, bất quá vẻ lạnh lùng không chút che giấu.</w:t>
      </w:r>
    </w:p>
    <w:p>
      <w:pPr>
        <w:pStyle w:val="BodyText"/>
      </w:pPr>
      <w:r>
        <w:t xml:space="preserve">Tần Liên Sơn vẻ mặt không đổi hỏi:</w:t>
      </w:r>
    </w:p>
    <w:p>
      <w:pPr>
        <w:pStyle w:val="BodyText"/>
      </w:pPr>
      <w:r>
        <w:t xml:space="preserve">- Ba vị. Không biết hôm nay tới có việc gì?</w:t>
      </w:r>
    </w:p>
    <w:p>
      <w:pPr>
        <w:pStyle w:val="BodyText"/>
      </w:pPr>
      <w:r>
        <w:t xml:space="preserve">Một gã dáng vẻ nho sinh đứng lên hướng Tần Liên Sơn cung tay nói:</w:t>
      </w:r>
    </w:p>
    <w:p>
      <w:pPr>
        <w:pStyle w:val="BodyText"/>
      </w:pPr>
      <w:r>
        <w:t xml:space="preserve">- Tần tộc trưởng. Tiểu sinh hôm nay tới có một câu kim vàng thước ngọc muốn nói.</w:t>
      </w:r>
    </w:p>
    <w:p>
      <w:pPr>
        <w:pStyle w:val="BodyText"/>
      </w:pPr>
      <w:r>
        <w:t xml:space="preserve">- Xin chỉ giáo.</w:t>
      </w:r>
    </w:p>
    <w:p>
      <w:pPr>
        <w:pStyle w:val="BodyText"/>
      </w:pPr>
      <w:r>
        <w:t xml:space="preserve">Tần Liên Sơn lạnh nhạt nói.</w:t>
      </w:r>
    </w:p>
    <w:p>
      <w:pPr>
        <w:pStyle w:val="BodyText"/>
      </w:pPr>
      <w:r>
        <w:t xml:space="preserve">Nho sinh này tên gọi Cẩu Thánh, biết chút chữ thánh hiền, đọc vài cuốn sách. Tuy nhiên danh tiếng không tốt chỉ là hạng thuyết khách. Nói trắng ra gió chiều nào che chiều ấy, ỷ vào chút mồm mép chui vào các thế lực trong quận thành kiếm cơm.</w:t>
      </w:r>
    </w:p>
    <w:p>
      <w:pPr>
        <w:pStyle w:val="BodyText"/>
      </w:pPr>
      <w:r>
        <w:t xml:space="preserve">- Ân. Tần tộc trưởng quả là người sảng khoái. Chúng ta người ngay không nói chuyện hồ đồ. " Gia tộc luận phẩm" bốn năm sau không biết Tần tộc trưởng có tính toán gì chưa?</w:t>
      </w:r>
    </w:p>
    <w:p>
      <w:pPr>
        <w:pStyle w:val="BodyText"/>
      </w:pPr>
      <w:r>
        <w:t xml:space="preserve">Âm thanh Cẩu Thánh the thé vang lên.</w:t>
      </w:r>
    </w:p>
    <w:p>
      <w:pPr>
        <w:pStyle w:val="BodyText"/>
      </w:pPr>
      <w:r>
        <w:t xml:space="preserve">- Tính toán gì?</w:t>
      </w:r>
    </w:p>
    <w:p>
      <w:pPr>
        <w:pStyle w:val="BodyText"/>
      </w:pPr>
      <w:r>
        <w:t xml:space="preserve">Tần Liên Sơn nói.</w:t>
      </w:r>
    </w:p>
    <w:p>
      <w:pPr>
        <w:pStyle w:val="BodyText"/>
      </w:pPr>
      <w:r>
        <w:t xml:space="preserve">- Tính toán gì sao?</w:t>
      </w:r>
    </w:p>
    <w:p>
      <w:pPr>
        <w:pStyle w:val="BodyText"/>
      </w:pPr>
      <w:r>
        <w:t xml:space="preserve">Cẩu Thánh khoa trương nói:</w:t>
      </w:r>
    </w:p>
    <w:p>
      <w:pPr>
        <w:pStyle w:val="BodyText"/>
      </w:pPr>
      <w:r>
        <w:t xml:space="preserve">- Chẳng lẽ Tần tộc trưởng không biết quý gia khi mất đi phẩm vị sẽ xuất hiện tình huống nào? Nếu Tần tộc trưởng là người hiểu biết có lẽ ngay từ bây giờ nên chuẩn bị đường lui.</w:t>
      </w:r>
    </w:p>
    <w:p>
      <w:pPr>
        <w:pStyle w:val="BodyText"/>
      </w:pPr>
      <w:r>
        <w:t xml:space="preserve">Tần Liên Sơn nhíu mày, nói:</w:t>
      </w:r>
    </w:p>
    <w:p>
      <w:pPr>
        <w:pStyle w:val="BodyText"/>
      </w:pPr>
      <w:r>
        <w:t xml:space="preserve">- Nói vậy Cẩu Thánh huynh tới để chỉ cho ta con đường sáng?</w:t>
      </w:r>
    </w:p>
    <w:p>
      <w:pPr>
        <w:pStyle w:val="BodyText"/>
      </w:pPr>
      <w:r>
        <w:t xml:space="preserve">Cẩu Thánh thở dài nói:</w:t>
      </w:r>
    </w:p>
    <w:p>
      <w:pPr>
        <w:pStyle w:val="BodyText"/>
      </w:pPr>
      <w:r>
        <w:t xml:space="preserve">- Ta là người luôn nghĩ tốt cho người khác. Trước mắt quả thật có đường sáng, không biết Tần tộc trưởng có nguyện ý nghe theo?</w:t>
      </w:r>
    </w:p>
    <w:p>
      <w:pPr>
        <w:pStyle w:val="BodyText"/>
      </w:pPr>
      <w:r>
        <w:t xml:space="preserve">Tần Liên Sơn tay áo dựng lên vốn muốn tiễn khách, đột nhiên bị Võ Tinh Hà chặn ngang một câu:</w:t>
      </w:r>
    </w:p>
    <w:p>
      <w:pPr>
        <w:pStyle w:val="BodyText"/>
      </w:pPr>
      <w:r>
        <w:t xml:space="preserve">- Ngươi không ngại cứ nói. Nếu thật sự là đường sáng, ta sẽ cảm tạ ý tốt này.</w:t>
      </w:r>
    </w:p>
    <w:p>
      <w:pPr>
        <w:pStyle w:val="BodyText"/>
      </w:pPr>
      <w:r>
        <w:t xml:space="preserve">- Vị này chính là bào đệ của quận thành hào môn Hứa Tam Lập, Hứa Tứ Hải lão gia. Lão nhân gia ngài có thể cấp cho Tần gia một lời hứa. Bốn năm sau chỉ cần Tần gia chủ động từ bỏ địa vị sẽ đảm bảo an toàn cho Tần gia. Hơn nữa cấp cho Tần gia hai trăm mẫu ruộng cùng một xưởng ép dầu.</w:t>
      </w:r>
    </w:p>
    <w:p>
      <w:pPr>
        <w:pStyle w:val="Compact"/>
      </w:pPr>
      <w:r>
        <w:t xml:space="preserve">Võ Tinh Hà lúc này đã rõ, mấy người này tới không phải có hảo ý gì mà trực tiếp cướp bóc Tần gia.</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 Khiêu khích cùng phản kích.</w:t>
      </w:r>
    </w:p>
    <w:p>
      <w:pPr>
        <w:pStyle w:val="BodyText"/>
      </w:pPr>
      <w:r>
        <w:t xml:space="preserve">Người dịch:</w:t>
      </w:r>
    </w:p>
    <w:p>
      <w:pPr>
        <w:pStyle w:val="BodyText"/>
      </w:pPr>
      <w:r>
        <w:t xml:space="preserve">Nguồn: feiku.</w:t>
      </w:r>
    </w:p>
    <w:p>
      <w:pPr>
        <w:pStyle w:val="BodyText"/>
      </w:pPr>
      <w:r>
        <w:t xml:space="preserve">Tần Liên Sơn cố gắng áp chế nộ hỏa, trầm giọng nói:</w:t>
      </w:r>
    </w:p>
    <w:p>
      <w:pPr>
        <w:pStyle w:val="BodyText"/>
      </w:pPr>
      <w:r>
        <w:t xml:space="preserve">- Cẩu Thánh các hạ. Nghe khẩu khí của ngươi chẳng lẽ biết bốn năm sau Tần gia ta chắc chắn suy sụp?</w:t>
      </w:r>
    </w:p>
    <w:p>
      <w:pPr>
        <w:pStyle w:val="BodyText"/>
      </w:pPr>
      <w:r>
        <w:t xml:space="preserve">Cẩu Thánh dựa người lên ghế, chậm rãi nói:</w:t>
      </w:r>
    </w:p>
    <w:p>
      <w:pPr>
        <w:pStyle w:val="BodyText"/>
      </w:pPr>
      <w:r>
        <w:t xml:space="preserve">- La Giang quận hai mươi năm nay xuất hiện không ít thế lực mới, có tư cách chiếm một vị trí quý tộc cũng chỉ có bảy tám nhà. Bất quá cả La Giang quận chúng ta, số quý tộc lớn nhỏ đủ tư cách lên tới ba mươi nhà. Quả thật đất chật người đông. Nhìn Ngưu chưởng quỹ tiệm thuốc Đông Lâm trấn các ngươi cũng là thế lực mạnh, Liên Sơn huynh cảm thấy người này có tư cách không? Tình huống Tần gia hôm nay tin tưởng tộc trưởng huynh rõ ràng hơn Cẩu mỗ nhiều.</w:t>
      </w:r>
    </w:p>
    <w:p>
      <w:pPr>
        <w:pStyle w:val="BodyText"/>
      </w:pPr>
      <w:r>
        <w:t xml:space="preserve">Tần Liên Sơn vô cùng giận dữ nhưng vẫn mạnh mẽ áp chế, lặng lẽ buông chén trà trên tay xuống.</w:t>
      </w:r>
    </w:p>
    <w:p>
      <w:pPr>
        <w:pStyle w:val="BodyText"/>
      </w:pPr>
      <w:r>
        <w:t xml:space="preserve">- Nói về " Gia tộc luận phẩm" tổ tiên Tần gia ta cũng trải qua hơn hai mươi lần. Có tư cách tham gia cùng Tần gia khi đó cả La Giang quận còn chưa có mấy nhà. Sóng to gió lớn nào Tần gia ta chưa chưa gặp qua. Công việc phẩm luận do Chân võ thánh chủ trì, tất cả đều do Hoàng đế bệ hạ ủy nhiệm. Người nào có tay dài với cả tới Chân võ thánh đây?</w:t>
      </w:r>
    </w:p>
    <w:p>
      <w:pPr>
        <w:pStyle w:val="BodyText"/>
      </w:pPr>
      <w:r>
        <w:t xml:space="preserve">Tần Liên Sơn trả lời không kiêu ngạo không xiểm nịnh. Tuy biết rõ tình huống khó khăn của gia tộc nhưng người mạnh mẽ như hắn lẽ nào lộ vẻ khiếp sợ trước mặt người ngoài?</w:t>
      </w:r>
    </w:p>
    <w:p>
      <w:pPr>
        <w:pStyle w:val="BodyText"/>
      </w:pPr>
      <w:r>
        <w:t xml:space="preserve">Cẩu Thánh cười khan hai tiếng, ánh mắt cổ quái nhìn Tần Liên Sơn. Ánh mắt này thậm chí có chút càn rỡ, ngay cả giọng điệu cũng đổi khác.</w:t>
      </w:r>
    </w:p>
    <w:p>
      <w:pPr>
        <w:pStyle w:val="BodyText"/>
      </w:pPr>
      <w:r>
        <w:t xml:space="preserve">- Liên Sơn lão đệ. Không phải ta nói ngươi. Tần gia quả có chút truyền thống. Bất quá đều là chuyện đã qua. Ngươi không phải không biết cái gì gọi là " phong thủy chuyển dời" chứ? Đầu năm nay, phẩm luận quan viên có công bằng hay không cũng không dựa vào đạo đức tu dưỡng. Ngươi cho rằng Hoảng đế bệ hạ thật sự quan tâm tới phẩm luận quý tộc tại quận thành nho nhỏ này sao? Ở nơi này khôn sống dại chết, ai mạnh người đó thắng. Người nào mạnh hơn có thể lên đài, vì quốc gia cống hiến, đây chính là nguyên tắc. Ai quản ngươi dùng thủ đoạn gì? Truyền thống tại Bách Việt quốc ta thật sự không đáng giá,.</w:t>
      </w:r>
    </w:p>
    <w:p>
      <w:pPr>
        <w:pStyle w:val="BodyText"/>
      </w:pPr>
      <w:r>
        <w:t xml:space="preserve">Tần Liên Sơn có thể nhẫn nhịn nhưng nghe những lời này sắc mặt đại biến, không nhịn được phất tay áo:</w:t>
      </w:r>
    </w:p>
    <w:p>
      <w:pPr>
        <w:pStyle w:val="BodyText"/>
      </w:pPr>
      <w:r>
        <w:t xml:space="preserve">- Cẩu Thánh các hạ. Ta nghĩ các hạ không phải chỉ đường sáng mà muốn Tần gia đi vào ngõ cụt, đúng không?</w:t>
      </w:r>
    </w:p>
    <w:p>
      <w:pPr>
        <w:pStyle w:val="BodyText"/>
      </w:pPr>
      <w:r>
        <w:t xml:space="preserve">- Sảng khoái.</w:t>
      </w:r>
    </w:p>
    <w:p>
      <w:pPr>
        <w:pStyle w:val="BodyText"/>
      </w:pPr>
      <w:r>
        <w:t xml:space="preserve">Cẩu Thánh cũng không khách khí đứng lên châm chích.</w:t>
      </w:r>
    </w:p>
    <w:p>
      <w:pPr>
        <w:pStyle w:val="BodyText"/>
      </w:pPr>
      <w:r>
        <w:t xml:space="preserve">- Liên Sơn lão đệ. Thứ cho ta nói thẳng. Lần " Gia tộc luận phẩm" tiếp theo Tần gia các người khẳng định lạc phẩm. Ta tin tưởng ngươi còn rõ tình cảnh Tần gia hơn ta. Một khi lạc phẩm, vứt bỏ thân phận quý tộc, Tần gia các ngươi sẽ trở thành mây khói. Ta nghĩ, ngươi cũng không muốn khi đó trắng tay, sống trong cảnh nghèo túng chứ?</w:t>
      </w:r>
    </w:p>
    <w:p>
      <w:pPr>
        <w:pStyle w:val="BodyText"/>
      </w:pPr>
      <w:r>
        <w:t xml:space="preserve">- Nói nhảm...</w:t>
      </w:r>
    </w:p>
    <w:p>
      <w:pPr>
        <w:pStyle w:val="BodyText"/>
      </w:pPr>
      <w:r>
        <w:t xml:space="preserve">Tần Liên Sơn không ngừng cười lạnh, trả lời mỉa mai:</w:t>
      </w:r>
    </w:p>
    <w:p>
      <w:pPr>
        <w:pStyle w:val="BodyText"/>
      </w:pPr>
      <w:r>
        <w:t xml:space="preserve">- Nghe ra Cẩu Thánh các hạ rất quan tâm tới Tần gia chúng ta. Nếu tốt bụng như vậy không ngại nói thẳng ra, không nên để trong lòng.</w:t>
      </w:r>
    </w:p>
    <w:p>
      <w:pPr>
        <w:pStyle w:val="BodyText"/>
      </w:pPr>
      <w:r>
        <w:t xml:space="preserve">Cẩu Thánh không kiêng nể cười ha ha, Tần Liên Sơn càng tức giận, hắn càng đắc ý.</w:t>
      </w:r>
    </w:p>
    <w:p>
      <w:pPr>
        <w:pStyle w:val="BodyText"/>
      </w:pPr>
      <w:r>
        <w:t xml:space="preserve">- Vẫn là câu nói lúc trước, Tần gia chủ động rời bỏ địa vị, Hứa gia sẽ đảm bảo cơm no áo ấm. Nếu không bốn năm sau ngươi sẽ nhà tan cửa nát.</w:t>
      </w:r>
    </w:p>
    <w:p>
      <w:pPr>
        <w:pStyle w:val="BodyText"/>
      </w:pPr>
      <w:r>
        <w:t xml:space="preserve">Cẩu Thánh thẳng thắn, mười phần ác ý bồi thêm.</w:t>
      </w:r>
    </w:p>
    <w:p>
      <w:pPr>
        <w:pStyle w:val="BodyText"/>
      </w:pPr>
      <w:r>
        <w:t xml:space="preserve">- Đường nhiên, không biết Tần gia có thể chống đỡ được tới bốn năm sau hay không?</w:t>
      </w:r>
    </w:p>
    <w:p>
      <w:pPr>
        <w:pStyle w:val="BodyText"/>
      </w:pPr>
      <w:r>
        <w:t xml:space="preserve">Tần Liên Sơn liếc mắt nhìn Hứa Tứ Hải, thấy người này vẫn nhàn nhã tự nhiên, căn bản không để phản ứng của hắn vào mắt.</w:t>
      </w:r>
    </w:p>
    <w:p>
      <w:pPr>
        <w:pStyle w:val="BodyText"/>
      </w:pPr>
      <w:r>
        <w:t xml:space="preserve">Hào môn Hứa gia là một trong ba thế lực tại La Giang quận thành, quả thật không phải Tần gia có thể so sánh. Chỉ bằng lực lượng bản thân Hứa Tứ Hải này cũng có thể khiến Tần gia sụp đổ.</w:t>
      </w:r>
    </w:p>
    <w:p>
      <w:pPr>
        <w:pStyle w:val="BodyText"/>
      </w:pPr>
      <w:r>
        <w:t xml:space="preserve">Hít một hơi, có thứ cần nhẫn nhịn nhưng cũng có thứ không thể nhẫn nhịn.</w:t>
      </w:r>
    </w:p>
    <w:p>
      <w:pPr>
        <w:pStyle w:val="BodyText"/>
      </w:pPr>
      <w:r>
        <w:t xml:space="preserve">Rắc...</w:t>
      </w:r>
    </w:p>
    <w:p>
      <w:pPr>
        <w:pStyle w:val="BodyText"/>
      </w:pPr>
      <w:r>
        <w:t xml:space="preserve">Tần Liên Sơn nắm chặt tay, lập tức chiếc ghế hắn đang ngồi bị bóc ra một mảng.</w:t>
      </w:r>
    </w:p>
    <w:p>
      <w:pPr>
        <w:pStyle w:val="BodyText"/>
      </w:pPr>
      <w:r>
        <w:t xml:space="preserve">- Cẩu Thánh các hạ. Hứa Tứ Hải lão gia. Tần gia ta tuy yếu nhưng chưa tới độ để người chiếm đoạt. Tần gia sẽ tiếp tục giữ địa vị quý tộc, Tần mỗ tuyệt đối sẽ không để nó suy sụp. Muốn tới cứ tới, bất luận bằng cách nào Tần mỗ cũng sẽ dốc lòng đón tiếp.</w:t>
      </w:r>
    </w:p>
    <w:p>
      <w:pPr>
        <w:pStyle w:val="BodyText"/>
      </w:pPr>
      <w:r>
        <w:t xml:space="preserve">Lời này vừa nói ra sắc mặt Cẩu Thánh vô cùng khó coi.</w:t>
      </w:r>
    </w:p>
    <w:p>
      <w:pPr>
        <w:pStyle w:val="BodyText"/>
      </w:pPr>
      <w:r>
        <w:t xml:space="preserve">Hứa Tứ Hải vẻ mặt lạnh nhạt trong nháy mắt cương lãnh, ánh mắt bắn ra sát khí đánh giá Tần Liên Sơn.</w:t>
      </w:r>
    </w:p>
    <w:p>
      <w:pPr>
        <w:pStyle w:val="BodyText"/>
      </w:pPr>
      <w:r>
        <w:t xml:space="preserve">- Tần tộc trưởng. Xem ra ngươi thà làm ngọc vỡ cũng không chịu làm ngói lành phải không?</w:t>
      </w:r>
    </w:p>
    <w:p>
      <w:pPr>
        <w:pStyle w:val="BodyText"/>
      </w:pPr>
      <w:r>
        <w:t xml:space="preserve">Võ Tinh Hà vẫn không nhúc nhích. Không phải hắn không có cảm xúc mà muốn nhìn xem tình huống này phụ thân xử lý ra sao.</w:t>
      </w:r>
    </w:p>
    <w:p>
      <w:pPr>
        <w:pStyle w:val="BodyText"/>
      </w:pPr>
      <w:r>
        <w:t xml:space="preserve">Tần Liên Sơn ngạo khí bộc phát, cũng không cần biết Hứa Tứ Hải là ai, hãnh diện nói:</w:t>
      </w:r>
    </w:p>
    <w:p>
      <w:pPr>
        <w:pStyle w:val="BodyText"/>
      </w:pPr>
      <w:r>
        <w:t xml:space="preserve">- Tần gia tổ huấn có nói. Toan tính tài sản Tần gia, phản kích gấp năm lần. Toan tính địa vị Tần gia, phản kích gấp mười lần. Toan tính diệt Tần gia, toàn lực phản kích, ngọc đá cùng tan, tuyệt không hối tiếc.</w:t>
      </w:r>
    </w:p>
    <w:p>
      <w:pPr>
        <w:pStyle w:val="BodyText"/>
      </w:pPr>
      <w:r>
        <w:t xml:space="preserve">Âm thanh hữu lực vang lên tỏ rõ thái độ Tần Liên Sơn.</w:t>
      </w:r>
    </w:p>
    <w:p>
      <w:pPr>
        <w:pStyle w:val="BodyText"/>
      </w:pPr>
      <w:r>
        <w:t xml:space="preserve">- Tần Tụ. Thay phụ thân tiễn khách.</w:t>
      </w:r>
    </w:p>
    <w:p>
      <w:pPr>
        <w:pStyle w:val="BodyText"/>
      </w:pPr>
      <w:r>
        <w:t xml:space="preserve">Cẩu Thánh tức giận phát điên, đột nhiên cười rộ lên.</w:t>
      </w:r>
    </w:p>
    <w:p>
      <w:pPr>
        <w:pStyle w:val="BodyText"/>
      </w:pPr>
      <w:r>
        <w:t xml:space="preserve">- Hay cho một Tần Liên Sơn. Xem ra ngươi rượu mời không uống lại muốn rượu phạt. Tốt, tốt, tốt. Tới khi ngươi nghèo túng, Cẩu Thánh ta sẽ trở lại giúp ngươi đẹp mặt. Khi đó đừng trách ta bỏ đá xuống giếng.</w:t>
      </w:r>
    </w:p>
    <w:p>
      <w:pPr>
        <w:pStyle w:val="BodyText"/>
      </w:pPr>
      <w:r>
        <w:t xml:space="preserve">Võ Tinh Hà nghe tới đây không khỏi cười rộ lên, thản nhiên nói:</w:t>
      </w:r>
    </w:p>
    <w:p>
      <w:pPr>
        <w:pStyle w:val="BodyText"/>
      </w:pPr>
      <w:r>
        <w:t xml:space="preserve">- Nghe cẩu ngôn ( tiếng chó sủa) của ngươi tựa hồ hôm nay không phải tới bỏ đá xuống giếng? Cẩu thặng ( chó thừa) các hạ, xin khuyên ngươi một câu. Vì người ra mặt nên thông minh một chút. Nói trắng ra là con chó ý thế chủ cũng phải đề phòng ăn đòn, nếu không ngay cả chủ nhân của nó bị đánh thì thật không ổn.</w:t>
      </w:r>
    </w:p>
    <w:p>
      <w:pPr>
        <w:pStyle w:val="BodyText"/>
      </w:pPr>
      <w:r>
        <w:t xml:space="preserve">Cẩu Thánh cứng miệng không trả lời được. Sau hồi lâu giận dữ nói:</w:t>
      </w:r>
    </w:p>
    <w:p>
      <w:pPr>
        <w:pStyle w:val="BodyText"/>
      </w:pPr>
      <w:r>
        <w:t xml:space="preserve">- Tần Liên Sơn. Phụ tử các ngươi kẻ xướng người họa. Hoàn toàn không biết thức thời là tuấn kiệt, sớm muộn cũng sẽ hối hận.</w:t>
      </w:r>
    </w:p>
    <w:p>
      <w:pPr>
        <w:pStyle w:val="BodyText"/>
      </w:pPr>
      <w:r>
        <w:t xml:space="preserve">Kim Bất Dịch thấy Võ Tinh Hà mở miệng, mỉm cười đi tới nói:</w:t>
      </w:r>
    </w:p>
    <w:p>
      <w:pPr>
        <w:pStyle w:val="BodyText"/>
      </w:pPr>
      <w:r>
        <w:t xml:space="preserve">- Tần Vô Song. Thương thế của ngươi nếu khỏi nên tới Võ đồng viện báo danh. Học tịch ( hồ sơ) của ngươi còn lưu tại Võ đồng viện, muốn nghĩ học cũng phải làm thủ tục. Còn nữa, quý tộc đệ tử Bách Việt quốc không thể không tiến vào Võ đồng viện tu luyện. Ngươi trốn ở nhà cũng không phải biện pháp.</w:t>
      </w:r>
    </w:p>
    <w:p>
      <w:pPr>
        <w:pStyle w:val="BodyText"/>
      </w:pPr>
      <w:r>
        <w:t xml:space="preserve">Nghe những lời này Võ Tinh Hà sao không nghĩ ra hảo ý của Kim Bất Dịch? Bất quá hắn không vạch trần, vẻ mặt tươi cười nói:</w:t>
      </w:r>
    </w:p>
    <w:p>
      <w:pPr>
        <w:pStyle w:val="BodyText"/>
      </w:pPr>
      <w:r>
        <w:t xml:space="preserve">- Hiển nhiên phải quay lại Võ đồng viện làm phiền Viện trưởng đại nhân chỉ dạy.</w:t>
      </w:r>
    </w:p>
    <w:p>
      <w:pPr>
        <w:pStyle w:val="BodyText"/>
      </w:pPr>
      <w:r>
        <w:t xml:space="preserve">- Ân..ân.. Thế thì tốt. Mặc kệ phong vân biến hóa ra sao, giai đoạn này ngươi phải lấy tu luyện làm trọng.</w:t>
      </w:r>
    </w:p>
    <w:p>
      <w:pPr>
        <w:pStyle w:val="BodyText"/>
      </w:pPr>
      <w:r>
        <w:t xml:space="preserve">Kim Bất Dịch ánh mắt giảo hoạt, tươi cười đi ra.</w:t>
      </w:r>
    </w:p>
    <w:p>
      <w:pPr>
        <w:pStyle w:val="BodyText"/>
      </w:pPr>
      <w:r>
        <w:t xml:space="preserve">- Con đường phía trước họa phúc khó lường, đệ tử không tiến. Viện trưởng đại nhân. Xin hãy coi chừng, đi sai một bước rất có thể là vực sâu vạn trượng.</w:t>
      </w:r>
    </w:p>
    <w:p>
      <w:pPr>
        <w:pStyle w:val="BodyText"/>
      </w:pPr>
      <w:r>
        <w:t xml:space="preserve">Nghe qua câu nói này rất thiện ý nhưng thực tế ẩn chứa ý cảnh cáo cùng uy hiếp trắng trợn. Chỉ là giai đoạn này bất luận ai cũng không nhìn ra huyền cơ. Bọn họ căn bản không để Võ đồng nho nhỏ vừa sống lại này trong mắt.</w:t>
      </w:r>
    </w:p>
    <w:p>
      <w:pPr>
        <w:pStyle w:val="BodyText"/>
      </w:pPr>
      <w:r>
        <w:t xml:space="preserve">Sau khi ba gã ác khách cất bước rời đi, Tần Liên Sơn vẻ ngưng trọng hỏi:</w:t>
      </w:r>
    </w:p>
    <w:p>
      <w:pPr>
        <w:pStyle w:val="BodyText"/>
      </w:pPr>
      <w:r>
        <w:t xml:space="preserve">- Vô Song. Ngươi định quay về Võ đồng viện?</w:t>
      </w:r>
    </w:p>
    <w:p>
      <w:pPr>
        <w:pStyle w:val="BodyText"/>
      </w:pPr>
      <w:r>
        <w:t xml:space="preserve">- Tại sao không?</w:t>
      </w:r>
    </w:p>
    <w:p>
      <w:pPr>
        <w:pStyle w:val="BodyText"/>
      </w:pPr>
      <w:r>
        <w:t xml:space="preserve">Võ Tinh Hà nhìn theo bóng lưng ba gã ác khác, đầy thâm ý nói.</w:t>
      </w:r>
    </w:p>
    <w:p>
      <w:pPr>
        <w:pStyle w:val="BodyText"/>
      </w:pPr>
      <w:r>
        <w:t xml:space="preserve">- Kim Bất Dịch nổi tiến La Giang quận là ngụy quân tử. Hắn yêu cầu ngươi trở lại Võ đồng viện tuyệt đối không có ý tốt.</w:t>
      </w:r>
    </w:p>
    <w:p>
      <w:pPr>
        <w:pStyle w:val="BodyText"/>
      </w:pPr>
      <w:r>
        <w:t xml:space="preserve">Tần Liên Sơn nhắc nhở.</w:t>
      </w:r>
    </w:p>
    <w:p>
      <w:pPr>
        <w:pStyle w:val="BodyText"/>
      </w:pPr>
      <w:r>
        <w:t xml:space="preserve">- Ba người này liên thủ tới sao có thứ gọi là hảo tâm? Ai có hảo tâm lần này trở lại Võ đồng viện cũng nên quan sát một chút, đây cũng là một vấn đề.</w:t>
      </w:r>
    </w:p>
    <w:p>
      <w:pPr>
        <w:pStyle w:val="BodyText"/>
      </w:pPr>
      <w:r>
        <w:t xml:space="preserve">Võ Tinh Hà trả lời đơn giản, muốn biết hiện nay có bao nhiêu bất lợi phải tự mình thể nghiệm. Không vào hang cọp sao bắt được cọp con?</w:t>
      </w:r>
    </w:p>
    <w:p>
      <w:pPr>
        <w:pStyle w:val="BodyText"/>
      </w:pPr>
      <w:r>
        <w:t xml:space="preserve">Tần Liên Sơn nhìn nhi tử của mình đột nhiên cảm giác sau khi sống lại khí chất đã hoàn toàn biến hóa. Nhất là ánh mắt đã không còn trốn tránh như trước, ít đi vài phần khiếp sợ, nhiều hơn vài phần tự tin, thư thái.</w:t>
      </w:r>
    </w:p>
    <w:p>
      <w:pPr>
        <w:pStyle w:val="BodyText"/>
      </w:pPr>
      <w:r>
        <w:t xml:space="preserve">Vừa rồi khi ba gã ác khách khi dễ, với tính cách cực đoan của nhi tử lại có thể ẩn nhẫn tới sau cùng mới mở miệng, công phu hàm dưỡng như vậy tăng tiến gấp trăm lần lúc trước.</w:t>
      </w:r>
    </w:p>
    <w:p>
      <w:pPr>
        <w:pStyle w:val="BodyText"/>
      </w:pPr>
      <w:r>
        <w:t xml:space="preserve">- Phụ thân. Nghĩ lại trận quyết đấu kia căn bản là âm mưu. Âm mưu này không chỉ nhắm vào ta mà là địa vị cùng sản nghiệp to lớn của Tần gia.</w:t>
      </w:r>
    </w:p>
    <w:p>
      <w:pPr>
        <w:pStyle w:val="BodyText"/>
      </w:pPr>
      <w:r>
        <w:t xml:space="preserve">Tần Liên Sơn vẻ mặt nghiêm nghị, điều này đương nhiên hắn hiểu rõ. Để nhi tử quay về Đông Lâm trấn cũng là hy vọng nhi tử sẽ kế thừa hương hỏa.</w:t>
      </w:r>
    </w:p>
    <w:p>
      <w:pPr>
        <w:pStyle w:val="BodyText"/>
      </w:pPr>
      <w:r>
        <w:t xml:space="preserve">Nếu nhi tử lại xảy ra chuyện, chờ đợi Tần gia...</w:t>
      </w:r>
    </w:p>
    <w:p>
      <w:pPr>
        <w:pStyle w:val="BodyText"/>
      </w:pPr>
      <w:r>
        <w:t xml:space="preserve">- Vô Song. Nếu ngươi có thể nhìn ra đạo lý này vì sao còn muốn trở lại Võ đồng viện.</w:t>
      </w:r>
    </w:p>
    <w:p>
      <w:pPr>
        <w:pStyle w:val="BodyText"/>
      </w:pPr>
      <w:r>
        <w:t xml:space="preserve">Tần Liên Sơn rất muốn biết nhi tử suy tính thế nào.</w:t>
      </w:r>
    </w:p>
    <w:p>
      <w:pPr>
        <w:pStyle w:val="BodyText"/>
      </w:pPr>
      <w:r>
        <w:t xml:space="preserve">- Phụ thân. Cẩu Thánh nhân phẩm đê tiện như vậy cũng dám tới Tần gia ta diễu võ dương oai, dĩ nhiên hắn chỉ là con chó khi thiện sợ ác. Nhưng ngược lại cũng thấy được, Tần gia ta không đủ tôn nghiêm.</w:t>
      </w:r>
    </w:p>
    <w:p>
      <w:pPr>
        <w:pStyle w:val="BodyText"/>
      </w:pPr>
      <w:r>
        <w:t xml:space="preserve">Tần Liên Sơn buồn bực thở dài, hắn biến nhi tử nói đúng. Nếu đổi lại trăm năm trước, Tần gia giàu có nhất nhì La Giang quận, có mấy ai dám tới Tần gia trang nói nhảm? Càng không dám tới uy hiếp trắng trợn.</w:t>
      </w:r>
    </w:p>
    <w:p>
      <w:pPr>
        <w:pStyle w:val="BodyText"/>
      </w:pPr>
      <w:r>
        <w:t xml:space="preserve">- Phụ thân. Mấy ngày nay ta suy nghĩ không ít. Tần gia muốn hưng vượng trong tay ta, trận quyết đấu kia thất bại không phải không tốt. Bởi đại nạn không chết ắt sẽ có phúc. Nếu ngay cả chút sóng gió này cũng không chịu được phải trốn trong Tần gia trang không dám gặp người. Ngày sau sao có thể gánh vác gia tộc trên vai?</w:t>
      </w:r>
    </w:p>
    <w:p>
      <w:pPr>
        <w:pStyle w:val="BodyText"/>
      </w:pPr>
      <w:r>
        <w:t xml:space="preserve">Những lời này tác động mạnh mẽ tới thần kinh Tần Liên Sơn. Nhi tử gặp đại nạn không chết, trên người tràn ngập sinh cơ, bất luận ngôn từ hay hành động khác hẳn lúc trước.</w:t>
      </w:r>
    </w:p>
    <w:p>
      <w:pPr>
        <w:pStyle w:val="BodyText"/>
      </w:pPr>
      <w:r>
        <w:t xml:space="preserve">Mơ hồ hắn thấy được, nhi tử như dục hỏa trọng sinh.</w:t>
      </w:r>
    </w:p>
    <w:p>
      <w:pPr>
        <w:pStyle w:val="BodyText"/>
      </w:pPr>
      <w:r>
        <w:t xml:space="preserve">Tần Liên Sơn mắt hổ mở lớn, gật đầu nói:</w:t>
      </w:r>
    </w:p>
    <w:p>
      <w:pPr>
        <w:pStyle w:val="BodyText"/>
      </w:pPr>
      <w:r>
        <w:t xml:space="preserve">- Hảo nhi tử. Có chí khí. Phụ thân đồng ý để ngươi đi.</w:t>
      </w:r>
    </w:p>
    <w:p>
      <w:pPr>
        <w:pStyle w:val="BodyText"/>
      </w:pPr>
      <w:r>
        <w:t xml:space="preserve">Nói tới đây ngữ khí ngưng trọng:</w:t>
      </w:r>
    </w:p>
    <w:p>
      <w:pPr>
        <w:pStyle w:val="BodyText"/>
      </w:pPr>
      <w:r>
        <w:t xml:space="preserve">- Bất quá ngươi cũng phải hứa với phụ thân. Trở lại La Giang Võ đồng viện, phải nhẫn nại không thể rơi vào bẫy của kẻ khác.</w:t>
      </w:r>
    </w:p>
    <w:p>
      <w:pPr>
        <w:pStyle w:val="BodyText"/>
      </w:pPr>
      <w:r>
        <w:t xml:space="preserve">Võ Tinh Hà hào khí bốc lên, khóe miệng khẽ động hãnh diện nói:</w:t>
      </w:r>
    </w:p>
    <w:p>
      <w:pPr>
        <w:pStyle w:val="BodyText"/>
      </w:pPr>
      <w:r>
        <w:t xml:space="preserve">- Xin phụ thân yên tâm. Khi tỉnh lại ta đã biết việc gì nên làm, việc gì không.</w:t>
      </w:r>
    </w:p>
    <w:p>
      <w:pPr>
        <w:pStyle w:val="BodyText"/>
      </w:pPr>
      <w:r>
        <w:t xml:space="preserve">Có việc nên làm, có việc không?</w:t>
      </w:r>
    </w:p>
    <w:p>
      <w:pPr>
        <w:pStyle w:val="Compact"/>
      </w:pPr>
      <w:r>
        <w:t xml:space="preserve">Tần Liên Sơn quan sát trong ánh mắt nhi tử có thêm vài phần ẩn ý.</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 Trở lại Võ Đồng Viện.</w:t>
      </w:r>
    </w:p>
    <w:p>
      <w:pPr>
        <w:pStyle w:val="BodyText"/>
      </w:pPr>
      <w:r>
        <w:t xml:space="preserve">Người dịch:</w:t>
      </w:r>
    </w:p>
    <w:p>
      <w:pPr>
        <w:pStyle w:val="BodyText"/>
      </w:pPr>
      <w:r>
        <w:t xml:space="preserve">Nguồn: feiku.</w:t>
      </w:r>
    </w:p>
    <w:p>
      <w:pPr>
        <w:pStyle w:val="BodyText"/>
      </w:pPr>
      <w:r>
        <w:t xml:space="preserve">Sau khi quyết định trở lại Võ đồng viện, Võ Tinh Hà cũng không vội quay về La Giang quận thành, tiếp tục ở lại Tần gia trang thêm một tháng.</w:t>
      </w:r>
    </w:p>
    <w:p>
      <w:pPr>
        <w:pStyle w:val="BodyText"/>
      </w:pPr>
      <w:r>
        <w:t xml:space="preserve">Trong một tháng này, Võ Tinh Hà nghiêm khắc tuân thủ kế hoạch đã định ra. Mỗi ngày nghe tiếng gà gáy rời giường, chạy vòng quanh Đông Lâm trấn mười lần.</w:t>
      </w:r>
    </w:p>
    <w:p>
      <w:pPr>
        <w:pStyle w:val="BodyText"/>
      </w:pPr>
      <w:r>
        <w:t xml:space="preserve">Đây không những rèn luyện thể lực, rèn luyện thân thể, đồng thời là rèn luyện cước lực cùng sự chịu đựng. Điểm mấu chốt là bốn năm sau phải đạt hạng nhất "Võ đồng trắc thí".</w:t>
      </w:r>
    </w:p>
    <w:p>
      <w:pPr>
        <w:pStyle w:val="BodyText"/>
      </w:pPr>
      <w:r>
        <w:t xml:space="preserve">Tần Liên Sơn ngày trước đưa hắn đến Võ đồng viện, nguyên nhân cũng chính vì muốn giành lấy hạng nhất cuộc thi này.</w:t>
      </w:r>
    </w:p>
    <w:p>
      <w:pPr>
        <w:pStyle w:val="BodyText"/>
      </w:pPr>
      <w:r>
        <w:t xml:space="preserve">Sau khi chạy xong, trở về luyện võ trường gia tộc nâng thiết cầu đá tạ, rèn luyện lực cánh tay, bụng cùng thắt lưng.</w:t>
      </w:r>
    </w:p>
    <w:p>
      <w:pPr>
        <w:pStyle w:val="BodyText"/>
      </w:pPr>
      <w:r>
        <w:t xml:space="preserve">Xong từng đó việc, đã là giữa trưa.</w:t>
      </w:r>
    </w:p>
    <w:p>
      <w:pPr>
        <w:pStyle w:val="BodyText"/>
      </w:pPr>
      <w:r>
        <w:t xml:space="preserve">Nghỉ ngơi và hồi phục sức lực, xế chiều lại tu luyện vũ kỹ. Kết hợp đường lối tu luyện kiếp trước lựa chọn một bộ Đại kim cương quyền làm vũ kỹ công kích chủ tu.</w:t>
      </w:r>
    </w:p>
    <w:p>
      <w:pPr>
        <w:pStyle w:val="BodyText"/>
      </w:pPr>
      <w:r>
        <w:t xml:space="preserve">Tối đêm, tiếp tục chạy vòng quanh Đông Lâm trấn.</w:t>
      </w:r>
    </w:p>
    <w:p>
      <w:pPr>
        <w:pStyle w:val="BodyText"/>
      </w:pPr>
      <w:r>
        <w:t xml:space="preserve">Ban đêm sớm đóng cửa, tĩnh tọa tìm hiểu công pháp tu luyện kiếp trước.</w:t>
      </w:r>
    </w:p>
    <w:p>
      <w:pPr>
        <w:pStyle w:val="BodyText"/>
      </w:pPr>
      <w:r>
        <w:t xml:space="preserve">Tần Liên Sơn bề bộn trong công việc kinh doanh gia tộc, không có thời gian đốc thúc. Ngược lại Tần Tụ dứt bỏ hoàn toàn việc gia tộc, toàn tâm toàn ý lo ăn uống cho đệ đệ hàng ngày.</w:t>
      </w:r>
    </w:p>
    <w:p>
      <w:pPr>
        <w:pStyle w:val="BodyText"/>
      </w:pPr>
      <w:r>
        <w:t xml:space="preserve">Gia tộc không phải không có hạ nhân hay nha hoàn. Nhưng Tần Tụ cố ý sắp đặt an bài đồ ăn cho Võ Tinh Hà. Nàng là nữ tử không tu luyện thể chất, tất cả ước nguyện chôn sâu trong nội tâm đều ký thác trên người đệ đệ.</w:t>
      </w:r>
    </w:p>
    <w:p>
      <w:pPr>
        <w:pStyle w:val="BodyText"/>
      </w:pPr>
      <w:r>
        <w:t xml:space="preserve">Mục tiêu Võ Tinh Hà đưa ra là trong ba đến sáu tháng hoàn thành tu luyện Lực võ cảnh.</w:t>
      </w:r>
    </w:p>
    <w:p>
      <w:pPr>
        <w:pStyle w:val="BodyText"/>
      </w:pPr>
      <w:r>
        <w:t xml:space="preserve">Bốn năm sau trước khi "Gia tộc luận phẩm", khôi phục bảy tám thành công lực trạng thái đỉnh phong kiếp trước.</w:t>
      </w:r>
    </w:p>
    <w:p>
      <w:pPr>
        <w:pStyle w:val="BodyText"/>
      </w:pPr>
      <w:r>
        <w:t xml:space="preserve">Tất cả cố gắng đều vì hướng đến "Gia tộc luận phẩm".</w:t>
      </w:r>
    </w:p>
    <w:p>
      <w:pPr>
        <w:pStyle w:val="BodyText"/>
      </w:pPr>
      <w:r>
        <w:t xml:space="preserve">Gia tộc tồn tại, mọi hy vọng cũng tồn tại.</w:t>
      </w:r>
    </w:p>
    <w:p>
      <w:pPr>
        <w:pStyle w:val="BodyText"/>
      </w:pPr>
      <w:r>
        <w:t xml:space="preserve">Đương nhiên, đây chính là kế hoạch trong thời gian đầu của hắn.</w:t>
      </w:r>
    </w:p>
    <w:p>
      <w:pPr>
        <w:pStyle w:val="BodyText"/>
      </w:pPr>
      <w:r>
        <w:t xml:space="preserve">Từ kế hoạch đến áp dụng, phải dựa vào sự chăm chỉ khổ luyện mỗi ngày. Nếu may mắn hắn có thể tu luyện tốt hơn cả kiếp trước.</w:t>
      </w:r>
    </w:p>
    <w:p>
      <w:pPr>
        <w:pStyle w:val="BodyText"/>
      </w:pPr>
      <w:r>
        <w:t xml:space="preserve">Võ Tinh Hà kiếp trước là đại hành gia võ học, hiển nhiên biết tu luyện võ đạo kiêng kỵ nhất là tự phụ tự mãn.</w:t>
      </w:r>
    </w:p>
    <w:p>
      <w:pPr>
        <w:pStyle w:val="BodyText"/>
      </w:pPr>
      <w:r>
        <w:t xml:space="preserve">Có mục tiêu, có kế hoạch, khi áp dụng Võ Tinh Hà tuyệt đối sẽ không hàm hồ. Trong một tháng này, mỗi ngày hắn dậy sớm thức khuya dậy sớm. Cơ hồ dành tất cả thời gian cho việc tu luyện bản thân.</w:t>
      </w:r>
    </w:p>
    <w:p>
      <w:pPr>
        <w:pStyle w:val="BodyText"/>
      </w:pPr>
      <w:r>
        <w:t xml:space="preserve">Một tháng thấm thoát trôi qua, Võ Tinh Hà cũng dần hồi phục sức khỏe, thích ứng với cuộc sống chuyển đổi, hoàn toàn dung nhập vào gia đình mới. Mỗi ngày cùng người nhà sinh hoạt làm cho hắn cảm nhận sâu sắc bản tính chất phát thiện lương của mọi người trong Tần gia trang. Cảm giác thân tình ngày càng trở lên nồng hậu.</w:t>
      </w:r>
    </w:p>
    <w:p>
      <w:pPr>
        <w:pStyle w:val="BodyText"/>
      </w:pPr>
      <w:r>
        <w:t xml:space="preserve">Hắn cũng đưa ra một quyết định trọng đại, từ bỏ danh tự Võ Tinh Hà, coi bản thân mình là Tần Vô Song.</w:t>
      </w:r>
    </w:p>
    <w:p>
      <w:pPr>
        <w:pStyle w:val="BodyText"/>
      </w:pPr>
      <w:r>
        <w:t xml:space="preserve">Võ Tinh Hà thực ra không phải là tên thật của hắn ở kiếp trước. Thế nên việc này cũng không tính là quên đi gốc gác của bản thân.</w:t>
      </w:r>
    </w:p>
    <w:p>
      <w:pPr>
        <w:pStyle w:val="BodyText"/>
      </w:pPr>
      <w:r>
        <w:t xml:space="preserve">Kiếp trước hắn là cô nhi không cha không mẹ, thậm chí không biết cả họ của mình. Được lão đầu thu dưỡng, bởi vì luyện võ nên dùng Võ làm họ. Về phần Tinh Hà thực ra chính là kỳ vọng của lão đầu mong ngày sau hắn có thể tu luyện tới Khí Xung Tinh Hà cảnh giới.</w:t>
      </w:r>
    </w:p>
    <w:p>
      <w:pPr>
        <w:pStyle w:val="BodyText"/>
      </w:pPr>
      <w:r>
        <w:t xml:space="preserve">Những vũ kỹ trong trí nhớ cùng kinh nghiệm tu luyện quý giá từ kiếp trước không làm cho Tần Vô Song dương dương tự đắc.</w:t>
      </w:r>
    </w:p>
    <w:p>
      <w:pPr>
        <w:pStyle w:val="BodyText"/>
      </w:pPr>
      <w:r>
        <w:t xml:space="preserve">Buổi sáng hôm nay, sau khi chạy vòng quanh trấn, Tần Vô Song đi sâu vào Đại Thương Sơn, dãy núi dựa lưng vào Đông Lâm Trấn. Thừa dịp sáng sớm dịu mát vận động thân thể, luyện tới thuần thục Đại kim cương quyền. Mỗi một quyền đánh lên thân cây không chút sai lệch.</w:t>
      </w:r>
    </w:p>
    <w:p>
      <w:pPr>
        <w:pStyle w:val="BodyText"/>
      </w:pPr>
      <w:r>
        <w:t xml:space="preserve">Mỗi quyền xuất ra kèm theo âm thanh thanh thúy. Theo sau là một thân cây ầm ầm ngã xuống.</w:t>
      </w:r>
    </w:p>
    <w:p>
      <w:pPr>
        <w:pStyle w:val="BodyText"/>
      </w:pPr>
      <w:r>
        <w:t xml:space="preserve">"Đại kim cương quyền" là bộ quyền kỹ cương mãnh của Thiếu Lâm ở kiếp trước, quyền pháp như kim cương, cứng rắn như sắt thép tinh luyện, là ngoại gia quyền kỹ đỉnh phong.</w:t>
      </w:r>
    </w:p>
    <w:p>
      <w:pPr>
        <w:pStyle w:val="BodyText"/>
      </w:pPr>
      <w:r>
        <w:t xml:space="preserve">Luyện xong quyền kỹ lại đến luyện khinh công, rồi tiếp tục là chưởng pháp. Cho đến khi mồ hôi thấm đẫm y phục. Lúc này mới chậm rãi thu công. Nhìn những thân cây gãy đổ dưới quyền lực, Võ Tinh Hà rất vui mừng, một tháng cố gắng thật không uổng phí.</w:t>
      </w:r>
    </w:p>
    <w:p>
      <w:pPr>
        <w:pStyle w:val="BodyText"/>
      </w:pPr>
      <w:r>
        <w:t xml:space="preserve">Xem ra Đại kim cương quyền tu luyện rất khởi sắc, có khí thế không giận mà uy. Mặc dù so với trạng thái đỉnh phong của hắn còn kém mười vạn tám nghìn dặm, còn xa mới tới trạng thái thoát thai hoán cốt. Nhưng hắn mới tái sinh được một tháng, tiến bộ như thế đã đủ dài.</w:t>
      </w:r>
    </w:p>
    <w:p>
      <w:pPr>
        <w:pStyle w:val="BodyText"/>
      </w:pPr>
      <w:r>
        <w:t xml:space="preserve">Bất quá đây mới chỉ là một bước đi nhỏ trong tính toán của hắn. Thực lực hiện tại của hắn tại thế giới mới cũng chỉ là tầng dưới chót mà thôi.</w:t>
      </w:r>
    </w:p>
    <w:p>
      <w:pPr>
        <w:pStyle w:val="BodyText"/>
      </w:pPr>
      <w:r>
        <w:t xml:space="preserve">Tối đa là tương đương với Lực võ cảnh lục thất tầng thực lực,ứng phó với "Võ đồng luận bàn" thì thừa sức. Nhưng còn xa mới đủ để đối phó với đại cục diện như "gia tộc luận phẩm".</w:t>
      </w:r>
    </w:p>
    <w:p>
      <w:pPr>
        <w:pStyle w:val="BodyText"/>
      </w:pPr>
      <w:r>
        <w:t xml:space="preserve">Để đạt tới Lực võ cảnh cửu tầng đỉnh phong, còn một đoạn thời gian phải cố gắng. Càng không nói đến "ngoại công cực hạn, nội kình tự sinh", cảnh giới Chân võ cảnh.</w:t>
      </w:r>
    </w:p>
    <w:p>
      <w:pPr>
        <w:pStyle w:val="BodyText"/>
      </w:pPr>
      <w:r>
        <w:t xml:space="preserve">Mặt trời vừa mọc, dõi mắt ra phía xa dưới chân núi, trên đường dần có người qua lại.</w:t>
      </w:r>
    </w:p>
    <w:p>
      <w:pPr>
        <w:pStyle w:val="BodyText"/>
      </w:pPr>
      <w:r>
        <w:t xml:space="preserve">Tần Vô Song cười cười tự giễu, tự nhủ:</w:t>
      </w:r>
    </w:p>
    <w:p>
      <w:pPr>
        <w:pStyle w:val="BodyText"/>
      </w:pPr>
      <w:r>
        <w:t xml:space="preserve">- Mặc kệ thế nào, hôm nay trở lại Võ đồng viện đối mặt với khiêu khích. Chung quy tay chân không bị trói buộc, ít nhất cũng có thể thoải mái ứng phó.</w:t>
      </w:r>
    </w:p>
    <w:p>
      <w:pPr>
        <w:pStyle w:val="BodyText"/>
      </w:pPr>
      <w:r>
        <w:t xml:space="preserve">Võ Tinh Hà kiếp trước bản lĩnh thông thiên, giờ lại bị vài tên võ đồng nho nhỏ khiêu khích không thể quay về. Tự nhiên hắn cảm thấy buồn bực vì chuyện này.</w:t>
      </w:r>
    </w:p>
    <w:p>
      <w:pPr>
        <w:pStyle w:val="BodyText"/>
      </w:pPr>
      <w:r>
        <w:t xml:space="preserve">Hắn trở lại Võ đồng viện không thuần túy là vì báo thù. Bất quá nếu có cơ hội báo thù hắn cũng tuyệt đối không bỏ qua. Giáo huấn một tiểu tử dĩ nhiên không có gì hứng thú, nhưng có cừu oán không báo lại không phải là phong cách của hắn kiếp trước. Chuyện này cũng coi như báo đáp việc trọng sinh thân xác Tần Vô Song, không có điểm nào là không phải?</w:t>
      </w:r>
    </w:p>
    <w:p>
      <w:pPr>
        <w:pStyle w:val="BodyText"/>
      </w:pPr>
      <w:r>
        <w:t xml:space="preserve">Tin tức Tần Vô Song không chết, một tháng sau lại trở lại Võ đồng viện khiến nơi này xuất hiện một tràng huyên náo. Tất cả mọi người cảm giác được Tần Vô Song này mạng lớn, có thể so với con gián.</w:t>
      </w:r>
    </w:p>
    <w:p>
      <w:pPr>
        <w:pStyle w:val="BodyText"/>
      </w:pPr>
      <w:r>
        <w:t xml:space="preserve">Thế nên khi Tần Vô Song bước qua cánh cửa học viện, trong sân đã tụ tập cả nghìn võ đồng. Phần lớn chạy tới vây xem tiểu bất tử vừa trở lại.</w:t>
      </w:r>
    </w:p>
    <w:p>
      <w:pPr>
        <w:pStyle w:val="BodyText"/>
      </w:pPr>
      <w:r>
        <w:t xml:space="preserve">Hiển nhiên những võ đồng này cũng không rõ, Tần Vô Song đã tuyên bố tử vong tại sao lại sống lại?</w:t>
      </w:r>
    </w:p>
    <w:p>
      <w:pPr>
        <w:pStyle w:val="BodyText"/>
      </w:pPr>
      <w:r>
        <w:t xml:space="preserve">Nếu đã giữ được tiểu mệnh, không trốn về Đông Lâm trấn, trở lại Võ đồng viện này làm gì? Chẳng lẽ hắn không biết trở lại Võ đồng viện tùy thời lại có khả năng vứt bỏ mạng nhỏ của mình?</w:t>
      </w:r>
    </w:p>
    <w:p>
      <w:pPr>
        <w:pStyle w:val="BodyText"/>
      </w:pPr>
      <w:r>
        <w:t xml:space="preserve">Tất cả mọi người tò mò không hiểu hắn quay trở lại rốt cuộc vì lý do gì?</w:t>
      </w:r>
    </w:p>
    <w:p>
      <w:pPr>
        <w:pStyle w:val="BodyText"/>
      </w:pPr>
      <w:r>
        <w:t xml:space="preserve">Tần Vô Song trải qua hai kiếp người, hành động của hắn đương nhiên không phải mấy tiểu hài tử này có thể giải thích được. Cười tủm tỉm hưởng thụ khoái cảm một đường bị vây xem, hắn ung dung trở lại túc xá.</w:t>
      </w:r>
    </w:p>
    <w:p>
      <w:pPr>
        <w:pStyle w:val="BodyText"/>
      </w:pPr>
      <w:r>
        <w:t xml:space="preserve">Ký túc Võ đồng viện đều là từng gian độc lập. Mặc dù là những gian nhỏ nhưng cũng đủ để cho toàn bộ võ đồng trong học viện trú ngụ. Đây cũng là vì tạo ra môi trường tốt cho võ đồng tu luyện.</w:t>
      </w:r>
    </w:p>
    <w:p>
      <w:pPr>
        <w:pStyle w:val="BodyText"/>
      </w:pPr>
      <w:r>
        <w:t xml:space="preserve">Về phần tại sao quay về Võ đồng viện, trong lòng Tần Vô Song đã có tính toán.</w:t>
      </w:r>
    </w:p>
    <w:p>
      <w:pPr>
        <w:pStyle w:val="BodyText"/>
      </w:pPr>
      <w:r>
        <w:t xml:space="preserve">Tần Vô Song trở lại túc xá còn chưa ngồi nóng chỗ đã có tiếng gõ cửa từ bên ngoài.</w:t>
      </w:r>
    </w:p>
    <w:p>
      <w:pPr>
        <w:pStyle w:val="BodyText"/>
      </w:pPr>
      <w:r>
        <w:t xml:space="preserve">Từ trong ký ức còn lưu lại, Tần Vô Song biết người này là Hồ Tư Ngôn, cũng là một gã võ đồng đến từ Đông Lâm trấn.</w:t>
      </w:r>
    </w:p>
    <w:p>
      <w:pPr>
        <w:pStyle w:val="BodyText"/>
      </w:pPr>
      <w:r>
        <w:t xml:space="preserve">- Vô Song, ngươi như thế nào vừa quay về đã trở lại?</w:t>
      </w:r>
    </w:p>
    <w:p>
      <w:pPr>
        <w:pStyle w:val="BodyText"/>
      </w:pPr>
      <w:r>
        <w:t xml:space="preserve">Hồ Tư Ngôn có chút lo lắng hỏi thẳng vấn đề.</w:t>
      </w:r>
    </w:p>
    <w:p>
      <w:pPr>
        <w:pStyle w:val="BodyText"/>
      </w:pPr>
      <w:r>
        <w:t xml:space="preserve">- Có việc gì sao?</w:t>
      </w:r>
    </w:p>
    <w:p>
      <w:pPr>
        <w:pStyle w:val="BodyText"/>
      </w:pPr>
      <w:r>
        <w:t xml:space="preserve">Tần Vô Song liếc nhìn Hồ Tư Ngôn, thản nhiên hỏi.</w:t>
      </w:r>
    </w:p>
    <w:p>
      <w:pPr>
        <w:pStyle w:val="BodyText"/>
      </w:pPr>
      <w:r>
        <w:t xml:space="preserve">Hồ Tư Ngôn cùng Tần Vô Song quan hệ thân thiết, là đồng hương hữu hảo vẫn thường xuyên qua lại. Từ lần Tần Vô Song gặp chuyện không may, đây là lần đầu tiên gặp lại.</w:t>
      </w:r>
    </w:p>
    <w:p>
      <w:pPr>
        <w:pStyle w:val="BodyText"/>
      </w:pPr>
      <w:r>
        <w:t xml:space="preserve">- Có thể đi vào rồi nói?</w:t>
      </w:r>
    </w:p>
    <w:p>
      <w:pPr>
        <w:pStyle w:val="BodyText"/>
      </w:pPr>
      <w:r>
        <w:t xml:space="preserve">Hồ Tư Ngôn chỉ vào bên trong túc xá.</w:t>
      </w:r>
    </w:p>
    <w:p>
      <w:pPr>
        <w:pStyle w:val="BodyText"/>
      </w:pPr>
      <w:r>
        <w:t xml:space="preserve">Hai người đi vào túc xá, Tần Vô Song nhảy lên giường khoanh chân ngồi, cũng không hỏi lý do Hồ Tư Ngôn tìm đến.</w:t>
      </w:r>
    </w:p>
    <w:p>
      <w:pPr>
        <w:pStyle w:val="BodyText"/>
      </w:pPr>
      <w:r>
        <w:t xml:space="preserve">Hồ Tư Ngôn cẩn thận giữ cửa, cân nhắc một hồi thấp giọng nói:</w:t>
      </w:r>
    </w:p>
    <w:p>
      <w:pPr>
        <w:pStyle w:val="BodyText"/>
      </w:pPr>
      <w:r>
        <w:t xml:space="preserve">- Vô Song, ngươi tại sao không quay về Đông Lâm trấn? Ngươi còn không biết bọn Trương Hiển cố ý chỉnh ngươi?</w:t>
      </w:r>
    </w:p>
    <w:p>
      <w:pPr>
        <w:pStyle w:val="BodyText"/>
      </w:pPr>
      <w:r>
        <w:t xml:space="preserve">- Biết.</w:t>
      </w:r>
    </w:p>
    <w:p>
      <w:pPr>
        <w:pStyle w:val="BodyText"/>
      </w:pPr>
      <w:r>
        <w:t xml:space="preserve">Tần Vô Song thuận miệng nói một câu.</w:t>
      </w:r>
    </w:p>
    <w:p>
      <w:pPr>
        <w:pStyle w:val="BodyText"/>
      </w:pPr>
      <w:r>
        <w:t xml:space="preserve">- Biết tại sao ngươi còn trở lại. Ta thấy Trương Hiển trong lúc này quả thật muốn tìm ngươi gây phiên toái. Nghe lời ta, hay là ngươi quay về Đông Lâm trấn đi.</w:t>
      </w:r>
    </w:p>
    <w:p>
      <w:pPr>
        <w:pStyle w:val="BodyText"/>
      </w:pPr>
      <w:r>
        <w:t xml:space="preserve">Hồ Tư Ngôn xoa xoa hai tay, anh mắt tha thiết lo lắng. Sự quan tâm phát ra từ đáy lòng.</w:t>
      </w:r>
    </w:p>
    <w:p>
      <w:pPr>
        <w:pStyle w:val="BodyText"/>
      </w:pPr>
      <w:r>
        <w:t xml:space="preserve">- Ngươi tới nói cho ta biết, không sợ bọn họ tìm ngươi làm phiền?</w:t>
      </w:r>
    </w:p>
    <w:p>
      <w:pPr>
        <w:pStyle w:val="BodyText"/>
      </w:pPr>
      <w:r>
        <w:t xml:space="preserve">Tần Vô Song chợt cười mang ý đùa vui.</w:t>
      </w:r>
    </w:p>
    <w:p>
      <w:pPr>
        <w:pStyle w:val="BodyText"/>
      </w:pPr>
      <w:r>
        <w:t xml:space="preserve">- Ta không có gì đáng giá để cho bọn họ nhớ. Hơn nữa chúng ta từ nhỏ cùng lớn lên tại Đông Lâm trấn. Ta không có bản lĩnh giúp ngươi, cũng không nguyện ý nhìn kẻ khác khi dễ ngươi. Vô Song, nghe ta một câu, quay về Đông Lâm trấn đi!</w:t>
      </w:r>
    </w:p>
    <w:p>
      <w:pPr>
        <w:pStyle w:val="BodyText"/>
      </w:pPr>
      <w:r>
        <w:t xml:space="preserve">Hồ Tư Ngôn rất chăm chú nhìn Tần Vô Song, chờ hắn trả lời.</w:t>
      </w:r>
    </w:p>
    <w:p>
      <w:pPr>
        <w:pStyle w:val="BodyText"/>
      </w:pPr>
      <w:r>
        <w:t xml:space="preserve">- Tư Ngôn, sau này không có việc gì đừng tới tìm ta. Chuyện của ta một tay ta giải quyết. Ngươi không cần rước họa vào thân, cũng không cần liên quan đến ta.</w:t>
      </w:r>
    </w:p>
    <w:p>
      <w:pPr>
        <w:pStyle w:val="BodyText"/>
      </w:pPr>
      <w:r>
        <w:t xml:space="preserve">Tần Vô Song nói ra lời này nghe không hay lắm, nhưng là nói thật lòng.</w:t>
      </w:r>
    </w:p>
    <w:p>
      <w:pPr>
        <w:pStyle w:val="BodyText"/>
      </w:pPr>
      <w:r>
        <w:t xml:space="preserve">- Vô Song, tính nóng nảy của ngươi lại phát tác rồi. Đừng hồ đồ nữa, nhanh chóng rời đi.</w:t>
      </w:r>
    </w:p>
    <w:p>
      <w:pPr>
        <w:pStyle w:val="BodyText"/>
      </w:pPr>
      <w:r>
        <w:t xml:space="preserve">Hồ Tư Ngôn đột nhiên dừng lại. Vì hắn phát hiện Tần Vô Song đang nghiêm khắc nhìn hắn.</w:t>
      </w:r>
    </w:p>
    <w:p>
      <w:pPr>
        <w:pStyle w:val="BodyText"/>
      </w:pPr>
      <w:r>
        <w:t xml:space="preserve">- Nói xong rồi, cũng nên đi thôi.</w:t>
      </w:r>
    </w:p>
    <w:p>
      <w:pPr>
        <w:pStyle w:val="BodyText"/>
      </w:pPr>
      <w:r>
        <w:t xml:space="preserve">Mở cánh cửa, Tần Vô Song trực tiếp đẩy Hồ Tư Ngôn ra ngoài. Rồi hắn không chút cân nhắc đóng cửa lại.</w:t>
      </w:r>
    </w:p>
    <w:p>
      <w:pPr>
        <w:pStyle w:val="BodyText"/>
      </w:pPr>
      <w:r>
        <w:t xml:space="preserve">Hồ Tư Ngôn đứng ngây người ở cửa một lúc lâu. Đây là đồng hương hảo hữu Tần Vô Song sao? Tại sao lại không có chút tình thân nào thế?</w:t>
      </w:r>
    </w:p>
    <w:p>
      <w:pPr>
        <w:pStyle w:val="BodyText"/>
      </w:pPr>
      <w:r>
        <w:t xml:space="preserve">Tần Vô Song khẽ nhếch miệng, tâm tình có cảm giác bất đắc dĩ. Hắn không phải không hiểu nhân tình thế thái, cũng không cố ý làm ác nhân. Thứ nhất hắn không muốn luyện công bị người khác quấy rầy. Thứ hai cũng là bởi hoàn cảnh hiểm ác, Trương Hiển kia tùy thời có khả năng biết được sẽ làm liên lụy đến người vô tội.</w:t>
      </w:r>
    </w:p>
    <w:p>
      <w:pPr>
        <w:pStyle w:val="BodyText"/>
      </w:pPr>
      <w:r>
        <w:t xml:space="preserve">Hắn biết Hồ Tư Ngôn có hảo ý. Nhưng trước mắt càng là hảo ý thì càng là phiền toái.</w:t>
      </w:r>
    </w:p>
    <w:p>
      <w:pPr>
        <w:pStyle w:val="BodyText"/>
      </w:pPr>
      <w:r>
        <w:t xml:space="preserve">Hồ Tư Ngôn còn ở tại Võ đồng viện đến ba bốn năm. Nếu như vì chuyện này mà đắc tội với đệ tử thế gia, kết quả khẳng định là vô cùng thê thảm.</w:t>
      </w:r>
    </w:p>
    <w:p>
      <w:pPr>
        <w:pStyle w:val="BodyText"/>
      </w:pPr>
      <w:r>
        <w:t xml:space="preserve">Tần Vô Song thì khác, hắn trở lại Võ đồng viện, đơn giản là chủ động hòa nhập với thế giới này, tận dụng khả năng nắm giữ thế cục trước mặt. Qua đó hắn muốn thuận tiện chờ đợi một ít cơ hội, hoàn thành một chút dự định đã tính toán.</w:t>
      </w:r>
    </w:p>
    <w:p>
      <w:pPr>
        <w:pStyle w:val="BodyText"/>
      </w:pPr>
      <w:r>
        <w:t xml:space="preserve">Nói một cách khác, tùy thời hắn có thể vỗ mông rời đi.</w:t>
      </w:r>
    </w:p>
    <w:p>
      <w:pPr>
        <w:pStyle w:val="Compact"/>
      </w:pPr>
      <w:r>
        <w:t xml:space="preserve">Chẳng qua Tần Vô Song nghĩ không ra, kẻ như Trương Hiển lúc này sao có thể trầm tĩnh được?</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 Phản kích.</w:t>
      </w:r>
    </w:p>
    <w:p>
      <w:pPr>
        <w:pStyle w:val="BodyText"/>
      </w:pPr>
      <w:r>
        <w:t xml:space="preserve">Người dịch:</w:t>
      </w:r>
    </w:p>
    <w:p>
      <w:pPr>
        <w:pStyle w:val="BodyText"/>
      </w:pPr>
      <w:r>
        <w:t xml:space="preserve">Nguồn: feiku.</w:t>
      </w:r>
    </w:p>
    <w:p>
      <w:pPr>
        <w:pStyle w:val="BodyText"/>
      </w:pPr>
      <w:r>
        <w:t xml:space="preserve">Tần Vô Song trở lại Võ đồng viện là việc ngoài dự liệu của rất nhiều người.</w:t>
      </w:r>
    </w:p>
    <w:p>
      <w:pPr>
        <w:pStyle w:val="BodyText"/>
      </w:pPr>
      <w:r>
        <w:t xml:space="preserve">Càng làm cho bọn họ ngạc nhiên hơn chính là Tần Vô Song đột nhiên thay đổi phong thái. Tần Vô Song ngày trước thấy người nào cũng buồn bực không vui, suốt ngày trưng bộ dáng thâm cừu đại hận.</w:t>
      </w:r>
    </w:p>
    <w:p>
      <w:pPr>
        <w:pStyle w:val="BodyText"/>
      </w:pPr>
      <w:r>
        <w:t xml:space="preserve">Lúc này Tần Vô Song khuôn mặt lộ vẻ mỉm cười vô hại, không tận lực lấy lòng người nào, cũng không tận lực gây bất hòa, xa lánh người nào. Làm cho mọi người có giảm giác siêu nhiên lãnh đạm.</w:t>
      </w:r>
    </w:p>
    <w:p>
      <w:pPr>
        <w:pStyle w:val="BodyText"/>
      </w:pPr>
      <w:r>
        <w:t xml:space="preserve">So với bộ dáng tự ti tự bế, thậm chí là quá khích trước kia dường như hắn đã thoát thai hoán cốt. Bất luận là trong sinh hoạt tập thể hay là lúc túm năm tụm ba đều có vẻ ung dung tự nhiên.</w:t>
      </w:r>
    </w:p>
    <w:p>
      <w:pPr>
        <w:pStyle w:val="BodyText"/>
      </w:pPr>
      <w:r>
        <w:t xml:space="preserve">Đương nhiên trong mắt của các võ đồng, phong thái ấy biến thành một hành vi giả bộ. Chúng cảm giác thái độ như kẻ bề trên coi rẻ chúng sinh, siêu nhiên thoát tục này chỉ có siêu cấp quý tộc đệ tử mới có được. Ngươi chỉ là một hàn môn đệ tử, dựa vào cái gì mà có thể chơi đùa như thế?</w:t>
      </w:r>
    </w:p>
    <w:p>
      <w:pPr>
        <w:pStyle w:val="BodyText"/>
      </w:pPr>
      <w:r>
        <w:t xml:space="preserve">Người đầu tiên phát hiện ra biến hóa này tất nhiên là Võ đồng viện viện trưởng Kim Bất Dịch. Sau khi trở về từ Tần gia trang, hắn vẫn nhớ kỹ chuyện này.</w:t>
      </w:r>
    </w:p>
    <w:p>
      <w:pPr>
        <w:pStyle w:val="BodyText"/>
      </w:pPr>
      <w:r>
        <w:t xml:space="preserve">Hắn quyết định tìm Tần Vô Song nói chuyện để tìm hiểu ngọn nguồn.</w:t>
      </w:r>
    </w:p>
    <w:p>
      <w:pPr>
        <w:pStyle w:val="BodyText"/>
      </w:pPr>
      <w:r>
        <w:t xml:space="preserve">Quá giờ ngọ, Tần Vô Song đang ở trong túc xá thì viện trưởng sai hạ nhân gọi hắn đi.</w:t>
      </w:r>
    </w:p>
    <w:p>
      <w:pPr>
        <w:pStyle w:val="BodyText"/>
      </w:pPr>
      <w:r>
        <w:t xml:space="preserve">Tần Vô Song cười thầm, biết Kim Bất Dịch đã thiếu kiên nhẫn. Hắn quay về Võ đồng viện được nữa tháng luôn bảo trì trầm tĩnh, ngược lại Kim Bất Dịch đã lộ sự cấp bách.</w:t>
      </w:r>
    </w:p>
    <w:p>
      <w:pPr>
        <w:pStyle w:val="BodyText"/>
      </w:pPr>
      <w:r>
        <w:t xml:space="preserve">Lần trước Kim Bất Dịch gọi hắn trở lại Võ đồng viện, Tần Vô Song đã đoán được hắn cấu kết với thế lực thù địch. Đến tám chín phần mưu đồ đem trường quyết đấu lần trước tái diễn.</w:t>
      </w:r>
    </w:p>
    <w:p>
      <w:pPr>
        <w:pStyle w:val="BodyText"/>
      </w:pPr>
      <w:r>
        <w:t xml:space="preserve">Tần Vô Song quả thực muốn xem Kim Bất Dịch này rốt cuộc có thể vô sỉ đến mức độ nào.</w:t>
      </w:r>
    </w:p>
    <w:p>
      <w:pPr>
        <w:pStyle w:val="BodyText"/>
      </w:pPr>
      <w:r>
        <w:t xml:space="preserve">Đến gần phòng viện trưởng, liếc mắt là nhìn thấy người đứng đầu Võ đồng viện, Kim Bất Dịch viện trưởng.</w:t>
      </w:r>
    </w:p>
    <w:p>
      <w:pPr>
        <w:pStyle w:val="BodyText"/>
      </w:pPr>
      <w:r>
        <w:t xml:space="preserve">Kim Bất Dịch luôn thích mua danh chuộc tiếng, tự cho mình là thanh cao, tự xưng "nhất phiến đan tâm" Kim Bất Dịch. Chiêu bài quảng cáo chính mình phong nhã thanh cao.</w:t>
      </w:r>
    </w:p>
    <w:p>
      <w:pPr>
        <w:pStyle w:val="BodyText"/>
      </w:pPr>
      <w:r>
        <w:t xml:space="preserve">Bất quá quảng cáo thì quảng cáo, sự thật thế nào cũng không ngăn được miệng lưỡi thiên hạ đàm tiếu.</w:t>
      </w:r>
    </w:p>
    <w:p>
      <w:pPr>
        <w:pStyle w:val="BodyText"/>
      </w:pPr>
      <w:r>
        <w:t xml:space="preserve">- Tần Vô Song, ngươi đã đến rồi.</w:t>
      </w:r>
    </w:p>
    <w:p>
      <w:pPr>
        <w:pStyle w:val="BodyText"/>
      </w:pPr>
      <w:r>
        <w:t xml:space="preserve">Kim Bất Dịch vẻ mặt nghiêm túc, không nhìn ra một chút hỉ hộ. So với vẻ nhiệt tình quan tâm tại Tần gia trang một tháng trước quả thật là hai sắc mặt hoàn toàn bất đồng.</w:t>
      </w:r>
    </w:p>
    <w:p>
      <w:pPr>
        <w:pStyle w:val="BodyText"/>
      </w:pPr>
      <w:r>
        <w:t xml:space="preserve">- Vâng.</w:t>
      </w:r>
    </w:p>
    <w:p>
      <w:pPr>
        <w:pStyle w:val="BodyText"/>
      </w:pPr>
      <w:r>
        <w:t xml:space="preserve">Tần Vô Song không muốn nhiều lời cầu cạnh hắn làm gì. Từ lần trước thấy cách xử lý kết quả quyết đấu, hắn đối với vị viện trưởng này căn bảo không kỳ vọng bất cứ sự trông cậy nào.</w:t>
      </w:r>
    </w:p>
    <w:p>
      <w:pPr>
        <w:pStyle w:val="BodyText"/>
      </w:pPr>
      <w:r>
        <w:t xml:space="preserve">- Thương thế trên đầu đã hoàn toàn hồi phục sao?</w:t>
      </w:r>
    </w:p>
    <w:p>
      <w:pPr>
        <w:pStyle w:val="BodyText"/>
      </w:pPr>
      <w:r>
        <w:t xml:space="preserve">Kim Bất Dịch ngữ khí biến hóa.</w:t>
      </w:r>
    </w:p>
    <w:p>
      <w:pPr>
        <w:pStyle w:val="BodyText"/>
      </w:pPr>
      <w:r>
        <w:t xml:space="preserve">Kim Bất Dịch lần thứ hai hỏi về vấn đề này, Tần Vô Song đương nhiên sẽ không ngây thơ, khờ khạo đến nỗi cho rằng "quan tâm" này là thật hay giả. Hắn chỉ thản nhiên ứng phó một câu:</w:t>
      </w:r>
    </w:p>
    <w:p>
      <w:pPr>
        <w:pStyle w:val="BodyText"/>
      </w:pPr>
      <w:r>
        <w:t xml:space="preserve">- Tất cả đều ổn.</w:t>
      </w:r>
    </w:p>
    <w:p>
      <w:pPr>
        <w:pStyle w:val="BodyText"/>
      </w:pPr>
      <w:r>
        <w:t xml:space="preserve">Kim Bất Dịch đánh giá Tần Vô Song, bắt gặp thái độ điềm nhiên không màng thế sự. Ánh mắt hắn lại càng trở lên nghiêm khắc nhìn chằm chằm Tần Vô Song, phảng phất như muốn nhìn thấu người trước mắt.</w:t>
      </w:r>
    </w:p>
    <w:p>
      <w:pPr>
        <w:pStyle w:val="BodyText"/>
      </w:pPr>
      <w:r>
        <w:t xml:space="preserve">Tần Vô Song nở nụ cười:</w:t>
      </w:r>
    </w:p>
    <w:p>
      <w:pPr>
        <w:pStyle w:val="BodyText"/>
      </w:pPr>
      <w:r>
        <w:t xml:space="preserve">- Viện trưởng đại nhân, trên mặt ta có gì sao?</w:t>
      </w:r>
    </w:p>
    <w:p>
      <w:pPr>
        <w:pStyle w:val="BodyText"/>
      </w:pPr>
      <w:r>
        <w:t xml:space="preserve">Kim Bất Dịch cười khan, nhưng tâm trạng cực kỳ ảo não. Lão quả thực nhìn không thấu tâm tư võ đồng nho nhỏ này. Làm viện trưởng ba mươi năm lão chưa từng gặp qua tình huống này.</w:t>
      </w:r>
    </w:p>
    <w:p>
      <w:pPr>
        <w:pStyle w:val="BodyText"/>
      </w:pPr>
      <w:r>
        <w:t xml:space="preserve">Hơn nữa Tần Vô Song ngữ khí không hề e sợ càng làm cho hắn tâm tư rối bời.</w:t>
      </w:r>
    </w:p>
    <w:p>
      <w:pPr>
        <w:pStyle w:val="BodyText"/>
      </w:pPr>
      <w:r>
        <w:t xml:space="preserve">Trước mặt viện trưởng đại nhân mang bảy tám phần uy thế bức bách, có thể giữ được bình tĩnh ung dung, thực là biểu hiện không chút phù hợp đối với Tần Vô Song.</w:t>
      </w:r>
    </w:p>
    <w:p>
      <w:pPr>
        <w:pStyle w:val="BodyText"/>
      </w:pPr>
      <w:r>
        <w:t xml:space="preserve">Dẫu sao thân là viện trưởng, dù nghi ngờ nhưng Kim Bất Dịch ứng biến rất nhanh, mở lời:</w:t>
      </w:r>
    </w:p>
    <w:p>
      <w:pPr>
        <w:pStyle w:val="BodyText"/>
      </w:pPr>
      <w:r>
        <w:t xml:space="preserve">- Đúng. Lần trước ngươi cùng đệ tử thế gia Trương Hiển gây chuyện, tạo thành tiếng xấu rất lớn. Ta hy vọng sau ngày ngươi an phận thủ thường. Các ngươi vào học viện là để học tập, không phải là tới gây chuyện.</w:t>
      </w:r>
    </w:p>
    <w:p>
      <w:pPr>
        <w:pStyle w:val="BodyText"/>
      </w:pPr>
      <w:r>
        <w:t xml:space="preserve">Kim Bất Dịch tiếp tục giữ khẩu khí ra vẻ thấm thía, hướng Tần Vô Song giảng giải đạo lý.</w:t>
      </w:r>
    </w:p>
    <w:p>
      <w:pPr>
        <w:pStyle w:val="BodyText"/>
      </w:pPr>
      <w:r>
        <w:t xml:space="preserve">Tần Vô Song khóe miệng lộ ý cười, nhẹ nhàng nhún vai. Bộ dạng muốn nói nhưng lại thôi, hắn thực sự không muốn nói nhảm với kẻ trước mặt mình.</w:t>
      </w:r>
    </w:p>
    <w:p>
      <w:pPr>
        <w:pStyle w:val="BodyText"/>
      </w:pPr>
      <w:r>
        <w:t xml:space="preserve">Nghĩ thầm Kim Bất Dịch nhân phẩm hạ cấp như thế lại còn dám tự phong "một tấm lòng son". Thật sự là quá thối!</w:t>
      </w:r>
    </w:p>
    <w:p>
      <w:pPr>
        <w:pStyle w:val="BodyText"/>
      </w:pPr>
      <w:r>
        <w:t xml:space="preserve">- Sao? Ngươi cảm thấy lời nói bổn viện trưởng không đúng?</w:t>
      </w:r>
    </w:p>
    <w:p>
      <w:pPr>
        <w:pStyle w:val="BodyText"/>
      </w:pPr>
      <w:r>
        <w:t xml:space="preserve">Kim Bất Dịch nhìn Tần Vô Song lòng không yên. Khẩu khí tăng lên, ẩn chứa một chút tức giận.</w:t>
      </w:r>
    </w:p>
    <w:p>
      <w:pPr>
        <w:pStyle w:val="BodyText"/>
      </w:pPr>
      <w:r>
        <w:t xml:space="preserve">Tần Vô Song không muốn nhiều lời nói nhảm. Bất quá Kim Bất Dịch chủ động gây sự, quả thực là ép người quá đáng.</w:t>
      </w:r>
    </w:p>
    <w:p>
      <w:pPr>
        <w:pStyle w:val="BodyText"/>
      </w:pPr>
      <w:r>
        <w:t xml:space="preserve">- Thưa, ngài nói quá đúng. Đối với khiêu khích từ đệ tử thế gia, ta chắc hẳn phải nhẫn nhục chịu đựng mới đúng. Bọn họ đánh ta bên trái mặt thì ta phải giơ nốt mặt phải ra chịu đòn. Bọn họ muốn tài sản điền trang Tần gia ta, ta hẳn phải hai tay dâng lên mới đúng. Là hàn gia quý tộc chúng ta phải giác ngộ điều này đúng không? Viện trưởng đại nhân, ý ngày nói là như vậy phải không?</w:t>
      </w:r>
    </w:p>
    <w:p>
      <w:pPr>
        <w:pStyle w:val="BodyText"/>
      </w:pPr>
      <w:r>
        <w:t xml:space="preserve">Nếu lão nhân gia ngài không biết xấu hổ thì ta cũng không ngại làm ngài mất đi mặt mũi. Tần Vô Song nửa úp nửa mở, liên tiếp sắc bén hỏi ngược lại. Nhất thời khiến Kim Bất Dịch cảm thấy khó có thể chống đỡ.</w:t>
      </w:r>
    </w:p>
    <w:p>
      <w:pPr>
        <w:pStyle w:val="BodyText"/>
      </w:pPr>
      <w:r>
        <w:t xml:space="preserve">Kim Bất Dịch thầm giật mình, tiểu tử Tần gia này từ khi nào nói năng trở lên sắc bén như thế? Hơn nữa vẻ ác liệt trong nháy mắt hiện lên trên mắt hắn làm viện trưởng không nhịn được phát lạnh, rất giống một hung thần ác sát báo hiệu tử vong.</w:t>
      </w:r>
    </w:p>
    <w:p>
      <w:pPr>
        <w:pStyle w:val="BodyText"/>
      </w:pPr>
      <w:r>
        <w:t xml:space="preserve">Bất quá Kim Bất Dịch tốt xấu gì cùng là một gã viện trưởng, chuyện lớn nhỏ gì mà chưa từng thấy? Chung quy không thể bị một võ đồng nho nhỏ hù dọa được.</w:t>
      </w:r>
    </w:p>
    <w:p>
      <w:pPr>
        <w:pStyle w:val="BodyText"/>
      </w:pPr>
      <w:r>
        <w:t xml:space="preserve">Cố gắng ưỡn ngực phát ra tiếng nói rõ ràng, miệng hùm gan sứa đưa ra cảnh cáo:</w:t>
      </w:r>
    </w:p>
    <w:p>
      <w:pPr>
        <w:pStyle w:val="BodyText"/>
      </w:pPr>
      <w:r>
        <w:t xml:space="preserve">- Tần Vô Song, ta biết ngươi lựa chọn ở lại Võ động viện khẳng định là muốn gây chuyện. Ta cảnh cáo ngươi trước, nếu ngươi lại gây chuyện thị phi ta sẽ xử lý theo luật. Tại Võ đồng viện này, bổn viện trưởng nói được là làm được.</w:t>
      </w:r>
    </w:p>
    <w:p>
      <w:pPr>
        <w:pStyle w:val="BodyText"/>
      </w:pPr>
      <w:r>
        <w:t xml:space="preserve">Kim Bất Dịch có chút thẹn quá hóa giận.</w:t>
      </w:r>
    </w:p>
    <w:p>
      <w:pPr>
        <w:pStyle w:val="BodyText"/>
      </w:pPr>
      <w:r>
        <w:t xml:space="preserve">- Ta quay về Võ đồng viện chẳng phải là theo yêu cầu của lão nhân gia ngài sao? Không biết viện trưởng đại nhân tính làm sao với ta bây giờ?</w:t>
      </w:r>
    </w:p>
    <w:p>
      <w:pPr>
        <w:pStyle w:val="BodyText"/>
      </w:pPr>
      <w:r>
        <w:t xml:space="preserve">Tần Vô Song cười thầm hỏi.</w:t>
      </w:r>
    </w:p>
    <w:p>
      <w:pPr>
        <w:pStyle w:val="BodyText"/>
      </w:pPr>
      <w:r>
        <w:t xml:space="preserve">- Ta. Ta khai trừ ngươi, đem ngươi trục xuất khỏi học viện.</w:t>
      </w:r>
    </w:p>
    <w:p>
      <w:pPr>
        <w:pStyle w:val="BodyText"/>
      </w:pPr>
      <w:r>
        <w:t xml:space="preserve">Kim Bất Dịch cơ hồ như bắt đầu rít gào.</w:t>
      </w:r>
    </w:p>
    <w:p>
      <w:pPr>
        <w:pStyle w:val="BodyText"/>
      </w:pPr>
      <w:r>
        <w:t xml:space="preserve">Tần Vô Song gật đầu, mỉm cười nhìn Kim Bất Dịch một lúc lâu, tùy ý cười thành tiếng trêu tức nói:</w:t>
      </w:r>
    </w:p>
    <w:p>
      <w:pPr>
        <w:pStyle w:val="BodyText"/>
      </w:pPr>
      <w:r>
        <w:t xml:space="preserve">- Viện trưởng đại nhân, một tấm lòng son của ngài, ta cuối cùng cũng đã lĩnh giáo. Lời ngài nói ta cũng đã nhớ kỹ, cáo từ.</w:t>
      </w:r>
    </w:p>
    <w:p>
      <w:pPr>
        <w:pStyle w:val="BodyText"/>
      </w:pPr>
      <w:r>
        <w:t xml:space="preserve">Nén giận trong lòng, Tần Vô Song bước ra khỏi phòng viện trưởng. Hắn gần như nhịn không được muốn đấm một quyền vào cái mũi Kim Bất Dịch.</w:t>
      </w:r>
    </w:p>
    <w:p>
      <w:pPr>
        <w:pStyle w:val="BodyText"/>
      </w:pPr>
      <w:r>
        <w:t xml:space="preserve">- Thế giới này, lòng người đảo điên. Thật đúng là tận mắt mới hiểu được.</w:t>
      </w:r>
    </w:p>
    <w:p>
      <w:pPr>
        <w:pStyle w:val="BodyText"/>
      </w:pPr>
      <w:r>
        <w:t xml:space="preserve">Đi tới bên ngoài đình viện, hắn ngửa mặt lên trời thở ra tức giận trong lồng ngực, thì thào tự nói.</w:t>
      </w:r>
    </w:p>
    <w:p>
      <w:pPr>
        <w:pStyle w:val="BodyText"/>
      </w:pPr>
      <w:r>
        <w:t xml:space="preserve">Khai trừ ta, đem ta quét dọn học viện?</w:t>
      </w:r>
    </w:p>
    <w:p>
      <w:pPr>
        <w:pStyle w:val="BodyText"/>
      </w:pPr>
      <w:r>
        <w:t xml:space="preserve">Tần Vô Song cười khổ lắc đầu, Võ đồng viện nghĩ rằng ta là kẻ hèn mọn? Tưởng rằng mỗi ngày cùng đám tiểu hài tử xấu xa kia dây dưa là rất thú vị?</w:t>
      </w:r>
    </w:p>
    <w:p>
      <w:pPr>
        <w:pStyle w:val="BodyText"/>
      </w:pPr>
      <w:r>
        <w:t xml:space="preserve">Kim Bất Dịch "biểu diễn đặc sắc", càng khiến cho Tần Vô Song kiên định với chủ ý ban đầu.</w:t>
      </w:r>
    </w:p>
    <w:p>
      <w:pPr>
        <w:pStyle w:val="BodyText"/>
      </w:pPr>
      <w:r>
        <w:t xml:space="preserve">Tại thế giới này, làm người thấp cổ bé họng không thể là chuyện tốt.</w:t>
      </w:r>
    </w:p>
    <w:p>
      <w:pPr>
        <w:pStyle w:val="BodyText"/>
      </w:pPr>
      <w:r>
        <w:t xml:space="preserve">Nếu thấp cổ bé họng chỉ có thể nhận lấy vô tận khi dễ. Đã một lần mạnh bạo thì có lý do gì lại tiếp tục nhịn nhục?</w:t>
      </w:r>
    </w:p>
    <w:p>
      <w:pPr>
        <w:pStyle w:val="BodyText"/>
      </w:pPr>
      <w:r>
        <w:t xml:space="preserve">Ai đánh ta thì trực tiếp phế bỏ đi cánh tay hắn là được.</w:t>
      </w:r>
    </w:p>
    <w:p>
      <w:pPr>
        <w:pStyle w:val="BodyText"/>
      </w:pPr>
      <w:r>
        <w:t xml:space="preserve">Kiếp trước phong thái Võ Tinh Hà là như thế.</w:t>
      </w:r>
    </w:p>
    <w:p>
      <w:pPr>
        <w:pStyle w:val="BodyText"/>
      </w:pPr>
      <w:r>
        <w:t xml:space="preserve">Tới thế giới mới, lòng người phức tạp hơn, điên cuồng hơn, có lý do gì để không tiếp tục làm thế.</w:t>
      </w:r>
    </w:p>
    <w:p>
      <w:pPr>
        <w:pStyle w:val="BodyText"/>
      </w:pPr>
      <w:r>
        <w:t xml:space="preserve">Tần Vô Song ngẩng đầu nhìn mưa bụi lất phất. Trong nháy mắt hắn quyết định cấp cho La Giang quận thêm vài phần náo nhiệt.</w:t>
      </w:r>
    </w:p>
    <w:p>
      <w:pPr>
        <w:pStyle w:val="BodyText"/>
      </w:pPr>
      <w:r>
        <w:t xml:space="preserve">Đêm nay Tần Vô Song ở bên ngoài tu luyện, không muốn quấy rầy giấc ngủ người khác. Hắn vô thanh vô thức thi triển thân pháp lặng lẽ xuyên qua hành lang. Vừa chuyển thân đột nhiên thoáng thấy bên trái vài chục thước tại góc tường cao bên ngoài có hai đạo thân ảnh chợt lóe.</w:t>
      </w:r>
    </w:p>
    <w:p>
      <w:pPr>
        <w:pStyle w:val="BodyText"/>
      </w:pPr>
      <w:r>
        <w:t xml:space="preserve">Hai đạo thân ảnh này từ phía tường đối diện đi tới.</w:t>
      </w:r>
    </w:p>
    <w:p>
      <w:pPr>
        <w:pStyle w:val="BodyText"/>
      </w:pPr>
      <w:r>
        <w:t xml:space="preserve">Tần Vô Song biết rõ phía đối diện là túc xá của nữ sinh. Đều là quý tộc thiên kim tiểu thư La Giang quận học tập tại Võ đồng viện.</w:t>
      </w:r>
    </w:p>
    <w:p>
      <w:pPr>
        <w:pStyle w:val="BodyText"/>
      </w:pPr>
      <w:r>
        <w:t xml:space="preserve">Hai đạo thân ảnh này rõ ràng là nam sinh Võ đồng viện. Hơn phân nửa chắc chắn từ túc xá nữ sinh đi tới, có thể có chuyện gì tốt đây?</w:t>
      </w:r>
    </w:p>
    <w:p>
      <w:pPr>
        <w:pStyle w:val="BodyText"/>
      </w:pPr>
      <w:r>
        <w:t xml:space="preserve">Tần Vô Song kiếp trước có ba mối hận. Thứ nhất hắn hận lũ hại dân hại nước, thứ hai hận bọn câu kết ngoại bang bán nước, thứ ba hận lũ dâm tặc hại thiếu nữ con nhà lành.</w:t>
      </w:r>
    </w:p>
    <w:p>
      <w:pPr>
        <w:pStyle w:val="BodyText"/>
      </w:pPr>
      <w:r>
        <w:t xml:space="preserve">Xuyên việt kiếp này mặc dù sẽ không quá trượng nghĩa mà quản chuyện bao đồng, nhưng cơ bản hắn vẫn ghi nhớ phong phạm kiếp trước. Nhìn thấy tình huống trước mắt nhịn không được muốn tìm hiểu ngọn nguồn.</w:t>
      </w:r>
    </w:p>
    <w:p>
      <w:pPr>
        <w:pStyle w:val="BodyText"/>
      </w:pPr>
      <w:r>
        <w:t xml:space="preserve">Cước bộ chuyển tới phía dưới góc tường, nằm sấp xuống nghe trộm. Nhưng Tần Vô Song không vội đi làm hộ hoa sứ giả.</w:t>
      </w:r>
    </w:p>
    <w:p>
      <w:pPr>
        <w:pStyle w:val="BodyText"/>
      </w:pPr>
      <w:r>
        <w:t xml:space="preserve">Ai biết được rằng liêu bên kia bức tường có hay không bẫy rập đang chờ hắn?</w:t>
      </w:r>
    </w:p>
    <w:p>
      <w:pPr>
        <w:pStyle w:val="BodyText"/>
      </w:pPr>
      <w:r>
        <w:t xml:space="preserve">Lắng nghe trong chốc lát liền có hai đạo âm thanh rất nhỏ từ xa truyền đến. Hiển nhiên là hai người lúc trước quay trở về.</w:t>
      </w:r>
    </w:p>
    <w:p>
      <w:pPr>
        <w:pStyle w:val="BodyText"/>
      </w:pPr>
      <w:r>
        <w:t xml:space="preserve">- Ngươi đắc thủ rồi sao?</w:t>
      </w:r>
    </w:p>
    <w:p>
      <w:pPr>
        <w:pStyle w:val="BodyText"/>
      </w:pPr>
      <w:r>
        <w:t xml:space="preserve">- Hắc hắc, hôm nay thu hoạch không nhỏ, được bốn kiện. Ngươi thế nào?</w:t>
      </w:r>
    </w:p>
    <w:p>
      <w:pPr>
        <w:pStyle w:val="BodyText"/>
      </w:pPr>
      <w:r>
        <w:t xml:space="preserve">- Ta được sáu kiện. Hắc hắc, ngươi xem cái yếm màu hồng</w:t>
      </w:r>
    </w:p>
    <w:p>
      <w:pPr>
        <w:pStyle w:val="BodyText"/>
      </w:pPr>
      <w:r>
        <w:t xml:space="preserve">Hai đạo thân ảnh nhảy qua tường cao, trong nháy mắt trở lại bên này. Sau đó xuyên qua hành lang thẳng đến túc xá của Tần Vô Song.</w:t>
      </w:r>
    </w:p>
    <w:p>
      <w:pPr>
        <w:pStyle w:val="BodyText"/>
      </w:pPr>
      <w:r>
        <w:t xml:space="preserve">Tần Vô Song mơ hồ hiểu được chuyện gì đó, vội vàng bám theo.</w:t>
      </w:r>
    </w:p>
    <w:p>
      <w:pPr>
        <w:pStyle w:val="BodyText"/>
      </w:pPr>
      <w:r>
        <w:t xml:space="preserve">Hai người này rất nhanh đi tới túc xá Tần Vô Song ở. Tay run lên, trong tay là chìa khóa túc xá, chúng ung dung mở cửa túc xá đi vào.</w:t>
      </w:r>
    </w:p>
    <w:p>
      <w:pPr>
        <w:pStyle w:val="BodyText"/>
      </w:pPr>
      <w:r>
        <w:t xml:space="preserve">- Hắc hắc, tiểu tử này buổi tối không biết đi lêu lổng đâu không có ở đây. Giấu chỗ nào cho thỏa đáng bây giờ?</w:t>
      </w:r>
    </w:p>
    <w:p>
      <w:pPr>
        <w:pStyle w:val="BodyText"/>
      </w:pPr>
      <w:r>
        <w:t xml:space="preserve">- Đương nhiên càng bí mật càng tốt. Muốn diễn trò quỷ phải làm cho thật.</w:t>
      </w:r>
    </w:p>
    <w:p>
      <w:pPr>
        <w:pStyle w:val="BodyText"/>
      </w:pPr>
      <w:r>
        <w:t xml:space="preserve">- Hắc hắc, đều là mưu kế của Hứa thiếu gia. Chúng ta giúp hắn an bài chuyện này. Ta tìm Đỗ Thu Nhi kia nói chuyện. Hứa thiếu gia sẽ tận lực lôi kéo huynh đệ một phen.</w:t>
      </w:r>
    </w:p>
    <w:p>
      <w:pPr>
        <w:pStyle w:val="BodyText"/>
      </w:pPr>
      <w:r>
        <w:t xml:space="preserve">- Làm nhanh rồi rời đi mau. Vạn nhất tiểu tử kia trở về là hỏng chuyện.</w:t>
      </w:r>
    </w:p>
    <w:p>
      <w:pPr>
        <w:pStyle w:val="BodyText"/>
      </w:pPr>
      <w:r>
        <w:t xml:space="preserve">Hứa thiếu gia? Trong đầu Tần Vô Song lập tức liên tưởng đến hình ảnh một võ đồng.</w:t>
      </w:r>
    </w:p>
    <w:p>
      <w:pPr>
        <w:pStyle w:val="BodyText"/>
      </w:pPr>
      <w:r>
        <w:t xml:space="preserve">Quả nhiên là đệ tử quyền quý Hứa gia, con trai của tộc trưởng Hứa gia tiếng tăm tại La Giang quận Võ đồng viện.</w:t>
      </w:r>
    </w:p>
    <w:p>
      <w:pPr>
        <w:pStyle w:val="BodyText"/>
      </w:pPr>
      <w:r>
        <w:t xml:space="preserve">Kết hợp việc lần trước Cẩu Thánh cùng Hứa Tứ Hải đến Tần gia du thuyết, Tần Vô Song đã có kết luận bước đầu. Liên tưởng lúc cùng Trương Hiển quyết đấu có đến chín phần là âm mưu mờ ám của Hứa Đình.</w:t>
      </w:r>
    </w:p>
    <w:p>
      <w:pPr>
        <w:pStyle w:val="BodyText"/>
      </w:pPr>
      <w:r>
        <w:t xml:space="preserve">Nhìn hai tiểu tử rời đi, Tần Vô Song chuyển tâm, thầm tính kế trong lòng.</w:t>
      </w:r>
    </w:p>
    <w:p>
      <w:pPr>
        <w:pStyle w:val="BodyText"/>
      </w:pPr>
      <w:r>
        <w:t xml:space="preserve">Lặng lẽ trở lại phòng lục tìm đống "tang vật" túm lại trên tay. Hắn lại khóa cửa túc xá, như u linh biến vào hư không.</w:t>
      </w:r>
    </w:p>
    <w:p>
      <w:pPr>
        <w:pStyle w:val="Compact"/>
      </w:pPr>
      <w:r>
        <w:t xml:space="preserve">Hứa Đình ngươi ngầm tính kế với ta? Vậy chúng ta hảo hảo cùng chơi đùa.</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9: Vân đại tiểu thư tức giận.</w:t>
      </w:r>
    </w:p>
    <w:p>
      <w:pPr>
        <w:pStyle w:val="BodyText"/>
      </w:pPr>
      <w:r>
        <w:t xml:space="preserve">Người dịch:</w:t>
      </w:r>
    </w:p>
    <w:p>
      <w:pPr>
        <w:pStyle w:val="BodyText"/>
      </w:pPr>
      <w:r>
        <w:t xml:space="preserve">Nguồn: feiku.</w:t>
      </w:r>
    </w:p>
    <w:p>
      <w:pPr>
        <w:pStyle w:val="BodyText"/>
      </w:pPr>
      <w:r>
        <w:t xml:space="preserve">Rầm rầm rầm!</w:t>
      </w:r>
    </w:p>
    <w:p>
      <w:pPr>
        <w:pStyle w:val="BodyText"/>
      </w:pPr>
      <w:r>
        <w:t xml:space="preserve">Tiếng hô dồn dập vang lên, phá vỡ sự yên lặng của Võ đồng viện.</w:t>
      </w:r>
    </w:p>
    <w:p>
      <w:pPr>
        <w:pStyle w:val="BodyText"/>
      </w:pPr>
      <w:r>
        <w:t xml:space="preserve">- Có kẻ trộm, có phỉ tặc a.</w:t>
      </w:r>
    </w:p>
    <w:p>
      <w:pPr>
        <w:pStyle w:val="BodyText"/>
      </w:pPr>
      <w:r>
        <w:t xml:space="preserve">- Bắt lấy kẻ trộm a. Có một phỉ tặc từ ký túc xá nữ sinh bên kia chạy lại phía này.</w:t>
      </w:r>
    </w:p>
    <w:p>
      <w:pPr>
        <w:pStyle w:val="BodyText"/>
      </w:pPr>
      <w:r>
        <w:t xml:space="preserve">Tất cả mọi chuyện giống như sắp đặt từ trước, trong chốc lát có hơn mười võ đồng từ ký túc xá chạy ra. Trên tay mỗi người giơ cao cây đuốc.</w:t>
      </w:r>
    </w:p>
    <w:p>
      <w:pPr>
        <w:pStyle w:val="BodyText"/>
      </w:pPr>
      <w:r>
        <w:t xml:space="preserve">- Bắt kẻ trộm, bắt kẻ trộm.</w:t>
      </w:r>
    </w:p>
    <w:p>
      <w:pPr>
        <w:pStyle w:val="BodyText"/>
      </w:pPr>
      <w:r>
        <w:t xml:space="preserve">Một lát sau, từ bên ký túc nữ sinh truyền đến tiếng thét chói tai.</w:t>
      </w:r>
    </w:p>
    <w:p>
      <w:pPr>
        <w:pStyle w:val="BodyText"/>
      </w:pPr>
      <w:r>
        <w:t xml:space="preserve">- Yếm của ta đâu?</w:t>
      </w:r>
    </w:p>
    <w:p>
      <w:pPr>
        <w:pStyle w:val="BodyText"/>
      </w:pPr>
      <w:r>
        <w:t xml:space="preserve">- Hả? Không thấy quần ta đâu.</w:t>
      </w:r>
    </w:p>
    <w:p>
      <w:pPr>
        <w:pStyle w:val="BodyText"/>
      </w:pPr>
      <w:r>
        <w:t xml:space="preserve">- Đáng chết, cái yếm bó của ta đi đâu rồi?</w:t>
      </w:r>
    </w:p>
    <w:p>
      <w:pPr>
        <w:pStyle w:val="BodyText"/>
      </w:pPr>
      <w:r>
        <w:t xml:space="preserve">Hai đầu hô hoán, cả Võ đồng viện nhất thời như nổ tung. Vừa nghe tiếng thét của túc xá nữ sinh bên kia, nam sinh bên này lòng đầy căm phẫn nhảy ra khỏi giường.</w:t>
      </w:r>
    </w:p>
    <w:p>
      <w:pPr>
        <w:pStyle w:val="BodyText"/>
      </w:pPr>
      <w:r>
        <w:t xml:space="preserve">Khó khăn lắm mới có cơ hội tiếp xúc với nữ sinh viện, không nhân cơ hội này thể hiện sự ân cần thì còn đợi lúc nào nữa.</w:t>
      </w:r>
    </w:p>
    <w:p>
      <w:pPr>
        <w:pStyle w:val="BodyText"/>
      </w:pPr>
      <w:r>
        <w:t xml:space="preserve">Sau một hồi nghe ngóng, nghe nói túc xá nữ sinh bên kia mất trộm quần áo, một bầu nhiệt huyết trong người nháy mắt chuyển thành thú huyết dâng trào gấp bội. Đám nam sinh tại hành lang giơ cao quyền chưởng mắng to.</w:t>
      </w:r>
    </w:p>
    <w:p>
      <w:pPr>
        <w:pStyle w:val="BodyText"/>
      </w:pPr>
      <w:r>
        <w:t xml:space="preserve">- Ta kháo, là tên súc sinh nào làm?</w:t>
      </w:r>
    </w:p>
    <w:p>
      <w:pPr>
        <w:pStyle w:val="BodyText"/>
      </w:pPr>
      <w:r>
        <w:t xml:space="preserve">- Chắc là mèo chứ không phải người? Muốn nữ nhân cũng không thể dựa vào mấy thứ này giải quyết được.</w:t>
      </w:r>
    </w:p>
    <w:p>
      <w:pPr>
        <w:pStyle w:val="BodyText"/>
      </w:pPr>
      <w:r>
        <w:t xml:space="preserve">- Ngươi thì hiểu cái gì. Tên bệnh hoạn kia mê mẩn mấy thứ đó.</w:t>
      </w:r>
    </w:p>
    <w:p>
      <w:pPr>
        <w:pStyle w:val="BodyText"/>
      </w:pPr>
      <w:r>
        <w:t xml:space="preserve">Nhất thời, nước miếng bay toán loạn, cả sân nhỏ ký túc xá nam sinh tụ tập đầy người. Hứa Đình sắc mặt âm trầm đứng ở giữa.</w:t>
      </w:r>
    </w:p>
    <w:p>
      <w:pPr>
        <w:pStyle w:val="BodyText"/>
      </w:pPr>
      <w:r>
        <w:t xml:space="preserve">Gã nghiêng đầu hỏi một võ đồng bên cạnh:</w:t>
      </w:r>
    </w:p>
    <w:p>
      <w:pPr>
        <w:pStyle w:val="BodyText"/>
      </w:pPr>
      <w:r>
        <w:t xml:space="preserve">- Lệ Phi, là ngươi nhìn thấy kẻ trộm?</w:t>
      </w:r>
    </w:p>
    <w:p>
      <w:pPr>
        <w:pStyle w:val="BodyText"/>
      </w:pPr>
      <w:r>
        <w:t xml:space="preserve">Lệ Phi võ đồng vội vàng nói:</w:t>
      </w:r>
    </w:p>
    <w:p>
      <w:pPr>
        <w:pStyle w:val="BodyText"/>
      </w:pPr>
      <w:r>
        <w:t xml:space="preserve">- Đúng vậy, Hứa thiếu gia. Ta đang mơ mơ màng màng, vì buồn đi tiểu mà tỉnh dậy. Ta không muốn đi nhà xí nên đứng bên góc tường giải quyết. Nửa chừng, trên tường cao đối diện đột nhiên nhảy ra một bóng người khiến ta rất hoảng sợ.</w:t>
      </w:r>
    </w:p>
    <w:p>
      <w:pPr>
        <w:pStyle w:val="BodyText"/>
      </w:pPr>
      <w:r>
        <w:t xml:space="preserve">- Ngươi có nhìn thấy hình dáng của tên trộm không.</w:t>
      </w:r>
    </w:p>
    <w:p>
      <w:pPr>
        <w:pStyle w:val="BodyText"/>
      </w:pPr>
      <w:r>
        <w:t xml:space="preserve">Hứa Đình lại hỏi.</w:t>
      </w:r>
    </w:p>
    <w:p>
      <w:pPr>
        <w:pStyle w:val="BodyText"/>
      </w:pPr>
      <w:r>
        <w:t xml:space="preserve">- Ta vẫn buồn ngủ nên không nhìn rõ. Nhưng tên trộm nhìn thấy ta, hắn hoảng sợ chạy đến hành lang ký túc bên này. Bởi vì trời rất tối nên ta không biết hắn chạy vào đâu.</w:t>
      </w:r>
    </w:p>
    <w:p>
      <w:pPr>
        <w:pStyle w:val="BodyText"/>
      </w:pPr>
      <w:r>
        <w:t xml:space="preserve">Hứa Đình gập đầu, lập tức cao giọng nói.</w:t>
      </w:r>
    </w:p>
    <w:p>
      <w:pPr>
        <w:pStyle w:val="BodyText"/>
      </w:pPr>
      <w:r>
        <w:t xml:space="preserve">- Các vị, yên lặng nào. Mọi người phân tích tình hình một chút, kẻ vừa rồi là nam sinh ký túc xá chúng ta. Nói cách khác có thể trong chúng ta có nội tặc.</w:t>
      </w:r>
    </w:p>
    <w:p>
      <w:pPr>
        <w:pStyle w:val="BodyText"/>
      </w:pPr>
      <w:r>
        <w:t xml:space="preserve">- Nội tặc? Cũng có lý.</w:t>
      </w:r>
    </w:p>
    <w:p>
      <w:pPr>
        <w:pStyle w:val="BodyText"/>
      </w:pPr>
      <w:r>
        <w:t xml:space="preserve">- Ngoại tặc dễ bắt, nội tặc khó phòng. Hơn nữa ngoại nhân không quen thuộc địa hình nơi này, ta khẳng định khả năng rất lớn là nội tặc.</w:t>
      </w:r>
    </w:p>
    <w:p>
      <w:pPr>
        <w:pStyle w:val="BodyText"/>
      </w:pPr>
      <w:r>
        <w:t xml:space="preserve">Mọi người sôi nổi bàn luận một hồi.</w:t>
      </w:r>
    </w:p>
    <w:p>
      <w:pPr>
        <w:pStyle w:val="BodyText"/>
      </w:pPr>
      <w:r>
        <w:t xml:space="preserve">Ở bên cạnh Hứa Đình là huynh đệ đắc lực Trương Hiển. Gã lớn tiếng cổ vũ:</w:t>
      </w:r>
    </w:p>
    <w:p>
      <w:pPr>
        <w:pStyle w:val="BodyText"/>
      </w:pPr>
      <w:r>
        <w:t xml:space="preserve">- Đã là nội tặc, vậy tốt nhất gọi tất cả nam sinh ra ngoài, lục soát túc xá. Kẻ trộm trong lúc vội vàng không thể chạy xa được, đồ vật trộm được có thể giấu ở nơi nào?</w:t>
      </w:r>
    </w:p>
    <w:p>
      <w:pPr>
        <w:pStyle w:val="BodyText"/>
      </w:pPr>
      <w:r>
        <w:t xml:space="preserve">Hứa Đình trầm ngâm nói:</w:t>
      </w:r>
    </w:p>
    <w:p>
      <w:pPr>
        <w:pStyle w:val="BodyText"/>
      </w:pPr>
      <w:r>
        <w:t xml:space="preserve">- Trương thiếu gia nói có lý. Chúng ta chia ra ba nhóm, hai nhóm phụ trách theo dõi hai đầu hành lang giám thị mọi người. Những người còn lại lục soát ký túc.</w:t>
      </w:r>
    </w:p>
    <w:p>
      <w:pPr>
        <w:pStyle w:val="BodyText"/>
      </w:pPr>
      <w:r>
        <w:t xml:space="preserve">Trương Hiển nói phụ họa theo:</w:t>
      </w:r>
    </w:p>
    <w:p>
      <w:pPr>
        <w:pStyle w:val="BodyText"/>
      </w:pPr>
      <w:r>
        <w:t xml:space="preserve">- Ta đề nghị đóng cửa ký túc kiểm tra trước. Vì hiềm nghi lớn nhất là các gian phòng ký túc xá bên này.</w:t>
      </w:r>
    </w:p>
    <w:p>
      <w:pPr>
        <w:pStyle w:val="BodyText"/>
      </w:pPr>
      <w:r>
        <w:t xml:space="preserve">- Tốt, cứ làm như thế đi.</w:t>
      </w:r>
    </w:p>
    <w:p>
      <w:pPr>
        <w:pStyle w:val="BodyText"/>
      </w:pPr>
      <w:r>
        <w:t xml:space="preserve">Hứa Đình giơ tay ra hiệu, các nam sinh lập tức tách ra ba nhóm, chia nhau hành động. Còn lại Hứa Đình đi tới phía dưới tường, thái độ thập phần trong sáng lên tiếng:</w:t>
      </w:r>
    </w:p>
    <w:p>
      <w:pPr>
        <w:pStyle w:val="BodyText"/>
      </w:pPr>
      <w:r>
        <w:t xml:space="preserve">- Các vị tiểu thư an tâm, nam sinh viện bên này lập tức lục soát, có động tĩnh gì sẽ trực tiếp hồi báo.</w:t>
      </w:r>
    </w:p>
    <w:p>
      <w:pPr>
        <w:pStyle w:val="BodyText"/>
      </w:pPr>
      <w:r>
        <w:t xml:space="preserve">Bên kia vang lên một thanh âm lạnh như băng:</w:t>
      </w:r>
    </w:p>
    <w:p>
      <w:pPr>
        <w:pStyle w:val="BodyText"/>
      </w:pPr>
      <w:r>
        <w:t xml:space="preserve">- Không cần đợi, bổn tiểu thư muốn đích thân qua tra xét, tránh để các ngươi bao che lẫn nhau.</w:t>
      </w:r>
    </w:p>
    <w:p>
      <w:pPr>
        <w:pStyle w:val="BodyText"/>
      </w:pPr>
      <w:r>
        <w:t xml:space="preserve">Một bóng dáng xinh đẹp bay qua tường, bình tĩnh hạ xuống giữa sân nam sinh viện. Thần thái lạnh như băng đứng bên đám nam sinh.</w:t>
      </w:r>
    </w:p>
    <w:p>
      <w:pPr>
        <w:pStyle w:val="BodyText"/>
      </w:pPr>
      <w:r>
        <w:t xml:space="preserve">- Vân đại tiểu thư, ngươi cũng mất đồ sao?</w:t>
      </w:r>
    </w:p>
    <w:p>
      <w:pPr>
        <w:pStyle w:val="BodyText"/>
      </w:pPr>
      <w:r>
        <w:t xml:space="preserve">Hứa Đình mỉm cười nói.</w:t>
      </w:r>
    </w:p>
    <w:p>
      <w:pPr>
        <w:pStyle w:val="BodyText"/>
      </w:pPr>
      <w:r>
        <w:t xml:space="preserve">- Hứa Đình, đừng có bao che, nhanh chóng lục soát đi. Tránh đêm dài lắm mộng để đạo tặc ghê tởm chạy thoát.</w:t>
      </w:r>
    </w:p>
    <w:p>
      <w:pPr>
        <w:pStyle w:val="BodyText"/>
      </w:pPr>
      <w:r>
        <w:t xml:space="preserve">Vân đại tiểu thư Vân Khinh Yên là đệ tử Vân gia, một trong ba đại phú gia lừng lẫy La Giang Quận lừng lẫy cùng Hứa gia địa vị tương đương. Nàng là người hô hoán lớn nhất bên nữ sinh viện.</w:t>
      </w:r>
    </w:p>
    <w:p>
      <w:pPr>
        <w:pStyle w:val="BodyText"/>
      </w:pPr>
      <w:r>
        <w:t xml:space="preserve">Vụ mất trộm đêm nay, nàng bị mất hai kiện nội y phơi ở ngoài, sự tức giận tất nhiên lớn nhất.</w:t>
      </w:r>
    </w:p>
    <w:p>
      <w:pPr>
        <w:pStyle w:val="BodyText"/>
      </w:pPr>
      <w:r>
        <w:t xml:space="preserve">Hứa Đình nhẹ giọng đối đáp. Gã không tức giận mà chỉ cười nói:</w:t>
      </w:r>
    </w:p>
    <w:p>
      <w:pPr>
        <w:pStyle w:val="BodyText"/>
      </w:pPr>
      <w:r>
        <w:t xml:space="preserve">- Mời Vân đại tiểu thư.</w:t>
      </w:r>
    </w:p>
    <w:p>
      <w:pPr>
        <w:pStyle w:val="BodyText"/>
      </w:pPr>
      <w:r>
        <w:t xml:space="preserve">Vân Khinh Yên ra tay, tác phong cường hoành hơn nhiều. Quét qua hành lang một vòng, đi tơi bên cánh cửa túc xá đang đóng, một cước đá văng.</w:t>
      </w:r>
    </w:p>
    <w:p>
      <w:pPr>
        <w:pStyle w:val="BodyText"/>
      </w:pPr>
      <w:r>
        <w:t xml:space="preserve">Võ đồng bên trong sợ hãi chuyện tình, đóng cửa không ra. Gã thấy Vân Khinh Yên đằng đằng sát khí xông vào, chỉ kịp vơ vội cái thảm che đi bộ vị yếu hại toàn thân, ngay cả một câu phản ứng cũng không dám nói.</w:t>
      </w:r>
    </w:p>
    <w:p>
      <w:pPr>
        <w:pStyle w:val="BodyText"/>
      </w:pPr>
      <w:r>
        <w:t xml:space="preserve">Vân Khinh Yên tự mình kiểm tra, không bỏ qua bất cứ ngóc ngách nào. Kiểm tra xong mới thản nhiên lưu lại một câu:</w:t>
      </w:r>
    </w:p>
    <w:p>
      <w:pPr>
        <w:pStyle w:val="BodyText"/>
      </w:pPr>
      <w:r>
        <w:t xml:space="preserve">- Làm phiền rồi.</w:t>
      </w:r>
    </w:p>
    <w:p>
      <w:pPr>
        <w:pStyle w:val="BodyText"/>
      </w:pPr>
      <w:r>
        <w:t xml:space="preserve">Cứ như thế liên tục kiểm tra ba gian túc xá, đi tới cửa gian túc xá thứ tư. Vân Khinh Yên lại đá một cước.</w:t>
      </w:r>
    </w:p>
    <w:p>
      <w:pPr>
        <w:pStyle w:val="BodyText"/>
      </w:pPr>
      <w:r>
        <w:t xml:space="preserve">Bất quá lần này, cước lực của nàng không đá văng được cánh cửa.</w:t>
      </w:r>
    </w:p>
    <w:p>
      <w:pPr>
        <w:pStyle w:val="BodyText"/>
      </w:pPr>
      <w:r>
        <w:t xml:space="preserve">Thái độ nhất thời trùng xuống, mơ hồ dâng lên một tầng sương lạnh.</w:t>
      </w:r>
    </w:p>
    <w:p>
      <w:pPr>
        <w:pStyle w:val="BodyText"/>
      </w:pPr>
      <w:r>
        <w:t xml:space="preserve">- Ai ở túc xá này?</w:t>
      </w:r>
    </w:p>
    <w:p>
      <w:pPr>
        <w:pStyle w:val="BodyText"/>
      </w:pPr>
      <w:r>
        <w:t xml:space="preserve">Trương Hiển có chút hả hê nói:</w:t>
      </w:r>
    </w:p>
    <w:p>
      <w:pPr>
        <w:pStyle w:val="BodyText"/>
      </w:pPr>
      <w:r>
        <w:t xml:space="preserve">- Là tiểu tử Tần gia Đông Lâm Trấn.</w:t>
      </w:r>
    </w:p>
    <w:p>
      <w:pPr>
        <w:pStyle w:val="BodyText"/>
      </w:pPr>
      <w:r>
        <w:t xml:space="preserve">- Là hắn?</w:t>
      </w:r>
    </w:p>
    <w:p>
      <w:pPr>
        <w:pStyle w:val="BodyText"/>
      </w:pPr>
      <w:r>
        <w:t xml:space="preserve">Vân Khinh Yên hừ nhẹ một tiếng, thầm nghĩ tiểu tử này quả thực thần bí. Nhiều túc xá nghe nói Vân đại tiểu thư đích thân kiểm tra đều khép hờ cánh cửa. Tiểu tử này rõ ràng đóng cửa thật chặt, không để cho nàng một chút mặt mũi.</w:t>
      </w:r>
    </w:p>
    <w:p>
      <w:pPr>
        <w:pStyle w:val="BodyText"/>
      </w:pPr>
      <w:r>
        <w:t xml:space="preserve">Hứa Đình liếc mắt, Trương Hiển lập tức hiểu ý, đi tới phía trước cánh cửa hô:</w:t>
      </w:r>
    </w:p>
    <w:p>
      <w:pPr>
        <w:pStyle w:val="BodyText"/>
      </w:pPr>
      <w:r>
        <w:t xml:space="preserve">- Tiểu tử Tần gia, ngươi thảm rồi. Vân đại tiểu thư giá lâm, ngươi đóng cửa không ra. Phải chăng là trong lòng có quỷ?</w:t>
      </w:r>
    </w:p>
    <w:p>
      <w:pPr>
        <w:pStyle w:val="BodyText"/>
      </w:pPr>
      <w:r>
        <w:t xml:space="preserve">Hô một hồi lâu không có nửa điểm đáp lại.</w:t>
      </w:r>
    </w:p>
    <w:p>
      <w:pPr>
        <w:pStyle w:val="BodyText"/>
      </w:pPr>
      <w:r>
        <w:t xml:space="preserve">Vân Khinh Yên sắc mặt càng hổ thẹn. Nam sinh không chút nể mặt nàng này lại là một hàn gia đệ tử.</w:t>
      </w:r>
    </w:p>
    <w:p>
      <w:pPr>
        <w:pStyle w:val="BodyText"/>
      </w:pPr>
      <w:r>
        <w:t xml:space="preserve">- Không ra? Vậy đừng trách bổn tiểu thư nặng tay.</w:t>
      </w:r>
    </w:p>
    <w:p>
      <w:pPr>
        <w:pStyle w:val="BodyText"/>
      </w:pPr>
      <w:r>
        <w:t xml:space="preserve">Vân Khinh Yên lui hai bước, sau đó toàn lực đá văng cánh cửa. Tiếng then cửa loảng xoảng rơi xuống, cánh cửa đã mở ra.</w:t>
      </w:r>
    </w:p>
    <w:p>
      <w:pPr>
        <w:pStyle w:val="BodyText"/>
      </w:pPr>
      <w:r>
        <w:t xml:space="preserve">Tần Vô Song vẻ mặt ngái ngủ, dụi dụi hai mắt, nói nhỏ:</w:t>
      </w:r>
    </w:p>
    <w:p>
      <w:pPr>
        <w:pStyle w:val="BodyText"/>
      </w:pPr>
      <w:r>
        <w:t xml:space="preserve">- Đã quá nửa đêm, các ngươi định làm gì?</w:t>
      </w:r>
    </w:p>
    <w:p>
      <w:pPr>
        <w:pStyle w:val="BodyText"/>
      </w:pPr>
      <w:r>
        <w:t xml:space="preserve">Vẻ mặt hắn dường như rất vô tội.</w:t>
      </w:r>
    </w:p>
    <w:p>
      <w:pPr>
        <w:pStyle w:val="BodyText"/>
      </w:pPr>
      <w:r>
        <w:t xml:space="preserve">Vân Khinh Yên thoáng đỏ mặt thu chân quát lên:</w:t>
      </w:r>
    </w:p>
    <w:p>
      <w:pPr>
        <w:pStyle w:val="BodyText"/>
      </w:pPr>
      <w:r>
        <w:t xml:space="preserve">- Chúng ta gõ cửa bên ngoài, ngươi không nghe thấy sao.</w:t>
      </w:r>
    </w:p>
    <w:p>
      <w:pPr>
        <w:pStyle w:val="BodyText"/>
      </w:pPr>
      <w:r>
        <w:t xml:space="preserve">- Ta van ngươi, đã quá nửa đêm, các ngươi gõ cửa làm gì? Ta đang mơ cưới vợ dở chừng. Chuyện tốt như thế bị các ngươi phá hỏng mất rồi.</w:t>
      </w:r>
    </w:p>
    <w:p>
      <w:pPr>
        <w:pStyle w:val="BodyText"/>
      </w:pPr>
      <w:r>
        <w:t xml:space="preserve">Tần Vô Song hoạt ngôn, dường như oán giận mà nói.</w:t>
      </w:r>
    </w:p>
    <w:p>
      <w:pPr>
        <w:pStyle w:val="BodyText"/>
      </w:pPr>
      <w:r>
        <w:t xml:space="preserve">- Họ Tần kia, bớt giả bộ đi. Ký túc xá nữ sinh bên kia mất đồ. Đạo tặc rất có thể là nam sinh trong ký túc chúng ta. Nếu ngươi ngay thẳng thì phối hợp để Vân đại tiểu thư lục soát. Nếu không phải ngươi làm thì ngươi lại tiếp tục mơ mộng.</w:t>
      </w:r>
    </w:p>
    <w:p>
      <w:pPr>
        <w:pStyle w:val="BodyText"/>
      </w:pPr>
      <w:r>
        <w:t xml:space="preserve">Trương Hiển âm hiểm cười nói.</w:t>
      </w:r>
    </w:p>
    <w:p>
      <w:pPr>
        <w:pStyle w:val="BodyText"/>
      </w:pPr>
      <w:r>
        <w:t xml:space="preserve">- Lục soát phòng? Dựa vào cái gì?</w:t>
      </w:r>
    </w:p>
    <w:p>
      <w:pPr>
        <w:pStyle w:val="BodyText"/>
      </w:pPr>
      <w:r>
        <w:t xml:space="preserve">Tần Vô Song chuyển giọng khinh thường, không vui nói.</w:t>
      </w:r>
    </w:p>
    <w:p>
      <w:pPr>
        <w:pStyle w:val="BodyText"/>
      </w:pPr>
      <w:r>
        <w:t xml:space="preserve">- Tần Vô Song, ngươi thực không biết xấu hổ. Ngươi không để chúng ta lục soát chứng minh rằng lòng ngươi có quỷ.</w:t>
      </w:r>
    </w:p>
    <w:p>
      <w:pPr>
        <w:pStyle w:val="BodyText"/>
      </w:pPr>
      <w:r>
        <w:t xml:space="preserve">Trương Hiển giọng điệu như đổ thêm dầu vào lực, mở miệng chụp mũ lên đầu Tần Vô Song.</w:t>
      </w:r>
    </w:p>
    <w:p>
      <w:pPr>
        <w:pStyle w:val="BodyText"/>
      </w:pPr>
      <w:r>
        <w:t xml:space="preserve">- Ồ. Các ngươi ngay thẳng, sao không để Vân đại tiểu thư lục soát trước.</w:t>
      </w:r>
    </w:p>
    <w:p>
      <w:pPr>
        <w:pStyle w:val="BodyText"/>
      </w:pPr>
      <w:r>
        <w:t xml:space="preserve">- Ngươi nói nhảm nhiều như thế, phải chăng không cho chúng ta lục soát?</w:t>
      </w:r>
    </w:p>
    <w:p>
      <w:pPr>
        <w:pStyle w:val="BodyText"/>
      </w:pPr>
      <w:r>
        <w:t xml:space="preserve">Vân Khinh Yên lạnh lùng nói.</w:t>
      </w:r>
    </w:p>
    <w:p>
      <w:pPr>
        <w:pStyle w:val="BodyText"/>
      </w:pPr>
      <w:r>
        <w:t xml:space="preserve">- Muốn lục soát cũng không phải không được. Nhưng ta đâu biết việc này có phải do kẻ nào đó ác ý nhằm vào ta hay không? Muốn lục soát thì phải lục soát tất cả nam sinh, nếu chỉ lục soát riêng túc xá của ta, đừng ai nghĩ có thể bước vào nửa bước.</w:t>
      </w:r>
    </w:p>
    <w:p>
      <w:pPr>
        <w:pStyle w:val="BodyText"/>
      </w:pPr>
      <w:r>
        <w:t xml:space="preserve">Vân Khinh Yên nói:</w:t>
      </w:r>
    </w:p>
    <w:p>
      <w:pPr>
        <w:pStyle w:val="BodyText"/>
      </w:pPr>
      <w:r>
        <w:t xml:space="preserve">- Lục soát xong nơi này sẽ soát đến túc xá khác, không cần ngươi dạy.</w:t>
      </w:r>
    </w:p>
    <w:p>
      <w:pPr>
        <w:pStyle w:val="BodyText"/>
      </w:pPr>
      <w:r>
        <w:t xml:space="preserve">- Không được, tuyệt đối không được.</w:t>
      </w:r>
    </w:p>
    <w:p>
      <w:pPr>
        <w:pStyle w:val="BodyText"/>
      </w:pPr>
      <w:r>
        <w:t xml:space="preserve">Tần Vô Song lười nhác cười, nhưng một bước cũng không nhường.</w:t>
      </w:r>
    </w:p>
    <w:p>
      <w:pPr>
        <w:pStyle w:val="BodyText"/>
      </w:pPr>
      <w:r>
        <w:t xml:space="preserve">- Ta muốn bọn họ nói rõ ràng, vạn nhất bọn họ có ý xấu, ta tìm ai để đòi công đạo?</w:t>
      </w:r>
    </w:p>
    <w:p>
      <w:pPr>
        <w:pStyle w:val="BodyText"/>
      </w:pPr>
      <w:r>
        <w:t xml:space="preserve">Hứa Đình thản nhiên nói:</w:t>
      </w:r>
    </w:p>
    <w:p>
      <w:pPr>
        <w:pStyle w:val="BodyText"/>
      </w:pPr>
      <w:r>
        <w:t xml:space="preserve">- Tần Vô Song, cây ngay không sợ lệch bóng, ngươi rút cuộc muốn kéo ai xuống nước?</w:t>
      </w:r>
    </w:p>
    <w:p>
      <w:pPr>
        <w:pStyle w:val="BodyText"/>
      </w:pPr>
      <w:r>
        <w:t xml:space="preserve">Tần Vô Song cười lớn nói:</w:t>
      </w:r>
    </w:p>
    <w:p>
      <w:pPr>
        <w:pStyle w:val="BodyText"/>
      </w:pPr>
      <w:r>
        <w:t xml:space="preserve">- Chỉ sợ có chút ý gian chính là bóng người vượt tường kia. Ta vẫn muốn giữ lời mình nói, nơi ở của đám người này tất cả đều phải lục soát, ta mới cho lục soát. Hứa Đình, ngươi là phú gia đệ tự, sao không gương mẫu trước?</w:t>
      </w:r>
    </w:p>
    <w:p>
      <w:pPr>
        <w:pStyle w:val="BodyText"/>
      </w:pPr>
      <w:r>
        <w:t xml:space="preserve">Hứa Đình nghiêm mặt nói:</w:t>
      </w:r>
    </w:p>
    <w:p>
      <w:pPr>
        <w:pStyle w:val="BodyText"/>
      </w:pPr>
      <w:r>
        <w:t xml:space="preserve">- Vân đại tiểu thư muốn lục soát túc xá của ta, Hứa mỗ tuyệt đối không có ý kiến.</w:t>
      </w:r>
    </w:p>
    <w:p>
      <w:pPr>
        <w:pStyle w:val="BodyText"/>
      </w:pPr>
      <w:r>
        <w:t xml:space="preserve">Trương Hiển cũng nói giúp:</w:t>
      </w:r>
    </w:p>
    <w:p>
      <w:pPr>
        <w:pStyle w:val="BodyText"/>
      </w:pPr>
      <w:r>
        <w:t xml:space="preserve">- Túc xá của ta cũng vậy.</w:t>
      </w:r>
    </w:p>
    <w:p>
      <w:pPr>
        <w:pStyle w:val="BodyText"/>
      </w:pPr>
      <w:r>
        <w:t xml:space="preserve">Nhưng người khác đều gật đầu. Thái độ biểu hiện chính mình không thẹn với lương tâm, tuyệt đối sẽ không từ chối.</w:t>
      </w:r>
    </w:p>
    <w:p>
      <w:pPr>
        <w:pStyle w:val="BodyText"/>
      </w:pPr>
      <w:r>
        <w:t xml:space="preserve">Vân Khinh Yên thấy Tần Vô Song quanh co một hồi đã có ba phần hoài nghi. Khi thấy mọi người tỏ thái độ, lạnh nhạt nói:</w:t>
      </w:r>
    </w:p>
    <w:p>
      <w:pPr>
        <w:pStyle w:val="BodyText"/>
      </w:pPr>
      <w:r>
        <w:t xml:space="preserve">- Thái độ mọi người đã rõ. Tần Vô Song, nếu ngươi không tránh ra thì đừng trách bổn tiểu thư không khách khí.</w:t>
      </w:r>
    </w:p>
    <w:p>
      <w:pPr>
        <w:pStyle w:val="BodyText"/>
      </w:pPr>
      <w:r>
        <w:t xml:space="preserve">Tần Vô Song ghét nhất là bị người khác uy hiếp. Vẻ mặt tươi cười lập tức đình chỉ, thản nhiên nói:</w:t>
      </w:r>
    </w:p>
    <w:p>
      <w:pPr>
        <w:pStyle w:val="BodyText"/>
      </w:pPr>
      <w:r>
        <w:t xml:space="preserve">- Ngươi từ đầu căn bản đã không hề khách khí. Tần mỗ ta để cho ngươi lục soát không phải do nể mặt ngươi, mà muốn xem đến tận cùng chuyện này, kẻ nào mới thực sự bị chê cười.</w:t>
      </w:r>
    </w:p>
    <w:p>
      <w:pPr>
        <w:pStyle w:val="BodyText"/>
      </w:pPr>
      <w:r>
        <w:t xml:space="preserve">Tần Vô Song với nữ nhân luôn khách khí, nhưng Vân Khinh Yên này lãnh đạm lạnh lùng, khẩu khí khiến hắn cực kỳ chán ghét. Hơn nữa còn ra vẻ tiểu thư cao cao tại thượng, càng làm cho Tần Vô Song có cảm giác nhàm chán cực độ.</w:t>
      </w:r>
    </w:p>
    <w:p>
      <w:pPr>
        <w:pStyle w:val="BodyText"/>
      </w:pPr>
      <w:r>
        <w:t xml:space="preserve">Sau một hồi cân nhắc đã mở cửa ra trước mắt mọi người.</w:t>
      </w:r>
    </w:p>
    <w:p>
      <w:pPr>
        <w:pStyle w:val="BodyText"/>
      </w:pPr>
      <w:r>
        <w:t xml:space="preserve">- Quả thực là thủ đoạn cao minh. Nhưng muốn nhìn ta bị cười nhạo thì có lẽ hôm nay các ngươi phải thất vọng rồi.</w:t>
      </w:r>
    </w:p>
    <w:p>
      <w:pPr>
        <w:pStyle w:val="BodyText"/>
      </w:pPr>
      <w:r>
        <w:t xml:space="preserve">Hứa Đình nhìn Lệ Phi, gã là một trong hai kẻ đã lấy trộm quần áo nữ sinh. Thấy Hứa Đình nhìn mình, ánh mắt gã lập tức hướng về cái rương dưới giường.</w:t>
      </w:r>
    </w:p>
    <w:p>
      <w:pPr>
        <w:pStyle w:val="BodyText"/>
      </w:pPr>
      <w:r>
        <w:t xml:space="preserve">Vân Khinh Yên nhìn quét qua túc xá một vòng, cuối cùng ánh mắt cũng tập trung vào cái rương này. Nàng một cước đá bay chiếc rương ra khỏi gầm giường.</w:t>
      </w:r>
    </w:p>
    <w:p>
      <w:pPr>
        <w:pStyle w:val="BodyText"/>
      </w:pPr>
      <w:r>
        <w:t xml:space="preserve">Tần Vô Song cười lạnh nói:</w:t>
      </w:r>
    </w:p>
    <w:p>
      <w:pPr>
        <w:pStyle w:val="BodyText"/>
      </w:pPr>
      <w:r>
        <w:t xml:space="preserve">- Vân đại tiểu thư, nếu chê cái rương này làm bẩn tay ngươi thì không nên xem xét. Một cước đá bay cái rương của ta là sao? Cảm giác ưu việt cũng không cần biểu hiện quá mức như thế chứ?</w:t>
      </w:r>
    </w:p>
    <w:p>
      <w:pPr>
        <w:pStyle w:val="BodyText"/>
      </w:pPr>
      <w:r>
        <w:t xml:space="preserve">Vân Khinh Yên quay đầu liếc nhìn Tần Vô Song, trong mắt chứa đầy sự khinh rẻ. Giống như coi Tần Vô Song không khác gì một hạt bụi.</w:t>
      </w:r>
    </w:p>
    <w:p>
      <w:pPr>
        <w:pStyle w:val="BodyText"/>
      </w:pPr>
      <w:r>
        <w:t xml:space="preserve">Trương Hiển xoa tay, Hứa Đình đứng bất động nhìn chằm chằm vào cái rương. Tất cả ánh mắt mọi người đều tập trung cả về phía này.</w:t>
      </w:r>
    </w:p>
    <w:p>
      <w:pPr>
        <w:pStyle w:val="Compact"/>
      </w:pPr>
      <w:r>
        <w:t xml:space="preserve">Giống như toàn bộ tội ác trên thế gian lúc này đều giấu trong rương.</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0: Ai mới là mặt người dạ thú.</w:t>
      </w:r>
    </w:p>
    <w:p>
      <w:pPr>
        <w:pStyle w:val="BodyText"/>
      </w:pPr>
      <w:r>
        <w:t xml:space="preserve">Người dịch: luongthungan</w:t>
      </w:r>
    </w:p>
    <w:p>
      <w:pPr>
        <w:pStyle w:val="BodyText"/>
      </w:pPr>
      <w:r>
        <w:t xml:space="preserve">Nguồn: feiku.</w:t>
      </w:r>
    </w:p>
    <w:p>
      <w:pPr>
        <w:pStyle w:val="BodyText"/>
      </w:pPr>
      <w:r>
        <w:t xml:space="preserve">Người biết rõ nội tình chuyện này nín thở chờ đợi kịch hay sắp đến. Thậm chí có kẻ còn rất chờ mong thái độ nổi giận của Vân đại tiểu thư sau khi tra xét.</w:t>
      </w:r>
    </w:p>
    <w:p>
      <w:pPr>
        <w:pStyle w:val="BodyText"/>
      </w:pPr>
      <w:r>
        <w:t xml:space="preserve">Tần Vô Song đột nhiên nở nụ cười:</w:t>
      </w:r>
    </w:p>
    <w:p>
      <w:pPr>
        <w:pStyle w:val="BodyText"/>
      </w:pPr>
      <w:r>
        <w:t xml:space="preserve">- Vân đại tiểu thư, ta khuyên ngươi không nên mở cái rương này. Vật bên trong thực không dễ nhìn.</w:t>
      </w:r>
    </w:p>
    <w:p>
      <w:pPr>
        <w:pStyle w:val="BodyText"/>
      </w:pPr>
      <w:r>
        <w:t xml:space="preserve">Phối hợp với vẻ mặt giả bộ đỏ lên của hắn càng khiến người khác hoài nghi chắc chắn trong lòng hắn có điều khuất tất.</w:t>
      </w:r>
    </w:p>
    <w:p>
      <w:pPr>
        <w:pStyle w:val="BodyText"/>
      </w:pPr>
      <w:r>
        <w:t xml:space="preserve">- Mở ra, mở ra, bên trong khẳng định có điều gian trá.</w:t>
      </w:r>
    </w:p>
    <w:p>
      <w:pPr>
        <w:pStyle w:val="BodyText"/>
      </w:pPr>
      <w:r>
        <w:t xml:space="preserve">Một đám người xem đều ồn ào hẳn lên.</w:t>
      </w:r>
    </w:p>
    <w:p>
      <w:pPr>
        <w:pStyle w:val="BodyText"/>
      </w:pPr>
      <w:r>
        <w:t xml:space="preserve">Vân Khinh Yên nhấc cách tay, xuất ra một thanh chủy thủ vẽ ra một đạo hàn quang trực tiếp bổ về phía cái rương.</w:t>
      </w:r>
    </w:p>
    <w:p>
      <w:pPr>
        <w:pStyle w:val="BodyText"/>
      </w:pPr>
      <w:r>
        <w:t xml:space="preserve">- Rầm!</w:t>
      </w:r>
    </w:p>
    <w:p>
      <w:pPr>
        <w:pStyle w:val="BodyText"/>
      </w:pPr>
      <w:r>
        <w:t xml:space="preserve">Cái rương mở tung, bên trong lộ ra một đống đồ vật lớn. Tất thối, quần áo cũ, khăn lông hỏng đủ cả.</w:t>
      </w:r>
    </w:p>
    <w:p>
      <w:pPr>
        <w:pStyle w:val="BodyText"/>
      </w:pPr>
      <w:r>
        <w:t xml:space="preserve">Tần Vô Song khóe miệng mỉm cười, đùa cợt cười nhạo nhìn đám võ đồng. Hắn giống như tự nhủ nói thầm:</w:t>
      </w:r>
    </w:p>
    <w:p>
      <w:pPr>
        <w:pStyle w:val="BodyText"/>
      </w:pPr>
      <w:r>
        <w:t xml:space="preserve">- Ai, thực sự là rất tiếc, làm các ngươi thất vọng rồi.</w:t>
      </w:r>
    </w:p>
    <w:p>
      <w:pPr>
        <w:pStyle w:val="BodyText"/>
      </w:pPr>
      <w:r>
        <w:t xml:space="preserve">Vân Khinh Yên liếc mắt nhìn qua. Nhưng nàng không phát hiện thấy vật muốn tìm. Nàng nhíu mày đi ra, vẻ mặt hầm hầm nói nhỏ:</w:t>
      </w:r>
    </w:p>
    <w:p>
      <w:pPr>
        <w:pStyle w:val="BodyText"/>
      </w:pPr>
      <w:r>
        <w:t xml:space="preserve">- Đám nam sinh các ngươi không có vệ sinh sao?</w:t>
      </w:r>
    </w:p>
    <w:p>
      <w:pPr>
        <w:pStyle w:val="BodyText"/>
      </w:pPr>
      <w:r>
        <w:t xml:space="preserve">Hứa Đình cùng Trương hiển nhìn nhau, quay sang trừng mắt nhìn Lệ Phi. Chúng cảm thấy khó hiểu vì sao trong rương không có tang vật?</w:t>
      </w:r>
    </w:p>
    <w:p>
      <w:pPr>
        <w:pStyle w:val="BodyText"/>
      </w:pPr>
      <w:r>
        <w:t xml:space="preserve">Lệ Phi cũng cảm thấy mơ hồ. Đồ vật do tay gã tự động thủ chỉ trong chớp mắt đã không cánh mà bay.</w:t>
      </w:r>
    </w:p>
    <w:p>
      <w:pPr>
        <w:pStyle w:val="BodyText"/>
      </w:pPr>
      <w:r>
        <w:t xml:space="preserve">Tần Vô Song cười châm chọc:</w:t>
      </w:r>
    </w:p>
    <w:p>
      <w:pPr>
        <w:pStyle w:val="BodyText"/>
      </w:pPr>
      <w:r>
        <w:t xml:space="preserve">- Thực là, ta thu thập đống đồ cũ này không phải dễ dàng. Lục soát xong rồi cũng không giúp ta nhặt lại, thực không biết quy củ. Lễ nghi quý tộc xem ra chỉ có thế.</w:t>
      </w:r>
    </w:p>
    <w:p>
      <w:pPr>
        <w:pStyle w:val="BodyText"/>
      </w:pPr>
      <w:r>
        <w:t xml:space="preserve">Vân Khinh Yên vốn đang rất khó chịu. Nghe hắn nói hươu nói vượn bất chợt xoay người, nhìn hắn một cách ác liệt, nói cảnh cáo:</w:t>
      </w:r>
    </w:p>
    <w:p>
      <w:pPr>
        <w:pStyle w:val="BodyText"/>
      </w:pPr>
      <w:r>
        <w:t xml:space="preserve">- Tần Vô Song, chuyện đêm nay không tính.</w:t>
      </w:r>
    </w:p>
    <w:p>
      <w:pPr>
        <w:pStyle w:val="BodyText"/>
      </w:pPr>
      <w:r>
        <w:t xml:space="preserve">Tần Vô Song bĩu môi:</w:t>
      </w:r>
    </w:p>
    <w:p>
      <w:pPr>
        <w:pStyle w:val="BodyText"/>
      </w:pPr>
      <w:r>
        <w:t xml:space="preserve">- Ta cùng ngươi có quan hệ gì sao? Nhưng ta đã nói từ trước, ngươi đã lục soát túc xá của ta thì không được bỏ qua túc xá của bất kì ai.</w:t>
      </w:r>
    </w:p>
    <w:p>
      <w:pPr>
        <w:pStyle w:val="BodyText"/>
      </w:pPr>
      <w:r>
        <w:t xml:space="preserve">Ngữ khí của hắn mười phần cứng rắn. Tần Vô Song khóa trái cánh cửa theo Vân Khinh Yên gia nhập đám người kiểm tra.</w:t>
      </w:r>
    </w:p>
    <w:p>
      <w:pPr>
        <w:pStyle w:val="BodyText"/>
      </w:pPr>
      <w:r>
        <w:t xml:space="preserve">Nhìn thái độ chủ động tích cực của hắn, Hứa Đình có chút hoài nghi. Gã cảm thấy việc này có điểm rất kỳ lạ nhưng nhất thời không tìm được biện pháp đối phó.</w:t>
      </w:r>
    </w:p>
    <w:p>
      <w:pPr>
        <w:pStyle w:val="BodyText"/>
      </w:pPr>
      <w:r>
        <w:t xml:space="preserve">Đám người kiểm tra túc xá một hồi lâu mà không thu hoạch được gì.</w:t>
      </w:r>
    </w:p>
    <w:p>
      <w:pPr>
        <w:pStyle w:val="BodyText"/>
      </w:pPr>
      <w:r>
        <w:t xml:space="preserve">Cuối cùng chỉ còn lại bốn năm gian phòng chưa lục soát.</w:t>
      </w:r>
    </w:p>
    <w:p>
      <w:pPr>
        <w:pStyle w:val="BodyText"/>
      </w:pPr>
      <w:r>
        <w:t xml:space="preserve">Trong đó có một gian là vùng cấm thuộc giải đất hình chữ Thiên. Dù là Vân Khinh Yên cùng Hứa Đình đi qua nơi đó cũng phải nhẹ bước chân.</w:t>
      </w:r>
    </w:p>
    <w:p>
      <w:pPr>
        <w:pStyle w:val="BodyText"/>
      </w:pPr>
      <w:r>
        <w:t xml:space="preserve">Bởi vì chủ nhân gian phòng này là một người mà bọn họ không thể trêu vào. Gã chính là đệ tử thiên tài của Đạt Hề thế gia quyền uy vô thượng tại La Giang quận.</w:t>
      </w:r>
    </w:p>
    <w:p>
      <w:pPr>
        <w:pStyle w:val="BodyText"/>
      </w:pPr>
      <w:r>
        <w:t xml:space="preserve">Nhưng Tần Vô Song dường như không thèm để ý đến. Đi qua gian phòng này, hắn cố ý nói:</w:t>
      </w:r>
    </w:p>
    <w:p>
      <w:pPr>
        <w:pStyle w:val="BodyText"/>
      </w:pPr>
      <w:r>
        <w:t xml:space="preserve">- Vân đại tiểu thư, gian túc xá này chưa lục soát sao lại bỏ qua? Chẳng lẽ Vân đại tiểu thư chỉ có dũng khí chọn quả hồng nhũn? Còn có Hứa đại thiếu, Trương công tử vừa rồi không phải cao giọng đàm luận sao? Sao bây giờ lại sợ hãi như thế?</w:t>
      </w:r>
    </w:p>
    <w:p>
      <w:pPr>
        <w:pStyle w:val="BodyText"/>
      </w:pPr>
      <w:r>
        <w:t xml:space="preserve">Trương Hiển thấp giọng uy hiếp nói:</w:t>
      </w:r>
    </w:p>
    <w:p>
      <w:pPr>
        <w:pStyle w:val="BodyText"/>
      </w:pPr>
      <w:r>
        <w:t xml:space="preserve">- Tần Vô Song, ta cùng ngươi còn chưa xong nợ cũ đâu.</w:t>
      </w:r>
    </w:p>
    <w:p>
      <w:pPr>
        <w:pStyle w:val="BodyText"/>
      </w:pPr>
      <w:r>
        <w:t xml:space="preserve">- Ha ha, các ngươi thật là nhát gan. Đạt Hề thiếu gia căn bản không ở túc xá này, nhìn bộ dáng kinh sợ của các ngươi thực là sỉ nhục phong thái quý tộc.</w:t>
      </w:r>
    </w:p>
    <w:p>
      <w:pPr>
        <w:pStyle w:val="BodyText"/>
      </w:pPr>
      <w:r>
        <w:t xml:space="preserve">Tần Vô Song cười lớn đi qua, tới trước một gian túc xá, hắn lại gần nói:</w:t>
      </w:r>
    </w:p>
    <w:p>
      <w:pPr>
        <w:pStyle w:val="BodyText"/>
      </w:pPr>
      <w:r>
        <w:t xml:space="preserve">- Túc xá này của ai đây? Dường như có mùi thơm trong đó.</w:t>
      </w:r>
    </w:p>
    <w:p>
      <w:pPr>
        <w:pStyle w:val="BodyText"/>
      </w:pPr>
      <w:r>
        <w:t xml:space="preserve">Hắn rõ ràng đang giả bộ hồ đồ. Gian túc xá này đích thực là của Hứa Đình.</w:t>
      </w:r>
    </w:p>
    <w:p>
      <w:pPr>
        <w:pStyle w:val="BodyText"/>
      </w:pPr>
      <w:r>
        <w:t xml:space="preserve">Hứa Đình trước mặt Vân Khinh Yên muốn bảo trì phong độ, thản nhiên nói:</w:t>
      </w:r>
    </w:p>
    <w:p>
      <w:pPr>
        <w:pStyle w:val="BodyText"/>
      </w:pPr>
      <w:r>
        <w:t xml:space="preserve">- Gian túc xá này của ta. Tần Vô Song, Hứa mỗ ta không làm việc gian. Ngươi ngậm máu phun người, cẩn thận ta tố cáo ngươi tội phỉ báng quý tộc.</w:t>
      </w:r>
    </w:p>
    <w:p>
      <w:pPr>
        <w:pStyle w:val="BodyText"/>
      </w:pPr>
      <w:r>
        <w:t xml:space="preserve">- Phỉ báng hay không phỉ báng chẳng phải lục soát mới biết được sao? Ngươi treo bảng hiệu cho ai xem? Cây ngay không sợ lệch bóng chẳng phải là lời ngươi vừa khẳng khái nói hay sao? Tại sao đến lượt ngươi lại lo lắng? Vân đại tiểu thư, tâm kẻ nào có quỷ ngươi phải cân nhắc cho kỹ.</w:t>
      </w:r>
    </w:p>
    <w:p>
      <w:pPr>
        <w:pStyle w:val="BodyText"/>
      </w:pPr>
      <w:r>
        <w:t xml:space="preserve">Hứa Đình có thể nhẫn nhịn, nhưng dù sao gã cũng mới chỉ là một thiếu niên, sắc mặt khẽ biến:</w:t>
      </w:r>
    </w:p>
    <w:p>
      <w:pPr>
        <w:pStyle w:val="BodyText"/>
      </w:pPr>
      <w:r>
        <w:t xml:space="preserve">- Tần Vô Song, ngươi đồn thổi như thế rút cuộc định làm gì?</w:t>
      </w:r>
    </w:p>
    <w:p>
      <w:pPr>
        <w:pStyle w:val="BodyText"/>
      </w:pPr>
      <w:r>
        <w:t xml:space="preserve">- Vân đại tiểu thư, các ngươi đều là thế gia đệ tử. Các ngươi bao che không lục soát, ta cũng không có biện pháp bắt ép ngươi.</w:t>
      </w:r>
    </w:p>
    <w:p>
      <w:pPr>
        <w:pStyle w:val="BodyText"/>
      </w:pPr>
      <w:r>
        <w:t xml:space="preserve">Tần Vô Song tủm tỉm cười dùng phép khích tướng.</w:t>
      </w:r>
    </w:p>
    <w:p>
      <w:pPr>
        <w:pStyle w:val="BodyText"/>
      </w:pPr>
      <w:r>
        <w:t xml:space="preserve">Vân Khinh Yên liếc mắt nhìn Hứa Đình có chút do dự. Nàng thực sự cũng hiểu Hứa Đình không giống loại hoa tặc. Nhưng tình huống trước mặt, nếu lục soát thì không nể mặt Hứa thị thế gia, còn không lục soát thì khó ăn nói.</w:t>
      </w:r>
    </w:p>
    <w:p>
      <w:pPr>
        <w:pStyle w:val="BodyText"/>
      </w:pPr>
      <w:r>
        <w:t xml:space="preserve">- Vân đại tiểu thư, ngươi muốn lục soát thì cứ tự nhiên. Hứa Đình ta là người thế nào mọi người trong Võ đồng viện đều biết.</w:t>
      </w:r>
    </w:p>
    <w:p>
      <w:pPr>
        <w:pStyle w:val="BodyText"/>
      </w:pPr>
      <w:r>
        <w:t xml:space="preserve">Tần Vô Song ngửa mặt lên trời cười lớn:</w:t>
      </w:r>
    </w:p>
    <w:p>
      <w:pPr>
        <w:pStyle w:val="BodyText"/>
      </w:pPr>
      <w:r>
        <w:t xml:space="preserve">- Đại ngôn ngươi nói còn quá sớm, chờ lục soát xong nếu không có chuyện gì nói lại cũng chưa muộn. Mạnh miệng cũng không mang lại thể diện đâu.</w:t>
      </w:r>
    </w:p>
    <w:p>
      <w:pPr>
        <w:pStyle w:val="BodyText"/>
      </w:pPr>
      <w:r>
        <w:t xml:space="preserve">Vừa nói vừa giống như lấy lòng Vân Khinh Yên, hắn thuận tay đẩy cánh cửa.</w:t>
      </w:r>
    </w:p>
    <w:p>
      <w:pPr>
        <w:pStyle w:val="BodyText"/>
      </w:pPr>
      <w:r>
        <w:t xml:space="preserve">Vân Khinh Yên trừng mắt nhìn Tần Vô Song, thấp giọng hừ nhẹ nói:</w:t>
      </w:r>
    </w:p>
    <w:p>
      <w:pPr>
        <w:pStyle w:val="BodyText"/>
      </w:pPr>
      <w:r>
        <w:t xml:space="preserve">- Lục soát thì lục soát, có gì mà phải bao che? Bổn tiểu thư sợ gì chứ?</w:t>
      </w:r>
    </w:p>
    <w:p>
      <w:pPr>
        <w:pStyle w:val="BodyText"/>
      </w:pPr>
      <w:r>
        <w:t xml:space="preserve">Nàng bước chân đi vào túc xá, tùy ý nhìn xung quanh. Thái độ tự nhiên linh hoạt đối phó với trăm ánh mắt đang dò xét.</w:t>
      </w:r>
    </w:p>
    <w:p>
      <w:pPr>
        <w:pStyle w:val="BodyText"/>
      </w:pPr>
      <w:r>
        <w:t xml:space="preserve">Đi tới bên ngăn tủ, nàng thuận tay giật mạnh ngăn tủ.</w:t>
      </w:r>
    </w:p>
    <w:p>
      <w:pPr>
        <w:pStyle w:val="BodyText"/>
      </w:pPr>
      <w:r>
        <w:t xml:space="preserve">Nhìn vào bên trong, Vân Khinh Yên thoáng ngây dại.</w:t>
      </w:r>
    </w:p>
    <w:p>
      <w:pPr>
        <w:pStyle w:val="BodyText"/>
      </w:pPr>
      <w:r>
        <w:t xml:space="preserve">Cánh tủ mở ra, đồ vật bên trong hoàn toàn phơi bày trước mắt.</w:t>
      </w:r>
    </w:p>
    <w:p>
      <w:pPr>
        <w:pStyle w:val="BodyText"/>
      </w:pPr>
      <w:r>
        <w:t xml:space="preserve">Xanh xanh đỏ đỏ, rực rỡ muôn màu. Bên trong chứa đầy quần áo nội y nữ nhân.</w:t>
      </w:r>
    </w:p>
    <w:p>
      <w:pPr>
        <w:pStyle w:val="BodyText"/>
      </w:pPr>
      <w:r>
        <w:t xml:space="preserve">Vân Khinh Yên sắc mặt trắng bệch, vừa tức giận vừa xấu hổ. Kiện yếm đào cùng quần trong ở giữa chính là đồ của nàng vừa tắm rửa thay ra, giờ đã chạy tới ngăn tủ Hứa Đình.</w:t>
      </w:r>
    </w:p>
    <w:p>
      <w:pPr>
        <w:pStyle w:val="BodyText"/>
      </w:pPr>
      <w:r>
        <w:t xml:space="preserve">Khó tin quay đầu lại nhìn Hứa Đình, ánh mắt Vân Khinh Yên tràn đầy phẫn nộ, khinh thường. Túm đống quần áo trực tiếp ném vào mặt Hứa Đình.</w:t>
      </w:r>
    </w:p>
    <w:p>
      <w:pPr>
        <w:pStyle w:val="BodyText"/>
      </w:pPr>
      <w:r>
        <w:t xml:space="preserve">Ánh mắt như một thanh lợi đao sắc bén, tùy thời có thể bạo nộ đả thương người.</w:t>
      </w:r>
    </w:p>
    <w:p>
      <w:pPr>
        <w:pStyle w:val="BodyText"/>
      </w:pPr>
      <w:r>
        <w:t xml:space="preserve">Tần Vô Song đang cười lập tức làm vẻ mặt đứng đắn nghiêm chỉnh. Hắn thở dài một tiếng, lách qua đám người đi ra ngoài.</w:t>
      </w:r>
    </w:p>
    <w:p>
      <w:pPr>
        <w:pStyle w:val="BodyText"/>
      </w:pPr>
      <w:r>
        <w:t xml:space="preserve">Diễn xuất đên bước này là đủ rồi. Nếu diễn thêm có khi khéo quá hóa vụng. Hắn vừa đi vừa "lời lẽ chính nghĩa" bỏ lại hai chữ:</w:t>
      </w:r>
    </w:p>
    <w:p>
      <w:pPr>
        <w:pStyle w:val="BodyText"/>
      </w:pPr>
      <w:r>
        <w:t xml:space="preserve">- Cầm thú.</w:t>
      </w:r>
    </w:p>
    <w:p>
      <w:pPr>
        <w:pStyle w:val="BodyText"/>
      </w:pPr>
      <w:r>
        <w:t xml:space="preserve">Lấy vẻ mặt bi phẫn, hắn hùng hùng hổ hổ trở về túc xá của mình.</w:t>
      </w:r>
    </w:p>
    <w:p>
      <w:pPr>
        <w:pStyle w:val="BodyText"/>
      </w:pPr>
      <w:r>
        <w:t xml:space="preserve">Vừa đi vừa nói thầm:</w:t>
      </w:r>
    </w:p>
    <w:p>
      <w:pPr>
        <w:pStyle w:val="BodyText"/>
      </w:pPr>
      <w:r>
        <w:t xml:space="preserve">- Bây giờ mới biết, kẻ trộm quả thực cảnh giới cao cường, vừa ăn cướp vừa la làng. Người ra vẻ cố gắng tích cực lục soát, thực không nghĩ đến lại là một kẻ mặt người dạ thú.</w:t>
      </w:r>
    </w:p>
    <w:p>
      <w:pPr>
        <w:pStyle w:val="BodyText"/>
      </w:pPr>
      <w:r>
        <w:t xml:space="preserve">Hứa Đình bị sự tình khiến cho ngây ngốc, toàn thân giống như bị điện giật, ngây ra như phỗng. Một cái quần hồng còn dính trên ngực mà không phát hiện ra. Tình huống giống như gặp quỷ mà thất hồn lạc phách.</w:t>
      </w:r>
    </w:p>
    <w:p>
      <w:pPr>
        <w:pStyle w:val="BodyText"/>
      </w:pPr>
      <w:r>
        <w:t xml:space="preserve">Cho đến khi Vân Khinh Yên khinh bỉ đi qua người gã, Hứa Đình mới chợt tỉnh ngộ, hoảng loạn hét lớn:</w:t>
      </w:r>
    </w:p>
    <w:p>
      <w:pPr>
        <w:pStyle w:val="BodyText"/>
      </w:pPr>
      <w:r>
        <w:t xml:space="preserve">- Không phải ta làm.</w:t>
      </w:r>
    </w:p>
    <w:p>
      <w:pPr>
        <w:pStyle w:val="BodyText"/>
      </w:pPr>
      <w:r>
        <w:t xml:space="preserve">Nhưng dưới trường hợp này, tang vật đã tìm được, gã có hai cái miệng cũng không thể bao biện được.</w:t>
      </w:r>
    </w:p>
    <w:p>
      <w:pPr>
        <w:pStyle w:val="BodyText"/>
      </w:pPr>
      <w:r>
        <w:t xml:space="preserve">Trương Hiển biết rõ chân tướng sự việc, nhưng không biết vì sao mấy vật này lại chạy đến được túc xá Hứa Đình. Quả thực khổ tâm nói không nên lời.</w:t>
      </w:r>
    </w:p>
    <w:p>
      <w:pPr>
        <w:pStyle w:val="BodyText"/>
      </w:pPr>
      <w:r>
        <w:t xml:space="preserve">Lúc này Tần Vô Song vô cùng hả hê. Hắn nắm chuẩn xác thời cơ lúc đám người Hứa Đình đi ra ngoài hô hoán, liền đem tang vật nhét vào ngăn tủ Hứa Đình. Sau đó thần không biết quỷ không hay trở về túc xá của mình.</w:t>
      </w:r>
    </w:p>
    <w:p>
      <w:pPr>
        <w:pStyle w:val="BodyText"/>
      </w:pPr>
      <w:r>
        <w:t xml:space="preserve">Lấy thân thủ của hắn hiện nay, muốn giấu diếm tai mắt đám võ đồng là thừa sức.</w:t>
      </w:r>
    </w:p>
    <w:p>
      <w:pPr>
        <w:pStyle w:val="BodyText"/>
      </w:pPr>
      <w:r>
        <w:t xml:space="preserve">Mà lúc này buồn bực nhất tất nhiên là Hứa Đình. Tình huống gã gặp phải giống như câu nói "trộm gà không được còn mất nắm gạo".</w:t>
      </w:r>
    </w:p>
    <w:p>
      <w:pPr>
        <w:pStyle w:val="BodyText"/>
      </w:pPr>
      <w:r>
        <w:t xml:space="preserve">Hình dung ác độc hơn một chút chính là cầm hòn đá đập gãy chân mình.</w:t>
      </w:r>
    </w:p>
    <w:p>
      <w:pPr>
        <w:pStyle w:val="BodyText"/>
      </w:pPr>
      <w:r>
        <w:t xml:space="preserve">Lại tưởng tượng tàn khốc hơn nữa, gã quả thực đã tự đào huyệt chôn mình.</w:t>
      </w:r>
    </w:p>
    <w:p>
      <w:pPr>
        <w:pStyle w:val="BodyText"/>
      </w:pPr>
      <w:r>
        <w:t xml:space="preserve">Tin tức Hứa Đình trộm cắp quần áo nội y nữ sinh viện thông qua rất nhiều cách truyền ra ngoài. Vô luận gã dùng biện pháp gì phong tỏa cũng vô ích.</w:t>
      </w:r>
    </w:p>
    <w:p>
      <w:pPr>
        <w:pStyle w:val="BodyText"/>
      </w:pPr>
      <w:r>
        <w:t xml:space="preserve">Dù sao gã có chỗ dựa lớn cũng không có khả năng tại Võ đồng viện một tay che trời.</w:t>
      </w:r>
    </w:p>
    <w:p>
      <w:pPr>
        <w:pStyle w:val="BodyText"/>
      </w:pPr>
      <w:r>
        <w:t xml:space="preserve">Cao tầng Võ đồng viện cũng chấn động. Bọn họ nhanh chóng xếp đặt chuyện tình, một bên trấn an sự phẫn nộ của nữ sinh, một bên chiếu cố đến tâm trạng Hứa Đình lại vừa muốn giữ gìn hình tượng Võ đồng viện.</w:t>
      </w:r>
    </w:p>
    <w:p>
      <w:pPr>
        <w:pStyle w:val="BodyText"/>
      </w:pPr>
      <w:r>
        <w:t xml:space="preserve">Bọn họ tổ chức đoàn điều tra, lấy chứng cứ, cuối cùng đưa ra kết luận.</w:t>
      </w:r>
    </w:p>
    <w:p>
      <w:pPr>
        <w:pStyle w:val="BodyText"/>
      </w:pPr>
      <w:r>
        <w:t xml:space="preserve">Chuyện này không phải do Hứa Đình làm, mà do người khác vu oan hãm hại.</w:t>
      </w:r>
    </w:p>
    <w:p>
      <w:pPr>
        <w:pStyle w:val="BodyText"/>
      </w:pPr>
      <w:r>
        <w:t xml:space="preserve">Lý do rất đơn giản. Lúc sự việc phát sinh, Hứa Đình đang cùng một vài võ đồng tu luyện hết sức tâm đắc, không thể có mặt ở nơi gây án.</w:t>
      </w:r>
    </w:p>
    <w:p>
      <w:pPr>
        <w:pStyle w:val="BodyText"/>
      </w:pPr>
      <w:r>
        <w:t xml:space="preserve">Đám võ đồng này cũng dốc hết sức biện hộ vì Hứa Đình, khiến cho tình cảnh bi thảm của gã giảm bớt phần nào.</w:t>
      </w:r>
    </w:p>
    <w:p>
      <w:pPr>
        <w:pStyle w:val="BodyText"/>
      </w:pPr>
      <w:r>
        <w:t xml:space="preserve">Đương nhiên kết quả này chỉ được mọi người xem như điều tra một phía của cao tầng Võ đồng viện. Điểm này khiến nhiều người trong lòng cười nhạt.</w:t>
      </w:r>
    </w:p>
    <w:p>
      <w:pPr>
        <w:pStyle w:val="BodyText"/>
      </w:pPr>
      <w:r>
        <w:t xml:space="preserve">Giả thuyết như thế ai có thể tin?</w:t>
      </w:r>
    </w:p>
    <w:p>
      <w:pPr>
        <w:pStyle w:val="BodyText"/>
      </w:pPr>
      <w:r>
        <w:t xml:space="preserve">Người làm chứng cho Hứa Đình có gã nào không phải bạn bè hắn? Hoàn toàn có thể ngụy biện chứng cớ giả. Đương nhiên những lời này mọi người cũng chỉ có thể nói thầm trong lòng.</w:t>
      </w:r>
    </w:p>
    <w:p>
      <w:pPr>
        <w:pStyle w:val="BodyText"/>
      </w:pPr>
      <w:r>
        <w:t xml:space="preserve">Nữ sinh viện đối với kết quả điều tra hết sức không hài lòng, tổ chức bãi khóa tập thể. Bọn họ yêu cầu cao tầng Võ đồng viện trong vòng ba ngày phải đưa ra một câu trả lời thuyết phục.</w:t>
      </w:r>
    </w:p>
    <w:p>
      <w:pPr>
        <w:pStyle w:val="Compact"/>
      </w:pPr>
      <w:r>
        <w:t xml:space="preserve">Kim Bất Dịch quả thực muốn khóc không được, trong một đêm tóc bạc đến một phần ba.</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1: Nhất khí trùng viêm dương.</w:t>
      </w:r>
    </w:p>
    <w:p>
      <w:pPr>
        <w:pStyle w:val="BodyText"/>
      </w:pPr>
      <w:r>
        <w:t xml:space="preserve">Người dịch: luongthungan</w:t>
      </w:r>
    </w:p>
    <w:p>
      <w:pPr>
        <w:pStyle w:val="BodyText"/>
      </w:pPr>
      <w:r>
        <w:t xml:space="preserve">Nguồn: feiku.</w:t>
      </w:r>
    </w:p>
    <w:p>
      <w:pPr>
        <w:pStyle w:val="BodyText"/>
      </w:pPr>
      <w:r>
        <w:t xml:space="preserve">Võ đồng viện bao che Hứa Đình, tin tức này truyền khắp La Giang quận. Trong mắt mọi người Kim Bất Dịch giống như một lão Trư Bát Giới hơn là một con người.</w:t>
      </w:r>
    </w:p>
    <w:p>
      <w:pPr>
        <w:pStyle w:val="BodyText"/>
      </w:pPr>
      <w:r>
        <w:t xml:space="preserve">Hào môn Vân gia cầm đầu các gia tộc đại diện nữ sinh tức giận dị thường. Trong ba ngày hai lần tìm Kim Bất Dịch gây áp lực, thúc giục lão nhanh chóng tìm ra hung phạm.</w:t>
      </w:r>
    </w:p>
    <w:p>
      <w:pPr>
        <w:pStyle w:val="BodyText"/>
      </w:pPr>
      <w:r>
        <w:t xml:space="preserve">Hứa gia đồng dạng vô cùng buồn bực, bọn họ biết Hứa Đình bị vu oan. Gã chủ trì chính nghĩa đi bắt kẻ trộm, ngược lại kết quả một thân ô nhục. Dù là Hứa Đình hay Hứa gia đều bị tổn hại danh dự không thể cứu vãn.</w:t>
      </w:r>
    </w:p>
    <w:p>
      <w:pPr>
        <w:pStyle w:val="BodyText"/>
      </w:pPr>
      <w:r>
        <w:t xml:space="preserve">Kim Bất Dịch khẩn trương đến mức muốn chửi má nó.</w:t>
      </w:r>
    </w:p>
    <w:p>
      <w:pPr>
        <w:pStyle w:val="BodyText"/>
      </w:pPr>
      <w:r>
        <w:t xml:space="preserve">Võ đồng viện tình hình hỗn loạn, ngược lại Tần Vô Song bảo trì bình tĩnh. Mấy ngày này không phải lo lắng có ai tìm hắn làm phiền.</w:t>
      </w:r>
    </w:p>
    <w:p>
      <w:pPr>
        <w:pStyle w:val="BodyText"/>
      </w:pPr>
      <w:r>
        <w:t xml:space="preserve">Trọng sinh chuyển thế thời gian càng lâu, hắn càng hiểu rõ hơn về thế giới này. Quyền lực trong tay kẻ mạnh không có gì lạ. Bản thân hắn đến từ hàn gia Tần thị, Trương Hiển lại đến từ vọng tộc Trương thị.</w:t>
      </w:r>
    </w:p>
    <w:p>
      <w:pPr>
        <w:pStyle w:val="BodyText"/>
      </w:pPr>
      <w:r>
        <w:t xml:space="preserve">Bởi vậy bị đánh chính là Tần Vô Song, phải tiếp nhận răn dạy cũng là hắn.</w:t>
      </w:r>
    </w:p>
    <w:p>
      <w:pPr>
        <w:pStyle w:val="BodyText"/>
      </w:pPr>
      <w:r>
        <w:t xml:space="preserve">Đây là sự thực. Tại thế giới này, thân phận thấp chính là tội.</w:t>
      </w:r>
    </w:p>
    <w:p>
      <w:pPr>
        <w:pStyle w:val="BodyText"/>
      </w:pPr>
      <w:r>
        <w:t xml:space="preserve">Đều là quý tộc chỉ hơn kém một bậc. Bất quá một bậc chênh lệch này chính là lý do tại sao hắn phải sự đãi ngộ cùng cực khổ như thế.</w:t>
      </w:r>
    </w:p>
    <w:p>
      <w:pPr>
        <w:pStyle w:val="BodyText"/>
      </w:pPr>
      <w:r>
        <w:t xml:space="preserve">Đổi lại nếu hắn là thế gia đệ tử thì kẻ tiếp nhận răn dạy của Kim Bất Dịch khẳng định là Trương Hiển. Như chuyện vu oan mất trộm nội y này cũng không rơi xuống đầu hắn.</w:t>
      </w:r>
    </w:p>
    <w:p>
      <w:pPr>
        <w:pStyle w:val="BodyText"/>
      </w:pPr>
      <w:r>
        <w:t xml:space="preserve">Sự thực tàn khốc khiến Tần Vô Song cảm nhận sâu sắc, tại thế giới này nếu bản thân không đủ cường đại, không có gia tộc cường hãn sau lưng chống đỡ thì sợ rằng tôn nghiêm không thể so với heo chó.</w:t>
      </w:r>
    </w:p>
    <w:p>
      <w:pPr>
        <w:pStyle w:val="BodyText"/>
      </w:pPr>
      <w:r>
        <w:t xml:space="preserve">Bản thân hắn tốt xấu gì cũng là một đệ tử quý tộc, mặc dù là quý tộc tầng dưới cùng, nhưng ít ra vẫn còn tư cách quý tộc. Nếu là bình dân chỉ sợ sự sinh tồn còn gian nan hơn gấp bội.</w:t>
      </w:r>
    </w:p>
    <w:p>
      <w:pPr>
        <w:pStyle w:val="BodyText"/>
      </w:pPr>
      <w:r>
        <w:t xml:space="preserve">Đây là một cấp bậc sâm nghiêm, là khoảng cách rõ ràng.</w:t>
      </w:r>
    </w:p>
    <w:p>
      <w:pPr>
        <w:pStyle w:val="BodyText"/>
      </w:pPr>
      <w:r>
        <w:t xml:space="preserve">Mặc kệ là người hay vật đều có phân chia cấp bậc nghiêm ngặt.</w:t>
      </w:r>
    </w:p>
    <w:p>
      <w:pPr>
        <w:pStyle w:val="BodyText"/>
      </w:pPr>
      <w:r>
        <w:t xml:space="preserve">Hơn nữa thế giới này tôn kính vũ lực, toàn bộ dân cư đều say mê luyện võ. Quyền lực thế tục tất cả đều phải dựa vào sự bảo vệ của vũ lực cường đại.</w:t>
      </w:r>
    </w:p>
    <w:p>
      <w:pPr>
        <w:pStyle w:val="BodyText"/>
      </w:pPr>
      <w:r>
        <w:t xml:space="preserve">Nhỏ là người, trung đến gia tộc, lớn đến quốc gia, trong đó cấp bậc phân chia hết sức rõ ràng. Cấp bậc bất đồng muốn đọ thực lực giống như tự tìm đường chết.</w:t>
      </w:r>
    </w:p>
    <w:p>
      <w:pPr>
        <w:pStyle w:val="BodyText"/>
      </w:pPr>
      <w:r>
        <w:t xml:space="preserve">Cấp bậc bất đồng, đãi ngộ bất đồng. Muốn hưởng thụ nhiều quyền lực thì chỉ có duy nhất một biện pháp là dùng vũ lực đề cao cấp bậc bản thân. Người, gia tộc, quốc gia, tất cả đều tuân thủ theo nguyên tắc đó.</w:t>
      </w:r>
    </w:p>
    <w:p>
      <w:pPr>
        <w:pStyle w:val="BodyText"/>
      </w:pPr>
      <w:r>
        <w:t xml:space="preserve">Ví như Tần gia trong giai đoạn này đã ở bên bờ vực của tầng lớp quý tộc, địa vị lung lay đến cực điểm, tùy thời có thể sụp đổ. Cả La Giang quận nhìn chằm chằm vào sự sụp đổ trước mắt của Tần gia tuyệt đối không ít.</w:t>
      </w:r>
    </w:p>
    <w:p>
      <w:pPr>
        <w:pStyle w:val="BodyText"/>
      </w:pPr>
      <w:r>
        <w:t xml:space="preserve">Cả quốc gia hai mươi năm một lần tổ chức " Gia tộc luận phẩm ", tình hình chung là không tăng giảm địa vị quý tộc. Cạnh tranh phẩm tước chủ yếu là các gia tộc cường đại. Các gia tộc còn lại có nhiều tình huống, hoặc là gia tộc tăng phẩm, cũng có gia tộc giảm tước vị, có gia tộc như cá vượt long môn, có gia tộc thất bại thảm hại.</w:t>
      </w:r>
    </w:p>
    <w:p>
      <w:pPr>
        <w:pStyle w:val="BodyText"/>
      </w:pPr>
      <w:r>
        <w:t xml:space="preserve">Điều này càng kích thích các đại gia tộc bảo trì sự cảnh giác cùng cạnh tranh quyền lực, không hề dám trễ nải. Nếu không chỉ cần có chút sơ sẩy sẽ đánh mất cấp bậc, thậm chí mất đi địa vị quý tộc.</w:t>
      </w:r>
    </w:p>
    <w:p>
      <w:pPr>
        <w:pStyle w:val="BodyText"/>
      </w:pPr>
      <w:r>
        <w:t xml:space="preserve">Hơn trăm năm trước, Tần gia còn là thế gia, trong cùng cấp bậc cũng được xếp là đại gia tộc. Từ địa vị thế gia đi xuống đến vọng tộc, cuối cùng chỉ còn địa vị hàn gia quý tộc.</w:t>
      </w:r>
    </w:p>
    <w:p>
      <w:pPr>
        <w:pStyle w:val="BodyText"/>
      </w:pPr>
      <w:r>
        <w:t xml:space="preserve">Nhưng hiện giờ Tần gia đã ở dưới đáy của địa vị quý tộc hàn gia.</w:t>
      </w:r>
    </w:p>
    <w:p>
      <w:pPr>
        <w:pStyle w:val="BodyText"/>
      </w:pPr>
      <w:r>
        <w:t xml:space="preserve">Thấp hơn nữa chính là bình dân.</w:t>
      </w:r>
    </w:p>
    <w:p>
      <w:pPr>
        <w:pStyle w:val="BodyText"/>
      </w:pPr>
      <w:r>
        <w:t xml:space="preserve">Bình dân tại thế giới này khác biệt hoàn toàn với bình dân tại địa cầu kiếp trước. Trước mặt quý tộc, vận mệnh bình dân không thể tự định đoạt. Sự sinh tồn hoàn toàn nhờ vào che chở của quý tộc.</w:t>
      </w:r>
    </w:p>
    <w:p>
      <w:pPr>
        <w:pStyle w:val="BodyText"/>
      </w:pPr>
      <w:r>
        <w:t xml:space="preserve">Một ngày nào đó, quý tộc nhìn ngươi không vừa mắt, muốn khi dễ ngươi, ngươi không có biện pháp nào ngoại trừ cắn răng chịu đựng. Trừ phi quý tộc che chở cho ngươi đồng ý ra mặt, nếu không dù bị người giết chết cũng không có bất cứ ảnh hưởng gì.</w:t>
      </w:r>
    </w:p>
    <w:p>
      <w:pPr>
        <w:pStyle w:val="BodyText"/>
      </w:pPr>
      <w:r>
        <w:t xml:space="preserve">Bình dân phấn đấu theo đuổi cả đời cũng chỉ vì muốn nắm giữ địa vị quý tộc.</w:t>
      </w:r>
    </w:p>
    <w:p>
      <w:pPr>
        <w:pStyle w:val="BodyText"/>
      </w:pPr>
      <w:r>
        <w:t xml:space="preserve">Tần Vô Song biết chắc chắn, quý tộc thế giới này, so với đặc quyền giai cấp ở kiếp trước còn hung mãnh hơn rất nhiều.</w:t>
      </w:r>
    </w:p>
    <w:p>
      <w:pPr>
        <w:pStyle w:val="BodyText"/>
      </w:pPr>
      <w:r>
        <w:t xml:space="preserve">Bất quá có thể hung là người khác, Tần gia bọn họ mặc dù đứng hàng quý tộc nhưng căn bản không có tư cách để hung mãnh. Ngược lại luôn phải lo lắng đề phòng, khiến kẻ khác ngày ngày để ý về địa vị quý tộc của mình.</w:t>
      </w:r>
    </w:p>
    <w:p>
      <w:pPr>
        <w:pStyle w:val="BodyText"/>
      </w:pPr>
      <w:r>
        <w:t xml:space="preserve">Giống như lần Tần Vô Song cùng võ đồng Trương Hiển quyết đấu, nhìn qua thì là tranh đấu của võ đồng, nhưng kỳ thực đằng sau chính là tranh đoạt danh lợi vô cùng tàn khốc.</w:t>
      </w:r>
    </w:p>
    <w:p>
      <w:pPr>
        <w:pStyle w:val="BodyText"/>
      </w:pPr>
      <w:r>
        <w:t xml:space="preserve">Lại tỷ như vụ án mất trộm nội y lần này, một khi Tần Vô Song bị gán tội danh, dù hắn không chết thì cả đời này cũng đừng mong ngẩng đầu lên được.</w:t>
      </w:r>
    </w:p>
    <w:p>
      <w:pPr>
        <w:pStyle w:val="BodyText"/>
      </w:pPr>
      <w:r>
        <w:t xml:space="preserve">Tình cảnh thảm hại, tình thế ác liệt không khiến ý chí tinh thần Tần Vô Song sa sút. Ngược lại hắn cảm thấy có động lực, áp lực tranh đấu trong lòng càng thêm bức bách.</w:t>
      </w:r>
    </w:p>
    <w:p>
      <w:pPr>
        <w:pStyle w:val="BodyText"/>
      </w:pPr>
      <w:r>
        <w:t xml:space="preserve">Kiếp trước có một vị cường giả từng nói: nhất vạn niên thái cửu, chích tranh triêu tịch ( tranh đấu ngàn năm kết quả quyết định chỉ trong một sớm một chiều ).</w:t>
      </w:r>
    </w:p>
    <w:p>
      <w:pPr>
        <w:pStyle w:val="BodyText"/>
      </w:pPr>
      <w:r>
        <w:t xml:space="preserve">Tần Vô Song rất thích những lời này. Cho nên hắn không bỏ qua bất cứ thời gian nào, phát huy tinh thần võ si kiếp trước gia tăng luyện công.</w:t>
      </w:r>
    </w:p>
    <w:p>
      <w:pPr>
        <w:pStyle w:val="BodyText"/>
      </w:pPr>
      <w:r>
        <w:t xml:space="preserve">Kiếp trước, tu luyện cổ võ chỉ là xuất phát từ hứng thú theo đuổi võ đạo.</w:t>
      </w:r>
    </w:p>
    <w:p>
      <w:pPr>
        <w:pStyle w:val="BodyText"/>
      </w:pPr>
      <w:r>
        <w:t xml:space="preserve">Sang kiếp này, hoàn cảnh tàn khốc, vũ giả tu luyện vừa là để bảo vệ bản thân, gia tộc, vừa là để đề cao cấp bậc, xây dựng gốc rễ vững chắc.</w:t>
      </w:r>
    </w:p>
    <w:p>
      <w:pPr>
        <w:pStyle w:val="BodyText"/>
      </w:pPr>
      <w:r>
        <w:t xml:space="preserve">Trong trí nhớ kiếp trước đã có sẵn công pháp tu luyện. Tần Vô Song đi khắp chân trời góc biển, thập đại bí tịch đỉnh phong đều đã đọc lướt qua. Trong đầu hắn hiện giờ chính là một bộ Võ điển đại toàn.</w:t>
      </w:r>
    </w:p>
    <w:p>
      <w:pPr>
        <w:pStyle w:val="BodyText"/>
      </w:pPr>
      <w:r>
        <w:t xml:space="preserve">Cục diện tại Võ đồng viện nhiễu nhương, Tần Vô Song vừa bảo trì bất động, một bên chăm chỉ khổ luyện, không quan tâm đến bất cứ thứ gì khác.</w:t>
      </w:r>
    </w:p>
    <w:p>
      <w:pPr>
        <w:pStyle w:val="BodyText"/>
      </w:pPr>
      <w:r>
        <w:t xml:space="preserve">Từ đầu xuân luyện đến cuối xuân, lại sang đến đầu mùa hạ đã được ba tháng thời gian.</w:t>
      </w:r>
    </w:p>
    <w:p>
      <w:pPr>
        <w:pStyle w:val="BodyText"/>
      </w:pPr>
      <w:r>
        <w:t xml:space="preserve">Trong nháy mắt Tần Vô Song đã đến thế giới này được năm tháng.</w:t>
      </w:r>
    </w:p>
    <w:p>
      <w:pPr>
        <w:pStyle w:val="BodyText"/>
      </w:pPr>
      <w:r>
        <w:t xml:space="preserve">Chừng năm tháng thời gian, biến hóa của hắn quả thực kinh người.</w:t>
      </w:r>
    </w:p>
    <w:p>
      <w:pPr>
        <w:pStyle w:val="BodyText"/>
      </w:pPr>
      <w:r>
        <w:t xml:space="preserve">Tần Vô Song lúc này, không những vóc dáng phát triển hơn rất nhiều, mà thân thể cùng xương cốt đã đạt tới cảnh giới ngoại công cực hạn.</w:t>
      </w:r>
    </w:p>
    <w:p>
      <w:pPr>
        <w:pStyle w:val="BodyText"/>
      </w:pPr>
      <w:r>
        <w:t xml:space="preserve">Bất cứ bộ vũ kỹ công kích nào được hắn thi triển ra cũng đều uy vũ cuồng phong, uy thế bức người.</w:t>
      </w:r>
    </w:p>
    <w:p>
      <w:pPr>
        <w:pStyle w:val="BodyText"/>
      </w:pPr>
      <w:r>
        <w:t xml:space="preserve">Kinh hỷ nhất chính là cảnh giới ngoại công đỉnh phong, kinh mạch toàn thân trở nên bền bỉ dẻo dai. Thân thể luyện đến ngoại lực cực hạn lập tức sinh ra lực phản chấn.</w:t>
      </w:r>
    </w:p>
    <w:p>
      <w:pPr>
        <w:pStyle w:val="BodyText"/>
      </w:pPr>
      <w:r>
        <w:t xml:space="preserve">Đây là dấu hiệu ban đầu của nội kình.</w:t>
      </w:r>
    </w:p>
    <w:p>
      <w:pPr>
        <w:pStyle w:val="BodyText"/>
      </w:pPr>
      <w:r>
        <w:t xml:space="preserve">Mặc dù đối với kiếp trước không thể tính là xuất sắc, nhiều nhất cũng chỉ được xếp hạng nhị lưu. Nhưng đối với một người mới trọng sinh được năm tháng như Tần Vô Song thì tin tức này đã đủ khiến hắn phấn chấn.</w:t>
      </w:r>
    </w:p>
    <w:p>
      <w:pPr>
        <w:pStyle w:val="BodyText"/>
      </w:pPr>
      <w:r>
        <w:t xml:space="preserve">Tự lực bản thân tu luyện tiến bộ khiến hắn nhớ đến cảnh tượng bản thân kiếp trước khổ luyện vũ kỹ. Cảm giác này hết sức tuyệt vời, ấm áp.</w:t>
      </w:r>
    </w:p>
    <w:p>
      <w:pPr>
        <w:pStyle w:val="BodyText"/>
      </w:pPr>
      <w:r>
        <w:t xml:space="preserve">Mỗi ngày đều có thu hoạch, đều có thành quả, cảm giác được sự tiến bộ bản thân. Đối với một vũ giả tuyệt đối là chuyện vô cùng mừng rỡ.</w:t>
      </w:r>
    </w:p>
    <w:p>
      <w:pPr>
        <w:pStyle w:val="BodyText"/>
      </w:pPr>
      <w:r>
        <w:t xml:space="preserve">Đêm nay, Tần Vô Song tĩnh tọa, điều tức vận công. Hắn cảm giác trong thân thể có một luồng khí nóng hừng hực không ngừng lưu chuyển qua kinh mạch.</w:t>
      </w:r>
    </w:p>
    <w:p>
      <w:pPr>
        <w:pStyle w:val="BodyText"/>
      </w:pPr>
      <w:r>
        <w:t xml:space="preserve">Tần Vô Song kiềm chế vui sướng trong lòng, dẫn xuất luồng năng lượng này đi tới kinh mạch toàn thân.</w:t>
      </w:r>
    </w:p>
    <w:p>
      <w:pPr>
        <w:pStyle w:val="BodyText"/>
      </w:pPr>
      <w:r>
        <w:t xml:space="preserve">Hắn biết đây quả thực là nội kình!</w:t>
      </w:r>
    </w:p>
    <w:p>
      <w:pPr>
        <w:pStyle w:val="BodyText"/>
      </w:pPr>
      <w:r>
        <w:t xml:space="preserve">Bản thân khổ luyện lâu như thế, thành quả một lòng chờ mong rút cuộc đã đến.</w:t>
      </w:r>
    </w:p>
    <w:p>
      <w:pPr>
        <w:pStyle w:val="BodyText"/>
      </w:pPr>
      <w:r>
        <w:t xml:space="preserve">Ngoại lực cực hạn, nội kình tự sinh!</w:t>
      </w:r>
    </w:p>
    <w:p>
      <w:pPr>
        <w:pStyle w:val="BodyText"/>
      </w:pPr>
      <w:r>
        <w:t xml:space="preserve">Tám chữ quy tắc tu luyện này thực không sai.</w:t>
      </w:r>
    </w:p>
    <w:p>
      <w:pPr>
        <w:pStyle w:val="BodyText"/>
      </w:pPr>
      <w:r>
        <w:t xml:space="preserve">Bản thân hắn kiếp trước kiêm tu nội ngoại kình cùng lúc. Nhưng tại thế giới này, phải luyện kinh mạch, thân thể đến trình độ nhất định, luyện đến cảnh giới ngoại công cực hạn mới có thể từ ngoại công mà sinh ra nội kình.</w:t>
      </w:r>
    </w:p>
    <w:p>
      <w:pPr>
        <w:pStyle w:val="BodyText"/>
      </w:pPr>
      <w:r>
        <w:t xml:space="preserve">Muốn chuyển từ ngoại kình sang nội kình tu luyện chắc chắn phải trải qua một giai đoạn tu luyện dài dòng, buồn chán.</w:t>
      </w:r>
    </w:p>
    <w:p>
      <w:pPr>
        <w:pStyle w:val="BodyText"/>
      </w:pPr>
      <w:r>
        <w:t xml:space="preserve">Ngoại lực cực hạn trở lại cũng chỉ là Lực võ cảnh, chuyển sang nội kình thì đã chân chính trở thành Chân võ cảnh.</w:t>
      </w:r>
    </w:p>
    <w:p>
      <w:pPr>
        <w:pStyle w:val="BodyText"/>
      </w:pPr>
      <w:r>
        <w:t xml:space="preserve">Chân võ cảnh tại thế giới này đã là tồn tại phía trên trong vũ giả giới.</w:t>
      </w:r>
    </w:p>
    <w:p>
      <w:pPr>
        <w:pStyle w:val="BodyText"/>
      </w:pPr>
      <w:r>
        <w:t xml:space="preserve">Mặc dù Chân võ cảnh chia làm chín tầng, bản thân hắn cũng chỉ mới là Chân võ đệ nhất giai. Nhưng nhất giai này còn có thể dựa vào kinh nghiệm tu luyện kiếp trước, hơn nữa trong đầu hắn còn lưu lại nhiều tuyệt thế võ học.</w:t>
      </w:r>
    </w:p>
    <w:p>
      <w:pPr>
        <w:pStyle w:val="BodyText"/>
      </w:pPr>
      <w:r>
        <w:t xml:space="preserve">Hắn tuyệt đối tin tưởng bản thân sau khi tiến giai Chân võ cảnh tuyệt đối sẽ không giống như vũ giả thế giới này từng bước đề thăng giai tầng. Bằng vào võ học cùng kinh nghiệm bản thân, trong vòng ba bốn năm khôi phục bảy tám phần thực lực kiếp trước.</w:t>
      </w:r>
    </w:p>
    <w:p>
      <w:pPr>
        <w:pStyle w:val="BodyText"/>
      </w:pPr>
      <w:r>
        <w:t xml:space="preserve">Dù sao kiếp trước hắn đã đạt tới cảnh giới cường đại. Kiếp này khổ luyện, hiển nhiên khó khăn giảm bớt rất nhiều. Mỗi con đường tu luyện đều là thẳng tiến, tuyệt đối không đi đường vòng.</w:t>
      </w:r>
    </w:p>
    <w:p>
      <w:pPr>
        <w:pStyle w:val="BodyText"/>
      </w:pPr>
      <w:r>
        <w:t xml:space="preserve">Hơn nữa lý tưởng tu luyện kiếp này vượt xa kiếp trước.</w:t>
      </w:r>
    </w:p>
    <w:p>
      <w:pPr>
        <w:pStyle w:val="BodyText"/>
      </w:pPr>
      <w:r>
        <w:t xml:space="preserve">Hắn thậm chí ảo tưởng, đến khi bản thân khôi phục thực lực kiếp trước có thể có cơ hội khiêu chiến cảnh giới kiếp trước đột phá bất thành.</w:t>
      </w:r>
    </w:p>
    <w:p>
      <w:pPr>
        <w:pStyle w:val="BodyText"/>
      </w:pPr>
      <w:r>
        <w:t xml:space="preserve">Sinh ra nội kình, tiến vào Chân võ cảnh mới có thể tu luyện tuyệt học nội công kinh điển kiếp trước.</w:t>
      </w:r>
    </w:p>
    <w:p>
      <w:pPr>
        <w:pStyle w:val="BodyText"/>
      </w:pPr>
      <w:r>
        <w:t xml:space="preserve">Trong đầu hắn có rất nhiều tuyệt học lựa chọn. Có bộ chí cương chí dương như Viêm dương chân kinh, có bộ chí âm chí nhu như Huyền âm chân kinh, có bộ tẩy tủy phạt mao như Tẩy tủy kinh, cũng có tuyệt học đạo gia kinh điển là Vô tướng chân công, còn có tuyệt học có thể hấp thụ chuyển hóa nội kình người khác thành của mình là Bắc minh thần công.</w:t>
      </w:r>
    </w:p>
    <w:p>
      <w:pPr>
        <w:pStyle w:val="BodyText"/>
      </w:pPr>
      <w:r>
        <w:t xml:space="preserve">Tần Vô Song biết rõ đạo lý tham quá nhiều sẽ dẫn đến phá hỏng con đường khổ luyện nên không vội vã tu luyện nhiều bộ tuyệt học một lúc. Thực tế trong số tuyệt học có khả năng tu luyện, hắn chỉ chọn Viêm dương chân kinh. Những tuyệt học khác mặc dù khẩu quyết luôn khắc sâu trong đầu nhưng căn bản không luyện qua.</w:t>
      </w:r>
    </w:p>
    <w:p>
      <w:pPr>
        <w:pStyle w:val="BodyText"/>
      </w:pPr>
      <w:r>
        <w:t xml:space="preserve">Có nền tảng kiếp trước, hắn hiển nhiên chọn Viêm dương chân kinh làm công pháp chủ tu.</w:t>
      </w:r>
    </w:p>
    <w:p>
      <w:pPr>
        <w:pStyle w:val="BodyText"/>
      </w:pPr>
      <w:r>
        <w:t xml:space="preserve">Chí cương chí dương độc tôn thiên hạ, thủy hỏa bất xâm, có thể ngạnh kháng đao thương.</w:t>
      </w:r>
    </w:p>
    <w:p>
      <w:pPr>
        <w:pStyle w:val="BodyText"/>
      </w:pPr>
      <w:r>
        <w:t xml:space="preserve">Đây chính là thành quả sau khi tu luyện đại thành bộ tuyệt học này.</w:t>
      </w:r>
    </w:p>
    <w:p>
      <w:pPr>
        <w:pStyle w:val="BodyText"/>
      </w:pPr>
      <w:r>
        <w:t xml:space="preserve">Còn có Nhất thiên tổng quyết có khả năng làm người khác tỉnh ngộ.</w:t>
      </w:r>
    </w:p>
    <w:p>
      <w:pPr>
        <w:pStyle w:val="BodyText"/>
      </w:pPr>
      <w:r>
        <w:t xml:space="preserve">Hắn mạnh ta càng mạnh, nhất khí trùng viêm dương, hắn hoành ta càng hoành, lãm nguyệt nhập đại giang. Địch nhân mạnh mẽ thế nào cũng mặc kệ, ta sừng sững như kim cương.</w:t>
      </w:r>
    </w:p>
    <w:p>
      <w:pPr>
        <w:pStyle w:val="BodyText"/>
      </w:pPr>
      <w:r>
        <w:t xml:space="preserve">Đây chính là tổng quyết Viêm dương chân kinh, khai mở toàn bộ ý nghĩa bá đạo của bộ tuyệt học, lấy cường hoành khắc chế cường hoành, theo đuổi khí thế, khí phách.</w:t>
      </w:r>
    </w:p>
    <w:p>
      <w:pPr>
        <w:pStyle w:val="Compact"/>
      </w:pPr>
      <w:r>
        <w:t xml:space="preserve">Nhất mạch trùng viêm dương, lãm nguyệt nhập đại giang. Ta sừng sững như kim cương. Khí phách ngạo thị nhìn đối thủ.</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2: Cây muốn lặng mà giá chẳng ngừng.</w:t>
      </w:r>
    </w:p>
    <w:p>
      <w:pPr>
        <w:pStyle w:val="BodyText"/>
      </w:pPr>
      <w:r>
        <w:t xml:space="preserve">Người dịch: luongthungan</w:t>
      </w:r>
    </w:p>
    <w:p>
      <w:pPr>
        <w:pStyle w:val="BodyText"/>
      </w:pPr>
      <w:r>
        <w:t xml:space="preserve">Nguồn: feiku.</w:t>
      </w:r>
    </w:p>
    <w:p>
      <w:pPr>
        <w:pStyle w:val="BodyText"/>
      </w:pPr>
      <w:r>
        <w:t xml:space="preserve">Từ lúc Tần Vô Song bắt đầu tu luyện Viêm dương chân kinh đã vừa tròn một tháng. Hắn có thể vận dụng thuần thục Viêm dương chân kinh đến nhị tầng.</w:t>
      </w:r>
    </w:p>
    <w:p>
      <w:pPr>
        <w:pStyle w:val="BodyText"/>
      </w:pPr>
      <w:r>
        <w:t xml:space="preserve">Trên thế gian bất cứ môn vũ kỹ nào tu luyện đến cuối cùng đều so sánh hai chữ hỏa hầu.</w:t>
      </w:r>
    </w:p>
    <w:p>
      <w:pPr>
        <w:pStyle w:val="BodyText"/>
      </w:pPr>
      <w:r>
        <w:t xml:space="preserve">Cùng một môn vũ kỹ, so sánh giữa Chân võ cảnh cửu tầng thi triển với Chân võ cảnh nhất tầng tự nhiên là rất bất đồng.</w:t>
      </w:r>
    </w:p>
    <w:p>
      <w:pPr>
        <w:pStyle w:val="BodyText"/>
      </w:pPr>
      <w:r>
        <w:t xml:space="preserve">Nhưng hỏa hầu thì không thể dựa vào bất cứ yếu tố nào khác ngoài việc khổ luyện. Từ thành thục nhuần nhuyễn có thể sinh ra vận dụng xảo diệu.</w:t>
      </w:r>
    </w:p>
    <w:p>
      <w:pPr>
        <w:pStyle w:val="BodyText"/>
      </w:pPr>
      <w:r>
        <w:t xml:space="preserve">May mắn Tần Vô Song có kinh nghiệm đột phá từ kiếp trước. Sau một tháng tu luyện đến nhị tầng đã là một thành quả rất hài lòng.</w:t>
      </w:r>
    </w:p>
    <w:p>
      <w:pPr>
        <w:pStyle w:val="BodyText"/>
      </w:pPr>
      <w:r>
        <w:t xml:space="preserve">Tần Vô Song không phải là người chỉ vùi đầu vào luyện công. Hắn luôn chú ý đến hướng đi tiếp theo của mình, tùy thời tìm ra sở học gì đó, cùng phương pháp tu luyện kiếp này ấn chứng.</w:t>
      </w:r>
    </w:p>
    <w:p>
      <w:pPr>
        <w:pStyle w:val="BodyText"/>
      </w:pPr>
      <w:r>
        <w:t xml:space="preserve">Tu luyện Viêm dương chân kinh đến nhị tầng, có thể đủ để ngạo thị bất cứ cao thủ Chân võ cảnh nhị tầng nào ở thế giới này. Dù giao phong với Chân võ cảnh tam tầng, hắn cũng có sáu thành nắm chắc đánh thắng.</w:t>
      </w:r>
    </w:p>
    <w:p>
      <w:pPr>
        <w:pStyle w:val="BodyText"/>
      </w:pPr>
      <w:r>
        <w:t xml:space="preserve">Dựa vào thực lực hiện nay, Chân võ cảnh tứ tầng mới chân chính là đối thủ của hắn.</w:t>
      </w:r>
    </w:p>
    <w:p>
      <w:pPr>
        <w:pStyle w:val="BodyText"/>
      </w:pPr>
      <w:r>
        <w:t xml:space="preserve">Bất quá, thực lực này chưa đủ để hắn có thế kiêu ngạo. Trước mặt Chân võ cảnh cửu tầng, Chân võ cảnh tứ tầng cùng Lực võ cảnh cũng không khác nhau nhiều lắm.</w:t>
      </w:r>
    </w:p>
    <w:p>
      <w:pPr>
        <w:pStyle w:val="BodyText"/>
      </w:pPr>
      <w:r>
        <w:t xml:space="preserve">- Chân võ cảnh cửu tầng.</w:t>
      </w:r>
    </w:p>
    <w:p>
      <w:pPr>
        <w:pStyle w:val="BodyText"/>
      </w:pPr>
      <w:r>
        <w:t xml:space="preserve">Tần Vô Song nhẩm lại vài chữ này. Thực lực bậc này tương đương với thực lực đỉnh phong kiếp trước của bản thân. Giống như bầu trời sau cơn mưa, dần dần trở nên rõ ràng.</w:t>
      </w:r>
    </w:p>
    <w:p>
      <w:pPr>
        <w:pStyle w:val="BodyText"/>
      </w:pPr>
      <w:r>
        <w:t xml:space="preserve">- Xem ra, ta cần phải cố gắng gấp bội.</w:t>
      </w:r>
    </w:p>
    <w:p>
      <w:pPr>
        <w:pStyle w:val="BodyText"/>
      </w:pPr>
      <w:r>
        <w:t xml:space="preserve">Tần Vô Song lẳng lặng xuất một chỉ. Trong hư không vang lên âm thanh " xuy ". Cách hắn một thước, một chiếc lá thuận thế rơi xuống.</w:t>
      </w:r>
    </w:p>
    <w:p>
      <w:pPr>
        <w:pStyle w:val="BodyText"/>
      </w:pPr>
      <w:r>
        <w:t xml:space="preserve">Thần thông Nhất dương chỉ, là vũ kỹ hoàng tộc Đại Lý kiếp trước lưu lại. Đại Lý Đoàn thị là một thánh địa cổ kính trong Trung Hoa vũ giả giới thời xưa.</w:t>
      </w:r>
    </w:p>
    <w:p>
      <w:pPr>
        <w:pStyle w:val="BodyText"/>
      </w:pPr>
      <w:r>
        <w:t xml:space="preserve">Tần Vô Song không vội tu luyện vũ kỹ cao cấp nhất kiếp trước. Hắn chọn hai bộ vũ kỹ thích hợp có khả năng phối hợp. Viêm dương chân kinh tu luyện nội kình, cường hóa năng lực thực chiến bản thân.</w:t>
      </w:r>
    </w:p>
    <w:p>
      <w:pPr>
        <w:pStyle w:val="BodyText"/>
      </w:pPr>
      <w:r>
        <w:t xml:space="preserve">Ngoài bộ Nhất dương chỉ còn có một bộ Cửu dương chưởng, dưới sự phụ trợ của võ tịch nội công tuyệt thế Viêm dương chân kinh, có thể đem uy lực phát huy đến cực điểm.</w:t>
      </w:r>
    </w:p>
    <w:p>
      <w:pPr>
        <w:pStyle w:val="BodyText"/>
      </w:pPr>
      <w:r>
        <w:t xml:space="preserve">Đặc biệt Nhất dương chỉ luyện đến cực hạn có thể đề thăng Lục mạch thần kiếm, biến chỉ thành kiếm, phóng thích vô hình kiếm khí, giết người vô hình, khiến đối phương khó lòng phòng bị.</w:t>
      </w:r>
    </w:p>
    <w:p>
      <w:pPr>
        <w:pStyle w:val="BodyText"/>
      </w:pPr>
      <w:r>
        <w:t xml:space="preserve">Bất quá lúc này, đối với Nhất dương chỉ hắn mới nắm giữ được phương pháp tu luyện, chưa luyện thành đến giai đoạn đề thăng kiếm khí.</w:t>
      </w:r>
    </w:p>
    <w:p>
      <w:pPr>
        <w:pStyle w:val="BodyText"/>
      </w:pPr>
      <w:r>
        <w:t xml:space="preserve">Cửu dương chưởng so với Nhất dương chỉ bá đạo cương mãnh hơn rất nhiều. Kiếp trước đây là vũ kỹ công kích chủ tu của Tần Vô Song. Kiếp này hiển nhiên hắn sẽ không bỏ qua.</w:t>
      </w:r>
    </w:p>
    <w:p>
      <w:pPr>
        <w:pStyle w:val="BodyText"/>
      </w:pPr>
      <w:r>
        <w:t xml:space="preserve">Cửu dương chưởng tổng cộng phân cửu thức. Dựa vào Viêm dương nội kình hiện tại của hắn, bất quá chỉ có thể luyện đến tam thức.</w:t>
      </w:r>
    </w:p>
    <w:p>
      <w:pPr>
        <w:pStyle w:val="BodyText"/>
      </w:pPr>
      <w:r>
        <w:t xml:space="preserve">Nhất dương sơ thăng, Nhị dương tranh huy, Tam dương khai thái...</w:t>
      </w:r>
    </w:p>
    <w:p>
      <w:pPr>
        <w:pStyle w:val="BodyText"/>
      </w:pPr>
      <w:r>
        <w:t xml:space="preserve">Đến cửu thức " Cửu dương diệt thế ", uy lực vô cùng cường đại. Luyện đến đỉnh phong, Tần Vô Song tin tưởng có thể một chưởng kích sát Chân võ cảnh cửu tầng đỉnh phong.</w:t>
      </w:r>
    </w:p>
    <w:p>
      <w:pPr>
        <w:pStyle w:val="BodyText"/>
      </w:pPr>
      <w:r>
        <w:t xml:space="preserve">Tần Vô Song thao luyện tam thức Cửu dương chưởng mấy lần. Sau khi có chút lĩnh ngộ, hắn ngừng lại củng cố phương pháp tu luyện bản thân. Sau đó thấy mọi người đi lại trên đường, hắn mới quay về Võ đồng viện.</w:t>
      </w:r>
    </w:p>
    <w:p>
      <w:pPr>
        <w:pStyle w:val="BodyText"/>
      </w:pPr>
      <w:r>
        <w:t xml:space="preserve">Chưa về đến túc xá của mình đã nghe tiếng gọi hoảng hốt của một võ đồng Đông Lâm trấn. Tần Vô Song đối với võ đồng này có chút ấn tượng. Gã tên là Phương Tiểu Trung, rất thân thiết với Hồ Tư Ngôn.</w:t>
      </w:r>
    </w:p>
    <w:p>
      <w:pPr>
        <w:pStyle w:val="BodyText"/>
      </w:pPr>
      <w:r>
        <w:t xml:space="preserve">- Vô... Vô Song ca.</w:t>
      </w:r>
    </w:p>
    <w:p>
      <w:pPr>
        <w:pStyle w:val="BodyText"/>
      </w:pPr>
      <w:r>
        <w:t xml:space="preserve">Phương Tiểu Trung sắc mặt kinh hoàng chạy tới.</w:t>
      </w:r>
    </w:p>
    <w:p>
      <w:pPr>
        <w:pStyle w:val="BodyText"/>
      </w:pPr>
      <w:r>
        <w:t xml:space="preserve">- Chuyện gì?</w:t>
      </w:r>
    </w:p>
    <w:p>
      <w:pPr>
        <w:pStyle w:val="BodyText"/>
      </w:pPr>
      <w:r>
        <w:t xml:space="preserve">Tần Vô Song lạnh nhạt hỏi.</w:t>
      </w:r>
    </w:p>
    <w:p>
      <w:pPr>
        <w:pStyle w:val="BodyText"/>
      </w:pPr>
      <w:r>
        <w:t xml:space="preserve">- Tư... Tư Ngôn ca bị... Bị bọn họ bắt đi rồi.</w:t>
      </w:r>
    </w:p>
    <w:p>
      <w:pPr>
        <w:pStyle w:val="BodyText"/>
      </w:pPr>
      <w:r>
        <w:t xml:space="preserve">- Là kẻ nào làm?</w:t>
      </w:r>
    </w:p>
    <w:p>
      <w:pPr>
        <w:pStyle w:val="BodyText"/>
      </w:pPr>
      <w:r>
        <w:t xml:space="preserve">Quả nhiên bằng hữu đồng hương của hắn gặp chuyện không hay. Đám người kia không tìm được hắn sớm muộn cũng ra tay với bằng hữu tốt của Tần Vô Song.</w:t>
      </w:r>
    </w:p>
    <w:p>
      <w:pPr>
        <w:pStyle w:val="BodyText"/>
      </w:pPr>
      <w:r>
        <w:t xml:space="preserve">Dù Tần Vô Song đã cố ý gây bất hòa, xa lánh Hồ Tư Ngôn, nhưng không thể cam đoan sự an toàn của gã.</w:t>
      </w:r>
    </w:p>
    <w:p>
      <w:pPr>
        <w:pStyle w:val="BodyText"/>
      </w:pPr>
      <w:r>
        <w:t xml:space="preserve">- Là bọn Trương Hiển. Ta vừa mới đi tìm viện trưởng, viện trưởng không có ở đây.</w:t>
      </w:r>
    </w:p>
    <w:p>
      <w:pPr>
        <w:pStyle w:val="BodyText"/>
      </w:pPr>
      <w:r>
        <w:t xml:space="preserve">Phương Tiểu Trung thở một hồi, rút cuộc hết cà lăm nói liền một hơi.</w:t>
      </w:r>
    </w:p>
    <w:p>
      <w:pPr>
        <w:pStyle w:val="BodyText"/>
      </w:pPr>
      <w:r>
        <w:t xml:space="preserve">- Không có ở đây?</w:t>
      </w:r>
    </w:p>
    <w:p>
      <w:pPr>
        <w:pStyle w:val="BodyText"/>
      </w:pPr>
      <w:r>
        <w:t xml:space="preserve">Tần Vô Song lạnh lùng cười. Kim Bất Dịch không có ở đây hay cố ý " không có ở đây " mới đúng?</w:t>
      </w:r>
    </w:p>
    <w:p>
      <w:pPr>
        <w:pStyle w:val="BodyText"/>
      </w:pPr>
      <w:r>
        <w:t xml:space="preserve">- Bọn chúng đem Tư Ngôn tới nơi nào? Mau dẫn ta đi.</w:t>
      </w:r>
    </w:p>
    <w:p>
      <w:pPr>
        <w:pStyle w:val="BodyText"/>
      </w:pPr>
      <w:r>
        <w:t xml:space="preserve">Trong ánh mắt của hắn ẩn chứa sự lo lắng quan tâm. Mấy tháng trước Hồ Tư Ngôn có can đảm tới nhắc nhở hắn quay về Đông Lâm trấn, có thể thấy gã là một hảo bằng hữu, là đồng hương trung thành.</w:t>
      </w:r>
    </w:p>
    <w:p>
      <w:pPr>
        <w:pStyle w:val="BodyText"/>
      </w:pPr>
      <w:r>
        <w:t xml:space="preserve">Huống chi Tần Vô Song không thể khiến người vô tội chịu ủy khuất vì mình. Đây là nguyên tắc làm người mấu chốt của hắn ở hai thế giới.</w:t>
      </w:r>
    </w:p>
    <w:p>
      <w:pPr>
        <w:pStyle w:val="BodyText"/>
      </w:pPr>
      <w:r>
        <w:t xml:space="preserve">Trương Hiển chẳng phải muốn tìm hắn tính chuyện cũ hay sao? Cũng tốt, coi như báo đáp một chút ơn lưu lại thân thể của Tần Vô Song. Giải quyết chút ân oán này coi như cấp cho gã một cái công đạo.</w:t>
      </w:r>
    </w:p>
    <w:p>
      <w:pPr>
        <w:pStyle w:val="BodyText"/>
      </w:pPr>
      <w:r>
        <w:t xml:space="preserve">- Đưa ta đi.</w:t>
      </w:r>
    </w:p>
    <w:p>
      <w:pPr>
        <w:pStyle w:val="BodyText"/>
      </w:pPr>
      <w:r>
        <w:t xml:space="preserve">Trong lòng đã quyết, Tần Vô Song hời hợt nói.</w:t>
      </w:r>
    </w:p>
    <w:p>
      <w:pPr>
        <w:pStyle w:val="BodyText"/>
      </w:pPr>
      <w:r>
        <w:t xml:space="preserve">Phương Tiểu Trung nói:</w:t>
      </w:r>
    </w:p>
    <w:p>
      <w:pPr>
        <w:pStyle w:val="BodyText"/>
      </w:pPr>
      <w:r>
        <w:t xml:space="preserve">- Bọn họ đi tới khoảng rừng trúc phía hậu viện. Vô Song ca, chúng ta đi tìm viện trưởng nhờ giúp chứ.</w:t>
      </w:r>
    </w:p>
    <w:p>
      <w:pPr>
        <w:pStyle w:val="BodyText"/>
      </w:pPr>
      <w:r>
        <w:t xml:space="preserve">- Không cần, tới rừng trúc.</w:t>
      </w:r>
    </w:p>
    <w:p>
      <w:pPr>
        <w:pStyle w:val="BodyText"/>
      </w:pPr>
      <w:r>
        <w:t xml:space="preserve">Không đợi Phương Tiểu Trung nhiều lời, Tần Vô Song bắt lấy vai gã, cước bộ cực nhanh hướng khoảng rừng trúc chạy đi.</w:t>
      </w:r>
    </w:p>
    <w:p>
      <w:pPr>
        <w:pStyle w:val="BodyText"/>
      </w:pPr>
      <w:r>
        <w:t xml:space="preserve">Võ đồng trong Võ đồng viện thấy đám người Trương Hiển bắt Hồ Tư Ngôn đi, biết có chuyện náo nhiệt nên cũng ồn ào kéo đến rừng trúc.</w:t>
      </w:r>
    </w:p>
    <w:p>
      <w:pPr>
        <w:pStyle w:val="BodyText"/>
      </w:pPr>
      <w:r>
        <w:t xml:space="preserve">Thấy Phương Tiểu Trung dẫn Tần Vô Song tới lại càng cảm thấy kích thích, dường như dự cảm được kịch hay phía trước.</w:t>
      </w:r>
    </w:p>
    <w:p>
      <w:pPr>
        <w:pStyle w:val="BodyText"/>
      </w:pPr>
      <w:r>
        <w:t xml:space="preserve">Đám võ đồng này đều là đám chỉ sợ thiên hạ không loạn, thích nhìn người khác đánh nhau sống chết, lại không muốn mất nửa sợi lông bản thân. Có chuyện náo nhiệt để xem thì ngại gì không đi?</w:t>
      </w:r>
    </w:p>
    <w:p>
      <w:pPr>
        <w:pStyle w:val="BodyText"/>
      </w:pPr>
      <w:r>
        <w:t xml:space="preserve">- Thấy không, vừa rồi Tần Vô Song đuổi qua đó. Tiểu tử này chẳng lẽ không sợ bị đánh như lần trước?</w:t>
      </w:r>
    </w:p>
    <w:p>
      <w:pPr>
        <w:pStyle w:val="BodyText"/>
      </w:pPr>
      <w:r>
        <w:t xml:space="preserve">Một gã võ đồng khẩu khí cười nhạo, khinh miệt nói.</w:t>
      </w:r>
    </w:p>
    <w:p>
      <w:pPr>
        <w:pStyle w:val="BodyText"/>
      </w:pPr>
      <w:r>
        <w:t xml:space="preserve">- Ngươi không hiểu bị đánh không chết thì càng mạnh mẽ sao. Một thân công phu bắt đầu từ chịu đòn mà khai luyện. Không nghe nói muốn luyện vũ kỹ, trước tiên học bị đánh sao?</w:t>
      </w:r>
    </w:p>
    <w:p>
      <w:pPr>
        <w:pStyle w:val="BodyText"/>
      </w:pPr>
      <w:r>
        <w:t xml:space="preserve">Một võ đồng khác hài hước nói.</w:t>
      </w:r>
    </w:p>
    <w:p>
      <w:pPr>
        <w:pStyle w:val="BodyText"/>
      </w:pPr>
      <w:r>
        <w:t xml:space="preserve">- Nhìn xem, nhìn xem. Chẳng lẽ là Thần kỹ chịu đòn trong truyền thuyết, một lần bị thương tu vi đã tăng tiến thêm một tầng?</w:t>
      </w:r>
    </w:p>
    <w:p>
      <w:pPr>
        <w:pStyle w:val="BodyText"/>
      </w:pPr>
      <w:r>
        <w:t xml:space="preserve">Võ đồng lúc trước tùy tiện cười nói.</w:t>
      </w:r>
    </w:p>
    <w:p>
      <w:pPr>
        <w:pStyle w:val="BodyText"/>
      </w:pPr>
      <w:r>
        <w:t xml:space="preserve">- Hắc hắc, các ngươi lại nói chuyện phiếm rồi. Ta đánh cược mười lượng bạc lần này Tần Vô Song chết chắc. Bọn Trương Hiển bày mưu tính kế lâu như vậy chính là chờ cơ hội này. Hồ Tư Ngôn coi như xui xẻo biến thành vật bồi táng.</w:t>
      </w:r>
    </w:p>
    <w:p>
      <w:pPr>
        <w:pStyle w:val="BodyText"/>
      </w:pPr>
      <w:r>
        <w:t xml:space="preserve">- Ai, có trách thì trách Tần gia cơ nghiệp khổng lồ nhưng không có thực lực, khiến kẻ khác đỏ mắt. Chết thì có thể khẳng định, nhưng vấn đề là chết như thế nào.</w:t>
      </w:r>
    </w:p>
    <w:p>
      <w:pPr>
        <w:pStyle w:val="BodyText"/>
      </w:pPr>
      <w:r>
        <w:t xml:space="preserve">- Ngươi nói xem tiểu tử này có phải bị ngốc hay không? Lần trước thập tử nhất sinh giữ lại được mạng, không quay về Đông Lâm trấn lại nghênh ngang trở lại Võ đồng viện. Thực là tự tìm đường chết.</w:t>
      </w:r>
    </w:p>
    <w:p>
      <w:pPr>
        <w:pStyle w:val="BodyText"/>
      </w:pPr>
      <w:r>
        <w:t xml:space="preserve">Đám võ đồng túm năm tụm ba bàn luận, bàn ra tán vào xoay quanh vấn đề Tần Vô Song lần này chết thảm đến mức nào.</w:t>
      </w:r>
    </w:p>
    <w:p>
      <w:pPr>
        <w:pStyle w:val="BodyText"/>
      </w:pPr>
      <w:r>
        <w:t xml:space="preserve">Khoảng rừng trúc là một gò đất nhỏ phía sau Võ đồng viện, do có lục trúc yêu kiều tạo thành.</w:t>
      </w:r>
    </w:p>
    <w:p>
      <w:pPr>
        <w:pStyle w:val="BodyText"/>
      </w:pPr>
      <w:r>
        <w:t xml:space="preserve">Tần Vô Song cùng Phương Tiểu Trung cuối cùng cũng chạy tới nơi. Hắn ngẩng đầu nhìn Hồ Tư Ngôn đang bị treo trên hai thân trúc dài. Gã bị treo ngược người, bộ dáng vô cùng chật vật.</w:t>
      </w:r>
    </w:p>
    <w:p>
      <w:pPr>
        <w:pStyle w:val="BodyText"/>
      </w:pPr>
      <w:r>
        <w:t xml:space="preserve">Nhưng bọn Trương Hiển thậm chí không thèm liếc nhìn gã đến một lần.</w:t>
      </w:r>
    </w:p>
    <w:p>
      <w:pPr>
        <w:pStyle w:val="BodyText"/>
      </w:pPr>
      <w:r>
        <w:t xml:space="preserve">Phương Tiểu Trung nhìn quanh nói:</w:t>
      </w:r>
    </w:p>
    <w:p>
      <w:pPr>
        <w:pStyle w:val="BodyText"/>
      </w:pPr>
      <w:r>
        <w:t xml:space="preserve">- Hả. Bọn họ đâu rồi?</w:t>
      </w:r>
    </w:p>
    <w:p>
      <w:pPr>
        <w:pStyle w:val="BodyText"/>
      </w:pPr>
      <w:r>
        <w:t xml:space="preserve">- Khẽ thôi.</w:t>
      </w:r>
    </w:p>
    <w:p>
      <w:pPr>
        <w:pStyle w:val="BodyText"/>
      </w:pPr>
      <w:r>
        <w:t xml:space="preserve">Tần Vô Song nghe âm thanh từ gió thổi lại, sớm đã biết đám ác đồng kia trốn phía sau rừng trúc. Nhưng hắn không vạch trần chúng mà bước tới tháo dây treo Hồ Tư Ngôn, thân thể gã rơi xuống.</w:t>
      </w:r>
    </w:p>
    <w:p>
      <w:pPr>
        <w:pStyle w:val="BodyText"/>
      </w:pPr>
      <w:r>
        <w:t xml:space="preserve">Tần Vô Song chuyển thân đỡ Hồ Tư Ngôn. Lúc này gã đang hoảng sợ nhìn Tần Vô Song lo lắng.</w:t>
      </w:r>
    </w:p>
    <w:p>
      <w:pPr>
        <w:pStyle w:val="BodyText"/>
      </w:pPr>
      <w:r>
        <w:t xml:space="preserve">Nói thì chậm nhưng mọi việc diễn ra rất nhanh. Rầm một tiếng, hai thùng phân từ trên trời giáng xuống, mùi thối nồng nặc.</w:t>
      </w:r>
    </w:p>
    <w:p>
      <w:pPr>
        <w:pStyle w:val="BodyText"/>
      </w:pPr>
      <w:r>
        <w:t xml:space="preserve">Tần Vô Song phản ứng linh mẫn, lập tức khom người nhảy lên. Hắn lăng không xoay người, động tác liên hoàn đá lên hai thùng phân.</w:t>
      </w:r>
    </w:p>
    <w:p>
      <w:pPr>
        <w:pStyle w:val="BodyText"/>
      </w:pPr>
      <w:r>
        <w:t xml:space="preserve">Dưới cước lực của hắn, hai thùng phân đổi hướng, nhằm phía sau rừng trúc bay tới.</w:t>
      </w:r>
    </w:p>
    <w:p>
      <w:pPr>
        <w:pStyle w:val="BodyText"/>
      </w:pPr>
      <w:r>
        <w:t xml:space="preserve">Xôn xao!</w:t>
      </w:r>
    </w:p>
    <w:p>
      <w:pPr>
        <w:pStyle w:val="BodyText"/>
      </w:pPr>
      <w:r>
        <w:t xml:space="preserve">Cước lực mạnh mẽ khiến thùng phân xuyên sâu qua rừng trúc. Âm thanh vỡ tan của thùng phân hòa cùng tiếng gào thét.</w:t>
      </w:r>
    </w:p>
    <w:p>
      <w:pPr>
        <w:pStyle w:val="BodyText"/>
      </w:pPr>
      <w:r>
        <w:t xml:space="preserve">Bên trong nhất thời nhảy ra mấy quý tộc đệ tử, toàn thân phát ra mùi thối. Một gã trong đám người này là Trương Hiển. Chúng ám toán Tần Vô Song không thành, ngược lại toàn thân dính phân cùng nước tiểu. Quả thực chật vật đến cực điểm.</w:t>
      </w:r>
    </w:p>
    <w:p>
      <w:pPr>
        <w:pStyle w:val="BodyText"/>
      </w:pPr>
      <w:r>
        <w:t xml:space="preserve">Đám võ đồng xem náo nhiệt cười lớn không thôi.</w:t>
      </w:r>
    </w:p>
    <w:p>
      <w:pPr>
        <w:pStyle w:val="BodyText"/>
      </w:pPr>
      <w:r>
        <w:t xml:space="preserve">Tần Vô Song cởi trói cho Hồ Tư Ngôn, giao gã cho Phương Tiểu Trung, thản nhiên nói:</w:t>
      </w:r>
    </w:p>
    <w:p>
      <w:pPr>
        <w:pStyle w:val="BodyText"/>
      </w:pPr>
      <w:r>
        <w:t xml:space="preserve">- Các ngươi về trước đi.</w:t>
      </w:r>
    </w:p>
    <w:p>
      <w:pPr>
        <w:pStyle w:val="BodyText"/>
      </w:pPr>
      <w:r>
        <w:t xml:space="preserve">Hồ Tư Ngôn quật cường lắc đầu:</w:t>
      </w:r>
    </w:p>
    <w:p>
      <w:pPr>
        <w:pStyle w:val="BodyText"/>
      </w:pPr>
      <w:r>
        <w:t xml:space="preserve">- Ta không về. Những người này tìm ngươi, không khác gì tìm ta. Ta không rời đi để bọn họ biết Võ đồng Đông Lâm trấn cũng có cốt khí. Không phải ai cũng là kẻ nhu nhược hay động vật máu lạnh.</w:t>
      </w:r>
    </w:p>
    <w:p>
      <w:pPr>
        <w:pStyle w:val="BodyText"/>
      </w:pPr>
      <w:r>
        <w:t xml:space="preserve">Đám Võ đồng Đông Lâm trấn đứng một bên xem kịch nghe được những lời này xấu hổ không thôi. Thầm hận Hồ Tư Ngôn miệng lưỡi ác độc, sức công kích quả thật quá lớn.</w:t>
      </w:r>
    </w:p>
    <w:p>
      <w:pPr>
        <w:pStyle w:val="BodyText"/>
      </w:pPr>
      <w:r>
        <w:t xml:space="preserve">Tần Vô Song chăm chú nhìn Hồ Tư Ngôn, sau một lát gật đầu nói:</w:t>
      </w:r>
    </w:p>
    <w:p>
      <w:pPr>
        <w:pStyle w:val="BodyText"/>
      </w:pPr>
      <w:r>
        <w:t xml:space="preserve">- Tốt. Vậy cứ ở lại đây.</w:t>
      </w:r>
    </w:p>
    <w:p>
      <w:pPr>
        <w:pStyle w:val="BodyText"/>
      </w:pPr>
      <w:r>
        <w:t xml:space="preserve">Lúc này Trương Hiển một thân dính đầy phân thối rít lên:</w:t>
      </w:r>
    </w:p>
    <w:p>
      <w:pPr>
        <w:pStyle w:val="BodyText"/>
      </w:pPr>
      <w:r>
        <w:t xml:space="preserve">- Họ Tần. Lần trước đánh ngươi không chết, lần này thân thể ngứa ngáy phải không? Tới đây. Ta cho ngươi nhớ kỹ bài học này.</w:t>
      </w:r>
    </w:p>
    <w:p>
      <w:pPr>
        <w:pStyle w:val="BodyText"/>
      </w:pPr>
      <w:r>
        <w:t xml:space="preserve">Tần Vô Song cũng không muốn dây dưa cùng đám Võ đồng nhàm chán. Bất quá cơ hội khó có được như vậy thật sự rất tốt. Hắn ở lại Võ đồng viện lâu như vậy vì thứ gì? Chẳng phải vì chờ cơ hội này sao?</w:t>
      </w:r>
    </w:p>
    <w:p>
      <w:pPr>
        <w:pStyle w:val="BodyText"/>
      </w:pPr>
      <w:r>
        <w:t xml:space="preserve">- Trương Hiển. Ý ngươi muốn tính toán nợ cũ?</w:t>
      </w:r>
    </w:p>
    <w:p>
      <w:pPr>
        <w:pStyle w:val="BodyText"/>
      </w:pPr>
      <w:r>
        <w:t xml:space="preserve">Tần Vô Song vẻ mặt thản nhiên, ngữ khí lạnh nhạt nói.</w:t>
      </w:r>
    </w:p>
    <w:p>
      <w:pPr>
        <w:pStyle w:val="BodyText"/>
      </w:pPr>
      <w:r>
        <w:t xml:space="preserve">- Chiến...chiến...</w:t>
      </w:r>
    </w:p>
    <w:p>
      <w:pPr>
        <w:pStyle w:val="BodyText"/>
      </w:pPr>
      <w:r>
        <w:t xml:space="preserve">- Trương Hiển, giáo huấn hắn đi. Lần này không được phạm sai lầm như trước.</w:t>
      </w:r>
    </w:p>
    <w:p>
      <w:pPr>
        <w:pStyle w:val="BodyText"/>
      </w:pPr>
      <w:r>
        <w:t xml:space="preserve">Trương Hiển còn chưa trả lời đám Võ đồng bên ngoài đã nhất thời sôi sục.</w:t>
      </w:r>
    </w:p>
    <w:p>
      <w:pPr>
        <w:pStyle w:val="BodyText"/>
      </w:pPr>
      <w:r>
        <w:t xml:space="preserve">Đứng giữa đám người điên cuồng trái lại Tần Vô Song vô cùng bình thản. Hắn như đang hưởng thụ hết thảy, càng náo nhiệt hắn càng khoái trá.</w:t>
      </w:r>
    </w:p>
    <w:p>
      <w:pPr>
        <w:pStyle w:val="BodyText"/>
      </w:pPr>
      <w:r>
        <w:t xml:space="preserve">Mục đích ở lại Võ đồng viện của Tần Vô Song chẳng phải muốn một kích giết chết Trương Hiển lập uy, để Tần gia lần nữa khôi phục vinh quang sao?</w:t>
      </w:r>
    </w:p>
    <w:p>
      <w:pPr>
        <w:pStyle w:val="Compact"/>
      </w:pPr>
      <w:r>
        <w:t xml:space="preserve">Giết chết một tiểu Võ đồng quả thật có chút tổn hại thể diện Võ đạo tông sư kiếp trước. Bất quá loại người này như ruồi nhặng, nếu không đánh chết bên tai hắn sẽ ong ong cả ngày, không được yên tĩnh.</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3: Gieo gió gặt bão.</w:t>
      </w:r>
    </w:p>
    <w:p>
      <w:pPr>
        <w:pStyle w:val="BodyText"/>
      </w:pPr>
      <w:r>
        <w:t xml:space="preserve">Người dịch: luongthungan</w:t>
      </w:r>
    </w:p>
    <w:p>
      <w:pPr>
        <w:pStyle w:val="BodyText"/>
      </w:pPr>
      <w:r>
        <w:t xml:space="preserve">Nguồn: feiku.</w:t>
      </w:r>
    </w:p>
    <w:p>
      <w:pPr>
        <w:pStyle w:val="BodyText"/>
      </w:pPr>
      <w:r>
        <w:t xml:space="preserve">Lần trước Trương Hiển không đánh chết Tần Vô Song, gã vẫn buồn bực cho đến hôm nay.</w:t>
      </w:r>
    </w:p>
    <w:p>
      <w:pPr>
        <w:pStyle w:val="BodyText"/>
      </w:pPr>
      <w:r>
        <w:t xml:space="preserve">Hơn nữa vụ án mấy tháng trước bỗng nhiên phát sinh hiện tượng kỳ lạ. Tang vật thần không biết quỷ không hay chạy đến Ngăn tủ Hứa thiếu, khiến bọn chúng chịu ủy khuất mấy tháng liền. Thực có trăm sự không thể giải thích, khó hiểu.</w:t>
      </w:r>
    </w:p>
    <w:p>
      <w:pPr>
        <w:pStyle w:val="BodyText"/>
      </w:pPr>
      <w:r>
        <w:t xml:space="preserve">Chúng đưa ra rất nhiều suy đoán, nhưng như thế nào cũng không nghĩ đến chuyện này liên quan đến Tần Vô Song. Ngược lại phương hướng hoài nghi chính là vị Đạt Hề thiếu gia trong túc xá chữ Thiên kia.</w:t>
      </w:r>
    </w:p>
    <w:p>
      <w:pPr>
        <w:pStyle w:val="BodyText"/>
      </w:pPr>
      <w:r>
        <w:t xml:space="preserve">Mặc dù lúc sự việc xảy ra, Tần Vô Song mồm năm miệng mười, trong lời nói có nhiều ám chỉ. Nói những lời " thân bất chính, bóng dáng lệch lạc" hay kim ốc tàng kiều gì đó.</w:t>
      </w:r>
    </w:p>
    <w:p>
      <w:pPr>
        <w:pStyle w:val="BodyText"/>
      </w:pPr>
      <w:r>
        <w:t xml:space="preserve">Bất quá Hứa Đình không cho rằng Tần Vô Song có bản lĩnh làm ra chuyện này. Kẻ có khả năng này chỉ sợ là vị Đạt Hề thiếu gia kia mà thôi.</w:t>
      </w:r>
    </w:p>
    <w:p>
      <w:pPr>
        <w:pStyle w:val="BodyText"/>
      </w:pPr>
      <w:r>
        <w:t xml:space="preserve">Nhưng vị kia cùng Tần Vô Song không hề có giao tình, lý do gì khiến gã trợ giúp Tần Vô Song?</w:t>
      </w:r>
    </w:p>
    <w:p>
      <w:pPr>
        <w:pStyle w:val="BodyText"/>
      </w:pPr>
      <w:r>
        <w:t xml:space="preserve">Vấn đề này luôn canh cánh trong lòng Hứa Đình, thậm chí là cả Hứa gia.</w:t>
      </w:r>
    </w:p>
    <w:p>
      <w:pPr>
        <w:pStyle w:val="BodyText"/>
      </w:pPr>
      <w:r>
        <w:t xml:space="preserve">Trương Hiển vốn luôn là kẻ trợ giúp cho Hứa Đình, vẫn cân nhắc tìm cơ hội trả thù Tần Vô Song. Cơ hội tốt thế này sao gã có thể bỏ qua?</w:t>
      </w:r>
    </w:p>
    <w:p>
      <w:pPr>
        <w:pStyle w:val="BodyText"/>
      </w:pPr>
      <w:r>
        <w:t xml:space="preserve">Lần trước Tần Vô Song từ cõi chết sống lại khiến gã sợ hãi không thôi. Tại Võ đồng viện bị đồng môn chê cười, tại gia tộc thì trưởng bối răn dạy.</w:t>
      </w:r>
    </w:p>
    <w:p>
      <w:pPr>
        <w:pStyle w:val="BodyText"/>
      </w:pPr>
      <w:r>
        <w:t xml:space="preserve">Vu oan án, gã cũng là một trong những kẻ chủ lực, bị gia chủ Trương gia trách cứ vài lần.</w:t>
      </w:r>
    </w:p>
    <w:p>
      <w:pPr>
        <w:pStyle w:val="BodyText"/>
      </w:pPr>
      <w:r>
        <w:t xml:space="preserve">Tất cả mọi nguyên nhân đều vì tiểu tử Tần gia trước mắt, hắn rõ ràng đã chết vậy mà đột nhiên sống lại. Nghe tin này Trương Hiển đã uất nghẹn mất một hai ngày.</w:t>
      </w:r>
    </w:p>
    <w:p>
      <w:pPr>
        <w:pStyle w:val="BodyText"/>
      </w:pPr>
      <w:r>
        <w:t xml:space="preserve">Tần Vô Song chủ động tính chuyện cũ, thực cầu mà không được. Lần trước cùng Tần Vô Song quyết đấu, gã biết thực lực của mình hoàn toàn chiếm ưu thế. Hơn nữa gần đây học được một môn vũ kỹ công kích lợi hại, lần này đối phó với Tần Vô Song, gã tuyệt đối tin tưởng sẽ vô cùng dễ dàng.</w:t>
      </w:r>
    </w:p>
    <w:p>
      <w:pPr>
        <w:pStyle w:val="BodyText"/>
      </w:pPr>
      <w:r>
        <w:t xml:space="preserve">- Lần này, nhất định phải đánh một kích trí mạng, khiến hắn chắc chắn phải chết. Trương Hiển ý nghĩ hung tợn bộc phát.</w:t>
      </w:r>
    </w:p>
    <w:p>
      <w:pPr>
        <w:pStyle w:val="BodyText"/>
      </w:pPr>
      <w:r>
        <w:t xml:space="preserve">- Hứa thiếu, mời ngươi chứng kiến cho trận quyết đấu của chúng ta.</w:t>
      </w:r>
    </w:p>
    <w:p>
      <w:pPr>
        <w:pStyle w:val="BodyText"/>
      </w:pPr>
      <w:r>
        <w:t xml:space="preserve">Trương Hiển âm trầm nói với Hứa Đình vẻ lấy lòng. Hứa Đình sau một hồi theo dõi mọi chuyện, thái độ âm lãnh hơn rất nhiều, ánh mắt biểu hiện vẻ tính toán không ít.</w:t>
      </w:r>
    </w:p>
    <w:p>
      <w:pPr>
        <w:pStyle w:val="BodyText"/>
      </w:pPr>
      <w:r>
        <w:t xml:space="preserve">Lần trước bị giáo huấn, gã càng thêm âm hiểm, trầm ngâm trong chốc lát mới giả bộ chính trực nói:</w:t>
      </w:r>
    </w:p>
    <w:p>
      <w:pPr>
        <w:pStyle w:val="BodyText"/>
      </w:pPr>
      <w:r>
        <w:t xml:space="preserve">- Được. các ngươi muốn quyết đấu một chọi một, chấm dứt ân oán cũng không phải không thể được. Ta đồng ý làm trọng tài lần này.</w:t>
      </w:r>
    </w:p>
    <w:p>
      <w:pPr>
        <w:pStyle w:val="BodyText"/>
      </w:pPr>
      <w:r>
        <w:t xml:space="preserve">Tần Vô Song thấy bọn chúng diễn trò cũng không thèm để ý. Ngược lại hắn không kiêng nể liếc nhìn Hứa Đình, cười nói:</w:t>
      </w:r>
    </w:p>
    <w:p>
      <w:pPr>
        <w:pStyle w:val="BodyText"/>
      </w:pPr>
      <w:r>
        <w:t xml:space="preserve">- Hứa thiếu, ngươi thẳng thắn nhận mình làm trọng tài đi. Loại sự tình này đâu phải chuyện đùa?</w:t>
      </w:r>
    </w:p>
    <w:p>
      <w:pPr>
        <w:pStyle w:val="BodyText"/>
      </w:pPr>
      <w:r>
        <w:t xml:space="preserve">Hứa Đình sắc mặt khẽ biến, nhìn chằm chằm Tần Vô Song. Gã quả thực không hiểu Tần Vô Song ngày trước nhìn thấy gã như chuột nhìn thấy mèo. Lần này trở lại Võ đồng viện dường như tính tình đã thay đổi.</w:t>
      </w:r>
    </w:p>
    <w:p>
      <w:pPr>
        <w:pStyle w:val="BodyText"/>
      </w:pPr>
      <w:r>
        <w:t xml:space="preserve">Sở dĩ bọn chúng nhẫn nại mấy tháng nay là do cao tầng học viện gây áp lực. Muốn gây chuyện thì cũng phải chờ đợi một thời gian, để cho dư luận lắng xuống. Nếu không sự việc quá đà kéo theo quan phủ vào cuộc khẳng định sẽ vô cùng phiền phức. Về phương diện khác quả thực không cần kiêng kỵ.</w:t>
      </w:r>
    </w:p>
    <w:p>
      <w:pPr>
        <w:pStyle w:val="BodyText"/>
      </w:pPr>
      <w:r>
        <w:t xml:space="preserve">Vất vả chật vật suốt mấy tháng, mọi chuyện đã dần êm xuôi, nhân cơ hội này trừ bỏ căn cơ, đoạt sản nghiệp Tần gia.</w:t>
      </w:r>
    </w:p>
    <w:p>
      <w:pPr>
        <w:pStyle w:val="BodyText"/>
      </w:pPr>
      <w:r>
        <w:t xml:space="preserve">- Trương Hiển, đánh đi.</w:t>
      </w:r>
    </w:p>
    <w:p>
      <w:pPr>
        <w:pStyle w:val="BodyText"/>
      </w:pPr>
      <w:r>
        <w:t xml:space="preserve">- Đánh chết hắn đi.</w:t>
      </w:r>
    </w:p>
    <w:p>
      <w:pPr>
        <w:pStyle w:val="BodyText"/>
      </w:pPr>
      <w:r>
        <w:t xml:space="preserve">Đám võ đồng xem náo nhiệt số đông là kẻ chuyên khinh yếu khiếp mạnh, nịnh nọt Trương Hiển tận lực.</w:t>
      </w:r>
    </w:p>
    <w:p>
      <w:pPr>
        <w:pStyle w:val="BodyText"/>
      </w:pPr>
      <w:r>
        <w:t xml:space="preserve">Đám người này còn chưa qua tuổi thiếu niên mà nhân phẩm đã xấu xa như thế. Quả thực qua bọn chúng có thể khái quái đánh giá con người tại thế giới này.</w:t>
      </w:r>
    </w:p>
    <w:p>
      <w:pPr>
        <w:pStyle w:val="BodyText"/>
      </w:pPr>
      <w:r>
        <w:t xml:space="preserve">Trái lại bên Tần Vô Song, Hồ Tư Ngôn cắn môi, hai bàn tay nắm chặt, tâm tình vô cùng khẩn trương. Phương Tiểu Trung đứng phía sau Hồ Tư Ngôn mặt cắt không còn chút máu, ánh mắt bối rối, sợ hãi đến cực điểm.</w:t>
      </w:r>
    </w:p>
    <w:p>
      <w:pPr>
        <w:pStyle w:val="BodyText"/>
      </w:pPr>
      <w:r>
        <w:t xml:space="preserve">Dù sao quyết đấu lần trước bọn họ cũng đã chứng kiến, nên đối với trận chiến hôm nay không có nhiều tin tưởng.</w:t>
      </w:r>
    </w:p>
    <w:p>
      <w:pPr>
        <w:pStyle w:val="BodyText"/>
      </w:pPr>
      <w:r>
        <w:t xml:space="preserve">Trương Hiển nhanh chóng sải bước đi tới giữa sân. Sát khí trào dâng, gã dự định trong chốc lát dùng một kích giết chết Tần Vô Song.</w:t>
      </w:r>
    </w:p>
    <w:p>
      <w:pPr>
        <w:pStyle w:val="BodyText"/>
      </w:pPr>
      <w:r>
        <w:t xml:space="preserve">Tâm tư của gã sao có thể qua mắt được Tần Vô Song?</w:t>
      </w:r>
    </w:p>
    <w:p>
      <w:pPr>
        <w:pStyle w:val="BodyText"/>
      </w:pPr>
      <w:r>
        <w:t xml:space="preserve">Chỉ thoáng nhìn qua Trương Hiển hắn đã nhìn ra sát khí của gã. Trong lòng cười thầm, quả thực không hẹn mà có cùng suy nghĩ.</w:t>
      </w:r>
    </w:p>
    <w:p>
      <w:pPr>
        <w:pStyle w:val="BodyText"/>
      </w:pPr>
      <w:r>
        <w:t xml:space="preserve">Bên ngoài Hứa Đình cũng chờ Trương Hiển nhanh chóng giết chết Tần Vô Song, gã gào to:</w:t>
      </w:r>
    </w:p>
    <w:p>
      <w:pPr>
        <w:pStyle w:val="BodyText"/>
      </w:pPr>
      <w:r>
        <w:t xml:space="preserve">- Công bình quyết đấu, sinh tử đều do số trời. Bắt đầu!</w:t>
      </w:r>
    </w:p>
    <w:p>
      <w:pPr>
        <w:pStyle w:val="BodyText"/>
      </w:pPr>
      <w:r>
        <w:t xml:space="preserve">Hai người phối hợp rất ăn ý. Hứa Đình vừa ra lệnh, Trương Hiển đã động cước bộ, chuyển chưởng thành đao, uy thế vô cùng ác liệt. Cước bộ gã cực nhanh, toàn lực đánh tới Tần Vô Song.</w:t>
      </w:r>
    </w:p>
    <w:p>
      <w:pPr>
        <w:pStyle w:val="BodyText"/>
      </w:pPr>
      <w:r>
        <w:t xml:space="preserve">- Xem Liệt thạch trảm của ta.</w:t>
      </w:r>
    </w:p>
    <w:p>
      <w:pPr>
        <w:pStyle w:val="BodyText"/>
      </w:pPr>
      <w:r>
        <w:t xml:space="preserve">Trương Hiển nanh ác cười. Chưởng đao khí thế cuồn cuộn lay động cả trúc diệp chung quanh.</w:t>
      </w:r>
    </w:p>
    <w:p>
      <w:pPr>
        <w:pStyle w:val="BodyText"/>
      </w:pPr>
      <w:r>
        <w:t xml:space="preserve">Trong khoảnh khắc đã tới cách Tần Vô Song ba thước. Mục tiêu đã xác định, hướng cổ Tần Vô Song bổ tới.</w:t>
      </w:r>
    </w:p>
    <w:p>
      <w:pPr>
        <w:pStyle w:val="BodyText"/>
      </w:pPr>
      <w:r>
        <w:t xml:space="preserve">Chưởng đao luyện đến trình độ này có thể so sánh với một thanh binh khí. Hơn nữa tốc độ di chuyển của Trương Hiển cực nhanh.</w:t>
      </w:r>
    </w:p>
    <w:p>
      <w:pPr>
        <w:pStyle w:val="BodyText"/>
      </w:pPr>
      <w:r>
        <w:t xml:space="preserve">Tốc độ cùng lực lượng kết hợp, ngưng tụ thành một khí thế khiến kẻ khác đình chỉ hô hấp. Đám người đứng xem trận chiến bị khí thế này chấn nhiếp, đều thoái lui ra sau.</w:t>
      </w:r>
    </w:p>
    <w:p>
      <w:pPr>
        <w:pStyle w:val="BodyText"/>
      </w:pPr>
      <w:r>
        <w:t xml:space="preserve">Tần Vô Song bị khí thế này bao phủ đã không có đường lui.</w:t>
      </w:r>
    </w:p>
    <w:p>
      <w:pPr>
        <w:pStyle w:val="BodyText"/>
      </w:pPr>
      <w:r>
        <w:t xml:space="preserve">Giống như vừa động thủ đã phân thắng bại, tạo cho người ta một cảm giác: xem ra lần này Tần Vô Song khó thoát khỏi nguy hiểm.</w:t>
      </w:r>
    </w:p>
    <w:p>
      <w:pPr>
        <w:pStyle w:val="BodyText"/>
      </w:pPr>
      <w:r>
        <w:t xml:space="preserve">Có võ đồng còn tưởng tượng ra cảnh chưởng đao đánh xuống, máu huyết văng khắp nơi, thậm chí đầu lìa khỏi cổ. Quả thực vô cùng kích thích.</w:t>
      </w:r>
    </w:p>
    <w:p>
      <w:pPr>
        <w:pStyle w:val="BodyText"/>
      </w:pPr>
      <w:r>
        <w:t xml:space="preserve">Cũng khó trách mọi người có suy đoán như thế. Giờ phút này mắt thấy tất cả đường lui của Tần Vô Song đã bị khóa kín, bất luận thế nào cũng không tránh thoát được.</w:t>
      </w:r>
    </w:p>
    <w:p>
      <w:pPr>
        <w:pStyle w:val="BodyText"/>
      </w:pPr>
      <w:r>
        <w:t xml:space="preserve">Nhưng không ai chú ý đến một điểm.</w:t>
      </w:r>
    </w:p>
    <w:p>
      <w:pPr>
        <w:pStyle w:val="BodyText"/>
      </w:pPr>
      <w:r>
        <w:t xml:space="preserve">Đó là Tần Vô Song có cần thiết phải trốn không?</w:t>
      </w:r>
    </w:p>
    <w:p>
      <w:pPr>
        <w:pStyle w:val="BodyText"/>
      </w:pPr>
      <w:r>
        <w:t xml:space="preserve">Sau một khắc, đơn chưởng Tần Vô Song khẽ nâng. Thân thể phút chốc hướng phía trước phóng đi, như một đạo thiểm điện đánh tới chưởng đao của Trương Hiển.</w:t>
      </w:r>
    </w:p>
    <w:p>
      <w:pPr>
        <w:pStyle w:val="BodyText"/>
      </w:pPr>
      <w:r>
        <w:t xml:space="preserve">Bịch!</w:t>
      </w:r>
    </w:p>
    <w:p>
      <w:pPr>
        <w:pStyle w:val="BodyText"/>
      </w:pPr>
      <w:r>
        <w:t xml:space="preserve">Dụng lực đối lực, Trương Hiển cảm giác như đụng phải một gò núi. Lực lượng toàn thân nhất thời tiêu tán, thân thể bị phản lực chấn bay đi.</w:t>
      </w:r>
    </w:p>
    <w:p>
      <w:pPr>
        <w:pStyle w:val="BodyText"/>
      </w:pPr>
      <w:r>
        <w:t xml:space="preserve">Thân thể Tần Vô Song nhanh đến quỷ mị, cánh tay giương lên như độc xà quấn quanh cổ Trương Hiển.</w:t>
      </w:r>
    </w:p>
    <w:p>
      <w:pPr>
        <w:pStyle w:val="BodyText"/>
      </w:pPr>
      <w:r>
        <w:t xml:space="preserve">Giống như đánh một con chó cùng đường, gắt gao chế trụ Trương Hiển.</w:t>
      </w:r>
    </w:p>
    <w:p>
      <w:pPr>
        <w:pStyle w:val="BodyText"/>
      </w:pPr>
      <w:r>
        <w:t xml:space="preserve">Sau đó thân thể Tần Vô Song lăng không đứng thẳng, dụng quyền như gió công kích mười mấy quyền lên đầu Trương Hiển.</w:t>
      </w:r>
    </w:p>
    <w:p>
      <w:pPr>
        <w:pStyle w:val="BodyText"/>
      </w:pPr>
      <w:r>
        <w:t xml:space="preserve">Thân thể Trương Hiển như diều đứt dây bay đi, rút cuộc treo lơ lửng trên thân trúc ban đầu dùng để trói Hồ Tư Ngôn. Đầu gã lệch sang một bên, nhìn qua là biết sớm đã vong mạng.</w:t>
      </w:r>
    </w:p>
    <w:p>
      <w:pPr>
        <w:pStyle w:val="BodyText"/>
      </w:pPr>
      <w:r>
        <w:t xml:space="preserve">Giống như cùng một điểm, cùng một bộ dáng. Trên đầu gã bị đánh thành một cái lỗ lớn, máu tươi cuồn cuộn chảy ra.</w:t>
      </w:r>
    </w:p>
    <w:p>
      <w:pPr>
        <w:pStyle w:val="BodyText"/>
      </w:pPr>
      <w:r>
        <w:t xml:space="preserve">- Hả.</w:t>
      </w:r>
    </w:p>
    <w:p>
      <w:pPr>
        <w:pStyle w:val="BodyText"/>
      </w:pPr>
      <w:r>
        <w:t xml:space="preserve">Một màn biến cố nghiêng trời lệch đất này nằm ngoài tiên liệu của mọi người.</w:t>
      </w:r>
    </w:p>
    <w:p>
      <w:pPr>
        <w:pStyle w:val="BodyText"/>
      </w:pPr>
      <w:r>
        <w:t xml:space="preserve">Rất nhiều kẻ thậm chí không nhìn ra trận chiến chuyển biến như thế nào. Hiện giờ trước mắt họ là thi thể Trương Hiển đã chết.</w:t>
      </w:r>
    </w:p>
    <w:p>
      <w:pPr>
        <w:pStyle w:val="BodyText"/>
      </w:pPr>
      <w:r>
        <w:t xml:space="preserve">- Gã đã chết! Trương Hiển đã chết.</w:t>
      </w:r>
    </w:p>
    <w:p>
      <w:pPr>
        <w:pStyle w:val="BodyText"/>
      </w:pPr>
      <w:r>
        <w:t xml:space="preserve">Tiếng thét hoảng sợ vang lên.</w:t>
      </w:r>
    </w:p>
    <w:p>
      <w:pPr>
        <w:pStyle w:val="BodyText"/>
      </w:pPr>
      <w:r>
        <w:t xml:space="preserve">- Thực là gieo gió ắt gặt bão.</w:t>
      </w:r>
    </w:p>
    <w:p>
      <w:pPr>
        <w:pStyle w:val="BodyText"/>
      </w:pPr>
      <w:r>
        <w:t xml:space="preserve">Nhân quả báo ứng cảm khái.</w:t>
      </w:r>
    </w:p>
    <w:p>
      <w:pPr>
        <w:pStyle w:val="BodyText"/>
      </w:pPr>
      <w:r>
        <w:t xml:space="preserve">- Thực lực Tần Vô Song tại sao tiến bộ nhanh như thế?</w:t>
      </w:r>
    </w:p>
    <w:p>
      <w:pPr>
        <w:pStyle w:val="BodyText"/>
      </w:pPr>
      <w:r>
        <w:t xml:space="preserve">Đây quả thực là nghi vấn hết sức khó hiểu.</w:t>
      </w:r>
    </w:p>
    <w:p>
      <w:pPr>
        <w:pStyle w:val="BodyText"/>
      </w:pPr>
      <w:r>
        <w:t xml:space="preserve">- Khó trách khó trách, nửa năm nay mỗi ngày hắn khổ luyện, thì ra đã sớm có chí báo thù.</w:t>
      </w:r>
    </w:p>
    <w:p>
      <w:pPr>
        <w:pStyle w:val="BodyText"/>
      </w:pPr>
      <w:r>
        <w:t xml:space="preserve">Võ đồng xem náo nhiệt, mắt thấy cảnh tượng tanh máu, lại nhìn Tần Vô Song vẻ mặt sát khí lẫm liệt, không khỏi phát lạnh toàn thân. Cố gắng lục trong trí nhớ xem lúc trước đã từng đắc tội Tần Vô Song hay chưa. Đầu óc xoay chuyển nhanh hơn, lo lắng làm thế nào để hóa giải ân oán với hắn.</w:t>
      </w:r>
    </w:p>
    <w:p>
      <w:pPr>
        <w:pStyle w:val="BodyText"/>
      </w:pPr>
      <w:r>
        <w:t xml:space="preserve">- Vội vàng tìm chết. Thực không hiểu là ngu xuẩn đến mức nào.</w:t>
      </w:r>
    </w:p>
    <w:p>
      <w:pPr>
        <w:pStyle w:val="BodyText"/>
      </w:pPr>
      <w:r>
        <w:t xml:space="preserve">Tần Vô Song không để kẻ nào trong mắt, bỏ lại một câu như thế. Hắn liếc qua bộ mặt không còn chút máu, kinh hãi cực điểm của Hứa Đình, giũ ống tay áo trực tiếp rời đi. Thậm chí không thèm nhìn qua đám võ đồng đang ở trong trạng thái si ngốc.</w:t>
      </w:r>
    </w:p>
    <w:p>
      <w:pPr>
        <w:pStyle w:val="BodyText"/>
      </w:pPr>
      <w:r>
        <w:t xml:space="preserve">Hồ Tư Ngôn cùng Phương Tiểu Trung cũng bị thân thủ Tần Vô Song làm cho chấn động, hoảng hốt như đang trong giấc mộng. Sau một hồi sửng sốt, hai gã mới vội vàng chạy theo Tần Vô Song.</w:t>
      </w:r>
    </w:p>
    <w:p>
      <w:pPr>
        <w:pStyle w:val="BodyText"/>
      </w:pPr>
      <w:r>
        <w:t xml:space="preserve">Trương Hiển đã chết! Lần này tâm trạng của họ rung động còn kịch liệt bội phần so với lần Tần Vô Song bị đánh gần chết.</w:t>
      </w:r>
    </w:p>
    <w:p>
      <w:pPr>
        <w:pStyle w:val="BodyText"/>
      </w:pPr>
      <w:r>
        <w:t xml:space="preserve">Cảnh tượng trước mắt khiến Hứa Đình ngây ra như phỗng, một lúc lâu mới có phản ứng. Gã hổn hển, nhớn nhác kêu lên:</w:t>
      </w:r>
    </w:p>
    <w:p>
      <w:pPr>
        <w:pStyle w:val="BodyText"/>
      </w:pPr>
      <w:r>
        <w:t xml:space="preserve">- Nhanh đi báo cáo viện trưởng, báo cáo quan phủ La Giang quận. Đông Lâm trấn Tần Vô Song tư đấu đánh chết đệ tử vọng tộc Trương Hiển.</w:t>
      </w:r>
    </w:p>
    <w:p>
      <w:pPr>
        <w:pStyle w:val="BodyText"/>
      </w:pPr>
      <w:r>
        <w:t xml:space="preserve">Một hồi công bình quyết đấu do gã trọng tài chủ trì giờ đã biến thành tư đấu.</w:t>
      </w:r>
    </w:p>
    <w:p>
      <w:pPr>
        <w:pStyle w:val="BodyText"/>
      </w:pPr>
      <w:r>
        <w:t xml:space="preserve">Đám võ đồng chứng kiến trận chiến nhất thời nhốn nháo. Bọn họ dự cảm cái chết của Trương Hiển sẽ mang tới Võ đồng viện một hồi động đất.</w:t>
      </w:r>
    </w:p>
    <w:p>
      <w:pPr>
        <w:pStyle w:val="BodyText"/>
      </w:pPr>
      <w:r>
        <w:t xml:space="preserve">Là một trong bát đại vọng tộc La Giang quận, thực lực Trương gia không nhỏ. Huống hồ bọn họ có quan hệ thân thiết với thế gia Hứa thị.</w:t>
      </w:r>
    </w:p>
    <w:p>
      <w:pPr>
        <w:pStyle w:val="BodyText"/>
      </w:pPr>
      <w:r>
        <w:t xml:space="preserve">Hứa thị thế gia là một trong tứ đại gia tộc tại La Giang quận.</w:t>
      </w:r>
    </w:p>
    <w:p>
      <w:pPr>
        <w:pStyle w:val="BodyText"/>
      </w:pPr>
      <w:r>
        <w:t xml:space="preserve">Tần Vô Song không ngừng cước bộ về tới túc xá. Hồ Tư Ngôn cùng Phương Tiểu Trung vừa hưng phấn vừa sợ hãi cẩn trọng theo sau Tần Vô Song.</w:t>
      </w:r>
    </w:p>
    <w:p>
      <w:pPr>
        <w:pStyle w:val="BodyText"/>
      </w:pPr>
      <w:r>
        <w:t xml:space="preserve">- Vô Song ca, mau chạy đi! Trốn về Đông Lâm trấn.</w:t>
      </w:r>
    </w:p>
    <w:p>
      <w:pPr>
        <w:pStyle w:val="BodyText"/>
      </w:pPr>
      <w:r>
        <w:t xml:space="preserve">Phương Tiểu Trung khẩn khoản đề nghị.</w:t>
      </w:r>
    </w:p>
    <w:p>
      <w:pPr>
        <w:pStyle w:val="BodyText"/>
      </w:pPr>
      <w:r>
        <w:t xml:space="preserve">- Không thể trốn, đây là công bình quyết đấu, mọi người đều nhìn thấy rõ. Ngược lại chạy trốn sẽ khiến Vô Song bị vu là tư đấu, vậy thì sẽ rất phiền toái.</w:t>
      </w:r>
    </w:p>
    <w:p>
      <w:pPr>
        <w:pStyle w:val="BodyText"/>
      </w:pPr>
      <w:r>
        <w:t xml:space="preserve">Hồ Tư Ngôn tỉnh táo đưa ra chủ ý khác với Tiểu Trung.</w:t>
      </w:r>
    </w:p>
    <w:p>
      <w:pPr>
        <w:pStyle w:val="BodyText"/>
      </w:pPr>
      <w:r>
        <w:t xml:space="preserve">Hảo cảm của Tần Vô Song đối với hai đồng hương Đông Lâm trấn này tăng lên không ít, hắn nói:</w:t>
      </w:r>
    </w:p>
    <w:p>
      <w:pPr>
        <w:pStyle w:val="BodyText"/>
      </w:pPr>
      <w:r>
        <w:t xml:space="preserve">- Hiện giờ các ngươi tránh ta xa một chút, đề phòng bị liên lụy.</w:t>
      </w:r>
    </w:p>
    <w:p>
      <w:pPr>
        <w:pStyle w:val="BodyText"/>
      </w:pPr>
      <w:r>
        <w:t xml:space="preserve">Hồ Tư Ngôn dứt khoát lắc đầu:</w:t>
      </w:r>
    </w:p>
    <w:p>
      <w:pPr>
        <w:pStyle w:val="BodyText"/>
      </w:pPr>
      <w:r>
        <w:t xml:space="preserve">- Nói thế nào ngươi cũng vì cứu ta, hiện giờ ta với ngươi cùng hội cùng thuyền. Ta sẽ không chạy.</w:t>
      </w:r>
    </w:p>
    <w:p>
      <w:pPr>
        <w:pStyle w:val="BodyText"/>
      </w:pPr>
      <w:r>
        <w:t xml:space="preserve">Phương Tiểu Trung thoáng do dự, rút cuộc cắn răng nói:</w:t>
      </w:r>
    </w:p>
    <w:p>
      <w:pPr>
        <w:pStyle w:val="BodyText"/>
      </w:pPr>
      <w:r>
        <w:t xml:space="preserve">- Chúng ta là hảo bằng hữu đồng hương, gặp nạn cùng nhau gánh vác.</w:t>
      </w:r>
    </w:p>
    <w:p>
      <w:pPr>
        <w:pStyle w:val="BodyText"/>
      </w:pPr>
      <w:r>
        <w:t xml:space="preserve">Tần Vô Song biết không thể khuyên bọn họ rời đi, mỉm cười:</w:t>
      </w:r>
    </w:p>
    <w:p>
      <w:pPr>
        <w:pStyle w:val="BodyText"/>
      </w:pPr>
      <w:r>
        <w:t xml:space="preserve">- Vậy thì đợi ở nơi này. Ta ước chừng Kim Bất Dịch sắp xuất hiện rồi.</w:t>
      </w:r>
    </w:p>
    <w:p>
      <w:pPr>
        <w:pStyle w:val="BodyText"/>
      </w:pPr>
      <w:r>
        <w:t xml:space="preserve">Phương Tiểu Trung cười lớn nói:</w:t>
      </w:r>
    </w:p>
    <w:p>
      <w:pPr>
        <w:pStyle w:val="BodyText"/>
      </w:pPr>
      <w:r>
        <w:t xml:space="preserve">- Viện trưởng đại nhân không phải hôm nay không có ở đây sao?</w:t>
      </w:r>
    </w:p>
    <w:p>
      <w:pPr>
        <w:pStyle w:val="BodyText"/>
      </w:pPr>
      <w:r>
        <w:t xml:space="preserve">- Hắn sẽ đến nhanh thôi.</w:t>
      </w:r>
    </w:p>
    <w:p>
      <w:pPr>
        <w:pStyle w:val="BodyText"/>
      </w:pPr>
      <w:r>
        <w:t xml:space="preserve">Đối với việc Kim Bất Dịch diễn trò, Tần Vô Song rất rõ ràng.</w:t>
      </w:r>
    </w:p>
    <w:p>
      <w:pPr>
        <w:pStyle w:val="BodyText"/>
      </w:pPr>
      <w:r>
        <w:t xml:space="preserve">Quả nhiên chỉ trong chốc lát, cao tầng Võ đồng viện dẫn theo bảo vệ vũ trang đã giương nanh múa vuốt bao vây túc xá Tần Vô Song.</w:t>
      </w:r>
    </w:p>
    <w:p>
      <w:pPr>
        <w:pStyle w:val="BodyText"/>
      </w:pPr>
      <w:r>
        <w:t xml:space="preserve">Trận thế này so với truy nã phạm nhân còn long trọng hơn ba phần.</w:t>
      </w:r>
    </w:p>
    <w:p>
      <w:pPr>
        <w:pStyle w:val="BodyText"/>
      </w:pPr>
      <w:r>
        <w:t xml:space="preserve">Hồ Tư Ngôn cùng Phương Tiểu Trung thấy cảnh tượng trước mắt, sắc mặt tái nhợt, không biết ứng phó thế nào.</w:t>
      </w:r>
    </w:p>
    <w:p>
      <w:pPr>
        <w:pStyle w:val="BodyText"/>
      </w:pPr>
      <w:r>
        <w:t xml:space="preserve">Tần Vô Song thấp giọng nói:</w:t>
      </w:r>
    </w:p>
    <w:p>
      <w:pPr>
        <w:pStyle w:val="BodyText"/>
      </w:pPr>
      <w:r>
        <w:t xml:space="preserve">- Các ngươi ở trong túc xá không nên đi ra, để ta ra ngoài phân trần.</w:t>
      </w:r>
    </w:p>
    <w:p>
      <w:pPr>
        <w:pStyle w:val="BodyText"/>
      </w:pPr>
      <w:r>
        <w:t xml:space="preserve">Nói xong, hắn mở cửa túc xá ung dung đi ra, liếc mắt nhìn kẻ cầm đầu Kim Bất Dịch, thản nhiên nói:</w:t>
      </w:r>
    </w:p>
    <w:p>
      <w:pPr>
        <w:pStyle w:val="BodyText"/>
      </w:pPr>
      <w:r>
        <w:t xml:space="preserve">- Viện trưởng đại nhân, ngươi không phải là vừa mới không có ở đây sao? Từ đâu chui ra vậy?</w:t>
      </w:r>
    </w:p>
    <w:p>
      <w:pPr>
        <w:pStyle w:val="BodyText"/>
      </w:pPr>
      <w:r>
        <w:t xml:space="preserve">Kim Bất Dịch sắc mặt xanh mét kêu lên:</w:t>
      </w:r>
    </w:p>
    <w:p>
      <w:pPr>
        <w:pStyle w:val="BodyText"/>
      </w:pPr>
      <w:r>
        <w:t xml:space="preserve">- Tần Vô Song, lần trước ta đã cảnh cáo ngươi không nên gây chuyện, chẳng lẽ ngươi coi lời ta như gió thoảng bên tai sao? Ngươi khiêu khích đồng môn tiến hành tư đấu, lại giết người bừa bãi. Lần này tội của ngươi khó thoát khỏi đền mạng rồi.</w:t>
      </w:r>
    </w:p>
    <w:p>
      <w:pPr>
        <w:pStyle w:val="BodyText"/>
      </w:pPr>
      <w:r>
        <w:t xml:space="preserve">Tần Vô Song trong lòng cười lạnh, ngoài miệng thong thả phân trần:</w:t>
      </w:r>
    </w:p>
    <w:p>
      <w:pPr>
        <w:pStyle w:val="BodyText"/>
      </w:pPr>
      <w:r>
        <w:t xml:space="preserve">- Tư đấu? Viện trưởng đại nhân, chẳng lẽ ngươi coi đám võ đồng tại Võ đồng viện này là kẻ mù sao? Lần công bình quyết đấu này mọi người đều nhìn rõ, còn có Hứa Đình làm trọng tài. Viện trưởng đại nhân bẻ cong sự thật, rút cuộc đã nhận của Trương gia bao nhiêu chỗ tốt rồi?</w:t>
      </w:r>
    </w:p>
    <w:p>
      <w:pPr>
        <w:pStyle w:val="BodyText"/>
      </w:pPr>
      <w:r>
        <w:t xml:space="preserve">- Làm càn! Tới nước này còn muốn nói hươu nói vượn. Ngươi nói có người nhìn rõ, nhưng ai làm nhân chứng cho người.</w:t>
      </w:r>
    </w:p>
    <w:p>
      <w:pPr>
        <w:pStyle w:val="BodyText"/>
      </w:pPr>
      <w:r>
        <w:t xml:space="preserve">Tần Vô Song ngửa mặt cười lớn:</w:t>
      </w:r>
    </w:p>
    <w:p>
      <w:pPr>
        <w:pStyle w:val="BodyText"/>
      </w:pPr>
      <w:r>
        <w:t xml:space="preserve">- Võ đồng tại Võ đồng viện chứng kiến chuyện này không đến một ngàn thì cũng đến tám trăm. Ngươi cứ tùy tiện hỏi một người sẽ rõ chân tướng sự thực.</w:t>
      </w:r>
    </w:p>
    <w:p>
      <w:pPr>
        <w:pStyle w:val="BodyText"/>
      </w:pPr>
      <w:r>
        <w:t xml:space="preserve">- Tốt, mấy người các ngươi lại đây. Bổn viện trưởng hỏi các ngươi, Trương Hiển rút cuộc chết như thế nào.</w:t>
      </w:r>
    </w:p>
    <w:p>
      <w:pPr>
        <w:pStyle w:val="BodyText"/>
      </w:pPr>
      <w:r>
        <w:t xml:space="preserve">Vài tên võ đồng xem náo nhiệt tại hiện trường khẳng định sẽ chối mình ở xa không nhìn thấy gì, hoặc nói mình đến muộn, đều là một đám giả vờ câm điếc.</w:t>
      </w:r>
    </w:p>
    <w:p>
      <w:pPr>
        <w:pStyle w:val="Compact"/>
      </w:pPr>
      <w:r>
        <w:t xml:space="preserve">Tần Vô Song nhìn Kim Bất Dịch lôi kéo mấy võ đồng diễn trò, trong lòng cười lạnh, không vội vàng giải thích.</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4: Nhân chứng ngoài ý muốn.</w:t>
      </w:r>
    </w:p>
    <w:p>
      <w:pPr>
        <w:pStyle w:val="BodyText"/>
      </w:pPr>
      <w:r>
        <w:t xml:space="preserve">Người dịch: luongthungan</w:t>
      </w:r>
    </w:p>
    <w:p>
      <w:pPr>
        <w:pStyle w:val="BodyText"/>
      </w:pPr>
      <w:r>
        <w:t xml:space="preserve">Nguồn: feiku.</w:t>
      </w:r>
    </w:p>
    <w:p>
      <w:pPr>
        <w:pStyle w:val="BodyText"/>
      </w:pPr>
      <w:r>
        <w:t xml:space="preserve">- Viện trưởng đại nhân, ta có thể làm chứng, bọn họ đúng thực là công bình quyết đấu.</w:t>
      </w:r>
    </w:p>
    <w:p>
      <w:pPr>
        <w:pStyle w:val="BodyText"/>
      </w:pPr>
      <w:r>
        <w:t xml:space="preserve">Cánh cửa mở ra lần nữa. Hồ Tư Ngôn không nhịn được nhảy ra, đầy căm tức nói.</w:t>
      </w:r>
    </w:p>
    <w:p>
      <w:pPr>
        <w:pStyle w:val="BodyText"/>
      </w:pPr>
      <w:r>
        <w:t xml:space="preserve">Phương Tiểu Trung theo sau hắn kêu lên:</w:t>
      </w:r>
    </w:p>
    <w:p>
      <w:pPr>
        <w:pStyle w:val="BodyText"/>
      </w:pPr>
      <w:r>
        <w:t xml:space="preserve">- Ta cũng có thể làm chứng.</w:t>
      </w:r>
    </w:p>
    <w:p>
      <w:pPr>
        <w:pStyle w:val="BodyText"/>
      </w:pPr>
      <w:r>
        <w:t xml:space="preserve">Kim Bất Dịch hừ lạnh nói:</w:t>
      </w:r>
    </w:p>
    <w:p>
      <w:pPr>
        <w:pStyle w:val="BodyText"/>
      </w:pPr>
      <w:r>
        <w:t xml:space="preserve">- Hai người các ngươi là tòng phạm, ta còn chưa truy cứu trách nhiệm của các ngươi. Có tư cách gì để làm chứng?</w:t>
      </w:r>
    </w:p>
    <w:p>
      <w:pPr>
        <w:pStyle w:val="BodyText"/>
      </w:pPr>
      <w:r>
        <w:t xml:space="preserve">Hứa Đình đùng đùng nổi giận đi tới, kêu lên:</w:t>
      </w:r>
    </w:p>
    <w:p>
      <w:pPr>
        <w:pStyle w:val="BodyText"/>
      </w:pPr>
      <w:r>
        <w:t xml:space="preserve">- Viện trưởng, lúc đó căn bản không phải quyết đấu. Tần Vô Song hận Trương Hiển nên có ý định trả thù.</w:t>
      </w:r>
    </w:p>
    <w:p>
      <w:pPr>
        <w:pStyle w:val="BodyText"/>
      </w:pPr>
      <w:r>
        <w:t xml:space="preserve">Gã nói xong nhất thời bên ngoài vang lên một trận ồn ào. Phụ thân Trương Hiển Trương Mậu Thụy là tộc trưởng vọng tộc Trương thị mang theo rất nhiều đệ tử chạy tới.</w:t>
      </w:r>
    </w:p>
    <w:p>
      <w:pPr>
        <w:pStyle w:val="BodyText"/>
      </w:pPr>
      <w:r>
        <w:t xml:space="preserve">- Hung thủ giết con ta ở đâu?</w:t>
      </w:r>
    </w:p>
    <w:p>
      <w:pPr>
        <w:pStyle w:val="BodyText"/>
      </w:pPr>
      <w:r>
        <w:t xml:space="preserve">Tần Vô Song lạnh lùng nhìn Trương Mậu Thụy, xem lão diễn trò như thế nào.</w:t>
      </w:r>
    </w:p>
    <w:p>
      <w:pPr>
        <w:pStyle w:val="BodyText"/>
      </w:pPr>
      <w:r>
        <w:t xml:space="preserve">- Tiểu tử, lăn ra đây cho ta, bổn thiếu gia muốn quyết đấu với ngươi, báo thù cho đệ đệ ta.</w:t>
      </w:r>
    </w:p>
    <w:p>
      <w:pPr>
        <w:pStyle w:val="BodyText"/>
      </w:pPr>
      <w:r>
        <w:t xml:space="preserve">Phía sau Trương Mậu Thụy, một gã thanh niên rít gào lên. Gã là đại ca của Trương Hiển tên Trương Diệu, Lực võ cảnh thất tầng cường giả.</w:t>
      </w:r>
    </w:p>
    <w:p>
      <w:pPr>
        <w:pStyle w:val="BodyText"/>
      </w:pPr>
      <w:r>
        <w:t xml:space="preserve">- Viện trưởng đại nhân, chứng cớ đã xác thực, hạ lệnh bắt người thôi.</w:t>
      </w:r>
    </w:p>
    <w:p>
      <w:pPr>
        <w:pStyle w:val="BodyText"/>
      </w:pPr>
      <w:r>
        <w:t xml:space="preserve">Hứa Đình kêu lên.</w:t>
      </w:r>
    </w:p>
    <w:p>
      <w:pPr>
        <w:pStyle w:val="BodyText"/>
      </w:pPr>
      <w:r>
        <w:t xml:space="preserve">Kim Bất Dịch gật đầu:</w:t>
      </w:r>
    </w:p>
    <w:p>
      <w:pPr>
        <w:pStyle w:val="BodyText"/>
      </w:pPr>
      <w:r>
        <w:t xml:space="preserve">- Được .Tần Vô Song, ngươi không có bất cứ nhân chứng nào có thể làm chứng lúc đó ngươi công bình quyết đấu. Đó chính là tư đấu không thể nghi ngờ. Người đâu, bắt lấy.</w:t>
      </w:r>
    </w:p>
    <w:p>
      <w:pPr>
        <w:pStyle w:val="BodyText"/>
      </w:pPr>
      <w:r>
        <w:t xml:space="preserve">Tần Vô Song ánh mắt sắc như đao, lạnh lùng nhìn đảo qua những kẻ trước mặt. Đám võ đồng ngụy tạo bằng chứng giả bị Tần Vô Song nhìn qua, chúng đều không rét mà run.</w:t>
      </w:r>
    </w:p>
    <w:p>
      <w:pPr>
        <w:pStyle w:val="BodyText"/>
      </w:pPr>
      <w:r>
        <w:t xml:space="preserve">Bỗng dưng , Tần Vô Song cười ha hả, khoa trương khoát tay nói:</w:t>
      </w:r>
    </w:p>
    <w:p>
      <w:pPr>
        <w:pStyle w:val="BodyText"/>
      </w:pPr>
      <w:r>
        <w:t xml:space="preserve">- Tốt tốt tốt, võ đồng La Giang quận hóa ra không có cốt khí, có dũng khí nói lời nói thật. Tần Vô Song xem như đã biết.</w:t>
      </w:r>
    </w:p>
    <w:p>
      <w:pPr>
        <w:pStyle w:val="BodyText"/>
      </w:pPr>
      <w:r>
        <w:t xml:space="preserve">Kim Bất Dịch quát:</w:t>
      </w:r>
    </w:p>
    <w:p>
      <w:pPr>
        <w:pStyle w:val="BodyText"/>
      </w:pPr>
      <w:r>
        <w:t xml:space="preserve">- Hãy bớt sàm ngôn đi.</w:t>
      </w:r>
    </w:p>
    <w:p>
      <w:pPr>
        <w:pStyle w:val="BodyText"/>
      </w:pPr>
      <w:r>
        <w:t xml:space="preserve">- Chậm đã.</w:t>
      </w:r>
    </w:p>
    <w:p>
      <w:pPr>
        <w:pStyle w:val="BodyText"/>
      </w:pPr>
      <w:r>
        <w:t xml:space="preserve">Đúng lúc bọn chúng chuẩn bị bắt người, một thanh âm lạnh nhạt từ phía sau truyền đến.</w:t>
      </w:r>
    </w:p>
    <w:p>
      <w:pPr>
        <w:pStyle w:val="BodyText"/>
      </w:pPr>
      <w:r>
        <w:t xml:space="preserve">Một gã võ đồng áo màu lam phiêu nhiên bước đến, liếc mắt nhìn Hứa Đình, cười lạnh nói:</w:t>
      </w:r>
    </w:p>
    <w:p>
      <w:pPr>
        <w:pStyle w:val="BodyText"/>
      </w:pPr>
      <w:r>
        <w:t xml:space="preserve">- Hứa Đình, ngươi khi nãy chính là trọng tài. Chuyện tới lúc mấu chốt lại ngụy tạo chứng cớ. Đám người các ngươi làm ô uế thanh danh La Giang quận.</w:t>
      </w:r>
    </w:p>
    <w:p>
      <w:pPr>
        <w:pStyle w:val="BodyText"/>
      </w:pPr>
      <w:r>
        <w:t xml:space="preserve">- Đạt Hề Dương?</w:t>
      </w:r>
    </w:p>
    <w:p>
      <w:pPr>
        <w:pStyle w:val="BodyText"/>
      </w:pPr>
      <w:r>
        <w:t xml:space="preserve">- Tại sao gã lại tới?</w:t>
      </w:r>
    </w:p>
    <w:p>
      <w:pPr>
        <w:pStyle w:val="BodyText"/>
      </w:pPr>
      <w:r>
        <w:t xml:space="preserve">- Thú vị đây, Đạt Hề thiếu gia ra mặt rồi.</w:t>
      </w:r>
    </w:p>
    <w:p>
      <w:pPr>
        <w:pStyle w:val="BodyText"/>
      </w:pPr>
      <w:r>
        <w:t xml:space="preserve">- Đúng vậy, nghe khẩu khí của gã hình như rất bất mãn với Hứa Đình.</w:t>
      </w:r>
    </w:p>
    <w:p>
      <w:pPr>
        <w:pStyle w:val="BodyText"/>
      </w:pPr>
      <w:r>
        <w:t xml:space="preserve">Chung quanh thấp giọng nghị luận không ngừng. Trước mặt võ đồng áo lam Đạt Hề Dương, không người nào có dũng khí lớn tiếng, kể cả viện trưởng Kim Bất Dịch, lão cười làm lành nói:</w:t>
      </w:r>
    </w:p>
    <w:p>
      <w:pPr>
        <w:pStyle w:val="BodyText"/>
      </w:pPr>
      <w:r>
        <w:t xml:space="preserve">- Đạt Hề Dương, ngươi có lời muốn nói sao?</w:t>
      </w:r>
    </w:p>
    <w:p>
      <w:pPr>
        <w:pStyle w:val="BodyText"/>
      </w:pPr>
      <w:r>
        <w:t xml:space="preserve">Đạt Hề Dương sắc mặt không chút biểu cảm, lạnh nhạt nói:</w:t>
      </w:r>
    </w:p>
    <w:p>
      <w:pPr>
        <w:pStyle w:val="BodyText"/>
      </w:pPr>
      <w:r>
        <w:t xml:space="preserve">- Ta sợ có người nói La Giang quận chúng ta toàn kẻ xấu. Kim viện trưởng, ta có thể làm chứng, Tần Vô Song cùng Trương Hiển quả thực là công bình quyết đấu, Hứa Đình là trọng tài. Nếu có ai phản bác có thể đứng ra đối chất với ta.</w:t>
      </w:r>
    </w:p>
    <w:p>
      <w:pPr>
        <w:pStyle w:val="BodyText"/>
      </w:pPr>
      <w:r>
        <w:t xml:space="preserve">Kim Bất Dịch nghe xong lời này nhất thời há mồm cứng lưỡi, hồi lâu sau không biết nói gì.</w:t>
      </w:r>
    </w:p>
    <w:p>
      <w:pPr>
        <w:pStyle w:val="BodyText"/>
      </w:pPr>
      <w:r>
        <w:t xml:space="preserve">Ngay cả người nhà Trương Hiển cũng bị Đạt Hề Dương dội một gáo nước lạnh. Đệ tử Đạt Hề thế gia vì đệ tử hàn môn Tần thị làm chứng?</w:t>
      </w:r>
    </w:p>
    <w:p>
      <w:pPr>
        <w:pStyle w:val="BodyText"/>
      </w:pPr>
      <w:r>
        <w:t xml:space="preserve">Quả thực là chuyện không thể tưởng tượng được.</w:t>
      </w:r>
    </w:p>
    <w:p>
      <w:pPr>
        <w:pStyle w:val="BodyText"/>
      </w:pPr>
      <w:r>
        <w:t xml:space="preserve">Đạt Hề thế gia là gia tộc thế gia đệ nhất tại La Giang quận, là cực phẩm quý tộc, tại La Giang quận địa vị cao cả, áp đảo cả quan phủ.</w:t>
      </w:r>
    </w:p>
    <w:p>
      <w:pPr>
        <w:pStyle w:val="BodyText"/>
      </w:pPr>
      <w:r>
        <w:t xml:space="preserve">Đạt Hề Dương này bỗng nhiên làm chứng vì đệ tử Tần gia.</w:t>
      </w:r>
    </w:p>
    <w:p>
      <w:pPr>
        <w:pStyle w:val="BodyText"/>
      </w:pPr>
      <w:r>
        <w:t xml:space="preserve">Không những bọn Kim Bất Dịch không tin, ngay cả đám võ đồng Võ đồng viện cũng trợn mắt há mồm.</w:t>
      </w:r>
    </w:p>
    <w:p>
      <w:pPr>
        <w:pStyle w:val="BodyText"/>
      </w:pPr>
      <w:r>
        <w:t xml:space="preserve">Kim Bất Dịch nghẹn họng, miễn cưỡng nuốt nước miếng, cười lớn nói:</w:t>
      </w:r>
    </w:p>
    <w:p>
      <w:pPr>
        <w:pStyle w:val="BodyText"/>
      </w:pPr>
      <w:r>
        <w:t xml:space="preserve">- Đạt Hề Dương. Ngươi thực sự tận mắt chứng kiến sao?</w:t>
      </w:r>
    </w:p>
    <w:p>
      <w:pPr>
        <w:pStyle w:val="BodyText"/>
      </w:pPr>
      <w:r>
        <w:t xml:space="preserve">- Đúng vậy, Đạt Hề thiếu gia, chuyện sinh tử của khuyển tử, mời ngươi nói ra, nhất định phải công bằng.</w:t>
      </w:r>
    </w:p>
    <w:p>
      <w:pPr>
        <w:pStyle w:val="BodyText"/>
      </w:pPr>
      <w:r>
        <w:t xml:space="preserve">Trương Mậu Thụy mặc dù là tộc trưởng vọng tộc quý tộc, nhưng trước mắt đệ tử Đạt Hề thế gia cũng không dám làm càn, giống như cầu khẩn nói.</w:t>
      </w:r>
    </w:p>
    <w:p>
      <w:pPr>
        <w:pStyle w:val="BodyText"/>
      </w:pPr>
      <w:r>
        <w:t xml:space="preserve">Đạt Hề Dương cười lạnh, im lặng không nói, xoay người đi ra ngoài.</w:t>
      </w:r>
    </w:p>
    <w:p>
      <w:pPr>
        <w:pStyle w:val="BodyText"/>
      </w:pPr>
      <w:r>
        <w:t xml:space="preserve">Thân ảnh sắp khuất tầm mắt đột nhiên dừng lại, cất cao giọng nói:</w:t>
      </w:r>
    </w:p>
    <w:p>
      <w:pPr>
        <w:pStyle w:val="BodyText"/>
      </w:pPr>
      <w:r>
        <w:t xml:space="preserve">- Các ngươi đã bao giờ thấy người Đạt Hề gia tộc ta nói không giữ lời chưa?</w:t>
      </w:r>
    </w:p>
    <w:p>
      <w:pPr>
        <w:pStyle w:val="BodyText"/>
      </w:pPr>
      <w:r>
        <w:t xml:space="preserve">Đạt Hề gia tộc tại La Giang quận chính là quyền uy tuyệt đối, gần như không tham dự chuyện phân tranh, giành giật gia tộc.</w:t>
      </w:r>
    </w:p>
    <w:p>
      <w:pPr>
        <w:pStyle w:val="BodyText"/>
      </w:pPr>
      <w:r>
        <w:t xml:space="preserve">Nhưng một khi bọn họ phát lời, chỉ một chút nước bọt cũng giống như thiên lôi oanh kích.</w:t>
      </w:r>
    </w:p>
    <w:p>
      <w:pPr>
        <w:pStyle w:val="BodyText"/>
      </w:pPr>
      <w:r>
        <w:t xml:space="preserve">Hồ Tư Ngôn kêu lên:</w:t>
      </w:r>
    </w:p>
    <w:p>
      <w:pPr>
        <w:pStyle w:val="BodyText"/>
      </w:pPr>
      <w:r>
        <w:t xml:space="preserve">- Viện trưởng đại nhân, người nghe rồi đấy. Đạt Hề thiếu gia nói bọn họ là công bình quyết đấu.</w:t>
      </w:r>
    </w:p>
    <w:p>
      <w:pPr>
        <w:pStyle w:val="BodyText"/>
      </w:pPr>
      <w:r>
        <w:t xml:space="preserve">- Đúng vậy, đám võ đồng ngụy chứng này phải xử lý thế nào, viện trương đại nhân ngươi nói đi.</w:t>
      </w:r>
    </w:p>
    <w:p>
      <w:pPr>
        <w:pStyle w:val="BodyText"/>
      </w:pPr>
      <w:r>
        <w:t xml:space="preserve">Phương Tiểu Trung nói theo.</w:t>
      </w:r>
    </w:p>
    <w:p>
      <w:pPr>
        <w:pStyle w:val="BodyText"/>
      </w:pPr>
      <w:r>
        <w:t xml:space="preserve">Chỉ bằng một câu nói của Đạt Hề Dương đã khiến cho bọn họ có được dũng khí, có lực lượng vô hình lên tiếng.</w:t>
      </w:r>
    </w:p>
    <w:p>
      <w:pPr>
        <w:pStyle w:val="BodyText"/>
      </w:pPr>
      <w:r>
        <w:t xml:space="preserve">Đám võ đồng sợ hãi chuyện tình đã tản ra sạch sẽ, còn lại Hứa Đình sắc mặt xám xịt. Gã tức giận nhìn Tần Vô Song, ánh mắt tựa như tóe lửa.</w:t>
      </w:r>
    </w:p>
    <w:p>
      <w:pPr>
        <w:pStyle w:val="BodyText"/>
      </w:pPr>
      <w:r>
        <w:t xml:space="preserve">- Hừ!</w:t>
      </w:r>
    </w:p>
    <w:p>
      <w:pPr>
        <w:pStyle w:val="BodyText"/>
      </w:pPr>
      <w:r>
        <w:t xml:space="preserve">Kim Bất Dịch mặc dù bị Đạt Hề Dương dội một gáo nước lạnh, lợi thế đã mất. Nhưng lão cũng không mất bình tĩnh nói:</w:t>
      </w:r>
    </w:p>
    <w:p>
      <w:pPr>
        <w:pStyle w:val="BodyText"/>
      </w:pPr>
      <w:r>
        <w:t xml:space="preserve">- Chuyện này cụ thể thế nào còn cần phải điều tra. Bất quá Tần Vô Song lần này tái phạm, cho dù là công bình quyết đấu nhưng đã phá hỏng đoàn kết Võ đồng viện. Bổn viện trưởng đã cảnh cáo ngươi.</w:t>
      </w:r>
    </w:p>
    <w:p>
      <w:pPr>
        <w:pStyle w:val="BodyText"/>
      </w:pPr>
      <w:r>
        <w:t xml:space="preserve">- Muốn trục xuất ta phải không?</w:t>
      </w:r>
    </w:p>
    <w:p>
      <w:pPr>
        <w:pStyle w:val="BodyText"/>
      </w:pPr>
      <w:r>
        <w:t xml:space="preserve">Tần Vô Song dường như đã sớm đoán được ý đồ của lão, ung dung hỏi ngược lại.</w:t>
      </w:r>
    </w:p>
    <w:p>
      <w:pPr>
        <w:pStyle w:val="BodyText"/>
      </w:pPr>
      <w:r>
        <w:t xml:space="preserve">- Ngươi cho rằng bổn viện trưởng không có quyền này sao?</w:t>
      </w:r>
    </w:p>
    <w:p>
      <w:pPr>
        <w:pStyle w:val="BodyText"/>
      </w:pPr>
      <w:r>
        <w:t xml:space="preserve">Kim Bất Dịch cố gắng ưỡn ngực ra vẻ uy quyền viện trưởng. Người thân Trương Hiển đang ở nơi này, lão muốn ra vẻ một chút cho bọn chúng thấy.</w:t>
      </w:r>
    </w:p>
    <w:p>
      <w:pPr>
        <w:pStyle w:val="BodyText"/>
      </w:pPr>
      <w:r>
        <w:t xml:space="preserve">- Ta biết ngươi có quyền, loại người như ngươi cũng chỉ biết dựa vào điểm ấy thôi. Ngươi nghĩ rằng ta ngốc đến mức muốn ở lại Võ đồng viện này sao?</w:t>
      </w:r>
    </w:p>
    <w:p>
      <w:pPr>
        <w:pStyle w:val="BodyText"/>
      </w:pPr>
      <w:r>
        <w:t xml:space="preserve">Tần Vô Song cười nhạo nói tiếp:</w:t>
      </w:r>
    </w:p>
    <w:p>
      <w:pPr>
        <w:pStyle w:val="BodyText"/>
      </w:pPr>
      <w:r>
        <w:t xml:space="preserve">- Ta sở dĩ ở lại đây mấy tháng, bất quá là muốn chờ cơ hội, chờ Trương Hiển ngu xuẩn đâm đầu vào chỗ chết thôi.</w:t>
      </w:r>
    </w:p>
    <w:p>
      <w:pPr>
        <w:pStyle w:val="BodyText"/>
      </w:pPr>
      <w:r>
        <w:t xml:space="preserve">Kim Bất Dịch tức giận đến mức toàn thân run rẩy, chỉ ngón tay vào Tần Vô Song:</w:t>
      </w:r>
    </w:p>
    <w:p>
      <w:pPr>
        <w:pStyle w:val="BodyText"/>
      </w:pPr>
      <w:r>
        <w:t xml:space="preserve">- Ngươi!</w:t>
      </w:r>
    </w:p>
    <w:p>
      <w:pPr>
        <w:pStyle w:val="BodyText"/>
      </w:pPr>
      <w:r>
        <w:t xml:space="preserve">- Ngươi gì mà ngươi? Võ đồng viện này ta đã lưu lại. Bắt đầu từ bây giờ, ta không còn quan hệ với Võ đồng viện. Một tấm lòng son Kim Bất Dịch. Hắc hắc, Kim Bất Dịch ngươi có nạm vàng bạc lên mặt chỉ sợ cũng không dày bằng da mặt ngươi.</w:t>
      </w:r>
    </w:p>
    <w:p>
      <w:pPr>
        <w:pStyle w:val="BodyText"/>
      </w:pPr>
      <w:r>
        <w:t xml:space="preserve">Nói xong, hắn ném huy hiệu Võ đồng viện trên ngực đến trước mặt Kim Bất Dịch, ngang nhiên dời đi.</w:t>
      </w:r>
    </w:p>
    <w:p>
      <w:pPr>
        <w:pStyle w:val="BodyText"/>
      </w:pPr>
      <w:r>
        <w:t xml:space="preserve">- Hừ, ta cũng không muốn ở lại.</w:t>
      </w:r>
    </w:p>
    <w:p>
      <w:pPr>
        <w:pStyle w:val="BodyText"/>
      </w:pPr>
      <w:r>
        <w:t xml:space="preserve">- Lưu lại làm gì.</w:t>
      </w:r>
    </w:p>
    <w:p>
      <w:pPr>
        <w:pStyle w:val="BodyText"/>
      </w:pPr>
      <w:r>
        <w:t xml:space="preserve">Hồ Tư Ngôn cùng Phương Tiểu Trung hiển nhiên ở Võ đồng viện chịu nhịn đủ rồi. Bọn họ cũng đem huy hiệu Võ đồng viện ném xuống đất, thuận miệng nói hai câu sau đó theo Tần Vô Song rời đi.</w:t>
      </w:r>
    </w:p>
    <w:p>
      <w:pPr>
        <w:pStyle w:val="BodyText"/>
      </w:pPr>
      <w:r>
        <w:t xml:space="preserve">Kim Bất Dịch vốn định lấy khai trừ để uy hiếp chèn ép mấy võ đồng này. Lão không nghĩ tới chiêu này căn bản không có tác dụng. Thậm chí ngay cả võ đồng nhát gan khiếp nhược Phương Tiểu Trung cũng không thèm để ý đến lời nói của mình.</w:t>
      </w:r>
    </w:p>
    <w:p>
      <w:pPr>
        <w:pStyle w:val="BodyText"/>
      </w:pPr>
      <w:r>
        <w:t xml:space="preserve">Thời thế thay đổi hay mình đã già rồi?</w:t>
      </w:r>
    </w:p>
    <w:p>
      <w:pPr>
        <w:pStyle w:val="BodyText"/>
      </w:pPr>
      <w:r>
        <w:t xml:space="preserve">Dựa vào tu vi hiện giờ của Tần Vô Song ,hắn đối với Võ đồng viện nho nhỏ này không còn hứng thú. Hơn nữa Trương Hiển bị giết coi như đã cấp công đạo cho chủ nhân thân thể lúc trước Tần Vô Song, còn gì quyến luyến nơi này nữa?</w:t>
      </w:r>
    </w:p>
    <w:p>
      <w:pPr>
        <w:pStyle w:val="BodyText"/>
      </w:pPr>
      <w:r>
        <w:t xml:space="preserve">Giết Trương Hiển chỉ là việc làm tiện tay, vì Tần thị lập uy danh, vãn hồi một chút tôn nghiêm, cảnh báo số đông thế lực ác độc đang nhằm vào cơ nghiệp Tần gia. Đây mới thực là chủ ý của hắn.</w:t>
      </w:r>
    </w:p>
    <w:p>
      <w:pPr>
        <w:pStyle w:val="BodyText"/>
      </w:pPr>
      <w:r>
        <w:t xml:space="preserve">- Tần Vô Song, ngươi rời khỏi Võ đồng viện, xem ba năm sau ngươi làm sao qua được " Võ đồng trắc thí ".</w:t>
      </w:r>
    </w:p>
    <w:p>
      <w:pPr>
        <w:pStyle w:val="BodyText"/>
      </w:pPr>
      <w:r>
        <w:t xml:space="preserve">Kim Bất Dịch nổi trận lôi đình, bất chấp phong thái viện trưởng nói lớn.</w:t>
      </w:r>
    </w:p>
    <w:p>
      <w:pPr>
        <w:pStyle w:val="BodyText"/>
      </w:pPr>
      <w:r>
        <w:t xml:space="preserve">Tần Vô Song thản nhiên xoay người, chậm rãi nói:</w:t>
      </w:r>
    </w:p>
    <w:p>
      <w:pPr>
        <w:pStyle w:val="BodyText"/>
      </w:pPr>
      <w:r>
        <w:t xml:space="preserve">- Kim Bất Dịch, ngươi giương đại kỳ dọa dẫm ta có mức độ thôi. Võ đồng trắc thí do Chân võ thánh địa phái người chủ trì. Ngươi nghĩ rằng ngay cả điểm này ta cũng không hiểu sao? Ngươi đâu phải là viện trưởng do quan phủ đặc phái, nói trắng ra chỉ là tay sai cho thế gia quý tộc mà thôi. Võ đồng trắc thí ngươi có thể quản sao? Ngươi có tư cách gì để quản?</w:t>
      </w:r>
    </w:p>
    <w:p>
      <w:pPr>
        <w:pStyle w:val="BodyText"/>
      </w:pPr>
      <w:r>
        <w:t xml:space="preserve">Hắn liếc nhìn Trương Mậu Thụy, cười lạnh nói:</w:t>
      </w:r>
    </w:p>
    <w:p>
      <w:pPr>
        <w:pStyle w:val="BodyText"/>
      </w:pPr>
      <w:r>
        <w:t xml:space="preserve">- Ngươi trước mặt tộc trưởng vọng tộc đều phải gật đầu cúi người. Quả thực làm mất mặt mũi tổ tiên Kim gia.</w:t>
      </w:r>
    </w:p>
    <w:p>
      <w:pPr>
        <w:pStyle w:val="BodyText"/>
      </w:pPr>
      <w:r>
        <w:t xml:space="preserve">Trương Mậu Thụy không nhịn được quát:</w:t>
      </w:r>
    </w:p>
    <w:p>
      <w:pPr>
        <w:pStyle w:val="BodyText"/>
      </w:pPr>
      <w:r>
        <w:t xml:space="preserve">- Tần Vô Song, ngươi giết con ta còn nghĩ có thể nhẹ nhàng rời đi vậy sao?</w:t>
      </w:r>
    </w:p>
    <w:p>
      <w:pPr>
        <w:pStyle w:val="BodyText"/>
      </w:pPr>
      <w:r>
        <w:t xml:space="preserve">- Công bình quyết đấu, sinh tử nghe theo mệnh trời. Chẳng lẽ Trương đại tộc trưởng muốn giết một võ đồng như ta sao? Có muốn ta nhặt hai cục đá làm não cho ngươi không?</w:t>
      </w:r>
    </w:p>
    <w:p>
      <w:pPr>
        <w:pStyle w:val="BodyText"/>
      </w:pPr>
      <w:r>
        <w:t xml:space="preserve">Tần Vô Song tuy nói như thế, nhưng thực ra nếu phải động thủ, hắn không sợ Trương Mậu Thụy.</w:t>
      </w:r>
    </w:p>
    <w:p>
      <w:pPr>
        <w:pStyle w:val="BodyText"/>
      </w:pPr>
      <w:r>
        <w:t xml:space="preserve">Trương Mậu Thụy thất thần, lão không dám ngang nhiên giết một gã võ đồng. Bách Việt quốc luật pháp vô cùng nghiêm khác. Hắn có thể dựa vào kẽ hở để lách luật, nhưng còn xa mới cường đại đến mức không lý đến luật pháp.</w:t>
      </w:r>
    </w:p>
    <w:p>
      <w:pPr>
        <w:pStyle w:val="BodyText"/>
      </w:pPr>
      <w:r>
        <w:t xml:space="preserve">Song phương nhìn nhau, nhất thời im lặng không nói.</w:t>
      </w:r>
    </w:p>
    <w:p>
      <w:pPr>
        <w:pStyle w:val="BodyText"/>
      </w:pPr>
      <w:r>
        <w:t xml:space="preserve">Đột nhiên Hứa Đình đứng ra, khẩu khí oán độc mắng:</w:t>
      </w:r>
    </w:p>
    <w:p>
      <w:pPr>
        <w:pStyle w:val="BodyText"/>
      </w:pPr>
      <w:r>
        <w:t xml:space="preserve">- Tần Vô Song, ngươi đừng vội đắc ý, ta xem hàn môn Tần thị ngươi còn đắc ý được bao lâu.</w:t>
      </w:r>
    </w:p>
    <w:p>
      <w:pPr>
        <w:pStyle w:val="BodyText"/>
      </w:pPr>
      <w:r>
        <w:t xml:space="preserve">Tần Vô Song nhìn chằm chằm Hứa Đình, ánh mắt sâu xa như muốn nhìn thấu gã.</w:t>
      </w:r>
    </w:p>
    <w:p>
      <w:pPr>
        <w:pStyle w:val="BodyText"/>
      </w:pPr>
      <w:r>
        <w:t xml:space="preserve">Hứa Đình bị hắn nhìn chằm chằm, gã có cảm giác như bị lột trần quần áo, có vô số mũi kim vô hình đâm vào da thịt, hết sức khó chịu. Trong tâm gã ớn lạnh, mồ hôi ướt đẫm sau lưng.</w:t>
      </w:r>
    </w:p>
    <w:p>
      <w:pPr>
        <w:pStyle w:val="BodyText"/>
      </w:pPr>
      <w:r>
        <w:t xml:space="preserve">Bất quá tốt xấu thế nào gã cũng là đệ tử thế gia Hứa thị. Mặc dù tâm trạng bối rối nhưng không hề biểu hiện ra ngoài.</w:t>
      </w:r>
    </w:p>
    <w:p>
      <w:pPr>
        <w:pStyle w:val="BodyText"/>
      </w:pPr>
      <w:r>
        <w:t xml:space="preserve">Tần Vô Song đột nhiên cười quỷ dị:</w:t>
      </w:r>
    </w:p>
    <w:p>
      <w:pPr>
        <w:pStyle w:val="BodyText"/>
      </w:pPr>
      <w:r>
        <w:t xml:space="preserve">- Hứa Đình, trong lòng ngươi khiếp sợ. Ha ha ha.</w:t>
      </w:r>
    </w:p>
    <w:p>
      <w:pPr>
        <w:pStyle w:val="BodyText"/>
      </w:pPr>
      <w:r>
        <w:t xml:space="preserve">Dứt lời, hắn xoay người ung dung rời đi. Đến khi Tần Vô Song đi khuất sau đại môn bên ngoài, Hứa Đình mới cảm giác được giải thoát.</w:t>
      </w:r>
    </w:p>
    <w:p>
      <w:pPr>
        <w:pStyle w:val="BodyText"/>
      </w:pPr>
      <w:r>
        <w:t xml:space="preserve">- Chư vị, sự tình hôm nay do những kẻ thèm muốn cơ nghiệp Tần gia ta dựng lên. Sơn không cùng thủy không tận, ba năm sau chúng ta gặp lại.</w:t>
      </w:r>
    </w:p>
    <w:p>
      <w:pPr>
        <w:pStyle w:val="BodyText"/>
      </w:pPr>
      <w:r>
        <w:t xml:space="preserve">Thanh âm Tần Vô Song như có lực xuyên thấu, đâm thẳng vào tai mọi người. Đám người giống như bị điện giật, nhất thời ngây ra như phỗng.</w:t>
      </w:r>
    </w:p>
    <w:p>
      <w:pPr>
        <w:pStyle w:val="BodyText"/>
      </w:pPr>
      <w:r>
        <w:t xml:space="preserve">Tần thị nhất môn muốn quật khởi, phải thực cường thế.</w:t>
      </w:r>
    </w:p>
    <w:p>
      <w:pPr>
        <w:pStyle w:val="BodyText"/>
      </w:pPr>
      <w:r>
        <w:t xml:space="preserve">Có kẻ muốn đè đầu cưỡi cổ ngươi, lấy cái gì để nói chuyện với chúng? Chính là nắm đấm.</w:t>
      </w:r>
    </w:p>
    <w:p>
      <w:pPr>
        <w:pStyle w:val="BodyText"/>
      </w:pPr>
      <w:r>
        <w:t xml:space="preserve">Tần thị nhất môn tổ huấn đã nói:</w:t>
      </w:r>
    </w:p>
    <w:p>
      <w:pPr>
        <w:pStyle w:val="BodyText"/>
      </w:pPr>
      <w:r>
        <w:t xml:space="preserve">Toan tính sản nghiệp Tần gia, phản kích gấp năm lần.</w:t>
      </w:r>
    </w:p>
    <w:p>
      <w:pPr>
        <w:pStyle w:val="BodyText"/>
      </w:pPr>
      <w:r>
        <w:t xml:space="preserve">Toan tính địa vị Tần gia, phản kích gấp mười lần.</w:t>
      </w:r>
    </w:p>
    <w:p>
      <w:pPr>
        <w:pStyle w:val="BodyText"/>
      </w:pPr>
      <w:r>
        <w:t xml:space="preserve">Toan tính diệt Tần gia, toàn lực phản kích, ngọc đá cùng tan, tuyệt không hối tiếc.</w:t>
      </w:r>
    </w:p>
    <w:p>
      <w:pPr>
        <w:pStyle w:val="Compact"/>
      </w:pPr>
      <w:r>
        <w:t xml:space="preserve">Thế gia Hứa thị cầm đầu thế lực mưu tính diệt tộc Tần gia, đương nhiên sẽ phải toàn lực phản kích.</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5: Đạt Hề Dương.</w:t>
      </w:r>
    </w:p>
    <w:p>
      <w:pPr>
        <w:pStyle w:val="BodyText"/>
      </w:pPr>
      <w:r>
        <w:t xml:space="preserve">Người dịch: luongthungan</w:t>
      </w:r>
    </w:p>
    <w:p>
      <w:pPr>
        <w:pStyle w:val="BodyText"/>
      </w:pPr>
      <w:r>
        <w:t xml:space="preserve">Nguồn: feiku.</w:t>
      </w:r>
    </w:p>
    <w:p>
      <w:pPr>
        <w:pStyle w:val="BodyText"/>
      </w:pPr>
      <w:r>
        <w:t xml:space="preserve">Trương Hiển chết, chẳng những tạo thành sóng gió thật lớn tại Võ đồng viện mà còn là một hồi sấm sét điên cuồng tại La Giang quận.</w:t>
      </w:r>
    </w:p>
    <w:p>
      <w:pPr>
        <w:pStyle w:val="BodyText"/>
      </w:pPr>
      <w:r>
        <w:t xml:space="preserve">- Hắc, tiểu nhị, ngươi nói sao? Võ đồng viện bên kia có một võ đồng hàn môn đánh chết võ đồng vọng tộc Trương thị hả.</w:t>
      </w:r>
    </w:p>
    <w:p>
      <w:pPr>
        <w:pStyle w:val="BodyText"/>
      </w:pPr>
      <w:r>
        <w:t xml:space="preserve">Người qua đường Giáp nói.</w:t>
      </w:r>
    </w:p>
    <w:p>
      <w:pPr>
        <w:pStyle w:val="BodyText"/>
      </w:pPr>
      <w:r>
        <w:t xml:space="preserve">- Việc này chỉ cần có hai lỗ tai thì kẻ nào chẳng nghe thấy. Ngươi có biết tình hình cụ thể bên trong không?</w:t>
      </w:r>
    </w:p>
    <w:p>
      <w:pPr>
        <w:pStyle w:val="BodyText"/>
      </w:pPr>
      <w:r>
        <w:t xml:space="preserve">Người qua đường Ất nói.</w:t>
      </w:r>
    </w:p>
    <w:p>
      <w:pPr>
        <w:pStyle w:val="BodyText"/>
      </w:pPr>
      <w:r>
        <w:t xml:space="preserve">- Ta thực chưa nghe qua, ngươi biết phải không?</w:t>
      </w:r>
    </w:p>
    <w:p>
      <w:pPr>
        <w:pStyle w:val="BodyText"/>
      </w:pPr>
      <w:r>
        <w:t xml:space="preserve">Người qua đường Giáp khiêm tốn thỉnh giáo.</w:t>
      </w:r>
    </w:p>
    <w:p>
      <w:pPr>
        <w:pStyle w:val="BodyText"/>
      </w:pPr>
      <w:r>
        <w:t xml:space="preserve">- Việc này muốn nói một cách khúc chiết, ngươi mời ta uống rượu rồi từ từ ta sẽ kể.</w:t>
      </w:r>
    </w:p>
    <w:p>
      <w:pPr>
        <w:pStyle w:val="BodyText"/>
      </w:pPr>
      <w:r>
        <w:t xml:space="preserve">Người qua đường thứ hai mặc cả.</w:t>
      </w:r>
    </w:p>
    <w:p>
      <w:pPr>
        <w:pStyle w:val="BodyText"/>
      </w:pPr>
      <w:r>
        <w:t xml:space="preserve">- Được, chúng ta cùng uống chén rượu hàn huyên nào.</w:t>
      </w:r>
    </w:p>
    <w:p>
      <w:pPr>
        <w:pStyle w:val="BodyText"/>
      </w:pPr>
      <w:r>
        <w:t xml:space="preserve">Những đồn đại như vậy có ở khắp mọi đầu đường cuối ngõ. Đại khái toàn bộ câu chuyện có định hướng giống nhau. Đều là Tần Vô Song khổ luyện vì báo thù đệ tử vọng tộc Trương gia, đợi chờ cơ hội, cuối cùng báo cừu rửa hận thành công, biểu hiện ý chí bất khuất của một hàn môn đệ tử.</w:t>
      </w:r>
    </w:p>
    <w:p>
      <w:pPr>
        <w:pStyle w:val="BodyText"/>
      </w:pPr>
      <w:r>
        <w:t xml:space="preserve">So với đồn đại dư luận, người " bị hại " Trương thị thái độ hoàn toàn bất đồng. Bọn họ kiên quyết khẳng định cái chết của Trương Hiển là do bị ám toán chứ không phải dựa vào thực lực.</w:t>
      </w:r>
    </w:p>
    <w:p>
      <w:pPr>
        <w:pStyle w:val="BodyText"/>
      </w:pPr>
      <w:r>
        <w:t xml:space="preserve">Có đệ tử Đạt Hề gia tộc đứng ra làm chứng, bọn họ không dám bác bỏ thuyết pháp " công bình quyết đấu ". Thế nên khi nói " ám toán " cũng không rõ là bị ám toán khi quyết đấu hay tư đấu bị ám toán.</w:t>
      </w:r>
    </w:p>
    <w:p>
      <w:pPr>
        <w:pStyle w:val="BodyText"/>
      </w:pPr>
      <w:r>
        <w:t xml:space="preserve">Trương Mậu Thụy rất thương tâm trước cái chết của nhi tử. Nói trắng ra, mưu đồ sản nghiệp to lớn của Tần gia là hào môn Hứa thị, vọng tộc Trương thị bất quá chỉ là tay sai mà thôi.</w:t>
      </w:r>
    </w:p>
    <w:p>
      <w:pPr>
        <w:pStyle w:val="BodyText"/>
      </w:pPr>
      <w:r>
        <w:t xml:space="preserve">Lão bụng đầy lửa giận, nhưng không thể phát tiết lên Hứa gia, chỉ có thể oán giận hàn môn Tần thị.</w:t>
      </w:r>
    </w:p>
    <w:p>
      <w:pPr>
        <w:pStyle w:val="BodyText"/>
      </w:pPr>
      <w:r>
        <w:t xml:space="preserve">Hứa thị cũng không phải không lý đến nhân tình. Bọn họ phái một gã trưởng lão đến Trương phủ phúng viếng, sau đó phân tích cẩn thận thương thế trên thân Trương Hiển.</w:t>
      </w:r>
    </w:p>
    <w:p>
      <w:pPr>
        <w:pStyle w:val="BodyText"/>
      </w:pPr>
      <w:r>
        <w:t xml:space="preserve">Tần Vô Song khi động thủ rất thông minh giữ lại thực lực. Bắt đầu từ một chưởng đánh Trương Hiển bay đi là dụng ngoại lực, không có một chút nội kình. Mười mấy quyền trí tử hắn đánh là vũ kỹ Đại kim cương quyền, hơn nữa áp chế lực đạo chỉ có hai ba thành.</w:t>
      </w:r>
    </w:p>
    <w:p>
      <w:pPr>
        <w:pStyle w:val="BodyText"/>
      </w:pPr>
      <w:r>
        <w:t xml:space="preserve">Bởi thế thương thế khiến Trương Hiển chết nhìn qua chỉ do một võ đồng gây nên.</w:t>
      </w:r>
    </w:p>
    <w:p>
      <w:pPr>
        <w:pStyle w:val="BodyText"/>
      </w:pPr>
      <w:r>
        <w:t xml:space="preserve">- Trương tộc trưởng, mười mấy quyền đánh vào đầu tạo thành vết thương trí mạng. Tiểu tử Tần gia xuống tay thật tàn nhẫn, rõ ràng là muốn lấy tính mạng lệnh lang. Một hai quyền còn chưa hết giận, thương thế này ít nhất phải đến mười ba mười bốn quyền.</w:t>
      </w:r>
    </w:p>
    <w:p>
      <w:pPr>
        <w:pStyle w:val="BodyText"/>
      </w:pPr>
      <w:r>
        <w:t xml:space="preserve">Trưởng lão Hứa gia Hứa Nhạc phái đi xem xét thương thế thở dài nói.</w:t>
      </w:r>
    </w:p>
    <w:p>
      <w:pPr>
        <w:pStyle w:val="BodyText"/>
      </w:pPr>
      <w:r>
        <w:t xml:space="preserve">Trương Mậu Thụy thống khổ mà lắc đầu:</w:t>
      </w:r>
    </w:p>
    <w:p>
      <w:pPr>
        <w:pStyle w:val="BodyText"/>
      </w:pPr>
      <w:r>
        <w:t xml:space="preserve">- Tiểu tử Tần gia này, mấy tháng trước quyết đấu thực lực còn kém xa con ta. Mấy tháng công phu cũng không thể tiến bộ nhanh như thế, khiến Hiển nhi không có lực hoàn thủ.</w:t>
      </w:r>
    </w:p>
    <w:p>
      <w:pPr>
        <w:pStyle w:val="BodyText"/>
      </w:pPr>
      <w:r>
        <w:t xml:space="preserve">- Lão phu đã hỏi qua oa nhi Hứa Đình. Căn cứ lời nó thuật lại, lúc ấy hiện trường không có người khác giúp đỡ, hơn nữa vũ kỹ của tiểu tử Tần gia tăng tiến không ít so với trước. Mậu Thụy tộc trưởng, đây là việc ngoài ý muốn. Ta thay mặt tộc trưởng nhà ta truyền lời, không nên vì chuyện này mà phá hỏng gia tình của hai nhà Hứa Trương chúng ta.</w:t>
      </w:r>
    </w:p>
    <w:p>
      <w:pPr>
        <w:pStyle w:val="BodyText"/>
      </w:pPr>
      <w:r>
        <w:t xml:space="preserve">Trương Mậu Thụy nghe xong lời Hứa Nhạc chỉ còn biết nuốt tức giận vào trong bụng, bi thảm nói:</w:t>
      </w:r>
    </w:p>
    <w:p>
      <w:pPr>
        <w:pStyle w:val="BodyText"/>
      </w:pPr>
      <w:r>
        <w:t xml:space="preserve">- Tất cả chuyện này do hàn môn Tần gia, ta hoàn toàn rõ ràng.</w:t>
      </w:r>
    </w:p>
    <w:p>
      <w:pPr>
        <w:pStyle w:val="BodyText"/>
      </w:pPr>
      <w:r>
        <w:t xml:space="preserve">Hứa Nhạc mặt không đổi sắc gật đầu nói:</w:t>
      </w:r>
    </w:p>
    <w:p>
      <w:pPr>
        <w:pStyle w:val="BodyText"/>
      </w:pPr>
      <w:r>
        <w:t xml:space="preserve">- Ý của tộc trưởng nhà ta là trước mắt tình huống rất phức tạp, chuyện báo thù có thể chậm lại một chút.</w:t>
      </w:r>
    </w:p>
    <w:p>
      <w:pPr>
        <w:pStyle w:val="BodyText"/>
      </w:pPr>
      <w:r>
        <w:t xml:space="preserve">- Tại sao?</w:t>
      </w:r>
    </w:p>
    <w:p>
      <w:pPr>
        <w:pStyle w:val="BodyText"/>
      </w:pPr>
      <w:r>
        <w:t xml:space="preserve">Trương Mậu Thụy lộ vẻ khó hiểu.</w:t>
      </w:r>
    </w:p>
    <w:p>
      <w:pPr>
        <w:pStyle w:val="BodyText"/>
      </w:pPr>
      <w:r>
        <w:t xml:space="preserve">- Bởi vì đệ tử Đạt Hề thế gia đứng ra làm chứng.</w:t>
      </w:r>
    </w:p>
    <w:p>
      <w:pPr>
        <w:pStyle w:val="BodyText"/>
      </w:pPr>
      <w:r>
        <w:t xml:space="preserve">Hứa Nhạc cơ mặt có chút giật, thận trọng nói:</w:t>
      </w:r>
    </w:p>
    <w:p>
      <w:pPr>
        <w:pStyle w:val="BodyText"/>
      </w:pPr>
      <w:r>
        <w:t xml:space="preserve">- Không ai biết Tần gia có nịnh hót Đạt Hề thế gia hay không? Nên muốn động thủ phải điều tra rõ ràng chuyện này.</w:t>
      </w:r>
    </w:p>
    <w:p>
      <w:pPr>
        <w:pStyle w:val="BodyText"/>
      </w:pPr>
      <w:r>
        <w:t xml:space="preserve">Trương Mậu Thụy vẻ mặt không vui, nhẹ " Uh " một tiếng. Trong lòng lão hiển nhiên rất tức giận, bất bình.</w:t>
      </w:r>
    </w:p>
    <w:p>
      <w:pPr>
        <w:pStyle w:val="BodyText"/>
      </w:pPr>
      <w:r>
        <w:t xml:space="preserve">Hứa Nhạc nhắc nhở:</w:t>
      </w:r>
    </w:p>
    <w:p>
      <w:pPr>
        <w:pStyle w:val="BodyText"/>
      </w:pPr>
      <w:r>
        <w:t xml:space="preserve">- Mậu Thụy tộc trưởng, từ giờ đến lúc Gia tộc luận phẩm bất quá chỉ còn hơn ba năm. Chỉ cần chúng ta an bài thỏa đáng, đến lúc đó muốn Tần gia mất đi tước vị quý tộc, nhà tan cửa nát có gì là khó.</w:t>
      </w:r>
    </w:p>
    <w:p>
      <w:pPr>
        <w:pStyle w:val="BodyText"/>
      </w:pPr>
      <w:r>
        <w:t xml:space="preserve">Ba năm. Nói như thế ít nhất phải chờ ba năm.</w:t>
      </w:r>
    </w:p>
    <w:p>
      <w:pPr>
        <w:pStyle w:val="BodyText"/>
      </w:pPr>
      <w:r>
        <w:t xml:space="preserve">Trương Mậu Thụy vô cùng buồn bực, Tần gia tồn tại thêm dù chỉ một ngày trong lòng lão cũng không thấy thoải mái. Nhưng ngay cả hào môn Hứa gia cũng phải xem sắc mặt Đạt Hề thế gia, huống chi vọng tộc Trương gia của lão.</w:t>
      </w:r>
    </w:p>
    <w:p>
      <w:pPr>
        <w:pStyle w:val="BodyText"/>
      </w:pPr>
      <w:r>
        <w:t xml:space="preserve">Trong Đạt Hề gia thành bảo, Đạt Hề Dương bị phụ thân Đạt Hề Hằng gọi về, hỏi han tình huống lúc đó.</w:t>
      </w:r>
    </w:p>
    <w:p>
      <w:pPr>
        <w:pStyle w:val="BodyText"/>
      </w:pPr>
      <w:r>
        <w:t xml:space="preserve">Đạt Hề Dương đem chuyện mình chứng kiến kể chi tiết lại một lần, tộc trưởng thế gia Đạt Hề Hằng thoáng trầm tư, thở dài nói:</w:t>
      </w:r>
    </w:p>
    <w:p>
      <w:pPr>
        <w:pStyle w:val="BodyText"/>
      </w:pPr>
      <w:r>
        <w:t xml:space="preserve">- Tiểu tử Tần gia này không đơn giản. Ẩn nhẫn lâu như thế vì lần bộc phát phản kích này. Bởi vậy thế lực có chủ ý với Tần gia khẳng định rất khó khăn.</w:t>
      </w:r>
    </w:p>
    <w:p>
      <w:pPr>
        <w:pStyle w:val="BodyText"/>
      </w:pPr>
      <w:r>
        <w:t xml:space="preserve">- Có gì khó khăn? Thế lực hàn môn Tần gia đơn độc, Tần Vô Song đánh chết Trương Hiển bất quá chỉ là chuyện dây dưa của hai võ đồng, đối với đại cục căn bản không có ảnh hưởng.</w:t>
      </w:r>
    </w:p>
    <w:p>
      <w:pPr>
        <w:pStyle w:val="BodyText"/>
      </w:pPr>
      <w:r>
        <w:t xml:space="preserve">Đạt Hề Dương tuổi còn nhỏ, dù sao cái nhìn đối với đại cục không thể bằng phụ thân.</w:t>
      </w:r>
    </w:p>
    <w:p>
      <w:pPr>
        <w:pStyle w:val="BodyText"/>
      </w:pPr>
      <w:r>
        <w:t xml:space="preserve">- Hắc hắc, nếu ngươi không ra mặt làm chứng, hiển nhiên sẽ không thấy khó khăn. Ngươi nhất thời ra mặt, thế cục đã biến đổi hoàn toàn.</w:t>
      </w:r>
    </w:p>
    <w:p>
      <w:pPr>
        <w:pStyle w:val="BodyText"/>
      </w:pPr>
      <w:r>
        <w:t xml:space="preserve">Đạt Hề Hằng thở dài nói.</w:t>
      </w:r>
    </w:p>
    <w:p>
      <w:pPr>
        <w:pStyle w:val="BodyText"/>
      </w:pPr>
      <w:r>
        <w:t xml:space="preserve">Đạt Hề Dương cắn môi tự hỏi trong chốc lát. Rút cuộc gã cũng hiểu ra, không khỏi nở nụ cười:</w:t>
      </w:r>
    </w:p>
    <w:p>
      <w:pPr>
        <w:pStyle w:val="BodyText"/>
      </w:pPr>
      <w:r>
        <w:t xml:space="preserve">- Nói như vậy, hài nhi đứng ra nói một câu nói thật, nhưng lại khiến Tần gia vãn hồi được thế cục.</w:t>
      </w:r>
    </w:p>
    <w:p>
      <w:pPr>
        <w:pStyle w:val="BodyText"/>
      </w:pPr>
      <w:r>
        <w:t xml:space="preserve">- Không sai, hiện giờ gia tộc Hứa gia phỏng chừng đang nghi thần nghi quỷ, cho rằng Tần gia có thể có ràng buộc với Đạt Hề thế gia ta.</w:t>
      </w:r>
    </w:p>
    <w:p>
      <w:pPr>
        <w:pStyle w:val="BodyText"/>
      </w:pPr>
      <w:r>
        <w:t xml:space="preserve">Đạt Hề Hằng cười lớn nói.</w:t>
      </w:r>
    </w:p>
    <w:p>
      <w:pPr>
        <w:pStyle w:val="BodyText"/>
      </w:pPr>
      <w:r>
        <w:t xml:space="preserve">- Ồ? Vậy chúng ta làm sao bây giờ? Có cần phải giải thích rõ ràng không?</w:t>
      </w:r>
    </w:p>
    <w:p>
      <w:pPr>
        <w:pStyle w:val="BodyText"/>
      </w:pPr>
      <w:r>
        <w:t xml:space="preserve">Đạt Hề Dương ban đầu căn bản chỉ là ra mặt làm chứng, nói một câu nói thật lòng mà thôi.</w:t>
      </w:r>
    </w:p>
    <w:p>
      <w:pPr>
        <w:pStyle w:val="BodyText"/>
      </w:pPr>
      <w:r>
        <w:t xml:space="preserve">Đạt Hề Hằng lắc đầu, thản nhiên nói:</w:t>
      </w:r>
    </w:p>
    <w:p>
      <w:pPr>
        <w:pStyle w:val="BodyText"/>
      </w:pPr>
      <w:r>
        <w:t xml:space="preserve">- Giải thích rõ ràng chuyện gì? Làm thế chẳng phải Đạt Hề thế gia chúng ta sẽ dây dưa với bọn họ sao. Coi như chuyện này chưa từng phát sinh, chúng ta không cần vì một quý tộc nhỏ bé như Trương gia tỏ thái độ.</w:t>
      </w:r>
    </w:p>
    <w:p>
      <w:pPr>
        <w:pStyle w:val="BodyText"/>
      </w:pPr>
      <w:r>
        <w:t xml:space="preserve">Thượng phẩm quý tộc tỏ thái độ vì hạ phẩm quý tộc. Đây thực sự là việc rất mất thể diện, không cần phải làm.</w:t>
      </w:r>
    </w:p>
    <w:p>
      <w:pPr>
        <w:pStyle w:val="BodyText"/>
      </w:pPr>
      <w:r>
        <w:t xml:space="preserve">Đạt Hề Dương gật đầu:</w:t>
      </w:r>
    </w:p>
    <w:p>
      <w:pPr>
        <w:pStyle w:val="BodyText"/>
      </w:pPr>
      <w:r>
        <w:t xml:space="preserve">- Cũng tốt, coi như cùng Tần gia kết một thiện duyên. Nhi tử đã chứng kiến biến hóa mấy tháng của tiểu tử Tần gia, Tần thị nhất môn không chừng có thể hưng vượng trong tay hắn. Tần gia tại Đông Lâm trấn rất có danh tiếng, được bình dân ủng hộ.</w:t>
      </w:r>
    </w:p>
    <w:p>
      <w:pPr>
        <w:pStyle w:val="BodyText"/>
      </w:pPr>
      <w:r>
        <w:t xml:space="preserve">- Bởi vì bọn họ danh tiếng rất tốt, nên mới ngày một suy yếu. Tại Bách Việt quốc không thể làm việc thiện ngoài thân. Chỉ có như nước chảy mây trôi giữ gìn sự thanh tĩnh trong suy nghĩ cùng phán đoán mới là sinh tồn chi đạo. Dương nhi, ngươi phải nhớ kỹ điểm này.</w:t>
      </w:r>
    </w:p>
    <w:p>
      <w:pPr>
        <w:pStyle w:val="BodyText"/>
      </w:pPr>
      <w:r>
        <w:t xml:space="preserve">Đạt Hề Hằng nói một cách thấm thía.</w:t>
      </w:r>
    </w:p>
    <w:p>
      <w:pPr>
        <w:pStyle w:val="BodyText"/>
      </w:pPr>
      <w:r>
        <w:t xml:space="preserve">Đạt Hề Dương luôn thần tượng phụ thân. Gã ghi vào trong tâm can lời dạy của phụ thân.</w:t>
      </w:r>
    </w:p>
    <w:p>
      <w:pPr>
        <w:pStyle w:val="BodyText"/>
      </w:pPr>
      <w:r>
        <w:t xml:space="preserve">- Tốt lắm, ngươi trở về đi. Võ đồng viện nhiều chuyện thị phi, tốt nhất là ngươi đừng nên xen vào, tiếp tục bảo trì tư thái cao ngạo.</w:t>
      </w:r>
    </w:p>
    <w:p>
      <w:pPr>
        <w:pStyle w:val="BodyText"/>
      </w:pPr>
      <w:r>
        <w:t xml:space="preserve">Đạt Hề thế gia tại La Giang quận luôn giữ hình tượng siêu nhiên, bao quát mọi tồn tại khác.</w:t>
      </w:r>
    </w:p>
    <w:p>
      <w:pPr>
        <w:pStyle w:val="BodyText"/>
      </w:pPr>
      <w:r>
        <w:t xml:space="preserve">- Vâng.</w:t>
      </w:r>
    </w:p>
    <w:p>
      <w:pPr>
        <w:pStyle w:val="BodyText"/>
      </w:pPr>
      <w:r>
        <w:t xml:space="preserve">Đạt Hề Dương gật đầu, lập tức hỏi lại:</w:t>
      </w:r>
    </w:p>
    <w:p>
      <w:pPr>
        <w:pStyle w:val="BodyText"/>
      </w:pPr>
      <w:r>
        <w:t xml:space="preserve">- Phụ thân, gần đây có tin tức đại ca không?</w:t>
      </w:r>
    </w:p>
    <w:p>
      <w:pPr>
        <w:pStyle w:val="BodyText"/>
      </w:pPr>
      <w:r>
        <w:t xml:space="preserve">Đạt Hề Hằng buồn bã lắc đầu:</w:t>
      </w:r>
    </w:p>
    <w:p>
      <w:pPr>
        <w:pStyle w:val="BodyText"/>
      </w:pPr>
      <w:r>
        <w:t xml:space="preserve">- Chuyện kia đại ca ngươi nhất thời không tiếp nhận được. Ngươi cũng không cần lo lắng, tính cách đại ca ngươi thành thục, sớm muộn cũng sẽ nghĩ thông suốt.</w:t>
      </w:r>
    </w:p>
    <w:p>
      <w:pPr>
        <w:pStyle w:val="BodyText"/>
      </w:pPr>
      <w:r>
        <w:t xml:space="preserve">- Đại ca.</w:t>
      </w:r>
    </w:p>
    <w:p>
      <w:pPr>
        <w:pStyle w:val="BodyText"/>
      </w:pPr>
      <w:r>
        <w:t xml:space="preserve">Đạt Hề Dương lầm bầm một tiếng, theo sau bước ra ngoài.</w:t>
      </w:r>
    </w:p>
    <w:p>
      <w:pPr>
        <w:pStyle w:val="BodyText"/>
      </w:pPr>
      <w:r>
        <w:t xml:space="preserve">Mặt trời chiều dần ngả về phía Tây, bên ngoài La Giang quận thành, Tần Vô Song đã qua được năm trạm kiểm tra của quan quân. Bọn hắn vừa đi đến cửa thành, nhìn thấy một võ đồng áo lam đứng dưới cửa thành. Hai tay gã ôm trước ngực, thần thái ung dung, mỉm cười nhìn Tần Vô Song.</w:t>
      </w:r>
    </w:p>
    <w:p>
      <w:pPr>
        <w:pStyle w:val="BodyText"/>
      </w:pPr>
      <w:r>
        <w:t xml:space="preserve">- Nghe nói ngươi phải rời khỏi Võ đồng viện?</w:t>
      </w:r>
    </w:p>
    <w:p>
      <w:pPr>
        <w:pStyle w:val="BodyText"/>
      </w:pPr>
      <w:r>
        <w:t xml:space="preserve">Đạt Hề Dương mở lời trước.</w:t>
      </w:r>
    </w:p>
    <w:p>
      <w:pPr>
        <w:pStyle w:val="BodyText"/>
      </w:pPr>
      <w:r>
        <w:t xml:space="preserve">- Tạm thời rời đi mà thôi.</w:t>
      </w:r>
    </w:p>
    <w:p>
      <w:pPr>
        <w:pStyle w:val="BodyText"/>
      </w:pPr>
      <w:r>
        <w:t xml:space="preserve">- Không đi không được sao?</w:t>
      </w:r>
    </w:p>
    <w:p>
      <w:pPr>
        <w:pStyle w:val="BodyText"/>
      </w:pPr>
      <w:r>
        <w:t xml:space="preserve">Đạt Hề Dương lại hỏi.</w:t>
      </w:r>
    </w:p>
    <w:p>
      <w:pPr>
        <w:pStyle w:val="BodyText"/>
      </w:pPr>
      <w:r>
        <w:t xml:space="preserve">- Vì sao?</w:t>
      </w:r>
    </w:p>
    <w:p>
      <w:pPr>
        <w:pStyle w:val="BodyText"/>
      </w:pPr>
      <w:r>
        <w:t xml:space="preserve">Tần Vô Song sửng sốt.</w:t>
      </w:r>
    </w:p>
    <w:p>
      <w:pPr>
        <w:pStyle w:val="BodyText"/>
      </w:pPr>
      <w:r>
        <w:t xml:space="preserve">- Đã lâu Võ đồng viện tại La Giang quận không có lấy một kẻ thú vị. Khó khăn lắm ngươi mới xuất hiện, ngươi đi chẳng phải lại khiến nơi đó càng nhàm chán hơn sao?</w:t>
      </w:r>
    </w:p>
    <w:p>
      <w:pPr>
        <w:pStyle w:val="BodyText"/>
      </w:pPr>
      <w:r>
        <w:t xml:space="preserve">Đạt Hề Dương thản nhiên thở dài nói.</w:t>
      </w:r>
    </w:p>
    <w:p>
      <w:pPr>
        <w:pStyle w:val="BodyText"/>
      </w:pPr>
      <w:r>
        <w:t xml:space="preserve">- Uh? Không ngờ Võ đồng viện còn có người cảm thấy Tần Vô Song ta thú vị, quả thực là hiếm thấy! Lời này từ miệng Đạt Hề Dương ngươi nói ra khiến ta có cảm giác vô cùng khoái trá.</w:t>
      </w:r>
    </w:p>
    <w:p>
      <w:pPr>
        <w:pStyle w:val="BodyText"/>
      </w:pPr>
      <w:r>
        <w:t xml:space="preserve">- Không thể không đi sao?</w:t>
      </w:r>
    </w:p>
    <w:p>
      <w:pPr>
        <w:pStyle w:val="BodyText"/>
      </w:pPr>
      <w:r>
        <w:t xml:space="preserve">- Quả thực khó khăn lắm mới được Đạt Hề huynh giữ lại. Ba năm sau ta sẽ quay lại. Hy vọng khi đó có thể cùng Đạt Hề huynh nói chuyện thật thoải mái.</w:t>
      </w:r>
    </w:p>
    <w:p>
      <w:pPr>
        <w:pStyle w:val="BodyText"/>
      </w:pPr>
      <w:r>
        <w:t xml:space="preserve">Đạt Hề Dương thở dài, gã biết ý Tần Vô Song đã quyết, chỉ lẩm bẩm nói:</w:t>
      </w:r>
    </w:p>
    <w:p>
      <w:pPr>
        <w:pStyle w:val="BodyText"/>
      </w:pPr>
      <w:r>
        <w:t xml:space="preserve">- Ngươi ẩn mình thật sâu, quả thực nhãn lực của ta chưa đủ sắc bén. Ở chung với ngươi nhiều năm như vậy, bây giờ mới biết ngươi đích thực ngọa hổ tàng long. Nói như vậy, lần trước ngươi cùng Trương Hiển quyết đấu đã sử dụng khổ nhục kế?</w:t>
      </w:r>
    </w:p>
    <w:p>
      <w:pPr>
        <w:pStyle w:val="BodyText"/>
      </w:pPr>
      <w:r>
        <w:t xml:space="preserve">Tần Vô Song dở khóc dở cười. Có loại khổ nhục kế như thế sao? Đầu bị người ta đánh nặng như thế, có điểm nào gọi là khổ nhục kế, giống tự sát thì đúng hơn.</w:t>
      </w:r>
    </w:p>
    <w:p>
      <w:pPr>
        <w:pStyle w:val="BodyText"/>
      </w:pPr>
      <w:r>
        <w:t xml:space="preserve">Trong lòng cười khổ, nhưng ngoài miệng hắn ứng đáp:</w:t>
      </w:r>
    </w:p>
    <w:p>
      <w:pPr>
        <w:pStyle w:val="BodyText"/>
      </w:pPr>
      <w:r>
        <w:t xml:space="preserve">- Giang hồ hiểm ác, bất đắc dĩ phải làm thế.</w:t>
      </w:r>
    </w:p>
    <w:p>
      <w:pPr>
        <w:pStyle w:val="BodyText"/>
      </w:pPr>
      <w:r>
        <w:t xml:space="preserve">- Ra thế. Sau này còn gặp lại.</w:t>
      </w:r>
    </w:p>
    <w:p>
      <w:pPr>
        <w:pStyle w:val="BodyText"/>
      </w:pPr>
      <w:r>
        <w:t xml:space="preserve">Đạt Hề Dương cười sang sảng, đột nhiên nói:</w:t>
      </w:r>
    </w:p>
    <w:p>
      <w:pPr>
        <w:pStyle w:val="BodyText"/>
      </w:pPr>
      <w:r>
        <w:t xml:space="preserve">- Có lẽ có một ngày, ta cùng ngươi sẽ đồng thời xuất hiện trên một vũ đài rộng lớn hơn.</w:t>
      </w:r>
    </w:p>
    <w:p>
      <w:pPr>
        <w:pStyle w:val="BodyText"/>
      </w:pPr>
      <w:r>
        <w:t xml:space="preserve">- Có lẽ.</w:t>
      </w:r>
    </w:p>
    <w:p>
      <w:pPr>
        <w:pStyle w:val="BodyText"/>
      </w:pPr>
      <w:r>
        <w:t xml:space="preserve">Tần Vô Song thản nhiên ứng đáp, đột nhiên như nhớ ra điều gì đó, hắn nói thêm một câu:</w:t>
      </w:r>
    </w:p>
    <w:p>
      <w:pPr>
        <w:pStyle w:val="BodyText"/>
      </w:pPr>
      <w:r>
        <w:t xml:space="preserve">- Cám ơn.</w:t>
      </w:r>
    </w:p>
    <w:p>
      <w:pPr>
        <w:pStyle w:val="BodyText"/>
      </w:pPr>
      <w:r>
        <w:t xml:space="preserve">- Cám ơn cái gì? Ta chỉ không muốn người ta có cảm giác La Giang quận Võ đồng viện chúng ta không có lấy một người can đảm.</w:t>
      </w:r>
    </w:p>
    <w:p>
      <w:pPr>
        <w:pStyle w:val="BodyText"/>
      </w:pPr>
      <w:r>
        <w:t xml:space="preserve">Tần Vô Song cười nói:</w:t>
      </w:r>
    </w:p>
    <w:p>
      <w:pPr>
        <w:pStyle w:val="BodyText"/>
      </w:pPr>
      <w:r>
        <w:t xml:space="preserve">- Không phải ta tạ ơn ngươi làm chứng cho ta, mà tạ ơn ngươi buổi tối hôm đó không vạch trần ta.</w:t>
      </w:r>
    </w:p>
    <w:p>
      <w:pPr>
        <w:pStyle w:val="BodyText"/>
      </w:pPr>
      <w:r>
        <w:t xml:space="preserve">- Hả? Buổi tối hôm đó sao ngươi biết ta có ở đó?</w:t>
      </w:r>
    </w:p>
    <w:p>
      <w:pPr>
        <w:pStyle w:val="BodyText"/>
      </w:pPr>
      <w:r>
        <w:t xml:space="preserve">Đạt Hề Dương ngây người, cười lớn hỏi:</w:t>
      </w:r>
    </w:p>
    <w:p>
      <w:pPr>
        <w:pStyle w:val="BodyText"/>
      </w:pPr>
      <w:r>
        <w:t xml:space="preserve">- Vậy vì sao ngươi đứng ngoài cửa lại nói ta căn bản không có ở đó?</w:t>
      </w:r>
    </w:p>
    <w:p>
      <w:pPr>
        <w:pStyle w:val="BodyText"/>
      </w:pPr>
      <w:r>
        <w:t xml:space="preserve">- Chỉ vì ta không muốn làm khó ngươi. Ngươi không vạch trần ta, ta tự nhiên cũng không thể lôi ngươi dính vào chuyện đó.</w:t>
      </w:r>
    </w:p>
    <w:p>
      <w:pPr>
        <w:pStyle w:val="BodyText"/>
      </w:pPr>
      <w:r>
        <w:t xml:space="preserve">Đạt Hề Dương nhớ tới tình hình đêm đó, bất giác gã nở nụ cười:</w:t>
      </w:r>
    </w:p>
    <w:p>
      <w:pPr>
        <w:pStyle w:val="BodyText"/>
      </w:pPr>
      <w:r>
        <w:t xml:space="preserve">- Tốc độ phản kích cùng thủ đoạn của ngươi thực sắc bén. Nhớ tới vẻ mặt Hứa Đình hôm đó, ta ở trong phòng cũng không nhịn được cười.</w:t>
      </w:r>
    </w:p>
    <w:p>
      <w:pPr>
        <w:pStyle w:val="BodyText"/>
      </w:pPr>
      <w:r>
        <w:t xml:space="preserve">- May mắn ngươi không cười, nếu không bọn Hứa Đình sẽ tưởng ngươi làm.</w:t>
      </w:r>
    </w:p>
    <w:p>
      <w:pPr>
        <w:pStyle w:val="BodyText"/>
      </w:pPr>
      <w:r>
        <w:t xml:space="preserve">Đạt Hề Dương khoát tay, vẻ mặt vô lo nói:</w:t>
      </w:r>
    </w:p>
    <w:p>
      <w:pPr>
        <w:pStyle w:val="BodyText"/>
      </w:pPr>
      <w:r>
        <w:t xml:space="preserve">- Thực ra bọn chúng đã hoài nghi, chỉ là không dám nói ra thôi.</w:t>
      </w:r>
    </w:p>
    <w:p>
      <w:pPr>
        <w:pStyle w:val="BodyText"/>
      </w:pPr>
      <w:r>
        <w:t xml:space="preserve">Khẩu khí này, thần thái này, cử chỉ này biểu hiện khí chất thượng phẩm quý tộc. Căn bản trong lòng không thèm để ý đến phản ứng của hào môn Hứa thị.</w:t>
      </w:r>
    </w:p>
    <w:p>
      <w:pPr>
        <w:pStyle w:val="Compact"/>
      </w:pPr>
      <w:r>
        <w:t xml:space="preserve">Thế nào là phong thái cường giả, ngạo khí của địa vị cao quý, biểu hiện của Đạt Hề Dương đối với Tần Vô Song là một minh chứng rõ ràng nhất.</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6: Cuồng nhân tu luyện.</w:t>
      </w:r>
    </w:p>
    <w:p>
      <w:pPr>
        <w:pStyle w:val="BodyText"/>
      </w:pPr>
      <w:r>
        <w:t xml:space="preserve">Người dịch: luongthungan</w:t>
      </w:r>
    </w:p>
    <w:p>
      <w:pPr>
        <w:pStyle w:val="BodyText"/>
      </w:pPr>
      <w:r>
        <w:t xml:space="preserve">Nguồn: feiku.</w:t>
      </w:r>
    </w:p>
    <w:p>
      <w:pPr>
        <w:pStyle w:val="BodyText"/>
      </w:pPr>
      <w:r>
        <w:t xml:space="preserve">Buổi tối tại La Giang quận, Tần Vô Song chuẩn bị rạng sáng hôm sau xuất phát trở về Đông Lâm trấn. Hắn dự định sau khi trở về toàn lực tu luyện, tạo dựng căn cơ vì " Gia tộc luận phẩm " ba năm sau.</w:t>
      </w:r>
    </w:p>
    <w:p>
      <w:pPr>
        <w:pStyle w:val="BodyText"/>
      </w:pPr>
      <w:r>
        <w:t xml:space="preserve">Khiến người ta không ngờ được, đoạn đường từ La Giang quận quay về không gặp bất cứ trở ngại nào, thậm chí không gặp nửa điểm phiền phức.</w:t>
      </w:r>
    </w:p>
    <w:p>
      <w:pPr>
        <w:pStyle w:val="BodyText"/>
      </w:pPr>
      <w:r>
        <w:t xml:space="preserve">Hồ Tư Ngôn cùng Phương Tiểu Trung cũng cảm thấy khó tin. Dọc đường bọn họ lo lắng đề phòng, cảm giác được gia tộc Trương gia sẽ phái người trả thù, vừa khẳng định rằng quan phủ sẽ phái người tập nã.</w:t>
      </w:r>
    </w:p>
    <w:p>
      <w:pPr>
        <w:pStyle w:val="BodyText"/>
      </w:pPr>
      <w:r>
        <w:t xml:space="preserve">Rút cuộc một đường bằng phẳng đến địa giới Đông Lâm trấn. Hiện giờ chỉ còn cách nhà bọn họ hai ba mươi dặm đường thế nên cảm thấy an toàn hơn rất nhiều.</w:t>
      </w:r>
    </w:p>
    <w:p>
      <w:pPr>
        <w:pStyle w:val="BodyText"/>
      </w:pPr>
      <w:r>
        <w:t xml:space="preserve">- Tư Ngôn ca, chúng ta an toàn rồi.</w:t>
      </w:r>
    </w:p>
    <w:p>
      <w:pPr>
        <w:pStyle w:val="BodyText"/>
      </w:pPr>
      <w:r>
        <w:t xml:space="preserve">Phương Tiểu Trung hưng phấn nói.</w:t>
      </w:r>
    </w:p>
    <w:p>
      <w:pPr>
        <w:pStyle w:val="BodyText"/>
      </w:pPr>
      <w:r>
        <w:t xml:space="preserve">- Đúng vậy, xem ra Hứa thị không thể hoàn toàn chi phối được quan phủ.</w:t>
      </w:r>
    </w:p>
    <w:p>
      <w:pPr>
        <w:pStyle w:val="BodyText"/>
      </w:pPr>
      <w:r>
        <w:t xml:space="preserve">Hồ Tư Ngôn cảm giác được mọi chuyện dễ dàng.</w:t>
      </w:r>
    </w:p>
    <w:p>
      <w:pPr>
        <w:pStyle w:val="BodyText"/>
      </w:pPr>
      <w:r>
        <w:t xml:space="preserve">Tần Vô Song cười thầm, không đáp lời.</w:t>
      </w:r>
    </w:p>
    <w:p>
      <w:pPr>
        <w:pStyle w:val="BodyText"/>
      </w:pPr>
      <w:r>
        <w:t xml:space="preserve">- Hắc hắc, Vô Song, ngươi nói một chút, việc hàn môn đối phó vọng tộc này có phải là lấy yếu thắng mạnh kinh điển không?</w:t>
      </w:r>
    </w:p>
    <w:p>
      <w:pPr>
        <w:pStyle w:val="BodyText"/>
      </w:pPr>
      <w:r>
        <w:t xml:space="preserve">Hồ Tư Ngôn thoát khỏi khốn cảnh, tâm tình vô cùng cao hứng.</w:t>
      </w:r>
    </w:p>
    <w:p>
      <w:pPr>
        <w:pStyle w:val="BodyText"/>
      </w:pPr>
      <w:r>
        <w:t xml:space="preserve">- Kinh điển gì?</w:t>
      </w:r>
    </w:p>
    <w:p>
      <w:pPr>
        <w:pStyle w:val="BodyText"/>
      </w:pPr>
      <w:r>
        <w:t xml:space="preserve">Tần Vô Song lạnh nhạt cười.</w:t>
      </w:r>
    </w:p>
    <w:p>
      <w:pPr>
        <w:pStyle w:val="BodyText"/>
      </w:pPr>
      <w:r>
        <w:t xml:space="preserve">- Các ngươi tưởng bình an trở về là do quan phủ từ bi, hay đột nhiên tỉnh ngộ xử lý công bằng sao?</w:t>
      </w:r>
    </w:p>
    <w:p>
      <w:pPr>
        <w:pStyle w:val="BodyText"/>
      </w:pPr>
      <w:r>
        <w:t xml:space="preserve">- Chẳng lẽ không đúng sao?</w:t>
      </w:r>
    </w:p>
    <w:p>
      <w:pPr>
        <w:pStyle w:val="BodyText"/>
      </w:pPr>
      <w:r>
        <w:t xml:space="preserve">Phương Tiểu Trung chớp hai mắt hỏi.</w:t>
      </w:r>
    </w:p>
    <w:p>
      <w:pPr>
        <w:pStyle w:val="BodyText"/>
      </w:pPr>
      <w:r>
        <w:t xml:space="preserve">- Vô Song, ngươi nói xem chuyện gì xảy ra?</w:t>
      </w:r>
    </w:p>
    <w:p>
      <w:pPr>
        <w:pStyle w:val="BodyText"/>
      </w:pPr>
      <w:r>
        <w:t xml:space="preserve">Hồ Tư Ngôn rất tin phục Tần Vô Song.</w:t>
      </w:r>
    </w:p>
    <w:p>
      <w:pPr>
        <w:pStyle w:val="BodyText"/>
      </w:pPr>
      <w:r>
        <w:t xml:space="preserve">- Không, chính là bốn chữ - Đạt Hề thế gia.</w:t>
      </w:r>
    </w:p>
    <w:p>
      <w:pPr>
        <w:pStyle w:val="BodyText"/>
      </w:pPr>
      <w:r>
        <w:t xml:space="preserve">Tần Vô Song giương tay nện roi lên lưng ngựa, xe ngựa chạy nhanh hơn. Đột nhiên, trong lòng hắn phát sinh một cảm giác kỳ diệu.</w:t>
      </w:r>
    </w:p>
    <w:p>
      <w:pPr>
        <w:pStyle w:val="BodyText"/>
      </w:pPr>
      <w:r>
        <w:t xml:space="preserve">Hắn muốn lập tức nhìn thấy phụ thân, nhìn thấy tỷ tỷ, giống như một đứa con xa nhà chờ mong quay trở về. Là tâm tình tuyệt vời mà kiếp trước chưa bao giờ hắn trải nghiệm qua.</w:t>
      </w:r>
    </w:p>
    <w:p>
      <w:pPr>
        <w:pStyle w:val="BodyText"/>
      </w:pPr>
      <w:r>
        <w:t xml:space="preserve">Trở lại Đông Lâm trấn, ba người hành trình thuận lợi, tranh thủ đến Tần gia trang làm khách mới cáo từ.</w:t>
      </w:r>
    </w:p>
    <w:p>
      <w:pPr>
        <w:pStyle w:val="BodyText"/>
      </w:pPr>
      <w:r>
        <w:t xml:space="preserve">Tin tức Tần Vô Song tại La Giang quận đánh chết đệ tử vọng tộc đã sớm truyền tới Đông Lâm trấn. Lời đồn đại, truyền miệng còn nhiều hơn cả La Giang quận thành.</w:t>
      </w:r>
    </w:p>
    <w:p>
      <w:pPr>
        <w:pStyle w:val="BodyText"/>
      </w:pPr>
      <w:r>
        <w:t xml:space="preserve">Tần Vô Song điều khiển xe ngựa đi trên phố. Mọi người chung quanh khi nhìn thấy hắn đều tươi cười bắt chuyện, tuyệt không có ai coi hắn như một võ đồng nhỏ tuổi.</w:t>
      </w:r>
    </w:p>
    <w:p>
      <w:pPr>
        <w:pStyle w:val="BodyText"/>
      </w:pPr>
      <w:r>
        <w:t xml:space="preserve">Dù là kẻ từng có mâu thuẫn với Tần gia, hiện giờ cũng thu hồi hoàn toàn thái độ khinh miệt cùng địch ý trước kia, biểu hiện ra một bộ mặt niềm nở.</w:t>
      </w:r>
    </w:p>
    <w:p>
      <w:pPr>
        <w:pStyle w:val="BodyText"/>
      </w:pPr>
      <w:r>
        <w:t xml:space="preserve">Cảm thụ được ánh mắt phức tạp cùng thái độ tươi cười của đám người, Tần Vô Song thầm than: thế giới này quả thực không có thực lực, đến nơi nào cũng bị người coi thường; có thực lực thì ngay cả phụ lão hương thân cũng tận lực khách khí.</w:t>
      </w:r>
    </w:p>
    <w:p>
      <w:pPr>
        <w:pStyle w:val="BodyText"/>
      </w:pPr>
      <w:r>
        <w:t xml:space="preserve">Tần Liên Sơn sớm nhận được tin tức nhi tử từ La Giang quận thành trở về. Lão vui mừng khôn xiết, đốt pháo ầm ĩ chào đón.</w:t>
      </w:r>
    </w:p>
    <w:p>
      <w:pPr>
        <w:pStyle w:val="BodyText"/>
      </w:pPr>
      <w:r>
        <w:t xml:space="preserve">Tần Tụ từ xa đã nhìn thấy đệ đệ, chạy tới. Tần Vô Song từ trên xe ngựa nhảy xuống, kêu lớn:</w:t>
      </w:r>
    </w:p>
    <w:p>
      <w:pPr>
        <w:pStyle w:val="BodyText"/>
      </w:pPr>
      <w:r>
        <w:t xml:space="preserve">- Tỷ, ta mua cho ngươi không ít đồ vật.</w:t>
      </w:r>
    </w:p>
    <w:p>
      <w:pPr>
        <w:pStyle w:val="BodyText"/>
      </w:pPr>
      <w:r>
        <w:t xml:space="preserve">Vừa nói vừa từ trên xe ngựa ôm xuống một đống hộp đóng gói tinh tế, bên trong là đồ trang điểm cho nữ nhân, giá cả tương đối xa xỉ.</w:t>
      </w:r>
    </w:p>
    <w:p>
      <w:pPr>
        <w:pStyle w:val="BodyText"/>
      </w:pPr>
      <w:r>
        <w:t xml:space="preserve">Tần Tụ rất vui mừng, ôm lấy Tần Vô Song hôn lên trán nói:</w:t>
      </w:r>
    </w:p>
    <w:p>
      <w:pPr>
        <w:pStyle w:val="BodyText"/>
      </w:pPr>
      <w:r>
        <w:t xml:space="preserve">- Ngươi thật là tốt, không uổng công tỷ thương yêu ngươi.</w:t>
      </w:r>
    </w:p>
    <w:p>
      <w:pPr>
        <w:pStyle w:val="BodyText"/>
      </w:pPr>
      <w:r>
        <w:t xml:space="preserve">Tần Vô Song mua cả lễ vật tặng phụ thân, thậm chí còn có quà cho hạ nhân, mỗi người đều có phần.</w:t>
      </w:r>
    </w:p>
    <w:p>
      <w:pPr>
        <w:pStyle w:val="BodyText"/>
      </w:pPr>
      <w:r>
        <w:t xml:space="preserve">Điều này khiến cho danh tiếng Tần Vô Song trong gia viên gia tăng rất nhiều. Đám hạ nhân khen ngợi thiếu gia hết lòng, nói hắn rất có tiền đồ, là người hiểu chuyện, sau khi học tập từ Võ đồng viện trở về phát sinh biến hóa ghê gớm.</w:t>
      </w:r>
    </w:p>
    <w:p>
      <w:pPr>
        <w:pStyle w:val="BodyText"/>
      </w:pPr>
      <w:r>
        <w:t xml:space="preserve">Buổi trưa Tần phủ mở đại tiệc chúc mừng việc Tần Vô Song trở về bình an.</w:t>
      </w:r>
    </w:p>
    <w:p>
      <w:pPr>
        <w:pStyle w:val="BodyText"/>
      </w:pPr>
      <w:r>
        <w:t xml:space="preserve">Chuyện đánh chết Trương Hiển, Tần Liên Sơn không hề trách cứ nhi tử gây họa, cũng không tỏ ra vui mừng. Nhưng lúc tiệc rượu, thái độ lão giơ tay nhấc chân đều thể hiện nội tâm vô cùng kích động cùng vui sướng.</w:t>
      </w:r>
    </w:p>
    <w:p>
      <w:pPr>
        <w:pStyle w:val="BodyText"/>
      </w:pPr>
      <w:r>
        <w:t xml:space="preserve">Lão vui sướng cùng hạnh phúc không phải không có đạo lý.</w:t>
      </w:r>
    </w:p>
    <w:p>
      <w:pPr>
        <w:pStyle w:val="BodyText"/>
      </w:pPr>
      <w:r>
        <w:t xml:space="preserve">Tại thế giới tôn kính cường giả này, bất cứ sự khách sáo nào đều là giả dối, chỉ có đánh ngã địch nhân mới là có lý nhất.</w:t>
      </w:r>
    </w:p>
    <w:p>
      <w:pPr>
        <w:pStyle w:val="BodyText"/>
      </w:pPr>
      <w:r>
        <w:t xml:space="preserve">Nhi tử của lão nhịn nhục để sau đó dũng, vấp ngã từ đâu hắn đứng lên từ đó. Loại phản kích này, báo cừu phục hận này mới chân chính tạo thành ấn tượng mãnh liệt nhất.</w:t>
      </w:r>
    </w:p>
    <w:p>
      <w:pPr>
        <w:pStyle w:val="BodyText"/>
      </w:pPr>
      <w:r>
        <w:t xml:space="preserve">Tần thị gia tộc ủy khuất gần trăm năm, đã bao lâu không làm ra chuyện vẻ vang như thế. Trận chiến của Tần Vô Song đã mang lại khí thế cùng tôn nghiêm cho Tần gia.</w:t>
      </w:r>
    </w:p>
    <w:p>
      <w:pPr>
        <w:pStyle w:val="BodyText"/>
      </w:pPr>
      <w:r>
        <w:t xml:space="preserve">Một số phú hào địa phương cũng phái người đến chúc mừng. Đệ tử Tần gia quyết đấu đánh bại đệ tử vọng tộc dù sao cũng khiến cho cả Đông Lâm trấn có lý do để kiêu ngạo.</w:t>
      </w:r>
    </w:p>
    <w:p>
      <w:pPr>
        <w:pStyle w:val="BodyText"/>
      </w:pPr>
      <w:r>
        <w:t xml:space="preserve">Tiệc rượu tan, cả nhà Tần Liên Sơn mới có cơ hội được nói chuyện riêng với nhau, hỏi han về biến hóa mấy tháng qua. Tần Vô Song cũng không kể cụ thể chi tiết, chỉ thuật qua một lần chuyện Trương Hiển khiêu khích bị hắn đánh chết.</w:t>
      </w:r>
    </w:p>
    <w:p>
      <w:pPr>
        <w:pStyle w:val="BodyText"/>
      </w:pPr>
      <w:r>
        <w:t xml:space="preserve">Tần Tụ nghe xong, nhiệt huyết sôi trào đến mức đập mạnh lên vai Tần Vô Song.</w:t>
      </w:r>
    </w:p>
    <w:p>
      <w:pPr>
        <w:pStyle w:val="BodyText"/>
      </w:pPr>
      <w:r>
        <w:t xml:space="preserve">- Hảo đệ đệ, trận này đánh thật là hay.</w:t>
      </w:r>
    </w:p>
    <w:p>
      <w:pPr>
        <w:pStyle w:val="BodyText"/>
      </w:pPr>
      <w:r>
        <w:t xml:space="preserve">Thấy phụ thân chỉ mỉm cười, Tần Tụ hỏi:</w:t>
      </w:r>
    </w:p>
    <w:p>
      <w:pPr>
        <w:pStyle w:val="BodyText"/>
      </w:pPr>
      <w:r>
        <w:t xml:space="preserve">- Phụ thân, người cảm giác đệ đệ đánh trận này chưa đủ hả giận sao?</w:t>
      </w:r>
    </w:p>
    <w:p>
      <w:pPr>
        <w:pStyle w:val="BodyText"/>
      </w:pPr>
      <w:r>
        <w:t xml:space="preserve">- Hả giận thì hả giận, nhưng việc này xét cho cùng vẫn còn điều lo ngại. Một tên Trương Hiển chưa phải là uy hiếp lớn nhất đối với Tần gia chúng ta.</w:t>
      </w:r>
    </w:p>
    <w:p>
      <w:pPr>
        <w:pStyle w:val="BodyText"/>
      </w:pPr>
      <w:r>
        <w:t xml:space="preserve">Nói như thế nhưng trong lòng Tần Liên Sơn cũng không thể kìm hãm được sự vui sướng.</w:t>
      </w:r>
    </w:p>
    <w:p>
      <w:pPr>
        <w:pStyle w:val="BodyText"/>
      </w:pPr>
      <w:r>
        <w:t xml:space="preserve">Hàn môn đệ tử quyết đấu đánh chết đệ tử vọng tộc, đây có thể coi là lấy yếu thắng mạnh.</w:t>
      </w:r>
    </w:p>
    <w:p>
      <w:pPr>
        <w:pStyle w:val="BodyText"/>
      </w:pPr>
      <w:r>
        <w:t xml:space="preserve">Tần Vô Song lãnh đạm cười nói:</w:t>
      </w:r>
    </w:p>
    <w:p>
      <w:pPr>
        <w:pStyle w:val="BodyText"/>
      </w:pPr>
      <w:r>
        <w:t xml:space="preserve">- Phụ thân, trước khi nhi tử đi tới Võ đồng viện từng đáp ứng với người cân nhắc việc nên làm cùng không nên làm. Giết Trương Hiển là việc nên làm, hơn nữa nhất định phải làm.</w:t>
      </w:r>
    </w:p>
    <w:p>
      <w:pPr>
        <w:pStyle w:val="BodyText"/>
      </w:pPr>
      <w:r>
        <w:t xml:space="preserve">Lúc trước Tần Liên Sơn không biết con mình có ý định này, hiện giờ nhớ lại, bất giác cả kinh nói:</w:t>
      </w:r>
    </w:p>
    <w:p>
      <w:pPr>
        <w:pStyle w:val="BodyText"/>
      </w:pPr>
      <w:r>
        <w:t xml:space="preserve">- Thì ra ngươi sớm đã có tính toán?</w:t>
      </w:r>
    </w:p>
    <w:p>
      <w:pPr>
        <w:pStyle w:val="BodyText"/>
      </w:pPr>
      <w:r>
        <w:t xml:space="preserve">- Vâng, bất quá Trương Hiển chết mới chỉ là bắt đầu. Sự tàn khốc còn ở phía sau.</w:t>
      </w:r>
    </w:p>
    <w:p>
      <w:pPr>
        <w:pStyle w:val="BodyText"/>
      </w:pPr>
      <w:r>
        <w:t xml:space="preserve">Tần Liên Sơn sắc mặt ngưng trọng, gật đầu trầm ngâm nói:</w:t>
      </w:r>
    </w:p>
    <w:p>
      <w:pPr>
        <w:pStyle w:val="BodyText"/>
      </w:pPr>
      <w:r>
        <w:t xml:space="preserve">- Không sai, hào môn vọng tộc khẳng định tiếp tục mưu đồ cơ nghiệp Tần gia chúng ta.</w:t>
      </w:r>
    </w:p>
    <w:p>
      <w:pPr>
        <w:pStyle w:val="BodyText"/>
      </w:pPr>
      <w:r>
        <w:t xml:space="preserve">- Chưa từ bỏ ý định? Vậy để cho chúng biết. Chúng mưu đồ gia nghiệp Tần gia ta, chẳng lẽ chúng ta không thể phản kích lại hay sao?</w:t>
      </w:r>
    </w:p>
    <w:p>
      <w:pPr>
        <w:pStyle w:val="BodyText"/>
      </w:pPr>
      <w:r>
        <w:t xml:space="preserve">Tần Vô Song cười thích thú vươn vai đứng lên, nhét vội một cái bánh bao vào miệng, nói nhỏ:</w:t>
      </w:r>
    </w:p>
    <w:p>
      <w:pPr>
        <w:pStyle w:val="BodyText"/>
      </w:pPr>
      <w:r>
        <w:t xml:space="preserve">- Phụ thân, tỷ tỷ, ta đi luyện công đây.</w:t>
      </w:r>
    </w:p>
    <w:p>
      <w:pPr>
        <w:pStyle w:val="BodyText"/>
      </w:pPr>
      <w:r>
        <w:t xml:space="preserve">Tần Liên Sơn nhìn theo bóng nhi tử, trong ánh mắt tràn ngập vui mừng. Lão đứng dậy, cười nói:</w:t>
      </w:r>
    </w:p>
    <w:p>
      <w:pPr>
        <w:pStyle w:val="BodyText"/>
      </w:pPr>
      <w:r>
        <w:t xml:space="preserve">- Tần Tụ, ngươi chuẩn bị một chút để phụ thân ra ngoài một chuyến.</w:t>
      </w:r>
    </w:p>
    <w:p>
      <w:pPr>
        <w:pStyle w:val="BodyText"/>
      </w:pPr>
      <w:r>
        <w:t xml:space="preserve">Bên trong tổ đường, Tần Liên Sơn cung kính đốt chín nén hương, thấp giọng cầu khẩn:</w:t>
      </w:r>
    </w:p>
    <w:p>
      <w:pPr>
        <w:pStyle w:val="BodyText"/>
      </w:pPr>
      <w:r>
        <w:t xml:space="preserve">- Tổ tông có linh, Tần thị nhất môn tôn tử không làm nhục thể diện gia tộc. Song nhi lần trước quyết đấu thất bại, lần này đã thắng lợi vinh quang trở về. Liệt tổ liệt tông linh thiêng. Hàn môn Tần thị nhất mạch chấn hưng, nếu gặp tai kiếp Tần Liên Sơn dốc hết sức đảm đương, nếu có ân trạch xin để một mình Song nhi thụ hưởng.</w:t>
      </w:r>
    </w:p>
    <w:p>
      <w:pPr>
        <w:pStyle w:val="BodyText"/>
      </w:pPr>
      <w:r>
        <w:t xml:space="preserve">Trở lại Tần gia, việc ăn uống của Tần Vô Song đều do tỷ tỷ Tần Tụ chăm lo, hơn nữa không như tại Võ đồng viện thường xuyên có võ đồng làm phiền. Nên hắn càng thêm chăm chú, một lòng chuyên tâm tu luyện.</w:t>
      </w:r>
    </w:p>
    <w:p>
      <w:pPr>
        <w:pStyle w:val="BodyText"/>
      </w:pPr>
      <w:r>
        <w:t xml:space="preserve">Một ngày tu luyện, một ngày công. Một ngày không luyện mười ngày buông lỏng. Luyện công càng nhiều, hiệu quả càng tốt.</w:t>
      </w:r>
    </w:p>
    <w:p>
      <w:pPr>
        <w:pStyle w:val="BodyText"/>
      </w:pPr>
      <w:r>
        <w:t xml:space="preserve">Chuyện luyện công tuyệt đối không được qua loa đại khái.</w:t>
      </w:r>
    </w:p>
    <w:p>
      <w:pPr>
        <w:pStyle w:val="BodyText"/>
      </w:pPr>
      <w:r>
        <w:t xml:space="preserve">Đông Lâm trấn dựa lưng vào dãy đại Thương Sơn ngàn dặm.</w:t>
      </w:r>
    </w:p>
    <w:p>
      <w:pPr>
        <w:pStyle w:val="BodyText"/>
      </w:pPr>
      <w:r>
        <w:t xml:space="preserve">Quả thực tu luyện trên đại Thương Sơn thích hợp hơn Võ đồng viện cả trăm lần.</w:t>
      </w:r>
    </w:p>
    <w:p>
      <w:pPr>
        <w:pStyle w:val="BodyText"/>
      </w:pPr>
      <w:r>
        <w:t xml:space="preserve">Bất luận trời đông giá rét, ngày hè nắng chói chang hay mùa đông băng tuyết trắng xóa, mỗi ngày hắn đều kiên trì leo lên trên đỉnh cao nhất đại Thương Sơn, trở thành việc hắn nhất định phải làm hàng ngày.</w:t>
      </w:r>
    </w:p>
    <w:p>
      <w:pPr>
        <w:pStyle w:val="BodyText"/>
      </w:pPr>
      <w:r>
        <w:t xml:space="preserve">Trên một sơn lộ trên dãy đại Thương Sơn, Tần Vô Song cước bộ vững chắc đi dọc theo sơn đạo. Trên hai chân có gắn một trăm hai mươi cân thiết khối. Dù như thế nhưng hắn vẫn bước đi như bay, tốc độ vô cùng nhanh nhẹn.</w:t>
      </w:r>
    </w:p>
    <w:p>
      <w:pPr>
        <w:pStyle w:val="BodyText"/>
      </w:pPr>
      <w:r>
        <w:t xml:space="preserve">Chọn sơn đạo trên Đại Thương Sơn làm nơi tu luyện, dù như thế nào hắn cũng không trễ nải một lần.</w:t>
      </w:r>
    </w:p>
    <w:p>
      <w:pPr>
        <w:pStyle w:val="BodyText"/>
      </w:pPr>
      <w:r>
        <w:t xml:space="preserve">Trở lại Đông Lâm Trấn, khí thế của hắn như cá gặp nước. Cường độ tu luyện gia tăng rất nhiều. Có ngàn dặm Đại Thương Sơn tu luyện, hắn có thể phóng tay vận dụng toàn lực bản thân.</w:t>
      </w:r>
    </w:p>
    <w:p>
      <w:pPr>
        <w:pStyle w:val="BodyText"/>
      </w:pPr>
      <w:r>
        <w:t xml:space="preserve">Trải qua sự việc tại Võ đồng viện, Tần Vô Song càng thêm cảm nhận sâu sắc sự tàn khốc của thế giới này.</w:t>
      </w:r>
    </w:p>
    <w:p>
      <w:pPr>
        <w:pStyle w:val="BodyText"/>
      </w:pPr>
      <w:r>
        <w:t xml:space="preserve">Mặc dù chuyện Trương Hiển xảy ra, trong lòng hắn nhiều nhất chỉ để lại một gợn sóng nhỏ, cơ bản không phát sinh ảnh hưởng gì. Bất quá từ việc này có thế thấy sự chênh lệch giữa hàn môn Tần gia cùng thế lực quý tộc khác.</w:t>
      </w:r>
    </w:p>
    <w:p>
      <w:pPr>
        <w:pStyle w:val="BodyText"/>
      </w:pPr>
      <w:r>
        <w:t xml:space="preserve">Làm thế nào để gạt bỏ đi sự chênh lệch này?</w:t>
      </w:r>
    </w:p>
    <w:p>
      <w:pPr>
        <w:pStyle w:val="BodyText"/>
      </w:pPr>
      <w:r>
        <w:t xml:space="preserve">Quả thực lúc này Tần Vô Song đối với sự lo lắng của phụ thân vì chuyện vong tồn gia tộc có một giải thích sâu sắc.</w:t>
      </w:r>
    </w:p>
    <w:p>
      <w:pPr>
        <w:pStyle w:val="BodyText"/>
      </w:pPr>
      <w:r>
        <w:t xml:space="preserve">Làm con phải biết hiếu lễ.</w:t>
      </w:r>
    </w:p>
    <w:p>
      <w:pPr>
        <w:pStyle w:val="BodyText"/>
      </w:pPr>
      <w:r>
        <w:t xml:space="preserve">Đạo lý này kiếp trước Tần Vô Song không có lĩnh hội, kiếp này lại sinh ra nhận thức mới. Hiếu thuận với phụ thân, bao bọc nhường nhịn tỷ tỷ dần trở lên rõ ràng trong lòng hắn.</w:t>
      </w:r>
    </w:p>
    <w:p>
      <w:pPr>
        <w:pStyle w:val="BodyText"/>
      </w:pPr>
      <w:r>
        <w:t xml:space="preserve">Hơn nữa hiện giờ gia tộc trong cơn sóng gió, nếu bản thân không gánh vác vận mệnh gia tộc thì Gia tộc luận phẩm bốn năm sau, chuyện mất đi tước vị hàn môn quý tộc là điều hiển nhiên.</w:t>
      </w:r>
    </w:p>
    <w:p>
      <w:pPr>
        <w:pStyle w:val="BodyText"/>
      </w:pPr>
      <w:r>
        <w:t xml:space="preserve">Một khi tước vị hàn môn mất đi, đồng nghĩa với việc xóa tên quý tộc. Tần thị nhất môn chắc chắn sẽ gặp tai họa. Là người nối nghiệp trở thành tộc trưởng, hắn tuyệt đối sẽ gặp phải tai ương vô cùng lớn.</w:t>
      </w:r>
    </w:p>
    <w:p>
      <w:pPr>
        <w:pStyle w:val="BodyText"/>
      </w:pPr>
      <w:r>
        <w:t xml:space="preserve">Nghĩ tới đây, chủ ý của Tần Vô Song càng thêm kiên định.</w:t>
      </w:r>
    </w:p>
    <w:p>
      <w:pPr>
        <w:pStyle w:val="BodyText"/>
      </w:pPr>
      <w:r>
        <w:t xml:space="preserve">Nhất định phải nghĩ biện pháp bảo vệ sự tồn tại của Tần gia. Vì bản thân, vì phụ thân đáng kính, vì tỷ tỷ đáng yêu.</w:t>
      </w:r>
    </w:p>
    <w:p>
      <w:pPr>
        <w:pStyle w:val="BodyText"/>
      </w:pPr>
      <w:r>
        <w:t xml:space="preserve">Đương nhiên, hiện giờ nhiệm vụ quan trọng nhất của bản thân là phải chăm chỉ luyện công.</w:t>
      </w:r>
    </w:p>
    <w:p>
      <w:pPr>
        <w:pStyle w:val="BodyText"/>
      </w:pPr>
      <w:r>
        <w:t xml:space="preserve">Những lời này là do lão đầu dạy vũ kỹ kiếp trước thường xuyên động viên hắn cố gắng.</w:t>
      </w:r>
    </w:p>
    <w:p>
      <w:pPr>
        <w:pStyle w:val="BodyText"/>
      </w:pPr>
      <w:r>
        <w:t xml:space="preserve">Tần Vô Song không quan tâm rút cuộc lời này do ai nói, nhưng qua sự giải thích của lão đầu về ý tứ những lời này, hắn hiểu được lời dạy của câu nói này:</w:t>
      </w:r>
    </w:p>
    <w:p>
      <w:pPr>
        <w:pStyle w:val="BodyText"/>
      </w:pPr>
      <w:r>
        <w:t xml:space="preserve">Quân tử phải có chí hướng lớn.</w:t>
      </w:r>
    </w:p>
    <w:p>
      <w:pPr>
        <w:pStyle w:val="BodyText"/>
      </w:pPr>
      <w:r>
        <w:t xml:space="preserve">Tần Vô Song biết rõ bản thân sống tại thế giới này, không tồn tại Khổng Tử, không có học thuyết Nho gia. Chỉ nhìn vào trình độ phát triển đơn thuần của xã hội căn bản không thế phán đoán đây là triều đại nào, thậm chí không biết có phải địa cầu hay không?</w:t>
      </w:r>
    </w:p>
    <w:p>
      <w:pPr>
        <w:pStyle w:val="BodyText"/>
      </w:pPr>
      <w:r>
        <w:t xml:space="preserve">Điều duy nhất có thể xác định được là khả năng sinh sôi rất nhanh của nhân loại tại thế giới này. Nghe phụ thân hắn nói, chỉ riêng Bách Việt quốc đã có đến bảy tám ức dân cư.</w:t>
      </w:r>
    </w:p>
    <w:p>
      <w:pPr>
        <w:pStyle w:val="BodyText"/>
      </w:pPr>
      <w:r>
        <w:t xml:space="preserve">Con số này thực sự khiến Tần Vô Song cảm thấy giật mình. Hồi tưởng đến lịch sử cổ đại trên toàn địa cầu, phồn thịnh nhất cũng chưa đến bảy tám triệu người.</w:t>
      </w:r>
    </w:p>
    <w:p>
      <w:pPr>
        <w:pStyle w:val="BodyText"/>
      </w:pPr>
      <w:r>
        <w:t xml:space="preserve">Huống chi thế giới này say mê võ học, lấy vũ lực giải quyết vấn đề, việc sinh tử là khó tránh khỏi. Nhân loại nơi này rút cuộc tại sao có thể sinh sôi nảy nở nhanh như thế?</w:t>
      </w:r>
    </w:p>
    <w:p>
      <w:pPr>
        <w:pStyle w:val="BodyText"/>
      </w:pPr>
      <w:r>
        <w:t xml:space="preserve">Thế giới này quả thực có rất nhiều chuyện thú vị, đáng để mình tìm hiểu. Hiểu biết càng nhiều sẽ càng có lợi cho tương lai.</w:t>
      </w:r>
    </w:p>
    <w:p>
      <w:pPr>
        <w:pStyle w:val="BodyText"/>
      </w:pPr>
      <w:r>
        <w:t xml:space="preserve">Điều này khiến Tần Vô Song có thêm một động lực mới, một nguyện vọng du ngoạn thế giới thôi thúc trong lòng hắn.</w:t>
      </w:r>
    </w:p>
    <w:p>
      <w:pPr>
        <w:pStyle w:val="BodyText"/>
      </w:pPr>
      <w:r>
        <w:t xml:space="preserve">Kiếp trước Võ Tinh Hà là tồn tại vô địch trong vũ giả giới đương thời. Cảnh giới đỉnh phong của bản thân tại thế giới này rút cuộc là cảnh giới gì?</w:t>
      </w:r>
    </w:p>
    <w:p>
      <w:pPr>
        <w:pStyle w:val="Compact"/>
      </w:pPr>
      <w:r>
        <w:t xml:space="preserve">Bản tính trời sinh vươn lên đỉnh cao luôn thôi thúc trong đầu Tần Vô Song. Nếu kiếp trước có thể áp đảo toàn vũ giả giới đỉnh phong, kiếp này có lý do gì mà không toàn lực thực hiện thêm lần nữa?</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7: Truyền thừa vũ kỹ.</w:t>
      </w:r>
    </w:p>
    <w:p>
      <w:pPr>
        <w:pStyle w:val="BodyText"/>
      </w:pPr>
      <w:r>
        <w:t xml:space="preserve">Người dịch: luongthungan</w:t>
      </w:r>
    </w:p>
    <w:p>
      <w:pPr>
        <w:pStyle w:val="BodyText"/>
      </w:pPr>
      <w:r>
        <w:t xml:space="preserve">Nguồn: feiku.</w:t>
      </w:r>
    </w:p>
    <w:p>
      <w:pPr>
        <w:pStyle w:val="BodyText"/>
      </w:pPr>
      <w:r>
        <w:t xml:space="preserve">Cuộc sống của Hồ Tư Ngôn cùng Phương Tiểu Trung gần đây không được tốt cho lắm.</w:t>
      </w:r>
    </w:p>
    <w:p>
      <w:pPr>
        <w:pStyle w:val="BodyText"/>
      </w:pPr>
      <w:r>
        <w:t xml:space="preserve">Khác với Tần Vô Song, bọn họ rời khỏi Võ dồng viện, không mang theo bất cứ chiến tích nào trở về, nói trắng ra chỉ lót đường cho Tần Vô Song.</w:t>
      </w:r>
    </w:p>
    <w:p>
      <w:pPr>
        <w:pStyle w:val="BodyText"/>
      </w:pPr>
      <w:r>
        <w:t xml:space="preserve">Nhất là Hồ Tư Ngôn, tại Đông Lâm trấn chỉ có hai hàn môn quý tộc, một là Tần gia, còn lại chính là Tần gia bởi thế càng bị so sánh.</w:t>
      </w:r>
    </w:p>
    <w:p>
      <w:pPr>
        <w:pStyle w:val="BodyText"/>
      </w:pPr>
      <w:r>
        <w:t xml:space="preserve">Phương Tiểu Trung đi theo Hồ Tư Ngôn bởi có họ hàng xa với Hồ gia, tại Đông Lâm trấn nhà hắn mặc dù có của ăn của để nhưng cũng chỉ là bình dân.</w:t>
      </w:r>
    </w:p>
    <w:p>
      <w:pPr>
        <w:pStyle w:val="BodyText"/>
      </w:pPr>
      <w:r>
        <w:t xml:space="preserve">Bởi thế địa vị của hắn tại Võ đồng viện cơ hồ thấp nhất, thường xuyên bị người hiếp đáp. Điều này tạo nên tác phong có phần nhát gan của hắn.</w:t>
      </w:r>
    </w:p>
    <w:p>
      <w:pPr>
        <w:pStyle w:val="BodyText"/>
      </w:pPr>
      <w:r>
        <w:t xml:space="preserve">Nếu không có Hồ Tư Ngôn, Phương Tiểu Trung căn bản không dám liều lĩnh như vậy.</w:t>
      </w:r>
    </w:p>
    <w:p>
      <w:pPr>
        <w:pStyle w:val="BodyText"/>
      </w:pPr>
      <w:r>
        <w:t xml:space="preserve">Bị lão cha tộc trưởng mắng vài ngày, nhiệt huyết dâng tràn của Hồ Tư Ngôn vơi bớt không ít. Hắn nghĩ lại, bản thân mình hình như rất lỗ mãng?</w:t>
      </w:r>
    </w:p>
    <w:p>
      <w:pPr>
        <w:pStyle w:val="BodyText"/>
      </w:pPr>
      <w:r>
        <w:t xml:space="preserve">Bất quá hắn biết, bản thân nếu ở lại Võ đồng viện chắc chắn không còn đường sống.</w:t>
      </w:r>
    </w:p>
    <w:p>
      <w:pPr>
        <w:pStyle w:val="BodyText"/>
      </w:pPr>
      <w:r>
        <w:t xml:space="preserve">Lúc này Phương Tiểu Trung lén lút tới nhà Hồ Tư Ngôn, hai người bàn bạc một hồi lập tức chạy tới Tần gia.</w:t>
      </w:r>
    </w:p>
    <w:p>
      <w:pPr>
        <w:pStyle w:val="BodyText"/>
      </w:pPr>
      <w:r>
        <w:t xml:space="preserve">Sau khi rời khỏi Võ đồng viện, hai người này cơ bản đã coi Tần Vô Song như thủ lĩnh.</w:t>
      </w:r>
    </w:p>
    <w:p>
      <w:pPr>
        <w:pStyle w:val="BodyText"/>
      </w:pPr>
      <w:r>
        <w:t xml:space="preserve">Khi tới Tần gia, biết được Tần Vô Song đã sớm tới Đại thương sơn, hai người không khỏi chán nản.</w:t>
      </w:r>
    </w:p>
    <w:p>
      <w:pPr>
        <w:pStyle w:val="BodyText"/>
      </w:pPr>
      <w:r>
        <w:t xml:space="preserve">Sắp sửa rời đi đột nhiên Tần Tụ từ trong trang viện mỉm cười bước tới:</w:t>
      </w:r>
    </w:p>
    <w:p>
      <w:pPr>
        <w:pStyle w:val="BodyText"/>
      </w:pPr>
      <w:r>
        <w:t xml:space="preserve">- Hồ Tư Ngôn. Phương Tiểu Trung, mới tới hả?</w:t>
      </w:r>
    </w:p>
    <w:p>
      <w:pPr>
        <w:pStyle w:val="BodyText"/>
      </w:pPr>
      <w:r>
        <w:t xml:space="preserve">Hai người này nhận ra Tần Tụ, vội vàng nói:</w:t>
      </w:r>
    </w:p>
    <w:p>
      <w:pPr>
        <w:pStyle w:val="BodyText"/>
      </w:pPr>
      <w:r>
        <w:t xml:space="preserve">- Tần Tụ tỷ.</w:t>
      </w:r>
    </w:p>
    <w:p>
      <w:pPr>
        <w:pStyle w:val="BodyText"/>
      </w:pPr>
      <w:r>
        <w:t xml:space="preserve">- Vào trang viên ngồi một lát đi, Vô Song sắp trở về rồi.</w:t>
      </w:r>
    </w:p>
    <w:p>
      <w:pPr>
        <w:pStyle w:val="BodyText"/>
      </w:pPr>
      <w:r>
        <w:t xml:space="preserve">Tần Tụ mỉm cười mời bọn họ vào trang viện.</w:t>
      </w:r>
    </w:p>
    <w:p>
      <w:pPr>
        <w:pStyle w:val="BodyText"/>
      </w:pPr>
      <w:r>
        <w:t xml:space="preserve">Trước mặt Tần Tụ hai người có chút khách sáo.</w:t>
      </w:r>
    </w:p>
    <w:p>
      <w:pPr>
        <w:pStyle w:val="BodyText"/>
      </w:pPr>
      <w:r>
        <w:t xml:space="preserve">Tần Tụ không nói thêm, mỗi tay túm lấy một tên lôi vào trang viện, theo sau phân phó hạ nhân chuẩn bị điểm tâm.</w:t>
      </w:r>
    </w:p>
    <w:p>
      <w:pPr>
        <w:pStyle w:val="BodyText"/>
      </w:pPr>
      <w:r>
        <w:t xml:space="preserve">Sản nghiệp Tần gia tại Đông Lâm trấn rất hùng hậu, tại Đông Lâm trấn có thể xếp hạng đầu. Ngay cả hào môn Hứa gia tại La Giang quận cũng phải đỏ mắt vì sản nghiệp này, có thể thấy nó bao lớn?</w:t>
      </w:r>
    </w:p>
    <w:p>
      <w:pPr>
        <w:pStyle w:val="BodyText"/>
      </w:pPr>
      <w:r>
        <w:t xml:space="preserve">Điểm tâm mang tới hiển nhiên Hồ Từ Ngôn ăn rất ít.</w:t>
      </w:r>
    </w:p>
    <w:p>
      <w:pPr>
        <w:pStyle w:val="BodyText"/>
      </w:pPr>
      <w:r>
        <w:t xml:space="preserve">Tần Tụ nói:</w:t>
      </w:r>
    </w:p>
    <w:p>
      <w:pPr>
        <w:pStyle w:val="BodyText"/>
      </w:pPr>
      <w:r>
        <w:t xml:space="preserve">- Nhanh ăn đi, cứ tự nhiên như ở nhà. Ta còn có việc cần hỏi các ngươi.</w:t>
      </w:r>
    </w:p>
    <w:p>
      <w:pPr>
        <w:pStyle w:val="BodyText"/>
      </w:pPr>
      <w:r>
        <w:t xml:space="preserve">Hai người thấy Tần Tụ thân thiết, nhất thời thoải mái hơn nhiều. Theo sau Tần Tụ hỏi hai người về tình huống tại Võ đồng viện.</w:t>
      </w:r>
    </w:p>
    <w:p>
      <w:pPr>
        <w:pStyle w:val="BodyText"/>
      </w:pPr>
      <w:r>
        <w:t xml:space="preserve">Hai người vừa ăn vừa trả lời, trò chuyện cùng Tần Tụ hồi lâu, tâm tính thiếu niên chậm rãi bộc lộ. Đặc biệt Phương Tiểu Trung biết Tần Tụ tỷ muốn nghe chuyện của Tần Vô Song nhất thời thao thao bất tuyệt.</w:t>
      </w:r>
    </w:p>
    <w:p>
      <w:pPr>
        <w:pStyle w:val="BodyText"/>
      </w:pPr>
      <w:r>
        <w:t xml:space="preserve">Khi kể tới trận chiến giữa Tần Vô Song với Trương Hiển, thậm chí hắn thêm chút gia vị khiến nó trở lên vô cùng hấp dẫn.</w:t>
      </w:r>
    </w:p>
    <w:p>
      <w:pPr>
        <w:pStyle w:val="BodyText"/>
      </w:pPr>
      <w:r>
        <w:t xml:space="preserve">Tần Tụ vừa cười vừa rất vui vẻ.</w:t>
      </w:r>
    </w:p>
    <w:p>
      <w:pPr>
        <w:pStyle w:val="BodyText"/>
      </w:pPr>
      <w:r>
        <w:t xml:space="preserve">Đang khi náo nhiệt, âm thanh Tần Vô Song từ bên ngoài vang lên:</w:t>
      </w:r>
    </w:p>
    <w:p>
      <w:pPr>
        <w:pStyle w:val="BodyText"/>
      </w:pPr>
      <w:r>
        <w:t xml:space="preserve">- Phương Tiểu Trung. Vài ngày không gặp bản lãnh thổi phồng của ngươi đề thăng không ít hả?</w:t>
      </w:r>
    </w:p>
    <w:p>
      <w:pPr>
        <w:pStyle w:val="BodyText"/>
      </w:pPr>
      <w:r>
        <w:t xml:space="preserve">Nghe âm thanh Tần Vô Song, Hồ Tư Ngôn cùng Phương Tiểu Trung lập tức bật dậy.</w:t>
      </w:r>
    </w:p>
    <w:p>
      <w:pPr>
        <w:pStyle w:val="BodyText"/>
      </w:pPr>
      <w:r>
        <w:t xml:space="preserve">Tần Vô Song bước vào cười nói:</w:t>
      </w:r>
    </w:p>
    <w:p>
      <w:pPr>
        <w:pStyle w:val="BodyText"/>
      </w:pPr>
      <w:r>
        <w:t xml:space="preserve">- Hai người các ngươi trở về hẳn chịu không ít mắng chửi?</w:t>
      </w:r>
    </w:p>
    <w:p>
      <w:pPr>
        <w:pStyle w:val="BodyText"/>
      </w:pPr>
      <w:r>
        <w:t xml:space="preserve">Hồ Tư Ngôn cười hắc hắc, Phương Tiểu Trung liên tục xoa tay, cả hai không khỏi bội phục Tần Vô Song liệu sự như thần.</w:t>
      </w:r>
    </w:p>
    <w:p>
      <w:pPr>
        <w:pStyle w:val="BodyText"/>
      </w:pPr>
      <w:r>
        <w:t xml:space="preserve">- Tốt lắm. Vô Song đã về ba các ngươi tự nhiên nói chuyện đi.</w:t>
      </w:r>
    </w:p>
    <w:p>
      <w:pPr>
        <w:pStyle w:val="BodyText"/>
      </w:pPr>
      <w:r>
        <w:t xml:space="preserve">Tần Tụ biết ba thiếu niên gặp nhau khẳng định có nhiều chuyện cần nói bởi thế mỉm cười rời đi.</w:t>
      </w:r>
    </w:p>
    <w:p>
      <w:pPr>
        <w:pStyle w:val="BodyText"/>
      </w:pPr>
      <w:r>
        <w:t xml:space="preserve">- Vô Song. Nghe Tần Tụ tỷ nói, mỗi ngày ngươi đều leo lên Đại thương sơn?</w:t>
      </w:r>
    </w:p>
    <w:p>
      <w:pPr>
        <w:pStyle w:val="BodyText"/>
      </w:pPr>
      <w:r>
        <w:t xml:space="preserve">Hồ Tư Ngôn hỏi.</w:t>
      </w:r>
    </w:p>
    <w:p>
      <w:pPr>
        <w:pStyle w:val="BodyText"/>
      </w:pPr>
      <w:r>
        <w:t xml:space="preserve">- Đúng. Thiếu niên không ngừng cố gắng, về già tránh tổn thương. Hai người các ngươi có tính toán gì không?</w:t>
      </w:r>
    </w:p>
    <w:p>
      <w:pPr>
        <w:pStyle w:val="BodyText"/>
      </w:pPr>
      <w:r>
        <w:t xml:space="preserve">Tần Vô Song nhìn ra, hai tiểu tử kia trở về từ Võ đồng viện còn chưa kịp thích ứng.</w:t>
      </w:r>
    </w:p>
    <w:p>
      <w:pPr>
        <w:pStyle w:val="BodyText"/>
      </w:pPr>
      <w:r>
        <w:t xml:space="preserve">- Chỉ có thể tu luyện võ học của gia tộc, tiếc là hàn môn chúng ta võ điển rất ít.</w:t>
      </w:r>
    </w:p>
    <w:p>
      <w:pPr>
        <w:pStyle w:val="BodyText"/>
      </w:pPr>
      <w:r>
        <w:t xml:space="preserve">Hồ Tư Ngôn cảm khái nói.</w:t>
      </w:r>
    </w:p>
    <w:p>
      <w:pPr>
        <w:pStyle w:val="BodyText"/>
      </w:pPr>
      <w:r>
        <w:t xml:space="preserve">Phương Tiểu Trung chớp chớp mắt, nói:</w:t>
      </w:r>
    </w:p>
    <w:p>
      <w:pPr>
        <w:pStyle w:val="BodyText"/>
      </w:pPr>
      <w:r>
        <w:t xml:space="preserve">- Vô Song ca. Ngươi đánh chết Trương Hiển, rất lợi hại. Tại Võ đồng viện ta nhìn phương pháp tu luyện của ngươi rất tốt, không bằng chỉ điểm cho chúng ta?</w:t>
      </w:r>
    </w:p>
    <w:p>
      <w:pPr>
        <w:pStyle w:val="BodyText"/>
      </w:pPr>
      <w:r>
        <w:t xml:space="preserve">Tần Vô Song trầm ngâm không nói.</w:t>
      </w:r>
    </w:p>
    <w:p>
      <w:pPr>
        <w:pStyle w:val="BodyText"/>
      </w:pPr>
      <w:r>
        <w:t xml:space="preserve">Hồ Tư Ngôn vẻ mặt mong chờ:</w:t>
      </w:r>
    </w:p>
    <w:p>
      <w:pPr>
        <w:pStyle w:val="BodyText"/>
      </w:pPr>
      <w:r>
        <w:t xml:space="preserve">- Vô Song. Mang chúng ta đi cùng được chứ?</w:t>
      </w:r>
    </w:p>
    <w:p>
      <w:pPr>
        <w:pStyle w:val="BodyText"/>
      </w:pPr>
      <w:r>
        <w:t xml:space="preserve">Tần Vô Song cười nói:</w:t>
      </w:r>
    </w:p>
    <w:p>
      <w:pPr>
        <w:pStyle w:val="BodyText"/>
      </w:pPr>
      <w:r>
        <w:t xml:space="preserve">- Phương thức tu luyện của ta không thích hợp với các ngươi. Bất quá nếu các ngươi muốn học ra sẽ chỉ điểm phương pháp phù hợp. Chỉ cần kiên trì, ba năm sau Võ đồng trắc thí thành tích khẳng định không kém.</w:t>
      </w:r>
    </w:p>
    <w:p>
      <w:pPr>
        <w:pStyle w:val="BodyText"/>
      </w:pPr>
      <w:r>
        <w:t xml:space="preserve">- Vô Son ca. Phương thức của huynh tại sao không hợp với chúng ta?</w:t>
      </w:r>
    </w:p>
    <w:p>
      <w:pPr>
        <w:pStyle w:val="BodyText"/>
      </w:pPr>
      <w:r>
        <w:t xml:space="preserve">Phương Tiểu Trung cảm giác kỳ quái.</w:t>
      </w:r>
    </w:p>
    <w:p>
      <w:pPr>
        <w:pStyle w:val="BodyText"/>
      </w:pPr>
      <w:r>
        <w:t xml:space="preserve">Hồ Tư Ngôn nghĩ tới điều gì đó:</w:t>
      </w:r>
    </w:p>
    <w:p>
      <w:pPr>
        <w:pStyle w:val="BodyText"/>
      </w:pPr>
      <w:r>
        <w:t xml:space="preserve">- Đồ ngốc. Tần Vô Song tu vi so với chúng ta ra sao? Chúng ta theo hắn chỉ vướng chân.</w:t>
      </w:r>
    </w:p>
    <w:p>
      <w:pPr>
        <w:pStyle w:val="BodyText"/>
      </w:pPr>
      <w:r>
        <w:t xml:space="preserve">Kiểm tra tình huống cả hai, Tần Vô Song đưa ra kế hoạch tu luyện cho bọn họ trong vòng một năm.</w:t>
      </w:r>
    </w:p>
    <w:p>
      <w:pPr>
        <w:pStyle w:val="BodyText"/>
      </w:pPr>
      <w:r>
        <w:t xml:space="preserve">- Nhớ kỹ, tu luyện quan trọng là chăm chỉ, cần hoàn thành kế hoạch mỗi ngày. Một ngày trễ nải một năm sau đừng tới tìm ta.</w:t>
      </w:r>
    </w:p>
    <w:p>
      <w:pPr>
        <w:pStyle w:val="BodyText"/>
      </w:pPr>
      <w:r>
        <w:t xml:space="preserve">Tần Vô Song với tu luyện vô cùng nghiêm túc, không cho phép nửa điểm đùa giỡn.</w:t>
      </w:r>
    </w:p>
    <w:p>
      <w:pPr>
        <w:pStyle w:val="BodyText"/>
      </w:pPr>
      <w:r>
        <w:t xml:space="preserve">Hai người kia có được kế hoạch tu luyện hoan hỉ rời đi.</w:t>
      </w:r>
    </w:p>
    <w:p>
      <w:pPr>
        <w:pStyle w:val="BodyText"/>
      </w:pPr>
      <w:r>
        <w:t xml:space="preserve">Ba tháng sau hai người phát hiện thực lực bản thân đề thăng rõ ràng, thân thể cùng các phương điện khác đều thay đổi.</w:t>
      </w:r>
    </w:p>
    <w:p>
      <w:pPr>
        <w:pStyle w:val="BodyText"/>
      </w:pPr>
      <w:r>
        <w:t xml:space="preserve">Bởi vậy bọn họ càng không dám trễ nải, tiếp tục tu luyện chín tháng bất kể thời tiết nóng lạnh.</w:t>
      </w:r>
    </w:p>
    <w:p>
      <w:pPr>
        <w:pStyle w:val="BodyText"/>
      </w:pPr>
      <w:r>
        <w:t xml:space="preserve">Tộc trưởng phụ thân thấy Hồ Tư Ngôn cả ngày theo Phương Tiểu Trung ban đầu cảm thấy nóng mắt, chỉ là cảm giác hai tiểu tử càng ngày càng trở lên chững chạc cũng không phản đối mãnh liệt nữa.</w:t>
      </w:r>
    </w:p>
    <w:p>
      <w:pPr>
        <w:pStyle w:val="BodyText"/>
      </w:pPr>
      <w:r>
        <w:t xml:space="preserve">Sau nửa năm lão cảm giác rõ ràng biến hóa nhi tử, liền gọi Hồ Tư Ngôn tới hỏi. Sau khi biết kế hoạch tu luyện của hai người, lão cảm thấy vô cùng kỳ quái.</w:t>
      </w:r>
    </w:p>
    <w:p>
      <w:pPr>
        <w:pStyle w:val="BodyText"/>
      </w:pPr>
      <w:r>
        <w:t xml:space="preserve">Nghe Tần Vô Song vạch ra kế hoạc này, hàn môn Hồ gia tộc trưởng ngây người tại chỗ, sau hồi lâu nói:</w:t>
      </w:r>
    </w:p>
    <w:p>
      <w:pPr>
        <w:pStyle w:val="BodyText"/>
      </w:pPr>
      <w:r>
        <w:t xml:space="preserve">- Tiểu tử Tần gia này quả nhiên không đơn giản.</w:t>
      </w:r>
    </w:p>
    <w:p>
      <w:pPr>
        <w:pStyle w:val="BodyText"/>
      </w:pPr>
      <w:r>
        <w:t xml:space="preserve">- Vốn là thế mà. Nếu không sao có thể đánh chết Trương Hiển.</w:t>
      </w:r>
    </w:p>
    <w:p>
      <w:pPr>
        <w:pStyle w:val="BodyText"/>
      </w:pPr>
      <w:r>
        <w:t xml:space="preserve">Hồ Từ Ngôn lầm bầm.</w:t>
      </w:r>
    </w:p>
    <w:p>
      <w:pPr>
        <w:pStyle w:val="BodyText"/>
      </w:pPr>
      <w:r>
        <w:t xml:space="preserve">- Tốt. Sau này ngươi cùng hắn quan hệ cho tốt.</w:t>
      </w:r>
    </w:p>
    <w:p>
      <w:pPr>
        <w:pStyle w:val="BodyText"/>
      </w:pPr>
      <w:r>
        <w:t xml:space="preserve">Hồ Tư Ngôn thấy phụ thân không phản đối, ngược lại cổ vũ mình gặp gỡ Tần Vô Song cảm thấy vô cùng mừng rỡ, theo sau gật đầu chạy đi.</w:t>
      </w:r>
    </w:p>
    <w:p>
      <w:pPr>
        <w:pStyle w:val="BodyText"/>
      </w:pPr>
      <w:r>
        <w:t xml:space="preserve">Thời gian một năm nhanh chóng trôi qua.</w:t>
      </w:r>
    </w:p>
    <w:p>
      <w:pPr>
        <w:pStyle w:val="BodyText"/>
      </w:pPr>
      <w:r>
        <w:t xml:space="preserve">Biến hóa của Hồ Tư Ngôn cùng Phương Tiểu Trung khiến mọi người cảm thấy vô cùng vui mừng.</w:t>
      </w:r>
    </w:p>
    <w:p>
      <w:pPr>
        <w:pStyle w:val="BodyText"/>
      </w:pPr>
      <w:r>
        <w:t xml:space="preserve">Lúc này hai người tới Tần gia trang tìm gặp Tần Vô Song. Tần Vô Song thấy hai người này bộ dáng thỏa mãn, cũng không nói gì, cười cười:</w:t>
      </w:r>
    </w:p>
    <w:p>
      <w:pPr>
        <w:pStyle w:val="BodyText"/>
      </w:pPr>
      <w:r>
        <w:t xml:space="preserve">- Ngày mai giờ Dần cùng ta tới Đại thương sơn.</w:t>
      </w:r>
    </w:p>
    <w:p>
      <w:pPr>
        <w:pStyle w:val="BodyText"/>
      </w:pPr>
      <w:r>
        <w:t xml:space="preserve">Hai người nghe Tần Vô Song đồng ý dẫn bọn họ tu luyện, hoan hô một tiếng, vội vàng chạy về chuẩn bị.</w:t>
      </w:r>
    </w:p>
    <w:p>
      <w:pPr>
        <w:pStyle w:val="BodyText"/>
      </w:pPr>
      <w:r>
        <w:t xml:space="preserve">Giờ Sửu vừa qua, hai người bọn họ đã có mặt trước Tần gia trang. Tần Vô Song lúc này tới cửa, thấy hai người gật đầu nói:</w:t>
      </w:r>
    </w:p>
    <w:p>
      <w:pPr>
        <w:pStyle w:val="BodyText"/>
      </w:pPr>
      <w:r>
        <w:t xml:space="preserve">- Xuất phát. Nhỡ kỹ nhất định phải theo sát ta.</w:t>
      </w:r>
    </w:p>
    <w:p>
      <w:pPr>
        <w:pStyle w:val="BodyText"/>
      </w:pPr>
      <w:r>
        <w:t xml:space="preserve">Ba mươi dặm đầu tiên ba người đi rất nhẹ nhàng, Phương Tiểu Trung cùng Hồ Tư Ngôn vừa đi vừa cười nói.</w:t>
      </w:r>
    </w:p>
    <w:p>
      <w:pPr>
        <w:pStyle w:val="BodyText"/>
      </w:pPr>
      <w:r>
        <w:t xml:space="preserve">Tới sáu mươi dặm cũng không phản ứng gì, bất quá chỉ cảm thấy hô hấp dồn dập hơn.</w:t>
      </w:r>
    </w:p>
    <w:p>
      <w:pPr>
        <w:pStyle w:val="BodyText"/>
      </w:pPr>
      <w:r>
        <w:t xml:space="preserve">Qua một trăm dặm hô hấp Phương Tiểu Trung rõ ràng gấp gáp hơn hẳn. Chỉ kiên trì thêm hai mươi dặm, ngay cả Hồ Tư Ngôn cũng bắt đầu thở dốc, hai chân dính vào nhau.</w:t>
      </w:r>
    </w:p>
    <w:p>
      <w:pPr>
        <w:pStyle w:val="BodyText"/>
      </w:pPr>
      <w:r>
        <w:t xml:space="preserve">Nhìn thấy Tần Vô Song mỉm cười không nói quan sát bọn họ, hai người cắn răng liều mạng bước tới.</w:t>
      </w:r>
    </w:p>
    <w:p>
      <w:pPr>
        <w:pStyle w:val="BodyText"/>
      </w:pPr>
      <w:r>
        <w:t xml:space="preserve">Bọn họ quyết không để Tần Vô Song kéo dài khoảng cách.</w:t>
      </w:r>
    </w:p>
    <w:p>
      <w:pPr>
        <w:pStyle w:val="BodyText"/>
      </w:pPr>
      <w:r>
        <w:t xml:space="preserve">Vất vả đi thêm bốn mươi dặm, rốt cuộc Tần Vô Song cũng dừng lại.</w:t>
      </w:r>
    </w:p>
    <w:p>
      <w:pPr>
        <w:pStyle w:val="BodyText"/>
      </w:pPr>
      <w:r>
        <w:t xml:space="preserve">Hai người kia toàn thân run rẩy, ngực dường như bị tảng đá đè nặng không thể hô hấp, vẻ mặt trắng bệch, tay chân phát run.</w:t>
      </w:r>
    </w:p>
    <w:p>
      <w:pPr>
        <w:pStyle w:val="BodyText"/>
      </w:pPr>
      <w:r>
        <w:t xml:space="preserve">- Thế nào? Xem thường một trăm sáu mươi dặm sơn đạo này hả?</w:t>
      </w:r>
    </w:p>
    <w:p>
      <w:pPr>
        <w:pStyle w:val="BodyText"/>
      </w:pPr>
      <w:r>
        <w:t xml:space="preserve">Tần Vô Song vẻ mặt hồng hào, hô hấp nhẹ như không.</w:t>
      </w:r>
    </w:p>
    <w:p>
      <w:pPr>
        <w:pStyle w:val="BodyText"/>
      </w:pPr>
      <w:r>
        <w:t xml:space="preserve">Con đường này chính là ước định Tần Vô Song tự đặt ra, dọc theo sơn đạo xoáy tròn tới đỉnh Đại thương sơn.</w:t>
      </w:r>
    </w:p>
    <w:p>
      <w:pPr>
        <w:pStyle w:val="BodyText"/>
      </w:pPr>
      <w:r>
        <w:t xml:space="preserve">Một trăm sáu mươi dặm này hao phí thể lực gấp hai lần đi trên đất bằng.</w:t>
      </w:r>
    </w:p>
    <w:p>
      <w:pPr>
        <w:pStyle w:val="BodyText"/>
      </w:pPr>
      <w:r>
        <w:t xml:space="preserve">Vất vả hồi lâu, Hồ Tư Ngôn thở dài nói:</w:t>
      </w:r>
    </w:p>
    <w:p>
      <w:pPr>
        <w:pStyle w:val="BodyText"/>
      </w:pPr>
      <w:r>
        <w:t xml:space="preserve">- Ngươi vạch ra kế hoạch cho chúng ta chỉ chạy quang Đông Lâm trấn trăm dặm, Bình thường chúng ta chạy cũng không có cảm giác mệt mỏi như vậy.</w:t>
      </w:r>
    </w:p>
    <w:p>
      <w:pPr>
        <w:pStyle w:val="BodyText"/>
      </w:pPr>
      <w:r>
        <w:t xml:space="preserve">Phương Tiểu Trung lúc này khôi phục tinh thần, hưng phấn nói:</w:t>
      </w:r>
    </w:p>
    <w:p>
      <w:pPr>
        <w:pStyle w:val="BodyText"/>
      </w:pPr>
      <w:r>
        <w:t xml:space="preserve">- Tốt quá. Chúng ta không có rớt lại. Vô Song ca, bây giờ chúng ta gần đuổi kịp ngươi rồi.</w:t>
      </w:r>
    </w:p>
    <w:p>
      <w:pPr>
        <w:pStyle w:val="BodyText"/>
      </w:pPr>
      <w:r>
        <w:t xml:space="preserve">Tần Vô Song mỉm cười không nói.</w:t>
      </w:r>
    </w:p>
    <w:p>
      <w:pPr>
        <w:pStyle w:val="BodyText"/>
      </w:pPr>
      <w:r>
        <w:t xml:space="preserve">Hồ Tư Ngôn phảng phất phát hiện ra điều gì, theo sau cẩn trọng nhìn lại dấu chân trên đất. Hắn cảm giác dấu chân Tần Vô Song sâu hơn bọn họ rất nhiều.</w:t>
      </w:r>
    </w:p>
    <w:p>
      <w:pPr>
        <w:pStyle w:val="BodyText"/>
      </w:pPr>
      <w:r>
        <w:t xml:space="preserve">- Vô Song. Sao dấu chân của ngươi sâu vậy? Đúng rồi. Trên chân ngươi có buộc thêm vật nào đó.</w:t>
      </w:r>
    </w:p>
    <w:p>
      <w:pPr>
        <w:pStyle w:val="BodyText"/>
      </w:pPr>
      <w:r>
        <w:t xml:space="preserve">Tâm tý tò mò Hồ Tư Ngôn kiểm tra hai chân Tần Vô Song, theo sau bất ngờ phát hiện vòng sắt.</w:t>
      </w:r>
    </w:p>
    <w:p>
      <w:pPr>
        <w:pStyle w:val="BodyText"/>
      </w:pPr>
      <w:r>
        <w:t xml:space="preserve">Vòng sắt đặc chế lên rất nặng, mỗi chân lại đeo tới ba vòng.</w:t>
      </w:r>
    </w:p>
    <w:p>
      <w:pPr>
        <w:pStyle w:val="BodyText"/>
      </w:pPr>
      <w:r>
        <w:t xml:space="preserve">Hồ Tư Ngôn cùng Phương Tiểu Trung liếc mắt nhìn nhau, nghĩ quá trình một năm rèn luyện có thể tiến gần Tần Vô Song, xem ra khoảng cách này càng lúc càng xa.</w:t>
      </w:r>
    </w:p>
    <w:p>
      <w:pPr>
        <w:pStyle w:val="BodyText"/>
      </w:pPr>
      <w:r>
        <w:t xml:space="preserve">- Bắt đầu từ hôm nay, các ngươi mỗi chân đeo một chiếc duy trì trong một năm. Tốt rồi. Bây giờ ta sẽ truyền cho các ngươi một bộ vũ kỹ công kích.</w:t>
      </w:r>
    </w:p>
    <w:p>
      <w:pPr>
        <w:pStyle w:val="BodyText"/>
      </w:pPr>
      <w:r>
        <w:t xml:space="preserve">Tần Vô Song kiếp trước là võ học Đại tông sư, hiển nhiên có thể xác định năng lực đối tượng mà truyền thụ.</w:t>
      </w:r>
    </w:p>
    <w:p>
      <w:pPr>
        <w:pStyle w:val="BodyText"/>
      </w:pPr>
      <w:r>
        <w:t xml:space="preserve">Hồ Tư Ngôn cùng Phương Tiểu Trung một người ngay thẳng, một người linh hoạt kỹ năng công kích hiển nhiên khác nhau.</w:t>
      </w:r>
    </w:p>
    <w:p>
      <w:pPr>
        <w:pStyle w:val="BodyText"/>
      </w:pPr>
      <w:r>
        <w:t xml:space="preserve">Hồ Tư Ngôn tu luyện Thập bát ban, uy thế hung mãnh, một đường công tới. Phương Tiểu Trung tu luyện Linh xà bác, theo đuổi khéo léo linh hoạt.</w:t>
      </w:r>
    </w:p>
    <w:p>
      <w:pPr>
        <w:pStyle w:val="BodyText"/>
      </w:pPr>
      <w:r>
        <w:t xml:space="preserve">Hai người này cách tu luyện cao thâm khá xa, Tần Vô Song đương nhiên không nuông chiều dễ hỏng.</w:t>
      </w:r>
    </w:p>
    <w:p>
      <w:pPr>
        <w:pStyle w:val="BodyText"/>
      </w:pPr>
      <w:r>
        <w:t xml:space="preserve">Cách thời gian diễn ra Võ đồng trắc thí hai năm, bản thân hắn có thể dẫn dắt hai người một đoạn đường bởi tốt xấu cũng là đồng hương, xem như cùng chung hoạn nạn.</w:t>
      </w:r>
    </w:p>
    <w:p>
      <w:pPr>
        <w:pStyle w:val="Compact"/>
      </w:pPr>
      <w:r>
        <w:t xml:space="preserve">Để bọn họ thu được danh tiếng khi tham gia Võ đồng trắc thí, mang vinh dự về cho gia tộc coi như không phụ giao tình này.</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8: Kỳ vọng của phụ thân.</w:t>
      </w:r>
    </w:p>
    <w:p>
      <w:pPr>
        <w:pStyle w:val="BodyText"/>
      </w:pPr>
      <w:r>
        <w:t xml:space="preserve">Người dịch: luongthungan</w:t>
      </w:r>
    </w:p>
    <w:p>
      <w:pPr>
        <w:pStyle w:val="BodyText"/>
      </w:pPr>
      <w:r>
        <w:t xml:space="preserve">Nguồn: feiku.</w:t>
      </w:r>
    </w:p>
    <w:p>
      <w:pPr>
        <w:pStyle w:val="BodyText"/>
      </w:pPr>
      <w:r>
        <w:t xml:space="preserve">Thời gian thấm thoát, thoáng chốc Tần Vô Song trở lại Đông Lâm trấn được hai năm. Giờ đây hắn đã là một thiếu niên mười năm tuổi. Còn một năm rưỡi nữa là đến cuộc thi Võ đồng trắc thí ,sau đó là Gia tộc luận phẩm. Biết bao chông gai khó khăn đang chờ đợi hắn ở phía trước.</w:t>
      </w:r>
    </w:p>
    <w:p>
      <w:pPr>
        <w:pStyle w:val="BodyText"/>
      </w:pPr>
      <w:r>
        <w:t xml:space="preserve">Võ đồng trắc thí hiện giờ đối với Tần Vô Song đã không đáng để nhắc tới. Toàn bộ tinh thần hắn tập trung hướng tới Gia tộc luận phẩm hai mươi năm một lần.</w:t>
      </w:r>
    </w:p>
    <w:p>
      <w:pPr>
        <w:pStyle w:val="BodyText"/>
      </w:pPr>
      <w:r>
        <w:t xml:space="preserve">Tần thị nhất môn thân cô thế cô, thực lực hiện giờ đã rất suy yếu. Thế lực nhìn chằm chằm vào cơ nghiệp hàn môn Tần gia khẳng định là không thiếu.</w:t>
      </w:r>
    </w:p>
    <w:p>
      <w:pPr>
        <w:pStyle w:val="BodyText"/>
      </w:pPr>
      <w:r>
        <w:t xml:space="preserve">Tần gia vốn trước kia là hào môn quý tộc, sản nghiệp còn lưu lại rất nhiều, khiến cho hào môn khác cũng phải đỏ mắt. Miếng mồi ngon trước mắt, không ai có chủ ý mới thực là lạ.</w:t>
      </w:r>
    </w:p>
    <w:p>
      <w:pPr>
        <w:pStyle w:val="BodyText"/>
      </w:pPr>
      <w:r>
        <w:t xml:space="preserve">Hắn quyết định đề cao hạng mục luyện tập bản thân. Chỉ còn một năm rưỡi thời gian nữa, thời gian quả thực đã rất gấp gáp.</w:t>
      </w:r>
    </w:p>
    <w:p>
      <w:pPr>
        <w:pStyle w:val="BodyText"/>
      </w:pPr>
      <w:r>
        <w:t xml:space="preserve">Sau bữa cơm trưa, Tần Vô Song đi tới hậu viện, lấy một cái nồi sắt đặt lên bếp, đốt củi khô phía dưới. Sau đó hắn chạy đến xưởng ép dầu Tần gia đem về hai thùng dầu lớn.</w:t>
      </w:r>
    </w:p>
    <w:p>
      <w:pPr>
        <w:pStyle w:val="BodyText"/>
      </w:pPr>
      <w:r>
        <w:t xml:space="preserve">Một tay cầm đồng tiền xu, một tay cầm thìa rót dầu qua lỗ nhỏ giữa đồng tiền chảy xuống nồi sắt phía dưới.</w:t>
      </w:r>
    </w:p>
    <w:p>
      <w:pPr>
        <w:pStyle w:val="BodyText"/>
      </w:pPr>
      <w:r>
        <w:t xml:space="preserve">- Tần Vô Song, ngươi làm gì thế?</w:t>
      </w:r>
    </w:p>
    <w:p>
      <w:pPr>
        <w:pStyle w:val="BodyText"/>
      </w:pPr>
      <w:r>
        <w:t xml:space="preserve">Tần Liên Sơn khó hiểu hỏi.</w:t>
      </w:r>
    </w:p>
    <w:p>
      <w:pPr>
        <w:pStyle w:val="BodyText"/>
      </w:pPr>
      <w:r>
        <w:t xml:space="preserve">- Luyện công.</w:t>
      </w:r>
    </w:p>
    <w:p>
      <w:pPr>
        <w:pStyle w:val="BodyText"/>
      </w:pPr>
      <w:r>
        <w:t xml:space="preserve">Tần Vô Song cũng không dừng lại mà chỉ tùy tiện đáp lại một câu.</w:t>
      </w:r>
    </w:p>
    <w:p>
      <w:pPr>
        <w:pStyle w:val="BodyText"/>
      </w:pPr>
      <w:r>
        <w:t xml:space="preserve">Tần Liên Sơn ngây người trong chốc lát lập tức đã hiểu ra. Nhìn nhi tử rót mỡ, một tay điều chỉnh đồng tiền có vẻ khá thô thiển. Sau một lúc mới nhìn ra được điều huyền ảo trong đó.</w:t>
      </w:r>
    </w:p>
    <w:p>
      <w:pPr>
        <w:pStyle w:val="BodyText"/>
      </w:pPr>
      <w:r>
        <w:t xml:space="preserve">Lỗ đồng tiền rất nhỏ, muốn cho dầu rót qua không dính sang bên cạnh cần phải có nhãn lực vô cùng tinh tường, sự khéo léo của bàn tay cùng sức chịu đựng cực cao.</w:t>
      </w:r>
    </w:p>
    <w:p>
      <w:pPr>
        <w:pStyle w:val="BodyText"/>
      </w:pPr>
      <w:r>
        <w:t xml:space="preserve">Luyện một hai phút đồng hồ có lẽ đối với đa số vũ giả là không có vấn đề gì. Nhưng rót dầu từ hai thùng lớn qua một lỗ nhỏ như thế căn bản phải cần đến một canh giờ.</w:t>
      </w:r>
    </w:p>
    <w:p>
      <w:pPr>
        <w:pStyle w:val="BodyText"/>
      </w:pPr>
      <w:r>
        <w:t xml:space="preserve">Điểm mấu chốt là phía dưới còn có củi đốt, chỉ tính riêng nhiệt độ cao đã đủ khiến mọi người toát mồ hôi.</w:t>
      </w:r>
    </w:p>
    <w:p>
      <w:pPr>
        <w:pStyle w:val="BodyText"/>
      </w:pPr>
      <w:r>
        <w:t xml:space="preserve">Cùng một kiểu luyện công nhưng phương thức của Tần Vô Song quả thực Tần Liên Sơn chưa từng thấy qua, thậm chí còn chưa từng nghe nói tới.</w:t>
      </w:r>
    </w:p>
    <w:p>
      <w:pPr>
        <w:pStyle w:val="BodyText"/>
      </w:pPr>
      <w:r>
        <w:t xml:space="preserve">Một phút, hai phút, một khắc...</w:t>
      </w:r>
    </w:p>
    <w:p>
      <w:pPr>
        <w:pStyle w:val="BodyText"/>
      </w:pPr>
      <w:r>
        <w:t xml:space="preserve">Hai khắc trôi qua rất nhanh. Tần Liên Sơn vui mừng tươi cười.</w:t>
      </w:r>
    </w:p>
    <w:p>
      <w:pPr>
        <w:pStyle w:val="BodyText"/>
      </w:pPr>
      <w:r>
        <w:t xml:space="preserve">Lão nhìn chăm chú vào tất cả cảnh tượng trước mắt, thấy nhi tử mình kiên trì trong thời gian dài như thế, đến cả tròng mắt lão cũng không chớp, tay run rẩy hạ xuống. Từng chút từng chút dầu đổ xuống nồi sắt.</w:t>
      </w:r>
    </w:p>
    <w:p>
      <w:pPr>
        <w:pStyle w:val="BodyText"/>
      </w:pPr>
      <w:r>
        <w:t xml:space="preserve">Định lực này ngay cả phụ thân Tần Liên Sơn là Chân võ cảnh nhất tầng cao thủ cũng không chắc chắn làm được.</w:t>
      </w:r>
    </w:p>
    <w:p>
      <w:pPr>
        <w:pStyle w:val="BodyText"/>
      </w:pPr>
      <w:r>
        <w:t xml:space="preserve">Đúng lúc này, tay cầm đồng tiền của Tần Vô Song khẽ giật. Một giọt dầu chảy lên phía trên cạnh lỗ nhỏ.</w:t>
      </w:r>
    </w:p>
    <w:p>
      <w:pPr>
        <w:pStyle w:val="BodyText"/>
      </w:pPr>
      <w:r>
        <w:t xml:space="preserve">- Ai?</w:t>
      </w:r>
    </w:p>
    <w:p>
      <w:pPr>
        <w:pStyle w:val="BodyText"/>
      </w:pPr>
      <w:r>
        <w:t xml:space="preserve">Tần Vô Song thở dài tiếc nuối, ném đồng xu vào nồi dầu sôi.</w:t>
      </w:r>
    </w:p>
    <w:p>
      <w:pPr>
        <w:pStyle w:val="BodyText"/>
      </w:pPr>
      <w:r>
        <w:t xml:space="preserve">- Mới được gần ba khắc sao?</w:t>
      </w:r>
    </w:p>
    <w:p>
      <w:pPr>
        <w:pStyle w:val="BodyText"/>
      </w:pPr>
      <w:r>
        <w:t xml:space="preserve">Phương pháp luyện công này là công pháp Tần Vô Song nhất định phải tu luyện mỗi ngày. Cảnh giới cao nhất hắn có thể kiên trì từ ba đến sáu giờ.</w:t>
      </w:r>
    </w:p>
    <w:p>
      <w:pPr>
        <w:pStyle w:val="BodyText"/>
      </w:pPr>
      <w:r>
        <w:t xml:space="preserve">- Hảo tiểu tử, chiêu thức này ai dạy ngươi?</w:t>
      </w:r>
    </w:p>
    <w:p>
      <w:pPr>
        <w:pStyle w:val="BodyText"/>
      </w:pPr>
      <w:r>
        <w:t xml:space="preserve">Tần Liên Sơn vui sướng đi tới.</w:t>
      </w:r>
    </w:p>
    <w:p>
      <w:pPr>
        <w:pStyle w:val="BodyText"/>
      </w:pPr>
      <w:r>
        <w:t xml:space="preserve">Tần Vô Song đổ toàn bộ dầu còn lại trong thùng vào nồi, tiếp tục chất củi đốt thêm:</w:t>
      </w:r>
    </w:p>
    <w:p>
      <w:pPr>
        <w:pStyle w:val="BodyText"/>
      </w:pPr>
      <w:r>
        <w:t xml:space="preserve">- Tối qua hài nhi nằm mơ được một lão đầu dạy cho, ha ha.</w:t>
      </w:r>
    </w:p>
    <w:p>
      <w:pPr>
        <w:pStyle w:val="BodyText"/>
      </w:pPr>
      <w:r>
        <w:t xml:space="preserve">Tần Liên Sơn biết nhi tử hay nói giỡn, lão cũng không để ý mà hỏi tiếp:</w:t>
      </w:r>
    </w:p>
    <w:p>
      <w:pPr>
        <w:pStyle w:val="BodyText"/>
      </w:pPr>
      <w:r>
        <w:t xml:space="preserve">- Tiếp tục chất thêm củi để làm gì?</w:t>
      </w:r>
    </w:p>
    <w:p>
      <w:pPr>
        <w:pStyle w:val="BodyText"/>
      </w:pPr>
      <w:r>
        <w:t xml:space="preserve">- Luyện công.</w:t>
      </w:r>
    </w:p>
    <w:p>
      <w:pPr>
        <w:pStyle w:val="BodyText"/>
      </w:pPr>
      <w:r>
        <w:t xml:space="preserve">Lúc này dầu trong nồi đã nóng đến mức bốc hơi. Trong bàn tay Tần Vô Song lúc này có thêm vài đồng tiền, trong đó có một đồng tiền màu đậm hơn một chút.</w:t>
      </w:r>
    </w:p>
    <w:p>
      <w:pPr>
        <w:pStyle w:val="BodyText"/>
      </w:pPr>
      <w:r>
        <w:t xml:space="preserve">Khẽ động tay, hắn ném toàn bộ vào trong nồi.</w:t>
      </w:r>
    </w:p>
    <w:p>
      <w:pPr>
        <w:pStyle w:val="BodyText"/>
      </w:pPr>
      <w:r>
        <w:t xml:space="preserve">- Hắc hắc, phụ thân, cho người mười nhịp hô hấp. Người có khả năng tìm được đồng tiền đậm màu hơn trong này không?</w:t>
      </w:r>
    </w:p>
    <w:p>
      <w:pPr>
        <w:pStyle w:val="BodyText"/>
      </w:pPr>
      <w:r>
        <w:t xml:space="preserve">Tần Vô Song cười hỏi.</w:t>
      </w:r>
    </w:p>
    <w:p>
      <w:pPr>
        <w:pStyle w:val="BodyText"/>
      </w:pPr>
      <w:r>
        <w:t xml:space="preserve">- Chuyện này không khó.</w:t>
      </w:r>
    </w:p>
    <w:p>
      <w:pPr>
        <w:pStyle w:val="BodyText"/>
      </w:pPr>
      <w:r>
        <w:t xml:space="preserve">Tần Liên Sơn vẫy tay áo, dò xét qua vị trí đồng tiền đậm màu trong nồi. Nhưng nồi dầu nóng bỏng có vô số bọt nước cùng hơi bay lên, làm sao có thể nhìn ra vị trí?</w:t>
      </w:r>
    </w:p>
    <w:p>
      <w:pPr>
        <w:pStyle w:val="BodyText"/>
      </w:pPr>
      <w:r>
        <w:t xml:space="preserve">- Phụ thân nhớ kỹ, chỉ có một lần cơ hội.</w:t>
      </w:r>
    </w:p>
    <w:p>
      <w:pPr>
        <w:pStyle w:val="BodyText"/>
      </w:pPr>
      <w:r>
        <w:t xml:space="preserve">Tần Vô Song tủm tỉm cười nói.</w:t>
      </w:r>
    </w:p>
    <w:p>
      <w:pPr>
        <w:pStyle w:val="BodyText"/>
      </w:pPr>
      <w:r>
        <w:t xml:space="preserve">Tần Liên Sơn bất đắc dĩ lắc đầu:</w:t>
      </w:r>
    </w:p>
    <w:p>
      <w:pPr>
        <w:pStyle w:val="BodyText"/>
      </w:pPr>
      <w:r>
        <w:t xml:space="preserve">- Thế thì phụ thân sợ là không chắc chắn.</w:t>
      </w:r>
    </w:p>
    <w:p>
      <w:pPr>
        <w:pStyle w:val="BodyText"/>
      </w:pPr>
      <w:r>
        <w:t xml:space="preserve">- Phụ thân không chuyên tâm bằng ta rồi.</w:t>
      </w:r>
    </w:p>
    <w:p>
      <w:pPr>
        <w:pStyle w:val="BodyText"/>
      </w:pPr>
      <w:r>
        <w:t xml:space="preserve">Tần Vô Song thở dài nói:</w:t>
      </w:r>
    </w:p>
    <w:p>
      <w:pPr>
        <w:pStyle w:val="BodyText"/>
      </w:pPr>
      <w:r>
        <w:t xml:space="preserve">- Lúc đồng tiền rơi xuống nồi, người không nghe phương vị rơi nên không để ý đến phương hướng di động. Đương nhiên không đoán được vị trí của đồng tiền. Nhìn nhi tử.</w:t>
      </w:r>
    </w:p>
    <w:p>
      <w:pPr>
        <w:pStyle w:val="BodyText"/>
      </w:pPr>
      <w:r>
        <w:t xml:space="preserve">Từ trong nồi dầu nóng bỏng, hai ngón tay hắn kẹp một đồng tiền nhấc lên, đây chính là đồng tiền đậm màu lúc trước.</w:t>
      </w:r>
    </w:p>
    <w:p>
      <w:pPr>
        <w:pStyle w:val="BodyText"/>
      </w:pPr>
      <w:r>
        <w:t xml:space="preserve">Tần Liên Sơn há mồm trợn mắt, không nhịn được vỗ tay tán thưởng:</w:t>
      </w:r>
    </w:p>
    <w:p>
      <w:pPr>
        <w:pStyle w:val="BodyText"/>
      </w:pPr>
      <w:r>
        <w:t xml:space="preserve">- Hảo! Tần Vô Song, phụ thân chứng kiến ngươi tu luyện khắc khổ chăm chỉ dị thường hai năm nay, xem ra thành quả thật sự rất tốt. Võ đồng trắc thí sắp tới ngươi có kỳ vọng gì không?</w:t>
      </w:r>
    </w:p>
    <w:p>
      <w:pPr>
        <w:pStyle w:val="BodyText"/>
      </w:pPr>
      <w:r>
        <w:t xml:space="preserve">- Phụ thân kỳ vọng gì ở nhi tử?</w:t>
      </w:r>
    </w:p>
    <w:p>
      <w:pPr>
        <w:pStyle w:val="BodyText"/>
      </w:pPr>
      <w:r>
        <w:t xml:space="preserve">Tần Vô Song cười hỏi.</w:t>
      </w:r>
    </w:p>
    <w:p>
      <w:pPr>
        <w:pStyle w:val="BodyText"/>
      </w:pPr>
      <w:r>
        <w:t xml:space="preserve">- Ha ha, phụ thân hy vọng người có thể đột phá võ đồng lục tầng, tiến đến thất tầng, cố gắng tranh thủ tiến vào thượng phẩm. Nếu có thể thuận lợi đi vào Võ đồng trắc thí thượng phẩm, thành tựu sau này của ngươi nhất định sẽ cao hơn phụ thân.</w:t>
      </w:r>
    </w:p>
    <w:p>
      <w:pPr>
        <w:pStyle w:val="BodyText"/>
      </w:pPr>
      <w:r>
        <w:t xml:space="preserve">Tần Liên Sơn bản thân là Chân võ cảnh nhất tầng nên rất kỳ vọng nhi tử tương lai vượt qua chính mình.</w:t>
      </w:r>
    </w:p>
    <w:p>
      <w:pPr>
        <w:pStyle w:val="BodyText"/>
      </w:pPr>
      <w:r>
        <w:t xml:space="preserve">- Thượng phẩm võ đồng sao?</w:t>
      </w:r>
    </w:p>
    <w:p>
      <w:pPr>
        <w:pStyle w:val="BodyText"/>
      </w:pPr>
      <w:r>
        <w:t xml:space="preserve">Tần Vô Song cười, phụ thân đề ra mục tiêu cho hắn quả thực còn quá thấp.</w:t>
      </w:r>
    </w:p>
    <w:p>
      <w:pPr>
        <w:pStyle w:val="BodyText"/>
      </w:pPr>
      <w:r>
        <w:t xml:space="preserve">Mục tiêu này đối với Tần Vô Song hiện giờ mà nói, tuyệt đối là đơn giản như một bữa sáng. Đương nhiên trước khi gặp phải chiến đấu chân chính, hắn không muốn bại lộ thực lực. Việc này chỉ đem lại cho hắn phiền phức không cần thiết.</w:t>
      </w:r>
    </w:p>
    <w:p>
      <w:pPr>
        <w:pStyle w:val="BodyText"/>
      </w:pPr>
      <w:r>
        <w:t xml:space="preserve">Một tiểu tử hàn môn thực lực vượt trội không chắc đã là chuyện tốt. Nhất là hiện giờ có vô số ánh mắt đang nhìn chăm chằm vào cơ nghiệp Tần gia.</w:t>
      </w:r>
    </w:p>
    <w:p>
      <w:pPr>
        <w:pStyle w:val="BodyText"/>
      </w:pPr>
      <w:r>
        <w:t xml:space="preserve">Võ đồng trắc thí là cuộc thi kiểm tra thực lực võ đồng trước mười sáu tuổi. Có thể nói đây là cuộc thi trọng yếu trong thời thiếu niên của một vũ giả, nội dung phức tạp, tính chất vô cùng quan trọng.</w:t>
      </w:r>
    </w:p>
    <w:p>
      <w:pPr>
        <w:pStyle w:val="BodyText"/>
      </w:pPr>
      <w:r>
        <w:t xml:space="preserve">Thành tích tại Võ đồng trắc thì gần như quyết định tiền đồ tu luyện cả đời của vũ giả.</w:t>
      </w:r>
    </w:p>
    <w:p>
      <w:pPr>
        <w:pStyle w:val="BodyText"/>
      </w:pPr>
      <w:r>
        <w:t xml:space="preserve">Võ đồng cũng chia cửu tầng. Từ tam tầng trở lại là hạ phẩm, từ tứ tầng đến lục tầng là trung phẩm, chỉ có vượt qua lục tầng tiến tới thất tầng trở lên mới tính là thượng phẩm.</w:t>
      </w:r>
    </w:p>
    <w:p>
      <w:pPr>
        <w:pStyle w:val="BodyText"/>
      </w:pPr>
      <w:r>
        <w:t xml:space="preserve">Một khi trở thành thượng phẩm võ đồng, chuyện tiến tới Lực võ cảnh có thể nói là thuận lơij như nước chảy thành sông. Chỉ cần là thượng phẩm võ đồng, thành tựu cuối cùng có thể đạt được ít nhất là Chân võ cảnh tứ tầng.</w:t>
      </w:r>
    </w:p>
    <w:p>
      <w:pPr>
        <w:pStyle w:val="BodyText"/>
      </w:pPr>
      <w:r>
        <w:t xml:space="preserve">Tần Liên Sơn tin tưởng rằng lão đã đề ra cho nhi tử một mục tiêu " thượng phẩm ". Kỳ thật lão không hề biết con mình đã có biến hóa nghiêng trời lệch đất.</w:t>
      </w:r>
    </w:p>
    <w:p>
      <w:pPr>
        <w:pStyle w:val="BodyText"/>
      </w:pPr>
      <w:r>
        <w:t xml:space="preserve">Quả thực một hàn môn đệ tử muốn đạt tới thượng phẩm võ đồng gần như là si tâm vọng tưởng.</w:t>
      </w:r>
    </w:p>
    <w:p>
      <w:pPr>
        <w:pStyle w:val="BodyText"/>
      </w:pPr>
      <w:r>
        <w:t xml:space="preserve">Hầu như toàn bộ thượng phẩm võ đồng đều thuộc về các đại thế gia đệ tử. Từ lúc bắt đầu tu luyện đã được bồi bổ bằng đan dược, lại có thêm minh sư chỉ bảo mới có thể đạt tới.</w:t>
      </w:r>
    </w:p>
    <w:p>
      <w:pPr>
        <w:pStyle w:val="BodyText"/>
      </w:pPr>
      <w:r>
        <w:t xml:space="preserve">Nhưng với điều kiện của Tần gia, không có khả năng bái được minh sư, bồi bổ bằng đan dược.</w:t>
      </w:r>
    </w:p>
    <w:p>
      <w:pPr>
        <w:pStyle w:val="BodyText"/>
      </w:pPr>
      <w:r>
        <w:t xml:space="preserve">Gia tộc Tần thị cũng có một ít võ điển tu luyện truyền thừa. Dù sao thời tổ tiên từng là hào môn quý tộc, từng có một ít võ điển cao cấp. Nhưng những võ điển này vì nhiều nguyên nhân mà bị mất mát dần, chỉ còn một ít còn truyền lại. Tần Liên Sơn dù thiên phú không tồi nhưng cũng không tu luyện được. Nên lão rất kỳ vọng nhi tử trong tương lai có thể sử dụng được.</w:t>
      </w:r>
    </w:p>
    <w:p>
      <w:pPr>
        <w:pStyle w:val="BodyText"/>
      </w:pPr>
      <w:r>
        <w:t xml:space="preserve">Phương thức dùng dầu luyện công được phụ thân tán dương, từ bây giờ trở thành công pháp Tần Vô Song nhất định tu luyện sau bữa ăn trưa mỗi ngày.</w:t>
      </w:r>
    </w:p>
    <w:p>
      <w:pPr>
        <w:pStyle w:val="BodyText"/>
      </w:pPr>
      <w:r>
        <w:t xml:space="preserve">Việc tu luyện này tiêu tốn rất nhiều dầu, khiến cho Thủy bá phụ trách xưởng ép dầu rất tức giận. Lão mấy lần tìm Tần Liên Sơn cam đoan không phải xưởng dầu sản xuất kém hơn trước mà do thiếu gia lấy đi một lượng lớn.</w:t>
      </w:r>
    </w:p>
    <w:p>
      <w:pPr>
        <w:pStyle w:val="BodyText"/>
      </w:pPr>
      <w:r>
        <w:t xml:space="preserve">Tần Liên Sơn hiển nhiên sẽ không so đo cùng với hạ nhân, lão cười nói:</w:t>
      </w:r>
    </w:p>
    <w:p>
      <w:pPr>
        <w:pStyle w:val="BodyText"/>
      </w:pPr>
      <w:r>
        <w:t xml:space="preserve">- Thủy bá, ngươi theo ta đã vài thập niên, sự tình của ngươi chẳng lẽ ta còn không hiểu? Yên tâm làm việc, ta tăng lương tháng của ngươi thêm năm thành. Ta biết tôn tử của ngươi cũng không còn nhỏ, sẽ nhanh chóng phải lập gia thất.</w:t>
      </w:r>
    </w:p>
    <w:p>
      <w:pPr>
        <w:pStyle w:val="BodyText"/>
      </w:pPr>
      <w:r>
        <w:t xml:space="preserve">Thủy bá vô cùng vui sướng, vội vàng tạ ơn đi ra ngoài. Gặp được chủ nhân như thế còn gì may mắn bằng, thầm khấn lão Thiên phù hộ để vận khí Tần gia có biến chuyển tốt đẹp.</w:t>
      </w:r>
    </w:p>
    <w:p>
      <w:pPr>
        <w:pStyle w:val="BodyText"/>
      </w:pPr>
      <w:r>
        <w:t xml:space="preserve">Phương pháp tu luyện của Tần Vô Song đối với Tần gia không có gì đáng nói. Nhưng nếu truyền ra ngoài không tránh khỏi khiến mọi người nói hắn là một bại gia chi tử, một ngày vứt đi mấy chục cân dầu tốt.</w:t>
      </w:r>
    </w:p>
    <w:p>
      <w:pPr>
        <w:pStyle w:val="BodyText"/>
      </w:pPr>
      <w:r>
        <w:t xml:space="preserve">Việc này một đồn mười, mười đồn trăm, không tới nửa tháng đã truyền khắp La Giang quận.</w:t>
      </w:r>
    </w:p>
    <w:p>
      <w:pPr>
        <w:pStyle w:val="BodyText"/>
      </w:pPr>
      <w:r>
        <w:t xml:space="preserve">Trước những lời đồn này hắn chỉ cười khảy, căn bản không để trong lòng. Mỗi ngày đều kiên trì hoàn thành công khóa tu luyện.</w:t>
      </w:r>
    </w:p>
    <w:p>
      <w:pPr>
        <w:pStyle w:val="BodyText"/>
      </w:pPr>
      <w:r>
        <w:t xml:space="preserve">Theo tốc độ tu luyện tiến bộ, hắn đã gần như dung nhập với thế giới này. Gia tộc luận phẩm hơn một năm tới quả thực khiến Tần Vô Song vô cùng phấn khích.</w:t>
      </w:r>
    </w:p>
    <w:p>
      <w:pPr>
        <w:pStyle w:val="Compact"/>
      </w:pPr>
      <w:r>
        <w:t xml:space="preserve">Trước trận chiến đỉnh phong đầu tiên kiếp này, hắn tuyệt đối không được phép sơ suất.</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9: Tâm bệnh của phụ thân.</w:t>
      </w:r>
    </w:p>
    <w:p>
      <w:pPr>
        <w:pStyle w:val="BodyText"/>
      </w:pPr>
      <w:r>
        <w:t xml:space="preserve">Người dịch: luongthungan</w:t>
      </w:r>
    </w:p>
    <w:p>
      <w:pPr>
        <w:pStyle w:val="BodyText"/>
      </w:pPr>
      <w:r>
        <w:t xml:space="preserve">Nguồn: feiku.</w:t>
      </w:r>
    </w:p>
    <w:p>
      <w:pPr>
        <w:pStyle w:val="BodyText"/>
      </w:pPr>
      <w:r>
        <w:t xml:space="preserve">Hồ Tư Ngôn cùng Phương Tiểu Trung theo Tần Vô Song luyện cước lực, kiên trì khổ luyện đã qua một năm. Quãng đường một trăm sáu mươi dặm sơn đạo dần dần trở nên không quá khó khăn.</w:t>
      </w:r>
    </w:p>
    <w:p>
      <w:pPr>
        <w:pStyle w:val="BodyText"/>
      </w:pPr>
      <w:r>
        <w:t xml:space="preserve">Hai người được Tần Vô Song truyền dạy cho vũ kỹ về nhà luyện tập, khiến cho mọi người trong gia tộc trợn mắt há mồm. Người trong gia tộc vội vàng đóng cửa, dặn dò bọn họ phải giữ kín chuyện này không thể tiết lộ ra ngoài.</w:t>
      </w:r>
    </w:p>
    <w:p>
      <w:pPr>
        <w:pStyle w:val="BodyText"/>
      </w:pPr>
      <w:r>
        <w:t xml:space="preserve">Học vũ kỹ gia tộc khác nếu truyền ra ngoài, không bị mọi người cười đến rụng răng mới gọi là lạ.</w:t>
      </w:r>
    </w:p>
    <w:p>
      <w:pPr>
        <w:pStyle w:val="BodyText"/>
      </w:pPr>
      <w:r>
        <w:t xml:space="preserve">Nhưng Hồ Tư Ngôn lại nói:</w:t>
      </w:r>
    </w:p>
    <w:p>
      <w:pPr>
        <w:pStyle w:val="BodyText"/>
      </w:pPr>
      <w:r>
        <w:t xml:space="preserve">- Không có gì, Tần Vô Song nói đây chỉ là vũ kỹ công kích bình thường.</w:t>
      </w:r>
    </w:p>
    <w:p>
      <w:pPr>
        <w:pStyle w:val="BodyText"/>
      </w:pPr>
      <w:r>
        <w:t xml:space="preserve">Lời này khiến tộc trưởng phụ thân của gã hoảng hồn, hồi lâu không nói lên lời. Tiểu tử Tần gia này bị đệ tử vọng tộc Trương gia vỗ một cái khiến đầu có vấn đề sao? Tại sao ngày càng bá đạo thế này?</w:t>
      </w:r>
    </w:p>
    <w:p>
      <w:pPr>
        <w:pStyle w:val="BodyText"/>
      </w:pPr>
      <w:r>
        <w:t xml:space="preserve">Xem thái độ của nhi tử lão vô cùng sùng bái Tần Vô Song, lão ngày càng hoài nghi. Liệu sớm muộn có một ngày bản thân mình cũng sùng bái Tần Vô Song giống như nhi tử hay không?</w:t>
      </w:r>
    </w:p>
    <w:p>
      <w:pPr>
        <w:pStyle w:val="BodyText"/>
      </w:pPr>
      <w:r>
        <w:t xml:space="preserve">Hôm nay, Hồ Tư Ngôn cùng Phương Tiểu Trung tiếp tục bài tập leo núi. Đi tới trạm cuối của quãng đường, đây là một khoảng rừng vô cùng âm u, bí ẩn. Bên trên ngọn núi cao, người dân bình thường căn bản không tới được nơi này.</w:t>
      </w:r>
    </w:p>
    <w:p>
      <w:pPr>
        <w:pStyle w:val="BodyText"/>
      </w:pPr>
      <w:r>
        <w:t xml:space="preserve">Đoạn đường hai người đi qua không phát hiện dấu chân, khiến họ có cảm giác khá kinh ngạc.</w:t>
      </w:r>
    </w:p>
    <w:p>
      <w:pPr>
        <w:pStyle w:val="BodyText"/>
      </w:pPr>
      <w:r>
        <w:t xml:space="preserve">- Tư Ngôn ca, Vô Song ca chẳng lẽ hôm nay không tới?</w:t>
      </w:r>
    </w:p>
    <w:p>
      <w:pPr>
        <w:pStyle w:val="BodyText"/>
      </w:pPr>
      <w:r>
        <w:t xml:space="preserve">Phương Tiểu Trung khó tin nói.</w:t>
      </w:r>
    </w:p>
    <w:p>
      <w:pPr>
        <w:pStyle w:val="BodyText"/>
      </w:pPr>
      <w:r>
        <w:t xml:space="preserve">Mỗi lần, Tần Vô Song đều tới sớm hơn bọn họ. Hôm nay bỗng nhiên đoạn đường này không có dấu chân của hắn, có vẻ như Tần Vô Song không tới.</w:t>
      </w:r>
    </w:p>
    <w:p>
      <w:pPr>
        <w:pStyle w:val="BodyText"/>
      </w:pPr>
      <w:r>
        <w:t xml:space="preserve">- Có lẽ nửa đường hắn dừng lại. Tần Vô Song tu luyện điên cuồng, điều này hoàn toàn có thể mà.</w:t>
      </w:r>
    </w:p>
    <w:p>
      <w:pPr>
        <w:pStyle w:val="BodyText"/>
      </w:pPr>
      <w:r>
        <w:t xml:space="preserve">Hồ Tư Ngôn quả thực đoán không ra, với tính cách Tần Vô Song, nếu không có chuyện tình đặc biệt, hắn không có khả năng thay đổi kế hoạch tu luyện.</w:t>
      </w:r>
    </w:p>
    <w:p>
      <w:pPr>
        <w:pStyle w:val="BodyText"/>
      </w:pPr>
      <w:r>
        <w:t xml:space="preserve">- Hai ngươi đến đây đi.</w:t>
      </w:r>
    </w:p>
    <w:p>
      <w:pPr>
        <w:pStyle w:val="BodyText"/>
      </w:pPr>
      <w:r>
        <w:t xml:space="preserve">Khi còn đang phán đoán, âm thanh Tần Vô Song từ phía xa truyền đến.</w:t>
      </w:r>
    </w:p>
    <w:p>
      <w:pPr>
        <w:pStyle w:val="BodyText"/>
      </w:pPr>
      <w:r>
        <w:t xml:space="preserve">Hai người theo hướng thanh âm xuyên qua rừng cây rậm rạp, đi chừng ngàn thước thấy Tần Vô Song đang ngồi trên một tảng đá lớn. Nơi này đối diện với một thâm cốc trống trải, nhìn xuống sâu đến vạn trượng không nhìn thấy đáy.</w:t>
      </w:r>
    </w:p>
    <w:p>
      <w:pPr>
        <w:pStyle w:val="BodyText"/>
      </w:pPr>
      <w:r>
        <w:t xml:space="preserve">- Hả, nơi này còn có một hiểm địa sao?</w:t>
      </w:r>
    </w:p>
    <w:p>
      <w:pPr>
        <w:pStyle w:val="BodyText"/>
      </w:pPr>
      <w:r>
        <w:t xml:space="preserve">Hồ Tư Ngôn cùng Phương Tiểu Trung theo Tần Vô Song luyện cước lực đã được một tháng, nhưng hai người họ chưa từng đến nơi này.</w:t>
      </w:r>
    </w:p>
    <w:p>
      <w:pPr>
        <w:pStyle w:val="BodyText"/>
      </w:pPr>
      <w:r>
        <w:t xml:space="preserve">- Uh, thâm cốc phía dưới chắc hẳn cất giấu bí mật lớn nhất Đại Thương Sơn đây.</w:t>
      </w:r>
    </w:p>
    <w:p>
      <w:pPr>
        <w:pStyle w:val="BodyText"/>
      </w:pPr>
      <w:r>
        <w:t xml:space="preserve">Tần Vô Song cảm khái nói.</w:t>
      </w:r>
    </w:p>
    <w:p>
      <w:pPr>
        <w:pStyle w:val="BodyText"/>
      </w:pPr>
      <w:r>
        <w:t xml:space="preserve">Hai người bọn họ không hiểu được những lời này, Phương Tiểu Trung đột nhiên nói:</w:t>
      </w:r>
    </w:p>
    <w:p>
      <w:pPr>
        <w:pStyle w:val="BodyText"/>
      </w:pPr>
      <w:r>
        <w:t xml:space="preserve">- Vô Song ca, sao hôm nay ngươi lên trên này. Tại sao không thấy dấu chân của ngươi? Ngươi từ đường khác tới sao?</w:t>
      </w:r>
    </w:p>
    <w:p>
      <w:pPr>
        <w:pStyle w:val="BodyText"/>
      </w:pPr>
      <w:r>
        <w:t xml:space="preserve">- Ta đi đường cũ tới, bất quá hôm nay ta muốn luyện tập một chút thân pháp.</w:t>
      </w:r>
    </w:p>
    <w:p>
      <w:pPr>
        <w:pStyle w:val="BodyText"/>
      </w:pPr>
      <w:r>
        <w:t xml:space="preserve">Tần Vô Song thản nhiên nói.</w:t>
      </w:r>
    </w:p>
    <w:p>
      <w:pPr>
        <w:pStyle w:val="BodyText"/>
      </w:pPr>
      <w:r>
        <w:t xml:space="preserve">- Sao? Từ đường cũ đến? Chân không chạm đất? Một dấu chân cũng không lưu lại?</w:t>
      </w:r>
    </w:p>
    <w:p>
      <w:pPr>
        <w:pStyle w:val="BodyText"/>
      </w:pPr>
      <w:r>
        <w:t xml:space="preserve">Hồ Tư Ngôn rất kinh ngạc, thở dài thì thào nói:</w:t>
      </w:r>
    </w:p>
    <w:p>
      <w:pPr>
        <w:pStyle w:val="BodyText"/>
      </w:pPr>
      <w:r>
        <w:t xml:space="preserve">- Vô Song, giờ ta rất tò mò, rút cuộc ngươi đã luyện đến cảnh giới gì?</w:t>
      </w:r>
    </w:p>
    <w:p>
      <w:pPr>
        <w:pStyle w:val="BodyText"/>
      </w:pPr>
      <w:r>
        <w:t xml:space="preserve">Tần Vô Song không đáp, nhưng Phương Tiểu Trung lên tiếng:</w:t>
      </w:r>
    </w:p>
    <w:p>
      <w:pPr>
        <w:pStyle w:val="BodyText"/>
      </w:pPr>
      <w:r>
        <w:t xml:space="preserve">- Kỳ vọng lớn nhất của ta là có thể luyện đến cảnh giới như Vô Song ca hiện nay.</w:t>
      </w:r>
    </w:p>
    <w:p>
      <w:pPr>
        <w:pStyle w:val="BodyText"/>
      </w:pPr>
      <w:r>
        <w:t xml:space="preserve">- Bốn chữ - Thiên đạo thù cần ( đạo trời để tiến bộ là cần cù chăm chỉ ).</w:t>
      </w:r>
    </w:p>
    <w:p>
      <w:pPr>
        <w:pStyle w:val="BodyText"/>
      </w:pPr>
      <w:r>
        <w:t xml:space="preserve">Tần Vô Song đứng dậy.</w:t>
      </w:r>
    </w:p>
    <w:p>
      <w:pPr>
        <w:pStyle w:val="BodyText"/>
      </w:pPr>
      <w:r>
        <w:t xml:space="preserve">- Đi luyện công nào.</w:t>
      </w:r>
    </w:p>
    <w:p>
      <w:pPr>
        <w:pStyle w:val="BodyText"/>
      </w:pPr>
      <w:r>
        <w:t xml:space="preserve">Hồ Tư Ngôn cùng Phương Tiểu Trung như tỉnh mộng, đều gật đầu.</w:t>
      </w:r>
    </w:p>
    <w:p>
      <w:pPr>
        <w:pStyle w:val="BodyText"/>
      </w:pPr>
      <w:r>
        <w:t xml:space="preserve">Địa điểm luyện công của Tần Vô Song khác biệt, tách ra với hai người bọn họ.</w:t>
      </w:r>
    </w:p>
    <w:p>
      <w:pPr>
        <w:pStyle w:val="BodyText"/>
      </w:pPr>
      <w:r>
        <w:t xml:space="preserve">Quay về Đông Lâm trấn được hai năm quả thực không phải là thời gian dài. Với Tần Vô Song bất quá chỉ như mấy trăm lần qua lại Đại Thương Sơn.</w:t>
      </w:r>
    </w:p>
    <w:p>
      <w:pPr>
        <w:pStyle w:val="BodyText"/>
      </w:pPr>
      <w:r>
        <w:t xml:space="preserve">Nhưng đây cũng là bảy tám trăm vòng lưu chuyển công lực, khiến Tần Vô Song có đột phá không nhỏ trong tu luyện.</w:t>
      </w:r>
    </w:p>
    <w:p>
      <w:pPr>
        <w:pStyle w:val="BodyText"/>
      </w:pPr>
      <w:r>
        <w:t xml:space="preserve">Viêm dương chân kinh lục tầng đã luyện đến ngũ tầng, chuẩn bị đột phá lục tầng Vô thượng cảnh giới.</w:t>
      </w:r>
    </w:p>
    <w:p>
      <w:pPr>
        <w:pStyle w:val="BodyText"/>
      </w:pPr>
      <w:r>
        <w:t xml:space="preserve">Cửu dương chưởng tổng cộng chín thức, Tiền thất chưởng hắn sớm đã luyện đến lô hỏa thuần thanh. Thức thứ tám Bát dương phần hoang đã gần lĩnh ngộ hoàn toàn.</w:t>
      </w:r>
    </w:p>
    <w:p>
      <w:pPr>
        <w:pStyle w:val="BodyText"/>
      </w:pPr>
      <w:r>
        <w:t xml:space="preserve">Nhất dương chỉ đã luyện đến trạng thái đỉnh phong.</w:t>
      </w:r>
    </w:p>
    <w:p>
      <w:pPr>
        <w:pStyle w:val="BodyText"/>
      </w:pPr>
      <w:r>
        <w:t xml:space="preserve">Lúc rời Võ đồng viện, tu vi Tần Vô Song mới tương đương Chân võ cảnh tam tầng, miễn cưỡng có thể cùng Chân võ cảnh tứ tầng đánh một trận.</w:t>
      </w:r>
    </w:p>
    <w:p>
      <w:pPr>
        <w:pStyle w:val="BodyText"/>
      </w:pPr>
      <w:r>
        <w:t xml:space="preserve">Hiện nay thực lực của hắn đã thẳng tiến đến Chân võ cảnh lục tầng, hơn nữa kỹ xảo chiến đấu cùng kinh nghiệm có thể cùng Chân võ cảnh thất tầng đỉnh phong đối chiến.</w:t>
      </w:r>
    </w:p>
    <w:p>
      <w:pPr>
        <w:pStyle w:val="BodyText"/>
      </w:pPr>
      <w:r>
        <w:t xml:space="preserve">Chân võ cảnh cường giả, tầng thứ càng cao thì thực lực càng thêm khoa trương.</w:t>
      </w:r>
    </w:p>
    <w:p>
      <w:pPr>
        <w:pStyle w:val="BodyText"/>
      </w:pPr>
      <w:r>
        <w:t xml:space="preserve">Chân võ cảnh thất tầng cường giả đã là thượng phẩm võ cảnh, thực lực có thể đồng thời đối phó ba gã Chân võ cảnh lục tầng.</w:t>
      </w:r>
    </w:p>
    <w:p>
      <w:pPr>
        <w:pStyle w:val="BodyText"/>
      </w:pPr>
      <w:r>
        <w:t xml:space="preserve">Tới Chân võ cảnh bát tầng có thể đồng thời đối kháng ba gã Chân võ cảnh thất tầng liên thủ.</w:t>
      </w:r>
    </w:p>
    <w:p>
      <w:pPr>
        <w:pStyle w:val="BodyText"/>
      </w:pPr>
      <w:r>
        <w:t xml:space="preserve">Còn Chân võ cảnh cửu tầng là trạng thái võ cảnh đỉnh phong, nghe nói có thể đồng thời đối phó năm cao thủ Chân võ cảnh bát tầng.</w:t>
      </w:r>
    </w:p>
    <w:p>
      <w:pPr>
        <w:pStyle w:val="BodyText"/>
      </w:pPr>
      <w:r>
        <w:t xml:space="preserve">Mỗi lần tiến giai cao tầng, thực lực cũng được đề thăng vô cùng đáng sợ.</w:t>
      </w:r>
    </w:p>
    <w:p>
      <w:pPr>
        <w:pStyle w:val="BodyText"/>
      </w:pPr>
      <w:r>
        <w:t xml:space="preserve">Tần Vô Song cũng không quá để ý đến giai tầng, thực lực đến bực này không phải đơn giản chỉ dựa vào tầng cảnh cụ thể mà so đo.</w:t>
      </w:r>
    </w:p>
    <w:p>
      <w:pPr>
        <w:pStyle w:val="BodyText"/>
      </w:pPr>
      <w:r>
        <w:t xml:space="preserve">Nói cách khác, hiện tại hắn mới chỉ khôi phục được năm thành công lực của trạng thái đỉnh phong kiếp trước.</w:t>
      </w:r>
    </w:p>
    <w:p>
      <w:pPr>
        <w:pStyle w:val="BodyText"/>
      </w:pPr>
      <w:r>
        <w:t xml:space="preserve">Nếu phải đối chiến thì cả trăm Tần Vô Song kiếp này cùng tiến lên cũng không địch lại một Võ Tinh Hà đỉnh phong kiếp trước.</w:t>
      </w:r>
    </w:p>
    <w:p>
      <w:pPr>
        <w:pStyle w:val="BodyText"/>
      </w:pPr>
      <w:r>
        <w:t xml:space="preserve">Nhưng hắn cảm thấy mừng rỡ vì điều kiện tu luyện tại Đại Thương Sơn rất lý tưởng, độ ưu việt trong tu luyện hơn xa bất cứ nơi nào trên địa cầu.</w:t>
      </w:r>
    </w:p>
    <w:p>
      <w:pPr>
        <w:pStyle w:val="BodyText"/>
      </w:pPr>
      <w:r>
        <w:t xml:space="preserve">Ở nơi này tu luyện một ngày hiệu quả có thể so với kiếp trước tu luyện hai ba ngày. Tiếp tục tốc độ này khẳng định một năm rưỡi sau có thể khôi phục bảy tám phần thực lực kiếp trước.</w:t>
      </w:r>
    </w:p>
    <w:p>
      <w:pPr>
        <w:pStyle w:val="BodyText"/>
      </w:pPr>
      <w:r>
        <w:t xml:space="preserve">Thế giới kiếp trước thiên địa linh khí hết sức hư vô mờ ảo. Nhưng ở kiếp này, khi hắn tu luyện nội kình lại thoáng cảm nhận được thiên địa linh khí trong truyền thuyết tồn tại.</w:t>
      </w:r>
    </w:p>
    <w:p>
      <w:pPr>
        <w:pStyle w:val="BodyText"/>
      </w:pPr>
      <w:r>
        <w:t xml:space="preserve">Đột nhiên trong lúc ấy, hắn khát vọng thực lực bản thân khôi phục thật nhanh để cho bản thân có cơ hội một lần nữa đột phá cảnh giới tiên thiên.</w:t>
      </w:r>
    </w:p>
    <w:p>
      <w:pPr>
        <w:pStyle w:val="BodyText"/>
      </w:pPr>
      <w:r>
        <w:t xml:space="preserve">Hiện giờ có hoàn cảnh tu luyện tốt làm chỗ dựa, hy vọng thành công khẳng định tăng lên gấp bội.</w:t>
      </w:r>
    </w:p>
    <w:p>
      <w:pPr>
        <w:pStyle w:val="BodyText"/>
      </w:pPr>
      <w:r>
        <w:t xml:space="preserve">- Tiên thiên cảnh giới.</w:t>
      </w:r>
    </w:p>
    <w:p>
      <w:pPr>
        <w:pStyle w:val="BodyText"/>
      </w:pPr>
      <w:r>
        <w:t xml:space="preserve">Tần Vô Song nhẩm lại bốn chữ, đây chính là khát vọng kiếp trước hắn tu luyện, khiến nhiệt huyết trong lòng hắn sôi trào.</w:t>
      </w:r>
    </w:p>
    <w:p>
      <w:pPr>
        <w:pStyle w:val="BodyText"/>
      </w:pPr>
      <w:r>
        <w:t xml:space="preserve">Gần trưa, khi mặt trời đã gần đứng bóng, Tần Vô Song mới xuống núi. Nhưng hắn còn chưa tới chân núi đã nghe tiếng gọi của tỷ tỷ Tần Tụ.</w:t>
      </w:r>
    </w:p>
    <w:p>
      <w:pPr>
        <w:pStyle w:val="BodyText"/>
      </w:pPr>
      <w:r>
        <w:t xml:space="preserve">- Tỷ, có chuyện gì thế?</w:t>
      </w:r>
    </w:p>
    <w:p>
      <w:pPr>
        <w:pStyle w:val="BodyText"/>
      </w:pPr>
      <w:r>
        <w:t xml:space="preserve">Tần Vô Song thấy Tần Tụ dường như rất lo âu.</w:t>
      </w:r>
    </w:p>
    <w:p>
      <w:pPr>
        <w:pStyle w:val="BodyText"/>
      </w:pPr>
      <w:r>
        <w:t xml:space="preserve">- Vô Song, nhanh về nhà xem phụ thân, người ói ra rất nhiều máu.</w:t>
      </w:r>
    </w:p>
    <w:p>
      <w:pPr>
        <w:pStyle w:val="BodyText"/>
      </w:pPr>
      <w:r>
        <w:t xml:space="preserve">Tần Tụ vừa kéo tay áo hắn vừa khóc.</w:t>
      </w:r>
    </w:p>
    <w:p>
      <w:pPr>
        <w:pStyle w:val="BodyText"/>
      </w:pPr>
      <w:r>
        <w:t xml:space="preserve">Tần Vô Song biến sắc, cước bộ tăng nhanh nói:</w:t>
      </w:r>
    </w:p>
    <w:p>
      <w:pPr>
        <w:pStyle w:val="BodyText"/>
      </w:pPr>
      <w:r>
        <w:t xml:space="preserve">- Tỷ, ngươi từ từ đi về, ta về nhanh trước xem một chút.</w:t>
      </w:r>
    </w:p>
    <w:p>
      <w:pPr>
        <w:pStyle w:val="BodyText"/>
      </w:pPr>
      <w:r>
        <w:t xml:space="preserve">Hắn dụng thân pháp chạy nhanh về nhà, Tần Liên Sơn được hạ nhân dìu tới phòng ngủ. Sắc mặt lão tái nhợt như tờ giấy, mồ hôi xuất ra từng giọt lớn trên trán. Dù khuôn mặt vẫn tráng kiện hồng nhuận nhưng lúc này biểu hiện sự thống khổ vô cùng.</w:t>
      </w:r>
    </w:p>
    <w:p>
      <w:pPr>
        <w:pStyle w:val="BodyText"/>
      </w:pPr>
      <w:r>
        <w:t xml:space="preserve">- Phụ thân, đã xảy ra chuyện gì?</w:t>
      </w:r>
    </w:p>
    <w:p>
      <w:pPr>
        <w:pStyle w:val="BodyText"/>
      </w:pPr>
      <w:r>
        <w:t xml:space="preserve">Tần Vô Song đến gần, một tay đặt lên cổ tay phụ thân. Mạch đập rất nhanh, kinh mạch toàn thân vận hành hết sức rối loạn.</w:t>
      </w:r>
    </w:p>
    <w:p>
      <w:pPr>
        <w:pStyle w:val="BodyText"/>
      </w:pPr>
      <w:r>
        <w:t xml:space="preserve">Nói cách khác, chính là chân khí toàn thân rối loạn.</w:t>
      </w:r>
    </w:p>
    <w:p>
      <w:pPr>
        <w:pStyle w:val="BodyText"/>
      </w:pPr>
      <w:r>
        <w:t xml:space="preserve">Tần Vô Song kiếp trước là đại tông sư võ đạo, kiến thức vô cùng uyên bác. Hắn bắt mạch một hồi đã biết nguyên nhân bệnh tình phụ thân.</w:t>
      </w:r>
    </w:p>
    <w:p>
      <w:pPr>
        <w:pStyle w:val="BodyText"/>
      </w:pPr>
      <w:r>
        <w:t xml:space="preserve">Hắn thở dài, tâm trạng thoáng hối hận. Mấy năm qua hắn bận rộn tự thân tu luyện mà ít quan tâm đến vấn đề tu luyện của phụ thân.</w:t>
      </w:r>
    </w:p>
    <w:p>
      <w:pPr>
        <w:pStyle w:val="BodyText"/>
      </w:pPr>
      <w:r>
        <w:t xml:space="preserve">Nếu hắn phát hiện sớm, khẳng định phụ thân cũng không phải chịu chuyện tình như hôm nay.</w:t>
      </w:r>
    </w:p>
    <w:p>
      <w:pPr>
        <w:pStyle w:val="BodyText"/>
      </w:pPr>
      <w:r>
        <w:t xml:space="preserve">Bất quá, phụ thân hắn mới chỉ là Chân võ cảnh nhất tầng, chân khí trong cơ thể có hạn, hiện giờ cũng chưa phải là quá muộn.</w:t>
      </w:r>
    </w:p>
    <w:p>
      <w:pPr>
        <w:pStyle w:val="BodyText"/>
      </w:pPr>
      <w:r>
        <w:t xml:space="preserve">Tần Tứ Hỉ thấy Tần Vô Song chạy tới, vội nói:</w:t>
      </w:r>
    </w:p>
    <w:p>
      <w:pPr>
        <w:pStyle w:val="BodyText"/>
      </w:pPr>
      <w:r>
        <w:t xml:space="preserve">- Ta sẽ đi mời đại phu.</w:t>
      </w:r>
    </w:p>
    <w:p>
      <w:pPr>
        <w:pStyle w:val="BodyText"/>
      </w:pPr>
      <w:r>
        <w:t xml:space="preserve">Tần Vô Song gọi lão trở lại:</w:t>
      </w:r>
    </w:p>
    <w:p>
      <w:pPr>
        <w:pStyle w:val="BodyText"/>
      </w:pPr>
      <w:r>
        <w:t xml:space="preserve">- Tứ Hỉ bá bá, không cần mời đại phu.</w:t>
      </w:r>
    </w:p>
    <w:p>
      <w:pPr>
        <w:pStyle w:val="BodyText"/>
      </w:pPr>
      <w:r>
        <w:t xml:space="preserve">Tần Tứ Hỉ sửng sốt:</w:t>
      </w:r>
    </w:p>
    <w:p>
      <w:pPr>
        <w:pStyle w:val="BodyText"/>
      </w:pPr>
      <w:r>
        <w:t xml:space="preserve">- Không mời thì thương thế của tộc trưởng phải làm sao bây giờ.</w:t>
      </w:r>
    </w:p>
    <w:p>
      <w:pPr>
        <w:pStyle w:val="BodyText"/>
      </w:pPr>
      <w:r>
        <w:t xml:space="preserve">- Ta có biện pháp.</w:t>
      </w:r>
    </w:p>
    <w:p>
      <w:pPr>
        <w:pStyle w:val="BodyText"/>
      </w:pPr>
      <w:r>
        <w:t xml:space="preserve">- Ngươi có biện pháp?</w:t>
      </w:r>
    </w:p>
    <w:p>
      <w:pPr>
        <w:pStyle w:val="BodyText"/>
      </w:pPr>
      <w:r>
        <w:t xml:space="preserve">Không chỉ Tần Tứ Hỉ, ngay cả Tần Liên Sơn cũng kinh ngạc.</w:t>
      </w:r>
    </w:p>
    <w:p>
      <w:pPr>
        <w:pStyle w:val="BodyText"/>
      </w:pPr>
      <w:r>
        <w:t xml:space="preserve">- Phụ thân, đây là do người tu luyện quá độ, chân khí chưa kịp khai thông, trong thân thể không lưu hành tuần hoàn được tiểu chu thiên, khiến chân khí rối loạn cắn trả kinh mạch.</w:t>
      </w:r>
    </w:p>
    <w:p>
      <w:pPr>
        <w:pStyle w:val="BodyText"/>
      </w:pPr>
      <w:r>
        <w:t xml:space="preserve">Tần Liên Sơn thở dài, lão biết nhi tử nói không sai. Nhưng năm gần đây, ngoại trừ lúc lo lắng cho đại sự trong gia tộc, hầu như toàn bộ thời gian còn lại lão giành để tu luyện. Khát vọng của lão là tới khi tiến hành Gia tộc luận phẩm có thể thuận lợi tiến đến Chân võ cảnh nhị tầng. Một khi đạt đến nhị tầng, dù không nắm chắc khiêu chiến được vọng tộc nhưng khẳng định bảy tám phần nắm chắc bảo toàn được địa vị quý tộc của Tần thị nhất môn.</w:t>
      </w:r>
    </w:p>
    <w:p>
      <w:pPr>
        <w:pStyle w:val="BodyText"/>
      </w:pPr>
      <w:r>
        <w:t xml:space="preserve">Chỉ là Tần Liên Sơn thiên phú không cao, tu luyện gấp gáp, bản thân lão lại ứng với câu nói: dục tốc bất đạt.</w:t>
      </w:r>
    </w:p>
    <w:p>
      <w:pPr>
        <w:pStyle w:val="BodyText"/>
      </w:pPr>
      <w:r>
        <w:t xml:space="preserve">Rút cuộc dẫn tới chân khí cắn trả.</w:t>
      </w:r>
    </w:p>
    <w:p>
      <w:pPr>
        <w:pStyle w:val="BodyText"/>
      </w:pPr>
      <w:r>
        <w:t xml:space="preserve">Dựa vào khả năng kiếp trước, Tần Vô Song hiển nhiên có biện pháp ứng phó với việc nhỏ này. Nhưng hắn lo lắng dùng biện pháp nào sẽ tốt hơn.</w:t>
      </w:r>
    </w:p>
    <w:p>
      <w:pPr>
        <w:pStyle w:val="BodyText"/>
      </w:pPr>
      <w:r>
        <w:t xml:space="preserve">Hắn có sẵn hai biện pháp. Thứ nhất là dùng ngân châm dẫn dắt chân khí trong cơ thể, khai thông kinh mạch bị bế tắc, giải khai chân khí ứ đọng. Biện pháp này cần thời gian từ ba đến năm tháng mới có thể hoàn toàn tiêu trừ tận gốc.</w:t>
      </w:r>
    </w:p>
    <w:p>
      <w:pPr>
        <w:pStyle w:val="BodyText"/>
      </w:pPr>
      <w:r>
        <w:t xml:space="preserve">Một biện pháp khác là sử dụng dược lực mạnh mẽ phá bỏ hoàn toàn chân khí trong thân thể sau đó lập lại. Để phụ thân tu luyện tuyệt học Thiếu Lâm phái kiếp trước Dịch Cân kinh, phạt kinh tẩy tủy, tu luyện lại từ đầu, hoàn toàn thoát thai hoán cốt.</w:t>
      </w:r>
    </w:p>
    <w:p>
      <w:pPr>
        <w:pStyle w:val="BodyText"/>
      </w:pPr>
      <w:r>
        <w:t xml:space="preserve">Dược lực mạnh hiệu quả tất nhiên là rất tốt, nhưng sự nguy hiểm cũng vượt xa biện pháp trước.</w:t>
      </w:r>
    </w:p>
    <w:p>
      <w:pPr>
        <w:pStyle w:val="BodyText"/>
      </w:pPr>
      <w:r>
        <w:t xml:space="preserve">- Vô Song, ngươi có biện pháp nào? Có gì cứ nói, không cần phải ngại ngần.</w:t>
      </w:r>
    </w:p>
    <w:p>
      <w:pPr>
        <w:pStyle w:val="BodyText"/>
      </w:pPr>
      <w:r>
        <w:t xml:space="preserve">Tần Liên Sơn thấy nhi tử trầm ngâm không nói, lão tưởng rằng bệnh tình bản thân hết sức phiền toái.</w:t>
      </w:r>
    </w:p>
    <w:p>
      <w:pPr>
        <w:pStyle w:val="BodyText"/>
      </w:pPr>
      <w:r>
        <w:t xml:space="preserve">Tần Vô Song cười an ủi, trầm ngâm nói:</w:t>
      </w:r>
    </w:p>
    <w:p>
      <w:pPr>
        <w:pStyle w:val="Compact"/>
      </w:pPr>
      <w:r>
        <w:t xml:space="preserve">- Phụ thân, đợi nhi tử cẩn thận cân nhắc một chút, ngày mai sẽ cho người một câu trả lời thuyết phục. Giờ Tứ Hỉ bá bá đi lấy mấy cây ngân châm, ta muốn châm mấy huyệt đạo để giảm nhẹ một chút thống khổ.</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0: Tẩy tủy phạt kinh (Dịch cân kinh)</w:t>
      </w:r>
    </w:p>
    <w:p>
      <w:pPr>
        <w:pStyle w:val="BodyText"/>
      </w:pPr>
      <w:r>
        <w:t xml:space="preserve">Người dịch: luongthungan</w:t>
      </w:r>
    </w:p>
    <w:p>
      <w:pPr>
        <w:pStyle w:val="BodyText"/>
      </w:pPr>
      <w:r>
        <w:t xml:space="preserve">Nguồn: feiku.</w:t>
      </w:r>
    </w:p>
    <w:p>
      <w:pPr>
        <w:pStyle w:val="BodyText"/>
      </w:pPr>
      <w:r>
        <w:t xml:space="preserve">Một kim châm vào huyệt Dương Bạch, kim thứ hai là huyệt Giáp Xa còn kim cuối cùng châm huyệt Hạ Quan.</w:t>
      </w:r>
    </w:p>
    <w:p>
      <w:pPr>
        <w:pStyle w:val="BodyText"/>
      </w:pPr>
      <w:r>
        <w:t xml:space="preserve">Tần Vô Song dùng ba châm đã lập tức thấy được hiệu quả, nhất thời khiến Tần Liên Sơn giảm đi rất nhiều sự thống khổ.</w:t>
      </w:r>
    </w:p>
    <w:p>
      <w:pPr>
        <w:pStyle w:val="BodyText"/>
      </w:pPr>
      <w:r>
        <w:t xml:space="preserve">- Hảo tiểu tử, ngươi học chiêu thức này ở đâu?</w:t>
      </w:r>
    </w:p>
    <w:p>
      <w:pPr>
        <w:pStyle w:val="BodyText"/>
      </w:pPr>
      <w:r>
        <w:t xml:space="preserve">Tần Liên Sơn mừng rõ, nhi tử quả thực khiến lão vui mừng cùng sợ hãi không ngớt.</w:t>
      </w:r>
    </w:p>
    <w:p>
      <w:pPr>
        <w:pStyle w:val="BodyText"/>
      </w:pPr>
      <w:r>
        <w:t xml:space="preserve">- Học tập tại Võ đồng viện nhiều năm như thế, chuyện khác không nói, nhưng một ít y thuật hỗn tạp nhi tử nhìn qua không ít, chẳng qua học được một chút bề ngoài.</w:t>
      </w:r>
    </w:p>
    <w:p>
      <w:pPr>
        <w:pStyle w:val="BodyText"/>
      </w:pPr>
      <w:r>
        <w:t xml:space="preserve">Tần Vô Song khiêm tốn nói.</w:t>
      </w:r>
    </w:p>
    <w:p>
      <w:pPr>
        <w:pStyle w:val="BodyText"/>
      </w:pPr>
      <w:r>
        <w:t xml:space="preserve">Tần Tứ Hỉ dở khóc dở cười nói:</w:t>
      </w:r>
    </w:p>
    <w:p>
      <w:pPr>
        <w:pStyle w:val="BodyText"/>
      </w:pPr>
      <w:r>
        <w:t xml:space="preserve">- Học được chút bề ngoài mà lợi hại như thế, thiếu gia quả thực là kỳ tài ngút trời.</w:t>
      </w:r>
    </w:p>
    <w:p>
      <w:pPr>
        <w:pStyle w:val="BodyText"/>
      </w:pPr>
      <w:r>
        <w:t xml:space="preserve">- Tứ Hỉ, chuyện này cần giữ bí mật.</w:t>
      </w:r>
    </w:p>
    <w:p>
      <w:pPr>
        <w:pStyle w:val="BodyText"/>
      </w:pPr>
      <w:r>
        <w:t xml:space="preserve">Tần Liên Sơn cẩn thận phân phó.</w:t>
      </w:r>
    </w:p>
    <w:p>
      <w:pPr>
        <w:pStyle w:val="BodyText"/>
      </w:pPr>
      <w:r>
        <w:t xml:space="preserve">- Vâng.</w:t>
      </w:r>
    </w:p>
    <w:p>
      <w:pPr>
        <w:pStyle w:val="BodyText"/>
      </w:pPr>
      <w:r>
        <w:t xml:space="preserve">Châm cứu trong chốc lát, Tần Vô Song mới rút ngân châm ra, bình thản nói:</w:t>
      </w:r>
    </w:p>
    <w:p>
      <w:pPr>
        <w:pStyle w:val="BodyText"/>
      </w:pPr>
      <w:r>
        <w:t xml:space="preserve">- Phụ thân, sau này mỗi ngày hai lần châm cứu, mấy tháng sau sẽ khỏi hẳn.</w:t>
      </w:r>
    </w:p>
    <w:p>
      <w:pPr>
        <w:pStyle w:val="BodyText"/>
      </w:pPr>
      <w:r>
        <w:t xml:space="preserve">Trong lòng Tần Vô Song đã có chủ ý, hắn quyết định để phụ thân tu luyện Dịch Cân kinh.</w:t>
      </w:r>
    </w:p>
    <w:p>
      <w:pPr>
        <w:pStyle w:val="BodyText"/>
      </w:pPr>
      <w:r>
        <w:t xml:space="preserve">Hiện giờ chuyện khiến hắn lo lắng nhất là làm thế nào giao Dịch Cân kinh cho phụ thân mà không khiến người hoài nghi? Dù sao tuyệt học này cũng là đệ nhất kỳ điển võ học vượt qua bất cứ võ điển nào của Bách Việt quốc. Võ diển dị thường như thế mà không có giải thích xuất xứ hợp lý thì sao có thể khiến phụ thân hắn an lòng.</w:t>
      </w:r>
    </w:p>
    <w:p>
      <w:pPr>
        <w:pStyle w:val="BodyText"/>
      </w:pPr>
      <w:r>
        <w:t xml:space="preserve">Qua một đêm, Tần Vô Song đã có hướng giải quyết. Bất quá hắn không vội áp dụng biện pháp này, bởi vì hiện giờ vội vàng sẽ phát sinh điểm nghi vấn.</w:t>
      </w:r>
    </w:p>
    <w:p>
      <w:pPr>
        <w:pStyle w:val="BodyText"/>
      </w:pPr>
      <w:r>
        <w:t xml:space="preserve">Mỗi lần hai ngày, hắn châm cứu cho phụ thân. Liên tục như thế một tháng, một ngày sau khi tu luyện trở về, Tần Vô Song tâm tình kích động tìm phụ thân.</w:t>
      </w:r>
    </w:p>
    <w:p>
      <w:pPr>
        <w:pStyle w:val="BodyText"/>
      </w:pPr>
      <w:r>
        <w:t xml:space="preserve">- Vô Song, có chuyện gì?</w:t>
      </w:r>
    </w:p>
    <w:p>
      <w:pPr>
        <w:pStyle w:val="BodyText"/>
      </w:pPr>
      <w:r>
        <w:t xml:space="preserve">- Phụ thân, nhi tử tu luyện trên Đại Thương Sơn tình cờ nhặt được một quyển trục da dê, thỉnh người xem qua.</w:t>
      </w:r>
    </w:p>
    <w:p>
      <w:pPr>
        <w:pStyle w:val="BodyText"/>
      </w:pPr>
      <w:r>
        <w:t xml:space="preserve">Tần Vô Song sớm đã chuẩn bị một quyển trục da dê hoàn hảo trình lên.</w:t>
      </w:r>
    </w:p>
    <w:p>
      <w:pPr>
        <w:pStyle w:val="BodyText"/>
      </w:pPr>
      <w:r>
        <w:t xml:space="preserve">- Uh.</w:t>
      </w:r>
    </w:p>
    <w:p>
      <w:pPr>
        <w:pStyle w:val="BodyText"/>
      </w:pPr>
      <w:r>
        <w:t xml:space="preserve">Tần Liên Sơn nhất thời kinh ngạc mở quyển trục xem qua. Lão biến sắc, không ngừng lật giở. Sắc mặt càng lúc càng kích động, rút cuộc không nhịn được mà thoáng run rẩy.</w:t>
      </w:r>
    </w:p>
    <w:p>
      <w:pPr>
        <w:pStyle w:val="BodyText"/>
      </w:pPr>
      <w:r>
        <w:t xml:space="preserve">- Vô Song, ngươi nhặt được ở nơi nào?</w:t>
      </w:r>
    </w:p>
    <w:p>
      <w:pPr>
        <w:pStyle w:val="BodyText"/>
      </w:pPr>
      <w:r>
        <w:t xml:space="preserve">Tần Liên Sơn khép quyển sách, run giọng hỏi.</w:t>
      </w:r>
    </w:p>
    <w:p>
      <w:pPr>
        <w:pStyle w:val="BodyText"/>
      </w:pPr>
      <w:r>
        <w:t xml:space="preserve">- Ở một nơi hẻo lánh.</w:t>
      </w:r>
    </w:p>
    <w:p>
      <w:pPr>
        <w:pStyle w:val="BodyText"/>
      </w:pPr>
      <w:r>
        <w:t xml:space="preserve">- Thiên ý! Thực sự là thiên ý!</w:t>
      </w:r>
    </w:p>
    <w:p>
      <w:pPr>
        <w:pStyle w:val="BodyText"/>
      </w:pPr>
      <w:r>
        <w:t xml:space="preserve">Tần Liên Sơn vô cùng kích động, nắm chặt quyển trục da dê trong tay.</w:t>
      </w:r>
    </w:p>
    <w:p>
      <w:pPr>
        <w:pStyle w:val="BodyText"/>
      </w:pPr>
      <w:r>
        <w:t xml:space="preserve">- Vô Song, quyển trục này chính là một môn võ học bảo điển kỳ ảo. Võ điển này chính là vật Tần thị nhất môn chúng ta còn thiếu. Ngươi nói xem có phải trời cao muốn Tần thị nhất môn chúng ta chấn hưng trở lại hay không?</w:t>
      </w:r>
    </w:p>
    <w:p>
      <w:pPr>
        <w:pStyle w:val="BodyText"/>
      </w:pPr>
      <w:r>
        <w:t xml:space="preserve">- Phụ thân, quyển trục này đầu tiên có nói, phá rồi lại lập, tẩy tủy phạt kinh, thoát thai hoán cốt. Chuyện này có phải quá mạo hiểm không?</w:t>
      </w:r>
    </w:p>
    <w:p>
      <w:pPr>
        <w:pStyle w:val="BodyText"/>
      </w:pPr>
      <w:r>
        <w:t xml:space="preserve">- Không vào hang cọp, làm sao bắt được cọp con? Phàm là cường giả tuy luyện võ đạo đến đỉnh cao, có người nào không từng trải qua vô số nguy hiểm?</w:t>
      </w:r>
    </w:p>
    <w:p>
      <w:pPr>
        <w:pStyle w:val="BodyText"/>
      </w:pPr>
      <w:r>
        <w:t xml:space="preserve">Tần Liên Sơn ngữ khí thâm trầm.</w:t>
      </w:r>
    </w:p>
    <w:p>
      <w:pPr>
        <w:pStyle w:val="BodyText"/>
      </w:pPr>
      <w:r>
        <w:t xml:space="preserve">- Phụ thân, người quyết định như thế nào?</w:t>
      </w:r>
    </w:p>
    <w:p>
      <w:pPr>
        <w:pStyle w:val="BodyText"/>
      </w:pPr>
      <w:r>
        <w:t xml:space="preserve">- Vô Song, phụ thân vô cùng cao hứng. Tình cảnh Tần thị nhất môn ngươi cũng biết rõ. Chỉ còn một năm là tới thời điểm cử hành Gia tộc luận phẩm. Tần gia chúng ta nếu muốn bảo trụ tước vị hàn môn quý tộc, phụ thân không thể không mạo hiểm. Công pháp này nhìn qua cũng không phải là bịa đặt.</w:t>
      </w:r>
    </w:p>
    <w:p>
      <w:pPr>
        <w:pStyle w:val="BodyText"/>
      </w:pPr>
      <w:r>
        <w:t xml:space="preserve">Kết quả này quả thực chính là điều Tần Vô Song mong muốn. Hắn thấy phụ thân bình tĩnh đưa ra chủ ý, khẩu khí của hắn chợt chuyển, trầm ngâm nói:</w:t>
      </w:r>
    </w:p>
    <w:p>
      <w:pPr>
        <w:pStyle w:val="BodyText"/>
      </w:pPr>
      <w:r>
        <w:t xml:space="preserve">- Phụ thân, chân khí trong cơ thể người rối loạn. Nếu công pháp này có thể tẩy tủy phạt kinh, phá rồi sau đó lập, ngược lại là chuyện nhất cử lưỡng tiện.</w:t>
      </w:r>
    </w:p>
    <w:p>
      <w:pPr>
        <w:pStyle w:val="BodyText"/>
      </w:pPr>
      <w:r>
        <w:t xml:space="preserve">Cảm tạ thiên địa, việc này dù không tính là tuyệt đối hoàn hảo, nhưng ít ra cũng không lộ ra bất cứ dấu vết gì rõ ràng. Dịch Cân kinh tuyệt đôi có thể khiến phụ thân giải trừ hoàn toàn bệnh tình, đồng thời cải tạo kinh mạch, thoát thai hoán cốt, từ giờ thẳng tiến nhanh chóng trên con đường tu luyện.</w:t>
      </w:r>
    </w:p>
    <w:p>
      <w:pPr>
        <w:pStyle w:val="BodyText"/>
      </w:pPr>
      <w:r>
        <w:t xml:space="preserve">Có lẽ đây là sự trợ giúp lớn nhất cho phụ thân.</w:t>
      </w:r>
    </w:p>
    <w:p>
      <w:pPr>
        <w:pStyle w:val="BodyText"/>
      </w:pPr>
      <w:r>
        <w:t xml:space="preserve">Tần Vô Song rời phòng phụ thân, tâm tình vô cùng kích động. Có Dịch Cân kinh, nhiều nhất chỉ ba đến năm năm, thực lực phụ thân sẽ vượt xa võ giả quý tộc tại La Giang quận.</w:t>
      </w:r>
    </w:p>
    <w:p>
      <w:pPr>
        <w:pStyle w:val="BodyText"/>
      </w:pPr>
      <w:r>
        <w:t xml:space="preserve">Thời gian thấm thoát, chớp mắt một năm đã trôi qua.</w:t>
      </w:r>
    </w:p>
    <w:p>
      <w:pPr>
        <w:pStyle w:val="BodyText"/>
      </w:pPr>
      <w:r>
        <w:t xml:space="preserve">Tế tổ đầu năm là truyền thống mấy trăm năm của Tần gia. Tần Liên Sơn dẫn theo hai hài tử tới tổ đường tự tay bày biện lễ vật, dâng hương.</w:t>
      </w:r>
    </w:p>
    <w:p>
      <w:pPr>
        <w:pStyle w:val="BodyText"/>
      </w:pPr>
      <w:r>
        <w:t xml:space="preserve">- Tổ tông tại thượng, tôn tử bất hiếu Tần Liên Sơn dẫn theo hai hài tử dập đầu bái lạy trước liệt tổ liệt tông.</w:t>
      </w:r>
    </w:p>
    <w:p>
      <w:pPr>
        <w:pStyle w:val="BodyText"/>
      </w:pPr>
      <w:r>
        <w:t xml:space="preserve">Sau khi ba bái chín lạy, Tần Liên Sơn lại khấn:</w:t>
      </w:r>
    </w:p>
    <w:p>
      <w:pPr>
        <w:pStyle w:val="BodyText"/>
      </w:pPr>
      <w:r>
        <w:t xml:space="preserve">- Tổ tông linh thiêng, cử hành Gia tộc luận phẩm chỉ còn một năm. Cầu xin tổ tông phù hộ Tần Liên Sơn trong một năm này tiến giai Chân võ cảnh nhị tầng, bảo trì địa vị hàn môn quý tộc.</w:t>
      </w:r>
    </w:p>
    <w:p>
      <w:pPr>
        <w:pStyle w:val="BodyText"/>
      </w:pPr>
      <w:r>
        <w:t xml:space="preserve">Chân võ cảnh nhị tầng?</w:t>
      </w:r>
    </w:p>
    <w:p>
      <w:pPr>
        <w:pStyle w:val="BodyText"/>
      </w:pPr>
      <w:r>
        <w:t xml:space="preserve">Tần Vô Song cười thầm trong lòng. Mấy tháng tu luyện Dịch Cân kinh, phụ thân đã dần nắm bắt được đường lối, tạo thành tính tuần hoàn lý tưởng. Không có chuyện tình gì bất ngờ xảy ra, một năm thời gian sau Chân võ cảnh tam tầng hoàn toàn là việc có thể nắm chắc.</w:t>
      </w:r>
    </w:p>
    <w:p>
      <w:pPr>
        <w:pStyle w:val="BodyText"/>
      </w:pPr>
      <w:r>
        <w:t xml:space="preserve">Vận khí tốt, có khả năng đạt tới tứ tầng.</w:t>
      </w:r>
    </w:p>
    <w:p>
      <w:pPr>
        <w:pStyle w:val="BodyText"/>
      </w:pPr>
      <w:r>
        <w:t xml:space="preserve">Bất quá tình huống này, hắn chỉ có thể suy đoán trong lòng mà không thể nói ra. Một lúc sau Tần Liên Sơn lại khấn:</w:t>
      </w:r>
    </w:p>
    <w:p>
      <w:pPr>
        <w:pStyle w:val="BodyText"/>
      </w:pPr>
      <w:r>
        <w:t xml:space="preserve">- Vô Song, ngươi lại đây, hướng liệt tổ liệt tông phát thệ.</w:t>
      </w:r>
    </w:p>
    <w:p>
      <w:pPr>
        <w:pStyle w:val="BodyText"/>
      </w:pPr>
      <w:r>
        <w:t xml:space="preserve">Tần Vô Song không dám chậm trễ, cung kính tiến lên:</w:t>
      </w:r>
    </w:p>
    <w:p>
      <w:pPr>
        <w:pStyle w:val="BodyText"/>
      </w:pPr>
      <w:r>
        <w:t xml:space="preserve">- Tổ tông tại thương, tôn tử hậu thế kính cáo. Thân là Tần gia đệ tử, một thân cốt khí ngạo nghễ, không sợ cường quyền, không sợ khi dễ, không thuận theo quyền quý, không thỏa hiệp hào môn, dù liệt hỏa thiêu thân cũng vẫn hiên ngang xuất thiết quyền rung động Càn Khôn; dù núi đao kề thân vẫn vững trãi xuất khí trùng Tinh Hà. Nói ngắn gọn, ta thân là đệ tử Tần gia, tuyệt không yếu hèn, không cúi đầu trước người. Dù chỉ còn một hơi thở, ta thề sẽ dẫn dắt Tần thị nhất môn tới đỉnh cao huy hoàng, tổ tông chứng giám.</w:t>
      </w:r>
    </w:p>
    <w:p>
      <w:pPr>
        <w:pStyle w:val="BodyText"/>
      </w:pPr>
      <w:r>
        <w:t xml:space="preserve">Một lời phát thệ này, hắn thấp giọng nói. Tần Liên Sơn nghe hắn phát thệ cảm thấy vui mừng, không ngừng gật đầu. Đôi mắt Tần Tụ chớp động, sắc mặt vui mừng cực độ.</w:t>
      </w:r>
    </w:p>
    <w:p>
      <w:pPr>
        <w:pStyle w:val="BodyText"/>
      </w:pPr>
      <w:r>
        <w:t xml:space="preserve">Đệ đệ rút cuộc đã trưởng thành!</w:t>
      </w:r>
    </w:p>
    <w:p>
      <w:pPr>
        <w:pStyle w:val="BodyText"/>
      </w:pPr>
      <w:r>
        <w:t xml:space="preserve">- Vô Song, Gia tộc luận phẩm chỉ còn một năm thời gian. Một năm này có lẽ là thời gian khó khăn nhất. Kỳ vọng của Tần thị nhất môn có thể gặp phải rất nhiều biến cố. Ngươi cần phải cẩn thận đề phòng.</w:t>
      </w:r>
    </w:p>
    <w:p>
      <w:pPr>
        <w:pStyle w:val="BodyText"/>
      </w:pPr>
      <w:r>
        <w:t xml:space="preserve">Tần Liên Sơn giáo huấn.</w:t>
      </w:r>
    </w:p>
    <w:p>
      <w:pPr>
        <w:pStyle w:val="BodyText"/>
      </w:pPr>
      <w:r>
        <w:t xml:space="preserve">Dựa vào thực lực Tần Vô Song, thiên địa tại La Giang quận này hiện đã quá nhỏ, đương nhiên không cần lo lắng. Ngược lại hắn hỏi:</w:t>
      </w:r>
    </w:p>
    <w:p>
      <w:pPr>
        <w:pStyle w:val="BodyText"/>
      </w:pPr>
      <w:r>
        <w:t xml:space="preserve">- Phụ thân, mưu đồ tước vị hàn môn Tần gia chúng ta rút cuộc có mấy gia môn quý tộc.</w:t>
      </w:r>
    </w:p>
    <w:p>
      <w:pPr>
        <w:pStyle w:val="BodyText"/>
      </w:pPr>
      <w:r>
        <w:t xml:space="preserve">Hai phụ tử trở lại trang viên, không ngừng đàm luận.</w:t>
      </w:r>
    </w:p>
    <w:p>
      <w:pPr>
        <w:pStyle w:val="BodyText"/>
      </w:pPr>
      <w:r>
        <w:t xml:space="preserve">Từ lời kể của phụ thân, có tư cách mưu đồ tước vị hàn môn quý tộc Tần gia tổng cộng có ba nhà. Đầu tiên là dược tài Đồng trấn Ngưu thị nhất gia. Nhà này Tần Vô Song không lạ, tại Võ đồng viện nhi tử của lão không ít lần gây chuyện với Tần Vô Song.</w:t>
      </w:r>
    </w:p>
    <w:p>
      <w:pPr>
        <w:pStyle w:val="BodyText"/>
      </w:pPr>
      <w:r>
        <w:t xml:space="preserve">Còn có hai nhà, kỳ thực đều là thân thích với đại gia tộc La Giang quận, là thương gia từ xa xưa, tài sản vô cùng hùng hậu, chỉ là xuất thân thấp hèn, còn thiếu một địa vị quý tộc.</w:t>
      </w:r>
    </w:p>
    <w:p>
      <w:pPr>
        <w:pStyle w:val="BodyText"/>
      </w:pPr>
      <w:r>
        <w:t xml:space="preserve">Trong số đó Cổ gia có quan hệ thân thích với tộc trưởng Hứa gia là có hi vọng lớn nhất. Sản nghiệp tại La Giang quận của Cổ gia rộng lớn, sinh ý vô cùng phát đạt. Hứa thị bàn mưu tính kế đối phó với Tần gia cũng vì muốn cho Cổ gia một địa vị hàn môn quý tộc.</w:t>
      </w:r>
    </w:p>
    <w:p>
      <w:pPr>
        <w:pStyle w:val="BodyText"/>
      </w:pPr>
      <w:r>
        <w:t xml:space="preserve">Địa vị tại thế giới này phân biệt cao thấp, bao gồm Võ, Sĩ, Thứ, Dân, Nô.</w:t>
      </w:r>
    </w:p>
    <w:p>
      <w:pPr>
        <w:pStyle w:val="BodyText"/>
      </w:pPr>
      <w:r>
        <w:t xml:space="preserve">Tương truyền còn tồn tại một Linh giới, thế giới này có vô số tồn tại cường đại. Cường giả tại đó mới chân chính là chúa tể của cả thế giới.</w:t>
      </w:r>
    </w:p>
    <w:p>
      <w:pPr>
        <w:pStyle w:val="BodyText"/>
      </w:pPr>
      <w:r>
        <w:t xml:space="preserve">Bất quá truyền thuyết cũng chỉ là truyền thuyết, rút cuộc có tồn tại Linh giới hay không vẫn còn là một điều mờ ảo với rất nhiều người.</w:t>
      </w:r>
    </w:p>
    <w:p>
      <w:pPr>
        <w:pStyle w:val="BodyText"/>
      </w:pPr>
      <w:r>
        <w:t xml:space="preserve">Võ không đơn thuần là gia tộc vũ giả, mà chỉ Chân võ thánh địa thần thánh một phương. Nghe nói thế giới này, mỗi quốc gia đều có Chân võ thánh địa của chính mình. Mỗi người trong thánh địa đều là tuyệt thế vũ giả, với hoàng quyền thống trị mỗi nước, bọn họ đều là nhân tài trụ cột để lựa chọn.</w:t>
      </w:r>
    </w:p>
    <w:p>
      <w:pPr>
        <w:pStyle w:val="BodyText"/>
      </w:pPr>
      <w:r>
        <w:t xml:space="preserve">Có thể nói, Chân võ thánh địa là thế lực thế tục đỉnh phong tại thế giới này.</w:t>
      </w:r>
    </w:p>
    <w:p>
      <w:pPr>
        <w:pStyle w:val="BodyText"/>
      </w:pPr>
      <w:r>
        <w:t xml:space="preserve">Sĩ là chỉ sĩ tộc quý tộc. Thượng phẩm quý tộc phân thành tam đẳng, theo thứ tự bao gồm vương tộc, đại phiệt, thế gia.</w:t>
      </w:r>
    </w:p>
    <w:p>
      <w:pPr>
        <w:pStyle w:val="BodyText"/>
      </w:pPr>
      <w:r>
        <w:t xml:space="preserve">Thứ là thứ tộc quý tộc, là hạ phẩm quý tộc, cũng phân thành tam đẳng, từ cao đến thấp là hào môn, vọng tộc cùng hàn môn.</w:t>
      </w:r>
    </w:p>
    <w:p>
      <w:pPr>
        <w:pStyle w:val="BodyText"/>
      </w:pPr>
      <w:r>
        <w:t xml:space="preserve">Dân đương nhiên để chỉ bình dân, bao gồm cả công, nông, thương đẳng.</w:t>
      </w:r>
    </w:p>
    <w:p>
      <w:pPr>
        <w:pStyle w:val="BodyText"/>
      </w:pPr>
      <w:r>
        <w:t xml:space="preserve">Về phần Nô để chỉ nô lệ không có tự do, là nô lệ của tư sản quý tộc, tầng lớp dưới cùng xã hội.</w:t>
      </w:r>
    </w:p>
    <w:p>
      <w:pPr>
        <w:pStyle w:val="BodyText"/>
      </w:pPr>
      <w:r>
        <w:t xml:space="preserve">Bình dân cùng nô lệ chiếm đại đa số dân cư.</w:t>
      </w:r>
    </w:p>
    <w:p>
      <w:pPr>
        <w:pStyle w:val="BodyText"/>
      </w:pPr>
      <w:r>
        <w:t xml:space="preserve">Sĩ tộc cùng thứ tộc tạo thành tầng lớp thống trị chủ yếu.</w:t>
      </w:r>
    </w:p>
    <w:p>
      <w:pPr>
        <w:pStyle w:val="BodyText"/>
      </w:pPr>
      <w:r>
        <w:t xml:space="preserve">Đương nhiên, Tần gia thuộc quý tộc tầng cuối hàn môn, trên danh nghĩa là tầng lớp quyền quý nhưng thực tế vì thế lực gia tộc quá yếu nên đã bị đám quý tộc có thế lực xa lánh.</w:t>
      </w:r>
    </w:p>
    <w:p>
      <w:pPr>
        <w:pStyle w:val="BodyText"/>
      </w:pPr>
      <w:r>
        <w:t xml:space="preserve">Nếu không phải như thế, Cẩu Thánh kia chỉ là một thuyết khách xuất thân bình dân, sao dám tỏ chút sĩ diện tại Tần phủ?</w:t>
      </w:r>
    </w:p>
    <w:p>
      <w:pPr>
        <w:pStyle w:val="BodyText"/>
      </w:pPr>
      <w:r>
        <w:t xml:space="preserve">- Phụ thân, người nói Linh giới kia có tồn tại thực hay không?</w:t>
      </w:r>
    </w:p>
    <w:p>
      <w:pPr>
        <w:pStyle w:val="BodyText"/>
      </w:pPr>
      <w:r>
        <w:t xml:space="preserve">Tần Vô Song tò mò hỏi.</w:t>
      </w:r>
    </w:p>
    <w:p>
      <w:pPr>
        <w:pStyle w:val="BodyText"/>
      </w:pPr>
      <w:r>
        <w:t xml:space="preserve">- Thượng tổ chúng ta vẫn nghe đồn đại, nói Linh giới này quả thực tồn tại. Hơn nữa Tần gia chúng ta vốn có chút quan hệ cùng Linh giới. Bất quá chuyện này lưu truyền đã mấy trăm năm, rút cuộc sự tình thực hư thế nào, phụ thân cũng không nắm chắc.</w:t>
      </w:r>
    </w:p>
    <w:p>
      <w:pPr>
        <w:pStyle w:val="BodyText"/>
      </w:pPr>
      <w:r>
        <w:t xml:space="preserve">Tần Liên Sơn thở dài nói.</w:t>
      </w:r>
    </w:p>
    <w:p>
      <w:pPr>
        <w:pStyle w:val="BodyText"/>
      </w:pPr>
      <w:r>
        <w:t xml:space="preserve">- Nếu có thể ngao du thiên hạ, gặp được một hai cường giả Linh giới thì quả thực là rất tốt.</w:t>
      </w:r>
    </w:p>
    <w:p>
      <w:pPr>
        <w:pStyle w:val="BodyText"/>
      </w:pPr>
      <w:r>
        <w:t xml:space="preserve">Kiếp trước Võ Tinh Hà không thể đột phá Tiên thiên cảnh giới, nên hắn không có nhiều hiểu biết về thế giới đẳng cấp cao hơn.</w:t>
      </w:r>
    </w:p>
    <w:p>
      <w:pPr>
        <w:pStyle w:val="BodyText"/>
      </w:pPr>
      <w:r>
        <w:t xml:space="preserve">Dù lúc ấy hắn đạt tới Hậu thiên cực hạn, chỉ cần trùng kích thành công có thể tiến vào đại môn Tiên đạo, rút cuộc từng bước tiến tới.</w:t>
      </w:r>
    </w:p>
    <w:p>
      <w:pPr>
        <w:pStyle w:val="BodyText"/>
      </w:pPr>
      <w:r>
        <w:t xml:space="preserve">Nhưng từng bước tiến lên, cuối cùng gặp chuyện sinh tử lâm đầu, trải qua luân hồi đi đến thế giới này.</w:t>
      </w:r>
    </w:p>
    <w:p>
      <w:pPr>
        <w:pStyle w:val="BodyText"/>
      </w:pPr>
      <w:r>
        <w:t xml:space="preserve">May mắn sao thế giới này nghe đồn về Linh giới. Không có lửa làm sao có khói, trong lòng Tần Vô Song thà tin là có. Linh giới này chắc hẳn tương đương với cảnh giới Tiên thiên mịt mờ xa xôi tại kiếp trước.</w:t>
      </w:r>
    </w:p>
    <w:p>
      <w:pPr>
        <w:pStyle w:val="BodyText"/>
      </w:pPr>
      <w:r>
        <w:t xml:space="preserve">- Vô Song, ngươi không nên suy nghĩ bậy bạ. Kỳ vọng của phụ thân với ngươi, ngươi không quên chứ?</w:t>
      </w:r>
    </w:p>
    <w:p>
      <w:pPr>
        <w:pStyle w:val="BodyText"/>
      </w:pPr>
      <w:r>
        <w:t xml:space="preserve">Tần Liên Sơn không muốn nhi tử suốt ngày nghĩ đến chuyện hư vô, mịt mờ. Lão đưa ra cảnh cáo.</w:t>
      </w:r>
    </w:p>
    <w:p>
      <w:pPr>
        <w:pStyle w:val="BodyText"/>
      </w:pPr>
      <w:r>
        <w:t xml:space="preserve">- Nhớ rõ, phụ thân hi vọng hài nhi giành được thành tích thượng phẩm võ đồng.</w:t>
      </w:r>
    </w:p>
    <w:p>
      <w:pPr>
        <w:pStyle w:val="BodyText"/>
      </w:pPr>
      <w:r>
        <w:t xml:space="preserve">Tần Vô Song chăm chú đáp lời.</w:t>
      </w:r>
    </w:p>
    <w:p>
      <w:pPr>
        <w:pStyle w:val="BodyText"/>
      </w:pPr>
      <w:r>
        <w:t xml:space="preserve">- Không sai, nếu là võ đồng thượng phẩm, kiến trì tu luyện cuối cùng có thể luyện tới Chân võ cảnh tứ tầng. Như thế dù cho Tần gia chúng ta có thể mất thế cục trong thời gian ngắn cũng sẽ có ngày lập lại tôn nghiêm. Vô Song, ngươi phải nhớ kỹ trọng trách bản thân trên vai.</w:t>
      </w:r>
    </w:p>
    <w:p>
      <w:pPr>
        <w:pStyle w:val="BodyText"/>
      </w:pPr>
      <w:r>
        <w:t xml:space="preserve">Tần Liên Sơn thấm thía nói.</w:t>
      </w:r>
    </w:p>
    <w:p>
      <w:pPr>
        <w:pStyle w:val="BodyText"/>
      </w:pPr>
      <w:r>
        <w:t xml:space="preserve">Nghe lời này, Tần Vô Song cảm giác như phụ thân có vẻ không đủ tự tin đối mặt với Gia tộc luận phẩm. Chẳng lẽ người có ý định buông bỏ sao?</w:t>
      </w:r>
    </w:p>
    <w:p>
      <w:pPr>
        <w:pStyle w:val="BodyText"/>
      </w:pPr>
      <w:r>
        <w:t xml:space="preserve">- Phụ thân, ý người là...</w:t>
      </w:r>
    </w:p>
    <w:p>
      <w:pPr>
        <w:pStyle w:val="BodyText"/>
      </w:pPr>
      <w:r>
        <w:t xml:space="preserve">Tần Liên Sơn khẽ thở dài, một tia sáng lóe lên trong mắt, kiên định nói:</w:t>
      </w:r>
    </w:p>
    <w:p>
      <w:pPr>
        <w:pStyle w:val="BodyText"/>
      </w:pPr>
      <w:r>
        <w:t xml:space="preserve">- Vô luận thế nào ta cũng toàn lực bảo vệ tước vị hàn môn quý tộc của Tần gia đến cùng. Nhưng nếu vạn nhất có chuyện xảy ra, Tần Vô Song ngươi nhất định phải thay mặt phụ thân rửa mối nhục đó.</w:t>
      </w:r>
    </w:p>
    <w:p>
      <w:pPr>
        <w:pStyle w:val="BodyText"/>
      </w:pPr>
      <w:r>
        <w:t xml:space="preserve">Quả thực nếu không thành công sẽ là cảnh đầu rơi máu chảy.</w:t>
      </w:r>
    </w:p>
    <w:p>
      <w:pPr>
        <w:pStyle w:val="BodyText"/>
      </w:pPr>
      <w:r>
        <w:t xml:space="preserve">- Phụ thân, tinh thần người cũng sa sút rồi Sao? Nghe khẩu khí dường như nếu không thành công giữ lại tước vị, người định liều thân phải không.</w:t>
      </w:r>
    </w:p>
    <w:p>
      <w:pPr>
        <w:pStyle w:val="BodyText"/>
      </w:pPr>
      <w:r>
        <w:t xml:space="preserve">Tần Vô Song cười lớn:</w:t>
      </w:r>
    </w:p>
    <w:p>
      <w:pPr>
        <w:pStyle w:val="BodyText"/>
      </w:pPr>
      <w:r>
        <w:t xml:space="preserve">- Không phải còn một năm nữa sao. Thời gian này còn dài, có khả năng Tần gia chúng ta đạt tới tước vị vọng tộc hào môn, huống chi là giữ một hàn môn tịch vị.</w:t>
      </w:r>
    </w:p>
    <w:p>
      <w:pPr>
        <w:pStyle w:val="BodyText"/>
      </w:pPr>
      <w:r>
        <w:t xml:space="preserve">Tần Liên Sơn biết nhi tử khẩu khí thường đùa giỡn song cũng đã hiểu chuyện.</w:t>
      </w:r>
    </w:p>
    <w:p>
      <w:pPr>
        <w:pStyle w:val="BodyText"/>
      </w:pPr>
      <w:r>
        <w:t xml:space="preserve">Vô Song, vọng tộc ít nhất phải có một gã Chân võ cảnh nhị tầng tọa trấn. Mà hào môn ít nhất phải có cao thủ Chân võ cảnh tứ tầng tọa trấn. Tần gia chúng ta đã bốn đời không xuất hiện cao thủ Chân võ cảnh nhị tầng.</w:t>
      </w:r>
    </w:p>
    <w:p>
      <w:pPr>
        <w:pStyle w:val="BodyText"/>
      </w:pPr>
      <w:r>
        <w:t xml:space="preserve">Tần Liên Sơn nhớ tới thời tổ tông phồn vinh, nhưng hôm nay Tần gia thế lực suy yếu, ngay cả tước vị quý tộc thấp nhất cũng khó bảo toàn, không khỏi đau thương trong lòng.</w:t>
      </w:r>
    </w:p>
    <w:p>
      <w:pPr>
        <w:pStyle w:val="BodyText"/>
      </w:pPr>
      <w:r>
        <w:t xml:space="preserve">- Sự tình này phụ thân cũng đừng suy nghĩ nhiều quá. Người đừng quên còn có nhi tử cùng tiến nên, chắc chắn sẽ vượt qua.</w:t>
      </w:r>
    </w:p>
    <w:p>
      <w:pPr>
        <w:pStyle w:val="BodyText"/>
      </w:pPr>
      <w:r>
        <w:t xml:space="preserve">Nói xong Tần Vô Song đứng lên, đi tới sân phía sau, trong miệng nói thầm:</w:t>
      </w:r>
    </w:p>
    <w:p>
      <w:pPr>
        <w:pStyle w:val="BodyText"/>
      </w:pPr>
      <w:r>
        <w:t xml:space="preserve">- Nhi tử đi luyện công.</w:t>
      </w:r>
    </w:p>
    <w:p>
      <w:pPr>
        <w:pStyle w:val="BodyText"/>
      </w:pPr>
      <w:r>
        <w:t xml:space="preserve">Tần Liên Sơn nhìn theo bóng lưng Tần Vô Song. Quả thực lão cảm thấy nhìn không thấu nhi tử của mình. Tuổi còn nhỏ nhưng trên người dường như bao phủ một tầng sương khói thần bí, khiến cho lão cảm thấy chính mình đang rơi vào sương mù. Nghe tiểu tử này tự xưng nam tử hán, lão không khỏi cười rộ.</w:t>
      </w:r>
    </w:p>
    <w:p>
      <w:pPr>
        <w:pStyle w:val="Compact"/>
      </w:pPr>
      <w:r>
        <w:t xml:space="preserve">Hài tử này không thể nghi ngờ đáng để mình ký thác hy vọng. Nhưng trong một năm ngắn ngủi, tốc độ tiến bộ của hắn tuy nhanh chóng nhưng chẳng phải chưa đủ sức để vì gia tộc tham gia vào phân tranh mưu đoạt.</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1: Địch nhân Đông Lâm trấn Ngưu gia</w:t>
      </w:r>
    </w:p>
    <w:p>
      <w:pPr>
        <w:pStyle w:val="BodyText"/>
      </w:pPr>
      <w:r>
        <w:t xml:space="preserve">Người dịch: luongthungan</w:t>
      </w:r>
    </w:p>
    <w:p>
      <w:pPr>
        <w:pStyle w:val="BodyText"/>
      </w:pPr>
      <w:r>
        <w:t xml:space="preserve">Nguồn: feiku.</w:t>
      </w:r>
    </w:p>
    <w:p>
      <w:pPr>
        <w:pStyle w:val="BodyText"/>
      </w:pPr>
      <w:r>
        <w:t xml:space="preserve">Tại một đỉnh núi trống trải sâu bên trong Đại Thương sơn, Tần Vô Song hô vang một câu khẩu quyết.</w:t>
      </w:r>
    </w:p>
    <w:p>
      <w:pPr>
        <w:pStyle w:val="BodyText"/>
      </w:pPr>
      <w:r>
        <w:t xml:space="preserve">- Mại bộ như hành lê, lạc cước như sanh căn.</w:t>
      </w:r>
    </w:p>
    <w:p>
      <w:pPr>
        <w:pStyle w:val="BodyText"/>
      </w:pPr>
      <w:r>
        <w:t xml:space="preserve">Hồ Tư Ngôn tiến lên phía trước, bộ dáng vững chãi, kêu lớn một tiếng xuất ra một quyền vô cùng hung mãnh.</w:t>
      </w:r>
    </w:p>
    <w:p>
      <w:pPr>
        <w:pStyle w:val="BodyText"/>
      </w:pPr>
      <w:r>
        <w:t xml:space="preserve">- Thương bàn cửu thiên thương long, hạ bàn lão thụ thâm căn.</w:t>
      </w:r>
    </w:p>
    <w:p>
      <w:pPr>
        <w:pStyle w:val="BodyText"/>
      </w:pPr>
      <w:r>
        <w:t xml:space="preserve">Lại một quyền nữa xuất ra.</w:t>
      </w:r>
    </w:p>
    <w:p>
      <w:pPr>
        <w:pStyle w:val="BodyText"/>
      </w:pPr>
      <w:r>
        <w:t xml:space="preserve">Thập bát ban vũ kỹ công kích sau một năm rèn luyện, Hồ Tư Ngôn đã luyện đến thành thục. Phương Tiểu Trung cũng không hề kém hơn chút nào, bộ vũ kỹ Linh xà bác gã cũng đã luyện đến vô cùng xảo diệu.</w:t>
      </w:r>
    </w:p>
    <w:p>
      <w:pPr>
        <w:pStyle w:val="BodyText"/>
      </w:pPr>
      <w:r>
        <w:t xml:space="preserve">Hiện giờ còn một năm là tới Võ đồng trắc thí. Ngoài việc dạy vũ kỹ công kích ngoại công, Tần Vô Song còn dạy cho bọn họ một chút thân pháp.</w:t>
      </w:r>
    </w:p>
    <w:p>
      <w:pPr>
        <w:pStyle w:val="BodyText"/>
      </w:pPr>
      <w:r>
        <w:t xml:space="preserve">Trước mắt cũng chỉ có thể trợ giúp cho họ như thế.</w:t>
      </w:r>
    </w:p>
    <w:p>
      <w:pPr>
        <w:pStyle w:val="BodyText"/>
      </w:pPr>
      <w:r>
        <w:t xml:space="preserve">Theo thành tích này, Tần Tư Ngôn cùng Phương Tiểu Trung tham dự Võ đồng trắc thí thành tích chắc chắn sẽ không kém.</w:t>
      </w:r>
    </w:p>
    <w:p>
      <w:pPr>
        <w:pStyle w:val="BodyText"/>
      </w:pPr>
      <w:r>
        <w:t xml:space="preserve">Về phần tuyệt học cao thâm của bản thân, bọn họ trước khi đạt đến Chân võ cảnh học tập đều không phải chuyện tốt. Nếu sau này có cơ duyên, Tần Vô Song cũng không ngại giúp đỡ bọn họ.</w:t>
      </w:r>
    </w:p>
    <w:p>
      <w:pPr>
        <w:pStyle w:val="BodyText"/>
      </w:pPr>
      <w:r>
        <w:t xml:space="preserve">Hôm nay hắn luyện qua Viêm Dương chân kinh một lần, rồi luyện tới Nhất Dương chỉ, sau đó mới tu luyện đến công pháp chủ tu Cửu Dương chưởng.</w:t>
      </w:r>
    </w:p>
    <w:p>
      <w:pPr>
        <w:pStyle w:val="BodyText"/>
      </w:pPr>
      <w:r>
        <w:t xml:space="preserve">Đệ bát thức Bát dương phần hoang hắn bước đầu đã nắm giữ được bí quyết, chỉ cần một ít thời gian nữa để củng cố, tăng cường hỏa hầu.</w:t>
      </w:r>
    </w:p>
    <w:p>
      <w:pPr>
        <w:pStyle w:val="BodyText"/>
      </w:pPr>
      <w:r>
        <w:t xml:space="preserve">Nếu có thể vận dụng thuần thục Bát dương phần hoang, bản thân tuyệt đối có thể ngạnh kháng cao thủ Chân võ cảnh thất tầng.</w:t>
      </w:r>
    </w:p>
    <w:p>
      <w:pPr>
        <w:pStyle w:val="BodyText"/>
      </w:pPr>
      <w:r>
        <w:t xml:space="preserve">Một năm thời gian nữa là tới thử khách vô cùng khó khăn, Tần Vô Song lại có chút mong chờ.</w:t>
      </w:r>
    </w:p>
    <w:p>
      <w:pPr>
        <w:pStyle w:val="BodyText"/>
      </w:pPr>
      <w:r>
        <w:t xml:space="preserve">Vọng tộc ít nhất phải có một gã Chân võ cảnh nhị tầng tọa trấn.</w:t>
      </w:r>
    </w:p>
    <w:p>
      <w:pPr>
        <w:pStyle w:val="BodyText"/>
      </w:pPr>
      <w:r>
        <w:t xml:space="preserve">Hào môn ít nhất cần cao thủ Chân võ cảnh tứ tầng tọa trấn.</w:t>
      </w:r>
    </w:p>
    <w:p>
      <w:pPr>
        <w:pStyle w:val="BodyText"/>
      </w:pPr>
      <w:r>
        <w:t xml:space="preserve">Nói cách khác, chỉ cần gia tộc xuất hiện một cao thủ Chân võ cảnh tứ tầng sẽ có tư cách trở thành hào môn quý tộc.</w:t>
      </w:r>
    </w:p>
    <w:p>
      <w:pPr>
        <w:pStyle w:val="BodyText"/>
      </w:pPr>
      <w:r>
        <w:t xml:space="preserve">Đương nhiên, đây là yêu cầu chủ yếu. Trên thực tế, thực lực của hào môn quý tộc vượt cao hơn yêu cầu này một chút.</w:t>
      </w:r>
    </w:p>
    <w:p>
      <w:pPr>
        <w:pStyle w:val="BodyText"/>
      </w:pPr>
      <w:r>
        <w:t xml:space="preserve">Tần Vô Song không quên những lời này của phụ thân. Hào môn Hứa gia cùng vọng tộc Trương gia luôn mưu đồ cơ nghiệp Tần gia, dùng mọi thủ đoạn nhằm giết chết người kế thừa duy nhất Tần Vô Song.</w:t>
      </w:r>
    </w:p>
    <w:p>
      <w:pPr>
        <w:pStyle w:val="BodyText"/>
      </w:pPr>
      <w:r>
        <w:t xml:space="preserve">Quả thực bọn chúng lòng lang dạ sói, không đạt được mục đích tuyệt không dừng bước. Lần trước Cẩu Thánh đến làm thuyết khách đã nói rõ ràng điều này.</w:t>
      </w:r>
    </w:p>
    <w:p>
      <w:pPr>
        <w:pStyle w:val="BodyText"/>
      </w:pPr>
      <w:r>
        <w:t xml:space="preserve">Thế giới này, nhân nghĩa ít mà thủ đoạn quá nhiều, ví như hào môn Hứa thị, có thể đạt được tước vị hào môn tuyệt đối sẽ không nhân từ thiện tâm. Vì lợi ích chắc chắn không từ bất cứ thủ đoạn nào.</w:t>
      </w:r>
    </w:p>
    <w:p>
      <w:pPr>
        <w:pStyle w:val="BodyText"/>
      </w:pPr>
      <w:r>
        <w:t xml:space="preserve">Nhưng Tần Vô Song trải hai kiếp người, há phải quả hồng nhuyễn mặc sức cho kẻ khác nắn?</w:t>
      </w:r>
    </w:p>
    <w:p>
      <w:pPr>
        <w:pStyle w:val="BodyText"/>
      </w:pPr>
      <w:r>
        <w:t xml:space="preserve">Đáp án quả thực đã quá rõ ràng.</w:t>
      </w:r>
    </w:p>
    <w:p>
      <w:pPr>
        <w:pStyle w:val="BodyText"/>
      </w:pPr>
      <w:r>
        <w:t xml:space="preserve">Hứa gia kia muốn nuốt cơ nghiệp Tần gia ta, trước tiên ta lấy Hứa gia khai đao.</w:t>
      </w:r>
    </w:p>
    <w:p>
      <w:pPr>
        <w:pStyle w:val="BodyText"/>
      </w:pPr>
      <w:r>
        <w:t xml:space="preserve">Chân võ cảnh tứ tầng, hy vọng Hứa gia kia có được vài tên, nếu không động thủ khẳng định không thể thống khoái.</w:t>
      </w:r>
    </w:p>
    <w:p>
      <w:pPr>
        <w:pStyle w:val="BodyText"/>
      </w:pPr>
      <w:r>
        <w:t xml:space="preserve">Nghĩ tới đây, Tần Vô Song đột nhiên đứng dậy, hai mắt lạnh lùng nhìn về phía chân núi Đông Lâm trấn. Hắn điềm nhiên nói:</w:t>
      </w:r>
    </w:p>
    <w:p>
      <w:pPr>
        <w:pStyle w:val="BodyText"/>
      </w:pPr>
      <w:r>
        <w:t xml:space="preserve">-Ai mưu tính Tần gia ta, chuẩn bị máu chảy thành sông đi.</w:t>
      </w:r>
    </w:p>
    <w:p>
      <w:pPr>
        <w:pStyle w:val="BodyText"/>
      </w:pPr>
      <w:r>
        <w:t xml:space="preserve">- Vô Song, Vô Song, dùng cơm nào.</w:t>
      </w:r>
    </w:p>
    <w:p>
      <w:pPr>
        <w:pStyle w:val="BodyText"/>
      </w:pPr>
      <w:r>
        <w:t xml:space="preserve">Phía dưới chân núi, tỷ tỷ Tần Tụ gọi lớn. Nàng đã quen mỗi buổi trưa chờ đệ đệ nơi này về nhà ăn cơm.</w:t>
      </w:r>
    </w:p>
    <w:p>
      <w:pPr>
        <w:pStyle w:val="BodyText"/>
      </w:pPr>
      <w:r>
        <w:t xml:space="preserve">Xa xa nhìn thấy dáng vẻ thướt tha của tỷ tỷ, Tần Vô Song cảm thấy ấm áp trong lòng.</w:t>
      </w:r>
    </w:p>
    <w:p>
      <w:pPr>
        <w:pStyle w:val="BodyText"/>
      </w:pPr>
      <w:r>
        <w:t xml:space="preserve">Tỷ tỷ đã thành một cô nương hai mươi mốt tuổi, vì chia sẻ với phụ thân gánh vác chuyện trong nhà mà đến bây giờ vẫn chưa lập gia thất.</w:t>
      </w:r>
    </w:p>
    <w:p>
      <w:pPr>
        <w:pStyle w:val="BodyText"/>
      </w:pPr>
      <w:r>
        <w:t xml:space="preserve">Cùng tuổi với nàng, rất nhiều nữ nhân đã thành gia thất được bốn năm năm.</w:t>
      </w:r>
    </w:p>
    <w:p>
      <w:pPr>
        <w:pStyle w:val="BodyText"/>
      </w:pPr>
      <w:r>
        <w:t xml:space="preserve">Từ mười sáu tuổi nàng bắt đầu quản chuyện thuê mướn điền sản Tần gia. Tô thuế của Tần gia so với cả La Giang quận là thấp nhất, rất được điền hộ yêu mến.</w:t>
      </w:r>
    </w:p>
    <w:p>
      <w:pPr>
        <w:pStyle w:val="BodyText"/>
      </w:pPr>
      <w:r>
        <w:t xml:space="preserve">- Tỷ tỷ, mọi người ăn trước đi, không cần chờ ta.</w:t>
      </w:r>
    </w:p>
    <w:p>
      <w:pPr>
        <w:pStyle w:val="BodyText"/>
      </w:pPr>
      <w:r>
        <w:t xml:space="preserve">Tần Vô Song mỉm cười đáp lại. Đối với thân tỷ tỷ, hắn có chút áy náy. Tỷ tỷ bây giờ vẫn chưa xuất giá vì bản thân hắn chưa trưởng thành, không thể giúp phụ thân chuyện gia tộc. Nên thân là nữ nhi nhưng nàng phải đảm đương gánh nặng gia tộc.</w:t>
      </w:r>
    </w:p>
    <w:p>
      <w:pPr>
        <w:pStyle w:val="BodyText"/>
      </w:pPr>
      <w:r>
        <w:t xml:space="preserve">- Như thế sao được? Một nhà chúng ta thiếu ai cũng không thể dùng cơm?</w:t>
      </w:r>
    </w:p>
    <w:p>
      <w:pPr>
        <w:pStyle w:val="BodyText"/>
      </w:pPr>
      <w:r>
        <w:t xml:space="preserve">Tần Tụ dáng vẻ hồn nhiên, luận về dung mạo hay khí chất đều không thua kém thiên kim tiểu thư của đại phiệt thế gia.</w:t>
      </w:r>
    </w:p>
    <w:p>
      <w:pPr>
        <w:pStyle w:val="BodyText"/>
      </w:pPr>
      <w:r>
        <w:t xml:space="preserve">Kéo Tần Vô Song lại gần mình so đo, nàng khen:</w:t>
      </w:r>
    </w:p>
    <w:p>
      <w:pPr>
        <w:pStyle w:val="BodyText"/>
      </w:pPr>
      <w:r>
        <w:t xml:space="preserve">- Vô Song, vóc dáng đệ tăng thật nhanh, mới mười năm tuổi đã cao vượt tỷ tỷ.</w:t>
      </w:r>
    </w:p>
    <w:p>
      <w:pPr>
        <w:pStyle w:val="BodyText"/>
      </w:pPr>
      <w:r>
        <w:t xml:space="preserve">- Đó là vì tỷ tỷ nhường ta thôi.</w:t>
      </w:r>
    </w:p>
    <w:p>
      <w:pPr>
        <w:pStyle w:val="BodyText"/>
      </w:pPr>
      <w:r>
        <w:t xml:space="preserve">Tần Vô Song cười nói.</w:t>
      </w:r>
    </w:p>
    <w:p>
      <w:pPr>
        <w:pStyle w:val="BodyText"/>
      </w:pPr>
      <w:r>
        <w:t xml:space="preserve">- Chuyện gì tỷ tỷ cũng có thể nhường ngươi, nhưng chuyện này thì không thể nhường được.</w:t>
      </w:r>
    </w:p>
    <w:p>
      <w:pPr>
        <w:pStyle w:val="BodyText"/>
      </w:pPr>
      <w:r>
        <w:t xml:space="preserve">Tần Tụ nở nụ cười, hai tỷ đệ nói chuyện hết sức thân thiết, vừa cười nói vừa về nhà.</w:t>
      </w:r>
    </w:p>
    <w:p>
      <w:pPr>
        <w:pStyle w:val="BodyText"/>
      </w:pPr>
      <w:r>
        <w:t xml:space="preserve">Nhưng Tần Tụ không ngờ trong lúc nàng đi đón đệ đệ, trong nhà đột nhiên có khách nhân, hơn nữa là khách nhân nàng rất không muốn gặp.</w:t>
      </w:r>
    </w:p>
    <w:p>
      <w:pPr>
        <w:pStyle w:val="BodyText"/>
      </w:pPr>
      <w:r>
        <w:t xml:space="preserve">Phụ tử Ngưu thị, chưởng quỹ dược tài Đông Lâm trấn.</w:t>
      </w:r>
    </w:p>
    <w:p>
      <w:pPr>
        <w:pStyle w:val="BodyText"/>
      </w:pPr>
      <w:r>
        <w:t xml:space="preserve">Đại chưởng quỹ Ngưu đạt nhếch miệng cười to, cất tiếng vang như sấm nói:</w:t>
      </w:r>
    </w:p>
    <w:p>
      <w:pPr>
        <w:pStyle w:val="BodyText"/>
      </w:pPr>
      <w:r>
        <w:t xml:space="preserve">- Sao, tiểu thư Tần Tụ đã trở về. Tiểu Phấn, mau qua chào tiểu thư.</w:t>
      </w:r>
    </w:p>
    <w:p>
      <w:pPr>
        <w:pStyle w:val="BodyText"/>
      </w:pPr>
      <w:r>
        <w:t xml:space="preserve">Bên cạnh lão là một vũ giả dưới hai mươi tuổi, tướng mạo vài phần tương tự như Tần Vô Song kiếp trước.</w:t>
      </w:r>
    </w:p>
    <w:p>
      <w:pPr>
        <w:pStyle w:val="BodyText"/>
      </w:pPr>
      <w:r>
        <w:t xml:space="preserve">Hơn nữa miệng gã mở rộng, cơ hồ gấp hơn hai lần người bình thường.</w:t>
      </w:r>
    </w:p>
    <w:p>
      <w:pPr>
        <w:pStyle w:val="BodyText"/>
      </w:pPr>
      <w:r>
        <w:t xml:space="preserve">Gã cười rộ lên, thanh âm vô cùng to lớn.</w:t>
      </w:r>
    </w:p>
    <w:p>
      <w:pPr>
        <w:pStyle w:val="BodyText"/>
      </w:pPr>
      <w:r>
        <w:t xml:space="preserve">Tần Vô Song sớm đã biết gã này là trưởng tử của Ngưu Đạt tên là Ngưu Phấn, gã là ca ca của võ đồng Ngưu Đấu tại Võ đồng viện.</w:t>
      </w:r>
    </w:p>
    <w:p>
      <w:pPr>
        <w:pStyle w:val="BodyText"/>
      </w:pPr>
      <w:r>
        <w:t xml:space="preserve">- Liên Sơn lão đệ, Tiểu Phấn nhà ta học tập vũ kỹ mười năm, hiện giờ đã là Lực võ cảnh cửu tầng. Tương lai khẳng định thành tích vượt qua cả ta.</w:t>
      </w:r>
    </w:p>
    <w:p>
      <w:pPr>
        <w:pStyle w:val="BodyText"/>
      </w:pPr>
      <w:r>
        <w:t xml:space="preserve">Tần Vô Song nở nụ cười:</w:t>
      </w:r>
    </w:p>
    <w:p>
      <w:pPr>
        <w:pStyle w:val="BodyText"/>
      </w:pPr>
      <w:r>
        <w:t xml:space="preserve">- Ngưu đại chương quỹ, ngươi giới thiệu lệnh lang hay muốn khoe võ lực. Dù thế nào ta cũng xin ngươi nói nhỏ một chút. Trâu mẹ nhà ta tại hậu viện còn đang ngủ.</w:t>
      </w:r>
    </w:p>
    <w:p>
      <w:pPr>
        <w:pStyle w:val="BodyText"/>
      </w:pPr>
      <w:r>
        <w:t xml:space="preserve">- Gia phủ nuôi trâu mẹ sao?</w:t>
      </w:r>
    </w:p>
    <w:p>
      <w:pPr>
        <w:pStyle w:val="BodyText"/>
      </w:pPr>
      <w:r>
        <w:t xml:space="preserve">Ngưu chưởng quỹ không khỏi sửng sốt. Nhưng lão thấy Tần Tụ đứng sau Tần Vô Song chỉ mỉm cười không nói, lập tức hiểu ra tiểu tử này chơi khăm mình, thầm mắng trong lòng đồ ranh con hoạt đầu.</w:t>
      </w:r>
    </w:p>
    <w:p>
      <w:pPr>
        <w:pStyle w:val="BodyText"/>
      </w:pPr>
      <w:r>
        <w:t xml:space="preserve">Bất quá lão từng trải sự đời nên không hề tức giận. Mục đích cầu hôn lần này là giả, giã tâm thực sự là muốn cướp đoạt tước vị hàn môn Tần gia.</w:t>
      </w:r>
    </w:p>
    <w:p>
      <w:pPr>
        <w:pStyle w:val="BodyText"/>
      </w:pPr>
      <w:r>
        <w:t xml:space="preserve">- Ha ha, Liên Sơn lão đệ, Ngưu Đạt ta ngay thẳng không nói lời ám muội. Hôm nay dẫn Tiểu Phấn tới đây, thứ nhất là muốn cầu thân Tần gia, thứ hai là muốn hai nhà chúng ta thương nghị chuyện hợp tác.</w:t>
      </w:r>
    </w:p>
    <w:p>
      <w:pPr>
        <w:pStyle w:val="BodyText"/>
      </w:pPr>
      <w:r>
        <w:t xml:space="preserve">Ngưu Đạt vẻ mặt đầy ẩn ý nói.</w:t>
      </w:r>
    </w:p>
    <w:p>
      <w:pPr>
        <w:pStyle w:val="BodyText"/>
      </w:pPr>
      <w:r>
        <w:t xml:space="preserve">Tần Liên Sơn bình tĩnh nói:</w:t>
      </w:r>
    </w:p>
    <w:p>
      <w:pPr>
        <w:pStyle w:val="BodyText"/>
      </w:pPr>
      <w:r>
        <w:t xml:space="preserve">- Ngưu chưởng quỹ không ngại mời nói rõ một chút.</w:t>
      </w:r>
    </w:p>
    <w:p>
      <w:pPr>
        <w:pStyle w:val="BodyText"/>
      </w:pPr>
      <w:r>
        <w:t xml:space="preserve">Tần Vô Song một bên đột nhiên nói:</w:t>
      </w:r>
    </w:p>
    <w:p>
      <w:pPr>
        <w:pStyle w:val="BodyText"/>
      </w:pPr>
      <w:r>
        <w:t xml:space="preserve">- Nếu Ngưu chưởng quỹ tới Tần gia ta thương nghị chuyện tước vị hàn môn thì thật đáng tiếc, ngươi đã tới chậm.</w:t>
      </w:r>
    </w:p>
    <w:p>
      <w:pPr>
        <w:pStyle w:val="BodyText"/>
      </w:pPr>
      <w:r>
        <w:t xml:space="preserve">- Chậm?</w:t>
      </w:r>
    </w:p>
    <w:p>
      <w:pPr>
        <w:pStyle w:val="BodyText"/>
      </w:pPr>
      <w:r>
        <w:t xml:space="preserve">Ngưu Đạt nhíu mày.</w:t>
      </w:r>
    </w:p>
    <w:p>
      <w:pPr>
        <w:pStyle w:val="BodyText"/>
      </w:pPr>
      <w:r>
        <w:t xml:space="preserve">- Đúng vậy, Hứa gia đã sớm phái người tới nói lời tàn nhẫn. Chẳng những muốn đoạt tước vị hàn môn Tần gia ta, mà còn muốn Tần gia nhà tan cửa nát.</w:t>
      </w:r>
    </w:p>
    <w:p>
      <w:pPr>
        <w:pStyle w:val="BodyText"/>
      </w:pPr>
      <w:r>
        <w:t xml:space="preserve">Tần Vô Song cười nói.</w:t>
      </w:r>
    </w:p>
    <w:p>
      <w:pPr>
        <w:pStyle w:val="BodyText"/>
      </w:pPr>
      <w:r>
        <w:t xml:space="preserve">- Hả? Có chuyện như thế sao?</w:t>
      </w:r>
    </w:p>
    <w:p>
      <w:pPr>
        <w:pStyle w:val="BodyText"/>
      </w:pPr>
      <w:r>
        <w:t xml:space="preserve">Ngưu Đạt vờ kinh ngạc, hỏi dò xét Tần Liên Sơn.</w:t>
      </w:r>
    </w:p>
    <w:p>
      <w:pPr>
        <w:pStyle w:val="BodyText"/>
      </w:pPr>
      <w:r>
        <w:t xml:space="preserve">- Liên Sơn lão đệ, Hứa gia là đệ nhất hào môn La Giang quận, không chuyện gì bọn họ không dám làm, ngươi có tính toán gì không?</w:t>
      </w:r>
    </w:p>
    <w:p>
      <w:pPr>
        <w:pStyle w:val="BodyText"/>
      </w:pPr>
      <w:r>
        <w:t xml:space="preserve">Tần Vô Song không đợi phụ thân mở miệng, nói từ chối:</w:t>
      </w:r>
    </w:p>
    <w:p>
      <w:pPr>
        <w:pStyle w:val="BodyText"/>
      </w:pPr>
      <w:r>
        <w:t xml:space="preserve">- Chúng ta chờ Hứa gia đại phát thần uy. Ngưu chưởng quỹ, ý đồ của ngươi chẳng phải cũng như bọn họ sao?</w:t>
      </w:r>
    </w:p>
    <w:p>
      <w:pPr>
        <w:pStyle w:val="BodyText"/>
      </w:pPr>
      <w:r>
        <w:t xml:space="preserve">Ngưu Đạt nhìn Tần Liên Sơn, giọng the thé chua xót đau khổ nói:</w:t>
      </w:r>
    </w:p>
    <w:p>
      <w:pPr>
        <w:pStyle w:val="BodyText"/>
      </w:pPr>
      <w:r>
        <w:t xml:space="preserve">- Liên Sơn lão đệ, tiểu hài tử Tần gia này ở đây hồ ngôn loạn ngữ, ngươi không làm chủ được sao?</w:t>
      </w:r>
    </w:p>
    <w:p>
      <w:pPr>
        <w:pStyle w:val="BodyText"/>
      </w:pPr>
      <w:r>
        <w:t xml:space="preserve">Tần Liên Sơn chuyển ánh mắt, khẩu khí lạnh lùng hỏi lại:</w:t>
      </w:r>
    </w:p>
    <w:p>
      <w:pPr>
        <w:pStyle w:val="BodyText"/>
      </w:pPr>
      <w:r>
        <w:t xml:space="preserve">- Ta làm chủ? Các ngươi đồng ý để ta làm chủ sao? Nếu ta nói bất luận thế nào Tần gia ta cũng không nhượng tước vị hàn môn này, Ngưu chưởng quỹ định làm thế nào?</w:t>
      </w:r>
    </w:p>
    <w:p>
      <w:pPr>
        <w:pStyle w:val="BodyText"/>
      </w:pPr>
      <w:r>
        <w:t xml:space="preserve">Ngưu Đạt cười lớn nói:</w:t>
      </w:r>
    </w:p>
    <w:p>
      <w:pPr>
        <w:pStyle w:val="BodyText"/>
      </w:pPr>
      <w:r>
        <w:t xml:space="preserve">- Sự đời có thịnh có suy, có khởi có lui. Liên Sơn lão đệ, chẳng lẽ ngươi không nghĩ đến chuyện được mất sao? Lui " dần từng bước là biện rộng trời cao.</w:t>
      </w:r>
    </w:p>
    <w:p>
      <w:pPr>
        <w:pStyle w:val="BodyText"/>
      </w:pPr>
      <w:r>
        <w:t xml:space="preserve">- Lùi từng bước? Lùi từng bước Tần gia ta chính là bình dân hai bàn tay trắng. Nơi nào là biển rộng, nơi nào là trời cao? Đến lúc ấy sợ rằng muốn yên ổn làm nô lệ cũng không thể được. Ngưu chưởng quỹ, bất luận ngươi dùng biện pháp gì thuyết phục ta cũng không lay chuyển được đâu. Tần Liên Sơn ta vũ kỹ không cao nhưng thân thể này vẫn còn rất cường tráng.</w:t>
      </w:r>
    </w:p>
    <w:p>
      <w:pPr>
        <w:pStyle w:val="BodyText"/>
      </w:pPr>
      <w:r>
        <w:t xml:space="preserve">- Tần Tụ, Vô Song, thay phụ thân tiễn khách.</w:t>
      </w:r>
    </w:p>
    <w:p>
      <w:pPr>
        <w:pStyle w:val="BodyText"/>
      </w:pPr>
      <w:r>
        <w:t xml:space="preserve">Phụ tử Ngưu thị bị Tần Vô Song đuổi ra khỏi cửa, vẻ mặt vô cùng khó chịu. Ngưu Phấn mặt đỏ phừng phừng đe dọa Tần Vô Song:</w:t>
      </w:r>
    </w:p>
    <w:p>
      <w:pPr>
        <w:pStyle w:val="BodyText"/>
      </w:pPr>
      <w:r>
        <w:t xml:space="preserve">- Tiểu tử, hôm nay ngươi không đồng ý chuyện cầu thân của ta, sau này dù có van xin cũng đừng mong ta để ý tới.</w:t>
      </w:r>
    </w:p>
    <w:p>
      <w:pPr>
        <w:pStyle w:val="BodyText"/>
      </w:pPr>
      <w:r>
        <w:t xml:space="preserve">- Yên tâm đi, Ngưu đại thiếu, dù trâu mẹ nhà chúng ta có hứng tình cũng tuyệt đối không đến lượt ngươi. Kẻ không ra gì như ngươi biến nhanh đi thôi.</w:t>
      </w:r>
    </w:p>
    <w:p>
      <w:pPr>
        <w:pStyle w:val="Compact"/>
      </w:pPr>
      <w:r>
        <w:t xml:space="preserve">Rầm! Đại môn đóng lại, phụ tử Ngưu thị trong lòng vô cùng tức giận.</w:t>
      </w: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2: Thịnh hội</w:t>
      </w:r>
    </w:p>
    <w:p>
      <w:pPr>
        <w:pStyle w:val="BodyText"/>
      </w:pPr>
      <w:r>
        <w:t xml:space="preserve">Người dịch: Hoàn Hôn</w:t>
      </w:r>
    </w:p>
    <w:p>
      <w:pPr>
        <w:pStyle w:val="BodyText"/>
      </w:pPr>
      <w:r>
        <w:t xml:space="preserve">Nguồn: feiku.</w:t>
      </w:r>
    </w:p>
    <w:p>
      <w:pPr>
        <w:pStyle w:val="BodyText"/>
      </w:pPr>
      <w:r>
        <w:t xml:space="preserve">Thời gian thấm thoát trôi qua, một năm bốn mùa chỉ đảo mắt là đã hết.</w:t>
      </w:r>
    </w:p>
    <w:p>
      <w:pPr>
        <w:pStyle w:val="BodyText"/>
      </w:pPr>
      <w:r>
        <w:t xml:space="preserve">Tu vi Tần Vô Song đã không còn đột ngột tăng mạnh như hai năm trước nữa, trong thời gian này tu vi của hắn tăng lên một cách ổn định. Đồng thời trong thời gian đó hắn cũng có tinh lực để dành cho củng cố nền tảng, tổng kết năng lực thực chiến và suy nghĩ về các khả năng có thể diễn ra trong quá trình diễn ra gia tộc luận phẩm.</w:t>
      </w:r>
    </w:p>
    <w:p>
      <w:pPr>
        <w:pStyle w:val="BodyText"/>
      </w:pPr>
      <w:r>
        <w:t xml:space="preserve">Kiếp trước hắn có kinh nghiệm giao chiến rất nhiều, cũng không ngừng tổng kết võ đạo tu luyện cuối cùng có một chút lĩnh ngộ.</w:t>
      </w:r>
    </w:p>
    <w:p>
      <w:pPr>
        <w:pStyle w:val="BodyText"/>
      </w:pPr>
      <w:r>
        <w:t xml:space="preserve">Bộ "Cửu Dương Chưởng" hắn diễn luyện đi diễn luyện lại, mặc dù kiếp trước diễn luyện bộ chưởng pháp này cũng tới vạn lần, nhưng hắn tin tưởng vào câu nói "Cửu luyện tự hóa, thục năng sinh thần*" cho nên vẫn không gián đoạn việc tu luyện nó.</w:t>
      </w:r>
    </w:p>
    <w:p>
      <w:pPr>
        <w:pStyle w:val="BodyText"/>
      </w:pPr>
      <w:r>
        <w:t xml:space="preserve">Thức thứ tám "Bát Dương Phần Hoang" hắn đã nắm giữ, thực lực tương đương với thất thành của kiếp trước, điều này sẽ khiến cho thực lực của Tần Vô Song được tăng lên trong diện rộng.</w:t>
      </w:r>
    </w:p>
    <w:p>
      <w:pPr>
        <w:pStyle w:val="BodyText"/>
      </w:pPr>
      <w:r>
        <w:t xml:space="preserve">Về phần thức thứ chín "Cửu Dương Diệt Thế" hắn cũng không nóng lòng tu luyện, bởi vì nội kình của hắn bây giờ còn chưa đạt tới trạng thái đỉnh phong của kiếp trước, cảnh giới không đủ mà cứ mạnh mẽ tu luyện sẽ có hại,</w:t>
      </w:r>
    </w:p>
    <w:p>
      <w:pPr>
        <w:pStyle w:val="BodyText"/>
      </w:pPr>
      <w:r>
        <w:t xml:space="preserve">Hắn biết rõ luyện võ chính là quá trình nước chảy thành sông, không thể quá mức cấp bách. Muốn hoàn toàn đạt tới trạng thái đỉnh phong của kiếp trước thì cần một chút thời gian nữa, nhưng cũng không cần lâu lắm. Với độ tuổi của hắn hiện nay thì có thể hoàn toàn chờ đợi được tới lúc đó.</w:t>
      </w:r>
    </w:p>
    <w:p>
      <w:pPr>
        <w:pStyle w:val="BodyText"/>
      </w:pPr>
      <w:r>
        <w:t xml:space="preserve">Chuyện vui nữa là liên quan tới Tần Liên Sơn, "Dịch Cân Kinh" quả nhiên là có tác dụng nghịch thiên. Nguyên là Tần Liên Sơn ngay cả Chân Vũ Cảnh nhất đoạn cũng không thể củng cố nhưng sau khi tu luyện bộ công pháp này đã đạt tới Chân Vũ Cảnh tam đoạn, mơ hồ có dấu hiệu đột phá tứ đoạn.</w:t>
      </w:r>
    </w:p>
    <w:p>
      <w:pPr>
        <w:pStyle w:val="BodyText"/>
      </w:pPr>
      <w:r>
        <w:t xml:space="preserve">*****************</w:t>
      </w:r>
    </w:p>
    <w:p>
      <w:pPr>
        <w:pStyle w:val="BodyText"/>
      </w:pPr>
      <w:r>
        <w:t xml:space="preserve">Hai mươi năm một lần xảy ra "Toàn quốc đại bình", khắp mọi nơi trên toàn bộ lãnh thổ Bách Việt quốc đều rầm rộ khai mạc. Sở dĩ gọi là "Toàn quốc đại bình" là bởi vì việc xem xét cùng lúc được thực hiện trên toàn lãnh thổ.</w:t>
      </w:r>
    </w:p>
    <w:p>
      <w:pPr>
        <w:pStyle w:val="BodyText"/>
      </w:pPr>
      <w:r>
        <w:t xml:space="preserve">Hai mươi năm một lần "Gia tộc luận phẩm", bốn năm một lần "Chân võ luận phẩm", hai năm một lần "Lực võ luận phẩm", và hàng năm "Võ đồng trắc thí" diễn ra cùng một lúc.</w:t>
      </w:r>
    </w:p>
    <w:p>
      <w:pPr>
        <w:pStyle w:val="BodyText"/>
      </w:pPr>
      <w:r>
        <w:t xml:space="preserve">Nhiều sự kiện náo nhiệt như vậy diễn ra nhất định là một tràng thịnh hội vô cùng náo nhiệt.</w:t>
      </w:r>
    </w:p>
    <w:p>
      <w:pPr>
        <w:pStyle w:val="BodyText"/>
      </w:pPr>
      <w:r>
        <w:t xml:space="preserve">Lấy quận huyện làm đơn vị, toàn bộ Bách Việt quốc đều đắm chìm vào trong không khí hân hoan của nhân dân.</w:t>
      </w:r>
    </w:p>
    <w:p>
      <w:pPr>
        <w:pStyle w:val="BodyText"/>
      </w:pPr>
      <w:r>
        <w:t xml:space="preserve">Đến ngày, Tần Liên Sơn tự mình chuẩn bị một cỗ xe bốn ngựa kéo, ý định là tự mình đưa Tần Vô Song đi lên quận tham gia "Vũ đồng trắc thí" được cử hành sớm nhất.</w:t>
      </w:r>
    </w:p>
    <w:p>
      <w:pPr>
        <w:pStyle w:val="BodyText"/>
      </w:pPr>
      <w:r>
        <w:t xml:space="preserve">Tần Tụ cũng từ nông trang gấp gáp trở về, nàng không muốn bỏ qua một sự kiện trong đại như vậy trong đời của đệ đệ.</w:t>
      </w:r>
    </w:p>
    <w:p>
      <w:pPr>
        <w:pStyle w:val="BodyText"/>
      </w:pPr>
      <w:r>
        <w:t xml:space="preserve">An bài tốt hết thảy mọi thứ trong nhà, Tần Liên Sơn mang theo một nam một nữ xuất phát rời khỏi Đông Lâm trấn đi về phía La Giang quận thành. Chuyến đi này tâm tình của Tần Liên Sơn cũng không giống với trước kia, một năm nay thực lực của lão tăng lên làm cho hắn vốn luôn lo âu buồn rầu trở thành rất mong đợi tới ngày Tần gia được thể hiện uy phong trong ngày "Gia tộc luận phẩm".</w:t>
      </w:r>
    </w:p>
    <w:p>
      <w:pPr>
        <w:pStyle w:val="BodyText"/>
      </w:pPr>
      <w:r>
        <w:t xml:space="preserve">Đi được hai canh giờ thì cuối cùng cũng tới bên ngoài La Giang quận thành, sau khi kiểm tra thân phận ba người mới được phép đi vào bên trong. Tần Liên Sơn đối với La Giang quận thành cũng không cảm thấy xa lạ, hắn nhanh chóng đi về phía khách sạn quen biết để ở lại.</w:t>
      </w:r>
    </w:p>
    <w:p>
      <w:pPr>
        <w:pStyle w:val="BodyText"/>
      </w:pPr>
      <w:r>
        <w:t xml:space="preserve">Lúc này trời đã có chút tốt, Tần Liên Sơn không thể làm gì khác hơn đành an bài chỗ nghỉ ngơi, để đợi tới ngày hôm sau đi tới cửa quan báo danh.</w:t>
      </w:r>
    </w:p>
    <w:p>
      <w:pPr>
        <w:pStyle w:val="BodyText"/>
      </w:pPr>
      <w:r>
        <w:t xml:space="preserve">Lần này không đơn giản chỉ là Tần Vô Song phải tham gia "Võ đồng trắc thí", mà Tàn gia cũng phải tham dự "Gia tộc luận phẩm", đây là vấn đề mấu chốt để có thể bảo vệ được chiếc ghế hàn môn quý tộc của Tần gia.</w:t>
      </w:r>
    </w:p>
    <w:p>
      <w:pPr>
        <w:pStyle w:val="BodyText"/>
      </w:pPr>
      <w:r>
        <w:t xml:space="preserve">Tối đó, ba cha con Tần Liên Sơn ở trong La Giang quận chơi đùa một hồi. Sau một vòng ngó nghiêng các kiến trúc trong La Giang quận thành, Tần Vô Song đối với nơi này cũng có chút rung động.</w:t>
      </w:r>
    </w:p>
    <w:p>
      <w:pPr>
        <w:pStyle w:val="BodyText"/>
      </w:pPr>
      <w:r>
        <w:t xml:space="preserve">La Giang quận thành quả thần phồn hoa hơn Đông Lâm trấn cả chục lần, chỉ cần nhìn kiến trúc xây dựng ở nơi đây khi không phải thời kỳ cơ giới hóa mà có thể đạt tới tiêu chuẩn như này thì kỳ tích quả là không nhỏ.</w:t>
      </w:r>
    </w:p>
    <w:p>
      <w:pPr>
        <w:pStyle w:val="BodyText"/>
      </w:pPr>
      <w:r>
        <w:t xml:space="preserve">Hắn không chịu buông tha cho bất cứ cơ hội nào để tìm hiểu thế giới này, nhìn thấy chuyện gì thú vị đều cố gắng giải thích một chút, mãi tới khi có được đáp án thì mới thôi.</w:t>
      </w:r>
    </w:p>
    <w:p>
      <w:pPr>
        <w:pStyle w:val="BodyText"/>
      </w:pPr>
      <w:r>
        <w:t xml:space="preserve">- Ở trong thành không cho phép tu đấu, Vô Song ngươi đến La Giang quận thành phải nhớ kỹ điều này. - Tần Liên Sơn thận trọng dặn dò.</w:t>
      </w:r>
    </w:p>
    <w:p>
      <w:pPr>
        <w:pStyle w:val="BodyText"/>
      </w:pPr>
      <w:r>
        <w:t xml:space="preserve">Tần Vô Song mỉm cười, gật đầu đáp ứng.</w:t>
      </w:r>
    </w:p>
    <w:p>
      <w:pPr>
        <w:pStyle w:val="BodyText"/>
      </w:pPr>
      <w:r>
        <w:t xml:space="preserve">- Nếu như bị người khác khiêu khích thì sao? Bất đắc dĩ tự vệ cũng không được? - Tần Tụ tò mò hỏi.</w:t>
      </w:r>
    </w:p>
    <w:p>
      <w:pPr>
        <w:pStyle w:val="BodyText"/>
      </w:pPr>
      <w:r>
        <w:t xml:space="preserve">- Người khiêu khích sẽ bị phạt nặng, người tự vệ không bị phạt. Điều kiện tiên quyết là phải có người đứng ra làm chứng cho chuyện này. - Tần Liên Sơn không ngại phiền hà mà giải thích.</w:t>
      </w:r>
    </w:p>
    <w:p>
      <w:pPr>
        <w:pStyle w:val="BodyText"/>
      </w:pPr>
      <w:r>
        <w:t xml:space="preserve">Đột nhiên, ánh mắt Tần Vô Song nhìn về phía trước, Tần Liên Sơn cũng đưa mắt nhìn theo, quả nhiên là oan gia ngõ hẹp. Ở ngã tư đối diện chính là Trương Mậu Thụy lão gia có mối hận giết con với Tần Vô Song đang mang theo vài tên thủ hạ đưa ánh mắt lạnh lùng nhìn về phía này.</w:t>
      </w:r>
    </w:p>
    <w:p>
      <w:pPr>
        <w:pStyle w:val="BodyText"/>
      </w:pPr>
      <w:r>
        <w:t xml:space="preserve">- Đừng để ý đến hắn, chúng ta đi. - Tần Liên Sơn biết Trương thị vọng tộc ở La Gia quận thành có thế lực khá lớn, bản thân hắn tuyệt đối không thể trêu vào.</w:t>
      </w:r>
    </w:p>
    <w:p>
      <w:pPr>
        <w:pStyle w:val="BodyText"/>
      </w:pPr>
      <w:r>
        <w:t xml:space="preserve">Nhưng ngươi không muốn dây dưa với người ta thì cũng không đại biểu cho điều ngược lại.</w:t>
      </w:r>
    </w:p>
    <w:p>
      <w:pPr>
        <w:pStyle w:val="BodyText"/>
      </w:pPr>
      <w:r>
        <w:t xml:space="preserve">Vẻ mặt Trương lão gia tỏ ra âm trầm, mơ miệng châm chọc:</w:t>
      </w:r>
    </w:p>
    <w:p>
      <w:pPr>
        <w:pStyle w:val="BodyText"/>
      </w:pPr>
      <w:r>
        <w:t xml:space="preserve">- Ta đang tự hỏi mấy ngày nay sao mí mắt lại cứ giật giật liên tục như vậy, giống như có chuyện tốt sắp phát sinh ra, nguyên lai là có dê béo sắp đưa tới cửa.</w:t>
      </w:r>
    </w:p>
    <w:p>
      <w:pPr>
        <w:pStyle w:val="BodyText"/>
      </w:pPr>
      <w:r>
        <w:t xml:space="preserve">Tần Liên Sơn ngoảnh mặt làm ngơ lôi kéo hai đứa con quay đầu bỏ đi.</w:t>
      </w:r>
    </w:p>
    <w:p>
      <w:pPr>
        <w:pStyle w:val="BodyText"/>
      </w:pPr>
      <w:r>
        <w:t xml:space="preserve">Tần vô song cũng không muốn tranh luận với một kẻ ngu ở trên đường, hắn quay đầu liếc mắt nhìn Trương Mậu Thụy một cái, thì thấy sát ý trong mắt lão chợt lóe lên.</w:t>
      </w:r>
    </w:p>
    <w:p>
      <w:pPr>
        <w:pStyle w:val="BodyText"/>
      </w:pPr>
      <w:r>
        <w:t xml:space="preserve">Xem bộ dáng này thì Trương thị vọng tộc đã hoàn toàn ghi hận lên Tần gia a.</w:t>
      </w:r>
    </w:p>
    <w:p>
      <w:pPr>
        <w:pStyle w:val="BodyText"/>
      </w:pPr>
      <w:r>
        <w:t xml:space="preserve">Oan gia nên giải không nên kết, nhưng một khi đã kết thì không chết không dừng.</w:t>
      </w:r>
    </w:p>
    <w:p>
      <w:pPr>
        <w:pStyle w:val="BodyText"/>
      </w:pPr>
      <w:r>
        <w:t xml:space="preserve">Ban đêm, Tần Vô Song khoanh chân ngồi tĩnh tọa, công khóa hành công tu luyện hắn không bao giờ có ý định bỏ qua.</w:t>
      </w:r>
    </w:p>
    <w:p>
      <w:pPr>
        <w:pStyle w:val="BodyText"/>
      </w:pPr>
      <w:r>
        <w:t xml:space="preserve">Đột nhiên, hai tai hắn khẽ động, từ trong bóng tối bên ngoài có tiếng bước chân nhẹ nhàng tiến tới căn phòng gần sát vách. Mặc dù người này đã cố gắng áp chế cước lực nhưng ở trong tay Tần Vô Song thì tiếng bước chân này vẫn vô cùng rõ ràng, giống như không hề được áp chế.</w:t>
      </w:r>
    </w:p>
    <w:p>
      <w:pPr>
        <w:pStyle w:val="BodyText"/>
      </w:pPr>
      <w:r>
        <w:t xml:space="preserve">Nhè nhàng tiến lại gần ẩn nấp bên cửa sổ, theo dõi bóng người bên ngoài đang nhẹ nhàng như con báo tiến lại gần.</w:t>
      </w:r>
    </w:p>
    <w:p>
      <w:pPr>
        <w:pStyle w:val="BodyText"/>
      </w:pPr>
      <w:r>
        <w:t xml:space="preserve">Bóng đen này cũng là kẻ tài cao gan lớn, hắn nhẹ nhàng đưa tay lên đẩy cửa sổ ra, đang muốn tiến vào bên trong thì đột nhiên bả vai hơi trầm xuống, miệng bị một bàn tay nóng bỏng bịt lại, thân hình nhanh chóng bị mang tới một góc yên tĩnh.</w:t>
      </w:r>
    </w:p>
    <w:p>
      <w:pPr>
        <w:pStyle w:val="BodyText"/>
      </w:pPr>
      <w:r>
        <w:t xml:space="preserve">- Người nào phái ngươi tới? - Một thanh âm lạnh băng nhẹ nhàng vang lên bên tai hắn.</w:t>
      </w:r>
    </w:p>
    <w:p>
      <w:pPr>
        <w:pStyle w:val="BodyText"/>
      </w:pPr>
      <w:r>
        <w:t xml:space="preserve">- Hừ. Ngươi đừng mơ tưởng có thể khiến cho ta mở miệng.... Á!</w:t>
      </w:r>
    </w:p>
    <w:p>
      <w:pPr>
        <w:pStyle w:val="BodyText"/>
      </w:pPr>
      <w:r>
        <w:t xml:space="preserve">Tiếng kêu thảm chưa kịp vang lên đã bị người ta bị lại.</w:t>
      </w:r>
    </w:p>
    <w:p>
      <w:pPr>
        <w:pStyle w:val="BodyText"/>
      </w:pPr>
      <w:r>
        <w:t xml:space="preserve">- Ta không có tâm tình thưởng thức ngươi biểu diễn cốt khí. Ta đếm tới mười, mỗi một lần đếm ta sẽ bóp nát một ngón tay của ngươi, sau tiếng thứ mười thì cả đời này ngươi đừng nghĩ tới chuyện dùng tay ôm nữ nhân nữa.</w:t>
      </w:r>
    </w:p>
    <w:p>
      <w:pPr>
        <w:pStyle w:val="BodyText"/>
      </w:pPr>
      <w:r>
        <w:t xml:space="preserve">- Một! - Tiếng đếm lạnh lùng vang lên.</w:t>
      </w:r>
    </w:p>
    <w:p>
      <w:pPr>
        <w:pStyle w:val="BodyText"/>
      </w:pPr>
      <w:r>
        <w:t xml:space="preserve">- Ta nói, là Trương Mậu Thụy lão gia! Hắn sai ta đến bắt cô nương của Tần gia về để lão nhân gia người hưởng lạc. Hắn còn nói muốn Tần gia phụ tử phải bẽ mặt, phải làm cho cô nương đó.... Á!</w:t>
      </w:r>
    </w:p>
    <w:p>
      <w:pPr>
        <w:pStyle w:val="BodyText"/>
      </w:pPr>
      <w:r>
        <w:t xml:space="preserve">Nói tới đây, thanh âm của người này đột nhiên đình chỉ, ngay cả giãy dụa một chút cũng không có, Chân Vũ Cảnh nhất đoạn đã bị Tần Vô Song lấy đi tính mạng một cách dễ dàng.</w:t>
      </w:r>
    </w:p>
    <w:p>
      <w:pPr>
        <w:pStyle w:val="BodyText"/>
      </w:pPr>
      <w:r>
        <w:t xml:space="preserve">- Trương Mậu Thụy quả nhiên là một tên ác lang!- Tần Vô Song ở trong đêm tối đứng thẳng người lên, ánh mắt lạnh lùng như dao, từ trong miệng toát ra những tiếng lẩm bẩm ác độc:</w:t>
      </w:r>
    </w:p>
    <w:p>
      <w:pPr>
        <w:pStyle w:val="BodyText"/>
      </w:pPr>
      <w:r>
        <w:t xml:space="preserve">- Ngươi đã thích chơi đùa thì ta sẽ chơi đùa với ngươi, cam đoan chơi tới khi ngươi chết thì thôi!</w:t>
      </w:r>
    </w:p>
    <w:p>
      <w:pPr>
        <w:pStyle w:val="BodyText"/>
      </w:pPr>
      <w:r>
        <w:t xml:space="preserve">La Giang quận thành trải qua một đêm yên tĩnh, nhưng trong nhà Trương Mậu Thụy lại không hề như thế. Giữa đêm khuya thanh vắng, một tên người hầu trong nhà đột nhiên hét lên một tiếng chói tai, đánh vỡ không gian yên tĩnh của màn đêm.</w:t>
      </w:r>
    </w:p>
    <w:p>
      <w:pPr>
        <w:pStyle w:val="BodyText"/>
      </w:pPr>
      <w:r>
        <w:t xml:space="preserve">Một cái thi thể lạnh băng được treo ở trên đại môn của Trương phủ, bên trên đó còn cắm theo một tờ giấy ghi: "Kế tiếp là Trương Diệu!"</w:t>
      </w:r>
    </w:p>
    <w:p>
      <w:pPr>
        <w:pStyle w:val="BodyText"/>
      </w:pPr>
      <w:r>
        <w:t xml:space="preserve">Trương Diệu là con trai trưởng của Trương Mậu Thụy!</w:t>
      </w:r>
    </w:p>
    <w:p>
      <w:pPr>
        <w:pStyle w:val="BodyText"/>
      </w:pPr>
      <w:r>
        <w:t xml:space="preserve">Tờ giấy này ghi rõ là muốn giết Trương Diệu, nói rõ ý định thị uy với Trương Mậu Thụy. Trương Mậu Thụy đưa ánh mắt quan sát cỗ thi thể này, không nghi ngờ gì đây chính là thủ hạ do hắn phái ra.</w:t>
      </w:r>
    </w:p>
    <w:p>
      <w:pPr>
        <w:pStyle w:val="BodyText"/>
      </w:pPr>
      <w:r>
        <w:t xml:space="preserve">Đường đường là chân võ cảnh cao thủ lại bị người ta bóp nát yết hầu, không một tiếng động treo ở trước đại môn Trương phủ. Tu vi cao tới mức này tuyệt đối không thể do người Tần gia làm ra được.</w:t>
      </w:r>
    </w:p>
    <w:p>
      <w:pPr>
        <w:pStyle w:val="BodyText"/>
      </w:pPr>
      <w:r>
        <w:t xml:space="preserve">Nhưng tên thủ hạ này là do hắn phái đi để đối phó Tần gian, cuối cùng lại bị ai ra tay ngăn cản a? Hay là trong Tần gia còn có cao thủ nào khác?</w:t>
      </w:r>
    </w:p>
    <w:p>
      <w:pPr>
        <w:pStyle w:val="BodyText"/>
      </w:pPr>
      <w:r>
        <w:t xml:space="preserve">Điều này rõ ràng không thể xảy ra, tình báo về Tần gia Trương Mậu Thụy hắn điều tra rất rõ ràng. Nếu không nắm chắc thì hắn làm sao có thể không sợ hãi mà làm như vậy?</w:t>
      </w:r>
    </w:p>
    <w:p>
      <w:pPr>
        <w:pStyle w:val="BodyText"/>
      </w:pPr>
      <w:r>
        <w:t xml:space="preserve">Nhưng mà, chuyện làm cho hắn không thể tưởng tượng được lại xảy ra ngay trước mắt.</w:t>
      </w:r>
    </w:p>
    <w:p>
      <w:pPr>
        <w:pStyle w:val="BodyText"/>
      </w:pPr>
      <w:r>
        <w:t xml:space="preserve">- Đưa hắn vào an táng, trợ cấp gấp đôi cho người nhà. - Trương lão gia bình tĩnh phân phó cho hạ nhân.</w:t>
      </w:r>
    </w:p>
    <w:p>
      <w:pPr>
        <w:pStyle w:val="BodyText"/>
      </w:pPr>
      <w:r>
        <w:t xml:space="preserve">Nhìn Trương Diệu ở bên, đột nhiên nói:</w:t>
      </w:r>
    </w:p>
    <w:p>
      <w:pPr>
        <w:pStyle w:val="BodyText"/>
      </w:pPr>
      <w:r>
        <w:t xml:space="preserve">- Nếu không có chuyện gì thì hai ngày tới ngươi ở yên trong nhà không được đi ra ngoài!</w:t>
      </w:r>
    </w:p>
    <w:p>
      <w:pPr>
        <w:pStyle w:val="BodyText"/>
      </w:pPr>
      <w:r>
        <w:t xml:space="preserve">Trương Mậu Thụy có hai nam tử, đứa nhỏ là Trương Hiển đã bị Tần Vô Song giết chết, nếu như đưa lớn cũng xảy ra chuyện thì hắn sau này phải trông cậy vào ai?</w:t>
      </w:r>
    </w:p>
    <w:p>
      <w:pPr>
        <w:pStyle w:val="BodyText"/>
      </w:pPr>
      <w:r>
        <w:t xml:space="preserve">Trương Diệu mấy năm nay mặc dù đã tu luyện tới Lực Võ Cảnh cửu đoạn, nhưng dù sao cũng chưa tiến vào Chân Võ Cảnh. Thấy phụ thân phái ra Chân Võ Cảnh cao thủ còn bị người ta giết thì trong lòng không khỏi có chút sợ hãi, vô thức gật đầu đáp ứng.</w:t>
      </w:r>
    </w:p>
    <w:p>
      <w:pPr>
        <w:pStyle w:val="BodyText"/>
      </w:pPr>
      <w:r>
        <w:t xml:space="preserve">Không một ai biết, ở trong một góc của phụ đệ Trương gia, Tần Vô Song đang cười lạnh quan sát. Trốn ở trong nhà là sẽ không có chuyện gì sao? Chờ thêm vài ngày nữa chính là lúc Trương lão gia phải nhặt thêm xác của một đứa con nữa a.</w:t>
      </w:r>
    </w:p>
    <w:p>
      <w:pPr>
        <w:pStyle w:val="BodyText"/>
      </w:pPr>
      <w:r>
        <w:t xml:space="preserve">Đối phó với hạng người sài lang như Trương Mậu Thụy, Tần Vô Song sẽ không hề nương tay. Hắn muốn chậm rãi hành hã thần kinh của hắn, cho tới khi bị điên lên thì mới thôi.</w:t>
      </w:r>
    </w:p>
    <w:p>
      <w:pPr>
        <w:pStyle w:val="BodyText"/>
      </w:pPr>
      <w:r>
        <w:t xml:space="preserve">Dám đánh chủ ý với tỷ tỷ của hắn, hơn nữa lại có ý niệm như loại cầm thú trong đầu thì Tần Vô Song sẽ không bao giờ tha thứ. Cho dù là Trương Mậu Thụy phải chết cả trăm lần cũng khó có thể hả được cơn tức giận trong lòng hắn.</w:t>
      </w:r>
    </w:p>
    <w:p>
      <w:pPr>
        <w:pStyle w:val="BodyText"/>
      </w:pPr>
      <w:r>
        <w:t xml:space="preserve">******************</w:t>
      </w:r>
    </w:p>
    <w:p>
      <w:pPr>
        <w:pStyle w:val="BodyText"/>
      </w:pPr>
      <w:r>
        <w:t xml:space="preserve">Đại sảnh của quan phủ trong La Giang quận thành có rất nhiều người chen chúc nhau.</w:t>
      </w:r>
    </w:p>
    <w:p>
      <w:pPr>
        <w:pStyle w:val="BodyText"/>
      </w:pPr>
      <w:r>
        <w:t xml:space="preserve">Hôm nay là ngày đầu tiên báo danh, người tới không hề ít, từ nghi thức báo danh có thể thấy được chế độ cấp bậc trên thế giới này vô cùng nghiêm ngặt.</w:t>
      </w:r>
    </w:p>
    <w:p>
      <w:pPr>
        <w:pStyle w:val="BodyText"/>
      </w:pPr>
      <w:r>
        <w:t xml:space="preserve">Hào môn quý tộc và Hàn môn quý tộc có đặc quyền rất khác nhau, ngay cả phí tham dự "Võ đồng trắc thí" cũng được phân biệt một cách rõ ràng.</w:t>
      </w:r>
    </w:p>
    <w:p>
      <w:pPr>
        <w:pStyle w:val="BodyText"/>
      </w:pPr>
      <w:r>
        <w:t xml:space="preserve">Có thân phận Hàn môn quý tộc còn chút một chút, chứ nếu là bình dân thì phí tham dự "Võ đồng trắc thí" là mười hai lượng hoàng kim, chỉ sợ bán cả gia tài cũng không thể có đủ.</w:t>
      </w:r>
    </w:p>
    <w:p>
      <w:pPr>
        <w:pStyle w:val="BodyText"/>
      </w:pPr>
      <w:r>
        <w:t xml:space="preserve">Tần Vô Song tuy không thể nhanh chóng giải thích được tại sao bình dân nghèo như vậy mà phí báo danh lại cao nhất, còn quý tộc có địa vị càng cao thì phí tham dự càng ít.</w:t>
      </w:r>
    </w:p>
    <w:p>
      <w:pPr>
        <w:pStyle w:val="BodyText"/>
      </w:pPr>
      <w:r>
        <w:t xml:space="preserve">Bất quá, hắn chỉ cần suy nghĩ cẩn thận một chút là biết được thế giới này là do quý tộc làm chủ, quy tắc do bọn họ tạo ra, đương nhiên các quy định này cũng vì quý tộc mà lập nên.</w:t>
      </w:r>
    </w:p>
    <w:p>
      <w:pPr>
        <w:pStyle w:val="BodyText"/>
      </w:pPr>
      <w:r>
        <w:t xml:space="preserve">Mạnh thì càng mạnh, mà yếu thì càng yếu.</w:t>
      </w:r>
    </w:p>
    <w:p>
      <w:pPr>
        <w:pStyle w:val="BodyText"/>
      </w:pPr>
      <w:r>
        <w:t xml:space="preserve">Đưa ánh mắt nhìn xem phụ thân hắn đang ở đâu thì mãi mới thấy được Tần Liên Sơn đang vất vả từ bên trong chen ra mang theo hai tờ phiếu báo danh.</w:t>
      </w:r>
    </w:p>
    <w:p>
      <w:pPr>
        <w:pStyle w:val="BodyText"/>
      </w:pPr>
      <w:r>
        <w:t xml:space="preserve">Tần Vô Song quan sát thì thấy một tờ là "Võ đồng trắc thí", còn tờ kia chính là để cho Tần gia "Gia tộc luận phẩm".</w:t>
      </w:r>
    </w:p>
    <w:p>
      <w:pPr>
        <w:pStyle w:val="BodyText"/>
      </w:pPr>
      <w:r>
        <w:t xml:space="preserve">- Phụ thân, viết báo danh giao cho nhi tử đi! Người cùng tỷ tỷ ra bên ngoài chờ nhi tử được chứ? - Tần Vô Song nhanh chóng mở miệng.</w:t>
      </w:r>
    </w:p>
    <w:p>
      <w:pPr>
        <w:pStyle w:val="BodyText"/>
      </w:pPr>
      <w:r>
        <w:t xml:space="preserve">Tần Liên Sơn cười nói:</w:t>
      </w:r>
    </w:p>
    <w:p>
      <w:pPr>
        <w:pStyle w:val="BodyText"/>
      </w:pPr>
      <w:r>
        <w:t xml:space="preserve">- Con muốn sớm được rèn luyện một chút sao? Cũng được! Việc này dù sớm hay muộn con cũng phải đối mặt, như vậy sớm một chút cũng tốt. Vậy ta và tỷ tỷ con ra ngoài đứng chờ.</w:t>
      </w:r>
    </w:p>
    <w:p>
      <w:pPr>
        <w:pStyle w:val="BodyText"/>
      </w:pPr>
      <w:r>
        <w:t xml:space="preserve">Tần Vô Song nhận lấy hai tờ phiếu báo danh và gia tộc ấn ký từ trong tay Tần Liên Sơn.</w:t>
      </w:r>
    </w:p>
    <w:p>
      <w:pPr>
        <w:pStyle w:val="BodyText"/>
      </w:pPr>
      <w:r>
        <w:t xml:space="preserve">Mẫu điền của "Võ đồng trắc thí" rất đơn giản, chỉ cần điển tuổi và xuất thân từ gia tộc nào là có thể hoàn thành.</w:t>
      </w:r>
    </w:p>
    <w:p>
      <w:pPr>
        <w:pStyle w:val="BodyText"/>
      </w:pPr>
      <w:r>
        <w:t xml:space="preserve">Còn mẫu điên của "Gia tộc luận phẩm" thì có chút phức tạp hơn một chút, ngoại trừ những thông tin cơ bản ra còn phải điền về dự định về việc tham gia cấp độ luận phẩm.</w:t>
      </w:r>
    </w:p>
    <w:p>
      <w:pPr>
        <w:pStyle w:val="BodyText"/>
      </w:pPr>
      <w:r>
        <w:t xml:space="preserve">Với tình huống trước mắt của Tần gia, muốn báo danh thì khẳng định cũng chỉ có thể báo danh luận phẩm hàn môn quý tộc chứ không có nhiều hy vọng xa vời khác. Bất quá mẫu điền này khi tới trong tay Tần Vô Song lại khác, nhìn bao quát một hồi hắn nghĩ: "Tần gia trước đây vốn là hào môn quý tộc, nếu như ta có thể giúp Tần gia đoạt lại vị trí này thì tin tưởng là phụ thân sẽ rất cao hứng a."</w:t>
      </w:r>
    </w:p>
    <w:p>
      <w:pPr>
        <w:pStyle w:val="BodyText"/>
      </w:pPr>
      <w:r>
        <w:t xml:space="preserve">Hào môn có địa vị gần cao nhất trong quý tộc, ít nhất trong gia tộc phải có một cao thủ Chân Võ Cảnh tứ đoạn tọa trấn.</w:t>
      </w:r>
    </w:p>
    <w:p>
      <w:pPr>
        <w:pStyle w:val="BodyText"/>
      </w:pPr>
      <w:r>
        <w:t xml:space="preserve">Tần Vô Song dám nghĩ dám làm, hắn lập tức điền vào danh mục hào môn, với thực lực của hắn hiện nay thì đừng nói là Chân Võ Cảnh tứ đoạn, mà lục đoạn cũng có thể đánh ngã như thường. Trừ khi là từ bát đoạn trở lên nếu không thì đừng ai mong có thể đánh bại được hắn.</w:t>
      </w:r>
    </w:p>
    <w:p>
      <w:pPr>
        <w:pStyle w:val="BodyText"/>
      </w:pPr>
      <w:r>
        <w:t xml:space="preserve">Sở dĩ điền vào hào môn mà không phải cấp độ cao hơn là bởi vì hắn đối với hệ thống thực lực ở trên thế giới này vẫn không hề hiểu hết. Cho nên hắn không muốn làm việc hấp tấp rồi mang lại phiền toái cho gia tộc.</w:t>
      </w:r>
    </w:p>
    <w:p>
      <w:pPr>
        <w:pStyle w:val="BodyText"/>
      </w:pPr>
      <w:r>
        <w:t xml:space="preserve">Đem mẫu đơn đã điền đi nộp, người phụ trách chỉ liếc bảng mẫu điền một cái rồi thuận tay nhét vào trong xấp đơn đăng ký. Sau đó hắn thuận tay đem hai thẻ bài tư cách tham gia bình phẩm ném cho Tần Vô Song, rồi không ngẩng đầu lên nói:</w:t>
      </w:r>
    </w:p>
    <w:p>
      <w:pPr>
        <w:pStyle w:val="BodyText"/>
      </w:pPr>
      <w:r>
        <w:t xml:space="preserve">- Mang theo thẻ tư cách này là có thể tiến vào khu vực bình phẩm.</w:t>
      </w:r>
    </w:p>
    <w:p>
      <w:pPr>
        <w:pStyle w:val="BodyText"/>
      </w:pPr>
      <w:r>
        <w:t xml:space="preserve">Làm xong hết thảy mọi thứ Tần Vô Song mới thoải mái đi ra ngoài.</w:t>
      </w:r>
    </w:p>
    <w:p>
      <w:pPr>
        <w:pStyle w:val="BodyText"/>
      </w:pPr>
      <w:r>
        <w:t xml:space="preserve">Tần Liên Sơn cười hỏi:</w:t>
      </w:r>
    </w:p>
    <w:p>
      <w:pPr>
        <w:pStyle w:val="BodyText"/>
      </w:pPr>
      <w:r>
        <w:t xml:space="preserve">- Thế nào? Báo danh tốt không?</w:t>
      </w:r>
    </w:p>
    <w:p>
      <w:pPr>
        <w:pStyle w:val="BodyText"/>
      </w:pPr>
      <w:r>
        <w:t xml:space="preserve">- Tốt ạ. Võ đồng trắc thí sẽ diễn ra ba ngày sau, về gia tộc luận phẩm thì phải mười ngày nửa tháng nữa. - Hắn đem hai khối thẻ tư cách tham dự quơ quơ trước mặt rồi cất vào trong túi.</w:t>
      </w:r>
    </w:p>
    <w:p>
      <w:pPr>
        <w:pStyle w:val="BodyText"/>
      </w:pPr>
      <w:r>
        <w:t xml:space="preserve">Tần Liên Sơn làm sao biết được con trai mình đã động chút tay chân vào mẫu đăng ký, thấy hắn làm tốt thì cười nói:</w:t>
      </w:r>
    </w:p>
    <w:p>
      <w:pPr>
        <w:pStyle w:val="BodyText"/>
      </w:pPr>
      <w:r>
        <w:t xml:space="preserve">- Được. Mấy ngày nay cả nhà chúng ta sẽ dạo chơi ở La Giang quận.</w:t>
      </w:r>
    </w:p>
    <w:p>
      <w:pPr>
        <w:pStyle w:val="Compact"/>
      </w:pPr>
      <w:r>
        <w:t xml:space="preserve">* Cửu luyện tự hóa, thục năng sinh thần: Luyện nhiều thì sẽ thuần thục, thuần thục sẽ càng trở nên tinh diệu hơn Đại khái thế)</w:t>
      </w: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3: Võ đồng trắc thí</w:t>
      </w:r>
    </w:p>
    <w:p>
      <w:pPr>
        <w:pStyle w:val="BodyText"/>
      </w:pPr>
      <w:r>
        <w:t xml:space="preserve">Người dịch: luongthungan</w:t>
      </w:r>
    </w:p>
    <w:p>
      <w:pPr>
        <w:pStyle w:val="BodyText"/>
      </w:pPr>
      <w:r>
        <w:t xml:space="preserve">Nguồn: feiku.</w:t>
      </w:r>
    </w:p>
    <w:p>
      <w:pPr>
        <w:pStyle w:val="BodyText"/>
      </w:pPr>
      <w:r>
        <w:t xml:space="preserve">Sáng sớm, Tần Liên Sơn mang theo hai đứa con mình xuất phát tiến về phía La Giang quận thành. Hôm nay là ngày diễn ra Vũ đồng trắc thí cho nên Tần Tụ có chút kích động hơn ngày thường.</w:t>
      </w:r>
    </w:p>
    <w:p>
      <w:pPr>
        <w:pStyle w:val="BodyText"/>
      </w:pPr>
      <w:r>
        <w:t xml:space="preserve">Tần Liên Sơn mặc dù cố gắng biểu hiện bản thân chững chạc hơn một chút, nhưng sâu trong nội tâm cũng có chút kích động, điều này hiển nhiên không thể thoát được khỏi ánh mắt của Tần Vô Song.</w:t>
      </w:r>
    </w:p>
    <w:p>
      <w:pPr>
        <w:pStyle w:val="BodyText"/>
      </w:pPr>
      <w:r>
        <w:t xml:space="preserve">Đây chính là cảm giác thân tình a!</w:t>
      </w:r>
    </w:p>
    <w:p>
      <w:pPr>
        <w:pStyle w:val="BodyText"/>
      </w:pPr>
      <w:r>
        <w:t xml:space="preserve">Người cùng nhà thì cứ mỗi một bước đi đều tràn ngập sự quan tâm, trân trọng, chờ mong và chúc phúc.</w:t>
      </w:r>
    </w:p>
    <w:p>
      <w:pPr>
        <w:pStyle w:val="BodyText"/>
      </w:pPr>
      <w:r>
        <w:t xml:space="preserve">Tần Vô Song thầm đưa ra quyết định, để cho phụ thân và tỷ tỷ có chút vui vẻ thì kỳ trắc thí này phải làm ra chút thành tích xuất sắc.</w:t>
      </w:r>
    </w:p>
    <w:p>
      <w:pPr>
        <w:pStyle w:val="BodyText"/>
      </w:pPr>
      <w:r>
        <w:t xml:space="preserve">Không lên tiếng thì thôi, hễ lên tiếng phải làm cho mọi người chú ý.</w:t>
      </w:r>
    </w:p>
    <w:p>
      <w:pPr>
        <w:pStyle w:val="BodyText"/>
      </w:pPr>
      <w:r>
        <w:t xml:space="preserve">Ý định lúc này của Tần Vô Song là nhân dịp này sẽ lấy một chút thanh thế cho Tần thị để tiến hành Gia tộc luận phẩm, đuổi hết những cái không may trong gia tộc đi, lấy về một chút nhân khí.</w:t>
      </w:r>
    </w:p>
    <w:p>
      <w:pPr>
        <w:pStyle w:val="BodyText"/>
      </w:pPr>
      <w:r>
        <w:t xml:space="preserve">Đi tới một khoảng sân rộng, ở đây tập trung rất nhiều người, chiếu theo quy định thì thân nhân đi theo không được tiến vào bên trong.</w:t>
      </w:r>
    </w:p>
    <w:p>
      <w:pPr>
        <w:pStyle w:val="BodyText"/>
      </w:pPr>
      <w:r>
        <w:t xml:space="preserve">Một hàng dài được sắp xếp ở bên ngoài để chờ đợi đến lượt tiến vào kiểm tra Võ đồng trắc thí, Tần Vô Song quét mắt một vòng phát hiện ra không ít khuôn mặt quen thuộc.</w:t>
      </w:r>
    </w:p>
    <w:p>
      <w:pPr>
        <w:pStyle w:val="BodyText"/>
      </w:pPr>
      <w:r>
        <w:t xml:space="preserve">- Liên Sơn, nhi tử của ngươi cũng tới tham gia náo nhiệt à? - Đông Lâm trấn đồng hương Ngưu chưởng quỹ của tiệm bán thuốc vác cái bụng phệ đi tới nói mây lời trêu chọc.</w:t>
      </w:r>
    </w:p>
    <w:p>
      <w:pPr>
        <w:pStyle w:val="BodyText"/>
      </w:pPr>
      <w:r>
        <w:t xml:space="preserve">Hắn lần này cũng dẫn theo con trai thứ của mình là Ngưu Đấu đến tham gia Võ đồng trắc thí.</w:t>
      </w:r>
    </w:p>
    <w:p>
      <w:pPr>
        <w:pStyle w:val="BodyText"/>
      </w:pPr>
      <w:r>
        <w:t xml:space="preserve">Ngưu Đấu mấy năm nay không gặp Tần Vô Song, thấy hắn lớn lên thanh tú hơn mình nhiều thì buồn bã, chỉ có thể so thực lực của ai hơn, đến gần Tần Vô Song hắn diễu cợt nói:</w:t>
      </w:r>
    </w:p>
    <w:p>
      <w:pPr>
        <w:pStyle w:val="BodyText"/>
      </w:pPr>
      <w:r>
        <w:t xml:space="preserve">- Tần Vô Song, lần này định tranh Võ đồng nhất đoạn hay nhị đoạn vậy?</w:t>
      </w:r>
    </w:p>
    <w:p>
      <w:pPr>
        <w:pStyle w:val="BodyText"/>
      </w:pPr>
      <w:r>
        <w:t xml:space="preserve">Tần Vô Song cũng không có loại tâm tư so đo với trẻ con, hắn chỉ tủm tỉm cười quay sang tán dóc với tỷ tr không thèm để ý tới sự tồn tại của Ngưu Đấu.</w:t>
      </w:r>
    </w:p>
    <w:p>
      <w:pPr>
        <w:pStyle w:val="BodyText"/>
      </w:pPr>
      <w:r>
        <w:t xml:space="preserve">- Hừ. Tiểu tử, tốt nhất đừng rơi vào tay ta. - Ngưu Đấu thấy đối phương không để ý tới mình thì thầm mắng.</w:t>
      </w:r>
    </w:p>
    <w:p>
      <w:pPr>
        <w:pStyle w:val="BodyText"/>
      </w:pPr>
      <w:r>
        <w:t xml:space="preserve">- Hắc hắc..... - Tần Vô Song ngay cả khóe miệng cũng chẳng động đậy chút nào, hắn không muốn phí nước bọt với tên tiểu tử này.</w:t>
      </w:r>
    </w:p>
    <w:p>
      <w:pPr>
        <w:pStyle w:val="BodyText"/>
      </w:pPr>
      <w:r>
        <w:t xml:space="preserve">Mau chóng kéo tỷ tỷ đi về phía trước, Tần Liên Sơn cũng không hề khách khí với Ngưu chưởng quỹ chỉ nói hai câu cho có lệ rồi trực tiếp rời đi. Đối với đám sài lang đang muốn mưu đoạt sản nghiệp và vị trí hàn môn quý tộc của Tần gia thì không cần khách khí.</w:t>
      </w:r>
    </w:p>
    <w:p>
      <w:pPr>
        <w:pStyle w:val="BodyText"/>
      </w:pPr>
      <w:r>
        <w:t xml:space="preserve">Tần Vô Song đột nhiên dừng cước bộ, bởi vì phía trước không xa, Trương Mậu Thụy cùng mấy tên có trang phục quý tộc đang chỉ chỉ trỏ trỏ về phía ba người Tần gia.</w:t>
      </w:r>
    </w:p>
    <w:p>
      <w:pPr>
        <w:pStyle w:val="BodyText"/>
      </w:pPr>
      <w:r>
        <w:t xml:space="preserve">Trang phục của quý tộc cũng có rất nhiều chú ý, cấp bậc hơn kém thì phẩm chất trang phục bất đồng. Nếu chỉ nhìn sơ qua thì thấy các bộ quần áo này không khác nhau nhiều lắm, nhưng họa tiết, màu sắc đai lưng có độ tinh xảo và tươi sáng khác nhau.</w:t>
      </w:r>
    </w:p>
    <w:p>
      <w:pPr>
        <w:pStyle w:val="BodyText"/>
      </w:pPr>
      <w:r>
        <w:t xml:space="preserve">Đưa mắt nhìn thoáng qua một cái thì trong nhóm người của Trương Mậu Thụy có ba vị tộc trưởng hào môn quý tộc, bất ngờ là trong đó có cả Hứa thị tộc trưởng - Hứa Tam Lập.</w:t>
      </w:r>
    </w:p>
    <w:p>
      <w:pPr>
        <w:pStyle w:val="BodyText"/>
      </w:pPr>
      <w:r>
        <w:t xml:space="preserve">Tần Liên Sơn biết với thân phận trước mắt của mình đến gần những người này cũng không thể nói gì ngoài những lời khách sáo giả dối, cho nên chỉ định trực tiếp đi thoáng qua mà thôi.</w:t>
      </w:r>
    </w:p>
    <w:p>
      <w:pPr>
        <w:pStyle w:val="BodyText"/>
      </w:pPr>
      <w:r>
        <w:t xml:space="preserve">- Tần Liên Sơn.</w:t>
      </w:r>
    </w:p>
    <w:p>
      <w:pPr>
        <w:pStyle w:val="BodyText"/>
      </w:pPr>
      <w:r>
        <w:t xml:space="preserve">Mới vừa đi được vài bước, Trương Mậu Thụy đã lớn tiếng gọi giật lại.</w:t>
      </w:r>
    </w:p>
    <w:p>
      <w:pPr>
        <w:pStyle w:val="BodyText"/>
      </w:pPr>
      <w:r>
        <w:t xml:space="preserve">Tần Liên Sơn bình tĩnh quay lại, chậm rãi hỏi:</w:t>
      </w:r>
    </w:p>
    <w:p>
      <w:pPr>
        <w:pStyle w:val="BodyText"/>
      </w:pPr>
      <w:r>
        <w:t xml:space="preserve">- Có gì chỉ giáo vậy?</w:t>
      </w:r>
    </w:p>
    <w:p>
      <w:pPr>
        <w:pStyle w:val="BodyText"/>
      </w:pPr>
      <w:r>
        <w:t xml:space="preserve">- Ngươi là một tộc trưởng hàn môn quý tộc, nhìn thấy ở đây nhiều vị lão gia như vậy mà cư nhiên không chào hỏi, không nói một câu mà đi? Có hiểu biết lễ tiết không vậy? Nhất là Hứa lão gia, ngươi biết ngài ấy có thân phận thế nào chứ? - Trương Mậu Thụy lúc này cũng không tiện đè cập tới thù giết con, nhưng chỉ cần có cơ hội làm nhục Tần gia thì hắn tuyệt đối không bỏ qua.</w:t>
      </w:r>
    </w:p>
    <w:p>
      <w:pPr>
        <w:pStyle w:val="BodyText"/>
      </w:pPr>
      <w:r>
        <w:t xml:space="preserve">Hứa gia ở trong La Giang quận là một trong ba hào môn quý tộc, địa vị tương đối cao, chỉ cần là người trong La Giang quận thì tuyệt đối không thể không biết. Tần Liên Sơn đương nhiên biết, hơn nữa còn biết đây chính là kẻ cầm đầu việc mưu đoạt gia nghiệp của Tần gia.</w:t>
      </w:r>
    </w:p>
    <w:p>
      <w:pPr>
        <w:pStyle w:val="BodyText"/>
      </w:pPr>
      <w:r>
        <w:t xml:space="preserve">Hào môn quý tộc sẽ không coi trọng sản nghiệp của hàn môn quý tộc, nhưng bọn họ không cần không đồng nghĩa với việc thân thích không cần.</w:t>
      </w:r>
    </w:p>
    <w:p>
      <w:pPr>
        <w:pStyle w:val="BodyText"/>
      </w:pPr>
      <w:r>
        <w:t xml:space="preserve">Tại thế giới thực lực mới là tất cả này ai mà không nghĩ tới việc an bài thêm một số thế lực lớn bên cạnh mình? Huống hồ gia sản Tần gia ở trong mắt những người này quả thật là một khối thịt béo.</w:t>
      </w:r>
    </w:p>
    <w:p>
      <w:pPr>
        <w:pStyle w:val="BodyText"/>
      </w:pPr>
      <w:r>
        <w:t xml:space="preserve">Tần Liên Sơn ở trước mặt con cái bị những ánh mắt nhìn chằm chằm và vặn hỏi một lần nữa cảm giác thấy nhục nhã.</w:t>
      </w:r>
    </w:p>
    <w:p>
      <w:pPr>
        <w:pStyle w:val="BodyText"/>
      </w:pPr>
      <w:r>
        <w:t xml:space="preserve">Ở Bách Việt quốc khi không ở trong trường hợp quan trọng thì hạ phẩm quý tộc không cần tính toán lễ tiết. Nhưng địa vị của mình so với người ta thấp hơn, đối phương một khi tính toán tới chuyện này thì bản thân chính là người chịu thiệt nhiều nhất.</w:t>
      </w:r>
    </w:p>
    <w:p>
      <w:pPr>
        <w:pStyle w:val="BodyText"/>
      </w:pPr>
      <w:r>
        <w:t xml:space="preserve">Đang định nhẫn nhục thi lễ để tránh một hồi tranh chấp, thì Tần Vô Song đột nhiên tiến lên trước cười nói:</w:t>
      </w:r>
    </w:p>
    <w:p>
      <w:pPr>
        <w:pStyle w:val="BodyText"/>
      </w:pPr>
      <w:r>
        <w:t xml:space="preserve">- Trương lão gia, ta xem ngươi hôm nay khí sắc không tốt, có phải là đêm hôm qua gặp phải ác mộng không?</w:t>
      </w:r>
    </w:p>
    <w:p>
      <w:pPr>
        <w:pStyle w:val="BodyText"/>
      </w:pPr>
      <w:r>
        <w:t xml:space="preserve">- Tiểu tử, ngươi nói cái gì? - Trương Mậu Thụy trợn mắt nói.</w:t>
      </w:r>
    </w:p>
    <w:p>
      <w:pPr>
        <w:pStyle w:val="BodyText"/>
      </w:pPr>
      <w:r>
        <w:t xml:space="preserve">- Ta nói làm người thì phải sống cho tốt, ban ngày bớt làm những chuyện không đúng với lương tâm đi thì buổi tối mới không gặp ác mộng. Các vị lão gia, Bách Việt quốc chúng ta cũng không có luật khi không phải trường hợp quan trọng thì không cần phải hành lễ với quý tộc cấp cao hơn đúng không?</w:t>
      </w:r>
    </w:p>
    <w:p>
      <w:pPr>
        <w:pStyle w:val="BodyText"/>
      </w:pPr>
      <w:r>
        <w:t xml:space="preserve">Trương Mậu Thụy đảo con ngươi tỏ vẻ hồ nghi, hắn đem những lời Tần Vô Song nói liên hệ với việc thủ hạ của mình phái đi bị chết. Chẳng lẽ.....</w:t>
      </w:r>
    </w:p>
    <w:p>
      <w:pPr>
        <w:pStyle w:val="BodyText"/>
      </w:pPr>
      <w:r>
        <w:t xml:space="preserve">Không có khả năng. Hắn lập tức vứt bỏ giả thiết này, chi tiết về Tần gia hắn vô cùng quen thuộc.</w:t>
      </w:r>
    </w:p>
    <w:p>
      <w:pPr>
        <w:pStyle w:val="BodyText"/>
      </w:pPr>
      <w:r>
        <w:t xml:space="preserve">Hứa Tam Lập liếc mắt nhìn Tần Liên Sơn một cái, lạnh nhạt mở miệng nói:</w:t>
      </w:r>
    </w:p>
    <w:p>
      <w:pPr>
        <w:pStyle w:val="BodyText"/>
      </w:pPr>
      <w:r>
        <w:t xml:space="preserve">- Vị này chính là Tần Liên Sơn lão đệ sao? Lão phu khuyên ngươi một câu, làm người thì phải biết tiến thối, nên buông tay thì buông. Lần "Gia tộc luận phẩm" lần này ngươi hãy tự thu xếp a.</w:t>
      </w:r>
    </w:p>
    <w:p>
      <w:pPr>
        <w:pStyle w:val="BodyText"/>
      </w:pPr>
      <w:r>
        <w:t xml:space="preserve">Những lời uy hiếp này nghe thì rất nhẹ nhàng không giống như những lời cay nghiệt của Trương Mậu Thụy, nhưng tính chất sài lang lại không hề thay đổi.</w:t>
      </w:r>
    </w:p>
    <w:p>
      <w:pPr>
        <w:pStyle w:val="BodyText"/>
      </w:pPr>
      <w:r>
        <w:t xml:space="preserve">Tần Vô Song thản nhiên cười:</w:t>
      </w:r>
    </w:p>
    <w:p>
      <w:pPr>
        <w:pStyle w:val="BodyText"/>
      </w:pPr>
      <w:r>
        <w:t xml:space="preserve">- Các vị, ta không biết lần này có bao nhiêu thế lực mưu đồ vị trí hàn môn của Tần gia chúng ta, bất quá xin các ngươi hãy yên tâm, vị trí này phụ tử hai người chúng ta nhất định sẽ lưu lại cho các ngươi.</w:t>
      </w:r>
    </w:p>
    <w:p>
      <w:pPr>
        <w:pStyle w:val="BodyText"/>
      </w:pPr>
      <w:r>
        <w:t xml:space="preserve">Đừng nói Hứa Tam Lập cùng Trương Mậu Thụy, mà ngay cả Tần Liên Sơn cùng Tần Tụ ở bên cạnh hắn cũng trợn mắt há mồm khi nghe được lời này.</w:t>
      </w:r>
    </w:p>
    <w:p>
      <w:pPr>
        <w:pStyle w:val="BodyText"/>
      </w:pPr>
      <w:r>
        <w:t xml:space="preserve">- Vô Song, đệ nói cái gì vậy? - Tần Tụ vội vàng kéo tay đệ đệ mình, ngăn cản hắn tiếp tục nói.</w:t>
      </w:r>
    </w:p>
    <w:p>
      <w:pPr>
        <w:pStyle w:val="BodyText"/>
      </w:pPr>
      <w:r>
        <w:t xml:space="preserve">Tần Vô Song đưa tay vỗ vỗ bàn tay tỷ tỷ mình để trấn an rồi chắp tay nói:</w:t>
      </w:r>
    </w:p>
    <w:p>
      <w:pPr>
        <w:pStyle w:val="BodyText"/>
      </w:pPr>
      <w:r>
        <w:t xml:space="preserve">- Lời nói như vậy đến đây là hết, các vị lão gia, chúng ta sẽ gặp lại sau.</w:t>
      </w:r>
    </w:p>
    <w:p>
      <w:pPr>
        <w:pStyle w:val="BodyText"/>
      </w:pPr>
      <w:r>
        <w:t xml:space="preserve">- Ừ! Thức thời mới là trang tuấn kiệt. Liên Sơn lão đệ, ngươi phải linh hoạt như con trai mình mới đúng. - Hứa Tam Lập cũng không biết là khen Tần Vô Song hay là đang chế diễu Tần Liên Sơn nữa.</w:t>
      </w:r>
    </w:p>
    <w:p>
      <w:pPr>
        <w:pStyle w:val="BodyText"/>
      </w:pPr>
      <w:r>
        <w:t xml:space="preserve">Kéo Tần Vô Song đi vài chục bước, Tần Tụ không chịu được tức giận mà bỏ tay Vô Song ra, vừa đau lòng, vừa tức giận nói:</w:t>
      </w:r>
    </w:p>
    <w:p>
      <w:pPr>
        <w:pStyle w:val="BodyText"/>
      </w:pPr>
      <w:r>
        <w:t xml:space="preserve">- Vô Song, tỷ tỷ quả thật là cảm thấy đau lòng vì ngươi. Hôm nay ngươi nói ra những lời này quả thật là quá dọa người, ngươi có còn là đệ tử của Tần gia nữa không?</w:t>
      </w:r>
    </w:p>
    <w:p>
      <w:pPr>
        <w:pStyle w:val="BodyText"/>
      </w:pPr>
      <w:r>
        <w:t xml:space="preserve">Tần Tụ mặc dù không có thiên phú luyện võ, tính cách ôn nhu thiện lương, khi nói đến chuyện của gia tộc đều tỏ vẻ thương tâm tới cực điểm.</w:t>
      </w:r>
    </w:p>
    <w:p>
      <w:pPr>
        <w:pStyle w:val="BodyText"/>
      </w:pPr>
      <w:r>
        <w:t xml:space="preserve">Tần Liên Sơn cũng không nói gì, chỉ đưa mắt nhìn Tần Vô Song chờ hắn nói chuyện.</w:t>
      </w:r>
    </w:p>
    <w:p>
      <w:pPr>
        <w:pStyle w:val="BodyText"/>
      </w:pPr>
      <w:r>
        <w:t xml:space="preserve">- Phụ thân, tỷ tỷ, nhi tử năm nay đã mười sáu tuổi, cũng được coi là trưởng thành. Nhi tử hỏi hai người, nhi tử từ lúc sinh ra tới nay đã làm chuyện nào mang tính chất bán đứng gia tộc chưa?</w:t>
      </w:r>
    </w:p>
    <w:p>
      <w:pPr>
        <w:pStyle w:val="BodyText"/>
      </w:pPr>
      <w:r>
        <w:t xml:space="preserve">Phụ thân và tỷ tỷ hắn đưa mắt nhìn nhau, cẩn thận nghĩ lại, Tần Vô Song từ nhỏ chăm chỉ khổ luyện, luyện võ cơ hồ đạt tới tình trạng cuồng si. Hắn làm như vậy là vì cái gì? Đương nhiên là vì tương lai của gia tộc.</w:t>
      </w:r>
    </w:p>
    <w:p>
      <w:pPr>
        <w:pStyle w:val="BodyText"/>
      </w:pPr>
      <w:r>
        <w:t xml:space="preserve">Muốn nói hắn làm ra chuyện bán đứng gia tộc thì bọn họ không thể tin được. Nhưng mà vừa mới rồi những lời hắn nói không tránh khỏi khiến cho người ta phải suy nghĩ.</w:t>
      </w:r>
    </w:p>
    <w:p>
      <w:pPr>
        <w:pStyle w:val="BodyText"/>
      </w:pPr>
      <w:r>
        <w:t xml:space="preserve">- Nhi tử nói như vậy là có lý do của riêng mình. Phụ thân, tỷ tỷ các ngươi hãy tin tưởng ta. Dù chuyện gì xảy ra ta cũng không để cho Tần gia phải chịu ủy khuất.</w:t>
      </w:r>
    </w:p>
    <w:p>
      <w:pPr>
        <w:pStyle w:val="BodyText"/>
      </w:pPr>
      <w:r>
        <w:t xml:space="preserve">Những lời nói này của Tần Vô Song chỉ là chơi đùa với đám người Hứa Tam Lập cùng với Trương Mậu Thụy mà thôi. Mới lúc vừa rồi hắn đã đưa ra quyết định, nếu bọn họ muốn chiếc ghế hàn môn quý tộc của Tần gia thì sẽ nhường cho bọn hắn.</w:t>
      </w:r>
    </w:p>
    <w:p>
      <w:pPr>
        <w:pStyle w:val="BodyText"/>
      </w:pPr>
      <w:r>
        <w:t xml:space="preserve">Đương nhiên, đây không phải là cho không, mà bọn chúng phải đem chiếc ghế hào môn quý tộc để đổi lại.</w:t>
      </w:r>
    </w:p>
    <w:p>
      <w:pPr>
        <w:pStyle w:val="BodyText"/>
      </w:pPr>
      <w:r>
        <w:t xml:space="preserve">Đây chính là quyết định của Tần Vô Song.</w:t>
      </w:r>
    </w:p>
    <w:p>
      <w:pPr>
        <w:pStyle w:val="BodyText"/>
      </w:pPr>
      <w:r>
        <w:t xml:space="preserve">Mượn cơ hội này đem Trương Mậu Thụy cùng Hứa Tam Lập làm chiếc bàn đạp cho Tần gia quật khởi.</w:t>
      </w:r>
    </w:p>
    <w:p>
      <w:pPr>
        <w:pStyle w:val="BodyText"/>
      </w:pPr>
      <w:r>
        <w:t xml:space="preserve">Trương Mậu Thụy đưa ánh mắt nhìn Tần gia rời đi, cười lạnh nói:</w:t>
      </w:r>
    </w:p>
    <w:p>
      <w:pPr>
        <w:pStyle w:val="BodyText"/>
      </w:pPr>
      <w:r>
        <w:t xml:space="preserve">- Hứa lão gia, lời nói của tiểu tử Tần gia không thể tin được.</w:t>
      </w:r>
    </w:p>
    <w:p>
      <w:pPr>
        <w:pStyle w:val="BodyText"/>
      </w:pPr>
      <w:r>
        <w:t xml:space="preserve">Hứa Tam Lập lạnh nhạt trả lời:</w:t>
      </w:r>
    </w:p>
    <w:p>
      <w:pPr>
        <w:pStyle w:val="BodyText"/>
      </w:pPr>
      <w:r>
        <w:t xml:space="preserve">- Tin được hay không tin cũng không đáng quan tâm, một khi Hứa mỗ để ý tới cái gì thì Tần gia buông thì chính là phúc khí của bọn hắn, còn không buông tay thì cũng không cần coi trọng.</w:t>
      </w:r>
    </w:p>
    <w:p>
      <w:pPr>
        <w:pStyle w:val="BodyText"/>
      </w:pPr>
      <w:r>
        <w:t xml:space="preserve">Hứa gia vọng tộc xưng bá trong La Giang quận, hắn một khi nhìn chằm chằm vào khối thịt béo Tần gia thì chỉ có thể chờ chết mà thôi.</w:t>
      </w:r>
    </w:p>
    <w:p>
      <w:pPr>
        <w:pStyle w:val="BodyText"/>
      </w:pPr>
      <w:r>
        <w:t xml:space="preserve">Trương Mậu Thụy đến gần hắn để bày mối quan hệ chính là muốn mưu đồ vị trí hàn môn của Tần gia.</w:t>
      </w:r>
    </w:p>
    <w:p>
      <w:pPr>
        <w:pStyle w:val="BodyText"/>
      </w:pPr>
      <w:r>
        <w:t xml:space="preserve">Xem lập trường kiên định của Hứa gia làm cho kẻ thân thích như hắn không thể trông cậy được vào điều gì a.</w:t>
      </w:r>
    </w:p>
    <w:p>
      <w:pPr>
        <w:pStyle w:val="BodyText"/>
      </w:pPr>
      <w:r>
        <w:t xml:space="preserve">Nhớ tới ba bốn ngàn mẫu ruộng phì nhiêu của Tần gia, trống ngực của Trương Mậu Thụy không khỏi gia tốc vài lần, hắn đối với mấy ngàn mẫu ruộng phì nhiêu này không phải chỉ để ý một hai ngày.</w:t>
      </w:r>
    </w:p>
    <w:p>
      <w:pPr>
        <w:pStyle w:val="BodyText"/>
      </w:pPr>
      <w:r>
        <w:t xml:space="preserve">Trong các thế lực đứng đầu của La Giang quận, ngoại trừ thế lực siêu nhiên của Đạt Hề thế gia thì Hứa thị đứng đầu trong ba đại gia tộc còn lại.</w:t>
      </w:r>
    </w:p>
    <w:p>
      <w:pPr>
        <w:pStyle w:val="BodyText"/>
      </w:pPr>
      <w:r>
        <w:t xml:space="preserve">Đạt Hề thế gia có vị trí cao cao tại thượng, áp đảo cả quan phủ của La Giang quận, đương nhiên bọn họ sẽ không tham dự vào mối bòng bong này.</w:t>
      </w:r>
    </w:p>
    <w:p>
      <w:pPr>
        <w:pStyle w:val="BodyText"/>
      </w:pPr>
      <w:r>
        <w:t xml:space="preserve">Như vậy nếu Hứa thị gia tộc động tâm tư thì ở La Giang quận thành còn có thế lực nào dám đứng ra cạnh tranh?</w:t>
      </w:r>
    </w:p>
    <w:p>
      <w:pPr>
        <w:pStyle w:val="BodyText"/>
      </w:pPr>
      <w:r>
        <w:t xml:space="preserve">Ngẫm lại Trương gia của mình vì Hứa gia phục vụ tận tụy, ngay cả tính mạng con trai mình cũng vì Hứa gia mà hy sinh, vậy mà cuối cùng miếng thịt béo đó lại bị Hứa gia đoạt mất làm cho hắn có chút không thoải mái.</w:t>
      </w:r>
    </w:p>
    <w:p>
      <w:pPr>
        <w:pStyle w:val="BodyText"/>
      </w:pPr>
      <w:r>
        <w:t xml:space="preserve">Nhưng Trương Mậu Thụy bất quá chỉ là tộc trưởng của một gia tộc mà thôi, gia tộc như Trương thị trong La Giang quận có tới tám nhà. Trên danh nghĩa mặc dù giàu không kém gì hàn môn quý tộc, nhưng địa vị lại không phải chỉ kém một chút mà thôi.</w:t>
      </w:r>
    </w:p>
    <w:p>
      <w:pPr>
        <w:pStyle w:val="BodyText"/>
      </w:pPr>
      <w:r>
        <w:t xml:space="preserve">Nói trắng ra, Hứa gia chỉ cần tùy tiện phái ra một vị cường giả là đủ diệt toàn bộ Trương gia.</w:t>
      </w:r>
    </w:p>
    <w:p>
      <w:pPr>
        <w:pStyle w:val="BodyText"/>
      </w:pPr>
      <w:r>
        <w:t xml:space="preserve">Trương Mậu Thụy cho dù không phục cũng không có biện pháp nào khác, tâm lý có chút không vui vẻ.</w:t>
      </w:r>
    </w:p>
    <w:p>
      <w:pPr>
        <w:pStyle w:val="Compact"/>
      </w:pPr>
      <w:r>
        <w:t xml:space="preserve">Cỗ lửa giận ở trong lòng hiển nhiên được tính lên đầu của Tần gia, hắn thầm nghiến răng nghiến lợi nghĩ: "Tần Liên Sơn a Tần Liên Sơn, lão tử dù không có được điền sản của Tần gia thì cũng phải giết được phụ tử ngươi và dâm sát nữ nhi ngươi."</w:t>
      </w: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4</w:t>
      </w:r>
    </w:p>
    <w:p>
      <w:pPr>
        <w:pStyle w:val="BodyText"/>
      </w:pPr>
      <w:r>
        <w:t xml:space="preserve">Người dịch: HoangHon</w:t>
      </w:r>
    </w:p>
    <w:p>
      <w:pPr>
        <w:pStyle w:val="BodyText"/>
      </w:pPr>
      <w:r>
        <w:t xml:space="preserve">Nguồn: feiku.</w:t>
      </w:r>
    </w:p>
    <w:p>
      <w:pPr>
        <w:pStyle w:val="BodyText"/>
      </w:pPr>
      <w:r>
        <w:t xml:space="preserve">Mọi người tập trung ở trong một khoảng sân rộng lớn của La Giang quận thành, số lượng phải lên tới vạn linh võ đồng, Võ đồng trắc thí đã chính thức được khai mạc.</w:t>
      </w:r>
    </w:p>
    <w:p>
      <w:pPr>
        <w:pStyle w:val="BodyText"/>
      </w:pPr>
      <w:r>
        <w:t xml:space="preserve">Tần Vô Song ở trong đám người này cũng không phải là một kẻ bắt mắt, cũng không phải kẻ nghèo túng. Trên thực tế thì cuộc trắc thí này đối với hắn là quá nhàm chán. Ở lẫn với một đám tiểu hài tử chưa dứt sữa mẹ này làm cho hắn có cảm giác không được tốt cho lắm.</w:t>
      </w:r>
    </w:p>
    <w:p>
      <w:pPr>
        <w:pStyle w:val="BodyText"/>
      </w:pPr>
      <w:r>
        <w:t xml:space="preserve">Bất quá nhập gia phải tùy tục, quy tắc của thế giới này chính là như vậy. Ngươi nếu không thông qua cuộc thi Võ đồng trắc thí thì đừng mong đạt được lực võ cảnh, thậm chí là danh hiệu chân võ cảnh cũng không có khả năng.</w:t>
      </w:r>
    </w:p>
    <w:p>
      <w:pPr>
        <w:pStyle w:val="BodyText"/>
      </w:pPr>
      <w:r>
        <w:t xml:space="preserve">Võ đồng trắc thí là cánh cửa thứ nhất trên con đường tu luyện bắt buộc phải đi qua. Trừ khi người nào đó có được quyền thế nghịch thiên mới có thể khiến cho người ta không có điều kiện nào mà cấp cho chứng chỉ.</w:t>
      </w:r>
    </w:p>
    <w:p>
      <w:pPr>
        <w:pStyle w:val="BodyText"/>
      </w:pPr>
      <w:r>
        <w:t xml:space="preserve">Đầu tiên là công bố quy tắc trắc thí, lúc này hắn cũng không chăm chú lắng nghe lắm, bởi vì trước khi xuất phát tới đây hắn đã nắm rõ toàn bộ các quy tắc trong kỳ thi trắc thí.</w:t>
      </w:r>
    </w:p>
    <w:p>
      <w:pPr>
        <w:pStyle w:val="BodyText"/>
      </w:pPr>
      <w:r>
        <w:t xml:space="preserve">Võ đồng trắc thí tổng cộng có ba hạng mục: Lực lượng trắc thí, thân pháp trắc thí cùng với năng lực chiến đấu trắc thí.</w:t>
      </w:r>
    </w:p>
    <w:p>
      <w:pPr>
        <w:pStyle w:val="BodyText"/>
      </w:pPr>
      <w:r>
        <w:t xml:space="preserve">Lực lượng trắc thí là cửa thứ nhất, nội dung kiểm tra có rất nhiều: Lực cánh tay, lực thắt lưng, cước lực cùng thể lực.</w:t>
      </w:r>
    </w:p>
    <w:p>
      <w:pPr>
        <w:pStyle w:val="BodyText"/>
      </w:pPr>
      <w:r>
        <w:t xml:space="preserve">Lực cánh tay cùng lực thắt lưng đều sử dụng phương pháp nguyên thủy để kiểm tra: Nâng quả cầu bằng sắt.</w:t>
      </w:r>
    </w:p>
    <w:p>
      <w:pPr>
        <w:pStyle w:val="BodyText"/>
      </w:pPr>
      <w:r>
        <w:t xml:space="preserve">Cước lực cùng thể lực cũng sử dụng phương pháp kiểm tra nguyên thủy nhất: Chạy cự ly dài.</w:t>
      </w:r>
    </w:p>
    <w:p>
      <w:pPr>
        <w:pStyle w:val="BodyText"/>
      </w:pPr>
      <w:r>
        <w:t xml:space="preserve">Khi giám khảo ra lệnh một tiếng, mấy vạn võ đồng tham gia kiểm tra cùng lúc xuất phát. Nội dung cụ thể là sau khi ra khỏi thành thì chạy quanh tường thành năm vòng, lộ trình ước lượng khoảng mười vạn thước, tương đương với hai trăm dặm đường.</w:t>
      </w:r>
    </w:p>
    <w:p>
      <w:pPr>
        <w:pStyle w:val="BodyText"/>
      </w:pPr>
      <w:r>
        <w:t xml:space="preserve">Mỗi khi chạy hết một vòng đều phải đến hai địa phương cố định để đánh dấu một ký hiệu nhỏ để chứng tỏ mình đã chạy xong một vòng. Kẻ nào an gian sẽ bị trực tiếp loại bỏ khỏi Võ đồng trắc thí, vĩnh viễn không bao giờ được thi nữa.</w:t>
      </w:r>
    </w:p>
    <w:p>
      <w:pPr>
        <w:pStyle w:val="BodyText"/>
      </w:pPr>
      <w:r>
        <w:t xml:space="preserve">Tần Vô Song trong toàn bộ đoạn đường không có toàn lực chạy, chỉ chầm chậm di chuyển, bất quá dù là như vậy thì số người đuổi theo kịp hắn cũng rất ít.</w:t>
      </w:r>
    </w:p>
    <w:p>
      <w:pPr>
        <w:pStyle w:val="BodyText"/>
      </w:pPr>
      <w:r>
        <w:t xml:space="preserve">Khi vừa vào đầu vòng một, Ngưu Đấu mang vài tên võ đồng cố gắng đến gần ngăn cản cước bộ của Tần Vô Song. Sắc mặt Tần Vô Song vô cùng bình tĩnh điểm một chỉ về phía Ngưu Đấu để phong bế một huyệt vị quan trọng bên hông của hắn.</w:t>
      </w:r>
    </w:p>
    <w:p>
      <w:pPr>
        <w:pStyle w:val="BodyText"/>
      </w:pPr>
      <w:r>
        <w:t xml:space="preserve">Sau đó cười lạnh chạy đi, Ngưu Đấu không hề biết gì tưởng rằng Tần Vô Song sợ hắn, cho nên tâm lý không khỏi có chút cảm thấy cao ngạo.</w:t>
      </w:r>
    </w:p>
    <w:p>
      <w:pPr>
        <w:pStyle w:val="BodyText"/>
      </w:pPr>
      <w:r>
        <w:t xml:space="preserve">Hắn không biết Tần Vô Song đã dở chút thủ đoạn trên người hắn, khiến cho hắn ngay cả năm vòng cũng không thể chạy xong.</w:t>
      </w:r>
    </w:p>
    <w:p>
      <w:pPr>
        <w:pStyle w:val="BodyText"/>
      </w:pPr>
      <w:r>
        <w:t xml:space="preserve">Sau hai vòng, phía sau Tần Vô Song đã không còn người nào cả, đến vòng thứ ba thì hắn đã hơn người khác hẳn một vòng.</w:t>
      </w:r>
    </w:p>
    <w:p>
      <w:pPr>
        <w:pStyle w:val="BodyText"/>
      </w:pPr>
      <w:r>
        <w:t xml:space="preserve">Đợi tới khi kết thúc vòng thứ năm mới nhìn thấy tiểu tử Ngưu Đấu đã có biểu hiện không tốt, bước chân nặng nhọc, bắt đầu vòng thứ tư.</w:t>
      </w:r>
    </w:p>
    <w:p>
      <w:pPr>
        <w:pStyle w:val="BodyText"/>
      </w:pPr>
      <w:r>
        <w:t xml:space="preserve">Chờ tới khi Tần Vô Song hoàn thành năm vòng chạy thì vị giám khảo ngồi trong sân đã ngủ gật được một lúc. Nhìn thấy hắn trở về giao ra mười dấu hiệu cảm thấy vô cùng khó tin.</w:t>
      </w:r>
    </w:p>
    <w:p>
      <w:pPr>
        <w:pStyle w:val="BodyText"/>
      </w:pPr>
      <w:r>
        <w:t xml:space="preserve">Kiểm tra lại mười dấu hiệu hắn nộp lên thì phát hiện ra đều là hàng thật tuyệt đối không có cái nào là giả.</w:t>
      </w:r>
    </w:p>
    <w:p>
      <w:pPr>
        <w:pStyle w:val="BodyText"/>
      </w:pPr>
      <w:r>
        <w:t xml:space="preserve">Lại nhìn thời gian hoàn thành thì thấy Tần Vô Song đã phá kỷ lục hoàn thành năm vòng chạy trong lịch sử của La Giang quận.</w:t>
      </w:r>
    </w:p>
    <w:p>
      <w:pPr>
        <w:pStyle w:val="BodyText"/>
      </w:pPr>
      <w:r>
        <w:t xml:space="preserve">Hạng mục kiểm tra tiếp theo chính là nâng cầu sắt, một loạt những quả cầu sắt được đặt ra trước mặt Vô Song.</w:t>
      </w:r>
    </w:p>
    <w:p>
      <w:pPr>
        <w:pStyle w:val="BodyText"/>
      </w:pPr>
      <w:r>
        <w:t xml:space="preserve">Bắt đầu từ ba trăm cân rồi tới, bốn trăm, năm trăm, sáu trăm, thẳng tới một ngàn năm trăm cân, mỗi một quả cầu đều cách nhau một trăm cân.</w:t>
      </w:r>
    </w:p>
    <w:p>
      <w:pPr>
        <w:pStyle w:val="BodyText"/>
      </w:pPr>
      <w:r>
        <w:t xml:space="preserve">Tần Vô Song quả thật không nghĩ tới làm ra việc náo động, nhưng đối với thực lực của hắn lúc này thì nâng quả cầu nặng nhất cũng cảm thấy rất nhẹ.</w:t>
      </w:r>
    </w:p>
    <w:p>
      <w:pPr>
        <w:pStyle w:val="BodyText"/>
      </w:pPr>
      <w:r>
        <w:t xml:space="preserve">- Không có quả nào nặng hơn sao? - Tần Vô Song cẩn thận hỏi.</w:t>
      </w:r>
    </w:p>
    <w:p>
      <w:pPr>
        <w:pStyle w:val="BodyText"/>
      </w:pPr>
      <w:r>
        <w:t xml:space="preserve">- Cái gì? Đây là Võ đồng trắc thí. Ngươi muốn cậy mạnh thì quay lại tham gia lực võ cảnh luận phẩm đi, nơi đó cao nhất là năm nghìn cân. - Vị giám khảo này thấy tên tiểu tử trước mặt tỏ vẻ kiêu ngạo lập tức dội ngay một gáo nước lạnh lên người hắn.</w:t>
      </w:r>
    </w:p>
    <w:p>
      <w:pPr>
        <w:pStyle w:val="BodyText"/>
      </w:pPr>
      <w:r>
        <w:t xml:space="preserve">- Được rồi. Vậy ta bắt đầu. - Tần Vô Song cũng không muốn người này tiếp tục hiểu lầm, chỉ đành cười khổ người xổm xuống nắm lấy quả cầu một ngàn năm trăm cân giơ vai, hơi thở không chút rối loạn, mặt không đỏ hỏi:</w:t>
      </w:r>
    </w:p>
    <w:p>
      <w:pPr>
        <w:pStyle w:val="BodyText"/>
      </w:pPr>
      <w:r>
        <w:t xml:space="preserve">- Được rồi. Mạo muội hỏi ngài một câu, muốn đạt thành tích cao nhất thì phải giơ bao lâu?</w:t>
      </w:r>
    </w:p>
    <w:p>
      <w:pPr>
        <w:pStyle w:val="BodyText"/>
      </w:pPr>
      <w:r>
        <w:t xml:space="preserve">- Đủ rồi, đủ rồi.... - Vị giám khảo đưa ánh mắt quái lại nhìn Tần Vô Song, không nhịn được nhìn lại tờ báo danh hỏi:</w:t>
      </w:r>
    </w:p>
    <w:p>
      <w:pPr>
        <w:pStyle w:val="BodyText"/>
      </w:pPr>
      <w:r>
        <w:t xml:space="preserve">- Nói. Ngươi thật sự là mới mười sáu tuổi sao?</w:t>
      </w:r>
    </w:p>
    <w:p>
      <w:pPr>
        <w:pStyle w:val="BodyText"/>
      </w:pPr>
      <w:r>
        <w:t xml:space="preserve">- Làm giả tuổi không phải là đặc quyền của hào môn quý tộc sao? Ngài đã gặp qua hàn môn đệ tử có loại đãi ngộ này bao giờ chưa? - Tần Vô Song mỉm cười hỏi ngược lại.</w:t>
      </w:r>
    </w:p>
    <w:p>
      <w:pPr>
        <w:pStyle w:val="BodyText"/>
      </w:pPr>
      <w:r>
        <w:t xml:space="preserve">- Quá biến thái. - Vị giám khảo nhẹ giọng nói, sau đó lập tức tỏ vẻ nghiêm trang nói:</w:t>
      </w:r>
    </w:p>
    <w:p>
      <w:pPr>
        <w:pStyle w:val="BodyText"/>
      </w:pPr>
      <w:r>
        <w:t xml:space="preserve">- Khí lực tốt không nhất định hai hạng múc còn lại tốt, tiếp theo là kiểm tra thân pháp. Ngươi đi tới sân thứ ba.</w:t>
      </w:r>
    </w:p>
    <w:p>
      <w:pPr>
        <w:pStyle w:val="BodyText"/>
      </w:pPr>
      <w:r>
        <w:t xml:space="preserve">Chờ Tần Vô Song rời xa, vị giám khảo này mới lau mồ hôi trên trán, kích động mà lẩm bẩm: "Ta có dự cảm lần này La Giang quận sẽ sinh ra thêm một thiên tài nữa."</w:t>
      </w:r>
    </w:p>
    <w:p>
      <w:pPr>
        <w:pStyle w:val="BodyText"/>
      </w:pPr>
      <w:r>
        <w:t xml:space="preserve">Khu vực kiểm tra thân pháp, vài vị giám khảo ngồi ở một chỗ, nhàn nhã đập mấy con ruồi bay xung quanh.</w:t>
      </w:r>
    </w:p>
    <w:p>
      <w:pPr>
        <w:pStyle w:val="BodyText"/>
      </w:pPr>
      <w:r>
        <w:t xml:space="preserve">Bởi vì còn chưa tới thời gian chạy cự ly dài chấm dứt, theo tục lệ thì còn chưa tới phiên bọn họ phải làm việc. Thấy Tần Vô Song nhàn nhã đi vào, đám người này lập tức trợn mắt nhìn.</w:t>
      </w:r>
    </w:p>
    <w:p>
      <w:pPr>
        <w:pStyle w:val="BodyText"/>
      </w:pPr>
      <w:r>
        <w:t xml:space="preserve">Tần Vô Song bị bọn họ nhìn có chút chột dạ, hỏi:</w:t>
      </w:r>
    </w:p>
    <w:p>
      <w:pPr>
        <w:pStyle w:val="BodyText"/>
      </w:pPr>
      <w:r>
        <w:t xml:space="preserve">- Chẳng lẽ vãn bối đi nhầm nơi sao?</w:t>
      </w:r>
    </w:p>
    <w:p>
      <w:pPr>
        <w:pStyle w:val="BodyText"/>
      </w:pPr>
      <w:r>
        <w:t xml:space="preserve">- Ngươi kiểm tra hạng mục nào? - Một vị giám khảo sau khi hóa đá một lúc, không nhịn được mở miệng hỏi.</w:t>
      </w:r>
    </w:p>
    <w:p>
      <w:pPr>
        <w:pStyle w:val="BodyText"/>
      </w:pPr>
      <w:r>
        <w:t xml:space="preserve">- Kiểm tra thân pháp ạ.</w:t>
      </w:r>
    </w:p>
    <w:p>
      <w:pPr>
        <w:pStyle w:val="BodyText"/>
      </w:pPr>
      <w:r>
        <w:t xml:space="preserve">- Vậy thì không đi nhầm. - Một vị giám khảo có bộ râu rậm đứng lên cười nói với mấy người bên cạnh:</w:t>
      </w:r>
    </w:p>
    <w:p>
      <w:pPr>
        <w:pStyle w:val="BodyText"/>
      </w:pPr>
      <w:r>
        <w:t xml:space="preserve">- Sớm như vậy mà đã có người hoàn thành kiểm tra lực lượng? Xem ra địa phương nhỏ như La Giang quận cũng có thiên tài a.</w:t>
      </w:r>
    </w:p>
    <w:p>
      <w:pPr>
        <w:pStyle w:val="BodyText"/>
      </w:pPr>
      <w:r>
        <w:t xml:space="preserve">Tiếp nhận tời thành tích của Tần Vô Song, hắn hơi liếc mắt qua một chút, vẻ mặt hơi chút ngẩn ngơ, sau đó nhanh chóng khôi phục lại như thường, vẫy tay nói:</w:t>
      </w:r>
    </w:p>
    <w:p>
      <w:pPr>
        <w:pStyle w:val="BodyText"/>
      </w:pPr>
      <w:r>
        <w:t xml:space="preserve">- Theo lão phu tới đây.</w:t>
      </w:r>
    </w:p>
    <w:p>
      <w:pPr>
        <w:pStyle w:val="BodyText"/>
      </w:pPr>
      <w:r>
        <w:t xml:space="preserve">Đi tới giữa sân thi kiểm tra, vị giám khảo có bộ râu trắng giới thiệu:</w:t>
      </w:r>
    </w:p>
    <w:p>
      <w:pPr>
        <w:pStyle w:val="BodyText"/>
      </w:pPr>
      <w:r>
        <w:t xml:space="preserve">- Kiểm tra thân pháp có ba cấp bậc phân biệt là: Dễ, Trung Bình, Khó. Ngươi lựa chọn cấp bậc nào?</w:t>
      </w:r>
    </w:p>
    <w:p>
      <w:pPr>
        <w:pStyle w:val="BodyText"/>
      </w:pPr>
      <w:r>
        <w:t xml:space="preserve">- Khó. - Tần Vô Song không cần nghĩ ngợi nói.</w:t>
      </w:r>
    </w:p>
    <w:p>
      <w:pPr>
        <w:pStyle w:val="BodyText"/>
      </w:pPr>
      <w:r>
        <w:t xml:space="preserve">- Được. Cấp bậc dễ chính là né tránh đá bay từ một viên đến mười viên, tránh được sáu viên coi như thông qua. Cấp bậc trung bình là bắt chim, có năm con, bắt được ba con là thông qua. Cấp độ khó.... Hắc hắc chẳng những phải bắt chim và phi đao, bắt được hai con chim và hai thanh phi đao là thông qua. Hiểu chưa?</w:t>
      </w:r>
    </w:p>
    <w:p>
      <w:pPr>
        <w:pStyle w:val="BodyText"/>
      </w:pPr>
      <w:r>
        <w:t xml:space="preserve">Tần Vô Song gật đầu tỏ vẻ đã hiểu.</w:t>
      </w:r>
    </w:p>
    <w:p>
      <w:pPr>
        <w:pStyle w:val="BodyText"/>
      </w:pPr>
      <w:r>
        <w:t xml:space="preserve">- Tốt lắm. Ngươi đến vùng đất kia, phải luôn giữ cảnh giác, chúng ta sẽ ở bên cạnh ngươi bất thình lình thi triển. Phải nhớ kỹ mỗi một con chim đều từ phía sau ngươi bay ra, hơn nữa còn phải ứng phó cả phi đao. Phi đao là do lực võ cảnh cao thủ thi triển, tiếp không được thì đừng cậy mạnh. - Vị giám khảo râu bạc dường như có chút quan tâm nói.</w:t>
      </w:r>
    </w:p>
    <w:p>
      <w:pPr>
        <w:pStyle w:val="BodyText"/>
      </w:pPr>
      <w:r>
        <w:t xml:space="preserve">Tần Vô Song đi tới vùng đất được chỉ định, đứng thẳng người như cây thông, rắn rỏi mà nghiêm trang, những động tác này hoàn toàn là mang tính chất quen thuộc đối với Tần Vô Song.</w:t>
      </w:r>
    </w:p>
    <w:p>
      <w:pPr>
        <w:pStyle w:val="BodyText"/>
      </w:pPr>
      <w:r>
        <w:t xml:space="preserve">Tức tức.... Một con chim vàng anh từ phía sau lưng Tần Vô Song bay ra, Tần Vông Song giống như một con diều hâu nhanh chóng xoay người, đột ngột từ trên mặt đất phóng lên, hắn nhanh chóng đưa tay ra đã túm được con chim Hoàng Anh vào trong tay.</w:t>
      </w:r>
    </w:p>
    <w:p>
      <w:pPr>
        <w:pStyle w:val="BodyText"/>
      </w:pPr>
      <w:r>
        <w:t xml:space="preserve">Vù!</w:t>
      </w:r>
    </w:p>
    <w:p>
      <w:pPr>
        <w:pStyle w:val="BodyText"/>
      </w:pPr>
      <w:r>
        <w:t xml:space="preserve">Lúc này lại có tiếng xé gió truyền đến, lao thẳng vào phía mạn sường của Tần Vô Song, góc độ rất xảo quyệt.</w:t>
      </w:r>
    </w:p>
    <w:p>
      <w:pPr>
        <w:pStyle w:val="BodyText"/>
      </w:pPr>
      <w:r>
        <w:t xml:space="preserve">Tần Vô Song cũng không thèm đưa mắt nhìn, tay còn lại nhanh chóng đưa lên, hai ngón tay khẽ kẹp lại đã bắt được thanh phi đao. Tất cả mọi động tác diễn ra đều vô cùng chuẩn xác.</w:t>
      </w:r>
    </w:p>
    <w:p>
      <w:pPr>
        <w:pStyle w:val="BodyText"/>
      </w:pPr>
      <w:r>
        <w:t xml:space="preserve">- Tốt. Thông qua lần thứ nhất, mời nộp lên những thứ ở trong tay. - Khi hắn đáp xuống đất thì thanh âm của một vị giám khảo vang lên. Tần Vô Song lúc này mới nhìn thấy thanh phi đao bị hắn bắt được rất cùn, giống như chưa được mài dũa vậy.</w:t>
      </w:r>
    </w:p>
    <w:p>
      <w:pPr>
        <w:pStyle w:val="BodyText"/>
      </w:pPr>
      <w:r>
        <w:t xml:space="preserve">Sau khi nộp lên hắn lập tức quay lại vị trí được chỉ định để khiêu chiến hai thanh phi đao và hai con chim.</w:t>
      </w:r>
    </w:p>
    <w:p>
      <w:pPr>
        <w:pStyle w:val="BodyText"/>
      </w:pPr>
      <w:r>
        <w:t xml:space="preserve">Tức tức tức....</w:t>
      </w:r>
    </w:p>
    <w:p>
      <w:pPr>
        <w:pStyle w:val="BodyText"/>
      </w:pPr>
      <w:r>
        <w:t xml:space="preserve">Hai tai Tần Vô Song hơi động, trước trái sau phải, hai tay liên tục động đã nhanh chóng bắt được hai con chim vàng anh, đồng thời thuận tay kẹp lấy hai thanh phi đao đang lao tới gần.</w:t>
      </w:r>
    </w:p>
    <w:p>
      <w:pPr>
        <w:pStyle w:val="BodyText"/>
      </w:pPr>
      <w:r>
        <w:t xml:space="preserve">- Tốt.</w:t>
      </w:r>
    </w:p>
    <w:p>
      <w:pPr>
        <w:pStyle w:val="BodyText"/>
      </w:pPr>
      <w:r>
        <w:t xml:space="preserve">Ngay cả vị giám khảo ở bên ngoài cũng không nhịn được thốt ra một câu khen ngợi thân thủ của Tần Vô Song.</w:t>
      </w:r>
    </w:p>
    <w:p>
      <w:pPr>
        <w:pStyle w:val="BodyText"/>
      </w:pPr>
      <w:r>
        <w:t xml:space="preserve">- Tần Vô Song võ đồng, kiểm tra thân pháp ngươi đã thông qua, nếu có hứng thú thì khiêu chiến bắt ba con chim một lúc thì tiếp tục, nếu không thì có thể trực tiếp rời khỏi nơi này tiến vào vòng kiểm tra tiếp theo.</w:t>
      </w:r>
    </w:p>
    <w:p>
      <w:pPr>
        <w:pStyle w:val="BodyText"/>
      </w:pPr>
      <w:r>
        <w:t xml:space="preserve">Tần Vô Song nếu đã quyết định toàn lực thực hiện thì đương nhiên sẽ không bỏ qua cho bất kỳ trường hợp nào.</w:t>
      </w:r>
    </w:p>
    <w:p>
      <w:pPr>
        <w:pStyle w:val="BodyText"/>
      </w:pPr>
      <w:r>
        <w:t xml:space="preserve">Ba con chim và ba thanh phi đao đối với hắn mà nói chỉ là một lần duỗi tay ra mà thôi.</w:t>
      </w:r>
    </w:p>
    <w:p>
      <w:pPr>
        <w:pStyle w:val="BodyText"/>
      </w:pPr>
      <w:r>
        <w:t xml:space="preserve">Vị giám khảo râu bạc tiếp nhận những thứ Tần Vô Song nộp lên, tại phần thi kiểm tra thân pháp hắn phê điểm cao nhất, rồi đem ấn chương đóng một cái mới đưa trả lại.</w:t>
      </w:r>
    </w:p>
    <w:p>
      <w:pPr>
        <w:pStyle w:val="BodyText"/>
      </w:pPr>
      <w:r>
        <w:t xml:space="preserve">- Tần Vô Song võ đồng, lão phu có thể đảm bảo lần Võ đồng trắc thí lần này ngươi khẳng định là có thành tích chói mắt nhất. Thân thủ của ngươi ít nhất cũng phải đạt tới lực võ cảnh lục đoạn, Võ đồng trắc thí đối với ngươi mà nói chính là điều đơn giản nhất. Có hứng thú khi xong kỳ kiểm tra bồi lão phu dùng một bữa cơ không?</w:t>
      </w:r>
    </w:p>
    <w:p>
      <w:pPr>
        <w:pStyle w:val="BodyText"/>
      </w:pPr>
      <w:r>
        <w:t xml:space="preserve">- Trưởng giả đã yêu cầu tiểu chất sao dám chối từ. - Hào cảm của Tần Vô Song đối với vị giám khảo này tăng lên bội phần.</w:t>
      </w:r>
    </w:p>
    <w:p>
      <w:pPr>
        <w:pStyle w:val="BodyText"/>
      </w:pPr>
      <w:r>
        <w:t xml:space="preserve">- Được. Giờ ngươi hãy đi tới chỗ kiểm tra tiếp theo. - Vị giám khảo vỗ vỗ bả vai Tần Vô Song, đối với thái độ của người thanh niên này rất có hào cảm.</w:t>
      </w:r>
    </w:p>
    <w:p>
      <w:pPr>
        <w:pStyle w:val="BodyText"/>
      </w:pPr>
      <w:r>
        <w:t xml:space="preserve">Hạng mục thi cuối cùng chính là kỹ năng giao chiến, khảo sát tu vi của võ đồng. Đối với võ đồng vũ kỹ là yêu cầu cao nhất, nếu như phần thi này mà không đạt được thành tích tốt thì xếp hạng sẽ bị ảnh hưởng rất lớn.</w:t>
      </w:r>
    </w:p>
    <w:p>
      <w:pPr>
        <w:pStyle w:val="BodyText"/>
      </w:pPr>
      <w:r>
        <w:t xml:space="preserve">Phương thức thi kiểm tra vũ kỹ chính là: Đánh trận tượng gỗ.</w:t>
      </w:r>
    </w:p>
    <w:p>
      <w:pPr>
        <w:pStyle w:val="BodyText"/>
      </w:pPr>
      <w:r>
        <w:t xml:space="preserve">Vị giám tiếp nhận bảng thành tích của Tần Vô Song liếc mắt qua một cái, tuy cũng có chút ngoài ý muốn nhưng dù sao cũng là nhân vật tới từ Chân Võ Thánh Địa cho nên đã gặp qua rất nhiều thiên tài, mặc dù có chút giật mình nhưng không hề có biểu hiện kinh ngạc quá đáng.</w:t>
      </w:r>
    </w:p>
    <w:p>
      <w:pPr>
        <w:pStyle w:val="BodyText"/>
      </w:pPr>
      <w:r>
        <w:t xml:space="preserve">- Có ba loại cấp bậc: Khiêu chiến ba cái tượng gỗ, sáu cái tượng gỗ cùng chín cái tượng gỗ. Chín cái tượng gỗ là đẳng cấp cao nhất, chỉ cần ngươi có thể kiên trì được thời gian một giờ là thông qua.</w:t>
      </w:r>
    </w:p>
    <w:p>
      <w:pPr>
        <w:pStyle w:val="BodyText"/>
      </w:pPr>
      <w:r>
        <w:t xml:space="preserve">Tần Vô Song sớm đã nghiên cứu qua quy tắc, đương nhiên không ngoài dự đoán đều lựa chọn hạng mục khó nhất.</w:t>
      </w:r>
    </w:p>
    <w:p>
      <w:pPr>
        <w:pStyle w:val="BodyText"/>
      </w:pPr>
      <w:r>
        <w:t xml:space="preserve">Tượng gỗ trận sau khi trải qua tay nghề lắp đặt của các lắp đặt đặc thù, chỉ cần tiến vào giữa trận là những tượng gỗ sẽ lập tức lao ra sử dụng những chiêu thức vây công được lắp đặt từ trước để kiểm tra võ đồng.</w:t>
      </w:r>
    </w:p>
    <w:p>
      <w:pPr>
        <w:pStyle w:val="BodyText"/>
      </w:pPr>
      <w:r>
        <w:t xml:space="preserve">Thực lực của những tượng gỗ này đại khái được thiết kế vào trong khoảng võ đồng lục đoạn.</w:t>
      </w:r>
    </w:p>
    <w:p>
      <w:pPr>
        <w:pStyle w:val="BodyText"/>
      </w:pPr>
      <w:r>
        <w:t xml:space="preserve">Cửa ải cuối cùng này khiến cho rất nhiều võ đồng phải chịu khổ sở mà kết thúc phần thui. Một cửa này đại bộ phận võ đồng những người lấy được thành tích tốt chỉ được một phần nhỏ mà thôi.</w:t>
      </w:r>
    </w:p>
    <w:p>
      <w:pPr>
        <w:pStyle w:val="BodyText"/>
      </w:pPr>
      <w:r>
        <w:t xml:space="preserve">Bởi vì cửa ái cuối cùng này kết quả thấp kém cuối cùng kéo theo thành tích xuất sắc của những phần thi trước bị tụt xuống, cuối cùng không được bao nhiêu thành tích tốt.</w:t>
      </w:r>
    </w:p>
    <w:p>
      <w:pPr>
        <w:pStyle w:val="BodyText"/>
      </w:pPr>
      <w:r>
        <w:t xml:space="preserve">Tần Vô Song vừa mới đi vào sân, trận pháp sau lưng đã lập tức được khởi động.</w:t>
      </w:r>
    </w:p>
    <w:p>
      <w:pPr>
        <w:pStyle w:val="BodyText"/>
      </w:pPr>
      <w:r>
        <w:t xml:space="preserve">Tần Vô Song cũng không quay lại mà trực tiếp đã về phía sau vài cái, chỉ nghe rắc một tiếng, cái tượng gỗ đã bị hắn dùng chân trực tiếp phá vỡ.</w:t>
      </w:r>
    </w:p>
    <w:p>
      <w:pPr>
        <w:pStyle w:val="BodyText"/>
      </w:pPr>
      <w:r>
        <w:t xml:space="preserve">Tình hình xảy ra làm cho vị giám khảo lập tức trợn mắt há mồm.</w:t>
      </w:r>
    </w:p>
    <w:p>
      <w:pPr>
        <w:pStyle w:val="BodyText"/>
      </w:pPr>
      <w:r>
        <w:t xml:space="preserve">Chế tạo tượng gỗ căn cứ vào lực công kích của võ đồng, cho dù là võ đồng đỉnh phong cũng không có khả năng phá hoại được tượng gỗ.</w:t>
      </w:r>
    </w:p>
    <w:p>
      <w:pPr>
        <w:pStyle w:val="BodyText"/>
      </w:pPr>
      <w:r>
        <w:t xml:space="preserve">Nhưng một cước này của Tần Vô Song đã trực tiếp phá hủy chiếc tượng gỗ, tu vi này phải là.....</w:t>
      </w:r>
    </w:p>
    <w:p>
      <w:pPr>
        <w:pStyle w:val="BodyText"/>
      </w:pPr>
      <w:r>
        <w:t xml:space="preserve">Ít nhất là lực võ cảnh đỉnh phong mới có thể làm được, vị giám khảo không nhìn được mà một lần nữa nhìn về phía tờ giấy ghi tuổi của Tần Vô Song, đây thật sự là võ đồng mới mười sáu tuổi sao?</w:t>
      </w:r>
    </w:p>
    <w:p>
      <w:pPr>
        <w:pStyle w:val="BodyText"/>
      </w:pPr>
      <w:r>
        <w:t xml:space="preserve">Quy tắc không nói là không được phá hỏng tượng gỗ, Tần Vô Song đánh ra vài quyền đã lập tức phá hỏng toàn bộ chín chiếc tượng gỗ ở xung quanh.</w:t>
      </w:r>
    </w:p>
    <w:p>
      <w:pPr>
        <w:pStyle w:val="BodyText"/>
      </w:pPr>
      <w:r>
        <w:t xml:space="preserve">- Xin quấy rầy một chút, giám khảo đại nhân. Vãn bối có phải đứng ở đây ngẩn ngơ hết một giờ mới tính là thông qua không? - Tần Vô Song tỏ vẻ khó khăn hỏi, chín tượng gỗ đã hoàn toàn bị hỏng, trước sau thời gian mới chỉ một phút đồng hồ mà thôi.</w:t>
      </w:r>
    </w:p>
    <w:p>
      <w:pPr>
        <w:pStyle w:val="BodyText"/>
      </w:pPr>
      <w:r>
        <w:t xml:space="preserve">Dựa theo quy định thì đúng là phải kiên trì hết thời gian một tiếng mới được gọi là thông qua.</w:t>
      </w:r>
    </w:p>
    <w:p>
      <w:pPr>
        <w:pStyle w:val="BodyText"/>
      </w:pPr>
      <w:r>
        <w:t xml:space="preserve">Vị giám khảo còn chưa có định thần lại, loại tình huống này trước nay hắn chưa từng gặp qua, một lát mới cười lớn nói:</w:t>
      </w:r>
    </w:p>
    <w:p>
      <w:pPr>
        <w:pStyle w:val="BodyText"/>
      </w:pPr>
      <w:r>
        <w:t xml:space="preserve">- Điều này.... Không cần nữa, ngươi ra đi.</w:t>
      </w:r>
    </w:p>
    <w:p>
      <w:pPr>
        <w:pStyle w:val="BodyText"/>
      </w:pPr>
      <w:r>
        <w:t xml:space="preserve">Xoạt, thành tích cuối cùng của hắn lại thêm một lần được điểm cao nhất nữa.</w:t>
      </w:r>
    </w:p>
    <w:p>
      <w:pPr>
        <w:pStyle w:val="Compact"/>
      </w:pPr>
      <w:r>
        <w:t xml:space="preserve">Sau khi duyệt xong phần thi kiểm tra của Tần Vô Song, vị giám khảo này vội vã chạy vào phía sau mang tình huống báo cho chủ khảo biết. Thiên tài như vậy Chân Võ Thánh Địa làm sao có thể bỏ qua được cơ chứ?</w:t>
      </w: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5: Phụ thân vui mừng</w:t>
      </w:r>
    </w:p>
    <w:p>
      <w:pPr>
        <w:pStyle w:val="BodyText"/>
      </w:pPr>
      <w:r>
        <w:t xml:space="preserve">Người dịch: HoangHon</w:t>
      </w:r>
    </w:p>
    <w:p>
      <w:pPr>
        <w:pStyle w:val="BodyText"/>
      </w:pPr>
      <w:r>
        <w:t xml:space="preserve">Nguồn: feiku.</w:t>
      </w:r>
    </w:p>
    <w:p>
      <w:pPr>
        <w:pStyle w:val="BodyText"/>
      </w:pPr>
      <w:r>
        <w:t xml:space="preserve">Vị chủ khảo nhận được tin tức cũng giật mình nói:</w:t>
      </w:r>
    </w:p>
    <w:p>
      <w:pPr>
        <w:pStyle w:val="BodyText"/>
      </w:pPr>
      <w:r>
        <w:t xml:space="preserve">- La Giang quận nho nhỏ như này mà cũng có võ đồng kiệt xuất như vậy sao? Điều tra rõ ràng thân phận Tần Vô Song xem thế nào?</w:t>
      </w:r>
    </w:p>
    <w:p>
      <w:pPr>
        <w:pStyle w:val="BodyText"/>
      </w:pPr>
      <w:r>
        <w:t xml:space="preserve">- Bẩm đại nhân, Tần Vô Song xuất thân trong hàn môn quý tộc của Đông Lâm trấn gần La Giang quận, xem như là một quý tộc đệ tử nghèo túng. - Một gã thuộc hạ lập tức lấy ra một phần tư liệu.</w:t>
      </w:r>
    </w:p>
    <w:p>
      <w:pPr>
        <w:pStyle w:val="BodyText"/>
      </w:pPr>
      <w:r>
        <w:t xml:space="preserve">- Hàn môn quý tộc xuất hiện nhân tài từ xưa tới nay đều là như vậy, đáng tiếc các nhân tài này đều bị thời thế làm cho lụi tàn đi. - Vị chủ khảo có chút cảm khái nói, rồi lập tức ra lệnh:</w:t>
      </w:r>
    </w:p>
    <w:p>
      <w:pPr>
        <w:pStyle w:val="BodyText"/>
      </w:pPr>
      <w:r>
        <w:t xml:space="preserve">- Nếu như ta gặp được thì người như vậy lập tức không thể để mất, lập tức thông tri xuống, giữ bí mật thành tích của Tần Vô Song. Võ đồng trắc thí chỉ để thất đoạn võ đồng mà thôi.</w:t>
      </w:r>
    </w:p>
    <w:p>
      <w:pPr>
        <w:pStyle w:val="BodyText"/>
      </w:pPr>
      <w:r>
        <w:t xml:space="preserve">- Đại nhân, nếu như nâng đỡ hắn vì sao không để cho hắn đạt được thành tích cửu đoạn võ đồng? Huống chi thành tính của hắn như vậy tuyệt đối xứng đáng là cửu đoạn. - Một tên thuộc hạ cẩn thận hỏi.</w:t>
      </w:r>
    </w:p>
    <w:p>
      <w:pPr>
        <w:pStyle w:val="BodyText"/>
      </w:pPr>
      <w:r>
        <w:t xml:space="preserve">- Hắc hắc. Cái này gọi là mánh khóe. Người trẻ tuổi mà, nếu trực tiếp để cho hắn có thành tích cửu đoạn chỉ sợ hắn sẽ kiêu căng đắc ý, điều này là không tốt. Cho hắn thất đoạn xem như là ma luyện một chút, ngọc không mài không thể đẹp được. Tiểu Lục, một viên ngọc thô như vậy Chân Võ Thánh Địa chúng ta phải có được. Nhớ kỹ, phải thông tri cho kẻ bên dưới giữ bí mật, không thể để cho ngoại giới biết được tin tức này, để tránh cho các quốc gia khác tới đào góc tường của chúng ta.</w:t>
      </w:r>
    </w:p>
    <w:p>
      <w:pPr>
        <w:pStyle w:val="BodyText"/>
      </w:pPr>
      <w:r>
        <w:t xml:space="preserve">Vị quan chủ khảo này ở trong Chân Võ Thánh Địa của Bách Việt quốc có chút địa vị, thuộc về những nhân vật cao tầng ở nơi đó.</w:t>
      </w:r>
    </w:p>
    <w:p>
      <w:pPr>
        <w:pStyle w:val="BodyText"/>
      </w:pPr>
      <w:r>
        <w:t xml:space="preserve">- Vâng. Thuộc hạ sẽ lập tức phân phó xuống để cho bọn họ giữ bí mật.</w:t>
      </w:r>
    </w:p>
    <w:p>
      <w:pPr>
        <w:pStyle w:val="BodyText"/>
      </w:pPr>
      <w:r>
        <w:t xml:space="preserve">******************</w:t>
      </w:r>
    </w:p>
    <w:p>
      <w:pPr>
        <w:pStyle w:val="BodyText"/>
      </w:pPr>
      <w:r>
        <w:t xml:space="preserve">Tần Vô Song thi kiểm tra xong thì từ trong khu vực thi đi ra, Tần Tụ cùng Tần Liên Sơn ở bên ngoài lập tức tiến lên đón cùng hỏi han.</w:t>
      </w:r>
    </w:p>
    <w:p>
      <w:pPr>
        <w:pStyle w:val="BodyText"/>
      </w:pPr>
      <w:r>
        <w:t xml:space="preserve">Các vị trưởng bối bên ngoài có con đang tham gia kiểm tra cũng rất mong đợi, chỉ hy vọng con mình là người thứ nhất bước ra.</w:t>
      </w:r>
    </w:p>
    <w:p>
      <w:pPr>
        <w:pStyle w:val="BodyText"/>
      </w:pPr>
      <w:r>
        <w:t xml:space="preserve">Chỉ là bọn họ không thể ngờ được người đi ra đầu tiên lại là tiểu tử Tần gia, một tên võ đồng quét sân bị trục xuất khỏi học viện.</w:t>
      </w:r>
    </w:p>
    <w:p>
      <w:pPr>
        <w:pStyle w:val="BodyText"/>
      </w:pPr>
      <w:r>
        <w:t xml:space="preserve">Chẳng lẽ bị loại sớm sao? Ngoài ra còn có lý do gì để hắn đi ra sớm sao?</w:t>
      </w:r>
    </w:p>
    <w:p>
      <w:pPr>
        <w:pStyle w:val="BodyText"/>
      </w:pPr>
      <w:r>
        <w:t xml:space="preserve">Phải biết rằng, kỳ thi kiểm tra mới bắt đầu chưa tới một canh giờ, thời gian để hoàn thành các nội dung còn cần một đoạn thời gian nữa.</w:t>
      </w:r>
    </w:p>
    <w:p>
      <w:pPr>
        <w:pStyle w:val="BodyText"/>
      </w:pPr>
      <w:r>
        <w:t xml:space="preserve">Đây khẳng định là trong lúc thi bị trục xuất ra, tuy nói rằng Tần Vô Song ba năm trước đây đã giết chết Trương Hiển, nhưng bây giờ nhìn lại thì càng thấy ngoài ý muốn.</w:t>
      </w:r>
    </w:p>
    <w:p>
      <w:pPr>
        <w:pStyle w:val="BodyText"/>
      </w:pPr>
      <w:r>
        <w:t xml:space="preserve">Mặc kệ nói như thế nào thì trong đoạn thời gian này không có khả năng có người nào thông qua được Võ đồng trắc thí.</w:t>
      </w:r>
    </w:p>
    <w:p>
      <w:pPr>
        <w:pStyle w:val="BodyText"/>
      </w:pPr>
      <w:r>
        <w:t xml:space="preserve">- Vô Song, kết quả kiểm tra thế nào? - Tần Tụ quan tâm tới tiền đồ của đệ đệ mình nên vội vã hỏi.</w:t>
      </w:r>
    </w:p>
    <w:p>
      <w:pPr>
        <w:pStyle w:val="BodyText"/>
      </w:pPr>
      <w:r>
        <w:t xml:space="preserve">- Bình tĩnh đã tỷ tỷ, chúng ta vừa đi vừa nói chuyện.</w:t>
      </w:r>
    </w:p>
    <w:p>
      <w:pPr>
        <w:pStyle w:val="BodyText"/>
      </w:pPr>
      <w:r>
        <w:t xml:space="preserve">- Ha ha, Liên Sơn lão đệ, đừng nản chỉ. Mặc dù con ngươi sớm bị loại.... - Ngưu Đạt tiếp cận lại gần nói mấy lời chế diễu.</w:t>
      </w:r>
    </w:p>
    <w:p>
      <w:pPr>
        <w:pStyle w:val="BodyText"/>
      </w:pPr>
      <w:r>
        <w:t xml:space="preserve">Tần Liên Sơn chỉ hừ nhẹ một tiếng, cũng không thèm nhìn lại, hiển nhiên Tần Liên Sơn cũng hiểu được con trai mình đi ra quá sớm.</w:t>
      </w:r>
    </w:p>
    <w:p>
      <w:pPr>
        <w:pStyle w:val="BodyText"/>
      </w:pPr>
      <w:r>
        <w:t xml:space="preserve">- Tần Vô Song, Ngưu Đấu nhà ta biểu hiện thế nào? - Ngưu Đấu đối với thực lực của con mình thì hiểu rất rõ, trước kỳ thi kiểm tra cả nhà đối với Ngưu Đấu kỳ vọng hắn đạt được ngũ đoạn hoặc lục đoạn.</w:t>
      </w:r>
    </w:p>
    <w:p>
      <w:pPr>
        <w:pStyle w:val="BodyText"/>
      </w:pPr>
      <w:r>
        <w:t xml:space="preserve">- Ách. Dường như lúc chạy bộ hắn bị chậm lại sau cả đoàn tới nửa đường, không biết là có thể chạy hết hay không. - Tần Vô Song giả bộ hồ đồ trả lời.</w:t>
      </w:r>
    </w:p>
    <w:p>
      <w:pPr>
        <w:pStyle w:val="BodyText"/>
      </w:pPr>
      <w:r>
        <w:t xml:space="preserve">- Nói bậy. A Đấu nhà ta có thực lực như thế nào ta biết rõ. - Tiểu tử Ngưu Phấn lập tức khiển trách, hắn liếc mắt nhìn Tần Tụ ở bên cạnh mà khớp xương cả người như nhũn ra.</w:t>
      </w:r>
    </w:p>
    <w:p>
      <w:pPr>
        <w:pStyle w:val="BodyText"/>
      </w:pPr>
      <w:r>
        <w:t xml:space="preserve">Một tên người tên là A Đấu, một người là Ngưu Phấn, Tần Vô Song quả thực cảm thấy bội phục về cách đặt tên của Ngưu chưởng quỹ.</w:t>
      </w:r>
    </w:p>
    <w:p>
      <w:pPr>
        <w:pStyle w:val="BodyText"/>
      </w:pPr>
      <w:r>
        <w:t xml:space="preserve">Ngửa mặt lên trời cười ha ha mấy tiếng, hắn lẩm bẩm nói:</w:t>
      </w:r>
    </w:p>
    <w:p>
      <w:pPr>
        <w:pStyle w:val="BodyText"/>
      </w:pPr>
      <w:r>
        <w:t xml:space="preserve">- Ài. Có tin hay không thì tùy.</w:t>
      </w:r>
    </w:p>
    <w:p>
      <w:pPr>
        <w:pStyle w:val="BodyText"/>
      </w:pPr>
      <w:r>
        <w:t xml:space="preserve">Trừng mắt nhìn ba người Tần gia rời đi, Ngưu Đạt nổi giận quát:</w:t>
      </w:r>
    </w:p>
    <w:p>
      <w:pPr>
        <w:pStyle w:val="BodyText"/>
      </w:pPr>
      <w:r>
        <w:t xml:space="preserve">- Đố kỵ. Tiểu Phấn, ngươi nhìn đó, đây rõ ràng là đố kỵ mà.</w:t>
      </w:r>
    </w:p>
    <w:p>
      <w:pPr>
        <w:pStyle w:val="BodyText"/>
      </w:pPr>
      <w:r>
        <w:t xml:space="preserve">Trương Mậu Thụy có chút hả hê nói:</w:t>
      </w:r>
    </w:p>
    <w:p>
      <w:pPr>
        <w:pStyle w:val="BodyText"/>
      </w:pPr>
      <w:r>
        <w:t xml:space="preserve">- Tần Liên Sơn muốn trông cậy vào tiểu tử này trống đỡ cho gia môn quả thật là điều không thể tưởng tượng nổi. Ha ha...</w:t>
      </w:r>
    </w:p>
    <w:p>
      <w:pPr>
        <w:pStyle w:val="BodyText"/>
      </w:pPr>
      <w:r>
        <w:t xml:space="preserve">Mấy vị tộc trưởng ở bên cạnh cũng đợi con cháu mình kết thúc kỳ thi nghe thấy vậy cũng cười rộ cả lên.</w:t>
      </w:r>
    </w:p>
    <w:p>
      <w:pPr>
        <w:pStyle w:val="BodyText"/>
      </w:pPr>
      <w:r>
        <w:t xml:space="preserve">Hứa Tam Lập vốn đang nhắm mắt dưỡng thần đột nhiên mở miệng nói:</w:t>
      </w:r>
    </w:p>
    <w:p>
      <w:pPr>
        <w:pStyle w:val="BodyText"/>
      </w:pPr>
      <w:r>
        <w:t xml:space="preserve">- Tần gia tồn tại ở La Giang quận hơn bốn trăm năm xem như đã kết thúc a.</w:t>
      </w:r>
    </w:p>
    <w:p>
      <w:pPr>
        <w:pStyle w:val="BodyText"/>
      </w:pPr>
      <w:r>
        <w:t xml:space="preserve">Ngay cả Hứa Lập Tam cũng cảm giác được Tần Vô Song giống như bị trục xuất ra, hắn chưa từng nghĩ tới tên tiểu tử Tần gia này lại có thể hoàn thành cuộc thi sớm. Nội dung Võ đồng trắc thí mọi người đều rõ ràng, cho dù là lực võ cảnh đỉnh phong tham gia cũng phải ha ba canh giời mới có thể hoàn thành được.</w:t>
      </w:r>
    </w:p>
    <w:p>
      <w:pPr>
        <w:pStyle w:val="BodyText"/>
      </w:pPr>
      <w:r>
        <w:t xml:space="preserve">Tần Vô Song không hề để ý tới đám người sau lưng đang bàn tán thế nào, hắn lôi kéo tỷ tỷ và phụ thân đi, hưng phấn nói:</w:t>
      </w:r>
    </w:p>
    <w:p>
      <w:pPr>
        <w:pStyle w:val="BodyText"/>
      </w:pPr>
      <w:r>
        <w:t xml:space="preserve">- Phụ thân, tỷ tỷ, chúng ta tìm chỗ nào ăn một lúc a, thừa dịp lúc này các cửa hàng còn chưa đông khách đánh chén một trận.</w:t>
      </w:r>
    </w:p>
    <w:p>
      <w:pPr>
        <w:pStyle w:val="BodyText"/>
      </w:pPr>
      <w:r>
        <w:t xml:space="preserve">- Đệ đệ tốt của ta, ngươi mau nói cho tỷ tỷ biết kết quả thi kiểm tra thế nào đi. - Tâm lý Tần Tụ có chút gấp gáp, dù sao đệ đệ mình đi ra quá sớm làm cho nàng cảm thấy có chút không tốt.</w:t>
      </w:r>
    </w:p>
    <w:p>
      <w:pPr>
        <w:pStyle w:val="BodyText"/>
      </w:pPr>
      <w:r>
        <w:t xml:space="preserve">- Tỷ, ngươi đừng nóng lòng, đệ nói cho tỷ biết, bốn nội dung kiểm tra tất cả đều thông qua.</w:t>
      </w:r>
    </w:p>
    <w:p>
      <w:pPr>
        <w:pStyle w:val="BodyText"/>
      </w:pPr>
      <w:r>
        <w:t xml:space="preserve">- Tất cả đều thông qua? - Tần Liên Sơn hơi dừng lại một chút, có chút kho tin nói:</w:t>
      </w:r>
    </w:p>
    <w:p>
      <w:pPr>
        <w:pStyle w:val="BodyText"/>
      </w:pPr>
      <w:r>
        <w:t xml:space="preserve">- Vô Song, ngươi xác định là đã hoàn thành tất cả trình tự trong cuộc kiểm tra sao?</w:t>
      </w:r>
    </w:p>
    <w:p>
      <w:pPr>
        <w:pStyle w:val="BodyText"/>
      </w:pPr>
      <w:r>
        <w:t xml:space="preserve">- Nhi tử xác định. Phụ thân, nhi tử chẳng những thông qua hơn nữa đều là các hạng mục khó nhất, bây giờ chỉ xem các vị giám khảo nhận xét hàn môn đệ tử thế nào mà thôi. - Khẩu khí Tần Vô Song có chút thâm ý.</w:t>
      </w:r>
    </w:p>
    <w:p>
      <w:pPr>
        <w:pStyle w:val="BodyText"/>
      </w:pPr>
      <w:r>
        <w:t xml:space="preserve">Rồi hắn lập tức đem toàn bộ quá trình kiểm tra nói cho phụ thân và tỷ tỷ nghe một lần. Tần Liên Sơn cũng từng tham dự Võ đồng trắc thí, nghe con trai mình nói xong thì biến sắc:</w:t>
      </w:r>
    </w:p>
    <w:p>
      <w:pPr>
        <w:pStyle w:val="BodyText"/>
      </w:pPr>
      <w:r>
        <w:t xml:space="preserve">- Vô Song, ngươi nói ngươi phá nát chín bức tượng gỗ đó ư?</w:t>
      </w:r>
    </w:p>
    <w:p>
      <w:pPr>
        <w:pStyle w:val="BodyText"/>
      </w:pPr>
      <w:r>
        <w:t xml:space="preserve">Mặc dù con trai mình ở nhà tu luyện bốn năm đã hoàn toàn chinh phục Tần Liên Sơn, nhưng phá vỡ bốn mộc nhân đó thì tu vi căn bản không phải là một võ đồng có thể làm được.</w:t>
      </w:r>
    </w:p>
    <w:p>
      <w:pPr>
        <w:pStyle w:val="BodyText"/>
      </w:pPr>
      <w:r>
        <w:t xml:space="preserve">- Đúng vậy. Quy tắc cũng không phải là không cho phép, nhi tử thấy mấy vị giám khảo cũng không suy nghĩ gì đã cho mình số điểm tối đa. - Tần Vô Song cũng không biết vì sao phụ thân mình lại có phản ứng mạnh như vậy.</w:t>
      </w:r>
    </w:p>
    <w:p>
      <w:pPr>
        <w:pStyle w:val="BodyText"/>
      </w:pPr>
      <w:r>
        <w:t xml:space="preserve">Tần Liên Sơn hít sâu một hơi, nhìn chung quanh rồi kéo Tần Vô Song tới một chỗ không người, chăm chú hỏi lại một lần:</w:t>
      </w:r>
    </w:p>
    <w:p>
      <w:pPr>
        <w:pStyle w:val="BodyText"/>
      </w:pPr>
      <w:r>
        <w:t xml:space="preserve">- Vô Song, từ nhỏ đến lớn phụ thân cho tới bây giờ đều tin tưởng ngươi. Bất quá những lời ngươi nói nãy giờ là thật hay giả?</w:t>
      </w:r>
    </w:p>
    <w:p>
      <w:pPr>
        <w:pStyle w:val="BodyText"/>
      </w:pPr>
      <w:r>
        <w:t xml:space="preserve">- Phụ thân, hay là người thử xem một chút đi a. - Tần Vô Song cũng không giải thích dài dòng, hay là đem một chút thực lực thể hiện ra cho phụ thân thấy thì nhanh hơn.</w:t>
      </w:r>
    </w:p>
    <w:p>
      <w:pPr>
        <w:pStyle w:val="BodyText"/>
      </w:pPr>
      <w:r>
        <w:t xml:space="preserve">Hắn vốn định tới "Gia tộc luận phẩm" mới thể hiện thực lực của mình, để cho phụ thân đột nhiên được vui mừng lẫn sợ hãi, nhưng kế hoạch này đành không thực hiện tiếp vậy.</w:t>
      </w:r>
    </w:p>
    <w:p>
      <w:pPr>
        <w:pStyle w:val="BodyText"/>
      </w:pPr>
      <w:r>
        <w:t xml:space="preserve">Hai phụ tử nắm lấy tay nhau, Tần Liên Sơn hơi dùng sức một chút muốn làm cho con trai mình lắc lư một chút, nhưng chỉ giống như hòn đá ném xuống biển....</w:t>
      </w:r>
    </w:p>
    <w:p>
      <w:pPr>
        <w:pStyle w:val="BodyText"/>
      </w:pPr>
      <w:r>
        <w:t xml:space="preserve">Tiến tục vận lực, dùng tới bảy thành lực lượng mà kết quả vẫn như cũ, không có chút dấu vết nào.</w:t>
      </w:r>
    </w:p>
    <w:p>
      <w:pPr>
        <w:pStyle w:val="BodyText"/>
      </w:pPr>
      <w:r>
        <w:t xml:space="preserve">- Phụ thân, nhi tử muốn phát lực.... - Tần Vô Song nhẹ nhàng thúc động nội kình, nhẹ nhàng đẩy một cái.</w:t>
      </w:r>
    </w:p>
    <w:p>
      <w:pPr>
        <w:pStyle w:val="BodyText"/>
      </w:pPr>
      <w:r>
        <w:t xml:space="preserve">Chân Võ Cảnh tam đoạn một quyền có thể đánh chết hai con trâu, mà cư nhiên lại bị con trai mình nhẹ nhàng dụng lực một cái đã lảo đảo cước bộ không thể đứng vững.</w:t>
      </w:r>
    </w:p>
    <w:p>
      <w:pPr>
        <w:pStyle w:val="BodyText"/>
      </w:pPr>
      <w:r>
        <w:t xml:space="preserve">Tần Vô Song thuận tay kéo lại, rồi đỡ thân hình phụ thân, mỉm cười nói:</w:t>
      </w:r>
    </w:p>
    <w:p>
      <w:pPr>
        <w:pStyle w:val="BodyText"/>
      </w:pPr>
      <w:r>
        <w:t xml:space="preserve">- Phụ thân cẩn thận.</w:t>
      </w:r>
    </w:p>
    <w:p>
      <w:pPr>
        <w:pStyle w:val="BodyText"/>
      </w:pPr>
      <w:r>
        <w:t xml:space="preserve">Tần Liên Sơn lúc này không thể dùng hai từ kinh ngạc để hình dung được, mà là chết đứng tại chỗ, hóa đá tới mười giây đồng hồ, hắn nắm chặt hai tay lại, cao hứng nhảy lên nói:</w:t>
      </w:r>
    </w:p>
    <w:p>
      <w:pPr>
        <w:pStyle w:val="BodyText"/>
      </w:pPr>
      <w:r>
        <w:t xml:space="preserve">- Tần Liên Sơn ta có đưa con thật là giỏi.</w:t>
      </w:r>
    </w:p>
    <w:p>
      <w:pPr>
        <w:pStyle w:val="BodyText"/>
      </w:pPr>
      <w:r>
        <w:t xml:space="preserve">Người qua đường thấy Tần Liên Sơn biểu hiện đột nhiên phát cuồng như vậy thì vội vàng né tránh, dùng ánh mắt kỳ dị đánh giá hắn.</w:t>
      </w:r>
    </w:p>
    <w:p>
      <w:pPr>
        <w:pStyle w:val="BodyText"/>
      </w:pPr>
      <w:r>
        <w:t xml:space="preserve">Khuôn mặt Tần Liên Sơn tràn ngập niềm vui, hắn vội vàng lôi kéo tỷ đệ Tần Vô Song nói:</w:t>
      </w:r>
    </w:p>
    <w:p>
      <w:pPr>
        <w:pStyle w:val="BodyText"/>
      </w:pPr>
      <w:r>
        <w:t xml:space="preserve">- Đi. Chúng ta tới tửu lâu tốt nhất ở đây.</w:t>
      </w:r>
    </w:p>
    <w:p>
      <w:pPr>
        <w:pStyle w:val="BodyText"/>
      </w:pPr>
      <w:r>
        <w:t xml:space="preserve">Tần Liên Sơn là một nam nhân nho nhã, bình thường hắn vẫn áp chế tình cảm của mình rất tốt, ít khi để lộ cảm xúc của mình ra ngoài, nhưng lúc này đây hắn thật sự khó có thể đè nén được nỗi kích động trong lòng.</w:t>
      </w:r>
    </w:p>
    <w:p>
      <w:pPr>
        <w:pStyle w:val="BodyText"/>
      </w:pPr>
      <w:r>
        <w:t xml:space="preserve">Vừa rồi thử nghiệm thực lực của con mình, hắn lập tức cảm giác từ trên thân thể con trai mình tỏa ra khí tức của Chân Võ Cảnh cường giả. Hơn nữa luồng khí tức này còn rất mạnh, giống như biển sâu vậy, thâm thúy và khó dò.</w:t>
      </w:r>
    </w:p>
    <w:p>
      <w:pPr>
        <w:pStyle w:val="BodyText"/>
      </w:pPr>
      <w:r>
        <w:t xml:space="preserve">Phải biết rằng con trai hắn năm nay mới có mười sáu tuổi mà đã tu luyện ra nội kình, hơn nữa nội kình mạnh mẽ lạ thường như vậy a.</w:t>
      </w:r>
    </w:p>
    <w:p>
      <w:pPr>
        <w:pStyle w:val="BodyText"/>
      </w:pPr>
      <w:r>
        <w:t xml:space="preserve">Tìm khắp toàn bộ gia phả trong Tần gia thì cũng chưa từng có người nào tu luyện được thành tích như vậy.</w:t>
      </w:r>
    </w:p>
    <w:p>
      <w:pPr>
        <w:pStyle w:val="BodyText"/>
      </w:pPr>
      <w:r>
        <w:t xml:space="preserve">Hay nói cách khác, con trai hắn đã phá vỡ kỷ lục trong tu luyện của Tần gia.</w:t>
      </w:r>
    </w:p>
    <w:p>
      <w:pPr>
        <w:pStyle w:val="BodyText"/>
      </w:pPr>
      <w:r>
        <w:t xml:space="preserve">Hắn bây giờ đã hiểu được vì sao con mình lại luôn tràn đầy tự tin như vậy. Nguyên lai tiểu tử này trong lúc mọi người không biết gì đã tu luyện được thực lực kinh người như vậy.</w:t>
      </w:r>
    </w:p>
    <w:p>
      <w:pPr>
        <w:pStyle w:val="BodyText"/>
      </w:pPr>
      <w:r>
        <w:t xml:space="preserve">Tần Tụ đối với võ đạo hiểu biết cũng không sâu, giống như thường dân vậy, thấy Tần Liên Sơn phấn khởi như vậy thì nàng cũng vui vẻ theo. Từ lúc nàng hiểu chuyện tới nay, phụ thân luôn tỏ ra tâm tình nặng nề, khó có khi nở nụ cường, chứ đừng nói là có biểu hiện như lúc vừa rồi.</w:t>
      </w:r>
    </w:p>
    <w:p>
      <w:pPr>
        <w:pStyle w:val="BodyText"/>
      </w:pPr>
      <w:r>
        <w:t xml:space="preserve">Thông qua biểu hiện của phụ thân, Tần Tụ là người thông tuệ lập tức biết được kết quả trắc thí của đệ đệ mình khẳng định rất tốt cho nên người mới có cảm giác vui vẻ như vây. Nghĩ tới phụ thân trước nay vẫn luôn vì chuyện gia tộc mà cảm thấy bồn bực khiến cho Tần Tụ cảm thấy vừa chua xót vừa hạnh phúc.</w:t>
      </w:r>
    </w:p>
    <w:p>
      <w:pPr>
        <w:pStyle w:val="BodyText"/>
      </w:pPr>
      <w:r>
        <w:t xml:space="preserve">Rượu và thức ăn sau khi được đưa lên đầy đủ, Tần Liên Sơn tự mình rót cho hai đứa con mỗi người một chén cười nói:</w:t>
      </w:r>
    </w:p>
    <w:p>
      <w:pPr>
        <w:pStyle w:val="BodyText"/>
      </w:pPr>
      <w:r>
        <w:t xml:space="preserve">- Tụ nhi, hôm nay con cũng nên uống một chén.</w:t>
      </w:r>
    </w:p>
    <w:p>
      <w:pPr>
        <w:pStyle w:val="BodyText"/>
      </w:pPr>
      <w:r>
        <w:t xml:space="preserve">- Vâng. - Tần Tụ bình thường một giọt rượu cũng không động vào, nhưng hôm nay nhìn phụ thân vui vẻ như vậy cũng làm cho nàng có dũng khí mà uống.</w:t>
      </w:r>
    </w:p>
    <w:p>
      <w:pPr>
        <w:pStyle w:val="BodyText"/>
      </w:pPr>
      <w:r>
        <w:t xml:space="preserve">- Vì Vô Song vượt qua Võ đồng trắc thí, cạn. - Tần Liên Sơn sảng khoái nâng ly rượu lên uống một hơi cạn chén.</w:t>
      </w:r>
    </w:p>
    <w:p>
      <w:pPr>
        <w:pStyle w:val="BodyText"/>
      </w:pPr>
      <w:r>
        <w:t xml:space="preserve">- Tỷ, tỷ chậm rãi uống để đệ theo phụ thân uống cạn chén này. - Tần Vô Song cũng bị không khí vui vẻ của hai người lây sang mà một hơi cạn chén.</w:t>
      </w:r>
    </w:p>
    <w:p>
      <w:pPr>
        <w:pStyle w:val="BodyText"/>
      </w:pPr>
      <w:r>
        <w:t xml:space="preserve">Tần Tụ dùng một tay áo lau nước mắt ở bên khóe mắt rồi cững bưng chén rượu lên làm một hơi cạn sạch. Sau khi cạn hết chén, khuôn mặt nàng lập tức trở nên đỏ hồng trông kiều diễm vô cùng.</w:t>
      </w:r>
    </w:p>
    <w:p>
      <w:pPr>
        <w:pStyle w:val="BodyText"/>
      </w:pPr>
      <w:r>
        <w:t xml:space="preserve">- Được. Tụ nhi cũng không cần uống nữa. Vi phụ thay mẫu thân đã qua đời của các ngươi uống một chén.</w:t>
      </w:r>
    </w:p>
    <w:p>
      <w:pPr>
        <w:pStyle w:val="BodyText"/>
      </w:pPr>
      <w:r>
        <w:t xml:space="preserve">Tần Liên Sơn lại một lần nữa uống cạn chén rượu, rượu có thể trợ hứng, huống chi lúc này Tần Liên Sơn cũng cảm thấy vô cùng vui vẻ.</w:t>
      </w:r>
    </w:p>
    <w:p>
      <w:pPr>
        <w:pStyle w:val="BodyText"/>
      </w:pPr>
      <w:r>
        <w:t xml:space="preserve">Một chén vừa hết, Tần Vô Song lại rót cho phụ thân, Tần Liên Sơn cũng chưa chịu dừng lại, bưng tiếp lên nói:</w:t>
      </w:r>
    </w:p>
    <w:p>
      <w:pPr>
        <w:pStyle w:val="BodyText"/>
      </w:pPr>
      <w:r>
        <w:t xml:space="preserve">- Một chén này là vì Tần gia liệt tổ liệt tông, cạn.</w:t>
      </w:r>
    </w:p>
    <w:p>
      <w:pPr>
        <w:pStyle w:val="BodyText"/>
      </w:pPr>
      <w:r>
        <w:t xml:space="preserve">Khi uống xong ba chén, Tần Liên Sơn lập tức buông chén xuống, cười ha ha, từ khóe mắt có một giọt lệ trong suốt chảy ra.</w:t>
      </w:r>
    </w:p>
    <w:p>
      <w:pPr>
        <w:pStyle w:val="BodyText"/>
      </w:pPr>
      <w:r>
        <w:t xml:space="preserve">- Đệ đệ tốt, tỷ uống với ngươi một chén. - Hai mắt Tần Tụ cũng lâng lâng nước mắt, áp lực hai mươi năm qua theo một chén rượu này hoàn toàn được giải phóng.</w:t>
      </w:r>
    </w:p>
    <w:p>
      <w:pPr>
        <w:pStyle w:val="BodyText"/>
      </w:pPr>
      <w:r>
        <w:t xml:space="preserve">- Tỷ..... - Tần Vô Song muốn nói gì đó thì Tần Tụ đã vơ lấy bầu rượu, rót đầy chén cười ha ha, quay sang hai phụ tử Tần Liên Sơn nói:</w:t>
      </w:r>
    </w:p>
    <w:p>
      <w:pPr>
        <w:pStyle w:val="BodyText"/>
      </w:pPr>
      <w:r>
        <w:t xml:space="preserve">- Phụ thân, Vô Song, uống.</w:t>
      </w:r>
    </w:p>
    <w:p>
      <w:pPr>
        <w:pStyle w:val="BodyText"/>
      </w:pPr>
      <w:r>
        <w:t xml:space="preserve">Một chén này vừa uống xong, Tần Tụ còn chưa kịp hạ xuống thì bản thân đã gục xuống bàn. Nàng đã say, nhưng hạnh phúc, vui sướng mà say.</w:t>
      </w:r>
    </w:p>
    <w:p>
      <w:pPr>
        <w:pStyle w:val="BodyText"/>
      </w:pPr>
      <w:r>
        <w:t xml:space="preserve">Tần Liên Sơn rưng rưng nước mắt, khoát tay, cúi đầu nói:</w:t>
      </w:r>
    </w:p>
    <w:p>
      <w:pPr>
        <w:pStyle w:val="BodyText"/>
      </w:pPr>
      <w:r>
        <w:t xml:space="preserve">- Vô Song, để cho tỷ tỷ ngươi nghỉ ngơi một chút. Nhiều năm qua thật sự là làm khó nó, vì gia tộc mà ta cơ hồ đã quên nữ nhi của mình cũng đã hai mươi tuổi rồi.</w:t>
      </w:r>
    </w:p>
    <w:p>
      <w:pPr>
        <w:pStyle w:val="BodyText"/>
      </w:pPr>
      <w:r>
        <w:t xml:space="preserve">Khẩu khí của Tần Liên Sơn tràn ngập áy náy, Tần Vô Song cảm thụ được tâm tình của phụ thân mình mà lòng cũng có chút xúc động, nhìn tỷ tỷ đang gục ở bên cạnh. Tâm lý hắn cũng áy náy rất nhiều, đúng vậy tỷ tỷ Tần Tụ của hắn cũng đã hai mươi tuổi, nàng cũng là một đại cô nương rồi, nhiều nữ hài tử như nàng đến giờ cũng rất tương tư. Nói về dung mạo, nói về thế gia, đưa mắt khắp toàn bộ La Giang quận tỷ tỷ có thể gả cho ai đây?</w:t>
      </w:r>
    </w:p>
    <w:p>
      <w:pPr>
        <w:pStyle w:val="BodyText"/>
      </w:pPr>
      <w:r>
        <w:t xml:space="preserve">Nhưng bởi vì sâu trong tâm lý của nàng có một bóng ma, con "ác ma" này vẫn hành hạ tỷ tỷ của hắn, làm cho nàng không thể bình an, bỏ lỡ độ tuổi như hoa như ngọc của thời con gái.</w:t>
      </w:r>
    </w:p>
    <w:p>
      <w:pPr>
        <w:pStyle w:val="Compact"/>
      </w:pPr>
      <w:r>
        <w:t xml:space="preserve">Tần Vô Song đang đợi con "ác ma" kia xuất hiện, hắn muốn làm một việc chính là đem đối phương giết chết. Chỉ duy nhất việc này mới giải tỏa được bóng ma trong lòng tỷ tỷ của hắn.</w:t>
      </w: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6: Phong ba khi xem bảng (Thượng)</w:t>
      </w:r>
    </w:p>
    <w:p>
      <w:pPr>
        <w:pStyle w:val="BodyText"/>
      </w:pPr>
      <w:r>
        <w:t xml:space="preserve">Người dịch: HoangHon</w:t>
      </w:r>
    </w:p>
    <w:p>
      <w:pPr>
        <w:pStyle w:val="BodyText"/>
      </w:pPr>
      <w:r>
        <w:t xml:space="preserve">Nguồn: feiku.</w:t>
      </w:r>
    </w:p>
    <w:p>
      <w:pPr>
        <w:pStyle w:val="BodyText"/>
      </w:pPr>
      <w:r>
        <w:t xml:space="preserve">Đây là lần đầu tiên phụ tử hai người thoải mái như vậy, qua lại mỗi người một chén đến cuối cùng ai cũng uống tới hai ba chục chén rượu. Rượu đối với Hạ Vô Song mà nói thì không khác gì là uống nước.</w:t>
      </w:r>
    </w:p>
    <w:p>
      <w:pPr>
        <w:pStyle w:val="BodyText"/>
      </w:pPr>
      <w:r>
        <w:t xml:space="preserve">Tần Liên Sơn bây giờ đã có tu vi chân võ cảnh tam đoạn, ảnh hưởng của rượu đối với thân thể cũng không lớn, nhưng phải chạy đi vệ sinh hai lần. Còn Tần Vô Song thì vẫn ngồi nguyên vị trí, ngay cả đi vệ sinh cũng không đi lần nào cả.</w:t>
      </w:r>
    </w:p>
    <w:p>
      <w:pPr>
        <w:pStyle w:val="BodyText"/>
      </w:pPr>
      <w:r>
        <w:t xml:space="preserve">- Vô Song, tiểu tử ngươi quả là được, tửu lượng cỡ này luyện lúc nào mà có? Không ngờ so với phụ thân ngươi còn mạnh hơn a. - Tần Liên Sơn lắc đầu tặc lưỡi nói.</w:t>
      </w:r>
    </w:p>
    <w:p>
      <w:pPr>
        <w:pStyle w:val="BodyText"/>
      </w:pPr>
      <w:r>
        <w:t xml:space="preserve">- Phụ thân cũng không kém a. - Tần Vô Song cười nói.</w:t>
      </w:r>
    </w:p>
    <w:p>
      <w:pPr>
        <w:pStyle w:val="BodyText"/>
      </w:pPr>
      <w:r>
        <w:t xml:space="preserve">- Ngươi không cần đi vệ sinh sao? - Tần Liên Sơn thấy con trai mình vẫn ngồi yên một chỗ, không nhịn được tò mò hỏi.</w:t>
      </w:r>
    </w:p>
    <w:p>
      <w:pPr>
        <w:pStyle w:val="BodyText"/>
      </w:pPr>
      <w:r>
        <w:t xml:space="preserve">- Mời phụ thân nhìn xuống dưới đất. - Tần Vô Song sớm đã vận nội kình đem rượu từ trong người bức ra chảy xuôi theo chân thấm xuống mặt đất, làm cho cả một khoảng đất bị ẩm ướt.</w:t>
      </w:r>
    </w:p>
    <w:p>
      <w:pPr>
        <w:pStyle w:val="BodyText"/>
      </w:pPr>
      <w:r>
        <w:t xml:space="preserve">- Đây..... Đây là thủ đoạn gì vậy? - Tần Liên Sơn hoảng sợ hỏi.</w:t>
      </w:r>
    </w:p>
    <w:p>
      <w:pPr>
        <w:pStyle w:val="BodyText"/>
      </w:pPr>
      <w:r>
        <w:t xml:space="preserve">- A a, một chút mánh khóe mà thôi. - Đây đương nhiên là không phải mánh khóe gì, mà chính là do Tần Vô Song tập luyện Nhất Dương Chỉ nhiều năm, chậm rãi lĩnh ngộ công pháp tiến hóa thành Thiên Mạch Ngưng Kính Kiếm</w:t>
      </w:r>
    </w:p>
    <w:p>
      <w:pPr>
        <w:pStyle w:val="BodyText"/>
      </w:pPr>
      <w:r>
        <w:t xml:space="preserve">Mặc dù hắn bây giờ chưa thể luyện Thiên Mạch Ngưng Kính Kiếm để xuất được vô hình kiếm khí, nhưng đã có thể đem nội kình vận xuống tới ngón tay.</w:t>
      </w:r>
    </w:p>
    <w:p>
      <w:pPr>
        <w:pStyle w:val="BodyText"/>
      </w:pPr>
      <w:r>
        <w:t xml:space="preserve">Nhưng đáng buồn là để cho nội kình từ ngón tay xuất thành "kiếm thế" thì vẫn còn thiếu hỏa hầu, đương nhiên đây cũng là điểm mấu chốt. Khi còn chưa thể tạo thành vô hình kiếm khí, thì lực sát thương của kiếm khí thế nào, phạm vi công kích ra sao đều là do "thế" quyết định.</w:t>
      </w:r>
    </w:p>
    <w:p>
      <w:pPr>
        <w:pStyle w:val="BodyText"/>
      </w:pPr>
      <w:r>
        <w:t xml:space="preserve">Cuối cùng, luồng "thế" này mạnh hay yếu còn phải tùy vào cấp độ nội kình của hắn.</w:t>
      </w:r>
    </w:p>
    <w:p>
      <w:pPr>
        <w:pStyle w:val="BodyText"/>
      </w:pPr>
      <w:r>
        <w:t xml:space="preserve">Trong giai đoạn này Tần Vô Song có tự tin, mặc dù đối mặt với Chân Võ Cảnh thất đoạn cường giả cũng có thể làm cho đối phương phải ôm hận.</w:t>
      </w:r>
    </w:p>
    <w:p>
      <w:pPr>
        <w:pStyle w:val="BodyText"/>
      </w:pPr>
      <w:r>
        <w:t xml:space="preserve">- Tiểu tử quả là được! Nói cho phụ thân biết ngươi đã đạt tới Chân Võ Cảnh sao? - Vấn đề này Tần Liên Sơn đã giấu trong lòng từ lâu nay, cuối cùng cũng không nhịn được mà mở miệng hỏi.</w:t>
      </w:r>
    </w:p>
    <w:p>
      <w:pPr>
        <w:pStyle w:val="BodyText"/>
      </w:pPr>
      <w:r>
        <w:t xml:space="preserve">- A, xem như là thế. - Tới lúc này Tần Vô Song cũng không có ý định dối gạt chuyện gì nữa.</w:t>
      </w:r>
    </w:p>
    <w:p>
      <w:pPr>
        <w:pStyle w:val="BodyText"/>
      </w:pPr>
      <w:r>
        <w:t xml:space="preserve">- Mấy đoạn? - Tần Liên Sơn cũng không cảm thấy ngoài ý muốn với đáp án kia, hắn quan tâm chính là mấy đoạn a.</w:t>
      </w:r>
    </w:p>
    <w:p>
      <w:pPr>
        <w:pStyle w:val="BodyText"/>
      </w:pPr>
      <w:r>
        <w:t xml:space="preserve">- Xác thực là được vài đoạn, chỉ là khi còn chưa kiểm tra thì nhi tử không dám có kết luận chính xác. Bất quá Trương gia và Hứa gia không thể khi dễ Tần gia chúng ta được. - Những lời này của Tần Vô Song khiến cho Tần Liên Sơn phải trợn tròn hai mắt lên.</w:t>
      </w:r>
    </w:p>
    <w:p>
      <w:pPr>
        <w:pStyle w:val="BodyText"/>
      </w:pPr>
      <w:r>
        <w:t xml:space="preserve">- Trương gia.... Hứa gia..... - Tần Liên Sơn lẩm bẩm nói:</w:t>
      </w:r>
    </w:p>
    <w:p>
      <w:pPr>
        <w:pStyle w:val="BodyText"/>
      </w:pPr>
      <w:r>
        <w:t xml:space="preserve">- Trương gia tộc trong phủ có ít nhất một Chân Võ Cảnh cao thủ tọa trấn, hơn nữa có thể không chỉ một người mà thôi. Hứa gia thì lại càng có địa vị, trong gia tộc ít nhất phải có một cao thủ Chân Võ Cảnh tứ đoạn tọa trấn.</w:t>
      </w:r>
    </w:p>
    <w:p>
      <w:pPr>
        <w:pStyle w:val="BodyText"/>
      </w:pPr>
      <w:r>
        <w:t xml:space="preserve">Nghĩ tới đây, ánh mắt Tần Liên Sơn sáng lên nói:</w:t>
      </w:r>
    </w:p>
    <w:p>
      <w:pPr>
        <w:pStyle w:val="BodyText"/>
      </w:pPr>
      <w:r>
        <w:t xml:space="preserve">- Nói như vậy, tu vi của tiểu tử ngươi ít nhất phải là tứ đoạn Chân Võ Cảnh sao?</w:t>
      </w:r>
    </w:p>
    <w:p>
      <w:pPr>
        <w:pStyle w:val="BodyText"/>
      </w:pPr>
      <w:r>
        <w:t xml:space="preserve">Tần Vô Song cười cười cũng không đáp lại.</w:t>
      </w:r>
    </w:p>
    <w:p>
      <w:pPr>
        <w:pStyle w:val="BodyText"/>
      </w:pPr>
      <w:r>
        <w:t xml:space="preserve">Tần Liên Sơn như người trong mộng, tâm hồn bay bổng trên không trung, mãi vẫn chưa thích ứng được. Con mình tại sao lại có tu vi mạnh mẽ như vậy?</w:t>
      </w:r>
    </w:p>
    <w:p>
      <w:pPr>
        <w:pStyle w:val="BodyText"/>
      </w:pPr>
      <w:r>
        <w:t xml:space="preserve">Bình thường nếu như không phải là có võ điển tương ứng với Chân Võ Cảnh, thì căn bản không thể tu luyện được tới Chân Võ Cảnh tứ đoạn.</w:t>
      </w:r>
    </w:p>
    <w:p>
      <w:pPr>
        <w:pStyle w:val="BodyText"/>
      </w:pPr>
      <w:r>
        <w:t xml:space="preserve">Nếu như đây là sự thật thì một hài tử mới mười sáu tuổi đã có tu vi Chân Võ Cảnh tứ đoạn thì sau nãy sẽ còn đạt tới mức nào a? Cho dù là Chân Võ Thánh Địa chỉ sợ cũng không có người nào đạt được tư chất như vậy.</w:t>
      </w:r>
    </w:p>
    <w:p>
      <w:pPr>
        <w:pStyle w:val="BodyText"/>
      </w:pPr>
      <w:r>
        <w:t xml:space="preserve">Chẳng lẽ là......</w:t>
      </w:r>
    </w:p>
    <w:p>
      <w:pPr>
        <w:pStyle w:val="BodyText"/>
      </w:pPr>
      <w:r>
        <w:t xml:space="preserve">Cường giả của linh giới trong truyền thuyết?</w:t>
      </w:r>
    </w:p>
    <w:p>
      <w:pPr>
        <w:pStyle w:val="BodyText"/>
      </w:pPr>
      <w:r>
        <w:t xml:space="preserve">Ánh mắt Tần Liên Sơn lóe lên một tia sáng, rồi lập tức bác bỏ ý nghĩ điên cuồng trong đầu của mình. Linh giới cường giả là một dạng hư vô mờ mịt, căn bản không có khả năng lộ diện ở trong tục giới của thế giới này.</w:t>
      </w:r>
    </w:p>
    <w:p>
      <w:pPr>
        <w:pStyle w:val="BodyText"/>
      </w:pPr>
      <w:r>
        <w:t xml:space="preserve">Bất quá, hắn lập tức nhớ tới những tin đồn, lập tức mở miệng hỏi:</w:t>
      </w:r>
    </w:p>
    <w:p>
      <w:pPr>
        <w:pStyle w:val="BodyText"/>
      </w:pPr>
      <w:r>
        <w:t xml:space="preserve">- Vô Song, có một tin đồn, ta không biết có phải là thật hay giả không, ngươi nghe thử xem thế nào.</w:t>
      </w:r>
    </w:p>
    <w:p>
      <w:pPr>
        <w:pStyle w:val="BodyText"/>
      </w:pPr>
      <w:r>
        <w:t xml:space="preserve">Ngữ khí của Tần Liên Sơn đối với con mình bây giờ giống như đang nói với trưởng bối vậy.</w:t>
      </w:r>
    </w:p>
    <w:p>
      <w:pPr>
        <w:pStyle w:val="BodyText"/>
      </w:pPr>
      <w:r>
        <w:t xml:space="preserve">- Mời phụ thân nói.</w:t>
      </w:r>
    </w:p>
    <w:p>
      <w:pPr>
        <w:pStyle w:val="BodyText"/>
      </w:pPr>
      <w:r>
        <w:t xml:space="preserve">- Ừm, ta từng nghe người ta nói trong thế giới của võ giả hễ có người tại trước hai mươi bốn tuổi mà có thể tu luyện được Chân Võ Cảnh tứ đoạn là sẽ có kỳ ngộ đặc thù. - Ngữ âm của Tần Liên Sơn càng lúc càng bị đè thấp xuống.</w:t>
      </w:r>
    </w:p>
    <w:p>
      <w:pPr>
        <w:pStyle w:val="BodyText"/>
      </w:pPr>
      <w:r>
        <w:t xml:space="preserve">- Kỳ ngộ đặc thù? - Tần Vô Song ngạc nhiên hỏi lại.</w:t>
      </w:r>
    </w:p>
    <w:p>
      <w:pPr>
        <w:pStyle w:val="BodyText"/>
      </w:pPr>
      <w:r>
        <w:t xml:space="preserve">- Không sai. Bởi vì võ giả trong thế tục tu luyện từng bước rất khó khăn, có thể trước hai mươi bốn tuổi tu luyện được tới Chân Võ Cảnh tứ đoạn thì không người nào không phải là thiên tài. Loại thiên tài này có thẻ khiến cho các cường giả thần bí trong Linh giới chú ý tới. Cứ mỗi một đoạn thời gian sẽ tới thế tục chọn lựa mấy người đủ tư cách để tiến vào Linh giới mà tu luyện. Quá trình này được người trong thế giới chúng ta gọi là nhận linh duyên. - Ngữ khí của Tần Liên Sơn khi nói tới Linh giới thì thập phần thành kính.</w:t>
      </w:r>
    </w:p>
    <w:p>
      <w:pPr>
        <w:pStyle w:val="BodyText"/>
      </w:pPr>
      <w:r>
        <w:t xml:space="preserve">Trong lòng Tần Vô Song vừa động nói:</w:t>
      </w:r>
    </w:p>
    <w:p>
      <w:pPr>
        <w:pStyle w:val="BodyText"/>
      </w:pPr>
      <w:r>
        <w:t xml:space="preserve">- Nhận linh duyên? Linh giới? Phụ thân xin mời nói tiếp.</w:t>
      </w:r>
    </w:p>
    <w:p>
      <w:pPr>
        <w:pStyle w:val="BodyText"/>
      </w:pPr>
      <w:r>
        <w:t xml:space="preserve">- Tục truyền cơ hội đón nhận linh duyên rất ít, mười năm mới có được một cơ hội, nhưng chỉ có thể ngộ mà không thể cầu. Hơn nữa những người được lựa chọn mà ở trong tiểu địa phương như La Giang quận chúng ta có lẽ là trăm năm cũng không xuất hiện được một. - Tần Liên Sơn khi nói những lời cuối cùng này vẻ mặt cũng tràn ngập vẻ chờ mong.</w:t>
      </w:r>
    </w:p>
    <w:p>
      <w:pPr>
        <w:pStyle w:val="BodyText"/>
      </w:pPr>
      <w:r>
        <w:t xml:space="preserve">- Phương thức chọn lựa rất ngặt nghèo sao? - Vẻ mặt Tần Vô Song hơi thay đổi, không nhịn được hỏi.</w:t>
      </w:r>
    </w:p>
    <w:p>
      <w:pPr>
        <w:pStyle w:val="BodyText"/>
      </w:pPr>
      <w:r>
        <w:t xml:space="preserve">- Điều này thì.... Phụ thân cũng không biết được. - Tần Liên Sơn biết được tin tức này rất ít, tin tức chuẩn xác thì với địa vị của gia tộc hắn hiện nay không thể biết được.</w:t>
      </w:r>
    </w:p>
    <w:p>
      <w:pPr>
        <w:pStyle w:val="BodyText"/>
      </w:pPr>
      <w:r>
        <w:t xml:space="preserve">- Ừm. - Tần Vô Song suy nghĩ một lát nói:</w:t>
      </w:r>
    </w:p>
    <w:p>
      <w:pPr>
        <w:pStyle w:val="BodyText"/>
      </w:pPr>
      <w:r>
        <w:t xml:space="preserve">- Phụ thân, chuyện này từ nay chúng ta không nên bàn tới nữa, miễn cho sau này có người sinh sự.</w:t>
      </w:r>
    </w:p>
    <w:p>
      <w:pPr>
        <w:pStyle w:val="BodyText"/>
      </w:pPr>
      <w:r>
        <w:t xml:space="preserve">Bữa cơm tối hôm đó phải ăn tới một canh giờ mới kết thúc.</w:t>
      </w:r>
    </w:p>
    <w:p>
      <w:pPr>
        <w:pStyle w:val="BodyText"/>
      </w:pPr>
      <w:r>
        <w:t xml:space="preserve">Tần Vô Song đưa vai ra đỡ tỷ tỷ của mình rồi cùng với phụ thân quay về nhà nghỉ.</w:t>
      </w:r>
    </w:p>
    <w:p>
      <w:pPr>
        <w:pStyle w:val="BodyText"/>
      </w:pPr>
      <w:r>
        <w:t xml:space="preserve">Trùng hợp chính là đám người Hứa Tam Lập cùng Trương Mậu Thụy cũng đang tiến về phía tòa tửu lâu này. Phía sau đám người bọn họ chính là đám con cháu được dẫn đi tham gia Võ đồng trắc thí.</w:t>
      </w:r>
    </w:p>
    <w:p>
      <w:pPr>
        <w:pStyle w:val="BodyText"/>
      </w:pPr>
      <w:r>
        <w:t xml:space="preserve">Xem bộ dạng thì cũng đã kết thúc đợt kiểm tra, Trương Mậu Thụy nhìn về phía Tần Liên Sơn cười âm hiểm, nói:</w:t>
      </w:r>
    </w:p>
    <w:p>
      <w:pPr>
        <w:pStyle w:val="BodyText"/>
      </w:pPr>
      <w:r>
        <w:t xml:space="preserve">- Bị loại khỏi Võ đồng trắc thí mà cũng đến Phong Trạch lâu uống rượu sao?</w:t>
      </w:r>
    </w:p>
    <w:p>
      <w:pPr>
        <w:pStyle w:val="BodyText"/>
      </w:pPr>
      <w:r>
        <w:t xml:space="preserve">Bởi vì kỳ kiểm tra này ẩn dấu kết quả nội dung thi cho đến trước khi đưa lên bảng thành tích, cho nên mọi người căn bản là không biết được Tần Vô Song đã chính thức vượt qua kỳ kiểm tra.</w:t>
      </w:r>
    </w:p>
    <w:p>
      <w:pPr>
        <w:pStyle w:val="BodyText"/>
      </w:pPr>
      <w:r>
        <w:t xml:space="preserve">Tần Vô Song khẽ nhíu mày, thầm nghĩ những người này sao mà giống như mấy con chó vậy? Đi tới đâu cũng gặp phải.</w:t>
      </w:r>
    </w:p>
    <w:p>
      <w:pPr>
        <w:pStyle w:val="BodyText"/>
      </w:pPr>
      <w:r>
        <w:t xml:space="preserve">Tiếp tục để cho các ngươi đắc ý hai ngày, chờ "gia tộc luận phẩm" bắt đầu, ta cam đoan sẽ cho ngươi khóc không ra nước mắt. Tần Vô Song cười lạnh hai tiếng rồi cùng phụ thân không nói tiếng nào mà rời đi.</w:t>
      </w:r>
    </w:p>
    <w:p>
      <w:pPr>
        <w:pStyle w:val="BodyText"/>
      </w:pPr>
      <w:r>
        <w:t xml:space="preserve">- Hừ! Tần gia giờ chỉ giống như lá vàng giữa mùa thu, cảnh tượng không còn tốt bao lâu nữa vậy mà còn dám kiêu ngạo như vậy a. - Trương Mậu Thụy giận giữ hừ mũi một tiếng nói.</w:t>
      </w:r>
    </w:p>
    <w:p>
      <w:pPr>
        <w:pStyle w:val="BodyText"/>
      </w:pPr>
      <w:r>
        <w:t xml:space="preserve">Cũng may lúc này tâm tình của hắn rất tốt, bởi vì đứa con do hắn tư thông với chị dâu sinh ra lần này đã thuận lợi vượt qua Võ đồng trắc thí, trừ cửa ải cuối cùng tượng gỗ trận đã cố hết sức mà kết quả cũng không được tốt lắm, còn các thành tích khác đều không tồi.</w:t>
      </w:r>
    </w:p>
    <w:p>
      <w:pPr>
        <w:pStyle w:val="BodyText"/>
      </w:pPr>
      <w:r>
        <w:t xml:space="preserve">Nếu như không có gì ngoài ý muốn thì Võ đồng lục đoạn sẽ không thoát khỏi tay. Thành tích này cũng đủ để cam đoan Trương gia đã có người nối nghiệp, sau này chỉ cần củng cố địa vị vọng tộc của Trương gia trong La Giang quận mà thôi.</w:t>
      </w:r>
    </w:p>
    <w:p>
      <w:pPr>
        <w:pStyle w:val="BodyText"/>
      </w:pPr>
      <w:r>
        <w:t xml:space="preserve">Võ đồng trắc thí diễn ra trong ba ngày, nhưng hơn phân nửa võ đồng đều tranh thủ trong ngày đầu tiên hoàn thành toàn bộ nội dung kiểm tra, tất cả mọi người không ai nghĩ tới việc sẽ kéo dài nó tới ngày thứ hai.</w:t>
      </w:r>
    </w:p>
    <w:p>
      <w:pPr>
        <w:pStyle w:val="BodyText"/>
      </w:pPr>
      <w:r>
        <w:t xml:space="preserve">Bởi vì nội dung thi kiểm tra quả thật là do Chân Võ Thánh Địa cố ý xếp đặt, đối với Võ đồng có thể liên tục duy trì thể lực mà hoàn thành phần kiểm tra trong một ngày sẽ được đánh giá cao.</w:t>
      </w:r>
    </w:p>
    <w:p>
      <w:pPr>
        <w:pStyle w:val="BodyText"/>
      </w:pPr>
      <w:r>
        <w:t xml:space="preserve">Nếu như kéo dài tới ngày thứ hai thì cho dù ngươi cuối cùng có thành tích kiểm tra cửu đoạn cũng không khỏi bị trừ mất hai đoạn, trực tiếp bị phê thành thất đoạn.</w:t>
      </w:r>
    </w:p>
    <w:p>
      <w:pPr>
        <w:pStyle w:val="BodyText"/>
      </w:pPr>
      <w:r>
        <w:t xml:space="preserve">Kéo dài tới ngày thứ ba sẽ tiếp tục bị hạ xuống hai đoạn nữa.</w:t>
      </w:r>
    </w:p>
    <w:p>
      <w:pPr>
        <w:pStyle w:val="BodyText"/>
      </w:pPr>
      <w:r>
        <w:t xml:space="preserve">Cho nên võ đồng của đông đảo các thế lực dù là có thể hoàn thành kỳ kiểm tra trong ngày thứ ba thì cũng không có thành tích tốt. Hoàn thành chậm hai ngày trực tiếp bị trừ thành tích xuống bốn đoạn, như vậy Võ đồng ngũ đoạn sẽ bị phê thành nhất đoạn a.</w:t>
      </w:r>
    </w:p>
    <w:p>
      <w:pPr>
        <w:pStyle w:val="BodyText"/>
      </w:pPr>
      <w:r>
        <w:t xml:space="preserve">Võ đồng nhất đoạn ở trong thế giới tu luyện chính là không khác gì một tên phế vật, cơ hồ không khác gì đã tuyên án tử hình cho kiếp tu luyện của mình.</w:t>
      </w:r>
    </w:p>
    <w:p>
      <w:pPr>
        <w:pStyle w:val="BodyText"/>
      </w:pPr>
      <w:r>
        <w:t xml:space="preserve">Bởi vậy sang tới ngày thứ hai thì trong sân diễn ra Võ đồng trắc thí đã không còn mấy người, chỉ ước chừng có mười võ đồng mà thôi.</w:t>
      </w:r>
    </w:p>
    <w:p>
      <w:pPr>
        <w:pStyle w:val="BodyText"/>
      </w:pPr>
      <w:r>
        <w:t xml:space="preserve">Hiệu suất của giám khảo kỳ thi rất cao, sau khi ba ngày kiểm tra kết thúc thì sang tới ngày thứ tư đã công bố bảng thành tích của những người tham gia.</w:t>
      </w:r>
    </w:p>
    <w:p>
      <w:pPr>
        <w:pStyle w:val="BodyText"/>
      </w:pPr>
      <w:r>
        <w:t xml:space="preserve">Buổi sáng ngày thứ tư, Tần Tụ thức dậy sớm nhất, lòng nàng nóng như lửa đốt, vội vã kéo Tần Vô Song đi xem bảng.</w:t>
      </w:r>
    </w:p>
    <w:p>
      <w:pPr>
        <w:pStyle w:val="BodyText"/>
      </w:pPr>
      <w:r>
        <w:t xml:space="preserve">Tần Liên Sơn thì cũng không suy tính tới thành tích kỳ kiểm tra này nữa, bởi vì hắn đã lĩnh giáo thực lực của con trai mình, cho nên không còn hứng thú với thành tích của Võ đồng trắc thí nữa.</w:t>
      </w:r>
    </w:p>
    <w:p>
      <w:pPr>
        <w:pStyle w:val="BodyText"/>
      </w:pPr>
      <w:r>
        <w:t xml:space="preserve">Vội vã ăn qua loa bữa sáng, Tần Tụ vội vàng thúc giục:</w:t>
      </w:r>
    </w:p>
    <w:p>
      <w:pPr>
        <w:pStyle w:val="BodyText"/>
      </w:pPr>
      <w:r>
        <w:t xml:space="preserve">- Vô Song, đệ ăn nhanh lên một chút đi.</w:t>
      </w:r>
    </w:p>
    <w:p>
      <w:pPr>
        <w:pStyle w:val="BodyText"/>
      </w:pPr>
      <w:r>
        <w:t xml:space="preserve">- Nha đầu, ngươi gấp cái gì? - Tần Liên Sơn mỉm cười nói.</w:t>
      </w:r>
    </w:p>
    <w:p>
      <w:pPr>
        <w:pStyle w:val="BodyText"/>
      </w:pPr>
      <w:r>
        <w:t xml:space="preserve">- Xem bảng a, nữ nhi muốn xem một chút tên của Vô Song đệ xếp thứ nhất trên bảng.</w:t>
      </w:r>
    </w:p>
    <w:p>
      <w:pPr>
        <w:pStyle w:val="BodyText"/>
      </w:pPr>
      <w:r>
        <w:t xml:space="preserve">- Thứ nhất? Nha đầu, vị trí thứ nhất có thể sẽ không tới phiên Vô Song, ngươi phải chuẩn bị sẵn tâm lý. - Tần Liên Sơn than nhẹ một tiếng nói.</w:t>
      </w:r>
    </w:p>
    <w:p>
      <w:pPr>
        <w:pStyle w:val="BodyText"/>
      </w:pPr>
      <w:r>
        <w:t xml:space="preserve">- Tại sao? - Tần Tụ khó hiểu hỏi:</w:t>
      </w:r>
    </w:p>
    <w:p>
      <w:pPr>
        <w:pStyle w:val="BodyText"/>
      </w:pPr>
      <w:r>
        <w:t xml:space="preserve">- Nếu thành tích rất tốt thì tại sao không thể đứng thứ nhất?</w:t>
      </w:r>
    </w:p>
    <w:p>
      <w:pPr>
        <w:pStyle w:val="BodyText"/>
      </w:pPr>
      <w:r>
        <w:t xml:space="preserve">- Bởi vì.... - Tần Liên Sơn hơi dừng lại một chút nói:</w:t>
      </w:r>
    </w:p>
    <w:p>
      <w:pPr>
        <w:pStyle w:val="BodyText"/>
      </w:pPr>
      <w:r>
        <w:t xml:space="preserve">- Bởi vì Tần gia chúng ta chỉ là hàn môn quý tộc, cho nên Võ đồng trắc thí không có khả năng đứng đầu bảng, ta chỉ hy vọng bọn họ không quá chèn ép là may mắn rồi.</w:t>
      </w:r>
    </w:p>
    <w:p>
      <w:pPr>
        <w:pStyle w:val="BodyText"/>
      </w:pPr>
      <w:r>
        <w:t xml:space="preserve">Tần Vô Song đối với lời nói phụ thân cảm thấy rất đúng, nhưng cũng chỉ mỉm cười cúi đầu ăn cơm.</w:t>
      </w:r>
    </w:p>
    <w:p>
      <w:pPr>
        <w:pStyle w:val="BodyText"/>
      </w:pPr>
      <w:r>
        <w:t xml:space="preserve">- Phụ thân, người đừng quá bi quan a. Tốt lắm, Vô Song ăn no rồi, chúng ta cũng xuất phát thôi.</w:t>
      </w:r>
    </w:p>
    <w:p>
      <w:pPr>
        <w:pStyle w:val="BodyText"/>
      </w:pPr>
      <w:r>
        <w:t xml:space="preserve">Dọc theo đường đi, Tần Vô Song và Tần Liên Sơn đều rất lạc quan, chỉ có Tần Tụ là không cảm thấy yên tâm, tâm tình hơi có chút lo lắng đi tới khu quảng trường.</w:t>
      </w:r>
    </w:p>
    <w:p>
      <w:pPr>
        <w:pStyle w:val="BodyText"/>
      </w:pPr>
      <w:r>
        <w:t xml:space="preserve">Bảng thành tích tổng cộng được dán ở hơn hai mươi nơi, dù là vậy thì dòng người ở trên quảng trường vẫn đông nghịt, rất khó có thể chen vào.</w:t>
      </w:r>
    </w:p>
    <w:p>
      <w:pPr>
        <w:pStyle w:val="BodyText"/>
      </w:pPr>
      <w:r>
        <w:t xml:space="preserve">Đệ tử Đông Lâm trấn tới tham gia Võ đồng trắc thí cũng không phải là ít, nhìn thấy Tần Vô Song, ánh mắt đám người đều lóe lên, vẻ mặt bọn họ lúc này đã bình thường hơn rất nhiều, thậm chí còn xuất hiện một tia rụt rè, sợ hãi.</w:t>
      </w:r>
    </w:p>
    <w:p>
      <w:pPr>
        <w:pStyle w:val="BodyText"/>
      </w:pPr>
      <w:r>
        <w:t xml:space="preserve">Tần Tụ là một cô nương lanh lợi, nhìn thấy ánh mắt của đám võ đồng như vậy thì biết thành tích của đệ đệ mình hẳn là không kém. Chứ nếu thành tích của hắn mà quá kém thì ánh mắt của đám người này đã không như thế.</w:t>
      </w:r>
    </w:p>
    <w:p>
      <w:pPr>
        <w:pStyle w:val="Compact"/>
      </w:pPr>
      <w:r>
        <w:t xml:space="preserve">Ngay cả Tần Liên Sơn đối với thành tích của con trai mình lúc này cũng có chút mong đợi, ánh mắt tra qua một lượt trên bảng, bắt đầu tìm từ vị trí cao nhất xuống dưới.</w:t>
      </w: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7: Phong ba khi xem bảng (Hạ)</w:t>
      </w:r>
    </w:p>
    <w:p>
      <w:pPr>
        <w:pStyle w:val="BodyText"/>
      </w:pPr>
      <w:r>
        <w:t xml:space="preserve">Người dịch: HoangHon</w:t>
      </w:r>
    </w:p>
    <w:p>
      <w:pPr>
        <w:pStyle w:val="BodyText"/>
      </w:pPr>
      <w:r>
        <w:t xml:space="preserve">Nguồn: feiku.</w:t>
      </w:r>
    </w:p>
    <w:p>
      <w:pPr>
        <w:pStyle w:val="BodyText"/>
      </w:pPr>
      <w:r>
        <w:t xml:space="preserve">- Vô Song, chúc mừng ngươi, thành tích thật không tồi. - Hồ Tư Ngôn từ xa với lại bắt chuyện.</w:t>
      </w:r>
    </w:p>
    <w:p>
      <w:pPr>
        <w:pStyle w:val="BodyText"/>
      </w:pPr>
      <w:r>
        <w:t xml:space="preserve">- Tư Ngôn, thành tích của ngươi thế nào? - Lúc trước trong kỳ Võ đồng trắc thí Tần Vô Song cũng vài lần thấy qua hai người Hồ Tư Ngôn cùng Phương Tiểu Trung.</w:t>
      </w:r>
    </w:p>
    <w:p>
      <w:pPr>
        <w:pStyle w:val="BodyText"/>
      </w:pPr>
      <w:r>
        <w:t xml:space="preserve">- Không bằng được ngươi. Vô Song, ta bây giờ thật sự bội phục ngươi. - Hồ Tư Ngôn hưng phấn mà nói:</w:t>
      </w:r>
    </w:p>
    <w:p>
      <w:pPr>
        <w:pStyle w:val="BodyText"/>
      </w:pPr>
      <w:r>
        <w:t xml:space="preserve">- Võ đồng thất đoạn thật sự có tên ngươi.</w:t>
      </w:r>
    </w:p>
    <w:p>
      <w:pPr>
        <w:pStyle w:val="BodyText"/>
      </w:pPr>
      <w:r>
        <w:t xml:space="preserve">Võ đồng thất đoạn? Tần Vô Song hơi nhíu mày nghĩ: "xem ra giám khảo cuộc thi cố tình đè thấp thành tích của mình a."</w:t>
      </w:r>
    </w:p>
    <w:p>
      <w:pPr>
        <w:pStyle w:val="BodyText"/>
      </w:pPr>
      <w:r>
        <w:t xml:space="preserve">Hồ Tư Ngôn nhìn thấy vẻ mặt hắn không được tốt thì vội vàng khuyên nhủ:</w:t>
      </w:r>
    </w:p>
    <w:p>
      <w:pPr>
        <w:pStyle w:val="BodyText"/>
      </w:pPr>
      <w:r>
        <w:t xml:space="preserve">- Vô Song, ngươi chắc không hiểu. Với địa vị hàn môn quý tộc của chúng ta thì thành tích thất đoạn võ đồng đã là rất cao rồi. Lần Võ đồng trắc thí này cũng không xuất hiện cửu đoạn, bát đoạn cũng chỉ có một người, còn thất đoạn Võ Đồng thì có bốn người, chỉ có mình ngươi là xuất thân từ hàn môn.</w:t>
      </w:r>
    </w:p>
    <w:p>
      <w:pPr>
        <w:pStyle w:val="BodyText"/>
      </w:pPr>
      <w:r>
        <w:t xml:space="preserve">Ngữ khí của Hồ Tư Ngôn rất chân thành, quả thật hắn vì Tần Vô Song mà cao hứng, tự hào.</w:t>
      </w:r>
    </w:p>
    <w:p>
      <w:pPr>
        <w:pStyle w:val="BodyText"/>
      </w:pPr>
      <w:r>
        <w:t xml:space="preserve">Thành tích của hắn đạt tới Võ Đồng lục đoạn đã tuyệt đối vượt qua tâm lý dự định của bản thân.</w:t>
      </w:r>
    </w:p>
    <w:p>
      <w:pPr>
        <w:pStyle w:val="BodyText"/>
      </w:pPr>
      <w:r>
        <w:t xml:space="preserve">Tần Liên Sơn ở bên cạnh cũng đang cùng với mọi người nói vài lới khách sáo. Giọng điệu của lão hôm nay thoải mái tới mức chưa từng có, bởi vì hôm nay hắn có cảm giác không khí không giống như trước. Tựa hồ bầu trời La Giang quận thành đã cao hơn rất nhiều, mọi người khi gặp hắn ai cũng tươi cười, thậm chí không còn tùy ý như trước nữa, mà có thêm vài phần câu nệ cùng kính trọng.</w:t>
      </w:r>
    </w:p>
    <w:p>
      <w:pPr>
        <w:pStyle w:val="BodyText"/>
      </w:pPr>
      <w:r>
        <w:t xml:space="preserve">Hàn môn gia tộc có thể nuôi dưỡng ra Võ Đồng thất đoạn thì tiền đồ sau này rất sáng lạn. Tất cả mọi người đều là kẻ thông minh, hiển nhiên đều theo thời thế mà đưa đẩy. Đều là Võ Đồng thất đoạn, nhưng thất đoạn của hàn môn và hàn môn có địa vị cách nhau một trời một vực.</w:t>
      </w:r>
    </w:p>
    <w:p>
      <w:pPr>
        <w:pStyle w:val="BodyText"/>
      </w:pPr>
      <w:r>
        <w:t xml:space="preserve">Phương Tiểu Trung từ trong đám đông đi ra, cao giọng nói:</w:t>
      </w:r>
    </w:p>
    <w:p>
      <w:pPr>
        <w:pStyle w:val="BodyText"/>
      </w:pPr>
      <w:r>
        <w:t xml:space="preserve">- Vô Song ca, Võ Đồng thất đoạn, thật là mạnh a.</w:t>
      </w:r>
    </w:p>
    <w:p>
      <w:pPr>
        <w:pStyle w:val="BodyText"/>
      </w:pPr>
      <w:r>
        <w:t xml:space="preserve">Tiểu tử này cũng có thành tích Võ Đồng lục đoạn, hắn cùng Tần Vô Song và Hồ Tư Ngôn giống nhau, đều xuất thân từ Đông Lâm trấn. Hôm nay thành tích Võ Đồng trắc thí đạt được kết quả cao khiến cho tinh thần bay bổng, cả người như tê dại đi vì vui sướng.</w:t>
      </w:r>
    </w:p>
    <w:p>
      <w:pPr>
        <w:pStyle w:val="BodyText"/>
      </w:pPr>
      <w:r>
        <w:t xml:space="preserve">Võ Đồng lục đoạn đối với hắn mà nói đã là thành tích làm cho tổ tông được nở mày nở mặt.</w:t>
      </w:r>
    </w:p>
    <w:p>
      <w:pPr>
        <w:pStyle w:val="BodyText"/>
      </w:pPr>
      <w:r>
        <w:t xml:space="preserve">Tham dự kỳ trắc thí có cả vạn Võ Đồng, trong đó có tới ba bốn phần là xuất thân từ trong các thôn trấn ở xung quanh, cả đời phải chịu cảnh lận đận.</w:t>
      </w:r>
    </w:p>
    <w:p>
      <w:pPr>
        <w:pStyle w:val="BodyText"/>
      </w:pPr>
      <w:r>
        <w:t xml:space="preserve">Võ Đồng ngũ đoạn đã xem như là đạt được tiêu chuẩn, cố gắng tu luyện thì đạt tới Lực Võ Cảnh đỉnh phong cũng không phải là vấn đề lớn. Nếu như có thêm được một chút kỳ ngộ nho nhỏ nữa thì thậm chí còn đột phá tiến vào Chân Võ Cảnh.</w:t>
      </w:r>
    </w:p>
    <w:p>
      <w:pPr>
        <w:pStyle w:val="BodyText"/>
      </w:pPr>
      <w:r>
        <w:t xml:space="preserve">Võ Đồng lục đoạn thì thuộc một trong những loại hiếm hoi, những người đó có thể tiến vào Chân Võ Cảnh một cách khá dễ dàng, cuối cùng còn có thể thành tựu được vài đoạn Chân Võ Cảnh.</w:t>
      </w:r>
    </w:p>
    <w:p>
      <w:pPr>
        <w:pStyle w:val="BodyText"/>
      </w:pPr>
      <w:r>
        <w:t xml:space="preserve">Về phần Võ Đồng thất đoạn thì tuyệt đối là thành tích cao, trăm phần trăm là sẽ tiến vào Chân Võ Cảnh. Thậm chí nếu sau này vận khí tốt thì có thể tu luyện tới Chân Võ Cảnh lục đoạn cũng không phải là điều không thể.</w:t>
      </w:r>
    </w:p>
    <w:p>
      <w:pPr>
        <w:pStyle w:val="BodyText"/>
      </w:pPr>
      <w:r>
        <w:t xml:space="preserve">Chân Võ Cảnh lục đoạn có ý nghĩa gì?</w:t>
      </w:r>
    </w:p>
    <w:p>
      <w:pPr>
        <w:pStyle w:val="BodyText"/>
      </w:pPr>
      <w:r>
        <w:t xml:space="preserve">Trong thế giới quý tộc, muốn gia tộc trở thành hào môn quý tộc thì yêu cầu thấp nhất là trong gia tộc phải có một cao thủ Chân Võ Cảnh lục đoạn tọa trấn. Nói cách khác, nếu như thật sự có thể tu luyện tới Chân Võ Cảnh lục đoạn thì có đủ tư cách để cho gia tộc tiến vào trong hàng ngũ thượng phẩm quý tộc.</w:t>
      </w:r>
    </w:p>
    <w:p>
      <w:pPr>
        <w:pStyle w:val="BodyText"/>
      </w:pPr>
      <w:r>
        <w:t xml:space="preserve">Thượng phẩm quý tộc chính là tầng lớp tinh anh của một quốc gia, cùng với hạ phẩm quý tộc có bản chất rất khác nhau.</w:t>
      </w:r>
    </w:p>
    <w:p>
      <w:pPr>
        <w:pStyle w:val="BodyText"/>
      </w:pPr>
      <w:r>
        <w:t xml:space="preserve">Tỷ như La Giang quận thành, thượng phẩm gia tộc chính thức chỉ có Đạt Hề thế gia mà thôi.</w:t>
      </w:r>
    </w:p>
    <w:p>
      <w:pPr>
        <w:pStyle w:val="BodyText"/>
      </w:pPr>
      <w:r>
        <w:t xml:space="preserve">Nhắc tới Đạt Hề thế gia thì bọn họ có thế lực rất lớn, trên danh nghĩa thì La Giang quận thành do quan phủ cai trị, nhưng thực tế lại khác. Ai ở đây cũng đều biết Đạt Hề thế gia mới chính là chủ nhân của La Giang quận.</w:t>
      </w:r>
    </w:p>
    <w:p>
      <w:pPr>
        <w:pStyle w:val="BodyText"/>
      </w:pPr>
      <w:r>
        <w:t xml:space="preserve">Đạt Hề thế gia mới chỉ là tầng lớp thấp nhất trong đám thượng phẩm quý tộc mà đã có quyền sinh sát như thế, thì có thể thấy được các đại gia tộc cao hơn sẽ có quyền lực như thế nào a.</w:t>
      </w:r>
    </w:p>
    <w:p>
      <w:pPr>
        <w:pStyle w:val="BodyText"/>
      </w:pPr>
      <w:r>
        <w:t xml:space="preserve">Tần Vô Song sau một lát liền trở lại như bình thường, hắn quét mắt nhìn bảng thành tích thì thấy Võ Đồn đứng thứ nhất tên là Đạt Hề Dương, cũng chính là tên duy nhất đạt tới Võ Đồng bát đoạn.</w:t>
      </w:r>
    </w:p>
    <w:p>
      <w:pPr>
        <w:pStyle w:val="BodyText"/>
      </w:pPr>
      <w:r>
        <w:t xml:space="preserve">Dòng họ này ở La Giang quận thành chính là một chiêu bài, cho dù là người nào khi nghe tới họ Đạt Hề thì cũng biết đây chính là đệ tử của Đạt Hề thế gia.</w:t>
      </w:r>
    </w:p>
    <w:p>
      <w:pPr>
        <w:pStyle w:val="BodyText"/>
      </w:pPr>
      <w:r>
        <w:t xml:space="preserve">Bọn họ ở trong La Giang quận chính là quyền uy tuyệt đối, kiêu ngạo một phương.</w:t>
      </w:r>
    </w:p>
    <w:p>
      <w:pPr>
        <w:pStyle w:val="BodyText"/>
      </w:pPr>
      <w:r>
        <w:t xml:space="preserve">Tần Vô Song cũng không hề cảm thấy ngoài ý muốn, cũng không có gì ghen ghét. Đạt Hề Dương trong kỳ Võ Đồng trắc thí có phẩm chất cao hơn hắn cũng không phải là bởi vì hắn có thực lực mạnh hơn, mà chỉ là do xuất thân của hắn tốt hơn mà thôi.</w:t>
      </w:r>
    </w:p>
    <w:p>
      <w:pPr>
        <w:pStyle w:val="BodyText"/>
      </w:pPr>
      <w:r>
        <w:t xml:space="preserve">Trong La Giang quận, Đạt Hề gia tộc chính là độc nhất vô nhị.</w:t>
      </w:r>
    </w:p>
    <w:p>
      <w:pPr>
        <w:pStyle w:val="BodyText"/>
      </w:pPr>
      <w:r>
        <w:t xml:space="preserve">Có lần làm chứng trước đây, Đạt Hề Dương ở trong lòng Tần Vô Song cũng không phải là xấu.</w:t>
      </w:r>
    </w:p>
    <w:p>
      <w:pPr>
        <w:pStyle w:val="BodyText"/>
      </w:pPr>
      <w:r>
        <w:t xml:space="preserve">Xuống chút nữa, bốn gã Võ Đồng thất đoạn thì không nghi ngờ gì tên của Tần Vô Song được xếp ở cuối. Còn ba người kia chính là thuộc về ba hào môn quý tộc trong La Giang quận: Hứa thị, Tiền thị, Vân thị. Trong đó Võ Đồng của Hứa gia tự nhiên chính là Hứa Đình, Vân gia thì chính là Vân Khinh Yên - Một nha đầu kiêu ngạo.</w:t>
      </w:r>
    </w:p>
    <w:p>
      <w:pPr>
        <w:pStyle w:val="BodyText"/>
      </w:pPr>
      <w:r>
        <w:t xml:space="preserve">Cái tên Tần Vô Song đột ngột xuất hiện trong nhóm Võ Đồng thất đoạn khiến cho rất nhiều người rỉ tai thầm hỏi xem hắn là tên đại hắc mã từ đâu mà tới.</w:t>
      </w:r>
    </w:p>
    <w:p>
      <w:pPr>
        <w:pStyle w:val="BodyText"/>
      </w:pPr>
      <w:r>
        <w:t xml:space="preserve">La Giang quận có ba mươi thôn trấn, mỗi thôn trấn báo danh Võ Đồng có tới một, hai trăm người. Mặc kệ là Tần gia hay Tần Vô Song thì ở trong La Giang quận cũng đều không có danh tiếng gì lớn.</w:t>
      </w:r>
    </w:p>
    <w:p>
      <w:pPr>
        <w:pStyle w:val="BodyText"/>
      </w:pPr>
      <w:r>
        <w:t xml:space="preserve">Tần Vô Song đứng ở trong đám người nghe mọi người thảo luận tên, xuất thân bối cảnh của mình đều cảm giác được rất thú vị. Xuống dưới chút nữa là Võ Đồng lục đoạn, danh sách này có tới bốn mươi người, Hồ Tư Ngôn cùng Phương Tiểu Trung đều ở trong nhóm này.</w:t>
      </w:r>
    </w:p>
    <w:p>
      <w:pPr>
        <w:pStyle w:val="BodyText"/>
      </w:pPr>
      <w:r>
        <w:t xml:space="preserve">Tiếp xuống tới Võ Đồng ngũ đoạn thì danh sách đã hơn một ngàn người, bốn đoạn có ba ngàn người, tam đoạn có những năm nghìn người, nếu ai thuộc trong số này thì thật không dễ tìm.</w:t>
      </w:r>
    </w:p>
    <w:p>
      <w:pPr>
        <w:pStyle w:val="BodyText"/>
      </w:pPr>
      <w:r>
        <w:t xml:space="preserve">Xuống tới nhị đoạn thì rất ít, dù sao Võ Đồng trắc thí không phải là trò đùa, rất nhiều người biết rõ mình không có hy vọng cho nên cũng không tới tham gia.</w:t>
      </w:r>
    </w:p>
    <w:p>
      <w:pPr>
        <w:pStyle w:val="BodyText"/>
      </w:pPr>
      <w:r>
        <w:t xml:space="preserve">Về phần nhất đoạn thì đã ít thì lại càng ít hơn, chỉ có một cái tên duy nhất trong chiếc bảng dài, không ngờ cái tên đó chính là Ngưu Đấu.</w:t>
      </w:r>
    </w:p>
    <w:p>
      <w:pPr>
        <w:pStyle w:val="BodyText"/>
      </w:pPr>
      <w:r>
        <w:t xml:space="preserve">Tên tiểu tử này quả là thiêng, vừa nghĩ tới là hắn đã đang cùng đi với lão cha Ngưu chưởng quỹ và huynh trưởng Ngưu Phẩn đi tới.</w:t>
      </w:r>
    </w:p>
    <w:p>
      <w:pPr>
        <w:pStyle w:val="BodyText"/>
      </w:pPr>
      <w:r>
        <w:t xml:space="preserve">Ngưu Đấu biết thành tích kiểm tra mình sẽ không tốt, tính đi tính lại thì nhiều nhất chỉ được tứ đoạn. Những người xung quanh xuất thân ở Đông Lâm trấn nhìn thấy Ngưu Đấu đều không nhịn được cười thầm, ánh mắt tỏ vẻ mập mờ.</w:t>
      </w:r>
    </w:p>
    <w:p>
      <w:pPr>
        <w:pStyle w:val="BodyText"/>
      </w:pPr>
      <w:r>
        <w:t xml:space="preserve">Tâm lý Ngưu Đấu có phần xấu đi, hắn tới gần bảng thành tích nhìn từ vị trí đầu tiên trở xuống.</w:t>
      </w:r>
    </w:p>
    <w:p>
      <w:pPr>
        <w:pStyle w:val="BodyText"/>
      </w:pPr>
      <w:r>
        <w:t xml:space="preserve">Đông Lâm trấn trong lần Võ Đồng trắc thí lần này xuất hiện ba người co thành tích nổi bật, hơn xa các trấn khác trong khu vực La Giang quận, chỉ thấp hơn La Giang quận.</w:t>
      </w:r>
    </w:p>
    <w:p>
      <w:pPr>
        <w:pStyle w:val="BodyText"/>
      </w:pPr>
      <w:r>
        <w:t xml:space="preserve">Điều này làm cho các Võ Đồng của Đông Lâm trấn rất vui mừng, từng tốp túm năm tụm ba để bàn luận, phảng phất như thành tích của ba người đó chính là của bọn họ vậy.</w:t>
      </w:r>
    </w:p>
    <w:p>
      <w:pPr>
        <w:pStyle w:val="BodyText"/>
      </w:pPr>
      <w:r>
        <w:t xml:space="preserve">Nhìn thấy Ngưu Đấu đang xem bảng thành tích, một Võ Đồng của Đông Lâm trấn trêu ghẹo:</w:t>
      </w:r>
    </w:p>
    <w:p>
      <w:pPr>
        <w:pStyle w:val="BodyText"/>
      </w:pPr>
      <w:r>
        <w:t xml:space="preserve">- Ngưu Đấu, ngươi hẳn là nên tìm từ cuối lên, chỗ này đều là những người có thành tích đứng đầu, bọn họ ít nhất cũng phải ngũ đoạn a.</w:t>
      </w:r>
    </w:p>
    <w:p>
      <w:pPr>
        <w:pStyle w:val="BodyText"/>
      </w:pPr>
      <w:r>
        <w:t xml:space="preserve">Ngưu Đấu quanh người liếc mắt nhìn đối phương, Ngưu Phấn sau lưng hắn nhìn thấy trong danh sách Võ Đồng thất đoạn có một cái tên là Tần Vô Song, không khỏi bật thốt lên:</w:t>
      </w:r>
    </w:p>
    <w:p>
      <w:pPr>
        <w:pStyle w:val="BodyText"/>
      </w:pPr>
      <w:r>
        <w:t xml:space="preserve">- A? Tần Vô Song - Võ Đồng thất đoạn? Trùng tên sao?</w:t>
      </w:r>
    </w:p>
    <w:p>
      <w:pPr>
        <w:pStyle w:val="BodyText"/>
      </w:pPr>
      <w:r>
        <w:t xml:space="preserve">Hồ Tư Ngôn cười nói:</w:t>
      </w:r>
    </w:p>
    <w:p>
      <w:pPr>
        <w:pStyle w:val="BodyText"/>
      </w:pPr>
      <w:r>
        <w:t xml:space="preserve">- Ngưu Phấn ca, cũng không phải là trùng tên, mà quả thật chính là Tần Vô Song của Đông Lâm trấn chúng ta.</w:t>
      </w:r>
    </w:p>
    <w:p>
      <w:pPr>
        <w:pStyle w:val="BodyText"/>
      </w:pPr>
      <w:r>
        <w:t xml:space="preserve">- Đúng vậy. Vô Song ca chính là niềm kiêu ngạo của Đông Lâm trấn a. - Phương Tiểu Trung lập tức tiếp lời.</w:t>
      </w:r>
    </w:p>
    <w:p>
      <w:pPr>
        <w:pStyle w:val="BodyText"/>
      </w:pPr>
      <w:r>
        <w:t xml:space="preserve">Tần Tụ cũng ở một bên xem bảng, hưởng thụ những người xung quanh đang bàn luận về đệ đệ của mình. Nghe thấy Ngưu Phấn lớn tiếng nghi vấn không khỏi tức giận, cao giọng gọi:</w:t>
      </w:r>
    </w:p>
    <w:p>
      <w:pPr>
        <w:pStyle w:val="BodyText"/>
      </w:pPr>
      <w:r>
        <w:t xml:space="preserve">- Vô Song, đến chỗ tỷ tỷ này.</w:t>
      </w:r>
    </w:p>
    <w:p>
      <w:pPr>
        <w:pStyle w:val="BodyText"/>
      </w:pPr>
      <w:r>
        <w:t xml:space="preserve">Tần Tụ gọi đệ đệ mình không có chuyện gì quan trọng cả, chỉ là muốn cho mọi người biết Võ Đồng thất đoạn Tần Vô Song là nhân vật nào. Hơn nữa còn muốn nói cho bọn họ biết hắn chính là đệ đệ của nàng, là đệ tử của Đông Lâm trấn Tần gia.</w:t>
      </w:r>
    </w:p>
    <w:p>
      <w:pPr>
        <w:pStyle w:val="BodyText"/>
      </w:pPr>
      <w:r>
        <w:t xml:space="preserve">Bên cạnh có không ít các bậc trưởng bối đang nghị luận, đại đa số bọn họ đều thắc mắc về lai lịch của Tần Vô Song. Lúc này nghe thấy một mỹ nữ duyên dáng gọi to tên Tần Vô Song, ánh mắt bọn họ đều xuất hiện một tia kinh ngạc rồi tập trung về phía Tần Vô Song tràn ngập vẻ hâm mộ.</w:t>
      </w:r>
    </w:p>
    <w:p>
      <w:pPr>
        <w:pStyle w:val="BodyText"/>
      </w:pPr>
      <w:r>
        <w:t xml:space="preserve">Ngưu Phấn há to miệng, tức giận đánh lên đầu Ngưu Đấu nói:</w:t>
      </w:r>
    </w:p>
    <w:p>
      <w:pPr>
        <w:pStyle w:val="BodyText"/>
      </w:pPr>
      <w:r>
        <w:t xml:space="preserve">- Đồ đần độn nhà ngươi thật sự là làm mất hết mặt mũi Ngưu gia chúng ta. Ngươi xem thử coi cái thành tích của mình là cái dạng gì kia.</w:t>
      </w:r>
    </w:p>
    <w:p>
      <w:pPr>
        <w:pStyle w:val="BodyText"/>
      </w:pPr>
      <w:r>
        <w:t xml:space="preserve">Võ Đồng nhất đoạn, thành tích này quả thật chẳng khác nào không có, viết lên đó cho mọi người nhìn chính là làm mất mặt gia tộc a.</w:t>
      </w:r>
    </w:p>
    <w:p>
      <w:pPr>
        <w:pStyle w:val="BodyText"/>
      </w:pPr>
      <w:r>
        <w:t xml:space="preserve">Nét mặt Ngưu chưởng quỹ đỏ lên, lúc này hắn cũng không biết quay ra đâu để trút giận. Tần Liên Sơn thấy vậy ở bên lập tức đá đểu:</w:t>
      </w:r>
    </w:p>
    <w:p>
      <w:pPr>
        <w:pStyle w:val="BodyText"/>
      </w:pPr>
      <w:r>
        <w:t xml:space="preserve">- Hắc hắc, Ngưu chưởng quỹ đừng nản chí. Mặc dù con người lần này kiểm tra chỉ là Võ Đồng nhất đoạn, bất quá....</w:t>
      </w:r>
    </w:p>
    <w:p>
      <w:pPr>
        <w:pStyle w:val="BodyText"/>
      </w:pPr>
      <w:r>
        <w:t xml:space="preserve">Khẩu khí này hoàn toàn là bắt chước Ngưu Đạt hôm trước khi Tần Vô Song hoàn thành phần thi.</w:t>
      </w:r>
    </w:p>
    <w:p>
      <w:pPr>
        <w:pStyle w:val="BodyText"/>
      </w:pPr>
      <w:r>
        <w:t xml:space="preserve">Ngưu chưởng quỹ mở lớn đôi mắt còn to hơn mắt trâu nhìn Tần Liên Sơn, nhưng lại không thể tìm được lời để đáp lại. Một bụng lửa giận của Ngưu chưởng quỹ không thể phát tiết ra được, quay sang lại thấy đứa con Ngưu Đấu của mình đang ngơ ngác đứng bên cạnh, lập tức đánh cho hắn một cái rồi mở miệng chửi.</w:t>
      </w:r>
    </w:p>
    <w:p>
      <w:pPr>
        <w:pStyle w:val="BodyText"/>
      </w:pPr>
      <w:r>
        <w:t xml:space="preserve">- Đồ khốn kiếp, vừa mới bước vào nơi này người đã làm mất mặt lão tử.</w:t>
      </w:r>
    </w:p>
    <w:p>
      <w:pPr>
        <w:pStyle w:val="BodyText"/>
      </w:pPr>
      <w:r>
        <w:t xml:space="preserve">Ngưu Đấu bình thường biểu hiện trong lúc tu luyện cũng không tồi. Không người nào nghĩ kỳ Võ Đồng trắc thí này hắn lại đánh mất thành tích tiêu chuẩn, làm cho phụ thân hắn bị người ta chê cười.</w:t>
      </w:r>
    </w:p>
    <w:p>
      <w:pPr>
        <w:pStyle w:val="BodyText"/>
      </w:pPr>
      <w:r>
        <w:t xml:space="preserve">Vẻ mặt Ngưu Đấu tỏ ra xin lỗi, nghĩ lại cả quá trình thi thì cũng không biết vấn đề xuất phát từ nơi đâu. Hắn chỉ cảm thấy trong bài thi chạy đường dài, càng chạy thì thân hình càng thấy nặng, cuối cùng hai chân chạy giống như là theo quán tính vậy. Xong bài thi đó hắn đành bỏ cuộc, sang tới ngày thứ hai mới có thể hoàn thành toàn bộ các bài kiểm tra còn lại.</w:t>
      </w:r>
    </w:p>
    <w:p>
      <w:pPr>
        <w:pStyle w:val="BodyText"/>
      </w:pPr>
      <w:r>
        <w:t xml:space="preserve">Đến lúc này thì thành tích đã bị trừ mất hai đoạn, hơn nữa thành tích chạy đường dài của hắn rất kém. Cứ như vậy kết quả cuối cùng bị ban giám khảo cuộc thi đánh giá thành tích là nhất đoạn.</w:t>
      </w:r>
    </w:p>
    <w:p>
      <w:pPr>
        <w:pStyle w:val="BodyText"/>
      </w:pPr>
      <w:r>
        <w:t xml:space="preserve">- Tránh ra, tránh ra, Hứa lão gia tới xem bảng.</w:t>
      </w:r>
    </w:p>
    <w:p>
      <w:pPr>
        <w:pStyle w:val="BodyText"/>
      </w:pPr>
      <w:r>
        <w:t xml:space="preserve">Bên ngoài bỗng xuất hiện cảnh tượng ồn ào, mấy tên người hầu như lang như sói mở ra một lối đi thông tới bảng thành tích. Hứa Tam Lập cùng với vài vài tên nhìn như mấy lão gia chủ của tiểu gia tộc tiến vào bên trong.</w:t>
      </w:r>
    </w:p>
    <w:p>
      <w:pPr>
        <w:pStyle w:val="BodyText"/>
      </w:pPr>
      <w:r>
        <w:t xml:space="preserve">- Oa, quả nhiên là Hứa gia.</w:t>
      </w:r>
    </w:p>
    <w:p>
      <w:pPr>
        <w:pStyle w:val="BodyText"/>
      </w:pPr>
      <w:r>
        <w:t xml:space="preserve">- Oh. Bốn gã Võ Đồng thất đoạn có một là Hứa Đình thiếu gia, không hổ là một trong tứ đại gia tộc của La Giang quận.</w:t>
      </w:r>
    </w:p>
    <w:p>
      <w:pPr>
        <w:pStyle w:val="BodyText"/>
      </w:pPr>
      <w:r>
        <w:t xml:space="preserve">- Đại gia tộc chính là đại gia tộc, nhiều lần kiểm tra đều thể hiện thành tích rất tốt a.</w:t>
      </w:r>
    </w:p>
    <w:p>
      <w:pPr>
        <w:pStyle w:val="BodyText"/>
      </w:pPr>
      <w:r>
        <w:t xml:space="preserve">Những người này không một ai vì việc đám hầu của Hứa gia hùng hổ xông vào mà cảm thấy khó chịu, ngược lại bọn họ còn sợ hãi than thầm, tâm tình cũng tràn ngập vẻ sùng bái.</w:t>
      </w:r>
    </w:p>
    <w:p>
      <w:pPr>
        <w:pStyle w:val="BodyText"/>
      </w:pPr>
      <w:r>
        <w:t xml:space="preserve">Tần Vô Song ở một bên dường như hơi sáng tỏ một chút, hắn cẩn thận suy nghĩ điều gì đó.</w:t>
      </w:r>
    </w:p>
    <w:p>
      <w:pPr>
        <w:pStyle w:val="BodyText"/>
      </w:pPr>
      <w:r>
        <w:t xml:space="preserve">Thế giới này cường giả được tôn sùng, đối mặt với việc bị cường giả mạnh hơn khi dễ chẳng những không có tâm lý phản kháng, ngược lại còn sinh ra một loại hâm mộ mù quáng.</w:t>
      </w:r>
    </w:p>
    <w:p>
      <w:pPr>
        <w:pStyle w:val="BodyText"/>
      </w:pPr>
      <w:r>
        <w:t xml:space="preserve">Xem những quý tộc thống trị trong thế giới này là có thể hiểu được đạo lý trong đó.</w:t>
      </w:r>
    </w:p>
    <w:p>
      <w:pPr>
        <w:pStyle w:val="BodyText"/>
      </w:pPr>
      <w:r>
        <w:t xml:space="preserve">Ý nghĩ thành lập một đại gia tộc lại xuất hiện trong lòng hắn, hơn nữa còn cấp bách hơn bao giờ hết.</w:t>
      </w:r>
    </w:p>
    <w:p>
      <w:pPr>
        <w:pStyle w:val="BodyText"/>
      </w:pPr>
      <w:r>
        <w:t xml:space="preserve">- Lão gia, Đình thiếu gia đạt thành tích Võ Đồng thất đoạn, gần như chỉ xếp dưới Dương thiếu gia của Đạt Hề gia tộc. - Một tên người hầu vội vàng cúi người bẩm báo.</w:t>
      </w:r>
    </w:p>
    <w:p>
      <w:pPr>
        <w:pStyle w:val="BodyText"/>
      </w:pPr>
      <w:r>
        <w:t xml:space="preserve">Hứa Tam Lập hờ hững gật đầu, ánh mắt hơi đảo qua bảng thành tích, rồi liếc mắt nhìn Tần Vô Song đang cách đó không xa, trong lòng hắn xuất hiện một nghi vấn:</w:t>
      </w:r>
    </w:p>
    <w:p>
      <w:pPr>
        <w:pStyle w:val="BodyText"/>
      </w:pPr>
      <w:r>
        <w:t xml:space="preserve">- Võ Đồng thất đoạn - Tần Vô Song?</w:t>
      </w:r>
    </w:p>
    <w:p>
      <w:pPr>
        <w:pStyle w:val="BodyText"/>
      </w:pPr>
      <w:r>
        <w:t xml:space="preserve">Tần Vô Song thản nhiên đón nhận ánh mắt của hắn, rồi chỉ chốc lát cũng không để ý tới ánh mắt buồn bực của Hứa Tam Lập nữa. Trong lòng Tần Vô Song đang thầm phán đoán, Hứa Tam Lập tuyệt đối không chỉ có tu vi Chân Võ Cảnh tứ đoạn, hẳn là đã đột phá lên ngũ đoạn a.</w:t>
      </w:r>
    </w:p>
    <w:p>
      <w:pPr>
        <w:pStyle w:val="BodyText"/>
      </w:pPr>
      <w:r>
        <w:t xml:space="preserve">Trương Mậu Thụy ở bên cạnh tìm trong bảng bảng thành tích Võ Đồng lục đoạn một lúc mới tìm được tên của "cháu" mình. Hắn rất tự hào đối với kết quả này, bất quá đối với việc Tần Vô Song được đánh giá là thất đoạn thì làm cho hắn có cảm giác gai mắt. Hắn rất muốn biết xem có phải cái tên này có phải hay không là trùng tên.</w:t>
      </w:r>
    </w:p>
    <w:p>
      <w:pPr>
        <w:pStyle w:val="BodyText"/>
      </w:pPr>
      <w:r>
        <w:t xml:space="preserve">Một tên phế vật rời khỏi trường thi sớm làm sao có thể đạt tới Võ Đồng thất đoạn?</w:t>
      </w:r>
    </w:p>
    <w:p>
      <w:pPr>
        <w:pStyle w:val="BodyText"/>
      </w:pPr>
      <w:r>
        <w:t xml:space="preserve">Ngay lúc hắn đang do dự thì một đầu bạch mã to lớn từ xa chạy tới. Tên trên thân bạch mã một tên vũ giả nhả xuống, một thân áo giáp trên người cộng với đồ án ở trên ngực biểu thị cho hắn đến từ Chân Võ Thánh Địa.</w:t>
      </w:r>
    </w:p>
    <w:p>
      <w:pPr>
        <w:pStyle w:val="BodyText"/>
      </w:pPr>
      <w:r>
        <w:t xml:space="preserve">Vị võ sĩ này bất quá mới khoảng ba mươi tuổi, khí vũ hiên ngang, hắn nhanh chóng đi vào giữa đoạn người.</w:t>
      </w:r>
    </w:p>
    <w:p>
      <w:pPr>
        <w:pStyle w:val="BodyText"/>
      </w:pPr>
      <w:r>
        <w:t xml:space="preserve">- Xin hỏi ai tên là Tần Vô Song? - Vị võ sĩ này cũng không bởi vì thân phận cao quý của mình mà đánh mất phong độ, hỏi.</w:t>
      </w:r>
    </w:p>
    <w:p>
      <w:pPr>
        <w:pStyle w:val="BodyText"/>
      </w:pPr>
      <w:r>
        <w:t xml:space="preserve">Vũ giả tới từ Chân Võ Thánh Địa dù chỉ là một tiểu nhân vật, nhưng cũng không có bất luận ai dám khinh thường. Hứa Tam Lập ho nhẹ một tiếng, cười làm lành nói:</w:t>
      </w:r>
    </w:p>
    <w:p>
      <w:pPr>
        <w:pStyle w:val="BodyText"/>
      </w:pPr>
      <w:r>
        <w:t xml:space="preserve">- Vị bằng hữu này từ đâu tới vậy?</w:t>
      </w:r>
    </w:p>
    <w:p>
      <w:pPr>
        <w:pStyle w:val="BodyText"/>
      </w:pPr>
      <w:r>
        <w:t xml:space="preserve">Tên võ sĩ cũng không trả lời mà ngược lại hỏi một lần nữa:</w:t>
      </w:r>
    </w:p>
    <w:p>
      <w:pPr>
        <w:pStyle w:val="BodyText"/>
      </w:pPr>
      <w:r>
        <w:t xml:space="preserve">- Tần Vô Song có ở chỗ này không?</w:t>
      </w:r>
    </w:p>
    <w:p>
      <w:pPr>
        <w:pStyle w:val="BodyText"/>
      </w:pPr>
      <w:r>
        <w:t xml:space="preserve">Hứa Tam Lập mở miệng hỏi nhưng không được đối phương để ý tới làm cho có chút xấu hổ. Nhưng dù là như vậy hắn cũng không có gan làm cho vũ giả của Chân Võ Thánh Địa tức giận, nếu không thì chả khác nào là chê mạng mình sống quá lâu a.</w:t>
      </w:r>
    </w:p>
    <w:p>
      <w:pPr>
        <w:pStyle w:val="BodyText"/>
      </w:pPr>
      <w:r>
        <w:t xml:space="preserve">Tần Vô Song thong dong từ giữa đám người đi ra nói:</w:t>
      </w:r>
    </w:p>
    <w:p>
      <w:pPr>
        <w:pStyle w:val="BodyText"/>
      </w:pPr>
      <w:r>
        <w:t xml:space="preserve">- Ta là Tần Vô Song, các hạ tìm ta có chuyện gì sao?</w:t>
      </w:r>
    </w:p>
    <w:p>
      <w:pPr>
        <w:pStyle w:val="BodyText"/>
      </w:pPr>
      <w:r>
        <w:t xml:space="preserve">Vị vũ giả hơi giãn hàng lông mày ra, mỉm cười nói:</w:t>
      </w:r>
    </w:p>
    <w:p>
      <w:pPr>
        <w:pStyle w:val="BodyText"/>
      </w:pPr>
      <w:r>
        <w:t xml:space="preserve">- Ở đây thì tốt rồi, nơi này có một phong thư chuyển cho ngươi.</w:t>
      </w:r>
    </w:p>
    <w:p>
      <w:pPr>
        <w:pStyle w:val="BodyText"/>
      </w:pPr>
      <w:r>
        <w:t xml:space="preserve">Khi Tần Vô Song tiếp nhận lá thư tên vũ giả lập tức chắp tay cáo từ rời đi, đối với mấy vị lão gia ở bên cạnh cũng không có nói một câu khách sáo nào.</w:t>
      </w:r>
    </w:p>
    <w:p>
      <w:pPr>
        <w:pStyle w:val="BodyText"/>
      </w:pPr>
      <w:r>
        <w:t xml:space="preserve">Vũ giả của Chân Võ Thánh Địa cư nhiên lại làm chân đưa thư, hơn nữa không ngờ lại đưa thư cho tên phế vật Tần gia.....</w:t>
      </w:r>
    </w:p>
    <w:p>
      <w:pPr>
        <w:pStyle w:val="BodyText"/>
      </w:pPr>
      <w:r>
        <w:t xml:space="preserve">Đám người Hứa Tam Lập cùng Trương Mậu Thụy đều cảm thấy khó tin, ai cũng cảm thấy việc này quá mức hoang đường a.</w:t>
      </w:r>
    </w:p>
    <w:p>
      <w:pPr>
        <w:pStyle w:val="BodyText"/>
      </w:pPr>
      <w:r>
        <w:t xml:space="preserve">Lúc này, trong đám người dân xung quanh có một người sợ hãi nói:</w:t>
      </w:r>
    </w:p>
    <w:p>
      <w:pPr>
        <w:pStyle w:val="BodyText"/>
      </w:pPr>
      <w:r>
        <w:t xml:space="preserve">- Người vừa rồi không phải là cường giả của Chân Võ Thánh Địa sao? Quá đẹp trai a!</w:t>
      </w:r>
    </w:p>
    <w:p>
      <w:pPr>
        <w:pStyle w:val="BodyText"/>
      </w:pPr>
      <w:r>
        <w:t xml:space="preserve">- Đúng vậy! Khó trách tại sao ta cảm thấy được huy hiệu trên người của hắn lại uy phong như vậy.</w:t>
      </w:r>
    </w:p>
    <w:p>
      <w:pPr>
        <w:pStyle w:val="BodyText"/>
      </w:pPr>
      <w:r>
        <w:t xml:space="preserve">Những tiếng than thở này làm cho mấy vị lão gia lập tức mặt mũi xám xịt lại, mà Tần Liên Sơn cùng Tần Tụ nghe tới tên Chân Võ Thánh Địa đều có cảm giác như mộng như ảo.</w:t>
      </w:r>
    </w:p>
    <w:p>
      <w:pPr>
        <w:pStyle w:val="Compact"/>
      </w:pPr>
      <w:r>
        <w:t xml:space="preserve">Bọn họ có nằm mơ cũng không nghĩ ra được Chân Võ Thánh Địa cường giả lại đến đưa thư cho Tần Vô Song.</w:t>
      </w: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8: Chấn kinh, chấn kin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mở thư, nhìn qua một lần, khuôn mặt tuấn tú nổi lên một tia mỉm cười, nói với Tần Liên Sơn:</w:t>
      </w:r>
    </w:p>
    <w:p>
      <w:pPr>
        <w:pStyle w:val="BodyText"/>
      </w:pPr>
      <w:r>
        <w:t xml:space="preserve">- Phụ thân, có người mời cả nhà chúng ta đi ăn cơm, đi không?</w:t>
      </w:r>
    </w:p>
    <w:p>
      <w:pPr>
        <w:pStyle w:val="BodyText"/>
      </w:pPr>
      <w:r>
        <w:t xml:space="preserve">Cường giả của Chân Võ Thánh Địa tự mình đưa thư thì bữa tiệc này sẽ như thế nào? Tần Liên Sơn không có khả năng cự tuyệt lời mời như vậy, tự hào vô cùng, tâm hoa nộ phóng, nhưng trên mặt chỉ khẽ cười nói:</w:t>
      </w:r>
    </w:p>
    <w:p>
      <w:pPr>
        <w:pStyle w:val="BodyText"/>
      </w:pPr>
      <w:r>
        <w:t xml:space="preserve">- Vậy đi xem đi.</w:t>
      </w:r>
    </w:p>
    <w:p>
      <w:pPr>
        <w:pStyle w:val="BodyText"/>
      </w:pPr>
      <w:r>
        <w:t xml:space="preserve">Một nhà ba người rời khỏi quảng trường, đi ra ngoài.</w:t>
      </w:r>
    </w:p>
    <w:p>
      <w:pPr>
        <w:pStyle w:val="BodyText"/>
      </w:pPr>
      <w:r>
        <w:t xml:space="preserve">Một bên này Võ đồng đều thở dài:</w:t>
      </w:r>
    </w:p>
    <w:p>
      <w:pPr>
        <w:pStyle w:val="BodyText"/>
      </w:pPr>
      <w:r>
        <w:t xml:space="preserve">- Võ đồng hàn môn Thất đẳng, quả nhiên bất phàm. Thành tích trắc thí vừa có đã được người khác mời ăn cơm. Tiền đồ của tên Tần Vô Song này thật khó mà hạn lượng!</w:t>
      </w:r>
    </w:p>
    <w:p>
      <w:pPr>
        <w:pStyle w:val="BodyText"/>
      </w:pPr>
      <w:r>
        <w:t xml:space="preserve">Nơi này không ít Võ đồng là xuất thân hàn môn, biết hàn môn có Võ đồng Thất đẳng không dễ dàng, thực lực thật ít nhất có thể so sánh với hào môn thế gia Võ đồng Bát đẳng, thậm chí Cửu đẳng mới có thể.</w:t>
      </w:r>
    </w:p>
    <w:p>
      <w:pPr>
        <w:pStyle w:val="BodyText"/>
      </w:pPr>
      <w:r>
        <w:t xml:space="preserve">Vì cái gì chỉ xếp hạng Thất đẳng? Tự nhiên là do bị áp chế, do thế lực thế gia hào môn. Chút thủ đoạn chính trị ấy, mọi người đều hiểu nên không nói.</w:t>
      </w:r>
    </w:p>
    <w:p>
      <w:pPr>
        <w:pStyle w:val="BodyText"/>
      </w:pPr>
      <w:r>
        <w:t xml:space="preserve">Trương Mậu Thụy ngẩn người, khó hiểu nói:</w:t>
      </w:r>
    </w:p>
    <w:p>
      <w:pPr>
        <w:pStyle w:val="BodyText"/>
      </w:pPr>
      <w:r>
        <w:t xml:space="preserve">- Đây… Điều nầy sao có thể? Võ giả kia quả thật là người của Chân Võ Thánh Địa sao?</w:t>
      </w:r>
    </w:p>
    <w:p>
      <w:pPr>
        <w:pStyle w:val="BodyText"/>
      </w:pPr>
      <w:r>
        <w:t xml:space="preserve">Hứa Tam Lập trên mặt khẽ co rúm, trong lòng cảm xúc lẫn lộn, cay đắng nói:</w:t>
      </w:r>
    </w:p>
    <w:p>
      <w:pPr>
        <w:pStyle w:val="BodyText"/>
      </w:pPr>
      <w:r>
        <w:t xml:space="preserve">- Là hàng thật giá thật, cho dù là có mấy lá gan, cũng không dám giả mạo người của Chân Võ Thánh Địa.</w:t>
      </w:r>
    </w:p>
    <w:p>
      <w:pPr>
        <w:pStyle w:val="BodyText"/>
      </w:pPr>
      <w:r>
        <w:t xml:space="preserve">- Ý Hứa lão gia ngài, tên tiểu tử Tần gia kia, thật sự là Võ đồng Thất đẳng?</w:t>
      </w:r>
    </w:p>
    <w:p>
      <w:pPr>
        <w:pStyle w:val="BodyText"/>
      </w:pPr>
      <w:r>
        <w:t xml:space="preserve">Trương Mậu Thụy vẫn là không tin tưởng điều này.</w:t>
      </w:r>
    </w:p>
    <w:p>
      <w:pPr>
        <w:pStyle w:val="BodyText"/>
      </w:pPr>
      <w:r>
        <w:t xml:space="preserve">- Chỉ sợ không giả.</w:t>
      </w:r>
    </w:p>
    <w:p>
      <w:pPr>
        <w:pStyle w:val="BodyText"/>
      </w:pPr>
      <w:r>
        <w:t xml:space="preserve">Trương lão gia khẩu khí hờ hững:</w:t>
      </w:r>
    </w:p>
    <w:p>
      <w:pPr>
        <w:pStyle w:val="BodyText"/>
      </w:pPr>
      <w:r>
        <w:t xml:space="preserve">- Tần gia này, đúng là khó gặm hơn so với tưởng tượng của ta!</w:t>
      </w:r>
    </w:p>
    <w:p>
      <w:pPr>
        <w:pStyle w:val="BodyText"/>
      </w:pPr>
      <w:r>
        <w:t xml:space="preserve">Võ đồng hàn môn Thất đẳng, tuyệt đối so với Hứa Đình Võ đồng Thất đẳng phải cao hơn, trăm phần trăm không cần nghi ngờ.</w:t>
      </w:r>
    </w:p>
    <w:p>
      <w:pPr>
        <w:pStyle w:val="BodyText"/>
      </w:pPr>
      <w:r>
        <w:t xml:space="preserve">Trương Mậu Thụy vốn tâm tình đang tốt. Nhưng so sánh một màn vừa rồi với thành tích của đứa con riêng là Võ đồng Lục đẳng, thì vẻ mặt liền có chút khó coi.</w:t>
      </w:r>
    </w:p>
    <w:p>
      <w:pPr>
        <w:pStyle w:val="BodyText"/>
      </w:pPr>
      <w:r>
        <w:t xml:space="preserve">Người ta xuất thân con cháu hàn môn, không ngờ trắc thí lại có thành tích Thất đẳng! Lục đẳng cùng Thất đẳng nhìn chỉ kém một cấp độ. Nhưng Lục đẳng thuộc loại trung phẩm, mà Thất đẳng lại là thượng phẩm!</w:t>
      </w:r>
    </w:p>
    <w:p>
      <w:pPr>
        <w:pStyle w:val="BodyText"/>
      </w:pPr>
      <w:r>
        <w:t xml:space="preserve">Trong lòng cảm thấy được vô cùng mất mặt, đang định chào tạm biệt, Hứa Tam Lập bỗng nhiên nói:</w:t>
      </w:r>
    </w:p>
    <w:p>
      <w:pPr>
        <w:pStyle w:val="BodyText"/>
      </w:pPr>
      <w:r>
        <w:t xml:space="preserve">- Mậu Thụy lão đệ, có hứng thú hay không đến quý phủ của ta không?</w:t>
      </w:r>
    </w:p>
    <w:p>
      <w:pPr>
        <w:pStyle w:val="BodyText"/>
      </w:pPr>
      <w:r>
        <w:t xml:space="preserve">Trương Mậu Thụy sửng sốt, lại định sai khiến ta sao?</w:t>
      </w:r>
    </w:p>
    <w:p>
      <w:pPr>
        <w:pStyle w:val="BodyText"/>
      </w:pPr>
      <w:r>
        <w:t xml:space="preserve">Mà Tộc trưởng hào môn Hứa gia mở miệng, sao hắn cự tuyệt được? Cười xòa nói:</w:t>
      </w:r>
    </w:p>
    <w:p>
      <w:pPr>
        <w:pStyle w:val="BodyText"/>
      </w:pPr>
      <w:r>
        <w:t xml:space="preserve">- Hứa lão gia mời là vinh hạnh của Mậu Thụy, ta đây cho dù chặt đứt hai cái chân, cũng phải đi.</w:t>
      </w:r>
    </w:p>
    <w:p>
      <w:pPr>
        <w:pStyle w:val="BodyText"/>
      </w:pPr>
      <w:r>
        <w:t xml:space="preserve">Ngoài miệng thì nói lời đẹp đẽ, nhưng trong lòng lại bồn chồn vô cùng. Hào môn quyền quý chủ động mời, là tốt hay xấu, cũng phải chuẩn bị tinh thần đầy đủ, nhắm mắt mà theo.</w:t>
      </w:r>
    </w:p>
    <w:p>
      <w:pPr>
        <w:pStyle w:val="BodyText"/>
      </w:pPr>
      <w:r>
        <w:t xml:space="preserve">Mình đã mất một con trai, lúc này phải cẩn thận đối phó.</w:t>
      </w:r>
    </w:p>
    <w:p>
      <w:pPr>
        <w:pStyle w:val="BodyText"/>
      </w:pPr>
      <w:r>
        <w:t xml:space="preserve">Hứa phủ xa hoa, Trương Mậu Thụy đã từng bái phỏng qua nhưng vẫn bị kiến trúc phồn hoa làm cho kinh thán.</w:t>
      </w:r>
    </w:p>
    <w:p>
      <w:pPr>
        <w:pStyle w:val="BodyText"/>
      </w:pPr>
      <w:r>
        <w:t xml:space="preserve">Thầm nghĩ hào môn và quý tộc bình thường quả nhiên khác biết! Nếu có thể khiến Trương gia tấn chức lên hào môn, chết đi nhìn thấy liệt tổ liệt tông, trên mặt cũng có tiếng thơm.</w:t>
      </w:r>
    </w:p>
    <w:p>
      <w:pPr>
        <w:pStyle w:val="BodyText"/>
      </w:pPr>
      <w:r>
        <w:t xml:space="preserve">Dâng trà xong, Hứa Tam Lập thản nhiên nhắm mắt dưỡng thần, không vội mở miệng. Trương Mậu Thụy cũng không dám tỏ vẻ nửa phần hờn giận, chỉ ngồi yên ở một bên.</w:t>
      </w:r>
    </w:p>
    <w:p>
      <w:pPr>
        <w:pStyle w:val="BodyText"/>
      </w:pPr>
      <w:r>
        <w:t xml:space="preserve">Thật lâu sau, Hứa Tam Lập mới bưng chén trà tinh xảo lên, thổi nhẹ một hơi, thản nhiên mở miệng:</w:t>
      </w:r>
    </w:p>
    <w:p>
      <w:pPr>
        <w:pStyle w:val="BodyText"/>
      </w:pPr>
      <w:r>
        <w:t xml:space="preserve">- Mậu Thụy, chúng ta cũng có vài chục năm giao tình. Ta hỏi ngươi một câu, ngươi trả lời thật lòng cho ta.</w:t>
      </w:r>
    </w:p>
    <w:p>
      <w:pPr>
        <w:pStyle w:val="BodyText"/>
      </w:pPr>
      <w:r>
        <w:t xml:space="preserve">- Hứa lão gia thỉnh hỏi.</w:t>
      </w:r>
    </w:p>
    <w:p>
      <w:pPr>
        <w:pStyle w:val="BodyText"/>
      </w:pPr>
      <w:r>
        <w:t xml:space="preserve">Trương Mậu Thụy là cái loại nịnh bợ người cao hơn mình, Hứa Tam Lập đối với hắn mà nói chính là người cao cao tại thượng.</w:t>
      </w:r>
    </w:p>
    <w:p>
      <w:pPr>
        <w:pStyle w:val="BodyText"/>
      </w:pPr>
      <w:r>
        <w:t xml:space="preserve">- Ta nghe nói, ngươi đối với gia nghiệp Tần gia ở trấn Đông Lâm, cũng có chút ý định, này tin tức không giả chứ?</w:t>
      </w:r>
    </w:p>
    <w:p>
      <w:pPr>
        <w:pStyle w:val="BodyText"/>
      </w:pPr>
      <w:r>
        <w:t xml:space="preserve">Hứa Tam Lập khẩu khí cũng không nghiêm khắc, dường như đang nói chuyện phiếm.</w:t>
      </w:r>
    </w:p>
    <w:p>
      <w:pPr>
        <w:pStyle w:val="BodyText"/>
      </w:pPr>
      <w:r>
        <w:t xml:space="preserve">Trương Mậu Thụy cũng âm thầm kinh ngạc, trước ánh nhìn của Hứa Tam Lập, trong lòng bối rối, muốn mở miệng nói một chút, nhưng cũng không biết nói thế nào chỉ có thể lúng ta lúng túng gật đầu đáp:</w:t>
      </w:r>
    </w:p>
    <w:p>
      <w:pPr>
        <w:pStyle w:val="BodyText"/>
      </w:pPr>
      <w:r>
        <w:t xml:space="preserve">- Việc này… kỳ thực là ta có một họ hàng xa muốn mưu toan danh ngạch hàn môn. Một khi Hứa lão gia ngài đã mở miệng, việc này ta tuyệt đối không can dự, để ta răn dạy hắn một bữa, để hắn bỏ cuộc!</w:t>
      </w:r>
    </w:p>
    <w:p>
      <w:pPr>
        <w:pStyle w:val="BodyText"/>
      </w:pPr>
      <w:r>
        <w:t xml:space="preserve">Hứa Tam Lập khẽ cười, buông chén trà.</w:t>
      </w:r>
    </w:p>
    <w:p>
      <w:pPr>
        <w:pStyle w:val="BodyText"/>
      </w:pPr>
      <w:r>
        <w:t xml:space="preserve">- Muốn tiến vào danh ngạch hàn môn là chuyện tốt, cũng là không cần răn dạy. Ngẫm lại bên trong quận La Giang, cái danh ngạch hàn môn có hai mươi sáu. Ngoài Tần gia vẫn còn gia tộc khác.</w:t>
      </w:r>
    </w:p>
    <w:p>
      <w:pPr>
        <w:pStyle w:val="BodyText"/>
      </w:pPr>
      <w:r>
        <w:t xml:space="preserve">Trương Mậu Thụy liên tục gật đầu đáp:</w:t>
      </w:r>
    </w:p>
    <w:p>
      <w:pPr>
        <w:pStyle w:val="BodyText"/>
      </w:pPr>
      <w:r>
        <w:t xml:space="preserve">- Đúng đúng.</w:t>
      </w:r>
    </w:p>
    <w:p>
      <w:pPr>
        <w:pStyle w:val="BodyText"/>
      </w:pPr>
      <w:r>
        <w:t xml:space="preserve">Hàn môn khác, hoặc nhiều hoặc ít đều có chỗ dựa. Duy chỉ có Tần gia, tổ tiên từng là hào môn, khinh thường không muốn kết bè kết phái, ở quận La Giang không có chỗ dựa vững chắc giống như Tần gia có thể nói là hầu như không có.</w:t>
      </w:r>
    </w:p>
    <w:p>
      <w:pPr>
        <w:pStyle w:val="BodyText"/>
      </w:pPr>
      <w:r>
        <w:t xml:space="preserve">Tối mấu chốt chính là, Tần gia tổ tiên là hào môn, sản nghiệp so với hàn môn bình thường phải hơn rất nhiều. Chỉ riêng ba bốn ngàn mẫu ruộng tốt, cũng đủ bằng với hai ba hàn môn cộng lại, hơn nữa đều là ruộng tốt phì nhiêu.</w:t>
      </w:r>
    </w:p>
    <w:p>
      <w:pPr>
        <w:pStyle w:val="BodyText"/>
      </w:pPr>
      <w:r>
        <w:t xml:space="preserve">Huống chi, Tần gia ngoại trừ có bốn ngàn mẫu ruộng tốt, còn có một xưởng ép dầu, mấy chục trang trại, ngư đường, hai ba chục cái cửa hàng.</w:t>
      </w:r>
    </w:p>
    <w:p>
      <w:pPr>
        <w:pStyle w:val="BodyText"/>
      </w:pPr>
      <w:r>
        <w:t xml:space="preserve">Nếu luận tài sản, vọng tộc trong quận La Giang cũng khó có ai sánh bằng. Đó cũng là nguyên nhân Tần gia truyền thừa hơn bốn trăm năm sừng sững không ngã.</w:t>
      </w:r>
    </w:p>
    <w:p>
      <w:pPr>
        <w:pStyle w:val="BodyText"/>
      </w:pPr>
      <w:r>
        <w:t xml:space="preserve">Mỗi một lần Gia tộc Luận phẩm, Tần gia đều là khối thịt béo, chẳng qua khối thịt lớn này tuy rằng bị người cắn không ngừng, mãi cho đến hiện tại, lại vẫn có thể giữ lại nhiều sản nghiệp như vậy, đương nhiên khiến rất nhiều người đỏ mắt.</w:t>
      </w:r>
    </w:p>
    <w:p>
      <w:pPr>
        <w:pStyle w:val="BodyText"/>
      </w:pPr>
      <w:r>
        <w:t xml:space="preserve">Hứa Tam Lập nhẹ gõ bàn trà, bỗng nhiên lại nói:</w:t>
      </w:r>
    </w:p>
    <w:p>
      <w:pPr>
        <w:pStyle w:val="BodyText"/>
      </w:pPr>
      <w:r>
        <w:t xml:space="preserve">- Mậu Thụy, chuyện này, ta ra mặt không tốt lắm, ngươi có thể giúp ta không?</w:t>
      </w:r>
    </w:p>
    <w:p>
      <w:pPr>
        <w:pStyle w:val="BodyText"/>
      </w:pPr>
      <w:r>
        <w:t xml:space="preserve">Trương Mậu Thụy thầm nghĩ không tốt, Hứa Tam Lập lại muốn để mình thay hắn xung phong xông vào trận địa, hắn ngồi mát ăn bát vàng. Nhưng trước áp lực như vậy, hắn nào dám nói không?</w:t>
      </w:r>
    </w:p>
    <w:p>
      <w:pPr>
        <w:pStyle w:val="BodyText"/>
      </w:pPr>
      <w:r>
        <w:t xml:space="preserve">- Hứa lão gia, Mậu Thụy năng lực có hạn, có thể tận lực mười phần, tuyệt không ra chín phần. Ngài cũng biết, chuyện Hiển nhi nhà ta…</w:t>
      </w:r>
    </w:p>
    <w:p>
      <w:pPr>
        <w:pStyle w:val="BodyText"/>
      </w:pPr>
      <w:r>
        <w:t xml:space="preserve">- Đó là ngoài ý muốn!</w:t>
      </w:r>
    </w:p>
    <w:p>
      <w:pPr>
        <w:pStyle w:val="BodyText"/>
      </w:pPr>
      <w:r>
        <w:t xml:space="preserve">Hứa Tam Lập sao có thể không hiểu tâm tư Trương Mậu Thụy:</w:t>
      </w:r>
    </w:p>
    <w:p>
      <w:pPr>
        <w:pStyle w:val="BodyText"/>
      </w:pPr>
      <w:r>
        <w:t xml:space="preserve">- Chúng ta giao tình đã lâu, ta cứ việc nói thẳng đi. Ngươi có thể giúp ta thu phục Tần gia một phen, đoạt được chỗ tốt, chia ngươi hai phần lợi!</w:t>
      </w:r>
    </w:p>
    <w:p>
      <w:pPr>
        <w:pStyle w:val="BodyText"/>
      </w:pPr>
      <w:r>
        <w:t xml:space="preserve">Không lợi không ai làm, Hứa Tam Lập biết rõ đạo lý này. Muốn cho Trương Mậu Thụy ra sức đi làm chuyện này, tuyệt không thể không cho hắn chút ưu đãi.</w:t>
      </w:r>
    </w:p>
    <w:p>
      <w:pPr>
        <w:pStyle w:val="BodyText"/>
      </w:pPr>
      <w:r>
        <w:t xml:space="preserve">Hai thành lợi nhuận? Ánh mắt Trương Mậu Thụy sáng rực.</w:t>
      </w:r>
    </w:p>
    <w:p>
      <w:pPr>
        <w:pStyle w:val="BodyText"/>
      </w:pPr>
      <w:r>
        <w:t xml:space="preserve">- Bốn ngàn mẫu ruộng tốt, ngươi có tám trăm mẫu. Mặt khác mấy chục ao cá Tần gia toàn bộ thuộc về ngươi.</w:t>
      </w:r>
    </w:p>
    <w:p>
      <w:pPr>
        <w:pStyle w:val="BodyText"/>
      </w:pPr>
      <w:r>
        <w:t xml:space="preserve">Hứa Tam Lập vô cùng dứt khoát nói.</w:t>
      </w:r>
    </w:p>
    <w:p>
      <w:pPr>
        <w:pStyle w:val="BodyText"/>
      </w:pPr>
      <w:r>
        <w:t xml:space="preserve">Phân lợi nhuận như vậy cũng đủ thỏa mãn Trương Mậu Thụy!</w:t>
      </w:r>
    </w:p>
    <w:p>
      <w:pPr>
        <w:pStyle w:val="BodyText"/>
      </w:pPr>
      <w:r>
        <w:t xml:space="preserve">- Được! Hứa gia ngài muốn ta làm như thế nào?</w:t>
      </w:r>
    </w:p>
    <w:p>
      <w:pPr>
        <w:pStyle w:val="BodyText"/>
      </w:pPr>
      <w:r>
        <w:t xml:space="preserve">- Như thế nào triệt để, thì làm như thế ấy! Điều kiện tiên quyết của Gia tộc Luận phẩm không phải là cần có người thừa kế sao? Ta nghe nói Tần Liên Sơn, chỉ có một con trai?</w:t>
      </w:r>
    </w:p>
    <w:p>
      <w:pPr>
        <w:pStyle w:val="BodyText"/>
      </w:pPr>
      <w:r>
        <w:t xml:space="preserve">Hứa Tam Lập khóe miệng nhếch lên chút ý cười âm trầm.</w:t>
      </w:r>
    </w:p>
    <w:p>
      <w:pPr>
        <w:pStyle w:val="BodyText"/>
      </w:pPr>
      <w:r>
        <w:t xml:space="preserve">Trương Mậu Thụy toàn thân thú huyết sôi trào!</w:t>
      </w:r>
    </w:p>
    <w:p>
      <w:pPr>
        <w:pStyle w:val="BodyText"/>
      </w:pPr>
      <w:r>
        <w:t xml:space="preserve">Tần gia giết con trai hắn, hắn giết con trai Tần gia, thiên kinh địa nghĩa!</w:t>
      </w:r>
    </w:p>
    <w:p>
      <w:pPr>
        <w:pStyle w:val="BodyText"/>
      </w:pPr>
      <w:r>
        <w:t xml:space="preserve">- Hứa gia, ta hiểu được!</w:t>
      </w:r>
    </w:p>
    <w:p>
      <w:pPr>
        <w:pStyle w:val="BodyText"/>
      </w:pPr>
      <w:r>
        <w:t xml:space="preserve">Trương Mậu Thụy đáp ứng.</w:t>
      </w:r>
    </w:p>
    <w:p>
      <w:pPr>
        <w:pStyle w:val="BodyText"/>
      </w:pPr>
      <w:r>
        <w:t xml:space="preserve">Hứa Tam Lập khoái trá nở nụ cười, đột nhiên lại nói:</w:t>
      </w:r>
    </w:p>
    <w:p>
      <w:pPr>
        <w:pStyle w:val="BodyText"/>
      </w:pPr>
      <w:r>
        <w:t xml:space="preserve">- Ở trong thành, không cho phép hình thức tư đấu, ngươi muốn làm chuyện này, cũng phải lo liệu ổn thỏa một chút, đừng lộ ra dấu vết. Mấu chốt là phải đề phòng Đạt Hề thế gia tức giận. Đạt Hề thế gia địa vị tôn quý, là quyền uy tuyệt đối ở quận La Giang.</w:t>
      </w:r>
    </w:p>
    <w:p>
      <w:pPr>
        <w:pStyle w:val="BodyText"/>
      </w:pPr>
      <w:r>
        <w:t xml:space="preserve">- Mậu Thụy hiểu được, không cho phép tư đấu, công khai quyết đấu, âm thầm ám sát, đều là biện pháp tốt. Tiểu tử Tần gia, chúng ta đợi bốn năm, đã không đợi được nữa rồi!</w:t>
      </w:r>
    </w:p>
    <w:p>
      <w:pPr>
        <w:pStyle w:val="BodyText"/>
      </w:pPr>
      <w:r>
        <w:t xml:space="preserve">Trương Mậu Thụy nhớ tới nỗi đau mất con, cắn răng nói.</w:t>
      </w:r>
    </w:p>
    <w:p>
      <w:pPr>
        <w:pStyle w:val="BodyText"/>
      </w:pPr>
      <w:r>
        <w:t xml:space="preserve">Hứa Tam Lập vươn bàn tay được chăm sóc tốt, vuốt trán:</w:t>
      </w:r>
    </w:p>
    <w:p>
      <w:pPr>
        <w:pStyle w:val="BodyText"/>
      </w:pPr>
      <w:r>
        <w:t xml:space="preserve">- Quyết định như vậy đi, vào thời điểm tất yếu, ta sẽ phái mấy cao thủ âm thầm hiệp trợ ngươi.</w:t>
      </w:r>
    </w:p>
    <w:p>
      <w:pPr>
        <w:pStyle w:val="BodyText"/>
      </w:pPr>
      <w:r>
        <w:t xml:space="preserve">Trương Mậu Thụy biết đây ý là muốn tiễn khách, lập tức thức thời đứng dậy cáo từ.</w:t>
      </w:r>
    </w:p>
    <w:p>
      <w:pPr>
        <w:pStyle w:val="BodyText"/>
      </w:pPr>
      <w:r>
        <w:t xml:space="preserve">Tám trăm mẫu ruộng tốt, mấy chục mẫu ao cá…</w:t>
      </w:r>
    </w:p>
    <w:p>
      <w:pPr>
        <w:pStyle w:val="BodyText"/>
      </w:pPr>
      <w:r>
        <w:t xml:space="preserve">Trương Mậu Thụy ra khỏi Hứa phủ, kích động nhéo nhéo nắm tay, chia lợi thế này, cho dù hắn tự mình đi mạo hiểm, cũng đáng!</w:t>
      </w:r>
    </w:p>
    <w:p>
      <w:pPr>
        <w:pStyle w:val="BodyText"/>
      </w:pPr>
      <w:r>
        <w:t xml:space="preserve">Tần gia tiểu tử, lần này ngươi không chết, ta Trương Mậu Thụy uổng công được liệt vào Tộc trưởng vọng tộc! Tần Liên Sơn, ta nói rồi, nhất định phải dâm loạn con gái ngươi, chờ xem!</w:t>
      </w:r>
    </w:p>
    <w:p>
      <w:pPr>
        <w:pStyle w:val="BodyText"/>
      </w:pPr>
      <w:r>
        <w:t xml:space="preserve">Nghĩ đến một màn kích thích kia, Trương Mậu Thụy toàn thân thú huyết nhất thời sôi trào, bộ mặt dữ tợn cười lên điên cuồng.</w:t>
      </w:r>
    </w:p>
    <w:p>
      <w:pPr>
        <w:pStyle w:val="Compact"/>
      </w:pPr>
      <w:r>
        <w:t xml:space="preserve">Ủng hộ chỉ với 1 click và 5s ! (adf.ly/4EmoB)</w:t>
      </w: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9: Khảo quan đại nhân mở tiệc chiêu đã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Gian phòng khách quý trong Phong Trạch Lâu, Tần gia một nhà ba người, được tiểu nhị dẫn đến phòng. Tần Vô Song đẩy cửa đi vào, liếc mắt một cái nhìn thấy một giám khảo râu bạc, đã ngồi ở bên trong.</w:t>
      </w:r>
    </w:p>
    <w:p>
      <w:pPr>
        <w:pStyle w:val="BodyText"/>
      </w:pPr>
      <w:r>
        <w:t xml:space="preserve">- Nhanh lắm!</w:t>
      </w:r>
    </w:p>
    <w:p>
      <w:pPr>
        <w:pStyle w:val="BodyText"/>
      </w:pPr>
      <w:r>
        <w:t xml:space="preserve">Lão nhân đứng lên, đi ra đón, vỗ vỗ bả vai Tần Liên Sơn, khẩu khí hơi khoa trương cười nói:</w:t>
      </w:r>
    </w:p>
    <w:p>
      <w:pPr>
        <w:pStyle w:val="BodyText"/>
      </w:pPr>
      <w:r>
        <w:t xml:space="preserve">- Tần Tộc trưởng, chúc mừng ngươi có hảo nhi tử a!</w:t>
      </w:r>
    </w:p>
    <w:p>
      <w:pPr>
        <w:pStyle w:val="BodyText"/>
      </w:pPr>
      <w:r>
        <w:t xml:space="preserve">Tần Liên Sơn biết giám khảo này đều là nhân vật ở Chân Võ Thánh Địa, có chút sợ hãi câu nệ, miệng vội khiêm tốn nói:</w:t>
      </w:r>
    </w:p>
    <w:p>
      <w:pPr>
        <w:pStyle w:val="BodyText"/>
      </w:pPr>
      <w:r>
        <w:t xml:space="preserve">- Đây là kết quả hắn tự mình cố gắng tu luyện.</w:t>
      </w:r>
    </w:p>
    <w:p>
      <w:pPr>
        <w:pStyle w:val="BodyText"/>
      </w:pPr>
      <w:r>
        <w:t xml:space="preserve">- Ân, trong vạn Võ đồng ở quận La Giang, Tần Vô Song nhà các ngươi xác thực là cần cù nhất, cố chấp nhất. Mỗi ngày kiên trì trèo lên Đại Thương Sơn, một ngày mười hai canh giờ, trừ bỏ ăn cơm ngủ ba canh giờ, thời gian khác đều luyện công. Có thiên phú, lại cần cù, đứa trẻ như vậy mà không ra gì, thì đúng là trời không có mắt mà!</w:t>
      </w:r>
    </w:p>
    <w:p>
      <w:pPr>
        <w:pStyle w:val="BodyText"/>
      </w:pPr>
      <w:r>
        <w:t xml:space="preserve">Lão nhân nói một mạch lời dạo đầu, khiến cha con Tần gia đều là ngây ngẩn cả người. Thầm than Chân Võ Thánh Địa quả nhiên tuyệt vời, không ngờ trong khoảng thời gian ngắn liền điều tra ra nhiều tư liệu như vậy!</w:t>
      </w:r>
    </w:p>
    <w:p>
      <w:pPr>
        <w:pStyle w:val="BodyText"/>
      </w:pPr>
      <w:r>
        <w:t xml:space="preserve">Thấy biểu tình ngạc nhiên của đám người Tần gia, lão nhân cười to, lại nói:</w:t>
      </w:r>
    </w:p>
    <w:p>
      <w:pPr>
        <w:pStyle w:val="BodyText"/>
      </w:pPr>
      <w:r>
        <w:t xml:space="preserve">- Không cần kỳ quái, ở Bách Việt Quốc, chuyện Chân Võ Thánh Địa điều tra không được, cũng không nhiều.</w:t>
      </w:r>
    </w:p>
    <w:p>
      <w:pPr>
        <w:pStyle w:val="BodyText"/>
      </w:pPr>
      <w:r>
        <w:t xml:space="preserve">- Chân Võ Thánh Địa…</w:t>
      </w:r>
    </w:p>
    <w:p>
      <w:pPr>
        <w:pStyle w:val="BodyText"/>
      </w:pPr>
      <w:r>
        <w:t xml:space="preserve">Tần Vô Song lẩm bẩm cái tên thần thánh tượng trưng cho võ đạo đỉnh phong, ở Bách Việt Quốc, thậm chí tất cả quốc gia thế giới này đều có Chân Võ Thánh Địa, hơn nữa hoàn toàn không có ngoại lệ cũng đều đại biểu cho vô thượng quyền uy của quốc gia.</w:t>
      </w:r>
    </w:p>
    <w:p>
      <w:pPr>
        <w:pStyle w:val="BodyText"/>
      </w:pPr>
      <w:r>
        <w:t xml:space="preserve">- Khó trách, đám lão gia hào môn vọng tộc nhìn thấy vị kia đưa thư thì ngay cả rắm cũng không dám đánh!</w:t>
      </w:r>
    </w:p>
    <w:p>
      <w:pPr>
        <w:pStyle w:val="BodyText"/>
      </w:pPr>
      <w:r>
        <w:t xml:space="preserve">- Hắc hắc, gì quốc gia, Chân Võ Thánh Địa đều là thế lực thế tục tồn tại cao nhất, được hưởng vô thượng quyền uy. Đừng nói là hào môn vọng tộc, mặc dù là đại phiệt thế gia, cũng giống nhau không dám cùng Chân Võ Thánh Địa gây hấn.</w:t>
      </w:r>
    </w:p>
    <w:p>
      <w:pPr>
        <w:pStyle w:val="BodyText"/>
      </w:pPr>
      <w:r>
        <w:t xml:space="preserve">Lão đầu nhẹ nhàng bâng quơ nói.</w:t>
      </w:r>
    </w:p>
    <w:p>
      <w:pPr>
        <w:pStyle w:val="BodyText"/>
      </w:pPr>
      <w:r>
        <w:t xml:space="preserve">- Tốt lắm, không nói chuyện này nữa. Tần Vô Song, lão phu nói cho ngươi biết, trong số Khảo nghiệm Võ Đồng, ngươi là Võ đồng duy nhất trong vạn Võ đồng, được giám khảo mở tiệc chiêu đãi!</w:t>
      </w:r>
    </w:p>
    <w:p>
      <w:pPr>
        <w:pStyle w:val="BodyText"/>
      </w:pPr>
      <w:r>
        <w:t xml:space="preserve">Tần Liên Sơn đầu tiên là sửng sốt, lập tức mừng rỡ. Lời này ý tứ đã rõ ràng, giám khảo Chân Võ Thánh Địa ý bảo hắn chính là suất sắc nhất trong đám Võ đồng!</w:t>
      </w:r>
    </w:p>
    <w:p>
      <w:pPr>
        <w:pStyle w:val="BodyText"/>
      </w:pPr>
      <w:r>
        <w:t xml:space="preserve">Được Chân Võ Thánh Địa mở tiệc chiêu đãi, ý nghĩa đã quá rõ ràng. Tần Liên Sơn tới giờ phút này, cũng nhịn không được có chút thầm đắc ý, tâm thần nhộn nhạo.</w:t>
      </w:r>
    </w:p>
    <w:p>
      <w:pPr>
        <w:pStyle w:val="BodyText"/>
      </w:pPr>
      <w:r>
        <w:t xml:space="preserve">Nếu Tần Vô Song thật có thể được Chân Võ Thánh Địa nhìn trúng, địa vị Tần gia, tuyệt đối có thể nhảy nghìn trượng!</w:t>
      </w:r>
    </w:p>
    <w:p>
      <w:pPr>
        <w:pStyle w:val="BodyText"/>
      </w:pPr>
      <w:r>
        <w:t xml:space="preserve">- Giám khảo đại nhân, đây là vinh hạnh của Tần Vô Song.</w:t>
      </w:r>
    </w:p>
    <w:p>
      <w:pPr>
        <w:pStyle w:val="BodyText"/>
      </w:pPr>
      <w:r>
        <w:t xml:space="preserve">Tần Vô Song thông mình liền biểu hiện mình khiêm tốn.</w:t>
      </w:r>
    </w:p>
    <w:p>
      <w:pPr>
        <w:pStyle w:val="BodyText"/>
      </w:pPr>
      <w:r>
        <w:t xml:space="preserve">- Không, đây là đãi ngộ ngươi nên được. Trong hàn môn có thể xuất hiện một người như ngươi vậy, càng không dễ dàng. Chúng ta cũng đã điều tra qua, tổ tiên các ngươi là hào môn, đúng không?</w:t>
      </w:r>
    </w:p>
    <w:p>
      <w:pPr>
        <w:pStyle w:val="BodyText"/>
      </w:pPr>
      <w:r>
        <w:t xml:space="preserve">Tần Liên Sơn vội gật đầu không ngừng, trước mặt trưởng giả, Tần Liên Sơn cảm thấy tâm tình mình khó mà bình tĩnh được.</w:t>
      </w:r>
    </w:p>
    <w:p>
      <w:pPr>
        <w:pStyle w:val="BodyText"/>
      </w:pPr>
      <w:r>
        <w:t xml:space="preserve">- Tần Vô Song, ngươi nhất định nghĩ rằng bản thân thi rõ ràng tốt như vậy, vì cái gì chỉ có Thất đẳng đúng không?</w:t>
      </w:r>
    </w:p>
    <w:p>
      <w:pPr>
        <w:pStyle w:val="BodyText"/>
      </w:pPr>
      <w:r>
        <w:t xml:space="preserve">Lão đầu mỉm cười nói:</w:t>
      </w:r>
    </w:p>
    <w:p>
      <w:pPr>
        <w:pStyle w:val="BodyText"/>
      </w:pPr>
      <w:r>
        <w:t xml:space="preserve">- Kỳ thật với thành tích của ngươi, Cửu đẳng cũng được. Chẳng qua chủ khảo quan đại nhân sau khi suy nghĩ, lại lo xa hơn. Hắn để ta nói cho ngươi, lĩnh hội một chút dụng tâm của ngài.</w:t>
      </w:r>
    </w:p>
    <w:p>
      <w:pPr>
        <w:pStyle w:val="BodyText"/>
      </w:pPr>
      <w:r>
        <w:t xml:space="preserve">Tần Vô Song hơi suy nghĩ một chút, gật đầu nói:</w:t>
      </w:r>
    </w:p>
    <w:p>
      <w:pPr>
        <w:pStyle w:val="BodyText"/>
      </w:pPr>
      <w:r>
        <w:t xml:space="preserve">- Cây cao giữa rừng, gió tất thổi ngã. Ta là một con cháu hàn môn lại được nêu danh Cửu đẳng, rất đáng chú ý, đối với ta bất lợi lớn. Chủ khảo quan đại nhân đây là bảo hộ ta, đồng thời cũng là thúc giục ta, để ta không thể thỏa mãn hiện trạng, phải tiếp tục hăng hái tiến thủ. Ưu ái như vậy thực khiến Vô Song cảm kích vô cùng.</w:t>
      </w:r>
    </w:p>
    <w:p>
      <w:pPr>
        <w:pStyle w:val="BodyText"/>
      </w:pPr>
      <w:r>
        <w:t xml:space="preserve">Tần Vô Song tuy rằng hiểu, trong lòng cũng không khỏi cười khổ. Chân Võ Thánh Địa bảo hộ con cháu hàn môn là tốt. Chính bởi vậy, kế hoạch hắn muốn bỗng nhiên nổi tiếng cũng phá sản. Bất quá còn nhiều thời gian, như vậy cũng không tệ, khiến Hứa gia Trương gia nghi thần nghi quỷ một thời gian cũng không phải là không tốt.</w:t>
      </w:r>
    </w:p>
    <w:p>
      <w:pPr>
        <w:pStyle w:val="BodyText"/>
      </w:pPr>
      <w:r>
        <w:t xml:space="preserve">Lão đầu vỗ bàn, khen:</w:t>
      </w:r>
    </w:p>
    <w:p>
      <w:pPr>
        <w:pStyle w:val="BodyText"/>
      </w:pPr>
      <w:r>
        <w:t xml:space="preserve">- Hảo tiểu tử, hảo tiểu tử! Tuổi nhỏ không ngờ lại tinh tế thấu triệt như vậy. Liên Sơn, con của ngươi, tiền đồ không thể hạn lượng!</w:t>
      </w:r>
    </w:p>
    <w:p>
      <w:pPr>
        <w:pStyle w:val="BodyText"/>
      </w:pPr>
      <w:r>
        <w:t xml:space="preserve">Đối với một Võ đồng mười sáu tuổi mà nói, chỉ trong chớp mắt có thể đem sự tình phân tích chu toàn được như vậy, chẳng trách làm cho đối phương có phản ứng này.</w:t>
      </w:r>
    </w:p>
    <w:p>
      <w:pPr>
        <w:pStyle w:val="BodyText"/>
      </w:pPr>
      <w:r>
        <w:t xml:space="preserve">Tần Liên Sơn nghe nhi tử nói, cũng cảm thấy kinh ngạc, nghe lão đầu tán dương, vui mừng rất nhiều cũng không quên khiêm tốn:</w:t>
      </w:r>
    </w:p>
    <w:p>
      <w:pPr>
        <w:pStyle w:val="BodyText"/>
      </w:pPr>
      <w:r>
        <w:t xml:space="preserve">- Đứa nhỏ này tâm tính cùng phẩm chất cũng không tồi, chẳng qua còn phải tiếp tục rèn luyện mới được.</w:t>
      </w:r>
    </w:p>
    <w:p>
      <w:pPr>
        <w:pStyle w:val="BodyText"/>
      </w:pPr>
      <w:r>
        <w:t xml:space="preserve">- Ha ha, đến nào, uống rượu!</w:t>
      </w:r>
    </w:p>
    <w:p>
      <w:pPr>
        <w:pStyle w:val="BodyText"/>
      </w:pPr>
      <w:r>
        <w:t xml:space="preserve">Lão đầu không nói thêm gì nữa, đưa ra bầu rượu đầy. Tần Tụ lanh lợi, đứng dậy bắt lấy bầu rượu:</w:t>
      </w:r>
    </w:p>
    <w:p>
      <w:pPr>
        <w:pStyle w:val="BodyText"/>
      </w:pPr>
      <w:r>
        <w:t xml:space="preserve">- Lão bá, để Tụ nhi đến rót rượu cho các ngươi.</w:t>
      </w:r>
    </w:p>
    <w:p>
      <w:pPr>
        <w:pStyle w:val="BodyText"/>
      </w:pPr>
      <w:r>
        <w:t xml:space="preserve">Lão đầu sửng sốt, lập tức cười lên.</w:t>
      </w:r>
    </w:p>
    <w:p>
      <w:pPr>
        <w:pStyle w:val="BodyText"/>
      </w:pPr>
      <w:r>
        <w:t xml:space="preserve">- Liên Sơn a Liên Sơn, ta thực bội phục ngươi. Sinh con trai tiền đồ vô lượng; ngay cả khuê nữ cũng vậy, ở quận La Giang, lão đầu còn chưa thấy qua thiên kim nhà ai có thể trổ mã xinh đẹp như vậy.</w:t>
      </w:r>
    </w:p>
    <w:p>
      <w:pPr>
        <w:pStyle w:val="BodyText"/>
      </w:pPr>
      <w:r>
        <w:t xml:space="preserve">Tần Tụ cười nói:</w:t>
      </w:r>
    </w:p>
    <w:p>
      <w:pPr>
        <w:pStyle w:val="BodyText"/>
      </w:pPr>
      <w:r>
        <w:t xml:space="preserve">- Lão bá, không cho ngài lấy Tụ nhi ra trêu ghẹo, ta rót ngài đầy một ly.</w:t>
      </w:r>
    </w:p>
    <w:p>
      <w:pPr>
        <w:pStyle w:val="BodyText"/>
      </w:pPr>
      <w:r>
        <w:t xml:space="preserve">Lão đầu cùng cha con Tần Liên Sơn uống một ly, buông chén rượu, chuyển hướng đề tài:</w:t>
      </w:r>
    </w:p>
    <w:p>
      <w:pPr>
        <w:pStyle w:val="BodyText"/>
      </w:pPr>
      <w:r>
        <w:t xml:space="preserve">- Liên Sơn, khuê nữ còn chưa lấy chồng sao?</w:t>
      </w:r>
    </w:p>
    <w:p>
      <w:pPr>
        <w:pStyle w:val="BodyText"/>
      </w:pPr>
      <w:r>
        <w:t xml:space="preserve">- Hổ thẹn, khuê nữ nhu thuận, thay ta quản lý sản nghiệp gia tộc, đến nay còn chưa nói đến việc hôn nhân. Ta làm phụ thân, ngẫm lại cũng cảm thấy có lỗi.</w:t>
      </w:r>
    </w:p>
    <w:p>
      <w:pPr>
        <w:pStyle w:val="BodyText"/>
      </w:pPr>
      <w:r>
        <w:t xml:space="preserve">Tần Liên Sơn giải thích, khẩu khí tràn ngập áy náy.</w:t>
      </w:r>
    </w:p>
    <w:p>
      <w:pPr>
        <w:pStyle w:val="BodyText"/>
      </w:pPr>
      <w:r>
        <w:t xml:space="preserve">Lão đầu vui vẻ:</w:t>
      </w:r>
    </w:p>
    <w:p>
      <w:pPr>
        <w:pStyle w:val="BodyText"/>
      </w:pPr>
      <w:r>
        <w:t xml:space="preserve">- Không vội không vội, hai mươi hai tuổi, đúng là tuổi thanh xuân. Liên Sơn, ngươi cũng đừng gấp, khuê nữ tốt như vậy, cũng không thể gả lung tung. Phải tìm người tốt.</w:t>
      </w:r>
    </w:p>
    <w:p>
      <w:pPr>
        <w:pStyle w:val="BodyText"/>
      </w:pPr>
      <w:r>
        <w:t xml:space="preserve">- Còn phải để khuê nữ thích mới được, làm phụ thân dù sao cũng không thể bạc đãi nàng.</w:t>
      </w:r>
    </w:p>
    <w:p>
      <w:pPr>
        <w:pStyle w:val="BodyText"/>
      </w:pPr>
      <w:r>
        <w:t xml:space="preserve">Tần Liên Sơn nói.</w:t>
      </w:r>
    </w:p>
    <w:p>
      <w:pPr>
        <w:pStyle w:val="BodyText"/>
      </w:pPr>
      <w:r>
        <w:t xml:space="preserve">- Bách Việt Quốc chúng ta luôn quan tâm chính là môn đăng hộ đối. Ta nói Liên Sơn à, tổ tiên các ngươi tốt xấu cũng là hào môn, lần này Gia tộc Luận phẩm, ngươi có khát vọng gì lớn một chút không?</w:t>
      </w:r>
    </w:p>
    <w:p>
      <w:pPr>
        <w:pStyle w:val="BodyText"/>
      </w:pPr>
      <w:r>
        <w:t xml:space="preserve">Nghe vậy, Tần Liên Sơn càng thêm hổ thẹn.</w:t>
      </w:r>
    </w:p>
    <w:p>
      <w:pPr>
        <w:pStyle w:val="BodyText"/>
      </w:pPr>
      <w:r>
        <w:t xml:space="preserve">- Không dối gạt giám khảo đại nhân, Tần Liên Sơn ta vô năng, mục tiêu lần này là bảo trụ thân phận hàn môn. Có thể không để cho truyền thừa bốn trăm năm của Tần gia rơi vào tay kẻ thù, đã là vô cùng may mắn rồi.</w:t>
      </w:r>
    </w:p>
    <w:p>
      <w:pPr>
        <w:pStyle w:val="BodyText"/>
      </w:pPr>
      <w:r>
        <w:t xml:space="preserve">Lão đầu sửng sốt, liếc Tần Vô Song, khuyên nhủ:</w:t>
      </w:r>
    </w:p>
    <w:p>
      <w:pPr>
        <w:pStyle w:val="BodyText"/>
      </w:pPr>
      <w:r>
        <w:t xml:space="preserve">- Liên Sơn, ngươi có hảo nhi tử như vậy, có ngày làm vinh dự Tần gia. Mấu chốt là không được nhụt chí.</w:t>
      </w:r>
    </w:p>
    <w:p>
      <w:pPr>
        <w:pStyle w:val="BodyText"/>
      </w:pPr>
      <w:r>
        <w:t xml:space="preserve">- Giám khảo đại nhân nói đúng, Tần Liên Sơn ta mặc dù bổn sự không cao, nhưng cũng không sợ tà khí xâm nhập. Đại sự Gia tộc, tất chu toàn.</w:t>
      </w:r>
    </w:p>
    <w:p>
      <w:pPr>
        <w:pStyle w:val="BodyText"/>
      </w:pPr>
      <w:r>
        <w:t xml:space="preserve">- Ân, trời không tuyệt đường người. Đến nào, uống chén rượu này, lão phu phải trở về phục mệnh.</w:t>
      </w:r>
    </w:p>
    <w:p>
      <w:pPr>
        <w:pStyle w:val="BodyText"/>
      </w:pPr>
      <w:r>
        <w:t xml:space="preserve">Quay trở lại khách ****, Tần Liên Sơn bắt đầu vì Gia tộc Luận phẩm chuẩn bị lần cuối, bắt đầu nghiên cứu một ít tư liệu đối thủ, toàn lực chuẩn bị chiến tranh.</w:t>
      </w:r>
    </w:p>
    <w:p>
      <w:pPr>
        <w:pStyle w:val="BodyText"/>
      </w:pPr>
      <w:r>
        <w:t xml:space="preserve">Tần Vô Song rất muốn đem chuyện mình báo danh tranh lấy hào môn trước tiên nói cho phụ thân, nhưng cuối cùng lại nhịn xuống. Coi như tạo bất ngờ cho phụ thân đi.</w:t>
      </w:r>
    </w:p>
    <w:p>
      <w:pPr>
        <w:pStyle w:val="BodyText"/>
      </w:pPr>
      <w:r>
        <w:t xml:space="preserve">Cách Gia tộc Luận phẩm gần nửa tháng, Tần Liên Sơn không bước ra khỏi nhà, mỗi ngày trừ bỏ luyện công, chính là nghiên cứu tư liệu.</w:t>
      </w:r>
    </w:p>
    <w:p>
      <w:pPr>
        <w:pStyle w:val="BodyText"/>
      </w:pPr>
      <w:r>
        <w:t xml:space="preserve">Tần Vô Song cũng không ngăn cản phụ thân, cùng tỷ tỷ Tần Tụ, thường ra ngoài mua sắm. Vài ngày sau, đã thông thuộc cả quận La Giang, cũng mua không ít thứ.</w:t>
      </w:r>
    </w:p>
    <w:p>
      <w:pPr>
        <w:pStyle w:val="BodyText"/>
      </w:pPr>
      <w:r>
        <w:t xml:space="preserve">Hôm nay Tần Tụ đột nhiên muốn ăn cua Hương Lạt ở Phong Trạch Lâu, nói một hơi, liền lôi kéo Tần Vô Song đi ăn thứ này.</w:t>
      </w:r>
    </w:p>
    <w:p>
      <w:pPr>
        <w:pStyle w:val="BodyText"/>
      </w:pPr>
      <w:r>
        <w:t xml:space="preserve">Tần gia sản nghiệp nhiều, gia cảnh giàu có, vấn đề ăn mặc, cũng không cần phải lo lắng.</w:t>
      </w:r>
    </w:p>
    <w:p>
      <w:pPr>
        <w:pStyle w:val="BodyText"/>
      </w:pPr>
      <w:r>
        <w:t xml:space="preserve">Hai tỷ đệ hứng trí bừng bừng đi vào Phong Trạch Lâu, mở miệng liền kêu tám con cua Hương Lạt. Người phục vụ gặp tỷ đệ hai người nhìn quen mắt, lại gặp Tần Tụ mỹ mạo, trêu ghẹo nói:</w:t>
      </w:r>
    </w:p>
    <w:p>
      <w:pPr>
        <w:pStyle w:val="BodyText"/>
      </w:pPr>
      <w:r>
        <w:t xml:space="preserve">- Nhị vị thực sự có lộc ăn, không dối gạt các ngươi, cua này, hôm nay thật đúng là cũng chỉ còn dư tám con cuối cùng.</w:t>
      </w:r>
    </w:p>
    <w:p>
      <w:pPr>
        <w:pStyle w:val="BodyText"/>
      </w:pPr>
      <w:r>
        <w:t xml:space="preserve">Quận La Giang bản địa vốn không có cua, mỗi ngày đều là từ bên ngoài đưa tới, con đường nhập hàng ít, bởi vậy cua Hương Lạt có thể nói là chiêu bài món ăn ở Phong Trạch Lâu, một con cua hai lượng bạc, không mặc cả.</w:t>
      </w:r>
    </w:p>
    <w:p>
      <w:pPr>
        <w:pStyle w:val="BodyText"/>
      </w:pPr>
      <w:r>
        <w:t xml:space="preserve">Tần Vô Song cười nói:</w:t>
      </w:r>
    </w:p>
    <w:p>
      <w:pPr>
        <w:pStyle w:val="BodyText"/>
      </w:pPr>
      <w:r>
        <w:t xml:space="preserve">- Cái này gọi là tới sớm không bằng tới đúng lúc. Tỷ, người đúng là có lộc ăn.</w:t>
      </w:r>
    </w:p>
    <w:p>
      <w:pPr>
        <w:pStyle w:val="BodyText"/>
      </w:pPr>
      <w:r>
        <w:t xml:space="preserve">Hai tỷ đệ muốn ngồi phòng riêng nên tự bước lên lầu.</w:t>
      </w:r>
    </w:p>
    <w:p>
      <w:pPr>
        <w:pStyle w:val="BodyText"/>
      </w:pPr>
      <w:r>
        <w:t xml:space="preserve">Một lát, bọn họ gọi bốn món, đem lên ba. Chỉ có cua Hương Lạt còn chưa đem lên.</w:t>
      </w:r>
    </w:p>
    <w:p>
      <w:pPr>
        <w:pStyle w:val="BodyText"/>
      </w:pPr>
      <w:r>
        <w:t xml:space="preserve">Tần Vô Song kiếp trước luyện võ thành si, rất ít hưởng thụ lạc thú khác, cả đời này tính cách từ nhỏ đã bị gia đình hun đúc, cũng có chút chú ý, cầm lấy chiếc đũa nếm vài miếng, liền đặt đũa xuống.</w:t>
      </w:r>
    </w:p>
    <w:p>
      <w:pPr>
        <w:pStyle w:val="BodyText"/>
      </w:pPr>
      <w:r>
        <w:t xml:space="preserve">- Tỷ, ngươi đúng là biết chọn! Phong Trạch Lâu đồ ăn tuy rằng khẩu vị ngon, chỉ có điều muốn nói đến tốt nhất, lại chính là cua Hương Lạt. Bị ngươi kéo theo như vậy, ta cũng bắt đầu thèm rồi.</w:t>
      </w:r>
    </w:p>
    <w:p>
      <w:pPr>
        <w:pStyle w:val="BodyText"/>
      </w:pPr>
      <w:r>
        <w:t xml:space="preserve">Hai tỷ đệ nói cười, chờ cua Hương Lạt được đem lên. Nhưng chờ mãi vẫn không thấy.</w:t>
      </w:r>
    </w:p>
    <w:p>
      <w:pPr>
        <w:pStyle w:val="BodyText"/>
      </w:pPr>
      <w:r>
        <w:t xml:space="preserve">- Hôm nay đầu bếp sao chậm chạp vậy, ta đi phân phó tiểu nhị thúc giục.</w:t>
      </w:r>
    </w:p>
    <w:p>
      <w:pPr>
        <w:pStyle w:val="BodyText"/>
      </w:pPr>
      <w:r>
        <w:t xml:space="preserve">Đang muốn đứng dậy, hàng hiên truyền đến tiếng bước chân của tiểu nhị.</w:t>
      </w:r>
    </w:p>
    <w:p>
      <w:pPr>
        <w:pStyle w:val="BodyText"/>
      </w:pPr>
      <w:r>
        <w:t xml:space="preserve">Phục vụ sau khi vào phòng, trong tay trống trơn, vẻ mặt xấu hổ.</w:t>
      </w:r>
    </w:p>
    <w:p>
      <w:pPr>
        <w:pStyle w:val="BodyText"/>
      </w:pPr>
      <w:r>
        <w:t xml:space="preserve">- Tiểu nhị, đại trù các ngươi tay chân cũng quá chậm a? Nãy giờ cũng đã nửa canh giờ rồi.</w:t>
      </w:r>
    </w:p>
    <w:p>
      <w:pPr>
        <w:pStyle w:val="BodyText"/>
      </w:pPr>
      <w:r>
        <w:t xml:space="preserve">Phục vụ ấp úng, hồi lâu mới nói:</w:t>
      </w:r>
    </w:p>
    <w:p>
      <w:pPr>
        <w:pStyle w:val="BodyText"/>
      </w:pPr>
      <w:r>
        <w:t xml:space="preserve">- Hai vị, bên kia thiên phòng, có khách nhân muốn ngài qua một chút để nói chuyện.</w:t>
      </w:r>
    </w:p>
    <w:p>
      <w:pPr>
        <w:pStyle w:val="BodyText"/>
      </w:pPr>
      <w:r>
        <w:t xml:space="preserve">- Khách nhân nào?</w:t>
      </w:r>
    </w:p>
    <w:p>
      <w:pPr>
        <w:pStyle w:val="BodyText"/>
      </w:pPr>
      <w:r>
        <w:t xml:space="preserve">Tần Vô Song ngạc nhiên.</w:t>
      </w:r>
    </w:p>
    <w:p>
      <w:pPr>
        <w:pStyle w:val="BodyText"/>
      </w:pPr>
      <w:r>
        <w:t xml:space="preserve">- Cũng giống ngài, cũng mặc quý tộc phục sức, chỉ có điều dường như là mấy thiếu gia hào môn, vọng tộc, đều là nhân vật có mặt mũi ở quận La Giang.</w:t>
      </w:r>
    </w:p>
    <w:p>
      <w:pPr>
        <w:pStyle w:val="BodyText"/>
      </w:pPr>
      <w:r>
        <w:t xml:space="preserve">Phục vụ cười làm lành nói.</w:t>
      </w:r>
    </w:p>
    <w:p>
      <w:pPr>
        <w:pStyle w:val="BodyText"/>
      </w:pPr>
      <w:r>
        <w:t xml:space="preserve">- Không có hứng thú, không gặp!</w:t>
      </w:r>
    </w:p>
    <w:p>
      <w:pPr>
        <w:pStyle w:val="BodyText"/>
      </w:pPr>
      <w:r>
        <w:t xml:space="preserve">Tần Vô Song không kiên nhẫn khoát tay, nhăn mày nói:</w:t>
      </w:r>
    </w:p>
    <w:p>
      <w:pPr>
        <w:pStyle w:val="BodyText"/>
      </w:pPr>
      <w:r>
        <w:t xml:space="preserve">- Nhanh đem đồ ăn lên!</w:t>
      </w:r>
    </w:p>
    <w:p>
      <w:pPr>
        <w:pStyle w:val="BodyText"/>
      </w:pPr>
      <w:r>
        <w:t xml:space="preserve">Phục vụ quẫn bách, không thể không nói thẳng:</w:t>
      </w:r>
    </w:p>
    <w:p>
      <w:pPr>
        <w:pStyle w:val="BodyText"/>
      </w:pPr>
      <w:r>
        <w:t xml:space="preserve">- Thiếu gia, không dối gạt ngài, cua Hương Lạt các ngươi gọi, bị người khác gọi trước rồi!</w:t>
      </w:r>
    </w:p>
    <w:p>
      <w:pPr>
        <w:pStyle w:val="BodyText"/>
      </w:pPr>
      <w:r>
        <w:t xml:space="preserve">- Lời này là ý gì?</w:t>
      </w:r>
    </w:p>
    <w:p>
      <w:pPr>
        <w:pStyle w:val="BodyText"/>
      </w:pPr>
      <w:r>
        <w:t xml:space="preserve">Tần Vô Song khẩu khí không hờn giận nói:</w:t>
      </w:r>
    </w:p>
    <w:p>
      <w:pPr>
        <w:pStyle w:val="BodyText"/>
      </w:pPr>
      <w:r>
        <w:t xml:space="preserve">- Vừa rồi tiểu nhị ngươi rõ ràng nói còn dư tám con cuối cùng. Như thế nào bị gọi trước? Là nghĩ chúng ta không trả nổi tiền hay là thế nào?</w:t>
      </w:r>
    </w:p>
    <w:p>
      <w:pPr>
        <w:pStyle w:val="BodyText"/>
      </w:pPr>
      <w:r>
        <w:t xml:space="preserve">Phục vụ xua tay nói:</w:t>
      </w:r>
    </w:p>
    <w:p>
      <w:pPr>
        <w:pStyle w:val="BodyText"/>
      </w:pPr>
      <w:r>
        <w:t xml:space="preserve">- Không không, vừa rồi quả thực có, nhưng lúc này bị người khác gọi. Chính là mấy vị thiếu gia kia. Tiểu nhân khuyên can mãi bọn họ cũng không nghe, chỉ cần cua Hương Lạt. Còn nói, nếu thiếu gia muốn truy cứu, thì tìm bọn họ!</w:t>
      </w:r>
    </w:p>
    <w:p>
      <w:pPr>
        <w:pStyle w:val="BodyText"/>
      </w:pPr>
      <w:r>
        <w:t xml:space="preserve">Đầu năm nay, giựt tiền lão bà cũng nghe nói qua, cướp đồ ăn nghe ra mới mẻ. Tần Vô Song trợn mắt:</w:t>
      </w:r>
    </w:p>
    <w:p>
      <w:pPr>
        <w:pStyle w:val="BodyText"/>
      </w:pPr>
      <w:r>
        <w:t xml:space="preserve">- Đến trước được trước? Đừng nói nhảm, là ta gọi đồ ăn trước, phải đem lên cho ta. Ai muốn dài dòng, kêu bọn họ tới gặp ta!</w:t>
      </w:r>
    </w:p>
    <w:p>
      <w:pPr>
        <w:pStyle w:val="BodyText"/>
      </w:pPr>
      <w:r>
        <w:t xml:space="preserve">Gặp Tần Vô Song tức giận, phục vụ không dám lên tiếng, không ngừng gật đầu đi xuống.</w:t>
      </w:r>
    </w:p>
    <w:p>
      <w:pPr>
        <w:pStyle w:val="BodyText"/>
      </w:pPr>
      <w:r>
        <w:t xml:space="preserve">Hai bên đều là quý tộc, đều là đại gia, hắn là phục vụ nho nhỏ đắc tội không nổi, đành xin chỉ thị của lão bản chứ còn sao nữa?</w:t>
      </w:r>
    </w:p>
    <w:p>
      <w:pPr>
        <w:pStyle w:val="Compact"/>
      </w:pPr>
      <w:r>
        <w:t xml:space="preserve">Ủng hộ chỉ với 1 click và 5s ! (adf.ly/4EmoB)</w:t>
      </w: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0: La Giang Thất công tử.</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Một lát sau, phục vụ lại chạy lên, vào cửa liền nói:</w:t>
      </w:r>
    </w:p>
    <w:p>
      <w:pPr>
        <w:pStyle w:val="BodyText"/>
      </w:pPr>
      <w:r>
        <w:t xml:space="preserve">- Thiếu gia, không được a. Cua Hương Lạt bị bọn họ đoạt đi, tiểu nhân ngăn cản không được.</w:t>
      </w:r>
    </w:p>
    <w:p>
      <w:pPr>
        <w:pStyle w:val="BodyText"/>
      </w:pPr>
      <w:r>
        <w:t xml:space="preserve">Tần Vô Song vừa nghe, lửa giận bốc lên. Tỷ đệ không dễ dàng đến ăn một phen, vậy mà có người đến làm mất hứng.</w:t>
      </w:r>
    </w:p>
    <w:p>
      <w:pPr>
        <w:pStyle w:val="BodyText"/>
      </w:pPr>
      <w:r>
        <w:t xml:space="preserve">Bỗng nhiên đứng lên, quát khẽ nói:</w:t>
      </w:r>
    </w:p>
    <w:p>
      <w:pPr>
        <w:pStyle w:val="BodyText"/>
      </w:pPr>
      <w:r>
        <w:t xml:space="preserve">- Dẫn ta đi!</w:t>
      </w:r>
    </w:p>
    <w:p>
      <w:pPr>
        <w:pStyle w:val="BodyText"/>
      </w:pPr>
      <w:r>
        <w:t xml:space="preserve">Sải bước ra ngoài, Tần Tụ ở phía sau gọi:</w:t>
      </w:r>
    </w:p>
    <w:p>
      <w:pPr>
        <w:pStyle w:val="BodyText"/>
      </w:pPr>
      <w:r>
        <w:t xml:space="preserve">- Vô Song, đừng nháo sự, bọn họ muốn ăn thì để cho bọn họ ăn đi.</w:t>
      </w:r>
    </w:p>
    <w:p>
      <w:pPr>
        <w:pStyle w:val="BodyText"/>
      </w:pPr>
      <w:r>
        <w:t xml:space="preserve">Tần Vô Song hít sâu một hơi, quay đầu lại nói:</w:t>
      </w:r>
    </w:p>
    <w:p>
      <w:pPr>
        <w:pStyle w:val="BodyText"/>
      </w:pPr>
      <w:r>
        <w:t xml:space="preserve">- Tỷ, hôm nay ta nhượng một mâm cua Hương Lạt, ngày mai, bọn họ được một tấc lại muốn tiến một thước, muốn ta ngàn mẫu ruộng tốt, chẳng lẽ cũng nhường? Bàn cua Hương Lạt này, hôm nay bất luận như thế nào cũng không thể nhường!</w:t>
      </w:r>
    </w:p>
    <w:p>
      <w:pPr>
        <w:pStyle w:val="BodyText"/>
      </w:pPr>
      <w:r>
        <w:t xml:space="preserve">Tần Tụ sửng sốt, nàng đột nhiên cảm giác được, đệ đệ dường như đã lớn. Nói ra đạo lý, làm cho nàng làm tỷ tỷ cũng không thể cãi lại.</w:t>
      </w:r>
    </w:p>
    <w:p>
      <w:pPr>
        <w:pStyle w:val="BodyText"/>
      </w:pPr>
      <w:r>
        <w:t xml:space="preserve">- Tên hỗn đản nào dài mắt, ngay cả ăn bữa cơm cũng không cho người ta yên tĩnh, nếu không phải rùa rút cổ thì lăn ra đây cho ta.</w:t>
      </w:r>
    </w:p>
    <w:p>
      <w:pPr>
        <w:pStyle w:val="BodyText"/>
      </w:pPr>
      <w:r>
        <w:t xml:space="preserve">Tần Vô Song một quyền nện ở lan can hàng hiên, khiến cả lan can chấn động kịch liệt, giống như động đất, thanh thế làm cho người ta sợ hãi.</w:t>
      </w:r>
    </w:p>
    <w:p>
      <w:pPr>
        <w:pStyle w:val="BodyText"/>
      </w:pPr>
      <w:r>
        <w:t xml:space="preserve">- Xú tiểu tử…</w:t>
      </w:r>
    </w:p>
    <w:p>
      <w:pPr>
        <w:pStyle w:val="BodyText"/>
      </w:pPr>
      <w:r>
        <w:t xml:space="preserve">- Không nên lỗ mãng tại đây hô to gọi nhỏ!</w:t>
      </w:r>
    </w:p>
    <w:p>
      <w:pPr>
        <w:pStyle w:val="BodyText"/>
      </w:pPr>
      <w:r>
        <w:t xml:space="preserve">Tần Vô Song nói xong, trong gian thiên phòng, xông ra năm sáu con cháu quý tộc. Cả đám đều là con cháu trưởng thành, ít nhất cũng cỡ tuổi Tần Tụ.</w:t>
      </w:r>
    </w:p>
    <w:p>
      <w:pPr>
        <w:pStyle w:val="BodyText"/>
      </w:pPr>
      <w:r>
        <w:t xml:space="preserve">Tần Vô Song ánh mắt như dao, đảo qua ngực sáu gã mới đến, nhận ra hai người trong đó.</w:t>
      </w:r>
    </w:p>
    <w:p>
      <w:pPr>
        <w:pStyle w:val="BodyText"/>
      </w:pPr>
      <w:r>
        <w:t xml:space="preserve">Hứa gia Nhị công tử, Hứa Viên - ca ca của Hứa Đình, được xem là một trong ‘Thất công tử’ quận La Giang, tuy rằng chỉ xếp hạng cuối cùng, nhưng cũng tính là nhân vật trẻ tuổi, một thế hệ có uy tín danh dự ở quận La Giang.</w:t>
      </w:r>
    </w:p>
    <w:p>
      <w:pPr>
        <w:pStyle w:val="BodyText"/>
      </w:pPr>
      <w:r>
        <w:t xml:space="preserve">Trương Diệu, con cả của Trương Mậu Thụy, Tần Vô Song cũng không phải lần đầu tiên nhìn thấy, cười thầm tiểu tử này né nhiều ngày như vậy, hôm nay không ngờ lại dám nghênh ngang liều lĩnh.</w:t>
      </w:r>
    </w:p>
    <w:p>
      <w:pPr>
        <w:pStyle w:val="BodyText"/>
      </w:pPr>
      <w:r>
        <w:t xml:space="preserve">Còn có bốn người, Tần Vô Song nhận không ra thân phận, chẳng qua thân phận thực lực cũng ở dưới Hứa Viên.</w:t>
      </w:r>
    </w:p>
    <w:p>
      <w:pPr>
        <w:pStyle w:val="BodyText"/>
      </w:pPr>
      <w:r>
        <w:t xml:space="preserve">Hắn xem như đã nhìn ra, mấy người này hiển nhiên không phải tình cờ xuất hiện ở đây, xem ra đến có chuẩn bị, lai giả bất thiện.</w:t>
      </w:r>
    </w:p>
    <w:p>
      <w:pPr>
        <w:pStyle w:val="BodyText"/>
      </w:pPr>
      <w:r>
        <w:t xml:space="preserve">Tranh đoạt cua Hương Lạt chỉ là lấy cớ, mưu đoạt cơ nghiệp Tần gia, mới là thật a. Một khi nghĩ thông suốt, hắn ngược lại càng thêm thản nhiên.</w:t>
      </w:r>
    </w:p>
    <w:p>
      <w:pPr>
        <w:pStyle w:val="BodyText"/>
      </w:pPr>
      <w:r>
        <w:t xml:space="preserve">- Hắc hắc, tiểu tử, chỉ là muốn một mâm đồ ăn của ngươi mà thôi, gọi to gọi nhỏ cái gì? Tại quận La Giang này, muốn nổi giận cũng suy nghĩ xuất thân của mình.</w:t>
      </w:r>
    </w:p>
    <w:p>
      <w:pPr>
        <w:pStyle w:val="BodyText"/>
      </w:pPr>
      <w:r>
        <w:t xml:space="preserve">Trương Diệu khẩu khí khinh thường nói.</w:t>
      </w:r>
    </w:p>
    <w:p>
      <w:pPr>
        <w:pStyle w:val="BodyText"/>
      </w:pPr>
      <w:r>
        <w:t xml:space="preserve">Tần Tụ vội chắn trước mặt đệ đệ, sợ hắn chịu thiệt, vội vàng đáp trả:</w:t>
      </w:r>
    </w:p>
    <w:p>
      <w:pPr>
        <w:pStyle w:val="BodyText"/>
      </w:pPr>
      <w:r>
        <w:t xml:space="preserve">- Ngươi chẳng qua cũng chỉ là con cháu vọng tộc mà thôi có cái gì tốt đâu? Mọi người đều là quý tộc thứ phẩm, các ngươi không có tư cách bảo chúng ta nhường đồ vật này nọ.</w:t>
      </w:r>
    </w:p>
    <w:p>
      <w:pPr>
        <w:pStyle w:val="BodyText"/>
      </w:pPr>
      <w:r>
        <w:t xml:space="preserve">Bách Việt Quốc luật pháp quy định, trong trường hợp này, quý tộc thượng phẩm được ưu tiên có tư cách, có thể yêu cầu quý tộc thứ phẩm nhượng lại bàn cua Hương Lạt.</w:t>
      </w:r>
    </w:p>
    <w:p>
      <w:pPr>
        <w:pStyle w:val="BodyText"/>
      </w:pPr>
      <w:r>
        <w:t xml:space="preserve">Nhưng ở quận La Giang, quý tộc thượng phẩm chỉ có duy nhất Đạt Hề thế gia.</w:t>
      </w:r>
    </w:p>
    <w:p>
      <w:pPr>
        <w:pStyle w:val="BodyText"/>
      </w:pPr>
      <w:r>
        <w:t xml:space="preserve">- Ô, cô bé xinh đẹp, có chồng chưa a?</w:t>
      </w:r>
    </w:p>
    <w:p>
      <w:pPr>
        <w:pStyle w:val="BodyText"/>
      </w:pPr>
      <w:r>
        <w:t xml:space="preserve">Trương Diệu ngoài cười nhưng trong không cười, sắc mặt vô lại.</w:t>
      </w:r>
    </w:p>
    <w:p>
      <w:pPr>
        <w:pStyle w:val="BodyText"/>
      </w:pPr>
      <w:r>
        <w:t xml:space="preserve">- Ha ha ha…</w:t>
      </w:r>
    </w:p>
    <w:p>
      <w:pPr>
        <w:pStyle w:val="BodyText"/>
      </w:pPr>
      <w:r>
        <w:t xml:space="preserve">Mấy con cháu quý tộc phía sau Trương Diệu đều cười rộ lên, chỉ có Hứa Viên trấn định tự nhiên, chẳng qua đôi mắt lại ở trên người Tần Tụ đảo không ngừng.</w:t>
      </w:r>
    </w:p>
    <w:p>
      <w:pPr>
        <w:pStyle w:val="BodyText"/>
      </w:pPr>
      <w:r>
        <w:t xml:space="preserve">Tần Tụ mặt đỏ lên, khẽ cắn môi, vội la:</w:t>
      </w:r>
    </w:p>
    <w:p>
      <w:pPr>
        <w:pStyle w:val="BodyText"/>
      </w:pPr>
      <w:r>
        <w:t xml:space="preserve">- Vô sỉ!</w:t>
      </w:r>
    </w:p>
    <w:p>
      <w:pPr>
        <w:pStyle w:val="BodyText"/>
      </w:pPr>
      <w:r>
        <w:t xml:space="preserve">- Còn có thể thẹn thùng! Nghĩa là vẫn chưa có chỗ hả?</w:t>
      </w:r>
    </w:p>
    <w:p>
      <w:pPr>
        <w:pStyle w:val="BodyText"/>
      </w:pPr>
      <w:r>
        <w:t xml:space="preserve">Trương Diệu khẩu khí càng thêm khoa trương:</w:t>
      </w:r>
    </w:p>
    <w:p>
      <w:pPr>
        <w:pStyle w:val="BodyText"/>
      </w:pPr>
      <w:r>
        <w:t xml:space="preserve">- Đầu năm nay chỗ tốt cũng khó tìm, Hứa thiếu gia, có hay không hứng thú…</w:t>
      </w:r>
    </w:p>
    <w:p>
      <w:pPr>
        <w:pStyle w:val="BodyText"/>
      </w:pPr>
      <w:r>
        <w:t xml:space="preserve">Tần Vô Song biết những người này là cố ý chọc giận mình, tìm cớ dụ mình động thủ. Đang tính toán cách ứng xử cho hợp lý.</w:t>
      </w:r>
    </w:p>
    <w:p>
      <w:pPr>
        <w:pStyle w:val="BodyText"/>
      </w:pPr>
      <w:r>
        <w:t xml:space="preserve">Đột nhiên, không biết từ đầu truyền đến một tiếng quát mắng lạnh lùng:</w:t>
      </w:r>
    </w:p>
    <w:p>
      <w:pPr>
        <w:pStyle w:val="BodyText"/>
      </w:pPr>
      <w:r>
        <w:t xml:space="preserve">- Vô sỉ!</w:t>
      </w:r>
    </w:p>
    <w:p>
      <w:pPr>
        <w:pStyle w:val="BodyText"/>
      </w:pPr>
      <w:r>
        <w:t xml:space="preserve">- Ai? Ai Mắng ta?</w:t>
      </w:r>
    </w:p>
    <w:p>
      <w:pPr>
        <w:pStyle w:val="BodyText"/>
      </w:pPr>
      <w:r>
        <w:t xml:space="preserve">Trương Diệu giận dữ thét.</w:t>
      </w:r>
    </w:p>
    <w:p>
      <w:pPr>
        <w:pStyle w:val="BodyText"/>
      </w:pPr>
      <w:r>
        <w:t xml:space="preserve">- Chửi một đám áo mũ chỉnh tề, bại hoại không bằng cầm thú.</w:t>
      </w:r>
    </w:p>
    <w:p>
      <w:pPr>
        <w:pStyle w:val="BodyText"/>
      </w:pPr>
      <w:r>
        <w:t xml:space="preserve">Thanh âm băng lãnh, mang theo một cổ ý tứ hàm xúc đặc thù.</w:t>
      </w:r>
    </w:p>
    <w:p>
      <w:pPr>
        <w:pStyle w:val="BodyText"/>
      </w:pPr>
      <w:r>
        <w:t xml:space="preserve">- Sau lưng mắng chửi người khác thì có bản lĩnh gì, đi ra nói chuyện!</w:t>
      </w:r>
    </w:p>
    <w:p>
      <w:pPr>
        <w:pStyle w:val="BodyText"/>
      </w:pPr>
      <w:r>
        <w:t xml:space="preserve">Ở quận La Giang, người bọn họ không thể trêu vào thật đúng là không mấy, dám công nhiên mắng bọn hắn như vậy, lại càng ít.</w:t>
      </w:r>
    </w:p>
    <w:p>
      <w:pPr>
        <w:pStyle w:val="BodyText"/>
      </w:pPr>
      <w:r>
        <w:t xml:space="preserve">- Thật muốn ta đi ra?</w:t>
      </w:r>
    </w:p>
    <w:p>
      <w:pPr>
        <w:pStyle w:val="BodyText"/>
      </w:pPr>
      <w:r>
        <w:t xml:space="preserve">Nói xong, bạch quang chợt lóe, một thân ảnh nhanh như tia chớp từ một gian phòng bước ra.</w:t>
      </w:r>
    </w:p>
    <w:p>
      <w:pPr>
        <w:pStyle w:val="BodyText"/>
      </w:pPr>
      <w:r>
        <w:t xml:space="preserve">- Ba!</w:t>
      </w:r>
    </w:p>
    <w:p>
      <w:pPr>
        <w:pStyle w:val="BodyText"/>
      </w:pPr>
      <w:r>
        <w:t xml:space="preserve">Một dấu bàn tay rõ ràng in ở trên khuôn mặt của Trương Diệu.</w:t>
      </w:r>
    </w:p>
    <w:p>
      <w:pPr>
        <w:pStyle w:val="BodyText"/>
      </w:pPr>
      <w:r>
        <w:t xml:space="preserve">- Là ngươi…</w:t>
      </w:r>
    </w:p>
    <w:p>
      <w:pPr>
        <w:pStyle w:val="BodyText"/>
      </w:pPr>
      <w:r>
        <w:t xml:space="preserve">Hứa Viên nhìn bóng trắng, thấy một nam tử áo trắng thần thái tự nhiên ngồi ở lan can đối diện, thất thanh nói.</w:t>
      </w:r>
    </w:p>
    <w:p>
      <w:pPr>
        <w:pStyle w:val="BodyText"/>
      </w:pPr>
      <w:r>
        <w:t xml:space="preserve">Người này cũng hơn hai mươi tuổi, mi cong như liễu đầu xuân, mặt như tam thu cổ nguyệt, bộ dạng thanh tú tuấn mỹ. Chỉ có điều vẻ mặt thoáng có chút hờ hững, trong tay cầm một chén rượu bạch ngọc, cả người nhìn qua có chút lạnh lùng.</w:t>
      </w:r>
    </w:p>
    <w:p>
      <w:pPr>
        <w:pStyle w:val="BodyText"/>
      </w:pPr>
      <w:r>
        <w:t xml:space="preserve">- Ngươi… Ngươi là người nào, dám đánh con cháu quý tộc?</w:t>
      </w:r>
    </w:p>
    <w:p>
      <w:pPr>
        <w:pStyle w:val="BodyText"/>
      </w:pPr>
      <w:r>
        <w:t xml:space="preserve">Trương Diệu vô duyên cớ vô cớ bị đánh, cơn tức đang vượng, nếu không phải sợ hãi thân thủ đối phương, đã sớm liều mạng.</w:t>
      </w:r>
    </w:p>
    <w:p>
      <w:pPr>
        <w:pStyle w:val="BodyText"/>
      </w:pPr>
      <w:r>
        <w:t xml:space="preserve">- Ta giết ngươi, cũng không khó. Hứa Viên, ngươi kết giao những kẻ như thế này, cũng xứng với danh hào ‘Thất công tử ’ quận La Giang sao?</w:t>
      </w:r>
    </w:p>
    <w:p>
      <w:pPr>
        <w:pStyle w:val="BodyText"/>
      </w:pPr>
      <w:r>
        <w:t xml:space="preserve">Hứa Viên trên mặt tái đi lúc xanh lúc trắng, ngập ngừng không dám chống đối.</w:t>
      </w:r>
    </w:p>
    <w:p>
      <w:pPr>
        <w:pStyle w:val="BodyText"/>
      </w:pPr>
      <w:r>
        <w:t xml:space="preserve">- Đạt Hề huynh, đây là hiểu lầm.</w:t>
      </w:r>
    </w:p>
    <w:p>
      <w:pPr>
        <w:pStyle w:val="BodyText"/>
      </w:pPr>
      <w:r>
        <w:t xml:space="preserve">Hứa Viên nói quanh co, trán đã bắt đầu đổ mồ hôi.</w:t>
      </w:r>
    </w:p>
    <w:p>
      <w:pPr>
        <w:pStyle w:val="BodyText"/>
      </w:pPr>
      <w:r>
        <w:t xml:space="preserve">- Hiểu lầm? Toàn bộ ta đều nghe thấy, thật là hiểu lầm sao?</w:t>
      </w:r>
    </w:p>
    <w:p>
      <w:pPr>
        <w:pStyle w:val="BodyText"/>
      </w:pPr>
      <w:r>
        <w:t xml:space="preserve">Thân phận của bạch y công tử đúng là người của Đạt Hề thế gia!</w:t>
      </w:r>
    </w:p>
    <w:p>
      <w:pPr>
        <w:pStyle w:val="BodyText"/>
      </w:pPr>
      <w:r>
        <w:t xml:space="preserve">Trương Diệu vuốt cái mặt đau nhức, kinh hãi không thôi. Thế nhưng gặp phải cường giả Đạt Hề thế gia, đã biết vận khí xui xẻo.</w:t>
      </w:r>
    </w:p>
    <w:p>
      <w:pPr>
        <w:pStyle w:val="BodyText"/>
      </w:pPr>
      <w:r>
        <w:t xml:space="preserve">May mắn đối phương ra tay không nặng, bằng không dù có tát chết mình, cũng không biết đi đâu phân rõ phải trái.</w:t>
      </w:r>
    </w:p>
    <w:p>
      <w:pPr>
        <w:pStyle w:val="BodyText"/>
      </w:pPr>
      <w:r>
        <w:t xml:space="preserve">- Đạt Hề huynh, đây là con cháu thân sĩ ở thôn trấn, không thấy được cấp bậc lễ nghĩa, Trương Diệu lão đệ cũng là muốn cho bọn hắn một chút giáo huấn, làm cho bọn họ hiểu chút lễ tiết. Miễn cho về sau ra ngoài làm mất mặt quận La Giang.</w:t>
      </w:r>
    </w:p>
    <w:p>
      <w:pPr>
        <w:pStyle w:val="BodyText"/>
      </w:pPr>
      <w:r>
        <w:t xml:space="preserve">Hứa Viên xảo biện.</w:t>
      </w:r>
    </w:p>
    <w:p>
      <w:pPr>
        <w:pStyle w:val="BodyText"/>
      </w:pPr>
      <w:r>
        <w:t xml:space="preserve">- Ha ha ha…</w:t>
      </w:r>
    </w:p>
    <w:p>
      <w:pPr>
        <w:pStyle w:val="BodyText"/>
      </w:pPr>
      <w:r>
        <w:t xml:space="preserve">Lúc này, Tần Vô Song đột nhiên cười lên.</w:t>
      </w:r>
    </w:p>
    <w:p>
      <w:pPr>
        <w:pStyle w:val="BodyText"/>
      </w:pPr>
      <w:r>
        <w:t xml:space="preserve">- Người vô sỉ ta đã thấy không ít, nhưng người vô sỉ giống Hứa thiếu gia ngươi, hôm nay vẫn là lần đầu nhìn thấy. Ngươi muốn cướp đoạt của ta, ngược lại nói ta không hiểu cấp bậc lễ nghĩa. Xin hỏi Hứa thiếu gia, trên mặt ngươi thật sự là da người chứ? Da người lẽ ra đâu có dày vậy.</w:t>
      </w:r>
    </w:p>
    <w:p>
      <w:pPr>
        <w:pStyle w:val="BodyText"/>
      </w:pPr>
      <w:r>
        <w:t xml:space="preserve">Hứa Viên bị Đạt Hề công tử chế nhạo, không dám động khí, nhưng Tần Vô Song ở trong mắt hắn, lại giống như con kiến, trên mặt phủ đầy sát khí:</w:t>
      </w:r>
    </w:p>
    <w:p>
      <w:pPr>
        <w:pStyle w:val="BodyText"/>
      </w:pPr>
      <w:r>
        <w:t xml:space="preserve">- Tiểu tử ăn nói vô lễ, đi xuống lầu, ta muốn giáo huấn ngươi.</w:t>
      </w:r>
    </w:p>
    <w:p>
      <w:pPr>
        <w:pStyle w:val="BodyText"/>
      </w:pPr>
      <w:r>
        <w:t xml:space="preserve">Tư đấu là không cho phép, nhưng là công khai khiêu chiến, chỉ cần song phương đồng ý, có thể tiến hành quyết đấu.</w:t>
      </w:r>
    </w:p>
    <w:p>
      <w:pPr>
        <w:pStyle w:val="BodyText"/>
      </w:pPr>
      <w:r>
        <w:t xml:space="preserve">- Vô Song, đừng đáp ứng hắn.</w:t>
      </w:r>
    </w:p>
    <w:p>
      <w:pPr>
        <w:pStyle w:val="BodyText"/>
      </w:pPr>
      <w:r>
        <w:t xml:space="preserve">Tần Tụ lo lắng nhắc nhở nói.</w:t>
      </w:r>
    </w:p>
    <w:p>
      <w:pPr>
        <w:pStyle w:val="BodyText"/>
      </w:pPr>
      <w:r>
        <w:t xml:space="preserve">- Chậc chậc, thật sự là có tiền đồ. Đường đường một trong ‘thất công tử’, không ngờ lại khiêu chiến với một Võ đồng. Hứa Viên, ta thấy mặt mũi Hứa gia cũng bị ngươi làm mất hết rồi. Chuyện ngày hôm nay có ta ở đây, nếu ai ỷ thế hiếp người, cũng đừng hòng yên chuyện được với Đạt Hề Minh ta.</w:t>
      </w:r>
    </w:p>
    <w:p>
      <w:pPr>
        <w:pStyle w:val="BodyText"/>
      </w:pPr>
      <w:r>
        <w:t xml:space="preserve">Nói xong, công tử Đạt Hề thế gia, đứng hàng thứ nhất trong ‘Thất công tử’ Đạt Hề Minh, xoay người đi vào phòng.</w:t>
      </w:r>
    </w:p>
    <w:p>
      <w:pPr>
        <w:pStyle w:val="BodyText"/>
      </w:pPr>
      <w:r>
        <w:t xml:space="preserve">Tần Tụ nhìn Đạt Hề Minh tiêu sái tiến vào phòng, không khỏi nhìn thêm vài lần. Nghĩ thầm đây mới là mẫu mực con cháu quý tộc có khí độ, có giáo dưỡng.</w:t>
      </w:r>
    </w:p>
    <w:p>
      <w:pPr>
        <w:pStyle w:val="BodyText"/>
      </w:pPr>
      <w:r>
        <w:t xml:space="preserve">Hứa Viên một bụng tức giận, cũng bị Đạt Hề Minh một câu ép tới gắt gao, trừng mắt với Tần Vô Song:</w:t>
      </w:r>
    </w:p>
    <w:p>
      <w:pPr>
        <w:pStyle w:val="BodyText"/>
      </w:pPr>
      <w:r>
        <w:t xml:space="preserve">- Tiểu tử, hôm nay coi như ngươi gặp may mắn!</w:t>
      </w:r>
    </w:p>
    <w:p>
      <w:pPr>
        <w:pStyle w:val="BodyText"/>
      </w:pPr>
      <w:r>
        <w:t xml:space="preserve">- Chúng ta đi!</w:t>
      </w:r>
    </w:p>
    <w:p>
      <w:pPr>
        <w:pStyle w:val="BodyText"/>
      </w:pPr>
      <w:r>
        <w:t xml:space="preserve">Bọn Trương Diệu cũng khiếp sợ uy thế Đạt Hề thế gia, không dám lỗ mãng, trừng mắt đi xuống lầu.</w:t>
      </w:r>
    </w:p>
    <w:p>
      <w:pPr>
        <w:pStyle w:val="BodyText"/>
      </w:pPr>
      <w:r>
        <w:t xml:space="preserve">- Tiểu tử Tần gia, ngươi đừng đắc ý, sẽ có một ngày, ta sẽ giết chết ngươi tế vong linh đệ đệ của ta ở trên trời!</w:t>
      </w:r>
    </w:p>
    <w:p>
      <w:pPr>
        <w:pStyle w:val="BodyText"/>
      </w:pPr>
      <w:r>
        <w:t xml:space="preserve">Trương Diệu đi xuống lầu, không quên quay đầu lại phát ra cảnh cáo hung tợn.</w:t>
      </w:r>
    </w:p>
    <w:p>
      <w:pPr>
        <w:pStyle w:val="BodyText"/>
      </w:pPr>
      <w:r>
        <w:t xml:space="preserve">- Hẹn ngày không bằng hôm nay ngay tại trong này đi. Ta còn không sợ Đạt Hề thế gia, các ngươi sợ cái gì?</w:t>
      </w:r>
    </w:p>
    <w:p>
      <w:pPr>
        <w:pStyle w:val="BodyText"/>
      </w:pPr>
      <w:r>
        <w:t xml:space="preserve">Tần Vô Song thản nhiên nói.</w:t>
      </w:r>
    </w:p>
    <w:p>
      <w:pPr>
        <w:pStyle w:val="BodyText"/>
      </w:pPr>
      <w:r>
        <w:t xml:space="preserve">Hứa Viên dừng cước bộ, trong lòng thầm mừng như điên, tiểu tử này chính là muốn chết, như vậy để xem Đạt Hề Minh làm sao can thiệp vào. Lập tức lớn tiếng nói:</w:t>
      </w:r>
    </w:p>
    <w:p>
      <w:pPr>
        <w:pStyle w:val="BodyText"/>
      </w:pPr>
      <w:r>
        <w:t xml:space="preserve">- Đạt Hề huynh, ngươi nghe chưa, tiểu tử này chủ động khiêu khích, ngươi trách không được ta đâu?</w:t>
      </w:r>
    </w:p>
    <w:p>
      <w:pPr>
        <w:pStyle w:val="BodyText"/>
      </w:pPr>
      <w:r>
        <w:t xml:space="preserve">Đạt Hề Minh mày hơi nhíu, lại lần nữa đi ra, nhìn Tần Vô Song, hiển nhiên không nghĩ tới con cháu Tần gia lại khởi mào chuyện này.</w:t>
      </w:r>
    </w:p>
    <w:p>
      <w:pPr>
        <w:pStyle w:val="BodyText"/>
      </w:pPr>
      <w:r>
        <w:t xml:space="preserve">Tần Vô Song không hoảng hốt, chắp tay nói:</w:t>
      </w:r>
    </w:p>
    <w:p>
      <w:pPr>
        <w:pStyle w:val="BodyText"/>
      </w:pPr>
      <w:r>
        <w:t xml:space="preserve">- Tại hạ Tần Vô Song, đa tạ Đạt Hề huynh chủ trì công đạo. Chẳng qua Hứa thiếu gia cùng Trương thiếu gia, bọn họ mưu đồ sản nghiệp Tần gia ta không phải chuyện một ngày hai ngày. Trong lòng khẳng định tính kế như thế nào diệt trừ ta, làm cho Tần gia mất đi người thừa kế, như vậy tính toán của bọn họ sẽ thành công.</w:t>
      </w:r>
    </w:p>
    <w:p>
      <w:pPr>
        <w:pStyle w:val="BodyText"/>
      </w:pPr>
      <w:r>
        <w:t xml:space="preserve">Hứa Viên cùng Trương Diệu hai mắt nhìn nhau, không nghĩ rằng một Võ đồng nho nhỏ lại có thể vạch trần nội tâm xấu xa của bọn họ, hơn nữa là nói trúng tim đen!</w:t>
      </w:r>
    </w:p>
    <w:p>
      <w:pPr>
        <w:pStyle w:val="BodyText"/>
      </w:pPr>
      <w:r>
        <w:t xml:space="preserve">- Ân?</w:t>
      </w:r>
    </w:p>
    <w:p>
      <w:pPr>
        <w:pStyle w:val="BodyText"/>
      </w:pPr>
      <w:r>
        <w:t xml:space="preserve">Đạt Hề Minh khẽ mở đôi môi mỏng, hỏi:</w:t>
      </w:r>
    </w:p>
    <w:p>
      <w:pPr>
        <w:pStyle w:val="BodyText"/>
      </w:pPr>
      <w:r>
        <w:t xml:space="preserve">- Vậy ý của ngươi là?</w:t>
      </w:r>
    </w:p>
    <w:p>
      <w:pPr>
        <w:pStyle w:val="BodyText"/>
      </w:pPr>
      <w:r>
        <w:t xml:space="preserve">- Nếu xung đột sớm hay muộn cũng phải phát sinh, còn không bằng kết thúc luôn trong hôm nay. Xin mời Đạt Hề huynh làm chứng, ta cùng nhị vị thiếu gia công khai quyết đấu một trận, sinh tử đều do thiên mệnh, cũng đỡ phải để bọn họ bày mưu tính kế tới tìm ta phiền toái.</w:t>
      </w:r>
    </w:p>
    <w:p>
      <w:pPr>
        <w:pStyle w:val="BodyText"/>
      </w:pPr>
      <w:r>
        <w:t xml:space="preserve">Đạt Hề Minh suy xét một lát, thấy Tần Vô Song nghiêm túc thật sự, mà cô nương phía sau hắn, lại có chút lo lắng.</w:t>
      </w:r>
    </w:p>
    <w:p>
      <w:pPr>
        <w:pStyle w:val="BodyText"/>
      </w:pPr>
      <w:r>
        <w:t xml:space="preserve">- Ngươi là một Võ đồng, việc này có thể làm chủ sao? Lệnh tỷ có thể đáp ứng sao?</w:t>
      </w:r>
    </w:p>
    <w:p>
      <w:pPr>
        <w:pStyle w:val="BodyText"/>
      </w:pPr>
      <w:r>
        <w:t xml:space="preserve">- Đạt Hề công tử, nếu là một chọi một công bình quyết đấu, Tụ nhi đáp ứng để đệ đệ của ta xuất chiến.</w:t>
      </w:r>
    </w:p>
    <w:p>
      <w:pPr>
        <w:pStyle w:val="BodyText"/>
      </w:pPr>
      <w:r>
        <w:t xml:space="preserve">Tần Tụ cũng từ phụ thân biết được tu vi của đệ đệ đã vượt qua phụ thân.</w:t>
      </w:r>
    </w:p>
    <w:p>
      <w:pPr>
        <w:pStyle w:val="BodyText"/>
      </w:pPr>
      <w:r>
        <w:t xml:space="preserve">- Được! Trương Diệu, ngươi nói như thế nào?</w:t>
      </w:r>
    </w:p>
    <w:p>
      <w:pPr>
        <w:pStyle w:val="BodyText"/>
      </w:pPr>
      <w:r>
        <w:t xml:space="preserve">Đạt Hề Minh biết Hứa Viên thực lực cũng được, đã là Chân Võ Cảnh Nhất đẳng, cho nên cố ý tránh đi Hứa Viên mà hỏi Trương Diệu.</w:t>
      </w:r>
    </w:p>
    <w:p>
      <w:pPr>
        <w:pStyle w:val="BodyText"/>
      </w:pPr>
      <w:r>
        <w:t xml:space="preserve">- Ta không ý kiến!</w:t>
      </w:r>
    </w:p>
    <w:p>
      <w:pPr>
        <w:pStyle w:val="BodyText"/>
      </w:pPr>
      <w:r>
        <w:t xml:space="preserve">Trương Diệu đang lo tìm không được cơ hội thay đệ đệ báo thù, một Võ đồng Thất đẳng mà thôi! Phải biết rằng, hắn đã là cao thủ Lực Võ Cảnh Đỉnh phong, sắp tiến vào Chân Võ Cảnh!</w:t>
      </w:r>
    </w:p>
    <w:p>
      <w:pPr>
        <w:pStyle w:val="BodyText"/>
      </w:pPr>
      <w:r>
        <w:t xml:space="preserve">Đánh một Võ đồng, còn không phải giống như ăn một bữa sáng hay sao? Hôm nay, mình sẽ vì đệ đệ đã chết báo thù!</w:t>
      </w:r>
    </w:p>
    <w:p>
      <w:pPr>
        <w:pStyle w:val="BodyText"/>
      </w:pPr>
      <w:r>
        <w:t xml:space="preserve">Đạt Hề Minh thấy song phương không dị nghị, gật đầu nói:</w:t>
      </w:r>
    </w:p>
    <w:p>
      <w:pPr>
        <w:pStyle w:val="BodyText"/>
      </w:pPr>
      <w:r>
        <w:t xml:space="preserve">- Được, Đại quảng trường La Giang, công khai quyết đấu! Sinh tử bất kể, đều tự chịu trách nhiệm!</w:t>
      </w:r>
    </w:p>
    <w:p>
      <w:pPr>
        <w:pStyle w:val="Compact"/>
      </w:pPr>
      <w:r>
        <w:t xml:space="preserve">Ủng hộ chỉ với 1 click và 5s ! (adf.ly/4EmoB)</w:t>
      </w: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1: Miểu sát, một chiêu miểu sát.</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huyện con cháu quý tộc quyết đấu rất ít khi xảy ra, ba năm khó có được một lần. Năm nay vì có sự kiện lớn nên con cháu quý tộc từ khắp các trấn tụ họp lại, mấy vụ quyết đấu mới nhiều lên.</w:t>
      </w:r>
    </w:p>
    <w:p>
      <w:pPr>
        <w:pStyle w:val="BodyText"/>
      </w:pPr>
      <w:r>
        <w:t xml:space="preserve">Tin náo nhiệt này truyền đi, một truyền mười, mười truyền trăm, đảo mắt một cái liền truyền đến dư luận xôn xao. Mấy võ giả tuổi hơi nhỏ một chút cũng đều chạy đến Đại quảng trường La Giang. Có trò hay để coi, lý gì lại bỏ lỡ.</w:t>
      </w:r>
    </w:p>
    <w:p>
      <w:pPr>
        <w:pStyle w:val="BodyText"/>
      </w:pPr>
      <w:r>
        <w:t xml:space="preserve">Người tụ tập đến quảng trường La Giang càng nhiều, đều bắt đầu vịn người đến trước hỏi chuyện gì. Nghe nói là Đại thiếu gia Trương gia khiêu chiến một gã Võ đồng Thất đẳng, rất nhiều người cũng nghị luận.</w:t>
      </w:r>
    </w:p>
    <w:p>
      <w:pPr>
        <w:pStyle w:val="BodyText"/>
      </w:pPr>
      <w:r>
        <w:t xml:space="preserve">- Quái quá vậy? Võ đồng Thất đẳng cùng Lực Võ Cảnh Đỉnh phong quyết đấu, đầu hắn bị lừa đá hỏng à?</w:t>
      </w:r>
    </w:p>
    <w:p>
      <w:pPr>
        <w:pStyle w:val="BodyText"/>
      </w:pPr>
      <w:r>
        <w:t xml:space="preserve">- Cũng không phải? Cái này đâu phải quyết đấu, quả thực là đứng ra chịu chết. Ngại mệnh dài nên đi nhảy sông tự vận a!</w:t>
      </w:r>
    </w:p>
    <w:p>
      <w:pPr>
        <w:pStyle w:val="BodyText"/>
      </w:pPr>
      <w:r>
        <w:t xml:space="preserve">- Ai, khẳng định không phải tự nguyện! Không có nghe nói sao? Sau lưng Trương gia có Hào môn Hứa gia làm chỗ dựa! Ở quận thành La Giang này, Hứa gia là bá chủ. Võ đồng Thất đẳng khẳng định là rất nổi bật, và chướng mắt nữa!</w:t>
      </w:r>
    </w:p>
    <w:p>
      <w:pPr>
        <w:pStyle w:val="BodyText"/>
      </w:pPr>
      <w:r>
        <w:t xml:space="preserve">- Ta nói các ngươi cũng đừng sốt sắng lên như thế, không dễ dàng có được trận quyết đấu này. Tuy hơi chênh lệch một chút nhưng cũng đều là người rất xuất sắc, lần này hẳn có trò hay để xem rồi?</w:t>
      </w:r>
    </w:p>
    <w:p>
      <w:pPr>
        <w:pStyle w:val="BodyText"/>
      </w:pPr>
      <w:r>
        <w:t xml:space="preserve">- Đúng vậy, Võ đồng Thất đẳng chắc không phải là Tần Vô Song xuất thân từ Hàn môn hay sao?</w:t>
      </w:r>
    </w:p>
    <w:p>
      <w:pPr>
        <w:pStyle w:val="BodyText"/>
      </w:pPr>
      <w:r>
        <w:t xml:space="preserve">- Cũng không phải là hắn sao? Mặc dù là Hàn môn, cũng có quyền mà! Hơi lộ ra tài năng một chút liền chèn ép người ta, bá đạo quá…</w:t>
      </w:r>
    </w:p>
    <w:p>
      <w:pPr>
        <w:pStyle w:val="BodyText"/>
      </w:pPr>
      <w:r>
        <w:t xml:space="preserve">- Ngươi thì biết cái gì? Tần Vô Song trước kia đánh chết đệ đệ của Trương Diệu, cái này là tính chuyện cũ!</w:t>
      </w:r>
    </w:p>
    <w:p>
      <w:pPr>
        <w:pStyle w:val="BodyText"/>
      </w:pPr>
      <w:r>
        <w:t xml:space="preserve">Mọi người càng bàn càng tràn ngập châm chọc khiêu khích, từ từ, cũng có người bắt đầu đồng tình với Tần Vô Song, cũng cảm thấy trận quyết đấu này khẳng định là âm mưu!</w:t>
      </w:r>
    </w:p>
    <w:p>
      <w:pPr>
        <w:pStyle w:val="BodyText"/>
      </w:pPr>
      <w:r>
        <w:t xml:space="preserve">Là Hào môn hãm hại Hàn môn! Trong này có rất nhiều người đều là con cháu Hàn môn, không khỏi có chút đồng cảm, nhìn Tần Vô Song, lại thêm vài phần đồng tình.</w:t>
      </w:r>
    </w:p>
    <w:p>
      <w:pPr>
        <w:pStyle w:val="BodyText"/>
      </w:pPr>
      <w:r>
        <w:t xml:space="preserve">Tần Vô Song căn bản không để ý mấy lời linh tinh này, đứng hiên ngang, khí định thần nhàn đứng tại chỗ.</w:t>
      </w:r>
    </w:p>
    <w:p>
      <w:pPr>
        <w:pStyle w:val="BodyText"/>
      </w:pPr>
      <w:r>
        <w:t xml:space="preserve">- Vô Song, ngươi phải cẩn thận một chút!</w:t>
      </w:r>
    </w:p>
    <w:p>
      <w:pPr>
        <w:pStyle w:val="BodyText"/>
      </w:pPr>
      <w:r>
        <w:t xml:space="preserve">Tần Tụ lại dặn dò.</w:t>
      </w:r>
    </w:p>
    <w:p>
      <w:pPr>
        <w:pStyle w:val="BodyText"/>
      </w:pPr>
      <w:r>
        <w:t xml:space="preserve">- Tỷ, yên tâm đi, chỉ là giáo huấn một con chó dữ mà thôi.</w:t>
      </w:r>
    </w:p>
    <w:p>
      <w:pPr>
        <w:pStyle w:val="BodyText"/>
      </w:pPr>
      <w:r>
        <w:t xml:space="preserve">Tần Vô Song lộ ra nụ cười sáng lạn, điều này làm cho Tần Tụ bị cuốn hút, nhất thời cũng yên lòng.</w:t>
      </w:r>
    </w:p>
    <w:p>
      <w:pPr>
        <w:pStyle w:val="BodyText"/>
      </w:pPr>
      <w:r>
        <w:t xml:space="preserve">- Võ đồng Thất đẳng này thật sự điên rồi, trước lúc đấu còn khiêu khích đối thủ, chẳng lẽ thích bị đối xử tàn bạo à?</w:t>
      </w:r>
    </w:p>
    <w:p>
      <w:pPr>
        <w:pStyle w:val="BodyText"/>
      </w:pPr>
      <w:r>
        <w:t xml:space="preserve">- Hay tại áp lực quá lớn, nên đại não đã hỏng mất rồi?</w:t>
      </w:r>
    </w:p>
    <w:p>
      <w:pPr>
        <w:pStyle w:val="BodyText"/>
      </w:pPr>
      <w:r>
        <w:t xml:space="preserve">- Đáng tiếc a, vốn là một con cháu Hàn môn tiền đồ vô lượng, cứ như vậy xuống dốc.</w:t>
      </w:r>
    </w:p>
    <w:p>
      <w:pPr>
        <w:pStyle w:val="BodyText"/>
      </w:pPr>
      <w:r>
        <w:t xml:space="preserve">- Võ đồng Thất đẳng, có lẽ luyện thêm hai năm là có thể tu luyện tới Lực Võ Cảnh Đỉnh phong rồi.</w:t>
      </w:r>
    </w:p>
    <w:p>
      <w:pPr>
        <w:pStyle w:val="BodyText"/>
      </w:pPr>
      <w:r>
        <w:t xml:space="preserve">Trương Diệu mặc một bộ trang phục chuyên dụng được đặc chế để quyết đấu, toàn thân là một màu đen, tay nắm một thanh dao găm.</w:t>
      </w:r>
    </w:p>
    <w:p>
      <w:pPr>
        <w:pStyle w:val="BodyText"/>
      </w:pPr>
      <w:r>
        <w:t xml:space="preserve">- Tên Võ đồng đáng thương, ta sẽ dùng thanh đao này lấy cái đầu ngu xuẩn của ngươi.</w:t>
      </w:r>
    </w:p>
    <w:p>
      <w:pPr>
        <w:pStyle w:val="BodyText"/>
      </w:pPr>
      <w:r>
        <w:t xml:space="preserve">Trương Diệu nhe răng cười.</w:t>
      </w:r>
    </w:p>
    <w:p>
      <w:pPr>
        <w:pStyle w:val="BodyText"/>
      </w:pPr>
      <w:r>
        <w:t xml:space="preserve">- Đối phó chó dữ, ta chỉ cần một đầu ngón tay là xong. Động nhiều hơn một ngón tay, coi như ta vô năng!</w:t>
      </w:r>
    </w:p>
    <w:p>
      <w:pPr>
        <w:pStyle w:val="BodyText"/>
      </w:pPr>
      <w:r>
        <w:t xml:space="preserve">Trương Diệu biết rõ đối phương đang chọc giận hắn, nhưng vẫn nhịn không được nói lời độc ác:</w:t>
      </w:r>
    </w:p>
    <w:p>
      <w:pPr>
        <w:pStyle w:val="BodyText"/>
      </w:pPr>
      <w:r>
        <w:t xml:space="preserve">- Tiểu tử, ngươi sẽ chết thảm, hơn nữa, ta còn muốn đem tỷ tỷ của ngươi bán vào kỹ viện!</w:t>
      </w:r>
    </w:p>
    <w:p>
      <w:pPr>
        <w:pStyle w:val="BodyText"/>
      </w:pPr>
      <w:r>
        <w:t xml:space="preserve">Lời này vừa ra, trên mặt Tần Vô Song nhất thời phủ một tầng sương lạnh, bỗng nhiên nghiêm túc hẳn ra.</w:t>
      </w:r>
    </w:p>
    <w:p>
      <w:pPr>
        <w:pStyle w:val="BodyText"/>
      </w:pPr>
      <w:r>
        <w:t xml:space="preserve">Ngay cả Đạt Hề Minh, cặp mày cũng hơi nhíu lại, nhìn qua Tần Tụ, đã thấy nàng sắc mặt tái nhợt, hiển nhiên tức giận không vừa.</w:t>
      </w:r>
    </w:p>
    <w:p>
      <w:pPr>
        <w:pStyle w:val="BodyText"/>
      </w:pPr>
      <w:r>
        <w:t xml:space="preserve">Hắn tiến đến gần, nhẹ giọng an ủi:</w:t>
      </w:r>
    </w:p>
    <w:p>
      <w:pPr>
        <w:pStyle w:val="BodyText"/>
      </w:pPr>
      <w:r>
        <w:t xml:space="preserve">- Tần tiểu thư, yên tâm, đệ đệ nàng sẽ không thua đâu.</w:t>
      </w:r>
    </w:p>
    <w:p>
      <w:pPr>
        <w:pStyle w:val="BodyText"/>
      </w:pPr>
      <w:r>
        <w:t xml:space="preserve">- Ân!</w:t>
      </w:r>
    </w:p>
    <w:p>
      <w:pPr>
        <w:pStyle w:val="BodyText"/>
      </w:pPr>
      <w:r>
        <w:t xml:space="preserve">Tần Tụ gật đầu dứt khoát, nhợt nhạt cười nói:</w:t>
      </w:r>
    </w:p>
    <w:p>
      <w:pPr>
        <w:pStyle w:val="BodyText"/>
      </w:pPr>
      <w:r>
        <w:t xml:space="preserve">- Đạt Hề thiếu gia, cám ơn ngươi đã chủ trì công đạo.</w:t>
      </w:r>
    </w:p>
    <w:p>
      <w:pPr>
        <w:pStyle w:val="BodyText"/>
      </w:pPr>
      <w:r>
        <w:t xml:space="preserve">Nụ cười này, lòng biết ơn này tựa như dương quang đầu xuân, tươi đẹp mà chân thành, cũng không có nửa phần thế tục giả dối khách sáo bên trong. Điều này làm cho Đạt Hề Minh, người luôn luôn gặp nhiều thấy nhiều không khỏi cũng gợn sóng trong lòng. Nụ cười của nữ tử này thật trong sáng, thuần mỹ, khí chất hoàn toàn khác với những quý tộc thiên kim khác ở quận thành La Giang.</w:t>
      </w:r>
    </w:p>
    <w:p>
      <w:pPr>
        <w:pStyle w:val="BodyText"/>
      </w:pPr>
      <w:r>
        <w:t xml:space="preserve">- Tiểu tử, nạp mạng đi!</w:t>
      </w:r>
    </w:p>
    <w:p>
      <w:pPr>
        <w:pStyle w:val="BodyText"/>
      </w:pPr>
      <w:r>
        <w:t xml:space="preserve">Trên đài, Trương Diệu rít gào một tiếng, cước bộ di động, phát động lực toàn thân hướng Tần Vô Song đánh tới, dao găm giơ lên, nhắm thẳng đầu Tần Vô Song đâm tới. Một đao này hắn dùng cả tinh hoa sở học của hắn, tính toán một kích thu mạng Tần Vô Song!</w:t>
      </w:r>
    </w:p>
    <w:p>
      <w:pPr>
        <w:pStyle w:val="BodyText"/>
      </w:pPr>
      <w:r>
        <w:t xml:space="preserve">Mười thước… Năm thước… Ba thước…</w:t>
      </w:r>
    </w:p>
    <w:p>
      <w:pPr>
        <w:pStyle w:val="BodyText"/>
      </w:pPr>
      <w:r>
        <w:t xml:space="preserve">Tần Vô Song vẫn chưa hề động thủ, đứng sừng sững, coi khí thế khoa trương của Trương Diệu căn bản không tồn tại. Khoảng cách hắn gần như vậy sẽ có kết cuộc gì? Tin tưởng rằng đám sát thủ vương bài của tổ chức Thực Huyết Sắc Vi lĩnh hội rõ ràng nhất.</w:t>
      </w:r>
    </w:p>
    <w:p>
      <w:pPr>
        <w:pStyle w:val="BodyText"/>
      </w:pPr>
      <w:r>
        <w:t xml:space="preserve">Khi chính diện chiến đấu với một nhất đại tông sư, khoảng cách càng gần, nguy hiểm càng cao!</w:t>
      </w:r>
    </w:p>
    <w:p>
      <w:pPr>
        <w:pStyle w:val="BodyText"/>
      </w:pPr>
      <w:r>
        <w:t xml:space="preserve">- Oa, tên Võ đồng bị dọa đến choáng váng rồi!</w:t>
      </w:r>
    </w:p>
    <w:p>
      <w:pPr>
        <w:pStyle w:val="BodyText"/>
      </w:pPr>
      <w:r>
        <w:t xml:space="preserve">- Không phải đâu? Đứng bất động lấy thân mình đón đỡ như thế, có thể là có ẩn tình!</w:t>
      </w:r>
    </w:p>
    <w:p>
      <w:pPr>
        <w:pStyle w:val="BodyText"/>
      </w:pPr>
      <w:r>
        <w:t xml:space="preserve">- Đúng vậy, nhưng không đoán được?</w:t>
      </w:r>
    </w:p>
    <w:p>
      <w:pPr>
        <w:pStyle w:val="BodyText"/>
      </w:pPr>
      <w:r>
        <w:t xml:space="preserve">- Ân? Hắn động thủ!</w:t>
      </w:r>
    </w:p>
    <w:p>
      <w:pPr>
        <w:pStyle w:val="BodyText"/>
      </w:pPr>
      <w:r>
        <w:t xml:space="preserve">Tần Vô Song đột nhiên trừng mắt, không những không lùi mà còn bắn tới trước! Tay phải giơ lên, ngón giữa cài vào ngón cái, lực đạo từ đầu ngón tay bắn ra, giống như sao băng, tạo nên một đường cong hoàn mỹ trong không trung.</w:t>
      </w:r>
    </w:p>
    <w:p>
      <w:pPr>
        <w:pStyle w:val="BodyText"/>
      </w:pPr>
      <w:r>
        <w:t xml:space="preserve">Nhất Dương Chỉ!</w:t>
      </w:r>
    </w:p>
    <w:p>
      <w:pPr>
        <w:pStyle w:val="BodyText"/>
      </w:pPr>
      <w:r>
        <w:t xml:space="preserve">Xuy!</w:t>
      </w:r>
    </w:p>
    <w:p>
      <w:pPr>
        <w:pStyle w:val="BodyText"/>
      </w:pPr>
      <w:r>
        <w:t xml:space="preserve">Một chỉ bắn trúng ngay giữa trán Trương Diệu, một ngón tay ấn thật sâu vào giữa trán. Đoản đao trong tay Trương Diệu còn đang giơ lên chưa vẫn dừng lại, nhưng cước bộ thì đã đứng lại. Hai mắt trừng to so với chuông đồng còn lớn hơn, bên trong bắn ra những tia nhìn hoảng sợ vô cùng.</w:t>
      </w:r>
    </w:p>
    <w:p>
      <w:pPr>
        <w:pStyle w:val="BodyText"/>
      </w:pPr>
      <w:r>
        <w:t xml:space="preserve">Loảng xoảng! Nhẹ buông tay, đoản đao rơi xuống đất. Ngay sau đó, thân hình khổng lồ của Trương Diệu ầm ầm ngã xuống.</w:t>
      </w:r>
    </w:p>
    <w:p>
      <w:pPr>
        <w:pStyle w:val="BodyText"/>
      </w:pPr>
      <w:r>
        <w:t xml:space="preserve">Oanh!</w:t>
      </w:r>
    </w:p>
    <w:p>
      <w:pPr>
        <w:pStyle w:val="BodyText"/>
      </w:pPr>
      <w:r>
        <w:t xml:space="preserve">Tro bụi bắn lên vô số. Tần Vô Song phủi nhẹ trường bào, nhẹ nhàng lắc đầu, ánh mắt lại hướng về phía Hứa Viên, hai tay chắp sau thắt lưng, nhẹ nhàng hỏi:</w:t>
      </w:r>
    </w:p>
    <w:p>
      <w:pPr>
        <w:pStyle w:val="BodyText"/>
      </w:pPr>
      <w:r>
        <w:t xml:space="preserve">- Kế tiếp, là Hứa Viên công tử phải không?</w:t>
      </w:r>
    </w:p>
    <w:p>
      <w:pPr>
        <w:pStyle w:val="BodyText"/>
      </w:pPr>
      <w:r>
        <w:t xml:space="preserve">Yên tĩnh hơn mười giây, sự yên tĩnh chết chóc!</w:t>
      </w:r>
    </w:p>
    <w:p>
      <w:pPr>
        <w:pStyle w:val="BodyText"/>
      </w:pPr>
      <w:r>
        <w:t xml:space="preserve">Hơn mười giây sau, Đại quảng trường La Giang như bùng nổ, một màn hò reo như sấm rền. Một màn chiến đấu này, thật sự rất thần kỳ, thật huyền diệu, mặc dù chuyện kỳ lạ nhất trên thế giới cũng tuyệt không kỳ lạ như vậy. Mức độ kỳ lạ đã không thể dùng ngôn từ để hình dung! Nếu không phải chính mắt chứng kiến, đánh chết bọn họ cũng sẽ không tin…</w:t>
      </w:r>
    </w:p>
    <w:p>
      <w:pPr>
        <w:pStyle w:val="BodyText"/>
      </w:pPr>
      <w:r>
        <w:t xml:space="preserve">Một cường giả Lực Võ Cảnh Đỉnh phong chỉ trong vòng một chiêu bị một Võ đồng Thất đẳng giết chết. Mà người giành thế thượng phong tấn công trước lại là cường giả Lực Võ Cảnh kia.</w:t>
      </w:r>
    </w:p>
    <w:p>
      <w:pPr>
        <w:pStyle w:val="BodyText"/>
      </w:pPr>
      <w:r>
        <w:t xml:space="preserve">Trương Diệu ngay cả kêu lên cũng không kịp, giống con chó đã chết, bị người khác đá ngã xuống đất.</w:t>
      </w:r>
    </w:p>
    <w:p>
      <w:pPr>
        <w:pStyle w:val="BodyText"/>
      </w:pPr>
      <w:r>
        <w:t xml:space="preserve">Người đứng xem có cảm giác đầu hơi nặng, giống như những chuyện trước mắt là ảo giác, là mộng cảnh không có thật. Tóm lại, bọn họ đang mắc kẹt, không thể tiếp thu được chuyện trước mắt.</w:t>
      </w:r>
    </w:p>
    <w:p>
      <w:pPr>
        <w:pStyle w:val="BodyText"/>
      </w:pPr>
      <w:r>
        <w:t xml:space="preserve">Ngón tay bắn ra chỉ lực mà có thể giết chết được một tên Lực Võ Cảnh Đỉnh phong khỏe như trâu thế kia, đúng là làm người khác không rét mà run a. Chẳng lẽ là cường giả Chân Võ Cảnh? Nghĩ vậy, mọi người đều nhìn Tần Vô Song với ánh mắt sùng bái, thậm chí là sợ hãi.</w:t>
      </w:r>
    </w:p>
    <w:p>
      <w:pPr>
        <w:pStyle w:val="BodyText"/>
      </w:pPr>
      <w:r>
        <w:t xml:space="preserve">Trong thế giới cường giả vi tôn này, chỉ có cường giả có tài mới có thể làm cho người ta tâm phục khẩu phục.</w:t>
      </w:r>
    </w:p>
    <w:p>
      <w:pPr>
        <w:pStyle w:val="BodyText"/>
      </w:pPr>
      <w:r>
        <w:t xml:space="preserve">Một thiếu niên Võ đồng mới vừa tốt nghiệp từ Võ Đồng Viện đã có năng lực của Chân Võ Cảnh, thì có nghĩa là gì? Thiên tài?</w:t>
      </w:r>
    </w:p>
    <w:p>
      <w:pPr>
        <w:pStyle w:val="BodyText"/>
      </w:pPr>
      <w:r>
        <w:t xml:space="preserve">Hai từ hay bị lạm dụng này đã không còn đủ để hình dung rồi, nếu phải tìm từ khác thích hợp hơn, thì phải là yêu nghiệt, mười phần yêu nghiệt!</w:t>
      </w:r>
    </w:p>
    <w:p>
      <w:pPr>
        <w:pStyle w:val="BodyText"/>
      </w:pPr>
      <w:r>
        <w:t xml:space="preserve">- Kế tiếp, là Hứa Viên Hứa công tử phải không?</w:t>
      </w:r>
    </w:p>
    <w:p>
      <w:pPr>
        <w:pStyle w:val="BodyText"/>
      </w:pPr>
      <w:r>
        <w:t xml:space="preserve">Tần Vô Song lại hỏi lần nữa, âm điệu rõ ràng cao hơn rất nhiều.</w:t>
      </w:r>
    </w:p>
    <w:p>
      <w:pPr>
        <w:pStyle w:val="BodyText"/>
      </w:pPr>
      <w:r>
        <w:t xml:space="preserve">Hứa Viên vốn định ở một bên xem náo nhiệt, ngồi hưởng thành quả, nhìn thấy Trương Diệu giống như chó chết nằm lăn trên mặt đất, nội tâm hoảng sợ vô cùng.</w:t>
      </w:r>
    </w:p>
    <w:p>
      <w:pPr>
        <w:pStyle w:val="BodyText"/>
      </w:pPr>
      <w:r>
        <w:t xml:space="preserve">Trương Diệu là Lực Võ Cảnh Đỉnh phong, hắn là Chân Võ Cảnh Nhất đẳng. Thực lực hai người chênh lệch tuy rằng không nhỏ, nhưng tuyệt không tới mức có thể trong một giây hạ sát đối phương. Nếu như Trương Diệu ngay cả một chiêu của đối phương cũng chịu không nổi, mình lên cũng chỉ có một kết quả, cũng sẽ bị giết.</w:t>
      </w:r>
    </w:p>
    <w:p>
      <w:pPr>
        <w:pStyle w:val="BodyText"/>
      </w:pPr>
      <w:r>
        <w:t xml:space="preserve">Trong một trận quyết đấu lại bị một gã Võ đồng nho nhỏ xử lý, chẳng những mất mạng, còn đâu mặt mũi gia tộc nữa.</w:t>
      </w:r>
    </w:p>
    <w:p>
      <w:pPr>
        <w:pStyle w:val="BodyText"/>
      </w:pPr>
      <w:r>
        <w:t xml:space="preserve">- Hứa Viên…</w:t>
      </w:r>
    </w:p>
    <w:p>
      <w:pPr>
        <w:pStyle w:val="BodyText"/>
      </w:pPr>
      <w:r>
        <w:t xml:space="preserve">Đạt Hề Minh vừa rồi cũng bị một kích của Tần Vô Song làm cho rúng động, lúc này đã phiêu nhiên nhảy vào giữa sân, dò xét trên người Trương Diệu một lúc, mới chậm rãi nói:</w:t>
      </w:r>
    </w:p>
    <w:p>
      <w:pPr>
        <w:pStyle w:val="BodyText"/>
      </w:pPr>
      <w:r>
        <w:t xml:space="preserve">- Trương Diệu đã chết, trận tiếp theo, ngươi là chiến, hay là không chiến?</w:t>
      </w:r>
    </w:p>
    <w:p>
      <w:pPr>
        <w:pStyle w:val="BodyText"/>
      </w:pPr>
      <w:r>
        <w:t xml:space="preserve">- Sao lại thế này? Hứa Viên cũng muốn lên sao? Đây chính là Thất công tử của quận La Giang a!</w:t>
      </w:r>
    </w:p>
    <w:p>
      <w:pPr>
        <w:pStyle w:val="BodyText"/>
      </w:pPr>
      <w:r>
        <w:t xml:space="preserve">- Thất công tử là đúng, nhưng chẳng qua là nằm ở dưới cùng. Nhìn bạch y công tử đang làm trọng tài kia kìa? Người ta mới là người đứng đầu trong Thất công tử, cường giả Chân Võ Cảnh Ngũ đẳng!</w:t>
      </w:r>
    </w:p>
    <w:p>
      <w:pPr>
        <w:pStyle w:val="BodyText"/>
      </w:pPr>
      <w:r>
        <w:t xml:space="preserve">- Ta nói, việc này có điểm không thích hợp a. Bọn họ vì chuyện gì mà quyết đấu? Khi không tự nhiên Hào môn cùng Vọng tộc lại đòi quyết đấu với một Võ đồng Hàn môn.</w:t>
      </w:r>
    </w:p>
    <w:p>
      <w:pPr>
        <w:pStyle w:val="BodyText"/>
      </w:pPr>
      <w:r>
        <w:t xml:space="preserve">- Hắc hắc, nghe nói là vì tranh đoạt một mâm cua Hương Lạt của Phong Trạch Lâu.</w:t>
      </w:r>
    </w:p>
    <w:p>
      <w:pPr>
        <w:pStyle w:val="BodyText"/>
      </w:pPr>
      <w:r>
        <w:t xml:space="preserve">- Không phải chứ? Đường đường một thiếu gia Vọng tộc, vì một mâm cua Hương Lạt mà mất mạng? Nói nói dóc cũng không thể dóc đến độ này chứ?</w:t>
      </w:r>
    </w:p>
    <w:p>
      <w:pPr>
        <w:pStyle w:val="BodyText"/>
      </w:pPr>
      <w:r>
        <w:t xml:space="preserve">- Chuyện cụ thể không tiện nói ra, tóm lại tin tức tuyệt đối không sai.</w:t>
      </w:r>
    </w:p>
    <w:p>
      <w:pPr>
        <w:pStyle w:val="BodyText"/>
      </w:pPr>
      <w:r>
        <w:t xml:space="preserve">- Chậc chậc, kỳ tích. Nếu nói như vậy, Trương Diệu là chết một cách cực kỳ vô lý.</w:t>
      </w:r>
    </w:p>
    <w:p>
      <w:pPr>
        <w:pStyle w:val="BodyText"/>
      </w:pPr>
      <w:r>
        <w:t xml:space="preserve">- Vì một mâm cua Hương Lạt, ha ha, cũng chỉ hơn mười lượng bạc, rất không đáng giá!</w:t>
      </w:r>
    </w:p>
    <w:p>
      <w:pPr>
        <w:pStyle w:val="BodyText"/>
      </w:pPr>
      <w:r>
        <w:t xml:space="preserve">- Mọi người nói xem, Hứa công tử có ứng chiến không?</w:t>
      </w:r>
    </w:p>
    <w:p>
      <w:pPr>
        <w:pStyle w:val="BodyText"/>
      </w:pPr>
      <w:r>
        <w:t xml:space="preserve">- Chưa biết. Rõ ràng là sợ chết khiếp rồi.</w:t>
      </w:r>
    </w:p>
    <w:p>
      <w:pPr>
        <w:pStyle w:val="BodyText"/>
      </w:pPr>
      <w:r>
        <w:t xml:space="preserve">- Đúng vậy! Võ đồng đâu mà Võ đồng? Rõ ràng là cường giả Chân Võ Cảnh Ngũ đẳng, Lục đẳng gì đó.</w:t>
      </w:r>
    </w:p>
    <w:p>
      <w:pPr>
        <w:pStyle w:val="BodyText"/>
      </w:pPr>
      <w:r>
        <w:t xml:space="preserve">- Ai nói, rõ ràng chính là Võ đồng Thất đẳng. Khảo nghiệm Võ đồng vừa mới xong cách đây mấy ngày! Bảng kết quả còn đề kia. Tần Vô Song, Võ đồng Thất đẳng, không nhìn thấy sao chứ?</w:t>
      </w:r>
    </w:p>
    <w:p>
      <w:pPr>
        <w:pStyle w:val="BodyText"/>
      </w:pPr>
      <w:r>
        <w:t xml:space="preserve">- A, hắn chính là Tần Vô Song à?</w:t>
      </w:r>
    </w:p>
    <w:p>
      <w:pPr>
        <w:pStyle w:val="BodyText"/>
      </w:pPr>
      <w:r>
        <w:t xml:space="preserve">- Phải không đó? Không ngờ ngươi xem náo nhiệt lâu như vậy, ngay cả người ta là ai cũng không biết sao?</w:t>
      </w:r>
    </w:p>
    <w:p>
      <w:pPr>
        <w:pStyle w:val="BodyText"/>
      </w:pPr>
      <w:r>
        <w:t xml:space="preserve">- Thật đúng là không hiểu được, Võ đồng năm nay mạnh như vậy sao? Quả thực là trên cả Võ đồng mà!</w:t>
      </w:r>
    </w:p>
    <w:p>
      <w:pPr>
        <w:pStyle w:val="BodyText"/>
      </w:pPr>
      <w:r>
        <w:t xml:space="preserve">Hứa Viên quả thực chật vật, tình hình trước mắt phải nói là hắn đã cưỡi lên lưng cọp rồi. Lên đài, đối phương khẳng định sẽ có cơ hội giết mình công khai minh bạch. Không lên, còn gì là thanh danh Hứa gia nữa. Sợ hãi một Võ đồng xuất thân Hàn môn mà không dám lên đài, chuyện này truyền ra ngoài khẳng định là giới quý tộc quận La Giang sẽ cười nhạo, hơn nữa còn là chuyện cười hay nhất trong năm.</w:t>
      </w:r>
    </w:p>
    <w:p>
      <w:pPr>
        <w:pStyle w:val="BodyText"/>
      </w:pPr>
      <w:r>
        <w:t xml:space="preserve">Thanh danh quan trọng hay tánh mạng quan trọng? Cuối cùng, tâm lý muốn sống vẫn chiến thắng. Hứa Viên khẽ cắn môi, căm hận nói:</w:t>
      </w:r>
    </w:p>
    <w:p>
      <w:pPr>
        <w:pStyle w:val="BodyText"/>
      </w:pPr>
      <w:r>
        <w:t xml:space="preserve">- Tiểu tử Tần gia, xem như ngươi lợi hại! giả trư ăn thịt cọp, che dấu đủ thâm sâu a! Ta từ bỏ quyết đấu, nhận thua!</w:t>
      </w:r>
    </w:p>
    <w:p>
      <w:pPr>
        <w:pStyle w:val="BodyText"/>
      </w:pPr>
      <w:r>
        <w:t xml:space="preserve">Một con cháu Hào môn đã quen cao cao tại thượng, tại trước hàng nghìn hàng vạn ánh mắt, nói ra lời khuất nhục như vậy, Hứa Viên mặt mũi xám xịt, mang theo đồng bạn xoay người bỏ đi, cũng không quay đầu lại lần nào.</w:t>
      </w:r>
    </w:p>
    <w:p>
      <w:pPr>
        <w:pStyle w:val="BodyText"/>
      </w:pPr>
      <w:r>
        <w:t xml:space="preserve">- Xì…</w:t>
      </w:r>
    </w:p>
    <w:p>
      <w:pPr>
        <w:pStyle w:val="BodyText"/>
      </w:pPr>
      <w:r>
        <w:t xml:space="preserve">Tiếng than nổi lên bốn phía, bọn họ còn tưởng Hứa Viên thẳng lưng, đi lên ứng chiến, mình sẽ được thưởng thức một chút cảnh cao thủ Chân Võ Cảnh quyết đấu! Nào ngờ hắn lại trực tiếp nhận thua, thật là uổng danh Thất công tử La Giang. Đối với chó rơi xuống nước, mọi người cũng không ngại góp thêm chút “công sức” vào, hư thanh cũng không chút khách khí vang xa vài dặm đường.</w:t>
      </w:r>
    </w:p>
    <w:p>
      <w:pPr>
        <w:pStyle w:val="BodyText"/>
      </w:pPr>
      <w:r>
        <w:t xml:space="preserve">Hứa gia, cho dù là Hào môn, đã mất mặt, sau này địa vị ở quận La Giang cũng bị hạ nghìn trượng!</w:t>
      </w:r>
    </w:p>
    <w:p>
      <w:pPr>
        <w:pStyle w:val="Compact"/>
      </w:pPr>
      <w:r>
        <w:t xml:space="preserve">Ủng hộ chỉ với 1 click và 5s ! (adf.ly/4EmoB)</w:t>
      </w:r>
      <w:r>
        <w:br w:type="textWrapping"/>
      </w:r>
      <w:r>
        <w:br w:type="textWrapping"/>
      </w:r>
    </w:p>
    <w:p>
      <w:pPr>
        <w:pStyle w:val="Heading2"/>
      </w:pPr>
      <w:bookmarkStart w:id="54" w:name="chương-32"/>
      <w:bookmarkEnd w:id="54"/>
      <w:r>
        <w:t xml:space="preserve">32. Chương 3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2: Thần hồn nát thần tín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Đạt Hề Minh nét mặt ánh lên tia dị sắc, mỉm cười nói:</w:t>
      </w:r>
    </w:p>
    <w:p>
      <w:pPr>
        <w:pStyle w:val="BodyText"/>
      </w:pPr>
      <w:r>
        <w:t xml:space="preserve">- Tần huynh đệ, cũng được a! Ngay cả ta cũng bị ngươi che mắt, xem nhẹ ngươi. Xem ra lần Khảo nghiệm Võ đồng này, thành tích của ngươi cũng không có thể hiện ra một cách chính xác rồi.</w:t>
      </w:r>
    </w:p>
    <w:p>
      <w:pPr>
        <w:pStyle w:val="BodyText"/>
      </w:pPr>
      <w:r>
        <w:t xml:space="preserve">- Đáng tiếc, Hứa Viên so với con cháu Trương gia còn gian xảo hơn.</w:t>
      </w:r>
    </w:p>
    <w:p>
      <w:pPr>
        <w:pStyle w:val="BodyText"/>
      </w:pPr>
      <w:r>
        <w:t xml:space="preserve">Tần Vô Song tiếc nuối thở dài một tiếng.</w:t>
      </w:r>
    </w:p>
    <w:p>
      <w:pPr>
        <w:pStyle w:val="BodyText"/>
      </w:pPr>
      <w:r>
        <w:t xml:space="preserve">- Hắn lâm trận đào thoát, ngươi không giết hắn, hắn cũng không sống lâu đâu.</w:t>
      </w:r>
    </w:p>
    <w:p>
      <w:pPr>
        <w:pStyle w:val="BodyText"/>
      </w:pPr>
      <w:r>
        <w:t xml:space="preserve">Đạt Hề Minh khinh thường nói.</w:t>
      </w:r>
    </w:p>
    <w:p>
      <w:pPr>
        <w:pStyle w:val="BodyText"/>
      </w:pPr>
      <w:r>
        <w:t xml:space="preserve">- Vì cái gì? Chẳng lẽ lão cha hắn có thể chém hắn?</w:t>
      </w:r>
    </w:p>
    <w:p>
      <w:pPr>
        <w:pStyle w:val="BodyText"/>
      </w:pPr>
      <w:r>
        <w:t xml:space="preserve">Tần Vô Song tò mò hỏi.</w:t>
      </w:r>
    </w:p>
    <w:p>
      <w:pPr>
        <w:pStyle w:val="BodyText"/>
      </w:pPr>
      <w:r>
        <w:t xml:space="preserve">- Hắc hắc, hổ dữ không không ăn thịt con, cha hắn sẽ không giết hắn. Chẳng qua ngươi đừng quên, trên đầu hắn còn có cái tên Thất công tử. Hắn đã mất mặt, làm bẩn đi danh tiếng Thất công tử, giá trị của những người còn lại cũng bị hạ thấp, có thể dễ dàng bỏ qua cho hắn sao chứ?</w:t>
      </w:r>
    </w:p>
    <w:p>
      <w:pPr>
        <w:pStyle w:val="BodyText"/>
      </w:pPr>
      <w:r>
        <w:t xml:space="preserve">Đạt Hề Minh lý luận làm Tần Vô Song lại ngẩn ngơ.</w:t>
      </w:r>
    </w:p>
    <w:p>
      <w:pPr>
        <w:pStyle w:val="BodyText"/>
      </w:pPr>
      <w:r>
        <w:t xml:space="preserve">Suy nghĩ trong cái thế giới này có đôi khi làm cho người ta dở khóc dở cười.</w:t>
      </w:r>
    </w:p>
    <w:p>
      <w:pPr>
        <w:pStyle w:val="BodyText"/>
      </w:pPr>
      <w:r>
        <w:t xml:space="preserve">- Nghe người ta nói, Đạt Hề huynh mới là người đứng đầu trong Thất công tử, chẳng lẻ ngươi cũng cảm thấy mất mặt?</w:t>
      </w:r>
    </w:p>
    <w:p>
      <w:pPr>
        <w:pStyle w:val="BodyText"/>
      </w:pPr>
      <w:r>
        <w:t xml:space="preserve">Tần Vô Song biết Đạt Hề Minh là ca ca của Đạt Hề Dương, là một trong những nhân vật truyền kỳ của quận La Giang.</w:t>
      </w:r>
    </w:p>
    <w:p>
      <w:pPr>
        <w:pStyle w:val="BodyText"/>
      </w:pPr>
      <w:r>
        <w:t xml:space="preserve">Đạt Hề Minh khẽ cười, thở dài:</w:t>
      </w:r>
    </w:p>
    <w:p>
      <w:pPr>
        <w:pStyle w:val="BodyText"/>
      </w:pPr>
      <w:r>
        <w:t xml:space="preserve">- Cái gì mà Thất công tử, danh hiệu này ta đâu có thích. Ta chính là ta, Đạt Hề Minh, độc nhất vô nhị, không cần phải cùng kẻ khác nổi danh.</w:t>
      </w:r>
    </w:p>
    <w:p>
      <w:pPr>
        <w:pStyle w:val="BodyText"/>
      </w:pPr>
      <w:r>
        <w:t xml:space="preserve">- Là bọn hắn mượn tiếng của ngươi, cáo mượn oai hùm thôi. Giống như Hứa Viên vậy, loại người này cũng xứng cùng ngươi nổi danh sao? đúng là bôi nhọ ngươi rồi.</w:t>
      </w:r>
    </w:p>
    <w:p>
      <w:pPr>
        <w:pStyle w:val="BodyText"/>
      </w:pPr>
      <w:r>
        <w:t xml:space="preserve">Lời này khiến Đạt Hề Minh cảm thấy rất giống tri âm, vươn tay nắm chặt tay Tần Vô Song:</w:t>
      </w:r>
    </w:p>
    <w:p>
      <w:pPr>
        <w:pStyle w:val="BodyText"/>
      </w:pPr>
      <w:r>
        <w:t xml:space="preserve">- Hảo huynh đệ, có rảnh đến Đạt Hề Thế gia tìm ta.</w:t>
      </w:r>
    </w:p>
    <w:p>
      <w:pPr>
        <w:pStyle w:val="BodyText"/>
      </w:pPr>
      <w:r>
        <w:t xml:space="preserve">Đồng thời nhìn Tần Tụ, nhưng không thất lễ, mà là nho nhã nói:</w:t>
      </w:r>
    </w:p>
    <w:p>
      <w:pPr>
        <w:pStyle w:val="BodyText"/>
      </w:pPr>
      <w:r>
        <w:t xml:space="preserve">- Cũng thỉnh Tần Tụ tiểu thư cùng đi. Đạt Hề Minh ta nhất định sẽ quét đường đón tiếp.</w:t>
      </w:r>
    </w:p>
    <w:p>
      <w:pPr>
        <w:pStyle w:val="BodyText"/>
      </w:pPr>
      <w:r>
        <w:t xml:space="preserve">- Không dám, không dám.</w:t>
      </w:r>
    </w:p>
    <w:p>
      <w:pPr>
        <w:pStyle w:val="BodyText"/>
      </w:pPr>
      <w:r>
        <w:t xml:space="preserve">Tần Vô Song đối với cường giả chân chính cũng không mất lễ nghi. Tần Tụ cũng khẽ gật đầu, trong lòng lại là có chút vui mừng. Đạt Hề Minh phong độ thanh thoát, có khí chất, khiến nàng có ấn tượng tốt.</w:t>
      </w:r>
    </w:p>
    <w:p>
      <w:pPr>
        <w:pStyle w:val="BodyText"/>
      </w:pPr>
      <w:r>
        <w:t xml:space="preserve">Đạt Hề Minh đi ra giữa sân, cao giọng nói:</w:t>
      </w:r>
    </w:p>
    <w:p>
      <w:pPr>
        <w:pStyle w:val="BodyText"/>
      </w:pPr>
      <w:r>
        <w:t xml:space="preserve">- Các vị, hôm nay là công bằng quyết đấu, Đạt Hề Minh ta là trọng tài. Ngày sau ai có ý kiến gì khác, có thể đến Đạt Hề Thế gia tìm ta đối chứng.</w:t>
      </w:r>
    </w:p>
    <w:p>
      <w:pPr>
        <w:pStyle w:val="BodyText"/>
      </w:pPr>
      <w:r>
        <w:t xml:space="preserve">Đạt Hề Thế gia ở quận La Giang rất có uy vọng, khắp nơi tiếng gào thét nổi lên, đều là vỗ tay hoan hô Đạt Hề Minh.</w:t>
      </w:r>
    </w:p>
    <w:p>
      <w:pPr>
        <w:pStyle w:val="BodyText"/>
      </w:pPr>
      <w:r>
        <w:t xml:space="preserve">- Đạt Hề công tử làm trọng tài, làm sao có ý kiến khác được?</w:t>
      </w:r>
    </w:p>
    <w:p>
      <w:pPr>
        <w:pStyle w:val="BodyText"/>
      </w:pPr>
      <w:r>
        <w:t xml:space="preserve">- Chính là công bằng quyết đấu, ở đây mỗi người đều chính mắt thấy, tuyệt không phải giả.</w:t>
      </w:r>
    </w:p>
    <w:p>
      <w:pPr>
        <w:pStyle w:val="BodyText"/>
      </w:pPr>
      <w:r>
        <w:t xml:space="preserve">Khán giả ở Đại quảng trường còn nấn ná chưa muốn giải tán. Tất cả mọi người đều hồi tưởng lại trận chiến vừa rồi với ánh mắt si mê.</w:t>
      </w:r>
    </w:p>
    <w:p>
      <w:pPr>
        <w:pStyle w:val="BodyText"/>
      </w:pPr>
      <w:r>
        <w:t xml:space="preserve">Những người mê võ nghệ giống Tần Vô Song kiếp trước cũng tụ tập hai ba tốp thảo luận về trận chiến.</w:t>
      </w:r>
    </w:p>
    <w:p>
      <w:pPr>
        <w:pStyle w:val="BodyText"/>
      </w:pPr>
      <w:r>
        <w:t xml:space="preserve">Đáng tiếc nhất chính là trận chiến ấy quá ngắn, cho nên cũng không có gì nhiều để bàn luận. Nhưng là bởi vì trận chiến quá ngắn, mới càng thêm kinh điển, càng thêm đáng để nhắc tới.</w:t>
      </w:r>
    </w:p>
    <w:p>
      <w:pPr>
        <w:pStyle w:val="BodyText"/>
      </w:pPr>
      <w:r>
        <w:t xml:space="preserve">Võ đồng Thất đẳng giết chết Lực Võ Cảnh Đỉnh phong chỉ trong một giây, loại sự tình này đừng nói người trẻ tuổi chưa từng nghe qua, mà đến ngay cả người có tuổi, bảo đảm cũng chưa có ai nghe qua.</w:t>
      </w:r>
    </w:p>
    <w:p>
      <w:pPr>
        <w:pStyle w:val="BodyText"/>
      </w:pPr>
      <w:r>
        <w:t xml:space="preserve">o0o</w:t>
      </w:r>
    </w:p>
    <w:p>
      <w:pPr>
        <w:pStyle w:val="BodyText"/>
      </w:pPr>
      <w:r>
        <w:t xml:space="preserve">Nửa ngày trôi qua, đầu đường cuối hẻm khắp nơi nơi đã lan truyền chuyện bát quái, hơn nữa dư luận đã bắt đầu hướng về chủ nghĩa anh hùng, một thần tượng thiếu niên Võ đồng trong nửa ngày đã bị mọi người đắp nặn rất sống động.</w:t>
      </w:r>
    </w:p>
    <w:p>
      <w:pPr>
        <w:pStyle w:val="BodyText"/>
      </w:pPr>
      <w:r>
        <w:t xml:space="preserve">Võ đồng Tần Vô Song đến từ trấn Đông Lâm, rất nhanh trở thành thần tượng số một của rất nhiều võ giả trẻ tuổi.</w:t>
      </w:r>
    </w:p>
    <w:p>
      <w:pPr>
        <w:pStyle w:val="BodyText"/>
      </w:pPr>
      <w:r>
        <w:t xml:space="preserve">o0o</w:t>
      </w:r>
    </w:p>
    <w:p>
      <w:pPr>
        <w:pStyle w:val="BodyText"/>
      </w:pPr>
      <w:r>
        <w:t xml:space="preserve">Trương gia phủ, Trương Mậu Thụy ôm thi thể nhi tử, toàn thân run rẩy.</w:t>
      </w:r>
    </w:p>
    <w:p>
      <w:pPr>
        <w:pStyle w:val="BodyText"/>
      </w:pPr>
      <w:r>
        <w:t xml:space="preserve">Oanh!</w:t>
      </w:r>
    </w:p>
    <w:p>
      <w:pPr>
        <w:pStyle w:val="BodyText"/>
      </w:pPr>
      <w:r>
        <w:t xml:space="preserve">Một quyền nện xuống ghế, chỉ nghe ‘Ca’ một tiếng, cái ghế vỡ vụn thành từng mảnh. Hắn nhớ tới chuyện mình lần trước phái cao thủ Chân Võ Cảnh Nhất đẳng, cũng đã thấy tờ giấy trước cửa nhà.</w:t>
      </w:r>
    </w:p>
    <w:p>
      <w:pPr>
        <w:pStyle w:val="BodyText"/>
      </w:pPr>
      <w:r>
        <w:t xml:space="preserve">‘Kế tiếp – Trương Diệu’</w:t>
      </w:r>
    </w:p>
    <w:p>
      <w:pPr>
        <w:pStyle w:val="BodyText"/>
      </w:pPr>
      <w:r>
        <w:t xml:space="preserve">Đã tự dặn mình, thế nhưng rốt cuộc lại vẫn phớt lờ, không ngờ hại chết con trai lớn của mình. Nếu hỏi hắn bây giờ cảm thấy gì, chỉ có hai chữ: hối hận.</w:t>
      </w:r>
    </w:p>
    <w:p>
      <w:pPr>
        <w:pStyle w:val="BodyText"/>
      </w:pPr>
      <w:r>
        <w:t xml:space="preserve">Cùng một chỗ, liên tục té ngã hai lần! Hơn nữa thủ pháp cùng quá trình cơ hồ không có gì khác biệt. Chuyện như vậy xảy ra hai lần, hai nhi tử qua đời. Muốn tuyệt tử tuyệt tôn Tần Liên Sơn, bản thân mình lại bị trước.</w:t>
      </w:r>
    </w:p>
    <w:p>
      <w:pPr>
        <w:pStyle w:val="BodyText"/>
      </w:pPr>
      <w:r>
        <w:t xml:space="preserve">Trương Mậu Thụy hối hận từ tận đáy lòng. Chỉ có điều, trên thế giới này làm gì có thuốc chữa bệnh hối hận?</w:t>
      </w:r>
    </w:p>
    <w:p>
      <w:pPr>
        <w:pStyle w:val="BodyText"/>
      </w:pPr>
      <w:r>
        <w:t xml:space="preserve">Có sáu người cùng đi, mà con mình lại chết! Trương Mậu Thụy bất bình, vì cái gì con cháu nhà khác không chết mà con mình lại chết?</w:t>
      </w:r>
    </w:p>
    <w:p>
      <w:pPr>
        <w:pStyle w:val="BodyText"/>
      </w:pPr>
      <w:r>
        <w:t xml:space="preserve">Lúc này, sự tình liên quan đến Hứa gia, hắn cũng phải nén hận. Nhưng ngàn hận vạn hận, cũng không làm con mình sống lại được. Nhưng hung thủ, lại ở ngoài kia thong dong!</w:t>
      </w:r>
    </w:p>
    <w:p>
      <w:pPr>
        <w:pStyle w:val="BodyText"/>
      </w:pPr>
      <w:r>
        <w:t xml:space="preserve">Trong lúc quyết đấu công bằng lại bị địch nhân giết bởi chỉ một ngón tay. Những người đứng xem thuật lại rất chi tiết, càng khiến cho hắn phát điên gấp bội. Nhi tử mình dù gì cũng là Lực Võ Cảnh Đỉnh phong, cách Chân Võ Cảnh có một bước.</w:t>
      </w:r>
    </w:p>
    <w:p>
      <w:pPr>
        <w:pStyle w:val="BodyText"/>
      </w:pPr>
      <w:r>
        <w:t xml:space="preserve">Mà Võ đồng Thất đẳng có thể giết hắn? Điều này sao có thể? Hoang đường! Hắn không tin, hắn nghĩ có người động thủ. Sau lưng Tần gia, khẳng định có cao thủ ám trợ. Hơn nữa cao thủ này không phải là cường giả bình thường!</w:t>
      </w:r>
    </w:p>
    <w:p>
      <w:pPr>
        <w:pStyle w:val="BodyText"/>
      </w:pPr>
      <w:r>
        <w:t xml:space="preserve">Người có thể trong giây lát giết chết Lực Võ Cảnh Đỉnh phong ít nhất cũng phải có thực lực Chân Võ Cảnh Tam đẳng đến Tứ đẳng.</w:t>
      </w:r>
    </w:p>
    <w:p>
      <w:pPr>
        <w:pStyle w:val="BodyText"/>
      </w:pPr>
      <w:r>
        <w:t xml:space="preserve">Trương Mậu Thụy đạt tới Chân Võ Cảnh Tam đẳng, thực lực trong Trương gia cũng tính là cao nhất. Nếu không có thực lực để cậy vào, hắn cũng không có khả năng mạnh miệng, dám công nhiên đi đánh Tần gia.</w:t>
      </w:r>
    </w:p>
    <w:p>
      <w:pPr>
        <w:pStyle w:val="BodyText"/>
      </w:pPr>
      <w:r>
        <w:t xml:space="preserve">Khiến cho hắn phát điên chính là tiểu tử Tần gia hai lần giết con mình, cả hai lần đều được Đạt Hề Thế gia làm chứng. Điều này làm cho hắn phẫn nộ rất nhiều, thầm có một tia lo lắng.</w:t>
      </w:r>
    </w:p>
    <w:p>
      <w:pPr>
        <w:pStyle w:val="BodyText"/>
      </w:pPr>
      <w:r>
        <w:t xml:space="preserve">- Tần Liên Sơn, ta thề giết ngươi, giết cả nhà ngươi!</w:t>
      </w:r>
    </w:p>
    <w:p>
      <w:pPr>
        <w:pStyle w:val="BodyText"/>
      </w:pPr>
      <w:r>
        <w:t xml:space="preserve">Trương Mậu Thụy nghiến răng ken két, con của mình tuyệt không thể chết vô ích! Đột nhiên hắn đứng lên, nhìn đứa ‘cháu’, cũng chính là thằng con trai cuối cùng nói:</w:t>
      </w:r>
    </w:p>
    <w:p>
      <w:pPr>
        <w:pStyle w:val="BodyText"/>
      </w:pPr>
      <w:r>
        <w:t xml:space="preserve">- Ngươi ở nhà, không được đi đâu cả, nhớ kỹ đó!</w:t>
      </w:r>
    </w:p>
    <w:p>
      <w:pPr>
        <w:pStyle w:val="BodyText"/>
      </w:pPr>
      <w:r>
        <w:t xml:space="preserve">Hắn sợ đứa con cuối cùng này chết, mặc dù là cùng tẩu tử thông dâm sinh ra, trên danh nghĩa là cháu, nhưng cũng là con mình, đứa con cuối cùng của mình, nhất định không thể xảy ra chuyện!</w:t>
      </w:r>
    </w:p>
    <w:p>
      <w:pPr>
        <w:pStyle w:val="BodyText"/>
      </w:pPr>
      <w:r>
        <w:t xml:space="preserve">Nếu lại xảy ra chuyện, vậy Trương gia hắn sẽ tuyệt hậu.</w:t>
      </w:r>
    </w:p>
    <w:p>
      <w:pPr>
        <w:pStyle w:val="BodyText"/>
      </w:pPr>
      <w:r>
        <w:t xml:space="preserve">o0o</w:t>
      </w:r>
    </w:p>
    <w:p>
      <w:pPr>
        <w:pStyle w:val="BodyText"/>
      </w:pPr>
      <w:r>
        <w:t xml:space="preserve">Trong Hứa phủ, không khí đồng dạng cũng vô cùng áp lực. Lúc Trương Mậu Thụy vào Hứa phủ, Hứa Viên đang chịu đòn phạt. Hứa Tam Lập, lúc này hắng giọng, vẻ mặt thâm thúy mà âm trầm.</w:t>
      </w:r>
    </w:p>
    <w:p>
      <w:pPr>
        <w:pStyle w:val="BodyText"/>
      </w:pPr>
      <w:r>
        <w:t xml:space="preserve">Nhìn thấy Trương Mậu Thụy đến, hắn khoát tay:</w:t>
      </w:r>
    </w:p>
    <w:p>
      <w:pPr>
        <w:pStyle w:val="BodyText"/>
      </w:pPr>
      <w:r>
        <w:t xml:space="preserve">- Tạm thời dừng lại, còn lại ba mươi trượng, lát nữa đánh tiếp!</w:t>
      </w:r>
    </w:p>
    <w:p>
      <w:pPr>
        <w:pStyle w:val="BodyText"/>
      </w:pPr>
      <w:r>
        <w:t xml:space="preserve">- Hứa gia…</w:t>
      </w:r>
    </w:p>
    <w:p>
      <w:pPr>
        <w:pStyle w:val="BodyText"/>
      </w:pPr>
      <w:r>
        <w:t xml:space="preserve">Trương Mậu Thụy khóc lóc:</w:t>
      </w:r>
    </w:p>
    <w:p>
      <w:pPr>
        <w:pStyle w:val="BodyText"/>
      </w:pPr>
      <w:r>
        <w:t xml:space="preserve">- Ta… Ta có hai con trai, chết thực oan uổng a! Ta thề phải tiêu diệt cả nhà Tần gia, việc này ngài nhất định phải làm chủ cho ta!</w:t>
      </w:r>
    </w:p>
    <w:p>
      <w:pPr>
        <w:pStyle w:val="BodyText"/>
      </w:pPr>
      <w:r>
        <w:t xml:space="preserve">Nếu không phải vì Hứa gia làm việc, Trương Mậu Thụy hắn cũng không đến mức như thế này.</w:t>
      </w:r>
    </w:p>
    <w:p>
      <w:pPr>
        <w:pStyle w:val="BodyText"/>
      </w:pPr>
      <w:r>
        <w:t xml:space="preserve">- Việc này, ta cũng khó xử. Đạt Hề Minh đã có lời, ai muốn nói gì thì đến Đạt Hề Thế gia tìm hắn lý luận. Ngươi nói ta phải làm như thế nào?</w:t>
      </w:r>
    </w:p>
    <w:p>
      <w:pPr>
        <w:pStyle w:val="BodyText"/>
      </w:pPr>
      <w:r>
        <w:t xml:space="preserve">Hứa Tam Lập cũng hiểu được việc này có chút khó giải quyết.</w:t>
      </w:r>
    </w:p>
    <w:p>
      <w:pPr>
        <w:pStyle w:val="BodyText"/>
      </w:pPr>
      <w:r>
        <w:t xml:space="preserve">Tiểu nhi tử bị Tần Vô Song đánh chết, tiểu nhi tử của Gia chủ Đạt Hề Thế gia ra mặt làm chứng, lần này con lớn nhất gặp chuyện không may, con lớn nhất của Gia chủ Đạt Hề Thế gia lại tự mình làm trọng tài. Hắn nghĩ thấy thực oan, nhìn qua Trương gia quả thực là đắc tội Đạt Hề Thế gia mới tạo đại họa a. Đạt Hề Thế gia hắn không thể trêu vào, nhưng còn Tần gia…</w:t>
      </w:r>
    </w:p>
    <w:p>
      <w:pPr>
        <w:pStyle w:val="BodyText"/>
      </w:pPr>
      <w:r>
        <w:t xml:space="preserve">Cho dù Tần gia có quan hệ với Đạt Hề Thế gia, cũng phải làm cho bọn họ trả giá nặng!</w:t>
      </w:r>
    </w:p>
    <w:p>
      <w:pPr>
        <w:pStyle w:val="BodyText"/>
      </w:pPr>
      <w:r>
        <w:t xml:space="preserve">- Chẳng lẽ cứ như vậy mà quên đi? Hai đứa con của ta chết vô ích sao?</w:t>
      </w:r>
    </w:p>
    <w:p>
      <w:pPr>
        <w:pStyle w:val="BodyText"/>
      </w:pPr>
      <w:r>
        <w:t xml:space="preserve">Trương Mậu Thụy không cam lòng gầm nhẹ, bộ mặt có chút dữ tợn.</w:t>
      </w:r>
    </w:p>
    <w:p>
      <w:pPr>
        <w:pStyle w:val="BodyText"/>
      </w:pPr>
      <w:r>
        <w:t xml:space="preserve">- Đương nhiên không phải. Đừng quên, còn có Gia tộc Luận phẩm. Muốn tiêu diệt Tần gia, trước hết phải cướp đoạt tư cách Hàn môn của bọn họ.</w:t>
      </w:r>
    </w:p>
    <w:p>
      <w:pPr>
        <w:pStyle w:val="BodyText"/>
      </w:pPr>
      <w:r>
        <w:t xml:space="preserve">Hứa Tam Lập tuy rằng khó chịu Trương Mậu Thụy gầm rú trước mặt hắn, chẳng qua cũng hiểu đối phương đang đau lòng.</w:t>
      </w:r>
    </w:p>
    <w:p>
      <w:pPr>
        <w:pStyle w:val="BodyText"/>
      </w:pPr>
      <w:r>
        <w:t xml:space="preserve">- Nhưng mà con của Tần Liên Sơn thực lực rất kỳ dị. Có thể giết con ta trong giây lát, mặc dù ta tự mình ra tay, cũng không thể chắc thắng hắn!</w:t>
      </w:r>
    </w:p>
    <w:p>
      <w:pPr>
        <w:pStyle w:val="BodyText"/>
      </w:pPr>
      <w:r>
        <w:t xml:space="preserve">Trương Mậu Thụy nghiến răng nói.</w:t>
      </w:r>
    </w:p>
    <w:p>
      <w:pPr>
        <w:pStyle w:val="BodyText"/>
      </w:pPr>
      <w:r>
        <w:t xml:space="preserve">- Một Võ đồng mười sáu tuổi, cho dù từ trong bụng mẹ luyện công, cũng không có khả năng có thực lực như vậy! Ngươi nghĩ giết nhi tử nhà ngươi, thật sự là tên Võ đồng kia?</w:t>
      </w:r>
    </w:p>
    <w:p>
      <w:pPr>
        <w:pStyle w:val="BodyText"/>
      </w:pPr>
      <w:r>
        <w:t xml:space="preserve">Hứa Tam Lập lành lạnh hỏi lại, ngữ khí nghiêm khắc.</w:t>
      </w:r>
    </w:p>
    <w:p>
      <w:pPr>
        <w:pStyle w:val="BodyText"/>
      </w:pPr>
      <w:r>
        <w:t xml:space="preserve">- Ngoài hắn ra còn ai?</w:t>
      </w:r>
    </w:p>
    <w:p>
      <w:pPr>
        <w:pStyle w:val="BodyText"/>
      </w:pPr>
      <w:r>
        <w:t xml:space="preserve">Hứa Tam Lập sắc mặt âm tình bất định, thật lâu sau, mới co rúm nghiêm mặt nói:</w:t>
      </w:r>
    </w:p>
    <w:p>
      <w:pPr>
        <w:pStyle w:val="BodyText"/>
      </w:pPr>
      <w:r>
        <w:t xml:space="preserve">- Đừng quên, khi đó Đạt Hề Minh đứng cách chỗ bọn họ quyết đấu mười thước! Hơn nữa ta đã hỏi qua Hứa Viên, nó nói Đạt Hề Minh cùng con gái Tần Liên Sơn liếc mắt đưa tình, rất thân mật…</w:t>
      </w:r>
    </w:p>
    <w:p>
      <w:pPr>
        <w:pStyle w:val="BodyText"/>
      </w:pPr>
      <w:r>
        <w:t xml:space="preserve">Trương Mậu Thụy cả kinh:</w:t>
      </w:r>
    </w:p>
    <w:p>
      <w:pPr>
        <w:pStyle w:val="BodyText"/>
      </w:pPr>
      <w:r>
        <w:t xml:space="preserve">- Ý Hứa gia là Đạt Hề Minh xuống tay? Chẳng lẽ Tần gia thật sự đã quỳ gối trước Đạt Hề Thế gia? Hai lần đều là con cháu Đạt Hề Thế gia vì hắn ra mặt…</w:t>
      </w:r>
    </w:p>
    <w:p>
      <w:pPr>
        <w:pStyle w:val="BodyText"/>
      </w:pPr>
      <w:r>
        <w:t xml:space="preserve">- Đạt Hề Minh ít nhất là Chân Võ Cảnh Tứ đẳng, có người nói thậm chí hắn đã đạt đến Ngũ đẳng! Người có thể trong giây lát giết con ngươi, ở quận La Giang có thể có mấy người? Hơn nữa tiểu tử Tần gia dám không kiêng nể gì, sau lưng không có ai làm chỗ dựa, ngươi tin sao?</w:t>
      </w:r>
    </w:p>
    <w:p>
      <w:pPr>
        <w:pStyle w:val="BodyText"/>
      </w:pPr>
      <w:r>
        <w:t xml:space="preserve">Hứa Tam Lập đem nghi vấn tra hỏi được từ Hứa Viên suy diễn vô số lần. Cuối cùng cảm thấy được một Võ đồng không có khả năng giết Lực Võ Cảnh Đỉnh phong trong thời gian ngắn vậy. Như vậy, tất nhiên là Đạt Hề Minh âm thầm ra tay giết Trương Diệu. Suy đoán này khiến hắn ngẫm lại cũng cảm thấy được vô cùng sợ hãi, nếu Tần gia làm việc hết thảy đều có Đạt Hề Thế gia ở sau chống lưng, vậy có nghĩa là… Đạt Hề Thế gia nhìn Hứa gia không vừa mắt, nên mượn tay Tần gia giáo huấn một phen. Càng nghiêm trọng hơn là, Đạt Hề Thế gia thực có thể bất mãn với hiện trạng của quận thành La Giang, âm thầm mưu tính lập ra một con át chủ bài khác ở quận thành La Giang.</w:t>
      </w:r>
    </w:p>
    <w:p>
      <w:pPr>
        <w:pStyle w:val="BodyText"/>
      </w:pPr>
      <w:r>
        <w:t xml:space="preserve">Hứa Tam Lập nói, khiến Trương Mậu Thụy ngây ra như phỗng. Đặt mông ngồi lên ghế, thất hồn lạc phách nói:</w:t>
      </w:r>
    </w:p>
    <w:p>
      <w:pPr>
        <w:pStyle w:val="BodyText"/>
      </w:pPr>
      <w:r>
        <w:t xml:space="preserve">- Thật sự là Đạt Hề Minh đã hạ thủ, vậy mối thù này căn bản không có cách nào báo!</w:t>
      </w:r>
    </w:p>
    <w:p>
      <w:pPr>
        <w:pStyle w:val="BodyText"/>
      </w:pPr>
      <w:r>
        <w:t xml:space="preserve">- Mậu Thụy, ngươi hiện tại cần phải hiểu rõ. Chuyện Đạt Hề Minh, ngươi tốt nhất nên quên đi. Coi như là con ngươi bị tiểu tử Tần gia giết chết, hiểu chưa? Một khi Đạt Hề Thế gia muốn ra tay, đừng nói Trương gia, ngay cả Hứa gia, cũng có thể trong nháy mắt biến mất khỏi quận La Giang này. Đừng hoài nghi thực lực Đạt Hề Thế gia!</w:t>
      </w:r>
    </w:p>
    <w:p>
      <w:pPr>
        <w:pStyle w:val="BodyText"/>
      </w:pPr>
      <w:r>
        <w:t xml:space="preserve">Hứa Tam Lập nghiêm trọng đưa ra cảnh cáo.</w:t>
      </w:r>
    </w:p>
    <w:p>
      <w:pPr>
        <w:pStyle w:val="BodyText"/>
      </w:pPr>
      <w:r>
        <w:t xml:space="preserve">- Vậy chúng ta nên làm sao bây giờ?</w:t>
      </w:r>
    </w:p>
    <w:p>
      <w:pPr>
        <w:pStyle w:val="BodyText"/>
      </w:pPr>
      <w:r>
        <w:t xml:space="preserve">- Chờ Gia tộc Luận phẩm chấm dứt, Tần gia mất đi cái danh ngạch Hàn môn, đối với Đạt Hề Thế gia mà nói, khẳng định sẽ không còn giá trị lợi dụng. Đến lúc đó ngươi, ta hai nhà hợp lực, tiêu diệt Tần gia. Bây giờ, phải làm như cái gì cũng chưa phát sinh, cũng làm bộ như không biết Đạt Hề Minh cùng nữ nhân Tần gia qua lại. Như vậy, đối phó Tần gia, lại không động chạm tới Đạt Hề Thế gia. Vạn nhất bọn họ hỏi đến, chúng ta liền nói không biết. Đương nhiên, nếu trong Gia tộc Luận phẩm, có cơ hội giết chết người Tần gia, đó là tốt nhất!</w:t>
      </w:r>
    </w:p>
    <w:p>
      <w:pPr>
        <w:pStyle w:val="BodyText"/>
      </w:pPr>
      <w:r>
        <w:t xml:space="preserve">- Hừ, Đạt Hề Minh khẳng định cũng chỉ muốn chơi đùa mà thôi, hắn là một con cháu Thế gia, như thế nào có thể để ý đến Hàn môn Tần gia? Hơn nữa, hắn không phải có hôn ước rồi sao?</w:t>
      </w:r>
    </w:p>
    <w:p>
      <w:pPr>
        <w:pStyle w:val="BodyText"/>
      </w:pPr>
      <w:r>
        <w:t xml:space="preserve">Trương Mậu Thụy giọng căm hận nói.</w:t>
      </w:r>
    </w:p>
    <w:p>
      <w:pPr>
        <w:pStyle w:val="BodyText"/>
      </w:pPr>
      <w:r>
        <w:t xml:space="preserve">- Cái này không phải chuyện chúng ta quản tới.</w:t>
      </w:r>
    </w:p>
    <w:p>
      <w:pPr>
        <w:pStyle w:val="BodyText"/>
      </w:pPr>
      <w:r>
        <w:t xml:space="preserve">Hứa Tam Lập cao minh hơn Trương Mậu Thụy quả thực không chỉ một bậc.</w:t>
      </w:r>
    </w:p>
    <w:p>
      <w:pPr>
        <w:pStyle w:val="Compact"/>
      </w:pPr>
      <w:r>
        <w:t xml:space="preserve">Ủng hộ chỉ với 1 click và 5s ! (adf.ly/4EmoB)</w:t>
      </w:r>
      <w:r>
        <w:br w:type="textWrapping"/>
      </w:r>
      <w:r>
        <w:br w:type="textWrapping"/>
      </w:r>
    </w:p>
    <w:p>
      <w:pPr>
        <w:pStyle w:val="Heading2"/>
      </w:pPr>
      <w:bookmarkStart w:id="55" w:name="chương-33"/>
      <w:bookmarkEnd w:id="55"/>
      <w:r>
        <w:t xml:space="preserve">33. Chương 3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3: Màn kịch hay.</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Quận La Giang khôi phục bình thường, Trương Diệu chết dường như cũng không có tạo nên sóng gió gì. Mọi người đều dự đoán là Vọng tộc Trương gia sẽ ngay lập tức phát động trả thù điên cuồng. Mà sau lưng Trương gia là Hào môn Hứa gia cũng không có động tĩnh gì, tựa hồ mọi người đã quên việc này.</w:t>
      </w:r>
    </w:p>
    <w:p>
      <w:pPr>
        <w:pStyle w:val="BodyText"/>
      </w:pPr>
      <w:r>
        <w:t xml:space="preserve">Chẳng lẽ Trương gia lại sợ? Hay đang âm thầm chuẩn bị làm gì? Hoặc là, Tần gia thật sự như người khác đoán, đã được Đạt Hề Thế gia bảo hộ?</w:t>
      </w:r>
    </w:p>
    <w:p>
      <w:pPr>
        <w:pStyle w:val="BodyText"/>
      </w:pPr>
      <w:r>
        <w:t xml:space="preserve">Tần Liên Sơn biết được chân tướng sự tình, cũng không có trách cứ Tần Vô Song, ngược lại thập phần vui mừng. Có thể giết chết Trương Diệu là cường giả Lực Võ Cảnh Đỉnh phong, ít nhất chứng minh nhi tử có thực lực Chân Võ Cảnh, như vậy Gia tộc Luận phẩm lần này, bảo trụ địa vị Hàn môn của Tần gia, tỷ lệ nắm chắc cũng rất cao!</w:t>
      </w:r>
    </w:p>
    <w:p>
      <w:pPr>
        <w:pStyle w:val="BodyText"/>
      </w:pPr>
      <w:r>
        <w:t xml:space="preserve">o0o</w:t>
      </w:r>
    </w:p>
    <w:p>
      <w:pPr>
        <w:pStyle w:val="BodyText"/>
      </w:pPr>
      <w:r>
        <w:t xml:space="preserve">Gia tộc Luận phẩm, điều khiến Tần Liên Sơn luôn không yên rốt cục cũng đến.</w:t>
      </w:r>
    </w:p>
    <w:p>
      <w:pPr>
        <w:pStyle w:val="BodyText"/>
      </w:pPr>
      <w:r>
        <w:t xml:space="preserve">Tất cả quý tộc của quận La Giang đều tập hợp ở Đại quảng trường La Giang, khai mạc sự kiện trọng đại này!</w:t>
      </w:r>
    </w:p>
    <w:p>
      <w:pPr>
        <w:pStyle w:val="BodyText"/>
      </w:pPr>
      <w:r>
        <w:t xml:space="preserve">Một Thế gia, ba Hào môn, tám Vọng tộc, hai mươi sáu Hàn môn. Tất cả quý tộc ở quận La Giang tổng cộng là ba mươi tám nhà.</w:t>
      </w:r>
    </w:p>
    <w:p>
      <w:pPr>
        <w:pStyle w:val="BodyText"/>
      </w:pPr>
      <w:r>
        <w:t xml:space="preserve">Đạt Hề Thế gia địa vị tách biệt, vốn không có nhà nào đủ thế lực lẫn tư cách lên khiêu chiến, cho nên bọn họ căn bản không cần tham gia luận phẩm, địa vị Thế gia tiếp tục bảo trì.</w:t>
      </w:r>
    </w:p>
    <w:p>
      <w:pPr>
        <w:pStyle w:val="BodyText"/>
      </w:pPr>
      <w:r>
        <w:t xml:space="preserve">Ba Đại Hào môn, Hứa gia, Tiễn gia cùng Vân gia, theo đạo lý địa vị cũng rất vững chắc. Lấy tình huống thế lực hiện tại ở quận La Giang mà nói, có thể khiêu chiến bọn họ tạm thời không có ai. Cho nên ba Đại Hào môn cũng nghĩ rằng địa vị của bọn họ hiện tại rất vững chắc.</w:t>
      </w:r>
    </w:p>
    <w:p>
      <w:pPr>
        <w:pStyle w:val="BodyText"/>
      </w:pPr>
      <w:r>
        <w:t xml:space="preserve">Về phần Vọng tộc, trong tám nhà, nhiều nhất cũng chừng một hai nhà thay đổi.</w:t>
      </w:r>
    </w:p>
    <w:p>
      <w:pPr>
        <w:pStyle w:val="BodyText"/>
      </w:pPr>
      <w:r>
        <w:t xml:space="preserve">Thay đổi lớn nhất hẳn là Hàn môn. Căn cứ theo mọi người phỏng đoán, cái danh ngạch Hàn môn thay đổi ít nhất từ ba đến bốn nhà. Nói cách khác, hẳn là sẽ có ba bốn nhà Hàn môn mất đi danh ngạch quý tộc, tương ứng sẽ có ba bốn gia tộc bình dân nhảy vào.</w:t>
      </w:r>
    </w:p>
    <w:p>
      <w:pPr>
        <w:pStyle w:val="BodyText"/>
      </w:pPr>
      <w:r>
        <w:t xml:space="preserve">Chẳng qua những cái này đều là suy đoán, tình huống chân chính còn phải chờ Chân Võ Thánh Địa công bố.</w:t>
      </w:r>
    </w:p>
    <w:p>
      <w:pPr>
        <w:pStyle w:val="BodyText"/>
      </w:pPr>
      <w:r>
        <w:t xml:space="preserve">Cho nên mở đầu Gia tộc Luận phẩm là tuyên bố tình huống thay đổi cụ thể. Cái này căn cứ vào giấy báo danh tham gia luận phẩm.</w:t>
      </w:r>
    </w:p>
    <w:p>
      <w:pPr>
        <w:pStyle w:val="BodyText"/>
      </w:pPr>
      <w:r>
        <w:t xml:space="preserve">Nói ví dụ, nếu có năm gia tộc bình dân điền vào cột khiêu chiến Hàn môn, thì sẽ xem bọn hắn cụ thể là khiêu chiến ai. Nếu bị khiêu chiến chỉ có hai nhà, như vậy hai cái danh ngạch này có bảy nhà cùng nhau tranh đoạt. Những nhà Hàn môn khác chưa bị khiêu chiến thì được giữ lại, duy trì tại chỗ.</w:t>
      </w:r>
    </w:p>
    <w:p>
      <w:pPr>
        <w:pStyle w:val="BodyText"/>
      </w:pPr>
      <w:r>
        <w:t xml:space="preserve">Trên Đại quảng trường mấy vạn ánh mắt chăm chú vào trên người của người phụ trách Chân Võ Thánh Địa. Người phụ trách cao giọng nói:</w:t>
      </w:r>
    </w:p>
    <w:p>
      <w:pPr>
        <w:pStyle w:val="BodyText"/>
      </w:pPr>
      <w:r>
        <w:t xml:space="preserve">- Chư vị, sau hai mươi năm, chúng ta lại một lần nữa gặp mặt. Bách Việt Quốc chúng ta có truyền thống thượng võ tốt đẹp, dùng võ trị quốc, dùng võ cường quốc. Gia tộc Luận phẩm được mở ra hai mươi năm một lần là để các gia tộc thể hiện thực lực tốt nhất của mình! Sau đây, ta tuyên bố, lần Gia tộc Luận phẩm này, Hàn môn bị khiêu chiến có hai nhà! Là Tần gia của trấn Đông Lâm, cùng với Lý gia trấn Cửu Đô. Tham dự cuộc thi cùng sở hữu có năm nhà, là quận thành Cổ gia, quận thành Văn gia, Ngưu gia trấn Đông Lâm, Lam gia trấn Cửu Đô cùng với Lý gia trấn Cửu Đô!</w:t>
      </w:r>
    </w:p>
    <w:p>
      <w:pPr>
        <w:pStyle w:val="BodyText"/>
      </w:pPr>
      <w:r>
        <w:t xml:space="preserve">Nói đến đây, người phụ trách tạm dừng một chút. Đây là truyền thống, phải cho mọi người ở đây thời gian tiêu hóa thông tin, nhìn xem có có gì sai sót hay không.</w:t>
      </w:r>
    </w:p>
    <w:p>
      <w:pPr>
        <w:pStyle w:val="BodyText"/>
      </w:pPr>
      <w:r>
        <w:t xml:space="preserve">Tần Liên Sơn luống cuống, trừng mắt nhìn Tần Vô Song hỏi:</w:t>
      </w:r>
    </w:p>
    <w:p>
      <w:pPr>
        <w:pStyle w:val="BodyText"/>
      </w:pPr>
      <w:r>
        <w:t xml:space="preserve">- Vô Song, ngươi điền báo danh kiểu gì thế? Tần gia chúng ta bị khiêu chiến, như thế nào trong cuộc thi lại không có tên Tần gia?</w:t>
      </w:r>
    </w:p>
    <w:p>
      <w:pPr>
        <w:pStyle w:val="BodyText"/>
      </w:pPr>
      <w:r>
        <w:t xml:space="preserve">Tần Tụ cũng ngây người:</w:t>
      </w:r>
    </w:p>
    <w:p>
      <w:pPr>
        <w:pStyle w:val="BodyText"/>
      </w:pPr>
      <w:r>
        <w:t xml:space="preserve">- Vô Song, ngươi…</w:t>
      </w:r>
    </w:p>
    <w:p>
      <w:pPr>
        <w:pStyle w:val="BodyText"/>
      </w:pPr>
      <w:r>
        <w:t xml:space="preserve">Tần Vô Song nắm tay phụ thân cùng tỷ tỷ, thong dong nói:</w:t>
      </w:r>
    </w:p>
    <w:p>
      <w:pPr>
        <w:pStyle w:val="BodyText"/>
      </w:pPr>
      <w:r>
        <w:t xml:space="preserve">- Phụ thân, đừng nóng vội! Nghe hắn nói xong đã. Chẳng lẽ tới giờ phút này, người còn không tin tưởng nhi tử của người sao?</w:t>
      </w:r>
    </w:p>
    <w:p>
      <w:pPr>
        <w:pStyle w:val="BodyText"/>
      </w:pPr>
      <w:r>
        <w:t xml:space="preserve">Tần Liên Sơn ngây người, nghĩ thầm tin tưởng như thế nào đây, báo danh ngươi cũng chưa báo, tương đương với trực tiếp bỏ quyền thi đấu, dù có tin tưởng cũng không ích gì a!</w:t>
      </w:r>
    </w:p>
    <w:p>
      <w:pPr>
        <w:pStyle w:val="BodyText"/>
      </w:pPr>
      <w:r>
        <w:t xml:space="preserve">Mọi người xung quanh cũng bắt đầu nghị luận.</w:t>
      </w:r>
    </w:p>
    <w:p>
      <w:pPr>
        <w:pStyle w:val="BodyText"/>
      </w:pPr>
      <w:r>
        <w:t xml:space="preserve">- Ha ha, kỳ lạ! Tần gia trấn Đông Lâm rất suy yếu sao? Bị người ta khiêu chiến, mà dũng khí tham dự cuộc thi cũng không có, chẳng lẽ tự động bỏ quyền?</w:t>
      </w:r>
    </w:p>
    <w:p>
      <w:pPr>
        <w:pStyle w:val="BodyText"/>
      </w:pPr>
      <w:r>
        <w:t xml:space="preserve">- Tốt xấu cũng là truyền thống mấy trăm năm của gia tộc, thế hệ sau không bằng thế hệ trước, thật đáng buồn!</w:t>
      </w:r>
    </w:p>
    <w:p>
      <w:pPr>
        <w:pStyle w:val="BodyText"/>
      </w:pPr>
      <w:r>
        <w:t xml:space="preserve">- Con cháu Tần gia, sau khi chết đi có mặt mũi nào mà đi gặp tổ tiên…</w:t>
      </w:r>
    </w:p>
    <w:p>
      <w:pPr>
        <w:pStyle w:val="BodyText"/>
      </w:pPr>
      <w:r>
        <w:t xml:space="preserve">- Bên ngoài không phải nói Tần gia có Đạt Hề Thế gia làm chỗ dựa sao? Xem ra căn bản không phải rồi!</w:t>
      </w:r>
    </w:p>
    <w:p>
      <w:pPr>
        <w:pStyle w:val="BodyText"/>
      </w:pPr>
      <w:r>
        <w:t xml:space="preserve">Một câu rồi một câu, châm chọc khiêu khích, làm cho Tần Liên Sơn đầu óc trống rỗng.</w:t>
      </w:r>
    </w:p>
    <w:p>
      <w:pPr>
        <w:pStyle w:val="BodyText"/>
      </w:pPr>
      <w:r>
        <w:t xml:space="preserve">Lại có người nói:</w:t>
      </w:r>
    </w:p>
    <w:p>
      <w:pPr>
        <w:pStyle w:val="BodyText"/>
      </w:pPr>
      <w:r>
        <w:t xml:space="preserve">- Các ngươi biết cái gì? Tần gia người ta đời nào đi làm điều kỳ lạ như vậy! Bọn họ buông tha địa vị Hàn môn, chẳng lẽ không thể đi tranh địa vị Vọng tộc sao?</w:t>
      </w:r>
    </w:p>
    <w:p>
      <w:pPr>
        <w:pStyle w:val="BodyText"/>
      </w:pPr>
      <w:r>
        <w:t xml:space="preserve">- Ân, đúng a! Thiếu chút nữa quên mất, người thừa kế Tần gia ở trận quyết đấu đã đánh chết cường giả Lực Võ Cảnh Đỉnh phong. Như vậy thực lực ít nhất cũng phải Chân Võ Cảnh Tam đẳng, Tứ đẳng, tham dự tranh giành Vọng tộc, không phải là không thể!</w:t>
      </w:r>
    </w:p>
    <w:p>
      <w:pPr>
        <w:pStyle w:val="BodyText"/>
      </w:pPr>
      <w:r>
        <w:t xml:space="preserve">Trong mắt Tần Liên Sơn chợt lóe kỳ quang, chẳng lẽ…</w:t>
      </w:r>
    </w:p>
    <w:p>
      <w:pPr>
        <w:pStyle w:val="BodyText"/>
      </w:pPr>
      <w:r>
        <w:t xml:space="preserve">Tần Tụ nhìn đệ đệ có ý hỏi:</w:t>
      </w:r>
    </w:p>
    <w:p>
      <w:pPr>
        <w:pStyle w:val="BodyText"/>
      </w:pPr>
      <w:r>
        <w:t xml:space="preserve">- Vô Song, có phải là ngươi điền tranh đoạt địa vị Vọng tộc?</w:t>
      </w:r>
    </w:p>
    <w:p>
      <w:pPr>
        <w:pStyle w:val="BodyText"/>
      </w:pPr>
      <w:r>
        <w:t xml:space="preserve">Tần Vô Song cười nói:</w:t>
      </w:r>
    </w:p>
    <w:p>
      <w:pPr>
        <w:pStyle w:val="BodyText"/>
      </w:pPr>
      <w:r>
        <w:t xml:space="preserve">- Nghe tiếp đã, đừng nóng.</w:t>
      </w:r>
    </w:p>
    <w:p>
      <w:pPr>
        <w:pStyle w:val="BodyText"/>
      </w:pPr>
      <w:r>
        <w:t xml:space="preserve">Nghị luận một lúc, người phụ trách quét mắt nhìn toàn trường, tiếp tục nói:</w:t>
      </w:r>
    </w:p>
    <w:p>
      <w:pPr>
        <w:pStyle w:val="BodyText"/>
      </w:pPr>
      <w:r>
        <w:t xml:space="preserve">- Vọng tộc bị khiêu chiến chỉ có một nhà, chính là Hạ gia quận La Giang. Tham dự cuộc thi tổng cộng hai nhà: Hạ gia quận La Giang cùng Chu gia quận La Giang!</w:t>
      </w:r>
    </w:p>
    <w:p>
      <w:pPr>
        <w:pStyle w:val="BodyText"/>
      </w:pPr>
      <w:r>
        <w:t xml:space="preserve">Chu gia, là Đệ nhất Hàn môn của quận La Giang, ý nói là Chu gia chính là gia tộc mạnh nhất trong các gia tộc Hàn môn. Cũng chỉ có Chu gia mới có tư cách khiêu chiến Vọng tộc!</w:t>
      </w:r>
    </w:p>
    <w:p>
      <w:pPr>
        <w:pStyle w:val="BodyText"/>
      </w:pPr>
      <w:r>
        <w:t xml:space="preserve">Quyết định như thế thật gây phấn khích, Gia tộc Luận phẩm lần này đúng là một màn kịch hay. Bởi vì các Hào môn cùng Thế gia bên trên, thực lực rất xuất sắc, rất vững chắc. Dám đi khiêu chiến các thế lực đó, các gia tộc quận La Giang nhìn chung vốn cũng không có ai có can đảm đó.</w:t>
      </w:r>
    </w:p>
    <w:p>
      <w:pPr>
        <w:pStyle w:val="BodyText"/>
      </w:pPr>
      <w:r>
        <w:t xml:space="preserve">- Chu gia đối đầu Hạ gia, tuyệt đối phấn khích a!</w:t>
      </w:r>
    </w:p>
    <w:p>
      <w:pPr>
        <w:pStyle w:val="BodyText"/>
      </w:pPr>
      <w:r>
        <w:t xml:space="preserve">- Cũng không phải. Phải là một màn áp bức chứ?</w:t>
      </w:r>
    </w:p>
    <w:p>
      <w:pPr>
        <w:pStyle w:val="BodyText"/>
      </w:pPr>
      <w:r>
        <w:t xml:space="preserve">- Ta cá là Chu gia có thể khiêu chiến thành công, lên chức Vọng tộc!</w:t>
      </w:r>
    </w:p>
    <w:p>
      <w:pPr>
        <w:pStyle w:val="BodyText"/>
      </w:pPr>
      <w:r>
        <w:t xml:space="preserve">Tần Liên Sơn đứng ngồi không yên, xem ra nhi tử cũng không có báo danh khiêu chiến Vọng tộc. Lên tiếp nữa chỉ có thể là Hào môn!</w:t>
      </w:r>
    </w:p>
    <w:p>
      <w:pPr>
        <w:pStyle w:val="BodyText"/>
      </w:pPr>
      <w:r>
        <w:t xml:space="preserve">Cả quận La Giang chỉ có Tam Đại Hào Môn, đều là thế lực nhất đẳng. Còn Tần gia thì thiếu người, hiện tại lấy cái gì để tranh với Hào môn?</w:t>
      </w:r>
    </w:p>
    <w:p>
      <w:pPr>
        <w:pStyle w:val="BodyText"/>
      </w:pPr>
      <w:r>
        <w:t xml:space="preserve">- Phụ thân, tỷ tỷ, sắp đến phiên chúng ta.</w:t>
      </w:r>
    </w:p>
    <w:p>
      <w:pPr>
        <w:pStyle w:val="BodyText"/>
      </w:pPr>
      <w:r>
        <w:t xml:space="preserve">Tần Vô Song mỉm cười.</w:t>
      </w:r>
    </w:p>
    <w:p>
      <w:pPr>
        <w:pStyle w:val="BodyText"/>
      </w:pPr>
      <w:r>
        <w:t xml:space="preserve">Người phụ trách đằng hắng cổ họng, mặt mày hớn hở nói:</w:t>
      </w:r>
    </w:p>
    <w:p>
      <w:pPr>
        <w:pStyle w:val="BodyText"/>
      </w:pPr>
      <w:r>
        <w:t xml:space="preserve">- Chư vị, chư vị! Mọi người nghe kỹ, sắp tới là một tin tức trọng đại! Lần này Gia tộc Luận phẩm, sắp xuất hiện tư cách khiêu chiến Hào môn. Màn kịch hay này nhất định là điều mọi người chờ mong phải không? Có muốn biết ai bị khiêu chiến, cùng người khiêu chiến là ai chăng?</w:t>
      </w:r>
    </w:p>
    <w:p>
      <w:pPr>
        <w:pStyle w:val="BodyText"/>
      </w:pPr>
      <w:r>
        <w:t xml:space="preserve">- Muốn!</w:t>
      </w:r>
    </w:p>
    <w:p>
      <w:pPr>
        <w:pStyle w:val="BodyText"/>
      </w:pPr>
      <w:r>
        <w:t xml:space="preserve">Đại quảng trường La Giang đột nhiên nghe tin tức bất ngờ, nhất thời vang lên tiếng đáp rung trời.</w:t>
      </w:r>
    </w:p>
    <w:p>
      <w:pPr>
        <w:pStyle w:val="BodyText"/>
      </w:pPr>
      <w:r>
        <w:t xml:space="preserve">Người phụ trách nói một câu liền khiến cả quảng trường hào hứng trở lại! Khiêu chiến Hào môn? Mọi người cơ hồ nghĩ mình nghe lầm, ở quận La Giang này, căn bản không có thực lực tiếp cận Tam Đại Hào Môn a!</w:t>
      </w:r>
    </w:p>
    <w:p>
      <w:pPr>
        <w:pStyle w:val="BodyText"/>
      </w:pPr>
      <w:r>
        <w:t xml:space="preserve">Rốt cuộc là hắc mã nào? Thế nhưng có dũng khí lớn như vậy, khiêu chiến Hào môn? Hứa gia, Tiễn gia cùng Vân gia Tam Đại Hào Môn, có nhà nào dễ đối phó đâu?</w:t>
      </w:r>
    </w:p>
    <w:p>
      <w:pPr>
        <w:pStyle w:val="BodyText"/>
      </w:pPr>
      <w:r>
        <w:t xml:space="preserve">Thủ lãnh ba nhà Hào môn, từ đầu vốn ngồi ở vị trí cao cao tại thượng, bảo trì một thái độ bàng quan không liên quan mình, chỉ xem náo nhiệt, lúc này cũng không khỏi có chút nghi ngờ, có chút phiền não, thậm chí có chút lo lắng.</w:t>
      </w:r>
    </w:p>
    <w:p>
      <w:pPr>
        <w:pStyle w:val="BodyText"/>
      </w:pPr>
      <w:r>
        <w:t xml:space="preserve">Dám khiêu chiến địa vị Hào môn, tuyệt không phải loại không đầu óc hành động nông nỗi. Đây chính là chuyện quyết đấu sinh tử, bảo vệ vinh dự cùng ích lợi của gia tộc, tuyệt đối là có chết cũng không ngừng.</w:t>
      </w:r>
    </w:p>
    <w:p>
      <w:pPr>
        <w:pStyle w:val="BodyText"/>
      </w:pPr>
      <w:r>
        <w:t xml:space="preserve">Người ta nếu dám báo danh khiêu chiến, khẳng định có tư cách, có chỗ dựa! Tam Đại Hào Môn cũng muốn biết, rốt cuộc là Hào môn nào bị khiêu chiến? Từ trong đáy lòng, bọn họ cũng không hy vọng chuyện không hay ho này rơi xuống đầu mình! Thế nhưng nếu thật sự rơi xuống nhà mình, chỉ có thể toàn lực đấu với đối thủ, lấy thế đánh sấm vang chớp giật nghiền nát đối thủ, tuyệt không nương tay!</w:t>
      </w:r>
    </w:p>
    <w:p>
      <w:pPr>
        <w:pStyle w:val="BodyText"/>
      </w:pPr>
      <w:r>
        <w:t xml:space="preserve">Đây là liên quan đến tôn nghiêm của Hào môn, lão hổ không phát uy, ngươi tưởng là con mèo bệnh. Giết một người răn trăm người, củng cố uy nghiêm, nếu không ngày sau tất cả mọi người đều nghĩ Hào môn dễ khi dễ, động một chút là khiêu chiến. Như vậy mới là phiền toái lớn.</w:t>
      </w:r>
    </w:p>
    <w:p>
      <w:pPr>
        <w:pStyle w:val="BodyText"/>
      </w:pPr>
      <w:r>
        <w:t xml:space="preserve">Rốt cuộc là ai? Người quan khán dưới đài càng thêm bức thiết muốn biết đáp án. Bọn họ không ngừng ồn ào, Đại quảng trường La Giang gần như sôi trào lên!</w:t>
      </w:r>
    </w:p>
    <w:p>
      <w:pPr>
        <w:pStyle w:val="BodyText"/>
      </w:pPr>
      <w:r>
        <w:t xml:space="preserve">Người phụ trách chính là muốn hiệu quả này, cười tủm tỉm nói:</w:t>
      </w:r>
    </w:p>
    <w:p>
      <w:pPr>
        <w:pStyle w:val="BodyText"/>
      </w:pPr>
      <w:r>
        <w:t xml:space="preserve">- Ta tuyên bố, kẻ bị khiêu chiến là… Hứa gia quận La Giang!</w:t>
      </w:r>
    </w:p>
    <w:p>
      <w:pPr>
        <w:pStyle w:val="BodyText"/>
      </w:pPr>
      <w:r>
        <w:t xml:space="preserve">Người Hứa gia nghe xong lời này, sắc mặt đều biến đổi, cảm giác cả bầu trời cũng ảm đạm mấy phần. Ngay sau đó, sự ảm đạm ngưng tụ thành tức giận. Hiển nhiên, tùy thời cũng có thể hóa thành một trận gió táp mưa rào!</w:t>
      </w:r>
    </w:p>
    <w:p>
      <w:pPr>
        <w:pStyle w:val="BodyText"/>
      </w:pPr>
      <w:r>
        <w:t xml:space="preserve">Người phụ trách dừng lại, thấy mọi người quên cả thở, nhìn mình chằm chằm, rất là thỏa mãn, tiếp tục nói:</w:t>
      </w:r>
    </w:p>
    <w:p>
      <w:pPr>
        <w:pStyle w:val="BodyText"/>
      </w:pPr>
      <w:r>
        <w:t xml:space="preserve">- Người khiêu chiến… đến từ Tần gia trấn Đông Lâm! Tổng cộng là hai nhà tranh nhau! Trận chiến nảy lửa, người mạnh sẽ thắng! Chúng ta hãy cổ vũ cho sự kiện này nào…</w:t>
      </w:r>
    </w:p>
    <w:p>
      <w:pPr>
        <w:pStyle w:val="BodyText"/>
      </w:pPr>
      <w:r>
        <w:t xml:space="preserve">Không thấy tiếng hoan hô đâu cả, chỉ là tiếng nghị luận tràn ngập không dứt.</w:t>
      </w:r>
    </w:p>
    <w:p>
      <w:pPr>
        <w:pStyle w:val="BodyText"/>
      </w:pPr>
      <w:r>
        <w:t xml:space="preserve">- Không phải chứ? Tần gia trấn Đông Lâm, cũng không nổi danh cho lắm a.</w:t>
      </w:r>
    </w:p>
    <w:p>
      <w:pPr>
        <w:pStyle w:val="BodyText"/>
      </w:pPr>
      <w:r>
        <w:t xml:space="preserve">- Rất mạnh sao? Không ngờ dám khiêu chiến Hứa gia? Tần gia này là cái quái gì vậy?</w:t>
      </w:r>
    </w:p>
    <w:p>
      <w:pPr>
        <w:pStyle w:val="BodyText"/>
      </w:pPr>
      <w:r>
        <w:t xml:space="preserve">- Hàn môn vượt cấp khiêu chiến Hào môn? Tần gia điên rồi sao?</w:t>
      </w:r>
    </w:p>
    <w:p>
      <w:pPr>
        <w:pStyle w:val="BodyText"/>
      </w:pPr>
      <w:r>
        <w:t xml:space="preserve">- Hắc hắc, thú vị a. Mới vừa rồi còn nghĩ Tần gia bỏ địa vị Hàn môn, không nghĩ tới bị ngươi nói trúng rồi, không ngờ dám khiêu chiến Hào môn, có chí khí!</w:t>
      </w:r>
    </w:p>
    <w:p>
      <w:pPr>
        <w:pStyle w:val="BodyText"/>
      </w:pPr>
      <w:r>
        <w:t xml:space="preserve">- Đúng vậy, người ta có dũng khí, cũng phải vỗ tay!</w:t>
      </w:r>
    </w:p>
    <w:p>
      <w:pPr>
        <w:pStyle w:val="BodyText"/>
      </w:pPr>
      <w:r>
        <w:t xml:space="preserve">- Đây mới là cốt khí võ giả, là điều võ giả hướng tới! Tần gia, tốt lắm!</w:t>
      </w:r>
    </w:p>
    <w:p>
      <w:pPr>
        <w:pStyle w:val="BodyText"/>
      </w:pPr>
      <w:r>
        <w:t xml:space="preserve">- Đúng vậy, mặc kệ Tần gia khiêu chiến thắng hay thua, ta cũng ủng hộ bọn họ! Hứa gia, không phải là thứ tốt đẹp gì!</w:t>
      </w:r>
    </w:p>
    <w:p>
      <w:pPr>
        <w:pStyle w:val="BodyText"/>
      </w:pPr>
      <w:r>
        <w:t xml:space="preserve">- Ừ, Tam Đại Hào Môn cầm giữ quận La Giang nhiều năm như vậy, cũng nên thay đổi không khí cho mới mẻ.</w:t>
      </w:r>
    </w:p>
    <w:p>
      <w:pPr>
        <w:pStyle w:val="BodyText"/>
      </w:pPr>
      <w:r>
        <w:t xml:space="preserve">- Tần gia uy vũ, Tần gia hùng khởi!</w:t>
      </w:r>
    </w:p>
    <w:p>
      <w:pPr>
        <w:pStyle w:val="BodyText"/>
      </w:pPr>
      <w:r>
        <w:t xml:space="preserve">Bất giác, tiếng hô cổ vũ Tần gia vang vọng khắp quảng trường La Giang. Đại bộ phận võ giả ở tầng dưới chót đều có ước muốn không an phận. Bản thân không có năng lực hướng cường quyền khiêu chiến, nhưng lại hy vọng có người có thể hướng quyền uy mà tấn công.</w:t>
      </w:r>
    </w:p>
    <w:p>
      <w:pPr>
        <w:pStyle w:val="BodyText"/>
      </w:pPr>
      <w:r>
        <w:t xml:space="preserve">Người phụ trách nhìn không khí đã hoàn toàn bị khơi mào, lúc này mới cất cao giọng nói:</w:t>
      </w:r>
    </w:p>
    <w:p>
      <w:pPr>
        <w:pStyle w:val="BodyText"/>
      </w:pPr>
      <w:r>
        <w:t xml:space="preserve">- Thỉnh các nhà tham dự cuộc thi tranh giành thế lực lên đài tỏ thái độ, phát biểu tuyên ngôn!</w:t>
      </w:r>
    </w:p>
    <w:p>
      <w:pPr>
        <w:pStyle w:val="Compact"/>
      </w:pPr>
      <w:r>
        <w:t xml:space="preserve">Ủng hộ chỉ với 1 click và 5s ! (adf.ly/4EmoB)</w:t>
      </w:r>
      <w:r>
        <w:br w:type="textWrapping"/>
      </w:r>
      <w:r>
        <w:br w:type="textWrapping"/>
      </w:r>
    </w:p>
    <w:p>
      <w:pPr>
        <w:pStyle w:val="Heading2"/>
      </w:pPr>
      <w:bookmarkStart w:id="56" w:name="chương-34"/>
      <w:bookmarkEnd w:id="56"/>
      <w:r>
        <w:t xml:space="preserve">34. Chương 3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4: Tuyên ngôn diễn võ.</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ái gọi là Tuyên ngôn Diễn võ, kỳ thật chính là ký giấy sinh tử. Gia tộc Luận phẩm, chính là tranh đoạt địa vị gia tộc, có danh có lợi, thậm chí quan hệ đến hưng suy tồn vong của gia tộc, đương nhiên là liều chết tranh đấu, không có chỗ cho chuyện tình cảm ở đây.</w:t>
      </w:r>
    </w:p>
    <w:p>
      <w:pPr>
        <w:pStyle w:val="BodyText"/>
      </w:pPr>
      <w:r>
        <w:t xml:space="preserve">Mặc dù dưới đài là bằng hữu, nhưng khi lên trên đài đều biến thành cừu nhân không đội trời chung. Lật đổ đối thủ, bảo vệ địa vị gia tộc, là mục tiêu duy nhất bọn họ theo đuổi!</w:t>
      </w:r>
    </w:p>
    <w:p>
      <w:pPr>
        <w:pStyle w:val="BodyText"/>
      </w:pPr>
      <w:r>
        <w:t xml:space="preserve">Tham dự cuộc thi tranh giành cái danh ngạch Hàn môn có năm nhà, lần lượt là Cổ gia quận thành La Giang, Văn gia quận thành La Giang, Ngưu gia trấn Đông Lâm, Lam gia trấn Cửu Đô cùng với Lý gia trấn Cửu Đô.</w:t>
      </w:r>
    </w:p>
    <w:p>
      <w:pPr>
        <w:pStyle w:val="BodyText"/>
      </w:pPr>
      <w:r>
        <w:t xml:space="preserve">Trong đó Lý gia vốn là quý tộc Hàn môn là người phòng thủ. Bốn nhà khác đều là người khiêu chiến. Nhưng bởi vì Cổ gia quận thành La Giang, Văn gia quận thành La Giang, Ngưu gia trấn Đông Lâm ba nhà đều là khiêu chiến cái danh ngạch Hàn môn Tần gia, mà Tần gia lại đi chiến đấu tranh đoạt Hào môn, cho nên danh ngạch của Tần gia được giao ra cho ba nhà tranh đoạt.</w:t>
      </w:r>
    </w:p>
    <w:p>
      <w:pPr>
        <w:pStyle w:val="BodyText"/>
      </w:pPr>
      <w:r>
        <w:t xml:space="preserve">Một danh ngạch Hàn môn khác bị tranh đoạt là kẻ địch trước giờ của Lý gia là Lam gia.</w:t>
      </w:r>
    </w:p>
    <w:p>
      <w:pPr>
        <w:pStyle w:val="BodyText"/>
      </w:pPr>
      <w:r>
        <w:t xml:space="preserve">Năm nhà Hàn môn lên đài, đều tự phát biểu một mạch nhiệt huyết ngôn luận, ký giấy sinh tử, xuống đài. Đại chiến trước mặt, bọn họ cũng không muốn nói nhiều cái gì, cứ làm thôi! Vì gia tộc, vì sinh tồn, chẳng sợ đổ máu, chẳng sợ chết, đều phải thề sống chết! Gia tộc, là gốc rễ sinh tồn. Có gia tộc, có thể cùng chung nguy nan, phó thác sống chết. Vì gia tộc, không tiếc mất mạng!</w:t>
      </w:r>
    </w:p>
    <w:p>
      <w:pPr>
        <w:pStyle w:val="BodyText"/>
      </w:pPr>
      <w:r>
        <w:t xml:space="preserve">Trong Vọng tộc, Chu gia cùng Hạ gia đều là thế lực quận thành La Giang, hai nhà bình thường trong việc kinh doanh mâu thuẫn khá nhiều, cũng là kẻ địch vốn có xưa nay. Sau khi lên đài, đều nghiến răng tuyên bố muốn cho đối thủ bị chết thê thảm. Cho nên rốt cuộc ai sẽ chết thảm, hươu chết về tay ai, còn phải so qua mới biết được.</w:t>
      </w:r>
    </w:p>
    <w:p>
      <w:pPr>
        <w:pStyle w:val="BodyText"/>
      </w:pPr>
      <w:r>
        <w:t xml:space="preserve">Lúc này, cuộc thi Vọng tộc không phải là điều mọi người chờ mong nhất. Cái mà bọn họ chờ là tranh đoạt danh ngạch Hào môn. Mọi người cũng muốn biết, Tần gia rốt cuộc là có gì để đi khiêu chiến Hào môn. Bọn họ thực sự nắm chắc phần thắng sao? Mọi người đang đợi rửa mắt đây. Đầu tiên là Hào môn Hứa gia phái đại diện đọc diễn văn.</w:t>
      </w:r>
    </w:p>
    <w:p>
      <w:pPr>
        <w:pStyle w:val="BodyText"/>
      </w:pPr>
      <w:r>
        <w:t xml:space="preserve">Đại diện cho Hứa gia là thúc thúc của Hứa Tam Lập, là một Trưởng lão.</w:t>
      </w:r>
    </w:p>
    <w:p>
      <w:pPr>
        <w:pStyle w:val="BodyText"/>
      </w:pPr>
      <w:r>
        <w:t xml:space="preserve">Lão đầu trông cũng biết tức giận không ít, khẩu khí khinh miệt lẫn phẫn nộ:</w:t>
      </w:r>
    </w:p>
    <w:p>
      <w:pPr>
        <w:pStyle w:val="BodyText"/>
      </w:pPr>
      <w:r>
        <w:t xml:space="preserve">- Lão phu trước giờ căn bản chưa từng nghe qua Tần gia là cái gì, cũng không muốn nói nhiều. Chỉ nói mấy câu, Hứa gia ta từ khi đắc thế tới nay, phàm kẻ nào muốn đụng chạm danh dự người Hào môn Hứa gia, hiện tại cũng đã không tồn tại. Tần gia, lần này cũng sẽ không ngoại lệ!</w:t>
      </w:r>
    </w:p>
    <w:p>
      <w:pPr>
        <w:pStyle w:val="BodyText"/>
      </w:pPr>
      <w:r>
        <w:t xml:space="preserve">Lời nói phát ra cuồng ngạo, có khí phách, bao hàm đầy đủ biểu hiện của nhà Hào môn. Không có thực lực sẽ không dám nói lời cuồng ngôn này. Hơn nữa lời phát biểu này cũng thực khéo léo, nhanh miệng chặn trước bài diễn văn của Tần gia, tuyệt không liên hệ tới Đạt Hề Thế gia.</w:t>
      </w:r>
    </w:p>
    <w:p>
      <w:pPr>
        <w:pStyle w:val="BodyText"/>
      </w:pPr>
      <w:r>
        <w:t xml:space="preserve">Người phụ trách khẽ cười, cũng không bàn luận, quay sang Tần gia bên này nói:</w:t>
      </w:r>
    </w:p>
    <w:p>
      <w:pPr>
        <w:pStyle w:val="BodyText"/>
      </w:pPr>
      <w:r>
        <w:t xml:space="preserve">- Tần gia cũng phái đại biểu đi lên đi.</w:t>
      </w:r>
    </w:p>
    <w:p>
      <w:pPr>
        <w:pStyle w:val="BodyText"/>
      </w:pPr>
      <w:r>
        <w:t xml:space="preserve">Tới lúc này rồi cũng không còn đường lui, Tần Liên Sơn tính đi lên thì bị Tần Vô Song ngăn lại.</w:t>
      </w:r>
    </w:p>
    <w:p>
      <w:pPr>
        <w:pStyle w:val="BodyText"/>
      </w:pPr>
      <w:r>
        <w:t xml:space="preserve">Tần Vô Song thong dong đi lên, ánh mắt kiên nghị, đón nhận mấy vạn ánh mắt chăm chú của mọi người, chậm rãi mở miệng nói:</w:t>
      </w:r>
    </w:p>
    <w:p>
      <w:pPr>
        <w:pStyle w:val="BodyText"/>
      </w:pPr>
      <w:r>
        <w:t xml:space="preserve">- Chư vị, ở Khảo nghiệm Võ đồng ngày đó. Có mấy người y phục ngăn nắp, rõ ràng là lão gia quý tộc, ngăn cả gia đình ba người chúng ta lại, cùng chúng ta đàm luận cái gọi là lễ tiết quý tộc. Có một vị lão gia lại cảnh cáo cha ta, nói cái gì mà làm người mấu chốt là phải biết tiến biết lui, nên buông tay thì buông tay. Mọi người có lẽ không biết lời này có ý tứ gì. Để ta nói rõ, vị lão gia này tuy rằng thân ở Hào môn, lại lòng tham không đáy, muốn chiếm đoạt gia nghiệp Tần gia ta, định dựa vào thủ đoạn uy hiếp để Tần Gia chủ động rời khỏi cái danh ngạch Hàn môn, hai tay tự giác dâng lên gia nghiệp. Ta muốn hỏi các vị, chúng ta sống trong thế giới võ giả, có thể nào bất chiến mà khuất phục? Ai lại nguyện ý, làm người nhu nhược như vậy?</w:t>
      </w:r>
    </w:p>
    <w:p>
      <w:pPr>
        <w:pStyle w:val="BodyText"/>
      </w:pPr>
      <w:r>
        <w:t xml:space="preserve">Thanh âm phát ra cao vút mà trào dâng, vô cùng kích động. Dưới đài ầm ầm trả lời:</w:t>
      </w:r>
    </w:p>
    <w:p>
      <w:pPr>
        <w:pStyle w:val="BodyText"/>
      </w:pPr>
      <w:r>
        <w:t xml:space="preserve">- Không khuất phục, không làm người nhu nhược!</w:t>
      </w:r>
    </w:p>
    <w:p>
      <w:pPr>
        <w:pStyle w:val="BodyText"/>
      </w:pPr>
      <w:r>
        <w:t xml:space="preserve">- Đúng vậy! Muốn chiếm đoạt cơ nghiệp Tần gia, không có gì kỳ lạ. Bách Việt Quốc chúng ta coi trọng chính là sự xuất sắc, mạnh được yếu thua. Ngươi có khả năng, cứ tới lấy! Cho nên vị lão gia Hào môn này là ai? Nói vậy mọi người cũng đoán được! Đúng vậy, chính là Hứa Tam Lập Hứa lão gia! Ta lúc ấy liền nói cho hắn, cái danh ngạch Hàn môn, Tần gia ta lưu lại cho hắn. Chẳng qua có một câu, ta lúc ấy không nói ra!</w:t>
      </w:r>
    </w:p>
    <w:p>
      <w:pPr>
        <w:pStyle w:val="BodyText"/>
      </w:pPr>
      <w:r>
        <w:t xml:space="preserve">Tần Vô Song dừng một lát, dưới đài mấy vạn người đều hô lớn hỏi:</w:t>
      </w:r>
    </w:p>
    <w:p>
      <w:pPr>
        <w:pStyle w:val="BodyText"/>
      </w:pPr>
      <w:r>
        <w:t xml:space="preserve">- Nói cái gì?</w:t>
      </w:r>
    </w:p>
    <w:p>
      <w:pPr>
        <w:pStyle w:val="BodyText"/>
      </w:pPr>
      <w:r>
        <w:t xml:space="preserve">Tần Vô Song khẽ cười, nói:</w:t>
      </w:r>
    </w:p>
    <w:p>
      <w:pPr>
        <w:pStyle w:val="BodyText"/>
      </w:pPr>
      <w:r>
        <w:t xml:space="preserve">- Ta muốn nói chính là, Hứa lão gia muốn lấy cái danh ngạch Hàn môn của Tần gia, mời hắn đem cái danh ngạch Hào môn đến mà đổi!</w:t>
      </w:r>
    </w:p>
    <w:p>
      <w:pPr>
        <w:pStyle w:val="BodyText"/>
      </w:pPr>
      <w:r>
        <w:t xml:space="preserve">Bỗng dưng, Hứa Tam Lập trong mắt hàn quang chợt lóe, tràn đầy sát cơ. Những lời Tần Vô Song nói nãy giờ chính là cố tình động chạm đến hắn. Cho dù Tần gia được Đạt Hề Thế gia chống đỡ, thế nhưng cũng quá cuồng vọng rồi. Chẳng lẽ các ngươi nịnh bợ Đạt Hề Thế gia, Hào môn Hứa gia ta không biết nịnh bợ người cao hơn hay sao?</w:t>
      </w:r>
    </w:p>
    <w:p>
      <w:pPr>
        <w:pStyle w:val="BodyText"/>
      </w:pPr>
      <w:r>
        <w:t xml:space="preserve">Thế gia ở quận La Giang là vô song, nhưng nhìn khắp Bách Việt Quốc, cũng chỉ là tầng thấp nhất trong quý tộc thượng phẩm mà thôi.</w:t>
      </w:r>
    </w:p>
    <w:p>
      <w:pPr>
        <w:pStyle w:val="BodyText"/>
      </w:pPr>
      <w:r>
        <w:t xml:space="preserve">Hứa Tam Lập chút không che dấu sát ý, khẩu khí lạnh lẽo nói:</w:t>
      </w:r>
    </w:p>
    <w:p>
      <w:pPr>
        <w:pStyle w:val="BodyText"/>
      </w:pPr>
      <w:r>
        <w:t xml:space="preserve">- Tiểu tử Tần gia, ta sẽ cho ngươi hiểu được cái gì gọi là hối hận!</w:t>
      </w:r>
    </w:p>
    <w:p>
      <w:pPr>
        <w:pStyle w:val="BodyText"/>
      </w:pPr>
      <w:r>
        <w:t xml:space="preserve">Tần Vô Song dĩ nhiên không sợ, cười lạnh nói:</w:t>
      </w:r>
    </w:p>
    <w:p>
      <w:pPr>
        <w:pStyle w:val="BodyText"/>
      </w:pPr>
      <w:r>
        <w:t xml:space="preserve">- Cứ việc. Ta nói này Hứa Tộc trưởng, ngươi vẫn là không đủ bình tĩnh a. Đừng quên: gieo gió gặt bão! Hay là ngươi cho rằng Hứa gia có thể mưu đồ ta, Tần gia ta lại không thể mưu đồ ngươi? Có đi có lại, mới là công bằng!</w:t>
      </w:r>
    </w:p>
    <w:p>
      <w:pPr>
        <w:pStyle w:val="BodyText"/>
      </w:pPr>
      <w:r>
        <w:t xml:space="preserve">Hứa Tam Lập giận dữ cười:</w:t>
      </w:r>
    </w:p>
    <w:p>
      <w:pPr>
        <w:pStyle w:val="BodyText"/>
      </w:pPr>
      <w:r>
        <w:t xml:space="preserve">- Ha ha ha, một Võ đồng nho nhỏ, ở trong này nói mớ. Ta thật muốn xem, ngươi lấy cái gì cùng lão phu giảng công bằng.</w:t>
      </w:r>
    </w:p>
    <w:p>
      <w:pPr>
        <w:pStyle w:val="BodyText"/>
      </w:pPr>
      <w:r>
        <w:t xml:space="preserve">Tần Vô Song nhàn nhạt cười, không hề để ý. Chẳng qua thần tình tự tin của hắn, cũng khiến người dưới đài bị cuốn hút, phát ra từng trận hoan hô.</w:t>
      </w:r>
    </w:p>
    <w:p>
      <w:pPr>
        <w:pStyle w:val="BodyText"/>
      </w:pPr>
      <w:r>
        <w:t xml:space="preserve">Hứa Tam Lập thấy dưới đài ồn ào, rõ ràng là nhằm vào Hứa gia khiêu khích, trong lòng giận dữ, chẳng lẽ Tần gia đáng chết này so với Hào môn Hứa gia lại được lòng người hơn sao?</w:t>
      </w:r>
    </w:p>
    <w:p>
      <w:pPr>
        <w:pStyle w:val="BodyText"/>
      </w:pPr>
      <w:r>
        <w:t xml:space="preserve">Hắn không tin, nhìn cha con Tần Liên Sơn ba người, trong đó có nữ nhi không luyện võ. Thực lực yếu ớt như vậy, lấy cái gì khiêu chiến Hào môn Hứa gia a?</w:t>
      </w:r>
    </w:p>
    <w:p>
      <w:pPr>
        <w:pStyle w:val="BodyText"/>
      </w:pPr>
      <w:r>
        <w:t xml:space="preserve">o0o</w:t>
      </w:r>
    </w:p>
    <w:p>
      <w:pPr>
        <w:pStyle w:val="BodyText"/>
      </w:pPr>
      <w:r>
        <w:t xml:space="preserve">Căn cứ quy tắc, cuộc chiến tranh đoạt Hàn môn là tiến hành sớm nhất.</w:t>
      </w:r>
    </w:p>
    <w:p>
      <w:pPr>
        <w:pStyle w:val="BodyText"/>
      </w:pPr>
      <w:r>
        <w:t xml:space="preserve">Người phụ trách nói:</w:t>
      </w:r>
    </w:p>
    <w:p>
      <w:pPr>
        <w:pStyle w:val="BodyText"/>
      </w:pPr>
      <w:r>
        <w:t xml:space="preserve">- Hứa Tộc trưởng, có chuyện phải cùng ngươi thương nghị một chút.</w:t>
      </w:r>
    </w:p>
    <w:p>
      <w:pPr>
        <w:pStyle w:val="BodyText"/>
      </w:pPr>
      <w:r>
        <w:t xml:space="preserve">Hứa Tam Lập thản nhiên nói:</w:t>
      </w:r>
    </w:p>
    <w:p>
      <w:pPr>
        <w:pStyle w:val="BodyText"/>
      </w:pPr>
      <w:r>
        <w:t xml:space="preserve">- Mời nói.</w:t>
      </w:r>
    </w:p>
    <w:p>
      <w:pPr>
        <w:pStyle w:val="BodyText"/>
      </w:pPr>
      <w:r>
        <w:t xml:space="preserve">- Căn cứ theo quy tắc, Tần gia đến khiêu chiến Hứa gia, nếu Hứa gia thắng, các ngươi vẫn là Hào môn Hứa gia, Tần gia thì tự động mất đi tư cách Hàn môn ban đầu. Nhưng nếu Tần gia thắng, bọn họ sẽ thay thế Hứa gia, mà các ngươi, theo quy tắc là sẽ lấy địa vị Hàn môn của Tần gia. Nhưng là địa vị Hàn môn của Tần gia hiện tại đã bị khiêu chiến. Cho nên nếu các ngươi muốn chiếm lấy địa vị Hàn môn, phải trước tiên tham gia trận tranh đấu này, đem cái danh ngạch Hàn môn xác định trước.</w:t>
      </w:r>
    </w:p>
    <w:p>
      <w:pPr>
        <w:pStyle w:val="BodyText"/>
      </w:pPr>
      <w:r>
        <w:t xml:space="preserve">Hứa Tam Lập cảm thấy tức giận, thầm nghĩ cái này là phá quy tắc. Khinh thường Hứa gia ta sao? Cái danh ngạch Hàn môn đó… Giành lấy để người khác chê cười cho à? Hào môn Hứa gia ta, như thế nào có thể thất bại?</w:t>
      </w:r>
    </w:p>
    <w:p>
      <w:pPr>
        <w:pStyle w:val="BodyText"/>
      </w:pPr>
      <w:r>
        <w:t xml:space="preserve">Lập tức hắn thề thốt cự tuyệt:</w:t>
      </w:r>
    </w:p>
    <w:p>
      <w:pPr>
        <w:pStyle w:val="BodyText"/>
      </w:pPr>
      <w:r>
        <w:t xml:space="preserve">- Không cần, một cái danh ngạch Hàn môn mà thôi, Hứa gia ta còn chưa coi ra gì!</w:t>
      </w:r>
    </w:p>
    <w:p>
      <w:pPr>
        <w:pStyle w:val="BodyText"/>
      </w:pPr>
      <w:r>
        <w:t xml:space="preserve">Hắn toàn lực giúp Cổ gia tranh đoạt cái danh ngạch Hàn môn, là muốn sản nghiệp Tần gia, cũng không phải muốn chiếm cái danh ngạch Hàn môn. Kêu Hứa gia đi tranh một cái cái danh ngạch Hàn môn, tất nhiên lả bỏ xe lấy tốt, cũng không lấy lại được mặt mũi. Tuy rằng, tranh một địa vị Hàn môn xem như vì vạn nhất thua trận Hào môn thì vẫn còn lại một đường lui.</w:t>
      </w:r>
    </w:p>
    <w:p>
      <w:pPr>
        <w:pStyle w:val="BodyText"/>
      </w:pPr>
      <w:r>
        <w:t xml:space="preserve">Người phụ trách cũng không miễn cưỡng, gật gật đầu:</w:t>
      </w:r>
    </w:p>
    <w:p>
      <w:pPr>
        <w:pStyle w:val="BodyText"/>
      </w:pPr>
      <w:r>
        <w:t xml:space="preserve">- Được rồi, một khi đã không tranh đấu, nếu Hứa gia các ngươi thua trận này, liền trực tiếp giáng xuống bình dân, ngay cả cái danh ngạch Hàn môn cũng không có!</w:t>
      </w:r>
    </w:p>
    <w:p>
      <w:pPr>
        <w:pStyle w:val="BodyText"/>
      </w:pPr>
      <w:r>
        <w:t xml:space="preserve">Hứa Tam Lập thở phì phì nói:</w:t>
      </w:r>
    </w:p>
    <w:p>
      <w:pPr>
        <w:pStyle w:val="BodyText"/>
      </w:pPr>
      <w:r>
        <w:t xml:space="preserve">- Đa tạ chiếu cố, Hứa gia ta sẽ không thua!</w:t>
      </w:r>
    </w:p>
    <w:p>
      <w:pPr>
        <w:pStyle w:val="BodyText"/>
      </w:pPr>
      <w:r>
        <w:t xml:space="preserve">Người phụ trách cười cười:</w:t>
      </w:r>
    </w:p>
    <w:p>
      <w:pPr>
        <w:pStyle w:val="BodyText"/>
      </w:pPr>
      <w:r>
        <w:t xml:space="preserve">- Ta chỉ là đem quy tắc nói cho ngươi, đây cũng là một loại tôn trọng đối với Hào môn.</w:t>
      </w:r>
    </w:p>
    <w:p>
      <w:pPr>
        <w:pStyle w:val="BodyText"/>
      </w:pPr>
      <w:r>
        <w:t xml:space="preserve">Tuy rằng như thế, nhưng Hứa Tam Lập lại thấy đây là nhục nhã Hào môn Hứa gia thì đúng hơn. Nói cách khác, Hứa gia mà cũng phải tìm cách vớt vát cái danh ngạch Hàn môn hay sao? Như vậy, Hứa Tam Lập hoàn toàn cự tuyệt đường lui.</w:t>
      </w:r>
    </w:p>
    <w:p>
      <w:pPr>
        <w:pStyle w:val="BodyText"/>
      </w:pPr>
      <w:r>
        <w:t xml:space="preserve">Người phụ trách cất cao giọng nói:</w:t>
      </w:r>
    </w:p>
    <w:p>
      <w:pPr>
        <w:pStyle w:val="BodyText"/>
      </w:pPr>
      <w:r>
        <w:t xml:space="preserve">- Tiếp theo, tuyên bố quy tắc luận phẩm, cái danh ngạch Hàn môn mà Tần gia trấn Đông Lâm giao ra có ba nhà tranh đoạt, người chiến thắng cuối cùng, đạt được danh ngạch này. Lý gia trấn Cửu Đô cùng Lam gia tranh đoạt cái danh ngạch Hàn môn kia. Quy tắc như sau…</w:t>
      </w:r>
    </w:p>
    <w:p>
      <w:pPr>
        <w:pStyle w:val="BodyText"/>
      </w:pPr>
      <w:r>
        <w:t xml:space="preserve">Tuyên bố xong, khắp nơi đều không có dị nghị, quy tắc ký tên xong.</w:t>
      </w:r>
    </w:p>
    <w:p>
      <w:pPr>
        <w:pStyle w:val="BodyText"/>
      </w:pPr>
      <w:r>
        <w:t xml:space="preserve">Tiếp theo, Chu gia cùng Hạ gia tranh đấu cái danh ngạch Vọng tộc, không có gì có thể nói. Ai thắng là Vọng tộc, ai bại xuống làm Hàn môn. Hoặc là duy trì trạng thái lúc đầu, hoặc là trao đổi địa vị!</w:t>
      </w:r>
    </w:p>
    <w:p>
      <w:pPr>
        <w:pStyle w:val="BodyText"/>
      </w:pPr>
      <w:r>
        <w:t xml:space="preserve">Quy tắc của Tần gia cùng Hào môn Hứa gia đã được thuyết minh, Tần gia thắng thì tấn chức Hào môn, Hứa gia trực tiếp giáng xuống bình dân, ngược lại thì Hứa gia tiếp tục giữ lại cái danh ngạch Hào môn, Tần gia giáng xuống bình dân.</w:t>
      </w:r>
    </w:p>
    <w:p>
      <w:pPr>
        <w:pStyle w:val="BodyText"/>
      </w:pPr>
      <w:r>
        <w:t xml:space="preserve">- Hứa Tộc trưởng, Tần Tộc trưởng, về quy tắc trận đấu, cụ thể chi tiết các ngươi thương nghị một chút đi. Về quy tắc, Hàn môn là một trận quyết thắng thua, Vọng tộc là ba trận quyết thắng thua, mà Hào môn, là năm trận quyết thắng thua.</w:t>
      </w:r>
    </w:p>
    <w:p>
      <w:pPr>
        <w:pStyle w:val="BodyText"/>
      </w:pPr>
      <w:r>
        <w:t xml:space="preserve">Người phụ trách không hề thấy phiền, nhất định phải đem quy tắc nói trước, hắn ở đây là để bảo trì công bằng công chính, khiến người thua kẻ thắng cũng không có lời nào để nói.</w:t>
      </w:r>
    </w:p>
    <w:p>
      <w:pPr>
        <w:pStyle w:val="BodyText"/>
      </w:pPr>
      <w:r>
        <w:t xml:space="preserve">Hứa Tam Lập cười lạnh:</w:t>
      </w:r>
    </w:p>
    <w:p>
      <w:pPr>
        <w:pStyle w:val="BodyText"/>
      </w:pPr>
      <w:r>
        <w:t xml:space="preserve">- Năm trận quyết thắng thua, Tần gia đâu đủ người. Nhà bọn họ phải thêm hai người nữa mới đủ! Ba người toàn thắng cũng không đủ.</w:t>
      </w:r>
    </w:p>
    <w:p>
      <w:pPr>
        <w:pStyle w:val="BodyText"/>
      </w:pPr>
      <w:r>
        <w:t xml:space="preserve">- Dường như trong quy tắc cũng có quy định, một người có thể chiến cả năm trận phải không?</w:t>
      </w:r>
    </w:p>
    <w:p>
      <w:pPr>
        <w:pStyle w:val="BodyText"/>
      </w:pPr>
      <w:r>
        <w:t xml:space="preserve">Tần Vô Song chậm cái nói.</w:t>
      </w:r>
    </w:p>
    <w:p>
      <w:pPr>
        <w:pStyle w:val="BodyText"/>
      </w:pPr>
      <w:r>
        <w:t xml:space="preserve">- Một người đấu liên tục năm trận? Ngươi xác định là không có bị cửa đập vô đầu chứ?</w:t>
      </w:r>
    </w:p>
    <w:p>
      <w:pPr>
        <w:pStyle w:val="BodyText"/>
      </w:pPr>
      <w:r>
        <w:t xml:space="preserve">Hứa Tam Lập cười khẩy liên tục.</w:t>
      </w:r>
    </w:p>
    <w:p>
      <w:pPr>
        <w:pStyle w:val="BodyText"/>
      </w:pPr>
      <w:r>
        <w:t xml:space="preserve">Người phụ trách xen vào nói:</w:t>
      </w:r>
    </w:p>
    <w:p>
      <w:pPr>
        <w:pStyle w:val="BodyText"/>
      </w:pPr>
      <w:r>
        <w:t xml:space="preserve">- Một người đấu liên tục năm trận, quy tắc cũng cho phép. Chẳng qua như vậy rất khó thể hiện tính công bằng, vạn nhất có gia tộc nào đó chỉ có một cường giả, những người khác cũng thực lực bình thường, mà cường giả này vừa vặn so với gia tộc cường đại khác mạnh hơn một chút, một người đấu liên tục năm trận, liền xuất hiện lỗ hổng.</w:t>
      </w:r>
    </w:p>
    <w:p>
      <w:pPr>
        <w:pStyle w:val="BodyText"/>
      </w:pPr>
      <w:r>
        <w:t xml:space="preserve">Tần Vô Song gật đầu, tỏ vẻ hiểu. Một gia tộc nào đó chỉ có một gã Chân Võ Cảnh Ngũ đẳng, với sức của một người mà đánh bại năm tên cường giả Chân Võ Cảnh Tam, Tứ đẳng của gia tộc kia. Đây là lợi dụng sơ hở điển hình, luận chia đều thực lực, khẳng định là người sau càng mạnh hơn. Nhưng còn người trước, lại chỉ có một cái cường giả liên tục xuất chiến, lợi dụng sơ hở, đương nhiên không công bằng.</w:t>
      </w:r>
    </w:p>
    <w:p>
      <w:pPr>
        <w:pStyle w:val="BodyText"/>
      </w:pPr>
      <w:r>
        <w:t xml:space="preserve">- Có quy tắc, chúng ta áp dụng quy tắc này đi!</w:t>
      </w:r>
    </w:p>
    <w:p>
      <w:pPr>
        <w:pStyle w:val="BodyText"/>
      </w:pPr>
      <w:r>
        <w:t xml:space="preserve">Tần Vô Song sớm nghiên cứu quy tắc kỹ càng, định liệu trước.</w:t>
      </w:r>
    </w:p>
    <w:p>
      <w:pPr>
        <w:pStyle w:val="BodyText"/>
      </w:pPr>
      <w:r>
        <w:t xml:space="preserve">- Thật muốn áp dụng quy tắc, lần đầu tiên xuất chiến, là tỷ thí một chọi một; lần thứ hai xuất chiến, chính là một chọi hai. Cứ tính như vậy, đến lần thứ năm, chính là một chọi năm!</w:t>
      </w:r>
    </w:p>
    <w:p>
      <w:pPr>
        <w:pStyle w:val="BodyText"/>
      </w:pPr>
      <w:r>
        <w:t xml:space="preserve">Người phụ trách nhắc nhở:</w:t>
      </w:r>
    </w:p>
    <w:p>
      <w:pPr>
        <w:pStyle w:val="BodyText"/>
      </w:pPr>
      <w:r>
        <w:t xml:space="preserve">- Quy tắc này quyết định, lấy một người xuất chiến, sẽ thập phần gian nan!</w:t>
      </w:r>
    </w:p>
    <w:p>
      <w:pPr>
        <w:pStyle w:val="BodyText"/>
      </w:pPr>
      <w:r>
        <w:t xml:space="preserve">Tần Vô Song thản nhiên nói:</w:t>
      </w:r>
    </w:p>
    <w:p>
      <w:pPr>
        <w:pStyle w:val="BodyText"/>
      </w:pPr>
      <w:r>
        <w:t xml:space="preserve">- Không phải năm trận thắng ba là được sao? Cũng không nhất định phải kéo dài tới trận thứ năm.</w:t>
      </w:r>
    </w:p>
    <w:p>
      <w:pPr>
        <w:pStyle w:val="BodyText"/>
      </w:pPr>
      <w:r>
        <w:t xml:space="preserve">Người phụ trách nói:</w:t>
      </w:r>
    </w:p>
    <w:p>
      <w:pPr>
        <w:pStyle w:val="BodyText"/>
      </w:pPr>
      <w:r>
        <w:t xml:space="preserve">- Vậy người Tần gia xuất chiến nhất định phải có năng lực lấy một địch ba, như vậy, mới có thể bảo đảm ba trận qua cửa!</w:t>
      </w:r>
    </w:p>
    <w:p>
      <w:pPr>
        <w:pStyle w:val="BodyText"/>
      </w:pPr>
      <w:r>
        <w:t xml:space="preserve">- Lấy một địch ba sao?</w:t>
      </w:r>
    </w:p>
    <w:p>
      <w:pPr>
        <w:pStyle w:val="BodyText"/>
      </w:pPr>
      <w:r>
        <w:t xml:space="preserve">Tần Vô Song ha ha cười, nhẹ nhàng bâng quơ nói:</w:t>
      </w:r>
    </w:p>
    <w:p>
      <w:pPr>
        <w:pStyle w:val="BodyText"/>
      </w:pPr>
      <w:r>
        <w:t xml:space="preserve">- Vậy lấy một địch ba đi!</w:t>
      </w:r>
    </w:p>
    <w:p>
      <w:pPr>
        <w:pStyle w:val="BodyText"/>
      </w:pPr>
      <w:r>
        <w:t xml:space="preserve">Lời ấy vừa nói ra, dưới đài một vùng ồ lên! Võ đồng này thật đúng là quá cuồng ngạo. Lấy một chọi ba, hơn nữa là Hào môn Hứa gia! Tần gia một nhà, ai có đủ nhanh nhẹn dũng mãnh?</w:t>
      </w:r>
    </w:p>
    <w:p>
      <w:pPr>
        <w:pStyle w:val="BodyText"/>
      </w:pPr>
      <w:r>
        <w:t xml:space="preserve">Tộc trưởng Tần Liên Sơn cũng nhịn không được giật mình, thân mình khẽ run lên.</w:t>
      </w:r>
    </w:p>
    <w:p>
      <w:pPr>
        <w:pStyle w:val="Compact"/>
      </w:pPr>
      <w:r>
        <w:t xml:space="preserve">Ủng hộ chỉ với 1 click và 5s ! (adf.ly/4EmoB)</w:t>
      </w:r>
      <w:r>
        <w:br w:type="textWrapping"/>
      </w:r>
      <w:r>
        <w:br w:type="textWrapping"/>
      </w:r>
    </w:p>
    <w:p>
      <w:pPr>
        <w:pStyle w:val="Heading2"/>
      </w:pPr>
      <w:bookmarkStart w:id="57" w:name="chương-35"/>
      <w:bookmarkEnd w:id="57"/>
      <w:r>
        <w:t xml:space="preserve">35. Chương 3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5: Bàn đạp quật khở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Hứa Tam Lập đối với Tần Vô Song coi như người bị bại não. Lấy một chọi ba, chỉ bằng phụ tử Tần Liên Sơn? Quả thật là chuyện cười.</w:t>
      </w:r>
    </w:p>
    <w:p>
      <w:pPr>
        <w:pStyle w:val="BodyText"/>
      </w:pPr>
      <w:r>
        <w:t xml:space="preserve">Bất quá vì đề phòng dối trá, hắn vẫn lên tiếng nói:</w:t>
      </w:r>
    </w:p>
    <w:p>
      <w:pPr>
        <w:pStyle w:val="BodyText"/>
      </w:pPr>
      <w:r>
        <w:t xml:space="preserve">- Trọng tài đại nhân, lúc quyết đấu, phải là con cháu chính thống có trong hộ tịch xuất chiến phải không? Cái gì mà Khách khanh Trưởng lão, cái gì chi nhánh linh tinh cũng không cho phép xuất chiến?</w:t>
      </w:r>
    </w:p>
    <w:p>
      <w:pPr>
        <w:pStyle w:val="BodyText"/>
      </w:pPr>
      <w:r>
        <w:t xml:space="preserve">- Đây là đương nhiên.</w:t>
      </w:r>
    </w:p>
    <w:p>
      <w:pPr>
        <w:pStyle w:val="BodyText"/>
      </w:pPr>
      <w:r>
        <w:t xml:space="preserve">Người phụ trách nghiêm túc nói.</w:t>
      </w:r>
    </w:p>
    <w:p>
      <w:pPr>
        <w:pStyle w:val="BodyText"/>
      </w:pPr>
      <w:r>
        <w:t xml:space="preserve">- Trong hộ tịch Tần gia, chỉ có cha con Tần Liên Sơn tính là con cháu chính thống, cũng không giả chứ?</w:t>
      </w:r>
    </w:p>
    <w:p>
      <w:pPr>
        <w:pStyle w:val="BodyText"/>
      </w:pPr>
      <w:r>
        <w:t xml:space="preserve">Người phụ trách gật gật đầu:</w:t>
      </w:r>
    </w:p>
    <w:p>
      <w:pPr>
        <w:pStyle w:val="BodyText"/>
      </w:pPr>
      <w:r>
        <w:t xml:space="preserve">- Không sai, đến lúc đó song phương đều phải kiểm nghiệm hộ tịch đối phương để ngừa giả mạo. Ai giả mạo, hủy bỏ tư cách.</w:t>
      </w:r>
    </w:p>
    <w:p>
      <w:pPr>
        <w:pStyle w:val="BodyText"/>
      </w:pPr>
      <w:r>
        <w:t xml:space="preserve">Hứa Tam Lập cười lạnh một tiếng:</w:t>
      </w:r>
    </w:p>
    <w:p>
      <w:pPr>
        <w:pStyle w:val="BodyText"/>
      </w:pPr>
      <w:r>
        <w:t xml:space="preserve">- Vậy được rồi!</w:t>
      </w:r>
    </w:p>
    <w:p>
      <w:pPr>
        <w:pStyle w:val="BodyText"/>
      </w:pPr>
      <w:r>
        <w:t xml:space="preserve">Như vậy chẳng sợ Tần gia sau lưng có Đạt Hề Thế gia ám trợ. Ngươi cường thịnh đến đâu đi nữa, không có ở trong biên chế hộ tịch, lên không được cũng là uổng công thôi. Hơn nữa, liên quan đến gia tộc tranh đấu, kẻ thứ ba vô luận giúp đỡ như thế nào, cuối cùng tới bữa tiệc chính, vẫn phải là bổn gia đệ tử lên đài so đấu.</w:t>
      </w:r>
    </w:p>
    <w:p>
      <w:pPr>
        <w:pStyle w:val="BodyText"/>
      </w:pPr>
      <w:r>
        <w:t xml:space="preserve">Người phụ trách thấy song phương đã chấp nhận quy tắc, tuyên bố:</w:t>
      </w:r>
    </w:p>
    <w:p>
      <w:pPr>
        <w:pStyle w:val="BodyText"/>
      </w:pPr>
      <w:r>
        <w:t xml:space="preserve">- Song phương đã thương nghị tốt, quyết định như vậy đi. Các nhà lấy đệ tử chính thống ra xuất chiến, không được làm việc tư làm rối kỷ cương. Mặt khác, nếu Hàn môn Tần gia một người liên tục xuất chiến, Hứa gia bên này, mỗi người cũng chỉ có thể lên một lần.</w:t>
      </w:r>
    </w:p>
    <w:p>
      <w:pPr>
        <w:pStyle w:val="BodyText"/>
      </w:pPr>
      <w:r>
        <w:t xml:space="preserve">Vì thể hiện công bằng, lấy nhiều đối một, mỗi một đệ tử, nhiều nhất chỉ có thể xuất chiến một lần, bất luận là ở vòng chiến nào, đã ra rồi tuyệt không thể ra nữa, nếu không quyết đấu sẽ trở thành xa luân chiến.</w:t>
      </w:r>
    </w:p>
    <w:p>
      <w:pPr>
        <w:pStyle w:val="BodyText"/>
      </w:pPr>
      <w:r>
        <w:t xml:space="preserve">Song phương kiểm nghiệm không có gì trục trặc, đóng dấu lên bảng quy tắc hiệp nghị.</w:t>
      </w:r>
    </w:p>
    <w:p>
      <w:pPr>
        <w:pStyle w:val="BodyText"/>
      </w:pPr>
      <w:r>
        <w:t xml:space="preserve">Hứa Tam Lập khẩu khí điềm nhiên nói:</w:t>
      </w:r>
    </w:p>
    <w:p>
      <w:pPr>
        <w:pStyle w:val="BodyText"/>
      </w:pPr>
      <w:r>
        <w:t xml:space="preserve">- Tần Liên Sơn, ta khuyên ngươi một câu, chạy nhanh về nhà chuẩn bị một cỗ quan tài, mặc kệ cha con các ngươi ai ra trận, cũng cần dùng là cái chắc!</w:t>
      </w:r>
    </w:p>
    <w:p>
      <w:pPr>
        <w:pStyle w:val="BodyText"/>
      </w:pPr>
      <w:r>
        <w:t xml:space="preserve">Tần Vô Song lại hừ một tiếng, cười nói:</w:t>
      </w:r>
    </w:p>
    <w:p>
      <w:pPr>
        <w:pStyle w:val="BodyText"/>
      </w:pPr>
      <w:r>
        <w:t xml:space="preserve">- Chuẩn bị một cái làm sao đủ? Ít nhất phải chuẩn bị sáu cái, mới đủ cho một nhà Hứa gia các ngươi.</w:t>
      </w:r>
    </w:p>
    <w:p>
      <w:pPr>
        <w:pStyle w:val="BodyText"/>
      </w:pPr>
      <w:r>
        <w:t xml:space="preserve">Nghe hai bên đấu võ mồm, người phụ trách cũng cảm thấy ngạc nhiên. Bình thường dưới tình huống này, cả hai nhà đều đem sát khí để ở trong lòng, miệng bình thường rất ít nói gì. Hai nhà chế giễu lẫn nhau, còn chưa đấu võ, nước miếng đã văng tứ tung.</w:t>
      </w:r>
    </w:p>
    <w:p>
      <w:pPr>
        <w:pStyle w:val="BodyText"/>
      </w:pPr>
      <w:r>
        <w:t xml:space="preserve">Đương nhiên, bọn họ cũng chỉ có thể đấu võ mồm trước, trận tranh cái danh ngạch Hào môn, là màn sặc sắc nhất ở Gia tộc Luận phẩm quận La Giang, đương nhiên phải đặt ở cuối cùng.</w:t>
      </w:r>
    </w:p>
    <w:p>
      <w:pPr>
        <w:pStyle w:val="BodyText"/>
      </w:pPr>
      <w:r>
        <w:t xml:space="preserve">o0o</w:t>
      </w:r>
    </w:p>
    <w:p>
      <w:pPr>
        <w:pStyle w:val="BodyText"/>
      </w:pPr>
      <w:r>
        <w:t xml:space="preserve">Ngày đầu tiên luận phẩm, là tranh cái danh ngạch Hàn môn. Vị trí được tranh đầu tiên là cái danh ngạch Hàn môn của Tần gia đã bỏ ra.</w:t>
      </w:r>
    </w:p>
    <w:p>
      <w:pPr>
        <w:pStyle w:val="BodyText"/>
      </w:pPr>
      <w:r>
        <w:t xml:space="preserve">Thế lực tranh đoạt danh ngạch có ba nhà, là Cổ gia quận thành La Giang, Văn gia quận thành La Giang, Ngưu gia trấn Đông Lâm. Ba nhà tranh nhau dùng phương thức đấu tuần hoàn.</w:t>
      </w:r>
    </w:p>
    <w:p>
      <w:pPr>
        <w:pStyle w:val="BodyText"/>
      </w:pPr>
      <w:r>
        <w:t xml:space="preserve">Tần Vô Song ánh mắt lạnh lùng nhìn đại diện ba nhà lên đài, tuy rằng Tần gia tranh đoạt cái danh ngạch Hào môn, nhưng ba nhà này từ trước đã đối với cái danh ngạch Hàn môn Tần gia không có ý tốt, hôm nay, quả nhiên cũng không ngoài sở liệu, đến cuối cùng liền hiện diện ở nơi này.</w:t>
      </w:r>
    </w:p>
    <w:p>
      <w:pPr>
        <w:pStyle w:val="BodyText"/>
      </w:pPr>
      <w:r>
        <w:t xml:space="preserve">Đối với ba nhà này, Tần Vô Song cũng không có hảo cảm. Mấy người này dám ham muốn cái danh ngạch Hàn môn của Tần gia, nói đến cuối cùng vẫn là xem thường Tần gia, có ý muốn ức hiếp Tần gia.</w:t>
      </w:r>
    </w:p>
    <w:p>
      <w:pPr>
        <w:pStyle w:val="BodyText"/>
      </w:pPr>
      <w:r>
        <w:t xml:space="preserve">Cổ gia là được Hứa gia âm thầm giúp đỡ. Trước đó đã cùng Hứa Tam Lập có ước định, một khi mưu vị thành công, cái danh ngạch Hàn môn thuộc về Cổ gia, sản nghiệp Tần gia thì Hứa gia lấy bảy phần. Đây cũng là nguyên nhân Hứa Tam Lập đối với Tần gia cực kỳ thèm thuồng.</w:t>
      </w:r>
    </w:p>
    <w:p>
      <w:pPr>
        <w:pStyle w:val="BodyText"/>
      </w:pPr>
      <w:r>
        <w:t xml:space="preserve">Văn Gia là nhà anh trai của Trương Mậu Thụy, tuy rằng đã báo danh, nhưng có Hứa Tam Lập xuất đầu, kỳ thật đã là nửa phần muốn chịu thua.</w:t>
      </w:r>
    </w:p>
    <w:p>
      <w:pPr>
        <w:pStyle w:val="BodyText"/>
      </w:pPr>
      <w:r>
        <w:t xml:space="preserve">o0o</w:t>
      </w:r>
    </w:p>
    <w:p>
      <w:pPr>
        <w:pStyle w:val="BodyText"/>
      </w:pPr>
      <w:r>
        <w:t xml:space="preserve">- Phụ thân, tranh đoạt Hàn môn không có gì để coi, ta về khách **** trước.</w:t>
      </w:r>
    </w:p>
    <w:p>
      <w:pPr>
        <w:pStyle w:val="BodyText"/>
      </w:pPr>
      <w:r>
        <w:t xml:space="preserve">Tần Vô Song không hứng thú với mấy trận đấu này. Không muốn lãng phí thời gian.</w:t>
      </w:r>
    </w:p>
    <w:p>
      <w:pPr>
        <w:pStyle w:val="BodyText"/>
      </w:pPr>
      <w:r>
        <w:t xml:space="preserve">Tần Liên Sơn kỳ thật thấy tức giận, biết rằng người ta ở trên đài liều chết tranh đoạt vị trí vốn thuộc về Tần gia mình, càng nghĩ thấy nghẹn khuất. Tuy nói Tần gia tranh đoạt Hào môn để hắn nở mày nở mặt, nhưng cái danh ngạch Hàn môn nhà mình bị người ta khiêu chiến, đối với giới quý tộc không khác gì sự mạo phạm nghiêm trọng nhất!</w:t>
      </w:r>
    </w:p>
    <w:p>
      <w:pPr>
        <w:pStyle w:val="BodyText"/>
      </w:pPr>
      <w:r>
        <w:t xml:space="preserve">Tần Tụ bước ra ngoài, nhưng cũng không đến những nơi náo nhiệt, tán thành:</w:t>
      </w:r>
    </w:p>
    <w:p>
      <w:pPr>
        <w:pStyle w:val="BodyText"/>
      </w:pPr>
      <w:r>
        <w:t xml:space="preserve">- Tốt, chúng ta trở về đi.</w:t>
      </w:r>
    </w:p>
    <w:p>
      <w:pPr>
        <w:pStyle w:val="BodyText"/>
      </w:pPr>
      <w:r>
        <w:t xml:space="preserve">Tranh chức Hào môn được áp đặt vào mười ngày sau. Mười ngày này, bọn họ đến xem cuộc chiến cũng sẽ không nghĩ đến chuyện không thể rời khỏi cái danh ngạch này.</w:t>
      </w:r>
    </w:p>
    <w:p>
      <w:pPr>
        <w:pStyle w:val="BodyText"/>
      </w:pPr>
      <w:r>
        <w:t xml:space="preserve">Đương nhiên, người tiêu sái như Tần Vô Song cũng không có mấy người. Hai mươi năm một lần Gia tộc Luận phẩm, tất cả trận đấu đều là sinh tử đại chiến, mỗi một trận nhất định có người ngã xuống, tuyệt đối kích thích, rất mãn nhãn. Cho nên những người khác không có chuyện gì đặc biệt, bình thường cũng sẽ không bỏ qua.</w:t>
      </w:r>
    </w:p>
    <w:p>
      <w:pPr>
        <w:pStyle w:val="BodyText"/>
      </w:pPr>
      <w:r>
        <w:t xml:space="preserve">o0o</w:t>
      </w:r>
    </w:p>
    <w:p>
      <w:pPr>
        <w:pStyle w:val="BodyText"/>
      </w:pPr>
      <w:r>
        <w:t xml:space="preserve">Trở lại khách ****, Tần Liên Sơn nhìn Tần Vô Song, khẽ thở dài một hơi.</w:t>
      </w:r>
    </w:p>
    <w:p>
      <w:pPr>
        <w:pStyle w:val="BodyText"/>
      </w:pPr>
      <w:r>
        <w:t xml:space="preserve">- Vô Song, có chút lời phụ thân vẫn giữ ở trong bụng, không hỏi ngươi, hôm nay cũng rất muốn một phen đem việc này làm cho rõ ràng, bằng không, phụ thân trong lòng bất an.</w:t>
      </w:r>
    </w:p>
    <w:p>
      <w:pPr>
        <w:pStyle w:val="BodyText"/>
      </w:pPr>
      <w:r>
        <w:t xml:space="preserve">Tần Vô Song đại khái biết phụ thân muốn hỏi cái gì, thản nhiên nói:</w:t>
      </w:r>
    </w:p>
    <w:p>
      <w:pPr>
        <w:pStyle w:val="BodyText"/>
      </w:pPr>
      <w:r>
        <w:t xml:space="preserve">- Phụ thân xin hỏi đi.</w:t>
      </w:r>
    </w:p>
    <w:p>
      <w:pPr>
        <w:pStyle w:val="BodyText"/>
      </w:pPr>
      <w:r>
        <w:t xml:space="preserve">Tần Liên Sơn cũng không ngay lập tức mở miệng, vẫn như cũ nhìn nhi tử đầy thâm ý. Mười sáu tuổi, nếu là trẻ con nhà người khác, đây là giai đoạn của thiếu niên trẻ trung, hưởng thụ thời đại lạc thú. Chính là con của mình, cũng đã có thể một mình đảm đương một phương, điều này làm cho hắn cảm vui mừng, lại cảm giác áy náy.</w:t>
      </w:r>
    </w:p>
    <w:p>
      <w:pPr>
        <w:pStyle w:val="BodyText"/>
      </w:pPr>
      <w:r>
        <w:t xml:space="preserve">- Vô Song, ngươi từ nhỏ cần cù khắc khổ, phụ thân cũng biết. Nhưng mà, mặc dù ngươi có khắc khổ, luyện đến Chân Võ Cảnh, lấy tuổi này của ngươi, căn bản không có khả năng. Ít nhất trong lịch sử ở quận La Giang không có ghi chép lại. Ngươi nói cho phụ thân biết, ngươi hằng ngày chạy lên Đại Thương Sơn tu luyện, có phải là đã có kỳ ngộ gì không?</w:t>
      </w:r>
    </w:p>
    <w:p>
      <w:pPr>
        <w:pStyle w:val="BodyText"/>
      </w:pPr>
      <w:r>
        <w:t xml:space="preserve">Tần Tụ chớp ánh mắt:</w:t>
      </w:r>
    </w:p>
    <w:p>
      <w:pPr>
        <w:pStyle w:val="BodyText"/>
      </w:pPr>
      <w:r>
        <w:t xml:space="preserve">- Kỳ ngộ? Kỳ ngộ gì?</w:t>
      </w:r>
    </w:p>
    <w:p>
      <w:pPr>
        <w:pStyle w:val="BodyText"/>
      </w:pPr>
      <w:r>
        <w:t xml:space="preserve">Tần Vô Song cười cười:</w:t>
      </w:r>
    </w:p>
    <w:p>
      <w:pPr>
        <w:pStyle w:val="BodyText"/>
      </w:pPr>
      <w:r>
        <w:t xml:space="preserve">- Phụ thân đoán đúng, người nói kỳ ngộ, đúng là con đã gặp qua. Cụ thể là kỳ ngộ như thế nào, cho dù ta nói ra, phụ thân cũng sẽ không tin. Con duy nhất có thể cam đoan chính là, con làm việc, trên không làm thất vọng trời cao, dưới không làm thất vọng liệt đại tổ tiên Tần gia.</w:t>
      </w:r>
    </w:p>
    <w:p>
      <w:pPr>
        <w:pStyle w:val="BodyText"/>
      </w:pPr>
      <w:r>
        <w:t xml:space="preserve">- Được!</w:t>
      </w:r>
    </w:p>
    <w:p>
      <w:pPr>
        <w:pStyle w:val="BodyText"/>
      </w:pPr>
      <w:r>
        <w:t xml:space="preserve">Tần Liên Sơn trong mắt lóe tinh quang, liên tưởng đến sự biến đổi kinh thiên của nhi tử ba bốn năm nay, từng bước hắn đều quan sát, lập tức tâm bình ổn trở lại, nói:</w:t>
      </w:r>
    </w:p>
    <w:p>
      <w:pPr>
        <w:pStyle w:val="BodyText"/>
      </w:pPr>
      <w:r>
        <w:t xml:space="preserve">- Vô Song, có những lời này của ngươi, phụ thân yên tâm, từ nay về sau cũng sẽ không hỏi nhiều nữa. Từ hôm nay trở đi, chuyện của Tần gia chỉ cần ngươi làm chủ, cùng phụ thân duy trì!</w:t>
      </w:r>
    </w:p>
    <w:p>
      <w:pPr>
        <w:pStyle w:val="BodyText"/>
      </w:pPr>
      <w:r>
        <w:t xml:space="preserve">Phụ tử hai người nhìn nhau cười, huyết mạch tương liên, nụ cười biểu thị tin tưởng lẫn nhau.</w:t>
      </w:r>
    </w:p>
    <w:p>
      <w:pPr>
        <w:pStyle w:val="BodyText"/>
      </w:pPr>
      <w:r>
        <w:t xml:space="preserve">Tần Tụ khẽ nói:</w:t>
      </w:r>
    </w:p>
    <w:p>
      <w:pPr>
        <w:pStyle w:val="BodyText"/>
      </w:pPr>
      <w:r>
        <w:t xml:space="preserve">- Cha, Vô Song của chúng ta thật sự đã lớn rồi!</w:t>
      </w:r>
    </w:p>
    <w:p>
      <w:pPr>
        <w:pStyle w:val="BodyText"/>
      </w:pPr>
      <w:r>
        <w:t xml:space="preserve">- Đúng vậy, Tần gia ta rốt cục có người kế thừa rồi!</w:t>
      </w:r>
    </w:p>
    <w:p>
      <w:pPr>
        <w:pStyle w:val="BodyText"/>
      </w:pPr>
      <w:r>
        <w:t xml:space="preserve">Tần Liên Sơn vui mừng nói.</w:t>
      </w:r>
    </w:p>
    <w:p>
      <w:pPr>
        <w:pStyle w:val="BodyText"/>
      </w:pPr>
      <w:r>
        <w:t xml:space="preserve">Tần Tụ kéo tay Tần Vô Song xuống ngồi kế mình, hỏi:</w:t>
      </w:r>
    </w:p>
    <w:p>
      <w:pPr>
        <w:pStyle w:val="BodyText"/>
      </w:pPr>
      <w:r>
        <w:t xml:space="preserve">- Vô Song, ngươi nói cho tỷ tỷ, ngươi có nắm chắc đánh thắng Hứa gia không?</w:t>
      </w:r>
    </w:p>
    <w:p>
      <w:pPr>
        <w:pStyle w:val="BodyText"/>
      </w:pPr>
      <w:r>
        <w:t xml:space="preserve">Tần Liên Sơn cũng nhìn Tần Vô Song, đây là điều hắn muốn hỏi mà nhịn xuống không hỏi. Thuận tiện hắn còn không quên bổ sung một câu:</w:t>
      </w:r>
    </w:p>
    <w:p>
      <w:pPr>
        <w:pStyle w:val="BodyText"/>
      </w:pPr>
      <w:r>
        <w:t xml:space="preserve">- Nếu không có nắm chắc, chúng ta tạm thời lui một bước, tin rằng liệt đại tổ tiên Tần gia cũng hiểu mà.</w:t>
      </w:r>
    </w:p>
    <w:p>
      <w:pPr>
        <w:pStyle w:val="BodyText"/>
      </w:pPr>
      <w:r>
        <w:t xml:space="preserve">Tần Liên Sơn định an ủi nhi tử, hiển nhiên là muốn cho nó một đường lui. Còn rừng xanh, không sợ không có củi đốt. Hào môn Hứa gia, đối với Hàn môn mà nói, xác thực là một rào cản rất to lớn.</w:t>
      </w:r>
    </w:p>
    <w:p>
      <w:pPr>
        <w:pStyle w:val="BodyText"/>
      </w:pPr>
      <w:r>
        <w:t xml:space="preserve">Tuy rằng Tần Liên Sơn không muốn Tần gia mất đi cái danh ngạch Hàn môn trong tay mình, nhưng là vì kế hoạch lâu dài, hắn vẫn là nguyện ý lãnh nhận xú danh này. Chỉ cần nhi tử tương lai có thể đem tôn nghiêm cùng vinh quang gia tộc mất đi tìm trở về, chính mình trước mắt hy sinh một chút thanh danh, có là gì đâu?</w:t>
      </w:r>
    </w:p>
    <w:p>
      <w:pPr>
        <w:pStyle w:val="BodyText"/>
      </w:pPr>
      <w:r>
        <w:t xml:space="preserve">Giống như hắn năm đó ở trong Tổ đường hướng tổ tiên thề như vậy, tất cả tai kiếp, Tần Liên Sơn hắn dốc hết sức đảm trách, tất cả vinh quang phúc trạch, Tần Vô Song hưởng!</w:t>
      </w:r>
    </w:p>
    <w:p>
      <w:pPr>
        <w:pStyle w:val="BodyText"/>
      </w:pPr>
      <w:r>
        <w:t xml:space="preserve">Tần Liên Sơn đã có tính toán. Gia tộc Luận phẩm mỗi hai mươi năm một lần. Hai mươi năm sau, nhi tử bất quá là ba mươi sáu tuổi, đúng vào độ tuổi cực kỳ hưng thịnh.</w:t>
      </w:r>
    </w:p>
    <w:p>
      <w:pPr>
        <w:pStyle w:val="BodyText"/>
      </w:pPr>
      <w:r>
        <w:t xml:space="preserve">Tần Vô Song biết phụ thân suy nghĩ cái gì, trong mắt bắn ra hào quang, nhìn phụ thân cùng tỷ tỷ.</w:t>
      </w:r>
    </w:p>
    <w:p>
      <w:pPr>
        <w:pStyle w:val="BodyText"/>
      </w:pPr>
      <w:r>
        <w:t xml:space="preserve">- Phụ thân, tỷ tỷ, ta đảm bảo, lần này nhất định phải đem tất cả địa vị cùng tôn nghiêm mà Tần gia đã mất đi tìm về. Hào môn Hứa gia sẽ là bàn đạp cho Tần gia khôi phục huy hoàng ngày xưa!</w:t>
      </w:r>
    </w:p>
    <w:p>
      <w:pPr>
        <w:pStyle w:val="BodyText"/>
      </w:pPr>
      <w:r>
        <w:t xml:space="preserve">Tần Vô Song thể hiện tự tin vô cùng cường đại, cuốn hút Tần Liên Sơn cùng Tần Tụ.</w:t>
      </w:r>
    </w:p>
    <w:p>
      <w:pPr>
        <w:pStyle w:val="BodyText"/>
      </w:pPr>
      <w:r>
        <w:t xml:space="preserve">Tần Liên Sơn không nhịn được xoa xoa tay, nghĩ đến Tần gia có hy vọng quay lại thời Hào môn huy hoàng, tâm tình thiết tha này, chỉ cần nghĩ tới cũng đủ để hắn cảm xúc dâng trào không ngừng. Tuy rằng hắn đã bốn mươi tám tuổi, nhưng chảy trong thân thể hắn là dòng máu kiên cường bất khuất, dòng máu của gia tộc, cùng một nhịp thở, cho dù đã già, cũng tuyệt không nguội đi!</w:t>
      </w:r>
    </w:p>
    <w:p>
      <w:pPr>
        <w:pStyle w:val="BodyText"/>
      </w:pPr>
      <w:r>
        <w:t xml:space="preserve">Tần Tụ nghẹn ngào, chùi lệ, đôi mắt hồng hồng, kích động không thôi.</w:t>
      </w:r>
    </w:p>
    <w:p>
      <w:pPr>
        <w:pStyle w:val="BodyText"/>
      </w:pPr>
      <w:r>
        <w:t xml:space="preserve">Tần Vô Song không hiểu sao trong lòng cũng bị tác động, hắn rất rõ ràng tầm quan trọng của gia tộc ở thế giới này. Phụ thân cùng tỷ tỷ kích động như vậy, chính là bởi vì linh hồn hắn đều là cùng gia tộc buộc cùng một chỗ.</w:t>
      </w:r>
    </w:p>
    <w:p>
      <w:pPr>
        <w:pStyle w:val="BodyText"/>
      </w:pPr>
      <w:r>
        <w:t xml:space="preserve">Gia tộc hưng suy, quyết định vinh nhục một người, thậm chí quyết định sinh tử tồn vong!</w:t>
      </w:r>
    </w:p>
    <w:p>
      <w:pPr>
        <w:pStyle w:val="BodyText"/>
      </w:pPr>
      <w:r>
        <w:t xml:space="preserve">Cho dù là vì khiến người nhà có thể ưỡn ngực, ngẩng cao đầu, chính mình cũng muốn đem cái danh ngạch Hào môn đoạt lại.</w:t>
      </w:r>
    </w:p>
    <w:p>
      <w:pPr>
        <w:pStyle w:val="BodyText"/>
      </w:pPr>
      <w:r>
        <w:t xml:space="preserve">Tuy rằng, đoạt lại địa vị Hào môn, không phải là mục tiêu duy nhất. Nhưng nội tâm Tần Vô Song để ý nhất là mấy cái này, để phụ thân có thể nở nụ cười, để tỷ tỷ tương lai có thể có chút hãnh diện khi về nhà chồng…</w:t>
      </w:r>
    </w:p>
    <w:p>
      <w:pPr>
        <w:pStyle w:val="Compact"/>
      </w:pPr>
      <w:r>
        <w:t xml:space="preserve">Ủng hộ chỉ với 1 click và 5s ! (adf.ly/4EmoB)</w:t>
      </w:r>
      <w:r>
        <w:br w:type="textWrapping"/>
      </w:r>
      <w:r>
        <w:br w:type="textWrapping"/>
      </w:r>
    </w:p>
    <w:p>
      <w:pPr>
        <w:pStyle w:val="Heading2"/>
      </w:pPr>
      <w:bookmarkStart w:id="58" w:name="chương-36"/>
      <w:bookmarkEnd w:id="58"/>
      <w:r>
        <w:t xml:space="preserve">36. Chương 3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6: Dư luận xôn xao.</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Phòng nghị sự của Hứa gia, hơn hai mươi thanh niên tập trung trình diện.</w:t>
      </w:r>
    </w:p>
    <w:p>
      <w:pPr>
        <w:pStyle w:val="BodyText"/>
      </w:pPr>
      <w:r>
        <w:t xml:space="preserve">Tuy rằng Tần gia trước kia trong mắt bọn họ chỉ là con kiến. Nhưng một khi uy hiếp đến địa vị của bọn họ, Hứa gia một nhà già trẻ lớn bé, mỗi người đều giống như phần mộ tổ tiên bị người ta động tới. Mỗi người đều giận dữ hừng hực, không khí thập phần ngưng trọng.</w:t>
      </w:r>
    </w:p>
    <w:p>
      <w:pPr>
        <w:pStyle w:val="BodyText"/>
      </w:pPr>
      <w:r>
        <w:t xml:space="preserve">Hứa Tam Lập là Tộc trưởng Hứa gia. Ở trên hắn còn có hai vị Trưởng lão là thúc thúc của hắn, cả ba đều là cường giả Chân Võ Cảnh.</w:t>
      </w:r>
    </w:p>
    <w:p>
      <w:pPr>
        <w:pStyle w:val="BodyText"/>
      </w:pPr>
      <w:r>
        <w:t xml:space="preserve">Mà cùng một thế hệ với hắn, các tộc đệ đồng tộc có sáu người. Thế hệ tiếp theo cũng có mười bảy người. Trong hai mươi sáu gã tộc đệ, có chừng mười hai gã có thể tiến vào Chân Võ Cảnh!</w:t>
      </w:r>
    </w:p>
    <w:p>
      <w:pPr>
        <w:pStyle w:val="BodyText"/>
      </w:pPr>
      <w:r>
        <w:t xml:space="preserve">Đây cũng là nguyên nhân Hứa gia có thể ở quận La Giang được liệt vào Tứ Đại Gia Tộc. Hào môn Hứa gia, ở quận La Giang cũng không phải hổ giấy, mà là có lực chống đỡ rất mạnh.</w:t>
      </w:r>
    </w:p>
    <w:p>
      <w:pPr>
        <w:pStyle w:val="BodyText"/>
      </w:pPr>
      <w:r>
        <w:t xml:space="preserve">Hứa Tam Lập không một lời, biểu tình thâm thúy, ánh mắt lãnh liệt đảo qua đại sảnh, thật lâu sau, mới chậm chạp mở miệng.</w:t>
      </w:r>
    </w:p>
    <w:p>
      <w:pPr>
        <w:pStyle w:val="BodyText"/>
      </w:pPr>
      <w:r>
        <w:t xml:space="preserve">- Con cháu Hứa Gia, ta tin rằng ở giờ phút này máu huyết các ngươi nhất định sôi trào! Nếu các ngươi còn nhớ rõ mình họ gì, thì xốc lại tinh thần cho ta!</w:t>
      </w:r>
    </w:p>
    <w:p>
      <w:pPr>
        <w:pStyle w:val="BodyText"/>
      </w:pPr>
      <w:r>
        <w:t xml:space="preserve">- Gầm!</w:t>
      </w:r>
    </w:p>
    <w:p>
      <w:pPr>
        <w:pStyle w:val="BodyText"/>
      </w:pPr>
      <w:r>
        <w:t xml:space="preserve">Tất cả đệ tử, phát ra tiếng gào thét như sói tru, đây là phong cách quen thuộc Hứa gia thích dùng để khích lệ động viên.</w:t>
      </w:r>
    </w:p>
    <w:p>
      <w:pPr>
        <w:pStyle w:val="BodyText"/>
      </w:pPr>
      <w:r>
        <w:t xml:space="preserve">- Hứa gia trở thành Hào môn đã hơn trăm năm! Trải qua sáu lần Gia tộc Luận phẩm, địa vị Hào môn vững như Thái Sơn. Nhưng hôm nay, cái chiêu bài của Hứa gia đã có người bắt đầu miệt thị. Mặc kệ đối thủ là ai, tôn chỉ của dòng tộc Hứa gia là: Toàn lực xuất thủ, không diệt đối thủ, tuyệt không thu tay!</w:t>
      </w:r>
    </w:p>
    <w:p>
      <w:pPr>
        <w:pStyle w:val="BodyText"/>
      </w:pPr>
      <w:r>
        <w:t xml:space="preserve">Hứa Tam Lập nắm tay nện ầm ầm xuống ghế khiến nó đổ ầm.</w:t>
      </w:r>
    </w:p>
    <w:p>
      <w:pPr>
        <w:pStyle w:val="BodyText"/>
      </w:pPr>
      <w:r>
        <w:t xml:space="preserve">- Gầm!</w:t>
      </w:r>
    </w:p>
    <w:p>
      <w:pPr>
        <w:pStyle w:val="BodyText"/>
      </w:pPr>
      <w:r>
        <w:t xml:space="preserve">Tất cả con cháu Hứa gia, đều có thể cảm giác được Tộc trưởng đang phẫn nộ, trên thực tế, bọn họ cũng rất phẫn nộ.</w:t>
      </w:r>
    </w:p>
    <w:p>
      <w:pPr>
        <w:pStyle w:val="BodyText"/>
      </w:pPr>
      <w:r>
        <w:t xml:space="preserve">Hứa gia đứng ở vị trí cực cao này, tại Gia tộc Luận phẩm bị người khác khiêu chiến, bất luận thắng hay thua, cũng bị mất đi ba phần mặt mũi. Vì cái gì người ta không đi khiêu chiến Vân gia, không đi khiêu chiến Tiễn gia? Lại cố tình lựa chọn Hứa gia? Nói trắng ra là, còn không phải nghĩ trong Tam Đại Hào Môn, Hứa gia là dễ khi dễ nhất hay sao?</w:t>
      </w:r>
    </w:p>
    <w:p>
      <w:pPr>
        <w:pStyle w:val="BodyText"/>
      </w:pPr>
      <w:r>
        <w:t xml:space="preserve">Loại này khiêu chiến này đã không chỉ là mạo phạm đơn giản, mà nó còn liên quan tới vấn đề quyền uy Hào môn.</w:t>
      </w:r>
    </w:p>
    <w:p>
      <w:pPr>
        <w:pStyle w:val="BodyText"/>
      </w:pPr>
      <w:r>
        <w:t xml:space="preserve">Hai Trưởng lão trong Hứa gia, trong đó có một người chỉ có một mắt lạnh lùng nói:</w:t>
      </w:r>
    </w:p>
    <w:p>
      <w:pPr>
        <w:pStyle w:val="BodyText"/>
      </w:pPr>
      <w:r>
        <w:t xml:space="preserve">- Tộc trưởng, lão hủ phải nói hai câu. Chuyện này, không đơn giản là nhằm vào uy nghiêm Hào môn Hứa gia mà khiêu khích. Chúng ta phải xem trọng, phải xem nó như chuyện sinh tồn.</w:t>
      </w:r>
    </w:p>
    <w:p>
      <w:pPr>
        <w:pStyle w:val="BodyText"/>
      </w:pPr>
      <w:r>
        <w:t xml:space="preserve">Hứa Tam Lập gật đầu:</w:t>
      </w:r>
    </w:p>
    <w:p>
      <w:pPr>
        <w:pStyle w:val="BodyText"/>
      </w:pPr>
      <w:r>
        <w:t xml:space="preserve">- Khai thúc nói có lý, Gia tộc Luận phẩm liên quan tới địa vị cùng vinh dự gia tộc, còn mạng sống thì không được lùi bước. Ta lúc này tuyên bố, phàm là người xuất chiến lần này, phải dốc hết toàn lực. Mặc kệ đối thủ là mạnh hay yếu, cần phải giết chết đối thủ vì mục đích chung!</w:t>
      </w:r>
    </w:p>
    <w:p>
      <w:pPr>
        <w:pStyle w:val="BodyText"/>
      </w:pPr>
      <w:r>
        <w:t xml:space="preserve">Khai thúc gật gù, đối với thái độ của Hứa Tam Lập tương đối vừa lòng, không nói gì thêm nữa.</w:t>
      </w:r>
    </w:p>
    <w:p>
      <w:pPr>
        <w:pStyle w:val="BodyText"/>
      </w:pPr>
      <w:r>
        <w:t xml:space="preserve">Nhạc Trưởng lão cũng mở miệng:</w:t>
      </w:r>
    </w:p>
    <w:p>
      <w:pPr>
        <w:pStyle w:val="BodyText"/>
      </w:pPr>
      <w:r>
        <w:t xml:space="preserve">- Ta năm nay chín mươi bảy tuổi. Gia tộc Luận phẩm, trải qua quá bốn lần. Phải nói là, phàm là gia tộc nào dám lên khiêu chiến, bình thường tuyệt không có nửa điểm không nắm chắc. Gia tộc Luận phẩm, không phải trò đùa. Tần gia một khi đã dám khiêu chiến Hứa gia, sau lưng nhất định có chiêu bài!</w:t>
      </w:r>
    </w:p>
    <w:p>
      <w:pPr>
        <w:pStyle w:val="BodyText"/>
      </w:pPr>
      <w:r>
        <w:t xml:space="preserve">Hứa Tam Lập trầm tư, vấn đề này hắn cũng cân nhắc qua. Muốn nói Tần gia không có át chủ bài chưa lật, hắn căn bản không tin. Ngày ra nhìn bảng kết quả đã phát sinh một loạt sự tình, đả kích hắn quá lớn, bây giờ nghĩ lại liền cảm thấy từng trận bất an.</w:t>
      </w:r>
    </w:p>
    <w:p>
      <w:pPr>
        <w:pStyle w:val="BodyText"/>
      </w:pPr>
      <w:r>
        <w:t xml:space="preserve">Một võ sĩ Chân Võ Thánh Địa lại đi truyền tin cho tiểu tử Tần gia. Đằng sau chắc chắn có ý tứ sâu xa a.</w:t>
      </w:r>
    </w:p>
    <w:p>
      <w:pPr>
        <w:pStyle w:val="BodyText"/>
      </w:pPr>
      <w:r>
        <w:t xml:space="preserve">Tần Liên Sơn là một người trầm ổn, theo lẽ thường phỏng đoán, chắc chắn không điên đến độ không có gì nắm chắc lại đến khiêu chiến Hào môn Hứa gia. Trừ phi một nhà Tần gia mỗi người đều chán sống cả rồi. Không còn nghi ngờ gì nữa, Hàn môn Tần gia chắc chắn nắm giữ át chủ bài chưa cho ai biết.</w:t>
      </w:r>
    </w:p>
    <w:p>
      <w:pPr>
        <w:pStyle w:val="BodyText"/>
      </w:pPr>
      <w:r>
        <w:t xml:space="preserve">Nhưng… Tần gia rốt cuộc có cái gì? Có thể xuất chiến cũng chỉ có cha con Tần Liên Sơn. Một người là Chân Võ Cảnh Nhất đẳng, một người là Võ đồng Thất đẳng. Cho dù hai người hợp sức lại, đối với Hứa gia thì như vậy không đáng nhắc đến.</w:t>
      </w:r>
    </w:p>
    <w:p>
      <w:pPr>
        <w:pStyle w:val="BodyText"/>
      </w:pPr>
      <w:r>
        <w:t xml:space="preserve">Bất luận là nhìn từ góc độ nào, Hàn môn Tần gia cũng không có tư cách khiêu chiến Hào môn Hứa gia. Cho dù là có kết giao với người ở Chân Võ Thánh Địa, tại Gia tộc Luận phẩm cũng vô ích, còn phải dựa vào sức mạnh để nói chuyện.</w:t>
      </w:r>
    </w:p>
    <w:p>
      <w:pPr>
        <w:pStyle w:val="BodyText"/>
      </w:pPr>
      <w:r>
        <w:t xml:space="preserve">- Nhị vị thúc thúc, theo như các ngươi thấy, Tần gia xuất chiến là Tần Liên Sơn, hay là Tần Vô Song?</w:t>
      </w:r>
    </w:p>
    <w:p>
      <w:pPr>
        <w:pStyle w:val="BodyText"/>
      </w:pPr>
      <w:r>
        <w:t xml:space="preserve">Hứa Tam Lập đối với vấn đề này vẫn luôn cân nhắc không nghĩ ra. Nhạc Trưởng lão suy nghĩ một lát, cũng đều lắc đầu, không thể khẳng định.</w:t>
      </w:r>
    </w:p>
    <w:p>
      <w:pPr>
        <w:pStyle w:val="BodyText"/>
      </w:pPr>
      <w:r>
        <w:t xml:space="preserve">Độc nhãn Khai thúc lại nói:</w:t>
      </w:r>
    </w:p>
    <w:p>
      <w:pPr>
        <w:pStyle w:val="BodyText"/>
      </w:pPr>
      <w:r>
        <w:t xml:space="preserve">- Mặc kệ là ai ra trận, chúng ta nhất định phải phái đội hình cực mạnh xuất chiến. Mà chọn ra đội hình như thế nào cũng phải chuẩn bị kỹ lưỡng một chút. Đương nhiên, cha con Tần gia có lẽ sẽ tung hỏa mù, để chúng ta ra sách lược đối chiến lệch hướng.</w:t>
      </w:r>
    </w:p>
    <w:p>
      <w:pPr>
        <w:pStyle w:val="BodyText"/>
      </w:pPr>
      <w:r>
        <w:t xml:space="preserve">Nhạc Trưởng lão cũng nói:</w:t>
      </w:r>
    </w:p>
    <w:p>
      <w:pPr>
        <w:pStyle w:val="BodyText"/>
      </w:pPr>
      <w:r>
        <w:t xml:space="preserve">- Đúng vậy, có thể cha con bọn họ đều sẽ lên sân, lại cố ý nói thành một người xuất chiến để quấy nhiễu cách bày trận của chúng ta.</w:t>
      </w:r>
    </w:p>
    <w:p>
      <w:pPr>
        <w:pStyle w:val="BodyText"/>
      </w:pPr>
      <w:r>
        <w:t xml:space="preserve">Hứa Tam Lập gật đầu nói:</w:t>
      </w:r>
    </w:p>
    <w:p>
      <w:pPr>
        <w:pStyle w:val="BodyText"/>
      </w:pPr>
      <w:r>
        <w:t xml:space="preserve">- Ân, mặc kệ bọn họ bày trò như thế nào, chúng ta không cần phải sợ mà làm loạn đội hình. Bất luận như thế nào, trận chiến đầu tiên khẳng định là một chọi một, trước tiên thử một chút thực hư. Không thể phái người cực mạnh, nhưng cũng không thể quá yếu! Ai muốn đánh trận đầu?</w:t>
      </w:r>
    </w:p>
    <w:p>
      <w:pPr>
        <w:pStyle w:val="BodyText"/>
      </w:pPr>
      <w:r>
        <w:t xml:space="preserve">Một gã tộc nhân tên Hứa Ngũ Căn đứng lên, vỗ ngực nói:</w:t>
      </w:r>
    </w:p>
    <w:p>
      <w:pPr>
        <w:pStyle w:val="BodyText"/>
      </w:pPr>
      <w:r>
        <w:t xml:space="preserve">- Tộc trưởng, trận đầu ta đánh!</w:t>
      </w:r>
    </w:p>
    <w:p>
      <w:pPr>
        <w:pStyle w:val="BodyText"/>
      </w:pPr>
      <w:r>
        <w:t xml:space="preserve">Hứa Ngũ Căn này, là nhân vật tinh anh trong thế hệ bọn hắn, tính cách tàn bạo, thủ đoạn tàn nhẫn. Hắn từng bởi vì gia tộc phân tranh mà đã giết hại một nhà ba mươi sáu người, chân chính là một tên đồ tể trong Hứa gia.</w:t>
      </w:r>
    </w:p>
    <w:p>
      <w:pPr>
        <w:pStyle w:val="BodyText"/>
      </w:pPr>
      <w:r>
        <w:t xml:space="preserve">Người này là Chân Võ Cảnh Tam đẳng, ở trong gia tộc có thể đứng hàng thứ năm!</w:t>
      </w:r>
    </w:p>
    <w:p>
      <w:pPr>
        <w:pStyle w:val="BodyText"/>
      </w:pPr>
      <w:r>
        <w:t xml:space="preserve">- Ngũ Căn xung phong, ta thấy được.</w:t>
      </w:r>
    </w:p>
    <w:p>
      <w:pPr>
        <w:pStyle w:val="BodyText"/>
      </w:pPr>
      <w:r>
        <w:t xml:space="preserve">Khai thúc nói.</w:t>
      </w:r>
    </w:p>
    <w:p>
      <w:pPr>
        <w:pStyle w:val="BodyText"/>
      </w:pPr>
      <w:r>
        <w:t xml:space="preserve">- Được, vậy Ngũ Căn hiền đệ xung phong đi trước! Vậy trận thứ hai, rất quan trọng, mặc kệ trận thứ nhất là thua hay thắng, trận thứ hai tuyệt không thể khoan dung, ta nghĩ thỉnh nhị vị thúc thúc cử ra một người dẫn đầu.</w:t>
      </w:r>
    </w:p>
    <w:p>
      <w:pPr>
        <w:pStyle w:val="BodyText"/>
      </w:pPr>
      <w:r>
        <w:t xml:space="preserve">Hứa Tam Lập nói.</w:t>
      </w:r>
    </w:p>
    <w:p>
      <w:pPr>
        <w:pStyle w:val="BodyText"/>
      </w:pPr>
      <w:r>
        <w:t xml:space="preserve">- Ta!</w:t>
      </w:r>
    </w:p>
    <w:p>
      <w:pPr>
        <w:pStyle w:val="BodyText"/>
      </w:pPr>
      <w:r>
        <w:t xml:space="preserve">Khai thúc trừng con mắt duy nhất:</w:t>
      </w:r>
    </w:p>
    <w:p>
      <w:pPr>
        <w:pStyle w:val="BodyText"/>
      </w:pPr>
      <w:r>
        <w:t xml:space="preserve">- Nếu Tần gia đổi người, thì lão phu phụ trách lo liệu. Nếu là người đầu tiên tiếp tục tái chiến, lão phu dẫn theo con ta đánh trận thứ hai.</w:t>
      </w:r>
    </w:p>
    <w:p>
      <w:pPr>
        <w:pStyle w:val="BodyText"/>
      </w:pPr>
      <w:r>
        <w:t xml:space="preserve">Hứa Tam Lập mừng rỡ nói:</w:t>
      </w:r>
    </w:p>
    <w:p>
      <w:pPr>
        <w:pStyle w:val="BodyText"/>
      </w:pPr>
      <w:r>
        <w:t xml:space="preserve">- Khai thúc xuất mã, trận thứ hai khẳng định có thể nắm trong tay. Trận thứ ba, ta định tự mình ra, dẫn theo Hứa Thanh, Hứa Minh.</w:t>
      </w:r>
    </w:p>
    <w:p>
      <w:pPr>
        <w:pStyle w:val="BodyText"/>
      </w:pPr>
      <w:r>
        <w:t xml:space="preserve">Hứa Thanh, Hứa Minh là hai đứa con song sinh lớn nhất của Hứa Tam Lập, đều là Chân Võ Cảnh Nhị đẳng, thực lực rất cao.</w:t>
      </w:r>
    </w:p>
    <w:p>
      <w:pPr>
        <w:pStyle w:val="BodyText"/>
      </w:pPr>
      <w:r>
        <w:t xml:space="preserve">Khai thúc gật đầu nói:</w:t>
      </w:r>
    </w:p>
    <w:p>
      <w:pPr>
        <w:pStyle w:val="BodyText"/>
      </w:pPr>
      <w:r>
        <w:t xml:space="preserve">- Cũng được, nếu hai trận trước thắng, trận thứ ba không quá mức quan trọng, ngươi tự mình xuất mã cũng tốt! Nếu có trận thứ tư, xin mời Nhạc đệ xuất mã đi.</w:t>
      </w:r>
    </w:p>
    <w:p>
      <w:pPr>
        <w:pStyle w:val="BodyText"/>
      </w:pPr>
      <w:r>
        <w:t xml:space="preserve">Khai thúc đem ánh mắt ném qua Nhạc Trưởng lão.</w:t>
      </w:r>
    </w:p>
    <w:p>
      <w:pPr>
        <w:pStyle w:val="BodyText"/>
      </w:pPr>
      <w:r>
        <w:t xml:space="preserve">Nhạc Trưởng lão gật đầu nói:</w:t>
      </w:r>
    </w:p>
    <w:p>
      <w:pPr>
        <w:pStyle w:val="BodyText"/>
      </w:pPr>
      <w:r>
        <w:t xml:space="preserve">- Đại sự gia tộc, lão phu không muốn đổ trách nhiệm cho người khác, cũng không sợ mất thanh danh vì lấy bốn chọi một! Trận thứ tư, ta tự mình chủ trì!</w:t>
      </w:r>
    </w:p>
    <w:p>
      <w:pPr>
        <w:pStyle w:val="BodyText"/>
      </w:pPr>
      <w:r>
        <w:t xml:space="preserve">Hứa Tam Lập tự tin cười nói:</w:t>
      </w:r>
    </w:p>
    <w:p>
      <w:pPr>
        <w:pStyle w:val="BodyText"/>
      </w:pPr>
      <w:r>
        <w:t xml:space="preserve">- Có hai vị thúc thúc tọa trấn, hơn nữa ta tự mình xuất mã. Trong vòng bốn trận tất nhiên có thể phân định thắng thua. Đương nhiên, trận thứ năm cũng không thể xem nhẹ, năm tên đệ tử cực mạnh còn lại trong gia tộc xuất chiến, phòng tránh hậu hoạn!</w:t>
      </w:r>
    </w:p>
    <w:p>
      <w:pPr>
        <w:pStyle w:val="BodyText"/>
      </w:pPr>
      <w:r>
        <w:t xml:space="preserve">Bàn bạc xong xuôi, mười hai cường giả Chân Võ Cảnh đều được an bài nhiệm vụ. Tuy rằng đội hình so với Tần gia, nhìn qua rất giống sư tử đánh nhau với thỏ. Nhưng chuyện này liên quan hưng vong gia tộc, ai cũng không nghĩ rằng đây là vấn đề nhỏ mà lại xuất ra hành động lớn. Liên quan tới danh dự gia tộc đều không phải là chuyện nhỏ!</w:t>
      </w:r>
    </w:p>
    <w:p>
      <w:pPr>
        <w:pStyle w:val="BodyText"/>
      </w:pPr>
      <w:r>
        <w:t xml:space="preserve">o0o</w:t>
      </w:r>
    </w:p>
    <w:p>
      <w:pPr>
        <w:pStyle w:val="BodyText"/>
      </w:pPr>
      <w:r>
        <w:t xml:space="preserve">Cùng lúc đó, trong phủ Đạt Hề Thế gia, một nam nhân trung niên mặc cẩm y đang ngồi trong thư phòng, đánh cờ với một lão giả.</w:t>
      </w:r>
    </w:p>
    <w:p>
      <w:pPr>
        <w:pStyle w:val="BodyText"/>
      </w:pPr>
      <w:r>
        <w:t xml:space="preserve">Nam tử trung niên mặc cẩm bào hoa phục, dung mạo ôn hòa, hình dáng cùng Đạt Hề Minh có vài phần tương tự. Đúng là Gia chủ Đạt Hề Thế gia Đạt Hề Hằng.</w:t>
      </w:r>
    </w:p>
    <w:p>
      <w:pPr>
        <w:pStyle w:val="BodyText"/>
      </w:pPr>
      <w:r>
        <w:t xml:space="preserve">- A Hằng, nghe nói, Hào môn Hứa gia gần đây sống không được tốt lắm nhỉ?</w:t>
      </w:r>
    </w:p>
    <w:p>
      <w:pPr>
        <w:pStyle w:val="BodyText"/>
      </w:pPr>
      <w:r>
        <w:t xml:space="preserve">Lão giả ngồi đối diện Đạt Hề Hằng, có một đôi mắt ưng, một cái mũi ưng, tướng mạo vô cùng hung mãnh.</w:t>
      </w:r>
    </w:p>
    <w:p>
      <w:pPr>
        <w:pStyle w:val="BodyText"/>
      </w:pPr>
      <w:r>
        <w:t xml:space="preserve">Đạt Hề Hằng thong dong đem một con cờ trắng đặt lên giữa bàn, mỉm cười nói:</w:t>
      </w:r>
    </w:p>
    <w:p>
      <w:pPr>
        <w:pStyle w:val="BodyText"/>
      </w:pPr>
      <w:r>
        <w:t xml:space="preserve">- Hứa gia một nhà, người thông minh không nhiều lắm, sớm hay muộn cũng gặp vấn đề. Chỉ có điều vấn đề lúc này đây tương đối thú vị.</w:t>
      </w:r>
    </w:p>
    <w:p>
      <w:pPr>
        <w:pStyle w:val="BodyText"/>
      </w:pPr>
      <w:r>
        <w:t xml:space="preserve">- Đúng là thú vị…</w:t>
      </w:r>
    </w:p>
    <w:p>
      <w:pPr>
        <w:pStyle w:val="BodyText"/>
      </w:pPr>
      <w:r>
        <w:t xml:space="preserve">Lão giả có đôi mắt ưng đặt xuống một quân cờ đen:</w:t>
      </w:r>
    </w:p>
    <w:p>
      <w:pPr>
        <w:pStyle w:val="BodyText"/>
      </w:pPr>
      <w:r>
        <w:t xml:space="preserve">- Hàn môn Tần gia, trực tiếp khiêu chiến Hào môn Hứa gia. Kiểu khiêu chiến vượt hai cấp như vậy ở quận La Giang chưa từng phát sinh qua. Tần gia có nước cờ gì, A Hằng ngươi điều tra ra chưa?</w:t>
      </w:r>
    </w:p>
    <w:p>
      <w:pPr>
        <w:pStyle w:val="BodyText"/>
      </w:pPr>
      <w:r>
        <w:t xml:space="preserve">- Tần gia, ở quận La Giang đã lâu, tổ tiên cũng từng có địa vị Hào môn. Trăm năm trước rất nhiều con cháu Tần gia bị mất tích, từ đó về sau càng ngày càng tiêu điều, địa vị bị hạ xuống. Chẳng qua nếu nói Tần Liên Sơn có thể tạo ra bao nhiêu uy hiếp đối với Hứa gia, ta cũng không tin lắm. Vấn đề nằm ở đứa con Võ đồng Thất đẳng của hắn.</w:t>
      </w:r>
    </w:p>
    <w:p>
      <w:pPr>
        <w:pStyle w:val="BodyText"/>
      </w:pPr>
      <w:r>
        <w:t xml:space="preserve">Đạt Hề Hằng không nhanh không chậm, thần thái cùng ngữ khí thong dong bình tĩnh, giống như trời có sập xuống, hắn cũng vẫn bộ dáng này.</w:t>
      </w:r>
    </w:p>
    <w:p>
      <w:pPr>
        <w:pStyle w:val="BodyText"/>
      </w:pPr>
      <w:r>
        <w:t xml:space="preserve">- Võ đồng Thất đẳng?</w:t>
      </w:r>
    </w:p>
    <w:p>
      <w:pPr>
        <w:pStyle w:val="BodyText"/>
      </w:pPr>
      <w:r>
        <w:t xml:space="preserve">Lão giả nhăn mày lại:</w:t>
      </w:r>
    </w:p>
    <w:p>
      <w:pPr>
        <w:pStyle w:val="BodyText"/>
      </w:pPr>
      <w:r>
        <w:t xml:space="preserve">- Lúc nào thì Võ đồng Thất đẳng cũng đáng được để ý như vậy? Dương nhi không phải là Võ đồng Bát đẳng sao?</w:t>
      </w:r>
    </w:p>
    <w:p>
      <w:pPr>
        <w:pStyle w:val="BodyText"/>
      </w:pPr>
      <w:r>
        <w:t xml:space="preserve">Đạt Hề Hằng nói:</w:t>
      </w:r>
    </w:p>
    <w:p>
      <w:pPr>
        <w:pStyle w:val="BodyText"/>
      </w:pPr>
      <w:r>
        <w:t xml:space="preserve">- Võ đồng Thất đẳng có bao nhiêu phân lượng, ta không rõ ràng lắm. Chẳng qua ta nhớ rõ Minh nhi mấy ngày trước có nói cho ta biết, có một Võ đồng Thất đẳng, ở Đại quảng trường La Giang quyết đấu, chỉ trong một giây liền giết chết một Lực Võ Cảnh Đỉnh phong.</w:t>
      </w:r>
    </w:p>
    <w:p>
      <w:pPr>
        <w:pStyle w:val="BodyText"/>
      </w:pPr>
      <w:r>
        <w:t xml:space="preserve">- Võ đồng Thất đẳng chỉ trong một giây giết chết Lực Võ Cảnh Đỉnh phong?</w:t>
      </w:r>
    </w:p>
    <w:p>
      <w:pPr>
        <w:pStyle w:val="BodyText"/>
      </w:pPr>
      <w:r>
        <w:t xml:space="preserve">Lão giả dừng tay cầm quân cờ đen giữa không trung, chậm chạp không hạ xuống:</w:t>
      </w:r>
    </w:p>
    <w:p>
      <w:pPr>
        <w:pStyle w:val="BodyText"/>
      </w:pPr>
      <w:r>
        <w:t xml:space="preserve">- A Hằng, ngươi không phải đang nói giỡn chứ?</w:t>
      </w:r>
    </w:p>
    <w:p>
      <w:pPr>
        <w:pStyle w:val="BodyText"/>
      </w:pPr>
      <w:r>
        <w:t xml:space="preserve">- Minh nhi không phải loại ăn nói lung tung…</w:t>
      </w:r>
    </w:p>
    <w:p>
      <w:pPr>
        <w:pStyle w:val="BodyText"/>
      </w:pPr>
      <w:r>
        <w:t xml:space="preserve">Đạt Hề Hằng cười nói.</w:t>
      </w:r>
    </w:p>
    <w:p>
      <w:pPr>
        <w:pStyle w:val="BodyText"/>
      </w:pPr>
      <w:r>
        <w:t xml:space="preserve">- Minh nhi… Hài tử đáng thương này, hắn gần đây hay trở về nhà không?</w:t>
      </w:r>
    </w:p>
    <w:p>
      <w:pPr>
        <w:pStyle w:val="BodyText"/>
      </w:pPr>
      <w:r>
        <w:t xml:space="preserve">Đạt Hề Hằng sắc mặt bình tĩnh, không có trả lời. Ánh mắt dừng ở bàn cờ, thật lâu sau chưa nói, đột nhiên thở dài một tiếng, biểu tình bình tĩnh thong dong không khỏi xuất hiện chút ý tứ mất hứng.</w:t>
      </w:r>
    </w:p>
    <w:p>
      <w:pPr>
        <w:pStyle w:val="BodyText"/>
      </w:pPr>
      <w:r>
        <w:t xml:space="preserve">- Hắn không thể không quay về. Hắn đã hai mươi bảy tuổi, rất nhiều chuyện hắn cũng rõ ràng, dù có tránh né như thế nào, nên đối mặt thì phải đối mặt. Chẳng qua ta thấy hắn lần này tâm tình tốt hơn rất nhiều. Kỳ thật ở trong lòng hắn nhất định không quên mình có thân phận con cháu Đạt Hề Thế gia. Hài tử này… Ta làm phụ thân, quả thật có lỗi với hắn a.</w:t>
      </w:r>
    </w:p>
    <w:p>
      <w:pPr>
        <w:pStyle w:val="BodyText"/>
      </w:pPr>
      <w:r>
        <w:t xml:space="preserve">Lão giả xua xua tay:</w:t>
      </w:r>
    </w:p>
    <w:p>
      <w:pPr>
        <w:pStyle w:val="BodyText"/>
      </w:pPr>
      <w:r>
        <w:t xml:space="preserve">- A Hằng, chuyện này, không đơn giản chỉ là trách nhiệm của ngươi, đó cũng là sỉ nhục của Đạt Hề Thế gia chúng ta. Ở tình huống đó, ngươi cho dù muốn không đáp ứng cũng khó. Tây Môn Đại phiệt đứng thứ năm trong Thập Nhị Đại Phiệt ở Bách Việt Quốc, bất luận quyền thế hay là địa vị, cũng đủ để đem Đạt Hề Thế gia ta đè chết. Bọn họ gả khuê nữ cho Đạt Hề Thế gia, có thể nói là hạ mình lắm rồi.</w:t>
      </w:r>
    </w:p>
    <w:p>
      <w:pPr>
        <w:pStyle w:val="BodyText"/>
      </w:pPr>
      <w:r>
        <w:t xml:space="preserve">Đạt Hề Hằng không phải không chua xót, than nhẹ:</w:t>
      </w:r>
    </w:p>
    <w:p>
      <w:pPr>
        <w:pStyle w:val="BodyText"/>
      </w:pPr>
      <w:r>
        <w:t xml:space="preserve">- Kiểu hạ mình như vậy, cũng không cần nói nữa. Mỗi lần gặp lại vẻ mặt không vui của Minh nhi, ta thân làm phụ thân, trong lòng đau như dao cắt. Tiểu thư của Tây Môn Đại phiệt có danh tiếng thật sự là rất không tốt, nghe nói cùng Trưởng lão Tây Môn Đại phiệt có quan hệ không rõ ràng… Cũng không phải dùng bốn chữ ‘tính tình cởi mở’ là có thể hình dung.</w:t>
      </w:r>
    </w:p>
    <w:p>
      <w:pPr>
        <w:pStyle w:val="BodyText"/>
      </w:pPr>
      <w:r>
        <w:t xml:space="preserve">Lão giả cũng là ngữ khí lạc lõng nói:</w:t>
      </w:r>
    </w:p>
    <w:p>
      <w:pPr>
        <w:pStyle w:val="BodyText"/>
      </w:pPr>
      <w:r>
        <w:t xml:space="preserve">- A Hằng, cho dù là một ả heo mẹ, nhưng Tây Môn Đại phiệt muốn gả, chúng ta lại phải ở rể. Nếu không bọn họ tức giận, Đạt Hề Thế gia ta không tới nửa tháng, sẽ biến mất trên bản đồ Bách Việt Quốc. Minh nhi, thân là con cháu Đạt Hề Thế gia, hắn có thể hiểu thì tốt, không thể hiểu, cũng phải hiểu!</w:t>
      </w:r>
    </w:p>
    <w:p>
      <w:pPr>
        <w:pStyle w:val="BodyText"/>
      </w:pPr>
      <w:r>
        <w:t xml:space="preserve">Đạt Hề Hằng trên mặt hiện ra một nụ cười bất đắc dĩ:</w:t>
      </w:r>
    </w:p>
    <w:p>
      <w:pPr>
        <w:pStyle w:val="BodyText"/>
      </w:pPr>
      <w:r>
        <w:t xml:space="preserve">- Ta cũng thường nói với hắn như vậy, chẳng qua mấy ngày nay, ta thấy hắn luôn chạy ra ngoài, có vài lần nhắc tới Tần gia. Trong lời nói, hình như đối với con gái của Tần Liên Sơn đánh giá rất cao. Ta thật lo lắng hắn tại thời khắc quan trọng này, lại động tâm tư a…</w:t>
      </w:r>
    </w:p>
    <w:p>
      <w:pPr>
        <w:pStyle w:val="BodyText"/>
      </w:pPr>
      <w:r>
        <w:t xml:space="preserve">- Con gái của Tần Liên Sơn?</w:t>
      </w:r>
    </w:p>
    <w:p>
      <w:pPr>
        <w:pStyle w:val="BodyText"/>
      </w:pPr>
      <w:r>
        <w:t xml:space="preserve">Lão giả sửng sốt, lập tức kiên quyết lắc đầu:</w:t>
      </w:r>
    </w:p>
    <w:p>
      <w:pPr>
        <w:pStyle w:val="BodyText"/>
      </w:pPr>
      <w:r>
        <w:t xml:space="preserve">- A Hằng, ngươi phải chú ý hắn, ngàn vạn lần đừng nghĩ lơ là. Lúc này là lúc nào, chẳng những liên lụy đến Đạt Hề Thế gia, ngay cả Tần gia cũng sẽ bị liên lụy.</w:t>
      </w:r>
    </w:p>
    <w:p>
      <w:pPr>
        <w:pStyle w:val="BodyText"/>
      </w:pPr>
      <w:r>
        <w:t xml:space="preserve">- Ta sẽ cảnh cáo hắn!</w:t>
      </w:r>
    </w:p>
    <w:p>
      <w:pPr>
        <w:pStyle w:val="BodyText"/>
      </w:pPr>
      <w:r>
        <w:t xml:space="preserve">Đạt Hề Hằng đặt một quân cờ khác xuống, mỉm cười nói:</w:t>
      </w:r>
    </w:p>
    <w:p>
      <w:pPr>
        <w:pStyle w:val="BodyText"/>
      </w:pPr>
      <w:r>
        <w:t xml:space="preserve">- Sư bá, ngài lại thua rồi?</w:t>
      </w:r>
    </w:p>
    <w:p>
      <w:pPr>
        <w:pStyle w:val="BodyText"/>
      </w:pPr>
      <w:r>
        <w:t xml:space="preserve">Lão giả sửng sốt, nhìn bàn cờ nửa ngày, chỉ nói:</w:t>
      </w:r>
    </w:p>
    <w:p>
      <w:pPr>
        <w:pStyle w:val="BodyText"/>
      </w:pPr>
      <w:r>
        <w:t xml:space="preserve">- A Hằng, ngươi hiện tại là Gia chủ Đạt Hề Thế gia, đã quen làm một người thắng cuộc a.</w:t>
      </w:r>
    </w:p>
    <w:p>
      <w:pPr>
        <w:pStyle w:val="Compact"/>
      </w:pPr>
      <w:r>
        <w:t xml:space="preserve">Ủng hộ chỉ với 1 click và 5s ! (adf.ly/4EmoB)</w:t>
      </w:r>
      <w:r>
        <w:br w:type="textWrapping"/>
      </w:r>
      <w:r>
        <w:br w:type="textWrapping"/>
      </w:r>
    </w:p>
    <w:p>
      <w:pPr>
        <w:pStyle w:val="Heading2"/>
      </w:pPr>
      <w:bookmarkStart w:id="59" w:name="chương-37"/>
      <w:bookmarkEnd w:id="59"/>
      <w:r>
        <w:t xml:space="preserve">37. Chương 3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7: Coi trọng tỷ tỷ của ta?</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khoanh chân ngồi, hô to một hơi, đem sự vận hành với nội kình của kinh mạch chậm rãi đình chỉ.</w:t>
      </w:r>
    </w:p>
    <w:p>
      <w:pPr>
        <w:pStyle w:val="BodyText"/>
      </w:pPr>
      <w:r>
        <w:t xml:space="preserve">Đây là việc hắn phải làm mỗi ngày, cường hóa rèn luyện cơ thể, kinh mạch và cốt cách, đây là phương thức tu luyện nội ngoại kết hợp, đối với việc nâng cao tu luyện thập phần hữu ích.</w:t>
      </w:r>
    </w:p>
    <w:p>
      <w:pPr>
        <w:pStyle w:val="BodyText"/>
      </w:pPr>
      <w:r>
        <w:t xml:space="preserve">Nội kình Viêm Dương chân khí trong cơ thể chí cương chí dương, mỗi khi ngưng tụ trong ngón tay, cuối cùng đâm ra, hắn vẫn như cũ không thể đem cổ ‘Thế’ nắm được.</w:t>
      </w:r>
    </w:p>
    <w:p>
      <w:pPr>
        <w:pStyle w:val="BodyText"/>
      </w:pPr>
      <w:r>
        <w:t xml:space="preserve">Cổ ‘Thế’ một khi hình thành, tùy ý đi, như thuyền đi nước chảy, gió vừa nổi là y phục động, tuyệt đối có thể lưu loát trôi chảy, đem khí kình Thiên Mạch Ngưng Kình Kiếm luyện ra, hình thành kiếm khí vô hình.</w:t>
      </w:r>
    </w:p>
    <w:p>
      <w:pPr>
        <w:pStyle w:val="BodyText"/>
      </w:pPr>
      <w:r>
        <w:t xml:space="preserve">Trải qua cố gắng cả năm, Tần Vô Song không ngừng tăng mạnh phương diện huấn luyện này, đã có thể đem khí kình đâm ra, nhưng chỉ có xuất hình thành kiếm khí, vẫn còn thiếu chút hỏa hậu. Cụ thể mà nói, hắn hiện tại có thể đem khí kình theo ngón tay đâm ra, nhưng khí kình tán mà không ngưng, vừa ra khỏi tay, thu không được, không thể ngưng cùng một chỗ.</w:t>
      </w:r>
    </w:p>
    <w:p>
      <w:pPr>
        <w:pStyle w:val="BodyText"/>
      </w:pPr>
      <w:r>
        <w:t xml:space="preserve">Kiếm khí Thiên Mạch Ngưng Kình Kiếm, duy chỉ có đem kình khí ngưng tụ thành một đường, mới có thể hình thành kiếm khí vô hình cấp bậc đại sát khí.</w:t>
      </w:r>
    </w:p>
    <w:p>
      <w:pPr>
        <w:pStyle w:val="BodyText"/>
      </w:pPr>
      <w:r>
        <w:t xml:space="preserve">Ngưng Kình Kiếm lấy chữ ‘Ngưng’ làm nguyên lý trung tâm, chỉ có đem nội kình ngưng cùng một chỗ, hình thành kiếm khí có lực sát thương lớn.</w:t>
      </w:r>
    </w:p>
    <w:p>
      <w:pPr>
        <w:pStyle w:val="BodyText"/>
      </w:pPr>
      <w:r>
        <w:t xml:space="preserve">Tần Vô Song biết mình không phải thiên phú không đủ, cũng không phải phương pháp tu luyện không đúng. Sở dĩ trước mắt còn chưa thể thành thạo đem Thiên Mạch Ngưng Kình Kiếm phóng xuất, nguyên nhân lớn nhất chính là hỏa hậu!</w:t>
      </w:r>
    </w:p>
    <w:p>
      <w:pPr>
        <w:pStyle w:val="BodyText"/>
      </w:pPr>
      <w:r>
        <w:t xml:space="preserve">Đã biết thời gian tu luyện là quá ngắn, phương diện hỏa hậu không thể làm tốt được, chỉ có thể dựa vào mỗi ngày chăm chỉ khổ luyện. Hắn hiện tại đang trong quá trình biến đổi về lượng, chờ hỏa hậu vừa đến, hình thành biến đổi về chất. lúc đó sẽ tạo ra được Ngưng Kình Kiếm, tuyệt đối là không có vấn đề. Hiện tại, phải chờ cơ hội đột phá, chờ đợi biến đổi về chất đến thôi.</w:t>
      </w:r>
    </w:p>
    <w:p>
      <w:pPr>
        <w:pStyle w:val="BodyText"/>
      </w:pPr>
      <w:r>
        <w:t xml:space="preserve">Cuộc chiến tranh đoạt Hào môn sắp đến. Tần Vô Song tuyệt không cho phép chính mình có nửa phần coi thường.</w:t>
      </w:r>
    </w:p>
    <w:p>
      <w:pPr>
        <w:pStyle w:val="BodyText"/>
      </w:pPr>
      <w:r>
        <w:t xml:space="preserve">Hào môn, yêu cầu thấp nhất là phải có một gã Chân Võ Cảnh Tứ đẳng tọa trấn. Theo Tần Vô Song phỏng đoán, cường giả Chân Võ Cảnh Tứ đẳng, Hứa gia có ít nhất ba người. Mạnh nhất hẳn là Chân Võ Cảnh Ngũ đẳng!</w:t>
      </w:r>
    </w:p>
    <w:p>
      <w:pPr>
        <w:pStyle w:val="BodyText"/>
      </w:pPr>
      <w:r>
        <w:t xml:space="preserve">Nếu là đơn độc đấu, Chân Võ Cảnh Ngũ đẳng, Tần Vô Song cũng không để trong mắt. Từ một năm trước, nội kình của hắn đã là Chân Võ Cảnh Thất đẳng.</w:t>
      </w:r>
    </w:p>
    <w:p>
      <w:pPr>
        <w:pStyle w:val="BodyText"/>
      </w:pPr>
      <w:r>
        <w:t xml:space="preserve">Hôm nay chưởng thứ tám của Cửu Dương Chưởng, Bát Dương Phần Hoang cũng đã nắm giữ thành thạo, cho dù miễn cưỡng đối phó với Chân Võ Cảnh Bát đẳng, hắn cũng nắm chắc không thua.</w:t>
      </w:r>
    </w:p>
    <w:p>
      <w:pPr>
        <w:pStyle w:val="BodyText"/>
      </w:pPr>
      <w:r>
        <w:t xml:space="preserve">Chỉ cần không phải cường giả Chân Võ Cảnh Cửu đẳng ra. Tần Vô Song bằng vào Nhất Dương Chỉ cùng Cửu Dương Chưởng, hoàn toàn có thể ngạo thị cường giả dưới Chân Võ Cảnh Bát đẳng. Cho nên, đối với trận chiến này, Tần Vô Song cực kỳ tự tin.</w:t>
      </w:r>
    </w:p>
    <w:p>
      <w:pPr>
        <w:pStyle w:val="BodyText"/>
      </w:pPr>
      <w:r>
        <w:t xml:space="preserve">Chỉ có điều, chiến lược mặc dù cho phép có thể xem nhẹ đối thủ, nhưng trên thực tế, Tần Vô Song không chút qua loa. Cho dù là đối thủ yếu hơn hẳn, cũng tuyệt không được phép trong thực chiến mà thiếu cảnh giác.</w:t>
      </w:r>
    </w:p>
    <w:p>
      <w:pPr>
        <w:pStyle w:val="BodyText"/>
      </w:pPr>
      <w:r>
        <w:t xml:space="preserve">Tần Vô Song phỏng chừng, trận đầu tiên bất luận Hứa gia phái ai tới, một chọi một, hắn cũng khẳng định có thể thắng. Trận thứ hai, hắn cũng mười phần nắm chắc.</w:t>
      </w:r>
    </w:p>
    <w:p>
      <w:pPr>
        <w:pStyle w:val="BodyText"/>
      </w:pPr>
      <w:r>
        <w:t xml:space="preserve">Mấu chốt là trận thứ ba, nếu Hứa gia phái ra ba người cực mạnh, một gã Chân Võ Cảnh Ngũ đẳng, hai gã Chân Võ Cảnh Tứ đẳng, tổ hợp ba người như vậy, thực lực hợp lại tuyệt đối không dưới Chân Võ Cảnh Lục đẳng. Nếu phối hợp tốt, chiến thuật vận dụng hợp lý, cũng không phải không thể cùng Chân Võ Cảnh Thất đẳng đánh một trận.</w:t>
      </w:r>
    </w:p>
    <w:p>
      <w:pPr>
        <w:pStyle w:val="BodyText"/>
      </w:pPr>
      <w:r>
        <w:t xml:space="preserve">Chuẩn bị thế nào để có thể đối đầu Chân Võ Cảnh Thất đẳng, không cho phép Tần Vô Song có nửa điểm qua loa chủ quan.</w:t>
      </w:r>
    </w:p>
    <w:p>
      <w:pPr>
        <w:pStyle w:val="BodyText"/>
      </w:pPr>
      <w:r>
        <w:t xml:space="preserve">Tần Vô Song cũng không nguyện cùng Hứa gia dây dưa đến trận thứ tư, thứ năm. Càng sớm chấm dứt càng tốt. Lúc đối địch, kiêng kỵ nhất chính là kéo dài do dự, phải dứt khoát.</w:t>
      </w:r>
    </w:p>
    <w:p>
      <w:pPr>
        <w:pStyle w:val="BodyText"/>
      </w:pPr>
      <w:r>
        <w:t xml:space="preserve">Đương nhiên, mấy cái này là dựa trên việc phụ thân không ra xuất chiến. Phụ thân mấy ngày nay chỉ dùng quân cờ trắng đen tiến hành thôi diễn hai phe, hiển nhiên cũng là đang bài binh bố trận, xem ra phải tìm thời gian cùng phụ thân trao đổi một chút.</w:t>
      </w:r>
    </w:p>
    <w:p>
      <w:pPr>
        <w:pStyle w:val="BodyText"/>
      </w:pPr>
      <w:r>
        <w:t xml:space="preserve">Tần Vô Song đang trầm tư, ngoài cửa truyền đến tiếng bước chân dồn dập, là tỷ tỷ Tần Tụ.</w:t>
      </w:r>
    </w:p>
    <w:p>
      <w:pPr>
        <w:pStyle w:val="BodyText"/>
      </w:pPr>
      <w:r>
        <w:t xml:space="preserve">- Vô Song, Vô Song.</w:t>
      </w:r>
    </w:p>
    <w:p>
      <w:pPr>
        <w:pStyle w:val="BodyText"/>
      </w:pPr>
      <w:r>
        <w:t xml:space="preserve">Tần Tụ đi đến cách cửa bảy tám thước, ý thức không thể làm phiền đệ đệ tu luyện, cố gắng đi nhẹ nhàng một chút, gõ cửa.</w:t>
      </w:r>
    </w:p>
    <w:p>
      <w:pPr>
        <w:pStyle w:val="BodyText"/>
      </w:pPr>
      <w:r>
        <w:t xml:space="preserve">Tần Vô Song mở cửa:</w:t>
      </w:r>
    </w:p>
    <w:p>
      <w:pPr>
        <w:pStyle w:val="BodyText"/>
      </w:pPr>
      <w:r>
        <w:t xml:space="preserve">- Tỷ, vào đi.</w:t>
      </w:r>
    </w:p>
    <w:p>
      <w:pPr>
        <w:pStyle w:val="BodyText"/>
      </w:pPr>
      <w:r>
        <w:t xml:space="preserve">- Vô Song, ngươi mau đi ra nhìn một chút đi, Đạt Hề đại ca hắn lại uống say. Một bên uống, một bên hát, một bên khóc, ta cũng không biết phải làm sao!</w:t>
      </w:r>
    </w:p>
    <w:p>
      <w:pPr>
        <w:pStyle w:val="BodyText"/>
      </w:pPr>
      <w:r>
        <w:t xml:space="preserve">Tần Vô Song nhìn thấy tỷ tỷ luống cuống, trong lòng chợt động. Hắn thầm tự trách mình qua loa, mấy ngày nay, Đạt Hề Minh ba ngày hai lần chạy đến khách ****, cùng với mình trò chuyện thì ít, ngược lại là cùng tỷ tỷ thì nhiều.</w:t>
      </w:r>
    </w:p>
    <w:p>
      <w:pPr>
        <w:pStyle w:val="BodyText"/>
      </w:pPr>
      <w:r>
        <w:t xml:space="preserve">Nhìn vẻ mặt tỷ tỷ, sợ là đối với Đạt Hề đại ca nảy sinh tình cảm rồi?</w:t>
      </w:r>
    </w:p>
    <w:p>
      <w:pPr>
        <w:pStyle w:val="BodyText"/>
      </w:pPr>
      <w:r>
        <w:t xml:space="preserve">- Đi, đi xem một chút.</w:t>
      </w:r>
    </w:p>
    <w:p>
      <w:pPr>
        <w:pStyle w:val="BodyText"/>
      </w:pPr>
      <w:r>
        <w:t xml:space="preserve">Tần Vô Song thấy Đạt Hề Minh cũng không tệ. Hắn ở quận thành La Giang cũng là một người trẻ tuổi tài giỏi hiếm thấy, cùng bè lũ xu nịnh gọi là quý tộc thiếu gia kia hoàn toàn là hai loại khí chất khác nhau, hào phóng cao quý.</w:t>
      </w:r>
    </w:p>
    <w:p>
      <w:pPr>
        <w:pStyle w:val="BodyText"/>
      </w:pPr>
      <w:r>
        <w:t xml:space="preserve">Còn chưa đi đến đại sảnh, Tần Vô Song chợt nghe Đạt Hề Minh lớn tiếng hát hò:</w:t>
      </w:r>
    </w:p>
    <w:p>
      <w:pPr>
        <w:pStyle w:val="BodyText"/>
      </w:pPr>
      <w:r>
        <w:t xml:space="preserve">- Thả phu thiên địa vi lô hề, tạo hóa vi công; âm dương vi thán hề, vạn vật vi đồng…</w:t>
      </w:r>
    </w:p>
    <w:p>
      <w:pPr>
        <w:pStyle w:val="BodyText"/>
      </w:pPr>
      <w:r>
        <w:t xml:space="preserve">(Trời đất giống như bếp lò, tạo hóa là người thợ, âm dương là than củi, vạn vật đều là…)</w:t>
      </w:r>
    </w:p>
    <w:p>
      <w:pPr>
        <w:pStyle w:val="BodyText"/>
      </w:pPr>
      <w:r>
        <w:t xml:space="preserve">Nắm bầu rượu, ngưỡng cổ, lẩm bẩm một mình. Tu một trận, buông bầu rượu, vỗ tay, lại hát xướng:</w:t>
      </w:r>
    </w:p>
    <w:p>
      <w:pPr>
        <w:pStyle w:val="BodyText"/>
      </w:pPr>
      <w:r>
        <w:t xml:space="preserve">- Thân tự phong trung diệp, tâm tự thoan lưu chu, lưỡng bàn bất đắc nguyện, hà xử thoại bi sầu…</w:t>
      </w:r>
    </w:p>
    <w:p>
      <w:pPr>
        <w:pStyle w:val="BodyText"/>
      </w:pPr>
      <w:r>
        <w:t xml:space="preserve">(Thân như lá trong gió, lòng như con thuyền giữa dòng nước xiết, hai bên không được theo ý nguyện, nói gì đến bi ai…)</w:t>
      </w:r>
    </w:p>
    <w:p>
      <w:pPr>
        <w:pStyle w:val="BodyText"/>
      </w:pPr>
      <w:r>
        <w:t xml:space="preserve">Hát xong, lại uống một hớp rượu lớn, dựa bàn dùng thơ văn để giải toả nỗi buồn, hành vi phóng túng, nhưng lại hồn nhiên không thèm để ý chung quanh trên dưới một trăm cặp mắt đang hoảng sợ nhìn chăm chú vào mình.</w:t>
      </w:r>
    </w:p>
    <w:p>
      <w:pPr>
        <w:pStyle w:val="BodyText"/>
      </w:pPr>
      <w:r>
        <w:t xml:space="preserve">Tần Vô Song cảm thấy khó hiểu, Đạt Hề Minh phong độ tuấn dật, lại là nhân vật ưu tú nhất trong thế hệ trẻ ở quận La Giang, đứng đầu Thất công tử, muốn danh có danh, muốn lợi có lợi, cái gì cũng không thiếu, trong lòng như thế nào lại đau khổ như vậy? Thân như lá trong gió, lòng như con thuyền giữa dòng nước xiết, chẳng lẽ hắn còn có chuyện mình không thể làm chủ sao?</w:t>
      </w:r>
    </w:p>
    <w:p>
      <w:pPr>
        <w:pStyle w:val="BodyText"/>
      </w:pPr>
      <w:r>
        <w:t xml:space="preserve">- Đạt Hề huynh, tại sao ở trong này uống rượu một mình cũng không kêu tiểu đệ?</w:t>
      </w:r>
    </w:p>
    <w:p>
      <w:pPr>
        <w:pStyle w:val="BodyText"/>
      </w:pPr>
      <w:r>
        <w:t xml:space="preserve">Tần Vô Song đi đến trước bàn ngồi xuống, Đạt Hề Minh ngẩng đầu nhìn thấy Tần Vô Song, mừng rỡ quá đỗi, ôm chầm lấy cánh tay Tần Vô Song:</w:t>
      </w:r>
    </w:p>
    <w:p>
      <w:pPr>
        <w:pStyle w:val="BodyText"/>
      </w:pPr>
      <w:r>
        <w:t xml:space="preserve">- Được huynh đệ, đến uống vài chén.</w:t>
      </w:r>
    </w:p>
    <w:p>
      <w:pPr>
        <w:pStyle w:val="BodyText"/>
      </w:pPr>
      <w:r>
        <w:t xml:space="preserve">Tần Tụ chụp bầu rượu trong tay Đạt Hề Minh, khẽ cắn môi, nghiêm túc nhìn Đạt Hề Minh:</w:t>
      </w:r>
    </w:p>
    <w:p>
      <w:pPr>
        <w:pStyle w:val="BodyText"/>
      </w:pPr>
      <w:r>
        <w:t xml:space="preserve">- Đạt Hề đại ca, ngươi không cần uống nữa.</w:t>
      </w:r>
    </w:p>
    <w:p>
      <w:pPr>
        <w:pStyle w:val="BodyText"/>
      </w:pPr>
      <w:r>
        <w:t xml:space="preserve">Đạt Hề Minh ngẩn ngơ, chìm đắm trong ánh nhìn ôn nhu mà thân thiết của Tần Tụ, phẫn uất hóa thành nhu tình, thở dài:</w:t>
      </w:r>
    </w:p>
    <w:p>
      <w:pPr>
        <w:pStyle w:val="BodyText"/>
      </w:pPr>
      <w:r>
        <w:t xml:space="preserve">- Tụ muội muốn ta không uống, ta liền không uống nữa.</w:t>
      </w:r>
    </w:p>
    <w:p>
      <w:pPr>
        <w:pStyle w:val="BodyText"/>
      </w:pPr>
      <w:r>
        <w:t xml:space="preserve">Tần Tụ hai má ửng đỏ, nhưng hai mắt phát ra tia sáng hạnh phúc. Đạt Hề Minh gọi nàng như vậy, khiến cho nàng cảm thấy rất thoải mái, thực ấm lòng. Tâm hồn thiếu nữ đập mạnh hơn một chút.</w:t>
      </w:r>
    </w:p>
    <w:p>
      <w:pPr>
        <w:pStyle w:val="BodyText"/>
      </w:pPr>
      <w:r>
        <w:t xml:space="preserve">Tần Vô Song âm thầm buồn cười, nghĩ thầm tỷ tỷ cùng Đạt Hề đại ca phát triển tốc độ không chậm, cũng đã xưng hô ‘Đạt Hề đại ca’, ‘Tụ muội’ rồi.</w:t>
      </w:r>
    </w:p>
    <w:p>
      <w:pPr>
        <w:pStyle w:val="BodyText"/>
      </w:pPr>
      <w:r>
        <w:t xml:space="preserve">Thế giới này nam nữ yêu nhau thập phần tự do, không có cái gì lễ giáo đạo đức ràng buộc.</w:t>
      </w:r>
    </w:p>
    <w:p>
      <w:pPr>
        <w:pStyle w:val="BodyText"/>
      </w:pPr>
      <w:r>
        <w:t xml:space="preserve">Nhưng mà, nam nữ yêu đương tự do, thực không có nghĩa là có thể dễ dàng kết hợp, còn có gông xiềng so với lễ giáo cùng đạo đức càng đáng sợ hơn. Đại bộ phận nam nữ yêu mến nhau, cuối cùng cũng vẫn có trường hợp không thể ở cùng một chỗ.</w:t>
      </w:r>
    </w:p>
    <w:p>
      <w:pPr>
        <w:pStyle w:val="BodyText"/>
      </w:pPr>
      <w:r>
        <w:t xml:space="preserve">Gông xiềng chính là: Cấp bậc chế độ quý tộc sâm nghiêm.</w:t>
      </w:r>
    </w:p>
    <w:p>
      <w:pPr>
        <w:pStyle w:val="BodyText"/>
      </w:pPr>
      <w:r>
        <w:t xml:space="preserve">Đạt Hề Minh là con cháu Thế gia, Tần Tụ là tiểu thư Hàn môn, cách nhau tới ba cấp, nếu muốn vượt qua, tuyệt đối không dễ dàng.</w:t>
      </w:r>
    </w:p>
    <w:p>
      <w:pPr>
        <w:pStyle w:val="BodyText"/>
      </w:pPr>
      <w:r>
        <w:t xml:space="preserve">Tần Vô Song vừa rồi nghe Đạt Hề Minh xướng bi ca, càng cảm thấy việc này chỉ sợ không đơn giản như vậy. Chỉ có điều Tần Vô Song đầu óc xoay một chút, liền có chủ ý.</w:t>
      </w:r>
    </w:p>
    <w:p>
      <w:pPr>
        <w:pStyle w:val="BodyText"/>
      </w:pPr>
      <w:r>
        <w:t xml:space="preserve">Hắn muốn biết, Đạt Hề Minh đối với tỷ tỷ có thật tình hay không. Nếu là thật tâm, chỉ cần tỷ tỷ thích, bản thân bất luận như thế nào cũng phải lo chu toàn chuyện này. Tỷ tỷ vì Tần gia, hai mươi hai tuổi chưa gả cho ai, hy sinh đã rất lớn, ngay cả đại sự cả đời cũng không thể tùy tâm, kẻ làm đệ đệ như mình lại như thế nào có thể an tâm?</w:t>
      </w:r>
    </w:p>
    <w:p>
      <w:pPr>
        <w:pStyle w:val="BodyText"/>
      </w:pPr>
      <w:r>
        <w:t xml:space="preserve">Về phần ‘Ác ma’ kia, hắn không xuất hiện thì thôi, chỉ cần xuất hiện, Tần Vô Song nhất định sẽ làm hắn trả giá thật đắt!</w:t>
      </w:r>
    </w:p>
    <w:p>
      <w:pPr>
        <w:pStyle w:val="BodyText"/>
      </w:pPr>
      <w:r>
        <w:t xml:space="preserve">- Đạt Hề đại ca, ta muốn hỏi ngươi, ngươi là đối với tỷ tỷ của ta có ý?</w:t>
      </w:r>
    </w:p>
    <w:p>
      <w:pPr>
        <w:pStyle w:val="BodyText"/>
      </w:pPr>
      <w:r>
        <w:t xml:space="preserve">Tần Vô Song đột nhiên hỏi.</w:t>
      </w:r>
    </w:p>
    <w:p>
      <w:pPr>
        <w:pStyle w:val="BodyText"/>
      </w:pPr>
      <w:r>
        <w:t xml:space="preserve">Tần Tụ không nghĩ tới đệ đệ lại đột nhiên hỏi vậy, hơn nữa lại rất trực tiếp, sắc mặt thoắt cái đỏ ửng. Đạt Hề Minh thản nhiên vô cùng, nhưng lại không trốn tránh đón nhận ánh mắt nghi vấn của Tần Vô Song, gật đầu:</w:t>
      </w:r>
    </w:p>
    <w:p>
      <w:pPr>
        <w:pStyle w:val="BodyText"/>
      </w:pPr>
      <w:r>
        <w:t xml:space="preserve">- Huynh đệ, Đạt Hề Minh ta sống đến hai mươi bảy tuổi, chưa từng bao giờ có một nữ tử có thể khiến ta động tâm tư. Mãi đến lần đó ở Phong Trạch Lâu bất ngờ gặp gỡ tỷ đệ hai người, cảm giác sâu sắc đây là ông trời ban cho ta. Đạt Hề Minh ta cả đời quang minh, dám yêu dám hận. Đúng vậy, ta không chỉ đối với lệnh tỷ có tình ý, hơn nữa đã không cách nào tự kềm chế nữa!</w:t>
      </w:r>
    </w:p>
    <w:p>
      <w:pPr>
        <w:pStyle w:val="BodyText"/>
      </w:pPr>
      <w:r>
        <w:t xml:space="preserve">Tần Tụ ‘A’ một tiếng nhẹ, nàng không ngờ, Đạt Hề đại ca lại thẳng tính như vậy, đem tâm sự phân tích minh bạch. Một cổ hạnh phúc nảy sinh trong lòng. Tần Tụ cũng là nữ tử dám yêu dám hận, đối với Đạt Hề Minh làm sao không thể vừa gặp đã yêu?</w:t>
      </w:r>
    </w:p>
    <w:p>
      <w:pPr>
        <w:pStyle w:val="BodyText"/>
      </w:pPr>
      <w:r>
        <w:t xml:space="preserve">Chẳng qua nàng là một đại cô nương, dù sao cũng không tiện ngồi lại đây. Xấu hổ đỏ mặt thối lui:</w:t>
      </w:r>
    </w:p>
    <w:p>
      <w:pPr>
        <w:pStyle w:val="BodyText"/>
      </w:pPr>
      <w:r>
        <w:t xml:space="preserve">- Ta đi tìm phụ thân nói chuyện, không nghe các ngươi hồ ngôn loạn ngữ nữa!</w:t>
      </w:r>
    </w:p>
    <w:p>
      <w:pPr>
        <w:pStyle w:val="BodyText"/>
      </w:pPr>
      <w:r>
        <w:t xml:space="preserve">Tần Vô Song cũng không ngăn trở, nhìn tỷ tỷ rời đi, có chút thương cảm nói:</w:t>
      </w:r>
    </w:p>
    <w:p>
      <w:pPr>
        <w:pStyle w:val="BodyText"/>
      </w:pPr>
      <w:r>
        <w:t xml:space="preserve">- Đạt Hề đại ca, lời nói của ngươi phát ra từ phế phủ, ta thực sự cảm động. Chẳng qua ta phải nhắc nhở là, Đạt Hề Thế gia ngươi cùng Hàn môn Tần gia ta, cách ba cấp bậc. Chuyện này, chỉ sợ thực không tốt như vậy.</w:t>
      </w:r>
    </w:p>
    <w:p>
      <w:pPr>
        <w:pStyle w:val="BodyText"/>
      </w:pPr>
      <w:r>
        <w:t xml:space="preserve">Hắn chính là đang thử, nhìn xem trong lòng Đạt Hề Minh rốt cuộc là thành kiến môn hộ quan trọng, hay là chân tình chân ái quan trọng hơn.</w:t>
      </w:r>
    </w:p>
    <w:p>
      <w:pPr>
        <w:pStyle w:val="BodyText"/>
      </w:pPr>
      <w:r>
        <w:t xml:space="preserve">Đạt Hề Minh buồn bả lắc đầu:</w:t>
      </w:r>
    </w:p>
    <w:p>
      <w:pPr>
        <w:pStyle w:val="BodyText"/>
      </w:pPr>
      <w:r>
        <w:t xml:space="preserve">- Nếu là thành kiến môn hộ, Đạt Hề Minh ta chỉ coi là chuyện nhỏ, ta muốn cưới ai, liền cưới người đó. Sao lại bị thành kiến ngu xuẩn đó ràng buộc chứ?</w:t>
      </w:r>
    </w:p>
    <w:p>
      <w:pPr>
        <w:pStyle w:val="BodyText"/>
      </w:pPr>
      <w:r>
        <w:t xml:space="preserve">- Ta đây vừa rồi nghe Đạt Hề đại ca hát, đau khổ bi thương, trông như tương lai xa vời mịt mù vậy…</w:t>
      </w:r>
    </w:p>
    <w:p>
      <w:pPr>
        <w:pStyle w:val="BodyText"/>
      </w:pPr>
      <w:r>
        <w:t xml:space="preserve">Đạt Hề Minh thở dài một tiếng, nhịn không được muốn cầm lấy chén rượu, lại nghĩ Tần Tụ hồi nãy ngăn trở, lại suy sụp thả buông tay xuống, thở dài:</w:t>
      </w:r>
    </w:p>
    <w:p>
      <w:pPr>
        <w:pStyle w:val="BodyText"/>
      </w:pPr>
      <w:r>
        <w:t xml:space="preserve">- Chuyện này, là sỉ nhục của Đạt Hề Thế gia, quận La Giang cũng có lời đồn đãi rất nhiều. Chỉ có điều không ai dám ở nơi công cộng thảo luận mà thôi, huynh đệ ngươi chắc cũng không biết?</w:t>
      </w:r>
    </w:p>
    <w:p>
      <w:pPr>
        <w:pStyle w:val="Compact"/>
      </w:pPr>
      <w:r>
        <w:t xml:space="preserve">Ủng hộ chỉ với 1 click và 5s ! (adf.ly/4EmoB)</w:t>
      </w:r>
      <w:r>
        <w:br w:type="textWrapping"/>
      </w:r>
      <w:r>
        <w:br w:type="textWrapping"/>
      </w:r>
    </w:p>
    <w:p>
      <w:pPr>
        <w:pStyle w:val="Heading2"/>
      </w:pPr>
      <w:bookmarkStart w:id="60" w:name="chương-38"/>
      <w:bookmarkEnd w:id="60"/>
      <w:r>
        <w:t xml:space="preserve">38. Chương 3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8: Chuyện xấu hổ của Đạt Hề Min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Đạt Hề Minh thở dài thở ngắn, buồn rầu vô cùng.</w:t>
      </w:r>
    </w:p>
    <w:p>
      <w:pPr>
        <w:pStyle w:val="BodyText"/>
      </w:pPr>
      <w:r>
        <w:t xml:space="preserve">Chuyện bất ngờ này cũng khiến Tần Vô Song cảm thấy rung động. Tây Môn Đại phiệt, bá chủ lớn nhất tại Nam Vân Châu, thống lĩnh tám quận của Nam Vân Châu, thế lực tới trời, trong tộc cao thủ nhiều như mây.</w:t>
      </w:r>
    </w:p>
    <w:p>
      <w:pPr>
        <w:pStyle w:val="BodyText"/>
      </w:pPr>
      <w:r>
        <w:t xml:space="preserve">Chẳng những là gia tộc Đại phiệt duy nhất trong hai ba ngàn dặm lãnh thổ của Nam Vân Châu. Hơn nữa là còn đứng thứ năm trong bốn mươi lăm Đại phiệt lớn nhỏ của Bách Việt Quốc.</w:t>
      </w:r>
    </w:p>
    <w:p>
      <w:pPr>
        <w:pStyle w:val="BodyText"/>
      </w:pPr>
      <w:r>
        <w:t xml:space="preserve">Bách Việt Quốc có trung tâm thống trị là Hoàng Đế Bệ hạ, phân phong lãnh địa bốn Vương tộc. Mỗi Vương tộc sở hữu tám châu, cả nước tổng cộng có ba mươi hai châu.</w:t>
      </w:r>
    </w:p>
    <w:p>
      <w:pPr>
        <w:pStyle w:val="BodyText"/>
      </w:pPr>
      <w:r>
        <w:t xml:space="preserve">Từng châu lại chưởng quản tám quận, từng quận cũng quản hạt hai mươi, ba mươi trấn, dưới trấn còn có nhiều thôn trại lớn nhỏ. Từng bậc từng bậc thế lực, cấu thành hệ thống thống trị ở Bách Việt Quốc.</w:t>
      </w:r>
    </w:p>
    <w:p>
      <w:pPr>
        <w:pStyle w:val="BodyText"/>
      </w:pPr>
      <w:r>
        <w:t xml:space="preserve">Trong biên giới quận thành, bình thường đều có một Thế gia chiếm giữ. Mà trong biên giới châu, bình thường sẽ có một Đại phiệt.</w:t>
      </w:r>
    </w:p>
    <w:p>
      <w:pPr>
        <w:pStyle w:val="BodyText"/>
      </w:pPr>
      <w:r>
        <w:t xml:space="preserve">Lên trên nữa, chính là Tứ Đại Vương Thành, do Tứ Đại Vương tộc chưởng quản.</w:t>
      </w:r>
    </w:p>
    <w:p>
      <w:pPr>
        <w:pStyle w:val="BodyText"/>
      </w:pPr>
      <w:r>
        <w:t xml:space="preserve">Mà trung tâm thống trị của Bách Việt Quốc là Đế đô, là nơi ở của Hoàng Đế, đồng thời cũng là nơi tọa lạc của Chân Võ Thánh Địa.</w:t>
      </w:r>
    </w:p>
    <w:p>
      <w:pPr>
        <w:pStyle w:val="BodyText"/>
      </w:pPr>
      <w:r>
        <w:t xml:space="preserve">Ở quận La Giang, Đạt Hề Thế gia là quyền uy vô thượng, không ai dám khiêu chiến uy nghiêm bọn họ. Nhưng nếu đặt ở Nam Vân Châu, địa vị Đạt Hề Thế gia sẽ đại suy giảm.</w:t>
      </w:r>
    </w:p>
    <w:p>
      <w:pPr>
        <w:pStyle w:val="BodyText"/>
      </w:pPr>
      <w:r>
        <w:t xml:space="preserve">Trong một châu, có ít nhất tám Thế gia. Bởi vì ngoài Thế gia ở các quận, trong châu thành cũng có Thế gia.</w:t>
      </w:r>
    </w:p>
    <w:p>
      <w:pPr>
        <w:pStyle w:val="BodyText"/>
      </w:pPr>
      <w:r>
        <w:t xml:space="preserve">Chỉ có điều, bất luận Thế gia có mấy nhà, ở trong một châu, quyền uy cao nhất vĩnh viễn vẫn là Đại phiệt!</w:t>
      </w:r>
    </w:p>
    <w:p>
      <w:pPr>
        <w:pStyle w:val="BodyText"/>
      </w:pPr>
      <w:r>
        <w:t xml:space="preserve">Một Đại phiệt bằng tám Thế gia cộng lại. Hơn nữa, về phương diện cao thủ rõ ràng có tính áp đảo.</w:t>
      </w:r>
    </w:p>
    <w:p>
      <w:pPr>
        <w:pStyle w:val="BodyText"/>
      </w:pPr>
      <w:r>
        <w:t xml:space="preserve">Yêu cầu thấp nhất của Thế gia là phải có cao thủ Chân Võ Cảnh Lục đẳng tọa trấn, mà Đại phiệt lại là Chân Võ Cảnh Bát đẳng.</w:t>
      </w:r>
    </w:p>
    <w:p>
      <w:pPr>
        <w:pStyle w:val="BodyText"/>
      </w:pPr>
      <w:r>
        <w:t xml:space="preserve">Cách biệt hai cấp này cũng đủ để vô số Thế gia phải ngưỡng vọng Đại phiệt.</w:t>
      </w:r>
    </w:p>
    <w:p>
      <w:pPr>
        <w:pStyle w:val="BodyText"/>
      </w:pPr>
      <w:r>
        <w:t xml:space="preserve">Tần Vô Song đối với chuyện này cũng không lạ lẫm, đương nhiên hiểu được căn nguyên nổi thống khổ của Đạt Hề Minh.</w:t>
      </w:r>
    </w:p>
    <w:p>
      <w:pPr>
        <w:pStyle w:val="BodyText"/>
      </w:pPr>
      <w:r>
        <w:t xml:space="preserve">Tây Môn Đại phiệt thân là Đại phiệt duy nhất ở Nam Vân Châu, muốn gả nữ nhi cho ngươi, đến phiên ngươi không đồng ý sao?</w:t>
      </w:r>
    </w:p>
    <w:p>
      <w:pPr>
        <w:pStyle w:val="BodyText"/>
      </w:pPr>
      <w:r>
        <w:t xml:space="preserve">Huống chi thực lực Tây Môn Đại phiệt như thế nào, bất luận luận dùng mềm hay là cứng rắn, đều có thể gắt gao khống chế Đạt Hề Thế gia. Phải biết rằng cả nước có ba mươi hai châu, mỗi châu đều có một nhà Đại phiệt, trên nữa là Tứ Đại Vương Thành cùng với Đế đô, cũng còn có hơn mười nhà Đại phiệt nữa, tổng cộng, chừng bốn mươi lăm nhà.</w:t>
      </w:r>
    </w:p>
    <w:p>
      <w:pPr>
        <w:pStyle w:val="BodyText"/>
      </w:pPr>
      <w:r>
        <w:t xml:space="preserve">Nhiều Đại phiệt như vậy, trong đó lại bầu ra mười hai Đại phiệt mạnh nhất, được Bách Việt Quốc xưng là Thập Nhị Đại Phiệt, có thể nói là thế lực thống trị tầng trung tâm ở Bách Việt Quốc.</w:t>
      </w:r>
    </w:p>
    <w:p>
      <w:pPr>
        <w:pStyle w:val="BodyText"/>
      </w:pPr>
      <w:r>
        <w:t xml:space="preserve">Mà Tây Môn Đại phiệt ở trong Thập Nhị Đại Phiệt, đứng hàng thứ năm, chuyện này, quả thật khiến Đạt Hề Thế gia có một loại cảm giác vô lực.</w:t>
      </w:r>
    </w:p>
    <w:p>
      <w:pPr>
        <w:pStyle w:val="BodyText"/>
      </w:pPr>
      <w:r>
        <w:t xml:space="preserve">- Đạt Hề đại ca, ngươi có ý định gì?</w:t>
      </w:r>
    </w:p>
    <w:p>
      <w:pPr>
        <w:pStyle w:val="BodyText"/>
      </w:pPr>
      <w:r>
        <w:t xml:space="preserve">Tần Vô Song muốn biết mấu chốt ý nghĩ của Đạt Hề Minh.</w:t>
      </w:r>
    </w:p>
    <w:p>
      <w:pPr>
        <w:pStyle w:val="BodyText"/>
      </w:pPr>
      <w:r>
        <w:t xml:space="preserve">Gương mặt tuấn dật của Đạt Hề Minh hiện ra một chút kiên nhẫn, thấp giọng nói:</w:t>
      </w:r>
    </w:p>
    <w:p>
      <w:pPr>
        <w:pStyle w:val="BodyText"/>
      </w:pPr>
      <w:r>
        <w:t xml:space="preserve">- Vô Song huynh đệ, cả đời này của ta, nếu cưới nữ tử của Tây Môn Đại phiệt, không thể cùng tỷ ngươi ở cùng một chỗ, cho dù sống, còn không bằng đi tìm chết. Ta cũng không phải không có ý muốn phản kháng. Nếu như là đơn độc, không có gì vướng bận, ta đã sớm cự tuyệt cửa hôn sự cưỡng chế này. Nhưng mà ta hiện tại… Nhất cử nhất động, đều cũng ảnh hưởng đến sự tồn vong của Đạt Hề Thế gia.</w:t>
      </w:r>
    </w:p>
    <w:p>
      <w:pPr>
        <w:pStyle w:val="BodyText"/>
      </w:pPr>
      <w:r>
        <w:t xml:space="preserve">Tần Vô Song yên lặng nghe, cũng không tỏ thái độ.</w:t>
      </w:r>
    </w:p>
    <w:p>
      <w:pPr>
        <w:pStyle w:val="BodyText"/>
      </w:pPr>
      <w:r>
        <w:t xml:space="preserve">Đạt Hề Minh bi thương nói:</w:t>
      </w:r>
    </w:p>
    <w:p>
      <w:pPr>
        <w:pStyle w:val="BodyText"/>
      </w:pPr>
      <w:r>
        <w:t xml:space="preserve">- Một khi sống không thể phản kháng, duy có chết mới có thể giải thoát.</w:t>
      </w:r>
    </w:p>
    <w:p>
      <w:pPr>
        <w:pStyle w:val="BodyText"/>
      </w:pPr>
      <w:r>
        <w:t xml:space="preserve">- Chết?</w:t>
      </w:r>
    </w:p>
    <w:p>
      <w:pPr>
        <w:pStyle w:val="BodyText"/>
      </w:pPr>
      <w:r>
        <w:t xml:space="preserve">Tần Vô Song lạnh nhạt nói:</w:t>
      </w:r>
    </w:p>
    <w:p>
      <w:pPr>
        <w:pStyle w:val="BodyText"/>
      </w:pPr>
      <w:r>
        <w:t xml:space="preserve">- Đạt Hề đại ca, ngươi dễ dàng nói chết như thế, há tỷ tỷ của ta có thể phó thác cả đời cho ngươi sao?</w:t>
      </w:r>
    </w:p>
    <w:p>
      <w:pPr>
        <w:pStyle w:val="BodyText"/>
      </w:pPr>
      <w:r>
        <w:t xml:space="preserve">- Ta đương nhiên sẽ không dễ dàng nói chết!</w:t>
      </w:r>
    </w:p>
    <w:p>
      <w:pPr>
        <w:pStyle w:val="BodyText"/>
      </w:pPr>
      <w:r>
        <w:t xml:space="preserve">Đạt Hề Minh đột nhiên hạ giọng:</w:t>
      </w:r>
    </w:p>
    <w:p>
      <w:pPr>
        <w:pStyle w:val="BodyText"/>
      </w:pPr>
      <w:r>
        <w:t xml:space="preserve">- Ta định tìm một cơ hội, gây nên một vụ chết giả. Sau đó rời xa Nam Vân Châu, khổ luyện võ công, chờ thực lực của ta đại thành, không sợ Tây Môn Đại phiệt nữa, lại quay về quận La Giang. Chỉ có điều, như vậy lại ủy khuất lệnh tỷ phải cùng ta cùng nhau phiêu bạc…</w:t>
      </w:r>
    </w:p>
    <w:p>
      <w:pPr>
        <w:pStyle w:val="BodyText"/>
      </w:pPr>
      <w:r>
        <w:t xml:space="preserve">Tần Vô Song nhẹ nhàng vuốt cằm, biện pháp này là biện pháp tốt nhất mà Đạt Hề Minh có khả năng nghĩ ra. Đúng là kiếp sống chạy trốn, Đạt Hề Minh có lẽ chịu nổi, nhưng tỷ tỷ Tần Tụ, lại không có luyện võ, chỉ sợ thời gian lâu, chịu không nổi cuộc sống lang bạc kỳ hồ. Đây là đại phiền toái. Hơn nữa thái độ làm người của Tần Vô Song hai kiếp, đều xem tỷ tỷ là sinh mệnh không thể thay thế, há lại đồng ý để Tần Tụ đi chịu khổ cực như vậy?</w:t>
      </w:r>
    </w:p>
    <w:p>
      <w:pPr>
        <w:pStyle w:val="BodyText"/>
      </w:pPr>
      <w:r>
        <w:t xml:space="preserve">Tuyệt không thể để cho tỷ tỷ chịu nổi khổ lưu vong này, huống hồ Tây Môn Đại phiệt cũng không phải kẻ ngốc, vạn nhất yêu cầu sống muốn gặp người, chết muốn thấy xác, cũng không dễ dàng gì.</w:t>
      </w:r>
    </w:p>
    <w:p>
      <w:pPr>
        <w:pStyle w:val="BodyText"/>
      </w:pPr>
      <w:r>
        <w:t xml:space="preserve">Giải quyết vấn đề này, duy nhất chỉ có một cái cách, chính là áp đảo Tây Môn Đại phiệt, để Tây Môn Đại phiệt muốn can thiệp cũng không dám can thiệp! Tần Vô Song xoay chuyển ý niệm trong đầu.</w:t>
      </w:r>
    </w:p>
    <w:p>
      <w:pPr>
        <w:pStyle w:val="BodyText"/>
      </w:pPr>
      <w:r>
        <w:t xml:space="preserve">- Đạt Hề đại ca, Tây Môn Đại phiệt rốt cuộc mạnh như thế nào?</w:t>
      </w:r>
    </w:p>
    <w:p>
      <w:pPr>
        <w:pStyle w:val="BodyText"/>
      </w:pPr>
      <w:r>
        <w:t xml:space="preserve">Tần Vô Song quyết định trước tiên tìm hiểu một chút thực lực Tây Môn Đại phiệt. Có thể khiến Đạt Hề Thế gia sợ hãi thành như vậy, Tây Môn Đại phiệt khẳng định không đơn giản.</w:t>
      </w:r>
    </w:p>
    <w:p>
      <w:pPr>
        <w:pStyle w:val="BodyText"/>
      </w:pPr>
      <w:r>
        <w:t xml:space="preserve">Đứng thứ năm trong Thập Nhị Đại Phiệt, rất uy phong sát khí. Ngay cả chuyện xấu của nữ nhi cũng làm được loại sự tình này, có thể thấy được Tây Môn Đại phiệt không phải ngang ngược bình thường.</w:t>
      </w:r>
    </w:p>
    <w:p>
      <w:pPr>
        <w:pStyle w:val="BodyText"/>
      </w:pPr>
      <w:r>
        <w:t xml:space="preserve">- Có thể xếp hạng thứ năm trong Thập Nhị Đại Phiệt, Tây Môn Đại phiệt có thể so được với tất cả Thế gia ở tám quận Nam Vân Châu cộng lại. Tây Môn Đại phiệt có bốn, năm Chân Võ Cảnh Bát đẳng! Cũng có người nói, Tây Môn Đại phiệt còn có cường giả Chân Võ Cảnh Cửu đẳng!</w:t>
      </w:r>
    </w:p>
    <w:p>
      <w:pPr>
        <w:pStyle w:val="BodyText"/>
      </w:pPr>
      <w:r>
        <w:t xml:space="preserve">Yêu cầu thấp nhất cho Đại phiệt là có Chân Võ Cảnh Bát đẳng tọa trấn. Nhưng Tây Môn Đại phiệt này, cường giả Chân Võ Cảnh Bát đẳng lại có bốn năm người, điều này cũng đạt đến trụ cột đáng giá trong bốn năm gia tộc Đại phiệt. Hơn nữa không ngờ còn có cường giả Chân Võ Cảnh Cửu đẳng. Khó trách Tây Môn Đại phiệt hành sự hoang đường kiêu ngạo như thế, cũng có thể xếp đến thứ năm trong Thập Nhị Đại Phiệt.</w:t>
      </w:r>
    </w:p>
    <w:p>
      <w:pPr>
        <w:pStyle w:val="BodyText"/>
      </w:pPr>
      <w:r>
        <w:t xml:space="preserve">Tần Vô Song âm thầm tặc lưỡi, một Đại phiệt đã như thế. Phía trên còn có Vương tộc, còn có Hoàng Đế, thật là có bao nhiêu thế lực mạnh? Chân Võ Thánh Địa, mạnh được bao nhiêu?</w:t>
      </w:r>
    </w:p>
    <w:p>
      <w:pPr>
        <w:pStyle w:val="BodyText"/>
      </w:pPr>
      <w:r>
        <w:t xml:space="preserve">Tần Vô Song đột nhiên ý thức được, mình cho dù khôi phục mười thành công lực ở kiếp trước, cũng chỉ là Chân Võ Cảnh Cửu đẳng Đỉnh phong. Chỉ sợ cũng không có khả năng ở Bách Việt Quốc tung hoành vô địch! Huống chi, Bách Việt Quốc chỉ là một quốc gia nho nhỏ bình thường trong cái đại thế giới này mà thôi.</w:t>
      </w:r>
    </w:p>
    <w:p>
      <w:pPr>
        <w:pStyle w:val="BodyText"/>
      </w:pPr>
      <w:r>
        <w:t xml:space="preserve">Vừa nghĩ đến đây, một cỗ cảm giác nguy cơ không tự chủ được dồn nén trong bụng.</w:t>
      </w:r>
    </w:p>
    <w:p>
      <w:pPr>
        <w:pStyle w:val="BodyText"/>
      </w:pPr>
      <w:r>
        <w:t xml:space="preserve">Chân Võ Cảnh Cửu đẳng, hiển nhiên không phải thực lực đỉnh phong ở thế giới này. Ở trên nữa, đó không phải là Tiên Thiên sao chứ? Tần Vô Song hiện tại có thể mười phần kết luận, thế giới này tuyệt đối có cường giả Tiên Thiên tồn tại!</w:t>
      </w:r>
    </w:p>
    <w:p>
      <w:pPr>
        <w:pStyle w:val="BodyText"/>
      </w:pPr>
      <w:r>
        <w:t xml:space="preserve">- Vô Song huynh đệ, ngươi đang suy nghĩ cái gì?</w:t>
      </w:r>
    </w:p>
    <w:p>
      <w:pPr>
        <w:pStyle w:val="BodyText"/>
      </w:pPr>
      <w:r>
        <w:t xml:space="preserve">Đạt Hề Minh thấy hắn nghĩ đến nhập thần, không khỏi tò mò hỏi.</w:t>
      </w:r>
    </w:p>
    <w:p>
      <w:pPr>
        <w:pStyle w:val="BodyText"/>
      </w:pPr>
      <w:r>
        <w:t xml:space="preserve">Tần Vô Song tiêu sái cười:</w:t>
      </w:r>
    </w:p>
    <w:p>
      <w:pPr>
        <w:pStyle w:val="BodyText"/>
      </w:pPr>
      <w:r>
        <w:t xml:space="preserve">- Ta nghĩ, Đạt Hề Thế gia các ngươi, ở trên chẳng lẽ không có chỗ dựa vững chắc, có thể kiềm chế được Tây Môn Đại phiệt sao chứ?</w:t>
      </w:r>
    </w:p>
    <w:p>
      <w:pPr>
        <w:pStyle w:val="BodyText"/>
      </w:pPr>
      <w:r>
        <w:t xml:space="preserve">- Có, đương nhiên là có! Nhưng ngươi đừng quên, chúng ta có chỗ dựa vững chắc, bọn họ cũng có thể có chỗ dựa vững chắc khác. Bọn họ so với Đạt Hề Thế gia cao hơn một tầng, chỗ dựa vững chắc cũng khẳng định so với chỗ dựa của Đạt Hề Thế gia mạnh hơn. Hơn nữa chúng ta ở Bách Việt Quốc, những gia tộc tranh đấu, dưới tình huống bình thường, kẻ thứ ba sẽ không nhúng tay. Trừ phi gây chuyện ồn ào náo sự quá lớn.</w:t>
      </w:r>
    </w:p>
    <w:p>
      <w:pPr>
        <w:pStyle w:val="BodyText"/>
      </w:pPr>
      <w:r>
        <w:t xml:space="preserve">- Ân…</w:t>
      </w:r>
    </w:p>
    <w:p>
      <w:pPr>
        <w:pStyle w:val="BodyText"/>
      </w:pPr>
      <w:r>
        <w:t xml:space="preserve">Tần Vô Song có chút suy nghĩ gật đầu.</w:t>
      </w:r>
    </w:p>
    <w:p>
      <w:pPr>
        <w:pStyle w:val="BodyText"/>
      </w:pPr>
      <w:r>
        <w:t xml:space="preserve">Kẻ thứ ba bình thường không nhúng tay, đây là một tin tốt. Hắn ở trong lòng tính toán một chút. Lấy thực lực trước mắt của mình, cùng Chân Võ Cảnh Bát đẳng chiến đấu, ít nhất có thể hòa, tuyệt sẽ không thua, thậm chí đến sáu bảy phần có thể thắng được!</w:t>
      </w:r>
    </w:p>
    <w:p>
      <w:pPr>
        <w:pStyle w:val="BodyText"/>
      </w:pPr>
      <w:r>
        <w:t xml:space="preserve">Cho nên nếu là Chân Võ Cảnh Cửu đẳng, mình còn có một thức cuối cùng của Thiên Mạch Ngưng Kình Kiếm cùng Cửu Dương Chưởng chưa có luyện xong, nhiều nhất chỉ có thể không bị giết chết, còn muốn thắng, cơ bản là không thể nào!</w:t>
      </w:r>
    </w:p>
    <w:p>
      <w:pPr>
        <w:pStyle w:val="BodyText"/>
      </w:pPr>
      <w:r>
        <w:t xml:space="preserve">Trừ phi hai môn tuyệt kỹ kia luyện thành, cộng thêm kinh nghiệm chiến đấu của hai đời, phối hợp khinh công thân pháp tuyệt diệu ở kiếp trước, mới có mười thành nắm chắc đánh thắng Chân Võ Cảnh Cửu đẳng.</w:t>
      </w:r>
    </w:p>
    <w:p>
      <w:pPr>
        <w:pStyle w:val="BodyText"/>
      </w:pPr>
      <w:r>
        <w:t xml:space="preserve">Dù sao kiếp trước hắn cũng đã tu luyện tới cảnh giới Tiên Thiên. Tại tiền thế, có thể đánh bại tất cả đối thủ.</w:t>
      </w:r>
    </w:p>
    <w:p>
      <w:pPr>
        <w:pStyle w:val="BodyText"/>
      </w:pPr>
      <w:r>
        <w:t xml:space="preserve">- Đạt Hề đại ca, Tây Môn Đại phiệt còn chưa thúc giục ngươi thành hôn, ta khuyên ngươi bớt qua lại cùng tỷ tỷ một chút. Ít nhất tạm thời không cần kinh động Tây Môn Đại phiệt.</w:t>
      </w:r>
    </w:p>
    <w:p>
      <w:pPr>
        <w:pStyle w:val="BodyText"/>
      </w:pPr>
      <w:r>
        <w:t xml:space="preserve">Vì an toàn của tỷ tỷ, Tần Vô Song cũng hiểu được trước mắt không cần chọc tức giận Tây Môn Đại phiệt. Huống hồ còn có một ‘Ác ma’ đang ẩn nấp, xử lý mọi việc phía trước, luôn là đại phiền toái.</w:t>
      </w:r>
    </w:p>
    <w:p>
      <w:pPr>
        <w:pStyle w:val="BodyText"/>
      </w:pPr>
      <w:r>
        <w:t xml:space="preserve">Đạt Hề Minh gật đầu:</w:t>
      </w:r>
    </w:p>
    <w:p>
      <w:pPr>
        <w:pStyle w:val="BodyText"/>
      </w:pPr>
      <w:r>
        <w:t xml:space="preserve">- Hẳn là như thế rồi, ta cho dù không suy nghĩ cho Đạt Hề Thế gia, cũng phải suy nghĩ cho lệnh tỷ chứ. Tây Môn Đại phiệt hoành hành bá đạo, không nói lý lẽ, một khi biết tin này, đến làm khó lệnh tỷ cũng không phải không thể.</w:t>
      </w:r>
    </w:p>
    <w:p>
      <w:pPr>
        <w:pStyle w:val="BodyText"/>
      </w:pPr>
      <w:r>
        <w:t xml:space="preserve">Làm khó tỷ tỷ của ta?</w:t>
      </w:r>
    </w:p>
    <w:p>
      <w:pPr>
        <w:pStyle w:val="BodyText"/>
      </w:pPr>
      <w:r>
        <w:t xml:space="preserve">Tần Vô Song trong lồng ngực dâng lên một cổ ngạo khí, thầm nghĩ, Tây Môn Đại phiệt thì sao? Đứng thứ năm trong Thập Nhị Đại phiệt thì sao? Quý tộc đứng hàng thứ hai trong quý tộc thượng phẩm thì sao? Cho dù bọn họ có thế lực khuấy trời thì sao?</w:t>
      </w:r>
    </w:p>
    <w:p>
      <w:pPr>
        <w:pStyle w:val="BodyText"/>
      </w:pPr>
      <w:r>
        <w:t xml:space="preserve">Nói chuyện đàng hoàng, ta kính ngươi ba phần, nếu cậy mạnh, lấy quyền thế ép người, Tần Vô Song mới lười nói chuyện với bọn họ, đương nhiên vũ khí không phải võ mồm, mà là nắm tay.</w:t>
      </w:r>
    </w:p>
    <w:p>
      <w:pPr>
        <w:pStyle w:val="BodyText"/>
      </w:pPr>
      <w:r>
        <w:t xml:space="preserve">Mặc kệ ngươi là Vương tộc cũng tốt, Đại phiệt cũng tốt, nguyên tắc của Tần Vô Song rất đơn giản: là bằng hữu thì lấy rượu ngon chiêu đãi, là địch nhân thì lấy nắm tay tiếp đón.</w:t>
      </w:r>
    </w:p>
    <w:p>
      <w:pPr>
        <w:pStyle w:val="BodyText"/>
      </w:pPr>
      <w:r>
        <w:t xml:space="preserve">Đại phiệt thì thế nào, cho dù là Vương tộc, quý tộc thượng phẩm đệ nhất đẳng, thì lại thế nào? Nắm tay mới là đạo lý cứng rắn nhất. Nhỏ là người, lớn là quốc gia, ai nắm tay cứng thì lời nói càng có trọng lượng!</w:t>
      </w:r>
    </w:p>
    <w:p>
      <w:pPr>
        <w:pStyle w:val="Compact"/>
      </w:pPr>
      <w:r>
        <w:t xml:space="preserve">Ủng hộ chỉ với 1 click và 5s ! (adf.ly/4EmoB)</w:t>
      </w:r>
      <w:r>
        <w:br w:type="textWrapping"/>
      </w:r>
      <w:r>
        <w:br w:type="textWrapping"/>
      </w:r>
    </w:p>
    <w:p>
      <w:pPr>
        <w:pStyle w:val="Heading2"/>
      </w:pPr>
      <w:bookmarkStart w:id="61" w:name="chương-39"/>
      <w:bookmarkEnd w:id="61"/>
      <w:r>
        <w:t xml:space="preserve">39. Chương 3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9: Kế hoạch đối chiế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ánh cửa phòng ‘kẹt’ một tiếng mở ra, phụ thân Tần Liên Sơn đi vào.</w:t>
      </w:r>
    </w:p>
    <w:p>
      <w:pPr>
        <w:pStyle w:val="BodyText"/>
      </w:pPr>
      <w:r>
        <w:t xml:space="preserve">Tần Vô Song đang ngồi xếp bằng ở trên giường, gặp phụ thân, mỉm cười bước xuống, bưng cái ghế dựa cho phụ thân ngồi.</w:t>
      </w:r>
    </w:p>
    <w:p>
      <w:pPr>
        <w:pStyle w:val="BodyText"/>
      </w:pPr>
      <w:r>
        <w:t xml:space="preserve">Mấy ngày nay, Tần Liên Sơn sống hiển nhiên cũng không mấy thoải mái. Khiêu chiến Hào môn Hứa gia gây cho hắn rất nhiều áp lực. Bất luận bọn họ đánh như thế nào, cuối cùng vẫn cảm thấy lấy Hàn môn Tần gia người thưa sức yếu thực không kể thắng.</w:t>
      </w:r>
    </w:p>
    <w:p>
      <w:pPr>
        <w:pStyle w:val="BodyText"/>
      </w:pPr>
      <w:r>
        <w:t xml:space="preserve">- Phụ thân, còn mấy ngày nữa là tới trận chiến tranh đoạt Hào môn, người phải nghỉ ngơi tốt, không cần suy nghĩ nhiều. Nên biết thuyền đến đầu cầu tự nhiên có thể đi tiếp.</w:t>
      </w:r>
    </w:p>
    <w:p>
      <w:pPr>
        <w:pStyle w:val="BodyText"/>
      </w:pPr>
      <w:r>
        <w:t xml:space="preserve">Tần Vô Song thấy mắt phụ thân ẩn ẩn có tơ máu, hiển nhiên là biết suy nghĩ quá nhiều, không khỏi khuyên giải an ủi.</w:t>
      </w:r>
    </w:p>
    <w:p>
      <w:pPr>
        <w:pStyle w:val="BodyText"/>
      </w:pPr>
      <w:r>
        <w:t xml:space="preserve">- Vô Song, theo ta… Chúng ta… lần này khiêu chiến, hay là bỏ cuộc đi.</w:t>
      </w:r>
    </w:p>
    <w:p>
      <w:pPr>
        <w:pStyle w:val="BodyText"/>
      </w:pPr>
      <w:r>
        <w:t xml:space="preserve">Tần Liên Sơn nói ra lời này, miệng không cảm thấy chút hương vị gì. Hắn hơn nửa đời người đều hiếu thắng, núi đao biển lửa trước mặt cũng không thoái nhượng nửa bước, hôm nay nói như vậy, tất nhiên là không biết trải qua bao nhiêu dày vò mới có thể quyết định.</w:t>
      </w:r>
    </w:p>
    <w:p>
      <w:pPr>
        <w:pStyle w:val="BodyText"/>
      </w:pPr>
      <w:r>
        <w:t xml:space="preserve">- Bỏ cuộc? Phụ thân, ở thế giới quý tộc này, lui một bước thực dễ, nhưng muốn tiến thêm một bước cũng muôn vàn khó khăn. Chúng ta mà bỏ cuộc, trực tiếp biếm xuống bình dân, như thế nào có thể từ bỏ? Hơn nữa, con tìm không thấy lý do gì để từ bỏ hết!</w:t>
      </w:r>
    </w:p>
    <w:p>
      <w:pPr>
        <w:pStyle w:val="BodyText"/>
      </w:pPr>
      <w:r>
        <w:t xml:space="preserve">Tần Vô Song khí phách lẫm liệt, trách móc phụ thân. Lúc này đây, hắn nhất định phải để Tần gia trở về vị trí quyền uy ở quận La Giang, lại bước vào giới quý tộc cao cấp ở quận La Giang.</w:t>
      </w:r>
    </w:p>
    <w:p>
      <w:pPr>
        <w:pStyle w:val="BodyText"/>
      </w:pPr>
      <w:r>
        <w:t xml:space="preserve">Tần Liên Sơn thở dài một tiếng:</w:t>
      </w:r>
    </w:p>
    <w:p>
      <w:pPr>
        <w:pStyle w:val="BodyText"/>
      </w:pPr>
      <w:r>
        <w:t xml:space="preserve">- Vô Song, phụ thân biết ngươi có được chút kỳ ngộ, nhưng vẫn như cũ khuyên ngươi bỏ cuộc, ngươi có biết vì sao chứ?</w:t>
      </w:r>
    </w:p>
    <w:p>
      <w:pPr>
        <w:pStyle w:val="BodyText"/>
      </w:pPr>
      <w:r>
        <w:t xml:space="preserve">- Vì cái gì?</w:t>
      </w:r>
    </w:p>
    <w:p>
      <w:pPr>
        <w:pStyle w:val="BodyText"/>
      </w:pPr>
      <w:r>
        <w:t xml:space="preserve">- Hào môn Hứa gia, rất biết luồn cúi, nghe nói đã chạy tới châu thành Nam Vân Châu, nịnh bợ tới quyền uy vô thượng tại Nam Vân Châu, Tây Môn Đại phiệt! Vô Song ngươi hiện nay còn trẻ, mặc dù có kỳ ngộ, nhưng dù sao thì thời gian cũng quá ít, sao không đợi hai mươi năm nữa…</w:t>
      </w:r>
    </w:p>
    <w:p>
      <w:pPr>
        <w:pStyle w:val="BodyText"/>
      </w:pPr>
      <w:r>
        <w:t xml:space="preserve">- Phụ thân, ta chỉ nghe, Trường Giang và Hoàng Hà, sóng sau xô sóng trước, lúc nào cũng khắc khắc tranh nhau mà lên. Đây là chiều hướng phát triển bình thường. Hôm nay cả nước tranh đua, đại thế đã thành, chính là thời điểm Tần gia một nhà đại triển thực lực. Bây giờ mà lui một bước, chỉ sợ phía sau chính là vách đá, vực sâu vạn trượng. Người không có nghe Cẩu Thánh nói sao? Hắn đang chờ gia tộc Tần gia mất đi địa vị quý tộc, sẽ đến ném đá xuống giếng. Tin rằng tại quận La Giang này, số người có tâm tư đó chỉ sợ không chỉ một nhà hai nhà đơn giản đâu?</w:t>
      </w:r>
    </w:p>
    <w:p>
      <w:pPr>
        <w:pStyle w:val="BodyText"/>
      </w:pPr>
      <w:r>
        <w:t xml:space="preserve">Mấy đạo lý này, Tần Liên Sơn không phải không hiểu, cũng không phải không suy nghĩ qua. Nhưng Tây Môn Đại phiệt, thật sự là núi cao khó qua. Bọn họ động một đầu ngón tay, đủ để cho một nhà Hàn môn trong khoảnh khắc biến thành tro bụi.</w:t>
      </w:r>
    </w:p>
    <w:p>
      <w:pPr>
        <w:pStyle w:val="BodyText"/>
      </w:pPr>
      <w:r>
        <w:t xml:space="preserve">Nghĩ đến thế lực cao cao tại thượng đó, kiêu ngạo như Tần Liên Sơn cũng khó tránh khỏi ý chí chiến đấu sa sút.</w:t>
      </w:r>
    </w:p>
    <w:p>
      <w:pPr>
        <w:pStyle w:val="BodyText"/>
      </w:pPr>
      <w:r>
        <w:t xml:space="preserve">- Phụ thân, Tây Môn Đại phiệt thì sao? Bọn họ có thể mạnh hơn Chân Võ Thánh Địa sao chứ? Ở Bách Việt Quốc, chỉ cần Chân Võ Thánh Địa không tuyên án nhất mạch Tần gia diệt vong, chúng ta còn có đường sống. Còn nữa, nịnh bợ Tây Môn Đại phiệt là một chuyện, khiến bọn họ xuất lực lại là một chuyện khác. Cho dù Tây Môn Đại phiệt có xuất lực, bọn họ có thể trực tiếp lên đài thi đấu sao chứ?</w:t>
      </w:r>
    </w:p>
    <w:p>
      <w:pPr>
        <w:pStyle w:val="BodyText"/>
      </w:pPr>
      <w:r>
        <w:t xml:space="preserve">Đương nhiên, có chút lời Tần Vô Song trước mắt còn không tiện nói thẳng, nếu nghịch ý hắn, cho dù là Tây Môn Đại phiệt thì như thế nào? Chỉ cần trở ngại gia tộc Tần gia tiến lên, hắn liền tuyệt không ngại một cước san bằng!</w:t>
      </w:r>
    </w:p>
    <w:p>
      <w:pPr>
        <w:pStyle w:val="BodyText"/>
      </w:pPr>
      <w:r>
        <w:t xml:space="preserve">- Gia tộc Luận phẩm, chỉ có thể lấy con cháu bản tộc mà xuất chiến.</w:t>
      </w:r>
    </w:p>
    <w:p>
      <w:pPr>
        <w:pStyle w:val="BodyText"/>
      </w:pPr>
      <w:r>
        <w:t xml:space="preserve">Tần Liên Sơn tất nhiên là biết quy tắc ấy, đột nhiên trong mắt tinh quang đại thịnh, trầm giọng hỏi:</w:t>
      </w:r>
    </w:p>
    <w:p>
      <w:pPr>
        <w:pStyle w:val="BodyText"/>
      </w:pPr>
      <w:r>
        <w:t xml:space="preserve">- Vô Song, Tụ nhi gần đây, có phải là cùng Đạt Hề Đại thiếu gia rất thân thiết?</w:t>
      </w:r>
    </w:p>
    <w:p>
      <w:pPr>
        <w:pStyle w:val="BodyText"/>
      </w:pPr>
      <w:r>
        <w:t xml:space="preserve">Tần Vô Song cười nói:</w:t>
      </w:r>
    </w:p>
    <w:p>
      <w:pPr>
        <w:pStyle w:val="BodyText"/>
      </w:pPr>
      <w:r>
        <w:t xml:space="preserve">- Phụ thân, tỷ tỷ khó gặp được người cùng lứa dễ thân thiết như vậy, việc này ngươi cũng nên cao hứng thay nàng mới đúng.</w:t>
      </w:r>
    </w:p>
    <w:p>
      <w:pPr>
        <w:pStyle w:val="BodyText"/>
      </w:pPr>
      <w:r>
        <w:t xml:space="preserve">Tần Liên Sơn mặt buồn rầu:</w:t>
      </w:r>
    </w:p>
    <w:p>
      <w:pPr>
        <w:pStyle w:val="BodyText"/>
      </w:pPr>
      <w:r>
        <w:t xml:space="preserve">- Vô Song, ngươi dù sao còn trẻ, chẳng biết nông sâu trong đó. Khoan nói Đạt Hề Thế gia cùng Hàn môn Tần gia dòng dõi cách xa, Đạt Hề Minh lại đã có hôn ước. Hơn nữa người hắn muốn kết hôn, chính là thiên kim của Tây Môn Đại phiệt, đây là chuyện giới quý tộc quận La Giang ai ai cũng biết. Nếu Tụ nhi vì chuyện này làm tức giận Tây Môn Đại phiệt, như vậy chẳng khác nào tuyết càng thêm sương…</w:t>
      </w:r>
    </w:p>
    <w:p>
      <w:pPr>
        <w:pStyle w:val="BodyText"/>
      </w:pPr>
      <w:r>
        <w:t xml:space="preserve">Tần Vô Song bật cười nói:</w:t>
      </w:r>
    </w:p>
    <w:p>
      <w:pPr>
        <w:pStyle w:val="BodyText"/>
      </w:pPr>
      <w:r>
        <w:t xml:space="preserve">- Phụ thân, hiện tại bát tự (*) cũng còn chưa trao đổi, người suy nghĩ thật sự nhiều rồi. Hiện tại không có việc gì, cha con ta trao đổi một chút làm thế nào để đối phó Hứa gia mới là đúng. Chuyện Tây Môn Đại phiệt, không cần quá mức để ý. Chỉ cần chúng ta ở Gia tộc Luận phẩm có thể đoạt được cái danh ngạch Hào môn, cho dù là Tây Môn Đại phiệt, ở đại thế trước mặt, cũng khó mà xoay chuyển càn khôn. Cái danh ngạch quý tộc là Hoàng Đế Bệ hạ ủy thác Chân Võ Thánh Địa trao tặng. Cùng bọn hắn lại có quan hệ gì?</w:t>
      </w:r>
    </w:p>
    <w:p>
      <w:pPr>
        <w:pStyle w:val="BodyText"/>
      </w:pPr>
      <w:r>
        <w:t xml:space="preserve">(*) bát tự là một kiểu trao đổi thời xưa để hai bên bàn chuyện cưới hỏi, bao gồm ngày tháng năm sinh, tên, tuổi,… để xem hai bên có khắc nhau không, nếu khắc thì có thể sẽ không cưới nữa.</w:t>
      </w:r>
    </w:p>
    <w:p>
      <w:pPr>
        <w:pStyle w:val="BodyText"/>
      </w:pPr>
      <w:r>
        <w:t xml:space="preserve">Hắn khẩu khí càng thoải mái, Tần Liên Sơn trong lòng lại càng trầm trọng. Cảm thấy nhi tử chưa rõ thế cục, không nhận ra vấn đề nghiêm trọng.</w:t>
      </w:r>
    </w:p>
    <w:p>
      <w:pPr>
        <w:pStyle w:val="BodyText"/>
      </w:pPr>
      <w:r>
        <w:t xml:space="preserve">- Phụ thân, tranh đoạt Hào môn, ta định trong ba trận quyết định. Trong Hứa gia, người mạnh nhất là Hứa Tam Lập, sau đó là hai gã Trưởng lão. Ba người ít nhất đều có thực lực Chân Võ Cảnh Tứ đẳng. Cho nên những người khác, nhiều lắm là Chân Võ Cảnh Tam đẳng. Phụ thân, người có hứng thú đấu một trận không?</w:t>
      </w:r>
    </w:p>
    <w:p>
      <w:pPr>
        <w:pStyle w:val="BodyText"/>
      </w:pPr>
      <w:r>
        <w:t xml:space="preserve">Tần Liên Sơn nói:</w:t>
      </w:r>
    </w:p>
    <w:p>
      <w:pPr>
        <w:pStyle w:val="BodyText"/>
      </w:pPr>
      <w:r>
        <w:t xml:space="preserve">- Dưới Tứ đẳng, vi phụ có chín phần chắc thắng.</w:t>
      </w:r>
    </w:p>
    <w:p>
      <w:pPr>
        <w:pStyle w:val="BodyText"/>
      </w:pPr>
      <w:r>
        <w:t xml:space="preserve">Vài năm nay, Tần Liên Sơn được Dịch Cân Kinh rèn gân luyện cốt, thực lực có thể nói là đột nhiên tiến mạnh, sớm không phải là kẻ mông muội yếu ớt như năm đó.</w:t>
      </w:r>
    </w:p>
    <w:p>
      <w:pPr>
        <w:pStyle w:val="BodyText"/>
      </w:pPr>
      <w:r>
        <w:t xml:space="preserve">- Được, ta giao ước. Nếu đối phương phái ra cao thủ Chân Võ Cảnh Tam đẳng trở xuống, phụ thân sẽ nghênh đón. Ngoài Tam đẳng, con dốc hết sức đánh. Lần này, cha con chúng ta liên thủ, cho quý tộc quận La Giang mở to mắt ra nhìn một lần!</w:t>
      </w:r>
    </w:p>
    <w:p>
      <w:pPr>
        <w:pStyle w:val="BodyText"/>
      </w:pPr>
      <w:r>
        <w:t xml:space="preserve">Đối với thực lực nhi tử, Tần Liên Sơn cũng có nhận thức. Thấy nhi tử khí phách phấn chấn, tâm tình cũng muốn ủng hộ, đang muốn mở miệng, ngoài cửa truyền đến tiếng bước chân của Tần Tụ.</w:t>
      </w:r>
    </w:p>
    <w:p>
      <w:pPr>
        <w:pStyle w:val="BodyText"/>
      </w:pPr>
      <w:r>
        <w:t xml:space="preserve">- Vô Song.</w:t>
      </w:r>
    </w:p>
    <w:p>
      <w:pPr>
        <w:pStyle w:val="BodyText"/>
      </w:pPr>
      <w:r>
        <w:t xml:space="preserve">Tần Tụ đẩy cửa ra, mặt đầy xuân phong, gặp phụ thân ở đây, thẹn đỏ mặt kêu lên:</w:t>
      </w:r>
    </w:p>
    <w:p>
      <w:pPr>
        <w:pStyle w:val="BodyText"/>
      </w:pPr>
      <w:r>
        <w:t xml:space="preserve">- Phụ thân.</w:t>
      </w:r>
    </w:p>
    <w:p>
      <w:pPr>
        <w:pStyle w:val="BodyText"/>
      </w:pPr>
      <w:r>
        <w:t xml:space="preserve">- Tụ nhi, chuyện gì vui vẻ vậy?</w:t>
      </w:r>
    </w:p>
    <w:p>
      <w:pPr>
        <w:pStyle w:val="BodyText"/>
      </w:pPr>
      <w:r>
        <w:t xml:space="preserve">Tần Tụ khuôn mặt khẽ đỏ lên, cầm trong tay một tờ thiệp mời:</w:t>
      </w:r>
    </w:p>
    <w:p>
      <w:pPr>
        <w:pStyle w:val="BodyText"/>
      </w:pPr>
      <w:r>
        <w:t xml:space="preserve">- Phụ thân, Vô Song, vừa rồi Đạt Hề công tử đưa tới một thiếp mời, mời chúng ta đi Đạt Hề phủ làm khách.</w:t>
      </w:r>
    </w:p>
    <w:p>
      <w:pPr>
        <w:pStyle w:val="BodyText"/>
      </w:pPr>
      <w:r>
        <w:t xml:space="preserve">Tần Vô Song thấy Tần Tụ cười, liền đoán được sự tình nhất định có quan hệ với Đạt Hề Minh, cũng không nghĩ đến chuyện Đạt Hề Thế gia lại mời Hàn môn Tần gia đi làm khách, như thế là ngoài dự kiến.</w:t>
      </w:r>
    </w:p>
    <w:p>
      <w:pPr>
        <w:pStyle w:val="BodyText"/>
      </w:pPr>
      <w:r>
        <w:t xml:space="preserve">Tần Liên Sơn nhìn tấm thiệp mời, sắc mặt phức tạp, có kiêu ngạo, lại có chút lo lắng.</w:t>
      </w:r>
    </w:p>
    <w:p>
      <w:pPr>
        <w:pStyle w:val="BodyText"/>
      </w:pPr>
      <w:r>
        <w:t xml:space="preserve">- Ba ngày sau, mừng sinh nhật hai mươi tuổi của Nhị tiểu thư Đạt Hề Thế gia, mời Hàn môn Tần gia dự tiệc.</w:t>
      </w:r>
    </w:p>
    <w:p>
      <w:pPr>
        <w:pStyle w:val="BodyText"/>
      </w:pPr>
      <w:r>
        <w:t xml:space="preserve">Đạt Hề Thế gia thiết yến, chưa bao giờ mời quý tộc cấp bậc Hàn môn tham gia. Lần này không ngờ lại mời Hàn môn Tần gia tham gia, nói không vinh hạnh đó là giả.</w:t>
      </w:r>
    </w:p>
    <w:p>
      <w:pPr>
        <w:pStyle w:val="BodyText"/>
      </w:pPr>
      <w:r>
        <w:t xml:space="preserve">Chỉ có điều một khi Hàn môn đã đi tham gia yến hội ở nhà Thế gia, phần tặng lễ cũng là một chuyện không đơn giản, cũng cần phải hao phí chút tế bào não.</w:t>
      </w:r>
    </w:p>
    <w:p>
      <w:pPr>
        <w:pStyle w:val="BodyText"/>
      </w:pPr>
      <w:r>
        <w:t xml:space="preserve">- Phụ thân, chúng ta đi không?</w:t>
      </w:r>
    </w:p>
    <w:p>
      <w:pPr>
        <w:pStyle w:val="BodyText"/>
      </w:pPr>
      <w:r>
        <w:t xml:space="preserve">Tần Tụ lo được lo mất hỏi.</w:t>
      </w:r>
    </w:p>
    <w:p>
      <w:pPr>
        <w:pStyle w:val="BodyText"/>
      </w:pPr>
      <w:r>
        <w:t xml:space="preserve">Tần Liên Sơn cười khổ nói:</w:t>
      </w:r>
    </w:p>
    <w:p>
      <w:pPr>
        <w:pStyle w:val="BodyText"/>
      </w:pPr>
      <w:r>
        <w:t xml:space="preserve">- Thế gia mời, nếu không đi, chính là không hợp lễ nghĩa.</w:t>
      </w:r>
    </w:p>
    <w:p>
      <w:pPr>
        <w:pStyle w:val="BodyText"/>
      </w:pPr>
      <w:r>
        <w:t xml:space="preserve">- Vậy thì đi.</w:t>
      </w:r>
    </w:p>
    <w:p>
      <w:pPr>
        <w:pStyle w:val="BodyText"/>
      </w:pPr>
      <w:r>
        <w:t xml:space="preserve">Tần Vô Song đối với hai truyền nhân của Đạt Hề Thế gia có ấn tượng khá tốt.</w:t>
      </w:r>
    </w:p>
    <w:p>
      <w:pPr>
        <w:pStyle w:val="BodyText"/>
      </w:pPr>
      <w:r>
        <w:t xml:space="preserve">- Đi thì dễ, nhưng đem lễ vật gì đi, cũng phải suy nghĩ. Tụ nhi, ngươi cũng là nữ hài tử, sinh nhật Nhị tiểu thư Đạt Hề Thế gia, phải tặng cái gì cho thỏa đáng?</w:t>
      </w:r>
    </w:p>
    <w:p>
      <w:pPr>
        <w:pStyle w:val="BodyText"/>
      </w:pPr>
      <w:r>
        <w:t xml:space="preserve">- Phụ thân, sinh nhật Đạt Hề tiểu thư, đều có người đưa lễ trọng, chúng ta chỉ cần ý tứ, không mất cấp bậc lễ nghĩa là được, không cần hao phí tâm tư cân nhắc mấy cái này.</w:t>
      </w:r>
    </w:p>
    <w:p>
      <w:pPr>
        <w:pStyle w:val="BodyText"/>
      </w:pPr>
      <w:r>
        <w:t xml:space="preserve">Tần Vô Song khôn khéo nói.</w:t>
      </w:r>
    </w:p>
    <w:p>
      <w:pPr>
        <w:pStyle w:val="BodyText"/>
      </w:pPr>
      <w:r>
        <w:t xml:space="preserve">- Chính là để không mất cấp bậc lễ nghĩa phải có chút hao phí đầu óc a.</w:t>
      </w:r>
    </w:p>
    <w:p>
      <w:pPr>
        <w:pStyle w:val="BodyText"/>
      </w:pPr>
      <w:r>
        <w:t xml:space="preserve">Tần Liên Sơn thở dài.</w:t>
      </w:r>
    </w:p>
    <w:p>
      <w:pPr>
        <w:pStyle w:val="BodyText"/>
      </w:pPr>
      <w:r>
        <w:t xml:space="preserve">- Ha ha, phụ thân nếu tin tưởng, việc này cứ giao cho ta cùng tỷ tỷ xử lý đi.</w:t>
      </w:r>
    </w:p>
    <w:p>
      <w:pPr>
        <w:pStyle w:val="BodyText"/>
      </w:pPr>
      <w:r>
        <w:t xml:space="preserve">Tần Vô Song thật ra nghĩ thấy không cần phải cố quá, gia tộc Tần gia hiện tại chỉ là một Hàn môn, chỉ cần ở vị trí Hàn môn tặng một lễ vật tương đương, tâm ý cùng cấp bậc lễ nghĩa cũng đủ. Tặng quà xa hoa quá ngược lại làm cho người ta e ngại. Vào thời khắc đặc biệt, bảo trì vững vàng tâm tính mới phi thường quan trọng.</w:t>
      </w:r>
    </w:p>
    <w:p>
      <w:pPr>
        <w:pStyle w:val="BodyText"/>
      </w:pPr>
      <w:r>
        <w:t xml:space="preserve">Tần Tụ phụ họa nói:</w:t>
      </w:r>
    </w:p>
    <w:p>
      <w:pPr>
        <w:pStyle w:val="BodyText"/>
      </w:pPr>
      <w:r>
        <w:t xml:space="preserve">- Vô Song, chúng ta ra ngoài tìm xem. Ta biết quận thành có một tiệm châu báu, trang sức nơi đây rất được.</w:t>
      </w:r>
    </w:p>
    <w:p>
      <w:pPr>
        <w:pStyle w:val="BodyText"/>
      </w:pPr>
      <w:r>
        <w:t xml:space="preserve">Nói xong, liền kéo Tần Vô Song hướng ra ngoài đi.</w:t>
      </w:r>
    </w:p>
    <w:p>
      <w:pPr>
        <w:pStyle w:val="BodyText"/>
      </w:pPr>
      <w:r>
        <w:t xml:space="preserve">Tần Liên Sơn nhìn bóng dáng nữ nhi trông rất giống vong thê, trong lòng không khỏi đau xót, lại nghĩ tới quan hệ giữa Tần Tụ cùng Đạt Hề Minh, cúi đầu thở dài một tiếng, không khỏi lại âm thầm lo lắng.</w:t>
      </w:r>
    </w:p>
    <w:p>
      <w:pPr>
        <w:pStyle w:val="Compact"/>
      </w:pPr>
      <w:r>
        <w:t xml:space="preserve">Ủng hộ chỉ với 1 click và 5s ! (adf.ly/4EmoB)</w:t>
      </w:r>
      <w:r>
        <w:br w:type="textWrapping"/>
      </w:r>
      <w:r>
        <w:br w:type="textWrapping"/>
      </w:r>
    </w:p>
    <w:p>
      <w:pPr>
        <w:pStyle w:val="Heading2"/>
      </w:pPr>
      <w:bookmarkStart w:id="62" w:name="chương-40"/>
      <w:bookmarkEnd w:id="62"/>
      <w:r>
        <w:t xml:space="preserve">40. Chương 4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0: Đừng chọc vào ta.</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ỷ đệ hai người đi đường, đi hết mấy cửa tiệm cũng chưa chọn được lễ vật thích hợp. Tần Tụ ngẩng đầu thoáng nhìn, nhìn thấy tiệm châu báu Vĩnh Thịnh ở không xa, liền hô:</w:t>
      </w:r>
    </w:p>
    <w:p>
      <w:pPr>
        <w:pStyle w:val="BodyText"/>
      </w:pPr>
      <w:r>
        <w:t xml:space="preserve">- Vô Song, chúng ta đi vào trong đó nhìn xem.</w:t>
      </w:r>
    </w:p>
    <w:p>
      <w:pPr>
        <w:pStyle w:val="BodyText"/>
      </w:pPr>
      <w:r>
        <w:t xml:space="preserve">Châu báu Vĩnh Thịnh là cửa hàng nổi tiếng về châu báu ở quận La Giang, cũng là nơi quý tộc quận La Giang thích đến nhất.</w:t>
      </w:r>
    </w:p>
    <w:p>
      <w:pPr>
        <w:pStyle w:val="BodyText"/>
      </w:pPr>
      <w:r>
        <w:t xml:space="preserve">Đi vào đại sảnh, mấy tên nhân viên cửa hàng quay qua nhìn hai người, trên dưới dò xét vài lần, đều mỉm cười quay đầu, nói chuyện phiếm thì tiếp tục nói chuyện phiếm, làm việc thì tiếp tục làm việc, không ai đi ra tiếp đón.</w:t>
      </w:r>
    </w:p>
    <w:p>
      <w:pPr>
        <w:pStyle w:val="BodyText"/>
      </w:pPr>
      <w:r>
        <w:t xml:space="preserve">Châu báu Vĩnh Thịnh là dựa vào các quý tộc góp tay lại mà gầy dựng, nhưng cũng không có nghĩa là bất cứ quý tộc nào cũng có năng lực tiêu tiền ở nơi này!</w:t>
      </w:r>
    </w:p>
    <w:p>
      <w:pPr>
        <w:pStyle w:val="BodyText"/>
      </w:pPr>
      <w:r>
        <w:t xml:space="preserve">Mấy nhân viên cửa hàng xưa nay giao tiếp nhiều, kiến thức sâu rộng, các nàng đều có năng lực nhìn người. Thấy hai người ăn mặc một thân phục sức quý tộc Hàn môn, liền cảm thấy thất vọng. Chỉ là một quý tộc Hàn môn cũng có khả năng tiêu tiền bao nhiêu chứ?</w:t>
      </w:r>
    </w:p>
    <w:p>
      <w:pPr>
        <w:pStyle w:val="BodyText"/>
      </w:pPr>
      <w:r>
        <w:t xml:space="preserve">Tần Tụ lại không để ý ánh mắt khinh thường của những người này, Tần Vô Song tuy rằng để ý, nhưng cũng không có phát tiết. Hắn biết rõ thế giới này có bao nhiêu sự thật, mấy nhân viên cửa hàng mắt chó không biết nhìn người, cũng không kỳ lạ. Nếu chuyện gì cũng chấp nhất, vậy cả ngày ngoại trừ tức giận thì không có gì khác để làm rồi. Muốn thay đổi ánh mắt người khác, cần phải thay đổi địa vị của mình trước tiên.</w:t>
      </w:r>
    </w:p>
    <w:p>
      <w:pPr>
        <w:pStyle w:val="BodyText"/>
      </w:pPr>
      <w:r>
        <w:t xml:space="preserve">Khiến Tần Vô Song bực mình chính là trang sức ở châu báu Vĩnh Thịnh trưng bày ở đại sảnh này tư chất quá mức bình thường, đưa cho người bình thường miễn cưỡng có thể đối phó, muốn đem đến quý phủ Đạt Hề Thế gia, Đạt Hề Thế gia cho dù không chê, Tần Vô Song hắn cũng mất mặt. Hắn thì không sao, mấu chốt là tỷ tỷ Tần Tụ, nữ hài tử da mặt mỏng, như vậy tất nhiên kham không nổi.</w:t>
      </w:r>
    </w:p>
    <w:p>
      <w:pPr>
        <w:pStyle w:val="BodyText"/>
      </w:pPr>
      <w:r>
        <w:t xml:space="preserve">- Vô Song, ngươi xem cây trâm này thế nào?</w:t>
      </w:r>
    </w:p>
    <w:p>
      <w:pPr>
        <w:pStyle w:val="BodyText"/>
      </w:pPr>
      <w:r>
        <w:t xml:space="preserve">- Không thông qua.</w:t>
      </w:r>
    </w:p>
    <w:p>
      <w:pPr>
        <w:pStyle w:val="BodyText"/>
      </w:pPr>
      <w:r>
        <w:t xml:space="preserve">- Ân, còn bông tai?</w:t>
      </w:r>
    </w:p>
    <w:p>
      <w:pPr>
        <w:pStyle w:val="BodyText"/>
      </w:pPr>
      <w:r>
        <w:t xml:space="preserve">- Miễn cưỡng.</w:t>
      </w:r>
    </w:p>
    <w:p>
      <w:pPr>
        <w:pStyle w:val="BodyText"/>
      </w:pPr>
      <w:r>
        <w:t xml:space="preserve">- Ách, vòng tay cũng không tồi, Vô Song ngươi thấy sao?</w:t>
      </w:r>
    </w:p>
    <w:p>
      <w:pPr>
        <w:pStyle w:val="BodyText"/>
      </w:pPr>
      <w:r>
        <w:t xml:space="preserve">- Tư chất thường thường.</w:t>
      </w:r>
    </w:p>
    <w:p>
      <w:pPr>
        <w:pStyle w:val="BodyText"/>
      </w:pPr>
      <w:r>
        <w:t xml:space="preserve">Tần Vô Song hai kiếp làm người, từng trải vô số, trân bảo gì chưa từng thấy qua? Bảo tàng Đại Anh cũng ra vào tự nhiên, muốn lấy cái gì thì lấy, cho nên nhìn vật có chút kén chọn. Mấy món trang sức tư chất bình thường ở trong mắt hắn, quả thực so với gạch ngói đá vụn không khác nhau nhiều lắm.</w:t>
      </w:r>
    </w:p>
    <w:p>
      <w:pPr>
        <w:pStyle w:val="BodyText"/>
      </w:pPr>
      <w:r>
        <w:t xml:space="preserve">- Châu báu Vĩnh Thịnh nổi tiếng hàng đầu, chỉ có mấy mặt hàng này sao chứ?</w:t>
      </w:r>
    </w:p>
    <w:p>
      <w:pPr>
        <w:pStyle w:val="BodyText"/>
      </w:pPr>
      <w:r>
        <w:t xml:space="preserve">Tần Vô Song thấy đám nhân viên cửa hàng chế giễu dường như dò xét bọn họ, nhịn không được nói.</w:t>
      </w:r>
    </w:p>
    <w:p>
      <w:pPr>
        <w:pStyle w:val="BodyText"/>
      </w:pPr>
      <w:r>
        <w:t xml:space="preserve">Một nhân viên vẻ mặt lạnh lùng đi tới, ngữ khí có chút chanh chua nói:</w:t>
      </w:r>
    </w:p>
    <w:p>
      <w:pPr>
        <w:pStyle w:val="BodyText"/>
      </w:pPr>
      <w:r>
        <w:t xml:space="preserve">- Muốn gì cũng có, nhưng những thứ này đều là vì thượng đẳng Hào môn quý tộc mà chuẩn bị. Cho dù là mấy cái này, cũng không phải người bình thường có thể mua được.</w:t>
      </w:r>
    </w:p>
    <w:p>
      <w:pPr>
        <w:pStyle w:val="BodyText"/>
      </w:pPr>
      <w:r>
        <w:t xml:space="preserve">Nghe khẩu khí, biểu tình, hiển nhiên đã coi Tần Vô Song là ‘người bình thường’.</w:t>
      </w:r>
    </w:p>
    <w:p>
      <w:pPr>
        <w:pStyle w:val="BodyText"/>
      </w:pPr>
      <w:r>
        <w:t xml:space="preserve">Tần Tụ không để ý, mỉm cười nói:</w:t>
      </w:r>
    </w:p>
    <w:p>
      <w:pPr>
        <w:pStyle w:val="BodyText"/>
      </w:pPr>
      <w:r>
        <w:t xml:space="preserve">- Thỉnh mang ra cho ta xem đi.</w:t>
      </w:r>
    </w:p>
    <w:p>
      <w:pPr>
        <w:pStyle w:val="BodyText"/>
      </w:pPr>
      <w:r>
        <w:t xml:space="preserve">- Thực xin lỗi, những cái kia chỉ có thể đem ra cho Vọng tộc trở lên. Cho nên các ngươi…</w:t>
      </w:r>
    </w:p>
    <w:p>
      <w:pPr>
        <w:pStyle w:val="BodyText"/>
      </w:pPr>
      <w:r>
        <w:t xml:space="preserve">Nhân viên cửa hàng nhìn từ trên xuống dưới một cách ác ý:</w:t>
      </w:r>
    </w:p>
    <w:p>
      <w:pPr>
        <w:pStyle w:val="BodyText"/>
      </w:pPr>
      <w:r>
        <w:t xml:space="preserve">- Con cháu Hàn môn, thứ lỗi không đáng chúng ta tiếp đãi. Nếu muốn mở rộng tầm mắt, cũng không cần dùng phương thức vụng về như vậy.</w:t>
      </w:r>
    </w:p>
    <w:p>
      <w:pPr>
        <w:pStyle w:val="BodyText"/>
      </w:pPr>
      <w:r>
        <w:t xml:space="preserve">- Ngươi… Ngươi dựa vào cái gì cho rằng như vậy?</w:t>
      </w:r>
    </w:p>
    <w:p>
      <w:pPr>
        <w:pStyle w:val="BodyText"/>
      </w:pPr>
      <w:r>
        <w:t xml:space="preserve">Tần Tụ không vui.</w:t>
      </w:r>
    </w:p>
    <w:p>
      <w:pPr>
        <w:pStyle w:val="BodyText"/>
      </w:pPr>
      <w:r>
        <w:t xml:space="preserve">- Thật có lỗi, chúng ta có quy định. Theo ta mà nói, quả thực là như thế.</w:t>
      </w:r>
    </w:p>
    <w:p>
      <w:pPr>
        <w:pStyle w:val="BodyText"/>
      </w:pPr>
      <w:r>
        <w:t xml:space="preserve">Người này bảo thủ, hơn nữa Tần Vô Song hồi nãy đối với châu báu rất là khinh thường, khiến nàng nghĩ hai người này căn bản là là giả bộ ngắm nhìn mà thôi.</w:t>
      </w:r>
    </w:p>
    <w:p>
      <w:pPr>
        <w:pStyle w:val="BodyText"/>
      </w:pPr>
      <w:r>
        <w:t xml:space="preserve">- Ngươi thực không nói lý.</w:t>
      </w:r>
    </w:p>
    <w:p>
      <w:pPr>
        <w:pStyle w:val="BodyText"/>
      </w:pPr>
      <w:r>
        <w:t xml:space="preserve">Tần Tụ buồn bực nói:</w:t>
      </w:r>
    </w:p>
    <w:p>
      <w:pPr>
        <w:pStyle w:val="BodyText"/>
      </w:pPr>
      <w:r>
        <w:t xml:space="preserve">- Chưa thấy ai kinh doanh như các ngươi, cố ý đem khách hàng đuổi ra đường.</w:t>
      </w:r>
    </w:p>
    <w:p>
      <w:pPr>
        <w:pStyle w:val="BodyText"/>
      </w:pPr>
      <w:r>
        <w:t xml:space="preserve">- Khách hàng đến mua đàng hoàng, chúng ta đương nhiên là hoan nghênh. Chỉ sợ những thứ này rõ ràng không trả nổi, lại cố ý ngại này ngại kia. Mua không nổi cứ việc nói thẳng thôi.</w:t>
      </w:r>
    </w:p>
    <w:p>
      <w:pPr>
        <w:pStyle w:val="BodyText"/>
      </w:pPr>
      <w:r>
        <w:t xml:space="preserve">Tần Vô Song thản nhiên cười:</w:t>
      </w:r>
    </w:p>
    <w:p>
      <w:pPr>
        <w:pStyle w:val="BodyText"/>
      </w:pPr>
      <w:r>
        <w:t xml:space="preserve">- Tỷ tỷ, thấy chưa? Cái này gọi là mắt chó thấy người thấp a.</w:t>
      </w:r>
    </w:p>
    <w:p>
      <w:pPr>
        <w:pStyle w:val="BodyText"/>
      </w:pPr>
      <w:r>
        <w:t xml:space="preserve">Nói xong, sắc mặt phút chốc biến đổi, giương mắt nhìn nhân viên cửa hàng, thản nhiên nói:</w:t>
      </w:r>
    </w:p>
    <w:p>
      <w:pPr>
        <w:pStyle w:val="BodyText"/>
      </w:pPr>
      <w:r>
        <w:t xml:space="preserve">- Ta không nói lời vô nghĩa với ngươi, không muốn tìm phiền toái, mang chúng ta đến tủ trưng bày.</w:t>
      </w:r>
    </w:p>
    <w:p>
      <w:pPr>
        <w:pStyle w:val="BodyText"/>
      </w:pPr>
      <w:r>
        <w:t xml:space="preserve">Nhân viên cửa hàng còn chưa lên tiếng, ngoài cửa lại truyền đến một tiếng cười lạnh buốt:</w:t>
      </w:r>
    </w:p>
    <w:p>
      <w:pPr>
        <w:pStyle w:val="BodyText"/>
      </w:pPr>
      <w:r>
        <w:t xml:space="preserve">- Tần Vô Song, ngươi khi dễ một nữ hài tử như vậy, tốt nhỉ?</w:t>
      </w:r>
    </w:p>
    <w:p>
      <w:pPr>
        <w:pStyle w:val="BodyText"/>
      </w:pPr>
      <w:r>
        <w:t xml:space="preserve">Tần Vô Song nghe thanh âm, không khỏi nhăn mày, căn bản không cần quay đầu lại, cũng biết là tiểu thư Vân gia Vân Khinh Yên.</w:t>
      </w:r>
    </w:p>
    <w:p>
      <w:pPr>
        <w:pStyle w:val="BodyText"/>
      </w:pPr>
      <w:r>
        <w:t xml:space="preserve">Lạnh lùng quay đầu lại xem, quả nhiên nhìn thấy Vân Khinh Yên vẻ mặt khinh bỉ đứng ở đó, trong ánh mắt tràn ngập đùa cợt cùng khinh thường, cứ như nhìn thấy Tần Vô Song là chuyện xui xẻo nhất trên thế giới.</w:t>
      </w:r>
    </w:p>
    <w:p>
      <w:pPr>
        <w:pStyle w:val="BodyText"/>
      </w:pPr>
      <w:r>
        <w:t xml:space="preserve">Phía sau Vân Khinh Yên còn có năm sáu người, có nam có nữ. Cả đám đều là ăn mặc theo kiểu quý tộc. Những người này diện mạo không giống nhau, nhưng lại có một đặc điểm chung, là lỗ mũi đều hếch lên trời.</w:t>
      </w:r>
    </w:p>
    <w:p>
      <w:pPr>
        <w:pStyle w:val="BodyText"/>
      </w:pPr>
      <w:r>
        <w:t xml:space="preserve">Giống như ở trong phạm vi quận La Giang, dám nhìn thẳng vào bọn họ là một loại sỉ nhục lớn lao.</w:t>
      </w:r>
    </w:p>
    <w:p>
      <w:pPr>
        <w:pStyle w:val="BodyText"/>
      </w:pPr>
      <w:r>
        <w:t xml:space="preserve">Tần Vô Song nhìn đám người đáng ghét này liền cảm thấy phiền phức. Thầm nghĩ hôm nay ra đường không xem lịch hay sao, động tới liền phiền toái không ngừng?</w:t>
      </w:r>
    </w:p>
    <w:p>
      <w:pPr>
        <w:pStyle w:val="BodyText"/>
      </w:pPr>
      <w:r>
        <w:t xml:space="preserve">Tùy ý nhìn qua, Tần Vô Song cũng mặc kệ. Đường đường là một nhất đại tông sư chuyển thế, cùng một đám choai choai dây dưa hiển nhiên thực nhàm chán.</w:t>
      </w:r>
    </w:p>
    <w:p>
      <w:pPr>
        <w:pStyle w:val="BodyText"/>
      </w:pPr>
      <w:r>
        <w:t xml:space="preserve">Một gã nam tử đột nhiên mở miệng nói:</w:t>
      </w:r>
    </w:p>
    <w:p>
      <w:pPr>
        <w:pStyle w:val="BodyText"/>
      </w:pPr>
      <w:r>
        <w:t xml:space="preserve">- Khinh Yên muội muội, chỉ là một tên con cháu Hàn môn, khiến cho ngươi không thoải mái sao?</w:t>
      </w:r>
    </w:p>
    <w:p>
      <w:pPr>
        <w:pStyle w:val="BodyText"/>
      </w:pPr>
      <w:r>
        <w:t xml:space="preserve">Vân Khinh Yên bĩu môi:</w:t>
      </w:r>
    </w:p>
    <w:p>
      <w:pPr>
        <w:pStyle w:val="BodyText"/>
      </w:pPr>
      <w:r>
        <w:t xml:space="preserve">- Cũng không phải chính là hắn sao? Người này chẳng những thô bỉ vô lễ, hơn nữa quỷ kế đa đoan. Tần Vô Song, ta hỏi ngươi, lần trước mất trộm ở Võ Đồng Viện, có phải là ngươi giở trò quỷ?</w:t>
      </w:r>
    </w:p>
    <w:p>
      <w:pPr>
        <w:pStyle w:val="BodyText"/>
      </w:pPr>
      <w:r>
        <w:t xml:space="preserve">Vân Khinh Yên mấy năm qua, mỗi khi nhớ tới chuyện đó, lại càng nghĩ thấy không đúng. Nếu là Hứa Đình gây nên, hắn có lý do gì gióng trống khua chiêng, vừa ăn cướp vừa la làng?</w:t>
      </w:r>
    </w:p>
    <w:p>
      <w:pPr>
        <w:pStyle w:val="BodyText"/>
      </w:pPr>
      <w:r>
        <w:t xml:space="preserve">Hơn nữa Tần Vô Song nói năng trước sau tựa hồ còn có ám chỉ, giống như hắn sớm biết ký túc xá Hứa Đình có quỷ, sớm dùng ngôn ngữ chặn Hứa Đình lại.</w:t>
      </w:r>
    </w:p>
    <w:p>
      <w:pPr>
        <w:pStyle w:val="BodyText"/>
      </w:pPr>
      <w:r>
        <w:t xml:space="preserve">Vân Khinh Yên trước kia thấy ngay cả Trương Hiển, Tần Vô Song cũng đánh không lại, chắc không có bản lĩnh đi hãm hại Hứa Đình, chỉ có điều gần đây, Tần Vô Song nổi bật lên, giết hai huynh đệ Trương Hiển, hơn nữa Hàn môn Tần gia lại khiêu chiến Hào môn Hứa gia! Điều này làm cho nàng đối với Tần Vô Song sinh ra hoài nghi nghiêm trọng.</w:t>
      </w:r>
    </w:p>
    <w:p>
      <w:pPr>
        <w:pStyle w:val="BodyText"/>
      </w:pPr>
      <w:r>
        <w:t xml:space="preserve">Tần Vô Song cũng không quay đầu lại, cười nhạt, khinh thường nói:</w:t>
      </w:r>
    </w:p>
    <w:p>
      <w:pPr>
        <w:pStyle w:val="BodyText"/>
      </w:pPr>
      <w:r>
        <w:t xml:space="preserve">- Vật bên người, ngươi cũng quản lý không xong, lại tới hỏi ta làm cái gì? Thứ đó ai phát hiện, ngươi tìm người đó hỏi đi. Quan hệ gì ta?</w:t>
      </w:r>
    </w:p>
    <w:p>
      <w:pPr>
        <w:pStyle w:val="BodyText"/>
      </w:pPr>
      <w:r>
        <w:t xml:space="preserve">- Khinh Vũ, gã con cháu Hàn môn này rất là vô lễ a. Giới quý tộc quận La Giang các ngươi thật không biết phép tắc.</w:t>
      </w:r>
    </w:p>
    <w:p>
      <w:pPr>
        <w:pStyle w:val="BodyText"/>
      </w:pPr>
      <w:r>
        <w:t xml:space="preserve">Một hàng ba nam ba nữ, nam tử một thân ăn mặc hoa lệ nói chuyện, bên hông mang theo một khối mỹ ngọc, dáng người khôi ngô, đứng giữa hai gã thanh niên khác, hiển nhiên là thủ lãnh của nhóm này.</w:t>
      </w:r>
    </w:p>
    <w:p>
      <w:pPr>
        <w:pStyle w:val="BodyText"/>
      </w:pPr>
      <w:r>
        <w:t xml:space="preserve">- Diệp Phong sư huynh, khiến ngươi chê cười.</w:t>
      </w:r>
    </w:p>
    <w:p>
      <w:pPr>
        <w:pStyle w:val="BodyText"/>
      </w:pPr>
      <w:r>
        <w:t xml:space="preserve">Một nữ tử có vài phần giống Vân Khinh Yên, dung mạo càng quyến rũ hơn, đứng ở phía sau, ôn nhu nói.</w:t>
      </w:r>
    </w:p>
    <w:p>
      <w:pPr>
        <w:pStyle w:val="BodyText"/>
      </w:pPr>
      <w:r>
        <w:t xml:space="preserve">Nữ tử này một thân phấn hồng, đôi lông mi có thể nói chỉ cần nhướng lên một chút, phảng phất ẩn chứa mị lực vô hạn, làm cho người ta bất giác cảm thấy trìu mến. Đó là tỷ tỷ của Vân Khinh Yên, Vân Khinh Vũ.</w:t>
      </w:r>
    </w:p>
    <w:p>
      <w:pPr>
        <w:pStyle w:val="BodyText"/>
      </w:pPr>
      <w:r>
        <w:t xml:space="preserve">Không thể không thừa nhận, một đôi tỷ muội Vân gia, cũng được cho là mỹ nữ ở quận La Giang. Nhưng chỉ giới hạn như thế mà thôi. Tần Vô Song kiếp trước cũng đã xem qua muôn hình muôn vẻ mỹ nữ, lại không một ai có thể khiến hắn thấy kinh diễm. Cũng không phải mỹ nữ không tươi đẹp, cũng không phải các nàng không xinh đẹp, nhưng so với quan niệm thẩm mỹ của Tần Vô Song thì các nàng luôn kém một chút.</w:t>
      </w:r>
    </w:p>
    <w:p>
      <w:pPr>
        <w:pStyle w:val="BodyText"/>
      </w:pPr>
      <w:r>
        <w:t xml:space="preserve">Trước mắt đối với hai tỷ muội này, tuy rằng diện mạo có chút đẹp, nhưng có một điểm giống nhau, chính là ánh mắt mà trong giới quý tộc này thường có, khinh thường những người không cùng địa vị.</w:t>
      </w:r>
    </w:p>
    <w:p>
      <w:pPr>
        <w:pStyle w:val="BodyText"/>
      </w:pPr>
      <w:r>
        <w:t xml:space="preserve">Một nữ tử, nếu ánh mắt không tinh khiết, theo thẩm mỹ của Tần Vô Song đã bị giảm giá trị. So với tỷ tỷ Tần Tụ, tất nhiên là kém xa mười vạn tám ngàn dặm.</w:t>
      </w:r>
    </w:p>
    <w:p>
      <w:pPr>
        <w:pStyle w:val="BodyText"/>
      </w:pPr>
      <w:r>
        <w:t xml:space="preserve">Tựa như thu thủy, không nhiễm bụi trần, mỹ nữ có đôi mắt như thế, mới được xưng là kinh diễm!</w:t>
      </w:r>
    </w:p>
    <w:p>
      <w:pPr>
        <w:pStyle w:val="BodyText"/>
      </w:pPr>
      <w:r>
        <w:t xml:space="preserve">Nam tử tên Diệp Phong kia tuổi còn trẻ, tiêu sái nhún vai:</w:t>
      </w:r>
    </w:p>
    <w:p>
      <w:pPr>
        <w:pStyle w:val="BodyText"/>
      </w:pPr>
      <w:r>
        <w:t xml:space="preserve">- Chê cười? Cũng không đến mức như thế. Diệp Phong ta còn không đến mức nông cạn cùng con cháu Hàn môn chấp nhặt.</w:t>
      </w:r>
    </w:p>
    <w:p>
      <w:pPr>
        <w:pStyle w:val="BodyText"/>
      </w:pPr>
      <w:r>
        <w:t xml:space="preserve">Vân Khinh Yên được tỷ tỷ cùng Diệp Phong đại ca cùng mở miệng làm chỗ dựa, dũng khí càng cao, một tay chống lên cái eo thon nhỏ, ra vẻ người lớn chất vấn nói:</w:t>
      </w:r>
    </w:p>
    <w:p>
      <w:pPr>
        <w:pStyle w:val="BodyText"/>
      </w:pPr>
      <w:r>
        <w:t xml:space="preserve">- Tần Vô Song, ngươi có phải là nam nhân không? Là nam nhân thì đừng có chối nữa, dám làm còn không dám nhận sao?</w:t>
      </w:r>
    </w:p>
    <w:p>
      <w:pPr>
        <w:pStyle w:val="BodyText"/>
      </w:pPr>
      <w:r>
        <w:t xml:space="preserve">Tần Vô Song nhăn mày, nhóm người thật đúng là so với bọ chó (bọ chét) còn đáng giận hơn, ngươi không để ý tới bọn họ, bọn họ ngược lại càng lủi càng dữ. Ngươi không cùng con cháu Hàn môn chấp nhặt? Chẳng lẽ ta và ngươi không chấp nhặt không được?</w:t>
      </w:r>
    </w:p>
    <w:p>
      <w:pPr>
        <w:pStyle w:val="BodyText"/>
      </w:pPr>
      <w:r>
        <w:t xml:space="preserve">- Ta có phải là nam nhân hay không, Vân tiểu thư có thể tìm một chỗ tự mình thử nghiệm một chút. Không nói nữa, thứ lỗi Tần mỗ không rảnh cùng các ngươi cãi nhau.</w:t>
      </w:r>
    </w:p>
    <w:p>
      <w:pPr>
        <w:pStyle w:val="BodyText"/>
      </w:pPr>
      <w:r>
        <w:t xml:space="preserve">Vừa nói xong, tỷ muội Vân gia đồng thời biến sắc, kể cả các nữ hài tử khác nãy giờ một mực yên lặng không nói, cũng đều có chút kinh ngạc nhìn về phía Tần Vô Song.</w:t>
      </w:r>
    </w:p>
    <w:p>
      <w:pPr>
        <w:pStyle w:val="BodyText"/>
      </w:pPr>
      <w:r>
        <w:t xml:space="preserve">Hiển nhiên, các nàng cũng không ngờ được một con cháu Hàn môn lại có can đảm nói ra lời đại bất kính.</w:t>
      </w:r>
    </w:p>
    <w:p>
      <w:pPr>
        <w:pStyle w:val="BodyText"/>
      </w:pPr>
      <w:r>
        <w:t xml:space="preserve">Tên nam tử áo bào hồi nãy vừa lấy lòng Vân Khinh Yên thốt nhiên giận dữ:</w:t>
      </w:r>
    </w:p>
    <w:p>
      <w:pPr>
        <w:pStyle w:val="BodyText"/>
      </w:pPr>
      <w:r>
        <w:t xml:space="preserve">- Tiểu tử, xem ra ngươi là chán sống rồi!</w:t>
      </w:r>
    </w:p>
    <w:p>
      <w:pPr>
        <w:pStyle w:val="BodyText"/>
      </w:pPr>
      <w:r>
        <w:t xml:space="preserve">Tần Vô Song phì cười, bất đắc dĩ xoay người, thản nhiên hỏi lại:</w:t>
      </w:r>
    </w:p>
    <w:p>
      <w:pPr>
        <w:pStyle w:val="BodyText"/>
      </w:pPr>
      <w:r>
        <w:t xml:space="preserve">- Như thế nào? Hay là ngươi muốn làm hộ hoa sứ giả? Nhưng ngươi không biết là cách này lỗi thời rồi sao?</w:t>
      </w:r>
    </w:p>
    <w:p>
      <w:pPr>
        <w:pStyle w:val="BodyText"/>
      </w:pPr>
      <w:r>
        <w:t xml:space="preserve">Vân Khinh Vũ đứng sau đột nhiên nói:</w:t>
      </w:r>
    </w:p>
    <w:p>
      <w:pPr>
        <w:pStyle w:val="BodyText"/>
      </w:pPr>
      <w:r>
        <w:t xml:space="preserve">- Lăng Thiên, không cần cùng loại hạ đẳng quý tộc này chấp nhất.</w:t>
      </w:r>
    </w:p>
    <w:p>
      <w:pPr>
        <w:pStyle w:val="BodyText"/>
      </w:pPr>
      <w:r>
        <w:t xml:space="preserve">Nam tử tên là Lăng Thiên, lớn tiếng nói:</w:t>
      </w:r>
    </w:p>
    <w:p>
      <w:pPr>
        <w:pStyle w:val="BodyText"/>
      </w:pPr>
      <w:r>
        <w:t xml:space="preserve">- Nếu hắn đắc tội ta, ta cười trừ. Nhưng mà hắn đối với Khinh Yên tiểu thư nói lời vô lễ, ta không thể tha thứ cho hắn. Tiểu tử, ngươi đi ra, thiếu gia muốn thử xem, rốt cuộc ngươi có bao nhiêu cân lượng, dám càn rỡ như thế!</w:t>
      </w:r>
    </w:p>
    <w:p>
      <w:pPr>
        <w:pStyle w:val="BodyText"/>
      </w:pPr>
      <w:r>
        <w:t xml:space="preserve">Tần Tụ nghĩ thấy thực nghẹn khuất, nhóm người này thật sự là không nói lý lẽ. Rõ ràng khơi mào sự tình là bọn hắn, ngoài miệng còn nói được đại nghĩa nghiêm nghị.</w:t>
      </w:r>
    </w:p>
    <w:p>
      <w:pPr>
        <w:pStyle w:val="BodyText"/>
      </w:pPr>
      <w:r>
        <w:t xml:space="preserve">Tần Vô Song liếc hắn một cái, hướng về phía nhân viên cửa hàng nói:</w:t>
      </w:r>
    </w:p>
    <w:p>
      <w:pPr>
        <w:pStyle w:val="BodyText"/>
      </w:pPr>
      <w:r>
        <w:t xml:space="preserve">- Đưa ta đến chỗ tủ trưng bày.</w:t>
      </w:r>
    </w:p>
    <w:p>
      <w:pPr>
        <w:pStyle w:val="BodyText"/>
      </w:pPr>
      <w:r>
        <w:t xml:space="preserve">Không thèm đếm xỉa, bị con cháu Hàn môn hoàn toàn không để ý đến? Lăng Thiên lúc này đã hoàn toàn bị chọc giận!</w:t>
      </w:r>
    </w:p>
    <w:p>
      <w:pPr>
        <w:pStyle w:val="Compact"/>
      </w:pPr>
      <w:r>
        <w:t xml:space="preserve">Ủng hộ chỉ với 1 click và 5s ! (adf.ly/4EmoB)</w:t>
      </w:r>
      <w:r>
        <w:br w:type="textWrapping"/>
      </w:r>
      <w:r>
        <w:br w:type="textWrapping"/>
      </w:r>
    </w:p>
    <w:p>
      <w:pPr>
        <w:pStyle w:val="Heading2"/>
      </w:pPr>
      <w:bookmarkStart w:id="63" w:name="chương-41"/>
      <w:bookmarkEnd w:id="63"/>
      <w:r>
        <w:t xml:space="preserve">41. Chương 4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1: Không chỉ dọa ngươi mà còn đánh ngươ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Không biết Diệp Phong cố tình hay vô ý, mỉm cười nói:</w:t>
      </w:r>
    </w:p>
    <w:p>
      <w:pPr>
        <w:pStyle w:val="BodyText"/>
      </w:pPr>
      <w:r>
        <w:t xml:space="preserve">- Lăng Thiên, chắc ngươi chưa từng nếm trải qua cái cảm giác bị bọn con cháu Hàn môn coi thường đâu nhỉ?</w:t>
      </w:r>
    </w:p>
    <w:p>
      <w:pPr>
        <w:pStyle w:val="BodyText"/>
      </w:pPr>
      <w:r>
        <w:t xml:space="preserve">Lăng Thiên vừa nghe dứt câu, nổi giận đùng đùng, nghiến răng ken két nói:</w:t>
      </w:r>
    </w:p>
    <w:p>
      <w:pPr>
        <w:pStyle w:val="BodyText"/>
      </w:pPr>
      <w:r>
        <w:t xml:space="preserve">- Tiểu tử, cút ra đây ngay!</w:t>
      </w:r>
    </w:p>
    <w:p>
      <w:pPr>
        <w:pStyle w:val="BodyText"/>
      </w:pPr>
      <w:r>
        <w:t xml:space="preserve">Từ bên trong vọng ra giọng nói lành lạnh của Tần Vô Song:</w:t>
      </w:r>
    </w:p>
    <w:p>
      <w:pPr>
        <w:pStyle w:val="BodyText"/>
      </w:pPr>
      <w:r>
        <w:t xml:space="preserve">- Muốn khiêu chiến với ta thì cứ đợi ở đó, chờ ta mua đồ xong, nếu có hứng ta có thể suy nghĩ chuyện chơi đùa cùng đám nhãi ranh các ngươi. Lăng Thiên? Ngươi nghĩ chỉ cần có một cái tên thật kêu là có thể giương oai giễu võ sao?</w:t>
      </w:r>
    </w:p>
    <w:p>
      <w:pPr>
        <w:pStyle w:val="BodyText"/>
      </w:pPr>
      <w:r>
        <w:t xml:space="preserve">Không chỉ một mình tên vô dụng Lăng Thiên mà ngay cả Diệp Phong cũng cảm thấy có chút bị sỉ nhục. Càng giận, hắn lại càng muốn dạy cho gã con cháu Hàn môn này một bài học. Diệp Phong hắn dù sao cũng đã hơn hai mươi rồi vậy mà vẫn bị một thiếu niên mới tốt nghiệp Võ Đồng Viện gọi là nhãi ranh. Cảm giác này thật không dễ chịu chút nào.</w:t>
      </w:r>
    </w:p>
    <w:p>
      <w:pPr>
        <w:pStyle w:val="BodyText"/>
      </w:pPr>
      <w:r>
        <w:t xml:space="preserve">Lăng Thiên lại quát lớn:</w:t>
      </w:r>
    </w:p>
    <w:p>
      <w:pPr>
        <w:pStyle w:val="BodyText"/>
      </w:pPr>
      <w:r>
        <w:t xml:space="preserve">- Tiểu tử, có giỏi thì đứng lại!</w:t>
      </w:r>
    </w:p>
    <w:p>
      <w:pPr>
        <w:pStyle w:val="BodyText"/>
      </w:pPr>
      <w:r>
        <w:t xml:space="preserve">Tần Vô Song quả nhiên đứng lại thật. Sự nhẫn nại của con người luôn có giới hạn. Dù cho Tần Vô Song được dạy dỗ tốt thì cũng không có nghĩa hắn sẽ giống như Vạn Gia Sinh Phật mỉm cười nhìn người ta thóa mạ mình.</w:t>
      </w:r>
    </w:p>
    <w:p>
      <w:pPr>
        <w:pStyle w:val="BodyText"/>
      </w:pPr>
      <w:r>
        <w:t xml:space="preserve">Ngay cả tượng bồ tát còn có vài phần đất cơ mà.</w:t>
      </w:r>
    </w:p>
    <w:p>
      <w:pPr>
        <w:pStyle w:val="BodyText"/>
      </w:pPr>
      <w:r>
        <w:t xml:space="preserve">- Ngươi muốn đấu với ta thật à?</w:t>
      </w:r>
    </w:p>
    <w:p>
      <w:pPr>
        <w:pStyle w:val="BodyText"/>
      </w:pPr>
      <w:r>
        <w:t xml:space="preserve">Khẩu khí của Tần Vô Song lạnh như băng, cơ thể căng lên, thẳng tắp như một cây thương, toàn thân toát ra một khí thế lạnh thấu xương.</w:t>
      </w:r>
    </w:p>
    <w:p>
      <w:pPr>
        <w:pStyle w:val="BodyText"/>
      </w:pPr>
      <w:r>
        <w:t xml:space="preserve">- Để ta dạy cho ngươi một bài học.</w:t>
      </w:r>
    </w:p>
    <w:p>
      <w:pPr>
        <w:pStyle w:val="BodyText"/>
      </w:pPr>
      <w:r>
        <w:t xml:space="preserve">Nói đánh là đánh, Lăng Thiên chẳng thèm để ý đến phong phạm quý tộc, giáng thẳng một đấm vào mặt Tần Vô Song.</w:t>
      </w:r>
    </w:p>
    <w:p>
      <w:pPr>
        <w:pStyle w:val="BodyText"/>
      </w:pPr>
      <w:r>
        <w:t xml:space="preserve">Nhưng Tần Vô Song là ai chứ. Lăng Thiên còn chưa xuất chiêu thì Vô Song đã đọc được hết bài của hắn rồi. Khóe miệng khẽ lộ ra một tia cười giễu cợt, hắn chẳng thèm nhìn, nhẹ nhàng lách mình tới bên cạnh Lăng Thiên.</w:t>
      </w:r>
    </w:p>
    <w:p>
      <w:pPr>
        <w:pStyle w:val="BodyText"/>
      </w:pPr>
      <w:r>
        <w:t xml:space="preserve">Một đấm hụt, còn thân thể Lăng Thiên thì bổ nhào vào tủ kính trưng bày của cửa hàng châu báu Vĩnh Thịnh. Nắm đấm khiến cho chiếc tủ kính vỡ tan, mảnh thủy tinh vụn rơi loảng xoảng.</w:t>
      </w:r>
    </w:p>
    <w:p>
      <w:pPr>
        <w:pStyle w:val="BodyText"/>
      </w:pPr>
      <w:r>
        <w:t xml:space="preserve">Lăng Thiên rống lên một tiếng lớn, răng nghiến ken két, nắm đấm vung vù vù. Có lẽ bộ dạng của kẻ báo thù giết cha cũng chỉ đến thế này là cùng.</w:t>
      </w:r>
    </w:p>
    <w:p>
      <w:pPr>
        <w:pStyle w:val="BodyText"/>
      </w:pPr>
      <w:r>
        <w:t xml:space="preserve">Còn thân pháp của Tần Vô Song thì lại nhẹ nhàng thanh thoát như lá, như gió.</w:t>
      </w:r>
    </w:p>
    <w:p>
      <w:pPr>
        <w:pStyle w:val="BodyText"/>
      </w:pPr>
      <w:r>
        <w:t xml:space="preserve">Binh! Binh! Binh!</w:t>
      </w:r>
    </w:p>
    <w:p>
      <w:pPr>
        <w:pStyle w:val="BodyText"/>
      </w:pPr>
      <w:r>
        <w:t xml:space="preserve">Quyền phong soàn soạt. Cứ một quyền xuất ra là lại thêm một đấm giáng xuống quầy. Trong chốc lát, toàn sảnh trở nên vô cùng hỗn loạn.</w:t>
      </w:r>
    </w:p>
    <w:p>
      <w:pPr>
        <w:pStyle w:val="BodyText"/>
      </w:pPr>
      <w:r>
        <w:t xml:space="preserve">Dường như Tần Vô Song đang cố ý dụ Lăng Thiên ra đòn. Mỗi một đấm nhìn thì như có vẻ chỉ còn thiếu chút xíu nữa là trúng nhưng lần nào cũng vậy, kết quả mang lại chỉ là một rắc rối càng ngày càng nghiêm trọng.</w:t>
      </w:r>
    </w:p>
    <w:p>
      <w:pPr>
        <w:pStyle w:val="BodyText"/>
      </w:pPr>
      <w:r>
        <w:t xml:space="preserve">Ảnh quyền loang loáng, quyền phong soàn soạt, khí thế kinh nhân. Nhưng mà… Đến cuối cùng thì vẫn là Lăng Thiên phải khóc. Nhìn cửa hàng đá quý ngổn ngang như bãi chiến trường, hắn cũng hiểu rằng mình vừa gây họa lớn. Nhưng tình thế trước mắt chẳng khác gì đang cưỡi trên lưng cọp, có muốn rút lại cũng khó. Hắn giận đến ói máu, càng giận thì lại càng tấn công một cách điên cuồng. Cuối cùng hắn tự mình làm cho mình mệt phờ râu còn đối phương thì ngay cả một góc áo cũng chưa chạm vào được.</w:t>
      </w:r>
    </w:p>
    <w:p>
      <w:pPr>
        <w:pStyle w:val="BodyText"/>
      </w:pPr>
      <w:r>
        <w:t xml:space="preserve">- Tiểu tử, ngoài chuyện chạy trốn ra, ngươi không còn bản lĩnh gì nữa à?</w:t>
      </w:r>
    </w:p>
    <w:p>
      <w:pPr>
        <w:pStyle w:val="BodyText"/>
      </w:pPr>
      <w:r>
        <w:t xml:space="preserve">Lăng Thiên gần như nổ tung đến nơi.</w:t>
      </w:r>
    </w:p>
    <w:p>
      <w:pPr>
        <w:pStyle w:val="BodyText"/>
      </w:pPr>
      <w:r>
        <w:t xml:space="preserve">Tần Vô Song vẫn đứng giữa sảnh một cách bình thản. Liếc nhìn khung cảnh hoang tàn trước mắt, hắn cất giọng giễu cợt:</w:t>
      </w:r>
    </w:p>
    <w:p>
      <w:pPr>
        <w:pStyle w:val="BodyText"/>
      </w:pPr>
      <w:r>
        <w:t xml:space="preserve">- Hóa ra ngươi luyện quyền không phải để đánh người mà là để phá hoại. Cửa hàng Vĩnh Thịnh này có thâm thù với ngươi à, sao lại phải đẩy người ta vào chỗ chết thế?</w:t>
      </w:r>
    </w:p>
    <w:p>
      <w:pPr>
        <w:pStyle w:val="BodyText"/>
      </w:pPr>
      <w:r>
        <w:t xml:space="preserve">Tần Vô Song cố làm ra vẻ bình thản nhưng trong bụng thì đang đánh trống khuya chiêng ầm ỹ. Một mũi tên trúng hai đích, đúng là quá tuyệt. Vừa có thể trêu chọc được Lăng Thiên lại vừa dạy cho bọn nhân viên cửa hàng Vĩnh Thịnh ngạo mạn một bài học. Sao mà không vui được chứ?</w:t>
      </w:r>
    </w:p>
    <w:p>
      <w:pPr>
        <w:pStyle w:val="BodyText"/>
      </w:pPr>
      <w:r>
        <w:t xml:space="preserve">Chờ cho đại sảnh bị phá tan tành chẳng còn ra hình dáng, bằng một khuôn mặt đầy vẻ ‘biết lỗi’, Tần Vô Song quay sang nhìn vị nhân viên phục vụ nãy giờ vẫn đứng run rẩy ở góc tiệm, nói:</w:t>
      </w:r>
    </w:p>
    <w:p>
      <w:pPr>
        <w:pStyle w:val="BodyText"/>
      </w:pPr>
      <w:r>
        <w:t xml:space="preserve">- Ngươi xem, đây chính là tên quý tộc vạn phần đáng kính trong lòng của ngươi đấy. Hắn chẳng thù chẳng oán mà vẫn đập phá cửa tiệm của các ngươi. Bây giờ ngươi biết ai tốt ai xấu chưa hả?</w:t>
      </w:r>
    </w:p>
    <w:p>
      <w:pPr>
        <w:pStyle w:val="BodyText"/>
      </w:pPr>
      <w:r>
        <w:t xml:space="preserve">Chỉ thấy gã nhân viên ‘Oa’ một tiếng rồi bắt đầu khóc òa lên.</w:t>
      </w:r>
    </w:p>
    <w:p>
      <w:pPr>
        <w:pStyle w:val="BodyText"/>
      </w:pPr>
      <w:r>
        <w:t xml:space="preserve">Tần Vô Song giơ giơ tay ra vẻ tử tế:</w:t>
      </w:r>
    </w:p>
    <w:p>
      <w:pPr>
        <w:pStyle w:val="BodyText"/>
      </w:pPr>
      <w:r>
        <w:t xml:space="preserve">- Lăng Thiên phải không? Đánh từ nãy đến giờ, có mệt chưa? Hay là ngồi nghỉ một lúc đi tiện thể nghĩ xem lát nữa sẽ phải đền bù như thế nào đi.</w:t>
      </w:r>
    </w:p>
    <w:p>
      <w:pPr>
        <w:pStyle w:val="BodyText"/>
      </w:pPr>
      <w:r>
        <w:t xml:space="preserve">Vân Khinh Yên giận dữ quát lớn:</w:t>
      </w:r>
    </w:p>
    <w:p>
      <w:pPr>
        <w:pStyle w:val="BodyText"/>
      </w:pPr>
      <w:r>
        <w:t xml:space="preserve">- Tần Vô Song, là hai ngươi đánh nhau mà ra chứ không phải lỗi của một mình Lăng Thiên ca ca. Muốn trốn tránh trách nhiệm à, đừng có mơ!</w:t>
      </w:r>
    </w:p>
    <w:p>
      <w:pPr>
        <w:pStyle w:val="BodyText"/>
      </w:pPr>
      <w:r>
        <w:t xml:space="preserve">Tần Vô Song nét mặt đầy vẻ oan ức, kêu toáng lên:</w:t>
      </w:r>
    </w:p>
    <w:p>
      <w:pPr>
        <w:pStyle w:val="BodyText"/>
      </w:pPr>
      <w:r>
        <w:t xml:space="preserve">- Vân Đại tiểu thư, từ đầu đến cuối ta chẳng xuất chiêu nào, chỉ toàn là Lăng Thiên ca ca của cô đơn luyện. Ta thật không biết hắn với cửa hàng Vĩnh Thịnh có thâm thù gì lớn đến vậy, ra tay cũng chẳng chịu nể tình.</w:t>
      </w:r>
    </w:p>
    <w:p>
      <w:pPr>
        <w:pStyle w:val="BodyText"/>
      </w:pPr>
      <w:r>
        <w:t xml:space="preserve">- Ngươi… Ngươi nói láo!</w:t>
      </w:r>
    </w:p>
    <w:p>
      <w:pPr>
        <w:pStyle w:val="BodyText"/>
      </w:pPr>
      <w:r>
        <w:t xml:space="preserve">- Nói láo cái gì?</w:t>
      </w:r>
    </w:p>
    <w:p>
      <w:pPr>
        <w:pStyle w:val="BodyText"/>
      </w:pPr>
      <w:r>
        <w:t xml:space="preserve">- Ngươi bảo mình không động thủ, vậy thì lúc nãy ngươi quay sang trái lại nhảy sang phải là làm cái gì?</w:t>
      </w:r>
    </w:p>
    <w:p>
      <w:pPr>
        <w:pStyle w:val="BodyText"/>
      </w:pPr>
      <w:r>
        <w:t xml:space="preserve">Tần Vô Song thở dài ngao ngán:</w:t>
      </w:r>
    </w:p>
    <w:p>
      <w:pPr>
        <w:pStyle w:val="BodyText"/>
      </w:pPr>
      <w:r>
        <w:t xml:space="preserve">- Lăng Thiên ca ca của cô hùng hổ như vậy, ở đây ai cũng nhìn thấy quyền kỹ vô thượng của hắn rồi đấy. Ta làm sao có thể đứng yên một chỗ làm bao cát cho hắn được? Ta né mấy cái đơn giản chỉ là những phản xạ tự nhiên mà thôi.</w:t>
      </w:r>
    </w:p>
    <w:p>
      <w:pPr>
        <w:pStyle w:val="BodyText"/>
      </w:pPr>
      <w:r>
        <w:t xml:space="preserve">Hắn nói như vậy chẳng khác gì chứng minh rằng mình chẳng có liên quan gì đến chuyện này. Tần Tụ nén cười đến oằn cả người. Bây giờ cô ta mới biết đệ đệ mình đang trêu đùa đám người đó, đồng thời cũng trả đũa luôn bên cửa hàng Vĩnh Thịnh nữa.</w:t>
      </w:r>
    </w:p>
    <w:p>
      <w:pPr>
        <w:pStyle w:val="BodyText"/>
      </w:pPr>
      <w:r>
        <w:t xml:space="preserve">Diệp Phong là người lớn tuổi nhất trong nhóm, suy nghĩ đương nhiên cũng chín chắn hơn rất nhiều. Nhìn tình hình trước mắt, hắn biết Tần Vô Song không hề đơn giản như vẻ bên ngoài. Lăng Thiên bản tính nóng nảy, vô tình đã tự đẩy mình rơi vào cái bẫy của Tần Vô Song.</w:t>
      </w:r>
    </w:p>
    <w:p>
      <w:pPr>
        <w:pStyle w:val="BodyText"/>
      </w:pPr>
      <w:r>
        <w:t xml:space="preserve">Nhìn qua một lượt đám châu báu quý giá đổ vỡ ngổn ngang, Diệp Phong bình thản nói:</w:t>
      </w:r>
    </w:p>
    <w:p>
      <w:pPr>
        <w:pStyle w:val="BodyText"/>
      </w:pPr>
      <w:r>
        <w:t xml:space="preserve">- Mọi tổn thất của tiệm ngày hôm nay, Diệp mỗ ta chịu hết.</w:t>
      </w:r>
    </w:p>
    <w:p>
      <w:pPr>
        <w:pStyle w:val="BodyText"/>
      </w:pPr>
      <w:r>
        <w:t xml:space="preserve">Lăng Thiên quay sang nhìn Diệp Phong rưng rưng cảm động, nhưng đáp lại chỉ là một cái nhìn đầy ý tứ sâu xa. Hắn lập tức lĩnh ngộ, hét lớn:</w:t>
      </w:r>
    </w:p>
    <w:p>
      <w:pPr>
        <w:pStyle w:val="BodyText"/>
      </w:pPr>
      <w:r>
        <w:t xml:space="preserve">- Tên tiểu tử Tần gia kia, chúng ta hãy đến một nơi rộng rãi hơn tỷ thí đi!</w:t>
      </w:r>
    </w:p>
    <w:p>
      <w:pPr>
        <w:pStyle w:val="BodyText"/>
      </w:pPr>
      <w:r>
        <w:t xml:space="preserve">Tần Vô Song đang hỉ hả tươi cười, nghe thấy câu nói này ngữ khí nhanh chóng thay đổi:</w:t>
      </w:r>
    </w:p>
    <w:p>
      <w:pPr>
        <w:pStyle w:val="BodyText"/>
      </w:pPr>
      <w:r>
        <w:t xml:space="preserve">- Xem ra ngươi vẫn chưa sợ chết nhỉ. Chớ trách ta không nhắc nhở ngươi trước khi quyết đấu hãy nhớ lại xem hai gã con cháu Trương gia đã chết như thế nào.</w:t>
      </w:r>
    </w:p>
    <w:p>
      <w:pPr>
        <w:pStyle w:val="BodyText"/>
      </w:pPr>
      <w:r>
        <w:t xml:space="preserve">Diệp Phong và Lăng Thiên đều không phải là quý tộc của quận La Giang. Tần Vô Song chẳng quan tâm bọn chúng đến từ đâu nhưng trước khi khai chiến vẫn cứ phải nhắc nhở, mặc dù mấy cái rắc rối tẹp nhẹp này đối với hắn chẳng có ý nghĩa gì.</w:t>
      </w:r>
    </w:p>
    <w:p>
      <w:pPr>
        <w:pStyle w:val="BodyText"/>
      </w:pPr>
      <w:r>
        <w:t xml:space="preserve">Nhưng đối phương cứ khăng khăng muốn chiến, chỉ cần đặt một chân bước lên lôi đài là đã trở thành đối thủ của Tần Vô Song. Mà Tần Vô Song thì chưa bao giờ biết khách khí với đối thủ!</w:t>
      </w:r>
    </w:p>
    <w:p>
      <w:pPr>
        <w:pStyle w:val="BodyText"/>
      </w:pPr>
      <w:r>
        <w:t xml:space="preserve">- Miễn nhiều lời, sinh tử quyết đấu!</w:t>
      </w:r>
    </w:p>
    <w:p>
      <w:pPr>
        <w:pStyle w:val="BodyText"/>
      </w:pPr>
      <w:r>
        <w:t xml:space="preserve">Đầu óc của Lăng Thiên đã hoàn toàn bị cơn giận làm cho mụ mẫm. Sự tức giận dường như còn đang trào ra khỏi cơ thể hắn từ từng chân tơ kẽ tóc.</w:t>
      </w:r>
    </w:p>
    <w:p>
      <w:pPr>
        <w:pStyle w:val="BodyText"/>
      </w:pPr>
      <w:r>
        <w:t xml:space="preserve">Tần Vô Song lầm bầm:</w:t>
      </w:r>
    </w:p>
    <w:p>
      <w:pPr>
        <w:pStyle w:val="BodyText"/>
      </w:pPr>
      <w:r>
        <w:t xml:space="preserve">- Thật kỳ cục! Ta chưa từng đùa giỡn đám quả phụ, cũng chưa từng đào bới mồ mả nhà ngươi, sao cứ khăng khăng đòi sinh tử quyết đấu? Đều là do cha sinh mẹ dưỡng mà ra, tại sao không biết quý mạng sống của mình?</w:t>
      </w:r>
    </w:p>
    <w:p>
      <w:pPr>
        <w:pStyle w:val="BodyText"/>
      </w:pPr>
      <w:r>
        <w:t xml:space="preserve">o0o</w:t>
      </w:r>
    </w:p>
    <w:p>
      <w:pPr>
        <w:pStyle w:val="BodyText"/>
      </w:pPr>
      <w:r>
        <w:t xml:space="preserve">Giữa bãi đất rộng, phong thái ung dung bình thản của Tần Vô Song với vẻ hung hãn nghiến răng trợn mắt của Lăng Thiên tạo nên hai hình ảnh hoàn toàn đối lập.</w:t>
      </w:r>
    </w:p>
    <w:p>
      <w:pPr>
        <w:pStyle w:val="BodyText"/>
      </w:pPr>
      <w:r>
        <w:t xml:space="preserve">- Được rồi, chính là chỗ này.</w:t>
      </w:r>
    </w:p>
    <w:p>
      <w:pPr>
        <w:pStyle w:val="BodyText"/>
      </w:pPr>
      <w:r>
        <w:t xml:space="preserve">Tần Vô Song nói.</w:t>
      </w:r>
    </w:p>
    <w:p>
      <w:pPr>
        <w:pStyle w:val="BodyText"/>
      </w:pPr>
      <w:r>
        <w:t xml:space="preserve">Cơn giận của Lăng Thiên cuối cùng cũng đến lúc được phát tiết. Thét lên một tiếng lớn, hắn búng người bật lên cao, hai chân dang rộng, triển khai chín cú đá liên tiếp trên không. Toàn thân hắn lúc này không khác gì một con bướm đang xòe cánh giận dữ lao về phía Tần Vô Song.</w:t>
      </w:r>
    </w:p>
    <w:p>
      <w:pPr>
        <w:pStyle w:val="BodyText"/>
      </w:pPr>
      <w:r>
        <w:t xml:space="preserve">Cửu Hoàn Cước, một cú bên trái, một cú bên phải liên tiếp như mưa. Động tác tương đối đẹp mắt còn khí thế thì vô cùng đáng sợ. Đây không phải là chiêu cước pháp tên là Cửu Chuyển Lạc Diệp Thoái sao?</w:t>
      </w:r>
    </w:p>
    <w:p>
      <w:pPr>
        <w:pStyle w:val="BodyText"/>
      </w:pPr>
      <w:r>
        <w:t xml:space="preserve">Đây là sát chiêu của Lăng Thiên và cũng là một trong những đại chiêu lợi hại nhất mà hắn biết đến. Và bởi vì đang giận nên trong lúc triển hắn khai Cửu Hoàn Cước, sát khí cũng tăng thêm vài phần, khí thế cũng sắc bén hơn rõ rệt.</w:t>
      </w:r>
    </w:p>
    <w:p>
      <w:pPr>
        <w:pStyle w:val="BodyText"/>
      </w:pPr>
      <w:r>
        <w:t xml:space="preserve">Vân Khinh Yên sùng bái ra mặt, vỗ tay hét lớn:</w:t>
      </w:r>
    </w:p>
    <w:p>
      <w:pPr>
        <w:pStyle w:val="BodyText"/>
      </w:pPr>
      <w:r>
        <w:t xml:space="preserve">- Lăng Thiên ca ca, hảo thối pháp!</w:t>
      </w:r>
    </w:p>
    <w:p>
      <w:pPr>
        <w:pStyle w:val="BodyText"/>
      </w:pPr>
      <w:r>
        <w:t xml:space="preserve">Tần Vô Song vẫn đứng yên bất động, khinh khỉnh nhìn Lăng Thiên phô diễn thối pháp. Đột nhiên hắn chậm rãi ngẩng đầu, giơ ngón tay, không mạnh cũng chẳng nhẹ, soạt một tiếng, bắn về phía Lăng Thiên.</w:t>
      </w:r>
    </w:p>
    <w:p>
      <w:pPr>
        <w:pStyle w:val="BodyText"/>
      </w:pPr>
      <w:r>
        <w:t xml:space="preserve">Là tuyệt học võ công của Hoàng thất Đại Lý Đoàn Thị: Nhất Dương Chỉ!</w:t>
      </w:r>
    </w:p>
    <w:p>
      <w:pPr>
        <w:pStyle w:val="BodyText"/>
      </w:pPr>
      <w:r>
        <w:t xml:space="preserve">Một giây sau đó, lúc đang giương giương tự đắc, Lăng Thiên đột nhiên cảm thấy mắt cá chân đau nhói như bị kim châm, rồi cơn đau nhanh chóng lan tỏa lên khắp đùi.</w:t>
      </w:r>
    </w:p>
    <w:p>
      <w:pPr>
        <w:pStyle w:val="BodyText"/>
      </w:pPr>
      <w:r>
        <w:t xml:space="preserve">Binh</w:t>
      </w:r>
    </w:p>
    <w:p>
      <w:pPr>
        <w:pStyle w:val="BodyText"/>
      </w:pPr>
      <w:r>
        <w:t xml:space="preserve">~~</w:t>
      </w:r>
    </w:p>
    <w:p>
      <w:pPr>
        <w:pStyle w:val="BodyText"/>
      </w:pPr>
      <w:r>
        <w:t xml:space="preserve">Phần đùi tê rần, trọng tâm không còn vững, Lăng Thiên cắm mạnh đầu xuống đất, nằm nguyên một đống bất động.</w:t>
      </w:r>
    </w:p>
    <w:p>
      <w:pPr>
        <w:pStyle w:val="BodyText"/>
      </w:pPr>
      <w:r>
        <w:t xml:space="preserve">Tần Vô Song bước lên một bước, dẫm lên đầu Lăng Thiên, lạnh lùng nói:</w:t>
      </w:r>
    </w:p>
    <w:p>
      <w:pPr>
        <w:pStyle w:val="BodyText"/>
      </w:pPr>
      <w:r>
        <w:t xml:space="preserve">- Ta không quan tâm ngươi từ đâu đến, cũng không quan tâm ngươi xuất thân từ đâu ra. Nhưng đã muốn sinh tử quyết đấu với ta thì chỉ có nước chết.</w:t>
      </w:r>
    </w:p>
    <w:p>
      <w:pPr>
        <w:pStyle w:val="BodyText"/>
      </w:pPr>
      <w:r>
        <w:t xml:space="preserve">Bàn chân vừa định dồn lực giẫm nát đầu Lăng Thiên thì phía sau Tần Tụ đã hô khẽ:</w:t>
      </w:r>
    </w:p>
    <w:p>
      <w:pPr>
        <w:pStyle w:val="BodyText"/>
      </w:pPr>
      <w:r>
        <w:t xml:space="preserve">- Vô Song, đừng giết hắn.</w:t>
      </w:r>
    </w:p>
    <w:p>
      <w:pPr>
        <w:pStyle w:val="BodyText"/>
      </w:pPr>
      <w:r>
        <w:t xml:space="preserve">Tần Vô Song còn đang do dự xem có nên nghe lời tỷ tỷ nương tay hay không thì đột nhiên cảm thấy một đòn chưởng phong lợi hại đang nhắm thẳng vào vị trí yếu hại trên lưng mình.</w:t>
      </w:r>
    </w:p>
    <w:p>
      <w:pPr>
        <w:pStyle w:val="BodyText"/>
      </w:pPr>
      <w:r>
        <w:t xml:space="preserve">Tần Vô Song kiếp trước là nhất đại tông sư đương nhiên có thể tai nghe tám phương. Chỉ cần nghe tiếng gió, hắn có thể đoán được đòn đánh lén vừa rồi xuất phát từ phía Diệp Phong. Chẳng thèm quay đầu, từ bên trong ống tay phải cuộn chặt, một chưởng nhắm thẳng vào chưởng của Diệp Phong, chính xác như có thêm con mắt thứ ba.</w:t>
      </w:r>
    </w:p>
    <w:p>
      <w:pPr>
        <w:pStyle w:val="BodyText"/>
      </w:pPr>
      <w:r>
        <w:t xml:space="preserve">Oanh</w:t>
      </w:r>
    </w:p>
    <w:p>
      <w:pPr>
        <w:pStyle w:val="BodyText"/>
      </w:pPr>
      <w:r>
        <w:t xml:space="preserve">~~</w:t>
      </w:r>
    </w:p>
    <w:p>
      <w:pPr>
        <w:pStyle w:val="BodyText"/>
      </w:pPr>
      <w:r>
        <w:t xml:space="preserve">Hai chưởng chạm vào nhau tạo nên một tiếng nổ lớn. Tần Vô Song thúc thêm nội lực, chưởng thứ tám của Cửu Dương Chưởng: Bát Dương Phần Hoang.</w:t>
      </w:r>
    </w:p>
    <w:p>
      <w:pPr>
        <w:pStyle w:val="BodyText"/>
      </w:pPr>
      <w:r>
        <w:t xml:space="preserve">Nội lực tuôn ra đầy mạnh mẽ, Viêm Dương chân khí xuyên qua lòng bàn tay trực tiếp xâm nhập vào lục phủ ngũ tạng của Diệp Phong.</w:t>
      </w:r>
    </w:p>
    <w:p>
      <w:pPr>
        <w:pStyle w:val="BodyText"/>
      </w:pPr>
      <w:r>
        <w:t xml:space="preserve">Diệp Phong bị đẩy lùi ra sau ba bước, sắc mặt tái nhợt rồi chuyển nhanh sang màu đỏ. Phải mất một lúc sau hắn mới kịp định thần, ngước nhìn Tần Vô Song, trong ánh mắt đầy vẻ cảnh giác, kinh ngạc thậm chí có phần sợ hãi.</w:t>
      </w:r>
    </w:p>
    <w:p>
      <w:pPr>
        <w:pStyle w:val="BodyText"/>
      </w:pPr>
      <w:r>
        <w:t xml:space="preserve">Cả hai kiếp làm người, thứ mà Tần Vô Song coi thường nhất chính là những kẻ tiểu nhân đánh lén. Vừa định giơ chân dẫm chết kẻ bại trận thì bên ngoài bỗng vang lên một giọng nói vô cùng quen thuộc:</w:t>
      </w:r>
    </w:p>
    <w:p>
      <w:pPr>
        <w:pStyle w:val="BodyText"/>
      </w:pPr>
      <w:r>
        <w:t xml:space="preserve">- Vô Song huynh đệ, xin hãy nương tay!</w:t>
      </w:r>
    </w:p>
    <w:p>
      <w:pPr>
        <w:pStyle w:val="BodyText"/>
      </w:pPr>
      <w:r>
        <w:t xml:space="preserve">Từ xa, Đạt Hề Minh với bộ xiêm y trắng như tuyết đang vội vã tiến tới.</w:t>
      </w:r>
    </w:p>
    <w:p>
      <w:pPr>
        <w:pStyle w:val="BodyText"/>
      </w:pPr>
      <w:r>
        <w:t xml:space="preserve">Tần Vô Song than nhẹ một tiếng nhưng vẫn thu chân lại. Không phải là hắn không biết giết người, cũng không phải hắn kiêng kỵ, chỉ có điều Đạt Hề Minh đã đích thân lên tiếng thì hắn cũng phải cấp cho Đạt Hề Minh chút thể diện.</w:t>
      </w:r>
    </w:p>
    <w:p>
      <w:pPr>
        <w:pStyle w:val="BodyText"/>
      </w:pPr>
      <w:r>
        <w:t xml:space="preserve">Đạt Hề Minh tiến nhanh tới trước mặt Diệp Phong, liếc nhìn hắn một cái, gật gật đầu, chẳng hỏi han điều gì mà bình thản nói:</w:t>
      </w:r>
    </w:p>
    <w:p>
      <w:pPr>
        <w:pStyle w:val="BodyText"/>
      </w:pPr>
      <w:r>
        <w:t xml:space="preserve">- Vô Song huynh đệ, hắn là bạn học ở Xích Mộc Võ Viện của xá muội, lặn lội đường xa đến đây tham dự sinh nhật xá muội. Nếu có điều gì đắc tội, xin hãy nể mặt ngu huynh ta mà bỏ qua cho, có được không?</w:t>
      </w:r>
    </w:p>
    <w:p>
      <w:pPr>
        <w:pStyle w:val="BodyText"/>
      </w:pPr>
      <w:r>
        <w:t xml:space="preserve">Hai tỷ muội Vân Khinh Vũ và Vân Khinh Yên ngẩn hết cả ra. Lăng Thiên thì không nói làm gì rồi, hắn chỉ là con cháu của một Hào môn quận khác. Nhưng Diệp Phong, dù sao cũng là con cháu Thế gia đến từ châu thành Nam Vân Châu, thân phận và địa vị chẳng thua kém gì Đạt Hề Thế gia! Vậy mà Đạt Hề Minh vừa đến nơi đã phải mở mồm van xin Tần Vô Song. Cảnh tượng này thật tình không sao có thể tưởng tượng nổi.</w:t>
      </w:r>
    </w:p>
    <w:p>
      <w:pPr>
        <w:pStyle w:val="BodyText"/>
      </w:pPr>
      <w:r>
        <w:t xml:space="preserve">Ngay cả Diệp Phong cao quý cũng há hốc mồm kinh ngạc nhìn Đạt Hề Minh, lòng thầm nghĩ có phải gã Đạt Hề Minh này nhớ nhầm khoảng cách thân phận giữa bọn họ không nhỉ.</w:t>
      </w:r>
    </w:p>
    <w:p>
      <w:pPr>
        <w:pStyle w:val="BodyText"/>
      </w:pPr>
      <w:r>
        <w:t xml:space="preserve">Đạt Hề Minh chẳng thèm để ý đến ánh mắt trách móc của Diệp Phong, bình thản nói:</w:t>
      </w:r>
    </w:p>
    <w:p>
      <w:pPr>
        <w:pStyle w:val="BodyText"/>
      </w:pPr>
      <w:r>
        <w:t xml:space="preserve">- Diệp Phong huynh đệ, nếu như ngươi không muốn nội thương tích tụ dẫn đến kinh mạch không thông, công lực hủy hết thì nhanh chóng nhổ ngụm máu đang giữ ở họng ra đi.</w:t>
      </w:r>
    </w:p>
    <w:p>
      <w:pPr>
        <w:pStyle w:val="BodyText"/>
      </w:pPr>
      <w:r>
        <w:t xml:space="preserve">Diệp Phong vốn định ra vẻ mạnh mẽ, trấn định trước mặt đồng bọn nhưng nghe Đạt Hề Minh nói thế, vội vàng nhổ ngay ngụm máu ra khỏi miệng. Thật mất công hắn cố nhịn từ nãy đến giờ!</w:t>
      </w:r>
    </w:p>
    <w:p>
      <w:pPr>
        <w:pStyle w:val="BodyText"/>
      </w:pPr>
      <w:r>
        <w:t xml:space="preserve">Ngụm máu này khiến cho sắc mặt tỷ muội nhà Vân gia thay đổi nhanh chóng. Ngay cả đám nữ tử đi theo cũng bắt đầu quay sang nhìn Tần Vô Song với ánh mắt cực kỳ phức tạp.</w:t>
      </w:r>
    </w:p>
    <w:p>
      <w:pPr>
        <w:pStyle w:val="Compact"/>
      </w:pPr>
      <w:r>
        <w:t xml:space="preserve">Ủng hộ chỉ với 1 click và 5s ! (adf.ly/4EmoB)</w:t>
      </w:r>
      <w:r>
        <w:br w:type="textWrapping"/>
      </w:r>
      <w:r>
        <w:br w:type="textWrapping"/>
      </w:r>
    </w:p>
    <w:p>
      <w:pPr>
        <w:pStyle w:val="Heading2"/>
      </w:pPr>
      <w:bookmarkStart w:id="64" w:name="chương-42"/>
      <w:bookmarkEnd w:id="64"/>
      <w:r>
        <w:t xml:space="preserve">42. Chương 4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2: Tiền cứ hậu cu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gụm máu này của Diệp Phong khiến cho tỷ muội Vân gia hoa dung thất sắc. Diệp Phong dù mới hai mươi mốt tuổi nhưng đã là Chân Võ Cảnh Tam đẳng. Trong bạn bè đồng lứa sớm đã được liệt vào hàng xuất sắc. Vậy mà hôm nay, trong cái quận La Giang bé tí này, lại bị hạ gục bởi một tên con cháu Hàn môn.</w:t>
      </w:r>
    </w:p>
    <w:p>
      <w:pPr>
        <w:pStyle w:val="BodyText"/>
      </w:pPr>
      <w:r>
        <w:t xml:space="preserve">May mà xung quanh đây không có quá nhiều người đi lại, Diệp Phong và Tần Vô Song lại mới chỉ đọ với nhau một chưởng chứ chưa đến nỗi mất mặt như huynh đệ Trương Diệu, Trương Hiển.</w:t>
      </w:r>
    </w:p>
    <w:p>
      <w:pPr>
        <w:pStyle w:val="BodyText"/>
      </w:pPr>
      <w:r>
        <w:t xml:space="preserve">- Chuyện hôm nay dừng ở đây thôi. Mấy vị tiểu thư có lẽ không có ý kiến gì chứ hả?</w:t>
      </w:r>
    </w:p>
    <w:p>
      <w:pPr>
        <w:pStyle w:val="BodyText"/>
      </w:pPr>
      <w:r>
        <w:t xml:space="preserve">Đạt Hề Minh nhìn thì như đang trưng cầu ý kiến nhưng thực chất là đã có quyết định cuối cùng rồi.</w:t>
      </w:r>
    </w:p>
    <w:p>
      <w:pPr>
        <w:pStyle w:val="BodyText"/>
      </w:pPr>
      <w:r>
        <w:t xml:space="preserve">Vân Khinh Vũ thỏ thẻ nói:</w:t>
      </w:r>
    </w:p>
    <w:p>
      <w:pPr>
        <w:pStyle w:val="BodyText"/>
      </w:pPr>
      <w:r>
        <w:t xml:space="preserve">- Đạt Hề công tử…</w:t>
      </w:r>
    </w:p>
    <w:p>
      <w:pPr>
        <w:pStyle w:val="BodyText"/>
      </w:pPr>
      <w:r>
        <w:t xml:space="preserve">Diệp Phong biết mình chịu thiệt nhưng cũng hiểu rằng việc hôm nay mà truyền ra ngoài không những danh dự của hắn bị tổn hại mà còn như Đạt Hề Minh nói, chấm dứt luôn cuộc đời hắn.</w:t>
      </w:r>
    </w:p>
    <w:p>
      <w:pPr>
        <w:pStyle w:val="BodyText"/>
      </w:pPr>
      <w:r>
        <w:t xml:space="preserve">Chùi vết máu trên miệng, hắn gật đầu nói:</w:t>
      </w:r>
    </w:p>
    <w:p>
      <w:pPr>
        <w:pStyle w:val="BodyText"/>
      </w:pPr>
      <w:r>
        <w:t xml:space="preserve">- Quả nhiên là anh hùng xuất thiếu niên, Diệp mỗ hôm nay đã biết sơn ngoại hữu sơn, nhân ngoại hữu nhân. Chuyện hôm nay Diệp mỗ xin ghi nhận, mọi chuyện dừng ở đây. Nhưng có câu sơn chuyển thủy chuyển, chuyện hôm nay ta sẽ đáp trả vào một ngày khác. Mong Đạt Hề huynh hiểu và bỏ qua cho.</w:t>
      </w:r>
    </w:p>
    <w:p>
      <w:pPr>
        <w:pStyle w:val="BodyText"/>
      </w:pPr>
      <w:r>
        <w:t xml:space="preserve">Đạt Hề Minh bình thản nói:</w:t>
      </w:r>
    </w:p>
    <w:p>
      <w:pPr>
        <w:pStyle w:val="BodyText"/>
      </w:pPr>
      <w:r>
        <w:t xml:space="preserve">- Các vị đến quận thành La Giang này làm khách, ta sẽ chỉ để ý đến những chuyện xảy ra trong quận thành La Giang này thôi. Còn những chuyện bên ngoài quận thành La Giang, bổn thiếu gia làm sao quản nổi?</w:t>
      </w:r>
    </w:p>
    <w:p>
      <w:pPr>
        <w:pStyle w:val="BodyText"/>
      </w:pPr>
      <w:r>
        <w:t xml:space="preserve">Trong lòng hắn thì nghiêng về phía tỷ đệ Tần gia, nhưng ngữ khí thì vẫn phải giữ vẻ công bằng. Hắn biết, Diệp gia cũng là phong hào Thế gia tại châu thành Nam Vân Châu, thế lực chẳng thua kém gì Đạt Hề Thế gia. Hắn có muốn ra tay can thiệp e rằng cũng rất khó.</w:t>
      </w:r>
    </w:p>
    <w:p>
      <w:pPr>
        <w:pStyle w:val="BodyText"/>
      </w:pPr>
      <w:r>
        <w:t xml:space="preserve">Nhưng Đạt Hề Minh cũng là kẻ tinh tường. Chỉ cần nhìn một chiêu mà Tần Vô Song vừa tung ra với Diệp Phong, hắn đã biết Tần Vô Song vẫn chưa thể hiện hết khả năng của mình. Con người này năng lực quả thật quá đáng sợ!</w:t>
      </w:r>
    </w:p>
    <w:p>
      <w:pPr>
        <w:pStyle w:val="BodyText"/>
      </w:pPr>
      <w:r>
        <w:t xml:space="preserve">Diệp Phong lớn hơn Tần Vô Song bốn, năm tuổi vậy mà đã không phải là đối thủ của Tần Vô Song. Điều này chứng tỏ bất luận là thực lực hay tiềm lực thì Diệp Phong vẫn còn kém xa. Vậy hắn lấy tư cách gì để đáp trả? Đương nhiên, trong hoàn cảnh này Đạt Hề Minh chẳng dại gì nói ra những suy nghĩ đó. May mà Diệp Phong chịu thua, chấp nhận buông bỏ. Không hổ là nhân vật tinh anh.</w:t>
      </w:r>
    </w:p>
    <w:p>
      <w:pPr>
        <w:pStyle w:val="BodyText"/>
      </w:pPr>
      <w:r>
        <w:t xml:space="preserve">Vân Khinh Yên, nhân vật khơi mào mọi chuyện bây giờ cũng đã mất đi vẻ chua ngoa, ghê gớm ban đầu, cặp mắt hơi cụp lại nhìn cúm rúm như một đứa trẻ mắc lỗi.</w:t>
      </w:r>
    </w:p>
    <w:p>
      <w:pPr>
        <w:pStyle w:val="BodyText"/>
      </w:pPr>
      <w:r>
        <w:t xml:space="preserve">Tần Vô Song quay sang phía Đạt Hề Minh chắp chắp tay:</w:t>
      </w:r>
    </w:p>
    <w:p>
      <w:pPr>
        <w:pStyle w:val="BodyText"/>
      </w:pPr>
      <w:r>
        <w:t xml:space="preserve">- Đạt Hề huynh, chỉ một tấm thiệp mời của nhà huynh mà làm cho ta mệt đến vậy. Hiếm khi cửa hàng châu báu ấy cho những quý tộc hạ đẳng như ta vào tiêu tiền, vậy mà những người này mới gặp mặt đã giống như mắc bệnh chó dại, sủa cắn linh tinh. Sớm biết thế này trước khi đi ta đã tra lịch hoàng đạo.</w:t>
      </w:r>
    </w:p>
    <w:p>
      <w:pPr>
        <w:pStyle w:val="BodyText"/>
      </w:pPr>
      <w:r>
        <w:t xml:space="preserve">- Bệnh chó dại? Là gì vậy?</w:t>
      </w:r>
    </w:p>
    <w:p>
      <w:pPr>
        <w:pStyle w:val="BodyText"/>
      </w:pPr>
      <w:r>
        <w:t xml:space="preserve">Đạt Hề Minh hình như mới nghe thấy danh từ này lần đầu tiên, ngẩn ra trong giây lát.</w:t>
      </w:r>
    </w:p>
    <w:p>
      <w:pPr>
        <w:pStyle w:val="BodyText"/>
      </w:pPr>
      <w:r>
        <w:t xml:space="preserve">Tần Vô Song cười khan:</w:t>
      </w:r>
    </w:p>
    <w:p>
      <w:pPr>
        <w:pStyle w:val="BodyText"/>
      </w:pPr>
      <w:r>
        <w:t xml:space="preserve">- Đó là… một loại bệnh rất lạ, nôn nóng, bạo ngược, điên cuồng, gặp ai cũng muốn cắn.</w:t>
      </w:r>
    </w:p>
    <w:p>
      <w:pPr>
        <w:pStyle w:val="BodyText"/>
      </w:pPr>
      <w:r>
        <w:t xml:space="preserve">Diệp Phong biết đó chẳng phải lời lẽ tốt đẹp gì nhưng cũng chỉ biết tím mặt nhẫn nhịn. Thân là thủ lĩnh của một đám bại binh, hắn không có quyền phát ngôn ở đây. Cố gắng nuốt cơn giận vào bụng, một lúc sau hắn cảm thấy mình sắp không thở nổi, ho liền một hồi.</w:t>
      </w:r>
    </w:p>
    <w:p>
      <w:pPr>
        <w:pStyle w:val="BodyText"/>
      </w:pPr>
      <w:r>
        <w:t xml:space="preserve">Vân Khinh Yên nãy giờ vẫn nép vào một góc, lòng dạ rối bời. Cô ta không hiểu nổi tại sao một kẻ không sống nổi trong Võ Đồng Viện như Tần Vô Song lại thay đổi kinh khủng đến như vậy. Ngay cả Chân Võ Cảnh Tam đẳng như Diệp Phong ca ca cũng bị hắn đánh đến hộc máu.</w:t>
      </w:r>
    </w:p>
    <w:p>
      <w:pPr>
        <w:pStyle w:val="BodyText"/>
      </w:pPr>
      <w:r>
        <w:t xml:space="preserve">Hơn nữa Đạt Hề Thế gia là gia tộc đứng đầu quận La Giang vậy mà còn gửi thiệp mời Hàn môn Tần gia đến dự tiệc nữa.</w:t>
      </w:r>
    </w:p>
    <w:p>
      <w:pPr>
        <w:pStyle w:val="BodyText"/>
      </w:pPr>
      <w:r>
        <w:t xml:space="preserve">Quý tộc Thế gia lại mời một gia tộc Hàn môn tham dự yến tiệc, chỉ nghe thôi đã thấy hoang đường rồi.</w:t>
      </w:r>
    </w:p>
    <w:p>
      <w:pPr>
        <w:pStyle w:val="BodyText"/>
      </w:pPr>
      <w:r>
        <w:t xml:space="preserve">Sự việc đã phát triển đến nước này thì Tần Vô Song cũng chẳng còn tâm trạng nào mà mua châu báu nữa, phẩy phẩy áo quay sang Đạt Hề Minh mỉm cười, nói:</w:t>
      </w:r>
    </w:p>
    <w:p>
      <w:pPr>
        <w:pStyle w:val="BodyText"/>
      </w:pPr>
      <w:r>
        <w:t xml:space="preserve">- Xem ra hôm nay không nên ra khỏi nhà rồi. Tiểu đệ quay lại khách điếm đây. Đạt Hề huynh, hẹn gặp lại.</w:t>
      </w:r>
    </w:p>
    <w:p>
      <w:pPr>
        <w:pStyle w:val="BodyText"/>
      </w:pPr>
      <w:r>
        <w:t xml:space="preserve">Tần Tụ nhìn đệ đệ phiêu nhiên rời đi, quay sang mỉm cười chuộc lỗi với Đạt Hề Minh rồi rối rít bước theo Tần Vô Song.</w:t>
      </w:r>
    </w:p>
    <w:p>
      <w:pPr>
        <w:pStyle w:val="BodyText"/>
      </w:pPr>
      <w:r>
        <w:t xml:space="preserve">Đạt Hề Minh còn lớn hơn Diệp Phong những năm, sáu tuổi nên đương nhiên không có nhiều điều để cùng nói với bọn họ, chỉ lạnh lùng nói:</w:t>
      </w:r>
    </w:p>
    <w:p>
      <w:pPr>
        <w:pStyle w:val="BodyText"/>
      </w:pPr>
      <w:r>
        <w:t xml:space="preserve">- Diệp Phong huynh đệ, là người chứng kiến, ta đảm bảo sẽ giữ bí mật về trận chiến ngày hôm nay đến cùng. Trừ phi người bên ngươi tiết lộ ra bằng không sẽ không có ai biết được nó.</w:t>
      </w:r>
    </w:p>
    <w:p>
      <w:pPr>
        <w:pStyle w:val="BodyText"/>
      </w:pPr>
      <w:r>
        <w:t xml:space="preserve">Diệp Phong hơi đỏ mặt, nói:</w:t>
      </w:r>
    </w:p>
    <w:p>
      <w:pPr>
        <w:pStyle w:val="BodyText"/>
      </w:pPr>
      <w:r>
        <w:t xml:space="preserve">- Được Đạt Hề huynh chiếu cố, tiểu đệ xin quay về châu thành Nam Vân Châu khổ luyện võ kỹ gia tộc. Thỉnh Đạt Hề huynh chuyển lời xin lỗi đến lệnh muội. Sau này ắt có trọng lễ đền bù.</w:t>
      </w:r>
    </w:p>
    <w:p>
      <w:pPr>
        <w:pStyle w:val="BodyText"/>
      </w:pPr>
      <w:r>
        <w:t xml:space="preserve">Đạt Hề Minh chỉ ‘Ừ’ một tiếng kiểu như chẳng để tâm mấy rồi thuận miệng nói:</w:t>
      </w:r>
    </w:p>
    <w:p>
      <w:pPr>
        <w:pStyle w:val="BodyText"/>
      </w:pPr>
      <w:r>
        <w:t xml:space="preserve">- Sao không ở lại tham gia yến tiệc rồi hẵng đi?</w:t>
      </w:r>
    </w:p>
    <w:p>
      <w:pPr>
        <w:pStyle w:val="BodyText"/>
      </w:pPr>
      <w:r>
        <w:t xml:space="preserve">- Đa tạ Đạt Hề huynh đã có ý giữ lại. Xin chuyển lời đến lệnh muội lời xin lỗi chân thành của ta.</w:t>
      </w:r>
    </w:p>
    <w:p>
      <w:pPr>
        <w:pStyle w:val="BodyText"/>
      </w:pPr>
      <w:r>
        <w:t xml:space="preserve">Diệp Phong tâm cao khí ngạo là thế làm sao còn mặt mũi nào ở lại nữa? Chẳng lẽ chờ cho đám bạn học xúm vào hỏi nọ hỏi kia chế giễu hắn à?</w:t>
      </w:r>
    </w:p>
    <w:p>
      <w:pPr>
        <w:pStyle w:val="BodyText"/>
      </w:pPr>
      <w:r>
        <w:t xml:space="preserve">Vốn dĩ Diệp Phong, Lăng Thiên và cả Vân Khinh Vũ đều được đào tạo từ một học viện cao cấp ở Xích Mộc Vương Thành. Là bạn học của Đạt Hề Nguyệt - muội muội của Đạt Hề Minh, vì vậy lần này cả bọn quyết định cùng đến quận thành La Giang tham gia tiệc sinh nhật của Đạt Hề Nguyệt.</w:t>
      </w:r>
    </w:p>
    <w:p>
      <w:pPr>
        <w:pStyle w:val="BodyText"/>
      </w:pPr>
      <w:r>
        <w:t xml:space="preserve">Diệp Phong bản thân phong lưu, cũng có chút tình ý với Đạt Hề Nguyệt nhưng thường ngày lại đi lại rất thân mật với Vân Khinh Vũ. Mà xem ra hắn rất hứng thú với những mối quan hệ kiểu mập mờ này.</w:t>
      </w:r>
    </w:p>
    <w:p>
      <w:pPr>
        <w:pStyle w:val="BodyText"/>
      </w:pPr>
      <w:r>
        <w:t xml:space="preserve">Lần này đụng phải Tần Vô Song, Diệp Phong cũng muốn mượn cơ hội này lên mặt với Vân Khinh Vũ nhưng ai ngờ lại dẫm phải đá tảng.</w:t>
      </w:r>
    </w:p>
    <w:p>
      <w:pPr>
        <w:pStyle w:val="BodyText"/>
      </w:pPr>
      <w:r>
        <w:t xml:space="preserve">Nhìn một đám người hằm hằm bỏ đi, Đạt Hề Minh chỉ biết lắc đầu cười. Nếu như con cháu Diệp gia ai ai cũng giống như Diệp Phong thì Diệp gia chắc chẳng còn tồn tại được bao nhiêu thời gian nữa.</w:t>
      </w:r>
    </w:p>
    <w:p>
      <w:pPr>
        <w:pStyle w:val="BodyText"/>
      </w:pPr>
      <w:r>
        <w:t xml:space="preserve">Bước vào bên trong tiệm châu báu Vĩnh Thịnh hắn chỉ dặn đúng một câu là bọn nhân viên đã gật đầu rối rít. Bản thân bọn họ cũng hiểu rằng chuyện hôm nay không được hé nửa lời.</w:t>
      </w:r>
    </w:p>
    <w:p>
      <w:pPr>
        <w:pStyle w:val="BodyText"/>
      </w:pPr>
      <w:r>
        <w:t xml:space="preserve">Đạt Hề Minh nhanh chóng khoát tay bỏ đi. Lần này hắn đồng ý giữ bí mật không phải nghĩ cho danh dự Diệp Phong mà đơn giản chỉ là không muốn sớm đẩy Tần Vô Song vào cuộc chiến Hào môn. Cuộc chiến Hào môn phải thêm một thời gian nữa mới diễn ra được, Đạt Hề Minh không muốn có sự cố ngoài ý muốn nào phát sinh. Để phong tỏa toàn bộ tin tức ở quận La Giang đối với Đạt Hề Thế gia dễ như trở bàn tay.</w:t>
      </w:r>
    </w:p>
    <w:p>
      <w:pPr>
        <w:pStyle w:val="BodyText"/>
      </w:pPr>
      <w:r>
        <w:t xml:space="preserve">Ông chủ cửa tiệm Vĩnh Thịnh nghe được tin tức, hộc tốc chạy đến, hỏi chuyện bọn nhân viên xong thì nổi giận đùng đùng, quát lớn:</w:t>
      </w:r>
    </w:p>
    <w:p>
      <w:pPr>
        <w:pStyle w:val="BodyText"/>
      </w:pPr>
      <w:r>
        <w:t xml:space="preserve">- Các người đều không muốn làm nữa hả? Đã nói bao nhiêu lần rồi là đừng dùng cái lý lẽ của các ngươi đánh giá người khác. Đã bước vào cửa tiệm Vĩnh Thịnh này thì ai mà không có tiền? Ai mà không có thế?</w:t>
      </w:r>
    </w:p>
    <w:p>
      <w:pPr>
        <w:pStyle w:val="BodyText"/>
      </w:pPr>
      <w:r>
        <w:t xml:space="preserve">- Ngươi…</w:t>
      </w:r>
    </w:p>
    <w:p>
      <w:pPr>
        <w:pStyle w:val="BodyText"/>
      </w:pPr>
      <w:r>
        <w:t xml:space="preserve">Đoạn chỉ vào ả viên nhân viên đón tiếp Tần Vô Song, nói:</w:t>
      </w:r>
    </w:p>
    <w:p>
      <w:pPr>
        <w:pStyle w:val="BodyText"/>
      </w:pPr>
      <w:r>
        <w:t xml:space="preserve">- Lập tức theo ta đi dập đầu chịu tội. Nếu như người ta không chịu bỏ qua thì ngươi cứ quỳ đến chết đi.</w:t>
      </w:r>
    </w:p>
    <w:p>
      <w:pPr>
        <w:pStyle w:val="BodyText"/>
      </w:pPr>
      <w:r>
        <w:t xml:space="preserve">Ngồi lên được cái vị trí này ai lại không tàn nhẫn, quyết đoán chứ. Chỉ cần nghe qua Đạt Hề Minh vì Hàn môn Tần gia ra mặt là hắn đã đánh hơi thấy có gì đó không bình thường rồi. Vào tiệm chọn ra một món đồ cao cấp nhất, hắn dẫn theo ả nhân viên đích thân đến khách điếm Tần gia đang ở mà tạ tội.</w:t>
      </w:r>
    </w:p>
    <w:p>
      <w:pPr>
        <w:pStyle w:val="BodyText"/>
      </w:pPr>
      <w:r>
        <w:t xml:space="preserve">Tần Vô Song làm sao mà tưởng tượng được chuyện lại chuyển biến theo kiểu 180 độ như thế này. Người xưa có câu giơ tay không đánh kẻ mặt cười, nên hắn chỉ cung kính nhìn ông chủ tiệm Vĩnh Thịnh, lạnh lùng nói:</w:t>
      </w:r>
    </w:p>
    <w:p>
      <w:pPr>
        <w:pStyle w:val="BodyText"/>
      </w:pPr>
      <w:r>
        <w:t xml:space="preserve">- Chuyện quỳ lạy có lẽ không cần đâu. Ta vốn dĩ chỉ muốn mua một món đồ trang sức, vậy mà ông chủ lại đích thân mang đến tận đây. Thật hân hạnh cho ta quá. Đồ, ông cứ để lại đây, hết bao nhiêu tiền ta xin trả đủ.</w:t>
      </w:r>
    </w:p>
    <w:p>
      <w:pPr>
        <w:pStyle w:val="BodyText"/>
      </w:pPr>
      <w:r>
        <w:t xml:space="preserve">- Không dám, không dám, để thiếu gia phải khó chịu là lỗi của bổn tiệm. Món đồ trang sức này chúng tôi xin chỉ nhận đủ tiền vốn là sáu mươi lạng vàng thôi ạ.</w:t>
      </w:r>
    </w:p>
    <w:p>
      <w:pPr>
        <w:pStyle w:val="BodyText"/>
      </w:pPr>
      <w:r>
        <w:t xml:space="preserve">Hàn môn Tần gia đứng đầu trong giới thương gia Hàn môn của quận La Giang, thậm chí còn vượt xa rất nhiều Vọng tộc. Vỏn vẹn sáu mươi lạng vàng với họ chẳng là gì.</w:t>
      </w:r>
    </w:p>
    <w:p>
      <w:pPr>
        <w:pStyle w:val="BodyText"/>
      </w:pPr>
      <w:r>
        <w:t xml:space="preserve">Đưa hàng, thu tiền, lại nói thêm mấy câu tạ lỗi nữa, ông chủ tiệm Vĩnh Thịnh mới vui vẻ rời đi. Còn ả nhân viên thì cứ rối rít cảm ơn Tần Vô Song vì đã không truy cứu đồng thời thể hiện bản thân hối hận như thế nào. Sớm đã biết vậy sao ngay từ đầu lại đi hống hách với người ta chứ?</w:t>
      </w:r>
    </w:p>
    <w:p>
      <w:pPr>
        <w:pStyle w:val="BodyText"/>
      </w:pPr>
      <w:r>
        <w:t xml:space="preserve">Nhìn cái cách người ta trả tiền kìa, khí thế như kiểu với họ sáu mươi lạng vàng cũng chẳng là gì cả. Đã đắc tội với một vị con cháu quý tộc, lại còn suýt bỏ qua một đơn hàng lớn nữa chứ. Thật là quá ngu ngốc!</w:t>
      </w:r>
    </w:p>
    <w:p>
      <w:pPr>
        <w:pStyle w:val="Compact"/>
      </w:pPr>
      <w:r>
        <w:t xml:space="preserve">Ủng hộ chỉ với 1 click và 5s ! (adf.ly/4EmoB)</w:t>
      </w:r>
      <w:r>
        <w:br w:type="textWrapping"/>
      </w:r>
      <w:r>
        <w:br w:type="textWrapping"/>
      </w:r>
    </w:p>
    <w:p>
      <w:pPr>
        <w:pStyle w:val="Heading2"/>
      </w:pPr>
      <w:bookmarkStart w:id="65" w:name="chương-43"/>
      <w:bookmarkEnd w:id="65"/>
      <w:r>
        <w:t xml:space="preserve">43. Chương 4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3: Tây Môn Đại phiệt.</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hông tin về Diệp Phong và Tần Vô Song, thông qua sự phong tỏa của Đạt Hề Minh không hề lan truyền ra bên ngoài phạm vi quận thành La Giang.</w:t>
      </w:r>
    </w:p>
    <w:p>
      <w:pPr>
        <w:pStyle w:val="BodyText"/>
      </w:pPr>
      <w:r>
        <w:t xml:space="preserve">Nhưng thiên hạ này làm gì không có bức tường nào không lọt gió cơ chứ. Đặc biệt là ở Chân Võ Thánh Địa. Đừng nói là chỉ một quận thành La Giang nho nhỏ, mạng lưới tình báo của bọn họ cũng vô cùng dày đặc, dày đến nỗi chẳng có thông tin nào lọt qua được…</w:t>
      </w:r>
    </w:p>
    <w:p>
      <w:pPr>
        <w:pStyle w:val="BodyText"/>
      </w:pPr>
      <w:r>
        <w:t xml:space="preserve">Mấy hôm nay, khách đến quận thành La Giang tấp nập không ngớt. Đều là khách được mời đến tham dự sinh nhật của thiên kim tiểu thư nhà Đạt Hề Thế gia.</w:t>
      </w:r>
    </w:p>
    <w:p>
      <w:pPr>
        <w:pStyle w:val="BodyText"/>
      </w:pPr>
      <w:r>
        <w:t xml:space="preserve">Phía đông cửa thành La Giang tập trung rất nhiều người. Tất cả các binh lính làm nhiệm vụ canh giữ cổng thành thường ngày lúc này đều chuyển sang đứng bên trong. Còn bên ngoài cồng thành thì có khoảng ba mươi gã gia nhân mặc áo xanh xếp hàng ngay ngắn. Đằng trước đám gia nhân áo xanh này sẽ có vài quý tộc đứng chỉ đạo, mà người đứng đầu không ai khác chính là chủ nhân của Hứa gia, Hứa Tam Lập.</w:t>
      </w:r>
    </w:p>
    <w:p>
      <w:pPr>
        <w:pStyle w:val="BodyText"/>
      </w:pPr>
      <w:r>
        <w:t xml:space="preserve">Chòm râu xám trắng của Hứa Tam Lập rối bời trong gió nhưng hai chân hắn thì dường như đã mọc rễ, chẳng động đậy lấy một giây còn mắt thì nhìn thẳng phía trước.</w:t>
      </w:r>
    </w:p>
    <w:p>
      <w:pPr>
        <w:pStyle w:val="BodyText"/>
      </w:pPr>
      <w:r>
        <w:t xml:space="preserve">Miệng lẩm bẩm:</w:t>
      </w:r>
    </w:p>
    <w:p>
      <w:pPr>
        <w:pStyle w:val="BodyText"/>
      </w:pPr>
      <w:r>
        <w:t xml:space="preserve">- Nếu theo tính toán thì cũng sắp đến lúc rồi…</w:t>
      </w:r>
    </w:p>
    <w:p>
      <w:pPr>
        <w:pStyle w:val="BodyText"/>
      </w:pPr>
      <w:r>
        <w:t xml:space="preserve">Vừa nói đến đây thì đã xuất hiện hai bóng đen cưỡi ngựa tiến thẳng vào cổng thành.</w:t>
      </w:r>
    </w:p>
    <w:p>
      <w:pPr>
        <w:pStyle w:val="BodyText"/>
      </w:pPr>
      <w:r>
        <w:t xml:space="preserve">Hai bóng đen ào ào lao tới như một cơn gió. Người kỵ khách đột ngột ghìm dây cương, kéo mạnh con ngựa cao lớn và dừng lại ngay trước mặt Hứa Tam Lập.</w:t>
      </w:r>
    </w:p>
    <w:p>
      <w:pPr>
        <w:pStyle w:val="BodyText"/>
      </w:pPr>
      <w:r>
        <w:t xml:space="preserve">Hai bọn họ, một già một trẻ. Người trẻ tuổi mặc một bộ trường bào tuyệt đẹp, nét mặt lạnh lùng lộ rõ vẻ ngạo mạn.</w:t>
      </w:r>
    </w:p>
    <w:p>
      <w:pPr>
        <w:pStyle w:val="BodyText"/>
      </w:pPr>
      <w:r>
        <w:t xml:space="preserve">Còn người trung niên nhìn dáng vẻ có lẽ là thủ hạ của chàng thanh niên kia, thân hình gầy gò, ánh mắt u ám, sắc như mắt chim ưng quét nhanh bốn phía. Vừa nhìn cũng biết hắn thuộc loại người gian xảo. Một chủ một tớ cưỡi trên hai con ngựa cao lớn một đen một trắng. Đúng là nhân như long, mã như hổ.</w:t>
      </w:r>
    </w:p>
    <w:p>
      <w:pPr>
        <w:pStyle w:val="BodyText"/>
      </w:pPr>
      <w:r>
        <w:t xml:space="preserve">Người đang dừng trước mặt Hứa Tam Lập là tên thanh niên, tên này nhìn qua chưa đến ba mươi tuổi, mũi khoằm kiểu chim ưng, nhãn thần lanh lợi cộng thêm vài phần ngạo mạn. Quan sát Hứa Tam Lập một hồi hắn mới lạnh lùng nói:</w:t>
      </w:r>
    </w:p>
    <w:p>
      <w:pPr>
        <w:pStyle w:val="BodyText"/>
      </w:pPr>
      <w:r>
        <w:t xml:space="preserve">- Làm phiền Hứa Tộc trưởng phải đích thân đón tiếp rồi.</w:t>
      </w:r>
    </w:p>
    <w:p>
      <w:pPr>
        <w:pStyle w:val="BodyText"/>
      </w:pPr>
      <w:r>
        <w:t xml:space="preserve">Con ngựa trắng như tuyết chẳng có lấy một sợi lông tạp nào, lúc dừng lại cũng không phát ra tiếng kêu hí hí. Xem ra là ngựa đã được huấn luyện kỹ càng.</w:t>
      </w:r>
    </w:p>
    <w:p>
      <w:pPr>
        <w:pStyle w:val="BodyText"/>
      </w:pPr>
      <w:r>
        <w:t xml:space="preserve">Còn người trên ngựa thì dừng ở sát mặt người khác, dừng rồi cũng chẳng xuống ngựa, ngạo mạn thấy rõ. Với những hành động khiêu khích kiểu này, Hứa Tam Lập sớm đã quen rồi. Nhưng ánh mắt nhìn gã thanh niên mặc võ bào thì vẫn không giấu được vẻ ngưỡng mộ xen lẫn ghen tỵ. Thân là Tộc trưởng, Hứa Tam Lập lúc nào cũng phải đón tiếp bọn họ với một thái độ thân thiện nhất.</w:t>
      </w:r>
    </w:p>
    <w:p>
      <w:pPr>
        <w:pStyle w:val="BodyText"/>
      </w:pPr>
      <w:r>
        <w:t xml:space="preserve">- Sớm đã nghe danh Tây Môn công tử kiếm kỹ song tuyệt. Hôm nay mới thấy quả nhiên danh bất hư truyền.</w:t>
      </w:r>
    </w:p>
    <w:p>
      <w:pPr>
        <w:pStyle w:val="BodyText"/>
      </w:pPr>
      <w:r>
        <w:t xml:space="preserve">- Hứa Tộc trưởng khách khí quá, đây không phải là chỗ nói chuyện, chúng ta vào thành thôi.</w:t>
      </w:r>
    </w:p>
    <w:p>
      <w:pPr>
        <w:pStyle w:val="BodyText"/>
      </w:pPr>
      <w:r>
        <w:t xml:space="preserve">Người được gọi là Tây Môn công tử chỉ đáp lại ngắn gọn mỗi một câu đó. Xem ra trong mắt hắn, Tộc trưởng Hào môn Hứa gia cũng chỉ là không khí.</w:t>
      </w:r>
    </w:p>
    <w:p>
      <w:pPr>
        <w:pStyle w:val="BodyText"/>
      </w:pPr>
      <w:r>
        <w:t xml:space="preserve">- Tây Môn công tử đã vất vả rồi, lão hủ đã chuẩn bị sẵn tiệc rượu ở Phong Trạch Lâu để Tây Môn công tử tẩy trần.</w:t>
      </w:r>
    </w:p>
    <w:p>
      <w:pPr>
        <w:pStyle w:val="BodyText"/>
      </w:pPr>
      <w:r>
        <w:t xml:space="preserve">- Không cần, chuẩn bị cho ta hai gian phòng sạch sẽ là được rồi, nếu cần thêm gì ta sẽ thông báo cho ngươi sau.</w:t>
      </w:r>
    </w:p>
    <w:p>
      <w:pPr>
        <w:pStyle w:val="BodyText"/>
      </w:pPr>
      <w:r>
        <w:t xml:space="preserve">- Được, vậy mời Tây Môn công tử dời gót đến hàn xá.</w:t>
      </w:r>
    </w:p>
    <w:p>
      <w:pPr>
        <w:pStyle w:val="BodyText"/>
      </w:pPr>
      <w:r>
        <w:t xml:space="preserve">- Chúng ta đi.</w:t>
      </w:r>
    </w:p>
    <w:p>
      <w:pPr>
        <w:pStyle w:val="BodyText"/>
      </w:pPr>
      <w:r>
        <w:t xml:space="preserve">Tây Môn công tử giật dây cương cùng thủ hạ bước qua cổng thành tiến vào quận La Giang. Nhưng cả hai người dường như không hề có ý định giảm tốc độ.</w:t>
      </w:r>
    </w:p>
    <w:p>
      <w:pPr>
        <w:pStyle w:val="BodyText"/>
      </w:pPr>
      <w:r>
        <w:t xml:space="preserve">Bọn Hứa Tam Lập vẫn tươi cười, cung kính theo sát Tây Môn công tử, chẳng dám tỏ bất kỳ thái độ khó chịu nào trước hành động của họ.</w:t>
      </w:r>
    </w:p>
    <w:p>
      <w:pPr>
        <w:pStyle w:val="BodyText"/>
      </w:pPr>
      <w:r>
        <w:t xml:space="preserve">Một tên người nhà Hứa gia quay sang thầm thì với đồng bọn:</w:t>
      </w:r>
    </w:p>
    <w:p>
      <w:pPr>
        <w:pStyle w:val="BodyText"/>
      </w:pPr>
      <w:r>
        <w:t xml:space="preserve">- Tây Môn công tử này quả nhiên ngạo mạn. Nhưng kỹ thuật cưỡi ngựa thì quá tuyệt vời. Đúng là người kiêu ngạo luôn có lý do để kiêu ngạo. Chỉ e là bọn con cháu Hào môn chúng ta có sống cả đời này cũng không bằng được người ta lúc này.</w:t>
      </w:r>
    </w:p>
    <w:p>
      <w:pPr>
        <w:pStyle w:val="BodyText"/>
      </w:pPr>
      <w:r>
        <w:t xml:space="preserve">- Đúng vậy, người ta là con nhà Đại phiệt, sinh ra đã là thiên chi kiêu tử. Nhìn hắn trẻ thế kia, bản lĩnh sợ rằng không kém Tộc trưởng của chúng ta đâu?</w:t>
      </w:r>
    </w:p>
    <w:p>
      <w:pPr>
        <w:pStyle w:val="BodyText"/>
      </w:pPr>
      <w:r>
        <w:t xml:space="preserve">- Chát! Chát! Chát!</w:t>
      </w:r>
    </w:p>
    <w:p>
      <w:pPr>
        <w:pStyle w:val="BodyText"/>
      </w:pPr>
      <w:r>
        <w:t xml:space="preserve">Cả hai vừa dứt lời thì trên mặt đã hằn lên mấy cái tát. Chỉ là nhân số trong đội ngũ không nhỏ nên âm thanh phát ra từ hai cái tát cũng không rõ cho lắm, rõ ràng là lực đánh đã được khống chế nhiều.</w:t>
      </w:r>
    </w:p>
    <w:p>
      <w:pPr>
        <w:pStyle w:val="BodyText"/>
      </w:pPr>
      <w:r>
        <w:t xml:space="preserve">Một gã trung niên đi trước bọn họ quay lại quát khẽ:</w:t>
      </w:r>
    </w:p>
    <w:p>
      <w:pPr>
        <w:pStyle w:val="BodyText"/>
      </w:pPr>
      <w:r>
        <w:t xml:space="preserve">- Hai ngươi mau ngậm miệng lại đi! Không được bình luận linh tinh sau lưng con cháu Đại phiệt. Người ta là cao thủ Chân Võ Cảnh Lục đẳng. Bọn nhãi ranh các ngươi làm sao biết được. Muốn sống thì mau mau ngậm miệng vào!</w:t>
      </w:r>
    </w:p>
    <w:p>
      <w:pPr>
        <w:pStyle w:val="BodyText"/>
      </w:pPr>
      <w:r>
        <w:t xml:space="preserve">- Chân Võ Cảnh Lục đẳng?</w:t>
      </w:r>
    </w:p>
    <w:p>
      <w:pPr>
        <w:pStyle w:val="BodyText"/>
      </w:pPr>
      <w:r>
        <w:t xml:space="preserve">- Tứ Hải bá bá! Người nói hắn đã là Chân Võ Cảnh Lục đẳng rồi sao? Không thể nào, Tộc trưởng năm nay sáu mươi mà mới có Ngũ đẳng mà?</w:t>
      </w:r>
    </w:p>
    <w:p>
      <w:pPr>
        <w:pStyle w:val="BodyText"/>
      </w:pPr>
      <w:r>
        <w:t xml:space="preserve">Một trong hai tên bị đánh ôm chặt bên má vẫn còn đỏ ửng, sửng sốt nói.</w:t>
      </w:r>
    </w:p>
    <w:p>
      <w:pPr>
        <w:pStyle w:val="BodyText"/>
      </w:pPr>
      <w:r>
        <w:t xml:space="preserve">- Cái đám không biết trời cao đất dày các ngươi đừng có mà không tin. Ta nói cho các ngươi biết là Chân Võ Cảnh Lục đẳng, không thấp hơn đâu. Đệ nhất cao thủ trong đám thanh niên Tây Môn Đại phiệt chẳng lẽ là hư danh à? Nếu không thì làm sao xứng với cái danh hiệu Xích Mộc Tứ Tú của hắn.</w:t>
      </w:r>
    </w:p>
    <w:p>
      <w:pPr>
        <w:pStyle w:val="BodyText"/>
      </w:pPr>
      <w:r>
        <w:t xml:space="preserve">- Xích Mộc Tứ Tú?</w:t>
      </w:r>
    </w:p>
    <w:p>
      <w:pPr>
        <w:pStyle w:val="BodyText"/>
      </w:pPr>
      <w:r>
        <w:t xml:space="preserve">Tên bị đánh còn lại cũng ngẩn ra theo, bấm bấm ngón tay một lúc mới tính được độ chênh lệch giữa hai bên.</w:t>
      </w:r>
    </w:p>
    <w:p>
      <w:pPr>
        <w:pStyle w:val="BodyText"/>
      </w:pPr>
      <w:r>
        <w:t xml:space="preserve">Ngay trong quận La Giang bé tí này mà bọn chúng đã không được xếp vào nhóm Thất công tử La Giang quận rồi vậy mà Tây Môn công tử này còn ở trong danh sách Xích Mộc Tứ Tú.</w:t>
      </w:r>
    </w:p>
    <w:p>
      <w:pPr>
        <w:pStyle w:val="BodyText"/>
      </w:pPr>
      <w:r>
        <w:t xml:space="preserve">Khái niệm đó là gì? Bốn người trẻ tuổi kiệt xuất nhất trong Xích Mộc Lĩnh sẽ được gọi là Xích Mộc Tứ Tú, bên dưới Xích Mộc Lĩnh có tám châu, mỗi châu quản hạt tám quận.</w:t>
      </w:r>
    </w:p>
    <w:p>
      <w:pPr>
        <w:pStyle w:val="BodyText"/>
      </w:pPr>
      <w:r>
        <w:t xml:space="preserve">Hay nói một cách khác quận La Giang thấp hơn Xích Mộc Lĩnh những hai bậc hành chính. Khoảng cách giữa hai bên là mười vạn tám ngàn dặm.</w:t>
      </w:r>
    </w:p>
    <w:p>
      <w:pPr>
        <w:pStyle w:val="BodyText"/>
      </w:pPr>
      <w:r>
        <w:t xml:space="preserve">- Ôi mẹ ơi! Xem ra cả đời này ta cũng không bằng được người ta bây giờ rồi.</w:t>
      </w:r>
    </w:p>
    <w:p>
      <w:pPr>
        <w:pStyle w:val="BodyText"/>
      </w:pPr>
      <w:r>
        <w:t xml:space="preserve">Tính toán một hồi cả hai cùng than nhẹ một tiếng từ đó không dám bình luận thêm nửa lời nào nữa.</w:t>
      </w:r>
    </w:p>
    <w:p>
      <w:pPr>
        <w:pStyle w:val="BodyText"/>
      </w:pPr>
      <w:r>
        <w:t xml:space="preserve">Đằng trước, Tây Môn công tử cũng nghe thấy tiếng xì xào bàn tán của đám thuộc hạ áo xanh:</w:t>
      </w:r>
    </w:p>
    <w:p>
      <w:pPr>
        <w:pStyle w:val="BodyText"/>
      </w:pPr>
      <w:r>
        <w:t xml:space="preserve">- Xem ra trong đám ếch ngồi đáy giếng của Hào môn Hứa gia vẫn còn có kẻ thông minh. Với loại quý tộc hạ phẩm này ở đâu chẳng có, chẳng riêng gì Hứa gia. Nếu như không phải vì chuyện hôn sự của Ngọc Châu muội muội thì ta cũng chẳng lãng phí thời gian đến cái quận bé tí này…</w:t>
      </w:r>
    </w:p>
    <w:p>
      <w:pPr>
        <w:pStyle w:val="BodyText"/>
      </w:pPr>
      <w:r>
        <w:t xml:space="preserve">Tây Môn công tử thúc mạnh một cái, phóng thẳng về phía trước khiến cho đám người Hứa gia đi bộ đằng sau cũng nhốn nháo theo. Nếu như không nhanh chân, bọn chúng có thể bị bỏ lại đằng sau như chơi.</w:t>
      </w:r>
    </w:p>
    <w:p>
      <w:pPr>
        <w:pStyle w:val="BodyText"/>
      </w:pPr>
      <w:r>
        <w:t xml:space="preserve">Trong quận La Giang, Hứa gia cũng được xếp vào hàng Tam Đại Hào Môn, lập gia bằng võ lực nên tài lực của Hứa gia đương nhiên không thể bằng những Hào môn khác, nhưng trang viên Hứa gia thì cũng rộng chừng vài chục mẫu.</w:t>
      </w:r>
    </w:p>
    <w:p>
      <w:pPr>
        <w:pStyle w:val="BodyText"/>
      </w:pPr>
      <w:r>
        <w:t xml:space="preserve">Lúc này, đèn đóm trong Hứa gia phủ đều sáng trưng như đang mừng chuyện gì vui lắm. Nhưng người trong nội phủ đều biết rằng, tất cả những thứ này đều là dùng để đón tiếp vị khách quý ở gian phòng phía Đông.</w:t>
      </w:r>
    </w:p>
    <w:p>
      <w:pPr>
        <w:pStyle w:val="BodyText"/>
      </w:pPr>
      <w:r>
        <w:t xml:space="preserve">Người đó là cao thủ số một trong lớp thanh niên của Tây Môn Đại phiệt Nam Vân Châu, Đại phiệt đứng thứ năm trong số Thập Nhị Đại Phiệt của Bách Việt Quốc: Tây Môn Thiên.</w:t>
      </w:r>
    </w:p>
    <w:p>
      <w:pPr>
        <w:pStyle w:val="BodyText"/>
      </w:pPr>
      <w:r>
        <w:t xml:space="preserve">Bên trong gian phòng phía Đông, Hứa Tam Lập kính cẩn đứng nhìn gã thanh niên trẻ tuổi đang cầm cuốn sách trong tay, không dám nhúc nhích. Còn người đàn ông thấp bé thì vẫn đứng sau lưng gã thanh niên, âm thầm lặng lẽ nhưng bám sát như hình với bóng. Nếu như không phải tận mắt Hứa Tam Lập nhìn thấy người đó đứng trước mặt mình thì ngay cả một hơi thở hắn cũng không cảm nhận được.</w:t>
      </w:r>
    </w:p>
    <w:p>
      <w:pPr>
        <w:pStyle w:val="BodyText"/>
      </w:pPr>
      <w:r>
        <w:t xml:space="preserve">- Tây Môn Thập Tam Ưng này quả nhiên danh bất hư truyền.</w:t>
      </w:r>
    </w:p>
    <w:p>
      <w:pPr>
        <w:pStyle w:val="BodyText"/>
      </w:pPr>
      <w:r>
        <w:t xml:space="preserve">Hứa Tam Lập nhìn nhanh sang người đàn ông thấp bé gần như sắp biến mất trong bóng tối không khỏi toát mồ hôi hột.</w:t>
      </w:r>
    </w:p>
    <w:p>
      <w:pPr>
        <w:pStyle w:val="BodyText"/>
      </w:pPr>
      <w:r>
        <w:t xml:space="preserve">Tây Môn Thập Tam Ưng, mười ba cao thủ cấp bậc Chân Võ Cảnh mà trong đó thấp nhất cũng là cao thủ Chân Võ Cảnh Ngũ đẳng, lấy số hiệu làm tên, bao nhiêu năm nay âm thầm giúp Tây Môn Đại phiệt diệt trừ biết bao nhiêu thế lực thù địch.</w:t>
      </w:r>
    </w:p>
    <w:p>
      <w:pPr>
        <w:pStyle w:val="BodyText"/>
      </w:pPr>
      <w:r>
        <w:t xml:space="preserve">Mà Hứa Tam Lập biết rằng, người đang đứng trước hắn đây không ai khác chính là kẻ máu lạnh tàn ác nhất trong Tây Môn Thập Tam Ưng, Lãnh Huyết Thập Nhất.</w:t>
      </w:r>
    </w:p>
    <w:p>
      <w:pPr>
        <w:pStyle w:val="BodyText"/>
      </w:pPr>
      <w:r>
        <w:t xml:space="preserve">- Quyển sách Mê Ảnh Quyền khá thú vị. Bất luận là đường lối quyền pháp hay phương pháp vận hành nội kình đều được nhìn nhận một cách độc đáo. Mặc dù cũng có vài chỗ không ổn nhưng nét bút thì rất là có uy lực. Xem ra tổ tiên Hứa gia cũng là nhân vật kiệt xuất.</w:t>
      </w:r>
    </w:p>
    <w:p>
      <w:pPr>
        <w:pStyle w:val="BodyText"/>
      </w:pPr>
      <w:r>
        <w:t xml:space="preserve">Hiện tại cuốn sách Tây Môn Thiên đang cầm trong tay là cuốn Mê Ảnh Quyền bí truyền của Hứa gia. Đây cũng là thu hoạch bất ngờ của tổ tiên Hứa gia, nhưng quan trọng hơn, chính cuốn sách này đã mang lại cho Hứa gia một vị trí Hào môn trong quận La Giang.</w:t>
      </w:r>
    </w:p>
    <w:p>
      <w:pPr>
        <w:pStyle w:val="BodyText"/>
      </w:pPr>
      <w:r>
        <w:t xml:space="preserve">Chỉ có điều hành vi của Tây Môn Thiên khiến cho Hứa Tam Lập thấy ớn lạnh. Sau khi đến Hứa gia, hắn không dự tiệc cũng không tiếp khách. Chỉ yêu cầu Hứa Tam Lập mang cuốn sách bí truyền này ra cho hắn đọc giải sầu.</w:t>
      </w:r>
    </w:p>
    <w:p>
      <w:pPr>
        <w:pStyle w:val="BodyText"/>
      </w:pPr>
      <w:r>
        <w:t xml:space="preserve">Bất chấp việc hình thức giải sầu này có thể khiến Hứa Tam Lập cảm thấy không được tự nhiên. Nhưng con người này là kẻ không nên đắc tội, đừng nói chỉ là một quyển võ điển bí tích, nếu phải gọi tất cả hoàng hoa khuê nữ của Hứa gia ra hầu hạ hắn, Hứa Tam Lập cũng không do dự.</w:t>
      </w:r>
    </w:p>
    <w:p>
      <w:pPr>
        <w:pStyle w:val="BodyText"/>
      </w:pPr>
      <w:r>
        <w:t xml:space="preserve">Bí kíp võ học này dù có là điều cơ mật nhất trong những điều cơ mật của gia tộc, nhưng người ta là Tây Môn Đại phiệt tài khí lẫy lừng. Mấy thứ bí kíp loại này, nhà người ta đầy ra. Có tham lam chắc cũng chẳng thèm tham lam loại bí kíp võ công của mấy Hào môn như nhà hắn.</w:t>
      </w:r>
    </w:p>
    <w:p>
      <w:pPr>
        <w:pStyle w:val="BodyText"/>
      </w:pPr>
      <w:r>
        <w:t xml:space="preserve">Lật sang trang cuối cùng của cuốn Mê Ảnh Quyền rồi mà sắc mặt Tây Môn Thiên vẫn chẳng hề thay đổi. Hứa Tam Lập thực sự chẳng thấy thoải mái chút nào.</w:t>
      </w:r>
    </w:p>
    <w:p>
      <w:pPr>
        <w:pStyle w:val="BodyText"/>
      </w:pPr>
      <w:r>
        <w:t xml:space="preserve">- Ngươi có biết gì về Đạt Hề Minh của Đạt Hề Thế gia không?</w:t>
      </w:r>
    </w:p>
    <w:p>
      <w:pPr>
        <w:pStyle w:val="BodyText"/>
      </w:pPr>
      <w:r>
        <w:t xml:space="preserve">Cuối cùng thì Tây Môn Thiên cũng chịu cất lời.</w:t>
      </w:r>
    </w:p>
    <w:p>
      <w:pPr>
        <w:pStyle w:val="BodyText"/>
      </w:pPr>
      <w:r>
        <w:t xml:space="preserve">Nghe thấy lời này, tự nhiên Hứa Tam Lập lại thấy phẫn nộ. Bao nhiêu lần rồi Đạt Hề Thế gia núp sau lưng Tần gia, điều khiển Tần gia gây khó dễ cho nhà hắn. Bây giờ được một người như Tây Môn Thiên hỏi han, trong đầu hắn nảy ra bao nhiêu ý tưởng. Để ngồi lên được cái chức Tộc trưởng này, ngoài võ công cao ra thì mưu mô cũng phải cao nữa.</w:t>
      </w:r>
    </w:p>
    <w:p>
      <w:pPr>
        <w:pStyle w:val="BodyText"/>
      </w:pPr>
      <w:r>
        <w:t xml:space="preserve">- Dạ thưa Tây Môn công tử, tiểu nhân có biết Đạt Hề Minh.</w:t>
      </w:r>
    </w:p>
    <w:p>
      <w:pPr>
        <w:pStyle w:val="BodyText"/>
      </w:pPr>
      <w:r>
        <w:t xml:space="preserve">Hứa Tam Lập vẫn chưa đoán được ý của Tây Môn Thiên nên cố gắng trả lời một cách cẩn thận nhất, đề phòng phiền toái.</w:t>
      </w:r>
    </w:p>
    <w:p>
      <w:pPr>
        <w:pStyle w:val="BodyText"/>
      </w:pPr>
      <w:r>
        <w:t xml:space="preserve">- Nói nghe xem nào.</w:t>
      </w:r>
    </w:p>
    <w:p>
      <w:pPr>
        <w:pStyle w:val="BodyText"/>
      </w:pPr>
      <w:r>
        <w:t xml:space="preserve">Ngữ khí của Tây Môn Thiên vẫn vô cùng bình thản khiến người ta không tài nào đoán được hắn đang nghĩ gì.</w:t>
      </w:r>
    </w:p>
    <w:p>
      <w:pPr>
        <w:pStyle w:val="BodyText"/>
      </w:pPr>
      <w:r>
        <w:t xml:space="preserve">- Đạt Hề Minh là trưởng nam của Tộc trưởng Đạt Hề Thế gia - Đạt Hề Hằng. Nghe nói từ bé đã ham học võ, rất được Đạt Hề Hằng coi trọng. Chưa đầy hai mươi lăm tuổi hắn đã đạt đến Chân Võ Cảnh Ngũ đẳng và còn được mọi người xưng tụng là đứng đầu Thất công tử của quận La Giang.</w:t>
      </w:r>
    </w:p>
    <w:p>
      <w:pPr>
        <w:pStyle w:val="BodyText"/>
      </w:pPr>
      <w:r>
        <w:t xml:space="preserve">Những điều Hứa Tam Lập vừa nói chẳng khác gì tát nước theo mưa, đều là những điều mà tất cả mọi người đều biết. Còn bản thân hắn nhìn nhận thế nào thì lại không trình bày được.</w:t>
      </w:r>
    </w:p>
    <w:p>
      <w:pPr>
        <w:pStyle w:val="BodyText"/>
      </w:pPr>
      <w:r>
        <w:t xml:space="preserve">- Ở trong quận thành La Giang, mọi người nhận xét hắn ra sao?</w:t>
      </w:r>
    </w:p>
    <w:p>
      <w:pPr>
        <w:pStyle w:val="BodyText"/>
      </w:pPr>
      <w:r>
        <w:t xml:space="preserve">Tây Môn Thiên ném cuốn Mê Ảnh Quyền lên bàn, ngữ khí bắt đầu trở nên gay gắt.</w:t>
      </w:r>
    </w:p>
    <w:p>
      <w:pPr>
        <w:pStyle w:val="BodyText"/>
      </w:pPr>
      <w:r>
        <w:t xml:space="preserve">- Con cháu Thế gia, lão phu không tiện bình luận…</w:t>
      </w:r>
    </w:p>
    <w:p>
      <w:pPr>
        <w:pStyle w:val="BodyText"/>
      </w:pPr>
      <w:r>
        <w:t xml:space="preserve">Hứa Tam Lập mưu thâm kế hiểm, giỏi nhất chuyện quan sát sắc mặt người khác. Từ những thay đổi nhỏ trong hành động và nét mặt của Tây Môn Thiên, hắn hầu như đã nắm được một vài thứ gì đó những vẫn chưa vội thể hiện ra.</w:t>
      </w:r>
    </w:p>
    <w:p>
      <w:pPr>
        <w:pStyle w:val="BodyText"/>
      </w:pPr>
      <w:r>
        <w:t xml:space="preserve">- Trước mặt ta không phải ngại gì hết. Con cháu Thế gia mỗi người một khác mà.</w:t>
      </w:r>
    </w:p>
    <w:p>
      <w:pPr>
        <w:pStyle w:val="BodyText"/>
      </w:pPr>
      <w:r>
        <w:t xml:space="preserve">Tây Môn Thiên cười thầm cái lão hồ ly này, rõ ràng là có rất nhiều điều muốn nói mà lại cố tình chơi trò đưa đẩy với hắn.</w:t>
      </w:r>
    </w:p>
    <w:p>
      <w:pPr>
        <w:pStyle w:val="BodyText"/>
      </w:pPr>
      <w:r>
        <w:t xml:space="preserve">- Tây Môn công tử đã có lệnh thì lão phu cũng nói thẳng. Người này theo đánh giá thì cũng không tệ. Là nhân tài kiệt xuất của thế hệ trẻ ở quận La Giang. Nhưng gần đây nghe nói hắn đang có tình ý với một nữ nhân con nhà Hàn môn, mấy tháng không về nhà, lưu luyến ở nhà nữ nhân kia với tửu lầu, trở thành trò cười cho cả cái quận thành La Giang này.</w:t>
      </w:r>
    </w:p>
    <w:p>
      <w:pPr>
        <w:pStyle w:val="BodyText"/>
      </w:pPr>
      <w:r>
        <w:t xml:space="preserve">- Hừ, nói chung là một thằng nhóc con nhà Thế gia chưa biết sự đời, thô bỉ vô lễ, Tây Môn Đại phiệt quá coi trọng hắn rồi. Vậy mà hắn chẳng hề biết tự trọng!</w:t>
      </w:r>
    </w:p>
    <w:p>
      <w:pPr>
        <w:pStyle w:val="BodyText"/>
      </w:pPr>
      <w:r>
        <w:t xml:space="preserve">Quả nhiên Tây Môn Đại phiệt sớm đã nắm vững được những chuyện xảy ra trong quận thành La Giang. Hỏi thăm Hứa Tam Lập chẳng qua chỉ là chứng thực lại đôi điều mà thôi.</w:t>
      </w:r>
    </w:p>
    <w:p>
      <w:pPr>
        <w:pStyle w:val="BodyText"/>
      </w:pPr>
      <w:r>
        <w:t xml:space="preserve">Nhìn khuôn mặt tuấn tú bình thản của Tây Môn Thiên trong chốc lát trở nên vô cùng dữ tợn, Hứa Tam Lập hiểu rằng quân bài lúc nãy hắn đã chọn hoàn toàn đúng đắn. Hình như Đạt Hề Minh có một hôn ước vô cùng đáng nghi ngại với Tây Môn Đại phiệt. Bây giờ nhìn Tây Môn Thiên thế này, Hứa Tam Lập hoàn toàn có thể đoán ra được mục đích chuyến đi lần này của hắn.</w:t>
      </w:r>
    </w:p>
    <w:p>
      <w:pPr>
        <w:pStyle w:val="BodyText"/>
      </w:pPr>
      <w:r>
        <w:t xml:space="preserve">Chỉ cần cho Tây Môn Thiên cảm thấy khó chịu với Đạt Hề Minh, thậm chí thù ghét hắn, thì chiêu mượn đao giết người này sớm muộn rồi cũng sẽ thành công. Không những vị trí Hào môn sẽ được ổn định mà còn có thể đánh bại được Đạt Hề Thế gia, chiếm cái danh ngạch Thế gia của Đạt Hề Thế gia. Kết cục này không cần nói cũng hiểu Hứa Tam Lập mong chờ nó đến thế nào.</w:t>
      </w:r>
    </w:p>
    <w:p>
      <w:pPr>
        <w:pStyle w:val="BodyText"/>
      </w:pPr>
      <w:r>
        <w:t xml:space="preserve">Nếu như việc này thuận lợi, Hứa gia sẽ ngồi lên vị trí Thế gia, đứng đầu quận La Giang, lúc ấy thì mọi người đừng hòng nói gì nữa.</w:t>
      </w:r>
    </w:p>
    <w:p>
      <w:pPr>
        <w:pStyle w:val="BodyText"/>
      </w:pPr>
      <w:r>
        <w:t xml:space="preserve">Bây giờ phải xem bản thân làm thế nào nào mà giúp đỡ Tây Môn Đại phiệt cái đã. Bất luận thế nào cũng phải làm cho Tây Môn Đại phiệt đối phó với Đạt Hề Thế gia, còn Hứa gia thì chẳng mất lấy một sợi tóc. Chiêu mượn gió bẻ măng ngồi giữa kiếm lời này chẳng ai giỏi bằng Hứa Tam Lập.</w:t>
      </w:r>
    </w:p>
    <w:p>
      <w:pPr>
        <w:pStyle w:val="BodyText"/>
      </w:pPr>
      <w:r>
        <w:t xml:space="preserve">- Nữ nhân Hàn môn đó lai lịch thế nào?</w:t>
      </w:r>
    </w:p>
    <w:p>
      <w:pPr>
        <w:pStyle w:val="BodyText"/>
      </w:pPr>
      <w:r>
        <w:t xml:space="preserve">Tây Môn Thiên trầm ngâm một lúc rồi lại cất lời hỏi.</w:t>
      </w:r>
    </w:p>
    <w:p>
      <w:pPr>
        <w:pStyle w:val="BodyText"/>
      </w:pPr>
      <w:r>
        <w:t xml:space="preserve">- Là con gái Hàn môn Tần gia ở trấn Đông Lâm, Tần Tụ.</w:t>
      </w:r>
    </w:p>
    <w:p>
      <w:pPr>
        <w:pStyle w:val="BodyText"/>
      </w:pPr>
      <w:r>
        <w:t xml:space="preserve">- Hàn môn Tần gia, Tần Tụ…</w:t>
      </w:r>
    </w:p>
    <w:p>
      <w:pPr>
        <w:pStyle w:val="BodyText"/>
      </w:pPr>
      <w:r>
        <w:t xml:space="preserve">Tây Môn Thiên liếc nhìn Hứa Tam Lập đầy thâm ý, đột nhiên nói:</w:t>
      </w:r>
    </w:p>
    <w:p>
      <w:pPr>
        <w:pStyle w:val="BodyText"/>
      </w:pPr>
      <w:r>
        <w:t xml:space="preserve">- Nghe nói lần Gia tộc Luận phẩm này, Hứa gia các người bị một Hàn môn vượt cấp khiêu chiến?</w:t>
      </w:r>
    </w:p>
    <w:p>
      <w:pPr>
        <w:pStyle w:val="BodyText"/>
      </w:pPr>
      <w:r>
        <w:t xml:space="preserve">Hứa Tam Lập toát mồ hôi hột, than thầm trong bụng. Không lẽ chiêu mượn dao giết người của hắn đã bị lộ? Chưa kịp trả lời thì Tây Môn Thiên đã phẩy tay nói:</w:t>
      </w:r>
    </w:p>
    <w:p>
      <w:pPr>
        <w:pStyle w:val="BodyText"/>
      </w:pPr>
      <w:r>
        <w:t xml:space="preserve">- Ngươi lui trước đi.</w:t>
      </w:r>
    </w:p>
    <w:p>
      <w:pPr>
        <w:pStyle w:val="BodyText"/>
      </w:pPr>
      <w:r>
        <w:t xml:space="preserve">Nghe được câu này, Hứa Tam Lập vội vã lùi bước, lưng áo ướt đẫm mồ hôi, đầu cũng không dám ngoái lại, đi thẳng ra ngoài, trong lòng thì vẫn run lập cập.</w:t>
      </w:r>
    </w:p>
    <w:p>
      <w:pPr>
        <w:pStyle w:val="Compact"/>
      </w:pPr>
      <w:r>
        <w:t xml:space="preserve">Ủng hộ chỉ với 1 click và 5s ! (adf.ly/4EmoB)</w:t>
      </w:r>
      <w:r>
        <w:br w:type="textWrapping"/>
      </w:r>
      <w:r>
        <w:br w:type="textWrapping"/>
      </w:r>
    </w:p>
    <w:p>
      <w:pPr>
        <w:pStyle w:val="Heading2"/>
      </w:pPr>
      <w:bookmarkStart w:id="66" w:name="chương-44"/>
      <w:bookmarkEnd w:id="66"/>
      <w:r>
        <w:t xml:space="preserve">44. Chương 4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4: Không phải Hồng Môn Yến chứ.</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Bên trong phủ của Đạt Hề Thế gia, sớm đã có mật báo đưa đến cho Tộc trưởng Đạt Hề Hằng.</w:t>
      </w:r>
    </w:p>
    <w:p>
      <w:pPr>
        <w:pStyle w:val="BodyText"/>
      </w:pPr>
      <w:r>
        <w:t xml:space="preserve">- Tộc trưởng đại nhân, theo nguồn tin đáng tin cậy, Đại công tử Tây Môn Đại phiệt Tây Môn Thiên hôm nay đã đến La Giang và hiện đang nghỉ lại trong trang viên Hào môn Hứa gia. Mục đích đến đây là gì thì vẫn chưa rõ.</w:t>
      </w:r>
    </w:p>
    <w:p>
      <w:pPr>
        <w:pStyle w:val="BodyText"/>
      </w:pPr>
      <w:r>
        <w:t xml:space="preserve">Đạt Hề Hằng từ xưa đến nay vốn nổi tiếng khắp nơi với tên gọi ‘Núi Thái Sơn có sập cũng không đổi sắc’. Nghe được thông tin này, dù có chút hoang mang nhưng sắc mặt ông vẫn không hề thay đổi, bình thản nói:</w:t>
      </w:r>
    </w:p>
    <w:p>
      <w:pPr>
        <w:pStyle w:val="BodyText"/>
      </w:pPr>
      <w:r>
        <w:t xml:space="preserve">- Được, nghe ngóng thêm đi.</w:t>
      </w:r>
    </w:p>
    <w:p>
      <w:pPr>
        <w:pStyle w:val="BodyText"/>
      </w:pPr>
      <w:r>
        <w:t xml:space="preserve">Thám tử đi rồi, Đạt Hề Hằng dặn dò đám thủ hạ:</w:t>
      </w:r>
    </w:p>
    <w:p>
      <w:pPr>
        <w:pStyle w:val="BodyText"/>
      </w:pPr>
      <w:r>
        <w:t xml:space="preserve">- Bảo Minh nhi và Dương nhi ra hoa viên tìm ta.</w:t>
      </w:r>
    </w:p>
    <w:p>
      <w:pPr>
        <w:pStyle w:val="BodyText"/>
      </w:pPr>
      <w:r>
        <w:t xml:space="preserve">Đạt Hề Minh và Đạt Hề Dương là hai anh em cùng cha khác mẹ, đồng thời cũng là hai con trai duy nhất của Tộc trưởng Đạt Hề Hằng. Con trưởng Đạt Hề Minh năm nay hai mươi bảy tuổi, tính cách vô cùng thoải mái phóng túng. Con thứ Đạt Hề Dương thì trầm tĩnh hơn, hỉ nộ ái ố không dễ biểu lộ ra ngoài. Dù mới chỉ có mười sáu tuổi nhưng xem ra rất giống cha.</w:t>
      </w:r>
    </w:p>
    <w:p>
      <w:pPr>
        <w:pStyle w:val="BodyText"/>
      </w:pPr>
      <w:r>
        <w:t xml:space="preserve">Giữa hai người này còn có một cô con gái nữa tên là Đạt Hề Nguyệt. Bữa tiệc lần này là để chúc mừng sinh nhật lần thứ hai mươi của cô ta.</w:t>
      </w:r>
    </w:p>
    <w:p>
      <w:pPr>
        <w:pStyle w:val="BodyText"/>
      </w:pPr>
      <w:r>
        <w:t xml:space="preserve">Nghe thuộc hạ thông báo hai huynh đệ lập tức ra ngoài hoa viên.</w:t>
      </w:r>
    </w:p>
    <w:p>
      <w:pPr>
        <w:pStyle w:val="BodyText"/>
      </w:pPr>
      <w:r>
        <w:t xml:space="preserve">Đến cửa hoa viên, họ nhìn thấy thân ảnh phụ thân Đạt Hề Hằng di động không ngớt, chưởng phong nhập vào xuất ra như giao long phiên đằng loạn vũ trong gió tuyết. Có lẽ phụ thân đang luyện một võ kỹ của gia tộc.</w:t>
      </w:r>
    </w:p>
    <w:p>
      <w:pPr>
        <w:pStyle w:val="BodyText"/>
      </w:pPr>
      <w:r>
        <w:t xml:space="preserve">Võ kỹ này là bí mật không truyền ra ngoài của Đạt Hề Thế gia mang tên Phong Lôi Quyết, có khí thế nuốt chửng sơn hà, vô cùng mạnh mẽ.</w:t>
      </w:r>
    </w:p>
    <w:p>
      <w:pPr>
        <w:pStyle w:val="BodyText"/>
      </w:pPr>
      <w:r>
        <w:t xml:space="preserve">Dưới sự triển khai của Đạt Hề Hằng, uy thế của nó càng trở nên đáng sợ. Những nơi chưởng phong đi qua, bách thảo lụi tàn, thân cây uốn khúc, lá rụng lả tả, cánh hoa bay đầy trời.</w:t>
      </w:r>
    </w:p>
    <w:p>
      <w:pPr>
        <w:pStyle w:val="BodyText"/>
      </w:pPr>
      <w:r>
        <w:t xml:space="preserve">Đánh xong bài quyền, Đạt Hề Hằng mới thu khí đứng thẳng, tay chắp sau lưng, chẳng thèm quay đầu, bình thản nói:</w:t>
      </w:r>
    </w:p>
    <w:p>
      <w:pPr>
        <w:pStyle w:val="BodyText"/>
      </w:pPr>
      <w:r>
        <w:t xml:space="preserve">- Minh nhi, Dương nhi, thử nói cho cha nghe xem các con xem lâu như vậy, đã lĩnh ngộ ra được điều gì?</w:t>
      </w:r>
    </w:p>
    <w:p>
      <w:pPr>
        <w:pStyle w:val="BodyText"/>
      </w:pPr>
      <w:r>
        <w:t xml:space="preserve">Đạt Hề Minh là con lớn, đương nhiên là hắn trả lời trước.</w:t>
      </w:r>
    </w:p>
    <w:p>
      <w:pPr>
        <w:pStyle w:val="BodyText"/>
      </w:pPr>
      <w:r>
        <w:t xml:space="preserve">- Hài nhi nhìn bài võ kỹ vừa rồi của phụ thân cương mãnh dị thường, có khí nuốt chửng sơn hà, thế quét phong lôi. Nếu như không phải là Chân Võ Cảnh Thất đẳng như phụ thân thì khó có được khí thế này.</w:t>
      </w:r>
    </w:p>
    <w:p>
      <w:pPr>
        <w:pStyle w:val="BodyText"/>
      </w:pPr>
      <w:r>
        <w:t xml:space="preserve">Những điều hắn vừa nói đơn thuần chỉ là trên phương diện võ kỹ. Đạt Hề Hằng bình thản gật gật đầu:</w:t>
      </w:r>
    </w:p>
    <w:p>
      <w:pPr>
        <w:pStyle w:val="BodyText"/>
      </w:pPr>
      <w:r>
        <w:t xml:space="preserve">- Ừ, Minh nhi, con ham thích võ thuật, lĩnh ngộ những điều này cũng là dễ hiểu thôi. Nhưng con phải biết, sức người có hạn trong khi trời đất thì bao la. Con phải biết cách lợi dụng sức mạnh trời đất, đó mới chính là giới hạn của võ đạo. Dương nhi thì sao?</w:t>
      </w:r>
    </w:p>
    <w:p>
      <w:pPr>
        <w:pStyle w:val="BodyText"/>
      </w:pPr>
      <w:r>
        <w:t xml:space="preserve">Tính cách của Đạt Hề Dương chắc chắn hơn huynh trưởng của hắn nhiều, nên thời gian suy nghĩ cũng nhiều hơn đôi chút. Mà phạm vi suy nghĩ chắc chắn sẽ nằm ngoài vấn đề võ kỹ.</w:t>
      </w:r>
    </w:p>
    <w:p>
      <w:pPr>
        <w:pStyle w:val="BodyText"/>
      </w:pPr>
      <w:r>
        <w:t xml:space="preserve">- Hài nhi thấy phụ thân chưởng thế uy mãnh như cuồng phong bão táp. Hoa cỏ cây cối xung quanh phụ thân đều bị tàn phá hết. Nhưng chỉ mấy cây liễu yếu ớt ở góc đình viện là không tổn hại gì. Khác với những cành cây cứng rắn kia, cây liễu mỏng manh này biết uốn mình theo gió. Con nghĩ chuyện này cũng khá giống với sự đời.</w:t>
      </w:r>
    </w:p>
    <w:p>
      <w:pPr>
        <w:pStyle w:val="BodyText"/>
      </w:pPr>
      <w:r>
        <w:t xml:space="preserve">Đáp án này khiến Đạt Hề Hằng thích thú hơn đáp án trước nhiều. Ông cười ha hả, gật đầu nói:</w:t>
      </w:r>
    </w:p>
    <w:p>
      <w:pPr>
        <w:pStyle w:val="BodyText"/>
      </w:pPr>
      <w:r>
        <w:t xml:space="preserve">- Cành khô gặp gió rừng ắt gãy, nhưng cành liễu mềm mại thuận theo gió bão thì lại tồn tại. Mấy cành liễu còn như vậy thì tại sao một gia tộc lại không biết thuận theo đại thế chứ?</w:t>
      </w:r>
    </w:p>
    <w:p>
      <w:pPr>
        <w:pStyle w:val="BodyText"/>
      </w:pPr>
      <w:r>
        <w:t xml:space="preserve">- Đại thế?</w:t>
      </w:r>
    </w:p>
    <w:p>
      <w:pPr>
        <w:pStyle w:val="BodyText"/>
      </w:pPr>
      <w:r>
        <w:t xml:space="preserve">Đạt Hề Minh nhẩm thầm trong lòng rồi đột nhiên cảm thấy dường như mình đã cảm nhận được hàm ý ẩn chứa bên trong câu nói của phụ thân. Không lẽ hôn ước lần này của hắn chính là đại thế sao?</w:t>
      </w:r>
    </w:p>
    <w:p>
      <w:pPr>
        <w:pStyle w:val="BodyText"/>
      </w:pPr>
      <w:r>
        <w:t xml:space="preserve">Đạt Hề Minh cũng là kẻ thông minh, hắn hiểu phụ thân đang ngầm ám chỉ hắn phải biết thuận theo đại thế, không được đi lại với Tần Tụ nữa. Nhưng cứ nghĩ đến chuyện ấy là lòng hắn lại đau như dao cắt, quyến luyến không rời.</w:t>
      </w:r>
    </w:p>
    <w:p>
      <w:pPr>
        <w:pStyle w:val="BodyText"/>
      </w:pPr>
      <w:r>
        <w:t xml:space="preserve">Không ai hiểu con bằng cha mẹ, Đạt Hề Hằng biết rằng con trai mình là kẻ có tình cảm, muốn đổi cũng đổi không được, nên chưa bao giờ có ý định nạt nộ bắt Đạt Hề Minh phải nghe lời. Bây giờ nhìn hắn đứng lặng thinh không nói nửa lời, Đạt Hề Hằng chỉ nhẹ nhàng nói:</w:t>
      </w:r>
    </w:p>
    <w:p>
      <w:pPr>
        <w:pStyle w:val="BodyText"/>
      </w:pPr>
      <w:r>
        <w:t xml:space="preserve">- Theo mật báo của thám tử thì truyền nhân số một của Tây Môn Đại phiệt, nhân vật số một trong giới thanh niên châu thành Nam Vân Châu, một trong Xích Mộc Tứ Tú - Tây Môn Thiên hiện đã mang theo thủ hạ đến quận La Giang và đang nghỉ ở phủ Hứa gia.</w:t>
      </w:r>
    </w:p>
    <w:p>
      <w:pPr>
        <w:pStyle w:val="BodyText"/>
      </w:pPr>
      <w:r>
        <w:t xml:space="preserve">Chuyện Tây Môn Đại phiệt bức hôn, mối hận trong lòng Đạt Hề Hằng chẳng kém gì ai, nên đương nhiên ông cũng hiểu được sự thống khổ buồn bực của Đạt Hề Minh.</w:t>
      </w:r>
    </w:p>
    <w:p>
      <w:pPr>
        <w:pStyle w:val="BodyText"/>
      </w:pPr>
      <w:r>
        <w:t xml:space="preserve">Nhưng đối với Đạt Hề Thế gia mà nói, nhất cử nhất động của Tây Môn Đại phiệt đều là đại thế. Đại thế là nhất, Đạt Hề Thế gia chẳng thể thay đổi được gì chỉ có thể răm rắp làm theo thôi.</w:t>
      </w:r>
    </w:p>
    <w:p>
      <w:pPr>
        <w:pStyle w:val="BodyText"/>
      </w:pPr>
      <w:r>
        <w:t xml:space="preserve">- Tây Môn Thiên?</w:t>
      </w:r>
    </w:p>
    <w:p>
      <w:pPr>
        <w:pStyle w:val="BodyText"/>
      </w:pPr>
      <w:r>
        <w:t xml:space="preserve">Trên khuôn mặt tuấn tú của Đạt Hề Minh xuất hiện một tia phẫn nộ, còn trong đầu thì như có trăm ngàn tia sấm chớp đang nổ ùng oàng. Đây là một cái tên mà hắn vĩnh viễn không thể nào quên được.</w:t>
      </w:r>
    </w:p>
    <w:p>
      <w:pPr>
        <w:pStyle w:val="BodyText"/>
      </w:pPr>
      <w:r>
        <w:t xml:space="preserve">Tây Môn Thiên, một trong Xích Mộc Tứ Tú, là nhân tài tuấn kiệt đã từng hiến kế cho Xích Mộc Vương đánh bại mười vạn Bắc Man Di. Người đứng đầu thế hệ trẻ Tây Môn Đại phiệt, được chỉ định sẵn cho vị trí thừa kế Tộc trưởng Tây Môn Đại phiệt.</w:t>
      </w:r>
    </w:p>
    <w:p>
      <w:pPr>
        <w:pStyle w:val="BodyText"/>
      </w:pPr>
      <w:r>
        <w:t xml:space="preserve">Những vòng hào quang này mà đem so với những thành tựu mà người đứng đầu Thất công tử La Giang, Đạt Hề Minh đạt được thì quá là khập khễnh.</w:t>
      </w:r>
    </w:p>
    <w:p>
      <w:pPr>
        <w:pStyle w:val="BodyText"/>
      </w:pPr>
      <w:r>
        <w:t xml:space="preserve">Mỗi lần Đạt Hề Minh nhớ lại những thất bại thảm hại mà hắn thu được mỗi lần thi đấu với Tây Môn Thiên ở lễ mừng thọ Xích Mộc Vương là trong lòng lại trào lên một nỗi oán giận. Đây cũng chính là trở ngại lớn nhất để Đạt Hề Minh vượt qua một cảnh giới võ học mới.</w:t>
      </w:r>
    </w:p>
    <w:p>
      <w:pPr>
        <w:pStyle w:val="BodyText"/>
      </w:pPr>
      <w:r>
        <w:t xml:space="preserve">Nhưng càng chí mạng với Đạt Hề Minh hơn đó là một phân thân khác của Tây Môn Thiên: Tây Môn Nghiên, muội muội song sinh của Tây Môn Thiên. Lần đầu tiên Tây Môn Thiên giết người cũng là để bảo vệ cho muội muội này, nên đủ hiểu mối quan hệ giữa hai huynh muội họ thắm thiết đến mức nào.</w:t>
      </w:r>
    </w:p>
    <w:p>
      <w:pPr>
        <w:pStyle w:val="BodyText"/>
      </w:pPr>
      <w:r>
        <w:t xml:space="preserve">Đây cũng là lần đầu tiên Đạt Hề Minh cảm thấy mình thật thảm bại trước mặt Tây Môn Thiên.</w:t>
      </w:r>
    </w:p>
    <w:p>
      <w:pPr>
        <w:pStyle w:val="BodyText"/>
      </w:pPr>
      <w:r>
        <w:t xml:space="preserve">- Chính là Tây Môn Thiên.</w:t>
      </w:r>
    </w:p>
    <w:p>
      <w:pPr>
        <w:pStyle w:val="BodyText"/>
      </w:pPr>
      <w:r>
        <w:t xml:space="preserve">Đạt Hề Hằng nhấn mạnh thêm một lần nữa.</w:t>
      </w:r>
    </w:p>
    <w:p>
      <w:pPr>
        <w:pStyle w:val="BodyText"/>
      </w:pPr>
      <w:r>
        <w:t xml:space="preserve">- Phụ thân…</w:t>
      </w:r>
    </w:p>
    <w:p>
      <w:pPr>
        <w:pStyle w:val="BodyText"/>
      </w:pPr>
      <w:r>
        <w:t xml:space="preserve">Đạt Hề Minh ngẩng cao đầu:</w:t>
      </w:r>
    </w:p>
    <w:p>
      <w:pPr>
        <w:pStyle w:val="BodyText"/>
      </w:pPr>
      <w:r>
        <w:t xml:space="preserve">- Cha nói với con những điều này là muốn con làm thế nào?</w:t>
      </w:r>
    </w:p>
    <w:p>
      <w:pPr>
        <w:pStyle w:val="BodyText"/>
      </w:pPr>
      <w:r>
        <w:t xml:space="preserve">- Ngày nào con còn mang họ Đạt Hề thì một ngày con phải đặt lợi ích của Đạt Hề Thế gia làm đầu.</w:t>
      </w:r>
    </w:p>
    <w:p>
      <w:pPr>
        <w:pStyle w:val="BodyText"/>
      </w:pPr>
      <w:r>
        <w:t xml:space="preserve">- Vậy lời mời với Tần gia có phải hủy bỏ không ạ?</w:t>
      </w:r>
    </w:p>
    <w:p>
      <w:pPr>
        <w:pStyle w:val="BodyText"/>
      </w:pPr>
      <w:r>
        <w:t xml:space="preserve">Đạt Hề Minh trầm giọng hỏi.</w:t>
      </w:r>
    </w:p>
    <w:p>
      <w:pPr>
        <w:pStyle w:val="BodyText"/>
      </w:pPr>
      <w:r>
        <w:t xml:space="preserve">- Không. Giữ nguyên kế hoạch cũ.</w:t>
      </w:r>
    </w:p>
    <w:p>
      <w:pPr>
        <w:pStyle w:val="BodyText"/>
      </w:pPr>
      <w:r>
        <w:t xml:space="preserve">Nghe thấy lời dặn dò của cha lúc này, tâm trạng Đạt Hề Minh mới hơi dịu lại. Chỉ cần cha hắn nói ra hai chữ ‘hủy bỏ’ thì hắn sẽ không ngần ngại gì thực hiện luôn kế hoạch ‘giả chết bỏ trốn’ của mình.</w:t>
      </w:r>
    </w:p>
    <w:p>
      <w:pPr>
        <w:pStyle w:val="BodyText"/>
      </w:pPr>
      <w:r>
        <w:t xml:space="preserve">Đại thế có ở khắp nơi mà hắn chỉ có đơn độc một mình, muốn phản kháng cũng khó, chỉ có dùng cách này mới tránh được hôn ước.</w:t>
      </w:r>
    </w:p>
    <w:p>
      <w:pPr>
        <w:pStyle w:val="BodyText"/>
      </w:pPr>
      <w:r>
        <w:t xml:space="preserve">o0o</w:t>
      </w:r>
    </w:p>
    <w:p>
      <w:pPr>
        <w:pStyle w:val="BodyText"/>
      </w:pPr>
      <w:r>
        <w:t xml:space="preserve">Sinh nhật hai mươi tuổi của Đạt Hề Nguyệt quả thật khiến quận La Giang náo nhiệt hơn bình thường rất nhiều. Nam lai Bắc vãng xuất hiện không biết bao nhiêu khuôn mặt lạ lẫm. Những người này đều mũ áo chỉnh tề rõ ràng là từ nơi khác đến dự tiệc sinh nhật của Đạt Hề Nguyệt.</w:t>
      </w:r>
    </w:p>
    <w:p>
      <w:pPr>
        <w:pStyle w:val="BodyText"/>
      </w:pPr>
      <w:r>
        <w:t xml:space="preserve">Theo những gì mà Tần Vô Song nói thì chẳng có yến tiệc nào là tốt, hắn chẳng hề muốn tham dự, nhưng mà nể tỷ tỷ hắn, hơn nữa hắn cũng muốn được một lần chứng kiến xem thế nào gọi là sự phô trương của Thế gia nên đành phải bấm bụng tham dự.</w:t>
      </w:r>
    </w:p>
    <w:p>
      <w:pPr>
        <w:pStyle w:val="BodyText"/>
      </w:pPr>
      <w:r>
        <w:t xml:space="preserve">Sau giờ ngọ, phụ tử ba người cùng nhau bước ra khỏi khách điếm, không lâu sau đã đến trước cửa Đạt Hề Thế gia tại trung tâm quận La Giang.</w:t>
      </w:r>
    </w:p>
    <w:p>
      <w:pPr>
        <w:pStyle w:val="BodyText"/>
      </w:pPr>
      <w:r>
        <w:t xml:space="preserve">Đưa lại thiếp mời, ba người thoải mái đi theo một tên gia đinh bước qua cửa lớn tiến thẳng vào bên trong phủ. Đi được mấy bước, Tần Tụ đã nhìn thấy Đạt Hề Minh đang đi đến từ phía đối diện.</w:t>
      </w:r>
    </w:p>
    <w:p>
      <w:pPr>
        <w:pStyle w:val="BodyText"/>
      </w:pPr>
      <w:r>
        <w:t xml:space="preserve">- Tần Tộc trưởng, Tần tiểu thư và còn cả Vô Song huynh đệ, mọi người đến rồi à.</w:t>
      </w:r>
    </w:p>
    <w:p>
      <w:pPr>
        <w:pStyle w:val="BodyText"/>
      </w:pPr>
      <w:r>
        <w:t xml:space="preserve">Tần Vô Song cười thầm trong bụng thầm nghĩ trước mặt phụ thân Tần Liên Sơn, làm sao Đạt Hề Minh dám trực tiếp gọi tỷ tỷ hắn là ‘Tụ muội’ nên mỉm cười nói:</w:t>
      </w:r>
    </w:p>
    <w:p>
      <w:pPr>
        <w:pStyle w:val="BodyText"/>
      </w:pPr>
      <w:r>
        <w:t xml:space="preserve">- Đạt Hề đại ca, hôm nay huynh bận lắm nhỉ?</w:t>
      </w:r>
    </w:p>
    <w:p>
      <w:pPr>
        <w:pStyle w:val="BodyText"/>
      </w:pPr>
      <w:r>
        <w:t xml:space="preserve">- Cũng không phải là bận lắm. Chuyện trong nhà đều sắp xếp người lo cả rồi. Chúng ta chỉ phụ trách đón tiếp khách thôi. Ba vị, để ta đưa mọi người vào trong.</w:t>
      </w:r>
    </w:p>
    <w:p>
      <w:pPr>
        <w:pStyle w:val="BodyText"/>
      </w:pPr>
      <w:r>
        <w:t xml:space="preserve">Đạt Hề Minh nhanh nhẹn đi trước dẫn đường đưa ba người vào khu vực trung tâm Đạt Hề phủ.</w:t>
      </w:r>
    </w:p>
    <w:p>
      <w:pPr>
        <w:pStyle w:val="BodyText"/>
      </w:pPr>
      <w:r>
        <w:t xml:space="preserve">Bước qua tiền viện là một quảng trường nhỏ trống trải. Trên quảng trường lúc này đã tụ tập khá đông người. Có lẽ khách khứa cũng đến gần đủ rồi.</w:t>
      </w:r>
    </w:p>
    <w:p>
      <w:pPr>
        <w:pStyle w:val="BodyText"/>
      </w:pPr>
      <w:r>
        <w:t xml:space="preserve">Quan khách nhìn thấy Đạt Hề Minh đích thân dẫn theo ba người khách thì rất hiếu kỳ không biết những người đó là ai từ đâu đến mà Đại công tử Đạt Hề Minh lại phải đích thân nghênh đón?</w:t>
      </w:r>
    </w:p>
    <w:p>
      <w:pPr>
        <w:pStyle w:val="BodyText"/>
      </w:pPr>
      <w:r>
        <w:t xml:space="preserve">Một nửa trong số này là quý tộc đến từ quận La Giang. Số còn lại những thế lực quý tộc có quen biết qua lại với Đạt Hề Thế gia đến từ ngũ hồ tứ hải.</w:t>
      </w:r>
    </w:p>
    <w:p>
      <w:pPr>
        <w:pStyle w:val="BodyText"/>
      </w:pPr>
      <w:r>
        <w:t xml:space="preserve">Trong đó, người thấp nhất cũng là Vọng tộc, nhiều hơn là Hào môn còn đông hơn nữa là những thế lực Thế gia đến từ khắp mọi nơi. Những thực lực này cũng rất tự giác, túm năm tụm ba thành từng nhóm nhỏ, đẳng cấp rõ ràng không lẫn lộn vào nhau.</w:t>
      </w:r>
    </w:p>
    <w:p>
      <w:pPr>
        <w:pStyle w:val="BodyText"/>
      </w:pPr>
      <w:r>
        <w:t xml:space="preserve">Bữa tiệc còn chưa bắt đầu nên đám người này cực kỳ nhàm chán. Nhìn thấy Đạt Hề Minh đích thân dẫn khách vào, bọn họ lập tức xúm vào bàn tán. Trang phục của quý tộc thường có sự khác biệt đẳng cấp rất rõ ràng, nên những người này đều đang không biết là mình nhìn nhầm hay hoa mắt nữa.</w:t>
      </w:r>
    </w:p>
    <w:p>
      <w:pPr>
        <w:pStyle w:val="BodyText"/>
      </w:pPr>
      <w:r>
        <w:t xml:space="preserve">Những người mà Đạt Hề Minh đích thân nghênh đón lại đang khoác trên mình trang phục của bọn Hàn môn!</w:t>
      </w:r>
    </w:p>
    <w:p>
      <w:pPr>
        <w:pStyle w:val="BodyText"/>
      </w:pPr>
      <w:r>
        <w:t xml:space="preserve">Và đám quý tộc không rõ ngọn ngành câu chuyện này bắt đầu thì thầm to nhỏ phỏng đoán không biết Đạt Hề Thế gia hôm nay sẽ diễn trò gì?</w:t>
      </w:r>
    </w:p>
    <w:p>
      <w:pPr>
        <w:pStyle w:val="BodyText"/>
      </w:pPr>
      <w:r>
        <w:t xml:space="preserve">(*) Chú thích: Buổi tiệc Hồng Môn Yến chính là âm mưu ám sát Lưu Bang mà Phạm Tăng đã bày ra để trừ hậu họa cho Hạng Vũ. Nhưng Hạng Vũ lại không hạ sát Lưu Bang mà còn vui vẻ nhập tiệc. Vì vậy nó trở thành một điển tích nhằm ám chỉ sẽ có một sự cố xảy ra trong buổi tiệc đã được sắp đặt.</w:t>
      </w:r>
    </w:p>
    <w:p>
      <w:pPr>
        <w:pStyle w:val="Compact"/>
      </w:pPr>
      <w:r>
        <w:t xml:space="preserve">Ủng hộ chỉ với 1 click và 5s ! (adf.ly/4EmoB)</w:t>
      </w:r>
      <w:r>
        <w:br w:type="textWrapping"/>
      </w:r>
      <w:r>
        <w:br w:type="textWrapping"/>
      </w:r>
    </w:p>
    <w:p>
      <w:pPr>
        <w:pStyle w:val="Heading2"/>
      </w:pPr>
      <w:bookmarkStart w:id="67" w:name="chương-45"/>
      <w:bookmarkEnd w:id="67"/>
      <w:r>
        <w:t xml:space="preserve">45. Chương 4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5: Lời xin lỗi của Vân Đại tiểu thư.</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Ở những nơi thế này thì thân phận của quý tộc Hàn môn lại càng có vẻ nổi bật. Dưới sự chú ý của vài trăm cặp mắt thì cả gia đình Tần gia dường như không phải đến dự tiệc mà giống quái vật hơn. Bị cả một đám người vô duyên bu lại nhìn dù Tần Vô Song có mặt dày bao nhiêu thì cũng cảm thấy không thoải mái.</w:t>
      </w:r>
    </w:p>
    <w:p>
      <w:pPr>
        <w:pStyle w:val="BodyText"/>
      </w:pPr>
      <w:r>
        <w:t xml:space="preserve">Hình như cũng hiểu ra được vấn đề, Đạt Hề Minh nói lớn:</w:t>
      </w:r>
    </w:p>
    <w:p>
      <w:pPr>
        <w:pStyle w:val="BodyText"/>
      </w:pPr>
      <w:r>
        <w:t xml:space="preserve">- Để ta đưa ba vị đi bái kiến phụ thân.</w:t>
      </w:r>
    </w:p>
    <w:p>
      <w:pPr>
        <w:pStyle w:val="BodyText"/>
      </w:pPr>
      <w:r>
        <w:t xml:space="preserve">Đang nói thì thêm một bóng người nữa lại bước vào đại sảnh. Vừa nhìn thấy ba người nhà Tần gia, người này đã nhoẻn miệng cười chào hỏi:</w:t>
      </w:r>
    </w:p>
    <w:p>
      <w:pPr>
        <w:pStyle w:val="BodyText"/>
      </w:pPr>
      <w:r>
        <w:t xml:space="preserve">- Đến rồi à?</w:t>
      </w:r>
    </w:p>
    <w:p>
      <w:pPr>
        <w:pStyle w:val="BodyText"/>
      </w:pPr>
      <w:r>
        <w:t xml:space="preserve">Người đó chính là đệ đệ của Đạt Hề Minh, Đạt Hề Dương. Đạt Hề Dương với Tần Vô Song tính ra thì cũng có một chút giao tình ngầm.</w:t>
      </w:r>
    </w:p>
    <w:p>
      <w:pPr>
        <w:pStyle w:val="BodyText"/>
      </w:pPr>
      <w:r>
        <w:t xml:space="preserve">- Tam đệ, đệ đến thật đúng lúc. Ta đưa ba vị này đi bái kiến phụ thân đại nhân, đệ ra ngoài tiếp đãi khách giúp ta.</w:t>
      </w:r>
    </w:p>
    <w:p>
      <w:pPr>
        <w:pStyle w:val="BodyText"/>
      </w:pPr>
      <w:r>
        <w:t xml:space="preserve">Đạt Hề Dương gật đầu bước qua giơ tay nắm lấy tay Tần Vô Song. Đồng thời những hình ảnh về cuộc trò chuyện ba năm trước ở cổng thành lại hiện về trong tâm trí hắn.</w:t>
      </w:r>
    </w:p>
    <w:p>
      <w:pPr>
        <w:pStyle w:val="BodyText"/>
      </w:pPr>
      <w:r>
        <w:t xml:space="preserve">Tần Vô Song đã từng hứa với Đạt Hề Dương là nhất định sẽ quay lại. Và đúng là hắn đã quay lại thật.</w:t>
      </w:r>
    </w:p>
    <w:p>
      <w:pPr>
        <w:pStyle w:val="BodyText"/>
      </w:pPr>
      <w:r>
        <w:t xml:space="preserve">- Phụ thân, tỷ tỷ, hai người đi cùng Đạt Hề ca ca đi. Con không đi nữa.</w:t>
      </w:r>
    </w:p>
    <w:p>
      <w:pPr>
        <w:pStyle w:val="BodyText"/>
      </w:pPr>
      <w:r>
        <w:t xml:space="preserve">Đạt Hề Minh ngẩn ra một lúc, nhưng cũng cảm thấy thế này thì hợp lý hơn nhiều. Mặc dù phụ thân không phải là người cường thế nhưng uy thế của một người chủ gia đình e rằng sẽ có xung đột với khí thế mạnh mẽ trên người Tần Vô Song. Hai con người này tốt nhất là không nên gặp nhau.</w:t>
      </w:r>
    </w:p>
    <w:p>
      <w:pPr>
        <w:pStyle w:val="BodyText"/>
      </w:pPr>
      <w:r>
        <w:t xml:space="preserve">Đạt Hề Dương và Tần Vô Song trò chuyện với nhau mấy câu nhưng vì còn phải tiếp đón khách quan nên thời gian nán lại cũng không được lâu.</w:t>
      </w:r>
    </w:p>
    <w:p>
      <w:pPr>
        <w:pStyle w:val="BodyText"/>
      </w:pPr>
      <w:r>
        <w:t xml:space="preserve">Tần Vô Song nhìn theo bóng Đạt Hề Dương bước ra ngoài, trong lòng cảm thấy thoải mái hơn nhiều. Tìm một chỗ ngồi khuất trong góc, hắn lặng lẽ quan sát đám quý tộc xung quanh.</w:t>
      </w:r>
    </w:p>
    <w:p>
      <w:pPr>
        <w:pStyle w:val="BodyText"/>
      </w:pPr>
      <w:r>
        <w:t xml:space="preserve">Ngoài thế lực quý tộc của quận La Giang ra, Tần Vô Song chẳng quen biết những thế lực quý tộc còn lại. Mà cái đám quý tộc quận La Giang thì lại thiếu năng lực kết giao vô cùng. Với những người xuất thân từ Hàn môn như Tần Vô Song đừng nói là không dung nhập được, cho dù Tần Vô Song có mặt dày dung nhập vào đó thì hắn cũng thấy chẳng dại gì tự chuốc lấy rắc rối. Quý tộc Hàn môn từ xưa đến nay luôn là đối tượng để bọn họ khoe khoang sự tài giỏi của mình. Về điểm này bất luận là Hào môn Hứa gia hay Vân gia hay Vọng tộc Trương gia thì cũng đều giống nhau.</w:t>
      </w:r>
    </w:p>
    <w:p>
      <w:pPr>
        <w:pStyle w:val="BodyText"/>
      </w:pPr>
      <w:r>
        <w:t xml:space="preserve">Những người đang tụ tập trên quảng trường hầu hết đều là thanh niên trẻ tuổi. Người của Hào môn Hứa gia đương nhiên Tần Vô Song có biết, đặc biệt là Hứa Viên và Hứa Đình hắn lại càng không lạ lẫm gì. Chỉ có điều hôm nay hai người này cùng đang lẽo đẽo đi theo một công tử áo vàng độ chừng hai mươi lăm, hai mươi sáu tuổi.</w:t>
      </w:r>
    </w:p>
    <w:p>
      <w:pPr>
        <w:pStyle w:val="BodyText"/>
      </w:pPr>
      <w:r>
        <w:t xml:space="preserve">Công tử áo vàng này chính là người thanh niên kiệt xuất nhất của Hào môn Hứa gia tên gọi Hứa Chu. Cũng nằm trong Thất công tử quận La Giang nhưng vị trí của Hứa Chu cao hơn Hứa Viên nhiều. Hình như đứng thứ ba gì đó. Chỉ sau Đạt Hề Minh và một người nào đó của Đạt Hề Thế gia.</w:t>
      </w:r>
    </w:p>
    <w:p>
      <w:pPr>
        <w:pStyle w:val="BodyText"/>
      </w:pPr>
      <w:r>
        <w:t xml:space="preserve">Thất công tử La Giang thì Hứa gia đã chiếm hai người. Đạt Hề Thế gia ba người, hai vị trí còn lại dành cho hai Hào môn Vân gia và Tiễn gia.</w:t>
      </w:r>
    </w:p>
    <w:p>
      <w:pPr>
        <w:pStyle w:val="BodyText"/>
      </w:pPr>
      <w:r>
        <w:t xml:space="preserve">Vì lý do này mà Hứa Chu đang đứng ở giữa trung tâm, xung quanh là lớp trong lớp ngoài những con cháu quý tộc bu quanh nghe hắn nói về những điều cao siêu.</w:t>
      </w:r>
    </w:p>
    <w:p>
      <w:pPr>
        <w:pStyle w:val="BodyText"/>
      </w:pPr>
      <w:r>
        <w:t xml:space="preserve">Hứa Chu từ trước đến giờ chỉ hoạt động bên trong châu thành Nam Vân Châu. Lần Gia tộc Luận phẩm này, Hứa gia phải cho người vượt ngàn dặm đưa thư, hắn mới về kịp, lại trùng đúng dịp sinh nhật của Nhị tiểu thư Đạt Hề Thế gia cho nên mới mang theo hai đệ đệ đến tham dự.</w:t>
      </w:r>
    </w:p>
    <w:p>
      <w:pPr>
        <w:pStyle w:val="BodyText"/>
      </w:pPr>
      <w:r>
        <w:t xml:space="preserve">Từ lúc cả nhà Tần gia xuất hiện, ánh mắt Hứa Chu vẫn chưa dời qua chỗ khác.</w:t>
      </w:r>
    </w:p>
    <w:p>
      <w:pPr>
        <w:pStyle w:val="BodyText"/>
      </w:pPr>
      <w:r>
        <w:t xml:space="preserve">- Hứa Đại ca, Hàn môn Tần gia này quả nhiên đã nịnh bợ được tới Đạt Hề Thế gia rồi.</w:t>
      </w:r>
    </w:p>
    <w:p>
      <w:pPr>
        <w:pStyle w:val="BodyText"/>
      </w:pPr>
      <w:r>
        <w:t xml:space="preserve">Một tên quý tộc nét mặt đầy vẻ căm phẫn cố gắng lấy lòng Hứa Chu, nói.</w:t>
      </w:r>
    </w:p>
    <w:p>
      <w:pPr>
        <w:pStyle w:val="BodyText"/>
      </w:pPr>
      <w:r>
        <w:t xml:space="preserve">Sắc mặt Hứa Chu hơi sầm lại:</w:t>
      </w:r>
    </w:p>
    <w:p>
      <w:pPr>
        <w:pStyle w:val="BodyText"/>
      </w:pPr>
      <w:r>
        <w:t xml:space="preserve">- Nịnh bợ Đạt Hề Thế gia thì sao? Nhị đệ, tên tiểu tử kia là người đã giết chết Trương Diệu đấy à?</w:t>
      </w:r>
    </w:p>
    <w:p>
      <w:pPr>
        <w:pStyle w:val="BodyText"/>
      </w:pPr>
      <w:r>
        <w:t xml:space="preserve">Trận chiến ở quảng trường La Giang là nỗi nhục suốt đời Hứa Viên. Nghe Đại ca hỏi, hắn xấu hổ vô cùng, ngượng ngùng gật gật đầu:</w:t>
      </w:r>
    </w:p>
    <w:p>
      <w:pPr>
        <w:pStyle w:val="BodyText"/>
      </w:pPr>
      <w:r>
        <w:t xml:space="preserve">- Đại ca, chính là tên tiểu tử Hàn môn này.</w:t>
      </w:r>
    </w:p>
    <w:p>
      <w:pPr>
        <w:pStyle w:val="BodyText"/>
      </w:pPr>
      <w:r>
        <w:t xml:space="preserve">- Hắn chỉ là một tên Võ đồng miệng còn hôi sữa thì có bản lĩnh gì?</w:t>
      </w:r>
    </w:p>
    <w:p>
      <w:pPr>
        <w:pStyle w:val="BodyText"/>
      </w:pPr>
      <w:r>
        <w:t xml:space="preserve">Võ đồng Thất đẳng giết chết Lực Võ Cảnh Đỉnh phong. Chuyện này quả thực đã vượt quá phạm vi chịu đựng của hắn.</w:t>
      </w:r>
    </w:p>
    <w:p>
      <w:pPr>
        <w:pStyle w:val="BodyText"/>
      </w:pPr>
      <w:r>
        <w:t xml:space="preserve">Đang cố gắng tìm ra lý do gì để chọc tức Tần Vô Song thì đã thấy Đạt Hề Dương dẫn theo một đám khách nữa vào.</w:t>
      </w:r>
    </w:p>
    <w:p>
      <w:pPr>
        <w:pStyle w:val="BodyText"/>
      </w:pPr>
      <w:r>
        <w:t xml:space="preserve">Tần Vô Song vừa nhìn thấy đám người này, nụ cười trên mặt đã lập tức tắt phụt.</w:t>
      </w:r>
    </w:p>
    <w:p>
      <w:pPr>
        <w:pStyle w:val="BodyText"/>
      </w:pPr>
      <w:r>
        <w:t xml:space="preserve">Năm người đó, ngoài hai người lạ mặt lớn tuổi ra ba người còn lại đều là những kẻ đã từng đụng mặt ở cửa hiệu châu báu Vĩnh Thịnh.</w:t>
      </w:r>
    </w:p>
    <w:p>
      <w:pPr>
        <w:pStyle w:val="BodyText"/>
      </w:pPr>
      <w:r>
        <w:t xml:space="preserve">Tỷ muội Vân gia và cả cô bạn gái thần bí nữa, đều có mặt ở đây, nhưng ba gã đàn ông thì tuyệt nhiên không thấy.</w:t>
      </w:r>
    </w:p>
    <w:p>
      <w:pPr>
        <w:pStyle w:val="BodyText"/>
      </w:pPr>
      <w:r>
        <w:t xml:space="preserve">Tần Vô Song cũng không thấy ngạc nhiên cho lắm. Sau trận hôm đó, Diệp Phong và Lăng Thiên còn mặt mũi đến đây mới lạ.</w:t>
      </w:r>
    </w:p>
    <w:p>
      <w:pPr>
        <w:pStyle w:val="BodyText"/>
      </w:pPr>
      <w:r>
        <w:t xml:space="preserve">Cừu nhân tương kiến đương nhiên là sẽ thấy nóng mắt rồi. Vân Khinh Yên vừa nhìn thấy Tần Vô Song đã ngay lập tức quay lại lầm bầm gì đó với tên trưởng bối trong nhà.</w:t>
      </w:r>
    </w:p>
    <w:p>
      <w:pPr>
        <w:pStyle w:val="BodyText"/>
      </w:pPr>
      <w:r>
        <w:t xml:space="preserve">Sắc mặt tên trưởng bối đó lộ rõ vẻ băn khoăn còn ánh mắt nhìn Tần Vô Song thì cực kỳ phức tạp.</w:t>
      </w:r>
    </w:p>
    <w:p>
      <w:pPr>
        <w:pStyle w:val="BodyText"/>
      </w:pPr>
      <w:r>
        <w:t xml:space="preserve">Tần Vô Song không muốn gây sự ở chỗ này nên chỉ cười nhạt một cái rồi quay đầu bước đi.</w:t>
      </w:r>
    </w:p>
    <w:p>
      <w:pPr>
        <w:pStyle w:val="BodyText"/>
      </w:pPr>
      <w:r>
        <w:t xml:space="preserve">Đạt Hề Dương cất cao giọng nói:</w:t>
      </w:r>
    </w:p>
    <w:p>
      <w:pPr>
        <w:pStyle w:val="BodyText"/>
      </w:pPr>
      <w:r>
        <w:t xml:space="preserve">- Chư vị, khách khứa đều đã đến đủ. Mời chư vị vào đại sảnh quan lễ.</w:t>
      </w:r>
    </w:p>
    <w:p>
      <w:pPr>
        <w:pStyle w:val="BodyText"/>
      </w:pPr>
      <w:r>
        <w:t xml:space="preserve">Đám người vừa nghe thông báo nối đuôi nhau bước vào. Tần Vô Song giành đi đầu tiên vừa lúc đụng phải tỷ tỷ Tần Tụ bước ra với khuôn mặt đầy tâm trạng. Nhìn thấy Tần Vô Song, ánh mắt bất lực của Tần Tụ lắng xuống, dường như vừa tìm được một chỗ dựa an toàn.</w:t>
      </w:r>
    </w:p>
    <w:p>
      <w:pPr>
        <w:pStyle w:val="BodyText"/>
      </w:pPr>
      <w:r>
        <w:t xml:space="preserve">- Tỷ tỷ…</w:t>
      </w:r>
    </w:p>
    <w:p>
      <w:pPr>
        <w:pStyle w:val="BodyText"/>
      </w:pPr>
      <w:r>
        <w:t xml:space="preserve">Tần Vô Song nhìn thấy nét mặt u ám của tỷ tỷ đã đoán được phần nào câu chuyện, trầm giọng nói:</w:t>
      </w:r>
    </w:p>
    <w:p>
      <w:pPr>
        <w:pStyle w:val="BodyText"/>
      </w:pPr>
      <w:r>
        <w:t xml:space="preserve">- Có phải Tộc trưởng Đạt Hề Thế gia đã nói gì không?</w:t>
      </w:r>
    </w:p>
    <w:p>
      <w:pPr>
        <w:pStyle w:val="BodyText"/>
      </w:pPr>
      <w:r>
        <w:t xml:space="preserve">- Ông… ông ấy không nói gì hết.</w:t>
      </w:r>
    </w:p>
    <w:p>
      <w:pPr>
        <w:pStyle w:val="BodyText"/>
      </w:pPr>
      <w:r>
        <w:t xml:space="preserve">Tần Vô Song thở dài, nói:</w:t>
      </w:r>
    </w:p>
    <w:p>
      <w:pPr>
        <w:pStyle w:val="BodyText"/>
      </w:pPr>
      <w:r>
        <w:t xml:space="preserve">- Tỷ tỷ, ngay cả nói dối tỷ cũng không biết nữa. Ông ấy đã nói gì?</w:t>
      </w:r>
    </w:p>
    <w:p>
      <w:pPr>
        <w:pStyle w:val="BodyText"/>
      </w:pPr>
      <w:r>
        <w:t xml:space="preserve">- Ông ấy không nói gì cả. Rất khách khí với ta. Chỉ là nói với ta rằng Đạt Hề đại ca sớm đã có hôn ước.</w:t>
      </w:r>
    </w:p>
    <w:p>
      <w:pPr>
        <w:pStyle w:val="BodyText"/>
      </w:pPr>
      <w:r>
        <w:t xml:space="preserve">Hai mắt Tần Tụ đã hồng hồng gần như sắp khóc. Cùng là một chuyện nhưng nghe từ miệng Đạt Hề Minh và Đạt Hề Hằng ý nghĩa lại hoàn toàn khác nhau.</w:t>
      </w:r>
    </w:p>
    <w:p>
      <w:pPr>
        <w:pStyle w:val="BodyText"/>
      </w:pPr>
      <w:r>
        <w:t xml:space="preserve">- Tỷ…</w:t>
      </w:r>
    </w:p>
    <w:p>
      <w:pPr>
        <w:pStyle w:val="BodyText"/>
      </w:pPr>
      <w:r>
        <w:t xml:space="preserve">Tần Vô Song đang định an ủi mấy câu thì đằng sau đã vọng lên một lời chào hỏi không được thân thiện cho lắm.</w:t>
      </w:r>
    </w:p>
    <w:p>
      <w:pPr>
        <w:pStyle w:val="BodyText"/>
      </w:pPr>
      <w:r>
        <w:t xml:space="preserve">- Tần Vô Song.</w:t>
      </w:r>
    </w:p>
    <w:p>
      <w:pPr>
        <w:pStyle w:val="BodyText"/>
      </w:pPr>
      <w:r>
        <w:t xml:space="preserve">Ở những nơi như thế này, giới quý tộc rất ít khi gọi cả họ cả tên của nhau ra như vậy. Dù có là sự khách sáo giả dối thì cũng phải có chút lễ tiết, thêm mấy chữ ‘công tử’ hay ‘thiếu gia’ gì đó ở phía sau.</w:t>
      </w:r>
    </w:p>
    <w:p>
      <w:pPr>
        <w:pStyle w:val="BodyText"/>
      </w:pPr>
      <w:r>
        <w:t xml:space="preserve">Ở những nơi này mà trực tiếp gọi tên người kia ra thì rõ ràng có ý miệt thị, hạ nhục.</w:t>
      </w:r>
    </w:p>
    <w:p>
      <w:pPr>
        <w:pStyle w:val="BodyText"/>
      </w:pPr>
      <w:r>
        <w:t xml:space="preserve">Tần Vô Song không phải là kẻ quá quan trọng khách sáo giả dối. Nếu như đổi là lúc khác, dù địa điểm có trang trọng bao nhiêu hắn cũng sẽ cười cho qua. Nhưng lúc này, chuyện của tỷ tỷ đã làm hắn khó chịu lắm rồi.</w:t>
      </w:r>
    </w:p>
    <w:p>
      <w:pPr>
        <w:pStyle w:val="BodyText"/>
      </w:pPr>
      <w:r>
        <w:t xml:space="preserve">Vừa quay đầu lại đã nhìn thấy Vân Khinh Yên giận dữ đứng ngay đằng sau. Sau trận chiến ở tiệm châu báu Vĩnh Thịnh, Vân Khinh Yên đã hoàn toàn thu hồi lại ánh mắt khinh thường dành cho Tần Vô Song.</w:t>
      </w:r>
    </w:p>
    <w:p>
      <w:pPr>
        <w:pStyle w:val="BodyText"/>
      </w:pPr>
      <w:r>
        <w:t xml:space="preserve">Nhưng một người vốn dĩ hống hách kiêu ngạo như Vân Khinh Yên rất khó bỏ qua cái cảm giác ưu việt Hào môn của mình, đừng nói gì đến chuyện bảo cô ta thu hồi lại cái tính đỏng đảnh đại tiểu thư. Lần này tiếp cận Tần Vô Song chẳng có gì ác ý nhưng cách xưng hô tên trực tiếp, lại gặp đúng lúc tâm trạng Tần Vô Song không tốt nên tính chất câu chuyện cũng thay đổi hẳn.</w:t>
      </w:r>
    </w:p>
    <w:p>
      <w:pPr>
        <w:pStyle w:val="BodyText"/>
      </w:pPr>
      <w:r>
        <w:t xml:space="preserve">- Có việc gì không?</w:t>
      </w:r>
    </w:p>
    <w:p>
      <w:pPr>
        <w:pStyle w:val="BodyText"/>
      </w:pPr>
      <w:r>
        <w:t xml:space="preserve">Tần Vô Song trừng mắt nhìn cô.</w:t>
      </w:r>
    </w:p>
    <w:p>
      <w:pPr>
        <w:pStyle w:val="BodyText"/>
      </w:pPr>
      <w:r>
        <w:t xml:space="preserve">- Ta…</w:t>
      </w:r>
    </w:p>
    <w:p>
      <w:pPr>
        <w:pStyle w:val="BodyText"/>
      </w:pPr>
      <w:r>
        <w:t xml:space="preserve">Nhìn thấy thái độ xa cách khó chịu của Tần Vô Song khiến cho câu xin lỗi mà Vân Khinh Yên ấp ủ bao lâu định nói ra đột nhiên tan thành mây khói. Cơn giận của đại tiểu thư lại bùng phát, cô quát lớn:</w:t>
      </w:r>
    </w:p>
    <w:p>
      <w:pPr>
        <w:pStyle w:val="BodyText"/>
      </w:pPr>
      <w:r>
        <w:t xml:space="preserve">- Không có gì.</w:t>
      </w:r>
    </w:p>
    <w:p>
      <w:pPr>
        <w:pStyle w:val="BodyText"/>
      </w:pPr>
      <w:r>
        <w:t xml:space="preserve">- Không có gì thì tránh sang một bên.</w:t>
      </w:r>
    </w:p>
    <w:p>
      <w:pPr>
        <w:pStyle w:val="BodyText"/>
      </w:pPr>
      <w:r>
        <w:t xml:space="preserve">Tần Vô Song thực sự không muốn lĩnh giáo tính khí của đại tiểu thư này, cũng chẳng muốn quan tâm xem rốt cục Vân Khinh Yên muốn biểu đạt điều gì nên quay người đi thẳng.</w:t>
      </w:r>
    </w:p>
    <w:p>
      <w:pPr>
        <w:pStyle w:val="BodyText"/>
      </w:pPr>
      <w:r>
        <w:t xml:space="preserve">- Tần Vô Song, ngươi không được đi…</w:t>
      </w:r>
    </w:p>
    <w:p>
      <w:pPr>
        <w:pStyle w:val="BodyText"/>
      </w:pPr>
      <w:r>
        <w:t xml:space="preserve">Vân Khinh Yên nóng nảy.</w:t>
      </w:r>
    </w:p>
    <w:p>
      <w:pPr>
        <w:pStyle w:val="BodyText"/>
      </w:pPr>
      <w:r>
        <w:t xml:space="preserve">- Vân Đại tiểu thư, có chuyện gì thì cô nói nhanh lên, còn không có chuyện gì thì cô tìm việc gì đó để làm đi. Ở đây thiếu gia quý tộc nhiều lắm, người muốn nhập nhóm với cô cũng không ít. Ngoài chuyện tìm ta gây sự ra thì cô không còn chuyện gì hay hơn để làm à?</w:t>
      </w:r>
    </w:p>
    <w:p>
      <w:pPr>
        <w:pStyle w:val="BodyText"/>
      </w:pPr>
      <w:r>
        <w:t xml:space="preserve">- Ta… ta không phải là tìm ngươi gây sự.</w:t>
      </w:r>
    </w:p>
    <w:p>
      <w:pPr>
        <w:pStyle w:val="BodyText"/>
      </w:pPr>
      <w:r>
        <w:t xml:space="preserve">Vân Khinh Yên chà nhẹ chân, nhìn thẳng vào mắt Tần Vô Song, thì thầm khẽ trong miệng:</w:t>
      </w:r>
    </w:p>
    <w:p>
      <w:pPr>
        <w:pStyle w:val="BodyText"/>
      </w:pPr>
      <w:r>
        <w:t xml:space="preserve">- Chuyện hôm đó, là ta không đúng.</w:t>
      </w:r>
    </w:p>
    <w:p>
      <w:pPr>
        <w:pStyle w:val="BodyText"/>
      </w:pPr>
      <w:r>
        <w:t xml:space="preserve">- Cái gì?</w:t>
      </w:r>
    </w:p>
    <w:p>
      <w:pPr>
        <w:pStyle w:val="BodyText"/>
      </w:pPr>
      <w:r>
        <w:t xml:space="preserve">Thính lực của Tần Vô Song rất tốt nên đương nhiên là hắn có nghe thấy Vân Khinh Yên vừa nói gì. Nhưng hắn thấy cô đại tiểu thư này rõ ràng muốn xin lỗi mà lại còn cương nên cảm thấy hơi buồn cười, muốn trêu chọc cô ta một chút.</w:t>
      </w:r>
    </w:p>
    <w:p>
      <w:pPr>
        <w:pStyle w:val="BodyText"/>
      </w:pPr>
      <w:r>
        <w:t xml:space="preserve">- Tần Vô Song, ngươi đừng có mà bắt nạt người quá đáng nhé. Hôm nay ta chỉ muốn xin lỗi ngươi thôi.</w:t>
      </w:r>
    </w:p>
    <w:p>
      <w:pPr>
        <w:pStyle w:val="BodyText"/>
      </w:pPr>
      <w:r>
        <w:t xml:space="preserve">Tần Vô Song thở phào nhẹ nhõm lòng, thầm nghĩ cô không đến gây sự với tôi là đại cát rồi.</w:t>
      </w:r>
    </w:p>
    <w:p>
      <w:pPr>
        <w:pStyle w:val="BodyText"/>
      </w:pPr>
      <w:r>
        <w:t xml:space="preserve">- Cô muốn nói đến chuyện gì?</w:t>
      </w:r>
    </w:p>
    <w:p>
      <w:pPr>
        <w:pStyle w:val="BodyText"/>
      </w:pPr>
      <w:r>
        <w:t xml:space="preserve">- Tất cả mọi chuyện.</w:t>
      </w:r>
    </w:p>
    <w:p>
      <w:pPr>
        <w:pStyle w:val="BodyText"/>
      </w:pPr>
      <w:r>
        <w:t xml:space="preserve">Vân Khinh Yên ngượng nghịu. Từ trước đến giờ cô lúc nào cũng kiêu ngạo, lớn bằng chừng này rồi mà chưa một lần cúi đầu xin lỗi ai. Nguyên nhân lần này cũng là do bị trưởng bối trong gia tộc ép buộc.</w:t>
      </w:r>
    </w:p>
    <w:p>
      <w:pPr>
        <w:pStyle w:val="BodyText"/>
      </w:pPr>
      <w:r>
        <w:t xml:space="preserve">- Ồ, có gì đáng phải xin lỗi chứ? Dù sao người gây sự với ta thì cũng đã phải trả giá rồi. Vân Đại tiểu thư cao sang quyền quý đương nhiên là không muốn qua lại với con cháu Hàn môn bọn ta, mà ta thì cũng không có ý định nịnh bợ Hào môn Vân gia. Muốn xin lỗi điều gì, không cần phải nói. Nếu như cô muốn hỏi chân tướng vụ mất trộm hôm đó thì ta cũng không ngại mà nói với cô rằng ngọn nguồn mọi việc đều do một mình Hứa Đình gây ra. Chỉ là hắn đã tự vác đá đập vào chân mình mà thôi.</w:t>
      </w:r>
    </w:p>
    <w:p>
      <w:pPr>
        <w:pStyle w:val="BodyText"/>
      </w:pPr>
      <w:r>
        <w:t xml:space="preserve">Nói xong những lời này, chẳng thèm để ý xem thái độ Vân Khinh Yên ra sao, cô ta cảm thấy thế nào, Tần Vô Song kéo tay tỷ tỷ lạnh lùng bỏ đi bỏ lại Vân Khinh Yên đứng đó chết lặng.</w:t>
      </w:r>
    </w:p>
    <w:p>
      <w:pPr>
        <w:pStyle w:val="Compact"/>
      </w:pPr>
      <w:r>
        <w:t xml:space="preserve">Ủng hộ chỉ với 1 click và 5s ! (adf.ly/4EmoB)</w:t>
      </w:r>
      <w:r>
        <w:br w:type="textWrapping"/>
      </w:r>
      <w:r>
        <w:br w:type="textWrapping"/>
      </w:r>
    </w:p>
    <w:p>
      <w:pPr>
        <w:pStyle w:val="Heading2"/>
      </w:pPr>
      <w:bookmarkStart w:id="68" w:name="chương-46"/>
      <w:bookmarkEnd w:id="68"/>
      <w:r>
        <w:t xml:space="preserve">46. Chương 4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6: Ngu xuẩn không giới hạ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Bước đi trong đại sảnh rộng lớn, tự nhiên Tần Vô Song cảm thấy vô vị kinh khủng. Tất cả cũng chỉ vì sự xuất hiện của Vân Khinh Yên mới khiến hắn có cái cảm giác này.</w:t>
      </w:r>
    </w:p>
    <w:p>
      <w:pPr>
        <w:pStyle w:val="BodyText"/>
      </w:pPr>
      <w:r>
        <w:t xml:space="preserve">Mà cả đại sảnh này đâu đâu cũng thấy bọn con cháu quý tộc. Người nào cũng cùng một vẻ mặt, kẻ nào cũng ra sức thể hiện sự nông cạn, nhàm chán của mình.</w:t>
      </w:r>
    </w:p>
    <w:p>
      <w:pPr>
        <w:pStyle w:val="BodyText"/>
      </w:pPr>
      <w:r>
        <w:t xml:space="preserve">Kẻ quyền cao chức trọng thì ngạo mạn phô trương của quyền cao chức trọng. Kẻ có tí chút địa vị thì cũng cố giễu võ giương oai cho giống người có địa vị. Bất luận là lời nói hay cử chỉ đều vô cùng nhàm chán. Đâu đâu cũng là những biểu hiện nực cười của sự ưu việt.</w:t>
      </w:r>
    </w:p>
    <w:p>
      <w:pPr>
        <w:pStyle w:val="BodyText"/>
      </w:pPr>
      <w:r>
        <w:t xml:space="preserve">Đúng lúc này thì Đạt Hề Minh không biết từ đâu vội vã bước tới. Nhìn thấy hai tỷ muội Tần Vô Song thì nét mặt ưu phiền mới giãn ra đôi chút, bước lại gần, nói:</w:t>
      </w:r>
    </w:p>
    <w:p>
      <w:pPr>
        <w:pStyle w:val="BodyText"/>
      </w:pPr>
      <w:r>
        <w:t xml:space="preserve">- Vô Song huynh đệ.</w:t>
      </w:r>
    </w:p>
    <w:p>
      <w:pPr>
        <w:pStyle w:val="BodyText"/>
      </w:pPr>
      <w:r>
        <w:t xml:space="preserve">Phía sau Đạt Hề Minh lại xuất hiện thêm một tốp thanh niên nam nữ trẻ tuổi nữa. Đám người này đang xúm quanh một cô gái trẻ ước chừng nhỏ hơn Tần Tụ chừng một, hai tuổi. Cô gái này mặt mũi có nét gì đó cũng khá giống huynh đệ Đạt Hề Minh, nếu đoán không lầm thì đây chính là nhân vật chính của bữa tiệc hôm nay, tiểu thư Đạt Hề Nguyệt.</w:t>
      </w:r>
    </w:p>
    <w:p>
      <w:pPr>
        <w:pStyle w:val="BodyText"/>
      </w:pPr>
      <w:r>
        <w:t xml:space="preserve">- Vô Song huynh đệ, Tần Tụ tiểu thư, đây là xá muội Đạt Hề Nguyệt. Nhị muội, đây là huynh muội Tần gia ở trấn Đông Lâm.</w:t>
      </w:r>
    </w:p>
    <w:p>
      <w:pPr>
        <w:pStyle w:val="BodyText"/>
      </w:pPr>
      <w:r>
        <w:t xml:space="preserve">Đạt Hề Nguyệt vui vẻ gật đầu, mỉm cười nói:</w:t>
      </w:r>
    </w:p>
    <w:p>
      <w:pPr>
        <w:pStyle w:val="BodyText"/>
      </w:pPr>
      <w:r>
        <w:t xml:space="preserve">- Đa tạ hai vị đã đến ủng hộ Nguyệt nhi. Mời ngồi.</w:t>
      </w:r>
    </w:p>
    <w:p>
      <w:pPr>
        <w:pStyle w:val="BodyText"/>
      </w:pPr>
      <w:r>
        <w:t xml:space="preserve">Đồng thời quay sang nhìn Tần Vô Song, nói:</w:t>
      </w:r>
    </w:p>
    <w:p>
      <w:pPr>
        <w:pStyle w:val="BodyText"/>
      </w:pPr>
      <w:r>
        <w:t xml:space="preserve">- Đại nhân vật mà Đại ca và Tam đệ ta hết lời ca ngợi, không ngờ lại còn trẻ đến vậy.</w:t>
      </w:r>
    </w:p>
    <w:p>
      <w:pPr>
        <w:pStyle w:val="BodyText"/>
      </w:pPr>
      <w:r>
        <w:t xml:space="preserve">Ở trên người Đạt Hề Nguyệt không hề có vẻ đỏng đảnh, xấc xược của thiên kim tiểu thư mà ngược lại còn có vài phần hào khí giang hồ. Kiểu khí chất này rất khó tìm thấy ở những cô gái bình thường.</w:t>
      </w:r>
    </w:p>
    <w:p>
      <w:pPr>
        <w:pStyle w:val="BodyText"/>
      </w:pPr>
      <w:r>
        <w:t xml:space="preserve">- Đạt Hề tiểu thư khách khí rồi.</w:t>
      </w:r>
    </w:p>
    <w:p>
      <w:pPr>
        <w:pStyle w:val="BodyText"/>
      </w:pPr>
      <w:r>
        <w:t xml:space="preserve">Tần Vô Song đáp lời.</w:t>
      </w:r>
    </w:p>
    <w:p>
      <w:pPr>
        <w:pStyle w:val="BodyText"/>
      </w:pPr>
      <w:r>
        <w:t xml:space="preserve">Đám thanh niên nam nữ phía sau Đạt Hề Nguyệt đều là bạn học của cô ở Xích Mộc Võ Viện. Ai ai cũng xuất thân bất phàm, hay chí ít cũng là con cháu Hào môn. Trong số đó còn có mấy tên là con cháu Thế gia nữa.</w:t>
      </w:r>
    </w:p>
    <w:p>
      <w:pPr>
        <w:pStyle w:val="BodyText"/>
      </w:pPr>
      <w:r>
        <w:t xml:space="preserve">Nhìn thấy huynh muội Đạt Hề Thế gia tỏ ra khách khí với người thiếu niên ăn vận phục sức Hàn môn kia, hết thảy đều tỏ vẻ kinh ngạc.</w:t>
      </w:r>
    </w:p>
    <w:p>
      <w:pPr>
        <w:pStyle w:val="BodyText"/>
      </w:pPr>
      <w:r>
        <w:t xml:space="preserve">Có mấy gã con cháu Hào môn thì ghen tỵ thấy rõ. Bọn họ bày ra trăm phương ngàn kế hòng lấy lòng Đạt Hề Nguyệt vậy mà cũng chưa bao giờ được cô ta đối xử khách khí đến vậy. Tên tiểu tử Hàn môn này dựa vào đâu mà lại nhận được đãi ngộ kiểu ấy chứ?</w:t>
      </w:r>
    </w:p>
    <w:p>
      <w:pPr>
        <w:pStyle w:val="BodyText"/>
      </w:pPr>
      <w:r>
        <w:t xml:space="preserve">- Ha ha ha, Nguyệt tiểu thư, hai vị con cháu Hàn môn này là người quận La Giang sao?</w:t>
      </w:r>
    </w:p>
    <w:p>
      <w:pPr>
        <w:pStyle w:val="BodyText"/>
      </w:pPr>
      <w:r>
        <w:t xml:space="preserve">Một gã nhăn nhăn nhở nhở góp lời, khẩu khí đầy vẻ trêu tức.</w:t>
      </w:r>
    </w:p>
    <w:p>
      <w:pPr>
        <w:pStyle w:val="BodyText"/>
      </w:pPr>
      <w:r>
        <w:t xml:space="preserve">Đạt Hề Nguyệt nhìn Tần Vô Song đầy vẻ ái ngại, quay đầu nói:</w:t>
      </w:r>
    </w:p>
    <w:p>
      <w:pPr>
        <w:pStyle w:val="BodyText"/>
      </w:pPr>
      <w:r>
        <w:t xml:space="preserve">- Đỗ Tường, ngươi nên đi uống thêm vài ly rượu và bớt nói linh tinh đi.</w:t>
      </w:r>
    </w:p>
    <w:p>
      <w:pPr>
        <w:pStyle w:val="BodyText"/>
      </w:pPr>
      <w:r>
        <w:t xml:space="preserve">Tên Đỗ Tường đó vốn dĩ muốn mượn cơ hội này để bắt chuyện với Đạt Hề Nguyệt, ai ngờ lại bị làm cho mất mặt. Hắn bực bội liếc xéo Tần Vô Song một cái, miệng động đậy nhưng lại chẳng dám nói thêm điều gì.</w:t>
      </w:r>
    </w:p>
    <w:p>
      <w:pPr>
        <w:pStyle w:val="BodyText"/>
      </w:pPr>
      <w:r>
        <w:t xml:space="preserve">Đạt Hề Minh cũng cảm thấy ái ngại vô cùng. Đám thanh niên này thực sự tinh lực quá thịnh, kẻ nào cũng muốn tranh thủ cơ hội mọi lúc mọi nơi để thể hiện mình.</w:t>
      </w:r>
    </w:p>
    <w:p>
      <w:pPr>
        <w:pStyle w:val="BodyText"/>
      </w:pPr>
      <w:r>
        <w:t xml:space="preserve">Hắn đột nhiên cất lời:</w:t>
      </w:r>
    </w:p>
    <w:p>
      <w:pPr>
        <w:pStyle w:val="BodyText"/>
      </w:pPr>
      <w:r>
        <w:t xml:space="preserve">- Đúng rồi, Nhị muội, hai bạn học của muội, một người tên Diệp Phong, một người tên Lăng Thiên, họ vì có việc gấp nên đã phải rời quận La Giang rồi. Bọn họ nhờ ta chuyển lời đến muội lời xin lỗi, sau này sẽ đền bù lại trọng lễ.</w:t>
      </w:r>
    </w:p>
    <w:p>
      <w:pPr>
        <w:pStyle w:val="BodyText"/>
      </w:pPr>
      <w:r>
        <w:t xml:space="preserve">Việc này kỳ thực Đạt Hề Nguyệt sớm đã nghe nói, bây giờ nghe Đại ca nhắc lại, cô hoàn toàn hiểu được ẩn ý của Đại ca. Đại ca cô muốn nhắc nhở đừng để cho đám bạn học của mình gây chuyện rồi tự chuốc vạ vào thân. Diệp Phong và Lăng Thiên chính là hai ví dụ điển hình nhất.</w:t>
      </w:r>
    </w:p>
    <w:p>
      <w:pPr>
        <w:pStyle w:val="BodyText"/>
      </w:pPr>
      <w:r>
        <w:t xml:space="preserve">Nghe nói Diệp Phong bỏ về một mình, đám học sinh Xích Mộc Võ Viện bắt đầu bàn tán xôn xao.</w:t>
      </w:r>
    </w:p>
    <w:p>
      <w:pPr>
        <w:pStyle w:val="BodyText"/>
      </w:pPr>
      <w:r>
        <w:t xml:space="preserve">- Diệp Phong về rồi ư? Cái tên này thật không có nghĩa khí gì cả.</w:t>
      </w:r>
    </w:p>
    <w:p>
      <w:pPr>
        <w:pStyle w:val="BodyText"/>
      </w:pPr>
      <w:r>
        <w:t xml:space="preserve">- Không phải sao? Mọi người cùng nhau đến sao tự nhiên lại lén lút bỏ về?</w:t>
      </w:r>
    </w:p>
    <w:p>
      <w:pPr>
        <w:pStyle w:val="BodyText"/>
      </w:pPr>
      <w:r>
        <w:t xml:space="preserve">- Hay là vì Gia tộc Luận phẩm nên bọn họ phải về trợ lực?</w:t>
      </w:r>
    </w:p>
    <w:p>
      <w:pPr>
        <w:pStyle w:val="BodyText"/>
      </w:pPr>
      <w:r>
        <w:t xml:space="preserve">- Không thể nào, thế lực của Thế gia Diệp gia và Hào môn Lăng gia đều rất ổn định ở địa phương, không bao giờ bị đe dọa cả. Hơn nữa những gia tộc ấy thế lực đều rất mạnh, nhân tài đông đúc, cần gì đến sự giúp đỡ của đám tiểu bối bọn họ chứ?</w:t>
      </w:r>
    </w:p>
    <w:p>
      <w:pPr>
        <w:pStyle w:val="BodyText"/>
      </w:pPr>
      <w:r>
        <w:t xml:space="preserve">- Vậy thì càng không có lý do để bỏ về giữa chừng rồi!</w:t>
      </w:r>
    </w:p>
    <w:p>
      <w:pPr>
        <w:pStyle w:val="BodyText"/>
      </w:pPr>
      <w:r>
        <w:t xml:space="preserve">Đạt Hề Minh cười khẽ:</w:t>
      </w:r>
    </w:p>
    <w:p>
      <w:pPr>
        <w:pStyle w:val="BodyText"/>
      </w:pPr>
      <w:r>
        <w:t xml:space="preserve">- Nguyên nhân cụ thể, Vân Đại tiểu thư có lẽ rõ hơn ai hết. Chư vị nếu muốn biết thì có thể hỏi riêng Vân Đại tiểu thư.</w:t>
      </w:r>
    </w:p>
    <w:p>
      <w:pPr>
        <w:pStyle w:val="BodyText"/>
      </w:pPr>
      <w:r>
        <w:t xml:space="preserve">Vân Khinh Vũ nãy giờ vẫn im thin thít, bây giờ bị mọi người xúm lại hỏi, ấp úng:</w:t>
      </w:r>
    </w:p>
    <w:p>
      <w:pPr>
        <w:pStyle w:val="BodyText"/>
      </w:pPr>
      <w:r>
        <w:t xml:space="preserve">- Việc này đương nhiên là có ẩn tình, đợi khi trở về Xích Mộc Võ Viện, chư vị có thể hỏi thẳng bọn họ.</w:t>
      </w:r>
    </w:p>
    <w:p>
      <w:pPr>
        <w:pStyle w:val="BodyText"/>
      </w:pPr>
      <w:r>
        <w:t xml:space="preserve">Lăng Thiên thì không nói làm gì, chứ Diệp Phong là con cháu Thế gia, quý tộc thượng phẩm, Vân Khinh Vũ làm sao dám hé ra chuyện hắn bị con cháu Hàn môn sỉ nhục.</w:t>
      </w:r>
    </w:p>
    <w:p>
      <w:pPr>
        <w:pStyle w:val="BodyText"/>
      </w:pPr>
      <w:r>
        <w:t xml:space="preserve">Tần Vô Song đương nhiên sẽ không làm cái chuyện khoe khoang nhàm chán ấy rồi. Chuyện đánh bại Diệp Phong trong mắt tỷ muội Vân gia là chuyện lớn, chứ đối với Tần Vô Song chẳng là cái gì to tát cả.</w:t>
      </w:r>
    </w:p>
    <w:p>
      <w:pPr>
        <w:pStyle w:val="BodyText"/>
      </w:pPr>
      <w:r>
        <w:t xml:space="preserve">Mỉm cười rời đi, Đạt Hề Minh đột nhiên trầm giọng nói với Tần Tụ:</w:t>
      </w:r>
    </w:p>
    <w:p>
      <w:pPr>
        <w:pStyle w:val="BodyText"/>
      </w:pPr>
      <w:r>
        <w:t xml:space="preserve">- Tụ muội, ta đưa muội đi bái kiến tổ mẫu của ta.</w:t>
      </w:r>
    </w:p>
    <w:p>
      <w:pPr>
        <w:pStyle w:val="BodyText"/>
      </w:pPr>
      <w:r>
        <w:t xml:space="preserve">Tần Tụ kinh ngạc ngẩng đầu, chỉ thấy Đạt Hề Minh thì thầm đầy ẩn ý:</w:t>
      </w:r>
    </w:p>
    <w:p>
      <w:pPr>
        <w:pStyle w:val="BodyText"/>
      </w:pPr>
      <w:r>
        <w:t xml:space="preserve">- Cả cái Đạt Hề Thế gia này, chỉ có một người duy nhất phụ thân ta nhất định phải nghe lời, đó là tổ mẫu ta.</w:t>
      </w:r>
    </w:p>
    <w:p>
      <w:pPr>
        <w:pStyle w:val="BodyText"/>
      </w:pPr>
      <w:r>
        <w:t xml:space="preserve">Tần Vô Song cười thầm nhưng cố không để lộ ra ngoài, nói:</w:t>
      </w:r>
    </w:p>
    <w:p>
      <w:pPr>
        <w:pStyle w:val="BodyText"/>
      </w:pPr>
      <w:r>
        <w:t xml:space="preserve">- Hai người cứ đi lo chuyện của mình đi. Đệ đi dạo trong sảnh được rồi.</w:t>
      </w:r>
    </w:p>
    <w:p>
      <w:pPr>
        <w:pStyle w:val="BodyText"/>
      </w:pPr>
      <w:r>
        <w:t xml:space="preserve">Tần Tụ nhìn Tần Vô Song đầy vẻ áy náy, nhận được ánh mắt khích lệ của đệ đệ, tâm trạng cũng thoải mái hơn phần nào, nhanh nhẹn bước theo Đạt Hề Minh.</w:t>
      </w:r>
    </w:p>
    <w:p>
      <w:pPr>
        <w:pStyle w:val="BodyText"/>
      </w:pPr>
      <w:r>
        <w:t xml:space="preserve">o0o</w:t>
      </w:r>
    </w:p>
    <w:p>
      <w:pPr>
        <w:pStyle w:val="BodyText"/>
      </w:pPr>
      <w:r>
        <w:t xml:space="preserve">Tên Đỗ Tường lúc nãy bị Đạt Hề Nguyệt quở trách, tâm trạng đã vô cùng khó chịu. Nghĩ lại tên kia chỉ là một gã con cháu Hàn môn không hơn không kém, còn mình thì đường đường là con cháu Hào môn, chênh lệnh địa vị rõ ràng như vậy mà lại bị đối xử bất công. Thật càng nghĩ càng thấy giận.</w:t>
      </w:r>
    </w:p>
    <w:p>
      <w:pPr>
        <w:pStyle w:val="BodyText"/>
      </w:pPr>
      <w:r>
        <w:t xml:space="preserve">Sau khi nghe ngóng được đôi chút tin tức hắn mới biết tiểu tử Tần gia này là dựa hơi vào quan hệ của tỷ tỷ hắn với Đạt Hề Minh mới có được cơ hội tham dự bữa tiệc ngày hôm nay. Nhưng cũng chính vì vậy mà cảm giác bức bối trong lòng hắn càng gia tăng lên.</w:t>
      </w:r>
    </w:p>
    <w:p>
      <w:pPr>
        <w:pStyle w:val="BodyText"/>
      </w:pPr>
      <w:r>
        <w:t xml:space="preserve">Hắn cố tình nhìn Tần Vô Song bằng con mắt hằn học nhưng ai ngờ đối phương chẳng thèm để mắt đến hắn.</w:t>
      </w:r>
    </w:p>
    <w:p>
      <w:pPr>
        <w:pStyle w:val="BodyText"/>
      </w:pPr>
      <w:r>
        <w:t xml:space="preserve">Điều này khiến cho chút tự tôn ít ỏi còn lại trong Đỗ Tường bùng phát. Khóe miệng giật giật, nét mặt đầy vẻ giận dữ. Hắn hằm hằm bước đến trước mặt Tần Vô Song, trên mặt hiện rõ hai chữ ‘gây sự’.</w:t>
      </w:r>
    </w:p>
    <w:p>
      <w:pPr>
        <w:pStyle w:val="BodyText"/>
      </w:pPr>
      <w:r>
        <w:t xml:space="preserve">- Tên tiểu tử Hàn môn kia, người không cảm thấy lạc lõng khi đứng ở đây à?</w:t>
      </w:r>
    </w:p>
    <w:p>
      <w:pPr>
        <w:pStyle w:val="BodyText"/>
      </w:pPr>
      <w:r>
        <w:t xml:space="preserve">- Hửm?</w:t>
      </w:r>
    </w:p>
    <w:p>
      <w:pPr>
        <w:pStyle w:val="BodyText"/>
      </w:pPr>
      <w:r>
        <w:t xml:space="preserve">Tần Vô Song hừ khẽ một tiếng trong mũi, liếc qua đối phương một cái rồi lại nhìn đi chỗ khác, tiếp tục quan sát những người có mặt trong đại sảnh. Tên Đỗ Tường này hắn cũng không quen, nên đương nhiên cũng chẳng cần phải giả vờ khách khí làm gì.</w:t>
      </w:r>
    </w:p>
    <w:p>
      <w:pPr>
        <w:pStyle w:val="BodyText"/>
      </w:pPr>
      <w:r>
        <w:t xml:space="preserve">- Ngươi không thấy mất mặt nhưng ta lại thấy mất mặt thay cho Đạt Hề Thế gia. Đường đường là Đạt Hề Thế gia, là thịnh yến của quý tộc thượng phẩm mà lại để cho một tên Hàn môn xuất hiện. Chẳng lẽ ngươi không biết tất cả khách khứa ở đây đều cảm thấy hổ thẹn khi phải đứng cùng ngươi sao?</w:t>
      </w:r>
    </w:p>
    <w:p>
      <w:pPr>
        <w:pStyle w:val="BodyText"/>
      </w:pPr>
      <w:r>
        <w:t xml:space="preserve">Tên Đỗ Tường này chẳng ngại ngần bày tỏ cơn giận cũng như cảm giác Hào môn ưu việt của hắn. Nếu như có một cái ghế cho hắn dẫm lên thì chắc hắn đã leo lên để lấy danh nghĩa ‘bề trên’ dạy cho Tần Vô Song một bài học rồi.</w:t>
      </w:r>
    </w:p>
    <w:p>
      <w:pPr>
        <w:pStyle w:val="BodyText"/>
      </w:pPr>
      <w:r>
        <w:t xml:space="preserve">- Nhưng mà… ta quen với ngươi sao?</w:t>
      </w:r>
    </w:p>
    <w:p>
      <w:pPr>
        <w:pStyle w:val="BodyText"/>
      </w:pPr>
      <w:r>
        <w:t xml:space="preserve">Tần Vô Song ngạc nhiên quay sang nhìn con người trước mặt. Hắn chẳng lạ lẫm gì với những câu nói kiểu này. Thời gian vừa qua, đám quý tộc loại này hắn gặp nhiều rồi.</w:t>
      </w:r>
    </w:p>
    <w:p>
      <w:pPr>
        <w:pStyle w:val="BodyText"/>
      </w:pPr>
      <w:r>
        <w:t xml:space="preserve">- Ngươi không cần phải quen với ta, ngươi chỉ cần biết là ta đang trần thuật lại một sự thật mà thôi.</w:t>
      </w:r>
    </w:p>
    <w:p>
      <w:pPr>
        <w:pStyle w:val="BodyText"/>
      </w:pPr>
      <w:r>
        <w:t xml:space="preserve">Đỗ Tường ấp úng nhưng đã nhanh chóng tìm lại cảm giác tự tin, bồi thêm câu nữa:</w:t>
      </w:r>
    </w:p>
    <w:p>
      <w:pPr>
        <w:pStyle w:val="BodyText"/>
      </w:pPr>
      <w:r>
        <w:t xml:space="preserve">- Ngươi cũng không có tư cách để quen với ta.</w:t>
      </w:r>
    </w:p>
    <w:p>
      <w:pPr>
        <w:pStyle w:val="BodyText"/>
      </w:pPr>
      <w:r>
        <w:t xml:space="preserve">Ngay cả một sợi lông mày trên mặt Tần Vô Song cũng không thèm động đậy, hắn bình thản nói:</w:t>
      </w:r>
    </w:p>
    <w:p>
      <w:pPr>
        <w:pStyle w:val="BodyText"/>
      </w:pPr>
      <w:r>
        <w:t xml:space="preserve">- Ừ, ngươi đúng là người thuật lại sự thật. Về vấn đề hổ thẹn khi phải đứng cùng, đúng là ngươi đã nói ra những điều mà đang ta nghĩ đấy. Ngươi còn chuyện gì nữa không? Nếu như không còn chuyện gì thì đừng đứng đây nhìn ta chằm chằm nữa.</w:t>
      </w:r>
    </w:p>
    <w:p>
      <w:pPr>
        <w:pStyle w:val="BodyText"/>
      </w:pPr>
      <w:r>
        <w:t xml:space="preserve">- Vậy sao?</w:t>
      </w:r>
    </w:p>
    <w:p>
      <w:pPr>
        <w:pStyle w:val="BodyText"/>
      </w:pPr>
      <w:r>
        <w:t xml:space="preserve">Đỗ Tường cất giọng chế giễu:</w:t>
      </w:r>
    </w:p>
    <w:p>
      <w:pPr>
        <w:pStyle w:val="BodyText"/>
      </w:pPr>
      <w:r>
        <w:t xml:space="preserve">- Những người có mặt ở đây, thân phận và địa vị của ai không bằng ngươi? Ngươi nghĩ ngươi có tư cách coi thường mọi người à? Ngươi dựa vào đâu để cảm thấy hổ thẹn khi phải đứng cùng chúng ta?</w:t>
      </w:r>
    </w:p>
    <w:p>
      <w:pPr>
        <w:pStyle w:val="BodyText"/>
      </w:pPr>
      <w:r>
        <w:t xml:space="preserve">- Đối với ta mà nói, phải tiếp lời với một kẻ ngu xuẩn là sỉ nhục lớn nhất. Hy vọng các hạ đừng để nỗi sỉ nhục của ta tăng thêm nữa, hậu quả sẽ vô cùng nghiêm trọng đấy.</w:t>
      </w:r>
    </w:p>
    <w:p>
      <w:pPr>
        <w:pStyle w:val="BodyText"/>
      </w:pPr>
      <w:r>
        <w:t xml:space="preserve">Nói rồi hắn trợn mắt nhìn Đỗ Tường, rảo bước bỏ đi. Nếu như đây không phải là yến tiệc của Đạt Hề Thế gia thì hắn sớm đã cho đối phương một cái tát rồi, đừng nói gì đến chuyện đứng đây mà tranh cãi lôi thôi.</w:t>
      </w:r>
    </w:p>
    <w:p>
      <w:pPr>
        <w:pStyle w:val="BodyText"/>
      </w:pPr>
      <w:r>
        <w:t xml:space="preserve">- Ngươi… Ngươi đứng lại cho ta!</w:t>
      </w:r>
    </w:p>
    <w:p>
      <w:pPr>
        <w:pStyle w:val="BodyText"/>
      </w:pPr>
      <w:r>
        <w:t xml:space="preserve">Đỗ Tường nổi giận đùng đùng, quát lớn:</w:t>
      </w:r>
    </w:p>
    <w:p>
      <w:pPr>
        <w:pStyle w:val="BodyText"/>
      </w:pPr>
      <w:r>
        <w:t xml:space="preserve">- Ta cho ngươi hai sự lựa chọn, một là xin lỗi ta, hai là lập tức biến khỏi bữa tiệc này.</w:t>
      </w:r>
    </w:p>
    <w:p>
      <w:pPr>
        <w:pStyle w:val="BodyText"/>
      </w:pPr>
      <w:r>
        <w:t xml:space="preserve">Tần Vô Song chậm rãi dừng bước, thở dài nói:</w:t>
      </w:r>
    </w:p>
    <w:p>
      <w:pPr>
        <w:pStyle w:val="BodyText"/>
      </w:pPr>
      <w:r>
        <w:t xml:space="preserve">- Ta vốn dĩ nghĩ rằng, một kẻ ngốc đến mấy cũng có giới hạn. Ai ngờ ta chẳng thể nào nhìn thấy giới hạn ấy trên con người của ngươi. Được rồi, rốt cuộc là ngươi muốn gì thì cứ nói ra đi. Nếu như ngươi giận vì lúc nãy bị Đạt Hề Nguyệt tiểu thư quát mắng thì ta chấp nhận lý do này.</w:t>
      </w:r>
    </w:p>
    <w:p>
      <w:pPr>
        <w:pStyle w:val="BodyText"/>
      </w:pPr>
      <w:r>
        <w:t xml:space="preserve">- Ta… Ta muốn thay mặt cho tất cả Hào môn quý tộc ở đây để dạy cho tên tiểu tử Hàn môn cuồng vọng ngươi một bài học!</w:t>
      </w:r>
    </w:p>
    <w:p>
      <w:pPr>
        <w:pStyle w:val="BodyText"/>
      </w:pPr>
      <w:r>
        <w:t xml:space="preserve">Đỗ Tường nhìn thấy đám con cháu quý tộc xung quanh không ngừng tăng lên, hơn nữa ánh mắt cũng đầy vẻ hưởng ứng thì tự mình cảm thấy bản thân chính trực khí tráng lắm. Hắn đang chiếm thế thượng phong về dư luận cũng như đạo đức. Tất cả những điều này như tiếp cho hắn thêm sức mạnh.</w:t>
      </w:r>
    </w:p>
    <w:p>
      <w:pPr>
        <w:pStyle w:val="Compact"/>
      </w:pPr>
      <w:r>
        <w:t xml:space="preserve">Ủng hộ chỉ với 1 click và 5s ! (adf.ly/4EmoB)</w:t>
      </w:r>
      <w:r>
        <w:br w:type="textWrapping"/>
      </w:r>
      <w:r>
        <w:br w:type="textWrapping"/>
      </w:r>
    </w:p>
    <w:p>
      <w:pPr>
        <w:pStyle w:val="Heading2"/>
      </w:pPr>
      <w:bookmarkStart w:id="69" w:name="chương-47"/>
      <w:bookmarkEnd w:id="69"/>
      <w:r>
        <w:t xml:space="preserve">47. Chương 4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7: Thay đổi cách nhì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 Ngươi có thể bớt nhàm chán hơn một chút được không?</w:t>
      </w:r>
    </w:p>
    <w:p>
      <w:pPr>
        <w:pStyle w:val="BodyText"/>
      </w:pPr>
      <w:r>
        <w:t xml:space="preserve">Tần Vô Song nhếch nhếch mép, hoàn toàn không quan tâm đến sự hùng dũng phô trương của Đỗ Tường.</w:t>
      </w:r>
    </w:p>
    <w:p>
      <w:pPr>
        <w:pStyle w:val="BodyText"/>
      </w:pPr>
      <w:r>
        <w:t xml:space="preserve">Tên Diệp Phong đó còn có chút thực lực, hơn nữa hắn lại là con cháu Thế gia. Trận chiến ngày hôm đó Tần Vô Song cũng chỉ là tự vệ, không còn sự lựa chọn nào khác. Nhưng đây lại là trong phủ nhà Đạt Hề Thế gia, dù sao cũng vẫn phải nể mặt Đạt Hề Minh, hắn đương nhiên là không muốn dính dáng gì với cái tên ngu xuẩn này rồi.</w:t>
      </w:r>
    </w:p>
    <w:p>
      <w:pPr>
        <w:pStyle w:val="BodyText"/>
      </w:pPr>
      <w:r>
        <w:t xml:space="preserve">Nhìn thấy vẻ coi thường của Tần Vô Song, hắn càng quát lớn, những tiếng reo hò cổ vũ xung quanh bắt đầu vang dậy như sóng. Tất cả những điều này khiến cho Đỗ Tường cảm thấy như sự tôn nghiêm của Hào môn quý tộc đang bị giẫm đạp nặng nề.</w:t>
      </w:r>
    </w:p>
    <w:p>
      <w:pPr>
        <w:pStyle w:val="BodyText"/>
      </w:pPr>
      <w:r>
        <w:t xml:space="preserve">- Đứng lại!</w:t>
      </w:r>
    </w:p>
    <w:p>
      <w:pPr>
        <w:pStyle w:val="BodyText"/>
      </w:pPr>
      <w:r>
        <w:t xml:space="preserve">Một tiếng quát lớn rồi một cánh tay giơ lên. Quyền ảnh thay đổi liên tục hướng thẳng về phía Tần Vô Song.</w:t>
      </w:r>
    </w:p>
    <w:p>
      <w:pPr>
        <w:pStyle w:val="BodyText"/>
      </w:pPr>
      <w:r>
        <w:t xml:space="preserve">Không ngờ một tên con cháu Hào môn lại giở trò đánh lén ngay trước mặt bao nhiêu người thế này.</w:t>
      </w:r>
    </w:p>
    <w:p>
      <w:pPr>
        <w:pStyle w:val="BodyText"/>
      </w:pPr>
      <w:r>
        <w:t xml:space="preserve">- Đỗ Tường, dừng tay!</w:t>
      </w:r>
    </w:p>
    <w:p>
      <w:pPr>
        <w:pStyle w:val="BodyText"/>
      </w:pPr>
      <w:r>
        <w:t xml:space="preserve">- Dừng tay!</w:t>
      </w:r>
    </w:p>
    <w:p>
      <w:pPr>
        <w:pStyle w:val="BodyText"/>
      </w:pPr>
      <w:r>
        <w:t xml:space="preserve">Vang lên vài tiếng quát lớn, là Đạt Hề Nguyệt và Đạt Hề Dương vừa kịp tới.</w:t>
      </w:r>
    </w:p>
    <w:p>
      <w:pPr>
        <w:pStyle w:val="BodyText"/>
      </w:pPr>
      <w:r>
        <w:t xml:space="preserve">Ngay sau đó, Đỗ Tường thấy hai mắt hoa lên, cánh tay đột nhiên tê cứng như bị kềm sắt siết chặt. Cảm giác đau buốt nhanh chóng lan truyền khắp toàn thân, mồ hôi trên đầu bắt đầu chảy ròng ròng xuống mặt.</w:t>
      </w:r>
    </w:p>
    <w:p>
      <w:pPr>
        <w:pStyle w:val="BodyText"/>
      </w:pPr>
      <w:r>
        <w:t xml:space="preserve">Tần Vô Song lạnh lùng nhìn Đỗ Tường, ngữ khí lành lạnh nói:</w:t>
      </w:r>
    </w:p>
    <w:p>
      <w:pPr>
        <w:pStyle w:val="BodyText"/>
      </w:pPr>
      <w:r>
        <w:t xml:space="preserve">- Ngươi muốn thể hiện sự ưu tú của mình, cũng chẳng liên can gì đến ta. Dù ngươi có cố tình khiêu khích ta, ta cũng không thèm để ý. Nhưng ngươi lại hèn hạ đến mức đánh lén sau lưng ta, vậy thì đừng trách ta không khách khí.</w:t>
      </w:r>
    </w:p>
    <w:p>
      <w:pPr>
        <w:pStyle w:val="BodyText"/>
      </w:pPr>
      <w:r>
        <w:t xml:space="preserve">Dứt lời hắn nắm chặt tay lại.</w:t>
      </w:r>
    </w:p>
    <w:p>
      <w:pPr>
        <w:pStyle w:val="BodyText"/>
      </w:pPr>
      <w:r>
        <w:t xml:space="preserve">Rắc</w:t>
      </w:r>
    </w:p>
    <w:p>
      <w:pPr>
        <w:pStyle w:val="BodyText"/>
      </w:pPr>
      <w:r>
        <w:t xml:space="preserve">~~</w:t>
      </w:r>
    </w:p>
    <w:p>
      <w:pPr>
        <w:pStyle w:val="BodyText"/>
      </w:pPr>
      <w:r>
        <w:t xml:space="preserve">Cánh tay phải của Đỗ Tường uốn cong lên như cánh hoa rồi bắt đầu vặn vẹo một cách kỳ lạ. Sau một tiếng kêu thảm thiết, Đỗ Tường đổ vật xuống sàn ngất lịm.</w:t>
      </w:r>
    </w:p>
    <w:p>
      <w:pPr>
        <w:pStyle w:val="BodyText"/>
      </w:pPr>
      <w:r>
        <w:t xml:space="preserve">Tần Vô Song mang vẻ mặt ngại ngùng nói:</w:t>
      </w:r>
    </w:p>
    <w:p>
      <w:pPr>
        <w:pStyle w:val="BodyText"/>
      </w:pPr>
      <w:r>
        <w:t xml:space="preserve">- Đạt Hề tiểu thư, vị khách này của cô thật sự không biết nói sao. Xin thứ lỗi cho ta ra tay quá nặng.</w:t>
      </w:r>
    </w:p>
    <w:p>
      <w:pPr>
        <w:pStyle w:val="BodyText"/>
      </w:pPr>
      <w:r>
        <w:t xml:space="preserve">Đạt Hề Nguyệt đã từng nghe Đạt Hề Minh nói qua về thủ đoạn của Tần Vô Song nên cũng hiểu Tần Vô Song ra tay thế này là nhẹ nhàng lắm rồi. Âu cũng là nể mặt Đạt Hề Thế gia nhà cô.</w:t>
      </w:r>
    </w:p>
    <w:p>
      <w:pPr>
        <w:pStyle w:val="BodyText"/>
      </w:pPr>
      <w:r>
        <w:t xml:space="preserve">- Chuyện này không phải lỗi của ngươi.</w:t>
      </w:r>
    </w:p>
    <w:p>
      <w:pPr>
        <w:pStyle w:val="BodyText"/>
      </w:pPr>
      <w:r>
        <w:t xml:space="preserve">Ít ra Đạt Hề Nguyệt vẫn còn khả năng đánh giá chuyện thị phi. Nhưng một câu nói này của cô lại khiến đám con cháu quý tộc xung quanh cực kỳ kinh ngạc. Đạt Hề tiểu thư lại đứng về phía một tên con cháu Hàn môn?</w:t>
      </w:r>
    </w:p>
    <w:p>
      <w:pPr>
        <w:pStyle w:val="BodyText"/>
      </w:pPr>
      <w:r>
        <w:t xml:space="preserve">- Nguyệt tiểu thư, Đỗ Tường ra tay quả thật không đúng nhưng tên Hàn môn này đúng là có chút cuồng vọng.</w:t>
      </w:r>
    </w:p>
    <w:p>
      <w:pPr>
        <w:pStyle w:val="BodyText"/>
      </w:pPr>
      <w:r>
        <w:t xml:space="preserve">Một tên đích thị là con cháu Thế gia mỉm cười lên tiếng.</w:t>
      </w:r>
    </w:p>
    <w:p>
      <w:pPr>
        <w:pStyle w:val="BodyText"/>
      </w:pPr>
      <w:r>
        <w:t xml:space="preserve">- Mễ thiếu gia nói có lý, con cháu Hàn môn đúng là không thể đến tham dự tiệc sinh nhật của Nguyệt tiểu thư. Đỗ Tường vì muốn bảo vệ sự tôn nghiêm của giới quý tộc mà ra tay cũng chẳng có gì sai.</w:t>
      </w:r>
    </w:p>
    <w:p>
      <w:pPr>
        <w:pStyle w:val="BodyText"/>
      </w:pPr>
      <w:r>
        <w:t xml:space="preserve">Đám bạn học này của Đạt Hề Nguyệt phần đông là học viên của Xích Mộc Võ Viện đến từ Xích Mộc Lĩnh tám đại châu và sáu mươi bốn quận. Đừng nói con cháu Thế gia, ngay cả con cháu Đại phiệt cũng có không ít.</w:t>
      </w:r>
    </w:p>
    <w:p>
      <w:pPr>
        <w:pStyle w:val="BodyText"/>
      </w:pPr>
      <w:r>
        <w:t xml:space="preserve">Vì vậy người đến tham gia tiệc sinh nhật của Đạt Hề Nguyệt tiểu thư đương nhiên sẽ có không ít con cháu Thế gia kiểu như Diệp Phong, đương nhiên phần nào sẽ muốn thể hiện sự ưu tú của quý tộc thượng phẩm.</w:t>
      </w:r>
    </w:p>
    <w:p>
      <w:pPr>
        <w:pStyle w:val="BodyText"/>
      </w:pPr>
      <w:r>
        <w:t xml:space="preserve">Trong mắt Tần Vô Song, cái kiểu thể hiện này thực sự trẻ con đến mức nực cười. Nhìn lướt qua một lượt đám quý tộc đang nổi giận đùng đùng thay cho Đỗ Tường, hắn thản nhiên nói:</w:t>
      </w:r>
    </w:p>
    <w:p>
      <w:pPr>
        <w:pStyle w:val="BodyText"/>
      </w:pPr>
      <w:r>
        <w:t xml:space="preserve">- Tần gia ta đúng là Hàn môn thật, nhưng lần này xuất hiện cũng chỉ là nể mặt Đạt Hề Minh thiếu gia. Nếu sớm đã biết đám quý tộc các ngươi bụng chuột ruột gà thế này ta đã không đến. Nếu chư vị muốn đòi lại công bằng cho tên vừa rồi thì sau này cứ việc đến tìm ta. Đây là bữa tiệc của Đạt Hề Thế gia, để xảy ra mâu thuẫn ở đây không phải là đã không nể mặt gia chủ hay sao.</w:t>
      </w:r>
    </w:p>
    <w:p>
      <w:pPr>
        <w:pStyle w:val="BodyText"/>
      </w:pPr>
      <w:r>
        <w:t xml:space="preserve">Những lời này ngay lập tức nhận được những tiếng phản đối gay gắt. Bất luận là xét ở góc độ nào thì tên Hàn môn này cũng không đủ tư cách để nói chuyện.</w:t>
      </w:r>
    </w:p>
    <w:p>
      <w:pPr>
        <w:pStyle w:val="BodyText"/>
      </w:pPr>
      <w:r>
        <w:t xml:space="preserve">Một tên trong đám con cháu Thế gia cười nhạt nói:</w:t>
      </w:r>
    </w:p>
    <w:p>
      <w:pPr>
        <w:pStyle w:val="BodyText"/>
      </w:pPr>
      <w:r>
        <w:t xml:space="preserve">- Tên họ Tần kia, ngươi có biết là một câu nói vừa rồi của ngươi đã đắc tội với tất cả các quý tộc ở đây không?</w:t>
      </w:r>
    </w:p>
    <w:p>
      <w:pPr>
        <w:pStyle w:val="BodyText"/>
      </w:pPr>
      <w:r>
        <w:t xml:space="preserve">Tần Vô Song mỉm cười, bình thản nói:</w:t>
      </w:r>
    </w:p>
    <w:p>
      <w:pPr>
        <w:pStyle w:val="BodyText"/>
      </w:pPr>
      <w:r>
        <w:t xml:space="preserve">- Ta vốn dĩ cũng không định lấy lòng ai.</w:t>
      </w:r>
    </w:p>
    <w:p>
      <w:pPr>
        <w:pStyle w:val="BodyText"/>
      </w:pPr>
      <w:r>
        <w:t xml:space="preserve">Nói đoạn chẳng thèm để ý xem thái độ của đám người đó thế nào, mỉm cười quay gót bỏ đi. Hắn đang định bỏ ra ngoài đại sảnh hít thở đôi chút thì gặp ngay Đạt Hề Minh và Tần Tụ từ đằng sau bước tới.</w:t>
      </w:r>
    </w:p>
    <w:p>
      <w:pPr>
        <w:pStyle w:val="BodyText"/>
      </w:pPr>
      <w:r>
        <w:t xml:space="preserve">Nhìn thấy không khí bối rối trong đại sảnh, nụ cười trên mặt Đạt Hề Minh lập tức tắt phụt, ánh mắt lộ rõ vẻ giận dữ. Hắn biết, với tính cách của Tần Vô Song sẽ không bao giờ chủ động gây sự trước. Đám bạn học này của Đạt Hề Nguyệt ai ai mắt cũng đặt trên đỉnh đầu, đa số đều là những kẻ chỉ e thiên hạ không có người gây loạn. Ai đúng ai sai, chẳng cần nhìn cũng đoán ra được. Lúc nãy hắn đã nhắc nhở Đạt Hề Nguyệt rồi, ai ngờ đám người này lại không biết tự lượng sức mình đến như vậy.</w:t>
      </w:r>
    </w:p>
    <w:p>
      <w:pPr>
        <w:pStyle w:val="BodyText"/>
      </w:pPr>
      <w:r>
        <w:t xml:space="preserve">- Vô Song huynh đệ, dừng bước.</w:t>
      </w:r>
    </w:p>
    <w:p>
      <w:pPr>
        <w:pStyle w:val="BodyText"/>
      </w:pPr>
      <w:r>
        <w:t xml:space="preserve">Tần Vô Song quay đầu, nhìn Đạt Hề Minh nở nụ cười khổ:</w:t>
      </w:r>
    </w:p>
    <w:p>
      <w:pPr>
        <w:pStyle w:val="BodyText"/>
      </w:pPr>
      <w:r>
        <w:t xml:space="preserve">- Đạt Hề đại ca, xem ra con cháu Hàn môn ở đây không được hoan nghênh cho lắm.</w:t>
      </w:r>
    </w:p>
    <w:p>
      <w:pPr>
        <w:pStyle w:val="BodyText"/>
      </w:pPr>
      <w:r>
        <w:t xml:space="preserve">Đạt Hề Minh tối sầm mặt, quay sang nhìn Đạt Hề Nguyệt nói:</w:t>
      </w:r>
    </w:p>
    <w:p>
      <w:pPr>
        <w:pStyle w:val="BodyText"/>
      </w:pPr>
      <w:r>
        <w:t xml:space="preserve">- Nguyệt nhi, hôm nay muội là chủ nhân của bữa tiệc, đám người đó cũng là do muội mời đến. Ta hy vọng mọi chuyện sẽ dừng lại ở đây.</w:t>
      </w:r>
    </w:p>
    <w:p>
      <w:pPr>
        <w:pStyle w:val="BodyText"/>
      </w:pPr>
      <w:r>
        <w:t xml:space="preserve">Đạt Hề Nguyệt kỳ thực cũng rất giận, nên lập tức trợn mắt nhìn Đỗ Tường rồi lại nhìn đám bạn học xấu tính của mình, lớn tiếng quát:</w:t>
      </w:r>
    </w:p>
    <w:p>
      <w:pPr>
        <w:pStyle w:val="BodyText"/>
      </w:pPr>
      <w:r>
        <w:t xml:space="preserve">- Chư vị đồng môn, những người đến tham sự yến tiệc ngày hôm nay đều là khách của Đạt Hề Thế gia, không quản thân phận hay xuất xứ. Nếu như giữa chư vị có những mâu thuẫn không thể nói bằng lời thì xin hãy bước ra khỏi cửa nhà Đạt Hề Thế gia rồi hẵng giải quyết. Ai muốn gây chuyện trong bữa tiệc này là kẻ đó đã không nể mặt Đạt Hề Thế gia chúng ta.</w:t>
      </w:r>
    </w:p>
    <w:p>
      <w:pPr>
        <w:pStyle w:val="BodyText"/>
      </w:pPr>
      <w:r>
        <w:t xml:space="preserve">Chủ nhân đã nói như vậy thì đám quý tộc đang tức giận kia cũng chỉ còn biết im lặng, nuốt cục tức vào bụng. Bọn họ vốn dĩ định thể hiện đôi chút trước mặt Đạt Hề Nguyệt nên mới lên tiếng giúp Đỗ Tường. Nghe khẩu khí của Đạt Hề Nguyệt thì rõ ràng là cô không thích cách bọn họ rêu rao cho lắm nên vẻ kiêu ngạo lúc nãy tất thảy bị thu lại hết. Chỉ có những ánh mắt nhìn Tần Vô Song thì vẫn cực kỳ khó chịu.</w:t>
      </w:r>
    </w:p>
    <w:p>
      <w:pPr>
        <w:pStyle w:val="BodyText"/>
      </w:pPr>
      <w:r>
        <w:t xml:space="preserve">Tần Tụ thông minh lanh lợi đương nhiên là đoán ra được vừa xảy ra chuyện gì nên nhanh chóng bước đến lại gần đệ đệ, hai tay ôm chặt cánh tay hắn, nhìn đám quý tộc xung quanh đầy vẻ đề phòng. Sức cô đúng là yếu ớt thật nhưng cái khoát tay này đã nói lên rằng chẳng ai có thể bắt nạt được Tần Vô Song trước mặt cô.</w:t>
      </w:r>
    </w:p>
    <w:p>
      <w:pPr>
        <w:pStyle w:val="BodyText"/>
      </w:pPr>
      <w:r>
        <w:t xml:space="preserve">Đúng lúc đó thì trong nội đường truyền đến tiếng thông báo:</w:t>
      </w:r>
    </w:p>
    <w:p>
      <w:pPr>
        <w:pStyle w:val="BodyText"/>
      </w:pPr>
      <w:r>
        <w:t xml:space="preserve">- Đạt Hề Lão thái thái giá đáo!</w:t>
      </w:r>
    </w:p>
    <w:p>
      <w:pPr>
        <w:pStyle w:val="BodyText"/>
      </w:pPr>
      <w:r>
        <w:t xml:space="preserve">Cả đại sảnh đang ồn ào, nghe thấy tiếng thông báo này đột nhiên trở nên yên ắng kỳ lạ. Ba huynh muội Đạt Hề Minh cũng lập tức biểu lộ sự thành kính tôn trọng vô cùng.</w:t>
      </w:r>
    </w:p>
    <w:p>
      <w:pPr>
        <w:pStyle w:val="BodyText"/>
      </w:pPr>
      <w:r>
        <w:t xml:space="preserve">Đặc biệt là đám quý tộc quận La Giang thì lại càng rõ hơn ai hết địa vị của Lão thái thái trong Đạt Hề Thế gia. Bọn họ nhất loạt sửa sang dáng vẻ chỉnh tề, nét mặt cung kính chờ đợi Lão thái thái xuất hiện.</w:t>
      </w:r>
    </w:p>
    <w:p>
      <w:pPr>
        <w:pStyle w:val="BodyText"/>
      </w:pPr>
      <w:r>
        <w:t xml:space="preserve">Trước con mắt của hàng vạn người, Lão thái thái tóc trắng mặt hồng hào được Tộc trưởng Đạt Hề Thế gia - Đạt Hề Hằng dìu chậm rãi bước vào đại sảnh.</w:t>
      </w:r>
    </w:p>
    <w:p>
      <w:pPr>
        <w:pStyle w:val="BodyText"/>
      </w:pPr>
      <w:r>
        <w:t xml:space="preserve">Lão thái thái thần thái sáng láng, nụ cười hồn hậu nhìn một loạt khách khứa mỉm cười gật đầu. Nhìn thấy Tần Tụ, nụ cười càng trở nên rõ nét hơn, bà vẫy vẫy tay ra hiệu cho Tần Tụ bước lại gần.</w:t>
      </w:r>
    </w:p>
    <w:p>
      <w:pPr>
        <w:pStyle w:val="BodyText"/>
      </w:pPr>
      <w:r>
        <w:t xml:space="preserve">Đạt Hề Minh mừng rỡ nói:</w:t>
      </w:r>
    </w:p>
    <w:p>
      <w:pPr>
        <w:pStyle w:val="BodyText"/>
      </w:pPr>
      <w:r>
        <w:t xml:space="preserve">- Tổ mẫu đại nhân gọi chúng ta lại kìa.</w:t>
      </w:r>
    </w:p>
    <w:p>
      <w:pPr>
        <w:pStyle w:val="BodyText"/>
      </w:pPr>
      <w:r>
        <w:t xml:space="preserve">Đạt Hề Minh đi trước, đưa Tần Tụ đến bái kiến Lão thái thái. Bất luận là tướng mạo hay tính cách của Tần Tụ thì bà cũng đều thấy thích. Lúc nãy ở hậu đường, bà đã dặn dò Đạt Hề Hằng vài điều, cố gắng ám chỉ rằng bà rất thích Tần Tụ. Nếu như muốn chọn con dâu thì phải chọn lấy người như Tần Tụ.</w:t>
      </w:r>
    </w:p>
    <w:p>
      <w:pPr>
        <w:pStyle w:val="BodyText"/>
      </w:pPr>
      <w:r>
        <w:t xml:space="preserve">Đạt Hề Hằng chỉ biết cười khổ, không dám phản đối cũng không dám nhận lời.</w:t>
      </w:r>
    </w:p>
    <w:p>
      <w:pPr>
        <w:pStyle w:val="BodyText"/>
      </w:pPr>
      <w:r>
        <w:t xml:space="preserve">Tần Tụ bước tới, lễ phép nói:</w:t>
      </w:r>
    </w:p>
    <w:p>
      <w:pPr>
        <w:pStyle w:val="BodyText"/>
      </w:pPr>
      <w:r>
        <w:t xml:space="preserve">- Tụ nhi chúc Lão thái thái thân thể an khang, thọ bỉ Nam Sơn.</w:t>
      </w:r>
    </w:p>
    <w:p>
      <w:pPr>
        <w:pStyle w:val="BodyText"/>
      </w:pPr>
      <w:r>
        <w:t xml:space="preserve">Rồi chỉ tay về phía Tần Vô Song giới thiệu:</w:t>
      </w:r>
    </w:p>
    <w:p>
      <w:pPr>
        <w:pStyle w:val="BodyText"/>
      </w:pPr>
      <w:r>
        <w:t xml:space="preserve">- Đây là đệ đệ của Tụ nhi, Tần Vô Song.</w:t>
      </w:r>
    </w:p>
    <w:p>
      <w:pPr>
        <w:pStyle w:val="BodyText"/>
      </w:pPr>
      <w:r>
        <w:t xml:space="preserve">Tần Vô Song mỉm cười nói:</w:t>
      </w:r>
    </w:p>
    <w:p>
      <w:pPr>
        <w:pStyle w:val="BodyText"/>
      </w:pPr>
      <w:r>
        <w:t xml:space="preserve">- Bái kiến Lão thái thái.</w:t>
      </w:r>
    </w:p>
    <w:p>
      <w:pPr>
        <w:pStyle w:val="BodyText"/>
      </w:pPr>
      <w:r>
        <w:t xml:space="preserve">- Được, tốt lắm, rất tuấn tú.</w:t>
      </w:r>
    </w:p>
    <w:p>
      <w:pPr>
        <w:pStyle w:val="BodyText"/>
      </w:pPr>
      <w:r>
        <w:t xml:space="preserve">Lão thái thái thốt lên đầy thích thú, kéo tay Tần Vô Song vỗ nhẹ mấy cái, từ ái vô cùng.</w:t>
      </w:r>
    </w:p>
    <w:p>
      <w:pPr>
        <w:pStyle w:val="BodyText"/>
      </w:pPr>
      <w:r>
        <w:t xml:space="preserve">Tần Vô Song cũng là đại hành gia, chỉ cần nắm tay Lão thái thái là có thể thấy trước đây Lão thái thái cũng là đại hành gia võ đạo, chỉ là bây giờ kinh mạch không thông, từ khí hư nhược, gan khí ứ đọng.</w:t>
      </w:r>
    </w:p>
    <w:p>
      <w:pPr>
        <w:pStyle w:val="BodyText"/>
      </w:pPr>
      <w:r>
        <w:t xml:space="preserve">Hắn mỉm cười, trầm giọng nói:</w:t>
      </w:r>
    </w:p>
    <w:p>
      <w:pPr>
        <w:pStyle w:val="BodyText"/>
      </w:pPr>
      <w:r>
        <w:t xml:space="preserve">- Không ngờ Lão thái thái cũng đã từng là đại hành gia võ đạo. Vừa rồi Tần Vô Song đã thất kính rồi.</w:t>
      </w:r>
    </w:p>
    <w:p>
      <w:pPr>
        <w:pStyle w:val="BodyText"/>
      </w:pPr>
      <w:r>
        <w:t xml:space="preserve">Những lời này hắn cố ý nói rất khẽ chỉ đủ cho Lão thái thái và người bên cạnh là Đạt Hề Hằng nghe được. Dù không có ý khoe khoang nhưng ý tứ thì cũng có vài phần lộ liễu.</w:t>
      </w:r>
    </w:p>
    <w:p>
      <w:pPr>
        <w:pStyle w:val="BodyText"/>
      </w:pPr>
      <w:r>
        <w:t xml:space="preserve">Đương nhiên những lời này không phải là để cho hắn, mà để giúp tỷ tỷ của hắn. Bởi vì hắn có thể thấy được ấn tượng của Lão thái thái với tỷ tỷ hắn tốt như thế nào.</w:t>
      </w:r>
    </w:p>
    <w:p>
      <w:pPr>
        <w:pStyle w:val="BodyText"/>
      </w:pPr>
      <w:r>
        <w:t xml:space="preserve">Những lời này vừa thốt ra, Lão thái thái lập tức sững người, ngay cả người luôn khống chế cảm xúc rất kỹ càng như Đạt Hề Hằng cũng có vài phần ngạc nhiên, quay sang nhìn Tần Vô Song.</w:t>
      </w:r>
    </w:p>
    <w:p>
      <w:pPr>
        <w:pStyle w:val="BodyText"/>
      </w:pPr>
      <w:r>
        <w:t xml:space="preserve">- Lão thái thái thiên tiên bị hao tổn, nguyên khí không đủ, luôn phải nghỉ ngơi điều dưỡng.</w:t>
      </w:r>
    </w:p>
    <w:p>
      <w:pPr>
        <w:pStyle w:val="BodyText"/>
      </w:pPr>
      <w:r>
        <w:t xml:space="preserve">Đạt Hề Hằng trầm giọng hỏi:</w:t>
      </w:r>
    </w:p>
    <w:p>
      <w:pPr>
        <w:pStyle w:val="BodyText"/>
      </w:pPr>
      <w:r>
        <w:t xml:space="preserve">- Sao ngươi thấy được?</w:t>
      </w:r>
    </w:p>
    <w:p>
      <w:pPr>
        <w:pStyle w:val="BodyText"/>
      </w:pPr>
      <w:r>
        <w:t xml:space="preserve">- Võ đạo mà Lão thái thái tu luyện đương nhiên là âm nhu chi lộ, mà bản thân bà thì đã sinh nở nhiều, thường ngày lại hay phiền não suy nghĩ, dẫn đến âm dương không cân bằng, tẩu hỏa nhập ma, do đó thương thế chạy vào khắp kinh mạch, phế hết toàn bộ võ công.</w:t>
      </w:r>
    </w:p>
    <w:p>
      <w:pPr>
        <w:pStyle w:val="BodyText"/>
      </w:pPr>
      <w:r>
        <w:t xml:space="preserve">Kiếp trước của Tần Vô Song là võ đạo tông sư, cũng là y đạo thánh thủ. Với những bệnh trạng kiểu này, hắn đã gặp qua không ít nên đương nhiên sẽ tự động đọc ra được hết mọi thứ.</w:t>
      </w:r>
    </w:p>
    <w:p>
      <w:pPr>
        <w:pStyle w:val="BodyText"/>
      </w:pPr>
      <w:r>
        <w:t xml:space="preserve">Đạt Hề Hằng mới đầu còn nghi ngại, đến cuối cùng thì kinh ngạc ra mặt. Ánh mắt nhìn Tần Vô Song cũng thay đổi thấy rõ!</w:t>
      </w:r>
    </w:p>
    <w:p>
      <w:pPr>
        <w:pStyle w:val="Compact"/>
      </w:pPr>
      <w:r>
        <w:t xml:space="preserve">Ủng hộ chỉ với 1 click và 5s ! (adf.ly/4EmoB)</w:t>
      </w:r>
      <w:r>
        <w:br w:type="textWrapping"/>
      </w:r>
      <w:r>
        <w:br w:type="textWrapping"/>
      </w:r>
    </w:p>
    <w:p>
      <w:pPr>
        <w:pStyle w:val="Heading2"/>
      </w:pPr>
      <w:bookmarkStart w:id="70" w:name="chương-48"/>
      <w:bookmarkEnd w:id="70"/>
      <w:r>
        <w:t xml:space="preserve">48. Chương 4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8: Lai giả bất thiệ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Lão thái thái bệnh đã nhiều năm nay mà bản thân thì cũng sớm đã quen tới tình trạng này. Dù Đạt Hề Hằng là đứa con hiếu thảo nổi tiếng thật, nhưng nhìn một Võ đồng như Tần Vô Song, tuổi mới chỉ xấp xỉ con trai út Đạt Hề Dương của mình mà đã có thể một hơi nói ra toàn bộ bệnh trạng của Lão thái thái như vậy, ông ta không chỉ kinh ngạc, mà còn thấy có chút động lòng nữa. Đấu tranh tư tưởng một lúc, cuối cùng tấm lòng hiếu thuận cũng chiến thắng sự tự tôn bản thân, ông hạ giọng nói:</w:t>
      </w:r>
    </w:p>
    <w:p>
      <w:pPr>
        <w:pStyle w:val="BodyText"/>
      </w:pPr>
      <w:r>
        <w:t xml:space="preserve">- Tần tiểu ca hình như cũng có nghiên cứu y đạo, vậy xin hỏi, bệnh của mẫu thân ta có trị khỏi được không?</w:t>
      </w:r>
    </w:p>
    <w:p>
      <w:pPr>
        <w:pStyle w:val="BodyText"/>
      </w:pPr>
      <w:r>
        <w:t xml:space="preserve">Im lặng một lúc, Tần Vô Song thở dài, nói:</w:t>
      </w:r>
    </w:p>
    <w:p>
      <w:pPr>
        <w:pStyle w:val="BodyText"/>
      </w:pPr>
      <w:r>
        <w:t xml:space="preserve">- Thương thế tích tụ lâu ngày nên kinh mạch đã héo rũ cả. Muốn phục hồi hoàn toàn công lực, khó có hy vọng, nhưng để khang phục lại thân thể, kéo dài tuổi thọ thì không hề khó. Nếu như điều trị đúng cách, điều dưỡng hợp lý thì còn có thể phục hồi năm, sáu phần công lực.</w:t>
      </w:r>
    </w:p>
    <w:p>
      <w:pPr>
        <w:pStyle w:val="BodyText"/>
      </w:pPr>
      <w:r>
        <w:t xml:space="preserve">Lão thái thái tẩu hỏa nhập ma bao nhiêu năm nay, hồi trước ngay cả tính mạng cũng suýt không giữ được. Khí sắc được tốt như bây giờ là do lúc nãy Đạt Hề Hằng vừa dùng chân khí của mình để liệu dưỡng, chứ bình thường Lão thái thái khí sắc khô héo, thậm chí mấy ngày nay còn ở trong trạng suy nhược nghiêm trọng.</w:t>
      </w:r>
    </w:p>
    <w:p>
      <w:pPr>
        <w:pStyle w:val="BodyText"/>
      </w:pPr>
      <w:r>
        <w:t xml:space="preserve">Đạt Hề Hằng thân là hiếu tử, đương nhiên là không muốn nhìn thấy mẫu thân bị bệnh tật hành hạ nên đã mời vô số danh y, nhưng tất cả đều bó tay ra về.</w:t>
      </w:r>
    </w:p>
    <w:p>
      <w:pPr>
        <w:pStyle w:val="BodyText"/>
      </w:pPr>
      <w:r>
        <w:t xml:space="preserve">Tần Vô Song một hơi nói ra rõ ràng chân tướng bệnh trạng như vậy, xem ra cũng là đại hành gia. Nếu như bảo Đạt Hề Hằng không động lòng thì đó là nói dối.</w:t>
      </w:r>
    </w:p>
    <w:p>
      <w:pPr>
        <w:pStyle w:val="BodyText"/>
      </w:pPr>
      <w:r>
        <w:t xml:space="preserve">- Công lực có khôi phục được hay không để sau hẵng nói, nếu như bệnh tình của mẫu thân có thể chữa khỏi thì Tần tiểu ca sẽ trở thành ân nhân của cả Đạt Hề Thế gia chúng ta. Lão phu nguyện dốc hết sức mình để trả lại món nợ ân tình này.</w:t>
      </w:r>
    </w:p>
    <w:p>
      <w:pPr>
        <w:pStyle w:val="BodyText"/>
      </w:pPr>
      <w:r>
        <w:t xml:space="preserve">Tần Vô Song nghe thấy vậy, chỉ mỉm cười nhìn khắp tất cả mọi người rồi mới thở dài nói:</w:t>
      </w:r>
    </w:p>
    <w:p>
      <w:pPr>
        <w:pStyle w:val="BodyText"/>
      </w:pPr>
      <w:r>
        <w:t xml:space="preserve">- Những lời này của Đạt Hề Tộc trưởng, nếu đổi lại là một ai đó trong quận La Giang này, nghe được chắc sẽ cảm động đến mất ăn mất ngủ. Nhưng với ta, nghe rồi lại thấy Đạt Hề Tộc trưởng chẳng khác gì với đám người trong đại sảnh này.</w:t>
      </w:r>
    </w:p>
    <w:p>
      <w:pPr>
        <w:pStyle w:val="BodyText"/>
      </w:pPr>
      <w:r>
        <w:t xml:space="preserve">- Ồ?</w:t>
      </w:r>
    </w:p>
    <w:p>
      <w:pPr>
        <w:pStyle w:val="BodyText"/>
      </w:pPr>
      <w:r>
        <w:t xml:space="preserve">Đạt Hề Hằng cứ nghĩ là mình nghe lầm, tên Võ đồng Hàn môn này lại dám chỉ trích thẳng thắn vậy sao?</w:t>
      </w:r>
    </w:p>
    <w:p>
      <w:pPr>
        <w:pStyle w:val="BodyText"/>
      </w:pPr>
      <w:r>
        <w:t xml:space="preserve">- Lương y như từ mẫu, nếu như có thể giúp Lão thái thái chữa khỏi bệnh thì cần gì quan tâm đến chuyện có nợ ân tình với gia tộc Đạt Hề hay không. Hôm nay ta nói ra bệnh tình của Lão thái thái cũng là nể mặt đại ca Đạt Hề Minh. Còn chuyện ân tình, xin miễn bàn. Hoặc cũng có thể Tộc trưởng ngài cho rằng một chút ân tình của Đạt Hề Thế gia đủ cho Hàn môn chúng tôi cảm tạ ân đức. Ha ha, vậy thì ngài quá sai lầm rồi.</w:t>
      </w:r>
    </w:p>
    <w:p>
      <w:pPr>
        <w:pStyle w:val="BodyText"/>
      </w:pPr>
      <w:r>
        <w:t xml:space="preserve">Tần Vô Song là nhất đại tông sư, đương nhiên sẽ có một chút kiêu hãnh. Nếu như hắn chịu ra tay thì sẽ không để cho một việc tốt biến thành món hàng trao đổi. Nếu như đổi thành người mà hắn nhìn không thuận mắt thì dù có quỳ xuống lạy chưa chắc hắn đã chịu giúp. Ấn tượng đầu tiên của hắn về Lão thái thái rất tốt. Đây mới là nguyên nhân chính để hắn quyết định ra tay.</w:t>
      </w:r>
    </w:p>
    <w:p>
      <w:pPr>
        <w:pStyle w:val="BodyText"/>
      </w:pPr>
      <w:r>
        <w:t xml:space="preserve">Đạt Hề Hằng ngẩn ra đôi chút, rồi bật cười không thành tiếng. Cách nhìn của ông về gã Võ đồng trước mắt này cũng thay đổi hẳn. Ông không thể nào nghĩ ra được là Hàn môn Tần gia lại có thể xuất ra một nhân vật như thế này. Nhưng là Tông chủ một Thế gia, ông không thể mất vẻ tôn nghiêm của mình được, nên hạ giọng nói:</w:t>
      </w:r>
    </w:p>
    <w:p>
      <w:pPr>
        <w:pStyle w:val="BodyText"/>
      </w:pPr>
      <w:r>
        <w:t xml:space="preserve">- Coi như lão phu lỡ miệng. Đợi đến khi yến tiệc kết thúc, mời Tần tiểu ca lưu lại chốc lát, có được không?</w:t>
      </w:r>
    </w:p>
    <w:p>
      <w:pPr>
        <w:pStyle w:val="BodyText"/>
      </w:pPr>
      <w:r>
        <w:t xml:space="preserve">- Được.</w:t>
      </w:r>
    </w:p>
    <w:p>
      <w:pPr>
        <w:pStyle w:val="BodyText"/>
      </w:pPr>
      <w:r>
        <w:t xml:space="preserve">Tần Vô Song đáp lại một tiếng rồi nhìn nhanh sang phía tỷ tỷ Tần Tụ.</w:t>
      </w:r>
    </w:p>
    <w:p>
      <w:pPr>
        <w:pStyle w:val="BodyText"/>
      </w:pPr>
      <w:r>
        <w:t xml:space="preserve">Đạt Hề Hằng chỉ biết thở dài, không nói thêm điều gì. Chuyện Đạt Hề Minh và Tần Tụ nếu như không có hôn ước với Tây Môn Đại phiệt thì ông đã có thể mắt nhắm mắt mở bỏ qua chuyện không môn đăng hậu đối để đồng ý. Nhưng mà…</w:t>
      </w:r>
    </w:p>
    <w:p>
      <w:pPr>
        <w:pStyle w:val="BodyText"/>
      </w:pPr>
      <w:r>
        <w:t xml:space="preserve">Đúng lúc này thì bên ngoài truyền đến những tiếng hô lớn:</w:t>
      </w:r>
    </w:p>
    <w:p>
      <w:pPr>
        <w:pStyle w:val="BodyText"/>
      </w:pPr>
      <w:r>
        <w:t xml:space="preserve">- Có khách từ Tây Môn Đại phiệt đại giá quang lâm, mời mau chóng nghênh đón!</w:t>
      </w:r>
    </w:p>
    <w:p>
      <w:pPr>
        <w:pStyle w:val="BodyText"/>
      </w:pPr>
      <w:r>
        <w:t xml:space="preserve">Tây Môn Đại phiệt?</w:t>
      </w:r>
    </w:p>
    <w:p>
      <w:pPr>
        <w:pStyle w:val="BodyText"/>
      </w:pPr>
      <w:r>
        <w:t xml:space="preserve">Cả đại sảnh ngay lập tức im thinh thít, mọi người nhất loạt nhìn nhau chẳng dám phát ra một tiếng động nào. Cái tên Tây Môn Đại phiệt dường như là một lời nguyền biến tất cả mọi người thành tượng đá vậy.</w:t>
      </w:r>
    </w:p>
    <w:p>
      <w:pPr>
        <w:pStyle w:val="BodyText"/>
      </w:pPr>
      <w:r>
        <w:t xml:space="preserve">Ngay cả Đạt Hề Hằng cũng ngây hết cả người ra, một lúc sau mới lấy lại được bình tĩnh, vội vã nói:</w:t>
      </w:r>
    </w:p>
    <w:p>
      <w:pPr>
        <w:pStyle w:val="BodyText"/>
      </w:pPr>
      <w:r>
        <w:t xml:space="preserve">- Minh nhi, Dương nhi, mau theo phụ thân ra đón khách quý!</w:t>
      </w:r>
    </w:p>
    <w:p>
      <w:pPr>
        <w:pStyle w:val="BodyText"/>
      </w:pPr>
      <w:r>
        <w:t xml:space="preserve">Hai huynh đệ nghe thấy là Tây Môn Đại phiệt cũng chẳng dám chậm trễ, nhanh chóng bước theo sau phụ thân.</w:t>
      </w:r>
    </w:p>
    <w:p>
      <w:pPr>
        <w:pStyle w:val="BodyText"/>
      </w:pPr>
      <w:r>
        <w:t xml:space="preserve">Tần Vô Song nhanh chóng đứng chặn trước mặt tỷ tỷ, trầm giọng nói:</w:t>
      </w:r>
    </w:p>
    <w:p>
      <w:pPr>
        <w:pStyle w:val="BodyText"/>
      </w:pPr>
      <w:r>
        <w:t xml:space="preserve">- Tỷ tỷ, tỷ đứng phía sau lưng đệ.</w:t>
      </w:r>
    </w:p>
    <w:p>
      <w:pPr>
        <w:pStyle w:val="BodyText"/>
      </w:pPr>
      <w:r>
        <w:t xml:space="preserve">Điều này gọi là ‘kẻ đến không thiện, kẻ thiện không đến’. Tây Môn Đại phiệt cử người đến đây, e rằng chín phần là vì chuyện hôn ước của Đạt Hề Minh.</w:t>
      </w:r>
    </w:p>
    <w:p>
      <w:pPr>
        <w:pStyle w:val="BodyText"/>
      </w:pPr>
      <w:r>
        <w:t xml:space="preserve">Một lúc sau, Tây Môn Thiên với một thân ngọc bào bước vào trong sự hộ tống của ba cha con nhà Đạt Hề Thế gia.</w:t>
      </w:r>
    </w:p>
    <w:p>
      <w:pPr>
        <w:pStyle w:val="BodyText"/>
      </w:pPr>
      <w:r>
        <w:t xml:space="preserve">Tên Tây Môn Thiên này tuổi chưa ngoài ba mươi, mặt mũi đầy vẻ ngạo mạn, hai mắt sắc như đao. Vừa bước vào đại sảnh, hắn đã quét nhanh một lượt tất cả mọi người khiến ai nấy cũng phải run lên cầm cập. Khí thế, đây chính là khí thế của cao thủ!</w:t>
      </w:r>
    </w:p>
    <w:p>
      <w:pPr>
        <w:pStyle w:val="BodyText"/>
      </w:pPr>
      <w:r>
        <w:t xml:space="preserve">Con cháu Đại phiệt không xuất hiện thì thôi, một khi đã xuất hiện thì phải làm cho tất cả những người kinh sợ. Tây Môn Thiên đến cái quận La Giang bé tí này đương nhiên cũng phải thể hiện chút uy thế của gia tộc Đại phiệt.</w:t>
      </w:r>
    </w:p>
    <w:p>
      <w:pPr>
        <w:pStyle w:val="BodyText"/>
      </w:pPr>
      <w:r>
        <w:t xml:space="preserve">Mà hiệu quả của khí thế này cũng tốt thật. Vài trăm người trong sảnh, ai ai cũng cung kính, nịnh nọt hoặc ra sức tâng bốc khiến hắn thấy thỏa mãn vô cùng.</w:t>
      </w:r>
    </w:p>
    <w:p>
      <w:pPr>
        <w:pStyle w:val="BodyText"/>
      </w:pPr>
      <w:r>
        <w:t xml:space="preserve">Nhưng trong lúc quét mắt qua một lượt, hắn phát hiện ra chỉ có nét mặt Tần Vô Song là vẫn trơ như đá.</w:t>
      </w:r>
    </w:p>
    <w:p>
      <w:pPr>
        <w:pStyle w:val="BodyText"/>
      </w:pPr>
      <w:r>
        <w:t xml:space="preserve">Tần Vô Song chỉ mỉm cười, nét mặt đầy vẻ khinh đạm, giống như chẳng để tâm đến những gì Tây Môn Thiên vừa cố gắng làm ra, và hoàn toàn coi hắn như không khí.</w:t>
      </w:r>
    </w:p>
    <w:p>
      <w:pPr>
        <w:pStyle w:val="BodyText"/>
      </w:pPr>
      <w:r>
        <w:t xml:space="preserve">Tây Môn Thiên chẳng phải là người lòng dạ rộng rãi gì. Nếu như là con cháu Vương tộc thì hắn còn có thể cho phép kẻ đó vênh váo trước mặt mình.</w:t>
      </w:r>
    </w:p>
    <w:p>
      <w:pPr>
        <w:pStyle w:val="BodyText"/>
      </w:pPr>
      <w:r>
        <w:t xml:space="preserve">Còn nhân vật này? Tây Môn Thiên nhìn nhanh qua toàn bộ trang phục của Tần Vô Song, nếu như hắn không lầm thì đây là trang phục của bọn con cháu Hàn môn mà? Điều này làm cho hắn thực sự khó chịu, vô cùng khó chịu.</w:t>
      </w:r>
    </w:p>
    <w:p>
      <w:pPr>
        <w:pStyle w:val="BodyText"/>
      </w:pPr>
      <w:r>
        <w:t xml:space="preserve">Hắn thầm nghĩ, Đạt Hề Thế gia đúng là tự mình hạ thấp mình. Đường đường là quý tộc thượng phẩm mà lại để cho bọn con cháu Hàn môn xuất hiện trong yến tiệc nhà mình. Chuyện này mà truyền ra ngoài thì sẽ biến thành trò cười của giới quý tộc thượng phẩm mất.</w:t>
      </w:r>
    </w:p>
    <w:p>
      <w:pPr>
        <w:pStyle w:val="BodyText"/>
      </w:pPr>
      <w:r>
        <w:t xml:space="preserve">- Tộc trưởng Đạt Hề Thế gia, có chút lễ mọn bày tỏ thành ý, mong ngài nhận cho.</w:t>
      </w:r>
    </w:p>
    <w:p>
      <w:pPr>
        <w:pStyle w:val="BodyText"/>
      </w:pPr>
      <w:r>
        <w:t xml:space="preserve">Tên hán tử nhỏ thó mắt híp như hai đường kẻ đứng phía sau Tây Môn Thiên kính cẩn chuyển lễ vật cho Đạt Hề Hằng.</w:t>
      </w:r>
    </w:p>
    <w:p>
      <w:pPr>
        <w:pStyle w:val="BodyText"/>
      </w:pPr>
      <w:r>
        <w:t xml:space="preserve">Đạt Hề Hằng không dám chậm trễ, cung kính đón nhận. Với Tây Môn Đại phiệt mà nói, dù có tặng cái gì bọn họ cũng không cần phải suy nghĩ.</w:t>
      </w:r>
    </w:p>
    <w:p>
      <w:pPr>
        <w:pStyle w:val="BodyText"/>
      </w:pPr>
      <w:r>
        <w:t xml:space="preserve">Địa vị của Đại phiệt cao hơn Thế gia rất nhiều, thực lực càng không còn gì để nói. Họ đã đến đây là nể mặt lắm rồi, lễ vật nặng hay nhẹ, Đạt Hề Thế gia làm sao dám chê nọ chê kia.</w:t>
      </w:r>
    </w:p>
    <w:p>
      <w:pPr>
        <w:pStyle w:val="BodyText"/>
      </w:pPr>
      <w:r>
        <w:t xml:space="preserve">Gã hán tử mắt hí quan sát nhanh Tần Vô Song và cũng sớm đọc ra được ý nghĩ của chủ nhân. Tiểu tử Hàn môn này dám bất kính với Tây Môn Thiên, xem ra hắn tự chuốc họa vào thân rồi.</w:t>
      </w:r>
    </w:p>
    <w:p>
      <w:pPr>
        <w:pStyle w:val="BodyText"/>
      </w:pPr>
      <w:r>
        <w:t xml:space="preserve">- Tây Môn công tử, mời ngồi.</w:t>
      </w:r>
    </w:p>
    <w:p>
      <w:pPr>
        <w:pStyle w:val="BodyText"/>
      </w:pPr>
      <w:r>
        <w:t xml:space="preserve">Đạt Hề Hằng cố không thể hiện cảm xúc ra ngoài, mỉm cười nói.</w:t>
      </w:r>
    </w:p>
    <w:p>
      <w:pPr>
        <w:pStyle w:val="BodyText"/>
      </w:pPr>
      <w:r>
        <w:t xml:space="preserve">Tây Môn Thiên cũng chẳng khách sáo, ngồi luôn vào vị trí khách quý.</w:t>
      </w:r>
    </w:p>
    <w:p>
      <w:pPr>
        <w:pStyle w:val="BodyText"/>
      </w:pPr>
      <w:r>
        <w:t xml:space="preserve">Những vị khách có mặt ở đây phần đông là con cháu Hào môn, con cháu Thế gia cũng có một vài người. Tất cả đều là bạn học của Đạt Hề Nguyệt đến từ rất nhiều châu, quận khác. Nhưng con cháu Đại phiệt thì đương nhiên chỉ có một mình hắn, không còn thêm ai khác.</w:t>
      </w:r>
    </w:p>
    <w:p>
      <w:pPr>
        <w:pStyle w:val="BodyText"/>
      </w:pPr>
      <w:r>
        <w:t xml:space="preserve">Chuyện Tây Môn Thiên ngồi vào vị trí đó, chẳng ai dám nói gì, hơn nữa còn có một số kẻ đang thì thào bàn bạc với nhau xem làm cách nào để tiếp cận được với Tây Môn công tử. Nếu như nhân cơ hội này mà lấy lòng được Tây Môn Đại phiệt thì không phải quá tốt hay sao.</w:t>
      </w:r>
    </w:p>
    <w:p>
      <w:pPr>
        <w:pStyle w:val="BodyText"/>
      </w:pPr>
      <w:r>
        <w:t xml:space="preserve">Ba huynh đệ Hứa gia trước đây đã từng gặp qua Tây Môn Thiên ở trong phủ, đương nhiên muốn tiếp cận cũng dễ dàng hơn. Hứa Chu đứng bên cạnh Tây Môn Thiên, thì thầm vào tai hắn mấy câu gì đó, mắt không ngừng liếc về phía Tần Vô Song.</w:t>
      </w:r>
    </w:p>
    <w:p>
      <w:pPr>
        <w:pStyle w:val="BodyText"/>
      </w:pPr>
      <w:r>
        <w:t xml:space="preserve">Khóe miệng Tây Môn Thiên nhếch lên một tia cười giễu cợt, ánh mắt cũng nhìn nhanh sang bên đó, nhưng lần này hắn hoàn toàn bỏ qua Tần Vô Song mà tập trung ở trên người Tần Tụ.</w:t>
      </w:r>
    </w:p>
    <w:p>
      <w:pPr>
        <w:pStyle w:val="BodyText"/>
      </w:pPr>
      <w:r>
        <w:t xml:space="preserve">Tần Tụ bị ánh mắt vô lễ này quấy rầy có chút khiếp sợ, càng nép chặt vào sau lưng Tần Vô Song.</w:t>
      </w:r>
    </w:p>
    <w:p>
      <w:pPr>
        <w:pStyle w:val="BodyText"/>
      </w:pPr>
      <w:r>
        <w:t xml:space="preserve">- Đạt Hề Minh hiền đệ.</w:t>
      </w:r>
    </w:p>
    <w:p>
      <w:pPr>
        <w:pStyle w:val="BodyText"/>
      </w:pPr>
      <w:r>
        <w:t xml:space="preserve">Tây Môn Thiên đột nhiên bật cười, vẫy vẫy Đạt Hề Minh:</w:t>
      </w:r>
    </w:p>
    <w:p>
      <w:pPr>
        <w:pStyle w:val="BodyText"/>
      </w:pPr>
      <w:r>
        <w:t xml:space="preserve">- Mấy năm rồi không gặp, đệ vẫn phong thái như ngày nào. Nhanh, ngồi chỗ này, huynh đệ chúng ta cùng ôn lại chuyện cũ.</w:t>
      </w:r>
    </w:p>
    <w:p>
      <w:pPr>
        <w:pStyle w:val="BodyText"/>
      </w:pPr>
      <w:r>
        <w:t xml:space="preserve">Hồi niên thiếu, Đạt Hề Minh có cùng Tây Môn Thiên giao đấu một lần ở tiệc đại thọ của Xích Mộc Vương và đã bại dưới tay hắn. Vì vậy đối với Tây Môn Thiên, Đạt Hề Minh bao giờ cũng có sự cảnh giác cao độ. Lúc nãy thấy Tây Môn Thiên nhìn Tần Tụ, bây giờ lại gọi mình, hắn dường như đã đoán ra điều gì đó.</w:t>
      </w:r>
    </w:p>
    <w:p>
      <w:pPr>
        <w:pStyle w:val="BodyText"/>
      </w:pPr>
      <w:r>
        <w:t xml:space="preserve">Nhưng hắn cũng không thể không nghe lời:</w:t>
      </w:r>
    </w:p>
    <w:p>
      <w:pPr>
        <w:pStyle w:val="BodyText"/>
      </w:pPr>
      <w:r>
        <w:t xml:space="preserve">- Tây Môn công tử là con cháu Đại phiệt, Đạt Hề Minh sao dám xưng huynh đệ với ngài?</w:t>
      </w:r>
    </w:p>
    <w:p>
      <w:pPr>
        <w:pStyle w:val="BodyText"/>
      </w:pPr>
      <w:r>
        <w:t xml:space="preserve">Tây Môn Thiên bật cười ha hả:</w:t>
      </w:r>
    </w:p>
    <w:p>
      <w:pPr>
        <w:pStyle w:val="BodyText"/>
      </w:pPr>
      <w:r>
        <w:t xml:space="preserve">- Không dám! Không dám! Đệ có hôn ước với muội muội của ta, sau này đương nhiên sẽ là muội phu của ta rồi. Không cần phải phân biệt rõ ràng như vậy.</w:t>
      </w:r>
    </w:p>
    <w:p>
      <w:pPr>
        <w:pStyle w:val="BodyText"/>
      </w:pPr>
      <w:r>
        <w:t xml:space="preserve">Chẳng cần phải suy đoán xa xôi, Đạt Hề Minh có thể đoán được Tây Môn Thiên này đã biết được toàn bộ mối quan hệ của hắn với Tần gia tiểu thư.</w:t>
      </w:r>
    </w:p>
    <w:p>
      <w:pPr>
        <w:pStyle w:val="BodyText"/>
      </w:pPr>
      <w:r>
        <w:t xml:space="preserve">Tây Môn Thiên chẳng thèm vòng vo, thản nhiên nói:</w:t>
      </w:r>
    </w:p>
    <w:p>
      <w:pPr>
        <w:pStyle w:val="BodyText"/>
      </w:pPr>
      <w:r>
        <w:t xml:space="preserve">- Gần đây có tin đồn là đệ có đi lại với một cô gái xuất thân Hàn môn. Chuyện ấy thật hay giả?</w:t>
      </w:r>
    </w:p>
    <w:p>
      <w:pPr>
        <w:pStyle w:val="BodyText"/>
      </w:pPr>
      <w:r>
        <w:t xml:space="preserve">Khẩu khí không căng thẳng cho lắm nhưng cũng chẳng kém phần đáng sợ. Người nhạy cảm có thể nhận ra ngay được đằng sau đám mây u ám này đang có một cơn mưa dông gió giật từ từ tiến tới.</w:t>
      </w:r>
    </w:p>
    <w:p>
      <w:pPr>
        <w:pStyle w:val="Compact"/>
      </w:pPr>
      <w:r>
        <w:t xml:space="preserve">Ủng hộ chỉ với 1 click và 5s ! (adf.ly/4EmoB)</w:t>
      </w:r>
      <w:r>
        <w:br w:type="textWrapping"/>
      </w:r>
      <w:r>
        <w:br w:type="textWrapping"/>
      </w:r>
    </w:p>
    <w:p>
      <w:pPr>
        <w:pStyle w:val="Heading2"/>
      </w:pPr>
      <w:bookmarkStart w:id="71" w:name="chương-49"/>
      <w:bookmarkEnd w:id="71"/>
      <w:r>
        <w:t xml:space="preserve">49. Chương 4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9: Cái tát và kẻ bị tát.</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vốn đã cảm thấy sự xuất hiện của Tây Môn Thiên có chút gì đó kỳ quái. Nhưng bây giờ thì hắn hoàn toàn có thể khẳng định. Xem ra chuyến viếng thăm lần này của Tây Môn Thiên chẳng có gì tốt đẹp mà mang theo ý hỏi tội nhiều hơn.</w:t>
      </w:r>
    </w:p>
    <w:p>
      <w:pPr>
        <w:pStyle w:val="BodyText"/>
      </w:pPr>
      <w:r>
        <w:t xml:space="preserve">Đạt Hề Hằng không đợi con trai kịp trả lời, mỉm cười nói:</w:t>
      </w:r>
    </w:p>
    <w:p>
      <w:pPr>
        <w:pStyle w:val="BodyText"/>
      </w:pPr>
      <w:r>
        <w:t xml:space="preserve">- Là lời đồn ác ý thôi mà, Tây Môn công tử đừng để bụng.</w:t>
      </w:r>
    </w:p>
    <w:p>
      <w:pPr>
        <w:pStyle w:val="BodyText"/>
      </w:pPr>
      <w:r>
        <w:t xml:space="preserve">Tây Môn Thiên cũng mỉm cười nói:</w:t>
      </w:r>
    </w:p>
    <w:p>
      <w:pPr>
        <w:pStyle w:val="BodyText"/>
      </w:pPr>
      <w:r>
        <w:t xml:space="preserve">- Chỉ là lời đồn đại ác ý thôi à? Vậy chuyện con cháu Hàn môn tham gia vào bữa tiệc hôm nay cũng là lời đồn đại?</w:t>
      </w:r>
    </w:p>
    <w:p>
      <w:pPr>
        <w:pStyle w:val="BodyText"/>
      </w:pPr>
      <w:r>
        <w:t xml:space="preserve">Không khí trong sảnh bắt đầu trở nên căng thẳng. Câu nói của Tây Môn Thiên như một đám mây u ám che phủ toàn bộ mọi người.</w:t>
      </w:r>
    </w:p>
    <w:p>
      <w:pPr>
        <w:pStyle w:val="BodyText"/>
      </w:pPr>
      <w:r>
        <w:t xml:space="preserve">Đạt Hề Minh bị ánh mắt của Tây Môn Thiên khóa chặt nhưng chẳng hề hoảng sợ, bình thản nói:</w:t>
      </w:r>
    </w:p>
    <w:p>
      <w:pPr>
        <w:pStyle w:val="BodyText"/>
      </w:pPr>
      <w:r>
        <w:t xml:space="preserve">- Chuyến viếng thăm lần này của Tây Môn công tử, chúc mừng là giả, hỏi tội là thật, có đúng không?</w:t>
      </w:r>
    </w:p>
    <w:p>
      <w:pPr>
        <w:pStyle w:val="BodyText"/>
      </w:pPr>
      <w:r>
        <w:t xml:space="preserve">Tây Môn Thiên lạnh lùng:</w:t>
      </w:r>
    </w:p>
    <w:p>
      <w:pPr>
        <w:pStyle w:val="BodyText"/>
      </w:pPr>
      <w:r>
        <w:t xml:space="preserve">- Thiên kim tiểu thư của Tây Môn Đại phiệt đã hạ mình đồng ý gả đến đây thì không thể để cho người khác làm cái chuyện chiêu tam mộ tứ. Không phải là ngại tranh giành, ngại ghen tuông gì, mà ngại mất mặt Tây Môn Đại phiệt chúng ta. Không lẽ ngươi không biết rằng chỉ cần có lời đồn đại thôi là đã bất kính với Tây Môn Đại phiệt chúng ta rồi, huống hồ lại là sự thật?</w:t>
      </w:r>
    </w:p>
    <w:p>
      <w:pPr>
        <w:pStyle w:val="BodyText"/>
      </w:pPr>
      <w:r>
        <w:t xml:space="preserve">Nói đoạn hắn đứng bật dậy, nhìn Tần Tụ với ánh mắt cực kỳ đáng sợ, tắc lưỡi bình luận:</w:t>
      </w:r>
    </w:p>
    <w:p>
      <w:pPr>
        <w:pStyle w:val="BodyText"/>
      </w:pPr>
      <w:r>
        <w:t xml:space="preserve">- Mặc dù là con nhà Hàn môn nhưng nhìn cũng khá thuận mắt, bảo sao Đạt Hề công tử không thể không thất thần lạc phách cho được. Đạt Hề Tộc trưởng, chuyện này ngài không cần phải chống chế nhiều, ta chỉ muốn nghe một câu duy nhất, sau này ngài định tính sao?</w:t>
      </w:r>
    </w:p>
    <w:p>
      <w:pPr>
        <w:pStyle w:val="BodyText"/>
      </w:pPr>
      <w:r>
        <w:t xml:space="preserve">Đạt Hề Hằng làm sao mà ngờ được Tây Môn Thiên lại đi thẳng vào vấn đề chính, chẳng thèm nể nang gì như vậy. Nên trong chốc lát cũng chưa biết nên giải thích ra sao.</w:t>
      </w:r>
    </w:p>
    <w:p>
      <w:pPr>
        <w:pStyle w:val="BodyText"/>
      </w:pPr>
      <w:r>
        <w:t xml:space="preserve">Nhìn thái độ của ba huynh đệ Hứa Chu, ông lờ mờ hiểu ra rằng chuyện này là do bọn họ đứng sau dùng kế ly gián. Dù sao cũng là người đứng đầu một Thế gia, ông không thể hoảng loạn được:</w:t>
      </w:r>
    </w:p>
    <w:p>
      <w:pPr>
        <w:pStyle w:val="BodyText"/>
      </w:pPr>
      <w:r>
        <w:t xml:space="preserve">- Tây Môn công tử, về chuyện hôn ước của hai gia đình chúng ta, Đạt Hề Thế gia chúng tôi sẽ vẫn tiến hành như kế hoạch, đến thời điểm nhất định sẽ hoàn hôn, tuyệt đối không cô phụ tiền ước.</w:t>
      </w:r>
    </w:p>
    <w:p>
      <w:pPr>
        <w:pStyle w:val="BodyText"/>
      </w:pPr>
      <w:r>
        <w:t xml:space="preserve">Tây Môn Thiên bật cười ha hả nhưng khẩu khí thì lạnh như băng:</w:t>
      </w:r>
    </w:p>
    <w:p>
      <w:pPr>
        <w:pStyle w:val="BodyText"/>
      </w:pPr>
      <w:r>
        <w:t xml:space="preserve">- Vấn đề bây giờ không phải chuyện hôn ước tiếp tục hay không mà là ngài định xử lý cái lời đồn đại ấy thế nào.</w:t>
      </w:r>
    </w:p>
    <w:p>
      <w:pPr>
        <w:pStyle w:val="BodyText"/>
      </w:pPr>
      <w:r>
        <w:t xml:space="preserve">Đạt Hề Hằng vẫn ra sức nhũn nhặn, trầm giọng nói:</w:t>
      </w:r>
    </w:p>
    <w:p>
      <w:pPr>
        <w:pStyle w:val="BodyText"/>
      </w:pPr>
      <w:r>
        <w:t xml:space="preserve">- Tây Môn công tử có cao kiến gì không?</w:t>
      </w:r>
    </w:p>
    <w:p>
      <w:pPr>
        <w:pStyle w:val="BodyText"/>
      </w:pPr>
      <w:r>
        <w:t xml:space="preserve">Tây Môn Thiên lạnh lùng nói:</w:t>
      </w:r>
    </w:p>
    <w:p>
      <w:pPr>
        <w:pStyle w:val="BodyText"/>
      </w:pPr>
      <w:r>
        <w:t xml:space="preserve">- Nếu nghe theo ta, hai nhà các ngươi sẽ bình yên vô sự. Bằng không tất cả hậu quả Đạt Hề Thế gia các ngươi phải tự gánh chịu.</w:t>
      </w:r>
    </w:p>
    <w:p>
      <w:pPr>
        <w:pStyle w:val="BodyText"/>
      </w:pPr>
      <w:r>
        <w:t xml:space="preserve">Đúng là một lời uy hiếp lộ liễu. Đạt Hề Hằng dù giận nhưng nét mặt thì vẫn hết sức bình thản, nhẹ nhàng nói:</w:t>
      </w:r>
    </w:p>
    <w:p>
      <w:pPr>
        <w:pStyle w:val="BodyText"/>
      </w:pPr>
      <w:r>
        <w:t xml:space="preserve">- Mời ngài cứ nói.</w:t>
      </w:r>
    </w:p>
    <w:p>
      <w:pPr>
        <w:pStyle w:val="BodyText"/>
      </w:pPr>
      <w:r>
        <w:t xml:space="preserve">- Tốt!</w:t>
      </w:r>
    </w:p>
    <w:p>
      <w:pPr>
        <w:pStyle w:val="BodyText"/>
      </w:pPr>
      <w:r>
        <w:t xml:space="preserve">Tây Môn Thiên khoát tay:</w:t>
      </w:r>
    </w:p>
    <w:p>
      <w:pPr>
        <w:pStyle w:val="BodyText"/>
      </w:pPr>
      <w:r>
        <w:t xml:space="preserve">- Muốn cho lời đồn biến mất, chỉ có một cách đó là Đạt Hề Thế gia và Hàn môn Tần gia, một trong hai nhà phải biến mất khỏi quận La Giang.</w:t>
      </w:r>
    </w:p>
    <w:p>
      <w:pPr>
        <w:pStyle w:val="BodyText"/>
      </w:pPr>
      <w:r>
        <w:t xml:space="preserve">- Biến mất?</w:t>
      </w:r>
    </w:p>
    <w:p>
      <w:pPr>
        <w:pStyle w:val="BodyText"/>
      </w:pPr>
      <w:r>
        <w:t xml:space="preserve">Lông mày Đạt Hề Hằng bắt đầu nhíu lại:</w:t>
      </w:r>
    </w:p>
    <w:p>
      <w:pPr>
        <w:pStyle w:val="BodyText"/>
      </w:pPr>
      <w:r>
        <w:t xml:space="preserve">- Danh ngạch quý tộc, chính là được Hoàng thất ban cho Chân Võ Thánh Địa chấp chưởng việc quản lý. Nói làm cho biến mất, ta quả thực không hiểu.</w:t>
      </w:r>
    </w:p>
    <w:p>
      <w:pPr>
        <w:pStyle w:val="BodyText"/>
      </w:pPr>
      <w:r>
        <w:t xml:space="preserve">- Không hiểu?</w:t>
      </w:r>
    </w:p>
    <w:p>
      <w:pPr>
        <w:pStyle w:val="BodyText"/>
      </w:pPr>
      <w:r>
        <w:t xml:space="preserve">Nét mặt Tây Môn Thiên tối sầm lại, nụ cười nhạt trên môi càng thêm phần dữ tợn:</w:t>
      </w:r>
    </w:p>
    <w:p>
      <w:pPr>
        <w:pStyle w:val="BodyText"/>
      </w:pPr>
      <w:r>
        <w:t xml:space="preserve">- Một Thế gia muốn đuổi cổ một Hàn môn bé tẹo, thủ đoạn không có nghìn thì cũng được tám trăm cái. Không lẽ ngươi bắt bổn công tử phải dạy ngươi từng cái một sao?</w:t>
      </w:r>
    </w:p>
    <w:p>
      <w:pPr>
        <w:pStyle w:val="BodyText"/>
      </w:pPr>
      <w:r>
        <w:t xml:space="preserve">Khẩu khí này chẳng khác gì cách người lớn răn dạy một đứa trẻ con. Đạt Hề Hằng dù sao cũng là người đứng đầu Thế gia, thực lực chí ít cũng Chân Võ Cảnh Lục đẳng, so với một tên hậu bối như Tây Môn Thiên chỉ cao hơn chứ không thấp, nhưng thân phận phẩm cấp lại thấp hơn hắn một bậc, vì vậy mới có cảnh nực cười này.</w:t>
      </w:r>
    </w:p>
    <w:p>
      <w:pPr>
        <w:pStyle w:val="BodyText"/>
      </w:pPr>
      <w:r>
        <w:t xml:space="preserve">Bữa tiệc sinh nhật trong chớp mắt đã biến thành một cuộc tranh cãi gay gắt. Đám khách quan vốn dĩ định tìm Tần Vô Song gây sự, nhìn thấy tính chất cục diện đột nhiên thay đổi trong lòng cũng cảm thấy háo hức. Dù chẳng kẻ nào dám thể hiện sự háo hức ấy ra ngoài nhưng trong bụng thì đang bật cười ha hả chờ xem trò vui.</w:t>
      </w:r>
    </w:p>
    <w:p>
      <w:pPr>
        <w:pStyle w:val="BodyText"/>
      </w:pPr>
      <w:r>
        <w:t xml:space="preserve">Đạt Hề Thế gia không phải vênh váo lắm sao? Trước mặt Tây Môn Đại phiệt để xem bọn họ còn vênh váo được không?</w:t>
      </w:r>
    </w:p>
    <w:p>
      <w:pPr>
        <w:pStyle w:val="BodyText"/>
      </w:pPr>
      <w:r>
        <w:t xml:space="preserve">Hàn môn Tần gia cứ tưởng kiếm được cái ô to, bây giờ cái ô to này trước mặt Tây Môn Đại phiệt đã đổ xiêu vẹo, đã nghiêng ngả rồi đấy?</w:t>
      </w:r>
    </w:p>
    <w:p>
      <w:pPr>
        <w:pStyle w:val="BodyText"/>
      </w:pPr>
      <w:r>
        <w:t xml:space="preserve">Mỗi lời Tây Môn Thiên thốt ra lại khiến trái tim Tần Tụ lạnh thêm một chút. Cuối cùng, cánh tay đang khoác lấy tay Tần Vô Song cũng phải run lẩy bẩy.</w:t>
      </w:r>
    </w:p>
    <w:p>
      <w:pPr>
        <w:pStyle w:val="BodyText"/>
      </w:pPr>
      <w:r>
        <w:t xml:space="preserve">Từ lúc Tây Môn Thiên bước vào cho đến giờ, Tần Vô Song chỉ đứng một bên lặng lẽ quan sát. Khi hắn nhìn thấy Hứa Chu thì thầm to nhỏ gì đó bên tai Tây Môn Thiên hắn đã lờ mờ đoán ra được Hứa gia vừa tìm được một cái ô lớn rồi. Xem ra chỉ vì một chút không cẩn thận, Tần Vô Song đã để mình cuốn vào cuộc đại chiến giữa Đại phiệt và Thế gia.</w:t>
      </w:r>
    </w:p>
    <w:p>
      <w:pPr>
        <w:pStyle w:val="BodyText"/>
      </w:pPr>
      <w:r>
        <w:t xml:space="preserve">Bình thường mà nói, một gia tộc Hàn môn bị cuốn vào những cuộc chiến kiểu này thì mười phần sẽ biến thành vật hy sinh.</w:t>
      </w:r>
    </w:p>
    <w:p>
      <w:pPr>
        <w:pStyle w:val="BodyText"/>
      </w:pPr>
      <w:r>
        <w:t xml:space="preserve">Nhìn thấy Đạt Hề Hằng vẫn trầm ngâm chưa chịu quyết, tên hán tử bặm trợn phía sau Tây Môn Thiên thì thào:</w:t>
      </w:r>
    </w:p>
    <w:p>
      <w:pPr>
        <w:pStyle w:val="BodyText"/>
      </w:pPr>
      <w:r>
        <w:t xml:space="preserve">- Đạt Hề Tộc trưởng là người đứng đầu Thế gia, thời khắc quan trọng, những quyết định kiểu này lẽ ra không cần phải lãng phí thời gian để suy nghĩ. Một bên là thiện, một bên là ác, Đạt Hề Tộc trưởng chắc không để cho sự tồn vong của gia tộc trở thành trò đùa trẻ con chứ?</w:t>
      </w:r>
    </w:p>
    <w:p>
      <w:pPr>
        <w:pStyle w:val="BodyText"/>
      </w:pPr>
      <w:r>
        <w:t xml:space="preserve">Đạt Hề Hằng là chủ một gia tộc, bây giờ lại bị một chủ một tớ dạy bảo trước mặt mọi người, trong lòng khó chịu ra sao không cần nói chắc ai cũng biết. Hai tay khẽ giơ cao, đầu ngẩng cao ngạo nghễ, gân xanh nổi rõ trên trán. Dường như cơn giận đang hiện rõ trên cả con người ông.</w:t>
      </w:r>
    </w:p>
    <w:p>
      <w:pPr>
        <w:pStyle w:val="BodyText"/>
      </w:pPr>
      <w:r>
        <w:t xml:space="preserve">Phản ứng này khiến cho Tây Môn Thiên cũng phải cảnh giác, hai tay co lại bảo vệ vị trí hiểm yếu còn toàn thân thì khẽ lùi lại một bước.</w:t>
      </w:r>
    </w:p>
    <w:p>
      <w:pPr>
        <w:pStyle w:val="BodyText"/>
      </w:pPr>
      <w:r>
        <w:t xml:space="preserve">Mặc dù hắn biết là Đạt Hề Hằng chẳng có gan trở mặt, nhưng một người cẩn thận như hắn thì càng không thể chủ quan trước một Tộc trưởng Thế gia.</w:t>
      </w:r>
    </w:p>
    <w:p>
      <w:pPr>
        <w:pStyle w:val="BodyText"/>
      </w:pPr>
      <w:r>
        <w:t xml:space="preserve">- A Hằng!</w:t>
      </w:r>
    </w:p>
    <w:p>
      <w:pPr>
        <w:pStyle w:val="BodyText"/>
      </w:pPr>
      <w:r>
        <w:t xml:space="preserve">- Ngươi làm gì vậy!</w:t>
      </w:r>
    </w:p>
    <w:p>
      <w:pPr>
        <w:pStyle w:val="BodyText"/>
      </w:pPr>
      <w:r>
        <w:t xml:space="preserve">Vài tiếng quát lớn vang lên từ phía sau. Mấy vị cao tuổi nhanh chóng bước ra từ hậu đường. Nhìn cách ăn vận của họ có thể đoán ra đây là những Trưởng lão cường giả của gia tộc Đạt Hề Thế gia.</w:t>
      </w:r>
    </w:p>
    <w:p>
      <w:pPr>
        <w:pStyle w:val="BodyText"/>
      </w:pPr>
      <w:r>
        <w:t xml:space="preserve">Đạt Hề Hằng dù bị làm gián đoạn, nhưng khí thế thì vẫn không suy giảm, thở dài, lắc đầu nói:</w:t>
      </w:r>
    </w:p>
    <w:p>
      <w:pPr>
        <w:pStyle w:val="BodyText"/>
      </w:pPr>
      <w:r>
        <w:t xml:space="preserve">- Đạt Hề Thế gia chúng ta làm việc gì cũng có giới hạn của nó. Những chuyện gây hại cho người khác, ta tuyệt đối không bao giờ làm.</w:t>
      </w:r>
    </w:p>
    <w:p>
      <w:pPr>
        <w:pStyle w:val="BodyText"/>
      </w:pPr>
      <w:r>
        <w:t xml:space="preserve">Tây Môn Thiên bị khí thế của Đạt Hề Hằng làm cho hoảng sợ nên cũng có vài phần kiêng nể, mỉm cười nói:</w:t>
      </w:r>
    </w:p>
    <w:p>
      <w:pPr>
        <w:pStyle w:val="BodyText"/>
      </w:pPr>
      <w:r>
        <w:t xml:space="preserve">- Nếu như Đạt Hề Tộc trưởng không làm thì cũng không sao, sẽ có người đi làm giùm ngài. Chỉ có điều Đạt Hề Thế gia phải giải quyết chuyện này theo cách tuyệt đối không được can thiệp nửa chừng.</w:t>
      </w:r>
    </w:p>
    <w:p>
      <w:pPr>
        <w:pStyle w:val="BodyText"/>
      </w:pPr>
      <w:r>
        <w:t xml:space="preserve">Đạt Hề Hằng vẫn im lặng không nói thêm điều gì, vài vị Trưởng lão bắt đầu lên tiếng:</w:t>
      </w:r>
    </w:p>
    <w:p>
      <w:pPr>
        <w:pStyle w:val="BodyText"/>
      </w:pPr>
      <w:r>
        <w:t xml:space="preserve">- Hàn môn Tần gia chẳng có liên quan gì đến Đạt Hề Thế gia chúng ta, tại sao lại bắt Đạt Hề Thế gia can thiệp vào chuyện này?</w:t>
      </w:r>
    </w:p>
    <w:p>
      <w:pPr>
        <w:pStyle w:val="BodyText"/>
      </w:pPr>
      <w:r>
        <w:t xml:space="preserve">- Đúng vậy, nếu như Tây Môn công tử đến đây chỉ vì chuyện này thì e rằng ngài lo lắng quá nhiều rồi.</w:t>
      </w:r>
    </w:p>
    <w:p>
      <w:pPr>
        <w:pStyle w:val="BodyText"/>
      </w:pPr>
      <w:r>
        <w:t xml:space="preserve">Tây Môn Thiên thấy mấy vị Trưởng lão của Đạt Hề Thế gia giọng điệu có vẻ nhũn nhặn thì đắc ý ra mặt, gật đầu đầy vẻ kênh kiệu:</w:t>
      </w:r>
    </w:p>
    <w:p>
      <w:pPr>
        <w:pStyle w:val="BodyText"/>
      </w:pPr>
      <w:r>
        <w:t xml:space="preserve">- Tốt, có được câu nói này của chư vị Trưởng lão là ta yên tâm rồi. Ha ha ha. Yên tâm rồi.</w:t>
      </w:r>
    </w:p>
    <w:p>
      <w:pPr>
        <w:pStyle w:val="BodyText"/>
      </w:pPr>
      <w:r>
        <w:t xml:space="preserve">Nói đoạn, phẩy phẩy tay áo, thong thả bước ra ngoài.</w:t>
      </w:r>
    </w:p>
    <w:p>
      <w:pPr>
        <w:pStyle w:val="BodyText"/>
      </w:pPr>
      <w:r>
        <w:t xml:space="preserve">- Khoan đã!</w:t>
      </w:r>
    </w:p>
    <w:p>
      <w:pPr>
        <w:pStyle w:val="BodyText"/>
      </w:pPr>
      <w:r>
        <w:t xml:space="preserve">Không khí trong đại sảnh vốn đã căng thẳng, một tiếng ‘Khoan đã’ dù không lớn nhưng đầy trung khí, phá vỡ hoàn toàn bầu không khí căng thẳng. Tất thảy không khí, quan điểm lúc nãy đều do Tây Môn Thiên trù tính, cục diện cũng hoàn toàn là do hắn không chế. Nhưng tiếng hét này chẳng hề ăn ý chút nào, như châu rơi đĩa ngọc, phá tan cục diện nặng nề vốn có.</w:t>
      </w:r>
    </w:p>
    <w:p>
      <w:pPr>
        <w:pStyle w:val="BodyText"/>
      </w:pPr>
      <w:r>
        <w:t xml:space="preserve">- Tây Môn công tử nói đến là đến, nói đi là đi, đây là quyền tự do của ngài. Nhưng lúc nãy ngài nói bao nhiêu điều như vậy, hình như đã quên mất là người trong cuộc cũng đang đứng trước mặt.</w:t>
      </w:r>
    </w:p>
    <w:p>
      <w:pPr>
        <w:pStyle w:val="BodyText"/>
      </w:pPr>
      <w:r>
        <w:t xml:space="preserve">Giọng điệu Tần Vô Song êm ái dễ nghe, không nhanh cũng không chậm, thong thả bình tĩnh, tựa như gia tộc Đại phiệt quyền cao chức trọng ở trong mắt hắn cũng chẳng là gì.</w:t>
      </w:r>
    </w:p>
    <w:p>
      <w:pPr>
        <w:pStyle w:val="BodyText"/>
      </w:pPr>
      <w:r>
        <w:t xml:space="preserve">Tây Môn Thiên chậm rãi dừng bước nhưng chưa quay đầu lại, nhún nhún vai giễu cợt:</w:t>
      </w:r>
    </w:p>
    <w:p>
      <w:pPr>
        <w:pStyle w:val="BodyText"/>
      </w:pPr>
      <w:r>
        <w:t xml:space="preserve">- Chỉ là một gia tộc Hàn môn nhỏ bé, có mặt hay không, quan trọng vậy sao?</w:t>
      </w:r>
    </w:p>
    <w:p>
      <w:pPr>
        <w:pStyle w:val="BodyText"/>
      </w:pPr>
      <w:r>
        <w:t xml:space="preserve">- Quan trọng, đương nhiên là quan trọng rồi.</w:t>
      </w:r>
    </w:p>
    <w:p>
      <w:pPr>
        <w:pStyle w:val="BodyText"/>
      </w:pPr>
      <w:r>
        <w:t xml:space="preserve">Câu nói này khiến cho tất cả mọi người đều cảm thấy kinh ngạc, bởi vì người nói câu này không phải là Tần Vô Song, cũng không phải là một ai đó trong đại sảnh.</w:t>
      </w:r>
    </w:p>
    <w:p>
      <w:pPr>
        <w:pStyle w:val="BodyText"/>
      </w:pPr>
      <w:r>
        <w:t xml:space="preserve">Ngay cả người định mở miệng nói là Tần Vô Song cũng phải kinh ngạc nhìn ra bên ngoài.</w:t>
      </w:r>
    </w:p>
    <w:p>
      <w:pPr>
        <w:pStyle w:val="BodyText"/>
      </w:pPr>
      <w:r>
        <w:t xml:space="preserve">Ánh mắt của tất cả mọi người đều dồn ra ngoài đại sảnh. Bởi rất rõ ràng, giọng nói vọng ra từ đó. Mọi người đều muốn biết kẻ dám cãi lại con cháu Đại phiệt đúng là có ba đầu sáu tay hay không?</w:t>
      </w:r>
    </w:p>
    <w:p>
      <w:pPr>
        <w:pStyle w:val="BodyText"/>
      </w:pPr>
      <w:r>
        <w:t xml:space="preserve">Hai vị khách vừa đến, Tần Vô Song có nhận ra một người trong đó. Người có bộ râu hoa râm đó không ai khác chính vị giám khảo đã từng mời ba cha con Tần gia đến làm khách ở Phong Trạch Lâu.</w:t>
      </w:r>
    </w:p>
    <w:p>
      <w:pPr>
        <w:pStyle w:val="BodyText"/>
      </w:pPr>
      <w:r>
        <w:t xml:space="preserve">Chỉ có điều hôm nay ông không phải là chủ thì phải. Người đàn ông trung niên đi bên cạnh mới là nhân vật chính ở đây. Người đàn ông trung niên đó mặt vuông chữ điền, mày rậm mắt to, khuôn mặt đầy vẻ hạo nhiên chính khí khiến người đối diện tự nhiên cảm thấy nể phục. Ắt hẳn, người phát ngôn lúc nãy chính là nhân vật lông mày lưỡi mác này.</w:t>
      </w:r>
    </w:p>
    <w:p>
      <w:pPr>
        <w:pStyle w:val="BodyText"/>
      </w:pPr>
      <w:r>
        <w:t xml:space="preserve">Vừa nhìn thấy biểu tượng hoa mai trên ngực áo hai người đó, vẻ khinh miệt trên mặt Tây Môn Thiên lập tức biến mất. Bốn chữ ‘Chân Võ Thánh Địa’ nổi lên trong lòng hắn như sóng biển dâng trào.</w:t>
      </w:r>
    </w:p>
    <w:p>
      <w:pPr>
        <w:pStyle w:val="BodyText"/>
      </w:pPr>
      <w:r>
        <w:t xml:space="preserve">Tây Môn Thiên dù có ngạo mạn điên cuồng cỡ nào thì trước mặt đại diện Chân Võ Thánh Địa hắn cũng vẫn phải ngoan ngoãn cúi đầu.</w:t>
      </w:r>
    </w:p>
    <w:p>
      <w:pPr>
        <w:pStyle w:val="BodyText"/>
      </w:pPr>
      <w:r>
        <w:t xml:space="preserve">- Ha ha, nhị vị tôn sứ, không biết hai vị có phải là người phụ trách chủ trì Gia tộc Luận phẩm của quận La Giang này hay không?</w:t>
      </w:r>
    </w:p>
    <w:p>
      <w:pPr>
        <w:pStyle w:val="BodyText"/>
      </w:pPr>
      <w:r>
        <w:t xml:space="preserve">Tây Môn Thiên nhanh chóng lấy lại bình tĩnh, lên tiếng trước.</w:t>
      </w:r>
    </w:p>
    <w:p>
      <w:pPr>
        <w:pStyle w:val="BodyText"/>
      </w:pPr>
      <w:r>
        <w:t xml:space="preserve">Người có lông mày lưỡi mác nét mặt nghiêm nghị, nhìn khắp tất thảy mọi người rồi mới gật đầu, bình thản nói:</w:t>
      </w:r>
    </w:p>
    <w:p>
      <w:pPr>
        <w:pStyle w:val="BodyText"/>
      </w:pPr>
      <w:r>
        <w:t xml:space="preserve">- Hóa ra là Tây Môn công tử? Lúc nãy ở ngoài cửa nghe ngài tuyên bố một Thế gia muốn làm cho một gia tộc Hàn môn biến mất có trăm phương ngàn kế. Bổn sứ giả ngu muội, Tây Môn công tử có thể nói rõ được không?</w:t>
      </w:r>
    </w:p>
    <w:p>
      <w:pPr>
        <w:pStyle w:val="BodyText"/>
      </w:pPr>
      <w:r>
        <w:t xml:space="preserve">Ngữ khí không hề thân thiện, ai cũng nhận ra được điều này. Hơn nữa còn không thèm nể nang gì Tây Môn Đại phiệt cả.</w:t>
      </w:r>
    </w:p>
    <w:p>
      <w:pPr>
        <w:pStyle w:val="BodyText"/>
      </w:pPr>
      <w:r>
        <w:t xml:space="preserve">Tây Môn Thiên thêm phần bối rối, lúc nãy hắn lớn tiếng vì ở đây thân phận địa vị của hắn cao nhất, không ai dám cãi lời.</w:t>
      </w:r>
    </w:p>
    <w:p>
      <w:pPr>
        <w:pStyle w:val="BodyText"/>
      </w:pPr>
      <w:r>
        <w:t xml:space="preserve">Trên thực tế, ở Bách Việt Quốc này, mỗi gia đình quý tộc đều là so Hoàng Đế Bệ hạ ban cho, do Chân Võ Thánh Địa đại diện thực thi mệnh lệnh chấp chưởng. Ngay cả Tứ Đại Vương tộc của Bách Việt Quốc cũng không có tư cách phế bỏ vị trí của một gia đình quý tộc.</w:t>
      </w:r>
    </w:p>
    <w:p>
      <w:pPr>
        <w:pStyle w:val="BodyText"/>
      </w:pPr>
      <w:r>
        <w:t xml:space="preserve">Nếu như muốn hủy bỏ vị trí quý tộc, chỉ có một cách duy nhất là khiêu chiến và đánh bại quý tộc đó trong kỳ Gia tộc Luận phẩm.</w:t>
      </w:r>
    </w:p>
    <w:p>
      <w:pPr>
        <w:pStyle w:val="BodyText"/>
      </w:pPr>
      <w:r>
        <w:t xml:space="preserve">Ngoài ra, người có tư cách phế bỏ vị trí quý tộc cũng chỉ có Hoàng Đế Bệ hạ và Chân Võ Thánh Địa.</w:t>
      </w:r>
    </w:p>
    <w:p>
      <w:pPr>
        <w:pStyle w:val="BodyText"/>
      </w:pPr>
      <w:r>
        <w:t xml:space="preserve">Những lời ngông cuồng vừa rồi của Tây Môn Thiên rõ ràng là đã vi phạm quy tắc, bây giờ lọt vào tai sứ giả của Chân Võ Thánh Địa, đương nhiên sẽ trở thành những lời lẽ vô cùng phản động.</w:t>
      </w:r>
    </w:p>
    <w:p>
      <w:pPr>
        <w:pStyle w:val="BodyText"/>
      </w:pPr>
      <w:r>
        <w:t xml:space="preserve">Sắc mặt Tây Môn Thiên chuyển hết từ xanh sang tái, những lời vừa nói bị sứ giả Chân Võ Thánh Địa trực tiếp phủ nhận, chẳng khác gì bị tát thẳng vào mặt, trong lòng ấm ức vô cùng.</w:t>
      </w:r>
    </w:p>
    <w:p>
      <w:pPr>
        <w:pStyle w:val="BodyText"/>
      </w:pPr>
      <w:r>
        <w:t xml:space="preserve">Trên mặt Tần Vô Song ánh lên một tia giễu cợt. Tên Tây Môn Thiên ngang ngược này vừa mới cho Đạt Hề Thế gia một cái tát thì ngay sau đó đã bị sứ giả Chân Võ Thánh Địa tát cho một cái trở lại. Thật đúng là gieo nhân nào gặt quả đó.</w:t>
      </w:r>
    </w:p>
    <w:p>
      <w:pPr>
        <w:pStyle w:val="Compact"/>
      </w:pPr>
      <w:r>
        <w:t xml:space="preserve">Ủng hộ chỉ với 1 click và 5s ! (adf.ly/4EmoB)</w:t>
      </w:r>
      <w:r>
        <w:br w:type="textWrapping"/>
      </w:r>
      <w:r>
        <w:br w:type="textWrapping"/>
      </w:r>
    </w:p>
    <w:p>
      <w:pPr>
        <w:pStyle w:val="Heading2"/>
      </w:pPr>
      <w:bookmarkStart w:id="72" w:name="chương-50"/>
      <w:bookmarkEnd w:id="72"/>
      <w:r>
        <w:t xml:space="preserve">50. Chương 5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0: Cười người hôm trước hôm sau người cườ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ên hán tử bặm trợn của Tây Môn Thiên thấy không khí có chút không ổn, mỉm cười gượng gạo, đứng ra giải vây cho chủ nhân:</w:t>
      </w:r>
    </w:p>
    <w:p>
      <w:pPr>
        <w:pStyle w:val="BodyText"/>
      </w:pPr>
      <w:r>
        <w:t xml:space="preserve">- Nhị vị tôn sứ, thiếu gia chúng tôi lúc nãy chỉ là nói chơi thôi, các vị đừng coi là thật. Chúng tôi chỉ là đề xướng cạnh tranh công bằng mà thôi. Không phải Hàn môn Tần gia đã khiêu chiến với Hào môn Hứa gia sao? Tây Môn Đại phiệt chúng tôi là gia tộc số một của Nam Vân Châu nên cũng có nghĩa vụ duy trì phong khí luận phẩm của các quận trong châu. Lời nói lúc nãy chỉ là cảnh báo Đạt Hề Thế gia phải trung lập trong cuộc cạnh tranh này, ngoài ra không có ý gì khác.</w:t>
      </w:r>
    </w:p>
    <w:p>
      <w:pPr>
        <w:pStyle w:val="BodyText"/>
      </w:pPr>
      <w:r>
        <w:t xml:space="preserve">Người đàn ông lông mày lưỡi mác mỉm cười, nói:</w:t>
      </w:r>
    </w:p>
    <w:p>
      <w:pPr>
        <w:pStyle w:val="BodyText"/>
      </w:pPr>
      <w:r>
        <w:t xml:space="preserve">- Bổn sứ giả cũng hy vọng các người không có ý gì khác. Gia tộc Luận phẩm đã có Chân Võ Thánh Địa chúng ta chủ trì, bất cứ thế lực gia tộc nào định giở trò ở đây, không những hại người mà còn hại chính bản thân mình. Vì vậy bổn sứ giả tuyên bố, Hàn môn Tần gia sẽ được tham gia vào Gia tộc Luận phẩm, không phải chịu bất cứ sự kỳ thị hay đãi ngộ bất công nào.</w:t>
      </w:r>
    </w:p>
    <w:p>
      <w:pPr>
        <w:pStyle w:val="BodyText"/>
      </w:pPr>
      <w:r>
        <w:t xml:space="preserve">Những lời này khiến cho tất thảy mọi người hết sức kinh ngạc. Công chính của Chân Võ Thánh Địa đúng là không sai. Nhưng công chính thì cũng là công chính trên giấy, công chính trên nguyên tắc.</w:t>
      </w:r>
    </w:p>
    <w:p>
      <w:pPr>
        <w:pStyle w:val="BodyText"/>
      </w:pPr>
      <w:r>
        <w:t xml:space="preserve">Giữa Đại phiệt và Hàn môn, sứ giả Chân Võ Thánh Địa chỉ cần hiểu ý, đầu óc sáng suốt là đã có thể biết bên nào cần trọng, bên nào cần khinh. Vậy mà cách nói của vị sứ giả đại nhân này rõ ràng là có ý bênh vực Hàn môn Tần gia.</w:t>
      </w:r>
    </w:p>
    <w:p>
      <w:pPr>
        <w:pStyle w:val="BodyText"/>
      </w:pPr>
      <w:r>
        <w:t xml:space="preserve">Không biết là lỗ tai bọn họ có vấn đề hay gió ở Bách Việt Quốc đã đổi chiều? Thời đại nào mà thể diện của gia tộc Đại phiệt còn không bằng một Hàn môn bé tí tẹo?</w:t>
      </w:r>
    </w:p>
    <w:p>
      <w:pPr>
        <w:pStyle w:val="BodyText"/>
      </w:pPr>
      <w:r>
        <w:t xml:space="preserve">Tây Môn Thiên cũng nhận thấy chuyện này thật kỳ lạ. Đúng là câu nói lúc nãy của hắn có phần không đúng thật nhưng mọi người cũng có thể mỉm cười bỏ qua mà, sao viên sứ giả Chân Võ Thánh Địa lại phải cố ý làm lớn chuyện lên như vậy chứ.</w:t>
      </w:r>
    </w:p>
    <w:p>
      <w:pPr>
        <w:pStyle w:val="BodyText"/>
      </w:pPr>
      <w:r>
        <w:t xml:space="preserve">Không còn nghi ngờ gì nữa, đây tuyệt đối không phải là cách Chân Võ Thánh Địa thể hiện sự công chính của mình. Bên trong nhất định còn có ẩn tình gì đó.</w:t>
      </w:r>
    </w:p>
    <w:p>
      <w:pPr>
        <w:pStyle w:val="BodyText"/>
      </w:pPr>
      <w:r>
        <w:t xml:space="preserve">Chỉ có điều Tây Môn Thiên hiểu rằng sứ giả Chân Võ Thánh Địa đã cất lời, chuyện ngày hôm nay hắn rõ ràng đã bị mất mặt rồi, muốn lấy lại danh dự, khó như nằm mơ. Lưu lại càng lâu, thể diện càng ít nên chỉ chắp chắp tay, nhẹ nhàng nói:</w:t>
      </w:r>
    </w:p>
    <w:p>
      <w:pPr>
        <w:pStyle w:val="BodyText"/>
      </w:pPr>
      <w:r>
        <w:t xml:space="preserve">- Chuyện ngày hôm nay xin sứ giả đại nhân bỏ qua cho, Tây Môn Thiên xin cáo lui trước.</w:t>
      </w:r>
    </w:p>
    <w:p>
      <w:pPr>
        <w:pStyle w:val="BodyText"/>
      </w:pPr>
      <w:r>
        <w:t xml:space="preserve">Nói đoạn hắn nghiêm mặt lại, bước nhanh ra ngoài. Con cháu Đại phiệt chẳng là gì khi đứng trước sứ giả Chân Võ Thánh Địa nhưng điều này cũng không có nghĩa là hắn hoàn toàn chịu thua.</w:t>
      </w:r>
    </w:p>
    <w:p>
      <w:pPr>
        <w:pStyle w:val="BodyText"/>
      </w:pPr>
      <w:r>
        <w:t xml:space="preserve">Gia tộc nhà hắn xếp thứ năm trong Thập Nhị Đại Phiệt của Bách Việt Quốc, trong cả cái Bách Việt Quốc này cũng có vô số thế lực, đương nhiên bên trong Chân Võ Thánh Địa cũng có ô lọng, có đầu mối.</w:t>
      </w:r>
    </w:p>
    <w:p>
      <w:pPr>
        <w:pStyle w:val="BodyText"/>
      </w:pPr>
      <w:r>
        <w:t xml:space="preserve">Người đàn ông lông mày hình lưỡi mác nhìn người đàn ông tóc hoa râm gật đầu, chẳng buồn ngăn hắn lại.</w:t>
      </w:r>
    </w:p>
    <w:p>
      <w:pPr>
        <w:pStyle w:val="BodyText"/>
      </w:pPr>
      <w:r>
        <w:t xml:space="preserve">Tần Vô Song đột nhiên mỉm cười, nói:</w:t>
      </w:r>
    </w:p>
    <w:p>
      <w:pPr>
        <w:pStyle w:val="BodyText"/>
      </w:pPr>
      <w:r>
        <w:t xml:space="preserve">- Tây Môn công tử, ở đây có một câu không lọt tai cho lắm, nhưng vẫn muốn khuyên các hạ: cười người hôm trước, hôm sau người cười, đừng để người khác sỉ nhục. Đại phiệt Thế gia có là gì chứ, trước mặt kẻ cao hơn thì cũng chỉ là cành cây cọng cỏ thôi mà. Lúc nãy ngài sỉ nhục Đạt Hề Thế gia rồi lại sỉ nhục Hàn môn Tần gia chúng tôi, thì bây giờ cũng đừng trách người ta quay sang sỉ nhục ngài.</w:t>
      </w:r>
    </w:p>
    <w:p>
      <w:pPr>
        <w:pStyle w:val="BodyText"/>
      </w:pPr>
      <w:r>
        <w:t xml:space="preserve">Câu nói này làm chấn động tất cả mọi người, từ người nghe đến người chứng kiến. Lúc nãy bọn họ đã nhìn thấy sự kiêu hãnh của Tần Vô Song trước mặt đám con cháu Hào môn nhưng không ngờ tên Tần Vô Song này không phân biệt nổi đâu là dầu, đâu là muối. Trước mặt con cháu Đại phiệt mà hắn cũng dám loạn ngôn, chẳng nể nang ai gì cả.</w:t>
      </w:r>
    </w:p>
    <w:p>
      <w:pPr>
        <w:pStyle w:val="BodyText"/>
      </w:pPr>
      <w:r>
        <w:t xml:space="preserve">Mấy tên con cháu Thế gia vốn có thành kiến với Tần Vô Song tự nhiên bây giờ cũng có chút thay đổi. Dù bọn chúng thấy hổ thẹn thật nhưng cái khí phách hào hùng mà một tên con cháu Hàn môn có được khi phải đứng trước mặt con cháu Đại phiệt, bọn họ không bao giờ dám nghĩ đến. Bọn họ thầm nghĩ, chuyện ngày hôm nay nếu đổi lại là mình, liệu có dám đấu khẩu với Tây Môn Thiên hay không?</w:t>
      </w:r>
    </w:p>
    <w:p>
      <w:pPr>
        <w:pStyle w:val="BodyText"/>
      </w:pPr>
      <w:r>
        <w:t xml:space="preserve">Câu nói này làm cho cơn giận của Tây Môn Thiên bị đẩy lên cực đỉnh. Nếu như bình thường một tên con cháu Hàn môn mà dám khiêu khích hắn thì hắn sớm đã ra tay, dạy cho kẻ đó một bài học nhớ đời rồi.</w:t>
      </w:r>
    </w:p>
    <w:p>
      <w:pPr>
        <w:pStyle w:val="BodyText"/>
      </w:pPr>
      <w:r>
        <w:t xml:space="preserve">Nhưng lúc này hắn buộc phải nhịn, nhất định phải nhịn. Nhìn qua Tần Vô Song một lượt từ đầu đến chân, hắn trầm giọng nói:</w:t>
      </w:r>
    </w:p>
    <w:p>
      <w:pPr>
        <w:pStyle w:val="BodyText"/>
      </w:pPr>
      <w:r>
        <w:t xml:space="preserve">- Tiểu tử Tần gia, ở Nam Vân Châu này, kẻ dám nói những lời đó với Tây Môn Đại phiệt ta chỉ có ngươi là người đầu tiên. Sớm muộn gì cũng sẽ biết đây là cái giá mà Hàn môn như ngươi không thể nào gánh vác được!</w:t>
      </w:r>
    </w:p>
    <w:p>
      <w:pPr>
        <w:pStyle w:val="BodyText"/>
      </w:pPr>
      <w:r>
        <w:t xml:space="preserve">- Ta xin được rửa mắt đợi.</w:t>
      </w:r>
    </w:p>
    <w:p>
      <w:pPr>
        <w:pStyle w:val="BodyText"/>
      </w:pPr>
      <w:r>
        <w:t xml:space="preserve">Tần Vô Song mỉm cười nói. Những lời uy hiếp kiểu này kiếp trước đã có chừng mấy chục tên còn lợi hại gấp nhiều lần Tây Môn Thiên nói ra nhưng cuối cùng chẳng có tên nào thực hiện được.</w:t>
      </w:r>
    </w:p>
    <w:p>
      <w:pPr>
        <w:pStyle w:val="BodyText"/>
      </w:pPr>
      <w:r>
        <w:t xml:space="preserve">Tần Liên Sơn lúc nãy ngồi nói chuyện phiếm với mấy quý tộc quen biết trong quận ở hậu viện, bây giờ xong chuyện thì mới tới, nghe Tần Tụ kể lại mọi chuyện chưa kịp hết giận lại nghe thêm Tây Môn Đại phiệt cũng bị lôi vào chuyện này thì lại càng thêm lo. Chỉ là một bữa tiệc sinh nhật mà đã biến thành nơi các thế lực cạnh tranh lẫn nhau.</w:t>
      </w:r>
    </w:p>
    <w:p>
      <w:pPr>
        <w:pStyle w:val="BodyText"/>
      </w:pPr>
      <w:r>
        <w:t xml:space="preserve">Hai vị sứ giả của Chân Võ Thánh Địa nói với Đạt Hề Hằng mấy câu rồi đưa ra một phần quà nhỏ, lập tức rời đi. Vị sứ giả tóc hoa râm nhìn Tần Vô Song, khẽ mỉm cười, cố gắng không có bất cứ biểu hiện quá mức thân thiết nào.</w:t>
      </w:r>
    </w:p>
    <w:p>
      <w:pPr>
        <w:pStyle w:val="BodyText"/>
      </w:pPr>
      <w:r>
        <w:t xml:space="preserve">Khách khứa ai ai cũng lo lắng, ăn uống qua loa rồi nhanh nhanh chóng chóng rời đi. Mọi người đều hiểu Đạt Hề Thế gia lần này là đã tự gây thù chuốc oán với Tây Môn Đại phiệt rồi.</w:t>
      </w:r>
    </w:p>
    <w:p>
      <w:pPr>
        <w:pStyle w:val="BodyText"/>
      </w:pPr>
      <w:r>
        <w:t xml:space="preserve">Tây Môn Đại phiệt là ai chứ? Là sự tồn tại vô cùng lớn mạnh của cả Bách Việt Quốc này, là bá chủ số một tại Nam Vân Châu, là gia tộc mà không ai dám động vào. Tính lại, một Đạt Hề Thế gia đứng đầu một quận này thì có là gì chứ?</w:t>
      </w:r>
    </w:p>
    <w:p>
      <w:pPr>
        <w:pStyle w:val="BodyText"/>
      </w:pPr>
      <w:r>
        <w:t xml:space="preserve">Đạt Hề Hằng nhìn thấy tất cả những điều này nhưng không tiện nói ra, chỉ im lặng quan sát.</w:t>
      </w:r>
    </w:p>
    <w:p>
      <w:pPr>
        <w:pStyle w:val="BodyText"/>
      </w:pPr>
      <w:r>
        <w:t xml:space="preserve">Đường xa mới hay sức ngựa. Chỉ trong những lúc này mới biết những điều mà bình thường không thể nào nhìn ra được.</w:t>
      </w:r>
    </w:p>
    <w:p>
      <w:pPr>
        <w:pStyle w:val="BodyText"/>
      </w:pPr>
      <w:r>
        <w:t xml:space="preserve">o0o</w:t>
      </w:r>
    </w:p>
    <w:p>
      <w:pPr>
        <w:pStyle w:val="BodyText"/>
      </w:pPr>
      <w:r>
        <w:t xml:space="preserve">Chỉ một lúc sau, khách khứa đã ra về gần hết, ở lại chỉ là những người có quan hệ thân thiết với Đạt Hề Thế gia.</w:t>
      </w:r>
    </w:p>
    <w:p>
      <w:pPr>
        <w:pStyle w:val="BodyText"/>
      </w:pPr>
      <w:r>
        <w:t xml:space="preserve">Ngay cả Hàn môn Tần gia cũng chưa thấy trở về.</w:t>
      </w:r>
    </w:p>
    <w:p>
      <w:pPr>
        <w:pStyle w:val="BodyText"/>
      </w:pPr>
      <w:r>
        <w:t xml:space="preserve">Không đợi Đạt Hề Hằng lên tiếng, Tần Vô Song đã nói:</w:t>
      </w:r>
    </w:p>
    <w:p>
      <w:pPr>
        <w:pStyle w:val="BodyText"/>
      </w:pPr>
      <w:r>
        <w:t xml:space="preserve">- Đạt Hề Tộc trưởng, bệnh tình của Lão thái thái, xin ngài chuẩn bị cho một phòng trống, bây giờ tôi sẽ khám bệnh cho Lão thái thái.</w:t>
      </w:r>
    </w:p>
    <w:p>
      <w:pPr>
        <w:pStyle w:val="BodyText"/>
      </w:pPr>
      <w:r>
        <w:t xml:space="preserve">Đạt Hề Hằng thẹn đỏ mặt, trong lòng thầm cảm phục tấm lòng rộng lượng của Tần Vô Song. Lúc nãy bị Tây Môn Thiên uy hiếp, dù Đạt Hề Hằng không hùa theo nhưng cũng gần như phủ nhận mối quan hệ với Hàn môn Tần gia rồi. Không ngờ Tần Vô Song không những không giận mà còn chịu khám bệnh cho Lão thái thái. Thật là đáng nể phục.</w:t>
      </w:r>
    </w:p>
    <w:p>
      <w:pPr>
        <w:pStyle w:val="BodyText"/>
      </w:pPr>
      <w:r>
        <w:t xml:space="preserve">Tần Vô Song có lẽ đã nhìn thấy hết tâm tư của Đạt Hề Hằng nên chỉ mỉm cười, nói:</w:t>
      </w:r>
    </w:p>
    <w:p>
      <w:pPr>
        <w:pStyle w:val="BodyText"/>
      </w:pPr>
      <w:r>
        <w:t xml:space="preserve">- Ta đã nói chuyện chữa trị cho Lão thái thái là nể tình Đạt Hề huynh. Chuyện ân tình, thì có liên quan gì đến ta?</w:t>
      </w:r>
    </w:p>
    <w:p>
      <w:pPr>
        <w:pStyle w:val="BodyText"/>
      </w:pPr>
      <w:r>
        <w:t xml:space="preserve">Lúc này Đạt Hề Hằng mới hiểu chàng thanh niên trước mắt không phải là giả vờ thanh cao ngoài miệng mà tâm khẩu như nhất, chẳng có mưu đồ gì với Đạt Hề Thế gia.</w:t>
      </w:r>
    </w:p>
    <w:p>
      <w:pPr>
        <w:pStyle w:val="BodyText"/>
      </w:pPr>
      <w:r>
        <w:t xml:space="preserve">Nếu không phải vì vậy thì lúc nãy Tần Vô Song đã sớm bỏ về rồi.</w:t>
      </w:r>
    </w:p>
    <w:p>
      <w:pPr>
        <w:pStyle w:val="BodyText"/>
      </w:pPr>
      <w:r>
        <w:t xml:space="preserve">o0o</w:t>
      </w:r>
    </w:p>
    <w:p>
      <w:pPr>
        <w:pStyle w:val="BodyText"/>
      </w:pPr>
      <w:r>
        <w:t xml:space="preserve">Bệnh của Lão thái thái là kinh mạch hao tổn, hướng điều trị cũng lấy kinh mạch là chính, tam âm giao huyệt, dĩ kim châm thứ chi, ngoài ra còn khai thông chân khí, mỗi ngày một lần, mỗi lần hai tiếng.</w:t>
      </w:r>
    </w:p>
    <w:p>
      <w:pPr>
        <w:pStyle w:val="BodyText"/>
      </w:pPr>
      <w:r>
        <w:t xml:space="preserve">Châm cứu là sở trường từ kiếp trước của Tần Vô Song, thi triển ra đây quỷ thần cũng không sánh được. Kim vừa đâm xuống, uy lực của đại thánh thủ đã lập tức xuất hiện. Thêm nữa Tần Vô Song luyện Viêm Dương chân khí, rất thích hợp để khu trục âm hàn chi khí.</w:t>
      </w:r>
    </w:p>
    <w:p>
      <w:pPr>
        <w:pStyle w:val="BodyText"/>
      </w:pPr>
      <w:r>
        <w:t xml:space="preserve">Sắc mặt khô héo của Lão thái thái ngay lập tức trở nên tươi tắn, còn linh nghiệm hơn chân khí mà Đạt Hề Hằng truyền cho rất nhiều.</w:t>
      </w:r>
    </w:p>
    <w:p>
      <w:pPr>
        <w:pStyle w:val="BodyText"/>
      </w:pPr>
      <w:r>
        <w:t xml:space="preserve">- Lão thái thái, nếu làm thế này liên tục trong nửa tháng thì quý thể có thể hồi phục hoàn toàn. Còn chuyện công lực có thể hồi phục được mấy phần thì phải xem tạo hóa cá nhân, không ai có thể làm thay được.</w:t>
      </w:r>
    </w:p>
    <w:p>
      <w:pPr>
        <w:pStyle w:val="BodyText"/>
      </w:pPr>
      <w:r>
        <w:t xml:space="preserve">Lão thái thái vui đến nỗi không khép được miệng, nói:</w:t>
      </w:r>
    </w:p>
    <w:p>
      <w:pPr>
        <w:pStyle w:val="BodyText"/>
      </w:pPr>
      <w:r>
        <w:t xml:space="preserve">- Ta đã gần tám mươi, sớm đã bước một chân vào quan tài rồi, thì công lực còn quan trọng gì nữa. Chỉ mong cuối đời không bị bệnh tật giày vò là may mắn lắm rồi. A Hằng, kể từ hôm nay, Hàn môn Tần gia sẽ là ân nhân của Đạt Hề Thế gia chúng ta! Con phải nhớ rằng, Đạt Hề Thế gia chúng ta chưa phụ ai bao giờ, huống hồ là ân nhân!</w:t>
      </w:r>
    </w:p>
    <w:p>
      <w:pPr>
        <w:pStyle w:val="BodyText"/>
      </w:pPr>
      <w:r>
        <w:t xml:space="preserve">Đạt Hề Hằng vâng vâng dạ dạ, không dám cãi lời, chỉ biết gật đầu.</w:t>
      </w:r>
    </w:p>
    <w:p>
      <w:pPr>
        <w:pStyle w:val="BodyText"/>
      </w:pPr>
      <w:r>
        <w:t xml:space="preserve">- Lão thân biết, mấy vị Trưởng lão gia tộc công tư phân minh. Chuyện họ tự bảo vệ mình trước mặt Tây Môn Đại phiệt là không có gì sai, nhưng lão thân muốn con nhớ rằng, có ơn thì phải trả, đây là nguyên tắc cơ bản để làm người.</w:t>
      </w:r>
    </w:p>
    <w:p>
      <w:pPr>
        <w:pStyle w:val="BodyText"/>
      </w:pPr>
      <w:r>
        <w:t xml:space="preserve">Đạt Hề Hằng còn đang băn khoăn chưa biết trả lời sao thì Tần Vô Song đã thong thả nói:</w:t>
      </w:r>
    </w:p>
    <w:p>
      <w:pPr>
        <w:pStyle w:val="BodyText"/>
      </w:pPr>
      <w:r>
        <w:t xml:space="preserve">- Lão thái thái, chuyện ân tình không cần phải nói thêm nữa. Hàn môn Tần gia chúng tôi mặc dù hèn mọn nhưng cũng không bao giờ mong chờ làm ơn để người ta đến trả. Chuyện ta ra tay chữa trị là vì ta hợp ý với Đạt Hề huynh. Đổi lại nếu như người của Tây Môn Đại phiệt bệnh nặng sắp chết, có quỳ xuống lạy ta cũng không bao giờ nhận lời ra tay chữa trị!</w:t>
      </w:r>
    </w:p>
    <w:p>
      <w:pPr>
        <w:pStyle w:val="BodyText"/>
      </w:pPr>
      <w:r>
        <w:t xml:space="preserve">Rồi không đợi Đạt Hề Hằng kịp phản đối, Tần Vô Song đã thong thả bước ra ngoài.</w:t>
      </w:r>
    </w:p>
    <w:p>
      <w:pPr>
        <w:pStyle w:val="BodyText"/>
      </w:pPr>
      <w:r>
        <w:t xml:space="preserve">o0o</w:t>
      </w:r>
    </w:p>
    <w:p>
      <w:pPr>
        <w:pStyle w:val="BodyText"/>
      </w:pPr>
      <w:r>
        <w:t xml:space="preserve">Ra đến đại sảnh gặp phụ thân và tỷ tỷ. Tần Vô Song quay sang đọ một quyền với Đạt Hề Minh, nói:</w:t>
      </w:r>
    </w:p>
    <w:p>
      <w:pPr>
        <w:pStyle w:val="BodyText"/>
      </w:pPr>
      <w:r>
        <w:t xml:space="preserve">- Đạt Hề huynh, giờ này ngày mai xin đưa lệnh tổ mẫu đến khách điếm. Châm cứu liên tục trong nửa tháng, bệnh tình chắc chắn sẽ khỏi.</w:t>
      </w:r>
    </w:p>
    <w:p>
      <w:pPr>
        <w:pStyle w:val="BodyText"/>
      </w:pPr>
      <w:r>
        <w:t xml:space="preserve">o0o</w:t>
      </w:r>
    </w:p>
    <w:p>
      <w:pPr>
        <w:pStyle w:val="BodyText"/>
      </w:pPr>
      <w:r>
        <w:t xml:space="preserve">Nhìn thấy ba người nhà Tần gia rời khỏi đại môn, Đạt Hề Hằng mới từ cửa sau bước ra, nhìn theo bóng dáng Tần Vô Song, nét mặt nặng nề, một lúc sau mới thở dài một tiếng.</w:t>
      </w:r>
    </w:p>
    <w:p>
      <w:pPr>
        <w:pStyle w:val="BodyText"/>
      </w:pPr>
      <w:r>
        <w:t xml:space="preserve">- Phụ thân cảm thán điều gì vậy?</w:t>
      </w:r>
    </w:p>
    <w:p>
      <w:pPr>
        <w:pStyle w:val="BodyText"/>
      </w:pPr>
      <w:r>
        <w:t xml:space="preserve">Đạt Hề Dương ngạc nhiên hỏi.</w:t>
      </w:r>
    </w:p>
    <w:p>
      <w:pPr>
        <w:pStyle w:val="BodyText"/>
      </w:pPr>
      <w:r>
        <w:t xml:space="preserve">- Hắn trời sinh chỉ là con cháu Hàn môn, thật lãng phí quá! Dương nhi, đừng giận phụ thân nói thẳng, thành tích Khảo nghiệm Võ đồng của con đúng là cao hơn Tần Vô Song một cấp, nhưng nếu nói thực lực thực sự thì… Ha ha, phụ thân chỉ có thể nói, hắn không chịu làm con cá trong ao nhỏ đâu. Không lâu sau, cả cái quận La Giang nhỏ bé này cũng không giữ nổi hắn nữa.</w:t>
      </w:r>
    </w:p>
    <w:p>
      <w:pPr>
        <w:pStyle w:val="BodyText"/>
      </w:pPr>
      <w:r>
        <w:t xml:space="preserve">- Phụ thân đại nhân, Tần gia sớm đã có thực lực của Hào môn, mặc dù bọn họ che giấu thực lực của mình, thế nhưng của cải rất hùng hậu. Nhưng chuyện ngày hôm nay, Tây Môn Thiên đã để ý rồi, con nghĩ Hàn môn Tần gia sau này khó mà giấu diếm thêm được nữa.</w:t>
      </w:r>
    </w:p>
    <w:p>
      <w:pPr>
        <w:pStyle w:val="BodyText"/>
      </w:pPr>
      <w:r>
        <w:t xml:space="preserve">Đạt Hề Dương cứ thế nói ra suy nghĩ của mình. Đạt Hề Hằng chỉ mỉm cười không nói gì quay sang nhìn Đạt Hề Minh chờ đợi xem con trai trưởng có ý kiến gì.</w:t>
      </w:r>
    </w:p>
    <w:p>
      <w:pPr>
        <w:pStyle w:val="BodyText"/>
      </w:pPr>
      <w:r>
        <w:t xml:space="preserve">- Tần Vô Song, tên cũng như người, bất luận là thiên phú hay tính cách, cử quốc vô song. Đừng nói cái quận La Giang nhỏ bé này, e rằng ngay cả cái Bách Việt Quốc sớm muộn cũng không giữ nổi hắn. Giới hạn của hắn chưa chắc chỉ nằm trong mức Linh Giới đâu!</w:t>
      </w:r>
    </w:p>
    <w:p>
      <w:pPr>
        <w:pStyle w:val="BodyText"/>
      </w:pPr>
      <w:r>
        <w:t xml:space="preserve">Đây là đánh giá cao nhất mà Đạt Hề Minh có thể đưa ra được và cũng là đánh giá cao nhất mà một người trẻ tuổi trong Bách Việt Quốc có thể đạt được. Ngay cả người từng đánh bại hắn là Tây Môn Thiên cũng chưa từng được hắn đánh giá cao đến vậy!</w:t>
      </w:r>
    </w:p>
    <w:p>
      <w:pPr>
        <w:pStyle w:val="BodyText"/>
      </w:pPr>
      <w:r>
        <w:t xml:space="preserve">Đạt Hề Hằng gật gật đầu, khẳng định lại một lần nữa ý kiến của Đạt Hề Minh:</w:t>
      </w:r>
    </w:p>
    <w:p>
      <w:pPr>
        <w:pStyle w:val="BodyText"/>
      </w:pPr>
      <w:r>
        <w:t xml:space="preserve">- Tây Môn Thiên tự chuốc nhục vào thân, có một ngày hắn sẽ phải gục ngã trước mặt con người này! Tây Môn Đại phiệt… Ha ha, có lẽ Nam Vân Châu đã đến lúc phải thay đổi rồi…</w:t>
      </w:r>
    </w:p>
    <w:p>
      <w:pPr>
        <w:pStyle w:val="BodyText"/>
      </w:pPr>
      <w:r>
        <w:t xml:space="preserve">Lời cảm thán này ẩn chứa bên trong bao nhiêu cảm xúc phức tạp. Có chút chờ mong nhưng dường như cũng có chút nuối tiếc. Chờ mong cái vận mệnh nặng nề của Nam Vân Châu sẽ thay đổi. Còn nuối tiếc là chuyện Hàn môn Tần gia, ông hình như chẳng nắm bắt được một cơ hội nào…</w:t>
      </w:r>
    </w:p>
    <w:p>
      <w:pPr>
        <w:pStyle w:val="Compact"/>
      </w:pPr>
      <w:r>
        <w:t xml:space="preserve">Ủng hộ chỉ với 1 click và 5s ! (adf.ly/4EmoB)</w:t>
      </w:r>
      <w:r>
        <w:br w:type="textWrapping"/>
      </w:r>
      <w:r>
        <w:br w:type="textWrapping"/>
      </w:r>
    </w:p>
    <w:p>
      <w:pPr>
        <w:pStyle w:val="Heading2"/>
      </w:pPr>
      <w:bookmarkStart w:id="73" w:name="chương-51"/>
      <w:bookmarkEnd w:id="73"/>
      <w:r>
        <w:t xml:space="preserve">51. Chương 5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1: Lãnh Huyết Thập Nhất.</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Bên trong đại viện công sở, hai vị sứ giả đến từ Chân Võ Thánh Địa đang cầm đọc một tờ tư liệu.</w:t>
      </w:r>
    </w:p>
    <w:p>
      <w:pPr>
        <w:pStyle w:val="BodyText"/>
      </w:pPr>
      <w:r>
        <w:t xml:space="preserve">Người có bộ râu bạc buông tờ giấy, cười tủm tỉm nói:</w:t>
      </w:r>
    </w:p>
    <w:p>
      <w:pPr>
        <w:pStyle w:val="BodyText"/>
      </w:pPr>
      <w:r>
        <w:t xml:space="preserve">- Hoàng Tổng quản, tất cả tư liệu về Hàn môn Tần gia đều ở đây.</w:t>
      </w:r>
    </w:p>
    <w:p>
      <w:pPr>
        <w:pStyle w:val="BodyText"/>
      </w:pPr>
      <w:r>
        <w:t xml:space="preserve">- Ân…</w:t>
      </w:r>
    </w:p>
    <w:p>
      <w:pPr>
        <w:pStyle w:val="BodyText"/>
      </w:pPr>
      <w:r>
        <w:t xml:space="preserve">Trung niên nhân mày kiếm trầm ngâm nói:</w:t>
      </w:r>
    </w:p>
    <w:p>
      <w:pPr>
        <w:pStyle w:val="BodyText"/>
      </w:pPr>
      <w:r>
        <w:t xml:space="preserve">- Căn cứ tư liệu cho thấy, tổ tiên Tần gia là từ bên ngoài đến, tính đến nay đã có mấy trăm năm lịch sử. Căn cứ ghi lại, trăm năm trước Tần gia có rất nhiều đệ tử tinh anh mất tích, làm cho trong Gia tộc Luận phẩm bị thua, tụt xuống Vọng tộc, sau đó vài lần Gia tộc Luận phẩm, lại xuống tới Hàn môn. Nhìn cũng đủ biết, vụ mất tích này ảnh hưởng rất lớn đến Tần gia.</w:t>
      </w:r>
    </w:p>
    <w:p>
      <w:pPr>
        <w:pStyle w:val="BodyText"/>
      </w:pPr>
      <w:r>
        <w:t xml:space="preserve">Ông râu bạc lão cũng gật đầu đáp lại:</w:t>
      </w:r>
    </w:p>
    <w:p>
      <w:pPr>
        <w:pStyle w:val="BodyText"/>
      </w:pPr>
      <w:r>
        <w:t xml:space="preserve">- Nói đến cũng thấy kỳ quái, khi đó không có chiến tranh, cũng không có ôn dịch, mấy nhà ở quận La Giang cũng không ai mất tích, chỉ có mỗi Tần gia là biến mất hai mươi ba người, hơn nữa đều là tinh anh, chẳng lẽ không ly kỳ sao?</w:t>
      </w:r>
    </w:p>
    <w:p>
      <w:pPr>
        <w:pStyle w:val="BodyText"/>
      </w:pPr>
      <w:r>
        <w:t xml:space="preserve">- Cái này không nói tới, mặc dù Tần gia lúc trước là Hào môn, nhưng chắc cũng không truyền lại võ điển trân quý gì, nếu không Tần gia trong hai lần Gia tộc Luận phẩm cũng không đến mức chật vật như vậy. Nhưng mà… Tần Vô Song hành động lại hoàn toàn không giống với người nhà Tần gia vài chục năm nay! Chu Trưởng lão, ngài luôn chú ý Tần Vô Song phải không? Ngài hiểu rõ hơn ta mà.</w:t>
      </w:r>
    </w:p>
    <w:p>
      <w:pPr>
        <w:pStyle w:val="BodyText"/>
      </w:pPr>
      <w:r>
        <w:t xml:space="preserve">Chu Trưởng lão nghe nhắc đến Tần Vô Song, trên mặt nhất thời hiện lên ý cười thích thú.</w:t>
      </w:r>
    </w:p>
    <w:p>
      <w:pPr>
        <w:pStyle w:val="BodyText"/>
      </w:pPr>
      <w:r>
        <w:t xml:space="preserve">- Hoàng Tổng quản, hai ta lần này được cắt cử đến quận La Giang giám sát Gia tộc Luận phẩm, cũng không nghĩ sẽ đào được một khối bảo thạch như vậy. Tiểu tử này, đừng nói Võ đồng ở quận La Giang, phóng nhãn ra khắp Nam Vân Châu, thậm chí cả Xích Mộc Lĩnh, chỉ sợ cũng kiếm không ra người thứ hai.</w:t>
      </w:r>
    </w:p>
    <w:p>
      <w:pPr>
        <w:pStyle w:val="BodyText"/>
      </w:pPr>
      <w:r>
        <w:t xml:space="preserve">Trung niên nhân mày kiếm họ Hoàng này là người phụ trách cao nhất của Gia tộc Luận phẩm ở quận La Giang lần này, nghe Chu Trưởng lão nhận xét Tần Vô Song cao như vậy, gương mặt nghiêm túc cũng lộ ra nụ cười.</w:t>
      </w:r>
    </w:p>
    <w:p>
      <w:pPr>
        <w:pStyle w:val="BodyText"/>
      </w:pPr>
      <w:r>
        <w:t xml:space="preserve">- Có Chu Trưởng lão canh chừng, ta cũng yên tâm. Một khối ngọc thô, cần phải được bảo vệ và mài giũa. Trước tiên cứ xem trận chiến tranh Hào môn lần này, Tần gia có thể làm ăn ra sao đã. Lại nói, hiện tại ở quận La Giang, mọi người đều cười nhạo chuyện Tần gia khiêu chiến Hứa gia. Dù sao, Hàn môn Tần gia có ít người thật…</w:t>
      </w:r>
    </w:p>
    <w:p>
      <w:pPr>
        <w:pStyle w:val="BodyText"/>
      </w:pPr>
      <w:r>
        <w:t xml:space="preserve">Chu Trưởng lão cười sang sảng:</w:t>
      </w:r>
    </w:p>
    <w:p>
      <w:pPr>
        <w:pStyle w:val="BodyText"/>
      </w:pPr>
      <w:r>
        <w:t xml:space="preserve">- Việc Thế gian biến ảo khó lường. Nguyên nhân chính là vì tất cả mọi người đều chê cười, lúc này mới càng đáng xem. Tình tiết thay đổi bất ngờ thì thú vị hơn chuyện bình thường nhàm chán chứ?</w:t>
      </w:r>
    </w:p>
    <w:p>
      <w:pPr>
        <w:pStyle w:val="BodyText"/>
      </w:pPr>
      <w:r>
        <w:t xml:space="preserve">- Theo ngài thấy, Tần gia có mấy phần thắng?</w:t>
      </w:r>
    </w:p>
    <w:p>
      <w:pPr>
        <w:pStyle w:val="BodyText"/>
      </w:pPr>
      <w:r>
        <w:t xml:space="preserve">- Nếu Hào môn Hứa gia không có át chủ bài gì chưa lật, Tần gia kỳ này chắc chắn thắng lớn!</w:t>
      </w:r>
    </w:p>
    <w:p>
      <w:pPr>
        <w:pStyle w:val="BodyText"/>
      </w:pPr>
      <w:r>
        <w:t xml:space="preserve">- Thắng lớn?</w:t>
      </w:r>
    </w:p>
    <w:p>
      <w:pPr>
        <w:pStyle w:val="BodyText"/>
      </w:pPr>
      <w:r>
        <w:t xml:space="preserve">Hoàng Tổng quản trở nên đăm chiêu:</w:t>
      </w:r>
    </w:p>
    <w:p>
      <w:pPr>
        <w:pStyle w:val="BodyText"/>
      </w:pPr>
      <w:r>
        <w:t xml:space="preserve">- Hàn môn Tần gia thắng?</w:t>
      </w:r>
    </w:p>
    <w:p>
      <w:pPr>
        <w:pStyle w:val="BodyText"/>
      </w:pPr>
      <w:r>
        <w:t xml:space="preserve">- Đúng vậy, Hàn môn Tần gia thắng!</w:t>
      </w:r>
    </w:p>
    <w:p>
      <w:pPr>
        <w:pStyle w:val="BodyText"/>
      </w:pPr>
      <w:r>
        <w:t xml:space="preserve">Chu Trưởng lão ngữ khí kiên định lặp lại.</w:t>
      </w:r>
    </w:p>
    <w:p>
      <w:pPr>
        <w:pStyle w:val="BodyText"/>
      </w:pPr>
      <w:r>
        <w:t xml:space="preserve">- Hào môn Hứa gia, có hai Đại Trưởng lão là Chân Võ Cảnh Tứ đẳng, Tộc trưởng Hứa Tam Lập cũng có tu vi Ngũ đẳng, trong tộc cao thủ như mây, không thể gọi là không mạnh! Hàn môn Tần gia chỉ có phụ tử hai người, có kỳ binh khác à?</w:t>
      </w:r>
    </w:p>
    <w:p>
      <w:pPr>
        <w:pStyle w:val="BodyText"/>
      </w:pPr>
      <w:r>
        <w:t xml:space="preserve">Chu Trưởng lão thản nhiên cười:</w:t>
      </w:r>
    </w:p>
    <w:p>
      <w:pPr>
        <w:pStyle w:val="BodyText"/>
      </w:pPr>
      <w:r>
        <w:t xml:space="preserve">- Kỳ binh, chính là Tần Vô Song! Lão phu bí mật điều tra được, trong yến tiệc sinh nhật Đạt Hề Nguyệt có hai người khách mời không đến dự tiệc. Người không đến có một là con cháu Thế gia quận khác, có tu vi Chân Võ Cảnh Tam đẳng. Hoàng Tổng quản biết người này vì sao không đến không?</w:t>
      </w:r>
    </w:p>
    <w:p>
      <w:pPr>
        <w:pStyle w:val="BodyText"/>
      </w:pPr>
      <w:r>
        <w:t xml:space="preserve">- Vì sao?</w:t>
      </w:r>
    </w:p>
    <w:p>
      <w:pPr>
        <w:pStyle w:val="BodyText"/>
      </w:pPr>
      <w:r>
        <w:t xml:space="preserve">- Kẻ này có bằng hữu cùng với Tần Vô Song phát sinh xung đột, sau lưng đánh lén Tần Vô Song, lại bị Tần Vô Song tùy ý đánh một chưởng làm cho nội thương trầm trọng… Ha ha, Hoàng Tổng quản, cường giả Chân Võ Cảnh Tam đẳng, bị hắn một chiêu chế trụ, có nghĩa là gì?</w:t>
      </w:r>
    </w:p>
    <w:p>
      <w:pPr>
        <w:pStyle w:val="BodyText"/>
      </w:pPr>
      <w:r>
        <w:t xml:space="preserve">Trong mắt Hoàng Tổng quản hiện lên tinh quang, mừng rỡ như điên nói:</w:t>
      </w:r>
    </w:p>
    <w:p>
      <w:pPr>
        <w:pStyle w:val="BodyText"/>
      </w:pPr>
      <w:r>
        <w:t xml:space="preserve">- Nói vậy, quận La Giang thật sự có một khối bảo ngọc?</w:t>
      </w:r>
    </w:p>
    <w:p>
      <w:pPr>
        <w:pStyle w:val="BodyText"/>
      </w:pPr>
      <w:r>
        <w:t xml:space="preserve">Chu Trưởng lão gật đầu chắc chắn:</w:t>
      </w:r>
    </w:p>
    <w:p>
      <w:pPr>
        <w:pStyle w:val="BodyText"/>
      </w:pPr>
      <w:r>
        <w:t xml:space="preserve">- Xác thực như thế! Điều lão phu hiện tại lo lắng duy nhất chính là, kẻ nào đó ở kỳ Gia tộc Luận phẩm nổi trội quá, sẽ dẫn tới tai họa.</w:t>
      </w:r>
    </w:p>
    <w:p>
      <w:pPr>
        <w:pStyle w:val="BodyText"/>
      </w:pPr>
      <w:r>
        <w:t xml:space="preserve">- Cá chép cuối cùng cũng không an phận nằm yên trong ao, một khi gặp hội phong vân liền sẽ hóa rồng. Phong vân nhất định sẽ tới, chúng ta cũng không thể ngăn cản được. Là cá là rồng, sao có thể vì thế cục mà biến đổi? Nếu hắn là kỳ tài, nếu hắn có tạo hóa kỳ ngộ, chúng ta chỉ cần thuận theo thế cục, cấp cho hắn một lần dẫn đường, không cố ý che dấu bảo hộ, cũng không tỏ thái độ quá mức nuông chiều.</w:t>
      </w:r>
    </w:p>
    <w:p>
      <w:pPr>
        <w:pStyle w:val="BodyText"/>
      </w:pPr>
      <w:r>
        <w:t xml:space="preserve">Chu Trưởng lão bùi ngùi gật đầu:</w:t>
      </w:r>
    </w:p>
    <w:p>
      <w:pPr>
        <w:pStyle w:val="BodyText"/>
      </w:pPr>
      <w:r>
        <w:t xml:space="preserve">- Hoàng Tổng quản nói đúng!</w:t>
      </w:r>
    </w:p>
    <w:p>
      <w:pPr>
        <w:pStyle w:val="BodyText"/>
      </w:pPr>
      <w:r>
        <w:t xml:space="preserve">o0o</w:t>
      </w:r>
    </w:p>
    <w:p>
      <w:pPr>
        <w:pStyle w:val="BodyText"/>
      </w:pPr>
      <w:r>
        <w:t xml:space="preserve">Bị sứ giả đại diện của Chân Võ Thánh Địa làm cho mất hứng, Tây Môn Thiên nổi giận đùng đùng quay trở lại Hứa phủ, vẻ mặt đen như than cùng bực dọc. Hứa gia trên dưới từ ba anh em Hứa Chu cũng đều có mặt, bao gồm cả Hứa Tam Lập ở trong đó, không ai dám quấy rầy Tây Môn Thiên.</w:t>
      </w:r>
    </w:p>
    <w:p>
      <w:pPr>
        <w:pStyle w:val="BodyText"/>
      </w:pPr>
      <w:r>
        <w:t xml:space="preserve">- Chân Võ Thánh Địa, hừ hừ, Chân Võ Thánh Địa!</w:t>
      </w:r>
    </w:p>
    <w:p>
      <w:pPr>
        <w:pStyle w:val="BodyText"/>
      </w:pPr>
      <w:r>
        <w:t xml:space="preserve">Tây Môn Thiên lẩm bẩm:</w:t>
      </w:r>
    </w:p>
    <w:p>
      <w:pPr>
        <w:pStyle w:val="BodyText"/>
      </w:pPr>
      <w:r>
        <w:t xml:space="preserve">- Thậy là uy phong, thật là sát khí, không phải cũng chỉ là mấy tên nô tài sao? Vậy mà cũng kiêu ngạo!</w:t>
      </w:r>
    </w:p>
    <w:p>
      <w:pPr>
        <w:pStyle w:val="BodyText"/>
      </w:pPr>
      <w:r>
        <w:t xml:space="preserve">- Công tử, có câu chó cậy gần nhà, gà cậy gần chuồng. Hai gã sứ giả này ở Chân Võ Thánh Địa cũng chỉ là nhân vật bình thường, ra ngoài dựa vào chiêu bài Chân Võ Thánh Địa thì lên mặt. Công tử không cần chấp nhất bọn này. Công tử còn trẻ, tiền đồ vô lượng. Có một ngày, công tử tiến vào Chân Võ Thánh Địa, cùng một địa vị với họ, đến lúc đó chậm rãi tính sổ cũng không muộn.</w:t>
      </w:r>
    </w:p>
    <w:p>
      <w:pPr>
        <w:pStyle w:val="BodyText"/>
      </w:pPr>
      <w:r>
        <w:t xml:space="preserve">Tây Môn Thiên nổi giận khó tiêu cho hết, oán hận gật đầu:</w:t>
      </w:r>
    </w:p>
    <w:p>
      <w:pPr>
        <w:pStyle w:val="BodyText"/>
      </w:pPr>
      <w:r>
        <w:t xml:space="preserve">- Cũng chỉ chờ có thế! Người Chân Võ Thánh Địa thì ta tạm thời không làm gì được, nhưng còn Hàn môn Tần gia, ta tuyệt đối không để họ sống yên. Thập Nhất, ngươi đi cho ta, đem con nữ nhân nhà Tần gia đến đây. Ta thật muốn xem xem người khiến Đạt Hề Minh thần hồn lạc phách, rốt cuộc là có ma lực gì.</w:t>
      </w:r>
    </w:p>
    <w:p>
      <w:pPr>
        <w:pStyle w:val="BodyText"/>
      </w:pPr>
      <w:r>
        <w:t xml:space="preserve">Hán tử khóe miệng lộ ra một tia cười âm hiểm, cung kính nói:</w:t>
      </w:r>
    </w:p>
    <w:p>
      <w:pPr>
        <w:pStyle w:val="BodyText"/>
      </w:pPr>
      <w:r>
        <w:t xml:space="preserve">- Thuộc hạ sẽ đi làm việc này. Công tử có muốn thuộc hạ thuận tiện giáo huấn tên tiểu tử Tần gia một chút không?</w:t>
      </w:r>
    </w:p>
    <w:p>
      <w:pPr>
        <w:pStyle w:val="BodyText"/>
      </w:pPr>
      <w:r>
        <w:t xml:space="preserve">Tây Môn Thiên trầm ngâm một lát, cuối cùng lắc đầu nói:</w:t>
      </w:r>
    </w:p>
    <w:p>
      <w:pPr>
        <w:pStyle w:val="BodyText"/>
      </w:pPr>
      <w:r>
        <w:t xml:space="preserve">- Một khi người Chân Võ Thánh Địa đã lên tiếng, tạm thời không nên đả thảo kinh xà, thần không biết quỷ không hay bắt người về đây. Về phần tiểu tử Tần gia, Hứa gia sẽ thay ta giải quyết…</w:t>
      </w:r>
    </w:p>
    <w:p>
      <w:pPr>
        <w:pStyle w:val="BodyText"/>
      </w:pPr>
      <w:r>
        <w:t xml:space="preserve">- Rõ!</w:t>
      </w:r>
    </w:p>
    <w:p>
      <w:pPr>
        <w:pStyle w:val="BodyText"/>
      </w:pPr>
      <w:r>
        <w:t xml:space="preserve">Hán tử thân ảnh chợt lóe lên, tựa như một cái bóng tan biến vào đêm tối.</w:t>
      </w:r>
    </w:p>
    <w:p>
      <w:pPr>
        <w:pStyle w:val="BodyText"/>
      </w:pPr>
      <w:r>
        <w:t xml:space="preserve">o0o</w:t>
      </w:r>
    </w:p>
    <w:p>
      <w:pPr>
        <w:pStyle w:val="BodyText"/>
      </w:pPr>
      <w:r>
        <w:t xml:space="preserve">Chân khí chí dương chí cương chạy xuyên qua cơ thể Tần Vô Song, mỗi lần vận hành một tiểu chu thiên, kinh mạch Tần Vô Song liền sinh ra một cổ cộng hưởng.</w:t>
      </w:r>
    </w:p>
    <w:p>
      <w:pPr>
        <w:pStyle w:val="BodyText"/>
      </w:pPr>
      <w:r>
        <w:t xml:space="preserve">Loại cộng hưởng này chỉ có khi chân khí đạt tới cảnh giới cao mới có được.</w:t>
      </w:r>
    </w:p>
    <w:p>
      <w:pPr>
        <w:pStyle w:val="BodyText"/>
      </w:pPr>
      <w:r>
        <w:t xml:space="preserve">Nói cách khác, Tần Vô Song tu luyện Viêm Dương Chân Kinh đã tiến vào cấp độ cao nhất. Mặc dù cách cảnh giới viên mãn còn kém một chút, nhưng cũng chỉ là một bước mà thôi.</w:t>
      </w:r>
    </w:p>
    <w:p>
      <w:pPr>
        <w:pStyle w:val="BodyText"/>
      </w:pPr>
      <w:r>
        <w:t xml:space="preserve">Một bước này cực xa, tương đương với một đạo vực thẳm, vượt qua nó, đó là cảnh giới hoàn mỹ viên mãn, chí dương chí cương, vô kiên bất tồi.</w:t>
      </w:r>
    </w:p>
    <w:p>
      <w:pPr>
        <w:pStyle w:val="BodyText"/>
      </w:pPr>
      <w:r>
        <w:t xml:space="preserve">Bốn năm, sắp đến bốn năm rồi.</w:t>
      </w:r>
    </w:p>
    <w:p>
      <w:pPr>
        <w:pStyle w:val="BodyText"/>
      </w:pPr>
      <w:r>
        <w:t xml:space="preserve">Tần Vô Song từ lúc còn xa lạ mờ mịt với thế giới mới, bây giờ đã trưởng thành, một mình đảm đương mọi việc. Dựa vào cơ bản là bộ Viêm Dương Chân Kinh mang từ thế giới trước đến.</w:t>
      </w:r>
    </w:p>
    <w:p>
      <w:pPr>
        <w:pStyle w:val="BodyText"/>
      </w:pPr>
      <w:r>
        <w:t xml:space="preserve">Nhờ đó, sau khi sống lại hắn tu luyện cũng thuận lợi.</w:t>
      </w:r>
    </w:p>
    <w:p>
      <w:pPr>
        <w:pStyle w:val="BodyText"/>
      </w:pPr>
      <w:r>
        <w:t xml:space="preserve">Cảm thụ được chân khí bên trong cơ thể sôi trào, chuyển động nhịp nhàng, tựa như cơn sóng gió động trời mãnh liệt. Tần Vô Song thực vui mừng, cũng thực tự hào.</w:t>
      </w:r>
    </w:p>
    <w:p>
      <w:pPr>
        <w:pStyle w:val="BodyText"/>
      </w:pPr>
      <w:r>
        <w:t xml:space="preserve">Bốn năm vùi đầu luyện tập, ngày cũng như đêm không bỏ, tâm huyết cuối cùng cũng không uổng phí. Lúc này công lực Tần Vô Song dù chưa hoàn toàn khôi phục đạt tiêu chuẩn Tông sư kiếp trước. Nếu dùng thước đo của thế giới này thì có thể đứng vững vàng ở bậc thang Chân Võ Cảnh Thất đẳng.</w:t>
      </w:r>
    </w:p>
    <w:p>
      <w:pPr>
        <w:pStyle w:val="BodyText"/>
      </w:pPr>
      <w:r>
        <w:t xml:space="preserve">Mà hắn nghĩ, cách Chân Võ Cảnh Bát đẳng cũng đã chính là từng bước xa.</w:t>
      </w:r>
    </w:p>
    <w:p>
      <w:pPr>
        <w:pStyle w:val="BodyText"/>
      </w:pPr>
      <w:r>
        <w:t xml:space="preserve">Bất quá luận thực chiến năng lực, nếu gặp Chân Võ Cảnh Bát đẳng gì đó, Tần Vô Song cũng không sợ chút nào, thậm chí có cách để thắng.</w:t>
      </w:r>
    </w:p>
    <w:p>
      <w:pPr>
        <w:pStyle w:val="BodyText"/>
      </w:pPr>
      <w:r>
        <w:t xml:space="preserve">Trong Cửu Dương Chưởng, từ Nhất Dương Sơ Thăng đến Bát Dương Phần Hoang hắn đều đã vận dụng tự nhiên, thu phát dễ dàng.</w:t>
      </w:r>
    </w:p>
    <w:p>
      <w:pPr>
        <w:pStyle w:val="BodyText"/>
      </w:pPr>
      <w:r>
        <w:t xml:space="preserve">Nhưng Tần Vô Song cũng không vội đi tu luyện chưởng thứ chín, cũng tức là chiêu thức lợi hại nhất trong Cửu Dương Chưởng, Cửu Dương Diệt Thế.</w:t>
      </w:r>
    </w:p>
    <w:p>
      <w:pPr>
        <w:pStyle w:val="BodyText"/>
      </w:pPr>
      <w:r>
        <w:t xml:space="preserve">Chưởng này uy lực quá mức bá đạo, công tham tạo hóa, lúc thi triển khi đối địch, tuyệt đối là cửu tử vô sinh.</w:t>
      </w:r>
    </w:p>
    <w:p>
      <w:pPr>
        <w:pStyle w:val="BodyText"/>
      </w:pPr>
      <w:r>
        <w:t xml:space="preserve">Tần Vô Song trước kia định đợi đến khi luyện thành Viêm Dương Chân Kinh mới đi luyện chưởng thứ chín này. Nhưng hôm nay, kế hoạch biến hóa nhanh, cũng phải sửa lại.</w:t>
      </w:r>
    </w:p>
    <w:p>
      <w:pPr>
        <w:pStyle w:val="BodyText"/>
      </w:pPr>
      <w:r>
        <w:t xml:space="preserve">Bởi vì Tây Môn Đại phiệt xuất hiện, khiến Tần Vô Song cảm thấy quyền lực sức mạnh của quý tộc thượng phẩm. Muốn phá vỡ cái áp lực này, không còn cách nào khác là phải dựa vào võ lực.</w:t>
      </w:r>
    </w:p>
    <w:p>
      <w:pPr>
        <w:pStyle w:val="BodyText"/>
      </w:pPr>
      <w:r>
        <w:t xml:space="preserve">Mà Tây Môn Đại phiệt, đứng thứ năm trong Thập Nhị Đại Phiệt tại Bách Việt Quốc, bất luận thế lực hay là nhân lực cũng có thể nói là cao nhất. Ngoại trừ Hoàng thất cùng Chân Võ Thánh Địa, sợ chỉ có Tứ Đại Vương Tộc của Tứ Đại Lĩnh mới có thể áp chế mấy Đại phiệt này.</w:t>
      </w:r>
    </w:p>
    <w:p>
      <w:pPr>
        <w:pStyle w:val="BodyText"/>
      </w:pPr>
      <w:r>
        <w:t xml:space="preserve">Đại phiệt, là quý tộc thượng phẩm xếp hàng thứ hai, gần với Tứ Đại Vương Tộc. Ít nhất phải có cao thủ Chân Võ Cảnh Bát đẳng tọa trấn!</w:t>
      </w:r>
    </w:p>
    <w:p>
      <w:pPr>
        <w:pStyle w:val="BodyText"/>
      </w:pPr>
      <w:r>
        <w:t xml:space="preserve">Tần Vô Song kiếp trước đã từng chịu thiệt không ít, công việc ở kiếp thứ hai này, tuyệt không cho phép có bất cứ gì sơ suất. Mà địch ý của Tây Môn Thiên thì đã thực rõ ràng.</w:t>
      </w:r>
    </w:p>
    <w:p>
      <w:pPr>
        <w:pStyle w:val="BodyText"/>
      </w:pPr>
      <w:r>
        <w:t xml:space="preserve">Chỉ có một Tây Môn Thiên, Tần Vô Song cũng không có để ở trong lòng. Nhưng sau lưng Tây Môn Thiên còn có cả Tây Môn Đại phiệt. Trước mắt, Tây Môn Đại phiệt chính là một trái núi lớn, chặn trước mũi Tần Vô Song, tùy thời có khả năng tạo thành chướng ngại, thậm chí là uy hiếp trí mạng hắn nữa.</w:t>
      </w:r>
    </w:p>
    <w:p>
      <w:pPr>
        <w:pStyle w:val="BodyText"/>
      </w:pPr>
      <w:r>
        <w:t xml:space="preserve">Nguyên tắc của Tần Vô Song là bất cứ nguy cơ gì mới phát sinh thì liền tiêu diệt hết!</w:t>
      </w:r>
    </w:p>
    <w:p>
      <w:pPr>
        <w:pStyle w:val="BodyText"/>
      </w:pPr>
      <w:r>
        <w:t xml:space="preserve">Chậm rãi đem chân khí trong cơ thể áp chế, đình chỉ chân khí đang vận hành tốc độ cao trong kinh mạch. Hô hấp bình thường, để mỗi cơ quan trong thân thể bình ổn trở lại.</w:t>
      </w:r>
    </w:p>
    <w:p>
      <w:pPr>
        <w:pStyle w:val="BodyText"/>
      </w:pPr>
      <w:r>
        <w:t xml:space="preserve">Vào lúc này, tai Tần Vô Song động đậy.</w:t>
      </w:r>
    </w:p>
    <w:p>
      <w:pPr>
        <w:pStyle w:val="BodyText"/>
      </w:pPr>
      <w:r>
        <w:t xml:space="preserve">Sát khí, một cổ sát khí che dấu cẩn thận đến khó mà phát hiện ra, ở bên trong bóng tối giống như tìm tòi cái gì.</w:t>
      </w:r>
    </w:p>
    <w:p>
      <w:pPr>
        <w:pStyle w:val="BodyText"/>
      </w:pPr>
      <w:r>
        <w:t xml:space="preserve">Kiếp trước đã từng gặp qua vô số lần sát thủ tập kích bất ngờ, khiến toàn thân Tần Vô Song đột nhiên hưng phấn. Loại cảm giác này, giống như đã từng quen biết, không ngờ cùng kiếp trước cũng không có chút sai biệt nào.</w:t>
      </w:r>
    </w:p>
    <w:p>
      <w:pPr>
        <w:pStyle w:val="BodyText"/>
      </w:pPr>
      <w:r>
        <w:t xml:space="preserve">Tần Vô Song vốn đã hoàn toàn dung nhập vào thế giới mới, đem sự tiếc nuối ở kiếp trước chôn sâu tận đáy lòng. Bây giờ trong đầu nhất thời lại nhớ tới hồi trước bị bảy gã Sát thủ Vương bài của Thực Huyết Sắc Vi ám toán, nhớ tới kiếp trước đến chết cũng không biết tỷ tỷ mất tích nơi nào, một cổ bạo khí trong khoảnh khắc xông lên đỉnh đầu.</w:t>
      </w:r>
    </w:p>
    <w:p>
      <w:pPr>
        <w:pStyle w:val="BodyText"/>
      </w:pPr>
      <w:r>
        <w:t xml:space="preserve">Sát thủ à? Tần Vô Song tức giận bừng bừng, hai nắm đấm gắt gao nắm chặt lại, âm thầm thề trong lòng… Ta không giết sạch các ngươi, tuyệt không dừng tay lại!</w:t>
      </w:r>
    </w:p>
    <w:p>
      <w:pPr>
        <w:pStyle w:val="Compact"/>
      </w:pPr>
      <w:r>
        <w:t xml:space="preserve">Ủng hộ chỉ với 1 click và 5s ! (adf.ly/4EmoB)</w:t>
      </w:r>
      <w:r>
        <w:br w:type="textWrapping"/>
      </w:r>
      <w:r>
        <w:br w:type="textWrapping"/>
      </w:r>
    </w:p>
    <w:p>
      <w:pPr>
        <w:pStyle w:val="Heading2"/>
      </w:pPr>
      <w:bookmarkStart w:id="74" w:name="chương-52"/>
      <w:bookmarkEnd w:id="74"/>
      <w:r>
        <w:t xml:space="preserve">52. Chương 5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2: Xao sơn chấn hổ.</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gười mới tới bất luận tốc độ, hay là năng lực ẩn núp, cũng cơ hồ đạt tới tiêu chuẩn sát thủ nhất lưu ở kiếp trước.</w:t>
      </w:r>
    </w:p>
    <w:p>
      <w:pPr>
        <w:pStyle w:val="BodyText"/>
      </w:pPr>
      <w:r>
        <w:t xml:space="preserve">Nếu có khuyết điểm gì, thì phải nói là năng lực khống chế sát khí của hắn chưa hoàn hảo. Nói cách khác, chính là sát khí quá nặng, không thể che dấu được.</w:t>
      </w:r>
    </w:p>
    <w:p>
      <w:pPr>
        <w:pStyle w:val="BodyText"/>
      </w:pPr>
      <w:r>
        <w:t xml:space="preserve">Sát khí này, đổi lại là một cường giả tầm thường, căn bản không thể cảm ứng được. Nhưng Tần Vô Song không giống vậy. Kiếp trước hắn trải qua quá nhiều lần đuổi giết, cùng sát thủ giao chiến không dưới trăm lần, không thể không nhận ra được.</w:t>
      </w:r>
    </w:p>
    <w:p>
      <w:pPr>
        <w:pStyle w:val="BodyText"/>
      </w:pPr>
      <w:r>
        <w:t xml:space="preserve">Thân thể chợt lóe lên, xuất hiện lại trên không như một u linh. Tần Vô Song từ một nơi bí mật gần đó, nhìn trộm người vừa mới tới.</w:t>
      </w:r>
    </w:p>
    <w:p>
      <w:pPr>
        <w:pStyle w:val="BodyText"/>
      </w:pPr>
      <w:r>
        <w:t xml:space="preserve">Gã sát thủ này hẳn là đã trải qua huấn luyện nghiêm khắc, thân pháp cũng cực kỳ nhanh. Rơi xuống giữa khách ****, dò xét từng gian phòng một, hiển nhiên là tìm kiếm mục tiêu nào đó.</w:t>
      </w:r>
    </w:p>
    <w:p>
      <w:pPr>
        <w:pStyle w:val="BodyText"/>
      </w:pPr>
      <w:r>
        <w:t xml:space="preserve">Tần Vô Song nhìn thấy thân hình người này, lập tức nhận ra.</w:t>
      </w:r>
    </w:p>
    <w:p>
      <w:pPr>
        <w:pStyle w:val="BodyText"/>
      </w:pPr>
      <w:r>
        <w:t xml:space="preserve">Người này đúng là tên hán tử nhỏ thó nhanh nhẹn đi theo sau Tây Môn Thiên. Chỉ có điều trước mặt người khác, gã hán tử này lộ ra vẻ mặt đáng khinh, mà lúc này, khí chất hắn lại hoàn toàn bất đồng, cả người cao thấp tản mát ra một loại hơi thở lạnh thấu xương.</w:t>
      </w:r>
    </w:p>
    <w:p>
      <w:pPr>
        <w:pStyle w:val="BodyText"/>
      </w:pPr>
      <w:r>
        <w:t xml:space="preserve">Hơi thở chỉ thấy ở những người xem việc giết chóc làm sự nghiệp, trường kỳ tắm mình trong máu tươi, cùng người chết giao tiếp.</w:t>
      </w:r>
    </w:p>
    <w:p>
      <w:pPr>
        <w:pStyle w:val="BodyText"/>
      </w:pPr>
      <w:r>
        <w:t xml:space="preserve">Tần Vô Song cũng không cảm thấy kỳ lạ lắm, hắn quan sát Tây Môn Thiên, mười phần thuộc loại người lòng dạ hẹp hòi. Chỉ là hắn không nghĩ tới, lá gan hắn không nhỏ, cư nhiên sau khi bị sứ giả Chân Võ Thánh Địa cảnh cáo, còn dám ra tay náo loạn.</w:t>
      </w:r>
    </w:p>
    <w:p>
      <w:pPr>
        <w:pStyle w:val="BodyText"/>
      </w:pPr>
      <w:r>
        <w:t xml:space="preserve">Thân hình chợt lóe lên, Tần Vô Song đã đi vào khu vực ba gian phòng nhà mình.</w:t>
      </w:r>
    </w:p>
    <w:p>
      <w:pPr>
        <w:pStyle w:val="BodyText"/>
      </w:pPr>
      <w:r>
        <w:t xml:space="preserve">Chỉ cần kẻ đó tiếp cận nơi này, xác định hắn là kẻ nguy hiểm, đến gây sự với Tần gia, Tần Vô Song tuyệt không ngại đem hắn giết chết.</w:t>
      </w:r>
    </w:p>
    <w:p>
      <w:pPr>
        <w:pStyle w:val="BodyText"/>
      </w:pPr>
      <w:r>
        <w:t xml:space="preserve">Người nọ tìm tòi một lát, đã tiếp cận khu vực của Tần gia, khiến Tần Vô Song giật mình chính là, tên sát thủ này đến gần phòng tỷ tỷ thì cước bộ dừng lại, cũng không hề đi tiếp nữa.</w:t>
      </w:r>
    </w:p>
    <w:p>
      <w:pPr>
        <w:pStyle w:val="BodyText"/>
      </w:pPr>
      <w:r>
        <w:t xml:space="preserve">Tần Vô Song trong lòng chợt động, suy nghĩ, chẳng lẽ người này là nhắm vào tỷ tỷ Tần Tụ?</w:t>
      </w:r>
    </w:p>
    <w:p>
      <w:pPr>
        <w:pStyle w:val="BodyText"/>
      </w:pPr>
      <w:r>
        <w:t xml:space="preserve">Suy nghĩ đến quan hệ giữa Đạt Hề Minh và tỷ tỷ, Tây Môn Thiên muốn ra tay đối phó với tỷ tỷ, cũng có thể hiểu được. Nghĩ vậy, Tần Vô Song cước bộ nhẹ nhàng, đứng lên đi ra phía cửa.</w:t>
      </w:r>
    </w:p>
    <w:p>
      <w:pPr>
        <w:pStyle w:val="BodyText"/>
      </w:pPr>
      <w:r>
        <w:t xml:space="preserve">Người tới đúng là Lãnh Huyết Thập Nhất trong Tây Môn Thập Tam Ưng. Hắn nghe được khí tức của Tần Tụ, nhẹ nhàng đẩy cửa sổ, đang muốn động thân nhảy vào, đột nhiên bả vai căng thẳng, giống như có một cái kìm sắt đem một bên cánh tay hắn kẹp lấy.</w:t>
      </w:r>
    </w:p>
    <w:p>
      <w:pPr>
        <w:pStyle w:val="BodyText"/>
      </w:pPr>
      <w:r>
        <w:t xml:space="preserve">Hắn giật nảy mình, cánh tay trái xoay tròn quét về, kình lực còn chưa vận lên, cánh tay trái đã tê rần. Trong nháy mắt, hai bên bả vai đồng thời bị chế trụ, giống như bị xích sắt trói chặt, mặc hắn xoay chuyển thế nào, đúng là càng lay càng cứng, không chút tác dụng.</w:t>
      </w:r>
    </w:p>
    <w:p>
      <w:pPr>
        <w:pStyle w:val="BodyText"/>
      </w:pPr>
      <w:r>
        <w:t xml:space="preserve">Lãnh Huyết Thập Nhất từ lúc xuất đạo tới nay, giết người vô số. Sau khi quy phục vào Tây Môn Đại phiệt, được thăng chức Kim bài Sát thủ, ra ngoài làm nhiệm vụ, lần đầu tiên bị thất thủ.</w:t>
      </w:r>
    </w:p>
    <w:p>
      <w:pPr>
        <w:pStyle w:val="BodyText"/>
      </w:pPr>
      <w:r>
        <w:t xml:space="preserve">Hắn là Chân Võ Cảnh Lục đẳng, tại quận La Giang này có thể nói là hoàn toàn lộng hành. Lần này ra tay đối phó Hàn môn, vốn cho rằng dễ như trở bàn tay, chưa bao giờ nghĩ lại xuất hiện sơ suất.</w:t>
      </w:r>
    </w:p>
    <w:p>
      <w:pPr>
        <w:pStyle w:val="BodyText"/>
      </w:pPr>
      <w:r>
        <w:t xml:space="preserve">Nhưng hai tay bị đối phương nắm chặt, hắn lúc này mới ý thức được không ổn. Là một sát thủ, tính cảnh giác của hắn vốn rất cao. Vậy mà tại đây bị người xuất hiện từ phía sau mà không hề hay biết, có nghĩa là sao? Nghĩa là đối thủ mạnh hơn hắn.</w:t>
      </w:r>
    </w:p>
    <w:p>
      <w:pPr>
        <w:pStyle w:val="BodyText"/>
      </w:pPr>
      <w:r>
        <w:t xml:space="preserve">Có thể lặng lẽ không một tiếng động tiếp cận hắn, ít nhất phải có thực lực Chân Võ Cảnh Thất đẳng.</w:t>
      </w:r>
    </w:p>
    <w:p>
      <w:pPr>
        <w:pStyle w:val="BodyText"/>
      </w:pPr>
      <w:r>
        <w:t xml:space="preserve">Cả quận La Giang này, ngoài Tộc trưởng Đạt Hề Thế gia, Đạt Hề Hằng, còn có ai có thực lực như vậy?</w:t>
      </w:r>
    </w:p>
    <w:p>
      <w:pPr>
        <w:pStyle w:val="BodyText"/>
      </w:pPr>
      <w:r>
        <w:t xml:space="preserve">Chẳng lẽ Đạt Hề Hằng đến đây? Lãnh Huyết Thập Nhất nhanh chóng suy nghĩ, cũng không dám quay đầu nhìn lại. Hắn sợ quay đầu lại, nhìn thấy rõ ràng mặt mũi đối phương, tất nhiên sẽ bị giết người diệt khẩu.</w:t>
      </w:r>
    </w:p>
    <w:p>
      <w:pPr>
        <w:pStyle w:val="BodyText"/>
      </w:pPr>
      <w:r>
        <w:t xml:space="preserve">Tần Vô Song ra tay như điện, trong khoảnh khắc điểm mấy đại huyệt quanh thân của Lãnh Huyết Thập Nhất.</w:t>
      </w:r>
    </w:p>
    <w:p>
      <w:pPr>
        <w:pStyle w:val="BodyText"/>
      </w:pPr>
      <w:r>
        <w:t xml:space="preserve">Lãnh Huyết Thập Nhất hét lên rồi ngã gục xuống, Tần Vô Song lúc này mới thả lỏng một hơi. Hắn vốn cũng có chút lo lắng, hai kiếp làm người, thủ pháp điểm huyệt hắn dùng qua cũng không nhiều lần cho lắm. Hiện tại xem ra, kỹ xảo điểm huyệt vẫn còn có đất dụng võ.</w:t>
      </w:r>
    </w:p>
    <w:p>
      <w:pPr>
        <w:pStyle w:val="BodyText"/>
      </w:pPr>
      <w:r>
        <w:t xml:space="preserve">Ôm theo Lãnh Huyết Thập Nhất, Tần Vô Song lặng yên về phòng, không kinh động phụ thân cùng tỷ tỷ.</w:t>
      </w:r>
    </w:p>
    <w:p>
      <w:pPr>
        <w:pStyle w:val="BodyText"/>
      </w:pPr>
      <w:r>
        <w:t xml:space="preserve">Vứt Lãnh Huyết Thập Nhất trên mặt đất, hắn thản nhiên hỏi:</w:t>
      </w:r>
    </w:p>
    <w:p>
      <w:pPr>
        <w:pStyle w:val="BodyText"/>
      </w:pPr>
      <w:r>
        <w:t xml:space="preserve">- Tây Môn Thiên phái ngươi tới à?</w:t>
      </w:r>
    </w:p>
    <w:p>
      <w:pPr>
        <w:pStyle w:val="BodyText"/>
      </w:pPr>
      <w:r>
        <w:t xml:space="preserve">Lãnh Huyết Thập Nhất lúc này đã nhìn thấy rõ khuôn mặt của Tần Vô Song, miệng há thật to, cơ hồ có thể nhét luôn cả nắm tay vào, vẻ mặt không thể nào tin nổi, giống như nhìn thấy được chuyện không thể tưởng tượng nổi vậy.</w:t>
      </w:r>
    </w:p>
    <w:p>
      <w:pPr>
        <w:pStyle w:val="BodyText"/>
      </w:pPr>
      <w:r>
        <w:t xml:space="preserve">- Ngươi… Ngươi còn là người sao chứ?</w:t>
      </w:r>
    </w:p>
    <w:p>
      <w:pPr>
        <w:pStyle w:val="BodyText"/>
      </w:pPr>
      <w:r>
        <w:t xml:space="preserve">Lãnh Huyết Thập Nhất trên trán toát mồ hôi lạnh.</w:t>
      </w:r>
    </w:p>
    <w:p>
      <w:pPr>
        <w:pStyle w:val="BodyText"/>
      </w:pPr>
      <w:r>
        <w:t xml:space="preserve">Câu này Tần Vô Song ở kiếp trước không biết đã nghe bao nhiêu người hỏi qua rồi.</w:t>
      </w:r>
    </w:p>
    <w:p>
      <w:pPr>
        <w:pStyle w:val="BodyText"/>
      </w:pPr>
      <w:r>
        <w:t xml:space="preserve">- Hiện tại là ta hỏi ngươi, sao lại thành ngươi hỏi ta?</w:t>
      </w:r>
    </w:p>
    <w:p>
      <w:pPr>
        <w:pStyle w:val="BodyText"/>
      </w:pPr>
      <w:r>
        <w:t xml:space="preserve">Lãnh Huyết Thập Nhất mặt như tro tàn, lẩm bẩm nói:</w:t>
      </w:r>
    </w:p>
    <w:p>
      <w:pPr>
        <w:pStyle w:val="BodyText"/>
      </w:pPr>
      <w:r>
        <w:t xml:space="preserve">- Ngươi giết ta đi.</w:t>
      </w:r>
    </w:p>
    <w:p>
      <w:pPr>
        <w:pStyle w:val="BodyText"/>
      </w:pPr>
      <w:r>
        <w:t xml:space="preserve">- Giết ngươi?</w:t>
      </w:r>
    </w:p>
    <w:p>
      <w:pPr>
        <w:pStyle w:val="BodyText"/>
      </w:pPr>
      <w:r>
        <w:t xml:space="preserve">Tần Vô Song hừ lạnh nói:</w:t>
      </w:r>
    </w:p>
    <w:p>
      <w:pPr>
        <w:pStyle w:val="BodyText"/>
      </w:pPr>
      <w:r>
        <w:t xml:space="preserve">- Giết ngươi, so với giết một con chó còn đơn giản hơn. Ngươi đã quyết tâm, một lòng muốn chết, ta sẽ thành toàn cho ngươi.</w:t>
      </w:r>
    </w:p>
    <w:p>
      <w:pPr>
        <w:pStyle w:val="BodyText"/>
      </w:pPr>
      <w:r>
        <w:t xml:space="preserve">Bàn tay biến thành đao, chưởng phong hướng cổ Lãnh Huyết Thập Nhất chém tới.</w:t>
      </w:r>
    </w:p>
    <w:p>
      <w:pPr>
        <w:pStyle w:val="BodyText"/>
      </w:pPr>
      <w:r>
        <w:t xml:space="preserve">Răng rắc!</w:t>
      </w:r>
    </w:p>
    <w:p>
      <w:pPr>
        <w:pStyle w:val="BodyText"/>
      </w:pPr>
      <w:r>
        <w:t xml:space="preserve">Tiếng gãy thanh thúy vang lên, Lãnh Huyết Thập Nhất một tiếng cũng chưa kịp kêu, đã khí tuyệt mà chết.</w:t>
      </w:r>
    </w:p>
    <w:p>
      <w:pPr>
        <w:pStyle w:val="BodyText"/>
      </w:pPr>
      <w:r>
        <w:t xml:space="preserve">Tần Vô Song không cảm thấy thương hại hắn chút nào. Hắn biết tên sát thủ này cực kỳ kiên cường, nếu quyết tâm không hợp tác, dù làm như thế nào cũng hỏi không ra gì. Nếu bức hắn quá mức, hắn ít nhất có một trăm phương pháp để tự sát.</w:t>
      </w:r>
    </w:p>
    <w:p>
      <w:pPr>
        <w:pStyle w:val="BodyText"/>
      </w:pPr>
      <w:r>
        <w:t xml:space="preserve">Huống chi, việc này đã rõ ràng là do Tây Môn Thiên phái tới.</w:t>
      </w:r>
    </w:p>
    <w:p>
      <w:pPr>
        <w:pStyle w:val="BodyText"/>
      </w:pPr>
      <w:r>
        <w:t xml:space="preserve">o0o</w:t>
      </w:r>
    </w:p>
    <w:p>
      <w:pPr>
        <w:pStyle w:val="BodyText"/>
      </w:pPr>
      <w:r>
        <w:t xml:space="preserve">Vác thi thể Lãnh Huyết Thập Nhất lên vai, Tần Vô Song phóng nhanh ra ngoài cửa, đi đến trước cửa sổ phòng của phụ thân, nhẹ giọng nói:</w:t>
      </w:r>
    </w:p>
    <w:p>
      <w:pPr>
        <w:pStyle w:val="BodyText"/>
      </w:pPr>
      <w:r>
        <w:t xml:space="preserve">- Phụ thân, ta ra ngoài một chuyến.</w:t>
      </w:r>
    </w:p>
    <w:p>
      <w:pPr>
        <w:pStyle w:val="BodyText"/>
      </w:pPr>
      <w:r>
        <w:t xml:space="preserve">o0o</w:t>
      </w:r>
    </w:p>
    <w:p>
      <w:pPr>
        <w:pStyle w:val="BodyText"/>
      </w:pPr>
      <w:r>
        <w:t xml:space="preserve">Tần Vô Song lúc còn ở Võ Đồng Viện đã từng có nghiên cứu qua, cũng rất rành rẽ đường lối ở quận thành La Giang, tìm được nhà của Hào môn Hứa gia chẳng tốn chút công sức nào.</w:t>
      </w:r>
    </w:p>
    <w:p>
      <w:pPr>
        <w:pStyle w:val="BodyText"/>
      </w:pPr>
      <w:r>
        <w:t xml:space="preserve">Dựa vào thân thủ của Tần Vô Song, mấy vòng phòng vệ của Hứa gia căn bản là không tạo thành uy hiếp gì, cùng các cọc gỗ cũng không khác nhau nhiều lắm. Mặc dù trong tay vác người, mà Tần Vô Song vẫn thực nhẹ nhàng tránh thoát tầng tầng trạm canh gác của Hứa phủ.</w:t>
      </w:r>
    </w:p>
    <w:p>
      <w:pPr>
        <w:pStyle w:val="BodyText"/>
      </w:pPr>
      <w:r>
        <w:t xml:space="preserve">Hứa Tam Lập lúc này đang cẩn cẩn thận thận đứng ở trước mặt Tây Môn Thiên xin chỉ thị.</w:t>
      </w:r>
    </w:p>
    <w:p>
      <w:pPr>
        <w:pStyle w:val="BodyText"/>
      </w:pPr>
      <w:r>
        <w:t xml:space="preserve">- Hứa Tộc trưởng, không có gió không dậy nổi sóng. Hàn môn Tần gia lần này khiêu chiến Hứa gia, trong tay chắc chắn có con bài chưa lật. Nhưng rốt cuộc là cái gì, các ngươi có điều tra rõ ràng không?</w:t>
      </w:r>
    </w:p>
    <w:p>
      <w:pPr>
        <w:pStyle w:val="BodyText"/>
      </w:pPr>
      <w:r>
        <w:t xml:space="preserve">Mấy bữa nay Hứa gia trên dưới đều suy nghĩ về vấn đề này, Hứa Tam Lập cũng không biết trả lời thế nào.</w:t>
      </w:r>
    </w:p>
    <w:p>
      <w:pPr>
        <w:pStyle w:val="BodyText"/>
      </w:pPr>
      <w:r>
        <w:t xml:space="preserve">- Hồi bẩm Tây Môn công tử, Tần gia tại trấn Đông Lâm gần ba đời nay đều là nhất mạch đơn truyền, nhân số đơn lẻ. Muốn nói có con bài gì chưa lật, Tần gia một nhà vào trăm năm trước thật ra là một Hào môn. Nói vậy chắc là trong gia tộc cũng có truyền thừa lại vài bộ võ điển cao cấp? Ngoài ra, ta thật sự nghĩ không ra bọn họ còn có thể có át chủ bài nào chưa lật.</w:t>
      </w:r>
    </w:p>
    <w:p>
      <w:pPr>
        <w:pStyle w:val="BodyText"/>
      </w:pPr>
      <w:r>
        <w:t xml:space="preserve">Tây Môn Thiên tâm tư kín đáo, nhắc nhở nói:</w:t>
      </w:r>
    </w:p>
    <w:p>
      <w:pPr>
        <w:pStyle w:val="BodyText"/>
      </w:pPr>
      <w:r>
        <w:t xml:space="preserve">- Tổ tiên uy thế quá mà hiện tại thì chẳng ra gì. Các gia tộc từ trước đến nay truyền thừa cũng đều là như thế. Nếu như trải qua mấy đời suy sụp, võ điển tu luyện gia tộc truyền xuống tất nhiên sẽ bị gián đoạn, từ đó khiến uy lực đại suy giảm. Trăm năm trước là Hào môn, lưu truyền xuống bây giờ có thể còn có được bao nhiêu nội tình? Ngươi có nghĩ tới hay không, Hàn môn Tần gia có thể nào có khả năng đạt được kỳ ngộ?</w:t>
      </w:r>
    </w:p>
    <w:p>
      <w:pPr>
        <w:pStyle w:val="BodyText"/>
      </w:pPr>
      <w:r>
        <w:t xml:space="preserve">- Kỳ ngộ?</w:t>
      </w:r>
    </w:p>
    <w:p>
      <w:pPr>
        <w:pStyle w:val="BodyText"/>
      </w:pPr>
      <w:r>
        <w:t xml:space="preserve">Hứa Tam Lập ngây người một lát, bất đắc dĩ lắc đầu thở dài:</w:t>
      </w:r>
    </w:p>
    <w:p>
      <w:pPr>
        <w:pStyle w:val="BodyText"/>
      </w:pPr>
      <w:r>
        <w:t xml:space="preserve">- Quận La Giang thì nhỏ, thật sự nghĩ không ra có thể có kỳ ngộ gì đặc biệt. Một nơi nhỏ như vậy, nếu có kỳ ngộ, chỉ sợ đã sớm truyền khắp đầu đường cuối ngõ rồi. Chẳng qua…</w:t>
      </w:r>
    </w:p>
    <w:p>
      <w:pPr>
        <w:pStyle w:val="BodyText"/>
      </w:pPr>
      <w:r>
        <w:t xml:space="preserve">Hứa Tam Lập ngừng lời, có chút suy nghĩ nói:</w:t>
      </w:r>
    </w:p>
    <w:p>
      <w:pPr>
        <w:pStyle w:val="BodyText"/>
      </w:pPr>
      <w:r>
        <w:t xml:space="preserve">- Tiểu tử Tần gia bốn năm trước có cùng với đứa con nhỏ của Vọng tộc Trương gia từng có một trận quyết đấu, bị thương rất nặng, may mắn là không chết. Thế nhưng sau khi nó sống lại, tựa hồ là hoàn toàn thay đổi. Tây Môn công tử nghĩ thử xem, trong chuyện này có chuyện gì mờ ám không?</w:t>
      </w:r>
    </w:p>
    <w:p>
      <w:pPr>
        <w:pStyle w:val="BodyText"/>
      </w:pPr>
      <w:r>
        <w:t xml:space="preserve">- Tiểu tử Tần gia trước đây thiên phú như thế nào?</w:t>
      </w:r>
    </w:p>
    <w:p>
      <w:pPr>
        <w:pStyle w:val="BodyText"/>
      </w:pPr>
      <w:r>
        <w:t xml:space="preserve">- Thiên phú bình thường, được cái khắc khổ cần cù, nhiều lắm cũng chỉ là người có chút tư chất mà thôi.</w:t>
      </w:r>
    </w:p>
    <w:p>
      <w:pPr>
        <w:pStyle w:val="BodyText"/>
      </w:pPr>
      <w:r>
        <w:t xml:space="preserve">- Vậy thật kỳ lạ! Nếu như Hàn môn Tần gia không có chỗ nào để dựa vào, như thế nào lại dám khiêu chiến Hào môn Hứa gia các ngươi?</w:t>
      </w:r>
    </w:p>
    <w:p>
      <w:pPr>
        <w:pStyle w:val="BodyText"/>
      </w:pPr>
      <w:r>
        <w:t xml:space="preserve">- Tây Môn công tử, sau lưng việc này, chưa chắc đã không tồn tại sự can thiệp của Chân Võ Thánh Địa a?</w:t>
      </w:r>
    </w:p>
    <w:p>
      <w:pPr>
        <w:pStyle w:val="BodyText"/>
      </w:pPr>
      <w:r>
        <w:t xml:space="preserve">Tây Môn Thiên khoát tay, mạnh mẽ phủ quyết:</w:t>
      </w:r>
    </w:p>
    <w:p>
      <w:pPr>
        <w:pStyle w:val="BodyText"/>
      </w:pPr>
      <w:r>
        <w:t xml:space="preserve">- Chân Võ Thánh Địa từ xưa tới nay, chưa bao giờ trực tiếp can thiệp vào nội tình Gia tộc Luận phẩm.</w:t>
      </w:r>
    </w:p>
    <w:p>
      <w:pPr>
        <w:pStyle w:val="BodyText"/>
      </w:pPr>
      <w:r>
        <w:t xml:space="preserve">- Tây Môn công tử xin yên tâm, chỉ cần Hứa gia ta sẵn sàng nghênh đón quân địch, không xem nhẹ bọn chúng, tuyệt đối sẽ không để cho Hàn môn Tần gia chiếm được chút tiện nghi nào…</w:t>
      </w:r>
    </w:p>
    <w:p>
      <w:pPr>
        <w:pStyle w:val="BodyText"/>
      </w:pPr>
      <w:r>
        <w:t xml:space="preserve">Đang lúc còn chưa nói xong, đột nhiên ngoài cửa truyền đến một tiếng cười khan. Tiếng cười này hiển nhiên đã được biến âm, giữa đêm tối nghe càng thêm quỷ dị âm trầm.</w:t>
      </w:r>
    </w:p>
    <w:p>
      <w:pPr>
        <w:pStyle w:val="BodyText"/>
      </w:pPr>
      <w:r>
        <w:t xml:space="preserve">- Tây Môn Thiên, Tây Môn Đại phiệt kinh doanh cẩn thận một chút, đừng để cho cơ nghiệp mấy trăm năm bị hủy đi trong chốc lát! Nô tài của ngươi, ta nể mặt ngươi tiễn hắn trở về.</w:t>
      </w:r>
    </w:p>
    <w:p>
      <w:pPr>
        <w:pStyle w:val="BodyText"/>
      </w:pPr>
      <w:r>
        <w:t xml:space="preserve">Phanh!</w:t>
      </w:r>
    </w:p>
    <w:p>
      <w:pPr>
        <w:pStyle w:val="BodyText"/>
      </w:pPr>
      <w:r>
        <w:t xml:space="preserve">Một đạo kình phong sắc bén phá cửa mà vào, đánh thẳng vào mặt Tây Môn Thiên. Một vật to lớn phút chốc bay tới trước mắt, còn chưa tới mặt, đột nhiên rơi thẳng xuống, ngã dưới chân Tây Môn Thiên.</w:t>
      </w:r>
    </w:p>
    <w:p>
      <w:pPr>
        <w:pStyle w:val="BodyText"/>
      </w:pPr>
      <w:r>
        <w:t xml:space="preserve">Tập trung nhìn lại, cặp mắt của Tây Môn Thiên thiếu điều muốn lồi ra, miệng há hốc, khuôn mặt lộ vẻ kinh hoàng trong phút chốc, giống như đột nhiên bị độc xà cắn, cơ bắp trên mặt không thể khống chế mà run rẩy.</w:t>
      </w:r>
    </w:p>
    <w:p>
      <w:pPr>
        <w:pStyle w:val="BodyText"/>
      </w:pPr>
      <w:r>
        <w:t xml:space="preserve">- Là hắn?</w:t>
      </w:r>
    </w:p>
    <w:p>
      <w:pPr>
        <w:pStyle w:val="BodyText"/>
      </w:pPr>
      <w:r>
        <w:t xml:space="preserve">Hứa Tam Lập hít một ngụm lãnh khí. Hắn đương nhiên nhận ra người này, đúng là tùy tùng bên cạnh Tây Môn Thiên, là một trong Tây Môn Thập Tam Ưng. Chạng vạng còn thấy hắn sống sờ sờ, quay đầu một cái, người đã biến thành một cỗ thi thể lạnh băng từ lúc nào?</w:t>
      </w:r>
    </w:p>
    <w:p>
      <w:pPr>
        <w:pStyle w:val="BodyText"/>
      </w:pPr>
      <w:r>
        <w:t xml:space="preserve">Cổ họng Hứa Tam Lập nghẹn lại, như muốn nói gì đó để an ủi, nhưng dù thế nào cũng không mở miệng được, chỉ có biểu tình sợ hãi nhìn Tây Môn Thiên.</w:t>
      </w:r>
    </w:p>
    <w:p>
      <w:pPr>
        <w:pStyle w:val="BodyText"/>
      </w:pPr>
      <w:r>
        <w:t xml:space="preserve">- Thập Nhất!</w:t>
      </w:r>
    </w:p>
    <w:p>
      <w:pPr>
        <w:pStyle w:val="BodyText"/>
      </w:pPr>
      <w:r>
        <w:t xml:space="preserve">Tây Môn Thiên nắm tay muốn bật máu, bộ mặt dữ tợn thì thào:</w:t>
      </w:r>
    </w:p>
    <w:p>
      <w:pPr>
        <w:pStyle w:val="BodyText"/>
      </w:pPr>
      <w:r>
        <w:t xml:space="preserve">- Là ai làm? Là kẻ nào làm?</w:t>
      </w:r>
    </w:p>
    <w:p>
      <w:pPr>
        <w:pStyle w:val="BodyText"/>
      </w:pPr>
      <w:r>
        <w:t xml:space="preserve">- Có cần đuổi theo không?</w:t>
      </w:r>
    </w:p>
    <w:p>
      <w:pPr>
        <w:pStyle w:val="BodyText"/>
      </w:pPr>
      <w:r>
        <w:t xml:space="preserve">Hứa Tam Lập lúc này mới phản ứng trở lại.</w:t>
      </w:r>
    </w:p>
    <w:p>
      <w:pPr>
        <w:pStyle w:val="BodyText"/>
      </w:pPr>
      <w:r>
        <w:t xml:space="preserve">Tây Môn Thiên ánh mắt tràn ngập tơ máu, gầm nhẹ nói:</w:t>
      </w:r>
    </w:p>
    <w:p>
      <w:pPr>
        <w:pStyle w:val="BodyText"/>
      </w:pPr>
      <w:r>
        <w:t xml:space="preserve">- Đuổi theo? Lấy thực lực đám người của ngươi, đuổi theo để chịu chết sao?</w:t>
      </w:r>
    </w:p>
    <w:p>
      <w:pPr>
        <w:pStyle w:val="BodyText"/>
      </w:pPr>
      <w:r>
        <w:t xml:space="preserve">Hứa Tam Lập rùng mình, tuy rằng bị quát lớn, cũng không dám phản ứng lại một cái, ngoan ngoãn lui ra một bên. Quan trọng là, đừng bị lửa giận của Tây Môn Thiên thiêu đốt mới đúng.</w:t>
      </w:r>
    </w:p>
    <w:p>
      <w:pPr>
        <w:pStyle w:val="BodyText"/>
      </w:pPr>
      <w:r>
        <w:t xml:space="preserve">- Hứa Tam Lập, ở quận La Giang này ai là kẻ mạnh nhất?</w:t>
      </w:r>
    </w:p>
    <w:p>
      <w:pPr>
        <w:pStyle w:val="BodyText"/>
      </w:pPr>
      <w:r>
        <w:t xml:space="preserve">Thật lâu sau, Tây Môn Thiên mới bình tĩnh lại, trầm giọng hỏi.</w:t>
      </w:r>
    </w:p>
    <w:p>
      <w:pPr>
        <w:pStyle w:val="BodyText"/>
      </w:pPr>
      <w:r>
        <w:t xml:space="preserve">- Tộc trưởng Đạt Hề Thế gia… là Đạt Hề Hằng.</w:t>
      </w:r>
    </w:p>
    <w:p>
      <w:pPr>
        <w:pStyle w:val="BodyText"/>
      </w:pPr>
      <w:r>
        <w:t xml:space="preserve">Trên mặt Hứa Tam Lập hiện lên một tia dị sắc:</w:t>
      </w:r>
    </w:p>
    <w:p>
      <w:pPr>
        <w:pStyle w:val="BodyText"/>
      </w:pPr>
      <w:r>
        <w:t xml:space="preserve">- Chẳng lẽ là Đạt Hề Hằng hạ độc thủ?</w:t>
      </w:r>
    </w:p>
    <w:p>
      <w:pPr>
        <w:pStyle w:val="BodyText"/>
      </w:pPr>
      <w:r>
        <w:t xml:space="preserve">- Đạt Hề Hằng? Hắn còn chưa có gan như vậy! Hơn nữa Thập Nhất cũng xem như một cường giả Chân Võ Cảnh Lục đẳng, lại am hiểu ẩn núp, tuyệt không đến mức bị giết dễ dàng như thế. Giết Thập Nhất, phải là cường giả rất mạnh! Cỡ như Chân Võ Cảnh Bát đẳng!</w:t>
      </w:r>
    </w:p>
    <w:p>
      <w:pPr>
        <w:pStyle w:val="BodyText"/>
      </w:pPr>
      <w:r>
        <w:t xml:space="preserve">Chân Võ Cảnh Bát đẳng?</w:t>
      </w:r>
    </w:p>
    <w:p>
      <w:pPr>
        <w:pStyle w:val="BodyText"/>
      </w:pPr>
      <w:r>
        <w:t xml:space="preserve">Hứa Tam Lập chỉ cảm thấy đầu ong ong. Nếu hắn nhớ không lầm, một cường giả Chân Võ Cảnh Bát đẳng, chính là nhân vật thuộc gia tộc Đại phiệt! Muốn trở thành Đại phiệt cần phải có trụ cột là Chân Võ Cảnh Bát đẳng! Đối thủ mạnh như thế, tại sao xuất hiện ở quận La Giang?</w:t>
      </w:r>
    </w:p>
    <w:p>
      <w:pPr>
        <w:pStyle w:val="BodyText"/>
      </w:pPr>
      <w:r>
        <w:t xml:space="preserve">Mấu chốt nhất chính là, hắn sẽ đối phó với Hào môn Hứa gia như thế nào? Hứa Tam Lập nhạy cảm, lập tức cảm thấy một tia bất an. Một mối nguy hiểm trước nay chưa từng có đột nhiên ập lên đầu, giống như đê không ngăn được sóng lớn!</w:t>
      </w:r>
    </w:p>
    <w:p>
      <w:pPr>
        <w:pStyle w:val="BodyText"/>
      </w:pPr>
      <w:r>
        <w:t xml:space="preserve">Nhưng mà, thời gian cũng không vì hắn lo âu mà đứng lại, trải qua mười ngày kịch liệt tranh đoạt danh ngạch Hàn môn, Vọng tộc cũng đã tuyên cáo chấm dứt. Thứ mà vạn chúng mong mỏi chính là màn cuối cùng… Tranh đoạt danh ngạch Hào môn. Tên đã trên dây, hết sức căng thẳng.</w:t>
      </w:r>
    </w:p>
    <w:p>
      <w:pPr>
        <w:pStyle w:val="Compact"/>
      </w:pPr>
      <w:r>
        <w:t xml:space="preserve">Ủng hộ chỉ với 1 click và 5s ! (adf.ly/4EmoB)</w:t>
      </w:r>
      <w:r>
        <w:br w:type="textWrapping"/>
      </w:r>
      <w:r>
        <w:br w:type="textWrapping"/>
      </w:r>
    </w:p>
    <w:p>
      <w:pPr>
        <w:pStyle w:val="Heading2"/>
      </w:pPr>
      <w:bookmarkStart w:id="75" w:name="chương-53"/>
      <w:bookmarkEnd w:id="75"/>
      <w:r>
        <w:t xml:space="preserve">53. Chương 5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3: Trận chiến tranh đoạt Hào mô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xử lý Lãnh Huyết Thập Nhất, đem thi thể ném trả lại cho Tây Môn Thiên, xao sơn chấn hổ, đối với Tây Môn Thiên, lực uy hiếp có thể nói là cực lớn. Tây Môn Thiên nghi thần nghi quỷ, lại không biết kẻ giết Lãnh Huyết Thập Nhất đến tột cùng là người nào.</w:t>
      </w:r>
    </w:p>
    <w:p>
      <w:pPr>
        <w:pStyle w:val="BodyText"/>
      </w:pPr>
      <w:r>
        <w:t xml:space="preserve">Cho dù trong Hàn môn Tần gia không ai có khả năng giết Lãnh Huyết Thập Nhất, nhưng cũng không loại trừ khả năng kẻ ra tay có mối liên hệ với họ.</w:t>
      </w:r>
    </w:p>
    <w:p>
      <w:pPr>
        <w:pStyle w:val="BodyText"/>
      </w:pPr>
      <w:r>
        <w:t xml:space="preserve">Tây Môn Thiên tuy rằng kiêu ngạo, nhưng cũng không phải kẻ ngu ngốc. Hắn tự hỏi thực lực bản thân so với Lãnh Huyết Thập Nhất mặc dù có cao hơn một chút, nhưng cũng chỉ một chút mà thôi, vốn không có chút nắm chắc có thể giết chết được Lãnh Huyết Thập Nhất.</w:t>
      </w:r>
    </w:p>
    <w:p>
      <w:pPr>
        <w:pStyle w:val="BodyText"/>
      </w:pPr>
      <w:r>
        <w:t xml:space="preserve">Như vậy, có thể nói thực lực của địch nhân chỉ có cao hơn chứ không thấp hơn hắn.</w:t>
      </w:r>
    </w:p>
    <w:p>
      <w:pPr>
        <w:pStyle w:val="BodyText"/>
      </w:pPr>
      <w:r>
        <w:t xml:space="preserve">Bởi vì nghĩ như thế, Tây Môn Thiên đột nhiên nhận ra quận La Giang cũng không đơn giản như hắn nghĩ, đối với Hàn môn Tần gia cũng có cái nhìn khác đi.</w:t>
      </w:r>
    </w:p>
    <w:p>
      <w:pPr>
        <w:pStyle w:val="BodyText"/>
      </w:pPr>
      <w:r>
        <w:t xml:space="preserve">Hứa Tam Lập lại lâm vào một nỗi lo khác. Mấy ngày nay, hắn nhiều lần tìm Tây Môn Thiên nhưng đều bị từ chối không gặp. Điều này làm cho cảm giác nguy cơ của Hứa Tam Lập càng tăng thêm.</w:t>
      </w:r>
    </w:p>
    <w:p>
      <w:pPr>
        <w:pStyle w:val="BodyText"/>
      </w:pPr>
      <w:r>
        <w:t xml:space="preserve">Mười ngày trong nháy mắt trôi qua nhanh chóng. Trong mười ngày, cuộc chiến tranh Hàn môn, Vọng tộc đã xong. Có nhà sung sướng, có nhà u sầu. Có người thất bại, có người thành công.</w:t>
      </w:r>
    </w:p>
    <w:p>
      <w:pPr>
        <w:pStyle w:val="BodyText"/>
      </w:pPr>
      <w:r>
        <w:t xml:space="preserve">Danh ngạch Hàn môn do Tần gia bỏ ra có Cổ gia, Văn gia tại quận thành, cùng với Ngưu gia trấn Đông Lâm tranh đoạt. Ba nhà liên hoàn đối chiến, cuối cùng Cổ gia giành chiến thắng. Sau lưng Cổ gia chính là có Hào môn Hứa gia chống đỡ!</w:t>
      </w:r>
    </w:p>
    <w:p>
      <w:pPr>
        <w:pStyle w:val="BodyText"/>
      </w:pPr>
      <w:r>
        <w:t xml:space="preserve">Mà danh ngạch Hàn môn còn lại, do hai đại oan gia từ xưa đến nay của trấn Cửu Đô tranh giành, cuối cùng là Lam gia trấn Cửu Đô, lấy thân phận bình dân, đá bay Lý gia, đoạt được vị trí Hàn môn.</w:t>
      </w:r>
    </w:p>
    <w:p>
      <w:pPr>
        <w:pStyle w:val="BodyText"/>
      </w:pPr>
      <w:r>
        <w:t xml:space="preserve">Mọi người vốn một lòng mong chờ cuộc chiến tranh đoạt vị trí Vọng tộc, thế nhưng bởi vì có Hàn môn xuất hiện khiêu chiến vượt cấp Hào môn, cho nên độ hào hứng đối với cuộc chiến này cũng giảm đi nhiều. Cuối cùng, Chu gia tại quận thành được xưng là Đệ nhất Hàn môn đã đánh bại Vọng tộc Hạ gia, từ nay về sau tấn chức Vọng tộc.</w:t>
      </w:r>
    </w:p>
    <w:p>
      <w:pPr>
        <w:pStyle w:val="BodyText"/>
      </w:pPr>
      <w:r>
        <w:t xml:space="preserve">Như thế, Gia tộc Luận phẩm tại quận La Giang lần này, có bốn danh ngạch quý tộc bị khiêu chiến, có ba cái đã được xác định. Hơn nữa gia tộc đảm nhận ba vị trí này, đều là những thế lực mới tiến lên chiếm được. Gia tộc bảo hộ danh ngạch, ngoại trừ cuộc chiến tranh đoạt Hào môn giữa Tần gia và Hứa gia vẫn còn chưa xảy ra, hai gia tộc khác toàn bộ đều bị thua!</w:t>
      </w:r>
    </w:p>
    <w:p>
      <w:pPr>
        <w:pStyle w:val="BodyText"/>
      </w:pPr>
      <w:r>
        <w:t xml:space="preserve">Đại quảng trường La Giang có thể chứa được mấy vạn người mà hôm nay không còn một chỗ trống.</w:t>
      </w:r>
    </w:p>
    <w:p>
      <w:pPr>
        <w:pStyle w:val="BodyText"/>
      </w:pPr>
      <w:r>
        <w:t xml:space="preserve">Mọi người đều đã chuẩn bị tinh thần, hô hấp so với ngày thường dồn dập hơn rất nhiều. Mọi người kiểng chân cố ý quan sát cho rõ hơn, cái trận chiến tranh đoạt Hào môn một lòng chờ mong, hôm nay rốt cục đã tới!</w:t>
      </w:r>
    </w:p>
    <w:p>
      <w:pPr>
        <w:pStyle w:val="BodyText"/>
      </w:pPr>
      <w:r>
        <w:t xml:space="preserve">Mười ngày chờ đợi, rốt cục cũng nghênh đón được thời khắc chấn động lòng người. Vô số thanh niên nôn nóng gần như không thể chờ nổi nữa rồi.</w:t>
      </w:r>
    </w:p>
    <w:p>
      <w:pPr>
        <w:pStyle w:val="BodyText"/>
      </w:pPr>
      <w:r>
        <w:t xml:space="preserve">Sự kiện hai mươi năm một lần, cuộc chiến kịch tính nhất. Nội một màn Hàn môn khiêu chiến Hào môn thôi cũng đã đủ kịch tính rồi.</w:t>
      </w:r>
    </w:p>
    <w:p>
      <w:pPr>
        <w:pStyle w:val="BodyText"/>
      </w:pPr>
      <w:r>
        <w:t xml:space="preserve">Ngay cả khi người chủ trì cuộc chiến bước lên đài, tất cả mọi người đều đã cực kỳ nôn nóng vô cùng, chỉ hy vọng hắn nhanh nói xong xuống đài, đem sân khấu nhường lại cho diễn viên chính… hai gia tộc tranh đoạt danh ngạch Hào môn!</w:t>
      </w:r>
    </w:p>
    <w:p>
      <w:pPr>
        <w:pStyle w:val="BodyText"/>
      </w:pPr>
      <w:r>
        <w:t xml:space="preserve">- Chư vị, ta nhìn thấy ánh mắt cùng hô hấp của các ngươi, cũng có thể cảm nhận được ta không được hoan nghênh đến cỡ nào. Cái trận chiến tranh đoạt Hào môn mà mọi người nhất tâm, một lòng chờ mong kia, đã sắp khai hỏa rồi! Cho mời song phương giao chiến!</w:t>
      </w:r>
    </w:p>
    <w:p>
      <w:pPr>
        <w:pStyle w:val="BodyText"/>
      </w:pPr>
      <w:r>
        <w:t xml:space="preserve">Người chủ trì cũng nói ngắn gọn, thanh âm cao vút tuyên bố song phương lên đài.</w:t>
      </w:r>
    </w:p>
    <w:p>
      <w:pPr>
        <w:pStyle w:val="BodyText"/>
      </w:pPr>
      <w:r>
        <w:t xml:space="preserve">Nhân tuyển ứng chiến bên phía Tần gia, không có gì bất ngờ, chính là phụ tử Tần Liên Sơn. Tần Tụ thì ở đứng dưới đài, kích động khẩn trương, hai tay không ngừng vặn xoắn.</w:t>
      </w:r>
    </w:p>
    <w:p>
      <w:pPr>
        <w:pStyle w:val="BodyText"/>
      </w:pPr>
      <w:r>
        <w:t xml:space="preserve">Bên phía Hứa gia thì cố ý phô trương uy danh, triệu tập tất cả trai tráng trong tộc, xuất trướng phô trương cực kỳ long trọng. Mọi người đều mặc đồng phục chiến đấu, diễu hành đồng nhất, phô trương oai nghiêm mênh mông cuồn cuộn, khiến cho người xem dưới đài sáng mắt, tự đáy lòng tán thưởng:</w:t>
      </w:r>
    </w:p>
    <w:p>
      <w:pPr>
        <w:pStyle w:val="BodyText"/>
      </w:pPr>
      <w:r>
        <w:t xml:space="preserve">- Chậc chậc, Hào môn Hứa gia, quả nhiên khí thế bất phàm!</w:t>
      </w:r>
    </w:p>
    <w:p>
      <w:pPr>
        <w:pStyle w:val="BodyText"/>
      </w:pPr>
      <w:r>
        <w:t xml:space="preserve">- Thấy người ta phô trương như thế, chỉ sợ cũng chỉ có quý tộc Hào môn mới có thể làm được. Ngươi nhìn Tần gia kìa, chỉ có một già một trẻ, làm sao có được thanh thế như Hứa gia cơ chứ?</w:t>
      </w:r>
    </w:p>
    <w:p>
      <w:pPr>
        <w:pStyle w:val="BodyText"/>
      </w:pPr>
      <w:r>
        <w:t xml:space="preserve">- Được hay không, chẳng phải sẽ biết liền sao?</w:t>
      </w:r>
    </w:p>
    <w:p>
      <w:pPr>
        <w:pStyle w:val="BodyText"/>
      </w:pPr>
      <w:r>
        <w:t xml:space="preserve">Dưới đài nghị luận cái gì, Tần Vô Song đều thu hết vào trong tai, nhưng mà cũng đều từ tai trái lọt qua tai phải đi ra luôn. Hắn hiện tại cực kỳ bình tĩnh, giống như một mặt giếng phẳng lặng, không có một chút gợn sóng nào.</w:t>
      </w:r>
    </w:p>
    <w:p>
      <w:pPr>
        <w:pStyle w:val="BodyText"/>
      </w:pPr>
      <w:r>
        <w:t xml:space="preserve">Trước trận chiến, phải bảo trì tâm trạng tốt nhất, đây là tố chất võ giả cơ bản của Tần Vô Song ở kiếp trước.</w:t>
      </w:r>
    </w:p>
    <w:p>
      <w:pPr>
        <w:pStyle w:val="BodyText"/>
      </w:pPr>
      <w:r>
        <w:t xml:space="preserve">Tần Liên Sơn nhìn thấy Hứa gia phô trương thanh thế, trong lòng càng căng thẳng, thoáng nhìn sang vẻ mặt của nhi tử, vô cùng bình thản, giống như hết thảy mọi thứ đều không quan hệ tới hắn.</w:t>
      </w:r>
    </w:p>
    <w:p>
      <w:pPr>
        <w:pStyle w:val="BodyText"/>
      </w:pPr>
      <w:r>
        <w:t xml:space="preserve">Thấy nhi tử trấn định, Tần Liên Sơn không khỏi xấu hổ. Bản thân càng sống lâu càng thất bại, tố chất tâm lý ngược lại không bằng nhi tử.</w:t>
      </w:r>
    </w:p>
    <w:p>
      <w:pPr>
        <w:pStyle w:val="BodyText"/>
      </w:pPr>
      <w:r>
        <w:t xml:space="preserve">Song phương một trái một phải, đi vào vị trí của mình, bởi vậy, sự chênh lệch giữa lòng sông so với mặt biển liền có vẻ vô cùng rõ ràng.</w:t>
      </w:r>
    </w:p>
    <w:p>
      <w:pPr>
        <w:pStyle w:val="BodyText"/>
      </w:pPr>
      <w:r>
        <w:t xml:space="preserve">Bên trái là Hào môn Hứa gia, Hứa Tam Lập ngồi hàng chính giữa, hai Đại Trưởng lão ở hai bên, phía sau là vài tên huynh đệ trong tộc bảo vệ xung quanh. Phía sau nữa thì là ba hàng con cháu gia tộc, từng tầng từng tầng sâm nghiêm.</w:t>
      </w:r>
    </w:p>
    <w:p>
      <w:pPr>
        <w:pStyle w:val="BodyText"/>
      </w:pPr>
      <w:r>
        <w:t xml:space="preserve">Mà nhìn qua bên này, phụ tử Tần gia hai người đơn bạc, làm cho người ta vừa nhìn thấy cũng nhịn không được sinh ra cảm giác chua xót. Còn chưa khai chiến, chỉ nhìn sơ sơ trận thế, người nào cũng nghĩ Hàn môn Tân gia khiêu chiến Hào môn Hứa gia có phải hơi hoang đường quá không? Thực lực cùng khí thế thể hiện cũng kém người ta rất xa.</w:t>
      </w:r>
    </w:p>
    <w:p>
      <w:pPr>
        <w:pStyle w:val="BodyText"/>
      </w:pPr>
      <w:r>
        <w:t xml:space="preserve">Người chủ trì không nói gì, chỉ khẽ cười:</w:t>
      </w:r>
    </w:p>
    <w:p>
      <w:pPr>
        <w:pStyle w:val="BodyText"/>
      </w:pPr>
      <w:r>
        <w:t xml:space="preserve">- Trước khi bắt đầu, có chút quy tắc cũ rích nhai đi nhai lại đến nhàm chán, nhưng mà cũng phải nói nói lại một lượt. Gia tộc Luận phẩm, chính là sinh tử đấu. Ở trên đài, không hỏi thủ đoạn, bất kể sinh tử. Trừ phi một bên chủ động nhận thua, nếu không, chiến đấu nhất định phải phân ra thắng bại! Sinh tử, đều do thiên mệnh!</w:t>
      </w:r>
    </w:p>
    <w:p>
      <w:pPr>
        <w:pStyle w:val="BodyText"/>
      </w:pPr>
      <w:r>
        <w:t xml:space="preserve">Hứa gia cùng Tần gia cũng không phải lần đầu tiên tham gia Gia tộc Luận phẩm, mấy cái quy tắc này đương nhiên biết rõ.</w:t>
      </w:r>
    </w:p>
    <w:p>
      <w:pPr>
        <w:pStyle w:val="BodyText"/>
      </w:pPr>
      <w:r>
        <w:t xml:space="preserve">- Trước khi hai bên giao chiến, các ngươi còn có lời gì muốn nói nữa không? Hào môn Hứa gia nói trước.</w:t>
      </w:r>
    </w:p>
    <w:p>
      <w:pPr>
        <w:pStyle w:val="BodyText"/>
      </w:pPr>
      <w:r>
        <w:t xml:space="preserve">Mấy vạn ánh mắt tập trung trên người Tộc trưởng Hứa Tam Lập. Hắn thong dong đứng dậy, ánh mắt thâm thúy mà tàn nhẫn, không chút nào che dấu nhìn phụ tử Tần gia.</w:t>
      </w:r>
    </w:p>
    <w:p>
      <w:pPr>
        <w:pStyle w:val="BodyText"/>
      </w:pPr>
      <w:r>
        <w:t xml:space="preserve">- Chỉ một câu, xâm phạm uy nghiêm của Hứa gia, nhất định phải chết! Một cái Hàn môn mà thôi, Hứa gia chúng ta sẽ để cho mấy vạn người ở đây biết, cái gì gọi là chê cười!</w:t>
      </w:r>
    </w:p>
    <w:p>
      <w:pPr>
        <w:pStyle w:val="BodyText"/>
      </w:pPr>
      <w:r>
        <w:t xml:space="preserve">Người chủ trì đem ánh mắt dời về phía Tần gia, hiển nhiên muốn xem bọn họ có cái gì muốn nói.</w:t>
      </w:r>
    </w:p>
    <w:p>
      <w:pPr>
        <w:pStyle w:val="BodyText"/>
      </w:pPr>
      <w:r>
        <w:t xml:space="preserve">Tần Vô Song khóe miệng hơi nhếch, cười nói:</w:t>
      </w:r>
    </w:p>
    <w:p>
      <w:pPr>
        <w:pStyle w:val="BodyText"/>
      </w:pPr>
      <w:r>
        <w:t xml:space="preserve">- Nếu ta cho rằng phô trương thanh thế có thể dọa chết người, nhất định là đem hết con mèo con chó nhà ta đến để góp cho đủ số. Hứa Tam Lập, Tần gia lấy cái danh ngạch Hàn môn làm tiền vốn đưa cho các ngươi! Hiện tại, chính là muốn thu lại cả vốn lẫn lời!</w:t>
      </w:r>
    </w:p>
    <w:p>
      <w:pPr>
        <w:pStyle w:val="BodyText"/>
      </w:pPr>
      <w:r>
        <w:t xml:space="preserve">Nói xong, Tần Vô Song phút chốc bắn lên như viên đạn, cả người giống như cánh cung căng hết cỡ, khí thế vô cùng mạnh mẽ, bay thẳng lên đài, trên mặt lộ vẻ bệ vệ, giọng nói âm vang:</w:t>
      </w:r>
    </w:p>
    <w:p>
      <w:pPr>
        <w:pStyle w:val="BodyText"/>
      </w:pPr>
      <w:r>
        <w:t xml:space="preserve">- Sau trận chiến, trong giới quý tộc của quận La Giang, từ nay về sau không có cái tên Hứa gia nữa!</w:t>
      </w:r>
    </w:p>
    <w:p>
      <w:pPr>
        <w:pStyle w:val="BodyText"/>
      </w:pPr>
      <w:r>
        <w:t xml:space="preserve">Không lộ diện thì thôi, một khi lộ diện thì phải kinh người!</w:t>
      </w:r>
    </w:p>
    <w:p>
      <w:pPr>
        <w:pStyle w:val="BodyText"/>
      </w:pPr>
      <w:r>
        <w:t xml:space="preserve">Những lời Tần Vô Song vừa nói đều ngầm vận chân khí vào trong, thanh âm thẳng hướng tận trời, đâm vào màng tai mỗi người đến đau nhức. Thanh âm này, nhìn qua thì không có gì lạ, kỳ thực đã ngầm sử dụng vô thượng công pháp Sư Tử Hống, rung động lòng người, lực uy hiếp thập phần bá đạo.</w:t>
      </w:r>
    </w:p>
    <w:p>
      <w:pPr>
        <w:pStyle w:val="BodyText"/>
      </w:pPr>
      <w:r>
        <w:t xml:space="preserve">Tần Vô Song không phải là phô diễn võ lực, mà là đứng trên cái sân khấu này, đã không cho phép hắn che dấu nữa. Thời khắc bùng nổ, rốt cục tới rồi!</w:t>
      </w:r>
    </w:p>
    <w:p>
      <w:pPr>
        <w:pStyle w:val="BodyText"/>
      </w:pPr>
      <w:r>
        <w:t xml:space="preserve">Quan trọng nhất chính là, Hứa gia nhìn qua phô trương thanh thế lớn như vậy, nhưng Tần Vô Song nhìn một cái đã thấu suốt, nhìn ra bản chất của sự phô trương này. Trừ phi Hứa gia có gì đó lo lắng sợ hãi, nếu không cần gì phải bày ra trò phô trương nhàm chán này?</w:t>
      </w:r>
    </w:p>
    <w:p>
      <w:pPr>
        <w:pStyle w:val="BodyText"/>
      </w:pPr>
      <w:r>
        <w:t xml:space="preserve">Tâm lý của địch quân đã dao động, thành lũy phải là không thể phá vỡ. Vừa nãy hắn rống lên, chính là muốn len lỏi vào tâm lý bọn họ, công tâm vi thượng, đạt tới bất chiến mà tự nhiên uy hiếp người.</w:t>
      </w:r>
    </w:p>
    <w:p>
      <w:pPr>
        <w:pStyle w:val="BodyText"/>
      </w:pPr>
      <w:r>
        <w:t xml:space="preserve">Quả nhiên, Hứa Tam Lập trong mắt lệ mang chợt lóe, dày đặc sát cơ, sự nghi ngờ dâng trào trở lại. Mà hai Đại Trưởng lão bên cạnh hắn, cũng đã tức giận đến hai tay khẽ run lên.</w:t>
      </w:r>
    </w:p>
    <w:p>
      <w:pPr>
        <w:pStyle w:val="BodyText"/>
      </w:pPr>
      <w:r>
        <w:t xml:space="preserve">Dưới đài, đám người quan chiến bị một rống của Tần Vô Song làm cho kinh sợ, thật lâu sau mới tỉnh hồn lại, vỗ tay liên miên không dứt.</w:t>
      </w:r>
    </w:p>
    <w:p>
      <w:pPr>
        <w:pStyle w:val="BodyText"/>
      </w:pPr>
      <w:r>
        <w:t xml:space="preserve">Không vì cái gì khác, chỉ mỗi cái hành động làm cho thời điểm sinh tử cũng có thể trở nên hào hùng như vậy, liền cũng đủ đáng giá để người khâm phục. Phải biết rằng, quý tộc quận La Giang tuy nhiều, nhưng dám can đảm ở trước mặt Hào môn thể hiện hào khí, để tay lên ngực tự hỏi, bọn họ đừng nói là làm không được, thậm chí ngay cả nghĩ cũng không dám nghĩ!</w:t>
      </w:r>
    </w:p>
    <w:p>
      <w:pPr>
        <w:pStyle w:val="BodyText"/>
      </w:pPr>
      <w:r>
        <w:t xml:space="preserve">Bên phía Hứa gia, một gã diện mạo thô lỗ, toàn thân mạnh mẽ nhảy ra, quát lên:</w:t>
      </w:r>
    </w:p>
    <w:p>
      <w:pPr>
        <w:pStyle w:val="BodyText"/>
      </w:pPr>
      <w:r>
        <w:t xml:space="preserve">- Tiểu tử Tần gia, nói khoác mà không biết ngượng, để Ngũ Căn gia ta trước diệt uy phong của ngươi!</w:t>
      </w:r>
    </w:p>
    <w:p>
      <w:pPr>
        <w:pStyle w:val="BodyText"/>
      </w:pPr>
      <w:r>
        <w:t xml:space="preserve">Trận đấu đầu tiên, Hứa gia quả nhiên chưa cầu ổn thỏa, vẫn chưa phái ba người mạnh nhất ra. Mà là giữ nguyên kế hoạch, do Hứa Ngũ Căn xung phong.</w:t>
      </w:r>
    </w:p>
    <w:p>
      <w:pPr>
        <w:pStyle w:val="BodyText"/>
      </w:pPr>
      <w:r>
        <w:t xml:space="preserve">Tay Đồ Tể!</w:t>
      </w:r>
    </w:p>
    <w:p>
      <w:pPr>
        <w:pStyle w:val="BodyText"/>
      </w:pPr>
      <w:r>
        <w:t xml:space="preserve">Nhìn thấy Hứa Ngũ Căn lên đài, trong đầu Tần Vô Song cùng Tần Liên Sơn đồng thời hiện lên thông tin trong tin tình báo.</w:t>
      </w:r>
    </w:p>
    <w:p>
      <w:pPr>
        <w:pStyle w:val="BodyText"/>
      </w:pPr>
      <w:r>
        <w:t xml:space="preserve">Người này tính cách bạo ngược, tàn nhẫn hiếu sát. Là gã đồ tể nổi danh của Hứa gia ở quận La Giang, thực lực chính là Chân Võ Cảnh Tam đẳng, võ lực thiên về cương mãnh.</w:t>
      </w:r>
    </w:p>
    <w:p>
      <w:pPr>
        <w:pStyle w:val="BodyText"/>
      </w:pPr>
      <w:r>
        <w:t xml:space="preserve">Nói chính xác là, Hứa Ngũ Căn căn bản không phải cái gì cương mãnh, mà là được nể trọng nhờ vào sự ngang ngược của hắn. Trong khi những người khác có xu hướng sử dụng các loại vũ kỹ, thì Hứa Ngũ Căn càng thích sử dụng sức mạnh để giết chóc hơn. Hắn cảm thấy chỉ có dùng tay giết chóc mới có thể khơi mào cái khoái cảm nguyên thủy nhất.</w:t>
      </w:r>
    </w:p>
    <w:p>
      <w:pPr>
        <w:pStyle w:val="BodyText"/>
      </w:pPr>
      <w:r>
        <w:t xml:space="preserve">Tần Liên Sơn vừa thấy Hứa Ngũ Căn lên đài, ngo ngoe muốn động, thấp giọng nói:</w:t>
      </w:r>
    </w:p>
    <w:p>
      <w:pPr>
        <w:pStyle w:val="BodyText"/>
      </w:pPr>
      <w:r>
        <w:t xml:space="preserve">- Trận đầu, ta lên!</w:t>
      </w:r>
    </w:p>
    <w:p>
      <w:pPr>
        <w:pStyle w:val="BodyText"/>
      </w:pPr>
      <w:r>
        <w:t xml:space="preserve">Không thể không nói, ba năm qua, Tần Vô Song để cho phụ thân tu luyện Dịch Cân Kinh là một quyết định vô cùng anh minh. Đại hành gia vừa ra tay, liền biết có bao nhiêu thực lực.</w:t>
      </w:r>
    </w:p>
    <w:p>
      <w:pPr>
        <w:pStyle w:val="BodyText"/>
      </w:pPr>
      <w:r>
        <w:t xml:space="preserve">Nếu là Tần Liên Sơn ba năm trước đây, căn bản không cần lên đài, chỉ cần nhìn khí chất bên ngoài, liền biết được không phải là đối thủ của Chân Võ Cảnh Tam đẳng.</w:t>
      </w:r>
    </w:p>
    <w:p>
      <w:pPr>
        <w:pStyle w:val="BodyText"/>
      </w:pPr>
      <w:r>
        <w:t xml:space="preserve">Mà lúc này, hắn chậm rãi lên đài, thân pháp không biến hóa, cũng không có chút điệu bộ ra vẻ, chỉ cần là vừa đứng lên, khí độ tự nhiên sinh ra. Hắn khiến cho người ta sinh ra ý niệm trong đầu, không phải người này không phải đối thủ Hứa Ngũ Căn, mà là… kình địch!</w:t>
      </w:r>
    </w:p>
    <w:p>
      <w:pPr>
        <w:pStyle w:val="BodyText"/>
      </w:pPr>
      <w:r>
        <w:t xml:space="preserve">Hứa Tam Lập thấy Tần Liên Sơn lên sân, không những sợ hãi mà còn vui vẻ nữa. Vẻ vui mừng lướt qua trên mặt, hai Đại Trưởng lão đứng hai bên trái phải hắn cũng cảm thấy khoái trá tin tưởng!</w:t>
      </w:r>
    </w:p>
    <w:p>
      <w:pPr>
        <w:pStyle w:val="Compact"/>
      </w:pPr>
      <w:r>
        <w:t xml:space="preserve">Ủng hộ chỉ với 1 click và 5s ! (adf.ly/4EmoB)</w:t>
      </w:r>
      <w:r>
        <w:br w:type="textWrapping"/>
      </w:r>
      <w:r>
        <w:br w:type="textWrapping"/>
      </w:r>
    </w:p>
    <w:p>
      <w:pPr>
        <w:pStyle w:val="Heading2"/>
      </w:pPr>
      <w:bookmarkStart w:id="76" w:name="chương-54"/>
      <w:bookmarkEnd w:id="76"/>
      <w:r>
        <w:t xml:space="preserve">54. Chương 5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4: Trận đầu tiên thắng lợ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 Quả nhiên là Tần Liên Sơn xuất trướng!</w:t>
      </w:r>
    </w:p>
    <w:p>
      <w:pPr>
        <w:pStyle w:val="BodyText"/>
      </w:pPr>
      <w:r>
        <w:t xml:space="preserve">Tảng đá nặng chịch trong lòng Hứa Tam Lập liền rớt xuống.</w:t>
      </w:r>
    </w:p>
    <w:p>
      <w:pPr>
        <w:pStyle w:val="BodyText"/>
      </w:pPr>
      <w:r>
        <w:t xml:space="preserve">Nếu là Tần Liên Sơn, vậy không cần lo lắng. Mặc dù Tần Liên Sơn mấy năm nay che dấu thực lực, nhưng hắn cũng đã năm mươi mấy tuổi, không có khả năng đột nhiên thoát thai hoán cốt mà tiến bộ.</w:t>
      </w:r>
    </w:p>
    <w:p>
      <w:pPr>
        <w:pStyle w:val="BodyText"/>
      </w:pPr>
      <w:r>
        <w:t xml:space="preserve">Bọn họ vốn lo lắng chính là Tần Vô Song, gã Võ đồng thần bí này liệu có kỳ ngộ gì không. Một khi là Tần Liên Sơn xung phong trước, như vậy trận chiến đầu tiên, Ngũ Căn nhất định sẽ thắng!</w:t>
      </w:r>
    </w:p>
    <w:p>
      <w:pPr>
        <w:pStyle w:val="BodyText"/>
      </w:pPr>
      <w:r>
        <w:t xml:space="preserve">Trận chiến đầu tiên thắng lợi, đối với Hứa gia mà nói, cơ bản tương đương nắm giữ toàn bộ cục diện trận chiến.</w:t>
      </w:r>
    </w:p>
    <w:p>
      <w:pPr>
        <w:pStyle w:val="BodyText"/>
      </w:pPr>
      <w:r>
        <w:t xml:space="preserve">Tần Liên Sơn là Chân Võ Cảnh Nhất đẳng, giới quý tộc quận La Giang ai ai cũng biết. Cho dù ba bốn năm có đột phá, nhưng lại có thể thăng đến vài cấp sao?</w:t>
      </w:r>
    </w:p>
    <w:p>
      <w:pPr>
        <w:pStyle w:val="BodyText"/>
      </w:pPr>
      <w:r>
        <w:t xml:space="preserve">- Tần Liên Sơn, dưới tay của Ngũ Căn gia ta, hôm nay nhất định sẽ có thêm một oan hồn của ngươi!</w:t>
      </w:r>
    </w:p>
    <w:p>
      <w:pPr>
        <w:pStyle w:val="BodyText"/>
      </w:pPr>
      <w:r>
        <w:t xml:space="preserve">Nói xong, Hứa Ngũ Căn hả miệng rống một tiếng, hai đấm nắm chặt, hai cái chân voi đạp mạnh vài bước, hướng về phía Tần Liên Sơn đi tới. Hai đấm lần lượt thay đổi, một kích oanh xuống.</w:t>
      </w:r>
    </w:p>
    <w:p>
      <w:pPr>
        <w:pStyle w:val="BodyText"/>
      </w:pPr>
      <w:r>
        <w:t xml:space="preserve">Đừng thấy Hứa Ngũ Căn hành xử lỗ mãng, nhưng khi xuất quyền cước, bộ pháp phối hợp lại thập phần tinh vi. Khí thế lớn, uy lực đủ, nhưng bởi vì động tác đơn giản thực dụng, cho nên chỗ sơ hở cũng rất ít.</w:t>
      </w:r>
    </w:p>
    <w:p>
      <w:pPr>
        <w:pStyle w:val="BodyText"/>
      </w:pPr>
      <w:r>
        <w:t xml:space="preserve">Một quyền này đấm xuống, chiêu thức chưa dùng hết, bỗng nhiên quyền phong vừa chuyển, trái phải rung động, hai tay đồng thời đánh lên, lại chia ra tấn công vào hai bên ngực Tần Liên Sơn.</w:t>
      </w:r>
    </w:p>
    <w:p>
      <w:pPr>
        <w:pStyle w:val="BodyText"/>
      </w:pPr>
      <w:r>
        <w:t xml:space="preserve">Ba quyền này nhìn qua thì thô lỗ, nhưng thực ra nó là một chiêu thức võ kỹ tên là Phượng Điểm Đầu. Liên tiếp điểm ba cái, phi thường chuẩn xác, từng quyền đều là nhắm nơi yếu hại mà đến.</w:t>
      </w:r>
    </w:p>
    <w:p>
      <w:pPr>
        <w:pStyle w:val="BodyText"/>
      </w:pPr>
      <w:r>
        <w:t xml:space="preserve">Nhìn ra được, Hứa Ngũ Căn quả nhiên là luyện vũ kỹ lấy giết chóc làm chính, vừa ra tay, liền mang theo sát khí đáng sợ.</w:t>
      </w:r>
    </w:p>
    <w:p>
      <w:pPr>
        <w:pStyle w:val="BodyText"/>
      </w:pPr>
      <w:r>
        <w:t xml:space="preserve">Tần Liên Sơn trước đây, chưa có kinh nghiệm cùng cường giả cấp bậc này tác chiến, vừa lên thủ, nói không có một chút khẩn trương là giả. Chẳng qua khẩn trương chỉ là trong nháy mắt mà thôi.</w:t>
      </w:r>
    </w:p>
    <w:p>
      <w:pPr>
        <w:pStyle w:val="BodyText"/>
      </w:pPr>
      <w:r>
        <w:t xml:space="preserve">Trên đài chiến đấu, đọ sức sống chết, nháy mắt phán định sinh tử, quyết định thắng thua, căn bản không để cho hắn có thời gian phân tâm lo lắng nhiều.</w:t>
      </w:r>
    </w:p>
    <w:p>
      <w:pPr>
        <w:pStyle w:val="BodyText"/>
      </w:pPr>
      <w:r>
        <w:t xml:space="preserve">Nhìn thấy Hứa Ngũ Căn uy thế cương mãnh, đã nhìn ra môn đạo. Kình phong ẩn ẩn có tiếng kim thạch, không hổ là cường giả Chân Võ Cảnh Tam đẳng.</w:t>
      </w:r>
    </w:p>
    <w:p>
      <w:pPr>
        <w:pStyle w:val="BodyText"/>
      </w:pPr>
      <w:r>
        <w:t xml:space="preserve">Tần Liên trước kia võ lực bình thường, nhưng trí lực không vừa, sau khi nhảy tránh ba lần, đã có kế sách đối địch.</w:t>
      </w:r>
    </w:p>
    <w:p>
      <w:pPr>
        <w:pStyle w:val="BodyText"/>
      </w:pPr>
      <w:r>
        <w:t xml:space="preserve">Trên lôi đài, Hứa Ngũ Căn rống giận liên tục, nắm tay giống như mưa, không ngừng hướng Tần Liên Sơn đánh tới. Hắn trong lòng suy nghĩ, Tần Liên Sơn có thể nội kình không nhiều, căn bản không dám ứng phó trực tiếp quyền thế của hắn.</w:t>
      </w:r>
    </w:p>
    <w:p>
      <w:pPr>
        <w:pStyle w:val="BodyText"/>
      </w:pPr>
      <w:r>
        <w:t xml:space="preserve">Võ giả đối chiến, một chiêu chiếm tiên cơ, liền chiếm được thế cục.</w:t>
      </w:r>
    </w:p>
    <w:p>
      <w:pPr>
        <w:pStyle w:val="BodyText"/>
      </w:pPr>
      <w:r>
        <w:t xml:space="preserve">Đối thủ có nội kình không nhiều, đương nhiên là phải tấn công liên tục. Hứa Ngũ Căn tuy lỗ mãng, nhưng không phải không có não. Hắn một lòng muốn giết chết Tần Liên Sơn, suy nghĩ mình đã là người tiên phong, chẳng những phải thắng, hơn nữa còn phải đánh một cực kỳ uy phong, đánh cho hả cơn tức của Hào môn Hứa gia. Đánh như thế nào mới có hiệu quả đây?</w:t>
      </w:r>
    </w:p>
    <w:p>
      <w:pPr>
        <w:pStyle w:val="BodyText"/>
      </w:pPr>
      <w:r>
        <w:t xml:space="preserve">Hứa Ngũ Căn có ngoại hiệu là Tay Đồ Tể, hắn nghĩ muốn dùng tay không đem Tần Liên Sơn xé rách, xé thành từng mảnh! Chỉ có chết kiểu này, mới có thể hết giận, mới có thể tác động lớn đến những kẻ khốn kiếp có ý đồ mạo phạm uy nghiêm của Hào môn Hứa gia!</w:t>
      </w:r>
    </w:p>
    <w:p>
      <w:pPr>
        <w:pStyle w:val="BodyText"/>
      </w:pPr>
      <w:r>
        <w:t xml:space="preserve">Ôm ý niệm này trong đầu, Hứa Ngũ Căn ra chiêu càng mạnh mẽ. Giống như một con trâu điên ở trong sân ủi loạn. Uy thế lại dọa người.</w:t>
      </w:r>
    </w:p>
    <w:p>
      <w:pPr>
        <w:pStyle w:val="BodyText"/>
      </w:pPr>
      <w:r>
        <w:t xml:space="preserve">Tần Liên Sơn vẫn như trước không hề tiếp chiêu, không ngừng dựa vào thân pháp né tránh. Bởi vậy, khán giả dưới đài đang xem cuộc chiến rất không vui.</w:t>
      </w:r>
    </w:p>
    <w:p>
      <w:pPr>
        <w:pStyle w:val="BodyText"/>
      </w:pPr>
      <w:r>
        <w:t xml:space="preserve">- Làm cái gì vậy? Thi đấu tranh đoạt Hào môn chứ có phải diễn tập đâu? Như thế nào không đánh lại? Không đánh lại thì thua mất.</w:t>
      </w:r>
    </w:p>
    <w:p>
      <w:pPr>
        <w:pStyle w:val="BodyText"/>
      </w:pPr>
      <w:r>
        <w:t xml:space="preserve">- Ai, người ta là Hàn môn, mới vừa lên sân nên bị khớp. Ngươi kiên nhẫn chút, ba trận đấu, chẳng phải đều đưa người bất tài bắt đầu trước sao chứ?</w:t>
      </w:r>
    </w:p>
    <w:p>
      <w:pPr>
        <w:pStyle w:val="BodyText"/>
      </w:pPr>
      <w:r>
        <w:t xml:space="preserve">- Người thường thích xem náo nhiệt, người trong nghề mới biết nhìn ra mấu chốt. Ngươi thích xem đánh nhau dữ dội, vậy ra đường xem xiếc đi, nó thì phấn khích lạ lùng đấy. Nếu ngươi có chút nhãn lực thì hẳn là nhìn ra, Tộc trưởng Tần gia có thân pháp rất là tinh diệu, nếu không đoán sai, đây chính là chiến thuật của hắn.</w:t>
      </w:r>
    </w:p>
    <w:p>
      <w:pPr>
        <w:pStyle w:val="BodyText"/>
      </w:pPr>
      <w:r>
        <w:t xml:space="preserve">- Chiến thuật? Chiến thuật gì kỳ vậy? Chạy trốn cũng có thể kêu chiến thuật? Ngươi quả là thiên tài chiến thuật a!</w:t>
      </w:r>
    </w:p>
    <w:p>
      <w:pPr>
        <w:pStyle w:val="BodyText"/>
      </w:pPr>
      <w:r>
        <w:t xml:space="preserve">- Ân, ngươi xác thực là thiên tài chiến thuật, mỗi ngày ngươi đều chạy trốn đám côn đồ ngoài chợ, như vậy chắc ngươi cũng là thiên tài rồi phải không?</w:t>
      </w:r>
    </w:p>
    <w:p>
      <w:pPr>
        <w:pStyle w:val="BodyText"/>
      </w:pPr>
      <w:r>
        <w:t xml:space="preserve">- Cút đi! Ngươi chính là ghen tỵ với người ta.</w:t>
      </w:r>
    </w:p>
    <w:p>
      <w:pPr>
        <w:pStyle w:val="BodyText"/>
      </w:pPr>
      <w:r>
        <w:t xml:space="preserve">Dưới đài nghị luận ồn ào, trên đài phản ứng song phương cũng đều bất đồng. Tần Vô Song thấy phụ thân né tránh, không đánh ra chiêu nào, liền biết trận chiến này phụ thân thắng chắc.</w:t>
      </w:r>
    </w:p>
    <w:p>
      <w:pPr>
        <w:pStyle w:val="BodyText"/>
      </w:pPr>
      <w:r>
        <w:t xml:space="preserve">Hắn biết rõ thực lực của phụ thân, tuyệt đối có năng lực đối kháng chiêu thức bá đạo của Hứa Ngũ Căn. Phụ thân không làm như vậy, hiển nhiên là tìm kiếm cơ hội, lợi dụng tâm lý tự đại của hắn, không ngừng khiến hắn tự đại thêm, sau đó mới chớp lấy thời cơ chiến thắng.</w:t>
      </w:r>
    </w:p>
    <w:p>
      <w:pPr>
        <w:pStyle w:val="BodyText"/>
      </w:pPr>
      <w:r>
        <w:t xml:space="preserve">Hứa Tam Lập căn bản không chú ý nhiều trên đài, tương phản, hắn dáo dát nhìn khắp nơi, nhưng kỳ thật ánh mắt lúc nào cũng không rời khỏi mười thước chung quanh Tần Vô Song. Nói cách khác, hắn một mực thầm chú ý phản ứng của Tần Vô Song.</w:t>
      </w:r>
    </w:p>
    <w:p>
      <w:pPr>
        <w:pStyle w:val="BodyText"/>
      </w:pPr>
      <w:r>
        <w:t xml:space="preserve">Một Tộc trưởng Hào môn, thế nhưng lén nhìn phản ứng của một thiếu niên Võ đồng. Hứa Tam Lập cũng biết cái này thực đáng mất mặt, bởi vậy lúc hắn nhìn lén, không khỏi cẩn thận, cẩn thận phi thường giống như lúc đamh yêu đương vụng trộm vậy.</w:t>
      </w:r>
    </w:p>
    <w:p>
      <w:pPr>
        <w:pStyle w:val="BodyText"/>
      </w:pPr>
      <w:r>
        <w:t xml:space="preserve">Tần Vô Song là đại tông sư võ đạo, cảm ứng cực kỳ linh mẫn, tất nhiên là biết rõ ràng. Đừng nói ánh mắt lướt qua trên người hắn, cho dù là tai Hứa Tam Lập có cử động một chút, khoảng cách gần như vậy, hắn cũng biết được.</w:t>
      </w:r>
    </w:p>
    <w:p>
      <w:pPr>
        <w:pStyle w:val="BodyText"/>
      </w:pPr>
      <w:r>
        <w:t xml:space="preserve">Đây là bản chất cảnh giới bất đồng giữa hắn cùng với Hứa Tam Lập, cũng là phân định cao thấp rõ ràng.</w:t>
      </w:r>
    </w:p>
    <w:p>
      <w:pPr>
        <w:pStyle w:val="BodyText"/>
      </w:pPr>
      <w:r>
        <w:t xml:space="preserve">Hứa Tam Lập cần lén quan sát mới có thể thu hoạch được tin tức, mà hắn lại không cần tốn nhiều sức, cảm ứng một chút liền biết được nhất cử nhất động của Hứa Tam Lập.</w:t>
      </w:r>
    </w:p>
    <w:p>
      <w:pPr>
        <w:pStyle w:val="BodyText"/>
      </w:pPr>
      <w:r>
        <w:t xml:space="preserve">Cuối cùng, Tần Vô Song thật sự chịu không nổi ánh mắt ‘ân cần’ này, quay mặt sang Hứa Tam Lập, khóe miệng nở nụ cười đùa cợt không chút che dấu, thản nhiên nói:</w:t>
      </w:r>
    </w:p>
    <w:p>
      <w:pPr>
        <w:pStyle w:val="BodyText"/>
      </w:pPr>
      <w:r>
        <w:t xml:space="preserve">- Hứa Tộc trưởng, trên mặt ta hình như không có nở hoa thì phải? Ngươi muốn nhìn thì cứ việc nhìn thẳng, lén lút như vậy, nhỡ người khác thấy được, ngươi không biết xấu hổ là gì, nhưng ta thì biết xấu hổ đó.</w:t>
      </w:r>
    </w:p>
    <w:p>
      <w:pPr>
        <w:pStyle w:val="BodyText"/>
      </w:pPr>
      <w:r>
        <w:t xml:space="preserve">Hứa Tam Lập phẫn nộ, vội chối:</w:t>
      </w:r>
    </w:p>
    <w:p>
      <w:pPr>
        <w:pStyle w:val="BodyText"/>
      </w:pPr>
      <w:r>
        <w:t xml:space="preserve">- Tiểu tử thúi, ai thèm nhìn ngươi?</w:t>
      </w:r>
    </w:p>
    <w:p>
      <w:pPr>
        <w:pStyle w:val="BodyText"/>
      </w:pPr>
      <w:r>
        <w:t xml:space="preserve">- Phải vậy không? Nhìn trận đấu kìa, Ngũ Căn nhà ngươi sắp thua rồi.</w:t>
      </w:r>
    </w:p>
    <w:p>
      <w:pPr>
        <w:pStyle w:val="BodyText"/>
      </w:pPr>
      <w:r>
        <w:t xml:space="preserve">- Thúi lắm, Ngũ Căn như thế nào…</w:t>
      </w:r>
    </w:p>
    <w:p>
      <w:pPr>
        <w:pStyle w:val="BodyText"/>
      </w:pPr>
      <w:r>
        <w:t xml:space="preserve">Một chữ ‘thua’ còn chưa ra khỏi miệng, Hứa Tam Lập đã dừng lại.</w:t>
      </w:r>
    </w:p>
    <w:p>
      <w:pPr>
        <w:pStyle w:val="BodyText"/>
      </w:pPr>
      <w:r>
        <w:t xml:space="preserve">Trên sân, Hứa Ngũ Căn lúc này lại đánh ra một quyền, Tần Liên Sơn lần này không tránh nữa!</w:t>
      </w:r>
    </w:p>
    <w:p>
      <w:pPr>
        <w:pStyle w:val="BodyText"/>
      </w:pPr>
      <w:r>
        <w:t xml:space="preserve">Lần này khi Hứa Ngũ Căn ra tay, Tần Liên Sơn cũng nhấc cánh tay lên, ánh mắt nhìn thấy rõ ràng, nắm tay thành quyền, chuẩn xác nghênh đón nắm tay của Hứa Ngũ Căn.</w:t>
      </w:r>
    </w:p>
    <w:p>
      <w:pPr>
        <w:pStyle w:val="BodyText"/>
      </w:pPr>
      <w:r>
        <w:t xml:space="preserve">Hứa Ngũ Căn nhe răng cười, hắn nghĩ, Tần Liên Sơn rốt cục là nhịn hết nổi rồi. Cơ hội tới, hai tay hắn cơ hồ đã ngứa ngáy nhịn không được muốn xé nát thân thể Tần Liên Sơn!</w:t>
      </w:r>
    </w:p>
    <w:p>
      <w:pPr>
        <w:pStyle w:val="BodyText"/>
      </w:pPr>
      <w:r>
        <w:t xml:space="preserve">Quyền ảnh bay tán loạn đầy trời. Nhưng chỉ có một quyền là chân thật nhất, cũng là trí mạng nhất.</w:t>
      </w:r>
    </w:p>
    <w:p>
      <w:pPr>
        <w:pStyle w:val="BodyText"/>
      </w:pPr>
      <w:r>
        <w:t xml:space="preserve">Phanh!</w:t>
      </w:r>
    </w:p>
    <w:p>
      <w:pPr>
        <w:pStyle w:val="BodyText"/>
      </w:pPr>
      <w:r>
        <w:t xml:space="preserve">Trầm đục một tiếng, hai nắm tay chưa bao giờ va chạm cùng nhau, tại thời khắc này, rốt cuộc cũng gặp nhau.</w:t>
      </w:r>
    </w:p>
    <w:p>
      <w:pPr>
        <w:pStyle w:val="BodyText"/>
      </w:pPr>
      <w:r>
        <w:t xml:space="preserve">Quyền kình đối kích, lực lượng bắn ra bốn phía.</w:t>
      </w:r>
    </w:p>
    <w:p>
      <w:pPr>
        <w:pStyle w:val="BodyText"/>
      </w:pPr>
      <w:r>
        <w:t xml:space="preserve">Hứa Ngũ Căn mở miệng cười còn chưa kịp khép lại, ngay sau đó, cơ thể hắn đột nhiên kịch liệt run rẩy, vẻ mặt thống khổ nhất thời lan tràn, giống như đột nhiên bị độc xà cắn vậy, nháy mắt vặn vẹo tới cực điểm.</w:t>
      </w:r>
    </w:p>
    <w:p>
      <w:pPr>
        <w:pStyle w:val="BodyText"/>
      </w:pPr>
      <w:r>
        <w:t xml:space="preserve">Hai ống tay áo vốn chỉnh tề của Hứa Ngũ Căn, lúc này nhất thời rung lên một cái, vỡ vụn thành ngàn mảnh. Một cánh tay khỏe mạnh, gân xanh từng cái cuồn cuộn, lúc này toàn bộ bạo khai, nhất thời vỡ nát, máu đổ ra như trút…</w:t>
      </w:r>
    </w:p>
    <w:p>
      <w:pPr>
        <w:pStyle w:val="BodyText"/>
      </w:pPr>
      <w:r>
        <w:t xml:space="preserve">Tần Liên Sơn sắc mặt âm trầm, một chiêu lấy lại khí thế, vẫn chưa thu tay lại, cước bộ ngược lại nhanh hơn, lấy tốc độ nhanh như sét đánh phóng tới gần. Giống như quỷ mị, hai tay kẹp chạt ót Hứa Ngũ Căn, kình lực trút ra.</w:t>
      </w:r>
    </w:p>
    <w:p>
      <w:pPr>
        <w:pStyle w:val="BodyText"/>
      </w:pPr>
      <w:r>
        <w:t xml:space="preserve">Rắc…</w:t>
      </w:r>
    </w:p>
    <w:p>
      <w:pPr>
        <w:pStyle w:val="BodyText"/>
      </w:pPr>
      <w:r>
        <w:t xml:space="preserve">Tiếng vang gảy gọn truyền khắp sân đấu, cái đầu của Hứa Ngũ Căn nhất thời vỡ vụn, biến thành hình dạng khủng khiếp. Đôi mắt như cá chết lòi hẳn ra ngoài, hiển nhiên, hắn đến chết cũng không hiểu, Tần Liên Sơn xuất ra một quyền, sao lại có thể trực tiếp xâm nhập động mạch hắn, trực tiếp chấn vỡ huyết mạch trên tay hắn?</w:t>
      </w:r>
    </w:p>
    <w:p>
      <w:pPr>
        <w:pStyle w:val="BodyText"/>
      </w:pPr>
      <w:r>
        <w:t xml:space="preserve">Như núi đổ, như nước rút, Hứa Ngũ Căn ngã ầm xuống.</w:t>
      </w:r>
    </w:p>
    <w:p>
      <w:pPr>
        <w:pStyle w:val="BodyText"/>
      </w:pPr>
      <w:r>
        <w:t xml:space="preserve">Dưới đài chấn động, âm thanh ủng hộ dâng lên như thủy triều, nhất thời làm cho cả Đại quảng trường La Giang sôi trào lên!</w:t>
      </w:r>
    </w:p>
    <w:p>
      <w:pPr>
        <w:pStyle w:val="BodyText"/>
      </w:pPr>
      <w:r>
        <w:t xml:space="preserve">Cuộc chiến tranh đoạt Hào môn… Trận đầu tiên, Hàn môn Tần gia thắng!</w:t>
      </w:r>
    </w:p>
    <w:p>
      <w:pPr>
        <w:pStyle w:val="BodyText"/>
      </w:pPr>
      <w:r>
        <w:t xml:space="preserve">Hứa Tam Lập thiếu chút nữa té khỏi ghế, hắn cùng đại bộ phận quần chúng vẫn còn chưa tiêu hóa được chuyện trước mắt. Đến khi khán giả hoan hô, người chủ trì lên đài tuyên bố Hàn môn Tần gia thắng, hắn mới phát hoảng.</w:t>
      </w:r>
    </w:p>
    <w:p>
      <w:pPr>
        <w:pStyle w:val="BodyText"/>
      </w:pPr>
      <w:r>
        <w:t xml:space="preserve">Nghiêng mặt qua thoáng nhìn Tần Vô Song, vẫn như cũ là vẻ mặt bình thản, nắm chắc, giống như đã biết trước kết quả. Hứa Tam Lập chỉ cảm thấy trên lưng từng trận hàn ý.</w:t>
      </w:r>
    </w:p>
    <w:p>
      <w:pPr>
        <w:pStyle w:val="BodyText"/>
      </w:pPr>
      <w:r>
        <w:t xml:space="preserve">Dường như, phụ tử Hàn môn Tần gia đang giơ lên cái cuốc, đang chuẩn bị đào một mộ phần ghi chữ ‘vĩnh bất siêu sinh’ cho Hào môn Hứa gia!</w:t>
      </w:r>
    </w:p>
    <w:p>
      <w:pPr>
        <w:pStyle w:val="BodyText"/>
      </w:pPr>
      <w:r>
        <w:t xml:space="preserve">Từ khi thi thể của Lãnh Huyết Thập Nhất bị trả về, Hứa Tam Lập vẫn là mơ hồ lo lắng, như vậy giờ phút này, hắn đã cảm nhận được sợ hãi hoàn toàn!</w:t>
      </w:r>
    </w:p>
    <w:p>
      <w:pPr>
        <w:pStyle w:val="BodyText"/>
      </w:pPr>
      <w:r>
        <w:t xml:space="preserve">o0o</w:t>
      </w:r>
    </w:p>
    <w:p>
      <w:pPr>
        <w:pStyle w:val="BodyText"/>
      </w:pPr>
      <w:r>
        <w:t xml:space="preserve">Tư thái của người thắng vĩnh viễn làm cho người ta sùng kính. Tần Liên Sơn dưới sự hô hào nhiệt tình của mọi người xuống đài, Tần Vô Song nở nụ cười, thong dong đi vào giữa sân đấu, cất cao giọng nói:</w:t>
      </w:r>
    </w:p>
    <w:p>
      <w:pPr>
        <w:pStyle w:val="BodyText"/>
      </w:pPr>
      <w:r>
        <w:t xml:space="preserve">- Trận tiếp theo, ai tới nhận chết?</w:t>
      </w:r>
    </w:p>
    <w:p>
      <w:pPr>
        <w:pStyle w:val="BodyText"/>
      </w:pPr>
      <w:r>
        <w:t xml:space="preserve">Ai tới nhận chết? Ai tới nhận chết?</w:t>
      </w:r>
    </w:p>
    <w:p>
      <w:pPr>
        <w:pStyle w:val="BodyText"/>
      </w:pPr>
      <w:r>
        <w:t xml:space="preserve">Tay không chiến thắng, giá trị của Hàn môn Tần gia trong mắt người khác ngay lập tức tăng vọt. Dưới đài hoan hô, có người còn hô tên Hàn môn Tần gia.</w:t>
      </w:r>
    </w:p>
    <w:p>
      <w:pPr>
        <w:pStyle w:val="BodyText"/>
      </w:pPr>
      <w:r>
        <w:t xml:space="preserve">Hàn môn đánh bại Hào môn, những chuyện này đều có thể thực hiện, nó có tác dụng cổ vũ. Hàn môn, thậm chí gia tộc bình dân cũng có dũng khí cùng niềm tin vô hạn.</w:t>
      </w:r>
    </w:p>
    <w:p>
      <w:pPr>
        <w:pStyle w:val="BodyText"/>
      </w:pPr>
      <w:r>
        <w:t xml:space="preserve">Thông qua Tần gia, tất cả mọi người hiểu ra một ám chỉ rất mạnh, lấy yếu thắng mạnh, cũng không phải chuyện không thể làm!</w:t>
      </w:r>
    </w:p>
    <w:p>
      <w:pPr>
        <w:pStyle w:val="Compact"/>
      </w:pPr>
      <w:r>
        <w:t xml:space="preserve">Ủng hộ chỉ với 1 click và 5s ! (adf.ly/4EmoB)</w:t>
      </w:r>
      <w:r>
        <w:br w:type="textWrapping"/>
      </w:r>
      <w:r>
        <w:br w:type="textWrapping"/>
      </w:r>
    </w:p>
    <w:p>
      <w:pPr>
        <w:pStyle w:val="Heading2"/>
      </w:pPr>
      <w:bookmarkStart w:id="77" w:name="chương-55"/>
      <w:bookmarkEnd w:id="77"/>
      <w:r>
        <w:t xml:space="preserve">55. Chương 5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5: Nhường ngươi ba chiêu.</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Hứa gia một chiêu thất thế, có thể nói là toàn bộ rơi vào bị động. Bọn họ ban đầu thấy Tần Liên Sơn lên sân, cứ nghĩ sẽ thắng dễ dàng. Lại không ngờ, trận thứ nhất chẳng những thua, hơn nữa ngay cả mạng cũng mất.</w:t>
      </w:r>
    </w:p>
    <w:p>
      <w:pPr>
        <w:pStyle w:val="BodyText"/>
      </w:pPr>
      <w:r>
        <w:t xml:space="preserve">Lúc này, bọn họ cũng không có tâm trạng đau khổ vì cái chết của Hứa Ngũ Căn. Trận thứ hai, người ta đã chờ sẵn rồi. Đừng nói chuyện tránh né không chiến, cho dù kéo dài thời gian, trì hoãn lên đài, toàn bộ Đại quảng trường cũng sẽ hối thúc.</w:t>
      </w:r>
    </w:p>
    <w:p>
      <w:pPr>
        <w:pStyle w:val="BodyText"/>
      </w:pPr>
      <w:r>
        <w:t xml:space="preserve">Hứa Tam Lập hắng giọng, trong lòng hận ý ngập trời. Nhìn cả Đại quảng trường sôi trào, hắn cũng không rõ, lúc nào Hàn môn Tần gia lại có nhân khí cao như vậy? Mà lúc nào, Hứa gia lại bị người đối xử như vậy, từng người đều gọi đánh, từng người đều bỏ đá xuống giếng?</w:t>
      </w:r>
    </w:p>
    <w:p>
      <w:pPr>
        <w:pStyle w:val="BodyText"/>
      </w:pPr>
      <w:r>
        <w:t xml:space="preserve">Hắn lại không nghĩ, Hứa Ngũ Căn ngoại hiệu Tay Đồ Tể, đã có quá nhiều oan hồn chết dưới tay hắn!</w:t>
      </w:r>
    </w:p>
    <w:p>
      <w:pPr>
        <w:pStyle w:val="BodyText"/>
      </w:pPr>
      <w:r>
        <w:t xml:space="preserve">- Trận thứ hai, ta lên!</w:t>
      </w:r>
    </w:p>
    <w:p>
      <w:pPr>
        <w:pStyle w:val="BodyText"/>
      </w:pPr>
      <w:r>
        <w:t xml:space="preserve">Hứa Tam Lập nhìn Tần Vô Song đang đứng trên đài nói. Tuy rằng, đánh nhau với một Võ đồng Thất đẳng sẽ làm hắn mất mặt.</w:t>
      </w:r>
    </w:p>
    <w:p>
      <w:pPr>
        <w:pStyle w:val="BodyText"/>
      </w:pPr>
      <w:r>
        <w:t xml:space="preserve">Nhưng mà cục diện này, nếu trận chiến thứ hai lại thua nữa, Hứa gia tuyệt đối sẽ thất bại không dậy nổi! Năm trận ba thắng, nếu trận thứ hai thất bại nữa, bọn họ sẽ đối mặt với vách đá, một hồi định cục diện sinh tử.</w:t>
      </w:r>
    </w:p>
    <w:p>
      <w:pPr>
        <w:pStyle w:val="BodyText"/>
      </w:pPr>
      <w:r>
        <w:t xml:space="preserve">Hứa gia làm việc luôn luôn ổn thỏa, tuyệt không cho phép loại cục diện không nắm chắc này xuất hiện.</w:t>
      </w:r>
    </w:p>
    <w:p>
      <w:pPr>
        <w:pStyle w:val="BodyText"/>
      </w:pPr>
      <w:r>
        <w:t xml:space="preserve">- Tam Lập, trận thứ hai ngươi không thể lên!</w:t>
      </w:r>
    </w:p>
    <w:p>
      <w:pPr>
        <w:pStyle w:val="BodyText"/>
      </w:pPr>
      <w:r>
        <w:t xml:space="preserve">Trưởng lão độc nhãn trừng con mắt duy nhất, bên trong lóe ra lửa giận cùng cừu hận, xa xa đánh giá Tần Vô Song, thấp giọng nói:</w:t>
      </w:r>
    </w:p>
    <w:p>
      <w:pPr>
        <w:pStyle w:val="BodyText"/>
      </w:pPr>
      <w:r>
        <w:t xml:space="preserve">- Ngươi là Tộc trưởng, một khi đánh thì phải thắng, không được thất bại. Hứa gia có thể thua lần thứ hai, nhưng ngươi một khi thất bại thì Hứa gia không dậy nổi nữa.</w:t>
      </w:r>
    </w:p>
    <w:p>
      <w:pPr>
        <w:pStyle w:val="BodyText"/>
      </w:pPr>
      <w:r>
        <w:t xml:space="preserve">Hứa Tam Lập ngẩn người, lập tức hiểu được.</w:t>
      </w:r>
    </w:p>
    <w:p>
      <w:pPr>
        <w:pStyle w:val="BodyText"/>
      </w:pPr>
      <w:r>
        <w:t xml:space="preserve">Đúng vậy, Hứa gia thua trận thứ hai, ít nhất còn được đi tiếp trận thứ ba, nhưng hắn thân là Tộc trưởng, nếu thua, sĩ khí Hứa gia tất nhiên mất hết, hơn nữa địch nhân có thêm cơ hội thừa thắng xông lên, đánh thắng luôn trận thứ ba, Hứa gia sẽ tiêu tùng.</w:t>
      </w:r>
    </w:p>
    <w:p>
      <w:pPr>
        <w:pStyle w:val="BodyText"/>
      </w:pPr>
      <w:r>
        <w:t xml:space="preserve">Hắn là Tộc trưởng, tất nhiên phải tiếp nhận trận chiến gian nan nhất, cũng là quan trọng nhất, đó là trận thứ ba. Thắng, thì cuộc chiến tiếp tục, thua, Hứa gia chắp hai tay dâng vị trí Hào môn cho người ta!</w:t>
      </w:r>
    </w:p>
    <w:p>
      <w:pPr>
        <w:pStyle w:val="BodyText"/>
      </w:pPr>
      <w:r>
        <w:t xml:space="preserve">Trận thứ ba mới là trận mấu chốt trong cuộc chiến lần này.</w:t>
      </w:r>
    </w:p>
    <w:p>
      <w:pPr>
        <w:pStyle w:val="BodyText"/>
      </w:pPr>
      <w:r>
        <w:t xml:space="preserve">- Khai thúc, còn trận thứ hai?</w:t>
      </w:r>
    </w:p>
    <w:p>
      <w:pPr>
        <w:pStyle w:val="BodyText"/>
      </w:pPr>
      <w:r>
        <w:t xml:space="preserve">Hứa Tam Lập còn có chút bất an.</w:t>
      </w:r>
    </w:p>
    <w:p>
      <w:pPr>
        <w:pStyle w:val="BodyText"/>
      </w:pPr>
      <w:r>
        <w:t xml:space="preserve">- Trận thứ hai ta lên, theo kế hoạch lúc trước, cũng là ta lên đánh trận thứ hai. Chỉ tiếc là chúng ta không dự đoán được phụ tử Tần gia cư nhiên trước sau xuất trận. Lần này, đối thủ không ai liên tục xuất chiến, cho nên chỉ có thể lấy một chọi một.</w:t>
      </w:r>
    </w:p>
    <w:p>
      <w:pPr>
        <w:pStyle w:val="BodyText"/>
      </w:pPr>
      <w:r>
        <w:t xml:space="preserve">Theo quy củ, nếu một người giao chiến, muốn xuất chiến trận thứ hai, nhất định phải lấy một địch hai, nếu liên tục xuất chiến ba lần, trận thứ ba phải lấy một địch ba. Cứ như thế tính lên. Nhưng là, Tần gia bên này, đầu tiên là Tần Liên Sơn xuất trướng. Tiếp theo, lại là Tần Vô Song thay thế, đều là kẻ đầy đủ sức lực mà xuất trướng, tự nhiên phải lấy một chọi một mà ứng chiến.</w:t>
      </w:r>
    </w:p>
    <w:p>
      <w:pPr>
        <w:pStyle w:val="BodyText"/>
      </w:pPr>
      <w:r>
        <w:t xml:space="preserve">- Khai Trưởng lão đánh trận thứ hai, chính là lựa chọn hợp lý nhất.</w:t>
      </w:r>
    </w:p>
    <w:p>
      <w:pPr>
        <w:pStyle w:val="BodyText"/>
      </w:pPr>
      <w:r>
        <w:t xml:space="preserve">Nhạc Trưởng lão nói:</w:t>
      </w:r>
    </w:p>
    <w:p>
      <w:pPr>
        <w:pStyle w:val="BodyText"/>
      </w:pPr>
      <w:r>
        <w:t xml:space="preserve">- Mấu chốt là trận thứ ba, phụ tử Tần gia bất luận ai lên, cũng là lần thứ hai xuất chiến, phải lấy một địch hai. Bởi vậy, cho dù chúng ta thua trận thứ hai, chỉ cần sau đó trên đài phát huy, xa luân chiến cũng có thể mệt chết hai người bọn họ.</w:t>
      </w:r>
    </w:p>
    <w:p>
      <w:pPr>
        <w:pStyle w:val="BodyText"/>
      </w:pPr>
      <w:r>
        <w:t xml:space="preserve">Hứa Tam Lập lập tức gật đầu, Nhạc Trưởng lão nói mấy lời ấy làm hắn an tâm vô cùng.</w:t>
      </w:r>
    </w:p>
    <w:p>
      <w:pPr>
        <w:pStyle w:val="BodyText"/>
      </w:pPr>
      <w:r>
        <w:t xml:space="preserve">- Khai thúc, Nhạc thúc, trước khi chiến đấu, chúng ta định ra một chuẩn tắc, chẳng những phải thắng, mà còn phải tiêu hao thực lực đối thủ trên diện rộng, làm cho bọn họ tinh lực cùng chân khí tiêu hao càng lớn, chúng ta chiến đấu tiếp càng dễ dàng hơn.</w:t>
      </w:r>
    </w:p>
    <w:p>
      <w:pPr>
        <w:pStyle w:val="BodyText"/>
      </w:pPr>
      <w:r>
        <w:t xml:space="preserve">Hứa gia hiện tại đã bất chấp cả thể diện, cho dù là chiến thuật đông người, dùng xa luân chiến, chỉ cầu mong chèn ép được người Tần gia mà thôi. Nói trắng ra là, ỷ nhiều hiếp ít.</w:t>
      </w:r>
    </w:p>
    <w:p>
      <w:pPr>
        <w:pStyle w:val="BodyText"/>
      </w:pPr>
      <w:r>
        <w:t xml:space="preserve">Hứa gia một bên bàn thảo lâu như vậy, chậm chạp không chịu lên đài. Người dưới đài xem chừng không vui, thanh âm hối thúc không ngừng, chung quanh ồn ào, cũng đều thúc giục Hứa gia mau mau phái người lên đài.</w:t>
      </w:r>
    </w:p>
    <w:p>
      <w:pPr>
        <w:pStyle w:val="BodyText"/>
      </w:pPr>
      <w:r>
        <w:t xml:space="preserve">Đường đường Hào môn Hứa gia, đối mặt với khiêu chiến của Hàn môn, sao có thể chậm chạp từ tốn được?</w:t>
      </w:r>
    </w:p>
    <w:p>
      <w:pPr>
        <w:pStyle w:val="BodyText"/>
      </w:pPr>
      <w:r>
        <w:t xml:space="preserve">Khai Trưởng lão một thân trường bào, đai lưng chỉnh tề, hét vang một tiếng, nhảy lên sân đấu.</w:t>
      </w:r>
    </w:p>
    <w:p>
      <w:pPr>
        <w:pStyle w:val="BodyText"/>
      </w:pPr>
      <w:r>
        <w:t xml:space="preserve">Một già một trẻ, cũng như hai cây cổ thụ vững chắc bình thường đứng vững trước mặt đối thủ. Một lão giả đầu tóc bạc phơ, một thiếu niên tóc còn xanh mướt, nhìn qua chênh lệch như sông so với biển.</w:t>
      </w:r>
    </w:p>
    <w:p>
      <w:pPr>
        <w:pStyle w:val="BodyText"/>
      </w:pPr>
      <w:r>
        <w:t xml:space="preserve">Điều làm cho người ta không biết nên khóc hay cười chính là, lão già vẻ mặt oán thù nặng nề, phong độ hoàn toàn không có, còn gã thanh niên thì lại an nhiên tự tại, miệng khẽ mỉm cười, giống như vừa gặp lại người bạn cũ lâu ngày không gặp. Vẻ mặt của hắn chẳng có vẻ gì là đang tham gia vào một trận sinh tử chi chiến cả.</w:t>
      </w:r>
    </w:p>
    <w:p>
      <w:pPr>
        <w:pStyle w:val="BodyText"/>
      </w:pPr>
      <w:r>
        <w:t xml:space="preserve">- Tiểu tử, miệng còn hôi sữa cũng dám lên đài tập võ nghệ?</w:t>
      </w:r>
    </w:p>
    <w:p>
      <w:pPr>
        <w:pStyle w:val="BodyText"/>
      </w:pPr>
      <w:r>
        <w:t xml:space="preserve">Khai Trưởng lão ra vẻ người lớn giảng bài:</w:t>
      </w:r>
    </w:p>
    <w:p>
      <w:pPr>
        <w:pStyle w:val="BodyText"/>
      </w:pPr>
      <w:r>
        <w:t xml:space="preserve">- Đáng thương cho cha mẹ sinh ra ngươi không dễ dàng, một phen bỏ mạng tại đây, việc gì mà phải đày đọa bản thân như vậy?</w:t>
      </w:r>
    </w:p>
    <w:p>
      <w:pPr>
        <w:pStyle w:val="BodyText"/>
      </w:pPr>
      <w:r>
        <w:t xml:space="preserve">Tần Vô Song nhàn nhạt cười, đáp lại một câu:</w:t>
      </w:r>
    </w:p>
    <w:p>
      <w:pPr>
        <w:pStyle w:val="BodyText"/>
      </w:pPr>
      <w:r>
        <w:t xml:space="preserve">- Ta đang muốn hỏi ngươi, tuổi già sức yếu rồi sai lại còn lên đài chịu nhục chịu chết, chẳng lẽ thanh niên Hứa gia cũng chết sạch cả rồi sao?</w:t>
      </w:r>
    </w:p>
    <w:p>
      <w:pPr>
        <w:pStyle w:val="BodyText"/>
      </w:pPr>
      <w:r>
        <w:t xml:space="preserve">Lời này trung khí mười phần, truyền thẳng xuống dưới đài. Con cháu Hứa gia nghe xong đều nổi trận lôi đình, nghiến răng nghiến lợi, hận không thể lên đài đem Tần Vô Song ăn sống nuốt tươi.</w:t>
      </w:r>
    </w:p>
    <w:p>
      <w:pPr>
        <w:pStyle w:val="BodyText"/>
      </w:pPr>
      <w:r>
        <w:t xml:space="preserve">- Nói lời vô nghĩa, để ta xem, Tần gia các ngươi có phải là yêu quái hay không, Võ đồng Thất đẳng cỏn con mà dám lên đài sinh tử chiến!</w:t>
      </w:r>
    </w:p>
    <w:p>
      <w:pPr>
        <w:pStyle w:val="BodyText"/>
      </w:pPr>
      <w:r>
        <w:t xml:space="preserve">Tần Vô Song khoát tay chặn lại, thản nhiên nói:</w:t>
      </w:r>
    </w:p>
    <w:p>
      <w:pPr>
        <w:pStyle w:val="BodyText"/>
      </w:pPr>
      <w:r>
        <w:t xml:space="preserve">- Ta xem ngươi cũng có tuổi rồi, không bằng như vậy đi, ta nhường cho ngươi ba chiêu, như thế nào?</w:t>
      </w:r>
    </w:p>
    <w:p>
      <w:pPr>
        <w:pStyle w:val="BodyText"/>
      </w:pPr>
      <w:r>
        <w:t xml:space="preserve">Tần Vô Song tuy rằng hiểu được kính lão yêu ấu, nhưng hiện tại là ở trên đài, là đối đầu sinh tử, hắn tự nhiên sẽ không có ý tưởng kính lão đắc thọ.</w:t>
      </w:r>
    </w:p>
    <w:p>
      <w:pPr>
        <w:pStyle w:val="BodyText"/>
      </w:pPr>
      <w:r>
        <w:t xml:space="preserve">Hắn nói vậy là cố ý chọc giận Hứa gia, đánh vào mặt Hứa gia, giúp Tần gia nổi trội lên. Đối Tần Vô Song mà nói, Tần gia quật khởi đã là chuyện tất nhiên, mà trong lúc thượng đài thế này, là lúc tạo thanh thế tốt nhất.</w:t>
      </w:r>
    </w:p>
    <w:p>
      <w:pPr>
        <w:pStyle w:val="BodyText"/>
      </w:pPr>
      <w:r>
        <w:t xml:space="preserve">Trên đài mỗi một tiếng nói một cử động, đều là vì Tần gia mà tạo thanh thế.</w:t>
      </w:r>
    </w:p>
    <w:p>
      <w:pPr>
        <w:pStyle w:val="BodyText"/>
      </w:pPr>
      <w:r>
        <w:t xml:space="preserve">- Tiểu tử ngông cuồng…</w:t>
      </w:r>
    </w:p>
    <w:p>
      <w:pPr>
        <w:pStyle w:val="BodyText"/>
      </w:pPr>
      <w:r>
        <w:t xml:space="preserve">Khai Trưởng lão dù sao sống cũng đã mấy chục năm, còn gì mà chưa từng thấy qua? Đương nhiên hắn biết đây là chiêu khích tướng, lập tức huơ tay một vòng, quát lên:</w:t>
      </w:r>
    </w:p>
    <w:p>
      <w:pPr>
        <w:pStyle w:val="BodyText"/>
      </w:pPr>
      <w:r>
        <w:t xml:space="preserve">- Lão phu nội trong ba chiêu không đánh bại ngươi, coi như ta vô năng.</w:t>
      </w:r>
    </w:p>
    <w:p>
      <w:pPr>
        <w:pStyle w:val="BodyText"/>
      </w:pPr>
      <w:r>
        <w:t xml:space="preserve">Lão nhân này cũng là người thông minh, không thèm khách khí, trực tiếp đi tới, bàn tay thành đao, hướng cổ Tần Vô Song chém tới.</w:t>
      </w:r>
    </w:p>
    <w:p>
      <w:pPr>
        <w:pStyle w:val="BodyText"/>
      </w:pPr>
      <w:r>
        <w:t xml:space="preserve">Tần Vô Song nét cười cợt chế giễu trên mặt vẫn như cũ không hề tiêu giảm, giơ lên một ngón tay, nhẹ nhàng lắc lắc, cười nói:</w:t>
      </w:r>
    </w:p>
    <w:p>
      <w:pPr>
        <w:pStyle w:val="BodyText"/>
      </w:pPr>
      <w:r>
        <w:t xml:space="preserve">- Ba chiêu thì hơi nhiều…</w:t>
      </w:r>
    </w:p>
    <w:p>
      <w:pPr>
        <w:pStyle w:val="BodyText"/>
      </w:pPr>
      <w:r>
        <w:t xml:space="preserve">Đang nói chuyện, thân hình quỷ mị chợt lóe, đã vòng đến bên cạnh Khai Trưởng lão.</w:t>
      </w:r>
    </w:p>
    <w:p>
      <w:pPr>
        <w:pStyle w:val="BodyText"/>
      </w:pPr>
      <w:r>
        <w:t xml:space="preserve">Khai Trưởng lão trụ thân, cuống quít nghiêng người đi, đã thấy Tần Vô Song vẻ mặt trào phúng nói:</w:t>
      </w:r>
    </w:p>
    <w:p>
      <w:pPr>
        <w:pStyle w:val="BodyText"/>
      </w:pPr>
      <w:r>
        <w:t xml:space="preserve">- Một chiêu, ta chỉ cần một chiêu, cam đoan đưa ngươi quy thiên.</w:t>
      </w:r>
    </w:p>
    <w:p>
      <w:pPr>
        <w:pStyle w:val="BodyText"/>
      </w:pPr>
      <w:r>
        <w:t xml:space="preserve">Dưới đài tất cả người xem cũng ngừng hô hấp. Vừa rồi tuy rằng là một người công một người phòng, nhưng bên trong, khí thế công kích lăng liệt, thân pháp tránh né cao siêu. người trong nghề đều có thể nhìn ra rõ ràng, Tần Vô Song vừa mới động thân thật sự tiêu sái, nhưng lại có thể tránh được một kích dữ dội của cường giả Chân Võ Cảnh Tứ đẳng, trong lòng tất cả mọi người đều kịch liệt chấn động.</w:t>
      </w:r>
    </w:p>
    <w:p>
      <w:pPr>
        <w:pStyle w:val="BodyText"/>
      </w:pPr>
      <w:r>
        <w:t xml:space="preserve">Trước kia, bọn họ có nghe nói Tần Vô Song trong một giây giết chết Trương Diệu. Nhưng Trương Diệu dù sao cũng chỉ là Lực Võ Cảnh Đỉnh phong, hơn nữa rất nhiều nhân sĩ bát quái kể mỗi người mỗi khác. Thậm chí còn có người nói Tần Vô Song giết chết Trương Diệu, căn bản là do Đạt Hề Minh sau lưng ra tay ám trợ.</w:t>
      </w:r>
    </w:p>
    <w:p>
      <w:pPr>
        <w:pStyle w:val="BodyText"/>
      </w:pPr>
      <w:r>
        <w:t xml:space="preserve">Mãi cho đến giờ phút này, tất cả hoài nghi, tất cả dự đoán, tất cả nghi kỵ, cũng tại đây tan thành mây khói! Trên võ đài, không ai có thể giúp hắn làm bừa.</w:t>
      </w:r>
    </w:p>
    <w:p>
      <w:pPr>
        <w:pStyle w:val="BodyText"/>
      </w:pPr>
      <w:r>
        <w:t xml:space="preserve">Võ đồng Thất đẳng, thế nhưng thật sự có thể cùng Chân Võ Cảnh Tứ đẳng giao chiến!</w:t>
      </w:r>
    </w:p>
    <w:p>
      <w:pPr>
        <w:pStyle w:val="BodyText"/>
      </w:pPr>
      <w:r>
        <w:t xml:space="preserve">Nếu trong nháy mắt giết Lực Võ Cảnh Đỉnh phong gọi là kỳ tích, như vậy, Võ đồng Thất đẳng đối chiến với Chân Võ Cảnh Tứ đẳng chính là truyền thuyết! Nhưng mà, truyền thuyết này, giờ phút này lại đang diễn ra trước mắt mọi người!</w:t>
      </w:r>
    </w:p>
    <w:p>
      <w:pPr>
        <w:pStyle w:val="BodyText"/>
      </w:pPr>
      <w:r>
        <w:t xml:space="preserve">Lực Võ Cảnh Đỉnh phong, Chân Võ Cảnh Tứ đẳng. Rất nhiều người ở trong lòng tính toán chênh lệch của hai người. Càng tính càng hoảng sợ, càng nghĩ tóc gáy càng dựng thẳng.</w:t>
      </w:r>
    </w:p>
    <w:p>
      <w:pPr>
        <w:pStyle w:val="BodyText"/>
      </w:pPr>
      <w:r>
        <w:t xml:space="preserve">Nhất là những Võ đồng đã từng cùng Tần Vô Song có xích mích, lại hết cả hồn, mặt không còn chút máu… Mà các bậc phụ huynh đều quay sang hỏi nhi tử nhà mình, lúc trước ở Võ Đồng Viện cùng với Tần Vô Song giao tình như thế nào!</w:t>
      </w:r>
    </w:p>
    <w:p>
      <w:pPr>
        <w:pStyle w:val="BodyText"/>
      </w:pPr>
      <w:r>
        <w:t xml:space="preserve">Nếu biết được đã từng thất lễ với Tần Vô Song, nhất thời chửi ầm lên, lên án mạnh mẽ không thôi. Mà biết được cùng Tần Vô Song không có quan hệ gì, đa phần thất vọng rất nhiều nhưng cũng không khỏi cảm thấy may mắn. May mắn là không có đắc tội với tên tiểu tử Tần gia yêu nghiệt này.</w:t>
      </w:r>
    </w:p>
    <w:p>
      <w:pPr>
        <w:pStyle w:val="BodyText"/>
      </w:pPr>
      <w:r>
        <w:t xml:space="preserve">Một số ít phụ huynh, biết nhi tử cùng Tần Vô Song có chút giao tình, tỷ như cha mẹ của Hồ Tư Ngôn, Phương Tiểu Trung thì lại vui mừng khôn xiết, trong lòng mừng rỡ không thôi.</w:t>
      </w:r>
    </w:p>
    <w:p>
      <w:pPr>
        <w:pStyle w:val="BodyText"/>
      </w:pPr>
      <w:r>
        <w:t xml:space="preserve">Sắc mặt khó coi nhất tự nhiên là Vọng tộc Trương gia, Tộc trưởng Trương Mậu Thụy. Hắn đến giờ phút này mới biết được, tiểu tử Tần gia này có bao nhiêu yêu nghiệt.</w:t>
      </w:r>
    </w:p>
    <w:p>
      <w:pPr>
        <w:pStyle w:val="BodyText"/>
      </w:pPr>
      <w:r>
        <w:t xml:space="preserve">Nói cách khác, hai đứa con trai của hắn đã bị chết oan, căn bản là vật hy sinh cho Hứa gia, chỉ là kẻ chết thay!</w:t>
      </w:r>
    </w:p>
    <w:p>
      <w:pPr>
        <w:pStyle w:val="BodyText"/>
      </w:pPr>
      <w:r>
        <w:t xml:space="preserve">Còn Hứa Tam Lập thì sắc mặt xanh mét, cắn môi, tâm loạn như ma. Nhìn thấy Tần Vô Song khí phách phấn chấn, trong lòng thê lương vô cùng.</w:t>
      </w:r>
    </w:p>
    <w:p>
      <w:pPr>
        <w:pStyle w:val="BodyText"/>
      </w:pPr>
      <w:r>
        <w:t xml:space="preserve">Hắn ý thức được, từ đầu đến cuối, việc mưu đồ chiếm đoạt gia sản Tần gia có lẽ căn bản là một quyết định sai lầm, sai lầm nhất trong cuộc đời của hắn.</w:t>
      </w:r>
    </w:p>
    <w:p>
      <w:pPr>
        <w:pStyle w:val="BodyText"/>
      </w:pPr>
      <w:r>
        <w:t xml:space="preserve">Nếu không phải Hứa gia muốn mưu đồ chiếm đoạt Tần gia, Tần gia mặc dù cũng sẽ khiêu chiến Hào môn, nhưng tất nhiên sẽ không lựa chọn Hứa gia. Dù sao trong Tam Đại Hào Môn ở quận La Giang, Tiễn gia lấy việc buôn bán lập mà gia, võ lực tương đối yếu một chút, dễ dàng hạ bệ nhất. Hơn nữa, tiểu tử Tần gia cũng từng nói qua, Hứa gia mưu đồ cơ nghiệp Tần gia, như vậy yêu cầu Hứa gia đem vị trí Hào môn đến đổi!</w:t>
      </w:r>
    </w:p>
    <w:p>
      <w:pPr>
        <w:pStyle w:val="BodyText"/>
      </w:pPr>
      <w:r>
        <w:t xml:space="preserve">Hết thảy đều là do Hứa Tam Lập hắn tự mua dây buộc mình!</w:t>
      </w:r>
    </w:p>
    <w:p>
      <w:pPr>
        <w:pStyle w:val="BodyText"/>
      </w:pPr>
      <w:r>
        <w:t xml:space="preserve">o0o</w:t>
      </w:r>
    </w:p>
    <w:p>
      <w:pPr>
        <w:pStyle w:val="BodyText"/>
      </w:pPr>
      <w:r>
        <w:t xml:space="preserve">Trên đài, Khai Trưởng lão đánh xong ba chiêu. Nụ cười trên mặt Tần Vô Song phút chốc thu lại, ngữ khí điềm nhiên nói:</w:t>
      </w:r>
    </w:p>
    <w:p>
      <w:pPr>
        <w:pStyle w:val="BodyText"/>
      </w:pPr>
      <w:r>
        <w:t xml:space="preserve">- Ba chiêu đã qua, bây giờ tiếp nhận một chiêu của ta!</w:t>
      </w:r>
    </w:p>
    <w:p>
      <w:pPr>
        <w:pStyle w:val="BodyText"/>
      </w:pPr>
      <w:r>
        <w:t xml:space="preserve">Nói xong, Viêm Dương chân khí thôi động, toàn thân khí thế như sóng triều, một cổ hơi thở nhiệt liệt, mỗi lỗ chân lông đều tràn đầy, cả người giống như trong khoảnh khắc bị đốt lên, đốm lửa nhỏ nhất thời cháy lan ra đồng cỏ, sáng chói!</w:t>
      </w:r>
    </w:p>
    <w:p>
      <w:pPr>
        <w:pStyle w:val="Compact"/>
      </w:pPr>
      <w:r>
        <w:t xml:space="preserve">Ủng hộ chỉ với 1 click và 5s ! (adf.ly/4EmoB)</w:t>
      </w:r>
      <w:r>
        <w:br w:type="textWrapping"/>
      </w:r>
      <w:r>
        <w:br w:type="textWrapping"/>
      </w:r>
    </w:p>
    <w:p>
      <w:pPr>
        <w:pStyle w:val="Heading2"/>
      </w:pPr>
      <w:bookmarkStart w:id="78" w:name="chương-56"/>
      <w:bookmarkEnd w:id="78"/>
      <w:r>
        <w:t xml:space="preserve">56. Chương 5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6: Một chưởng lập uy.</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Địch mạnh ta càng mạnh, nhất khí trùng Viêm Dương, địch cứng ta càng cứng, lãm nguyệt nhập đại giang.</w:t>
      </w:r>
    </w:p>
    <w:p>
      <w:pPr>
        <w:pStyle w:val="BodyText"/>
      </w:pPr>
      <w:r>
        <w:t xml:space="preserve">Viêm Dương chân khí, được Tần Vô Song không ngừng thúc dục tăng vọt, bành trướng, tận tình tàn sát bừa bãi, dường như phải đem tất cả đất đá xung quanh đốt đến khô cằn, lúc này mới chịu thôi.</w:t>
      </w:r>
    </w:p>
    <w:p>
      <w:pPr>
        <w:pStyle w:val="BodyText"/>
      </w:pPr>
      <w:r>
        <w:t xml:space="preserve">Mà Tần Vô Song, toàn thân thì che phủ một tầng ánh sáng màu đỏ nhàn nhạt, khiến cả người hắn nhìn qua giống như cảnh Phượng Hoàng trùng sinh. Cao quý, thần bí, không thể nhìn thấu!</w:t>
      </w:r>
    </w:p>
    <w:p>
      <w:pPr>
        <w:pStyle w:val="BodyText"/>
      </w:pPr>
      <w:r>
        <w:t xml:space="preserve">Tần Vô Song lại giơ lên một ngón tay, thanh âm nghiêm nghị vang lên:</w:t>
      </w:r>
    </w:p>
    <w:p>
      <w:pPr>
        <w:pStyle w:val="BodyText"/>
      </w:pPr>
      <w:r>
        <w:t xml:space="preserve">- Một chiêu, ta nói rồi, chỉ cần một chiêu. Ngươi tiếp được, thì ngươi khỏi chết, tiếp không được, vậy chỉ có thể trách ngươi học nghệ không tinh!</w:t>
      </w:r>
    </w:p>
    <w:p>
      <w:pPr>
        <w:pStyle w:val="BodyText"/>
      </w:pPr>
      <w:r>
        <w:t xml:space="preserve">Khai Trưởng lão khóe miệng mím chặt, nghĩ thầm tiểu tử này không biết học ở đâu được một bộ thân pháp, lại đến đây giở trò. Tiếp chiêu thì như thế nào?</w:t>
      </w:r>
    </w:p>
    <w:p>
      <w:pPr>
        <w:pStyle w:val="BodyText"/>
      </w:pPr>
      <w:r>
        <w:t xml:space="preserve">Cho dù tiểu tử này từ trong bụng mẹ đã bắt đầu luyện công, nhưng làm sao lại có thể vượt qua được Chân Võ Cảnh Tứ đẳng?</w:t>
      </w:r>
    </w:p>
    <w:p>
      <w:pPr>
        <w:pStyle w:val="BodyText"/>
      </w:pPr>
      <w:r>
        <w:t xml:space="preserve">Khai Trưởng lão sống mấy mươi năm trời, hạng người nào mà còn chưa thấy qua? Một thiếu niên Võ đồng mới mười sáu, mười bảy tuổi muốn dùng thực lực vượt qua hắn là Chân Võ Cảnh Tứ đẳng, hắn căn bản không tin. Điều này hoàn toàn vượt qua phạm vi nhận thức của hắn, cũng không phù hợp lẽ thường.</w:t>
      </w:r>
    </w:p>
    <w:p>
      <w:pPr>
        <w:pStyle w:val="BodyText"/>
      </w:pPr>
      <w:r>
        <w:t xml:space="preserve">Nhưng mà, thế sự vô thường, có những lúc, ngươi lý giải không được không có nghĩa là không thể xảy ra.</w:t>
      </w:r>
    </w:p>
    <w:p>
      <w:pPr>
        <w:pStyle w:val="BodyText"/>
      </w:pPr>
      <w:r>
        <w:t xml:space="preserve">Thân ảnh Tần Vô Song đột nhiên động, trông như một con hổ đang đói mồi phóng xuống núi, mang theo tinh phong huyết vũ, thẳng hướng mà đến. Lần này, không có thân pháp quỷ dị, cũng không có động tác màu mè thêm vào.</w:t>
      </w:r>
    </w:p>
    <w:p>
      <w:pPr>
        <w:pStyle w:val="BodyText"/>
      </w:pPr>
      <w:r>
        <w:t xml:space="preserve">Tần Vô Song xuất chưởng, trông cũng bình thường. Động tác bình thản, kỹ năng cũng đơn giản.</w:t>
      </w:r>
    </w:p>
    <w:p>
      <w:pPr>
        <w:pStyle w:val="BodyText"/>
      </w:pPr>
      <w:r>
        <w:t xml:space="preserve">Nhưng mà… Chưởng lực giống như con đê ngàn dặm một khắc trước vẫn gió êm sóng lặng, ngay sau đó, lại đột nhiên tuôn trào ngàn dặm.</w:t>
      </w:r>
    </w:p>
    <w:p>
      <w:pPr>
        <w:pStyle w:val="BodyText"/>
      </w:pPr>
      <w:r>
        <w:t xml:space="preserve">Chưởng lực như nước, mũi nhọn lúc nhập lúc xuất làm cho người ta chấn động, quay đầu quét tới.</w:t>
      </w:r>
    </w:p>
    <w:p>
      <w:pPr>
        <w:pStyle w:val="BodyText"/>
      </w:pPr>
      <w:r>
        <w:t xml:space="preserve">Nhiệt khí đầy trời, Khai thúc chỉ cảm thấy râu, tóc mình trong khoảnh khắc cháy khô, trong cổ họng một trận khô khốc, toàn thân da thịt giống như bị nướng chín, khó chịu nói không nên lời.</w:t>
      </w:r>
    </w:p>
    <w:p>
      <w:pPr>
        <w:pStyle w:val="BodyText"/>
      </w:pPr>
      <w:r>
        <w:t xml:space="preserve">Chỉ nghe xương cốt Tần Vô Song phát ra tiếng lách cách rất nhỏ, vang lên không ngừng, chưởng lực mãnh liệt, đã tới trước mặt Khai Trưởng lão.</w:t>
      </w:r>
    </w:p>
    <w:p>
      <w:pPr>
        <w:pStyle w:val="BodyText"/>
      </w:pPr>
      <w:r>
        <w:t xml:space="preserve">Không xong! Đợi đến lúc Khai Trưởng lão ý thức được thì đã quá chậm rồi.</w:t>
      </w:r>
    </w:p>
    <w:p>
      <w:pPr>
        <w:pStyle w:val="BodyText"/>
      </w:pPr>
      <w:r>
        <w:t xml:space="preserve">Hắn nghĩ muốn chống đỡ, nhưng chỉ cảm thấy một chưởng này mờ mịt vô cùng, cũng không biết là nó đánh vào chỗ nào. Nghĩ muốn né tránh, nhưng tia nhiệt khí bao phủ đầy trời, đã hoàn toàn phá hỏng đường lui của hắn.</w:t>
      </w:r>
    </w:p>
    <w:p>
      <w:pPr>
        <w:pStyle w:val="BodyText"/>
      </w:pPr>
      <w:r>
        <w:t xml:space="preserve">Hơn nữa, Tần Vô Song công kích cũng đã tới sát bên. Chờ hắn phản ứng quay đầu né tránh, cũng đã chậm rồi. Lúc này chạy trốn, thật không khác gì tự sát!</w:t>
      </w:r>
    </w:p>
    <w:p>
      <w:pPr>
        <w:pStyle w:val="BodyText"/>
      </w:pPr>
      <w:r>
        <w:t xml:space="preserve">Khai Trưởng lão đã cảm nhận được hơi thở của Tử Thần.</w:t>
      </w:r>
    </w:p>
    <w:p>
      <w:pPr>
        <w:pStyle w:val="BodyText"/>
      </w:pPr>
      <w:r>
        <w:t xml:space="preserve">Khai Trưởng lão rốt cuộc bất chấp tôn nghiêm cùng mặt mũi, hai tay lần lượt thay đổi, toàn lực đẩy dời ra một chưởng. Hai tay chồng lên, hai chưởng thành một chưởng, ý đồ đối kháng chưởng lực Tần Vô Song! Nhưng mà, thực lực chênh lệch là trí mạng.</w:t>
      </w:r>
    </w:p>
    <w:p>
      <w:pPr>
        <w:pStyle w:val="BodyText"/>
      </w:pPr>
      <w:r>
        <w:t xml:space="preserve">Đến lúc chạm vào chưởng lực của Tần Vô Song, Khai Trưởng lão hối hận thì đã muộn. Thật giống như một con cừu đơn độc, muốn ngăn trở bầy sói xâm nhập, bất lực mà tuyệt vọng.</w:t>
      </w:r>
    </w:p>
    <w:p>
      <w:pPr>
        <w:pStyle w:val="BodyText"/>
      </w:pPr>
      <w:r>
        <w:t xml:space="preserve">Phanh!</w:t>
      </w:r>
    </w:p>
    <w:p>
      <w:pPr>
        <w:pStyle w:val="BodyText"/>
      </w:pPr>
      <w:r>
        <w:t xml:space="preserve">Hai chưởng lực không cùng cấp bậc va chạm, phát ra thanh âm vang vọng.</w:t>
      </w:r>
    </w:p>
    <w:p>
      <w:pPr>
        <w:pStyle w:val="BodyText"/>
      </w:pPr>
      <w:r>
        <w:t xml:space="preserve">Ngay sau đó, thân hình Khai Trưởng lão đột nhiên bay ngược ra phía sau, giống như con diều bị đứt dây, rơi thẳng xuống, ầm ầm ngã xuống đài cao hơn mười thước, toàn thân xương cốt đứt rời từng khúc.</w:t>
      </w:r>
    </w:p>
    <w:p>
      <w:pPr>
        <w:pStyle w:val="BodyText"/>
      </w:pPr>
      <w:r>
        <w:t xml:space="preserve">Lại nhìn Tần Vô Song, như cổ thụ, như thái sơn đứng trên sân đấu, vẻ mặt tự nhiên, cũng không có bất cứ đắc ý gì. Dường như đánh bại một đối thủ căn bản không khiến cho hắn quá mức kiêu ngạo.</w:t>
      </w:r>
    </w:p>
    <w:p>
      <w:pPr>
        <w:pStyle w:val="BodyText"/>
      </w:pPr>
      <w:r>
        <w:t xml:space="preserve">Một chưởng này của Tần Vô Song, vừa để giết địch, cũng để lập uy. Hắn cơ hồ đã dùng ra toàn bộ sở học cả đời của mình. Nội công Viêm Dương Chân Kinh chí dương chí cương, cộng với chiêu thức cương mãnh nhất của Cửu Dương Chưởng. Hai cái kết hợp, có thể nói là thiên y vô phùng.</w:t>
      </w:r>
    </w:p>
    <w:p>
      <w:pPr>
        <w:pStyle w:val="BodyText"/>
      </w:pPr>
      <w:r>
        <w:t xml:space="preserve">Tần Vô Song vừa ra tay liền dùng tới Bát Dương Phần Hoang, tuy rằng không có triển lộ hoàn toàn bí mật, nhưng để giết một Chân Võ Cảnh Tứ đẳng thì có thừa thực lực, chỉ có thể tính là dùng dao mổ trâu cắt tiết gà.</w:t>
      </w:r>
    </w:p>
    <w:p>
      <w:pPr>
        <w:pStyle w:val="BodyText"/>
      </w:pPr>
      <w:r>
        <w:t xml:space="preserve">Dưới đài, một mảnh yên tĩnh chết chóc.</w:t>
      </w:r>
    </w:p>
    <w:p>
      <w:pPr>
        <w:pStyle w:val="BodyText"/>
      </w:pPr>
      <w:r>
        <w:t xml:space="preserve">Cơ hồ mọi người, cũng thể hiện ra cùng một hình ảnh, cùng một biểu tình. Miệng mở lớn, vẻ mặt kinh ngạc, hồ nghi, không thể tin được.</w:t>
      </w:r>
    </w:p>
    <w:p>
      <w:pPr>
        <w:pStyle w:val="BodyText"/>
      </w:pPr>
      <w:r>
        <w:t xml:space="preserve">Một màn vừa rồi, đừng nói là giới quý tộc tại quận La Giang nho nhỏ chưa bao giờ nghe nói qua, ngay cả sứ giả Chân Võ Thánh Địa gặp nhiều biết rộng cũng chết đứng.</w:t>
      </w:r>
    </w:p>
    <w:p>
      <w:pPr>
        <w:pStyle w:val="BodyText"/>
      </w:pPr>
      <w:r>
        <w:t xml:space="preserve">Một Võ đồng Thất đẳng dùng một chưởng trực tiếp đánh chết cường giả Chân Võ Cảnh Tứ đẳng?</w:t>
      </w:r>
    </w:p>
    <w:p>
      <w:pPr>
        <w:pStyle w:val="BodyText"/>
      </w:pPr>
      <w:r>
        <w:t xml:space="preserve">Một màn này, cho dù là người chuyên kể chuyện tiểu thuyết cũng chưa từng tưởng tượng qua. Trừ phi, phải đảo ngược lại, cường giả Chân Võ Cảnh Tứ đẳng đánh chết Võ đồng Thất đẳng, lúc này mới hà hợp lý!</w:t>
      </w:r>
    </w:p>
    <w:p>
      <w:pPr>
        <w:pStyle w:val="BodyText"/>
      </w:pPr>
      <w:r>
        <w:t xml:space="preserve">Mà chuyện bọn hắn cho rằng hợp lý, cũng không có phát sinh! Mà điều mọi người cho rằng không hợp lý, lại xảy ra thật.</w:t>
      </w:r>
    </w:p>
    <w:p>
      <w:pPr>
        <w:pStyle w:val="BodyText"/>
      </w:pPr>
      <w:r>
        <w:t xml:space="preserve">Khai Trưởng lão khí nhược như tơ, tuy rằng toàn thân xương cốt bị vỡ nát, nhưng vẫn kiên trì chưa tuyệt khí, mặt vàng như nghệ, run rẩy vươn bàn tay khô héo như vỏ cây cầm lấy tay Hứa Tam Lập.</w:t>
      </w:r>
    </w:p>
    <w:p>
      <w:pPr>
        <w:pStyle w:val="BodyText"/>
      </w:pPr>
      <w:r>
        <w:t xml:space="preserve">- Khai thúc.</w:t>
      </w:r>
    </w:p>
    <w:p>
      <w:pPr>
        <w:pStyle w:val="BodyText"/>
      </w:pPr>
      <w:r>
        <w:t xml:space="preserve">Hứa Tam Lập tinh thần trống rỗng, hắn ngoại trừ sợ hãi ra cũng chỉ là kinh khiếp, sớm đem Tần gia nguyền rủa ngàn vạn lần.</w:t>
      </w:r>
    </w:p>
    <w:p>
      <w:pPr>
        <w:pStyle w:val="BodyText"/>
      </w:pPr>
      <w:r>
        <w:t xml:space="preserve">- Tộc… Tộc trưởng…</w:t>
      </w:r>
    </w:p>
    <w:p>
      <w:pPr>
        <w:pStyle w:val="BodyText"/>
      </w:pPr>
      <w:r>
        <w:t xml:space="preserve">Khai Trưởng lão khí lực yếu ớt, cố hết sức giãy dụa, muốn nói gì đó, yết hầu run run, thượng khí không tiếp hạ khí.</w:t>
      </w:r>
    </w:p>
    <w:p>
      <w:pPr>
        <w:pStyle w:val="BodyText"/>
      </w:pPr>
      <w:r>
        <w:t xml:space="preserve">- Bỏ… Bỏ cuộc thôi… Bảo toàn… Bảo toàn gia tộc…</w:t>
      </w:r>
    </w:p>
    <w:p>
      <w:pPr>
        <w:pStyle w:val="BodyText"/>
      </w:pPr>
      <w:r>
        <w:t xml:space="preserve">- Khai Trưởng lão!</w:t>
      </w:r>
    </w:p>
    <w:p>
      <w:pPr>
        <w:pStyle w:val="BodyText"/>
      </w:pPr>
      <w:r>
        <w:t xml:space="preserve">Nhạc Trưởng lão lòng chua xót vô cùng, đột nhiên sinh ra một cổ cảm giác đau đớn:</w:t>
      </w:r>
    </w:p>
    <w:p>
      <w:pPr>
        <w:pStyle w:val="BodyText"/>
      </w:pPr>
      <w:r>
        <w:t xml:space="preserve">- Từ bỏ Gia tộc Luận phẩm? Bảo toàn gia tộc, ngài nói là ý tứ này hay sao?</w:t>
      </w:r>
    </w:p>
    <w:p>
      <w:pPr>
        <w:pStyle w:val="BodyText"/>
      </w:pPr>
      <w:r>
        <w:t xml:space="preserve">Không có đáp lại, Khai Trưởng lão đã sớm khí tuyệt.</w:t>
      </w:r>
    </w:p>
    <w:p>
      <w:pPr>
        <w:pStyle w:val="BodyText"/>
      </w:pPr>
      <w:r>
        <w:t xml:space="preserve">Hứa Tam Lập nắm chặt tay, từ bỏ Gia tộc Luận phẩm? Cứ như vậy đem cái danh ngạch Hào môn dâng cho người khác? Hắn không cam lòng, quát lên:</w:t>
      </w:r>
    </w:p>
    <w:p>
      <w:pPr>
        <w:pStyle w:val="BodyText"/>
      </w:pPr>
      <w:r>
        <w:t xml:space="preserve">- Chừng nào ta chết mới từ bỏ.</w:t>
      </w:r>
    </w:p>
    <w:p>
      <w:pPr>
        <w:pStyle w:val="BodyText"/>
      </w:pPr>
      <w:r>
        <w:t xml:space="preserve">Hắn thân làm Tộc trưởng, quen hưởng thụ cảm giác được mọi người vây quanh, có người tâng bốc. Cũng đã quen cảm giác về sự ưu việt cao cao tại thượng. Bắt hắn tự nhiên nhượng bộ mấy cái này, hắn làm không được.</w:t>
      </w:r>
    </w:p>
    <w:p>
      <w:pPr>
        <w:pStyle w:val="BodyText"/>
      </w:pPr>
      <w:r>
        <w:t xml:space="preserve">Tưởng tượng Tần gia lên thay thế bọn họ, tim hắn giống như bị độc xà cắn. Mất đi vị trí Hào môn, đối diện với cục diện mất đi tất cả. Khoảnh khắc thất bại, trở về bình dân, từ nay về sau tất cả ưu ái của một quý tộc cũng không còn quan hệ với Hứa gia nữa.</w:t>
      </w:r>
    </w:p>
    <w:p>
      <w:pPr>
        <w:pStyle w:val="BodyText"/>
      </w:pPr>
      <w:r>
        <w:t xml:space="preserve">Hết thảy tôn trọng, hết thảy vinh quang, hết thảy đãi ngộ, đều trở thành mây khói. Hắn như thế nào tiếp nhận?</w:t>
      </w:r>
    </w:p>
    <w:p>
      <w:pPr>
        <w:pStyle w:val="BodyText"/>
      </w:pPr>
      <w:r>
        <w:t xml:space="preserve">Chẳng những thế, Hứa gia ở vị trí Hào môn nhiều năm như vậy, gây thù hằn vô số, hiện tại không biết có bao nhiêu kẻ thù, một khi thất thế, những kẻ này sẽ xuất hiện, ném đá xuống giếng.</w:t>
      </w:r>
    </w:p>
    <w:p>
      <w:pPr>
        <w:pStyle w:val="BodyText"/>
      </w:pPr>
      <w:r>
        <w:t xml:space="preserve">Đối phó Hào môn bọn họ không có dũng khí, đối phó gia tộc bình dân, bọn họ có rất nhiều biện pháp.</w:t>
      </w:r>
    </w:p>
    <w:p>
      <w:pPr>
        <w:pStyle w:val="BodyText"/>
      </w:pPr>
      <w:r>
        <w:t xml:space="preserve">- Trận thứ ba, Nhạc Trưởng lão cùng ta xuất chiến, như thế nào?</w:t>
      </w:r>
    </w:p>
    <w:p>
      <w:pPr>
        <w:pStyle w:val="BodyText"/>
      </w:pPr>
      <w:r>
        <w:t xml:space="preserve">Hứa Tam Lập rốt cục trì hoãn hết mức. Cũng may, lúc này đã gần giữa trưa, đã đến giờ cơm trưa. Trận thứ ba được sắp xếp vào giờ ngọ. Giúp cho Hứa gia một cơ hội lấy hơi lại một chút.</w:t>
      </w:r>
    </w:p>
    <w:p>
      <w:pPr>
        <w:pStyle w:val="BodyText"/>
      </w:pPr>
      <w:r>
        <w:t xml:space="preserve">Giờ nghỉ ngơi tới rất đúng lúc, Hứa Tam Lập như quơ được cọng rơm cứu mạnh, mang theo người trong tộc tức tốc rời đi. Thời gian nghỉ ngơi ngắn ngủn, hắn phải bỏ đi hết thảy thể diện, đi tìm Tây Môn Đại phiệt cầu cứu. Hiện tại, chỉ có Tây Môn Đại phiệt mới có thể cứu vớt Hứa gia, ngăn cơn sóng dữ.</w:t>
      </w:r>
    </w:p>
    <w:p>
      <w:pPr>
        <w:pStyle w:val="BodyText"/>
      </w:pPr>
      <w:r>
        <w:t xml:space="preserve">o0o</w:t>
      </w:r>
    </w:p>
    <w:p>
      <w:pPr>
        <w:pStyle w:val="BodyText"/>
      </w:pPr>
      <w:r>
        <w:t xml:space="preserve">Cuộc chiến tranh đoạt Hào môn quả nhiên không làm cho người ta thất vọng, thậm chí có thể nói, đã vượt xa sự mong đợi của mọi người.</w:t>
      </w:r>
    </w:p>
    <w:p>
      <w:pPr>
        <w:pStyle w:val="BodyText"/>
      </w:pPr>
      <w:r>
        <w:t xml:space="preserve">Cao trào, phấn khích, kịch tính, cái nào cũng không thiếu. Thậm chí, còn xuất hiện truyền kỳ trước kia chưa bao giờ phát sinh nữa.</w:t>
      </w:r>
    </w:p>
    <w:p>
      <w:pPr>
        <w:pStyle w:val="BodyText"/>
      </w:pPr>
      <w:r>
        <w:t xml:space="preserve">Một gã thiếu niên Võ đồng Thất đẳng, thế nhưng một chưởng đánh chết Trưởng lão Hứa gia Chân Võ Cảnh Tứ đẳng, người đã thành danh mấy chục năm rồi!</w:t>
      </w:r>
    </w:p>
    <w:p>
      <w:pPr>
        <w:pStyle w:val="BodyText"/>
      </w:pPr>
      <w:r>
        <w:t xml:space="preserve">Tuy rằng trận đấu buổi sáng đã chấm dứt, nhưng mọi người đang xem cuộc chiến, do chưa kết thúc nên vẫn chưa rời đi, đại bộ phận mọi người lưu tại chỗ ngồi cùng người bên cạnh trao đổi, hưng phấn mà thảo luận về trận đấu buổi sáng.</w:t>
      </w:r>
    </w:p>
    <w:p>
      <w:pPr>
        <w:pStyle w:val="BodyText"/>
      </w:pPr>
      <w:r>
        <w:t xml:space="preserve">- Hứa gia xem ra là xong rồi!</w:t>
      </w:r>
    </w:p>
    <w:p>
      <w:pPr>
        <w:pStyle w:val="BodyText"/>
      </w:pPr>
      <w:r>
        <w:t xml:space="preserve">- Gia tộc Luận phẩm, thắng ba trận là người khiêu chiến thắng lợi, bên thủ thất bại. Xem ra, dù là Hào môn, cũng sẽ không ngoại lệ!</w:t>
      </w:r>
    </w:p>
    <w:p>
      <w:pPr>
        <w:pStyle w:val="BodyText"/>
      </w:pPr>
      <w:r>
        <w:t xml:space="preserve">- Cũng khó nói lắm, phụ tử Tần gia đều đã ra trận. Trận tiếp theo, bất luận bọn họ ai ra, đều phải lấy một địch hai. Hứa gia bên kia, còn có rất nhiều cao thủ chưa ra.</w:t>
      </w:r>
    </w:p>
    <w:p>
      <w:pPr>
        <w:pStyle w:val="BodyText"/>
      </w:pPr>
      <w:r>
        <w:t xml:space="preserve">- Hắc hắc, ngươi chẳng lẽ nhìn không ra, hai trận trước, Hứa gia đã bị đánh cho hồn phi phách tán, ý chí chiến đấu toàn bộ mất hết sao chứ? Theo ta thấy, buổi chiều bọn họ có thể ngay cả dũng khí xuất chiến đều không có, trực tiếp bỏ cuộc.</w:t>
      </w:r>
    </w:p>
    <w:p>
      <w:pPr>
        <w:pStyle w:val="BodyText"/>
      </w:pPr>
      <w:r>
        <w:t xml:space="preserve">- Vô lý, Gia tộc Luận phẩm liên quan đến tiền đồ gia tộc, há có thể xem thường?</w:t>
      </w:r>
    </w:p>
    <w:p>
      <w:pPr>
        <w:pStyle w:val="BodyText"/>
      </w:pPr>
      <w:r>
        <w:t xml:space="preserve">- Lão Thất, ngươi đi chuẩn bị đồ ăn, ta ở trong này dọn chỗ.</w:t>
      </w:r>
    </w:p>
    <w:p>
      <w:pPr>
        <w:pStyle w:val="BodyText"/>
      </w:pPr>
      <w:r>
        <w:t xml:space="preserve">- Được! Ca, ngươi cần phải giữ chỗ ngồi cho ta a. Chỗ chúng ta ngồi, góc độ tốt như vậy, nếu bị người khác chiếm đi, trận đấu buổi chiều sẽ không nhìn được.</w:t>
      </w:r>
    </w:p>
    <w:p>
      <w:pPr>
        <w:pStyle w:val="BodyText"/>
      </w:pPr>
      <w:r>
        <w:t xml:space="preserve">- Yên tâm đi đi, đánh chết cũng đừng nghĩ chuyện cướp vị trí của ta!</w:t>
      </w:r>
    </w:p>
    <w:p>
      <w:pPr>
        <w:pStyle w:val="BodyText"/>
      </w:pPr>
      <w:r>
        <w:t xml:space="preserve">Tiếng nghị luận hỗn loạn, ngạc nhiên, hâm mộ, ghen tỵ, tiếc nuối đủ các loại cảm xúc. Mấy người xem kịch mà nhập vai còn hơn diễn viên.</w:t>
      </w:r>
    </w:p>
    <w:p>
      <w:pPr>
        <w:pStyle w:val="BodyText"/>
      </w:pPr>
      <w:r>
        <w:t xml:space="preserve">o0o</w:t>
      </w:r>
    </w:p>
    <w:p>
      <w:pPr>
        <w:pStyle w:val="BodyText"/>
      </w:pPr>
      <w:r>
        <w:t xml:space="preserve">Tần gia thì ít giao tiếp, nên quay trở lại khách **** nghỉ ngơi.</w:t>
      </w:r>
    </w:p>
    <w:p>
      <w:pPr>
        <w:pStyle w:val="BodyText"/>
      </w:pPr>
      <w:r>
        <w:t xml:space="preserve">Tần Liên Sơn tuy rằng kích động, nhưng thân là Tộc trưởng một nhà, nên còn có thể áp chế được. Tần Tụ thì mặt vui nở hoa, dọc trên đường về hết khen phụ thân, lại khen đệ đệ không ngớt.</w:t>
      </w:r>
    </w:p>
    <w:p>
      <w:pPr>
        <w:pStyle w:val="BodyText"/>
      </w:pPr>
      <w:r>
        <w:t xml:space="preserve">Tần Vô Song cũng bình tĩnh vô cùng, đừng nói trận đấu cuối cùng còn chưa chấm dứt. Cho dù Tần gia thắng, lấy được danh ngạch Hào môn, hắn cũng coi như chuyện đương nhiên. Ngàn dặm trường chinh chỉ vừa mới bước một bước đầu tiên thôi.</w:t>
      </w:r>
    </w:p>
    <w:p>
      <w:pPr>
        <w:pStyle w:val="BodyText"/>
      </w:pPr>
      <w:r>
        <w:t xml:space="preserve">Chỉ là hắn bình tĩnh như vậy, ở trong mắt phụ thân Tần Liên Sơn, lại là chính chắn cùng ổn trọng, âm thầm khen ngợi.</w:t>
      </w:r>
    </w:p>
    <w:p>
      <w:pPr>
        <w:pStyle w:val="BodyText"/>
      </w:pPr>
      <w:r>
        <w:t xml:space="preserve">Nhớ tới ba bốn năm trước gia tộc suy thoái, thiếu chút nữa nhà tan nhân vong. So với bây giờ, càng cảm thấy giờ phút này thật hạnh phúc.</w:t>
      </w:r>
    </w:p>
    <w:p>
      <w:pPr>
        <w:pStyle w:val="BodyText"/>
      </w:pPr>
      <w:r>
        <w:t xml:space="preserve">Tạ ơn trời đất, nhi tử rốt cục đã trưởng thành rồi.</w:t>
      </w:r>
    </w:p>
    <w:p>
      <w:pPr>
        <w:pStyle w:val="Compact"/>
      </w:pPr>
      <w:r>
        <w:t xml:space="preserve">Ủng hộ chỉ với 1 click và 5s ! (adf.ly/4EmoB)</w:t>
      </w:r>
      <w:r>
        <w:br w:type="textWrapping"/>
      </w:r>
      <w:r>
        <w:br w:type="textWrapping"/>
      </w:r>
    </w:p>
    <w:p>
      <w:pPr>
        <w:pStyle w:val="Heading2"/>
      </w:pPr>
      <w:bookmarkStart w:id="79" w:name="chương-57"/>
      <w:bookmarkEnd w:id="79"/>
      <w:r>
        <w:t xml:space="preserve">57. Chương 5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7: Dù ngàn vạn người, ta cũng chấp!</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Sau bữa cơm trưa, mọi người đều về phòng nghỉ ngơi.</w:t>
      </w:r>
    </w:p>
    <w:p>
      <w:pPr>
        <w:pStyle w:val="BodyText"/>
      </w:pPr>
      <w:r>
        <w:t xml:space="preserve">Buổi chiều, trận chiến tranh đoạt Hào môn quan trọng nhất, quyết định thắng bại, cũng là quyết định danh ngạch Hào môn này sẽ thuộc về ai.</w:t>
      </w:r>
    </w:p>
    <w:p>
      <w:pPr>
        <w:pStyle w:val="BodyText"/>
      </w:pPr>
      <w:r>
        <w:t xml:space="preserve">Tần Vô Song vốn không ngủ, chỉ khoanh chân ngồi. Trực giác của võ giả cho hắn thấy, tranh đoạt danh ngạch Hào môn, không có khả năng chấm dứt đơn giản như vậy được.</w:t>
      </w:r>
    </w:p>
    <w:p>
      <w:pPr>
        <w:pStyle w:val="BodyText"/>
      </w:pPr>
      <w:r>
        <w:t xml:space="preserve">Hào môn Hứa gia tâm tính sài lang, đối với cơ nghiệp gia sản của Hàn môn Tần gia bọn bọ cũng ham muốn, có thể thấy được, bọn họ mà dễ dàng bỏ qua cái danh ngạch Hào môn, căn bản là không phù hợp với phong cách của Hứa gia. Mặc dù là người sắp chết giãy dụa, cũng khẳng định còn có trắc trở.</w:t>
      </w:r>
    </w:p>
    <w:p>
      <w:pPr>
        <w:pStyle w:val="BodyText"/>
      </w:pPr>
      <w:r>
        <w:t xml:space="preserve">Tần Vô Song cũng không gấp, hắn chờ Hào môn Hứa gia ra chiêu bài cuối cùng. Tần gia đang đứng ở cục diện ưu thế hôm nay, hắn cũng không cần đi chủ động gây sự.</w:t>
      </w:r>
    </w:p>
    <w:p>
      <w:pPr>
        <w:pStyle w:val="BodyText"/>
      </w:pPr>
      <w:r>
        <w:t xml:space="preserve">Hào môn Hứa gia, danh hiệu này cũng chỉ tồn tại đến buổi chiều nay mà thôi. Đối một tòa nhà đã mục nát sắp đổ, cũng không cần chủ động đẩy thêm cái nữa, chỉ là lãng phí thời gian. Cứ để nó thuận theo đại thế ngã xuống, đây mới là lựa chọn thông minh.</w:t>
      </w:r>
    </w:p>
    <w:p>
      <w:pPr>
        <w:pStyle w:val="BodyText"/>
      </w:pPr>
      <w:r>
        <w:t xml:space="preserve">Đột nhiên, Tần Vô Song mí mắt vừa động, đôi mắt ưng mở ra, một trận quang mang kỳ lạ hiện lên. Quả nhiên không ngoài sở liệu, thật sự đến rồi.</w:t>
      </w:r>
    </w:p>
    <w:p>
      <w:pPr>
        <w:pStyle w:val="BodyText"/>
      </w:pPr>
      <w:r>
        <w:t xml:space="preserve">Có ba người đến, nghe cước bộ, trong ba người này, có một người thực lực cũng đủ cùng Đạt Hề Hằng giao chiến. Trong đó có một người, tu vi còn cao hơn cả Đạt Hề Hằng.</w:t>
      </w:r>
    </w:p>
    <w:p>
      <w:pPr>
        <w:pStyle w:val="BodyText"/>
      </w:pPr>
      <w:r>
        <w:t xml:space="preserve">Tần Vô Song trong lòng kinh ngạc, lập tức khôi phục bình tĩnh, trong đầu lập tức hiện lên bốn chữ, Tây Môn Đại phiệt.</w:t>
      </w:r>
    </w:p>
    <w:p>
      <w:pPr>
        <w:pStyle w:val="BodyText"/>
      </w:pPr>
      <w:r>
        <w:t xml:space="preserve">Quận La Giang nho nhỏ, không có khả năng lập tức có thể xuất hiện ba gã cường giả cấp bậc này. Suy nghĩ đến chiêu xao sơn chấn hổ mà mình đưa ra mấy ngày trước, nhất định là Tây Môn Thiên đã hướng gia tộc cầu viện, Tây Môn Đại phiệt lại phái thêm viện quân đầy đủ sức lực đến đây!</w:t>
      </w:r>
    </w:p>
    <w:p>
      <w:pPr>
        <w:pStyle w:val="BodyText"/>
      </w:pPr>
      <w:r>
        <w:t xml:space="preserve">Kẻ đến bất thiện, kẻ thiện không đến!</w:t>
      </w:r>
    </w:p>
    <w:p>
      <w:pPr>
        <w:pStyle w:val="BodyText"/>
      </w:pPr>
      <w:r>
        <w:t xml:space="preserve">- Phụ tử Tần gia, đi ra ngoài nói mấy câu.</w:t>
      </w:r>
    </w:p>
    <w:p>
      <w:pPr>
        <w:pStyle w:val="BodyText"/>
      </w:pPr>
      <w:r>
        <w:t xml:space="preserve">Một đạo thanh âm âm trầm sâm nghiêm, dùng chân khí ngưng tụ thành tuyến, xuyên thấu hành lang khách ****, trực tiếp vang đến tai phụ tử Tần gia.</w:t>
      </w:r>
    </w:p>
    <w:p>
      <w:pPr>
        <w:pStyle w:val="BodyText"/>
      </w:pPr>
      <w:r>
        <w:t xml:space="preserve">Nội cái chiêu thức ngưng âm thành tuyến, liền cũng biết người tới có thực lực như thế nào. Tuy rằng âm tuyến còn chưa liền mạch lưu loát, nghe qua còn có chút ngắt quãng, nhưng có thể đạt đến tu vi này, không phải chỉ đơn giản là Chân Võ Cảnh Thất đẳng.</w:t>
      </w:r>
    </w:p>
    <w:p>
      <w:pPr>
        <w:pStyle w:val="BodyText"/>
      </w:pPr>
      <w:r>
        <w:t xml:space="preserve">Người tới, lại còn có cường giả Chân Võ Cảnh Bát đẳng?</w:t>
      </w:r>
    </w:p>
    <w:p>
      <w:pPr>
        <w:pStyle w:val="BodyText"/>
      </w:pPr>
      <w:r>
        <w:t xml:space="preserve">Tần Vô Song căn bản không để cho người tới quấy rầy người thân của mình, vội đi ra cửa phòng, thấp giọng nói với phụ thân:</w:t>
      </w:r>
    </w:p>
    <w:p>
      <w:pPr>
        <w:pStyle w:val="BodyText"/>
      </w:pPr>
      <w:r>
        <w:t xml:space="preserve">- Phụ thân, ngươi ở trong này, ta đi ra.</w:t>
      </w:r>
    </w:p>
    <w:p>
      <w:pPr>
        <w:pStyle w:val="BodyText"/>
      </w:pPr>
      <w:r>
        <w:t xml:space="preserve">Cảm thụ một lát, nhận thấy ba người cũng đã ở ngoài sân chờ, hết sự đe dọa đối với hai cha con Tần Liên Sơn và Tần Tụ, lúc này Tần Vô Song mới yên tâm đi ra.</w:t>
      </w:r>
    </w:p>
    <w:p>
      <w:pPr>
        <w:pStyle w:val="BodyText"/>
      </w:pPr>
      <w:r>
        <w:t xml:space="preserve">o0o</w:t>
      </w:r>
    </w:p>
    <w:p>
      <w:pPr>
        <w:pStyle w:val="BodyText"/>
      </w:pPr>
      <w:r>
        <w:t xml:space="preserve">Trong sân, ba người tạo thành thế chân vạc, chia nhau chiếm cứ ba góc. Trong đó có một lão giả cao lớn mặc áo bào màu đen, ánh mắt như điện, dừng ở trên người Tần Vô Song.</w:t>
      </w:r>
    </w:p>
    <w:p>
      <w:pPr>
        <w:pStyle w:val="BodyText"/>
      </w:pPr>
      <w:r>
        <w:t xml:space="preserve">- Người mới tới là ai?</w:t>
      </w:r>
    </w:p>
    <w:p>
      <w:pPr>
        <w:pStyle w:val="BodyText"/>
      </w:pPr>
      <w:r>
        <w:t xml:space="preserve">Tần Vô Song nhìn chung quanh, trong lòng âm thầm đánh giá. Ba người này, khí chất không giống nhau, nhưng từ trên người bọn họ, đều có cùng một loại sát khí quen thuộc.</w:t>
      </w:r>
    </w:p>
    <w:p>
      <w:pPr>
        <w:pStyle w:val="BodyText"/>
      </w:pPr>
      <w:r>
        <w:t xml:space="preserve">Loại khí chất này, Tần Vô Song ở người Lãnh Huyết Thập Nhất cũng đã từng lãnh hội qua. Mà ba người này, so với Lãnh Huyết Thập Nhất tu vi chỉ có hơn chứ không kém!</w:t>
      </w:r>
    </w:p>
    <w:p>
      <w:pPr>
        <w:pStyle w:val="BodyText"/>
      </w:pPr>
      <w:r>
        <w:t xml:space="preserve">Một gã Chân Võ Cảnh Bát đẳng, hai gã Chân Võ Cảnh Thất đẳng!</w:t>
      </w:r>
    </w:p>
    <w:p>
      <w:pPr>
        <w:pStyle w:val="BodyText"/>
      </w:pPr>
      <w:r>
        <w:t xml:space="preserve">Tần Vô Song rất nhanh liền nhận rõ tình thế, cảm thấy sợ hãi, thầm nghĩ Tây Môn Đại phiệt quả nhiên nhân tài đông đúc. Chỉ riêng ba người này, cũng đủ để tung hoành ở quận La Giang. Cho dù muốn đối phó với Đạt Hề Thế gia, cũng có khả năng hủy diệt toàn gia.</w:t>
      </w:r>
    </w:p>
    <w:p>
      <w:pPr>
        <w:pStyle w:val="BodyText"/>
      </w:pPr>
      <w:r>
        <w:t xml:space="preserve">- Ngươi không cần biết chúng ta là ai…</w:t>
      </w:r>
    </w:p>
    <w:p>
      <w:pPr>
        <w:pStyle w:val="BodyText"/>
      </w:pPr>
      <w:r>
        <w:t xml:space="preserve">Lão giả áo bào đen chậm rãi mở miệng, thanh âm cứ như u hồn đến từ địa phủ, âm trầm hết sức rét lạnh.</w:t>
      </w:r>
    </w:p>
    <w:p>
      <w:pPr>
        <w:pStyle w:val="BodyText"/>
      </w:pPr>
      <w:r>
        <w:t xml:space="preserve">- Ngươi phải nhớ kỹ một điều, trận chiến buổi chiều, Hàn môn Tần gia phải chủ động bỏ cuộc.</w:t>
      </w:r>
    </w:p>
    <w:p>
      <w:pPr>
        <w:pStyle w:val="BodyText"/>
      </w:pPr>
      <w:r>
        <w:t xml:space="preserve">- Cho ta một cái lý do!</w:t>
      </w:r>
    </w:p>
    <w:p>
      <w:pPr>
        <w:pStyle w:val="BodyText"/>
      </w:pPr>
      <w:r>
        <w:t xml:space="preserve">Tần Vô Song ngay lập tức đáp lời.</w:t>
      </w:r>
    </w:p>
    <w:p>
      <w:pPr>
        <w:pStyle w:val="BodyText"/>
      </w:pPr>
      <w:r>
        <w:t xml:space="preserve">Chân Võ Cảnh Bát đẳng, hắn tự hỏi có thể miễn cưỡng đánh lại, nhưng đối phương có tới ba người, có hai cường giả Thất đẳng trợ trận, như vậy một trận chiến này cũng không nên đánh.</w:t>
      </w:r>
    </w:p>
    <w:p>
      <w:pPr>
        <w:pStyle w:val="BodyText"/>
      </w:pPr>
      <w:r>
        <w:t xml:space="preserve">- Nếu ngươi không muốn sau kỳ Gia tộc Luận phẩm, Hàn môn Tần gia gà chó không còn, bỏ cuộc chính là lựa chọn duy nhất của các ngươi. Bằng không, nội trong mười ngày, Hàn môn Tần gia chắc chắn sẽ biến mất khỏi bản đồ Bách Việt Quốc.</w:t>
      </w:r>
    </w:p>
    <w:p>
      <w:pPr>
        <w:pStyle w:val="BodyText"/>
      </w:pPr>
      <w:r>
        <w:t xml:space="preserve">Lời uy hiếp này, nếu là do Hào môn Hứa gia nói ra, Tần Vô Song sẽ bật cười chế giễu, nhưng do ba người trước mặt nói ra, hắn không thể không cân nhắc.</w:t>
      </w:r>
    </w:p>
    <w:p>
      <w:pPr>
        <w:pStyle w:val="BodyText"/>
      </w:pPr>
      <w:r>
        <w:t xml:space="preserve">Thấy Tần Vô Song trầm ngâm, lão giả áo bào đen lại nói:</w:t>
      </w:r>
    </w:p>
    <w:p>
      <w:pPr>
        <w:pStyle w:val="BodyText"/>
      </w:pPr>
      <w:r>
        <w:t xml:space="preserve">- Lão phu biết, ngươi là Võ đồng Thất đẳng, hiển nhiên có chút kỳ ngộ, nếu không cũng không có khả năng đánh bại Chân Võ Cảnh Tứ đẳng. Chẳng qua, lão phu lại phải nhắc nhở ngươi, cái đó không nói lên được điều gì cả. Chân Võ Cảnh Tứ đẳng, chỉ là một kẻ cỏn con mà thôi, nếu so sánh với cao thủ Chân Võ Cảnh thượng phẩm cũng không tính là gì.</w:t>
      </w:r>
    </w:p>
    <w:p>
      <w:pPr>
        <w:pStyle w:val="BodyText"/>
      </w:pPr>
      <w:r>
        <w:t xml:space="preserve">Mặc kệ là Chân Võ Cảnh hay là Lực Võ Cảnh, cũng phân thượng trung hạ ba phẩm. Mỗi phẩm ba đẳng, tới Thất đẳng, mới có tư cách xưng là thượng phẩm.</w:t>
      </w:r>
    </w:p>
    <w:p>
      <w:pPr>
        <w:pStyle w:val="BodyText"/>
      </w:pPr>
      <w:r>
        <w:t xml:space="preserve">Không hề nghi ngờ, ba đại kình địch trước mắt, đều là Chân Võ Cảnh thượng phẩm.</w:t>
      </w:r>
    </w:p>
    <w:p>
      <w:pPr>
        <w:pStyle w:val="BodyText"/>
      </w:pPr>
      <w:r>
        <w:t xml:space="preserve">Bởi vậy, lão giả áo bào đen kia ngôn ngữ tràn ngập tự tin, tràn ngập cao ngạo, thái độ lạnh nhạt, vênh mặt hất hàm sai khiến, cao cao tại thượng, xem ra đều là cử chỉ thường làm của bọn họ.</w:t>
      </w:r>
    </w:p>
    <w:p>
      <w:pPr>
        <w:pStyle w:val="BodyText"/>
      </w:pPr>
      <w:r>
        <w:t xml:space="preserve">Ở quận La Giang, nếu người bọn họ uy hiếp là người khác, cho dù là Tộc trưởng Đạt Hề Thế gia, chỉ sợ cân nhắc nặng nhẹ, cũng chỉ có thể nhẫn nhịn im hơi lặng tiếng đáp ứng.</w:t>
      </w:r>
    </w:p>
    <w:p>
      <w:pPr>
        <w:pStyle w:val="BodyText"/>
      </w:pPr>
      <w:r>
        <w:t xml:space="preserve">Nhưng mà, người bọn họ gặp lại là Tần Vô Song. Hắn thân là người hai kiếp, cũng chưa từng thỏa hiệp, chưa từng hướng cường quyền mà cúi đầu!</w:t>
      </w:r>
    </w:p>
    <w:p>
      <w:pPr>
        <w:pStyle w:val="BodyText"/>
      </w:pPr>
      <w:r>
        <w:t xml:space="preserve">Thở sâu một hơi, Tần Vô Song chậm rãi ngẩng đầu lên, ánh mắt kiên nghị quét qua ba người một vòng.</w:t>
      </w:r>
    </w:p>
    <w:p>
      <w:pPr>
        <w:pStyle w:val="BodyText"/>
      </w:pPr>
      <w:r>
        <w:t xml:space="preserve">- Hiểu không?</w:t>
      </w:r>
    </w:p>
    <w:p>
      <w:pPr>
        <w:pStyle w:val="BodyText"/>
      </w:pPr>
      <w:r>
        <w:t xml:space="preserve">Lão giả áo bào đen không kiên nhẫn quát lớn.</w:t>
      </w:r>
    </w:p>
    <w:p>
      <w:pPr>
        <w:pStyle w:val="BodyText"/>
      </w:pPr>
      <w:r>
        <w:t xml:space="preserve">- Ta hiểu được chứ…</w:t>
      </w:r>
    </w:p>
    <w:p>
      <w:pPr>
        <w:pStyle w:val="BodyText"/>
      </w:pPr>
      <w:r>
        <w:t xml:space="preserve">Tần Vô Song đột nhiên cười lên, nụ cười của gã thiếu niên này tuyệt đối không mang chút tà khí nào.</w:t>
      </w:r>
    </w:p>
    <w:p>
      <w:pPr>
        <w:pStyle w:val="BodyText"/>
      </w:pPr>
      <w:r>
        <w:t xml:space="preserve">Uy hiếp, đe dọa, đối với đại tông sư võ đạo từ kiếp trước mà nói, cùng nỗi sỉ nhục sát phu đoạt thê cũng không có gì khác biệt.</w:t>
      </w:r>
    </w:p>
    <w:p>
      <w:pPr>
        <w:pStyle w:val="BodyText"/>
      </w:pPr>
      <w:r>
        <w:t xml:space="preserve">Mà ba người này, công khai ở trước mặt hắn nói bốc nói phét, giống như trực tiếp trát đất lên mặt hắn? Đầu có thể rơi, máu có thể chảy, nhưng mặt thì không được mất.</w:t>
      </w:r>
    </w:p>
    <w:p>
      <w:pPr>
        <w:pStyle w:val="BodyText"/>
      </w:pPr>
      <w:r>
        <w:t xml:space="preserve">- Đại khái ý tứ là, nếu Hàn môn Tần gia ta không biết cân nhắc, chỗ dựa vững chắc sau lưng Hứa gia, sẽ diệt toàn tộc Tần gia, ta không lý giải sai chứ?</w:t>
      </w:r>
    </w:p>
    <w:p>
      <w:pPr>
        <w:pStyle w:val="BodyText"/>
      </w:pPr>
      <w:r>
        <w:t xml:space="preserve">Tần Vô Song cười lạnh hỏi lại.</w:t>
      </w:r>
    </w:p>
    <w:p>
      <w:pPr>
        <w:pStyle w:val="BodyText"/>
      </w:pPr>
      <w:r>
        <w:t xml:space="preserve">- Lý giải đích thực chuẩn xác.</w:t>
      </w:r>
    </w:p>
    <w:p>
      <w:pPr>
        <w:pStyle w:val="BodyText"/>
      </w:pPr>
      <w:r>
        <w:t xml:space="preserve">Lão giả áo bào đen cười nhẹ một tiếng.</w:t>
      </w:r>
    </w:p>
    <w:p>
      <w:pPr>
        <w:pStyle w:val="BodyText"/>
      </w:pPr>
      <w:r>
        <w:t xml:space="preserve">- Tuy rằng ta suy nghĩ hiểu được, nhưng ta quyết định… không bỏ cuộc!</w:t>
      </w:r>
    </w:p>
    <w:p>
      <w:pPr>
        <w:pStyle w:val="BodyText"/>
      </w:pPr>
      <w:r>
        <w:t xml:space="preserve">Nói xong lời này, khí thế Tần Vô Song đột nhiên tăng mạnh, ngạo nghễ nhìn ba người, lộ thái độ bễ nghễ. Rất có khí thế ‘mặc dù ngàn vạn người, nhưng ta cũng chấp’.</w:t>
      </w:r>
    </w:p>
    <w:p>
      <w:pPr>
        <w:pStyle w:val="BodyText"/>
      </w:pPr>
      <w:r>
        <w:t xml:space="preserve">- Một Chân Võ Cảnh Bát đẳng, hai Chân Võ Cảnh Thất đẳng. Không hổ là tay sai của Tây Môn Đại phiệt.</w:t>
      </w:r>
    </w:p>
    <w:p>
      <w:pPr>
        <w:pStyle w:val="BodyText"/>
      </w:pPr>
      <w:r>
        <w:t xml:space="preserve">Tần Vô Song một bên châm chọc, nắm đấm đã đánh mạnh lên cái ghế đá.</w:t>
      </w:r>
    </w:p>
    <w:p>
      <w:pPr>
        <w:pStyle w:val="BodyText"/>
      </w:pPr>
      <w:r>
        <w:t xml:space="preserve">Chưởng lực khẽ vặn, chỉ giây lát, đột nhiên ‘bộp’ một tiếng, một cái ghế đá nhất thời ầm ầm sụp đổ, vỡ nát.</w:t>
      </w:r>
    </w:p>
    <w:p>
      <w:pPr>
        <w:pStyle w:val="BodyText"/>
      </w:pPr>
      <w:r>
        <w:t xml:space="preserve">- Ta thật muốn nhìn xem, là Tây Môn Đại phiệt các ngươi diệt sạch Hàn môn Tần gia ta trước, hay là ta giết chết Tây Môn Thiên trước!</w:t>
      </w:r>
    </w:p>
    <w:p>
      <w:pPr>
        <w:pStyle w:val="BodyText"/>
      </w:pPr>
      <w:r>
        <w:t xml:space="preserve">Tần Vô Song đùa cợt nhìn ba người:</w:t>
      </w:r>
    </w:p>
    <w:p>
      <w:pPr>
        <w:pStyle w:val="BodyText"/>
      </w:pPr>
      <w:r>
        <w:t xml:space="preserve">- Ta cũng có câu này cho các ngươi suy nghĩ, nếu Hàn môn Tần gia có một người bị tổn thương, ta sẽ giết mười người Tây Môn Đại phiệt để bồi thường, có hai người tổn thương, ta đồ sát cả nhà Tây Môn Đại phiệt! Không chết hết thì không dừng tay!</w:t>
      </w:r>
    </w:p>
    <w:p>
      <w:pPr>
        <w:pStyle w:val="BodyText"/>
      </w:pPr>
      <w:r>
        <w:t xml:space="preserve">Nói xong, chưởng lực hắn bắn ra, một luồng chân khí cuốn đống gạch vụn, tự nhiên chia thành ba đạo kình phong, giáp mặt hướng về phía ba người kia đánh tới. Ba đạo ám kình, phi thường chuẩn xác, xảo quyệt. Giống như ba con giao long xuất động, khí thế vô cùng, mạnh như bão táp.</w:t>
      </w:r>
    </w:p>
    <w:p>
      <w:pPr>
        <w:pStyle w:val="BodyText"/>
      </w:pPr>
      <w:r>
        <w:t xml:space="preserve">Lão giả áo bào đen thầm cả kinh, nhìn một màn này, trong mắt hiện lên một tia kinh ngạc, nào dám đón đỡ? Vội vàng lắc mình tránh né.</w:t>
      </w:r>
    </w:p>
    <w:p>
      <w:pPr>
        <w:pStyle w:val="BodyText"/>
      </w:pPr>
      <w:r>
        <w:t xml:space="preserve">Hai gã Chân Võ Cảnh Thất đẳng, tu vi kém lão giả áo bào đen một bậc, tự nhiên lại càng không dám đón đỡ, liên tục lui bước, kêu khổ không ngừng.</w:t>
      </w:r>
    </w:p>
    <w:p>
      <w:pPr>
        <w:pStyle w:val="BodyText"/>
      </w:pPr>
      <w:r>
        <w:t xml:space="preserve">Bọn họ theo như tình báo, cũng biết được Tần gia có một gã Võ đồng yêu quái, lại không nghĩ tới hắn còn yêu quái đến độ làm cho người ta sợ hãi!</w:t>
      </w:r>
    </w:p>
    <w:p>
      <w:pPr>
        <w:pStyle w:val="BodyText"/>
      </w:pPr>
      <w:r>
        <w:t xml:space="preserve">Tần Vô Song lần này chỉ muốn lập uy, cũng không định giết địch. Sau khi xuất chiêu, đột nhiên ngửa mặt hú lên một tiếng. Thanh âm của hắn như phong lôi nổi lên, như vàng đá va chạm, khoảnh khắc đem thanh âm lan truyền ra hơn phân nửa địa phận quận thành La Giang.</w:t>
      </w:r>
    </w:p>
    <w:p>
      <w:pPr>
        <w:pStyle w:val="BodyText"/>
      </w:pPr>
      <w:r>
        <w:t xml:space="preserve">Sau khi tiếng thét tan đi, Tần Vô Song lại lớn tiếng quát:</w:t>
      </w:r>
    </w:p>
    <w:p>
      <w:pPr>
        <w:pStyle w:val="BodyText"/>
      </w:pPr>
      <w:r>
        <w:t xml:space="preserve">- Tần Vô Song ta một lời minh bạch. Hứa gia, dù ngươi có Tây Môn Đại phiệt làm chỗ dựa vững chắc, hôm nay cũng khó tránh khỏi kết cục thảm bại! Hào môn Hứa gia, bắt đầu từ hôm nay không còn tồn tại nữa! Tây Môn Đại phiệt ngươi ngang ngược xuất đầu, cho dù phải đánh tới Chân Võ Thánh Địa, ta cũng tuyệt đối không chùng tay!</w:t>
      </w:r>
    </w:p>
    <w:p>
      <w:pPr>
        <w:pStyle w:val="BodyText"/>
      </w:pPr>
      <w:r>
        <w:t xml:space="preserve">Lão giả áo bào đen biến sắc, thầm mắng tên tiểu tử Tần gia giảo hoạt.</w:t>
      </w:r>
    </w:p>
    <w:p>
      <w:pPr>
        <w:pStyle w:val="BodyText"/>
      </w:pPr>
      <w:r>
        <w:t xml:space="preserve">Lúc trước Tần Vô Song đột nhiên thét dài một tiếng, hắn đã mơ hồ có cảm giác không ổn. Quả nhiên, Tần Vô Song một lần truyền âm, chỉ sợ hơn phân nửa quận thành La Giang đều có thể nghe được.</w:t>
      </w:r>
    </w:p>
    <w:p>
      <w:pPr>
        <w:pStyle w:val="BodyText"/>
      </w:pPr>
      <w:r>
        <w:t xml:space="preserve">Sứ giả Chân Võ Thánh Địa cũng không phải kẻ điếc, chẳng lẽ không truyền đến tai bọn họ sao?</w:t>
      </w:r>
    </w:p>
    <w:p>
      <w:pPr>
        <w:pStyle w:val="BodyText"/>
      </w:pPr>
      <w:r>
        <w:t xml:space="preserve">Tây Môn Đại phiệt tuy có thể một tay che trời, có thể uy hiếp ngầm, có thể sử ám chiêu, có thể dụng độc kế, nhưng hết thảy cũng phải tuân theo một điều kiện tiên quyết, đó là phải bỏ Chân Võ Thánh Địa qua một bên. Một khi bị Chân Võ Thánh Địa biết được, cho dù là cường hãn như Tây Môn Đại phiệt, cũng tuyệt đối không dám lỗ mãng!</w:t>
      </w:r>
    </w:p>
    <w:p>
      <w:pPr>
        <w:pStyle w:val="BodyText"/>
      </w:pPr>
      <w:r>
        <w:t xml:space="preserve">Tần Vô Song cũng biết điều này, hắn sử dụng Sư Tử Hống để truyền âm, chính là muốn mượn uy nghiêm của Chân Võ Thánh Địa để kinh sợ Tây Môn Đại phiệt.</w:t>
      </w:r>
    </w:p>
    <w:p>
      <w:pPr>
        <w:pStyle w:val="BodyText"/>
      </w:pPr>
      <w:r>
        <w:t xml:space="preserve">Tây Môn Đại phiệt hứa vì Hứa gia xuất đầu, chỉ có thể âm mưu bên dưới ánh mắt của Chân Võ Thánh Địa mà thôi. Âm mưu một khi bị phơi bày ra ánh sáng, biến thành dương mưu, liền chắc chắn không có kết quả gì.</w:t>
      </w:r>
    </w:p>
    <w:p>
      <w:pPr>
        <w:pStyle w:val="BodyText"/>
      </w:pPr>
      <w:r>
        <w:t xml:space="preserve">Mà Tần Vô Song nói to như vậy, chính là để cái âm mưu kia không còn chỗ để ẩn thân. Hắn một giọng hét lớn lên như vậy, sứ giả Chân Võ Thánh Địa cho dù không muốn nghe cũng không được.</w:t>
      </w:r>
    </w:p>
    <w:p>
      <w:pPr>
        <w:pStyle w:val="BodyText"/>
      </w:pPr>
      <w:r>
        <w:t xml:space="preserve">Hắc bào quát một tiếng, kêu gọi đồng bạn:</w:t>
      </w:r>
    </w:p>
    <w:p>
      <w:pPr>
        <w:pStyle w:val="BodyText"/>
      </w:pPr>
      <w:r>
        <w:t xml:space="preserve">- Nơi đây không nên ở lâu, chúng ta đi!</w:t>
      </w:r>
    </w:p>
    <w:p>
      <w:pPr>
        <w:pStyle w:val="Compact"/>
      </w:pPr>
      <w:r>
        <w:t xml:space="preserve">Ủng hộ chỉ với 1 click và 5s ! (adf.ly/4EmoB)</w:t>
      </w:r>
      <w:r>
        <w:br w:type="textWrapping"/>
      </w:r>
      <w:r>
        <w:br w:type="textWrapping"/>
      </w:r>
    </w:p>
    <w:p>
      <w:pPr>
        <w:pStyle w:val="Heading2"/>
      </w:pPr>
      <w:bookmarkStart w:id="80" w:name="chương-58"/>
      <w:bookmarkEnd w:id="80"/>
      <w:r>
        <w:t xml:space="preserve">58. Chương 5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8: Thực lực Đại phiệt.</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rở lại khách ****, Tần Liên Sơn cùng với Tần Tụ cũng ở trước cửa phòng, sắc mặt lo lắng. Nhìn thấy Tần Vô Song an toàn trở về, hai người vui mừng chạy ra đón.</w:t>
      </w:r>
    </w:p>
    <w:p>
      <w:pPr>
        <w:pStyle w:val="BodyText"/>
      </w:pPr>
      <w:r>
        <w:t xml:space="preserve">- Vô Song, ngươi không sao chứ?</w:t>
      </w:r>
    </w:p>
    <w:p>
      <w:pPr>
        <w:pStyle w:val="BodyText"/>
      </w:pPr>
      <w:r>
        <w:t xml:space="preserve">Tần Tụ nắm tay Tần Vô Song, thân thiết hỏi.</w:t>
      </w:r>
    </w:p>
    <w:p>
      <w:pPr>
        <w:pStyle w:val="BodyText"/>
      </w:pPr>
      <w:r>
        <w:t xml:space="preserve">- Vào phòng rồi hãy nói.</w:t>
      </w:r>
    </w:p>
    <w:p>
      <w:pPr>
        <w:pStyle w:val="BodyText"/>
      </w:pPr>
      <w:r>
        <w:t xml:space="preserve">Ba người vào phòng Tần Vô Song, Tần Vô Song mở miệng nói:</w:t>
      </w:r>
    </w:p>
    <w:p>
      <w:pPr>
        <w:pStyle w:val="BodyText"/>
      </w:pPr>
      <w:r>
        <w:t xml:space="preserve">- Tỷ, đừng lo lắng, không có việc gì.</w:t>
      </w:r>
    </w:p>
    <w:p>
      <w:pPr>
        <w:pStyle w:val="BodyText"/>
      </w:pPr>
      <w:r>
        <w:t xml:space="preserve">Tần Liên Sơn ngưng giọng hỏi:</w:t>
      </w:r>
    </w:p>
    <w:p>
      <w:pPr>
        <w:pStyle w:val="BodyText"/>
      </w:pPr>
      <w:r>
        <w:t xml:space="preserve">- Tây Môn Đại phiệt? Lại là Tây Môn Đại phiệt à?</w:t>
      </w:r>
    </w:p>
    <w:p>
      <w:pPr>
        <w:pStyle w:val="BodyText"/>
      </w:pPr>
      <w:r>
        <w:t xml:space="preserve">Nghe được trong giọng nói phụ thân tràn ngập vẻ hiu quạnh, thậm chí có chút kinh hoảng. Đại phiệt can dự vào, tuyệt đối đã vượt qua xa phạm vi có thể thừa nhận của hắn.</w:t>
      </w:r>
    </w:p>
    <w:p>
      <w:pPr>
        <w:pStyle w:val="BodyText"/>
      </w:pPr>
      <w:r>
        <w:t xml:space="preserve">Cho dù là thời điểm huy hoàng nhất của Tần gia cũng chỉ là Hào môn mà thôi, cùng Đại phiệt chênh lệch, cũng không phải nửa điểm. Mà giờ phút này, người Tây Môn Đại phiệt liên tiếp tìm tới cửa. Điều này làm cho Tần Liên Sơn không khỏi lo lắng, thậm chí sinh ra chút dao động.</w:t>
      </w:r>
    </w:p>
    <w:p>
      <w:pPr>
        <w:pStyle w:val="BodyText"/>
      </w:pPr>
      <w:r>
        <w:t xml:space="preserve">- Chính là Tây Môn Đại phiệt, chẳng qua lần này tới so với lần trước ở Đạt Hề Thế gia nhìn thấy Tây Môn Thiên, lại còn lợi hại hơn một chút.</w:t>
      </w:r>
    </w:p>
    <w:p>
      <w:pPr>
        <w:pStyle w:val="BodyText"/>
      </w:pPr>
      <w:r>
        <w:t xml:space="preserve">Tần Liên Sơn trong lòng máy động, so với Tây Môn Thiên còn lợi hại hơn?</w:t>
      </w:r>
    </w:p>
    <w:p>
      <w:pPr>
        <w:pStyle w:val="BodyText"/>
      </w:pPr>
      <w:r>
        <w:t xml:space="preserve">Tây Môn Thiên ở trước mặt Đạt Hề Hằng vênh mặt hất hàm sai khiến, rất nhiều quý tộc cũng chính mắt nhìn thấy. Ở trong lòng Tần Liên Sơn, Tây Môn Thiên đã thuộc loại cao cấp không thể sánh nổi rồi. So với Tây Môn Thiên càng mạnh hơn, vậy thì đạt đến trình độ nào?</w:t>
      </w:r>
    </w:p>
    <w:p>
      <w:pPr>
        <w:pStyle w:val="BodyText"/>
      </w:pPr>
      <w:r>
        <w:t xml:space="preserve">Tần Vô Song quan sát sắc mặt, biết trong lòng phụ thân đã có chút dao động. Cái này cũng khó trách, trong nhận thức của phụ thân, điều này xác thực đã vượt xa ranh giới rồi.</w:t>
      </w:r>
    </w:p>
    <w:p>
      <w:pPr>
        <w:pStyle w:val="BodyText"/>
      </w:pPr>
      <w:r>
        <w:t xml:space="preserve">- Phụ thân, ta từ lúc lên ba tuổi, ngươi liền dạy cho ta tổ huấn Tần gia. Cho tới bây giờ, đã bao nhiêu năm rồi?</w:t>
      </w:r>
    </w:p>
    <w:p>
      <w:pPr>
        <w:pStyle w:val="BodyText"/>
      </w:pPr>
      <w:r>
        <w:t xml:space="preserve">Kẻ mưu đoạt gia sản Tần gia, hoàn lại gấp năm lần.</w:t>
      </w:r>
    </w:p>
    <w:p>
      <w:pPr>
        <w:pStyle w:val="BodyText"/>
      </w:pPr>
      <w:r>
        <w:t xml:space="preserve">Kẻ mưu đoạt địa vị Tần gia, hoàn lại gấp mười lần.</w:t>
      </w:r>
    </w:p>
    <w:p>
      <w:pPr>
        <w:pStyle w:val="BodyText"/>
      </w:pPr>
      <w:r>
        <w:t xml:space="preserve">Muốn tiêu diệt Tần gia, toàn lực đánh lại, ngọc đá cùng nát, tuyệt không hối tiếc!</w:t>
      </w:r>
    </w:p>
    <w:p>
      <w:pPr>
        <w:pStyle w:val="BodyText"/>
      </w:pPr>
      <w:r>
        <w:t xml:space="preserve">Ba tổ huấn, con cháu trong Tần gia từ lúc ba tuổi bắt đầu học. Cả đời, ít nhất phải đọc mười vạn lần. Tần Liên Sơn như thế nào không nhớ rõ?</w:t>
      </w:r>
    </w:p>
    <w:p>
      <w:pPr>
        <w:pStyle w:val="BodyText"/>
      </w:pPr>
      <w:r>
        <w:t xml:space="preserve">Thấy phụ thân không nói gì, Tần Vô Song tiếp tục nói:</w:t>
      </w:r>
    </w:p>
    <w:p>
      <w:pPr>
        <w:pStyle w:val="BodyText"/>
      </w:pPr>
      <w:r>
        <w:t xml:space="preserve">- Thế cục hôm nay, đã không chỉ là tranh đoạt gia sản dòng họ cùng địa vị quý tộc của Tần gia nữa, mà là sự tồn vong của gia tộc Tần gia. Ngươi có biết Tây Môn Đại phiệt lần này tới là nói như thế nào không?</w:t>
      </w:r>
    </w:p>
    <w:p>
      <w:pPr>
        <w:pStyle w:val="BodyText"/>
      </w:pPr>
      <w:r>
        <w:t xml:space="preserve">- Bọn họ nói cái gì?</w:t>
      </w:r>
    </w:p>
    <w:p>
      <w:pPr>
        <w:pStyle w:val="BodyText"/>
      </w:pPr>
      <w:r>
        <w:t xml:space="preserve">Tần Liên Sơn trong mắt hiện lên một tia phẫn nộ cùng bất khuất.</w:t>
      </w:r>
    </w:p>
    <w:p>
      <w:pPr>
        <w:pStyle w:val="BodyText"/>
      </w:pPr>
      <w:r>
        <w:t xml:space="preserve">- Bọn họ nói, Hàn môn Tần gia nếu không từ bỏ tranh đoạt danh ngạch Hào môn, trong vòng mười ngày, tất diệt cả tộc.</w:t>
      </w:r>
    </w:p>
    <w:p>
      <w:pPr>
        <w:pStyle w:val="BodyText"/>
      </w:pPr>
      <w:r>
        <w:t xml:space="preserve">Phanh!</w:t>
      </w:r>
    </w:p>
    <w:p>
      <w:pPr>
        <w:pStyle w:val="BodyText"/>
      </w:pPr>
      <w:r>
        <w:t xml:space="preserve">Tần Liên Sơn một quyền nện trên bàn trà, khiến trà cụ bay loạn xạ.</w:t>
      </w:r>
    </w:p>
    <w:p>
      <w:pPr>
        <w:pStyle w:val="BodyText"/>
      </w:pPr>
      <w:r>
        <w:t xml:space="preserve">- Phụ thân bớt giận, ta muốn hỏi người, nếu chúng ta thật sự từ bỏ trận chiến tranh đoạt Hào môn, dựa vào tâm địa lang sói của Tây Môn Đại phiệt cùng Hứa gia, bọn chúng sẽ không lấy Hàn môn Tần gia ta mà khai đao sao?</w:t>
      </w:r>
    </w:p>
    <w:p>
      <w:pPr>
        <w:pStyle w:val="BodyText"/>
      </w:pPr>
      <w:r>
        <w:t xml:space="preserve">Tần Liên Sơn biểu tình ngưng đọng, ánh mắt lộ ra vẻ suy nghĩ sâu xa. Con trai tuổi còn nhỏ, đã phân tích vấn đề thật sự thấu triệt. Thế cục hôm nay, bất luận tiến thối, kẻ địch cũng sẽ không thay đổi. Tiếp tục đấu tranh, tất có trả thù, không đấu tranh, Tần gia từ nay về sau giáng xuống bình dân, càng chỉ bị người khác xâm phạm. Cục diện đã như vậy, lựa chọn như thế nào, còn cần lo lắng sao?</w:t>
      </w:r>
    </w:p>
    <w:p>
      <w:pPr>
        <w:pStyle w:val="BodyText"/>
      </w:pPr>
      <w:r>
        <w:t xml:space="preserve">Tần Liên Sơn vốn là kẻ hiếu thắng, lúc trước dao động, cũng chỉ là bởi vì lo lắng Hàn môn cùng Đại phiệt chênh lệch quá lớn, nhất thời trong lòng không nhìn ra sự thật. Cân nhắc xong, hắn vỗ bàn, trong mắt tinh quang mãnh liệt, trầm giọng nói:</w:t>
      </w:r>
    </w:p>
    <w:p>
      <w:pPr>
        <w:pStyle w:val="BodyText"/>
      </w:pPr>
      <w:r>
        <w:t xml:space="preserve">- Muốn tiêu diệt Tần gia, toàn lực đánh trả, ngọc đá cùng nát, cũng không tiếc! Vô Song, chiều nay, ngươi có tự tin không?</w:t>
      </w:r>
    </w:p>
    <w:p>
      <w:pPr>
        <w:pStyle w:val="BodyText"/>
      </w:pPr>
      <w:r>
        <w:t xml:space="preserve">Tần Vô Song thản nhiên nói:</w:t>
      </w:r>
    </w:p>
    <w:p>
      <w:pPr>
        <w:pStyle w:val="BodyText"/>
      </w:pPr>
      <w:r>
        <w:t xml:space="preserve">- Giết Hứa gia, như giết chó hoang! Phụ thân, sau chiều hôm nay, Tần gia sẽ quay trở về địa vị Hào môn, khắp chốn mừng vui!</w:t>
      </w:r>
    </w:p>
    <w:p>
      <w:pPr>
        <w:pStyle w:val="BodyText"/>
      </w:pPr>
      <w:r>
        <w:t xml:space="preserve">Đang nói, Tần Vô Song đột nhiên khẽ mỉm cười:</w:t>
      </w:r>
    </w:p>
    <w:p>
      <w:pPr>
        <w:pStyle w:val="BodyText"/>
      </w:pPr>
      <w:r>
        <w:t xml:space="preserve">- Có khách tới!</w:t>
      </w:r>
    </w:p>
    <w:p>
      <w:pPr>
        <w:pStyle w:val="BodyText"/>
      </w:pPr>
      <w:r>
        <w:t xml:space="preserve">Ngoài hành lang, tiếng bước chân đều đặn đang tiến đến gần, tràn ngập bên tai.</w:t>
      </w:r>
    </w:p>
    <w:p>
      <w:pPr>
        <w:pStyle w:val="BodyText"/>
      </w:pPr>
      <w:r>
        <w:t xml:space="preserve">- Tần Tộc trưởng có ở trong không?</w:t>
      </w:r>
    </w:p>
    <w:p>
      <w:pPr>
        <w:pStyle w:val="BodyText"/>
      </w:pPr>
      <w:r>
        <w:t xml:space="preserve">Tần Liên Sơn vừa nghe, rõ ràng đúng là vị giám khảo râu bạc họ Chu từng mở tiệc chiêu đãi bọn họ.</w:t>
      </w:r>
    </w:p>
    <w:p>
      <w:pPr>
        <w:pStyle w:val="BodyText"/>
      </w:pPr>
      <w:r>
        <w:t xml:space="preserve">- Ha ha, Chu Trưởng lão, mời vào.</w:t>
      </w:r>
    </w:p>
    <w:p>
      <w:pPr>
        <w:pStyle w:val="BodyText"/>
      </w:pPr>
      <w:r>
        <w:t xml:space="preserve">Tần Vô Song mở cửa, ra bên ngoài nhìn, đã thấy phía sau Chu Trưởng lão, hai mươi bốn võ sĩ Chân Võ Thánh Địa mặc trang phục đặc thù, chỉnh tề đứng ngoài hành lang. Những người này thân thể mạnh mẽ, ánh mắt sâu xa, vừa thấy đủ biết là cao thủ được huấn luyện nghiêm chỉnh. Có thể thấy, ít nhất cũng có Chân Võ Cảnh Tứ đẳng, tập thể xuất động, càng hiển lộ uy thế.</w:t>
      </w:r>
    </w:p>
    <w:p>
      <w:pPr>
        <w:pStyle w:val="BodyText"/>
      </w:pPr>
      <w:r>
        <w:t xml:space="preserve">- Nghe nói, nơi này có chút chuyện?</w:t>
      </w:r>
    </w:p>
    <w:p>
      <w:pPr>
        <w:pStyle w:val="BodyText"/>
      </w:pPr>
      <w:r>
        <w:t xml:space="preserve">Chu Trưởng lão giống như cười chế nhạo, cũng không nói ra.</w:t>
      </w:r>
    </w:p>
    <w:p>
      <w:pPr>
        <w:pStyle w:val="BodyText"/>
      </w:pPr>
      <w:r>
        <w:t xml:space="preserve">- Chính là một vở hài kịch thôi, nghe thấy ta đề cập đến Chân Võ Thánh Địa, bọn chúng đã sợ tới mức bỏ trốn mất dạng.</w:t>
      </w:r>
    </w:p>
    <w:p>
      <w:pPr>
        <w:pStyle w:val="BodyText"/>
      </w:pPr>
      <w:r>
        <w:t xml:space="preserve">Tần Vô Song ngữ khí thoải mái nói.</w:t>
      </w:r>
    </w:p>
    <w:p>
      <w:pPr>
        <w:pStyle w:val="BodyText"/>
      </w:pPr>
      <w:r>
        <w:t xml:space="preserve">Chu Trưởng lão gật gật đầu, xoay người, đến gần, lúc này mới đè thấp thanh âm, thấp giọng hỏi:</w:t>
      </w:r>
    </w:p>
    <w:p>
      <w:pPr>
        <w:pStyle w:val="BodyText"/>
      </w:pPr>
      <w:r>
        <w:t xml:space="preserve">- Tây Môn Đại phiệt?</w:t>
      </w:r>
    </w:p>
    <w:p>
      <w:pPr>
        <w:pStyle w:val="BodyText"/>
      </w:pPr>
      <w:r>
        <w:t xml:space="preserve">- Tây Môn Đại phiệt!</w:t>
      </w:r>
    </w:p>
    <w:p>
      <w:pPr>
        <w:pStyle w:val="BodyText"/>
      </w:pPr>
      <w:r>
        <w:t xml:space="preserve">- Người tới thực lực như thế nào?</w:t>
      </w:r>
    </w:p>
    <w:p>
      <w:pPr>
        <w:pStyle w:val="BodyText"/>
      </w:pPr>
      <w:r>
        <w:t xml:space="preserve">Chu Trưởng lão lại hỏi.</w:t>
      </w:r>
    </w:p>
    <w:p>
      <w:pPr>
        <w:pStyle w:val="BodyText"/>
      </w:pPr>
      <w:r>
        <w:t xml:space="preserve">- Một người Bát đẳng, hai người Thất đẳng. Ba người này, đủ có thể tàn sát cả quận La Giang.</w:t>
      </w:r>
    </w:p>
    <w:p>
      <w:pPr>
        <w:pStyle w:val="BodyText"/>
      </w:pPr>
      <w:r>
        <w:t xml:space="preserve">Tần Liên Sơn vốn chẳng biết người tới thực lực cụ thể như thế nào, lúc này nghe Tần Vô Song nói, tuy rằng sớm có chuẩn bị tâm lý, cũng không khỏi cả kinh.</w:t>
      </w:r>
    </w:p>
    <w:p>
      <w:pPr>
        <w:pStyle w:val="BodyText"/>
      </w:pPr>
      <w:r>
        <w:t xml:space="preserve">Chân Võ Cảnh Bát đẳng?</w:t>
      </w:r>
    </w:p>
    <w:p>
      <w:pPr>
        <w:pStyle w:val="BodyText"/>
      </w:pPr>
      <w:r>
        <w:t xml:space="preserve">Thành lập một gia tộc Đại phiệt, cũng chỉ yêu cầu có được một gã Chân Võ Cảnh Bát đẳng tọa trấn! Chẳng lẽ, Tộc trưởng Tây Môn Đại phiệt tự mình giá lâm?</w:t>
      </w:r>
    </w:p>
    <w:p>
      <w:pPr>
        <w:pStyle w:val="BodyText"/>
      </w:pPr>
      <w:r>
        <w:t xml:space="preserve">Chu Trưởng lão sắc mặt khẽ biến đổi, có chút suy nghĩ nói:</w:t>
      </w:r>
    </w:p>
    <w:p>
      <w:pPr>
        <w:pStyle w:val="BodyText"/>
      </w:pPr>
      <w:r>
        <w:t xml:space="preserve">- Tây Môn Đại phiệt, thật sự là càng ngày càng vô phép. Xem ra, Tây Môn Thiên cũng không có đem cảnh cáo của Hoàng Tổng quản đặt ở trong lòng. Như thế là coi rẻ uy nghiêm của Chân Võ Thánh Địa, Tây Môn Đại phiệt xem ra mấy năm nay kiêu căng có chút chẳng biết trời cao đất dày rồi.</w:t>
      </w:r>
    </w:p>
    <w:p>
      <w:pPr>
        <w:pStyle w:val="BodyText"/>
      </w:pPr>
      <w:r>
        <w:t xml:space="preserve">- Có chuyện muốn hỏi Chu Trưởng lão một chút.</w:t>
      </w:r>
    </w:p>
    <w:p>
      <w:pPr>
        <w:pStyle w:val="BodyText"/>
      </w:pPr>
      <w:r>
        <w:t xml:space="preserve">- Cứ nói.</w:t>
      </w:r>
    </w:p>
    <w:p>
      <w:pPr>
        <w:pStyle w:val="BodyText"/>
      </w:pPr>
      <w:r>
        <w:t xml:space="preserve">- Tây Môn Đại phiệt có bao nhiêu người Chân Võ Cảnh Bát đẳng?</w:t>
      </w:r>
    </w:p>
    <w:p>
      <w:pPr>
        <w:pStyle w:val="BodyText"/>
      </w:pPr>
      <w:r>
        <w:t xml:space="preserve">Đây mới là điều Tần Vô Song quan tâm. Biết người biết ta, trăm trận trăm thắng.</w:t>
      </w:r>
    </w:p>
    <w:p>
      <w:pPr>
        <w:pStyle w:val="BodyText"/>
      </w:pPr>
      <w:r>
        <w:t xml:space="preserve">- Bách Việt Quốc có Tứ Đại Lĩnh, từng Lĩnh quản tám châu. Từng châu đều có một thế lực Đại phiệt, hơn nữa Tứ Đại Vương Thành cùng Đế đô có hơn mười gia tộc Đại phiệt, tổng cộng có bốn mươi, năm mươi Đại phiệt. Tây Môn Đại phiệt trong cả nước xếp hạng thứ năm, thế lực tất nhiên là đỉnh phong. Gia chủ, là Chân Võ Cảnh Cửu đẳng. Chân Võ Cảnh Bát đẳng, ít nhất có ba người. Cho nên Thất đẳng, phỏng chừng số lượng vượt qua mười tên.</w:t>
      </w:r>
    </w:p>
    <w:p>
      <w:pPr>
        <w:pStyle w:val="BodyText"/>
      </w:pPr>
      <w:r>
        <w:t xml:space="preserve">Quả nhiên có Chân Võ Cảnh Cửu đẳng, Tần Vô Song mặc dù có chuẩn bị, cũng hơi giật mình. Chẳng qua hắn cũng không lo lắng, Cửu đẳng thì sao chứ?</w:t>
      </w:r>
    </w:p>
    <w:p>
      <w:pPr>
        <w:pStyle w:val="BodyText"/>
      </w:pPr>
      <w:r>
        <w:t xml:space="preserve">- Còn Thập Nhị Đại Phiệt là như thế nào?</w:t>
      </w:r>
    </w:p>
    <w:p>
      <w:pPr>
        <w:pStyle w:val="BodyText"/>
      </w:pPr>
      <w:r>
        <w:t xml:space="preserve">- Thập Nhị Đại Phiệt cùng Chân Võ Cảnh Cửu đẳng có quan hệ. Trong mấy chục Đại phiệt, có Chân Võ Cảnh Cửu đẳng chỉ có mười hai nhà, bởi vậy được hợp xưng là Thập Nhị Đại Phiệt. Đặt danh hiệu như vậy, cũng chỉ là để thể hiện mình cao hơn các Đại phiệt khác một bậc mà thôi.</w:t>
      </w:r>
    </w:p>
    <w:p>
      <w:pPr>
        <w:pStyle w:val="BodyText"/>
      </w:pPr>
      <w:r>
        <w:t xml:space="preserve">- Thì ra là như thế!</w:t>
      </w:r>
    </w:p>
    <w:p>
      <w:pPr>
        <w:pStyle w:val="BodyText"/>
      </w:pPr>
      <w:r>
        <w:t xml:space="preserve">Tần Vô Song cuối cùng hiểu được, cái gì gọi là Thập Nhị Đại Phiệt, thì ra là vậy.</w:t>
      </w:r>
    </w:p>
    <w:p>
      <w:pPr>
        <w:pStyle w:val="BodyText"/>
      </w:pPr>
      <w:r>
        <w:t xml:space="preserve">Chu Trưởng lão đột nhiên cười, ngữ khí kỳ quái nói:</w:t>
      </w:r>
    </w:p>
    <w:p>
      <w:pPr>
        <w:pStyle w:val="BodyText"/>
      </w:pPr>
      <w:r>
        <w:t xml:space="preserve">- Cách trận thứ ba chỉ còn khoảng nửa canh giờ. Tranh đoạt danh ngạch Hào môn, các ngươi là bỏ cuộc, hay là tiếp tục?</w:t>
      </w:r>
    </w:p>
    <w:p>
      <w:pPr>
        <w:pStyle w:val="BodyText"/>
      </w:pPr>
      <w:r>
        <w:t xml:space="preserve">- Sao Chu Trưởng lão nói vậy?</w:t>
      </w:r>
    </w:p>
    <w:p>
      <w:pPr>
        <w:pStyle w:val="BodyText"/>
      </w:pPr>
      <w:r>
        <w:t xml:space="preserve">Tần Vô Song sửng sốt.</w:t>
      </w:r>
    </w:p>
    <w:p>
      <w:pPr>
        <w:pStyle w:val="BodyText"/>
      </w:pPr>
      <w:r>
        <w:t xml:space="preserve">- Chân Võ Cảnh Bát đẳng uy hiếp, các ngươi không sợ à?</w:t>
      </w:r>
    </w:p>
    <w:p>
      <w:pPr>
        <w:pStyle w:val="BodyText"/>
      </w:pPr>
      <w:r>
        <w:t xml:space="preserve">Tần Vô Song nhìn chằm chằm Chu Trưởng lão, nhìn nửa ngày, mới cười khổ nói:</w:t>
      </w:r>
    </w:p>
    <w:p>
      <w:pPr>
        <w:pStyle w:val="BodyText"/>
      </w:pPr>
      <w:r>
        <w:t xml:space="preserve">- Chu Trưởng lão, ta thiếu chút nữa không nhìn ra người là đang thử ta.</w:t>
      </w:r>
    </w:p>
    <w:p>
      <w:pPr>
        <w:pStyle w:val="BodyText"/>
      </w:pPr>
      <w:r>
        <w:t xml:space="preserve">Hắn lập tức ưỡn ngực, tiếng nói âm vang rõ ràng:</w:t>
      </w:r>
    </w:p>
    <w:p>
      <w:pPr>
        <w:pStyle w:val="BodyText"/>
      </w:pPr>
      <w:r>
        <w:t xml:space="preserve">- Vẫn là câu nói kia… Sau trận thứ ba, Hào môn Hứa gia, từ nay về sau xóa tên!</w:t>
      </w:r>
    </w:p>
    <w:p>
      <w:pPr>
        <w:pStyle w:val="BodyText"/>
      </w:pPr>
      <w:r>
        <w:t xml:space="preserve">Chu Trưởng lão vừa nghe, cũng sung sướng cười, vỗ tay nói:</w:t>
      </w:r>
    </w:p>
    <w:p>
      <w:pPr>
        <w:pStyle w:val="BodyText"/>
      </w:pPr>
      <w:r>
        <w:t xml:space="preserve">- Được, không sợ quyền uy, không sợ đe dọa, chỉ hỏi bản tâm, đây mới là bản sắc đại trượng phu. Vô Song, ngươi yên tâm, lão đầu nhi cái khác không dám nói, cuộc chiến tranh đoạt Hào môn lần này, Chân Võ Thánh Địa chúng ta chắc chắn sẽ chủ trì công đạo, đảm bảo cho các ngươi một trận đấu tuyệt đối công bằng!</w:t>
      </w:r>
    </w:p>
    <w:p>
      <w:pPr>
        <w:pStyle w:val="BodyText"/>
      </w:pPr>
      <w:r>
        <w:t xml:space="preserve">Tần Vô Song gật đầu, trong lòng cũng có chút tâm tư. Lời ấy của Chu Trưởng lão, đáng giá nghiền ngẫm. Lão chỉ nói ở trận chiến tranh đoạt Hào môn, cho Tần gia một điều kiện chiến đấu công bằng, vẫn không có nói khúc sau. Cho nên chuyện sau đó, Tây Môn Đại phiệt có trả thù hay không, có làm gì tiếp theo nữa, Chân Võ Thánh Địa có can thiệp hay không, hắn cũng không đề cập tới.</w:t>
      </w:r>
    </w:p>
    <w:p>
      <w:pPr>
        <w:pStyle w:val="BodyText"/>
      </w:pPr>
      <w:r>
        <w:t xml:space="preserve">Đương nhiên, Tần Vô Song cũng không oán hận. Chân Võ Thánh Địa có thể làm đến vậy, đã tính là công chính lắm rồi. Dù sao giữa Hàn môn và Đại phiệt, có thể không thiên vị, đã là hiếm có rồi.</w:t>
      </w:r>
    </w:p>
    <w:p>
      <w:pPr>
        <w:pStyle w:val="BodyText"/>
      </w:pPr>
      <w:r>
        <w:t xml:space="preserve">Tần Vô Song một thân kiên cường, tự nhiên khinh thường việc hướng phía Chân Võ Thánh Địa cầu xin bảo hộ. Cho tới bây giờ cũng sẽ không cần cứu tinh, chuyện của mình, thì tự mình giải quyết, trông cậy vào ngoại lực, mười được chín mất!</w:t>
      </w:r>
    </w:p>
    <w:p>
      <w:pPr>
        <w:pStyle w:val="BodyText"/>
      </w:pPr>
      <w:r>
        <w:t xml:space="preserve">Chu Trưởng lão cũng không thèm để ý Tần Vô Song nghĩ gì, mỉm cười nói:</w:t>
      </w:r>
    </w:p>
    <w:p>
      <w:pPr>
        <w:pStyle w:val="BodyText"/>
      </w:pPr>
      <w:r>
        <w:t xml:space="preserve">- Thời gian cũng sắp đến, vừa lúc chúng ta cũng muốn xuất phát tới Đại quảng trường La Giang duy trì trật tự, không bằng cùng xuất phát, như thế nào?</w:t>
      </w:r>
    </w:p>
    <w:p>
      <w:pPr>
        <w:pStyle w:val="BodyText"/>
      </w:pPr>
      <w:r>
        <w:t xml:space="preserve">- Không cần, Chu Trưởng lão mời đi trước.</w:t>
      </w:r>
    </w:p>
    <w:p>
      <w:pPr>
        <w:pStyle w:val="BodyText"/>
      </w:pPr>
      <w:r>
        <w:t xml:space="preserve">Tần Vô Song lễ phép từ chối.</w:t>
      </w:r>
    </w:p>
    <w:p>
      <w:pPr>
        <w:pStyle w:val="BodyText"/>
      </w:pPr>
      <w:r>
        <w:t xml:space="preserve">Chu Trưởng lão tán thưởng nhìn Tần Vô Song, mỉm cười xuất môn, trong lòng đối với thiếu niên một thân ngông nghênh này yêu thích không thôi. Trong lòng hắn bùi ngùi thầm than, không phải lão phu không chịu xuất lực, mà là nước ở Bách Việt Quốc này cũng đục ngầu…</w:t>
      </w:r>
    </w:p>
    <w:p>
      <w:pPr>
        <w:pStyle w:val="BodyText"/>
      </w:pPr>
      <w:r>
        <w:t xml:space="preserve">Hắn cũng biết Tần Vô Song từ chối đi cùng chính là có nguyên nhân. Vào lúc này, Tần gia không muốn bị người khác hiểu nhầm thành phải nhờ vả vào sự bảo hộ của Chân Võ Thánh Địa mới dám đi đến võ trường.</w:t>
      </w:r>
    </w:p>
    <w:p>
      <w:pPr>
        <w:pStyle w:val="BodyText"/>
      </w:pPr>
      <w:r>
        <w:t xml:space="preserve">Đây là một loại phong thái, một loại phong thái tự tin mà chỉ những cường giả cực mạnh mới có. Kỳ quái chính là, loại phong thái này, thế nhưng lại xuất hiện trên người một gã thiếu niên mới mười mấy tuổi!</w:t>
      </w:r>
    </w:p>
    <w:p>
      <w:pPr>
        <w:pStyle w:val="Compact"/>
      </w:pPr>
      <w:r>
        <w:t xml:space="preserve">Ủng hộ chỉ với 1 click và 5s ! (adf.ly/4EmoB)</w:t>
      </w:r>
      <w:r>
        <w:br w:type="textWrapping"/>
      </w:r>
      <w:r>
        <w:br w:type="textWrapping"/>
      </w:r>
    </w:p>
    <w:p>
      <w:pPr>
        <w:pStyle w:val="Heading2"/>
      </w:pPr>
      <w:bookmarkStart w:id="81" w:name="chương-59"/>
      <w:bookmarkEnd w:id="81"/>
      <w:r>
        <w:t xml:space="preserve">59. Chương 5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9: Hứa gia nhận thua.</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Đại quảng trường La Giang không còn chỗ ngồi, một mảnh ồn ào. Tất cả mọi người kiểng chân trông mong, chờ đợi trận chiến cuối cùng. Kết quả cuộc chiến tranh đoạt Hào môn, cuối cùng như thế nào, ai ai cũng muốn biết.</w:t>
      </w:r>
    </w:p>
    <w:p>
      <w:pPr>
        <w:pStyle w:val="BodyText"/>
      </w:pPr>
      <w:r>
        <w:t xml:space="preserve">Thời gian từng giây từng phút trôi qua, người chủ trì của Chân Võ Thánh Địa đã tới trước, Tần gia cũng tới rồi.</w:t>
      </w:r>
    </w:p>
    <w:p>
      <w:pPr>
        <w:pStyle w:val="BodyText"/>
      </w:pPr>
      <w:r>
        <w:t xml:space="preserve">Duy chỉ có Hào môn Hứa gia vẫn còn chưa tới.</w:t>
      </w:r>
    </w:p>
    <w:p>
      <w:pPr>
        <w:pStyle w:val="BodyText"/>
      </w:pPr>
      <w:r>
        <w:t xml:space="preserve">Một nén nhang đã sắp cháy hết. Khi nhang tàn, đó là lúc trận thứ ba bắt đầu.</w:t>
      </w:r>
    </w:p>
    <w:p>
      <w:pPr>
        <w:pStyle w:val="BodyText"/>
      </w:pPr>
      <w:r>
        <w:t xml:space="preserve">Mấy vạn ánh mắt, cũng nhất tề nhìn cây nhang, hận không thể chạy nhanh tới thổi cho nó cháy mau hơn. Trong khi nhìn cây nhang cũng liếc nhìn xem Hứa gia đã đến chưa.</w:t>
      </w:r>
    </w:p>
    <w:p>
      <w:pPr>
        <w:pStyle w:val="BodyText"/>
      </w:pPr>
      <w:r>
        <w:t xml:space="preserve">Đã sắp bắt đầu trận chiến mà Hứa gia vẫn như cũ không thấy bóng dáng. Đại quảng trường La Giang, đã tụm năm tụm ba thì thào không ngớt, hiển nhiên đối với việc Hứa gia đến chậm cảm thấy phẫn nộ, đã bắt đầu thấp giọng nguyền rủa.</w:t>
      </w:r>
    </w:p>
    <w:p>
      <w:pPr>
        <w:pStyle w:val="BodyText"/>
      </w:pPr>
      <w:r>
        <w:t xml:space="preserve">- Chẳng lẽ là hai trận thua buổi sáng đã dọa cho Hứa gia chết khiếp? Lâm trận lùi bước, đây quả thực là sỉ nhục của giới quý tộc! Cái gì mà Hào môn Hứa gia, ngay cả bình dân cũng có cốt khí hơn bọn hắn!</w:t>
      </w:r>
    </w:p>
    <w:p>
      <w:pPr>
        <w:pStyle w:val="BodyText"/>
      </w:pPr>
      <w:r>
        <w:t xml:space="preserve">- Chính là nếu chết trận ở trên võ đài, còn có thể được vỗ tay khen ngợi. Đánh cũng không dám đánh, cái này tính cái gì? Rùa rút đầu?</w:t>
      </w:r>
    </w:p>
    <w:p>
      <w:pPr>
        <w:pStyle w:val="BodyText"/>
      </w:pPr>
      <w:r>
        <w:t xml:space="preserve">- Ai, cái này gọi là kẻ thức thời mới là trang tuấn kiệt. Các ngươi thì biết cái gì, nghe nói Võ đồng của Tần gia là Linh Giới chuyển thế, phàm nhân không thể sánh bằng. Hứa gia Hào môn có là cái gì? Ngay cả Tây Môn Đại phiệt, hiện tại cũng muốn cùng Tần gia thỏa hiệp rồi!</w:t>
      </w:r>
    </w:p>
    <w:p>
      <w:pPr>
        <w:pStyle w:val="BodyText"/>
      </w:pPr>
      <w:r>
        <w:t xml:space="preserve">- Tây Môn Đại phiệt, gia tộc số một ở Nam Vân Châu, như thế nào có thể hướng Tần gia thỏa hiệp?</w:t>
      </w:r>
    </w:p>
    <w:p>
      <w:pPr>
        <w:pStyle w:val="BodyText"/>
      </w:pPr>
      <w:r>
        <w:t xml:space="preserve">Cái tin giựt gân này, rất nhanh được truyền khắp nơi. Trong chốc lát, tất cả đều nhìn về phía Tần gia, ánh mắt cũng trở nên bất đồng. Ánh mắt tràn ngập hâm mộ cùng sùng bái.</w:t>
      </w:r>
    </w:p>
    <w:p>
      <w:pPr>
        <w:pStyle w:val="BodyText"/>
      </w:pPr>
      <w:r>
        <w:t xml:space="preserve">Vị đại diện đến từ Chân Võ Thánh Địa cũng nhìn cây nhang. Hiển nhiên, bọn họ cũng cảm thấy rất kỳ quái, Hứa gia như thế nào đến giờ phút này còn chưa đến?</w:t>
      </w:r>
    </w:p>
    <w:p>
      <w:pPr>
        <w:pStyle w:val="BodyText"/>
      </w:pPr>
      <w:r>
        <w:t xml:space="preserve">o0o</w:t>
      </w:r>
    </w:p>
    <w:p>
      <w:pPr>
        <w:pStyle w:val="BodyText"/>
      </w:pPr>
      <w:r>
        <w:t xml:space="preserve">Hứa gia phủ.</w:t>
      </w:r>
    </w:p>
    <w:p>
      <w:pPr>
        <w:pStyle w:val="BodyText"/>
      </w:pPr>
      <w:r>
        <w:t xml:space="preserve">Hứa Tam Lập khuôn mặt xạm đen, ở ngoài hành lang đi tới đi lui, qua lại không ngừng, thần thái lo lắng, không nhịn được nhìn về phía dãy khách phòng bên trong, tựa hồ đang chờ đợi cái gì.</w:t>
      </w:r>
    </w:p>
    <w:p>
      <w:pPr>
        <w:pStyle w:val="BodyText"/>
      </w:pPr>
      <w:r>
        <w:t xml:space="preserve">Kẹt một tiếng, cửa khách phòng mở ra. Tây Môn Thiên biểu tình lãnh khốc đi ra. Hứa Tam Lập như người chết đuối vớ được cọng rơm, vội vàng đi tới:</w:t>
      </w:r>
    </w:p>
    <w:p>
      <w:pPr>
        <w:pStyle w:val="BodyText"/>
      </w:pPr>
      <w:r>
        <w:t xml:space="preserve">- Tây Môn công tử, sắp đến giờ khai chiến buổi chiều, chúng ta làm sao bây giờ?</w:t>
      </w:r>
    </w:p>
    <w:p>
      <w:pPr>
        <w:pStyle w:val="BodyText"/>
      </w:pPr>
      <w:r>
        <w:t xml:space="preserve">Hứa Tam Lập hiện tại có thể nói là hoang mang lo lắng, hai trận đấu buổi quả thật phá hủy tất cả cảm giác về sự ưu việt của Hào môn, phá hủy tự tin cùng kiêu ngạo mà hắn có.</w:t>
      </w:r>
    </w:p>
    <w:p>
      <w:pPr>
        <w:pStyle w:val="BodyText"/>
      </w:pPr>
      <w:r>
        <w:t xml:space="preserve">Tây Môn Thiên lạnh lùng hỏi:</w:t>
      </w:r>
    </w:p>
    <w:p>
      <w:pPr>
        <w:pStyle w:val="BodyText"/>
      </w:pPr>
      <w:r>
        <w:t xml:space="preserve">- Hứa Tộc trưởng, Hứa gia các ngươi bây giờ hai người mạnh nhất là ai?</w:t>
      </w:r>
    </w:p>
    <w:p>
      <w:pPr>
        <w:pStyle w:val="BodyText"/>
      </w:pPr>
      <w:r>
        <w:t xml:space="preserve">Hứa Tam Lập sửng sốt, đáp:</w:t>
      </w:r>
    </w:p>
    <w:p>
      <w:pPr>
        <w:pStyle w:val="BodyText"/>
      </w:pPr>
      <w:r>
        <w:t xml:space="preserve">- Khai thúc đã vì gia tộc tuẫn thân, hai người mạnh nhất hiện tại là Tam Lập cùng Nhạc thúc.</w:t>
      </w:r>
    </w:p>
    <w:p>
      <w:pPr>
        <w:pStyle w:val="BodyText"/>
      </w:pPr>
      <w:r>
        <w:t xml:space="preserve">- Ân, lấy ngươi cùng Nhạc Trưởng lão liên thủ, có thể địch lại được Đạt Hề Hằng không?</w:t>
      </w:r>
    </w:p>
    <w:p>
      <w:pPr>
        <w:pStyle w:val="BodyText"/>
      </w:pPr>
      <w:r>
        <w:t xml:space="preserve">Tây Môn Thiên hỏi một câu khiến Hứa Tam Lập có chút không hiểu. Cùng Hàn môn Tần gia tranh đoạt, thì cùng Đạt Hề Thế gia có quan hệ gì cơ chứ?</w:t>
      </w:r>
    </w:p>
    <w:p>
      <w:pPr>
        <w:pStyle w:val="BodyText"/>
      </w:pPr>
      <w:r>
        <w:t xml:space="preserve">Chẳng qua hắn còn chưa ngu đến độ không trả lời câu hỏi của Tây Môn Thiên, thành thành thật thật lắc đầu:</w:t>
      </w:r>
    </w:p>
    <w:p>
      <w:pPr>
        <w:pStyle w:val="BodyText"/>
      </w:pPr>
      <w:r>
        <w:t xml:space="preserve">- Ta là Chân Võ Cảnh Ngũ đẳng, Nhạc Trưởng lão cùng Khai Trưởng lão giống nhau, đều là Tứ đẳng. Hai người bọn ta liên thủ, có thể cùng Chân Võ Cảnh Lục đẳng đánh một trận. Nhưng mà Đạt Hề Hằng nghe nói đã là Chân Võ Cảnh Thất đẳng. Tây Môn công tử, cái này cùng trận chiến buổi chiều có quan hệ gì?</w:t>
      </w:r>
    </w:p>
    <w:p>
      <w:pPr>
        <w:pStyle w:val="BodyText"/>
      </w:pPr>
      <w:r>
        <w:t xml:space="preserve">Khuôn mặt tuấn tú của Tây Môn Thiên, giống như bị roi quất điềm nhiên nói:</w:t>
      </w:r>
    </w:p>
    <w:p>
      <w:pPr>
        <w:pStyle w:val="BodyText"/>
      </w:pPr>
      <w:r>
        <w:t xml:space="preserve">- Có quan hệ, rất có quan hệ. Trước mắt có hai con đường, ngươi suy nghĩ cẩn thận một chút. Thứ nhất, không tham dự trận thứ ba, nhận thua đầu hàng.</w:t>
      </w:r>
    </w:p>
    <w:p>
      <w:pPr>
        <w:pStyle w:val="BodyText"/>
      </w:pPr>
      <w:r>
        <w:t xml:space="preserve">- Nhận thua đầu hàng?</w:t>
      </w:r>
    </w:p>
    <w:p>
      <w:pPr>
        <w:pStyle w:val="BodyText"/>
      </w:pPr>
      <w:r>
        <w:t xml:space="preserve">Hứa Tam Lập sắc mặt đột nhiên biến đổi, đợi nửa ngày, Tây Môn công tử chỉ nói có nhiêu đó? Cái này đối hắn mà nói, là vô luận như thế nào cũng không lựa chọn, chua xót nhìn Tây Môn Thiên:</w:t>
      </w:r>
    </w:p>
    <w:p>
      <w:pPr>
        <w:pStyle w:val="BodyText"/>
      </w:pPr>
      <w:r>
        <w:t xml:space="preserve">- Còn lựa chọn thứ hai?</w:t>
      </w:r>
    </w:p>
    <w:p>
      <w:pPr>
        <w:pStyle w:val="BodyText"/>
      </w:pPr>
      <w:r>
        <w:t xml:space="preserve">- Lựa chọn thứ hai?</w:t>
      </w:r>
    </w:p>
    <w:p>
      <w:pPr>
        <w:pStyle w:val="BodyText"/>
      </w:pPr>
      <w:r>
        <w:t xml:space="preserve">Tây Môn Thiên lắc đầu:</w:t>
      </w:r>
    </w:p>
    <w:p>
      <w:pPr>
        <w:pStyle w:val="BodyText"/>
      </w:pPr>
      <w:r>
        <w:t xml:space="preserve">- Không chọn cũng vậy.</w:t>
      </w:r>
    </w:p>
    <w:p>
      <w:pPr>
        <w:pStyle w:val="BodyText"/>
      </w:pPr>
      <w:r>
        <w:t xml:space="preserve">- Thỉnh Tây Môn công tử chỉ bảo.</w:t>
      </w:r>
    </w:p>
    <w:p>
      <w:pPr>
        <w:pStyle w:val="BodyText"/>
      </w:pPr>
      <w:r>
        <w:t xml:space="preserve">Hứa Tam Lập kiên trì.</w:t>
      </w:r>
    </w:p>
    <w:p>
      <w:pPr>
        <w:pStyle w:val="BodyText"/>
      </w:pPr>
      <w:r>
        <w:t xml:space="preserve">Tây Môn Thiên ngữ khí âm lãnh:</w:t>
      </w:r>
    </w:p>
    <w:p>
      <w:pPr>
        <w:pStyle w:val="BodyText"/>
      </w:pPr>
      <w:r>
        <w:t xml:space="preserve">- Lựa chọn thứ hai, các ngươi xuất chiến, chính là chớ trách ta không nhắc nhở. Cái này cùng với việc chịu chết cũng không gì khác nhau. Rốt cuộc là chết đứng hay sống quỳ chỉ có thể chọn một. Hứa Tộc trưởng, ngươi tự suy nghĩ đi.</w:t>
      </w:r>
    </w:p>
    <w:p>
      <w:pPr>
        <w:pStyle w:val="BodyText"/>
      </w:pPr>
      <w:r>
        <w:t xml:space="preserve">Hứa Tam Lập ngây ra như phỗng, thần tình khó có thể tin tưởng, lẩm bẩm nói:</w:t>
      </w:r>
    </w:p>
    <w:p>
      <w:pPr>
        <w:pStyle w:val="BodyText"/>
      </w:pPr>
      <w:r>
        <w:t xml:space="preserve">- Cùng chịu chết không có gì khác nhau? Tần gia, yêu nghiệt như vậy sao?</w:t>
      </w:r>
    </w:p>
    <w:p>
      <w:pPr>
        <w:pStyle w:val="BodyText"/>
      </w:pPr>
      <w:r>
        <w:t xml:space="preserve">- Ngươi không tin?</w:t>
      </w:r>
    </w:p>
    <w:p>
      <w:pPr>
        <w:pStyle w:val="BodyText"/>
      </w:pPr>
      <w:r>
        <w:t xml:space="preserve">Hứa Tam Lập thống khổ lắc đầu:</w:t>
      </w:r>
    </w:p>
    <w:p>
      <w:pPr>
        <w:pStyle w:val="BodyText"/>
      </w:pPr>
      <w:r>
        <w:t xml:space="preserve">- Không phải không tin, mà là căn bản không chấp nhận được! Tần gia là Hàn môn lụn bại rồi, như thế nào có thể đột nhiên đột phá như vậy?</w:t>
      </w:r>
    </w:p>
    <w:p>
      <w:pPr>
        <w:pStyle w:val="BodyText"/>
      </w:pPr>
      <w:r>
        <w:t xml:space="preserve">- Như thế nào đột phá bản công tử không rõ ràng lắm, chẳng qua cao thủ Chân Võ Cảnh Bát đẳng của ta đi gặp tiểu tử Tần gia về, hắn chỉ nói một câu… kẻ này thực lực, không ở dưới hắn.</w:t>
      </w:r>
    </w:p>
    <w:p>
      <w:pPr>
        <w:pStyle w:val="BodyText"/>
      </w:pPr>
      <w:r>
        <w:t xml:space="preserve">Kỳ thật lão giả áo bào đen còn nói thêm một câu: Vì một Hứa gia mà cùng tiểu tử Tần gia, kẻ có tốc độ quật khởi mạnh mẽ như vậy đối nghịch, không đáng!</w:t>
      </w:r>
    </w:p>
    <w:p>
      <w:pPr>
        <w:pStyle w:val="BodyText"/>
      </w:pPr>
      <w:r>
        <w:t xml:space="preserve">Những lời này, Tây Môn Thiên đương nhiên sẽ không nói ra. Trên thực tế, hắn cũng không cam lòng. Tiểu tử Tần gia ở tiệc sinh nhật của Đạt Hề Nguyệt, đã từng mạo phạm khiêu khích hắn. Tây Môn Thiên đã muốn giết hắn lắm. Nhưng tất cả cũng bởi vì một câu của lão giả áo bào đen mà không thể không làm ra lựa chọn lý trí hơn.</w:t>
      </w:r>
    </w:p>
    <w:p>
      <w:pPr>
        <w:pStyle w:val="BodyText"/>
      </w:pPr>
      <w:r>
        <w:t xml:space="preserve">Hứa Tam Lập chỉ cảm thấy sét đánh ngang tai, mất hồn lui vài bước, huyết sắc trên mặt dường như trong khoảnh khắc bị tháo hết đi.</w:t>
      </w:r>
    </w:p>
    <w:p>
      <w:pPr>
        <w:pStyle w:val="BodyText"/>
      </w:pPr>
      <w:r>
        <w:t xml:space="preserve">Cường giả Chân Võ Cảnh Bát đẳng, lại còn nói tiểu tử Tần gia không thua hắn. Sao có thể được?</w:t>
      </w:r>
    </w:p>
    <w:p>
      <w:pPr>
        <w:pStyle w:val="BodyText"/>
      </w:pPr>
      <w:r>
        <w:t xml:space="preserve">Cho dù tiểu tử Tần gia từ trong bụng mẹ đã luyện công, nhưng chỉ có mười mấy năm, như thế nào có thể luyện đến Chân Võ Cảnh Bát đẳng?</w:t>
      </w:r>
    </w:p>
    <w:p>
      <w:pPr>
        <w:pStyle w:val="BodyText"/>
      </w:pPr>
      <w:r>
        <w:t xml:space="preserve">Đừng nói là Hứa Tam Lập, ngay cả Tây Môn Thiên lúc đầu cũng không chịu được. Hắn đường đường là con cháu Đại phiệt, thiên chi kiêu tử, muốn danh sư có danh sư, muốn võ điển có võ điển, muốn tiên dược có tiên dược, có thể nói là tập trung hàng ngàn hàng vạn những ưu thế. Thế nhưng đã sắp ba mươi tuổi đến nơi, chỉ mới luyện đến Chân Võ Cảnh Lục đẳng, ở Nam Vân Châu đã là đỉnh phong trong đám nhân tài kiệt xuất, đặt trong Xích Mộc Lĩnh, cũng xứng với mỹ danh Xích Mộc Tứ Tú.</w:t>
      </w:r>
    </w:p>
    <w:p>
      <w:pPr>
        <w:pStyle w:val="BodyText"/>
      </w:pPr>
      <w:r>
        <w:t xml:space="preserve">Nhưng mà, hết thảy những thứ vốn liếng để cho hắn tự hào, ở tại quận La Giang nho nhỏ này, hoàn toàn bị đánh cho tan nát. Một thiếu niên Võ đồng nho nhỏ, khiến hết thảy những vinh quang hắn thu hoạch từ trước đến nay trong khoảnh khắc trở nên không đáng giá một xu.</w:t>
      </w:r>
    </w:p>
    <w:p>
      <w:pPr>
        <w:pStyle w:val="BodyText"/>
      </w:pPr>
      <w:r>
        <w:t xml:space="preserve">- Tộc trưởng!</w:t>
      </w:r>
    </w:p>
    <w:p>
      <w:pPr>
        <w:pStyle w:val="BodyText"/>
      </w:pPr>
      <w:r>
        <w:t xml:space="preserve">- Tộc trưởng, đã đến giờ rồi!</w:t>
      </w:r>
    </w:p>
    <w:p>
      <w:pPr>
        <w:pStyle w:val="BodyText"/>
      </w:pPr>
      <w:r>
        <w:t xml:space="preserve">Tộc nhân Hứa gia lúc này đều chạy tới. Bọn họ ở bên ngoài chờ thật lâu, cũng không thấy Hứa Tam Lập đi ra, tất nhiên là nóng vội như lửa đốt. Mắt thấy thời gian sắp tới, Tộc trưởng còn chưa ra, nếu đến muộn sẽ bị mất tư cách, như thế nào có thể không làm cho bọn họ sốt ruột?</w:t>
      </w:r>
    </w:p>
    <w:p>
      <w:pPr>
        <w:pStyle w:val="BodyText"/>
      </w:pPr>
      <w:r>
        <w:t xml:space="preserve">Hứa Tam Lập si ngốc ngơ ngác, hai mắt trống rỗng vô thần ngước lên, nhìn mọi ngời, miệng giật giật, muốn nói cái gì, yết hầu lại khô khốc vô cùng, không thể nói ra được.</w:t>
      </w:r>
    </w:p>
    <w:p>
      <w:pPr>
        <w:pStyle w:val="BodyText"/>
      </w:pPr>
      <w:r>
        <w:t xml:space="preserve">- Tộc trưởng, nhanh hạ lệnh xuất phát đi, không kịp mất!</w:t>
      </w:r>
    </w:p>
    <w:p>
      <w:pPr>
        <w:pStyle w:val="BodyText"/>
      </w:pPr>
      <w:r>
        <w:t xml:space="preserve">Em trai Hứa Tam Lập là Hứa Tứ Hải thúc giục.</w:t>
      </w:r>
    </w:p>
    <w:p>
      <w:pPr>
        <w:pStyle w:val="BodyText"/>
      </w:pPr>
      <w:r>
        <w:t xml:space="preserve">Nhạc Trưởng lão cũng nói:</w:t>
      </w:r>
    </w:p>
    <w:p>
      <w:pPr>
        <w:pStyle w:val="BodyText"/>
      </w:pPr>
      <w:r>
        <w:t xml:space="preserve">- Chiến hay không chiến, phái ai đi chiến, Tộc trưởng ngài dù sao cũng phải ra quyết định. Thời gian gấp gáp, mọi người trong tộc đều rất nôn nóng a.</w:t>
      </w:r>
    </w:p>
    <w:p>
      <w:pPr>
        <w:pStyle w:val="BodyText"/>
      </w:pPr>
      <w:r>
        <w:t xml:space="preserve">Những con cháu khác, tuy rằng lo lắng, nhưng cũng không dám phát ngôn nhiều.</w:t>
      </w:r>
    </w:p>
    <w:p>
      <w:pPr>
        <w:pStyle w:val="BodyText"/>
      </w:pPr>
      <w:r>
        <w:t xml:space="preserve">Hứa Tam Lập đờ đẫn ngẩng đầu lên:</w:t>
      </w:r>
    </w:p>
    <w:p>
      <w:pPr>
        <w:pStyle w:val="BodyText"/>
      </w:pPr>
      <w:r>
        <w:t xml:space="preserve">- Truyền lệnh của ta, tất cả con cháu, không được ra ngoài. Cuộc chiến tranh đoạt danh ngạch Hào môn, Hứa gia rút lui!</w:t>
      </w:r>
    </w:p>
    <w:p>
      <w:pPr>
        <w:pStyle w:val="BodyText"/>
      </w:pPr>
      <w:r>
        <w:t xml:space="preserve">- Cái gì?</w:t>
      </w:r>
    </w:p>
    <w:p>
      <w:pPr>
        <w:pStyle w:val="BodyText"/>
      </w:pPr>
      <w:r>
        <w:t xml:space="preserve">Hứa Tứ Hải tưởng như bản thân nghe lầm hỏi lại.</w:t>
      </w:r>
    </w:p>
    <w:p>
      <w:pPr>
        <w:pStyle w:val="BodyText"/>
      </w:pPr>
      <w:r>
        <w:t xml:space="preserve">- Rút lui!</w:t>
      </w:r>
    </w:p>
    <w:p>
      <w:pPr>
        <w:pStyle w:val="BodyText"/>
      </w:pPr>
      <w:r>
        <w:t xml:space="preserve">Hứa Tam Lập đột nhiên rống to:</w:t>
      </w:r>
    </w:p>
    <w:p>
      <w:pPr>
        <w:pStyle w:val="BodyText"/>
      </w:pPr>
      <w:r>
        <w:t xml:space="preserve">- Ta nói rút lui, nghe hiểu không? Rút lui!!</w:t>
      </w:r>
    </w:p>
    <w:p>
      <w:pPr>
        <w:pStyle w:val="BodyText"/>
      </w:pPr>
      <w:r>
        <w:t xml:space="preserve">Rống xong, Hứa Tam Lập cả người coi như rơi mất linh hồn, xụi lơ trên mặt đất.</w:t>
      </w:r>
    </w:p>
    <w:p>
      <w:pPr>
        <w:pStyle w:val="BodyText"/>
      </w:pPr>
      <w:r>
        <w:t xml:space="preserve">- Tộc trưởng, không thể từ bỏ a.</w:t>
      </w:r>
    </w:p>
    <w:p>
      <w:pPr>
        <w:pStyle w:val="BodyText"/>
      </w:pPr>
      <w:r>
        <w:t xml:space="preserve">- Tình nguyện chết trận, cũng không thể từ bỏ!</w:t>
      </w:r>
    </w:p>
    <w:p>
      <w:pPr>
        <w:pStyle w:val="BodyText"/>
      </w:pPr>
      <w:r>
        <w:t xml:space="preserve">- Đúng vậy, nếu phải thất bại, cũng muốn thất bại có cốt khí. Huống chi, Hàn môn Tần gia dựa vào cái gì khiến Hứa gia chủ động rút lui?</w:t>
      </w:r>
    </w:p>
    <w:p>
      <w:pPr>
        <w:pStyle w:val="BodyText"/>
      </w:pPr>
      <w:r>
        <w:t xml:space="preserve">- Con cháu Hứa gia, không có người nhu nhược, không lùi bước!</w:t>
      </w:r>
    </w:p>
    <w:p>
      <w:pPr>
        <w:pStyle w:val="BodyText"/>
      </w:pPr>
      <w:r>
        <w:t xml:space="preserve">- Tộc trưởng, lúc trước, là người dạy chúng ta, thái độ đối đãi địch nhân của Hứa gia là không diệt sạch đối thủ, tuyệt không thu tay lại. Hôm nay đối thủ ở trên võ đài chờ chúng ta, chúng ta há có thể lui sao?</w:t>
      </w:r>
    </w:p>
    <w:p>
      <w:pPr>
        <w:pStyle w:val="BodyText"/>
      </w:pPr>
      <w:r>
        <w:t xml:space="preserve">Ủy khuất, khó hiểu, không cam lòng, nghi ngờ, chỉ trích, ùn ùn kéo đến.</w:t>
      </w:r>
    </w:p>
    <w:p>
      <w:pPr>
        <w:pStyle w:val="BodyText"/>
      </w:pPr>
      <w:r>
        <w:t xml:space="preserve">Hứa Tam Lập đứng dậy, rít gào:</w:t>
      </w:r>
    </w:p>
    <w:p>
      <w:pPr>
        <w:pStyle w:val="BodyText"/>
      </w:pPr>
      <w:r>
        <w:t xml:space="preserve">- Một đám ngu xuẩn, câm miệng hết cho ta! Muốn tiêu diệt đối thủ, cũng phải coi thực lực đối thủ có mạnh hơn ta không chứ. Tiểu tử Tần gia, ngay cả cường giả Chân Võ Cảnh Bát đẳng cũng thừa nhận không thể thắng hắn! Các ngươi gộp lại, đủ bằng được cao thủ Chân Võ Cảnh Bát đẳng sao chứ? Đủ sao chứ?</w:t>
      </w:r>
    </w:p>
    <w:p>
      <w:pPr>
        <w:pStyle w:val="BodyText"/>
      </w:pPr>
      <w:r>
        <w:t xml:space="preserve">Trên cổ gân xanh nổi rõ, Hứa Tam Lập cũng là dị thường tức giận. Người trong tộc vô cùng lo lắng, hắn có thể hiểu, nhưng hắn là Tộc trưởng, lúc này thống khổ cùng dày vò, lại có ai có thể hiểu cho đây?</w:t>
      </w:r>
    </w:p>
    <w:p>
      <w:pPr>
        <w:pStyle w:val="BodyText"/>
      </w:pPr>
      <w:r>
        <w:t xml:space="preserve">o0o</w:t>
      </w:r>
    </w:p>
    <w:p>
      <w:pPr>
        <w:pStyle w:val="BodyText"/>
      </w:pPr>
      <w:r>
        <w:t xml:space="preserve">Một nén nhang rốt cục đốt hết, hương tro rơi xuống đất, ánh lửa tắt. Đã đến giờ!</w:t>
      </w:r>
    </w:p>
    <w:p>
      <w:pPr>
        <w:pStyle w:val="BodyText"/>
      </w:pPr>
      <w:r>
        <w:t xml:space="preserve">Người chủ trì đứng lên, đang muốn tuyên bố trận đấu sẽ bắt đầu sau một khắc nữa, nếu như Hứa gia chưa đến sẽ phạt tội đến muộn, đột nhiên bên ngoài quảng trường truyền đến tiếng bước chân dồn dập.</w:t>
      </w:r>
    </w:p>
    <w:p>
      <w:pPr>
        <w:pStyle w:val="BodyText"/>
      </w:pPr>
      <w:r>
        <w:t xml:space="preserve">Một gã tộc nhân Hứa gia chạy như bay tới, vẻ mặt bi phẫn, khuất nhục, đi lên võ đài, hướng chủ trì nói thầm vài câu, sau đó vẻ mặt căng thẳng chuẩn bị rời đi.</w:t>
      </w:r>
    </w:p>
    <w:p>
      <w:pPr>
        <w:pStyle w:val="BodyText"/>
      </w:pPr>
      <w:r>
        <w:t xml:space="preserve">- Chậm đã!</w:t>
      </w:r>
    </w:p>
    <w:p>
      <w:pPr>
        <w:pStyle w:val="BodyText"/>
      </w:pPr>
      <w:r>
        <w:t xml:space="preserve">Người chủ trì gọi người này lại:</w:t>
      </w:r>
    </w:p>
    <w:p>
      <w:pPr>
        <w:pStyle w:val="BodyText"/>
      </w:pPr>
      <w:r>
        <w:t xml:space="preserve">- Hứa gia bỏ tư cách, cũng cần phải có người Hứa gia tự mình thừa nhận mới được.</w:t>
      </w:r>
    </w:p>
    <w:p>
      <w:pPr>
        <w:pStyle w:val="BodyText"/>
      </w:pPr>
      <w:r>
        <w:t xml:space="preserve">Người kia bất đắc dĩ, cúi đầu, hận không thể đeo mặt nạ lên, chua xót tuyên bố:</w:t>
      </w:r>
    </w:p>
    <w:p>
      <w:pPr>
        <w:pStyle w:val="BodyText"/>
      </w:pPr>
      <w:r>
        <w:t xml:space="preserve">- Tranh đoạt danh ngạch Hào môn, Hứa gia rút lui.</w:t>
      </w:r>
    </w:p>
    <w:p>
      <w:pPr>
        <w:pStyle w:val="BodyText"/>
      </w:pPr>
      <w:r>
        <w:t xml:space="preserve">Hứa gia rút lui…</w:t>
      </w:r>
    </w:p>
    <w:p>
      <w:pPr>
        <w:pStyle w:val="BodyText"/>
      </w:pPr>
      <w:r>
        <w:t xml:space="preserve">Bốn chữ vừa ra, toàn trường ồ lên, trong nhất thời tiếng la hét nổi lên bốn phía, giống như thủy triều dâng lên. Sự hứng thú sau khi xem trận chiến trong lòng của mỗi người vốn đã lắng lại, sau buổi trưa chờ đợi, đã nổi lên trở lại. Kết quả lại chờ được bốn chữ… Hứa gia rút lui. Giống như tâm trạng hăng say của bọn họ bị một chậu nước lạnh tạt nguội, thương tổn thật sâu.</w:t>
      </w:r>
    </w:p>
    <w:p>
      <w:pPr>
        <w:pStyle w:val="BodyText"/>
      </w:pPr>
      <w:r>
        <w:t xml:space="preserve">- Sỉ nhục, đây quả thực là sỉ nhục cho quận La Giang! Đường đường Hào môn, cư nhiên không dám ứng chiến, loại gia tộc này, nên rời khỏi quận La Giang đi!</w:t>
      </w:r>
    </w:p>
    <w:p>
      <w:pPr>
        <w:pStyle w:val="BodyText"/>
      </w:pPr>
      <w:r>
        <w:t xml:space="preserve">- Hứa gia cút đi, cút khỏi quận La Giang!</w:t>
      </w:r>
    </w:p>
    <w:p>
      <w:pPr>
        <w:pStyle w:val="BodyText"/>
      </w:pPr>
      <w:r>
        <w:t xml:space="preserve">- Người nhu nhược, kẻ lừa đảo, bại hoại của giới quý tộc!</w:t>
      </w:r>
    </w:p>
    <w:p>
      <w:pPr>
        <w:pStyle w:val="BodyText"/>
      </w:pPr>
      <w:r>
        <w:t xml:space="preserve">- Lừa đời lấy tiếng, còn không bằng tự sát tập thể đi, thật mất mặt xấu hổ!</w:t>
      </w:r>
    </w:p>
    <w:p>
      <w:pPr>
        <w:pStyle w:val="BodyText"/>
      </w:pPr>
      <w:r>
        <w:t xml:space="preserve">Tiếng trách cứ, tiếng nhục mạ, tiếng chê cười… cứ từng tiếng từng tiếng lọt vào tai. Tên con cháu Hứa gia mặt xám mày tro, nhưng cũng không dám nói tiếng nào, thừa dịp quần chúng xúc động phẫn nộ không chú ý, từ phía sau lặng yên rời đi.</w:t>
      </w:r>
    </w:p>
    <w:p>
      <w:pPr>
        <w:pStyle w:val="BodyText"/>
      </w:pPr>
      <w:r>
        <w:t xml:space="preserve">Người chủ trì Chân Võ Thánh Địa lên ổn định cục diện, chân khí mười phần, kêu lên:</w:t>
      </w:r>
    </w:p>
    <w:p>
      <w:pPr>
        <w:pStyle w:val="BodyText"/>
      </w:pPr>
      <w:r>
        <w:t xml:space="preserve">- Chư vị, không cần đối với sự thất bại ấy trách móc quá mức nặng nề, hay là để chúng ta hoan hô người thắng cuộc đi! Sau đây, ta đại diện Chân Võ Thánh Địa tuyên bố Gia tộc Luận phẩm tại quận La Giang, tranh đoạt danh ngạch Hào môn, người chiến thắng cuối cùng… Tần gia trấn Đông Lâm!</w:t>
      </w:r>
    </w:p>
    <w:p>
      <w:pPr>
        <w:pStyle w:val="BodyText"/>
      </w:pPr>
      <w:r>
        <w:t xml:space="preserve">- Hống!</w:t>
      </w:r>
    </w:p>
    <w:p>
      <w:pPr>
        <w:pStyle w:val="BodyText"/>
      </w:pPr>
      <w:r>
        <w:t xml:space="preserve">- Được!</w:t>
      </w:r>
    </w:p>
    <w:p>
      <w:pPr>
        <w:pStyle w:val="BodyText"/>
      </w:pPr>
      <w:r>
        <w:t xml:space="preserve">Dưới đài, sự giận dữ dần dần hạ xuống, sau đó là tiếng vỗ tay, tất cả mọi người tận tình bắt tay vào làm chưởng hoan hô. Vì Tần gia, vì tất cả mọi người ở tầng dưới chót nhưng vẫn luôn phấn đấu, cổ vũ tinh thần không sợ cường quyền, có gan khiêu chiến, bất khuất.</w:t>
      </w:r>
    </w:p>
    <w:p>
      <w:pPr>
        <w:pStyle w:val="Compact"/>
      </w:pPr>
      <w:r>
        <w:t xml:space="preserve">Ủng hộ chỉ với 1 click và 5s ! (adf.ly/4EmoB)</w:t>
      </w:r>
      <w:r>
        <w:br w:type="textWrapping"/>
      </w:r>
      <w:r>
        <w:br w:type="textWrapping"/>
      </w:r>
    </w:p>
    <w:p>
      <w:pPr>
        <w:pStyle w:val="Heading2"/>
      </w:pPr>
      <w:bookmarkStart w:id="82" w:name="chương-60"/>
      <w:bookmarkEnd w:id="82"/>
      <w:r>
        <w:t xml:space="preserve">60. Chương 6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0: Tấn chức Hào mô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Liên Sơn cứ như đi trong đang trong mộng, chỉ cảm thấy trước mắt hết thảy giống như cảnh trong mơ.</w:t>
      </w:r>
    </w:p>
    <w:p>
      <w:pPr>
        <w:pStyle w:val="BodyText"/>
      </w:pPr>
      <w:r>
        <w:t xml:space="preserve">- Chúc mừng Tần gia trấn Đông Lâm, lại một lần nữa tấn chức Hào môn!</w:t>
      </w:r>
    </w:p>
    <w:p>
      <w:pPr>
        <w:pStyle w:val="BodyText"/>
      </w:pPr>
      <w:r>
        <w:t xml:space="preserve">Thanh âm người chủ trì quanh quẩn bên tai khiến Tần Liên Sơn ý thức được, cái này không phải là mộng, mà là sự thật đã xảy ra.</w:t>
      </w:r>
    </w:p>
    <w:p>
      <w:pPr>
        <w:pStyle w:val="BodyText"/>
      </w:pPr>
      <w:r>
        <w:t xml:space="preserve">Mang đến cho Tần gia đều là nhờ nhi tử Tần Vô Song.</w:t>
      </w:r>
    </w:p>
    <w:p>
      <w:pPr>
        <w:pStyle w:val="BodyText"/>
      </w:pPr>
      <w:r>
        <w:t xml:space="preserve">Cả năm nay, Tần Liên Sơn còn suy nghĩ như thế nào bảo trụ địa vị Hàn môn của Tần gia, chưa bao giờ từng nghĩ đến chuyện thăng cấp xa vời. Bởi vì hắn biết Tần gia đơn bạc, căn bản không có năng lực tiến lên. Thế nhưng, hạnh phúc trước mắt, lại thật sự đã xảy ra.</w:t>
      </w:r>
    </w:p>
    <w:p>
      <w:pPr>
        <w:pStyle w:val="BodyText"/>
      </w:pPr>
      <w:r>
        <w:t xml:space="preserve">Không phải tiến từng bước, hơn nữa là tiến hai bước, trở về hàng ngũ Hào môn! Tổ tiên Tần gia, thời điểm huy hoàng nhất, cũng bất quá là một Hào môn mà thôi.</w:t>
      </w:r>
    </w:p>
    <w:p>
      <w:pPr>
        <w:pStyle w:val="BodyText"/>
      </w:pPr>
      <w:r>
        <w:t xml:space="preserve">Tần Liên Sơn cả đời khổ tâm phấn đấu, cũng chưa bao giờ dám hy vọng xa vời, có một ngày có thể trở về Hào môn. Cảm tạ ông trời…</w:t>
      </w:r>
    </w:p>
    <w:p>
      <w:pPr>
        <w:pStyle w:val="BodyText"/>
      </w:pPr>
      <w:r>
        <w:t xml:space="preserve">Tần Liên Sơn nội tâm gợn sóng bao la, không nhịn được huơ tay, hướng người xem phất tay cảm tạ. Hắn có thể cảm nhận được sự chúc phúc từ những người này, ở cả lúc thi đấu, cũng có thể cảm nhận được duy trì cùng ủng hộ.</w:t>
      </w:r>
    </w:p>
    <w:p>
      <w:pPr>
        <w:pStyle w:val="BodyText"/>
      </w:pPr>
      <w:r>
        <w:t xml:space="preserve">Tần Vô Song nhìn phụ thân biểu hiện bình tĩnh, lại biết hắn giờ phút này nội tâm nhất định đã dâng trào không thể vãn hồi. Hắn có thể lý giải loại hạnh phúc sau trường kỳ áp lực.</w:t>
      </w:r>
    </w:p>
    <w:p>
      <w:pPr>
        <w:pStyle w:val="BodyText"/>
      </w:pPr>
      <w:r>
        <w:t xml:space="preserve">Tần Tụ lúc này lệ đã rơi đầy mặt, hoàn hoàn toàn vui vẻ. Cái gì ác ma, cái gì Tây Môn Đại phiệt, nàng đều không nghĩ đến, nàng chỉ biết là Tần gia, từ hôm nay trở đi chính là Hào môn. Phụ thân sẽ không cần cả ngày phiền muộn, đệ đệ cũng sẽ không suốt ngày bị người khác khi dễ.</w:t>
      </w:r>
    </w:p>
    <w:p>
      <w:pPr>
        <w:pStyle w:val="BodyText"/>
      </w:pPr>
      <w:r>
        <w:t xml:space="preserve">- Thỉnh đại diện Tần gia lên đài phát biểu cảm nghĩ.</w:t>
      </w:r>
    </w:p>
    <w:p>
      <w:pPr>
        <w:pStyle w:val="BodyText"/>
      </w:pPr>
      <w:r>
        <w:t xml:space="preserve">Lần này, Tần Vô Song không đoạt cơ hội nổi bật của phụ thân. Hắn biết, phụ thân rất cần cảm giác hãnh diện như vậy. Chỉ có như vậy, mới khiến cho uất ức mà hắn phải chịu vài chục năm nay lắng xuống.</w:t>
      </w:r>
    </w:p>
    <w:p>
      <w:pPr>
        <w:pStyle w:val="BodyText"/>
      </w:pPr>
      <w:r>
        <w:t xml:space="preserve">Tần Liên Sơn ý là muốn để nhi tử đối mặt với vạn chúng chú mục, để nhi tử hưởng thụ tiếng vỗ tay cùng sự hoan hô của mọi người, nhưng đã thấy Tần Vô Song mỉm cười đưa tay:</w:t>
      </w:r>
    </w:p>
    <w:p>
      <w:pPr>
        <w:pStyle w:val="BodyText"/>
      </w:pPr>
      <w:r>
        <w:t xml:space="preserve">- Thỉnh phụ thân lên đài.</w:t>
      </w:r>
    </w:p>
    <w:p>
      <w:pPr>
        <w:pStyle w:val="BodyText"/>
      </w:pPr>
      <w:r>
        <w:t xml:space="preserve">Không dám chậm trễ, Tần Liên Sơn đi lên đài, đằng hắng giọng, rồi mới mở miệng:</w:t>
      </w:r>
    </w:p>
    <w:p>
      <w:pPr>
        <w:pStyle w:val="BodyText"/>
      </w:pPr>
      <w:r>
        <w:t xml:space="preserve">- Tần gia trấn Đông Lâm ta, trong các kỳ Gia tộc Luận phẩm nhiều lần bị khi dễ, nhiều thế lực đối với sản nghiệp gia tộc ta như hổ đói rình mồi, cưỡng bức đe dọa, muốn Tần gia phải từ bỏ cái danh ngạch Hàn môn, bỏ đi sản nghiệp gia tộc! Nhưng mà… Thế giới võ giả, máu có thể chảy cạn, đầu có thể rơi xuống đất, nhưng khí tiết lại tuyệt đối không thể ném đi. Tổ huấn Tần gia ta có dạy, mưu đoạt gia sản Tần gia, hoàn lại gấp năm lần. Mưu đoạt địa vị Tần gia, hoàn lại gấp mười lần. Muốn tiêu diệt Tần gia, toàn lực mà đánh, ngọc đá cùng nát, chết cũng không tiếc!</w:t>
      </w:r>
    </w:p>
    <w:p>
      <w:pPr>
        <w:pStyle w:val="BodyText"/>
      </w:pPr>
      <w:r>
        <w:t xml:space="preserve">Đừng thấy Tần Liên Sơn xưa nay ít giao tiếp, nhưng đến khi lên đài, tài hoa liền hiển lộ ra. Hắn nói một mạch, ánh mắt lăng lệ, nhìn quét chung quanh, uy vũ bất khuất, mơ hồ khiến người khác kinh sợ.</w:t>
      </w:r>
    </w:p>
    <w:p>
      <w:pPr>
        <w:pStyle w:val="BodyText"/>
      </w:pPr>
      <w:r>
        <w:t xml:space="preserve">Người chủ trì của Chân Võ Thánh Điện mỉm cười nhìn Tần Liên Sơn đi xuống, đột nhiên nói:</w:t>
      </w:r>
    </w:p>
    <w:p>
      <w:pPr>
        <w:pStyle w:val="BodyText"/>
      </w:pPr>
      <w:r>
        <w:t xml:space="preserve">- Tần gia công tử trận chiến này công lao không thể không có, quận La Giang chúng ta có một thiếu niên thiên tài, cũng thỉnh đi lên để mọi người xem mặt.</w:t>
      </w:r>
    </w:p>
    <w:p>
      <w:pPr>
        <w:pStyle w:val="BodyText"/>
      </w:pPr>
      <w:r>
        <w:t xml:space="preserve">Tần Vô Song cười khổ liên tục, lại chối từ không được, Tần Tụ ở phía sau thích nhất là nhìn cảnh đệ đệ mình xuất đầu, được người người chú ý, nhẹ nhàng nói thêm vào, thúc giục nói:</w:t>
      </w:r>
    </w:p>
    <w:p>
      <w:pPr>
        <w:pStyle w:val="BodyText"/>
      </w:pPr>
      <w:r>
        <w:t xml:space="preserve">- Vô Song, nhanh đi, đến phiên ngươi kìa, nói nhiều một chút.</w:t>
      </w:r>
    </w:p>
    <w:p>
      <w:pPr>
        <w:pStyle w:val="BodyText"/>
      </w:pPr>
      <w:r>
        <w:t xml:space="preserve">Hắn thong dong đi lên đài, vang vang nói:</w:t>
      </w:r>
    </w:p>
    <w:p>
      <w:pPr>
        <w:pStyle w:val="BodyText"/>
      </w:pPr>
      <w:r>
        <w:t xml:space="preserve">- Chư vị, Tần gia ta trước kia biểu hiện thấp kém, đều không phải là do hèn nhát. Tần gia phúc hậu, thực không có nghĩa là yếu đuối. Hứa gia muốn cướp lấy danh ngạch Hàn môn, muốn đoạt gia sản Tần gia, thậm chí không tiếc dùng các loại thủ đoạn đê tiện, đối phó với người thừa kế Tần gia, chính là ta. Vô luận nhìn từ góc độ nào, Hứa gia, căn bản không xứng đáng với cái danh ngạch quý tộc, mà trên người bọn họ căn bản không có một chút khí độ quý tộc. Tần gia thay thế bọn họ, chính là thuận theo đại thế. Hứa gia bị thua, không chỉ là do thực lực kém, mà còn là do ông trời muốn vứt bỏ bọn họ. Chính nghĩa thì được ủng hộ, thất đạo thì phải trả giá! Mọi người nói xem, có phải là đạo lý không?</w:t>
      </w:r>
    </w:p>
    <w:p>
      <w:pPr>
        <w:pStyle w:val="BodyText"/>
      </w:pPr>
      <w:r>
        <w:t xml:space="preserve">Những người dưới đài đối với Hứa gia lâm trận lùi bước không có chút hảo cảm nào, vẫn còn tức giận, cũng đều đồng thanh hô to:</w:t>
      </w:r>
    </w:p>
    <w:p>
      <w:pPr>
        <w:pStyle w:val="BodyText"/>
      </w:pPr>
      <w:r>
        <w:t xml:space="preserve">- Phải, chính là đạo lý này!</w:t>
      </w:r>
    </w:p>
    <w:p>
      <w:pPr>
        <w:pStyle w:val="BodyText"/>
      </w:pPr>
      <w:r>
        <w:t xml:space="preserve">Tần Vô Song lại nói:</w:t>
      </w:r>
    </w:p>
    <w:p>
      <w:pPr>
        <w:pStyle w:val="BodyText"/>
      </w:pPr>
      <w:r>
        <w:t xml:space="preserve">- Cho nên Tần gia, mặc kệ hiện tại là Hào môn, hay là trước kia là Hàn môn, vẫn cũng thừa hành một nguyên tắc, người không đánh ta, ta không đánh người. Người nếu phạm ta, ta nhất định trả lại gấp mười. Ta còn có một câu, muốn chia sẻ cùng với tất cả các vị có mặt ở đây, làm người không thể kiêu kỳ, nhưng tuyệt đối không thể không kiên quyết.</w:t>
      </w:r>
    </w:p>
    <w:p>
      <w:pPr>
        <w:pStyle w:val="BodyText"/>
      </w:pPr>
      <w:r>
        <w:t xml:space="preserve">Sau võ đài, Hoàng Tổng quản cùng Chu Trưởng lão đều nhìn nhau gật đầu, trong ánh mắt bọn họ, đều có một loại vui mừng, một loại chờ mong.</w:t>
      </w:r>
    </w:p>
    <w:p>
      <w:pPr>
        <w:pStyle w:val="BodyText"/>
      </w:pPr>
      <w:r>
        <w:t xml:space="preserve">Tiếp theo là cấp phát lệnh bài tượng trưng cho địa vị quý tộc Hào môn. Lúc lệnh bài vào tay, Tần Liên Sơn cơ hồ không thể ức chế hai tay run rẩy. Những chuyện đang diễn ra trước mắt giống như giấc mơ. Nếu ngày mai có chết, hắn cũng tuyệt đối không có gì tiếc nuối.</w:t>
      </w:r>
    </w:p>
    <w:p>
      <w:pPr>
        <w:pStyle w:val="BodyText"/>
      </w:pPr>
      <w:r>
        <w:t xml:space="preserve">Người chủ trì ở Chân Võ Thánh Địa tuyên bố, Gia tộc Luận phẩm quận La Giang rốt cục kết thúc hoàn mỹ.</w:t>
      </w:r>
    </w:p>
    <w:p>
      <w:pPr>
        <w:pStyle w:val="BodyText"/>
      </w:pPr>
      <w:r>
        <w:t xml:space="preserve">o0o</w:t>
      </w:r>
    </w:p>
    <w:p>
      <w:pPr>
        <w:pStyle w:val="BodyText"/>
      </w:pPr>
      <w:r>
        <w:t xml:space="preserve">Cả quận thành La Giang, còn đắm chìm trong không khí cuồng nhiệt của Gia tộc Luận phẩm. Đầu đường cuối hẻm, trà tứ tửu lâu, cơ hồ cũng thảo luận cùng một đề tài, đương nhiên là trận chiến tranh đoạt danh ngạch Hào môn.</w:t>
      </w:r>
    </w:p>
    <w:p>
      <w:pPr>
        <w:pStyle w:val="BodyText"/>
      </w:pPr>
      <w:r>
        <w:t xml:space="preserve">Trong lúc xem cuộc chiến, bọn họ không thời gian tiêu hóa hết thảy. Hiện tại yên tĩnh, chậm rãi trở về nhà, lúc này mới cảm nhận được chuyện mới phát sinh có bao nhiêu sao thần kỳ.</w:t>
      </w:r>
    </w:p>
    <w:p>
      <w:pPr>
        <w:pStyle w:val="BodyText"/>
      </w:pPr>
      <w:r>
        <w:t xml:space="preserve">Một Tần gia tràn ngập nguy cơ, đều bị cho rằng sắp sửa mất luôn cái danh ngạch Hàn môn trước kỳ Gia tộc Luận phẩm, thế nhưng lại dùng khí thế như sét đánh không kịp che tai thoát khỏi hiểm cảnh, hơn nữa lại còn quật khởi lên một cách thần kỳ. Tần gia, gây cho người ta sự bất ngờ quá lớn!</w:t>
      </w:r>
    </w:p>
    <w:p>
      <w:pPr>
        <w:pStyle w:val="BodyText"/>
      </w:pPr>
      <w:r>
        <w:t xml:space="preserve">Vốn đứng đầu trong danh sách các gia tộc sắp bị giáng cấp, thế nhưng hoàn toàn đảo ngược, hoành thiên xuất thế, trực tiếp vượt cấp khiêu chiến Hào môn, hơn nữa còn liên tục thắng luôn hai trận, khiến Hào môn Hứa gia không dám ứng chiến, từ bỏ cuộc chiến tranh đoạt Hào môn.</w:t>
      </w:r>
    </w:p>
    <w:p>
      <w:pPr>
        <w:pStyle w:val="BodyText"/>
      </w:pPr>
      <w:r>
        <w:t xml:space="preserve">Lúc trước luôn mồm nói, mạo phạm Hứa gia, đều không tồn tại, Tần gia cũng không ngoại lệ. Nhưng mà kết quả, Tần gia chẳng những đã mạo phạm, lại còn đem cái danh ngạch Hào môn của Hứa gia đoạt mất, Hứa gia ngay cả dũng khí đánh trận thứ ba cũng không có.</w:t>
      </w:r>
    </w:p>
    <w:p>
      <w:pPr>
        <w:pStyle w:val="BodyText"/>
      </w:pPr>
      <w:r>
        <w:t xml:space="preserve">Cái này đương nhiên không phải là do Hứa gia vô năng! Thực lực của Hứa gia, mọi người đều biết, Tộc trưởng là Chân Võ Cảnh Ngũ đẳng, hai Trưởng lão Chân Võ Cảnh Tứ đẳng!</w:t>
      </w:r>
    </w:p>
    <w:p>
      <w:pPr>
        <w:pStyle w:val="BodyText"/>
      </w:pPr>
      <w:r>
        <w:t xml:space="preserve">Ở quận thành La Giang, thực lực như vậy ngoại trừ Đạt Hề Thế gia ra, xác thực đã là mạnh nhất trong tầng lớp quý tộc rồi. Nhưng mà, hết thảy cũng thành lịch sử.</w:t>
      </w:r>
    </w:p>
    <w:p>
      <w:pPr>
        <w:pStyle w:val="BodyText"/>
      </w:pPr>
      <w:r>
        <w:t xml:space="preserve">Tần gia một nhà ba người, dưới vạn người vây quanh, chạy quanh quận thành La Giang ba vòng.</w:t>
      </w:r>
    </w:p>
    <w:p>
      <w:pPr>
        <w:pStyle w:val="BodyText"/>
      </w:pPr>
      <w:r>
        <w:t xml:space="preserve">Cái này tất nhiên chính là quy củ trước giờ của Gia tộc Luận phẩm, cũng là phương pháp mà Chân Võ Thánh Địa dùng để khen thưởng cho người thắng cuộc. Tôn vinh người thắng cũng là một loại thủ đoạn chính trị.</w:t>
      </w:r>
    </w:p>
    <w:p>
      <w:pPr>
        <w:pStyle w:val="BodyText"/>
      </w:pPr>
      <w:r>
        <w:t xml:space="preserve">- Thấy không? Người ta bị bức bách, ẩn nhẫn không bộc phát, đến thời khắc mấu chốt thì một kích tất trúng, đoạt được danh ngạch Hào môn. Tần gia, là gương mẫu cho tầng lớp dưới chót chúng ta.</w:t>
      </w:r>
    </w:p>
    <w:p>
      <w:pPr>
        <w:pStyle w:val="BodyText"/>
      </w:pPr>
      <w:r>
        <w:t xml:space="preserve">- Quả thật, không bội phục không được. Ngươi xem trước kỳ Gia tộc Luận phẩm, Tần gia bi thảm biết bao nhiêu, cơ hồ mọi người đều nghĩ bọn họ lần này là hoàn toàn xong rồi. Kết quả… Hắc hắc, kẻ xong lại là Hứa gia. Thật sự là thế sự khó lường a.</w:t>
      </w:r>
    </w:p>
    <w:p>
      <w:pPr>
        <w:pStyle w:val="BodyText"/>
      </w:pPr>
      <w:r>
        <w:t xml:space="preserve">- Ngươi xem vị cô nương kia kìa, chính là thiên kim của Tần Tộc trưởng? Quả nhiên là thanh tú tuyệt phàm. Các thiên kim tiểu thư ở quận thành La Giang so ra còn không bằng. Xem ra, trấn Đông Lâm đúng là phong thủy dưỡng nhân a!</w:t>
      </w:r>
    </w:p>
    <w:p>
      <w:pPr>
        <w:pStyle w:val="BodyText"/>
      </w:pPr>
      <w:r>
        <w:t xml:space="preserve">- Chậc chậc, quả nhiên là xinh đẹp. Nghe nói Tần tiểu thư cùng Đạt Hề Đại thiếu gia tâm đầu ý hợp, như vậy xem ra, này hai người nếu ở cùng một chỗ, quả nhiên là châu liên bích hợp, ông trời tác hợp một đôi mà.</w:t>
      </w:r>
    </w:p>
    <w:p>
      <w:pPr>
        <w:pStyle w:val="BodyText"/>
      </w:pPr>
      <w:r>
        <w:t xml:space="preserve">Nghe mấy lời nghị luận, Tần Vô Song trong lòng cảm khái vô cùng. Đây là sự thật! Tần gia tăng lên địa vị Hào môn, giá trị con người cũng tăng lên cao, phụ thân ở trong miệng người khác trở thành ‘Tần Tộc trưởng’, tỷ tỷ cũng trở thành ‘Tần tiểu thư’, phong thủy trấn Đông Lâm cũng tốt…</w:t>
      </w:r>
    </w:p>
    <w:p>
      <w:pPr>
        <w:pStyle w:val="BodyText"/>
      </w:pPr>
      <w:r>
        <w:t xml:space="preserve">Tất cả đều trở nên khác hẳn trước kia. Mà tất cả các thay đổi kỳ thật cũng bất quá là từ Hàn môn thăng lên làm Hào môn mà thôi. Đương nhiên, Tần Vô Song biết, tranh đoạt danh ngạch Hào môn, cũng chỉ là một bước nhỏ đầu tiên mà thôi.</w:t>
      </w:r>
    </w:p>
    <w:p>
      <w:pPr>
        <w:pStyle w:val="BodyText"/>
      </w:pPr>
      <w:r>
        <w:t xml:space="preserve">Đang suy nghĩ, Tần Vô Song đột nhiên cảm giác được trong đám người có một ánh mắt dị thường nhìn mình. Phóng nhãn nhìn lại, thì thấy đó là một bóng dáng thướt tha, từ trong đám người dần dần tiêu thất.</w:t>
      </w:r>
    </w:p>
    <w:p>
      <w:pPr>
        <w:pStyle w:val="BodyText"/>
      </w:pPr>
      <w:r>
        <w:t xml:space="preserve">Tuy rằng chỉ là một chút bóng dáng, nhưng Tần Vô Song cũng lập tức nhận ra người này. Tổng cộng hắn đã gặp qua người này hai lần, tuy rằng chưa bao giờ nói với nhau một lời, nhưng Tần Vô Song đối với người này cũng có một chút ấn tượng.</w:t>
      </w:r>
    </w:p>
    <w:p>
      <w:pPr>
        <w:pStyle w:val="BodyText"/>
      </w:pPr>
      <w:r>
        <w:t xml:space="preserve">Ở tiệm châu báu Vĩnh Thịnh gặp qua một lần, ở Đạt Hề Thế gia gặp qua một lần. Cả hai lần, nàng này đều ở bên cạnh tỷ muội Vân gia.</w:t>
      </w:r>
    </w:p>
    <w:p>
      <w:pPr>
        <w:pStyle w:val="BodyText"/>
      </w:pPr>
      <w:r>
        <w:t xml:space="preserve">Vừa rồi ánh mắt nhìn mình hiển nhiên có chút không đơn giản, Tần Vô Song lấy trực giác võ giả mà đoán, việc này tất nhiên chưa kết thúc.</w:t>
      </w:r>
    </w:p>
    <w:p>
      <w:pPr>
        <w:pStyle w:val="Compact"/>
      </w:pPr>
      <w:r>
        <w:t xml:space="preserve">Ủng hộ chỉ với 1 click và 5s ! (adf.ly/4EmoB)</w:t>
      </w:r>
      <w:r>
        <w:br w:type="textWrapping"/>
      </w:r>
      <w:r>
        <w:br w:type="textWrapping"/>
      </w:r>
    </w:p>
    <w:p>
      <w:pPr>
        <w:pStyle w:val="Heading2"/>
      </w:pPr>
      <w:bookmarkStart w:id="83" w:name="chương-61"/>
      <w:bookmarkEnd w:id="83"/>
      <w:r>
        <w:t xml:space="preserve">61. Chương 6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1: Giá trị tăng gấp trăm lầ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gia thăng lên cấp bậc Hào môn, trong chốc lát lợi ích cũng nhiều lên trông thấy.</w:t>
      </w:r>
    </w:p>
    <w:p>
      <w:pPr>
        <w:pStyle w:val="BodyText"/>
      </w:pPr>
      <w:r>
        <w:t xml:space="preserve">Buổi tối kết thúc Gia tộc Luận phẩm cũng là ngày sứ giả Chân Võ Thánh Địa tổ chức thịnh yến ở quận La Giang, mời tất cả quý tộc trong quận đến tham dự. Trong buổi tiệc này, những người đứng đầu Chân Võ Thánh Địa sẽ nhận xét về nội dung và chất lượng của Gia tộc Luận phẩm lần này và cổ vũ mọi người tiếp tục phát huy, tiếp tục cố gắng, để lần sau lại tạo ra một cục diện tốt đẹp hơn.</w:t>
      </w:r>
    </w:p>
    <w:p>
      <w:pPr>
        <w:pStyle w:val="BodyText"/>
      </w:pPr>
      <w:r>
        <w:t xml:space="preserve">Về tổng thể mà nói thì tình thế rất tốt, tiền đồ cũng vô cùng sáng rạng.</w:t>
      </w:r>
    </w:p>
    <w:p>
      <w:pPr>
        <w:pStyle w:val="BodyText"/>
      </w:pPr>
      <w:r>
        <w:t xml:space="preserve">Nhân vật chính của bữa tiệc đương nhiên là gia tộc vừa mới bước lên bục Hào môn, Tần gia. Tất cả mọi người cùng xúm lại chúc tụng. Chỉ trong nháy mắt, Hào môn Tần gia đã nghiễm nhiên lên thẳng được cái vị trí gần như bằng vai phải lứa với Đạt Hề Thế gia.</w:t>
      </w:r>
    </w:p>
    <w:p>
      <w:pPr>
        <w:pStyle w:val="BodyText"/>
      </w:pPr>
      <w:r>
        <w:t xml:space="preserve">Tần Vô Song không hứng thú lắm với những yến tiệc kiểu này. Đây không phải mục tiêu để hắn phấn đấu. Cố gắng đáp lễ một cách qua loa khách sáo, hắn vội vàng lẩn về khách ****.</w:t>
      </w:r>
    </w:p>
    <w:p>
      <w:pPr>
        <w:pStyle w:val="BodyText"/>
      </w:pPr>
      <w:r>
        <w:t xml:space="preserve">o0o</w:t>
      </w:r>
    </w:p>
    <w:p>
      <w:pPr>
        <w:pStyle w:val="BodyText"/>
      </w:pPr>
      <w:r>
        <w:t xml:space="preserve">Mỗi ngày, Đạt Hề Minh đều đưa Đạt Hề Lão thái thái tới đây tìm Tần Vô Song.</w:t>
      </w:r>
    </w:p>
    <w:p>
      <w:pPr>
        <w:pStyle w:val="BodyText"/>
      </w:pPr>
      <w:r>
        <w:t xml:space="preserve">Việc châm cứu mỗi ngày nói chung cũng đã gần hoàn tất rồi. Kết thúc công việc, Tần Vô Song mỉm cười nói:</w:t>
      </w:r>
    </w:p>
    <w:p>
      <w:pPr>
        <w:pStyle w:val="BodyText"/>
      </w:pPr>
      <w:r>
        <w:t xml:space="preserve">- Lão thái thái, điều kiện sức khỏe của bà tốt hơn những gì vãn bối nghĩ rất nhiều. Xem ra chỉ chừng một tuần nữa thôi là bà có thể hồi phục mười phần.</w:t>
      </w:r>
    </w:p>
    <w:p>
      <w:pPr>
        <w:pStyle w:val="BodyText"/>
      </w:pPr>
      <w:r>
        <w:t xml:space="preserve">- Tự cổ anh hùng xuất thiếu niên. Tốt tốt tốt.</w:t>
      </w:r>
    </w:p>
    <w:p>
      <w:pPr>
        <w:pStyle w:val="BodyText"/>
      </w:pPr>
      <w:r>
        <w:t xml:space="preserve">Đạt Hề Lão thái thái nhìn đi nhìn lại vẫn cảm thấy Tần Liên Sơn nuôi con thật là giỏi, cả trai lẫn gái ai cũng dễ nhìn.</w:t>
      </w:r>
    </w:p>
    <w:p>
      <w:pPr>
        <w:pStyle w:val="BodyText"/>
      </w:pPr>
      <w:r>
        <w:t xml:space="preserve">- Vô Song huynh đệ, nghe nói vài ngày nữa mọi người sẽ quay về trấn Đông Lâm?</w:t>
      </w:r>
    </w:p>
    <w:p>
      <w:pPr>
        <w:pStyle w:val="BodyText"/>
      </w:pPr>
      <w:r>
        <w:t xml:space="preserve">Đạt Hề Minh đột nhiên cất lời.</w:t>
      </w:r>
    </w:p>
    <w:p>
      <w:pPr>
        <w:pStyle w:val="BodyText"/>
      </w:pPr>
      <w:r>
        <w:t xml:space="preserve">Tần Vô Song cũng không phủ nhận:</w:t>
      </w:r>
    </w:p>
    <w:p>
      <w:pPr>
        <w:pStyle w:val="BodyText"/>
      </w:pPr>
      <w:r>
        <w:t xml:space="preserve">- Trong gia tộc vẫn còn nhiều việc vặt phải giải quyết lắm.</w:t>
      </w:r>
    </w:p>
    <w:p>
      <w:pPr>
        <w:pStyle w:val="BodyText"/>
      </w:pPr>
      <w:r>
        <w:t xml:space="preserve">- Vậy bệnh tình của tổ mẫu ta thì sao?</w:t>
      </w:r>
    </w:p>
    <w:p>
      <w:pPr>
        <w:pStyle w:val="BodyText"/>
      </w:pPr>
      <w:r>
        <w:t xml:space="preserve">Đạt Hề Minh có chút do dự.</w:t>
      </w:r>
    </w:p>
    <w:p>
      <w:pPr>
        <w:pStyle w:val="BodyText"/>
      </w:pPr>
      <w:r>
        <w:t xml:space="preserve">Tần Tụ cũng cất lời:</w:t>
      </w:r>
    </w:p>
    <w:p>
      <w:pPr>
        <w:pStyle w:val="BodyText"/>
      </w:pPr>
      <w:r>
        <w:t xml:space="preserve">- Nếu như Lão thái thái không chê, có thể về Tần gia trang ở dăm bữa nửa tháng. Như vậy Vô Song có thể châm cứu cho Lão thái thái mỗi ngày.</w:t>
      </w:r>
    </w:p>
    <w:p>
      <w:pPr>
        <w:pStyle w:val="BodyText"/>
      </w:pPr>
      <w:r>
        <w:t xml:space="preserve">- Ừ, ý kiến này không tệ, chỉ không biết Lão thái thái có chịu đi hay không?</w:t>
      </w:r>
    </w:p>
    <w:p>
      <w:pPr>
        <w:pStyle w:val="BodyText"/>
      </w:pPr>
      <w:r>
        <w:t xml:space="preserve">Tần Vô Song mỉm cười nói.</w:t>
      </w:r>
    </w:p>
    <w:p>
      <w:pPr>
        <w:pStyle w:val="BodyText"/>
      </w:pPr>
      <w:r>
        <w:t xml:space="preserve">Lão thái thái tươi cười hớn hở:</w:t>
      </w:r>
    </w:p>
    <w:p>
      <w:pPr>
        <w:pStyle w:val="BodyText"/>
      </w:pPr>
      <w:r>
        <w:t xml:space="preserve">- Ở trong quận thành La Giang lâu như vậy rồi, được ra ngoài du ngoạn, hưởng chút không khí đồng quê, chuyện tốt như vậy sao một lão bà như ta có thể bỏ qua được? Đương nhiên là ta muốn đi rồi.</w:t>
      </w:r>
    </w:p>
    <w:p>
      <w:pPr>
        <w:pStyle w:val="BodyText"/>
      </w:pPr>
      <w:r>
        <w:t xml:space="preserve">Đạt Hề Minh nghe tổ mẫu nói vậy thì vui mừng ra mặt.</w:t>
      </w:r>
    </w:p>
    <w:p>
      <w:pPr>
        <w:pStyle w:val="BodyText"/>
      </w:pPr>
      <w:r>
        <w:t xml:space="preserve">Lão thái thái chăm sóc Đạt Hề Minh từ nhỏ đến lớn, tình yêu đối với thằng cháu đích tôn này lớn vô cùng nên chỉ nhìn cũng biết trong lòng hắn đang nghĩ gì:</w:t>
      </w:r>
    </w:p>
    <w:p>
      <w:pPr>
        <w:pStyle w:val="BodyText"/>
      </w:pPr>
      <w:r>
        <w:t xml:space="preserve">- Minh nhi, vậy con đi với tổ mẫu một chuyến nhé.</w:t>
      </w:r>
    </w:p>
    <w:p>
      <w:pPr>
        <w:pStyle w:val="BodyText"/>
      </w:pPr>
      <w:r>
        <w:t xml:space="preserve">- Tôn nhi sẵn lòng ạ.</w:t>
      </w:r>
    </w:p>
    <w:p>
      <w:pPr>
        <w:pStyle w:val="BodyText"/>
      </w:pPr>
      <w:r>
        <w:t xml:space="preserve">Đạt Hề Minh vui như mở cờ trong bụng.</w:t>
      </w:r>
    </w:p>
    <w:p>
      <w:pPr>
        <w:pStyle w:val="BodyText"/>
      </w:pPr>
      <w:r>
        <w:t xml:space="preserve">Tần Vô Song nhìn hai người “túy ông bất tại tửu” này, tự nhiên cũng thấy có chút thú vị.</w:t>
      </w:r>
    </w:p>
    <w:p>
      <w:pPr>
        <w:pStyle w:val="BodyText"/>
      </w:pPr>
      <w:r>
        <w:t xml:space="preserve">(*) Túy ông say không phải tại rượu</w:t>
      </w:r>
    </w:p>
    <w:p>
      <w:pPr>
        <w:pStyle w:val="BodyText"/>
      </w:pPr>
      <w:r>
        <w:t xml:space="preserve">- Tỷ tỷ, tỷ với Đạt Hề đại ca ở đây nói chuyện với Lão thái thái, đệ đi xem cha thế nào rồi. Đám quý tộc ở quận La Giang này uống không ít đâu. Nói không chừng cha đã bị bọn họ chuốc say rồi.</w:t>
      </w:r>
    </w:p>
    <w:p>
      <w:pPr>
        <w:pStyle w:val="BodyText"/>
      </w:pPr>
      <w:r>
        <w:t xml:space="preserve">Đây thực ra chỉ là cái cớ Tần Vô Song nghĩ ra để giúp họ có được không gian riêng mà thôi.</w:t>
      </w:r>
    </w:p>
    <w:p>
      <w:pPr>
        <w:pStyle w:val="BodyText"/>
      </w:pPr>
      <w:r>
        <w:t xml:space="preserve">Nhìn theo Tần Vô Song, Lão thái thái không giấu nổi vẻ âu yếm, nói:</w:t>
      </w:r>
    </w:p>
    <w:p>
      <w:pPr>
        <w:pStyle w:val="BodyText"/>
      </w:pPr>
      <w:r>
        <w:t xml:space="preserve">- Thật là đáng tiếc, tiếc là Nguyệt nhi lớn hơn vài tuổi, chứ nếu không để thằng bé này làm cháu rể ta thì tốt biết mấy.</w:t>
      </w:r>
    </w:p>
    <w:p>
      <w:pPr>
        <w:pStyle w:val="BodyText"/>
      </w:pPr>
      <w:r>
        <w:t xml:space="preserve">Đây là lời cảm thán xuất phát từ tận tâm can Lão thái thái. Sống đến từng này tuổi, chưa bao giờ bà nhìn sai người.</w:t>
      </w:r>
    </w:p>
    <w:p>
      <w:pPr>
        <w:pStyle w:val="BodyText"/>
      </w:pPr>
      <w:r>
        <w:t xml:space="preserve">Đạt Hề Minh và Tần Tụ chỉ biết mỉm cười, không đáp lại câu nào.</w:t>
      </w:r>
    </w:p>
    <w:p>
      <w:pPr>
        <w:pStyle w:val="BodyText"/>
      </w:pPr>
      <w:r>
        <w:t xml:space="preserve">- Minh nhi, A Tụ, các con cũng đừng giấu nữa. Tình cảm của hai đứa tổ mẫu biết hết rồi. Chuyện này tổ mẫu sẽ ủng hộ hai đứa hết sức. Còn phần phụ thân Minh nhi, chúng ta sẽ cùng nhau nghĩ cách. Đại phiệt là cái gì chứ. Chúng ta không tham quyền quý của họ. Con dâu Đạt Hề Thế gia này tướng mạo tính tình là chính, mọi thứ khác đều là phụ.</w:t>
      </w:r>
    </w:p>
    <w:p>
      <w:pPr>
        <w:pStyle w:val="BodyText"/>
      </w:pPr>
      <w:r>
        <w:t xml:space="preserve">o0o</w:t>
      </w:r>
    </w:p>
    <w:p>
      <w:pPr>
        <w:pStyle w:val="BodyText"/>
      </w:pPr>
      <w:r>
        <w:t xml:space="preserve">Bên trong Phong Trạch Lâu, đám quý tộc đang tới tấp đến chúc mừng Tần Liên Sơn.</w:t>
      </w:r>
    </w:p>
    <w:p>
      <w:pPr>
        <w:pStyle w:val="BodyText"/>
      </w:pPr>
      <w:r>
        <w:t xml:space="preserve">- Liên Sơn huynh, đúng là chân nhân bất lộ tướng. Tiểu nhân phục hoàn toàn Tần gia trấn Đông Lâm rồi!</w:t>
      </w:r>
    </w:p>
    <w:p>
      <w:pPr>
        <w:pStyle w:val="BodyText"/>
      </w:pPr>
      <w:r>
        <w:t xml:space="preserve">Cùng là quý tộc Hào môn nhưng Tiễn gia lấy kinh doanh làm gốc, xưa nay bao giờ cũng giữ hòa khí với mọi người. Dù kẻ thù không nhiều nhưng cũng chưa có giao tình gì với Tần gia trấn Đông Lâm.</w:t>
      </w:r>
    </w:p>
    <w:p>
      <w:pPr>
        <w:pStyle w:val="BodyText"/>
      </w:pPr>
      <w:r>
        <w:t xml:space="preserve">Nhưng chuyện này cũng chẳng ảnh hưởng gì đến việc Tộc trưởng Tiễn gia Tiễn Bất Bạt tiếp cận Tần gia. Uống cùng nhau đôi ba chén, vậy là đã thành huynh đệ.</w:t>
      </w:r>
    </w:p>
    <w:p>
      <w:pPr>
        <w:pStyle w:val="BodyText"/>
      </w:pPr>
      <w:r>
        <w:t xml:space="preserve">Tên Tiễn Bất Bạt này keo kiệt vô cùng, còn được mọi người gọi với tên khác là ‘Một xu cũng tiếc’, nhưng hắn thì lại hiểu cái tên họ của mình với một cách hoàn toàn khác, tự xưng bản thân là ‘kiên quyết không tiêu’, chỉ có như vậy thì mới mong kiếm được lợi nhuận trên thương trường.</w:t>
      </w:r>
    </w:p>
    <w:p>
      <w:pPr>
        <w:pStyle w:val="BodyText"/>
      </w:pPr>
      <w:r>
        <w:t xml:space="preserve">- Bất Bạt huynh khách khí rồi, chén này coi như ta kính huynh.</w:t>
      </w:r>
    </w:p>
    <w:p>
      <w:pPr>
        <w:pStyle w:val="BodyText"/>
      </w:pPr>
      <w:r>
        <w:t xml:space="preserve">Tần Liên Sơn vui vẻ đáp lời.</w:t>
      </w:r>
    </w:p>
    <w:p>
      <w:pPr>
        <w:pStyle w:val="BodyText"/>
      </w:pPr>
      <w:r>
        <w:t xml:space="preserve">Hai người uống xong chén này, Tiễn Bất Bạt đột nhiên ngoác miệng cười, nói:</w:t>
      </w:r>
    </w:p>
    <w:p>
      <w:pPr>
        <w:pStyle w:val="BodyText"/>
      </w:pPr>
      <w:r>
        <w:t xml:space="preserve">- Liên Sơn huynh, Gia tộc Luận phẩm lần này, Vô Song nhà huynh uy phong quá. Ta tin rằng không lâu nữa, cửa vào Tần gia trang sẽ bị mấy bà mối làm hỏng mất. Vừa hay tiểu đệ còn cô con gái năm nay mới mười bốn tuổi, phẩm mạo hay những thứ khác đều ổn…</w:t>
      </w:r>
    </w:p>
    <w:p>
      <w:pPr>
        <w:pStyle w:val="BodyText"/>
      </w:pPr>
      <w:r>
        <w:t xml:space="preserve">Tần Liên Sơn quả thực không ngờ là Tiễn Bất Bạt lại mang cả con gái của mình ra bán như vậy. Tiễn Bất Bạt cười tủm tỉm nhìn Tần Liên Sơn chờ đợi một câu trả lời.</w:t>
      </w:r>
    </w:p>
    <w:p>
      <w:pPr>
        <w:pStyle w:val="BodyText"/>
      </w:pPr>
      <w:r>
        <w:t xml:space="preserve">Tần Liên Sơn đương nhiên cũng chẳng lạ lẫm gì với mấy chuyện kiểu này nên chỉ mỉm cười nói:</w:t>
      </w:r>
    </w:p>
    <w:p>
      <w:pPr>
        <w:pStyle w:val="BodyText"/>
      </w:pPr>
      <w:r>
        <w:t xml:space="preserve">- Chuyện con trẻ, người làm phụ thân như ta thật chẳng muốn lo lắng thay chúng làm gì. Bất Bạt huynh, để ta về hỏi Vô Song nhà ta xem ý kiến của nó thế nào? Được không?</w:t>
      </w:r>
    </w:p>
    <w:p>
      <w:pPr>
        <w:pStyle w:val="BodyText"/>
      </w:pPr>
      <w:r>
        <w:t xml:space="preserve">Tiễn Bất Bạt gật gật đầu:</w:t>
      </w:r>
    </w:p>
    <w:p>
      <w:pPr>
        <w:pStyle w:val="BodyText"/>
      </w:pPr>
      <w:r>
        <w:t xml:space="preserve">- Được được. Hiền điệt Vô Song có ý kiến gì là Liên Sơn huynh phải thông báo ngay cho tiểu đệ biết đấy nhé.</w:t>
      </w:r>
    </w:p>
    <w:p>
      <w:pPr>
        <w:pStyle w:val="BodyText"/>
      </w:pPr>
      <w:r>
        <w:t xml:space="preserve">Cả đám quý tộc có mặt ở đó đều lầm bầm rủa thầm tên Tiễn Bất Bạt này trâng tráo. Hắn có buôn con bán cháu thì cũng chẳng cần tích cực một cách lộ liễu đến thế chứ. Mặc dù tất cả bọn họ đều có cái suy nghĩ này, nhưng dám đứng ra nói thẳng thì chắc chỉ có mình Tiễn Bất Bạt.</w:t>
      </w:r>
    </w:p>
    <w:p>
      <w:pPr>
        <w:pStyle w:val="BodyText"/>
      </w:pPr>
      <w:r>
        <w:t xml:space="preserve">Hào môn Tiễn gia đã lên tiếng rồi, đương nhiên Hào môn còn lại trong Tam Đại Hào Môn, Vân gia làm sao chịu thua kém được.</w:t>
      </w:r>
    </w:p>
    <w:p>
      <w:pPr>
        <w:pStyle w:val="BodyText"/>
      </w:pPr>
      <w:r>
        <w:t xml:space="preserve">Tộc trưởng Vân gia, Vân Thiên Hào nửa đùa nửa thật nói:</w:t>
      </w:r>
    </w:p>
    <w:p>
      <w:pPr>
        <w:pStyle w:val="BodyText"/>
      </w:pPr>
      <w:r>
        <w:t xml:space="preserve">- Bất Bạt huynh, lệnh ái vẫn còn nhỏ, hơn nữa lại chẳng quen biết gì với Vô Song hiền điệt. Nhưng tiểu nữ nhà chúng tôi thì ngược lại, là bạn học cùng học tại Võ Đồng Viện với Vô Song hiền điệt, tính ra cũng có thể được gọi là thanh mai trúc mã.</w:t>
      </w:r>
    </w:p>
    <w:p>
      <w:pPr>
        <w:pStyle w:val="BodyText"/>
      </w:pPr>
      <w:r>
        <w:t xml:space="preserve">Nghe được câu này, cả đám người cùng cười vang. Lần đầu tiên quận La Giang mới có cảnh hai gia tộc trong Tam Đại Hào Môn tranh nhau con trai của một Hào môn khác làm con rể.</w:t>
      </w:r>
    </w:p>
    <w:p>
      <w:pPr>
        <w:pStyle w:val="BodyText"/>
      </w:pPr>
      <w:r>
        <w:t xml:space="preserve">Tần Liên Sơn không để lộ bất cứ cảm xúc nào ra ngoài, chỉ tủm tỉm cười nhưng trong bụng thì vui như mở cờ. Con trai mình có giá như vậy, sao không cảm thấy tự hào cho được?</w:t>
      </w:r>
    </w:p>
    <w:p>
      <w:pPr>
        <w:pStyle w:val="BodyText"/>
      </w:pPr>
      <w:r>
        <w:t xml:space="preserve">Tiễn Bất Bạt nghe thấy câu này thì khó chịu lắm, miệng vẫn cười nhưng giọng điệu thì đầy khiêu khích:</w:t>
      </w:r>
    </w:p>
    <w:p>
      <w:pPr>
        <w:pStyle w:val="BodyText"/>
      </w:pPr>
      <w:r>
        <w:t xml:space="preserve">- Thiên Hào huynh, tiểu đệ nghe nói trong Võ Đồng Viện, lệnh ái với Vô Song hiền điệt hình như còn có xô xát nữa mà.</w:t>
      </w:r>
    </w:p>
    <w:p>
      <w:pPr>
        <w:pStyle w:val="BodyText"/>
      </w:pPr>
      <w:r>
        <w:t xml:space="preserve">- Lời đồn, tất cả chỉ là lời đồn mà thôi. Theo ta được biết, người có xô xát với Vô Song hiền điệt đúng ra phải là con trai Hứa gia - Hứa Đình mới đúng. Chuyện này làm liên lụy đến Khinh Yên nhà ta. Vì chuyện này mà ta còn to tiếng với Viện trưởng của Võ Đồng Viện nữa đấy.</w:t>
      </w:r>
    </w:p>
    <w:p>
      <w:pPr>
        <w:pStyle w:val="BodyText"/>
      </w:pPr>
      <w:r>
        <w:t xml:space="preserve">- Ha ha, vậy sao? Thiên Hào huynh, sao những điều ta nghe được lại hoàn toàn khác nhỉ. Hình như là lệnh ái mang theo một đám người đến tìm Vô Song hiền điệt, định đổ oan cho cậu ta, kết quả…</w:t>
      </w:r>
    </w:p>
    <w:p>
      <w:pPr>
        <w:pStyle w:val="BodyText"/>
      </w:pPr>
      <w:r>
        <w:t xml:space="preserve">Nói qua nói lại, tự nhiên thành cãi nhau. May mà Tần Liên Sơn lên tiếng giải hòa:</w:t>
      </w:r>
    </w:p>
    <w:p>
      <w:pPr>
        <w:pStyle w:val="BodyText"/>
      </w:pPr>
      <w:r>
        <w:t xml:space="preserve">- Hai vị, chuyện qua rồi không nên nhắc lại nữa. Ân oán giữa Hứa gia và Tần gia chúng ta tất cả đều xuất phát từ sự tham lam của Hứa gia. Tần gia trấn Đông Lâm chúng ta từ trước đến giờ luôn cố gắng giữ hòa khí, ngoài mâu thuẫn với Hứa gia và Trương gia ra thì không xô xát với ai hết.</w:t>
      </w:r>
    </w:p>
    <w:p>
      <w:pPr>
        <w:pStyle w:val="BodyText"/>
      </w:pPr>
      <w:r>
        <w:t xml:space="preserve">o0o</w:t>
      </w:r>
    </w:p>
    <w:p>
      <w:pPr>
        <w:pStyle w:val="BodyText"/>
      </w:pPr>
      <w:r>
        <w:t xml:space="preserve">Trong phủ Hứa gia, hai chiếc quan tài được đặt ngay giữa đại sảnh. Hứa Tam Lập dẫn đầu đoàn người quỳ trước quan tài, phía sau là đám con cháu Hứa gia, nét mặt ai cũng bi thương sầu thảm, máu vương khắp người.</w:t>
      </w:r>
    </w:p>
    <w:p>
      <w:pPr>
        <w:pStyle w:val="BodyText"/>
      </w:pPr>
      <w:r>
        <w:t xml:space="preserve">Hứa Tam Lập cùng đoàn người dập mạnh đầu, liên tiếp dập chín cái thì mới chậm rãi đứng dậy, nét mặt lạnh lùng.</w:t>
      </w:r>
    </w:p>
    <w:p>
      <w:pPr>
        <w:pStyle w:val="BodyText"/>
      </w:pPr>
      <w:r>
        <w:t xml:space="preserve">- Tứ Hải, lộ tuyến sắp xếp ổn thỏa cả chưa?</w:t>
      </w:r>
    </w:p>
    <w:p>
      <w:pPr>
        <w:pStyle w:val="BodyText"/>
      </w:pPr>
      <w:r>
        <w:t xml:space="preserve">- Tộc trưởng, đã sắp xếp ổn thỏa hết rồi.</w:t>
      </w:r>
    </w:p>
    <w:p>
      <w:pPr>
        <w:pStyle w:val="BodyText"/>
      </w:pPr>
      <w:r>
        <w:t xml:space="preserve">Tứ Hải nhanh nhẹn đáp lời.</w:t>
      </w:r>
    </w:p>
    <w:p>
      <w:pPr>
        <w:pStyle w:val="BodyText"/>
      </w:pPr>
      <w:r>
        <w:t xml:space="preserve">- Tốt, mọi người đã nhớ nhiệm vụ và đường rút của mình chưa?</w:t>
      </w:r>
    </w:p>
    <w:p>
      <w:pPr>
        <w:pStyle w:val="BodyText"/>
      </w:pPr>
      <w:r>
        <w:t xml:space="preserve">Đám con cháu Hứa gia nhất loạt gật đầu, đáp lời:</w:t>
      </w:r>
    </w:p>
    <w:p>
      <w:pPr>
        <w:pStyle w:val="BodyText"/>
      </w:pPr>
      <w:r>
        <w:t xml:space="preserve">- Nhớ rồi ạ.</w:t>
      </w:r>
    </w:p>
    <w:p>
      <w:pPr>
        <w:pStyle w:val="BodyText"/>
      </w:pPr>
      <w:r>
        <w:t xml:space="preserve">- Có ai hối hận muốn rút lui không?</w:t>
      </w:r>
    </w:p>
    <w:p>
      <w:pPr>
        <w:pStyle w:val="BodyText"/>
      </w:pPr>
      <w:r>
        <w:t xml:space="preserve">Ánh mắt Hứa Tam Lập sắc như điện, quét nhanh qua đám người trước mặt.</w:t>
      </w:r>
    </w:p>
    <w:p>
      <w:pPr>
        <w:pStyle w:val="BodyText"/>
      </w:pPr>
      <w:r>
        <w:t xml:space="preserve">- Không lùi bước! Không hối hận!</w:t>
      </w:r>
    </w:p>
    <w:p>
      <w:pPr>
        <w:pStyle w:val="BodyText"/>
      </w:pPr>
      <w:r>
        <w:t xml:space="preserve">Đám người càng trở nên phấn khích.</w:t>
      </w:r>
    </w:p>
    <w:p>
      <w:pPr>
        <w:pStyle w:val="BodyText"/>
      </w:pPr>
      <w:r>
        <w:t xml:space="preserve">- Được, nhớ kỹ rằng, tất cả những việc ngày hôm nay đều là vì gia tộc, vì sinh tồn. Nếu không rời khỏi quận La Giang, không quá nửa năm chúng ta nhất định sẽ bị diệt.</w:t>
      </w:r>
    </w:p>
    <w:p>
      <w:pPr>
        <w:pStyle w:val="BodyText"/>
      </w:pPr>
      <w:r>
        <w:t xml:space="preserve">Hứa Tam Lập lạnh lùng nói:</w:t>
      </w:r>
    </w:p>
    <w:p>
      <w:pPr>
        <w:pStyle w:val="BodyText"/>
      </w:pPr>
      <w:r>
        <w:t xml:space="preserve">- Nhưng đi như thế này liệu có khiến người thân đau, kẻ thù mừng? Bọn quý tộc mới nổi Tần gia ấy vui vẻ? Vì vậy lần này chúng ra sẽ tới Tần gia trang, tập kích bất ngờ hủy diệt cơ nghiệp của bọn chúng. Hờ hờ, lúc ấy chuyện lấy lại vị trí còn khó khăn gì nữa? Không còn cơ nghiệp, Tần gia chỉ còn là cái cây không rễ, khó có thể sinh tồn và sớm muộn sẽ trở thành trò cười cho cả cái quận La Giang này.</w:t>
      </w:r>
    </w:p>
    <w:p>
      <w:pPr>
        <w:pStyle w:val="BodyText"/>
      </w:pPr>
      <w:r>
        <w:t xml:space="preserve">Tứ Hải đột nhiên lên tiếng:</w:t>
      </w:r>
    </w:p>
    <w:p>
      <w:pPr>
        <w:pStyle w:val="BodyText"/>
      </w:pPr>
      <w:r>
        <w:t xml:space="preserve">- Tộc trưởng, chúng ta nguyện không đội trời chung với Tần gia, hủy cơ nghiệp của chúng, mọi người đương nhiên không ý kiến gì. Nhưng đi được đến Đại Ngô Quốc phải vượt ngàn dặm Đại Thương Sơn, qua vài châu quận, đường xa như vậy e rằng hơi khó.</w:t>
      </w:r>
    </w:p>
    <w:p>
      <w:pPr>
        <w:pStyle w:val="BodyText"/>
      </w:pPr>
      <w:r>
        <w:t xml:space="preserve">- Có khó hơn nữa cũng phải đi! Bách Việt Quốc đã bỏ rơi chúng ta thì sao chúng ta không sang bên Đại Ngô Quốc? Vừa hay Nhạc Trưởng lão có quen biết một quý tộc bên đó, chúng ta có thể nương tựa vào. Nhạc Trưởng lão, ông thấy sao?</w:t>
      </w:r>
    </w:p>
    <w:p>
      <w:pPr>
        <w:pStyle w:val="BodyText"/>
      </w:pPr>
      <w:r>
        <w:t xml:space="preserve">Nhạc Trưởng lão gật đầu, nét mặt vô cùng nghiêm trọng:</w:t>
      </w:r>
    </w:p>
    <w:p>
      <w:pPr>
        <w:pStyle w:val="BodyText"/>
      </w:pPr>
      <w:r>
        <w:t xml:space="preserve">- Bất luận tiền đồ có khó khăn ra sao thì chúng ta cũng phải đi. Nếu không đi, ở lại quận La Giang này Hứa gia nhất định sẽ bị diệt. Tần gia sẽ là những kẻ đầu tiên không bỏ qua cho chúng ta. Trước đây khi chúng ta còn là Hào môn, kẻ thù dù nhiều nhưng không ai dám đến gây sự. Bây giờ chúng ta trở về làm bình dân, hậu quả không cần phải nghĩ cũng biết! Không đi, chỉ còn đường chết!</w:t>
      </w:r>
    </w:p>
    <w:p>
      <w:pPr>
        <w:pStyle w:val="BodyText"/>
      </w:pPr>
      <w:r>
        <w:t xml:space="preserve">Lưu lại chắc chắn chết, sang nước khác còn có hy vọng sinh tồn, bảo tồn gia tộc. Lựa chọn này không hề khó khăn gì với đám con cháu Hứa gia. Kẻ nào cũng nhiệt huyết đầy mình quyết cùng gia tộc đồng sinh đồng tử.</w:t>
      </w:r>
    </w:p>
    <w:p>
      <w:pPr>
        <w:pStyle w:val="BodyText"/>
      </w:pPr>
      <w:r>
        <w:t xml:space="preserve">Hứa Tam Lập thấy khí thế đã tạm ổn gật đầu nói:</w:t>
      </w:r>
    </w:p>
    <w:p>
      <w:pPr>
        <w:pStyle w:val="BodyText"/>
      </w:pPr>
      <w:r>
        <w:t xml:space="preserve">- Tốt, không nên chần chừ nữa, chúng ta xuất phát thôi. Quân chia làm bốn cánh, một cánh đi đến Tần gia trang, đốt trụi trang viên Tần gia, trước hủy Tổ đường, sau hủy phong thủy. Một cánh đến điền sản của Tần gia, bỏ thuốc phá hoại mùa màng của chúng. Một cánh thì đến phóng hỏa xưởng ép dầu của Tần gia. Một cánh bỏ độc xuống các ao cá. Xong việc mọi người cùng tiến về hướng Đông Nam, tập hợp ở Thiên Thạch Châu gần biên giới của Xích Mộc Lĩnh.</w:t>
      </w:r>
    </w:p>
    <w:p>
      <w:pPr>
        <w:pStyle w:val="BodyText"/>
      </w:pPr>
      <w:r>
        <w:t xml:space="preserve">Thương nghị kết thúc, chuẩn bị xuất phát.</w:t>
      </w:r>
    </w:p>
    <w:p>
      <w:pPr>
        <w:pStyle w:val="Compact"/>
      </w:pPr>
      <w:r>
        <w:t xml:space="preserve">Ủng hộ chỉ với 1 click và 5s ! (adf.ly/4EmoB)</w:t>
      </w:r>
      <w:r>
        <w:br w:type="textWrapping"/>
      </w:r>
      <w:r>
        <w:br w:type="textWrapping"/>
      </w:r>
    </w:p>
    <w:p>
      <w:pPr>
        <w:pStyle w:val="Heading2"/>
      </w:pPr>
      <w:bookmarkStart w:id="84" w:name="chương-62"/>
      <w:bookmarkEnd w:id="84"/>
      <w:r>
        <w:t xml:space="preserve">62. Chương 6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2: Thập vạn hỏa cấp.</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đến Phong Trạch Lâu uống thay cho phụ thân một vòng rượu rồi lại đáp lễ thêm một vòng nữa. Trong bữa tiệc có không ít bạn học cũ ở Võ Đồng Viện cũng đến tham dự cùng phụ huynh. Không ít kẻ tranh thủ cơ hội, mượn chén rượu để xin lỗi Tần Vô Song về những chuyện trước đây.</w:t>
      </w:r>
    </w:p>
    <w:p>
      <w:pPr>
        <w:pStyle w:val="BodyText"/>
      </w:pPr>
      <w:r>
        <w:t xml:space="preserve">Có lẽ trước đây Tần Vô Song và bọn họ đã từng có xô xát, nhưng thành thực mà nói, hầu hết trong số đó, Tần Vô Song chẳng có chút ấn tượng nào nên chỉ cười trừ cho qua.</w:t>
      </w:r>
    </w:p>
    <w:p>
      <w:pPr>
        <w:pStyle w:val="BodyText"/>
      </w:pPr>
      <w:r>
        <w:t xml:space="preserve">Nhưng tư thái này của hắn trong mắt những phụ huynh khác thì lại là một biểu hiện của sự độ lượng, nên trong lòng không ngớt tán dương, không hổ là con nhà Hào môn, lòng dạ rộng rãi.</w:t>
      </w:r>
    </w:p>
    <w:p>
      <w:pPr>
        <w:pStyle w:val="BodyText"/>
      </w:pPr>
      <w:r>
        <w:t xml:space="preserve">- Tần công tử!</w:t>
      </w:r>
    </w:p>
    <w:p>
      <w:pPr>
        <w:pStyle w:val="BodyText"/>
      </w:pPr>
      <w:r>
        <w:t xml:space="preserve">Tần Vô Song vừa định bước ra ngoài thì nghe thấy sau lưng có tiếng chào hỏi.</w:t>
      </w:r>
    </w:p>
    <w:p>
      <w:pPr>
        <w:pStyle w:val="BodyText"/>
      </w:pPr>
      <w:r>
        <w:t xml:space="preserve">- Hả?</w:t>
      </w:r>
    </w:p>
    <w:p>
      <w:pPr>
        <w:pStyle w:val="BodyText"/>
      </w:pPr>
      <w:r>
        <w:t xml:space="preserve">Thì ra là cô gái bí ẩn luôn có mặt cùng tỷ muội Vân gia. Lần trước trên đường Tần Vô Song cứ cảm thấy có ánh mắt đang nhìn mình, thì ra là của cô ta.</w:t>
      </w:r>
    </w:p>
    <w:p>
      <w:pPr>
        <w:pStyle w:val="BodyText"/>
      </w:pPr>
      <w:r>
        <w:t xml:space="preserve">- Có thể nói chuyện một lúc không?</w:t>
      </w:r>
    </w:p>
    <w:p>
      <w:pPr>
        <w:pStyle w:val="BodyText"/>
      </w:pPr>
      <w:r>
        <w:t xml:space="preserve">Như sợ Tần Vô Song từ chối, cô gái nói thêm một câu nữa:</w:t>
      </w:r>
    </w:p>
    <w:p>
      <w:pPr>
        <w:pStyle w:val="BodyText"/>
      </w:pPr>
      <w:r>
        <w:t xml:space="preserve">- Ta đảm bảo, thông tin này sẽ khiến Tần công tử vô cùng hứng thú.</w:t>
      </w:r>
    </w:p>
    <w:p>
      <w:pPr>
        <w:pStyle w:val="BodyText"/>
      </w:pPr>
      <w:r>
        <w:t xml:space="preserve">Tần Vô Song quay sang nhìn cô ta một lúc lâu rồi mới giơ tay ra ngoài, nói:</w:t>
      </w:r>
    </w:p>
    <w:p>
      <w:pPr>
        <w:pStyle w:val="BodyText"/>
      </w:pPr>
      <w:r>
        <w:t xml:space="preserve">- Mời!</w:t>
      </w:r>
    </w:p>
    <w:p>
      <w:pPr>
        <w:pStyle w:val="BodyText"/>
      </w:pPr>
      <w:r>
        <w:t xml:space="preserve">Bên ngoài đang có hai ba gã say rượu đang hát mấy câu dân ca địa phương bằng cái giọng lè nhè, người ngợm thì đổ xiêu đổ vẹo.</w:t>
      </w:r>
    </w:p>
    <w:p>
      <w:pPr>
        <w:pStyle w:val="BodyText"/>
      </w:pPr>
      <w:r>
        <w:t xml:space="preserve">Bước đến một chỗ vắng vẻ, cô gái mới dừng lại, buông một câu thình lình:</w:t>
      </w:r>
    </w:p>
    <w:p>
      <w:pPr>
        <w:pStyle w:val="BodyText"/>
      </w:pPr>
      <w:r>
        <w:t xml:space="preserve">- Tần công tử có biết là trước mắt Tần gia đang xuất hiện một mối nguy hiểm lớn?</w:t>
      </w:r>
    </w:p>
    <w:p>
      <w:pPr>
        <w:pStyle w:val="BodyText"/>
      </w:pPr>
      <w:r>
        <w:t xml:space="preserve">Câu nói này vô cùng bất ngờ nhưng Tần Vô Song đã chuẩn bị trước tinh thần nên chỉ chăm chăm nhìn cô gái lai lịch bất minh, trong lòng thầm nghĩ cô ta nói ra câu này ắt hẳn phải có mục đích nhất định.</w:t>
      </w:r>
    </w:p>
    <w:p>
      <w:pPr>
        <w:pStyle w:val="BodyText"/>
      </w:pPr>
      <w:r>
        <w:t xml:space="preserve">Cô gái chỉ cười nhạt, nói:</w:t>
      </w:r>
    </w:p>
    <w:p>
      <w:pPr>
        <w:pStyle w:val="BodyText"/>
      </w:pPr>
      <w:r>
        <w:t xml:space="preserve">- Tần công tử đang đoán xem ta có ý gì đúng không?</w:t>
      </w:r>
    </w:p>
    <w:p>
      <w:pPr>
        <w:pStyle w:val="BodyText"/>
      </w:pPr>
      <w:r>
        <w:t xml:space="preserve">Tần Vô Song cũng không phủ định:</w:t>
      </w:r>
    </w:p>
    <w:p>
      <w:pPr>
        <w:pStyle w:val="BodyText"/>
      </w:pPr>
      <w:r>
        <w:t xml:space="preserve">- Ta ngu dốt, quả thực không hiểu cô nương có ý gì.</w:t>
      </w:r>
    </w:p>
    <w:p>
      <w:pPr>
        <w:pStyle w:val="BodyText"/>
      </w:pPr>
      <w:r>
        <w:t xml:space="preserve">- Được, ta cũng không vòng vo nữa. Chỉ xin Tần công tử cho ta một lời hứa, ta sẽ tường thuật hết toàn bộ sự việc cho công tử nghe.</w:t>
      </w:r>
    </w:p>
    <w:p>
      <w:pPr>
        <w:pStyle w:val="BodyText"/>
      </w:pPr>
      <w:r>
        <w:t xml:space="preserve">Tần Vô Song biết cô ta đang làm trò, có cố hỏi cũng không hỏi ra được gì.</w:t>
      </w:r>
    </w:p>
    <w:p>
      <w:pPr>
        <w:pStyle w:val="BodyText"/>
      </w:pPr>
      <w:r>
        <w:t xml:space="preserve">- Hứa cái gì?</w:t>
      </w:r>
    </w:p>
    <w:p>
      <w:pPr>
        <w:pStyle w:val="BodyText"/>
      </w:pPr>
      <w:r>
        <w:t xml:space="preserve">- Tần công tử không cần căng thẳng, lời hứa này không phải bắt công tử đi giết người, cũng không bắt công tử đi đốt nhà, tóm lại là không thương thiên hại lý. Bây giờ ta chưa nói được nhưng đến lúc cần sẽ thông báo cho công tử trước một ngày. Tần công tử không được từ chối. Có được không?</w:t>
      </w:r>
    </w:p>
    <w:p>
      <w:pPr>
        <w:pStyle w:val="BodyText"/>
      </w:pPr>
      <w:r>
        <w:t xml:space="preserve">Nói đoạn cô ta nhìn chằm chằm vào Tần Vô Song, chờ đợi câu trả lời.</w:t>
      </w:r>
    </w:p>
    <w:p>
      <w:pPr>
        <w:pStyle w:val="BodyText"/>
      </w:pPr>
      <w:r>
        <w:t xml:space="preserve">- Nói xong rồi chứ?</w:t>
      </w:r>
    </w:p>
    <w:p>
      <w:pPr>
        <w:pStyle w:val="BodyText"/>
      </w:pPr>
      <w:r>
        <w:t xml:space="preserve">Tần Vô Song lạnh lùng hỏi.</w:t>
      </w:r>
    </w:p>
    <w:p>
      <w:pPr>
        <w:pStyle w:val="BodyText"/>
      </w:pPr>
      <w:r>
        <w:t xml:space="preserve">- Xong rồi!</w:t>
      </w:r>
    </w:p>
    <w:p>
      <w:pPr>
        <w:pStyle w:val="BodyText"/>
      </w:pPr>
      <w:r>
        <w:t xml:space="preserve">- Được, vậy xin thất lễ.</w:t>
      </w:r>
    </w:p>
    <w:p>
      <w:pPr>
        <w:pStyle w:val="BodyText"/>
      </w:pPr>
      <w:r>
        <w:t xml:space="preserve">Tần Vô Xong quay người bỏ đi.</w:t>
      </w:r>
    </w:p>
    <w:p>
      <w:pPr>
        <w:pStyle w:val="BodyText"/>
      </w:pPr>
      <w:r>
        <w:t xml:space="preserve">- Này!</w:t>
      </w:r>
    </w:p>
    <w:p>
      <w:pPr>
        <w:pStyle w:val="BodyText"/>
      </w:pPr>
      <w:r>
        <w:t xml:space="preserve">Cô ta không ngờ Tần Vô Song lại bỏ đi như vậy nên vội vàng chạy theo nói với:</w:t>
      </w:r>
    </w:p>
    <w:p>
      <w:pPr>
        <w:pStyle w:val="BodyText"/>
      </w:pPr>
      <w:r>
        <w:t xml:space="preserve">- Ngươi thật sự không muốn nghe sao?</w:t>
      </w:r>
    </w:p>
    <w:p>
      <w:pPr>
        <w:pStyle w:val="BodyText"/>
      </w:pPr>
      <w:r>
        <w:t xml:space="preserve">- Ta không có hứng bàn điều kiện với người lạ. Càng không muốn hứa với người lạ bất cứ điều gì.</w:t>
      </w:r>
    </w:p>
    <w:p>
      <w:pPr>
        <w:pStyle w:val="BodyText"/>
      </w:pPr>
      <w:r>
        <w:t xml:space="preserve">- Ồ.</w:t>
      </w:r>
    </w:p>
    <w:p>
      <w:pPr>
        <w:pStyle w:val="BodyText"/>
      </w:pPr>
      <w:r>
        <w:t xml:space="preserve">Cô gái mỉm cười đắc ý, thản nhiên nói:</w:t>
      </w:r>
    </w:p>
    <w:p>
      <w:pPr>
        <w:pStyle w:val="BodyText"/>
      </w:pPr>
      <w:r>
        <w:t xml:space="preserve">- Ta hiểu rồi. Ngươi sợ ta.</w:t>
      </w:r>
    </w:p>
    <w:p>
      <w:pPr>
        <w:pStyle w:val="BodyText"/>
      </w:pPr>
      <w:r>
        <w:t xml:space="preserve">Tần Vô Song đột ngột dừng lại, cười nhạt:</w:t>
      </w:r>
    </w:p>
    <w:p>
      <w:pPr>
        <w:pStyle w:val="BodyText"/>
      </w:pPr>
      <w:r>
        <w:t xml:space="preserve">- Cô tự hỏi lại xem mình có so được với Tây Môn Đại phiệt không?</w:t>
      </w:r>
    </w:p>
    <w:p>
      <w:pPr>
        <w:pStyle w:val="BodyText"/>
      </w:pPr>
      <w:r>
        <w:t xml:space="preserve">- Tây Môn Đại phiệt, tên tuổi lớn quá nhỉ.</w:t>
      </w:r>
    </w:p>
    <w:p>
      <w:pPr>
        <w:pStyle w:val="BodyText"/>
      </w:pPr>
      <w:r>
        <w:t xml:space="preserve">- Ừ, Tây Môn Đại phiệt ta còn không sợ, cô nghĩ cô có gì khiến ta phải sợ?</w:t>
      </w:r>
    </w:p>
    <w:p>
      <w:pPr>
        <w:pStyle w:val="BodyText"/>
      </w:pPr>
      <w:r>
        <w:t xml:space="preserve">Cô gái bật cười hì hì:</w:t>
      </w:r>
    </w:p>
    <w:p>
      <w:pPr>
        <w:pStyle w:val="BodyText"/>
      </w:pPr>
      <w:r>
        <w:t xml:space="preserve">- Đúng, ta chẳng có gì để ngươi sợ, vậy sao ngươi không dám nghe ta nói nốt?</w:t>
      </w:r>
    </w:p>
    <w:p>
      <w:pPr>
        <w:pStyle w:val="BodyText"/>
      </w:pPr>
      <w:r>
        <w:t xml:space="preserve">Tần Vô Song lạnh lùng buông ba chữ:</w:t>
      </w:r>
    </w:p>
    <w:p>
      <w:pPr>
        <w:pStyle w:val="BodyText"/>
      </w:pPr>
      <w:r>
        <w:t xml:space="preserve">- Không hứng thú!</w:t>
      </w:r>
    </w:p>
    <w:p>
      <w:pPr>
        <w:pStyle w:val="BodyText"/>
      </w:pPr>
      <w:r>
        <w:t xml:space="preserve">Nồi nào vung nấy, hắn nghĩ cô gái này thân thiết với tỷ muội Vân gia vậy ắt hẳn cũng thuộc loại đại tiểu thư chua ngoa đanh đá. Với loại người này hắn không có hứng thú tiếp chuyện.</w:t>
      </w:r>
    </w:p>
    <w:p>
      <w:pPr>
        <w:pStyle w:val="BodyText"/>
      </w:pPr>
      <w:r>
        <w:t xml:space="preserve">- Tần Vô Song, ngươi đứng lại.</w:t>
      </w:r>
    </w:p>
    <w:p>
      <w:pPr>
        <w:pStyle w:val="BodyText"/>
      </w:pPr>
      <w:r>
        <w:t xml:space="preserve">Cô gái đột nhiên nghiến răng, giận dữ quát:</w:t>
      </w:r>
    </w:p>
    <w:p>
      <w:pPr>
        <w:pStyle w:val="BodyText"/>
      </w:pPr>
      <w:r>
        <w:t xml:space="preserve">- Nếu như bây giờ ngươi bỏ đi, ta lấy danh dự và sự trong sạch của một cô gái để đảm bảo rằng, ngươi sẽ phải hối hận cả đời!</w:t>
      </w:r>
    </w:p>
    <w:p>
      <w:pPr>
        <w:pStyle w:val="BodyText"/>
      </w:pPr>
      <w:r>
        <w:t xml:space="preserve">Tần Vô Song hơi giật mình, một cô gái mà lấy cả danh dự và sự trong sạch của mình ra mà thề, đây ắt không phải chuyện nhỏ.</w:t>
      </w:r>
    </w:p>
    <w:p>
      <w:pPr>
        <w:pStyle w:val="BodyText"/>
      </w:pPr>
      <w:r>
        <w:t xml:space="preserve">- Cô nương, nếu như cô có điều gì cơ mật thì xin cứ nói. Tần Vô Song ta ân oán phân minh, tuyệt không qua cầu rút ván. Còn về chuyện lời hứa, cô tin lời của một người chưa từng gặp bao giờ hay sao?</w:t>
      </w:r>
    </w:p>
    <w:p>
      <w:pPr>
        <w:pStyle w:val="BodyText"/>
      </w:pPr>
      <w:r>
        <w:t xml:space="preserve">- Ta tin, nếu là lời hứa của ngươi thì ta tin.</w:t>
      </w:r>
    </w:p>
    <w:p>
      <w:pPr>
        <w:pStyle w:val="BodyText"/>
      </w:pPr>
      <w:r>
        <w:t xml:space="preserve">Cô gái mím khẽ môi:</w:t>
      </w:r>
    </w:p>
    <w:p>
      <w:pPr>
        <w:pStyle w:val="BodyText"/>
      </w:pPr>
      <w:r>
        <w:t xml:space="preserve">- Thôi được, ta cũng không cần ngươi phải hứa gì, ta chỉ muốn ngươi biết, chuyện này vô cùng quan trọng.</w:t>
      </w:r>
    </w:p>
    <w:p>
      <w:pPr>
        <w:pStyle w:val="BodyText"/>
      </w:pPr>
      <w:r>
        <w:t xml:space="preserve">- Cô nương cứ nói.</w:t>
      </w:r>
    </w:p>
    <w:p>
      <w:pPr>
        <w:pStyle w:val="BodyText"/>
      </w:pPr>
      <w:r>
        <w:t xml:space="preserve">Tần Vô Song nghiêm nghị.</w:t>
      </w:r>
    </w:p>
    <w:p>
      <w:pPr>
        <w:pStyle w:val="BodyText"/>
      </w:pPr>
      <w:r>
        <w:t xml:space="preserve">Cô gái gật gật đầu, nói:</w:t>
      </w:r>
    </w:p>
    <w:p>
      <w:pPr>
        <w:pStyle w:val="BodyText"/>
      </w:pPr>
      <w:r>
        <w:t xml:space="preserve">- Được, theo như tai mắt tình báo của ta thì Hứa gia gần đây đang có động thái lớn mà động thái đó ắt hẳn để đối phó với Tần gia các ngươi. Có khả năng thời điểm ra tay sẽ là đêm nay. Mặc dù ta không biết kế hoạch cụ thể của họ là gì nhưng ta dám khẳng định bọn họ sắp động thủ.</w:t>
      </w:r>
    </w:p>
    <w:p>
      <w:pPr>
        <w:pStyle w:val="BodyText"/>
      </w:pPr>
      <w:r>
        <w:t xml:space="preserve">- Tình báo của cô nương có từ đâu?</w:t>
      </w:r>
    </w:p>
    <w:p>
      <w:pPr>
        <w:pStyle w:val="BodyText"/>
      </w:pPr>
      <w:r>
        <w:t xml:space="preserve">- Ta có một người bạn thân là người quen với Hứa Chu, con trưởng của Hứa Tam Lập. Mà tên Hứa Chu này gần đây rất khác lạ, từ những chi tiết này có thể thấy Hứa gia có động cơ ra tay với Tần gia các ngươi.</w:t>
      </w:r>
    </w:p>
    <w:p>
      <w:pPr>
        <w:pStyle w:val="BodyText"/>
      </w:pPr>
      <w:r>
        <w:t xml:space="preserve">Đầu óc Tần Vô Song bắt đầu vận động một cách nhanh chóng, tính toán xem nếu Tần gia muốn phản công thì sẽ ra tay từ đâu?</w:t>
      </w:r>
    </w:p>
    <w:p>
      <w:pPr>
        <w:pStyle w:val="BodyText"/>
      </w:pPr>
      <w:r>
        <w:t xml:space="preserve">Ám sát? Thất bại trên võ đài như vậy Hứa gia ắt hẳn phải nhìn thấy sự chênh lệch giữa đôi bên chứ. Hơn nữa cao thủ của Tây Môn Đại phiệt cũng đã từng đến tìm hiểu, nhất định sẽ cảnh báo cho chúng điều này. Như vậy?</w:t>
      </w:r>
    </w:p>
    <w:p>
      <w:pPr>
        <w:pStyle w:val="BodyText"/>
      </w:pPr>
      <w:r>
        <w:t xml:space="preserve">Sắc mặt Tần Vô Song khẽ biến đối, hai tay hắn nắm chặt, nói:</w:t>
      </w:r>
    </w:p>
    <w:p>
      <w:pPr>
        <w:pStyle w:val="BodyText"/>
      </w:pPr>
      <w:r>
        <w:t xml:space="preserve">- Đa tạ cô nương đã chỉ giáo. Món nợ này nhất định sẽ có cơ hội đáp đền.</w:t>
      </w:r>
    </w:p>
    <w:p>
      <w:pPr>
        <w:pStyle w:val="BodyText"/>
      </w:pPr>
      <w:r>
        <w:t xml:space="preserve">Lúc này cô gái mới vui vẻ gật đầu, nói:</w:t>
      </w:r>
    </w:p>
    <w:p>
      <w:pPr>
        <w:pStyle w:val="BodyText"/>
      </w:pPr>
      <w:r>
        <w:t xml:space="preserve">- Đâu có, đâu có…</w:t>
      </w:r>
    </w:p>
    <w:p>
      <w:pPr>
        <w:pStyle w:val="BodyText"/>
      </w:pPr>
      <w:r>
        <w:t xml:space="preserve">Đang định nói thêm mấy câu nữa thì Tần Vô Song đã quay người bỏ đi. Cô gái đỏ mặt, dậm dậm chân, giận dỗi:</w:t>
      </w:r>
    </w:p>
    <w:p>
      <w:pPr>
        <w:pStyle w:val="BodyText"/>
      </w:pPr>
      <w:r>
        <w:t xml:space="preserve">- Thật là, ngay cả tên người ta cũng không hỏi, còn nói trả nợ gì chứ.</w:t>
      </w:r>
    </w:p>
    <w:p>
      <w:pPr>
        <w:pStyle w:val="BodyText"/>
      </w:pPr>
      <w:r>
        <w:t xml:space="preserve">Nghĩ đến đây, cô hét lớn:</w:t>
      </w:r>
    </w:p>
    <w:p>
      <w:pPr>
        <w:pStyle w:val="BodyText"/>
      </w:pPr>
      <w:r>
        <w:t xml:space="preserve">- Tần Vô Song, nếu ngươi muốn trả nợ thì hãy đến Xích Mộc Võ Viện tìm ta.</w:t>
      </w:r>
    </w:p>
    <w:p>
      <w:pPr>
        <w:pStyle w:val="BodyText"/>
      </w:pPr>
      <w:r>
        <w:t xml:space="preserve">o0o</w:t>
      </w:r>
    </w:p>
    <w:p>
      <w:pPr>
        <w:pStyle w:val="BodyText"/>
      </w:pPr>
      <w:r>
        <w:t xml:space="preserve">- Đạt Hề đại ca, xin được nhờ huynh một chuyện.</w:t>
      </w:r>
    </w:p>
    <w:p>
      <w:pPr>
        <w:pStyle w:val="BodyText"/>
      </w:pPr>
      <w:r>
        <w:t xml:space="preserve">Tần Vô Song một mình đi tìm Đạt Hề Minh, vào thẳng vấn đề.</w:t>
      </w:r>
    </w:p>
    <w:p>
      <w:pPr>
        <w:pStyle w:val="BodyText"/>
      </w:pPr>
      <w:r>
        <w:t xml:space="preserve">- Huynh đệ sao phải khách khí vậy?</w:t>
      </w:r>
    </w:p>
    <w:p>
      <w:pPr>
        <w:pStyle w:val="BodyText"/>
      </w:pPr>
      <w:r>
        <w:t xml:space="preserve">Đạt Hề Minh có chút ngạc nhiên.</w:t>
      </w:r>
    </w:p>
    <w:p>
      <w:pPr>
        <w:pStyle w:val="BodyText"/>
      </w:pPr>
      <w:r>
        <w:t xml:space="preserve">- Được, vậy đêm nay nhờ Đạt Hề đại ca giúp ta chăm sóc tỷ tỷ, ngày mai lại nhờ Đạt Hề đại ca đưa lệnh tổ mẫu và tỷ tỷ ta về Tần gia trang. Chuyện này có làm khó Đạt Hề đại ca không?</w:t>
      </w:r>
    </w:p>
    <w:p>
      <w:pPr>
        <w:pStyle w:val="BodyText"/>
      </w:pPr>
      <w:r>
        <w:t xml:space="preserve">- Không có.</w:t>
      </w:r>
    </w:p>
    <w:p>
      <w:pPr>
        <w:pStyle w:val="BodyText"/>
      </w:pPr>
      <w:r>
        <w:t xml:space="preserve">Đạt Hề Minh trả lời ngay tức thì, nhân tiện hỏi luôn:</w:t>
      </w:r>
    </w:p>
    <w:p>
      <w:pPr>
        <w:pStyle w:val="BodyText"/>
      </w:pPr>
      <w:r>
        <w:t xml:space="preserve">- Có chuyện gì sao?</w:t>
      </w:r>
    </w:p>
    <w:p>
      <w:pPr>
        <w:pStyle w:val="BodyText"/>
      </w:pPr>
      <w:r>
        <w:t xml:space="preserve">- Bây giờ giải thích e không kịp. Sau này sẽ quay lại tạ ơn Đạt Hề đại ca.</w:t>
      </w:r>
    </w:p>
    <w:p>
      <w:pPr>
        <w:pStyle w:val="BodyText"/>
      </w:pPr>
      <w:r>
        <w:t xml:space="preserve">o0o</w:t>
      </w:r>
    </w:p>
    <w:p>
      <w:pPr>
        <w:pStyle w:val="BodyText"/>
      </w:pPr>
      <w:r>
        <w:t xml:space="preserve">Quay về Phong Trạch Lâu, Tần Vô Song thì thầm vào tai phụ thân mấy câu, nét mặt Tần Liên Sơn hơi nghiêm lại, ngay lập tức đứng dậy, chắp chắp tay, nói:</w:t>
      </w:r>
    </w:p>
    <w:p>
      <w:pPr>
        <w:pStyle w:val="BodyText"/>
      </w:pPr>
      <w:r>
        <w:t xml:space="preserve">- Chư vị, Liên Sơn hôm nay đã có chút say say rồi. Để hôm nào Tần gia trang mở tiệc, xin được mời chư vị đến tham dự.</w:t>
      </w:r>
    </w:p>
    <w:p>
      <w:pPr>
        <w:pStyle w:val="BodyText"/>
      </w:pPr>
      <w:r>
        <w:t xml:space="preserve">- Được được. Ly rượu này nhất định phải uống.</w:t>
      </w:r>
    </w:p>
    <w:p>
      <w:pPr>
        <w:pStyle w:val="BodyText"/>
      </w:pPr>
      <w:r>
        <w:t xml:space="preserve">- Liên Sơn huynh, Vô Song hiền điệt, có thời gian mời đến hàn xá chơi?</w:t>
      </w:r>
    </w:p>
    <w:p>
      <w:pPr>
        <w:pStyle w:val="BodyText"/>
      </w:pPr>
      <w:r>
        <w:t xml:space="preserve">Tần Liên Sơn khách sáo đáp lại mấy câu rồi bước về phía sứ giả của Chân Võ Thánh Địa. Chu Trưởng lão nhìn thấy hai phụ tử Tần gia nét mặt nghiêm trọng bước về phía mình thì vội vàng đứng dậy, trầm giọng nói:</w:t>
      </w:r>
    </w:p>
    <w:p>
      <w:pPr>
        <w:pStyle w:val="BodyText"/>
      </w:pPr>
      <w:r>
        <w:t xml:space="preserve">- Có chuyện gì rồi sao?</w:t>
      </w:r>
    </w:p>
    <w:p>
      <w:pPr>
        <w:pStyle w:val="BodyText"/>
      </w:pPr>
      <w:r>
        <w:t xml:space="preserve">- Chu Trưởng lão, vãn bối nghe nói Hứa gia đang có động thái lớn để đối phó với Tần gia chúng tôi. Minh thương dễ tránh, ám tiễn khó phòng, ba phụ tử tôi đã rời trấn Đông Lâm được một thời gian rồi, sợ là Hứa gia sẽ lén lút đến trấn Đông Lâm giở trò.</w:t>
      </w:r>
    </w:p>
    <w:p>
      <w:pPr>
        <w:pStyle w:val="BodyText"/>
      </w:pPr>
      <w:r>
        <w:t xml:space="preserve">Chu Trưởng lão hơi nhíu mày, gật đầu nói:</w:t>
      </w:r>
    </w:p>
    <w:p>
      <w:pPr>
        <w:pStyle w:val="BodyText"/>
      </w:pPr>
      <w:r>
        <w:t xml:space="preserve">- Chuyện này không thể không phòng được. Ngài có dự định gì không?</w:t>
      </w:r>
    </w:p>
    <w:p>
      <w:pPr>
        <w:pStyle w:val="BodyText"/>
      </w:pPr>
      <w:r>
        <w:t xml:space="preserve">Tần Liên Sơn trong lòng nóng như bị lửa đốt, nói:</w:t>
      </w:r>
    </w:p>
    <w:p>
      <w:pPr>
        <w:pStyle w:val="BodyText"/>
      </w:pPr>
      <w:r>
        <w:t xml:space="preserve">- Đêm nay tôi phải về Tần gia trang gấp, muộn quá sợ xảy ra chuyện.</w:t>
      </w:r>
    </w:p>
    <w:p>
      <w:pPr>
        <w:pStyle w:val="BodyText"/>
      </w:pPr>
      <w:r>
        <w:t xml:space="preserve">- Được, cứ lấy hai con ngựa tốt ở chỗ ta.</w:t>
      </w:r>
    </w:p>
    <w:p>
      <w:pPr>
        <w:pStyle w:val="BodyText"/>
      </w:pPr>
      <w:r>
        <w:t xml:space="preserve">Hai phụ tử Tần gia cũng không khách sáo, dùng luôn hai con tuấn mã của Chu Trưởng lão, phi thẳng về hướng Tần gia trang.</w:t>
      </w:r>
    </w:p>
    <w:p>
      <w:pPr>
        <w:pStyle w:val="BodyText"/>
      </w:pPr>
      <w:r>
        <w:t xml:space="preserve">o0o</w:t>
      </w:r>
    </w:p>
    <w:p>
      <w:pPr>
        <w:pStyle w:val="BodyText"/>
      </w:pPr>
      <w:r>
        <w:t xml:space="preserve">Hứa gia không dám làm gì bọn họ nhưng chuyện đến Tần gia trang thì dám lắm. Tổ đường của Tần gia nằm trong Tần gia trang. Nếu như bị Hứa gia tấn công, Tổ đường bị hủy thì anh linh tổ tông bao đời nay sẽ bị quấy nhiễu, cả đời này Tần Liên Sơn cũng không hết hối hận.</w:t>
      </w:r>
    </w:p>
    <w:p>
      <w:pPr>
        <w:pStyle w:val="BodyText"/>
      </w:pPr>
      <w:r>
        <w:t xml:space="preserve">- Nhanh, Vô Song, nhanh hơn chút nữa.</w:t>
      </w:r>
    </w:p>
    <w:p>
      <w:pPr>
        <w:pStyle w:val="BodyText"/>
      </w:pPr>
      <w:r>
        <w:t xml:space="preserve">Tần Liên Sơn liên tục giục:</w:t>
      </w:r>
    </w:p>
    <w:p>
      <w:pPr>
        <w:pStyle w:val="BodyText"/>
      </w:pPr>
      <w:r>
        <w:t xml:space="preserve">- Cha có linh cảm không tốt chút nào.</w:t>
      </w:r>
    </w:p>
    <w:p>
      <w:pPr>
        <w:pStyle w:val="BodyText"/>
      </w:pPr>
      <w:r>
        <w:t xml:space="preserve">Tần Vô Song cứ đi được một đoạn lại dừng lại một lần, mỗi lần đều xuống ngựa bốc một nắm đất, nhìn dấu vết trên đường rồi lại nhìn cây cỏ hai bên.</w:t>
      </w:r>
    </w:p>
    <w:p>
      <w:pPr>
        <w:pStyle w:val="BodyText"/>
      </w:pPr>
      <w:r>
        <w:t xml:space="preserve">Sắc mặt hắn càng lúc càng nghiêm trọng, lầm bầm nói:</w:t>
      </w:r>
    </w:p>
    <w:p>
      <w:pPr>
        <w:pStyle w:val="BodyText"/>
      </w:pPr>
      <w:r>
        <w:t xml:space="preserve">- Quả nhiên có một đoàn người ngựa đang đi về hướng Tần gia trang nhưng may là thời gian xem ra vẫn chưa lâu cho lắm. Nếu chúng ta tăng tốc vẫn còn có thể bắt kịp được.</w:t>
      </w:r>
    </w:p>
    <w:p>
      <w:pPr>
        <w:pStyle w:val="BodyText"/>
      </w:pPr>
      <w:r>
        <w:t xml:space="preserve">Hai phụ tử lòng dạ nóng như lửa đốt, thúc nhanh ngựa, hận không có thêm đôi cánh bay thẳng về Tần gia trang.</w:t>
      </w:r>
    </w:p>
    <w:p>
      <w:pPr>
        <w:pStyle w:val="BodyText"/>
      </w:pPr>
      <w:r>
        <w:t xml:space="preserve">Với tâm địa lang sói của bọn người nhà Hứa gia thì nhất định bọn chúng sẽ báo thù, mà thủ đoạn thì đương nhiên sẽ còn đê tiện, độc ác hơn lũ sài lang.</w:t>
      </w:r>
    </w:p>
    <w:p>
      <w:pPr>
        <w:pStyle w:val="BodyText"/>
      </w:pPr>
      <w:r>
        <w:t xml:space="preserve">o0o</w:t>
      </w:r>
    </w:p>
    <w:p>
      <w:pPr>
        <w:pStyle w:val="BodyText"/>
      </w:pPr>
      <w:r>
        <w:t xml:space="preserve">Lúc này cả Tần gia trang đều đang rực rỡ ánh đèn. Người trong trang đã nhận được tin tức Tần gia đại thắng nên lão quản gia Tần Tứ Hỷ đang chỉ huy mọi người tổ chức tiệc ăn mừng. Khung cảnh vô cùng náo nhiệt.</w:t>
      </w:r>
    </w:p>
    <w:p>
      <w:pPr>
        <w:pStyle w:val="BodyText"/>
      </w:pPr>
      <w:r>
        <w:t xml:space="preserve">Người nhà Tần gia không nhiều nhưng gia đinh thì không hề ít. Lại thêm chuyện Tần gia dù là quý tộc nhưng thái độ đối xử với người dưới vô cùng nhân từ nên rất được lòng mọi người.</w:t>
      </w:r>
    </w:p>
    <w:p>
      <w:pPr>
        <w:pStyle w:val="BodyText"/>
      </w:pPr>
      <w:r>
        <w:t xml:space="preserve">Không khí trong Tần gia trang lúc nào cũng hòa hợp.</w:t>
      </w:r>
    </w:p>
    <w:p>
      <w:pPr>
        <w:pStyle w:val="BodyText"/>
      </w:pPr>
      <w:r>
        <w:t xml:space="preserve">- A Cửu, hai cái đèn lồng lớn này treo kiểu gì mà bên cao bên thấp vậy? Cái bên trái nâng cao thêm một chút nữa đi. Đúng, phải đối xứng đấy…</w:t>
      </w:r>
    </w:p>
    <w:p>
      <w:pPr>
        <w:pStyle w:val="BodyText"/>
      </w:pPr>
      <w:r>
        <w:t xml:space="preserve">Tần Tứ Hỷ chỉ đạo một cách đầy tự hào. Nhìn mọi người bận rộn chạy đi chạy lại tự nhiên cũng thấy có cảm giác thành công. Hắn muốn trước khi chủ nhân quay về, mọi thứ phải được sắp xếp xong xuôi, đợi chủ nhân bước vào cảm nhận cái không khí vui mừng này.</w:t>
      </w:r>
    </w:p>
    <w:p>
      <w:pPr>
        <w:pStyle w:val="BodyText"/>
      </w:pPr>
      <w:r>
        <w:t xml:space="preserve">- Tiểu Thất, mang một cái thang dài ra đây. Cẩn thận đừng chạm vào đèn lồng nhá.</w:t>
      </w:r>
    </w:p>
    <w:p>
      <w:pPr>
        <w:pStyle w:val="BodyText"/>
      </w:pPr>
      <w:r>
        <w:t xml:space="preserve">- Lục Hầu Nhi, mai ngươi ra phố mua mấy dây pháo, to to một chút nhé, nổ vang một chút, đợi Tộc trưởng quay về, pháo phải nổ dọc đường đi.</w:t>
      </w:r>
    </w:p>
    <w:p>
      <w:pPr>
        <w:pStyle w:val="BodyText"/>
      </w:pPr>
      <w:r>
        <w:t xml:space="preserve">- Được ạ, Tứ Hỷ gia, từ nay về sau chúng ta đã là người làm của Hào môn rồi! Ha ha.</w:t>
      </w:r>
    </w:p>
    <w:p>
      <w:pPr>
        <w:pStyle w:val="BodyText"/>
      </w:pPr>
      <w:r>
        <w:t xml:space="preserve">- Thằng ranh này, thế mà đã sĩ diện rồi à?</w:t>
      </w:r>
    </w:p>
    <w:p>
      <w:pPr>
        <w:pStyle w:val="BodyText"/>
      </w:pPr>
      <w:r>
        <w:t xml:space="preserve">- Hắc hắc, Tứ Hỷ gia, ngài đừng trách con sĩ diện, thế đạo thất thường mà. Ngài còn nhớ Tiểu Lệ bán đậu phụ ở Tây trấn không?</w:t>
      </w:r>
    </w:p>
    <w:p>
      <w:pPr>
        <w:pStyle w:val="BodyText"/>
      </w:pPr>
      <w:r>
        <w:t xml:space="preserve">- Nhớ, ngươi chẳng phải mơ tưởng đến người ta một thời gian, bị mẹ người ta chê thân phận kém, không có tiền đồ còn gì! Thế nào, vẫn còn lén lút qua lại với nhau à?</w:t>
      </w:r>
    </w:p>
    <w:p>
      <w:pPr>
        <w:pStyle w:val="BodyText"/>
      </w:pPr>
      <w:r>
        <w:t xml:space="preserve">Lục Hầu Nhi mặt mày rạng rỡ:</w:t>
      </w:r>
    </w:p>
    <w:p>
      <w:pPr>
        <w:pStyle w:val="BodyText"/>
      </w:pPr>
      <w:r>
        <w:t xml:space="preserve">- Tứ Hỷ gia, không cần phải lén lút nữa! Tiểu Lệ hôm nay chạy đến nói với con là, chuyện hai đứa con, mẹ cô ấy không phản đối nữa. Hôm nay mẹ cô ấy còn giục cô ấy đi tìm con nữa.</w:t>
      </w:r>
    </w:p>
    <w:p>
      <w:pPr>
        <w:pStyle w:val="BodyText"/>
      </w:pPr>
      <w:r>
        <w:t xml:space="preserve">Tần Tứ Hỷ xì nhẹ một tiếng:</w:t>
      </w:r>
    </w:p>
    <w:p>
      <w:pPr>
        <w:pStyle w:val="BodyText"/>
      </w:pPr>
      <w:r>
        <w:t xml:space="preserve">- Bọn thực dụng, mẹ vợ kiểu này, sau này ngươi tha hồ mà chịu đựng.</w:t>
      </w:r>
    </w:p>
    <w:p>
      <w:pPr>
        <w:pStyle w:val="BodyText"/>
      </w:pPr>
      <w:r>
        <w:t xml:space="preserve">Lục Hầu Nhi cười hì hì:</w:t>
      </w:r>
    </w:p>
    <w:p>
      <w:pPr>
        <w:pStyle w:val="BodyText"/>
      </w:pPr>
      <w:r>
        <w:t xml:space="preserve">- Tứ Hỷ gia, Tiểu Lệ không thực dụng, kẻ thực dụng là mẹ cô ấy. Con không sống với bà ấy mà, có đúng không?</w:t>
      </w:r>
    </w:p>
    <w:p>
      <w:pPr>
        <w:pStyle w:val="BodyText"/>
      </w:pPr>
      <w:r>
        <w:t xml:space="preserve">- Ngụy biện.</w:t>
      </w:r>
    </w:p>
    <w:p>
      <w:pPr>
        <w:pStyle w:val="BodyText"/>
      </w:pPr>
      <w:r>
        <w:t xml:space="preserve">Tần Tứ Hỷ mắng yêu một câu, cũng thấy vui lây cho hắn nhưng vẫn dặn dò thêm:</w:t>
      </w:r>
    </w:p>
    <w:p>
      <w:pPr>
        <w:pStyle w:val="BodyText"/>
      </w:pPr>
      <w:r>
        <w:t xml:space="preserve">- Vui thì vui nhưng làm cho xong việc rồi hẵng vui. Đừng để ảnh hưởng đến chuyện vui của Tộc trưởng.</w:t>
      </w:r>
    </w:p>
    <w:p>
      <w:pPr>
        <w:pStyle w:val="BodyText"/>
      </w:pPr>
      <w:r>
        <w:t xml:space="preserve">- Cái này là đương nhiên rồi, không có sự chỉ đạo anh dũng của Tộc trưởng và thiếu gia thì làm sao chúng ta có được hạnh phúc này. Vì gia tộc, con chấp nhận lên núi đao xuống biển lửa, không nói hai lời.</w:t>
      </w:r>
    </w:p>
    <w:p>
      <w:pPr>
        <w:pStyle w:val="BodyText"/>
      </w:pPr>
      <w:r>
        <w:t xml:space="preserve">Câu chuyện vui đang dừng ở đây thì từ bên ngoài đường vang lên những tiếng vó ngựa gấp gáp.</w:t>
      </w:r>
    </w:p>
    <w:p>
      <w:pPr>
        <w:pStyle w:val="BodyText"/>
      </w:pPr>
      <w:r>
        <w:t xml:space="preserve">Tiếng vó ngựa rất nhanh, dồn dập hướng thẳng về phía Tần gia trang.</w:t>
      </w:r>
    </w:p>
    <w:p>
      <w:pPr>
        <w:pStyle w:val="BodyText"/>
      </w:pPr>
      <w:r>
        <w:t xml:space="preserve">- Tộc trưởng bọn họ cưỡi ngựa cả đêm về sao?</w:t>
      </w:r>
    </w:p>
    <w:p>
      <w:pPr>
        <w:pStyle w:val="BodyText"/>
      </w:pPr>
      <w:r>
        <w:t xml:space="preserve">Lục Hầu Nhi mừng rỡ nhưng lại ngay lập tức ỉu xìu:</w:t>
      </w:r>
    </w:p>
    <w:p>
      <w:pPr>
        <w:pStyle w:val="BodyText"/>
      </w:pPr>
      <w:r>
        <w:t xml:space="preserve">- Pháo vẫn chưa mua, làm thế nào bây giờ?</w:t>
      </w:r>
    </w:p>
    <w:p>
      <w:pPr>
        <w:pStyle w:val="BodyText"/>
      </w:pPr>
      <w:r>
        <w:t xml:space="preserve">Tần Tứ Hỷ có tuổi nên kinh nghiệm hơn, nghe một hồi lắc đầu nói:</w:t>
      </w:r>
    </w:p>
    <w:p>
      <w:pPr>
        <w:pStyle w:val="BodyText"/>
      </w:pPr>
      <w:r>
        <w:t xml:space="preserve">- Không phải là Tộc trưởng đâu, tiếng vó ngựa này không giống tiếng vó ngựa chiến thắng trở về.</w:t>
      </w:r>
    </w:p>
    <w:p>
      <w:pPr>
        <w:pStyle w:val="BodyText"/>
      </w:pPr>
      <w:r>
        <w:t xml:space="preserve">- Đó là…</w:t>
      </w:r>
    </w:p>
    <w:p>
      <w:pPr>
        <w:pStyle w:val="BodyText"/>
      </w:pPr>
      <w:r>
        <w:t xml:space="preserve">Tần Tứ Hỷ đột nhiên biến sắc, vội càng quát lớn:</w:t>
      </w:r>
    </w:p>
    <w:p>
      <w:pPr>
        <w:pStyle w:val="BodyText"/>
      </w:pPr>
      <w:r>
        <w:t xml:space="preserve">- Mọi người mau chóng vào trong trang, đóng chặt cửa lớn, mở tất cả cơ quan, toàn trang đề cao cảnh giác! Nhanh… Nhanh!</w:t>
      </w:r>
    </w:p>
    <w:p>
      <w:pPr>
        <w:pStyle w:val="BodyText"/>
      </w:pPr>
      <w:r>
        <w:t xml:space="preserve">Vừa dứt lời, bốn phía bắt đầu hoảng hốt.</w:t>
      </w:r>
    </w:p>
    <w:p>
      <w:pPr>
        <w:pStyle w:val="BodyText"/>
      </w:pPr>
      <w:r>
        <w:t xml:space="preserve">Cũng may, đám gia đinh Tần gia được huấn luyện tương đối tốt, hơn nữa trong tộc còn có đội hộ vệ riêng. Mệnh lệnh vừa được truyền ra, lập tức được thi hành.</w:t>
      </w:r>
    </w:p>
    <w:p>
      <w:pPr>
        <w:pStyle w:val="BodyText"/>
      </w:pPr>
      <w:r>
        <w:t xml:space="preserve">Binh! Binh! Binh!</w:t>
      </w:r>
    </w:p>
    <w:p>
      <w:pPr>
        <w:pStyle w:val="BodyText"/>
      </w:pPr>
      <w:r>
        <w:t xml:space="preserve">Cửa lớn khép chặt, từng tấm từng tấm lần lượt đóng lại. Toàn bộ cơ quan trên đường đồng loạt được mở ra. Người trong đội hộ vệ tập trung trong chớp mắt.</w:t>
      </w:r>
    </w:p>
    <w:p>
      <w:pPr>
        <w:pStyle w:val="BodyText"/>
      </w:pPr>
      <w:r>
        <w:t xml:space="preserve">o0o</w:t>
      </w:r>
    </w:p>
    <w:p>
      <w:pPr>
        <w:pStyle w:val="BodyText"/>
      </w:pPr>
      <w:r>
        <w:t xml:space="preserve">Tiếng vó ngựa ngoài cửa ngày một lớn rồi dừng hẳn trước cửa lớn Tần gia trang. Đám người này do đích thân Hứa Tam Lập dẫn đầu, ngoài đám con cháu chi chính Hứa gia ra còn có mười mấy tên gia tướng trung thành nữa.</w:t>
      </w:r>
    </w:p>
    <w:p>
      <w:pPr>
        <w:pStyle w:val="BodyText"/>
      </w:pPr>
      <w:r>
        <w:t xml:space="preserve">Hứa Tam Lập, Nhạc Trưởng lão và ba huynh đệ Hứa Chu là chủ lực của cánh quân này.</w:t>
      </w:r>
    </w:p>
    <w:p>
      <w:pPr>
        <w:pStyle w:val="BodyText"/>
      </w:pPr>
      <w:r>
        <w:t xml:space="preserve">- Nhạc thúc, xem ra Tần gia trang đã nhận được thông tin chiến thắng rồi! Đèn đóm rực rỡ, định chúc mừng trước đây mà. Vậy chúng ta hãy cho chúng biết thế nào là vui quá hóa buồn đi!</w:t>
      </w:r>
    </w:p>
    <w:p>
      <w:pPr>
        <w:pStyle w:val="BodyText"/>
      </w:pPr>
      <w:r>
        <w:t xml:space="preserve">Hứa Tam Lập giữ chặt cương ngựa, mắt trừng trừng nhìn quan sát bên trong Tần gia trang, vẻ mặt không giấu nổi sự oán hận cực độ.</w:t>
      </w:r>
    </w:p>
    <w:p>
      <w:pPr>
        <w:pStyle w:val="Compact"/>
      </w:pPr>
      <w:r>
        <w:t xml:space="preserve">Ủng hộ chỉ với 1 click và 5s ! (adf.ly/4EmoB)</w:t>
      </w:r>
      <w:r>
        <w:br w:type="textWrapping"/>
      </w:r>
      <w:r>
        <w:br w:type="textWrapping"/>
      </w:r>
    </w:p>
    <w:p>
      <w:pPr>
        <w:pStyle w:val="Heading2"/>
      </w:pPr>
      <w:bookmarkStart w:id="85" w:name="chương-63"/>
      <w:bookmarkEnd w:id="85"/>
      <w:r>
        <w:t xml:space="preserve">63. Chương 6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3: Thề bảo vệ đến cù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 Người của Tần gia nghe đây, Tộc trưởng Tần gia cấu kết ngoại quốc, tội đáng muôn chết. Bây giờ quan phủ đến điều tra, mau mau mở cửa. Chỉ trừng trị kẻ cầm đầu, những người không liên quan đồng loạt miễn tội chết. Nếu chần chừ ngoan cố, giết không tha.</w:t>
      </w:r>
    </w:p>
    <w:p>
      <w:pPr>
        <w:pStyle w:val="BodyText"/>
      </w:pPr>
      <w:r>
        <w:t xml:space="preserve">Kế sách này của Hứa Tam Lập quả thật quá độc ác, giả mạo quan phủ, lại còn chụp cho Tần gia cái tội phản quốc nữa chứ. Chiêu này quả là một đòn chí mạng đánh vào tâm lý bọn gia đinh Tần gia.</w:t>
      </w:r>
    </w:p>
    <w:p>
      <w:pPr>
        <w:pStyle w:val="BodyText"/>
      </w:pPr>
      <w:r>
        <w:t xml:space="preserve">Đám gia đinh này đều là những người sinh ra và lớn lên trong Bách Việt Quốc, chưa bao giờ có suy nghĩ phản bội nước nhà. Tự nhiên bị quy cho cái tội phản tặc, đương nhiên là phải căng thẳng rồi.</w:t>
      </w:r>
    </w:p>
    <w:p>
      <w:pPr>
        <w:pStyle w:val="BodyText"/>
      </w:pPr>
      <w:r>
        <w:t xml:space="preserve">Hứa Tam Lập nghĩ kế này có thể loại bỏ tất cả mọi sự phản kháng, nhanh chóng lọt vào được bên trong trang viên Tần gia, đốt nhà giết người xong rồi sẽ rời đi sớm.</w:t>
      </w:r>
    </w:p>
    <w:p>
      <w:pPr>
        <w:pStyle w:val="BodyText"/>
      </w:pPr>
      <w:r>
        <w:t xml:space="preserve">Nhạc Trưởng lão nhìn Hứa Tam Lập đầy ngưỡng mộ, cũng hùa vào quát:</w:t>
      </w:r>
    </w:p>
    <w:p>
      <w:pPr>
        <w:pStyle w:val="BodyText"/>
      </w:pPr>
      <w:r>
        <w:t xml:space="preserve">- Chúng ta đếm từ một đến mười, nếu không mở cửa, chúng ta sẽ bắt đầu tấn công, giết hết không tha!</w:t>
      </w:r>
    </w:p>
    <w:p>
      <w:pPr>
        <w:pStyle w:val="BodyText"/>
      </w:pPr>
      <w:r>
        <w:t xml:space="preserve">Phụ tử Tần Liên Sơn không có mặt ở trang viên. Mọi chuyện lớn nhỏ trong trang đều do Tần Tứ Hỷ chủ quản. Còn công tác phòng vệ an toàn thì do Đội trưởng Đội hộ vệ trang, Tần Liên Xuyên phụ trách.</w:t>
      </w:r>
    </w:p>
    <w:p>
      <w:pPr>
        <w:pStyle w:val="BodyText"/>
      </w:pPr>
      <w:r>
        <w:t xml:space="preserve">Tần Liên Xuyên không phải là người trong gia tộc Tần gia mà là huynh đệ kết nghĩa với Tần Liên Sơn, bản thân không có huyết thống Tần gia nhưng đã kết nghĩa kim lan với Tần Liên Sơn, hơn nửa đời người phục vụ cho Tần gia nên cũng đổi sang họ Tần. Trong mắt Tần Liên Sơn, ông với những người khác trong gia tộc Tần gia chẳng khác nhau là mấy.</w:t>
      </w:r>
    </w:p>
    <w:p>
      <w:pPr>
        <w:pStyle w:val="BodyText"/>
      </w:pPr>
      <w:r>
        <w:t xml:space="preserve">Tần Liên Xuyên là cao thủ Lực Võ Cảnh Cửu đẳng. Đội hộ vệ mà ông huấn luyện tổng cộng có bốn tiểu đội, mỗi tiểu đội ba mươi người, tất cả một trăm hai mươi người.</w:t>
      </w:r>
    </w:p>
    <w:p>
      <w:pPr>
        <w:pStyle w:val="BodyText"/>
      </w:pPr>
      <w:r>
        <w:t xml:space="preserve">Một trăm hai mươi người này có thể nói đều là võ trang tư nhân của Tần gia trang. Mặc dù so với những Thế gia, Hào môn khác thì còn thua xa nhưng ở trấn Đông Lâm này thì không ai qua mặt được.</w:t>
      </w:r>
    </w:p>
    <w:p>
      <w:pPr>
        <w:pStyle w:val="BodyText"/>
      </w:pPr>
      <w:r>
        <w:t xml:space="preserve">- Tứ Hỷ gia, những người này là quan phủ thật sao?</w:t>
      </w:r>
    </w:p>
    <w:p>
      <w:pPr>
        <w:pStyle w:val="BodyText"/>
      </w:pPr>
      <w:r>
        <w:t xml:space="preserve">Tần Liên Xuyên ngập ngừng hỏi.</w:t>
      </w:r>
    </w:p>
    <w:p>
      <w:pPr>
        <w:pStyle w:val="BodyText"/>
      </w:pPr>
      <w:r>
        <w:t xml:space="preserve">Tần Tứ Hỷ lập tức phủ nhận:</w:t>
      </w:r>
    </w:p>
    <w:p>
      <w:pPr>
        <w:pStyle w:val="BodyText"/>
      </w:pPr>
      <w:r>
        <w:t xml:space="preserve">- Không thể nào, Tộc trưởng và thiếu gia giành được thắng lợi trong cuộc cạnh tranh Hào môn là chuyện đáng mừng, làm sao có thể cấu kết với nước ngoài được? Lúc này quan phủ đều đang giúp Chân Võ Thánh Địa chủ trì Gia tộc Luận phẩm, làm gì còn thời gian phá án?</w:t>
      </w:r>
    </w:p>
    <w:p>
      <w:pPr>
        <w:pStyle w:val="BodyText"/>
      </w:pPr>
      <w:r>
        <w:t xml:space="preserve">- Nói như vậy, bọn này là giả mạo!</w:t>
      </w:r>
    </w:p>
    <w:p>
      <w:pPr>
        <w:pStyle w:val="BodyText"/>
      </w:pPr>
      <w:r>
        <w:t xml:space="preserve">Tần Liên Xuyên hằm hằm nhìn ra bên ngoài trang viên, xoa xoa hai tay, nói:</w:t>
      </w:r>
    </w:p>
    <w:p>
      <w:pPr>
        <w:pStyle w:val="BodyText"/>
      </w:pPr>
      <w:r>
        <w:t xml:space="preserve">- Bất luận bọn chúng là đầu trâu mặt ngựa từ đâu đến, Tần Liên Xuyên này nhất định sẽ khiến chúng không còn đường lui.</w:t>
      </w:r>
    </w:p>
    <w:p>
      <w:pPr>
        <w:pStyle w:val="BodyText"/>
      </w:pPr>
      <w:r>
        <w:t xml:space="preserve">- Không được lỗ mãng, phải lấy sự an toàn của trang viên làm đầu.</w:t>
      </w:r>
    </w:p>
    <w:p>
      <w:pPr>
        <w:pStyle w:val="BodyText"/>
      </w:pPr>
      <w:r>
        <w:t xml:space="preserve">Tần Liên Xuyên gật gật đầu:</w:t>
      </w:r>
    </w:p>
    <w:p>
      <w:pPr>
        <w:pStyle w:val="BodyText"/>
      </w:pPr>
      <w:r>
        <w:t xml:space="preserve">- Ừm, cái này ta hiểu.</w:t>
      </w:r>
    </w:p>
    <w:p>
      <w:pPr>
        <w:pStyle w:val="BodyText"/>
      </w:pPr>
      <w:r>
        <w:t xml:space="preserve">Rồi tiến lên trước mấy bước, cất cao giọng:</w:t>
      </w:r>
    </w:p>
    <w:p>
      <w:pPr>
        <w:pStyle w:val="BodyText"/>
      </w:pPr>
      <w:r>
        <w:t xml:space="preserve">- Là quan phủ phá án thì phải có công văn? Có lệnh bài quan gia gì không?</w:t>
      </w:r>
    </w:p>
    <w:p>
      <w:pPr>
        <w:pStyle w:val="BodyText"/>
      </w:pPr>
      <w:r>
        <w:t xml:space="preserve">Bên ngoài, Hứa Tâm Lập lạnh lùng:</w:t>
      </w:r>
    </w:p>
    <w:p>
      <w:pPr>
        <w:pStyle w:val="BodyText"/>
      </w:pPr>
      <w:r>
        <w:t xml:space="preserve">- Thật to gan, dám bày trò à, không sợ ta tịch thu toàn bộ tài sản nhà ngươi sao?</w:t>
      </w:r>
    </w:p>
    <w:p>
      <w:pPr>
        <w:pStyle w:val="BodyText"/>
      </w:pPr>
      <w:r>
        <w:t xml:space="preserve">Tần Liên Xuyên bật cười ha hả:</w:t>
      </w:r>
    </w:p>
    <w:p>
      <w:pPr>
        <w:pStyle w:val="BodyText"/>
      </w:pPr>
      <w:r>
        <w:t xml:space="preserve">- Yêu ma từ đâu đến dám mạo danh quan phủ. Có gan thì vào đây xem, bảo đảm khiến cái đầu chó của ngươi rơi xuống đất.</w:t>
      </w:r>
    </w:p>
    <w:p>
      <w:pPr>
        <w:pStyle w:val="BodyText"/>
      </w:pPr>
      <w:r>
        <w:t xml:space="preserve">Hứa Tam Lập thấy uy hiếp không được quay sang ra hiệu cho Nhạc Trưởng lão rồi quay đầu quát lớn:</w:t>
      </w:r>
    </w:p>
    <w:p>
      <w:pPr>
        <w:pStyle w:val="BodyText"/>
      </w:pPr>
      <w:r>
        <w:t xml:space="preserve">- Hứa Chu, Hứa Viên, hai huynh đệ ngươi đưa theo người trong tộc chờ tấn công, ta và Nhạc Trưởng lão bây giờ sẽ vượt tường vào trong, lấy tiếng huýt gió làm hiệu lệnh.</w:t>
      </w:r>
    </w:p>
    <w:p>
      <w:pPr>
        <w:pStyle w:val="BodyText"/>
      </w:pPr>
      <w:r>
        <w:t xml:space="preserve">- Vâng, phụ thân!</w:t>
      </w:r>
    </w:p>
    <w:p>
      <w:pPr>
        <w:pStyle w:val="BodyText"/>
      </w:pPr>
      <w:r>
        <w:t xml:space="preserve">Hứa Chu và Hứa Viên cùng hận Tần gia đến tận xương tủy nên sớm đã luyện tập ma quyền sát chưởng chờ đến ngày được trút hận.</w:t>
      </w:r>
    </w:p>
    <w:p>
      <w:pPr>
        <w:pStyle w:val="BodyText"/>
      </w:pPr>
      <w:r>
        <w:t xml:space="preserve">Hứa Tam Lập cùng Nhạc Trưởng lão quát khẽ một tiếng rồi hai người cùng bay khỏi lưng ngựa, như hai con diều hâu, chớp mắt đã thấy đứng trên bức tường cao.</w:t>
      </w:r>
    </w:p>
    <w:p>
      <w:pPr>
        <w:pStyle w:val="BodyText"/>
      </w:pPr>
      <w:r>
        <w:t xml:space="preserve">Một là Chân Võ Cảnh Ngũ đẳng, một là Chân Võ Cảnh Tứ đẳng, đương nhiên là phải khác người thường rồi.</w:t>
      </w:r>
    </w:p>
    <w:p>
      <w:pPr>
        <w:pStyle w:val="BodyText"/>
      </w:pPr>
      <w:r>
        <w:t xml:space="preserve">Tần Liên Xuyên nhìn thấy hai bóng người mờ ảo như ma quỷ vừa vượt qua tường liền ngay lập tức hô khẽ:</w:t>
      </w:r>
    </w:p>
    <w:p>
      <w:pPr>
        <w:pStyle w:val="BodyText"/>
      </w:pPr>
      <w:r>
        <w:t xml:space="preserve">- Cung tiễn thủ chuẩn bị, phạm vi tường bao trăm bước!</w:t>
      </w:r>
    </w:p>
    <w:p>
      <w:pPr>
        <w:pStyle w:val="BodyText"/>
      </w:pPr>
      <w:r>
        <w:t xml:space="preserve">- Rõ!</w:t>
      </w:r>
    </w:p>
    <w:p>
      <w:pPr>
        <w:pStyle w:val="BodyText"/>
      </w:pPr>
      <w:r>
        <w:t xml:space="preserve">Trong bốn tiểu phân đội có hai tiểu phân đội chủ lực là Cung tiễn thủ, người người đều là thân xạ thủ tiễn pháp cao siêu, đều là những thiết đả hán tử do Tần Liên Xuyên dày công tuyển chọn rồi huấn luyện nghiêm khắc. Dù nhìn thấy cao thủ như thế này nhưng bọn họ cũng không hề run sợ.</w:t>
      </w:r>
    </w:p>
    <w:p>
      <w:pPr>
        <w:pStyle w:val="BodyText"/>
      </w:pPr>
      <w:r>
        <w:t xml:space="preserve">- Tứ Hỷ gia, ngài đưa hết người làm trong tộc xuống mật thất, ở đây cứ giao cho ta!</w:t>
      </w:r>
    </w:p>
    <w:p>
      <w:pPr>
        <w:pStyle w:val="BodyText"/>
      </w:pPr>
      <w:r>
        <w:t xml:space="preserve">Tần Liên Xuyên nhìn thấy thân thủ của đối phương biết ngay chuyện hôm nay không đơn giản chút nào mà vô cùng nguy hiểm liền trầm giọng nói với Tần Tứ Hỷ.</w:t>
      </w:r>
    </w:p>
    <w:p>
      <w:pPr>
        <w:pStyle w:val="BodyText"/>
      </w:pPr>
      <w:r>
        <w:t xml:space="preserve">Tần Tứ Hỷ cũng không mất công chần chừ, quay đầu gọi mọi người nhanh chóng rời đi. Sau khi chỉ đạo cho đám người làm rời đi an toàn, Tần Tứ Hỷ lập tức quay lại đến bên Tần Liên Xuyên.</w:t>
      </w:r>
    </w:p>
    <w:p>
      <w:pPr>
        <w:pStyle w:val="BodyText"/>
      </w:pPr>
      <w:r>
        <w:t xml:space="preserve">- Tứ Hỷ gia, sao ngài còn không đi?</w:t>
      </w:r>
    </w:p>
    <w:p>
      <w:pPr>
        <w:pStyle w:val="BodyText"/>
      </w:pPr>
      <w:r>
        <w:t xml:space="preserve">- Liên Xuyên, ngươi bảo hai tiểu phân đội của ngươi theo ta đi bảo vệ Tổ đường!</w:t>
      </w:r>
    </w:p>
    <w:p>
      <w:pPr>
        <w:pStyle w:val="BodyText"/>
      </w:pPr>
      <w:r>
        <w:t xml:space="preserve">Tần Liên Xuyên lập tức giật mỉnh tỉnh ngộ, gật đầu nói:</w:t>
      </w:r>
    </w:p>
    <w:p>
      <w:pPr>
        <w:pStyle w:val="BodyText"/>
      </w:pPr>
      <w:r>
        <w:t xml:space="preserve">- Phân đội hai, Phân đội bốn đi theo Tứ Hỷ gia, tất cả nghe Tứ Hỷ gia chỉ huy. Phân đội một, Phân đội ba luân phiên bắn tên cho ta!</w:t>
      </w:r>
    </w:p>
    <w:p>
      <w:pPr>
        <w:pStyle w:val="BodyText"/>
      </w:pPr>
      <w:r>
        <w:t xml:space="preserve">Tên bay rào rào như những con châu chấu hung hãn không ngừng lao về phía Hứa Tam Lập và Nhạc Trưởng lão.</w:t>
      </w:r>
    </w:p>
    <w:p>
      <w:pPr>
        <w:pStyle w:val="BodyText"/>
      </w:pPr>
      <w:r>
        <w:t xml:space="preserve">Hai người này thực lực mặc dù lợi hại nhưng với cơn mưa tên này muốn áp sát được cũng là chuyện không thể. Hai người hết né sang trái lại tránh sang phải, một bên tránh tên, một bên huýt gió gọi bọn Hứa Chu bên ngoài đưa người tiến vào.</w:t>
      </w:r>
    </w:p>
    <w:p>
      <w:pPr>
        <w:pStyle w:val="BodyText"/>
      </w:pPr>
      <w:r>
        <w:t xml:space="preserve">Đám người Hứa gia như một đám hổ điên mang theo nỗi oán hận ầm ầm xông vào.</w:t>
      </w:r>
    </w:p>
    <w:p>
      <w:pPr>
        <w:pStyle w:val="BodyText"/>
      </w:pPr>
      <w:r>
        <w:t xml:space="preserve">Tần Liên Xuyên thấy một lúc xông vào hai ba mươi người, thân thủ ai ai cũng nhanh nhẹn, hơn nữa còn có vài gã cường giả Chân Võ Cảnh dẫn đầu, sự việc xem ra không ổn chút nào.</w:t>
      </w:r>
    </w:p>
    <w:p>
      <w:pPr>
        <w:pStyle w:val="BodyText"/>
      </w:pPr>
      <w:r>
        <w:t xml:space="preserve">- Phân đội một tiếp tục bắn, Phân đội ba lùi lại trăm bước luân phiên yểm trợ cho nhau từ phía sau!</w:t>
      </w:r>
    </w:p>
    <w:p>
      <w:pPr>
        <w:pStyle w:val="BodyText"/>
      </w:pPr>
      <w:r>
        <w:t xml:space="preserve">Nhìn thấy đội hộ vệ của Tần gia trang lui lại phía sau, Hứa Chu liên tục vẫy tay, hét lên điên cuồng:</w:t>
      </w:r>
    </w:p>
    <w:p>
      <w:pPr>
        <w:pStyle w:val="BodyText"/>
      </w:pPr>
      <w:r>
        <w:t xml:space="preserve">- Xông lên cho ta, giết sạch đám người Tần gia, chó gà cũng không tha! Giết, giết, giết!</w:t>
      </w:r>
    </w:p>
    <w:p>
      <w:pPr>
        <w:pStyle w:val="BodyText"/>
      </w:pPr>
      <w:r>
        <w:t xml:space="preserve">Chíu! Chíu! Chíu!</w:t>
      </w:r>
    </w:p>
    <w:p>
      <w:pPr>
        <w:pStyle w:val="BodyText"/>
      </w:pPr>
      <w:r>
        <w:t xml:space="preserve">Lại một trận mưa tên nữa ào ào bay đến.</w:t>
      </w:r>
    </w:p>
    <w:p>
      <w:pPr>
        <w:pStyle w:val="BodyText"/>
      </w:pPr>
      <w:r>
        <w:t xml:space="preserve">Phập! Phập! Phập!</w:t>
      </w:r>
    </w:p>
    <w:p>
      <w:pPr>
        <w:pStyle w:val="BodyText"/>
      </w:pPr>
      <w:r>
        <w:t xml:space="preserve">Nhưng vẫn không đủ. Đám người Hứa gia vừa nhanh vừa mạnh, cơn mưa tên này chẳng ăn thua gì.</w:t>
      </w:r>
    </w:p>
    <w:p>
      <w:pPr>
        <w:pStyle w:val="BodyText"/>
      </w:pPr>
      <w:r>
        <w:t xml:space="preserve">Hứa gia lúc này rõ ràng là đã không còn quan tâm đến chuyện sống chết nữa, chỉ cần những nhân vật cốt cán của gia tộc không sao, một chút máu xương thì tiếc gì.</w:t>
      </w:r>
    </w:p>
    <w:p>
      <w:pPr>
        <w:pStyle w:val="BodyText"/>
      </w:pPr>
      <w:r>
        <w:t xml:space="preserve">Mục đích của bọn chúng chỉ có một: Giết! Giết! Giết!</w:t>
      </w:r>
    </w:p>
    <w:p>
      <w:pPr>
        <w:pStyle w:val="BodyText"/>
      </w:pPr>
      <w:r>
        <w:t xml:space="preserve">Giết sạch tất cả!</w:t>
      </w:r>
    </w:p>
    <w:p>
      <w:pPr>
        <w:pStyle w:val="BodyText"/>
      </w:pPr>
      <w:r>
        <w:t xml:space="preserve">Tâm trạng Tần Liên Xuyên cực kỳ nặng nề. Cho đến giờ phút này mặc dù đội hộ vệ của ông vẫn chưa có ai chết hay bị thương, cũng tiêu diệt được bảy, tám tên có thanh thế. Nhưng có thể thấy được đối phương có năm, sáu người là cường giả Chân Võ Cảnh, những cường giả Chân Võ Cảnh này ngay cả một tên cũng chưa hề bị thương. Một khi tên hết, hỏa lực không giảm được tốc độ tiến công của đối phương, để cho đám người này áp sát thì chuyện cận chiến chẳng khác nào thả sói vào giữa bầy cừu.</w:t>
      </w:r>
    </w:p>
    <w:p>
      <w:pPr>
        <w:pStyle w:val="BodyText"/>
      </w:pPr>
      <w:r>
        <w:t xml:space="preserve">Đám hộ vệ này, thể lực mỗi người đều chỉ là Lực Võ Cảnh Ngũ đẳng, Lục đẳng. Ngay cả Tần Liên Xuyên cũng chỉ mới Lực Võ Cảnh Cửu đẳng.</w:t>
      </w:r>
    </w:p>
    <w:p>
      <w:pPr>
        <w:pStyle w:val="BodyText"/>
      </w:pPr>
      <w:r>
        <w:t xml:space="preserve">Hay nói cách khác, không có một cường giả Chân Võ Cảnh nào ở đây, nếu như phải cận chiến, khó lòng mà chống đỡ nổi.</w:t>
      </w:r>
    </w:p>
    <w:p>
      <w:pPr>
        <w:pStyle w:val="BodyText"/>
      </w:pPr>
      <w:r>
        <w:t xml:space="preserve">Nghĩ đến đây, Tần Liên Xuyên hét lớn:</w:t>
      </w:r>
    </w:p>
    <w:p>
      <w:pPr>
        <w:pStyle w:val="BodyText"/>
      </w:pPr>
      <w:r>
        <w:t xml:space="preserve">- Lui về Tổ đường, sống chết bảo vệ Tổ đường, người còn, Tổ đường còn!</w:t>
      </w:r>
    </w:p>
    <w:p>
      <w:pPr>
        <w:pStyle w:val="BodyText"/>
      </w:pPr>
      <w:r>
        <w:t xml:space="preserve">Hứa Tam Lập tay chống hông, quan sát trận đồ, nhìn tình thế, hét lớn:</w:t>
      </w:r>
    </w:p>
    <w:p>
      <w:pPr>
        <w:pStyle w:val="BodyText"/>
      </w:pPr>
      <w:r>
        <w:t xml:space="preserve">- Đuổi theo, đánh vào Tổ đường Tần gia, tiêu hủy Tổ đường, để cho linh hồn tổ tiên Tần gia không còn chỗ dung náu, biến hết thành cô hồn dã quỷ!</w:t>
      </w:r>
    </w:p>
    <w:p>
      <w:pPr>
        <w:pStyle w:val="BodyText"/>
      </w:pPr>
      <w:r>
        <w:t xml:space="preserve">Phía trước Tổ đường, Tần Liên Xuyên mang theo hai tiểu phân đội tập hợp cùng Phân đội hai và Phân đội bốn sắp xếp sẵn trận hình, lặng im chờ đợi.</w:t>
      </w:r>
    </w:p>
    <w:p>
      <w:pPr>
        <w:pStyle w:val="BodyText"/>
      </w:pPr>
      <w:r>
        <w:t xml:space="preserve">Những hộ vệ này từ nhỏ đã ăn bổng lộc Tần gia, tuyệt đối trung thành. Kẻ thù trước mắt dù mạnh nhưng không ai có ý định lùi bước. Nét mặt ai cũng căng thẳng mang theo một tâm trạng sẵn sàng hy sinh, quyết tâm sống chết cùng kẻ thù, quyết bảo vệ Tổ đường đến cùng!</w:t>
      </w:r>
    </w:p>
    <w:p>
      <w:pPr>
        <w:pStyle w:val="BodyText"/>
      </w:pPr>
      <w:r>
        <w:t xml:space="preserve">Hứa Tam Lập đã dẫn theo đám người Hứa gia xông đến, bật cười đắc ý nhìn Tổ đường Tần gia, nét mặt dữ tợn, trợn mắt uy hiếp:</w:t>
      </w:r>
    </w:p>
    <w:p>
      <w:pPr>
        <w:pStyle w:val="BodyText"/>
      </w:pPr>
      <w:r>
        <w:t xml:space="preserve">- Không muốn chết thì tránh ra, không sợ chết thì đứng lại.</w:t>
      </w:r>
    </w:p>
    <w:p>
      <w:pPr>
        <w:pStyle w:val="BodyText"/>
      </w:pPr>
      <w:r>
        <w:t xml:space="preserve">Nhạc Trưởng lão hừ khẽ một tiếng, thanh đao thép sáng loáng trong tay, hét lớn:</w:t>
      </w:r>
    </w:p>
    <w:p>
      <w:pPr>
        <w:pStyle w:val="BodyText"/>
      </w:pPr>
      <w:r>
        <w:t xml:space="preserve">- Ta đánh trận đầu!</w:t>
      </w:r>
    </w:p>
    <w:p>
      <w:pPr>
        <w:pStyle w:val="BodyText"/>
      </w:pPr>
      <w:r>
        <w:t xml:space="preserve">Đao múa một đường lấp lánh, tốc độ cực nhanh, đánh thẳng vào trung tâm trận hình của đội hộ vệ.</w:t>
      </w:r>
    </w:p>
    <w:p>
      <w:pPr>
        <w:pStyle w:val="BodyText"/>
      </w:pPr>
      <w:r>
        <w:t xml:space="preserve">- Bắn cho ta!</w:t>
      </w:r>
    </w:p>
    <w:p>
      <w:pPr>
        <w:pStyle w:val="BodyText"/>
      </w:pPr>
      <w:r>
        <w:t xml:space="preserve">Tần Liên Xuyên ra lệnh.</w:t>
      </w:r>
    </w:p>
    <w:p>
      <w:pPr>
        <w:pStyle w:val="BodyText"/>
      </w:pPr>
      <w:r>
        <w:t xml:space="preserve">Viu!</w:t>
      </w:r>
    </w:p>
    <w:p>
      <w:pPr>
        <w:pStyle w:val="BodyText"/>
      </w:pPr>
      <w:r>
        <w:t xml:space="preserve">Lưỡi đao thép của Nhạc Trưởng lão xoay trái xoay phải, chặn đứng tất cả. Tên rụng lả tả còn Nhạc Trưởng lão thì đã tiến được vào gần trận hình của Phân đội một.</w:t>
      </w:r>
    </w:p>
    <w:p>
      <w:pPr>
        <w:pStyle w:val="BodyText"/>
      </w:pPr>
      <w:r>
        <w:t xml:space="preserve">- Đội trường thương! Phóng!</w:t>
      </w:r>
    </w:p>
    <w:p>
      <w:pPr>
        <w:pStyle w:val="BodyText"/>
      </w:pPr>
      <w:r>
        <w:t xml:space="preserve">Lại một mệnh lệnh nữa.</w:t>
      </w:r>
    </w:p>
    <w:p>
      <w:pPr>
        <w:pStyle w:val="BodyText"/>
      </w:pPr>
      <w:r>
        <w:t xml:space="preserve">- Xoạt!</w:t>
      </w:r>
    </w:p>
    <w:p>
      <w:pPr>
        <w:pStyle w:val="BodyText"/>
      </w:pPr>
      <w:r>
        <w:t xml:space="preserve">Ba mươi thanh trường thương từ đằng sau phóng ra, hướng thẳng về phía Nhạc Trưởng lão.</w:t>
      </w:r>
    </w:p>
    <w:p>
      <w:pPr>
        <w:pStyle w:val="BodyText"/>
      </w:pPr>
      <w:r>
        <w:t xml:space="preserve">Thân thể Nhạc Trưởng lão khẽ co lại, lưỡi đao thép chắn bên ngoài, rồi lưỡi đao xoay một đường sáng lóa, mũi đao rơi lả tả xuống đất.</w:t>
      </w:r>
    </w:p>
    <w:p>
      <w:pPr>
        <w:pStyle w:val="BodyText"/>
      </w:pPr>
      <w:r>
        <w:t xml:space="preserve">Nhạc Trưởng lão cười gằn một tiếng lao thẳng vào giữa đám người, tay giơ đao hạ, động tác nhanh gọn như người ta gặt lúa, chớp mắt năm, sáu tên hộ vệ đã đổ gục.</w:t>
      </w:r>
    </w:p>
    <w:p>
      <w:pPr>
        <w:pStyle w:val="BodyText"/>
      </w:pPr>
      <w:r>
        <w:t xml:space="preserve">Nhưng những hộ vệ này vô cùng dũng mãnh, dù đã ngã xuống nhưng một khi vẫn còn hơi thở thì họ vẫn lao vào Nhạc Trưởng lão, kẻ ôm chân, người cắn xé, chẳng coi cái chết ra gì.</w:t>
      </w:r>
    </w:p>
    <w:p>
      <w:pPr>
        <w:pStyle w:val="BodyText"/>
      </w:pPr>
      <w:r>
        <w:t xml:space="preserve">Nhạc Trưởng lão cảm thấy hai chân mình cứng đờ bởi vì đã bị bốn tên hộ vệ hai trái hai phải bám chặt lấy.</w:t>
      </w:r>
    </w:p>
    <w:p>
      <w:pPr>
        <w:pStyle w:val="BodyText"/>
      </w:pPr>
      <w:r>
        <w:t xml:space="preserve">Nhạc Trưởng lão hét lên một tiếng, đao lại vung lên, trực tiếp chặt đứt bốn cánh tay đang bám chặt lấy hai bên đùi. Dù trong lòng căm hận vô cùng nhưng nhìn đám hộ vệ Tần gia dũng mãnh như hổ điên, tự nhiên ông cũng có chút sờ sợ.</w:t>
      </w:r>
    </w:p>
    <w:p>
      <w:pPr>
        <w:pStyle w:val="BodyText"/>
      </w:pPr>
      <w:r>
        <w:t xml:space="preserve">Nhưng nếu hai chân bị ôm chặt, tốc độ đương nhiên sẽ giảm đi, rất có khả năng còn bị mấy chục mũi thương bắn vào nữa, lúc ấy khác gì con nhím.</w:t>
      </w:r>
    </w:p>
    <w:p>
      <w:pPr>
        <w:pStyle w:val="BodyText"/>
      </w:pPr>
      <w:r>
        <w:t xml:space="preserve">- Các huynh đệ, giết hết cho ta! Cường giả Chân Võ Cảnh, giết một tên có thưởng, giết hai tên thưởng gấp đôi.</w:t>
      </w:r>
    </w:p>
    <w:p>
      <w:pPr>
        <w:pStyle w:val="BodyText"/>
      </w:pPr>
      <w:r>
        <w:t xml:space="preserve">Tần Liên Xuyên hét to một tiếng, xách theo trường thương, xông lên phía trước.</w:t>
      </w:r>
    </w:p>
    <w:p>
      <w:pPr>
        <w:pStyle w:val="BodyText"/>
      </w:pPr>
      <w:r>
        <w:t xml:space="preserve">Đột nhiên, một ánh sáng trắng lóe lên trước mặt, Tần Liên Xuyên chỉ thấy hai mắt hoa lên, cánh tay trở nên vô cùng nặng nề. Một giây sau đó, cánh tay hắn hoàn toàn rơi xuống đất.</w:t>
      </w:r>
    </w:p>
    <w:p>
      <w:pPr>
        <w:pStyle w:val="BodyText"/>
      </w:pPr>
      <w:r>
        <w:t xml:space="preserve">Hứa Tam Lập cười gằn tiến lên trước, một kiếm chặt đứt cánh tay Tần Liên Xuyên.</w:t>
      </w:r>
    </w:p>
    <w:p>
      <w:pPr>
        <w:pStyle w:val="BodyText"/>
      </w:pPr>
      <w:r>
        <w:t xml:space="preserve">- Bảo tất cả bọn họ lập tức dừng lại.</w:t>
      </w:r>
    </w:p>
    <w:p>
      <w:pPr>
        <w:pStyle w:val="BodyText"/>
      </w:pPr>
      <w:r>
        <w:t xml:space="preserve">Hứa Tam Lập kề thanh kiếm lên trên bả vai của Tần Liên Xuyên.</w:t>
      </w:r>
    </w:p>
    <w:p>
      <w:pPr>
        <w:pStyle w:val="BodyText"/>
      </w:pPr>
      <w:r>
        <w:t xml:space="preserve">Tần Liên Xuyên vẫn cố mỉm cười khinh miệt:</w:t>
      </w:r>
    </w:p>
    <w:p>
      <w:pPr>
        <w:pStyle w:val="BodyText"/>
      </w:pPr>
      <w:r>
        <w:t xml:space="preserve">- Nằm mơ!</w:t>
      </w:r>
    </w:p>
    <w:p>
      <w:pPr>
        <w:pStyle w:val="BodyText"/>
      </w:pPr>
      <w:r>
        <w:t xml:space="preserve">- Vậy ngươi đi chết…</w:t>
      </w:r>
    </w:p>
    <w:p>
      <w:pPr>
        <w:pStyle w:val="BodyText"/>
      </w:pPr>
      <w:r>
        <w:t xml:space="preserve">Chữ ‘chết’ vừa dứt, cánh tay đã kịp vung lên định kết thúc mạng sống của Tần Liên Xuyên.</w:t>
      </w:r>
    </w:p>
    <w:p>
      <w:pPr>
        <w:pStyle w:val="BodyText"/>
      </w:pPr>
      <w:r>
        <w:t xml:space="preserve">Đột nhiên một tiếng động phá không từ đâu truyền đến.</w:t>
      </w:r>
    </w:p>
    <w:p>
      <w:pPr>
        <w:pStyle w:val="BodyText"/>
      </w:pPr>
      <w:r>
        <w:t xml:space="preserve">Vụt!</w:t>
      </w:r>
    </w:p>
    <w:p>
      <w:pPr>
        <w:pStyle w:val="BodyText"/>
      </w:pPr>
      <w:r>
        <w:t xml:space="preserve">Một luồng cường lực cực mạnh bắn thẳng vào lưỡi kiếm của hắn, tia lửa văng tung tóe khắp nơi.</w:t>
      </w:r>
    </w:p>
    <w:p>
      <w:pPr>
        <w:pStyle w:val="BodyText"/>
      </w:pPr>
      <w:r>
        <w:t xml:space="preserve">Hứa Tam Lập chỉ cảm thấy kẽ ngón tay nơi giữa ngón cái và ngón trỏ đau nhói, máu tươi tuôn ào ào, không thể nắm chắc thanh trường kiếm được.</w:t>
      </w:r>
    </w:p>
    <w:p>
      <w:pPr>
        <w:pStyle w:val="BodyText"/>
      </w:pPr>
      <w:r>
        <w:t xml:space="preserve">Rồi gần như cùng lúc, vang lên một tiếng thét:</w:t>
      </w:r>
    </w:p>
    <w:p>
      <w:pPr>
        <w:pStyle w:val="BodyText"/>
      </w:pPr>
      <w:r>
        <w:t xml:space="preserve">- Bọn tiện nhân Hứa gia, một đứa cũng không tha!</w:t>
      </w:r>
    </w:p>
    <w:p>
      <w:pPr>
        <w:pStyle w:val="Compact"/>
      </w:pPr>
      <w:r>
        <w:t xml:space="preserve">Ủng hộ chỉ với 1 click và 5s ! (adf.ly/4EmoB)</w:t>
      </w:r>
      <w:r>
        <w:br w:type="textWrapping"/>
      </w:r>
      <w:r>
        <w:br w:type="textWrapping"/>
      </w:r>
    </w:p>
    <w:p>
      <w:pPr>
        <w:pStyle w:val="Heading2"/>
      </w:pPr>
      <w:bookmarkStart w:id="86" w:name="chương-64"/>
      <w:bookmarkEnd w:id="86"/>
      <w:r>
        <w:t xml:space="preserve">64. Chương 6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4: Lấy đạo của người trả ngược lại cho ngườ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Liên Xuyên dù trọng thương nhưng nghe giọng nói này tinh thần lập tức trở nên phấn chấn:</w:t>
      </w:r>
    </w:p>
    <w:p>
      <w:pPr>
        <w:pStyle w:val="BodyText"/>
      </w:pPr>
      <w:r>
        <w:t xml:space="preserve">- Là thiếu gia, thiếu gia trở về rồi!</w:t>
      </w:r>
    </w:p>
    <w:p>
      <w:pPr>
        <w:pStyle w:val="BodyText"/>
      </w:pPr>
      <w:r>
        <w:t xml:space="preserve">- Liên Xuyên hiền đệ, đệ sao rồi!</w:t>
      </w:r>
    </w:p>
    <w:p>
      <w:pPr>
        <w:pStyle w:val="BodyText"/>
      </w:pPr>
      <w:r>
        <w:t xml:space="preserve">Giọng nói thân thiết của Tần Liên Sơn cũng vọng lên từ bên ngoài.</w:t>
      </w:r>
    </w:p>
    <w:p>
      <w:pPr>
        <w:pStyle w:val="BodyText"/>
      </w:pPr>
      <w:r>
        <w:t xml:space="preserve">- Tộc trưởng!</w:t>
      </w:r>
    </w:p>
    <w:p>
      <w:pPr>
        <w:pStyle w:val="BodyText"/>
      </w:pPr>
      <w:r>
        <w:t xml:space="preserve">- Tộc trưởng đã về!</w:t>
      </w:r>
    </w:p>
    <w:p>
      <w:pPr>
        <w:pStyle w:val="BodyText"/>
      </w:pPr>
      <w:r>
        <w:t xml:space="preserve">Đám hộ vệ nhất loạt hoan hô, tinh thần tăng lên bội phần, ý chí chiến đấu càng vượng, tất thảy như nổi điên, lao thẳng vào đám người Hứa gia.</w:t>
      </w:r>
    </w:p>
    <w:p>
      <w:pPr>
        <w:pStyle w:val="BodyText"/>
      </w:pPr>
      <w:r>
        <w:t xml:space="preserve">Hứa Tam Lập vừa nghe thấy giọng nói của Tần Vô Song, hồn phiêu phách tán, vội vàng thét:</w:t>
      </w:r>
    </w:p>
    <w:p>
      <w:pPr>
        <w:pStyle w:val="BodyText"/>
      </w:pPr>
      <w:r>
        <w:t xml:space="preserve">- Chạy mau!</w:t>
      </w:r>
    </w:p>
    <w:p>
      <w:pPr>
        <w:pStyle w:val="BodyText"/>
      </w:pPr>
      <w:r>
        <w:t xml:space="preserve">- Chạy? Đã đến đây rồi, muốn đi dễ như vậy sao?</w:t>
      </w:r>
    </w:p>
    <w:p>
      <w:pPr>
        <w:pStyle w:val="BodyText"/>
      </w:pPr>
      <w:r>
        <w:t xml:space="preserve">Tần Vô Song nhanh như tên bắn, bay nhanh vào trong trang viên, đạp mấy bước trên không đã đến đứng trước đám người Hứa gia. Quyền chưởng giơ lên, mạnh mẽ như vuốt sư tử, cứ sau mỗi một quyền, mỗi một chưởng là lại thêm một tên Hứa gia nữa gục xuống.</w:t>
      </w:r>
    </w:p>
    <w:p>
      <w:pPr>
        <w:pStyle w:val="BodyText"/>
      </w:pPr>
      <w:r>
        <w:t xml:space="preserve">Nhìn đội hộ vệ Tần gia thương vong không nhỏ, ánh mắt Tần Liên Sơn lộ rõ vẻ phẫn nộ. Bây giờ trong đầu ông chỉ có một suy nghĩ duy nhất:</w:t>
      </w:r>
    </w:p>
    <w:p>
      <w:pPr>
        <w:pStyle w:val="BodyText"/>
      </w:pPr>
      <w:r>
        <w:t xml:space="preserve">- Những kẻ bước vào trang viên Tần gia hôm nay đều phải chết!</w:t>
      </w:r>
    </w:p>
    <w:p>
      <w:pPr>
        <w:pStyle w:val="BodyText"/>
      </w:pPr>
      <w:r>
        <w:t xml:space="preserve">Hứa Tam Lập nhìn người trong tộc ngã xuống liên tục, đau lòng khôn tả. Nhưng, lòng thù hận với Tần Vô Song đã bị nhóm lên rồi, làm sao dễ dàng cho qua như vậy được?</w:t>
      </w:r>
    </w:p>
    <w:p>
      <w:pPr>
        <w:pStyle w:val="BodyText"/>
      </w:pPr>
      <w:r>
        <w:t xml:space="preserve">Rắc!</w:t>
      </w:r>
    </w:p>
    <w:p>
      <w:pPr>
        <w:pStyle w:val="BodyText"/>
      </w:pPr>
      <w:r>
        <w:t xml:space="preserve">Tần Vô Song vừa trực tiếp bóp nát đầu của một tên Hứa gia.</w:t>
      </w:r>
    </w:p>
    <w:p>
      <w:pPr>
        <w:pStyle w:val="BodyText"/>
      </w:pPr>
      <w:r>
        <w:t xml:space="preserve">Tay vừa nâng lên, chân đã dẫm xuống, tiếp tục chuyển sang mục tiêu mới. Hai mắt Hứa Tam Lập đột nhiên trợn trừng, hắn hét lên thảm thiết:</w:t>
      </w:r>
    </w:p>
    <w:p>
      <w:pPr>
        <w:pStyle w:val="BodyText"/>
      </w:pPr>
      <w:r>
        <w:t xml:space="preserve">- Không!</w:t>
      </w:r>
    </w:p>
    <w:p>
      <w:pPr>
        <w:pStyle w:val="BodyText"/>
      </w:pPr>
      <w:r>
        <w:t xml:space="preserve">Năm ngón tay Tần Vô Song vừa túm lấy một tên, kẻ đó không phải khác chính là con trai của Hứa Tam Lập - Hứa Viên.</w:t>
      </w:r>
    </w:p>
    <w:p>
      <w:pPr>
        <w:pStyle w:val="BodyText"/>
      </w:pPr>
      <w:r>
        <w:t xml:space="preserve">Hứa Viên lúc này làm sao còn được cái phong thái của Chân Võ Cảnh Nhất đẳng? Làm sao còn vẻ anh hùng khí khái lúc xông vào giết hộ vệ Tần gia? Tay chân run lẩy bẩy, mắt mở to đầy tuyệt vọng, dường như nỗi sợ hãi đang bao trùm lấy toàn bộ cơ thể hắn.</w:t>
      </w:r>
    </w:p>
    <w:p>
      <w:pPr>
        <w:pStyle w:val="BodyText"/>
      </w:pPr>
      <w:r>
        <w:t xml:space="preserve">- Là Hứa Viên đúng không? Ngươi mà cũng dám tự xưng Thất công tử La Giang sao? Lần trước ở Đại quảng trường La Giang ngươi để cho Trương Diệu chết thay mình, hôm nay ai sẽ chết thay cho ngươi?</w:t>
      </w:r>
    </w:p>
    <w:p>
      <w:pPr>
        <w:pStyle w:val="BodyText"/>
      </w:pPr>
      <w:r>
        <w:t xml:space="preserve">Cổ Hứa Viên đã bị Tần Vô Song bóp chặt nên hắn không nói được gì, chỉ ho liên tục, tay chân quờ quạng như điên, định túm lấy Tần Vô Song nhưng lại không với tới, con ngươi gần như sắp rơi khỏi mắt.</w:t>
      </w:r>
    </w:p>
    <w:p>
      <w:pPr>
        <w:pStyle w:val="BodyText"/>
      </w:pPr>
      <w:r>
        <w:t xml:space="preserve">- Tần Vô Song, đừng!</w:t>
      </w:r>
    </w:p>
    <w:p>
      <w:pPr>
        <w:pStyle w:val="BodyText"/>
      </w:pPr>
      <w:r>
        <w:t xml:space="preserve">Người trong tộc chết, hắn còn có thể không xót nhưng đây là con trai hắn, là máu thịt, là khúc ruột của hắn, làm sao hắn không đau được? Hứa Tam Lập quát lớn, trường kiếm múa điên loạn tấn công liên tục về phía Tần Vô Song.</w:t>
      </w:r>
    </w:p>
    <w:p>
      <w:pPr>
        <w:pStyle w:val="BodyText"/>
      </w:pPr>
      <w:r>
        <w:t xml:space="preserve">Tần Vô Song nhếch miệng cười:</w:t>
      </w:r>
    </w:p>
    <w:p>
      <w:pPr>
        <w:pStyle w:val="BodyText"/>
      </w:pPr>
      <w:r>
        <w:t xml:space="preserve">- Con trai ngươi là người, vậy còn người nhà của ta thì không phải do cha sinh mẹ dưỡng, không phải là con người sao? Dám vào Tần gia trang giết người của Tần gia, tội này không thể tha được!</w:t>
      </w:r>
    </w:p>
    <w:p>
      <w:pPr>
        <w:pStyle w:val="BodyText"/>
      </w:pPr>
      <w:r>
        <w:t xml:space="preserve">Năm ngón tay nắm chặt, bóp nát hầu Hứa Viên.</w:t>
      </w:r>
    </w:p>
    <w:p>
      <w:pPr>
        <w:pStyle w:val="BodyText"/>
      </w:pPr>
      <w:r>
        <w:t xml:space="preserve">- Tần Vô Song, ta lấy mạng ngươi!</w:t>
      </w:r>
    </w:p>
    <w:p>
      <w:pPr>
        <w:pStyle w:val="BodyText"/>
      </w:pPr>
      <w:r>
        <w:t xml:space="preserve">Hứa Tam Lập nhìn con trai đổ gục xuống đất, điên cuồng lao đến, trường kiếm vung lên như bay, một hơi tung ra mười mấy chiêu, chiêu nào cũng hiểm, quả không hổ danh Chân Võ Cảnh Ngũ đẳng.</w:t>
      </w:r>
    </w:p>
    <w:p>
      <w:pPr>
        <w:pStyle w:val="BodyText"/>
      </w:pPr>
      <w:r>
        <w:t xml:space="preserve">Chỉ có điều trong mắt Tần Vô Song, Chân Võ Cảnh Ngũ đẳng so với Hứa Viên có gì khác nhau?</w:t>
      </w:r>
    </w:p>
    <w:p>
      <w:pPr>
        <w:pStyle w:val="BodyText"/>
      </w:pPr>
      <w:r>
        <w:t xml:space="preserve">Chỉ mới nhìn qua đã thấy trong kiếm pháp của Hứa Tam Lập có vô số sơ hở nhỏ, chỉ là những sơ hở nhỏ thôi nhưng trong mắt một đại hành gia như Tần Vô Song thì đây lại là những sai lầm chí mạng.</w:t>
      </w:r>
    </w:p>
    <w:p>
      <w:pPr>
        <w:pStyle w:val="BodyText"/>
      </w:pPr>
      <w:r>
        <w:t xml:space="preserve">Nghiêng người tránh lưỡi kiếm của Hứa Tam Lập, khuỷu tay nhanh như điện đánh thẳng vào cánh tay của Hứa Tam Lập. Hứa Tam Lập chỉ thấy toàn thân tê cứng như bị điện giật.</w:t>
      </w:r>
    </w:p>
    <w:p>
      <w:pPr>
        <w:pStyle w:val="BodyText"/>
      </w:pPr>
      <w:r>
        <w:t xml:space="preserve">Rồi tay bắt đầu mềm nhũn, thanh trường kiếm rơi vào tay Tần Vô Song, đâm trực tiếp vào cổ Hứa Tam Lập.</w:t>
      </w:r>
    </w:p>
    <w:p>
      <w:pPr>
        <w:pStyle w:val="BodyText"/>
      </w:pPr>
      <w:r>
        <w:t xml:space="preserve">Tần Vô Song thét lớn:</w:t>
      </w:r>
    </w:p>
    <w:p>
      <w:pPr>
        <w:pStyle w:val="BodyText"/>
      </w:pPr>
      <w:r>
        <w:t xml:space="preserve">- Liên Xuyên thúc thúc, có phải tên khốn này đã chặt tay thúc không?</w:t>
      </w:r>
    </w:p>
    <w:p>
      <w:pPr>
        <w:pStyle w:val="BodyText"/>
      </w:pPr>
      <w:r>
        <w:t xml:space="preserve">Tần Liên Xuyên gật đầu, giọng đầy giận dữ:</w:t>
      </w:r>
    </w:p>
    <w:p>
      <w:pPr>
        <w:pStyle w:val="BodyText"/>
      </w:pPr>
      <w:r>
        <w:t xml:space="preserve">- Chính là hắn!</w:t>
      </w:r>
    </w:p>
    <w:p>
      <w:pPr>
        <w:pStyle w:val="BodyText"/>
      </w:pPr>
      <w:r>
        <w:t xml:space="preserve">- Được!</w:t>
      </w:r>
    </w:p>
    <w:p>
      <w:pPr>
        <w:pStyle w:val="BodyText"/>
      </w:pPr>
      <w:r>
        <w:t xml:space="preserve">Tần Vô Song kêu lên một tiếng, khóe miệng hiện lên một tia cười hiểm ác, đồng thời hai thanh kiếm ghép vào thành một quang kiếm, xoay một vòng từ trái qua phải, chém mạnh xuống.</w:t>
      </w:r>
    </w:p>
    <w:p>
      <w:pPr>
        <w:pStyle w:val="BodyText"/>
      </w:pPr>
      <w:r>
        <w:t xml:space="preserve">Hứa Tam Lập vội vàng tránh nhưng hắn làm sao biết được kiếm pháp của Tần Vô Song vô cùng xảo quyệt, tốc độ cực nhanh, những người như Hứa Tam Lập không thể nào lĩnh hội được.</w:t>
      </w:r>
    </w:p>
    <w:p>
      <w:pPr>
        <w:pStyle w:val="BodyText"/>
      </w:pPr>
      <w:r>
        <w:t xml:space="preserve">Máu tóe ra từ hai lưỡi kiếm của Tần Vô Song đồng thời hai cánh tay cũng từ từ rơi xuống.</w:t>
      </w:r>
    </w:p>
    <w:p>
      <w:pPr>
        <w:pStyle w:val="BodyText"/>
      </w:pPr>
      <w:r>
        <w:t xml:space="preserve">Tần Vô Song lại hét lên một tiếng:</w:t>
      </w:r>
    </w:p>
    <w:p>
      <w:pPr>
        <w:pStyle w:val="BodyText"/>
      </w:pPr>
      <w:r>
        <w:t xml:space="preserve">- Liên Xuyên thúc thúc, cả vốn lẫn lời, thúc vừa ý rồi chứ?</w:t>
      </w:r>
    </w:p>
    <w:p>
      <w:pPr>
        <w:pStyle w:val="BodyText"/>
      </w:pPr>
      <w:r>
        <w:t xml:space="preserve">Vết thương của Tần Liên Xuyên dù vẫn đau thấu tim nhưng miệng thì vẫn bật cười ha hả:</w:t>
      </w:r>
    </w:p>
    <w:p>
      <w:pPr>
        <w:pStyle w:val="BodyText"/>
      </w:pPr>
      <w:r>
        <w:t xml:space="preserve">- Vừa ý, vừa ý.</w:t>
      </w:r>
    </w:p>
    <w:p>
      <w:pPr>
        <w:pStyle w:val="BodyText"/>
      </w:pPr>
      <w:r>
        <w:t xml:space="preserve">Mất hai cánh tay, Hứa Tam Lập chỉ còn nước chết, hắn rơi khỏi lưng ngựa, co giật không ngừng.</w:t>
      </w:r>
    </w:p>
    <w:p>
      <w:pPr>
        <w:pStyle w:val="BodyText"/>
      </w:pPr>
      <w:r>
        <w:t xml:space="preserve">Có kiếm trong tay, Tần Vô Song càng như hổ thêm cánh, giết người như điên. Chỉ hai ba bước, hắn đã đến trước mặt Nhạc Trưởng lão, quát lớn:</w:t>
      </w:r>
    </w:p>
    <w:p>
      <w:pPr>
        <w:pStyle w:val="BodyText"/>
      </w:pPr>
      <w:r>
        <w:t xml:space="preserve">- Lão thất phu, ngươi cũng giết không ít người rồi đúng không?</w:t>
      </w:r>
    </w:p>
    <w:p>
      <w:pPr>
        <w:pStyle w:val="BodyText"/>
      </w:pPr>
      <w:r>
        <w:t xml:space="preserve">Nhạc Trưởng lão biết kiểu này nguy rồi, nhưng vẫn ngoan cố xông lên, quát lớn:</w:t>
      </w:r>
    </w:p>
    <w:p>
      <w:pPr>
        <w:pStyle w:val="BodyText"/>
      </w:pPr>
      <w:r>
        <w:t xml:space="preserve">- Hứa Chu, Hứa Đình, mau chạy!</w:t>
      </w:r>
    </w:p>
    <w:p>
      <w:pPr>
        <w:pStyle w:val="BodyText"/>
      </w:pPr>
      <w:r>
        <w:t xml:space="preserve">Hứa Chu và Hứa Đình nhìn cha và huynh đệ của mình bị giết thì lòng như lửa đốt, nghe tiếng quát của Nhạc Trưởng lão đột nhiên nhớ lại đại kế bảo toàn gia tộc, nhanh chân bỏ đi.</w:t>
      </w:r>
    </w:p>
    <w:p>
      <w:pPr>
        <w:pStyle w:val="BodyText"/>
      </w:pPr>
      <w:r>
        <w:t xml:space="preserve">Tần Vô Song cười nhạt một tiếng, đá nhanh hai mũi chân vào hai thanh đao đang nằm ngay dưới chân hắn, hất mạnh một cái, bắn thẳng qua.</w:t>
      </w:r>
    </w:p>
    <w:p>
      <w:pPr>
        <w:pStyle w:val="BodyText"/>
      </w:pPr>
      <w:r>
        <w:t xml:space="preserve">Đừng xem thường hai cước này, nhìn đơn giản vậy thôi nhưng sức mạnh chẳng kém gì tên bắn vừa khỏi cung. Tốc độ bỏ chạy của hai kẻ đó làm sao nhanh được bằng tốc độ đao bay?</w:t>
      </w:r>
    </w:p>
    <w:p>
      <w:pPr>
        <w:pStyle w:val="BodyText"/>
      </w:pPr>
      <w:r>
        <w:t xml:space="preserve">Chưa kịp hiểu ra điều gì thì đã nghe thấy hai tiếng ‘phập phập’ gọn ghẽ. Hai lưỡi dao xuyên qua tấm lưng bắn ra đằng ngực với một sức mạnh đáng sợ.</w:t>
      </w:r>
    </w:p>
    <w:p>
      <w:pPr>
        <w:pStyle w:val="BodyText"/>
      </w:pPr>
      <w:r>
        <w:t xml:space="preserve">Tần Liên Xuyên ôm chặt lấy cánh tay bị chặt, mắt trợn tròn nhìn mọi chuyện vừa xảy ra, khuôn mặt lộ rõ vẻ đăm chiêu.</w:t>
      </w:r>
    </w:p>
    <w:p>
      <w:pPr>
        <w:pStyle w:val="BodyText"/>
      </w:pPr>
      <w:r>
        <w:t xml:space="preserve">Những người đó hung hãn đến mức nào bản thân ông cũng đã lĩnh ngộ. Đặc biệt là mấy tên vừa bị thiếu gia giết, kẻ nào cũng là cường giả Chân Võ Cảnh. Ngay cả đội Cung tiễn thủ cũng không làm gì được bọn chúng. Nhưng những cường giả này trước mặt thiếu gia chẳng khác gì gà con gặp phải diều hâu, ngoài chuyện bỏ chạy ra, không có tí xíu hy vọng phản kháng nào.</w:t>
      </w:r>
    </w:p>
    <w:p>
      <w:pPr>
        <w:pStyle w:val="BodyText"/>
      </w:pPr>
      <w:r>
        <w:t xml:space="preserve">Chỉ cần giơ tay là đã giết liền mười mấy mạng, hơn nữa lại còn sử dụng duy nhất một chiêu. Trúng chiêu là ngã, ngã xuống là mất mạng, một chút may mắn cũng không có.</w:t>
      </w:r>
    </w:p>
    <w:p>
      <w:pPr>
        <w:pStyle w:val="BodyText"/>
      </w:pPr>
      <w:r>
        <w:t xml:space="preserve">Cường giả Chân Võ Cảnh vừa bị quét sạch, áp lực cho hộ vệ Tần gia trang giảm đi rất nhiều, lấy đông hiếp yếu, đao chém liên tiếp, đám người Hứa gia người chết như rạ.</w:t>
      </w:r>
    </w:p>
    <w:p>
      <w:pPr>
        <w:pStyle w:val="BodyText"/>
      </w:pPr>
      <w:r>
        <w:t xml:space="preserve">Cả Nhạc Trưởng lão cũng không tạo ra được kỳ tích gì. Dù đã cố liều cái mạng già tiếp cận Tần Vô Song nhưng vẫn không ngăn được Tần Vô Song giết người.</w:t>
      </w:r>
    </w:p>
    <w:p>
      <w:pPr>
        <w:pStyle w:val="BodyText"/>
      </w:pPr>
      <w:r>
        <w:t xml:space="preserve">Càng cố liều thì sơ hở càng lớn. Huống hồ cấp độ của Nhạc Trưởng lão còn chưa bằng cả Hứa Tam Lập nên trước mặt Tần Vô Song càng không có khả năng sống sót.</w:t>
      </w:r>
    </w:p>
    <w:p>
      <w:pPr>
        <w:pStyle w:val="BodyText"/>
      </w:pPr>
      <w:r>
        <w:t xml:space="preserve">Tần Vô Song dùng đúng chiêu cũ đã áp dụng với Hứa Tam Lập, múa hai đường kiếm đã chặt đứt hai cánh tay của Nhạc Trưởng lão.</w:t>
      </w:r>
    </w:p>
    <w:p>
      <w:pPr>
        <w:pStyle w:val="BodyText"/>
      </w:pPr>
      <w:r>
        <w:t xml:space="preserve">Nhạc Trưởng lão vừa ngã xuống, tinh anh nhân mã của Hứa gia tổn hại nặng nề, đám hộ vệ Tần gia vừa xông lên, cả bọn đã bị tiêu diệt sạch sẽ.</w:t>
      </w:r>
    </w:p>
    <w:p>
      <w:pPr>
        <w:pStyle w:val="BodyText"/>
      </w:pPr>
      <w:r>
        <w:t xml:space="preserve">Cuộc đại chiến kết thúc chỉ sau chừng một tiếng đồng hồ nhưng dư âm của nó thì vẫn khiến mỗi hộ vệ phải khiếp sợ.</w:t>
      </w:r>
    </w:p>
    <w:p>
      <w:pPr>
        <w:pStyle w:val="BodyText"/>
      </w:pPr>
      <w:r>
        <w:t xml:space="preserve">Cả đám quay sang nhìn Tần Vô Song ánh mắt đầy vẻ sùng kính. Bọn họ sớm đã chuẩn bị tinh thần liều chết để bảo vệ gia tộc nhưng ai mà ngờ được người cứu bọn họ lại là vị thiếu gia vốn luôn bị người ta khinh dễ, bắt nạt ở quận thành La Giang!</w:t>
      </w:r>
    </w:p>
    <w:p>
      <w:pPr>
        <w:pStyle w:val="BodyText"/>
      </w:pPr>
      <w:r>
        <w:t xml:space="preserve">Nhìn cả sân toàn máu với xác chết, cả bọn không nói gì chỉ lặng lẽ thu dọn thi thể của đồng đội hay đâm thêm cho bọn người Hứa gia vài đao.</w:t>
      </w:r>
    </w:p>
    <w:p>
      <w:pPr>
        <w:pStyle w:val="BodyText"/>
      </w:pPr>
      <w:r>
        <w:t xml:space="preserve">- Tần Tộc trưởng… xin, xin tha mạng…</w:t>
      </w:r>
    </w:p>
    <w:p>
      <w:pPr>
        <w:pStyle w:val="BodyText"/>
      </w:pPr>
      <w:r>
        <w:t xml:space="preserve">Một lời câu xin yếu ớt thu hút sự chú ý của Tần Vô Song.</w:t>
      </w:r>
    </w:p>
    <w:p>
      <w:pPr>
        <w:pStyle w:val="BodyText"/>
      </w:pPr>
      <w:r>
        <w:t xml:space="preserve">- Sao lại là hắn?</w:t>
      </w:r>
    </w:p>
    <w:p>
      <w:pPr>
        <w:pStyle w:val="BodyText"/>
      </w:pPr>
      <w:r>
        <w:t xml:space="preserve">Tên này là Cẩu Thánh, kẻ trước đây đã cùng Hứa Tứ Hải và Kim Bất Dịch đến Tần gia trang làm thuyết khách. Tên này kiếm ăn bằng cái miệng, sao bây giờ lại xuất hiện cùng bọn người Hứa gia?</w:t>
      </w:r>
    </w:p>
    <w:p>
      <w:pPr>
        <w:pStyle w:val="BodyText"/>
      </w:pPr>
      <w:r>
        <w:t xml:space="preserve">- Cẩu Thánh?</w:t>
      </w:r>
    </w:p>
    <w:p>
      <w:pPr>
        <w:pStyle w:val="BodyText"/>
      </w:pPr>
      <w:r>
        <w:t xml:space="preserve">Tần Liên Sơn cũng nhận thấy từ xa.</w:t>
      </w:r>
    </w:p>
    <w:p>
      <w:pPr>
        <w:pStyle w:val="BodyText"/>
      </w:pPr>
      <w:r>
        <w:t xml:space="preserve">- Là ta, là ta! Tần Tộc trưởng, Liên Sơn huynh, chính là Cẩu mỗ đây.</w:t>
      </w:r>
    </w:p>
    <w:p>
      <w:pPr>
        <w:pStyle w:val="BodyText"/>
      </w:pPr>
      <w:r>
        <w:t xml:space="preserve">Cẩu Thánh nước mắt lưng tròng, vẫy tay rối rít xin tha mạng.</w:t>
      </w:r>
    </w:p>
    <w:p>
      <w:pPr>
        <w:pStyle w:val="BodyText"/>
      </w:pPr>
      <w:r>
        <w:t xml:space="preserve">- Cẩu tiên sinh hôm nay đến để chỉ dạy cho Tần gia chúng ta điều gì đây? Hay là lại định ném đá xuống giếng, định qua mặt Tần Liên Sơn ta?</w:t>
      </w:r>
    </w:p>
    <w:p>
      <w:pPr>
        <w:pStyle w:val="BodyText"/>
      </w:pPr>
      <w:r>
        <w:t xml:space="preserve">Tần Liên Sơn nhớ mấy năm trước Cẩu Thánh theo chân Hứa Tứ Hải đến, diễu võ giương oai, uy phong vô cùng. Cơn giận này Tần Liên Sơn để trong lòng không chỉ ngày một ngày hai.</w:t>
      </w:r>
    </w:p>
    <w:p>
      <w:pPr>
        <w:pStyle w:val="BodyText"/>
      </w:pPr>
      <w:r>
        <w:t xml:space="preserve">Cẩu Thánh mặt cắt không còn giọt máu, vội vàng dập đầu:</w:t>
      </w:r>
    </w:p>
    <w:p>
      <w:pPr>
        <w:pStyle w:val="BodyText"/>
      </w:pPr>
      <w:r>
        <w:t xml:space="preserve">- Liên Sơn huynh, hiểu lầm, là hiểu lầm! Là Hứa Tam Lập hắn ép ta đến.</w:t>
      </w:r>
    </w:p>
    <w:p>
      <w:pPr>
        <w:pStyle w:val="BodyText"/>
      </w:pPr>
      <w:r>
        <w:t xml:space="preserve">- Ép ngươi đến?</w:t>
      </w:r>
    </w:p>
    <w:p>
      <w:pPr>
        <w:pStyle w:val="BodyText"/>
      </w:pPr>
      <w:r>
        <w:t xml:space="preserve">Tần Liên Sơn cười nhạt bước lại gần:</w:t>
      </w:r>
    </w:p>
    <w:p>
      <w:pPr>
        <w:pStyle w:val="BodyText"/>
      </w:pPr>
      <w:r>
        <w:t xml:space="preserve">- Ngươi mà cũng đáng để Hứa Tam Lập ép đến sao? E rằng ngươi tự chủ động theo đến Tần gia trang chúng ta ấy chứ?</w:t>
      </w:r>
    </w:p>
    <w:p>
      <w:pPr>
        <w:pStyle w:val="BodyText"/>
      </w:pPr>
      <w:r>
        <w:t xml:space="preserve">- Oan uổng, thật là oan uổng quá.</w:t>
      </w:r>
    </w:p>
    <w:p>
      <w:pPr>
        <w:pStyle w:val="BodyText"/>
      </w:pPr>
      <w:r>
        <w:t xml:space="preserve">Cẩu Thánh miệng kêu oan trong lòng không ngừng than khổ. Đúng như Tần Vô Song nói, hắn chỉ là tên nô tài kiếm ăn nhờ cái miệng, Hứa Tam Lập ép hắn làm gì? Hắn chỉ là sợ Tần gia tìm Cẩu Thánh hắn gây sự nên mới quyết định đi theo Hứa gia.</w:t>
      </w:r>
    </w:p>
    <w:p>
      <w:pPr>
        <w:pStyle w:val="BodyText"/>
      </w:pPr>
      <w:r>
        <w:t xml:space="preserve">Tần Liên Sơn nói:</w:t>
      </w:r>
    </w:p>
    <w:p>
      <w:pPr>
        <w:pStyle w:val="BodyText"/>
      </w:pPr>
      <w:r>
        <w:t xml:space="preserve">- Vô Song, đừng phí lời với hắn nữa, giết hắn đi.</w:t>
      </w:r>
    </w:p>
    <w:p>
      <w:pPr>
        <w:pStyle w:val="BodyText"/>
      </w:pPr>
      <w:r>
        <w:t xml:space="preserve">Cẩu Thánh hồn xiêu phách tán, vội vàng kêu to:</w:t>
      </w:r>
    </w:p>
    <w:p>
      <w:pPr>
        <w:pStyle w:val="BodyText"/>
      </w:pPr>
      <w:r>
        <w:t xml:space="preserve">- Đừng đừng đừng, đừng giết ta, ta có tình báo quan trọng!</w:t>
      </w:r>
    </w:p>
    <w:p>
      <w:pPr>
        <w:pStyle w:val="BodyText"/>
      </w:pPr>
      <w:r>
        <w:t xml:space="preserve">- Tình báo gì?</w:t>
      </w:r>
    </w:p>
    <w:p>
      <w:pPr>
        <w:pStyle w:val="BodyText"/>
      </w:pPr>
      <w:r>
        <w:t xml:space="preserve">Tần Vô Song xách Cẩu Thánh bằng một tay, lạnh lùng nói:</w:t>
      </w:r>
    </w:p>
    <w:p>
      <w:pPr>
        <w:pStyle w:val="BodyText"/>
      </w:pPr>
      <w:r>
        <w:t xml:space="preserve">- Nếu như là tình báo có giá trị ta sẽ tha cho cái mạng chó của ngươi, còn nếu không thì, hừ…</w:t>
      </w:r>
    </w:p>
    <w:p>
      <w:pPr>
        <w:pStyle w:val="BodyText"/>
      </w:pPr>
      <w:r>
        <w:t xml:space="preserve">- Không phải vô nghĩa đâu, tuyệt đối không phải…</w:t>
      </w:r>
    </w:p>
    <w:p>
      <w:pPr>
        <w:pStyle w:val="BodyText"/>
      </w:pPr>
      <w:r>
        <w:t xml:space="preserve">Tần Vô Song lạnh lùng:</w:t>
      </w:r>
    </w:p>
    <w:p>
      <w:pPr>
        <w:pStyle w:val="BodyText"/>
      </w:pPr>
      <w:r>
        <w:t xml:space="preserve">- Nói!</w:t>
      </w:r>
    </w:p>
    <w:p>
      <w:pPr>
        <w:pStyle w:val="BodyText"/>
      </w:pPr>
      <w:r>
        <w:t xml:space="preserve">Cẩu Thánh vội vàng:</w:t>
      </w:r>
    </w:p>
    <w:p>
      <w:pPr>
        <w:pStyle w:val="BodyText"/>
      </w:pPr>
      <w:r>
        <w:t xml:space="preserve">- Hứa gia định phản bội Bách Việt Quốc, gia nhập Đại Ngô Quốc.</w:t>
      </w:r>
    </w:p>
    <w:p>
      <w:pPr>
        <w:pStyle w:val="BodyText"/>
      </w:pPr>
      <w:r>
        <w:t xml:space="preserve">- Còn gì nữa không?</w:t>
      </w:r>
    </w:p>
    <w:p>
      <w:pPr>
        <w:pStyle w:val="BodyText"/>
      </w:pPr>
      <w:r>
        <w:t xml:space="preserve">Tần Vô Song cảm nhận được là hình như vẫn còn gì đó đằng sau.</w:t>
      </w:r>
    </w:p>
    <w:p>
      <w:pPr>
        <w:pStyle w:val="BodyText"/>
      </w:pPr>
      <w:r>
        <w:t xml:space="preserve">- Người của Hứa gia đã chia thành mấy cánh quân lần lượt đi phá điền sản, hồ cá và xưởng ép dầu của Tần gia.</w:t>
      </w:r>
    </w:p>
    <w:p>
      <w:pPr>
        <w:pStyle w:val="BodyText"/>
      </w:pPr>
      <w:r>
        <w:t xml:space="preserve">Tần Vô Song trợn trừng mắt. Nghĩa là đám con cháu Hứa gia ở đây chỉ là một trong bốn cánh. Giỏi lắm, còn chia nhiều cánh nữa à.</w:t>
      </w:r>
    </w:p>
    <w:p>
      <w:pPr>
        <w:pStyle w:val="BodyText"/>
      </w:pPr>
      <w:r>
        <w:t xml:space="preserve">- Người đâu, trói những kẻ còn sống lại.</w:t>
      </w:r>
    </w:p>
    <w:p>
      <w:pPr>
        <w:pStyle w:val="BodyText"/>
      </w:pPr>
      <w:r>
        <w:t xml:space="preserve">Tần Vô Song ra lệnh.</w:t>
      </w:r>
    </w:p>
    <w:p>
      <w:pPr>
        <w:pStyle w:val="BodyText"/>
      </w:pPr>
      <w:r>
        <w:t xml:space="preserve">Kẻ không chết ở đây chỉ có Cẩu Thánh và hai người bị chém đứt tay là Nhạc Trưởng lão và Hứa Tam Lập mà thôi.</w:t>
      </w:r>
    </w:p>
    <w:p>
      <w:pPr>
        <w:pStyle w:val="BodyText"/>
      </w:pPr>
      <w:r>
        <w:t xml:space="preserve">Tần Vô Song không giết Hứa Tam Lập không phải vì nhân từ mà có dụng ý khác, hắn còn chiêu độc hơn nữa.</w:t>
      </w:r>
    </w:p>
    <w:p>
      <w:pPr>
        <w:pStyle w:val="BodyText"/>
      </w:pPr>
      <w:r>
        <w:t xml:space="preserve">- Phụ thân, đường đến điền sản vốn vắng vẻ, cũng là cơ nghiệp lớn nhất của Tần gia chúng ta, con lập tức đi ngay, có lẽ vẫn còn kịp.</w:t>
      </w:r>
    </w:p>
    <w:p>
      <w:pPr>
        <w:pStyle w:val="BodyText"/>
      </w:pPr>
      <w:r>
        <w:t xml:space="preserve">- Được, Vô Song, trời khuya rồi, con cẩn thận một chút. Ta đưa người ra các cửa hàng và xưởng ép dầu. Nếu như không kịp thì cũng cứu hỏa, hy vọng giảm thiểu phần nào thiệt hại! Ao cá cùng với điền sản, con thuận tiện chạy qua đó xem thế nào. Nếu như không kịp, một chút thiệt hại đó cũng chẳng là gì với Tần gia chúng ta.</w:t>
      </w:r>
    </w:p>
    <w:p>
      <w:pPr>
        <w:pStyle w:val="BodyText"/>
      </w:pPr>
      <w:r>
        <w:t xml:space="preserve">Trong những thời điểm quan trọng, Tần Liên Sơn đã thể hiện được khí độ và trách nhiệm mà một Tộc trưởng cần có. Ông ra lệnh:</w:t>
      </w:r>
    </w:p>
    <w:p>
      <w:pPr>
        <w:pStyle w:val="BodyText"/>
      </w:pPr>
      <w:r>
        <w:t xml:space="preserve">- Đội hộ vệ, một nửa lưu lại đây bảo vệ trang viên, một nửa mau theo ta.</w:t>
      </w:r>
    </w:p>
    <w:p>
      <w:pPr>
        <w:pStyle w:val="BodyText"/>
      </w:pPr>
      <w:r>
        <w:t xml:space="preserve">Tần Vô Song bước đến bên Tần Liên Xuyên, nói:</w:t>
      </w:r>
    </w:p>
    <w:p>
      <w:pPr>
        <w:pStyle w:val="BodyText"/>
      </w:pPr>
      <w:r>
        <w:t xml:space="preserve">- Liên Xuyên thúc thúc, thúc cầm máu và bảo vệ tốt cánh tay, lát nữa về ta sẽ nghĩ cách nối lại cho thúc.</w:t>
      </w:r>
    </w:p>
    <w:p>
      <w:pPr>
        <w:pStyle w:val="BodyText"/>
      </w:pPr>
      <w:r>
        <w:t xml:space="preserve">Rồi ngón tay hắn khẽ động đậy, ấn sau một điểm trên lưng Tần Liên Xuyên, chỗ gần nách, phong tỏa khí huyệt, đề phòng chảy máu quá nhiều.</w:t>
      </w:r>
    </w:p>
    <w:p>
      <w:pPr>
        <w:pStyle w:val="BodyText"/>
      </w:pPr>
      <w:r>
        <w:t xml:space="preserve">Làm xong mấy việc này Tần Vô Song mới hét lên một tiếng, trong chớp mắt bóng dáng đã biến mất bên ngoài điền viên.</w:t>
      </w:r>
    </w:p>
    <w:p>
      <w:pPr>
        <w:pStyle w:val="BodyText"/>
      </w:pPr>
      <w:r>
        <w:t xml:space="preserve">Tần Liên Sơn và tốp hộ vệ chỉ còn biết trơ mắt đứng nhìn!</w:t>
      </w:r>
    </w:p>
    <w:p>
      <w:pPr>
        <w:pStyle w:val="Compact"/>
      </w:pPr>
      <w:r>
        <w:t xml:space="preserve">Ủng hộ chỉ với 1 click và 5s ! (adf.ly/4EmoB)</w:t>
      </w:r>
      <w:r>
        <w:br w:type="textWrapping"/>
      </w:r>
      <w:r>
        <w:br w:type="textWrapping"/>
      </w:r>
    </w:p>
    <w:p>
      <w:pPr>
        <w:pStyle w:val="Heading2"/>
      </w:pPr>
      <w:bookmarkStart w:id="87" w:name="chương-65"/>
      <w:bookmarkEnd w:id="87"/>
      <w:r>
        <w:t xml:space="preserve">65. Chương 6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5: Bị đánh tan tá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Một đám người ngựa chừng năm sáu mươi tên đang đứng bên ngoài vùng ngoại ô trấn Đông Lâm. Những người này rõ ràng là không quen đường, đi lại lung tung nên thỉnh thoảng lại có cảnh ngựa sa vũng lầy.</w:t>
      </w:r>
    </w:p>
    <w:p>
      <w:pPr>
        <w:pStyle w:val="BodyText"/>
      </w:pPr>
      <w:r>
        <w:t xml:space="preserve">- Tứ Hải gia, chỗ quỷ quái này chúng ta cố đừng đi nhầm nhé.</w:t>
      </w:r>
    </w:p>
    <w:p>
      <w:pPr>
        <w:pStyle w:val="BodyText"/>
      </w:pPr>
      <w:r>
        <w:t xml:space="preserve">Một tên con cháu Hứa gia, tay cầm đuốc cố soi phía trước nhưng chỉ thấy mênh mông ruộng đồng ngút tầm mắt.</w:t>
      </w:r>
    </w:p>
    <w:p>
      <w:pPr>
        <w:pStyle w:val="BodyText"/>
      </w:pPr>
      <w:r>
        <w:t xml:space="preserve">- Nơi này là đồng bằng, làm sao đi nhầm được?</w:t>
      </w:r>
    </w:p>
    <w:p>
      <w:pPr>
        <w:pStyle w:val="BodyText"/>
      </w:pPr>
      <w:r>
        <w:t xml:space="preserve">Hứa Tứ Hải nạt.</w:t>
      </w:r>
    </w:p>
    <w:p>
      <w:pPr>
        <w:pStyle w:val="BodyText"/>
      </w:pPr>
      <w:r>
        <w:t xml:space="preserve">Tên kia chỉ biết bĩu môi, không dám trả lời nhưng trong lòng thì nghĩ, nơi này bằng phẳng thì bằng phẳng thật nhưng làm sao được gọi là đồng bằng, chỉ cần không lạc mất người phía trước là tốt lắm rồi.</w:t>
      </w:r>
    </w:p>
    <w:p>
      <w:pPr>
        <w:pStyle w:val="BodyText"/>
      </w:pPr>
      <w:r>
        <w:t xml:space="preserve">- Mọi người đề phòng chút, đừng hãm vó ngựa.</w:t>
      </w:r>
    </w:p>
    <w:p>
      <w:pPr>
        <w:pStyle w:val="BodyText"/>
      </w:pPr>
      <w:r>
        <w:t xml:space="preserve">Hứa Tứ Hải nhắc nhở:</w:t>
      </w:r>
    </w:p>
    <w:p>
      <w:pPr>
        <w:pStyle w:val="BodyText"/>
      </w:pPr>
      <w:r>
        <w:t xml:space="preserve">- Theo bản đồ mà Cẩu Thánh đưa cho thì điền sản nhà Tần gia chỉ ở không xa đây thôi.</w:t>
      </w:r>
    </w:p>
    <w:p>
      <w:pPr>
        <w:pStyle w:val="BodyText"/>
      </w:pPr>
      <w:r>
        <w:t xml:space="preserve">Tứ Hải ngoài miệng nói cứng thế thôi nhưng trong bụng thì hối hận lắm. Sớm biết thế này từ đầu hắn đã không chọn đi đường này. Sở dĩ hắn chọn đi đường vòng bên ngoài vì nghĩ dễ chạy, nếu như người của Tần gia có đến kịp thì chưa chắc đã làm gì được hắn.</w:t>
      </w:r>
    </w:p>
    <w:p>
      <w:pPr>
        <w:pStyle w:val="BodyText"/>
      </w:pPr>
      <w:r>
        <w:t xml:space="preserve">Tính toán thì hay vậy nhưng làm sao mà hắn biết được con đường này không phù hợp để đi ngựa, chuyện này ảnh hưởng rất nhiều đến tốc độ thực hiện của bọn chúng.</w:t>
      </w:r>
    </w:p>
    <w:p>
      <w:pPr>
        <w:pStyle w:val="BodyText"/>
      </w:pPr>
      <w:r>
        <w:t xml:space="preserve">- Không biết Tộc trưởng bọn họ đã hoàn thành nhiệm vụ chưa nhỉ? Tộc trưởng và Nhạc Trưởng lão đã đích thân ra tay thì Tần gia trang có là gì. Ta phải đẩy nhanh tốc độ, nói không chừng bọn họ đã làm xong rồi, bên ta tụt lại sau mất!</w:t>
      </w:r>
    </w:p>
    <w:p>
      <w:pPr>
        <w:pStyle w:val="BodyText"/>
      </w:pPr>
      <w:r>
        <w:t xml:space="preserve">Nghĩ vậy, Hứa Tứ Hải vội vã giục giã mọi người:</w:t>
      </w:r>
    </w:p>
    <w:p>
      <w:pPr>
        <w:pStyle w:val="BodyText"/>
      </w:pPr>
      <w:r>
        <w:t xml:space="preserve">- Mọi người, cố lên chút nữa, sắp tới rồi. Kẻ nào lười biếng làm ảnh hưởng mọi người, kẻ đó sẽ là tội nhân lớn nhất.</w:t>
      </w:r>
    </w:p>
    <w:p>
      <w:pPr>
        <w:pStyle w:val="BodyText"/>
      </w:pPr>
      <w:r>
        <w:t xml:space="preserve">Đúng lúc này thì một tên trong đám người phía sau chạy lên vừa thở hổn hển vừa nói:</w:t>
      </w:r>
    </w:p>
    <w:p>
      <w:pPr>
        <w:pStyle w:val="BodyText"/>
      </w:pPr>
      <w:r>
        <w:t xml:space="preserve">- Tứ Hải gia, không thấy Tiểu Tường đâu nữa.</w:t>
      </w:r>
    </w:p>
    <w:p>
      <w:pPr>
        <w:pStyle w:val="BodyText"/>
      </w:pPr>
      <w:r>
        <w:t xml:space="preserve">- Không thấy? Hắn đi đâu rồi?</w:t>
      </w:r>
    </w:p>
    <w:p>
      <w:pPr>
        <w:pStyle w:val="BodyText"/>
      </w:pPr>
      <w:r>
        <w:t xml:space="preserve">Hứa Tứ Hải không hiểu nổi chỉ có mười mấy con người sao bây giờ lại thiếu đi một.</w:t>
      </w:r>
    </w:p>
    <w:p>
      <w:pPr>
        <w:pStyle w:val="BodyText"/>
      </w:pPr>
      <w:r>
        <w:t xml:space="preserve">- Con… con không biết.</w:t>
      </w:r>
    </w:p>
    <w:p>
      <w:pPr>
        <w:pStyle w:val="BodyText"/>
      </w:pPr>
      <w:r>
        <w:t xml:space="preserve">Tên kia ngập ngừng nói.</w:t>
      </w:r>
    </w:p>
    <w:p>
      <w:pPr>
        <w:pStyle w:val="BodyText"/>
      </w:pPr>
      <w:r>
        <w:t xml:space="preserve">- Ngươi không biết?</w:t>
      </w:r>
    </w:p>
    <w:p>
      <w:pPr>
        <w:pStyle w:val="BodyText"/>
      </w:pPr>
      <w:r>
        <w:t xml:space="preserve">Hứa Tứ Hải trợn trừng mắt:</w:t>
      </w:r>
    </w:p>
    <w:p>
      <w:pPr>
        <w:pStyle w:val="BodyText"/>
      </w:pPr>
      <w:r>
        <w:t xml:space="preserve">- Con đường này bằng phẳng vậy mà ngươi không biết nó đi đâu? Vậy ngươi có biết nó mất tích từ lúc nào không?</w:t>
      </w:r>
    </w:p>
    <w:p>
      <w:pPr>
        <w:pStyle w:val="BodyText"/>
      </w:pPr>
      <w:r>
        <w:t xml:space="preserve">- Cái này… con cũng không biết.</w:t>
      </w:r>
    </w:p>
    <w:p>
      <w:pPr>
        <w:pStyle w:val="BodyText"/>
      </w:pPr>
      <w:r>
        <w:t xml:space="preserve">Không biết tên này đầu óc để đi đâu nữa.</w:t>
      </w:r>
    </w:p>
    <w:p>
      <w:pPr>
        <w:pStyle w:val="BodyText"/>
      </w:pPr>
      <w:r>
        <w:t xml:space="preserve">- Phế vật!</w:t>
      </w:r>
    </w:p>
    <w:p>
      <w:pPr>
        <w:pStyle w:val="BodyText"/>
      </w:pPr>
      <w:r>
        <w:t xml:space="preserve">Hứa Tứ Hải chửi lớn, nhảy khỏi lưng ngựa quát tháo liên hồi:</w:t>
      </w:r>
    </w:p>
    <w:p>
      <w:pPr>
        <w:pStyle w:val="BodyText"/>
      </w:pPr>
      <w:r>
        <w:t xml:space="preserve">- Nhất định ngã xuống cái hố nào rồi ngủ luôn rồi, mọi người quay lại tìm nó.</w:t>
      </w:r>
    </w:p>
    <w:p>
      <w:pPr>
        <w:pStyle w:val="BodyText"/>
      </w:pPr>
      <w:r>
        <w:t xml:space="preserve">Tên Tiểu Tường này trong Hứa gia cũng được coi là một tên thiếu niên có triển vọng nên mọi người càng phải chăm sóc bảo vệ hắn kỹ hơn.</w:t>
      </w:r>
    </w:p>
    <w:p>
      <w:pPr>
        <w:pStyle w:val="BodyText"/>
      </w:pPr>
      <w:r>
        <w:t xml:space="preserve">Vừa nghe thấy phải quay lại, mọi người có vẻ không vui nhưng vẫn phải bất đắc dĩ quay lại tìm. Nhưng trở đi trở lại mấy lần mà vẫn không thấy bóng dáng một ai.</w:t>
      </w:r>
    </w:p>
    <w:p>
      <w:pPr>
        <w:pStyle w:val="BodyText"/>
      </w:pPr>
      <w:r>
        <w:t xml:space="preserve">Hứa Tứ Hải không phải kẻ ngu độn gì, đương nhiên là hắn đã cảm nhận được có điều gì bất ổn nên khoát tay, quát lớn:</w:t>
      </w:r>
    </w:p>
    <w:p>
      <w:pPr>
        <w:pStyle w:val="BodyText"/>
      </w:pPr>
      <w:r>
        <w:t xml:space="preserve">- Không tìm nữa, mọi người đề cao cảnh giác, nhìn nhau cho kỹ, đừng rời đội hình quá xa.</w:t>
      </w:r>
    </w:p>
    <w:p>
      <w:pPr>
        <w:pStyle w:val="BodyText"/>
      </w:pPr>
      <w:r>
        <w:t xml:space="preserve">Đám người Hứa gia nghe Hứa Tứ Hải nói vậy không khỏi giật mính, cảnh giác nhìn quanh, dường như trong bóng tối ngoài kia đang ẩn nấp những con ma hút linh hồn sẵn sàng lao ra tấn công chúng bất cứ lúc nào.</w:t>
      </w:r>
    </w:p>
    <w:p>
      <w:pPr>
        <w:pStyle w:val="BodyText"/>
      </w:pPr>
      <w:r>
        <w:t xml:space="preserve">Đi được một lúc, một tên nữa lại hét lớn:</w:t>
      </w:r>
    </w:p>
    <w:p>
      <w:pPr>
        <w:pStyle w:val="BodyText"/>
      </w:pPr>
      <w:r>
        <w:t xml:space="preserve">- A Lạc không thấy đâu nữa rồi.</w:t>
      </w:r>
    </w:p>
    <w:p>
      <w:pPr>
        <w:pStyle w:val="BodyText"/>
      </w:pPr>
      <w:r>
        <w:t xml:space="preserve">Lại là một con ngựa trên lưng không có người, bốn phía xung quanh không có lấy một bóng người, thậm chí ngay cả dấu vết con người cũng không có nữa.</w:t>
      </w:r>
    </w:p>
    <w:p>
      <w:pPr>
        <w:pStyle w:val="BodyText"/>
      </w:pPr>
      <w:r>
        <w:t xml:space="preserve">Vậy rốt cục bọn chúng mất tích kiểu gì, bất luận Hứa Tứ Hải hỏi thế nào thì bọn chúng đứa nào cũng chỉ ba không: không biết mất tích kiểu gì, không biết mất tích lúc nào, không biết bất cứ điều gì hết.</w:t>
      </w:r>
    </w:p>
    <w:p>
      <w:pPr>
        <w:pStyle w:val="BodyText"/>
      </w:pPr>
      <w:r>
        <w:t xml:space="preserve">Hứa Tứ Hải không nén nổi cơn giận, quất đen đét chiếc roi ngựa trong tay, quát lớn:</w:t>
      </w:r>
    </w:p>
    <w:p>
      <w:pPr>
        <w:pStyle w:val="BodyText"/>
      </w:pPr>
      <w:r>
        <w:t xml:space="preserve">- Kẻ nào đang giở trò dọa ma dọa quỷ. Có bản lĩnh ra mặt đọ sức với ta.</w:t>
      </w:r>
    </w:p>
    <w:p>
      <w:pPr>
        <w:pStyle w:val="BodyText"/>
      </w:pPr>
      <w:r>
        <w:t xml:space="preserve">Nhưng mặc kệ hắn gào thét thế nào bốn phía vẫn im lặng như tờ, ngoài tiếng gió đêm xào xạc ra thì chỉ còn tiếng con trùng kêu rả rích.</w:t>
      </w:r>
    </w:p>
    <w:p>
      <w:pPr>
        <w:pStyle w:val="BodyText"/>
      </w:pPr>
      <w:r>
        <w:t xml:space="preserve">- Đồ nhu nhược! Nhu nhược!</w:t>
      </w:r>
    </w:p>
    <w:p>
      <w:pPr>
        <w:pStyle w:val="BodyText"/>
      </w:pPr>
      <w:r>
        <w:t xml:space="preserve">Hứa Tứ Hải rủa thầm trong miệng mấy câu:</w:t>
      </w:r>
    </w:p>
    <w:p>
      <w:pPr>
        <w:pStyle w:val="BodyText"/>
      </w:pPr>
      <w:r>
        <w:t xml:space="preserve">- Tiếp tục tiến lên, lão tử không tin lại có chuyện ma quỷ ở đây?</w:t>
      </w:r>
    </w:p>
    <w:p>
      <w:pPr>
        <w:pStyle w:val="BodyText"/>
      </w:pPr>
      <w:r>
        <w:t xml:space="preserve">Khó khăn lắm đoạn đường trước mặt mới rộng ra đôi chút, đám người Hứa gia vội vã thúc nhanh ngựa, chạy như điên như đằng sau đang có quỷ đuổi theo chúng thật.</w:t>
      </w:r>
    </w:p>
    <w:p>
      <w:pPr>
        <w:pStyle w:val="BodyText"/>
      </w:pPr>
      <w:r>
        <w:t xml:space="preserve">Dốc sức chạy gần một tiếng, cuối cùng địa thế cũng bắt đầu khớp với bản đồ.</w:t>
      </w:r>
    </w:p>
    <w:p>
      <w:pPr>
        <w:pStyle w:val="BodyText"/>
      </w:pPr>
      <w:r>
        <w:t xml:space="preserve">- Dừng lại.</w:t>
      </w:r>
    </w:p>
    <w:p>
      <w:pPr>
        <w:pStyle w:val="BodyText"/>
      </w:pPr>
      <w:r>
        <w:t xml:space="preserve">Hứa Tứ Hải vung cao roi ngựa, lại lôi bản đồ ra xem xét, có lẽ đúng là chỗ này rồi.</w:t>
      </w:r>
    </w:p>
    <w:p>
      <w:pPr>
        <w:pStyle w:val="BodyText"/>
      </w:pPr>
      <w:r>
        <w:t xml:space="preserve">Hắn đang định mở miệng nói thêm điều gì thì đột nhiên cảm thấy hơi kỳ lạ, hình như có luồng khí lạnh đang phả vào lưng hắn khiến tóc gáy hắn dựng hết cả lên.</w:t>
      </w:r>
    </w:p>
    <w:p>
      <w:pPr>
        <w:pStyle w:val="BodyText"/>
      </w:pPr>
      <w:r>
        <w:t xml:space="preserve">Trực giác nói cho hắn biết có chuyện gì đó đang xảy ra ở đây nhưng cụ thể là chuyện gì thì hắn không dám quay đầu nhìn lại. Nhưng hắn không thể không quay được. Nhưng vừa quay đầu thì thiếu chút nữa hắn đã rơi khỏi lưng ngựa.</w:t>
      </w:r>
    </w:p>
    <w:p>
      <w:pPr>
        <w:pStyle w:val="BodyText"/>
      </w:pPr>
      <w:r>
        <w:t xml:space="preserve">Một, hai, ba, bốn…</w:t>
      </w:r>
    </w:p>
    <w:p>
      <w:pPr>
        <w:pStyle w:val="BodyText"/>
      </w:pPr>
      <w:r>
        <w:t xml:space="preserve">Tất cả ngựa đều có mặt ở đây, không thiếu con nào nhưng người trên lưng ngựa thì đã biến mất không dấu vết. Trong một giây đó, dường như người trên thế giới này đều biến mất không một tiếng động.</w:t>
      </w:r>
    </w:p>
    <w:p>
      <w:pPr>
        <w:pStyle w:val="BodyText"/>
      </w:pPr>
      <w:r>
        <w:t xml:space="preserve">Người đâu?</w:t>
      </w:r>
    </w:p>
    <w:p>
      <w:pPr>
        <w:pStyle w:val="BodyText"/>
      </w:pPr>
      <w:r>
        <w:t xml:space="preserve">Trán Hứa Tứ Hải bắt đầu lấm tấm mồ hôi, mắt đảo quanh bốn phía cố gắng tìm chút dấu vết mong manh. Hắn biết hắn gặp rắc rối rồi, mà rắc rối này còn không nhỏ nữa.</w:t>
      </w:r>
    </w:p>
    <w:p>
      <w:pPr>
        <w:pStyle w:val="BodyText"/>
      </w:pPr>
      <w:r>
        <w:t xml:space="preserve">Cố gắng níu kéo chút uy phong, quất quất roi ngựa, gào rít:</w:t>
      </w:r>
    </w:p>
    <w:p>
      <w:pPr>
        <w:pStyle w:val="BodyText"/>
      </w:pPr>
      <w:r>
        <w:t xml:space="preserve">- Là ai, là ai làm vậy? Là người là ma thì cũng ra đây! Hứa Tứ Hải ta mà sợ ngươi thì ta không phải hảo hán.</w:t>
      </w:r>
    </w:p>
    <w:p>
      <w:pPr>
        <w:pStyle w:val="BodyText"/>
      </w:pPr>
      <w:r>
        <w:t xml:space="preserve">Nói như vậy thôi nhưng trong lòng hắn thì sợ lắm, hắn đang cố dùng mấy câu nói để cố che đi nỗi sợ này.</w:t>
      </w:r>
    </w:p>
    <w:p>
      <w:pPr>
        <w:pStyle w:val="BodyText"/>
      </w:pPr>
      <w:r>
        <w:t xml:space="preserve">- Ngươi không sợ? Vậy thì tốt.</w:t>
      </w:r>
    </w:p>
    <w:p>
      <w:pPr>
        <w:pStyle w:val="BodyText"/>
      </w:pPr>
      <w:r>
        <w:t xml:space="preserve">Một giọng nói lạnh lẽo không biết tự lúc nào vang lên từ trước mặt Hứa Tứ Hải.</w:t>
      </w:r>
    </w:p>
    <w:p>
      <w:pPr>
        <w:pStyle w:val="BodyText"/>
      </w:pPr>
      <w:r>
        <w:t xml:space="preserve">Hứa Tứ Hải quay ngoắt đầu lại, không biết hắn có bị hoa mắt hay không mà mới đấy đã xuất hiện một người.</w:t>
      </w:r>
    </w:p>
    <w:p>
      <w:pPr>
        <w:pStyle w:val="BodyText"/>
      </w:pPr>
      <w:r>
        <w:t xml:space="preserve">Người này dáng người cao lớn, khuôn mặt thanh tú, tuổi cũng không nhiều, đặc biệt đôi mắt sáng như sao trời, hai tay khoang trước ngực nhìn Hứa Tứ Hải như nhìn một người chết.</w:t>
      </w:r>
    </w:p>
    <w:p>
      <w:pPr>
        <w:pStyle w:val="BodyText"/>
      </w:pPr>
      <w:r>
        <w:t xml:space="preserve">Hứa Tứ Hải hít một hơi thật sau, giọng khàn đặc:</w:t>
      </w:r>
    </w:p>
    <w:p>
      <w:pPr>
        <w:pStyle w:val="BodyText"/>
      </w:pPr>
      <w:r>
        <w:t xml:space="preserve">- Là ngươi?</w:t>
      </w:r>
    </w:p>
    <w:p>
      <w:pPr>
        <w:pStyle w:val="BodyText"/>
      </w:pPr>
      <w:r>
        <w:t xml:space="preserve">- Là ta.</w:t>
      </w:r>
    </w:p>
    <w:p>
      <w:pPr>
        <w:pStyle w:val="BodyText"/>
      </w:pPr>
      <w:r>
        <w:t xml:space="preserve">- Sao ngươi lại ở đây?</w:t>
      </w:r>
    </w:p>
    <w:p>
      <w:pPr>
        <w:pStyle w:val="BodyText"/>
      </w:pPr>
      <w:r>
        <w:t xml:space="preserve">- Vậy sao ngươi lại ở đây?</w:t>
      </w:r>
    </w:p>
    <w:p>
      <w:pPr>
        <w:pStyle w:val="BodyText"/>
      </w:pPr>
      <w:r>
        <w:t xml:space="preserve">Người đó không ai khác chính là Tần Vô Song vừa kịp đến, bây giờ đang đứng đây thản nhiên hỏi lại Hứa Tứ Hải. Hắn đến đây chẳng mất bao nhiêu thời gian, vẫn còn kịp bày trò ma quỷ dọa Hứa Tứ Hải, hạ từng tên từng tên một đi theo hắn.</w:t>
      </w:r>
    </w:p>
    <w:p>
      <w:pPr>
        <w:pStyle w:val="BodyText"/>
      </w:pPr>
      <w:r>
        <w:t xml:space="preserve">Hứa Tứ Hải giận đến phát nghẹn, rít lên trong miệng:</w:t>
      </w:r>
    </w:p>
    <w:p>
      <w:pPr>
        <w:pStyle w:val="BodyText"/>
      </w:pPr>
      <w:r>
        <w:t xml:space="preserve">- Ngươi cần biết ta đến đây làm gì? Chịu chết đi, thằng ranh!</w:t>
      </w:r>
    </w:p>
    <w:p>
      <w:pPr>
        <w:pStyle w:val="BodyText"/>
      </w:pPr>
      <w:r>
        <w:t xml:space="preserve">- Muốn động võ?</w:t>
      </w:r>
    </w:p>
    <w:p>
      <w:pPr>
        <w:pStyle w:val="BodyText"/>
      </w:pPr>
      <w:r>
        <w:t xml:space="preserve">Tần Vô Song cười nhạt, túm chặt cương ngựa:</w:t>
      </w:r>
    </w:p>
    <w:p>
      <w:pPr>
        <w:pStyle w:val="BodyText"/>
      </w:pPr>
      <w:r>
        <w:t xml:space="preserve">- Động võ, Hứa Tam Lập còn chưa làm được nói chi là ngươi.</w:t>
      </w:r>
    </w:p>
    <w:p>
      <w:pPr>
        <w:pStyle w:val="BodyText"/>
      </w:pPr>
      <w:r>
        <w:t xml:space="preserve">Nói đoạn dùng lực, túm Hứa Tứ Hải ném xuống ngựa dẫm chân lên ngực hắn, chưa hết, hắn còn điều khiển cho ngựa lộn đi lộn lại, biến Hứa Tứ Hải thành một đống thịt nhão. Rồi một tay ném thi thể hắn lên ngựa, dẫn đoàn ngựa đến ao cá.</w:t>
      </w:r>
    </w:p>
    <w:p>
      <w:pPr>
        <w:pStyle w:val="BodyText"/>
      </w:pPr>
      <w:r>
        <w:t xml:space="preserve">Nếu như bọn người Hứa gia tìm điền sản nhà Tần gia khó như vậy thì ao cá không cần phải nói, vì vị trí của nó còn heo hút hơn rất nhiều, không khéo người với ngựa bây giờ vẫn còn lạc ấy chứ.</w:t>
      </w:r>
    </w:p>
    <w:p>
      <w:pPr>
        <w:pStyle w:val="BodyText"/>
      </w:pPr>
      <w:r>
        <w:t xml:space="preserve">o0o</w:t>
      </w:r>
    </w:p>
    <w:p>
      <w:pPr>
        <w:pStyle w:val="BodyText"/>
      </w:pPr>
      <w:r>
        <w:t xml:space="preserve">Trên con đường bên ngoài Trấn Đông Lâm, toán người Hứa gia đã đốt thành công tất cả các cửa hiệu của Tần gia, lửa bốc ngút trời.</w:t>
      </w:r>
    </w:p>
    <w:p>
      <w:pPr>
        <w:pStyle w:val="BodyText"/>
      </w:pPr>
      <w:r>
        <w:t xml:space="preserve">Đang định đi đến xưởng ép dầu đốt tiếp thì đột nhiên nghe thấy người của Tần gia trang phóng ngựa tới.</w:t>
      </w:r>
    </w:p>
    <w:p>
      <w:pPr>
        <w:pStyle w:val="BodyText"/>
      </w:pPr>
      <w:r>
        <w:t xml:space="preserve">Cánh này của Hứa gia chỉ là những Chân Võ Cảnh Nhị đẳng nên nhìn thấy Tần Liên Sơn đích thân đưa nguồi đến thì hoảng sợ vô cùng, bỏ chạy tán loạn, không dám nghênh chiến.</w:t>
      </w:r>
    </w:p>
    <w:p>
      <w:pPr>
        <w:pStyle w:val="BodyText"/>
      </w:pPr>
      <w:r>
        <w:t xml:space="preserve">May mà Tần Liên Sơn vốn đã có suy nghĩ dập lửa trước nên chỉ vội vã ra lệnh:</w:t>
      </w:r>
    </w:p>
    <w:p>
      <w:pPr>
        <w:pStyle w:val="BodyText"/>
      </w:pPr>
      <w:r>
        <w:t xml:space="preserve">- Cắt đứt nguồn hàng, ngăn chặn ngọn lửa, những thứ đã cháy cứ mặc kệ nó, tránh để bị thương!</w:t>
      </w:r>
    </w:p>
    <w:p>
      <w:pPr>
        <w:pStyle w:val="BodyText"/>
      </w:pPr>
      <w:r>
        <w:t xml:space="preserve">Chỉ cần Tổ đường Tần gia vẫn còn là Tần Liên Sơn đã mừng lắm rồi. Chuyện cửa hiệu bị đốt ông vẫn còn có thể lo được, cử người sang bên xưởng ép dầu kiểm tra thì được báo về:</w:t>
      </w:r>
    </w:p>
    <w:p>
      <w:pPr>
        <w:pStyle w:val="BodyText"/>
      </w:pPr>
      <w:r>
        <w:t xml:space="preserve">- Tộc trưởng, xưởng ép dầu vẫn an toàn, chưa bị xâm nhập gì.</w:t>
      </w:r>
    </w:p>
    <w:p>
      <w:pPr>
        <w:pStyle w:val="BodyText"/>
      </w:pPr>
      <w:r>
        <w:t xml:space="preserve">Tần Liên Sơn gật đầu:</w:t>
      </w:r>
    </w:p>
    <w:p>
      <w:pPr>
        <w:pStyle w:val="BodyText"/>
      </w:pPr>
      <w:r>
        <w:t xml:space="preserve">- Tốt!</w:t>
      </w:r>
    </w:p>
    <w:p>
      <w:pPr>
        <w:pStyle w:val="BodyText"/>
      </w:pPr>
      <w:r>
        <w:t xml:space="preserve">Rồi đích thân chỉ huy dập lửa, cứu nguồn hàng. Một lúc sau những thành viên còn lại của gia tộc cũng đến tập trung.</w:t>
      </w:r>
    </w:p>
    <w:p>
      <w:pPr>
        <w:pStyle w:val="BodyText"/>
      </w:pPr>
      <w:r>
        <w:t xml:space="preserve">Gia đinh Tần gia vốn nhiều, lại thêm Tần gia xưa nay sống ôn hòa nên hàng xóm láng giềng thấy cửa hiệu nhà Tần gia cháy thì cũng mang chậu ra cứu giúp. Thông tin cửa hiệu Tần gia bị cháy lan truyền nhanh chóng khắp trấn Đông Lâm, ai ai cũng khẩn trương như chuyện nhà mình. Tần Liên Sơn nhìn thấy cảnh này, xem chừng cảm động lắm, hai mắt hoe hoe.</w:t>
      </w:r>
    </w:p>
    <w:p>
      <w:pPr>
        <w:pStyle w:val="BodyText"/>
      </w:pPr>
      <w:r>
        <w:t xml:space="preserve">- Nhanh, cứu hỏa, cứu hỏa cho ta!</w:t>
      </w:r>
    </w:p>
    <w:p>
      <w:pPr>
        <w:pStyle w:val="BodyText"/>
      </w:pPr>
      <w:r>
        <w:t xml:space="preserve">Lúc này bên kia đường xuất hiện một tốp người ngựa, tốp người này đều đã qua huấn luyện nên sức đương nhiên cũng mạnh hơn người thường gấp trăm lần. Bọn họ là một Hàn môn khác của trấn Đông Lâm: Hồ gia, gia tộc của Hồ Tư Ngôn. Và tín hiệu này cũng là một tín hiệu rất rõ ràng. Hồ gia đã chấp nhận vị trí Hào môn của Tần gia ở trấn Đông Lâm nên đưa người ngựa đến trợ giúp Tần gia!</w:t>
      </w:r>
    </w:p>
    <w:p>
      <w:pPr>
        <w:pStyle w:val="BodyText"/>
      </w:pPr>
      <w:r>
        <w:t xml:space="preserve">Người đông sức lớn, hỏa lực có mạnh đến mấy rồi cũng bị dập tắt.</w:t>
      </w:r>
    </w:p>
    <w:p>
      <w:pPr>
        <w:pStyle w:val="BodyText"/>
      </w:pPr>
      <w:r>
        <w:t xml:space="preserve">Tần Liên Sơn nhìn lại toàn bộ mọi thứ rồi chắp tay nói với mọi người:</w:t>
      </w:r>
    </w:p>
    <w:p>
      <w:pPr>
        <w:pStyle w:val="BodyText"/>
      </w:pPr>
      <w:r>
        <w:t xml:space="preserve">- Chư vị, đại ân này không lời nào nói hết, Liên Sơn nguyện ghi tạc trong lòng. Chờ hôm nào Tần gia trang mở tiệc, mời chư vị hàng xóm láng giềng đến tham dự!</w:t>
      </w:r>
    </w:p>
    <w:p>
      <w:pPr>
        <w:pStyle w:val="BodyText"/>
      </w:pPr>
      <w:r>
        <w:t xml:space="preserve">- Được!</w:t>
      </w:r>
    </w:p>
    <w:p>
      <w:pPr>
        <w:pStyle w:val="BodyText"/>
      </w:pPr>
      <w:r>
        <w:t xml:space="preserve">- Tần gia vạn tuế!</w:t>
      </w:r>
    </w:p>
    <w:p>
      <w:pPr>
        <w:pStyle w:val="BodyText"/>
      </w:pPr>
      <w:r>
        <w:t xml:space="preserve">Tiếng reo hò làm rung động cả bầu trời trấn Đông Lâm.</w:t>
      </w:r>
    </w:p>
    <w:p>
      <w:pPr>
        <w:pStyle w:val="BodyText"/>
      </w:pPr>
      <w:r>
        <w:t xml:space="preserve">- Không biết bên Vô Song thế nào rồi?</w:t>
      </w:r>
    </w:p>
    <w:p>
      <w:pPr>
        <w:pStyle w:val="BodyText"/>
      </w:pPr>
      <w:r>
        <w:t xml:space="preserve">Tần Liên Sơn nghĩ thầm.</w:t>
      </w:r>
    </w:p>
    <w:p>
      <w:pPr>
        <w:pStyle w:val="Compact"/>
      </w:pPr>
      <w:r>
        <w:t xml:space="preserve">Ủng hộ chỉ với 1 click và 5s ! (adf.ly/4EmoB)</w:t>
      </w:r>
      <w:r>
        <w:br w:type="textWrapping"/>
      </w:r>
      <w:r>
        <w:br w:type="textWrapping"/>
      </w:r>
    </w:p>
    <w:p>
      <w:pPr>
        <w:pStyle w:val="Heading2"/>
      </w:pPr>
      <w:bookmarkStart w:id="88" w:name="chương-66"/>
      <w:bookmarkEnd w:id="88"/>
      <w:r>
        <w:t xml:space="preserve">66. Chương 6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6: Nguyện làm đấu khuyể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Phía đông dần lộ ra những tia sáng trắng, xua tan sự im lặng của bóng đêm, một ngày mới lại bắt đầu.</w:t>
      </w:r>
    </w:p>
    <w:p>
      <w:pPr>
        <w:pStyle w:val="BodyText"/>
      </w:pPr>
      <w:r>
        <w:t xml:space="preserve">Tần Liên Sơn cả đêm không ngủ dẫn theo một đoàn người chờ sẵn ngoài cửa. Xa xa, trên con đường lúc buổi bình minh truyền đến những tiếng vó ngựa lộc cộc lộc cộc.</w:t>
      </w:r>
    </w:p>
    <w:p>
      <w:pPr>
        <w:pStyle w:val="BodyText"/>
      </w:pPr>
      <w:r>
        <w:t xml:space="preserve">Người của Tần gia bắt đầu reo hò:</w:t>
      </w:r>
    </w:p>
    <w:p>
      <w:pPr>
        <w:pStyle w:val="BodyText"/>
      </w:pPr>
      <w:r>
        <w:t xml:space="preserve">- Thiếu gia, quả nhiên là thiếu gia!</w:t>
      </w:r>
    </w:p>
    <w:p>
      <w:pPr>
        <w:pStyle w:val="BodyText"/>
      </w:pPr>
      <w:r>
        <w:t xml:space="preserve">- Thiếu gia đã trở về!</w:t>
      </w:r>
    </w:p>
    <w:p>
      <w:pPr>
        <w:pStyle w:val="BodyText"/>
      </w:pPr>
      <w:r>
        <w:t xml:space="preserve">Tần Vô Song cưỡi trên lưng con ngựa dẫn đầu, sau lưng còn có chừng ba mươi con tuấn mã nữa, trên lưng mỗi con lại trói một người, tất cả đều là người của Hứa gia. Hơn nữa tất cả đều còn sống. Không phải Tần Vô Song không muốn giết người, hắn để lại, ắt phải có lý do.</w:t>
      </w:r>
    </w:p>
    <w:p>
      <w:pPr>
        <w:pStyle w:val="BodyText"/>
      </w:pPr>
      <w:r>
        <w:t xml:space="preserve">Đến đầu đường, Tần Vô Song nhảy khỏi ngựa bắt đầu xuống dắt bộ. Đây là cách thể hiện sự tôn trọng với cha hắn đồng thời cũng là sự tôn trọng với người trong tộc. Những người này đã phải chiến đấu cả đêm, bây giờ lại đứng đây chờ hắn, tuyệt đối xứng đáng cho hắn tôn trọng.</w:t>
      </w:r>
    </w:p>
    <w:p>
      <w:pPr>
        <w:pStyle w:val="BodyText"/>
      </w:pPr>
      <w:r>
        <w:t xml:space="preserve">- Phụ thân, hài nhi đã làm tròn nhiệm vụ.</w:t>
      </w:r>
    </w:p>
    <w:p>
      <w:pPr>
        <w:pStyle w:val="BodyText"/>
      </w:pPr>
      <w:r>
        <w:t xml:space="preserve">Tần Vô Song đến trước mặt Tần Liên Sơn, mỉm cười nói, biểu hiện vô cùng thoải mái. Khó mà tìm thấy trên mặt hắn bất cứ dấu hiệu gì của sự mệt mỏi hay lo lắng. Tựa như cả đêm qua hắn được nghỉ ngơi trong nhà và bây giờ mới đi luyện tập buổi sáng về vậy.</w:t>
      </w:r>
    </w:p>
    <w:p>
      <w:pPr>
        <w:pStyle w:val="BodyText"/>
      </w:pPr>
      <w:r>
        <w:t xml:space="preserve">- Hai cánh người Hứa gia, tổng cộng ba mươi mốt người, tất cả đều ở đây.</w:t>
      </w:r>
    </w:p>
    <w:p>
      <w:pPr>
        <w:pStyle w:val="BodyText"/>
      </w:pPr>
      <w:r>
        <w:t xml:space="preserve">Tần Liên Sơn mừng rỡ:</w:t>
      </w:r>
    </w:p>
    <w:p>
      <w:pPr>
        <w:pStyle w:val="BodyText"/>
      </w:pPr>
      <w:r>
        <w:t xml:space="preserve">- Tốt, làm tốt lắm!</w:t>
      </w:r>
    </w:p>
    <w:p>
      <w:pPr>
        <w:pStyle w:val="BodyText"/>
      </w:pPr>
      <w:r>
        <w:t xml:space="preserve">- Tốt!</w:t>
      </w:r>
    </w:p>
    <w:p>
      <w:pPr>
        <w:pStyle w:val="BodyText"/>
      </w:pPr>
      <w:r>
        <w:t xml:space="preserve">Phía sau mọi người cũng vỗ tay rào rào ai ai cũng vui mừng phấn khởi. Cảm xúc này xuất phát từ tận tâm can, nhìn mặt họ, hoàn toàn không thấy sự giận dữ hay mệt mỏi của đêm qua, tất cả chỉ còn sự thân thiết, sự tự hào xen lẫn hy vọng.</w:t>
      </w:r>
    </w:p>
    <w:p>
      <w:pPr>
        <w:pStyle w:val="BodyText"/>
      </w:pPr>
      <w:r>
        <w:t xml:space="preserve">Tần gia lại quay trở về làm một Hào môn, nói theo một cách khác, bọn họ bây giờ đã là hộ vệ của một gia tộc Hào môn, nước dâng đến đâu thuyền cao đến đó!</w:t>
      </w:r>
    </w:p>
    <w:p>
      <w:pPr>
        <w:pStyle w:val="BodyText"/>
      </w:pPr>
      <w:r>
        <w:t xml:space="preserve">o0o</w:t>
      </w:r>
    </w:p>
    <w:p>
      <w:pPr>
        <w:pStyle w:val="BodyText"/>
      </w:pPr>
      <w:r>
        <w:t xml:space="preserve">Trong mật thất Tần gia, ruột gan Cẩu Thánh đang nóng như lửa đốt.</w:t>
      </w:r>
    </w:p>
    <w:p>
      <w:pPr>
        <w:pStyle w:val="BodyText"/>
      </w:pPr>
      <w:r>
        <w:t xml:space="preserve">Bị Tần Vô Song đe dọa, có lẽ hắn đã chảy hết cả chậu mồ hôi hột rồi ấy chứ. Nhưng Tần Vô Song lại chẳng thèm nói gì, chỉ mỉm cười mân mê chiếc chủy thủ trong tay, thỉnh thoảng lại hơ qua hơ lại trên lửa. Xung quanh chủy thủ còn có những vệt sáng mờ mờ, khi xoay tạo nên những ánh sáng xanh kỳ dị.</w:t>
      </w:r>
    </w:p>
    <w:p>
      <w:pPr>
        <w:pStyle w:val="BodyText"/>
      </w:pPr>
      <w:r>
        <w:t xml:space="preserve">Cẩu Thánh toàn thân nổi hết da gà, tóc tai cũng dựng ngược, hắn chẳng thể nào đoán được tên tiểu tử Tần gia này rốt cục định giở trò gì.</w:t>
      </w:r>
    </w:p>
    <w:p>
      <w:pPr>
        <w:pStyle w:val="BodyText"/>
      </w:pPr>
      <w:r>
        <w:t xml:space="preserve">Cuối cùng không tiếp tục chịu đựng được hắn bắt đầu khóc lóc khổ sở, cất giọng van vỉ:</w:t>
      </w:r>
    </w:p>
    <w:p>
      <w:pPr>
        <w:pStyle w:val="BodyText"/>
      </w:pPr>
      <w:r>
        <w:t xml:space="preserve">- Tần thiếu gia, ngài đại nhân đừng chấp tiểu nhân, Cẩu Thánh tôi có mắt không thấy Thái Sơn, là tôi đánh giá nhầm người, là tôi đê tiện, ngài đánh tôi đi, đánh tôi đi…</w:t>
      </w:r>
    </w:p>
    <w:p>
      <w:pPr>
        <w:pStyle w:val="BodyText"/>
      </w:pPr>
      <w:r>
        <w:t xml:space="preserve">Tần Vô Song mỉm cười không nói quay sang liếc Cẩu Thánh một cái, khóe miệng nhếch lên một tia cười kỳ dị.</w:t>
      </w:r>
    </w:p>
    <w:p>
      <w:pPr>
        <w:pStyle w:val="BodyText"/>
      </w:pPr>
      <w:r>
        <w:t xml:space="preserve">- Tần thiếu gia, tôi… tôi biết ngài không giết tôi nhất định có lý do của ngài. Nếu như có chỗ nào dùng được, ngài cứ nói, dù phải nhảy vào lửa, tôi cũng xin làm.</w:t>
      </w:r>
    </w:p>
    <w:p>
      <w:pPr>
        <w:pStyle w:val="BodyText"/>
      </w:pPr>
      <w:r>
        <w:t xml:space="preserve">Tần Vô Song vỗ đùi cái đét:</w:t>
      </w:r>
    </w:p>
    <w:p>
      <w:pPr>
        <w:pStyle w:val="BodyText"/>
      </w:pPr>
      <w:r>
        <w:t xml:space="preserve">- Tốt, nói đúng trọng tâm rồi. Cái chủy thủ này là ta lấy được trên người Hứa Tứ Hải của Hứa gia đấy, bên trên còn bôi thêm độc dược nữa. Nếu như ta rạch lên người ngươi một nhát, ngươi sẽ co giật toàn thân, sùi bọt mép suốt ba ngày ba đêm rồi sau đó mới chết. Ngươi có muốn thử không?</w:t>
      </w:r>
    </w:p>
    <w:p>
      <w:pPr>
        <w:pStyle w:val="BodyText"/>
      </w:pPr>
      <w:r>
        <w:t xml:space="preserve">- Đừng, đừng mà. Tần thiếu gia, ngài muốn tiểu nhân làm gì? Tiểu nhân lập tức đi làm. Đảm bảo khiến ngài vừa ý. Đảm bảo không làm mất mặt Tần gia.</w:t>
      </w:r>
    </w:p>
    <w:p>
      <w:pPr>
        <w:pStyle w:val="BodyText"/>
      </w:pPr>
      <w:r>
        <w:t xml:space="preserve">- Ừ, ngươi nói Hứa gia chạy trốn cả đêm định sang bên Đại Ngô Quốc, phản lại Bách Việt Quốc. Tin tức này là do ngươi tự bịa ra? Hay sự thật đúng là như thế?</w:t>
      </w:r>
    </w:p>
    <w:p>
      <w:pPr>
        <w:pStyle w:val="BodyText"/>
      </w:pPr>
      <w:r>
        <w:t xml:space="preserve">- Đúng… đúng là có chuyện này.</w:t>
      </w:r>
    </w:p>
    <w:p>
      <w:pPr>
        <w:pStyle w:val="BodyText"/>
      </w:pPr>
      <w:r>
        <w:t xml:space="preserve">Cẩu Thánh cuống quýt:</w:t>
      </w:r>
    </w:p>
    <w:p>
      <w:pPr>
        <w:pStyle w:val="BodyText"/>
      </w:pPr>
      <w:r>
        <w:t xml:space="preserve">- Làm sao tiểu nhân có thể bịa ra được.</w:t>
      </w:r>
    </w:p>
    <w:p>
      <w:pPr>
        <w:pStyle w:val="BodyText"/>
      </w:pPr>
      <w:r>
        <w:t xml:space="preserve">- Hứa gia dù sao cũng chỉ là một Hào môn nhỏ bé, muốn phản bội Bách Việt Quốc để sang với Đại Ngô Quốc bọn chúng vẫn chưa đủ tư cách. Không lẽ phía sau vẫn còn có gì lớn hơn?</w:t>
      </w:r>
    </w:p>
    <w:p>
      <w:pPr>
        <w:pStyle w:val="BodyText"/>
      </w:pPr>
      <w:r>
        <w:t xml:space="preserve">Tần Vô Song dẫn dắt câu chuyện một cách chậm chạp.</w:t>
      </w:r>
    </w:p>
    <w:p>
      <w:pPr>
        <w:pStyle w:val="BodyText"/>
      </w:pPr>
      <w:r>
        <w:t xml:space="preserve">Cẩu Thánh nhăn nhó khổ sở:</w:t>
      </w:r>
    </w:p>
    <w:p>
      <w:pPr>
        <w:pStyle w:val="BodyText"/>
      </w:pPr>
      <w:r>
        <w:t xml:space="preserve">- Chuyện này thì tiểu nhân quả thực không biết.</w:t>
      </w:r>
    </w:p>
    <w:p>
      <w:pPr>
        <w:pStyle w:val="BodyText"/>
      </w:pPr>
      <w:r>
        <w:t xml:space="preserve">- Ngươi không biết?</w:t>
      </w:r>
    </w:p>
    <w:p>
      <w:pPr>
        <w:pStyle w:val="BodyText"/>
      </w:pPr>
      <w:r>
        <w:t xml:space="preserve">Tần Vô Song hạ thấp giọng:</w:t>
      </w:r>
    </w:p>
    <w:p>
      <w:pPr>
        <w:pStyle w:val="BodyText"/>
      </w:pPr>
      <w:r>
        <w:t xml:space="preserve">- Chuyện này không biết, chuyện kia cũng không biết, xem ra giữ ngươi lại chỉ lãng phí lương thực, chẳng có tác dụng gì.</w:t>
      </w:r>
    </w:p>
    <w:p>
      <w:pPr>
        <w:pStyle w:val="BodyText"/>
      </w:pPr>
      <w:r>
        <w:t xml:space="preserve">Cẩu Thánh thấy tình hình có vẻ không ổn, vội vã van xin:</w:t>
      </w:r>
    </w:p>
    <w:p>
      <w:pPr>
        <w:pStyle w:val="BodyText"/>
      </w:pPr>
      <w:r>
        <w:t xml:space="preserve">- Tần thiếu gia, để tiểu nhân nghĩ thêm đã, xin cho tiểu nhân nghĩ thêm đã.</w:t>
      </w:r>
    </w:p>
    <w:p>
      <w:pPr>
        <w:pStyle w:val="BodyText"/>
      </w:pPr>
      <w:r>
        <w:t xml:space="preserve">Tần Vô Song mỉm cười thâm hiểm:</w:t>
      </w:r>
    </w:p>
    <w:p>
      <w:pPr>
        <w:pStyle w:val="BodyText"/>
      </w:pPr>
      <w:r>
        <w:t xml:space="preserve">- Vậy ngươi nghĩ cho tốt vào, thời gian dành cho ngươi không còn nhiều nữa đâu.</w:t>
      </w:r>
    </w:p>
    <w:p>
      <w:pPr>
        <w:pStyle w:val="BodyText"/>
      </w:pPr>
      <w:r>
        <w:t xml:space="preserve">Cẩu Thánh là kẻ thông minh, đương nhiên sẽ nhận ra dụng ý trong câu nói của Tần Vô Song nên đánh liều nói:</w:t>
      </w:r>
    </w:p>
    <w:p>
      <w:pPr>
        <w:pStyle w:val="BodyText"/>
      </w:pPr>
      <w:r>
        <w:t xml:space="preserve">- Tiểu nhân nhớ là trong thời gian Gia tộc Luận phẩm, Tây Môn Thiên của Tây Môn Đại phiệt chỉ ở bên trong Hứa phủ. Không biết bọn họ định cấu kết làm điều gì.</w:t>
      </w:r>
    </w:p>
    <w:p>
      <w:pPr>
        <w:pStyle w:val="BodyText"/>
      </w:pPr>
      <w:r>
        <w:t xml:space="preserve">- Không biết cấu kết làm gì? Ngươi không biết thật chứ?</w:t>
      </w:r>
    </w:p>
    <w:p>
      <w:pPr>
        <w:pStyle w:val="BodyText"/>
      </w:pPr>
      <w:r>
        <w:t xml:space="preserve">Tần Vô Song thong thả lắc qua lắc lại chiếc chủy thủ trước mặt Cẩu Thánh.</w:t>
      </w:r>
    </w:p>
    <w:p>
      <w:pPr>
        <w:pStyle w:val="BodyText"/>
      </w:pPr>
      <w:r>
        <w:t xml:space="preserve">- Nghĩ ra rồi, nghĩ ra rồi.</w:t>
      </w:r>
    </w:p>
    <w:p>
      <w:pPr>
        <w:pStyle w:val="BodyText"/>
      </w:pPr>
      <w:r>
        <w:t xml:space="preserve">Cẩu Thánh hồn xiêu phách lạc, rối rít kêu lên:</w:t>
      </w:r>
    </w:p>
    <w:p>
      <w:pPr>
        <w:pStyle w:val="BodyText"/>
      </w:pPr>
      <w:r>
        <w:t xml:space="preserve">- Theo tình báo của tiểu nhân thì đầu mối và chỗ dựa để Hứa gia sang Đại Ngô Quốc chính là Tây Môn Đại phiệt.</w:t>
      </w:r>
    </w:p>
    <w:p>
      <w:pPr>
        <w:pStyle w:val="BodyText"/>
      </w:pPr>
      <w:r>
        <w:t xml:space="preserve">- Tây Môn Đại phiệt sao lại gợi ý chuyện này cho Hứa gia?</w:t>
      </w:r>
    </w:p>
    <w:p>
      <w:pPr>
        <w:pStyle w:val="BodyText"/>
      </w:pPr>
      <w:r>
        <w:t xml:space="preserve">- Chuyện này…</w:t>
      </w:r>
    </w:p>
    <w:p>
      <w:pPr>
        <w:pStyle w:val="BodyText"/>
      </w:pPr>
      <w:r>
        <w:t xml:space="preserve">Cẩu Thánh do dự trong giây lát nhưng nhìn sát khí lóe lên trong mắt Tần Vô Song liền vội vàng trả lời, không dám chậm trễ:</w:t>
      </w:r>
    </w:p>
    <w:p>
      <w:pPr>
        <w:pStyle w:val="BodyText"/>
      </w:pPr>
      <w:r>
        <w:t xml:space="preserve">- Hình như Tây Môn Đại phiệt cũng có ý định muốn phản lại Bách Việt Quốc nên mới dụ cho Hứa gia đi mò đường trước, chuẩn bị cơ sở…</w:t>
      </w:r>
    </w:p>
    <w:p>
      <w:pPr>
        <w:pStyle w:val="BodyText"/>
      </w:pPr>
      <w:r>
        <w:t xml:space="preserve">Dường như Tần Vô Song vẫn chưa hài lòng với câu trả lời này, lắc lắc đầu:</w:t>
      </w:r>
    </w:p>
    <w:p>
      <w:pPr>
        <w:pStyle w:val="BodyText"/>
      </w:pPr>
      <w:r>
        <w:t xml:space="preserve">- Động cơ, việc này có động cơ gì không? Tây Môn Đại phiệt ở Bách Việt Quốc dù sao cũng được xếp vào hàng Thập Nhị Đại Phiệt, quyền cao chức trọng, thì có động cơ gì để phản bội Bách Việt Quốc chứ?</w:t>
      </w:r>
    </w:p>
    <w:p>
      <w:pPr>
        <w:pStyle w:val="BodyText"/>
      </w:pPr>
      <w:r>
        <w:t xml:space="preserve">Cẩu Thánh toát mồ hôi hột, hắn đương nhiên là hiểu Tần Vô Song muốn hắn đi sâu vào chuyện Tây Môn Đại phiệt, hắn cũng sợ Tây Môn Đại phiệt trả thù nhưng trước mắt mạng sống vẫn hơn, chỉ cần trả lời không tốt là đầu lìa khỏi cổ. Cách Tần Vô Song giết bọn người nhà Hứa gia hắn đâu phải không nhìn thấy.</w:t>
      </w:r>
    </w:p>
    <w:p>
      <w:pPr>
        <w:pStyle w:val="BodyText"/>
      </w:pPr>
      <w:r>
        <w:t xml:space="preserve">Tần Vô Song muốn giết hắn, dễ như trở bàn tay.</w:t>
      </w:r>
    </w:p>
    <w:p>
      <w:pPr>
        <w:pStyle w:val="BodyText"/>
      </w:pPr>
      <w:r>
        <w:t xml:space="preserve">- Động cơ… động cơ…</w:t>
      </w:r>
    </w:p>
    <w:p>
      <w:pPr>
        <w:pStyle w:val="BodyText"/>
      </w:pPr>
      <w:r>
        <w:t xml:space="preserve">Cẩu Thánh cố vắt óc suy nghĩ rồi đột nhiên nảy ra một ý, vội vàng nói:</w:t>
      </w:r>
    </w:p>
    <w:p>
      <w:pPr>
        <w:pStyle w:val="BodyText"/>
      </w:pPr>
      <w:r>
        <w:t xml:space="preserve">- Đại Ngô Quốc cũng giống Bách Việt Quốc chúng ta, đều là Công quốc trung phẩm, hai nước chinh phạt lẫn nhau, mâu thuẫn trùng trùng, thế thành nước với lửa. Hai nước vì muốn thôn tính lẫn nhau, mấy trăm năm nay không biết đã giở biết bao thủ đoạn. Tây Môn Đại phiệt có lẽ đã có hiệp ước ngầm với Đại Ngô Quốc, nội ứng ngoại hợp. Nếu thành công, địa phận Đại Ngô Quốc được mở rộng, tài nguyên gia tăng, sẽ được nâng lên làm Công quốc thượng phẩm, còn Tây Môn Đại phiệt sẽ được sắc phong làm Ngoại tính Vương tộc, thống lĩnh địa giới Xích Mộc Lĩnh!</w:t>
      </w:r>
    </w:p>
    <w:p>
      <w:pPr>
        <w:pStyle w:val="BodyText"/>
      </w:pPr>
      <w:r>
        <w:t xml:space="preserve">Tần Vô Song vỗ tay cười lớn, quả không hổ là kẻ sống dựa vào cái miệng, tên Cẩu Thánh này chỉ cần há miệng ra là đã có thể nói xằng một phen. Loại người này giết chỉ tổ bẩn tay nhưng nếu biết cách sử dụng thì sẽ trở thành một con chó điên biết cắn người, mà một khi đã cắn thì ngập xương.</w:t>
      </w:r>
    </w:p>
    <w:p>
      <w:pPr>
        <w:pStyle w:val="BodyText"/>
      </w:pPr>
      <w:r>
        <w:t xml:space="preserve">- Được, nhìn ngươi biểu hiện cũng không tệ, ta sẽ tạm tha cho cái mạng chó của ngươi. Ngươi ở đây suy nghĩ thêm lựa chọn thế nào mới là thông minh nhất. Tần gia chúng ta bây giờ không thiếu người, chỉ thiếu một con chó biết cắn người thôi. Trách nhiệm của con chó này không phải người bình thường nào cũng có thể làm được…</w:t>
      </w:r>
    </w:p>
    <w:p>
      <w:pPr>
        <w:pStyle w:val="BodyText"/>
      </w:pPr>
      <w:r>
        <w:t xml:space="preserve">Đương nhiên là Cẩu Thánh hiểu được hàm ý ẩn chứa bên trong câu nói này rồi nên vội vàng ngã lăn xuống đất, giơ tay lên trời:</w:t>
      </w:r>
    </w:p>
    <w:p>
      <w:pPr>
        <w:pStyle w:val="BodyText"/>
      </w:pPr>
      <w:r>
        <w:t xml:space="preserve">- Tần thiếu gia, tiểu nhân đồng ý, tiểu nhân nguyện làm thân trâu ngựa.</w:t>
      </w:r>
    </w:p>
    <w:p>
      <w:pPr>
        <w:pStyle w:val="BodyText"/>
      </w:pPr>
      <w:r>
        <w:t xml:space="preserve">- Ngươi?</w:t>
      </w:r>
    </w:p>
    <w:p>
      <w:pPr>
        <w:pStyle w:val="BodyText"/>
      </w:pPr>
      <w:r>
        <w:t xml:space="preserve">Tần Vô Song cười nhạt hỏi:</w:t>
      </w:r>
    </w:p>
    <w:p>
      <w:pPr>
        <w:pStyle w:val="BodyText"/>
      </w:pPr>
      <w:r>
        <w:t xml:space="preserve">- Ngươi làm được không?</w:t>
      </w:r>
    </w:p>
    <w:p>
      <w:pPr>
        <w:pStyle w:val="BodyText"/>
      </w:pPr>
      <w:r>
        <w:t xml:space="preserve">- Làm được, làm được, từ hôm nay tiểu nhân sẽ là con chó trung thành của Tần gia, chủ nhân bảo cắn ai, tôi sẽ cắn người đó.</w:t>
      </w:r>
    </w:p>
    <w:p>
      <w:pPr>
        <w:pStyle w:val="BodyText"/>
      </w:pPr>
      <w:r>
        <w:t xml:space="preserve">- Lời hay ý đẹp thì ai chẳng nói được?</w:t>
      </w:r>
    </w:p>
    <w:p>
      <w:pPr>
        <w:pStyle w:val="BodyText"/>
      </w:pPr>
      <w:r>
        <w:t xml:space="preserve">Tần Vô Song lạnh lùng:</w:t>
      </w:r>
    </w:p>
    <w:p>
      <w:pPr>
        <w:pStyle w:val="BodyText"/>
      </w:pPr>
      <w:r>
        <w:t xml:space="preserve">- Đương nhiên, nếu ngươi muốn làm tay sai cho Tần gia chúng ta thì cũng phải làm tốt việc gì đó, coi như thử việc đi.</w:t>
      </w:r>
    </w:p>
    <w:p>
      <w:pPr>
        <w:pStyle w:val="BodyText"/>
      </w:pPr>
      <w:r>
        <w:t xml:space="preserve">- Vâng, vâng, thiếu gia muốn tiểu nhân làm việc gì ạ?</w:t>
      </w:r>
    </w:p>
    <w:p>
      <w:pPr>
        <w:pStyle w:val="BodyText"/>
      </w:pPr>
      <w:r>
        <w:t xml:space="preserve">- Cụ thể là chuyện gì thì ngươi cứ chờ mệnh lệnh. Nguyên tắc của một con chó là vĩnh viễn làm theo khẩu lệnh của chủ nhân, không được tự ý, không được tự ra vẻ thông minh, càng không được có hành động phản bội chủ nhân, ngươi làm được chứ?</w:t>
      </w:r>
    </w:p>
    <w:p>
      <w:pPr>
        <w:pStyle w:val="BodyText"/>
      </w:pPr>
      <w:r>
        <w:t xml:space="preserve">- Được!</w:t>
      </w:r>
    </w:p>
    <w:p>
      <w:pPr>
        <w:pStyle w:val="BodyText"/>
      </w:pPr>
      <w:r>
        <w:t xml:space="preserve">- Nếu ngươi đủ thông minh, ta tin là ngươi làm được. Vẫn là câu nói đó, nếu tận tâm với Tần gia thì cả đời này ngươi sẽ được ăn sung mặc sướng, tiền hô hậu ủng, nhưng nếu có ý định làm phản, ta chỉ cần giơ một ngón tay thì chín đời nhà ngươi đừng hòng toàn mạng.</w:t>
      </w:r>
    </w:p>
    <w:p>
      <w:pPr>
        <w:pStyle w:val="BodyText"/>
      </w:pPr>
      <w:r>
        <w:t xml:space="preserve">Vừa ra uy vừa ban lộc, đây là cách khống chế thủ hạ không hai lòng tốt nhất. Bây giờ Tần Vô Song đã thể hiện thực lực của mình, còn Tần gia thì cũng lên được Hào môn, những ân trạch vừa nói, đương nhiên chẳng ai dám nghi ngờ.</w:t>
      </w:r>
    </w:p>
    <w:p>
      <w:pPr>
        <w:pStyle w:val="BodyText"/>
      </w:pPr>
      <w:r>
        <w:t xml:space="preserve">- Tiểu nhân xin thề, cả đời này sẽ trung thành cùng Tần gia, nếu tiểu nhân hai lòng, thì sẽ bị trời tru đất diệt, vạn tiễn xuyên tim, toàn tộc chết đi không nơi chôn cất.</w:t>
      </w:r>
    </w:p>
    <w:p>
      <w:pPr>
        <w:pStyle w:val="BodyText"/>
      </w:pPr>
      <w:r>
        <w:t xml:space="preserve">Tên Cẩu Thánh này còn lanh hơn khỉ, cách nhìn người của hắn cũng hơn hẳn kẻ khác. Theo những gì hắn quan sát thì tiền đồ của Tần Vô Song này khó có thể đoán được.</w:t>
      </w:r>
    </w:p>
    <w:p>
      <w:pPr>
        <w:pStyle w:val="BodyText"/>
      </w:pPr>
      <w:r>
        <w:t xml:space="preserve">Tây Môn Đại phiệt thì có làm sao chứ? Một thiếu niên Võ đồng Thất đẳng, thế nhưng cả một Hào môn Hứa gia còn không đánh thắng được hắn thì giới hạn của hắn ở đâu? Tiền đồ của hắn, Tây Môn Đại phiệt làm sao sánh nổi?</w:t>
      </w:r>
    </w:p>
    <w:p>
      <w:pPr>
        <w:pStyle w:val="BodyText"/>
      </w:pPr>
      <w:r>
        <w:t xml:space="preserve">Thỏa hiệp với Tần Vô Song xong, Cẩu Thánh sớm đã lãnh ngộ được thủ đoạn của tiểu tử này, khỏi phải nói, hắn hoàn toàn khâm phục khẩu phục.</w:t>
      </w:r>
    </w:p>
    <w:p>
      <w:pPr>
        <w:pStyle w:val="BodyText"/>
      </w:pPr>
      <w:r>
        <w:t xml:space="preserve">Kiểu người này, trong lòng Cẩu Thánh địa vị đương nhiên càng lúc càng cao, thủ đoạn này, tâm tính này, khí độ này, Cẩu Thánh chưa bao giờ thấy được ở bất cứ Gia chủ quý tộc nào trong quận La Giang.</w:t>
      </w:r>
    </w:p>
    <w:p>
      <w:pPr>
        <w:pStyle w:val="BodyText"/>
      </w:pPr>
      <w:r>
        <w:t xml:space="preserve">Cho dù là Tây Môn Thiên của Tây Môn Đại phiệt, biệt hiệu Thanh niên Đệ nhất Cường giả Nam Vân Châu nếu so với người này thì cũng thật khập khiễng.</w:t>
      </w:r>
    </w:p>
    <w:p>
      <w:pPr>
        <w:pStyle w:val="BodyText"/>
      </w:pPr>
      <w:r>
        <w:t xml:space="preserve">Người này sẽ không bao giờ chịu làm một con cá trong ao!</w:t>
      </w:r>
    </w:p>
    <w:p>
      <w:pPr>
        <w:pStyle w:val="Compact"/>
      </w:pPr>
      <w:r>
        <w:t xml:space="preserve">Ủng hộ chỉ với 1 click và 5s ! (adf.ly/4EmoB)</w:t>
      </w:r>
      <w:r>
        <w:br w:type="textWrapping"/>
      </w:r>
      <w:r>
        <w:br w:type="textWrapping"/>
      </w:r>
    </w:p>
    <w:p>
      <w:pPr>
        <w:pStyle w:val="Heading2"/>
      </w:pPr>
      <w:bookmarkStart w:id="89" w:name="chương-67"/>
      <w:bookmarkEnd w:id="89"/>
      <w:r>
        <w:t xml:space="preserve">67. Chương 6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7: Kế hoạc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ẩu Thánh quả là một con chó điên hợp tiêu chuẩn, chí ít là trên phương diện cắn người hắn cũng thể hiện được sức chiến đấu mà một con chiến khuyển cần có.</w:t>
      </w:r>
    </w:p>
    <w:p>
      <w:pPr>
        <w:pStyle w:val="BodyText"/>
      </w:pPr>
      <w:r>
        <w:t xml:space="preserve">Chuyện Hứa gia phản bội Bách Việt Quốc qua cái miệng của hắn đã được tuyên truyền khắp nơi, toàn quận La Giang đâu đâu cũng biết. Thậm chí quan phủ đã phải lập tức sai người đến Tần gia trang để tiếp nhận nghi phạm.</w:t>
      </w:r>
    </w:p>
    <w:p>
      <w:pPr>
        <w:pStyle w:val="BodyText"/>
      </w:pPr>
      <w:r>
        <w:t xml:space="preserve">Cả gia tộc Hứa gia trên có Tộc trưởng Hứa Tam Lập, dưới có gia đinh, còn sống tổng cộng 32 người, hơn 20 người thiệt mạng. Ngoài ra vẫn còn 16 tên sau khi đốt cửa hiệu đã bỏ chạy mất dạng nữa.</w:t>
      </w:r>
    </w:p>
    <w:p>
      <w:pPr>
        <w:pStyle w:val="BodyText"/>
      </w:pPr>
      <w:r>
        <w:t xml:space="preserve">Đường đường là Hào môn Hứa gia chỉ sau một đêm đã trở thành những kẻ có tội, mà lại còn là tội chết nữa.</w:t>
      </w:r>
    </w:p>
    <w:p>
      <w:pPr>
        <w:pStyle w:val="BodyText"/>
      </w:pPr>
      <w:r>
        <w:t xml:space="preserve">Trên người bọn Hứa gia còn thu được thư tín của một Đại phiệt nào đó của Đại Ngô Quốc gửi cho Tộc trưởng và Trưởng lão Hứa gia. Ngoài ra còn có thêm bản đồ chạy trốn, tất cả đều là vật chứng.</w:t>
      </w:r>
    </w:p>
    <w:p>
      <w:pPr>
        <w:pStyle w:val="BodyText"/>
      </w:pPr>
      <w:r>
        <w:t xml:space="preserve">Vây hãm trang viên Hào môn Tần gia, tấn công quý tộc Bách Việt Quốc với mục đích xấu, tất cả người của gia tộc Tần gia đều là nhân chứng.</w:t>
      </w:r>
    </w:p>
    <w:p>
      <w:pPr>
        <w:pStyle w:val="BodyText"/>
      </w:pPr>
      <w:r>
        <w:t xml:space="preserve">Nhân chứng vật chứng đầy đủ, quan phủ lập tức phá án, đương nhiên chẳng cần mất quá nhiều công sức, chỉ cần dùng chút đại hình là đám con cháu không có cốt khí của Hứa gia đã lập tức chiêu cung. Tất cả vấn đề từ to đến nhỏ đều được được trình bày ra hết.</w:t>
      </w:r>
    </w:p>
    <w:p>
      <w:pPr>
        <w:pStyle w:val="BodyText"/>
      </w:pPr>
      <w:r>
        <w:t xml:space="preserve">Quan phủ quận La Giang lập tức gửi công văn cho tất cả các châu quận của Xích Mộc Lĩnh, thỉnh cầu quan phủ các nơi giúp đỡ tróc nã phản tặc.</w:t>
      </w:r>
    </w:p>
    <w:p>
      <w:pPr>
        <w:pStyle w:val="BodyText"/>
      </w:pPr>
      <w:r>
        <w:t xml:space="preserve">Như vậy, đám người còn lại của Hứa gia khó lòng chạy thoát, hơn nữa lộ trình bỏ chạy cũng đã bị lộ, quan phủ chỉ cần kéo theo bao tải là bắt được cả đám.</w:t>
      </w:r>
    </w:p>
    <w:p>
      <w:pPr>
        <w:pStyle w:val="BodyText"/>
      </w:pPr>
      <w:r>
        <w:t xml:space="preserve">Tất cả dư đảng đều bị bắt quy án, áp tải về quận La Giang, trải qua mấy lần đối chất, án kiện cuối cùng cũng có định luận, hồ sơ được chuyển lên tuyến trên, không lâu sau đã nằm trên bàn của Hoàng đế Bệ hạ.</w:t>
      </w:r>
    </w:p>
    <w:p>
      <w:pPr>
        <w:pStyle w:val="BodyText"/>
      </w:pPr>
      <w:r>
        <w:t xml:space="preserve">Những tội bình thường quan phủ châu huyện đều có quyền định án, nhưng tội phản quốc này nhất định phải do đích thân Hoàng đế Bệ hạ phê chuẩn.</w:t>
      </w:r>
    </w:p>
    <w:p>
      <w:pPr>
        <w:pStyle w:val="BodyText"/>
      </w:pPr>
      <w:r>
        <w:t xml:space="preserve">Đương nhiên, phản quốc là một tội nhạy cảm nhất. Hoàng đế Bệ hạ vừa nhìn thấy, ngay lập tức giở tài liệu ra xem, phát hiện chứng cớ đều vô cùng xác thực, không hề có dấu hiệu của sự giả mạo, long nhan đại nộ, ngự bút vung lên: chém không tha! Rồi truyền thánh chỉ ra lệnh cho phía Xích Mộc Lĩnh phải mở rộng phạm vi điều tra, đặc biệt là những gia tộc có quan hệ thân thiết với Hứa gia thì lại càng phải điều tra kỹ hơn. Hay nói một cách tổng quát là không để bất cứ người vô tội nào bị oan, nhưng cũng không bỏ sót một kẻ đồng đảng.</w:t>
      </w:r>
    </w:p>
    <w:p>
      <w:pPr>
        <w:pStyle w:val="BodyText"/>
      </w:pPr>
      <w:r>
        <w:t xml:space="preserve">o0o</w:t>
      </w:r>
    </w:p>
    <w:p>
      <w:pPr>
        <w:pStyle w:val="BodyText"/>
      </w:pPr>
      <w:r>
        <w:t xml:space="preserve">Mặc kệ bên ngoài sóng gió ra sao, Tần Vô Song vẫn ngồi yên bên trong Tần gia trang, mỗi ngày ngoài chuyện luyện công, còn giúp Đạt Hề Lão thái thái châm cứu chữa bệnh.</w:t>
      </w:r>
    </w:p>
    <w:p>
      <w:pPr>
        <w:pStyle w:val="BodyText"/>
      </w:pPr>
      <w:r>
        <w:t xml:space="preserve">Đạt Hề Lão thái thái thì thích sự yên tĩnh của Tần gia trang ra mặt, rất gần gũi với thiên nhiên.</w:t>
      </w:r>
    </w:p>
    <w:p>
      <w:pPr>
        <w:pStyle w:val="BodyText"/>
      </w:pPr>
      <w:r>
        <w:t xml:space="preserve">Còn Đạt Hề Minh thì như cá gặp nước, bên cạnh còn có người đẹp, vui không ai bằng.</w:t>
      </w:r>
    </w:p>
    <w:p>
      <w:pPr>
        <w:pStyle w:val="BodyText"/>
      </w:pPr>
      <w:r>
        <w:t xml:space="preserve">Tần Vô Song mỗi ngày đều đích thân đi tuần tra. Hắn nhớ thật kỹ những đặc điểm mà tỷ tỷ tả về tên ‘Ác ma’. Nếu như tên ‘Ác ma’ đó vẫn tiếp tục âm thầm quan sát thì kẻ suốt ngày ở trong Tần gia trang là Đạt Hề Minh đương nhiên sẽ trở thành đối tượng tấn công của hắn.</w:t>
      </w:r>
    </w:p>
    <w:p>
      <w:pPr>
        <w:pStyle w:val="BodyText"/>
      </w:pPr>
      <w:r>
        <w:t xml:space="preserve">Nhưng mấy ngày liền, một chút động tĩnh cũng không có.</w:t>
      </w:r>
    </w:p>
    <w:p>
      <w:pPr>
        <w:pStyle w:val="BodyText"/>
      </w:pPr>
      <w:r>
        <w:t xml:space="preserve">Quan phủ, Chân Võ Thánh Địa, ngày nào cũng có người đến Tần gia trang hết lấy chứng cớ rồi lại trấn an. Rõ ràng chuyện Hứa gia phản quốc vẫn chưa có kết thúc.</w:t>
      </w:r>
    </w:p>
    <w:p>
      <w:pPr>
        <w:pStyle w:val="BodyText"/>
      </w:pPr>
      <w:r>
        <w:t xml:space="preserve">o0o</w:t>
      </w:r>
    </w:p>
    <w:p>
      <w:pPr>
        <w:pStyle w:val="BodyText"/>
      </w:pPr>
      <w:r>
        <w:t xml:space="preserve">- Vô Song, cánh tay này của ta thực sự là có thể hồi phục sao?</w:t>
      </w:r>
    </w:p>
    <w:p>
      <w:pPr>
        <w:pStyle w:val="BodyText"/>
      </w:pPr>
      <w:r>
        <w:t xml:space="preserve">Tần Liên Xuyên bây giờ vạn phần bội phục đứa cháu trai này.</w:t>
      </w:r>
    </w:p>
    <w:p>
      <w:pPr>
        <w:pStyle w:val="BodyText"/>
      </w:pPr>
      <w:r>
        <w:t xml:space="preserve">- Liên Xuyên thúc, nếu chỉ hồi phục như lúc ban đầu thì sao đủ?</w:t>
      </w:r>
    </w:p>
    <w:p>
      <w:pPr>
        <w:pStyle w:val="BodyText"/>
      </w:pPr>
      <w:r>
        <w:t xml:space="preserve">Tần Vô Song nở một nụ cười rạng rỡ.</w:t>
      </w:r>
    </w:p>
    <w:p>
      <w:pPr>
        <w:pStyle w:val="BodyText"/>
      </w:pPr>
      <w:r>
        <w:t xml:space="preserve">Mấy ngày nay hắn dùng huyền công để dò xét cơ năng thân thể của Tần Liên Xuyên và phát hiện ra cơ năng thân thể ông vô cùng mạnh mẽ, kinh mạch, gân cốt, cơ bắp, tất cả đều đạt đến mức vô cùng hoàn mỹ.</w:t>
      </w:r>
    </w:p>
    <w:p>
      <w:pPr>
        <w:pStyle w:val="BodyText"/>
      </w:pPr>
      <w:r>
        <w:t xml:space="preserve">- Vô Song, ý của con là?</w:t>
      </w:r>
    </w:p>
    <w:p>
      <w:pPr>
        <w:pStyle w:val="BodyText"/>
      </w:pPr>
      <w:r>
        <w:t xml:space="preserve">- Liên Xuyên thúc, người cũng nhìn thấy rồi đấy, chỉ vài người của một Hứa gia cỏn con đã khiến Tần gia trang chúng ta nguy hiểm như vậy, xét cho cùng, Tần gia trang chúng ta cần có thêm nhiều cường giả nữa.</w:t>
      </w:r>
    </w:p>
    <w:p>
      <w:pPr>
        <w:pStyle w:val="BodyText"/>
      </w:pPr>
      <w:r>
        <w:t xml:space="preserve">- Cường giả…</w:t>
      </w:r>
    </w:p>
    <w:p>
      <w:pPr>
        <w:pStyle w:val="BodyText"/>
      </w:pPr>
      <w:r>
        <w:t xml:space="preserve">Tần Liên Xuyên cứ lẩm bẩm mãi từ này trong miệng, cảm thấy có chút hổ thẹn. Thân là Đội trưởng Đội hộ vệ mà cũng chỉ là Lực Võ Cảnh Cửu đẳng Đỉnh phong, nếu phải đọ với những cao thủ Chân Võ Cảnh quả thực chẳng là gì.</w:t>
      </w:r>
    </w:p>
    <w:p>
      <w:pPr>
        <w:pStyle w:val="BodyText"/>
      </w:pPr>
      <w:r>
        <w:t xml:space="preserve">Bỗng dưng, Tần Liên Xuyên dường như vừa đọc được gì đó trong nụ cười của Tần Vô Song nên giật mình, quay sang nhìn Tần Vô Song vẫn đang ra vẻ thần bí, ngập ngừng hỏi:</w:t>
      </w:r>
    </w:p>
    <w:p>
      <w:pPr>
        <w:pStyle w:val="BodyText"/>
      </w:pPr>
      <w:r>
        <w:t xml:space="preserve">- Vô Song, không lẽ con…</w:t>
      </w:r>
    </w:p>
    <w:p>
      <w:pPr>
        <w:pStyle w:val="BodyText"/>
      </w:pPr>
      <w:r>
        <w:t xml:space="preserve">- Liên Xuyên thúc, người đoán không sai. Tần gia trang cần không phải chỉ một đội hộ vệ mà là một đội quân hổ báo! Không phải chỉ có khí phách của hổ báo mà còn cần cả sự hung hãn cũng như sức chiến đấu giống như chúng vậy! Mà Liên Xuyên thúc thúc chính là thủ lĩnh tốt nhất của đám hổ báo đó!</w:t>
      </w:r>
    </w:p>
    <w:p>
      <w:pPr>
        <w:pStyle w:val="BodyText"/>
      </w:pPr>
      <w:r>
        <w:t xml:space="preserve">- Ta?</w:t>
      </w:r>
    </w:p>
    <w:p>
      <w:pPr>
        <w:pStyle w:val="BodyText"/>
      </w:pPr>
      <w:r>
        <w:t xml:space="preserve">Ánh mắt Tần Liên Xuyên vô tình dừng lại chỗ cánh tay, đau khổ nói:</w:t>
      </w:r>
    </w:p>
    <w:p>
      <w:pPr>
        <w:pStyle w:val="BodyText"/>
      </w:pPr>
      <w:r>
        <w:t xml:space="preserve">- Vô Song, thúc thúc cả đời này chỉ trung thành với Tần gia trang, nhưng e là…</w:t>
      </w:r>
    </w:p>
    <w:p>
      <w:pPr>
        <w:pStyle w:val="BodyText"/>
      </w:pPr>
      <w:r>
        <w:t xml:space="preserve">Tần Vô Song bật cười:</w:t>
      </w:r>
    </w:p>
    <w:p>
      <w:pPr>
        <w:pStyle w:val="BodyText"/>
      </w:pPr>
      <w:r>
        <w:t xml:space="preserve">- Liên Xuyên thúc, nếu như con nhớ không nhầm thì năm nay thúc mới 42 tuổi? Chuyện cả đời này còn dài lắm. Thế này đi, sau giờ cơm trưa, thúc gọi tất cả người của Đội hộ vệ đến, con có chuyện muốn nói.</w:t>
      </w:r>
    </w:p>
    <w:p>
      <w:pPr>
        <w:pStyle w:val="BodyText"/>
      </w:pPr>
      <w:r>
        <w:t xml:space="preserve">Tuy không biết Tần Vô Song định làm gì nhưng sau vụ tấn công của Hứa gia, người trong Tần gia trang trên trên dưới dưới ai cũng phải sùng bái người thừa kế duy nhất của Tần gia này.</w:t>
      </w:r>
    </w:p>
    <w:p>
      <w:pPr>
        <w:pStyle w:val="BodyText"/>
      </w:pPr>
      <w:r>
        <w:t xml:space="preserve">Tần Vô Song đã nói vậy, Tần Liên Sơn đương nhiên là phải làm theo rồi.</w:t>
      </w:r>
    </w:p>
    <w:p>
      <w:pPr>
        <w:pStyle w:val="BodyText"/>
      </w:pPr>
      <w:r>
        <w:t xml:space="preserve">Nhìn theo bóng dáng cháu trai rời đi, nhất cử nhất động, mỗi hành động, mỗi lời nói đều có sự yên lặng, điềm tĩnh mà một người trẻ tuổi khó lòng có được. Thậm chí còn có chút thần bí mà một thúc phụ như ông cũng không tài nào hiểu nổi.</w:t>
      </w:r>
    </w:p>
    <w:p>
      <w:pPr>
        <w:pStyle w:val="BodyText"/>
      </w:pPr>
      <w:r>
        <w:t xml:space="preserve">Nói chung, Tần Liên Xuyên thấy mừng thay cho huynh trưởng, Liên Sơn đại ca vậy là có người kế thừa rồi!</w:t>
      </w:r>
    </w:p>
    <w:p>
      <w:pPr>
        <w:pStyle w:val="BodyText"/>
      </w:pPr>
      <w:r>
        <w:t xml:space="preserve">o0o</w:t>
      </w:r>
    </w:p>
    <w:p>
      <w:pPr>
        <w:pStyle w:val="BodyText"/>
      </w:pPr>
      <w:r>
        <w:t xml:space="preserve">Trở về đến phòng thì Cẩu Thánh đã đứng đợi sẵn ở đó.</w:t>
      </w:r>
    </w:p>
    <w:p>
      <w:pPr>
        <w:pStyle w:val="BodyText"/>
      </w:pPr>
      <w:r>
        <w:t xml:space="preserve">- Thiếu gia.</w:t>
      </w:r>
    </w:p>
    <w:p>
      <w:pPr>
        <w:pStyle w:val="BodyText"/>
      </w:pPr>
      <w:r>
        <w:t xml:space="preserve">Cẩu Thánh nhìn thấy Tần Vô Song vội vàng chào hỏi một cách niềm nở.</w:t>
      </w:r>
    </w:p>
    <w:p>
      <w:pPr>
        <w:pStyle w:val="BodyText"/>
      </w:pPr>
      <w:r>
        <w:t xml:space="preserve">- Bảo ngươi đi lo chuyện, lo đến đâu rồi?</w:t>
      </w:r>
    </w:p>
    <w:p>
      <w:pPr>
        <w:pStyle w:val="BodyText"/>
      </w:pPr>
      <w:r>
        <w:t xml:space="preserve">- Đã thông qua tất cả mọi con đường để tuyên truyền thông tin này rồi. Thần không hay, quỷ không biết, tiểu nhân dám bảo đảm tuyệt đối không có ai nghi ngờ rằng thông tin này được truyền đi từ Tần gia trang.</w:t>
      </w:r>
    </w:p>
    <w:p>
      <w:pPr>
        <w:pStyle w:val="BodyText"/>
      </w:pPr>
      <w:r>
        <w:t xml:space="preserve">Cẩu Thánh rất thông minh, tự biết công cao không kiêu ngạo là nguyên tắc cơ bản nhất của kẻ làm tôi tớ. Bây giờ hắn chỉ đang cố tường thuật lại đúng mọi chuyện, tuyệt đối không dám giễu võ giương oai.</w:t>
      </w:r>
    </w:p>
    <w:p>
      <w:pPr>
        <w:pStyle w:val="BodyText"/>
      </w:pPr>
      <w:r>
        <w:t xml:space="preserve">Tần Vô Song nhìn thấy rõ điều này, gật đầu nói:</w:t>
      </w:r>
    </w:p>
    <w:p>
      <w:pPr>
        <w:pStyle w:val="BodyText"/>
      </w:pPr>
      <w:r>
        <w:t xml:space="preserve">- Ừ, làm tốt lắm. Đúng rồi, khi còn ở Tần gia trang thì đừng một điều ‘tiểu nhân’ hai điều ‘tiểu nhân’ nữa, xưng ‘thủ hạ’ là được rồi. Cái ta cần là một người biết làm việc chứ không phải là kẻ chỉ nói được lời hay.</w:t>
      </w:r>
    </w:p>
    <w:p>
      <w:pPr>
        <w:pStyle w:val="BodyText"/>
      </w:pPr>
      <w:r>
        <w:t xml:space="preserve">Cẩu Thánh nghe được câu này, mừng như mở cờ trong bụng. Hắn biết địa vị của mình trong mắt thiếu gia đã có chút thay đổi. Chí ít hắn cũng đã từ một con chó được quay lại làm người rồi. Quả là một khởi đầu không tệ. Cẩu Thánh cảm kích vô cùng. Hắn có thể thấy được thiếu gia nghiêm khắc thì nghiêm khắc thật nhưng làm gì cũng có chừng mực, không bao giờ lên mặt với bọn thủ hạ.</w:t>
      </w:r>
    </w:p>
    <w:p>
      <w:pPr>
        <w:pStyle w:val="BodyText"/>
      </w:pPr>
      <w:r>
        <w:t xml:space="preserve">- Thiếu gia, Tây Môn Đại phiệt đã từng tỏ ra thân mật với Hứa gia trong Gia tộc Luận phẩm, tại sao chúng ta không mượn cơ hội này đẩy bọn chúng vào chỗ chết?</w:t>
      </w:r>
    </w:p>
    <w:p>
      <w:pPr>
        <w:pStyle w:val="BodyText"/>
      </w:pPr>
      <w:r>
        <w:t xml:space="preserve">Cẩu Thánh vẫn không hiểu nổi thiếu gia bảo hắn đi tuyên truyền khắp nơi, nói Hứa gia chỉ là tên đầy tớ tiên phong của Tây Môn Đại phiệt, Tây Môn Đại phiệt mới thực sự là kẻ cấu kết với Đại Ngô Quốc. Những lời đồn đại đó, nào là Đại Ngô Quốc sẽ sắc phong cho Tây Môn Đại phiệt làm Ngoại tính Vương tộc, hứa cho bọn họ lãnh địa Xích Mộc Lĩnh, cái gì mà Đại Ngô Quốc muốn nuốt chửng Bách Việt Quốc, lên làm thượng phẩm Công quốc, v.v… tất cả đều là Cẩu Thánh sợ quá mà bịa ra thôi.</w:t>
      </w:r>
    </w:p>
    <w:p>
      <w:pPr>
        <w:pStyle w:val="BodyText"/>
      </w:pPr>
      <w:r>
        <w:t xml:space="preserve">- Ngươi nghĩ là, chỉ dựa vào mấy câu nói của ngươi mà đã có thể cắn chết Tây Môn Đại phiệt rồi sao?</w:t>
      </w:r>
    </w:p>
    <w:p>
      <w:pPr>
        <w:pStyle w:val="BodyText"/>
      </w:pPr>
      <w:r>
        <w:t xml:space="preserve">Tần Vô Song hỏi lại.</w:t>
      </w:r>
    </w:p>
    <w:p>
      <w:pPr>
        <w:pStyle w:val="BodyText"/>
      </w:pPr>
      <w:r>
        <w:t xml:space="preserve">- Không chết thì cũng khiến bọn họ suy vong.</w:t>
      </w:r>
    </w:p>
    <w:p>
      <w:pPr>
        <w:pStyle w:val="BodyText"/>
      </w:pPr>
      <w:r>
        <w:t xml:space="preserve">Cẩu Thánh rất tự tin với cái lưỡi của mình.</w:t>
      </w:r>
    </w:p>
    <w:p>
      <w:pPr>
        <w:pStyle w:val="BodyText"/>
      </w:pPr>
      <w:r>
        <w:t xml:space="preserve">- Suy vong?</w:t>
      </w:r>
    </w:p>
    <w:p>
      <w:pPr>
        <w:pStyle w:val="BodyText"/>
      </w:pPr>
      <w:r>
        <w:t xml:space="preserve">Tần Vô Song lắc lắc đầu:</w:t>
      </w:r>
    </w:p>
    <w:p>
      <w:pPr>
        <w:pStyle w:val="BodyText"/>
      </w:pPr>
      <w:r>
        <w:t xml:space="preserve">- Đó không phải là cái ta theo đuổi, không ra tay thì thôi, đã ra tay là phải cắn chết bọn chúng, chứ không phải chỉ suy vong.</w:t>
      </w:r>
    </w:p>
    <w:p>
      <w:pPr>
        <w:pStyle w:val="BodyText"/>
      </w:pPr>
      <w:r>
        <w:t xml:space="preserve">Cẩu Thánh biết thiếu gia làm thế là có lý của hắn ta, nhưng hắn nghĩ đi nghĩ lại, vẫn thấy có chút mơ hồ. Nghe giọng điệu này của thiếu gia thì hình như không muốn lập tức trở mặt với Tây Môn Đại phiệt. Vậy tại sao còn phải đi tuyên truyền? Không đau không ngứa, làm gì được Tây Môn Đại phiệt?</w:t>
      </w:r>
    </w:p>
    <w:p>
      <w:pPr>
        <w:pStyle w:val="BodyText"/>
      </w:pPr>
      <w:r>
        <w:t xml:space="preserve">- Có phải ngươi đang nghĩ là đã tạm thời không muốn giao phong với Tây Môn Đại phiệt thì cần gì phải đi tuyên truyền đúng không?</w:t>
      </w:r>
    </w:p>
    <w:p>
      <w:pPr>
        <w:pStyle w:val="BodyText"/>
      </w:pPr>
      <w:r>
        <w:t xml:space="preserve">- Thuộc hạ ngu dốt…</w:t>
      </w:r>
    </w:p>
    <w:p>
      <w:pPr>
        <w:pStyle w:val="BodyText"/>
      </w:pPr>
      <w:r>
        <w:t xml:space="preserve">- Không sai, chỉ là tranh thủ thời gian mà thôi. Nếu như trên người Tây Môn Đại phiệt không có con rận nào thì bước tiếp theo bọn họ làm có lẽ sẽ là đối phó với Tần gia trang chúng ta. Tạm thời ta chưa muốn khai chiến với chúng, nhưng cũng không thể để cho chúng rảnh rỗi được nên mới hắt thêm chậu nước bẩn. Chẳng cần quan tâm bọn họ có trong sạch hay không, chí ít cũng phải sứt đầu mẻ trán một thời gian. Vừa hay, cái ta thiếu là thời gian. Đương nhiên, lời đồn cũng có tác dụng khác của nó, chính là đẩy Tây Môn Đại phiệt vào cái bẫy chuột. Nếu như lúc này bọn chúng ra tay đối phó với Tần gia trang thì không phải có thể chứng minh được bọn chúng đúng là có âm mưu sao?</w:t>
      </w:r>
    </w:p>
    <w:p>
      <w:pPr>
        <w:pStyle w:val="BodyText"/>
      </w:pPr>
      <w:r>
        <w:t xml:space="preserve">Mấy câu nói này của Tần Vô Song khiến Cẩu Thánh vạn phần bái phục.</w:t>
      </w:r>
    </w:p>
    <w:p>
      <w:pPr>
        <w:pStyle w:val="BodyText"/>
      </w:pPr>
      <w:r>
        <w:t xml:space="preserve">Đúng là cao nhân có cao chiêu. Hư hư thực thực, giống như đánh cờ vậy, hai bên rõ ràng là vẫn chưa hạ cờ nhưng chiêu thì sớm đã xuất ra rồi.</w:t>
      </w:r>
    </w:p>
    <w:p>
      <w:pPr>
        <w:pStyle w:val="Compact"/>
      </w:pPr>
      <w:r>
        <w:t xml:space="preserve">Ủng hộ chỉ với 1 click và 5s ! (adf.ly/4EmoB)</w:t>
      </w:r>
      <w:r>
        <w:br w:type="textWrapping"/>
      </w:r>
      <w:r>
        <w:br w:type="textWrapping"/>
      </w:r>
    </w:p>
    <w:p>
      <w:pPr>
        <w:pStyle w:val="Heading2"/>
      </w:pPr>
      <w:bookmarkStart w:id="90" w:name="chương-68"/>
      <w:bookmarkEnd w:id="90"/>
      <w:r>
        <w:t xml:space="preserve">68. Chương 6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8: Kế hoạch tạo quâ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Bãi diễn tập giống như của Tần gia trang, cả quận La Giang này chỉ có một. Lý do đơn giản chỉ vì diện tích của Tần gia trang đủ rộng, hơn nữa Tần gia khởi nghiệp bằng võ nên đã bỏ ra không ít tiền vào chuyện tu sửa bãi tập.</w:t>
      </w:r>
    </w:p>
    <w:p>
      <w:pPr>
        <w:pStyle w:val="BodyText"/>
      </w:pPr>
      <w:r>
        <w:t xml:space="preserve">- Mọi người xốc lại tinh thần.</w:t>
      </w:r>
    </w:p>
    <w:p>
      <w:pPr>
        <w:pStyle w:val="BodyText"/>
      </w:pPr>
      <w:r>
        <w:t xml:space="preserve">Mặc dù cánh tay Tần Liên Xuyên vẫn chưa hồi phục nhưng tinh thần thì rất tốt bởi vì ông cảm nhận được có một sự phấn chấn, một dấu hiệu của sự phát triển đang bao trùm lên khắp Tần gia trang.</w:t>
      </w:r>
    </w:p>
    <w:p>
      <w:pPr>
        <w:pStyle w:val="BodyText"/>
      </w:pPr>
      <w:r>
        <w:t xml:space="preserve">- Sau giờ cơm trưa, thiếu gia sẽ đến tuần tra. Nếu như không muốn để lại ấn tượng xấu trong lòng thiếu gia thì phải dốc hết toàn bộ sức lực ra đấy.</w:t>
      </w:r>
    </w:p>
    <w:p>
      <w:pPr>
        <w:pStyle w:val="BodyText"/>
      </w:pPr>
      <w:r>
        <w:t xml:space="preserve">Tần Liên Xuyên vừa nói, vừa ra lệnh:</w:t>
      </w:r>
    </w:p>
    <w:p>
      <w:pPr>
        <w:pStyle w:val="BodyText"/>
      </w:pPr>
      <w:r>
        <w:t xml:space="preserve">- Tốt, điểm danh!</w:t>
      </w:r>
    </w:p>
    <w:p>
      <w:pPr>
        <w:pStyle w:val="BodyText"/>
      </w:pPr>
      <w:r>
        <w:t xml:space="preserve">- Một, hai, ba…</w:t>
      </w:r>
    </w:p>
    <w:p>
      <w:pPr>
        <w:pStyle w:val="BodyText"/>
      </w:pPr>
      <w:r>
        <w:t xml:space="preserve">- Sáu mươi…</w:t>
      </w:r>
    </w:p>
    <w:p>
      <w:pPr>
        <w:pStyle w:val="BodyText"/>
      </w:pPr>
      <w:r>
        <w:t xml:space="preserve">- Chín mươi chín…</w:t>
      </w:r>
    </w:p>
    <w:p>
      <w:pPr>
        <w:pStyle w:val="BodyText"/>
      </w:pPr>
      <w:r>
        <w:t xml:space="preserve">Đã điểm danh đến người cuối cùng, là 99.</w:t>
      </w:r>
    </w:p>
    <w:p>
      <w:pPr>
        <w:pStyle w:val="BodyText"/>
      </w:pPr>
      <w:r>
        <w:t xml:space="preserve">Nét mặt Tần Liên Xuyên lập tức xuất hiện một tia đau đớn. Đội hộ vệ của ông hy sinh và bị thương hết hai mươi mốt người. Ngoài sáu người còn đang dưỡng thương ra thì mười lăm đồng đội thân thiết như tay với chân đều đã bỏ mạng!</w:t>
      </w:r>
    </w:p>
    <w:p>
      <w:pPr>
        <w:pStyle w:val="BodyText"/>
      </w:pPr>
      <w:r>
        <w:t xml:space="preserve">Đội ngũ tập hợp xong, từ bên ngoài truyền đến giọng cười sang sảng của Tần Vô Song:</w:t>
      </w:r>
    </w:p>
    <w:p>
      <w:pPr>
        <w:pStyle w:val="BodyText"/>
      </w:pPr>
      <w:r>
        <w:t xml:space="preserve">- Liên Xuyên thúc, hiệu suất không tệ a.</w:t>
      </w:r>
    </w:p>
    <w:p>
      <w:pPr>
        <w:pStyle w:val="BodyText"/>
      </w:pPr>
      <w:r>
        <w:t xml:space="preserve">Địa vị của Tần Vô Song trong gia tộc hôm nay đã thay đổi rất nhiều, thậm chí còn có dấu hiệu vượt qua cả phụ thân Tần Liên Sơn.</w:t>
      </w:r>
    </w:p>
    <w:p>
      <w:pPr>
        <w:pStyle w:val="BodyText"/>
      </w:pPr>
      <w:r>
        <w:t xml:space="preserve">Đám hộ vệ thấy thiếu gia bước vào thì ngay lập tức thóp bụng, ưỡn ngực, thẳng đứng như những cái cây.</w:t>
      </w:r>
    </w:p>
    <w:p>
      <w:pPr>
        <w:pStyle w:val="BodyText"/>
      </w:pPr>
      <w:r>
        <w:t xml:space="preserve">Tần Vô Song bước đi mạnh mẽ uy nghi trước cả đội. Đôi mắt sắc bén như lưỡi dao quét qua mặt từng người khiến cho tất cả đều cảm thấy ớn lạnh, nhưng trong lòng thì thầm nghĩ:</w:t>
      </w:r>
    </w:p>
    <w:p>
      <w:pPr>
        <w:pStyle w:val="BodyText"/>
      </w:pPr>
      <w:r>
        <w:t xml:space="preserve">- Ánh mắt thiếu gia thật sắc bén.</w:t>
      </w:r>
    </w:p>
    <w:p>
      <w:pPr>
        <w:pStyle w:val="BodyText"/>
      </w:pPr>
      <w:r>
        <w:t xml:space="preserve">Tiến lên một bước, Tần Vô Song cất giọng sang sảng:</w:t>
      </w:r>
    </w:p>
    <w:p>
      <w:pPr>
        <w:pStyle w:val="BodyText"/>
      </w:pPr>
      <w:r>
        <w:t xml:space="preserve">- Chư vị đều là hảo hán của Tần gia trang, ở đây ta có một câu muốn hỏi mọi người, thân là hộ vệ, vậy thiên chức của mọi người là gì?</w:t>
      </w:r>
    </w:p>
    <w:p>
      <w:pPr>
        <w:pStyle w:val="BodyText"/>
      </w:pPr>
      <w:r>
        <w:t xml:space="preserve">Cái này vẫn còn phải hỏi sao? Ngày nào cũng được Tần Liên Xuyên tẩy não, những thứ này sớm đã ăn sâu vào linh hồn của mọi người rồi:</w:t>
      </w:r>
    </w:p>
    <w:p>
      <w:pPr>
        <w:pStyle w:val="BodyText"/>
      </w:pPr>
      <w:r>
        <w:t xml:space="preserve">- Bảo vệ gia viên, chết cũng cam lòng!</w:t>
      </w:r>
    </w:p>
    <w:p>
      <w:pPr>
        <w:pStyle w:val="BodyText"/>
      </w:pPr>
      <w:r>
        <w:t xml:space="preserve">Tần Liên Xuyên gật gật đầu ra chiều vừa ý, bọn trẻ này quả không làm ông phải mất mặt. Ngữ khí cũng rất mạnh mẽ, diện mạo tinh thần khiến một đội trưởng như ông cảm thấy vô cùng hài lòng.</w:t>
      </w:r>
    </w:p>
    <w:p>
      <w:pPr>
        <w:pStyle w:val="BodyText"/>
      </w:pPr>
      <w:r>
        <w:t xml:space="preserve">Nhưng ai ngờ Tần Vô Song lại lắc đầu lia lịa:</w:t>
      </w:r>
    </w:p>
    <w:p>
      <w:pPr>
        <w:pStyle w:val="BodyText"/>
      </w:pPr>
      <w:r>
        <w:t xml:space="preserve">- Sai!</w:t>
      </w:r>
    </w:p>
    <w:p>
      <w:pPr>
        <w:pStyle w:val="BodyText"/>
      </w:pPr>
      <w:r>
        <w:t xml:space="preserve">Cả đám bao gồm cả Tần Liên Xuyên cùng ngẩn ra không hiểu.</w:t>
      </w:r>
    </w:p>
    <w:p>
      <w:pPr>
        <w:pStyle w:val="BodyText"/>
      </w:pPr>
      <w:r>
        <w:t xml:space="preserve">- Mọi người chỉ nói đúng một điểm. Bảo vệ gia viên là đúng. Nhưng một hộ vệ, trước hết phải có khả năng bảo vệ bản thân mình trước. Nếu như bản thân mình cũng bảo vệ không được thì làm sao bảo vệ được gia viên?</w:t>
      </w:r>
    </w:p>
    <w:p>
      <w:pPr>
        <w:pStyle w:val="BodyText"/>
      </w:pPr>
      <w:r>
        <w:t xml:space="preserve">Những lời này của Tần Vô Song khiến mọi người bồi hồi nhớ lại trận chiến với gia tộc Hứa gia. Thiếu gia nói không sai, đối diện với những cường giả Chân Võ Cảnh, bọn họ ngay cả bảo vệ cho bản thân mình còn thấy khó khăn nói gì đến chuyện bảo vệ gia viên.</w:t>
      </w:r>
    </w:p>
    <w:p>
      <w:pPr>
        <w:pStyle w:val="BodyText"/>
      </w:pPr>
      <w:r>
        <w:t xml:space="preserve">- Mọi người đều là huynh đệ của Tần gia trang, ta chưa bao giờ nghi ngờ lòng trung thành của mọi người, cũng chưa bao giờ nghi ngờ tinh thần sẵn sàng hy sinh mà mọi người vừa nói. Nhưng…</w:t>
      </w:r>
    </w:p>
    <w:p>
      <w:pPr>
        <w:pStyle w:val="BodyText"/>
      </w:pPr>
      <w:r>
        <w:t xml:space="preserve">Nói đến đây, Tần Vô Song ngừng lại một lúc, ánh mắt lại quét một vòng phát hiện ra ánh mắt của tất cả mọi người đều đang tập trung vào mình, tất cả các đôi tai đều đang vểnh lên tập trung nghe hắn nói thì vừa ý lắm.</w:t>
      </w:r>
    </w:p>
    <w:p>
      <w:pPr>
        <w:pStyle w:val="BodyText"/>
      </w:pPr>
      <w:r>
        <w:t xml:space="preserve">Lúc này mới chậm rãi nói tiếp:</w:t>
      </w:r>
    </w:p>
    <w:p>
      <w:pPr>
        <w:pStyle w:val="BodyText"/>
      </w:pPr>
      <w:r>
        <w:t xml:space="preserve">- Nhưng mà, muốn giành chiến thắng, chỉ dựa vào nhiệt huyết, dũng cảm và lòng trung thành thì không đủ, thứ có hiệu quả trực tiếp nhất vẫn là thực lực, cũng như chiến thuật. Thực lực kết hợp với chiến thuật mới là cách duy nhất để giành chiến thắng! Hôm nay, ta muốn xem thực lực của mọi người đến đâu.</w:t>
      </w:r>
    </w:p>
    <w:p>
      <w:pPr>
        <w:pStyle w:val="BodyText"/>
      </w:pPr>
      <w:r>
        <w:t xml:space="preserve">Muốn xem thực lực của bọn họ?</w:t>
      </w:r>
    </w:p>
    <w:p>
      <w:pPr>
        <w:pStyle w:val="BodyText"/>
      </w:pPr>
      <w:r>
        <w:t xml:space="preserve">Đám hán tử nhiệt huyết nghe thiếu gia nói muốn xem thực lực của mình ai cũng ma quyền sát chưởng, nhiệt huyết sục sôi, ánh mắt lộ rõ vẻ chờ đợi.</w:t>
      </w:r>
    </w:p>
    <w:p>
      <w:pPr>
        <w:pStyle w:val="BodyText"/>
      </w:pPr>
      <w:r>
        <w:t xml:space="preserve">- Tần Dũng, ra đây.</w:t>
      </w:r>
    </w:p>
    <w:p>
      <w:pPr>
        <w:pStyle w:val="BodyText"/>
      </w:pPr>
      <w:r>
        <w:t xml:space="preserve">Tần Vô Song quát nhẹ một tiếng.</w:t>
      </w:r>
    </w:p>
    <w:p>
      <w:pPr>
        <w:pStyle w:val="BodyText"/>
      </w:pPr>
      <w:r>
        <w:t xml:space="preserve">Bị điểm danh bất ngờ, người thanh niên nhanh nhẹn, kiêu dũng hình như cũng không kịp phản ứng, quay sang nhìn thiếu gia thăm dò, phát hiện đúng là thiếu gia đang nhìn mình thật.</w:t>
      </w:r>
    </w:p>
    <w:p>
      <w:pPr>
        <w:pStyle w:val="BodyText"/>
      </w:pPr>
      <w:r>
        <w:t xml:space="preserve">Lúc này hắn mới dám khẳng định đúng là thiếu gia đang gọi mình, vội vàng bước ra khỏi đội ngũ.</w:t>
      </w:r>
    </w:p>
    <w:p>
      <w:pPr>
        <w:pStyle w:val="BodyText"/>
      </w:pPr>
      <w:r>
        <w:t xml:space="preserve">- Thiếu gia, Tần Dũng bái kiến.</w:t>
      </w:r>
    </w:p>
    <w:p>
      <w:pPr>
        <w:pStyle w:val="BodyText"/>
      </w:pPr>
      <w:r>
        <w:t xml:space="preserve">Tần Vô Song xua xua tay:</w:t>
      </w:r>
    </w:p>
    <w:p>
      <w:pPr>
        <w:pStyle w:val="BodyText"/>
      </w:pPr>
      <w:r>
        <w:t xml:space="preserve">- Ở bãi tập thì không cần phải dùng những lời lẽ khách khí vậy. Mọi người cố gắng biểu hiện thật tốt vậy là đã tôn trọng ta lắm rồi.</w:t>
      </w:r>
    </w:p>
    <w:p>
      <w:pPr>
        <w:pStyle w:val="BodyText"/>
      </w:pPr>
      <w:r>
        <w:t xml:space="preserve">- Vâng.</w:t>
      </w:r>
    </w:p>
    <w:p>
      <w:pPr>
        <w:pStyle w:val="BodyText"/>
      </w:pPr>
      <w:r>
        <w:t xml:space="preserve">Là người đầu tiên nên Tần Dũng có chút căng thẳng, nghe thiếu gia nói vậy cũng yên tâm hơn phần nào.</w:t>
      </w:r>
    </w:p>
    <w:p>
      <w:pPr>
        <w:pStyle w:val="BodyText"/>
      </w:pPr>
      <w:r>
        <w:t xml:space="preserve">- Đưa cung tiễn trên lưng ngươi cho ta.</w:t>
      </w:r>
    </w:p>
    <w:p>
      <w:pPr>
        <w:pStyle w:val="BodyText"/>
      </w:pPr>
      <w:r>
        <w:t xml:space="preserve">Tần Dũng đưa ngay không dám chậm trễ.</w:t>
      </w:r>
    </w:p>
    <w:p>
      <w:pPr>
        <w:pStyle w:val="BodyText"/>
      </w:pPr>
      <w:r>
        <w:t xml:space="preserve">Tần Vô Song cầm cung trên tay, kéo nhẹ một cái, cánh cung liền cong như hình mặt trăng, theo như hắn tính toán thì chiếc cung này đại khái có một trăm hai mươi cân cung lực.</w:t>
      </w:r>
    </w:p>
    <w:p>
      <w:pPr>
        <w:pStyle w:val="BodyText"/>
      </w:pPr>
      <w:r>
        <w:t xml:space="preserve">Với những hộ vệ giữ nhà thì cây cung này có lẽ là giới hạn của họ rồi. Nhưng nó vẫn còn kém xa so với yêu cầu của Tần Vô Song. Chân khí vừa mới bốc lên đã nghe ‘rắc’ một cái, cây cung trong tay gãy làm hai nửa.</w:t>
      </w:r>
    </w:p>
    <w:p>
      <w:pPr>
        <w:pStyle w:val="BodyText"/>
      </w:pPr>
      <w:r>
        <w:t xml:space="preserve">- Lực của cung này chưa đủ. Kể từ hôm nay dũng sĩ của Tần gia trang chúng ta sẽ không dùng loại cung vô dụng này. Nghe rõ đây, kể từ hôm nay, tất cả cung mà mọi người mang trên vai đều bỏ! Thay mới toàn bộ!</w:t>
      </w:r>
    </w:p>
    <w:p>
      <w:pPr>
        <w:pStyle w:val="BodyText"/>
      </w:pPr>
      <w:r>
        <w:t xml:space="preserve">- Thay mới toàn bộ?</w:t>
      </w:r>
    </w:p>
    <w:p>
      <w:pPr>
        <w:pStyle w:val="BodyText"/>
      </w:pPr>
      <w:r>
        <w:t xml:space="preserve">Nhìn mọi người có vẻ ngạc nhiên lắm, Tần Vô Song nhấn mạnh:</w:t>
      </w:r>
    </w:p>
    <w:p>
      <w:pPr>
        <w:pStyle w:val="BodyText"/>
      </w:pPr>
      <w:r>
        <w:t xml:space="preserve">- Thay mới!</w:t>
      </w:r>
    </w:p>
    <w:p>
      <w:pPr>
        <w:pStyle w:val="BodyText"/>
      </w:pPr>
      <w:r>
        <w:t xml:space="preserve">Theo những gì hắn tính toán, loại cung này ba mươi người tập trung bắn cùng lắm cũng chỉ làm bị thương cường giả Chân Võ Cảnh Nhất, Nhị đẳng. Còn nếu là Chân Võ Cảnh Tam đẳng trở lên thì loại cung này hoàn toàn vô dụng.</w:t>
      </w:r>
    </w:p>
    <w:p>
      <w:pPr>
        <w:pStyle w:val="BodyText"/>
      </w:pPr>
      <w:r>
        <w:t xml:space="preserve">Muốn đối phó với cao thủ Chân Võ Cảnh ngũ Lục đẳng, cung lực chí ít phải tăng gấp đôi. Mà muốn đối phó với cấp độ cao hơn thì cần ít nhất ba trăm sáu mươi cung lực!</w:t>
      </w:r>
    </w:p>
    <w:p>
      <w:pPr>
        <w:pStyle w:val="BodyText"/>
      </w:pPr>
      <w:r>
        <w:t xml:space="preserve">Mà ba trăm sáu mươi cung lực, trong Đội hộ vệ Tần gia, trước mắt chưa ai có thể làm được, kể cả Lực Võ Cảnh Đỉnh phong Tần Liên Xuyên.</w:t>
      </w:r>
    </w:p>
    <w:p>
      <w:pPr>
        <w:pStyle w:val="BodyText"/>
      </w:pPr>
      <w:r>
        <w:t xml:space="preserve">Đám hộ vệ Tần gia trang kỷ luật vô cùng nghiêm ngặt. Mặc dù lòng đầy băn khoăn nhưng không ai dám trao đổi hay nói chuyện, mà tất cả chỉ quay sang nhìn Tần Vô Song, chờ xem hắn sẽ nói tiếp điều gì.</w:t>
      </w:r>
    </w:p>
    <w:p>
      <w:pPr>
        <w:pStyle w:val="BodyText"/>
      </w:pPr>
      <w:r>
        <w:t xml:space="preserve">- Bắt đầu từ ngày mai, ta sẽ bắt đầu đợt huấn luyện đặc biệt ba tháng cho các ngươi. Từ giờ đến ngày mai, coi như thời gian để các ngươi chuẩn bị. Đến thời điểm, tất cả lại tập hợp ở đây.</w:t>
      </w:r>
    </w:p>
    <w:p>
      <w:pPr>
        <w:pStyle w:val="BodyText"/>
      </w:pPr>
      <w:r>
        <w:t xml:space="preserve">Tần Vô Song nhìn một lượt tất cả mọi người, nét mặt ai cũng lộ rõ vẻ kiên nghị. Gật gật đầu, nhấn mạnh:</w:t>
      </w:r>
    </w:p>
    <w:p>
      <w:pPr>
        <w:pStyle w:val="BodyText"/>
      </w:pPr>
      <w:r>
        <w:t xml:space="preserve">- Đợt huấn luyện đặc biệt này sẽ vô cùng gian khổ, không khác gì địa ngục. Những người có mặt ở đây ai muốn bỏ cuộc, xin đứng ra ngoài.</w:t>
      </w:r>
    </w:p>
    <w:p>
      <w:pPr>
        <w:pStyle w:val="BodyText"/>
      </w:pPr>
      <w:r>
        <w:t xml:space="preserve">- Không có!</w:t>
      </w:r>
    </w:p>
    <w:p>
      <w:pPr>
        <w:pStyle w:val="BodyText"/>
      </w:pPr>
      <w:r>
        <w:t xml:space="preserve">Tất cả cùng đồng thanh.</w:t>
      </w:r>
    </w:p>
    <w:p>
      <w:pPr>
        <w:pStyle w:val="BodyText"/>
      </w:pPr>
      <w:r>
        <w:t xml:space="preserve">- Có người hèn nhát không?</w:t>
      </w:r>
    </w:p>
    <w:p>
      <w:pPr>
        <w:pStyle w:val="BodyText"/>
      </w:pPr>
      <w:r>
        <w:t xml:space="preserve">- Không có!</w:t>
      </w:r>
    </w:p>
    <w:p>
      <w:pPr>
        <w:pStyle w:val="BodyText"/>
      </w:pPr>
      <w:r>
        <w:t xml:space="preserve">- Tốt! Ta có thể thể từ ánh mắt mọi người thấy được ai có ý nghĩ muốn bỏ cuộc. Hy vọng ba tháng này, sẽ không ai bỏ cuộc hết.</w:t>
      </w:r>
    </w:p>
    <w:p>
      <w:pPr>
        <w:pStyle w:val="BodyText"/>
      </w:pPr>
      <w:r>
        <w:t xml:space="preserve">- Quyết không lui, quyết không lui!</w:t>
      </w:r>
    </w:p>
    <w:p>
      <w:pPr>
        <w:pStyle w:val="BodyText"/>
      </w:pPr>
      <w:r>
        <w:t xml:space="preserve">Ít nhất đến thời điểm này, Tần Vô Song cảm thấy hoàn toàn hài lòng. Đám hộ vệ này thể lực đúng là không cao nhưng cũng không thể trách họ được. Đây là hạn chế chung của Tần gia trang lúc trước.</w:t>
      </w:r>
    </w:p>
    <w:p>
      <w:pPr>
        <w:pStyle w:val="BodyText"/>
      </w:pPr>
      <w:r>
        <w:t xml:space="preserve">Nhưng dưới sự huấn luyện của Tần Liên Xuyên, đám người này vẫn có thể được gọi là dũng sĩ. Nhiệt huyết, dũng cảm, trung thành, tin tưởng, kỷ luật, tất cả đều biểu hiện rất tốt.</w:t>
      </w:r>
    </w:p>
    <w:p>
      <w:pPr>
        <w:pStyle w:val="BodyText"/>
      </w:pPr>
      <w:r>
        <w:t xml:space="preserve">Có được những đức tính cơ bản này, chỉ cần phối hợp với kế hoạch huấn luyện đặc biệt của Tần Vô Song thì tin rằng, chỉ ba tháng sau, đám hộ vệ này sẽ khác hẳn.</w:t>
      </w:r>
    </w:p>
    <w:p>
      <w:pPr>
        <w:pStyle w:val="BodyText"/>
      </w:pPr>
      <w:r>
        <w:t xml:space="preserve">Đương nhiên, thời gian ba tháng chỉ là giai đoạn khảo sát ban đầu. Muốn rèn một trăm người này thành đội quân thép, muốn biến thành bức tường kiên cố đó là chuyện ngày một ngày hai không thể làm được.</w:t>
      </w:r>
    </w:p>
    <w:p>
      <w:pPr>
        <w:pStyle w:val="BodyText"/>
      </w:pPr>
      <w:r>
        <w:t xml:space="preserve">Ba tháng này, chủ yếu là khảo sát, khảo sát thể chất, đặc điểm, sở trường của mỗi hộ vệ sau đó mới tập hợp đặc điểm của họ rồi bổ sung những kỹ năng phù hợp, có như vậy họ mới thể hiện được tiềm năng lớn nhất trong con người mình.</w:t>
      </w:r>
    </w:p>
    <w:p>
      <w:pPr>
        <w:pStyle w:val="BodyText"/>
      </w:pPr>
      <w:r>
        <w:t xml:space="preserve">Nói cách khác, ba tháng này chủ yếu là huấn luyện cơ bản, cải tạo thể lực, sức mạnh và cơ năng.</w:t>
      </w:r>
    </w:p>
    <w:p>
      <w:pPr>
        <w:pStyle w:val="BodyText"/>
      </w:pPr>
      <w:r>
        <w:t xml:space="preserve">Tất cả những điều này được Tần Vô Song kết hợp từ những nội dung Khảo nghiệm Võ đồng. Đám hộ vệ này, lớn thì chừng ba mươi tuổi, nhỏ mới mười bảy, mười tám, độ uyển chuyển vẫn còn tốt lắm.</w:t>
      </w:r>
    </w:p>
    <w:p>
      <w:pPr>
        <w:pStyle w:val="BodyText"/>
      </w:pPr>
      <w:r>
        <w:t xml:space="preserve">- Nhớ kỹ, biểu hiện trong ba tháng có tốt hay không sẽ quyết định vận mệnh sau này của mọi người. Những người biểu hiện kém sẽ bị đào thải, đưa về trồng ruộng, còn những người biểu hiện xuất sắc sẽ được lựa chọn làm Đội trưởng các Phân đội nhỏ, đãi ngộ và cấp bậc đương nhiên sẽ nâng cao theo mức tương ứng.</w:t>
      </w:r>
    </w:p>
    <w:p>
      <w:pPr>
        <w:pStyle w:val="BodyText"/>
      </w:pPr>
      <w:r>
        <w:t xml:space="preserve">Bất cứ xã hội nào muốn tiến bộ thì đều phải có cạnh tranh, mà cách tốt nhất để kích thích cạnh tranh là chế độ thưởng phạt. Một chế độ khích lệ hợp lý sẽ khiến cho đội ngũ lúc nào cũng tràn ngập tính cạnh tranh, mà chỉ có cạnh tranh mới đảm bảo đội ngũ lúc nào cũng duy trì được một sức chiến đấu mạnh mẽ!</w:t>
      </w:r>
    </w:p>
    <w:p>
      <w:pPr>
        <w:pStyle w:val="BodyText"/>
      </w:pPr>
      <w:r>
        <w:t xml:space="preserve">Tần Liên Xuyên im lặng đứng nhìn nhất cử nhất động của Tần Vô Song. Dường như ông đang nhìn thấy trước mắt mình một vị Tướng quân hùng dũng trăm trận trăm thắng đang vung cao thanh gươm chiến thắng.</w:t>
      </w:r>
    </w:p>
    <w:p>
      <w:pPr>
        <w:pStyle w:val="BodyText"/>
      </w:pPr>
      <w:r>
        <w:t xml:space="preserve">Khí thế đó đã hoàn toàn khống chế cục diện một cách nhẹ nhàng.</w:t>
      </w:r>
    </w:p>
    <w:p>
      <w:pPr>
        <w:pStyle w:val="BodyText"/>
      </w:pPr>
      <w:r>
        <w:t xml:space="preserve">Thiếu gia bây giờ so với vị thiếu gia hay bị người ta bắt nạt ở Võ Đồng Viện ngày nào đúng là một trời một vực, muốn không bội phục cũng khó!</w:t>
      </w:r>
    </w:p>
    <w:p>
      <w:pPr>
        <w:pStyle w:val="Compact"/>
      </w:pPr>
      <w:r>
        <w:t xml:space="preserve">Ủng hộ chỉ với 1 click và 5s ! (adf.ly/4EmoB)</w:t>
      </w:r>
      <w:r>
        <w:br w:type="textWrapping"/>
      </w:r>
      <w:r>
        <w:br w:type="textWrapping"/>
      </w:r>
    </w:p>
    <w:p>
      <w:pPr>
        <w:pStyle w:val="Heading2"/>
      </w:pPr>
      <w:bookmarkStart w:id="91" w:name="chương-69"/>
      <w:bookmarkEnd w:id="91"/>
      <w:r>
        <w:t xml:space="preserve">69. Chương 6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9: Đợt huấn luyện ma quỷ.</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ách quản lý của Tần Vô Song, tập trung chủ yếu vào dáng vẻ tao nhã bên ngoài. Cái uy cũng nói lên được người chủ đó như thế nào. Nếu như cứ hở ra là nói giết thì thuộc hạ sao có thể trung thành tuyệt đối với mình được.</w:t>
      </w:r>
    </w:p>
    <w:p>
      <w:pPr>
        <w:pStyle w:val="BodyText"/>
      </w:pPr>
      <w:r>
        <w:t xml:space="preserve">Đám hộ vệ này trung thành đến vậy cũng là nhờ những ân đức mà phụ thân Tần Liên Sơn truyền lại. Ân đức của Tần Liên Sơn và sự nghiêm khắc của Tần Liên Xuyên, hai thứ đó hợp lại tạo nên một đội ngũ tuyệt đối trung thành.</w:t>
      </w:r>
    </w:p>
    <w:p>
      <w:pPr>
        <w:pStyle w:val="BodyText"/>
      </w:pPr>
      <w:r>
        <w:t xml:space="preserve">Cơ sở thì có rồi. Bây giờ chỉ còn chờ xem Tần Vô Song sẽ cải tạo nó như thế nào thôi. Những bài tập cơ bản rất đơn điệu, chỉ là tập chạy hay luyện sức.</w:t>
      </w:r>
    </w:p>
    <w:p>
      <w:pPr>
        <w:pStyle w:val="BodyText"/>
      </w:pPr>
      <w:r>
        <w:t xml:space="preserve">Chuyện tập chạy, trấn Đông Lâm dựa vào Đại Thương Sơn, có thể nói là được trời đất ưu ái, địa thế vô cùng lý tưởng. Hồi đó, khi mà Tần Vô Song vừa mới trở về từ Võ Đồng Viện, cũng là dùng Đại Thương Sơn để luyện tập. Nên đợt huấn luyện này, càng không thể bỏ qua Đại Thương Sơn.</w:t>
      </w:r>
    </w:p>
    <w:p>
      <w:pPr>
        <w:pStyle w:val="BodyText"/>
      </w:pPr>
      <w:r>
        <w:t xml:space="preserve">Mục tiêu đầu tiên của Tần Vô Song là gầy dựng nên được một đội quân thiết huyết cường hãn. Là đội quân thép nên đương nhiên phải có một kỷ luật thép và một tinh thần chiến đấu cũng cứng như thép.</w:t>
      </w:r>
    </w:p>
    <w:p>
      <w:pPr>
        <w:pStyle w:val="BodyText"/>
      </w:pPr>
      <w:r>
        <w:t xml:space="preserve">Mà sức chiến đấu ấy từ đâu có được: huấn luyện! Một phương pháp huấn luyện thật nghiêm khắc!</w:t>
      </w:r>
    </w:p>
    <w:p>
      <w:pPr>
        <w:pStyle w:val="BodyText"/>
      </w:pPr>
      <w:r>
        <w:t xml:space="preserve">o0o</w:t>
      </w:r>
    </w:p>
    <w:p>
      <w:pPr>
        <w:pStyle w:val="BodyText"/>
      </w:pPr>
      <w:r>
        <w:t xml:space="preserve">Vừa qua giờ dần, Tần Vô Song đã lạnh lùng đứng trên võ trường.</w:t>
      </w:r>
    </w:p>
    <w:p>
      <w:pPr>
        <w:pStyle w:val="BodyText"/>
      </w:pPr>
      <w:r>
        <w:t xml:space="preserve">Đội ngũ đã chỉnh tề, bao gồm cả Tần Liên Xuyên, là Đội trưởng Đội hộ vệ, dù vết thương vẫn chưa khỏi hẳn nhưng ông quyết không vắng mặt, cố làm gương cho mọi người.</w:t>
      </w:r>
    </w:p>
    <w:p>
      <w:pPr>
        <w:pStyle w:val="BodyText"/>
      </w:pPr>
      <w:r>
        <w:t xml:space="preserve">- Tốt lắm, chín mươi chín người. Hy vọng sau bài huấn luyện hôm nay, vẫn có chín mươi chín người xuất hiện ở đây vào ngày mai. Khẩu hiệu của ta là một người cũng không được bỏ cuộc! Ai bỏ cuộc thì kẻ đó là…</w:t>
      </w:r>
    </w:p>
    <w:p>
      <w:pPr>
        <w:pStyle w:val="BodyText"/>
      </w:pPr>
      <w:r>
        <w:t xml:space="preserve">- Là đồ bỏ đi!</w:t>
      </w:r>
    </w:p>
    <w:p>
      <w:pPr>
        <w:pStyle w:val="BodyText"/>
      </w:pPr>
      <w:r>
        <w:t xml:space="preserve">Những tiếng hô đồng thanh và đúng nhịp phách.</w:t>
      </w:r>
    </w:p>
    <w:p>
      <w:pPr>
        <w:pStyle w:val="BodyText"/>
      </w:pPr>
      <w:r>
        <w:t xml:space="preserve">- Được, bây giờ thì xuất phát theo ta, hạng mục đầu tiên, lên đỉnh Đại Thương Sơn.</w:t>
      </w:r>
    </w:p>
    <w:p>
      <w:pPr>
        <w:pStyle w:val="BodyText"/>
      </w:pPr>
      <w:r>
        <w:t xml:space="preserve">Vừa dứt lời, Tần Vô Song lập tức dẫn đầu chạy thẳng một mạch lên Đại Thương Sơn.</w:t>
      </w:r>
    </w:p>
    <w:p>
      <w:pPr>
        <w:pStyle w:val="BodyText"/>
      </w:pPr>
      <w:r>
        <w:t xml:space="preserve">Huấn luyện đám hộ vệ này khác hẳn với chuyện giúp đỡ Hồ Tư Ngôn và Phương Tiểu Trung.</w:t>
      </w:r>
    </w:p>
    <w:p>
      <w:pPr>
        <w:pStyle w:val="BodyText"/>
      </w:pPr>
      <w:r>
        <w:t xml:space="preserve">Kế hoạch huấn luyện cho bọn Hồ Tư Ngôn và Phương Tiểu Trung chỉ là để cho bọn họ ứng phó được với những bài thi của Khảo nghiệm Võ đồng. Còn huấn luyện cho đám hộ vệ này là để rèn ra những chiến sĩ thép. Xuất phát điểm đã không giống nhau, nội dung và mức độ đương nhiên sẽ khác nhau một trời một vực!</w:t>
      </w:r>
    </w:p>
    <w:p>
      <w:pPr>
        <w:pStyle w:val="BodyText"/>
      </w:pPr>
      <w:r>
        <w:t xml:space="preserve">Nội dung của hạng mục thứ nhất là lên đỉnh Đại Thương Sơn, cùng là một trăm sáu mươi dặm đường núi nhưng thời gian dành cho đám hộ vệ này chỉ bằng một phần ba thời gian dành cho bọn Hồ Tư Ngôn.</w:t>
      </w:r>
    </w:p>
    <w:p>
      <w:pPr>
        <w:pStyle w:val="BodyText"/>
      </w:pPr>
      <w:r>
        <w:t xml:space="preserve">Yêu cầu kiểu này đòi hỏi bọn họ phải chạy không ngừng, hơn nữa nếu tốc độ chạy hơi chậm một chút thì rất có khả năng vượt quá thời gian quy định. Vượt quá thời gian quy định có ý nghĩa gì? Nghĩa là kẻ đó đã bị tụt lại phía sau. Mà tụt lại phía sau có ý nghĩa gì? Là đồ bỏ!</w:t>
      </w:r>
    </w:p>
    <w:p>
      <w:pPr>
        <w:pStyle w:val="BodyText"/>
      </w:pPr>
      <w:r>
        <w:t xml:space="preserve">Những hán tử nhiệt huyết đầy mình này đầu có thể rơi, máu có thể đổ chứ mang cái danh đồ bỏ thì không ai muốn! Hơi thở dồn dập, lồng ngực thì như đang bị trăm ngàn tấn đè lên vậy.</w:t>
      </w:r>
    </w:p>
    <w:p>
      <w:pPr>
        <w:pStyle w:val="BodyText"/>
      </w:pPr>
      <w:r>
        <w:t xml:space="preserve">Chạy với cường độ mạnh như thế này là hao phí thể lực nhất. Qua một trăm dặm đường núi, ngực càng nặng hơn, như bị dao đâm vậy, vô cùng khó chịu.</w:t>
      </w:r>
    </w:p>
    <w:p>
      <w:pPr>
        <w:pStyle w:val="BodyText"/>
      </w:pPr>
      <w:r>
        <w:t xml:space="preserve">Một trăm hai mươi dặm…</w:t>
      </w:r>
    </w:p>
    <w:p>
      <w:pPr>
        <w:pStyle w:val="BodyText"/>
      </w:pPr>
      <w:r>
        <w:t xml:space="preserve">Không chỉ ngực nặng mà hai chân, thắt lưng đều nặng trĩu như nhau. Nhưng nét mặt họ thì vẫn chưa hề thấy dấu hiệu của suy nghĩ muốn bỏ cuộc. Khổ sở có, nhăn nhó có, giãy dụa có, chỉ có duy nhất bỏ cuộc là chưa thấy!</w:t>
      </w:r>
    </w:p>
    <w:p>
      <w:pPr>
        <w:pStyle w:val="BodyText"/>
      </w:pPr>
      <w:r>
        <w:t xml:space="preserve">Tần Vô Song vừa chạy vừa quan sát tất cả mọi thứ.</w:t>
      </w:r>
    </w:p>
    <w:p>
      <w:pPr>
        <w:pStyle w:val="BodyText"/>
      </w:pPr>
      <w:r>
        <w:t xml:space="preserve">Một trăm sáu mươi dặm đường cuối cùng cũng kết thúc, thời gian vừa đủ, không thừa không thiếu.</w:t>
      </w:r>
    </w:p>
    <w:p>
      <w:pPr>
        <w:pStyle w:val="BodyText"/>
      </w:pPr>
      <w:r>
        <w:t xml:space="preserve">- Không tệ, mở đầu thế là ổn rồi!</w:t>
      </w:r>
    </w:p>
    <w:p>
      <w:pPr>
        <w:pStyle w:val="BodyText"/>
      </w:pPr>
      <w:r>
        <w:t xml:space="preserve">Tần Vô Song khích lệ:</w:t>
      </w:r>
    </w:p>
    <w:p>
      <w:pPr>
        <w:pStyle w:val="BodyText"/>
      </w:pPr>
      <w:r>
        <w:t xml:space="preserve">- Nhưng chỉ là không tệ thôi, bởi vì đây là ngày đầu tiên nên thời gian ta dành cho mọi người vẫn còn rộng rãi lắm. Ngày mai, thời gian sẽ rút bớt đi một chút. Mọi người có thấy tự tin không?</w:t>
      </w:r>
    </w:p>
    <w:p>
      <w:pPr>
        <w:pStyle w:val="BodyText"/>
      </w:pPr>
      <w:r>
        <w:t xml:space="preserve">- Có!</w:t>
      </w:r>
    </w:p>
    <w:p>
      <w:pPr>
        <w:pStyle w:val="BodyText"/>
      </w:pPr>
      <w:r>
        <w:t xml:space="preserve">Vẫn là những tiếng hô vang rền như sấm.</w:t>
      </w:r>
    </w:p>
    <w:p>
      <w:pPr>
        <w:pStyle w:val="BodyText"/>
      </w:pPr>
      <w:r>
        <w:t xml:space="preserve">- Tốt lắm! Bây giờ cho mọi người thời gian một tiếng để thư giãn gân cốt, phục hồi thể lực, điều chỉnh lại hô hấp. Một tiếng sau, chúng ta sẽ quay về!</w:t>
      </w:r>
    </w:p>
    <w:p>
      <w:pPr>
        <w:pStyle w:val="BodyText"/>
      </w:pPr>
      <w:r>
        <w:t xml:space="preserve">Mệnh lệnh vừa ra, chẳng ai dám nghĩ ngợi gì, tranh thủ từng giây từng phút nghỉ ngơi quý giá.</w:t>
      </w:r>
    </w:p>
    <w:p>
      <w:pPr>
        <w:pStyle w:val="BodyText"/>
      </w:pPr>
      <w:r>
        <w:t xml:space="preserve">Quãng đường trở về xuống dốc là chính, nhẹ nhàng hơn rất nhiều nhưng phần thể lực tiêu hao lúc trước không phải chỉ trong một tiếng là đã có thể hồi phục được. Bởi vì thời gian quay về cũng phải tương đương với thời gian lên núi.</w:t>
      </w:r>
    </w:p>
    <w:p>
      <w:pPr>
        <w:pStyle w:val="BodyText"/>
      </w:pPr>
      <w:r>
        <w:t xml:space="preserve">o0o</w:t>
      </w:r>
    </w:p>
    <w:p>
      <w:pPr>
        <w:pStyle w:val="BodyText"/>
      </w:pPr>
      <w:r>
        <w:t xml:space="preserve">Trở lại Tần gia trang, dùng xong bữa sáng, điều chỉnh qua loa là đến bài luyện tập thể lực.</w:t>
      </w:r>
    </w:p>
    <w:p>
      <w:pPr>
        <w:pStyle w:val="BodyText"/>
      </w:pPr>
      <w:r>
        <w:t xml:space="preserve">Sức mạnh và thể năng là hai chỉ tiêu luyện tập cơ bản nhất của cơ thể. Việc luyện tập thể năng bao gồm sức chịu đựng, hiệu quả chịu đựng năng lượng mọi phương diện. Còn nội dung huấn luyện sức mạnh thì càng phong phú hơn. Bao gồm luyện bắp tay, luyện thắt lưng, luyện vai, luyện cơ đùi.</w:t>
      </w:r>
    </w:p>
    <w:p>
      <w:pPr>
        <w:pStyle w:val="BodyText"/>
      </w:pPr>
      <w:r>
        <w:t xml:space="preserve">Phương pháp huấn luyện của Tần Vô Song không chỉ mượn những phương pháp huấn luyện khoa học của kiếp trước, trong phương diện ăn uống, hắn cũng tham khảo cả kiến thức dinh dưỡng, không bỏ qua bất cứ chi tiết nào.</w:t>
      </w:r>
    </w:p>
    <w:p>
      <w:pPr>
        <w:pStyle w:val="BodyText"/>
      </w:pPr>
      <w:r>
        <w:t xml:space="preserve">- Cử tạ, chống đẩy, không chỉ luyện sức mạnh của bắp tay mà còn luyện cả sức mạnh cho thắt lưng mà nói kỹ hơn là gân cốt, là những bắp thịt. Cử tạ khiến cho những bắp thịt to hơn, không chỉ nâng cao sức mạnh mà còn nâng cao cả sức chịu đựng, tốc độ, v.v… nên mỗi nhóm bài tập đều là lập thể, đều đa dạng.</w:t>
      </w:r>
    </w:p>
    <w:p>
      <w:pPr>
        <w:pStyle w:val="BodyText"/>
      </w:pPr>
      <w:r>
        <w:t xml:space="preserve">Tần Vô Song kiên nhẫn chỉ đạo, còn cụ thể những bắp thịt là gì, hắn cũng không cần những người này hiểu, chỉ muốn bọn họ hiểu rõ chuyện này tốt như thế nào.</w:t>
      </w:r>
    </w:p>
    <w:p>
      <w:pPr>
        <w:pStyle w:val="BodyText"/>
      </w:pPr>
      <w:r>
        <w:t xml:space="preserve">- Nhiều hạng mục tổ hợp, mật độ cao là cách tập luyện cơ bắp tốt nhất. Đừng có xem thường những bài tập đơn điệu lặp đi lặp lại này. Đây là phương thức nguyên thủy nhất tăng sức mạnh cho cơ thể. Sự co rút của cơ là do đại não điều khiển. Cho nên điều quan trọng nhất khi luyện tập là phải tập trung tinh thần. Suy nghĩ phải hòa làm một với vận động co rút của cơ bắp. Có như vậy đại não mới phối hợp được với cơ thể một cách hoàn hảo. Hay nói cách khác, lúc chiến đấu mọi người sẽ có phản ứng nhanh hơn đối phương, đầu vừa nghĩ, cơ thể đã lập tức làm theo, khi đứng giữa ranh giới giữa sống và chết, tất cả chỉ quyết định bởi một giây phản ứng ấy thôi.</w:t>
      </w:r>
    </w:p>
    <w:p>
      <w:pPr>
        <w:pStyle w:val="BodyText"/>
      </w:pPr>
      <w:r>
        <w:t xml:space="preserve">o0o</w:t>
      </w:r>
    </w:p>
    <w:p>
      <w:pPr>
        <w:pStyle w:val="BodyText"/>
      </w:pPr>
      <w:r>
        <w:t xml:space="preserve">Hiệu quả của đợt huấn luyện ma quỷ quả thật đáng kinh ngạc. Chỉ sau một tuần đã có thể thấy rõ được sự thay đổi. Tần Vô Song gọi bọn họ lại cho cầm cây cung ban đầu, ai cũng nói:</w:t>
      </w:r>
    </w:p>
    <w:p>
      <w:pPr>
        <w:pStyle w:val="BodyText"/>
      </w:pPr>
      <w:r>
        <w:t xml:space="preserve">- Nhẹ rồi, nhẹ rồi.</w:t>
      </w:r>
    </w:p>
    <w:p>
      <w:pPr>
        <w:pStyle w:val="BodyText"/>
      </w:pPr>
      <w:r>
        <w:t xml:space="preserve">- Thật là một tuần thần kỳ. Mới một tuần thôi mà sao đã thấy cây cung này yếu thế?</w:t>
      </w:r>
    </w:p>
    <w:p>
      <w:pPr>
        <w:pStyle w:val="BodyText"/>
      </w:pPr>
      <w:r>
        <w:t xml:space="preserve">- Đúng thế, trước đây còn thấy kéo được cây cung một trăm hai mươi cân cung lực là đã được coi như hảo hán của trấn Đông Lâm này rồi, bây giờ ngẫm lại, vẫn chưa là gì.</w:t>
      </w:r>
    </w:p>
    <w:p>
      <w:pPr>
        <w:pStyle w:val="BodyText"/>
      </w:pPr>
      <w:r>
        <w:t xml:space="preserve">Đám hán tử nhiệt huyết này kẻ nào kẻ nấy mặt mày rạng rỡ, bàn luận sôi nổi, ánh mắt nhìn Tần Vô Song càng thêm phần bái phục.</w:t>
      </w:r>
    </w:p>
    <w:p>
      <w:pPr>
        <w:pStyle w:val="BodyText"/>
      </w:pPr>
      <w:r>
        <w:t xml:space="preserve">- Chư vị, đây mới chỉ là mở đầu. Nếu bây giờ mọi người đã thấy tự mãn thì một tuần qua coi như lãng phí rồi.</w:t>
      </w:r>
    </w:p>
    <w:p>
      <w:pPr>
        <w:pStyle w:val="BodyText"/>
      </w:pPr>
      <w:r>
        <w:t xml:space="preserve">Tần Vô Song nhanh chóng tạt một gáo nước lạnh.</w:t>
      </w:r>
    </w:p>
    <w:p>
      <w:pPr>
        <w:pStyle w:val="BodyText"/>
      </w:pPr>
      <w:r>
        <w:t xml:space="preserve">- Không tự mãn, không tự mãn.</w:t>
      </w:r>
    </w:p>
    <w:p>
      <w:pPr>
        <w:pStyle w:val="BodyText"/>
      </w:pPr>
      <w:r>
        <w:t xml:space="preserve">Đám hộ vệ nhất loạt bày tỏ thái độ.</w:t>
      </w:r>
    </w:p>
    <w:p>
      <w:pPr>
        <w:pStyle w:val="BodyText"/>
      </w:pPr>
      <w:r>
        <w:t xml:space="preserve">Đúng lúc này thì Tần Tụ xuất hiện bên ngoài võ trường, vẫy tay gọi Tần Vô Song.</w:t>
      </w:r>
    </w:p>
    <w:p>
      <w:pPr>
        <w:pStyle w:val="BodyText"/>
      </w:pPr>
      <w:r>
        <w:t xml:space="preserve">- Mọi người luyện tiếp đi, trong giờ trưa nay phải luyện tập đủ mười hai bài tập sức mạnh.</w:t>
      </w:r>
    </w:p>
    <w:p>
      <w:pPr>
        <w:pStyle w:val="BodyText"/>
      </w:pPr>
      <w:r>
        <w:t xml:space="preserve">Tần Vô Song giao nhiệm vụ rồi bước về phía Tần Tụ, hạ giọng hỏi:</w:t>
      </w:r>
    </w:p>
    <w:p>
      <w:pPr>
        <w:pStyle w:val="BodyText"/>
      </w:pPr>
      <w:r>
        <w:t xml:space="preserve">- Tỷ tỷ, có chuyện gì thế?</w:t>
      </w:r>
    </w:p>
    <w:p>
      <w:pPr>
        <w:pStyle w:val="BodyText"/>
      </w:pPr>
      <w:r>
        <w:t xml:space="preserve">Tần Tụ nhìn Tần Vô Song mỉm cười đầy bí hiểm.</w:t>
      </w:r>
    </w:p>
    <w:p>
      <w:pPr>
        <w:pStyle w:val="BodyText"/>
      </w:pPr>
      <w:r>
        <w:t xml:space="preserve">- Tỷ, thế này là sao?</w:t>
      </w:r>
    </w:p>
    <w:p>
      <w:pPr>
        <w:pStyle w:val="BodyText"/>
      </w:pPr>
      <w:r>
        <w:t xml:space="preserve">Tần Vô Song có chút mơ màng. Rồi chợt nghĩ ra điều gì, hắn nói:</w:t>
      </w:r>
    </w:p>
    <w:p>
      <w:pPr>
        <w:pStyle w:val="BodyText"/>
      </w:pPr>
      <w:r>
        <w:t xml:space="preserve">- Hay là, lại có bà mối nào lại đến đây mai mối?</w:t>
      </w:r>
    </w:p>
    <w:p>
      <w:pPr>
        <w:pStyle w:val="BodyText"/>
      </w:pPr>
      <w:r>
        <w:t xml:space="preserve">Thời gian này, cửa nhà Tần gia trang đúng như Tiễn Bất Bạt đã từng nói, sắp bị mấy bà mối làm sập. Mỗi ngày chí ít cũng phải ba, bốn người, nhiều thì lên đến con số mười mấy.</w:t>
      </w:r>
    </w:p>
    <w:p>
      <w:pPr>
        <w:pStyle w:val="BodyText"/>
      </w:pPr>
      <w:r>
        <w:t xml:space="preserve">Mới đầu, Tần Liên Sơn còn niềm nở đón tiếp, sau đó thì một người dễ tính như Tần Liên Sơn cũng bị mấy bà mối này làm cho cáu tiết nên chuyện đón tiếp chuyển giao sang cho Tần Tụ.</w:t>
      </w:r>
    </w:p>
    <w:p>
      <w:pPr>
        <w:pStyle w:val="BodyText"/>
      </w:pPr>
      <w:r>
        <w:t xml:space="preserve">Tần Tụ đương nhiên có cách riêng để ứng phó với mấy bà mối này. Cả đám đều bị cô đuổi đi hết, không bằng cách này thì cách kia.</w:t>
      </w:r>
    </w:p>
    <w:p>
      <w:pPr>
        <w:pStyle w:val="BodyText"/>
      </w:pPr>
      <w:r>
        <w:t xml:space="preserve">- Vô Song, người hôm nay đến không phải là bà mai mà là một cô nương tự chủ động đến. Người ta nói rõ là muốn gặp em.</w:t>
      </w:r>
    </w:p>
    <w:p>
      <w:pPr>
        <w:pStyle w:val="BodyText"/>
      </w:pPr>
      <w:r>
        <w:t xml:space="preserve">Bảo sao, nụ cười của Tần Tụ lại bí hiểm đến như vậy.</w:t>
      </w:r>
    </w:p>
    <w:p>
      <w:pPr>
        <w:pStyle w:val="BodyText"/>
      </w:pPr>
      <w:r>
        <w:t xml:space="preserve">- Cô nương, ai?</w:t>
      </w:r>
    </w:p>
    <w:p>
      <w:pPr>
        <w:pStyle w:val="BodyText"/>
      </w:pPr>
      <w:r>
        <w:t xml:space="preserve">- Cô nương này chúng ta đã gặp rồi, nhưng không phải là người của quận La Giang. Cô ta nói học ở Xích Mộc Võ Viện.</w:t>
      </w:r>
    </w:p>
    <w:p>
      <w:pPr>
        <w:pStyle w:val="BodyText"/>
      </w:pPr>
      <w:r>
        <w:t xml:space="preserve">Tần Vô Song đột nhiên nghĩ đến một người, gật đầu nói:</w:t>
      </w:r>
    </w:p>
    <w:p>
      <w:pPr>
        <w:pStyle w:val="BodyText"/>
      </w:pPr>
      <w:r>
        <w:t xml:space="preserve">- Được, để đệ đi gặp cô ta.</w:t>
      </w:r>
    </w:p>
    <w:p>
      <w:pPr>
        <w:pStyle w:val="BodyText"/>
      </w:pPr>
      <w:r>
        <w:t xml:space="preserve">Tần Tụ nghe thấy câu này, nụ cười càng rõ ràng hơn, lòng thầm nghĩ cô nương này quả thật không đơn giản, Vô Song từ xưa đến nay chưa từng hỏi chuyện mấy bà mai, giống như kiểu chẳng hề có hứng thú với thiên kim tiểu thư nhà nào hết. Không lẽ cô nương này có chỗ nào đặc biệt?</w:t>
      </w:r>
    </w:p>
    <w:p>
      <w:pPr>
        <w:pStyle w:val="BodyText"/>
      </w:pPr>
      <w:r>
        <w:t xml:space="preserve">- Tỷ, tỷ đừng suy nghĩ linh tinh. Người mà tỷ nói có phải là cô nương đi cùng với tỷ muội Vân gia mà chúng ta đã gặp ở trước tiệm châu báu Vĩnh Thịnh không?</w:t>
      </w:r>
    </w:p>
    <w:p>
      <w:pPr>
        <w:pStyle w:val="BodyText"/>
      </w:pPr>
      <w:r>
        <w:t xml:space="preserve">- Sao đệ biết được?</w:t>
      </w:r>
    </w:p>
    <w:p>
      <w:pPr>
        <w:pStyle w:val="BodyText"/>
      </w:pPr>
      <w:r>
        <w:t xml:space="preserve">- Cô nương này không đơn giản.</w:t>
      </w:r>
    </w:p>
    <w:p>
      <w:pPr>
        <w:pStyle w:val="BodyText"/>
      </w:pPr>
      <w:r>
        <w:t xml:space="preserve">Nói xong câu này bước chân Tần Vô Song càng nhanh hơn, hướng thẳng về phía phòng khách chính.</w:t>
      </w:r>
    </w:p>
    <w:p>
      <w:pPr>
        <w:pStyle w:val="Compact"/>
      </w:pPr>
      <w:r>
        <w:t xml:space="preserve">Ủng hộ chỉ với 1 click và 5s ! (adf.ly/4EmoB)</w:t>
      </w:r>
      <w:r>
        <w:br w:type="textWrapping"/>
      </w:r>
      <w:r>
        <w:br w:type="textWrapping"/>
      </w:r>
    </w:p>
    <w:p>
      <w:pPr>
        <w:pStyle w:val="Heading2"/>
      </w:pPr>
      <w:bookmarkStart w:id="92" w:name="chương-70"/>
      <w:bookmarkEnd w:id="92"/>
      <w:r>
        <w:t xml:space="preserve">70. Chương 7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0: Bí mật và thỉnh cầu.</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rong phòng khách, Đạt Hề Minh đang thay mặt chủ nhà tiếp chuyện với cô nương đó, bởi vì cô gái này cũng là bạn học với Đạt Hề Nguyệt ở Xích Mộc Võ Viện, đã từng gặp mặt ở Đạt Hề Thế gia, dù không thân thiết, nhưng vẫn có thể nói được với nhau dăm ba câu chuyện.</w:t>
      </w:r>
    </w:p>
    <w:p>
      <w:pPr>
        <w:pStyle w:val="BodyText"/>
      </w:pPr>
      <w:r>
        <w:t xml:space="preserve">Đạt Hề Minh là người lanh lợi chỉ cần nói mấy câu đã có thể nhận thấy cô nương này có chút lo lắng. Chốc chốc lại nhìn ra cửa như sợ rằng Tần Vô Song sẽ từ chối gặp mình. Hắn nhìn thấy nhưng vì phép lịch sự nên cố ý không hỏi.</w:t>
      </w:r>
    </w:p>
    <w:p>
      <w:pPr>
        <w:pStyle w:val="BodyText"/>
      </w:pPr>
      <w:r>
        <w:t xml:space="preserve">Đúng lúc này thì Đạt Hề Minh thấy Tần Vô Song từ xa bước tới, mỉm cười nói:</w:t>
      </w:r>
    </w:p>
    <w:p>
      <w:pPr>
        <w:pStyle w:val="BodyText"/>
      </w:pPr>
      <w:r>
        <w:t xml:space="preserve">- Chủ nhân thực sự đến rồi, ngu huynh xin rút lui.</w:t>
      </w:r>
    </w:p>
    <w:p>
      <w:pPr>
        <w:pStyle w:val="BodyText"/>
      </w:pPr>
      <w:r>
        <w:t xml:space="preserve">Cô nương kia thấy Tần Vô Song đến thì mừng ra mặt, cũng đứng dậy nói:</w:t>
      </w:r>
    </w:p>
    <w:p>
      <w:pPr>
        <w:pStyle w:val="BodyText"/>
      </w:pPr>
      <w:r>
        <w:t xml:space="preserve">- Tần công tử, ta cứ nghĩ là công tử qua cầu rút ván không chịu gặp ta chứ.</w:t>
      </w:r>
    </w:p>
    <w:p>
      <w:pPr>
        <w:pStyle w:val="BodyText"/>
      </w:pPr>
      <w:r>
        <w:t xml:space="preserve">- Cô nương chê cười rồi. Lần trước đi vội quá, không kịp hỏi cô nương tên gì?</w:t>
      </w:r>
    </w:p>
    <w:p>
      <w:pPr>
        <w:pStyle w:val="BodyText"/>
      </w:pPr>
      <w:r>
        <w:t xml:space="preserve">Tần Vô Song ra hiệu mời ngồi.</w:t>
      </w:r>
    </w:p>
    <w:p>
      <w:pPr>
        <w:pStyle w:val="BodyText"/>
      </w:pPr>
      <w:r>
        <w:t xml:space="preserve">- Bây giờ mới nghĩ ra chuyện hỏi danh tính bổn tiểu thư, có phải là muộn quá hay không?</w:t>
      </w:r>
    </w:p>
    <w:p>
      <w:pPr>
        <w:pStyle w:val="BodyText"/>
      </w:pPr>
      <w:r>
        <w:t xml:space="preserve">- Đúng là ta sơ ý, mong cô nương bỏ qua cho.</w:t>
      </w:r>
    </w:p>
    <w:p>
      <w:pPr>
        <w:pStyle w:val="BodyText"/>
      </w:pPr>
      <w:r>
        <w:t xml:space="preserve">Tần Vô Song vẫn vô cùng cảm kích cái tin tình báo mà cô ta cung cấp cho. May mà cô ta báo kịp thời, nếu không thì khó lòng tưởng tượng nổi Tần gia trang sẽ tổn thất ra sao. Mà chờ hắn hôm sau mới về thì chắc Hứa gia cũng sớm cao chạy xa bay rồi.</w:t>
      </w:r>
    </w:p>
    <w:p>
      <w:pPr>
        <w:pStyle w:val="BodyText"/>
      </w:pPr>
      <w:r>
        <w:t xml:space="preserve">- Được rồi, thái độ của ngươi xem ra cũng thành khẩn, ta cũng không vòng vo nữa. Ta tên là Đồng Dao, ta chỉ nói một lần, ngươi nhớ cho kỹ vào.</w:t>
      </w:r>
    </w:p>
    <w:p>
      <w:pPr>
        <w:pStyle w:val="BodyText"/>
      </w:pPr>
      <w:r>
        <w:t xml:space="preserve">- Đồng Dao?</w:t>
      </w:r>
    </w:p>
    <w:p>
      <w:pPr>
        <w:pStyle w:val="BodyText"/>
      </w:pPr>
      <w:r>
        <w:t xml:space="preserve">Tần Vô Song mỉm cười nói:</w:t>
      </w:r>
    </w:p>
    <w:p>
      <w:pPr>
        <w:pStyle w:val="BodyText"/>
      </w:pPr>
      <w:r>
        <w:t xml:space="preserve">- Tên của cô nương đặc biệt như vậy, muốn quên cũng không dễ dàng.</w:t>
      </w:r>
    </w:p>
    <w:p>
      <w:pPr>
        <w:pStyle w:val="BodyText"/>
      </w:pPr>
      <w:r>
        <w:t xml:space="preserve">- Có gì đặc biệt đâu, chỉ là vô ý đặt trùng với hài âm thôi mà.</w:t>
      </w:r>
    </w:p>
    <w:p>
      <w:pPr>
        <w:pStyle w:val="BodyText"/>
      </w:pPr>
      <w:r>
        <w:t xml:space="preserve">Bản thân Đồng Dao cũng không thích cái tên này lắm, đoạn nói giọng hơi ra lệnh:</w:t>
      </w:r>
    </w:p>
    <w:p>
      <w:pPr>
        <w:pStyle w:val="BodyText"/>
      </w:pPr>
      <w:r>
        <w:t xml:space="preserve">- Ngày mai sẽ chém toàn bộ gia đình Hứa gia ở pháp trường quận. Ngươi không đi xem sao?</w:t>
      </w:r>
    </w:p>
    <w:p>
      <w:pPr>
        <w:pStyle w:val="BodyText"/>
      </w:pPr>
      <w:r>
        <w:t xml:space="preserve">Tần Vô Song cười lớn:</w:t>
      </w:r>
    </w:p>
    <w:p>
      <w:pPr>
        <w:pStyle w:val="BodyText"/>
      </w:pPr>
      <w:r>
        <w:t xml:space="preserve">- Gian tặc phản quốc thì có gì phải xem chứ? Nhưng chuyện này cũng may là có cô nương thông báo kịp thời.</w:t>
      </w:r>
    </w:p>
    <w:p>
      <w:pPr>
        <w:pStyle w:val="BodyText"/>
      </w:pPr>
      <w:r>
        <w:t xml:space="preserve">Đồng Dao nét mặt đầy vẻ hài lòng, cũng mỉm cười hỏi lại:</w:t>
      </w:r>
    </w:p>
    <w:p>
      <w:pPr>
        <w:pStyle w:val="BodyText"/>
      </w:pPr>
      <w:r>
        <w:t xml:space="preserve">- Có phải ngươi đang cảm thấy mắc nợ ta không?</w:t>
      </w:r>
    </w:p>
    <w:p>
      <w:pPr>
        <w:pStyle w:val="BodyText"/>
      </w:pPr>
      <w:r>
        <w:t xml:space="preserve">- Đúng, đúng là một món nợ lớn.</w:t>
      </w:r>
    </w:p>
    <w:p>
      <w:pPr>
        <w:pStyle w:val="BodyText"/>
      </w:pPr>
      <w:r>
        <w:t xml:space="preserve">Thái độ của Tần Vô Song vô cùng thành khẩn, lòng thầm nghĩ nếu cô ta đến đây đòi nợ thì tốt quá, trả luôn cả thể, đỡ lằng nhằng.</w:t>
      </w:r>
    </w:p>
    <w:p>
      <w:pPr>
        <w:pStyle w:val="BodyText"/>
      </w:pPr>
      <w:r>
        <w:t xml:space="preserve">- Có muốn trả không?</w:t>
      </w:r>
    </w:p>
    <w:p>
      <w:pPr>
        <w:pStyle w:val="BodyText"/>
      </w:pPr>
      <w:r>
        <w:t xml:space="preserve">Đồng Dao chớp chớp mắt.</w:t>
      </w:r>
    </w:p>
    <w:p>
      <w:pPr>
        <w:pStyle w:val="BodyText"/>
      </w:pPr>
      <w:r>
        <w:t xml:space="preserve">- Xin cô nương cứ nói. Chỉ cần Tần Vô Song này làm được, món nợ này ta nhất định sẽ trả. Đại trượng phu ân oán rõ ràng, giọt nước chi ân, dũng tuyền tương báo.</w:t>
      </w:r>
    </w:p>
    <w:p>
      <w:pPr>
        <w:pStyle w:val="BodyText"/>
      </w:pPr>
      <w:r>
        <w:t xml:space="preserve">(*) Nợ một giọt nước trả bằng dòng sông</w:t>
      </w:r>
    </w:p>
    <w:p>
      <w:pPr>
        <w:pStyle w:val="BodyText"/>
      </w:pPr>
      <w:r>
        <w:t xml:space="preserve">Thấy thái độ Tần Vô Song thành khẩn như vậy, Đồng Dao có chút do dự, định mở miệng nói điều gì đó rồi lại im lặng nghĩ ngợi.</w:t>
      </w:r>
    </w:p>
    <w:p>
      <w:pPr>
        <w:pStyle w:val="BodyText"/>
      </w:pPr>
      <w:r>
        <w:t xml:space="preserve">- Nếu như cô nương vẫn chưa quyết được thì mời ở lại Tần gia trang vài ngày, từ từ nghĩ.</w:t>
      </w:r>
    </w:p>
    <w:p>
      <w:pPr>
        <w:pStyle w:val="BodyText"/>
      </w:pPr>
      <w:r>
        <w:t xml:space="preserve">Đồng Dao lắc lắc đầu như đang cố hạ quyết tâm:</w:t>
      </w:r>
    </w:p>
    <w:p>
      <w:pPr>
        <w:pStyle w:val="BodyText"/>
      </w:pPr>
      <w:r>
        <w:t xml:space="preserve">- Được, vậy ta nói. Có một chuyện, trước mắt vẫn là cơ mật chỉ mong sau khi ta nói ra rồi, Tần công tử phải giúp ta giữ bí mật này.</w:t>
      </w:r>
    </w:p>
    <w:p>
      <w:pPr>
        <w:pStyle w:val="BodyText"/>
      </w:pPr>
      <w:r>
        <w:t xml:space="preserve">- Tại hạ không có hứng thú nói đi nói lại chuyện của người khác.</w:t>
      </w:r>
    </w:p>
    <w:p>
      <w:pPr>
        <w:pStyle w:val="BodyText"/>
      </w:pPr>
      <w:r>
        <w:t xml:space="preserve">- Được!</w:t>
      </w:r>
    </w:p>
    <w:p>
      <w:pPr>
        <w:pStyle w:val="BodyText"/>
      </w:pPr>
      <w:r>
        <w:t xml:space="preserve">Đồng Dao cắn nhẹ môi, nét mặt vô cùng căng thẳng, trầm giọng nói:</w:t>
      </w:r>
    </w:p>
    <w:p>
      <w:pPr>
        <w:pStyle w:val="BodyText"/>
      </w:pPr>
      <w:r>
        <w:t xml:space="preserve">- Ba tháng sau, Tứ Đại Lĩnh của Bách Việt Quốc sẽ cử hành một đợt Thí luyện Võ đồng trong phạm vi cả nước…</w:t>
      </w:r>
    </w:p>
    <w:p>
      <w:pPr>
        <w:pStyle w:val="BodyText"/>
      </w:pPr>
      <w:r>
        <w:t xml:space="preserve">- Ồ?</w:t>
      </w:r>
    </w:p>
    <w:p>
      <w:pPr>
        <w:pStyle w:val="BodyText"/>
      </w:pPr>
      <w:r>
        <w:t xml:space="preserve">- Đừng xem thường đợt thí luyện này, nó hoàn toàn khác với những khảo hạch trước đây. Đó là một cơ hội vô cùng đặc biệt.</w:t>
      </w:r>
    </w:p>
    <w:p>
      <w:pPr>
        <w:pStyle w:val="BodyText"/>
      </w:pPr>
      <w:r>
        <w:t xml:space="preserve">Ngữ khí của Đồng Dao ngập tràn sắc thái thần bí.</w:t>
      </w:r>
    </w:p>
    <w:p>
      <w:pPr>
        <w:pStyle w:val="BodyText"/>
      </w:pPr>
      <w:r>
        <w:t xml:space="preserve">- Có gì không giống? Và có chỗ nào đặc thù?</w:t>
      </w:r>
    </w:p>
    <w:p>
      <w:pPr>
        <w:pStyle w:val="BodyText"/>
      </w:pPr>
      <w:r>
        <w:t xml:space="preserve">- Nói thế này, những Thí luyện Võ đồng trước đây đều được tuyển chọn trong phạm vi Bách Việt Quốc, rồi gửi đến Chân Võ Thánh Địa để đào tạo chuyên sâu. Chuyện này với Võ đồng được chọn mà nói khác gì một bước lên trời? Nhưng lần này, tiêu chí thí luyện lại vượt qua cả phạm vi Bách Việt Quốc. Bách Việt Quốc chúng ta chỉ phụ trách sàng lọc, tuyển chọn nhân tài. Nếu như kết quả thí luyện tốt, số lượng nhân tài đạt đến một mức độ nhất định thì Bách Việt Quốc chúng ta sẽ từ Công quốc trung phẩm lên thẳng Công quốc thượng phẩm!</w:t>
      </w:r>
    </w:p>
    <w:p>
      <w:pPr>
        <w:pStyle w:val="BodyText"/>
      </w:pPr>
      <w:r>
        <w:t xml:space="preserve">Những lời này đã lập tức thu hút được sự chú ý của Tần Vô Song. Vượt qua phạm trù Bách Việt Quốc? Không lẽ còn có liên quan đến Đại chủ quốc của Bách Việt Quốc?</w:t>
      </w:r>
    </w:p>
    <w:p>
      <w:pPr>
        <w:pStyle w:val="BodyText"/>
      </w:pPr>
      <w:r>
        <w:t xml:space="preserve">Đại chủ quốc của Bách Việt Quốc là Đế quốc trung phẩm, xếp hàng thứ hai trên thế giới, là sự tồn tại cao nhất trong cả đại lục này.</w:t>
      </w:r>
    </w:p>
    <w:p>
      <w:pPr>
        <w:pStyle w:val="BodyText"/>
      </w:pPr>
      <w:r>
        <w:t xml:space="preserve">Trong cả cái Đại lục Thiên Huyền này, quốc gia cũng phân thành 12 cấp.</w:t>
      </w:r>
    </w:p>
    <w:p>
      <w:pPr>
        <w:pStyle w:val="BodyText"/>
      </w:pPr>
      <w:r>
        <w:t xml:space="preserve">Nhất đẳng là Đế quốc, phân thành thượng trung hạ ba phẩm. Nhị đẳng là Vương quốc, cũng phân thành thượng trung hạ ba phẩm. Tam đẳng mới là Công quốc, cũng có thượng trung hạ ba phẩm. Thấp nhất là Nô quốc với các loại bộ lạc nô lệ và lãnh địa nô lệ, tương đương cũng có ba phẩm.</w:t>
      </w:r>
    </w:p>
    <w:p>
      <w:pPr>
        <w:pStyle w:val="BodyText"/>
      </w:pPr>
      <w:r>
        <w:t xml:space="preserve">Tứ đẳng mười hai phẩm tạo nên bậc thang thống trị của Đại lục Thiên Huyền. Như Bách Việt Quốc, chỉ là một Công quốc trung phẩm, trong cả cái Đại lục Thiên Huyền này, địa vị cũng là thấp rồi.</w:t>
      </w:r>
    </w:p>
    <w:p>
      <w:pPr>
        <w:pStyle w:val="BodyText"/>
      </w:pPr>
      <w:r>
        <w:t xml:space="preserve">- Những điều này chỉ là lợi ích quốc gia. Còn với một người, một người được lựa chọn từ hàng ngàn hàng vạn người khác thì tiền đồ khó mà nói hết. Thấp nhất cũng được đào tạo trong Chân Võ Thánh Địa của Đại chủ quốc, người xuất sắc hơn thậm chí có thể hy vọng nhận được Linh duyên!</w:t>
      </w:r>
    </w:p>
    <w:p>
      <w:pPr>
        <w:pStyle w:val="BodyText"/>
      </w:pPr>
      <w:r>
        <w:t xml:space="preserve">Linh duyên? Tiếp nhận Linh duyên? Tần Vô Song hơi giật mình, đây không phải là lần đầu tiên hắn nghe được từ này. Trước đây hắn đã từng nghe cha hắn nhắc qua, nhưng phụ thân hình như cũng không biết nhiều hơn hắn là mấy, nên giải thích cũng không được rõ ràng.</w:t>
      </w:r>
    </w:p>
    <w:p>
      <w:pPr>
        <w:pStyle w:val="BodyText"/>
      </w:pPr>
      <w:r>
        <w:t xml:space="preserve">Dù giật mình thật nhưng Tần Vô Song cũng cố không thể hiện ra ngoài. Đồng Dao này đến Tần gia trang chắc chắn không đơn giản chỉ để tiết lộ cho hắn biết điều này.</w:t>
      </w:r>
    </w:p>
    <w:p>
      <w:pPr>
        <w:pStyle w:val="BodyText"/>
      </w:pPr>
      <w:r>
        <w:t xml:space="preserve">Thấy Tần Vô Song im lặng không nói gì, Đồng Dao có vẻ hơi khó chịu:</w:t>
      </w:r>
    </w:p>
    <w:p>
      <w:pPr>
        <w:pStyle w:val="BodyText"/>
      </w:pPr>
      <w:r>
        <w:t xml:space="preserve">- Tần công tử, sao công tử không nói gì, hay là không tin tình tình báo của ta?</w:t>
      </w:r>
    </w:p>
    <w:p>
      <w:pPr>
        <w:pStyle w:val="BodyText"/>
      </w:pPr>
      <w:r>
        <w:t xml:space="preserve">- Tình báo của cô nương, ta đã lãnh giáo rồi. Nhưng với những loại thông tin cơ mật này, Hoàng thất và Chân Võ Thánh Địa còn chưa thông báo, sao cô nương biết được?</w:t>
      </w:r>
    </w:p>
    <w:p>
      <w:pPr>
        <w:pStyle w:val="BodyText"/>
      </w:pPr>
      <w:r>
        <w:t xml:space="preserve">- Tần công tử, trước tiên đừng nói đến chuyện gia tộc của ta chính là sống dựa vào chuyện buôn bán tình báo. Bản thân ta được đào tạo trong Xích Mộc Võ Viện, giáo viên hướng dẫn của ta cũng chính là nhà sách lược cao cấp nhất của Xích Mộc Võ Viện. Ta đã cài được tay chân bên cạnh ông ấy, muốn xem được những thứ cơ mật chẳng phải chuyện khó. Mặc dù thông tin này vẫn chưa công bố ra nhưng cũng đã đến tai Tứ Đại Lĩnh rồi. Chỉ là các châu quận vẫn chưa biết thôi.</w:t>
      </w:r>
    </w:p>
    <w:p>
      <w:pPr>
        <w:pStyle w:val="BodyText"/>
      </w:pPr>
      <w:r>
        <w:t xml:space="preserve">Đồng Dao nói vậy, Tần Vô Song càng thấy tin tưởng hơn. Cô gái Đồng Dao này muốn hắn trả nợ, chẳng lẽ món nợ này lại phải trả trong Thí luyện Võ đồng?</w:t>
      </w:r>
    </w:p>
    <w:p>
      <w:pPr>
        <w:pStyle w:val="BodyText"/>
      </w:pPr>
      <w:r>
        <w:t xml:space="preserve">Đồng Dao rất nhạy cảm, cô biết Tần Vô Song đang nghĩ gì nên nói tiếp:</w:t>
      </w:r>
    </w:p>
    <w:p>
      <w:pPr>
        <w:pStyle w:val="BodyText"/>
      </w:pPr>
      <w:r>
        <w:t xml:space="preserve">- Nếu như Tần công tử có hứng thú tham dự đợt thí luyện này, ta muốn công tử giúp ta một chuyện.</w:t>
      </w:r>
    </w:p>
    <w:p>
      <w:pPr>
        <w:pStyle w:val="BodyText"/>
      </w:pPr>
      <w:r>
        <w:t xml:space="preserve">Nếu như chỉ là Thí luyện Võ đồng bình thường thì Tần Vô Song cũng chẳng có hứng thú, nhưng chuyện này có liên quan đến Linh duyên nên lại càng thu hút sự chú ý của Tần Vô Song.</w:t>
      </w:r>
    </w:p>
    <w:p>
      <w:pPr>
        <w:pStyle w:val="BodyText"/>
      </w:pPr>
      <w:r>
        <w:t xml:space="preserve">Kiếp trước hắn là võ đạo đỉnh phong nhưng bị giới hạn bởi môi trường tu luyện trên Trái Đất nên chưa bao giờ vượt qua được bình cảnh, tiến vào Tiên Thiên cảnh giới.</w:t>
      </w:r>
    </w:p>
    <w:p>
      <w:pPr>
        <w:pStyle w:val="BodyText"/>
      </w:pPr>
      <w:r>
        <w:t xml:space="preserve">Mà Linh duyên của thế giới này hình như đối ứng với Tiên Thiên cảnh giới của kiếp trước. Chuyện này khiến hắn vô cùng hứng thú.</w:t>
      </w:r>
    </w:p>
    <w:p>
      <w:pPr>
        <w:pStyle w:val="BodyText"/>
      </w:pPr>
      <w:r>
        <w:t xml:space="preserve">- Giúp thế nào?</w:t>
      </w:r>
    </w:p>
    <w:p>
      <w:pPr>
        <w:pStyle w:val="BodyText"/>
      </w:pPr>
      <w:r>
        <w:t xml:space="preserve">- Đệ đệ ta có tham gia vào đợt Thí luyện này. Yêu cầu cấp nhất phải là Võ đồng Thất đẳng, tuổi dưới 20. Tất cả Tứ Đại Lĩnh, 32 châu, vài trăm quận trên Võ đồng Thất đẳng chí ít cũng phải có hai ngàn người. Mà đệ đệ ta cũng chỉ mới là vừa đủ điều kiện báo danh. Nên ta muốn trong đợt Thí luyện Võ đồng này, ngươi giúp đỡ đệ đệ ta, giúp nó giành được vài chiến thắng.</w:t>
      </w:r>
    </w:p>
    <w:p>
      <w:pPr>
        <w:pStyle w:val="BodyText"/>
      </w:pPr>
      <w:r>
        <w:t xml:space="preserve">- Chuyện này…</w:t>
      </w:r>
    </w:p>
    <w:p>
      <w:pPr>
        <w:pStyle w:val="BodyText"/>
      </w:pPr>
      <w:r>
        <w:t xml:space="preserve">- Có gì khó sao?</w:t>
      </w:r>
    </w:p>
    <w:p>
      <w:pPr>
        <w:pStyle w:val="BodyText"/>
      </w:pPr>
      <w:r>
        <w:t xml:space="preserve">Đồng Dao thấy Tần Vô Song chần chừ vội hỏi.</w:t>
      </w:r>
    </w:p>
    <w:p>
      <w:pPr>
        <w:pStyle w:val="BodyText"/>
      </w:pPr>
      <w:r>
        <w:t xml:space="preserve">- Khó thì không có gì khó, chỉ là chăm sóc giúp đỡ một người thôi. Cấp độ của Thí luyện Võ đồng tin là ta vẫn có thể làm được. Nhưng thực lực của đệ đệ cô vẫn chưa đến mức ấy, miễn cưỡng tham gia, ngộ nhỡ được chọn sau này biết đối phó thế nào?</w:t>
      </w:r>
    </w:p>
    <w:p>
      <w:pPr>
        <w:pStyle w:val="BodyText"/>
      </w:pPr>
      <w:r>
        <w:t xml:space="preserve">- Chuyện này thì Tần công tử không phải lo, chuyện Linh duyên không những phải cần thiên phú mà còn cần cả cơ duyên nữa. Có vài Võ đồng giai đoạn đầu còn mạnh, nhưng bẩm sinh không có Linh căn nên cả đời chỉ có thể lòng vòng ở phạm trù Chân Võ Cảnh. Linh duyên còn chú trọng Linh căn nữa. Tần công tử nếu chịu giúp chỉ cần chăm sóc đệ đệ ta trong lúc thí luyện thôi. Những chuyện sau đó, không cần Tần công tử phải phí tâm.</w:t>
      </w:r>
    </w:p>
    <w:p>
      <w:pPr>
        <w:pStyle w:val="BodyText"/>
      </w:pPr>
      <w:r>
        <w:t xml:space="preserve">Tần Vô Song trầm ngâm giây lát, gật đầu nói:</w:t>
      </w:r>
    </w:p>
    <w:p>
      <w:pPr>
        <w:pStyle w:val="BodyText"/>
      </w:pPr>
      <w:r>
        <w:t xml:space="preserve">- Được, nếu như chỉ là chuyện này ta đồng ý.</w:t>
      </w:r>
    </w:p>
    <w:p>
      <w:pPr>
        <w:pStyle w:val="BodyText"/>
      </w:pPr>
      <w:r>
        <w:t xml:space="preserve">Đồng Dao mừng rỡ:</w:t>
      </w:r>
    </w:p>
    <w:p>
      <w:pPr>
        <w:pStyle w:val="BodyText"/>
      </w:pPr>
      <w:r>
        <w:t xml:space="preserve">- Chỉ có chuyện này thôi, nếu Tần công tử chịu giúp là đã đại ân đại đức rồi.</w:t>
      </w:r>
    </w:p>
    <w:p>
      <w:pPr>
        <w:pStyle w:val="BodyText"/>
      </w:pPr>
      <w:r>
        <w:t xml:space="preserve">- Đồng tiểu thư kết thiện duyên trước, tại hạ sao không báo thiện quả được?</w:t>
      </w:r>
    </w:p>
    <w:p>
      <w:pPr>
        <w:pStyle w:val="BodyText"/>
      </w:pPr>
      <w:r>
        <w:t xml:space="preserve">Đồng Dao cười rạng rỡ:</w:t>
      </w:r>
    </w:p>
    <w:p>
      <w:pPr>
        <w:pStyle w:val="BodyText"/>
      </w:pPr>
      <w:r>
        <w:t xml:space="preserve">- Quy tắc thí luyện cụ thể rất phức tạp, nếu như ngươi muốn tham gia, ba tháng sau nhất định phải đến Xích Mộc Lĩnh tập hợp. Lúc đó, ta sẽ nói qua cho ngươi về quy tắc. Theo quy tắc, mỗi Võ đồng phải báo tên giả, mang mặc nạ, giấu thân phận thật của mình. Tránh tình trạng đấu xong, Võ đồng ở cùng một nơi tìm nhau trả thù.</w:t>
      </w:r>
    </w:p>
    <w:p>
      <w:pPr>
        <w:pStyle w:val="BodyText"/>
      </w:pPr>
      <w:r>
        <w:t xml:space="preserve">- Được! Chỉ cần cho ta biết làm cách nào tìm thấy lệnh đệ ở chỗ thí luyện, những chuyện khác cứ giao cho ta.</w:t>
      </w:r>
    </w:p>
    <w:p>
      <w:pPr>
        <w:pStyle w:val="BodyText"/>
      </w:pPr>
      <w:r>
        <w:t xml:space="preserve">Có được lời hứa của Tần Vô Song, Đồng Dao vô cùng hài lòng, đột ngột chuyển chủ đề:</w:t>
      </w:r>
    </w:p>
    <w:p>
      <w:pPr>
        <w:pStyle w:val="BodyText"/>
      </w:pPr>
      <w:r>
        <w:t xml:space="preserve">- Bên ngoài đồn rằng Đạt Hề công tử và tiểu thư Tần gia qua lại thân mật. Chuyện này mọi người thật không sợ Tây Môn Đại phiệt sao? Thuận tiện tặng thêm cho Tần công tử một tình báo nữa, đám con cháu đủ tuổi của Tây Môn Đại phiệt đều phải bắt buộc tham gia thí luyện lần này, mà bọn chúng đều là Võ đồng Lục đẳng.</w:t>
      </w:r>
    </w:p>
    <w:p>
      <w:pPr>
        <w:pStyle w:val="BodyText"/>
      </w:pPr>
      <w:r>
        <w:t xml:space="preserve">- Con cháu Tây Môn Đại phiệt tham gia hay không thì liên quan gì đến ta?</w:t>
      </w:r>
    </w:p>
    <w:p>
      <w:pPr>
        <w:pStyle w:val="BodyText"/>
      </w:pPr>
      <w:r>
        <w:t xml:space="preserve">Đồng dao nở một nụ cười cổ quái:</w:t>
      </w:r>
    </w:p>
    <w:p>
      <w:pPr>
        <w:pStyle w:val="BodyText"/>
      </w:pPr>
      <w:r>
        <w:t xml:space="preserve">- Theo tương truyền thì trong đợt quyết đấu tranh đoạt vị trí Hào môn, Tần gia đã có xô xát với Tây Môn Đại phiệt, mà trên thực tế là đã có đến mấy lần như thế. Không lẽ lời đồn là sai?</w:t>
      </w:r>
    </w:p>
    <w:p>
      <w:pPr>
        <w:pStyle w:val="BodyText"/>
      </w:pPr>
      <w:r>
        <w:t xml:space="preserve">- Không có lửa làm sao có khói. Lời đồn chưa chắc đã là giả. Nhưng cũng không phức tạp như tưởng tượng.</w:t>
      </w:r>
    </w:p>
    <w:p>
      <w:pPr>
        <w:pStyle w:val="BodyText"/>
      </w:pPr>
      <w:r>
        <w:t xml:space="preserve">Tần Vô Song không muốn nói quá nhiều về Tây Môn Đại phiệt trước mặt người lạ. Tuy rằng chuyện Tây Môn Đại phiệt uy hiếp Tần gia chỉ cần một cái miệng, Tần Vô Song có thể cho cả cái quận La Giang này đều biết. Nhưng cụ thể nội tình thế nào thì không ai hay.</w:t>
      </w:r>
    </w:p>
    <w:p>
      <w:pPr>
        <w:pStyle w:val="BodyText"/>
      </w:pPr>
      <w:r>
        <w:t xml:space="preserve">Tần Vô Song không sợ Tây Môn Đại phiệt, nhưng cũng không muốn mọi người xúm đến Tần gia xem trò vui!</w:t>
      </w:r>
    </w:p>
    <w:p>
      <w:pPr>
        <w:pStyle w:val="Compact"/>
      </w:pPr>
      <w:r>
        <w:t xml:space="preserve">Ủng hộ chỉ với 1 click và 5s ! (adf.ly/4EmoB)</w:t>
      </w:r>
      <w:r>
        <w:br w:type="textWrapping"/>
      </w:r>
      <w:r>
        <w:br w:type="textWrapping"/>
      </w:r>
    </w:p>
    <w:p>
      <w:pPr>
        <w:pStyle w:val="Heading2"/>
      </w:pPr>
      <w:bookmarkStart w:id="93" w:name="chương-71"/>
      <w:bookmarkEnd w:id="93"/>
      <w:r>
        <w:t xml:space="preserve">71. Chương 7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1: Đội quân thép thành hìn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Không thể không thừa nhận, địa phương của Tần gia trang tuyệt đối là hoàn cảnh tuyệt vời cho sự tu luyện của võ giả.</w:t>
      </w:r>
    </w:p>
    <w:p>
      <w:pPr>
        <w:pStyle w:val="BodyText"/>
      </w:pPr>
      <w:r>
        <w:t xml:space="preserve">Vốn là Tần Vô Song dự định dùng thời gian ba tháng để hoàn thành huấn luyện nền tảng cho đội quân hộ vệ này. Không ngờ chỉ một tháng khổ công, hiệu quả tựa hồ đã đạt bằng với trình độ của ba tháng.</w:t>
      </w:r>
    </w:p>
    <w:p>
      <w:pPr>
        <w:pStyle w:val="BodyText"/>
      </w:pPr>
      <w:r>
        <w:t xml:space="preserve">Tần Vô Song rất vui mừng, kế hoạch có thể tiến thêm một bước rồi.</w:t>
      </w:r>
    </w:p>
    <w:p>
      <w:pPr>
        <w:pStyle w:val="BodyText"/>
      </w:pPr>
      <w:r>
        <w:t xml:space="preserve">Giờ dần hôm nay, đội ngũ đã tập hợp hoàn tất, chờ đợi Tần Vô Song ra lệnh. Trải qua thời gian huấn luyện hơn một tháng, mọi người đã hoàn toàn quen với loại huấn luyện cường độ cao này.</w:t>
      </w:r>
    </w:p>
    <w:p>
      <w:pPr>
        <w:pStyle w:val="BodyText"/>
      </w:pPr>
      <w:r>
        <w:t xml:space="preserve">Tần Vô Song cười nói:</w:t>
      </w:r>
    </w:p>
    <w:p>
      <w:pPr>
        <w:pStyle w:val="BodyText"/>
      </w:pPr>
      <w:r>
        <w:t xml:space="preserve">- Tiếp tục hôm nay có bài học mới, cũng có thu hoạch mới, mọi người hãy cố gắng. Thành quả hơn một tháng này, ta đã thấy rõ trước mắt. Mồ hôi của các ngươi sẽ không lãng phí, buổi chiều hôm nay, hiệu quả của đặc huấn như thế nào, còn cần phải đạt được kiểm chứng bước đầu!</w:t>
      </w:r>
    </w:p>
    <w:p>
      <w:pPr>
        <w:pStyle w:val="BodyText"/>
      </w:pPr>
      <w:r>
        <w:t xml:space="preserve">Lời cổ vũ này khiến hứng thú của mọi người nhất thời dâng cao. Huấn luyện ma quỷ hơn một tháng, cuối cùng cũng đã đến lúc kiểm nghiệm rồi sao?</w:t>
      </w:r>
    </w:p>
    <w:p>
      <w:pPr>
        <w:pStyle w:val="BodyText"/>
      </w:pPr>
      <w:r>
        <w:t xml:space="preserve">Cứ như vậy, bài học từ sáng sớm cho đến trưa, mọi người đã hoàn thành càng thêm ra sức.</w:t>
      </w:r>
    </w:p>
    <w:p>
      <w:pPr>
        <w:pStyle w:val="BodyText"/>
      </w:pPr>
      <w:r>
        <w:t xml:space="preserve">Sau buổi trưa, còn chưa đến thời gian tập hợp, tất cả hộ vệ đều đã sớm tụ tập tại Sân tập luyện, từ trong biểu hiện nhiệt tình của tất cả mọi người mà nhìn, đều thấy được tâm tình của bọn họ rất nôn nóng.</w:t>
      </w:r>
    </w:p>
    <w:p>
      <w:pPr>
        <w:pStyle w:val="BodyText"/>
      </w:pPr>
      <w:r>
        <w:t xml:space="preserve">Dù sao, bỏ ra mồ hôi và nước mắt hơn một tháng, mọi người đều muốn biết, rốt cuộc huấn luyện đặc biệt này có thể đạt được mục tiêu mà thiếu gia mong muốn hay không, và rốt cuộc có bao nhiêu đề cao thực sự.</w:t>
      </w:r>
    </w:p>
    <w:p>
      <w:pPr>
        <w:pStyle w:val="BodyText"/>
      </w:pPr>
      <w:r>
        <w:t xml:space="preserve">Tần Liên Xuyên đến, sau đó, Tần Vô Song cũng đến.</w:t>
      </w:r>
    </w:p>
    <w:p>
      <w:pPr>
        <w:pStyle w:val="BodyText"/>
      </w:pPr>
      <w:r>
        <w:t xml:space="preserve">Nhìn thấy thiếu gia và Đội trưởng trước sau đã đến, hô hấp của mọi người cũng trở nên dồn dập hơn, quang mang trong mắt càng thêm cuồng nhiệt. Không đợi Tần Liên Xuyên hô khẩu lệnh, đội ngũ đã khẩn trương sắp xếp rồi.</w:t>
      </w:r>
    </w:p>
    <w:p>
      <w:pPr>
        <w:pStyle w:val="BodyText"/>
      </w:pPr>
      <w:r>
        <w:t xml:space="preserve">Tần Vô Song nhìn thấy một màn này, rất là vui mừng, đã chiếm được lòng quân rồi.</w:t>
      </w:r>
    </w:p>
    <w:p>
      <w:pPr>
        <w:pStyle w:val="BodyText"/>
      </w:pPr>
      <w:r>
        <w:t xml:space="preserve">- Tần Xuyên thúc, một tháng này, thúc cảm thấy các huynh đệ đề cao như thế nào?</w:t>
      </w:r>
    </w:p>
    <w:p>
      <w:pPr>
        <w:pStyle w:val="BodyText"/>
      </w:pPr>
      <w:r>
        <w:t xml:space="preserve">- Bốn chữ: Thoát thai hoán cốt!</w:t>
      </w:r>
    </w:p>
    <w:p>
      <w:pPr>
        <w:pStyle w:val="BodyText"/>
      </w:pPr>
      <w:r>
        <w:t xml:space="preserve">Tần Liên Xuyên lời ít mà ý nhiều. Sự bội phục lúc này của hắn đối với Tần Vô Song đã đạt đến mức độ không hơn được nữa.</w:t>
      </w:r>
    </w:p>
    <w:p>
      <w:pPr>
        <w:pStyle w:val="BodyText"/>
      </w:pPr>
      <w:r>
        <w:t xml:space="preserve">Loại phương thức huấn luyện này đừng nói là mới nghe lần đầu, các hiệu quả khác thực sự là chuyện trước kia hắn có nằm mơ cũng không dám nghĩ đến.</w:t>
      </w:r>
    </w:p>
    <w:p>
      <w:pPr>
        <w:pStyle w:val="BodyText"/>
      </w:pPr>
      <w:r>
        <w:t xml:space="preserve">- Được, hôm nay, chúng ta sẽ kiểm nghiệm một chút, rốt cuộc sự tiến bộ của bọn họ có phải thật sự có thể dùng bốn chữ ‘thoát thai hoán cốt’ để hình dung không!</w:t>
      </w:r>
    </w:p>
    <w:p>
      <w:pPr>
        <w:pStyle w:val="BodyText"/>
      </w:pPr>
      <w:r>
        <w:t xml:space="preserve">Tần Vô Song lấy từ trong tay áo ra một bản danh sách, đưa cho Tần Liên Xuyên:</w:t>
      </w:r>
    </w:p>
    <w:p>
      <w:pPr>
        <w:pStyle w:val="BodyText"/>
      </w:pPr>
      <w:r>
        <w:t xml:space="preserve">- Liên Xuyên thúc, thúc xem qua bản danh sách này đi, ở đây phân làm ba nhóm, thúc hãy phân biệt lấy ra bọn họ.</w:t>
      </w:r>
    </w:p>
    <w:p>
      <w:pPr>
        <w:pStyle w:val="BodyText"/>
      </w:pPr>
      <w:r>
        <w:t xml:space="preserve">Tần Liên Xuyên nhìn qua danh sách, gật gật đầu, giọng nói thanh thanh, cao giọng nói:</w:t>
      </w:r>
    </w:p>
    <w:p>
      <w:pPr>
        <w:pStyle w:val="BodyText"/>
      </w:pPr>
      <w:r>
        <w:t xml:space="preserve">- Tất cả dựng thẳng lỗ tai lên nghe cho rõ đây, nhóm đầu tiên bốn mươi người, điểm đến tên ai, thì bước lên phía trước, xếp thành hai đội!</w:t>
      </w:r>
    </w:p>
    <w:p>
      <w:pPr>
        <w:pStyle w:val="BodyText"/>
      </w:pPr>
      <w:r>
        <w:t xml:space="preserve">- Vâng!</w:t>
      </w:r>
    </w:p>
    <w:p>
      <w:pPr>
        <w:pStyle w:val="BodyText"/>
      </w:pPr>
      <w:r>
        <w:t xml:space="preserve">- Được, Tần Dũng, Tần Phi, Tần Thông, Tần Minh…</w:t>
      </w:r>
    </w:p>
    <w:p>
      <w:pPr>
        <w:pStyle w:val="BodyText"/>
      </w:pPr>
      <w:r>
        <w:t xml:space="preserve">Một hơi, bốn mươi cái tên được đọc ra, ai được đọc đến tên mình, thì bước ra khỏi hàng, xếp thành hai đội chỉnh tề ở phía trước, mỗi đội hai mươi người.</w:t>
      </w:r>
    </w:p>
    <w:p>
      <w:pPr>
        <w:pStyle w:val="BodyText"/>
      </w:pPr>
      <w:r>
        <w:t xml:space="preserve">- Bốn mươi người các ngươi, chiều dài cánh tay quá thắt lưng, phản ứng nhanh nhẹn, đầu óc lạnh lùng, thích hợp làm Cung tiễn thủ. Phân thành một đội, tên đội là Phi Vũ! Nhớ rõ rồi chứ?</w:t>
      </w:r>
    </w:p>
    <w:p>
      <w:pPr>
        <w:pStyle w:val="BodyText"/>
      </w:pPr>
      <w:r>
        <w:t xml:space="preserve">- Vâng!</w:t>
      </w:r>
    </w:p>
    <w:p>
      <w:pPr>
        <w:pStyle w:val="BodyText"/>
      </w:pPr>
      <w:r>
        <w:t xml:space="preserve">Mệnh lệnh hạ xuống, bốn mươi người này nhanh chóng trả lời, không có bất cứ chậm trễ nào.</w:t>
      </w:r>
    </w:p>
    <w:p>
      <w:pPr>
        <w:pStyle w:val="BodyText"/>
      </w:pPr>
      <w:r>
        <w:t xml:space="preserve">Tần Vô Song hài lòng gật gật đầu. Nhóm người này, quả nhiên đúng như hắn đã khảo sát, phản ứng nhanh nhẹn nhất, cho dù là thời gian phản ứng mệnh lệnh hạ xuống, cũng mau lẹ hơn người khác một chút.</w:t>
      </w:r>
    </w:p>
    <w:p>
      <w:pPr>
        <w:pStyle w:val="BodyText"/>
      </w:pPr>
      <w:r>
        <w:t xml:space="preserve">- Nhóm thứ hai, bốn mươi người, danh sách như sau, Tần Nhạc, Tần Nam, Tần Phương…</w:t>
      </w:r>
    </w:p>
    <w:p>
      <w:pPr>
        <w:pStyle w:val="BodyText"/>
      </w:pPr>
      <w:r>
        <w:t xml:space="preserve">Lại là bốn mươi người bước ra khỏi hàng, xếp thành hai hàng, thần thái nghiêm túc, chờ đợi mệnh lệnh của Tần Liên Xuyên.</w:t>
      </w:r>
    </w:p>
    <w:p>
      <w:pPr>
        <w:pStyle w:val="BodyText"/>
      </w:pPr>
      <w:r>
        <w:t xml:space="preserve">- Bốn mươi người các ngươi, vũ dũng hơn người, thân thể nhanh nhẹn dũng mãnh, tính cách cương mãnh, thích hợp vật lộn chém giết, xung phong xông vào trận địa, phân làm một đội, tên đội là Hắc Hùng, nhớ kỹ rồi chứ?</w:t>
      </w:r>
    </w:p>
    <w:p>
      <w:pPr>
        <w:pStyle w:val="BodyText"/>
      </w:pPr>
      <w:r>
        <w:t xml:space="preserve">- Vâng!</w:t>
      </w:r>
    </w:p>
    <w:p>
      <w:pPr>
        <w:pStyle w:val="BodyText"/>
      </w:pPr>
      <w:r>
        <w:t xml:space="preserve">- Nhóm thứ ba, mười chín người, danh sách như sau…</w:t>
      </w:r>
    </w:p>
    <w:p>
      <w:pPr>
        <w:pStyle w:val="BodyText"/>
      </w:pPr>
      <w:r>
        <w:t xml:space="preserve">Mười chín người cuối cùng, thấy đồng bạn đều được gọi ra, duy độc chỉ còn lại bọn họ, trong lòng mơ hồ có chút bất an, cũng có chút bất bình. Huấn luyện bình thường, bọn họ biểu hiện đều rất tốt, thậm chí còn hơn một số đồng bạn được gọi ra trước đó một chút, tại sao, mười chín người bọn họ, lại không được tiến nhập vào biên chế chủ lực?</w:t>
      </w:r>
    </w:p>
    <w:p>
      <w:pPr>
        <w:pStyle w:val="BodyText"/>
      </w:pPr>
      <w:r>
        <w:t xml:space="preserve">- Hắc hắc, mười chín người các ngươi, có phải có chút không phục không?</w:t>
      </w:r>
    </w:p>
    <w:p>
      <w:pPr>
        <w:pStyle w:val="BodyText"/>
      </w:pPr>
      <w:r>
        <w:t xml:space="preserve">Tần Vô Song đột nhiên tiến lên trước một bước, mỉm cười hỏi.</w:t>
      </w:r>
    </w:p>
    <w:p>
      <w:pPr>
        <w:pStyle w:val="BodyText"/>
      </w:pPr>
      <w:r>
        <w:t xml:space="preserve">Mười chín hán tử này, vốn đều là nhân vật tương đối tinh anh trong Đội hộ vệ, sớm đã nén một hơi, nghe Tần Vô Song hỏi một câu như vậy, sắc mặt tất cả đều trướng lên đỏ bừng.</w:t>
      </w:r>
    </w:p>
    <w:p>
      <w:pPr>
        <w:pStyle w:val="BodyText"/>
      </w:pPr>
      <w:r>
        <w:t xml:space="preserve">Từ ánh mắt và biểu tình của bọn họ, hoàn toàn có thể nhìn ra sóng lớn cuộn trào mãnh liệt trong nội tâm mỗi người. Đồng dạng là khổ công một tháng, sự cố gắng của bọn họ không ít hơn so với người khác, biểu tình của bọn họ không yếu hơn người khác, vậy tại sao bọn họ lại rơi xuống vị trí cuối cùng?</w:t>
      </w:r>
    </w:p>
    <w:p>
      <w:pPr>
        <w:pStyle w:val="BodyText"/>
      </w:pPr>
      <w:r>
        <w:t xml:space="preserve">Nếu nói không có tủi thân, thì là giả!</w:t>
      </w:r>
    </w:p>
    <w:p>
      <w:pPr>
        <w:pStyle w:val="BodyText"/>
      </w:pPr>
      <w:r>
        <w:t xml:space="preserve">- Rất tốt, có gì không phục, cứ biểu hiện ra, các dũng sĩ của ta!</w:t>
      </w:r>
    </w:p>
    <w:p>
      <w:pPr>
        <w:pStyle w:val="BodyText"/>
      </w:pPr>
      <w:r>
        <w:t xml:space="preserve">Tần Vô Song vỗ tay cười nói:</w:t>
      </w:r>
    </w:p>
    <w:p>
      <w:pPr>
        <w:pStyle w:val="BodyText"/>
      </w:pPr>
      <w:r>
        <w:t xml:space="preserve">- Ta rất sảng khoái nói cho các ngươi biết, đem các ngươi đặt vào nhóm cuối cùng, không phải vì biểu hiện của các ngươi yếu kém, mà hoàn toàn là khen ngợi các ngươi! Mười chín người các ngươi, hợp thành một tổ, gọi là Liệp Ưng. Chim ưng có đặc điểm gì?</w:t>
      </w:r>
    </w:p>
    <w:p>
      <w:pPr>
        <w:pStyle w:val="BodyText"/>
      </w:pPr>
      <w:r>
        <w:t xml:space="preserve">Khẩu khí của Tần Vô Song kéo dài, đột nhiên biểu hiện nghiêm khắc, nói:</w:t>
      </w:r>
    </w:p>
    <w:p>
      <w:pPr>
        <w:pStyle w:val="BodyText"/>
      </w:pPr>
      <w:r>
        <w:t xml:space="preserve">- Chim ưng có đặc điểm gì, ai có thể trả lời ta?</w:t>
      </w:r>
    </w:p>
    <w:p>
      <w:pPr>
        <w:pStyle w:val="BodyText"/>
      </w:pPr>
      <w:r>
        <w:t xml:space="preserve">- Hung hãn!</w:t>
      </w:r>
    </w:p>
    <w:p>
      <w:pPr>
        <w:pStyle w:val="BodyText"/>
      </w:pPr>
      <w:r>
        <w:t xml:space="preserve">- Sở trường tấn công!</w:t>
      </w:r>
    </w:p>
    <w:p>
      <w:pPr>
        <w:pStyle w:val="BodyText"/>
      </w:pPr>
      <w:r>
        <w:t xml:space="preserve">- Thị lực linh mẫn, có thể quan sát góc độ rộng!</w:t>
      </w:r>
    </w:p>
    <w:p>
      <w:pPr>
        <w:pStyle w:val="BodyText"/>
      </w:pPr>
      <w:r>
        <w:t xml:space="preserve">- Chim ưng tấn công trên trời cao, tự nhiên, phóng khoáng! Khí phách!</w:t>
      </w:r>
    </w:p>
    <w:p>
      <w:pPr>
        <w:pStyle w:val="BodyText"/>
      </w:pPr>
      <w:r>
        <w:t xml:space="preserve">Đủ câu trả lời, nhiều loại khác nhau. Tần Vô Song nhẹ nhàng gật đầu, đợi mọi người phát ngôn một hồi, mới đứng dậy tổng kết nói:</w:t>
      </w:r>
    </w:p>
    <w:p>
      <w:pPr>
        <w:pStyle w:val="BodyText"/>
      </w:pPr>
      <w:r>
        <w:t xml:space="preserve">- Những gì các ngươi nói đều chỉ là một phương diện nào đó của chim ưng. Đặc điểm lớn nhất của chim ưng, đó là không đánh ra thì thôi, một khi đã đánh, nhất định trí mạng!</w:t>
      </w:r>
    </w:p>
    <w:p>
      <w:pPr>
        <w:pStyle w:val="BodyText"/>
      </w:pPr>
      <w:r>
        <w:t xml:space="preserve">Chậm rãi nhìn quét qua mười chín gương mặt cuồng nhiệt và chờ đợi, Tần Vô Song vung tay nói:</w:t>
      </w:r>
    </w:p>
    <w:p>
      <w:pPr>
        <w:pStyle w:val="BodyText"/>
      </w:pPr>
      <w:r>
        <w:t xml:space="preserve">- Mười chín người các ngươi chính là mũi nhọn của Tần gia trang chúng ta, là chim ưng của Tần gia trang chúng ta! Hai đội Phi Vũ và Hắc Hùng, đều là bộ đội thường quy của chúng ta, còn Liệp Ưng là đội quân tinh nhuệ, bộ đội vương bài! Phi Vũ và Hắc Hùng, theo sự thịnh vượng của Tần gia trang, sẽ không ngừng tăng cường quân bị. Còn Liệp Ưng, mặc dù đội ngũ cũng có thể lớn mạnh, nhưng yêu cầu gia nhập sẽ cao hơn gấp đôi so với hai đội ngũ còn lại!</w:t>
      </w:r>
    </w:p>
    <w:p>
      <w:pPr>
        <w:pStyle w:val="BodyText"/>
      </w:pPr>
      <w:r>
        <w:t xml:space="preserve">Lối suy nghĩ thành lập đội ngũ của Tần Vô Song chính là kết hợp theo tư tưởng phân chia quân chủng của Địa Cầu thế kỷ 21, coi trọng đa nguyên hóa, lập thể hóa.</w:t>
      </w:r>
    </w:p>
    <w:p>
      <w:pPr>
        <w:pStyle w:val="BodyText"/>
      </w:pPr>
      <w:r>
        <w:t xml:space="preserve">Đội Hắc Hùng, tương đương với bộ binh, bộ đội công thành. Đội Phi Vũ là bộ đội tương tự như không quân, lợi dụng độ cao và độ rộng của địa thế để sát thương đối thủ. Còn đội Liệp Ưng, chính là bộ đội đặc chủng, bất luận là ẩn núp, ngắm bắn, ám sát, phòng ngự… Các loại kỹ năng đều phải có đầy đủ.</w:t>
      </w:r>
    </w:p>
    <w:p>
      <w:pPr>
        <w:pStyle w:val="BodyText"/>
      </w:pPr>
      <w:r>
        <w:t xml:space="preserve">Nội dung huấn luyện tiếp theo của hai đội trước, tương đối đơn giản một chút.</w:t>
      </w:r>
    </w:p>
    <w:p>
      <w:pPr>
        <w:pStyle w:val="BodyText"/>
      </w:pPr>
      <w:r>
        <w:t xml:space="preserve">Huấn luyện của đội Liệp Ưng sẽ do Tần Vô Song tự mình tận sức, khảo sát thiên phú, thể chất và xương cốt của mười chín người này, kết hợp nhiều phương diện nhân tố, xác định danh sách mười chín người này.</w:t>
      </w:r>
    </w:p>
    <w:p>
      <w:pPr>
        <w:pStyle w:val="BodyText"/>
      </w:pPr>
      <w:r>
        <w:t xml:space="preserve">Mười chín người này, cũng chính là con át chủ bài trong Đội hộ vệ chủ lực của Tần gia trang.</w:t>
      </w:r>
    </w:p>
    <w:p>
      <w:pPr>
        <w:pStyle w:val="BodyText"/>
      </w:pPr>
      <w:r>
        <w:t xml:space="preserve">Mười chín gã đội viên, lúc này mới hiểu rõ, bọn họ vốn là nhóm xuất hiện cuối cùng, cũng không phải là rớt lại phía sau, mà là con bài quan trọng cuối cùng còn để lại.</w:t>
      </w:r>
    </w:p>
    <w:p>
      <w:pPr>
        <w:pStyle w:val="BodyText"/>
      </w:pPr>
      <w:r>
        <w:t xml:space="preserve">Tần Vô Song xua xua tay, ý bảo mọi người ổn định cảm xúc xuống, khẩu khí mang theo một loại khích lệ:</w:t>
      </w:r>
    </w:p>
    <w:p>
      <w:pPr>
        <w:pStyle w:val="BodyText"/>
      </w:pPr>
      <w:r>
        <w:t xml:space="preserve">- Đương nhiên, đây chỉ là kết quả ta khảo sát ra sau khi huấn luyện giai đoạn đầu tiên. Không có ai được phép lên mặt, cũng không có ai cần phải chán nản. Nếu ngươi là người của hai đội Phi Vũ và Hắc Hùng, cảm thấy bản thân muốn tiến nhập vào đội Liệp Ưng, vậy thì rất tốt, hãy thể hiện bản lĩnh của mình ra. Nếu quả thực thích hợp, chúng ta tuyển chọn nhân tài không bám vào một khuôn mẫu nào! Đương nhiên, đội Liệp Ưng cũng không cần dương dương tự đắc, nếu lười biếng trong huấn luyện sau này, đồng dạng có thể bị đá ra khỏi đội ngũ. Yêu cầu của ta đối với các ngươi là, từng người ở trên cương vị của bản thân, có thể phát huy ra tiềm năng lớn nhất, đây chính là thành công lớn nhất!</w:t>
      </w:r>
    </w:p>
    <w:p>
      <w:pPr>
        <w:pStyle w:val="BodyText"/>
      </w:pPr>
      <w:r>
        <w:t xml:space="preserve">Lời này vừa nói ra, người của hai đội Phi Vũ và Hắc Hùng, trong lòng nhất thời thoải mái hơn rất nhiều. Đúng vậy, mọi người đều là hộ vệ của Tần gia trang, đều vì Hào môn Tần gia mà xuất lực, ở trên cương vị của bản thân, nếu biểu hiện nổi bật, lẽ nào cấp trên lại có thể không nhìn thấy sao?</w:t>
      </w:r>
    </w:p>
    <w:p>
      <w:pPr>
        <w:pStyle w:val="BodyText"/>
      </w:pPr>
      <w:r>
        <w:t xml:space="preserve">- Nhớ kỹ, đã là vàng, sớm muộn rồi cũng sẽ phát quang!</w:t>
      </w:r>
    </w:p>
    <w:p>
      <w:pPr>
        <w:pStyle w:val="BodyText"/>
      </w:pPr>
      <w:r>
        <w:t xml:space="preserve">Tần Vô Song tiếp tục cổ động:</w:t>
      </w:r>
    </w:p>
    <w:p>
      <w:pPr>
        <w:pStyle w:val="BodyText"/>
      </w:pPr>
      <w:r>
        <w:t xml:space="preserve">- Tất cả cố gắng, tất cả tiến bộ của các ngươi, chúng ta đều coi trọng! Bây giờ, là la hay là ngựa, chúng ta đều phải kéo ra dắt đi! Thành viên của đội Phi Vũ, bước ra khỏi hàng! Tiến lên phía trước ba bước!</w:t>
      </w:r>
    </w:p>
    <w:p>
      <w:pPr>
        <w:pStyle w:val="BodyText"/>
      </w:pPr>
      <w:r>
        <w:t xml:space="preserve">Bốn mươi người của đội Phi Vũ, lập tức tiến lên ba bước!</w:t>
      </w:r>
    </w:p>
    <w:p>
      <w:pPr>
        <w:pStyle w:val="BodyText"/>
      </w:pPr>
      <w:r>
        <w:t xml:space="preserve">Tần Vô Song vỗ vỗ tay, bên ngoài lập tức có rất nhiều tiếng bước chân truyền đến.</w:t>
      </w:r>
    </w:p>
    <w:p>
      <w:pPr>
        <w:pStyle w:val="BodyText"/>
      </w:pPr>
      <w:r>
        <w:t xml:space="preserve">Một đám gia đinh của Tần gia trang, nâng mười mấy cái rương lớn, nhanh chóng đi đến phía trước, đặt rương xuống, sau đó cung kính thối lui.</w:t>
      </w:r>
    </w:p>
    <w:p>
      <w:pPr>
        <w:pStyle w:val="BodyText"/>
      </w:pPr>
      <w:r>
        <w:t xml:space="preserve">- Tần Dũng, Tần Phi, bước ra khỏi hàng!</w:t>
      </w:r>
    </w:p>
    <w:p>
      <w:pPr>
        <w:pStyle w:val="BodyText"/>
      </w:pPr>
      <w:r>
        <w:t xml:space="preserve">Hai gã trẻ tuổi xốc vác từ đội Phi Vũ đi ra.</w:t>
      </w:r>
    </w:p>
    <w:p>
      <w:pPr>
        <w:pStyle w:val="BodyText"/>
      </w:pPr>
      <w:r>
        <w:t xml:space="preserve">- Mở rương.</w:t>
      </w:r>
    </w:p>
    <w:p>
      <w:pPr>
        <w:pStyle w:val="BodyText"/>
      </w:pPr>
      <w:r>
        <w:t xml:space="preserve">Hai người vội vàng mở tất cả các rương ra. Bên trong rương, mười mấy cây cung được sắp xếp chỉnh tề.</w:t>
      </w:r>
    </w:p>
    <w:p>
      <w:pPr>
        <w:pStyle w:val="BodyText"/>
      </w:pPr>
      <w:r>
        <w:t xml:space="preserve">- Tần Dũng, thử lực đạo của cây cung này.</w:t>
      </w:r>
    </w:p>
    <w:p>
      <w:pPr>
        <w:pStyle w:val="BodyText"/>
      </w:pPr>
      <w:r>
        <w:t xml:space="preserve">Tần Dũng tuân lệnh, cầm lấy một cây cung, cánh tay dùng lực, liên tiếp kéo ba cái, kình đạo tràn đầy, đường cong tuyệt đẹp, chế tác vô cùng hoàn mỹ, mới nhìn đã thấy thích thú không muốn buông tay.</w:t>
      </w:r>
    </w:p>
    <w:p>
      <w:pPr>
        <w:pStyle w:val="BodyText"/>
      </w:pPr>
      <w:r>
        <w:t xml:space="preserve">- Tám mươi cây cung này, trước đây hơn một tháng, thông qua các mối quan hệ, ủy thác nhờ đại sư chế cung nỏ của Xích Mộc Lĩnh làm theo yêu cầu. Vật liệu dùng sừng tê giác và trúc tía thượng đẳng. Trong đó bốn mươi cây cung có cung lực hai trăm bốn mươi cân, bốn mươi cây cung còn lại, có lực cung là ba trăm sáu mươi cân!</w:t>
      </w:r>
    </w:p>
    <w:p>
      <w:pPr>
        <w:pStyle w:val="BodyText"/>
      </w:pPr>
      <w:r>
        <w:t xml:space="preserve">- Hai trăm bốn mươi cân?</w:t>
      </w:r>
    </w:p>
    <w:p>
      <w:pPr>
        <w:pStyle w:val="BodyText"/>
      </w:pPr>
      <w:r>
        <w:t xml:space="preserve">Tần Dũng nhìn với vẻ có chút không dám tin vào mắt mình.</w:t>
      </w:r>
    </w:p>
    <w:p>
      <w:pPr>
        <w:pStyle w:val="BodyText"/>
      </w:pPr>
      <w:r>
        <w:t xml:space="preserve">- Không cần hoài nghi, bây giờ trên tay ngươi chính là một cây cung hai trăm bốn mươi cân! Bốn mươi cây cung này, chỉ là vũ khí cung cấp cho các ngươi một năm tới đây. Sau một năm, cung lực toàn bộ đổi thành ba trăm sáu mươi cân! Các ngươi, có tự tin hay không?</w:t>
      </w:r>
    </w:p>
    <w:p>
      <w:pPr>
        <w:pStyle w:val="BodyText"/>
      </w:pPr>
      <w:r>
        <w:t xml:space="preserve">- Có!</w:t>
      </w:r>
    </w:p>
    <w:p>
      <w:pPr>
        <w:pStyle w:val="BodyText"/>
      </w:pPr>
      <w:r>
        <w:t xml:space="preserve">Huấn luyện một tháng, sức mạnh ước chừng đã đề thăng lên gấp đôi, điều này đương nhiên khiến lòng tự tin của những hán tử ý chí kiên cường và giàu lòng nhiệt huyết này tăng thêm trăm lần!</w:t>
      </w:r>
    </w:p>
    <w:p>
      <w:pPr>
        <w:pStyle w:val="BodyText"/>
      </w:pPr>
      <w:r>
        <w:t xml:space="preserve">- Trang bị của đội Hắc Hùng, hai ngày sau cũng sẽ lần lượt đưa tới!</w:t>
      </w:r>
    </w:p>
    <w:p>
      <w:pPr>
        <w:pStyle w:val="BodyText"/>
      </w:pPr>
      <w:r>
        <w:t xml:space="preserve">- Đội Liệp Ưng, bước ra khỏi hàng, theo ta trèo lên Đại Thương Sơn. Hai đội còn lại, tiếp tục bài học vào giờ ngọ. Bắt đầu từ ngày mai, tăng cường huấn luyện kỹ năng!</w:t>
      </w:r>
    </w:p>
    <w:p>
      <w:pPr>
        <w:pStyle w:val="BodyText"/>
      </w:pPr>
      <w:r>
        <w:t xml:space="preserve">Dưới sự cố gắng của Tần Vô Song, hình thức ban đầu của một đội quân thép, đã bước đầu hiện ra!</w:t>
      </w:r>
    </w:p>
    <w:p>
      <w:pPr>
        <w:pStyle w:val="Compact"/>
      </w:pPr>
      <w:r>
        <w:t xml:space="preserve">Ủng hộ chỉ với 1 click và 5s ! (adf.ly/4EmoB)</w:t>
      </w:r>
      <w:r>
        <w:br w:type="textWrapping"/>
      </w:r>
      <w:r>
        <w:br w:type="textWrapping"/>
      </w:r>
    </w:p>
    <w:p>
      <w:pPr>
        <w:pStyle w:val="Heading2"/>
      </w:pPr>
      <w:bookmarkStart w:id="94" w:name="chương-72"/>
      <w:bookmarkEnd w:id="94"/>
      <w:r>
        <w:t xml:space="preserve">72. Chương 7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2: Viêm Dương Chân Kinh Đại viên mã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hời gian để Tần Vô Song huấn luyện đội Liệp Ưng cũng không còn nhiều. Sau khi Đồng Dao rời đi một tháng, trong phạm vi của Tứ Đại Lĩnh Bách Việt Quốc, bắt đầu xuất hiện tin đồn liên quan đến Thí luyện Võ đồng.</w:t>
      </w:r>
    </w:p>
    <w:p>
      <w:pPr>
        <w:pStyle w:val="BodyText"/>
      </w:pPr>
      <w:r>
        <w:t xml:space="preserve">Thí luyện Võ đồng lần này, tới vô cùng đột ngột, chuyện này trước đó căn bản không có bất cứ dấu hiệu nào. Nếu chỉ là Thí luyện Võ đồng trong phạm vi Bách Việt Quốc, vậy thì rất nhiều quý tộc thượng đẳng thuộc loại Đại phiệt, Thế gia… khẳng định có thể biết được trước thời hạn. Nhưng lần này, trong phạm vi châu quận, bất cứ một nhà Đại phiệt, Thế gia nào, trước khi sự việc xảy ra đều không thu được bất cứ một tin tức gì.</w:t>
      </w:r>
    </w:p>
    <w:p>
      <w:pPr>
        <w:pStyle w:val="BodyText"/>
      </w:pPr>
      <w:r>
        <w:t xml:space="preserve">Tin tức che giấu rất là chặt chẽ, điều này khiến mọi người ý thức được, lần này tuyệt đối không phải chỉ là Thí luyện đơn giản.</w:t>
      </w:r>
    </w:p>
    <w:p>
      <w:pPr>
        <w:pStyle w:val="BodyText"/>
      </w:pPr>
      <w:r>
        <w:t xml:space="preserve">Quả nhiên, thông báo tiếp theo tới từ phía Quan phủ, đã xác minh đầy đủ phỏng đoán của mọi người.</w:t>
      </w:r>
    </w:p>
    <w:p>
      <w:pPr>
        <w:pStyle w:val="BodyText"/>
      </w:pPr>
      <w:r>
        <w:t xml:space="preserve">Tư cách thấp nhất của Thí luyện Võ đồng là Võ đồng Thất đẳng! Hạn mức tuổi cao nhất: Hai mươi tuổi! Nội dung Thí luyện: Bí mật. Nguyên tắc Thí luyện: Che giấu xuất thân, danh tính, thực lực. Tất cả Võ đồng trong Bách Việt Quốc, toàn bộ đều được đánh số, trộn lẫn hoàn toàn, ngẫu nhiên bốc thăm, để ngăn chặn tuyệt đối bất cứ hành động lừa đảo mưu lợi riêng, kết bè kết cánh.</w:t>
      </w:r>
    </w:p>
    <w:p>
      <w:pPr>
        <w:pStyle w:val="BodyText"/>
      </w:pPr>
      <w:r>
        <w:t xml:space="preserve">Điều bổ sung ở sau nhìn thấy mà giật mình nhất – Lần này Thí luyện báo danh tự do, nhưng một khi tham gia, bất kể sống chết.</w:t>
      </w:r>
    </w:p>
    <w:p>
      <w:pPr>
        <w:pStyle w:val="BodyText"/>
      </w:pPr>
      <w:r>
        <w:t xml:space="preserve">Yêu cầu thấp nhất là Võ đồng Thất đẳng, điều này khiến vô số lòng nhiệt tình trông mong của các Võ đồng tắt lụi trong nháy mắt, trực tiếp vô cùng thất vọng.</w:t>
      </w:r>
    </w:p>
    <w:p>
      <w:pPr>
        <w:pStyle w:val="BodyText"/>
      </w:pPr>
      <w:r>
        <w:t xml:space="preserve">Còn vấn đề sinh tử không tính là một điều quá khó khăn. Mặc dù nhìn thấy mà giật mình, nhưng ở bất cứ quốc gia thượng võ nào của Đại lục Thiên Huyền, điều này không tạo ra một chút uy hiếp nào. Bách Việt Quốc đương nhiên cũng không ngoại lệ. Thế giới của thượng võ, tất cả tranh chấp cơ hồ đều lấy võ lực giải quyết, thương vong từ trước đến nay không phải là đề tài mới mẻ gì.</w:t>
      </w:r>
    </w:p>
    <w:p>
      <w:pPr>
        <w:pStyle w:val="BodyText"/>
      </w:pPr>
      <w:r>
        <w:t xml:space="preserve">Thí luyện Võ đồng, chủ đề sinh tử đương nhiên cũng không đáng sợ như vậy.</w:t>
      </w:r>
    </w:p>
    <w:p>
      <w:pPr>
        <w:pStyle w:val="BodyText"/>
      </w:pPr>
      <w:r>
        <w:t xml:space="preserve">o0o</w:t>
      </w:r>
    </w:p>
    <w:p>
      <w:pPr>
        <w:pStyle w:val="BodyText"/>
      </w:pPr>
      <w:r>
        <w:t xml:space="preserve">Chính ngọ, trên Đại Thương Sơn, vào giữa ngày.</w:t>
      </w:r>
    </w:p>
    <w:p>
      <w:pPr>
        <w:pStyle w:val="BodyText"/>
      </w:pPr>
      <w:r>
        <w:t xml:space="preserve">Đây là khoảng thời gian mà Tần Vô Song thích nhất vào mỗi ngày, cũng là giai đoạn tốt nhất để hắn luyện công.</w:t>
      </w:r>
    </w:p>
    <w:p>
      <w:pPr>
        <w:pStyle w:val="BodyText"/>
      </w:pPr>
      <w:r>
        <w:t xml:space="preserve">Tu luyện Viêm Dương Chân Kinh, Tần Vô Song sớm đã tiến nhập vào cấp độ cao nhất. Sau khi tranh đoạt Hào môn chấm dứt, Tần Vô Song cảm nhận sâu sắc thời gian gấp gáp, tu luyện càng thêm chịu khó, mỗi ngày đều dung nhập tới cảnh giới Đại viên mãn của Viêm Dương Chân Kinh.</w:t>
      </w:r>
    </w:p>
    <w:p>
      <w:pPr>
        <w:pStyle w:val="BodyText"/>
      </w:pPr>
      <w:r>
        <w:t xml:space="preserve">Mặt trời giữa trưa, cay độc, hung ác, Tần Vô Song ngang nhiên không sợ, hai mắt chăm chú nhìn một lượt mặt trời chói chang. Công phu luyện đến loại trình độ này của hắn, dùng mắt thường nhìn mặt trời chói chang, sớm đã là chuyện hết sức bình thường, căn bản không lo lắng đến vấn đề ánh mắt bị tổn thương.</w:t>
      </w:r>
    </w:p>
    <w:p>
      <w:pPr>
        <w:pStyle w:val="BodyText"/>
      </w:pPr>
      <w:r>
        <w:t xml:space="preserve">Ở trong mắt của võ giả cao cường, vầng mặt trời chói chang kia cũng chỉ là một đại hỏa cầu đỏ rực mà thôi.</w:t>
      </w:r>
    </w:p>
    <w:p>
      <w:pPr>
        <w:pStyle w:val="BodyText"/>
      </w:pPr>
      <w:r>
        <w:t xml:space="preserve">Từng luồng khí lưu nóng bỏng, đi qua tứ chi bách hài của Tần Vô Song. Hắn rất thích thú hưởng thụ loại cảm giác thoải mái này. Loại cảm giác này kiếp trước hắn đã vô cùng quen thuộc, chính là dấu hiệu trước khi tiến nhập Đại viên mãn của Viêm Dương Chân Kinh.</w:t>
      </w:r>
    </w:p>
    <w:p>
      <w:pPr>
        <w:pStyle w:val="BodyText"/>
      </w:pPr>
      <w:r>
        <w:t xml:space="preserve">Rộng rãi khoáng đạt, ý chí rộng lớn.</w:t>
      </w:r>
    </w:p>
    <w:p>
      <w:pPr>
        <w:pStyle w:val="BodyText"/>
      </w:pPr>
      <w:r>
        <w:t xml:space="preserve">Đặc điểm của Viêm Dương Chân Kinh, chính là đem tất cả chân khí, tập trung vào đan điền nội phủ, từ vô số tiểu chu thiên, hình thành nên đại chu thiên.</w:t>
      </w:r>
    </w:p>
    <w:p>
      <w:pPr>
        <w:pStyle w:val="BodyText"/>
      </w:pPr>
      <w:r>
        <w:t xml:space="preserve">Một khi luân hồi ra một đại chu thiên, chính là biểu hiện Viêm Dương Chân Kinh đã luyện đến cấp độ Đại viên mãn.</w:t>
      </w:r>
    </w:p>
    <w:p>
      <w:pPr>
        <w:pStyle w:val="BodyText"/>
      </w:pPr>
      <w:r>
        <w:t xml:space="preserve">Địch mạnh ta càng mạnh hơn, nhất khí trùng viêm dương, địch ngang ngược ta càng ngang ngược hơn, kéo trăng nhập vào sông lớn. Địch mạnh, địch ngang tàng tùy vào hắn, bản thân ta sừng sững như thạch cương!</w:t>
      </w:r>
    </w:p>
    <w:p>
      <w:pPr>
        <w:pStyle w:val="BodyText"/>
      </w:pPr>
      <w:r>
        <w:t xml:space="preserve">Đây là khẩu quyết của Viêm Dương Chân Kinh, Tần Vô Song không khỏi ngâm nga, lĩnh ngộ trong đầu giống như cá diếc vượt sông, nườm nợp kéo đến, trong nháy mắt chỉ cảm thấy linh cảm vô hạn. Đây là một loại tiệm ngộ nước chảy đá mòn, cũng là giác ngộ đánh đòn cảnh tỉnh.</w:t>
      </w:r>
    </w:p>
    <w:p>
      <w:pPr>
        <w:pStyle w:val="BodyText"/>
      </w:pPr>
      <w:r>
        <w:t xml:space="preserve">Tiệm ngộ và giác ngộ kết hợp với nhau, trong mắt Tần Vô Song thần quang mãnh liệt, rồi đột nhiên, ánh mắt trừng lên, quát lớn một tiếng, đánh ra một chưởng, khí lưu vô cùng mãnh liệt từ lòng bàn tay đánh ra, phần phật một tiếng.</w:t>
      </w:r>
    </w:p>
    <w:p>
      <w:pPr>
        <w:pStyle w:val="BodyText"/>
      </w:pPr>
      <w:r>
        <w:t xml:space="preserve">Cây cối trước mặt nhất thời ngã xuống một mảng, khói xanh bốc lên mãnh liệt, cuối cùng bị chưởng lực sáng rực này trực tiếp nhen nhóm.</w:t>
      </w:r>
    </w:p>
    <w:p>
      <w:pPr>
        <w:pStyle w:val="BodyText"/>
      </w:pPr>
      <w:r>
        <w:t xml:space="preserve">Tần Vô Song kêu lên một tiếng, kéo người đứng lên. Chưởng tùy ý mà đi, nhất thời đất đá bay mù trời, mang theo biển lửa ngút trời.</w:t>
      </w:r>
    </w:p>
    <w:p>
      <w:pPr>
        <w:pStyle w:val="BodyText"/>
      </w:pPr>
      <w:r>
        <w:t xml:space="preserve">- Đại viên mãn, quả nhiên là Đại viên mãn.</w:t>
      </w:r>
    </w:p>
    <w:p>
      <w:pPr>
        <w:pStyle w:val="BodyText"/>
      </w:pPr>
      <w:r>
        <w:t xml:space="preserve">Tần Vô Song cảm thấy vô cùng sảng khoái, quyền chưởng đan xen, đánh ra kinh khủng.</w:t>
      </w:r>
    </w:p>
    <w:p>
      <w:pPr>
        <w:pStyle w:val="BodyText"/>
      </w:pPr>
      <w:r>
        <w:t xml:space="preserve">Một khi đạt đến Đại viên mãn, một thức cuối cùng của Cửu Dương Chưởng, cũng sẽ nước chảy thành sông. Đến lúc này, mặc dù chưa đạt đến trình độ lão luyện mười thành như kiếp trước, nhưng ít nhất cũng có chín thành sức mạnh của kiếp trước! Chân Võ Cảnh Bát đẳng sao? Hừ hừ!</w:t>
      </w:r>
    </w:p>
    <w:p>
      <w:pPr>
        <w:pStyle w:val="BodyText"/>
      </w:pPr>
      <w:r>
        <w:t xml:space="preserve">Giữa lúc đang suy nghĩ, một bộ Cửu Dương Chưởng như mây bay nước chảy, liên miên không dứt, khuấy động cuồn cuộn.</w:t>
      </w:r>
    </w:p>
    <w:p>
      <w:pPr>
        <w:pStyle w:val="BodyText"/>
      </w:pPr>
      <w:r>
        <w:t xml:space="preserve">- Thức thứ tám Cửu Dương Chưởng, Bát Dương Phần Hoang!</w:t>
      </w:r>
    </w:p>
    <w:p>
      <w:pPr>
        <w:pStyle w:val="BodyText"/>
      </w:pPr>
      <w:r>
        <w:t xml:space="preserve">Vù!</w:t>
      </w:r>
    </w:p>
    <w:p>
      <w:pPr>
        <w:pStyle w:val="BodyText"/>
      </w:pPr>
      <w:r>
        <w:t xml:space="preserve">Tần Vô Song cũng không có thủ thế, niệm động kết hợp, song chưởng liên tục vẽ ra chín vòng nhỏ, luân phiên chồng lên, chưởng lực đánh ra, như tuyết lở, như đất rung, như trời đổ.</w:t>
      </w:r>
    </w:p>
    <w:p>
      <w:pPr>
        <w:pStyle w:val="BodyText"/>
      </w:pPr>
      <w:r>
        <w:t xml:space="preserve">- Thức thứ chín Cửu Dương Chưởng, Cửu Dương Diệt Thế!</w:t>
      </w:r>
    </w:p>
    <w:p>
      <w:pPr>
        <w:pStyle w:val="BodyText"/>
      </w:pPr>
      <w:r>
        <w:t xml:space="preserve">Ầm, ầm, ầm!</w:t>
      </w:r>
    </w:p>
    <w:p>
      <w:pPr>
        <w:pStyle w:val="BodyText"/>
      </w:pPr>
      <w:r>
        <w:t xml:space="preserve">Tiếng oanh liệt giống như sấm sét, vang vọng khắp Đại Thương Sơn, khiến người ta tựa hồ cảm thấy Đại Thương Sơn xuất hiện sụp đổ, xuất hiện sụp lở lớn trên ngọn núi.</w:t>
      </w:r>
    </w:p>
    <w:p>
      <w:pPr>
        <w:pStyle w:val="BodyText"/>
      </w:pPr>
      <w:r>
        <w:t xml:space="preserve">- Cửu Dương Diệt Thế, uy lực quả nhiên hơn xa thức thứ tám nhiều!</w:t>
      </w:r>
    </w:p>
    <w:p>
      <w:pPr>
        <w:pStyle w:val="BodyText"/>
      </w:pPr>
      <w:r>
        <w:t xml:space="preserve">Tần Vô Song nhìn chưởng lực mênh mông, sau khi xuyên việt sống lại, đây là lần đầu tiên tâm tình của hắn kích động như vậy.</w:t>
      </w:r>
    </w:p>
    <w:p>
      <w:pPr>
        <w:pStyle w:val="BodyText"/>
      </w:pPr>
      <w:r>
        <w:t xml:space="preserve">Cuối cùng, hắn đã mơ hồ chạm đến được thực lực của thời khắc đỉnh cao kiếp trước, đây là một loại cảm giác siêu nhiên quen thuộc biết bao.</w:t>
      </w:r>
    </w:p>
    <w:p>
      <w:pPr>
        <w:pStyle w:val="BodyText"/>
      </w:pPr>
      <w:r>
        <w:t xml:space="preserve">Chí dương chí cương, duy ngã Viêm Dương, thủy hỏa bất xâm, đao thương khả đáng!</w:t>
      </w:r>
    </w:p>
    <w:p>
      <w:pPr>
        <w:pStyle w:val="BodyText"/>
      </w:pPr>
      <w:r>
        <w:t xml:space="preserve">Đây là cảnh giới Đại viên mãn của Viêm Dương Chân Kinh, khi phối hợp với Cửu Dương Chưởng, lại càng tăng thêm sức mạnh, càng như núi đổ đất nứt, thế như liệt hỏa, sắc như đao thương. Từ đó Cửu Dương Chưởng, thành công viên mãn.</w:t>
      </w:r>
    </w:p>
    <w:p>
      <w:pPr>
        <w:pStyle w:val="BodyText"/>
      </w:pPr>
      <w:r>
        <w:t xml:space="preserve">Mặc dù về độ lão luyện, còn cần thời gian củng cố, nhưng Tần Vô Song lúc này lại tràn đầy tự tin. Cho dù là gia chủ của Tây Môn Đại phiệt đích thân tới đây, cho dù đối thủ là Chân Võ Cảnh Cửu đẳng, hắn cũng nắm chắc giành được chiến thắng trong trận chiến, có tự tin dùng Viêm Dương chân khí Đại viên mãn tiêu diệt hoàn toàn đối phương!</w:t>
      </w:r>
    </w:p>
    <w:p>
      <w:pPr>
        <w:pStyle w:val="BodyText"/>
      </w:pPr>
      <w:r>
        <w:t xml:space="preserve">Mặc dù Tần Vô Song không muốn thừa nhận, nhưng không thể không nói, Đại lục Thiên Huyền này, xác thực lý tưởng hơn nhiều so với hoàn cảnh tu luyện ở Địa Cầu kiếp trước. Với phỏng đoán của hắn, ít nhất là ưu việt hơn kiếp trước ba đến năm lần.</w:t>
      </w:r>
    </w:p>
    <w:p>
      <w:pPr>
        <w:pStyle w:val="BodyText"/>
      </w:pPr>
      <w:r>
        <w:t xml:space="preserve">Có hoàn cảnh địa lý như vậy, Tần Vô Song càng có tự tin đi khiêu chiến, khiêu chiến cảnh giới Tiên Thiên mà kiếp trước cả đời không đột phá nổi. Đây là cảnh giới mà kiếp trước hắn mơ tưởng đạt được. Tin rằng, ở thế giới này, điều đó nhất định trở thành hiện thực.</w:t>
      </w:r>
    </w:p>
    <w:p>
      <w:pPr>
        <w:pStyle w:val="BodyText"/>
      </w:pPr>
      <w:r>
        <w:t xml:space="preserve">Thí luyện Võ đồng? Linh duyên?</w:t>
      </w:r>
    </w:p>
    <w:p>
      <w:pPr>
        <w:pStyle w:val="BodyText"/>
      </w:pPr>
      <w:r>
        <w:t xml:space="preserve">Kiếp này của Tần Vô Song, lần đầu tiên ôm một tia chờ mong đối với chuyện sắp đến.</w:t>
      </w:r>
    </w:p>
    <w:p>
      <w:pPr>
        <w:pStyle w:val="BodyText"/>
      </w:pPr>
      <w:r>
        <w:t xml:space="preserve">o0o</w:t>
      </w:r>
    </w:p>
    <w:p>
      <w:pPr>
        <w:pStyle w:val="BodyText"/>
      </w:pPr>
      <w:r>
        <w:t xml:space="preserve">Khi xuống núi, Tần Tụ đã đợi hắn dưới chân núi. Đây là thói quen cũ nhiều năm nay của Tần Tụ.</w:t>
      </w:r>
    </w:p>
    <w:p>
      <w:pPr>
        <w:pStyle w:val="BodyText"/>
      </w:pPr>
      <w:r>
        <w:t xml:space="preserve">- Tỷ, Đạt Hề đại ca và Đạt Hề Lão thái thái quay về quận thành rồi, có phải tỷ có chút không quen không?</w:t>
      </w:r>
    </w:p>
    <w:p>
      <w:pPr>
        <w:pStyle w:val="BodyText"/>
      </w:pPr>
      <w:r>
        <w:t xml:space="preserve">Tần Tụ giả vờ giận dỗi nói:</w:t>
      </w:r>
    </w:p>
    <w:p>
      <w:pPr>
        <w:pStyle w:val="BodyText"/>
      </w:pPr>
      <w:r>
        <w:t xml:space="preserve">- Vô Song, ngươi cũng trêu đùa tỷ tỷ sao?</w:t>
      </w:r>
    </w:p>
    <w:p>
      <w:pPr>
        <w:pStyle w:val="BodyText"/>
      </w:pPr>
      <w:r>
        <w:t xml:space="preserve">- Ha ha, không phải không phải. Thân là đệ đệ như ta, cũng hy vọng tỷ tỷ và Đạt Hề đại ca có thể kết thành lương duyên vàng ngọc. Tỷ tỷ, đợi ta một năm, nhiều nhất là một năm, ta nhất định sẽ khiến chuyện còn chưa giải quyết xong này rõ ràng triệt để.</w:t>
      </w:r>
    </w:p>
    <w:p>
      <w:pPr>
        <w:pStyle w:val="BodyText"/>
      </w:pPr>
      <w:r>
        <w:t xml:space="preserve">- Rõ ràng?</w:t>
      </w:r>
    </w:p>
    <w:p>
      <w:pPr>
        <w:pStyle w:val="BodyText"/>
      </w:pPr>
      <w:r>
        <w:t xml:space="preserve">Tần Tụ nhất thời chưa thể hiểu được hàm nghĩa của câu nói này.</w:t>
      </w:r>
    </w:p>
    <w:p>
      <w:pPr>
        <w:pStyle w:val="BodyText"/>
      </w:pPr>
      <w:r>
        <w:t xml:space="preserve">- Lẽ nào tỷ tỷ đã quên rồi sao, Tây Môn Nghiên của Tây Môn Đại phiệt?</w:t>
      </w:r>
    </w:p>
    <w:p>
      <w:pPr>
        <w:pStyle w:val="BodyText"/>
      </w:pPr>
      <w:r>
        <w:t xml:space="preserve">Tần Vô Song thản nhiên nói:</w:t>
      </w:r>
    </w:p>
    <w:p>
      <w:pPr>
        <w:pStyle w:val="BodyText"/>
      </w:pPr>
      <w:r>
        <w:t xml:space="preserve">- Chuyện hôn sự này, bên phía Tây Môn Đại phiệt còn không chủ động hủy bỏ, lúc nào cũng là một chuyện đại phiền phức.</w:t>
      </w:r>
    </w:p>
    <w:p>
      <w:pPr>
        <w:pStyle w:val="BodyText"/>
      </w:pPr>
      <w:r>
        <w:t xml:space="preserve">- Vô Song, ta nghe Đạt Hề đại ca nói, tính tình của Tây Môn Nghiên đó rất xấu, cực kỳ phóng túng, không biết xấu hổ. Nếu Đạt Hề đại ca ở cùng với cô ta, suốt đời sẽ không thể vui vẻ mà sống. Nhưng danh tiếng của Tây Môn Nghiên ở Nam Vân Châu xấu xa như vậy, gia tộc Đại phiệt bình thường khẳng định sẽ không thể kết thân với cô ta, còn bản thân cô ta cũng vừa ý Đạt Hề đại ca… Muốn bọn họ chủ động từ hôn, là chuyện rất khó…</w:t>
      </w:r>
    </w:p>
    <w:p>
      <w:pPr>
        <w:pStyle w:val="BodyText"/>
      </w:pPr>
      <w:r>
        <w:t xml:space="preserve">- Nếu chỉ dựa vào Đạt Hề Thế gia, từ hôn tuyệt đối là chuyện không thể! Nhưng… hắc hắc!</w:t>
      </w:r>
    </w:p>
    <w:p>
      <w:pPr>
        <w:pStyle w:val="BodyText"/>
      </w:pPr>
      <w:r>
        <w:t xml:space="preserve">Tần Vô Song để lộ ra một nụ cười tự tin, giống như tự nói với mình:</w:t>
      </w:r>
    </w:p>
    <w:p>
      <w:pPr>
        <w:pStyle w:val="BodyText"/>
      </w:pPr>
      <w:r>
        <w:t xml:space="preserve">- Lần này tới Xích Mộc Vương Thành, vừa lúc muốn kết hợp đi Nam Vân Châu, đến lúc đó xem xem, có thể nhân tiện đem chuyện này giải quyết hay không.</w:t>
      </w:r>
    </w:p>
    <w:p>
      <w:pPr>
        <w:pStyle w:val="BodyText"/>
      </w:pPr>
      <w:r>
        <w:t xml:space="preserve">- Vô Song ngươi…</w:t>
      </w:r>
    </w:p>
    <w:p>
      <w:pPr>
        <w:pStyle w:val="BodyText"/>
      </w:pPr>
      <w:r>
        <w:t xml:space="preserve">Tần Tụ chớp mắt, vẻ mặt khó hiểu, nói:</w:t>
      </w:r>
    </w:p>
    <w:p>
      <w:pPr>
        <w:pStyle w:val="BodyText"/>
      </w:pPr>
      <w:r>
        <w:t xml:space="preserve">- Ngươi không nên đi trêu chọc Tây Môn Đại phiệt.</w:t>
      </w:r>
    </w:p>
    <w:p>
      <w:pPr>
        <w:pStyle w:val="BodyText"/>
      </w:pPr>
      <w:r>
        <w:t xml:space="preserve">- Ta có tính toán cả mà!</w:t>
      </w:r>
    </w:p>
    <w:p>
      <w:pPr>
        <w:pStyle w:val="BodyText"/>
      </w:pPr>
      <w:r>
        <w:t xml:space="preserve">Tần Vô Song gật gật đầu:</w:t>
      </w:r>
    </w:p>
    <w:p>
      <w:pPr>
        <w:pStyle w:val="BodyText"/>
      </w:pPr>
      <w:r>
        <w:t xml:space="preserve">- Tỷ tỷ, ta đi tìm phụ thân nói chút chuyện.</w:t>
      </w:r>
    </w:p>
    <w:p>
      <w:pPr>
        <w:pStyle w:val="BodyText"/>
      </w:pPr>
      <w:r>
        <w:t xml:space="preserve">o0o</w:t>
      </w:r>
    </w:p>
    <w:p>
      <w:pPr>
        <w:pStyle w:val="BodyText"/>
      </w:pPr>
      <w:r>
        <w:t xml:space="preserve">Tần Liên Sơn gần đây rất bận, chuyện trong Tần gia trang, hắn tựa hồ đã ủy thác cho Tần Tứ Hỷ, mọi chuyện lớn nhỏ cơ bản đều do Tần Tứ Hỷ quyết định. Hắn bận, là bận việc tu luyện.</w:t>
      </w:r>
    </w:p>
    <w:p>
      <w:pPr>
        <w:pStyle w:val="BodyText"/>
      </w:pPr>
      <w:r>
        <w:t xml:space="preserve">Sau khi tranh đoạt Hào môn chiến thắng, khiến Tần Liên Sơn ý thức được đầy đủ rằng, thực lực cá nhân cường đại hay không, đối với một gia tộc là chuyện quan trọng như thế nào.</w:t>
      </w:r>
    </w:p>
    <w:p>
      <w:pPr>
        <w:pStyle w:val="BodyText"/>
      </w:pPr>
      <w:r>
        <w:t xml:space="preserve">Hắn tu luyện Dịch Cân Kinh, do Tần Vô Song biên soạn cho hắn, chia thành ba quyển thượng, trung, hạ.</w:t>
      </w:r>
    </w:p>
    <w:p>
      <w:pPr>
        <w:pStyle w:val="BodyText"/>
      </w:pPr>
      <w:r>
        <w:t xml:space="preserve">Mấy năm trước, hắn cũng chỉ mới luyện quyển thượng, đã một hơi từ Chân Võ Cảnh Nhất đẳng trèo lên tới Tứ đẳng.</w:t>
      </w:r>
    </w:p>
    <w:p>
      <w:pPr>
        <w:pStyle w:val="BodyText"/>
      </w:pPr>
      <w:r>
        <w:t xml:space="preserve">Điều này khiến hắn ý thức được, thứ mà đứa con lấy được từ kỳ ngộ Đại Thương Sơn, quả nhiên không thể coi thường. Khoảng thời gian này, hắn vẫn đang lĩnh hội nội dung của quyển trung.</w:t>
      </w:r>
    </w:p>
    <w:p>
      <w:pPr>
        <w:pStyle w:val="BodyText"/>
      </w:pPr>
      <w:r>
        <w:t xml:space="preserve">Ý nghĩa của quyển trung sâu xa, đương nhiên so với quyển thượng phải sâu xa hơn một chút. Nhưng sau khi luyện qua quyển thượng, Tần Liên Sơn rõ ràng cảm nhận được gân cốt, bắp thịt, bề ngoài và nội phủ của bản thân, đều giống như trẻ ra hai mươi, ba mươi tuổi vậy. Tuổi tác gần năm mươi, điều kiện thân thể cũng tốt, tinh lực cũng tốt, nhưng mơ hồ có xu thế cải lão hoàn đồng. Có nền móng của quyển thượng, tu luyện quyển trung đương nhiên có thể thuận lợi hơn một chút.</w:t>
      </w:r>
    </w:p>
    <w:p>
      <w:pPr>
        <w:pStyle w:val="BodyText"/>
      </w:pPr>
      <w:r>
        <w:t xml:space="preserve">Thấy con trai đến, tâm tình của Tần Liên Sơn vô cùng vui vẻ:</w:t>
      </w:r>
    </w:p>
    <w:p>
      <w:pPr>
        <w:pStyle w:val="BodyText"/>
      </w:pPr>
      <w:r>
        <w:t xml:space="preserve">- Vô Song, thời gian này cũng thật vất vả cho con. Vi phụ lại bỏ mặc công việc, thật là hổ thẹn.</w:t>
      </w:r>
    </w:p>
    <w:p>
      <w:pPr>
        <w:pStyle w:val="BodyText"/>
      </w:pPr>
      <w:r>
        <w:t xml:space="preserve">- Phụ thân, Thí luyện Võ đồng còn có hai tháng nữa. Ta muốn xuất phát trước nửa tháng. Nhưng nửa tháng sắp tới này, ta phải trọng điểm huấn luyện cho đội Liệp Ưng. Hai đội Hắc Hùng và Phi Vũ, sẽ do Tần Xuyên thúc chủ huấn. Sau nửa tháng, hài nhi sẽ xuất phát tới Xích Mộc Vương Thành báo danh, đội Liệp Ưng xin nhờ phụ thân người quan tâm một chút.</w:t>
      </w:r>
    </w:p>
    <w:p>
      <w:pPr>
        <w:pStyle w:val="BodyText"/>
      </w:pPr>
      <w:r>
        <w:t xml:space="preserve">- Được, Vô Song, thời gian này, thật sự là làm khó cho con rồi. Thí luyện Võ đồng đó, con phải phát huy thật tốt, ta tin với thực lực của con, Thí luyện Võ đồng chỉ là một bữa ăn nhỏ mà thôi. Mấu chốt là có thể tiếp nhận được Linh duyên hay không.</w:t>
      </w:r>
    </w:p>
    <w:p>
      <w:pPr>
        <w:pStyle w:val="BodyText"/>
      </w:pPr>
      <w:r>
        <w:t xml:space="preserve">Tần Vô Song trái lại thấy rất bình thường:</w:t>
      </w:r>
    </w:p>
    <w:p>
      <w:pPr>
        <w:pStyle w:val="BodyText"/>
      </w:pPr>
      <w:r>
        <w:t xml:space="preserve">- Linh duyên? Đã là ‘duyên’, vậy chính là chuyện tùy duyên. Hài nhi chưa bao giờ đem hy vọng hoàn toàn ký thác lên người khác. Tiến nhập vào Tiên Thiên Linh Võ Cảnh, lẽ nào còn phải tiếp nhập Linh duyên của người khác mới được? Hài nhi không tin.</w:t>
      </w:r>
    </w:p>
    <w:p>
      <w:pPr>
        <w:pStyle w:val="BodyText"/>
      </w:pPr>
      <w:r>
        <w:t xml:space="preserve">- Sao?</w:t>
      </w:r>
    </w:p>
    <w:p>
      <w:pPr>
        <w:pStyle w:val="BodyText"/>
      </w:pPr>
      <w:r>
        <w:t xml:space="preserve">- Lần này hài nhi đi, chỉ là muốn tăng thêm hiểu biết, nếu có thể nhận thức được cái gì là cảnh giới Linh Võ, xem như là viên mãn rồi. Còn về có thể tiếp nhận được Linh duyên hay không, chỉ là một phần nhỏ mà thôi.</w:t>
      </w:r>
    </w:p>
    <w:p>
      <w:pPr>
        <w:pStyle w:val="BodyText"/>
      </w:pPr>
      <w:r>
        <w:t xml:space="preserve">- Biết bao nhiêu người, vì tiếp nhận Linh duyên, mà khổ cực mấy đời, cuối cùng đều gặp cảnh việc sắp thành lại hỏng. Vì sao Vô Song con, lại nói là một phần? Vô Song, con có biết, Linh Võ Cảnh có ý nghĩa là gì không?</w:t>
      </w:r>
    </w:p>
    <w:p>
      <w:pPr>
        <w:pStyle w:val="BodyText"/>
      </w:pPr>
      <w:r>
        <w:t xml:space="preserve">- Phụ thân, hài nhi cũng từng nghe một câu, thiên hạ không có bữa ăn nào miễn phí. Nếu đem Linh duyên trao cho phụ thân, có lẽ tính mạng cả đời đều bán luôn cho đối phương rồi. Hài nhi cảm thấy, theo đuổi võ đạo cố nhiên đáng quý, nhưng bất luận như thế nào cũng không thay thế được sự tự do! Tự do, mới chính là vật quý giá nhất trên đời này! Nếu cái giá phải trả là lấy mất đi tự do, cảnh giới như thế nào cũng không đáng! Tương tự, vì có được tự do, theo đuổi võ đạo, tài năng không có gì ràng buộc, không có gì quản thúc, mới có thể trèo lên được cảnh giới cao hơn xa hơn!</w:t>
      </w:r>
    </w:p>
    <w:p>
      <w:pPr>
        <w:pStyle w:val="BodyText"/>
      </w:pPr>
      <w:r>
        <w:t xml:space="preserve">Cảm xúc của Tần Liên Sơn mênh mông, trong mắt lộ vẻ không thể nào tin được. Bây giờ cuối cùng hắn mới hoàn toàn hiểu được, nhi tử của mình bất phàm như thế nào!</w:t>
      </w:r>
    </w:p>
    <w:p>
      <w:pPr>
        <w:pStyle w:val="BodyText"/>
      </w:pPr>
      <w:r>
        <w:t xml:space="preserve">Khí độ như vậy, trí tuệ như vậy, tầm nhìn xa như vậy, ăn nói như vậy… Có con như vậy, thì cha còn gì phải nói?</w:t>
      </w:r>
    </w:p>
    <w:p>
      <w:pPr>
        <w:pStyle w:val="Compact"/>
      </w:pPr>
      <w:r>
        <w:t xml:space="preserve">Ủng hộ chỉ với 1 click và 5s ! (adf.ly/4EmoB)</w:t>
      </w:r>
      <w:r>
        <w:br w:type="textWrapping"/>
      </w:r>
      <w:r>
        <w:br w:type="textWrapping"/>
      </w:r>
    </w:p>
    <w:p>
      <w:pPr>
        <w:pStyle w:val="Heading2"/>
      </w:pPr>
      <w:bookmarkStart w:id="95" w:name="chương-73"/>
      <w:bookmarkEnd w:id="95"/>
      <w:r>
        <w:t xml:space="preserve">73. Chương 7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3: Châu thành Nam Vân Châu.</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Đặc huấn của Tần Vô Song đối với đội Liệp Ưng, hạng mục phân chia rất nhỏ. Phương hướng chủ yếu là ám sát, ẩn núp, đấu kỹ và thân pháp.</w:t>
      </w:r>
    </w:p>
    <w:p>
      <w:pPr>
        <w:pStyle w:val="BodyText"/>
      </w:pPr>
      <w:r>
        <w:t xml:space="preserve">Bốn phương hướng này, tổng hợp lại kỳ thực là bổ trợ cho nhau, thậm chí là tương thông.</w:t>
      </w:r>
    </w:p>
    <w:p>
      <w:pPr>
        <w:pStyle w:val="BodyText"/>
      </w:pPr>
      <w:r>
        <w:t xml:space="preserve">Tần Vô Song tùy theo tài năng mà dạy, căn cứ vào đặc điểm của từng đội viên để tiến hành phân tổ, mười chín người đội viên, lại phân thành ba tiểu đội, một tiểu đội bảy người, hai tiểu đội sáu người.</w:t>
      </w:r>
    </w:p>
    <w:p>
      <w:pPr>
        <w:pStyle w:val="BodyText"/>
      </w:pPr>
      <w:r>
        <w:t xml:space="preserve">Giữa mỗi tiểu đội có phân công rõ ràng, lại có huấn luyện hợp đồng tác chiến.</w:t>
      </w:r>
    </w:p>
    <w:p>
      <w:pPr>
        <w:pStyle w:val="BodyText"/>
      </w:pPr>
      <w:r>
        <w:t xml:space="preserve">Đương nhiên, mười chín người này, nền tảng công pháp tu luyện đều như nhau, đều là quyển thượng của Dịch Cân Kinh. Đây là lựa chọn duy nhất của Tần Vô Song. Vì những hộ vệ này, người trẻ tuổi nhất cũng vượt qua mười tám, lớn tuổi nhất gần ba mươi. Tất cả đều bỏ qua thời gian luyện võ tốt nhất thời niên thiếu.</w:t>
      </w:r>
    </w:p>
    <w:p>
      <w:pPr>
        <w:pStyle w:val="BodyText"/>
      </w:pPr>
      <w:r>
        <w:t xml:space="preserve">Tu luyện Dịch Cân Kinh, mới có thể tiến hành cải tạo cơ thể bọn họ triệt để, do đó thu được biến hóa thoát thai hoán cốt.</w:t>
      </w:r>
    </w:p>
    <w:p>
      <w:pPr>
        <w:pStyle w:val="BodyText"/>
      </w:pPr>
      <w:r>
        <w:t xml:space="preserve">Ngoài ra, cho bọn họ tu luyện Dịch Cân Kinh cũng dễ dàng cho sau này phụ thân Tần Liên Sơn tiếp nhận quản lý. Dù sao công pháp mà Tần Liên Sơn tu luyện chính là Dịch Cân Kinh.</w:t>
      </w:r>
    </w:p>
    <w:p>
      <w:pPr>
        <w:pStyle w:val="BodyText"/>
      </w:pPr>
      <w:r>
        <w:t xml:space="preserve">Có công pháp thượng thừa như vậy của Dịch Cân Kinh làm nền móng, không đến một năm, mười chín người này tiến nhập vào cảnh giới Chân Võ Cảnh không phải là vấn đề.</w:t>
      </w:r>
    </w:p>
    <w:p>
      <w:pPr>
        <w:pStyle w:val="BodyText"/>
      </w:pPr>
      <w:r>
        <w:t xml:space="preserve">Chân Võ Cảnh, cũng trở nên không còn đáng sợ nữa.</w:t>
      </w:r>
    </w:p>
    <w:p>
      <w:pPr>
        <w:pStyle w:val="BodyText"/>
      </w:pPr>
      <w:r>
        <w:t xml:space="preserve">Đáng kinh ngạc hơn chính là, mười chín người này đều là Chân Võ Cảnh, nếu cứ như vậy, chỗ đặc thù và chỗ đáng sợ của đội ngũ này đều sẽ hiển lộ ra.</w:t>
      </w:r>
    </w:p>
    <w:p>
      <w:pPr>
        <w:pStyle w:val="BodyText"/>
      </w:pPr>
      <w:r>
        <w:t xml:space="preserve">Quan trọng nhất là, Tần Vô Song còn cố ý luyện thêm năng lực quần chiến cho bọn họ. Hắn truyền thụ cho bọn họ trận pháp của các danh môn đại phái lưu lại của kiếp trước, uy lực kinh người.</w:t>
      </w:r>
    </w:p>
    <w:p>
      <w:pPr>
        <w:pStyle w:val="BodyText"/>
      </w:pPr>
      <w:r>
        <w:t xml:space="preserve">Mỗi một tổ, đều có một trận pháp, và ba tổ kết hợp lại, lại có một đại trận pháp khác. Trong trận có trận.</w:t>
      </w:r>
    </w:p>
    <w:p>
      <w:pPr>
        <w:pStyle w:val="BodyText"/>
      </w:pPr>
      <w:r>
        <w:t xml:space="preserve">Cho dù mười chín đội viên này đều chỉ là Chân Võ Cảnh Nhất đẳng, nhưng dựa vào tiểu trận pháp, cũng đủ để đọ sức với Chân Võ Cảnh Ngũ đẳng. Một khi đại trận pháp khởi động, cho dù là Chân Võ Cảnh Thất đẳng, rơi vào trong trận pháp cũng đủ vất vả.</w:t>
      </w:r>
    </w:p>
    <w:p>
      <w:pPr>
        <w:pStyle w:val="BodyText"/>
      </w:pPr>
      <w:r>
        <w:t xml:space="preserve">Đương nhiên, huấn luyện của Tần Vô Song là có nhiều nguyên nhân, mục đích của hắn, đương nhiên không dừng lại ở những điều này.</w:t>
      </w:r>
    </w:p>
    <w:p>
      <w:pPr>
        <w:pStyle w:val="BodyText"/>
      </w:pPr>
      <w:r>
        <w:t xml:space="preserve">Với đánh giá của hắn, sau khi trải qua Dịch Cân Kinh, những đội viên này, chỉ cần thời gian ba năm, tu vi của cá thể thậm chí có thể đạt đến Chân Võ Cảnh Tam đẳng. Sau năm năm, tu vi cá thể có thể đạt đến Chân Võ Cảnh Ngũ đẳng.</w:t>
      </w:r>
    </w:p>
    <w:p>
      <w:pPr>
        <w:pStyle w:val="BodyText"/>
      </w:pPr>
      <w:r>
        <w:t xml:space="preserve">Đương nhiên, căn cứ vào quan sát của hắn, đến Chân Võ Cảnh Ngũ đẳng, trong những đội viên này, sẽ có người đạt đến cực hạn, nếu tiếp tục đề thăng sẽ xuất hiện hiện tượng đứt gãy. Đến lúc đó nếu không có ngoại lực trợ giúp, muốn thăng cấp, chỉ sợ vô cùng khó khăn.</w:t>
      </w:r>
    </w:p>
    <w:p>
      <w:pPr>
        <w:pStyle w:val="BodyText"/>
      </w:pPr>
      <w:r>
        <w:t xml:space="preserve">Đương nhiên, trong mười chín người này, còn có mấy gã nổi bật, Tần Vô Song phỏng chừng cực hạn của bọn họ có thể đạt đến Chân Võ Cảnh Thất đẳng, thậm chí Bát đẳng.</w:t>
      </w:r>
    </w:p>
    <w:p>
      <w:pPr>
        <w:pStyle w:val="BodyText"/>
      </w:pPr>
      <w:r>
        <w:t xml:space="preserve">Tần Vô Song hoàn toàn có lý do khát khao một chút, Tần gia trang sau năm năm, thực lực sẽ đáng sợ như thế nào!</w:t>
      </w:r>
    </w:p>
    <w:p>
      <w:pPr>
        <w:pStyle w:val="BodyText"/>
      </w:pPr>
      <w:r>
        <w:t xml:space="preserve">Mười chín gã cường giả Chân Võ Cảnh Ngũ đẳng, lại phối hợp với trận pháp nghịch thiên kiếp trước, không khách khí nói một câu, cho dù là gia chủ của Tây Môn Đại phiệt, Chân Võ Cảnh Cửu đẳng xông vào, cũng chắc chắn phải nếm mùi đau thương.</w:t>
      </w:r>
    </w:p>
    <w:p>
      <w:pPr>
        <w:pStyle w:val="BodyText"/>
      </w:pPr>
      <w:r>
        <w:t xml:space="preserve">Huống hồ, con át chủ bài của Tần Vô Song, không chỉ dừng lại ở trận pháp quần chiến đơn giản như vậy. Kỹ năng hắn truyền thụ cho mỗi người đều vô cùng có tính mũi nhọn. Tần Vô Song ở kiếp trước không có những sở thích tạp nham, sở thích duy nhất chính là thu thập võ điển, đọc các loại võ điển. Trong đầu hắn, nghiễm nhiên chính là một bộ bách khoa toàn thư võ học. Lúc này căn cứ theo trình độ từng người mà dạy, đương nhiên là như cá gặp nước.</w:t>
      </w:r>
    </w:p>
    <w:p>
      <w:pPr>
        <w:pStyle w:val="BodyText"/>
      </w:pPr>
      <w:r>
        <w:t xml:space="preserve">Kỹ năng ám sát, kỹ năng phòng ngự, kỹ năng dùng độc, kỹ năng điều tra, kỹ năng ẩn núp, các loại kỹ năng, Tần Vô Song đều có đặc huấn chuyên môn.</w:t>
      </w:r>
    </w:p>
    <w:p>
      <w:pPr>
        <w:pStyle w:val="BodyText"/>
      </w:pPr>
      <w:r>
        <w:t xml:space="preserve">Mười chín người đội viên của đội Liệp Ưng, cũng ý thức được huấn luyện đặc thù của thiếu gia là một loại khẳng định năng lực đối với bọn họ, càng là một loại ký thác với bọn họ.</w:t>
      </w:r>
    </w:p>
    <w:p>
      <w:pPr>
        <w:pStyle w:val="BodyText"/>
      </w:pPr>
      <w:r>
        <w:t xml:space="preserve">Hiểu được điều này, các đội viên của Liệp Ưng càng vô cùng hăng hái, nhiệt huyết tràn đầy chảy ra chỉ vì Hào môn Tần gia.</w:t>
      </w:r>
    </w:p>
    <w:p>
      <w:pPr>
        <w:pStyle w:val="BodyText"/>
      </w:pPr>
      <w:r>
        <w:t xml:space="preserve">Bọn họ rốt cuộc cũng hiểu rõ, thiếu gia nói muốn bồi dưỡng bọn họ thành một đội quân thép, hoàn toàn không phải là nói suông. Nói muốn bồi dưỡng bọn họ thành cường giả một chọi trăm, cũng không phải là nói suông, nói để Tần gia trang vững như thành đồng vách sắt, càng không phải là một câu nói suông!</w:t>
      </w:r>
    </w:p>
    <w:p>
      <w:pPr>
        <w:pStyle w:val="BodyText"/>
      </w:pPr>
      <w:r>
        <w:t xml:space="preserve">Nửa tháng tiếp theo, mỗi ngày Tần Vô Song ngoài huấn luyện đội ngũ, còn củng cố thực lực của bản thân.</w:t>
      </w:r>
    </w:p>
    <w:p>
      <w:pPr>
        <w:pStyle w:val="BodyText"/>
      </w:pPr>
      <w:r>
        <w:t xml:space="preserve">Thí luyện Võ đồng mặc dù khiêu chiến không lớn, nhưng dù sao là Thí luyện lần đầu tiên khi hắn tới Đại lục Thiên Huyền, thậm chí nói là lần đầu tiên khi hắn rời khỏi một nơi nhỏ bé là quận La Giang này.</w:t>
      </w:r>
    </w:p>
    <w:p>
      <w:pPr>
        <w:pStyle w:val="BodyText"/>
      </w:pPr>
      <w:r>
        <w:t xml:space="preserve">Bốn năm… Để có thể bước được một bước này, ước chừng đã phải chờ đợi bốn năm rồi.</w:t>
      </w:r>
    </w:p>
    <w:p>
      <w:pPr>
        <w:pStyle w:val="BodyText"/>
      </w:pPr>
      <w:r>
        <w:t xml:space="preserve">Nhưng Tần Vô Song không hề hối hận, bốn năm âm thầm chịu đựng này, ẩn giấu tài năng bốn năm nay là rất đáng giá. Nếu không có bốn năm này, hắn sao có thể khôi phục được công lực chín thành của kiếp trước sao? Không có thực lực, thì lấy năng lực gì đi ra ngoài?</w:t>
      </w:r>
    </w:p>
    <w:p>
      <w:pPr>
        <w:pStyle w:val="BodyText"/>
      </w:pPr>
      <w:r>
        <w:t xml:space="preserve">o0o</w:t>
      </w:r>
    </w:p>
    <w:p>
      <w:pPr>
        <w:pStyle w:val="BodyText"/>
      </w:pPr>
      <w:r>
        <w:t xml:space="preserve">Thời gian nửa tháng, trong nháy mắt đã trôi qua.</w:t>
      </w:r>
    </w:p>
    <w:p>
      <w:pPr>
        <w:pStyle w:val="BodyText"/>
      </w:pPr>
      <w:r>
        <w:t xml:space="preserve">Đội hộ vệ của Tần gia trang sau khi cải tổ, bộ mặt rực rỡ đổi mới hoàn toàn. Đội Liệp Ưng cố nhiên càng thêm thần bí, hai đội Hắc Hùng và Phi Vũ, cũng có lực chiến đấu với tốc độ tăng trưởng mấy lần.</w:t>
      </w:r>
    </w:p>
    <w:p>
      <w:pPr>
        <w:pStyle w:val="BodyText"/>
      </w:pPr>
      <w:r>
        <w:t xml:space="preserve">Hơn nữa Tần Vô Song cũng tiến hành cải tạo cơ quan mật đạo của Tần gia trang, đồng thời lợi dụng địa thế, thiết lập mười mấy góc chết phòng ngự, đem toàn bộ Tần gia trang bước đầu chế tạo thành tường đồng vách sắt.</w:t>
      </w:r>
    </w:p>
    <w:p>
      <w:pPr>
        <w:pStyle w:val="BodyText"/>
      </w:pPr>
      <w:r>
        <w:t xml:space="preserve">Với lực chiến đấu như hiện nay của Tần gia trang, đừng nói là loại đối thủ đột kích như Hứa gia, cho dù là Lãnh Huyết Thập Tam Ưng của Tây Môn Đại phiệt đến xâm phạm, cũng đủ năng lực chống cự.</w:t>
      </w:r>
    </w:p>
    <w:p>
      <w:pPr>
        <w:pStyle w:val="BodyText"/>
      </w:pPr>
      <w:r>
        <w:t xml:space="preserve">Ngày sáu tháng sáu, ngày lành tháng tốt, thích hợp cho xuất hành.</w:t>
      </w:r>
    </w:p>
    <w:p>
      <w:pPr>
        <w:pStyle w:val="BodyText"/>
      </w:pPr>
      <w:r>
        <w:t xml:space="preserve">Trong phạm vi quận La Giang, Võ đồng Thất đẳng dưới hai mươi tuổi, vốn có bốn người. Phân biệt là Đạt Hề Dương, Vân Khinh Yên, Hứa Đình và Tần Vô Song.</w:t>
      </w:r>
    </w:p>
    <w:p>
      <w:pPr>
        <w:pStyle w:val="BodyText"/>
      </w:pPr>
      <w:r>
        <w:t xml:space="preserve">Đạt Hề Dương là Võ đồng Bát đẳng, ba người khác đều là Thất đẳng. Hứa Đình sớm đã trở thành khách dưới hoàng tuyền ở Tần gia trang, đương nhiên loại bỏ ra bên ngoài.</w:t>
      </w:r>
    </w:p>
    <w:p>
      <w:pPr>
        <w:pStyle w:val="BodyText"/>
      </w:pPr>
      <w:r>
        <w:t xml:space="preserve">Như vậy, những người có đầy đủ tư cách báo danh ở quận La Giang cũng chỉ có ba người mà thôi. Số lượng này so với các quận lớn khác mà nói, có vẻ tương đối ít ỏi. Chí ít trong tám quận của Nam Vân Châu, thành tích này là thấp nhất.</w:t>
      </w:r>
    </w:p>
    <w:p>
      <w:pPr>
        <w:pStyle w:val="BodyText"/>
      </w:pPr>
      <w:r>
        <w:t xml:space="preserve">Theo ý định ban đầu của Tần Vô Song, hắn dự định sẽ đi một mình. Nhưng Đạt Hề Minh sớm đã qua chào hỏi thân tình, muốn hắn kết bạn đi cùng với Đạt Hề Dương tới quận thành.</w:t>
      </w:r>
    </w:p>
    <w:p>
      <w:pPr>
        <w:pStyle w:val="BodyText"/>
      </w:pPr>
      <w:r>
        <w:t xml:space="preserve">Nếu Đạt Hề Minh đã nói như vậy, Tần Vô Song cũng không tiện từ chối. Hắn cũng rất có thiện cảm với Đạt Hề Dương, có một người đồng hành, dọc đường cũng có thể tiêu hao một chút thời gian đi đường, cũng không có gì.</w:t>
      </w:r>
    </w:p>
    <w:p>
      <w:pPr>
        <w:pStyle w:val="BodyText"/>
      </w:pPr>
      <w:r>
        <w:t xml:space="preserve">Còn Hào môn Vân gia, đặc biệt là tộc trưởng Vân Thiên Hào, sau khi có được tin tức này, tay chân quýnh quáng, vui mừng không kìm hãm được. Cơ hội tốt, cơ hội tốt trời cho!</w:t>
      </w:r>
    </w:p>
    <w:p>
      <w:pPr>
        <w:pStyle w:val="BodyText"/>
      </w:pPr>
      <w:r>
        <w:t xml:space="preserve">Trong thời gian này Hào môn Tiễn gia luôn tranh đoạt với Vân gia, hai bên vì chuyện hôn sự của con gái nhà mình, cuộc chiến nước miếng đã đánh qua mấy hiệp rồi. Mục đích của bọn họ đều chỉ có một – Kết làm thông gia với Hào môn Tần gia.</w:t>
      </w:r>
    </w:p>
    <w:p>
      <w:pPr>
        <w:pStyle w:val="BodyText"/>
      </w:pPr>
      <w:r>
        <w:t xml:space="preserve">Hôm nay, Vân Khinh Yên của Vân gia vừa vặn có đầy đủ tư cách báo danh, đúng lúc có lý do tiếp cận với con nhà thông gia, đường đi dài dằng dặc, chẳng lẽ không phải là cơ hội trời cho?</w:t>
      </w:r>
    </w:p>
    <w:p>
      <w:pPr>
        <w:pStyle w:val="BodyText"/>
      </w:pPr>
      <w:r>
        <w:t xml:space="preserve">Vân Thiên Hào càng nghĩ càng cao hứng, thông qua các loại con đường, nghe nói Tần Vô Song chuẩn bị cùng Đạt Hề Dương kết bạn lên đường xuất phát, lập tức liền có chủ ý.</w:t>
      </w:r>
    </w:p>
    <w:p>
      <w:pPr>
        <w:pStyle w:val="BodyText"/>
      </w:pPr>
      <w:r>
        <w:t xml:space="preserve">Hai người nam kết bạn, trên đường đi chẳng lẽ không thể không chiếu cố đến nữ hài hay sao? Không thể vứt bỏ một nữ hài, để cô ta đơn độc hành động được? Mặc dù Đạt Hề Dương ở bên cạnh, ít nhiều có chút không được hoàn mỹ, nhưng chuyện của Đạt Hề Thế gia, Vân Thiên Hào hắn có to gan cũng không dám đi nghị luận thị phi.</w:t>
      </w:r>
    </w:p>
    <w:p>
      <w:pPr>
        <w:pStyle w:val="BodyText"/>
      </w:pPr>
      <w:r>
        <w:t xml:space="preserve">Nói tóm lại, nữ nhi của mình có thể tiến nhập vào tiểu đội đó, mới là quan trọng nhất.</w:t>
      </w:r>
    </w:p>
    <w:p>
      <w:pPr>
        <w:pStyle w:val="BodyText"/>
      </w:pPr>
      <w:r>
        <w:t xml:space="preserve">Cứ như vậy, khi Đạt Hề Minh và Tần Tụ tiễn biệt hai người trẻ tuổi, Vân Thiên Hào dẫn theo con gái phong trần mệt mỏi đuổi tới.</w:t>
      </w:r>
    </w:p>
    <w:p>
      <w:pPr>
        <w:pStyle w:val="BodyText"/>
      </w:pPr>
      <w:r>
        <w:t xml:space="preserve">- Ha ha, ông trời còn thương, đến vừa đúng lúc. Nhị vị thiếu gia như rồng trong bầy người, chắc hẳn cũng là tới châu thành Nam Vân Châu tập hợp đúng không? Vừa vặn, tiểu nữ cũng cùng đường đi với các vị. Ba người kết bạn mà đi, có thể quan tâm giúp đỡ lẫn nhau. Đến châu thành Nam Vân Châu, thậm chí tới Xích Mộc Vương Thành, người đông cũng không dễ bị người ta ức hiếp.</w:t>
      </w:r>
    </w:p>
    <w:p>
      <w:pPr>
        <w:pStyle w:val="BodyText"/>
      </w:pPr>
      <w:r>
        <w:t xml:space="preserve">Vân Thiên Hào nói đến mức này, Tần Vô Song và Đạt Hề Dương đều nhìn nhau cười khổ. Quan tâm lẫn nhau? Với tính tình đại tiểu thư của Vân Khinh Yên, còn có thể hy vọng cô ta quan tâm gì chứ?</w:t>
      </w:r>
    </w:p>
    <w:p>
      <w:pPr>
        <w:pStyle w:val="BodyText"/>
      </w:pPr>
      <w:r>
        <w:t xml:space="preserve">Cái gọi là chìa tay không đánh người có khuôn mặt tươi cười, nếu là đồng hành một đường, về tình về lý, bọn họ cũng từ chối không được, đành phải kết bạn xuất phát.</w:t>
      </w:r>
    </w:p>
    <w:p>
      <w:pPr>
        <w:pStyle w:val="BodyText"/>
      </w:pPr>
      <w:r>
        <w:t xml:space="preserve">Vân Khinh Yên ở nhà không biết đã tiếp nhận bao nhiêu lời dặn dò, cũng biết trước mặt hai người này, tính khí đại tiểu thư căn bản không có bất cứ tư cách gì phát tác, mặc dù không khiến nàng làm được việc tận lực đi lấy lòng Tần Vô Song và Đạt Hề Dương, nhưng cuối cùng có thể khống chế được tính tình một chút.</w:t>
      </w:r>
    </w:p>
    <w:p>
      <w:pPr>
        <w:pStyle w:val="BodyText"/>
      </w:pPr>
      <w:r>
        <w:t xml:space="preserve">Hành trình trên đường không nhanh không chậm, sau hai ngày đã đến được châu thành Nam Vân Châu.</w:t>
      </w:r>
    </w:p>
    <w:p>
      <w:pPr>
        <w:pStyle w:val="BodyText"/>
      </w:pPr>
      <w:r>
        <w:t xml:space="preserve">Nếu nói quận thành La Giang từng mang tới cho Tần Vô Song chấn động rất lớn, vậy thì chấn động mà châu thành Nam Vân Châu này mang lại cho Tần Vô Song còn mạnh hơn mười lần.</w:t>
      </w:r>
    </w:p>
    <w:p>
      <w:pPr>
        <w:pStyle w:val="BodyText"/>
      </w:pPr>
      <w:r>
        <w:t xml:space="preserve">Bất luận là kiến trúc cũng đẹp, quy mô thành thị cũng lớn, trình độ phồn hoa cũng cao, đều có thể vượt qua quận thành La Giang mười lần, không thẹn là châu thành.</w:t>
      </w:r>
    </w:p>
    <w:p>
      <w:pPr>
        <w:pStyle w:val="BodyText"/>
      </w:pPr>
      <w:r>
        <w:t xml:space="preserve">Ba người cưỡi ngựa đi từ từ, tới được châu thành, con người thổ nhưỡng đều không quen, bọn họ cũng không tiện làm càn quá mức. Huống chi tính cách của Tần Vô Song và Đạt Hề Dương, cũng không phải là loại người huênh hoang khoe khoang.</w:t>
      </w:r>
    </w:p>
    <w:p>
      <w:pPr>
        <w:pStyle w:val="BodyText"/>
      </w:pPr>
      <w:r>
        <w:t xml:space="preserve">Giữa lúc đang đi, đột nhiên sau lưng truyền đến tiếng vó ngựa dồn dập. Ngay sau đó, những tiếng quát truyền đến:</w:t>
      </w:r>
    </w:p>
    <w:p>
      <w:pPr>
        <w:pStyle w:val="BodyText"/>
      </w:pPr>
      <w:r>
        <w:t xml:space="preserve">- Tránh ra, tránh ra! Mau tránh ra hết!</w:t>
      </w:r>
    </w:p>
    <w:p>
      <w:pPr>
        <w:pStyle w:val="Compact"/>
      </w:pPr>
      <w:r>
        <w:t xml:space="preserve">Ủng hộ chỉ với 1 click và 5s ! (adf.ly/4EmoB)</w:t>
      </w:r>
      <w:r>
        <w:br w:type="textWrapping"/>
      </w:r>
      <w:r>
        <w:br w:type="textWrapping"/>
      </w:r>
    </w:p>
    <w:p>
      <w:pPr>
        <w:pStyle w:val="Heading2"/>
      </w:pPr>
      <w:bookmarkStart w:id="96" w:name="chương-74"/>
      <w:bookmarkEnd w:id="96"/>
      <w:r>
        <w:t xml:space="preserve">74. Chương 7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4: Châu thành nhiều thị ph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Một tiếng quát mắng này, hung hãn mà bá đạo, Tần Vô Song còn chưa quay đầu lại, đã nghe ra những kỵ giả này căn bản không có ý tứ thả chậm tốc độ.</w:t>
      </w:r>
    </w:p>
    <w:p>
      <w:pPr>
        <w:pStyle w:val="BodyText"/>
      </w:pPr>
      <w:r>
        <w:t xml:space="preserve">Hắn cũng không muốn tranh chấp nhiều, thúc ngựa, tránh sang một bên.</w:t>
      </w:r>
    </w:p>
    <w:p>
      <w:pPr>
        <w:pStyle w:val="BodyText"/>
      </w:pPr>
      <w:r>
        <w:t xml:space="preserve">Đường cái của châu thành vô cùng rộng rãi, hai bên đường có các loại quầy hàng, trên mỗi quầy hàng đều có nhiều người chen chúc, nghe thấy tiếng vó ngựa gào thét mà đến, khí thế không giảm, đều vội vàng né tránh.</w:t>
      </w:r>
    </w:p>
    <w:p>
      <w:pPr>
        <w:pStyle w:val="BodyText"/>
      </w:pPr>
      <w:r>
        <w:t xml:space="preserve">Cứ như vậy, ngươi đẩy ta, ta đẩy ngươi, nhất thời rất nhiều quầy hàng đều bị xô đổ. Còn một số người thiếu niên tính tình nóng nảy, đều thấp giọng mắng chửi.</w:t>
      </w:r>
    </w:p>
    <w:p>
      <w:pPr>
        <w:pStyle w:val="BodyText"/>
      </w:pPr>
      <w:r>
        <w:t xml:space="preserve">- Chơi đùa gì vậy? Phi ngựa trên đường cái, khoe khoang gì chứ!</w:t>
      </w:r>
    </w:p>
    <w:p>
      <w:pPr>
        <w:pStyle w:val="BodyText"/>
      </w:pPr>
      <w:r>
        <w:t xml:space="preserve">Có người bất mãn nói thần.</w:t>
      </w:r>
    </w:p>
    <w:p>
      <w:pPr>
        <w:pStyle w:val="BodyText"/>
      </w:pPr>
      <w:r>
        <w:t xml:space="preserve">Những thiếu niên kỵ giả đang chạy loạn, quơ roi ngựa, tùy ý cười vang, phảng phất rất là hưởng thụ loại tràng diện hỗn loạn này. Lúc này nghe thấy có người chửi nhỏ, roi ngựa vung lên, tiên (roi) ảnh trùng trùng, trực tiếp hướng về phía đầu của người vừa lên tiếng trước đó quất xuống.</w:t>
      </w:r>
    </w:p>
    <w:p>
      <w:pPr>
        <w:pStyle w:val="BodyText"/>
      </w:pPr>
      <w:r>
        <w:t xml:space="preserve">Vút!</w:t>
      </w:r>
    </w:p>
    <w:p>
      <w:pPr>
        <w:pStyle w:val="BodyText"/>
      </w:pPr>
      <w:r>
        <w:t xml:space="preserve">Chiếc roi rắn chắc, quất lên mặt của hán tử đó, nhất thời giống như chủy thủ xẹt qua, lưu lại một vệt máu thật dài, da tróc thịt bong, chỉ đáng thương gã hán tử đó bưng mặt kêu la ngồi xổm xuống.</w:t>
      </w:r>
    </w:p>
    <w:p>
      <w:pPr>
        <w:pStyle w:val="BodyText"/>
      </w:pPr>
      <w:r>
        <w:t xml:space="preserve">Một roi này rất là hiệu nghiệm, đám người vốn đang mắng chửi, tất cả đều thu lại tiếng, câm như hến, ngay cả biểu tình phẫn nộ cũng cẩn thận thu hồi lại.</w:t>
      </w:r>
    </w:p>
    <w:p>
      <w:pPr>
        <w:pStyle w:val="BodyText"/>
      </w:pPr>
      <w:r>
        <w:t xml:space="preserve">Đụng vào loại thiếu gia công tử độc ác như vậy, nhìn phục sức và cách ăn mặc của bọn chúng cũng biết là dạng không dễ chọc vào.</w:t>
      </w:r>
    </w:p>
    <w:p>
      <w:pPr>
        <w:pStyle w:val="BodyText"/>
      </w:pPr>
      <w:r>
        <w:t xml:space="preserve">Thiếu niên quất người đó, có một đôi mắt tam giác dài, thần thái có chút lãnh khốc, sau khi quất người, chỉ hừ mũi một tiếng:</w:t>
      </w:r>
    </w:p>
    <w:p>
      <w:pPr>
        <w:pStyle w:val="BodyText"/>
      </w:pPr>
      <w:r>
        <w:t xml:space="preserve">- Đồ mắt không tròng, trong châu thành Nam Vân Châu, người khác không thể phi ngựa, không có nghĩa là chúng ta không thể phi ngựa!</w:t>
      </w:r>
    </w:p>
    <w:p>
      <w:pPr>
        <w:pStyle w:val="BodyText"/>
      </w:pPr>
      <w:r>
        <w:t xml:space="preserve">- Được rồi được rồi, Hồng thiếu gia, không cần tranh chấp với loại thiếu hiểu biết này.</w:t>
      </w:r>
    </w:p>
    <w:p>
      <w:pPr>
        <w:pStyle w:val="BodyText"/>
      </w:pPr>
      <w:r>
        <w:t xml:space="preserve">- Đúng vậy, thu hoạch lần này không nhỏ, Ha ha, Tinh thiếu gia nhìn thấy, nhất định có thưởng. Đi thôi, đừng để Tinh thiếu gia chờ đợi sốt ruột.</w:t>
      </w:r>
    </w:p>
    <w:p>
      <w:pPr>
        <w:pStyle w:val="BodyText"/>
      </w:pPr>
      <w:r>
        <w:t xml:space="preserve">Võ đồng thiếu niên mắt tam giác đó, nghe thấy mấy chữ Tinh thiếu gia, biểu tình trên mặt lúc này mới lộ ra mấy phần cung kính, ghìm cương xoay đầu ngựa, nghênh ngang mà đi.</w:t>
      </w:r>
    </w:p>
    <w:p>
      <w:pPr>
        <w:pStyle w:val="BodyText"/>
      </w:pPr>
      <w:r>
        <w:t xml:space="preserve">Một chút tiết mục xen giữa này, Tần Vô Song nhìn thấy toàn bộ, trong lòng lại bình tĩnh vô cùng.</w:t>
      </w:r>
    </w:p>
    <w:p>
      <w:pPr>
        <w:pStyle w:val="BodyText"/>
      </w:pPr>
      <w:r>
        <w:t xml:space="preserve">Loại thiếu gia độc ác ức hiếp người, trước sau hai kiếp đều có. Tên thiếu gia độc ác mắt tam giác vừa rồi, mặc dù vô đức, mặc dù hung hãn, nhưng trong mắt Tần Vô Song, cũng chỉ có như vậy mà thôi.</w:t>
      </w:r>
    </w:p>
    <w:p>
      <w:pPr>
        <w:pStyle w:val="BodyText"/>
      </w:pPr>
      <w:r>
        <w:t xml:space="preserve">So sánh với đám quan thế hệ mới, hay đám phú hào thế hệ mới ở kiếp trước, quả thực chỉ là việc cỏn con.</w:t>
      </w:r>
    </w:p>
    <w:p>
      <w:pPr>
        <w:pStyle w:val="BodyText"/>
      </w:pPr>
      <w:r>
        <w:t xml:space="preserve">Xe của thiếu gia công tử ác đức kiếp trước, đụng chết người còn không thèm dừng lại. Một câu ‘Phụ thân ta là XX’ lập tức xong chuyện, một chút biểu hiện vương bá chi khí đó, làm sao uy phong bằng kiếp trước.</w:t>
      </w:r>
    </w:p>
    <w:p>
      <w:pPr>
        <w:pStyle w:val="BodyText"/>
      </w:pPr>
      <w:r>
        <w:t xml:space="preserve">Tần Vô Song và Đạt Hề Dương không lên tiếng, Vân Khinh Yên cũng mặc kệ, lẩm bẩm nói:</w:t>
      </w:r>
    </w:p>
    <w:p>
      <w:pPr>
        <w:pStyle w:val="BodyText"/>
      </w:pPr>
      <w:r>
        <w:t xml:space="preserve">- Phi ngựa trên đường cái, vốn đã không đúng, còn hung hăng đánh người như vậy, thật là ghê tởm.</w:t>
      </w:r>
    </w:p>
    <w:p>
      <w:pPr>
        <w:pStyle w:val="BodyText"/>
      </w:pPr>
      <w:r>
        <w:t xml:space="preserve">Mắng chửi xong rồi, nhìn thấy Tần Vô Song và Đạt Hề Dương đều nở nụ cười trên mặt, phảng phất như nhắm mắt làm ngơ với mọi chuyện trước mắt, Vân Khinh Yên không kìm được oán giận:</w:t>
      </w:r>
    </w:p>
    <w:p>
      <w:pPr>
        <w:pStyle w:val="BodyText"/>
      </w:pPr>
      <w:r>
        <w:t xml:space="preserve">- Hai người các ngươi, lẽ nào một chút cảm xúc cũng không có sao?</w:t>
      </w:r>
    </w:p>
    <w:p>
      <w:pPr>
        <w:pStyle w:val="BodyText"/>
      </w:pPr>
      <w:r>
        <w:t xml:space="preserve">Đạt Hề Dương thở dài:</w:t>
      </w:r>
    </w:p>
    <w:p>
      <w:pPr>
        <w:pStyle w:val="BodyText"/>
      </w:pPr>
      <w:r>
        <w:t xml:space="preserve">- Loại chuyện này, trên đời này mỗi ngày không biết phát sinh bao nhiêu mà nói, nếu mỗi lần đều bộc phát cảm xúc một phen, vậy cả ngày chuyện gì cũng không cần làm, thời gian xúc cảm sợ rằng không đủ dùng.</w:t>
      </w:r>
    </w:p>
    <w:p>
      <w:pPr>
        <w:pStyle w:val="BodyText"/>
      </w:pPr>
      <w:r>
        <w:t xml:space="preserve">- Vậy có thể giả vờ nhìn như không thấy sao?</w:t>
      </w:r>
    </w:p>
    <w:p>
      <w:pPr>
        <w:pStyle w:val="BodyText"/>
      </w:pPr>
      <w:r>
        <w:t xml:space="preserve">Vân Khinh Yên so đo không chịu buông.</w:t>
      </w:r>
    </w:p>
    <w:p>
      <w:pPr>
        <w:pStyle w:val="BodyText"/>
      </w:pPr>
      <w:r>
        <w:t xml:space="preserve">- Vân đại tiểu thư ngươi cảm thấy nên làm thế nào?</w:t>
      </w:r>
    </w:p>
    <w:p>
      <w:pPr>
        <w:pStyle w:val="BodyText"/>
      </w:pPr>
      <w:r>
        <w:t xml:space="preserve">Đạt Hề Dương hỏi ngược lại một câu.</w:t>
      </w:r>
    </w:p>
    <w:p>
      <w:pPr>
        <w:pStyle w:val="BodyText"/>
      </w:pPr>
      <w:r>
        <w:t xml:space="preserve">- Ta…</w:t>
      </w:r>
    </w:p>
    <w:p>
      <w:pPr>
        <w:pStyle w:val="BodyText"/>
      </w:pPr>
      <w:r>
        <w:t xml:space="preserve">Vân Khinh Yên vốn cây ngay không sợ chết đứng, suy tính một lát, phát hiện bản thân cũng không có lời nào để chống đỡ.</w:t>
      </w:r>
    </w:p>
    <w:p>
      <w:pPr>
        <w:pStyle w:val="BodyText"/>
      </w:pPr>
      <w:r>
        <w:t xml:space="preserve">Trên đường thấy chuyện bất bình chẳng tha sao? Rất hiển nhiên, mấy tên thiếu gia ác đức vừa rồi, nhìn cách ăn mặc, chỉ sợ không có thân phận thấp hơn Hào môn Vân gia của nàng. Luận về thực lực, một roi ra tay của người ta, hiển nhiên cũng mạnh hơn nàng không ít.</w:t>
      </w:r>
    </w:p>
    <w:p>
      <w:pPr>
        <w:pStyle w:val="BodyText"/>
      </w:pPr>
      <w:r>
        <w:t xml:space="preserve">Đánh không lại đối phương, chẳng lẽ mắng to một trận để giải giận? Nói thật, nhìn hình dáng hung thần ác sát của mấy tên vừa rồi, thật sự muốn mắng bọn chúng, chỉ sợ roi tiếp theo sẽ rơi xuống trên đầu Vân Khinh Yên nàng. Đánh không lại, không dám chửi, cũng chỉ có thể trừng mắt đứng nhìn.</w:t>
      </w:r>
    </w:p>
    <w:p>
      <w:pPr>
        <w:pStyle w:val="BodyText"/>
      </w:pPr>
      <w:r>
        <w:t xml:space="preserve">Nhưng càng nghĩ như vậy, nàng càng cảm thấy tức giận. Bình thường nàng có chút tính tình đại tiểu thư, nhưng cũng chỉ là người khác chọc vào nàng, nàng mới phát tác. Bảo nàng chủ động đi ức hiếp người khác, thậm chí làm nhục người khác giống như mấy tên thiếu gia ác đức đó, trái lại không phải là phong cách của nàng. Nói cho cùng, trong tiềm thức của nàng vẫn cảm thấy người học võ, không đi giúp đỡ chính nghĩa thì thôi, lại ỷ vào năng lực của mình đi ức hiếp người thường, thì thật sự quá đáng!</w:t>
      </w:r>
    </w:p>
    <w:p>
      <w:pPr>
        <w:pStyle w:val="BodyText"/>
      </w:pPr>
      <w:r>
        <w:t xml:space="preserve">- Đừng tạo ra cơn giận không đâu, đi thôi!</w:t>
      </w:r>
    </w:p>
    <w:p>
      <w:pPr>
        <w:pStyle w:val="BodyText"/>
      </w:pPr>
      <w:r>
        <w:t xml:space="preserve">Tần Vô Song nãy giờ vẫn chưa phát ngôn, thấy hai người đã phát biểu ý kiến hoàn tất, lúc này mới đi ra giảng hòa.</w:t>
      </w:r>
    </w:p>
    <w:p>
      <w:pPr>
        <w:pStyle w:val="BodyText"/>
      </w:pPr>
      <w:r>
        <w:t xml:space="preserve">Theo quy định, Võ đồng báo danh của tám quận lớn trong Nam Vân Châu đều phải đến Phủ nha Nam Vân Châu để điền vào phiếu báo danh, sau đó thống nhất số người, tập trung tiến tới Xích Mộc Vương Thành.</w:t>
      </w:r>
    </w:p>
    <w:p>
      <w:pPr>
        <w:pStyle w:val="BodyText"/>
      </w:pPr>
      <w:r>
        <w:t xml:space="preserve">Đạt Hề Dương hiển nhiên không phải là lần đầu tiên đến châu thành Nam Vân Châu, xe nhẹ chạy đường quen, sau một lát đã đến được Phủ nha.</w:t>
      </w:r>
    </w:p>
    <w:p>
      <w:pPr>
        <w:pStyle w:val="BodyText"/>
      </w:pPr>
      <w:r>
        <w:t xml:space="preserve">Công việc báo danh rất đơn giản, sau khi điền vào một tờ bản khai, liền xem như báo danh thành công.</w:t>
      </w:r>
    </w:p>
    <w:p>
      <w:pPr>
        <w:pStyle w:val="BodyText"/>
      </w:pPr>
      <w:r>
        <w:t xml:space="preserve">Phụ trách công tác báo danh, cũng là sứ giả của Chân Võ Thánh Địa, nhìn thấy Tần Vô Song đưa tờ báo danh lên, nheo mắt lại, nhìn kỹ tư liệu phía trên, kinh ngạc ngẩng đầu:</w:t>
      </w:r>
    </w:p>
    <w:p>
      <w:pPr>
        <w:pStyle w:val="BodyText"/>
      </w:pPr>
      <w:r>
        <w:t xml:space="preserve">- Ngươi chính là Tần Vô Song của quận La Giang sao?</w:t>
      </w:r>
    </w:p>
    <w:p>
      <w:pPr>
        <w:pStyle w:val="BodyText"/>
      </w:pPr>
      <w:r>
        <w:t xml:space="preserve">- Là ta!</w:t>
      </w:r>
    </w:p>
    <w:p>
      <w:pPr>
        <w:pStyle w:val="BodyText"/>
      </w:pPr>
      <w:r>
        <w:t xml:space="preserve">- Ồ, khá lắm khá lắm. Tiểu tử ngươi khá lắm!</w:t>
      </w:r>
    </w:p>
    <w:p>
      <w:pPr>
        <w:pStyle w:val="BodyText"/>
      </w:pPr>
      <w:r>
        <w:t xml:space="preserve">Sứ giả của Chân Võ Thánh Địa mang tờ báo danh xếp chồng lên nhau:</w:t>
      </w:r>
    </w:p>
    <w:p>
      <w:pPr>
        <w:pStyle w:val="BodyText"/>
      </w:pPr>
      <w:r>
        <w:t xml:space="preserve">- Quận La Giang các ngươi, có Võ đồng Thất đẳng ít nhất trong tám quận lớn của Nam Vân Châu. Nhưng có Tần Vô Song ngươi ở đây, thành tích của quận La Giang các ngươi sẽ không kém hơn chỗ nào khác đâu.</w:t>
      </w:r>
    </w:p>
    <w:p>
      <w:pPr>
        <w:pStyle w:val="BodyText"/>
      </w:pPr>
      <w:r>
        <w:t xml:space="preserve">Tần Vô Song khách khí trả lời:</w:t>
      </w:r>
    </w:p>
    <w:p>
      <w:pPr>
        <w:pStyle w:val="BodyText"/>
      </w:pPr>
      <w:r>
        <w:t xml:space="preserve">- Tôn sứ đại nhân quá khen rồi, Vô Song hổ thẹn không dám nhận!</w:t>
      </w:r>
    </w:p>
    <w:p>
      <w:pPr>
        <w:pStyle w:val="BodyText"/>
      </w:pPr>
      <w:r>
        <w:t xml:space="preserve">- Ha ha, người trẻ tuổi không kiêu ngạo, không nóng nảy, tốt lắm!</w:t>
      </w:r>
    </w:p>
    <w:p>
      <w:pPr>
        <w:pStyle w:val="BodyText"/>
      </w:pPr>
      <w:r>
        <w:t xml:space="preserve">Sứ giả đó lại tựa hồ giống như nghĩ ra gì đó:</w:t>
      </w:r>
    </w:p>
    <w:p>
      <w:pPr>
        <w:pStyle w:val="BodyText"/>
      </w:pPr>
      <w:r>
        <w:t xml:space="preserve">- Các ngươi xuất phát từ Phủ nha, quẹo qua ba con đường hướng về phía Tây, có thể tới được quảng trường trung tâm của châu thành Nam Vân Châu. Các Võ đồng tới từ Nam Vân Châu đều sẽ tập hợp ở đó. Trắc thí Võ đồng, cũng liên quan đến danh dự địa phương. Vì vậy các châu các quận, đều rất quan tâm. Nam Vân Châu cũng được xem là số một số hai ở trong tám châu lớn của Xích Mộc Vương Thành. Lần này, thể diện của Nam Vân Châu rất được chú trọng, các ngươi đi nghe ngóng tin tức cũng không tệ.</w:t>
      </w:r>
    </w:p>
    <w:p>
      <w:pPr>
        <w:pStyle w:val="BodyText"/>
      </w:pPr>
      <w:r>
        <w:t xml:space="preserve">o0o</w:t>
      </w:r>
    </w:p>
    <w:p>
      <w:pPr>
        <w:pStyle w:val="BodyText"/>
      </w:pPr>
      <w:r>
        <w:t xml:space="preserve">Ra khỏi Phủ nha, Đạt Hề Dương chủ trương gắng sức tới quảng trường tập hợp xem xem, gặp gỡ cao thủ các nơi của Nam Vân Châu. Vân Khinh Yên cũng có chút cuồng nhiệt. Tần Vô Song thấy bọn họ đều muốn đi, cũng liền đáp ứng.</w:t>
      </w:r>
    </w:p>
    <w:p>
      <w:pPr>
        <w:pStyle w:val="BodyText"/>
      </w:pPr>
      <w:r>
        <w:t xml:space="preserve">Ba người đi đến nơi tập hợp ở quảng trường, các Võ đồng tới từ tám quận lớn của Nam Vân Châu, đã túm năm tụm ba tụ tập ở đây</w:t>
      </w:r>
    </w:p>
    <w:p>
      <w:pPr>
        <w:pStyle w:val="BodyText"/>
      </w:pPr>
      <w:r>
        <w:t xml:space="preserve">Những Võ đồng này, tụ tập theo nhóm, Võ đồng tới từ các quận, đều có phong thái một phái riêng biệt của mình, có thể rất dễ dàng phân biệt ra các khu vực.</w:t>
      </w:r>
    </w:p>
    <w:p>
      <w:pPr>
        <w:pStyle w:val="BodyText"/>
      </w:pPr>
      <w:r>
        <w:t xml:space="preserve">Quả nhiên, từ số lượng đầu người mà nhìn, quận La Giang quả thực là một quận có Võ đồng Thất đẳng ít nhất. Những quận khác, ít thì có bốn năm người, nhiều thì bảy tám người.</w:t>
      </w:r>
    </w:p>
    <w:p>
      <w:pPr>
        <w:pStyle w:val="BodyText"/>
      </w:pPr>
      <w:r>
        <w:t xml:space="preserve">Và một nhóm lớn nhất, lại có ba bốn mươi người. Bao gồm cả tên thiếu gia ác đức mắt tam giác trước đó, cũng bất ngờ ở trong đám người này.</w:t>
      </w:r>
    </w:p>
    <w:p>
      <w:pPr>
        <w:pStyle w:val="BodyText"/>
      </w:pPr>
      <w:r>
        <w:t xml:space="preserve">Đạt Hề Dương thấp giọng nói:</w:t>
      </w:r>
    </w:p>
    <w:p>
      <w:pPr>
        <w:pStyle w:val="BodyText"/>
      </w:pPr>
      <w:r>
        <w:t xml:space="preserve">- Quả nhiên, nhóm người này có lẽ là nhân sĩ trong châu thành. Chẳng trách dám phi ngựa như điên trong châu thành, hóa ra đều là có người vai vế che chở cả.</w:t>
      </w:r>
    </w:p>
    <w:p>
      <w:pPr>
        <w:pStyle w:val="BodyText"/>
      </w:pPr>
      <w:r>
        <w:t xml:space="preserve">Quy mô của châu thành Nam Vân Châu lớn tương đương với bảy tám quận thành lớn. Có mấy chục Võ đồng Thất đẳng, cũng không có gì là ngạc nhiên cả.</w:t>
      </w:r>
    </w:p>
    <w:p>
      <w:pPr>
        <w:pStyle w:val="BodyText"/>
      </w:pPr>
      <w:r>
        <w:t xml:space="preserve">Những Võ đồng này, đại bộ phận đều ăn mặc theo kiểu con cháu Thế gia. Số ít ăn mặc theo con cháu của mấy Hào môn, đều thuộc vào loại nhân vật khuôn mặt tươi cười, đóng vai phụ.</w:t>
      </w:r>
    </w:p>
    <w:p>
      <w:pPr>
        <w:pStyle w:val="BodyText"/>
      </w:pPr>
      <w:r>
        <w:t xml:space="preserve">Ba người Tần Vô Song giục ngựa đến gần, Võ đồng Mắt tam giác đó hiển nhiên cũng lưu ý đến ba người bọn họ, khóe miệng khẽ lộ ra nụ cười lạnh lùng, phảng phất rất là xem thường ba người này.</w:t>
      </w:r>
    </w:p>
    <w:p>
      <w:pPr>
        <w:pStyle w:val="BodyText"/>
      </w:pPr>
      <w:r>
        <w:t xml:space="preserve">Vân Khinh Yên thấy vậy, khóe miệng giật giật, nói thầm:</w:t>
      </w:r>
    </w:p>
    <w:p>
      <w:pPr>
        <w:pStyle w:val="BodyText"/>
      </w:pPr>
      <w:r>
        <w:t xml:space="preserve">- Ngạo mạn!</w:t>
      </w:r>
    </w:p>
    <w:p>
      <w:pPr>
        <w:pStyle w:val="BodyText"/>
      </w:pPr>
      <w:r>
        <w:t xml:space="preserve">Tần Vô Song không rảnh đi để ý đến những đấu khí nhàm chán này, mà chỉ dùng ánh mắt của hắn, đi quan sát nhất cử nhất động của từng Võ đồng báo danh.</w:t>
      </w:r>
    </w:p>
    <w:p>
      <w:pPr>
        <w:pStyle w:val="BodyText"/>
      </w:pPr>
      <w:r>
        <w:t xml:space="preserve">Dù sao, võ đài hôm nay đã không chỉ gói gọn ở quận La Giang, mà là Nam Vân Châu. Được gọi là đại châu nhất nhì của Xích Mộc Lĩnh, nhân tài, khẳng định không ít.</w:t>
      </w:r>
    </w:p>
    <w:p>
      <w:pPr>
        <w:pStyle w:val="BodyText"/>
      </w:pPr>
      <w:r>
        <w:t xml:space="preserve">Quan sát một lát, phát hiện các quận thành mặc dù có một số nhân tài, nhưng dù sao cũng hữu hạn. Trọng điểm chân chính vẫn là trong đám người ở châu thành kia.</w:t>
      </w:r>
    </w:p>
    <w:p>
      <w:pPr>
        <w:pStyle w:val="BodyText"/>
      </w:pPr>
      <w:r>
        <w:t xml:space="preserve">Căn cứ vào phỏng đoán của hắn, Võ đồng trong châu thành này, có lẽ vẫn còn chưa đến đủ.</w:t>
      </w:r>
    </w:p>
    <w:p>
      <w:pPr>
        <w:pStyle w:val="BodyText"/>
      </w:pPr>
      <w:r>
        <w:t xml:space="preserve">Giữa lúc đang nhìn chăm chú, đột nhiên bên tai truyền đến một tiếng xé gió rất nhỏ, chợt Vân Khinh Yên ai da một tiếng, chân trước của con ngựa khụy xuống, chân ngựa mềm nhũn, toàn bộ cơ thể từ trên lưng ngựa ngã xuống.</w:t>
      </w:r>
    </w:p>
    <w:p>
      <w:pPr>
        <w:pStyle w:val="BodyText"/>
      </w:pPr>
      <w:r>
        <w:t xml:space="preserve">Cũng may thân thủ của Vân Khinh Yên vẫn được xem là không tệ, trước khi rơi xuống đất đã đấm một chưởng, bắn đất bật dậy, đứng sang một bên. Mặc dù như vậy, cũng rất là chật vật.</w:t>
      </w:r>
    </w:p>
    <w:p>
      <w:pPr>
        <w:pStyle w:val="BodyText"/>
      </w:pPr>
      <w:r>
        <w:t xml:space="preserve">Đám Võ đồng của châu thành, phát ra từng đợt cười giòn giã đặc biệt là tên Võ đồng Mắt tam giác là đắc ý nhất, càng ngoác rộng cái miệng, cười trên nỗi đau của người khác.</w:t>
      </w:r>
    </w:p>
    <w:p>
      <w:pPr>
        <w:pStyle w:val="BodyText"/>
      </w:pPr>
      <w:r>
        <w:t xml:space="preserve">Vân Khinh Yên cả đời chưa từng nếm trải qua cảm giác này, một cước đá vào lưng ngựa:</w:t>
      </w:r>
    </w:p>
    <w:p>
      <w:pPr>
        <w:pStyle w:val="BodyText"/>
      </w:pPr>
      <w:r>
        <w:t xml:space="preserve">- Súc sinh chết tiệt, đang yên lành đột nhiên phát điên gì chứ?</w:t>
      </w:r>
    </w:p>
    <w:p>
      <w:pPr>
        <w:pStyle w:val="BodyText"/>
      </w:pPr>
      <w:r>
        <w:t xml:space="preserve">Tần Vô Song thấy thế, thản nhiên nói:</w:t>
      </w:r>
    </w:p>
    <w:p>
      <w:pPr>
        <w:pStyle w:val="BodyText"/>
      </w:pPr>
      <w:r>
        <w:t xml:space="preserve">- Vân tiểu thư, phát cáu với gia súc làm gì?</w:t>
      </w:r>
    </w:p>
    <w:p>
      <w:pPr>
        <w:pStyle w:val="BodyText"/>
      </w:pPr>
      <w:r>
        <w:t xml:space="preserve">- Nó hại ta thiếu chút nữa ngã xuống đất. Không mắng nó thì mắng ai?</w:t>
      </w:r>
    </w:p>
    <w:p>
      <w:pPr>
        <w:pStyle w:val="BodyText"/>
      </w:pPr>
      <w:r>
        <w:t xml:space="preserve">Tần Vô Song thản nhiên cười nói:</w:t>
      </w:r>
    </w:p>
    <w:p>
      <w:pPr>
        <w:pStyle w:val="BodyText"/>
      </w:pPr>
      <w:r>
        <w:t xml:space="preserve">- Hại ngươi té ngã không phải là con gia súc này, mà là con gia súc khác. Ngươi nhìn chỗ khớp xương móng trước con ngựa của ngươi đi.</w:t>
      </w:r>
    </w:p>
    <w:p>
      <w:pPr>
        <w:pStyle w:val="BodyText"/>
      </w:pPr>
      <w:r>
        <w:t xml:space="preserve">Vân Khinh Yên sửng sốt, tiến lại gần nhìn, sắc mặt biến đổi, chân trước không biết bị thứ gì đánh vào khớp xương, vỡ ra một miếng lớn, nửa quỳ trên đất, máu chảy thảm thiết không ngừng.</w:t>
      </w:r>
    </w:p>
    <w:p>
      <w:pPr>
        <w:pStyle w:val="BodyText"/>
      </w:pPr>
      <w:r>
        <w:t xml:space="preserve">Vân Khinh Yên tức giận bộc phát, liên tưởng đến tiếng cười vang của đám người vừa rồi, tính khí đại tiểu thư phát tác, quát lớn nói:</w:t>
      </w:r>
    </w:p>
    <w:p>
      <w:pPr>
        <w:pStyle w:val="BodyText"/>
      </w:pPr>
      <w:r>
        <w:t xml:space="preserve">- Tên gia súc nào không bằng tiểu nhân đê tiện, ám toán gia súc, tính làm chuyện gì chứ?</w:t>
      </w:r>
    </w:p>
    <w:p>
      <w:pPr>
        <w:pStyle w:val="BodyText"/>
      </w:pPr>
      <w:r>
        <w:t xml:space="preserve">Đám Võ đồng châu thành nhìn thấy mỹ nữ phát điên, càng cười vang ầm ầm, đổ thêm dầu vào lửa, giỡn cợt ồn ào, ánh mắt ném về phía Võ đồng Mắt tam giác đó.</w:t>
      </w:r>
    </w:p>
    <w:p>
      <w:pPr>
        <w:pStyle w:val="BodyText"/>
      </w:pPr>
      <w:r>
        <w:t xml:space="preserve">Võ đồng Mắt tam giác cười lạnh một tiếng, thúc ngựa tiến lên nói:</w:t>
      </w:r>
    </w:p>
    <w:p>
      <w:pPr>
        <w:pStyle w:val="BodyText"/>
      </w:pPr>
      <w:r>
        <w:t xml:space="preserve">- Nha đầu, miệng mồm sạch sẽ một chút. Ngựa của ngươi là do ta đả thương, đây là cảnh cáo ngươi, sau này ít nói mấy câu.</w:t>
      </w:r>
    </w:p>
    <w:p>
      <w:pPr>
        <w:pStyle w:val="BodyText"/>
      </w:pPr>
      <w:r>
        <w:t xml:space="preserve">- Quả nhiên là ngươi tiểu nhân đê tiện, ta nói ngươi ngạo mạn, thì ngươi liền ngạo mạn sao, sao có thể như thế chứ!</w:t>
      </w:r>
    </w:p>
    <w:p>
      <w:pPr>
        <w:pStyle w:val="BodyText"/>
      </w:pPr>
      <w:r>
        <w:t xml:space="preserve">Mắt tam giác còn chưa nói, Đạt Hề Dương đã đi ra giảng hòa:</w:t>
      </w:r>
    </w:p>
    <w:p>
      <w:pPr>
        <w:pStyle w:val="BodyText"/>
      </w:pPr>
      <w:r>
        <w:t xml:space="preserve">- Chư vị, mọi người đều là người của Nam Vân Châu, cùng gắn bó với vinh nhục của Nam Vân Châu, cần phải đối xử với nhau như huynh đệ, hoạn nạn cùng chia, há lại vì một chút chuyện nhỏ mà tổn hại đến hòa khí?</w:t>
      </w:r>
    </w:p>
    <w:p>
      <w:pPr>
        <w:pStyle w:val="BodyText"/>
      </w:pPr>
      <w:r>
        <w:t xml:space="preserve">Đạt Hề Dương không ra mặt còn được, riêng việc Vân Khinh Yên là một nữ hài, đối phương quá đáng cũng có hạn. Nhưng Đạt Hề Dương vừa ra mặt, mùi vị liền biến đổi.</w:t>
      </w:r>
    </w:p>
    <w:p>
      <w:pPr>
        <w:pStyle w:val="BodyText"/>
      </w:pPr>
      <w:r>
        <w:t xml:space="preserve">Giữa giống đực với nhau, thuyết phục đối phương lúc nào cũng rất khó, còn tranh chấp lại rất dễ xảy ra.</w:t>
      </w:r>
    </w:p>
    <w:p>
      <w:pPr>
        <w:pStyle w:val="BodyText"/>
      </w:pPr>
      <w:r>
        <w:t xml:space="preserve">Tần Vô Song thấy Đạt Hề Dương mở miệng, liền biết tình hình càng tồi tệ. Hắn thấy trên mặt của mắt tam giác rõ ràng có bộ dạng gây chuyện, Đạt Hề Dương lại xáp vào, còn có thể có kết quả tốt gì chứ?</w:t>
      </w:r>
    </w:p>
    <w:p>
      <w:pPr>
        <w:pStyle w:val="BodyText"/>
      </w:pPr>
      <w:r>
        <w:t xml:space="preserve">Quả nhiên, mắt tam giác cười lạnh một tiếng, vô lễ đánh giá Đạt Hề Dương:</w:t>
      </w:r>
    </w:p>
    <w:p>
      <w:pPr>
        <w:pStyle w:val="BodyText"/>
      </w:pPr>
      <w:r>
        <w:t xml:space="preserve">- Ngươi là cái thứ gì, có tư cách gì mà đòi làm người hòa giải ở đây?</w:t>
      </w:r>
    </w:p>
    <w:p>
      <w:pPr>
        <w:pStyle w:val="BodyText"/>
      </w:pPr>
      <w:r>
        <w:t xml:space="preserve">Đạt Hề Dương nhíu mày, thầm nghĩ người này có phải tinh lực quá thừa, không có chỗ phát tiết? Làm sao mới gặp mặt lần đầu, đã mang bộ mặt quan tòa không đùa giỡn như vậy?</w:t>
      </w:r>
    </w:p>
    <w:p>
      <w:pPr>
        <w:pStyle w:val="Compact"/>
      </w:pPr>
      <w:r>
        <w:t xml:space="preserve">Ủng hộ chỉ với 1 click và 5s ! (adf.ly/4EmoB)</w:t>
      </w:r>
      <w:r>
        <w:br w:type="textWrapping"/>
      </w:r>
      <w:r>
        <w:br w:type="textWrapping"/>
      </w:r>
    </w:p>
    <w:p>
      <w:pPr>
        <w:pStyle w:val="Heading2"/>
      </w:pPr>
      <w:bookmarkStart w:id="97" w:name="chương-75"/>
      <w:bookmarkEnd w:id="97"/>
      <w:r>
        <w:t xml:space="preserve">75. Chương 7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5: Quả báo, tới rất nhan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Đạt Hề Dương ít giao tiếp, nhưng cũng không phải là người sợ phiền phức. Đạt Hề Thế gia ở Nam Vân Châu, chỉ phải nể mặt Tây Môn Đại phiệt, nhưng không có nghĩa những Thế gia cùng cấp bậc khác trong châu thành cũng có thể khiến Đạt Hề Thế gia hắn phải nuốt giận.</w:t>
      </w:r>
    </w:p>
    <w:p>
      <w:pPr>
        <w:pStyle w:val="BodyText"/>
      </w:pPr>
      <w:r>
        <w:t xml:space="preserve">Đương nhiên, trường hợp hôm nay, khẳng định là nên dĩ hòa vi quý. Mặc dù ngôn ngữ của gã mắt tam giác vô lễ, nhưng dù thế nào, hắn cũng không chấp nhặt, để bản thân rơi xuống hạng kém cỏi.</w:t>
      </w:r>
    </w:p>
    <w:p>
      <w:pPr>
        <w:pStyle w:val="BodyText"/>
      </w:pPr>
      <w:r>
        <w:t xml:space="preserve">Ung dung nhìn đối mặt với Mắt tam giác một lát, lúc này mới mở miệng nói:</w:t>
      </w:r>
    </w:p>
    <w:p>
      <w:pPr>
        <w:pStyle w:val="BodyText"/>
      </w:pPr>
      <w:r>
        <w:t xml:space="preserve">- Ta là ai, không quan trọng, quan trọng là, ta chủ trương mọi người dĩ hòa vi quý. Chúng ta cùng ở Nam Vân Châu, đấu đá lẫn nhau, nếu rơi vào tai người bên ngoài, sợ rằng còn trở thành trò cười. Huynh đài nếu cảm thấy ta không có tư cách làm người hòa giải, cũng đừng ngại hỏi những người khác ở đây, xem xem bọn họ có cách nhìn như thế nào về chuyện này!</w:t>
      </w:r>
    </w:p>
    <w:p>
      <w:pPr>
        <w:pStyle w:val="BodyText"/>
      </w:pPr>
      <w:r>
        <w:t xml:space="preserve">Võ đồng Mắt tam giác ngửa mặt lên trời cười lớn, khịt mũi khinh bỉ với Đạt Hề Dương:</w:t>
      </w:r>
    </w:p>
    <w:p>
      <w:pPr>
        <w:pStyle w:val="BodyText"/>
      </w:pPr>
      <w:r>
        <w:t xml:space="preserve">- Ta thấy ngươi đã ăn gan hùm mật gấu, vốn cũng không phải là loại kém cỏi. Thấy tình thế không ổn, liền muốn đem dư luận đại chúng ra nói chuyện, giảm bớt áp lực cho bản thân sao? Tiểu tử, khuyên ngươi một câu, gan bé, cũng đừng học đòi người ta bênh vực kẻ yếu.</w:t>
      </w:r>
    </w:p>
    <w:p>
      <w:pPr>
        <w:pStyle w:val="BodyText"/>
      </w:pPr>
      <w:r>
        <w:t xml:space="preserve">Nói xong, hắn mắt lạnh quét qua một vòng đại quảng trường, uy nghiêm đáng sợ nói:</w:t>
      </w:r>
    </w:p>
    <w:p>
      <w:pPr>
        <w:pStyle w:val="BodyText"/>
      </w:pPr>
      <w:r>
        <w:t xml:space="preserve">- Chư vị, vừa rồi tên này kêu ta hỏi cách nhìn của các ngươi, ai có lời muốn nói? Đừng ngại đứng ra.</w:t>
      </w:r>
    </w:p>
    <w:p>
      <w:pPr>
        <w:pStyle w:val="BodyText"/>
      </w:pPr>
      <w:r>
        <w:t xml:space="preserve">Vung tay múa chân, ngông cuồng tự cao tự đại. Tư thế này, cũng có thể hù người. Võ đồng của các quận khác, mặc dù có chỗ bất mãn với dáng vẻ bệ vệ kiêu ngạo của hắn, nhưng rốt cuộc cũng không có ai đứng ra.</w:t>
      </w:r>
    </w:p>
    <w:p>
      <w:pPr>
        <w:pStyle w:val="BodyText"/>
      </w:pPr>
      <w:r>
        <w:t xml:space="preserve">Có một số người mặt không có biểu tình, dứt khoát làm như không nghe thấy. Có một số mặt có vẻ bất bình, nhưng rốt cuộc lại kìm xuống không lên tiếng. Còn có một số mặt tỏ vẻ khinh bỉ, hiển nhiên cũng là giữ tâm thái bảo vệ bản thân sáng suốt, thà rằng đắc tội với quân tử, chứ không thể đắc tội với tiểu nhân.</w:t>
      </w:r>
    </w:p>
    <w:p>
      <w:pPr>
        <w:pStyle w:val="BodyText"/>
      </w:pPr>
      <w:r>
        <w:t xml:space="preserve">Bất cứ người nào cũng có thể nhìn ra, tên Mắt tam giác này là tai họa của châu thành, nói cách khác chính là một kẻ ác bá của châu thành Nam Vân Châu. Tranh chấp với loại người này thì chỉ có chịu thiệt.</w:t>
      </w:r>
    </w:p>
    <w:p>
      <w:pPr>
        <w:pStyle w:val="BodyText"/>
      </w:pPr>
      <w:r>
        <w:t xml:space="preserve">Sau hồi lâu, nhìn thấy không có ai phản ứng, Võ đồng Mắt tam giác không khỏi đắc ý vô cùng, múa may roi ngựa vài cái trong không trung, rất có vẻ trào phúng liếc mắt nhìn Đạt Hề Dương:</w:t>
      </w:r>
    </w:p>
    <w:p>
      <w:pPr>
        <w:pStyle w:val="BodyText"/>
      </w:pPr>
      <w:r>
        <w:t xml:space="preserve">- Mọi người tựa hồ cũng không có suy nghĩ gì, nói như vậy, chỉ có mình người không thức thời, nói nhiều.</w:t>
      </w:r>
    </w:p>
    <w:p>
      <w:pPr>
        <w:pStyle w:val="BodyText"/>
      </w:pPr>
      <w:r>
        <w:t xml:space="preserve">Đạt Hề Dương nhàn nhạt cười:</w:t>
      </w:r>
    </w:p>
    <w:p>
      <w:pPr>
        <w:pStyle w:val="BodyText"/>
      </w:pPr>
      <w:r>
        <w:t xml:space="preserve">- Ta thấy ngươi nói cũng không ít.</w:t>
      </w:r>
    </w:p>
    <w:p>
      <w:pPr>
        <w:pStyle w:val="BodyText"/>
      </w:pPr>
      <w:r>
        <w:t xml:space="preserve">Mắt tam giác trừng hai mắt, gào rít nói:</w:t>
      </w:r>
    </w:p>
    <w:p>
      <w:pPr>
        <w:pStyle w:val="BodyText"/>
      </w:pPr>
      <w:r>
        <w:t xml:space="preserve">- Ta nói nhiều sao? Không sai, thiếu gia ta chính là nói nhiều! Ở châu thành Nam Vân Châu, thiếu gia ta nói nhiều không sao cả, nhưng những kẻ quận ngoài như các ngươi già mồm nói nhiều, phiền phức sẽ cực lớn đấy.</w:t>
      </w:r>
    </w:p>
    <w:p>
      <w:pPr>
        <w:pStyle w:val="BodyText"/>
      </w:pPr>
      <w:r>
        <w:t xml:space="preserve">- Lớn như thế nào?</w:t>
      </w:r>
    </w:p>
    <w:p>
      <w:pPr>
        <w:pStyle w:val="BodyText"/>
      </w:pPr>
      <w:r>
        <w:t xml:space="preserve">Cơn tức giận trong bụng Đạt Hề Dương cũng dần dần bốc lên.</w:t>
      </w:r>
    </w:p>
    <w:p>
      <w:pPr>
        <w:pStyle w:val="BodyText"/>
      </w:pPr>
      <w:r>
        <w:t xml:space="preserve">Họa là do Vân Khinh Yên gây ra, lúc này nàng cũng sẽ không thể đặt mình ngoài sự việc, liếc mắt nhìn Tần Vô Song, trong lòng chờ đợi Tần Vô Song ra mặt.</w:t>
      </w:r>
    </w:p>
    <w:p>
      <w:pPr>
        <w:pStyle w:val="BodyText"/>
      </w:pPr>
      <w:r>
        <w:t xml:space="preserve">Nàng cũng từng lĩnh giáo phong cách của Tần Vô Song, dưới tình huống bình thường, hắn là người khá khiêm tốn. Nhưng khiêm tốn không có nghĩa là hắn không có bản lĩnh. Hắn có bản lĩnh của hắn, một khi khiến bản lĩnh của hắn xuất hiện, đối phương sẽ phải nếm mùi đau khổ.</w:t>
      </w:r>
    </w:p>
    <w:p>
      <w:pPr>
        <w:pStyle w:val="BodyText"/>
      </w:pPr>
      <w:r>
        <w:t xml:space="preserve">Tần Vô Song cũng cảm thấy bất đắc dĩ, mặc dù trước đó ấn tượng mà Vân Khinh Yên mang tới cho hắn cũng không tốt đẹp lắm, nhưng hôm nay, từ đầu đến cuối nàng thật sự căn bản là người vô tội.</w:t>
      </w:r>
    </w:p>
    <w:p>
      <w:pPr>
        <w:pStyle w:val="BodyText"/>
      </w:pPr>
      <w:r>
        <w:t xml:space="preserve">Tình hình hôm nay, tựa hồ không chỉ dừng lại ở một mình Vân Khinh Yên, Đạt Hề Dương cũng cùng rơi vào. Mọi người đồng hành trên đường, nếu Tần Vô Song hắn cố ý đặt mình ngoài sự việc, dư luận sau này chỉ sợ không dễ nghe.</w:t>
      </w:r>
    </w:p>
    <w:p>
      <w:pPr>
        <w:pStyle w:val="BodyText"/>
      </w:pPr>
      <w:r>
        <w:t xml:space="preserve">- Lớn bao nhiêu?</w:t>
      </w:r>
    </w:p>
    <w:p>
      <w:pPr>
        <w:pStyle w:val="BodyText"/>
      </w:pPr>
      <w:r>
        <w:t xml:space="preserve">Võ đồng Mắt tam giác, hai con mắt liếc chuyển mấy cái, cười nham hiểm nói:</w:t>
      </w:r>
    </w:p>
    <w:p>
      <w:pPr>
        <w:pStyle w:val="BodyText"/>
      </w:pPr>
      <w:r>
        <w:t xml:space="preserve">- Nếu không muốn thiếu đi cánh tay hay cẳng chân khi rời khỏi châu thành Nam Vân Châu, phương thức tốt nhất của các ngươi chính là tự lấy mười cái miệng rộng của mình, trước mặt mọi người thừa nhận bản thân thối miệng.</w:t>
      </w:r>
    </w:p>
    <w:p>
      <w:pPr>
        <w:pStyle w:val="BodyText"/>
      </w:pPr>
      <w:r>
        <w:t xml:space="preserve">Những lời này vừa thốt ra, Võ đồng phía bên châu thành lại phát ra từng trận cười vang, phảng phất đang tạo thế cho Võ đồng Mắt tam giác. Nhóm Võ đồng này, xưa nay ở châu thành Nam Vân Châu vô pháp vô thiên, gây tai họa quen rồi, tất cả đều là loại người e sợ thiên hạ này không loạn. Ở châu thành Nam Vân Châu không có chuyện gì là bọn chúng không dám làm.</w:t>
      </w:r>
    </w:p>
    <w:p>
      <w:pPr>
        <w:pStyle w:val="BodyText"/>
      </w:pPr>
      <w:r>
        <w:t xml:space="preserve">Ức hiếp mấy Võ đồng tới từ nơi khác, đối với bọn chúng mà nói, căn bản chỉ là trò đùa tán gẫu giải buồn mà thôi.</w:t>
      </w:r>
    </w:p>
    <w:p>
      <w:pPr>
        <w:pStyle w:val="BodyText"/>
      </w:pPr>
      <w:r>
        <w:t xml:space="preserve">Đạt Hề Dương tu dưỡng rất tốt, vẫn giữ vẻ thản nhiên như cũ, cũng không trả lời, chỉ là cười lạnh không nói.</w:t>
      </w:r>
    </w:p>
    <w:p>
      <w:pPr>
        <w:pStyle w:val="BodyText"/>
      </w:pPr>
      <w:r>
        <w:t xml:space="preserve">Võ đồng Mắt tam giác thấy Đạt Hề Dương kiên cường, đang lo không tìm được lý do phát tác, phẫn nộ quát:</w:t>
      </w:r>
    </w:p>
    <w:p>
      <w:pPr>
        <w:pStyle w:val="BodyText"/>
      </w:pPr>
      <w:r>
        <w:t xml:space="preserve">- Sao hả? Xem ra ngươi có vẻ không vui?</w:t>
      </w:r>
    </w:p>
    <w:p>
      <w:pPr>
        <w:pStyle w:val="BodyText"/>
      </w:pPr>
      <w:r>
        <w:t xml:space="preserve">Vân Khinh Yên mở miệng la lớn:</w:t>
      </w:r>
    </w:p>
    <w:p>
      <w:pPr>
        <w:pStyle w:val="BodyText"/>
      </w:pPr>
      <w:r>
        <w:t xml:space="preserve">- Muốn chúng ta tự sỉ nhục bản thân, thì ngươi hãy sớm dập tắt dã tâm đó đi. Có bản lĩnh thì hãy phát huy cho tốt tại Thí luyện lần này, tranh giành một chút sức lực cho Nam Vân Châu. Ở đây khoe mẽ uy phong, đùa giỡn, thì có bản lĩnh gì chứ?</w:t>
      </w:r>
    </w:p>
    <w:p>
      <w:pPr>
        <w:pStyle w:val="BodyText"/>
      </w:pPr>
      <w:r>
        <w:t xml:space="preserve">Mắt tam giác bây giờ đang nhìn thẳng vào Đạt Hề Dương, đối với lời trách mắng của Vân Khinh Yên tỏ vẻ thờ ơ lãnh đạm, không kiên nhẫn nói:</w:t>
      </w:r>
    </w:p>
    <w:p>
      <w:pPr>
        <w:pStyle w:val="BodyText"/>
      </w:pPr>
      <w:r>
        <w:t xml:space="preserve">- Loại nữ nhi như ngươi, thiếu gia ta tạm thời không có thời giờ quan tâm đến ngươi. Vị kia bênh vực kẻ yếu, chẳng lẽ bây giờ ngươi dựa vào chút lợi lộc là thân phận nữ nhân để chống lưng sao?</w:t>
      </w:r>
    </w:p>
    <w:p>
      <w:pPr>
        <w:pStyle w:val="BodyText"/>
      </w:pPr>
      <w:r>
        <w:t xml:space="preserve">Đạt Hề Dương tiến lên trước một bước, chậm rãi mở miệng:</w:t>
      </w:r>
    </w:p>
    <w:p>
      <w:pPr>
        <w:pStyle w:val="BodyText"/>
      </w:pPr>
      <w:r>
        <w:t xml:space="preserve">- Ngươi muốn như thế nào? Hay là hôm nay muốn dựa vào người đông, ăn thịt ta sao?</w:t>
      </w:r>
    </w:p>
    <w:p>
      <w:pPr>
        <w:pStyle w:val="BodyText"/>
      </w:pPr>
      <w:r>
        <w:t xml:space="preserve">Mắt tam giác cười lạnh một tiếng:</w:t>
      </w:r>
    </w:p>
    <w:p>
      <w:pPr>
        <w:pStyle w:val="BodyText"/>
      </w:pPr>
      <w:r>
        <w:t xml:space="preserve">- Nếu là ỷ vào người đông thì thế nào chứ? Tiểu tử, ngươi hãy cam chịu số phận đi!</w:t>
      </w:r>
    </w:p>
    <w:p>
      <w:pPr>
        <w:pStyle w:val="BodyText"/>
      </w:pPr>
      <w:r>
        <w:t xml:space="preserve">Gào thét một tiếng, đúng lúc đang muốn xông ngựa tới, Tần Vô Song đột nhiên đi tới trước mặt, khinh miệt liếc nhìn Mắt tam giác, cũng không tranh cãi mà giương giọng nói:</w:t>
      </w:r>
    </w:p>
    <w:p>
      <w:pPr>
        <w:pStyle w:val="BodyText"/>
      </w:pPr>
      <w:r>
        <w:t xml:space="preserve">- Tây Môn Đại phiệt, có Võ đồng ở đây không?</w:t>
      </w:r>
    </w:p>
    <w:p>
      <w:pPr>
        <w:pStyle w:val="BodyText"/>
      </w:pPr>
      <w:r>
        <w:t xml:space="preserve">Người khác không biết Tần Vô Song hắn, người của Tây Môn Đại phiệt, há có thể không biết?</w:t>
      </w:r>
    </w:p>
    <w:p>
      <w:pPr>
        <w:pStyle w:val="BodyText"/>
      </w:pPr>
      <w:r>
        <w:t xml:space="preserve">Nếu có đệ tử của Tây Môn Đại phiệt ở đây, nhất định là thủ lãnh của đoàn thể này. Nếu có thể lúc này biết khó mà lui, giải quyết tranh chấp ở đây là tốt nhất. Nếu không thể, không biết nói thế nào, cũng chỉ có thể lấy Mắt tam giác kia ra mà khai đao thôi.</w:t>
      </w:r>
    </w:p>
    <w:p>
      <w:pPr>
        <w:pStyle w:val="BodyText"/>
      </w:pPr>
      <w:r>
        <w:t xml:space="preserve">Võ đồng Mắt tam giác bị cắt ngang, thấy có người đứng ra, tà hỏa trong bụng càng tăng, quát lớn:</w:t>
      </w:r>
    </w:p>
    <w:p>
      <w:pPr>
        <w:pStyle w:val="BodyText"/>
      </w:pPr>
      <w:r>
        <w:t xml:space="preserve">- Tiểu tử, ngươi là cái thứ gì, mà ở đây hô to gọi nhỏ?</w:t>
      </w:r>
    </w:p>
    <w:p>
      <w:pPr>
        <w:pStyle w:val="BodyText"/>
      </w:pPr>
      <w:r>
        <w:t xml:space="preserve">- Không có người của Tây Môn Đại phiệt ở đây, có đúng không?</w:t>
      </w:r>
    </w:p>
    <w:p>
      <w:pPr>
        <w:pStyle w:val="BodyText"/>
      </w:pPr>
      <w:r>
        <w:t xml:space="preserve">Tần Vô Song lại tăng lớn âm lượng, hỏi lại lần nữa.</w:t>
      </w:r>
    </w:p>
    <w:p>
      <w:pPr>
        <w:pStyle w:val="BodyText"/>
      </w:pPr>
      <w:r>
        <w:t xml:space="preserve">Võ đồng Mắt tam giác lên tiếng, lại bị Tần Vô Song trực tiếp xem nhẹ, tức giận đại phát, hùng hùng hổ hổ nói:</w:t>
      </w:r>
    </w:p>
    <w:p>
      <w:pPr>
        <w:pStyle w:val="BodyText"/>
      </w:pPr>
      <w:r>
        <w:t xml:space="preserve">- Sao chứ? Muốn kéo gia tộc Đại phiệt ra làm quen sao? Với cách ăn mặc trên người của ngươi, một Hào môn đệ tử, cũng muốn lôi kéo làm quen sao?</w:t>
      </w:r>
    </w:p>
    <w:p>
      <w:pPr>
        <w:pStyle w:val="BodyText"/>
      </w:pPr>
      <w:r>
        <w:t xml:space="preserve">Tần Vô Song nhíu mày, ngữ khí có chút khó chịu hỏi:</w:t>
      </w:r>
    </w:p>
    <w:p>
      <w:pPr>
        <w:pStyle w:val="BodyText"/>
      </w:pPr>
      <w:r>
        <w:t xml:space="preserve">- Vừa rồi người dùng tảng đá làm ám khí đánh vào vó ngựa của đồng bạn ta, là ngươi đúng không?</w:t>
      </w:r>
    </w:p>
    <w:p>
      <w:pPr>
        <w:pStyle w:val="BodyText"/>
      </w:pPr>
      <w:r>
        <w:t xml:space="preserve">Võ đồng Mắt tam giác cuồng ngạo cười, roi ngựa vung lên trong hư không, dậy lên tiếng ‘ba ba’.</w:t>
      </w:r>
    </w:p>
    <w:p>
      <w:pPr>
        <w:pStyle w:val="BodyText"/>
      </w:pPr>
      <w:r>
        <w:t xml:space="preserve">- Chính là Hồng thiếu gia nhà ta, thế nào hả? Ngươi cũng muốn giữa đường hễ thấy bất bình không tha sao?</w:t>
      </w:r>
    </w:p>
    <w:p>
      <w:pPr>
        <w:pStyle w:val="BodyText"/>
      </w:pPr>
      <w:r>
        <w:t xml:space="preserve">- Giữa đường hễ thấy bất bình không tha?</w:t>
      </w:r>
    </w:p>
    <w:p>
      <w:pPr>
        <w:pStyle w:val="BodyText"/>
      </w:pPr>
      <w:r>
        <w:t xml:space="preserve">Tần Vô Song ngắm nghía trên dưới đối phương mấy cái, yên lặng nói:</w:t>
      </w:r>
    </w:p>
    <w:p>
      <w:pPr>
        <w:pStyle w:val="BodyText"/>
      </w:pPr>
      <w:r>
        <w:t xml:space="preserve">- Ngươi cảm thấy, với chút bản lĩnh này của ngươi, có đáng làm vậy không? Bênh vực kẻ yếu, ít nhất trước mặt phải có chút gì đó bất bình, còn ngươi, đơn giản chỉ là một con bọ chó, một cái phẩy tay là có thể bóp chết mấy con. Có gì là bất công, cần gì phải bênh vực kẻ yếu? Nói như ngươi, không tránh khỏi quá đề cao bản thân rồi?</w:t>
      </w:r>
    </w:p>
    <w:p>
      <w:pPr>
        <w:pStyle w:val="BodyText"/>
      </w:pPr>
      <w:r>
        <w:t xml:space="preserve">Tính cách của Tần Vô Song chính là như vậy, với cách nói như vậy, còn đáng sợ hơn đối phương. Ngươi cay độc, miệng nói lảm nhảm, ngôn ngữ ác độc, ta còn cay độc, lảm nhảm, đáng sợ hơn ngươi. Dùng phương thức sở trường nhất của ngươi để đánh ngươi, ngược lại sẽ khiến ngươi mất mặt nhất.</w:t>
      </w:r>
    </w:p>
    <w:p>
      <w:pPr>
        <w:pStyle w:val="BodyText"/>
      </w:pPr>
      <w:r>
        <w:t xml:space="preserve">Hoàn toàn đem lòng tự kiêu tự ngạo của đối phương dẫm xuống dưới đất, cũng chỉ có như vậy, mới có thể khiến loại vô lại này nhớ lâu một chút.</w:t>
      </w:r>
    </w:p>
    <w:p>
      <w:pPr>
        <w:pStyle w:val="BodyText"/>
      </w:pPr>
      <w:r>
        <w:t xml:space="preserve">Quả nhiên, hắn vừa nói ra lời này, một đám Võ đồng của châu thành Nam Vân Châu nhất thời sôi trào lên, hư thanh nổi lên bốn phía, huyên náo om sòm, thúc giục có, ồn ào có, cổ động có…</w:t>
      </w:r>
    </w:p>
    <w:p>
      <w:pPr>
        <w:pStyle w:val="BodyText"/>
      </w:pPr>
      <w:r>
        <w:t xml:space="preserve">Nói tóm lại một câu, tất cả đều đang chọn đổ thêm dầu vào tâm tình đang bốc lửa của mắt tam giác.</w:t>
      </w:r>
    </w:p>
    <w:p>
      <w:pPr>
        <w:pStyle w:val="BodyText"/>
      </w:pPr>
      <w:r>
        <w:t xml:space="preserve">- Tiểu tử, ngươi sẽ phải trả giá cho lời nói của mình!</w:t>
      </w:r>
    </w:p>
    <w:p>
      <w:pPr>
        <w:pStyle w:val="BodyText"/>
      </w:pPr>
      <w:r>
        <w:t xml:space="preserve">Hai mắt của Mắt tam giác khép lại thành một đường khép hờ, một luồng sát khí từ trong mắt bắn ra.</w:t>
      </w:r>
    </w:p>
    <w:p>
      <w:pPr>
        <w:pStyle w:val="BodyText"/>
      </w:pPr>
      <w:r>
        <w:t xml:space="preserve">- Trả giá?</w:t>
      </w:r>
    </w:p>
    <w:p>
      <w:pPr>
        <w:pStyle w:val="BodyText"/>
      </w:pPr>
      <w:r>
        <w:t xml:space="preserve">Tần Vô Song cười càng thêm khoái trá.</w:t>
      </w:r>
    </w:p>
    <w:p>
      <w:pPr>
        <w:pStyle w:val="BodyText"/>
      </w:pPr>
      <w:r>
        <w:t xml:space="preserve">- Nếu ta là ngươi, bây giờ nên suy nghĩ lại chuyện đã qua kỹ lưỡng một chút, có bản lĩnh thì hãy phát huy ở Thí luyện Võ đồng. Ở đây làm trò bạo ngược, quang vinh lắm sao? Ngươi không cảm thấy mất mặt, nhưng ta lại cảm thấy mất mặt.</w:t>
      </w:r>
    </w:p>
    <w:p>
      <w:pPr>
        <w:pStyle w:val="BodyText"/>
      </w:pPr>
      <w:r>
        <w:t xml:space="preserve">- Hừ, làm trò bạo ngược, cũng cần phải có bản lĩnh cần năng lực! Không có bản lĩnh, ở nhà hay ở bên ngoài, đều bị người khác ức hiếp. Làm kẻ yếu, nên có giác ngộ như vậy! Bổn thiếu gia phải cho các ngươi nhớ kỹ ở đây, ma luyện là ma luyện, tránh để các ngươi ra ngoài Nam Vân Châu, bên ngoài bị người khác ức hiếp, làm mất mặt Nam Vân Châu!</w:t>
      </w:r>
    </w:p>
    <w:p>
      <w:pPr>
        <w:pStyle w:val="BodyText"/>
      </w:pPr>
      <w:r>
        <w:t xml:space="preserve">Những lời này của mắt tam giác lộ vẻ có lý chẳng sợ, phảng phất như đang giải thích ‘tâm huyết’ của hắn, ‘lòng trách nhiệm’ của hắn.</w:t>
      </w:r>
    </w:p>
    <w:p>
      <w:pPr>
        <w:pStyle w:val="BodyText"/>
      </w:pPr>
      <w:r>
        <w:t xml:space="preserve">Tần Vô Song nghe vậy, trong lòng thở dài một tiếng. Trên đời này, cái gì cũng thiếu, chỉ không thiếu cái loại ngu xuẩn cậy thế khinh người này. Loại cảm giác ưu việt này, thật sự có thể truyền nhiễm sao?</w:t>
      </w:r>
    </w:p>
    <w:p>
      <w:pPr>
        <w:pStyle w:val="BodyText"/>
      </w:pPr>
      <w:r>
        <w:t xml:space="preserve">Võ đồng Mắt tam giác nhìn thấy vẻ mặt Tần Vô Song thờ ơ lãnh đạm, tầm mắt căn bản không đặt trên người hắn. Lực sát thương của loại coi thường này, nhất thời khiến tất cả sự tức giận của hắn nháy mắt tăng lên tột đỉnh.</w:t>
      </w:r>
    </w:p>
    <w:p>
      <w:pPr>
        <w:pStyle w:val="BodyText"/>
      </w:pPr>
      <w:r>
        <w:t xml:space="preserve">Roi ngựa trong tay lại một lần nữa giơ lên, hai chân kẹp chặt, thúc ngựa xông tới. Roi ngựa múa may, hiển nhiên là định mượn tư thế ngựa xung phong, trực tiếp quất roi về phía Tần Vô Song.</w:t>
      </w:r>
    </w:p>
    <w:p>
      <w:pPr>
        <w:pStyle w:val="BodyText"/>
      </w:pPr>
      <w:r>
        <w:t xml:space="preserve">Ngay vào lúc này, cánh tay của Tần Vô Song với tư thế không ai có thể nhìn rõ nhẹ nhàng rung lên, cổ tay phát lực, một viên đá rất nhỏ bằng tốc độ kinh khủng phóng ra.</w:t>
      </w:r>
    </w:p>
    <w:p>
      <w:pPr>
        <w:pStyle w:val="BodyText"/>
      </w:pPr>
      <w:r>
        <w:t xml:space="preserve">Với tốc độ mà mắt thường của người ngoài không cách nào nhìn rõ, phập một cái, vào chính giữa mắt ngựa.</w:t>
      </w:r>
    </w:p>
    <w:p>
      <w:pPr>
        <w:pStyle w:val="BodyText"/>
      </w:pPr>
      <w:r>
        <w:t xml:space="preserve">Con ngựa đột nhiên bị công kích, bất ngờ đứng thẳng lên, lảo đảo. Võ đồng Mắt tam giác ngồi trên lưng ngựa làm sao có thể ngờ được con ngựa của mình cũng đột nhiên mất đi thăng bằng như vậy? Thân mình hắn nhất thời nghiêng về phía sau.</w:t>
      </w:r>
    </w:p>
    <w:p>
      <w:pPr>
        <w:pStyle w:val="BodyText"/>
      </w:pPr>
      <w:r>
        <w:t xml:space="preserve">Cùng lúc này cổ tay của Tần Vô Song khẽ động, vừa phi tới.</w:t>
      </w:r>
    </w:p>
    <w:p>
      <w:pPr>
        <w:pStyle w:val="BodyText"/>
      </w:pPr>
      <w:r>
        <w:t xml:space="preserve">Đòn này trực tiếp đánh vào huyệt vị phần eo của tên Mắt tam giác, phong tỏa huyệt đạo của hắn. Tên Mắt tam giác chợt đau quặn bụng dưới, vốn định muợn lực thắt lưng bay vút lên cao, thì lại quay cuồng rơi xuống đất. Ý niệm trong đầu vừa đến, đã phát hiện động tác căn bản không nghe theo sai khiến. Bên hông mềm nhũn, một tiếng ‘bịch’ chật vật vang lên, thực sự ngã xuống đất.</w:t>
      </w:r>
    </w:p>
    <w:p>
      <w:pPr>
        <w:pStyle w:val="BodyText"/>
      </w:pPr>
      <w:r>
        <w:t xml:space="preserve">Quả báo, tới cũng rất nhanh!</w:t>
      </w:r>
    </w:p>
    <w:p>
      <w:pPr>
        <w:pStyle w:val="BodyText"/>
      </w:pPr>
      <w:r>
        <w:t xml:space="preserve">Trong nháy mắt Võ đồng Mắt tam giác ngã xuống đất, những Võ đồng quận ngoài đứng ngoài quan sát và đồng đảng của châu thành, tất cả đều hít một ngụm lãnh khí, trong lòng cùng nảy ra ý niệm trong đầu…</w:t>
      </w:r>
    </w:p>
    <w:p>
      <w:pPr>
        <w:pStyle w:val="BodyText"/>
      </w:pPr>
      <w:r>
        <w:t xml:space="preserve">Vân Khinh Yên là người đầu tiên phản ứng. Thủ đoạn này, phong cách này, nàng quá quen thuộc, rõ ràng chính là bút tích của Tần Vô Song, thoạt nhìn bộ dạng không thèm để ý, kỳ thực đòn hiểm, chiêu ngầm liên tục xuất ra, đánh cho đối phương tối tăm mặt mày nhưng cũng không biết vấn đề nằm ở đâu.</w:t>
      </w:r>
    </w:p>
    <w:p>
      <w:pPr>
        <w:pStyle w:val="BodyText"/>
      </w:pPr>
      <w:r>
        <w:t xml:space="preserve">Hồi tưởng lại những lần tiếp xúc với Tần Vô Song, Vân Khinh Yên tựa hồ đều đứng đối lập với Tần Vô Song. Còn lúc này nhìn bộ dạng chật vật của Võ đồng Mắt tam giác, Vân Khinh Yên lần đầu tiên có cảm giác đứng cùng chiến tuyến với Tần Vô Song. Lập trường khác nhau, cho nên tâm tình thể hội được đương nhiên cũng tuyệt nhiên khác nhau.</w:t>
      </w:r>
    </w:p>
    <w:p>
      <w:pPr>
        <w:pStyle w:val="BodyText"/>
      </w:pPr>
      <w:r>
        <w:t xml:space="preserve">Lần đầu tiên, Vân Khinh Yên vì sự động thủ phát huy của Tần Vô Song mà cảm thấy từng trận khoái trá. Ánh mắt nhìn Tần Vô Song, tựa hồ cũng thuận mắt hơn nhiều so với trước…</w:t>
      </w:r>
    </w:p>
    <w:p>
      <w:pPr>
        <w:pStyle w:val="Compact"/>
      </w:pPr>
      <w:r>
        <w:t xml:space="preserve">Ủng hộ chỉ với 1 click và 5s ! (adf.ly/4EmoB)</w:t>
      </w:r>
      <w:r>
        <w:br w:type="textWrapping"/>
      </w:r>
      <w:r>
        <w:br w:type="textWrapping"/>
      </w:r>
    </w:p>
    <w:p>
      <w:pPr>
        <w:pStyle w:val="Heading2"/>
      </w:pPr>
      <w:bookmarkStart w:id="98" w:name="chương-76"/>
      <w:bookmarkEnd w:id="98"/>
      <w:r>
        <w:t xml:space="preserve">76. Chương 7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6: Giằng co.</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Võ đồng Mắt tam giác chật vật bò dậy trên đất, vẻ mặt lạnh lùng đi tới trước mặt Tần Vô Song.</w:t>
      </w:r>
    </w:p>
    <w:p>
      <w:pPr>
        <w:pStyle w:val="BodyText"/>
      </w:pPr>
      <w:r>
        <w:t xml:space="preserve">- Là ngươi đánh lén ta?</w:t>
      </w:r>
    </w:p>
    <w:p>
      <w:pPr>
        <w:pStyle w:val="BodyText"/>
      </w:pPr>
      <w:r>
        <w:t xml:space="preserve">Vấn đề này không chỉ mình hắn nhìn không rõ, mà ngay cả nhiều Võ đồng như vậy bên cạnh, cũng hoàn toàn không nhìn rõ Tần Vô Song ra tay như thế nào, thậm chí đều hoài nghi, có phải là Tần Vô Song đã ra tay hay không.</w:t>
      </w:r>
    </w:p>
    <w:p>
      <w:pPr>
        <w:pStyle w:val="BodyText"/>
      </w:pPr>
      <w:r>
        <w:t xml:space="preserve">Dù sao, động tác của Tần Vô Song quá ít, còn tốc độ đối với đám Võ đồng này mà nói, thực sự là quá nhanh. Huống chi tất cả động tác phần tay của hắn, đều giấu trong tay áo, chỉ là động tác rất nhỏ, cổ tay nhẹ nhàng lay động, có tay áo yểm trợ, với tu vi của những Võ đồng này, đương nhiên là không nhìn rõ.</w:t>
      </w:r>
    </w:p>
    <w:p>
      <w:pPr>
        <w:pStyle w:val="BodyText"/>
      </w:pPr>
      <w:r>
        <w:t xml:space="preserve">- Đánh lén? Đây không phải là thủ đoạn vừa rồi ngươi làm với đồng bạn của ta sao? Bây giờ có phải ta nên cảnh cáo ngươi, miệng mồm sạch sẽ một chút, ít nói mấy câu đi không?</w:t>
      </w:r>
    </w:p>
    <w:p>
      <w:pPr>
        <w:pStyle w:val="BodyText"/>
      </w:pPr>
      <w:r>
        <w:t xml:space="preserve">Sống lưng của Võ đồng Mắt tam giác chợt ớn lạnh, nhìn Tần Vô Song, tràn đầy thần sắc đề phòng. Hóa ra người trước mặt này, đang cố ý tranh đấu đối lập với hắn!</w:t>
      </w:r>
    </w:p>
    <w:p>
      <w:pPr>
        <w:pStyle w:val="BodyText"/>
      </w:pPr>
      <w:r>
        <w:t xml:space="preserve">Những người khác, càng có vẻ mặt kinh ngạc nhìn Tần Vô Song, nhìn thế nào cũng cảm thấy kỳ quái. Người này thoạt nhìn cũng không cách biệt tuổi tác với mọi người nhiều, ăn mặc trên người hiển nhiên cũng không có gì là quý tộc thượng đẳng. Nhìn đoàn người của hắn không quá ba người, có lẽ là đi ra từ quận tương đối lạc hậu của Nam Vân Châu. Nhưng một tên vô danh tiểu tốt, nhìn qua người cùng lứa tuổi, người ngựa vô hại, lại thản nhiên khiến Võ đồng của châu thành phải chịu mất mặt.</w:t>
      </w:r>
    </w:p>
    <w:p>
      <w:pPr>
        <w:pStyle w:val="BodyText"/>
      </w:pPr>
      <w:r>
        <w:t xml:space="preserve">Vừa rồi, Mắt tam giác và đám Võ đồng châu thành đó, dáng vẻ kiêu ngạo như thế nào, tất cả đều rõ như ban ngày. Trong lòng mọi người kỳ thật cùng ôm một loại tâm lý ‘Nhiều hơn một chuyện chi bằng ít đi một chuyện’, không muốn va chạm vào chuyện thị phi. Dù sao người rời quê thì hèn, ở trên địa bàn của người ta, cường long không thắng được địa đầu xà! Nhưng mà, bọn họ không làm cường long, tự nhiên có người làm cường long!</w:t>
      </w:r>
    </w:p>
    <w:p>
      <w:pPr>
        <w:pStyle w:val="BodyText"/>
      </w:pPr>
      <w:r>
        <w:t xml:space="preserve">Vì vậy, Tần Vô Song vừa ra mặt, lập tức thu hút sự chú ý của Võ đồng các quận. Có người đứng ra, nhiệt huyết của những Võ đồng này cũng càng được châm thêm lửa.</w:t>
      </w:r>
    </w:p>
    <w:p>
      <w:pPr>
        <w:pStyle w:val="BodyText"/>
      </w:pPr>
      <w:r>
        <w:t xml:space="preserve">Võ đồng Mắt tam giác gật gật đầu, giọng căm hận nói:</w:t>
      </w:r>
    </w:p>
    <w:p>
      <w:pPr>
        <w:pStyle w:val="BodyText"/>
      </w:pPr>
      <w:r>
        <w:t xml:space="preserve">- Ngươi sẽ hối hận, ngươi nhất định sẽ hối hận!</w:t>
      </w:r>
    </w:p>
    <w:p>
      <w:pPr>
        <w:pStyle w:val="BodyText"/>
      </w:pPr>
      <w:r>
        <w:t xml:space="preserve">Tần Vô Song đối với loại uy hiếp không có bất cứ uy lực này, thái độ trước nay đều không để ý tới.</w:t>
      </w:r>
    </w:p>
    <w:p>
      <w:pPr>
        <w:pStyle w:val="BodyText"/>
      </w:pPr>
      <w:r>
        <w:t xml:space="preserve">Nhưng lần này, bên cạnh hắn có một người là Vân Khinh Yên, Vân đại tiểu thư quyết không bỏ qua. Nhìn thấy Võ đồng Mắt tam giác bẽ mặt, xấu hổ, nàng vô cùng vui sướng, chống nạnh, làm ra vẻ nói:</w:t>
      </w:r>
    </w:p>
    <w:p>
      <w:pPr>
        <w:pStyle w:val="BodyText"/>
      </w:pPr>
      <w:r>
        <w:t xml:space="preserve">- Hối hận? Ngươi nói mạnh miệng như vậy không sợ gió cắt đầu lưỡi sao? Vừa rồi không phải ngươi nói, muốn bạo ngược cũng phải có khả năng bạo ngược sao? Khả năng bạo ngược của ngươi ở đâu? Hay là bị dẫm xuống đất rồi, tư thế chó ngã gặm phân, chính là khả năng của ngươi sao?</w:t>
      </w:r>
    </w:p>
    <w:p>
      <w:pPr>
        <w:pStyle w:val="BodyText"/>
      </w:pPr>
      <w:r>
        <w:t xml:space="preserve">Đám người xung quanh truyền đến một trận cười vang, kèm theo đó, là tiếng vỗ tay giống như tiếng sấm. Những tiếng vỗ tay này, hiển nhiên đều tới từ những Võ đồng quận khác.</w:t>
      </w:r>
    </w:p>
    <w:p>
      <w:pPr>
        <w:pStyle w:val="BodyText"/>
      </w:pPr>
      <w:r>
        <w:t xml:space="preserve">Sảng khoái! Bọn họ không dám đứng ra, nhưng rốt cuộc cũng có người đứng ra rồi!</w:t>
      </w:r>
    </w:p>
    <w:p>
      <w:pPr>
        <w:pStyle w:val="BodyText"/>
      </w:pPr>
      <w:r>
        <w:t xml:space="preserve">Người đứng ra, đại diện cho tâm tư của bọn họ, làm chuyện mà bọn họ muốn làm nhưng không dám làm, đương nhiên nhận được sự tôn trọng của bọn họ, có được tiếng vỗ tay của bọn họ!</w:t>
      </w:r>
    </w:p>
    <w:p>
      <w:pPr>
        <w:pStyle w:val="BodyText"/>
      </w:pPr>
      <w:r>
        <w:t xml:space="preserve">Vân Khinh Yên lâu nay là người có tính cách điên cuồng, nhìn thấy lòng người dần dần nghiêng về bên nàng, dư luận và đại chúng đều hướng về một bên, đương nhiên không bỏ qua cơ hội ra sức tấn công kẻ xấu sa cơ.</w:t>
      </w:r>
    </w:p>
    <w:p>
      <w:pPr>
        <w:pStyle w:val="BodyText"/>
      </w:pPr>
      <w:r>
        <w:t xml:space="preserve">- Nói cái gì là không có bản lĩnh, ở nhà hay ở bên ngoài đều bị người ta ức hiếp, ra ngoài Nam Vân Châu cũng sẽ làm mất mặt Nam Vân Châu. Bây giờ có lẽ ngươi hiểu rõ rồi chứ? Rốt cuộc là ai mất mặt hơn ai? Loại phẩm hạnh bại hoại nhà ngươi, cũng chỉ biết hoành hành trong hang ổ của mình, vậy mà còn hoành hành không ra trò. Ra khỏi địa giới của Nam Vân Châu, ngươi chỉ là biết dùng võ miệng! Người ta dùng võ miệng còn ngại làm bẩn tay!</w:t>
      </w:r>
    </w:p>
    <w:p>
      <w:pPr>
        <w:pStyle w:val="BodyText"/>
      </w:pPr>
      <w:r>
        <w:t xml:space="preserve">Trên mặt Võ đồng Mắt tam giác, tím xanh, âm tình bất định, sát khí lóe ra nồng đậm.</w:t>
      </w:r>
    </w:p>
    <w:p>
      <w:pPr>
        <w:pStyle w:val="BodyText"/>
      </w:pPr>
      <w:r>
        <w:t xml:space="preserve">Còn đám Võ đồng của châu thành phía sau người hắn, ít nhiều có một số bè lũ ngoan cố, đều ầm ầm xông tới, hiển nhiên đều ôm ý niệm lấy người đông ức hiếp người ít.</w:t>
      </w:r>
    </w:p>
    <w:p>
      <w:pPr>
        <w:pStyle w:val="BodyText"/>
      </w:pPr>
      <w:r>
        <w:t xml:space="preserve">Vân Khinh Yên thấy thế, quát lớn:</w:t>
      </w:r>
    </w:p>
    <w:p>
      <w:pPr>
        <w:pStyle w:val="BodyText"/>
      </w:pPr>
      <w:r>
        <w:t xml:space="preserve">- Các ngươi muốn làm cái gì? Giữa thanh thiên bạch nhật, chẳng lẽ còn muốn lấy đông hiếp yếu?</w:t>
      </w:r>
    </w:p>
    <w:p>
      <w:pPr>
        <w:pStyle w:val="BodyText"/>
      </w:pPr>
      <w:r>
        <w:t xml:space="preserve">Võ đồng Mắt tam giác nhe răng cười nói:</w:t>
      </w:r>
    </w:p>
    <w:p>
      <w:pPr>
        <w:pStyle w:val="BodyText"/>
      </w:pPr>
      <w:r>
        <w:t xml:space="preserve">- Cứ cho chúng ta ức hiếp người cô thế ngươi đi, thì sao hả!</w:t>
      </w:r>
    </w:p>
    <w:p>
      <w:pPr>
        <w:pStyle w:val="BodyText"/>
      </w:pPr>
      <w:r>
        <w:t xml:space="preserve">Lập tức thủ thế, đám Võ đồng châu thành chen chúc đi tới, bao quanh ba người Tần Vô Song vào chính giữa, tất cả đều có biểu tình bất thiện.</w:t>
      </w:r>
    </w:p>
    <w:p>
      <w:pPr>
        <w:pStyle w:val="BodyText"/>
      </w:pPr>
      <w:r>
        <w:t xml:space="preserve">Tần Vô Song điềm nhiên như không có chuyện gì. Những Võ đồng này, trong mắt hắn thật sự không đáng để nhìn. Hắn chỉ có cảm xúc, không có gì sai biệt so với kiếp trước, mâu thuẫn của dân bản xứ đối với dân xứ sở khác, cảm giác ưu việt của người tới từ thành phố lớn đối với người đến từ thành phố nhỏ đều quen thuộc như vậy, kiếp trước hay kiếp này ai cũng như vậy.</w:t>
      </w:r>
    </w:p>
    <w:p>
      <w:pPr>
        <w:pStyle w:val="BodyText"/>
      </w:pPr>
      <w:r>
        <w:t xml:space="preserve">Nhưng mà… Dù sao thế giới thượng võ này so với kiếp trước, ít nhiều cũng có chỗ không giống!</w:t>
      </w:r>
    </w:p>
    <w:p>
      <w:pPr>
        <w:pStyle w:val="BodyText"/>
      </w:pPr>
      <w:r>
        <w:t xml:space="preserve">Khi bọn họ rơi vào vòng vây, những Võ đồng quận ngoài, không biết ai đã hô to một tiếng:</w:t>
      </w:r>
    </w:p>
    <w:p>
      <w:pPr>
        <w:pStyle w:val="BodyText"/>
      </w:pPr>
      <w:r>
        <w:t xml:space="preserve">- Không cho phép người đông ức hiếp người ít!</w:t>
      </w:r>
    </w:p>
    <w:p>
      <w:pPr>
        <w:pStyle w:val="BodyText"/>
      </w:pPr>
      <w:r>
        <w:t xml:space="preserve">Một lời hô được nhiều người ủng hộ! Có người đầu tiên đứng ra, người thứ hai, người thứ ba cũng không e ngại nữa.</w:t>
      </w:r>
    </w:p>
    <w:p>
      <w:pPr>
        <w:pStyle w:val="BodyText"/>
      </w:pPr>
      <w:r>
        <w:t xml:space="preserve">Quần chúng xúc động phẫn nộ, sự giằng co trong nháy mắt, liền hoàn toàn được nhen nhóm. Bọn họ đều rất phẫn nộ, rõ ràng là nhóm người của châu thành này ức hiếp người quá đáng, bây giờ đuối lý, lại còn muốn cậy thế khinh người!</w:t>
      </w:r>
    </w:p>
    <w:p>
      <w:pPr>
        <w:pStyle w:val="BodyText"/>
      </w:pPr>
      <w:r>
        <w:t xml:space="preserve">Những Võ đồng này đều là người dùng võ lập đạo, tâm huyết không thiếu. Đều sôi nổi đứng ra trách mắng.</w:t>
      </w:r>
    </w:p>
    <w:p>
      <w:pPr>
        <w:pStyle w:val="BodyText"/>
      </w:pPr>
      <w:r>
        <w:t xml:space="preserve">- Người đông ức hiếp người ít, quả thực là sỉ nhục của thế giới võ giả!</w:t>
      </w:r>
    </w:p>
    <w:p>
      <w:pPr>
        <w:pStyle w:val="BodyText"/>
      </w:pPr>
      <w:r>
        <w:t xml:space="preserve">- Đúng vậy, đúng vậy, có tranh chấp thì có thể quyết đấu một chọi một, ỷ vào ở trên đất nhà mình, lấy người đông ức hiếp người, xem là bản lĩnh gì chứ?</w:t>
      </w:r>
    </w:p>
    <w:p>
      <w:pPr>
        <w:pStyle w:val="BodyText"/>
      </w:pPr>
      <w:r>
        <w:t xml:space="preserve">- Đúng vậy, lẽ nào giới Võ đồng của châu thành Nam Vân Châu đều chỉ có chút triển vọng như vậy thôi sao?</w:t>
      </w:r>
    </w:p>
    <w:p>
      <w:pPr>
        <w:pStyle w:val="BodyText"/>
      </w:pPr>
      <w:r>
        <w:t xml:space="preserve">- Thật là nghe danh không bằng gặp mặt, chúng ta mặc dù là tới từ địa phương nhỏ, nhưng vẫn không biết xấu hổ đến mức độ này?</w:t>
      </w:r>
    </w:p>
    <w:p>
      <w:pPr>
        <w:pStyle w:val="BodyText"/>
      </w:pPr>
      <w:r>
        <w:t xml:space="preserve">- Muốn ỷ đông ức hiếp người, Võ đồng quận ngoài chúng ta đều không thể đáp ứng! Không phải kéo bè kéo lũ đánh nhau hay sao? Ai sợ ai chứ? Võ đồng của tám quận ngoài chúng ta, hôm nay sẽ đọ sức với Võ đồng của châu thành!</w:t>
      </w:r>
    </w:p>
    <w:p>
      <w:pPr>
        <w:pStyle w:val="BodyText"/>
      </w:pPr>
      <w:r>
        <w:t xml:space="preserve">Hằm hè, lòng đầy căm phẫn, tất cả tâm tình của Võ đồng quận ngoài đều được châm lửa.</w:t>
      </w:r>
    </w:p>
    <w:p>
      <w:pPr>
        <w:pStyle w:val="BodyText"/>
      </w:pPr>
      <w:r>
        <w:t xml:space="preserve">Vân Khinh Yên cảm thấy vô cùng phấn chấn, hưng phấn nói:</w:t>
      </w:r>
    </w:p>
    <w:p>
      <w:pPr>
        <w:pStyle w:val="BodyText"/>
      </w:pPr>
      <w:r>
        <w:t xml:space="preserve">- Ta đã nói rồi, mọi người đều là thanh niên, đều có tâm huyết!</w:t>
      </w:r>
    </w:p>
    <w:p>
      <w:pPr>
        <w:pStyle w:val="BodyText"/>
      </w:pPr>
      <w:r>
        <w:t xml:space="preserve">Tám quận ngoài, có gần bốn mươi gã Võ đồng, còn phía bên châu thành, cũng có ba bốn mươi gã Võ đồng.</w:t>
      </w:r>
    </w:p>
    <w:p>
      <w:pPr>
        <w:pStyle w:val="BodyText"/>
      </w:pPr>
      <w:r>
        <w:t xml:space="preserve">Về mặt số lượng mà nhìn, hai bên đứng sóng đôi không khác biệt lắm. Từ mặt chất lượng mà nói, tới từ quận ngoài đều là tinh anh Võ đồng của các quận, còn vòng vây này của châu thành, hiển nhiên cũng đều là Võ đồng thượng phẩm. Thật sự muốn đánh giá, sợ rằng cũng là ngang sức ngang tài, ai cũng có thể chiếm được ưu thế.</w:t>
      </w:r>
    </w:p>
    <w:p>
      <w:pPr>
        <w:pStyle w:val="BodyText"/>
      </w:pPr>
      <w:r>
        <w:t xml:space="preserve">Khi hai bên đang gươm giáo sẵn sàng, trên đường lớn bên ngoài quảng trường, truyền đến tiếng vó ngựa dồn dập, tiếp theo, có người cao giọng quát lớn:</w:t>
      </w:r>
    </w:p>
    <w:p>
      <w:pPr>
        <w:pStyle w:val="BodyText"/>
      </w:pPr>
      <w:r>
        <w:t xml:space="preserve">- Làm gì vậy? Các ngươi đang làm gì vậy?</w:t>
      </w:r>
    </w:p>
    <w:p>
      <w:pPr>
        <w:pStyle w:val="BodyText"/>
      </w:pPr>
      <w:r>
        <w:t xml:space="preserve">Võ đồng của châu thành vừa nghe thấy thanh âm này, đều lộ vẻ sắc mặc vui mừng, quay đầu lại nhìn.</w:t>
      </w:r>
    </w:p>
    <w:p>
      <w:pPr>
        <w:pStyle w:val="BodyText"/>
      </w:pPr>
      <w:r>
        <w:t xml:space="preserve">Nhóm cưỡi ngữa mới đến tổng cộng có sáu người, đều cùng cưỡi bạch mã. Đặc biệt ba người phía trước càng phong độ, nhanh nhẹn.</w:t>
      </w:r>
    </w:p>
    <w:p>
      <w:pPr>
        <w:pStyle w:val="BodyText"/>
      </w:pPr>
      <w:r>
        <w:t xml:space="preserve">- Tinh thiếu gia đến rồi!</w:t>
      </w:r>
    </w:p>
    <w:p>
      <w:pPr>
        <w:pStyle w:val="BodyText"/>
      </w:pPr>
      <w:r>
        <w:t xml:space="preserve">- Ha ha, còn có Nghi thiếu gia và Phong thiếu gia!</w:t>
      </w:r>
    </w:p>
    <w:p>
      <w:pPr>
        <w:pStyle w:val="BodyText"/>
      </w:pPr>
      <w:r>
        <w:t xml:space="preserve">Sáu kỵ giả đó vô cùng bá đạo, phi ngựa đến trước mặt, cũng không thấy thả chậm cước bộ, nhìn tư thế đó, tựa hồ như muốn trực tiếp xông tới. Bên ngoài vòng vây vốn chen chúc từng vòng Võ đồng quận ngoài, bị xông đến như vậy, đều phải tản ra bốn phía.</w:t>
      </w:r>
    </w:p>
    <w:p>
      <w:pPr>
        <w:pStyle w:val="BodyText"/>
      </w:pPr>
      <w:r>
        <w:t xml:space="preserve">Cứ như vậy, sáu kỵ giả này ung dung xông tới khu vực trung tâm, cùng với nhóm Võ đồng đó của châu thành tụ lại một chỗ.</w:t>
      </w:r>
    </w:p>
    <w:p>
      <w:pPr>
        <w:pStyle w:val="BodyText"/>
      </w:pPr>
      <w:r>
        <w:t xml:space="preserve">- Tinh thiếu gia, cuối cùng ngươi cũng tới rồi. Nếu ngươi không tới, nhóm Võ đồng quận ngoài đang định tạo phản đấy.</w:t>
      </w:r>
    </w:p>
    <w:p>
      <w:pPr>
        <w:pStyle w:val="BodyText"/>
      </w:pPr>
      <w:r>
        <w:t xml:space="preserve">- Đúng vậy, đám nhà quê này, lại dám khinh thường uy nghiêm của châu thành Nam Vân Châu chúng ta, thực sự đáng giận. Tinh thiếu gia, ngươi là nhân tài kiệt xuất của Võ đồng châu thành chúng ta, việc này nên xử lý như thế nào, ngươi hãy quyết định đi.</w:t>
      </w:r>
    </w:p>
    <w:p>
      <w:pPr>
        <w:pStyle w:val="BodyText"/>
      </w:pPr>
      <w:r>
        <w:t xml:space="preserve">Võ đồng đứng đầu, đội một chiếc mũ tử kim, mặc hoa phục, bên hông buộc một chiếc đai ngọc, chính là ‘Tinh thiếu gia’ trong miệng đoàn người, tuổi tác cũng không quá mười tám.</w:t>
      </w:r>
    </w:p>
    <w:p>
      <w:pPr>
        <w:pStyle w:val="BodyText"/>
      </w:pPr>
      <w:r>
        <w:t xml:space="preserve">Mắt tam giác vừa tiến lên oán trách, vừa miêu tả thêm mắm thêm muối.</w:t>
      </w:r>
    </w:p>
    <w:p>
      <w:pPr>
        <w:pStyle w:val="BodyText"/>
      </w:pPr>
      <w:r>
        <w:t xml:space="preserve">Tinh thiếu gia sau khi nghe xong, nhếch cao mày, liếc nhìn đánh giá Võ đồng Mắt tam giác mấy cái, thản nhiên nói:</w:t>
      </w:r>
    </w:p>
    <w:p>
      <w:pPr>
        <w:pStyle w:val="BodyText"/>
      </w:pPr>
      <w:r>
        <w:t xml:space="preserve">- Ngươi không có khuếch đại câu chuyện đấy chứ?</w:t>
      </w:r>
    </w:p>
    <w:p>
      <w:pPr>
        <w:pStyle w:val="BodyText"/>
      </w:pPr>
      <w:r>
        <w:t xml:space="preserve">- Không có! Mọi người đều có thể làm chứng, xác thực là nhóm nhà quê này gây sự trước!</w:t>
      </w:r>
    </w:p>
    <w:p>
      <w:pPr>
        <w:pStyle w:val="BodyText"/>
      </w:pPr>
      <w:r>
        <w:t xml:space="preserve">Tinh thiếu gia đó hừ nhẹ một tiếng, tực hồ không thể nào tín nhiệm nhân phẩm của tên Mắt tam giác, xoay người lại, ghìm ngựa tiến lên, cung tay làm lễ, giương giọng nói:</w:t>
      </w:r>
    </w:p>
    <w:p>
      <w:pPr>
        <w:pStyle w:val="BodyText"/>
      </w:pPr>
      <w:r>
        <w:t xml:space="preserve">- Chư vị, xin mọi người hãy kìm chế cảm xúc một chút. Mọi người đều là một phần tử của Võ đồng thượng phẩm Nam Vân Châu, lần này tập trung ở đây, cũng là vì cùng một lý tưởng, cùng một mục tiêu. Nếu ở nơi này đánh giết quần ẩu lẫn nhau, truyền ra bên ngoài uổng công làm trò cười cho người của các châu quận khác.</w:t>
      </w:r>
    </w:p>
    <w:p>
      <w:pPr>
        <w:pStyle w:val="BodyText"/>
      </w:pPr>
      <w:r>
        <w:t xml:space="preserve">Tinh thiếu gia này mặc dù không biết có địa vị gì, nhưng mấy câu nói này trái lại rất tốt đẹp. Cảm xúc phẫn nộ của Võ đồng quận ngoài cũng đều được giảm bớt.</w:t>
      </w:r>
    </w:p>
    <w:p>
      <w:pPr>
        <w:pStyle w:val="BodyText"/>
      </w:pPr>
      <w:r>
        <w:t xml:space="preserve">Tần Vô Song cũng đưa mắt lạnh lùng nhìn, nếu hắn đoán không nhầm, Võ đồng trước mặt này, có lẽ chính là truyền nhân của Tây Môn Đại phiệt.</w:t>
      </w:r>
    </w:p>
    <w:p>
      <w:pPr>
        <w:pStyle w:val="BodyText"/>
      </w:pPr>
      <w:r>
        <w:t xml:space="preserve">Cùng là Võ đồng châu quận, cá mè một lứa, nếu nói chuyện này kết thúc như vậy, Tần Vô Song căn bản không tin. Quả nhiên, Tinh thiếu gia đó liền xoay chuyển chủ đề câu chuyện:</w:t>
      </w:r>
    </w:p>
    <w:p>
      <w:pPr>
        <w:pStyle w:val="BodyText"/>
      </w:pPr>
      <w:r>
        <w:t xml:space="preserve">- Chư vị đều tới từ các quận, xuất môn bên ngoài có một luồng nhiệt huyết, đây là chuyện tốt, nhưng dựa vào bầu nhiệt huyết đó mà sinh sự, thì càng không đúng. Cho bên, vì tình đoàn kết của giới Võ đồng Nam Vân Châu, người gây sự cũng cần chịu một chút khiển trách. Mọi người nói, chuyện này có đúng không?</w:t>
      </w:r>
    </w:p>
    <w:p>
      <w:pPr>
        <w:pStyle w:val="BodyText"/>
      </w:pPr>
      <w:r>
        <w:t xml:space="preserve">Võ đồng quận ngoài vì những lời nói hoa mỹ đầu tiên của hắn, lòng đề phòng hơi giảm bớt, nhưng nghe hắn nói tiếp, lại cảm thấy tựa hồ không thích hợp. Đầu óc xoay chuyển nhanh chóng, đã nhấm nháp ra mùi vị khác thường. Cảm giác đây chính là đòn vờ tha để bắt thật.</w:t>
      </w:r>
    </w:p>
    <w:p>
      <w:pPr>
        <w:pStyle w:val="BodyText"/>
      </w:pPr>
      <w:r>
        <w:t xml:space="preserve">Ánh mắt của Tinh thiếu gia đó, dừng lại trên người Vân Khinh Yên, thản nhiên nói:</w:t>
      </w:r>
    </w:p>
    <w:p>
      <w:pPr>
        <w:pStyle w:val="BodyText"/>
      </w:pPr>
      <w:r>
        <w:t xml:space="preserve">- Ba người các ngươi, tới từ quận nào?</w:t>
      </w:r>
    </w:p>
    <w:p>
      <w:pPr>
        <w:pStyle w:val="BodyText"/>
      </w:pPr>
      <w:r>
        <w:t xml:space="preserve">Khẩu khí không tốt, trò hay đến rồi.</w:t>
      </w:r>
    </w:p>
    <w:p>
      <w:pPr>
        <w:pStyle w:val="BodyText"/>
      </w:pPr>
      <w:r>
        <w:t xml:space="preserve">Vân Khinh Yên vốn tưởng người này biết đạo lý cơ bản, bị những lời nói ban đầu của hắn làm cho mê hoặc, sau khi nghe tiếp, hóa ra đều cùng một hang ổ rắn độc! Cô nàng không khỏi buồn bực, đang muốn mở miệng nói chuyện, Tần Vô Song đột nhiên khoát tay chặn lại, ánh mắt lạnh lùng đánh giá Tinh thiếu gia, đều đều hỏi một câu:</w:t>
      </w:r>
    </w:p>
    <w:p>
      <w:pPr>
        <w:pStyle w:val="BodyText"/>
      </w:pPr>
      <w:r>
        <w:t xml:space="preserve">- Nếu đoán không nhầm, ngươi đại khái là đệ tử của Tây Môn Đại phiệt.</w:t>
      </w:r>
    </w:p>
    <w:p>
      <w:pPr>
        <w:pStyle w:val="BodyText"/>
      </w:pPr>
      <w:r>
        <w:t xml:space="preserve">Trong lòng Tinh thiếu gia khẽ lay động, trầm giọng nói:</w:t>
      </w:r>
    </w:p>
    <w:p>
      <w:pPr>
        <w:pStyle w:val="BodyText"/>
      </w:pPr>
      <w:r>
        <w:t xml:space="preserve">- Vậy thì làm sao?</w:t>
      </w:r>
    </w:p>
    <w:p>
      <w:pPr>
        <w:pStyle w:val="BodyText"/>
      </w:pPr>
      <w:r>
        <w:t xml:space="preserve">Tần Vô Song cười lạnh một tiếng, thản nhiên nói:</w:t>
      </w:r>
    </w:p>
    <w:p>
      <w:pPr>
        <w:pStyle w:val="BodyText"/>
      </w:pPr>
      <w:r>
        <w:t xml:space="preserve">- Cũng không có gì. Thuận tiện nói một câu, chúng ta tới từ quận La Giang!</w:t>
      </w:r>
    </w:p>
    <w:p>
      <w:pPr>
        <w:pStyle w:val="BodyText"/>
      </w:pPr>
      <w:r>
        <w:t xml:space="preserve">Ba chữ quận La Giang vừa thốt ra, biểu tình của Tinh thiếu gia đó nháy mắt đông cứng lại, trong mắt bắn ra quang mang, nhất thời hóa thành biểu hiện khác hẳn!</w:t>
      </w:r>
    </w:p>
    <w:p>
      <w:pPr>
        <w:pStyle w:val="Compact"/>
      </w:pPr>
      <w:r>
        <w:t xml:space="preserve">Ủng hộ chỉ với 1 click và 5s ! (adf.ly/4EmoB)</w:t>
      </w:r>
      <w:r>
        <w:br w:type="textWrapping"/>
      </w:r>
      <w:r>
        <w:br w:type="textWrapping"/>
      </w:r>
    </w:p>
    <w:p>
      <w:pPr>
        <w:pStyle w:val="Heading2"/>
      </w:pPr>
      <w:bookmarkStart w:id="99" w:name="chương-77"/>
      <w:bookmarkEnd w:id="99"/>
      <w:r>
        <w:t xml:space="preserve">77. Chương 7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7: Thay đổi thất thườ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Phản ứng này của hắn cũng không nằm ngoài dự liệu của Tần Vô Song.</w:t>
      </w:r>
    </w:p>
    <w:p>
      <w:pPr>
        <w:pStyle w:val="BodyText"/>
      </w:pPr>
      <w:r>
        <w:t xml:space="preserve">Thậm chí Vân Khinh Yên và Đạt Hề Dương cũng đang quan sát phản ứng của Tinh thiếu gia, đặc biệt là Vân Khinh Yên, ở bên cạnh cũng nghe nói qua một chút về ân ân oán oán giữa Tần gia và Tây Môn Đại phiệt.</w:t>
      </w:r>
    </w:p>
    <w:p>
      <w:pPr>
        <w:pStyle w:val="BodyText"/>
      </w:pPr>
      <w:r>
        <w:t xml:space="preserve">Thấy đệ tử Tây Môn Đại phiệt có loại phản ứng kinh ngạc, trong lòng Vân Khinh Yên khẽ kêu lên một tiếng tự hào, tất cả vinh quang này, nàng đều tham dự vào trong đó.</w:t>
      </w:r>
    </w:p>
    <w:p>
      <w:pPr>
        <w:pStyle w:val="BodyText"/>
      </w:pPr>
      <w:r>
        <w:t xml:space="preserve">- Nói như vậy, các hạ có phải họ Tần không? Hay là họ Đạt Hề?</w:t>
      </w:r>
    </w:p>
    <w:p>
      <w:pPr>
        <w:pStyle w:val="BodyText"/>
      </w:pPr>
      <w:r>
        <w:t xml:space="preserve">Khẩu khí của Tinh thiếu gia đó, rõ ràng mang vẻ suy tính, thử thăm dò. Trong khẩu khí của hắn, bất giác lộ ra một loại tín hiệu kỳ diệu. Hắn rất kiêng kỵ Tần gia, bằng không với kết cấu của quận La Giang, trước tiên phải nói đến Đạt Hề Thế gia trước, sau đó mới nói đến Tần gia. Mà cách hỏi của hắn lại là, họ Tần hay là họ Đạt Hề. Trình tự một trước một sau này, cũng khéo léo vô cùng.</w:t>
      </w:r>
    </w:p>
    <w:p>
      <w:pPr>
        <w:pStyle w:val="BodyText"/>
      </w:pPr>
      <w:r>
        <w:t xml:space="preserve">- Tiểu đệ họ Tần!</w:t>
      </w:r>
    </w:p>
    <w:p>
      <w:pPr>
        <w:pStyle w:val="BodyText"/>
      </w:pPr>
      <w:r>
        <w:t xml:space="preserve">Tần Vô Song nhàn nhạt trả lời một câu.</w:t>
      </w:r>
    </w:p>
    <w:p>
      <w:pPr>
        <w:pStyle w:val="BodyText"/>
      </w:pPr>
      <w:r>
        <w:t xml:space="preserve">Biểu tình của Tinh thiếu gia, lại là ngưng đọng, phảng phất giống như bị rắn độc cắn trúng chỗ nào đó trên người, bắp thịt trên mặt rõ ràng rung lên.</w:t>
      </w:r>
    </w:p>
    <w:p>
      <w:pPr>
        <w:pStyle w:val="BodyText"/>
      </w:pPr>
      <w:r>
        <w:t xml:space="preserve">Họ Tần, Tần Vô Song, quả nhiên là cái tên này.</w:t>
      </w:r>
    </w:p>
    <w:p>
      <w:pPr>
        <w:pStyle w:val="BodyText"/>
      </w:pPr>
      <w:r>
        <w:t xml:space="preserve">Cái tên này đã khiến đại ca Tây Môn Thiên phẫn nộ điên cuồng, khiến Nhị Đương gia Lãnh Huyết Thập Tam Ưng cũng đau đầu, vậy mà bây giờ lại đến lượt hắn chạm mặt. Điểm chết người chính là, thế cục trước mặt đối với hắn mà nói, căn bản chính là trèo lên lưng hổ khó xuống!</w:t>
      </w:r>
    </w:p>
    <w:p>
      <w:pPr>
        <w:pStyle w:val="BodyText"/>
      </w:pPr>
      <w:r>
        <w:t xml:space="preserve">Mắt tam giác ôm thắt lưng, một bụng nước đắng tiến lên, chỉ vào Tần Vô Song:</w:t>
      </w:r>
    </w:p>
    <w:p>
      <w:pPr>
        <w:pStyle w:val="BodyText"/>
      </w:pPr>
      <w:r>
        <w:t xml:space="preserve">- Tinh thiếu gia, chính là tên khốn khiếp này, đánh lén …</w:t>
      </w:r>
    </w:p>
    <w:p>
      <w:pPr>
        <w:pStyle w:val="BodyText"/>
      </w:pPr>
      <w:r>
        <w:t xml:space="preserve">Tinh thiếu gia đại danh là Tây Môn Tinh, đúng lúc một bụng tức giận, bàn tay chắp sau lưng tát tới, trách mắng nói:</w:t>
      </w:r>
    </w:p>
    <w:p>
      <w:pPr>
        <w:pStyle w:val="BodyText"/>
      </w:pPr>
      <w:r>
        <w:t xml:space="preserve">- Ta thấy ngươi mới là tên khốn khiếp.</w:t>
      </w:r>
    </w:p>
    <w:p>
      <w:pPr>
        <w:pStyle w:val="BodyText"/>
      </w:pPr>
      <w:r>
        <w:t xml:space="preserve">Hành động xảy ra bất ngờ lần này, đừng nói là Mắt tam giác, ngay cả các Võ đồng khác của châu thành cũng hoàn toàn bất ngờ. Còn các Võ đồng quận ngoài càng trừng mắt há miệng.</w:t>
      </w:r>
    </w:p>
    <w:p>
      <w:pPr>
        <w:pStyle w:val="BodyText"/>
      </w:pPr>
      <w:r>
        <w:t xml:space="preserve">Hoàn toàn không hiểu Tinh thiếu gia đang làm cái trò gì, thái độ lại quay ngược như vậy, quả thực khiến người ta không cách nào nắm bắt được, lẽ nào phong cách hành sự của con cháu Đại phiệt, lại lộn xộn như vậy sao?</w:t>
      </w:r>
    </w:p>
    <w:p>
      <w:pPr>
        <w:pStyle w:val="BodyText"/>
      </w:pPr>
      <w:r>
        <w:t xml:space="preserve">Tràng diện thoạt đầu, mọi người đều nghĩ hắn muốn dĩ hòa vi quý, đều rất ngưỡng mộ. Theo sự biến chuyển của câu chuyện, rõ ràng là muốn tìm ba người này gây phiền phức, điều này khiến thiện cảm của mọi người đối với hắn nhất thời giảm xuống… Không ngờ, chưa nói được mấy câu, hắn lại vung tay tát lên mặt đồng bạn rồi.</w:t>
      </w:r>
    </w:p>
    <w:p>
      <w:pPr>
        <w:pStyle w:val="BodyText"/>
      </w:pPr>
      <w:r>
        <w:t xml:space="preserve">Lần này, càng vô cùng đặc sắc, hoàn toàn khiến những người đứng xem mất đi năng lực phán đoán, chỉ có thể thầm than: Cao nhân hành sự, không thể lấy lẽ thường mà phỏng đoán.</w:t>
      </w:r>
    </w:p>
    <w:p>
      <w:pPr>
        <w:pStyle w:val="BodyText"/>
      </w:pPr>
      <w:r>
        <w:t xml:space="preserve">Nhưng mà, với người biết nội tình, như Tần Vô Song và Đạt Hề Dương, lại mỉm cười không nói. Sau đó là mấy người cùng đi với Tây Môn Tinh, cũng cười khổ lắc đầu. Chọc vào ai không chọc, lại chọc phải người tới từ quận La Giang. Chọc vào người tới từ quận La Giang cũng được rồi, tại sao còn chọc phải Tần Vô Song?</w:t>
      </w:r>
    </w:p>
    <w:p>
      <w:pPr>
        <w:pStyle w:val="BodyText"/>
      </w:pPr>
      <w:r>
        <w:t xml:space="preserve">Cho dù chọc phải Tần Vô Song, cũng không nên vào lúc này còn không biết thức thời, lại có thể mở miệng ngậm miệng gọi người ta là ‘khốn kiếp’, điều này kêu Tây Môn Tinh làm sao kham nổi? Tên Mắt tam giác không biết thời thế như vậy, không đánh cho mới quái lạ.</w:t>
      </w:r>
    </w:p>
    <w:p>
      <w:pPr>
        <w:pStyle w:val="BodyText"/>
      </w:pPr>
      <w:r>
        <w:t xml:space="preserve">Nhưng sau khi ăn một cái bạt tai này, Võ đồng Mắt tam giác vẫn không làm sao hiểu được, bưng đôi má đang nóng bừng, vẻ mặt oan ức, ấp úng nói:</w:t>
      </w:r>
    </w:p>
    <w:p>
      <w:pPr>
        <w:pStyle w:val="BodyText"/>
      </w:pPr>
      <w:r>
        <w:t xml:space="preserve">- Tinh thiếu gia, sao ngươi lại đánh ta?</w:t>
      </w:r>
    </w:p>
    <w:p>
      <w:pPr>
        <w:pStyle w:val="BodyText"/>
      </w:pPr>
      <w:r>
        <w:t xml:space="preserve">Tây Môn Tinh lời lẽ nghiêm khắc nói:</w:t>
      </w:r>
    </w:p>
    <w:p>
      <w:pPr>
        <w:pStyle w:val="BodyText"/>
      </w:pPr>
      <w:r>
        <w:t xml:space="preserve">- Ta sớm đã nghe nói khi ngươi tiến vào cửa thành, phóng ngựa chạy như điên, giẫm đạp lên người đi đường, còn giơ roi đánh người. Thân là Võ đồng châu thành, ngươi không cảm thấy hành động như vậy đã làm mất mặt châu thành Nam Vân Châu sao? Hôm nay Võ đồng thượng phẩm Nam Vân Châu tụ hội, ngươi lại ở đây kiếm chuyện sinh sự, hoàn toàn không có một chút thể diện chủ nhà. Một cái tát này là để ngươi nhớ kỹ! Sau này ra khỏi Nam Vân Châu, đánh mất thể diện, đánh chết ngươi cũng không có gì quá đáng!</w:t>
      </w:r>
    </w:p>
    <w:p>
      <w:pPr>
        <w:pStyle w:val="BodyText"/>
      </w:pPr>
      <w:r>
        <w:t xml:space="preserve">Võ đồng Mắt tam giác há to miệng, vẻ mặt tràn đầy nghi hoặc khó hiểu, từ lúc nào, Tinh thiếu gia lại biến thành người phát ngôn chính nghĩa như vậy chứ? Phóng ngựa giương oai, kiếm chuyện gây sự, những điều này không phải đều là sở trường của Tây Môn Tinh trước kia sao? Tại sao hôm nay đến lượt hắn, tội danh lại lớn như vậy?</w:t>
      </w:r>
    </w:p>
    <w:p>
      <w:pPr>
        <w:pStyle w:val="BodyText"/>
      </w:pPr>
      <w:r>
        <w:t xml:space="preserve">Vân Khinh Yên mặc dù không quá mẫn cảm, nhưng cũng nhìn ra được, Tây Môn Tinh này căn bản chính là cố làm ra vẻ, tìm lối thoát cho mình. Tại sao phải tìm lối thoát, không còn nghi ngờ gì nữa, Tây Môn Tinh sợ, hắn sợ Tần Vô Song.</w:t>
      </w:r>
    </w:p>
    <w:p>
      <w:pPr>
        <w:pStyle w:val="BodyText"/>
      </w:pPr>
      <w:r>
        <w:t xml:space="preserve">Con cháu Đại phiệt, sợ hãi con cháu Hào môn của quận La Giang, điều này khiến Vân Khinh Yên vốn cùng là con cháu Hào môn của quận La Giang, cảm thấy thư thái không thôi. Cái gì gọi là trước sau bất nhất, cái gì gọi là thái độ chuyển biến một trăm tám mươi độ, đây chính là ví dụ sống động rõ ràng!</w:t>
      </w:r>
    </w:p>
    <w:p>
      <w:pPr>
        <w:pStyle w:val="BodyText"/>
      </w:pPr>
      <w:r>
        <w:t xml:space="preserve">Cũng may, đằng sau Mắt tam giác có mấy gã Võ đồng đầu óc suy nghĩ cực nhanh, lén túm lấy hắn kéo về phía sau. Nếu hắn còn cứ dây dưa, việc Tinh thiếu gia ra tay giết chết của hắn sợ rằng cũng có thể lắm.</w:t>
      </w:r>
    </w:p>
    <w:p>
      <w:pPr>
        <w:pStyle w:val="BodyText"/>
      </w:pPr>
      <w:r>
        <w:t xml:space="preserve">Tây Môn Tinh trấn định như thường, chắp tay nói:</w:t>
      </w:r>
    </w:p>
    <w:p>
      <w:pPr>
        <w:pStyle w:val="BodyText"/>
      </w:pPr>
      <w:r>
        <w:t xml:space="preserve">- Chư vị, tại hạ Tây Môn Đại phiệt Tây Môn Tinh, hôm nay tụ hội ở đây, cũng không có dụng ý gì khác, chỉ có vì hai chữ - Đoàn kết! Đoàn kết vì cái gì? Vì mọi người đồng tâm tận lực, trong Thí luyện Võ đồng lần này, vì Nam Vân Châu mà giành lấy quang vinh, thành tích của chúng ta càng tốt, vinh dự của Nam Vân Châu cũng càng lớn. Vị trí ở Xích Mộc Vương Thành cũng càng cao!</w:t>
      </w:r>
    </w:p>
    <w:p>
      <w:pPr>
        <w:pStyle w:val="BodyText"/>
      </w:pPr>
      <w:r>
        <w:t xml:space="preserve">Những lời này có phải là nghĩ một đằng nói một nẻo hay không, Tần Vô Song cũng không rõ, nhưng chí ít là có tình có lý, không đến mức khốn khiếp.</w:t>
      </w:r>
    </w:p>
    <w:p>
      <w:pPr>
        <w:pStyle w:val="BodyText"/>
      </w:pPr>
      <w:r>
        <w:t xml:space="preserve">Bất kể nói như thế nào, những Võ đồng bọn họ và Nam Vân Châu cũng vinh nhục có nhau. Nếu thành tích của Nam Vân Châu kém, xếp vị trí thấp, đối với bọn họ cũng không có bất cứ lợi ích gì, ngược lại còn có hại nhiều hơn.</w:t>
      </w:r>
    </w:p>
    <w:p>
      <w:pPr>
        <w:pStyle w:val="BodyText"/>
      </w:pPr>
      <w:r>
        <w:t xml:space="preserve">Dù sao thế giới này, cái được mọi người công nhận chính là chiêu bài. Chiêu bài là gì? Giống như lên đại học ở kiếp trước. Đại học danh tiếng có khuôn mẫu của đại học danh tiếng, Đại học trọng điểm có khuôn mẫu của đại học trọng điểm. Chiêu bài khác nhau, đãi ngộ khác nhau, đi đến đâu, danh tiếng đạt được của người trước người sau cũng tuyệt nhiên khác nhau.</w:t>
      </w:r>
    </w:p>
    <w:p>
      <w:pPr>
        <w:pStyle w:val="BodyText"/>
      </w:pPr>
      <w:r>
        <w:t xml:space="preserve">- Mọi người nói, những lời này của ta, có đạo lý hay không?</w:t>
      </w:r>
    </w:p>
    <w:p>
      <w:pPr>
        <w:pStyle w:val="BodyText"/>
      </w:pPr>
      <w:r>
        <w:t xml:space="preserve">- Có!</w:t>
      </w:r>
    </w:p>
    <w:p>
      <w:pPr>
        <w:pStyle w:val="BodyText"/>
      </w:pPr>
      <w:r>
        <w:t xml:space="preserve">Đáp lại lời hắn, đám Võ đồng của châu thành, đang chờ đợi để tâng bốc Tây Môn Tinh.</w:t>
      </w:r>
    </w:p>
    <w:p>
      <w:pPr>
        <w:pStyle w:val="BodyText"/>
      </w:pPr>
      <w:r>
        <w:t xml:space="preserve">Còn những Võ đồng quận ngoài, đang do dự còn chưa thấu hiểu hết phong cách hành sự của Tây Môn Tinh, nhất thời không tỏ thái độ, chỉ cảm thấy thái độ của người này thay đổi quá nhanh, không vội vàng phụ họa theo hắn.</w:t>
      </w:r>
    </w:p>
    <w:p>
      <w:pPr>
        <w:pStyle w:val="BodyText"/>
      </w:pPr>
      <w:r>
        <w:t xml:space="preserve">Tây Môn Tinh cũng không thèm để ý, mỉm cười hỏi Tần Vô Song:</w:t>
      </w:r>
    </w:p>
    <w:p>
      <w:pPr>
        <w:pStyle w:val="BodyText"/>
      </w:pPr>
      <w:r>
        <w:t xml:space="preserve">- Tần huynh cho rằng, lời của huynh đệ ta nói có đúng hay không?</w:t>
      </w:r>
    </w:p>
    <w:p>
      <w:pPr>
        <w:pStyle w:val="BodyText"/>
      </w:pPr>
      <w:r>
        <w:t xml:space="preserve">- Lời nói rất có lý, nói hay nói dở tất cả đều trong miệng ngươi. Ta chỉ hỏi một câu, ở châu thành Nam Vân Châu này, nếu có người có ý định phá hư đoàn kết, vậy làm thế nào?</w:t>
      </w:r>
    </w:p>
    <w:p>
      <w:pPr>
        <w:pStyle w:val="BodyText"/>
      </w:pPr>
      <w:r>
        <w:t xml:space="preserve">Tây Môn Tinh oai phong lẫm liệt nói:</w:t>
      </w:r>
    </w:p>
    <w:p>
      <w:pPr>
        <w:pStyle w:val="BodyText"/>
      </w:pPr>
      <w:r>
        <w:t xml:space="preserve">- Không cần phải nói, mọi người ra toàn lực đánh dẹp! Đối với con ngựa hại đàn, từ trước đến nay ta luôn chủ trương trừng phạt nghiêm khắc!</w:t>
      </w:r>
    </w:p>
    <w:p>
      <w:pPr>
        <w:pStyle w:val="BodyText"/>
      </w:pPr>
      <w:r>
        <w:t xml:space="preserve">Vân Khinh Yên không nhịn được cười, ung dung nói:</w:t>
      </w:r>
    </w:p>
    <w:p>
      <w:pPr>
        <w:pStyle w:val="BodyText"/>
      </w:pPr>
      <w:r>
        <w:t xml:space="preserve">- Có câu nói này của Tây Môn công tử, chúng ta mới dám yên tâm nói. Vị bằng hữu kia của ngươi, không phải là bá đạo bình thường, cũng không để cho người khác nói chuyện, nói một câu, đã liền đánh gãy chân ngựa của người ta, rất là bá đạo!</w:t>
      </w:r>
    </w:p>
    <w:p>
      <w:pPr>
        <w:pStyle w:val="BodyText"/>
      </w:pPr>
      <w:r>
        <w:t xml:space="preserve">- Cô nương hãy niệm tình hắn mới vi phạm lần đầu, tát tai hắn để hắn nhớ kỹ. Nếu còn tái phạm, ta sẽ tự mình lột da hắn!</w:t>
      </w:r>
    </w:p>
    <w:p>
      <w:pPr>
        <w:pStyle w:val="BodyText"/>
      </w:pPr>
      <w:r>
        <w:t xml:space="preserve">Tây Môn Tinh nhíu mày, trừng mắt:</w:t>
      </w:r>
    </w:p>
    <w:p>
      <w:pPr>
        <w:pStyle w:val="BodyText"/>
      </w:pPr>
      <w:r>
        <w:t xml:space="preserve">- Đã nghe kỹ rồi chứ, bắt đầu từ bây giờ, chúng ta là đại diện cho Nam Vân Châu! Đều là chiến hữu đứng trên một chiến tuyến, nếu ai phá vỡ tình đoàn kết, Tây Môn Tinh ta, nhất định không bỏ qua!</w:t>
      </w:r>
    </w:p>
    <w:p>
      <w:pPr>
        <w:pStyle w:val="BodyText"/>
      </w:pPr>
      <w:r>
        <w:t xml:space="preserve">Lời này bất kể là thật hay giả, thực sự đã giành được thiện cảm của mọi người. Võ đồng ở hiện trường đông như vậy, cũng chỉ có Tây Môn Tinh hắn mới có đủ tư cách đứng ra nói một câu như vậy. Dù sao, thân phận là Đệ nhất Gia tộc Nam Vân Châu, gia tộc Đại phiệt duy nhất, hắn có tư cách, cũng có nghĩa vụ đứng ra xử lý vụ này.</w:t>
      </w:r>
    </w:p>
    <w:p>
      <w:pPr>
        <w:pStyle w:val="BodyText"/>
      </w:pPr>
      <w:r>
        <w:t xml:space="preserve">Tần Vô Song trái lại hy vọng những lời hắn nói là thật, dù sao hắn tham gia Thí luyện Võ đồng, có thể giảm bớt phiền phức một chút không tốt hơn sao?</w:t>
      </w:r>
    </w:p>
    <w:p>
      <w:pPr>
        <w:pStyle w:val="BodyText"/>
      </w:pPr>
      <w:r>
        <w:t xml:space="preserve">o0o</w:t>
      </w:r>
    </w:p>
    <w:p>
      <w:pPr>
        <w:pStyle w:val="BodyText"/>
      </w:pPr>
      <w:r>
        <w:t xml:space="preserve">Mặc dù Tây Môn Tinh nói chuyện rõ ràng như vậy, nhưng ngăn cách sản sinh giằng co trước đó, nhất thời khó mà hóa giải, khiến Võ đồng của châu thành và các quận rõ ràng chia làm hai phái.</w:t>
      </w:r>
    </w:p>
    <w:p>
      <w:pPr>
        <w:pStyle w:val="BodyText"/>
      </w:pPr>
      <w:r>
        <w:t xml:space="preserve">Võ đồng của các quận, trải qua một trận vừa rồi, ngược lại bỏ qua sự mất tự nhiên trước đó, cùng nhau tụ tập lại một chỗ, vui vẻ trao đổi lẫn nhau. Còn phía bên châu thành, vẫn là một vòng tròn bọn họ.</w:t>
      </w:r>
    </w:p>
    <w:p>
      <w:pPr>
        <w:pStyle w:val="BodyText"/>
      </w:pPr>
      <w:r>
        <w:t xml:space="preserve">Mặc dù Tây Môn Tinh hết sức cố gắng, mọi việc đều suôn sẻ, khuyên can mãi nhưng điều mà họ gọi là dưa hái xanh không ngọt, bất luận hắn điều tiết như thế nào, Võ đồng của các quận vẫn có vẻ hoàn toàn xa lạ với nhóm Võ đồng của châu thành.</w:t>
      </w:r>
    </w:p>
    <w:p>
      <w:pPr>
        <w:pStyle w:val="BodyText"/>
      </w:pPr>
      <w:r>
        <w:t xml:space="preserve">Còn Võ đồng của châu thành, nhất thời cũng khó bỏ đi cái kiêu ngạo của nhân sĩ châu thành, kêu bọn họ chủ động tới nói chuyện với Võ đồng các quận, còn khó hơn chuyện cây vạn tuế ra hoa. Thế giới này, dù sao cũng không có hệ thống thông tin phát triển như kiếp trước, một chiếc điện thoại nối máy toàn cầu ở đây là chuyện rất khó tưởng tượng. Mặc dù là dùng bồ câu đưa thư, ở đây cũng chưa hình thành một hệ thống thành thục.</w:t>
      </w:r>
    </w:p>
    <w:p>
      <w:pPr>
        <w:pStyle w:val="BodyText"/>
      </w:pPr>
      <w:r>
        <w:t xml:space="preserve">Vì vậy đại bộ phận Võ đồng quận ngoài, vẫn còn rất xa lạ đối với cái tên Tần Vô Song. Có một số ít quận ở gần quận La Giang, mơ hồ nghe nói về cái tên này. Nhưng nhiều hơn vẫn là nghe nói đến vở kịch Hàn môn bé nhỏ vượt cấp đánh bại được Hào môn Hứa gia, còn Tần Vô Song trong tỷ thí có phát huy thực lực rất tốt. Còn về rốt cuộc Tần Vô Song có phát huy như thế nào, thì lại hoàn toàn không biết. Còn về xung đột với Tây Môn Đại phiệt, tin tức trải qua các phương diện quan hệ tận sức phong tỏa, ngoại giới càng không thể biết được.</w:t>
      </w:r>
    </w:p>
    <w:p>
      <w:pPr>
        <w:pStyle w:val="BodyText"/>
      </w:pPr>
      <w:r>
        <w:t xml:space="preserve">Vì vậy những Võ đồng quận ngoài đối với thái độ thay đổi thất thường của Tây Môn Tinh rất là khó hiểu, phỏng đoán Tần Vô Song này rốt cuộc có bao nhiêu yêu nghiệt, tất cả đều đi tới chào hỏi, nói bóng nói gió muốn nghe ngóng một chút gì đó, nhưng đều bị Tần Vô Song lựa lời bỏ qua.</w:t>
      </w:r>
    </w:p>
    <w:p>
      <w:pPr>
        <w:pStyle w:val="BodyText"/>
      </w:pPr>
      <w:r>
        <w:t xml:space="preserve">Vân Khinh Yên mặc dù có chút hư vinh nhỏ, nhưng cũng hiểu rõ nông sâu, biết chuyện này có liên quan đến bí mật giữ kín của Đại phiệt, ít nhắc đến thì tốt hơn. Vì vậy khi người khác hỏi đến chuyện của Tần Vô Song, nàng cũng chỉ chọn nói đến chuyện tranh giành danh ngạch Hào môn ở quận La Giang, chứ tuyệt nhiên không đề cập đến Tây Môn Đại phiệt…</w:t>
      </w:r>
    </w:p>
    <w:p>
      <w:pPr>
        <w:pStyle w:val="BodyText"/>
      </w:pPr>
      <w:r>
        <w:t xml:space="preserve">Khi không khí đang náo nhiệt, không biết ai nhanh mắt, hô to:</w:t>
      </w:r>
    </w:p>
    <w:p>
      <w:pPr>
        <w:pStyle w:val="BodyText"/>
      </w:pPr>
      <w:r>
        <w:t xml:space="preserve">- Trung Tri phủ đại giá đến!</w:t>
      </w:r>
    </w:p>
    <w:p>
      <w:pPr>
        <w:pStyle w:val="BodyText"/>
      </w:pPr>
      <w:r>
        <w:t xml:space="preserve">Trong một châu, Tri phủ là quan trên lớn nhất, quản lý các phương diện kinh tế văn hóa của một châu, hoàn toàn nắm giữ trong tay.</w:t>
      </w:r>
    </w:p>
    <w:p>
      <w:pPr>
        <w:pStyle w:val="BodyText"/>
      </w:pPr>
      <w:r>
        <w:t xml:space="preserve">Loại quan trên hành chính địa phương này, là do Chân Võ Thánh Địa tuyển chọn ra, địa vị rất cao. Bình thường cường hào quý tộc địa phương nhìn thấy hắn đều phải cung kính mấy phần.</w:t>
      </w:r>
    </w:p>
    <w:p>
      <w:pPr>
        <w:pStyle w:val="BodyText"/>
      </w:pPr>
      <w:r>
        <w:t xml:space="preserve">Nghe nói Tri phủ đại nhân giá đáo, tất cả mọi người đều tạm dừng nghị luận, đưa mắt nhìn.</w:t>
      </w:r>
    </w:p>
    <w:p>
      <w:pPr>
        <w:pStyle w:val="Compact"/>
      </w:pPr>
      <w:r>
        <w:t xml:space="preserve">Ủng hộ chỉ với 1 click và 5s ! (adf.ly/4EmoB)</w:t>
      </w:r>
      <w:r>
        <w:br w:type="textWrapping"/>
      </w:r>
      <w:r>
        <w:br w:type="textWrapping"/>
      </w:r>
    </w:p>
    <w:p>
      <w:pPr>
        <w:pStyle w:val="Heading2"/>
      </w:pPr>
      <w:bookmarkStart w:id="100" w:name="chương-78"/>
      <w:bookmarkEnd w:id="100"/>
      <w:r>
        <w:t xml:space="preserve">78. Chương 7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8: Tây Môn Phiệt chủ.</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ri phủ đại nhân dưới sự tiền hô hậu ủng của các thân vệ, cưỡi con ngựa cao to, đi tới trung tâm quảng trường, nhìn thấy phía dưới các Võ đồng tập trung đông đúc, cảm thấy rất hài lòng.</w:t>
      </w:r>
    </w:p>
    <w:p>
      <w:pPr>
        <w:pStyle w:val="BodyText"/>
      </w:pPr>
      <w:r>
        <w:t xml:space="preserve">- Chư vị, bản quan tới đây, một là vì đón tiếp mọi người, thứ hai cũng là động viên tinh thần mọi người. Lần này các ngươi tới Xích Mộc Vương Thành, không chỉ đại diện cho cá nhân và gia tộc các ngươi, mà còn đại diện cho châu quận các ngươi, đại diện cho tương lai sau này của Nam Vân Châu chúng ta. Bổn quan vì biểu thị thành ý, Võ đồng của quận ngoài, trong thời gian lưu lại Nam Vân Châu ba ngày sau này, có thể vào ở bất cứ nhà trọ nào, ăn ở miễn phí, trợ cấp chi phí sinh hoạt trong châu thành!</w:t>
      </w:r>
    </w:p>
    <w:p>
      <w:pPr>
        <w:pStyle w:val="BodyText"/>
      </w:pPr>
      <w:r>
        <w:t xml:space="preserve">Có thể tới nơi này báo danh tham gia Thí luyện, không có người nào không phải là xuất thân quý tộc. Theo lý mà nói chút chi phí tiêu dùng này đều tự mình có được. Nhưng câu nói này của Tri phủ đại nhân, ý nghĩa không chỉ dừng lại ở một chút chi phí ăn ở như vậy. Điều này đại diện là một loại tôn trọng, một loại đãi ngộ chỉ có Võ đồng thượng phẩm mới có thể hưởng thụ.</w:t>
      </w:r>
    </w:p>
    <w:p>
      <w:pPr>
        <w:pStyle w:val="BodyText"/>
      </w:pPr>
      <w:r>
        <w:t xml:space="preserve">Quan trên đến đây, đương nhiên không thiếu được một bài phát biểu. Đám Võ đồng nghe thấy gật đầu liên tục, tất cả đều cảm thấy Tri phủ đại nhân xem trọng như vậy, làm sao còn có đạo lý không tận tâm tận lực cho được?</w:t>
      </w:r>
    </w:p>
    <w:p>
      <w:pPr>
        <w:pStyle w:val="BodyText"/>
      </w:pPr>
      <w:r>
        <w:t xml:space="preserve">Khó khăn lắm, bài phát biểu của Tri phủ đại nhân mới chấm dứt, thời gian ăn trưa cũng vừa vặn đến, vì vậy bắt đầu giải tán. Vừa mới tuyên bố giải tán, Võ đồng các quận đã chào hỏi, kết bạn, bắt đầu tạo thành đoàn thể.</w:t>
      </w:r>
    </w:p>
    <w:p>
      <w:pPr>
        <w:pStyle w:val="BodyText"/>
      </w:pPr>
      <w:r>
        <w:t xml:space="preserve">Tần Vô Song không muốn liên lụy quá nhiều đến chuyện thị phi, ở điểm này, Đạt Hề Dương cũng có tâm tư tương thông với hắn. Vân Khinh Yên thích náo nhiệt, nhưng bất đắc dĩ một cây làm chẳng nên non, chỉ có thể số ít phục tùng đa số.</w:t>
      </w:r>
    </w:p>
    <w:p>
      <w:pPr>
        <w:pStyle w:val="BodyText"/>
      </w:pPr>
      <w:r>
        <w:t xml:space="preserve">o0o</w:t>
      </w:r>
    </w:p>
    <w:p>
      <w:pPr>
        <w:pStyle w:val="BodyText"/>
      </w:pPr>
      <w:r>
        <w:t xml:space="preserve">Sau bữa cơm trưa, ba người đều quay về phòng nghỉ, cũng bình an vô sự.</w:t>
      </w:r>
    </w:p>
    <w:p>
      <w:pPr>
        <w:pStyle w:val="BodyText"/>
      </w:pPr>
      <w:r>
        <w:t xml:space="preserve">Đột nhiên có tiếng bước chân truyền đến, sau đó truyền đến tiếng gõ cửa:</w:t>
      </w:r>
    </w:p>
    <w:p>
      <w:pPr>
        <w:pStyle w:val="BodyText"/>
      </w:pPr>
      <w:r>
        <w:t xml:space="preserve">- Xin hỏi, Tần công tử của quận La Giang có ở đây không?</w:t>
      </w:r>
    </w:p>
    <w:p>
      <w:pPr>
        <w:pStyle w:val="BodyText"/>
      </w:pPr>
      <w:r>
        <w:t xml:space="preserve">Khi mở cửa, ngoài cửa có một hán tử bộ dạng gia đinh đang đứng, thần thái tỏ ra cung kính, đồng thời mỉm cười hỏi:</w:t>
      </w:r>
    </w:p>
    <w:p>
      <w:pPr>
        <w:pStyle w:val="BodyText"/>
      </w:pPr>
      <w:r>
        <w:t xml:space="preserve">- Tần công tử phải không?</w:t>
      </w:r>
    </w:p>
    <w:p>
      <w:pPr>
        <w:pStyle w:val="BodyText"/>
      </w:pPr>
      <w:r>
        <w:t xml:space="preserve">- Là ta, ngươi là…</w:t>
      </w:r>
    </w:p>
    <w:p>
      <w:pPr>
        <w:pStyle w:val="BodyText"/>
      </w:pPr>
      <w:r>
        <w:t xml:space="preserve">- Tiểu nhân là quản sự của Tây Môn Đại phiệt. Ở đây có tấm thiệp mời, là Phiệt chủ nhà ta tự viết, bảo tiểu nhân đưa cho Tần công tử, mời ngài tới tệ phủ uống rượu nghe hát, cùng tiêu tán khí trời nóng bức.</w:t>
      </w:r>
    </w:p>
    <w:p>
      <w:pPr>
        <w:pStyle w:val="BodyText"/>
      </w:pPr>
      <w:r>
        <w:t xml:space="preserve">Nói xong, lại cung kính dâng lên một tấm thiệp mời được trang trí tuyệt đẹp.</w:t>
      </w:r>
    </w:p>
    <w:p>
      <w:pPr>
        <w:pStyle w:val="BodyText"/>
      </w:pPr>
      <w:r>
        <w:t xml:space="preserve">Tần Vô Song biểu tình lãnh đạm, không thèm liếc mắt, thản nhiên nói:</w:t>
      </w:r>
    </w:p>
    <w:p>
      <w:pPr>
        <w:pStyle w:val="BodyText"/>
      </w:pPr>
      <w:r>
        <w:t xml:space="preserve">- Cầm về đi.</w:t>
      </w:r>
    </w:p>
    <w:p>
      <w:pPr>
        <w:pStyle w:val="BodyText"/>
      </w:pPr>
      <w:r>
        <w:t xml:space="preserve">- Cầm về đi?</w:t>
      </w:r>
    </w:p>
    <w:p>
      <w:pPr>
        <w:pStyle w:val="BodyText"/>
      </w:pPr>
      <w:r>
        <w:t xml:space="preserve">Gia đinh đó ngây người sửng sốt.</w:t>
      </w:r>
    </w:p>
    <w:p>
      <w:pPr>
        <w:pStyle w:val="BodyText"/>
      </w:pPr>
      <w:r>
        <w:t xml:space="preserve">- Đúng vậy, cầm về đi.</w:t>
      </w:r>
    </w:p>
    <w:p>
      <w:pPr>
        <w:pStyle w:val="BodyText"/>
      </w:pPr>
      <w:r>
        <w:t xml:space="preserve">- Tần công tử, ngài có đi hay không cũng phải cầm lấy xem qua chứ?</w:t>
      </w:r>
    </w:p>
    <w:p>
      <w:pPr>
        <w:pStyle w:val="BodyText"/>
      </w:pPr>
      <w:r>
        <w:t xml:space="preserve">Tần Vô Song quay đầu lại, hỏi:</w:t>
      </w:r>
    </w:p>
    <w:p>
      <w:pPr>
        <w:pStyle w:val="BodyText"/>
      </w:pPr>
      <w:r>
        <w:t xml:space="preserve">- Là Tây Môn Phiệt chủ muốn gặp ta sao?</w:t>
      </w:r>
    </w:p>
    <w:p>
      <w:pPr>
        <w:pStyle w:val="BodyText"/>
      </w:pPr>
      <w:r>
        <w:t xml:space="preserve">- Đúng vậy, chính là ý tứ của Phiệt chủ nhà ta.</w:t>
      </w:r>
    </w:p>
    <w:p>
      <w:pPr>
        <w:pStyle w:val="BodyText"/>
      </w:pPr>
      <w:r>
        <w:t xml:space="preserve">- Không phải ta muốn đi gặp Tây Môn Phiệt chủ đúng không?</w:t>
      </w:r>
    </w:p>
    <w:p>
      <w:pPr>
        <w:pStyle w:val="BodyText"/>
      </w:pPr>
      <w:r>
        <w:t xml:space="preserve">- Không phải…</w:t>
      </w:r>
    </w:p>
    <w:p>
      <w:pPr>
        <w:pStyle w:val="BodyText"/>
      </w:pPr>
      <w:r>
        <w:t xml:space="preserve">Hán tử đó ngây người, vẫn thành thật trả lời nói.</w:t>
      </w:r>
    </w:p>
    <w:p>
      <w:pPr>
        <w:pStyle w:val="BodyText"/>
      </w:pPr>
      <w:r>
        <w:t xml:space="preserve">- Nếu không phải ta muốn gặp hắn, mà là hắn muốn gặp ta. Vậy thì hoặc là hắn đến thăm ta, chí ít, cũng phải đích thân đến mời ta. Ngươi hãy tiếp nhận ý tứ này của ta quay về báo lại cho Phiệt chủ nhà ngươi.</w:t>
      </w:r>
    </w:p>
    <w:p>
      <w:pPr>
        <w:pStyle w:val="BodyText"/>
      </w:pPr>
      <w:r>
        <w:t xml:space="preserve">Tần Vô Song cũng lười nói dông dài với gia đinh này, mánh khóe đùa giỡn của Tây Môn Phiệt chủ, phái một gia đinh đến mời người, hiển nhiên là cố ý hạ thấp thân phận của Tần Vô Song, Tần Vô Song chịu đi mới là lạ.</w:t>
      </w:r>
    </w:p>
    <w:p>
      <w:pPr>
        <w:pStyle w:val="BodyText"/>
      </w:pPr>
      <w:r>
        <w:t xml:space="preserve">Gia đinh đó ngây người một lát, chỉ có thể cung kính rút lui:</w:t>
      </w:r>
    </w:p>
    <w:p>
      <w:pPr>
        <w:pStyle w:val="BodyText"/>
      </w:pPr>
      <w:r>
        <w:t xml:space="preserve">- Vậy thì, tiểu nhân sẽ quay về báo lại cho Phiệt chủ, mời lão nhân gia biểu thị.</w:t>
      </w:r>
    </w:p>
    <w:p>
      <w:pPr>
        <w:pStyle w:val="BodyText"/>
      </w:pPr>
      <w:r>
        <w:t xml:space="preserve">o0o</w:t>
      </w:r>
    </w:p>
    <w:p>
      <w:pPr>
        <w:pStyle w:val="BodyText"/>
      </w:pPr>
      <w:r>
        <w:t xml:space="preserve">Gia đinh trong phủ Tây Môn Đại phiệt đó rất nhanh đem ý tứ của Tần Vô Song quay về.</w:t>
      </w:r>
    </w:p>
    <w:p>
      <w:pPr>
        <w:pStyle w:val="BodyText"/>
      </w:pPr>
      <w:r>
        <w:t xml:space="preserve">Một bộ râu tím của Tây Môn Phiệt chủ, lộ vẻ khí độ bất phàm. Bên người hắn, có tám người đứng. Bốn người bên trái đều là con cái đích truyền của hắn, bốn người bên phải, hai gã là Thái thượng Trưởng lão của Tây Môn Đại phiệt, còn lại hai gã là kim bài đả thủ, đứng đầu và thứ hai trong Lãnh Huyết Thập Tam Ưng.</w:t>
      </w:r>
    </w:p>
    <w:p>
      <w:pPr>
        <w:pStyle w:val="BodyText"/>
      </w:pPr>
      <w:r>
        <w:t xml:space="preserve">Phía bên con cháu đích truyền, Tây Môn Thiên lớn tuổi nhất, bộ mặt có chút méo mó, căm hận nói:</w:t>
      </w:r>
    </w:p>
    <w:p>
      <w:pPr>
        <w:pStyle w:val="BodyText"/>
      </w:pPr>
      <w:r>
        <w:t xml:space="preserve">- Tiểu tử này, vẫn là lên mặt như vậy.</w:t>
      </w:r>
    </w:p>
    <w:p>
      <w:pPr>
        <w:pStyle w:val="BodyText"/>
      </w:pPr>
      <w:r>
        <w:t xml:space="preserve">Lập tức quay đầu nói với Tây Môn Tinh ở phía sau người:</w:t>
      </w:r>
    </w:p>
    <w:p>
      <w:pPr>
        <w:pStyle w:val="BodyText"/>
      </w:pPr>
      <w:r>
        <w:t xml:space="preserve">- Tam đệ, ở trung tâm quảng trường hôm nay, tên đó lại cố ý làm náo động sao?</w:t>
      </w:r>
    </w:p>
    <w:p>
      <w:pPr>
        <w:pStyle w:val="BodyText"/>
      </w:pPr>
      <w:r>
        <w:t xml:space="preserve">Tây Môn Tinh cười khổ nói:</w:t>
      </w:r>
    </w:p>
    <w:p>
      <w:pPr>
        <w:pStyle w:val="BodyText"/>
      </w:pPr>
      <w:r>
        <w:t xml:space="preserve">- Ta không nhìn ra hắn cố ý làm náo động, nhưng khí tràng của tiểu tử đó, quả nhiên rất mãnh liệt.</w:t>
      </w:r>
    </w:p>
    <w:p>
      <w:pPr>
        <w:pStyle w:val="BodyText"/>
      </w:pPr>
      <w:r>
        <w:t xml:space="preserve">Tây Môn Nghiên đứng bên cạnh lại bực tức nói:</w:t>
      </w:r>
    </w:p>
    <w:p>
      <w:pPr>
        <w:pStyle w:val="BodyText"/>
      </w:pPr>
      <w:r>
        <w:t xml:space="preserve">- Đại ca, Tam đệ, ta không có hứng thú gì với tên Tần Vô Song đó. Ta chỉ muốn biết, nữ nhân của Hào môn Tần gia có thật sự đi lại rất thân thiết với Đạt Hề Minh không?</w:t>
      </w:r>
    </w:p>
    <w:p>
      <w:pPr>
        <w:pStyle w:val="BodyText"/>
      </w:pPr>
      <w:r>
        <w:t xml:space="preserve">Vấn đề này Tây Môn Tinh không trả lời được. Tây Môn Thiên lại như đổ thêm dầu vào lửa:</w:t>
      </w:r>
    </w:p>
    <w:p>
      <w:pPr>
        <w:pStyle w:val="BodyText"/>
      </w:pPr>
      <w:r>
        <w:t xml:space="preserve">- Còn không phải đi lại rất thân thiết sao? Giống như kết đôi vợ chồng, quả thực xem Tây Môn Đại phiệt chúng ta không ra gì.</w:t>
      </w:r>
    </w:p>
    <w:p>
      <w:pPr>
        <w:pStyle w:val="BodyText"/>
      </w:pPr>
      <w:r>
        <w:t xml:space="preserve">Tây Môn Thiên nói khoa trương như vậy, ý tứ chính là muốn xúi giục Tây Môn Nghiên. Xúi giục Tây Môn Nghiên, có thể kéo theo sự ủng hộ của phụ thân. Vì phụ thân từ trước đến nay luôn cưng chiều Nhị muội này.</w:t>
      </w:r>
    </w:p>
    <w:p>
      <w:pPr>
        <w:pStyle w:val="BodyText"/>
      </w:pPr>
      <w:r>
        <w:t xml:space="preserve">Tây Môn Nghiên quả nhiên tới lắc tay của phụ thân:</w:t>
      </w:r>
    </w:p>
    <w:p>
      <w:pPr>
        <w:pStyle w:val="BodyText"/>
      </w:pPr>
      <w:r>
        <w:t xml:space="preserve">- Phụ thân, chuyện hôn sự này, là cha và Đạt Hề Hằng tự mình ưng thuận. Bây giờ Đạt Hề Thế gia rõ ràng muốn chối bỏ, chuyện này, cha nói nên làm thế nào chứ?</w:t>
      </w:r>
    </w:p>
    <w:p>
      <w:pPr>
        <w:pStyle w:val="BodyText"/>
      </w:pPr>
      <w:r>
        <w:t xml:space="preserve">Phiệt chủ của Tây Môn Đại phiệt, đại danh là Tây Môn Vũ. Thiếu niên đã thành danh, từ nhỏ đã tòng quân, lập được chiến công hiển hách, ở trong kỳ tuyển chọn của gia tộc, càng đánh bại quần hùng, đoạt được quyền kế thừa Phiệt chủ. Tiếp nhận Tây Môn Đại phiệt hai mươi bốn năm, ông ta càng đem Tây Môn Đại phiệt chỉnh lý vô cùng thịnh vượng, tấn thăng lên hàng ngũ Thập Nhị Đại Phiệt, có thể nói là tự cho mình có công lao to lớn.</w:t>
      </w:r>
    </w:p>
    <w:p>
      <w:pPr>
        <w:pStyle w:val="BodyText"/>
      </w:pPr>
      <w:r>
        <w:t xml:space="preserve">Nhân vật cấp bậc kiêu hùng như vậy, đương nhiên sẽ không bị thái độ của nữ nhi quấy nhiễu cảm xúc.</w:t>
      </w:r>
    </w:p>
    <w:p>
      <w:pPr>
        <w:pStyle w:val="BodyText"/>
      </w:pPr>
      <w:r>
        <w:t xml:space="preserve">Trầm ngâm một lát hỏi:</w:t>
      </w:r>
    </w:p>
    <w:p>
      <w:pPr>
        <w:pStyle w:val="BodyText"/>
      </w:pPr>
      <w:r>
        <w:t xml:space="preserve">- Nhị vị Trưởng lão, còn có nhị vị Hộ pháp, tên thanh niên này mặc dù còn trẻ, nhưng rất biết tiến lui. Biết ta phái kẻ dưới tới mời hắn, là muốn tiến một bước gây quấy nhiễu hắn, hắn muốn ta đích thân đi mời, trái lại tiến một bước gây quấy nhiễu ta. Chư vị cảm thấy, ta nên đi gặp? Hay là không đi?</w:t>
      </w:r>
    </w:p>
    <w:p>
      <w:pPr>
        <w:pStyle w:val="BodyText"/>
      </w:pPr>
      <w:r>
        <w:t xml:space="preserve">- Phiệt chủ hãy suy nghĩ cho kỹ. Chẳng qua là một con cháu Hào môn mới tấn cấp, cho dù có chút kỳ ngộ, cũng chưa đủ tư cách làm giá trước mặt Phiệt chủ. Nếu Phiệt chủ thật sự muốn gặp hắn, kêu kẻ kẻ dưới đi mời hắn đã xem là nể mặt lắm rồi.</w:t>
      </w:r>
    </w:p>
    <w:p>
      <w:pPr>
        <w:pStyle w:val="BodyText"/>
      </w:pPr>
      <w:r>
        <w:t xml:space="preserve">- Lão phu đồng ý với ý tứ của Đại Trưởng lão, Đại Phiệt chủ đi gặp một con cháu Hào môn, chuyện này trước nay chưa có tiền lệ, truyền ra ngoài sợ rằng sẽ đánh mất thể diện Đại Phiệt chủ của Tây Môn Đại phiệt ta.</w:t>
      </w:r>
    </w:p>
    <w:p>
      <w:pPr>
        <w:pStyle w:val="BodyText"/>
      </w:pPr>
      <w:r>
        <w:t xml:space="preserve">Đây là Trưởng lão đích truyền của Tây Môn Đại phiệt, có lối suy nghĩ truyền thống, bảo thủ, rất là xem trọng danh dự dòng dõi.</w:t>
      </w:r>
    </w:p>
    <w:p>
      <w:pPr>
        <w:pStyle w:val="BodyText"/>
      </w:pPr>
      <w:r>
        <w:t xml:space="preserve">Người đứng đầu Lãnh Huyết Thập Tam Ưng, cũng chính là Đại Hộ pháp, là một lão giả già nhưng vẫn tráng kiện, lại mỉm cười nói:</w:t>
      </w:r>
    </w:p>
    <w:p>
      <w:pPr>
        <w:pStyle w:val="BodyText"/>
      </w:pPr>
      <w:r>
        <w:t xml:space="preserve">- Mặc dù lão phu còn chưa gặp mặt tiểu tử Tần gia đó, nhưng từ tin tức phản hồi của Nhị đệ, người này, quả thực đáng để Phiệt chủ gặp mặt. Một khi đã gặp, cần gì phải chấp nhất danh dự dòng dõi?</w:t>
      </w:r>
    </w:p>
    <w:p>
      <w:pPr>
        <w:pStyle w:val="BodyText"/>
      </w:pPr>
      <w:r>
        <w:t xml:space="preserve">Ở Tây Môn Đại phiệt, địa vị của ba nhân vật đứng đầu Lãnh Huyết Thập Tam Ưng vô cùng siêu nhiên, có thể ngồi ngang hàng với Trưởng lão gia tộc. Vì vậy Đại Hộ pháp này nói chuyện, không cần phải tận sức phụ họa với Trưởng lão gia tộc, mà là có tư cách một nói một.</w:t>
      </w:r>
    </w:p>
    <w:p>
      <w:pPr>
        <w:pStyle w:val="BodyText"/>
      </w:pPr>
      <w:r>
        <w:t xml:space="preserve">Nhị Hộ pháp bên cạnh hắn, trước đây đã từng tiếp xúc với Tần Vô Song ở quận La Giang, nhận thức qua về thủ đoạn của Tần Vô Song. Với thực lực Chân Võ Cảnh Bát đẳng của hắn, xác thực cũng không dám nói nói dối, tin tức phản hồi về, vô cùng cẩn thận. Lúc này nghe Đại Hộ pháp nói như vậy, cũng gật đầu đồng ý.</w:t>
      </w:r>
    </w:p>
    <w:p>
      <w:pPr>
        <w:pStyle w:val="BodyText"/>
      </w:pPr>
      <w:r>
        <w:t xml:space="preserve">Tây Môn Vũ xoa bộ râu dài, mỉm cười nói:</w:t>
      </w:r>
    </w:p>
    <w:p>
      <w:pPr>
        <w:pStyle w:val="BodyText"/>
      </w:pPr>
      <w:r>
        <w:t xml:space="preserve">- Nhị vị Trưởng lão chủ trương không gặp, nhị vị Hộ pháp lại chủ trương không cần câu nệ tư cách. Đạo lý tư cách hay không tư cách, thật khó làm.</w:t>
      </w:r>
    </w:p>
    <w:p>
      <w:pPr>
        <w:pStyle w:val="BodyText"/>
      </w:pPr>
      <w:r>
        <w:t xml:space="preserve">Bốn người đó vội nói:</w:t>
      </w:r>
    </w:p>
    <w:p>
      <w:pPr>
        <w:pStyle w:val="BodyText"/>
      </w:pPr>
      <w:r>
        <w:t xml:space="preserve">- Tất cả vẫn dựa vào quyết định của Phiệt chủ.</w:t>
      </w:r>
    </w:p>
    <w:p>
      <w:pPr>
        <w:pStyle w:val="BodyText"/>
      </w:pPr>
      <w:r>
        <w:t xml:space="preserve">- Dựa vào quyết định của ta?</w:t>
      </w:r>
    </w:p>
    <w:p>
      <w:pPr>
        <w:pStyle w:val="BodyText"/>
      </w:pPr>
      <w:r>
        <w:t xml:space="preserve">Tây Môn Vũ mỉm cười nhắc lại một câu.</w:t>
      </w:r>
    </w:p>
    <w:p>
      <w:pPr>
        <w:pStyle w:val="BodyText"/>
      </w:pPr>
      <w:r>
        <w:t xml:space="preserve">- Phiệt chủ là đại diện cho Tây Môn Đại phiệt ta đi nói chuyện với người ta, chúng ta thấy không thể có dị nghị.</w:t>
      </w:r>
    </w:p>
    <w:p>
      <w:pPr>
        <w:pStyle w:val="BodyText"/>
      </w:pPr>
      <w:r>
        <w:t xml:space="preserve">- Được, nếu đã như vậy, vậy bổn Phiệt chủ sẽ đi gặp tiểu tử Tần gia đó, xem xem yêu nghiệt của quận La Giang, rốt cuộc yêu nghiệt đến mức độ nào.</w:t>
      </w:r>
    </w:p>
    <w:p>
      <w:pPr>
        <w:pStyle w:val="BodyText"/>
      </w:pPr>
      <w:r>
        <w:t xml:space="preserve">Tây Môn Thiên và Tây Môn Nghiên nghe phụ thân nói sẽ xuất mã, đều vô cùng vui mừng.</w:t>
      </w:r>
    </w:p>
    <w:p>
      <w:pPr>
        <w:pStyle w:val="BodyText"/>
      </w:pPr>
      <w:r>
        <w:t xml:space="preserve">Đặc biệt là Tây Môn Nghiên, kêu lên:</w:t>
      </w:r>
    </w:p>
    <w:p>
      <w:pPr>
        <w:pStyle w:val="BodyText"/>
      </w:pPr>
      <w:r>
        <w:t xml:space="preserve">- Phụ thân, hung hăng giáo huấn tiểu tử đó một chút, để hắn biết, ai là quyền uy tối thượng của Nam Vân Châu.</w:t>
      </w:r>
    </w:p>
    <w:p>
      <w:pPr>
        <w:pStyle w:val="BodyText"/>
      </w:pPr>
      <w:r>
        <w:t xml:space="preserve">Tây Môn Vũ mỉm cười không đáp, lướt ra ngoài cửa.</w:t>
      </w:r>
    </w:p>
    <w:p>
      <w:pPr>
        <w:pStyle w:val="BodyText"/>
      </w:pPr>
      <w:r>
        <w:t xml:space="preserve">o0o</w:t>
      </w:r>
    </w:p>
    <w:p>
      <w:pPr>
        <w:pStyle w:val="BodyText"/>
      </w:pPr>
      <w:r>
        <w:t xml:space="preserve">Tây Môn Phiệt chủ lặng lẽ không một tiếng động, đi tới khách **** nơi Tần Vô Song đang nghỉ lại, đang rẽ qua hành lang, đột nhiên nhìn thấy có một gã thiếu niên đang đứng trong phòng lớn, thần tình chăm chú nhìn chằm chằm vào hòn non bộ trong sân nhà.</w:t>
      </w:r>
    </w:p>
    <w:p>
      <w:pPr>
        <w:pStyle w:val="BodyText"/>
      </w:pPr>
      <w:r>
        <w:t xml:space="preserve">- Tây Môn Phiệt chủ?</w:t>
      </w:r>
    </w:p>
    <w:p>
      <w:pPr>
        <w:pStyle w:val="BodyText"/>
      </w:pPr>
      <w:r>
        <w:t xml:space="preserve">Người thiếu niên khoan thai mở miệng, chính là Tần Vô Song.</w:t>
      </w:r>
    </w:p>
    <w:p>
      <w:pPr>
        <w:pStyle w:val="BodyText"/>
      </w:pPr>
      <w:r>
        <w:t xml:space="preserve">- Tần Vô Song?</w:t>
      </w:r>
    </w:p>
    <w:p>
      <w:pPr>
        <w:pStyle w:val="BodyText"/>
      </w:pPr>
      <w:r>
        <w:t xml:space="preserve">Tây Môn Vũ âm thầm giật mình, trước khi hắn rẽ sang hành lang, hắn căn bản không phát giác ra có người đang đứng giữa sân.</w:t>
      </w:r>
    </w:p>
    <w:p>
      <w:pPr>
        <w:pStyle w:val="BodyText"/>
      </w:pPr>
      <w:r>
        <w:t xml:space="preserve">Nếu không tận mắt nhìn thấy, hắn thực sự khó mà tin được, tiểu tử Tần gia này đã luyện đến loại trình độ này, rõ ràng chính là cảnh giới ‘thần dữ khí hòa, thần bất ngoại trì khí tự định’. Nói một cách đơn giản, chính là hoàn toàn dung nhập vào hoàn cảnh nơi hắn đứng, vô ngã vô vật, con người trở thành một bộ phận phong cảnh của tự nhiên.</w:t>
      </w:r>
    </w:p>
    <w:p>
      <w:pPr>
        <w:pStyle w:val="BodyText"/>
      </w:pPr>
      <w:r>
        <w:t xml:space="preserve">Phải biết rằng, Tây Môn Vũ chính là cao thủ hiếm hoi của Xích Mộc Lĩnh, cường giả Chân Võ Cảnh Cửu đẳng, ở Xích Mộc Lĩnh, người dám nói thắng được hắn, tuyệt đối không vượt qua số lượng ngón tay trên một bàn tay. Nhưng một đại cao thủ như vậy, vậy mà không hề dự đoán được chuyện trước khi xảy ra.</w:t>
      </w:r>
    </w:p>
    <w:p>
      <w:pPr>
        <w:pStyle w:val="BodyText"/>
      </w:pPr>
      <w:r>
        <w:t xml:space="preserve">- Ta chờ ngươi một lúc rồi.</w:t>
      </w:r>
    </w:p>
    <w:p>
      <w:pPr>
        <w:pStyle w:val="BodyText"/>
      </w:pPr>
      <w:r>
        <w:t xml:space="preserve">Tần Vô Song lại mở miệng một lần nữa.</w:t>
      </w:r>
    </w:p>
    <w:p>
      <w:pPr>
        <w:pStyle w:val="BodyText"/>
      </w:pPr>
      <w:r>
        <w:t xml:space="preserve">- Ngươi biết ta sẽ đến sao?</w:t>
      </w:r>
    </w:p>
    <w:p>
      <w:pPr>
        <w:pStyle w:val="BodyText"/>
      </w:pPr>
      <w:r>
        <w:t xml:space="preserve">Tây Môn Vũ cảm thấy bước đầu tiên của mình đã rơi vào thế hạ phong, bước thứ hai, bước thứ ba đều bị đối phương chiếm được ưu thế trước.</w:t>
      </w:r>
    </w:p>
    <w:p>
      <w:pPr>
        <w:pStyle w:val="BodyText"/>
      </w:pPr>
      <w:r>
        <w:t xml:space="preserve">- Ngươi nhất định sẽ đến.</w:t>
      </w:r>
    </w:p>
    <w:p>
      <w:pPr>
        <w:pStyle w:val="BodyText"/>
      </w:pPr>
      <w:r>
        <w:t xml:space="preserve">Tần Vô Song đột nhiên cười thần bí, thân thể giống như chim én bay vút lên cao, quát khẽ:</w:t>
      </w:r>
    </w:p>
    <w:p>
      <w:pPr>
        <w:pStyle w:val="BodyText"/>
      </w:pPr>
      <w:r>
        <w:t xml:space="preserve">- Đi theo ta.</w:t>
      </w:r>
    </w:p>
    <w:p>
      <w:pPr>
        <w:pStyle w:val="BodyText"/>
      </w:pPr>
      <w:r>
        <w:t xml:space="preserve">Thanh âm hạ xuống, người đã rơi ra ngoài tường viện, như chim nhạn bay về phía xa.</w:t>
      </w:r>
    </w:p>
    <w:p>
      <w:pPr>
        <w:pStyle w:val="Compact"/>
      </w:pPr>
      <w:r>
        <w:t xml:space="preserve">Ủng hộ chỉ với 1 click và 5s ! (adf.ly/4EmoB)</w:t>
      </w:r>
      <w:r>
        <w:br w:type="textWrapping"/>
      </w:r>
      <w:r>
        <w:br w:type="textWrapping"/>
      </w:r>
    </w:p>
    <w:p>
      <w:pPr>
        <w:pStyle w:val="Heading2"/>
      </w:pPr>
      <w:bookmarkStart w:id="101" w:name="chương-79"/>
      <w:bookmarkEnd w:id="101"/>
      <w:r>
        <w:t xml:space="preserve">79. Chương 7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9: Động khẩu không động thủ</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ới cạnh một mảnh rừng trúc, Tần Vô Song dừng lại cước bộ.</w:t>
      </w:r>
    </w:p>
    <w:p>
      <w:pPr>
        <w:pStyle w:val="BodyText"/>
      </w:pPr>
      <w:r>
        <w:t xml:space="preserve">- Tây Môn Phiệt chủ, nếu đã đến đây, cũng đừng trốn tránh nữa. Ngươi muốn quan sát ta, mặt đối mặt cũng có thể tận tình quan sát.</w:t>
      </w:r>
    </w:p>
    <w:p>
      <w:pPr>
        <w:pStyle w:val="BodyText"/>
      </w:pPr>
      <w:r>
        <w:t xml:space="preserve">Tần Vô Song mỉm cười nói.</w:t>
      </w:r>
    </w:p>
    <w:p>
      <w:pPr>
        <w:pStyle w:val="BodyText"/>
      </w:pPr>
      <w:r>
        <w:t xml:space="preserve">Tây Môn Vũ vốn còn muốn đợi màn then chốt, chậm lộ diện một chút, lại bị Tần Vô Song nói toạc ra như vậy, đành phải hiện thân. Trong lòng đã thực sự có chút tức giận. Hết lần này đến lần khác, hắn vẫn không cách nào chiếm được ưu thế trước người thiếu niên này, đây là tình huống từ trước đến nay hắn chưa bao giờ gặp phải.</w:t>
      </w:r>
    </w:p>
    <w:p>
      <w:pPr>
        <w:pStyle w:val="BodyText"/>
      </w:pPr>
      <w:r>
        <w:t xml:space="preserve">Cho dù người thiếu niên này có được kỳ ngộ thần bí, mặc dù có thực lực Chân Võ Cảnh Bát đẳng, thì thế nào chứ?</w:t>
      </w:r>
    </w:p>
    <w:p>
      <w:pPr>
        <w:pStyle w:val="BodyText"/>
      </w:pPr>
      <w:r>
        <w:t xml:space="preserve">Tây Môn Vũ hắn là người đứng đầu của Nam Vân Châu, là chủ nhân Đại phiệt, là cường giả Chân Võ Cảnh Cửu đẳng. Bất luận về thân phận, dòng dõi, thực lực và kiến thức có lẽ đều vững vàng hơn hẳn đối phương. Nhưng tình huống hiện nay lại khiến hắn có chút trở tay không kịp.</w:t>
      </w:r>
    </w:p>
    <w:p>
      <w:pPr>
        <w:pStyle w:val="BodyText"/>
      </w:pPr>
      <w:r>
        <w:t xml:space="preserve">Không biết nói thế nào, Tây Môn Vũ quyết định không vòng vo, đi thẳng vào vấn đề.</w:t>
      </w:r>
    </w:p>
    <w:p>
      <w:pPr>
        <w:pStyle w:val="BodyText"/>
      </w:pPr>
      <w:r>
        <w:t xml:space="preserve">- Tiểu tử Tần gia, chuyện Hào môn Hứa gia phản quốc, có rất nhiều lời đồn đại hãm hại Tây Môn Đại phiệt ta, căn cứ vào điều tra của lão phu, chỗ lời đồn khởi nguồn, là đến từ Tần gia trấn Đông Lâm.</w:t>
      </w:r>
    </w:p>
    <w:p>
      <w:pPr>
        <w:pStyle w:val="BodyText"/>
      </w:pPr>
      <w:r>
        <w:t xml:space="preserve">Mặc dù việc này Tây Môn Vũ chỉ là hoài nghi, nhưng dưới sự phán đoán, có lẽ đã biết chắc chắn là Tần gia, chỉ là không lấy ra làm chứng cứ được, lập tức coi như chuyện xác thực, trực tiếp công kích về phía Tần Vô Song.</w:t>
      </w:r>
    </w:p>
    <w:p>
      <w:pPr>
        <w:pStyle w:val="BodyText"/>
      </w:pPr>
      <w:r>
        <w:t xml:space="preserve">- Cây ngay không sợ chết đứng, Tây Môn Đại phiệt là cây đại thụ chọc trời, một chút mưa gió, há có thể có ảnh hưởng gì với Tây Môn Đại phiệt được sao? Còn nữa, loại chuyện vô căn cứ này, một thiếu niên như ta cũng không tin, há có thể nhàm chán đi thêu dệt lên loại lời đồn không thực tế này?</w:t>
      </w:r>
    </w:p>
    <w:p>
      <w:pPr>
        <w:pStyle w:val="BodyText"/>
      </w:pPr>
      <w:r>
        <w:t xml:space="preserve">Tần Vô Song đã sống ở hai kiếp, đương nhiên có thể nhìn thấu thủ đoạn của Tây Môn Vũ. Nói quanh co vài ba câu liền đem Tần gia quăng ra ngoài.</w:t>
      </w:r>
    </w:p>
    <w:p>
      <w:pPr>
        <w:pStyle w:val="BodyText"/>
      </w:pPr>
      <w:r>
        <w:t xml:space="preserve">- Thề thốt phủ nhận, ai cũng có thể làm được. Ngươi có chứng cớ gì, có thể chứng minh chuyện này không phải do Tần gia ngươi làm?</w:t>
      </w:r>
    </w:p>
    <w:p>
      <w:pPr>
        <w:pStyle w:val="BodyText"/>
      </w:pPr>
      <w:r>
        <w:t xml:space="preserve">Tần Vô Song đối đầu gay gắt:</w:t>
      </w:r>
    </w:p>
    <w:p>
      <w:pPr>
        <w:pStyle w:val="BodyText"/>
      </w:pPr>
      <w:r>
        <w:t xml:space="preserve">- Tây Môn Phiệt chủ cũng có chứng cớ gì, chứng minh là Tần gia ta làm? Mạo muội hỏi một câu, Tây Môn Phiệt chủ chẳng lẽ chột dạ?</w:t>
      </w:r>
    </w:p>
    <w:p>
      <w:pPr>
        <w:pStyle w:val="BodyText"/>
      </w:pPr>
      <w:r>
        <w:t xml:space="preserve">- Hừ, chột dạ gì chứ?</w:t>
      </w:r>
    </w:p>
    <w:p>
      <w:pPr>
        <w:pStyle w:val="BodyText"/>
      </w:pPr>
      <w:r>
        <w:t xml:space="preserve">- Nếu không chột dạ, hà cớ tại sao phải để ý đến mấy lời đồn không rõ lai lịch như vậy?</w:t>
      </w:r>
    </w:p>
    <w:p>
      <w:pPr>
        <w:pStyle w:val="BodyText"/>
      </w:pPr>
      <w:r>
        <w:t xml:space="preserve">Tây Môn Vũ âm thầm giật mình, nghĩ thầm gã thiếu niên này quả nhiên tài năng hơn người, lập tức lạnh nhạt mỉm cười:</w:t>
      </w:r>
    </w:p>
    <w:p>
      <w:pPr>
        <w:pStyle w:val="BodyText"/>
      </w:pPr>
      <w:r>
        <w:t xml:space="preserve">- Tây Môn Đại phiệt ta không sợ lời đồn, không có nghĩa Tây Môn Đại phiệt có thể làm ngơ được những lời đồn. Đúng như ngươi nói, Tây Môn Đại phiệt là một cây đại thụ cao chọc trời, không thể đối diện với một chút mạo phạm của cây cỏ thấp bé mà có chút rung động? Dòng dõi quý tộc, tôn ty cao thấp, Bách Việt Quốc chúng ta coi trọng chính là những thứ này.</w:t>
      </w:r>
    </w:p>
    <w:p>
      <w:pPr>
        <w:pStyle w:val="BodyText"/>
      </w:pPr>
      <w:r>
        <w:t xml:space="preserve">Nâng Tây Môn Đại phiệt lên, hạ thấp Hào môn Tần gia, Tây Môn Vũ một lời hai ý.</w:t>
      </w:r>
    </w:p>
    <w:p>
      <w:pPr>
        <w:pStyle w:val="BodyText"/>
      </w:pPr>
      <w:r>
        <w:t xml:space="preserve">Đúng như dự liệu, Tần Vô Song yên lặng cười:</w:t>
      </w:r>
    </w:p>
    <w:p>
      <w:pPr>
        <w:pStyle w:val="BodyText"/>
      </w:pPr>
      <w:r>
        <w:t xml:space="preserve">- Tây Môn Phiệt chủ khinh thường cây cỏ thấp bé sao? Chẳng lẽ không nghe nói gió có sắc bén cũng khó thổi gãy cây cỏ, nhưng đại thụ cao chọc trời, trước mặt răng cưa cũng không chịu nổi một đòn.</w:t>
      </w:r>
    </w:p>
    <w:p>
      <w:pPr>
        <w:pStyle w:val="BodyText"/>
      </w:pPr>
      <w:r>
        <w:t xml:space="preserve">- Miệng lưỡi hoạt ngôn.</w:t>
      </w:r>
    </w:p>
    <w:p>
      <w:pPr>
        <w:pStyle w:val="BodyText"/>
      </w:pPr>
      <w:r>
        <w:t xml:space="preserve">Tây Môn Vũ khẽ chê một câu.</w:t>
      </w:r>
    </w:p>
    <w:p>
      <w:pPr>
        <w:pStyle w:val="BodyText"/>
      </w:pPr>
      <w:r>
        <w:t xml:space="preserve">Tần Vô Song cũng không đánh trả, chỉ là thản nhiên nói:</w:t>
      </w:r>
    </w:p>
    <w:p>
      <w:pPr>
        <w:pStyle w:val="BodyText"/>
      </w:pPr>
      <w:r>
        <w:t xml:space="preserve">- Tây Môn Phiệt chủ tìm ta, không phải chỉ để nói mấy lời nói suông đơn giản như vậy thôi chứ?</w:t>
      </w:r>
    </w:p>
    <w:p>
      <w:pPr>
        <w:pStyle w:val="BodyText"/>
      </w:pPr>
      <w:r>
        <w:t xml:space="preserve">Tây Môn Vũ chăm chú nhìn Tần Vô Song, ý đồ dùng ánh mắt sắc bén đánh bại sự huênh hoang của Tần Vô Song. Nào ngờ Tần Vô Song ung dung không sợ, thong dong đối diện.</w:t>
      </w:r>
    </w:p>
    <w:p>
      <w:pPr>
        <w:pStyle w:val="BodyText"/>
      </w:pPr>
      <w:r>
        <w:t xml:space="preserve">Rất lâu sau, Tây Môn Vũ cuối cùng mở miệng:</w:t>
      </w:r>
    </w:p>
    <w:p>
      <w:pPr>
        <w:pStyle w:val="BodyText"/>
      </w:pPr>
      <w:r>
        <w:t xml:space="preserve">- Nghe nói lệnh tỷ đã qua tuổi hai mươi, lớn lên vô cùng xinh đẹp, trang nhã, lão phu ở đây cũng có không ít con cháu không tệ, muốn cùng lệnh tỷ bàn chuyện hôn sự, thế nào hả?</w:t>
      </w:r>
    </w:p>
    <w:p>
      <w:pPr>
        <w:pStyle w:val="BodyText"/>
      </w:pPr>
      <w:r>
        <w:t xml:space="preserve">- Làm phiền Tây Môn Phiệt chủ hao tâm tổn trí, tỷ tỷ ta đã có ý trung nhân rồi.</w:t>
      </w:r>
    </w:p>
    <w:p>
      <w:pPr>
        <w:pStyle w:val="BodyText"/>
      </w:pPr>
      <w:r>
        <w:t xml:space="preserve">- Đạt Hề Minh sao?</w:t>
      </w:r>
    </w:p>
    <w:p>
      <w:pPr>
        <w:pStyle w:val="BodyText"/>
      </w:pPr>
      <w:r>
        <w:t xml:space="preserve">Trong khẩu khí của Tây Môn Vũ, rốt cuộc ẩn chứa cơn giận dữ nhè nhẹ.</w:t>
      </w:r>
    </w:p>
    <w:p>
      <w:pPr>
        <w:pStyle w:val="BodyText"/>
      </w:pPr>
      <w:r>
        <w:t xml:space="preserve">- Không sai.</w:t>
      </w:r>
    </w:p>
    <w:p>
      <w:pPr>
        <w:pStyle w:val="BodyText"/>
      </w:pPr>
      <w:r>
        <w:t xml:space="preserve">Thần quang trong mắt Tây Môn Vũ lóe lên dữ dội, lộ ra một chút sát khí, ngữ khí gia tăng tốc độ nói:</w:t>
      </w:r>
    </w:p>
    <w:p>
      <w:pPr>
        <w:pStyle w:val="BodyText"/>
      </w:pPr>
      <w:r>
        <w:t xml:space="preserve">- Đạt Hề Minh và tiểu nữ đã có hôn ước, lẽ nào ngươi không biết sao?</w:t>
      </w:r>
    </w:p>
    <w:p>
      <w:pPr>
        <w:pStyle w:val="BodyText"/>
      </w:pPr>
      <w:r>
        <w:t xml:space="preserve">Tần Vô Song khẽ mỉm cười:</w:t>
      </w:r>
    </w:p>
    <w:p>
      <w:pPr>
        <w:pStyle w:val="BodyText"/>
      </w:pPr>
      <w:r>
        <w:t xml:space="preserve">- Đây chính là chuyện ta muốn nói với Tây Môn Phiệt chủ. Từ xưa tới nay dưa hái xanh vốn không ngọt. Cái gọi là hôn ước, mọi người đều biết là chuyện gì. Đạt Hề Minh và tỷ tỷ ta tâm đầu ý hợp, còn với lệnh thiên kim không hề có chút tình cảm đáng nói. Xin hỏi Tây Môn Phiệt chủ, ngươi là muốn đạt được sảng khoái chốc lát, hay là muốn hủy cả cuộc đời của lệnh thiên kim?</w:t>
      </w:r>
    </w:p>
    <w:p>
      <w:pPr>
        <w:pStyle w:val="BodyText"/>
      </w:pPr>
      <w:r>
        <w:t xml:space="preserve">- Láo xược, tại sao lại hủy cả cuộc đời của nữ nhi ta chứ?</w:t>
      </w:r>
    </w:p>
    <w:p>
      <w:pPr>
        <w:pStyle w:val="BodyText"/>
      </w:pPr>
      <w:r>
        <w:t xml:space="preserve">- Chuyện hôn nhân, ngươi không có tình, ta cũng không muốn, lên nhầm kiệu hoa lấy nhầm chồng, đương nhiên là đau khổ cả đời. Tây Môn Phiệt chủ là người hiểu chuyện, chẳng lẽ không hiểu được ý niệm trong đó?</w:t>
      </w:r>
    </w:p>
    <w:p>
      <w:pPr>
        <w:pStyle w:val="BodyText"/>
      </w:pPr>
      <w:r>
        <w:t xml:space="preserve">Sắc mặt Tây Môn Vũ dần dần âm trầm, chậm rãi đi tới bên cạnh rừng trúc, đấm một cái lên cây tre thân lớn như miệng bát, lực đạo thúc giục, cây tre đã bị bẻ gãy, rắc một tiếng rơi xuống đất.</w:t>
      </w:r>
    </w:p>
    <w:p>
      <w:pPr>
        <w:pStyle w:val="BodyText"/>
      </w:pPr>
      <w:r>
        <w:t xml:space="preserve">- Tiểu tử Tần gia, nhất niệm vi thiện, nhất niệm vi ác. Nếu Đạt Hề Thế gia cùng Tần gia u mê không tỉnh ngộ, không ngại tham khảo một chút vận mệnh cây tre này chứ.</w:t>
      </w:r>
    </w:p>
    <w:p>
      <w:pPr>
        <w:pStyle w:val="BodyText"/>
      </w:pPr>
      <w:r>
        <w:t xml:space="preserve">Tần Vô Song thấy Tây Môn Vũ như vậy, ngược lại càng thêm ung dung. Tây Môn Phiệt chủ ra tay uy hiếp, điều này có ý nghĩa gì? Ý nghĩa là hắn không nén được sự nhẫn nhịn của mình!</w:t>
      </w:r>
    </w:p>
    <w:p>
      <w:pPr>
        <w:pStyle w:val="BodyText"/>
      </w:pPr>
      <w:r>
        <w:t xml:space="preserve">- Tây Môn Phiệt chủ, đã nghe qua câu nói này này chưa? Ngọc có thể bị đánh vỡ nhưng không thay đổi được bản chất, trúc có thể bị đốt cháy nhưng không hủy được khớp thân của nó. Cây trúc này, bị ngươi đánh gãy, nhưng mỗi khớp thân của nó đều không thể bị hủy. Đây chính là khí tiết, thân trúc thẳng đứng, dù gãy cũng không khom lưng, đây chính là khí chất! Tần gia ta mặc dù ở quê, nhưng chuyện khí tiết, từ trước đến nay đều rất xem trọng. Tây Môn Phiệt chủ nếu cho rằng bằng mấy câu uy hiếp có thể muốn làm gì thì làm, vậy thì suy nghĩ sai lầm rồi!</w:t>
      </w:r>
    </w:p>
    <w:p>
      <w:pPr>
        <w:pStyle w:val="BodyText"/>
      </w:pPr>
      <w:r>
        <w:t xml:space="preserve">Tần Vô Song ngược lại không có lời lẽ sắc bén, chỉ là thản nhiên nói:</w:t>
      </w:r>
    </w:p>
    <w:p>
      <w:pPr>
        <w:pStyle w:val="BodyText"/>
      </w:pPr>
      <w:r>
        <w:t xml:space="preserve">- Bây giờ ta có một lời đề nghị, Tây Môn Phiệt chủ không ngại nghe chứ.</w:t>
      </w:r>
    </w:p>
    <w:p>
      <w:pPr>
        <w:pStyle w:val="BodyText"/>
      </w:pPr>
      <w:r>
        <w:t xml:space="preserve">Tây Môn Vũ cố gắng kìm nén tức giận:</w:t>
      </w:r>
    </w:p>
    <w:p>
      <w:pPr>
        <w:pStyle w:val="BodyText"/>
      </w:pPr>
      <w:r>
        <w:t xml:space="preserve">- Ngươi cứ nói đi.</w:t>
      </w:r>
    </w:p>
    <w:p>
      <w:pPr>
        <w:pStyle w:val="BodyText"/>
      </w:pPr>
      <w:r>
        <w:t xml:space="preserve">- Hủy bỏ hôn sự của lệnh thiên kim và Đạt Hề Minh, mọi người vui vẻ vô sự, gặp gỡ cười nói, tiêu tan ân oán, thế nào hả?</w:t>
      </w:r>
    </w:p>
    <w:p>
      <w:pPr>
        <w:pStyle w:val="BodyText"/>
      </w:pPr>
      <w:r>
        <w:t xml:space="preserve">Tây Môn Vũ cười lạnh nói:</w:t>
      </w:r>
    </w:p>
    <w:p>
      <w:pPr>
        <w:pStyle w:val="BodyText"/>
      </w:pPr>
      <w:r>
        <w:t xml:space="preserve">- Đề nghị này đối với các ngươi mà nói, thực sự là thập toàn thập mỹ. Còn với Tây Môn Đại phiệt ta, có ích lợi gì? Hủy bỏ hôn ước, bị tổn hại chính là thể diện của Tây Môn Đại phiệt ta.</w:t>
      </w:r>
    </w:p>
    <w:p>
      <w:pPr>
        <w:pStyle w:val="BodyText"/>
      </w:pPr>
      <w:r>
        <w:t xml:space="preserve">- Bằng không, Tây Môn Đại phiệt có thể cao giọng chủ động từ hôn, nếu là Phiệt chủ cảm thấy khó giải hận, cũng có thể kêu Đạt Hề Thế gia công khai chịu lỗi, đồng thời bồi thường vật chất. Chuyện thể diện, vốn là do con người làm ra. Tây Môn Phiệt chủ cảm thấy như thế nào?</w:t>
      </w:r>
    </w:p>
    <w:p>
      <w:pPr>
        <w:pStyle w:val="BodyText"/>
      </w:pPr>
      <w:r>
        <w:t xml:space="preserve">- Hoang đường!</w:t>
      </w:r>
    </w:p>
    <w:p>
      <w:pPr>
        <w:pStyle w:val="BodyText"/>
      </w:pPr>
      <w:r>
        <w:t xml:space="preserve">Tây Môn Vũ đối với lời đề nghị này hiển nhiên không cảm thấy hứng thú.</w:t>
      </w:r>
    </w:p>
    <w:p>
      <w:pPr>
        <w:pStyle w:val="BodyText"/>
      </w:pPr>
      <w:r>
        <w:t xml:space="preserve">- Không hoang đường!</w:t>
      </w:r>
    </w:p>
    <w:p>
      <w:pPr>
        <w:pStyle w:val="BodyText"/>
      </w:pPr>
      <w:r>
        <w:t xml:space="preserve">Tần Vô Song chân thành lắc lắc đầu:</w:t>
      </w:r>
    </w:p>
    <w:p>
      <w:pPr>
        <w:pStyle w:val="BodyText"/>
      </w:pPr>
      <w:r>
        <w:t xml:space="preserve">- Tây Môn Phiệt chủ có thể mặc sức tưởng tượng một chút, nếu sự tình không phát triển theo phương hướng này, Tần gia ta cùng Đạt Hề Thế gia cũng không thỏa hiệp, sự tình sẽ có thể phát triển như thế nào?</w:t>
      </w:r>
    </w:p>
    <w:p>
      <w:pPr>
        <w:pStyle w:val="BodyText"/>
      </w:pPr>
      <w:r>
        <w:t xml:space="preserve">Ngả bài, Tần Vô Song thận trọng từng bước, cuối cùng cũng quyết định ngả bài.</w:t>
      </w:r>
    </w:p>
    <w:p>
      <w:pPr>
        <w:pStyle w:val="BodyText"/>
      </w:pPr>
      <w:r>
        <w:t xml:space="preserve">- Phát triển như thế nào? Tiểu tử Tần gia, ngươi có cảm thấy, Tây Môn Đại phiệt ta không hề sợ hãi trước thế lực của Tần gia ngươi và Đạt Hề Thế gia? Nói cách khác, ngươi còn chưa biết rõ gia tộc Đại phiệt là có ý nghĩa như thế nào?</w:t>
      </w:r>
    </w:p>
    <w:p>
      <w:pPr>
        <w:pStyle w:val="BodyText"/>
      </w:pPr>
      <w:r>
        <w:t xml:space="preserve">Tây Môn Vũ lạnh lùng hỏi lại.</w:t>
      </w:r>
    </w:p>
    <w:p>
      <w:pPr>
        <w:pStyle w:val="BodyText"/>
      </w:pPr>
      <w:r>
        <w:t xml:space="preserve">- Xếp thứ năm trong Thập Nhị Đại Phiệt, cao thủ tọa trấn có Chân Võ Cảnh Cửu đẳng, còn có ba đến bốn gã Chân Võ Cảnh Bát đẳng. Đừng nói là Nam Vân Châu, ngay cả toàn bộ Xích Mộc Lĩnh, cũng là gia tộc siêu cấp đứng trên tất cả. Những điều này đều là tin tức trên đường, cũng không có gì mới mẻ.</w:t>
      </w:r>
    </w:p>
    <w:p>
      <w:pPr>
        <w:pStyle w:val="BodyText"/>
      </w:pPr>
      <w:r>
        <w:t xml:space="preserve">- Sao?</w:t>
      </w:r>
    </w:p>
    <w:p>
      <w:pPr>
        <w:pStyle w:val="BodyText"/>
      </w:pPr>
      <w:r>
        <w:t xml:space="preserve">Tây Môn Vũ thầm nghĩ ngươi biết càng tốt, trầm ngâm nói:</w:t>
      </w:r>
    </w:p>
    <w:p>
      <w:pPr>
        <w:pStyle w:val="BodyText"/>
      </w:pPr>
      <w:r>
        <w:t xml:space="preserve">- Nếu đã như vậy, ngươi cảm thấy Đạt Hề Thế gia và Hào môn Tần gia ngươi, có bản lĩnh gì để tự bảo vệ mình?</w:t>
      </w:r>
    </w:p>
    <w:p>
      <w:pPr>
        <w:pStyle w:val="BodyText"/>
      </w:pPr>
      <w:r>
        <w:t xml:space="preserve">Tần Vô Song mỉm cười không nói, nhẹ nhàng vuốt ve cây trúc bên cạnh, thản nhiên thở dài:</w:t>
      </w:r>
    </w:p>
    <w:p>
      <w:pPr>
        <w:pStyle w:val="BodyText"/>
      </w:pPr>
      <w:r>
        <w:t xml:space="preserve">- Tây Môn Phiệt chủ, sao ngươi cảm thấy, tại sao Hào môn Tần gia ta cần phải tự bảo vệ mình?</w:t>
      </w:r>
    </w:p>
    <w:p>
      <w:pPr>
        <w:pStyle w:val="BodyText"/>
      </w:pPr>
      <w:r>
        <w:t xml:space="preserve">- Không tự bảo vệ mình, thì ngồi chờ chết sao?</w:t>
      </w:r>
    </w:p>
    <w:p>
      <w:pPr>
        <w:pStyle w:val="BodyText"/>
      </w:pPr>
      <w:r>
        <w:t xml:space="preserve">- Ha ha ha, Tây Môn Phiệt chủ tự tin tràn đầy. Chi bằng như vậy đi, hãy tiếp một chưởng của ta, thế nào hả?</w:t>
      </w:r>
    </w:p>
    <w:p>
      <w:pPr>
        <w:pStyle w:val="BodyText"/>
      </w:pPr>
      <w:r>
        <w:t xml:space="preserve">Khẩu khí của Tần Vô Song đột nhiên biến đổi.</w:t>
      </w:r>
    </w:p>
    <w:p>
      <w:pPr>
        <w:pStyle w:val="BodyText"/>
      </w:pPr>
      <w:r>
        <w:t xml:space="preserve">Nói làm là làm, Tần Vô Song không hề có điềm báo trước, trước khi chuyện xảy ra thậm chí ngay cả bả vai cũng không hề động đậy một chút nào. Nhưng một khắc sau khi lời nói vừa dứt, thân hình của hắn đã tiến đến gần Tây Môn Vũ trong vòng mười thước.</w:t>
      </w:r>
    </w:p>
    <w:p>
      <w:pPr>
        <w:pStyle w:val="BodyText"/>
      </w:pPr>
      <w:r>
        <w:t xml:space="preserve">Động thủ?</w:t>
      </w:r>
    </w:p>
    <w:p>
      <w:pPr>
        <w:pStyle w:val="BodyText"/>
      </w:pPr>
      <w:r>
        <w:t xml:space="preserve">Khóe miệng Tây Môn Vũ khẽ giật, cho dù ngươi có thực lực Chân Võ Cảnh Bát đẳng, dám động thủ với cường giả Chân Võ Cảnh Cửu đẳng sao? Lẽ nào không biết, một đẳng chênh lệch này, chính là đẳng lớn nhất trong tất cả các cảnh giới Chân Võ Cảnh sao?</w:t>
      </w:r>
    </w:p>
    <w:p>
      <w:pPr>
        <w:pStyle w:val="BodyText"/>
      </w:pPr>
      <w:r>
        <w:t xml:space="preserve">Muốn chết!</w:t>
      </w:r>
    </w:p>
    <w:p>
      <w:pPr>
        <w:pStyle w:val="BodyText"/>
      </w:pPr>
      <w:r>
        <w:t xml:space="preserve">Ý niệm của Tây Môn Vũ vừa lóe lên, cánh tay khẽ nâng lên, hai tay chà xát, nặn ra một thủ ấn.</w:t>
      </w:r>
    </w:p>
    <w:p>
      <w:pPr>
        <w:pStyle w:val="BodyText"/>
      </w:pPr>
      <w:r>
        <w:t xml:space="preserve">Chính vào lúc này, thân hình của Tần Vô Song đột nhiên dừng lại, vẻ mặt lộ vẻ tươi cười, thản nhiên nói:</w:t>
      </w:r>
    </w:p>
    <w:p>
      <w:pPr>
        <w:pStyle w:val="BodyText"/>
      </w:pPr>
      <w:r>
        <w:t xml:space="preserve">- Trưởng bối động thủ trước! Hay là để Tây Môn Phiệt chủ xuất chiêu trước!</w:t>
      </w:r>
    </w:p>
    <w:p>
      <w:pPr>
        <w:pStyle w:val="BodyText"/>
      </w:pPr>
      <w:r>
        <w:t xml:space="preserve">Hành động này không làm còn không sao, một khi đã làm, Tây Môn Vũ thốt nhiên giận dữ.</w:t>
      </w:r>
    </w:p>
    <w:p>
      <w:pPr>
        <w:pStyle w:val="BodyText"/>
      </w:pPr>
      <w:r>
        <w:t xml:space="preserve">Trong những người tập võ, đều biết nhận thức này, trước trận chiến đối địch, điều cấm kỵ nhất chính là tiến thoái lưỡng nan, đánh tới một nửa đột nhiên thu tay, ở đây lưu lại sơ hở quá lớn. Chỉ cần là biết chút công phu, tuyệt đối sẽ không phạm phải sai lầm này. Còn ai thật sự làm như vậy, chỉ có hai nguyên nhân, một là thùng rỗng kêu to, hai là coi rẻ đối thủ, sỉ nhục đối thủ!</w:t>
      </w:r>
    </w:p>
    <w:p>
      <w:pPr>
        <w:pStyle w:val="BodyText"/>
      </w:pPr>
      <w:r>
        <w:t xml:space="preserve">Hành động của tên tiểu tử Tần gia trước mặt này, hiển nhiên không phải không hiểu, mà là cố ý làm.</w:t>
      </w:r>
    </w:p>
    <w:p>
      <w:pPr>
        <w:pStyle w:val="BodyText"/>
      </w:pPr>
      <w:r>
        <w:t xml:space="preserve">- Nếu ngươi đã thành tâm muốn chết, vậy lão phu sẽ cho ngươi toại nguyện!</w:t>
      </w:r>
    </w:p>
    <w:p>
      <w:pPr>
        <w:pStyle w:val="BodyText"/>
      </w:pPr>
      <w:r>
        <w:t xml:space="preserve">Tây Môn Vũ tức giận bừng bừng, thủ ấn liên tiếp, thân thể đột nhiên rung động, từng luồng tàn ảnh cắt vào hư không. Tốc độ cực nhanh, phảng phất giữa lúc đó, toàn bộ con người như biến mất trong hư không.</w:t>
      </w:r>
    </w:p>
    <w:p>
      <w:pPr>
        <w:pStyle w:val="Compact"/>
      </w:pPr>
      <w:r>
        <w:t xml:space="preserve">Ủng hộ chỉ với 1 click và 5s ! (adf.ly/4EmoB)</w:t>
      </w:r>
      <w:r>
        <w:br w:type="textWrapping"/>
      </w:r>
      <w:r>
        <w:br w:type="textWrapping"/>
      </w:r>
    </w:p>
    <w:p>
      <w:pPr>
        <w:pStyle w:val="Heading2"/>
      </w:pPr>
      <w:bookmarkStart w:id="102" w:name="chương-80"/>
      <w:bookmarkEnd w:id="102"/>
      <w:r>
        <w:t xml:space="preserve">80. Chương 8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0: Hắn mạnh ta càng mạnh hơn, nhất khí trùng Viêm Dươ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ếu bên cạnh có người đang xem cuộc chiến, lúc này nhất định sẽ kinh hãi đến rớt cả quai hàm, tất cả chuyện này, thực sự đến rất quỷ dị, rất đột nhiên.</w:t>
      </w:r>
    </w:p>
    <w:p>
      <w:pPr>
        <w:pStyle w:val="BodyText"/>
      </w:pPr>
      <w:r>
        <w:t xml:space="preserve">Thân hình của Tây Môn Vũ, nương theo địa thế của hư không, nhanh đến mức gần như biến mất. Còn khí kình dâng lên trong tay, lại không vì sự biến mất của thân hình mà biến mất.</w:t>
      </w:r>
    </w:p>
    <w:p>
      <w:pPr>
        <w:pStyle w:val="BodyText"/>
      </w:pPr>
      <w:r>
        <w:t xml:space="preserve">Ngược lại, Tần Vô Song chỉ cảm thấy trong hư không có vô số con bướm đang bay lượn như con thoi. Những tàn ảnh này, hiển nhiên đều là thủ ấn của Tây Môn Vũ. Xuất thủ thật nhanh, thủ ấn thật mạnh.</w:t>
      </w:r>
    </w:p>
    <w:p>
      <w:pPr>
        <w:pStyle w:val="BodyText"/>
      </w:pPr>
      <w:r>
        <w:t xml:space="preserve">Tần Vô Song một khi để Tây Môn Vũ xuất chiêu trước, đương nhiên có suy nghĩ của hắn. Lấy bất biến ứng vạn biến, bất động sừng sững, một chưởng đặt ngang trước ngực. Trong mắt thần quang mãnh liệt, giống như đang nắm bắt cái gì.</w:t>
      </w:r>
    </w:p>
    <w:p>
      <w:pPr>
        <w:pStyle w:val="BodyText"/>
      </w:pPr>
      <w:r>
        <w:t xml:space="preserve">Trên thực tế, tốc độ tới mức độ này, đã hoàn toàn không thể dựa vào thị giác để cảm nhận. Tần Vô Song có thể nói là mê hoặc kẻ địch để che giấu lộ tuyến tấn công của mình. Lỗ tai khẽ động, hắn thật sự dựa vào thính giác. Giao chiến đạt đến loại mức độ này, thính giác càng tin cậy hơn xa thị giác.</w:t>
      </w:r>
    </w:p>
    <w:p>
      <w:pPr>
        <w:pStyle w:val="BodyText"/>
      </w:pPr>
      <w:r>
        <w:t xml:space="preserve">Ngươi có mạnh thế nào, cũng không thể đem công kích áp chế đến mức không có tiếng động nào. Chỉ cần có thanh âm, nghe gió có thể đoán rõ vị trí, tuyệt đối không thể sai lầm.</w:t>
      </w:r>
    </w:p>
    <w:p>
      <w:pPr>
        <w:pStyle w:val="BodyText"/>
      </w:pPr>
      <w:r>
        <w:t xml:space="preserve">Tốc độ của Tây Môn Vũ đã nhanh lại càng nhanh, giống như một luồng gió xoáy, lại giống như một con quay, ở bên cạnh Tần Vô Song vòng quanh rất nhanh, vẽ ra một vòng tròn.</w:t>
      </w:r>
    </w:p>
    <w:p>
      <w:pPr>
        <w:pStyle w:val="BodyText"/>
      </w:pPr>
      <w:r>
        <w:t xml:space="preserve">Mỗi một vòng hắn vẽ ra, ít nhất chém ra hơn mười mấy luồng thủ ấn. Mà những thủ ấn này, mỗi một chưởng đều là tránh chỗ mạnh đánh chỗ yếu, căn bản không có thúc giục lực đạo thật sự. Nói cách khác, chưởng ấn mà hắn đánh ra, lực sát thương thật sự không có xuất hiện.</w:t>
      </w:r>
    </w:p>
    <w:p>
      <w:pPr>
        <w:pStyle w:val="BodyText"/>
      </w:pPr>
      <w:r>
        <w:t xml:space="preserve">Nhưng hơn mấy trăm ngàn chưởng ấn này, hư hư thực thực, đổi lại là đối thủ hơi yếu một chút, nói thế nào cũng không thể phán đoán ra thủ ấn nào của hắn sẽ đánh thật sự!</w:t>
      </w:r>
    </w:p>
    <w:p>
      <w:pPr>
        <w:pStyle w:val="BodyText"/>
      </w:pPr>
      <w:r>
        <w:t xml:space="preserve">- Muốn dùng tốc độ kéo chết ta sao?</w:t>
      </w:r>
    </w:p>
    <w:p>
      <w:pPr>
        <w:pStyle w:val="BodyText"/>
      </w:pPr>
      <w:r>
        <w:t xml:space="preserve">Tần Vô Song thầm cười lạnh, phải biết rằng, tốc độ là điểm mạnh của Tần Vô Song hắn, công kích đồng dạng, nếu đổi lại là Tần Vô Song, căn bản không cần mất công như vậy, trực tiếp một chưởng xuất ra, còn hơn hắn dùng nhiều tư thế hư ảo như vậy.</w:t>
      </w:r>
    </w:p>
    <w:p>
      <w:pPr>
        <w:pStyle w:val="BodyText"/>
      </w:pPr>
      <w:r>
        <w:t xml:space="preserve">- Nếu đã như vậy, vậy ta sẽ cùng chơi tốc độ với ngươi!</w:t>
      </w:r>
    </w:p>
    <w:p>
      <w:pPr>
        <w:pStyle w:val="BodyText"/>
      </w:pPr>
      <w:r>
        <w:t xml:space="preserve">Ý niệm vừa chuyển, hai chân Tần Vô Song vừa nhấc, cũng di chuyển cùng vòng tròn.</w:t>
      </w:r>
    </w:p>
    <w:p>
      <w:pPr>
        <w:pStyle w:val="BodyText"/>
      </w:pPr>
      <w:r>
        <w:t xml:space="preserve">Cứ như vậy, tràng diện càng thêm quỷ dị. Một vòng xoay quanh cũng được rồi, lại còn hai cái cùng xoay quanh. Nhìn qua hai người căn bản không giống như cao thủ quyết đấu, mà giống hai người đang chơi trò đuổi bắt hơn.</w:t>
      </w:r>
    </w:p>
    <w:p>
      <w:pPr>
        <w:pStyle w:val="BodyText"/>
      </w:pPr>
      <w:r>
        <w:t xml:space="preserve">Chỉ là, hai bên so đấu tốc độ này đều biết rằng, bên trong vòng xoay này, học vấn rất lớn. Chỉ cần tốc độ chậm hơn nửa nhịp, cái đang chờ mình, có lẽ chính là công kích khủng bố của đối phương.</w:t>
      </w:r>
    </w:p>
    <w:p>
      <w:pPr>
        <w:pStyle w:val="BodyText"/>
      </w:pPr>
      <w:r>
        <w:t xml:space="preserve">Hai luồng thân ảnh giống như con quay, quay cực nhanh. Tro bụi trên mặt đất bị tốc độ của bọn họ cuốn theo, cuộn lên cát vàng chầm chậm, bụi mù lượn lờ.</w:t>
      </w:r>
    </w:p>
    <w:p>
      <w:pPr>
        <w:pStyle w:val="BodyText"/>
      </w:pPr>
      <w:r>
        <w:t xml:space="preserve">Giữa đám tro bụi, hai luồng bóng đen ngươi đuổi ta đuổi, căn bản không phân biệt rõ rốt cuộc là ai đang đuổi theo ai.</w:t>
      </w:r>
    </w:p>
    <w:p>
      <w:pPr>
        <w:pStyle w:val="BodyText"/>
      </w:pPr>
      <w:r>
        <w:t xml:space="preserve">Cũng không biết xoay bao nhiêu vòng, Tây Môn Vũ càng xoay càng kinh ngạc. Nếu nói trước đó hắn xoay vòng bên người Tần Vô Song, chỉ là vì khảo nghiệm sự kiên nhẫn và tố chất tâm lý của Tần Vô Song, cho nên cũng không có chân chính phát lực tấn công. Nhưng mà lúc này, cho dù hắn muốn phát lực, cũng không tìm được cơ hội ra tay.</w:t>
      </w:r>
    </w:p>
    <w:p>
      <w:pPr>
        <w:pStyle w:val="BodyText"/>
      </w:pPr>
      <w:r>
        <w:t xml:space="preserve">Đồng dạng là xoay quanh, hai người từ đầu đến cuối vẫn duy trì khoảng cách như vậy – Có thể công kích, nhưng không cách nào đảm bảo được công kích của mình sẽ thành công. Tây Môn Vũ muốn rút ngắn khoảng cách này, nhưng lại bi ai phát hiện, quyền chủ động căn bản không nằm trong tay hắn.</w:t>
      </w:r>
    </w:p>
    <w:p>
      <w:pPr>
        <w:pStyle w:val="BodyText"/>
      </w:pPr>
      <w:r>
        <w:t xml:space="preserve">Tốc độ của tiểu tử Tần gia, căn bản không nằm ở dưới hắn, thậm chí hắn không thể không thừa nhận, có lẽ, tiểu tử Tần gia này, luận về tốc độ, còn nằm trên hắn nữa. Dù sao, có thể đồng thời xoay quanh cực nhanh, luôn giữ vững cự ly không đổi, chí ít chứng minh đối phương là kẻ có năng lực lão luyện trong việc khống chế tốc độ!</w:t>
      </w:r>
    </w:p>
    <w:p>
      <w:pPr>
        <w:pStyle w:val="BodyText"/>
      </w:pPr>
      <w:r>
        <w:t xml:space="preserve">Nói cách khác, đối phương muốn thả chậm tốc độ hoàn toàn có thể, muốn gia tăng thêm tốc độ, cũng đồng dạng làm được. Còn hắn, nếu thả chậm tốc độ, khí thế vừa yếu, rất có thể sẽ đứng trước cục diện bị bao vây tứ phía. Muốn gia tăng thêm tốc độ, thì đã đến tốc độ cực hạn của hắn.</w:t>
      </w:r>
    </w:p>
    <w:p>
      <w:pPr>
        <w:pStyle w:val="BodyText"/>
      </w:pPr>
      <w:r>
        <w:t xml:space="preserve">- Xem ra, đơn thuần so đấu tốc độ, tiểu tử Tần gia này không thua kém ta!</w:t>
      </w:r>
    </w:p>
    <w:p>
      <w:pPr>
        <w:pStyle w:val="BodyText"/>
      </w:pPr>
      <w:r>
        <w:t xml:space="preserve">Ý niệm trong đầu Tây Môn Vũ nhanh chóng biến chuyển:</w:t>
      </w:r>
    </w:p>
    <w:p>
      <w:pPr>
        <w:pStyle w:val="BodyText"/>
      </w:pPr>
      <w:r>
        <w:t xml:space="preserve">- Giữ mình là quan trọng, tấn công địch chỉ là thứ yếu! Tiểu tử Tần gia tốc độ cực nhanh, nhưng dù sao vẫn còn trẻ, nội kình tu luyện, tất nhiên thành thục không đủ. Lão phu chỉ cần một chưởng, tuyệt đối có thể khiến gân cốt của hắn gãy vụn, tu vi toàn thân trong nháy mắt hóa thành hư không!</w:t>
      </w:r>
    </w:p>
    <w:p>
      <w:pPr>
        <w:pStyle w:val="BodyText"/>
      </w:pPr>
      <w:r>
        <w:t xml:space="preserve">Bản thân Tây Môn Vũ đã trải qua trăm trận chiến, đối với tu vi của bản thân vẫn rất có tự tin. Từ trước đến nay hắn chưa từng nghi ngờ thực lực của bản thân. Chân Võ Cảnh Cửu đẳng, đều phải trải qua vô số thử thách máu và lửa, giết chóc vô số mới rèn dũa ra được.</w:t>
      </w:r>
    </w:p>
    <w:p>
      <w:pPr>
        <w:pStyle w:val="BodyText"/>
      </w:pPr>
      <w:r>
        <w:t xml:space="preserve">Vừa nghĩ đến đây, Tây Môn Vũ đột nhiên khẽ kêu một tiếng, thân hình đột nhiên tách ra khỏi vòng tròn.</w:t>
      </w:r>
    </w:p>
    <w:p>
      <w:pPr>
        <w:pStyle w:val="BodyText"/>
      </w:pPr>
      <w:r>
        <w:t xml:space="preserve">Lui một bước, mà cũng không phải là thật sự muốn lui, mà là vì ngăn cản tiến công tốt hơn. Vờ tha để bắt thật, mở rộng không gian, sẽ dễ thi triển một đòn trí mạng của hắn.</w:t>
      </w:r>
    </w:p>
    <w:p>
      <w:pPr>
        <w:pStyle w:val="BodyText"/>
      </w:pPr>
      <w:r>
        <w:t xml:space="preserve">- Ha ha, Tây Môn Phiệt chủ, ngươi sợ hãi rồi sao?</w:t>
      </w:r>
    </w:p>
    <w:p>
      <w:pPr>
        <w:pStyle w:val="BodyText"/>
      </w:pPr>
      <w:r>
        <w:t xml:space="preserve">Tần Vô Song cố ý không buông tha, căn bản không để cho Tây Môn Vũ thối lui. Hắn biết Tây Môn Vũ thối lui không phải vì sợ hãi, nhất định có sát chiêu lợi hại hơn. Nhưng đối mặt với địch thủ, Tần Vô Song có kinh nghiệm hai kiếp, so với Tây Môn Vũ cũng không có gì thua kém. Liếc mắt đã liền hiểu rõ thế cục trước mắt. Biết trận chiến tốc độ này, Tây Môn Vũ đã không còn giữ được kiên nhẫn nữa rồi.</w:t>
      </w:r>
    </w:p>
    <w:p>
      <w:pPr>
        <w:pStyle w:val="BodyText"/>
      </w:pPr>
      <w:r>
        <w:t xml:space="preserve">Giao chiến từ xưa đến nay, bất luận hai bên giao phong, hay là cá nhân đối đầu, đều chú ý đến một tiếng trống làm tinh thần hăng hái. Một hơi thở, khí trùng tinh hà không cần phải nói, nếu để một hơi đó trôi qua, khí thế tất nhiên giảm xuống, từ thịnh chuyển suy, muốn nổi lên luồng khí thứ hai, sẽ phải trắc trở một chút.</w:t>
      </w:r>
    </w:p>
    <w:p>
      <w:pPr>
        <w:pStyle w:val="BodyText"/>
      </w:pPr>
      <w:r>
        <w:t xml:space="preserve">Tần Vô Song sãi bước, Viêm Dương chân khí trong cơ thể vận hành một chu thiên, giống như thời điểm mặt trời mọc lên, ở phương đông màu trắng bạc rục rịch ngóc đầu dậy, bất cứ lúc nào đều có thể xông ra trong đám mây. Khí thế, đột nhiên ùn ùn kéo đến.</w:t>
      </w:r>
    </w:p>
    <w:p>
      <w:pPr>
        <w:pStyle w:val="BodyText"/>
      </w:pPr>
      <w:r>
        <w:t xml:space="preserve">Địch mạnh ta càng mạnh hơn, nhất khí trùng Viêm Dương.</w:t>
      </w:r>
    </w:p>
    <w:p>
      <w:pPr>
        <w:pStyle w:val="BodyText"/>
      </w:pPr>
      <w:r>
        <w:t xml:space="preserve">Tất cả tro bụi, tất cả cát vàng, tất cả lá trúc bay lượn, đều hình thành lên một cơn đại lốc xoáy, cuốn tới sau người Tần Vô Song. Trong nháy mắt, Tần Vô Song phảng phất như hóa thân kim cương, da thịt toàn thân đều trướng lên tầng tầng hồng quang.</w:t>
      </w:r>
    </w:p>
    <w:p>
      <w:pPr>
        <w:pStyle w:val="BodyText"/>
      </w:pPr>
      <w:r>
        <w:t xml:space="preserve">Chí dương chí cương, duy ngã Viêm Dương!</w:t>
      </w:r>
    </w:p>
    <w:p>
      <w:pPr>
        <w:pStyle w:val="BodyText"/>
      </w:pPr>
      <w:r>
        <w:t xml:space="preserve">Phút chốc, ý chí chiến đấu của Tần Vô Song đã tăng lên đến tột đỉnh. Một tiếng gầm lên, song chưởng đan xen, một bước dài xông lên, một chưởng bình thường đẩy ra. Không có bất cứ màu mè, cũng không có bất cứ động tác dư thừa nào. Khí thế hào hùng lại súc tích tỉ mỉ!</w:t>
      </w:r>
    </w:p>
    <w:p>
      <w:pPr>
        <w:pStyle w:val="BodyText"/>
      </w:pPr>
      <w:r>
        <w:t xml:space="preserve">Ầm!</w:t>
      </w:r>
    </w:p>
    <w:p>
      <w:pPr>
        <w:pStyle w:val="BodyText"/>
      </w:pPr>
      <w:r>
        <w:t xml:space="preserve">Một luồng kình lực không thể nào trốn tránh, chưởng lực chưa từng có từ trước đến nay, trực tiếp nuốt chửng toàn bộ không gian.</w:t>
      </w:r>
    </w:p>
    <w:p>
      <w:pPr>
        <w:pStyle w:val="BodyText"/>
      </w:pPr>
      <w:r>
        <w:t xml:space="preserve">Trận chiến tốc độ của Tây Môn Vũ dĩ nhiên đã rơi vào hạ phong, nếu tiếp tục thối lui, tương đương là đem chính bản thân mình bán cho đối phương, trực tiếp làm tấm bia ngắm cho đối phương. Dưới tình hình như vậy, hắn không có bất cứ chọn lựa nào. Một chưởng này, chỉ có thể đón đỡ!</w:t>
      </w:r>
    </w:p>
    <w:p>
      <w:pPr>
        <w:pStyle w:val="BodyText"/>
      </w:pPr>
      <w:r>
        <w:t xml:space="preserve">Cũng chỉ là thời gian trong nháy mắt, trong đầu Tây Môn Vũ không cách nào bình tĩnh, lóe lên vô số ý niệm trong đầu, bao gồm cả sự tung hoành đắc chí thời thiếu niên, bao gồm cả huy hoàng chinh chiến nửa đời người, bao gồm trở thành uy phong Phiệt chủ một phương… Cả đời hiếm có kẻ địch.</w:t>
      </w:r>
    </w:p>
    <w:p>
      <w:pPr>
        <w:pStyle w:val="BodyText"/>
      </w:pPr>
      <w:r>
        <w:t xml:space="preserve">Và lúc này, rốt cuộc đã xuất hiện một người, một đối thủ khiến tinh thần của hắn không thể nào không đánh trăm phần trăm!</w:t>
      </w:r>
    </w:p>
    <w:p>
      <w:pPr>
        <w:pStyle w:val="BodyText"/>
      </w:pPr>
      <w:r>
        <w:t xml:space="preserve">Phảng phất là một chưởng định trước trong số mệnh, lại giống như sự gặp gỡ mà tạo hóa đã định. Một chưởng này, hai bên đã không còn bất cứ đường lui nào. Dốc hết sức lực, không hề giữ lại.</w:t>
      </w:r>
    </w:p>
    <w:p>
      <w:pPr>
        <w:pStyle w:val="BodyText"/>
      </w:pPr>
      <w:r>
        <w:t xml:space="preserve">Ầm!</w:t>
      </w:r>
    </w:p>
    <w:p>
      <w:pPr>
        <w:pStyle w:val="BodyText"/>
      </w:pPr>
      <w:r>
        <w:t xml:space="preserve">Một tiếng kêu đau đớn, hai luồng thân ảnh chợt hợp chợt phân, phút chốc tách ra hai bên.</w:t>
      </w:r>
    </w:p>
    <w:p>
      <w:pPr>
        <w:pStyle w:val="BodyText"/>
      </w:pPr>
      <w:r>
        <w:t xml:space="preserve">Khu vực ban đầu hai người đứng, xuất hiện một cái hố cực lớn, cái hố to đủ để chôn vùi hai mươi người! Xung quanh hố to, lại là từng đường nứt giống như thửa ruộng được cày qua, khe rãnh cực sâu.</w:t>
      </w:r>
    </w:p>
    <w:p>
      <w:pPr>
        <w:pStyle w:val="BodyText"/>
      </w:pPr>
      <w:r>
        <w:t xml:space="preserve">Hai đầu hố to, Tây Môn Vũ và Tần Vô Song cùng đứng một bên, biểu tình đều là lạnh lùng vô cùng, không có chút nào thả lỏng, hiển nhiên cũng là đề phòng thế tiến công của đối phương. Nhưng mà tâm tình, lại hoàn toàn khác nhau.</w:t>
      </w:r>
    </w:p>
    <w:p>
      <w:pPr>
        <w:pStyle w:val="BodyText"/>
      </w:pPr>
      <w:r>
        <w:t xml:space="preserve">Đặc biệt là Tây Môn Vũ, nội tâm kinh ngạc giống như sóng cồn trào dâng mãnh liệt. Hắn thực sự khó mà tin được, lực oanh kích vừa rồi, bản thân một chút ưu thế cũng không chiếm được. Phải biết rằng, một đòn vừa rồi, giữa lúc điện quang lửa thạch, căn bản không để hai bên có bất cứ suy nghĩ gì, động thủ đều là dốc hết sức lực.</w:t>
      </w:r>
    </w:p>
    <w:p>
      <w:pPr>
        <w:pStyle w:val="BodyText"/>
      </w:pPr>
      <w:r>
        <w:t xml:space="preserve">Hai bên lấy lực lượng mạnh nhất để đối địch, kết quả dĩ nhiên là…</w:t>
      </w:r>
    </w:p>
    <w:p>
      <w:pPr>
        <w:pStyle w:val="BodyText"/>
      </w:pPr>
      <w:r>
        <w:t xml:space="preserve">Đường đường Chân Võ Cảnh Cửu đẳng, Phiệt chủ Đại phiệt, một chút ưu thế cũng không chiếm được.</w:t>
      </w:r>
    </w:p>
    <w:p>
      <w:pPr>
        <w:pStyle w:val="BodyText"/>
      </w:pPr>
      <w:r>
        <w:t xml:space="preserve">Đừng thấy hắn đứng sừng sững cao vút, khí độ bất phàm. Một đòn vừa rồi, quả thật khiến lục phủ ngũ tạng của hắn thiếu chút nữa lệch vị trí, rung động trong nội tâm, không cần nghĩ cũng biết.</w:t>
      </w:r>
    </w:p>
    <w:p>
      <w:pPr>
        <w:pStyle w:val="BodyText"/>
      </w:pPr>
      <w:r>
        <w:t xml:space="preserve">Tần Vô Song cũng không tốt hơn hắn cho lắm, trong lòng thầm than, dù sao vẫn là xem nhẹ cường giả Chân Võ Cảnh Cửu đẳng rồi. Dùng hết toàn lực, cũng chẳng qua là hai bên ngang sức ngang tài liều mạng.</w:t>
      </w:r>
    </w:p>
    <w:p>
      <w:pPr>
        <w:pStyle w:val="BodyText"/>
      </w:pPr>
      <w:r>
        <w:t xml:space="preserve">Chẳng qua Tần Vô Song từ trước đến nay nhanh nhẹn dũng mãnh, kiếp trước được người ta gọi là ‘Võ cuồng’, trên con đường tu luyện võ đạo, thường có những hành động điên cuồng.</w:t>
      </w:r>
    </w:p>
    <w:p>
      <w:pPr>
        <w:pStyle w:val="BodyText"/>
      </w:pPr>
      <w:r>
        <w:t xml:space="preserve">Lúc này vừa mới lấy lại tinh thần, khóe miệng khẽ giật, khiêu khích nói:</w:t>
      </w:r>
    </w:p>
    <w:p>
      <w:pPr>
        <w:pStyle w:val="BodyText"/>
      </w:pPr>
      <w:r>
        <w:t xml:space="preserve">- Tây Môn Phiệt chủ, một chưởng này, mùi vị không dễ chịu lắm phải không?</w:t>
      </w:r>
    </w:p>
    <w:p>
      <w:pPr>
        <w:pStyle w:val="BodyText"/>
      </w:pPr>
      <w:r>
        <w:t xml:space="preserve">- Ngươi cũng không tốt hơn ta bao nhiêu!</w:t>
      </w:r>
    </w:p>
    <w:p>
      <w:pPr>
        <w:pStyle w:val="BodyText"/>
      </w:pPr>
      <w:r>
        <w:t xml:space="preserve">Tây Môn Vũ âm trầm nói.</w:t>
      </w:r>
    </w:p>
    <w:p>
      <w:pPr>
        <w:pStyle w:val="BodyText"/>
      </w:pPr>
      <w:r>
        <w:t xml:space="preserve">Cho đến giờ phút này, cuối cùng hắn mới vứt bỏ hết tất cả cái gọi là tự tôn của Phiệt chủ Đại phiệt, chân chính đem Tần Vô Song xếp vào trong hàng ngũ đối thủ có thể ngang hàng với hắn.</w:t>
      </w:r>
    </w:p>
    <w:p>
      <w:pPr>
        <w:pStyle w:val="BodyText"/>
      </w:pPr>
      <w:r>
        <w:t xml:space="preserve">- Cao thủ quyết đấu, muốn giữa chừng thối lui, đó là không tôn trọng đối thủ. Chỉ là ta muốn hỏi Tây Môn Phiệt chủ một câu, với thân thủ của ta, nếu bất chấp tất cả trở thành kẻ địch của Tây Môn Đại phiệt, có thể giết chết tất cả mọi người bên ngoài phủ đệ Tây Môn Đại phiệt ngươi không?</w:t>
      </w:r>
    </w:p>
    <w:p>
      <w:pPr>
        <w:pStyle w:val="BodyText"/>
      </w:pPr>
      <w:r>
        <w:t xml:space="preserve">Một câu nói này, không nhanh không chậm, lại mang theo một mùi vị điên cuồng.</w:t>
      </w:r>
    </w:p>
    <w:p>
      <w:pPr>
        <w:pStyle w:val="BodyText"/>
      </w:pPr>
      <w:r>
        <w:t xml:space="preserve">Tây Môn Vũ cho dù bình tĩnh đến đâu, rốt cuộc cũng khó mà duy trì được trấn định, kinh hãi thất sắc, ánh mắt hướng về phía Tần Vô Song, đã hoàn toàn không có loại cảm xúc cao cao tại thượng như trước đó nữa.</w:t>
      </w:r>
    </w:p>
    <w:p>
      <w:pPr>
        <w:pStyle w:val="Compact"/>
      </w:pPr>
      <w:r>
        <w:t xml:space="preserve">Ủng hộ chỉ với 1 click và 5s ! (adf.ly/4EmoB)</w:t>
      </w:r>
      <w:r>
        <w:br w:type="textWrapping"/>
      </w:r>
      <w:r>
        <w:br w:type="textWrapping"/>
      </w:r>
    </w:p>
    <w:p>
      <w:pPr>
        <w:pStyle w:val="Heading2"/>
      </w:pPr>
      <w:bookmarkStart w:id="103" w:name="chương-81"/>
      <w:bookmarkEnd w:id="103"/>
      <w:r>
        <w:t xml:space="preserve">81. Chương 8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1: Thỏa hiệp với Hào mô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ếu như trước trận đấu vừa rồi, Tần Vô Song nói ra những lời này, Tây Môn Vũ thế nào cũng xem như là truyện cười, vào bên tai trái, ra khỏi tai phải, giống như gió mát thổi qua tai, cũng không có chút phản ứng nào.</w:t>
      </w:r>
    </w:p>
    <w:p>
      <w:pPr>
        <w:pStyle w:val="BodyText"/>
      </w:pPr>
      <w:r>
        <w:t xml:space="preserve">Nhưng một trận chiến này, lại hơn cả vạn câu hào ngôn, so với ngàn ngôn vạn ngữ càng có sức thuyết phục hơn nhiều.</w:t>
      </w:r>
    </w:p>
    <w:p>
      <w:pPr>
        <w:pStyle w:val="BodyText"/>
      </w:pPr>
      <w:r>
        <w:t xml:space="preserve">Thế giới thượng võ, tất cả đều phải dựa vào thực lực bản thân để nói chuyện. Chỉ có thực lực, mới là đạo lý vững bền mà những rung chuyển, lắc lư cho dù có thế nào cũng không thể phá vỡ được.</w:t>
      </w:r>
    </w:p>
    <w:p>
      <w:pPr>
        <w:pStyle w:val="BodyText"/>
      </w:pPr>
      <w:r>
        <w:t xml:space="preserve">Trải qua trận chiến này, Tây Môn Vũ cũng lĩnh giáo được sự điên cuồng của Tần Vô Song. Nhìn qua thì lạnh lùng trầm tĩnh, nhưng lòng dạ lại rất sâu sắc. Nhưng một khi đã bùng phát, lại giống như núi lửa phun trào. Khi bắt đầu trận chiến võ miệng, đã lĩnh giáo được đầy đủ lời lẽ sắc bén của Tần Vô Song, sở trường về nắm bắt được sơ hở trong từng lời nói, cũng khiến hắn không thể phản ứng kịp thời lại được.</w:t>
      </w:r>
    </w:p>
    <w:p>
      <w:pPr>
        <w:pStyle w:val="BodyText"/>
      </w:pPr>
      <w:r>
        <w:t xml:space="preserve">Không ngờ đuợc, khi động thủ, Tần Vô Song đồng dạng cũng rất nghiêm túc, thậm chí còn điên cuồng hơn khi nói chuyện nữa.</w:t>
      </w:r>
    </w:p>
    <w:p>
      <w:pPr>
        <w:pStyle w:val="BodyText"/>
      </w:pPr>
      <w:r>
        <w:t xml:space="preserve">Đặc biệt là trong trận đối chiến vừa rồi, Tây Môn Vũ rõ ràng cảm nhận được phong cách chiến đấu ngang nhiên của Tần Vô Song, một loại khí thế chưa từng có từ trước đến nay, quyết tâm và dũng khí dù chết cũng không lui bước này, chính là một phẩm chất đáng quý khó có thể có được nhất của cường giả.</w:t>
      </w:r>
    </w:p>
    <w:p>
      <w:pPr>
        <w:pStyle w:val="BodyText"/>
      </w:pPr>
      <w:r>
        <w:t xml:space="preserve">Dự trầm tĩnh và điên cuồng như vậy cùng tồn tại trong một đối thủ, đây là điều đáng sợ nhất. Trông giống như một ngọn núi lửa, khi không phun trào, rất yên lành và bình ổn, một khi đã phun trào, thì hoàn toàn lộ ra một bộ mặt khác hoàn toàn điên cuồng, mang theo một loại khí chất hủy diệt tất cả. Loại khí chất này cho dù là ngọc hay đá gì đều sẽ bị tiêu hủy, khiến Tây Môn Vũ không thể không đối đãi nghiêm túc, nghiền ngẫm cẩn thận những lời nói của Tần Vô Song.</w:t>
      </w:r>
    </w:p>
    <w:p>
      <w:pPr>
        <w:pStyle w:val="BodyText"/>
      </w:pPr>
      <w:r>
        <w:t xml:space="preserve">Hắn không có chút nghi ngờ, tên thiếu niên trước mặt này có sự can đảm và lòng quyết đoán không gì so sánh được, có thể làm những gì mà hắn đã nói.</w:t>
      </w:r>
    </w:p>
    <w:p>
      <w:pPr>
        <w:pStyle w:val="BodyText"/>
      </w:pPr>
      <w:r>
        <w:t xml:space="preserve">Tây Môn Đại phiệt, mặc dù là Đệ nhất Gia tộc Nam Vân Châu, nhưng cũng không phải không có kẽ hở. Tây Môn Vũ càng lớn tuổi, gừng càng già càng cay, lõi đời cũng càng thông thấu, suy nghĩ sự tình đương nhiên cũng càng toàn diện, càng vững vàng.</w:t>
      </w:r>
    </w:p>
    <w:p>
      <w:pPr>
        <w:pStyle w:val="BodyText"/>
      </w:pPr>
      <w:r>
        <w:t xml:space="preserve">Mấy năm nay, hắn giải quyết những công việc sảng khoái như sấm rền gió cuốn cũng ít hơn so với thời tuổi trẻ, sự khôn khéo cũng nhiều hơn mấy phần. Việc đời khó liệu, họa phúc một sớm một chiều, rất nhiều khi, sơ xuất trong một lúc lơ đãng đều dẫn đến tai họa. Cục diện trước mắt làm hắn không thể không cân nhắc vấn đề này.</w:t>
      </w:r>
    </w:p>
    <w:p>
      <w:pPr>
        <w:pStyle w:val="BodyText"/>
      </w:pPr>
      <w:r>
        <w:t xml:space="preserve">Trung tâm của vấn đề là: Trở thành kẻ địch của tên thiếu niên với khả năng phát triển mạnh mẽ không thể kháng cự như thế này liệu có đáng hay không. Mà Tây Môn Đại phiệt đối địch với một người như vậy, cuối cùng sẽ gánh vác kết quả như thế nào!</w:t>
      </w:r>
    </w:p>
    <w:p>
      <w:pPr>
        <w:pStyle w:val="BodyText"/>
      </w:pPr>
      <w:r>
        <w:t xml:space="preserve">Bất luận hắn thay đổi suy nghĩ như thế nào, suy diễn như thế nào, cuối cùng vẫn không cách nào suy diễn ra được đáp án khiến hắn hài lòng. Hắn bi ai phát hiện, ở trước mặt sự uy hiếp của tên thiếu niên này, Tây Môn Đại phiệt phong quang vô hạn đột nhiên trở thành bế tắc!</w:t>
      </w:r>
    </w:p>
    <w:p>
      <w:pPr>
        <w:pStyle w:val="BodyText"/>
      </w:pPr>
      <w:r>
        <w:t xml:space="preserve">Truy sát sao?</w:t>
      </w:r>
    </w:p>
    <w:p>
      <w:pPr>
        <w:pStyle w:val="BodyText"/>
      </w:pPr>
      <w:r>
        <w:t xml:space="preserve">Lãnh Huyết Thập Tam Ưng rất tinh nhuệ, nhưng cho dù Đại Đương gia của Lãnh Huyết Thập Tam Ưng, thực lực cũng vẫn kém Tây Môn Vũ hắn một bậc. Phiệt chủ hắn cũng không tính ra được chỗ tốt nào, Thập Tam Ưng có đuổi theo tiêu diệt, cũng chỉ là uổng công mất mạng mà thôi.</w:t>
      </w:r>
    </w:p>
    <w:p>
      <w:pPr>
        <w:pStyle w:val="BodyText"/>
      </w:pPr>
      <w:r>
        <w:t xml:space="preserve">Đáng sợ nhất là, một khi tên thiếu niên này đã xác định vững chắc sẽ trở thành kẻ địch của Tây Môn Đại phiệt, các loại thủ đoạn nham hiểm sẽ xuất hiện liên tục, hoặc đánh lén, hoặc ám sát, hoặc dùng độc… Đủ loại thủ đoạn, cũng xác thực khiến người ta khó lòng phòng bị.</w:t>
      </w:r>
    </w:p>
    <w:p>
      <w:pPr>
        <w:pStyle w:val="BodyText"/>
      </w:pPr>
      <w:r>
        <w:t xml:space="preserve">Gia nghiệp của Tây Môn Đại phiệt cực lớn, chiêu bài cũng rất lớn, mục tiêu tương đối cũng sẽ rất lớn. Đối mặt với đối thủ đáng sợ như vậy, ẩn náu khẳng định là không được. Một khi đối phương không đưa ra quân bài như thông thường, hậu quả khẳng định sẽ vô cùng nghiêm trọng.</w:t>
      </w:r>
    </w:p>
    <w:p>
      <w:pPr>
        <w:pStyle w:val="BodyText"/>
      </w:pPr>
      <w:r>
        <w:t xml:space="preserve">Giết hết cả nhà bên ngoài phủ đệ Tây Môn Đại phiệt? Lời này mặc dù khiến Tây Môn Vũ nghe thấy rất không tự nhiên, nhưng vẫn là một khả năng không thể không đối mặt.</w:t>
      </w:r>
    </w:p>
    <w:p>
      <w:pPr>
        <w:pStyle w:val="BodyText"/>
      </w:pPr>
      <w:r>
        <w:t xml:space="preserve">- Tây Môn Phiệt chủ, là địch hay là bạn, Phiệt chủ hãy một lời mà quyết.</w:t>
      </w:r>
    </w:p>
    <w:p>
      <w:pPr>
        <w:pStyle w:val="BodyText"/>
      </w:pPr>
      <w:r>
        <w:t xml:space="preserve">Tần Vô Song thăm dò ý tứ qua lời nói và sắc mặt, kỳ thực đã nhìn ra mâu thuẫn trong nội tâm của Tây Môn Vũ. Hắn lên tiếng nhắc nhở, chỉ là vì muốn phá vỡ một tia hy vọng cuối cùng của Tây Môn Vũ, để hắn triệt để nhìn rõ thế cục.</w:t>
      </w:r>
    </w:p>
    <w:p>
      <w:pPr>
        <w:pStyle w:val="BodyText"/>
      </w:pPr>
      <w:r>
        <w:t xml:space="preserve">Tây Môn Vũ bùi ngùi thở dài một tiếng, chán nản hỏi:</w:t>
      </w:r>
    </w:p>
    <w:p>
      <w:pPr>
        <w:pStyle w:val="BodyText"/>
      </w:pPr>
      <w:r>
        <w:t xml:space="preserve">- Dưới mắt lão phu chỉ có một nghi vấn.</w:t>
      </w:r>
    </w:p>
    <w:p>
      <w:pPr>
        <w:pStyle w:val="BodyText"/>
      </w:pPr>
      <w:r>
        <w:t xml:space="preserve">- Phiệt chủ xin cứ hỏi.</w:t>
      </w:r>
    </w:p>
    <w:p>
      <w:pPr>
        <w:pStyle w:val="BodyText"/>
      </w:pPr>
      <w:r>
        <w:t xml:space="preserve">- Không dám, xin thỉnh giáo, sư phụ của Tần tiểu ca ngươi là người ở đâu? Có phải ngươi đã tiếp nhận được Linh duyên không?</w:t>
      </w:r>
    </w:p>
    <w:p>
      <w:pPr>
        <w:pStyle w:val="BodyText"/>
      </w:pPr>
      <w:r>
        <w:t xml:space="preserve">Tây Môn Vũ chỉ có thể suy nghĩ theo phương hướng này. Nếu không với một đệ tử xuất thân Hàn môn, không thể trong thời gian ngắn ngủi mấy năm, đã phát triển nhanh được như vậy, tốc độ quả thực có thể so với tia chớp.</w:t>
      </w:r>
    </w:p>
    <w:p>
      <w:pPr>
        <w:pStyle w:val="BodyText"/>
      </w:pPr>
      <w:r>
        <w:t xml:space="preserve">Với nội tình của Tần gia, cho dù hơn trăm năm trước là Hào môn, cũng không thể tạo ra yêu nghiệt như vậy. Giải thích duy nhất chính là, Tần Vô Song có kỳ ngộ khác. Và kỳ ngộ này rất có thể chính là điều mà mọi người của Bách Việt Quốc tha thiết mơ ước mà không có được – Tiếp nhận Linh duyên!</w:t>
      </w:r>
    </w:p>
    <w:p>
      <w:pPr>
        <w:pStyle w:val="BodyText"/>
      </w:pPr>
      <w:r>
        <w:t xml:space="preserve">Nghĩ đến đây, nội tâm của Tây Môn Vũ không thể ức chế được lóe lên một tia ghen tỵ.</w:t>
      </w:r>
    </w:p>
    <w:p>
      <w:pPr>
        <w:pStyle w:val="BodyText"/>
      </w:pPr>
      <w:r>
        <w:t xml:space="preserve">Bao nhiêu người, chỉ mong gặp chứ chưa nghĩ đến chuyện theo đuổi, cả đời chờ mong, nhưng cuối cùng một chút Linh duyên cũng không từng có. Còn tên tiểu tử Tần gia này, nói thân phận không thân phận, nói địa vị không địa vị, nói thiên phú cũng không nghe nói có thiên phú yêu nghiệt gì, dựa vào cái gì mà vận khí tốt như vậy lại rơi xuống đầu hắn chứ?</w:t>
      </w:r>
    </w:p>
    <w:p>
      <w:pPr>
        <w:pStyle w:val="BodyText"/>
      </w:pPr>
      <w:r>
        <w:t xml:space="preserve">Nhưng bất luận trong lòng hắn bất cân bằng như thế nào, cũng không thể không tiếp nhận hiện thực này.</w:t>
      </w:r>
    </w:p>
    <w:p>
      <w:pPr>
        <w:pStyle w:val="BodyText"/>
      </w:pPr>
      <w:r>
        <w:t xml:space="preserve">Linh duyên chính là thứ kỳ diệu như vậy, ngươi ở trong thế giới của cường giả thế tục, cho dù luyện đến đỉnh cao Chân Võ Cảnh Cửu đẳng cũng chưa chắc có thể tiếp nhận được một Linh duyên, còn những Chân Võ Cảnh chỉ có ba bốn đẳng, vì sự an bài của duyên phận lại có được Linh duyên. Nói tóm lại, thực lực đối với Linh duyên mà nói, có sự ảnh hưởng, nhưng từ trước đến nay không phải là nhân tố mang tính quyết định gì cả. Giống như lời nói mê tín, rất có thể hoàn toàn là duyên phận đã được định trước trong số mệnh.</w:t>
      </w:r>
    </w:p>
    <w:p>
      <w:pPr>
        <w:pStyle w:val="BodyText"/>
      </w:pPr>
      <w:r>
        <w:t xml:space="preserve">Nhìn Tần Vô Song khẽ mỉm cười không đáp, Tây Môn Vũ lại càng thêm tin tưởng vào phán đoán của mình.</w:t>
      </w:r>
    </w:p>
    <w:p>
      <w:pPr>
        <w:pStyle w:val="BodyText"/>
      </w:pPr>
      <w:r>
        <w:t xml:space="preserve">Linh Giới, tồn tại trong Đại lục Thiên Huyền, đã cách biệt với các thế tục bên ngoài Đại lục Thiên Huyền. Trên cơ bản, cường giả cấp bậc Linh Võ, rất ít khi tham dự vào phân tranh thế tục.</w:t>
      </w:r>
    </w:p>
    <w:p>
      <w:pPr>
        <w:pStyle w:val="BodyText"/>
      </w:pPr>
      <w:r>
        <w:t xml:space="preserve">Chí ít, ở trong một Công quốc Bách Việt Quốc bọn họ, một trăm năm cũng khó có được một Linh Võ cường giả.</w:t>
      </w:r>
    </w:p>
    <w:p>
      <w:pPr>
        <w:pStyle w:val="BodyText"/>
      </w:pPr>
      <w:r>
        <w:t xml:space="preserve">Cho dù có hạt mầm như vậy, cũng sẽ rất nhanh bị Đại chủ quốc mang đi, từ đó về sau cả cuộc đời khó có thể trở về cố hương một lần. Cho dù đến cuối cùng luyện thành Linh Võ cường giả, nhiều nhất cũng chỉ có thể làm rạng rỡ tổ tông, khiến địa vị của người trong gia tộc tăng lên một ít mà thôi. Căn bản không thể có năng lực trực tiếp quay về gia tộc. Vì vậy, Linh Võ cường giả, vĩnh viễn vẫn là thần bí khó lường.</w:t>
      </w:r>
    </w:p>
    <w:p>
      <w:pPr>
        <w:pStyle w:val="BodyText"/>
      </w:pPr>
      <w:r>
        <w:t xml:space="preserve">Tần Vô Song không chịu để lộ chân tướng, cũng phù hợp với đặc điểm của cường giả Linh Giới. Điều này khiến Tây Môn Vũ càng thêm tin tưởng, sư phụ của Tần Vô Song khẳng định là có quan hệ với Linh Võ cường giả. Nghĩ đến đây, tất cả do dự của Tây Môn Vũ tiêu tan thành mây khói không giữ lại chút nào.</w:t>
      </w:r>
    </w:p>
    <w:p>
      <w:pPr>
        <w:pStyle w:val="BodyText"/>
      </w:pPr>
      <w:r>
        <w:t xml:space="preserve">Ở trước mặt kẻ có bối cảnh Linh Võ cường giả, đừng nói là Tây Môn Đại phiệt hắn, cho dù là Chân Võ Thánh Địa của Bách Việt Quốc, chỉ cần vô ý làm trái mệnh lệnh của Linh Võ cường giả, đầu ngón tay vừa động, đã có thể khiến toàn bộ Chân Võ Thánh Địa đều hóa thành tro bụi, chớp mắt tan tành mây khói.</w:t>
      </w:r>
    </w:p>
    <w:p>
      <w:pPr>
        <w:pStyle w:val="BodyText"/>
      </w:pPr>
      <w:r>
        <w:t xml:space="preserve">Thở dài một tiếng, khẩu khí của Tây Môn Vũ trở nên chán nản nói:</w:t>
      </w:r>
    </w:p>
    <w:p>
      <w:pPr>
        <w:pStyle w:val="BodyText"/>
      </w:pPr>
      <w:r>
        <w:t xml:space="preserve">- Hủy bỏ, hôn ước của Tây Môn Đại phiệt ta và Đại Hề Thế gia bị xóa bỏ!</w:t>
      </w:r>
    </w:p>
    <w:p>
      <w:pPr>
        <w:pStyle w:val="BodyText"/>
      </w:pPr>
      <w:r>
        <w:t xml:space="preserve">Lập tức lại bổ sung thêm một câu:</w:t>
      </w:r>
    </w:p>
    <w:p>
      <w:pPr>
        <w:pStyle w:val="BodyText"/>
      </w:pPr>
      <w:r>
        <w:t xml:space="preserve">- Nhưng mà, tất cả mọi việc cứ theo ý tứ của Tần tiểu ca ngươi nói mà làm. Do Tây Môn Đại phiệt ta chủ động giải trừ hôn ước, sau này Đạt Hề Thế gia sẽ công khai đòi sự giải thích, đồng thời bồi thường vật chất mang tính tượng trưng.</w:t>
      </w:r>
    </w:p>
    <w:p>
      <w:pPr>
        <w:pStyle w:val="BodyText"/>
      </w:pPr>
      <w:r>
        <w:t xml:space="preserve">- Bồi thường bao nhiêu?</w:t>
      </w:r>
    </w:p>
    <w:p>
      <w:pPr>
        <w:pStyle w:val="BodyText"/>
      </w:pPr>
      <w:r>
        <w:t xml:space="preserve">- Bồi thường mang tính tượng trưng, Tây Môn Đại phiệt ta há lại làm sư tử há to miệng?</w:t>
      </w:r>
    </w:p>
    <w:p>
      <w:pPr>
        <w:pStyle w:val="BodyText"/>
      </w:pPr>
      <w:r>
        <w:t xml:space="preserve">Tây Môn Vũ liên tục cười khổ:</w:t>
      </w:r>
    </w:p>
    <w:p>
      <w:pPr>
        <w:pStyle w:val="BodyText"/>
      </w:pPr>
      <w:r>
        <w:t xml:space="preserve">- Tần tiểu ca, thể diện của Tây Môn Đại phiệt ta, xem như đã bị ngươi hung hăng phá vỡ rồi.</w:t>
      </w:r>
    </w:p>
    <w:p>
      <w:pPr>
        <w:pStyle w:val="BodyText"/>
      </w:pPr>
      <w:r>
        <w:t xml:space="preserve">Tần Vô Song lắc đầu nói:</w:t>
      </w:r>
    </w:p>
    <w:p>
      <w:pPr>
        <w:pStyle w:val="BodyText"/>
      </w:pPr>
      <w:r>
        <w:t xml:space="preserve">- Tây Môn Phiệt chủ sao lại nói những lời như vậy? Chuyện này cho dù giải quyết như vậy, hai bên đều sẽ có lợi, có thể nói là phương thức kết thúc lý tưởng nhất. Chí ít, Tần gia ta và Tây Môn Đại phiệt, không cần đời đời đối địch. Điều này há không phải là chuyện liên quan đến đại sự hưng suy của gia tộc hay sao?</w:t>
      </w:r>
    </w:p>
    <w:p>
      <w:pPr>
        <w:pStyle w:val="BodyText"/>
      </w:pPr>
      <w:r>
        <w:t xml:space="preserve">Tây Môn Vũ cũng chỉ có thể an ủi bản thân như vậy.</w:t>
      </w:r>
    </w:p>
    <w:p>
      <w:pPr>
        <w:pStyle w:val="BodyText"/>
      </w:pPr>
      <w:r>
        <w:t xml:space="preserve">Đồng thời trong nội tâm cũng định ra chủ ý, Tây Môn Đại phiệt, đời đời kiếp kiếp tuyệt đối không thể trở thành kẻ địch của Tần gia!</w:t>
      </w:r>
    </w:p>
    <w:p>
      <w:pPr>
        <w:pStyle w:val="BodyText"/>
      </w:pPr>
      <w:r>
        <w:t xml:space="preserve">- Tần tiểu ca chính là thiếu niên anh hùng, tối nay lão phu tổ chức yến tiệc, mở tiệc chiêu đãi tất cả Võ đồng tham gia vào Thí luyện của Nam Vân Châu lần này, rất hãnh diện được mời ngươi đến tham dự.</w:t>
      </w:r>
    </w:p>
    <w:p>
      <w:pPr>
        <w:pStyle w:val="BodyText"/>
      </w:pPr>
      <w:r>
        <w:t xml:space="preserve">Nếu đã quyết định cùng Tần gia thân thiện hữu hảo, thối lui một bước, Tây Môn Vũ cáo già, xảo quyệt, đương nhiên sẽ không bỏ qua nguyên tắc lợi ích hóa lớn nhất. Nếu có thể cùng Tần gia kết làm đồng minh, khiến Tây Môn Đại phiệt sau này phát triển, thì đúng là một đại hảo sự trong họa có phúc.</w:t>
      </w:r>
    </w:p>
    <w:p>
      <w:pPr>
        <w:pStyle w:val="BodyText"/>
      </w:pPr>
      <w:r>
        <w:t xml:space="preserve">So với việc đối đầu với kẻ có bối cảnh Linh Giới, Tây Môn Đại phiệt tạm thời vứt bỏ một chút thứ này, đưa ra chút nhượng bộ này, có được tính là gì chứ?</w:t>
      </w:r>
    </w:p>
    <w:p>
      <w:pPr>
        <w:pStyle w:val="BodyText"/>
      </w:pPr>
      <w:r>
        <w:t xml:space="preserve">Con gái không lấy được Đạt Hề Minh, lẽ nào lại không lấy được ai nữa hay sao? Chỉ cần Tây Môn Đại phiệt nhẹ nhàng đưa ra một chút chủ ý này, những con cháu Thế gia khác của Nam Vân Châu lại có thể có mấy người không sợ nguy hiểm, muốn phản kháng chứ?</w:t>
      </w:r>
    </w:p>
    <w:p>
      <w:pPr>
        <w:pStyle w:val="BodyText"/>
      </w:pPr>
      <w:r>
        <w:t xml:space="preserve">- Nhất định phải mượn cơ hội này, phục hồi lại quan hệ với Tần gia, gia tăng thêm quan hệ qua lại của hai nhà!</w:t>
      </w:r>
    </w:p>
    <w:p>
      <w:pPr>
        <w:pStyle w:val="BodyText"/>
      </w:pPr>
      <w:r>
        <w:t xml:space="preserve">Tây Môn Vũ âm thầm quyết định chủ ý này.</w:t>
      </w:r>
    </w:p>
    <w:p>
      <w:pPr>
        <w:pStyle w:val="Compact"/>
      </w:pPr>
      <w:r>
        <w:t xml:space="preserve">Ủng hộ chỉ với 1 click và 5s ! (adf.ly/4EmoB)</w:t>
      </w:r>
      <w:r>
        <w:br w:type="textWrapping"/>
      </w:r>
      <w:r>
        <w:br w:type="textWrapping"/>
      </w:r>
    </w:p>
    <w:p>
      <w:pPr>
        <w:pStyle w:val="Heading2"/>
      </w:pPr>
      <w:bookmarkStart w:id="104" w:name="chương-82"/>
      <w:bookmarkEnd w:id="104"/>
      <w:r>
        <w:t xml:space="preserve">82. Chương 8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2: Tận lực kết giao.</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 Tần tiểu ca, lần này lão phu đích thân ra mặt mời ngươi, ngươi chắc sẽ không cự tuyệt chứ?</w:t>
      </w:r>
    </w:p>
    <w:p>
      <w:pPr>
        <w:pStyle w:val="BodyText"/>
      </w:pPr>
      <w:r>
        <w:t xml:space="preserve">Tây Môn Vũ mỉm cười nói.</w:t>
      </w:r>
    </w:p>
    <w:p>
      <w:pPr>
        <w:pStyle w:val="BodyText"/>
      </w:pPr>
      <w:r>
        <w:t xml:space="preserve">- Chỉ cần quý công tử không giở trò gì với ta, ta cũng muốn đi lĩnh hội một chút Đại phiệt gia tộc rốt cuộc là phồn hoa, xa hoa lãng phí đến mức độ nào, ha ha.</w:t>
      </w:r>
    </w:p>
    <w:p>
      <w:pPr>
        <w:pStyle w:val="BodyText"/>
      </w:pPr>
      <w:r>
        <w:t xml:space="preserve">Nghe ra ý tứ trêu chọc trong khẩu khí của Tần Vô Song, nhưng trong lòng Tây Môn Vũ lại khẽ vui mừng. Xem ra, địch ý của tiểu tử Tần gia đối với Tây Môn Đại phiệt cơ bản đã được giải trừ.</w:t>
      </w:r>
    </w:p>
    <w:p>
      <w:pPr>
        <w:pStyle w:val="BodyText"/>
      </w:pPr>
      <w:r>
        <w:t xml:space="preserve">Lập tức hắn thuận thế tiến lên, cười nói:</w:t>
      </w:r>
    </w:p>
    <w:p>
      <w:pPr>
        <w:pStyle w:val="BodyText"/>
      </w:pPr>
      <w:r>
        <w:t xml:space="preserve">- Vậy lão phu bất cứ lúc nào cũng sẽ ở quý phủ cung kính đợi ngài đến.</w:t>
      </w:r>
    </w:p>
    <w:p>
      <w:pPr>
        <w:pStyle w:val="BodyText"/>
      </w:pPr>
      <w:r>
        <w:t xml:space="preserve">- Không dám, không dám…</w:t>
      </w:r>
    </w:p>
    <w:p>
      <w:pPr>
        <w:pStyle w:val="BodyText"/>
      </w:pPr>
      <w:r>
        <w:t xml:space="preserve">Lỗ tai của Tần Vô Song đột nhiên khẽ động đậy:</w:t>
      </w:r>
    </w:p>
    <w:p>
      <w:pPr>
        <w:pStyle w:val="BodyText"/>
      </w:pPr>
      <w:r>
        <w:t xml:space="preserve">- Động tĩnh của chúng ta lớn quá, có người đến rồi.</w:t>
      </w:r>
    </w:p>
    <w:p>
      <w:pPr>
        <w:pStyle w:val="BodyText"/>
      </w:pPr>
      <w:r>
        <w:t xml:space="preserve">Một già một trẻ nhìn nhau mỉm cười hẹn ngầm, sau đó thân ảnh song song vụt đi, chui vào trong rừng trúc, thoáng cái đã không thấy.</w:t>
      </w:r>
    </w:p>
    <w:p>
      <w:pPr>
        <w:pStyle w:val="BodyText"/>
      </w:pPr>
      <w:r>
        <w:t xml:space="preserve">Trận chiến này, hai bên đều không muốn bại lộ tin tức. Tây Môn Vũ Chân Võ Cảnh Cửu đẳng lại không thắng được một thiếu niên Võ đồng Thất đẳng, chuyện này đương nhiên không muốn tiết lộ ra bên ngoài.</w:t>
      </w:r>
    </w:p>
    <w:p>
      <w:pPr>
        <w:pStyle w:val="BodyText"/>
      </w:pPr>
      <w:r>
        <w:t xml:space="preserve">Còn Tần Vô Song, đã tạm thời đạt được hòa giải với Tây Môn Vũ, đương nhiên cũng không muốn tiết lộ nội dung của trận chiến này. Dù sao một Võ đồng thiếu niên mới mười sáu, mười bảy tuổi, thực lực quá yêu nghiệt, sẽ tạo ra sự rêu rao quá mức.</w:t>
      </w:r>
    </w:p>
    <w:p>
      <w:pPr>
        <w:pStyle w:val="BodyText"/>
      </w:pPr>
      <w:r>
        <w:t xml:space="preserve">o0o</w:t>
      </w:r>
    </w:p>
    <w:p>
      <w:pPr>
        <w:pStyle w:val="BodyText"/>
      </w:pPr>
      <w:r>
        <w:t xml:space="preserve">Động tĩnh của trận chiến này đủ lớn, đặc biệt là loại khí thế của cường giả đối chiến, không ngừng lan tràn ra bên ngoài. Mặc dù hai người đã chọn nơi hẻo lánh, nhưng chung quy vẫn thu hút những kẻ tò mò.</w:t>
      </w:r>
    </w:p>
    <w:p>
      <w:pPr>
        <w:pStyle w:val="BodyText"/>
      </w:pPr>
      <w:r>
        <w:t xml:space="preserve">Chính bởi vì sự yên tĩnh trong rừng trúc này, cho nên xung quanh có rất nhiều khách điếm mọc lên. Mà người trong khách điếm đều là các Võ đồng tới từ các quận của Nam Vân Châu. Tất cả những người nghe thấy tiếng động đều hướng về nơi phát ra thanh âm mà đi.</w:t>
      </w:r>
    </w:p>
    <w:p>
      <w:pPr>
        <w:pStyle w:val="BodyText"/>
      </w:pPr>
      <w:r>
        <w:t xml:space="preserve">- Ngươi xem nơi này là…</w:t>
      </w:r>
    </w:p>
    <w:p>
      <w:pPr>
        <w:pStyle w:val="BodyText"/>
      </w:pPr>
      <w:r>
        <w:t xml:space="preserve">- Mẹ nó, chuyện này là thế nào? Đất sụp sao?</w:t>
      </w:r>
    </w:p>
    <w:p>
      <w:pPr>
        <w:pStyle w:val="BodyText"/>
      </w:pPr>
      <w:r>
        <w:t xml:space="preserve">- Vớ vẩn, đất sụp có thể sụp ngay ngắn như vậy được sao? Còn có những khe rãnh này, vẫn còn lưu lại khí tức của cường giả quyết đấu.</w:t>
      </w:r>
    </w:p>
    <w:p>
      <w:pPr>
        <w:pStyle w:val="BodyText"/>
      </w:pPr>
      <w:r>
        <w:t xml:space="preserve">- Khí dương cương rất nồng nặc, tuyệt đối là do cao thủ quyết đấu!</w:t>
      </w:r>
    </w:p>
    <w:p>
      <w:pPr>
        <w:pStyle w:val="BodyText"/>
      </w:pPr>
      <w:r>
        <w:t xml:space="preserve">Bên cạnh cái hố to, trong chốc lát đã tụ tập đầy người, bao gồm cả Đạt Hề Dương và Vân Khinh Yên cũng bất ngờ ở trong đám đông. Từ biểu hiện của bọn họ có thể nhìn thấy rung động trong nội tâm.</w:t>
      </w:r>
    </w:p>
    <w:p>
      <w:pPr>
        <w:pStyle w:val="BodyText"/>
      </w:pPr>
      <w:r>
        <w:t xml:space="preserve">Tiếng nghị luận không ngừng, giữa các Võ đồng quen biết lại càng nói chuyện rôm rả, giao lưu điều tâm đắc lẫn nhau.</w:t>
      </w:r>
    </w:p>
    <w:p>
      <w:pPr>
        <w:pStyle w:val="BodyText"/>
      </w:pPr>
      <w:r>
        <w:t xml:space="preserve">Một cái hố cực lớn, tựa hồ có thể chôn vùi được mấy mươi người. Bên cạnh hố, là từng vòng từng vòng khe rãnh, sâu đến tận đầu gối. Tất cả đều có thể nhìn thấy sự khiếp sợ trong mắt của các đồng bạn.</w:t>
      </w:r>
    </w:p>
    <w:p>
      <w:pPr>
        <w:pStyle w:val="BodyText"/>
      </w:pPr>
      <w:r>
        <w:t xml:space="preserve">Đây là một loại lực phá hoại khiến người ta vô cùng chấn động.</w:t>
      </w:r>
    </w:p>
    <w:p>
      <w:pPr>
        <w:pStyle w:val="BodyText"/>
      </w:pPr>
      <w:r>
        <w:t xml:space="preserve">Căn cứ vào kiến thức thông thường của các Võ đồng mà phán đoán, quyết đấu có thể tạo ra loại lực phá hoại như vậy, chí ít có lẽ là quyết đấu giữa thượng phẩm của Chân Võ Cảnh.</w:t>
      </w:r>
    </w:p>
    <w:p>
      <w:pPr>
        <w:pStyle w:val="BodyText"/>
      </w:pPr>
      <w:r>
        <w:t xml:space="preserve">- Đây khẳng định là quyết đấu giữa các cường giả Chân Võ Cảnh Thất đẳng!</w:t>
      </w:r>
    </w:p>
    <w:p>
      <w:pPr>
        <w:pStyle w:val="BodyText"/>
      </w:pPr>
      <w:r>
        <w:t xml:space="preserve">Một Võ đồng hưng phấn nói.</w:t>
      </w:r>
    </w:p>
    <w:p>
      <w:pPr>
        <w:pStyle w:val="BodyText"/>
      </w:pPr>
      <w:r>
        <w:t xml:space="preserve">- Đáng tiếc, chúng ta đã đến chậm một bước! Nếu có thể nhìn thấy quyết đấu của cường giả thượng phẩm Chân Võ Cảnh, nhất định sẽ có lợi ích rất lớn đối với sự tu luyện của chúng ta?</w:t>
      </w:r>
    </w:p>
    <w:p>
      <w:pPr>
        <w:pStyle w:val="BodyText"/>
      </w:pPr>
      <w:r>
        <w:t xml:space="preserve">- Dương thiếu gia, Tần Vô Song không cùng ra đây với ngươi sao?</w:t>
      </w:r>
    </w:p>
    <w:p>
      <w:pPr>
        <w:pStyle w:val="BodyText"/>
      </w:pPr>
      <w:r>
        <w:t xml:space="preserve">Vân Khinh Yên xem náo nhiệt một hồi, còn chưa hết hưng phấn đi tới, không nhìn thấy Tần Vô Song, không kìm được lên tiếng hỏi.</w:t>
      </w:r>
    </w:p>
    <w:p>
      <w:pPr>
        <w:pStyle w:val="BodyText"/>
      </w:pPr>
      <w:r>
        <w:t xml:space="preserve">Đạt Hề Dương nhẹ nhàng lắc đầu, lông mày khẽ nhíu lại, cẩn thận quan sát hố to kia. Sau đó lại đi tới mấy cái khe rãnh, quan sát tỉ mỉ.</w:t>
      </w:r>
    </w:p>
    <w:p>
      <w:pPr>
        <w:pStyle w:val="BodyText"/>
      </w:pPr>
      <w:r>
        <w:t xml:space="preserve">- Ngươi nhìn cái gì?</w:t>
      </w:r>
    </w:p>
    <w:p>
      <w:pPr>
        <w:pStyle w:val="BodyText"/>
      </w:pPr>
      <w:r>
        <w:t xml:space="preserve">Vân Khinh Yên hiếu kỳ hỏi.</w:t>
      </w:r>
    </w:p>
    <w:p>
      <w:pPr>
        <w:pStyle w:val="BodyText"/>
      </w:pPr>
      <w:r>
        <w:t xml:space="preserve">- Khe rãnh này, đúng là dùng lực đạo đánh ra!</w:t>
      </w:r>
    </w:p>
    <w:p>
      <w:pPr>
        <w:pStyle w:val="BodyText"/>
      </w:pPr>
      <w:r>
        <w:t xml:space="preserve">Đạt Hề Dương trầm giọng nói:</w:t>
      </w:r>
    </w:p>
    <w:p>
      <w:pPr>
        <w:pStyle w:val="BodyText"/>
      </w:pPr>
      <w:r>
        <w:t xml:space="preserve">- Tu vi này sợ rằng không đơn giản là Chân Võ Cảnh Thất đẳng.</w:t>
      </w:r>
    </w:p>
    <w:p>
      <w:pPr>
        <w:pStyle w:val="BodyText"/>
      </w:pPr>
      <w:r>
        <w:t xml:space="preserve">- Làm sao ngươi biết?</w:t>
      </w:r>
    </w:p>
    <w:p>
      <w:pPr>
        <w:pStyle w:val="BodyText"/>
      </w:pPr>
      <w:r>
        <w:t xml:space="preserve">Vân Khinh Yên càng cảm thấy khó hiểu.</w:t>
      </w:r>
    </w:p>
    <w:p>
      <w:pPr>
        <w:pStyle w:val="BodyText"/>
      </w:pPr>
      <w:r>
        <w:t xml:space="preserve">Đạt Hề Dương khẽ mỉm cười, cũng không trả lời. Chân Võ Cảnh Thất đẳng, phụ thân hắn, Đạt Hề Hằng chính là Chân Võ Cảnh Thất đẳng. Đạt Hề Dương hắn đương nhiên rất hiểu thực lực của phụ thân.</w:t>
      </w:r>
    </w:p>
    <w:p>
      <w:pPr>
        <w:pStyle w:val="BodyText"/>
      </w:pPr>
      <w:r>
        <w:t xml:space="preserve">Nếu nói dùng sức mạnh toàn lực đánh ra những khe rãnh này, có lẽ cũng có thể miễn cưỡng làm được. Nhưng mà, khe rãnh trước mặt này, rõ ràng là để lại trong lúc chiến đấu. Nói cách khác, người làm được điều này, căn bản không dùng hết sức tạo ra, mà là sức mạnh tự nhiên cày trên mặt đất tạo thành khe rãnh sâu như vậy.</w:t>
      </w:r>
    </w:p>
    <w:p>
      <w:pPr>
        <w:pStyle w:val="BodyText"/>
      </w:pPr>
      <w:r>
        <w:t xml:space="preserve">Cường giả, cũng không phải là cường giả bình thường!</w:t>
      </w:r>
    </w:p>
    <w:p>
      <w:pPr>
        <w:pStyle w:val="BodyText"/>
      </w:pPr>
      <w:r>
        <w:t xml:space="preserve">- Đạt Hề huynh, với phỏng đoán của huynh, hai vị cường giả quyết đấu này, thực lực rốt cuộc là đạt đến cảnh giới đáng sợ như thế nào?</w:t>
      </w:r>
    </w:p>
    <w:p>
      <w:pPr>
        <w:pStyle w:val="BodyText"/>
      </w:pPr>
      <w:r>
        <w:t xml:space="preserve">Một gã Võ đồng quận ngoài xáp tới, hỏi với tính chất thăm dò.</w:t>
      </w:r>
    </w:p>
    <w:p>
      <w:pPr>
        <w:pStyle w:val="BodyText"/>
      </w:pPr>
      <w:r>
        <w:t xml:space="preserve">- Sâu không lường được…</w:t>
      </w:r>
    </w:p>
    <w:p>
      <w:pPr>
        <w:pStyle w:val="BodyText"/>
      </w:pPr>
      <w:r>
        <w:t xml:space="preserve">Những lời Đạt Hề Dương có thể nói ra chỉ có bốn chữ này.</w:t>
      </w:r>
    </w:p>
    <w:p>
      <w:pPr>
        <w:pStyle w:val="BodyText"/>
      </w:pPr>
      <w:r>
        <w:t xml:space="preserve">- Sâu không lường được sao?</w:t>
      </w:r>
    </w:p>
    <w:p>
      <w:pPr>
        <w:pStyle w:val="BodyText"/>
      </w:pPr>
      <w:r>
        <w:t xml:space="preserve">Đám Võ đồng bên cạnh hắn, ai nấy đều kinh hãi, có người lẩm bẩm nói:</w:t>
      </w:r>
    </w:p>
    <w:p>
      <w:pPr>
        <w:pStyle w:val="BodyText"/>
      </w:pPr>
      <w:r>
        <w:t xml:space="preserve">- Không phải là Chân Võ Cảnh Cửu đẳng chứ?</w:t>
      </w:r>
    </w:p>
    <w:p>
      <w:pPr>
        <w:pStyle w:val="BodyText"/>
      </w:pPr>
      <w:r>
        <w:t xml:space="preserve">- Cửu đẳng? Không có khả năng!</w:t>
      </w:r>
    </w:p>
    <w:p>
      <w:pPr>
        <w:pStyle w:val="BodyText"/>
      </w:pPr>
      <w:r>
        <w:t xml:space="preserve">- Sao lại không có khả năng?</w:t>
      </w:r>
    </w:p>
    <w:p>
      <w:pPr>
        <w:pStyle w:val="BodyText"/>
      </w:pPr>
      <w:r>
        <w:t xml:space="preserve">- Trong Nam Vân Châu chúng ta, Chân Võ Cảnh Cửu đẳng chỉ có một người, đó chính là Tây Môn Phiệt chủ! Không lẽ một mình ông ta có thể phân thành một phân thân khác để đánh nhau với chính mình sao? Ha ha.</w:t>
      </w:r>
    </w:p>
    <w:p>
      <w:pPr>
        <w:pStyle w:val="BodyText"/>
      </w:pPr>
      <w:r>
        <w:t xml:space="preserve">- Ồ, ngươi nói cũng phải.</w:t>
      </w:r>
    </w:p>
    <w:p>
      <w:pPr>
        <w:pStyle w:val="BodyText"/>
      </w:pPr>
      <w:r>
        <w:t xml:space="preserve">Loại suy đoán này cũng xem như là rất hợp lý, dù sao Tây Môn Đại phiệt ở Nam Vân Châu này như hạc giữa bầy gà, một mình một nhà, không còn phân nhánh.</w:t>
      </w:r>
    </w:p>
    <w:p>
      <w:pPr>
        <w:pStyle w:val="BodyText"/>
      </w:pPr>
      <w:r>
        <w:t xml:space="preserve">Chân Võ Cảnh Cửu đẳng, thật sự chỉ có Tây Môn Đại phiệt gia tộc mới có. Ngoài gia tộc đó ra, Chân Võ Cảnh Bát đẳng đều thuộc loại của quý hiếm có.</w:t>
      </w:r>
    </w:p>
    <w:p>
      <w:pPr>
        <w:pStyle w:val="BodyText"/>
      </w:pPr>
      <w:r>
        <w:t xml:space="preserve">Phải biết rằng, trên lý luận, Chân Võ Cảnh Bát đẳng đã có tư cách đi tranh giành địa vị Đại phiệt rồi.</w:t>
      </w:r>
    </w:p>
    <w:p>
      <w:pPr>
        <w:pStyle w:val="BodyText"/>
      </w:pPr>
      <w:r>
        <w:t xml:space="preserve">- Nói như vậy, đây có lẽ là quyết đấu của các cường giả Chân Võ Cảnh Bát đẳng rồi. Thật là quá mạnh, đến lúc nào ta mới có thể luyện được loại cảnh giới này chứ, cho dù sống ít hơn mười năm, ta cũng cam lòng.</w:t>
      </w:r>
    </w:p>
    <w:p>
      <w:pPr>
        <w:pStyle w:val="BodyText"/>
      </w:pPr>
      <w:r>
        <w:t xml:space="preserve">- Mười năm? Ta tình nguyện lấy hai mươi năm để đánh đổi.</w:t>
      </w:r>
    </w:p>
    <w:p>
      <w:pPr>
        <w:pStyle w:val="BodyText"/>
      </w:pPr>
      <w:r>
        <w:t xml:space="preserve">Các Võ đồng cảm khái, khẩu khí đều ước ao vô cùng. Thế giới của thượng võ đều sùng bái cường giả, đều say mê thực lực cường đại, không có ai trở thành ngoại lệ.</w:t>
      </w:r>
    </w:p>
    <w:p>
      <w:pPr>
        <w:pStyle w:val="BodyText"/>
      </w:pPr>
      <w:r>
        <w:t xml:space="preserve">Nghị luận, cảm khái, hâm mộ…</w:t>
      </w:r>
    </w:p>
    <w:p>
      <w:pPr>
        <w:pStyle w:val="BodyText"/>
      </w:pPr>
      <w:r>
        <w:t xml:space="preserve">Đạt Hề Dương lưu lại một lát cũng không tìm được bất kỳ một chút manh mối nào, cũng đành quay đầu trở về. Vân Khinh Yên nhìn thấy Đạt Hề Dương quay về khách điếm, cũng không muốn một mình ở lại, liền quay về theo.</w:t>
      </w:r>
    </w:p>
    <w:p>
      <w:pPr>
        <w:pStyle w:val="BodyText"/>
      </w:pPr>
      <w:r>
        <w:t xml:space="preserve">o0o</w:t>
      </w:r>
    </w:p>
    <w:p>
      <w:pPr>
        <w:pStyle w:val="BodyText"/>
      </w:pPr>
      <w:r>
        <w:t xml:space="preserve">Tần Vô Song trở lại khách điếm, ngồi xếp bằng, thổ nạp điều khí, đem khí huyết quay cuồng trấn định lại hoàn toàn. Kiếp trước hắn đã bị chân khí phản phệ, tẩu hỏa nhập ma mà chết, sau khi chuyển thế, đương nhiên tuyệt đối không thể lại mắc sai lầm như vậy. Con người không thể cùng ngã trên một con đường hai lần.</w:t>
      </w:r>
    </w:p>
    <w:p>
      <w:pPr>
        <w:pStyle w:val="BodyText"/>
      </w:pPr>
      <w:r>
        <w:t xml:space="preserve">- Tây Môn Phiệt chủ, không hổ danh là Chân Võ Cảnh Cửu đẳng. May mà Viêm Dương Chân Kinh của ta vừa cương vừa mãnh, nếu không như vậy, hôm nay sợ rằng đã chịu chút khổ sở rồi. Không tệ, cuối cùng cũng nhận thức được thực lực thật sự của cường giả Chân Võ Cảnh Cửu đẳng rồi. Cũng không biết, Cửu đẳng của Tây Môn Phiệt chủ là tiêu chuẩn gì?</w:t>
      </w:r>
    </w:p>
    <w:p>
      <w:pPr>
        <w:pStyle w:val="BodyText"/>
      </w:pPr>
      <w:r>
        <w:t xml:space="preserve">Đồng dạng là Chân Võ Cảnh Cửu đẳng, giữa hai bên khẳng định cũng có cảnh giới cao thấp, thực lực phân thành mạnh yếu.</w:t>
      </w:r>
    </w:p>
    <w:p>
      <w:pPr>
        <w:pStyle w:val="BodyText"/>
      </w:pPr>
      <w:r>
        <w:t xml:space="preserve">Hôm nay ở chỗ Tây Môn Phiệt chủ đã kiểm chứng được một chút, khiến lòng tự tin của hắn tăng lên không ít. Chí ít, hắn đã có thể làm quen được với Chân Võ Cảnh Cửu đẳng tương tự.</w:t>
      </w:r>
    </w:p>
    <w:p>
      <w:pPr>
        <w:pStyle w:val="BodyText"/>
      </w:pPr>
      <w:r>
        <w:t xml:space="preserve">Và Viêm Dương Chân Kinh của hắn, mặc dù đạt đến Đại viên mãn, nhưng hỏa hậu dù sao cũng còn kém một chút, điều này cần thời gian mới rèn luyện được.</w:t>
      </w:r>
    </w:p>
    <w:p>
      <w:pPr>
        <w:pStyle w:val="BodyText"/>
      </w:pPr>
      <w:r>
        <w:t xml:space="preserve">Quan trọng nhất là, khi hắn và Tây Môn Phiệt chủ đã giao thủ một chưởng, cũng không sử dụng thức cuối cùng của Cửu Dương Chưởng - Cửu Dương Diệt Thế.</w:t>
      </w:r>
    </w:p>
    <w:p>
      <w:pPr>
        <w:pStyle w:val="BodyText"/>
      </w:pPr>
      <w:r>
        <w:t xml:space="preserve">Nói cách khác, hắn cũng không vận dụng thủ đoạn cao cường nhất của mình, nếu không, lúc vừa rồi, Tây Môn Phiệt chủ sợ rằng còn phải chịu chút khổ cực.</w:t>
      </w:r>
    </w:p>
    <w:p>
      <w:pPr>
        <w:pStyle w:val="BodyText"/>
      </w:pPr>
      <w:r>
        <w:t xml:space="preserve">o0o</w:t>
      </w:r>
    </w:p>
    <w:p>
      <w:pPr>
        <w:pStyle w:val="BodyText"/>
      </w:pPr>
      <w:r>
        <w:t xml:space="preserve">Thổ nạp hoàn tất, đúng lúc đang bước xuống giường, bên ngoài đã truyền đến tiếng gõ cửa.</w:t>
      </w:r>
    </w:p>
    <w:p>
      <w:pPr>
        <w:pStyle w:val="BodyText"/>
      </w:pPr>
      <w:r>
        <w:t xml:space="preserve">Mở cửa ra, thì ra chính là Đạt Hề Dương và Vân Khinh Yên, cũng không nằm ngoài dự liệu của Tần Vô Song.</w:t>
      </w:r>
    </w:p>
    <w:p>
      <w:pPr>
        <w:pStyle w:val="BodyText"/>
      </w:pPr>
      <w:r>
        <w:t xml:space="preserve">- Tần Vô Song, ban ngày ban mặt đóng cửa làm gì? Bên ngoài náo nhiệt như vậy, ngươi không đi xem một chút sao?</w:t>
      </w:r>
    </w:p>
    <w:p>
      <w:pPr>
        <w:pStyle w:val="BodyText"/>
      </w:pPr>
      <w:r>
        <w:t xml:space="preserve">Vân Khinh Yên lớn tiếng nói.</w:t>
      </w:r>
    </w:p>
    <w:p>
      <w:pPr>
        <w:pStyle w:val="BodyText"/>
      </w:pPr>
      <w:r>
        <w:t xml:space="preserve">- Náo nhiệt gì vậy?</w:t>
      </w:r>
    </w:p>
    <w:p>
      <w:pPr>
        <w:pStyle w:val="BodyText"/>
      </w:pPr>
      <w:r>
        <w:t xml:space="preserve">Tần Vô Song biết rõ nhưng vẫn giả vờ hỏi thăm.</w:t>
      </w:r>
    </w:p>
    <w:p>
      <w:pPr>
        <w:pStyle w:val="BodyText"/>
      </w:pPr>
      <w:r>
        <w:t xml:space="preserve">- Cường giả siêu cấp đối đầu nhau, đánh ra một cái hố cực lớn, còn có rất nhiều khe rãnh, vô cùng tuyệt vời. Mọi người đều phán đoán, đây có lẽ là quyết đấu đỉnh cao giữa cường giả của Chân Võ Cảnh Bát đẳng.</w:t>
      </w:r>
    </w:p>
    <w:p>
      <w:pPr>
        <w:pStyle w:val="BodyText"/>
      </w:pPr>
      <w:r>
        <w:t xml:space="preserve">Vân Khinh Yên mặt mày hớn hở miêu tả.</w:t>
      </w:r>
    </w:p>
    <w:p>
      <w:pPr>
        <w:pStyle w:val="BodyText"/>
      </w:pPr>
      <w:r>
        <w:t xml:space="preserve">Chân Võ Cảnh Bát đẳng? Tần Vô Song âm thầm cười khổ một tiếng, nếu một bên là Chân Võ Cảnh Bát đẳng, vậy thì trận chiến đấu vừa rồi, hiện trường sợ rằng đã lưu lại một thi thể rồi. Chân Võ Cảnh Bát đẳng đụng độ với Chân Võ Cảnh Cửu đẳng, đó là kết cục tất sát.</w:t>
      </w:r>
    </w:p>
    <w:p>
      <w:pPr>
        <w:pStyle w:val="BodyText"/>
      </w:pPr>
      <w:r>
        <w:t xml:space="preserve">- Đáng tiếc không được tận mắt xem một trận quyết đấu như vậy, thật là đáng tiếc!</w:t>
      </w:r>
    </w:p>
    <w:p>
      <w:pPr>
        <w:pStyle w:val="BodyText"/>
      </w:pPr>
      <w:r>
        <w:t xml:space="preserve">Vân Khinh Yên cảm khái nói.</w:t>
      </w:r>
    </w:p>
    <w:p>
      <w:pPr>
        <w:pStyle w:val="BodyText"/>
      </w:pPr>
      <w:r>
        <w:t xml:space="preserve">- Tiếc nuối cái gì? Thật ra nếu đến kịp cũng chưa chắc là chuyện tốt!</w:t>
      </w:r>
    </w:p>
    <w:p>
      <w:pPr>
        <w:pStyle w:val="BodyText"/>
      </w:pPr>
      <w:r>
        <w:t xml:space="preserve">Đạt Hề Dương đột nhiên đi tới, liếc nhìn Tần Vô Song, khẽ cười cười, bỗng nhiên hỏi:</w:t>
      </w:r>
    </w:p>
    <w:p>
      <w:pPr>
        <w:pStyle w:val="BodyText"/>
      </w:pPr>
      <w:r>
        <w:t xml:space="preserve">- Vô Song nãy giờ ngươi vẫn ở trong phòng sao?</w:t>
      </w:r>
    </w:p>
    <w:p>
      <w:pPr>
        <w:pStyle w:val="BodyText"/>
      </w:pPr>
      <w:r>
        <w:t xml:space="preserve">- Đúng vậy!</w:t>
      </w:r>
    </w:p>
    <w:p>
      <w:pPr>
        <w:pStyle w:val="BodyText"/>
      </w:pPr>
      <w:r>
        <w:t xml:space="preserve">Tần Vô Song rất thản nhiên trả lời:</w:t>
      </w:r>
    </w:p>
    <w:p>
      <w:pPr>
        <w:pStyle w:val="BodyText"/>
      </w:pPr>
      <w:r>
        <w:t xml:space="preserve">- Vừa rồi ta nghe thấy bên ngoài rất là náo nhiệt, thì ra là xảy ra chuyện như vậy.</w:t>
      </w:r>
    </w:p>
    <w:p>
      <w:pPr>
        <w:pStyle w:val="BodyText"/>
      </w:pPr>
      <w:r>
        <w:t xml:space="preserve">Đạt Hề Dương lại cười cười, cũng không nói thêm gì.</w:t>
      </w:r>
    </w:p>
    <w:p>
      <w:pPr>
        <w:pStyle w:val="BodyText"/>
      </w:pPr>
      <w:r>
        <w:t xml:space="preserve">Đúng vào lúc này, trên hành lang chợt trở nên xôn xao, một tên Võ đồng lớn tiếng hô:</w:t>
      </w:r>
    </w:p>
    <w:p>
      <w:pPr>
        <w:pStyle w:val="BodyText"/>
      </w:pPr>
      <w:r>
        <w:t xml:space="preserve">- Tin tức quan trọng, tin tức quan trọng, Tây Môn Đại phiệt tối nay sẽ thiết yến, mở tiệc chiêu đãi tất cả Võ đồng tham gia Thí luyện ở Nam Vân Châu, mọi người nói xem, đi hay không đi?</w:t>
      </w:r>
    </w:p>
    <w:p>
      <w:pPr>
        <w:pStyle w:val="BodyText"/>
      </w:pPr>
      <w:r>
        <w:t xml:space="preserve">Tin tức này vừa mới được công bố trong khách điếm, đã lập tức dẫn đến sóng to gió lớn. Các Võ đồng vừa mới trở về phòng mình, lại một lần nữa chen chúc đi ra.</w:t>
      </w:r>
    </w:p>
    <w:p>
      <w:pPr>
        <w:pStyle w:val="Compact"/>
      </w:pPr>
      <w:r>
        <w:t xml:space="preserve">Ủng hộ chỉ với 1 click và 5s ! (adf.ly/4EmoB)</w:t>
      </w:r>
      <w:r>
        <w:br w:type="textWrapping"/>
      </w:r>
      <w:r>
        <w:br w:type="textWrapping"/>
      </w:r>
    </w:p>
    <w:p>
      <w:pPr>
        <w:pStyle w:val="Heading2"/>
      </w:pPr>
      <w:bookmarkStart w:id="105" w:name="chương-83"/>
      <w:bookmarkEnd w:id="105"/>
      <w:r>
        <w:t xml:space="preserve">83. Chương 8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3: Đời đời không đối địc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Quý phủ của Tây Môn Đại phiệt, các gia đinh đầy tớ đã bắt đầu bận rộn, Phiệt chủ đích thân hạ mệnh lệnh, nhất thiết phải bày xong yến tiệc tối nay, bày ra thể diện và quy cách mà Đại phiệt nên có.</w:t>
      </w:r>
    </w:p>
    <w:p>
      <w:pPr>
        <w:pStyle w:val="BodyText"/>
      </w:pPr>
      <w:r>
        <w:t xml:space="preserve">Trong lòng Tây Môn Vũ biết rõ rằng, danh nghĩa là mở tiệc chiêu đãi tất cả Võ đồng dự thi của Nam Vân Châu, nhưng trên thực tế, nhân vật chính chỉ có một, đó chính là Tần Vô Song.</w:t>
      </w:r>
    </w:p>
    <w:p>
      <w:pPr>
        <w:pStyle w:val="BodyText"/>
      </w:pPr>
      <w:r>
        <w:t xml:space="preserve">Đây là một cái tên khiến tâm tình của hắn phức tạp, là cái tên không thể không suy nghĩ sâu xa.</w:t>
      </w:r>
    </w:p>
    <w:p>
      <w:pPr>
        <w:pStyle w:val="BodyText"/>
      </w:pPr>
      <w:r>
        <w:t xml:space="preserve">Hành động này của Tây Môn Vũ khiến trên dưới của Tây Môn Đại phiệt rất là khó hiểu. Đặc biệt khó hiểu là Tây Môn Thiên và Tây Môn Nghiên, bọn họ tựa hồ hoài nghi không biết có phải lỗ tai mình có vấn đề không.</w:t>
      </w:r>
    </w:p>
    <w:p>
      <w:pPr>
        <w:pStyle w:val="BodyText"/>
      </w:pPr>
      <w:r>
        <w:t xml:space="preserve">Nhưng hai đại Thái thượng Trưởng lão và hai Đại Hộ pháp của Lãnh Huyết Thập Tam Ưng, dù sao cũng đã già rồi, cũng không lộ vẻ hoài nghi ra ngoài.</w:t>
      </w:r>
    </w:p>
    <w:p>
      <w:pPr>
        <w:pStyle w:val="BodyText"/>
      </w:pPr>
      <w:r>
        <w:t xml:space="preserve">- Phụ thân, người có tính nhầm không vậy? Chúng ta đường đường là Tây Môn Đại phiệt, Đệ nhất Gia tộc Nam Vân Châu. Bất luận thế nào cũng là quý tộc thượng đẳng, hôm nay sao lại như vậy… Lẽ nào để những kẻ được gọi là con cháu quý tộc đến từ nông thôn đó tới Tây Môn Đại phiệt ta càn rỡ sao?</w:t>
      </w:r>
    </w:p>
    <w:p>
      <w:pPr>
        <w:pStyle w:val="BodyText"/>
      </w:pPr>
      <w:r>
        <w:t xml:space="preserve">Tây Môn Thiên ưu điểm không ít, khuyết điểm đồng dạng cũng không ít. Khuyết điểm lớn nhất của hắn là, lòng dạ hẹp hòi, câu nệ quá mức quan niệm dòng dõi huyết thống.</w:t>
      </w:r>
    </w:p>
    <w:p>
      <w:pPr>
        <w:pStyle w:val="BodyText"/>
      </w:pPr>
      <w:r>
        <w:t xml:space="preserve">Tây Môn Nghiên lại càng cong miệng:</w:t>
      </w:r>
    </w:p>
    <w:p>
      <w:pPr>
        <w:pStyle w:val="BodyText"/>
      </w:pPr>
      <w:r>
        <w:t xml:space="preserve">- Phụ thân, không phải người đi tìm tiểu tử Tần gia đó sao? Có giúp nữ nhi giáo huấn hắn không?</w:t>
      </w:r>
    </w:p>
    <w:p>
      <w:pPr>
        <w:pStyle w:val="BodyText"/>
      </w:pPr>
      <w:r>
        <w:t xml:space="preserve">Sắc mặt của Tây Môn Vũ khẽ trầm xuống, vẫy tay một cái bảo ba đứa con tiến tới, biểu hiện nghiêm túc, khẩu khí vô cùng chăm chú nói:</w:t>
      </w:r>
    </w:p>
    <w:p>
      <w:pPr>
        <w:pStyle w:val="BodyText"/>
      </w:pPr>
      <w:r>
        <w:t xml:space="preserve">- Các ngươi hãy nghe cho kỹ đây, lời nói tiếp theo của ta không phải nói đùa, các ngươi nhất định phải nhớ kỹ trong lòng cho ta. Bất cứ lúc nào cũng không được phép quên.</w:t>
      </w:r>
    </w:p>
    <w:p>
      <w:pPr>
        <w:pStyle w:val="BodyText"/>
      </w:pPr>
      <w:r>
        <w:t xml:space="preserve">- Phụ thân đại nhân xin hãy giao phó!</w:t>
      </w:r>
    </w:p>
    <w:p>
      <w:pPr>
        <w:pStyle w:val="BodyText"/>
      </w:pPr>
      <w:r>
        <w:t xml:space="preserve">Ba huynh muội nhìn thấy phụ thân nghiêm túc như vậy, vội khom người đáp.</w:t>
      </w:r>
    </w:p>
    <w:p>
      <w:pPr>
        <w:pStyle w:val="BodyText"/>
      </w:pPr>
      <w:r>
        <w:t xml:space="preserve">- Nghiên nhi, hôn sự của ngươi với Đạt Hề Minh, lập tức hủy bỏ. Ngươi hãy chọn ngày kêu hai Đại Hộ pháp đi cùng ngươi một chuyến tới quận La Giang, chủ động đưa ra đề nghị từ hôn, không được chần chờ.</w:t>
      </w:r>
    </w:p>
    <w:p>
      <w:pPr>
        <w:pStyle w:val="BodyText"/>
      </w:pPr>
      <w:r>
        <w:t xml:space="preserve">- Từ hôn?</w:t>
      </w:r>
    </w:p>
    <w:p>
      <w:pPr>
        <w:pStyle w:val="BodyText"/>
      </w:pPr>
      <w:r>
        <w:t xml:space="preserve">Tây Môn Nghiên phảng phất như bị đánh một đòn thật mạnh vào ngực.</w:t>
      </w:r>
    </w:p>
    <w:p>
      <w:pPr>
        <w:pStyle w:val="BodyText"/>
      </w:pPr>
      <w:r>
        <w:t xml:space="preserve">- Lui xuống!</w:t>
      </w:r>
    </w:p>
    <w:p>
      <w:pPr>
        <w:pStyle w:val="BodyText"/>
      </w:pPr>
      <w:r>
        <w:t xml:space="preserve">Khẩu khí của Tây Môn Vũ, tràn đầy kiên định không thể chất vấn.</w:t>
      </w:r>
    </w:p>
    <w:p>
      <w:pPr>
        <w:pStyle w:val="BodyText"/>
      </w:pPr>
      <w:r>
        <w:t xml:space="preserve">Tây Môn Nghiên uất ức kêu lên:</w:t>
      </w:r>
    </w:p>
    <w:p>
      <w:pPr>
        <w:pStyle w:val="BodyText"/>
      </w:pPr>
      <w:r>
        <w:t xml:space="preserve">- Tại sao? Phụ thân, tại sao phải từ hôn? Con cháu Thế gia của Nam Vân Châu, ta chỉ thấy mỗi mình Đạt Hề Minh là thuận mắt. Còn những người khác, ta đều không làm sao thích được. Không phải Tần Gia có con gái quan hệ với hắn sao? Phái Hộ pháp đi âm thầm giết chết cô ta là được rồi. Phụ thân…</w:t>
      </w:r>
    </w:p>
    <w:p>
      <w:pPr>
        <w:pStyle w:val="BodyText"/>
      </w:pPr>
      <w:r>
        <w:t xml:space="preserve">- Láo xược!</w:t>
      </w:r>
    </w:p>
    <w:p>
      <w:pPr>
        <w:pStyle w:val="BodyText"/>
      </w:pPr>
      <w:r>
        <w:t xml:space="preserve">Tây Môn Vũ khẽ quát một tiếng, sắc mặt trầm xuống:</w:t>
      </w:r>
    </w:p>
    <w:p>
      <w:pPr>
        <w:pStyle w:val="BodyText"/>
      </w:pPr>
      <w:r>
        <w:t xml:space="preserve">- Từ hôn, đây là chủ ý của ta, đừng nói gì nữa, nếu không sẽ theo gia pháp mà trừng phạt! Thiên nhi, Tinh nhi! Đặc biệt là Thiên nhi, nghe cho rõ đây. Ta mặc kệ các ngươi trước đây có ân oán gì, có khúc mắc gì với Tần Vô Song, bắt đầu từ hôm nay, những khúc mắc đó nhất định phải trở thành quá khứ. Cho dù là trong lòng, cũng tuyệt đối không cho phép có bất cứ khúc mắc gì tồn tại. Ta bất kể các ngươi chấp nhận hay không. Cho dù là không chấp nhận được, cũng phải mạnh mẽ chấp nhận cho ta! Ai không làm được, cũng phải tiếp nhận gia pháp trừng phạt!</w:t>
      </w:r>
    </w:p>
    <w:p>
      <w:pPr>
        <w:pStyle w:val="BodyText"/>
      </w:pPr>
      <w:r>
        <w:t xml:space="preserve">Tây Môn Thiên trợn mắt há miệng, kinh ngạc nhìn Tây Môn Vũ, người này không phải là phụ thân của mình hay sao? Phụ thân thường ngày vẫn luôn bao che khuyết điểm cho mình, sao hôm nay lại biến đổi hoàn toàn như vậy?</w:t>
      </w:r>
    </w:p>
    <w:p>
      <w:pPr>
        <w:pStyle w:val="BodyText"/>
      </w:pPr>
      <w:r>
        <w:t xml:space="preserve">Tây Môn Tinh lần đầu giao tiếp với Tần Vô Song, cũng không có gì. Hơn nữa hắn lại giảo hoạt hơn đại ca Tây Môn Thiên, nghe thấy phụ thân giao phó như vậy, chỉ có thể lên tiếng trả lời vâng.</w:t>
      </w:r>
    </w:p>
    <w:p>
      <w:pPr>
        <w:pStyle w:val="BodyText"/>
      </w:pPr>
      <w:r>
        <w:t xml:space="preserve">- Phụ thân, có thể nói cho con biết tại sao lại như vậy không?</w:t>
      </w:r>
    </w:p>
    <w:p>
      <w:pPr>
        <w:pStyle w:val="BodyText"/>
      </w:pPr>
      <w:r>
        <w:t xml:space="preserve">Tây Môn Thiên nặng nề ngồi xuống ghế, trên mặt lộ vẻ có chút cau có, hắn đang rất khó khăn để khiến tâm tình bình tĩnh trở lại. Phụ thân giao phó như vậy, há không phải có ý nghĩa muốn thỏa hiệp với Tần gia sao? Một gia tộc Đại phiệt, lại đi thỏa hiệp với Hào môn hèn mọn mới được thăng cấp, điều này làm gì có đạo lý cơ chứ?</w:t>
      </w:r>
    </w:p>
    <w:p>
      <w:pPr>
        <w:pStyle w:val="BodyText"/>
      </w:pPr>
      <w:r>
        <w:t xml:space="preserve">Đại Hộ pháp Lãnh Huyết Thập Tam Ưng lúc này đột nhiên mở miệng.</w:t>
      </w:r>
    </w:p>
    <w:p>
      <w:pPr>
        <w:pStyle w:val="BodyText"/>
      </w:pPr>
      <w:r>
        <w:t xml:space="preserve">- Phiệt chủ, có phải ngài đã giao thủ với tiểu tử Tần gia đó không?</w:t>
      </w:r>
    </w:p>
    <w:p>
      <w:pPr>
        <w:pStyle w:val="BodyText"/>
      </w:pPr>
      <w:r>
        <w:t xml:space="preserve">Trận chiến với Tần Vô Song, nếu có thể, Tây Môn Vũ đương nhiên không muốn để bất cứ người nào biết được. May mà, trước mắt hiện giờ không có người ngoài, ngay cả Trưởng lão trung tâm của gia tộc cũng không tham dự nói chuyện, chỉ có hai vị Thái thượng Trưởng lão và hai vị Hộ pháp đầu lãnh.</w:t>
      </w:r>
    </w:p>
    <w:p>
      <w:pPr>
        <w:pStyle w:val="BodyText"/>
      </w:pPr>
      <w:r>
        <w:t xml:space="preserve">Những người này đều là tâm phúc trong tâm phúc, đương nhiên không cần tận sức giấu diếm.</w:t>
      </w:r>
    </w:p>
    <w:p>
      <w:pPr>
        <w:pStyle w:val="BodyText"/>
      </w:pPr>
      <w:r>
        <w:t xml:space="preserve">Gật gật đầu, Tây Môn Vũ ngậm ngùi thở dài:</w:t>
      </w:r>
    </w:p>
    <w:p>
      <w:pPr>
        <w:pStyle w:val="BodyText"/>
      </w:pPr>
      <w:r>
        <w:t xml:space="preserve">- Giao thủ rồi, tiểu tử Tần gia này còn khó chơi hơn trong tưởng tượng của chúng ta.</w:t>
      </w:r>
    </w:p>
    <w:p>
      <w:pPr>
        <w:pStyle w:val="BodyText"/>
      </w:pPr>
      <w:r>
        <w:t xml:space="preserve">Nói ra những lời này, Tây Môn Vũ cũng cảm thấy mất hết hứng thú, cảm giác sâu sắc được cảm giác bất đắc dĩ.</w:t>
      </w:r>
    </w:p>
    <w:p>
      <w:pPr>
        <w:pStyle w:val="BodyText"/>
      </w:pPr>
      <w:r>
        <w:t xml:space="preserve">Khuôn mặt của Đại Hộ pháp tóc bạc nhưng mặt vẫn hồng hào đột nhiên căng thẳng, thất thanh nói:</w:t>
      </w:r>
    </w:p>
    <w:p>
      <w:pPr>
        <w:pStyle w:val="BodyText"/>
      </w:pPr>
      <w:r>
        <w:t xml:space="preserve">- Lẽ nào tiểu tử Tần gia, lại có thể ở dưới tay của Phiệt chủ, toàn thân trở ra?</w:t>
      </w:r>
    </w:p>
    <w:p>
      <w:pPr>
        <w:pStyle w:val="BodyText"/>
      </w:pPr>
      <w:r>
        <w:t xml:space="preserve">Những lời này vừa thốt ra, mặc dù ngay cả Tây Môn Thiên từ nãy giờ vẫn đang hờn dỗi cũng không kìm được toàn thân run lên, bỗng chốc từ trên ghế ngồi thẳng người lên, đưa ánh mắt hồ nghi nhìn về phía Tây Môn Vũ.</w:t>
      </w:r>
    </w:p>
    <w:p>
      <w:pPr>
        <w:pStyle w:val="BodyText"/>
      </w:pPr>
      <w:r>
        <w:t xml:space="preserve">Hai đại Thái thượng Trưởng lão của gia tộc cũng đều lộ vẻ kinh hãi, chờ đợi Tây Môn Vũ đưa ra đáp án.</w:t>
      </w:r>
    </w:p>
    <w:p>
      <w:pPr>
        <w:pStyle w:val="BodyText"/>
      </w:pPr>
      <w:r>
        <w:t xml:space="preserve">Tây Môn Vũ thở dài một tiếng:</w:t>
      </w:r>
    </w:p>
    <w:p>
      <w:pPr>
        <w:pStyle w:val="BodyText"/>
      </w:pPr>
      <w:r>
        <w:t xml:space="preserve">- Không chỉ là toàn thân trở ra đơn giản như vậy, đối kháng chính diện, ta cũng không nắm chắc nửa phần có thể thắng được hắn!</w:t>
      </w:r>
    </w:p>
    <w:p>
      <w:pPr>
        <w:pStyle w:val="BodyText"/>
      </w:pPr>
      <w:r>
        <w:t xml:space="preserve">Ầm!</w:t>
      </w:r>
    </w:p>
    <w:p>
      <w:pPr>
        <w:pStyle w:val="BodyText"/>
      </w:pPr>
      <w:r>
        <w:t xml:space="preserve">Tây Môn Thiên đặt mông ngồi xuống, dùng lực quá nặng, trực tiếp khiến chiếc ghế lõm xuống. Nếu không phải hắn có tu vi, lấy cẳng chân chống đỡ trọng tâm, lúc này không biết được sẽ phải ngã chật vật như thế nào.</w:t>
      </w:r>
    </w:p>
    <w:p>
      <w:pPr>
        <w:pStyle w:val="BodyText"/>
      </w:pPr>
      <w:r>
        <w:t xml:space="preserve">Khuôn mặt của Tây Môn Vũ có vẻ không hài lòng, hừ giọng nói:</w:t>
      </w:r>
    </w:p>
    <w:p>
      <w:pPr>
        <w:pStyle w:val="BodyText"/>
      </w:pPr>
      <w:r>
        <w:t xml:space="preserve">- Tính tình nóng nảy, làm chuyện vô công. Ta muốn thấy ngươi phải bao nhiêu tuổi mới có thể thật sự vững vàng được. Đừng tưởng treo lên người danh hiệu Đệ nhất Cường giả Thanh niên Nam Vân Châu, thì không biết đông tây nam bắc gì nữa. Đệ nhất gì chứ? Đó là vì người ta muốn tâng bốc Tây Môn Đại phiệt, ngươi tưởng dựa vào một mình ngươi, có thể giành được danh từ hoa mỹ đệ nhất đó sao?</w:t>
      </w:r>
    </w:p>
    <w:p>
      <w:pPr>
        <w:pStyle w:val="BodyText"/>
      </w:pPr>
      <w:r>
        <w:t xml:space="preserve">Tây Môn Thiên không biết nói gì để chống đỡ, xấu hổ vô cùng.</w:t>
      </w:r>
    </w:p>
    <w:p>
      <w:pPr>
        <w:pStyle w:val="BodyText"/>
      </w:pPr>
      <w:r>
        <w:t xml:space="preserve">- Phạt ngươi tới Vạn Nhận Sơn ngồi đối mặt với vách tường nửa năm, nếu vẫn chưa nhận ra được đúng sai, kéo dài thêm nửa năm nữa!</w:t>
      </w:r>
    </w:p>
    <w:p>
      <w:pPr>
        <w:pStyle w:val="BodyText"/>
      </w:pPr>
      <w:r>
        <w:t xml:space="preserve">Tây Môn Vũ thực sự tức giận, uy nghiêm vẫn tương đối lớn. Đừng nói là Tây Môn Thiên, ngay cả Thái thượng Trưởng lão và Thủ lĩnh Hộ pháp, cũng không dám lên tiếng khuyên bảo.</w:t>
      </w:r>
    </w:p>
    <w:p>
      <w:pPr>
        <w:pStyle w:val="BodyText"/>
      </w:pPr>
      <w:r>
        <w:t xml:space="preserve">Tây Môn Thiên chỉ có thể ngoan ngoãn thức thời:</w:t>
      </w:r>
    </w:p>
    <w:p>
      <w:pPr>
        <w:pStyle w:val="BodyText"/>
      </w:pPr>
      <w:r>
        <w:t xml:space="preserve">- Vâng, hài nhi xin đi.</w:t>
      </w:r>
    </w:p>
    <w:p>
      <w:pPr>
        <w:pStyle w:val="BodyText"/>
      </w:pPr>
      <w:r>
        <w:t xml:space="preserve">- Đi ngay lập tức!</w:t>
      </w:r>
    </w:p>
    <w:p>
      <w:pPr>
        <w:pStyle w:val="BodyText"/>
      </w:pPr>
      <w:r>
        <w:t xml:space="preserve">Tây Môn Vũ cau mày nói.</w:t>
      </w:r>
    </w:p>
    <w:p>
      <w:pPr>
        <w:pStyle w:val="BodyText"/>
      </w:pPr>
      <w:r>
        <w:t xml:space="preserve">Tây Môn Thiên đầu cũng không quay lại, che mặt xấu hổ mà đi.</w:t>
      </w:r>
    </w:p>
    <w:p>
      <w:pPr>
        <w:pStyle w:val="BodyText"/>
      </w:pPr>
      <w:r>
        <w:t xml:space="preserve">- Tinh nhi, Thí luyện Võ đồng lần này, ngươi cần phải bớt phóng túng kiêu ngạo, làm chuyện gì cũng phải chú ý từng chút một. Không thể tranh đoạt chính diện với tiểu tử Tần gia, càng không thể đắc tội với hắn. Khi có cơ hội, tốt nhất là nên nghĩ cách kết giao bằng hữu với hắn. Yến hội đêm nay chính là một cơ hội tốt. Biết chưa hả?</w:t>
      </w:r>
    </w:p>
    <w:p>
      <w:pPr>
        <w:pStyle w:val="BodyText"/>
      </w:pPr>
      <w:r>
        <w:t xml:space="preserve">Ưu điểm của Tây Môn Tinh chính là linh hoạt, dễ thay đổi, liên tưởng đến đánh giá của phụ thân đối với Tần Vô Song, lại nghĩ tới thực lực kinh khủng đến nghịch thiên của hắn, Tây Môn Tinh để tay lên ngực tự hỏi, cũng xác thực bản thân không có bất cứ năng lực gì để tranh giành với người ta.</w:t>
      </w:r>
    </w:p>
    <w:p>
      <w:pPr>
        <w:pStyle w:val="BodyText"/>
      </w:pPr>
      <w:r>
        <w:t xml:space="preserve">- Vâng, phụ thân.</w:t>
      </w:r>
    </w:p>
    <w:p>
      <w:pPr>
        <w:pStyle w:val="BodyText"/>
      </w:pPr>
      <w:r>
        <w:t xml:space="preserve">Tây Môn Vũ gật gật đầu, ánh mắt quét qua một vòng, lại giống như nói với bốn đại cao thủ còn lại:</w:t>
      </w:r>
    </w:p>
    <w:p>
      <w:pPr>
        <w:pStyle w:val="BodyText"/>
      </w:pPr>
      <w:r>
        <w:t xml:space="preserve">- Nhị vị Thái thượng Trưởng lão, còn cả hai vị Hộ pháp, có phải cảm thấy bổn Phiệt chủ ta hơi có khuynh hướng chuyện bé xé ra to không?</w:t>
      </w:r>
    </w:p>
    <w:p>
      <w:pPr>
        <w:pStyle w:val="BodyText"/>
      </w:pPr>
      <w:r>
        <w:t xml:space="preserve">- Không phải, không phải!</w:t>
      </w:r>
    </w:p>
    <w:p>
      <w:pPr>
        <w:pStyle w:val="BodyText"/>
      </w:pPr>
      <w:r>
        <w:t xml:space="preserve">Đại Hộ pháp vuốt râu mỉm cười:</w:t>
      </w:r>
    </w:p>
    <w:p>
      <w:pPr>
        <w:pStyle w:val="BodyText"/>
      </w:pPr>
      <w:r>
        <w:t xml:space="preserve">- Bọn họ nghĩ thế nào lão phu không biết, nhưng lão phu thấy, Phiệt chủ có thể đưa ra lựa chọn như vậy, thực sự là may mắn của Tây Môn Đại phiệt ta!</w:t>
      </w:r>
    </w:p>
    <w:p>
      <w:pPr>
        <w:pStyle w:val="BodyText"/>
      </w:pPr>
      <w:r>
        <w:t xml:space="preserve">- Vậy sao?</w:t>
      </w:r>
    </w:p>
    <w:p>
      <w:pPr>
        <w:pStyle w:val="BodyText"/>
      </w:pPr>
      <w:r>
        <w:t xml:space="preserve">- Đại lục Thiên Huyền, đại hải cuồn cuộn vô biên. Đừng nói chúng ta chỉ là một gia tộc Đại phiệt trong một Công quốc trung phẩm, cho dù là những Đại Đế quốc thượng phẩm, trong lịch sử lên xuống cũng không biết có bao nhiêu lần lên. Sự hưng suy của thế gian rất nhiều khi khởi nguyên đều là một chuyện nhỏ như hạt vừng. Phong vân biến thiên, biển cả lan tràn, chỉ có ở trong đại cục, duy trì suy nghĩ tỉnh táo, mới không bị một số thứ hư ảo huyễn hoặc, mới có thể trường tồn không ngã. Xem xét thời thế, đây có lẽ là giáo điều quan trọng để gia tộc tồn tại.</w:t>
      </w:r>
    </w:p>
    <w:p>
      <w:pPr>
        <w:pStyle w:val="BodyText"/>
      </w:pPr>
      <w:r>
        <w:t xml:space="preserve">Địa vị của Đại Hộ pháp trong Tây Môn Đại phiệt vô cùng cách biệt, thậm chí mơ hồ có xu thế áp đảo hai đại Thái thượng Trưởng lão, vì vậy những lời hắn nói cũng không tính là lên mặt kẻ cả.</w:t>
      </w:r>
    </w:p>
    <w:p>
      <w:pPr>
        <w:pStyle w:val="BodyText"/>
      </w:pPr>
      <w:r>
        <w:t xml:space="preserve">Một vị Thái thượng Trưởng lão ngược lại không kìm được nói:</w:t>
      </w:r>
    </w:p>
    <w:p>
      <w:pPr>
        <w:pStyle w:val="BodyText"/>
      </w:pPr>
      <w:r>
        <w:t xml:space="preserve">- Ý tứ của Đại Hộ pháp là, tên tiểu tử Tần gia đó, có thế lực không thể ngăn cản trong đại thế sao?</w:t>
      </w:r>
    </w:p>
    <w:p>
      <w:pPr>
        <w:pStyle w:val="BodyText"/>
      </w:pPr>
      <w:r>
        <w:t xml:space="preserve">Đại Hộ pháp khoan thai gật đầu:</w:t>
      </w:r>
    </w:p>
    <w:p>
      <w:pPr>
        <w:pStyle w:val="BodyText"/>
      </w:pPr>
      <w:r>
        <w:t xml:space="preserve">- Phiệt chủ có lẽ biết rõ ràng hơn chúng ta.</w:t>
      </w:r>
    </w:p>
    <w:p>
      <w:pPr>
        <w:pStyle w:val="BodyText"/>
      </w:pPr>
      <w:r>
        <w:t xml:space="preserve">Tây Môn Vũ khoát tay ra hiệu:</w:t>
      </w:r>
    </w:p>
    <w:p>
      <w:pPr>
        <w:pStyle w:val="BodyText"/>
      </w:pPr>
      <w:r>
        <w:t xml:space="preserve">- Nhị vị đừng tranh chấp nữa, tiểu tử Tần gia đó… mặc dù không nói Tây Môn Đại phiệt ta không thể chọc vào, nhưng tốt nhất không chọc vào là tốt nhất. Nếu đã không đối đầu, vậy thì phải nghĩ đủ cách để kết giao đồng minh!</w:t>
      </w:r>
    </w:p>
    <w:p>
      <w:pPr>
        <w:pStyle w:val="BodyText"/>
      </w:pPr>
      <w:r>
        <w:t xml:space="preserve">- Kết giao đồng minh? Với thân thế con cháu Hào môn hèn mọn của hắn sao?</w:t>
      </w:r>
    </w:p>
    <w:p>
      <w:pPr>
        <w:pStyle w:val="BodyText"/>
      </w:pPr>
      <w:r>
        <w:t xml:space="preserve">Vị Thái thượng Trưởng lão kia cảm thấy khó hiểu.</w:t>
      </w:r>
    </w:p>
    <w:p>
      <w:pPr>
        <w:pStyle w:val="BodyText"/>
      </w:pPr>
      <w:r>
        <w:t xml:space="preserve">- Ha ha, dòng dõi huyết thống đại khái chính là vật hư ảo như trong lời nói của Đại Hộ pháp! Quân Trưởng lão, có lẽ ngài cũng không biết, tên tiểu tử Tần gia đó, có lẽ đã kết được Linh duyên!</w:t>
      </w:r>
    </w:p>
    <w:p>
      <w:pPr>
        <w:pStyle w:val="BodyText"/>
      </w:pPr>
      <w:r>
        <w:t xml:space="preserve">Những lời này vừa nói ra, tất cả đều im lặng. Quân Trưởng lão trong bụng đang chứa đầy bực tực và khó hiểu, nháy mắt đã hóa thành hư ảo.</w:t>
      </w:r>
    </w:p>
    <w:p>
      <w:pPr>
        <w:pStyle w:val="BodyText"/>
      </w:pPr>
      <w:r>
        <w:t xml:space="preserve">Kết được Linh duyên!</w:t>
      </w:r>
    </w:p>
    <w:p>
      <w:pPr>
        <w:pStyle w:val="BodyText"/>
      </w:pPr>
      <w:r>
        <w:t xml:space="preserve">Đối với những lão gia hỏa này mà nói, bọn họ biết rất rõ điều này có ý nghĩa gì.</w:t>
      </w:r>
    </w:p>
    <w:p>
      <w:pPr>
        <w:pStyle w:val="BodyText"/>
      </w:pPr>
      <w:r>
        <w:t xml:space="preserve">Tây Môn Vũ đứng thẳng người lên:</w:t>
      </w:r>
    </w:p>
    <w:p>
      <w:pPr>
        <w:pStyle w:val="BodyText"/>
      </w:pPr>
      <w:r>
        <w:t xml:space="preserve">- Tây Môn Đại phiệt ta, đời đời không thể kết thù với Tần gia trấn Đông Lâm. Điểm này nhất định phải được viết vào trong tổ huấn gia tộc, truyền lại cho thế hệ sau này!</w:t>
      </w:r>
    </w:p>
    <w:p>
      <w:pPr>
        <w:pStyle w:val="Compact"/>
      </w:pPr>
      <w:r>
        <w:t xml:space="preserve">Ủng hộ chỉ với 1 click và 5s ! (adf.ly/4EmoB)</w:t>
      </w:r>
      <w:r>
        <w:br w:type="textWrapping"/>
      </w:r>
      <w:r>
        <w:br w:type="textWrapping"/>
      </w:r>
    </w:p>
    <w:p>
      <w:pPr>
        <w:pStyle w:val="Heading2"/>
      </w:pPr>
      <w:bookmarkStart w:id="106" w:name="chương-84"/>
      <w:bookmarkEnd w:id="106"/>
      <w:r>
        <w:t xml:space="preserve">84. Chương 8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4: Khen thưởng điên cuồ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Yến hội của Tây Môn Đại phiệt khiến những Võ đồng có thể nói là mở rộng tầm mắt, cảm nhận thật sự được cái gọi là khí phái Đại phiệt, cái gọi là quý tộc thượng phẩm.</w:t>
      </w:r>
    </w:p>
    <w:p>
      <w:pPr>
        <w:pStyle w:val="BodyText"/>
      </w:pPr>
      <w:r>
        <w:t xml:space="preserve">Mặc dù trong những Võ đồng này có không ít người là con cháu Thế gia tới từ các quận, nhưng so sánh với Thế gia và Đại phiệt như vậy, khoảng cách liền lộ ra rõ ràng.</w:t>
      </w:r>
    </w:p>
    <w:p>
      <w:pPr>
        <w:pStyle w:val="BodyText"/>
      </w:pPr>
      <w:r>
        <w:t xml:space="preserve">Điều này khiến các Võ đồng ước ao không hết, càng âm thầm quyết chí trong lòng. Nhất định phải phát huy xuất sắc trong Thí luyện Võ đồng lần này, ra sức phấn đấu để gia tộc mình cũng có một ngày có thể đạt đến địa vị như Tây Môn Đại phiệt!</w:t>
      </w:r>
    </w:p>
    <w:p>
      <w:pPr>
        <w:pStyle w:val="BodyText"/>
      </w:pPr>
      <w:r>
        <w:t xml:space="preserve">Trên đường về, Đạt Hề Dương luôn im lặng không nói gì, tâm sự nặng nề. Tây Môn Đại phiệt mời tiệc lần này khiến hắn cũng cảm nhận được chênh lệch trí mạng giữa gia tộc Thế gia và gia tộc Đại phiệt.</w:t>
      </w:r>
    </w:p>
    <w:p>
      <w:pPr>
        <w:pStyle w:val="BodyText"/>
      </w:pPr>
      <w:r>
        <w:t xml:space="preserve">Bỏ qua Tây Môn Phiệt chủ không nhắc đến, những Trưởng lão Hộ pháp của Tây Môn Đại phiệt, Chân Võ Cảnh Bát đẳng có bốn người, Chân Võ Cảnh Thất đẳng có gần mười người. Phải biết rằng, Đạt Hề Thế gia nhà hắn cũng chỉ có một vị Chân Võ Cảnh Thất đẳng.</w:t>
      </w:r>
    </w:p>
    <w:p>
      <w:pPr>
        <w:pStyle w:val="BodyText"/>
      </w:pPr>
      <w:r>
        <w:t xml:space="preserve">Còn đám con cháu trẻ tuổi, bỏ qua con cháu chính thống của Tây Môn Phiệt chủ, cũng có không ít nhân tài kiệt xuất. Bất cứ người nào trong số bọn họ đặt ở quận La Giang sợ rằng đều trở thành nhân vật nổi bật trong đám người. Loại chênh lệch này, xác thực dễ dàng khiến người ta sản sinh một loại cảm giác vô lực.</w:t>
      </w:r>
    </w:p>
    <w:p>
      <w:pPr>
        <w:pStyle w:val="BodyText"/>
      </w:pPr>
      <w:r>
        <w:t xml:space="preserve">- Nhất định phải phát huy hoàn mỹ trong Thí luyện Võ đồng!</w:t>
      </w:r>
    </w:p>
    <w:p>
      <w:pPr>
        <w:pStyle w:val="BodyText"/>
      </w:pPr>
      <w:r>
        <w:t xml:space="preserve">Đạt Hề Dương âm thầm hạ quyết tâm, tiếp tục suy nghĩ:</w:t>
      </w:r>
    </w:p>
    <w:p>
      <w:pPr>
        <w:pStyle w:val="BodyText"/>
      </w:pPr>
      <w:r>
        <w:t xml:space="preserve">- Nếu có thể tiếp nhận được Linh duyên, tiền đồ của Đạt Hề Thế gia ta nhất thời sẽ lên như thuyền gặp nước! Tiền đồ của ta chắc chắn vô lượng!</w:t>
      </w:r>
    </w:p>
    <w:p>
      <w:pPr>
        <w:pStyle w:val="BodyText"/>
      </w:pPr>
      <w:r>
        <w:t xml:space="preserve">Vân Khinh Yên ngược lại ngây ngô, ngốc nghếch. Theo nàng thấy, Tây Môn Đại phiệt là Đệ nhất Gia tộc ở Nam Vân Châu, phồn hoa xa xỉ, nhân tài vô số, những điều này đều là những chuyện bình thường mà một gia tộc Đại phiệt phải có.</w:t>
      </w:r>
    </w:p>
    <w:p>
      <w:pPr>
        <w:pStyle w:val="BodyText"/>
      </w:pPr>
      <w:r>
        <w:t xml:space="preserve">Nàng cũng không cảm thấy Vân gia thuộc giới Hào môn, và Tây Môn Đại phiệt có cái gì để so sánh. Vì vậy tâm tình của nàng thoải mái nhất, vô tâm vô tự, đi trên đường bàn luận viễn vông.</w:t>
      </w:r>
    </w:p>
    <w:p>
      <w:pPr>
        <w:pStyle w:val="BodyText"/>
      </w:pPr>
      <w:r>
        <w:t xml:space="preserve">- Tần Vô Song, ta thấy Tây Môn Tinh có chút ý tứ ra sức thiết lập quan hệ tốt đẹp với ngươi đó!</w:t>
      </w:r>
    </w:p>
    <w:p>
      <w:pPr>
        <w:pStyle w:val="BodyText"/>
      </w:pPr>
      <w:r>
        <w:t xml:space="preserve">Vân Khinh Yên mặc dù thần kinh ngốc nghếch, nhưng nữ nhân trời sinh đã có sự mẫn cảm, trực giác có thể nói là vô cùng biến thái.</w:t>
      </w:r>
    </w:p>
    <w:p>
      <w:pPr>
        <w:pStyle w:val="BodyText"/>
      </w:pPr>
      <w:r>
        <w:t xml:space="preserve">- Có chuyện như vậy sao?</w:t>
      </w:r>
    </w:p>
    <w:p>
      <w:pPr>
        <w:pStyle w:val="BodyText"/>
      </w:pPr>
      <w:r>
        <w:t xml:space="preserve">Tần Vô Song đương nhiên cảm giác được ý tứ kết giao của Tây Môn Tinh, đương nhiên cũng hiểu rõ chuyện này khẳng định là do Tây Môn Vũ đã giao phó trước đó.</w:t>
      </w:r>
    </w:p>
    <w:p>
      <w:pPr>
        <w:pStyle w:val="BodyText"/>
      </w:pPr>
      <w:r>
        <w:t xml:space="preserve">Tần Vô Song cũng không phải là loại người một mực thanh cao, ngược lại, hắn rất biết nhận định thời thế. Kết giao bằng hữu với Tây Môn Đại phiệt chí ít cũng tốt hơn rất nhiều so với trở thành kẻ địch của bọn họ.</w:t>
      </w:r>
    </w:p>
    <w:p>
      <w:pPr>
        <w:pStyle w:val="BodyText"/>
      </w:pPr>
      <w:r>
        <w:t xml:space="preserve">Vì vậy hắn đã tỏ ý tứ hòa bình với Tây Môn Tinh, không thiết tha, cũng không khước từ, giao thiệp theo thế rất tự nhiên, đem lại cho người ta một loại cảm giác mơ hồ không dấu vết.</w:t>
      </w:r>
    </w:p>
    <w:p>
      <w:pPr>
        <w:pStyle w:val="BodyText"/>
      </w:pPr>
      <w:r>
        <w:t xml:space="preserve">Đương nhiên chuyện này trong lòng hai bên đều biết rất rõ ràng. Người ngoài như Vân Khinh Yên tự nhiên có hỏi, hắn đương nhiên cũng sẽ không đi giải thích gì cả.</w:t>
      </w:r>
    </w:p>
    <w:p>
      <w:pPr>
        <w:pStyle w:val="BodyText"/>
      </w:pPr>
      <w:r>
        <w:t xml:space="preserve">Vân Khinh Yên rất hăng hái, quả quyết:</w:t>
      </w:r>
    </w:p>
    <w:p>
      <w:pPr>
        <w:pStyle w:val="BodyText"/>
      </w:pPr>
      <w:r>
        <w:t xml:space="preserve">- Tuyệt đối không sai, ta đã quan sát nhiều lần rồi.</w:t>
      </w:r>
    </w:p>
    <w:p>
      <w:pPr>
        <w:pStyle w:val="BodyText"/>
      </w:pPr>
      <w:r>
        <w:t xml:space="preserve">- Ha ha, Vân đại tiểu thư quan sát Tây Môn Tinh cẩn thận như vậy, có phải là có dã tâm muốn vào làm con dâu gia tộc Đại phiệt không?</w:t>
      </w:r>
    </w:p>
    <w:p>
      <w:pPr>
        <w:pStyle w:val="BodyText"/>
      </w:pPr>
      <w:r>
        <w:t xml:space="preserve">- Hứ, đừng suy nghĩ mắc ói như vậy!</w:t>
      </w:r>
    </w:p>
    <w:p>
      <w:pPr>
        <w:pStyle w:val="BodyText"/>
      </w:pPr>
      <w:r>
        <w:t xml:space="preserve">Vân Khinh Yên khẽ cười một tiếng, sau đó lập tức bổ sung thêm một câu rất nghiêm túc:</w:t>
      </w:r>
    </w:p>
    <w:p>
      <w:pPr>
        <w:pStyle w:val="BodyText"/>
      </w:pPr>
      <w:r>
        <w:t xml:space="preserve">- Con cháu Đại phiệt thì thế nào chứ? Ta không thích lấy chồng như vậy.</w:t>
      </w:r>
    </w:p>
    <w:p>
      <w:pPr>
        <w:pStyle w:val="BodyText"/>
      </w:pPr>
      <w:r>
        <w:t xml:space="preserve">Giữa lúc nói chuyện đã quay về khách điếm.</w:t>
      </w:r>
    </w:p>
    <w:p>
      <w:pPr>
        <w:pStyle w:val="BodyText"/>
      </w:pPr>
      <w:r>
        <w:t xml:space="preserve">o0o</w:t>
      </w:r>
    </w:p>
    <w:p>
      <w:pPr>
        <w:pStyle w:val="BodyText"/>
      </w:pPr>
      <w:r>
        <w:t xml:space="preserve">Đêm nay, mọi người đều nghỉ ngơi rất sớm. Vì hôm sau đã khởi hành, tiến về Xích Mộc Vương Thành. Đó là một võ đài lớn hơn, đại bộ phận Võ đồng đều chưa từng đến Xích Mộc Vương Thành, trong lòng đương nhiên đều tràn đầy mong đợi.</w:t>
      </w:r>
    </w:p>
    <w:p>
      <w:pPr>
        <w:pStyle w:val="BodyText"/>
      </w:pPr>
      <w:r>
        <w:t xml:space="preserve">Tần Vô Song mặc dù cũng chưa từng đến, nhưng tâm tình ngược lại rất thoải mái.</w:t>
      </w:r>
    </w:p>
    <w:p>
      <w:pPr>
        <w:pStyle w:val="BodyText"/>
      </w:pPr>
      <w:r>
        <w:t xml:space="preserve">Là người đã sống hai kiếp, tâm tình của hắn đương nhiên không giống với những người thiếu niên đó. Đối với hắn, Xích Mộc Vương Thành cũng chỉ là một con đường phong cảnh chưa xuất hiện mà thôi. Giống như đời trước từ thị trấn đến thị xã, lại từ thị xã đến tỉnh thành, tỉnh thành đi lên còn có kinh đô nữa… Đạo lý đều giống nhau.</w:t>
      </w:r>
    </w:p>
    <w:p>
      <w:pPr>
        <w:pStyle w:val="BodyText"/>
      </w:pPr>
      <w:r>
        <w:t xml:space="preserve">o0o</w:t>
      </w:r>
    </w:p>
    <w:p>
      <w:pPr>
        <w:pStyle w:val="BodyText"/>
      </w:pPr>
      <w:r>
        <w:t xml:space="preserve">Sáng sớm, Tần Vô Song còn chưa mở mắt, đã nghe thấy tiếng gọi của Vân Khinh Yên ở hành lang:</w:t>
      </w:r>
    </w:p>
    <w:p>
      <w:pPr>
        <w:pStyle w:val="BodyText"/>
      </w:pPr>
      <w:r>
        <w:t xml:space="preserve">- Hai người các ngươi còn làm biếng chưa dậy sao? Chuẩn bị xuất phát rồi!</w:t>
      </w:r>
    </w:p>
    <w:p>
      <w:pPr>
        <w:pStyle w:val="BodyText"/>
      </w:pPr>
      <w:r>
        <w:t xml:space="preserve">Thức dậy, vệ sinh cá nhân hoàn tất. Tới trung tâm quảng trường tập hợp, điểm danh đầu người, tổng cộng có tám mươi sáu tên Võ đồng dự thi, hoàn tất tập hợp, cả đoàn xuất phát.</w:t>
      </w:r>
    </w:p>
    <w:p>
      <w:pPr>
        <w:pStyle w:val="BodyText"/>
      </w:pPr>
      <w:r>
        <w:t xml:space="preserve">Đội ngũ trùng trùng điệp điệp rời khỏi châu thành Nam Vân Châu. Trên đường đi, Tây Môn Tinh tình nguyện làm người dẫn đầu đoàn người, nhưng hắn đồng thời ngoài việc đảm đương giữ chức thủ lĩnh, lại thỉnh thoảng hữu hảo trưng cầu ý kiến của Tần Vô Song.</w:t>
      </w:r>
    </w:p>
    <w:p>
      <w:pPr>
        <w:pStyle w:val="BodyText"/>
      </w:pPr>
      <w:r>
        <w:t xml:space="preserve">Võ đồng của châu thành Nam Vân Châu, đương nhiên là những kẻ Tây Môn Tinh sai đâu đánh đó. Còn những Võ đồng quận ngoài, sau khi được Tây Môn Đại phiệt mở tiệc chiêu đãi, cảm nhận được mị lực nhân cách của Tây Môn Phiệt chủ, đối với vai trò đảm nhiệm dẫn đầu của Tây Môn Tinh cũng không có phản cảm gì.</w:t>
      </w:r>
    </w:p>
    <w:p>
      <w:pPr>
        <w:pStyle w:val="BodyText"/>
      </w:pPr>
      <w:r>
        <w:t xml:space="preserve">Những Võ đồng châu thành trước đó đã được Tây Môn Tinh nghiêm khắc cảnh cáo, trong hành trình không cho phép ai gây rối, không cho phép gây mất đoàn kết. Những việc đó đại diện cho hình tượng của Nam Vân Châu, kẻ nào phá đám thì kẻ đó chính là người bôi nhọ Nam Vân Châu.</w:t>
      </w:r>
    </w:p>
    <w:p>
      <w:pPr>
        <w:pStyle w:val="BodyText"/>
      </w:pPr>
      <w:r>
        <w:t xml:space="preserve">Cảnh cáo nghiêm khắc như vậy, ai cũng không dám làm càn. Mặt khác hai gã Võ đồng đến tuổi trong tộc của Tây Môn Đại phiệt cũng được Phiệt chủ nghiêm trọng nhắc nhở, phải hiệp trợ Tây Môn Tinh khống chế cục diện. Ở trong đội ngũ tiến lên, cũng cố gắng điều tiết bầu không khí, ngăn ngừa Võ đồng của châu thành và ngoài quận phát sinh tranh cãi, tạo ra tác dụng hữu hảo rất tốt.</w:t>
      </w:r>
    </w:p>
    <w:p>
      <w:pPr>
        <w:pStyle w:val="BodyText"/>
      </w:pPr>
      <w:r>
        <w:t xml:space="preserve">Đã có con cháu của Tây Môn Đại phiệt lấy mình làm gương, những Võ đồng của châu thành cũng bắt chước theo, trên đường đi bầu không khí dĩ nhiên tương đương tốt, không những không bùng nổ ra mâu thuẫn xung đột gì, thậm chí sự xa cách của hai đám Võ đồng cũng dần dần được tiêu trừ, hai bên còn có thể nói chuyện cười đùa.</w:t>
      </w:r>
    </w:p>
    <w:p>
      <w:pPr>
        <w:pStyle w:val="BodyText"/>
      </w:pPr>
      <w:r>
        <w:t xml:space="preserve">Dù sao đều là tính cách của những người trẻ tuổi, ở lâu cũng càng thêm quen thuộc. Quen thuộc rồi đương nhiên cũng ít đi rất nhiều hiểu lầm và mâu thuẫn.</w:t>
      </w:r>
    </w:p>
    <w:p>
      <w:pPr>
        <w:pStyle w:val="BodyText"/>
      </w:pPr>
      <w:r>
        <w:t xml:space="preserve">o0o</w:t>
      </w:r>
    </w:p>
    <w:p>
      <w:pPr>
        <w:pStyle w:val="BodyText"/>
      </w:pPr>
      <w:r>
        <w:t xml:space="preserve">Chưa đến một ngày đã thuận lợi đến được bên ngoài Xích Mộc Vương Thành.</w:t>
      </w:r>
    </w:p>
    <w:p>
      <w:pPr>
        <w:pStyle w:val="BodyText"/>
      </w:pPr>
      <w:r>
        <w:t xml:space="preserve">Bên ngoài của Xích Mộc Vương Thành xây dựng rất nhiều thôn trại, sự phân bố của từng thôn trại đều rất có quy tắc. Nhìn từ đại cục, hiển nhiên là tạo ra tác dụng hòa hoãn xung đột giữa các khu. Những thôn trại này hiển nhiên đều có phân bố phòng thủ vô cùng nghiêm mật, che đỡ lẫn nhau, bảo vệ xung quanh bên ngoài Xích Mộc Vương Thành.</w:t>
      </w:r>
    </w:p>
    <w:p>
      <w:pPr>
        <w:pStyle w:val="BodyText"/>
      </w:pPr>
      <w:r>
        <w:t xml:space="preserve">Các Võ đồng phải thông qua kiểm tra đối chiếu rồi mới được thông qua. Trên đường lớn đi thông tới Xích Mộc Vương Thành, nhìn từ xa xa, mặc dù cách đường mười mấy dặm, nhưng vẫn có thể nhìn thấy rõ ràng nơi mà Xích Mộc Vương Thành nguy nga tọa lạc.</w:t>
      </w:r>
    </w:p>
    <w:p>
      <w:pPr>
        <w:pStyle w:val="BodyText"/>
      </w:pPr>
      <w:r>
        <w:t xml:space="preserve">Khí thế hào hùng, đại khí nghiêm nghị.</w:t>
      </w:r>
    </w:p>
    <w:p>
      <w:pPr>
        <w:pStyle w:val="BodyText"/>
      </w:pPr>
      <w:r>
        <w:t xml:space="preserve">Tần Vô Song lần đầu tiên nhìn thấy Xích Mộc Vương Thành, trong lòng lập tức nổi lên tám chữ bình luận này.</w:t>
      </w:r>
    </w:p>
    <w:p>
      <w:pPr>
        <w:pStyle w:val="BodyText"/>
      </w:pPr>
      <w:r>
        <w:t xml:space="preserve">Nam Vân Châu ở vị trí phía nam của Xích Mộc Vương Thành, vì vậy đám Võ đồng của Nam Vân Châu đều chuẩn bị từ cửa nam tiến vào. Dần dần đi tới gần, không bao lâu đã tới được cửa nam.</w:t>
      </w:r>
    </w:p>
    <w:p>
      <w:pPr>
        <w:pStyle w:val="BodyText"/>
      </w:pPr>
      <w:r>
        <w:t xml:space="preserve">Thủ vệ của cửa thành thiết lập rất nhiều trạm kiểm soát, kiểm tra đối chiếu công văn của Nam Vân Châu phát đến, lại kiểm tra đối chiếu thân phận, sau khi kết thúc tất cả, Đội trưởng thủ vệ mới nói:</w:t>
      </w:r>
    </w:p>
    <w:p>
      <w:pPr>
        <w:pStyle w:val="BodyText"/>
      </w:pPr>
      <w:r>
        <w:t xml:space="preserve">- Vào cửa thành, phải quản lý chỗ ngồi của các ngươi, không được tùy ý chạy loạn, nếu không bị Thủ vệ quân bắt được, bất kể các ngươi là ai, đều phải chịu hình phạt!</w:t>
      </w:r>
    </w:p>
    <w:p>
      <w:pPr>
        <w:pStyle w:val="BodyText"/>
      </w:pPr>
      <w:r>
        <w:t xml:space="preserve">Tây Môn Tinh cười nói:</w:t>
      </w:r>
    </w:p>
    <w:p>
      <w:pPr>
        <w:pStyle w:val="BodyText"/>
      </w:pPr>
      <w:r>
        <w:t xml:space="preserve">- Hiểu rồi hiểu rồi, những điều này đều là lễ nghi cơ bản của quý tộc mà.</w:t>
      </w:r>
    </w:p>
    <w:p>
      <w:pPr>
        <w:pStyle w:val="BodyText"/>
      </w:pPr>
      <w:r>
        <w:t xml:space="preserve">- Được rồi, vào đi. Bên trong khắp nơi đều có bảng thông báo. Các ngươi hãy lưu ý thêm một chút. Tất cả tin tức Thí luyện Võ đồng đều sẽ xuất hiện trên bảng thông báo.</w:t>
      </w:r>
    </w:p>
    <w:p>
      <w:pPr>
        <w:pStyle w:val="BodyText"/>
      </w:pPr>
      <w:r>
        <w:t xml:space="preserve">Sau khi vào thành, các Võ đồng rõ ràng bớt phóng túng đi rất nhiều, ngay cả những Võ đồng thích nói cười, tính cách hướng ngoại, cũng rõ ràng nói ít đi.</w:t>
      </w:r>
    </w:p>
    <w:p>
      <w:pPr>
        <w:pStyle w:val="BodyText"/>
      </w:pPr>
      <w:r>
        <w:t xml:space="preserve">Đây chính là Xích Mộc Vương Thành, toàn bộ Bách Việt Quốc, ngoài Đế Đô ra, còn có bốn Đại Vương Thành phụ thuộc. Loại thành phố lớn cấp bậc này khiến những Võ đồng còn chưa quen lắm với việc đời ít nhiều có chút nhút nhát, mất tự nhiên.</w:t>
      </w:r>
    </w:p>
    <w:p>
      <w:pPr>
        <w:pStyle w:val="BodyText"/>
      </w:pPr>
      <w:r>
        <w:t xml:space="preserve">Tây Môn Tinh đã tới Xích Mộc Vương Thành vài lần, đương nhiên cảm thấy quen thuộc hơn những Võ đồng khác không ít, khẽ mỉm cười nói:</w:t>
      </w:r>
    </w:p>
    <w:p>
      <w:pPr>
        <w:pStyle w:val="BodyText"/>
      </w:pPr>
      <w:r>
        <w:t xml:space="preserve">- Mọi người không cần quá nhút nhát, chỉ cần hành động theo quy củ, nói nói cười cười không có vấn đề gì. Mọi người lưu ý một chút tới những bảng thông báo ở khắp nơi. Tin tức của Thí luyện Võ đồng…</w:t>
      </w:r>
    </w:p>
    <w:p>
      <w:pPr>
        <w:pStyle w:val="BodyText"/>
      </w:pPr>
      <w:r>
        <w:t xml:space="preserve">Còn chưa nói xong, đã nhìn thấy xa xa trên mặt đường, một nhóm người chen chúc đông nghìn nghịt, tụ tập ở trước một bảng thông báo, vô cùng náo nhiệt.</w:t>
      </w:r>
    </w:p>
    <w:p>
      <w:pPr>
        <w:pStyle w:val="BodyText"/>
      </w:pPr>
      <w:r>
        <w:t xml:space="preserve">- Khẳng định là tin tức Thí luyện Võ đồng rồi, qua xem đi!</w:t>
      </w:r>
    </w:p>
    <w:p>
      <w:pPr>
        <w:pStyle w:val="BodyText"/>
      </w:pPr>
      <w:r>
        <w:t xml:space="preserve">Tây Môn Tinh đưa mắt ra hiệu cho hai đệ tử đồng tộc, ba người hiểu ngầm trong lòng, chen lách vào trong đám người.</w:t>
      </w:r>
    </w:p>
    <w:p>
      <w:pPr>
        <w:pStyle w:val="BodyText"/>
      </w:pPr>
      <w:r>
        <w:t xml:space="preserve">Bọn họ chen vào đám người này, khiến những người ở phía trước đều tỏ ý không vui, đều trợn mắt quay đầu lại nhìn, nhưng nhìn thấy ba Võ đồng ăn mặc sang trọng như con cháu Đại phiệt chen vào, lời quát mắng vừa đến bên mép đã bị nuốt ngược trở lại, nuốt giận im lặng tránh sang một bên, không còn cách nào, không thể chọc vào con cháu Đại phiệt.</w:t>
      </w:r>
    </w:p>
    <w:p>
      <w:pPr>
        <w:pStyle w:val="BodyText"/>
      </w:pPr>
      <w:r>
        <w:t xml:space="preserve">Tần Vô Song cũng không muốn chen vào, đợi Tây Môn Tinh xem xong, đi ra khẳng định sẽ cùng biết tin tức. Nói ra có con cháu Đại phiệt mở đường, đi tới đâu tựa hồ đều tương đối thoải mái.</w:t>
      </w:r>
    </w:p>
    <w:p>
      <w:pPr>
        <w:pStyle w:val="BodyText"/>
      </w:pPr>
      <w:r>
        <w:t xml:space="preserve">Một lát sau, trong tiếng oán giận của đám người, Tây Môn Tinh vẻ mặt hưng phấn lại chen ra, từ biểu hiện của hắn có thể nhìn ra hắn đã chấn động sau khi xem xong bảng thông báo.</w:t>
      </w:r>
    </w:p>
    <w:p>
      <w:pPr>
        <w:pStyle w:val="BodyText"/>
      </w:pPr>
      <w:r>
        <w:t xml:space="preserve">- Biến thái quá, lần này, mọi người sẽ có thêm động lực rồi.</w:t>
      </w:r>
    </w:p>
    <w:p>
      <w:pPr>
        <w:pStyle w:val="BodyText"/>
      </w:pPr>
      <w:r>
        <w:t xml:space="preserve">Khẩu khí của Tây Môn Tinh có chút kích động.</w:t>
      </w:r>
    </w:p>
    <w:p>
      <w:pPr>
        <w:pStyle w:val="BodyText"/>
      </w:pPr>
      <w:r>
        <w:t xml:space="preserve">- Sao vậy?</w:t>
      </w:r>
    </w:p>
    <w:p>
      <w:pPr>
        <w:pStyle w:val="BodyText"/>
      </w:pPr>
      <w:r>
        <w:t xml:space="preserve">- Tinh thiếu gia, ngươi đừng thừa nước đục thả câu nữa.</w:t>
      </w:r>
    </w:p>
    <w:p>
      <w:pPr>
        <w:pStyle w:val="BodyText"/>
      </w:pPr>
      <w:r>
        <w:t xml:space="preserve">- Hắc hắc, Vô Song huynh, sao huynh không tiến vào trong mà xem?</w:t>
      </w:r>
    </w:p>
    <w:p>
      <w:pPr>
        <w:pStyle w:val="BodyText"/>
      </w:pPr>
      <w:r>
        <w:t xml:space="preserve">Tây Môn Tinh mỉm cười hỏi.</w:t>
      </w:r>
    </w:p>
    <w:p>
      <w:pPr>
        <w:pStyle w:val="BodyText"/>
      </w:pPr>
      <w:r>
        <w:t xml:space="preserve">- Ta đợi Tinh thiếu gia ngươi sau khi xem xong cùng hưởng chung tin tức. Người nhiều như vậy, nếu ta chen vào trong, những người đó không mắng ta chết mới là lạ.</w:t>
      </w:r>
    </w:p>
    <w:p>
      <w:pPr>
        <w:pStyle w:val="BodyText"/>
      </w:pPr>
      <w:r>
        <w:t xml:space="preserve">Tần Vô Song cười khổ nói.</w:t>
      </w:r>
    </w:p>
    <w:p>
      <w:pPr>
        <w:pStyle w:val="BodyText"/>
      </w:pPr>
      <w:r>
        <w:t xml:space="preserve">Tây Môn Tinh cười hắc hắc, không để bụng, thấy mọi người đều đang nhìn hắn chờ mong, đợi hắn lên tiếng, rất có cảm giác thành tựu, cũng không thừa nước đục thả câu nói:</w:t>
      </w:r>
    </w:p>
    <w:p>
      <w:pPr>
        <w:pStyle w:val="BodyText"/>
      </w:pPr>
      <w:r>
        <w:t xml:space="preserve">- Hoàng đế Bệ hạ ngự chỉ, bốn khu lớn của Bách Việt Quốc, nếu nơi nào đoạt được vị trí Quán quân Tập thể trong Thí luyện Võ đồng, tất cả gia tộc Võ đồng tham dự của khu này, đều được ban thưởng một ngàn mẫu ruộng. Mười người xếp đầu tiên của khu, được thưởng ruộng ba ngàn mẫu! Ba người xếp đầu tiên, mỗi người được thưởng ruộng năm ngàn mẫu, ngoài ra còn cộng thêm hoàng kim vạn lượng! Hắc hắc…</w:t>
      </w:r>
    </w:p>
    <w:p>
      <w:pPr>
        <w:pStyle w:val="BodyText"/>
      </w:pPr>
      <w:r>
        <w:t xml:space="preserve">Tiếng ‘hắc hắc’ này có ý nghĩa là hắn còn chưa nói xong.</w:t>
      </w:r>
    </w:p>
    <w:p>
      <w:pPr>
        <w:pStyle w:val="BodyText"/>
      </w:pPr>
      <w:r>
        <w:t xml:space="preserve">- Vậy nếu là Quán quân đứng đầu thì sao?</w:t>
      </w:r>
    </w:p>
    <w:p>
      <w:pPr>
        <w:pStyle w:val="BodyText"/>
      </w:pPr>
      <w:r>
        <w:t xml:space="preserve">Một tên Võ đồng thông minh lập tức hỏi.</w:t>
      </w:r>
    </w:p>
    <w:p>
      <w:pPr>
        <w:pStyle w:val="BodyText"/>
      </w:pPr>
      <w:r>
        <w:t xml:space="preserve">- Đúng vậy, người đứng đầu thì sao, không thể không có khen ngợi đặc biệt được?</w:t>
      </w:r>
    </w:p>
    <w:p>
      <w:pPr>
        <w:pStyle w:val="BodyText"/>
      </w:pPr>
      <w:r>
        <w:t xml:space="preserve">Tiếng phụ họa nổi lên bốn phía.</w:t>
      </w:r>
    </w:p>
    <w:p>
      <w:pPr>
        <w:pStyle w:val="BodyText"/>
      </w:pPr>
      <w:r>
        <w:t xml:space="preserve">Tây Môn Tinh thần bí mỉm cười:</w:t>
      </w:r>
    </w:p>
    <w:p>
      <w:pPr>
        <w:pStyle w:val="BodyText"/>
      </w:pPr>
      <w:r>
        <w:t xml:space="preserve">- Người quán quân đứng đầu, thưởng ruộng vạn mẫu, hoàng kim ba vạn lượng, phẩm cấp gia tộc thăng lên một cấp vô điều kiện, thưởng phong cấp bậc Hầu tước!</w:t>
      </w:r>
    </w:p>
    <w:p>
      <w:pPr>
        <w:pStyle w:val="BodyText"/>
      </w:pPr>
      <w:r>
        <w:t xml:space="preserve">Những lời này vừa thốt ra, nhất thời tạo ra từng trận ngạc nhiên thú vị. Tất cả các Võ đồng đều ngây người. Khen thưởng này, quả nhiên là hậu hĩnh.</w:t>
      </w:r>
    </w:p>
    <w:p>
      <w:pPr>
        <w:pStyle w:val="BodyText"/>
      </w:pPr>
      <w:r>
        <w:t xml:space="preserve">Điền sản và hoàng kim cũng được rồi. Phẩm cấp gia tộc còn được thăng lên một cấp vô điều kiện, điều này khiến cho những con cháu Thế gia càng thêm kích động, bao gồm Đạt Hề Dương trong lòng cũng có tính toán:</w:t>
      </w:r>
    </w:p>
    <w:p>
      <w:pPr>
        <w:pStyle w:val="BodyText"/>
      </w:pPr>
      <w:r>
        <w:t xml:space="preserve">- Phẩm cấp thăng lên một bậc, nếu ta có thể đạt được danh hiệu Quán quân đứng đầu của Lĩnh, há không phải có thể để gia tộc thăng lên chức Đại phiệt sao?</w:t>
      </w:r>
    </w:p>
    <w:p>
      <w:pPr>
        <w:pStyle w:val="BodyText"/>
      </w:pPr>
      <w:r>
        <w:t xml:space="preserve">Hơn nữa, thiếu niên được phong Hầu tước, đó là cơ hội trăm năm khó gặp trong Bách Việt Quốc.</w:t>
      </w:r>
    </w:p>
    <w:p>
      <w:pPr>
        <w:pStyle w:val="BodyText"/>
      </w:pPr>
      <w:r>
        <w:t xml:space="preserve">Tây Môn Tinh tựa hồ rất hưởng thụ loại phản ứng kịch liệt này của mọi người, khoan thai nói:</w:t>
      </w:r>
    </w:p>
    <w:p>
      <w:pPr>
        <w:pStyle w:val="BodyText"/>
      </w:pPr>
      <w:r>
        <w:t xml:space="preserve">- Chú ý, đây chỉ là biểu dương thành tích đoàn thể, được xây dựng trên nền tảng cạnh tranh giữa Tứ Đại Lĩnh. Thí luyện Võ đồng lần này, đối với phát huy cá nhân cũng có phần thưởng!</w:t>
      </w:r>
    </w:p>
    <w:p>
      <w:pPr>
        <w:pStyle w:val="BodyText"/>
      </w:pPr>
      <w:r>
        <w:t xml:space="preserve">- Cá nhân cũng có sao?</w:t>
      </w:r>
    </w:p>
    <w:p>
      <w:pPr>
        <w:pStyle w:val="BodyText"/>
      </w:pPr>
      <w:r>
        <w:t xml:space="preserve">Các Võ đồng lại dâng trào tình cảm phấn chấn.</w:t>
      </w:r>
    </w:p>
    <w:p>
      <w:pPr>
        <w:pStyle w:val="BodyText"/>
      </w:pPr>
      <w:r>
        <w:t xml:space="preserve">- Biểu dương cá nhân, thậm chí còn hậu hĩnh hơn cả biểu dương đoàn thể!</w:t>
      </w:r>
    </w:p>
    <w:p>
      <w:pPr>
        <w:pStyle w:val="BodyText"/>
      </w:pPr>
      <w:r>
        <w:t xml:space="preserve">Cảm xúc của Tây Môn Tinh cũng có chút sôi trào:</w:t>
      </w:r>
    </w:p>
    <w:p>
      <w:pPr>
        <w:pStyle w:val="BodyText"/>
      </w:pPr>
      <w:r>
        <w:t xml:space="preserve">- Không xét xuất thân, không xét phẩm cấp, bất luận là ai, nếu có thể đoạt được vinh quang Quán quân Cá nhân trong toàn bộ Thí luyện Võ đồng lần này, gia tộc sẽ được thăng cấp lên làm Vương tộc vô điều kiện, còn người đó sẽ được hưởng thụ đãi ngộ trở thành Ngoại tính Vương gia! Tất cả ban thưởng đều gấp đôi so với kết quả của Quán quân Tập thể!</w:t>
      </w:r>
    </w:p>
    <w:p>
      <w:pPr>
        <w:pStyle w:val="BodyText"/>
      </w:pPr>
      <w:r>
        <w:t xml:space="preserve">Phong Vương?</w:t>
      </w:r>
    </w:p>
    <w:p>
      <w:pPr>
        <w:pStyle w:val="BodyText"/>
      </w:pPr>
      <w:r>
        <w:t xml:space="preserve">Máu huyết của Võ đồng trong nháy mắt vô cùng sôi trào!</w:t>
      </w:r>
    </w:p>
    <w:p>
      <w:pPr>
        <w:pStyle w:val="BodyText"/>
      </w:pPr>
      <w:r>
        <w:t xml:space="preserve">Mặc dù chỉ là Ngoại tính Vương gia, đất phong chỉ có thể bằng một phần ba so với Tứ Đại Vương Tộc. Nhưng Vương gia dù sao vẫn là Vương gia!</w:t>
      </w:r>
    </w:p>
    <w:p>
      <w:pPr>
        <w:pStyle w:val="BodyText"/>
      </w:pPr>
      <w:r>
        <w:t xml:space="preserve">Trong lịch sử của Bách Việt Quốc, mấy trăm năm cũng khó xuất hiện được một lần Ngoại tính Vương gia!</w:t>
      </w:r>
    </w:p>
    <w:p>
      <w:pPr>
        <w:pStyle w:val="BodyText"/>
      </w:pPr>
      <w:r>
        <w:t xml:space="preserve">Mà Thí luyện Võ đồng lần này lại xuất hiện khen thưởng phong Vương!</w:t>
      </w:r>
    </w:p>
    <w:p>
      <w:pPr>
        <w:pStyle w:val="BodyText"/>
      </w:pPr>
      <w:r>
        <w:t xml:space="preserve">Sự ban thưởng này, đủ khiến tất cả Võ đồng tham dự trở nên điên cuồng. Ngay cả Tần Vô Song cũng không thể không kinh hãi với sự ra tay thực sự rất hào phóng của Hoàng thất lần này!</w:t>
      </w:r>
    </w:p>
    <w:p>
      <w:pPr>
        <w:pStyle w:val="Compact"/>
      </w:pPr>
      <w:r>
        <w:t xml:space="preserve">Ủng hộ chỉ với 1 click và 5s ! (adf.ly/4EmoB)</w:t>
      </w:r>
      <w:r>
        <w:br w:type="textWrapping"/>
      </w:r>
      <w:r>
        <w:br w:type="textWrapping"/>
      </w:r>
    </w:p>
    <w:p>
      <w:pPr>
        <w:pStyle w:val="Heading2"/>
      </w:pPr>
      <w:bookmarkStart w:id="107" w:name="chương-85"/>
      <w:bookmarkEnd w:id="107"/>
      <w:r>
        <w:t xml:space="preserve">85. Chương 8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5: Tiết lộ quy tắc trước giờ.</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hưng ý niệm trong đầu Tần Vô Song vừa xoay chuyển lập tức cũng đã lý giải được.</w:t>
      </w:r>
    </w:p>
    <w:p>
      <w:pPr>
        <w:pStyle w:val="BodyText"/>
      </w:pPr>
      <w:r>
        <w:t xml:space="preserve">Võ đồng có thể xếp Quán quân trong phạm vi cả nước khẳng định không phải chuyện đùa. Căn cứ vào tình báo của Đồng Dao, chuyện Thí luyện Võ đồng lần này liên quan đến việc Bách Việt Quốc có thể thăng lên làm Công quốc thượng phẩm hay không, Hoàng thất Bách Việt Quốc đương nhiên không tiếc vốn gốc rồi.</w:t>
      </w:r>
    </w:p>
    <w:p>
      <w:pPr>
        <w:pStyle w:val="BodyText"/>
      </w:pPr>
      <w:r>
        <w:t xml:space="preserve">Phải biết rằng, thăng lên làm Công quốc thượng phẩm, có ý nghĩa biến hóa địa vị quốc tế, đối với những quốc gia xung quanh, địa vị lập tức trở nên khác nhau.</w:t>
      </w:r>
    </w:p>
    <w:p>
      <w:pPr>
        <w:pStyle w:val="BodyText"/>
      </w:pPr>
      <w:r>
        <w:t xml:space="preserve">Ví dụ như Đại Ngô Quốc bên cạnh Bách Việt Quốc, cùng là Công quốc trung phẩm, luôn âm thầm tranh đấu gay gắt với Bách Việt Quốc, chinh phạt lẫn nhau. Nhưng một khi có một bên thăng lên làm Công quốc thượng phẩm, thì sự giằng co và cân bằng của hai bên lập tức bị phá vỡ.</w:t>
      </w:r>
    </w:p>
    <w:p>
      <w:pPr>
        <w:pStyle w:val="BodyText"/>
      </w:pPr>
      <w:r>
        <w:t xml:space="preserve">Và Võ đồng được xếp Quán quân, một khi nhận được Linh duyên, lại càng không phải là chuyện đùa.</w:t>
      </w:r>
    </w:p>
    <w:p>
      <w:pPr>
        <w:pStyle w:val="BodyText"/>
      </w:pPr>
      <w:r>
        <w:t xml:space="preserve">Vì vậy tính ra, nếu ban thưởng hậu hĩnh như vậy, về tình về lý đều vô cùng có lợi.</w:t>
      </w:r>
    </w:p>
    <w:p>
      <w:pPr>
        <w:pStyle w:val="BodyText"/>
      </w:pPr>
      <w:r>
        <w:t xml:space="preserve">Võ đồng các nhà đều ôm ấp tính toán trong lòng. Đối với giá trị mong đợi của Thí luyện lần này, cũng là sự phát triển mạnh mẽ trên diện rộng. Khen thưởng hậu hĩnh như vậy, nói không động tâm là không thể.</w:t>
      </w:r>
    </w:p>
    <w:p>
      <w:pPr>
        <w:pStyle w:val="BodyText"/>
      </w:pPr>
      <w:r>
        <w:t xml:space="preserve">Một gã Võ đồng đột nhiên hỏi:</w:t>
      </w:r>
    </w:p>
    <w:p>
      <w:pPr>
        <w:pStyle w:val="BodyText"/>
      </w:pPr>
      <w:r>
        <w:t xml:space="preserve">- Nếu người đạt được vị trí Quán quân của đoàn thể và người đạt được Quán quân Cá nhân trùng nhau thì phải tính toán như thế nào?</w:t>
      </w:r>
    </w:p>
    <w:p>
      <w:pPr>
        <w:pStyle w:val="BodyText"/>
      </w:pPr>
      <w:r>
        <w:t xml:space="preserve">Lời này vừa nói ra, nhất thời đã nhắc nhở không ít Võ đồng. Đúng vậy, nếu như vậy thì vấn đề này nên tính như thế nào?</w:t>
      </w:r>
    </w:p>
    <w:p>
      <w:pPr>
        <w:pStyle w:val="BodyText"/>
      </w:pPr>
      <w:r>
        <w:t xml:space="preserve">- Hoàng thất đương nhiên đã suy nghĩ qua vấn đề này rồi. Nếu hai phương diện cùng là một người, thì sẽ nhận cả hai phần thưởng, lợi càng thêm lợi!</w:t>
      </w:r>
    </w:p>
    <w:p>
      <w:pPr>
        <w:pStyle w:val="BodyText"/>
      </w:pPr>
      <w:r>
        <w:t xml:space="preserve">- Ách, vấn đề này thú vị đây. Vừa phong Vương, vừa phong Hầu, như vậy không phải là lộn xộn sao?</w:t>
      </w:r>
    </w:p>
    <w:p>
      <w:pPr>
        <w:pStyle w:val="BodyText"/>
      </w:pPr>
      <w:r>
        <w:t xml:space="preserve">- Đầu óc ngươi thật là không linh hoạt. Sao lại lộn xộn chứ? Hoàng thất cho hai phần phong thưởng, bản thân tiếp nhận một phần, lẽ nào phần thứ hai không thể cho lại người nhà sao? Ngươi đừng lo lắng chuyện này, nếu ngươi có thể cầm được hai chức Quán quân, ngươi phong Vương, phụ thân ngươi phong Hầu, như vậy không phải rất tốt sao?</w:t>
      </w:r>
    </w:p>
    <w:p>
      <w:pPr>
        <w:pStyle w:val="BodyText"/>
      </w:pPr>
      <w:r>
        <w:t xml:space="preserve">Võ đồng kia đùa vui nói:</w:t>
      </w:r>
    </w:p>
    <w:p>
      <w:pPr>
        <w:pStyle w:val="BodyText"/>
      </w:pPr>
      <w:r>
        <w:t xml:space="preserve">- Thì ra còn có thể như vậy. Nhưng như vậy cũng không được, ta phong Vương, phụ thân ta phong Hầu, vậy phẩm cấp của ông ấy sẽ thấp hơn ta, nhìn thấy ta há không phải hành lễ sao? Cực kỳ không ổn, nếu ta thật sự cầm được hai chức Quán quân, vẫn là phụ thân ta phong Vương, ta thuận tiện phong Hầu thì tốt hơn. Ai, người như ta thích khiêm tốn, không thích khoe khoang…</w:t>
      </w:r>
    </w:p>
    <w:p>
      <w:pPr>
        <w:pStyle w:val="BodyText"/>
      </w:pPr>
      <w:r>
        <w:t xml:space="preserve">- Làm được sao? Loại kém cỏi như ngươi lại có thể cầm được hai chức Quán quân sao. Phong con khỉ cho ngươi còn cảm thấy không ổn, phần thưởng Hầu tước ta thấy ngươi vẫn nên sớm từ bỏ hy vọng đi!</w:t>
      </w:r>
    </w:p>
    <w:p>
      <w:pPr>
        <w:pStyle w:val="BodyText"/>
      </w:pPr>
      <w:r>
        <w:t xml:space="preserve">- Ghen tỵ, ngươi rõ ràng là ghen tỵ. ta không khua môi múa mép với ngươi nữa, chúng ta đợi đến lúc đó xem xem ai có thành tích tốt hơn ai.</w:t>
      </w:r>
    </w:p>
    <w:p>
      <w:pPr>
        <w:pStyle w:val="BodyText"/>
      </w:pPr>
      <w:r>
        <w:t xml:space="preserve">Trong khi một đám người đang thảo luận, trước mặt có một tiểu cô nương chạy đến, khuôn mặt trắng mịn giống như được chạm khắc từ ngọc, vô cùng tuyệt đẹp.</w:t>
      </w:r>
    </w:p>
    <w:p>
      <w:pPr>
        <w:pStyle w:val="BodyText"/>
      </w:pPr>
      <w:r>
        <w:t xml:space="preserve">Đi đến trước mặt Tần Vô Song, lên tiếng hỏi:</w:t>
      </w:r>
    </w:p>
    <w:p>
      <w:pPr>
        <w:pStyle w:val="BodyText"/>
      </w:pPr>
      <w:r>
        <w:t xml:space="preserve">- Ngươi là Tần Vô Song ca ca đúng không?</w:t>
      </w:r>
    </w:p>
    <w:p>
      <w:pPr>
        <w:pStyle w:val="BodyText"/>
      </w:pPr>
      <w:r>
        <w:t xml:space="preserve">Tần Vô Song ngây người, nhảy xuống ngựa nói:</w:t>
      </w:r>
    </w:p>
    <w:p>
      <w:pPr>
        <w:pStyle w:val="BodyText"/>
      </w:pPr>
      <w:r>
        <w:t xml:space="preserve">- Là ta, tiểu muội muội ngươi biết ta sao?</w:t>
      </w:r>
    </w:p>
    <w:p>
      <w:pPr>
        <w:pStyle w:val="BodyText"/>
      </w:pPr>
      <w:r>
        <w:t xml:space="preserve">- Có người kêu ta đưa cái này cho huynh.</w:t>
      </w:r>
    </w:p>
    <w:p>
      <w:pPr>
        <w:pStyle w:val="BodyText"/>
      </w:pPr>
      <w:r>
        <w:t xml:space="preserve">Tiểu nha đầu vươn bàn tay nhỏ xinh ra, đưa cho hắn một ống trúc nhỏ.</w:t>
      </w:r>
    </w:p>
    <w:p>
      <w:pPr>
        <w:pStyle w:val="BodyText"/>
      </w:pPr>
      <w:r>
        <w:t xml:space="preserve">Tần Vô Song nhận lấy, đưa tay vào trong thấy có giấu một tờ giấy, đang định nói câu gì đó, tiểu nha đầu đã lanh lợi chạy đi mất.</w:t>
      </w:r>
    </w:p>
    <w:p>
      <w:pPr>
        <w:pStyle w:val="BodyText"/>
      </w:pPr>
      <w:r>
        <w:t xml:space="preserve">- Tần Vô Song, danh khí ngươi không nhỏ a, vừa đến Xích Mộc Vương Thành đã có người đưa đồ cho ngươi rồi.</w:t>
      </w:r>
    </w:p>
    <w:p>
      <w:pPr>
        <w:pStyle w:val="BodyText"/>
      </w:pPr>
      <w:r>
        <w:t xml:space="preserve">Vân Khinh Yên cưỡi ngựa đi đến, trêu chọc nói.</w:t>
      </w:r>
    </w:p>
    <w:p>
      <w:pPr>
        <w:pStyle w:val="BodyText"/>
      </w:pPr>
      <w:r>
        <w:t xml:space="preserve">- Bên trong là cái gì?</w:t>
      </w:r>
    </w:p>
    <w:p>
      <w:pPr>
        <w:pStyle w:val="BodyText"/>
      </w:pPr>
      <w:r>
        <w:t xml:space="preserve">Tần Vô Song rút tờ giấy ra, trên mặt có viết: Gian chữ Khôn, lầu sáu Tùng Phong Lâu, đợi ngươi cùng ăn cơm trưa.</w:t>
      </w:r>
    </w:p>
    <w:p>
      <w:pPr>
        <w:pStyle w:val="BodyText"/>
      </w:pPr>
      <w:r>
        <w:t xml:space="preserve">Kiểu chữ xinh đẹp, ở dưới cùng là hai chữ ‘Đồng Dao’.</w:t>
      </w:r>
    </w:p>
    <w:p>
      <w:pPr>
        <w:pStyle w:val="BodyText"/>
      </w:pPr>
      <w:r>
        <w:t xml:space="preserve">Tần Vô Song vò hai tay vào nhau, tờ giấy đã nát vụn, thầm nghĩ Đồng Dao nói gia tộc của nàng dựa vào buôn bán tin tức tình báo mà sống, công việc tình báo này, quả nhiên lợi hại, ta vừa mới vào thành, nàng đã có thể biết được rồi sao?</w:t>
      </w:r>
    </w:p>
    <w:p>
      <w:pPr>
        <w:pStyle w:val="BodyText"/>
      </w:pPr>
      <w:r>
        <w:t xml:space="preserve">Nhưng lập tức thay đổi ý nghĩ bình thường trở lại, mấy mươi gã Võ đồng Nam Vân Châu bọn họ, thế trận to lớn, có lẽ đi được nửa đường người ta đã điều tra rõ ràng rồi.</w:t>
      </w:r>
    </w:p>
    <w:p>
      <w:pPr>
        <w:pStyle w:val="BodyText"/>
      </w:pPr>
      <w:r>
        <w:t xml:space="preserve">- Có người hẹn ta cùng ăn cơm.</w:t>
      </w:r>
    </w:p>
    <w:p>
      <w:pPr>
        <w:pStyle w:val="BodyText"/>
      </w:pPr>
      <w:r>
        <w:t xml:space="preserve">Tần Vô Song nói có chút cảm thấy có lỗi:</w:t>
      </w:r>
    </w:p>
    <w:p>
      <w:pPr>
        <w:pStyle w:val="BodyText"/>
      </w:pPr>
      <w:r>
        <w:t xml:space="preserve">- Đã tới Xích Mộc Vương Thành, tin rằng các vị đều có thân hữu ở Xích Mộc Võ Viện, ta cô độc một mình, mọi người hãy giải tán, đợi đến thời gian tập hợp, hãy đến tụ họp lại.</w:t>
      </w:r>
    </w:p>
    <w:p>
      <w:pPr>
        <w:pStyle w:val="BodyText"/>
      </w:pPr>
      <w:r>
        <w:t xml:space="preserve">Chủ ý này nhanh chóng nhận được sự đồng ý của mọi người. Đám Võ đồng thượng phẩm mười người thì có chín người đều có người thân được đào tạo chuyên sâu ở Xích Mộc Võ Viện, hơn nữa bản thân bọn họ, không bao lâu sau có lẽ cũng sẽ vào Xích Mộc Võ Viện, vì vậy Xích Mộc Võ Viện khẳng định là phải đi.</w:t>
      </w:r>
    </w:p>
    <w:p>
      <w:pPr>
        <w:pStyle w:val="BodyText"/>
      </w:pPr>
      <w:r>
        <w:t xml:space="preserve">o0o</w:t>
      </w:r>
    </w:p>
    <w:p>
      <w:pPr>
        <w:pStyle w:val="BodyText"/>
      </w:pPr>
      <w:r>
        <w:t xml:space="preserve">Tùng Phong Lâu cũng được xem là một khách sạn lớn ở Xích Mộc Vương Thành. Tần Vô Song tùy tiện tìm một người hỏi đã dễ dàng tìm được địa điểm của Tùng Phong Lâu.</w:t>
      </w:r>
    </w:p>
    <w:p>
      <w:pPr>
        <w:pStyle w:val="BodyText"/>
      </w:pPr>
      <w:r>
        <w:t xml:space="preserve">Gửi lại con ngựa, hắn cứ thế đi thẳng lên lầu sáu. Vị trí của gian chữ Khôn, vô cùng tao nhã, lại vừa vặn nằm sát đường.</w:t>
      </w:r>
    </w:p>
    <w:p>
      <w:pPr>
        <w:pStyle w:val="BodyText"/>
      </w:pPr>
      <w:r>
        <w:t xml:space="preserve">- Ngươi đến rồi!</w:t>
      </w:r>
    </w:p>
    <w:p>
      <w:pPr>
        <w:pStyle w:val="BodyText"/>
      </w:pPr>
      <w:r>
        <w:t xml:space="preserve">Đồng Dao sớm đã chờ đợi trong phòng, kêu Tần Vô Song tiến vào phòng, thuận tay giữ cửa lại, giải thích:</w:t>
      </w:r>
    </w:p>
    <w:p>
      <w:pPr>
        <w:pStyle w:val="BodyText"/>
      </w:pPr>
      <w:r>
        <w:t xml:space="preserve">- Ta vốn nên tự mình đi đón ngươi, nhưng người đi cùng ngươi, tiểu thư Vân gia có quen ta…</w:t>
      </w:r>
    </w:p>
    <w:p>
      <w:pPr>
        <w:pStyle w:val="BodyText"/>
      </w:pPr>
      <w:r>
        <w:t xml:space="preserve">Tần Vô Song khoát tay nói:</w:t>
      </w:r>
    </w:p>
    <w:p>
      <w:pPr>
        <w:pStyle w:val="BodyText"/>
      </w:pPr>
      <w:r>
        <w:t xml:space="preserve">- Không cần giải thích, ta có thể hiểu được. Sao lại chỉ có một mình ngươi? Lệnh đệ đâu?</w:t>
      </w:r>
    </w:p>
    <w:p>
      <w:pPr>
        <w:pStyle w:val="BodyText"/>
      </w:pPr>
      <w:r>
        <w:t xml:space="preserve">- Hắn không tới…</w:t>
      </w:r>
    </w:p>
    <w:p>
      <w:pPr>
        <w:pStyle w:val="BodyText"/>
      </w:pPr>
      <w:r>
        <w:t xml:space="preserve">Đồng Dao định nói gì đó nhưng lại thôi, cuối cùng tựa hồ vẫn cảm thấy nên nói thẳng thì tốt hơn, úp úp mở mở nói:</w:t>
      </w:r>
    </w:p>
    <w:p>
      <w:pPr>
        <w:pStyle w:val="BodyText"/>
      </w:pPr>
      <w:r>
        <w:t xml:space="preserve">- Tần công tử, tính cách của đệ đệ ta có chút mạnh mẽ…</w:t>
      </w:r>
    </w:p>
    <w:p>
      <w:pPr>
        <w:pStyle w:val="BodyText"/>
      </w:pPr>
      <w:r>
        <w:t xml:space="preserve">Tần Vô Song thăm dò ý tứ qua lời nói và sắc mặt, nhìn thấy bộ dạng lắp bắp của Đồng Dao, đã đoán được rốt cuộc. Thầm nghĩ thật đúng là làm tròn bổn phận tỷ tỷ, âm thầm trợ giúp đệ đệ, lại còn suy nghĩ chiếu cố đến lòng tự tôn của đệ đệ.</w:t>
      </w:r>
    </w:p>
    <w:p>
      <w:pPr>
        <w:pStyle w:val="BodyText"/>
      </w:pPr>
      <w:r>
        <w:t xml:space="preserve">- Nói như vậy, lệnh đệ căn bản không biết chuyện này?</w:t>
      </w:r>
    </w:p>
    <w:p>
      <w:pPr>
        <w:pStyle w:val="BodyText"/>
      </w:pPr>
      <w:r>
        <w:t xml:space="preserve">Sắc mặt Đồng Dao hơi ửng đỏ, lắc đầu nói:</w:t>
      </w:r>
    </w:p>
    <w:p>
      <w:pPr>
        <w:pStyle w:val="BodyText"/>
      </w:pPr>
      <w:r>
        <w:t xml:space="preserve">- Hắn không biết.</w:t>
      </w:r>
    </w:p>
    <w:p>
      <w:pPr>
        <w:pStyle w:val="BodyText"/>
      </w:pPr>
      <w:r>
        <w:t xml:space="preserve">- Vậy ta nên xuống tay như thế nào?</w:t>
      </w:r>
    </w:p>
    <w:p>
      <w:pPr>
        <w:pStyle w:val="BodyText"/>
      </w:pPr>
      <w:r>
        <w:t xml:space="preserve">Nếu ngay cả đương sự cũng không biết, vậy chuyện này càng khó làm.</w:t>
      </w:r>
    </w:p>
    <w:p>
      <w:pPr>
        <w:pStyle w:val="BodyText"/>
      </w:pPr>
      <w:r>
        <w:t xml:space="preserve">- Cho nên, chuyện này có chút khó xử, sợ rằng cần Tần công tử phải tốn thêm một chút tâm tư, âm thầm viện trợ, không để lại dấu vết, để hắn từ đầu đến cuối không biết gì hết.</w:t>
      </w:r>
    </w:p>
    <w:p>
      <w:pPr>
        <w:pStyle w:val="BodyText"/>
      </w:pPr>
      <w:r>
        <w:t xml:space="preserve">Tần Vô Song thầm cảm thấy buồn cười, thầm nghĩ gian dối đã là rất không ổn rồi. Giúp người gian dối, còn không để người chịu ơn huệ biết được…</w:t>
      </w:r>
    </w:p>
    <w:p>
      <w:pPr>
        <w:pStyle w:val="BodyText"/>
      </w:pPr>
      <w:r>
        <w:t xml:space="preserve">- Trong trường hợp đó, nguyên tắc Thí luyện như thế nào, bây giờ ta còn đang mờ mịt không biết. Nếu giúp lệnh đệ, thực sự không có manh mối. Đồng tiểu thư nếu biết nguyên tắc chi tiết, đừng ngại tiết lộ trước một chút.</w:t>
      </w:r>
    </w:p>
    <w:p>
      <w:pPr>
        <w:pStyle w:val="BodyText"/>
      </w:pPr>
      <w:r>
        <w:t xml:space="preserve">Đồng Dao gật gật đầu:</w:t>
      </w:r>
    </w:p>
    <w:p>
      <w:pPr>
        <w:pStyle w:val="BodyText"/>
      </w:pPr>
      <w:r>
        <w:t xml:space="preserve">- Ta mời Tần công tử tới đây, thứ nhất là để báo cho ngài biết, thứ hai cũng là nghiên cứu thảo luận quy tắc. Tần công tử, quy tắc này trước khi Thí luyện bắt đầu, đều là bí mật. Ta phải thông qua đủ loại con đường mới thu thập được, tin cậy mười phần, chỉ hy vọng Tần công tử có thể giữ bí mật tuyệt đối.</w:t>
      </w:r>
    </w:p>
    <w:p>
      <w:pPr>
        <w:pStyle w:val="BodyText"/>
      </w:pPr>
      <w:r>
        <w:t xml:space="preserve">- Mời nói!</w:t>
      </w:r>
    </w:p>
    <w:p>
      <w:pPr>
        <w:pStyle w:val="BodyText"/>
      </w:pPr>
      <w:r>
        <w:t xml:space="preserve">- Được! Căn cứ vào quy tắc, hơn hai ngàn Võ đồng của Bách Việt Quốc đều sẽ được đánh từng số hiệu. Số hiệu của từng Võ đồng đều là duy nhất, tuyệt đối không lặp lại. Sau đó bên tổ chức Chân Võ Cảnh sẽ theo nguyên quán của các Võ đồng, sắp xếp những Võ đồng có nguyên quán khác nhau ở cùng một đội. Hơn hai ngàn Võ đồng thượng phẩm Bách Việt Quốc, phân thành năm mươi phân đội. Mỗi một phân đội đại khái có bốn mươi lăm đến năm mươi người. Như vậy có thể đảm bảo phân tách toàn bộ tất cả Võ đồng của các châu quận, cơ bản có thể tránh được Võ đồng tới từ cùng một nơi kết đảng mưu lợi riêng!</w:t>
      </w:r>
    </w:p>
    <w:p>
      <w:pPr>
        <w:pStyle w:val="BodyText"/>
      </w:pPr>
      <w:r>
        <w:t xml:space="preserve">- Năm mươi phân đội?</w:t>
      </w:r>
    </w:p>
    <w:p>
      <w:pPr>
        <w:pStyle w:val="BodyText"/>
      </w:pPr>
      <w:r>
        <w:t xml:space="preserve">Tần Vô Song nhíu mày:</w:t>
      </w:r>
    </w:p>
    <w:p>
      <w:pPr>
        <w:pStyle w:val="BodyText"/>
      </w:pPr>
      <w:r>
        <w:t xml:space="preserve">- Nếu bảo đảm như vậy, lệnh đệ có thể được phân cùng vào một đội với ta không? Không ở cùng một đội, địa điểm Thí luyện tựa hồ khác nhau?</w:t>
      </w:r>
    </w:p>
    <w:p>
      <w:pPr>
        <w:pStyle w:val="BodyText"/>
      </w:pPr>
      <w:r>
        <w:t xml:space="preserve">- Vấn đề phân tổ, không cần phải lo lắng. Đợi sau khi các ngươi được đánh số thứ tự xong, khi phân tổ ta sẽ có cách để hai người được phân vào cùng một tổ!</w:t>
      </w:r>
    </w:p>
    <w:p>
      <w:pPr>
        <w:pStyle w:val="BodyText"/>
      </w:pPr>
      <w:r>
        <w:t xml:space="preserve">Khẩu khí của Đồng Dao rất là tự tin.</w:t>
      </w:r>
    </w:p>
    <w:p>
      <w:pPr>
        <w:pStyle w:val="BodyText"/>
      </w:pPr>
      <w:r>
        <w:t xml:space="preserve">Đồng Dao chợt ngừng lại một chút, đột nhiên lại hỏi:</w:t>
      </w:r>
    </w:p>
    <w:p>
      <w:pPr>
        <w:pStyle w:val="BodyText"/>
      </w:pPr>
      <w:r>
        <w:t xml:space="preserve">- Thí luyện lần này, phần thưởng rất là hậu hĩnh, không biết chí hướng của Tần công tử như thế nào?</w:t>
      </w:r>
    </w:p>
    <w:p>
      <w:pPr>
        <w:pStyle w:val="BodyText"/>
      </w:pPr>
      <w:r>
        <w:t xml:space="preserve">- Mặc kệ có hay không có phần thưởng, nếu đã tham gia, đương nhiên là phải giành được thành tích tốt.</w:t>
      </w:r>
    </w:p>
    <w:p>
      <w:pPr>
        <w:pStyle w:val="BodyText"/>
      </w:pPr>
      <w:r>
        <w:t xml:space="preserve">Đồng Dao nghe thấy lời này, sắc mặt hơi có chút nghiêm nghị, cúi đầu trầm tư, khẽ cắn môi, tựa hồ như đang suy nghĩ điều gì đó, cuối cùng gật gật đầu:</w:t>
      </w:r>
    </w:p>
    <w:p>
      <w:pPr>
        <w:pStyle w:val="BodyText"/>
      </w:pPr>
      <w:r>
        <w:t xml:space="preserve">- Với thực lực của Tần công tử, tranh giành vị trí Quán quân là đúng. Ta không thể vì một chút chuyện của bản thân mà ngăn cản tiền đồ của Tần công tử. Như vậy đi, đợi đến khi đánh xong số hiệu đi ra, sau khi kết thúc phân tổ, ta sẽ liên lạc lại với Tần công tử, nói cho ngươi cụ thể phải hành sự như thế nào.</w:t>
      </w:r>
    </w:p>
    <w:p>
      <w:pPr>
        <w:pStyle w:val="BodyText"/>
      </w:pPr>
      <w:r>
        <w:t xml:space="preserve">- Phân tổ đi ra, không phải liền phải đi đến nơi Thí luyện sao?</w:t>
      </w:r>
    </w:p>
    <w:p>
      <w:pPr>
        <w:pStyle w:val="BodyText"/>
      </w:pPr>
      <w:r>
        <w:t xml:space="preserve">- Ta có cách truyền tin tức đến cho ngươi, hãy tin ta.</w:t>
      </w:r>
    </w:p>
    <w:p>
      <w:pPr>
        <w:pStyle w:val="BodyText"/>
      </w:pPr>
      <w:r>
        <w:t xml:space="preserve">Ánh mắt của Đồng Dao đầy kiên nghị. Sau đó nàng mỉm cười nói:</w:t>
      </w:r>
    </w:p>
    <w:p>
      <w:pPr>
        <w:pStyle w:val="BodyText"/>
      </w:pPr>
      <w:r>
        <w:t xml:space="preserve">- Được rồi, việc riêng đã nói xong, bụng cũng đói rồi. Xin mời Tần công tử thưởng thức món ăn, nếm thử xem tay nghề của các đầu bếp Xích Mộc Vương Thành.</w:t>
      </w:r>
    </w:p>
    <w:p>
      <w:pPr>
        <w:pStyle w:val="BodyText"/>
      </w:pPr>
      <w:r>
        <w:t xml:space="preserve">Tần Vô Song thấy nàng định nói ra nhưng lại thôi, biết chuyện này sợ rằng còn có chút phiền phức, lúc này cũng không hỏi nhiều, càng không nhã nhặn khách khí, rượu đến chén phải cạn, thoải mái ăn uống no say.</w:t>
      </w:r>
    </w:p>
    <w:p>
      <w:pPr>
        <w:pStyle w:val="BodyText"/>
      </w:pPr>
      <w:r>
        <w:t xml:space="preserve">Thí luyện Võ đồng…</w:t>
      </w:r>
    </w:p>
    <w:p>
      <w:pPr>
        <w:pStyle w:val="BodyText"/>
      </w:pPr>
      <w:r>
        <w:t xml:space="preserve">Trong lòng Tần Vô Song khẽ cân nhắc, xem ra tổ chức Thí luyện lần này cũng tương đối nghiêm mật, trên cơ bản hoàn toàn triệt tiêu khả năng gian lận. Nhưng Đồng Dao lại vẫn có thể tìm được kẽ hở trong đó, xem ra gia tộc sau lưng Đồng Dao, sợ rằng hoàn toàn không tầm thường.</w:t>
      </w:r>
    </w:p>
    <w:p>
      <w:pPr>
        <w:pStyle w:val="Compact"/>
      </w:pPr>
      <w:r>
        <w:t xml:space="preserve">Ủng hộ chỉ với 1 click và 5s ! (adf.ly/4EmoB)</w:t>
      </w:r>
      <w:r>
        <w:br w:type="textWrapping"/>
      </w:r>
      <w:r>
        <w:br w:type="textWrapping"/>
      </w:r>
    </w:p>
    <w:p>
      <w:pPr>
        <w:pStyle w:val="Heading2"/>
      </w:pPr>
      <w:bookmarkStart w:id="108" w:name="chương-86"/>
      <w:bookmarkEnd w:id="108"/>
      <w:r>
        <w:t xml:space="preserve">86. Chương 8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6: Quy tắc Thí luyện quỷ dị.</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Võ đồng thượng phẩm tới từ tám châu Xích Mộc Lĩnh ước chừng có hơn sáu trăm người. Đây là một số lượng vô cùng khổng lồ. Bất cứ người nào trong đó cũng đều được xem là những nhân vật nổi bật tới từ các châu quận. Nhưng đã tới đại võ đài này của Xích Mộc Vương Thành, chút ưu thế ban đầu khi ở địa bàn của mình đã biến mất sạch.</w:t>
      </w:r>
    </w:p>
    <w:p>
      <w:pPr>
        <w:pStyle w:val="BodyText"/>
      </w:pPr>
      <w:r>
        <w:t xml:space="preserve">Ở đây, tất cả mọi người đều là thiên chi kiêu tử, đều là những người nổi tiếng.</w:t>
      </w:r>
    </w:p>
    <w:p>
      <w:pPr>
        <w:pStyle w:val="BodyText"/>
      </w:pPr>
      <w:r>
        <w:t xml:space="preserve">Đài Thiên Vương, đây là một diễn võ trường lớn nhất trong Xích Mộc Vương Thành, cũng là một võ trường hiếm hoi của Bách Việt Quốc.</w:t>
      </w:r>
    </w:p>
    <w:p>
      <w:pPr>
        <w:pStyle w:val="BodyText"/>
      </w:pPr>
      <w:r>
        <w:t xml:space="preserve">Hơn sáu trăm Võ đồng tới từ Xích Mộc Lĩnh, lúc này đều đã tập trung ở một chỗ.</w:t>
      </w:r>
    </w:p>
    <w:p>
      <w:pPr>
        <w:pStyle w:val="BodyText"/>
      </w:pPr>
      <w:r>
        <w:t xml:space="preserve">Bảng đăng ký của bọn họ từ các châu đã được mang tới vương thành, và lúc này chính là lúc chính thức tuyên bố quy tắc cuộc Thí luyện của đại biểu Chân Võ Thánh Địa.</w:t>
      </w:r>
    </w:p>
    <w:p>
      <w:pPr>
        <w:pStyle w:val="BodyText"/>
      </w:pPr>
      <w:r>
        <w:t xml:space="preserve">Tuyên bố quy tắc hoàn tất, tất cả Võ đồng đều muốn đi đến nơi Thí luyện, đồng thời ở bên cạnh nơi Thí luyện, cùng với các nhóm Võ đồng của ba đại Lĩnh khác tụ tập.</w:t>
      </w:r>
    </w:p>
    <w:p>
      <w:pPr>
        <w:pStyle w:val="BodyText"/>
      </w:pPr>
      <w:r>
        <w:t xml:space="preserve">Tụ tập vô cùng đông đúc, Võ đồng của cả nước đều tập trung ở một chỗ, sau đó bắt đầu phân phát số hiệu cho mọi người, đồng thời cũng phân chia cụ thể ở Tiểu đội nào, khu vực hoạt động Thí luyện,…</w:t>
      </w:r>
    </w:p>
    <w:p>
      <w:pPr>
        <w:pStyle w:val="BodyText"/>
      </w:pPr>
      <w:r>
        <w:t xml:space="preserve">- Chư vị, các ngươi đều là những đại biểu ưu tú tới từ các châu quận. Những chuyện nhỏ nhặt tin rằng trước khi xuất phát, Phủ nha địa phương của các châu quận đều đã dặn dò qua rồi, có phải không?</w:t>
      </w:r>
    </w:p>
    <w:p>
      <w:pPr>
        <w:pStyle w:val="BodyText"/>
      </w:pPr>
      <w:r>
        <w:t xml:space="preserve">Đại diện bên chủ trì của Chân Võ Thánh Địa mở miệng nói vang vang.</w:t>
      </w:r>
    </w:p>
    <w:p>
      <w:pPr>
        <w:pStyle w:val="BodyText"/>
      </w:pPr>
      <w:r>
        <w:t xml:space="preserve">- Đúng vậy!</w:t>
      </w:r>
    </w:p>
    <w:p>
      <w:pPr>
        <w:pStyle w:val="BodyText"/>
      </w:pPr>
      <w:r>
        <w:t xml:space="preserve">Các Võ đồng tận tình hô đáp.</w:t>
      </w:r>
    </w:p>
    <w:p>
      <w:pPr>
        <w:pStyle w:val="BodyText"/>
      </w:pPr>
      <w:r>
        <w:t xml:space="preserve">Đại biểu đó giơ hai tay lên, rồi đè xuống, ý bảo mọi người hãy im lặng, nghe hắn nói chuyện.</w:t>
      </w:r>
    </w:p>
    <w:p>
      <w:pPr>
        <w:pStyle w:val="BodyText"/>
      </w:pPr>
      <w:r>
        <w:t xml:space="preserve">- Khi các ngươi vào thành, nội dung của các bảng thông báo ở khắp nơi tin rằng các ngươi cũng đều nhìn thấy rồi. Những phần thưởng đó đều là thật, nói cho ta biết, các ngươi có động tâm hay không?</w:t>
      </w:r>
    </w:p>
    <w:p>
      <w:pPr>
        <w:pStyle w:val="BodyText"/>
      </w:pPr>
      <w:r>
        <w:t xml:space="preserve">- Có!</w:t>
      </w:r>
    </w:p>
    <w:p>
      <w:pPr>
        <w:pStyle w:val="BodyText"/>
      </w:pPr>
      <w:r>
        <w:t xml:space="preserve">Tiếng đáp lại vô cùng mãnh liệt.</w:t>
      </w:r>
    </w:p>
    <w:p>
      <w:pPr>
        <w:pStyle w:val="BodyText"/>
      </w:pPr>
      <w:r>
        <w:t xml:space="preserve">- Có muốn phong Vương phong Hầu không?</w:t>
      </w:r>
    </w:p>
    <w:p>
      <w:pPr>
        <w:pStyle w:val="BodyText"/>
      </w:pPr>
      <w:r>
        <w:t xml:space="preserve">- Muốn!</w:t>
      </w:r>
    </w:p>
    <w:p>
      <w:pPr>
        <w:pStyle w:val="BodyText"/>
      </w:pPr>
      <w:r>
        <w:t xml:space="preserve">Tiếng đáp lại lại càng điên cuồng.</w:t>
      </w:r>
    </w:p>
    <w:p>
      <w:pPr>
        <w:pStyle w:val="BodyText"/>
      </w:pPr>
      <w:r>
        <w:t xml:space="preserve">- Có muốn gia tộc của các ngươi, vì kết quả Thí luyện lần này của các ngươi mà một bước lên trời không?</w:t>
      </w:r>
    </w:p>
    <w:p>
      <w:pPr>
        <w:pStyle w:val="BodyText"/>
      </w:pPr>
      <w:r>
        <w:t xml:space="preserve">- Muốn!</w:t>
      </w:r>
    </w:p>
    <w:p>
      <w:pPr>
        <w:pStyle w:val="BodyText"/>
      </w:pPr>
      <w:r>
        <w:t xml:space="preserve">Tiếng đáp lại càng như mắc bệnh cuồng loạn.</w:t>
      </w:r>
    </w:p>
    <w:p>
      <w:pPr>
        <w:pStyle w:val="BodyText"/>
      </w:pPr>
      <w:r>
        <w:t xml:space="preserve">Cái mà người đại biểu của Chân Võ Thánh Địa muốn chính là bầu không khí này. Đối với những gã thiếu niên ưu tú như vậy, chỉ có kích động cực độ, cổ động cực độ, mới có thể khiến huyết dịch của những thiếu niên đó hoàn toàn sôi trào, kích phát tiềm năng lớn nhất của bọn họ, để bọn họ có được phát huy tốt nhất trong Thí luyện.</w:t>
      </w:r>
    </w:p>
    <w:p>
      <w:pPr>
        <w:pStyle w:val="BodyText"/>
      </w:pPr>
      <w:r>
        <w:t xml:space="preserve">Hắn biết, ở đây đại bộ phận Võ đồng đã định sẵn là làm nền, đại bộ phận Võ đồng là lá cây, thậm chí là vật hy sinh, đại bộ phận không thể đoạt được thành công, đại bộ phận cuối cùng bị đào thải. Sự may mắn sẽ chỉ thuộc về mấy người.</w:t>
      </w:r>
    </w:p>
    <w:p>
      <w:pPr>
        <w:pStyle w:val="BodyText"/>
      </w:pPr>
      <w:r>
        <w:t xml:space="preserve">Nhưng mà, chuyện đó cũng không quan trọng. Quan trọng là, bọn họ đã cung cấp cơ hội như vậy. Cho dù là cơ hội ngàn năm có một, những Võ đồng này tuyệt đối sẽ không có chút do dự nào tiến lên phía trước. Huống hồ, xác suất còn cao hơn một phần vạn!</w:t>
      </w:r>
    </w:p>
    <w:p>
      <w:pPr>
        <w:pStyle w:val="BodyText"/>
      </w:pPr>
      <w:r>
        <w:t xml:space="preserve">Vung vẩy cánh tay, tiếp tục cổ động, nói:</w:t>
      </w:r>
    </w:p>
    <w:p>
      <w:pPr>
        <w:pStyle w:val="BodyText"/>
      </w:pPr>
      <w:r>
        <w:t xml:space="preserve">- Được! Từ trong nhãn thần của các ngươi, ta có thể nhìn thấy được ý chí tiến thủ, mị lực mà người thiếu niên nên có. Nếu các ngươi thật sự muốn đạt được tất cả những điều này, vậy thì hãy phát huy những tinh hoa đặc sắc nhất của các ngươi! Thử suy nghĩ xem, khi các ngươi mang được thành tích tốt, mang được phần thưởng của Hoàng thất quay về gia tộc, vậy thì sẽ có một cảm giác vinh quang như thế nào, làm rạng dang tổ tông như thế nào? Nhớ kỹ, đây là một lần Thí luyện thu được cả danh và lợi!</w:t>
      </w:r>
    </w:p>
    <w:p>
      <w:pPr>
        <w:pStyle w:val="BodyText"/>
      </w:pPr>
      <w:r>
        <w:t xml:space="preserve">- Rống!</w:t>
      </w:r>
    </w:p>
    <w:p>
      <w:pPr>
        <w:pStyle w:val="BodyText"/>
      </w:pPr>
      <w:r>
        <w:t xml:space="preserve">Máu huyết của các Võ đồng càng sôi trào, tất cả đều xắn tay áo lên, chỉ hận không thể lập tức lao đến nơi Thí luyện.</w:t>
      </w:r>
    </w:p>
    <w:p>
      <w:pPr>
        <w:pStyle w:val="BodyText"/>
      </w:pPr>
      <w:r>
        <w:t xml:space="preserve">- Tốt lắm, kế hoạch tuyệt vời đã bày ra trước mặt các ngươi, bây giờ chỉ còn xem các ngươi đi thực hiện như thế nào. Tiếp theo, ta tuyên bố một chút về quy tắc cụ thể. Mời các ngươi dỏng tai lên mà nghe cho kỹ, ta chỉ nói một lần thôi.</w:t>
      </w:r>
    </w:p>
    <w:p>
      <w:pPr>
        <w:pStyle w:val="BodyText"/>
      </w:pPr>
      <w:r>
        <w:t xml:space="preserve">Các Võ đồng tập trung tinh thần, đem toàn bộ tinh thần lắng nghe, không dám để sót một chữ nào.</w:t>
      </w:r>
    </w:p>
    <w:p>
      <w:pPr>
        <w:pStyle w:val="BodyText"/>
      </w:pPr>
      <w:r>
        <w:t xml:space="preserve">- Võ đồng đăng ký của Bách Việt Quốc tổng cộng có hai ngàn năm trăm người. Mỗi một Võ đồng đều sẽ có một số hiệu thuộc về các ngươi. Những số hiệu này đều là độc nhất, không lặp lại. Và số hiệu của các ngươi đều là Chân Võ Thánh Địa chiếu theo các khu vực khác nhau, các biên thành quê quán khác nhau. Năm mươi người một tổ, tổng cộng là mười tổ. Vì để tránh Võ đồng của cùng một địa phương kết bè kết phái, vì vậy Võ đồng của cùng một địa phương tuyệt đối sẽ không thể được phân vào cùng một tổ. Số hiệu và phân tổ của các ngươi, chỉ khi đến được bên ngoài nơi Thí luyện mới công bố. Chuyện này để tuyệt đối ngăn chặn khả năng làm bất cứ chuyện gì càn rỡ, gian dối!</w:t>
      </w:r>
    </w:p>
    <w:p>
      <w:pPr>
        <w:pStyle w:val="BodyText"/>
      </w:pPr>
      <w:r>
        <w:t xml:space="preserve">Tần Vô Song âm thầm gật đầu, quả nhiên hoàn toàn ăn khớp với tin tình báo mà Đồng Dao đưa ra. Xem ra Đồng Dao đó quả nhiên có khả năng tình báo cực cao, năng lực không nhỏ.</w:t>
      </w:r>
    </w:p>
    <w:p>
      <w:pPr>
        <w:pStyle w:val="BodyText"/>
      </w:pPr>
      <w:r>
        <w:t xml:space="preserve">Người đại biểu đó lại nói:</w:t>
      </w:r>
    </w:p>
    <w:p>
      <w:pPr>
        <w:pStyle w:val="BodyText"/>
      </w:pPr>
      <w:r>
        <w:t xml:space="preserve">- Những tin tức ta có thể đưa ra đại khái chính là như vậy. Nội dung Thí luyện cụ thể và quy tắc chi tiết, quy tắc cho điểm… vẫn phải đợi đến trước khi Thí luyện mới công bố. Thí luyện lần này, vô cùng quan trọng đối với Hoàng thất của Bách Việt Quốc, tuyệt đối không cho phép bất cứ tình huống mưu lợi riêng làm rối kỷ cương xuất hiện, vì vậy tất cả công việc bảo mật cũng vô cùng nghiêm khắc. Bây giờ, mọi người hãy thu dọn hành lý, chuẩn bị xuất phát đi!</w:t>
      </w:r>
    </w:p>
    <w:p>
      <w:pPr>
        <w:pStyle w:val="BodyText"/>
      </w:pPr>
      <w:r>
        <w:t xml:space="preserve">Lần xuất phát này không phải do các Võ đồng tự phát hành động. Mà là do đại biểu chủ trì của bên Chân Võ Thánh Địa tự mình dẫn đội, không cho phép Võ đồng tự mình đi lung tung.</w:t>
      </w:r>
    </w:p>
    <w:p>
      <w:pPr>
        <w:pStyle w:val="BodyText"/>
      </w:pPr>
      <w:r>
        <w:t xml:space="preserve">Tần Vô Song không khỏi có chút lo nghĩ, đến bây giờ ngay cả đệ đệ của Đồng Dao là ai hắn cũng không biết rõ ràng. Nhưng nếu Đồng Dao đã tràn đầy tự tin như vậy, tin rằng với tính cách cẩn thận của nàng, khẳng định còn có kế hoạch phía sau. Hắn đi theo đội ngũ, trùng trùng điệp điệp xuất phát.</w:t>
      </w:r>
    </w:p>
    <w:p>
      <w:pPr>
        <w:pStyle w:val="BodyText"/>
      </w:pPr>
      <w:r>
        <w:t xml:space="preserve">o0o</w:t>
      </w:r>
    </w:p>
    <w:p>
      <w:pPr>
        <w:pStyle w:val="BodyText"/>
      </w:pPr>
      <w:r>
        <w:t xml:space="preserve">Nơi Thí luyện cách Xích Mộc Vương Thành chừng mấy ngàn dặm lộ trình. Ban ngày xuất phát, buổi tối nghỉ ngơi, cho đến trưa ngày thứ ba mới đến nơi.</w:t>
      </w:r>
    </w:p>
    <w:p>
      <w:pPr>
        <w:pStyle w:val="BodyText"/>
      </w:pPr>
      <w:r>
        <w:t xml:space="preserve">Giữa cảnh núi non trùng điệp, kéo dài có dòng suối chảy nhanh xuyên qua, xoay quanh uốn lượn, khiến nơi này mới nhìn qua đã tràn ngập sắc thái thần bí.</w:t>
      </w:r>
    </w:p>
    <w:p>
      <w:pPr>
        <w:pStyle w:val="BodyText"/>
      </w:pPr>
      <w:r>
        <w:t xml:space="preserve">Ở dưới chân núi, có một nơi trống trải, các Võ đồng tới từ Tứ Đại Lĩnh cả nước đã tập hợp hoàn toàn đông đủ.</w:t>
      </w:r>
    </w:p>
    <w:p>
      <w:pPr>
        <w:pStyle w:val="BodyText"/>
      </w:pPr>
      <w:r>
        <w:t xml:space="preserve">Thí luyện lần này vì giữa Tứ Đại Lĩnh còn có một cạnh tranh Quán quân Tập thể, vì vậy quan hệ giữa các Võ đồng của các khu vực khác nhau đều không có chút hữu hảo gì cả. Trừng mắt nhìn nhau khinh khỉnh đã xem như hữu hảo lắm rồi, có một số đã bắt đầu nhục mạ và khiêu khích.</w:t>
      </w:r>
    </w:p>
    <w:p>
      <w:pPr>
        <w:pStyle w:val="BodyText"/>
      </w:pPr>
      <w:r>
        <w:t xml:space="preserve">Nếu như không có cường giả của Chân Võ Thánh Địa tọa trấn, sợ rằng những Võ đồng này sớm đã hình thành hỗn chiến rồi. Như vậy, giữa bọn họ lúc này đã là trạng thái gươm tuốt khỏi vỏ.</w:t>
      </w:r>
    </w:p>
    <w:p>
      <w:pPr>
        <w:pStyle w:val="BodyText"/>
      </w:pPr>
      <w:r>
        <w:t xml:space="preserve">Kỳ lạ là, các cường giả của Chân Võ Thánh Địa rõ ràng nhìn thấy sự va chạm giữa các Võ đồng, nhưng lại không đi ngăn cản, mà chỉ khẽ mỉm cười nhìn, mơ hồ có ý tứ cổ vũ.</w:t>
      </w:r>
    </w:p>
    <w:p>
      <w:pPr>
        <w:pStyle w:val="BodyText"/>
      </w:pPr>
      <w:r>
        <w:t xml:space="preserve">Đây chính là cạnh tranh, để mọi người cảm nhận một chút không khí cạnh tranh trước giờ thi đấu cũng không tệ.</w:t>
      </w:r>
    </w:p>
    <w:p>
      <w:pPr>
        <w:pStyle w:val="BodyText"/>
      </w:pPr>
      <w:r>
        <w:t xml:space="preserve">Hỗn loạn rất lâu, đại biểu Chân Võ Thánh Địa của Tứ Đại Lĩnh lúc này mới đứng dậy, quát các Võ đồng của các khu vực, để bọn họ yên tĩnh trở lại, nghe Tôn giả của Chân Võ Thánh Địa lên tiếng.</w:t>
      </w:r>
    </w:p>
    <w:p>
      <w:pPr>
        <w:pStyle w:val="BodyText"/>
      </w:pPr>
      <w:r>
        <w:t xml:space="preserve">Phong hào cao tầng cao nhất của Chân Võ Thánh Địa ở Bách Việt Quốc là Võ Thánh, dưới Võ Thánh có bốn Đại Tôn giả, sau đó mới là Trưởng lão cấp cao.</w:t>
      </w:r>
    </w:p>
    <w:p>
      <w:pPr>
        <w:pStyle w:val="BodyText"/>
      </w:pPr>
      <w:r>
        <w:t xml:space="preserve">Nghe thấy ‘Tôn giả’ trong truyền thuyết hiện thân, các Võ đồng nhất thời im lặng như tờ, lặng ngắt không một tiếng động.</w:t>
      </w:r>
    </w:p>
    <w:p>
      <w:pPr>
        <w:pStyle w:val="BodyText"/>
      </w:pPr>
      <w:r>
        <w:t xml:space="preserve">Một lão giả mặc áo bào tím thong thả đi đến phía trước, ánh mắt sắc bén quét ngang qua toàn sân. Ánh mắt này vừa quét qua, đại bộ phận Võ đồng đều cảm nhận được một trận ớn lạnh thấu tim, hít vào một ngụm lãnh khí.</w:t>
      </w:r>
    </w:p>
    <w:p>
      <w:pPr>
        <w:pStyle w:val="BodyText"/>
      </w:pPr>
      <w:r>
        <w:t xml:space="preserve">Khí thế thật là mạnh!</w:t>
      </w:r>
    </w:p>
    <w:p>
      <w:pPr>
        <w:pStyle w:val="BodyText"/>
      </w:pPr>
      <w:r>
        <w:t xml:space="preserve">- Các tiểu tử, Sơn mạch Thiên Khấp này chính là nơi Thí luyện lần này của các ngươi, bây giờ ta sẽ tuyên bố một chút về quy tắc chi tiết của Thí luyện. Tổng cộng có năm mươi Tiểu đội, mỗi một Tiểu đội năm mươi người. Mỗi một người đều có một số hiệu độc lập. Phân năm mươi người ở cùng một đội, sau đó sẽ được thả xuống cùng một khu vực Thí luyện. Mỗi một Tiểu đội đều có một khu vực độc lập của riêng mình, tổng cộng có năm mươi khu vực.</w:t>
      </w:r>
    </w:p>
    <w:p>
      <w:pPr>
        <w:pStyle w:val="BodyText"/>
      </w:pPr>
      <w:r>
        <w:t xml:space="preserve">Tạm dừng một chút, để các Võ đồng tiêu hóa những quy tắc này. Một lát sau, Tôn giả đó mới tiếp tục mở miệng nói:</w:t>
      </w:r>
    </w:p>
    <w:p>
      <w:pPr>
        <w:pStyle w:val="BodyText"/>
      </w:pPr>
      <w:r>
        <w:t xml:space="preserve">- Nhớ kỹ, các ngươi được phân vào trong một tổ, không có nghĩa các ngươi là minh hữu, hoàn toàn ngược lại. Năm mươi thành viên trong cùng một tổ, các ngươi đều có quan hệ đối địch lẫn nhau!</w:t>
      </w:r>
    </w:p>
    <w:p>
      <w:pPr>
        <w:pStyle w:val="BodyText"/>
      </w:pPr>
      <w:r>
        <w:t xml:space="preserve">Cùng một tổ, không phải là minh hữu mà có quan hệ đối địch sao? Các Võ đồng cảm thấy khó hiểu, mê hoặc nhìn Tôn giả.</w:t>
      </w:r>
    </w:p>
    <w:p>
      <w:pPr>
        <w:pStyle w:val="BodyText"/>
      </w:pPr>
      <w:r>
        <w:t xml:space="preserve">- Tại sao lại nói như vậy sao? Vì chúng ta sẽ thả xuống trong nơi Thí luyện của các ngươi năm mươi miếng ngọc bài giống như số hiệu của các ngươi. Mỗi một miếng đều đối ứng với số hiệu của các ngươi. Nhiệm vụ Thí luyện của các ngươi, chính là giành được những lệnh bài này, từ đó giành được điểm. Nhớ kỹ, điểm của mỗi miếng ngọc bài không giống nhau. Giành được miếng ngọc bài số hiệu của mình, sẽ được 30 tích điểm! Giành được miếng ngọc bài đối ứng với mình, được 20 tích điểm! Giành được miếng ngọc bài giống số đuôi số hiệu của mình được 5 tích điểm! Những miếng ngọc bài khác đều chỉ có thể giành được 2 tích điểm!</w:t>
      </w:r>
    </w:p>
    <w:p>
      <w:pPr>
        <w:pStyle w:val="BodyText"/>
      </w:pPr>
      <w:r>
        <w:t xml:space="preserve">Ngọc bài giống với số hiệu của mình, điều này rất dễ hiểu, giống số đuôi cũng không khó hiểu. Ví dụ số hiệu là 1, vậy thì từ một đến năm mươi, số đuôi giống nhau đương nhiên chính là 11, 21, 31, 41. Nói cách khác, số đuôi giống của mình, trong đội ngũ năm mươi người, chỉ có bốn người. Tất cả mọi người đều như vậy, không có ngoại lệ.</w:t>
      </w:r>
    </w:p>
    <w:p>
      <w:pPr>
        <w:pStyle w:val="BodyText"/>
      </w:pPr>
      <w:r>
        <w:t xml:space="preserve">Vị Tôn giả đó hiển nhiên biết nghi hoặc của mọi người ở đâu, kiên nhẫn giải thích:</w:t>
      </w:r>
    </w:p>
    <w:p>
      <w:pPr>
        <w:pStyle w:val="BodyText"/>
      </w:pPr>
      <w:r>
        <w:t xml:space="preserve">- Cái gọi là ngọc bài đối ứng, kỳ thực rất dễ hiểu. Từ Số 1 đến Số 50, số 1 và số 50 là đối ứng, số 2 và số 49 là đối ứng, tiếp theo cứ thế mà suy ra. Nói tóm lại, số hiệu của hai người cộng lại bằng năm mươi mốt, người đó chính là đối ứng với ngươi! Hơn nữa, người đối ứng với dãy số của ngươi, vĩnh viễn không thể giống số đuôi của ngươi được, cho nên cơ hội của mọi người là hoàn toàn công bằng!</w:t>
      </w:r>
    </w:p>
    <w:p>
      <w:pPr>
        <w:pStyle w:val="BodyText"/>
      </w:pPr>
      <w:r>
        <w:t xml:space="preserve">Các Võ đồng lúc này mới bừng tỉnh hiểu ra, trong lòng thầm tính toán.</w:t>
      </w:r>
    </w:p>
    <w:p>
      <w:pPr>
        <w:pStyle w:val="BodyText"/>
      </w:pPr>
      <w:r>
        <w:t xml:space="preserve">Nếu tính như vậy, trong năm mươi người, điểm của miếng ngọc bài có số hiệu của bản thân là cao nhất, tiếp theo là miếng ngọc bài đối ứng với mình. Sau đó mới là bốn miếng có cùng số đuôi. Còn những miếng ngọc bài khác, rất rẻ mạt không đáng tiền. Nhưng mà, trong mắt ngươi những miếng ngọc bài không đáng tiền có thể lại là miếng ngọc quan trọng với những người có cùng số đuôi hoặc là đối ứng với nó.</w:t>
      </w:r>
    </w:p>
    <w:p>
      <w:pPr>
        <w:pStyle w:val="BodyText"/>
      </w:pPr>
      <w:r>
        <w:t xml:space="preserve">Cứ như vậy, ngươi tranh ta đoạt, đấm đá lẫn nhau vô cùng phức tạp.</w:t>
      </w:r>
    </w:p>
    <w:p>
      <w:pPr>
        <w:pStyle w:val="BodyText"/>
      </w:pPr>
      <w:r>
        <w:t xml:space="preserve">- Nhất định phải kiếm được thật nhiều ngọc bài, then chốt nhất chính là kiếm được miếng của mình, sau đó mới đi cướp đoạt miếng số hiệu đối ứng…</w:t>
      </w:r>
    </w:p>
    <w:p>
      <w:pPr>
        <w:pStyle w:val="BodyText"/>
      </w:pPr>
      <w:r>
        <w:t xml:space="preserve">Trong lòng các Võ đồng âm thầm tính toán.</w:t>
      </w:r>
    </w:p>
    <w:p>
      <w:pPr>
        <w:pStyle w:val="BodyText"/>
      </w:pPr>
      <w:r>
        <w:t xml:space="preserve">Vị Tôn giả đó giơ tay ra hiệu, ý bảo mọi người yên lặng, lời nói của hắn vẫn chưa kết thúc.</w:t>
      </w:r>
    </w:p>
    <w:p>
      <w:pPr>
        <w:pStyle w:val="BodyText"/>
      </w:pPr>
      <w:r>
        <w:t xml:space="preserve">Tần Vô Song suy nghĩ, thầm nghĩ phương thức Thí luyện này quả nhiên rất khác biệt, khiến người ta căn bản không cách nào đoán trước được, chứ đừng nói đến chuyện gian dối. Nhưng không biết, số hiệu của đệ đệ Đồng Dao, có đối ứng hoặc cùng số đuôi với mình không?</w:t>
      </w:r>
    </w:p>
    <w:p>
      <w:pPr>
        <w:pStyle w:val="BodyText"/>
      </w:pPr>
      <w:r>
        <w:t xml:space="preserve">Nếu là như vậy, vậy miếng ngọc bài đó của hắn không được lấy đi.</w:t>
      </w:r>
    </w:p>
    <w:p>
      <w:pPr>
        <w:pStyle w:val="Compact"/>
      </w:pPr>
      <w:r>
        <w:t xml:space="preserve">Ủng hộ chỉ với 1 click và 5s ! (adf.ly/4EmoB)</w:t>
      </w:r>
      <w:r>
        <w:br w:type="textWrapping"/>
      </w:r>
      <w:r>
        <w:br w:type="textWrapping"/>
      </w:r>
    </w:p>
    <w:p>
      <w:pPr>
        <w:pStyle w:val="Heading2"/>
      </w:pPr>
      <w:bookmarkStart w:id="109" w:name="chương-87"/>
      <w:bookmarkEnd w:id="109"/>
      <w:r>
        <w:t xml:space="preserve">87. Chương 8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7: Cạnh tranh tàn khố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ừ khi vị Tôn giả này xuất hiện Tần Vô Song đã chú ý đến hắn. Thực lực và khí thế của Tôn giả này khẳng định là cao hơn Phiệt chủ Tây Môn Đại phiệt - Tây Môn Vũ.</w:t>
      </w:r>
    </w:p>
    <w:p>
      <w:pPr>
        <w:pStyle w:val="BodyText"/>
      </w:pPr>
      <w:r>
        <w:t xml:space="preserve">Mặc dù cùng là Chân Võ Cảnh Cửu đẳng, nhưng trong Cửu đẳng, đương nhiên cũng có phân biệt cao thấp. Tần Vô Song tự thấy nếu bản thân mình chiến đấu sinh tử với Tây Môn Vũ, chí ít bản thân hắn nắm chắc bảy tám phần thắng, còn vị Tôn giả này, Tần Vô Song nhiều nhất chỉ nắm chắc hai, ba phần thắng mà thôi.</w:t>
      </w:r>
    </w:p>
    <w:p>
      <w:pPr>
        <w:pStyle w:val="BodyText"/>
      </w:pPr>
      <w:r>
        <w:t xml:space="preserve">Khí thế khác nhau, khí chất khác nhau, thực lực bên trong đương nhiên cũng có chỗ khác nhau.</w:t>
      </w:r>
    </w:p>
    <w:p>
      <w:pPr>
        <w:pStyle w:val="BodyText"/>
      </w:pPr>
      <w:r>
        <w:t xml:space="preserve">Lại không biết, vị Võ Thánh ở trên vị Tôn giả này trình độ còn yêu nghiệt đến mức nào? Trong nội tâm của Tần Vô Song sản sinh ra một loại khát vọng được mở mang kiến thức.</w:t>
      </w:r>
    </w:p>
    <w:p>
      <w:pPr>
        <w:pStyle w:val="BodyText"/>
      </w:pPr>
      <w:r>
        <w:t xml:space="preserve">Hắn tự nghĩ, nếu độ tu luyện của Viêm Dương Chân Kinh và Cửu Dương Chưởng đạt được cảnh giới Đại viên mãn, hoàn toàn khôi phục lại cảnh giới đỉnh phong của kiếp trước, vậy bản thân hắn khẳng định có thể đánh bại được vị Tôn giả này.</w:t>
      </w:r>
    </w:p>
    <w:p>
      <w:pPr>
        <w:pStyle w:val="BodyText"/>
      </w:pPr>
      <w:r>
        <w:t xml:space="preserve">Nhưng còn Võ Thánh thì sao? Hắn không nắm chắc được bất cứ điều gì.</w:t>
      </w:r>
    </w:p>
    <w:p>
      <w:pPr>
        <w:pStyle w:val="BodyText"/>
      </w:pPr>
      <w:r>
        <w:t xml:space="preserve">Xem ra, theo đuổi trình độ kiếp trước chỉ có thể tính là một mục tiêu ban đầu. Con đường cường giả rộng dài phía trước, còn cần phải tìm tòi, cố gắng.</w:t>
      </w:r>
    </w:p>
    <w:p>
      <w:pPr>
        <w:pStyle w:val="BodyText"/>
      </w:pPr>
      <w:r>
        <w:t xml:space="preserve">Vị Tôn giả kia lại mở miệng nói:</w:t>
      </w:r>
    </w:p>
    <w:p>
      <w:pPr>
        <w:pStyle w:val="BodyText"/>
      </w:pPr>
      <w:r>
        <w:t xml:space="preserve">- Mỗi người trong các ngươi đều sẽ ăn mặc thống nhất, đeo mặt nạ thống nhất. Ở sân Thí luyện, ngoài số hiệu của các ngươi ra, quê quán, danh tính, tuổi tác và tướng mạo đều sẽ được ẩn đi. Nhưng mà, số hiệu của các ngươi, sẽ được thêu trên áo Thí luyện của các ngươi. Tất cả các ngươi, trong quá trình Thí luyện, nhất định phải mặc áo Thí luyện này. Nói cách khác, số hiệu của các ngươi nhất định phải hiển thị ra! Các ngươi có thể ẩn núp, nhưng nhất định phải bảo đảm, lúc nào cũng phải mặc áo Thí luyện trên người. Cam đoan thân hình của các ngươi khi bị người ta phát hiện, số hiệu cũng phải để cho người khác nhìn thấy.</w:t>
      </w:r>
    </w:p>
    <w:p>
      <w:pPr>
        <w:pStyle w:val="BodyText"/>
      </w:pPr>
      <w:r>
        <w:t xml:space="preserve">Các Võ đồng gật gật đầu, biểu thị đã hiểu rõ ý tứ này. Ngươi có thể trốn, nhưng ngươi không thể để số hiệu tách ra khỏi áo Thí luyện. Khi người khác phát hiện ra ngươi, phải lập tức có thể biết được số hiệu của ngươi. Người bị bại lộ, số hiệu của ngươi cũng nhất định phải để lộ ra.</w:t>
      </w:r>
    </w:p>
    <w:p>
      <w:pPr>
        <w:pStyle w:val="BodyText"/>
      </w:pPr>
      <w:r>
        <w:t xml:space="preserve">- Cho nên vấn đề số hiệu, các ngươi tổng cộng có năm mươi Tiểu đội, mỗi một Tiểu đội năm mươi đội viên. Số hiệu của mỗi Tiểu đội phân biệt từ Số 1 đến Số 50. Còn số hiệu của mỗi đội viên, cũng đồng dạng là Số 1 đến Số 50. Hiểu rõ rồi chứ?</w:t>
      </w:r>
    </w:p>
    <w:p>
      <w:pPr>
        <w:pStyle w:val="BodyText"/>
      </w:pPr>
      <w:r>
        <w:t xml:space="preserve">- Hiểu rõ!</w:t>
      </w:r>
    </w:p>
    <w:p>
      <w:pPr>
        <w:pStyle w:val="BodyText"/>
      </w:pPr>
      <w:r>
        <w:t xml:space="preserve">- Được, ta tin rằng trong lòng tất cả các ngươi đều có những tính toán riêng. Nhiệm vụ chủ yếu trong Thí luyện lần này của các ngươi chính là kiếm được miếng ngọc bài có số hiệu của mình. Giá trị 30 tích điểm, sau đó mới là kiếm miếng ngọc bài đối ứng với mình, giá trị 20 tích điểm. Tiếp theo mới là bốn miếng có cùng số đuôi, giá trị 5 tích điểm. Ngoài sáu miếng đó ra, bốn mươi bốn miếng khác, đều chỉ có giá trị 2 tích điểm. Tính ra, trên lý luận, người đạt được điểm cao nhất trong một Tiểu đội là một 158 tích điểm. Đương nhiên, đây căn bản là chuyện không thể thực hiện được. Dù sao một người muốn ôm hết tất cả ngọc bài, căn bản là chuyện không thể thực hiện…</w:t>
      </w:r>
    </w:p>
    <w:p>
      <w:pPr>
        <w:pStyle w:val="BodyText"/>
      </w:pPr>
      <w:r>
        <w:t xml:space="preserve">Các Võ đồng đều gật đầu, có được tất cả ngọc bài? Việc này quá khoa trương, không thể thực hiện. Quan trọng nhất vẫn là giữ được miếng ngọc bài của mình, đồng thời cố gắng đi giành được miếng đối ứng. Sau đó mới là miếng có cùng số đuôi, có thể một miếng tính một miếng. Thận trọng tính ra, nếu có thể kiếm được 60 tích điểm, có lẽ chính là thành tích vô cùng lý tưởng rồi.</w:t>
      </w:r>
    </w:p>
    <w:p>
      <w:pPr>
        <w:pStyle w:val="BodyText"/>
      </w:pPr>
      <w:r>
        <w:t xml:space="preserve">Vị Tôn giả đó khẽ mỉm cười, khoát tay, lại nói:</w:t>
      </w:r>
    </w:p>
    <w:p>
      <w:pPr>
        <w:pStyle w:val="BodyText"/>
      </w:pPr>
      <w:r>
        <w:t xml:space="preserve">- Độ dài của thời gian Thí luyện lần này là một tháng. Trong một tháng này, các ngươi có thể dùng bất cứ phương thức nào, bất cứ thủ đoạn nào để tranh cướp được những ngọc bài đó. Vì để cổ vũ mọi người phát huy, Thí luyện của chúng ta sẽ không giới hạn trong phạm vi của một Tiểu đội. Đạt được điều kiện nhất định, các ngươi vẫn có thể vượt ra khỏi khu vực của mình, tiến nhập vào Tiểu đội khác để tiến hành Thí luyện!</w:t>
      </w:r>
    </w:p>
    <w:p>
      <w:pPr>
        <w:pStyle w:val="BodyText"/>
      </w:pPr>
      <w:r>
        <w:t xml:space="preserve">Các Võ đồng ngây người sững sờ, còn có thể vượt ra khỏi khu vực của mình? Như vậy không phải sẽ rất lộn xộn hay sao?</w:t>
      </w:r>
    </w:p>
    <w:p>
      <w:pPr>
        <w:pStyle w:val="BodyText"/>
      </w:pPr>
      <w:r>
        <w:t xml:space="preserve">- Đừng nóng vội, nghe lão phu nói hết đã. Cũng không phải nói, các ngươi muốn vượt qua khu vực của mình là có thể vượt qua. Vượt qua khu vực của mình cũng có yêu cầu! Các ngươi chí ít phải ở trong Tiểu đội của mình đạt được số ngọc bài, có tổng cộng 80 tích điểm, mới có tư cách đưa ra đề nghị Vượt khu. Ở bên cạnh mỗi khu vực Thí luyện sẽ có người của Chân Võ Thánh Địa chuyên môn phụ trách tiếp đãi. Sau khi trải qua đối chiếu kiểm tra, nếu đạt được trên 80 tích điểm, thì sẽ tùy ý đưa vào khu vực Thí luyện khác, cướp đoạt ngọc bài của khu vực khác.</w:t>
      </w:r>
    </w:p>
    <w:p>
      <w:pPr>
        <w:pStyle w:val="BodyText"/>
      </w:pPr>
      <w:r>
        <w:t xml:space="preserve">Dừng lại một chút, vị Tôn giả kia lại nói:</w:t>
      </w:r>
    </w:p>
    <w:p>
      <w:pPr>
        <w:pStyle w:val="BodyText"/>
      </w:pPr>
      <w:r>
        <w:t xml:space="preserve">- Đây là cổ vũ cực hạn đối với phát huy cá nhân. Các ngươi ở trong một Tiểu đội, cho dù thu thập tất cả năm mươi miếng ngọc bài, cũng chỉ đạt được điểm số cao nhất là một 158 tích điểm. Nhưng nếu vượt qua khu vực Thí luyện, có lẽ các ngươi sẽ thu thập được hai mươi miếng, và không dừng ở số lượng đó. Tại sao lại nói như vậy? Vì sau khi vượt qua khu vực, đồng dạng cũng có miếng ngọc bài đồng nhất với số hiệu của ngươi, đồng dạng có ngọc bài đối ứng với ngươi, đồng dạng có bốn miếng ngọc bài có cùng số đuôi với ngươi. Bất kể là ở khu vực của các ngươi, hay là khu vực vượt qua, điểm số của những ngọc bài này đều giữ nguyên không đổi. Ví dụ đội viên Số 1 của Tiểu đội 1, sau khi đạt được tư cách Vượt khu, tiến nhập vào khu vực Thí luyện của Tiểu đội 2, nếu có thể đạt được ngọc bài Số 1 của khu vực Tiểu đội 2, đồng dạng giá trị 30 tích điểm. Cứ thế mà suy ra! Không biết giải thích như vậy, các ngươi có hiểu không?</w:t>
      </w:r>
    </w:p>
    <w:p>
      <w:pPr>
        <w:pStyle w:val="BodyText"/>
      </w:pPr>
      <w:r>
        <w:t xml:space="preserve">Các Võ đồng đều gật đầu, bọn họ đều là những tinh anh đến từ các địa phương, một chút quy tắc này đương nhiên vẫn có thể tiêu hóa một cách dễ dàng.</w:t>
      </w:r>
    </w:p>
    <w:p>
      <w:pPr>
        <w:pStyle w:val="BodyText"/>
      </w:pPr>
      <w:r>
        <w:t xml:space="preserve">Nói đơn giản, nếu Võ đồng nào đó trong khu vực của mình đạt được 80 tích điểm, những miếng ngọc bài khác đều không đáng tiền. Đổi khu vực Thí luyện, tiến nhập khu vực khác, cũng có ngọc bài số hiệu từ Số 1 đến Số 50. Chỉ cần đạt được miếng ngọc bài đồng dạng với số hiệu của mình, giá trị của miếng thẻ bài này và giá trị của khu vực mình đạt được hoàn toàn giống nhau.</w:t>
      </w:r>
    </w:p>
    <w:p>
      <w:pPr>
        <w:pStyle w:val="BodyText"/>
      </w:pPr>
      <w:r>
        <w:t xml:space="preserve">Điều này bảo đảm cao thủ có thể thoải mái kiếm tích điểm, người mạnh lại càng nhiều điểm! 80 tích điểm, đối với một Võ đồng bình thường mà nói, có lẽ rất khó, nhưng đối với cao thủ mà nói, có lẽ cũng không khó như vậy.</w:t>
      </w:r>
    </w:p>
    <w:p>
      <w:pPr>
        <w:pStyle w:val="BodyText"/>
      </w:pPr>
      <w:r>
        <w:t xml:space="preserve">Miếng số hiệu của mình là 30 tích điểm, miếng đối ứng là 20 tích điểm, bốn miếng cùng số đuôi tổng cộng là 20 tích điểm, nếu thu thập được sáu miếng này cũng có được 70 tích điểm rồi.</w:t>
      </w:r>
    </w:p>
    <w:p>
      <w:pPr>
        <w:pStyle w:val="BodyText"/>
      </w:pPr>
      <w:r>
        <w:t xml:space="preserve">Bây giờ chỉ cần tùy tiện giành được năm miếng khác là đã có thể đạt được tư cách Vượt khu!</w:t>
      </w:r>
    </w:p>
    <w:p>
      <w:pPr>
        <w:pStyle w:val="BodyText"/>
      </w:pPr>
      <w:r>
        <w:t xml:space="preserve">Một khi Vượt khu, lại có ngọc bài điểm cao chờ lấy đi. Tiếp tục tuần hoàn, điểm số tạo ra có lẽ cũng không phải tăng nhanh bình thường!</w:t>
      </w:r>
    </w:p>
    <w:p>
      <w:pPr>
        <w:pStyle w:val="BodyText"/>
      </w:pPr>
      <w:r>
        <w:t xml:space="preserve">- Mọi người chú ý! Thí luyện Vượt khu, không có hạn mức! Nếu ngươi có đủ năng lực, khu vực đầu tiên đạt được 80 tích điểm, khu vực chuyển đến đạt được đủ 80 tích điểm, vẫn có thể tiếp tục Vượt khu được. Tuần hoàn vô hạn như vậy, cho đến khi thời gian Thí luyện một tháng kết thúc!</w:t>
      </w:r>
    </w:p>
    <w:p>
      <w:pPr>
        <w:pStyle w:val="BodyText"/>
      </w:pPr>
      <w:r>
        <w:t xml:space="preserve">Tôn giả đó liên tiếp mở ra, đem quy tắc từng chút một mở ra, không ngừng kích thích thần kinh của các Võ đồng. Nội dung của Thí luyện này, vừa nghe đã vô cùng kích thích rồi.</w:t>
      </w:r>
    </w:p>
    <w:p>
      <w:pPr>
        <w:pStyle w:val="BodyText"/>
      </w:pPr>
      <w:r>
        <w:t xml:space="preserve">Bây giờ có thể tuần hoàn vô hạn, điều này càng khiến bọn họ cảm thấy kích thích vô cùng.</w:t>
      </w:r>
    </w:p>
    <w:p>
      <w:pPr>
        <w:pStyle w:val="BodyText"/>
      </w:pPr>
      <w:r>
        <w:t xml:space="preserve">Nếu nói như vậy, đối thủ mà một người đối mặt sẽ không chỉ là bốn mươi chín đội viên khác. Rất có khả năng, còn phải đối mặt với cao thủ của khu vực bên ngoài xâm nhập vào.</w:t>
      </w:r>
    </w:p>
    <w:p>
      <w:pPr>
        <w:pStyle w:val="BodyText"/>
      </w:pPr>
      <w:r>
        <w:t xml:space="preserve">Tần Vô Song nghe xong những điều này, tâm tư đột nhiên rung động. Hắn nhất thời hiểu rõ, tại sao Đồng Dao hôm đó lại muốn định nói rồi lại thôi, hỏi hắn có khát vọng gì đối với Thí luyện lần này.</w:t>
      </w:r>
    </w:p>
    <w:p>
      <w:pPr>
        <w:pStyle w:val="BodyText"/>
      </w:pPr>
      <w:r>
        <w:t xml:space="preserve">Thì ra, Đồng Dao sớm đã biết có thể Thí luyện Vượt khu. Một khi Tần Vô Song Vượt khu Thí luyện, như vậy sẽ rất khó mà chiếu cố đến đệ đệ nàng.</w:t>
      </w:r>
    </w:p>
    <w:p>
      <w:pPr>
        <w:pStyle w:val="BodyText"/>
      </w:pPr>
      <w:r>
        <w:t xml:space="preserve">Câu nói ‘Không thể vì một chút chuyện riêng của ta mà ngăn cản tiền đồ của Tần công tử’ trong miệng Đồng Dao hôm đó thì ra là chuyện này. Tần Vô Song cuối cùng cũng hiểu được.</w:t>
      </w:r>
    </w:p>
    <w:p>
      <w:pPr>
        <w:pStyle w:val="BodyText"/>
      </w:pPr>
      <w:r>
        <w:t xml:space="preserve">- Thí luyện lần này của các ngươi, có so đấu giữa Tứ Đại Lĩnh, cũng có tranh đoạt giữa các cá nhân. Hiển nhiên, mỗi một Tiểu đội, chúng ta chỉ có thể bảo đảm các ngươi không tới từ cùng một châu quận, nhưng khẳng định không thể bảo đảm các ngươi không tới từ cùng một Lĩnh. Bách Việt Quốc chúng ta có tổng cộng Tứ Đại Lĩnh, nhưng trong một Tiểu đội có năm mươi đội viên. Cho nên, cùng một Tiểu đội, tất nhiên có tranh đoạt giữa cùng một Lĩnh. Trong tranh đoạt giữa cá nhân và tập thể, chúng ta cổ vũ tranh đoạt cá nhân. Nói cách khác, nếu số hiệu đối ứng với ngươi đến từ cùng một Lĩnh, ngươi cũng có thể đồng dạng không chút lưu tình mà cướp đi! Đương nhiên, nguyên tắc của chúng ta là mặc áo Thí luyện và đeo mặt nạ đồng nhất, trên nguyên tắc thân phận sẽ không để bại lộ. Nhưng trong Thí luyện, chúng ta cũng không thể bảo đảm giữa các ngươi sẽ không bại lộ cho nhau. Cho nên, chúng ta càng cổ vũ cạnh tranh giữa các cá nhân. Dù sao thành tích cá nhân của ngươi cao, tổng điểm Lĩnh mà ngươi đại diện tất nhiên cũng cao. Mỗi một Lĩnh của chúng ta, chỉ lấy ra ba mươi người đạt tư cách, chỉ có xếp trong hàng ngũ ba mươi người đầu tiên ở các Lĩnh mới có thể đạt tư cách. Cạnh tranh giữa các Lĩnh, cũng chỉ tính theo tổng thành tích của ba mươi người đạt tư cách này. Tổng điểm của ba mươi người đầu tiên trong Lĩnh tính tổng cộng lại cao nhất, chính là Quán quân Tập thể của Thí luyện lần này!</w:t>
      </w:r>
    </w:p>
    <w:p>
      <w:pPr>
        <w:pStyle w:val="BodyText"/>
      </w:pPr>
      <w:r>
        <w:t xml:space="preserve">Mỗi một Lĩnh, có hơn sáu trăm Võ đồng dự thi. Chỉ lấy ba mươi người đạt tư cách, tỷ lệ đạt tư cách là trong hai mươi người chọn một, cạnh tranh này cũng không phải là lớn bình thường!</w:t>
      </w:r>
    </w:p>
    <w:p>
      <w:pPr>
        <w:pStyle w:val="BodyText"/>
      </w:pPr>
      <w:r>
        <w:t xml:space="preserve">- Ở trên chính là tất cả quy tắc của Thí luyện! Bây giờ, tất cả Võ đồng, theo đội hình, từng người một đi lên, lĩnh lấy áo Thí luyện và mặt nạ của các ngươi. Sau khi được đánh số, các ngươi sẽ biết mình ở Tiểu đội nào, sau đó sẽ được thả vào khu vực Thí luyện của các ngươi. Thời gian thả vào là một canh giờ. Một canh giờ này, sau khi được thả vào trong, nhất thiết phải tìm một nơi chờ đợi một canh giờ qua đi hết, mới có thể hành động. Trong thời gian thả vào, không cho phép ai được hành động trước. Nếu không, sẽ hủy bỏ tư cách!</w:t>
      </w:r>
    </w:p>
    <w:p>
      <w:pPr>
        <w:pStyle w:val="BodyText"/>
      </w:pPr>
      <w:r>
        <w:t xml:space="preserve">Các Võ đồng tuần tự từng người một tiến lên phía trước. Áo Thí luyện đã được phong kín, tạm thời không thể mở ra. Vì vậy các Võ đồng căn bản không biết số hiệu của mình, điều này cũng là để tránh khả năng để lộ số hiệu trước giờ Thí luyện.</w:t>
      </w:r>
    </w:p>
    <w:p>
      <w:pPr>
        <w:pStyle w:val="BodyText"/>
      </w:pPr>
      <w:r>
        <w:t xml:space="preserve">Khi đến lượt Tần Vô Song, phụ trách phát áo Thí luyện cho hắn là một lão giả mặt vàng, khuôn mặt không có chút biểu hiện, dẫn Tần Vô Song đi về phía khu vực Thí luyện.</w:t>
      </w:r>
    </w:p>
    <w:p>
      <w:pPr>
        <w:pStyle w:val="BodyText"/>
      </w:pPr>
      <w:r>
        <w:t xml:space="preserve">- Tiểu tử Đồng gia là Số 19…</w:t>
      </w:r>
    </w:p>
    <w:p>
      <w:pPr>
        <w:pStyle w:val="BodyText"/>
      </w:pPr>
      <w:r>
        <w:t xml:space="preserve">Thanh âm cực kỳ nhỏ bé truyền đến bên tai của Tần Vô Song.</w:t>
      </w:r>
    </w:p>
    <w:p>
      <w:pPr>
        <w:pStyle w:val="BodyText"/>
      </w:pPr>
      <w:r>
        <w:t xml:space="preserve">Tần Vô Song ngây người sửng sốt, lão giả đó lại lướt qua đi trước, một chút biểu tình cũng không có, một lát sau mới dẫn Tần Vô Song tới bên cạnh khu vực Thí luyện:</w:t>
      </w:r>
    </w:p>
    <w:p>
      <w:pPr>
        <w:pStyle w:val="BodyText"/>
      </w:pPr>
      <w:r>
        <w:t xml:space="preserve">- Chính là ở đây, mỗi một Tiểu đội chỉ có khu vực hoạt động trong năm mươi dặm. Không thu thập đủ 80 tích điểm thì không được rời khỏi khu vực của mình, nếu không sẽ bị hủy bỏ thành tích Thí luyện!</w:t>
      </w:r>
    </w:p>
    <w:p>
      <w:pPr>
        <w:pStyle w:val="BodyText"/>
      </w:pPr>
      <w:r>
        <w:t xml:space="preserve">- Được!</w:t>
      </w:r>
    </w:p>
    <w:p>
      <w:pPr>
        <w:pStyle w:val="BodyText"/>
      </w:pPr>
      <w:r>
        <w:t xml:space="preserve">Tần Vô Song trả lời, mở áo Thí luyện của mình ra, nhìn qua số hiệu – Số 6!</w:t>
      </w:r>
    </w:p>
    <w:p>
      <w:pPr>
        <w:pStyle w:val="BodyText"/>
      </w:pPr>
      <w:r>
        <w:t xml:space="preserve">Không đối ứng với Số 19, cũng không cùng số đuôi với Số 19…</w:t>
      </w:r>
    </w:p>
    <w:p>
      <w:pPr>
        <w:pStyle w:val="BodyText"/>
      </w:pPr>
      <w:r>
        <w:t xml:space="preserve">Xem ra, lo lắng của bản thân là dư thừa. Tần Vô Song không khỏi cảm thấy bội phục, thủ đoạn của Đồng Dao, quả nhiên không thể xem thường…</w:t>
      </w:r>
    </w:p>
    <w:p>
      <w:pPr>
        <w:pStyle w:val="Compact"/>
      </w:pPr>
      <w:r>
        <w:t xml:space="preserve">Ủng hộ chỉ với 1 click và 5s ! (adf.ly/4EmoB)</w:t>
      </w:r>
      <w:r>
        <w:br w:type="textWrapping"/>
      </w:r>
      <w:r>
        <w:br w:type="textWrapping"/>
      </w:r>
    </w:p>
    <w:p>
      <w:pPr>
        <w:pStyle w:val="Heading2"/>
      </w:pPr>
      <w:bookmarkStart w:id="110" w:name="chương-88"/>
      <w:bookmarkEnd w:id="110"/>
      <w:r>
        <w:t xml:space="preserve">88. Chương 8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8: Thu hoạch ngày đầu.</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Áo Thí luyện của mỗi Võ đồng tham gia Thí luyện, ngoài số hiệu sau lưng và trên ngực ra, những chỗ còn lại đều giống nhau. Cộng thêm phải đeo mặt nạ, nếu nhìn vào gương, sợ rằng ngay cả bản thân họ cũng không nhận ra chính mình.</w:t>
      </w:r>
    </w:p>
    <w:p>
      <w:pPr>
        <w:pStyle w:val="BodyText"/>
      </w:pPr>
      <w:r>
        <w:t xml:space="preserve">Cùng với một tiếng kèn lệnh thật dài vang lên, Thí luyện chính thức bắt đầu.</w:t>
      </w:r>
    </w:p>
    <w:p>
      <w:pPr>
        <w:pStyle w:val="BodyText"/>
      </w:pPr>
      <w:r>
        <w:t xml:space="preserve">Thân thể của Tần Vô Song giống như một con báo thoát ra khỏi bụi cỏ. Khi vừa mới ẩn núp nghỉ ngơi, chờ đợi Thí luyện bắt đầu, hắn đã nhìn thấy trên một nhánh cây ở trước mặt không xa, có một miếng ngọc bài phát quang mang rạng rỡ.</w:t>
      </w:r>
    </w:p>
    <w:p>
      <w:pPr>
        <w:pStyle w:val="BodyText"/>
      </w:pPr>
      <w:r>
        <w:t xml:space="preserve">Đầu tiên bất kể miếng ngọc bài đó là số hiệu gì, nhìn thấy rồi phải nhanh chóng đến lấy. Vạn sự khởi đầu nan, chỉ cần lấy được miếng đầu tiên, sau này khẳng định các miếng tiếp theo sẽ liên tiếp xuất hiện.</w:t>
      </w:r>
    </w:p>
    <w:p>
      <w:pPr>
        <w:pStyle w:val="BodyText"/>
      </w:pPr>
      <w:r>
        <w:t xml:space="preserve">Nhảy lên một cái, Tần Vô Song đã rơi xuống trên nhánh cây. Liếc mắt nhìn thấy ở chỗ chạc cây đan nhau, có một miếng ngọc bài đang nằm ở đó, xoay ngược lại nhìn, là Số 8. Chỉ giá trị 2 tích điểm…</w:t>
      </w:r>
    </w:p>
    <w:p>
      <w:pPr>
        <w:pStyle w:val="BodyText"/>
      </w:pPr>
      <w:r>
        <w:t xml:space="preserve">Mặc dù như vậy, hắn vẫn quyết định bỏ vào trong túi.</w:t>
      </w:r>
    </w:p>
    <w:p>
      <w:pPr>
        <w:pStyle w:val="BodyText"/>
      </w:pPr>
      <w:r>
        <w:t xml:space="preserve">Thứ tích điểm này, càng nhiều càng tốt. Thu được một cái thì phần thắng sẽ nhiều hơn một phần.</w:t>
      </w:r>
    </w:p>
    <w:p>
      <w:pPr>
        <w:pStyle w:val="BodyText"/>
      </w:pPr>
      <w:r>
        <w:t xml:space="preserve">Một khi Bách Việt Quốc đã thiết lập ra giải thưởng cao như vậy trong Thí luyện lần này, Tần Vô Song không có lý nào không tiến sâu vào vòng trong một chút. Hơn hai ngàn Võ đồng của Bách Việt Quốc, muốn đoạt được vòng nguyệt quế Quán quân Cá nhân là rất khó, nhưng đối với Tần Vô Song mà nói, cũng không phải không thể hoàn thành.</w:t>
      </w:r>
    </w:p>
    <w:p>
      <w:pPr>
        <w:pStyle w:val="BodyText"/>
      </w:pPr>
      <w:r>
        <w:t xml:space="preserve">Ít nhất, ở phương diện thực lực, nếu Tần Vô Song hắn tự nhận vị trí thứ hai, sợ rằng không có người nào dám xưng thứ nhất.</w:t>
      </w:r>
    </w:p>
    <w:p>
      <w:pPr>
        <w:pStyle w:val="BodyText"/>
      </w:pPr>
      <w:r>
        <w:t xml:space="preserve">Đương nhiên, Thí luyện này cũng cần chút may mắn. Có đôi khi thực lực mạnh, nhưng không có may mắn, chậm chạp không tìm được miếng ngọc bài thuộc về mình, sẽ khiến toàn bộ kế hoạch Thí luyện chịu ảnh hưởng cực lớn.</w:t>
      </w:r>
    </w:p>
    <w:p>
      <w:pPr>
        <w:pStyle w:val="BodyText"/>
      </w:pPr>
      <w:r>
        <w:t xml:space="preserve">Mặt khác, phát huy ở hiện trường, đối với nắm chắc tình thế, đồng dạng vô cùng quan trọng.</w:t>
      </w:r>
    </w:p>
    <w:p>
      <w:pPr>
        <w:pStyle w:val="BodyText"/>
      </w:pPr>
      <w:r>
        <w:t xml:space="preserve">Tần Vô Song quyết định đánh đòn phủ đầu trước, tìm mấy miếng ngọc bài bỏ túi trước cũng tốt. Ngọc bài càng nhiều, tâm lý sẽ càng kiên định.</w:t>
      </w:r>
    </w:p>
    <w:p>
      <w:pPr>
        <w:pStyle w:val="BodyText"/>
      </w:pPr>
      <w:r>
        <w:t xml:space="preserve">Mặc dù khu vực Thí luyện chỉ có khu vực hoạt động năm mươi dặm, nhưng đối với năm mươi người mà nói, con đường năm mươi dặm đã rất khoa trương rồi.</w:t>
      </w:r>
    </w:p>
    <w:p>
      <w:pPr>
        <w:pStyle w:val="BodyText"/>
      </w:pPr>
      <w:r>
        <w:t xml:space="preserve">Hơn nữa phải ở trong phạm vi năm mươi dặm này, tìm ra năm mươi miếng ngọc bài, độ khó thật sự rất không nhỏ.</w:t>
      </w:r>
    </w:p>
    <w:p>
      <w:pPr>
        <w:pStyle w:val="BodyText"/>
      </w:pPr>
      <w:r>
        <w:t xml:space="preserve">Cũng may, tất cả những người ở đây đều là Võ đồng thượng đẳng đã trải qua huấn luyện gian nan, tố chất ở các phương diện đều vô cùng xuất sắc trong những người cùng lứa tuổi.</w:t>
      </w:r>
    </w:p>
    <w:p>
      <w:pPr>
        <w:pStyle w:val="BodyText"/>
      </w:pPr>
      <w:r>
        <w:t xml:space="preserve">Thí luyện vừa mới bắt đầu, Tần Vô Song đã như cá gặp nước, hổ vào sơn lâm, phát huy đầy đủ đặc điểm toàn năng của hắn. Thông qua thăm dò địa hình, các loại suy đoán chi tiết, đồng thời lợi dụng đặc điểm giấu đồ vật mà con người thường có, trong thời gian một ngày, đã từ rất nhiều ‘góc chết’ kiếm ra được bốn miếng ngọc bài.</w:t>
      </w:r>
    </w:p>
    <w:p>
      <w:pPr>
        <w:pStyle w:val="BodyText"/>
      </w:pPr>
      <w:r>
        <w:t xml:space="preserve">Thu hoạch phong phú. Trong bốn miếng này, có một miếng là Số 26, có số đuôi tương đồng với số hiệu của Tần Vô Song. Giá trị 5 tích điểm!</w:t>
      </w:r>
    </w:p>
    <w:p>
      <w:pPr>
        <w:pStyle w:val="BodyText"/>
      </w:pPr>
      <w:r>
        <w:t xml:space="preserve">Ba miếng còn lại, đều là ngọc bài 2 tích điểm bình thường.</w:t>
      </w:r>
    </w:p>
    <w:p>
      <w:pPr>
        <w:pStyle w:val="BodyText"/>
      </w:pPr>
      <w:r>
        <w:t xml:space="preserve">Cộng thêm miếng có được trước đó, ngày đầu tiên của Tần Vô Song, trong lúc ung dung thản nhiên, đã tìm được năm miếng ngọc bài, cộng lại được 13 tích điểm.</w:t>
      </w:r>
    </w:p>
    <w:p>
      <w:pPr>
        <w:pStyle w:val="BodyText"/>
      </w:pPr>
      <w:r>
        <w:t xml:space="preserve">Đừng thấy bốn miếng ngọc bài này miếng nào cũng chỉ có giá trị 2 tích điểm mà khinh thường, nếu vận dụng hợp lý, có lẽ sẽ không dừng lại ở 2 tích điểm đơn giản như vậy.</w:t>
      </w:r>
    </w:p>
    <w:p>
      <w:pPr>
        <w:pStyle w:val="BodyText"/>
      </w:pPr>
      <w:r>
        <w:t xml:space="preserve">Chẳng qua Tần Vô Song hiện tại cũng không dự định dùng chúng.</w:t>
      </w:r>
    </w:p>
    <w:p>
      <w:pPr>
        <w:pStyle w:val="BodyText"/>
      </w:pPr>
      <w:r>
        <w:t xml:space="preserve">Ban đêm, Tần Vô Song cũng không dự định hành động.</w:t>
      </w:r>
    </w:p>
    <w:p>
      <w:pPr>
        <w:pStyle w:val="BodyText"/>
      </w:pPr>
      <w:r>
        <w:t xml:space="preserve">Mặc dù nói, thời gian Thí luyện chỉ có một tháng, mỗi phút mỗi giây đều rất quý giá, nhưng tranh thủ thời gian quý báu không phải tranh giành như vậy. Hành động của một ngày, mặc dù không tổn thất thể năng gì, nhưng lực chú ý và tinh lực cũng có chút tiêu hao. Nghỉ ngơi lấy sức là chuyện rất cần thiết.</w:t>
      </w:r>
    </w:p>
    <w:p>
      <w:pPr>
        <w:pStyle w:val="BodyText"/>
      </w:pPr>
      <w:r>
        <w:t xml:space="preserve">Trời càng tối, màn đêm càng dày đặc, Tần Vô Song mặc dù năng lực nhìn đêm vô cùng cường đại, nhưng dù sao cũng không bằng hành động tự nhiên giống như ban ngày. Đặc biệt là tìm kiếm ngọc bài, cần phải có hàm lượng kỹ thuật cao. Nếu tầm nhìn chịu hạn chế, hiệu suất sẽ giảm xuống rất nhiều.</w:t>
      </w:r>
    </w:p>
    <w:p>
      <w:pPr>
        <w:pStyle w:val="BodyText"/>
      </w:pPr>
      <w:r>
        <w:t xml:space="preserve">Nhảy lên một cây đại thụ tươi tốt, Tần Vô Song nhắm mắt dưỡng thần.</w:t>
      </w:r>
    </w:p>
    <w:p>
      <w:pPr>
        <w:pStyle w:val="BodyText"/>
      </w:pPr>
      <w:r>
        <w:t xml:space="preserve">Làm một đại cao thủ giống như hắn, cho dù là nghỉ ngơi, từng tấc da thịt trên cơ thể có thể nói đều linh mẫn, mỗi một dây thần kinh đều mẫn cảm. Trong vòng năm trăm thước xung quanh, có người đi ngang qua, cũng tuyệt đối không thoát khỏi lỗ tai của Tần Vô Song.</w:t>
      </w:r>
    </w:p>
    <w:p>
      <w:pPr>
        <w:pStyle w:val="BodyText"/>
      </w:pPr>
      <w:r>
        <w:t xml:space="preserve">Những Võ đồng này, đại khái là ôm suy nghĩ hành sự trong đêm sẽ bí mật hơn, dự định âm thầm tấn công người khác khi họ không để ý.</w:t>
      </w:r>
    </w:p>
    <w:p>
      <w:pPr>
        <w:pStyle w:val="BodyText"/>
      </w:pPr>
      <w:r>
        <w:t xml:space="preserve">Chỉ là, đêm nay mây đen gió to, rốt cuộc có thể có nhiều thu hoạch hay không vẫn là một vấn đề rất lớn. Làm không tốt, đánh bậy đánh bạ trong đêm tối, sẽ dẫn đến tranh chấp vớ vẩn, xuất hiện chém giết vớ vẩn. Đến lúc đó, ngọc bài không kiếm được, ngược lại còn bị thương.</w:t>
      </w:r>
    </w:p>
    <w:p>
      <w:pPr>
        <w:pStyle w:val="BodyText"/>
      </w:pPr>
      <w:r>
        <w:t xml:space="preserve">Dù sao, lúc này mới vừa hết ban ngày, cũng không phải trên tay người nào nhất định cũng có ngọc bài. Chí ít một mình Tần Vô Song có được năm tấm. Nói như vậy, nhất định có người đến lúc kết thúc hai tay vẫn trống không.</w:t>
      </w:r>
    </w:p>
    <w:p>
      <w:pPr>
        <w:pStyle w:val="BodyText"/>
      </w:pPr>
      <w:r>
        <w:t xml:space="preserve">Quả nhiên không nằm ngoài dự liệu của Tần Vô Song, cho đến nửa đêm, các Võ đồng bắt đầu bận rộn, tâm tình dần dần trở nên nôn nóng. Dưới tình huống không thu hoạch được gì, bắt đầu phục kích đối thủ.</w:t>
      </w:r>
    </w:p>
    <w:p>
      <w:pPr>
        <w:pStyle w:val="BodyText"/>
      </w:pPr>
      <w:r>
        <w:t xml:space="preserve">Thà giết nhầm, chứ không sót. Bất kể có ngọc bài hay không, cứ tấn công trước rồi hãy nói. Cùng nhau tranh chấp, khu vực này nhất thời trở nên náo nhiệt.</w:t>
      </w:r>
    </w:p>
    <w:p>
      <w:pPr>
        <w:pStyle w:val="BodyText"/>
      </w:pPr>
      <w:r>
        <w:t xml:space="preserve">Các Võ đồng nghe tiếng mà đến, không ngừng tụ tập ở đây. Tần Vô Song cảm thấy bất đắc dĩ, xem ra nơi mà bản thân chọn trúng, người khác đồng dạng cũng nhìn thấy.</w:t>
      </w:r>
    </w:p>
    <w:p>
      <w:pPr>
        <w:pStyle w:val="BodyText"/>
      </w:pPr>
      <w:r>
        <w:t xml:space="preserve">Kế hoạch nghỉ ngơi nửa đêm đến sáng, sợ rằng phải hủy bỏ.</w:t>
      </w:r>
    </w:p>
    <w:p>
      <w:pPr>
        <w:pStyle w:val="BodyText"/>
      </w:pPr>
      <w:r>
        <w:t xml:space="preserve">Nhưng trước khi không có ai xuất hiện trước mặt hắn, hắn không dự định để lộ ra thân phận. Đương nhiên, cũng sẽ không cố ý trốn đi. Nội dung Thí luyện lần này rất kỳ diệu, khiến Tần Vô Song không cách nào hoàn toàn trốn tránh được trăm phần trăm. Bởi vì một khi ngươi đi trốn, kẻ có số hiệu đối ứng với ngươi sẽ không tìm được ngươi, người có cùng số đuôi cũng sẽ không tìm được ngươi.</w:t>
      </w:r>
    </w:p>
    <w:p>
      <w:pPr>
        <w:pStyle w:val="BodyText"/>
      </w:pPr>
      <w:r>
        <w:t xml:space="preserve">Vậy chi bằng tình cờ lộ ra, để bọn họ nắm bắt được hành tung của hắn. Như vậy, có lẽ còn có thể câu được một hai con cá lớn.</w:t>
      </w:r>
    </w:p>
    <w:p>
      <w:pPr>
        <w:pStyle w:val="BodyText"/>
      </w:pPr>
      <w:r>
        <w:t xml:space="preserve">Nếu có thể câu được gã Võ đồng đối ứng với mình, ngược lại còn có thể tiết kiệm được không ít chuyện. Nhưng tiền đề là, đối phương nhất định đã giành được ngọc bài. Nếu không người tới mà ngọc bài chưa tới cũng vô dụng.</w:t>
      </w:r>
    </w:p>
    <w:p>
      <w:pPr>
        <w:pStyle w:val="BodyText"/>
      </w:pPr>
      <w:r>
        <w:t xml:space="preserve">Tiếng bước chân tới gần, Tần Vô Song biết, có người tới.</w:t>
      </w:r>
    </w:p>
    <w:p>
      <w:pPr>
        <w:pStyle w:val="BodyText"/>
      </w:pPr>
      <w:r>
        <w:t xml:space="preserve">- Huynh đài, thật là nhàn nhã.</w:t>
      </w:r>
    </w:p>
    <w:p>
      <w:pPr>
        <w:pStyle w:val="BodyText"/>
      </w:pPr>
      <w:r>
        <w:t xml:space="preserve">Một thanh âm lãnh đạm từ dưới gốc cây vang lên.</w:t>
      </w:r>
    </w:p>
    <w:p>
      <w:pPr>
        <w:pStyle w:val="BodyText"/>
      </w:pPr>
      <w:r>
        <w:t xml:space="preserve">Tần Vô Song sớm đã nghe thấy bước chân của người này, cũng không đứng dậy, tiếp tục lười biếng nằm trên chạc cây, miệng nói:</w:t>
      </w:r>
    </w:p>
    <w:p>
      <w:pPr>
        <w:pStyle w:val="BodyText"/>
      </w:pPr>
      <w:r>
        <w:t xml:space="preserve">- Đã hơn nửa đêm rồi, huynh đài nhẫn tâm làm vị khách ác độc quấy rối giấc mộng tuyệt đẹp của người khác sao?</w:t>
      </w:r>
    </w:p>
    <w:p>
      <w:pPr>
        <w:pStyle w:val="BodyText"/>
      </w:pPr>
      <w:r>
        <w:t xml:space="preserve">- Ha ha…</w:t>
      </w:r>
    </w:p>
    <w:p>
      <w:pPr>
        <w:pStyle w:val="BodyText"/>
      </w:pPr>
      <w:r>
        <w:t xml:space="preserve">Người đó trái lại ngây người ra, cũng không ngờ Tần Vô Song lại có thể trấn định như vậy, dù sao ở trong nơi Thí luyện này, giữa người với người đều có thể sản sinh quan hệ đối địch. Hơn nữa bất cứ lúc nào kẻ địch cũng có thể cướp đi tính mạng của ngươi.</w:t>
      </w:r>
    </w:p>
    <w:p>
      <w:pPr>
        <w:pStyle w:val="BodyText"/>
      </w:pPr>
      <w:r>
        <w:t xml:space="preserve">- Thực lòng kỳ thực ta cũng không muốn quấy rầy giấc mộng đẹp của huynh đài. Nhưng ai kêu sự tình không khéo, số hiệu số đuôi của huynh đài ngươi lại tương đồng với tại hạ chứ? Không biết nói thế nào, đành phải ra tay mượn một chút ngọc bài của ngươi.</w:t>
      </w:r>
    </w:p>
    <w:p>
      <w:pPr>
        <w:pStyle w:val="BodyText"/>
      </w:pPr>
      <w:r>
        <w:t xml:space="preserve">Câu nói này, ngược lại thu hút sự chú ý của Tần Vô Song. Nhàn nhã ngồi thẳng người lên, liếc mắt xuống dưới. Trong bóng đêm, thoáng nhìn thấy thân hình người đó cao to, trên ngực áo Thí luyện có thêu chữ Số 36. Quả nhiên, số đuôi giống nhau.</w:t>
      </w:r>
    </w:p>
    <w:p>
      <w:pPr>
        <w:pStyle w:val="BodyText"/>
      </w:pPr>
      <w:r>
        <w:t xml:space="preserve">Tần Vô Song thở dài một tiếng, nói:</w:t>
      </w:r>
    </w:p>
    <w:p>
      <w:pPr>
        <w:pStyle w:val="BodyText"/>
      </w:pPr>
      <w:r>
        <w:t xml:space="preserve">- Các hạ chẳng lẽ cho rằng, ta đã tìm được ngọc bài thuộc về số hiệu của mình sao?</w:t>
      </w:r>
    </w:p>
    <w:p>
      <w:pPr>
        <w:pStyle w:val="BodyText"/>
      </w:pPr>
      <w:r>
        <w:t xml:space="preserve">Người nọ khẽ mỉm cười, hiển nhiên là thừa nhận điểm này:</w:t>
      </w:r>
    </w:p>
    <w:p>
      <w:pPr>
        <w:pStyle w:val="BodyText"/>
      </w:pPr>
      <w:r>
        <w:t xml:space="preserve">- Nếu không như vậy, các hạ lại há có thể nhàn nhã như vậy?</w:t>
      </w:r>
    </w:p>
    <w:p>
      <w:pPr>
        <w:pStyle w:val="BodyText"/>
      </w:pPr>
      <w:r>
        <w:t xml:space="preserve">Tần Vô Song cũng không giải thích, bên khóe miệng khẽ xuất hiện một nụ cười giễu cợt:</w:t>
      </w:r>
    </w:p>
    <w:p>
      <w:pPr>
        <w:pStyle w:val="BodyText"/>
      </w:pPr>
      <w:r>
        <w:t xml:space="preserve">- Không biết, ngọc bài Số 36 của các hạ đã tìm được chưa?</w:t>
      </w:r>
    </w:p>
    <w:p>
      <w:pPr>
        <w:pStyle w:val="BodyText"/>
      </w:pPr>
      <w:r>
        <w:t xml:space="preserve">Khóe miệng của người nọ khẽ giật, vùng giữa lông mày nhăn lại:</w:t>
      </w:r>
    </w:p>
    <w:p>
      <w:pPr>
        <w:pStyle w:val="BodyText"/>
      </w:pPr>
      <w:r>
        <w:t xml:space="preserve">- Chẳng lẽ, ngươi cũng có một phần tâm tư khác?</w:t>
      </w:r>
    </w:p>
    <w:p>
      <w:pPr>
        <w:pStyle w:val="BodyText"/>
      </w:pPr>
      <w:r>
        <w:t xml:space="preserve">Tần Vô Song cười cười:</w:t>
      </w:r>
    </w:p>
    <w:p>
      <w:pPr>
        <w:pStyle w:val="BodyText"/>
      </w:pPr>
      <w:r>
        <w:t xml:space="preserve">- Thí luyện lần này, mục tiêu duy nhất chính là lấy được ngọc bài. Ngươi cần của ta, ta cần của ngươi, tính toán hai bên, không phải chính là mục đích trung tâm của Thí luyện lần này hay sao?</w:t>
      </w:r>
    </w:p>
    <w:p>
      <w:pPr>
        <w:pStyle w:val="BodyText"/>
      </w:pPr>
      <w:r>
        <w:t xml:space="preserve">Người nọ ngưng thần nhìn Tần Vô Song một lát, gật gật đầu:</w:t>
      </w:r>
    </w:p>
    <w:p>
      <w:pPr>
        <w:pStyle w:val="BodyText"/>
      </w:pPr>
      <w:r>
        <w:t xml:space="preserve">- Lời ngươi nói cũng có lý.</w:t>
      </w:r>
    </w:p>
    <w:p>
      <w:pPr>
        <w:pStyle w:val="BodyText"/>
      </w:pPr>
      <w:r>
        <w:t xml:space="preserve">- Ân, không dài dòng nữa. Ngọc bài Số 6 của ta vẫn còn chưa đến tay. Còn ngươi, ngọc bài Số 36 có lẽ đã đến được tay rồi!</w:t>
      </w:r>
    </w:p>
    <w:p>
      <w:pPr>
        <w:pStyle w:val="BodyText"/>
      </w:pPr>
      <w:r>
        <w:t xml:space="preserve">Tần Vô Song nói đến đây, khẽ xoay người từ trên cây nhảy xuống, nhẹ nhàng vỗ tay, ngân nga nói:</w:t>
      </w:r>
    </w:p>
    <w:p>
      <w:pPr>
        <w:pStyle w:val="BodyText"/>
      </w:pPr>
      <w:r>
        <w:t xml:space="preserve">- Chi bằng như vậy, chúng ta đánh cược! Các hạ có hứng thú không?</w:t>
      </w:r>
    </w:p>
    <w:p>
      <w:pPr>
        <w:pStyle w:val="BodyText"/>
      </w:pPr>
      <w:r>
        <w:t xml:space="preserve">- Đánh cược?</w:t>
      </w:r>
    </w:p>
    <w:p>
      <w:pPr>
        <w:pStyle w:val="BodyText"/>
      </w:pPr>
      <w:r>
        <w:t xml:space="preserve">Lông mày của người đó khẽ nhíu lại, hỏi đề phòng.</w:t>
      </w:r>
    </w:p>
    <w:p>
      <w:pPr>
        <w:pStyle w:val="BodyText"/>
      </w:pPr>
      <w:r>
        <w:t xml:space="preserve">- Ta biết ngọc bài Số 36 của ngươi đã tới tay rồi. Và ngươi muốn đoạt được ngọc bài Số 6 từ trên tay ta. Ngọc bài của ta đối với ngươi mà nói, là 5 tích điểm. Còn ngọc bài Số 36 của ngươi, đối với ta mà nói cũng là 5 tích điểm. Nói như vậy, không sai chứ?</w:t>
      </w:r>
    </w:p>
    <w:p>
      <w:pPr>
        <w:pStyle w:val="BodyText"/>
      </w:pPr>
      <w:r>
        <w:t xml:space="preserve">- Không sai!</w:t>
      </w:r>
    </w:p>
    <w:p>
      <w:pPr>
        <w:pStyle w:val="BodyText"/>
      </w:pPr>
      <w:r>
        <w:t xml:space="preserve">Người nọ lạnh lùng trả lời.</w:t>
      </w:r>
    </w:p>
    <w:p>
      <w:pPr>
        <w:pStyle w:val="BodyText"/>
      </w:pPr>
      <w:r>
        <w:t xml:space="preserve">- Nếu đã như vậy, mặc dù ta không có ngọc bài Số 6, nhưng may mắn là, ta giành được một miếng ngọc bài Số 26. Cái này đối với ngươi mà nói, ý nghĩa cũng tương tự, nói như vậy, cũng không sai chứ?</w:t>
      </w:r>
    </w:p>
    <w:p>
      <w:pPr>
        <w:pStyle w:val="BodyText"/>
      </w:pPr>
      <w:r>
        <w:t xml:space="preserve">Nói xong, Tần Vô Song thản nhiên rút từ trong ngực ra một miếng ngọc bài, đối phương trước mặt như choáng váng, thực sự chính là ngọc bài Số 26!</w:t>
      </w:r>
    </w:p>
    <w:p>
      <w:pPr>
        <w:pStyle w:val="BodyText"/>
      </w:pPr>
      <w:r>
        <w:t xml:space="preserve">Người đó nhìn thấy quả nhiên là ngọc bài cùng số đuôi, trong mắt nhất thời lộ ra vẻ cuồng nhiệt.</w:t>
      </w:r>
    </w:p>
    <w:p>
      <w:pPr>
        <w:pStyle w:val="BodyText"/>
      </w:pPr>
      <w:r>
        <w:t xml:space="preserve">Trong lòng Tần Vô Song khẽ vui mừng, cá lớn không câu được, cá vừa lại mắc câu!</w:t>
      </w:r>
    </w:p>
    <w:p>
      <w:pPr>
        <w:pStyle w:val="Compact"/>
      </w:pPr>
      <w:r>
        <w:t xml:space="preserve">Ủng hộ chỉ với 1 click và 5s ! (adf.ly/4EmoB)</w:t>
      </w:r>
      <w:r>
        <w:br w:type="textWrapping"/>
      </w:r>
      <w:r>
        <w:br w:type="textWrapping"/>
      </w:r>
    </w:p>
    <w:p>
      <w:pPr>
        <w:pStyle w:val="Heading2"/>
      </w:pPr>
      <w:bookmarkStart w:id="111" w:name="chương-89"/>
      <w:bookmarkEnd w:id="111"/>
      <w:r>
        <w:t xml:space="preserve">89. Chương 8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9: 5 tích điểm tới tay.</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Ánh mắt của người nọ cuồng nhiệt nhìn chằm chằm vào miếng ngọc bài Số 26 trên tay Tần Vô Song, trái tim kịch liệt nhảy lên. Trong lòng đã bắt đầu tính toán:</w:t>
      </w:r>
    </w:p>
    <w:p>
      <w:pPr>
        <w:pStyle w:val="BodyText"/>
      </w:pPr>
      <w:r>
        <w:t xml:space="preserve">- Ngọc bài Số 36 của ta đã đến được tay rồi, cộng thêm tấm ngọc bài Số 26 này, tổng cộng là 35 tích điểm rồi. Ngày đầu tiên có thể kiếm được 35 tích điểm. Tiếp theo, muốn kiếm được 80 tích điểm tuyệt đối không phải là giấc mộng! Nhất định phải cướp được miếng ngọc bài này về tay!</w:t>
      </w:r>
    </w:p>
    <w:p>
      <w:pPr>
        <w:pStyle w:val="BodyText"/>
      </w:pPr>
      <w:r>
        <w:t xml:space="preserve">Ý niệm quay nhanh trong đầu, trong lòng ngược lại trở nên rất bình tĩnh. Đối phương đã dám lấy ngọc bài ra cho hắn xem, hiển nhiên cũng hơi có chút tự tin. Chẳng qua thứ tự tin này, những Võ đồng có thể tới đây tham gia Thí luyện, có ai lại thiếu nó đâu?</w:t>
      </w:r>
    </w:p>
    <w:p>
      <w:pPr>
        <w:pStyle w:val="BodyText"/>
      </w:pPr>
      <w:r>
        <w:t xml:space="preserve">Thời khắc mấu chốt vẫn là đánh đòn phủ đầu.</w:t>
      </w:r>
    </w:p>
    <w:p>
      <w:pPr>
        <w:pStyle w:val="BodyText"/>
      </w:pPr>
      <w:r>
        <w:t xml:space="preserve">Tần Vô Song thăm dò ý tứ qua lời nói và sắc mặt, mặc dù đeo mặt nạ, trong nhãn thần vẫn lộ ra cái gì đó, mà mặt nạ không thể nào ngăn được. Hơi mỉm cười hỏi:</w:t>
      </w:r>
    </w:p>
    <w:p>
      <w:pPr>
        <w:pStyle w:val="BodyText"/>
      </w:pPr>
      <w:r>
        <w:t xml:space="preserve">- Thế nào hả, có dám cá cược không?</w:t>
      </w:r>
    </w:p>
    <w:p>
      <w:pPr>
        <w:pStyle w:val="BodyText"/>
      </w:pPr>
      <w:r>
        <w:t xml:space="preserve">- Cá cược? Cá cược như thế nào?</w:t>
      </w:r>
    </w:p>
    <w:p>
      <w:pPr>
        <w:pStyle w:val="BodyText"/>
      </w:pPr>
      <w:r>
        <w:t xml:space="preserve">Người đó thầm nắm tay lại, đã bắt đầu tìm kiếm cơ hội, chuẩn bị bất ngờ đánh lén.</w:t>
      </w:r>
    </w:p>
    <w:p>
      <w:pPr>
        <w:pStyle w:val="BodyText"/>
      </w:pPr>
      <w:r>
        <w:t xml:space="preserve">- Nếu ngươi định nhân cơ hội ta đang nói để đánh lén ta, vậy chủ ý của ngươi sai lầm rồi.</w:t>
      </w:r>
    </w:p>
    <w:p>
      <w:pPr>
        <w:pStyle w:val="BodyText"/>
      </w:pPr>
      <w:r>
        <w:t xml:space="preserve">Tần Vô Song khẽ mỉm cười cảnh cáo:</w:t>
      </w:r>
    </w:p>
    <w:p>
      <w:pPr>
        <w:pStyle w:val="BodyText"/>
      </w:pPr>
      <w:r>
        <w:t xml:space="preserve">- Muốn cá cược, trước tiên phải đem ngọc bài của ngươi ra cho ta thấy. Nếu không, ngươi không có ngọc bài, không có tư cách ra giá với ta?</w:t>
      </w:r>
    </w:p>
    <w:p>
      <w:pPr>
        <w:pStyle w:val="BodyText"/>
      </w:pPr>
      <w:r>
        <w:t xml:space="preserve">Người nọ nhe răng cười nói:</w:t>
      </w:r>
    </w:p>
    <w:p>
      <w:pPr>
        <w:pStyle w:val="BodyText"/>
      </w:pPr>
      <w:r>
        <w:t xml:space="preserve">- Muốn thấy ngọc bài của ta, có bản lĩnh đánh ngã ta trước rồi hãy nói. Nếu ngươi có bản lĩnh, đừng nói là nhìn ngọc bài, muốn cướp đi ta cũng không nói gì.</w:t>
      </w:r>
    </w:p>
    <w:p>
      <w:pPr>
        <w:pStyle w:val="BodyText"/>
      </w:pPr>
      <w:r>
        <w:t xml:space="preserve">- Nói như vậy, ngươi quyết định động thủ làm bừa?</w:t>
      </w:r>
    </w:p>
    <w:p>
      <w:pPr>
        <w:pStyle w:val="BodyText"/>
      </w:pPr>
      <w:r>
        <w:t xml:space="preserve">- Ngươi có quỷ kế gì? Chẳng lẽ muốn ngấm ngầm tính kế hãm hại ta?</w:t>
      </w:r>
    </w:p>
    <w:p>
      <w:pPr>
        <w:pStyle w:val="BodyText"/>
      </w:pPr>
      <w:r>
        <w:t xml:space="preserve">Người đó cười điên cuồng.</w:t>
      </w:r>
    </w:p>
    <w:p>
      <w:pPr>
        <w:pStyle w:val="BodyText"/>
      </w:pPr>
      <w:r>
        <w:t xml:space="preserve">- Ngươi không cảm thấy, nếu ta và ngươi chiến đấu ở đây, tranh chấp nhỏ nhặt ở đây, sẽ tạo điều kiện cho những kẻ ngư ông đắc lợi khác sao.</w:t>
      </w:r>
    </w:p>
    <w:p>
      <w:pPr>
        <w:pStyle w:val="BodyText"/>
      </w:pPr>
      <w:r>
        <w:t xml:space="preserve">- Bọn họ có bản lĩnh, thì cứ cùng nhau gia nhập. Người càng nhiều, càng kích thích.</w:t>
      </w:r>
    </w:p>
    <w:p>
      <w:pPr>
        <w:pStyle w:val="BodyText"/>
      </w:pPr>
      <w:r>
        <w:t xml:space="preserve">Người nọ chỉ là không muốn nghe đề nghị của Tần Vô Song, theo như hắn thấy, ý kiến đối phương đưa ra, khẳng định là chỉ có lợi cho đối phương, còn không có lợi cho bản thân hắn.</w:t>
      </w:r>
    </w:p>
    <w:p>
      <w:pPr>
        <w:pStyle w:val="BodyText"/>
      </w:pPr>
      <w:r>
        <w:t xml:space="preserve">- Nếu đã như vậy, vậy ta cũng không tiếp chuyện dài dòng nữa.</w:t>
      </w:r>
    </w:p>
    <w:p>
      <w:pPr>
        <w:pStyle w:val="BodyText"/>
      </w:pPr>
      <w:r>
        <w:t xml:space="preserve">Tần Vô Song nói xong, thân hình xoay chuyển, nhẹ nhàng nhảy tới phía trước.</w:t>
      </w:r>
    </w:p>
    <w:p>
      <w:pPr>
        <w:pStyle w:val="BodyText"/>
      </w:pPr>
      <w:r>
        <w:t xml:space="preserve">Người đó nhìn thấy Tần Vô Song nói đi là đi, khẽ quát một tiếng:</w:t>
      </w:r>
    </w:p>
    <w:p>
      <w:pPr>
        <w:pStyle w:val="BodyText"/>
      </w:pPr>
      <w:r>
        <w:t xml:space="preserve">- Đứng lại cho ta. Để lại ngọc bài, ngươi có thể đi! Muốn mang ngọc bài đi, thì hãy sớm dập tắt suy nghĩ đó đi.</w:t>
      </w:r>
    </w:p>
    <w:p>
      <w:pPr>
        <w:pStyle w:val="BodyText"/>
      </w:pPr>
      <w:r>
        <w:t xml:space="preserve">- Ha ha, ngươi có thực lực đó sao, nếu thích thì đuổi theo đi. Nói nhiều làm gì.</w:t>
      </w:r>
    </w:p>
    <w:p>
      <w:pPr>
        <w:pStyle w:val="BodyText"/>
      </w:pPr>
      <w:r>
        <w:t xml:space="preserve">Tần Vô Song nói xong đã nhảy ra mười mấy thước. Hắn đương nhiên sẽ không dùng toàn lực chạy trốn. Nếu không đối phương lúc này sợ rằng ngay cả bóng dáng của hắn cũng không nhìn thấy được. Hắn không muốn động thủ ở đây, là vì ở đây có quá nhiều ánh mắt tọc mạch.</w:t>
      </w:r>
    </w:p>
    <w:p>
      <w:pPr>
        <w:pStyle w:val="BodyText"/>
      </w:pPr>
      <w:r>
        <w:t xml:space="preserve">Tiến lên không nhanh không chậm, tận lực không để tên Võ đồng đang đuổi theo phía sau bị mất dấu vết.</w:t>
      </w:r>
    </w:p>
    <w:p>
      <w:pPr>
        <w:pStyle w:val="BodyText"/>
      </w:pPr>
      <w:r>
        <w:t xml:space="preserve">Ước chừng sau một phút, địa thế đã đần dần xa xôi. Cũng đã cách xa khu vực náo nhiệt trước đó, tất cả ánh mắt tọc mạch đều đã không dòm ngó đến.</w:t>
      </w:r>
    </w:p>
    <w:p>
      <w:pPr>
        <w:pStyle w:val="BodyText"/>
      </w:pPr>
      <w:r>
        <w:t xml:space="preserve">Thân hình của Tần Vô Song thoắt cái đã biến mất ở trong một bụi cỏ.</w:t>
      </w:r>
    </w:p>
    <w:p>
      <w:pPr>
        <w:pStyle w:val="BodyText"/>
      </w:pPr>
      <w:r>
        <w:t xml:space="preserve">Người nọ vẫn theo đuôi, từng bước đề phòng, hiển nhiên cũng không dốc hết toàn lực, lưu lại một phần tâm sức, rõ ràng cũng rất lo lắng bị phản kích bất ngờ.</w:t>
      </w:r>
    </w:p>
    <w:p>
      <w:pPr>
        <w:pStyle w:val="BodyText"/>
      </w:pPr>
      <w:r>
        <w:t xml:space="preserve">Đi đến phía trước, phát hiện thân ảnh của Tần Vô Song đã biến mất. Một bụi cỏ rậm rạp trước mặt giống như có thể phát sinh một số chuyện nguy hiểm nào đó. Bụi cỏ này mặc dù không phải rừng, nhưng cao tới nửa người. Cũng là nơi cực kỳ nguy hiểm.</w:t>
      </w:r>
    </w:p>
    <w:p>
      <w:pPr>
        <w:pStyle w:val="BodyText"/>
      </w:pPr>
      <w:r>
        <w:t xml:space="preserve">Dừng lại ở bên ngoài bụi cỏ, người đó dừng chân không tiến về phía trước. Nhẹ giọng cười lạnh:</w:t>
      </w:r>
    </w:p>
    <w:p>
      <w:pPr>
        <w:pStyle w:val="BodyText"/>
      </w:pPr>
      <w:r>
        <w:t xml:space="preserve">- Muốn tính kế hãm hại ta sao? Làm gì có chuyện dễ dàng như vậy? Cùng lắm thì, ta không đi vào, xem chúng ta ai gan hơn ai.</w:t>
      </w:r>
    </w:p>
    <w:p>
      <w:pPr>
        <w:pStyle w:val="BodyText"/>
      </w:pPr>
      <w:r>
        <w:t xml:space="preserve">Nói xong, người này lại lùi lại mấy bước, thân hình cấp tốc lướt về phía sau, lủi lên trên một cây cao bên đường, dõi mắt nhìn ra xa.</w:t>
      </w:r>
    </w:p>
    <w:p>
      <w:pPr>
        <w:pStyle w:val="BodyText"/>
      </w:pPr>
      <w:r>
        <w:t xml:space="preserve">Quan sát một hồi, đột nhiên khóe miệng hắn khẽ nhếch lên, nhảy xuống gốc cây, ở bên đường không ngừng thu thập những hòn đá, cánh tay hoạt động liên tục!</w:t>
      </w:r>
    </w:p>
    <w:p>
      <w:pPr>
        <w:pStyle w:val="BodyText"/>
      </w:pPr>
      <w:r>
        <w:t xml:space="preserve">Phốc, phốc, phốc! Liên tục không ngừng, ném về phía bụi cỏ. Trận mưa đá này thế đến có chút kinh người. Liên tục không ngừng, đập xuống khiến cây cỏ tơi tả, chim chóc bay tán loạn.</w:t>
      </w:r>
    </w:p>
    <w:p>
      <w:pPr>
        <w:pStyle w:val="BodyText"/>
      </w:pPr>
      <w:r>
        <w:t xml:space="preserve">Chỉ là, do ném loạn xạ, đặc biệt là trong đêm tối, có thể có được bao nhiêu hiệu quả, căn bản không thể nào biết được. Đối phương lại không phải kẻ ngốc nghếch, đương nhiên không đứng tại chỗ để ngươi tùy tiện đả kích. Nhưng mà, ở dưới tình huống trước mắt này, đây cũng là cách duy nhất mà hắn có thể nghĩ được. Nếu không chỉ có thể đứng tại chỗ chờ đợi.</w:t>
      </w:r>
    </w:p>
    <w:p>
      <w:pPr>
        <w:pStyle w:val="BodyText"/>
      </w:pPr>
      <w:r>
        <w:t xml:space="preserve">Sau một trận mưa đá, bụi cỏ lại khôi phục lại sự yên lặng. Người đó thấp giọng mắng hai câu, hậm hực bất bình lầm bầm:</w:t>
      </w:r>
    </w:p>
    <w:p>
      <w:pPr>
        <w:pStyle w:val="BodyText"/>
      </w:pPr>
      <w:r>
        <w:t xml:space="preserve">- Tên chết tiệt chạy nhanh như thỏ vậy.</w:t>
      </w:r>
    </w:p>
    <w:p>
      <w:pPr>
        <w:pStyle w:val="BodyText"/>
      </w:pPr>
      <w:r>
        <w:t xml:space="preserve">Khi đang muốn rút lui, đột nhiên sau người thò ra một bàn tay, vỗ nhẹ lên vai hắn.</w:t>
      </w:r>
    </w:p>
    <w:p>
      <w:pPr>
        <w:pStyle w:val="BodyText"/>
      </w:pPr>
      <w:r>
        <w:t xml:space="preserve">- A!</w:t>
      </w:r>
    </w:p>
    <w:p>
      <w:pPr>
        <w:pStyle w:val="BodyText"/>
      </w:pPr>
      <w:r>
        <w:t xml:space="preserve">Sự kinh hãi này thực sự không nhỏ. Cước bộ liên tiếp thối lui, xoay người lại, đã nhìn thấy Tần Vô Song cười tủm tỉm nhìn hắn không chớp mắt. Biểu tình đó, giống như sự khoái trá của một người thợ săn khi nhìn thấy con mồi lọt vào tay mình.</w:t>
      </w:r>
    </w:p>
    <w:p>
      <w:pPr>
        <w:pStyle w:val="BodyText"/>
      </w:pPr>
      <w:r>
        <w:t xml:space="preserve">Sống lưng chợt cảm thấy ớn lạnh, hắn thất thanh nói:</w:t>
      </w:r>
    </w:p>
    <w:p>
      <w:pPr>
        <w:pStyle w:val="BodyText"/>
      </w:pPr>
      <w:r>
        <w:t xml:space="preserve">- Sao ngươi có thể ở sau lưng ta?</w:t>
      </w:r>
    </w:p>
    <w:p>
      <w:pPr>
        <w:pStyle w:val="BodyText"/>
      </w:pPr>
      <w:r>
        <w:t xml:space="preserve">- Giao ngọc bài ra, có thể thoát được cái chết.</w:t>
      </w:r>
    </w:p>
    <w:p>
      <w:pPr>
        <w:pStyle w:val="BodyText"/>
      </w:pPr>
      <w:r>
        <w:t xml:space="preserve">Tần Vô Song mặt không biểu lộ ra thần thái gì cả.</w:t>
      </w:r>
    </w:p>
    <w:p>
      <w:pPr>
        <w:pStyle w:val="BodyText"/>
      </w:pPr>
      <w:r>
        <w:t xml:space="preserve">- Giao ngọc bài ra, ngươi cũng đừng nghĩ đến chuyện còn sống!</w:t>
      </w:r>
    </w:p>
    <w:p>
      <w:pPr>
        <w:pStyle w:val="BodyText"/>
      </w:pPr>
      <w:r>
        <w:t xml:space="preserve">Tên Võ đồng cười gằn một tiếng, chỉ tay hóa thành thủ đao, hét lớn một tiếng, đâm về phía cổ của Tần Vô Song.</w:t>
      </w:r>
    </w:p>
    <w:p>
      <w:pPr>
        <w:pStyle w:val="BodyText"/>
      </w:pPr>
      <w:r>
        <w:t xml:space="preserve">- Ngươi đã động thủ trước, vậy cũng đừng trách ta vô tình.</w:t>
      </w:r>
    </w:p>
    <w:p>
      <w:pPr>
        <w:pStyle w:val="BodyText"/>
      </w:pPr>
      <w:r>
        <w:t xml:space="preserve">Tần Vô Song khẩu khí trầm xuống, một quyền trực tiếp đánh tới. Đối với một Võ đồng hèn mọn này, đòn này đúng là dùng dao mổ trâu cắt tiết gà.</w:t>
      </w:r>
    </w:p>
    <w:p>
      <w:pPr>
        <w:pStyle w:val="BodyText"/>
      </w:pPr>
      <w:r>
        <w:t xml:space="preserve">Một quyền này của hắn, từ đầu đến cuối. Tốc độ, sức mạnh đều khống chế vô cùng hoàn mỹ, nắm đấm hằn lên chưởng đao của Võ đồng.</w:t>
      </w:r>
    </w:p>
    <w:p>
      <w:pPr>
        <w:pStyle w:val="BodyText"/>
      </w:pPr>
      <w:r>
        <w:t xml:space="preserve">Chỉ nghe thấy một tiếng kêu rên, toàn bộ cánh tay của Võ đồng đó phát ra tiếng vỡ vụn thanh thúy không gì sánh được. Cơ thể giống như diều đứt dây, trực tiếp bay ra xa mấy thước. Ngã vào trong đám cỏ.</w:t>
      </w:r>
    </w:p>
    <w:p>
      <w:pPr>
        <w:pStyle w:val="BodyText"/>
      </w:pPr>
      <w:r>
        <w:t xml:space="preserve">Tần Vô Song nhảy xuống, rơi xuống trước mặt Võ đồng đó. Lực của nắm đấm này, hắn đương nhiên không dùng hết toàn lực, chỉ là vừa vặn khống chế ở trình độ đánh gục đối phương.</w:t>
      </w:r>
    </w:p>
    <w:p>
      <w:pPr>
        <w:pStyle w:val="BodyText"/>
      </w:pPr>
      <w:r>
        <w:t xml:space="preserve">Hăng quá hóa dở, đạo lý này Tần Vô Song đương nhiên hiểu rõ. Hắn cũng không muốn biểu hiện quá mức yêu nghiệt. Dù sao nếu như vậy sẽ khiến những Võ đồng khác của cả Tiểu đội thần hồn nát thần tính. Một khi xuất hiện hiệu quả phản ngược này, công việc giành ngọc bài tiếp theo của hắn sẽ trở nên càng thêm khó khăn.</w:t>
      </w:r>
    </w:p>
    <w:p>
      <w:pPr>
        <w:pStyle w:val="BodyText"/>
      </w:pPr>
      <w:r>
        <w:t xml:space="preserve">Lục lọi, rất nhanh đã lấy ra được ngọc bài Số 36 trên người của Võ đồng đó. Lại là 5 tích điểm tới tay!</w:t>
      </w:r>
    </w:p>
    <w:p>
      <w:pPr>
        <w:pStyle w:val="BodyText"/>
      </w:pPr>
      <w:r>
        <w:t xml:space="preserve">Tần Vô Song lấy được ngọc bài, cũng không đi ngay lập tức. Mà đem áo Thí luyện của tên Võ đồng này xé đi, trực tiếp phá hủy. Đồng thời nhấc thi thể của hắn đem giấu ở chỗ bí mật.</w:t>
      </w:r>
    </w:p>
    <w:p>
      <w:pPr>
        <w:pStyle w:val="BodyText"/>
      </w:pPr>
      <w:r>
        <w:t xml:space="preserve">Như vậy, thi thể của người này cho dù qua vài ngày bị người khác phát hiện, người ta cũng không biết số hiệu của hắn là bao nhiêu, cũng sẽ không khiến Võ đồng có số đuôi tương đồng khác khủng hoảng quá mức.</w:t>
      </w:r>
    </w:p>
    <w:p>
      <w:pPr>
        <w:pStyle w:val="BodyText"/>
      </w:pPr>
      <w:r>
        <w:t xml:space="preserve">Tần Vô Song vô cùng thận trọng, cẩn thận, suy nghĩ chu đáo. Mỗi một chi tiết đều được suy nghĩ vô cùng cặn kẽ. Hắn nhất định phải mang từng chi tiết xử lý thật tốt, không xuất hiện bất cứ một chút sơ hở nào ảnh hưởng đến hiệu suất giành ngọc bài của hắn.</w:t>
      </w:r>
    </w:p>
    <w:p>
      <w:pPr>
        <w:pStyle w:val="BodyText"/>
      </w:pPr>
      <w:r>
        <w:t xml:space="preserve">Sau khi làm xong tất cả mọi việc, Tần Vô Song mới yên lặng rời khỏi. Lại một miếng ngọc bài tới tay, tính ra, hiện giờ hắn đã có 18 tích điểm rồi.</w:t>
      </w:r>
    </w:p>
    <w:p>
      <w:pPr>
        <w:pStyle w:val="BodyText"/>
      </w:pPr>
      <w:r>
        <w:t xml:space="preserve">Thời gian một ngày một đêm còn chưa kết thúc, có được thu hoạch này, Tần Vô Song đã cảm thấy rất mãn nguyện. Tin rằng thành tích của ngày đầu tiên này, hắn cũng sẽ không quá kém.</w:t>
      </w:r>
    </w:p>
    <w:p>
      <w:pPr>
        <w:pStyle w:val="BodyText"/>
      </w:pPr>
      <w:r>
        <w:t xml:space="preserve">Chỉ còn duy nhất một chuyện chưa toại nguyện là, vẫn chưa tìm ra miếng ngọc bài thuộc về số hiệu của mình.</w:t>
      </w:r>
    </w:p>
    <w:p>
      <w:pPr>
        <w:pStyle w:val="BodyText"/>
      </w:pPr>
      <w:r>
        <w:t xml:space="preserve">Nếu nó đã rơi vào trong tay Võ đồng khác, vậy thì tương đối phiền phức rồi. Chỉ hy vọng, miếng ngọc bài số hiệu của mình sớm xuất hiện một chút, nếu không tích đủ 80 tích điểm, vậy thì đủ gây trắc trở một phen rồi.</w:t>
      </w:r>
    </w:p>
    <w:p>
      <w:pPr>
        <w:pStyle w:val="BodyText"/>
      </w:pPr>
      <w:r>
        <w:t xml:space="preserve">Có được ngọc bài Số 36, Tần Vô Song xem như đã hoàn thành nhiệm vụ ngoài định mức. Tối nay đương nhiên sẽ không có hành động gì nữa, hắn quyết định nhân lúc trước khi trời hừng đông, nghỉ ngơi thêm một chút, bồi dưỡng tinh thần, đợi sau khi trời sáng mới lại tiếp tục hành động.</w:t>
      </w:r>
    </w:p>
    <w:p>
      <w:pPr>
        <w:pStyle w:val="BodyText"/>
      </w:pPr>
      <w:r>
        <w:t xml:space="preserve">Những Võ đồng hành động vào ban đêm, lăn qua lăn lại suốt một đêm, sau khi trời sáng, chính là giai đoạn tinh thần giảm xuống, ra tay vào lúc này, hy vọng có được ngọc bài sẽ tăng thêm rất nhiều.</w:t>
      </w:r>
    </w:p>
    <w:p>
      <w:pPr>
        <w:pStyle w:val="BodyText"/>
      </w:pPr>
      <w:r>
        <w:t xml:space="preserve">Tìm được một nơi tuyệt đối yên lặng, khẽ chợp mắt, điều tức thổ nạp, một đêm đã trôi qua như vậy.</w:t>
      </w:r>
    </w:p>
    <w:p>
      <w:pPr>
        <w:pStyle w:val="BodyText"/>
      </w:pPr>
      <w:r>
        <w:t xml:space="preserve">o0o</w:t>
      </w:r>
    </w:p>
    <w:p>
      <w:pPr>
        <w:pStyle w:val="BodyText"/>
      </w:pPr>
      <w:r>
        <w:t xml:space="preserve">Tia nắng ban mai vừa chiếu rọi, Tần Vô Song liền từ chỗ tối chui ra, chạy về nơi đoàn người tập trung.</w:t>
      </w:r>
    </w:p>
    <w:p>
      <w:pPr>
        <w:pStyle w:val="BodyText"/>
      </w:pPr>
      <w:r>
        <w:t xml:space="preserve">- Chú ý, chú ý! Bổn nhân gia số hiệu là Số 25, các vị đã thu thập được ngọc bài số hiệu của bổn nhân gia, ngọc bài Số 26 đối ứng với với ta, còn có ngọc bài có cùng số đuôi với bổn nhân gia nghe đây. Trong tay bổn nhân gia đã thu thập được mấy miếng ngọc bài, nhưng đối với ta mà nói đều là ngọc bài 2 tích điểm, tác dụng không lớn. Nhưng ngọc bài thấp điểm trong tay ta, có lẽ đối với các vị lại chính là ngọc bài cao điểm, vì vậy trước buổi trưa, bổn nhân gia quyết định bày hàng trao đổi ở đây, trên tay ngươi nếu có ngọc bài chỉ đáng 2 tích điểm đều có thể lấy ra thử vận khí một chút, có lẽ ở đây ta có ngọc bài quan trọng hơn với ngươi thì sao? Mọi người cùng trao đổi hai bên cùng có lợi…</w:t>
      </w:r>
    </w:p>
    <w:p>
      <w:pPr>
        <w:pStyle w:val="BodyText"/>
      </w:pPr>
      <w:r>
        <w:t xml:space="preserve">Trên bãi cỏ của một chỗ trống trải, một tên Võ đồng bày ra quầy hàng sáng tạo theo kiểu riêng.</w:t>
      </w:r>
    </w:p>
    <w:p>
      <w:pPr>
        <w:pStyle w:val="BodyText"/>
      </w:pPr>
      <w:r>
        <w:t xml:space="preserve">Nhưng gã Võ đồng này rất là giảo hoạt, căn bản không nhắc tới trong tay hắn có những ngọc bài số hiệu nào. Cũng căn bản không nhắc tới cụ thể hắn có mấy miếng ngọc bài.</w:t>
      </w:r>
    </w:p>
    <w:p>
      <w:pPr>
        <w:pStyle w:val="BodyText"/>
      </w:pPr>
      <w:r>
        <w:t xml:space="preserve">Nhưng hắn nhắc đi nhắc lại nhiều lần như vậy, người chú ý ngược lại cũng không ít. Xung quanh có mười mấy gã Võ đồng, hiển nhiên đều muốn thử tìm vận khí.</w:t>
      </w:r>
    </w:p>
    <w:p>
      <w:pPr>
        <w:pStyle w:val="BodyText"/>
      </w:pPr>
      <w:r>
        <w:t xml:space="preserve">Nhưng xét thấy loại hình thức này tương đối quỷ dị, không ai muốn là người đầu tiên chịu thiệt thòi, hiển nhiên trong lòng đều có chút lo ngại.</w:t>
      </w:r>
    </w:p>
    <w:p>
      <w:pPr>
        <w:pStyle w:val="BodyText"/>
      </w:pPr>
      <w:r>
        <w:t xml:space="preserve">- Mọi người không cần băn khoăn, ta lấy nhân cách đảm bảo, chỉ cần các ngươi có ngọc bài ta cần, ta nhất định sẽ trao đổi công bằng, lấy một đổi một. Theo như nhu cầu!</w:t>
      </w:r>
    </w:p>
    <w:p>
      <w:pPr>
        <w:pStyle w:val="BodyText"/>
      </w:pPr>
      <w:r>
        <w:t xml:space="preserve">Người nọ tạm dừng một lát, lại bổ sung nói:</w:t>
      </w:r>
    </w:p>
    <w:p>
      <w:pPr>
        <w:pStyle w:val="BodyText"/>
      </w:pPr>
      <w:r>
        <w:t xml:space="preserve">- Đương nhiên, nếu có người có chủ ý xấu, vậy cũng xin miễn cho. Ta sẽ không tiết lộ trước ta có những ngọc bài số hiệu nào. Hơn nữa, ngọc bài ta cũng không có để trên người. Các ngươi có chủ ý xấu, cho dù cùng tiến lên giết chết ta. Cũng không tìm ra được cái gì đâu, Ha ha.</w:t>
      </w:r>
    </w:p>
    <w:p>
      <w:pPr>
        <w:pStyle w:val="BodyText"/>
      </w:pPr>
      <w:r>
        <w:t xml:space="preserve">Tần Vô Song chậm rãi bước tới gần, người này cần ngọc bài Số 26, Tần Vô Song vừa vặn lại có. Số 26 trong tay Tần Vô Song chỉ giá trị 5 tích điểm. Còn tới tay người đó, lại có thể trị giá 20 tích điểm.</w:t>
      </w:r>
    </w:p>
    <w:p>
      <w:pPr>
        <w:pStyle w:val="BodyText"/>
      </w:pPr>
      <w:r>
        <w:t xml:space="preserve">Ý niệm trong đầu vừa động, Tần Vô Song đã có một số chủ ý.</w:t>
      </w:r>
    </w:p>
    <w:p>
      <w:pPr>
        <w:pStyle w:val="Compact"/>
      </w:pPr>
      <w:r>
        <w:t xml:space="preserve">Ủng hộ chỉ với 1 click và 5s ! (adf.ly/4EmoB)</w:t>
      </w:r>
      <w:r>
        <w:br w:type="textWrapping"/>
      </w:r>
      <w:r>
        <w:br w:type="textWrapping"/>
      </w:r>
    </w:p>
    <w:p>
      <w:pPr>
        <w:pStyle w:val="Heading2"/>
      </w:pPr>
      <w:bookmarkStart w:id="112" w:name="chương-90"/>
      <w:bookmarkEnd w:id="112"/>
      <w:r>
        <w:t xml:space="preserve">90. Chương 9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90: Lừa gạt lẫn nhau.</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chậm rãi đi tới, đến gần đám người. Ánh mắt quét qua, đột nhiên dừng lại.</w:t>
      </w:r>
    </w:p>
    <w:p>
      <w:pPr>
        <w:pStyle w:val="BodyText"/>
      </w:pPr>
      <w:r>
        <w:t xml:space="preserve">Số 19!</w:t>
      </w:r>
    </w:p>
    <w:p>
      <w:pPr>
        <w:pStyle w:val="BodyText"/>
      </w:pPr>
      <w:r>
        <w:t xml:space="preserve">Ở trong đám người, trên áo Thí luyện của một người trong đó, rõ ràng viết là Số 19. Đệ đệ của Đồng Dao sao?</w:t>
      </w:r>
    </w:p>
    <w:p>
      <w:pPr>
        <w:pStyle w:val="BodyText"/>
      </w:pPr>
      <w:r>
        <w:t xml:space="preserve">Thật là hao tốn công sức tìm kiếm, cuối cùng tình cờ lại dễ dàng tìm được. Tần Vô Song vốn còn đang suy nghĩ, lúc nào đó phải tốn chút thời gian đi tìm Số 19 này, không ngờ lại tình cờ gặp được ở nơi này.</w:t>
      </w:r>
    </w:p>
    <w:p>
      <w:pPr>
        <w:pStyle w:val="BodyText"/>
      </w:pPr>
      <w:r>
        <w:t xml:space="preserve">Tần Vô Song chen vào đám người, cố ý phát ra một số động tĩnh, xô xô đẩy đẩy, khiến những Võ đồng đó nhìn về phía hắn. Hắn đang muốn thử một chút phản ứng của Số 19, xem xem Đồng Dao cuối cùng rốt cuộc có để lộ chân tướng cho đệ đệ của nàng không.</w:t>
      </w:r>
    </w:p>
    <w:p>
      <w:pPr>
        <w:pStyle w:val="BodyText"/>
      </w:pPr>
      <w:r>
        <w:t xml:space="preserve">Số 19 liếc mắt nhìn Tần Vô Song hơn một lần. Nhưng tựa hồ cũng không có phản ứng gì đặc biệt. Giống như những người khác, tiếp tục quay đầu đi, nhìn về phía quầy hàng đó.</w:t>
      </w:r>
    </w:p>
    <w:p>
      <w:pPr>
        <w:pStyle w:val="BodyText"/>
      </w:pPr>
      <w:r>
        <w:t xml:space="preserve">Hiển nhiên, người dừng ở trước quầy hàng đều đang quan sát, hoặc là nói đang chờ đợi, chờ đợi người khác mở miệng trước. Người đầu tiên chịu thử thách, lúc nào cũng đi kèm với mạo hiểm.</w:t>
      </w:r>
    </w:p>
    <w:p>
      <w:pPr>
        <w:pStyle w:val="BodyText"/>
      </w:pPr>
      <w:r>
        <w:t xml:space="preserve">Vì vậy Tần Vô Song chen đến phía trước mặt bọn họ cũng không có ai đặc biệt bất mãn. Bọn họ đều đang trông cậy vào kẻ đi lên bắt chuyện mới tới này, thử xem khẩu phong như thế nào.</w:t>
      </w:r>
    </w:p>
    <w:p>
      <w:pPr>
        <w:pStyle w:val="BodyText"/>
      </w:pPr>
      <w:r>
        <w:t xml:space="preserve">Số 25 bày hàng kia đang lo sợ không có ai tiến lên trước, nhìn thấy Tần Vô Song từ phía sau chen lên trước, phảng phất như nhìn thấy huynh đệ bị thất lạc từ nhỏ vậy. Khẩu khí kích động, khiến Tần Vô Song cảm thấy có chút không thích ứng được.</w:t>
      </w:r>
    </w:p>
    <w:p>
      <w:pPr>
        <w:pStyle w:val="BodyText"/>
      </w:pPr>
      <w:r>
        <w:t xml:space="preserve">- Số 6!</w:t>
      </w:r>
    </w:p>
    <w:p>
      <w:pPr>
        <w:pStyle w:val="BodyText"/>
      </w:pPr>
      <w:r>
        <w:t xml:space="preserve">- Sao?</w:t>
      </w:r>
    </w:p>
    <w:p>
      <w:pPr>
        <w:pStyle w:val="BodyText"/>
      </w:pPr>
      <w:r>
        <w:t xml:space="preserve">Tần Vô Song nhìn vẻ mặt niềm nở của hắn, bỗng nhiên đề phòng.</w:t>
      </w:r>
    </w:p>
    <w:p>
      <w:pPr>
        <w:pStyle w:val="BodyText"/>
      </w:pPr>
      <w:r>
        <w:t xml:space="preserve">- Trong tay ngươi có ngọc bài sao?</w:t>
      </w:r>
    </w:p>
    <w:p>
      <w:pPr>
        <w:pStyle w:val="BodyText"/>
      </w:pPr>
      <w:r>
        <w:t xml:space="preserve">Số 25 mặt mày hớn hở xoa xoa bàn tay:</w:t>
      </w:r>
    </w:p>
    <w:p>
      <w:pPr>
        <w:pStyle w:val="BodyText"/>
      </w:pPr>
      <w:r>
        <w:t xml:space="preserve">- Ngọc bài trong tay ta, có một miếng vô cùng quan trọng đối với ngươi. Ngươi có miếng thích hợp không?</w:t>
      </w:r>
    </w:p>
    <w:p>
      <w:pPr>
        <w:pStyle w:val="BodyText"/>
      </w:pPr>
      <w:r>
        <w:t xml:space="preserve">- Phí lời, không thích hợp ai chen lên làm gì.</w:t>
      </w:r>
    </w:p>
    <w:p>
      <w:pPr>
        <w:pStyle w:val="BodyText"/>
      </w:pPr>
      <w:r>
        <w:t xml:space="preserve">Tần Vô Song giả vờ làm bộ dáng thần kinh rất lớn, tùy tiện xua xua tay:</w:t>
      </w:r>
    </w:p>
    <w:p>
      <w:pPr>
        <w:pStyle w:val="BodyText"/>
      </w:pPr>
      <w:r>
        <w:t xml:space="preserve">- Ngươi cũng đừng bày trò gì nữa, mọi người trực tiếp lấy ngọc bài từ trên người ra. Nói chuyện tán dóc ai mà không biết. Chúng ta chỉ thấy ngọc bài rồi mới nói chuyện, những cái khác đều là vô nghĩa.</w:t>
      </w:r>
    </w:p>
    <w:p>
      <w:pPr>
        <w:pStyle w:val="BodyText"/>
      </w:pPr>
      <w:r>
        <w:t xml:space="preserve">Số 25 mặt cười làm lành nói:</w:t>
      </w:r>
    </w:p>
    <w:p>
      <w:pPr>
        <w:pStyle w:val="BodyText"/>
      </w:pPr>
      <w:r>
        <w:t xml:space="preserve">- Đúng đúng đúng, phải thấy ngọc bài mới nói chuyện, chỉ có ngọc bài trên tay mới có lực thuyết phục nhất. Nhưng đại ca, ngươi cũng thông cảm cho ta một chút, thực lực của ta rất bình thường, trên người lại có mấy miếng ngọc bài, khẳng định là vô cùng nguy hiểm. Cho nên ngọc bài cũng không mang theo trên người. Nhưng ta bảo đảm, nếu ngươi có ngọc bài, miếng trong tay ta, ngươi nhất định là tha thiết mơ ước!</w:t>
      </w:r>
    </w:p>
    <w:p>
      <w:pPr>
        <w:pStyle w:val="BodyText"/>
      </w:pPr>
      <w:r>
        <w:t xml:space="preserve">Tần Vô Song lạnh lùng quan sát lời nói và hành động của người này, từ từ nhấm nháp mùi vị. Người này trong vẻ thật thà, chất phát mang theo sự xảo trá, khẳng định là một nhân vật khó chơi.</w:t>
      </w:r>
    </w:p>
    <w:p>
      <w:pPr>
        <w:pStyle w:val="BodyText"/>
      </w:pPr>
      <w:r>
        <w:t xml:space="preserve">Đừng thấy trên miệng bôi dầu là ngọt ngào, khẳng định là khẩu phật tâm xà, bụng đầy dao găm. Giao thiệp với loại người này, nhất định phải hiểm ác hơn, tàn độc hơn hắn mới được.</w:t>
      </w:r>
    </w:p>
    <w:p>
      <w:pPr>
        <w:pStyle w:val="BodyText"/>
      </w:pPr>
      <w:r>
        <w:t xml:space="preserve">Đương nhiên, Tần Vô Song cũng không để ý những điều này, cái duy nhất hắn muốn biết là, người đó có phải thật sự có ngọc bài mà hắn cần không, đây mới là điều mấu chốt.</w:t>
      </w:r>
    </w:p>
    <w:p>
      <w:pPr>
        <w:pStyle w:val="BodyText"/>
      </w:pPr>
      <w:r>
        <w:t xml:space="preserve">Bây giờ việc hắn nghĩ đến nhiều nhất vẫn là vấn đề 80 tích điểm.</w:t>
      </w:r>
    </w:p>
    <w:p>
      <w:pPr>
        <w:pStyle w:val="BodyText"/>
      </w:pPr>
      <w:r>
        <w:t xml:space="preserve">Số 25 nhìn thấy Tần Vô Song mặt đầy vẻ phản đối, hiển nhiên cũng đang quan sát Tần Vô Song.</w:t>
      </w:r>
    </w:p>
    <w:p>
      <w:pPr>
        <w:pStyle w:val="BodyText"/>
      </w:pPr>
      <w:r>
        <w:t xml:space="preserve">Tần Vô Song chửi mát, dáng vẻ nghiêm chỉnh:</w:t>
      </w:r>
    </w:p>
    <w:p>
      <w:pPr>
        <w:pStyle w:val="BodyText"/>
      </w:pPr>
      <w:r>
        <w:t xml:space="preserve">- Mẹ nó, trong tay không có ngọc bài, ngươi bày ra làm cái quái gì? Thuần chất chỉ là kẻ tiêu khiển mua vui giải trí thôi sao? Ai lại đi làm việc kinh doanh không vốn đó chứ?</w:t>
      </w:r>
    </w:p>
    <w:p>
      <w:pPr>
        <w:pStyle w:val="BodyText"/>
      </w:pPr>
      <w:r>
        <w:t xml:space="preserve">Nói xong khoa trương vỗ vỗ ngực:</w:t>
      </w:r>
    </w:p>
    <w:p>
      <w:pPr>
        <w:pStyle w:val="BodyText"/>
      </w:pPr>
      <w:r>
        <w:t xml:space="preserve">- Đến đây đến đây, các vị, ở đây ta có hai mươi miếng ngọc bài, các ngươi muốn cái nào có cái đó. Chỉ cần đưa ra ngọc bài ta muốn, ta sẽ đổi một lấy một.</w:t>
      </w:r>
    </w:p>
    <w:p>
      <w:pPr>
        <w:pStyle w:val="BodyText"/>
      </w:pPr>
      <w:r>
        <w:t xml:space="preserve">Bộ dạng khẩu khí khoa trương, hoa chân múa tay, nước miếng bay tứ tung, đủ đem lại cho người khác một loại ấn tượng hắn là một kẻ thô lỗ.</w:t>
      </w:r>
    </w:p>
    <w:p>
      <w:pPr>
        <w:pStyle w:val="BodyText"/>
      </w:pPr>
      <w:r>
        <w:t xml:space="preserve">Những Võ đồng bị cử chỉ đùa giỡn của hắn làm cho buồn cười, đều cười rộ cả lên.</w:t>
      </w:r>
    </w:p>
    <w:p>
      <w:pPr>
        <w:pStyle w:val="BodyText"/>
      </w:pPr>
      <w:r>
        <w:t xml:space="preserve">- Đúng vậy, không có ngọc bài, miệng nói là muốn đổi, ai tin được ngươi chứ.</w:t>
      </w:r>
    </w:p>
    <w:p>
      <w:pPr>
        <w:pStyle w:val="BodyText"/>
      </w:pPr>
      <w:r>
        <w:t xml:space="preserve">- Ta thấy, quán này của ngươi vẫn nên tranh thủ thu dọn sớm đi, căn bản không có thành ý!</w:t>
      </w:r>
    </w:p>
    <w:p>
      <w:pPr>
        <w:pStyle w:val="BodyText"/>
      </w:pPr>
      <w:r>
        <w:t xml:space="preserve">Tần Vô Song đắc ý dào dạt nói:</w:t>
      </w:r>
    </w:p>
    <w:p>
      <w:pPr>
        <w:pStyle w:val="BodyText"/>
      </w:pPr>
      <w:r>
        <w:t xml:space="preserve">- Nhìn thấy rồi chứ? Mọi người đều cảm thấy ngươi đang nói khoác, thế nào hả, có ngọc bài thì hãy lấy ra đi, ta ở đây đợi ngươi không có vấn đề gì.</w:t>
      </w:r>
    </w:p>
    <w:p>
      <w:pPr>
        <w:pStyle w:val="BodyText"/>
      </w:pPr>
      <w:r>
        <w:t xml:space="preserve">Số 25 oán giận thất vọng nói:</w:t>
      </w:r>
    </w:p>
    <w:p>
      <w:pPr>
        <w:pStyle w:val="BodyText"/>
      </w:pPr>
      <w:r>
        <w:t xml:space="preserve">- Huynh đài ngươi đang hủy chuyện làm ăn của tiểu đệ. Như vậy đi, nếu không ngươi đi theo ta lấy là được rồi. Nhưng tiền đề là, ngươi phải khiến ta tin ngươi xác thực có ngọc bài ta cần. Nếu không, ta không muốn lãng phí thời gian, còn phải gánh vác nguy hiểm vô vị!</w:t>
      </w:r>
    </w:p>
    <w:p>
      <w:pPr>
        <w:pStyle w:val="BodyText"/>
      </w:pPr>
      <w:r>
        <w:t xml:space="preserve">- Nói đi nói lại, ngươi vẫn chỉ muốn đứng ở phía có lợi không chịu thiệt. Ta cho ngươi xem ngọc bài, vậy ngươi lấy gì chứng minh ngươi có ngọc bài chứ?</w:t>
      </w:r>
    </w:p>
    <w:p>
      <w:pPr>
        <w:pStyle w:val="BodyText"/>
      </w:pPr>
      <w:r>
        <w:t xml:space="preserve">- Vậy nếu ngươi không tin, lần trao đổi này coi như xong đi.</w:t>
      </w:r>
    </w:p>
    <w:p>
      <w:pPr>
        <w:pStyle w:val="BodyText"/>
      </w:pPr>
      <w:r>
        <w:t xml:space="preserve">Số 25 mặt mày ủ dột nói.</w:t>
      </w:r>
    </w:p>
    <w:p>
      <w:pPr>
        <w:pStyle w:val="BodyText"/>
      </w:pPr>
      <w:r>
        <w:t xml:space="preserve">Tần Vô Song lại mắng một câu, lúc này mới giống như không nhịn được nói:</w:t>
      </w:r>
    </w:p>
    <w:p>
      <w:pPr>
        <w:pStyle w:val="BodyText"/>
      </w:pPr>
      <w:r>
        <w:t xml:space="preserve">- Vậy ngươi hãy nói thật đi, ngươi rốt cuộc có ngọc bài số mấy, để ta biết ta đi lần này có đáng hay không! nếu là ngọc bài 5 tích điểm gì đó, bổn thiếu gia cũng lười chạy đi một chuyến lắm.</w:t>
      </w:r>
    </w:p>
    <w:p>
      <w:pPr>
        <w:pStyle w:val="BodyText"/>
      </w:pPr>
      <w:r>
        <w:t xml:space="preserve">Số 25 quét mắt qua toàn sân, tựa hồ đang quan sát gì đó. Sau một lát, mới thần bí nói:</w:t>
      </w:r>
    </w:p>
    <w:p>
      <w:pPr>
        <w:pStyle w:val="BodyText"/>
      </w:pPr>
      <w:r>
        <w:t xml:space="preserve">- Ngọc bài ta có, một miếng trong đó, đối với huynh đài ngươi mà nói, ý nghĩa là 30 tích điểm!</w:t>
      </w:r>
    </w:p>
    <w:p>
      <w:pPr>
        <w:pStyle w:val="BodyText"/>
      </w:pPr>
      <w:r>
        <w:t xml:space="preserve">- Số 6?</w:t>
      </w:r>
    </w:p>
    <w:p>
      <w:pPr>
        <w:pStyle w:val="BodyText"/>
      </w:pPr>
      <w:r>
        <w:t xml:space="preserve">- Đúng vậy!</w:t>
      </w:r>
    </w:p>
    <w:p>
      <w:pPr>
        <w:pStyle w:val="BodyText"/>
      </w:pPr>
      <w:r>
        <w:t xml:space="preserve">Khẩu khí của Số 25 rất kiên định.</w:t>
      </w:r>
    </w:p>
    <w:p>
      <w:pPr>
        <w:pStyle w:val="BodyText"/>
      </w:pPr>
      <w:r>
        <w:t xml:space="preserve">- Nếu đã là Số 6, vậy vừa rồi tại sao ngươi lại quan sát xung quanh như vậy?</w:t>
      </w:r>
    </w:p>
    <w:p>
      <w:pPr>
        <w:pStyle w:val="BodyText"/>
      </w:pPr>
      <w:r>
        <w:t xml:space="preserve">- Ta làm vậy là vì muốn suy nghĩ cho ngươi. Vạn nhất Võ đồng Số 45 đối ứng với ngươi cũng ở đây, ta không tiện nói thẳng ra. Hắn không ở, ta trực tiếp nói cho ngươi biết cũng không phải e ngại.</w:t>
      </w:r>
    </w:p>
    <w:p>
      <w:pPr>
        <w:pStyle w:val="BodyText"/>
      </w:pPr>
      <w:r>
        <w:t xml:space="preserve">Tần Vô Song giống như nửa tin nửa ngờ, sự đề phòng trong lòng càng tăng thêm. Trước mặt Số 25, bất luận là ai đều có thể nhìn ra hắn đang cố ý tỏ ra yếu ớt, cố ý ra vẻ đáng thương.</w:t>
      </w:r>
    </w:p>
    <w:p>
      <w:pPr>
        <w:pStyle w:val="BodyText"/>
      </w:pPr>
      <w:r>
        <w:t xml:space="preserve">Cũng rõ ràng có thể phán đoán ra trong lời nói của hắn có gian dối.</w:t>
      </w:r>
    </w:p>
    <w:p>
      <w:pPr>
        <w:pStyle w:val="BodyText"/>
      </w:pPr>
      <w:r>
        <w:t xml:space="preserve">Nhưng chỗ mạnh của người này đó là, lời nói của hắn có gian dối, nhưng cũng có phần chân thật. Quan trọng là, ngươi không phân biệt được rốt cuộc câu nào của hắn là thật, câu nào là giả. Cho nên, Tần Vô Song nhất thời vẫn chưa nhìn ra, hắn có thật sự có ngọc bài Số 6 hay không.</w:t>
      </w:r>
    </w:p>
    <w:p>
      <w:pPr>
        <w:pStyle w:val="BodyText"/>
      </w:pPr>
      <w:r>
        <w:t xml:space="preserve">Nhưng mà, thà có chút tin, còn hơn là không thể tin.</w:t>
      </w:r>
    </w:p>
    <w:p>
      <w:pPr>
        <w:pStyle w:val="BodyText"/>
      </w:pPr>
      <w:r>
        <w:t xml:space="preserve">Vạn nhất ngọc bài Số 6 thật sự nằm trong tay người này, mất đi cơ hội này, há không phải phiền phức sao? Nếu nói trong bụng người này có tâm địa gian trá, Tần Vô Song cũng tuyệt đối tin.</w:t>
      </w:r>
    </w:p>
    <w:p>
      <w:pPr>
        <w:pStyle w:val="BodyText"/>
      </w:pPr>
      <w:r>
        <w:t xml:space="preserve">Nhưng Tần Vô Song cũng rất tự tin, cho dù người này có chủ ý xấu, hắn cũng không sợ. Cái gọi là người tài cao ắt có gan lớn, nếu Số 25 này định giở trò, Tần Vô Song đương nhiên có cách khiến hắn gậy ông đập lưng ông.</w:t>
      </w:r>
    </w:p>
    <w:p>
      <w:pPr>
        <w:pStyle w:val="BodyText"/>
      </w:pPr>
      <w:r>
        <w:t xml:space="preserve">Bây giờ chỗ khó là làm thế nào phán đoán đối phương thật sự có ngọc bài hay không.</w:t>
      </w:r>
    </w:p>
    <w:p>
      <w:pPr>
        <w:pStyle w:val="BodyText"/>
      </w:pPr>
      <w:r>
        <w:t xml:space="preserve">Thấy Tần Vô Song không lên tiếng, Số 25 cho rằng Tần Vô Song do dự không quyết. Lập tức nói thêm:</w:t>
      </w:r>
    </w:p>
    <w:p>
      <w:pPr>
        <w:pStyle w:val="BodyText"/>
      </w:pPr>
      <w:r>
        <w:t xml:space="preserve">- Bất kể ngươi tin hay không, ta sẽ ở đó đợi ngươi một canh giờ. Sau một canh giờ nếu ngươi không tới, ta sẽ kết thúc trao đổi. Mọi người vẫn phải dựa vào bản lĩnh thật sự để đoạt lấy ngọc bài.</w:t>
      </w:r>
    </w:p>
    <w:p>
      <w:pPr>
        <w:pStyle w:val="BodyText"/>
      </w:pPr>
      <w:r>
        <w:t xml:space="preserve">Nói xong, thu dọn quầy hàng thô sơ, quay đầu bước đi. Đi được mấy bước lại đột nhiên nghĩ ra gì đó, quay đầu nói:</w:t>
      </w:r>
    </w:p>
    <w:p>
      <w:pPr>
        <w:pStyle w:val="BodyText"/>
      </w:pPr>
      <w:r>
        <w:t xml:space="preserve">- Đi thẳng về phía Tây mười bốn, mười lăm dặm, có một khe suối nhỏ, đi qua có một hẻm núi, sát bên trái có một sơn động, ta sẽ ở đó đợi ngươi.</w:t>
      </w:r>
    </w:p>
    <w:p>
      <w:pPr>
        <w:pStyle w:val="BodyText"/>
      </w:pPr>
      <w:r>
        <w:t xml:space="preserve">Đi được vài bước, lại cảm thấy không yên tâm, lại nói cảnh cáo:</w:t>
      </w:r>
    </w:p>
    <w:p>
      <w:pPr>
        <w:pStyle w:val="BodyText"/>
      </w:pPr>
      <w:r>
        <w:t xml:space="preserve">- Những kẻ phiền phức khác, đừng tới đó góp vui. Trừ phi ngươi có ngọc bài ta cần. Nếu không, ta sẽ không xuất hiện.</w:t>
      </w:r>
    </w:p>
    <w:p>
      <w:pPr>
        <w:pStyle w:val="BodyText"/>
      </w:pPr>
      <w:r>
        <w:t xml:space="preserve">Tần Vô Song mỉm cười không nói, cũng không tỏ thái độ, tùy ý để người đó rời khỏi. Nếu hắn đã báo địa điểm, không biết thế nào cũng phải đi xem xem một chuyến. Bất kể hắn chơi trò gì, là thật hay giả, phải xem qua đến cuối cùng mới hết hy vọng.</w:t>
      </w:r>
    </w:p>
    <w:p>
      <w:pPr>
        <w:pStyle w:val="BodyText"/>
      </w:pPr>
      <w:r>
        <w:t xml:space="preserve">Số 25 rời đi, những Võ đồng đang quan sát, ít nhiều có chút thất vọng. Bọn họ không ngờ rằng, nguời này nói đi là đi. Vốn là, những người này vẫn còn ôm tâm tư muốn thử một chút, nhìn thấy Số 25 rời đi, ánh mắt đương nhiên chuyển về hướng Tần Vô Song.</w:t>
      </w:r>
    </w:p>
    <w:p>
      <w:pPr>
        <w:pStyle w:val="BodyText"/>
      </w:pPr>
      <w:r>
        <w:t xml:space="preserve">- Vị các hạ này, trên người ngươi có mấy miếng ngọc bài?</w:t>
      </w:r>
    </w:p>
    <w:p>
      <w:pPr>
        <w:pStyle w:val="BodyText"/>
      </w:pPr>
      <w:r>
        <w:t xml:space="preserve">- Đúng vậy, ngươi có bao nhiêu miếng, mọi người không ngại giao lưu một chút.</w:t>
      </w:r>
    </w:p>
    <w:p>
      <w:pPr>
        <w:pStyle w:val="BodyText"/>
      </w:pPr>
      <w:r>
        <w:t xml:space="preserve">Tần Vô Song biết những người này có chủ ý gì. Hiển nhiên, biểu hiện tùy tiện vừa rồi của hắn, đã mê hoặc mấy Võ đồng này. Những người này thấy hắn thuộc loại thô lỗ, ý niệm cũng đã chuyển tới suy nghĩ ẩu đả.</w:t>
      </w:r>
    </w:p>
    <w:p>
      <w:pPr>
        <w:pStyle w:val="BodyText"/>
      </w:pPr>
      <w:r>
        <w:t xml:space="preserve">- Vậy các vị, trên tay có ngọc bài không?</w:t>
      </w:r>
    </w:p>
    <w:p>
      <w:pPr>
        <w:pStyle w:val="BodyText"/>
      </w:pPr>
      <w:r>
        <w:t xml:space="preserve">Tần Vô Song hừ nhẹ một tiếng, khẩu khí tỏ vẻ xem thường, liếc nhìn đám Võ đồng này.</w:t>
      </w:r>
    </w:p>
    <w:p>
      <w:pPr>
        <w:pStyle w:val="BodyText"/>
      </w:pPr>
      <w:r>
        <w:t xml:space="preserve">- Ngọc bài đương nhiên là có, chỉ sợ ngươi không có.</w:t>
      </w:r>
    </w:p>
    <w:p>
      <w:pPr>
        <w:pStyle w:val="BodyText"/>
      </w:pPr>
      <w:r>
        <w:t xml:space="preserve">- Nếu không, ngươi cầm ra trước cho mọi người mở mang kiến thức đi.</w:t>
      </w:r>
    </w:p>
    <w:p>
      <w:pPr>
        <w:pStyle w:val="BodyText"/>
      </w:pPr>
      <w:r>
        <w:t xml:space="preserve">- Đúng vậy, đừng giống như gã vừa rồi, khoe khoang khoác lác.</w:t>
      </w:r>
    </w:p>
    <w:p>
      <w:pPr>
        <w:pStyle w:val="BodyText"/>
      </w:pPr>
      <w:r>
        <w:t xml:space="preserve">Loại khích tướng không cao minh này, nếu có thể khiến Tần Vô Song kích động mới là chuyện quái lạ. Nhếch miệng cười, kêu lên:</w:t>
      </w:r>
    </w:p>
    <w:p>
      <w:pPr>
        <w:pStyle w:val="BodyText"/>
      </w:pPr>
      <w:r>
        <w:t xml:space="preserve">- Bên không có ngọc bài đi hóng mát rồi, bổn thiếu gia không rảnh nhiều chuyện với các ngươi. Ta đi tìm Số 25 trao đổi đây.</w:t>
      </w:r>
    </w:p>
    <w:p>
      <w:pPr>
        <w:pStyle w:val="BodyText"/>
      </w:pPr>
      <w:r>
        <w:t xml:space="preserve">Chưa đi được mấy bước, sau lưng lại có một tiếng gọi:</w:t>
      </w:r>
    </w:p>
    <w:p>
      <w:pPr>
        <w:pStyle w:val="BodyText"/>
      </w:pPr>
      <w:r>
        <w:t xml:space="preserve">- Huynh đài dừng bước.</w:t>
      </w:r>
    </w:p>
    <w:p>
      <w:pPr>
        <w:pStyle w:val="BodyText"/>
      </w:pPr>
      <w:r>
        <w:t xml:space="preserve">Tần Vô Song không quay đầu lại, đã nghe ra vị trí của người nói, chính là vị trí vừa rồi Số 19 vừa đứng, nói như vậy, người gọi hắn dừng bước có lẽ chính là Số 19.</w:t>
      </w:r>
    </w:p>
    <w:p>
      <w:pPr>
        <w:pStyle w:val="BodyText"/>
      </w:pPr>
      <w:r>
        <w:t xml:space="preserve">Xoay người lại nhìn, quả nhiên là Số 19. Ánh mắt tha thiết nhìn Tần Vô Song, thấp giọng nói:</w:t>
      </w:r>
    </w:p>
    <w:p>
      <w:pPr>
        <w:pStyle w:val="BodyText"/>
      </w:pPr>
      <w:r>
        <w:t xml:space="preserve">- Huynh đài, có thể nói chuyện một chút không?</w:t>
      </w:r>
    </w:p>
    <w:p>
      <w:pPr>
        <w:pStyle w:val="BodyText"/>
      </w:pPr>
      <w:r>
        <w:t xml:space="preserve">Nói chuyện một chút? Lẽ nào, Đồng Dao đã đem tin tức nói cho đệ đệ nàng? Nếu không, tại sao hắn lại tìm Tần Vô Song để nói chuyện chứ?</w:t>
      </w:r>
    </w:p>
    <w:p>
      <w:pPr>
        <w:pStyle w:val="Compact"/>
      </w:pPr>
      <w:r>
        <w:t xml:space="preserve">Ủng hộ chỉ với 1 click và 5s ! (adf.ly/4EmoB)</w:t>
      </w:r>
      <w:r>
        <w:br w:type="textWrapping"/>
      </w:r>
      <w:r>
        <w:br w:type="textWrapping"/>
      </w:r>
    </w:p>
    <w:p>
      <w:pPr>
        <w:pStyle w:val="Heading2"/>
      </w:pPr>
      <w:bookmarkStart w:id="113" w:name="chương-91"/>
      <w:bookmarkEnd w:id="113"/>
      <w:r>
        <w:t xml:space="preserve">91. Chương 9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91: Cơ sở hợp tá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 Đi theo ta!</w:t>
      </w:r>
    </w:p>
    <w:p>
      <w:pPr>
        <w:pStyle w:val="BodyText"/>
      </w:pPr>
      <w:r>
        <w:t xml:space="preserve">Tần Vô Song lưu lại ba chữ, rồi đi trước dẫn đường.</w:t>
      </w:r>
    </w:p>
    <w:p>
      <w:pPr>
        <w:pStyle w:val="BodyText"/>
      </w:pPr>
      <w:r>
        <w:t xml:space="preserve">Hắn thật sự muốn khảo nghiệm xem người đệ đệ của Đồng Dao này rốt cục có vai trò như thế nào, liệu có phải là một nhân vật xuất chúng không. Ngộ nhỡ chỉ là một thứ bùn loãng không trát được tường thì lần khảo luyện này cần phải giúp hắn tiến bộ, thật đúng là vô cùng khó khăn.</w:t>
      </w:r>
    </w:p>
    <w:p>
      <w:pPr>
        <w:pStyle w:val="BodyText"/>
      </w:pPr>
      <w:r>
        <w:t xml:space="preserve">Đi một hồi, khi quay đầu lại, Số 19 quả nhiên đang bước tới không do dự.</w:t>
      </w:r>
    </w:p>
    <w:p>
      <w:pPr>
        <w:pStyle w:val="BodyText"/>
      </w:pPr>
      <w:r>
        <w:t xml:space="preserve">Tần Vô Song âm thầm khẳng định, ấn tượng đầu tiên cũng không tồi. Bất kể các phương diện khác thế nào nhưng về can đảm mà nói thì vô cùng phi thường. Các Võ đồng khác đều đo dự không tiến tới nhưng hắn lại dám đưa ra quyết định. Ít nhất thì cũng là một con người quyết đoán.</w:t>
      </w:r>
    </w:p>
    <w:p>
      <w:pPr>
        <w:pStyle w:val="BodyText"/>
      </w:pPr>
      <w:r>
        <w:t xml:space="preserve">Đi vài bước lên sườn núi, đến một nơi có địa thế khá cao. Tần Vô Song xác nhận vùng này rất an toàn, hơn nữa gió núi gào thét, khi nói chuyện có thể không bị ai nghe trộm.</w:t>
      </w:r>
    </w:p>
    <w:p>
      <w:pPr>
        <w:pStyle w:val="BodyText"/>
      </w:pPr>
      <w:r>
        <w:t xml:space="preserve">Tại nơi gió thổi lồng lộng này, trong vòng một trăm mét, nếu muốn nghe lén cuộc nói chuyện, chỉ dựa vào khả năng tu luyện của một Võ đồng thì cơ bản là không thể.</w:t>
      </w:r>
    </w:p>
    <w:p>
      <w:pPr>
        <w:pStyle w:val="BodyText"/>
      </w:pPr>
      <w:r>
        <w:t xml:space="preserve">- Có chuyện gì, nói đi.</w:t>
      </w:r>
    </w:p>
    <w:p>
      <w:pPr>
        <w:pStyle w:val="BodyText"/>
      </w:pPr>
      <w:r>
        <w:t xml:space="preserve">Tần Vô Song không vội nói gì, hắn trước hết cần phải xác định rõ Số 19 này có phải là đệ đệ của Đồng Dao không. Ngộ nhỡ nhầm tưởng thì chẳng phải là tai hại sao?</w:t>
      </w:r>
    </w:p>
    <w:p>
      <w:pPr>
        <w:pStyle w:val="BodyText"/>
      </w:pPr>
      <w:r>
        <w:t xml:space="preserve">Số 19 đứng cách khoảng mười mét trước mặt Tần Vô Song, hai mắt nhìn thẳng vào mắt Tần Vô Song, dường như đang quyết định gì đó.</w:t>
      </w:r>
    </w:p>
    <w:p>
      <w:pPr>
        <w:pStyle w:val="BodyText"/>
      </w:pPr>
      <w:r>
        <w:t xml:space="preserve">Tần Vô Song cũng không vội vạch trần, ánh mắt thản nhiên đón nhận.</w:t>
      </w:r>
    </w:p>
    <w:p>
      <w:pPr>
        <w:pStyle w:val="BodyText"/>
      </w:pPr>
      <w:r>
        <w:t xml:space="preserve">Cuối cùng, Số 19 đã thất bại trong trận giao mắt giữa hai người, cười khổ liên tục, hỏi:</w:t>
      </w:r>
    </w:p>
    <w:p>
      <w:pPr>
        <w:pStyle w:val="BodyText"/>
      </w:pPr>
      <w:r>
        <w:t xml:space="preserve">- Huynh đài, ánh mắt của ngươi thật sắc bén.</w:t>
      </w:r>
    </w:p>
    <w:p>
      <w:pPr>
        <w:pStyle w:val="BodyText"/>
      </w:pPr>
      <w:r>
        <w:t xml:space="preserve">- Thật ư? Ta lại cảm thấy ánh mắt của ta rất bình thường.</w:t>
      </w:r>
    </w:p>
    <w:p>
      <w:pPr>
        <w:pStyle w:val="BodyText"/>
      </w:pPr>
      <w:r>
        <w:t xml:space="preserve">- Rất bình thường, nhưng ngươi lại có thể giữ được ánh mắt bình tĩnh như thế dưới ánh nhìn chăm chú của kẻ khác. Đây chính là một loại sắc bén không thể so bì được.</w:t>
      </w:r>
    </w:p>
    <w:p>
      <w:pPr>
        <w:pStyle w:val="BodyText"/>
      </w:pPr>
      <w:r>
        <w:t xml:space="preserve">Tần Vô Song bật cười, thật không nhìn ra, người đệ đệ của Đồng Dao này lại ăn nói sắc sảo như vậy. Xem ra, bản thân hắn cũng không đơn giản.</w:t>
      </w:r>
    </w:p>
    <w:p>
      <w:pPr>
        <w:pStyle w:val="BodyText"/>
      </w:pPr>
      <w:r>
        <w:t xml:space="preserve">- Vậy Số 25 muốn ngươi đi, ngươi có đi không?</w:t>
      </w:r>
    </w:p>
    <w:p>
      <w:pPr>
        <w:pStyle w:val="BodyText"/>
      </w:pPr>
      <w:r>
        <w:t xml:space="preserve">Số 19 đột nhiên lại hỏi.</w:t>
      </w:r>
    </w:p>
    <w:p>
      <w:pPr>
        <w:pStyle w:val="BodyText"/>
      </w:pPr>
      <w:r>
        <w:t xml:space="preserve">- Vì cớ gì mà ta không đi?</w:t>
      </w:r>
    </w:p>
    <w:p>
      <w:pPr>
        <w:pStyle w:val="BodyText"/>
      </w:pPr>
      <w:r>
        <w:t xml:space="preserve">- Ngươi không sợ hắn lừa ngươi ư?</w:t>
      </w:r>
    </w:p>
    <w:p>
      <w:pPr>
        <w:pStyle w:val="BodyText"/>
      </w:pPr>
      <w:r>
        <w:t xml:space="preserve">- Thí luyện tranh đoạt ngọc bài vốn chẳng phải là trò lừa gạt sao? Hắn lừa ta, chẳng lẽ ta lại không thể lừa hắn?</w:t>
      </w:r>
    </w:p>
    <w:p>
      <w:pPr>
        <w:pStyle w:val="BodyText"/>
      </w:pPr>
      <w:r>
        <w:t xml:space="preserve">Số 19 hơi kinh ngạc nhìn Tần Vô Song, gật gật đầu, dường như có chút nghĩ ngợi. Đột nhiên hỏi một câu không đầu không cuối:</w:t>
      </w:r>
    </w:p>
    <w:p>
      <w:pPr>
        <w:pStyle w:val="BodyText"/>
      </w:pPr>
      <w:r>
        <w:t xml:space="preserve">- Xin mạo muội hỏi các hạ đến từ Lĩnh nào?</w:t>
      </w:r>
    </w:p>
    <w:p>
      <w:pPr>
        <w:pStyle w:val="BodyText"/>
      </w:pPr>
      <w:r>
        <w:t xml:space="preserve">- Ngươi đoán thử xem!</w:t>
      </w:r>
    </w:p>
    <w:p>
      <w:pPr>
        <w:pStyle w:val="BodyText"/>
      </w:pPr>
      <w:r>
        <w:t xml:space="preserve">Tần Vô Song hơi giật mình trong lòng. Cớ sao lại hỏi về lai lịch? Lẽ nào Đồng Dao đem cả chuyện này nói cho đệ đệ của hắn?</w:t>
      </w:r>
    </w:p>
    <w:p>
      <w:pPr>
        <w:pStyle w:val="BodyText"/>
      </w:pPr>
      <w:r>
        <w:t xml:space="preserve">- Ta đoán ngươi đến từ Xích Mộc Lĩnh, hơn nữa là từ Nam Vân Châu!</w:t>
      </w:r>
    </w:p>
    <w:p>
      <w:pPr>
        <w:pStyle w:val="BodyText"/>
      </w:pPr>
      <w:r>
        <w:t xml:space="preserve">Tần Vô Song ngây ngẩn cả người. Ngạc nhiên nhìn Số 19, cũng không trả lời, chỉ đợi hắn nói tiếp. Nếu Đồng Dao thực sự đã đem mọi chuyện thuật lại cho đệ đệ của mình, vậy thì hiện giờ đích thị là lúc ngửa bài.</w:t>
      </w:r>
    </w:p>
    <w:p>
      <w:pPr>
        <w:pStyle w:val="BodyText"/>
      </w:pPr>
      <w:r>
        <w:t xml:space="preserve">Số 19 nhìn thái độ của Tần Vô Song, cũng không ngoài dự liệu, mỉm cười hỏi:</w:t>
      </w:r>
    </w:p>
    <w:p>
      <w:pPr>
        <w:pStyle w:val="BodyText"/>
      </w:pPr>
      <w:r>
        <w:t xml:space="preserve">- Có phải huynh đài cảm thấy rất kỳ lạ không?</w:t>
      </w:r>
    </w:p>
    <w:p>
      <w:pPr>
        <w:pStyle w:val="BodyText"/>
      </w:pPr>
      <w:r>
        <w:t xml:space="preserve">- Không kỳ lạ.</w:t>
      </w:r>
    </w:p>
    <w:p>
      <w:pPr>
        <w:pStyle w:val="BodyText"/>
      </w:pPr>
      <w:r>
        <w:t xml:space="preserve">- Không kỳ lạ?</w:t>
      </w:r>
    </w:p>
    <w:p>
      <w:pPr>
        <w:pStyle w:val="BodyText"/>
      </w:pPr>
      <w:r>
        <w:t xml:space="preserve">Số 19 ngược lại cảm thấy rất kỳ lạ:</w:t>
      </w:r>
    </w:p>
    <w:p>
      <w:pPr>
        <w:pStyle w:val="BodyText"/>
      </w:pPr>
      <w:r>
        <w:t xml:space="preserve">- Vậy ngươi nghĩ ta đến từ Lĩnh nào?</w:t>
      </w:r>
    </w:p>
    <w:p>
      <w:pPr>
        <w:pStyle w:val="BodyText"/>
      </w:pPr>
      <w:r>
        <w:t xml:space="preserve">- Ngươi cũng từ Xích Mộc Lĩnh!</w:t>
      </w:r>
    </w:p>
    <w:p>
      <w:pPr>
        <w:pStyle w:val="BodyText"/>
      </w:pPr>
      <w:r>
        <w:t xml:space="preserve">Lúc này đến phiên Số 19 ngây người:</w:t>
      </w:r>
    </w:p>
    <w:p>
      <w:pPr>
        <w:pStyle w:val="BodyText"/>
      </w:pPr>
      <w:r>
        <w:t xml:space="preserve">- Làm sao ngươi biết?</w:t>
      </w:r>
    </w:p>
    <w:p>
      <w:pPr>
        <w:pStyle w:val="BodyText"/>
      </w:pPr>
      <w:r>
        <w:t xml:space="preserve">Tần Vô Song thấy thái độ này của hắn, trong lòng lại giật mình, lẽ nào Đồng Dao chưa kể cho hắn chuyện này? Nhưng nếu là như vậy thì làm sao hắn lại biết Tần Vô Song đến từ Xích Mộc Lĩnh?</w:t>
      </w:r>
    </w:p>
    <w:p>
      <w:pPr>
        <w:pStyle w:val="BodyText"/>
      </w:pPr>
      <w:r>
        <w:t xml:space="preserve">- Trước tiên ngươi hãy nói cho ta biết làm sao ngươi biết ta đến từ Xích Mộc Lĩnh.</w:t>
      </w:r>
    </w:p>
    <w:p>
      <w:pPr>
        <w:pStyle w:val="BodyText"/>
      </w:pPr>
      <w:r>
        <w:t xml:space="preserve">Tần Vô Song không thích vòng vo tam quốc, chẳng qua là do không còn cách nào khác. Đồng Dao có ơn với Tần gia, bây giờ chính là lúc báo đáp. Nếu Đồng Dao đã không muốn cho đệ đệ của mình biết thì đương nhiên phải thay Đồng Dao giữ bí mật chuyện này.</w:t>
      </w:r>
    </w:p>
    <w:p>
      <w:pPr>
        <w:pStyle w:val="BodyText"/>
      </w:pPr>
      <w:r>
        <w:t xml:space="preserve">- Khẩu âm.</w:t>
      </w:r>
    </w:p>
    <w:p>
      <w:pPr>
        <w:pStyle w:val="BodyText"/>
      </w:pPr>
      <w:r>
        <w:t xml:space="preserve">Số 19 đột nhiên nói:</w:t>
      </w:r>
    </w:p>
    <w:p>
      <w:pPr>
        <w:pStyle w:val="BodyText"/>
      </w:pPr>
      <w:r>
        <w:t xml:space="preserve">- Gia tộc của ta vốn là chuyên thu thập tin tức tình báo. Mà ta lại thích nghiên cứu các loại khẩu ẩm phương ngôn. Khẩu âm của ngươi rõ ràng mang giọng của Nam Vân Châu. Điều này ta tuyệt đối không phán đoán sai.</w:t>
      </w:r>
    </w:p>
    <w:p>
      <w:pPr>
        <w:pStyle w:val="BodyText"/>
      </w:pPr>
      <w:r>
        <w:t xml:space="preserve">- Không ngờ rằng huynh đài còn có khả năng này. Vậy nói đi, ngươi tìm ta chắc không chỉ đơn thuần là nhận đồng hương chứ?</w:t>
      </w:r>
    </w:p>
    <w:p>
      <w:pPr>
        <w:pStyle w:val="BodyText"/>
      </w:pPr>
      <w:r>
        <w:t xml:space="preserve">Tần Vô Song tiếp tục dò hỏi.</w:t>
      </w:r>
    </w:p>
    <w:p>
      <w:pPr>
        <w:pStyle w:val="BodyText"/>
      </w:pPr>
      <w:r>
        <w:t xml:space="preserve">- Ta muốn cùng huynh đài hợp tác!</w:t>
      </w:r>
    </w:p>
    <w:p>
      <w:pPr>
        <w:pStyle w:val="BodyText"/>
      </w:pPr>
      <w:r>
        <w:t xml:space="preserve">Số 19 rốt cục cũng nói ra mục đích của mình.</w:t>
      </w:r>
    </w:p>
    <w:p>
      <w:pPr>
        <w:pStyle w:val="BodyText"/>
      </w:pPr>
      <w:r>
        <w:t xml:space="preserve">- Hợp tác?</w:t>
      </w:r>
    </w:p>
    <w:p>
      <w:pPr>
        <w:pStyle w:val="BodyText"/>
      </w:pPr>
      <w:r>
        <w:t xml:space="preserve">- Không sai!</w:t>
      </w:r>
    </w:p>
    <w:p>
      <w:pPr>
        <w:pStyle w:val="BodyText"/>
      </w:pPr>
      <w:r>
        <w:t xml:space="preserve">Số 19 nói với khẩu khí kiên định, phân tích:</w:t>
      </w:r>
    </w:p>
    <w:p>
      <w:pPr>
        <w:pStyle w:val="BodyText"/>
      </w:pPr>
      <w:r>
        <w:t xml:space="preserve">- Ngươi là Số 6, ta là Số 19. Nhu cầu lợi ích của chúng ta về cơ bản là không trùng nhau. Đây là cơ sở hợp tác đầu tiên của chúng ta. Thứ hai là chúng ta đều đến từ Xích Mộc Lĩnh, trong hoàn cảnh lợi ích cá nhân không bị ảnh hưởng thì hoàn toàn có thể hợp tác vì lợi ích tập thể. Thứ ba, theo quan sát của ta thì với tính tình của ngươi, cũng là của một người cộng sự đáng tin cậy!</w:t>
      </w:r>
    </w:p>
    <w:p>
      <w:pPr>
        <w:pStyle w:val="BodyText"/>
      </w:pPr>
      <w:r>
        <w:t xml:space="preserve">Tần Vô Song phá lên cười. Trong ba lý do mà Số 19 đã phân tích thì chí ít hay lý do đầu tiên rất có sức thuyết phục.</w:t>
      </w:r>
    </w:p>
    <w:p>
      <w:pPr>
        <w:pStyle w:val="BodyText"/>
      </w:pPr>
      <w:r>
        <w:t xml:space="preserve">Một người là Số 6, một người là Số 19. Hai bên đều là những số không tương ứng nhau, cũng chẳng phải là số có cùng đuôi, cho dù là ngọc bài tương ứng nhau thì cũng không phải là thứ mà đối phương cần.</w:t>
      </w:r>
    </w:p>
    <w:p>
      <w:pPr>
        <w:pStyle w:val="BodyText"/>
      </w:pPr>
      <w:r>
        <w:t xml:space="preserve">Nói cách khác, ngọc bài mà họ cần tranh đoạt không hề giống nhau! Điều này đã quyết định rằng nhu cầu lợi ích giữa bọn họ không hề trùng lặp nhau, do đó giữa họ tồn tại điều kiện hợp tác.</w:t>
      </w:r>
    </w:p>
    <w:p>
      <w:pPr>
        <w:pStyle w:val="BodyText"/>
      </w:pPr>
      <w:r>
        <w:t xml:space="preserve">Mà lần Thí luyện này, nếu có thành tích chung xuất sắc thì sẽ được thưởng. Trong bối cảnh mà lợi ích cá nhân không hề xung đột, hợp tác vì cái chung cũng là chuyện thường tình.</w:t>
      </w:r>
    </w:p>
    <w:p>
      <w:pPr>
        <w:pStyle w:val="BodyText"/>
      </w:pPr>
      <w:r>
        <w:t xml:space="preserve">Tuy rằng lý do đã đầy đủ, nhưng đối với tính cách của Tần Vô Song mà nói, nếu không phải là đệ đệ của Đồng Dao thì dẫu cho lý do của hắn có đầy đủ thế nào cũng không có khả năng đáp ứng.</w:t>
      </w:r>
    </w:p>
    <w:p>
      <w:pPr>
        <w:pStyle w:val="BodyText"/>
      </w:pPr>
      <w:r>
        <w:t xml:space="preserve">- Thế nào?</w:t>
      </w:r>
    </w:p>
    <w:p>
      <w:pPr>
        <w:pStyle w:val="BodyText"/>
      </w:pPr>
      <w:r>
        <w:t xml:space="preserve">Số 19 thấy vẻ mặt trầm mặc của Tần Vô Song thì nghĩ rằng hắn đang đắn đo suy nghĩ.</w:t>
      </w:r>
    </w:p>
    <w:p>
      <w:pPr>
        <w:pStyle w:val="BodyText"/>
      </w:pPr>
      <w:r>
        <w:t xml:space="preserve">Lại nói thêm câu nữa:</w:t>
      </w:r>
    </w:p>
    <w:p>
      <w:pPr>
        <w:pStyle w:val="BodyText"/>
      </w:pPr>
      <w:r>
        <w:t xml:space="preserve">- Để tỏ rõ thành ý của ta, ta có thể cho ngươi biết một thông tin tình báo có thật mười phần. Nếu ở Xích Mộc Lĩnh ngươi đã nghe nói đến gia tộc của ta thì có thể biết rằng những thông tin mà ta cung cấp đều có thể tin tưởng không nghi ngờ.</w:t>
      </w:r>
    </w:p>
    <w:p>
      <w:pPr>
        <w:pStyle w:val="BodyText"/>
      </w:pPr>
      <w:r>
        <w:t xml:space="preserve">Tần Vô Song đã lĩnh giáo được đầy đủ khả năng tình báo của gia tộc của Đồng Dao. Về điểm này thì hắn không hề nghi ngờ. Chỉ có điều, trước mắt mà nói thì Số 19 cơ bản không biết rằng giữa hắn và Tần Vô Sông đã từng có giao ước với nhau.</w:t>
      </w:r>
    </w:p>
    <w:p>
      <w:pPr>
        <w:pStyle w:val="BodyText"/>
      </w:pPr>
      <w:r>
        <w:t xml:space="preserve">Thật ra, nếu là hợp tác, trong lòng Số 19 chưa chắc đã không có toan tính gì. Nhưng đừng để đến lúc Tần Vô Song giúp đỡ hắn thì hắn lại quay lại tính kế đối phó với Tần Vô Song. Nếu như cục diện này xảy ra thì sẽ rất phiền lòng.</w:t>
      </w:r>
    </w:p>
    <w:p>
      <w:pPr>
        <w:pStyle w:val="BodyText"/>
      </w:pPr>
      <w:r>
        <w:t xml:space="preserve">- Thông tin gì?</w:t>
      </w:r>
    </w:p>
    <w:p>
      <w:pPr>
        <w:pStyle w:val="BodyText"/>
      </w:pPr>
      <w:r>
        <w:t xml:space="preserve">Tần Vô Song quyết định thăm dò trước đã.</w:t>
      </w:r>
    </w:p>
    <w:p>
      <w:pPr>
        <w:pStyle w:val="BodyText"/>
      </w:pPr>
      <w:r>
        <w:t xml:space="preserve">- Vừa rồi Số 25 nói có ngọc bài Số 6 của ngươi, ta có thể khẳng định đó là thông tin giả. Có thể hắn có ngọc bài khác mà ngươi cần nhưng tuyệt đối không thể là ngọc bài Số 6.</w:t>
      </w:r>
    </w:p>
    <w:p>
      <w:pPr>
        <w:pStyle w:val="BodyText"/>
      </w:pPr>
      <w:r>
        <w:t xml:space="preserve">Lời vừa nói ra, trong lòng Tần Vô Song cảm thấy hơi thất vọng, mắt lộ vẻ trầm tư, do dự nhìn Số 19, hiển nhiên là muốn biết làm thế nào mà hắn lại xác định như vậy.</w:t>
      </w:r>
    </w:p>
    <w:p>
      <w:pPr>
        <w:pStyle w:val="BodyText"/>
      </w:pPr>
      <w:r>
        <w:t xml:space="preserve">- Có phải muốn hỏi ta dựa vào cái gì để xác định như vậy đúng không?</w:t>
      </w:r>
    </w:p>
    <w:p>
      <w:pPr>
        <w:pStyle w:val="BodyText"/>
      </w:pPr>
      <w:r>
        <w:t xml:space="preserve">Tần Vô Song gật gật đầu:</w:t>
      </w:r>
    </w:p>
    <w:p>
      <w:pPr>
        <w:pStyle w:val="BodyText"/>
      </w:pPr>
      <w:r>
        <w:t xml:space="preserve">- Đúng vậy, ngươi dựa vào cái gì?</w:t>
      </w:r>
    </w:p>
    <w:p>
      <w:pPr>
        <w:pStyle w:val="BodyText"/>
      </w:pPr>
      <w:r>
        <w:t xml:space="preserve">- Bởi vì ngọc bài Số 6 đã do ta đoạt được!</w:t>
      </w:r>
    </w:p>
    <w:p>
      <w:pPr>
        <w:pStyle w:val="BodyText"/>
      </w:pPr>
      <w:r>
        <w:t xml:space="preserve">Câu nói này của Số 19 suýt chút nữa đã khiến Tần Vô Song kinh ngạc rớt xuống đất. Hắn không thể không nghi ngờ nhìn Số 19:</w:t>
      </w:r>
    </w:p>
    <w:p>
      <w:pPr>
        <w:pStyle w:val="BodyText"/>
      </w:pPr>
      <w:r>
        <w:t xml:space="preserve">- Ở trong tay ngươi?</w:t>
      </w:r>
    </w:p>
    <w:p>
      <w:pPr>
        <w:pStyle w:val="BodyText"/>
      </w:pPr>
      <w:r>
        <w:t xml:space="preserve">- Đương nhiên không ở trong tay, nhưng nếu ngươi có thể đưa ra một ngọc bài khiến ta động tâm thì ta hiện tại có thể đưa ngươi đi lấy hoặc ngươi ở đây đợi ta cũng được. Nhưng điều kiện tiên quyết là ngươi phải có ngọc bài mà ta cần.Cho dù là ngọc bài 5 tích điểm cũng được bởi vì ngọc bài Số 6 trong tay ta cũng chỉ có 2 tích điểm mà thôi.</w:t>
      </w:r>
    </w:p>
    <w:p>
      <w:pPr>
        <w:pStyle w:val="BodyText"/>
      </w:pPr>
      <w:r>
        <w:t xml:space="preserve">Ngữ khí của Số 19 hiển nhiên có thành ý hơn nhiều so với Số 25.</w:t>
      </w:r>
    </w:p>
    <w:p>
      <w:pPr>
        <w:pStyle w:val="BodyText"/>
      </w:pPr>
      <w:r>
        <w:t xml:space="preserve">- Đáng tiếc, ta không có ngọc bài mà ngươi cần. Tuy nhiên, ngươi hãy giữ lại ngọc bài Số 6 cho ta, ta nhất định sẽ tìm được ngọc bài mà ngươi cần để trao đổi cùng ngươi.</w:t>
      </w:r>
    </w:p>
    <w:p>
      <w:pPr>
        <w:pStyle w:val="BodyText"/>
      </w:pPr>
      <w:r>
        <w:t xml:space="preserve">Tần Vô Song đã tin đến bảy tám phần.</w:t>
      </w:r>
    </w:p>
    <w:p>
      <w:pPr>
        <w:pStyle w:val="BodyText"/>
      </w:pPr>
      <w:r>
        <w:t xml:space="preserve">Để Tần Vô Song đợi ở đây với cùng hắn đi lấy ngọc bài là hai chuyện hoàn toàn khác nhau, mức độ thành ý cũng hoàn toàn khác nhau.</w:t>
      </w:r>
    </w:p>
    <w:p>
      <w:pPr>
        <w:pStyle w:val="BodyText"/>
      </w:pPr>
      <w:r>
        <w:t xml:space="preserve">Theo hắn đi lấy thì có trời mới biết là có bao nhiêu cạm bẫy đang giăng sẵn chờ hắn chui đầu vào. Mà chờ ở đây thì không mất công sức, nguy hiểm sẽ ít đi rất nhiều.</w:t>
      </w:r>
    </w:p>
    <w:p>
      <w:pPr>
        <w:pStyle w:val="BodyText"/>
      </w:pPr>
      <w:r>
        <w:t xml:space="preserve">Do đó, trong hai người nói đang cầm ngọc bài Số 6 của hắn thì Tần Vô Song lại tin tưởng Số 19 hơn, cũng không phải bởi vì hắn là đệ đệ của Đồng Dao.</w:t>
      </w:r>
    </w:p>
    <w:p>
      <w:pPr>
        <w:pStyle w:val="BodyText"/>
      </w:pPr>
      <w:r>
        <w:t xml:space="preserve">Số 19 gật gật đầu:</w:t>
      </w:r>
    </w:p>
    <w:p>
      <w:pPr>
        <w:pStyle w:val="BodyText"/>
      </w:pPr>
      <w:r>
        <w:t xml:space="preserve">- Được, nếu huynh đài đã nói vậy, cho dù người khác cầm ngọc bài Số 19 trao đổi với ta, ta cũng sẽ ưu tiên xem xét cho ngươi trước. Đây là thành ý của ta, để bày tỏ thành ý hợp tác của ta.</w:t>
      </w:r>
    </w:p>
    <w:p>
      <w:pPr>
        <w:pStyle w:val="BodyText"/>
      </w:pPr>
      <w:r>
        <w:t xml:space="preserve">Tần Vô Song gật đầu:</w:t>
      </w:r>
    </w:p>
    <w:p>
      <w:pPr>
        <w:pStyle w:val="BodyText"/>
      </w:pPr>
      <w:r>
        <w:t xml:space="preserve">- Được, một lời đã định!</w:t>
      </w:r>
    </w:p>
    <w:p>
      <w:pPr>
        <w:pStyle w:val="BodyText"/>
      </w:pPr>
      <w:r>
        <w:t xml:space="preserve">Giơ tay ra đập vào nhau. Tần Vô Song trầm ngâm nói:</w:t>
      </w:r>
    </w:p>
    <w:p>
      <w:pPr>
        <w:pStyle w:val="BodyText"/>
      </w:pPr>
      <w:r>
        <w:t xml:space="preserve">- Ngươi yên tâm đi, nếu ngọc bài Số 6 ở trong tay ngươi thì ta tuyệt đối không lấy ngọc bài ít hơn 30 tích điểm ra trao đổi với ngươi!</w:t>
      </w:r>
    </w:p>
    <w:p>
      <w:pPr>
        <w:pStyle w:val="BodyText"/>
      </w:pPr>
      <w:r>
        <w:t xml:space="preserve">Thật đúng là kỳ lạ, người đệ đệ của Đồng Dao này lẽ nào lại thật sự được ma đưa quỷ dẫn có thể lấy được ngọc bài Số 6 của mình?</w:t>
      </w:r>
    </w:p>
    <w:p>
      <w:pPr>
        <w:pStyle w:val="BodyText"/>
      </w:pPr>
      <w:r>
        <w:t xml:space="preserve">Tần Vô Song đang nghĩ ngợi thì lại lại nghe Số 19 nói:</w:t>
      </w:r>
    </w:p>
    <w:p>
      <w:pPr>
        <w:pStyle w:val="BodyText"/>
      </w:pPr>
      <w:r>
        <w:t xml:space="preserve">- Được, một khi đã hợp tác với nhau thì hãy tiếp tục với mục tiêu thứ nhất, đó chính là Số 32, cũng chính là số đối ứng của ta. Theo kết quả điều tra của ta, Số 32 đã lấy được ngọc bài có số hiệu của hắn. Nếu như huynh đài có thể giúp ta đoạt được ngọc bài Số 32 thì ngọc bài Số 6 của ngươi ta sẽ đưa tặng không điều kiện.</w:t>
      </w:r>
    </w:p>
    <w:p>
      <w:pPr>
        <w:pStyle w:val="BodyText"/>
      </w:pPr>
      <w:r>
        <w:t xml:space="preserve">Đưa tặng không điều kiện? Tần Vô Song thầm khen ngợi, tên này quả nhiên không tồi, có dũng khí, có tầm nhìn xa, có quyết đoán, lúc cần thiết còn có thể hy sinh cái lợi nhỏ trước mắt để theo đuổi cái lợi lớn.</w:t>
      </w:r>
    </w:p>
    <w:p>
      <w:pPr>
        <w:pStyle w:val="BodyText"/>
      </w:pPr>
      <w:r>
        <w:t xml:space="preserve">Dựa vào thực lực Võ đồng Thất đẳng của hắn thì có thể khẳng định không nắm chắc phần thắng trong tay. Nhưng hắn lại biết cách tận dụng sở trường của mình, kết hợp quy tắc, tìm đồng minh phù hợp nhất.</w:t>
      </w:r>
    </w:p>
    <w:p>
      <w:pPr>
        <w:pStyle w:val="BodyText"/>
      </w:pPr>
      <w:r>
        <w:t xml:space="preserve">Cái này không thể không khiến người khác khâm phục, so với những Võ đồng không có thực lực lại không có đầu óc suy nghĩ thì không chỉ cao hơn một bậc.</w:t>
      </w:r>
    </w:p>
    <w:p>
      <w:pPr>
        <w:pStyle w:val="Compact"/>
      </w:pPr>
      <w:r>
        <w:t xml:space="preserve">Ủng hộ chỉ với 1 click và 5s ! (adf.ly/4EmoB)</w:t>
      </w:r>
      <w:r>
        <w:br w:type="textWrapping"/>
      </w:r>
      <w:r>
        <w:br w:type="textWrapping"/>
      </w:r>
    </w:p>
    <w:p>
      <w:pPr>
        <w:pStyle w:val="Heading2"/>
      </w:pPr>
      <w:bookmarkStart w:id="114" w:name="chương-92"/>
      <w:bookmarkEnd w:id="114"/>
      <w:r>
        <w:t xml:space="preserve">92. Chương 9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92: Sập bẫy.</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 Được, ba ngày sau, vẫn tại nơi này, ngươi mang ngọc bài Số 6 đứng đây đợi ta. Đến lúc đó, ta nhất định sẽ đem ngọc bài Số 32 mà ngươi cần để trao đổi với ngươi. Điều kiện là tin tức của ngươi phải tin cậy được.</w:t>
      </w:r>
    </w:p>
    <w:p>
      <w:pPr>
        <w:pStyle w:val="BodyText"/>
      </w:pPr>
      <w:r>
        <w:t xml:space="preserve">- Ngươi… hành động một mình?</w:t>
      </w:r>
    </w:p>
    <w:p>
      <w:pPr>
        <w:pStyle w:val="BodyText"/>
      </w:pPr>
      <w:r>
        <w:t xml:space="preserve">Số 19 kinh ngạc hỏi.</w:t>
      </w:r>
    </w:p>
    <w:p>
      <w:pPr>
        <w:pStyle w:val="BodyText"/>
      </w:pPr>
      <w:r>
        <w:t xml:space="preserve">- Nếu như ngươi đã am hiểu tin tức, vậy thì chúng ta hãy phân công rõ ràng. Ngươi đi thu thập thông tin, tìm hiểu về tung tích của ngọc bài, ta phụ trách việc đoạt lấy ngọc bài. Nhớ kỹ rằng, nếu thông tin của ngươi sai lệch thì việc hợp tác giữa chúng ta cũng kết thúc.</w:t>
      </w:r>
    </w:p>
    <w:p>
      <w:pPr>
        <w:pStyle w:val="BodyText"/>
      </w:pPr>
      <w:r>
        <w:t xml:space="preserve">Tuy rằng bị Tần Vô Song cảnh cáo nhưng Số 19 lại không phản đối mà mừng thầm trong lòng. Ít nhất đối phương đã nói như vậy tức là đã đồng ý hợp tác. Chỉ cần thông tin của hắn chính xác thì cơ sở của mối hợp tác này sẽ càng ngày càng hữu ích. Nói đến công tác thu thập tin tức thì hoàn toàn là sở trường của hắn.</w:t>
      </w:r>
    </w:p>
    <w:p>
      <w:pPr>
        <w:pStyle w:val="BodyText"/>
      </w:pPr>
      <w:r>
        <w:t xml:space="preserve">Hắn lập tức gật đầu nói:</w:t>
      </w:r>
    </w:p>
    <w:p>
      <w:pPr>
        <w:pStyle w:val="BodyText"/>
      </w:pPr>
      <w:r>
        <w:t xml:space="preserve">- Được, ba ngày sau, không gặp không về!</w:t>
      </w:r>
    </w:p>
    <w:p>
      <w:pPr>
        <w:pStyle w:val="BodyText"/>
      </w:pPr>
      <w:r>
        <w:t xml:space="preserve">Tần Vô Song cười nhạt:</w:t>
      </w:r>
    </w:p>
    <w:p>
      <w:pPr>
        <w:pStyle w:val="BodyText"/>
      </w:pPr>
      <w:r>
        <w:t xml:space="preserve">- Không gặp không về. Hy vọng đến lúc đó trên danh sách của Xích Mộc Lĩnh, ta và ngươi cũng sẽ không gặp không về, Ha ha ha…</w:t>
      </w:r>
    </w:p>
    <w:p>
      <w:pPr>
        <w:pStyle w:val="BodyText"/>
      </w:pPr>
      <w:r>
        <w:t xml:space="preserve">Nói xong, sải bước nghênh ngang mà đi.</w:t>
      </w:r>
    </w:p>
    <w:p>
      <w:pPr>
        <w:pStyle w:val="BodyText"/>
      </w:pPr>
      <w:r>
        <w:t xml:space="preserve">- Huynh đài đi đâu?</w:t>
      </w:r>
    </w:p>
    <w:p>
      <w:pPr>
        <w:pStyle w:val="BodyText"/>
      </w:pPr>
      <w:r>
        <w:t xml:space="preserve">Số 19 từ cách nói của Tần Vô Song hiển nhiên đã ý thức được rằng hắn không phải loại người bộc lộ sự hào phóng trước mặt người khác. Ngược lại, càng nói chuyện với loại người này càng thấy hắn khó hiểu và khó lường, thâm sau như dải ngân hà, khiến hắn cảm thấy loại người này không phải là nhân vật tầm thường.</w:t>
      </w:r>
    </w:p>
    <w:p>
      <w:pPr>
        <w:pStyle w:val="BodyText"/>
      </w:pPr>
      <w:r>
        <w:t xml:space="preserve">- Đi gặp tên Số 25. Con người đó tuy rằng nói năng không rõ ràng nhưng ta cảm giác hắn cũng có điểm tốt. Dù sao thì đi loạn khắp nơi cũng không có đầu mối gì, có mục tiêu có phương hướng chẳng phải tốt hơn là cứ đâm quàng đâm xiên sao?</w:t>
      </w:r>
    </w:p>
    <w:p>
      <w:pPr>
        <w:pStyle w:val="BodyText"/>
      </w:pPr>
      <w:r>
        <w:t xml:space="preserve">Tần Vô Sông vừa bước đi vừa nói, phút chốt thân ảnh đã ở con đường dưới sườn núi, biến mất không thấy.</w:t>
      </w:r>
    </w:p>
    <w:p>
      <w:pPr>
        <w:pStyle w:val="BodyText"/>
      </w:pPr>
      <w:r>
        <w:t xml:space="preserve">Số 19 ngây người một lát, lúc này mới tỉnh lại, suy nghĩ:</w:t>
      </w:r>
    </w:p>
    <w:p>
      <w:pPr>
        <w:pStyle w:val="BodyText"/>
      </w:pPr>
      <w:r>
        <w:t xml:space="preserve">- Xem ra, đối tượng hợp tác mà ta tìm được cũng không phải tầm thường. Cũng may, nhu cầu lợi ích giữa ta và hắn không trùng nhau, nếu không thì đại sự không ổn…</w:t>
      </w:r>
    </w:p>
    <w:p>
      <w:pPr>
        <w:pStyle w:val="BodyText"/>
      </w:pPr>
      <w:r>
        <w:t xml:space="preserve">o0o</w:t>
      </w:r>
    </w:p>
    <w:p>
      <w:pPr>
        <w:pStyle w:val="BodyText"/>
      </w:pPr>
      <w:r>
        <w:t xml:space="preserve">Tần Vô Song dựa theo địa điểm mà Số 25 đã cung cấp theo hướng Tây tiến khoảng mười lăm dặm, quả nhiên trông thấy một khe núi có nước chảy xuống chậm rãi.</w:t>
      </w:r>
    </w:p>
    <w:p>
      <w:pPr>
        <w:pStyle w:val="BodyText"/>
      </w:pPr>
      <w:r>
        <w:t xml:space="preserve">Khe núi đối diện có một cái khe sâu lọt vào giữa hai quả núi, có vẻ thâm sâu thần bí.</w:t>
      </w:r>
    </w:p>
    <w:p>
      <w:pPr>
        <w:pStyle w:val="BodyText"/>
      </w:pPr>
      <w:r>
        <w:t xml:space="preserve">Tần Vô Song dừng ở bên này khe nước, không vội vượt qua. Cái gọi là gặp rừng chớ vào, gặp sông chớ qua đối với võ giả mà nói thì thường xuyên có tác dụng trọng yếu.</w:t>
      </w:r>
    </w:p>
    <w:p>
      <w:pPr>
        <w:pStyle w:val="BodyText"/>
      </w:pPr>
      <w:r>
        <w:t xml:space="preserve">Tuy rằng đối phương chỉ là một Võ đồng, nhưng cẩn thận và thận trọng thì không bao giờ thừa. Bởi vì cái thế giới này còn tồn tại rất nhiều thứ mà ta chưa biết, thực lực mạnh và có tự tin cũng không sai, nhưng phải biết ngăn chặn những sự việc phát sinh ngoài ý muốn.</w:t>
      </w:r>
    </w:p>
    <w:p>
      <w:pPr>
        <w:pStyle w:val="BodyText"/>
      </w:pPr>
      <w:r>
        <w:t xml:space="preserve">Đứng bên cạnh khe nước, quan sát một lát. Nhìn thấy một dòng nước chảy róc rách, suối nước trong vắt, có thể trông thấy đáy. Đứng dưới đó nhiều nhất cũng chỉ ngập tới đầu gối, dưới đáy nước không có gì mê hoặc cả.</w:t>
      </w:r>
    </w:p>
    <w:p>
      <w:pPr>
        <w:pStyle w:val="BodyText"/>
      </w:pPr>
      <w:r>
        <w:t xml:space="preserve">Nhưng về phương diện hạ độc mà nói, xác xuất thành công của việc hạ độc qua dòng nước không cao, nhưng cũng không thể tin tưởng tuyệt đối. Tần Vô Song rút từ trong ống tay áo ra một cây ngân châm, thử một hồi nhưng ngân châm không hề biến sắc. Lúc này mới xác định được khe nước này không có vấn đề gì.</w:t>
      </w:r>
    </w:p>
    <w:p>
      <w:pPr>
        <w:pStyle w:val="BodyText"/>
      </w:pPr>
      <w:r>
        <w:t xml:space="preserve">Hắn liền bước mạnh đi qua. Hắn biết rằng, tên Số 25 kia chắc chắn đã ẩn náu ở một góc nào đó quan sát hắn. Giờ không phải là lúc để lộ thực lực của bản thân.</w:t>
      </w:r>
    </w:p>
    <w:p>
      <w:pPr>
        <w:pStyle w:val="BodyText"/>
      </w:pPr>
      <w:r>
        <w:t xml:space="preserve">Quả nhiên, đi qua khe nước, trên khe núi đối diện với khe sâu, xuất hiện một đạo thân ảnh, chính là tên Số 25. Khe sâu đó có độ rộng không quá mười mấy thước. Với thực lực của một Võ đồng cũng có thể phóng qua được.</w:t>
      </w:r>
    </w:p>
    <w:p>
      <w:pPr>
        <w:pStyle w:val="BodyText"/>
      </w:pPr>
      <w:r>
        <w:t xml:space="preserve">- Hắc hắc, ta biết ngươi sẽ đến.</w:t>
      </w:r>
    </w:p>
    <w:p>
      <w:pPr>
        <w:pStyle w:val="BodyText"/>
      </w:pPr>
      <w:r>
        <w:t xml:space="preserve">Số 25 cười mỉm nói.</w:t>
      </w:r>
    </w:p>
    <w:p>
      <w:pPr>
        <w:pStyle w:val="BodyText"/>
      </w:pPr>
      <w:r>
        <w:t xml:space="preserve">Tần Vô Song dừng bước, dùng trực giác của võ giả cảm nhận môi trường xung quanh. Hắn có dự cảm, người này muốn hắn gặp mặt ở đây chắc chắn là đã có dự tính từ trước.</w:t>
      </w:r>
    </w:p>
    <w:p>
      <w:pPr>
        <w:pStyle w:val="BodyText"/>
      </w:pPr>
      <w:r>
        <w:t xml:space="preserve">- Không cần nhiều lời, ngọc bài của ngươi đâu?</w:t>
      </w:r>
    </w:p>
    <w:p>
      <w:pPr>
        <w:pStyle w:val="BodyText"/>
      </w:pPr>
      <w:r>
        <w:t xml:space="preserve">Tần Vô Song quát lên dõng dạc.</w:t>
      </w:r>
    </w:p>
    <w:p>
      <w:pPr>
        <w:pStyle w:val="BodyText"/>
      </w:pPr>
      <w:r>
        <w:t xml:space="preserve">- Hắc hắc, không dấu gì các hạ, ngọc bài Số 6 mà ngươi cần kỳ thực ta không có.</w:t>
      </w:r>
    </w:p>
    <w:p>
      <w:pPr>
        <w:pStyle w:val="BodyText"/>
      </w:pPr>
      <w:r>
        <w:t xml:space="preserve">Thanh âm của Số 25 vang lên từ phía đối diện.</w:t>
      </w:r>
    </w:p>
    <w:p>
      <w:pPr>
        <w:pStyle w:val="BodyText"/>
      </w:pPr>
      <w:r>
        <w:t xml:space="preserve">- Không có?</w:t>
      </w:r>
    </w:p>
    <w:p>
      <w:pPr>
        <w:pStyle w:val="BodyText"/>
      </w:pPr>
      <w:r>
        <w:t xml:space="preserve">Tần Vô Song nhăn mặt hỏi.</w:t>
      </w:r>
    </w:p>
    <w:p>
      <w:pPr>
        <w:pStyle w:val="BodyText"/>
      </w:pPr>
      <w:r>
        <w:t xml:space="preserve">- Đúng vậy, vừa rồi lúc ở đó ta nói có ngọc bài Số 6 kỳ thực là cố ý muốn câu dẫn các ngươi. Xin hãy thứ lỗi! Kỳ thực ngọc bài mà ta cầm trong tay là ngọc bài đối ứng của ngươi – ngọc bài Số 45.</w:t>
      </w:r>
    </w:p>
    <w:p>
      <w:pPr>
        <w:pStyle w:val="BodyText"/>
      </w:pPr>
      <w:r>
        <w:t xml:space="preserve">Tần Vô Song không vội vã trả lời, cũng không thốt nhiên giận dữ. Ngọc bài Số 6 một khi đã nằm trong tay của đệ đệ Đồng Dao thì tên này chắc chắn không có. Hắn vì cớ gì mà hiện tại phải thừa nhận? Lẽ nào đã phát hiện ra mình nghi ngờ hắn?</w:t>
      </w:r>
    </w:p>
    <w:p>
      <w:pPr>
        <w:pStyle w:val="BodyText"/>
      </w:pPr>
      <w:r>
        <w:t xml:space="preserve">Mặc kệ hắn có âm mưu gì, nếu hắn có ngọc bài Số 45 thì cũng là chuyện vui ngoài ý muốn rồi.</w:t>
      </w:r>
    </w:p>
    <w:p>
      <w:pPr>
        <w:pStyle w:val="BodyText"/>
      </w:pPr>
      <w:r>
        <w:t xml:space="preserve">- Khốn kiếp, ta xem ngươi muốn lừa gạt đến khi nào! Không có ngọc bài, thiếu gia không thể phụng bồi. Ngươi cứ vui đùa thoải mái.</w:t>
      </w:r>
    </w:p>
    <w:p>
      <w:pPr>
        <w:pStyle w:val="BodyText"/>
      </w:pPr>
      <w:r>
        <w:t xml:space="preserve">Tần Vô Song thủng thẳng nói, quay đầu định bước đi.</w:t>
      </w:r>
    </w:p>
    <w:p>
      <w:pPr>
        <w:pStyle w:val="BodyText"/>
      </w:pPr>
      <w:r>
        <w:t xml:space="preserve">- Đại ca, đừng vội.</w:t>
      </w:r>
    </w:p>
    <w:p>
      <w:pPr>
        <w:pStyle w:val="BodyText"/>
      </w:pPr>
      <w:r>
        <w:t xml:space="preserve">Số 25 vội vã kêu lên:</w:t>
      </w:r>
    </w:p>
    <w:p>
      <w:pPr>
        <w:pStyle w:val="BodyText"/>
      </w:pPr>
      <w:r>
        <w:t xml:space="preserve">- Ngươi muốn xem, ta có thể cho ngươi xem. Tuy nhiên, ngươi phải nói cho ta biết ngọc bài của ngươi là số mấy. Nếu như không phù hợp với ta thì ta không đổi đâu.</w:t>
      </w:r>
    </w:p>
    <w:p>
      <w:pPr>
        <w:pStyle w:val="BodyText"/>
      </w:pPr>
      <w:r>
        <w:t xml:space="preserve">Tần Vô Song bước tới một bên, xung quanh không có động tĩnh gì, tự nhiên cảm thấy an tâm, không lo bại lộ. Lấy ra ngọc bài Số 26, thản nhiên đặt trong lòng bàn tay.</w:t>
      </w:r>
    </w:p>
    <w:p>
      <w:pPr>
        <w:pStyle w:val="BodyText"/>
      </w:pPr>
      <w:r>
        <w:t xml:space="preserve">- Nhìn thấy không? Biết chữ không? Số 26! Đối ứng với ngươi, giá trị 20 tích điểm.</w:t>
      </w:r>
    </w:p>
    <w:p>
      <w:pPr>
        <w:pStyle w:val="BodyText"/>
      </w:pPr>
      <w:r>
        <w:t xml:space="preserve">Tần Vô Song cũng không thu hồi lại, để ở trong tay, mặc hắn quan sát.</w:t>
      </w:r>
    </w:p>
    <w:p>
      <w:pPr>
        <w:pStyle w:val="BodyText"/>
      </w:pPr>
      <w:r>
        <w:t xml:space="preserve">Số 25 mắt không di chuyển, nhìn một hồi lâu, âm thầm nuốt nước bọt, lẩm bẩm nói:</w:t>
      </w:r>
    </w:p>
    <w:p>
      <w:pPr>
        <w:pStyle w:val="BodyText"/>
      </w:pPr>
      <w:r>
        <w:t xml:space="preserve">- Quả nhiên là ngọc bài Số 26, được, ngươi hãy chờ ở đây.</w:t>
      </w:r>
    </w:p>
    <w:p>
      <w:pPr>
        <w:pStyle w:val="BodyText"/>
      </w:pPr>
      <w:r>
        <w:t xml:space="preserve">Lát sau, Số 25 đi vòng từ khe núi ra, cầm trong tay một ngọc bài, cũng để giữa lòng bàn tay, miệng nói:</w:t>
      </w:r>
    </w:p>
    <w:p>
      <w:pPr>
        <w:pStyle w:val="BodyText"/>
      </w:pPr>
      <w:r>
        <w:t xml:space="preserve">- Xem cho rõ đi, ngọc bài Số 45. Không sai chứ?</w:t>
      </w:r>
    </w:p>
    <w:p>
      <w:pPr>
        <w:pStyle w:val="BodyText"/>
      </w:pPr>
      <w:r>
        <w:t xml:space="preserve">Ngọc bài không thể làm giả được, Tần Vô Song gật gật đầu:</w:t>
      </w:r>
    </w:p>
    <w:p>
      <w:pPr>
        <w:pStyle w:val="BodyText"/>
      </w:pPr>
      <w:r>
        <w:t xml:space="preserve">- Được, vậy chúng ta cùng hô ‘Một, hai, ba’ rồi cùng nhau ném về phía đối phương, thế nào?</w:t>
      </w:r>
    </w:p>
    <w:p>
      <w:pPr>
        <w:pStyle w:val="BodyText"/>
      </w:pPr>
      <w:r>
        <w:t xml:space="preserve">Cho dù đối phương không giở trò thì không thể cho qua được. Hắn cũng không muốn sinh sự. Chẳng qua, trực giác của hắn phát hiện thấy tên Số 25 này không phải là người lương thiện gì, không tin thì hãy coi tiếp.</w:t>
      </w:r>
    </w:p>
    <w:p>
      <w:pPr>
        <w:pStyle w:val="BodyText"/>
      </w:pPr>
      <w:r>
        <w:t xml:space="preserve">Quả nhiên, Số 25 lắc đầu:</w:t>
      </w:r>
    </w:p>
    <w:p>
      <w:pPr>
        <w:pStyle w:val="BodyText"/>
      </w:pPr>
      <w:r>
        <w:t xml:space="preserve">- Không được, nếu hai bên cùng ném, ai cũng không thể đảm bảo là sẽ cùng ném, ngộ nhỡ một bên ném, một bên không ném thì sẽ rất phiền phức.</w:t>
      </w:r>
    </w:p>
    <w:p>
      <w:pPr>
        <w:pStyle w:val="BodyText"/>
      </w:pPr>
      <w:r>
        <w:t xml:space="preserve">- Vậy theo ngươi phải làm thế nào?</w:t>
      </w:r>
    </w:p>
    <w:p>
      <w:pPr>
        <w:pStyle w:val="BodyText"/>
      </w:pPr>
      <w:r>
        <w:t xml:space="preserve">Tần Vô Song cười lạnh trong lòng, nếu không phải dọc hai bên có khe sâu rộng hơn mười thước thì hắn đã sớm không khách sáo rồi. Mặc dù vậy, hắn cũng đã âm thầm vận nội công, chuẩn bị tập kích bất ngờ.</w:t>
      </w:r>
    </w:p>
    <w:p>
      <w:pPr>
        <w:pStyle w:val="BodyText"/>
      </w:pPr>
      <w:r>
        <w:t xml:space="preserve">- Thế này đi, chúng ta đặt ngọc bài tại một chỗ an toàn, sau đó ta đi lấy ngọc bài của ngươi, còn ngươi đi lấy cái của ta. Được không?</w:t>
      </w:r>
    </w:p>
    <w:p>
      <w:pPr>
        <w:pStyle w:val="BodyText"/>
      </w:pPr>
      <w:r>
        <w:t xml:space="preserve">Đối phương càng như vậy càng chứng minh đối phương mang tâm địa xấu xa. Tần Vô Song cảm nhận rõ lòng dạ thâm hiểm của hắn, cách một khe rãnh, hắn cũng không thể tùy tiện hành động, lập tức thuận tình nói:</w:t>
      </w:r>
    </w:p>
    <w:p>
      <w:pPr>
        <w:pStyle w:val="BodyText"/>
      </w:pPr>
      <w:r>
        <w:t xml:space="preserve">- Được, ngươi đặt trước đi.</w:t>
      </w:r>
    </w:p>
    <w:p>
      <w:pPr>
        <w:pStyle w:val="BodyText"/>
      </w:pPr>
      <w:r>
        <w:t xml:space="preserve">Số 25 gật đầu, miệng nói:</w:t>
      </w:r>
    </w:p>
    <w:p>
      <w:pPr>
        <w:pStyle w:val="BodyText"/>
      </w:pPr>
      <w:r>
        <w:t xml:space="preserve">- Ta trước thì trước!</w:t>
      </w:r>
    </w:p>
    <w:p>
      <w:pPr>
        <w:pStyle w:val="BodyText"/>
      </w:pPr>
      <w:r>
        <w:t xml:space="preserve">Nói rồi đi về bên phải năm mươi thước, dừng lại, sau khi ngồi xổm xuống, nhẹ nhàng đặt ngọc bài xuống. Lại đứng lên, nói từ xa với Tần Vô Song:</w:t>
      </w:r>
    </w:p>
    <w:p>
      <w:pPr>
        <w:pStyle w:val="BodyText"/>
      </w:pPr>
      <w:r>
        <w:t xml:space="preserve">- Ngươi đặt ngọc bài ở chỗ ban đầu, chúng ta đi đổi nhau. Thế nào?</w:t>
      </w:r>
    </w:p>
    <w:p>
      <w:pPr>
        <w:pStyle w:val="BodyText"/>
      </w:pPr>
      <w:r>
        <w:t xml:space="preserve">Tần Vô Song mắt không rời nhìn từng động tác của hắn, lúc đầu mỗi bước đi đều rất tự nhiên, tuy nhiên động tác khi ngồi xổm xuống khiến Tần Vô Song âm thầm sinh nghi trong lòng. Chỉ là đặt một ngọc bài, có cần phải ngồi xuống đặt?</w:t>
      </w:r>
    </w:p>
    <w:p>
      <w:pPr>
        <w:pStyle w:val="BodyText"/>
      </w:pPr>
      <w:r>
        <w:t xml:space="preserve">Lại ngẩng đầu nhìn địa hình khu vực đó, vừa hay đối diện với sườn núi có một thảm cây.</w:t>
      </w:r>
    </w:p>
    <w:p>
      <w:pPr>
        <w:pStyle w:val="BodyText"/>
      </w:pPr>
      <w:r>
        <w:t xml:space="preserve">Tần Vô Song âm thầm suy nghĩ, cũng không vạch trần hắn. Cười lớn một tiếng:</w:t>
      </w:r>
    </w:p>
    <w:p>
      <w:pPr>
        <w:pStyle w:val="BodyText"/>
      </w:pPr>
      <w:r>
        <w:t xml:space="preserve">- Ngươi thật là quá cẩn thận, hãy xem rõ, ngọc bài Số 26 đặt ở đây.</w:t>
      </w:r>
    </w:p>
    <w:p>
      <w:pPr>
        <w:pStyle w:val="BodyText"/>
      </w:pPr>
      <w:r>
        <w:t xml:space="preserve">Cũng học cách ngồi xổm, đặt ngọc bài Số 26 xuống, thuận tay nhặt hai hòn đá cuội, móc vào giữa năm ngón tay.</w:t>
      </w:r>
    </w:p>
    <w:p>
      <w:pPr>
        <w:pStyle w:val="BodyText"/>
      </w:pPr>
      <w:r>
        <w:t xml:space="preserve">- Được, bây giờ, chúng ta mỗi người bước một bước. Ta quay về chỗ ban đầu, ngươi qua bên này đến gần chỗ ngọc bài, thì mới có thể vượt qua khe sâu.</w:t>
      </w:r>
    </w:p>
    <w:p>
      <w:pPr>
        <w:pStyle w:val="BodyText"/>
      </w:pPr>
      <w:r>
        <w:t xml:space="preserve">Số 25 nói xong, hướng đường cũ trở về.</w:t>
      </w:r>
    </w:p>
    <w:p>
      <w:pPr>
        <w:pStyle w:val="BodyText"/>
      </w:pPr>
      <w:r>
        <w:t xml:space="preserve">Đi được một nửa, Tần Vô Song đột nhiên cười một cách quỷ dị, hai chân đột nhiên liên tục vung vẩy, vài nắm đất đã bị Tần Vô Song đá đi, phốc, phốc, phốc! Đá về phía chỗ ngọc bài.</w:t>
      </w:r>
    </w:p>
    <w:p>
      <w:pPr>
        <w:pStyle w:val="BodyText"/>
      </w:pPr>
      <w:r>
        <w:t xml:space="preserve">Những cục đất này lớn nhỏ đủ cả đều rơi ở vị trí của ngọc bài, phát ra một tiếng kêu vang, trong khoảnh khắc, vị trí năm sáu thước xung quanh ngọc bài đều bị rơi xuống, nhất thời hiện ra một cái hố to.</w:t>
      </w:r>
    </w:p>
    <w:p>
      <w:pPr>
        <w:pStyle w:val="BodyText"/>
      </w:pPr>
      <w:r>
        <w:t xml:space="preserve">Số 25 vẫn để ý Tần Vô Song, thấy hắn đột nhiên vung lên, liền biết có chuyện không ổn. Nhìn thấy Tần Vô Song giơ chân lên với cường lực mạnh mẽ liền xoay đầu bỏ chạy.</w:t>
      </w:r>
    </w:p>
    <w:p>
      <w:pPr>
        <w:pStyle w:val="BodyText"/>
      </w:pPr>
      <w:r>
        <w:t xml:space="preserve">Vèo!</w:t>
      </w:r>
    </w:p>
    <w:p>
      <w:pPr>
        <w:pStyle w:val="BodyText"/>
      </w:pPr>
      <w:r>
        <w:t xml:space="preserve">Tần Vô Song móc hòn đá cuội trong tay bắn ra. Hòn đá bay với tiếng gió xé tay rơi trúng vào ót sau gáy của Số 25.</w:t>
      </w:r>
    </w:p>
    <w:p>
      <w:pPr>
        <w:pStyle w:val="BodyText"/>
      </w:pPr>
      <w:r>
        <w:t xml:space="preserve">Phốc! Mạch máu vỡ ra, khí huyết phun ra như suối. Số 25 ngã xuống đất, nhất thời bất tỉnh.</w:t>
      </w:r>
    </w:p>
    <w:p>
      <w:pPr>
        <w:pStyle w:val="BodyText"/>
      </w:pPr>
      <w:r>
        <w:t xml:space="preserve">Tần Vô Song không đắc ý, cũng không vội phóng qua mà nhặt lên mấy nắm đất ném về xung quanh chiếc hố. Quả nhiên, nơi hòn đá nằm, trong thảm cây cối đối diện bay ra vô số mũi tên bằng trúc, vèo vèo vèo, vô số hỏa tiễn bay ra. Nhất thời, xung quanh chiếc hố bay ra rất nhiều hỏa tiễn.</w:t>
      </w:r>
    </w:p>
    <w:p>
      <w:pPr>
        <w:pStyle w:val="BodyText"/>
      </w:pPr>
      <w:r>
        <w:t xml:space="preserve">Tần Vô Song vã mồ hôi. Nếu như không vừa rồi không lưu ý thì với vô số cạm bẫy như vậy chắc chắn sẽ bị trúng bẫy.</w:t>
      </w:r>
    </w:p>
    <w:p>
      <w:pPr>
        <w:pStyle w:val="BodyText"/>
      </w:pPr>
      <w:r>
        <w:t xml:space="preserve">Thật không ngờ rằng tên Số 25 này lại là một tên cực kỳ thâm hiểm như vậy. Chỉ nhìn từ bên ngoài, trong khi Tần Vô Song cũng đã rất cẩn thận, vậy mà cũng không nhìn ra dấu vết của hệ thống cạm bẫy rình rập. Nếu như không phải vừa rồi Số 25 khiến cho Tần Vô Song sinh nghi trong lòng thì hậu quả thật không dám nghĩ tới…</w:t>
      </w:r>
    </w:p>
    <w:p>
      <w:pPr>
        <w:pStyle w:val="BodyText"/>
      </w:pPr>
      <w:r>
        <w:t xml:space="preserve">- Vậy ngọc bài đang ở đâu?</w:t>
      </w:r>
    </w:p>
    <w:p>
      <w:pPr>
        <w:pStyle w:val="BodyText"/>
      </w:pPr>
      <w:r>
        <w:t xml:space="preserve">Tần Vô Song chợt nhớ ra, vội nghĩ đến ngọc bài Số 45.</w:t>
      </w:r>
    </w:p>
    <w:p>
      <w:pPr>
        <w:pStyle w:val="Compact"/>
      </w:pPr>
      <w:r>
        <w:t xml:space="preserve">Ủng hộ chỉ với 1 click và 5s ! (adf.ly/4EmoB)</w:t>
      </w:r>
      <w:r>
        <w:br w:type="textWrapping"/>
      </w:r>
      <w:r>
        <w:br w:type="textWrapping"/>
      </w:r>
    </w:p>
    <w:p>
      <w:pPr>
        <w:pStyle w:val="Heading2"/>
      </w:pPr>
      <w:bookmarkStart w:id="115" w:name="chương-93"/>
      <w:bookmarkEnd w:id="115"/>
      <w:r>
        <w:t xml:space="preserve">93. Chương 9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93: Ngắm bắ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Sau khi đã loại bỏ hết mọi cạm bẫy, lúc này Tần Vô Song mới quay lại con đường cũ. Trước hết là nhặt ngọc bài Số 26 đã đặt xuống trước đó, lúc này mới phóng qua khe, lẻn đến sườn núi đối diện.</w:t>
      </w:r>
    </w:p>
    <w:p>
      <w:pPr>
        <w:pStyle w:val="BodyText"/>
      </w:pPr>
      <w:r>
        <w:t xml:space="preserve">Đi đến trước chiếc hố to, nhìn xuống dưới, Tần Vô Song hít một hơi dài.</w:t>
      </w:r>
    </w:p>
    <w:p>
      <w:pPr>
        <w:pStyle w:val="BodyText"/>
      </w:pPr>
      <w:r>
        <w:t xml:space="preserve">Trước hết chưa nói tới cung tên tre bay ra từ bốn phía, nếu người nào chẳng may rơi xuống hố thì cho dù không có mấy thứ này cũng gặp phải hậu quả khôn lường.</w:t>
      </w:r>
    </w:p>
    <w:p>
      <w:pPr>
        <w:pStyle w:val="BodyText"/>
      </w:pPr>
      <w:r>
        <w:t xml:space="preserve">Bên dưới chiếc hố cắm chi chít chông gai và cọc gỗ nhọn, các vật sắc nhọn bằng tre trúc, ở đó còn có một tầng màu lam, hiển nhiên là chất độc cực mạnh.</w:t>
      </w:r>
    </w:p>
    <w:p>
      <w:pPr>
        <w:pStyle w:val="BodyText"/>
      </w:pPr>
      <w:r>
        <w:t xml:space="preserve">Điểm chết người chính là bên trong chiếc hố còn có năm sáu con mãng xà kịch độc đầu hình tam giác, con nào cũng đang vươn cổ ra, phun phì phì, khiến cho ai nhìn thấy cũng phải sợ hãi.</w:t>
      </w:r>
    </w:p>
    <w:p>
      <w:pPr>
        <w:pStyle w:val="BodyText"/>
      </w:pPr>
      <w:r>
        <w:t xml:space="preserve">Cũng may Tần Vô Song đã sớm đề phòng, đem hai cây trúc trong tay vừa nhặt ở xung quanh chiếc hố ném xuống dưới, trong phút chốc đã đóng đinh toàn bộ mãng xà trong hố lại.</w:t>
      </w:r>
    </w:p>
    <w:p>
      <w:pPr>
        <w:pStyle w:val="BodyText"/>
      </w:pPr>
      <w:r>
        <w:t xml:space="preserve">Làm xong hết mọi việc, Tần Vô Song vã mồ hôi toàn thân, gió núi thổi tới, Tần Vô Song trong lòng thở phào nhẹ nhõm. Nếu vừa rồi hắn chủ quan khinh địch, trực tiếp đến lấy ngọc bài, dừng ở bên hố, nghĩ đến đây hắn thấy đau quặn trong lòng. Một khi ngã xuống cạm bẫy này thì…</w:t>
      </w:r>
    </w:p>
    <w:p>
      <w:pPr>
        <w:pStyle w:val="BodyText"/>
      </w:pPr>
      <w:r>
        <w:t xml:space="preserve">- Xem ra, tuyệt đối không thể chủ quan. Những Võ đồng này đều là nhân tài từ khắp nơi trên cả nước, nếu về các mặt sử dụng chất độc, bố trí cạm bẫy, trùng độc có những kỹ năng đặc biệt thì càng không thể không đề phòng. Xem ra, lần sau nếu gặp phải tình huống tương tự, phải phát huy đầy đủ tác dụng đột kích bất ngờ của ám khí.</w:t>
      </w:r>
    </w:p>
    <w:p>
      <w:pPr>
        <w:pStyle w:val="BodyText"/>
      </w:pPr>
      <w:r>
        <w:t xml:space="preserve">Tần Vô Song suy nghĩ, cầm ngọc bài lấy từ trong bẫy ra.</w:t>
      </w:r>
    </w:p>
    <w:p>
      <w:pPr>
        <w:pStyle w:val="BodyText"/>
      </w:pPr>
      <w:r>
        <w:t xml:space="preserve">Quả nhiên là ngọc bài Số 45. Tần Vô Song vui vẻ trong lòng, tuy rằng hành động không dễ dàng nhưng cuối cùng lại thu được kết quả ngoài ý muốn.</w:t>
      </w:r>
    </w:p>
    <w:p>
      <w:pPr>
        <w:pStyle w:val="BodyText"/>
      </w:pPr>
      <w:r>
        <w:t xml:space="preserve">Tuy nhiên, Tần Vô Song cũng chẳng lấy đó mà thỏa mãn, đi đến trước mặt thi thể của Số 25. Không vội thò tay ra để khám xét, hắn lấy cây gậy bằng tre trong tay ra để đẩy áo khoác của Số 25 ra.</w:t>
      </w:r>
    </w:p>
    <w:p>
      <w:pPr>
        <w:pStyle w:val="BodyText"/>
      </w:pPr>
      <w:r>
        <w:t xml:space="preserve">Sau khi mở được áo, một vật ở trong lòng hắn rơi ra ngoài.</w:t>
      </w:r>
    </w:p>
    <w:p>
      <w:pPr>
        <w:pStyle w:val="BodyText"/>
      </w:pPr>
      <w:r>
        <w:t xml:space="preserve">Tần Vô Song hít một hơi dài. Ở giữa vật đó là một con bọ cạp với cái đầu không lớn nhưng hình dạng cũng vô cùng khủng khiếp.</w:t>
      </w:r>
    </w:p>
    <w:p>
      <w:pPr>
        <w:pStyle w:val="BodyText"/>
      </w:pPr>
      <w:r>
        <w:t xml:space="preserve">- Xem ra tên này cho dù có chết, cũng muốn kéo theo cả người khác chết cùng. Quả nhiên là vô cùng hiểm ác.</w:t>
      </w:r>
    </w:p>
    <w:p>
      <w:pPr>
        <w:pStyle w:val="BodyText"/>
      </w:pPr>
      <w:r>
        <w:t xml:space="preserve">Sau khi đem con bò cạp vứt ra, Tần Vô Song mới bắt đầu xem xét. Không ngờ rằng, tên Số 25 này cũng thu hoạch được không ít.</w:t>
      </w:r>
    </w:p>
    <w:p>
      <w:pPr>
        <w:pStyle w:val="BodyText"/>
      </w:pPr>
      <w:r>
        <w:t xml:space="preserve">Lôi từ trong túi hắn ra không ngờ còn có hai ngọc bài nữa.</w:t>
      </w:r>
    </w:p>
    <w:p>
      <w:pPr>
        <w:pStyle w:val="BodyText"/>
      </w:pPr>
      <w:r>
        <w:t xml:space="preserve">Đáng tiếc là, hai ngọc bài này trong tay Tần Vô Song cũng chỉ trị giá 2 tích điểm. Tuy nhiên, trong đó có một ngọc bài Số 29 thì lại đáng giá 5 tích điểm đối với đệ đệ của Đồng Dao. Nếu đệ đệ của Đồng Dao có thể đem ra ngọc bài Số 6 thì ngọc bài này có thể đem ra làm vật trao đổi với hắn.</w:t>
      </w:r>
    </w:p>
    <w:p>
      <w:pPr>
        <w:pStyle w:val="BodyText"/>
      </w:pPr>
      <w:r>
        <w:t xml:space="preserve">Dù sao đối với Tần Vô Song mà nói, lấy được ngọc bài Số 32 giá trị 20 tích điểm cho hắn thì cũng không phải là quá khó khăn.</w:t>
      </w:r>
    </w:p>
    <w:p>
      <w:pPr>
        <w:pStyle w:val="BodyText"/>
      </w:pPr>
      <w:r>
        <w:t xml:space="preserve">Xong xuôi mọi việc, Tần Vô Song vẫn chưa dừng tay mà dọn dẹp sạch sẽ lại hiện trường.</w:t>
      </w:r>
    </w:p>
    <w:p>
      <w:pPr>
        <w:pStyle w:val="BodyText"/>
      </w:pPr>
      <w:r>
        <w:t xml:space="preserve">Địa thế nơi này vô cùng lợi hại, Tần Vô Song suy nghĩ. Nếu đệ đệ của Đồng Dao đạt tích đủ điểm thì có thể bố trí cho hắn đứng ở đây, mượn địa hình và bố trí của chỗ này để tự bảo vệ mình.</w:t>
      </w:r>
    </w:p>
    <w:p>
      <w:pPr>
        <w:pStyle w:val="BodyText"/>
      </w:pPr>
      <w:r>
        <w:t xml:space="preserve">Tần Vô Song di chuyển sang bên kia triền núi, tìm một vòng, phát hiện ra một sơn động sâu thẳm ở mặt kia của khe núi. Nhưng vẫn chẳng tìm thấy ngọc bài nào trong đó. Để tránh có người tới làm phiền, Tần Vô Song đem thi thể của Số 25 treo cao trên cây để đe dọa những Võ đồng đi ngang qua đây.</w:t>
      </w:r>
    </w:p>
    <w:p>
      <w:pPr>
        <w:pStyle w:val="BodyText"/>
      </w:pPr>
      <w:r>
        <w:t xml:space="preserve">Rời khỏi nơi này, Tần Vô Song suy tính trong lòng:</w:t>
      </w:r>
    </w:p>
    <w:p>
      <w:pPr>
        <w:pStyle w:val="BodyText"/>
      </w:pPr>
      <w:r>
        <w:t xml:space="preserve">- Nhiệm vụ tiếp theo là tìm Võ đồng Số 32 để đoạt lấy ngọc bài Số 32 trao đổi với đệ đệ của Đồng Dao. Lúc này, ta đã thu được hai ngọc bài 5 tích điểm, bốn ngọc bài 2 tích điểm, vậy là đã được 18 tích điểm. Tên Số 25 này lại giao ra ba ngọc bài, một ngọc bài 20 tích điểm. Hai cái khác đều là 2 tích điểm. Nếu mà lấy được cả ngọc bài Số 6 từ chỗ đệ đệ của Đồng Dao thì sẽ thu được 72 tích điểm.</w:t>
      </w:r>
    </w:p>
    <w:p>
      <w:pPr>
        <w:pStyle w:val="BodyText"/>
      </w:pPr>
      <w:r>
        <w:t xml:space="preserve">Tần Vô Song tính sơ sơ đã thấy bản thân nắm chắc được phần thắng trong tay.</w:t>
      </w:r>
    </w:p>
    <w:p>
      <w:pPr>
        <w:pStyle w:val="BodyText"/>
      </w:pPr>
      <w:r>
        <w:t xml:space="preserve">- Xem ra, biện pháp tốt nhất là trong vòng ba ngày này tiện đường thu thập thêm ngọc bài đủ 10 tích điểm nữa. Nếu như vậy, tổng điểm đã là 82 tích điểm. Cho dù đem ngọc bài Số 29 vừa lấy được trên người tên Số 25 đưa cho đệ đệ của Đồng Dao và bị mất đi 2 tích điểm thì cũng vẫn còn 80 tích điểm, cũng đủ điểm số cần thiết. Không nên trì hoãn thêm nữa… Cần phải nhanh tay lên mới được, trong năm ngày là phải hoàn thành việc Vượt khu, tốc độ như thế này không đến nỗi chậm. Nhưng ai mà biết được trong số hai, ba nghìn Võ đồng tham gia Thí luyện, liệu có tên Võ đồng nào yêu nghiệt như vậy tồn tại nữa không? Cẩn thận vẫn hơn!</w:t>
      </w:r>
    </w:p>
    <w:p>
      <w:pPr>
        <w:pStyle w:val="BodyText"/>
      </w:pPr>
      <w:r>
        <w:t xml:space="preserve">Lần này, Tần Vô Song lần đầu tiên đặt quyết tâm.</w:t>
      </w:r>
    </w:p>
    <w:p>
      <w:pPr>
        <w:pStyle w:val="BodyText"/>
      </w:pPr>
      <w:r>
        <w:t xml:space="preserve">Còn về cuộc tranh giành giữa Tứ Đại Lĩnh, cái gì mà Quán quân Tập thể lại không phải là thứ mà một mình hắn có thể quyết định được. Đó chỉ là chuyện thêu hoa trên gấm. Hắn cũng chỉ có thể nỗ lực hết sức mình, nếu những người khác đến từ Xích Mộc Lĩnh không cố gắng thì cũng chẳng còn cách nào khác.</w:t>
      </w:r>
    </w:p>
    <w:p>
      <w:pPr>
        <w:pStyle w:val="BodyText"/>
      </w:pPr>
      <w:r>
        <w:t xml:space="preserve">Nhưng cũng may là trong cuộc Thí luyện lần này ở Bách Việt Quốc thì giải thưởng cho Quán quân Cá nhân lớn hơn giải thưởng của Quán quân Tập thể.</w:t>
      </w:r>
    </w:p>
    <w:p>
      <w:pPr>
        <w:pStyle w:val="BodyText"/>
      </w:pPr>
      <w:r>
        <w:t xml:space="preserve">Tấn chức Vương tộc vô điều kiện?</w:t>
      </w:r>
    </w:p>
    <w:p>
      <w:pPr>
        <w:pStyle w:val="BodyText"/>
      </w:pPr>
      <w:r>
        <w:t xml:space="preserve">Tần Vô Song cũng không hứng thú gì với vinh hoa phú quý, nhưng trong cái thế giới này, địa vị gia tộc cao thấp lại chính là chuyện đại sự để tạo phúc cho con cháu muôn đời sau.</w:t>
      </w:r>
    </w:p>
    <w:p>
      <w:pPr>
        <w:pStyle w:val="BodyText"/>
      </w:pPr>
      <w:r>
        <w:t xml:space="preserve">- Nếu như lần này có thể đạt được phong hào xưng Vương trở về, tin rằng phụ thân nhất định sẽ rất vui. Mà địa vị thân phận của tỷ tỷ cũng sẽ lên theo. Đến lúc đó, để xem lão già của Đạt Hề Thế gia còn có gì để nói…</w:t>
      </w:r>
    </w:p>
    <w:p>
      <w:pPr>
        <w:pStyle w:val="BodyText"/>
      </w:pPr>
      <w:r>
        <w:t xml:space="preserve">Những suy nghĩ này chợt lóe lên trong đầu khiến cho ý chí chiến đấu của Tần Vô Song càng tăng.</w:t>
      </w:r>
    </w:p>
    <w:p>
      <w:pPr>
        <w:pStyle w:val="BodyText"/>
      </w:pPr>
      <w:r>
        <w:t xml:space="preserve">Hắn bắt đầu truy tìm Số 32.</w:t>
      </w:r>
    </w:p>
    <w:p>
      <w:pPr>
        <w:pStyle w:val="BodyText"/>
      </w:pPr>
      <w:r>
        <w:t xml:space="preserve">o0o</w:t>
      </w:r>
    </w:p>
    <w:p>
      <w:pPr>
        <w:pStyle w:val="BodyText"/>
      </w:pPr>
      <w:r>
        <w:t xml:space="preserve">Thời gian hai ngày trôi qua rất nhanh, trong hai ngày này, Tần Vô Song dùng đủ mọi cách, kiểm tra, dò hỏi, phân tích, rốt cục cũng nắm giữ được một ít thông tin về hành tung của Số 32.</w:t>
      </w:r>
    </w:p>
    <w:p>
      <w:pPr>
        <w:pStyle w:val="BodyText"/>
      </w:pPr>
      <w:r>
        <w:t xml:space="preserve">Không thể không thừa nhận, hành tung của tên Số 32 vô cùng quỷ dị, mơ hồ bất định, hơn nữa thực lực khẳng định cao hơn nhiều so với trình độ bình quân của cuộc Thí luyện tại khu vực Số 3 này.</w:t>
      </w:r>
    </w:p>
    <w:p>
      <w:pPr>
        <w:pStyle w:val="BodyText"/>
      </w:pPr>
      <w:r>
        <w:t xml:space="preserve">Tần Vô Song cứ đi theo hướng Nam. Hướng Nam là nơi có địa thế cao nhất trong khu Thí luyện này, nơi có cây cối ùm tùm nhất. Tên Số 32 hoạt động tại vùng đó, chứng tỏ bản thân tên này rất tự tin.</w:t>
      </w:r>
    </w:p>
    <w:p>
      <w:pPr>
        <w:pStyle w:val="BodyText"/>
      </w:pPr>
      <w:r>
        <w:t xml:space="preserve">Đến gần khu rừng, từ khu vực xung quanh, Tần Vô Song chậm rãi đi tới, vừa quan sát địa hình vừa dùng cảm giác của khứu giác, xúc giác và các giác quan khác để cảm nhận từng chút một xung quanh.</w:t>
      </w:r>
    </w:p>
    <w:p>
      <w:pPr>
        <w:pStyle w:val="BodyText"/>
      </w:pPr>
      <w:r>
        <w:t xml:space="preserve">Đột nhiên, trong lòng Tần Vô Song cảm thấy bất ổn.</w:t>
      </w:r>
    </w:p>
    <w:p>
      <w:pPr>
        <w:pStyle w:val="BodyText"/>
      </w:pPr>
      <w:r>
        <w:t xml:space="preserve">Hơi thở của ba người, ba luồng sát khí không che dấu, tạo thành ba góc tam giác mai phục tại ba nơi. Khoảng cách giữa những tên này chưa đến trăm mét, hình thành nên một cái lưới hình tam giác.</w:t>
      </w:r>
    </w:p>
    <w:p>
      <w:pPr>
        <w:pStyle w:val="BodyText"/>
      </w:pPr>
      <w:r>
        <w:t xml:space="preserve">- Việc kết đảng phái với nhau để mưu cầu lợi ích riêng là khó tránh khỏi.</w:t>
      </w:r>
    </w:p>
    <w:p>
      <w:pPr>
        <w:pStyle w:val="BodyText"/>
      </w:pPr>
      <w:r>
        <w:t xml:space="preserve">Tần Vô Song nghĩ ngợi:</w:t>
      </w:r>
    </w:p>
    <w:p>
      <w:pPr>
        <w:pStyle w:val="BodyText"/>
      </w:pPr>
      <w:r>
        <w:t xml:space="preserve">- Ba tên này đã kết đồng minh với nhau, chắc chắn bố trí rất nhiều cạm bẫy phục kích những Võ đồng qua đường. Hừ, vừa hay ta còn thiếu mấy điểm nữa. Tin rằng trong số ba tên hỗn đản này sẽ thu được không ít thứ, đợi bọn chúng khai đao vậy.</w:t>
      </w:r>
    </w:p>
    <w:p>
      <w:pPr>
        <w:pStyle w:val="BodyText"/>
      </w:pPr>
      <w:r>
        <w:t xml:space="preserve">Nghĩ đến đây, Tần Vô Song cũng không dừng bước mà tiếp tục tiến về phía trước. Phảng phất như sắp đối mặt với một nguy hiểm không lường trước.</w:t>
      </w:r>
    </w:p>
    <w:p>
      <w:pPr>
        <w:pStyle w:val="BodyText"/>
      </w:pPr>
      <w:r>
        <w:t xml:space="preserve">Đã đến gần tên Võ đồng phục kích ở hướng Nam, Tần Vô Song không vội hành động trước. Hắn phải đợi cơ hội, chờ ba người bọn họ cùng đi tới.</w:t>
      </w:r>
    </w:p>
    <w:p>
      <w:pPr>
        <w:pStyle w:val="BodyText"/>
      </w:pPr>
      <w:r>
        <w:t xml:space="preserve">Nếu không thì một khi hắn ra tay đối phó với Võ đồng đứng hướng Nam, hai tên bảo vệ hai phía kia trông thấy hắn thủ đoạn cao cường tất nhiên sẽ bỏ chạy hết.</w:t>
      </w:r>
    </w:p>
    <w:p>
      <w:pPr>
        <w:pStyle w:val="BodyText"/>
      </w:pPr>
      <w:r>
        <w:t xml:space="preserve">Vùng này đều là những cây đại thụ che khuất, rất có lợi cho việc đào tẩu. Một khi bọn họ chạy mất, ngọc bài tìm không đủ thì cũng rất phiền toái.</w:t>
      </w:r>
    </w:p>
    <w:p>
      <w:pPr>
        <w:pStyle w:val="BodyText"/>
      </w:pPr>
      <w:r>
        <w:t xml:space="preserve">Để tay ngang thắt lưng, tiếp tục đi tới. Hắn liếc mắt cũng có thể nhìn thấy áo của tên Võ đồng hướng Nam đang lấp ló trong bụi cây.</w:t>
      </w:r>
    </w:p>
    <w:p>
      <w:pPr>
        <w:pStyle w:val="BodyText"/>
      </w:pPr>
      <w:r>
        <w:t xml:space="preserve">Trong lòng cười thầm:</w:t>
      </w:r>
    </w:p>
    <w:p>
      <w:pPr>
        <w:pStyle w:val="BodyText"/>
      </w:pPr>
      <w:r>
        <w:t xml:space="preserve">- Tên này nếu về mặt bắn tỉa thì thực lực còn kém hơn nhiều so với những sát thủ kiếp trước.</w:t>
      </w:r>
    </w:p>
    <w:p>
      <w:pPr>
        <w:pStyle w:val="BodyText"/>
      </w:pPr>
      <w:r>
        <w:t xml:space="preserve">Năm mươi thước, ba mươi thước, hai mươi thước…</w:t>
      </w:r>
    </w:p>
    <w:p>
      <w:pPr>
        <w:pStyle w:val="BodyText"/>
      </w:pPr>
      <w:r>
        <w:t xml:space="preserve">Mười lăm thước, mười thước…</w:t>
      </w:r>
    </w:p>
    <w:p>
      <w:pPr>
        <w:pStyle w:val="BodyText"/>
      </w:pPr>
      <w:r>
        <w:t xml:space="preserve">Rốt cục cũng đã tiến vào khu vực tấn công hữu hiệu. Tên Võ đồng ở hướng chính Nam đang ngắm bắn, cánh tay hơi rung lên, vèo vèo vèo, hàng loạt mũi tên phóng tới. Liên tục tám mũi tên giống như tử thần lấy mạng bắn nhanh tới.</w:t>
      </w:r>
    </w:p>
    <w:p>
      <w:pPr>
        <w:pStyle w:val="BodyText"/>
      </w:pPr>
      <w:r>
        <w:t xml:space="preserve">Nếu Tần Vô Song không chuẩn bị tâm lý, bất ngờ không kịp đề phòng, những mũi tên phóng từ hướng chính diện bay đến thì cũng khó mà trúng hắn được. Huống hồ hắn đã sớm có chuẩn bị từ trước. Hắn vội lui người về sau, thừa cơ ẩn người sau đám cây cối rậm rạp.</w:t>
      </w:r>
    </w:p>
    <w:p>
      <w:pPr>
        <w:pStyle w:val="BodyText"/>
      </w:pPr>
      <w:r>
        <w:t xml:space="preserve">Phốc!</w:t>
      </w:r>
    </w:p>
    <w:p>
      <w:pPr>
        <w:pStyle w:val="BodyText"/>
      </w:pPr>
      <w:r>
        <w:t xml:space="preserve">Một tiếng kêu trầm vang lên. Ba tên Võ đồng dùng hết sức bình sinh, đánh về hướng Tần Vô Song phóng đi. Trong tay chúng là những thanh kiếm bằng trúc sắc bén, xông tới như muốn lấy mạng Tần Vô Song.</w:t>
      </w:r>
    </w:p>
    <w:p>
      <w:pPr>
        <w:pStyle w:val="BodyText"/>
      </w:pPr>
      <w:r>
        <w:t xml:space="preserve">Tần Vô Song mở mắt, nhìn thẳng vào ba thân ảnh đang lao tới.</w:t>
      </w:r>
    </w:p>
    <w:p>
      <w:pPr>
        <w:pStyle w:val="BodyText"/>
      </w:pPr>
      <w:r>
        <w:t xml:space="preserve">Năm mươi thước, ba mươi thước…</w:t>
      </w:r>
    </w:p>
    <w:p>
      <w:pPr>
        <w:pStyle w:val="BodyText"/>
      </w:pPr>
      <w:r>
        <w:t xml:space="preserve">Thân hình Tần Vô Song đột nhiên phóng lên như đạn, giương tay lên, ba mũi tên trúc giống như ba con rắn phóng ra ngoài.</w:t>
      </w:r>
    </w:p>
    <w:p>
      <w:pPr>
        <w:pStyle w:val="BodyText"/>
      </w:pPr>
      <w:r>
        <w:t xml:space="preserve">Ba mũi tên bằng trúc lao đi theo ba hướng, khí thế ngút trời, mang theo tốc độ khiến cho ba tên Võ đồng không thể nhận ra, chuẩn xác bắn trúng vào cổ họng của chúng.</w:t>
      </w:r>
    </w:p>
    <w:p>
      <w:pPr>
        <w:pStyle w:val="Compact"/>
      </w:pPr>
      <w:r>
        <w:t xml:space="preserve">Ủng hộ chỉ với 1 click và 5s ! (adf.ly/4EmoB)</w:t>
      </w:r>
      <w:r>
        <w:br w:type="textWrapping"/>
      </w:r>
      <w:r>
        <w:br w:type="textWrapping"/>
      </w:r>
    </w:p>
    <w:p>
      <w:pPr>
        <w:pStyle w:val="Heading2"/>
      </w:pPr>
      <w:bookmarkStart w:id="116" w:name="chương-94"/>
      <w:bookmarkEnd w:id="116"/>
      <w:r>
        <w:t xml:space="preserve">94. Chương 9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94: Thu thập được 80 tích điểm</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ếu như ba tên đó cách hắn ngoài một trăm thước, tại nơi rừng rậm rất có lợi cho việc trốn chạy này thì Tần Vô Song cũng không thể nắm chắc được việc tiêu diệt tận gốc chúng.</w:t>
      </w:r>
    </w:p>
    <w:p>
      <w:pPr>
        <w:pStyle w:val="BodyText"/>
      </w:pPr>
      <w:r>
        <w:t xml:space="preserve">Nhưng ba tên nọ lại ở trong khu vực gần ba mươi thước, trong tình huống xung quanh không có trở ngại gì thì cho dù mỗi tên trong bọn chúng có lắp thêm đôi cánh cũng không thể chạy thoát được.</w:t>
      </w:r>
    </w:p>
    <w:p>
      <w:pPr>
        <w:pStyle w:val="BodyText"/>
      </w:pPr>
      <w:r>
        <w:t xml:space="preserve">Tại nơi ba tên Võ đồng này kết đảng mai phục, trong mấy ngày qua đã có bảy, tám Võ đồng chết bỏ mạng.</w:t>
      </w:r>
    </w:p>
    <w:p>
      <w:pPr>
        <w:pStyle w:val="BodyText"/>
      </w:pPr>
      <w:r>
        <w:t xml:space="preserve">Ba cỗ thi thể được đặt tại cùng một vị trí, Tần Vô Song chú ý tới số thứ tự của chúng trong cuộc Thí luyện. Một trong số chúng là Số 32, chính là tên định bắn tỉa ở hướng chính Nam.</w:t>
      </w:r>
    </w:p>
    <w:p>
      <w:pPr>
        <w:pStyle w:val="BodyText"/>
      </w:pPr>
      <w:r>
        <w:t xml:space="preserve">- Chả trách tên Số 32 lại một mực hoạt động trong vùng này, hóa ra là hắn có đồng đảng.</w:t>
      </w:r>
    </w:p>
    <w:p>
      <w:pPr>
        <w:pStyle w:val="BodyText"/>
      </w:pPr>
      <w:r>
        <w:t xml:space="preserve">Tần Vô Song nghĩ, bắt đầu thu hoạch chiến lợi phẩm.</w:t>
      </w:r>
    </w:p>
    <w:p>
      <w:pPr>
        <w:pStyle w:val="BodyText"/>
      </w:pPr>
      <w:r>
        <w:t xml:space="preserve">Ba tên Võ đồng này kết đồng đảng với nhau hiển nhiên cho rằng như thế sẽ tuyệt đối an toàn. Bởi vậy, các vật quý giá đều đặt trong bao hành lý mang trên người, bao gồm cả ngọc bài.</w:t>
      </w:r>
    </w:p>
    <w:p>
      <w:pPr>
        <w:pStyle w:val="BodyText"/>
      </w:pPr>
      <w:r>
        <w:t xml:space="preserve">Mở tất cả các bao hành lý ra, Tần Vô Song âm thầm líu lưỡi. Khá khen cho ba tên hỗn đản này, không ngờ rằng trong vài ngày ngắn ngủ mà ba tên đã thu được hơn tám ngọc bài.</w:t>
      </w:r>
    </w:p>
    <w:p>
      <w:pPr>
        <w:pStyle w:val="BodyText"/>
      </w:pPr>
      <w:r>
        <w:t xml:space="preserve">Lật xem từng ngọc bài, rất nhanh chóng đã tìm thấy ngọc bài Số 32 mà đệ đệ của Đồng Dao cần. Nhưng Tần Vô Song không ngờ rằng trên người của ba tên này còn thu được cả ngọc bài Số 19 của đệ đệ Đồng Dao!</w:t>
      </w:r>
    </w:p>
    <w:p>
      <w:pPr>
        <w:pStyle w:val="BodyText"/>
      </w:pPr>
      <w:r>
        <w:t xml:space="preserve">- Tên này thật đúng là không đơn giản. Xem bốn ngọc bài trên người hắn cũng đã có giá trị khoảng 57 tích điểm. Hai tên kia chẳng qua chỉ là hai quân tốt mà thôi.</w:t>
      </w:r>
    </w:p>
    <w:p>
      <w:pPr>
        <w:pStyle w:val="BodyText"/>
      </w:pPr>
      <w:r>
        <w:t xml:space="preserve">Tuy nhiên, ngọc bài trong tay hai gã kia quả nhiên có Số 46, đáng giá 5 tích điểm với Tần Vô Song. Không ngờ lần này thu được tám ngọc bài là thu hoạch rất lớn đối với Tần Vô Song.</w:t>
      </w:r>
    </w:p>
    <w:p>
      <w:pPr>
        <w:pStyle w:val="BodyText"/>
      </w:pPr>
      <w:r>
        <w:t xml:space="preserve">Chỉ cần đệ đệ của Đồng Dao có thể xuất ra ngọc bài Số 6, Tần Vô Song cũng có thể nhẹ nhàng giành được 80 tích điểm.</w:t>
      </w:r>
    </w:p>
    <w:p>
      <w:pPr>
        <w:pStyle w:val="BodyText"/>
      </w:pPr>
      <w:r>
        <w:t xml:space="preserve">- Xem ra, tại khu Thí luyện này cũng câu được con cá lớn rồi. Trong hai lần vừa rồi, tổng cộng thu được mười một ngọc bài. Cộng thêm sáu ngọc bài thu được trước đó là thành mười bảy ngọc bài. Thời hạn ba ngày cũng đã hết rồi, không biết đệ đệ của Đồng Dao thu hoạch thế nào?</w:t>
      </w:r>
    </w:p>
    <w:p>
      <w:pPr>
        <w:pStyle w:val="BodyText"/>
      </w:pPr>
      <w:r>
        <w:t xml:space="preserve">Nghĩ tới đây, hắn không khỏi cười thầm trong lòng. Hai ngọc bài có giá trị nhất mà đệ đệ của Đồng Dao cần đều có trên người của tên Số 32. Nếu không có Tần Vô Song hắn thì dù năng lực thu thập thông tin của đệ đệ Đồng Dao có lợi hại thế nào thì kết cục cuối cùng cũng sẽ bị loại ra.</w:t>
      </w:r>
    </w:p>
    <w:p>
      <w:pPr>
        <w:pStyle w:val="BodyText"/>
      </w:pPr>
      <w:r>
        <w:t xml:space="preserve">Xử lý xong việc dọn dẹp hiện trường, Tần Vô Song lặng lẽ rời khỏi đó.</w:t>
      </w:r>
    </w:p>
    <w:p>
      <w:pPr>
        <w:pStyle w:val="BodyText"/>
      </w:pPr>
      <w:r>
        <w:t xml:space="preserve">Hiện tại, hắn sẽ đợi kết quả từ đệ đệ của Đồng Dao. Chỉ cần có ngọc bài Số 6 trong tay, đảm bảo tất cả khu Thí luyện này đều muốn đặt quan hệ với hắn.</w:t>
      </w:r>
    </w:p>
    <w:p>
      <w:pPr>
        <w:pStyle w:val="BodyText"/>
      </w:pPr>
      <w:r>
        <w:t xml:space="preserve">o0o</w:t>
      </w:r>
    </w:p>
    <w:p>
      <w:pPr>
        <w:pStyle w:val="BodyText"/>
      </w:pPr>
      <w:r>
        <w:t xml:space="preserve">Nghỉ ngơi một đêm, ngày hôm sau, Tần Vô Song bắt đầu xuất phát đi đến địa điểm mà hắn và đệ đệ của Đồng Dao đã giao hẹn.</w:t>
      </w:r>
    </w:p>
    <w:p>
      <w:pPr>
        <w:pStyle w:val="BodyText"/>
      </w:pPr>
      <w:r>
        <w:t xml:space="preserve">Điều khiến hắn không ngờ tới là đệ đệ của Đồng Dao đã đến đó từ trước. Đứng trên sườn núi, nhìn thấy Tần Vô Song đi đến, hắn giơ tay ra vẫy.</w:t>
      </w:r>
    </w:p>
    <w:p>
      <w:pPr>
        <w:pStyle w:val="BodyText"/>
      </w:pPr>
      <w:r>
        <w:t xml:space="preserve">- Ngươi tới sớm quá nhỉ.</w:t>
      </w:r>
    </w:p>
    <w:p>
      <w:pPr>
        <w:pStyle w:val="BodyText"/>
      </w:pPr>
      <w:r>
        <w:t xml:space="preserve">Tần Vô Song cười đón nhận.</w:t>
      </w:r>
    </w:p>
    <w:p>
      <w:pPr>
        <w:pStyle w:val="BodyText"/>
      </w:pPr>
      <w:r>
        <w:t xml:space="preserve">Đệ đệ của Đồng Dao có chút lo lắng:</w:t>
      </w:r>
    </w:p>
    <w:p>
      <w:pPr>
        <w:pStyle w:val="BodyText"/>
      </w:pPr>
      <w:r>
        <w:t xml:space="preserve">- Huynh đài, căn cứ theo thông tin mới nhất thì Số 32 đã bị người khác tiêu diệt. Ngọc bài trên người hắn có khả năng đã bị lấy mất.</w:t>
      </w:r>
    </w:p>
    <w:p>
      <w:pPr>
        <w:pStyle w:val="BodyText"/>
      </w:pPr>
      <w:r>
        <w:t xml:space="preserve">- Ngọc bài Số 6 đâu?</w:t>
      </w:r>
    </w:p>
    <w:p>
      <w:pPr>
        <w:pStyle w:val="BodyText"/>
      </w:pPr>
      <w:r>
        <w:t xml:space="preserve">Tần Vô Song khẽ cười, lòng bàn tay mở ra. Đúng ra đệ đệ của Đồng Dao phải đưa ra trước để đổi lấy ngọc bài Số 32.</w:t>
      </w:r>
    </w:p>
    <w:p>
      <w:pPr>
        <w:pStyle w:val="BodyText"/>
      </w:pPr>
      <w:r>
        <w:t xml:space="preserve">Đệ đệ của Đồng Dao kinh ngạc, giật mình nhìn Tần Vô Song và chợt ra:</w:t>
      </w:r>
    </w:p>
    <w:p>
      <w:pPr>
        <w:pStyle w:val="BodyText"/>
      </w:pPr>
      <w:r>
        <w:t xml:space="preserve">- Nói như vậy, Số 32 là do ngươi xử lý?</w:t>
      </w:r>
    </w:p>
    <w:p>
      <w:pPr>
        <w:pStyle w:val="BodyText"/>
      </w:pPr>
      <w:r>
        <w:t xml:space="preserve">Ngây người một lúc, lúc này mới nhớ ra điều gì đó. Thò tay vào ống tay áo, lấy ta một ngọc bài, cười khổ nói:</w:t>
      </w:r>
    </w:p>
    <w:p>
      <w:pPr>
        <w:pStyle w:val="BodyText"/>
      </w:pPr>
      <w:r>
        <w:t xml:space="preserve">- Nói đến lại thấy hổ thẹn, ta vừa vào đến khu Thí luyện liền phát hiện ra ngọc bài Số 6 này. Hơn nữa, cho đến nay ta cũng chỉ thu được mỗi ngọc bài này thôi.</w:t>
      </w:r>
    </w:p>
    <w:p>
      <w:pPr>
        <w:pStyle w:val="BodyText"/>
      </w:pPr>
      <w:r>
        <w:t xml:space="preserve">- Đây là cái được gọi là giá trị ngàn vàng.</w:t>
      </w:r>
    </w:p>
    <w:p>
      <w:pPr>
        <w:pStyle w:val="BodyText"/>
      </w:pPr>
      <w:r>
        <w:t xml:space="preserve">Tần Vô Song mỉm cười, liếc mắt ra xung quanh, phát hiện không có ánh mắt nào nhìn trộm, lúc này mới tủm tỉm cười nói tiếp:</w:t>
      </w:r>
    </w:p>
    <w:p>
      <w:pPr>
        <w:pStyle w:val="BodyText"/>
      </w:pPr>
      <w:r>
        <w:t xml:space="preserve">- Cái này gọi là chỉ quý chất chứ không quý lượng. Ngọc bài này đối với ta mà nói có giá trị ngàn vàng. Mà ngươi lại còn chủ động tìm ta hợp tác, chứng tỏ tầm nhìn của ngươi cũng không tồi. Cho nên, ta muốn chúc mừng ngươi, hãy nhận lấy phần thưởng xứng đáng.</w:t>
      </w:r>
    </w:p>
    <w:p>
      <w:pPr>
        <w:pStyle w:val="BodyText"/>
      </w:pPr>
      <w:r>
        <w:t xml:space="preserve">Tần Vô Song vừa trêu đùa vừa giống như làm trò ảo thuật, không ngừng lôi ngọc bài từ trong ống tay áo ra, rải hết xuống đất.</w:t>
      </w:r>
    </w:p>
    <w:p>
      <w:pPr>
        <w:pStyle w:val="BodyText"/>
      </w:pPr>
      <w:r>
        <w:t xml:space="preserve">Liên tiếp rải ra năm ngọc bài khiến đệ đệ của Đồng Dao trơ mắt ra nhìn, cơ hồ không chớp được mắt.</w:t>
      </w:r>
    </w:p>
    <w:p>
      <w:pPr>
        <w:pStyle w:val="BodyText"/>
      </w:pPr>
      <w:r>
        <w:t xml:space="preserve">Năm ngọc bài này, ngoại trừ một cái 2 tích điểm ra thì bốn chiếc khác đối với hắn mà nói đều có giá trị ngàn vàng. Thậm chí ngọc bài đánh số của hắn – ngọc bài Số 19 rõ ràng cũng nằm trong số đó.</w:t>
      </w:r>
    </w:p>
    <w:p>
      <w:pPr>
        <w:pStyle w:val="BodyText"/>
      </w:pPr>
      <w:r>
        <w:t xml:space="preserve">Năm ngọc bài đó lần lượt là Số 19, Số 32, Số 29, Số 49 và một ngọc bài 2 tích điểm khác.</w:t>
      </w:r>
    </w:p>
    <w:p>
      <w:pPr>
        <w:pStyle w:val="BodyText"/>
      </w:pPr>
      <w:r>
        <w:t xml:space="preserve">- Chỗ này…</w:t>
      </w:r>
    </w:p>
    <w:p>
      <w:pPr>
        <w:pStyle w:val="BodyText"/>
      </w:pPr>
      <w:r>
        <w:t xml:space="preserve">Đệ đệ của Đồng Dao trừng mắt nhìn, hướng ánh mắt về phía Tần Vô Song, hiển nhiên còn chưa lý giải được dụng ý của Tần Vô Song.</w:t>
      </w:r>
    </w:p>
    <w:p>
      <w:pPr>
        <w:pStyle w:val="BodyText"/>
      </w:pPr>
      <w:r>
        <w:t xml:space="preserve">- Dùng mấy ngọc bài này đổi lấy ngọc bài Số 6 trong tay ngươi, có đủ không?</w:t>
      </w:r>
    </w:p>
    <w:p>
      <w:pPr>
        <w:pStyle w:val="BodyText"/>
      </w:pPr>
      <w:r>
        <w:t xml:space="preserve">Đệ đệ của Đồng Dao cố gắng khống chế cảm xúc, vui vẻ nói:</w:t>
      </w:r>
    </w:p>
    <w:p>
      <w:pPr>
        <w:pStyle w:val="BodyText"/>
      </w:pPr>
      <w:r>
        <w:t xml:space="preserve">- Đủ chứ, đủ chứ, thậm chí còn quá nhiều!</w:t>
      </w:r>
    </w:p>
    <w:p>
      <w:pPr>
        <w:pStyle w:val="BodyText"/>
      </w:pPr>
      <w:r>
        <w:t xml:space="preserve">- Ha ha, đối với ta mà nói, chúng cũng chỉ là năm ngọc bài 2 tích điểm thôi. Dùng mười điểm đổi 30 tích điểm. Cũng không nhiều đâu.</w:t>
      </w:r>
    </w:p>
    <w:p>
      <w:pPr>
        <w:pStyle w:val="BodyText"/>
      </w:pPr>
      <w:r>
        <w:t xml:space="preserve">Tần Vô Song cười tủm tỉm nói.</w:t>
      </w:r>
    </w:p>
    <w:p>
      <w:pPr>
        <w:pStyle w:val="BodyText"/>
      </w:pPr>
      <w:r>
        <w:t xml:space="preserve">- Hai bên cùng có lợi, giá trị là lớn nhất.</w:t>
      </w:r>
    </w:p>
    <w:p>
      <w:pPr>
        <w:pStyle w:val="BodyText"/>
      </w:pPr>
      <w:r>
        <w:t xml:space="preserve">Tần Vô Song nói thêm:</w:t>
      </w:r>
    </w:p>
    <w:p>
      <w:pPr>
        <w:pStyle w:val="BodyText"/>
      </w:pPr>
      <w:r>
        <w:t xml:space="preserve">- Đương nhiên, chỗ này cũng là phần thưởng cho tầm nhìn của ngươi.</w:t>
      </w:r>
    </w:p>
    <w:p>
      <w:pPr>
        <w:pStyle w:val="BodyText"/>
      </w:pPr>
      <w:r>
        <w:t xml:space="preserve">Đệ đệ của Đồng Dao nhìn kỹ Tần Vô Song, xác định rõ là đối phương không phải đang nói chơi, lúc này mới cười khổ liên tục:</w:t>
      </w:r>
    </w:p>
    <w:p>
      <w:pPr>
        <w:pStyle w:val="BodyText"/>
      </w:pPr>
      <w:r>
        <w:t xml:space="preserve">- Nói như vậy, huynh đài đã thu thập đủ 80 tích điểm?</w:t>
      </w:r>
    </w:p>
    <w:p>
      <w:pPr>
        <w:pStyle w:val="BodyText"/>
      </w:pPr>
      <w:r>
        <w:t xml:space="preserve">- Ừm.</w:t>
      </w:r>
    </w:p>
    <w:p>
      <w:pPr>
        <w:pStyle w:val="BodyText"/>
      </w:pPr>
      <w:r>
        <w:t xml:space="preserve">Tần Vô Song khẽ ừ một tiếng, xem như là câu trả lời.</w:t>
      </w:r>
    </w:p>
    <w:p>
      <w:pPr>
        <w:pStyle w:val="BodyText"/>
      </w:pPr>
      <w:r>
        <w:t xml:space="preserve">- Định lúc nào thì xuất phát?</w:t>
      </w:r>
    </w:p>
    <w:p>
      <w:pPr>
        <w:pStyle w:val="BodyText"/>
      </w:pPr>
      <w:r>
        <w:t xml:space="preserve">Đệ đệ của Đồng Dao thầm nghĩ, thật đáng tiếc, nhân vật như vậy, nếu có thể cùng hắn hợp tác trong hai ngày thì kiếm 80 tích điểm để Vượt khu cũng có khả năng đạt được.</w:t>
      </w:r>
    </w:p>
    <w:p>
      <w:pPr>
        <w:pStyle w:val="BodyText"/>
      </w:pPr>
      <w:r>
        <w:t xml:space="preserve">Đáng tiếc là, lần Thí luyện này đối với mỗi người mà nói cũng rất quan trọng, mỗi khắc tương đương với một tấc vàng. Người ta không thể vì hắn mà dừng lại.</w:t>
      </w:r>
    </w:p>
    <w:p>
      <w:pPr>
        <w:pStyle w:val="BodyText"/>
      </w:pPr>
      <w:r>
        <w:t xml:space="preserve">- Hôm nay phải chấn chỉnh lại, ngày mai mới xuất phát.</w:t>
      </w:r>
    </w:p>
    <w:p>
      <w:pPr>
        <w:pStyle w:val="BodyText"/>
      </w:pPr>
      <w:r>
        <w:t xml:space="preserve">Nếu theo lựa chọn của Tần Vô Song thì hắn muốn xuất phát từ ngay hôm nay, nhưng để đáp ứng chuyện đệ đệ của Đồng Dao, hắn lại quyết định ‘đã giúp thì giúp đến cùng’.</w:t>
      </w:r>
    </w:p>
    <w:p>
      <w:pPr>
        <w:pStyle w:val="BodyText"/>
      </w:pPr>
      <w:r>
        <w:t xml:space="preserve">Tính từ ngày đầu tiên tới giờ, Tần Vô Song đã thu được mười bảy ngọc bài. Cho đệ đệ của Đồng Dao năm cái, đổi lấy một ngọc bài Số 6, tổng số ngọc bài trước mắt là mười ba cái.</w:t>
      </w:r>
    </w:p>
    <w:p>
      <w:pPr>
        <w:pStyle w:val="BodyText"/>
      </w:pPr>
      <w:r>
        <w:t xml:space="preserve">Một cái Số 6, một cái Số 45 cộng vào cũng đã 50 tích điểm. Còn có ba cái khác là Số 26, Số 36, Số 46, mỗi cái là 5 tích điểm.</w:t>
      </w:r>
    </w:p>
    <w:p>
      <w:pPr>
        <w:pStyle w:val="BodyText"/>
      </w:pPr>
      <w:r>
        <w:t xml:space="preserve">Còn lại tám cái, đều là ngọc bài 2 tích điểm. Tổng cộng vào cũng đã lên đến 81 tích điểm, đủ cho hắn có tư cách Vượt khu.</w:t>
      </w:r>
    </w:p>
    <w:p>
      <w:pPr>
        <w:pStyle w:val="BodyText"/>
      </w:pPr>
      <w:r>
        <w:t xml:space="preserve">Sở dĩ hắn dự định lưu lại một ngày là định trợ giúp thêm cho đệ đệ của Đồng Dao. Cho dù là hắn gần đạt được 80 tích điểm thì cũng phải do hắn nỗ lực đạt được.</w:t>
      </w:r>
    </w:p>
    <w:p>
      <w:pPr>
        <w:pStyle w:val="BodyText"/>
      </w:pPr>
      <w:r>
        <w:t xml:space="preserve">Nếu đệ đệ của Đồng Dao đến một ngọc bài cũng không lấy được thì chỉ có thể nói hắn là một thứ bùn loãng không trát được tường. Nếu hắn có thể tự mình làm được mọi việc, tin rằng Đồng Dao sẽ rất hài lòng.</w:t>
      </w:r>
    </w:p>
    <w:p>
      <w:pPr>
        <w:pStyle w:val="BodyText"/>
      </w:pPr>
      <w:r>
        <w:t xml:space="preserve">Dù sao thì năm ngọc bài này của đệ đệ Đồng Dao cũng đã có giá trị là 62 tích điểm. Với điểm số này thì không đủ tư cách Vượt khu nhưng xếp ở vị trí 30 thứ hạng đầu trong số tất cả các Võ đồng của Xích Mộc Lĩnh thì không thành vấn đề.</w:t>
      </w:r>
    </w:p>
    <w:p>
      <w:pPr>
        <w:pStyle w:val="BodyText"/>
      </w:pPr>
      <w:r>
        <w:t xml:space="preserve">Suy tính lên xuống, năm mươi khu Thí luyện, nếu mỗi khu Thí luyện đều có người đạt tư cách Vượt khu thì cũng mới chỉ có năm mươi người mà thôi.</w:t>
      </w:r>
    </w:p>
    <w:p>
      <w:pPr>
        <w:pStyle w:val="BodyText"/>
      </w:pPr>
      <w:r>
        <w:t xml:space="preserve">Năm mươi người này trong bốn Lĩnh, vậy thì mỗi Lĩnh mới chỉ có khoảng mười hai, mười ba người.</w:t>
      </w:r>
    </w:p>
    <w:p>
      <w:pPr>
        <w:pStyle w:val="BodyText"/>
      </w:pPr>
      <w:r>
        <w:t xml:space="preserve">Căn cứ theo nghiên cứu về quy tắc của Tần Vô Song, không có khả năng mỗi Lĩnh đều có người có thực lực Vượt khu. Trong cuộc Thí luyện lần này, thực lực là một chuyện, vận may và khả năng phán đoán mới là những thứ quan trọng nhất. Đương nhiên, căn cứ cuối cùng vẫn là thực lực.</w:t>
      </w:r>
    </w:p>
    <w:p>
      <w:pPr>
        <w:pStyle w:val="BodyText"/>
      </w:pPr>
      <w:r>
        <w:t xml:space="preserve">Tính ra, chỉ cần kiếm được 80 tích điểm là có thể không phải lo lắng gì. Còn về việc Vượt khu, đối với những Võ đồng mà thực lực không nổi bật mà nói thì chưa chắc đã là chuyện tốt.</w:t>
      </w:r>
    </w:p>
    <w:p>
      <w:pPr>
        <w:pStyle w:val="BodyText"/>
      </w:pPr>
      <w:r>
        <w:t xml:space="preserve">Dù sao, trong khu Thí luyện phân biệt lợi hại này, đối với việc lần đầu tiên tới một khu Thí luyện còn nhiều lạ lẫm, không thông thuộc hoàn cảnh xung quanh thì rất dễ dàng phân biệt khả năng của các Võ đồng.</w:t>
      </w:r>
    </w:p>
    <w:p>
      <w:pPr>
        <w:pStyle w:val="BodyText"/>
      </w:pPr>
      <w:r>
        <w:t xml:space="preserve">Bởi vậy, Tần Vô Song suy đoán, những Võ đồng có tính chất ổn định cho dù có thu thập đủ 80 tích điểm thì cũng chưa chắc đã đủ tư cách Vượt khu.</w:t>
      </w:r>
    </w:p>
    <w:p>
      <w:pPr>
        <w:pStyle w:val="BodyText"/>
      </w:pPr>
      <w:r>
        <w:t xml:space="preserve">Hai bên đã nhận được ngọc bài cần thiết, Tần Vô Song cười nói:</w:t>
      </w:r>
    </w:p>
    <w:p>
      <w:pPr>
        <w:pStyle w:val="BodyText"/>
      </w:pPr>
      <w:r>
        <w:t xml:space="preserve">- Hôm nay chúng ta cùng hành động, thu được ngọc bài thì chia đều. Nếu thu được ngọc bài mà cao điểm hơn với ngươi thì ngọc bài đó thuộc về ngươi, còn ngọc bài cao điểm hơn với ta thì thuộc về ta. Thế nào?</w:t>
      </w:r>
    </w:p>
    <w:p>
      <w:pPr>
        <w:pStyle w:val="BodyText"/>
      </w:pPr>
      <w:r>
        <w:t xml:space="preserve">Đệ đệ của Đồng Dao vốn có chút buồn bã mất mát, nghe Tần Vô Song nói tới đây, nhất thời thích thú, trong khoảnh khắc máu huyết sôi trào lên.</w:t>
      </w:r>
    </w:p>
    <w:p>
      <w:pPr>
        <w:pStyle w:val="BodyText"/>
      </w:pPr>
      <w:r>
        <w:t xml:space="preserve">Một khu Thí luyện có tổng cộng năm mươi ngọc bài, Tần Vô Song có mười ba cái, đệ đệ của Đồng Dao có năm cái. Hai người bọn họ đã chiếm được mười tám cái. Nói cách khác, khu Thí luyện này còn có ba mươi hai ngọc bài để cho họ đoạt lấy.</w:t>
      </w:r>
    </w:p>
    <w:p>
      <w:pPr>
        <w:pStyle w:val="BodyText"/>
      </w:pPr>
      <w:r>
        <w:t xml:space="preserve">Tần Vô Song vỗ tay một cái, cười nhẹ nói:</w:t>
      </w:r>
    </w:p>
    <w:p>
      <w:pPr>
        <w:pStyle w:val="BodyText"/>
      </w:pPr>
      <w:r>
        <w:t xml:space="preserve">- Được, bây giờ cuộc đi săn bắt đầu!</w:t>
      </w:r>
    </w:p>
    <w:p>
      <w:pPr>
        <w:pStyle w:val="BodyText"/>
      </w:pPr>
      <w:r>
        <w:t xml:space="preserve">Căn cứ theo thông tin của đệ đệ Đồng Dao, hiện nay khu vực mà các nhóm Võ đồng tụ tập nhiều nhất đã chuyển tới phía Bắc. Nơi đây có một dãy núi đá lớn, phạm vi chừng hai mươi dặm, những tảng đá mọc lởm chởm, trên đó có vô số cây cối, cỏ cây um tùm, địa thế cực kỳ hiểm trở. Đúng là một nơi hoàn hảo cho nhóm Võ đồng hoạt động.</w:t>
      </w:r>
    </w:p>
    <w:p>
      <w:pPr>
        <w:pStyle w:val="BodyText"/>
      </w:pPr>
      <w:r>
        <w:t xml:space="preserve">Hai người không ngừng tiến lại gần, cảnh tượng ven đường khiến hai người trợn mắt nhìn. Bên đường liên tục xuất hiện xác những Võ đồng, hình dạng đáng sợ, mỗi thi thể đều có tứ chi bị cắt lìa ra…</w:t>
      </w:r>
    </w:p>
    <w:p>
      <w:pPr>
        <w:pStyle w:val="BodyText"/>
      </w:pPr>
      <w:r>
        <w:t xml:space="preserve">- Sao lại thế này?</w:t>
      </w:r>
    </w:p>
    <w:p>
      <w:pPr>
        <w:pStyle w:val="BodyText"/>
      </w:pPr>
      <w:r>
        <w:t xml:space="preserve">Đệ đệ của Đồng Dao thì thào hỏi.</w:t>
      </w:r>
    </w:p>
    <w:p>
      <w:pPr>
        <w:pStyle w:val="BodyText"/>
      </w:pPr>
      <w:r>
        <w:t xml:space="preserve">Tần Vô Song nhướng mày quan sát, xem xét kỹ những dấu vết trên cổ các thi thể, sau khi nhìn kỹ cổ của năm, sáu thi thể ven đường, Tần Vô Song đột nhiên dừng chân, dường như có chút suy tư nhìn vào khu vực núi đá, khẽ nói:</w:t>
      </w:r>
    </w:p>
    <w:p>
      <w:pPr>
        <w:pStyle w:val="BodyText"/>
      </w:pPr>
      <w:r>
        <w:t xml:space="preserve">- Xem ra, có người còn nhanh hơn ta một bước…</w:t>
      </w:r>
    </w:p>
    <w:p>
      <w:pPr>
        <w:pStyle w:val="Compact"/>
      </w:pPr>
      <w:r>
        <w:t xml:space="preserve">Ủng hộ chỉ với 1 click và 5s ! (adf.ly/4EmoB)</w:t>
      </w:r>
      <w:r>
        <w:br w:type="textWrapping"/>
      </w:r>
      <w:r>
        <w:br w:type="textWrapping"/>
      </w:r>
    </w:p>
    <w:p>
      <w:pPr>
        <w:pStyle w:val="Heading2"/>
      </w:pPr>
      <w:bookmarkStart w:id="117" w:name="chương-95"/>
      <w:bookmarkEnd w:id="117"/>
      <w:r>
        <w:t xml:space="preserve">95. Chương 9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95: Võ đồng Thí luyện Vượt khu.</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Đệ đệ của Đồng Dao giật mình ngẩng đầu lên:</w:t>
      </w:r>
    </w:p>
    <w:p>
      <w:pPr>
        <w:pStyle w:val="BodyText"/>
      </w:pPr>
      <w:r>
        <w:t xml:space="preserve">- Có nghĩa là sao?</w:t>
      </w:r>
    </w:p>
    <w:p>
      <w:pPr>
        <w:pStyle w:val="BodyText"/>
      </w:pPr>
      <w:r>
        <w:t xml:space="preserve">Trong lòng hắn cảm nhận thấy có chút dự cảm không tốt, chẳng lẽ…</w:t>
      </w:r>
    </w:p>
    <w:p>
      <w:pPr>
        <w:pStyle w:val="BodyText"/>
      </w:pPr>
      <w:r>
        <w:t xml:space="preserve">Tần Vô Song cau mày, thật lâu sau mới lộ ra một nụ cười khoái trá:</w:t>
      </w:r>
    </w:p>
    <w:p>
      <w:pPr>
        <w:pStyle w:val="BodyText"/>
      </w:pPr>
      <w:r>
        <w:t xml:space="preserve">- Tốt lắm, đến rồi thì tốt.</w:t>
      </w:r>
    </w:p>
    <w:p>
      <w:pPr>
        <w:pStyle w:val="BodyText"/>
      </w:pPr>
      <w:r>
        <w:t xml:space="preserve">- Cái gì mà đến rồi thì tốt?</w:t>
      </w:r>
    </w:p>
    <w:p>
      <w:pPr>
        <w:pStyle w:val="BodyText"/>
      </w:pPr>
      <w:r>
        <w:t xml:space="preserve">- Chẳng lẽ ngươi không nhìn ra, đã có Võ đồng từ khu khác Vượt khu, xâm nhập vào khu Thí luyện của chúng ta. Đúng là nhanh thật! Khiến ta cũng muốn xem xem, tên này có ba đầu sáu tay thế nào?</w:t>
      </w:r>
    </w:p>
    <w:p>
      <w:pPr>
        <w:pStyle w:val="BodyText"/>
      </w:pPr>
      <w:r>
        <w:t xml:space="preserve">- Đã có kẻ Vượt khu rồi?</w:t>
      </w:r>
    </w:p>
    <w:p>
      <w:pPr>
        <w:pStyle w:val="BodyText"/>
      </w:pPr>
      <w:r>
        <w:t xml:space="preserve">Đệ đệ của Đồng Dao vốn cũng đã nghĩ tới điểm này nhưng còn chưa dám đối diện với sự thật đó. Điều này tác động mạnh tới hắn, trong lòng căn bản không muốn tiếp nhận. Từ đầu đến giờ, hắn mói chỉ kiếm được một ngọc bài duy nhất, mà cũng không phải dựa vào thực lực của mình. Thế nhưng, người đồng hương từ Xích Mộc Lĩnh trước mặt đã thu thập đủ 80 tích điểm. Hắn vốn tưởng đây đã là tốc độ nhanh nhất, có lẽ hắn sẽ là người đạt giải nhất trong cuộc Thí luyện Võ đồng lần này.</w:t>
      </w:r>
    </w:p>
    <w:p>
      <w:pPr>
        <w:pStyle w:val="BodyText"/>
      </w:pPr>
      <w:r>
        <w:t xml:space="preserve">Lại không ngờ rằng, vẫn còn có người nhanh hơn. Thế nhưng tên này lại giết hại những Võ đồng trong khu Thí luyện của họ. Điều này khiến hắn có cảm giác nguy hiểm.</w:t>
      </w:r>
    </w:p>
    <w:p>
      <w:pPr>
        <w:pStyle w:val="BodyText"/>
      </w:pPr>
      <w:r>
        <w:t xml:space="preserve">Tiếp tục tiến về phía trước, trước mặt lại có vài tên Võ đồng lục đục chạy tới, tuy rằng đều đội mặt nạ nhưng trong ánh mắt của chúng lại mang theo cảm giác sợ hãi rõ rệt.</w:t>
      </w:r>
    </w:p>
    <w:p>
      <w:pPr>
        <w:pStyle w:val="BodyText"/>
      </w:pPr>
      <w:r>
        <w:t xml:space="preserve">Nhìn thấy hai người họ thản nhiên đi về hướng khu núi đá, những tên Võ đồng này không kềm được đều nhìn chằm chằm vào họ, trong mắt tràn đầy sự khó hiểu, thậm chí có chút châm chọc.</w:t>
      </w:r>
    </w:p>
    <w:p>
      <w:pPr>
        <w:pStyle w:val="BodyText"/>
      </w:pPr>
      <w:r>
        <w:t xml:space="preserve">- Ê, hai ngươi các ngươi không muốn sống nữa à?</w:t>
      </w:r>
    </w:p>
    <w:p>
      <w:pPr>
        <w:pStyle w:val="BodyText"/>
      </w:pPr>
      <w:r>
        <w:t xml:space="preserve">Một tên Võ đồng mang áo số hiệu Số 7 hô lên.</w:t>
      </w:r>
    </w:p>
    <w:p>
      <w:pPr>
        <w:pStyle w:val="BodyText"/>
      </w:pPr>
      <w:r>
        <w:t xml:space="preserve">Đệ đệ của Đồng Dao dừng bước, tò mò hỏi:</w:t>
      </w:r>
    </w:p>
    <w:p>
      <w:pPr>
        <w:pStyle w:val="BodyText"/>
      </w:pPr>
      <w:r>
        <w:t xml:space="preserve">- Lời ngươi nói nghĩa là sao?</w:t>
      </w:r>
    </w:p>
    <w:p>
      <w:pPr>
        <w:pStyle w:val="BodyText"/>
      </w:pPr>
      <w:r>
        <w:t xml:space="preserve">- Trong khu núi đá bên kia có một tên Võ đồng Vượt khu từ khu Thí luyện khác đến đây, rất hống hách. Hắn tuyên bố muốn các Võ đồng trong khu Thí luyện của chúng ta dù có ngọc bài hay không đều phải đến chỗ hắn để xưng danh, giao ra ngọc bài mà hắn cần. Nếu không thì cứ cách hai canh giờ hắn lại giết một người, cho đến khi nào giết hết người trong khu Thí luyện của chúng ta mới thôi.</w:t>
      </w:r>
    </w:p>
    <w:p>
      <w:pPr>
        <w:pStyle w:val="BodyText"/>
      </w:pPr>
      <w:r>
        <w:t xml:space="preserve">Đệ đệ của Đồng Dao ngây ngẩn cả người, còn có kẻ ngang nhiên giết người như vậy ư?</w:t>
      </w:r>
    </w:p>
    <w:p>
      <w:pPr>
        <w:pStyle w:val="BodyText"/>
      </w:pPr>
      <w:r>
        <w:t xml:space="preserve">Tần Vô Song nghe xong, không thể không suy nghĩ. Những tên Võ đồng này đều dưới hai mươi tuổi, có thể nói là đa số chưa từng trải qua cảnh giết chóc tàn khốc.</w:t>
      </w:r>
    </w:p>
    <w:p>
      <w:pPr>
        <w:pStyle w:val="BodyText"/>
      </w:pPr>
      <w:r>
        <w:t xml:space="preserve">Giết một người không khó, cái khó là gây ra tâm lý chết chóc.</w:t>
      </w:r>
    </w:p>
    <w:p>
      <w:pPr>
        <w:pStyle w:val="BodyText"/>
      </w:pPr>
      <w:r>
        <w:t xml:space="preserve">- Ta muốn nói, các Võ đồng trong khu Thí luyện của chúng ta phải chăng là nên đoàn kết lại?</w:t>
      </w:r>
    </w:p>
    <w:p>
      <w:pPr>
        <w:pStyle w:val="BodyText"/>
      </w:pPr>
      <w:r>
        <w:t xml:space="preserve">Tên Võ đồng Số 7 vung tay hô to.</w:t>
      </w:r>
    </w:p>
    <w:p>
      <w:pPr>
        <w:pStyle w:val="BodyText"/>
      </w:pPr>
      <w:r>
        <w:t xml:space="preserve">Những tên Võ đồng đang tháo chạy nghe được cũng đều dừng lại.</w:t>
      </w:r>
    </w:p>
    <w:p>
      <w:pPr>
        <w:pStyle w:val="BodyText"/>
      </w:pPr>
      <w:r>
        <w:t xml:space="preserve">- Đoàn kết lại? Như thế nào?</w:t>
      </w:r>
    </w:p>
    <w:p>
      <w:pPr>
        <w:pStyle w:val="BodyText"/>
      </w:pPr>
      <w:r>
        <w:t xml:space="preserve">- Đúng vậy, đừng quên, giữa chúng ta vẫn có sự cạnh tranh. Ai có thể cam đoan giữa chúng ta không hại ngầm lẫn nhau?</w:t>
      </w:r>
    </w:p>
    <w:p>
      <w:pPr>
        <w:pStyle w:val="BodyText"/>
      </w:pPr>
      <w:r>
        <w:t xml:space="preserve">- Đúng vậy, ta xem mọi người đều muốn lo cho bản thân trước. Cái gì mà đoàn kết, về cơ bản là không thể được.</w:t>
      </w:r>
    </w:p>
    <w:p>
      <w:pPr>
        <w:pStyle w:val="BodyText"/>
      </w:pPr>
      <w:r>
        <w:t xml:space="preserve">Nói xong, mấy tên Võ đồng lại vội vàng chạy về phía trước. Hiển nhiên, theo họ nghĩ, khu núi đá đã trở thành khu vực nguy hiểm, cách nơi này càng xa thì càng an toàn.</w:t>
      </w:r>
    </w:p>
    <w:p>
      <w:pPr>
        <w:pStyle w:val="BodyText"/>
      </w:pPr>
      <w:r>
        <w:t xml:space="preserve">Võ đồng Số 7 nhìn thấy mọi người không muốn hợp tác, thở dài một tiếng, nhịn không được liếc mắt về phía sau, trong ánh mắt mang theo vài phần sợ hãi, lại nhìn thấy Tần Vô Song cùng đệ đệ của Đồng Dao.</w:t>
      </w:r>
    </w:p>
    <w:p>
      <w:pPr>
        <w:pStyle w:val="BodyText"/>
      </w:pPr>
      <w:r>
        <w:t xml:space="preserve">- Các huynh đài, nếu nhị vị hai người không có thực lực, ta khuyên các ngươi không nên đi qua đó. Nơi đây còn có một số Võ đồng vẫn chưa từ bỏ quyết tâm, định cùng tên kia liều mạng tranh cao thấp. Chẳng qua, ta đoán kết cục cuối cùng của bọn họ đều rất thảm hại.</w:t>
      </w:r>
    </w:p>
    <w:p>
      <w:pPr>
        <w:pStyle w:val="BodyText"/>
      </w:pPr>
      <w:r>
        <w:t xml:space="preserve">Nói xong, lắc lắc đầu, chạy đi mất.</w:t>
      </w:r>
    </w:p>
    <w:p>
      <w:pPr>
        <w:pStyle w:val="BodyText"/>
      </w:pPr>
      <w:r>
        <w:t xml:space="preserve">- Thế nào?</w:t>
      </w:r>
    </w:p>
    <w:p>
      <w:pPr>
        <w:pStyle w:val="BodyText"/>
      </w:pPr>
      <w:r>
        <w:t xml:space="preserve">Tần Vô Song nhìn đệ đệ của Đồng Dao, muốn xem quyết định của hắn.</w:t>
      </w:r>
    </w:p>
    <w:p>
      <w:pPr>
        <w:pStyle w:val="BodyText"/>
      </w:pPr>
      <w:r>
        <w:t xml:space="preserve">- Ngươi quyết định đi.</w:t>
      </w:r>
    </w:p>
    <w:p>
      <w:pPr>
        <w:pStyle w:val="BodyText"/>
      </w:pPr>
      <w:r>
        <w:t xml:space="preserve">Nói xong Đệ đệ của Đồng Dao lại nhấn mạnh:</w:t>
      </w:r>
    </w:p>
    <w:p>
      <w:pPr>
        <w:pStyle w:val="BodyText"/>
      </w:pPr>
      <w:r>
        <w:t xml:space="preserve">- Nếu ngươi nói đi thì chúng ta sẽ cùng đi.</w:t>
      </w:r>
    </w:p>
    <w:p>
      <w:pPr>
        <w:pStyle w:val="BodyText"/>
      </w:pPr>
      <w:r>
        <w:t xml:space="preserve">- Được, vậy ngươi hãy theo sau ta, cũng đừng làm ra vẻ chúng ta đi cùng nhau, nhưng khoảng cách cũng không cần xa quá.</w:t>
      </w:r>
    </w:p>
    <w:p>
      <w:pPr>
        <w:pStyle w:val="BodyText"/>
      </w:pPr>
      <w:r>
        <w:t xml:space="preserve">- Được!</w:t>
      </w:r>
    </w:p>
    <w:p>
      <w:pPr>
        <w:pStyle w:val="BodyText"/>
      </w:pPr>
      <w:r>
        <w:t xml:space="preserve">Hai người bàn bạc xong, một trước một sau, tiếp tục xuất phát.</w:t>
      </w:r>
    </w:p>
    <w:p>
      <w:pPr>
        <w:pStyle w:val="BodyText"/>
      </w:pPr>
      <w:r>
        <w:t xml:space="preserve">Hai thân ảnh tiến vào khu núi đá không người. Khu rừng đá đó quả nhiên đủ rộng mở. Hai người đi vào, nhất thời có cảm giác như đang tiến vào mê cung.</w:t>
      </w:r>
    </w:p>
    <w:p>
      <w:pPr>
        <w:pStyle w:val="BodyText"/>
      </w:pPr>
      <w:r>
        <w:t xml:space="preserve">Tần Vô Song đang tránh từng tảng thạch đá lởm chởm xuyên qua, cẩn thận bước từng bước một.</w:t>
      </w:r>
    </w:p>
    <w:p>
      <w:pPr>
        <w:pStyle w:val="BodyText"/>
      </w:pPr>
      <w:r>
        <w:t xml:space="preserve">Đi được ước chừng một khắc, ở trong khu núi đá đột nhiên truyền đến tiếng kêu thảm thiết thê lương. Tiếng kêu này sắc nhọn mà chói tai, phảng phất như tiếng kêu lúc sắp chết phát ra, làm cho ai nghe xong cũng phải rùng mình.</w:t>
      </w:r>
    </w:p>
    <w:p>
      <w:pPr>
        <w:pStyle w:val="BodyText"/>
      </w:pPr>
      <w:r>
        <w:t xml:space="preserve">- Vương bát đản, ngươi giết ta đi.</w:t>
      </w:r>
    </w:p>
    <w:p>
      <w:pPr>
        <w:pStyle w:val="BodyText"/>
      </w:pPr>
      <w:r>
        <w:t xml:space="preserve">- Hắc hắc, giết ngươi?</w:t>
      </w:r>
    </w:p>
    <w:p>
      <w:pPr>
        <w:pStyle w:val="BodyText"/>
      </w:pPr>
      <w:r>
        <w:t xml:space="preserve">Một thanh âm nhàn nhạt thản nhiên vang lên:</w:t>
      </w:r>
    </w:p>
    <w:p>
      <w:pPr>
        <w:pStyle w:val="BodyText"/>
      </w:pPr>
      <w:r>
        <w:t xml:space="preserve">- Bổn thiếu gia xem như đã hiểu, đám ngu xuẩn các ngươi chưa thấy quan tài chưa đổ lệ. Nói mau, ngọc bài của ngươi ở đâu?</w:t>
      </w:r>
    </w:p>
    <w:p>
      <w:pPr>
        <w:pStyle w:val="BodyText"/>
      </w:pPr>
      <w:r>
        <w:t xml:space="preserve">- Ta… ta đã đưa ra cho ngươi ngọc bài trên người ra, không phải ngươi đã lấy rồi sao? Ngọc bài Số 32 mà ngươi cần ta không hề có và cũng chưa từng thấy qua.</w:t>
      </w:r>
    </w:p>
    <w:p>
      <w:pPr>
        <w:pStyle w:val="BodyText"/>
      </w:pPr>
      <w:r>
        <w:t xml:space="preserve">- Số 19 thì sao? Ngươi cũng chưa thấy hay sao?</w:t>
      </w:r>
    </w:p>
    <w:p>
      <w:pPr>
        <w:pStyle w:val="BodyText"/>
      </w:pPr>
      <w:r>
        <w:t xml:space="preserve">Thanh âm trầm trầm kia tiếp tục hỏi.</w:t>
      </w:r>
    </w:p>
    <w:p>
      <w:pPr>
        <w:pStyle w:val="BodyText"/>
      </w:pPr>
      <w:r>
        <w:t xml:space="preserve">- Không có, ta thực sự không thấy! Cho dù ngươi giết ta, ta cũng không giao ra được!</w:t>
      </w:r>
    </w:p>
    <w:p>
      <w:pPr>
        <w:pStyle w:val="BodyText"/>
      </w:pPr>
      <w:r>
        <w:t xml:space="preserve">Võ đồng này hiển nhiên đang phải chịu đựng hình phạt tàn khốc nào đó, mỗi lời hắn nói ra đều có thể cảm nhận được sự run rẩy mạnh mẽ trong đó.</w:t>
      </w:r>
    </w:p>
    <w:p>
      <w:pPr>
        <w:pStyle w:val="BodyText"/>
      </w:pPr>
      <w:r>
        <w:t xml:space="preserve">Đệ đệ của Đồng Dao nghe xong, nhất thời cũng thấy lạnh sống lưng.</w:t>
      </w:r>
    </w:p>
    <w:p>
      <w:pPr>
        <w:pStyle w:val="BodyText"/>
      </w:pPr>
      <w:r>
        <w:t xml:space="preserve">Số 32, Số 19?</w:t>
      </w:r>
    </w:p>
    <w:p>
      <w:pPr>
        <w:pStyle w:val="BodyText"/>
      </w:pPr>
      <w:r>
        <w:t xml:space="preserve">Hai ngọc bài này trong giờ phút này đều ở trong ống tay áo của hắn.</w:t>
      </w:r>
    </w:p>
    <w:p>
      <w:pPr>
        <w:pStyle w:val="BodyText"/>
      </w:pPr>
      <w:r>
        <w:t xml:space="preserve">Tần Vô Song liếc mắt nhìn hắn mỉm cười. Đệ đệ của Đồng Dao không còn cách nào khác, cố gắng kìm nén nỗi sợ hãi trong lòng, không dám phát ra một tiếng, đứng sau một khối đá, trốn đằng sau một bụi cỏ.</w:t>
      </w:r>
    </w:p>
    <w:p>
      <w:pPr>
        <w:pStyle w:val="BodyText"/>
      </w:pPr>
      <w:r>
        <w:t xml:space="preserve">Tần Vô Song lại suy tính trong lòng, cái mà đối phương tìm lại là ngọc bài Số 19 và Số 32. Rất rõ ràng, hắn chính là người ở khu Thí luyện khác Vượt khu qua đây.</w:t>
      </w:r>
    </w:p>
    <w:p>
      <w:pPr>
        <w:pStyle w:val="BodyText"/>
      </w:pPr>
      <w:r>
        <w:t xml:space="preserve">- Vốn tưởng rằng tốc độ của mình đã nhanh, không ngờ tốc độ của tên này còn nhanh hơn. Xem ra, lần Thí luyện này không thể chủ quan được.</w:t>
      </w:r>
    </w:p>
    <w:p>
      <w:pPr>
        <w:pStyle w:val="BodyText"/>
      </w:pPr>
      <w:r>
        <w:t xml:space="preserve">Tần Vô Song nhếch miệng cười:</w:t>
      </w:r>
    </w:p>
    <w:p>
      <w:pPr>
        <w:pStyle w:val="BodyText"/>
      </w:pPr>
      <w:r>
        <w:t xml:space="preserve">- Ta qua đó một chút.</w:t>
      </w:r>
    </w:p>
    <w:p>
      <w:pPr>
        <w:pStyle w:val="BodyText"/>
      </w:pPr>
      <w:r>
        <w:t xml:space="preserve">Đệ đệ của Đồng Dao còn chưa rõ chuyện gì, chỉ thấy trước mắt vụt qua một cái, thân ảnh của Tần Vô Song đã biến mất trước mặt hắn.</w:t>
      </w:r>
    </w:p>
    <w:p>
      <w:pPr>
        <w:pStyle w:val="BodyText"/>
      </w:pPr>
      <w:r>
        <w:t xml:space="preserve">- Lẽ nào hắn trực tiếp đi khiêu chiến tên kia?</w:t>
      </w:r>
    </w:p>
    <w:p>
      <w:pPr>
        <w:pStyle w:val="BodyText"/>
      </w:pPr>
      <w:r>
        <w:t xml:space="preserve">Một ý nghĩ thoáng qua, lòng tự trọng của một võ giả nhất thời nổi lên, khiến hắn nghĩ thấy chính mình lúc này không thể co đầu rụt cổ.</w:t>
      </w:r>
    </w:p>
    <w:p>
      <w:pPr>
        <w:pStyle w:val="BodyText"/>
      </w:pPr>
      <w:r>
        <w:t xml:space="preserve">Một khi hai người đã kết quan hệ đồng minh, hơn nữa đã chứng minh thành ý với nhau, hôm nay hai người lại còn cùng nhau hành động, nếu gặp đối thủ mạnh mà một bên lại không tham gia cùng thì không thể chấp nhận được.</w:t>
      </w:r>
    </w:p>
    <w:p>
      <w:pPr>
        <w:pStyle w:val="BodyText"/>
      </w:pPr>
      <w:r>
        <w:t xml:space="preserve">Nghĩ đến đây, muốn thoát khỏi đây cũng chẳng được.</w:t>
      </w:r>
    </w:p>
    <w:p>
      <w:pPr>
        <w:pStyle w:val="BodyText"/>
      </w:pPr>
      <w:r>
        <w:t xml:space="preserve">Khoảng tầm bốn, năm trăm mét ở ngoài, trong khu núi đã có một vị trí tương đối cao. Một gã Võ đồng ở khu Thí luyện khác đang ngồi trên một tảng đá lớn ở vị trí đó, đang tra tấn một gã Võ đồng khác bị treo giữa không trung.</w:t>
      </w:r>
    </w:p>
    <w:p>
      <w:pPr>
        <w:pStyle w:val="BodyText"/>
      </w:pPr>
      <w:r>
        <w:t xml:space="preserve">Nhìn thấy Tần Vô Song thong thả đi đến, tên kia hiển nhiên rất kinh ngạc, làm rơi luôn một nắm cỏ cây đang cầm trong tay, nhe răng cười nói:</w:t>
      </w:r>
    </w:p>
    <w:p>
      <w:pPr>
        <w:pStyle w:val="BodyText"/>
      </w:pPr>
      <w:r>
        <w:t xml:space="preserve">- Lại có kẻ không sợ chết tự dẫn xác đến.</w:t>
      </w:r>
    </w:p>
    <w:p>
      <w:pPr>
        <w:pStyle w:val="BodyText"/>
      </w:pPr>
      <w:r>
        <w:t xml:space="preserve">Tần Vô Song từ xa đã thấy rõ, sau lưng tên Võ đồng này có đánh số của Tiểu đội Số 13, còn số thứ tự trên lưng cũng là Số 19 giống đệ đệ của Đồng Dao.</w:t>
      </w:r>
    </w:p>
    <w:p>
      <w:pPr>
        <w:pStyle w:val="BodyText"/>
      </w:pPr>
      <w:r>
        <w:t xml:space="preserve">Tên Võ đồng nhìn thấy số đánh trên người Tần Vô Song, cảm thấy uể oải, lắc đầu nói:</w:t>
      </w:r>
    </w:p>
    <w:p>
      <w:pPr>
        <w:pStyle w:val="BodyText"/>
      </w:pPr>
      <w:r>
        <w:t xml:space="preserve">- Mẹ kiếp, Số 6! Như thế nào lại không phải là Số 19 và Số 32?</w:t>
      </w:r>
    </w:p>
    <w:p>
      <w:pPr>
        <w:pStyle w:val="BodyText"/>
      </w:pPr>
      <w:r>
        <w:t xml:space="preserve">Sau đó hắn liếm lưỡi:</w:t>
      </w:r>
    </w:p>
    <w:p>
      <w:pPr>
        <w:pStyle w:val="BodyText"/>
      </w:pPr>
      <w:r>
        <w:t xml:space="preserve">- Bất kể hắn là số nào, đã tự động đến đây, ta đỡ mất công đi tìm.</w:t>
      </w:r>
    </w:p>
    <w:p>
      <w:pPr>
        <w:pStyle w:val="BodyText"/>
      </w:pPr>
      <w:r>
        <w:t xml:space="preserve">Nghĩ đến đây, mắt nhìn về phía Tần Vô Song ngắm nghía, cất thanh âm lạnh lẽo:</w:t>
      </w:r>
    </w:p>
    <w:p>
      <w:pPr>
        <w:pStyle w:val="BodyText"/>
      </w:pPr>
      <w:r>
        <w:t xml:space="preserve">- Tiểu tử, nếu trên người ngươi không có ngọc bài, ngươi sẽ chết rất thảm!</w:t>
      </w:r>
    </w:p>
    <w:p>
      <w:pPr>
        <w:pStyle w:val="BodyText"/>
      </w:pPr>
      <w:r>
        <w:t xml:space="preserve">Tần Vô Song cười khinh miệt, thản nhiên nói:</w:t>
      </w:r>
    </w:p>
    <w:p>
      <w:pPr>
        <w:pStyle w:val="BodyText"/>
      </w:pPr>
      <w:r>
        <w:t xml:space="preserve">- Dù trên người của ngươi có hay không có ngọc bài, ngươi cũng đừng nghĩ đến chuyện rời khỏi khu vực này.</w:t>
      </w:r>
    </w:p>
    <w:p>
      <w:pPr>
        <w:pStyle w:val="BodyText"/>
      </w:pPr>
      <w:r>
        <w:t xml:space="preserve">- Ồ?</w:t>
      </w:r>
    </w:p>
    <w:p>
      <w:pPr>
        <w:pStyle w:val="BodyText"/>
      </w:pPr>
      <w:r>
        <w:t xml:space="preserve">Tên Võ đồng nhướng mi lên, bắt đầu nhìn dò xét Tần Vô Song.</w:t>
      </w:r>
    </w:p>
    <w:p>
      <w:pPr>
        <w:pStyle w:val="BodyText"/>
      </w:pPr>
      <w:r>
        <w:t xml:space="preserve">Trong tình huống này, có thể áp đảo địch thủ như vậy, không thể không khiến hắn xem xét kỹ. Gia tộc của tên Võ đồng này đã có nhiều thế hệ làm sát thủ. Hắn vừa ra đời đã nhận được sự giáo dục của vô số các cao thủ trong gia tộc, đã sớm rèn luyện được khí chất của một sát thủ.</w:t>
      </w:r>
    </w:p>
    <w:p>
      <w:pPr>
        <w:pStyle w:val="BodyText"/>
      </w:pPr>
      <w:r>
        <w:t xml:space="preserve">Các Võ đồng bình thường khi ở trước mặt hắn về mặt khí chất đều bị hắn áp đảo đến ba phần.</w:t>
      </w:r>
    </w:p>
    <w:p>
      <w:pPr>
        <w:pStyle w:val="BodyText"/>
      </w:pPr>
      <w:r>
        <w:t xml:space="preserve">Hơn nữa lại thêm khí chất kiệt xuất của một sát thủ, nên ở trong khu Thí luyện của mình hắn như cá gặp nước, liên tiếp trong thời gian bốn, năm ngày, đã thu thập đủ 80 tích điểm, trở thành Võ đồng thu được 80 tích điểm đầu tiên, tiến hành Vượt khu, qua khu Thí luyện Số 3 của bọn Tần Vô Song.</w:t>
      </w:r>
    </w:p>
    <w:p>
      <w:pPr>
        <w:pStyle w:val="BodyText"/>
      </w:pPr>
      <w:r>
        <w:t xml:space="preserve">Tại Tiểu đội Số 13 của hắn, đã có gần nửa số Võ đồng bị chết bởi tay hắn, có thể nói là hắn giết người như ma.</w:t>
      </w:r>
    </w:p>
    <w:p>
      <w:pPr>
        <w:pStyle w:val="BodyText"/>
      </w:pPr>
      <w:r>
        <w:t xml:space="preserve">Bàn tay nâng lên, xẹt qua yết hầu của tên Võ đồng đang bị hắn tra tấn. Lại thu được một tính mạng nữa.</w:t>
      </w:r>
    </w:p>
    <w:p>
      <w:pPr>
        <w:pStyle w:val="BodyText"/>
      </w:pPr>
      <w:r>
        <w:t xml:space="preserve">Tần Vô Song nhăn mày, hắn không thích điệu bộ của tên này. Trong cuộc Thí luyện, giết chóc là không thể tránh khỏi, nhưng nếu lấy giết chóc làm thú vui thì không hề dễ dàng.</w:t>
      </w:r>
    </w:p>
    <w:p>
      <w:pPr>
        <w:pStyle w:val="BodyText"/>
      </w:pPr>
      <w:r>
        <w:t xml:space="preserve">- Thấy không? Hắn ta chính là kết cục của ngươi.</w:t>
      </w:r>
    </w:p>
    <w:p>
      <w:pPr>
        <w:pStyle w:val="BodyText"/>
      </w:pPr>
      <w:r>
        <w:t xml:space="preserve">Tên Võ đồng đó nâng bàn tay lên, thản nhiên chỉ vào Tần Vô Song.</w:t>
      </w:r>
    </w:p>
    <w:p>
      <w:pPr>
        <w:pStyle w:val="BodyText"/>
      </w:pPr>
      <w:r>
        <w:t xml:space="preserve">- Hay là ngươi chỉ có thể dựa vào việc giết người để che dấu nội tâm hèn nhát của ngươi?</w:t>
      </w:r>
    </w:p>
    <w:p>
      <w:pPr>
        <w:pStyle w:val="BodyText"/>
      </w:pPr>
      <w:r>
        <w:t xml:space="preserve">Tần Vô Song lạnh giọng hỏi lại.</w:t>
      </w:r>
    </w:p>
    <w:p>
      <w:pPr>
        <w:pStyle w:val="BodyText"/>
      </w:pPr>
      <w:r>
        <w:t xml:space="preserve">- Không cần nhiều lời! Ngươi có bản lĩnh thì có thể giết ta ngay tại chỗ. Ngươi là Số 6 đúng không? Trên người ta có vài ngọc bài mà rất đáng giá đối với ngươi. Nếu ngươi có thể giết ta thì chúng là của ngươi.</w:t>
      </w:r>
    </w:p>
    <w:p>
      <w:pPr>
        <w:pStyle w:val="BodyText"/>
      </w:pPr>
      <w:r>
        <w:t xml:space="preserve">- Thật sao?</w:t>
      </w:r>
    </w:p>
    <w:p>
      <w:pPr>
        <w:pStyle w:val="BodyText"/>
      </w:pPr>
      <w:r>
        <w:t xml:space="preserve">Tần Vô Song đột nhiên nhếch môi:</w:t>
      </w:r>
    </w:p>
    <w:p>
      <w:pPr>
        <w:pStyle w:val="BodyText"/>
      </w:pPr>
      <w:r>
        <w:t xml:space="preserve">- Ta đây sẽ không khách sáo.</w:t>
      </w:r>
    </w:p>
    <w:p>
      <w:pPr>
        <w:pStyle w:val="BodyText"/>
      </w:pPr>
      <w:r>
        <w:t xml:space="preserve">Lời vừa dứt, thân thể đã chuyển động.</w:t>
      </w:r>
    </w:p>
    <w:p>
      <w:pPr>
        <w:pStyle w:val="BodyText"/>
      </w:pPr>
      <w:r>
        <w:t xml:space="preserve">Tên Võ đồng kia chỉ cảm thấy chớp đen vụt qua trước mắt, đã thấy đối phương đột nhiên biến mất. Tốc độ cực nhanh, cơ hồ vượt qua sự quan sát bằng mắt thường của hắn. Ngay sau đó, hắn đã cảm thấy một luồng sát khí mãnh liệt sát bên người.</w:t>
      </w:r>
    </w:p>
    <w:p>
      <w:pPr>
        <w:pStyle w:val="BodyText"/>
      </w:pPr>
      <w:r>
        <w:t xml:space="preserve">Một người đã nhận được sự huấn luyện làm sát thủ mười mấy năm như hắn lập tức cảm nhận được một nguy hiểm lớn. Đang muốn lui bước thì Tần Vô Song đã tới trước mặt.</w:t>
      </w:r>
    </w:p>
    <w:p>
      <w:pPr>
        <w:pStyle w:val="BodyText"/>
      </w:pPr>
      <w:r>
        <w:t xml:space="preserve">Lòng bàn tay đã đặt ở trước ngực hắn, lực đạo chưa phát ra, khóe miệng mỉm cười, mang theo một cảm giác xem thường cùng chán ghét, trong ánh mắt tràn đầy ý khinh miệt.</w:t>
      </w:r>
    </w:p>
    <w:p>
      <w:pPr>
        <w:pStyle w:val="BodyText"/>
      </w:pPr>
      <w:r>
        <w:t xml:space="preserve">- Sao… sao lại thế này?</w:t>
      </w:r>
    </w:p>
    <w:p>
      <w:pPr>
        <w:pStyle w:val="BodyText"/>
      </w:pPr>
      <w:r>
        <w:t xml:space="preserve">Tên Võ đồng sát thủ có cảm giác mãnh liệt như triều dâng trong lòng, bắt đầu lùi về sau.</w:t>
      </w:r>
    </w:p>
    <w:p>
      <w:pPr>
        <w:pStyle w:val="BodyText"/>
      </w:pPr>
      <w:r>
        <w:t xml:space="preserve">Nhưng mà, bất luận hắn lùi thế nào, lòng bàn tay của Tần Vô Song dường như có thể theo hắn, luôn ở trên ngực hắn. Khi chạm tới vách đá, thì đã dừng lại ở trước cổ hắn.</w:t>
      </w:r>
    </w:p>
    <w:p>
      <w:pPr>
        <w:pStyle w:val="BodyText"/>
      </w:pPr>
      <w:r>
        <w:t xml:space="preserve">Cảm giác vô lực, một loại cảm giác không ngôn ngữ nào tả nổi nhất thời nảy lên trong lòng hắn. Hắn khó có thể tin rằng chuyện như thế này có thể xảy ra.</w:t>
      </w:r>
    </w:p>
    <w:p>
      <w:pPr>
        <w:pStyle w:val="Compact"/>
      </w:pPr>
      <w:r>
        <w:t xml:space="preserve">Ủng hộ chỉ với 1 click và 5s ! (adf.ly/4EmoB)</w:t>
      </w:r>
      <w:r>
        <w:br w:type="textWrapping"/>
      </w:r>
      <w:r>
        <w:br w:type="textWrapping"/>
      </w:r>
    </w:p>
    <w:p>
      <w:pPr>
        <w:pStyle w:val="Heading2"/>
      </w:pPr>
      <w:bookmarkStart w:id="118" w:name="chương-96"/>
      <w:bookmarkEnd w:id="118"/>
      <w:r>
        <w:t xml:space="preserve">96. Chương 9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96: Vượt khu Thí luyện (Thượ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ếu người mà hắn phải đối mặt là một cao thủ thực sự thì hắn có thể chấp nhận vì dù sao cũng có sự chênh lệch lớn.</w:t>
      </w:r>
    </w:p>
    <w:p>
      <w:pPr>
        <w:pStyle w:val="BodyText"/>
      </w:pPr>
      <w:r>
        <w:t xml:space="preserve">Nhưng đây rõ ràng là cuộc Thí luyện Võ đồng, tất cả đều là những Võ đồng đang trong thời kỳ chờ được đánh giá.</w:t>
      </w:r>
    </w:p>
    <w:p>
      <w:pPr>
        <w:pStyle w:val="BodyText"/>
      </w:pPr>
      <w:r>
        <w:t xml:space="preserve">Huống hồ, trước khi cuộc Thí luyện này bắt đầu, hắn rất nghênh ngang đắc chí, mục tiêu là vị trí Quán quân. Trong khu Thí luyện đầu tiên của hắn cũng đã rất thuận lợi, trong thời gian năm ngày đã có tư cách Vượt khu. Tất cả đều phát triển theo kế hoạch đã định của hắn.</w:t>
      </w:r>
    </w:p>
    <w:p>
      <w:pPr>
        <w:pStyle w:val="BodyText"/>
      </w:pPr>
      <w:r>
        <w:t xml:space="preserve">Đến khu Thí luyện mới này, hắn không thông thuộc địa hình nơi đây, bởi vậy hắn áp dụng thủ đoạn cực đoan, mượn cớ uy hiếp Võ đồng ở khu Thí luyện này, do đó đã rất nhanh chóng đạt được mục đích.</w:t>
      </w:r>
    </w:p>
    <w:p>
      <w:pPr>
        <w:pStyle w:val="BodyText"/>
      </w:pPr>
      <w:r>
        <w:t xml:space="preserve">Mặc dù những hành động trước đó của hắn không thể dùng điểm số để đánh giá nhưng rõ ràng đã thu được hiệu quả kinh sợ. Hắn tin tưởng rằng, hắn nhất định có thể khiến cho các Võ đồng của khu Thí luyện này sẽ ngoan ngoãn dâng ra ngọc bài.</w:t>
      </w:r>
    </w:p>
    <w:p>
      <w:pPr>
        <w:pStyle w:val="BodyText"/>
      </w:pPr>
      <w:r>
        <w:t xml:space="preserve">Nhưng khi hắn đang nghênh ngang đắc chí, khí phách phấn chấn, ý chí chiến đấu lên đến đỉnh điểm, lại đột nhiên phát hiện ra rằng còn có kẻ cao tay hơn mình.</w:t>
      </w:r>
    </w:p>
    <w:p>
      <w:pPr>
        <w:pStyle w:val="BodyText"/>
      </w:pPr>
      <w:r>
        <w:t xml:space="preserve">Chẳng qua, trên đời nay không thể mua được sự hối hận. Trèo càng cao, ngã càng đau.</w:t>
      </w:r>
    </w:p>
    <w:p>
      <w:pPr>
        <w:pStyle w:val="BodyText"/>
      </w:pPr>
      <w:r>
        <w:t xml:space="preserve">- Giờ ta hỏi ngươi, ngọc bài có ở trên người ngươi không?</w:t>
      </w:r>
    </w:p>
    <w:p>
      <w:pPr>
        <w:pStyle w:val="BodyText"/>
      </w:pPr>
      <w:r>
        <w:t xml:space="preserve">Tần Vô Song thản nhiên hỏi.</w:t>
      </w:r>
    </w:p>
    <w:p>
      <w:pPr>
        <w:pStyle w:val="BodyText"/>
      </w:pPr>
      <w:r>
        <w:t xml:space="preserve">Tên Võ đồng đột nhiên cười to, khẩu khí ngang tàng nói:</w:t>
      </w:r>
    </w:p>
    <w:p>
      <w:pPr>
        <w:pStyle w:val="BodyText"/>
      </w:pPr>
      <w:r>
        <w:t xml:space="preserve">- Xem như ngươi lợi hại! Chỉ cần ngươi thả ta ra, ta lập tức nói cho ngươi biết ngọc bài ở đâu.</w:t>
      </w:r>
    </w:p>
    <w:p>
      <w:pPr>
        <w:pStyle w:val="BodyText"/>
      </w:pPr>
      <w:r>
        <w:t xml:space="preserve">Tần Vô Song khẽ cười:</w:t>
      </w:r>
    </w:p>
    <w:p>
      <w:pPr>
        <w:pStyle w:val="BodyText"/>
      </w:pPr>
      <w:r>
        <w:t xml:space="preserve">- Ngươi muốn sống sao?</w:t>
      </w:r>
    </w:p>
    <w:p>
      <w:pPr>
        <w:pStyle w:val="BodyText"/>
      </w:pPr>
      <w:r>
        <w:t xml:space="preserve">- Vô lý, ai mà chả muốn sống?</w:t>
      </w:r>
    </w:p>
    <w:p>
      <w:pPr>
        <w:pStyle w:val="BodyText"/>
      </w:pPr>
      <w:r>
        <w:t xml:space="preserve">- Vậy khi ngươi giết bọn họ, ngươi có nghĩ rằng họ cũng muốn sống?</w:t>
      </w:r>
    </w:p>
    <w:p>
      <w:pPr>
        <w:pStyle w:val="BodyText"/>
      </w:pPr>
      <w:r>
        <w:t xml:space="preserve">- Bọn chúng ư? Bọn chúng kém cỏi, chết không đáng tiếc, huống hồ chúng lại thiếu khôn ngoan, không chịu ngoan ngoãn hợp tác, cũng không muốn tạo đường lui cho mình.</w:t>
      </w:r>
    </w:p>
    <w:p>
      <w:pPr>
        <w:pStyle w:val="BodyText"/>
      </w:pPr>
      <w:r>
        <w:t xml:space="preserve">- Thật sao?</w:t>
      </w:r>
    </w:p>
    <w:p>
      <w:pPr>
        <w:pStyle w:val="BodyText"/>
      </w:pPr>
      <w:r>
        <w:t xml:space="preserve">Tần Vô Song khẩu khí lạnh lùng:</w:t>
      </w:r>
    </w:p>
    <w:p>
      <w:pPr>
        <w:pStyle w:val="BodyText"/>
      </w:pPr>
      <w:r>
        <w:t xml:space="preserve">- Rơi vào tay người như ngươi, bọn họ có thể có đường lui sao?</w:t>
      </w:r>
    </w:p>
    <w:p>
      <w:pPr>
        <w:pStyle w:val="BodyText"/>
      </w:pPr>
      <w:r>
        <w:t xml:space="preserve">- Vô lý, lũ rác rưởi đó sao có thể so sánh với ta được. Ngươi cần ngọc bài thì càng không nên giết ta, nếu không thì ngươi không lấy được ngọc bài đâu.</w:t>
      </w:r>
    </w:p>
    <w:p>
      <w:pPr>
        <w:pStyle w:val="BodyText"/>
      </w:pPr>
      <w:r>
        <w:t xml:space="preserve">- Thực ra, bọn họ cũng không thể so sánh với ngươi.</w:t>
      </w:r>
    </w:p>
    <w:p>
      <w:pPr>
        <w:pStyle w:val="BodyText"/>
      </w:pPr>
      <w:r>
        <w:t xml:space="preserve">Tần Vô Song hít một hơi:</w:t>
      </w:r>
    </w:p>
    <w:p>
      <w:pPr>
        <w:pStyle w:val="BodyText"/>
      </w:pPr>
      <w:r>
        <w:t xml:space="preserve">- Ở trong mắt ta, ngươi còn đê tiện gấp trăm lần so với bọn họ.</w:t>
      </w:r>
    </w:p>
    <w:p>
      <w:pPr>
        <w:pStyle w:val="BodyText"/>
      </w:pPr>
      <w:r>
        <w:t xml:space="preserve">Nói xong, tung một chưởng, đánh trực tiếp vào ngực tên đó. Chưởng này có lực ngầm, thoạt nhìn thì không có khí thế ngập trời, nhưng lại bao quanh toàn bộ thân thể của đối phương.</w:t>
      </w:r>
    </w:p>
    <w:p>
      <w:pPr>
        <w:pStyle w:val="BodyText"/>
      </w:pPr>
      <w:r>
        <w:t xml:space="preserve">Bịch!</w:t>
      </w:r>
    </w:p>
    <w:p>
      <w:pPr>
        <w:pStyle w:val="BodyText"/>
      </w:pPr>
      <w:r>
        <w:t xml:space="preserve">Một tiếng kêu trầm đục vang lên, thân thể của tên Võ đồng bay ra hơn mười thước, rơi mạnh trên một tảng đá, sõng soài trên mặt đất, thân hình đã vặn vẹo.</w:t>
      </w:r>
    </w:p>
    <w:p>
      <w:pPr>
        <w:pStyle w:val="BodyText"/>
      </w:pPr>
      <w:r>
        <w:t xml:space="preserve">Đệ đệ của Đồng Dao vừa kịp đến nơi, nhìn thấy cảnh này, mắt mở trừng trừng.</w:t>
      </w:r>
    </w:p>
    <w:p>
      <w:pPr>
        <w:pStyle w:val="BodyText"/>
      </w:pPr>
      <w:r>
        <w:t xml:space="preserve">- Đi lên đi.</w:t>
      </w:r>
    </w:p>
    <w:p>
      <w:pPr>
        <w:pStyle w:val="BodyText"/>
      </w:pPr>
      <w:r>
        <w:t xml:space="preserve">Tần Vô Song lên tiếng:</w:t>
      </w:r>
    </w:p>
    <w:p>
      <w:pPr>
        <w:pStyle w:val="BodyText"/>
      </w:pPr>
      <w:r>
        <w:t xml:space="preserve">- Ngọc bài chắc chắn trên người hắn, tên này rất gian ngoan, chắc chắn là không ít điểm đâu.</w:t>
      </w:r>
    </w:p>
    <w:p>
      <w:pPr>
        <w:pStyle w:val="BodyText"/>
      </w:pPr>
      <w:r>
        <w:t xml:space="preserve">Đệ đệ của Đồng Dao bước lên phía trước, cởi bỏ hành lý trên người tên Võ đồng. Tên này giỏi thật! Tìm thấy ngay mười bốn, mười lăm ngọc bài.</w:t>
      </w:r>
    </w:p>
    <w:p>
      <w:pPr>
        <w:pStyle w:val="BodyText"/>
      </w:pPr>
      <w:r>
        <w:t xml:space="preserve">Số 19, Số 32, Số 9, Số 29, Số 39, Số 49…</w:t>
      </w:r>
    </w:p>
    <w:p>
      <w:pPr>
        <w:pStyle w:val="BodyText"/>
      </w:pPr>
      <w:r>
        <w:t xml:space="preserve">Cái gì hắn cần có đều có cả.</w:t>
      </w:r>
    </w:p>
    <w:p>
      <w:pPr>
        <w:pStyle w:val="BodyText"/>
      </w:pPr>
      <w:r>
        <w:t xml:space="preserve">Đến Tần Vô Song cũng không thể không khâm phục, tên này quả nhiên là cao thủ hạng nặng, trong vài ngày ngắn ngủi mà đã có thể thu thập toàn các ngọc bài đáng giá. Còn lại mười ngọc bài chỉ có giá trị 2 tích điểm đối với tên Võ đồng đó.</w:t>
      </w:r>
    </w:p>
    <w:p>
      <w:pPr>
        <w:pStyle w:val="BodyText"/>
      </w:pPr>
      <w:r>
        <w:t xml:space="preserve">Tuy nhiên, trong số đó có hai ngọc bài rất đáng giá. Một cái là Số 45, một cái là Số 16.</w:t>
      </w:r>
    </w:p>
    <w:p>
      <w:pPr>
        <w:pStyle w:val="BodyText"/>
      </w:pPr>
      <w:r>
        <w:t xml:space="preserve">Đệ đệ của Đồng Dao nhìn đống ngọc bài với ánh mắt nóng bỏng, trong mắt tràn đầy sự khát khao.</w:t>
      </w:r>
    </w:p>
    <w:p>
      <w:pPr>
        <w:pStyle w:val="BodyText"/>
      </w:pPr>
      <w:r>
        <w:t xml:space="preserve">Nên phân chia thế nào đây? Theo như ước định trước đo, mỗi người sẽ lấy ngọc bài đáng giá với mình. Nhưng mấy cái ngọc bài trước mắt này rõ ràng đều có lợi đối với hắn, hầu như đều là ngọc bài cao điểm.</w:t>
      </w:r>
    </w:p>
    <w:p>
      <w:pPr>
        <w:pStyle w:val="BodyText"/>
      </w:pPr>
      <w:r>
        <w:t xml:space="preserve">Những ngọc bài này nếu nằm trong tay hắn thì cũng đã được hơn một trăm điểm rồi.</w:t>
      </w:r>
    </w:p>
    <w:p>
      <w:pPr>
        <w:pStyle w:val="BodyText"/>
      </w:pPr>
      <w:r>
        <w:t xml:space="preserve">Nhưng hắn dám nhận lấy sao? Cả quá trình hắn không hề bỏ chút công sức nào…</w:t>
      </w:r>
    </w:p>
    <w:p>
      <w:pPr>
        <w:pStyle w:val="BodyText"/>
      </w:pPr>
      <w:r>
        <w:t xml:space="preserve">- Quân tử nhất ngôn. Ngọc bài nào cao điểm với ai hơn thì người đó lấy. Còn các ngọc bài còn lại chúng ta chia đều.</w:t>
      </w:r>
    </w:p>
    <w:p>
      <w:pPr>
        <w:pStyle w:val="BodyText"/>
      </w:pPr>
      <w:r>
        <w:t xml:space="preserve">- Không, không, không…</w:t>
      </w:r>
    </w:p>
    <w:p>
      <w:pPr>
        <w:pStyle w:val="BodyText"/>
      </w:pPr>
      <w:r>
        <w:t xml:space="preserve">Đệ đệ của Đồng Dao hiển nhiên có chút hổ thẹn, xua tay nói:</w:t>
      </w:r>
    </w:p>
    <w:p>
      <w:pPr>
        <w:pStyle w:val="BodyText"/>
      </w:pPr>
      <w:r>
        <w:t xml:space="preserve">- Ta chỉ cần thu thập đủ 80 tích điểm là được rồi, những ngọc bài khác đều thuộc về ngươi.</w:t>
      </w:r>
    </w:p>
    <w:p>
      <w:pPr>
        <w:pStyle w:val="BodyText"/>
      </w:pPr>
      <w:r>
        <w:t xml:space="preserve">Cảm thấy chưa xong, hắn còn bổ sung:</w:t>
      </w:r>
    </w:p>
    <w:p>
      <w:pPr>
        <w:pStyle w:val="BodyText"/>
      </w:pPr>
      <w:r>
        <w:t xml:space="preserve">- Lần này là thu hoạch ngoài mong đợi, ta lại không hề bỏ chút công sức nào…</w:t>
      </w:r>
    </w:p>
    <w:p>
      <w:pPr>
        <w:pStyle w:val="BodyText"/>
      </w:pPr>
      <w:r>
        <w:t xml:space="preserve">- Ngươi có muốn Vượt khu không?</w:t>
      </w:r>
    </w:p>
    <w:p>
      <w:pPr>
        <w:pStyle w:val="BodyText"/>
      </w:pPr>
      <w:r>
        <w:t xml:space="preserve">Tần Vô Song đột nhiên hỏi.</w:t>
      </w:r>
    </w:p>
    <w:p>
      <w:pPr>
        <w:pStyle w:val="BodyText"/>
      </w:pPr>
      <w:r>
        <w:t xml:space="preserve">- Đã có 80 tích điểm thì sao mà không thử?</w:t>
      </w:r>
    </w:p>
    <w:p>
      <w:pPr>
        <w:pStyle w:val="BodyText"/>
      </w:pPr>
      <w:r>
        <w:t xml:space="preserve">Tần Vô Song lắc đầu nói:</w:t>
      </w:r>
    </w:p>
    <w:p>
      <w:pPr>
        <w:pStyle w:val="BodyText"/>
      </w:pPr>
      <w:r>
        <w:t xml:space="preserve">- Nếu ta là ngươi, ta sẽ thu thập tất cả các ngọc bài cao điểm ở đây, sau đó tìm một nơi trốn đi. Khi Vượt khu thì dù có thiên thời địa lợi nhân hòa cũng chưa chắc đã có lợi cho ngươi. Ngươi có thể mang theo hơn một trăm điểm để Vượt khu nhưng chắc gì ngươi đã có thể mang theo hơn một trăm điểm này cho đến khi hoàn thành Thí luyện…</w:t>
      </w:r>
    </w:p>
    <w:p>
      <w:pPr>
        <w:pStyle w:val="BodyText"/>
      </w:pPr>
      <w:r>
        <w:t xml:space="preserve">Đệ đệ của Đồng Dao khẽ cắn môi, hiển nhiên là đang suy nghĩ sâu xa đến đề nghị của Tần Vô Song. Càng nghĩ càng thấy những điều đối phương nói có lý.</w:t>
      </w:r>
    </w:p>
    <w:p>
      <w:pPr>
        <w:pStyle w:val="BodyText"/>
      </w:pPr>
      <w:r>
        <w:t xml:space="preserve">Vượt khu? Mình dựa vào cái gì? Thực lực siêu sao? Hay là kỹ năng đặc thù?</w:t>
      </w:r>
    </w:p>
    <w:p>
      <w:pPr>
        <w:pStyle w:val="BodyText"/>
      </w:pPr>
      <w:r>
        <w:t xml:space="preserve">Ngoài khả năng thu thập thông tin tương đối nổi bật ra, thì các kỹ năng trên các phương diện võ thuật, thân pháp, ẩn nấp đều không có gì nổi trội. Nếu Vượt khu, mất đi ưu thế về địa hình thì khả năng thu thập thông tin của hắn cũng trở thành vô dụng.</w:t>
      </w:r>
    </w:p>
    <w:p>
      <w:pPr>
        <w:pStyle w:val="BodyText"/>
      </w:pPr>
      <w:r>
        <w:t xml:space="preserve">Tuy rằng lời nói của đối phương tương đối trực tiếp nhưng lời nào cũng có lý.</w:t>
      </w:r>
    </w:p>
    <w:p>
      <w:pPr>
        <w:pStyle w:val="BodyText"/>
      </w:pPr>
      <w:r>
        <w:t xml:space="preserve">- Nhận những ngọc bài này xong, chúng ta chia tay ở đây.</w:t>
      </w:r>
    </w:p>
    <w:p>
      <w:pPr>
        <w:pStyle w:val="BodyText"/>
      </w:pPr>
      <w:r>
        <w:t xml:space="preserve">Tần Vô Song đứng lên, lấy hai ngọc bài cao điểm với mình. Sau đó lấy thêm bốn ngọc bài 2 tích điểm, sau khi thu xong, lại nói:</w:t>
      </w:r>
    </w:p>
    <w:p>
      <w:pPr>
        <w:pStyle w:val="BodyText"/>
      </w:pPr>
      <w:r>
        <w:t xml:space="preserve">- Còn nhớ địa điểm lần trước Số 25 đã miêu tả không?</w:t>
      </w:r>
    </w:p>
    <w:p>
      <w:pPr>
        <w:pStyle w:val="BodyText"/>
      </w:pPr>
      <w:r>
        <w:t xml:space="preserve">Đệ đệ của Đồng Dao gật đầu, nhìn Tần Vô Song một cách khó hiểu.</w:t>
      </w:r>
    </w:p>
    <w:p>
      <w:pPr>
        <w:pStyle w:val="BodyText"/>
      </w:pPr>
      <w:r>
        <w:t xml:space="preserve">- Địa hình nơi đó rất có lợi cho việc ẩn nấp, hơn nữa đã bố trí không ít cạm bẫy. Thêm thắt một chút vào là hoàn toàn có thể tự bảo vệ mình. Thời gian một tháng sẽ trôi qua nhanh thôi…</w:t>
      </w:r>
    </w:p>
    <w:p>
      <w:pPr>
        <w:pStyle w:val="BodyText"/>
      </w:pPr>
      <w:r>
        <w:t xml:space="preserve">Tần Vô Song thông qua Đồng Dao đã biết được rằng đệ đệ của nàng có lòng tự trọng rất cao. Nếu trực tiếp ngăn cản hắn Vượt khu, có khi sẽ làm hắn cảm thấy mất mặt. Ám chỉ như vậy, nếu hắn đủ thông minh thì sẽ biết nên lựa chọn thế nào.</w:t>
      </w:r>
    </w:p>
    <w:p>
      <w:pPr>
        <w:pStyle w:val="BodyText"/>
      </w:pPr>
      <w:r>
        <w:t xml:space="preserve">Đệ đệ của Đồng Dao đang trong cuộc đấu tranh nội tâm. Trước khi xuất phát, Trưởng lão của gia tộc cũng như tỷ tỷ của hắn đều đã từng cảnh cáo hắn, không nên quá háo thắng. Cho dù có thu thập đủ ngọc bài 80 tích điểm thì cũng không được tùy tiện Vượt khu.</w:t>
      </w:r>
    </w:p>
    <w:p>
      <w:pPr>
        <w:pStyle w:val="BodyText"/>
      </w:pPr>
      <w:r>
        <w:t xml:space="preserve">Như hôm nay, sau khi vị huynh đài này lấy đi số ngọc bài cần thiết thì vẫn còn lại mười ngọc bài. Trong số này, có sáu ngọc bài điểm cao, tương đương với 70 tích điểm. Bốn ngọc bài còn lại đều là 2 tích điểm, tổng cộng là 78 tích điểm.</w:t>
      </w:r>
    </w:p>
    <w:p>
      <w:pPr>
        <w:pStyle w:val="BodyText"/>
      </w:pPr>
      <w:r>
        <w:t xml:space="preserve">Thêm vào đó là năm ngọc bài 62 tích điểm hắn tìm được ban đầu, cộng vào là đã được 140 tích điểm.</w:t>
      </w:r>
    </w:p>
    <w:p>
      <w:pPr>
        <w:pStyle w:val="BodyText"/>
      </w:pPr>
      <w:r>
        <w:t xml:space="preserve">Điểm số cao như vậy, cho dù không đủ để trở thành Quán quân, nhưng trong phạm vi của Xích Mộc Lĩnh thì có thể đảm bảo là đứng trong mười vị trí đầu. Mà không chừng còn có thể đứng ở năm vị trí đầu nữa.</w:t>
      </w:r>
    </w:p>
    <w:p>
      <w:pPr>
        <w:pStyle w:val="BodyText"/>
      </w:pPr>
      <w:r>
        <w:t xml:space="preserve">- Vị huynh đài trước mặt này là một cao thủ mạnh mẽ, không cần phải nhờ cậy vào ai. Hiển nhiên, người này cũng không coi ta là đối thủ cạnh tranh, nếu không thì đã không để lại cho ta nhiều ngọc bài như vậy. Nếu ta không biết cao thấp còn muốn Vượt khu, có lẽ sẽ đúng như người này nói, mấy ngọc bài này sẽ trở thành vật trong túi của người khác. Nếu có thể đem 140 tích điểm này để kết thúc Thí luyện thì thành tích chắc chắn sẽ không kém…</w:t>
      </w:r>
    </w:p>
    <w:p>
      <w:pPr>
        <w:pStyle w:val="BodyText"/>
      </w:pPr>
      <w:r>
        <w:t xml:space="preserve">Nghĩ như vậy, đệ đệ của Đồng Dao liền đưa ra lựa chọn.</w:t>
      </w:r>
    </w:p>
    <w:p>
      <w:pPr>
        <w:pStyle w:val="BodyText"/>
      </w:pPr>
      <w:r>
        <w:t xml:space="preserve">Hắn ngẩng đầu lên:</w:t>
      </w:r>
    </w:p>
    <w:p>
      <w:pPr>
        <w:pStyle w:val="BodyText"/>
      </w:pPr>
      <w:r>
        <w:t xml:space="preserve">- Được, nếu ta nói sai thì trời đất không dung tha. Tại hạ họ Đồng, tên là Đồng Ngôn, là con cháu Thế gia của châu thành Thanh Thụ Châu, Xích Mộc Lĩnh. Nếu sau này có cơ hội, mời huynh đài đến Thanh Thụ Châu làm khách. Đồng mỗ xin được tiếp đón hết mình.</w:t>
      </w:r>
    </w:p>
    <w:p>
      <w:pPr>
        <w:pStyle w:val="BodyText"/>
      </w:pPr>
      <w:r>
        <w:t xml:space="preserve">- Không dám, ha ha, ta họ Tần. Là người Nam Vân Châu.</w:t>
      </w:r>
    </w:p>
    <w:p>
      <w:pPr>
        <w:pStyle w:val="BodyText"/>
      </w:pPr>
      <w:r>
        <w:t xml:space="preserve">- Nam Vân Châu?</w:t>
      </w:r>
    </w:p>
    <w:p>
      <w:pPr>
        <w:pStyle w:val="BodyText"/>
      </w:pPr>
      <w:r>
        <w:t xml:space="preserve">Đồng Ngôn đột nhiên nghĩ ra điều gì đó:</w:t>
      </w:r>
    </w:p>
    <w:p>
      <w:pPr>
        <w:pStyle w:val="BodyText"/>
      </w:pPr>
      <w:r>
        <w:t xml:space="preserve">- Họ Tần? Huynh đài chẳng lẽ là Nam Vân Châu quận La Giang, con cháu Hào môn Tần gia, Tần Vô Song?</w:t>
      </w:r>
    </w:p>
    <w:p>
      <w:pPr>
        <w:pStyle w:val="BodyText"/>
      </w:pPr>
      <w:r>
        <w:t xml:space="preserve">- Đúng là tại hạ!</w:t>
      </w:r>
    </w:p>
    <w:p>
      <w:pPr>
        <w:pStyle w:val="BodyText"/>
      </w:pPr>
      <w:r>
        <w:t xml:space="preserve">Đồng Ngôn lúc này mới giật mình hiểu ra, vỗ đầu:</w:t>
      </w:r>
    </w:p>
    <w:p>
      <w:pPr>
        <w:pStyle w:val="BodyText"/>
      </w:pPr>
      <w:r>
        <w:t xml:space="preserve">- Hóa ra là vậy, hóa ra là vậy, ta thật ngốc không sớm nghĩ ra. Ha ha, ngoài Tần Vô Song của Xích Mộc Lĩnh ra làm gì còn Võ đồng nào tài giỏi như vậy nữa?</w:t>
      </w:r>
    </w:p>
    <w:p>
      <w:pPr>
        <w:pStyle w:val="BodyText"/>
      </w:pPr>
      <w:r>
        <w:t xml:space="preserve">Tần Vô Song khi tranh đoạt danh ngạch Hào môn ở quận La Giang đã một chưởng đánh chết Trưởng lão của Hứa gia, thực lực Chân Võ Cảnh Tứ đẳng, sự việc này mặc dù đã bị một số thế lực ngăn chặn loan tin ra ngoài, nhưng đối với gia tộc am hiểu về thu thập tình báo như Đồng gia của hắn mà nói thì không thể không biết.</w:t>
      </w:r>
    </w:p>
    <w:p>
      <w:pPr>
        <w:pStyle w:val="BodyText"/>
      </w:pPr>
      <w:r>
        <w:t xml:space="preserve">Đồng Ngôn vái chào, phát ra lời nói từ đáy lòng:</w:t>
      </w:r>
    </w:p>
    <w:p>
      <w:pPr>
        <w:pStyle w:val="BodyText"/>
      </w:pPr>
      <w:r>
        <w:t xml:space="preserve">- Có thể trông thấy Tần huynh thể hiện tài nghệ, tiểu đệ thật sự là vô cùng may mắn. Tiểu đệ vô cùng bái phục. Vòng nguyệt quế của cuộc Thí luyện lần này có thể đoán trước là sẽ thuộc về Tần huynh. Lúc đó, ta cầu chúc cho gia tộc của huynh được phong Vương, ngày càng thăng tiến.</w:t>
      </w:r>
    </w:p>
    <w:p>
      <w:pPr>
        <w:pStyle w:val="BodyText"/>
      </w:pPr>
      <w:r>
        <w:t xml:space="preserve">Tần Vô Song khẽ mỉm cười:</w:t>
      </w:r>
    </w:p>
    <w:p>
      <w:pPr>
        <w:pStyle w:val="BodyText"/>
      </w:pPr>
      <w:r>
        <w:t xml:space="preserve">- Ta nhận lời cầu chúc của ngươi!</w:t>
      </w:r>
    </w:p>
    <w:p>
      <w:pPr>
        <w:pStyle w:val="BodyText"/>
      </w:pPr>
      <w:r>
        <w:t xml:space="preserve">Sau khi nhận lời chúc của Đồng Ngôn, Tần Vô Song trong lòng nhẹ nhõm, ý niệm trong đầu của liền khai thông, mục tiêu thẳng tiến – Vượt khu Thí luyện!</w:t>
      </w:r>
    </w:p>
    <w:p>
      <w:pPr>
        <w:pStyle w:val="Compact"/>
      </w:pPr>
      <w:r>
        <w:t xml:space="preserve">Ủng hộ chỉ với 1 click và 5s ! (adf.ly/4EmoB)</w:t>
      </w:r>
      <w:r>
        <w:br w:type="textWrapping"/>
      </w:r>
      <w:r>
        <w:br w:type="textWrapping"/>
      </w:r>
    </w:p>
    <w:p>
      <w:pPr>
        <w:pStyle w:val="Heading2"/>
      </w:pPr>
      <w:bookmarkStart w:id="119" w:name="chương-97"/>
      <w:bookmarkEnd w:id="119"/>
      <w:r>
        <w:t xml:space="preserve">97. Chương 9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97: Vượt khu Thí luyện (Hạ).</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Đến khu vực bên cạnh khu Thí luyện, Tần Vô Song tìm được sứ giả phụ trách việc đón tiếp của Chân Võ Thánh Địa.</w:t>
      </w:r>
    </w:p>
    <w:p>
      <w:pPr>
        <w:pStyle w:val="BodyText"/>
      </w:pPr>
      <w:r>
        <w:t xml:space="preserve">- Hả? Sao lại đi vào một người, đi ra một người?</w:t>
      </w:r>
    </w:p>
    <w:p>
      <w:pPr>
        <w:pStyle w:val="BodyText"/>
      </w:pPr>
      <w:r>
        <w:t xml:space="preserve">Vị sứ giả tự nói một mình:</w:t>
      </w:r>
    </w:p>
    <w:p>
      <w:pPr>
        <w:pStyle w:val="BodyText"/>
      </w:pPr>
      <w:r>
        <w:t xml:space="preserve">- Khu Thí luyện Số 3 cũng thật là náo nhiệt. Ngày hôm qua không phải là vừa có một người vào sao?</w:t>
      </w:r>
    </w:p>
    <w:p>
      <w:pPr>
        <w:pStyle w:val="BodyText"/>
      </w:pPr>
      <w:r>
        <w:t xml:space="preserve">Nhìn về phía Tần Vô Song, cười nói:</w:t>
      </w:r>
    </w:p>
    <w:p>
      <w:pPr>
        <w:pStyle w:val="BodyText"/>
      </w:pPr>
      <w:r>
        <w:t xml:space="preserve">- Muốn Vượt khu Thí luyện phải không?</w:t>
      </w:r>
    </w:p>
    <w:p>
      <w:pPr>
        <w:pStyle w:val="BodyText"/>
      </w:pPr>
      <w:r>
        <w:t xml:space="preserve">- Đúng vậy.</w:t>
      </w:r>
    </w:p>
    <w:p>
      <w:pPr>
        <w:pStyle w:val="BodyText"/>
      </w:pPr>
      <w:r>
        <w:t xml:space="preserve">Tần Vô Song gật gật đầu.</w:t>
      </w:r>
    </w:p>
    <w:p>
      <w:pPr>
        <w:pStyle w:val="BodyText"/>
      </w:pPr>
      <w:r>
        <w:t xml:space="preserve">- Hãy đưa ngọc bài của ngươi ra.</w:t>
      </w:r>
    </w:p>
    <w:p>
      <w:pPr>
        <w:pStyle w:val="BodyText"/>
      </w:pPr>
      <w:r>
        <w:t xml:space="preserve">Vị sứ giả đó có khẩu khí ôn hòa, nhìn Tần Vô Song nói:</w:t>
      </w:r>
    </w:p>
    <w:p>
      <w:pPr>
        <w:pStyle w:val="BodyText"/>
      </w:pPr>
      <w:r>
        <w:t xml:space="preserve">- Khu Thí luyện của các ngươi thật náo nhiệt. Hiện giờ, trong tất cả các khu Thí luyện mới xuất hiện hai khu có người Vượt khu. Một người thì vào khu Thí luyện của ngươi, còn ngươi lại phải rời khu Thí luyện của mình. Không thể không nói rằng các Võ đồng khác trong khu Thí luyện này thật bất hạnh.</w:t>
      </w:r>
    </w:p>
    <w:p>
      <w:pPr>
        <w:pStyle w:val="BodyText"/>
      </w:pPr>
      <w:r>
        <w:t xml:space="preserve">Tần Vô Song trình lên tất cả các ngọc bài, bao gồm có cả sáu ngọc bài lấy từ trên người tên Võ đồng Vượt khu đến từ khu Thí luyện khác.</w:t>
      </w:r>
    </w:p>
    <w:p>
      <w:pPr>
        <w:pStyle w:val="BodyText"/>
      </w:pPr>
      <w:r>
        <w:t xml:space="preserve">Vị sứ giả đó tiến hành kiểm tra, căn cứ vào số ngọc bài của Tần Vô Song để tính điểm. Sau khi tính xong số ngọc bài ở khu Thí luyện Số 3, cầm tới ngọc bài trên người của tên Võ đồng Vượt khu đến từ khu Thí luyện khác, vị sứ giả đó lập tức sửng sốt, liền lộ ra chút thần sắc kinh ngạc.</w:t>
      </w:r>
    </w:p>
    <w:p>
      <w:pPr>
        <w:pStyle w:val="BodyText"/>
      </w:pPr>
      <w:r>
        <w:t xml:space="preserve">- Những… những ngọc bài này không phải là ở khu Thí luyện của các ngươi?</w:t>
      </w:r>
    </w:p>
    <w:p>
      <w:pPr>
        <w:pStyle w:val="BodyText"/>
      </w:pPr>
      <w:r>
        <w:t xml:space="preserve">Tần Vô Song nhún nhún vai:</w:t>
      </w:r>
    </w:p>
    <w:p>
      <w:pPr>
        <w:pStyle w:val="BodyText"/>
      </w:pPr>
      <w:r>
        <w:t xml:space="preserve">- Trên quy tắc không phải là đã nói, ngọc bài của tất cả các khu Thí luyện đều có điểm số giống nhau sao?</w:t>
      </w:r>
    </w:p>
    <w:p>
      <w:pPr>
        <w:pStyle w:val="BodyText"/>
      </w:pPr>
      <w:r>
        <w:t xml:space="preserve">- Giống nhau, giống nhau!</w:t>
      </w:r>
    </w:p>
    <w:p>
      <w:pPr>
        <w:pStyle w:val="BodyText"/>
      </w:pPr>
      <w:r>
        <w:t xml:space="preserve">Vị sứ giả gật đầu:</w:t>
      </w:r>
    </w:p>
    <w:p>
      <w:pPr>
        <w:pStyle w:val="BodyText"/>
      </w:pPr>
      <w:r>
        <w:t xml:space="preserve">- Nói như vậy, tên Võ đồng hoàn thành việc Vượt khu Thí luyện đã không còn tồn tại nữa…</w:t>
      </w:r>
    </w:p>
    <w:p>
      <w:pPr>
        <w:pStyle w:val="BodyText"/>
      </w:pPr>
      <w:r>
        <w:t xml:space="preserve">Tần Vô Song khẽ cười.</w:t>
      </w:r>
    </w:p>
    <w:p>
      <w:pPr>
        <w:pStyle w:val="BodyText"/>
      </w:pPr>
      <w:r>
        <w:t xml:space="preserve">- Được, được, được! Mục tiêu Vượt khu là chỉ dành cho những khu Thí luyện chưa có người Vượt khu. Tính đến giờ, chỉ có khu Thí luyện Số 13 là đã xuất hiện Võ đồng Vượt khu, nhưng hình như hắn đã bị ngươi thu phục. Cho nên ngoại trừ khu Thí luyện Số 13, ngươi có thể tùy ý rút thăm.</w:t>
      </w:r>
    </w:p>
    <w:p>
      <w:pPr>
        <w:pStyle w:val="BodyText"/>
      </w:pPr>
      <w:r>
        <w:t xml:space="preserve">Sau khi có kết quả rút thăm, khu Thí luyện tiếp theo của Tần Vô Song là khu Số 12.</w:t>
      </w:r>
    </w:p>
    <w:p>
      <w:pPr>
        <w:pStyle w:val="BodyText"/>
      </w:pPr>
      <w:r>
        <w:t xml:space="preserve">- Tiểu tử, một khi tên Võ đồng Vượt khu đầu tiên không tồn tại nữa, thì ngươi chính là Võ đồng Vượt khu đầu tiên. Chúc ngươi tất cả đều thuận lợi!</w:t>
      </w:r>
    </w:p>
    <w:p>
      <w:pPr>
        <w:pStyle w:val="BodyText"/>
      </w:pPr>
      <w:r>
        <w:t xml:space="preserve">Vị sứ giả Chân Võ Thánh Địa nhiệt tình chúc phúc.</w:t>
      </w:r>
    </w:p>
    <w:p>
      <w:pPr>
        <w:pStyle w:val="BodyText"/>
      </w:pPr>
      <w:r>
        <w:t xml:space="preserve">- Cảm tạ!</w:t>
      </w:r>
    </w:p>
    <w:p>
      <w:pPr>
        <w:pStyle w:val="BodyText"/>
      </w:pPr>
      <w:r>
        <w:t xml:space="preserve">- Hãy mang theo thẻ bài giới thiệu Vượt khu này, đi ra khu Thí luyện, sẽ có người đưa ngươi đến khu Số 12.</w:t>
      </w:r>
    </w:p>
    <w:p>
      <w:pPr>
        <w:pStyle w:val="BodyText"/>
      </w:pPr>
      <w:r>
        <w:t xml:space="preserve">Quả nhiên, Tần Vô Song đi ra khỏi khu Thí luyện Số 3, đã có người phụ trách tiếp đón, đưa hắn đến bên cạnh khu Thí luyện Số 12, dặn dò nói:</w:t>
      </w:r>
    </w:p>
    <w:p>
      <w:pPr>
        <w:pStyle w:val="BodyText"/>
      </w:pPr>
      <w:r>
        <w:t xml:space="preserve">- Quy tắc Thí luyện không thay đổi, thu đủ 80 tích điểm có thể tiếp tục Vượt khu lần nữa. Vào đi, phạm vi hoạt động khu này cũng là khu vực năm mươi dặm.</w:t>
      </w:r>
    </w:p>
    <w:p>
      <w:pPr>
        <w:pStyle w:val="BodyText"/>
      </w:pPr>
      <w:r>
        <w:t xml:space="preserve">Tần Vô Song gật gật đầu, chậm rãi đi vào khu Thí luyện.</w:t>
      </w:r>
    </w:p>
    <w:p>
      <w:pPr>
        <w:pStyle w:val="BodyText"/>
      </w:pPr>
      <w:r>
        <w:t xml:space="preserve">o0o</w:t>
      </w:r>
    </w:p>
    <w:p>
      <w:pPr>
        <w:pStyle w:val="BodyText"/>
      </w:pPr>
      <w:r>
        <w:t xml:space="preserve">Bên ngoài khu vực Sơn mạch Thiên Khấp, những người đứng đầu chủ sự của Chân Võ Thánh Địa đang tụ tập trong một doanh trại.</w:t>
      </w:r>
    </w:p>
    <w:p>
      <w:pPr>
        <w:pStyle w:val="BodyText"/>
      </w:pPr>
      <w:r>
        <w:t xml:space="preserve">Lần Thí luyện này, Bách Việt Quốc để động viên những người tham gia đã đưa ra phần thưởng tối cao là phong Vương, đủ thấy sự coi trọng của Hoàng thất.</w:t>
      </w:r>
    </w:p>
    <w:p>
      <w:pPr>
        <w:pStyle w:val="BodyText"/>
      </w:pPr>
      <w:r>
        <w:t xml:space="preserve">Lúc này, những người đứng đầu Chân Võ Thánh Địa cơ hồ cũng đã tụ tập ở bên ngoài. Mà trong mấy người này, lại là bốn vị Tôn giả có địa vị cao nhất.</w:t>
      </w:r>
    </w:p>
    <w:p>
      <w:pPr>
        <w:pStyle w:val="BodyText"/>
      </w:pPr>
      <w:r>
        <w:t xml:space="preserve">- Chư vị, khu Thí luyện Số 3 đến báo tin, chư vị đoán xem thế nào?</w:t>
      </w:r>
    </w:p>
    <w:p>
      <w:pPr>
        <w:pStyle w:val="BodyText"/>
      </w:pPr>
      <w:r>
        <w:t xml:space="preserve">Đại Tôn giả cũng chính là vị Tôn giả mặc áo bào màu tím đã tuyên bố cuộc Thí luyện bắt đầu.</w:t>
      </w:r>
    </w:p>
    <w:p>
      <w:pPr>
        <w:pStyle w:val="BodyText"/>
      </w:pPr>
      <w:r>
        <w:t xml:space="preserve">- Đại Tôn giả, như thế nào? Hay là tên Võ đồng ở khu Thí luyện Số 13 lại hoàn thành đủ 80 tích điểm?</w:t>
      </w:r>
    </w:p>
    <w:p>
      <w:pPr>
        <w:pStyle w:val="BodyText"/>
      </w:pPr>
      <w:r>
        <w:t xml:space="preserve">Một vị Tôn giả tóc đỏ tò mò hỏi.</w:t>
      </w:r>
    </w:p>
    <w:p>
      <w:pPr>
        <w:pStyle w:val="BodyText"/>
      </w:pPr>
      <w:r>
        <w:t xml:space="preserve">- Theo lý mà nói, không có khả năng nhanh như vậy. Lúc này chưa được đủ một ngày. Theo chúng ta suy tính, muốn thu đủ 80 tích điểm, nhanh nhất cũng phải năm sáu ngày. Võ đồng khu Thí luyện Số 13 lần Vượt khu đầu tiên đạt được tư cách Vượt khu nhanh như vậy là do có thực lực và có yếu tố may mắn. Nhưng lần này đến khu Thí luyện mới, không thể nào mà nhanh như vậy. Ta đoán rằng phải mất ít nhất mười ngày…</w:t>
      </w:r>
    </w:p>
    <w:p>
      <w:pPr>
        <w:pStyle w:val="BodyText"/>
      </w:pPr>
      <w:r>
        <w:t xml:space="preserve">Một vị Tôn giả ăn mặc lôi thôi mở miệng nói.</w:t>
      </w:r>
    </w:p>
    <w:p>
      <w:pPr>
        <w:pStyle w:val="BodyText"/>
      </w:pPr>
      <w:r>
        <w:t xml:space="preserve">- Đại Tôn giả, ngươi không cần thừa nước đục thả câu. Hay là khu Thí luyện Số 3 cũng xuất hiện một gã Võ đồng Vượt khu?</w:t>
      </w:r>
    </w:p>
    <w:p>
      <w:pPr>
        <w:pStyle w:val="BodyText"/>
      </w:pPr>
      <w:r>
        <w:t xml:space="preserve">Vị Tôn giả cuối cùng lại là một tuyệt sắc giai nhân, mặt hoa da phấn, làm cho người khác liên tưởng đến Hoàng thất, lên tiếng.</w:t>
      </w:r>
    </w:p>
    <w:p>
      <w:pPr>
        <w:pStyle w:val="BodyText"/>
      </w:pPr>
      <w:r>
        <w:t xml:space="preserve">Đại Tôn giả áo bào tím vuốt vuốt râu, cười ha ha:</w:t>
      </w:r>
    </w:p>
    <w:p>
      <w:pPr>
        <w:pStyle w:val="BodyText"/>
      </w:pPr>
      <w:r>
        <w:t xml:space="preserve">- Đúng là Tứ muội vẫn là người đoán đúng. Khu Thí luyện Số 3 đã xuất hiện một gã Võ đồng Vượt khu.</w:t>
      </w:r>
    </w:p>
    <w:p>
      <w:pPr>
        <w:pStyle w:val="BodyText"/>
      </w:pPr>
      <w:r>
        <w:t xml:space="preserve">Ba vị Tôn giả kia đều sáng bừng mắt, mặt ai nấy đều lộ vẻ vui mừng. Đặc biệt là vị nhị Tôn giả tóc đỏ không ngừng xoa tay vào nhau, cười quỷ dị:</w:t>
      </w:r>
    </w:p>
    <w:p>
      <w:pPr>
        <w:pStyle w:val="BodyText"/>
      </w:pPr>
      <w:r>
        <w:t xml:space="preserve">- Đại Tôn giả, thành tích lần này thật ngoài dự tính của chúng ta. Theo tốc độ này thì những người kế tục lần này thật xuất chúng. Có lẽ có thể so bì với Đại Ngô quốc.</w:t>
      </w:r>
    </w:p>
    <w:p>
      <w:pPr>
        <w:pStyle w:val="BodyText"/>
      </w:pPr>
      <w:r>
        <w:t xml:space="preserve">Đại Tôn giả áo bào tím trầm ngâm nói:</w:t>
      </w:r>
    </w:p>
    <w:p>
      <w:pPr>
        <w:pStyle w:val="BodyText"/>
      </w:pPr>
      <w:r>
        <w:t xml:space="preserve">- Ta vẫn chưa nói hết. Trên người tên Võ đồng Vượt khu Thí luyện Số 3 không chỉ có ngọc bài ở khu Thí luyện của hắn.</w:t>
      </w:r>
    </w:p>
    <w:p>
      <w:pPr>
        <w:pStyle w:val="BodyText"/>
      </w:pPr>
      <w:r>
        <w:t xml:space="preserve">Lời vừa dứt, những người khác đều lộ ra ánh mắt vô cùng kinh ngạc.</w:t>
      </w:r>
    </w:p>
    <w:p>
      <w:pPr>
        <w:pStyle w:val="BodyText"/>
      </w:pPr>
      <w:r>
        <w:t xml:space="preserve">- Ngọc bài không thuộc khu Thí luyện Số 3? Nói như vậy là khu Thí luyện Số 13?</w:t>
      </w:r>
    </w:p>
    <w:p>
      <w:pPr>
        <w:pStyle w:val="BodyText"/>
      </w:pPr>
      <w:r>
        <w:t xml:space="preserve">- Đúng vậy!</w:t>
      </w:r>
    </w:p>
    <w:p>
      <w:pPr>
        <w:pStyle w:val="BodyText"/>
      </w:pPr>
      <w:r>
        <w:t xml:space="preserve">Đại Tôn giả áo bào tím cười híp mắt.</w:t>
      </w:r>
    </w:p>
    <w:p>
      <w:pPr>
        <w:pStyle w:val="BodyText"/>
      </w:pPr>
      <w:r>
        <w:t xml:space="preserve">- Như thế nghĩa là tên Võ đồng Vượt khu đầu tiên đã bại dưới tay hắn?</w:t>
      </w:r>
    </w:p>
    <w:p>
      <w:pPr>
        <w:pStyle w:val="BodyText"/>
      </w:pPr>
      <w:r>
        <w:t xml:space="preserve">- Đương nhiên là vậy!</w:t>
      </w:r>
    </w:p>
    <w:p>
      <w:pPr>
        <w:pStyle w:val="BodyText"/>
      </w:pPr>
      <w:r>
        <w:t xml:space="preserve">Đại Tôn giả áo bào tím nói xong, đột nhiên cười lên:</w:t>
      </w:r>
    </w:p>
    <w:p>
      <w:pPr>
        <w:pStyle w:val="BodyText"/>
      </w:pPr>
      <w:r>
        <w:t xml:space="preserve">- Ta muốn nhìn xem, Võ đồng Vượt khu ở khu Thí luyện Số 3 đến khu Thí luyện mới sẽ có biểu hiện thế nào.</w:t>
      </w:r>
    </w:p>
    <w:p>
      <w:pPr>
        <w:pStyle w:val="BodyText"/>
      </w:pPr>
      <w:r>
        <w:t xml:space="preserve">Ba vị Tôn giả kia ngồi đối mặt với nhau, hiển nhiên là tỏ ý khen ngợi. Biểu hiện của tên Võ đồng yêu nghiệt khu Thí luyện Số 13 kia hiển nhiên là để lại ấn tượng sâu sắc cho họ. Nhưng hôm nay, Võ đồng khu Thí luyện Số 13 đó ngay ngày đầu tiên Vượt khu tiến vào khu Thí luyện Số 3 đã bị người khác tiêu diệt.</w:t>
      </w:r>
    </w:p>
    <w:p>
      <w:pPr>
        <w:pStyle w:val="BodyText"/>
      </w:pPr>
      <w:r>
        <w:t xml:space="preserve">Vị Tôn giả mỹ nữ đột nhiên nghĩ ra một chuyện, hỏi:</w:t>
      </w:r>
    </w:p>
    <w:p>
      <w:pPr>
        <w:pStyle w:val="BodyText"/>
      </w:pPr>
      <w:r>
        <w:t xml:space="preserve">- Đại Tôn giả, Võ đồng ở khu Thí luyện Số 3 có đánh số trùng với tên Võ đồng ở khu Thí luyện Số 13 không? Nếu không thì…</w:t>
      </w:r>
    </w:p>
    <w:p>
      <w:pPr>
        <w:pStyle w:val="BodyText"/>
      </w:pPr>
      <w:r>
        <w:t xml:space="preserve">Đại Tôn giả áo bào tím bùi ngùi lắc đầu:</w:t>
      </w:r>
    </w:p>
    <w:p>
      <w:pPr>
        <w:pStyle w:val="BodyText"/>
      </w:pPr>
      <w:r>
        <w:t xml:space="preserve">- Ngọc bài của khu mà hắn đưa ra đã đủ 80 tích điểm rồi. Điều kỳ quái chính là, ngọc bài mang trên người Võ đồng khu Thí luyện Số 13 có hơn mười cái, vậy mà Võ đồng ở khu Thí luyện Số 3 chỉ đưa ra sáu cái.</w:t>
      </w:r>
    </w:p>
    <w:p>
      <w:pPr>
        <w:pStyle w:val="BodyText"/>
      </w:pPr>
      <w:r>
        <w:t xml:space="preserve">- Có lẽ hắn còn để lại một số ngọc bài chưa đưa ra.</w:t>
      </w:r>
    </w:p>
    <w:p>
      <w:pPr>
        <w:pStyle w:val="BodyText"/>
      </w:pPr>
      <w:r>
        <w:t xml:space="preserve">Ba vị Tôn giả khác đều thở dài.</w:t>
      </w:r>
    </w:p>
    <w:p>
      <w:pPr>
        <w:pStyle w:val="BodyText"/>
      </w:pPr>
      <w:r>
        <w:t xml:space="preserve">o0o</w:t>
      </w:r>
    </w:p>
    <w:p>
      <w:pPr>
        <w:pStyle w:val="BodyText"/>
      </w:pPr>
      <w:r>
        <w:t xml:space="preserve">Sau khi đi vào khu Thí luyện, Tần Vô Song không vội vàng xâm nhập. Hắn quyết định bắt đầu từ vành đai bên ngoài để dần quen thuộc với địa hình. Lần này, không có đệ đệ của Đồng Dao làm vướng bận, hắn quyết định đổi sách lược, hành động nhanh chóng lên.</w:t>
      </w:r>
    </w:p>
    <w:p>
      <w:pPr>
        <w:pStyle w:val="BodyText"/>
      </w:pPr>
      <w:r>
        <w:t xml:space="preserve">Lúc đang bước đi, Tâng Vô Song đột nhiên dừng chân, bên tai khẽ động, nhàn nhạt cười nói:</w:t>
      </w:r>
    </w:p>
    <w:p>
      <w:pPr>
        <w:pStyle w:val="BodyText"/>
      </w:pPr>
      <w:r>
        <w:t xml:space="preserve">- Đừng trốn nữa, ra đây đi.</w:t>
      </w:r>
    </w:p>
    <w:p>
      <w:pPr>
        <w:pStyle w:val="BodyText"/>
      </w:pPr>
      <w:r>
        <w:t xml:space="preserve">Một tiếng cười gằn, từ chỗ tối bước ra một gã Võ đồng, đưa mắt lạnh lùng đánh giá Tần Vô Song:</w:t>
      </w:r>
    </w:p>
    <w:p>
      <w:pPr>
        <w:pStyle w:val="BodyText"/>
      </w:pPr>
      <w:r>
        <w:t xml:space="preserve">- Người Vượt khu ở khu Thí luyện khác?</w:t>
      </w:r>
    </w:p>
    <w:p>
      <w:pPr>
        <w:pStyle w:val="BodyText"/>
      </w:pPr>
      <w:r>
        <w:t xml:space="preserve">- Ừ.</w:t>
      </w:r>
    </w:p>
    <w:p>
      <w:pPr>
        <w:pStyle w:val="BodyText"/>
      </w:pPr>
      <w:r>
        <w:t xml:space="preserve">- Sao mà ngươi phát hiện thấy ta?</w:t>
      </w:r>
    </w:p>
    <w:p>
      <w:pPr>
        <w:pStyle w:val="BodyText"/>
      </w:pPr>
      <w:r>
        <w:t xml:space="preserve">Tên Võ đồng đó luôn tự tin với khả năng ẩn nấp của chính mình, không ngờ rằng Tần Vô Song lại trông thấy mình.</w:t>
      </w:r>
    </w:p>
    <w:p>
      <w:pPr>
        <w:pStyle w:val="BodyText"/>
      </w:pPr>
      <w:r>
        <w:t xml:space="preserve">Tần Vô Song không hề cảm thấy hứng thú với lời hắn nói mà hứng thú với số hiệu Thí luyện đánh trên người hắn.</w:t>
      </w:r>
    </w:p>
    <w:p>
      <w:pPr>
        <w:pStyle w:val="BodyText"/>
      </w:pPr>
      <w:r>
        <w:t xml:space="preserve">Số 36 khu Thí luyện Số 12! Số đuôi giống nhau!</w:t>
      </w:r>
    </w:p>
    <w:p>
      <w:pPr>
        <w:pStyle w:val="BodyText"/>
      </w:pPr>
      <w:r>
        <w:t xml:space="preserve">Ánh mắt của tên kia dừng trên áo của Tần Vô Song cũng lộ ra vẻ vui sướng. Hắn thường ẩn nấp ở khu vực ven ven này với mục tiêu chính là những Võ đồng ở khu Thí luyện khác.</w:t>
      </w:r>
    </w:p>
    <w:p>
      <w:pPr>
        <w:pStyle w:val="BodyText"/>
      </w:pPr>
      <w:r>
        <w:t xml:space="preserve">Tuy rằng người ở khu Thí luyện khác chưa chắc đã đến, mà có đến cũng chưa chắc đã đến sớm như vậy. Nhưng hắn mỗi ngày đều chờ ở đây ba lượt. Không ngờ rằng, hôm nay hắn lại đón được một Võ đồng có số đuôi giống mình.</w:t>
      </w:r>
    </w:p>
    <w:p>
      <w:pPr>
        <w:pStyle w:val="BodyText"/>
      </w:pPr>
      <w:r>
        <w:t xml:space="preserve">Người ở khu Thí luyện khác có thể Vượt khu chứng tỏ hắn đã thu thập đủ 80 tích điểm. Bởi vì số đuôi giống nhau cho nên những ngọc bài cao điểm trên người gã này đều là những ngọc bài cao điểm với hắn. Nghĩ đến đây liền nảy sinh ý niệm tàn ác.</w:t>
      </w:r>
    </w:p>
    <w:p>
      <w:pPr>
        <w:pStyle w:val="BodyText"/>
      </w:pPr>
      <w:r>
        <w:t xml:space="preserve">- Hoặc là người còn hoặc là ngọc bài còn, ngươi chọn đi.</w:t>
      </w:r>
    </w:p>
    <w:p>
      <w:pPr>
        <w:pStyle w:val="BodyText"/>
      </w:pPr>
      <w:r>
        <w:t xml:space="preserve">Tên Võ đồng đó cười âm trầm.</w:t>
      </w:r>
    </w:p>
    <w:p>
      <w:pPr>
        <w:pStyle w:val="BodyText"/>
      </w:pPr>
      <w:r>
        <w:t xml:space="preserve">Tần Vô Song gật gật đầu:</w:t>
      </w:r>
    </w:p>
    <w:p>
      <w:pPr>
        <w:pStyle w:val="BodyText"/>
      </w:pPr>
      <w:r>
        <w:t xml:space="preserve">- Ta chọn cả hai!</w:t>
      </w:r>
    </w:p>
    <w:p>
      <w:pPr>
        <w:pStyle w:val="BodyText"/>
      </w:pPr>
      <w:r>
        <w:t xml:space="preserve">Một câu còn chưa dứt lời, thân thể đã phóng về phía trước. Tên Võ đồng kia còn chưa rõ chuyện gì, chỉ cảm thấy mắt hoa lên, cổ căng thẳng, lòng bàn chân đột nhiên lơ lửng trên không, bị nhấc lên cách mặt đất.</w:t>
      </w:r>
    </w:p>
    <w:p>
      <w:pPr>
        <w:pStyle w:val="BodyText"/>
      </w:pPr>
      <w:r>
        <w:t xml:space="preserve">Tần Vô Song thuận tay xé lấy một cành cây nhỏ ở bên cạnh, quấn hai ba vòng đã quấn tên Võ đồng đó thành một cái bánh chưng, lúc lắc trên cây.</w:t>
      </w:r>
    </w:p>
    <w:p>
      <w:pPr>
        <w:pStyle w:val="BodyText"/>
      </w:pPr>
      <w:r>
        <w:t xml:space="preserve">- Nguyên tắc của ta là, theo ta thì sống, chống ta thì chết.</w:t>
      </w:r>
    </w:p>
    <w:p>
      <w:pPr>
        <w:pStyle w:val="BodyText"/>
      </w:pPr>
      <w:r>
        <w:t xml:space="preserve">Tần Vô Song thản nhiên nói:</w:t>
      </w:r>
    </w:p>
    <w:p>
      <w:pPr>
        <w:pStyle w:val="BodyText"/>
      </w:pPr>
      <w:r>
        <w:t xml:space="preserve">- Hiện tại, ta hỏi một câu, ngươi đáp một câu. Trả lời thế nào là chuyện của ngươi. Xử lý ngươi thế nào là chuyện của ta. Nếu ngươi không muốn chết chỉ vì một lời nói dối thì phải thành thực khai báo.</w:t>
      </w:r>
    </w:p>
    <w:p>
      <w:pPr>
        <w:pStyle w:val="BodyText"/>
      </w:pPr>
      <w:r>
        <w:t xml:space="preserve">Tên Võ đồng kia vô cùng hoảng sợ, hắn luôn tràn đầy sức chiến đấu nhưng lúc này lại cảm thấy bất lực trước mặt người này. Người đã Vượt khu Thí luyện quả nhiên không dễ đối phó…</w:t>
      </w:r>
    </w:p>
    <w:p>
      <w:pPr>
        <w:pStyle w:val="BodyText"/>
      </w:pPr>
      <w:r>
        <w:t xml:space="preserve">Trong lòng kêu khổ không thôi, miệng liên tục đồng ý:</w:t>
      </w:r>
    </w:p>
    <w:p>
      <w:pPr>
        <w:pStyle w:val="BodyText"/>
      </w:pPr>
      <w:r>
        <w:t xml:space="preserve">- Phối hợp, ta nhất định toàn lực phối hợp, ngươi hỏi cái gì ta trả lời cái nấy.</w:t>
      </w:r>
    </w:p>
    <w:p>
      <w:pPr>
        <w:pStyle w:val="BodyText"/>
      </w:pPr>
      <w:r>
        <w:t xml:space="preserve">Khi phải đối mặt với cái chết, tất cả tự tôn cùng dũng khí đều mờ nhạt hết.</w:t>
      </w:r>
    </w:p>
    <w:p>
      <w:pPr>
        <w:pStyle w:val="BodyText"/>
      </w:pPr>
      <w:r>
        <w:t xml:space="preserve">Tần Vô Song khẽ cười hỏi:</w:t>
      </w:r>
    </w:p>
    <w:p>
      <w:pPr>
        <w:pStyle w:val="BodyText"/>
      </w:pPr>
      <w:r>
        <w:t xml:space="preserve">- Vấn đề thứ nhất, trên người ngươi có những ngọc bài nào, đánh số mấy?</w:t>
      </w:r>
    </w:p>
    <w:p>
      <w:pPr>
        <w:pStyle w:val="Compact"/>
      </w:pPr>
      <w:r>
        <w:t xml:space="preserve">Ủng hộ chỉ với 1 click và 5s ! (adf.ly/4EmoB)</w:t>
      </w:r>
      <w:r>
        <w:br w:type="textWrapping"/>
      </w:r>
      <w:r>
        <w:br w:type="textWrapping"/>
      </w:r>
    </w:p>
    <w:p>
      <w:pPr>
        <w:pStyle w:val="Heading2"/>
      </w:pPr>
      <w:bookmarkStart w:id="120" w:name="chương-98"/>
      <w:bookmarkEnd w:id="120"/>
      <w:r>
        <w:t xml:space="preserve">98. Chương 9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98: Biểu hiện yêu nghiệt.</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 Sáu… sáu cái!</w:t>
      </w:r>
    </w:p>
    <w:p>
      <w:pPr>
        <w:pStyle w:val="BodyText"/>
      </w:pPr>
      <w:r>
        <w:t xml:space="preserve">Tên Võ đồng vội trả lời, không dám chậm trễ. Mở bọc hành lý của hắn ra, quả nhiên là có sáu chiếc. Tuy nhiên, thứ khiến Tần Vô Song không khỏi vui mừng là trong số ngọc bài này có ba ngọc bài cao điểm với hắn.</w:t>
      </w:r>
    </w:p>
    <w:p>
      <w:pPr>
        <w:pStyle w:val="BodyText"/>
      </w:pPr>
      <w:r>
        <w:t xml:space="preserve">Trong đó, ngọc bài Số 6 là có giá trị nhất, 30 tích điểm. Hai ngọc bài điểm cao khác là Số 16 và Số 46. Còn lại ba chiếc đều là ngọc bài 2 tích điểm.</w:t>
      </w:r>
    </w:p>
    <w:p>
      <w:pPr>
        <w:pStyle w:val="BodyText"/>
      </w:pPr>
      <w:r>
        <w:t xml:space="preserve">Tần Vô Song không khách sáo, nhận lấy hết.</w:t>
      </w:r>
    </w:p>
    <w:p>
      <w:pPr>
        <w:pStyle w:val="BodyText"/>
      </w:pPr>
      <w:r>
        <w:t xml:space="preserve">Trước kia, ngọc bài ở khu Thí luyện Số 3 của hắn đã được 81 tích điểm. Sau đó lại thêm sáu ngọc bài trên người tên Võ đồng Vượt khu từ khu Thí luyện Số 13, một cái 20 tích điểm, một cái 5 tích điểm, bốn cái 2 tích điểm, tổng cộng là 33 tích điểm. Tổng số tích điểm đã lên tới 114 tích điểm.</w:t>
      </w:r>
    </w:p>
    <w:p>
      <w:pPr>
        <w:pStyle w:val="BodyText"/>
      </w:pPr>
      <w:r>
        <w:t xml:space="preserve">Mà ngọc bài của tên Võ đồng trước mặt thế nào lại trùng hợp đem lại 46 tích điểm cho hắn. Tính lại cộng lên thì vừa tròn 160 tích điểm, không thừa không thiếu. Lại đạt tư cách Vượt khu.</w:t>
      </w:r>
    </w:p>
    <w:p>
      <w:pPr>
        <w:pStyle w:val="BodyText"/>
      </w:pPr>
      <w:r>
        <w:t xml:space="preserve">Tần Vô Song khóe miệng khẽ cười, thầm nghĩ:</w:t>
      </w:r>
    </w:p>
    <w:p>
      <w:pPr>
        <w:pStyle w:val="BodyText"/>
      </w:pPr>
      <w:r>
        <w:t xml:space="preserve">- Thật là ý trời. Thế nào mà ngọc bài cao điểm thu được ở đây lại là ngọc bài 30 tích điểm. Vì 30 tích điểm mà dừng lại ở đây quá lâu, tựa hồ có điểm tính không ra…</w:t>
      </w:r>
    </w:p>
    <w:p>
      <w:pPr>
        <w:pStyle w:val="BodyText"/>
      </w:pPr>
      <w:r>
        <w:t xml:space="preserve">Tên Võ đồng kia thấy Tần Vô Song hỏi một câu rồi thôi, sau khi lấy xong ngọc bài của hắn, khóe miệng lại cười cười khiến hắn vô cùng sợ hãi, cho rằng Tâng Vô Song lấy được ngọc bài rồi liền giết người diệt khẩu. Trong mắt hắn tràn ngập sự tuyệt vọng.</w:t>
      </w:r>
    </w:p>
    <w:p>
      <w:pPr>
        <w:pStyle w:val="BodyText"/>
      </w:pPr>
      <w:r>
        <w:t xml:space="preserve">Tần Vô Song lúc này tâm tình tốt, lực đạo khẽ buông lỏng, tên Võ đồng trên cây liền rơi xuống đất.</w:t>
      </w:r>
    </w:p>
    <w:p>
      <w:pPr>
        <w:pStyle w:val="BodyText"/>
      </w:pPr>
      <w:r>
        <w:t xml:space="preserve">- Ngươi… ngươi không giết ta à?</w:t>
      </w:r>
    </w:p>
    <w:p>
      <w:pPr>
        <w:pStyle w:val="BodyText"/>
      </w:pPr>
      <w:r>
        <w:t xml:space="preserve">Tên Võ đồng có chút nghi ngờ.</w:t>
      </w:r>
    </w:p>
    <w:p>
      <w:pPr>
        <w:pStyle w:val="BodyText"/>
      </w:pPr>
      <w:r>
        <w:t xml:space="preserve">- Vì sao ta lại phải giết ngươi?</w:t>
      </w:r>
    </w:p>
    <w:p>
      <w:pPr>
        <w:pStyle w:val="BodyText"/>
      </w:pPr>
      <w:r>
        <w:t xml:space="preserve">Tần Vô Song tâm tình vui sướng, càng không có ý giết người:</w:t>
      </w:r>
    </w:p>
    <w:p>
      <w:pPr>
        <w:pStyle w:val="BodyText"/>
      </w:pPr>
      <w:r>
        <w:t xml:space="preserve">- Ta nói rồi, theo ta thì sống, chống ta thì chết. Ngươi rất hợp tác, ít nhất không nói dối về vấn đề ngọc bài. Do đó, ta không giết ngươi.</w:t>
      </w:r>
    </w:p>
    <w:p>
      <w:pPr>
        <w:pStyle w:val="BodyText"/>
      </w:pPr>
      <w:r>
        <w:t xml:space="preserve">- Ách, ngươi không sợ ta báo thù sao? Hoặc là phá ngươi ở cả khu Thí luyện này?</w:t>
      </w:r>
    </w:p>
    <w:p>
      <w:pPr>
        <w:pStyle w:val="BodyText"/>
      </w:pPr>
      <w:r>
        <w:t xml:space="preserve">Tên Võ đồng mang theo dáng vẻ lo lắng hỏi.</w:t>
      </w:r>
    </w:p>
    <w:p>
      <w:pPr>
        <w:pStyle w:val="BodyText"/>
      </w:pPr>
      <w:r>
        <w:t xml:space="preserve">- Ai nói ta muốn ở lại khu Thí luyện của các ngươi?</w:t>
      </w:r>
    </w:p>
    <w:p>
      <w:pPr>
        <w:pStyle w:val="BodyText"/>
      </w:pPr>
      <w:r>
        <w:t xml:space="preserve">Tần Vô Song thản nhiên cười:</w:t>
      </w:r>
    </w:p>
    <w:p>
      <w:pPr>
        <w:pStyle w:val="BodyText"/>
      </w:pPr>
      <w:r>
        <w:t xml:space="preserve">- Mặt khác, cho dù ta muốn ở lại khu Thí luyện này, ngươi nghĩ ngươi có thể phá ta sao?</w:t>
      </w:r>
    </w:p>
    <w:p>
      <w:pPr>
        <w:pStyle w:val="BodyText"/>
      </w:pPr>
      <w:r>
        <w:t xml:space="preserve">Tên Võ đồng kia tỏ vẻ chán nản, nghĩ đi nghĩ lại, đúng là không có cách nào. Chênh lệch về thực lực rất rõ ràng.</w:t>
      </w:r>
    </w:p>
    <w:p>
      <w:pPr>
        <w:pStyle w:val="BodyText"/>
      </w:pPr>
      <w:r>
        <w:t xml:space="preserve">- Tốt, ta cướp ngọc bài của ngươi nhưng không muốn cướp đi hy vọng của ngươi. Thời gian Thí luyện còn dài, ngọc bài đánh số và ngọc bài đối ứng của ngươi đều chưa xuất hiện. Ngươi còn có cơ hội… Ha ha ha.</w:t>
      </w:r>
    </w:p>
    <w:p>
      <w:pPr>
        <w:pStyle w:val="BodyText"/>
      </w:pPr>
      <w:r>
        <w:t xml:space="preserve">Tần Vô Song nói xong, quay đầu liền đi.</w:t>
      </w:r>
    </w:p>
    <w:p>
      <w:pPr>
        <w:pStyle w:val="BodyText"/>
      </w:pPr>
      <w:r>
        <w:t xml:space="preserve">Hắn không có ngốc mà ở lại khu Thí luyện này, tiếp tục Vượt khu lần nữa.</w:t>
      </w:r>
    </w:p>
    <w:p>
      <w:pPr>
        <w:pStyle w:val="BodyText"/>
      </w:pPr>
      <w:r>
        <w:t xml:space="preserve">o0o</w:t>
      </w:r>
    </w:p>
    <w:p>
      <w:pPr>
        <w:pStyle w:val="BodyText"/>
      </w:pPr>
      <w:r>
        <w:t xml:space="preserve">- Ngươi… lại xin Vượt khu?</w:t>
      </w:r>
    </w:p>
    <w:p>
      <w:pPr>
        <w:pStyle w:val="BodyText"/>
      </w:pPr>
      <w:r>
        <w:t xml:space="preserve">Sứ giả tiếp đãi của Chân Võ Thánh Địa ở khu Thí luyện số 12 nhìn thấy Tần Vô Song xuất hiện, nhất thời rơi vào trạng thái đông cứng.</w:t>
      </w:r>
    </w:p>
    <w:p>
      <w:pPr>
        <w:pStyle w:val="BodyText"/>
      </w:pPr>
      <w:r>
        <w:t xml:space="preserve">Tần Vô Song đem tất cả ngọc bài ra, đúng một 160 tích điểm, không nhiều hơn cũng không ít hơn.</w:t>
      </w:r>
    </w:p>
    <w:p>
      <w:pPr>
        <w:pStyle w:val="BodyText"/>
      </w:pPr>
      <w:r>
        <w:t xml:space="preserve">- Thật là yêu nghiệt…</w:t>
      </w:r>
    </w:p>
    <w:p>
      <w:pPr>
        <w:pStyle w:val="BodyText"/>
      </w:pPr>
      <w:r>
        <w:t xml:space="preserve">Vị sứ giả cảm thán liên tục:</w:t>
      </w:r>
    </w:p>
    <w:p>
      <w:pPr>
        <w:pStyle w:val="BodyText"/>
      </w:pPr>
      <w:r>
        <w:t xml:space="preserve">- Nói đi, ngươi không phải là vừa mới bước vào sao?</w:t>
      </w:r>
    </w:p>
    <w:p>
      <w:pPr>
        <w:pStyle w:val="BodyText"/>
      </w:pPr>
      <w:r>
        <w:t xml:space="preserve">- Vận may, lần này hoàn toàn dựa vào vận may.</w:t>
      </w:r>
    </w:p>
    <w:p>
      <w:pPr>
        <w:pStyle w:val="BodyText"/>
      </w:pPr>
      <w:r>
        <w:t xml:space="preserve">Tần Vô Song khiêm tốn đáp.</w:t>
      </w:r>
    </w:p>
    <w:p>
      <w:pPr>
        <w:pStyle w:val="BodyText"/>
      </w:pPr>
      <w:r>
        <w:t xml:space="preserve">- Cho dù là vận may thì vận may đó cũng thật là bất thường.</w:t>
      </w:r>
    </w:p>
    <w:p>
      <w:pPr>
        <w:pStyle w:val="BodyText"/>
      </w:pPr>
      <w:r>
        <w:t xml:space="preserve">Kiểm nghiệm xong, đưa thẻ bài giới thiệu Vượt khu, lại để cho Tần Vô Song rút thăm quyết định khu Thí luyện kế tiếp.</w:t>
      </w:r>
    </w:p>
    <w:p>
      <w:pPr>
        <w:pStyle w:val="BodyText"/>
      </w:pPr>
      <w:r>
        <w:t xml:space="preserve">Kết quả rút thăm là khu Thí luyện Số 23.</w:t>
      </w:r>
    </w:p>
    <w:p>
      <w:pPr>
        <w:pStyle w:val="BodyText"/>
      </w:pPr>
      <w:r>
        <w:t xml:space="preserve">Xong xuôi mọi trình tự, Tần Vô Song lại lần nữa được đưa vào một khu vực hoàn toàn mới.</w:t>
      </w:r>
    </w:p>
    <w:p>
      <w:pPr>
        <w:pStyle w:val="BodyText"/>
      </w:pPr>
      <w:r>
        <w:t xml:space="preserve">o0o</w:t>
      </w:r>
    </w:p>
    <w:p>
      <w:pPr>
        <w:pStyle w:val="BodyText"/>
      </w:pPr>
      <w:r>
        <w:t xml:space="preserve">Bên ngoài khu vực Sơn mạch Thiên Khấp, vị Đại Tôn giả nhìn vào thông tin vừa được đưa đến, tròng mắt cơ hồ không chuyển động, miệng mở ra, tựa hồ có thể nhét cả một nắm tay vào đó.</w:t>
      </w:r>
    </w:p>
    <w:p>
      <w:pPr>
        <w:pStyle w:val="BodyText"/>
      </w:pPr>
      <w:r>
        <w:t xml:space="preserve">- Đại Tôn giả, lại có cái gì mới mẻ à?</w:t>
      </w:r>
    </w:p>
    <w:p>
      <w:pPr>
        <w:pStyle w:val="BodyText"/>
      </w:pPr>
      <w:r>
        <w:t xml:space="preserve">- Đúng là yêu nghiệt!</w:t>
      </w:r>
    </w:p>
    <w:p>
      <w:pPr>
        <w:pStyle w:val="BodyText"/>
      </w:pPr>
      <w:r>
        <w:t xml:space="preserve">Đại Tôn giả thì thào:</w:t>
      </w:r>
    </w:p>
    <w:p>
      <w:pPr>
        <w:pStyle w:val="BodyText"/>
      </w:pPr>
      <w:r>
        <w:t xml:space="preserve">- Võ đồng Số 6 ở khu Thí luyện Số 3 lại Vượt khu lần nữa.</w:t>
      </w:r>
    </w:p>
    <w:p>
      <w:pPr>
        <w:pStyle w:val="BodyText"/>
      </w:pPr>
      <w:r>
        <w:t xml:space="preserve">- Cái gì?</w:t>
      </w:r>
    </w:p>
    <w:p>
      <w:pPr>
        <w:pStyle w:val="BodyText"/>
      </w:pPr>
      <w:r>
        <w:t xml:space="preserve">- Lại Vượt khu?</w:t>
      </w:r>
    </w:p>
    <w:p>
      <w:pPr>
        <w:pStyle w:val="BodyText"/>
      </w:pPr>
      <w:r>
        <w:t xml:space="preserve">- Không phải là mới tiến vào sao?</w:t>
      </w:r>
    </w:p>
    <w:p>
      <w:pPr>
        <w:pStyle w:val="BodyText"/>
      </w:pPr>
      <w:r>
        <w:t xml:space="preserve">Đại Tôn giả áo bào tím cũng khó có thể tin, mặt đầy suy ngẫm nói:</w:t>
      </w:r>
    </w:p>
    <w:p>
      <w:pPr>
        <w:pStyle w:val="BodyText"/>
      </w:pPr>
      <w:r>
        <w:t xml:space="preserve">- Ta cũng khó có thể tin, cho dù mấy người chúng ta đi tham gia Thí luyện, muốn tìm ngọc bài cũng chỉ sợ là mất không ít thời gian? Nhưng là hắn đã mang ngọc bài từ khu Thí luyện Số 12 đi ra.</w:t>
      </w:r>
    </w:p>
    <w:p>
      <w:pPr>
        <w:pStyle w:val="BodyText"/>
      </w:pPr>
      <w:r>
        <w:t xml:space="preserve">- Yêu nghiệt, yêu nghiệt. Đại Tôn giả, điều tra tư liệu về tên Võ đồng này đi, ta thật sự là không nhịn được tò mò.</w:t>
      </w:r>
    </w:p>
    <w:p>
      <w:pPr>
        <w:pStyle w:val="BodyText"/>
      </w:pPr>
      <w:r>
        <w:t xml:space="preserve">Vị nhị Tôn giả tóc đỏ khá cấp bách nói.</w:t>
      </w:r>
    </w:p>
    <w:p>
      <w:pPr>
        <w:pStyle w:val="BodyText"/>
      </w:pPr>
      <w:r>
        <w:t xml:space="preserve">- Đúng vậy, điều tra đi Đại Tôn giả.</w:t>
      </w:r>
    </w:p>
    <w:p>
      <w:pPr>
        <w:pStyle w:val="BodyText"/>
      </w:pPr>
      <w:r>
        <w:t xml:space="preserve">Hai vị Đại Tôn giả còn lại cũng rất chờ đợi nói.</w:t>
      </w:r>
    </w:p>
    <w:p>
      <w:pPr>
        <w:pStyle w:val="BodyText"/>
      </w:pPr>
      <w:r>
        <w:t xml:space="preserve">Đại Tôn giả áo bào tím ngược lại rất bình tĩnh, mỉm cười:</w:t>
      </w:r>
    </w:p>
    <w:p>
      <w:pPr>
        <w:pStyle w:val="BodyText"/>
      </w:pPr>
      <w:r>
        <w:t xml:space="preserve">- Đừng vội, đừng vội… Trước khi Thí luyện chấm dứt, càng bí ẩn càng hấp dẫn.</w:t>
      </w:r>
    </w:p>
    <w:p>
      <w:pPr>
        <w:pStyle w:val="BodyText"/>
      </w:pPr>
      <w:r>
        <w:t xml:space="preserve">Ba vị Tôn giả kia vô cùng kính sợ, bất đắc dĩ cười tươi. Một khi Đại Tôn giả đã nói vậy, bọn họ cũng không thể làm khác.</w:t>
      </w:r>
    </w:p>
    <w:p>
      <w:pPr>
        <w:pStyle w:val="BodyText"/>
      </w:pPr>
      <w:r>
        <w:t xml:space="preserve">Đợi thôi, đúng như Đại Tôn giả nói, thời gian Thí luyện còn rất dài.</w:t>
      </w:r>
    </w:p>
    <w:p>
      <w:pPr>
        <w:pStyle w:val="BodyText"/>
      </w:pPr>
      <w:r>
        <w:t xml:space="preserve">o0o</w:t>
      </w:r>
    </w:p>
    <w:p>
      <w:pPr>
        <w:pStyle w:val="BodyText"/>
      </w:pPr>
      <w:r>
        <w:t xml:space="preserve">Tiến vào khu Thí luyện Số 23, Tần Vô Song từng bước tiến lên. Việc đầu tiên hắn làm là truy lùng Võ đồng Số 6 và Số 45 của khu Thí luyện này.</w:t>
      </w:r>
    </w:p>
    <w:p>
      <w:pPr>
        <w:pStyle w:val="BodyText"/>
      </w:pPr>
      <w:r>
        <w:t xml:space="preserve">Chỉ cần giải quyết hai gã Võ đồng này, những ngọc bài này đối với các Võ đồng khác nhiều nhất cũng chỉ tương đương 5 tích điểm, ý nghĩa cũng không lớn.</w:t>
      </w:r>
    </w:p>
    <w:p>
      <w:pPr>
        <w:pStyle w:val="BodyText"/>
      </w:pPr>
      <w:r>
        <w:t xml:space="preserve">Cộng thêm vào đó là hàng loạt thủ đoạn của Tần Vô Song, quá trình cũng diễn ra vô cùng thuận lợi.</w:t>
      </w:r>
    </w:p>
    <w:p>
      <w:pPr>
        <w:pStyle w:val="BodyText"/>
      </w:pPr>
      <w:r>
        <w:t xml:space="preserve">Đến ngày thứ ba tiến vào khu Thí luyện Số 23, Tần Vô Song đã bắt giữ được hai tên Võ đồng đó. Trong ba ngày này, Tần Vô Song cũng rảnh rỗi mà thuận đường thu thập được tám ngọc bài khác.</w:t>
      </w:r>
    </w:p>
    <w:p>
      <w:pPr>
        <w:pStyle w:val="BodyText"/>
      </w:pPr>
      <w:r>
        <w:t xml:space="preserve">Cùng ngày, Tần Vô Song mở gian hàng, bắt đầu trao đổi công bằng, kết hợp với các thủ đoạn khác, tiêu diệt ba bốn gã Võ đồng muốn ngư ông đắc lợi.</w:t>
      </w:r>
    </w:p>
    <w:p>
      <w:pPr>
        <w:pStyle w:val="BodyText"/>
      </w:pPr>
      <w:r>
        <w:t xml:space="preserve">Đương nhiên, đối với những Võ đồng thành tâm trao đổi, hắn cũng trao đổi công bằng. Lấy ngọc bài 2 tích điểm để đổi lấy ngọc bài cao điểm với mình.</w:t>
      </w:r>
    </w:p>
    <w:p>
      <w:pPr>
        <w:pStyle w:val="BodyText"/>
      </w:pPr>
      <w:r>
        <w:t xml:space="preserve">Bày ra như vậy, hiệu quả cũng không tồi. Chỉ cần một người đứng ra đổi, liền có người thứ hai, thứ ba chịu đổi.</w:t>
      </w:r>
    </w:p>
    <w:p>
      <w:pPr>
        <w:pStyle w:val="BodyText"/>
      </w:pPr>
      <w:r>
        <w:t xml:space="preserve">Lại ba ngày nữa trôi qua, Tần Vô Song thuận lợi thu được 80 tích điểm. Hoàn thành cú đột phá Vượt khu lần thứ ba! Lại xin Vượt khu lần nữa.</w:t>
      </w:r>
    </w:p>
    <w:p>
      <w:pPr>
        <w:pStyle w:val="BodyText"/>
      </w:pPr>
      <w:r>
        <w:t xml:space="preserve">Mà lúc này, thời gian Thí luyện cũng mới chỉ trôi qua mười một ngày đầu tiên.</w:t>
      </w:r>
    </w:p>
    <w:p>
      <w:pPr>
        <w:pStyle w:val="BodyText"/>
      </w:pPr>
      <w:r>
        <w:t xml:space="preserve">Tâm trạng của bốn vị Tôn giả ở bên ngoài Sơn mạch Thiên Khấp không thể dùng hai chữ ‘kinh ngạc’ để diễn tả.</w:t>
      </w:r>
    </w:p>
    <w:p>
      <w:pPr>
        <w:pStyle w:val="BodyText"/>
      </w:pPr>
      <w:r>
        <w:t xml:space="preserve">Phải biết rằng, trong mười một ngày này, các khu vực khác bất quá cũng mới chỉ xuất hiện ba gã Võ đồng xin Vượt khu.</w:t>
      </w:r>
    </w:p>
    <w:p>
      <w:pPr>
        <w:pStyle w:val="BodyText"/>
      </w:pPr>
      <w:r>
        <w:t xml:space="preserve">Mà Tần Vô Song trong mười một ngày ngắn ngủi này lại liên tiếp vượt ba khu, tiến vào khu Thí luyện thứ tư.</w:t>
      </w:r>
    </w:p>
    <w:p>
      <w:pPr>
        <w:pStyle w:val="BodyText"/>
      </w:pPr>
      <w:r>
        <w:t xml:space="preserve">- Trời ơi, không biết đến khi Thí luyện kết thúc tên Võ đồng này Vượt khu mấy lần?</w:t>
      </w:r>
    </w:p>
    <w:p>
      <w:pPr>
        <w:pStyle w:val="BodyText"/>
      </w:pPr>
      <w:r>
        <w:t xml:space="preserve">Vị Tôn giả tóc đỏ chậc chậc tán thưởng.</w:t>
      </w:r>
    </w:p>
    <w:p>
      <w:pPr>
        <w:pStyle w:val="BodyText"/>
      </w:pPr>
      <w:r>
        <w:t xml:space="preserve">- Thẳng thắn mà nói, cho lão phu cùng tham gia Thí luyện với những Võ đồng này thì tốc độ cũng không thể bằng tên Võ đồng này được.</w:t>
      </w:r>
    </w:p>
    <w:p>
      <w:pPr>
        <w:pStyle w:val="BodyText"/>
      </w:pPr>
      <w:r>
        <w:t xml:space="preserve">Vị tam Tôn giả ăn mặc lôi thôi đi theo thở dài.</w:t>
      </w:r>
    </w:p>
    <w:p>
      <w:pPr>
        <w:pStyle w:val="BodyText"/>
      </w:pPr>
      <w:r>
        <w:t xml:space="preserve">- Điều đáng quý nhất chính là, tên đó tuy rằng sát phạt rất dứt khoát nhưng tuyệt đối không lạm sát kẻ vô tội. Chỉ cần không gây cản trở cho việc lấy ngọc bài của hắn thì hắn một mực không giết. Tên này về cảnh giới thì hơn hẳn mấy tên Võ đồng chỉ dựa vào việc giết chóc, lại có khí chất phong phạm.</w:t>
      </w:r>
    </w:p>
    <w:p>
      <w:pPr>
        <w:pStyle w:val="BodyText"/>
      </w:pPr>
      <w:r>
        <w:t xml:space="preserve">Đây là đánh giá của bốn vị Tôn giả đối với Tần Vô Song.</w:t>
      </w:r>
    </w:p>
    <w:p>
      <w:pPr>
        <w:pStyle w:val="BodyText"/>
      </w:pPr>
      <w:r>
        <w:t xml:space="preserve">Đại Tôn giả áo bào tím gật gật đầu, khẩu khí tràn ngập sự kỳ vọng:</w:t>
      </w:r>
    </w:p>
    <w:p>
      <w:pPr>
        <w:pStyle w:val="BodyText"/>
      </w:pPr>
      <w:r>
        <w:t xml:space="preserve">- Có lẽ, Bách Việt Quốc chúng ta lần này thực sự xuất hiện một thiên tài chưa từng có. Liên tiếp Vượt khu ba lần, thành tích này có lẽ là lần đầu tiên có được. Nếu có thể Vượt khu năm lần, ta tin tưởng rằng hắn sẽ độc chiếm ngôi vị dẫn đầu.</w:t>
      </w:r>
    </w:p>
    <w:p>
      <w:pPr>
        <w:pStyle w:val="BodyText"/>
      </w:pPr>
      <w:r>
        <w:t xml:space="preserve">Ngày thứ mười lăm của cuộc Thí luyện, Tần Vô Song lần thứ tư xin Vượt khu.</w:t>
      </w:r>
    </w:p>
    <w:p>
      <w:pPr>
        <w:pStyle w:val="BodyText"/>
      </w:pPr>
      <w:r>
        <w:t xml:space="preserve">Ngày thứ hai mươi, Vượt khu lần thứ năm…</w:t>
      </w:r>
    </w:p>
    <w:p>
      <w:pPr>
        <w:pStyle w:val="BodyText"/>
      </w:pPr>
      <w:r>
        <w:t xml:space="preserve">Ngày thứ hai mươi bốn, Vượt khu lần thứ sáu…</w:t>
      </w:r>
    </w:p>
    <w:p>
      <w:pPr>
        <w:pStyle w:val="BodyText"/>
      </w:pPr>
      <w:r>
        <w:t xml:space="preserve">Ngày thứ hai mươi tám, Vượt khu lần thứ bảy …</w:t>
      </w:r>
    </w:p>
    <w:p>
      <w:pPr>
        <w:pStyle w:val="BodyText"/>
      </w:pPr>
      <w:r>
        <w:t xml:space="preserve">Mỗi lần Tần Vô Song Vượt khu đều kích thích thần kinh của Tứ Đại Tôn Giả, khảo nghiệm giới hạn chịu đựng của họ.</w:t>
      </w:r>
    </w:p>
    <w:p>
      <w:pPr>
        <w:pStyle w:val="BodyText"/>
      </w:pPr>
      <w:r>
        <w:t xml:space="preserve">Nhất là vị Tôn giả tóc đỏ trong thời gian một tháng này đã nói thầm không biết bao nhiêu lần câu ‘dị thường’.</w:t>
      </w:r>
    </w:p>
    <w:p>
      <w:pPr>
        <w:pStyle w:val="BodyText"/>
      </w:pPr>
      <w:r>
        <w:t xml:space="preserve">Đúng như lời vị Tôn giả đó thầm nói, bảy lần Vượt khu, cộng thêm cả khu của mình nghĩa là đã đem tám khu Thí luyện cắt tan thành bọt nước. Thành tích này đều khiến cho Tứ Đại Tôn Giả khâm phục không thôi.</w:t>
      </w:r>
    </w:p>
    <w:p>
      <w:pPr>
        <w:pStyle w:val="BodyText"/>
      </w:pPr>
      <w:r>
        <w:t xml:space="preserve">Trước hết không cần nói thành tích chung của cuộc Thí luyện lần này như thế nào, chỉ cần nhìn vào thành tích của người này thì cho dù là cao thủ của các nước khác cũng không thể có thành tích xuất sắc hơn vậy.</w:t>
      </w:r>
    </w:p>
    <w:p>
      <w:pPr>
        <w:pStyle w:val="BodyText"/>
      </w:pPr>
      <w:r>
        <w:t xml:space="preserve">Đây quả thực không thể dùng hai chữ ‘dị thường’ để có thể hình dung được.</w:t>
      </w:r>
    </w:p>
    <w:p>
      <w:pPr>
        <w:pStyle w:val="BodyText"/>
      </w:pPr>
      <w:r>
        <w:t xml:space="preserve">Bọn họ cũng không chờ đợi thêm nữa, lập tức tra cứu hồ sơ về tên Võ đồng yêu nghiệt này để thỏa mãn lòng hiếu kỳ gần tháng qua.</w:t>
      </w:r>
    </w:p>
    <w:p>
      <w:pPr>
        <w:pStyle w:val="BodyText"/>
      </w:pPr>
      <w:r>
        <w:t xml:space="preserve">May mắn là, cùng với sự mong đợi của bọn họ, cuộc Thí luyện đã bước sang ngày cuối cùng.</w:t>
      </w:r>
    </w:p>
    <w:p>
      <w:pPr>
        <w:pStyle w:val="BodyText"/>
      </w:pPr>
      <w:r>
        <w:t xml:space="preserve">- Đại Tôn giả, Võ đồng Số 6 của khu Thí luyện Số 3 không biết là người thuộc Lĩnh nào. Ta cho rằng, Lĩnh nơi hắn ở với thành tích yêu nghiệt của hắn chắc chắn sẽ chiếm ưu thế rất lớn trên bảng thành tích tập thể.</w:t>
      </w:r>
    </w:p>
    <w:p>
      <w:pPr>
        <w:pStyle w:val="BodyText"/>
      </w:pPr>
      <w:r>
        <w:t xml:space="preserve">- Điều này là tất nhiên. Thành tích của cá nhân hắn đã bằng tổng của năm người đứng đầu còn lại rồi. Lần Thí luyện này, hoàn thành việc Vượt khu tổng cộng cũng chỉ có mười tám người. Trừ hắn ra, có bốn Võ đồng Vượt khu hai lần. Bất luận nói thế nào thì trừ bỏ tên yêu nghiệt này thì thành tích tổng thể cũng tương đối khả quan!</w:t>
      </w:r>
    </w:p>
    <w:p>
      <w:pPr>
        <w:pStyle w:val="BodyText"/>
      </w:pPr>
      <w:r>
        <w:t xml:space="preserve">Khẩu khí của Đại Tôn giả áo bào tím tràn ngập sự chờ mong:</w:t>
      </w:r>
    </w:p>
    <w:p>
      <w:pPr>
        <w:pStyle w:val="BodyText"/>
      </w:pPr>
      <w:r>
        <w:t xml:space="preserve">- Tốt, thời hạn đã đến, truyền lệnh xuống, để những người phụ trách của các khu Thí luyện chuẩn bị công tác thống kê tích điểm. Tuyệt đối không được sai phạm! Kẻ nào làm sai thì kẻ đó chịu trách nhiệm!</w:t>
      </w:r>
    </w:p>
    <w:p>
      <w:pPr>
        <w:pStyle w:val="BodyText"/>
      </w:pPr>
      <w:r>
        <w:t xml:space="preserve">Đại Tôn giả áo bào tím đứng dậy, ung dung nói:</w:t>
      </w:r>
    </w:p>
    <w:p>
      <w:pPr>
        <w:pStyle w:val="BodyText"/>
      </w:pPr>
      <w:r>
        <w:t xml:space="preserve">- Tin rằng, lão nhân gia Võ Thánh đại nhân nếu biết được tên Võ đồng yêu nghiệt này chắc chắn cũng sẽ rất kinh ngạc. Ha ha ha…</w:t>
      </w:r>
    </w:p>
    <w:p>
      <w:pPr>
        <w:pStyle w:val="Compact"/>
      </w:pPr>
      <w:r>
        <w:t xml:space="preserve">Ủng hộ chỉ với 1 click và 5s ! (adf.ly/4EmoB)</w:t>
      </w:r>
      <w:r>
        <w:br w:type="textWrapping"/>
      </w:r>
      <w:r>
        <w:br w:type="textWrapping"/>
      </w:r>
    </w:p>
    <w:p>
      <w:pPr>
        <w:pStyle w:val="Heading2"/>
      </w:pPr>
      <w:bookmarkStart w:id="121" w:name="chương-99"/>
      <w:bookmarkEnd w:id="121"/>
      <w:r>
        <w:t xml:space="preserve">99. Chương 9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99: Thí luyện kết thú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ính thời gian, thời gian Thí luyện một tháng chỉ còn lại không đầy một canh giờ. Tần Vô Song dựa vào một gốc cây đại thụ, nhàn nhã thong thả, tâm tính có phần thả lỏng. Hắn đã hoàn thành xong nội dung Thí luyện, ngồi ở đây đợi cuộc Thí luyện kết thúc.</w:t>
      </w:r>
    </w:p>
    <w:p>
      <w:pPr>
        <w:pStyle w:val="BodyText"/>
      </w:pPr>
      <w:r>
        <w:t xml:space="preserve">Trải quả một tháng chiến đấu hăng hái, thu hoạch của Tần Vô Song cũng không phải là ít.</w:t>
      </w:r>
    </w:p>
    <w:p>
      <w:pPr>
        <w:pStyle w:val="BodyText"/>
      </w:pPr>
      <w:r>
        <w:t xml:space="preserve">Tổng cộng Vượt khu bảy lần, thêm cả vào khu của mình tức là tổng cộng tham gia tranh đoạt ngọc bài ở tám khu Thí luyện.</w:t>
      </w:r>
    </w:p>
    <w:p>
      <w:pPr>
        <w:pStyle w:val="BodyText"/>
      </w:pPr>
      <w:r>
        <w:t xml:space="preserve">Bảy khu đầu đều là thu thập đủ 80 tích điểm. Tại khu Thí luyện cuối cùng này, tuy rằng chỉ trong thời gian ngắn ngủi hai ba ngày, Tần Vô Song đã thu được sáu ngọc bài. Một ngọc bài 20 tích điểm, hai ngọc bài 5 tích điểm, ba ngọc bài 2 tích điểm, tổng cộng là 36 tích điểm.</w:t>
      </w:r>
    </w:p>
    <w:p>
      <w:pPr>
        <w:pStyle w:val="BodyText"/>
      </w:pPr>
      <w:r>
        <w:t xml:space="preserve">Thêm vào điểm số tích lũy từ bảy khu Thí luyện trước đó thì vừa tròn 600 tích điểm.</w:t>
      </w:r>
    </w:p>
    <w:p>
      <w:pPr>
        <w:pStyle w:val="BodyText"/>
      </w:pPr>
      <w:r>
        <w:t xml:space="preserve">- Ha ha, không nhiều không ít, 600 tích điểm. Điểm số này coi như là may mắn, nhưng không biết tình hình của các Võ đồng khác thế nào? Dự đoán, số đạt được 300 tích điểm cũng không nhiều chứ đừng nói đến 600 tích điểm.</w:t>
      </w:r>
    </w:p>
    <w:p>
      <w:pPr>
        <w:pStyle w:val="BodyText"/>
      </w:pPr>
      <w:r>
        <w:t xml:space="preserve">Về điểm này, Tần Vô Song tự tin cũng có phần đúng. Lần Thí luyện hắn tham gia lần này bản thân cũng không hướng về nội dung Thí luyện mà là muốn mượn cơ hội này để có một cấp bậc tồn tại cao hơn. Còn về phần thưởng Quán quân Thí luyện lại là ngoài ý muốn. Nghĩ đến phần thưởng hậu hĩnh kia, hắn không thể không lạc quan.</w:t>
      </w:r>
    </w:p>
    <w:p>
      <w:pPr>
        <w:pStyle w:val="BodyText"/>
      </w:pPr>
      <w:r>
        <w:t xml:space="preserve">Liên tục ba thanh âm sắc bén vang lên, vang vọng cả năm mươi khu Thí luyện khắp khu Sơn mạch Thiên Khấp. Thí luyện chính thức chấm dứt!</w:t>
      </w:r>
    </w:p>
    <w:p>
      <w:pPr>
        <w:pStyle w:val="BodyText"/>
      </w:pPr>
      <w:r>
        <w:t xml:space="preserve">Theo quy định, một khi đã chấm dứt Thí luyện, giữa các Võ đồng không được có bất kỳ hành vi tấn công hoặc cướp đoạt ngọc bài nào, ai vi phạm thì thành tích liền bị hủy bỏ. Như vậy, tự nhiên khiến cho các Võ đồng không thể lợi dụng sơ hở, thừa dịp lúc sắp kết thúc tập kích các Võ đồng khác.</w:t>
      </w:r>
    </w:p>
    <w:p>
      <w:pPr>
        <w:pStyle w:val="BodyText"/>
      </w:pPr>
      <w:r>
        <w:t xml:space="preserve">Kết thúc nhưng không có nghĩa như ong vỡ tổ rời đi. Bước đầu tiên, là đến khu tập kết để thống kê thành tích.</w:t>
      </w:r>
    </w:p>
    <w:p>
      <w:pPr>
        <w:pStyle w:val="BodyText"/>
      </w:pPr>
      <w:r>
        <w:t xml:space="preserve">Tần Vô Song nhảy từ trên cây xuống, đi thẳng đến khu tập kết, dưới sự dẫn dắt của các sứ giả dẫn đường của Chân Võ Thánh Địa, quay về tới khu Thí luyện Số 3 ban đầu.</w:t>
      </w:r>
    </w:p>
    <w:p>
      <w:pPr>
        <w:pStyle w:val="BodyText"/>
      </w:pPr>
      <w:r>
        <w:t xml:space="preserve">o0o</w:t>
      </w:r>
    </w:p>
    <w:p>
      <w:pPr>
        <w:pStyle w:val="BodyText"/>
      </w:pPr>
      <w:r>
        <w:t xml:space="preserve">Lúc này, phần lớn các Võ đồng đều đã tập trung bên cạnh khu Thí luyện.</w:t>
      </w:r>
    </w:p>
    <w:p>
      <w:pPr>
        <w:pStyle w:val="BodyText"/>
      </w:pPr>
      <w:r>
        <w:t xml:space="preserve">Nhìn thấy Tần Vô Song từ bên ngoài vào, cả đám thở dài một tiếng, tràn ngập sự hâm mộ cùng sùng bái.</w:t>
      </w:r>
    </w:p>
    <w:p>
      <w:pPr>
        <w:pStyle w:val="BodyText"/>
      </w:pPr>
      <w:r>
        <w:t xml:space="preserve">Dù sao thì đa số Võ đồng lưu lại nơi này đều không có tư cách Vượt khu. Có thể Vượt khu chứng tỏ thực lực cao hơn một bậc, thành tích chắc chắn cũng cao hơn những người khác. Khiến cho họ thở dài cũng là lẽ thường.</w:t>
      </w:r>
    </w:p>
    <w:p>
      <w:pPr>
        <w:pStyle w:val="BodyText"/>
      </w:pPr>
      <w:r>
        <w:t xml:space="preserve">Ánh mắt đầu tiên của Tần Vô Song liền gặp ngay Số 19, chính là đệ đệ của Đồng Dao.</w:t>
      </w:r>
    </w:p>
    <w:p>
      <w:pPr>
        <w:pStyle w:val="BodyText"/>
      </w:pPr>
      <w:r>
        <w:t xml:space="preserve">Hai người trao đổi một ánh mắt với nhau nhưng không nói chuyện cùng nhau. Tần Vô Song cảm thấy rất vui, đưa mắt lướt qua. Tiến vào khu Thí luyện có năm mươi Võ đồng, mà sau một tháng kết thúc, ở khu Thí luyện Số 3 này có không ít người bị thương hoặc mất chân, mất tay và còn lại chưa đầy ba mươi người. Cạnh tranh có thể nói là vô cùng khốc liệt!</w:t>
      </w:r>
    </w:p>
    <w:p>
      <w:pPr>
        <w:pStyle w:val="BodyText"/>
      </w:pPr>
      <w:r>
        <w:t xml:space="preserve">- Nghe cho rõ đây, từng người một theo số thứ tự trong khu Thí luyện bước ra ngoài, không được tranh giành, phải theo đúng trình tự, nghe được thì hô lên, nếu gọi ba lần mà không đi ra thì đến số kế tiếp. Người đầu tiên, Võ đồng Số 1 đi ra!</w:t>
      </w:r>
    </w:p>
    <w:p>
      <w:pPr>
        <w:pStyle w:val="BodyText"/>
      </w:pPr>
      <w:r>
        <w:t xml:space="preserve">Thủ tục này mặc dù phức tạp nhưng là để bảo đảm cho thành tích của mỗi Võ đồng, bảo đảm rằng các ân oán bên trong khu Thí luyện không kéo đến cả cuộc sống bên ngoài.</w:t>
      </w:r>
    </w:p>
    <w:p>
      <w:pPr>
        <w:pStyle w:val="BodyText"/>
      </w:pPr>
      <w:r>
        <w:t xml:space="preserve">Cởi áo bào Thí luyện ra, hạ mặt nạ, mọi người đều khôi phục lại bộ mặt vốn có. Hết thảy mây giông trong cuộc Thí luyện đều bay đi hết. Khi công bố thành tích cuối cùng cũng không công bố số Thí luyện lại càng không công bố số ngọc bài thu được cụ thể, chỉ công bố điểm số của các Võ đồng đối ứng mà thôi.</w:t>
      </w:r>
    </w:p>
    <w:p>
      <w:pPr>
        <w:pStyle w:val="BodyText"/>
      </w:pPr>
      <w:r>
        <w:t xml:space="preserve">Tần Vô Song là Số 6, năm người phía trước đã có hai người không xuất hiện nên rất nhanh đã tới phiên hắn. Vị sứ giả phụ trách đăng ký cho Tần Vô Song nhìn thấy hắn không ngừng lấy ra ngọc bài, tất nhiên là rất kinh ngạc, cơ hồ quên luôn cả đếm.</w:t>
      </w:r>
    </w:p>
    <w:p>
      <w:pPr>
        <w:pStyle w:val="BodyText"/>
      </w:pPr>
      <w:r>
        <w:t xml:space="preserve">Vị này biết Tần Vô Song Vượt khu nhưng lại không thể nghĩ tới hắn lại vượt nhiều khu như vậy. Dù sao thì hắn chỉ phụ trách khu Thí luyện Số 3, đối với tình hình ở các khu Thí luyện khác nhất thời không thể biết hết được.</w:t>
      </w:r>
    </w:p>
    <w:p>
      <w:pPr>
        <w:pStyle w:val="BodyText"/>
      </w:pPr>
      <w:r>
        <w:t xml:space="preserve">- Xem ra, vị trí Quán quân không chạy thoát khỏi khu Thí luyện do ta phụ trách rồi.</w:t>
      </w:r>
    </w:p>
    <w:p>
      <w:pPr>
        <w:pStyle w:val="BodyText"/>
      </w:pPr>
      <w:r>
        <w:t xml:space="preserve">Vị sứ giả lập tức vui mừng, cảm thấy vô cùng vinh dự:</w:t>
      </w:r>
    </w:p>
    <w:p>
      <w:pPr>
        <w:pStyle w:val="BodyText"/>
      </w:pPr>
      <w:r>
        <w:t xml:space="preserve">- Làm người phụ trách khu Thí luyện Số 3 của ngươi, ta nghĩ ta nên chúc mừng ngươi trước.</w:t>
      </w:r>
    </w:p>
    <w:p>
      <w:pPr>
        <w:pStyle w:val="BodyText"/>
      </w:pPr>
      <w:r>
        <w:t xml:space="preserve">Tần Vô Song khẽ cười:</w:t>
      </w:r>
    </w:p>
    <w:p>
      <w:pPr>
        <w:pStyle w:val="BodyText"/>
      </w:pPr>
      <w:r>
        <w:t xml:space="preserve">- Cảm ơn, xin hãy kiểm tra lại không có lầm lẫn.</w:t>
      </w:r>
    </w:p>
    <w:p>
      <w:pPr>
        <w:pStyle w:val="BodyText"/>
      </w:pPr>
      <w:r>
        <w:t xml:space="preserve">- Không vấn đề gì, 600 tích điểm. Trời ơi! Thành tích này thật đáng sợ!</w:t>
      </w:r>
    </w:p>
    <w:p>
      <w:pPr>
        <w:pStyle w:val="BodyText"/>
      </w:pPr>
      <w:r>
        <w:t xml:space="preserve">Vị sứ giả cứng lưỡi, nói:</w:t>
      </w:r>
    </w:p>
    <w:p>
      <w:pPr>
        <w:pStyle w:val="BodyText"/>
      </w:pPr>
      <w:r>
        <w:t xml:space="preserve">- Cởi áo bào Thí luyện của ngươi ra, hạ mặt nạ, theo thông đạo đi ra bên ngoài, đến tập kết tại bãi đất trống bên ngoài. Đợi đến khi kiểm tra xong tất cả các Võ đồng, kiểm xong điểm số, Đại Tôn giả có lời muốn nói.</w:t>
      </w:r>
    </w:p>
    <w:p>
      <w:pPr>
        <w:pStyle w:val="BodyText"/>
      </w:pPr>
      <w:r>
        <w:t xml:space="preserve">Tần Vô Song cũng không muốn có gì gây chú ý đặc biệt, hoàn tất mọi thứ theo trình tự, mang theo đơn chứng minh nghiệm thu, theo thông đạo rời đi.</w:t>
      </w:r>
    </w:p>
    <w:p>
      <w:pPr>
        <w:pStyle w:val="BodyText"/>
      </w:pPr>
      <w:r>
        <w:t xml:space="preserve">Đi vào nơi tập kết, các Võ đồng đi ra từ các khu Thí luyện khác lúc này cũng không nhiều. Một lát sau thì lại càng lúc càng đông.</w:t>
      </w:r>
    </w:p>
    <w:p>
      <w:pPr>
        <w:pStyle w:val="BodyText"/>
      </w:pPr>
      <w:r>
        <w:t xml:space="preserve">Hắn vẫn đứng ở khu vực tập kết vốn thuộc về Xích Mộc Vương Thành, trong lòng cũng không suy nghĩ nhiều, chỉ thầm nghĩ:</w:t>
      </w:r>
    </w:p>
    <w:p>
      <w:pPr>
        <w:pStyle w:val="BodyText"/>
      </w:pPr>
      <w:r>
        <w:t xml:space="preserve">- Không biết Đạt Hề Dương và nha đầu điên Vân gia kia có thành tích thế nào?</w:t>
      </w:r>
    </w:p>
    <w:p>
      <w:pPr>
        <w:pStyle w:val="BodyText"/>
      </w:pPr>
      <w:r>
        <w:t xml:space="preserve">Bởi vì đi cùng đường với nhau, lại là đồng hương quận La Giang, nếu bọn họ đạt được thành tích tốt thì Tần Vô Song tự nhiên cũng cảm thấy vui thay cho họ.</w:t>
      </w:r>
    </w:p>
    <w:p>
      <w:pPr>
        <w:pStyle w:val="BodyText"/>
      </w:pPr>
      <w:r>
        <w:t xml:space="preserve">Đang suy nghĩ, Tần Vô Song đã thoáng thấy Đạt Hề Dương đi từ hướng đối diện đi tới, biểu tình trên mặt cũng không biết là tốt hay xấu.</w:t>
      </w:r>
    </w:p>
    <w:p>
      <w:pPr>
        <w:pStyle w:val="BodyText"/>
      </w:pPr>
      <w:r>
        <w:t xml:space="preserve">Nhìn thấy Tần Vô Song, Đạt Hề Dương đi tới, hỏi:</w:t>
      </w:r>
    </w:p>
    <w:p>
      <w:pPr>
        <w:pStyle w:val="BodyText"/>
      </w:pPr>
      <w:r>
        <w:t xml:space="preserve">- Thành tích thế nào?</w:t>
      </w:r>
    </w:p>
    <w:p>
      <w:pPr>
        <w:pStyle w:val="BodyText"/>
      </w:pPr>
      <w:r>
        <w:t xml:space="preserve">- Tàm tạm, ngươi thế nào?</w:t>
      </w:r>
    </w:p>
    <w:p>
      <w:pPr>
        <w:pStyle w:val="BodyText"/>
      </w:pPr>
      <w:r>
        <w:t xml:space="preserve">- Ha ha, ta cũng qua, tuy nhiên cái ‘qua’ của ta chỉ cần bằng một phần ba cái ‘tàm tạm’ của ngươi là đã vui lắm rồi.</w:t>
      </w:r>
    </w:p>
    <w:p>
      <w:pPr>
        <w:pStyle w:val="BodyText"/>
      </w:pPr>
      <w:r>
        <w:t xml:space="preserve">Đạt Hề Dương cười khổ nói.</w:t>
      </w:r>
    </w:p>
    <w:p>
      <w:pPr>
        <w:pStyle w:val="BodyText"/>
      </w:pPr>
      <w:r>
        <w:t xml:space="preserve">Lập tức nhớ ra điều gì, lại hỏi:</w:t>
      </w:r>
    </w:p>
    <w:p>
      <w:pPr>
        <w:pStyle w:val="BodyText"/>
      </w:pPr>
      <w:r>
        <w:t xml:space="preserve">- Ngươi có Vượt khu không?</w:t>
      </w:r>
    </w:p>
    <w:p>
      <w:pPr>
        <w:pStyle w:val="BodyText"/>
      </w:pPr>
      <w:r>
        <w:t xml:space="preserve">- Có, có vượt. Ngươi thì sao?</w:t>
      </w:r>
    </w:p>
    <w:p>
      <w:pPr>
        <w:pStyle w:val="BodyText"/>
      </w:pPr>
      <w:r>
        <w:t xml:space="preserve">Đạt Hề Dương có chút đáng tiếc thở dài một tiếng:</w:t>
      </w:r>
    </w:p>
    <w:p>
      <w:pPr>
        <w:pStyle w:val="BodyText"/>
      </w:pPr>
      <w:r>
        <w:t xml:space="preserve">- Đến khi còn hai ngày nữa thì kết thúc ta mới thu thập đủ 80 tích điểm, ngẫm thấy thời gian có hạn, lại chỉ cần ổn thỏa nên không xin Vượt khu.</w:t>
      </w:r>
    </w:p>
    <w:p>
      <w:pPr>
        <w:pStyle w:val="BodyText"/>
      </w:pPr>
      <w:r>
        <w:t xml:space="preserve">Đây là một lựa chọn chính xác, nếu chỉ còn thời gian hai ngày, cho dù là có Vượt khu thì cũng khó làm được điều gì. Nếu đã không có thực lực áp đảo, lại đến một khu vực mới, chưa quen địa hình, để quen với địa hình cũng cần ít nhất hai ngày.</w:t>
      </w:r>
    </w:p>
    <w:p>
      <w:pPr>
        <w:pStyle w:val="BodyText"/>
      </w:pPr>
      <w:r>
        <w:t xml:space="preserve">Nếu so với việc tùy tiện đi mạo hiểm thì thà bảo đảm thành tích đã đạt được còn tốt hơn.</w:t>
      </w:r>
    </w:p>
    <w:p>
      <w:pPr>
        <w:pStyle w:val="BodyText"/>
      </w:pPr>
      <w:r>
        <w:t xml:space="preserve">- Vân đại tiểu thư còn chưa ra?</w:t>
      </w:r>
    </w:p>
    <w:p>
      <w:pPr>
        <w:pStyle w:val="BodyText"/>
      </w:pPr>
      <w:r>
        <w:t xml:space="preserve">Đạt Hề Dương nhìn khắp xung quanh, người ở bốn phía đang dần dần đông lên.</w:t>
      </w:r>
    </w:p>
    <w:p>
      <w:pPr>
        <w:pStyle w:val="BodyText"/>
      </w:pPr>
      <w:r>
        <w:t xml:space="preserve">Nhóm Võ đồng thuộc Nam Vân Châu cũng dần dần tập hợp lại, một lát sau, Tây Môn Tinh cũng đi từ lối thông đạo bước ra.</w:t>
      </w:r>
    </w:p>
    <w:p>
      <w:pPr>
        <w:pStyle w:val="BodyText"/>
      </w:pPr>
      <w:r>
        <w:t xml:space="preserve">Mặc dù Tây Môn Tinh cố gắng kìm chế cảm xúc nhưng rõ ràng là vẫn lộ ra nét hớn hở.</w:t>
      </w:r>
    </w:p>
    <w:p>
      <w:pPr>
        <w:pStyle w:val="BodyText"/>
      </w:pPr>
      <w:r>
        <w:t xml:space="preserve">- Vô Song huynh, ngươi xuất hiện thật sớm. Thành tích thế nào?</w:t>
      </w:r>
    </w:p>
    <w:p>
      <w:pPr>
        <w:pStyle w:val="BodyText"/>
      </w:pPr>
      <w:r>
        <w:t xml:space="preserve">Tây Môn Tinh vừa đi đến, Võ đồng châu thành Nam Vân Châu cũng nhao nhao như ong vỡ tổ đi ra.</w:t>
      </w:r>
    </w:p>
    <w:p>
      <w:pPr>
        <w:pStyle w:val="BodyText"/>
      </w:pPr>
      <w:r>
        <w:t xml:space="preserve">- Coi như không có trở ngại, không kéo thành tích của Nam Vân Châu chúng ta xuống.</w:t>
      </w:r>
    </w:p>
    <w:p>
      <w:pPr>
        <w:pStyle w:val="BodyText"/>
      </w:pPr>
      <w:r>
        <w:t xml:space="preserve">Tần Vô Song không muốn khoe khoang, thành tích còn chưa công bố, giờ không nên biểu hiện gì. Cho dù công bố thành tích rồi thì cũng chẳng cần nói gì cả, thành tích sẽ nói hộ tất cả.</w:t>
      </w:r>
    </w:p>
    <w:p>
      <w:pPr>
        <w:pStyle w:val="BodyText"/>
      </w:pPr>
      <w:r>
        <w:t xml:space="preserve">- Hắc hắc, xem lời của Vô Song huynh kìa. Nếu mà ngươi cản trở thì e rằng Nam Vân Châu sẽ không có chân mà đi mất.</w:t>
      </w:r>
    </w:p>
    <w:p>
      <w:pPr>
        <w:pStyle w:val="BodyText"/>
      </w:pPr>
      <w:r>
        <w:t xml:space="preserve">Tây Môn Tinh cười trêu ghẹo.</w:t>
      </w:r>
    </w:p>
    <w:p>
      <w:pPr>
        <w:pStyle w:val="BodyText"/>
      </w:pPr>
      <w:r>
        <w:t xml:space="preserve">- Tinh thiếu gia, nhìn tâm tình của ngươi rất tốt, chắc chắn là Vượt khu thành công hả?</w:t>
      </w:r>
    </w:p>
    <w:p>
      <w:pPr>
        <w:pStyle w:val="BodyText"/>
      </w:pPr>
      <w:r>
        <w:t xml:space="preserve">- Ừ, lần này coi như thuận lợi, nửa tháng là ta đã Vượt khu. Đáng tiếc cuối cùng không thu thập đủ 160 tích điểm. Nếu có thể Vượt khu lần nữa thì thật tốt quá.</w:t>
      </w:r>
    </w:p>
    <w:p>
      <w:pPr>
        <w:pStyle w:val="BodyText"/>
      </w:pPr>
      <w:r>
        <w:t xml:space="preserve">Tây Môn Tinh ít nhiều nuối tiếc.</w:t>
      </w:r>
    </w:p>
    <w:p>
      <w:pPr>
        <w:pStyle w:val="BodyText"/>
      </w:pPr>
      <w:r>
        <w:t xml:space="preserve">Vài tên Võ đồng có quen biết với Tây Môn Tinh đều muốn hắn nói thành tích cụ thể, Tây Môn Tinh từ chối chẳng được, đành phải nói:</w:t>
      </w:r>
    </w:p>
    <w:p>
      <w:pPr>
        <w:pStyle w:val="BodyText"/>
      </w:pPr>
      <w:r>
        <w:t xml:space="preserve">- Nhận được sự ưu ái của các huynh đệ, điểm số lần này của ta là 152 tích điểm.</w:t>
      </w:r>
    </w:p>
    <w:p>
      <w:pPr>
        <w:pStyle w:val="BodyText"/>
      </w:pPr>
      <w:r>
        <w:t xml:space="preserve">- Oa, Tinh thiếu gia, đúng là ngươi mà! Thiếu chút nữa có phải là đã Vượt khu lần hai không?</w:t>
      </w:r>
    </w:p>
    <w:p>
      <w:pPr>
        <w:pStyle w:val="BodyText"/>
      </w:pPr>
      <w:r>
        <w:t xml:space="preserve">- Hu hu hu, ta mới có 32 tích điểm, thật là buồn…</w:t>
      </w:r>
    </w:p>
    <w:p>
      <w:pPr>
        <w:pStyle w:val="BodyText"/>
      </w:pPr>
      <w:r>
        <w:t xml:space="preserve">- Hắc hắc, ta lại được 54 tích điểm, không biết là có thể được vào vòng sau hay không.</w:t>
      </w:r>
    </w:p>
    <w:p>
      <w:pPr>
        <w:pStyle w:val="BodyText"/>
      </w:pPr>
      <w:r>
        <w:t xml:space="preserve">Các Võ đồng trước mặt bàn luận liên tục, vô cùng hâm mộ với thành tích của Tây Môn Tinh. Chính lúc này, Tần Vô Song thoáng nhìn thấy Vân Khinh Yên từ trong thông đạo bước ra, vẻ mặt hoàn toàn không có chút lạc quan như ngày thường, chán nản mất hồn.</w:t>
      </w:r>
    </w:p>
    <w:p>
      <w:pPr>
        <w:pStyle w:val="BodyText"/>
      </w:pPr>
      <w:r>
        <w:t xml:space="preserve">Tần Vô Song cùng Đạt Hề Dương ở đối diện liếc mắt nhìn nhau, thầm nghĩ thành tích của Vân Khinh Yên chắc chắn là rất bình thường.</w:t>
      </w:r>
    </w:p>
    <w:p>
      <w:pPr>
        <w:pStyle w:val="BodyText"/>
      </w:pPr>
      <w:r>
        <w:t xml:space="preserve">- Vân tiểu thư, làm sao vậy?</w:t>
      </w:r>
    </w:p>
    <w:p>
      <w:pPr>
        <w:pStyle w:val="BodyText"/>
      </w:pPr>
      <w:r>
        <w:t xml:space="preserve">Tần Vô Song không nói mà là một Võ đồng ở quận khác đã cất tiếng hỏi.</w:t>
      </w:r>
    </w:p>
    <w:p>
      <w:pPr>
        <w:pStyle w:val="BodyText"/>
      </w:pPr>
      <w:r>
        <w:t xml:space="preserve">Vân Khinh Yên đôi mắt đỏ hoe, khóc òa lên.</w:t>
      </w:r>
    </w:p>
    <w:p>
      <w:pPr>
        <w:pStyle w:val="BodyText"/>
      </w:pPr>
      <w:r>
        <w:t xml:space="preserve">Đúng lúc ngẩng đầu lên nhìn vào mắt mọi người, Vân Khinh Yên đột nhiên lau mắt, ngừng khóc:</w:t>
      </w:r>
    </w:p>
    <w:p>
      <w:pPr>
        <w:pStyle w:val="BodyText"/>
      </w:pPr>
      <w:r>
        <w:t xml:space="preserve">- Tốt rồi, ta không sao. Chẳng phải là thành tích không tệ sao? Còn sống đi ra cũng không tính là đã thất bại.</w:t>
      </w:r>
    </w:p>
    <w:p>
      <w:pPr>
        <w:pStyle w:val="BodyText"/>
      </w:pPr>
      <w:r>
        <w:t xml:space="preserve">- Đúng, đúng, còn sống là coi như thắng rồi. Ta nghe nói, lần Thí luyện này có những khu Thí luyện rất thảm khốc, mười phần còn bốn phần, bốn phần thì tệ hại vô cùng.</w:t>
      </w:r>
    </w:p>
    <w:p>
      <w:pPr>
        <w:pStyle w:val="BodyText"/>
      </w:pPr>
      <w:r>
        <w:t xml:space="preserve">- Như thế cũng quá thảm khốc. Ở khu của ta, lúc ra ta có đếm thì chỉ còn thiếu năm, sáu người, như vậy là còn tạm được.</w:t>
      </w:r>
    </w:p>
    <w:p>
      <w:pPr>
        <w:pStyle w:val="BodyText"/>
      </w:pPr>
      <w:r>
        <w:t xml:space="preserve">- Hai người các ngươi thành tích thế nào? Ta làm mất mặt quận La Giang chúng ta rồi.</w:t>
      </w:r>
    </w:p>
    <w:p>
      <w:pPr>
        <w:pStyle w:val="BodyText"/>
      </w:pPr>
      <w:r>
        <w:t xml:space="preserve">Vân Khinh Yên cầm đơn chứng minh nghiệm thu trong tay, xé nát:</w:t>
      </w:r>
    </w:p>
    <w:p>
      <w:pPr>
        <w:pStyle w:val="BodyText"/>
      </w:pPr>
      <w:r>
        <w:t xml:space="preserve">- Trong một tháng ta chỉ thu được có một ngọc bài, lại chỉ có giá trị 2 tích điểm. Nếu không phải vì sợ trở về sẽ bị quở trách thì ta đã mấy lần muốn xin ra.</w:t>
      </w:r>
    </w:p>
    <w:p>
      <w:pPr>
        <w:pStyle w:val="BodyText"/>
      </w:pPr>
      <w:r>
        <w:t xml:space="preserve">2 tích điểm…</w:t>
      </w:r>
    </w:p>
    <w:p>
      <w:pPr>
        <w:pStyle w:val="BodyText"/>
      </w:pPr>
      <w:r>
        <w:t xml:space="preserve">Đây đích thực là thành tích đáng xấu hổ, chả trách người như Vân Khinh Yên cũng cảm thấy buồn bực như vậy.</w:t>
      </w:r>
    </w:p>
    <w:p>
      <w:pPr>
        <w:pStyle w:val="BodyText"/>
      </w:pPr>
      <w:r>
        <w:t xml:space="preserve">Khi không khí đang rơi vào sự ngượng ngùng, một đám Võ đồng bên cạnh đột nhiên vang lên một tiếng hô.</w:t>
      </w:r>
    </w:p>
    <w:p>
      <w:pPr>
        <w:pStyle w:val="BodyText"/>
      </w:pPr>
      <w:r>
        <w:t xml:space="preserve">- Xung thiếu gia ra rồi!</w:t>
      </w:r>
    </w:p>
    <w:p>
      <w:pPr>
        <w:pStyle w:val="BodyText"/>
      </w:pPr>
      <w:r>
        <w:t xml:space="preserve">Nghe được thanh âm Xung thiếu gia này, Tây Môn Tinh không nhịn được ngẩng đầu lên nhìn. Nếu không đoán sai, Xung thiếu gia trong lời bọn họ chính là Tiểu Vương gia của Xích Mộc Vương Thành, cũng là con út của Xích Mộc Vương! Nghe nói từ nhỏ thiên phú xuất chúng, trong số các Võ đồng thiếu niên này đã dẫn đầu, vượt rất xa. Trước cuộc Thí luyện chính là người có khả năng giành giải Quán quân nhất.</w:t>
      </w:r>
    </w:p>
    <w:p>
      <w:pPr>
        <w:pStyle w:val="BodyText"/>
      </w:pPr>
      <w:r>
        <w:t xml:space="preserve">Tây Môn Tinh sớm đã coi Tiểu Vương gia như đối thủ cạnh tranh, lúc này nhìn hắn bị một đám Võ đồng vây quanh, trong lòng cũng không khỏi gợn sóng, lại nghĩ:</w:t>
      </w:r>
    </w:p>
    <w:p>
      <w:pPr>
        <w:pStyle w:val="BodyText"/>
      </w:pPr>
      <w:r>
        <w:t xml:space="preserve">- Không biết thành tích lần này của Tiểu Vương gia thế nào?</w:t>
      </w:r>
    </w:p>
    <w:p>
      <w:pPr>
        <w:pStyle w:val="BodyText"/>
      </w:pPr>
      <w:r>
        <w:t xml:space="preserve">Vị Tiểu Vương gia khôi phục lại diện mạo của mình, đầu đội kim quan màu tím, điệu bộ kiểu cách. Những Võ đồng nghênh đón hai bên dàn hàng trái phải, càng tăng thêm không khí sôi nổi.</w:t>
      </w:r>
    </w:p>
    <w:p>
      <w:pPr>
        <w:pStyle w:val="BodyText"/>
      </w:pPr>
      <w:r>
        <w:t xml:space="preserve">- Xung thiếu gia, thành tích lần này chắc cũng không tồi chứ?</w:t>
      </w:r>
    </w:p>
    <w:p>
      <w:pPr>
        <w:pStyle w:val="BodyText"/>
      </w:pPr>
      <w:r>
        <w:t xml:space="preserve">Một gã Võ đồng tiến lên, nịnh nọt hỏi.</w:t>
      </w:r>
    </w:p>
    <w:p>
      <w:pPr>
        <w:pStyle w:val="BodyText"/>
      </w:pPr>
      <w:r>
        <w:t xml:space="preserve">Một Võ đồng khác đứng bên người Tiểu Vương gia trách mắng:</w:t>
      </w:r>
    </w:p>
    <w:p>
      <w:pPr>
        <w:pStyle w:val="BodyText"/>
      </w:pPr>
      <w:r>
        <w:t xml:space="preserve">- Vớ vẩn, lần này Xung thiếu gia hoàn thành hai lần Vượt khu, được hơn 200 tích điểm, không phải là ngài đội vòng nguyệt quế thì còn ai vào đây nữa.</w:t>
      </w:r>
    </w:p>
    <w:p>
      <w:pPr>
        <w:pStyle w:val="BodyText"/>
      </w:pPr>
      <w:r>
        <w:t xml:space="preserve">- Hơn 200 tích điểm?</w:t>
      </w:r>
    </w:p>
    <w:p>
      <w:pPr>
        <w:pStyle w:val="BodyText"/>
      </w:pPr>
      <w:r>
        <w:t xml:space="preserve">- Chậc chậc, quá lợi hại, chức Quán quân chắc chắn sẽ không rơi vào tay kẻ khác. Ha ha. Tuy rằng thành tích cá nhân của ta bình thường nhưng Xích Mộc Lĩnh có thể đứng đầu trong Tứ Đại Lĩnh thì cũng chuyện đáng mừng.</w:t>
      </w:r>
    </w:p>
    <w:p>
      <w:pPr>
        <w:pStyle w:val="BodyText"/>
      </w:pPr>
      <w:r>
        <w:t xml:space="preserve">Tâm tình của Tây Môn Tinh đang tốt thì đột nhiên trở nên ảm đạm. Hắn vốn đang ôm hoài niệm tranh đoạt ngôi vị Quán quân. Tuy rằng hắn cũng hy vọng không lớn nhưng nghe nói thành tích của người ta tốt như vậy thì cũng cảm thấy bị đả kích.</w:t>
      </w:r>
    </w:p>
    <w:p>
      <w:pPr>
        <w:pStyle w:val="BodyText"/>
      </w:pPr>
      <w:r>
        <w:t xml:space="preserve">Ánh mắt bất giác nhìn về phía Tần Vô Song, đã thấy vẻ mặt bình tĩnh mỉm cười của hắn, Tây Môn Tinh nhất thời dao động. Theo kinh nghiệm tiếp xúc trước đây, khi Tần Vô Song duy trì nụ cười này thì có nghĩa là hắn đang tràn đầy tự tin.</w:t>
      </w:r>
    </w:p>
    <w:p>
      <w:pPr>
        <w:pStyle w:val="BodyText"/>
      </w:pPr>
      <w:r>
        <w:t xml:space="preserve">Chẳng lẽ…</w:t>
      </w:r>
    </w:p>
    <w:p>
      <w:pPr>
        <w:pStyle w:val="Compact"/>
      </w:pPr>
      <w:r>
        <w:t xml:space="preserve">Ủng hộ chỉ với 1 click và 5s ! (adf.ly/4EmoB)</w:t>
      </w:r>
      <w:r>
        <w:br w:type="textWrapping"/>
      </w:r>
      <w:r>
        <w:br w:type="textWrapping"/>
      </w:r>
    </w:p>
    <w:p>
      <w:pPr>
        <w:pStyle w:val="Heading2"/>
      </w:pPr>
      <w:bookmarkStart w:id="122" w:name="chương-100"/>
      <w:bookmarkEnd w:id="122"/>
      <w:r>
        <w:t xml:space="preserve">100. Chương 10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00: Không khí khẩn trươ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Quan sát biểu tình của Tần Vô Song cũng là trò yêu thích của Vân Khinh Yên. Tuy rằng thành tích cá nhân của Vân Khinh Yên không thể cứu vãn được nữa nhưng cũng không vì vậy mà gây cản trở cho việc quan tâm tới danh dự của tập thể. Hơn nữa đều cùng là Võ đồng đến từ quận La Giang, Vân Khinh Yên cũng có một cảm giác tự hào về quê hương.</w:t>
      </w:r>
    </w:p>
    <w:p>
      <w:pPr>
        <w:pStyle w:val="BodyText"/>
      </w:pPr>
      <w:r>
        <w:t xml:space="preserve">Nhất là khi nhìn thấy người khác có khí thế tự tin như vậy, biểu hiện sự ưu việt thì tâm lý bất bình của Vân Khinh Yên càng thêm dâng trào.</w:t>
      </w:r>
    </w:p>
    <w:p>
      <w:pPr>
        <w:pStyle w:val="BodyText"/>
      </w:pPr>
      <w:r>
        <w:t xml:space="preserve">Tuy nhiên, khi ánh mắt của Vân Khinh Yên nhìn về phía mặt của Tần Vô Song thì nhất thời đã như mây chuyển thành nắng.</w:t>
      </w:r>
    </w:p>
    <w:p>
      <w:pPr>
        <w:pStyle w:val="BodyText"/>
      </w:pPr>
      <w:r>
        <w:t xml:space="preserve">- Tần Vô Song, thành tích lần này của ngươi khẳng định không kém. Thế nào, có được 300 tích điểm không?</w:t>
      </w:r>
    </w:p>
    <w:p>
      <w:pPr>
        <w:pStyle w:val="BodyText"/>
      </w:pPr>
      <w:r>
        <w:t xml:space="preserve">Vân Khinh Yên cố ý phóng đại thanh âm, khoa trương hỏi han.</w:t>
      </w:r>
    </w:p>
    <w:p>
      <w:pPr>
        <w:pStyle w:val="BodyText"/>
      </w:pPr>
      <w:r>
        <w:t xml:space="preserve">300 tích điểm, đây là Vân Khinh Yên hô lên, trên thực tế bản thân cũng hiểu được là 300 tích điểm thật sự quá khó khăn, về lý thuyết thì không thể nào đạt được. Muốn đạt được 300 tích điểm, ít nhất cũng phải Vượt khu ba lần mới có thể cam đoan đạt được.</w:t>
      </w:r>
    </w:p>
    <w:p>
      <w:pPr>
        <w:pStyle w:val="BodyText"/>
      </w:pPr>
      <w:r>
        <w:t xml:space="preserve">Quả nhiên, lời vừa nói ra, đến Đạt Hề Dương cũng nhịn không được lắc đầu, nghĩ thầm Vân Khinh Yên đúng là nói khoác. Cần gì phải tỏ vẻ với con cháu Vương tôn người ta làm gì?</w:t>
      </w:r>
    </w:p>
    <w:p>
      <w:pPr>
        <w:pStyle w:val="BodyText"/>
      </w:pPr>
      <w:r>
        <w:t xml:space="preserve">Trên thực tế, xung quanh có rất nhiều Võ đồng đều nhìn về phía người đang khoa trương bên cạnh Xung thiếu gia và đều thì thầm rằng rốt cuộc thành tích của những người ở đây đều cao như vậy sao. Nếu đột nhiên xuất hiện thành tích tốt lại cố ý khoe khoang trước mặt mọi người thì có ý là muốn làm mất mặt hắn. Chẳng sợ người ta là con cháu vương tôn, chỉ là muốn cho người khác phải âm thầm khó chịu.</w:t>
      </w:r>
    </w:p>
    <w:p>
      <w:pPr>
        <w:pStyle w:val="BodyText"/>
      </w:pPr>
      <w:r>
        <w:t xml:space="preserve">Bởi vậy, Vân Khinh Yên mới cao giọng hô gấp mười lên thế để hỏi, thật ra là để cho đại đa số Võ đồng của Xích Mộc Lĩnh âm thầm trầm trồ khen ngợi, tuy rằng, tất cả mọi người đều nhận thấy là 300 tích điểm về căn bản là không thể, nhưng để đả kích một người nào đó thì là điều tất yếu.</w:t>
      </w:r>
    </w:p>
    <w:p>
      <w:pPr>
        <w:pStyle w:val="BodyText"/>
      </w:pPr>
      <w:r>
        <w:t xml:space="preserve">Tần Vô Song cười khổ liên tục, thầm nghĩ Vân đại tiểu thư này không có một khắc nào có thể yên tĩnh, khiến cho cả đám không được tự nhiên.</w:t>
      </w:r>
    </w:p>
    <w:p>
      <w:pPr>
        <w:pStyle w:val="BodyText"/>
      </w:pPr>
      <w:r>
        <w:t xml:space="preserve">Tây Môn Tinh tuy rằng cũng rất ghen tức, nhưng mà hắn lại hiểu được rằng im lặng là khôn ngoan, biết rằng Xung thiếu gia có ý nghĩa gì ở Xích Mộc Lĩnh. Cười một cái và cũng không nói gì cả.</w:t>
      </w:r>
    </w:p>
    <w:p>
      <w:pPr>
        <w:pStyle w:val="BodyText"/>
      </w:pPr>
      <w:r>
        <w:t xml:space="preserve">- Sao lại không nói lời nào?</w:t>
      </w:r>
    </w:p>
    <w:p>
      <w:pPr>
        <w:pStyle w:val="BodyText"/>
      </w:pPr>
      <w:r>
        <w:t xml:space="preserve">Vân Khinh Yên trừng mắt truy vấn.</w:t>
      </w:r>
    </w:p>
    <w:p>
      <w:pPr>
        <w:pStyle w:val="BodyText"/>
      </w:pPr>
      <w:r>
        <w:t xml:space="preserve">- Ngươi muốn ta nói cái gì?</w:t>
      </w:r>
    </w:p>
    <w:p>
      <w:pPr>
        <w:pStyle w:val="BodyText"/>
      </w:pPr>
      <w:r>
        <w:t xml:space="preserve">Tần Vô Song cảm thấy rất bất đắc dĩ:</w:t>
      </w:r>
    </w:p>
    <w:p>
      <w:pPr>
        <w:pStyle w:val="BodyText"/>
      </w:pPr>
      <w:r>
        <w:t xml:space="preserve">- Cái gì mà thành tích, hãy để các sứ giả công bố, đừng nóng vội.</w:t>
      </w:r>
    </w:p>
    <w:p>
      <w:pPr>
        <w:pStyle w:val="BodyText"/>
      </w:pPr>
      <w:r>
        <w:t xml:space="preserve">Vân Khinh Yên sớm đã quên chuyện thành tích kém cỏi của mình, cười hỉ hả nói:</w:t>
      </w:r>
    </w:p>
    <w:p>
      <w:pPr>
        <w:pStyle w:val="BodyText"/>
      </w:pPr>
      <w:r>
        <w:t xml:space="preserve">- Bởi vì thành tích của ta kém quá nên muốn chung vui với thành tích tốt của ngươi. Ai bảo chúng ta là đồng hương.</w:t>
      </w:r>
    </w:p>
    <w:p>
      <w:pPr>
        <w:pStyle w:val="BodyText"/>
      </w:pPr>
      <w:r>
        <w:t xml:space="preserve">Những Võ đồng Xích Mộc Lĩnh kia hiển nhiên nghe ra ý tứ trong khẩu khí của Vân Khinh Yên, đều trừng mắt nhìn về phía người đang ngạo nghễ đi tới. Hiển nhiên là muốn biết là ai gan hùm dám lên mặt tại đây.</w:t>
      </w:r>
    </w:p>
    <w:p>
      <w:pPr>
        <w:pStyle w:val="BodyText"/>
      </w:pPr>
      <w:r>
        <w:t xml:space="preserve">Phải biết rằng, Xích Mộc Vương rất coi trọng cuộc Thí luyện lần này của con trai, rất muốn nhân cuộc Thí luyện lần này đẩy con mình lên. Bởi vậy, hắn tự nhiên sẽ không bỏ qua bất cứ việc gì để tạo cho con trai cơ hội. Việc phóng đại và thổi phồng thanh thế hiển nhiên cũng là mưu kế của Xích Mộc Vương. Lại không ngờ rằng xuất hiện một nhân vật thần kinh bất thường cấp cao như Vân Khinh Yên.</w:t>
      </w:r>
    </w:p>
    <w:p>
      <w:pPr>
        <w:pStyle w:val="BodyText"/>
      </w:pPr>
      <w:r>
        <w:t xml:space="preserve">Vị Tiểu Vương gia hướng mắt nhìn nhàn nhạt liếc về bên này, không nói gì. Nhưng Võ đồng bên cạnh hắn lại trợn mắt lên, điệu bộ như đang truy tìm bóng dáng ai.</w:t>
      </w:r>
    </w:p>
    <w:p>
      <w:pPr>
        <w:pStyle w:val="BodyText"/>
      </w:pPr>
      <w:r>
        <w:t xml:space="preserve">Trước cuộc Thí luyện, mọi người đều ra sức vì Xích Mộc Lĩnh, nhẫn nhịn lẫn nhau. Hôm nay, thành tích cũng đã định, giới hạn nhẫn nhịn cũng tự nhiên giảm đi.</w:t>
      </w:r>
    </w:p>
    <w:p>
      <w:pPr>
        <w:pStyle w:val="BodyText"/>
      </w:pPr>
      <w:r>
        <w:t xml:space="preserve">Không khí đang cao trào, đột nhiên tất cả các Võ đồng đều cảm thấy từng đợt lãnh khí mãnh liệt truyền đến, chính là lúc Tứ Đại Tôn Giả của Chân Võ Thánh Địa Bách Việt Quốc lần lượt từ trong đi ra.</w:t>
      </w:r>
    </w:p>
    <w:p>
      <w:pPr>
        <w:pStyle w:val="BodyText"/>
      </w:pPr>
      <w:r>
        <w:t xml:space="preserve">Bốn người này cùng xuất hiện, ở Bách Việt Quốc là rất hiếm hoi. Vừa xuất hiện thì khí thế của họ đã làm ổn định cục diện nhất thời.</w:t>
      </w:r>
    </w:p>
    <w:p>
      <w:pPr>
        <w:pStyle w:val="BodyText"/>
      </w:pPr>
      <w:r>
        <w:t xml:space="preserve">Tất cả Võ đồng, cơ hồ trong nháy mắt đều im lặng, đến những từ ngữ đang chuẩn bị phát ra trên cửa miệng đều nuốt trở lại.</w:t>
      </w:r>
    </w:p>
    <w:p>
      <w:pPr>
        <w:pStyle w:val="BodyText"/>
      </w:pPr>
      <w:r>
        <w:t xml:space="preserve">- Tứ Đại Tôn Giả!</w:t>
      </w:r>
    </w:p>
    <w:p>
      <w:pPr>
        <w:pStyle w:val="BodyText"/>
      </w:pPr>
      <w:r>
        <w:t xml:space="preserve">Trong mắt nhóm Võ đồng toát ra ánh mắt thành kính, ngưỡng mộ.</w:t>
      </w:r>
    </w:p>
    <w:p>
      <w:pPr>
        <w:pStyle w:val="BodyText"/>
      </w:pPr>
      <w:r>
        <w:t xml:space="preserve">Hiển nhiên, Chân Võ Thánh Địa có vị trí không thể với tới trong lòng họ, mà Tứ Đại Tôn Giả lại nằm trên đỉnh của vị trí đó. Chỉ có thể ngưỡng mộ, sùng bái.</w:t>
      </w:r>
    </w:p>
    <w:p>
      <w:pPr>
        <w:pStyle w:val="BodyText"/>
      </w:pPr>
      <w:r>
        <w:t xml:space="preserve">Tứ Đại Tôn Giả chưa nói câu nào, chỉ dùng ánh mắt nhẹ nhàng đảo qua, gần hai nghìn Võ đồng nhất thời sinh ra cảm giác nặng nề như nghìn cân.</w:t>
      </w:r>
    </w:p>
    <w:p>
      <w:pPr>
        <w:pStyle w:val="BodyText"/>
      </w:pPr>
      <w:r>
        <w:t xml:space="preserve">Đại Tôn giả áo bào tím khẽ cười nói:</w:t>
      </w:r>
    </w:p>
    <w:p>
      <w:pPr>
        <w:pStyle w:val="BodyText"/>
      </w:pPr>
      <w:r>
        <w:t xml:space="preserve">- Chư vị, trong thời gian một tháng Thí luyện đã có người phải trả giá bằng sinh mệnh, nhưng cũng có người bởi vậy mà danh tiếng vang dội, như Phượng Hoàng cất cánh. Giờ thành tích đã sắp xếp hoàn tất, thành tích của từng khu Thí luyện cũng đã xong. Nhưng thống kê và công bố thì cần phải đợi đến ngày mai. Mọi người hôm nay cắm trại ở đây, buổi sáng ngày mai, thành tích sẽ được công bố.</w:t>
      </w:r>
    </w:p>
    <w:p>
      <w:pPr>
        <w:pStyle w:val="BodyText"/>
      </w:pPr>
      <w:r>
        <w:t xml:space="preserve">Ngày mai? Lại phải đợi đến ngày mai?</w:t>
      </w:r>
    </w:p>
    <w:p>
      <w:pPr>
        <w:pStyle w:val="BodyText"/>
      </w:pPr>
      <w:r>
        <w:t xml:space="preserve">Trên mặt các Võ đồng rõ ràng toát ra vẻ thất vọng. Một tháng nỗ lực và vất vả, tất cả mọi người đều muốn biết thành tích cuối cùng.</w:t>
      </w:r>
    </w:p>
    <w:p>
      <w:pPr>
        <w:pStyle w:val="BodyText"/>
      </w:pPr>
      <w:r>
        <w:t xml:space="preserve">Ai cũng muốn là người đầu tiên biết bảng xếp hạng, muốn biết liệu mình có xuất hiện trên đó không. Dù sao thì trong số những Võ đồng này, mỗi Lĩnh cũng chỉ có ba mươi người đạt tư cách, tổng cộng cùng lắm cũng chỉ có một trăm hai mươi người.</w:t>
      </w:r>
    </w:p>
    <w:p>
      <w:pPr>
        <w:pStyle w:val="BodyText"/>
      </w:pPr>
      <w:r>
        <w:t xml:space="preserve">Nhiều người cùng đi chung trên một cây cầu độc mộc, có thể qua được hay không mọi người đều muốn biết sớm. Chờ đợi một ngày một đêm thật là một sự dày vò lớn.</w:t>
      </w:r>
    </w:p>
    <w:p>
      <w:pPr>
        <w:pStyle w:val="BodyText"/>
      </w:pPr>
      <w:r>
        <w:t xml:space="preserve">Nhưng mọi người đều hiểu được, khu vực và quê quán của các Võ đồng đang được sắp xếp hỗn độn. Phải chấn chỉnh lại nguyên gốc quê quán ban đầu chắc chắn cần thời gian và việc xếp hạng lại càng cần nhiều thời gian hơn. Huống hồ, sau khi thành tích của Võ đồng bốn Lĩnh đưa ra, còn phải chọn ra ba mươi người đứng đầu, so sánh thành tích tập thể, nói về trình tự thì chắc chắn cũng cần thời gian. Ngày mai có thể công bố thành tích, có thể nói là Chân Võ Thánh Địa đã cố gắng hết sức.</w:t>
      </w:r>
    </w:p>
    <w:p>
      <w:pPr>
        <w:pStyle w:val="BodyText"/>
      </w:pPr>
      <w:r>
        <w:t xml:space="preserve">Đại Tôn giả áo bào tím cũng có thể lý giải tâm lý của các Võ đồng, mỉm cười nói:</w:t>
      </w:r>
    </w:p>
    <w:p>
      <w:pPr>
        <w:pStyle w:val="BodyText"/>
      </w:pPr>
      <w:r>
        <w:t xml:space="preserve">- Ta hiểu được tâm tình bức thiết của các ngươi, hiện tại ta cũng không thể nói cụ thể ra thành tích của bất kỳ ai. Nhưng ta phải thừa nhận, lần Thí luyện này, thành tích của các ngươi nằm ngoài sự mong đợi của ta. Nhất là những người đứng đầu lại có thành tích vượt trội. Đương nhiên, đó vẫn chưa phải là niềm vui lớn nhất, điều kinh ngạc nhất trong cuộc Thí luyện lần này cũng xuất hiện những con hắc mã. Những con hắc mã này có dòng dõi không cao nhưng thành tích lại khiến người khác phải tán thưởng. Ha ha, lão phu phải đi nghỉ đây. Trong thời gian nay, các ngươi cũng thư giãn đi.</w:t>
      </w:r>
    </w:p>
    <w:p>
      <w:pPr>
        <w:pStyle w:val="BodyText"/>
      </w:pPr>
      <w:r>
        <w:t xml:space="preserve">Tần Vô Song nghe Đại Tôn giả áo bào tím nói vậy, trong lòng cười thầm, không hổ danh là Đại Tôn giả, quả nhiên là rất khôn ngoan. Những lời này không hề dễ nói nhưng lại nói khiến cho lòng người khác cũng phải chấp nhận. Chỉ mấy câu ngắn ngủi để lại cho người nghe sự mơ hồ, khiến người khác phải đoán mò.</w:t>
      </w:r>
    </w:p>
    <w:p>
      <w:pPr>
        <w:pStyle w:val="BodyText"/>
      </w:pPr>
      <w:r>
        <w:t xml:space="preserve">Quả nhiên, không ngoài dự liệu, những Võ đồng nghe thấy những lời này đều đoán già đoán non.</w:t>
      </w:r>
    </w:p>
    <w:p>
      <w:pPr>
        <w:pStyle w:val="BodyText"/>
      </w:pPr>
      <w:r>
        <w:t xml:space="preserve">Nghe ý tứ trong lời nói của Đại Tôn giả, thành tích tổng thể rất tốt. Xem ra cạnh tranh cũng rất căng thẳng, bằng không thì vì cái gì mà phải cường điệu về những vị trí đỉnh cao.</w:t>
      </w:r>
    </w:p>
    <w:p>
      <w:pPr>
        <w:pStyle w:val="BodyText"/>
      </w:pPr>
      <w:r>
        <w:t xml:space="preserve">Mấy mũi nhọn sắc bén không nghi ngờ gì chính là những Vương tôn công tử của Tứ Đại Lĩnh, các Võ đồng bình thường về phương diện tổng thể thì kém hơn một chút. Nhưng Đại Tôn giả lại đặc biệt nhắc tới hắc mã.</w:t>
      </w:r>
    </w:p>
    <w:p>
      <w:pPr>
        <w:pStyle w:val="BodyText"/>
      </w:pPr>
      <w:r>
        <w:t xml:space="preserve">Điều này làm cho không ít Võ đồng háo hức, nhất là những người có dòng dõi không cao nhưng thành tích cũng được, đều đoán:</w:t>
      </w:r>
    </w:p>
    <w:p>
      <w:pPr>
        <w:pStyle w:val="BodyText"/>
      </w:pPr>
      <w:r>
        <w:t xml:space="preserve">- Trong số những hắc mã mà Đại Tôn giả nói có ta hay không?</w:t>
      </w:r>
    </w:p>
    <w:p>
      <w:pPr>
        <w:pStyle w:val="BodyText"/>
      </w:pPr>
      <w:r>
        <w:t xml:space="preserve">o0o</w:t>
      </w:r>
    </w:p>
    <w:p>
      <w:pPr>
        <w:pStyle w:val="BodyText"/>
      </w:pPr>
      <w:r>
        <w:t xml:space="preserve">Trong một cái doanh trại lớn, người phụ trách của Chân Võ Thánh Địa đều đang vất vả làm việc. Bọn họ phải ở trong này trong thời gian một đêm, thống kê kết quả thành tích.</w:t>
      </w:r>
    </w:p>
    <w:p>
      <w:pPr>
        <w:pStyle w:val="BodyText"/>
      </w:pPr>
      <w:r>
        <w:t xml:space="preserve">Ngoài mấy trăm Võ đồng đã chết vẫn còn lại thành tích của gần hai nghìn Võ đồng, họ đều phải đưa về hồ sơ của các Lĩnh, sau đó xếp thứ tự bên trong các Lĩnh. Mỗi Lĩnh chọn ra ba mươi người đứng đầu.</w:t>
      </w:r>
    </w:p>
    <w:p>
      <w:pPr>
        <w:pStyle w:val="BodyText"/>
      </w:pPr>
      <w:r>
        <w:t xml:space="preserve">Sau đó tính tổng điểm của ba mươi người đứng đầu của bốn Lĩnh để tính ra Lĩnh đứng đầu cũng như danh sách mười người đứng đầu của Lĩnh thứ nhất này.</w:t>
      </w:r>
    </w:p>
    <w:p>
      <w:pPr>
        <w:pStyle w:val="BodyText"/>
      </w:pPr>
      <w:r>
        <w:t xml:space="preserve">Bước cuối cùng mới là bình chọn ra người giành giải Quán quân Cá nhân.</w:t>
      </w:r>
    </w:p>
    <w:p>
      <w:pPr>
        <w:pStyle w:val="BodyText"/>
      </w:pPr>
      <w:r>
        <w:t xml:space="preserve">Tứ Đại Tôn Giả đều ngồi trông coi nên họ không thể chậm chễ.</w:t>
      </w:r>
    </w:p>
    <w:p>
      <w:pPr>
        <w:pStyle w:val="BodyText"/>
      </w:pPr>
      <w:r>
        <w:t xml:space="preserve">- Đại Tôn giả, thật không nghĩ tới, người Quán quân lần này lại là đệ tử của một Hào môn. Quý tộc hạ phẩm! Nếu con hắc mã này mà lộ ra ngoài thì thật là làm mất mặt con cháu Vương tôn Tứ Đại Lĩnh.</w:t>
      </w:r>
    </w:p>
    <w:p>
      <w:pPr>
        <w:pStyle w:val="BodyText"/>
      </w:pPr>
      <w:r>
        <w:t xml:space="preserve">Vị Tôn giả tóc đỏ cảm khái.</w:t>
      </w:r>
    </w:p>
    <w:p>
      <w:pPr>
        <w:pStyle w:val="BodyText"/>
      </w:pPr>
      <w:r>
        <w:t xml:space="preserve">- Lần Thí luyện này công bằng công chính, mọi quy tắc đều được bảo mật, không ai có thể chui qua chỗ trống. Hắc mã xuất hiện bất ngờ cho thấy thực lực của hắn rất xuất chúng.</w:t>
      </w:r>
    </w:p>
    <w:p>
      <w:pPr>
        <w:pStyle w:val="BodyText"/>
      </w:pPr>
      <w:r>
        <w:t xml:space="preserve">Đại Tôn giả áo bào tím lại chỉ vào phiếu điểm:</w:t>
      </w:r>
    </w:p>
    <w:p>
      <w:pPr>
        <w:pStyle w:val="BodyText"/>
      </w:pPr>
      <w:r>
        <w:t xml:space="preserve">- Ngươi xem điểm số của hắn đã dẫn đầu cách rất xa người thứ hai. Người thứ hai đến người thứ năm đều là Vương tôn công tử, nhưng người đứng thứ hai cũng mới được có 236 tích điểm. Điều này chứng minh, thực lực của hắn cách xa so với vai vế.</w:t>
      </w:r>
    </w:p>
    <w:p>
      <w:pPr>
        <w:pStyle w:val="BodyText"/>
      </w:pPr>
      <w:r>
        <w:t xml:space="preserve">Ba vị Đại Tôn giả kia đều gật đầu, nhất là vị tứ Tôn giả lại chớp mắt lay động:</w:t>
      </w:r>
    </w:p>
    <w:p>
      <w:pPr>
        <w:pStyle w:val="BodyText"/>
      </w:pPr>
      <w:r>
        <w:t xml:space="preserve">- Tứ Đại Vương Tộc, cho dù trong lòng không thoải mái cũng nên biết ý nghĩa của lần Thí luyện này là gì. Tin rằng bọn họ sẽ không nghi ngờ gì về lần Thí luyện này.</w:t>
      </w:r>
    </w:p>
    <w:p>
      <w:pPr>
        <w:pStyle w:val="BodyText"/>
      </w:pPr>
      <w:r>
        <w:t xml:space="preserve">- Chân Võ Thánh Địa hành sự không tới phiên họ nghi ngờ!</w:t>
      </w:r>
    </w:p>
    <w:p>
      <w:pPr>
        <w:pStyle w:val="BodyText"/>
      </w:pPr>
      <w:r>
        <w:t xml:space="preserve">Khẩu khí của Đại Tôn giả áo bào tím mang theo khí phách, loại Vương tộc đó về cơ bản không có trong phạm vi suy nghĩ của hắn.</w:t>
      </w:r>
    </w:p>
    <w:p>
      <w:pPr>
        <w:pStyle w:val="BodyText"/>
      </w:pPr>
      <w:r>
        <w:t xml:space="preserve">Cái hắn muốn là thành tích tốt của lần Thí luyện lần này. Đến hôm nay, khi mà thành tích tốt đã xuất hiện thì hắn không cho phép bất cứ kẻ nào phá hư đi cục diện này. Cho dù là Vương tộc cũng không được!</w:t>
      </w:r>
    </w:p>
    <w:p>
      <w:pPr>
        <w:pStyle w:val="BodyText"/>
      </w:pPr>
      <w:r>
        <w:t xml:space="preserve">- Đại Tôn giả, tất cả thành tích của các Võ đồng đều đã quy về các Lĩnh, ba mươi vị trí đầu cũng đã xếp hạng xong, có cần công bố trước hay không?</w:t>
      </w:r>
    </w:p>
    <w:p>
      <w:pPr>
        <w:pStyle w:val="BodyText"/>
      </w:pPr>
      <w:r>
        <w:t xml:space="preserve">Một gã phụ trách đến gần xin chỉ thị.</w:t>
      </w:r>
    </w:p>
    <w:p>
      <w:pPr>
        <w:pStyle w:val="BodyText"/>
      </w:pPr>
      <w:r>
        <w:t xml:space="preserve">Đại Tôn giả liếc ra bên ngoài thì đã là đêm khuya.</w:t>
      </w:r>
    </w:p>
    <w:p>
      <w:pPr>
        <w:pStyle w:val="BodyText"/>
      </w:pPr>
      <w:r>
        <w:t xml:space="preserve">- Thôi, rạng sáng ngày mai hãy công bố. Trước hết công bố Tam Đại Lĩnh, cuối cùng mới công bố Lĩnh Quán quân. Nhớ kỹ là phải phân biệt thứ tự.</w:t>
      </w:r>
    </w:p>
    <w:p>
      <w:pPr>
        <w:pStyle w:val="BodyText"/>
      </w:pPr>
      <w:r>
        <w:t xml:space="preserve">- Vâng!</w:t>
      </w:r>
    </w:p>
    <w:p>
      <w:pPr>
        <w:pStyle w:val="BodyText"/>
      </w:pPr>
      <w:r>
        <w:t xml:space="preserve">Tứ Đại Tôn Giả nhìn bảng xếp hạng thành tích, đều kinh động trước thành tích của Tần Vô Song, cảm khái liên tục.</w:t>
      </w:r>
    </w:p>
    <w:p>
      <w:pPr>
        <w:pStyle w:val="BodyText"/>
      </w:pPr>
      <w:r>
        <w:t xml:space="preserve">- Đại Tôn giả, trừ phi nước khác cũng xuất hiện yêu nghiệt như thế này, nếu không thì Bách Việt Quốc chúng ta lần này chắc chắn sẽ dẫn đầu rồi. Tần Vô Song này rất là khác thường, Ha ha ha.</w:t>
      </w:r>
    </w:p>
    <w:p>
      <w:pPr>
        <w:pStyle w:val="BodyText"/>
      </w:pPr>
      <w:r>
        <w:t xml:space="preserve">Tôn giả tóc đỏ nghĩ đến cái tên của Tần Vô Song thì trong lòng đã muốn cười phá lên.</w:t>
      </w:r>
    </w:p>
    <w:p>
      <w:pPr>
        <w:pStyle w:val="BodyText"/>
      </w:pPr>
      <w:r>
        <w:t xml:space="preserve">- 600 tích điểm, theo lẽ thường, cho dù là cao thủ từ nước khác đến cũng không thể có thành tích yêu nghiệt như thế. Yên tâm, không đến ba ngày, thành tích Thí luyện của các nước sẽ tập hợp lại. Đến lúc đó, tình huống gì sẽ xảy ra là biết ngay thôi.</w:t>
      </w:r>
    </w:p>
    <w:p>
      <w:pPr>
        <w:pStyle w:val="BodyText"/>
      </w:pPr>
      <w:r>
        <w:t xml:space="preserve">- Vâng! Vậy còn chuyện phong thưởng thì sao?</w:t>
      </w:r>
    </w:p>
    <w:p>
      <w:pPr>
        <w:pStyle w:val="BodyText"/>
      </w:pPr>
      <w:r>
        <w:t xml:space="preserve">- Không nên trì hoãn!</w:t>
      </w:r>
    </w:p>
    <w:p>
      <w:pPr>
        <w:pStyle w:val="BodyText"/>
      </w:pPr>
      <w:r>
        <w:t xml:space="preserve">Đại Tôn giả khẩu khí kiên định:</w:t>
      </w:r>
    </w:p>
    <w:p>
      <w:pPr>
        <w:pStyle w:val="BodyText"/>
      </w:pPr>
      <w:r>
        <w:t xml:space="preserve">- Ngày mai, ta sẽ quay về Võ Thánh Sơn, bái kiến Võ Thánh đại nhân. Thỉnh ngài thúc giục Hoàng đế Bệ hạ nhanh chóng thực hiện. Một khi thành tích của người này nhanh chóng truyền ra thì tất sẽ có những kẻ dụng tâm đến phá hoại. Việc này cần phải đề phòng!</w:t>
      </w:r>
    </w:p>
    <w:p>
      <w:pPr>
        <w:pStyle w:val="BodyText"/>
      </w:pPr>
      <w:r>
        <w:t xml:space="preserve">- Lời của Đại Tôn giả thật chí lý!</w:t>
      </w:r>
    </w:p>
    <w:p>
      <w:pPr>
        <w:pStyle w:val="BodyText"/>
      </w:pPr>
      <w:r>
        <w:t xml:space="preserve">Ba vị Tôn giả đều gật đầu liên tục.</w:t>
      </w:r>
    </w:p>
    <w:p>
      <w:pPr>
        <w:pStyle w:val="BodyText"/>
      </w:pPr>
      <w:r>
        <w:t xml:space="preserve">o0o</w:t>
      </w:r>
    </w:p>
    <w:p>
      <w:pPr>
        <w:pStyle w:val="BodyText"/>
      </w:pPr>
      <w:r>
        <w:t xml:space="preserve">Sáng sớm, khi tất cả các Võ đồng đang chờ đợi, thì người công bố thành tích bước khoan thai đi ra. Bốn phía rộ lên tiếng ồn ào.</w:t>
      </w:r>
    </w:p>
    <w:p>
      <w:pPr>
        <w:pStyle w:val="BodyText"/>
      </w:pPr>
      <w:r>
        <w:t xml:space="preserve">Tất cả mọi người đều biết, khi công bố thành tích có nghĩa là vận mệnh sẽ được quyết định!</w:t>
      </w:r>
    </w:p>
    <w:p>
      <w:pPr>
        <w:pStyle w:val="Compact"/>
      </w:pPr>
      <w:r>
        <w:t xml:space="preserve">Ủng hộ chỉ với 1 click và 5s ! (adf.ly/4EmoB)</w:t>
      </w:r>
      <w:r>
        <w:br w:type="textWrapping"/>
      </w:r>
      <w:r>
        <w:br w:type="textWrapping"/>
      </w:r>
    </w:p>
    <w:p>
      <w:pPr>
        <w:pStyle w:val="Heading2"/>
      </w:pPr>
      <w:bookmarkStart w:id="123" w:name="chương-101"/>
      <w:bookmarkEnd w:id="123"/>
      <w:r>
        <w:t xml:space="preserve">101. Chương 10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01: Quán quân Tập thể và Quán quân Cá nhâ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hấy các Võ đồng ùa ra đến như đàn ong vỡ tổ. Vị sứ giả đó giơ cao bảng thành tích trong tay lên, cao giọng nói:</w:t>
      </w:r>
    </w:p>
    <w:p>
      <w:pPr>
        <w:pStyle w:val="BodyText"/>
      </w:pPr>
      <w:r>
        <w:t xml:space="preserve">- Không cần lũ lượt kéo tới đây, đây là thành thích Thí luyện của Thái Uyên Lĩnh! Chỉ có ba mươi người đầu tiên xuất hiện trong danh sách. Võ đồng không được đạt tư cách, tự mình lấy thành tích của mình mà so sánh thì biết ngay! Từng người đều tự biết thành tích của mình phải không?</w:t>
      </w:r>
    </w:p>
    <w:p>
      <w:pPr>
        <w:pStyle w:val="BodyText"/>
      </w:pPr>
      <w:r>
        <w:t xml:space="preserve">Cầm được không ít ngọc bài, trong lòng mỗi Võ đồng đều có tính toán. Nghe nói tên trên bảng chính là của Thái Uyên Lĩnh, Võ đồng của ba Lĩnh khác đều hoảng hồn, kinh sợ lùi bước.</w:t>
      </w:r>
    </w:p>
    <w:p>
      <w:pPr>
        <w:pStyle w:val="BodyText"/>
      </w:pPr>
      <w:r>
        <w:t xml:space="preserve">- Sao lại là thành tích đạt tư cách của Thái Uyên Lĩnh?</w:t>
      </w:r>
    </w:p>
    <w:p>
      <w:pPr>
        <w:pStyle w:val="BodyText"/>
      </w:pPr>
      <w:r>
        <w:t xml:space="preserve">Võ đồng của ba Lĩnh khác lần lượt đoán, có một chút dự cảm không rõ ràng.</w:t>
      </w:r>
    </w:p>
    <w:p>
      <w:pPr>
        <w:pStyle w:val="BodyText"/>
      </w:pPr>
      <w:r>
        <w:t xml:space="preserve">- Chẳng lẽ, Thái Uyên Lĩnh là Quán quân Tập thể trong Tứ Đại Lĩnh sao?</w:t>
      </w:r>
    </w:p>
    <w:p>
      <w:pPr>
        <w:pStyle w:val="BodyText"/>
      </w:pPr>
      <w:r>
        <w:t xml:space="preserve">- Không phải chứ! Thái Uyên Lĩnh bình thường cũng không phải là rất xuất chúng, không bằng Tử Diễm Lĩnh chúng ta. Phải nói trong Tứ Đại Lĩnh, Xích Mộc Lĩnh có xuất sắc hơn chúng ta một chút, Thái Uyên Lĩnh cái gì chứ, nếu họ được là Quán quân, tôi không phục!</w:t>
      </w:r>
    </w:p>
    <w:p>
      <w:pPr>
        <w:pStyle w:val="BodyText"/>
      </w:pPr>
      <w:r>
        <w:t xml:space="preserve">- Ha ha! Đừng nóng! Đại nhân của Chân Võ Thánh Địa cũng đâu có nói là Thái Uyên Lĩnh đạt giải Quán quân Tập thể đâu.</w:t>
      </w:r>
    </w:p>
    <w:p>
      <w:pPr>
        <w:pStyle w:val="BodyText"/>
      </w:pPr>
      <w:r>
        <w:t xml:space="preserve">Tuy danh sách công bố là của Thái Uyên Lĩnh, nhưng không ít Võ đồng của Lĩnh khác vẫn qua, muốn xem xem tên ba mươi người xuất sắc nhất của Thái Uyên Lĩnh rốt cục là có thành tích thế nào, có cái so sánh, trong lòng cũng đỡ nôn nóng hơn.</w:t>
      </w:r>
    </w:p>
    <w:p>
      <w:pPr>
        <w:pStyle w:val="BodyText"/>
      </w:pPr>
      <w:r>
        <w:t xml:space="preserve">Tần Vô Song và Đạt Hề Dương cũng không có đi góp vui. Nhưng quận La Giang có Vân Khinh Yên, thiên hạ bát quái gì cũng không thoát khỏi lỗ tai của nàng, Vân Khinh Yên nhanh như tia chớp lướt qua.</w:t>
      </w:r>
    </w:p>
    <w:p>
      <w:pPr>
        <w:pStyle w:val="BodyText"/>
      </w:pPr>
      <w:r>
        <w:t xml:space="preserve">Thành thích của cô nàng cũng không tốt, nhưng lại đặc biệt để tâm đến cảm giác vinh dự tập thể.</w:t>
      </w:r>
    </w:p>
    <w:p>
      <w:pPr>
        <w:pStyle w:val="BodyText"/>
      </w:pPr>
      <w:r>
        <w:t xml:space="preserve">Tây Môn Tinh tuy cũng rất muốn đi xem, nhưng cuối cùng vì sĩ diện, tốt xấu gì hắn cũng là con cháu Đại phiệt, không thể để người khác có cảm giác hắn không nhẫn nhịn được. Cũng may, những việc như thế này đã có thủ hạ của hắn đi làm.</w:t>
      </w:r>
    </w:p>
    <w:p>
      <w:pPr>
        <w:pStyle w:val="BodyText"/>
      </w:pPr>
      <w:r>
        <w:t xml:space="preserve">Một lát sau, có một Võ đồng của châu thành Nam Vân Châu chạy qua, kích động nói:</w:t>
      </w:r>
    </w:p>
    <w:p>
      <w:pPr>
        <w:pStyle w:val="BodyText"/>
      </w:pPr>
      <w:r>
        <w:t xml:space="preserve">- Tinh thiếu gia, điểm số cao nhất của Thái Uyên Lĩnh là 214 tích điểm, đứng thứ hai chỉ có 148 tích điểm, ít hơn Tinh thiếu gia ngài 4 tích điểm.</w:t>
      </w:r>
    </w:p>
    <w:p>
      <w:pPr>
        <w:pStyle w:val="BodyText"/>
      </w:pPr>
      <w:r>
        <w:t xml:space="preserve">Tây Môn Tinh nghe vậy, đã bớt chút lo lắng. Tuy người dẫn đầu hơn hắn không ít điểm, nhưng hắn không hề nản chí, vì con cháu Vương tộc Thái Uyên Lĩnh chắc chắn là có ưu thế hơn rồi. Nhưng với thực lực của hắn, có thể thắng được người đứng thứ hai của Thái Uyên Lĩnh, cũng đã làm hắn cảm thấy thỏa mãn rồi.</w:t>
      </w:r>
    </w:p>
    <w:p>
      <w:pPr>
        <w:pStyle w:val="BodyText"/>
      </w:pPr>
      <w:r>
        <w:t xml:space="preserve">Lúc này Vân Khinh Yên vui vẻ nhẹ nhàng đi tới, vẻ mặt bỡn cợt:</w:t>
      </w:r>
    </w:p>
    <w:p>
      <w:pPr>
        <w:pStyle w:val="BodyText"/>
      </w:pPr>
      <w:r>
        <w:t xml:space="preserve">- Ta còn tưởng rằng đến trước là Quán quân Tập thể, các ngươi đoán thế nào?</w:t>
      </w:r>
    </w:p>
    <w:p>
      <w:pPr>
        <w:pStyle w:val="BodyText"/>
      </w:pPr>
      <w:r>
        <w:t xml:space="preserve">- Thế nào?</w:t>
      </w:r>
    </w:p>
    <w:p>
      <w:pPr>
        <w:pStyle w:val="BodyText"/>
      </w:pPr>
      <w:r>
        <w:t xml:space="preserve">- Hây hây, xuất hiện trước là đệ nhất đếm từ dưới lên, xếp cuối cùng thành tích tập thể trong Tứ Đại Lĩnh.</w:t>
      </w:r>
    </w:p>
    <w:p>
      <w:pPr>
        <w:pStyle w:val="BodyText"/>
      </w:pPr>
      <w:r>
        <w:t xml:space="preserve">Vân Khinh Yên vừa cười vừa nói:</w:t>
      </w:r>
    </w:p>
    <w:p>
      <w:pPr>
        <w:pStyle w:val="BodyText"/>
      </w:pPr>
      <w:r>
        <w:t xml:space="preserve">- Thái Uyên Lĩnh có bốn Võ đồng Vượt khu một lần, có một Võ đồng Vượt khu hai lần, trong số ba mươi tên đạt tư cách trên danh sách của Thái Uyên Lĩnh, điểm số thấp nhất, cũng mới hơn 40 tích điểm thôi.</w:t>
      </w:r>
    </w:p>
    <w:p>
      <w:pPr>
        <w:pStyle w:val="BodyText"/>
      </w:pPr>
      <w:r>
        <w:t xml:space="preserve">- Mới hơn 40 tích điểm?</w:t>
      </w:r>
    </w:p>
    <w:p>
      <w:pPr>
        <w:pStyle w:val="BodyText"/>
      </w:pPr>
      <w:r>
        <w:t xml:space="preserve">Một Võ đồng của châu thành Nam Vân Châu mở to mắt cười:</w:t>
      </w:r>
    </w:p>
    <w:p>
      <w:pPr>
        <w:pStyle w:val="BodyText"/>
      </w:pPr>
      <w:r>
        <w:t xml:space="preserve">- Vậy ta 56 tích điểm là có hy vọng rồi?</w:t>
      </w:r>
    </w:p>
    <w:p>
      <w:pPr>
        <w:pStyle w:val="BodyText"/>
      </w:pPr>
      <w:r>
        <w:t xml:space="preserve">Một Võ đồng khác của châu thành Nam Vân Châu mới hơn 30 tích điểm, tự biết mình không có hy vọng, trong lòng bất bình, ghen tỵ nói:</w:t>
      </w:r>
    </w:p>
    <w:p>
      <w:pPr>
        <w:pStyle w:val="BodyText"/>
      </w:pPr>
      <w:r>
        <w:t xml:space="preserve">- Vậy Thái Uyên Lĩnh xếp thứ nhất từ dưới lên, Xích Mộc Lĩnh chúng ta chắc chắn đạt chức Quán quân! Không đạt đến 60 tích điểm thì đừng có mơ đạt tư cách!</w:t>
      </w:r>
    </w:p>
    <w:p>
      <w:pPr>
        <w:pStyle w:val="BodyText"/>
      </w:pPr>
      <w:r>
        <w:t xml:space="preserve">- Ha ha! Đức thiếu gia! Ngươi đang ghen tỵ, ghen đỏ mặt rồi!</w:t>
      </w:r>
    </w:p>
    <w:p>
      <w:pPr>
        <w:pStyle w:val="BodyText"/>
      </w:pPr>
      <w:r>
        <w:t xml:space="preserve">- Ta sao? Ta mà đố kỵ với ngươi? Tinh thiếu gia người ta 152 tích điểm, muốn đố kỵ thì ta cũng phải chọn Tinh thiếu gia mà đố kỵ.</w:t>
      </w:r>
    </w:p>
    <w:p>
      <w:pPr>
        <w:pStyle w:val="BodyText"/>
      </w:pPr>
      <w:r>
        <w:t xml:space="preserve">Tên Võ đồng đó vẫn còn mạnh miệng.</w:t>
      </w:r>
    </w:p>
    <w:p>
      <w:pPr>
        <w:pStyle w:val="BodyText"/>
      </w:pPr>
      <w:r>
        <w:t xml:space="preserve">Lúc hai người này líu lo không ngớt, Vân Khinh Yên đi đến bên cạnh Tần Vô Song, liếc Tần Vô Song một cái, giả bộ giận dữ nói:</w:t>
      </w:r>
    </w:p>
    <w:p>
      <w:pPr>
        <w:pStyle w:val="BodyText"/>
      </w:pPr>
      <w:r>
        <w:t xml:space="preserve">- Tần Vô Song, rốt cục ngươi đạt được bao nhiêu điểm, nói bản cô nương xem.</w:t>
      </w:r>
    </w:p>
    <w:p>
      <w:pPr>
        <w:pStyle w:val="BodyText"/>
      </w:pPr>
      <w:r>
        <w:t xml:space="preserve">Đạt Hề Dương thực sự cũng rất ngạc nhiên. Theo phỏng đoán của hắn đối với Tần Vô Song, chắc chắn sẽ không thấp, nhưng có thể qua được con cháu Vương tộc hay không, hắn vẫn có chút nghi ngờ.</w:t>
      </w:r>
    </w:p>
    <w:p>
      <w:pPr>
        <w:pStyle w:val="BodyText"/>
      </w:pPr>
      <w:r>
        <w:t xml:space="preserve">Tần Vô Song biết Vân Khinh Yên hiếu kỳ, nhưng lại không muốn thỏa mãn nàng ta. Ả nha đầu này rất nhiều chuyện, một khi tiết lộ ra, chưa đến một khắc, e rằng tất cả mọi người đều biết hết.</w:t>
      </w:r>
    </w:p>
    <w:p>
      <w:pPr>
        <w:pStyle w:val="BodyText"/>
      </w:pPr>
      <w:r>
        <w:t xml:space="preserve">Tần Vô Song không muốn trước khi thành thích lọt ra ngoài, bị người khác coi như Đại Vương da trâu, 600 tích điểm, nói ra chưa chắc đã khiến người khác tin nổi.</w:t>
      </w:r>
    </w:p>
    <w:p>
      <w:pPr>
        <w:pStyle w:val="BodyText"/>
      </w:pPr>
      <w:r>
        <w:t xml:space="preserve">Các Võ đồng của Thái Uyên Lĩnh đúng là vài nhà vui, vài nhà sầu. Những người đạt tư cách thì vui không kể xiết, những người không đạt tư cách thì mỗi người một vẻ, có người mắt đo đỏ, có người lặng lẽ rơi nước mắt, có người đau lòng ôm đầu, có người không ngớt rủa vận khí mình không tốt.</w:t>
      </w:r>
    </w:p>
    <w:p>
      <w:pPr>
        <w:pStyle w:val="BodyText"/>
      </w:pPr>
      <w:r>
        <w:t xml:space="preserve">Tất nhiên, bên chủ trì của Chân Võ Thánh Địa sẽ không để mọi người chờ lâu, không lâu sau, lại có một sứ giả đi ra, lần này lại mang theo một bảng thông báo.</w:t>
      </w:r>
    </w:p>
    <w:p>
      <w:pPr>
        <w:pStyle w:val="BodyText"/>
      </w:pPr>
      <w:r>
        <w:t xml:space="preserve">- Võ đồng của Lam Nguyệt Lĩnh, thành tích đạt tư cách của họ đã có rồi. Theo quy tắc cũ, chỉ có danh sách thành tích của ba mươi người đầu tiên được đạt tư cách. Những Võ đồng khác không có đạt tư cách, đối chiếu danh sách đạt tư cách, nếu có sai sót, kịp thời liên hệ với sứ giả của Chân Võ Thánh Địa.</w:t>
      </w:r>
    </w:p>
    <w:p>
      <w:pPr>
        <w:pStyle w:val="BodyText"/>
      </w:pPr>
      <w:r>
        <w:t xml:space="preserve">Võ đồng của Lam Nguyệt Lĩnh nghe vậy, liền chạy tới, những Võ đồng điểm cao của Lam Nguyệt Lĩnh trong lòng có chút chột dạ.</w:t>
      </w:r>
    </w:p>
    <w:p>
      <w:pPr>
        <w:pStyle w:val="BodyText"/>
      </w:pPr>
      <w:r>
        <w:t xml:space="preserve">Đối với những Võ đồng điểm cao mà nói, họ đã không có chút lo lắng nào đối với việc đạt tư cách, điều họ để ý hơn là có thể đạt đến vị trí Quán quân Tập thể hay không.</w:t>
      </w:r>
    </w:p>
    <w:p>
      <w:pPr>
        <w:pStyle w:val="BodyText"/>
      </w:pPr>
      <w:r>
        <w:t xml:space="preserve">Quy tắc xuất thành tích của Chân Võ Thánh Địa quả nhiên từ trước tới nay không hề thay đổi, đều là đưa từ thấp đến cao. Nói cách khác, bảng thành tích đưa ra càng sớm, thì thứ hạng thành tích tập thể cũng càng thấp. Do vậy, khi sứ giả thứ hai xuất hiện, những Võ đồng của ba Lĩnh khác đều không muốn bị gọi tên của Lĩnh mình.</w:t>
      </w:r>
    </w:p>
    <w:p>
      <w:pPr>
        <w:pStyle w:val="BodyText"/>
      </w:pPr>
      <w:r>
        <w:t xml:space="preserve">Nhưng thực lực thể hiện tất cả. Thái Uyên Lĩnh và Lam Nguyệt Lĩnh, thực sự có chút yếu hơn trong Tứ Đại Lĩnh, Xích Mộc Lĩnh và Tử Diễm Lĩnh có phần mạnh hơn.</w:t>
      </w:r>
    </w:p>
    <w:p>
      <w:pPr>
        <w:pStyle w:val="BodyText"/>
      </w:pPr>
      <w:r>
        <w:t xml:space="preserve">Đây là cục diện mà Tứ Đại Lĩnh Bách Việt Quốc đều đã biết từ trước, cũng thể hiện đầy đủ trên bảng thành tích Thí luyện Võ đồng.</w:t>
      </w:r>
    </w:p>
    <w:p>
      <w:pPr>
        <w:pStyle w:val="BodyText"/>
      </w:pPr>
      <w:r>
        <w:t xml:space="preserve">Vân Khinh Yên dường như là nhân vật truyền tin cho mọi người. Lam Nguyệt Lĩnh cũng có bốn Võ đồng Vượt khu một lần, cũng có một Võ đồng Vượt khu hai lần. Nhưng điểm cao nhất của họ cao hơn Thái Uyên Lĩnh, đạt 218 tích điểm. Người thứ hai, cũng đạt 156 tích điểm, cao hơn số 152 tích điểm của Tây Môn Tinh.</w:t>
      </w:r>
    </w:p>
    <w:p>
      <w:pPr>
        <w:pStyle w:val="BodyText"/>
      </w:pPr>
      <w:r>
        <w:t xml:space="preserve">Tây Môn Tinh nghe đến thành tích này, trong lòng cảm thấy mấy phần mùi vị thất bại, nhưng lát sau cũng bình thường lại. Ở Bách Việt Quốc, vẫn có vài gia tộc thực lực mạnh hơn Tây Môn Đại phiệt.</w:t>
      </w:r>
    </w:p>
    <w:p>
      <w:pPr>
        <w:pStyle w:val="BodyText"/>
      </w:pPr>
      <w:r>
        <w:t xml:space="preserve">- Điểm cao nhất hiện nay đã đạt đến 218 tích điểm rồi, ăn đứt tư cách tranh giành Quán quân Cá nhân.</w:t>
      </w:r>
    </w:p>
    <w:p>
      <w:pPr>
        <w:pStyle w:val="BodyText"/>
      </w:pPr>
      <w:r>
        <w:t xml:space="preserve">- Đúng thế, nhưng ta cảm thấy Lam Nguyệt Lĩnh tích điểm cao nhất chắc chắn không phải. Vị Tiểu Vương gia kia của Xích Mộc Lĩnh chúng ta, hôm qua không phải đã nói đạt hơn 200 tích điểm sao? Nhưng không biết rốt cục cụ thể là bao nhiêu.</w:t>
      </w:r>
    </w:p>
    <w:p>
      <w:pPr>
        <w:pStyle w:val="BodyText"/>
      </w:pPr>
      <w:r>
        <w:t xml:space="preserve">- Theo lý, chắc chắn sẽ không quá 240 tích điểm, nếu không, hắn chắc chắn Vượt khu lần nữa rồi.</w:t>
      </w:r>
    </w:p>
    <w:p>
      <w:pPr>
        <w:pStyle w:val="BodyText"/>
      </w:pPr>
      <w:r>
        <w:t xml:space="preserve">Vân Khinh Yên coi như có chút ngây ngô, nhưng cũng rất tinh tế.</w:t>
      </w:r>
    </w:p>
    <w:p>
      <w:pPr>
        <w:pStyle w:val="BodyText"/>
      </w:pPr>
      <w:r>
        <w:t xml:space="preserve">Cùng với thành tích không ngừng được đưa ra, tâm trạng của mọi người cũng tăng lên. Vừa rồi, nội bộ Xích Mộc Lĩnh còn có những lời ra tiếng vào, nhưng hiện tại cũng đã hoàn toàn im lặng lại, hình như đã có thỏa thuận ngầm nào đó. Cơ hồ thông tin quan trọng nhất sắp đến rồi.</w:t>
      </w:r>
    </w:p>
    <w:p>
      <w:pPr>
        <w:pStyle w:val="BodyText"/>
      </w:pPr>
      <w:r>
        <w:t xml:space="preserve">Rốt cục là tập thể Xích Mộc Lĩnh đứng Quán quân hay là Tử Diễm Lĩnh đứng Quán quân?</w:t>
      </w:r>
    </w:p>
    <w:p>
      <w:pPr>
        <w:pStyle w:val="BodyText"/>
      </w:pPr>
      <w:r>
        <w:t xml:space="preserve">Bảng danh sách đưa ra kế tiếp, sẽ công bố đáp án. Bảng danh sách vừa đưa ra là thứ hai, bảng chưa đưa ra mới là Quán quân!</w:t>
      </w:r>
    </w:p>
    <w:p>
      <w:pPr>
        <w:pStyle w:val="BodyText"/>
      </w:pPr>
      <w:r>
        <w:t xml:space="preserve">Hiển nhiên, các Võ đồng của Tử Diễm Lĩnh cũng hiểu rõ điều này, tất cả âm thầm xếp thành đội hình, nghiêm chỉnh đứng đợi, đợi sứ giả của Chân Võ Thánh Địa xuất hiện lần thứ ba.</w:t>
      </w:r>
    </w:p>
    <w:p>
      <w:pPr>
        <w:pStyle w:val="BodyText"/>
      </w:pPr>
      <w:r>
        <w:t xml:space="preserve">Lần này, Quán quân Tập thể sẽ rơi vào Lĩnh nào? Câu hỏi này khiến cho tất cả mọi người ở nơi này đều nôn nóng vô cùng.</w:t>
      </w:r>
    </w:p>
    <w:p>
      <w:pPr>
        <w:pStyle w:val="BodyText"/>
      </w:pPr>
      <w:r>
        <w:t xml:space="preserve">Các Võ đồng của hai Lĩnh còn lại hiển nhiên cũng cảm thấy được không khí này, cũng bắt đầu chú ý hơn. Tuy họ đã để mất chức Quán quân Tập thể, nhưng hiển nhiên, mọi người đều muốn biết, Tứ Đại Lĩnh Bách Việt Quốc cạnh tranh bao nhiêu năm như vậy, cuối cùng Lĩnh nào là Lĩnh mạnh nhất, lần Thí luyện này là cơ hội thử vàng rất tốt, có thể dập tắt rất nhiều tranh luận.</w:t>
      </w:r>
    </w:p>
    <w:p>
      <w:pPr>
        <w:pStyle w:val="BodyText"/>
      </w:pPr>
      <w:r>
        <w:t xml:space="preserve">- Ra rồi!</w:t>
      </w:r>
    </w:p>
    <w:p>
      <w:pPr>
        <w:pStyle w:val="BodyText"/>
      </w:pPr>
      <w:r>
        <w:t xml:space="preserve">Một Võ đồng nhanh mắt đột nhiên hét to.</w:t>
      </w:r>
    </w:p>
    <w:p>
      <w:pPr>
        <w:pStyle w:val="BodyText"/>
      </w:pPr>
      <w:r>
        <w:t xml:space="preserve">Tiếng hét này, ngay lập tức kéo theo tâm can yếu ớt của vô số Võ đồng. Mọi ánh mắt đều không hẹn mà cùng nhìn vào sứ giả đi tới. Nói chính xác hơn, là nhìn theo bảng danh sách trong tay hắn. Đây là bảng danh sách quyết định thắng thua!</w:t>
      </w:r>
    </w:p>
    <w:p>
      <w:pPr>
        <w:pStyle w:val="BodyText"/>
      </w:pPr>
      <w:r>
        <w:t xml:space="preserve">Người của Chân Võ Thánh Địa, hiển nhiên ai cũng biết nhử mồi, xáo động không khí. Hắn đứng trên bục cao, mỉm cười, nhưng không vội mở miệng. Sau khi nhìn quanh một lượt, mới mỉm cười nói:</w:t>
      </w:r>
    </w:p>
    <w:p>
      <w:pPr>
        <w:pStyle w:val="BodyText"/>
      </w:pPr>
      <w:r>
        <w:t xml:space="preserve">- Mọi người hẳn rất quan tâm đến bảng danh sách trên tay ta phải không?</w:t>
      </w:r>
    </w:p>
    <w:p>
      <w:pPr>
        <w:pStyle w:val="BodyText"/>
      </w:pPr>
      <w:r>
        <w:t xml:space="preserve">- Đúng!</w:t>
      </w:r>
    </w:p>
    <w:p>
      <w:pPr>
        <w:pStyle w:val="BodyText"/>
      </w:pPr>
      <w:r>
        <w:t xml:space="preserve">Một tiếng đáp rung trời.</w:t>
      </w:r>
    </w:p>
    <w:p>
      <w:pPr>
        <w:pStyle w:val="BodyText"/>
      </w:pPr>
      <w:r>
        <w:t xml:space="preserve">- Vậy thì, các vị nhất định biết, một khi bảng này được đưa ra, Quán quân Tập thể là thuộc về Lĩnh nào, chắc đã rõ ràng rồi phải không?</w:t>
      </w:r>
    </w:p>
    <w:p>
      <w:pPr>
        <w:pStyle w:val="BodyText"/>
      </w:pPr>
      <w:r>
        <w:t xml:space="preserve">- Đúng!</w:t>
      </w:r>
    </w:p>
    <w:p>
      <w:pPr>
        <w:pStyle w:val="BodyText"/>
      </w:pPr>
      <w:r>
        <w:t xml:space="preserve">- Được!</w:t>
      </w:r>
    </w:p>
    <w:p>
      <w:pPr>
        <w:pStyle w:val="BodyText"/>
      </w:pPr>
      <w:r>
        <w:t xml:space="preserve">Vị sứ giả giơ cao tay, thản nhiên cười, nhìn về phía Tử Diễm Lĩnh, lại nhìn về phía Xích Mộc Lĩnh.</w:t>
      </w:r>
    </w:p>
    <w:p>
      <w:pPr>
        <w:pStyle w:val="BodyText"/>
      </w:pPr>
      <w:r>
        <w:t xml:space="preserve">Ánh mắt của tất cả các Võ đồng hai Lĩnh này đã bị hắn bắt trúng, ngừng thở, đợi hắn công bố kết quả.</w:t>
      </w:r>
    </w:p>
    <w:p>
      <w:pPr>
        <w:pStyle w:val="BodyText"/>
      </w:pPr>
      <w:r>
        <w:t xml:space="preserve">- Chư vị, bảng danh sách trong tay ta, là danh sách đạt tư cách của Tử Diễm Lĩnh!</w:t>
      </w:r>
    </w:p>
    <w:p>
      <w:pPr>
        <w:pStyle w:val="BodyText"/>
      </w:pPr>
      <w:r>
        <w:t xml:space="preserve">Vị sứ giả giơ cao tay, cao giọng nói.</w:t>
      </w:r>
    </w:p>
    <w:p>
      <w:pPr>
        <w:pStyle w:val="BodyText"/>
      </w:pPr>
      <w:r>
        <w:t xml:space="preserve">- Rống!</w:t>
      </w:r>
    </w:p>
    <w:p>
      <w:pPr>
        <w:pStyle w:val="BodyText"/>
      </w:pPr>
      <w:r>
        <w:t xml:space="preserve">Lần này đến lượt Xích Mộc Lĩnh nhảy nhót vui mừng.</w:t>
      </w:r>
    </w:p>
    <w:p>
      <w:pPr>
        <w:pStyle w:val="BodyText"/>
      </w:pPr>
      <w:r>
        <w:t xml:space="preserve">- Ài!</w:t>
      </w:r>
    </w:p>
    <w:p>
      <w:pPr>
        <w:pStyle w:val="BodyText"/>
      </w:pPr>
      <w:r>
        <w:t xml:space="preserve">Những tiếng mệt mỏi, thở dài lại đến từ phía Tử Diễm Lĩnh.</w:t>
      </w:r>
    </w:p>
    <w:p>
      <w:pPr>
        <w:pStyle w:val="BodyText"/>
      </w:pPr>
      <w:r>
        <w:t xml:space="preserve">Kết quả như vậy làm cho Võ đồng hai bên nhất thời rơi vào tâm trạng hưng phấn kịch liệt cùng với thất vọng não nề hoàn toàn đối lập nhau. Người trầm tĩnh như Tần Vô Song, cũng không tránh khỏi ảnh hưởng của không khí kích động như vậy. Đây là cảm giác tự hào tập thể, nghe có chút ngây ngô, nhưng ít nhất, nhiệt huyết, trung thành, tinh thần tập thể lại thắng được tất cả mọi thứ, tự nhiên làm hắn vô cùng cảm kích.</w:t>
      </w:r>
    </w:p>
    <w:p>
      <w:pPr>
        <w:pStyle w:val="BodyText"/>
      </w:pPr>
      <w:r>
        <w:t xml:space="preserve">Có thể nói hắn một đời giết chóc, bạo lực, xung đột. Nhưng đây là quy tắc sinh tồn của hắn, bất cứ người nào cũng không thể thay đổi được.</w:t>
      </w:r>
    </w:p>
    <w:p>
      <w:pPr>
        <w:pStyle w:val="BodyText"/>
      </w:pPr>
      <w:r>
        <w:t xml:space="preserve">Nhưng hắn có ý thức, ý thức dân tộc, ý thức quê hương, ý thức lãnh địa… Sâu xa hơn, đối phó với nước ngoài, đó là ý thức tổ quốc. Ý thức và tinh thần này, đối với một quốc gia, là vô cùng quý giá.</w:t>
      </w:r>
    </w:p>
    <w:p>
      <w:pPr>
        <w:pStyle w:val="BodyText"/>
      </w:pPr>
      <w:r>
        <w:t xml:space="preserve">Danh hiệu Quán quân của Tử Diễm Lĩnh, quả nhiên lại thắng được điểm số cao nhất của Lĩnh trước đó. Đạt 226 tích điểm, cao hơn 8 tích điểm so với điểm số cao nhất của Lam Nguyệt Lĩnh.</w:t>
      </w:r>
    </w:p>
    <w:p>
      <w:pPr>
        <w:pStyle w:val="BodyText"/>
      </w:pPr>
      <w:r>
        <w:t xml:space="preserve">Bên Xích Mộc Lĩnh thì vô cùng vui mừng, song hỉ lâm môn. Quán quân Tập thể đã thuộc về Xích Mộc Lĩnh, Tiểu Vương gia - Xung thiếu gia của Xích Mộc Lĩnh, người bên cạnh hắn đã truyền đi tin đồn, điểm của hắn là 236 tích điểm! Áp đảo điểm cao nhất của ba lãnh địa trước đó. Không còn nghi ngờ gì, Quán quân Cá nhân, chắc chắn thuộc về Tiểu Vương gia.</w:t>
      </w:r>
    </w:p>
    <w:p>
      <w:pPr>
        <w:pStyle w:val="BodyText"/>
      </w:pPr>
      <w:r>
        <w:t xml:space="preserve">Đám Võ đồng bên cạnh Tiểu Vương gia, đã bắt đầu chúc mừng:</w:t>
      </w:r>
    </w:p>
    <w:p>
      <w:pPr>
        <w:pStyle w:val="BodyText"/>
      </w:pPr>
      <w:r>
        <w:t xml:space="preserve">- Song hỉ lâm môn, song hỉ lâm môn!</w:t>
      </w:r>
    </w:p>
    <w:p>
      <w:pPr>
        <w:pStyle w:val="BodyText"/>
      </w:pPr>
      <w:r>
        <w:t xml:space="preserve">Duy chỉ có Vân Khinh Yên không phục lầm bầm gì đó, đột nhiên nhìn sang Tần Vô Song, nhìn thấy hắn vẫn khuôn mặt cười thản nhiên, dường như tất cả mọi việc trước mắt không có liên quan đến hắn.</w:t>
      </w:r>
    </w:p>
    <w:p>
      <w:pPr>
        <w:pStyle w:val="Compact"/>
      </w:pPr>
      <w:r>
        <w:t xml:space="preserve">Ủng hộ chỉ với 1 click và 5s ! (adf.ly/4EmoB)</w:t>
      </w:r>
      <w:r>
        <w:br w:type="textWrapping"/>
      </w:r>
      <w:r>
        <w:br w:type="textWrapping"/>
      </w:r>
    </w:p>
    <w:p>
      <w:pPr>
        <w:pStyle w:val="Heading2"/>
      </w:pPr>
      <w:bookmarkStart w:id="124" w:name="chương-102"/>
      <w:bookmarkEnd w:id="124"/>
      <w:r>
        <w:t xml:space="preserve">102. Chương 10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02: Siêu cấp hắc mã.</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uy thành tích của Xích Mộc Lĩnh vẫn chưa được công bố, nhưng danh hiệu Quán quân Tập thể dường như đã được ấn định.</w:t>
      </w:r>
    </w:p>
    <w:p>
      <w:pPr>
        <w:pStyle w:val="BodyText"/>
      </w:pPr>
      <w:r>
        <w:t xml:space="preserve">Điều hồi hộp nhất bây giờ là cuối cùng ai là Quán quân Cá nhân trong Thí luyện lần này, ai có thể một phát bay lên trời, phong Vương phong Hầu trong Thí luyện lần này?</w:t>
      </w:r>
    </w:p>
    <w:p>
      <w:pPr>
        <w:pStyle w:val="BodyText"/>
      </w:pPr>
      <w:r>
        <w:t xml:space="preserve">Mặc dù những Võ đồng của Xích Mộc Vương Thành đều cho rằng Tiểu Vương gia của họ sẽ là Quán quân, nên không hề hồi hộp.</w:t>
      </w:r>
    </w:p>
    <w:p>
      <w:pPr>
        <w:pStyle w:val="BodyText"/>
      </w:pPr>
      <w:r>
        <w:t xml:space="preserve">Nhưng ba Lĩnh khác lại không hề nghĩ như vậy, chưa biết kết quả cuối cùng, ai có thể dám chắc rằng Tiểu Vương gia Xung thiếu gia của Xích Mộc Lĩnh có thể có thành tích thắng được điểm cao nhất của Tử Diễm Lĩnh.</w:t>
      </w:r>
    </w:p>
    <w:p>
      <w:pPr>
        <w:pStyle w:val="BodyText"/>
      </w:pPr>
      <w:r>
        <w:t xml:space="preserve">Đương nhiên, đối với danh hiệu Quán quân của Xích Mộc Lĩnh, mọi người không muốn làm người thứ hai nghĩ con cháu Vương tộc không thể đạt được danh hiệu Quán quân. Theo lẽ đương nhiên, vốn không thể có chuyện này.</w:t>
      </w:r>
    </w:p>
    <w:p>
      <w:pPr>
        <w:pStyle w:val="BodyText"/>
      </w:pPr>
      <w:r>
        <w:t xml:space="preserve">Vân Khinh Yên đang muốn truy hỏi lần nữa, đột nhiên chạy đến chỗ sứ giả Chân Võ Thánh Địa mới vừa từ trong doanh trướng đi ra, cũng không để ý đến Tần Vô Song và Đạt Hề Dương, chạy qua nhanh như chớp.</w:t>
      </w:r>
    </w:p>
    <w:p>
      <w:pPr>
        <w:pStyle w:val="BodyText"/>
      </w:pPr>
      <w:r>
        <w:t xml:space="preserve">- Tinh thiếu gia, đến phiên Xích Mộc Vương Thành chúng ta rồi!</w:t>
      </w:r>
    </w:p>
    <w:p>
      <w:pPr>
        <w:pStyle w:val="BodyText"/>
      </w:pPr>
      <w:r>
        <w:t xml:space="preserve">Bên cạnh Tây Môn Tinh, một đoàn Võ đồng châu thành Nam Vân Châu đang thì thầm to nhỏ với nhau, những Võ đồng bình thường ai ai cũng máu sôi trào, chen chúc nhau đi qua.</w:t>
      </w:r>
    </w:p>
    <w:p>
      <w:pPr>
        <w:pStyle w:val="BodyText"/>
      </w:pPr>
      <w:r>
        <w:t xml:space="preserve">- Ra xem?</w:t>
      </w:r>
    </w:p>
    <w:p>
      <w:pPr>
        <w:pStyle w:val="BodyText"/>
      </w:pPr>
      <w:r>
        <w:t xml:space="preserve">Đạt Hề Dương gọi Tần Vô Song. Hắn tự hỏi đạt tư cách không có vấn đề, nhưng vấn đề là có thể xếp thứ mấy. Từ sâu thẳm trong lòng, hắn hy vọng có thể đứng trong danh sách mười người đứng đầu, nhưng nhìn thấy thành tích mọi người đã công bố lần này, Đạt Hề Minh cũng cảm thấy trong lòng không có hy vọng gì.</w:t>
      </w:r>
    </w:p>
    <w:p>
      <w:pPr>
        <w:pStyle w:val="BodyText"/>
      </w:pPr>
      <w:r>
        <w:t xml:space="preserve">Tần Vô Song hòa vào dòng người, cũng không có ý thể hiện gì.</w:t>
      </w:r>
    </w:p>
    <w:p>
      <w:pPr>
        <w:pStyle w:val="BodyText"/>
      </w:pPr>
      <w:r>
        <w:t xml:space="preserve">Sứ giả của Chân Võ Thánh Địa trong tay cầm bảng danh sách, mỉm cười nói:</w:t>
      </w:r>
    </w:p>
    <w:p>
      <w:pPr>
        <w:pStyle w:val="BodyText"/>
      </w:pPr>
      <w:r>
        <w:t xml:space="preserve">- Chư vị, chắc mọi người đang đợi kết quả cuối cùng phải không? Đừng vội, các Tôn giả sẽ ra ngay đây, các Tôn giả còn có vài lời muốn nói.</w:t>
      </w:r>
    </w:p>
    <w:p>
      <w:pPr>
        <w:pStyle w:val="BodyText"/>
      </w:pPr>
      <w:r>
        <w:t xml:space="preserve">Đang vô cùng hỗn loạn, các Võ đồng đã yên lặng tập trung lại, vì họ đều nhìn thấy Tứ Đại Tôn Giả từ trong doanh trướng đi ra.</w:t>
      </w:r>
    </w:p>
    <w:p>
      <w:pPr>
        <w:pStyle w:val="BodyText"/>
      </w:pPr>
      <w:r>
        <w:t xml:space="preserve">Đặc biệt là Đại Tôn giả áo bào tím, khuôn mặt nghiêm túc cùng với nụ cười mỉm.</w:t>
      </w:r>
    </w:p>
    <w:p>
      <w:pPr>
        <w:pStyle w:val="BodyText"/>
      </w:pPr>
      <w:r>
        <w:t xml:space="preserve">- Mọi người, cảm ơn mọi người đã tham dự cuộc thi lần này, đối với thành tích của lần Thí luyện này, Chân Võ Thánh Địa chúng tôi chỉ có hai từ - Hài lòng!</w:t>
      </w:r>
    </w:p>
    <w:p>
      <w:pPr>
        <w:pStyle w:val="BodyText"/>
      </w:pPr>
      <w:r>
        <w:t xml:space="preserve">Đại Tôn giả áo bào tím vung trường bào, nói:</w:t>
      </w:r>
    </w:p>
    <w:p>
      <w:pPr>
        <w:pStyle w:val="BodyText"/>
      </w:pPr>
      <w:r>
        <w:t xml:space="preserve">- Trong số các bạn, có thành tích gì còn nghi vấn?</w:t>
      </w:r>
    </w:p>
    <w:p>
      <w:pPr>
        <w:pStyle w:val="BodyText"/>
      </w:pPr>
      <w:r>
        <w:t xml:space="preserve">- Không có!</w:t>
      </w:r>
    </w:p>
    <w:p>
      <w:pPr>
        <w:pStyle w:val="BodyText"/>
      </w:pPr>
      <w:r>
        <w:t xml:space="preserve">- Tính công bằng của lần Thí luyện này có vấn đề gì không?</w:t>
      </w:r>
    </w:p>
    <w:p>
      <w:pPr>
        <w:pStyle w:val="BodyText"/>
      </w:pPr>
      <w:r>
        <w:t xml:space="preserve">- Không có!</w:t>
      </w:r>
    </w:p>
    <w:p>
      <w:pPr>
        <w:pStyle w:val="BodyText"/>
      </w:pPr>
      <w:r>
        <w:t xml:space="preserve">Lần Thí luyện này, đối với bên phía tổ chức, đã đến bước không thể cố gắng hơn được nữa rồi. Mặc dù giữa những Võ đồng có chút tranh chấp, nhưng không ảnh hưởng lớn đến đại cục. Ít nhất, Thí luyện Võ đồng lần này không có ai giở trò, mọi người vào khu Thí luyện, đều tuyệt đối công bằng.</w:t>
      </w:r>
    </w:p>
    <w:p>
      <w:pPr>
        <w:pStyle w:val="BodyText"/>
      </w:pPr>
      <w:r>
        <w:t xml:space="preserve">Đại Tôn giả áo bào tím hài lòng gật đầu:</w:t>
      </w:r>
    </w:p>
    <w:p>
      <w:pPr>
        <w:pStyle w:val="BodyText"/>
      </w:pPr>
      <w:r>
        <w:t xml:space="preserve">- Tốt, thấy mọi người đều nghĩ như vậy, lão phu rất vui, kết quả cuối cũng đã có, tin rằng mọi người sẽ không nghi ngờ chứ?</w:t>
      </w:r>
    </w:p>
    <w:p>
      <w:pPr>
        <w:pStyle w:val="BodyText"/>
      </w:pPr>
      <w:r>
        <w:t xml:space="preserve">- Không nghi ngờ!</w:t>
      </w:r>
    </w:p>
    <w:p>
      <w:pPr>
        <w:pStyle w:val="BodyText"/>
      </w:pPr>
      <w:r>
        <w:t xml:space="preserve">- Tốt, theo như những lời ta nói trước đó, lần Thí luyện này, có vài người rất xuất sắc, cạnh tranh gay gắt, nhưng điều đáng mừng nhất trong lần Thí luyện này lại là xuất hiện hắc mã không ngừng, đặc biệt là Xích Mộc Lĩnh, liên tục làm cho Tứ Đại Tôn Giả chúng ta kinh ngạc.</w:t>
      </w:r>
    </w:p>
    <w:p>
      <w:pPr>
        <w:pStyle w:val="BodyText"/>
      </w:pPr>
      <w:r>
        <w:t xml:space="preserve">Nghe những lời này, các Võ đồng của Xích Mộc Lĩnh, bắt đầu căng thẳng hơn, và những Võ đồng gia tộc cao cấp lại có chút bất an.</w:t>
      </w:r>
    </w:p>
    <w:p>
      <w:pPr>
        <w:pStyle w:val="BodyText"/>
      </w:pPr>
      <w:r>
        <w:t xml:space="preserve">Điều kinh ngạc lớn nhất là hắc mã? Lẽ nào, trong lần đạt tư cách này, còn có không ít hắc mã đạt tư cách cao?</w:t>
      </w:r>
    </w:p>
    <w:p>
      <w:pPr>
        <w:pStyle w:val="BodyText"/>
      </w:pPr>
      <w:r>
        <w:t xml:space="preserve">- Xích Mộc Lĩnh, tổng cộng có năm Võ đồng Vượt khu! Nhưng mà, vẫn còn hai Võ đồng đạt được tư cách Vượt khu, nhưng lại không xin Vượt khu, thành tích rất cũng nổi bật, đồng thời đứng trong số mười người đứng đầu!</w:t>
      </w:r>
    </w:p>
    <w:p>
      <w:pPr>
        <w:pStyle w:val="BodyText"/>
      </w:pPr>
      <w:r>
        <w:t xml:space="preserve">Đạt Hề Dương vừa nghe xong, trong lòng như có hòn đá đè nặng vừa được thả xuống, liền xoay người quay về chỗ cũ. Hai người trong những lời sau cùng của Đại Tôn giả, có một người chắc chắn là Đạt Hề Dương.</w:t>
      </w:r>
    </w:p>
    <w:p>
      <w:pPr>
        <w:pStyle w:val="BodyText"/>
      </w:pPr>
      <w:r>
        <w:t xml:space="preserve">- Chính vì đây là cuộc Thí luyện của các Võ đồng. Trong thành tích tập thể lần này, Xích Mộc Lĩnh đã dẫn đầu ba Lĩnh khác. So với ba lãnh địa trước, Xích Mộc Lĩnh không chỉ có một Võ đồng hai lần Vượt khu, mà xuất hiện đến hai Võ đồng hai lần Vượt khu! Đây là một kết quả xuất sắc.</w:t>
      </w:r>
    </w:p>
    <w:p>
      <w:pPr>
        <w:pStyle w:val="BodyText"/>
      </w:pPr>
      <w:r>
        <w:t xml:space="preserve">Trong khẩu khí của Đại Tôn giả, đầy sự khoái chí và động viên.</w:t>
      </w:r>
    </w:p>
    <w:p>
      <w:pPr>
        <w:pStyle w:val="BodyText"/>
      </w:pPr>
      <w:r>
        <w:t xml:space="preserve">Hai người Vượt khu? Các Võ đồng của Xích Mộc Lĩnh vô cùng vui mừng, thực sự là thành tích xuất sắc, ít nhất lúc này, Xích Mộc Lĩnh cũng đã dẫn đầu ba Lĩnh khác.</w:t>
      </w:r>
    </w:p>
    <w:p>
      <w:pPr>
        <w:pStyle w:val="BodyText"/>
      </w:pPr>
      <w:r>
        <w:t xml:space="preserve">Tiểu Vương gia đầu đội tử kim quan đó, trên khuôn mặt tuấn tú hiện ra vẻ nghi ngờ:</w:t>
      </w:r>
    </w:p>
    <w:p>
      <w:pPr>
        <w:pStyle w:val="BodyText"/>
      </w:pPr>
      <w:r>
        <w:t xml:space="preserve">- Còn có một Võ đồng khác hai lần Vượt khu?</w:t>
      </w:r>
    </w:p>
    <w:p>
      <w:pPr>
        <w:pStyle w:val="BodyText"/>
      </w:pPr>
      <w:r>
        <w:t xml:space="preserve">- Xung thiếu gia, đừng lo lắng, coi như hắn hai lần Vượt khu thì đã làm sao? Thành tích của huynh sắp đạt đến ba lần Vượt khu rồi, chắc chắn hắn không thể bằng huynh.</w:t>
      </w:r>
    </w:p>
    <w:p>
      <w:pPr>
        <w:pStyle w:val="BodyText"/>
      </w:pPr>
      <w:r>
        <w:t xml:space="preserve">- Đúng vậy, giành chức Quán quân Cá nhân, không còn nghi ngờ gì nữa chính là huynh.</w:t>
      </w:r>
    </w:p>
    <w:p>
      <w:pPr>
        <w:pStyle w:val="BodyText"/>
      </w:pPr>
      <w:r>
        <w:t xml:space="preserve">Đại Tôn giả thấy mọi người đã chờ đợi quá lâu đến cực hạn rồi, mới giơ tay nói:</w:t>
      </w:r>
    </w:p>
    <w:p>
      <w:pPr>
        <w:pStyle w:val="BodyText"/>
      </w:pPr>
      <w:r>
        <w:t xml:space="preserve">- Dán thông báo!</w:t>
      </w:r>
    </w:p>
    <w:p>
      <w:pPr>
        <w:pStyle w:val="BodyText"/>
      </w:pPr>
      <w:r>
        <w:t xml:space="preserve">Bảng danh sách được mở, dán trên vị trí cao nhất. Hầu như tất cả con mắt đều nhất loạt hướng lên bảng.</w:t>
      </w:r>
    </w:p>
    <w:p>
      <w:pPr>
        <w:pStyle w:val="BodyText"/>
      </w:pPr>
      <w:r>
        <w:t xml:space="preserve">Một cái tên, được dán rất cao!</w:t>
      </w:r>
    </w:p>
    <w:p>
      <w:pPr>
        <w:pStyle w:val="BodyText"/>
      </w:pPr>
      <w:r>
        <w:t xml:space="preserve">Tần Vô Song!</w:t>
      </w:r>
    </w:p>
    <w:p>
      <w:pPr>
        <w:pStyle w:val="BodyText"/>
      </w:pPr>
      <w:r>
        <w:t xml:space="preserve">Các con số đằng sau. Càng làm người xem kinh ngạc.</w:t>
      </w:r>
    </w:p>
    <w:p>
      <w:pPr>
        <w:pStyle w:val="BodyText"/>
      </w:pPr>
      <w:r>
        <w:t xml:space="preserve">600 tích điểm!</w:t>
      </w:r>
    </w:p>
    <w:p>
      <w:pPr>
        <w:pStyle w:val="BodyText"/>
      </w:pPr>
      <w:r>
        <w:t xml:space="preserve">Đây là điểm số mà làm tất cả các Võ đồng đều không thể nào tưởng tượng nổi! Vẻ mặt của tất cả mọi người, lúc mới xem được kết quả, ngẩn người một lúc mới có người phản ứng.</w:t>
      </w:r>
    </w:p>
    <w:p>
      <w:pPr>
        <w:pStyle w:val="BodyText"/>
      </w:pPr>
      <w:r>
        <w:t xml:space="preserve">- 600 tích điểm? Không nhầm chứ?</w:t>
      </w:r>
    </w:p>
    <w:p>
      <w:pPr>
        <w:pStyle w:val="BodyText"/>
      </w:pPr>
      <w:r>
        <w:t xml:space="preserve">- Đây… Đây không phải là điểm số mà con người không thể có sao?</w:t>
      </w:r>
    </w:p>
    <w:p>
      <w:pPr>
        <w:pStyle w:val="BodyText"/>
      </w:pPr>
      <w:r>
        <w:t xml:space="preserve">- Tần Vô Song… Huynh…</w:t>
      </w:r>
    </w:p>
    <w:p>
      <w:pPr>
        <w:pStyle w:val="BodyText"/>
      </w:pPr>
      <w:r>
        <w:t xml:space="preserve">Vân Khinh Yên lúc này còn nghiến răng nghiến lợi, lúc này đầu lưỡi như cứng lại, mắt mở to, miệng không nói nổi một lời.</w:t>
      </w:r>
    </w:p>
    <w:p>
      <w:pPr>
        <w:pStyle w:val="BodyText"/>
      </w:pPr>
      <w:r>
        <w:t xml:space="preserve">- Quá khoa trương rồi. 600 tích điểm!</w:t>
      </w:r>
    </w:p>
    <w:p>
      <w:pPr>
        <w:pStyle w:val="BodyText"/>
      </w:pPr>
      <w:r>
        <w:t xml:space="preserve">Trong từng tiếng tán thưởng, đầy sự kinh ngạc, hâm mộ, nghi ngờ…</w:t>
      </w:r>
    </w:p>
    <w:p>
      <w:pPr>
        <w:pStyle w:val="BodyText"/>
      </w:pPr>
      <w:r>
        <w:t xml:space="preserve">Cuối cùng, tất cả mọi tình cảm đều biến thành hai chữ - Sùng bái.</w:t>
      </w:r>
    </w:p>
    <w:p>
      <w:pPr>
        <w:pStyle w:val="BodyText"/>
      </w:pPr>
      <w:r>
        <w:t xml:space="preserve">Tần Vô Song là ai? Mọi người đều quay ra tìm bằng ánh mắt tò mò.</w:t>
      </w:r>
    </w:p>
    <w:p>
      <w:pPr>
        <w:pStyle w:val="BodyText"/>
      </w:pPr>
      <w:r>
        <w:t xml:space="preserve">Những Võ đồng của Nam Vân Châu, ánh mắt nhìn Tần Vô Song, đã hoàn toàn không có chút khinh thường nào như lúc đầu ở châu thành Nam Vân Châu, mà thay thế bằng ánh mắt sùng bái.</w:t>
      </w:r>
    </w:p>
    <w:p>
      <w:pPr>
        <w:pStyle w:val="BodyText"/>
      </w:pPr>
      <w:r>
        <w:t xml:space="preserve">Những Võ đồng của Xích Mộc Vương Thành, ai ai cũng trợn mắt há mồm. Họ chưa từng nghĩ, Tiểu Vương gia đạt được 236 điểm lại mất đi danh hiệu Quán quân Cá nhân. Càng không thể ngờ, lại thua xa đến như vậy.</w:t>
      </w:r>
    </w:p>
    <w:p>
      <w:pPr>
        <w:pStyle w:val="BodyText"/>
      </w:pPr>
      <w:r>
        <w:t xml:space="preserve">Trên khuôn mặt tuấn tú của Tiểu Vương gia cũng hiện lên một tầng sương lạnh, sắc mặt sắc lạnh, hiển nhiên không có cách nào chấp nhận sự thật trước mắt.</w:t>
      </w:r>
    </w:p>
    <w:p>
      <w:pPr>
        <w:pStyle w:val="BodyText"/>
      </w:pPr>
      <w:r>
        <w:t xml:space="preserve">Từ sau khi điểm số cao nhất của ba Lĩnh trước đó được công bố, hắn đã hoàn toàn an tâm, cũng tự cho rằng Quán quân Cá nhân chắc chắn thuộc về hắn rồi.</w:t>
      </w:r>
    </w:p>
    <w:p>
      <w:pPr>
        <w:pStyle w:val="BodyText"/>
      </w:pPr>
      <w:r>
        <w:t xml:space="preserve">Thật không ngờ, lại xuất hiện một tên quái vật ngáng đường, cướp đi danh hiệu Quán quân Cá nhân của hắn.</w:t>
      </w:r>
    </w:p>
    <w:p>
      <w:pPr>
        <w:pStyle w:val="BodyText"/>
      </w:pPr>
      <w:r>
        <w:t xml:space="preserve">Tần Vô Song!</w:t>
      </w:r>
    </w:p>
    <w:p>
      <w:pPr>
        <w:pStyle w:val="BodyText"/>
      </w:pPr>
      <w:r>
        <w:t xml:space="preserve">Cái tên này, những người chuyên nghe ngóng tin tức của Xích Mộc Vương, lại chưa hề nghe đến. Nhưng thân là Vương tộc, đối với những việc trong Quận, sao lại không hứng thú chứ?</w:t>
      </w:r>
    </w:p>
    <w:p>
      <w:pPr>
        <w:pStyle w:val="BodyText"/>
      </w:pPr>
      <w:r>
        <w:t xml:space="preserve">Đạt Hề Dương chấn động, đã tìm được vị trí của mình trên bảng thông báo. Xếp thứ 7! Thứ bậc này đã đủ để hắn tự hào rồi.</w:t>
      </w:r>
    </w:p>
    <w:p>
      <w:pPr>
        <w:pStyle w:val="BodyText"/>
      </w:pPr>
      <w:r>
        <w:t xml:space="preserve">Ở phía dưới hắn, còn có các con cháu Đại phiệt đến từ các châu khác.</w:t>
      </w:r>
    </w:p>
    <w:p>
      <w:pPr>
        <w:pStyle w:val="BodyText"/>
      </w:pPr>
      <w:r>
        <w:t xml:space="preserve">Đứng thứ nhất: Tần Vô Song, 600 tích điểm.</w:t>
      </w:r>
    </w:p>
    <w:p>
      <w:pPr>
        <w:pStyle w:val="BodyText"/>
      </w:pPr>
      <w:r>
        <w:t xml:space="preserve">Đứng thứ hai: Hạ Vũ Xung, 236 tích điểm.</w:t>
      </w:r>
    </w:p>
    <w:p>
      <w:pPr>
        <w:pStyle w:val="BodyText"/>
      </w:pPr>
      <w:r>
        <w:t xml:space="preserve">Đứng thứ ba: Tây Môn Tinh, 152 tích điểm.</w:t>
      </w:r>
    </w:p>
    <w:p>
      <w:pPr>
        <w:pStyle w:val="BodyText"/>
      </w:pPr>
      <w:r>
        <w:t xml:space="preserve">Đứng thứ tư: Đồng Ngôn, 140 tích điểm.</w:t>
      </w:r>
    </w:p>
    <w:p>
      <w:pPr>
        <w:pStyle w:val="BodyText"/>
      </w:pPr>
      <w:r>
        <w:t xml:space="preserve">…</w:t>
      </w:r>
    </w:p>
    <w:p>
      <w:pPr>
        <w:pStyle w:val="BodyText"/>
      </w:pPr>
      <w:r>
        <w:t xml:space="preserve">Đứng thứ bảy: Đạt Hề Dương, 86 tích điểm.</w:t>
      </w:r>
    </w:p>
    <w:p>
      <w:pPr>
        <w:pStyle w:val="BodyText"/>
      </w:pPr>
      <w:r>
        <w:t xml:space="preserve">Thứ tự ở dưới, số điểm giống nhau càng nhiều. Điểm đạt tư cách thấp nhất của Xích Mộc Lĩnh, cũng hơn xa ba Lĩnh khác, đạt 60 tích điểm.</w:t>
      </w:r>
    </w:p>
    <w:p>
      <w:pPr>
        <w:pStyle w:val="BodyText"/>
      </w:pPr>
      <w:r>
        <w:t xml:space="preserve">Những Võ đồng hơn 50 tích điểm, thở dài chán nản, oán trách, than vãn không ngừng. Thành tích của họ như vậy, đặt ở các lĩnh khác, cũng đủ đạt tư cách rồi. Đặt ở Xích Mộc Lĩnh, chỉ có thể không có danh hiệu nào.</w:t>
      </w:r>
    </w:p>
    <w:p>
      <w:pPr>
        <w:pStyle w:val="BodyText"/>
      </w:pPr>
      <w:r>
        <w:t xml:space="preserve">Đại Tôn giả áo bào tím giơ tay ra hiệu bảo mọi người yên lặng.</w:t>
      </w:r>
    </w:p>
    <w:p>
      <w:pPr>
        <w:pStyle w:val="BodyText"/>
      </w:pPr>
      <w:r>
        <w:t xml:space="preserve">- Chư vị, bây giờ chỉ còn lại thứ tự thành tích cá nhân. Theo nguyên tắc, thành tích tập thể trao sẽ giải thưởng cho mười người đứng đầu tập thể của Lĩnh mình. Thành tích cá nhân trao thưởng cho mười người đứng đầu toàn bộ cuộc Thí luyện. Nếu bị trùng, thì cộng vào, phong thưởng giải thưởng sẽ hoàn tất trong một tháng.</w:t>
      </w:r>
    </w:p>
    <w:p>
      <w:pPr>
        <w:pStyle w:val="BodyText"/>
      </w:pPr>
      <w:r>
        <w:t xml:space="preserve">Đại Tôn giả ánh mắt bá đạo, nhìn quanh toàn hội trường một lượt, chuyển giọng nói:</w:t>
      </w:r>
    </w:p>
    <w:p>
      <w:pPr>
        <w:pStyle w:val="BodyText"/>
      </w:pPr>
      <w:r>
        <w:t xml:space="preserve">- Lần Thí luyện này, công bằng công khai, nếu có người nào không phục, để tâm báo thù, Chân Võ Thánh Địa tuyệt đối không tha thứ, các ngươi tự mình suy nghĩ. Tóm lại phải nhớ, lần Thí luyện này, Chân Võ Thánh Địa vô cùng coi trọng thành tích tương quan, có hiệu lực trong cả Bách Việt Quốc chúng ta. Ai dị nghị thì lên Võ Thánh Sơn tìm Võ Thánh đại nhân nói lý lẽ.</w:t>
      </w:r>
    </w:p>
    <w:p>
      <w:pPr>
        <w:pStyle w:val="BodyText"/>
      </w:pPr>
      <w:r>
        <w:t xml:space="preserve">Lên Võ Thánh Sơn tìm Võ Thánh đại nhân nói lý lẽ? Các Võ đồng cười không được, khóc không xong. Trừ những ai chán sống, nếu không trước quyền uy của Chân Võ Thánh Địa, tốt nhất là ngoan ngoãn phục tùng, Hơn nữa, lần Thí luyện này thực sự không có gì để dị nghị.</w:t>
      </w:r>
    </w:p>
    <w:p>
      <w:pPr>
        <w:pStyle w:val="BodyText"/>
      </w:pPr>
      <w:r>
        <w:t xml:space="preserve">Mọi người thấy tò mò hơn là Tần Vô Song rốt cục là thần thánh phương nào. Trong khi không có dấu hiệu nào, đột nhiên xuất hiện, con hắc mã này khó tránh khiến người khác kinh sợ!</w:t>
      </w:r>
    </w:p>
    <w:p>
      <w:pPr>
        <w:pStyle w:val="BodyText"/>
      </w:pPr>
      <w:r>
        <w:t xml:space="preserve">- Được rồi, tất cả các Võ đồng đạt tư các đều lưu lại, những Võ đồng chưa đạt tư cách, người phụ trách của mỗi Lĩnh sẽ đưa về. Đi đường không được nhiễu dân, không được gây sự. Nếu mang nội dung Thí luyện truyền ra ngoài, Chân Võ Thánh Địa sẽ trừng trị nghiêm khắc.</w:t>
      </w:r>
    </w:p>
    <w:p>
      <w:pPr>
        <w:pStyle w:val="BodyText"/>
      </w:pPr>
      <w:r>
        <w:t xml:space="preserve">Đại Tôn giả vung tay áo, tuyên bố giải tán.</w:t>
      </w:r>
    </w:p>
    <w:p>
      <w:pPr>
        <w:pStyle w:val="BodyText"/>
      </w:pPr>
      <w:r>
        <w:t xml:space="preserve">Vân Khinh Yên buồn bực, có chút hụt hẫng nói:</w:t>
      </w:r>
    </w:p>
    <w:p>
      <w:pPr>
        <w:pStyle w:val="BodyText"/>
      </w:pPr>
      <w:r>
        <w:t xml:space="preserve">- Giải tán? Từ ngàn dặm xa xôi tới đây, chưa gì đã giải tán ngay sao?</w:t>
      </w:r>
    </w:p>
    <w:p>
      <w:pPr>
        <w:pStyle w:val="BodyText"/>
      </w:pPr>
      <w:r>
        <w:t xml:space="preserve">- Vân đại tiểu thư, không có danh hiệu, tâm trạng xuống dốc, hơn nữa đường dài xa xôi, việc gì phải cô đơn một mình, hay là chúng ta kết bạn cùng đi nhé!</w:t>
      </w:r>
    </w:p>
    <w:p>
      <w:pPr>
        <w:pStyle w:val="BodyText"/>
      </w:pPr>
      <w:r>
        <w:t xml:space="preserve">- Haizz!</w:t>
      </w:r>
    </w:p>
    <w:p>
      <w:pPr>
        <w:pStyle w:val="BodyText"/>
      </w:pPr>
      <w:r>
        <w:t xml:space="preserve">Vân Khinh Yên nghĩ đến việc ba người cùng đến từ quận La Giang, nay chỉ có mỗi cô khăn gói trở về, nỗi bực này không để đâu cho hết.</w:t>
      </w:r>
    </w:p>
    <w:p>
      <w:pPr>
        <w:pStyle w:val="BodyText"/>
      </w:pPr>
      <w:r>
        <w:t xml:space="preserve">Do vậy, gặp phải loại vô vị thế này, không do dự nói một tràng.</w:t>
      </w:r>
    </w:p>
    <w:p>
      <w:pPr>
        <w:pStyle w:val="BodyText"/>
      </w:pPr>
      <w:r>
        <w:t xml:space="preserve">- Haizz! Về nhà thì về nhà đi. Hây hây, Quán quân Cá nhân, có cống hiến nhiều nhất cho Quán quân Tập thể đều là người của quận La Giang chúng ta, bản tiểu thư có trách nhiệm đưa tin tốt lành này đến các hương thân phụ lão quận La Giang, đây cũng là một việc rất tốt. Này, hai người các ngươi, có muốn nói gì không để ta chuyển lời cho?</w:t>
      </w:r>
    </w:p>
    <w:p>
      <w:pPr>
        <w:pStyle w:val="BodyText"/>
      </w:pPr>
      <w:r>
        <w:t xml:space="preserve">Vân Khinh Yên đi đến trước mặt Tần Vô Song và Đạt Hề Dương có ý tốt hỏi.</w:t>
      </w:r>
    </w:p>
    <w:p>
      <w:pPr>
        <w:pStyle w:val="BodyText"/>
      </w:pPr>
      <w:r>
        <w:t xml:space="preserve">- Đi đường bình an!</w:t>
      </w:r>
    </w:p>
    <w:p>
      <w:pPr>
        <w:pStyle w:val="BodyText"/>
      </w:pPr>
      <w:r>
        <w:t xml:space="preserve">Tần Vô Song mỉm cười nói.</w:t>
      </w:r>
    </w:p>
    <w:p>
      <w:pPr>
        <w:pStyle w:val="BodyText"/>
      </w:pPr>
      <w:r>
        <w:t xml:space="preserve">Đạt Hề Dương gật gật đầu:</w:t>
      </w:r>
    </w:p>
    <w:p>
      <w:pPr>
        <w:pStyle w:val="BodyText"/>
      </w:pPr>
      <w:r>
        <w:t xml:space="preserve">- Ta cũng muốn nói bốn chữ: Đi đường bình an!</w:t>
      </w:r>
    </w:p>
    <w:p>
      <w:pPr>
        <w:pStyle w:val="BodyText"/>
      </w:pPr>
      <w:r>
        <w:t xml:space="preserve">Vân Khinh Yên nhìn hai người đồng hương này, trong lòng lại bực bội. Lúc này không kìm được sự thất vọng và rầu rĩ. Có lẽ sự khác biệt này, giữa hai bên hoàn toàn có khoảng cách, từ nay về sau sẽ không phải là cùng một cấp bậc nữa rồi.</w:t>
      </w:r>
    </w:p>
    <w:p>
      <w:pPr>
        <w:pStyle w:val="BodyText"/>
      </w:pPr>
      <w:r>
        <w:t xml:space="preserve">- Tất cả những Võ đồng đạt tư cách, tập hợp theo Lĩnh của mình.</w:t>
      </w:r>
    </w:p>
    <w:p>
      <w:pPr>
        <w:pStyle w:val="BodyText"/>
      </w:pPr>
      <w:r>
        <w:t xml:space="preserve">Đại Tôn giả áo bào tím hét lớn:</w:t>
      </w:r>
    </w:p>
    <w:p>
      <w:pPr>
        <w:pStyle w:val="BodyText"/>
      </w:pPr>
      <w:r>
        <w:t xml:space="preserve">- Chuẩn bị khởi hành lên Võ Thánh Sơn! Yết kiến Võ Thánh đại nhân!</w:t>
      </w:r>
    </w:p>
    <w:p>
      <w:pPr>
        <w:pStyle w:val="BodyText"/>
      </w:pPr>
      <w:r>
        <w:t xml:space="preserve">- Yết kiến Võ Thánh đại nhân?</w:t>
      </w:r>
    </w:p>
    <w:p>
      <w:pPr>
        <w:pStyle w:val="BodyText"/>
      </w:pPr>
      <w:r>
        <w:t xml:space="preserve">Các Võ đồng xôn xao, đây quả là một vinh dự lớn. Phải biết rằng, Bách Việt Quốc bao nhiêu người quyền quý, muốn lên bái kiến Võ Thánh đại nhân mà không được. Cho dù là Hoàng đế Bệ hạ muốn bái kiến Võ Thánh đại nhân, cũng phải cung kính, chọn ngày lành. Mà vinh dự này, ngày hôm nay lại rơi vào chúng ta!</w:t>
      </w:r>
    </w:p>
    <w:p>
      <w:pPr>
        <w:pStyle w:val="BodyText"/>
      </w:pPr>
      <w:r>
        <w:t xml:space="preserve">Tần Vô Song không có cảm giác kích động như mọi người. Nghi vấn duy nhất của hắn là, tu vi của Võ Thánh đại nhân đã đạt đến cảnh giới nào.</w:t>
      </w:r>
    </w:p>
    <w:p>
      <w:pPr>
        <w:pStyle w:val="Compact"/>
      </w:pPr>
      <w:r>
        <w:t xml:space="preserve">Ủng hộ chỉ với 1 click và 5s ! (adf.ly/4EmoB)</w:t>
      </w:r>
      <w:r>
        <w:br w:type="textWrapping"/>
      </w:r>
      <w:r>
        <w:br w:type="textWrapping"/>
      </w:r>
    </w:p>
    <w:p>
      <w:pPr>
        <w:pStyle w:val="Heading2"/>
      </w:pPr>
      <w:bookmarkStart w:id="125" w:name="chương-103"/>
      <w:bookmarkEnd w:id="125"/>
      <w:r>
        <w:t xml:space="preserve">103. Chương 10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03: Hoành sin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Võ Thánh Sơn, cách mặt nước biển hai ngàn thước, quanh năm mây mù, vô cùng thần bí.</w:t>
      </w:r>
    </w:p>
    <w:p>
      <w:pPr>
        <w:pStyle w:val="BodyText"/>
      </w:pPr>
      <w:r>
        <w:t xml:space="preserve">Đế Đô Bách Việt Quốc, được xây dựng cạnh núi cạnh biển, lưng dựa vào Võ Thánh Sơn, tăng thêm uy thế Đế Đô, Hoàng thất uy nghiêm.</w:t>
      </w:r>
    </w:p>
    <w:p>
      <w:pPr>
        <w:pStyle w:val="BodyText"/>
      </w:pPr>
      <w:r>
        <w:t xml:space="preserve">Chưa đến một ngày, một trăm hai mươi Võ đồng đạt tư cách này đã đến được Đế Đô Bách Việt Quốc.</w:t>
      </w:r>
    </w:p>
    <w:p>
      <w:pPr>
        <w:pStyle w:val="BodyText"/>
      </w:pPr>
      <w:r>
        <w:t xml:space="preserve">Bái kiến Võ Thánh, không phải là một việc tầm thường, cũng không phải là ai cũng có tư cách này. Do vậy, tất cả các Võ đồng sau khi đến Đế Đô, người phụ trách tiếp đãi của Chân Võ Thánh Địa nói:</w:t>
      </w:r>
    </w:p>
    <w:p>
      <w:pPr>
        <w:pStyle w:val="BodyText"/>
      </w:pPr>
      <w:r>
        <w:t xml:space="preserve">- Tất cả các bạn, theo danh sách kết quả thành tích Thí luyện, tạm thời ở lại Đế Đô, có thể ở bất kỳ nhà trọ nào, ăn uống ngủ nghỉ được miễn phí.</w:t>
      </w:r>
    </w:p>
    <w:p>
      <w:pPr>
        <w:pStyle w:val="BodyText"/>
      </w:pPr>
      <w:r>
        <w:t xml:space="preserve">- Đại nhân, vậy chúng tôi phải ở lại mấy ngày?</w:t>
      </w:r>
    </w:p>
    <w:p>
      <w:pPr>
        <w:pStyle w:val="BodyText"/>
      </w:pPr>
      <w:r>
        <w:t xml:space="preserve">- Miễn phí ăn ở, chẳng lẽ các ngươi còn không vui sao?</w:t>
      </w:r>
    </w:p>
    <w:p>
      <w:pPr>
        <w:pStyle w:val="BodyText"/>
      </w:pPr>
      <w:r>
        <w:t xml:space="preserve">Vị sứ giả trợn mắt nói.</w:t>
      </w:r>
    </w:p>
    <w:p>
      <w:pPr>
        <w:pStyle w:val="BodyText"/>
      </w:pPr>
      <w:r>
        <w:t xml:space="preserve">- Hì hì, tất nhiên là không phải! Chúng tôi… chúng tôi chỉ mong sớm được bái kiến Võ Thánh đại nhân, hì hì.</w:t>
      </w:r>
    </w:p>
    <w:p>
      <w:pPr>
        <w:pStyle w:val="BodyText"/>
      </w:pPr>
      <w:r>
        <w:t xml:space="preserve">- Bái kiến Võ Thánh đại nhân. Không phải các ngươi nói muốn gặp là có thể tùy ý đi gặp được.</w:t>
      </w:r>
    </w:p>
    <w:p>
      <w:pPr>
        <w:pStyle w:val="BodyText"/>
      </w:pPr>
      <w:r>
        <w:t xml:space="preserve">Sứ giả khẩu khí nghiêm túc:</w:t>
      </w:r>
    </w:p>
    <w:p>
      <w:pPr>
        <w:pStyle w:val="BodyText"/>
      </w:pPr>
      <w:r>
        <w:t xml:space="preserve">- Điều duy nhất ta có thể nói là – Đợi! Có thể ba ngày, có thể năm ngày, cũng có thể là ngay ngày mai. Trong thời gian này, nếu các ngươi có người thân, bằng hữu ở Đế Đô thì có thể đi thăm, nhưng ta nhắc trước, phải sẵn sàng đợi lệnh triệu tập đến từ Võ Thánh Sơn.</w:t>
      </w:r>
    </w:p>
    <w:p>
      <w:pPr>
        <w:pStyle w:val="BodyText"/>
      </w:pPr>
      <w:r>
        <w:t xml:space="preserve">- Vâng!</w:t>
      </w:r>
    </w:p>
    <w:p>
      <w:pPr>
        <w:pStyle w:val="BodyText"/>
      </w:pPr>
      <w:r>
        <w:t xml:space="preserve">Các Võ đồng đều vui vẻ cười.</w:t>
      </w:r>
    </w:p>
    <w:p>
      <w:pPr>
        <w:pStyle w:val="BodyText"/>
      </w:pPr>
      <w:r>
        <w:t xml:space="preserve">Những Võ đồng này là tinh anh trong số tinh anh. Hầu hết đều đến từ đại gia tộc của các nơi. Con cháu Vương tộc Đại phiệt gần một nửa, còn lại không phải là con cháu Thế gia thì cũng là quý tộc thượng phẩm.</w:t>
      </w:r>
    </w:p>
    <w:p>
      <w:pPr>
        <w:pStyle w:val="BodyText"/>
      </w:pPr>
      <w:r>
        <w:t xml:space="preserve">Quý tộc Hào môn hạ phẩm như Tần Vô Song vô cùng hiếm. Ngoài Tần Vô Song, còn lại vài người đều là điểm số thấp nhất trong danh sách đạt tư cách mà thôi. Vọng tộc và Hàn môn cấp thấp, một người cũng không có. Đây chính là sự chênh lệch…</w:t>
      </w:r>
    </w:p>
    <w:p>
      <w:pPr>
        <w:pStyle w:val="BodyText"/>
      </w:pPr>
      <w:r>
        <w:t xml:space="preserve">Tần Vô Song tràn đầy cảm xúc, sự khác biệt đẳng cấp gia thế trên thế giới này lại thể hiện ra trực tiếp như vậy, mà sự chênh lệch giữa các con cháu gia tộc khác nhau, có thể thấy được từ bồi dưỡng nhân tài.</w:t>
      </w:r>
    </w:p>
    <w:p>
      <w:pPr>
        <w:pStyle w:val="BodyText"/>
      </w:pPr>
      <w:r>
        <w:t xml:space="preserve">Tần gia trấn Đông Lâm, nếu cứ giãy giụa ở vị trí Hàn môn, đừng nói các sự kiện cấp cao, e rằng đến vị trí quý tộc hạ phẩm cũng khó giữ được. Cho nên các gia tộc bình thường, càng tránh xa những sự kiện như thế này.</w:t>
      </w:r>
    </w:p>
    <w:p>
      <w:pPr>
        <w:pStyle w:val="BodyText"/>
      </w:pPr>
      <w:r>
        <w:t xml:space="preserve">Sau khi giải tán, Tần Vô Song không có bằng hữu để thăm, đang suy nghĩ xem có nên một mình đi thưởng ngoạn phong cảnh Đế Đô không, đột nhiên đằng sau nghe có tiếng động, chắc là có người đang đến.</w:t>
      </w:r>
    </w:p>
    <w:p>
      <w:pPr>
        <w:pStyle w:val="BodyText"/>
      </w:pPr>
      <w:r>
        <w:t xml:space="preserve">Tần Vô Song không quay đầu lại, liền nghe ra đó là tiếng bước chân của đệ đệ Đồng Ngôn của Đồng Dao.</w:t>
      </w:r>
    </w:p>
    <w:p>
      <w:pPr>
        <w:pStyle w:val="BodyText"/>
      </w:pPr>
      <w:r>
        <w:t xml:space="preserve">- Tần huynh, sao lại một mình bồi hồi ở đây thế này?</w:t>
      </w:r>
    </w:p>
    <w:p>
      <w:pPr>
        <w:pStyle w:val="BodyText"/>
      </w:pPr>
      <w:r>
        <w:t xml:space="preserve">- Ha ha, Đồng huynh không đi thăm bằng hữu sao?</w:t>
      </w:r>
    </w:p>
    <w:p>
      <w:pPr>
        <w:pStyle w:val="BodyText"/>
      </w:pPr>
      <w:r>
        <w:t xml:space="preserve">- Tiểu đệ đến từ nơi xa xôi hẻo lánh, nếu có người thân ở Đế Đô này thì quan hệ cũng rất xa, đến thăm thì lại gây phiền phức cho người ta. Hơn nữa, tiểu đệ vô cùng ngưỡng mộ phong thái độc chiếm phong quang của Tần huynh. May mà Tần huynh rảnh rỗi, hay là chúng ta tìm một nơi uống vài ly?</w:t>
      </w:r>
    </w:p>
    <w:p>
      <w:pPr>
        <w:pStyle w:val="BodyText"/>
      </w:pPr>
      <w:r>
        <w:t xml:space="preserve">Tần Vô Song trong lòng biết Đồng Ngôn muốn cảm tạ mình, thứ hai là muốn kết giao với Quán quân Cá nhân Thí luyện, nhưng cũng không từ chối.</w:t>
      </w:r>
    </w:p>
    <w:p>
      <w:pPr>
        <w:pStyle w:val="BodyText"/>
      </w:pPr>
      <w:r>
        <w:t xml:space="preserve">Đối với chị em nhà Đồng gia, Tần Vô Song cũng không bài xích, đặc biệt là khả năng tình báo và khả năng quan hệ xã hội của Đồng gia lại có thể vươn đến được Chân Võ Thánh Địa, điều này làm Tần Vô Song rất kinh ngạc.</w:t>
      </w:r>
    </w:p>
    <w:p>
      <w:pPr>
        <w:pStyle w:val="BodyText"/>
      </w:pPr>
      <w:r>
        <w:t xml:space="preserve">- Mời!</w:t>
      </w:r>
    </w:p>
    <w:p>
      <w:pPr>
        <w:pStyle w:val="BodyText"/>
      </w:pPr>
      <w:r>
        <w:t xml:space="preserve">Tần Vô Song giơ tay mời tỏ vẻ đồng ý.</w:t>
      </w:r>
    </w:p>
    <w:p>
      <w:pPr>
        <w:pStyle w:val="BodyText"/>
      </w:pPr>
      <w:r>
        <w:t xml:space="preserve">Đồng Ngôn dựa vào khả năng giao tiếp của mình, tìm vài người đi nghe ngóng, đã hỏi được vài tên quán rượu nổi tiếng ở Đế Đô.</w:t>
      </w:r>
    </w:p>
    <w:p>
      <w:pPr>
        <w:pStyle w:val="BodyText"/>
      </w:pPr>
      <w:r>
        <w:t xml:space="preserve">- Đồng huynh, chỉ là buổi tụ tập nhỏ, không cần phải phô trương như vậy, tùy tiện tìm một nơi nào đó là được rồi.</w:t>
      </w:r>
    </w:p>
    <w:p>
      <w:pPr>
        <w:pStyle w:val="BodyText"/>
      </w:pPr>
      <w:r>
        <w:t xml:space="preserve">- Tần huynh, lần này huynh phải nghe theo sự sắp xếp của tiểu đệ. Huynh đừng quên, bây giờ huynh là Quán quân Thí luyện, là con cháu Vương tộc, tuyệt đối không thể sơ sài, nhất cử nhất động sau này của Tần huynh đều tạo dư luận cho sự kiện phong Vương sắp tới.</w:t>
      </w:r>
    </w:p>
    <w:p>
      <w:pPr>
        <w:pStyle w:val="BodyText"/>
      </w:pPr>
      <w:r>
        <w:t xml:space="preserve">Tần Vô Song thản nhiên cười. Công nhận hắn nói cũng có lý, nhưng cố ý phô trương như vậy, không phải tính cách của hắn. Thân phận Vương tộc, cuối cũng cũng dựa vào thực lực, đây là suy nghĩ của Tần Vô Song.</w:t>
      </w:r>
    </w:p>
    <w:p>
      <w:pPr>
        <w:pStyle w:val="BodyText"/>
      </w:pPr>
      <w:r>
        <w:t xml:space="preserve">o0o</w:t>
      </w:r>
    </w:p>
    <w:p>
      <w:pPr>
        <w:pStyle w:val="BodyText"/>
      </w:pPr>
      <w:r>
        <w:t xml:space="preserve">Vừa đi vừa nói, hai người đã đi được vài con đường lớn rồi.</w:t>
      </w:r>
    </w:p>
    <w:p>
      <w:pPr>
        <w:pStyle w:val="BodyText"/>
      </w:pPr>
      <w:r>
        <w:t xml:space="preserve">- Đây chắc là Tê Phượng Lầu, đường Chu Tước, Ha ha, cái tên này nghe rất hấp dẫn, rất thích hợp với thân phận của Tần huynh, chính là nó!</w:t>
      </w:r>
    </w:p>
    <w:p>
      <w:pPr>
        <w:pStyle w:val="BodyText"/>
      </w:pPr>
      <w:r>
        <w:t xml:space="preserve">Tần Vô Song thấy hắn như vậy, cũng không phản đối, ngẩng đầu nhìn lên, thấy đoạn đường dài xa xa phía trước, có một cây ngô đồng cành lá xum xuê che bầu trời, vô cùng hùng vĩ, đặc biệt trang nhã, cách điệu.</w:t>
      </w:r>
    </w:p>
    <w:p>
      <w:pPr>
        <w:pStyle w:val="BodyText"/>
      </w:pPr>
      <w:r>
        <w:t xml:space="preserve">Phượng Hoàng Tê Ngô! Cây ngô đồng xum xuê sẽ thu hút Kim Phượng Hoàng đến, cây ngô đồng vốn có liên quan mật thiết với linh vật Phượng Hoàng. Trước cửa Tê Phượng Lầu trồng rất nhiều cây ngô đồng, có lẽ là do vậy.</w:t>
      </w:r>
    </w:p>
    <w:p>
      <w:pPr>
        <w:pStyle w:val="BodyText"/>
      </w:pPr>
      <w:r>
        <w:t xml:space="preserve">Vẫn còn chưa đến gần, liền nghe thấy tiếng kêu khóc thê lương thảm thiết. Sau đó, lại là một tiếng quát lớn:</w:t>
      </w:r>
    </w:p>
    <w:p>
      <w:pPr>
        <w:pStyle w:val="BodyText"/>
      </w:pPr>
      <w:r>
        <w:t xml:space="preserve">- Ngươi bị oan, muốn cáo trạng thì đi đến Hoàng thành. Ngươi có chết ở đây, cũng không ai biết đâu, ngươi có để người khác làm ăn hay không?</w:t>
      </w:r>
    </w:p>
    <w:p>
      <w:pPr>
        <w:pStyle w:val="BodyText"/>
      </w:pPr>
      <w:r>
        <w:t xml:space="preserve">- Các ngươi có đi hay không? Không đi đừng trách ta ác độc.</w:t>
      </w:r>
    </w:p>
    <w:p>
      <w:pPr>
        <w:pStyle w:val="BodyText"/>
      </w:pPr>
      <w:r>
        <w:t xml:space="preserve">Tiếng quát nghiêm khắc, hung tàn, khẩu khí vô cùng không kiên nhẫn vang lên.</w:t>
      </w:r>
    </w:p>
    <w:p>
      <w:pPr>
        <w:pStyle w:val="BodyText"/>
      </w:pPr>
      <w:r>
        <w:t xml:space="preserve">- Các vị đại gia, chúng tôi cũng hết cách rồi, nghe nói các Hoàng thân Quốc thích thường lui tới quý tửu lầu, chúng tôi muốn ở đây chờ vận may, cầu xin ông trời có mắt, có đại quan quý nhân đến nghe oan tình của chúng tôi…</w:t>
      </w:r>
    </w:p>
    <w:p>
      <w:pPr>
        <w:pStyle w:val="BodyText"/>
      </w:pPr>
      <w:r>
        <w:t xml:space="preserve">- Đi đi, đi đi! Chỗ chúng ta không phải là quan phủ, không hơi đâu mà nghe chuyện của các ngươi. - Có nghe thì cũng vô dụng, có oan tình, thì phải đi tìm quan phủ.</w:t>
      </w:r>
    </w:p>
    <w:p>
      <w:pPr>
        <w:pStyle w:val="BodyText"/>
      </w:pPr>
      <w:r>
        <w:t xml:space="preserve">- Các vị đại gia…</w:t>
      </w:r>
    </w:p>
    <w:p>
      <w:pPr>
        <w:pStyle w:val="BodyText"/>
      </w:pPr>
      <w:r>
        <w:t xml:space="preserve">- Đuổi mà các ngươi không đi phải không? Các huynh đệ! Lôi chúng đi!</w:t>
      </w:r>
    </w:p>
    <w:p>
      <w:pPr>
        <w:pStyle w:val="BodyText"/>
      </w:pPr>
      <w:r>
        <w:t xml:space="preserve">Một người mặc áo choàng xanh tức giận quát lên, khoát tay. Vài tên cường tráng phía sau xông lên, kéo ba lão bà quần áo rách rưới ra ngoài đường lớn chẳng khác nào như kéo lũ gia súc.</w:t>
      </w:r>
    </w:p>
    <w:p>
      <w:pPr>
        <w:pStyle w:val="BodyText"/>
      </w:pPr>
      <w:r>
        <w:t xml:space="preserve">- Hu… Hu… A! Trời ơi! Các ngươi thật không có lương tâm sao?</w:t>
      </w:r>
    </w:p>
    <w:p>
      <w:pPr>
        <w:pStyle w:val="BodyText"/>
      </w:pPr>
      <w:r>
        <w:t xml:space="preserve">Tiếng khóc vang trời, người xem đau lòng, người nghe rơi nước mắt, người bàng quan muốn cất tiếng khuyên can, nhưng thấy những đại hán hung thần độc ác đó, lời nói đến đầu lưỡi mà không thốt được lên lời.</w:t>
      </w:r>
    </w:p>
    <w:p>
      <w:pPr>
        <w:pStyle w:val="BodyText"/>
      </w:pPr>
      <w:r>
        <w:t xml:space="preserve">Các gã đại hán kia định sải bước kéo ba lão bà ra ngoài đường Chu Tước. Chưa đi được vài bước, đột nhiên nhìn thấy hai thiếu niên đứng giữa đường, vừa lúc chặn đường bọn họ.</w:t>
      </w:r>
    </w:p>
    <w:p>
      <w:pPr>
        <w:pStyle w:val="BodyText"/>
      </w:pPr>
      <w:r>
        <w:t xml:space="preserve">- Cút!</w:t>
      </w:r>
    </w:p>
    <w:p>
      <w:pPr>
        <w:pStyle w:val="BodyText"/>
      </w:pPr>
      <w:r>
        <w:t xml:space="preserve">Hắn liếc một cái, phát hiện không phải là là các thiếu gia danh tiếng trong Kinh thành. Đối với những người như thế, đám đại hán này cứ mở miệng là quát lớn.</w:t>
      </w:r>
    </w:p>
    <w:p>
      <w:pPr>
        <w:pStyle w:val="BodyText"/>
      </w:pPr>
      <w:r>
        <w:t xml:space="preserve">Đồng Ngôn khuôn mặt không lộ vẻ gì, cũng không tránh ra, cũng không trả lời. Hắn thấy như vậy, trong lòng rất phẫn nỗ. Cho dù mấy lão bà đó làm gì, nhưng một người lớn tuổi như vậy, lại bị một người kéo đi, thật là chướng mắt.</w:t>
      </w:r>
    </w:p>
    <w:p>
      <w:pPr>
        <w:pStyle w:val="BodyText"/>
      </w:pPr>
      <w:r>
        <w:t xml:space="preserve">- Thế nào? Hai người có ý kiến gì sao?</w:t>
      </w:r>
    </w:p>
    <w:p>
      <w:pPr>
        <w:pStyle w:val="BodyText"/>
      </w:pPr>
      <w:r>
        <w:t xml:space="preserve">Tên mặc áo choàng xanh bước đến, nhìn trang sức quý tộc của Tần Vô Song và Đồng Ngôn, liền đoán ra thân phận hai người, là đệ tử quý tộc, nhưng lại không phải là con cháu quý tộc đẳng cấp cao, càng không phải là các đại thiếu gia ở Kinh thành. Nói cách khác, người như vậy, Tê Phượng Lầu có thể đắc tội.</w:t>
      </w:r>
    </w:p>
    <w:p>
      <w:pPr>
        <w:pStyle w:val="BodyText"/>
      </w:pPr>
      <w:r>
        <w:t xml:space="preserve">Tất nhiên, họ làm ăn thì có lý lẽ của người làm ăn, nếu đối phương không cố ý gây sự, mọi người cười với nhau là xong, cần tiếp thì phải tiếp.</w:t>
      </w:r>
    </w:p>
    <w:p>
      <w:pPr>
        <w:pStyle w:val="BodyText"/>
      </w:pPr>
      <w:r>
        <w:t xml:space="preserve">Tần Vô Song lạnh lùng nhìn tên áo xanh một cái, đột nhiên hỏi:</w:t>
      </w:r>
    </w:p>
    <w:p>
      <w:pPr>
        <w:pStyle w:val="BodyText"/>
      </w:pPr>
      <w:r>
        <w:t xml:space="preserve">- Ngươi có tổ tông không?</w:t>
      </w:r>
    </w:p>
    <w:p>
      <w:pPr>
        <w:pStyle w:val="BodyText"/>
      </w:pPr>
      <w:r>
        <w:t xml:space="preserve">- Nói thừa! Chẳng lẽ người không có tổ tông?</w:t>
      </w:r>
    </w:p>
    <w:p>
      <w:pPr>
        <w:pStyle w:val="BodyText"/>
      </w:pPr>
      <w:r>
        <w:t xml:space="preserve">Tên áo xanh trợn mắt, không khách khí quát.</w:t>
      </w:r>
    </w:p>
    <w:p>
      <w:pPr>
        <w:pStyle w:val="BodyText"/>
      </w:pPr>
      <w:r>
        <w:t xml:space="preserve">- Vậy ngươi có cha mẹ không?</w:t>
      </w:r>
    </w:p>
    <w:p>
      <w:pPr>
        <w:pStyle w:val="BodyText"/>
      </w:pPr>
      <w:r>
        <w:t xml:space="preserve">- Không cha không mẹ chẳng lẽ ta chui ra từ hòn đá? Cậu thiếu niên, biết điều thì tránh ra, đừng cho rằng khoác áo quý tộc là có thể tự cao. Đừng quên, đây là Đế Đô, chứ không phải là quê nhà các ngươi.</w:t>
      </w:r>
    </w:p>
    <w:p>
      <w:pPr>
        <w:pStyle w:val="BodyText"/>
      </w:pPr>
      <w:r>
        <w:t xml:space="preserve">Tên áo choàng xanh khẩu khí không hề che dấu ý châm chọc.</w:t>
      </w:r>
    </w:p>
    <w:p>
      <w:pPr>
        <w:pStyle w:val="BodyText"/>
      </w:pPr>
      <w:r>
        <w:t xml:space="preserve">Tần Vô Song gật gật đầu:</w:t>
      </w:r>
    </w:p>
    <w:p>
      <w:pPr>
        <w:pStyle w:val="BodyText"/>
      </w:pPr>
      <w:r>
        <w:t xml:space="preserve">- Thì ra ngươi không phải chui ra từ hòn đá, vậy tuổi tác của họ, có đáng tuổi mẹ ngươi không?</w:t>
      </w:r>
    </w:p>
    <w:p>
      <w:pPr>
        <w:pStyle w:val="BodyText"/>
      </w:pPr>
      <w:r>
        <w:t xml:space="preserve">Tên áo choàng xanh hai mắt trợn lên:</w:t>
      </w:r>
    </w:p>
    <w:p>
      <w:pPr>
        <w:pStyle w:val="BodyText"/>
      </w:pPr>
      <w:r>
        <w:t xml:space="preserve">- Hai người hợp lại muốn ra mặt đòi công bằng sao? Đế Đô không thiếu thứ gì, chỉ thiếu chuyện mới mẻ này thôi.</w:t>
      </w:r>
    </w:p>
    <w:p>
      <w:pPr>
        <w:pStyle w:val="BodyText"/>
      </w:pPr>
      <w:r>
        <w:t xml:space="preserve">- Thả người ra!</w:t>
      </w:r>
    </w:p>
    <w:p>
      <w:pPr>
        <w:pStyle w:val="BodyText"/>
      </w:pPr>
      <w:r>
        <w:t xml:space="preserve">Tần Vô Song không muốn nói nhiều.</w:t>
      </w:r>
    </w:p>
    <w:p>
      <w:pPr>
        <w:pStyle w:val="BodyText"/>
      </w:pPr>
      <w:r>
        <w:t xml:space="preserve">- Ta chỉ nói một lần, không cần biết họ làm gì, hãy thả người ra trước.</w:t>
      </w:r>
    </w:p>
    <w:p>
      <w:pPr>
        <w:pStyle w:val="BodyText"/>
      </w:pPr>
      <w:r>
        <w:t xml:space="preserve">- Ha ha ha…</w:t>
      </w:r>
    </w:p>
    <w:p>
      <w:pPr>
        <w:pStyle w:val="BodyText"/>
      </w:pPr>
      <w:r>
        <w:t xml:space="preserve">Tên áo choàng xanh ngửa mặt lên trời cười vang:</w:t>
      </w:r>
    </w:p>
    <w:p>
      <w:pPr>
        <w:pStyle w:val="BodyText"/>
      </w:pPr>
      <w:r>
        <w:t xml:space="preserve">- Nếu ta không nghe nhầm, thì đầu ngươi có vấn đề rồi. Ngươi dựa vào cái gì? Dựa vào danh tiếng quý tộc hạ phẩm trên người ngươi? Chết cười! Đây là Đế Đô! Tiểu quỷ, ngoan ngoãn về quê làm ruộng đi! Đế Đô rất nguy hiểm!</w:t>
      </w:r>
    </w:p>
    <w:p>
      <w:pPr>
        <w:pStyle w:val="BodyText"/>
      </w:pPr>
      <w:r>
        <w:t xml:space="preserve">Những lời này làm tổn thương lòng tự trọng của Đồng Ngôn một cách sâu sắc, quát:</w:t>
      </w:r>
    </w:p>
    <w:p>
      <w:pPr>
        <w:pStyle w:val="BodyText"/>
      </w:pPr>
      <w:r>
        <w:t xml:space="preserve">- Thôn trấn thì đã sao? Quý tộc thôn trấn còn hơn gấp trăm lần đám chó cường bạo cậy thế ức hiếp người như các ngươi. Thả người ra!</w:t>
      </w:r>
    </w:p>
    <w:p>
      <w:pPr>
        <w:pStyle w:val="BodyText"/>
      </w:pPr>
      <w:r>
        <w:t xml:space="preserve">- Không thả thì làm sao?</w:t>
      </w:r>
    </w:p>
    <w:p>
      <w:pPr>
        <w:pStyle w:val="BodyText"/>
      </w:pPr>
      <w:r>
        <w:t xml:space="preserve">Tên áo choáng xanh hầm hừ nói.</w:t>
      </w:r>
    </w:p>
    <w:p>
      <w:pPr>
        <w:pStyle w:val="BodyText"/>
      </w:pPr>
      <w:r>
        <w:t xml:space="preserve">- Không thả?</w:t>
      </w:r>
    </w:p>
    <w:p>
      <w:pPr>
        <w:pStyle w:val="BodyText"/>
      </w:pPr>
      <w:r>
        <w:t xml:space="preserve">Tần Vô Song khóe miệng nở nụ cười lạnh lùng, đột nhiên toàn thân lay động, cánh tay khẽ giơ lên, xuất hiện một luồng cuồng phong.</w:t>
      </w:r>
    </w:p>
    <w:p>
      <w:pPr>
        <w:pStyle w:val="BodyText"/>
      </w:pPr>
      <w:r>
        <w:t xml:space="preserve">Chỉ nghe tiếng ‘Bốp bốp bốp bốp’ mười mấy tiếng tát tai dứt khoát.</w:t>
      </w:r>
    </w:p>
    <w:p>
      <w:pPr>
        <w:pStyle w:val="BodyText"/>
      </w:pPr>
      <w:r>
        <w:t xml:space="preserve">Một lát sau, những tên đại hán đó lần lượt buông tay, từng người ôm mặt, không thể không nhìn Tần Vô Song. Cả tên đại hán áo choàng xanh cũng như gà mắc thóc.</w:t>
      </w:r>
    </w:p>
    <w:p>
      <w:pPr>
        <w:pStyle w:val="BodyText"/>
      </w:pPr>
      <w:r>
        <w:t xml:space="preserve">Ngay sau đó, hít sâu một hơi, căng yết hầu, hét to:</w:t>
      </w:r>
    </w:p>
    <w:p>
      <w:pPr>
        <w:pStyle w:val="BodyText"/>
      </w:pPr>
      <w:r>
        <w:t xml:space="preserve">- Đánh người! Đánh người rồi!</w:t>
      </w:r>
    </w:p>
    <w:p>
      <w:pPr>
        <w:pStyle w:val="BodyText"/>
      </w:pPr>
      <w:r>
        <w:t xml:space="preserve">Vừa nói xong, bên trong Tê Phượng Lầu, chen ra một đám tai to mặt lớn, một người đàn ông trung niên mặc áo hoa dẫn đầu xông ra ngoài.</w:t>
      </w:r>
    </w:p>
    <w:p>
      <w:pPr>
        <w:pStyle w:val="BodyText"/>
      </w:pPr>
      <w:r>
        <w:t xml:space="preserve">- Ai? Ai đánh người?</w:t>
      </w:r>
    </w:p>
    <w:p>
      <w:pPr>
        <w:pStyle w:val="BodyText"/>
      </w:pPr>
      <w:r>
        <w:t xml:space="preserve">Người trung niên lạnh lùng hỏi.</w:t>
      </w:r>
    </w:p>
    <w:p>
      <w:pPr>
        <w:pStyle w:val="BodyText"/>
      </w:pPr>
      <w:r>
        <w:t xml:space="preserve">- Cửu Đương gia, hai tên quý tộc nhà quê này, họ đánh người.</w:t>
      </w:r>
    </w:p>
    <w:p>
      <w:pPr>
        <w:pStyle w:val="BodyText"/>
      </w:pPr>
      <w:r>
        <w:t xml:space="preserve">Tần Vô Song cũng không để ý đến bọn người hung ác đó, đỡ ba lão bà đó dậy, đưa họ rời khỏi đây trước. Ba lão bà như gặp được cứu tinh, bám lấy chân Tần Vô Song không buông:</w:t>
      </w:r>
    </w:p>
    <w:p>
      <w:pPr>
        <w:pStyle w:val="BodyText"/>
      </w:pPr>
      <w:r>
        <w:t xml:space="preserve">- Thiếu gia, vị thiếu gia này thật là người tốt, nhất định phải làm chủ cho tôi. Chúng tôi là dân thường của Xích Mộc Lĩnh, mấy năm nay, nhi nữ của mấy gia đình chúng tôi vô duyên vô cớ mất tích, đến quan phủ báo án, quan phủ cũng không có cách, chúng tôi cùng đường, chỉ còn cách lên kinh thành…</w:t>
      </w:r>
    </w:p>
    <w:p>
      <w:pPr>
        <w:pStyle w:val="BodyText"/>
      </w:pPr>
      <w:r>
        <w:t xml:space="preserve">- Xích Mộc Lĩnh?</w:t>
      </w:r>
    </w:p>
    <w:p>
      <w:pPr>
        <w:pStyle w:val="BodyText"/>
      </w:pPr>
      <w:r>
        <w:t xml:space="preserve">Tần Vô Song sửng sốt:</w:t>
      </w:r>
    </w:p>
    <w:p>
      <w:pPr>
        <w:pStyle w:val="BodyText"/>
      </w:pPr>
      <w:r>
        <w:t xml:space="preserve">- Tổng cộng có bao nhiêu nhà?</w:t>
      </w:r>
    </w:p>
    <w:p>
      <w:pPr>
        <w:pStyle w:val="BodyText"/>
      </w:pPr>
      <w:r>
        <w:t xml:space="preserve">- Nhiều lắm, chúng tôi cũng không quen nhau, khi đi cáo trạng ở Xích Mộc Vương Thành thì mới quen nhau, ít nhất là bảy mươi nhà.</w:t>
      </w:r>
    </w:p>
    <w:p>
      <w:pPr>
        <w:pStyle w:val="BodyText"/>
      </w:pPr>
      <w:r>
        <w:t xml:space="preserve">- Nhiều như vậy sao? Vậy những người khác đâu?</w:t>
      </w:r>
    </w:p>
    <w:p>
      <w:pPr>
        <w:pStyle w:val="BodyText"/>
      </w:pPr>
      <w:r>
        <w:t xml:space="preserve">Tần Vô Song hít một hơi, nếu chỉ là một hai nhà, thì có thể là việc vô tình, bảy mươi nhà, thì không phải là vô tình nữa rồi.</w:t>
      </w:r>
    </w:p>
    <w:p>
      <w:pPr>
        <w:pStyle w:val="BodyText"/>
      </w:pPr>
      <w:r>
        <w:t xml:space="preserve">- Những người khác, đã phân ra đi kêu oan ở các nơi khác rồi, nhưng các vị lão gia quý tộc đó không cho chúng tôi ở lại, nói chúng tôi làm ảnh hưởng đến việc làm ăn của họ. Hu… hu… hu…</w:t>
      </w:r>
    </w:p>
    <w:p>
      <w:pPr>
        <w:pStyle w:val="BodyText"/>
      </w:pPr>
      <w:r>
        <w:t xml:space="preserve">Tần Vô Song im lặng, việc này cũng khó trách, trong thế giới này, những gia tộc bình thường muốn kêu oan đã là khó rồi. Đang muốn nói một câu an ủi, thì có một tiếng quát phía sau:</w:t>
      </w:r>
    </w:p>
    <w:p>
      <w:pPr>
        <w:pStyle w:val="BodyText"/>
      </w:pPr>
      <w:r>
        <w:t xml:space="preserve">- Tiểu tử, đã đánh người mà không dám đứng ra sao?</w:t>
      </w:r>
    </w:p>
    <w:p>
      <w:pPr>
        <w:pStyle w:val="BodyText"/>
      </w:pPr>
      <w:r>
        <w:t xml:space="preserve">Tần Vô Song cảm thấy đây không phải là chuyện bình thường, liền dặn dò:</w:t>
      </w:r>
    </w:p>
    <w:p>
      <w:pPr>
        <w:pStyle w:val="BodyText"/>
      </w:pPr>
      <w:r>
        <w:t xml:space="preserve">- Các vị rời khỏi đây trước, đợi tôi ở trước đền thờ kia.</w:t>
      </w:r>
    </w:p>
    <w:p>
      <w:pPr>
        <w:pStyle w:val="BodyText"/>
      </w:pPr>
      <w:r>
        <w:t xml:space="preserve">Quay đầu lại, chậm rãi nói:</w:t>
      </w:r>
    </w:p>
    <w:p>
      <w:pPr>
        <w:pStyle w:val="BodyText"/>
      </w:pPr>
      <w:r>
        <w:t xml:space="preserve">- Ta đánh người, là vì các ngươi đáng bị đánh, nếu các ngươi không muốn làm lớn chuyện, thì việc này sẽ dừng ở đây.</w:t>
      </w:r>
    </w:p>
    <w:p>
      <w:pPr>
        <w:pStyle w:val="BodyText"/>
      </w:pPr>
      <w:r>
        <w:t xml:space="preserve">Thái độ của Tần Vô Song là muốn giữ hòa khí, không phải là vì sợ, mà là vì quan tâm đến chuyện của các lão bà kia, có cảm giác có liên quan đến mình. Hắn cũng không hiểu tại sao lại có cảm giác đó, nhưng cảm giác này rất mạnh và luôn ở trong tiềm thức.</w:t>
      </w:r>
    </w:p>
    <w:p>
      <w:pPr>
        <w:pStyle w:val="Compact"/>
      </w:pPr>
      <w:r>
        <w:t xml:space="preserve">Ủng hộ chỉ với 1 click và 5s ! (adf.ly/4EmoB)</w:t>
      </w:r>
      <w:r>
        <w:br w:type="textWrapping"/>
      </w:r>
      <w:r>
        <w:br w:type="textWrapping"/>
      </w:r>
    </w:p>
    <w:p>
      <w:pPr>
        <w:pStyle w:val="Heading2"/>
      </w:pPr>
      <w:bookmarkStart w:id="126" w:name="chương-104"/>
      <w:bookmarkEnd w:id="126"/>
      <w:r>
        <w:t xml:space="preserve">104. Chương 10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04: Ai kiêu ngạo hơ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ửu Đương gia trang phục quý tộc là một người có thể trấn tĩnh, Tần Vô Song không hề sợ ông ta. Cửu Đương gia thấy Tần Vô Song không sợ mình, liền để ý quan sát kỹ Tần Vô Song.</w:t>
      </w:r>
    </w:p>
    <w:p>
      <w:pPr>
        <w:pStyle w:val="BodyText"/>
      </w:pPr>
      <w:r>
        <w:t xml:space="preserve">Họ mở tửu lầu cũng không phải là muốn gây náo loạn ở đây, đương nhiên, làm ăn thì coi trọng hòa khí sinh tài, không ai muốn gây xung đột. Cãi nhau ảnh hưởng đến việc làm ăn.</w:t>
      </w:r>
    </w:p>
    <w:p>
      <w:pPr>
        <w:pStyle w:val="BodyText"/>
      </w:pPr>
      <w:r>
        <w:t xml:space="preserve">- Nhị vị, chắc hai vị lần đầu tiên đến Đế Đô, chắc cũng có chút quan hệ ở Đế Đô này. Vậy không cần vội, chúng tôi là những người làm ăn, coi trọng hòa khí sinh tài, nhưng cũng tuyệt đối không sợ sinh chuyện. Việc ngày hôm nay, hai vị đã ra tay, muốn cho qua cũng không được, nếu hai vị có người thân đi cùng, có thể cho người đi thông báo, còn hai vị thì ở đây trước.</w:t>
      </w:r>
    </w:p>
    <w:p>
      <w:pPr>
        <w:pStyle w:val="BodyText"/>
      </w:pPr>
      <w:r>
        <w:t xml:space="preserve">Tê Phượng Lầu không sợ sinh chuyện. Không ức hiếp người khác, người ta đã cảm ơn trời đất rồi. Hôm nay bị người khác đánh, tuy chỉ là mấy con chó canh cửa. Nhưng đánh chó cũng phải ngó mặt chủ, chó bị đánh trước cửa nhà, rất mất mặt chủ.</w:t>
      </w:r>
    </w:p>
    <w:p>
      <w:pPr>
        <w:pStyle w:val="BodyText"/>
      </w:pPr>
      <w:r>
        <w:t xml:space="preserve">- Ở lại? Thiết đãi rượu thịt sao?</w:t>
      </w:r>
    </w:p>
    <w:p>
      <w:pPr>
        <w:pStyle w:val="BodyText"/>
      </w:pPr>
      <w:r>
        <w:t xml:space="preserve">Tần Vô Song lạnh lùng cười.</w:t>
      </w:r>
    </w:p>
    <w:p>
      <w:pPr>
        <w:pStyle w:val="BodyText"/>
      </w:pPr>
      <w:r>
        <w:t xml:space="preserve">Đồng Ngôn bước lên một bước nói:</w:t>
      </w:r>
    </w:p>
    <w:p>
      <w:pPr>
        <w:pStyle w:val="BodyText"/>
      </w:pPr>
      <w:r>
        <w:t xml:space="preserve">- Vị Đương gia này, ngài đã nói là hòa khí sinh tài, việc này có thể kết thúc ở đây. Bạn ta đã đánh người, ta tình nguyện trả phí trị thương.</w:t>
      </w:r>
    </w:p>
    <w:p>
      <w:pPr>
        <w:pStyle w:val="BodyText"/>
      </w:pPr>
      <w:r>
        <w:t xml:space="preserve">Đồng Ngôn nhượng bộ.</w:t>
      </w:r>
    </w:p>
    <w:p>
      <w:pPr>
        <w:pStyle w:val="BodyText"/>
      </w:pPr>
      <w:r>
        <w:t xml:space="preserve">Cửu Đương gia trong lòng lay động:</w:t>
      </w:r>
    </w:p>
    <w:p>
      <w:pPr>
        <w:pStyle w:val="BodyText"/>
      </w:pPr>
      <w:r>
        <w:t xml:space="preserve">- Quả nhiên là Võ đồng dưới quê lên, gặp chuyện lớn liền lùi bước, loại đệ tử này cũng dám gây sự ở trước cửa Tê Phượng Lầu? Hôm nay không cho các ngươi biết mặt, người khác lại tưởng rằng Tê Phượng Lầu dễ ức hiếp.</w:t>
      </w:r>
    </w:p>
    <w:p>
      <w:pPr>
        <w:pStyle w:val="BodyText"/>
      </w:pPr>
      <w:r>
        <w:t xml:space="preserve">Nghĩ đến đó, hắn liền cười:</w:t>
      </w:r>
    </w:p>
    <w:p>
      <w:pPr>
        <w:pStyle w:val="BodyText"/>
      </w:pPr>
      <w:r>
        <w:t xml:space="preserve">- Phí trị thương? Người có bao nhiêu tiền?</w:t>
      </w:r>
    </w:p>
    <w:p>
      <w:pPr>
        <w:pStyle w:val="BodyText"/>
      </w:pPr>
      <w:r>
        <w:t xml:space="preserve">- Mời một lang trung đến, tiền thuốc hết bao nhiêu, chúng tôi đền gấp đôi, một nửa coi như phí tổn thương tinh thần.</w:t>
      </w:r>
    </w:p>
    <w:p>
      <w:pPr>
        <w:pStyle w:val="BodyText"/>
      </w:pPr>
      <w:r>
        <w:t xml:space="preserve">- Hừ hừ!</w:t>
      </w:r>
    </w:p>
    <w:p>
      <w:pPr>
        <w:pStyle w:val="BodyText"/>
      </w:pPr>
      <w:r>
        <w:t xml:space="preserve">Cửu Đương gia liếc mắt:</w:t>
      </w:r>
    </w:p>
    <w:p>
      <w:pPr>
        <w:pStyle w:val="BodyText"/>
      </w:pPr>
      <w:r>
        <w:t xml:space="preserve">- Ngươi đền không nổi!</w:t>
      </w:r>
    </w:p>
    <w:p>
      <w:pPr>
        <w:pStyle w:val="BodyText"/>
      </w:pPr>
      <w:r>
        <w:t xml:space="preserve">- Sao ngươi biết được?</w:t>
      </w:r>
    </w:p>
    <w:p>
      <w:pPr>
        <w:pStyle w:val="BodyText"/>
      </w:pPr>
      <w:r>
        <w:t xml:space="preserve">Đồng Ngôn trầm giọng hỏi.</w:t>
      </w:r>
    </w:p>
    <w:p>
      <w:pPr>
        <w:pStyle w:val="BodyText"/>
      </w:pPr>
      <w:r>
        <w:t xml:space="preserve">- Ngẩng đầu nhìn xem, nhìn xem bảng hiệu của Tê Phượng Lầu, biết ai đã viết ba chữ đó không?</w:t>
      </w:r>
    </w:p>
    <w:p>
      <w:pPr>
        <w:pStyle w:val="BodyText"/>
      </w:pPr>
      <w:r>
        <w:t xml:space="preserve">Ba chữ viết như rồng bay phượng múa quả nhiên là khí thế bừng bừng, nước sơn bóng loáng, vô cùng phú quý.</w:t>
      </w:r>
    </w:p>
    <w:p>
      <w:pPr>
        <w:pStyle w:val="BodyText"/>
      </w:pPr>
      <w:r>
        <w:t xml:space="preserve">- Ai viết?</w:t>
      </w:r>
    </w:p>
    <w:p>
      <w:pPr>
        <w:pStyle w:val="BodyText"/>
      </w:pPr>
      <w:r>
        <w:t xml:space="preserve">Cửu Đương gia lạnh lùng cười:</w:t>
      </w:r>
    </w:p>
    <w:p>
      <w:pPr>
        <w:pStyle w:val="BodyText"/>
      </w:pPr>
      <w:r>
        <w:t xml:space="preserve">- Ngươi không cần biết ai viết, ngươi đánh người ở dưới bảng hiệu này, cứ cho các ngươi khuynh gia bại sản cũng chưa chắc đền được một phần mười.</w:t>
      </w:r>
    </w:p>
    <w:p>
      <w:pPr>
        <w:pStyle w:val="BodyText"/>
      </w:pPr>
      <w:r>
        <w:t xml:space="preserve">Đồng Ngôn thầm rủa, rõ ràng là cướp đoạt.</w:t>
      </w:r>
    </w:p>
    <w:p>
      <w:pPr>
        <w:pStyle w:val="BodyText"/>
      </w:pPr>
      <w:r>
        <w:t xml:space="preserve">Tần Vô Song đột nhiên nói:</w:t>
      </w:r>
    </w:p>
    <w:p>
      <w:pPr>
        <w:pStyle w:val="BodyText"/>
      </w:pPr>
      <w:r>
        <w:t xml:space="preserve">- Nghe ngươi nói hình như muốn tống tiền chúng ta.</w:t>
      </w:r>
    </w:p>
    <w:p>
      <w:pPr>
        <w:pStyle w:val="BodyText"/>
      </w:pPr>
      <w:r>
        <w:t xml:space="preserve">- Ha ha ha!</w:t>
      </w:r>
    </w:p>
    <w:p>
      <w:pPr>
        <w:pStyle w:val="BodyText"/>
      </w:pPr>
      <w:r>
        <w:t xml:space="preserve">Cửu Đương gia ngửa mặt lên trời cười, hắn liếc mặt lườm Tần Vô Song một cái sắc lạnh:</w:t>
      </w:r>
    </w:p>
    <w:p>
      <w:pPr>
        <w:pStyle w:val="BodyText"/>
      </w:pPr>
      <w:r>
        <w:t xml:space="preserve">- Tống tiền các ngươi, dựa vào một Võ đồng như ngươi sao?</w:t>
      </w:r>
    </w:p>
    <w:p>
      <w:pPr>
        <w:pStyle w:val="BodyText"/>
      </w:pPr>
      <w:r>
        <w:t xml:space="preserve">Đột nhiên hắn trầm xuống, quát:</w:t>
      </w:r>
    </w:p>
    <w:p>
      <w:pPr>
        <w:pStyle w:val="BodyText"/>
      </w:pPr>
      <w:r>
        <w:t xml:space="preserve">- Biết điều thì hãy đi theo chúng ta, đợi người nhà các ngươi đến chuộc, nếu không các ngươi khó tránh nếm mùi đau khổ.</w:t>
      </w:r>
    </w:p>
    <w:p>
      <w:pPr>
        <w:pStyle w:val="BodyText"/>
      </w:pPr>
      <w:r>
        <w:t xml:space="preserve">- Nói đi cũng phải nói lại, ngươi là Đương gia, mà muốn làm lớn chuyện?</w:t>
      </w:r>
    </w:p>
    <w:p>
      <w:pPr>
        <w:pStyle w:val="BodyText"/>
      </w:pPr>
      <w:r>
        <w:t xml:space="preserve">Tần Vô Song lạnh lùng nói:</w:t>
      </w:r>
    </w:p>
    <w:p>
      <w:pPr>
        <w:pStyle w:val="BodyText"/>
      </w:pPr>
      <w:r>
        <w:t xml:space="preserve">- Ta vốn nghĩ ngươi là người thông minh, không ngờ, ngươi còn không thông minh bằng bọn họ.</w:t>
      </w:r>
    </w:p>
    <w:p>
      <w:pPr>
        <w:pStyle w:val="BodyText"/>
      </w:pPr>
      <w:r>
        <w:t xml:space="preserve">Cửu Đương gia hơi chột dạ, hắn chăm chú quan sát hai thiếu niên, bất luận là nhìn từ góc độ nào, cũng không giống thuộc con nhà có thế lực, nhưng điều duy nhất làm hắn bất an, chính là ánh mắt của tên Võ đồng này.</w:t>
      </w:r>
    </w:p>
    <w:p>
      <w:pPr>
        <w:pStyle w:val="BodyText"/>
      </w:pPr>
      <w:r>
        <w:t xml:space="preserve">Nhưng mà, Cửu Đương gia đã quen với trường hợp thế này rồi, hà cớ gì vì một ánh mắt mà bỏ qua quy tắc của Tê Phượng Lầu. Nếu người đã bị đánh rồi, thân là Đương gia lại không có trách nhiệm gì, sau này không bị các Đương gia lớn hơn mắng chết mới lạ.</w:t>
      </w:r>
    </w:p>
    <w:p>
      <w:pPr>
        <w:pStyle w:val="BodyText"/>
      </w:pPr>
      <w:r>
        <w:t xml:space="preserve">- Xem ra, các ngươi rượu mời không uống mà muốn uống rượu phạt!</w:t>
      </w:r>
    </w:p>
    <w:p>
      <w:pPr>
        <w:pStyle w:val="BodyText"/>
      </w:pPr>
      <w:r>
        <w:t xml:space="preserve">Cửu Đương gia vẫy tay, một tốp võ sĩ phía sau xông lên, bao vây Tần Vô Song và Đồng Ngôn.</w:t>
      </w:r>
    </w:p>
    <w:p>
      <w:pPr>
        <w:pStyle w:val="BodyText"/>
      </w:pPr>
      <w:r>
        <w:t xml:space="preserve">- Gia nhân tốt!</w:t>
      </w:r>
    </w:p>
    <w:p>
      <w:pPr>
        <w:pStyle w:val="BodyText"/>
      </w:pPr>
      <w:r>
        <w:t xml:space="preserve">Đồng Ngôn hít một hơi dài.</w:t>
      </w:r>
    </w:p>
    <w:p>
      <w:pPr>
        <w:pStyle w:val="BodyText"/>
      </w:pPr>
      <w:r>
        <w:t xml:space="preserve">- Bắt lấy!</w:t>
      </w:r>
    </w:p>
    <w:p>
      <w:pPr>
        <w:pStyle w:val="BodyText"/>
      </w:pPr>
      <w:r>
        <w:t xml:space="preserve">Cửu Đương gia hét lớn, nếu ai chống đối, không cần phải nhẹ tay, xảy ra chuyện, thì có bề trên chịu trách nhiệm.</w:t>
      </w:r>
    </w:p>
    <w:p>
      <w:pPr>
        <w:pStyle w:val="BodyText"/>
      </w:pPr>
      <w:r>
        <w:t xml:space="preserve">Tần Vô Song vốn không muốn gây chuyện, nhưng bị Cửu Đương gia coi mạng người như cỏ rác này chọc giận.</w:t>
      </w:r>
    </w:p>
    <w:p>
      <w:pPr>
        <w:pStyle w:val="BodyText"/>
      </w:pPr>
      <w:r>
        <w:t xml:space="preserve">- Xảy ra chuyện? Ngươi chịu trách nhiệm?</w:t>
      </w:r>
    </w:p>
    <w:p>
      <w:pPr>
        <w:pStyle w:val="BodyText"/>
      </w:pPr>
      <w:r>
        <w:t xml:space="preserve">Tần Vô Song khẩu khí uy nghiêm truy hỏi.</w:t>
      </w:r>
    </w:p>
    <w:p>
      <w:pPr>
        <w:pStyle w:val="BodyText"/>
      </w:pPr>
      <w:r>
        <w:t xml:space="preserve">- Ta chịu trách nhiệm! Đánh chết cho ta!</w:t>
      </w:r>
    </w:p>
    <w:p>
      <w:pPr>
        <w:pStyle w:val="BodyText"/>
      </w:pPr>
      <w:r>
        <w:t xml:space="preserve">Cửu Đương gia nheo mắt thành một đường chỉ, nhìn ánh mắt của Tần Vô Song, như nhìn một người đã chết. Lập tức hắn nói với những tay thủ hạ đó:</w:t>
      </w:r>
    </w:p>
    <w:p>
      <w:pPr>
        <w:pStyle w:val="BodyText"/>
      </w:pPr>
      <w:r>
        <w:t xml:space="preserve">- Các ngươi, hãy bắt các lão bà đó lại. Họ không phải là thích can thiệp vào chuyện người khác sao? Để cho họ trải nghiệm một chút, cái gọi là thấy bất bình mà ra mặt là hành vi đáng cười ngu xuẩn!</w:t>
      </w:r>
    </w:p>
    <w:p>
      <w:pPr>
        <w:pStyle w:val="BodyText"/>
      </w:pPr>
      <w:r>
        <w:t xml:space="preserve">- Vâng!</w:t>
      </w:r>
    </w:p>
    <w:p>
      <w:pPr>
        <w:pStyle w:val="BodyText"/>
      </w:pPr>
      <w:r>
        <w:t xml:space="preserve">Tần Vô Song liên tục cười nhạt, hiểu ra Cửu Đương gia muốn lấy bọn họ ra uy hiếp, nếu không việc này có liên quan gì đến mấy lão bà đó.</w:t>
      </w:r>
    </w:p>
    <w:p>
      <w:pPr>
        <w:pStyle w:val="BodyText"/>
      </w:pPr>
      <w:r>
        <w:t xml:space="preserve">- Ngươi chịu trách nhiệm?</w:t>
      </w:r>
    </w:p>
    <w:p>
      <w:pPr>
        <w:pStyle w:val="BodyText"/>
      </w:pPr>
      <w:r>
        <w:t xml:space="preserve">Tần Vô Song thì thầm, đột nhiên khuôn mặt như có màn sương, đột nhiên nói:</w:t>
      </w:r>
    </w:p>
    <w:p>
      <w:pPr>
        <w:pStyle w:val="BodyText"/>
      </w:pPr>
      <w:r>
        <w:t xml:space="preserve">- Ta chỉ sợ, ngươi chịu không nổi trách nhiệm.</w:t>
      </w:r>
    </w:p>
    <w:p>
      <w:pPr>
        <w:pStyle w:val="BodyText"/>
      </w:pPr>
      <w:r>
        <w:t xml:space="preserve">Vừa nói xong, kéo Đồng Ngôn về phía sau, chân phải chặn lại, lùi ra phía sau, ngăn lại hai tên thủ hạ mặc áo giáp đen.</w:t>
      </w:r>
    </w:p>
    <w:p>
      <w:pPr>
        <w:pStyle w:val="BodyText"/>
      </w:pPr>
      <w:r>
        <w:t xml:space="preserve">- Xử lý bọn họ!</w:t>
      </w:r>
    </w:p>
    <w:p>
      <w:pPr>
        <w:pStyle w:val="BodyText"/>
      </w:pPr>
      <w:r>
        <w:t xml:space="preserve">Cửu Đương gia vô cùng tức giận.</w:t>
      </w:r>
    </w:p>
    <w:p>
      <w:pPr>
        <w:pStyle w:val="BodyText"/>
      </w:pPr>
      <w:r>
        <w:t xml:space="preserve">Võ sĩ giáp đen tổng cộng có mười hai người, bình thường luyện tập, hẳn là có danh sự chỉ dạy, ra tay cực kỳ có tiết tấu, cũng không đến nổi đánh loạn xạ tứ phía. Hai người một nhóm, cùng nhau xung kích, nhịp đánh vô cùng chuẩn xác.</w:t>
      </w:r>
    </w:p>
    <w:p>
      <w:pPr>
        <w:pStyle w:val="BodyText"/>
      </w:pPr>
      <w:r>
        <w:t xml:space="preserve">Tần Vô Song chỉ cảm thấy bốn phương tám hướng đều là quyền cước, dường như không nhìn rõ, cầm lấy Đồng Ngôn. Ra một cước đánh đúng một tên.</w:t>
      </w:r>
    </w:p>
    <w:p>
      <w:pPr>
        <w:pStyle w:val="BodyText"/>
      </w:pPr>
      <w:r>
        <w:t xml:space="preserve">- Đồng huynh, tránh một bên!</w:t>
      </w:r>
    </w:p>
    <w:p>
      <w:pPr>
        <w:pStyle w:val="BodyText"/>
      </w:pPr>
      <w:r>
        <w:t xml:space="preserve">Tần Vô Song đẩy nhẹ Đồng Ngôn ra đến nơi an toàn. Cùng với phi chân đá ra phía sau, rồi ngồi phủ xuống, làm một đường cước quét đến hai võ sĩ giáp đen.</w:t>
      </w:r>
    </w:p>
    <w:p>
      <w:pPr>
        <w:pStyle w:val="BodyText"/>
      </w:pPr>
      <w:r>
        <w:t xml:space="preserve">Cầm được thanh đao, đâm liền hai bên, tấn công hai bên, bốn võ sĩ giáp đen vừa đến bị đâm trúng, dường như cùng lúc phi đến. Trong nháy mắt, mười hai võ sĩ giáp đen đã bị Tần Vô Song hạ gục mất sáu người.</w:t>
      </w:r>
    </w:p>
    <w:p>
      <w:pPr>
        <w:pStyle w:val="BodyText"/>
      </w:pPr>
      <w:r>
        <w:t xml:space="preserve">Sáu võ sĩ giáp đen khác bao vây bên ngoài, thấy Tần Vô Song mạnh như vậy, khí thế lập tức giảm sút, lập tức dừng lại.</w:t>
      </w:r>
    </w:p>
    <w:p>
      <w:pPr>
        <w:pStyle w:val="BodyText"/>
      </w:pPr>
      <w:r>
        <w:t xml:space="preserve">Lúc đang do dự, Tần Vô Song quát:</w:t>
      </w:r>
    </w:p>
    <w:p>
      <w:pPr>
        <w:pStyle w:val="BodyText"/>
      </w:pPr>
      <w:r>
        <w:t xml:space="preserve">- Đều gục cho ta!</w:t>
      </w:r>
    </w:p>
    <w:p>
      <w:pPr>
        <w:pStyle w:val="BodyText"/>
      </w:pPr>
      <w:r>
        <w:t xml:space="preserve">Đột nhiên tốc độ tăng lên, cả người như một long quyển phong, thành một cơn lốc xoáy, tay chỉ đến nơi nào, lập tức nơi đó có một võ sĩ giáp đen ngã xuống. Dường như không nhìn rõ tốc độ của hắn, sáu tên võ sĩ giáp đen còn lại đều đã hoàn toàn ngã gục.</w:t>
      </w:r>
    </w:p>
    <w:p>
      <w:pPr>
        <w:pStyle w:val="BodyText"/>
      </w:pPr>
      <w:r>
        <w:t xml:space="preserve">- Ngươi chịu trách nhiệm, phải không?</w:t>
      </w:r>
    </w:p>
    <w:p>
      <w:pPr>
        <w:pStyle w:val="BodyText"/>
      </w:pPr>
      <w:r>
        <w:t xml:space="preserve">Tần Vô Song lạnh lùng nhìn Cửu Đương gia:</w:t>
      </w:r>
    </w:p>
    <w:p>
      <w:pPr>
        <w:pStyle w:val="BodyText"/>
      </w:pPr>
      <w:r>
        <w:t xml:space="preserve">- Bây giờ, ngươi nói đi, ngươi lấy gì để chịu trách nhiệm?</w:t>
      </w:r>
    </w:p>
    <w:p>
      <w:pPr>
        <w:pStyle w:val="BodyText"/>
      </w:pPr>
      <w:r>
        <w:t xml:space="preserve">Cửu Đương gia mặt không còn giọt máu, nhìn các võ sĩ giáp đen nằm dưới sàn. Phải biết đây đều là những gác cửa tinh anh của Tê Phượng Lầu, đột nhiên lại giống như khúc gỗ, hoàn toàn không có sức kháng cự!</w:t>
      </w:r>
    </w:p>
    <w:p>
      <w:pPr>
        <w:pStyle w:val="BodyText"/>
      </w:pPr>
      <w:r>
        <w:t xml:space="preserve">- Nói cho ta biết, ngươi chịu trách nhiệm thế nào?</w:t>
      </w:r>
    </w:p>
    <w:p>
      <w:pPr>
        <w:pStyle w:val="BodyText"/>
      </w:pPr>
      <w:r>
        <w:t xml:space="preserve">Tần Vô Song từng bước tới gần, Cửu Đương gia mặt trắng bệch, không tự chủ lùi về phía sau.</w:t>
      </w:r>
    </w:p>
    <w:p>
      <w:pPr>
        <w:pStyle w:val="BodyText"/>
      </w:pPr>
      <w:r>
        <w:t xml:space="preserve">- Lão Cửu, không được nhúc nhích!</w:t>
      </w:r>
    </w:p>
    <w:p>
      <w:pPr>
        <w:pStyle w:val="BodyText"/>
      </w:pPr>
      <w:r>
        <w:t xml:space="preserve">Lúc này, trong cửa lớn của Tê Phượng Lầu, xuất hiện một nam tử sắc mặt âm trầm, gây cho người ta một cảm giác hung hãn.</w:t>
      </w:r>
    </w:p>
    <w:p>
      <w:pPr>
        <w:pStyle w:val="BodyText"/>
      </w:pPr>
      <w:r>
        <w:t xml:space="preserve">- Nhị Đương gia! Tôi…</w:t>
      </w:r>
    </w:p>
    <w:p>
      <w:pPr>
        <w:pStyle w:val="BodyText"/>
      </w:pPr>
      <w:r>
        <w:t xml:space="preserve">Cửu Đương gia thở phào nhẹ nhõm, lập tức chỉ vào Tần Vô Song thì thầm:</w:t>
      </w:r>
    </w:p>
    <w:p>
      <w:pPr>
        <w:pStyle w:val="BodyText"/>
      </w:pPr>
      <w:r>
        <w:t xml:space="preserve">- Tên tiểu tử này rất lợi hại!</w:t>
      </w:r>
    </w:p>
    <w:p>
      <w:pPr>
        <w:pStyle w:val="BodyText"/>
      </w:pPr>
      <w:r>
        <w:t xml:space="preserve">- Đứng bên cạnh ta!</w:t>
      </w:r>
    </w:p>
    <w:p>
      <w:pPr>
        <w:pStyle w:val="BodyText"/>
      </w:pPr>
      <w:r>
        <w:t xml:space="preserve">Nhị Đương gia liếc hắn một cái, hiển nhiên là không hài lòng với hắn.</w:t>
      </w:r>
    </w:p>
    <w:p>
      <w:pPr>
        <w:pStyle w:val="BodyText"/>
      </w:pPr>
      <w:r>
        <w:t xml:space="preserve">- Vâng!</w:t>
      </w:r>
    </w:p>
    <w:p>
      <w:pPr>
        <w:pStyle w:val="BodyText"/>
      </w:pPr>
      <w:r>
        <w:t xml:space="preserve">Cửu Đương gia một tiếng cũng không dám cãi, ngoan ngoãn đứng đằng sau.</w:t>
      </w:r>
    </w:p>
    <w:p>
      <w:pPr>
        <w:pStyle w:val="BodyText"/>
      </w:pPr>
      <w:r>
        <w:t xml:space="preserve">- Cậu thiếu niên, thân thủ không tồi, từ đâu đến?</w:t>
      </w:r>
    </w:p>
    <w:p>
      <w:pPr>
        <w:pStyle w:val="BodyText"/>
      </w:pPr>
      <w:r>
        <w:t xml:space="preserve">Khẩu khí của Nhị Đương gia trầm trầm, làm người ta có cảm giác không thể nắm bắt.</w:t>
      </w:r>
    </w:p>
    <w:p>
      <w:pPr>
        <w:pStyle w:val="BodyText"/>
      </w:pPr>
      <w:r>
        <w:t xml:space="preserve">- Đừng hỏi ta từ đâu đến trước, ta chỉ muốn biết, ngươi muốn dừng tại đây, hay là tiếp tục?</w:t>
      </w:r>
    </w:p>
    <w:p>
      <w:pPr>
        <w:pStyle w:val="BodyText"/>
      </w:pPr>
      <w:r>
        <w:t xml:space="preserve">Người của Tê Phượng Lầu, từng tốp từng tốp xuất hiện, hắn không tốn mấy công sức đều đánh gục bọn họ.</w:t>
      </w:r>
    </w:p>
    <w:p>
      <w:pPr>
        <w:pStyle w:val="BodyText"/>
      </w:pPr>
      <w:r>
        <w:t xml:space="preserve">- Thật to gan!</w:t>
      </w:r>
    </w:p>
    <w:p>
      <w:pPr>
        <w:pStyle w:val="BodyText"/>
      </w:pPr>
      <w:r>
        <w:t xml:space="preserve">Nhị Đương gia đột nhiên hét lớn:</w:t>
      </w:r>
    </w:p>
    <w:p>
      <w:pPr>
        <w:pStyle w:val="BodyText"/>
      </w:pPr>
      <w:r>
        <w:t xml:space="preserve">- Dù là Hoàng thân Quốc thích Đế Đô, cũng không có nhiều người to gan như ngươi!</w:t>
      </w:r>
    </w:p>
    <w:p>
      <w:pPr>
        <w:pStyle w:val="BodyText"/>
      </w:pPr>
      <w:r>
        <w:t xml:space="preserve">Tần Vô Song không trả lời, mà để ý đến động tĩnh bên cạnh hắn.</w:t>
      </w:r>
    </w:p>
    <w:p>
      <w:pPr>
        <w:pStyle w:val="BodyText"/>
      </w:pPr>
      <w:r>
        <w:t xml:space="preserve">Vào lúc này, trên đường, những người Cửu Đương gia sai đi bắt những lão bà đó, đã đưa ba lão bà quay lại.</w:t>
      </w:r>
    </w:p>
    <w:p>
      <w:pPr>
        <w:pStyle w:val="BodyText"/>
      </w:pPr>
      <w:r>
        <w:t xml:space="preserve">- Cửu Đương gia!</w:t>
      </w:r>
    </w:p>
    <w:p>
      <w:pPr>
        <w:pStyle w:val="BodyText"/>
      </w:pPr>
      <w:r>
        <w:t xml:space="preserve">Những người này thấy chỉ mới trong một lúc, mười hai võ sĩ giáp đen đã hoàn toàn nằm gục dưới đất, mà Nhị Đương gia không biết xuất hiện từ lúc nào.</w:t>
      </w:r>
    </w:p>
    <w:p>
      <w:pPr>
        <w:pStyle w:val="BodyText"/>
      </w:pPr>
      <w:r>
        <w:t xml:space="preserve">- Nghe lời Nhị Đương gia…</w:t>
      </w:r>
    </w:p>
    <w:p>
      <w:pPr>
        <w:pStyle w:val="BodyText"/>
      </w:pPr>
      <w:r>
        <w:t xml:space="preserve">Cửu Đương gia rất chật vật dặn dò. Những người đó lần lượt nhìn sang Nhị Đương gia.</w:t>
      </w:r>
    </w:p>
    <w:p>
      <w:pPr>
        <w:pStyle w:val="BodyText"/>
      </w:pPr>
      <w:r>
        <w:t xml:space="preserve">Tần Vô Song thấy tất cả việc này, trong lòng tức giận, trên mặt xuất hiện một tầng sắc hồng, đây là biểu hiện của việc vận dụng Viêm Dương Chân Kinh.</w:t>
      </w:r>
    </w:p>
    <w:p>
      <w:pPr>
        <w:pStyle w:val="BodyText"/>
      </w:pPr>
      <w:r>
        <w:t xml:space="preserve">Nhị Đương gia đề phòng, thoáng nhìn, quát lên:</w:t>
      </w:r>
    </w:p>
    <w:p>
      <w:pPr>
        <w:pStyle w:val="BodyText"/>
      </w:pPr>
      <w:r>
        <w:t xml:space="preserve">- Giết họ cho ta!</w:t>
      </w:r>
    </w:p>
    <w:p>
      <w:pPr>
        <w:pStyle w:val="BodyText"/>
      </w:pPr>
      <w:r>
        <w:t xml:space="preserve">- Vâng!</w:t>
      </w:r>
    </w:p>
    <w:p>
      <w:pPr>
        <w:pStyle w:val="BodyText"/>
      </w:pPr>
      <w:r>
        <w:t xml:space="preserve">Người mặc áo xanh vừa mới bị đánh ngã, đang buồn bực, nghe Nhị Đương gia giao phó, không chút do dự, rút đao sau lưng chém về phía các lão bà.</w:t>
      </w:r>
    </w:p>
    <w:p>
      <w:pPr>
        <w:pStyle w:val="BodyText"/>
      </w:pPr>
      <w:r>
        <w:t xml:space="preserve">Ting tang!</w:t>
      </w:r>
    </w:p>
    <w:p>
      <w:pPr>
        <w:pStyle w:val="BodyText"/>
      </w:pPr>
      <w:r>
        <w:t xml:space="preserve">Đốm lửa bắn ra khắp nơi, thanh đao trong tay tên mặc áo xanh rơi xuống, run run, máu tươi trào ra. Tần Vô Song nhanh như chớp, lần vào đám người đó, như hổ lạc giữa bầy dê, cùng lúc xông vào những tên đó, đưa ba lão bà ra một góc, quát lên:</w:t>
      </w:r>
    </w:p>
    <w:p>
      <w:pPr>
        <w:pStyle w:val="BodyText"/>
      </w:pPr>
      <w:r>
        <w:t xml:space="preserve">- Đồng huynh, đưa họ đi đi!</w:t>
      </w:r>
    </w:p>
    <w:p>
      <w:pPr>
        <w:pStyle w:val="BodyText"/>
      </w:pPr>
      <w:r>
        <w:t xml:space="preserve">Đồng Ngôn cũng là người quyết đoán, biết việc hôm nay chắc rắc rối to rồi, vội đáp một tiếng:</w:t>
      </w:r>
    </w:p>
    <w:p>
      <w:pPr>
        <w:pStyle w:val="BodyText"/>
      </w:pPr>
      <w:r>
        <w:t xml:space="preserve">- Được!</w:t>
      </w:r>
    </w:p>
    <w:p>
      <w:pPr>
        <w:pStyle w:val="BodyText"/>
      </w:pPr>
      <w:r>
        <w:t xml:space="preserve">Hắn vội dẫn theo ba lão bà, quay đầu đi luôn, ý nghĩ đầu tiên trong đầu hắn là nghĩ cách báo việc này với Tứ Đại Tôn Giả của Chân Võ Thánh Địa.</w:t>
      </w:r>
    </w:p>
    <w:p>
      <w:pPr>
        <w:pStyle w:val="BodyText"/>
      </w:pPr>
      <w:r>
        <w:t xml:space="preserve">Tần Vô Song chặn ngay giữa đường, không cho bất kỳ người nào của Tê Phượng Lầu đi qua, thấy bóng bọn người Đồng Ngôn khuất hẳn mới yên tâm.</w:t>
      </w:r>
    </w:p>
    <w:p>
      <w:pPr>
        <w:pStyle w:val="BodyText"/>
      </w:pPr>
      <w:r>
        <w:t xml:space="preserve">- Thích giết người phải không?</w:t>
      </w:r>
    </w:p>
    <w:p>
      <w:pPr>
        <w:pStyle w:val="BodyText"/>
      </w:pPr>
      <w:r>
        <w:t xml:space="preserve">Tần Vô Song chậm rãi nói, khẩu khí trầm xuống:</w:t>
      </w:r>
    </w:p>
    <w:p>
      <w:pPr>
        <w:pStyle w:val="BodyText"/>
      </w:pPr>
      <w:r>
        <w:t xml:space="preserve">- Vậy hôm nay, bổn thiếu gia sẽ chơi cùng các ngươi.</w:t>
      </w:r>
    </w:p>
    <w:p>
      <w:pPr>
        <w:pStyle w:val="BodyText"/>
      </w:pPr>
      <w:r>
        <w:t xml:space="preserve">Nói xong, hét lên một tiếng, đạp hai chân, toàn thân nhẹ như hồng nhạn, đột nhiên bay lên không trung, tốc độ cực nhanh, giống như những tia chớp.</w:t>
      </w:r>
    </w:p>
    <w:p>
      <w:pPr>
        <w:pStyle w:val="BodyText"/>
      </w:pPr>
      <w:r>
        <w:t xml:space="preserve">Ngay sau đó, hai chân Tần Vô Song đã đứng trên cây ngô đồng trước cửa Tê Phượng Lầu, cười hắc hắc một tiếng, mượn lực này, hai chân trực tiếp đạp vào tấm bảng hiệu chữ vàng bên trên.</w:t>
      </w:r>
    </w:p>
    <w:p>
      <w:pPr>
        <w:pStyle w:val="BodyText"/>
      </w:pPr>
      <w:r>
        <w:t xml:space="preserve">Loảng xoảng!</w:t>
      </w:r>
    </w:p>
    <w:p>
      <w:pPr>
        <w:pStyle w:val="BodyText"/>
      </w:pPr>
      <w:r>
        <w:t xml:space="preserve">Một tiếng nổ lớn, tấm bảng hiệu chữ vàng bị Tần Vô Song đạp thành một đống nát vụn.</w:t>
      </w:r>
    </w:p>
    <w:p>
      <w:pPr>
        <w:pStyle w:val="BodyText"/>
      </w:pPr>
      <w:r>
        <w:t xml:space="preserve">Biến cố này, làm cho hai Đương gia như rơi vào vực thẳm, lạnh run người. Tấm bảng hiệu, niềm tự hào của Tê Phượng Lầu, đã bị người ta hủy!</w:t>
      </w:r>
    </w:p>
    <w:p>
      <w:pPr>
        <w:pStyle w:val="Compact"/>
      </w:pPr>
      <w:r>
        <w:t xml:space="preserve">Ủng hộ chỉ với 1 click và 5s ! (adf.ly/4EmoB)</w:t>
      </w:r>
      <w:r>
        <w:br w:type="textWrapping"/>
      </w:r>
      <w:r>
        <w:br w:type="textWrapping"/>
      </w:r>
    </w:p>
    <w:p>
      <w:pPr>
        <w:pStyle w:val="Heading2"/>
      </w:pPr>
      <w:bookmarkStart w:id="127" w:name="chương-105"/>
      <w:bookmarkEnd w:id="127"/>
      <w:r>
        <w:t xml:space="preserve">105. Chương 10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05: Đế Đô nhất phác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Đến những vị khách đứng ở đằng xa cũng phải trừng mắt xem. Việc này quả là làm người ta khó tin!</w:t>
      </w:r>
    </w:p>
    <w:p>
      <w:pPr>
        <w:pStyle w:val="BodyText"/>
      </w:pPr>
      <w:r>
        <w:t xml:space="preserve">Phải biết rằng, Tê Phượng Lầu vô cùng tự đắc với tấm bảng hiệu này, vì đây là do Ban Quý phi, người mà Hoàng đế Bệ hạ Bách Việt Quốc sủng ái nhất, đích thân viết, ban thưởng cho.</w:t>
      </w:r>
    </w:p>
    <w:p>
      <w:pPr>
        <w:pStyle w:val="BodyText"/>
      </w:pPr>
      <w:r>
        <w:t xml:space="preserve">Mà ông chủ của Tê Phượng Lầu lại là tộc huynh của Ban Quý phi, cũng xem như là Hoàng thân Quốc thích.</w:t>
      </w:r>
    </w:p>
    <w:p>
      <w:pPr>
        <w:pStyle w:val="BodyText"/>
      </w:pPr>
      <w:r>
        <w:t xml:space="preserve">Nói chính xác, ông chủ của Tê Phượng Lầu là anh vợ của Hoàng đế Bệ hạ đương triều. Tuy không phải là huynh muội ruột với Ban Quý phi, nhưng những người như họ, quan hệ gia tộc rất được coi trọng. Do vậy mới nói, ông chủ của Tê Phượng Lầu nếu như bị người khác làm mất mặt, thì cũng coi như Ban Quý phi bị mất mặt.</w:t>
      </w:r>
    </w:p>
    <w:p>
      <w:pPr>
        <w:pStyle w:val="BodyText"/>
      </w:pPr>
      <w:r>
        <w:t xml:space="preserve">Những quan khách đứng xem cũng đều ngầm lắc đầu:</w:t>
      </w:r>
    </w:p>
    <w:p>
      <w:pPr>
        <w:pStyle w:val="BodyText"/>
      </w:pPr>
      <w:r>
        <w:t xml:space="preserve">- Những thiếu niên này thân thủ thật không tồi, nhưng lại hơi nông nổi, lần này, coi như không chết, thì cũng không sống nổi ở Bách Việt Quốc này.</w:t>
      </w:r>
    </w:p>
    <w:p>
      <w:pPr>
        <w:pStyle w:val="BodyText"/>
      </w:pPr>
      <w:r>
        <w:t xml:space="preserve">Nhị Đương gia ngẩn ra, lúc sau mới phản ứng lại, vô cùng tức giận, lại cười điên cuồng:</w:t>
      </w:r>
    </w:p>
    <w:p>
      <w:pPr>
        <w:pStyle w:val="BodyText"/>
      </w:pPr>
      <w:r>
        <w:t xml:space="preserve">- Ngươi, ngươi có biết ngươi vừa làm gì không?</w:t>
      </w:r>
    </w:p>
    <w:p>
      <w:pPr>
        <w:pStyle w:val="BodyText"/>
      </w:pPr>
      <w:r>
        <w:t xml:space="preserve">- Các ngươi không phải là rất coi trọng tấm bảng hiệu này sao? Dựa vào tấm bảng này mà tùy ý đánh đánh giết giết người. Hôm nay thiếu gia ta muốn xem tấm bảng hiệu này cứng như thế nào mà có thể đem so với Vương pháp.</w:t>
      </w:r>
    </w:p>
    <w:p>
      <w:pPr>
        <w:pStyle w:val="BodyText"/>
      </w:pPr>
      <w:r>
        <w:t xml:space="preserve">- Vương pháp?</w:t>
      </w:r>
    </w:p>
    <w:p>
      <w:pPr>
        <w:pStyle w:val="BodyText"/>
      </w:pPr>
      <w:r>
        <w:t xml:space="preserve">Nhị Đương gia cười lạnh:</w:t>
      </w:r>
    </w:p>
    <w:p>
      <w:pPr>
        <w:pStyle w:val="BodyText"/>
      </w:pPr>
      <w:r>
        <w:t xml:space="preserve">- Ngươi sẽ biết ngay thôi, thật ngây thơ!</w:t>
      </w:r>
    </w:p>
    <w:p>
      <w:pPr>
        <w:pStyle w:val="BodyText"/>
      </w:pPr>
      <w:r>
        <w:t xml:space="preserve">Nói xong, mặt trầm xuống, lớn giọng nói:</w:t>
      </w:r>
    </w:p>
    <w:p>
      <w:pPr>
        <w:pStyle w:val="BodyText"/>
      </w:pPr>
      <w:r>
        <w:t xml:space="preserve">- Những kẻ rỗi việc, nếu không muốn bỏ mạng tại đây, thì cút ngay lập tức! Nếu không! Xuống đến âm phủ thì đừng kêu mình bị oan!</w:t>
      </w:r>
    </w:p>
    <w:p>
      <w:pPr>
        <w:pStyle w:val="BodyText"/>
      </w:pPr>
      <w:r>
        <w:t xml:space="preserve">Ngay sau đó, trên hành lang tầng hai, tấng ba, tầng bốn Tê Phượng Lầu xuất hiện một tốp những người cường tráng cầm cung nỏ, cùng nhắm xuống.</w:t>
      </w:r>
    </w:p>
    <w:p>
      <w:pPr>
        <w:pStyle w:val="BodyText"/>
      </w:pPr>
      <w:r>
        <w:t xml:space="preserve">Nhị Đương gia hét lớn:</w:t>
      </w:r>
    </w:p>
    <w:p>
      <w:pPr>
        <w:pStyle w:val="BodyText"/>
      </w:pPr>
      <w:r>
        <w:t xml:space="preserve">- Bắn! Bắn cho ta! Bắn chết hắn!</w:t>
      </w:r>
    </w:p>
    <w:p>
      <w:pPr>
        <w:pStyle w:val="BodyText"/>
      </w:pPr>
      <w:r>
        <w:t xml:space="preserve">Lệnh vừa ra, các tay xạ thủ nhất loạt di chuyển, tứ phía lên cung tên, hình thành một vòng công kích, bắn xuống như đàn châu chấu.</w:t>
      </w:r>
    </w:p>
    <w:p>
      <w:pPr>
        <w:pStyle w:val="BodyText"/>
      </w:pPr>
      <w:r>
        <w:t xml:space="preserve">Những tay xạ thủ này đều đã qua huấn luyện khiêm khắc, nhất loạt bắn tên, ứng tiếp không nổi.</w:t>
      </w:r>
    </w:p>
    <w:p>
      <w:pPr>
        <w:pStyle w:val="BodyText"/>
      </w:pPr>
      <w:r>
        <w:t xml:space="preserve">Hàng loạt mũi tên như vậy dùng để đối phó với một gã thiếu niên, tuy vấn đế nhỏ mà làm lớn chuyện, nhưng Nhị Đương gia đã không còn lựa chọn nào khác. Coi như bắn thiếu niên kia thành con nhím, thì cũng không cứu vãn được tổn thất của Tê Phượng Lầu.</w:t>
      </w:r>
    </w:p>
    <w:p>
      <w:pPr>
        <w:pStyle w:val="BodyText"/>
      </w:pPr>
      <w:r>
        <w:t xml:space="preserve">Bảng hiệu, chữ vàng trên tấm bảng hiệu đã bị hủy, cho dù tấm bảng có thể hồi lại như cũ thì đã làm sao? Thể diện của Tê Phượng Lầu bất luận thế nào cũng không thể cứu vãn được.</w:t>
      </w:r>
    </w:p>
    <w:p>
      <w:pPr>
        <w:pStyle w:val="BodyText"/>
      </w:pPr>
      <w:r>
        <w:t xml:space="preserve">Dưới con mắt người xem, chữ vàng trên tấm bảng bị người ta đánh vỡ. Nỗi nhục này, e rằng sẽ làm trò cười cho mọi người ở Đế Đô này trong vài năm tới, đặc biệt là những người quanh đây. E rằng sẽ trở thành đề tài cho những người cùng trong giới làm ăn.</w:t>
      </w:r>
    </w:p>
    <w:p>
      <w:pPr>
        <w:pStyle w:val="BodyText"/>
      </w:pPr>
      <w:r>
        <w:t xml:space="preserve">Vì vậy, lựa chọn duy nhất của hắn bây giờ là mặc kệ tất cả. Tiêu diệt người đã hủy hoại tấm bảng trước, sau đó mới nghĩ cách ứng phó với sự trách hỏi cùng sự phẫn nộ của Đại Đương gia.</w:t>
      </w:r>
    </w:p>
    <w:p>
      <w:pPr>
        <w:pStyle w:val="BodyText"/>
      </w:pPr>
      <w:r>
        <w:t xml:space="preserve">- Bắn! Bắn tiếp!</w:t>
      </w:r>
    </w:p>
    <w:p>
      <w:pPr>
        <w:pStyle w:val="BodyText"/>
      </w:pPr>
      <w:r>
        <w:t xml:space="preserve">Nhị Đương gia hét lên.</w:t>
      </w:r>
    </w:p>
    <w:p>
      <w:pPr>
        <w:pStyle w:val="BodyText"/>
      </w:pPr>
      <w:r>
        <w:t xml:space="preserve">Chỉ là, mũi tên bắn ra rất nhanh, nhưng Tần Vô Song cũng rất nhanh. Rõ ràng mũi tên hướng về hắn bắn ra không ngừng, nhưng dường như rất cả các mũi tên, khi gần đến người hắn, chỉ thiếu một chút nữa thôi, nhưng cuối cùng lại bắn không trúng mục tiêu.</w:t>
      </w:r>
    </w:p>
    <w:p>
      <w:pPr>
        <w:pStyle w:val="BodyText"/>
      </w:pPr>
      <w:r>
        <w:t xml:space="preserve">- Hừ! Mấy tên xạ thủ này, lại làm người khác mất mặt.</w:t>
      </w:r>
    </w:p>
    <w:p>
      <w:pPr>
        <w:pStyle w:val="BodyText"/>
      </w:pPr>
      <w:r>
        <w:t xml:space="preserve">Tần Vô Song trong lòng đầy khinh thường. Cho dù là đội Phi Vũ của Tần gia trang ta đã qua huấn luyện đặc biệt trong vài tháng, cũng có thể đạt được hơn trình độ này. Muốn làm Tần Vô Song bị thương, vẫn còn kém xa.</w:t>
      </w:r>
    </w:p>
    <w:p>
      <w:pPr>
        <w:pStyle w:val="BodyText"/>
      </w:pPr>
      <w:r>
        <w:t xml:space="preserve">Nhị Đương gia nhìn Tần Vô Song múa đao trong màn mưa mũi tên, dường như không dám tin vào mắt mình. Thiếu niên này, chẳng lẽ là yêu nghiệt sao?</w:t>
      </w:r>
    </w:p>
    <w:p>
      <w:pPr>
        <w:pStyle w:val="BodyText"/>
      </w:pPr>
      <w:r>
        <w:t xml:space="preserve">Phải biết rằng, đội xạ thủ này là Ngự Lâm Quân của Hoàng thất, tuy xuất ngũ đã lâu, trình độ có thể giảm sút, nhưng nói thế nào cũng vẫn là rất tinh anh, bốn mươi lăm xạ thủ bắn cùng một lúc, mà không cách nào làm gã thiếu niên này bị thương!</w:t>
      </w:r>
    </w:p>
    <w:p>
      <w:pPr>
        <w:pStyle w:val="BodyText"/>
      </w:pPr>
      <w:r>
        <w:t xml:space="preserve">Nhị Đương gia tự hỏi, đổi lại nếu là mình, đứng trước mưa mũi tên như vậy, e rằng tuyệt đối không thể thoải mái như vậy.</w:t>
      </w:r>
    </w:p>
    <w:p>
      <w:pPr>
        <w:pStyle w:val="BodyText"/>
      </w:pPr>
      <w:r>
        <w:t xml:space="preserve">- Xem ra, việc này phải xin chỉ thị của Đại Đương gia rồi!</w:t>
      </w:r>
    </w:p>
    <w:p>
      <w:pPr>
        <w:pStyle w:val="BodyText"/>
      </w:pPr>
      <w:r>
        <w:t xml:space="preserve">Vừa nghĩ đến sự nổi giận lôi đình của Đại Đương gia, Nhị Đương gia cũng phải rùng mình. Tấm bảng hiệu Tê Phượng Lầu bị hủy lần này, hắn cũng có phần trách nhiệm, Đại Đương gia trách phạt, nghĩ đến mà run.</w:t>
      </w:r>
    </w:p>
    <w:p>
      <w:pPr>
        <w:pStyle w:val="BodyText"/>
      </w:pPr>
      <w:r>
        <w:t xml:space="preserve">- Lão Cửu, mau đi bẩm báo với Đại Đương gia, mau!</w:t>
      </w:r>
    </w:p>
    <w:p>
      <w:pPr>
        <w:pStyle w:val="BodyText"/>
      </w:pPr>
      <w:r>
        <w:t xml:space="preserve">o0o</w:t>
      </w:r>
    </w:p>
    <w:p>
      <w:pPr>
        <w:pStyle w:val="BodyText"/>
      </w:pPr>
      <w:r>
        <w:t xml:space="preserve">Đại Đương gia lúc này đang ở trong phủ tiếp đãi một quyền thần của Bách Việt Quốc.</w:t>
      </w:r>
    </w:p>
    <w:p>
      <w:pPr>
        <w:pStyle w:val="BodyText"/>
      </w:pPr>
      <w:r>
        <w:t xml:space="preserve">- Phí đại nhân, vì sự hợp tác của chúng ta, chén rượu này, tại hạ xin kính ngài.</w:t>
      </w:r>
    </w:p>
    <w:p>
      <w:pPr>
        <w:pStyle w:val="BodyText"/>
      </w:pPr>
      <w:r>
        <w:t xml:space="preserve">Một người trung niên diện mạo khôi ngô, nhã nhặn, trang phục quan phủ, khí phái sâm nghiêm, nâng chén nói.</w:t>
      </w:r>
    </w:p>
    <w:p>
      <w:pPr>
        <w:pStyle w:val="BodyText"/>
      </w:pPr>
      <w:r>
        <w:t xml:space="preserve">- Ha ha! Được! Uống uống!</w:t>
      </w:r>
    </w:p>
    <w:p>
      <w:pPr>
        <w:pStyle w:val="BodyText"/>
      </w:pPr>
      <w:r>
        <w:t xml:space="preserve">Hai người uống cạn chén, rồi cùng cười lớn.</w:t>
      </w:r>
    </w:p>
    <w:p>
      <w:pPr>
        <w:pStyle w:val="BodyText"/>
      </w:pPr>
      <w:r>
        <w:t xml:space="preserve">- Tống tiên sinh, bản quan tửu lượng kém, chỉ uống được đến đây, việc mà ngài nói, bản quan sẽ nghĩ cách, tóm lại, việc làm ăn của Tống tiên sinh, sẽ ngày càng phát đạt.</w:t>
      </w:r>
    </w:p>
    <w:p>
      <w:pPr>
        <w:pStyle w:val="BodyText"/>
      </w:pPr>
      <w:r>
        <w:t xml:space="preserve">- Ha ha. Việc này phải nhờ Phí đại nhân chiếu cố!</w:t>
      </w:r>
    </w:p>
    <w:p>
      <w:pPr>
        <w:pStyle w:val="BodyText"/>
      </w:pPr>
      <w:r>
        <w:t xml:space="preserve">Lúc hai người đang đối ẩm trò chuyện, ngoài hành lang có tiếng bước chân gấp gáp, sau đó là tiếng gõ cửa dồn dập, Đại Đương gia nghe ra đó là tiếng bước chân của tâm phúc của mình. Khẽ nhíu mày, lúc này không phải là không nên đến làm phiền hắn sao.</w:t>
      </w:r>
    </w:p>
    <w:p>
      <w:pPr>
        <w:pStyle w:val="BodyText"/>
      </w:pPr>
      <w:r>
        <w:t xml:space="preserve">Phí đại nhân là người biết quan tâm sắc mặt người khác, mỉm cười nói:</w:t>
      </w:r>
    </w:p>
    <w:p>
      <w:pPr>
        <w:pStyle w:val="BodyText"/>
      </w:pPr>
      <w:r>
        <w:t xml:space="preserve">- Nếu Tống tiên sinh có việc gấp thì cho hắn vào, bản quan cũng không chú trọng việc này như vậy.</w:t>
      </w:r>
    </w:p>
    <w:p>
      <w:pPr>
        <w:pStyle w:val="BodyText"/>
      </w:pPr>
      <w:r>
        <w:t xml:space="preserve">Đại Đương gia gật gật đầu:</w:t>
      </w:r>
    </w:p>
    <w:p>
      <w:pPr>
        <w:pStyle w:val="BodyText"/>
      </w:pPr>
      <w:r>
        <w:t xml:space="preserve">- Nếu đã như vậy, tại hạ xin thất lễ.</w:t>
      </w:r>
    </w:p>
    <w:p>
      <w:pPr>
        <w:pStyle w:val="BodyText"/>
      </w:pPr>
      <w:r>
        <w:t xml:space="preserve">Đoạn cao giọng nói:</w:t>
      </w:r>
    </w:p>
    <w:p>
      <w:pPr>
        <w:pStyle w:val="BodyText"/>
      </w:pPr>
      <w:r>
        <w:t xml:space="preserve">- Vào đi!</w:t>
      </w:r>
    </w:p>
    <w:p>
      <w:pPr>
        <w:pStyle w:val="BodyText"/>
      </w:pPr>
      <w:r>
        <w:t xml:space="preserve">Cửa vừa đẩy ra, người đi vào quả nhiên là tâm phúc của Đại Đương gia, liền nói luôn:</w:t>
      </w:r>
    </w:p>
    <w:p>
      <w:pPr>
        <w:pStyle w:val="BodyText"/>
      </w:pPr>
      <w:r>
        <w:t xml:space="preserve">- Đại Đương gia, Cửu Đương gia xin cầu kiến.</w:t>
      </w:r>
    </w:p>
    <w:p>
      <w:pPr>
        <w:pStyle w:val="BodyText"/>
      </w:pPr>
      <w:r>
        <w:t xml:space="preserve">- Lão Cửu? Có chuyện gì? Không biết ta đang tiếp đãi khách quý sao?</w:t>
      </w:r>
    </w:p>
    <w:p>
      <w:pPr>
        <w:pStyle w:val="BodyText"/>
      </w:pPr>
      <w:r>
        <w:t xml:space="preserve">- Thuộc hạ cũng đã nói rồi. Nhưng Cửu Đương gia rất gấp, không gặp ngài không được.</w:t>
      </w:r>
    </w:p>
    <w:p>
      <w:pPr>
        <w:pStyle w:val="BodyText"/>
      </w:pPr>
      <w:r>
        <w:t xml:space="preserve">Đại Đương gia trầm ngâm. Bình thường, Tê Phượng Lầu đã có Nhị Đương gia lo liệu, không có việc gì không giải quyết được. Hơn nữa, ở Đế Đô này, ai cũng biết đến Tê Phượng Lầu, ít nhiều cũng nể mặt Tông gia hắn, từ khi Tê Phượng Lầu khai trương đến nay, không có việc gì mà Nhị Đương gia không giải quyết được.</w:t>
      </w:r>
    </w:p>
    <w:p>
      <w:pPr>
        <w:pStyle w:val="BodyText"/>
      </w:pPr>
      <w:r>
        <w:t xml:space="preserve">- Cho vào!</w:t>
      </w:r>
    </w:p>
    <w:p>
      <w:pPr>
        <w:pStyle w:val="BodyText"/>
      </w:pPr>
      <w:r>
        <w:t xml:space="preserve">Tên thuộc hạ kia gật đầu, nhanh chóng đi ra. Một lúc sau, Cửu Đương gia vội chạy vào, nhìn thấy khách quý ở đây, không thèm để ý lễ phép, vẻ mặt bi phẫn nói:</w:t>
      </w:r>
    </w:p>
    <w:p>
      <w:pPr>
        <w:pStyle w:val="BodyText"/>
      </w:pPr>
      <w:r>
        <w:t xml:space="preserve">- Đại Đương gia, Tê Phượng Lầu xảy ra chuyện. Nhị Đương gia không ứng phó được, bảo tôi mời đích thân ngài đến.</w:t>
      </w:r>
    </w:p>
    <w:p>
      <w:pPr>
        <w:pStyle w:val="BodyText"/>
      </w:pPr>
      <w:r>
        <w:t xml:space="preserve">- Lão Nhị không đối phó được? Là ai?</w:t>
      </w:r>
    </w:p>
    <w:p>
      <w:pPr>
        <w:pStyle w:val="BodyText"/>
      </w:pPr>
      <w:r>
        <w:t xml:space="preserve">Đại Đương gia có chút kinh ngạc, nhưng vẫn giữ được bình tĩnh.</w:t>
      </w:r>
    </w:p>
    <w:p>
      <w:pPr>
        <w:pStyle w:val="BodyText"/>
      </w:pPr>
      <w:r>
        <w:t xml:space="preserve">- Vâng, là hai thiếu niên Võ đồng, một người đã chạy, còn lại một người, rất lợi hại, hắn… hắn…</w:t>
      </w:r>
    </w:p>
    <w:p>
      <w:pPr>
        <w:pStyle w:val="BodyText"/>
      </w:pPr>
      <w:r>
        <w:t xml:space="preserve">Cửu Đương gia do dự, không dám nói.</w:t>
      </w:r>
    </w:p>
    <w:p>
      <w:pPr>
        <w:pStyle w:val="BodyText"/>
      </w:pPr>
      <w:r>
        <w:t xml:space="preserve">- Hắn làm sao?</w:t>
      </w:r>
    </w:p>
    <w:p>
      <w:pPr>
        <w:pStyle w:val="BodyText"/>
      </w:pPr>
      <w:r>
        <w:t xml:space="preserve">Đại Đương gia giọng không lớn, nhưng rất uy nghiêm, mắt trợn lên, làm Cửu Đương gia dường như hơi run run.</w:t>
      </w:r>
    </w:p>
    <w:p>
      <w:pPr>
        <w:pStyle w:val="BodyText"/>
      </w:pPr>
      <w:r>
        <w:t xml:space="preserve">- Hắn đã đánh vỡ tấm bảng hiệu của chúng ta.</w:t>
      </w:r>
    </w:p>
    <w:p>
      <w:pPr>
        <w:pStyle w:val="BodyText"/>
      </w:pPr>
      <w:r>
        <w:t xml:space="preserve">- Cái gì?</w:t>
      </w:r>
    </w:p>
    <w:p>
      <w:pPr>
        <w:pStyle w:val="BodyText"/>
      </w:pPr>
      <w:r>
        <w:t xml:space="preserve">Đại Đương gia cho rằng mình nghe nhầm, đập nát chén rượu trong tay, các mảnh vỡ rơi loảng xoảng.</w:t>
      </w:r>
    </w:p>
    <w:p>
      <w:pPr>
        <w:pStyle w:val="BodyText"/>
      </w:pPr>
      <w:r>
        <w:t xml:space="preserve">- Tấm bảng hiệu, tấm bảng hiệu đích thân Quý phi hạ bút ban thưởng?</w:t>
      </w:r>
    </w:p>
    <w:p>
      <w:pPr>
        <w:pStyle w:val="BodyText"/>
      </w:pPr>
      <w:r>
        <w:t xml:space="preserve">Đại Đương gia vẫn có chút không tin.</w:t>
      </w:r>
    </w:p>
    <w:p>
      <w:pPr>
        <w:pStyle w:val="BodyText"/>
      </w:pPr>
      <w:r>
        <w:t xml:space="preserve">- Đúng thế!</w:t>
      </w:r>
    </w:p>
    <w:p>
      <w:pPr>
        <w:pStyle w:val="BodyText"/>
      </w:pPr>
      <w:r>
        <w:t xml:space="preserve">Đầu Cửu Đương gia dường như cúi rạp xuống đầu gối, hắn đối diện với biểu hiện của Đại Đương gia lúc này cũng không dám ngẩng cao đầu.</w:t>
      </w:r>
    </w:p>
    <w:p>
      <w:pPr>
        <w:pStyle w:val="BodyText"/>
      </w:pPr>
      <w:r>
        <w:t xml:space="preserve">- Khốn kiếp, nếu không có khách quý ở đây, e rằng Đại Đương gia đã lật tung chiếc bàn lên rồi.</w:t>
      </w:r>
    </w:p>
    <w:p>
      <w:pPr>
        <w:pStyle w:val="BodyText"/>
      </w:pPr>
      <w:r>
        <w:t xml:space="preserve">- Thiếu niên? Gã thiếu niên đó là người ở đâu? Là Hoàng thân Quốc thích sao?</w:t>
      </w:r>
    </w:p>
    <w:p>
      <w:pPr>
        <w:pStyle w:val="BodyText"/>
      </w:pPr>
      <w:r>
        <w:t xml:space="preserve">Đại Đương gia hít một hơi thật sâu, cố gắng bình tĩnh, không được làm trò cười trước mặt khách quý.</w:t>
      </w:r>
    </w:p>
    <w:p>
      <w:pPr>
        <w:pStyle w:val="BodyText"/>
      </w:pPr>
      <w:r>
        <w:t xml:space="preserve">- Không… không phải… là người nơi khác.</w:t>
      </w:r>
    </w:p>
    <w:p>
      <w:pPr>
        <w:pStyle w:val="BodyText"/>
      </w:pPr>
      <w:r>
        <w:t xml:space="preserve">- Là người nơi khác?</w:t>
      </w:r>
    </w:p>
    <w:p>
      <w:pPr>
        <w:pStyle w:val="BodyText"/>
      </w:pPr>
      <w:r>
        <w:t xml:space="preserve">Đại Đương gia lẩm bẩm.</w:t>
      </w:r>
    </w:p>
    <w:p>
      <w:pPr>
        <w:pStyle w:val="BodyText"/>
      </w:pPr>
      <w:r>
        <w:t xml:space="preserve">- Lúc nào? Đến từ nơi khác sao lại hoành hành như vậy, còn dám giương oai ở Đế Đô này, chẳng lẽ là con cháu Vương tộc nào đó?</w:t>
      </w:r>
    </w:p>
    <w:p>
      <w:pPr>
        <w:pStyle w:val="BodyText"/>
      </w:pPr>
      <w:r>
        <w:t xml:space="preserve">Dù là con cháu Vương tộc, Đại Đương gia cũng tuyệt không thể nuốt được cơn giận này. Tuy Vương tộc cũng là Hoàng thân Quốc thích, nhưng không phải là trực hệ, chưa chắc đã thân thiết với Hoàng đế.</w:t>
      </w:r>
    </w:p>
    <w:p>
      <w:pPr>
        <w:pStyle w:val="BodyText"/>
      </w:pPr>
      <w:r>
        <w:t xml:space="preserve">- Không phải Vương tộc…</w:t>
      </w:r>
    </w:p>
    <w:p>
      <w:pPr>
        <w:pStyle w:val="BodyText"/>
      </w:pPr>
      <w:r>
        <w:t xml:space="preserve">Cửu Đương gia nói nhỏ như muỗi, làm người khác phải căng tai lên nghe.</w:t>
      </w:r>
    </w:p>
    <w:p>
      <w:pPr>
        <w:pStyle w:val="BodyText"/>
      </w:pPr>
      <w:r>
        <w:t xml:space="preserve">- Nhìn cách ăn mặc của chúng, một người là con cháu Thế gia, một người hình như là quý tộc hạ phẩm.</w:t>
      </w:r>
    </w:p>
    <w:p>
      <w:pPr>
        <w:pStyle w:val="BodyText"/>
      </w:pPr>
      <w:r>
        <w:t xml:space="preserve">- Thế gia? Lại còn con cháu quý tộc hạ phẩm?</w:t>
      </w:r>
    </w:p>
    <w:p>
      <w:pPr>
        <w:pStyle w:val="BodyText"/>
      </w:pPr>
      <w:r>
        <w:t xml:space="preserve">Đại Đương gia cười trong sự phẫn nộ.</w:t>
      </w:r>
    </w:p>
    <w:p>
      <w:pPr>
        <w:pStyle w:val="BodyText"/>
      </w:pPr>
      <w:r>
        <w:t xml:space="preserve">- Ngươi xác định không nhầm chứ?</w:t>
      </w:r>
    </w:p>
    <w:p>
      <w:pPr>
        <w:pStyle w:val="BodyText"/>
      </w:pPr>
      <w:r>
        <w:t xml:space="preserve">- Không nhầm được! Trừ phi họ hạ thấp thân phận mà ăn mặc như vậy, nếu không tuyệt đối không thể nhầm.</w:t>
      </w:r>
    </w:p>
    <w:p>
      <w:pPr>
        <w:pStyle w:val="BodyText"/>
      </w:pPr>
      <w:r>
        <w:t xml:space="preserve">Đại Đương gia đứng dậy, tức giận quát:</w:t>
      </w:r>
    </w:p>
    <w:p>
      <w:pPr>
        <w:pStyle w:val="BodyText"/>
      </w:pPr>
      <w:r>
        <w:t xml:space="preserve">- Ta phải đi xem, rốt cục là con cháu nhà nào? Lại có ba đầu sáu tay như vậy. Phí đại nhân, hôm nay tại hạ xin thất lễ, hôm khác, xin đến quý phủ chịu tội.</w:t>
      </w:r>
    </w:p>
    <w:p>
      <w:pPr>
        <w:pStyle w:val="BodyText"/>
      </w:pPr>
      <w:r>
        <w:t xml:space="preserve">Phí đại nhân cũng đứng dậy:</w:t>
      </w:r>
    </w:p>
    <w:p>
      <w:pPr>
        <w:pStyle w:val="BodyText"/>
      </w:pPr>
      <w:r>
        <w:t xml:space="preserve">- Tống tiên sinh không cần đa lễ, việc làm ăn gấp gáp, bản quan có thể hiểu.</w:t>
      </w:r>
    </w:p>
    <w:p>
      <w:pPr>
        <w:pStyle w:val="BodyText"/>
      </w:pPr>
      <w:r>
        <w:t xml:space="preserve">- Được, lão Cửu, ngươi thay ta đưa Phí đại nhân về phủ, ta dẫn theo người đến Tê Phượng Lầu!</w:t>
      </w:r>
    </w:p>
    <w:p>
      <w:pPr>
        <w:pStyle w:val="BodyText"/>
      </w:pPr>
      <w:r>
        <w:t xml:space="preserve">Sau đó, chắp tay cáo từ Phí đại nhân, liền đi nhanh ra ngoài.</w:t>
      </w:r>
    </w:p>
    <w:p>
      <w:pPr>
        <w:pStyle w:val="BodyText"/>
      </w:pPr>
      <w:r>
        <w:t xml:space="preserve">- Phí đại nhân, mời!</w:t>
      </w:r>
    </w:p>
    <w:p>
      <w:pPr>
        <w:pStyle w:val="BodyText"/>
      </w:pPr>
      <w:r>
        <w:t xml:space="preserve">Cửu Đương gia không dám chậm chễ, cung kính nói.</w:t>
      </w:r>
    </w:p>
    <w:p>
      <w:pPr>
        <w:pStyle w:val="BodyText"/>
      </w:pPr>
      <w:r>
        <w:t xml:space="preserve">Phí đại nhân gật đầu, đi ra ngoài, đi đến ngoài cửa, lên kiệu. Cửu Đương gia đang định gọi kiệu phu xuất phát, đột nhiên Phí đại nhân nói:</w:t>
      </w:r>
    </w:p>
    <w:p>
      <w:pPr>
        <w:pStyle w:val="BodyText"/>
      </w:pPr>
      <w:r>
        <w:t xml:space="preserve">- Khoan đã!</w:t>
      </w:r>
    </w:p>
    <w:p>
      <w:pPr>
        <w:pStyle w:val="BodyText"/>
      </w:pPr>
      <w:r>
        <w:t xml:space="preserve">Cửu Đương gia vội nói:</w:t>
      </w:r>
    </w:p>
    <w:p>
      <w:pPr>
        <w:pStyle w:val="BodyText"/>
      </w:pPr>
      <w:r>
        <w:t xml:space="preserve">- Phí đại nhân còn có điều gì dặn dò?</w:t>
      </w:r>
    </w:p>
    <w:p>
      <w:pPr>
        <w:pStyle w:val="BodyText"/>
      </w:pPr>
      <w:r>
        <w:t xml:space="preserve">Phí đại nhân đột nhiên hỏi:</w:t>
      </w:r>
    </w:p>
    <w:p>
      <w:pPr>
        <w:pStyle w:val="BodyText"/>
      </w:pPr>
      <w:r>
        <w:t xml:space="preserve">- Cửu Đương gia, ngài vừa nói, hai thiếu niên nơi khác gây sự ở Tê Phượng Lầu?</w:t>
      </w:r>
    </w:p>
    <w:p>
      <w:pPr>
        <w:pStyle w:val="BodyText"/>
      </w:pPr>
      <w:r>
        <w:t xml:space="preserve">- Dạ đúng thế! Hình như là Võ đồng của Võ Đồng Viện!</w:t>
      </w:r>
    </w:p>
    <w:p>
      <w:pPr>
        <w:pStyle w:val="BodyText"/>
      </w:pPr>
      <w:r>
        <w:t xml:space="preserve">Nhắc đến chuyện này, Cửu Đương gia vẫn còn rất tức giận, nghiến răng nghiến lợi căm hờn.</w:t>
      </w:r>
    </w:p>
    <w:p>
      <w:pPr>
        <w:pStyle w:val="BodyText"/>
      </w:pPr>
      <w:r>
        <w:t xml:space="preserve">Phí đại nhân lộ vẻ trầm tư suy nghĩ, tự nói một mình:</w:t>
      </w:r>
    </w:p>
    <w:p>
      <w:pPr>
        <w:pStyle w:val="BodyText"/>
      </w:pPr>
      <w:r>
        <w:t xml:space="preserve">- Không trùng hợp như vậy chứ? Chẳng lẽ bọn họ đã đến Đế Đô rồi sao?</w:t>
      </w:r>
    </w:p>
    <w:p>
      <w:pPr>
        <w:pStyle w:val="BodyText"/>
      </w:pPr>
      <w:r>
        <w:t xml:space="preserve">- Phí đại nhân, cái gì trùng hợp, ai đến Đế Đô?</w:t>
      </w:r>
    </w:p>
    <w:p>
      <w:pPr>
        <w:pStyle w:val="BodyText"/>
      </w:pPr>
      <w:r>
        <w:t xml:space="preserve">Phí đại nhân khẩu khí đột nhiên gấp gáp:</w:t>
      </w:r>
    </w:p>
    <w:p>
      <w:pPr>
        <w:pStyle w:val="BodyText"/>
      </w:pPr>
      <w:r>
        <w:t xml:space="preserve">- Cửu Đương gia, bản quan không làm phiền ngươi tiễn nữa, ngươi mau đến Tây Phượng lầu đi, phải đuổi kịp Tống tiên sinh, nói với ông ấy đừng chấp chuyện này nữa.</w:t>
      </w:r>
    </w:p>
    <w:p>
      <w:pPr>
        <w:pStyle w:val="BodyText"/>
      </w:pPr>
      <w:r>
        <w:t xml:space="preserve">- Tại sao a?</w:t>
      </w:r>
    </w:p>
    <w:p>
      <w:pPr>
        <w:pStyle w:val="BodyText"/>
      </w:pPr>
      <w:r>
        <w:t xml:space="preserve">- Chân Võ Thánh Địa tổ chức Thí luyện Võ đồng ở Sơn mạch Thiên Khấp, có lẽ đây là những Thí luyện Võ đồng đạt tư cách ở Sơn mạch Thiên Khấp! Nếu là vậy, Tống tiên sinh hành sự phải cẩn thận, nếu xảy ra chuyện, thì sẽ không dễ thu xếp, dù muốn ra tay, thì phải điều tra rõ ràng đối phương có phải là Võ đồng của Chân Võ Thánh Địa đưa đến không, thành tích thế nào…</w:t>
      </w:r>
    </w:p>
    <w:p>
      <w:pPr>
        <w:pStyle w:val="BodyText"/>
      </w:pPr>
      <w:r>
        <w:t xml:space="preserve">Cửu Đương gia nghi ngờ, ngộ nhỡ như vậy, đột nhiên nghĩ đến những tin đồn trên phố, Chân Võ Thánh Địa vô cùng coi trọng đợt Thí luyện lần này, đến các vị đại nhân ở Võ Thánh Sơn cũng đích thân đến.</w:t>
      </w:r>
    </w:p>
    <w:p>
      <w:pPr>
        <w:pStyle w:val="BodyText"/>
      </w:pPr>
      <w:r>
        <w:t xml:space="preserve">Thiếu niên đó thân thủ lại phi phàm như vậy, nếu thực sự là Thí luyện Võ đồng, thành tích Thí luyện chắc chắn không kém, nếu xảy ra vấn đề gì, phản ứng của Chân Võ Thánh Địa như thế nào, không cần nghĩ cũng biết.</w:t>
      </w:r>
    </w:p>
    <w:p>
      <w:pPr>
        <w:pStyle w:val="BodyText"/>
      </w:pPr>
      <w:r>
        <w:t xml:space="preserve">Vừa nghĩ đến đây, sắc mặt Cửu Đương gia sầm lại, vội vã cáo từ, trong lòng bất an, hy vọng đuổi kịp, cầu xin Đại Đương gia không ra tay quá nặng.</w:t>
      </w:r>
    </w:p>
    <w:p>
      <w:pPr>
        <w:pStyle w:val="Compact"/>
      </w:pPr>
      <w:r>
        <w:t xml:space="preserve">Ủng hộ chỉ với 1 click và 5s ! (adf.ly/4EmoB)</w:t>
      </w:r>
      <w:r>
        <w:br w:type="textWrapping"/>
      </w:r>
      <w:r>
        <w:br w:type="textWrapping"/>
      </w:r>
    </w:p>
    <w:p>
      <w:pPr>
        <w:pStyle w:val="Heading2"/>
      </w:pPr>
      <w:bookmarkStart w:id="128" w:name="chương-106"/>
      <w:bookmarkEnd w:id="128"/>
      <w:r>
        <w:t xml:space="preserve">106. Chương 10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06: Đại Tôn giả xuất mã.</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Đại Đương gia này, họ Tống tên Lăng Phong, người cũng như tên. Hắn cũng không phải là bá đạo lỗ mãng, mà là trong thô hào có tinh tế, cử trọng nhược khinh. Ở Bách Việt Quốc, không quá mười người dám đặc tội với Tống Lăng Phong hắn. Mà những nhân vật Tống Lăng Phong hắn không dám đắc tội cũng không quá mười người. Trong mười người này, tuyệt đối không bao gồm bất cứ cái tên nào ở ngoài Đế Đô.</w:t>
      </w:r>
    </w:p>
    <w:p>
      <w:pPr>
        <w:pStyle w:val="BodyText"/>
      </w:pPr>
      <w:r>
        <w:t xml:space="preserve">Hắn lập tức mang theo bốn tên thủ hạ đắc lực nhất đến Tê Phượng Lầu.</w:t>
      </w:r>
    </w:p>
    <w:p>
      <w:pPr>
        <w:pStyle w:val="BodyText"/>
      </w:pPr>
      <w:r>
        <w:t xml:space="preserve">Đi đến đường Chu Tước, thấy hai bên đường đứng đầy người xem náo nhiệt. Những người này mặc dù không dám đến gần Tê Phượng Lầu, không có nghĩa là họ không hiếu kỳ. Trên thực tế, cảnh náo nhiệt như vậy rất có sức hấp dẫn với những người này.</w:t>
      </w:r>
    </w:p>
    <w:p>
      <w:pPr>
        <w:pStyle w:val="BodyText"/>
      </w:pPr>
      <w:r>
        <w:t xml:space="preserve">- Cút!</w:t>
      </w:r>
    </w:p>
    <w:p>
      <w:pPr>
        <w:pStyle w:val="BodyText"/>
      </w:pPr>
      <w:r>
        <w:t xml:space="preserve">Một tên thủ hạ áo giáp đen đẩy họ ra, đám người lập tức tránh sang hai bên, những người bị một lực đẩy mạnh như vậy, liền chạy sang hai bên đường, tạo thành một đường đi.</w:t>
      </w:r>
    </w:p>
    <w:p>
      <w:pPr>
        <w:pStyle w:val="BodyText"/>
      </w:pPr>
      <w:r>
        <w:t xml:space="preserve">- Ai muốn ở lại đây, thì sẽ có kết cục như người này!</w:t>
      </w:r>
    </w:p>
    <w:p>
      <w:pPr>
        <w:pStyle w:val="BodyText"/>
      </w:pPr>
      <w:r>
        <w:t xml:space="preserve">Nói xong, tên thủ hạ áo giáp đen dùng lực năm ngón tay ấn nát đầu một người xem, kêu hừ một tiếng, rồi nhanh chóng đi theo sau Đại Đương gia.</w:t>
      </w:r>
    </w:p>
    <w:p>
      <w:pPr>
        <w:pStyle w:val="BodyText"/>
      </w:pPr>
      <w:r>
        <w:t xml:space="preserve">Đại Đương gia Tống Lăng Phong đến nhìn không không thèm nhìn, dường như giết một người chỉ như giết một con kiến, không hề để ý đến. Hiển nhiên, việc này cũng đã thông qua ý của Tống Lăng Phong rồi, lúc nãy hắn đang vô cùng tức giận, nhìn thấy bao nhiêu người như vậy đứng quanh Tê Phượng Lầu, làm sao có thể không phẫn nộ.</w:t>
      </w:r>
    </w:p>
    <w:p>
      <w:pPr>
        <w:pStyle w:val="BodyText"/>
      </w:pPr>
      <w:r>
        <w:t xml:space="preserve">Tần Vô Song một thân một mình, đứng giữa đường, thần thái tự nhiên, giữ một người trong tay, giống như đang giữ một con chó, muốn nhếch nhác thế nào thì có thế đấy, đó chính là Nhị Đương gia.</w:t>
      </w:r>
    </w:p>
    <w:p>
      <w:pPr>
        <w:pStyle w:val="BodyText"/>
      </w:pPr>
      <w:r>
        <w:t xml:space="preserve">Nhìn thấy Tống Lăng Phong từ đằng xa tới, theo sau còn có bốn tên hộ vệ đắc lực nhất. Nhị Đương gia mừng khấp khởi trong lòng, nổi giận nói:</w:t>
      </w:r>
    </w:p>
    <w:p>
      <w:pPr>
        <w:pStyle w:val="BodyText"/>
      </w:pPr>
      <w:r>
        <w:t xml:space="preserve">- Đại Đương gia ta đích thân đến đây, ngươi đến ngày tận thế rồi.</w:t>
      </w:r>
    </w:p>
    <w:p>
      <w:pPr>
        <w:pStyle w:val="BodyText"/>
      </w:pPr>
      <w:r>
        <w:t xml:space="preserve">Tần Vô Song mỉm cười không nói, chỉ lạnh lùng nhìn Đại Đương gia cưỡi ngựa đến gần.</w:t>
      </w:r>
    </w:p>
    <w:p>
      <w:pPr>
        <w:pStyle w:val="BodyText"/>
      </w:pPr>
      <w:r>
        <w:t xml:space="preserve">- Người đến Tê Phượng Lầu làm loạn, chính là ngươi?</w:t>
      </w:r>
    </w:p>
    <w:p>
      <w:pPr>
        <w:pStyle w:val="BodyText"/>
      </w:pPr>
      <w:r>
        <w:t xml:space="preserve">Tống Lăng Phong vung tay, bốn tên hộ vệ liền phân tán bốn góc, bao vây lấy Tần Vô Song.</w:t>
      </w:r>
    </w:p>
    <w:p>
      <w:pPr>
        <w:pStyle w:val="BodyText"/>
      </w:pPr>
      <w:r>
        <w:t xml:space="preserve">Liếc mắt một cái, thấy vụn gỗ nằm đầy trước cửa Tê Phượng Lầu, tấm bảng hiệu to như vậy, mà bị vỡ vụn hoàn toàn.</w:t>
      </w:r>
    </w:p>
    <w:p>
      <w:pPr>
        <w:pStyle w:val="BodyText"/>
      </w:pPr>
      <w:r>
        <w:t xml:space="preserve">Tống Lăng Phong cảm thấy khí huyết sôi sùng sục trong cơ thể, các ngón tay kêu ‘rắc rắc’ vì phẫn nộ, nghe như tiếng rang đậu vậy.</w:t>
      </w:r>
    </w:p>
    <w:p>
      <w:pPr>
        <w:pStyle w:val="BodyText"/>
      </w:pPr>
      <w:r>
        <w:t xml:space="preserve">- Ngươi chính là ông chủ của Tê Phượng Lầu?</w:t>
      </w:r>
    </w:p>
    <w:p>
      <w:pPr>
        <w:pStyle w:val="BodyText"/>
      </w:pPr>
      <w:r>
        <w:t xml:space="preserve">Tần Vô Song hỏi.</w:t>
      </w:r>
    </w:p>
    <w:p>
      <w:pPr>
        <w:pStyle w:val="BodyText"/>
      </w:pPr>
      <w:r>
        <w:t xml:space="preserve">- Đúng thế!</w:t>
      </w:r>
    </w:p>
    <w:p>
      <w:pPr>
        <w:pStyle w:val="BodyText"/>
      </w:pPr>
      <w:r>
        <w:t xml:space="preserve">Tống Lăng Phong quát lớn:</w:t>
      </w:r>
    </w:p>
    <w:p>
      <w:pPr>
        <w:pStyle w:val="BodyText"/>
      </w:pPr>
      <w:r>
        <w:t xml:space="preserve">- Tiểu tử, xưng danh đi, xem ta có sợ không? Nếu khiến Tống Lăng Phong ta sợ… Việc ngày hôm nay, coi như ta xui xẻo, nếu không, ngươi chỉ còn cách chịu khổ thôi!</w:t>
      </w:r>
    </w:p>
    <w:p>
      <w:pPr>
        <w:pStyle w:val="BodyText"/>
      </w:pPr>
      <w:r>
        <w:t xml:space="preserve">Nói xong, mỉm cười nham hiểm một tiếng, hướng ánh mắt về phía bốn tên thủ hạ, có ý nói với họ, đối thủ có thể bắt giữ được Nhị Đương gia, tuyệt đối không được coi thường.</w:t>
      </w:r>
    </w:p>
    <w:p>
      <w:pPr>
        <w:pStyle w:val="BodyText"/>
      </w:pPr>
      <w:r>
        <w:t xml:space="preserve">Tuy thực lực của bốn tên hộ vệ, người nào cũng mạnh hơn Nhị Đương gia, nhưng phong cách hành sự của Tống Lăng Phong luôn như vậy, không ra tay thì thôi, đã ra tay thì phải tuyệt đối ổn thỏa.</w:t>
      </w:r>
    </w:p>
    <w:p>
      <w:pPr>
        <w:pStyle w:val="BodyText"/>
      </w:pPr>
      <w:r>
        <w:t xml:space="preserve">- Ha ha! Ta họ Tần, chỉ là con cháu thuộc một quận nhỏ của Xích Mộc Lĩnh thôi! Ông chủ Tống việc gì phải lên mặt như vậy?</w:t>
      </w:r>
    </w:p>
    <w:p>
      <w:pPr>
        <w:pStyle w:val="BodyText"/>
      </w:pPr>
      <w:r>
        <w:t xml:space="preserve">- Tên tiểu tử ngông cuồng, nếu đã như vậy, ta sẽ tác thành cho ngươi.</w:t>
      </w:r>
    </w:p>
    <w:p>
      <w:pPr>
        <w:pStyle w:val="BodyText"/>
      </w:pPr>
      <w:r>
        <w:t xml:space="preserve">Tống Lăng Phong vừa khoát tay, bốn tên hộ vệ liền bước lên trên vài bước, chỉ đợi Tống Lăng Phong ra lệnh là ra tay ngay.</w:t>
      </w:r>
    </w:p>
    <w:p>
      <w:pPr>
        <w:pStyle w:val="BodyText"/>
      </w:pPr>
      <w:r>
        <w:t xml:space="preserve">- Khoan đã!</w:t>
      </w:r>
    </w:p>
    <w:p>
      <w:pPr>
        <w:pStyle w:val="BodyText"/>
      </w:pPr>
      <w:r>
        <w:t xml:space="preserve">Đúng lúc này, tận ngoài đầu đường có một tiếng hét lớn.</w:t>
      </w:r>
    </w:p>
    <w:p>
      <w:pPr>
        <w:pStyle w:val="BodyText"/>
      </w:pPr>
      <w:r>
        <w:t xml:space="preserve">Tiếp đó, là một giọng vô cùng uy nghiêm, khẩu khí gần như là cảnh cáo nói:</w:t>
      </w:r>
    </w:p>
    <w:p>
      <w:pPr>
        <w:pStyle w:val="BodyText"/>
      </w:pPr>
      <w:r>
        <w:t xml:space="preserve">- Ông chủ Tống, xin hãy dừng tay!</w:t>
      </w:r>
    </w:p>
    <w:p>
      <w:pPr>
        <w:pStyle w:val="BodyText"/>
      </w:pPr>
      <w:r>
        <w:t xml:space="preserve">Dõi mặt nhìn theo, tận ngoài đầu phố, hai bóng người vội vàng đi tới, một người trong đó, mặc một bộ y phục Hộ pháp tượng trưng cho Chân Võ Thánh Địa, năm đóa hoa mai trước ngực, chắc chắn có địa vị không thấp trong Chân Võ Thánh Địa.</w:t>
      </w:r>
    </w:p>
    <w:p>
      <w:pPr>
        <w:pStyle w:val="BodyText"/>
      </w:pPr>
      <w:r>
        <w:t xml:space="preserve">Lại có một thiếu niên đi theo sau người đó, đó chính là Đồng Ngôn vừa mới rời khỏi đây.</w:t>
      </w:r>
    </w:p>
    <w:p>
      <w:pPr>
        <w:pStyle w:val="BodyText"/>
      </w:pPr>
      <w:r>
        <w:t xml:space="preserve">Thì ra Đồng Ngôn thấy cuộc xung đột như vậy, lo lắng Tần Vô Song xảy ra chuyện, liền đến một Phân đường của Chân Võ Thánh Địa, vội vàng bẩm báo chuyện này.</w:t>
      </w:r>
    </w:p>
    <w:p>
      <w:pPr>
        <w:pStyle w:val="BodyText"/>
      </w:pPr>
      <w:r>
        <w:t xml:space="preserve">Chân Võ Thánh Địa vừa nghe Quán quân Thí luyện gặp rắc rối, ngay lập tức bẩm báo lên trên, liền cử một vị Hộ pháp cao nhất dẫn theo Đồng Ngôn đến ứng cứu. Mặt khác, cử người đi thông báo lên trên.</w:t>
      </w:r>
    </w:p>
    <w:p>
      <w:pPr>
        <w:pStyle w:val="BodyText"/>
      </w:pPr>
      <w:r>
        <w:t xml:space="preserve">Chân Võ Thánh Địa cấp bậc nghiêm ngặt, dưới Võ Thánh, có bốn vị Tôn giả, sau đó là mười Trưởng lão. Dưới Trưởng lão là Hộ pháp, Chân Võ Thánh Địa tổng cộng có ba mươi hai Hộ pháp, địa vị vô cùng cao quý. Tống Lăng Phong tuy bá đạo, nhưng cũng ít nhiều có vài phần cung kính người của Chân Võ Thánh Địa. Nhưng trong thâm tâm hắn, vốn không coi Hộ pháp ra gì.</w:t>
      </w:r>
    </w:p>
    <w:p>
      <w:pPr>
        <w:pStyle w:val="BodyText"/>
      </w:pPr>
      <w:r>
        <w:t xml:space="preserve">- Thì ra là Hộ pháp của Chân Võ Thánh Địa, dám hỏi quý tính?</w:t>
      </w:r>
    </w:p>
    <w:p>
      <w:pPr>
        <w:pStyle w:val="BodyText"/>
      </w:pPr>
      <w:r>
        <w:t xml:space="preserve">Tống Lăng Phong có chút đề phòng, trầm giọng hỏi.</w:t>
      </w:r>
    </w:p>
    <w:p>
      <w:pPr>
        <w:pStyle w:val="BodyText"/>
      </w:pPr>
      <w:r>
        <w:t xml:space="preserve">- Lý!</w:t>
      </w:r>
    </w:p>
    <w:p>
      <w:pPr>
        <w:pStyle w:val="BodyText"/>
      </w:pPr>
      <w:r>
        <w:t xml:space="preserve">Vị Hộ pháp chỉ lạnh lùng trả lời một câu:</w:t>
      </w:r>
    </w:p>
    <w:p>
      <w:pPr>
        <w:pStyle w:val="BodyText"/>
      </w:pPr>
      <w:r>
        <w:t xml:space="preserve">- Ông chủ Tống có thể nể mặt ta, vị thiếu niên này, hãy để ta đưa đi, được không?</w:t>
      </w:r>
    </w:p>
    <w:p>
      <w:pPr>
        <w:pStyle w:val="BodyText"/>
      </w:pPr>
      <w:r>
        <w:t xml:space="preserve">- Đưa đi?</w:t>
      </w:r>
    </w:p>
    <w:p>
      <w:pPr>
        <w:pStyle w:val="BodyText"/>
      </w:pPr>
      <w:r>
        <w:t xml:space="preserve">Tống Lăng Phong mặt sắc lạnh, quay đầu chỉ vào những mảnh vụn phía dưới:</w:t>
      </w:r>
    </w:p>
    <w:p>
      <w:pPr>
        <w:pStyle w:val="BodyText"/>
      </w:pPr>
      <w:r>
        <w:t xml:space="preserve">- Gã thiếu niên này đã phá vỡ tấm bảng hiệu của Tê Phượng Lầu chúng tôi, hà cớ gì các hạ nói một câu đưa đi là có thể đưa đi?</w:t>
      </w:r>
    </w:p>
    <w:p>
      <w:pPr>
        <w:pStyle w:val="BodyText"/>
      </w:pPr>
      <w:r>
        <w:t xml:space="preserve">- Vậy ông chủ Tống muốn thế nào?</w:t>
      </w:r>
    </w:p>
    <w:p>
      <w:pPr>
        <w:pStyle w:val="BodyText"/>
      </w:pPr>
      <w:r>
        <w:t xml:space="preserve">Vị Hộ pháp nghe ra những lời có ý không muốn nhượng bộ của Tống Lăng Phong, không khỏi nhíu mày. Tống Lăng Phong vô lễ với Hộ pháp thì cũng không sao, nhưng trên người hắn là áo choàng Hộ pháp, đại diện cho Chân Võ Thánh Địa, Tống Lăng Phong lại không biết mà lui.</w:t>
      </w:r>
    </w:p>
    <w:p>
      <w:pPr>
        <w:pStyle w:val="BodyText"/>
      </w:pPr>
      <w:r>
        <w:t xml:space="preserve">Tấm bảng hiệu? Tấm bảng hiệu này có to hơn danh tiếng của Chân Võ Thánh Địa không?</w:t>
      </w:r>
    </w:p>
    <w:p>
      <w:pPr>
        <w:pStyle w:val="BodyText"/>
      </w:pPr>
      <w:r>
        <w:t xml:space="preserve">- Muốn thế nào?</w:t>
      </w:r>
    </w:p>
    <w:p>
      <w:pPr>
        <w:pStyle w:val="BodyText"/>
      </w:pPr>
      <w:r>
        <w:t xml:space="preserve">Tống Lăng Phong hơi thở hơi nhanh:</w:t>
      </w:r>
    </w:p>
    <w:p>
      <w:pPr>
        <w:pStyle w:val="BodyText"/>
      </w:pPr>
      <w:r>
        <w:t xml:space="preserve">- Coi như hắn có chết mười lần, cũng khó rửa được mối hận này. Hộ pháp các hạ, tiểu tử này có quan hệ với ngài?</w:t>
      </w:r>
    </w:p>
    <w:p>
      <w:pPr>
        <w:pStyle w:val="BodyText"/>
      </w:pPr>
      <w:r>
        <w:t xml:space="preserve">Lý Hộ pháp lắc đầu:</w:t>
      </w:r>
    </w:p>
    <w:p>
      <w:pPr>
        <w:pStyle w:val="BodyText"/>
      </w:pPr>
      <w:r>
        <w:t xml:space="preserve">- Không có.</w:t>
      </w:r>
    </w:p>
    <w:p>
      <w:pPr>
        <w:pStyle w:val="BodyText"/>
      </w:pPr>
      <w:r>
        <w:t xml:space="preserve">- Bạn bè?</w:t>
      </w:r>
    </w:p>
    <w:p>
      <w:pPr>
        <w:pStyle w:val="BodyText"/>
      </w:pPr>
      <w:r>
        <w:t xml:space="preserve">- Cũng không có!</w:t>
      </w:r>
    </w:p>
    <w:p>
      <w:pPr>
        <w:pStyle w:val="BodyText"/>
      </w:pPr>
      <w:r>
        <w:t xml:space="preserve">Tống Lăng Phong gật gật đầu, điềm nhiên nói:</w:t>
      </w:r>
    </w:p>
    <w:p>
      <w:pPr>
        <w:pStyle w:val="BodyText"/>
      </w:pPr>
      <w:r>
        <w:t xml:space="preserve">- Đã không thân không thuộc, xin Lý Hộ pháp nể mặt Tống mỗ, xin đừng nhúng tay vào chuyện này.</w:t>
      </w:r>
    </w:p>
    <w:p>
      <w:pPr>
        <w:pStyle w:val="BodyText"/>
      </w:pPr>
      <w:r>
        <w:t xml:space="preserve">Lý Hộ pháp cười xòa một tiếng, khóe miệng lộ ra ý đùa cợt. Tống Lăng Phong ngươi không chịu nhượng bộ, vậy thì cũng đừng trách ta không cảnh báo ngươi. Võ đồng này nếu bị mất một sợi lông, đừng nói ngươi chỉ là tộc huynh của một Quý phi, cho dù là đệ đệ của Hoàng đế Bệ hạ, thì cũng không xong đâu.</w:t>
      </w:r>
    </w:p>
    <w:p>
      <w:pPr>
        <w:pStyle w:val="BodyText"/>
      </w:pPr>
      <w:r>
        <w:t xml:space="preserve">- Được, ông chủ Tống, ta chỉ hy vọng ngài hãy suy nghĩ cẩn thận, đừng có làm việc sau này lại sẽ hối hận!</w:t>
      </w:r>
    </w:p>
    <w:p>
      <w:pPr>
        <w:pStyle w:val="BodyText"/>
      </w:pPr>
      <w:r>
        <w:t xml:space="preserve">Lý Hộ pháp không hề khách khí nói.</w:t>
      </w:r>
    </w:p>
    <w:p>
      <w:pPr>
        <w:pStyle w:val="BodyText"/>
      </w:pPr>
      <w:r>
        <w:t xml:space="preserve">- Ha ha ha. Lý Hộ pháp, nếu ngài cho rằng vị trí Hộ pháp của Chân Võ Thánh Địa có thể dọa được Tống mỗ ta thì thật nực cười.</w:t>
      </w:r>
    </w:p>
    <w:p>
      <w:pPr>
        <w:pStyle w:val="BodyText"/>
      </w:pPr>
      <w:r>
        <w:t xml:space="preserve">Nói xong, Tống Lăng Phong sắc mặt trầm xuống, hét:</w:t>
      </w:r>
    </w:p>
    <w:p>
      <w:pPr>
        <w:pStyle w:val="BodyText"/>
      </w:pPr>
      <w:r>
        <w:t xml:space="preserve">- Ra tay!</w:t>
      </w:r>
    </w:p>
    <w:p>
      <w:pPr>
        <w:pStyle w:val="BodyText"/>
      </w:pPr>
      <w:r>
        <w:t xml:space="preserve">Tứ đại hộ vệ đang ở thế chờ, chỉ cần một mệnh lệnh của Tống Lăng Phong là sẽ ra tay. Bốn cơ thể nhất tề phát động, dường như phản ứng cùng một lúc, hướng thẳng vào Tần Vô Song.</w:t>
      </w:r>
    </w:p>
    <w:p>
      <w:pPr>
        <w:pStyle w:val="BodyText"/>
      </w:pPr>
      <w:r>
        <w:t xml:space="preserve">Tần Vô Song không hề né tránh, khóe miệng hé một tia cười lạnh. Đến bây giờ, Tần Vô Song đã đánh bao nhiêu người, nhưng chưa hề giết người.</w:t>
      </w:r>
    </w:p>
    <w:p>
      <w:pPr>
        <w:pStyle w:val="BodyText"/>
      </w:pPr>
      <w:r>
        <w:t xml:space="preserve">Xem ra, đã không còn phải do dự nữa, đối với loại ác bá quen ức hiếp người như vậy, mặc kệ ngươi là ai, cũng không ngại gì mà không ức hiếp. Đã như vậy, phải dạy cho ngươi một bài học khó quên.</w:t>
      </w:r>
    </w:p>
    <w:p>
      <w:pPr>
        <w:pStyle w:val="BodyText"/>
      </w:pPr>
      <w:r>
        <w:t xml:space="preserve">Nghĩ đến đây, Tần Vô Song không lùi mà tiến, toàn thân như mũi tên rời cung, xông thẳng vào mấy tên hộ vệ.</w:t>
      </w:r>
    </w:p>
    <w:p>
      <w:pPr>
        <w:pStyle w:val="BodyText"/>
      </w:pPr>
      <w:r>
        <w:t xml:space="preserve">Cách tấn công vô cùng lỗ mãng, cực kỳ bất ngờ. Điều kỳ lạ là, Tần Vô Song tấn công dường như không có bất kỳ thế chống đỡ nào. Đối phương, lại như cuồng phong, vô cùng khí thế, húc đầu đón tiếp.</w:t>
      </w:r>
    </w:p>
    <w:p>
      <w:pPr>
        <w:pStyle w:val="BodyText"/>
      </w:pPr>
      <w:r>
        <w:t xml:space="preserve">Lần này, ba gã hộ vệ ở ba hướng khác, đều bị Tần Vô Song bỏ qua.</w:t>
      </w:r>
    </w:p>
    <w:p>
      <w:pPr>
        <w:pStyle w:val="BodyText"/>
      </w:pPr>
      <w:r>
        <w:t xml:space="preserve">Mặt Tần Vô Song đột nhiên lóe lên ánh hào quang, thở ra chân khí từ trong lồng ngực, cánh tay đột nhiên nâng lên, dường như cưỡi mây đạp nước vậy, thoải mái đánh ra một chưởng. Giống như niêm hoa mỉm cười, lại giống như chặt liễu tiễn bạn.</w:t>
      </w:r>
    </w:p>
    <w:p>
      <w:pPr>
        <w:pStyle w:val="BodyText"/>
      </w:pPr>
      <w:r>
        <w:t xml:space="preserve">Nhưng động tác tùy ý như vậy, thôi thúc Viêm Dương chân khí, trong nháy mắt đã biến thành đại sát khí không thể ngừng được.</w:t>
      </w:r>
    </w:p>
    <w:p>
      <w:pPr>
        <w:pStyle w:val="BodyText"/>
      </w:pPr>
      <w:r>
        <w:t xml:space="preserve">Chưởng lực hùng dũng, dường như những gợn sóng biến thành cơn lốc, như hỏa tinh bùng cháy thành hỏa diễm hừng hực.</w:t>
      </w:r>
    </w:p>
    <w:p>
      <w:pPr>
        <w:pStyle w:val="BodyText"/>
      </w:pPr>
      <w:r>
        <w:t xml:space="preserve">Chưởng lực như núi như biển vừa phóng ra, lá cây ngô đồng bốn phía bay ra khắp nơi, khí lưu loạn vũ.</w:t>
      </w:r>
    </w:p>
    <w:p>
      <w:pPr>
        <w:pStyle w:val="BodyText"/>
      </w:pPr>
      <w:r>
        <w:t xml:space="preserve">Hộ vệ đó tốt xấu gì võ nghệ cũng gần đạt đến Chân Võ Cảnh Bát đẳng, nhưng đột nhiên, dường như bị mất đi khả năng chống cự, trong lúc tuyệt vọng, lồng ngực như bị đè nặng, hơi thở cũng trở lên dồn dập. Đòn tiếp theo, một lực trí mạng ào ra như sóng lớn, đập vào toàn thân hắn.</w:t>
      </w:r>
    </w:p>
    <w:p>
      <w:pPr>
        <w:pStyle w:val="BodyText"/>
      </w:pPr>
      <w:r>
        <w:t xml:space="preserve">Phanh! Răng rắc!</w:t>
      </w:r>
    </w:p>
    <w:p>
      <w:pPr>
        <w:pStyle w:val="BodyText"/>
      </w:pPr>
      <w:r>
        <w:t xml:space="preserve">Tên hộ vệ đứng đó bị Tần Vô Song đánh một chưởng, bị đẩy xa mười mấy thước, đâm mạnh vào một cây ngô đồng lớn trước cửa Tê Phượng Lầu, phát ra một tiếng nổ lớn.</w:t>
      </w:r>
    </w:p>
    <w:p>
      <w:pPr>
        <w:pStyle w:val="BodyText"/>
      </w:pPr>
      <w:r>
        <w:t xml:space="preserve">Tiếp đó, cả cây ngô đồng chịu không nổi đòn công kịch quá mạnh như vậy, ‘rắc rắc’ một tiếng, ầm âm ngã xuống.</w:t>
      </w:r>
    </w:p>
    <w:p>
      <w:pPr>
        <w:pStyle w:val="BodyText"/>
      </w:pPr>
      <w:r>
        <w:t xml:space="preserve">Giết được một người, máu trong người Tần Vô Song sôi sục, không chịu dừng tay, chuyển thân đánh một quyền vào tên hộ vệ phía sau.</w:t>
      </w:r>
    </w:p>
    <w:p>
      <w:pPr>
        <w:pStyle w:val="BodyText"/>
      </w:pPr>
      <w:r>
        <w:t xml:space="preserve">Quyền này vô cùng bất ngờ, lại thêm Tần Vô Song quá nhanh, tên hộ vệ bị đánh bắn về phía sau. Hắn vốn không ngờ Tần Vô Song lại đánh ngã đồng đội của mình trong thời gian ngắn như vậy. Lại còn có thể quay đầu đánh mình một quyền, vốn không có bất kỳ suy tính gì nên đã bị đánh trúng ót.</w:t>
      </w:r>
    </w:p>
    <w:p>
      <w:pPr>
        <w:pStyle w:val="BodyText"/>
      </w:pPr>
      <w:r>
        <w:t xml:space="preserve">Oanh! Đầu hắn giống như bị bổ đôi, lập tức ngã xuống. Một quyền chí mạng!</w:t>
      </w:r>
    </w:p>
    <w:p>
      <w:pPr>
        <w:pStyle w:val="BodyText"/>
      </w:pPr>
      <w:r>
        <w:t xml:space="preserve">Tên hộ vệ còn lại cả người đang ở trên không trung, đã bị Tần Vô Song ra một quyền đánh gục, ngay sau đó, mới từ từ ôm bụng quỵ xuống. Ngã nhoài trên mặt đất, hiển nhiên là sống không nổi.</w:t>
      </w:r>
    </w:p>
    <w:p>
      <w:pPr>
        <w:pStyle w:val="BodyText"/>
      </w:pPr>
      <w:r>
        <w:t xml:space="preserve">Tần Vô Song trong nháy mắt giết liền ba người. Khí thế vô cùng, cường hãn vô cùng, đến ngay cả Lý Hộ pháp cũng phải trố mắt ngẩn mặt nhìn.</w:t>
      </w:r>
    </w:p>
    <w:p>
      <w:pPr>
        <w:pStyle w:val="BodyText"/>
      </w:pPr>
      <w:r>
        <w:t xml:space="preserve">Hắn vốn đã nghe đến cái tên Tần Vô Song, biết hắn thực lực cao cường, nhưng thật không ngờ, lại có thể mạnh đến mức độ này.</w:t>
      </w:r>
    </w:p>
    <w:p>
      <w:pPr>
        <w:pStyle w:val="BodyText"/>
      </w:pPr>
      <w:r>
        <w:t xml:space="preserve">Hắn tự hỏi mình trong trường hợp này, cũng tuyệt đối không thể giết hai tên hộ vệ nhẹ nhàng như vậy. Hiển nhiên, cả hai tên hộ vệ này thực lực đều gần đạt đến Chân Võ Cảnh Bát đẳng.</w:t>
      </w:r>
    </w:p>
    <w:p>
      <w:pPr>
        <w:pStyle w:val="BodyText"/>
      </w:pPr>
      <w:r>
        <w:t xml:space="preserve">Còn lại một tên hộ vệ thấy đồng đội mình bị giết dễ dàng như vậy, vô cùng kinh sợ, mặt biến sắc, liền quẳng ra vũ khí trên tay mình.</w:t>
      </w:r>
    </w:p>
    <w:p>
      <w:pPr>
        <w:pStyle w:val="BodyText"/>
      </w:pPr>
      <w:r>
        <w:t xml:space="preserve">Tống Lăng Phong lúc này cũng hít một hơi thật sâu. Bình sinh hắn giết vô số người, số người chết trong tay hắn cũng không ít, nhưng giết người dứt khoát như vậy, chiêu chiêu đoạt mạng, thủ đoạn và khí thế như vậy, cũng làm Tống Lăng Phong hắn than thở.</w:t>
      </w:r>
    </w:p>
    <w:p>
      <w:pPr>
        <w:pStyle w:val="BodyText"/>
      </w:pPr>
      <w:r>
        <w:t xml:space="preserve">Ở bên hông, lấy ra hai đoạn côn, nối tiếp hai đầu, thành một đoản thương, cổ tay rung lên, thương hoa liễu nhiễu. Thét dài một tiếng, đích thân ra tay.</w:t>
      </w:r>
    </w:p>
    <w:p>
      <w:pPr>
        <w:pStyle w:val="BodyText"/>
      </w:pPr>
      <w:r>
        <w:t xml:space="preserve">Tu vi của Tống Lăng Phong đã đạt đến Chân Võ Cảnh Bát đẳng Đỉnh phong, vô cùng phi thường. Đặc biệt là cây đoản thương trong tay, kế thừa thương pháp tuyệt diệu của gia tộc, uy lực vô biên.</w:t>
      </w:r>
    </w:p>
    <w:p>
      <w:pPr>
        <w:pStyle w:val="BodyText"/>
      </w:pPr>
      <w:r>
        <w:t xml:space="preserve">Hắn đích thân ra tay, từng thương như độc xà tấn công, hiểm độc vô cùng, đều đâm vào chỗ hiểm yếu của Tần Vô Song.</w:t>
      </w:r>
    </w:p>
    <w:p>
      <w:pPr>
        <w:pStyle w:val="BodyText"/>
      </w:pPr>
      <w:r>
        <w:t xml:space="preserve">Lý Hộ pháp thấy Tống Lăng Phong không nể mặt, đích thân ra tay. Tống Lăng Phong dù gì cũng là kiêu hùng một phương, tuy thực lực chưa đạt đến Chân Võ Cảnh Cửu đẳng, nhưng đích thân đối phó với một thiếu niên, lại dốc toàn lực, e rằng cậu thiếu niên này nuốt không trôi.</w:t>
      </w:r>
    </w:p>
    <w:p>
      <w:pPr>
        <w:pStyle w:val="BodyText"/>
      </w:pPr>
      <w:r>
        <w:t xml:space="preserve">Nhưng mà, gã thiếu niên này một khi xảy ra chuyện gì, bề trên trách tội, Tống Lăng Phong sẽ cửa tan nhà nát, e rằng Lý Hộ pháp hắn cũng bị liên lụy, bảo vệ không được, lại phải gánh tội thay, dù thế nào cũng chạy không thoát. Nghĩ đến đây, trong lòng bất an, quát lên:</w:t>
      </w:r>
    </w:p>
    <w:p>
      <w:pPr>
        <w:pStyle w:val="BodyText"/>
      </w:pPr>
      <w:r>
        <w:t xml:space="preserve">- Tống Lăng Phong, ngươi còn không dừng tay, nếu ngươi làm mất một sợi lông của vị thiếu niên này, ta đảm bảo ngươi sẽ bị cửa nát nhà tan, thậm chí còn bị tru di cửu tộc.</w:t>
      </w:r>
    </w:p>
    <w:p>
      <w:pPr>
        <w:pStyle w:val="BodyText"/>
      </w:pPr>
      <w:r>
        <w:t xml:space="preserve">- Hừ hừ, tru di cửu tộc? Dựa vào ngươi sao?</w:t>
      </w:r>
    </w:p>
    <w:p>
      <w:pPr>
        <w:pStyle w:val="BodyText"/>
      </w:pPr>
      <w:r>
        <w:t xml:space="preserve">Tống Lăng Phong lúc này vô cùng tức giận, nghe không lọt bất cứ lời khuyên can nào. Tấm bảng hiệu bị hủy, thuộc hạ đắc lực nhất bị giết, tất cả đã làm hắn đỏ hết hai con mắt.</w:t>
      </w:r>
    </w:p>
    <w:p>
      <w:pPr>
        <w:pStyle w:val="BodyText"/>
      </w:pPr>
      <w:r>
        <w:t xml:space="preserve">- Giết!</w:t>
      </w:r>
    </w:p>
    <w:p>
      <w:pPr>
        <w:pStyle w:val="BodyText"/>
      </w:pPr>
      <w:r>
        <w:t xml:space="preserve">- Giết hắn!</w:t>
      </w:r>
    </w:p>
    <w:p>
      <w:pPr>
        <w:pStyle w:val="BodyText"/>
      </w:pPr>
      <w:r>
        <w:t xml:space="preserve">Tống Lăng Phong rống lên liên tục, đoản thương múa như mưa rơi, không ngừng đâm ra, mỗi lần đâm ra là lại mắng một câu.</w:t>
      </w:r>
    </w:p>
    <w:p>
      <w:pPr>
        <w:pStyle w:val="BodyText"/>
      </w:pPr>
      <w:r>
        <w:t xml:space="preserve">Đột nhiên, đầu đường lại có một tiếng hét lớn:</w:t>
      </w:r>
    </w:p>
    <w:p>
      <w:pPr>
        <w:pStyle w:val="BodyText"/>
      </w:pPr>
      <w:r>
        <w:t xml:space="preserve">- Lý Hộ pháp, mau ngăn cản hắn!</w:t>
      </w:r>
    </w:p>
    <w:p>
      <w:pPr>
        <w:pStyle w:val="BodyText"/>
      </w:pPr>
      <w:r>
        <w:t xml:space="preserve">Lý Hộ pháp giật mình, thất kinh nói:</w:t>
      </w:r>
    </w:p>
    <w:p>
      <w:pPr>
        <w:pStyle w:val="BodyText"/>
      </w:pPr>
      <w:r>
        <w:t xml:space="preserve">- Đại Tôn giả!</w:t>
      </w:r>
    </w:p>
    <w:p>
      <w:pPr>
        <w:pStyle w:val="BodyText"/>
      </w:pPr>
      <w:r>
        <w:t xml:space="preserve">Không cần nghĩ nhiều, ông ta liền ra tay giữ chặt đoản thương của Tống Lăng Phong:</w:t>
      </w:r>
    </w:p>
    <w:p>
      <w:pPr>
        <w:pStyle w:val="BodyText"/>
      </w:pPr>
      <w:r>
        <w:t xml:space="preserve">- Họ Tống kia, còn không dừng tay, Đại Tôn giả đến rồi!</w:t>
      </w:r>
    </w:p>
    <w:p>
      <w:pPr>
        <w:pStyle w:val="BodyText"/>
      </w:pPr>
      <w:r>
        <w:t xml:space="preserve">Tống Lăng Phong tránh bàn tay của Lý Hộ pháp, tiếp tục đâm về phía Tần Vô Song. Trong lúc này, hắn đột nhiên có cảm giác vướng tay, sau đó, đoản thương của hắn đã bị giữ chặt. Hình ảnh trước mắt lóe lên, xuất hiện một người mặc áo bào tím, bộ râu dài phất phơ theo gió như thần minh, đang trợn mắt nhìn chằm chằm hắn:</w:t>
      </w:r>
    </w:p>
    <w:p>
      <w:pPr>
        <w:pStyle w:val="BodyText"/>
      </w:pPr>
      <w:r>
        <w:t xml:space="preserve">- Ngươi họ Tống?</w:t>
      </w:r>
    </w:p>
    <w:p>
      <w:pPr>
        <w:pStyle w:val="BodyText"/>
      </w:pPr>
      <w:r>
        <w:t xml:space="preserve">Tống Lăng Phong dùng sức kéo thương lại, nhưng vô dụng, lúc này mới biết là đã gặp phải cao thủ không tầm thường rồi. Trong đầu hắn đột nhiên nghĩ đến một cái tên, lại liên tưởng đến tiếng ‘Đại Tôn giả’ vừa nãy của Lý Hộ pháp, đột nhiên toàn thân run run. Lập tức trong mắt lộ vẻ nghi hoặc.</w:t>
      </w:r>
    </w:p>
    <w:p>
      <w:pPr>
        <w:pStyle w:val="Compact"/>
      </w:pPr>
      <w:r>
        <w:t xml:space="preserve">Ủng hộ chỉ với 1 click và 5s ! (adf.ly/4EmoB)</w:t>
      </w:r>
      <w:r>
        <w:br w:type="textWrapping"/>
      </w:r>
      <w:r>
        <w:br w:type="textWrapping"/>
      </w:r>
    </w:p>
    <w:p>
      <w:pPr>
        <w:pStyle w:val="Heading2"/>
      </w:pPr>
      <w:bookmarkStart w:id="129" w:name="chương-107"/>
      <w:bookmarkEnd w:id="129"/>
      <w:r>
        <w:t xml:space="preserve">107. Chương 10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07: Chấn nhiếp cường đạo.</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Dù sao luyện đạt đến cảnh giới Chân Võ Cảnh Cửu đẳng, võ lực thế tục đã đến được đỉnh phong, hoặc là bế quan thành công, đột phá tiến vào cảnh giới Tiên Thiên, hoặc là chỉ có thể bồi hồi với vị trí cảnh giới Chân Võ Cảnh Cửu đẳng. Do vậy, Tứ Đại Tôn Giả rất ít lộ diện trong thế tục, nhưng lại không ít người đến biết. Tống Lăng Phong tuy không có cơ hội gặp Tứ Đại Tôn Giả, nhưng cũng có hiểu biết qua những tin đồn. Biết đến sự tồn tại của một nhân vật như Đại Tôn giả áo bào tím.</w:t>
      </w:r>
    </w:p>
    <w:p>
      <w:pPr>
        <w:pStyle w:val="BodyText"/>
      </w:pPr>
      <w:r>
        <w:t xml:space="preserve">Vừa nghĩ đến đó, dũng khí và nhiệt huyết trong người đột nhiên giảm xuống, sống lưng lạnh toát mồ hôi.</w:t>
      </w:r>
    </w:p>
    <w:p>
      <w:pPr>
        <w:pStyle w:val="BodyText"/>
      </w:pPr>
      <w:r>
        <w:t xml:space="preserve">Đại Tôn giả áo bào tím khẩu khí càng thêm nghiêm nghị, truy hỏi một câu:</w:t>
      </w:r>
    </w:p>
    <w:p>
      <w:pPr>
        <w:pStyle w:val="BodyText"/>
      </w:pPr>
      <w:r>
        <w:t xml:space="preserve">- Ngươi họ Tống?</w:t>
      </w:r>
    </w:p>
    <w:p>
      <w:pPr>
        <w:pStyle w:val="BodyText"/>
      </w:pPr>
      <w:r>
        <w:t xml:space="preserve">- Tại hạ Tống Lăng Phong, là tộc huynh của Ban Quý phi.</w:t>
      </w:r>
    </w:p>
    <w:p>
      <w:pPr>
        <w:pStyle w:val="BodyText"/>
      </w:pPr>
      <w:r>
        <w:t xml:space="preserve">Dưới sự áp chế uy nghiêm của Đại Tôn giả áo bào tím, dù là hung hãn như hắn, cũng có phần run sợ.</w:t>
      </w:r>
    </w:p>
    <w:p>
      <w:pPr>
        <w:pStyle w:val="BodyText"/>
      </w:pPr>
      <w:r>
        <w:t xml:space="preserve">Hiển nhiên, khẩu khí và sắc mặt của Đại Tôn giả áo bào tím cũng đã thể hiện thái độ cương quyết của ông. Thật tức giận, thật sự rất tức giận!</w:t>
      </w:r>
    </w:p>
    <w:p>
      <w:pPr>
        <w:pStyle w:val="BodyText"/>
      </w:pPr>
      <w:r>
        <w:t xml:space="preserve">- Được, ngươi họ Tống, vậy từ hôm nay trở đi, ngươi đổi thành Tống Chung đi.</w:t>
      </w:r>
    </w:p>
    <w:p>
      <w:pPr>
        <w:pStyle w:val="BodyText"/>
      </w:pPr>
      <w:r>
        <w:t xml:space="preserve">Đại Tôn giả áo bào tím nhẹ buông tay, Tống Lăng Phong cầm đoản thương lùi vài bước.</w:t>
      </w:r>
    </w:p>
    <w:p>
      <w:pPr>
        <w:pStyle w:val="BodyText"/>
      </w:pPr>
      <w:r>
        <w:t xml:space="preserve">- Lý Hộ pháp!</w:t>
      </w:r>
    </w:p>
    <w:p>
      <w:pPr>
        <w:pStyle w:val="BodyText"/>
      </w:pPr>
      <w:r>
        <w:t xml:space="preserve">Đại Tôn giả áo bào tím thấp giọng quát.</w:t>
      </w:r>
    </w:p>
    <w:p>
      <w:pPr>
        <w:pStyle w:val="BodyText"/>
      </w:pPr>
      <w:r>
        <w:t xml:space="preserve">- Có thuộc hạ!</w:t>
      </w:r>
    </w:p>
    <w:p>
      <w:pPr>
        <w:pStyle w:val="BodyText"/>
      </w:pPr>
      <w:r>
        <w:t xml:space="preserve">Lý Hộ pháp cũng hồn phiêu phách lạc như Tống Lăng Phong, biết Đại Tôn giả đã thực sự tức giận, chuyện lần này, chắc chắn không thể bỏ qua.</w:t>
      </w:r>
    </w:p>
    <w:p>
      <w:pPr>
        <w:pStyle w:val="BodyText"/>
      </w:pPr>
      <w:r>
        <w:t xml:space="preserve">Xuống tay với Quán quân Thí luyện, cũng chỉ có loại ác bá không biết cái gì gọi là hậu quả mới dám làm ra. Tống Lăng Phong ngươi vừa nãy có phải là rất hống hách không? Không phải là muốn làm người khác hối hận đến chết sao? Chuyện hôm nay, để xem Tống Lăng Phong ngươi thu xếp thế nào!</w:t>
      </w:r>
    </w:p>
    <w:p>
      <w:pPr>
        <w:pStyle w:val="BodyText"/>
      </w:pPr>
      <w:r>
        <w:t xml:space="preserve">- Ngươi hãy xem chừng hai vị thiếu niên này, không được để cho bất kỳ kẻ xấu nào lại gần!</w:t>
      </w:r>
    </w:p>
    <w:p>
      <w:pPr>
        <w:pStyle w:val="BodyText"/>
      </w:pPr>
      <w:r>
        <w:t xml:space="preserve">Đại Tôn giả áo bào tím dặn dò.</w:t>
      </w:r>
    </w:p>
    <w:p>
      <w:pPr>
        <w:pStyle w:val="BodyText"/>
      </w:pPr>
      <w:r>
        <w:t xml:space="preserve">- Vâng!</w:t>
      </w:r>
    </w:p>
    <w:p>
      <w:pPr>
        <w:pStyle w:val="BodyText"/>
      </w:pPr>
      <w:r>
        <w:t xml:space="preserve">Đại Tôn giả áo bào tím đổi khẩu khí, trừng mắt nhìn Tống Lăng Phong, lạnh nhạt hỏi:</w:t>
      </w:r>
    </w:p>
    <w:p>
      <w:pPr>
        <w:pStyle w:val="BodyText"/>
      </w:pPr>
      <w:r>
        <w:t xml:space="preserve">- Ngươi biết hắn là ai không?</w:t>
      </w:r>
    </w:p>
    <w:p>
      <w:pPr>
        <w:pStyle w:val="BodyText"/>
      </w:pPr>
      <w:r>
        <w:t xml:space="preserve">Ông ta chỉ vào Tần Vô Song.</w:t>
      </w:r>
    </w:p>
    <w:p>
      <w:pPr>
        <w:pStyle w:val="BodyText"/>
      </w:pPr>
      <w:r>
        <w:t xml:space="preserve">- Không biết!</w:t>
      </w:r>
    </w:p>
    <w:p>
      <w:pPr>
        <w:pStyle w:val="BodyText"/>
      </w:pPr>
      <w:r>
        <w:t xml:space="preserve">Tống Lăng Phong hoàn hồn lại. Vị thiếu niên này nhìn ngang nhìn dọc cũng không giống dạng tai to mặt lớn gì, ngoài thực lực yêu nghiệt, thì không phải là mặc trang phục quý tộc hạ phẩm sao?</w:t>
      </w:r>
    </w:p>
    <w:p>
      <w:pPr>
        <w:pStyle w:val="BodyText"/>
      </w:pPr>
      <w:r>
        <w:t xml:space="preserve">- Vậy ngươi biết, lão phu là ai không?</w:t>
      </w:r>
    </w:p>
    <w:p>
      <w:pPr>
        <w:pStyle w:val="BodyText"/>
      </w:pPr>
      <w:r>
        <w:t xml:space="preserve">Đại Tôn giả áo bào tím khẩu khí thêm trầm trọng.</w:t>
      </w:r>
    </w:p>
    <w:p>
      <w:pPr>
        <w:pStyle w:val="BodyText"/>
      </w:pPr>
      <w:r>
        <w:t xml:space="preserve">- Biết! Ngài là Đại Tôn giả của Chân Võ Thánh Địa!</w:t>
      </w:r>
    </w:p>
    <w:p>
      <w:pPr>
        <w:pStyle w:val="BodyText"/>
      </w:pPr>
      <w:r>
        <w:t xml:space="preserve">Tống Lăng Phong thận trọng trả lời.</w:t>
      </w:r>
    </w:p>
    <w:p>
      <w:pPr>
        <w:pStyle w:val="BodyText"/>
      </w:pPr>
      <w:r>
        <w:t xml:space="preserve">- Được, coi như mắt người không hoàn toàn ở sau gáy. Chuyện ngày hôm nay, bắt nguồn từ việc thuộc hạ của ngươi ức hiếp người khác, đúng không?</w:t>
      </w:r>
    </w:p>
    <w:p>
      <w:pPr>
        <w:pStyle w:val="BodyText"/>
      </w:pPr>
      <w:r>
        <w:t xml:space="preserve">- Đại Tôn giả, nhưng hắn… hắn đã phá vỡ tấm bảng hiệu chữ vàng của Tê Phượng Lầu chúng tôi. Là do đích thân Quý phi nương nương hạ bút, vô cùng quý giá.</w:t>
      </w:r>
    </w:p>
    <w:p>
      <w:pPr>
        <w:pStyle w:val="BodyText"/>
      </w:pPr>
      <w:r>
        <w:t xml:space="preserve">Tống Lăng Phong bây giờ chỉ còn cách ra con bài cuối cùng, hy vọng có thể mượn uy thế Hoàng đế Bệ hạ Bách Việt Quốc, tạm thời thoát phen này.</w:t>
      </w:r>
    </w:p>
    <w:p>
      <w:pPr>
        <w:pStyle w:val="BodyText"/>
      </w:pPr>
      <w:r>
        <w:t xml:space="preserve">Đến bây giờ hắn vẫn chưa hiểu được, một thiếu niên vùng quê nhỏ bé, làm sao lại dẫn Hộ pháp của Chân Võ Thánh Địa đến, việc này coi như không tính, nhưng sau đó lại kéo theo một người. Lần này không phải là Hộ pháp, mà là Tôn giả, mà đến cả hắn cũng không có tư cách nghênh tiếp. Hơn nữa lại là Đại Tôn giả đại nhân! Đến Hoàng đế Bệ hạ, trước mặt Đại Tôn giả đại nhân cũng phải cung kính bảy phần, huống hồ là Tống Lăng Phong hắn!</w:t>
      </w:r>
    </w:p>
    <w:p>
      <w:pPr>
        <w:pStyle w:val="BodyText"/>
      </w:pPr>
      <w:r>
        <w:t xml:space="preserve">Tại sao? Hắn không thể hiểu nổi!</w:t>
      </w:r>
    </w:p>
    <w:p>
      <w:pPr>
        <w:pStyle w:val="BodyText"/>
      </w:pPr>
      <w:r>
        <w:t xml:space="preserve">Nhưng Đại Tôn giả áo bào tím hiển nhiên không có ý định giải thích, liên tục cười lạnh, nhìn đống hỗn độn trước cửa Tê Phượng Lầu, lộ ra một nụ cười cổ quái, gật gật đầu:</w:t>
      </w:r>
    </w:p>
    <w:p>
      <w:pPr>
        <w:pStyle w:val="BodyText"/>
      </w:pPr>
      <w:r>
        <w:t xml:space="preserve">- Phá vỡ bảng hiệu của ngươi?</w:t>
      </w:r>
    </w:p>
    <w:p>
      <w:pPr>
        <w:pStyle w:val="BodyText"/>
      </w:pPr>
      <w:r>
        <w:t xml:space="preserve">- Đúng thế! Đại Tôn giả, dù hai bên có chút xung đột, nhưng cũng không nên phá vỡ bảng hiệu của người ta, phải không ạ?</w:t>
      </w:r>
    </w:p>
    <w:p>
      <w:pPr>
        <w:pStyle w:val="BodyText"/>
      </w:pPr>
      <w:r>
        <w:t xml:space="preserve">Đại Tôn giả áo bào tím ngạo mạn cười:</w:t>
      </w:r>
    </w:p>
    <w:p>
      <w:pPr>
        <w:pStyle w:val="BodyText"/>
      </w:pPr>
      <w:r>
        <w:t xml:space="preserve">- Phá rất hay, hắn không phá, lúc ta đến, bảng hiệu của ngươi cũng sẽ vỡ như vậy!</w:t>
      </w:r>
    </w:p>
    <w:p>
      <w:pPr>
        <w:pStyle w:val="BodyText"/>
      </w:pPr>
      <w:r>
        <w:t xml:space="preserve">Tống Lăng Phong nghe những lời này, hơi run giọng nói:</w:t>
      </w:r>
    </w:p>
    <w:p>
      <w:pPr>
        <w:pStyle w:val="BodyText"/>
      </w:pPr>
      <w:r>
        <w:t xml:space="preserve">- Đại Tôn giả, đây là vì sao? Tiểu nhân luôn một lòng hòa khí sinh tài. Tấm bảng này, cũng là bắt nguồn từ người đó.</w:t>
      </w:r>
    </w:p>
    <w:p>
      <w:pPr>
        <w:pStyle w:val="BodyText"/>
      </w:pPr>
      <w:r>
        <w:t xml:space="preserve">Đại Tôn giả áo bào tím cau mày:</w:t>
      </w:r>
    </w:p>
    <w:p>
      <w:pPr>
        <w:pStyle w:val="BodyText"/>
      </w:pPr>
      <w:r>
        <w:t xml:space="preserve">- Ban Quý phi?</w:t>
      </w:r>
    </w:p>
    <w:p>
      <w:pPr>
        <w:pStyle w:val="BodyText"/>
      </w:pPr>
      <w:r>
        <w:t xml:space="preserve">- Đúng vậy, Ban Quý phi mà Hoàng đế Bệ hạ sủng ái nhất, là muội muội của tiểu nhân.</w:t>
      </w:r>
    </w:p>
    <w:p>
      <w:pPr>
        <w:pStyle w:val="BodyText"/>
      </w:pPr>
      <w:r>
        <w:t xml:space="preserve">- Vậy sao?</w:t>
      </w:r>
    </w:p>
    <w:p>
      <w:pPr>
        <w:pStyle w:val="BodyText"/>
      </w:pPr>
      <w:r>
        <w:t xml:space="preserve">Đại Tôn giả lại cười lạnh một tiếng:</w:t>
      </w:r>
    </w:p>
    <w:p>
      <w:pPr>
        <w:pStyle w:val="BodyText"/>
      </w:pPr>
      <w:r>
        <w:t xml:space="preserve">- Chính vì Ban Quý phi, mà Tê Phượng Lầu ngươi tùy ý đánh người giết người, có thể tùy ý lấy mạng người khác, có thể cậy thế ức hiếp người khác, phải không?</w:t>
      </w:r>
    </w:p>
    <w:p>
      <w:pPr>
        <w:pStyle w:val="BodyText"/>
      </w:pPr>
      <w:r>
        <w:t xml:space="preserve">Tống Lăng Phong chấn động, trong lòng có một dự cảm rất xấu, nghe khẩu khí của Đại Tôn giả, hiển nhiên không để tâm đến cái tên Ban Quý phi kia.</w:t>
      </w:r>
    </w:p>
    <w:p>
      <w:pPr>
        <w:pStyle w:val="BodyText"/>
      </w:pPr>
      <w:r>
        <w:t xml:space="preserve">- Không, không dám!</w:t>
      </w:r>
    </w:p>
    <w:p>
      <w:pPr>
        <w:pStyle w:val="BodyText"/>
      </w:pPr>
      <w:r>
        <w:t xml:space="preserve">Nghĩ đến đây, khẩu khí của hắn giảm xuống ba phần.</w:t>
      </w:r>
    </w:p>
    <w:p>
      <w:pPr>
        <w:pStyle w:val="BodyText"/>
      </w:pPr>
      <w:r>
        <w:t xml:space="preserve">- Không dám? Ngươi nói hắn phá vỡ bảng hiệu của người đúng không? Ngươi hạ thủ muốn lấy mạng hắn, việc này là đúng, phải không?</w:t>
      </w:r>
    </w:p>
    <w:p>
      <w:pPr>
        <w:pStyle w:val="BodyText"/>
      </w:pPr>
      <w:r>
        <w:t xml:space="preserve">- Việc này…</w:t>
      </w:r>
    </w:p>
    <w:p>
      <w:pPr>
        <w:pStyle w:val="BodyText"/>
      </w:pPr>
      <w:r>
        <w:t xml:space="preserve">Tâm trạng của Tống Lăng Phong lúc này chỉ có thể hình dung bằng bốn chữ: khóc không thành lời.</w:t>
      </w:r>
    </w:p>
    <w:p>
      <w:pPr>
        <w:pStyle w:val="BodyText"/>
      </w:pPr>
      <w:r>
        <w:t xml:space="preserve">Đại Tôn giả áo bào tím cũng không muốn nhiều lời, đảo mắt nhìn toàn hiện trường:</w:t>
      </w:r>
    </w:p>
    <w:p>
      <w:pPr>
        <w:pStyle w:val="BodyText"/>
      </w:pPr>
      <w:r>
        <w:t xml:space="preserve">- Một câu thôi, Tề Phượng Lầu, ngừng kinh doanh!</w:t>
      </w:r>
    </w:p>
    <w:p>
      <w:pPr>
        <w:pStyle w:val="BodyText"/>
      </w:pPr>
      <w:r>
        <w:t xml:space="preserve">- Ngừng kinh doanh?</w:t>
      </w:r>
    </w:p>
    <w:p>
      <w:pPr>
        <w:pStyle w:val="BodyText"/>
      </w:pPr>
      <w:r>
        <w:t xml:space="preserve">Tống Lăng Phong trong lòng run run.</w:t>
      </w:r>
    </w:p>
    <w:p>
      <w:pPr>
        <w:pStyle w:val="BodyText"/>
      </w:pPr>
      <w:r>
        <w:t xml:space="preserve">- Ngươi không muốn ngừng?</w:t>
      </w:r>
    </w:p>
    <w:p>
      <w:pPr>
        <w:pStyle w:val="BodyText"/>
      </w:pPr>
      <w:r>
        <w:t xml:space="preserve">Tống Lăng Phong khóc lóc kể:</w:t>
      </w:r>
    </w:p>
    <w:p>
      <w:pPr>
        <w:pStyle w:val="BodyText"/>
      </w:pPr>
      <w:r>
        <w:t xml:space="preserve">- Đại Tôn giả, cả nhà tiểu nhân từ trên xuống dưới đều sống nhờ vào Tê Phượng Lầu này, nếu ngừng kinh doanh, thực sự là sẽ mất đi kế sinh nhai.</w:t>
      </w:r>
    </w:p>
    <w:p>
      <w:pPr>
        <w:pStyle w:val="BodyText"/>
      </w:pPr>
      <w:r>
        <w:t xml:space="preserve">- Ngươi nếu cứ tiếp tục mở, hy vọng khi Võ Thánh đại nhân đến hỏi chuyện ngày hôm nay, cả nhà các ngươi từ trên xuống dưới sẽ giữ được tính mạng.</w:t>
      </w:r>
    </w:p>
    <w:p>
      <w:pPr>
        <w:pStyle w:val="BodyText"/>
      </w:pPr>
      <w:r>
        <w:t xml:space="preserve">Đại Tôn giả áo bào tím nói xong, vung cánh tay, hừ một tiếng, rồi quay đi luôn.</w:t>
      </w:r>
    </w:p>
    <w:p>
      <w:pPr>
        <w:pStyle w:val="BodyText"/>
      </w:pPr>
      <w:r>
        <w:t xml:space="preserve">Võ Thánh đại nhân? Tống Lăng Phong đã hoàn toàn suy xụp, sao việc này lại có liên quan đến cả Võ Thánh đại nhân? Võ Thánh đại nhân thanh tu ở Võ Thánh Sơn nhiều năm, hầu như chưa hề màng đến thế sự, gã thiếu niên đó lẽ nào là thân thích của Võ Thánh đại nhân?</w:t>
      </w:r>
    </w:p>
    <w:p>
      <w:pPr>
        <w:pStyle w:val="BodyText"/>
      </w:pPr>
      <w:r>
        <w:t xml:space="preserve">Không thể! Thân thích của Võ Thánh đại nhân, không thể là quý tộc hạ phẩm được!</w:t>
      </w:r>
    </w:p>
    <w:p>
      <w:pPr>
        <w:pStyle w:val="BodyText"/>
      </w:pPr>
      <w:r>
        <w:t xml:space="preserve">- Đại Tôn giả, xin dừng bước, xin dừng bước!</w:t>
      </w:r>
    </w:p>
    <w:p>
      <w:pPr>
        <w:pStyle w:val="BodyText"/>
      </w:pPr>
      <w:r>
        <w:t xml:space="preserve">Tống Lăng Phong cầu xin:</w:t>
      </w:r>
    </w:p>
    <w:p>
      <w:pPr>
        <w:pStyle w:val="BodyText"/>
      </w:pPr>
      <w:r>
        <w:t xml:space="preserve">- Tôi ngừng kinh doanh, ngừng kinh doanh, ngừng kinh doanh ngay lập tức!</w:t>
      </w:r>
    </w:p>
    <w:p>
      <w:pPr>
        <w:pStyle w:val="BodyText"/>
      </w:pPr>
      <w:r>
        <w:t xml:space="preserve">Đại Tôn giả áo bào tím vốn chỉ muốn trừng phạt Tống Lăng Phong một chút, chứ không muốn hắn nhà tan cửa nát. Dù sao Tần Vô Song vẫn chưa xảy ra chuyện gì, hơn nữa lại vẫn còn chiếm thế thượng phong.</w:t>
      </w:r>
    </w:p>
    <w:p>
      <w:pPr>
        <w:pStyle w:val="BodyText"/>
      </w:pPr>
      <w:r>
        <w:t xml:space="preserve">Nếu Tần Vô Song xảy ra chuyện gì, thì tình huống sẽ không như thế này, Ban Quý phi gì đó, cũng không cần nghĩ đến. Nếu Đại Tôn giả muốn tiêu diệt Tống Lăng Phong, thì cũng không cần phải nghĩ đến bất kỳ Quý phi nào cả. Quý phi, chỉ tạm thời được sủng ái, nếu Đại Tôn giả muốn tố cáo cô ta, trong vòng ba ngày có thể làm cô ta bị thất sủng, đày cô ta vào lãnh cung, từ đó sẽ không bao giờ được thấy mặt trời nữa.</w:t>
      </w:r>
    </w:p>
    <w:p>
      <w:pPr>
        <w:pStyle w:val="BodyText"/>
      </w:pPr>
      <w:r>
        <w:t xml:space="preserve">Tần Vô Song đã không xảy ra việc gì, Đại Tôn giả cũng không muốn quá hiển sơn lộ thủy. Dù sao thế lực của Võ Thánh địa mạnh hơn thế lực thế tục. Nếu hắn tùy tiện phá vỡ sự cân bằng thế lực thế tục, rất dễ dẫn đến khủng hoảng và bất an.</w:t>
      </w:r>
    </w:p>
    <w:p>
      <w:pPr>
        <w:pStyle w:val="BodyText"/>
      </w:pPr>
      <w:r>
        <w:t xml:space="preserve">- Muốn hối hận?</w:t>
      </w:r>
    </w:p>
    <w:p>
      <w:pPr>
        <w:pStyle w:val="BodyText"/>
      </w:pPr>
      <w:r>
        <w:t xml:space="preserve">Đại Tôn giả áo bào tím giương mắt nhìn lúc lâu, mới lạnh lùng nói.</w:t>
      </w:r>
    </w:p>
    <w:p>
      <w:pPr>
        <w:pStyle w:val="BodyText"/>
      </w:pPr>
      <w:r>
        <w:t xml:space="preserve">- Xin Đại Tôn giả tha tội!</w:t>
      </w:r>
    </w:p>
    <w:p>
      <w:pPr>
        <w:pStyle w:val="BodyText"/>
      </w:pPr>
      <w:r>
        <w:t xml:space="preserve">Tần Lăng Phong cúi người cầu xin.</w:t>
      </w:r>
    </w:p>
    <w:p>
      <w:pPr>
        <w:pStyle w:val="BodyText"/>
      </w:pPr>
      <w:r>
        <w:t xml:space="preserve">- Vậy dừng kinh doanh một tháng, nếu Tê Phượng Lầu vẫn giống như trước đây ức hiếp mọi người, để cho ta thấy có lần thứ hai, Tống gia nhà ngươi cũng không cần ở lại Đế Đô nữa.</w:t>
      </w:r>
    </w:p>
    <w:p>
      <w:pPr>
        <w:pStyle w:val="BodyText"/>
      </w:pPr>
      <w:r>
        <w:t xml:space="preserve">Đại Tôn giả áo bào tím nói khẩu khí vô cùng nghiêm khắc.</w:t>
      </w:r>
    </w:p>
    <w:p>
      <w:pPr>
        <w:pStyle w:val="BodyText"/>
      </w:pPr>
      <w:r>
        <w:t xml:space="preserve">- Vâng, vâng, vâng!</w:t>
      </w:r>
    </w:p>
    <w:p>
      <w:pPr>
        <w:pStyle w:val="BodyText"/>
      </w:pPr>
      <w:r>
        <w:t xml:space="preserve">Tống Lăng Phong vội vã trả lời.</w:t>
      </w:r>
    </w:p>
    <w:p>
      <w:pPr>
        <w:pStyle w:val="BodyText"/>
      </w:pPr>
      <w:r>
        <w:t xml:space="preserve">- Chúng ta đi!</w:t>
      </w:r>
    </w:p>
    <w:p>
      <w:pPr>
        <w:pStyle w:val="BodyText"/>
      </w:pPr>
      <w:r>
        <w:t xml:space="preserve">Đại Tôn giả áo bào tím không thèm nhìn Tống Lăng Phong, gọi Lý Hộ pháp một tiếng.</w:t>
      </w:r>
    </w:p>
    <w:p>
      <w:pPr>
        <w:pStyle w:val="BodyText"/>
      </w:pPr>
      <w:r>
        <w:t xml:space="preserve">- Vâng!</w:t>
      </w:r>
    </w:p>
    <w:p>
      <w:pPr>
        <w:pStyle w:val="BodyText"/>
      </w:pPr>
      <w:r>
        <w:t xml:space="preserve">Tần Vô Song mỉm cười, hắn cũng có chút ngoài ý muốn, không ngờ một câu của Đồng Ngôn, lại làm cho đích thân Đại Tôn giả đến. Phải biết là, Đại Tôn giả rất ít màng đến chuyện thế sự, hay hỏi đến những chuyện thị phi.</w:t>
      </w:r>
    </w:p>
    <w:p>
      <w:pPr>
        <w:pStyle w:val="BodyText"/>
      </w:pPr>
      <w:r>
        <w:t xml:space="preserve">Lý Hộ pháp lúc bỏ đi còn không quên liếc Tống Lăng Phong hai cái. Tống Lăng Phong lúc này đã hoàn toàn thất thế, đến trung tiện cũng không dám.</w:t>
      </w:r>
    </w:p>
    <w:p>
      <w:pPr>
        <w:pStyle w:val="BodyText"/>
      </w:pPr>
      <w:r>
        <w:t xml:space="preserve">Tống Lăng Phong như con gà ngu ngốc nhìn Đại Tôn giả đưa theo một đám người đi, lúc này mới hoàn hồn, sờ tay lên trán, toát hết mồ hôi.</w:t>
      </w:r>
    </w:p>
    <w:p>
      <w:pPr>
        <w:pStyle w:val="BodyText"/>
      </w:pPr>
      <w:r>
        <w:t xml:space="preserve">Nhìn lại hiện trường, ba tên hộ vệ đã mệnh vong hoàng tuyền, không khỏi phẫn nộ, bực tức nói:</w:t>
      </w:r>
    </w:p>
    <w:p>
      <w:pPr>
        <w:pStyle w:val="BodyText"/>
      </w:pPr>
      <w:r>
        <w:t xml:space="preserve">- Tên thiếu niên đó, rốt cục là người nơi nào? Điều tra cho ta, xem hắn từ đâu ra.</w:t>
      </w:r>
    </w:p>
    <w:p>
      <w:pPr>
        <w:pStyle w:val="BodyText"/>
      </w:pPr>
      <w:r>
        <w:t xml:space="preserve">- Đại Đương gia!</w:t>
      </w:r>
    </w:p>
    <w:p>
      <w:pPr>
        <w:pStyle w:val="BodyText"/>
      </w:pPr>
      <w:r>
        <w:t xml:space="preserve">Từ đằng xa, Cửu Đương gia vừa chạy thục mạng, vừa giơ tay hét to:</w:t>
      </w:r>
    </w:p>
    <w:p>
      <w:pPr>
        <w:pStyle w:val="BodyText"/>
      </w:pPr>
      <w:r>
        <w:t xml:space="preserve">- Đại Đương gia, Phí đại nhân có điều quan trọng, bảo thuộc hả phải truyền lại cho ngài.</w:t>
      </w:r>
    </w:p>
    <w:p>
      <w:pPr>
        <w:pStyle w:val="BodyText"/>
      </w:pPr>
      <w:r>
        <w:t xml:space="preserve">- Phí đại nhân?</w:t>
      </w:r>
    </w:p>
    <w:p>
      <w:pPr>
        <w:pStyle w:val="BodyText"/>
      </w:pPr>
      <w:r>
        <w:t xml:space="preserve">Tống Lăng Phong đúng lúc buồn bực trong lòng, bụng nghĩ Phí đại nhân lại có chuyện gì?</w:t>
      </w:r>
    </w:p>
    <w:p>
      <w:pPr>
        <w:pStyle w:val="BodyText"/>
      </w:pPr>
      <w:r>
        <w:t xml:space="preserve">Cửu Đương gia đến gần, không thấy bọn người Tần Vô Song, mới thở phào nhẹ nhõm:</w:t>
      </w:r>
    </w:p>
    <w:p>
      <w:pPr>
        <w:pStyle w:val="BodyText"/>
      </w:pPr>
      <w:r>
        <w:t xml:space="preserve">- Người đâu?</w:t>
      </w:r>
    </w:p>
    <w:p>
      <w:pPr>
        <w:pStyle w:val="BodyText"/>
      </w:pPr>
      <w:r>
        <w:t xml:space="preserve">Tống Lăng Phong tức giận quát:</w:t>
      </w:r>
    </w:p>
    <w:p>
      <w:pPr>
        <w:pStyle w:val="BodyText"/>
      </w:pPr>
      <w:r>
        <w:t xml:space="preserve">- Phí đại nhân muốn nói gì?</w:t>
      </w:r>
    </w:p>
    <w:p>
      <w:pPr>
        <w:pStyle w:val="BodyText"/>
      </w:pPr>
      <w:r>
        <w:t xml:space="preserve">Cửu Đương gia nhìn tứ phía, thấy không có người ngoài, mới nói:</w:t>
      </w:r>
    </w:p>
    <w:p>
      <w:pPr>
        <w:pStyle w:val="BodyText"/>
      </w:pPr>
      <w:r>
        <w:t xml:space="preserve">- Phí đại nhân bảo thuộc hạ truyền đến ngài, theo như ông ấy dự tính, Thí luyện Võ đồng ở Sơn mạch Thiên Khấp đã kết thúc. Nếu là Võ đồng nơi khác đến, xin Đại Đương gia điều tra kỹ càng, đối phương có phải là Võ đồng đạt tư cách Thí luyện lần này hay không, và càng phải điều tra rõ thành tích Thí luyện của hắn.</w:t>
      </w:r>
    </w:p>
    <w:p>
      <w:pPr>
        <w:pStyle w:val="BodyText"/>
      </w:pPr>
      <w:r>
        <w:t xml:space="preserve">Tống Lăng Phong như bị điện giật, toàn thân hóa đá, kêu khổ trong lòng, đột nhiên hiểu ra, lẩm bẩm nói:</w:t>
      </w:r>
    </w:p>
    <w:p>
      <w:pPr>
        <w:pStyle w:val="BodyText"/>
      </w:pPr>
      <w:r>
        <w:t xml:space="preserve">- Thì ra là vậy, thì ra là vậy!</w:t>
      </w:r>
    </w:p>
    <w:p>
      <w:pPr>
        <w:pStyle w:val="BodyText"/>
      </w:pPr>
      <w:r>
        <w:t xml:space="preserve">Đột nhiên trừng mắt:</w:t>
      </w:r>
    </w:p>
    <w:p>
      <w:pPr>
        <w:pStyle w:val="BodyText"/>
      </w:pPr>
      <w:r>
        <w:t xml:space="preserve">- Sao ngươi không đến sớm một chút?</w:t>
      </w:r>
    </w:p>
    <w:p>
      <w:pPr>
        <w:pStyle w:val="BodyText"/>
      </w:pPr>
      <w:r>
        <w:t xml:space="preserve">Cửu Đương gia hổn hển thở nói:</w:t>
      </w:r>
    </w:p>
    <w:p>
      <w:pPr>
        <w:pStyle w:val="BodyText"/>
      </w:pPr>
      <w:r>
        <w:t xml:space="preserve">- Thuộc hạ vừa được Phí đại nhân dặn dò, đã dốc toàn lực chạy một mạch đến đây, không hề ngừng nghỉ.</w:t>
      </w:r>
    </w:p>
    <w:p>
      <w:pPr>
        <w:pStyle w:val="BodyText"/>
      </w:pPr>
      <w:r>
        <w:t xml:space="preserve">Tống Lăng Phong tức giận không biết để đâu cho hết, quát:</w:t>
      </w:r>
    </w:p>
    <w:p>
      <w:pPr>
        <w:pStyle w:val="BodyText"/>
      </w:pPr>
      <w:r>
        <w:t xml:space="preserve">- Việc này đều do ngươi mà ra, nếu ngươi có con mắt nhìn, thì hà cớ gì làm loạn ở đây!</w:t>
      </w:r>
    </w:p>
    <w:p>
      <w:pPr>
        <w:pStyle w:val="BodyText"/>
      </w:pPr>
      <w:r>
        <w:t xml:space="preserve">Cửu Đương gia bụng đầy ấm ức, bình thường cũng là do ngươi dặn không thể để mặc cho người đến đây gây sự, nhất định không thể để làm mất mặt Tê Phượng Lầu, nên ra tay thì phải ra tay.</w:t>
      </w:r>
    </w:p>
    <w:p>
      <w:pPr>
        <w:pStyle w:val="BodyText"/>
      </w:pPr>
      <w:r>
        <w:t xml:space="preserve">Đang muốn nói gì đó, Tống Lăng Phong đột nhiên quát lên:</w:t>
      </w:r>
    </w:p>
    <w:p>
      <w:pPr>
        <w:pStyle w:val="BodyText"/>
      </w:pPr>
      <w:r>
        <w:t xml:space="preserve">- Còn đứng ngẩn người ra làm gì? Mau hạ lệnh, Tê Phượng Lầu ngừng kinh doanh trong một tháng.</w:t>
      </w:r>
    </w:p>
    <w:p>
      <w:pPr>
        <w:pStyle w:val="BodyText"/>
      </w:pPr>
      <w:r>
        <w:t xml:space="preserve">- Ngừng kinh doanh?</w:t>
      </w:r>
    </w:p>
    <w:p>
      <w:pPr>
        <w:pStyle w:val="BodyText"/>
      </w:pPr>
      <w:r>
        <w:t xml:space="preserve">Cửu Đương gia ngẩn người.</w:t>
      </w:r>
    </w:p>
    <w:p>
      <w:pPr>
        <w:pStyle w:val="BodyText"/>
      </w:pPr>
      <w:r>
        <w:t xml:space="preserve">- Chấp hành ngay!</w:t>
      </w:r>
    </w:p>
    <w:p>
      <w:pPr>
        <w:pStyle w:val="BodyText"/>
      </w:pPr>
      <w:r>
        <w:t xml:space="preserve">Tống Lăng Phong bực tức quát, lại dặn dò:</w:t>
      </w:r>
    </w:p>
    <w:p>
      <w:pPr>
        <w:pStyle w:val="BodyText"/>
      </w:pPr>
      <w:r>
        <w:t xml:space="preserve">- Người chết thì trợ cấp mai táng cho người nhà! Lập tức chấp hành, ta vào cung, cầu kiến Ban Quý phi!</w:t>
      </w:r>
    </w:p>
    <w:p>
      <w:pPr>
        <w:pStyle w:val="BodyText"/>
      </w:pPr>
      <w:r>
        <w:t xml:space="preserve">Cửu Đương gia ngầm ý thức được việc không ổn, nhưng thấy được Đại Đương gia tức giận như vậy, không dám hỏi thêm câu nào, lập tức chấp hành.</w:t>
      </w:r>
    </w:p>
    <w:p>
      <w:pPr>
        <w:pStyle w:val="BodyText"/>
      </w:pPr>
      <w:r>
        <w:t xml:space="preserve">o0o</w:t>
      </w:r>
    </w:p>
    <w:p>
      <w:pPr>
        <w:pStyle w:val="BodyText"/>
      </w:pPr>
      <w:r>
        <w:t xml:space="preserve">Tần Vô Song đi đằng sau Đại Tôn giả áo bào tím, đột nhiên dừng bước, hỏi Đồng Ngôn:</w:t>
      </w:r>
    </w:p>
    <w:p>
      <w:pPr>
        <w:pStyle w:val="BodyText"/>
      </w:pPr>
      <w:r>
        <w:t xml:space="preserve">- Đồng huynh, ba lão bà đó, huynh sắp xếp cho họ ở đâu?</w:t>
      </w:r>
    </w:p>
    <w:p>
      <w:pPr>
        <w:pStyle w:val="BodyText"/>
      </w:pPr>
      <w:r>
        <w:t xml:space="preserve">- Ta đã để họ rời khỏi Đế Đô rồi. Việc của họ, tuy thảm, nhưng chắc chắn không thể cáo trạng được, về nhà còn hơn là chờ ở đây.</w:t>
      </w:r>
    </w:p>
    <w:p>
      <w:pPr>
        <w:pStyle w:val="BodyText"/>
      </w:pPr>
      <w:r>
        <w:t xml:space="preserve">Tần Vô Song im lặng không nói gì, dường như đang suy nghĩ, chuyện này, hắn luôn cảm thấy có khúc mắc, cụ thể là ở đâu, thì nhất thời nghĩ không thông. Theo hắn thấy, một chút phong ba lần này ở Tê Phượng Lầu, chỉ là bước nhạc đệm mà thôi.</w:t>
      </w:r>
    </w:p>
    <w:p>
      <w:pPr>
        <w:pStyle w:val="Compact"/>
      </w:pPr>
      <w:r>
        <w:t xml:space="preserve">Ủng hộ chỉ với 1 click và 5s ! (adf.ly/4EmoB)</w:t>
      </w:r>
      <w:r>
        <w:br w:type="textWrapping"/>
      </w:r>
      <w:r>
        <w:br w:type="textWrapping"/>
      </w:r>
    </w:p>
    <w:p>
      <w:pPr>
        <w:pStyle w:val="Heading2"/>
      </w:pPr>
      <w:bookmarkStart w:id="130" w:name="chương-108"/>
      <w:bookmarkEnd w:id="130"/>
      <w:r>
        <w:t xml:space="preserve">108. Chương 10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08: Chủ động từ hô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in Tê Phượng Lầu tạm thời ngừng kinh doanh ngay lập tức giống như pháo nổ đã truyền đến mọi ngóc ngách của Đế Đô. Bất kể quán trà, hay tiệm cơm, mọi người bàn tán nhiều nhất chính là chuyện Tê Phượng Lầu ngừng kinh doanh. Tuy người tận mắt chứng kiến không nhiều, nhưng vẫn là có người xem.</w:t>
      </w:r>
    </w:p>
    <w:p>
      <w:pPr>
        <w:pStyle w:val="BodyText"/>
      </w:pPr>
      <w:r>
        <w:t xml:space="preserve">Mọi người thể hiện ra đủ lại thái độ, nhưng đại đa số đều là cảm thấy vô cùng thỏa mãn, ai bảo bình thường Tê Phượng Lầu hung hãn đến như vậy. Những quý tộc cấp thấp bình thường không có tư cách vào Tê Phượng Lầu vui chơi thì càng khoái trá, chỉ mong Tê Phượng Lầu dừng kinh doanh luôn.</w:t>
      </w:r>
    </w:p>
    <w:p>
      <w:pPr>
        <w:pStyle w:val="BodyText"/>
      </w:pPr>
      <w:r>
        <w:t xml:space="preserve">o0o</w:t>
      </w:r>
    </w:p>
    <w:p>
      <w:pPr>
        <w:pStyle w:val="BodyText"/>
      </w:pPr>
      <w:r>
        <w:t xml:space="preserve">Châu thành Nam Vân Châu, trong phủ Tây Môn Đại phiệt.</w:t>
      </w:r>
    </w:p>
    <w:p>
      <w:pPr>
        <w:pStyle w:val="BodyText"/>
      </w:pPr>
      <w:r>
        <w:t xml:space="preserve">Tây Môn Vũ xòe bàn tay ra, một con chim bồ câu đưa tin sà xuống, hắn rút một ống trúc nhỏ trên mình con chim, rút ra một mảnh giấy điều.</w:t>
      </w:r>
    </w:p>
    <w:p>
      <w:pPr>
        <w:pStyle w:val="BodyText"/>
      </w:pPr>
      <w:r>
        <w:t xml:space="preserve">Ngay ở phía sau lưng hắn, có hai người đang đứng, chính là hai Thủ lĩnh Đại Hộ pháp của Lãnh Huyết Thập Tam Ưng.</w:t>
      </w:r>
    </w:p>
    <w:p>
      <w:pPr>
        <w:pStyle w:val="BodyText"/>
      </w:pPr>
      <w:r>
        <w:t xml:space="preserve">- Phiệt chủ, có phải có tin tức từ Đế Đô không?</w:t>
      </w:r>
    </w:p>
    <w:p>
      <w:pPr>
        <w:pStyle w:val="BodyText"/>
      </w:pPr>
      <w:r>
        <w:t xml:space="preserve">Tây Môn Vũ mở mảnh giấy trong tay, nhìn qua tờ giấy, trong mắt lộ vẻ hơi ngạc nhiên.</w:t>
      </w:r>
    </w:p>
    <w:p>
      <w:pPr>
        <w:pStyle w:val="BodyText"/>
      </w:pPr>
      <w:r>
        <w:t xml:space="preserve">- Nhị Hộ pháp!</w:t>
      </w:r>
    </w:p>
    <w:p>
      <w:pPr>
        <w:pStyle w:val="BodyText"/>
      </w:pPr>
      <w:r>
        <w:t xml:space="preserve">Tây Môn Vũ trầm tư một lúc, sau đó gọi.</w:t>
      </w:r>
    </w:p>
    <w:p>
      <w:pPr>
        <w:pStyle w:val="BodyText"/>
      </w:pPr>
      <w:r>
        <w:t xml:space="preserve">Nhị Hộ pháp thân hình cao lớn từ phía sau tiến tới:</w:t>
      </w:r>
    </w:p>
    <w:p>
      <w:pPr>
        <w:pStyle w:val="BodyText"/>
      </w:pPr>
      <w:r>
        <w:t xml:space="preserve">- Phiệt chủ, có gì dặn dò?</w:t>
      </w:r>
    </w:p>
    <w:p>
      <w:pPr>
        <w:pStyle w:val="BodyText"/>
      </w:pPr>
      <w:r>
        <w:t xml:space="preserve">- Ngay ngày mai ngươi hãy đưa theo nha đầu Nghiên nhi đến quận La Giang, càng nhanh càng tốt.</w:t>
      </w:r>
    </w:p>
    <w:p>
      <w:pPr>
        <w:pStyle w:val="BodyText"/>
      </w:pPr>
      <w:r>
        <w:t xml:space="preserve">Tây Môn Vũ khẩu khí vô cùng thận trọng. Sau đó nói thêm một câu:</w:t>
      </w:r>
    </w:p>
    <w:p>
      <w:pPr>
        <w:pStyle w:val="BodyText"/>
      </w:pPr>
      <w:r>
        <w:t xml:space="preserve">- Cụ thể làm thế nào? Không cần bản Phiệt chủ nói rõ chứ?</w:t>
      </w:r>
    </w:p>
    <w:p>
      <w:pPr>
        <w:pStyle w:val="BodyText"/>
      </w:pPr>
      <w:r>
        <w:t xml:space="preserve">Nhị Hộ pháp thận trọng nói:</w:t>
      </w:r>
    </w:p>
    <w:p>
      <w:pPr>
        <w:pStyle w:val="BodyText"/>
      </w:pPr>
      <w:r>
        <w:t xml:space="preserve">- Ý của Phiệt chủ là… lần này đi từ hôn với Đạt Hề Thế gia, còn cụ thể thế nào, xin Phiệt chủ nói rõ.</w:t>
      </w:r>
    </w:p>
    <w:p>
      <w:pPr>
        <w:pStyle w:val="BodyText"/>
      </w:pPr>
      <w:r>
        <w:t xml:space="preserve">- Ừm, từ hôn!</w:t>
      </w:r>
    </w:p>
    <w:p>
      <w:pPr>
        <w:pStyle w:val="BodyText"/>
      </w:pPr>
      <w:r>
        <w:t xml:space="preserve">Tây Môn Vũ trầm ngâm.</w:t>
      </w:r>
    </w:p>
    <w:p>
      <w:pPr>
        <w:pStyle w:val="BodyText"/>
      </w:pPr>
      <w:r>
        <w:t xml:space="preserve">- Còn về thái độ, không nhất thiết phải quá cao ngạo, cũng không cần quá khúm núm, không được làm mất mặt Đạt Hề Thế gia, nhưng phải giữ được tôn nghiêm của Tây Môn Đại phiệt ta. Tóm lại, chủ động từ hôn là chúng ta. Nhị Hộ pháp có thể làm được không?</w:t>
      </w:r>
    </w:p>
    <w:p>
      <w:pPr>
        <w:pStyle w:val="BodyText"/>
      </w:pPr>
      <w:r>
        <w:t xml:space="preserve">- Phiệt chủ đã đưa ra biện pháp, thuộc hạ sẽ không phụ sự sai bảo của Phiệt chủ. Chỉ là Nhị tiểu thư, thuộc hạ lo rằng cô ấy sẽ khó chịu với quyết định này.</w:t>
      </w:r>
    </w:p>
    <w:p>
      <w:pPr>
        <w:pStyle w:val="BodyText"/>
      </w:pPr>
      <w:r>
        <w:t xml:space="preserve">- Ta sẽ báo cho nó, sau khi xuất phát, tất cả quyền quản giáo thuộc về Nhị Hộ pháp. Có thể đánh, có thể mắng lúc cần thiết, có thể thay ta thi hành gia pháp, tuyệt đối không được dung túng cho nó.</w:t>
      </w:r>
    </w:p>
    <w:p>
      <w:pPr>
        <w:pStyle w:val="BodyText"/>
      </w:pPr>
      <w:r>
        <w:t xml:space="preserve">Tây Môn Vũ dặn dò.</w:t>
      </w:r>
    </w:p>
    <w:p>
      <w:pPr>
        <w:pStyle w:val="BodyText"/>
      </w:pPr>
      <w:r>
        <w:t xml:space="preserve">- Thuộc hạ tuân mệnh!</w:t>
      </w:r>
    </w:p>
    <w:p>
      <w:pPr>
        <w:pStyle w:val="BodyText"/>
      </w:pPr>
      <w:r>
        <w:t xml:space="preserve">Nhị Hộ pháp cung kính trả lời.</w:t>
      </w:r>
    </w:p>
    <w:p>
      <w:pPr>
        <w:pStyle w:val="BodyText"/>
      </w:pPr>
      <w:r>
        <w:t xml:space="preserve">- Ừm, ngươi lui xuống trước đi, nghỉ ngơi sớm, ngày mai lên đường.</w:t>
      </w:r>
    </w:p>
    <w:p>
      <w:pPr>
        <w:pStyle w:val="BodyText"/>
      </w:pPr>
      <w:r>
        <w:t xml:space="preserve">Tây Môn Vũ cho Nhị Hộ pháp lui xuống.</w:t>
      </w:r>
    </w:p>
    <w:p>
      <w:pPr>
        <w:pStyle w:val="BodyText"/>
      </w:pPr>
      <w:r>
        <w:t xml:space="preserve">Đại Hộ pháp vẫn còn đứng ở phía sau, đột nhiên thở dài, nói:</w:t>
      </w:r>
    </w:p>
    <w:p>
      <w:pPr>
        <w:pStyle w:val="BodyText"/>
      </w:pPr>
      <w:r>
        <w:t xml:space="preserve">- Phiệt chủ, có phải đã có kết quả Thí luyện Võ đồng rồi phải không?</w:t>
      </w:r>
    </w:p>
    <w:p>
      <w:pPr>
        <w:pStyle w:val="BodyText"/>
      </w:pPr>
      <w:r>
        <w:t xml:space="preserve">Tây Môn Vũ thở dài, có chút không muốn, nhưng nhiều hơn cả là hâm mộ và khâm phục.</w:t>
      </w:r>
    </w:p>
    <w:p>
      <w:pPr>
        <w:pStyle w:val="BodyText"/>
      </w:pPr>
      <w:r>
        <w:t xml:space="preserve">- Đúng vậy, Bách Việt Quốc chúng ta sắp có một Ngoại tính Vương tộc rồi.</w:t>
      </w:r>
    </w:p>
    <w:p>
      <w:pPr>
        <w:pStyle w:val="BodyText"/>
      </w:pPr>
      <w:r>
        <w:t xml:space="preserve">- Quán quân Cá nhân, hay là…</w:t>
      </w:r>
    </w:p>
    <w:p>
      <w:pPr>
        <w:pStyle w:val="BodyText"/>
      </w:pPr>
      <w:r>
        <w:t xml:space="preserve">- Nếu theo những gì ta nhận được, Quán quân Cá nhân đã rơi vào Tần gia trấn Đông Lâm.</w:t>
      </w:r>
    </w:p>
    <w:p>
      <w:pPr>
        <w:pStyle w:val="BodyText"/>
      </w:pPr>
      <w:r>
        <w:t xml:space="preserve">Tây Môn Vũ thản nhiên nói.</w:t>
      </w:r>
    </w:p>
    <w:p>
      <w:pPr>
        <w:pStyle w:val="BodyText"/>
      </w:pPr>
      <w:r>
        <w:t xml:space="preserve">Đại Hộ pháp trầm ngâm nói:</w:t>
      </w:r>
    </w:p>
    <w:p>
      <w:pPr>
        <w:pStyle w:val="BodyText"/>
      </w:pPr>
      <w:r>
        <w:t xml:space="preserve">- Tần gia trấn Đông Lâm, từ nay một bước thăng thiên rồi.</w:t>
      </w:r>
    </w:p>
    <w:p>
      <w:pPr>
        <w:pStyle w:val="BodyText"/>
      </w:pPr>
      <w:r>
        <w:t xml:space="preserve">o0o</w:t>
      </w:r>
    </w:p>
    <w:p>
      <w:pPr>
        <w:pStyle w:val="BodyText"/>
      </w:pPr>
      <w:r>
        <w:t xml:space="preserve">Thời gian này quận La Giang rất yên bình, vì có ba Võ đồng kiệt xuất đã đi tham gia Thí luyện Võ đồng, làm cho quận La Giang thiếu đi không khí náo nhiệt. Nhưng cũng vì vậy mà có không ít chuyện để bàn luận.</w:t>
      </w:r>
    </w:p>
    <w:p>
      <w:pPr>
        <w:pStyle w:val="BodyText"/>
      </w:pPr>
      <w:r>
        <w:t xml:space="preserve">Thời gian Thí luyện Võ đồng một tháng đã qua, tin rằng trong vài ngày nữa, thành tích Thí luyện sẽ được truyền đến quận La Giang, đến lúc đó, thành tích Thí luyện của các Võ đồng quận La Giang ai ai cũng sẽ biết.</w:t>
      </w:r>
    </w:p>
    <w:p>
      <w:pPr>
        <w:pStyle w:val="BodyText"/>
      </w:pPr>
      <w:r>
        <w:t xml:space="preserve">Sau giờ ngọ, Đạt Hề Hằng đang chơi cờ cùng Trưởng lão gia tộc ở trong sân, đột nhiên có một tâm phúc chạy vào, nói thầm vài câu với Đạt Hề Hằng.</w:t>
      </w:r>
    </w:p>
    <w:p>
      <w:pPr>
        <w:pStyle w:val="BodyText"/>
      </w:pPr>
      <w:r>
        <w:t xml:space="preserve">Đạt Hề Hằng xưa nay luôn bình tĩnh, nghe xong cũng phải nhíu mày.</w:t>
      </w:r>
    </w:p>
    <w:p>
      <w:pPr>
        <w:pStyle w:val="BodyText"/>
      </w:pPr>
      <w:r>
        <w:t xml:space="preserve">- Người của Tây Môn Đại phiệt đến? Nhị Hộ pháp của Tây Môn Thập Tam Ưng đích thân đến, còn có cả Tây Môn Nghiên tiểu thư?</w:t>
      </w:r>
    </w:p>
    <w:p>
      <w:pPr>
        <w:pStyle w:val="BodyText"/>
      </w:pPr>
      <w:r>
        <w:t xml:space="preserve">Đạt Hề Hằng có chút hồ nghi, Tây Môn Đại phiệt đến vào lúc này là có ý gì đây? Là phúc hay là họa, hắn không thể biết được.</w:t>
      </w:r>
    </w:p>
    <w:p>
      <w:pPr>
        <w:pStyle w:val="BodyText"/>
      </w:pPr>
      <w:r>
        <w:t xml:space="preserve">- Gia chủ, là phúc thì không phải là họa, là họa thì tránh cũng không được, cần đối diện thì vẫn phải đối diện.</w:t>
      </w:r>
    </w:p>
    <w:p>
      <w:pPr>
        <w:pStyle w:val="BodyText"/>
      </w:pPr>
      <w:r>
        <w:t xml:space="preserve">Vị Trưởng lão đẩy một quân cờ, làm đảo lộn hoàn toàn cục diện.</w:t>
      </w:r>
    </w:p>
    <w:p>
      <w:pPr>
        <w:pStyle w:val="BodyText"/>
      </w:pPr>
      <w:r>
        <w:t xml:space="preserve">Đạt Hề Hằng gật gật đầu:</w:t>
      </w:r>
    </w:p>
    <w:p>
      <w:pPr>
        <w:pStyle w:val="BodyText"/>
      </w:pPr>
      <w:r>
        <w:t xml:space="preserve">- Ta đi xem xem!</w:t>
      </w:r>
    </w:p>
    <w:p>
      <w:pPr>
        <w:pStyle w:val="BodyText"/>
      </w:pPr>
      <w:r>
        <w:t xml:space="preserve">- Ngài đi đi. Ta đi thông báo cho các Trưởng lão.</w:t>
      </w:r>
    </w:p>
    <w:p>
      <w:pPr>
        <w:pStyle w:val="BodyText"/>
      </w:pPr>
      <w:r>
        <w:t xml:space="preserve">Vị Trưởng lão không dám có chút chậm trễ lập tức đứng lên nói.</w:t>
      </w:r>
    </w:p>
    <w:p>
      <w:pPr>
        <w:pStyle w:val="BodyText"/>
      </w:pPr>
      <w:r>
        <w:t xml:space="preserve">o0o</w:t>
      </w:r>
    </w:p>
    <w:p>
      <w:pPr>
        <w:pStyle w:val="BodyText"/>
      </w:pPr>
      <w:r>
        <w:t xml:space="preserve">Trong phòng khách của Đạt Hề Thế gia, Đạt Hề Minh không hề thất lễ, đến chào hỏi những vị khách đến từ Tây Môn Đại phiệt. Bề ngoài hắn rất bình tĩnh, nhưng trong lòng lại không hiểu lần này Tây Môn Đại phiệt đến là có ý gì?</w:t>
      </w:r>
    </w:p>
    <w:p>
      <w:pPr>
        <w:pStyle w:val="BodyText"/>
      </w:pPr>
      <w:r>
        <w:t xml:space="preserve">Đặc biệt là Tây Môn Nghiên, thì nhìn chằm chằm hắn với ánh mắt không hề kiêng kỵ, trong mắt còn hàm ẩn sự tức giận và sát khí.</w:t>
      </w:r>
    </w:p>
    <w:p>
      <w:pPr>
        <w:pStyle w:val="BodyText"/>
      </w:pPr>
      <w:r>
        <w:t xml:space="preserve">Nhị Hộ pháp đó, trên mặt nhìn không ra là sát khí gì, làm bộ mặt rất tiêu chuẩn, làm cho người ta không biết trong lòng hắn đang nghĩ gì.</w:t>
      </w:r>
    </w:p>
    <w:p>
      <w:pPr>
        <w:pStyle w:val="BodyText"/>
      </w:pPr>
      <w:r>
        <w:t xml:space="preserve">Sau khi dâng trà và điểm tâm, Đạt Hề Minh đang muốn mở lời, đột nhiên nghe có tiếng bước chân ngoài cửa, nhẹ nhàng mà dứt khoát, có nhịp điệu, đó là phụ thân Đạt Hề Hằng.</w:t>
      </w:r>
    </w:p>
    <w:p>
      <w:pPr>
        <w:pStyle w:val="BodyText"/>
      </w:pPr>
      <w:r>
        <w:t xml:space="preserve">Quả nhiên, Đạt Hề Hằng bước vào, nhìn quanh một vòng, tươi cười nói:</w:t>
      </w:r>
    </w:p>
    <w:p>
      <w:pPr>
        <w:pStyle w:val="BodyText"/>
      </w:pPr>
      <w:r>
        <w:t xml:space="preserve">- Quả nhiên là Nhị Hộ pháp các hạ của Tây Môn Đại phiệt đến thăm, không nghênh tiếp từ xa, thật thất lễ.</w:t>
      </w:r>
    </w:p>
    <w:p>
      <w:pPr>
        <w:pStyle w:val="BodyText"/>
      </w:pPr>
      <w:r>
        <w:t xml:space="preserve">Nhị Hộ pháp lạnh lùng cười, cũng không đứng dậy, chỉ gật gật đầu.</w:t>
      </w:r>
    </w:p>
    <w:p>
      <w:pPr>
        <w:pStyle w:val="BodyText"/>
      </w:pPr>
      <w:r>
        <w:t xml:space="preserve">- Nhị Hộ pháp, Tây Môn tiểu thư, hai vị từ xa đến, không biết là có việc gì?</w:t>
      </w:r>
    </w:p>
    <w:p>
      <w:pPr>
        <w:pStyle w:val="BodyText"/>
      </w:pPr>
      <w:r>
        <w:t xml:space="preserve">Đạt Hề Hằng không dám chậm chễ, thận trọng hỏi.</w:t>
      </w:r>
    </w:p>
    <w:p>
      <w:pPr>
        <w:pStyle w:val="BodyText"/>
      </w:pPr>
      <w:r>
        <w:t xml:space="preserve">Nhị Hộ pháp nheo mắt, nói:</w:t>
      </w:r>
    </w:p>
    <w:p>
      <w:pPr>
        <w:pStyle w:val="BodyText"/>
      </w:pPr>
      <w:r>
        <w:t xml:space="preserve">- Mấy tháng nay, có rất nhiều tin đồn thị phi truyền đến châu thành Nam Vân Châu chúng tôi, làm Phiệt chủ chúng tôi không vui.</w:t>
      </w:r>
    </w:p>
    <w:p>
      <w:pPr>
        <w:pStyle w:val="BodyText"/>
      </w:pPr>
      <w:r>
        <w:t xml:space="preserve">- Ồ? Nhị Hộ pháp muốn nói điều gì?</w:t>
      </w:r>
    </w:p>
    <w:p>
      <w:pPr>
        <w:pStyle w:val="BodyText"/>
      </w:pPr>
      <w:r>
        <w:t xml:space="preserve">Đạt Hề Hằng biết hắn nói về điều gì, nhưng lại lấy lùi để tiến.</w:t>
      </w:r>
    </w:p>
    <w:p>
      <w:pPr>
        <w:pStyle w:val="BodyText"/>
      </w:pPr>
      <w:r>
        <w:t xml:space="preserve">- Tộc trưởng Đạt Hề Thế gia, người ngay không nói lời gian, Đại phiệt nhà chúng tôi lần này phái tôi đến, là muốn hủy bỏ hôn ước của hai nhà chúng ta. Vì có tin đồn quý công tử ở quận La Giang, đã làm ảnh hưởng lớn đến danh tiếng của Tây Môn Đại phiệt chúng tôi. Mà việc này, trách nhiệm thuộc về Đạt Hề Thế gia ngài. Giải quyết thế nào, Phiệt chủ chúng tôi nhường cho gia chủ Đạt Hề suy nghĩ.</w:t>
      </w:r>
    </w:p>
    <w:p>
      <w:pPr>
        <w:pStyle w:val="BodyText"/>
      </w:pPr>
      <w:r>
        <w:t xml:space="preserve">Hủy bỏ hôn ước?</w:t>
      </w:r>
    </w:p>
    <w:p>
      <w:pPr>
        <w:pStyle w:val="BodyText"/>
      </w:pPr>
      <w:r>
        <w:t xml:space="preserve">Đạt Hề Hằng và Đạt Hề Minh đều sửng sốt, vẫn còn cho rằng mình nghe nhầm. Họ vốn nghĩ, lần này đối phương đến, là muốn giục sớm kết hôn, thật không ngờ, đối phương lại muốn từ hôn.</w:t>
      </w:r>
    </w:p>
    <w:p>
      <w:pPr>
        <w:pStyle w:val="BodyText"/>
      </w:pPr>
      <w:r>
        <w:t xml:space="preserve">Đối với Đạt Hề Minh mà nói, đây là việc tốt không cầu mà có, dường như muốn thốt ra một chữ ‘tốt’, nhưng hắn biết, có phụ thân ở đây, tất cả đã có phụ thân làm chủ.</w:t>
      </w:r>
    </w:p>
    <w:p>
      <w:pPr>
        <w:pStyle w:val="BodyText"/>
      </w:pPr>
      <w:r>
        <w:t xml:space="preserve">Đạt Hề Hằng không có ý kiến gì đối với việc từ hôn, nhưng điều hắn suy nghĩ là Tây Môn Phiệt chủ vô cớ muốn từ hôn, không thể không có điều kiện. Việc này không giống với phong cách của Tây Môn đại phiệt.</w:t>
      </w:r>
    </w:p>
    <w:p>
      <w:pPr>
        <w:pStyle w:val="BodyText"/>
      </w:pPr>
      <w:r>
        <w:t xml:space="preserve">Đạt Hề Hằng trầm ngầm nói:</w:t>
      </w:r>
    </w:p>
    <w:p>
      <w:pPr>
        <w:pStyle w:val="BodyText"/>
      </w:pPr>
      <w:r>
        <w:t xml:space="preserve">- Nhị Hộ pháp, ý của quý Phiệt chủ là…</w:t>
      </w:r>
    </w:p>
    <w:p>
      <w:pPr>
        <w:pStyle w:val="BodyText"/>
      </w:pPr>
      <w:r>
        <w:t xml:space="preserve">- Ý của Phiệt chủ rất rõ ràng, buộc phải từ hôn. Để lấy lại danh tiếng của Tây Môn Đại phiệt chúng tôi, Đạt Hề Thế gia các người phải có thái độ đúng mực.</w:t>
      </w:r>
    </w:p>
    <w:p>
      <w:pPr>
        <w:pStyle w:val="BodyText"/>
      </w:pPr>
      <w:r>
        <w:t xml:space="preserve">Đạt Hề Hằng giật mình hiểu ra, đây chính là giở trò, tống tiền. Nhưng Đạt Hề Hằng không để ý điều này. Nếu có thể từ hôn, Đạt Hề Thế gia liền chấp nhận bồi thường, chỉ mong việc này kết thúc tại đây.</w:t>
      </w:r>
    </w:p>
    <w:p>
      <w:pPr>
        <w:pStyle w:val="BodyText"/>
      </w:pPr>
      <w:r>
        <w:t xml:space="preserve">Nhị Hộ pháp trở mình đứng dậy, nói:</w:t>
      </w:r>
    </w:p>
    <w:p>
      <w:pPr>
        <w:pStyle w:val="BodyText"/>
      </w:pPr>
      <w:r>
        <w:t xml:space="preserve">- Tộc trưởng Đạt Hề Thế gia, lời của Phiệt chủ tôi đã truyền đạt hết. Đạt Hề Thế gia muốn kết thúc việc này, còn phải xem thành ý của gia chủ ngài như thế nào. Phiệt chủ chúng tôi ở châu thành Nam Vân Châu chờ tin tức của ngài, trong vòng bảy ngày, quá thời hạn sẽ không tốt!</w:t>
      </w:r>
    </w:p>
    <w:p>
      <w:pPr>
        <w:pStyle w:val="BodyText"/>
      </w:pPr>
      <w:r>
        <w:t xml:space="preserve">Giao phó xong, Nhị Hộ pháp nửa phút cũng không ở lại, lập tức rời đi.</w:t>
      </w:r>
    </w:p>
    <w:p>
      <w:pPr>
        <w:pStyle w:val="BodyText"/>
      </w:pPr>
      <w:r>
        <w:t xml:space="preserve">Tây Môn Nghiên từ đầu tới cuối chưa nói câu nào, mà chỉ khó chịu nhìn Đạt Hề Minh. Những cường giả của Đạt hề Thế gia vội vã chạy đến, đã thấy người đã đi mất rồi.</w:t>
      </w:r>
    </w:p>
    <w:p>
      <w:pPr>
        <w:pStyle w:val="BodyText"/>
      </w:pPr>
      <w:r>
        <w:t xml:space="preserve">Đạt Hề Hằng yên lặng không nói gì, hiển nhiên là đang suy nghĩ điều gì. Tây Môn Đại phiệt đến và đi như gió, lại xuất hiện như vậy, làm hắn nhất thời nhìn không thấu rốt cục là có hàm ý gì.</w:t>
      </w:r>
    </w:p>
    <w:p>
      <w:pPr>
        <w:pStyle w:val="BodyText"/>
      </w:pPr>
      <w:r>
        <w:t xml:space="preserve">Tây Môn Đại Phiệt chủ động từ hôn? Việc này vốn không phù hợp với phong cách hành sự của Tây Môn Đại phiệt. Nghe bề ngoài, khẩu khí của Tây Môn Đại phiệt rất cao ngạo. Nhưng mà, kiểu cao ngạo này cũng để lại đường lùi, xem ra, cũng như Tây Môn Đại phiệt cho Đạt Hề Thế gia một đường lùi vậy.</w:t>
      </w:r>
    </w:p>
    <w:p>
      <w:pPr>
        <w:pStyle w:val="BodyText"/>
      </w:pPr>
      <w:r>
        <w:t xml:space="preserve">Bây giờ, chỉ xem Đạt Hề Hằng hắn lùi như thế nào? Bồi thường, tiến cống lễ vật, những việc này chỉ là việc nhỏ, với tài lực của Đạt Hề Thế gia vẫn có thể gánh được. Còn về tạ lỗi, một gia tộc Thế gia tạ lỗi với gia tộc Đại phiệt, cũng không phải là chuyện mất mặt gì, thậm chí còn đáng mừng.</w:t>
      </w:r>
    </w:p>
    <w:p>
      <w:pPr>
        <w:pStyle w:val="BodyText"/>
      </w:pPr>
      <w:r>
        <w:t xml:space="preserve">Dù sao Thế gia và Đại phiệt xảy ra xung đột, thu dọn hiện trường cuối cùng cũng sẽ đều là vô cùng thê thảm, có thể kết thúc bằng việc tạ lỗi, đối với Thế gia mà nói, cũng là một thắng lợi.</w:t>
      </w:r>
    </w:p>
    <w:p>
      <w:pPr>
        <w:pStyle w:val="BodyText"/>
      </w:pPr>
      <w:r>
        <w:t xml:space="preserve">- Phụ thân, việc này có phải bắt nguồn từ Tần gia?</w:t>
      </w:r>
    </w:p>
    <w:p>
      <w:pPr>
        <w:pStyle w:val="BodyText"/>
      </w:pPr>
      <w:r>
        <w:t xml:space="preserve">Đạt Hề Minh thận trọng hỏi. Hắn nhớ đã nghe nhắc đến, Tần Vô Song lần này đi Thí luyện Võ đồng, hình như có dự định sẽ đến châu thành Nam Vân Châu gặp Tây Môn Đại phiệt.</w:t>
      </w:r>
    </w:p>
    <w:p>
      <w:pPr>
        <w:pStyle w:val="BodyText"/>
      </w:pPr>
      <w:r>
        <w:t xml:space="preserve">- Tần gia? Minh nhi, tuy Tần gia thắng được Hứa gia, đạt được vị trí Hào môn, khả năng bên trong đến thế nào còn chưa biết. Nhưng con cảm thấy, thực lực của Tần gia hiện nay, có thể uy hiếp được Tây Môn Đại phiệt không?</w:t>
      </w:r>
    </w:p>
    <w:p>
      <w:pPr>
        <w:pStyle w:val="BodyText"/>
      </w:pPr>
      <w:r>
        <w:t xml:space="preserve">Đạt Hề Hằng hỏi lại.</w:t>
      </w:r>
    </w:p>
    <w:p>
      <w:pPr>
        <w:pStyle w:val="BodyText"/>
      </w:pPr>
      <w:r>
        <w:t xml:space="preserve">- Phụ thân, con cảm thấy có thể!</w:t>
      </w:r>
    </w:p>
    <w:p>
      <w:pPr>
        <w:pStyle w:val="BodyText"/>
      </w:pPr>
      <w:r>
        <w:t xml:space="preserve">Đạt Hề Minh khác phụ thân mình, hắn rất khâm phục Tần Vô Song.</w:t>
      </w:r>
    </w:p>
    <w:p>
      <w:pPr>
        <w:pStyle w:val="BodyText"/>
      </w:pPr>
      <w:r>
        <w:t xml:space="preserve">- Minh nhi, tiểu tử Tần gia, ta thừa nhận hắn rất yêu nghiệt, nhưng con phải biết rằng, Phiệt chủ Tây Môn Đại phiệt, tu vi của ông ta đã đạt đến Chân Võ Cảnh Cửu đẳng! Nội trong Nam Vân Châu này, không thể có thế lực nào có thể làm thay đổi chủ ý của ông ta. Việc này phải có ẩn tình khác, dù thế nào, ta quyết định đích thân đến châu thành một chuyến, xem xem Tây Môn Đại phiệt rốt cục…</w:t>
      </w:r>
    </w:p>
    <w:p>
      <w:pPr>
        <w:pStyle w:val="BodyText"/>
      </w:pPr>
      <w:r>
        <w:t xml:space="preserve">Vẫn chưa nói hết câu, ngoài cửa đột nhiên có một tâm phúc chạy vào:</w:t>
      </w:r>
    </w:p>
    <w:p>
      <w:pPr>
        <w:pStyle w:val="BodyText"/>
      </w:pPr>
      <w:r>
        <w:t xml:space="preserve">- Gia chủ, có bồ câu đưa thư.</w:t>
      </w:r>
    </w:p>
    <w:p>
      <w:pPr>
        <w:pStyle w:val="BodyText"/>
      </w:pPr>
      <w:r>
        <w:t xml:space="preserve">Đạt Hề Hằng rút ra một mảnh giấy từ trong ống trúc, sau khi xem, cũng không khỏi trợn mắt, nhưng sau đó, lộ vẻ mặt vui mừng khôn xiết.</w:t>
      </w:r>
    </w:p>
    <w:p>
      <w:pPr>
        <w:pStyle w:val="BodyText"/>
      </w:pPr>
      <w:r>
        <w:t xml:space="preserve">- Phụ thân, là thư từ đâu đến?</w:t>
      </w:r>
    </w:p>
    <w:p>
      <w:pPr>
        <w:pStyle w:val="BodyText"/>
      </w:pPr>
      <w:r>
        <w:t xml:space="preserve">Đạt Hề Minh nhìn biểu hiện của phụ thân, biết là có tin tốt.</w:t>
      </w:r>
    </w:p>
    <w:p>
      <w:pPr>
        <w:pStyle w:val="BodyText"/>
      </w:pPr>
      <w:r>
        <w:t xml:space="preserve">- Dương nhi, nó đạt tư cách rồi! Hơn nữa, đạt được thành tích đứng thứ bảy trong Xích Mộc Lĩnh. Còn Xích Mộc Lĩnh thì đạt Quán quân trong Tứ Đại Lĩnh!</w:t>
      </w:r>
    </w:p>
    <w:p>
      <w:pPr>
        <w:pStyle w:val="BodyText"/>
      </w:pPr>
      <w:r>
        <w:t xml:space="preserve">Đạt Hề Hằng tự hào nói.</w:t>
      </w:r>
    </w:p>
    <w:p>
      <w:pPr>
        <w:pStyle w:val="BodyText"/>
      </w:pPr>
      <w:r>
        <w:t xml:space="preserve">Đột nhiên mặt khẽ biến sắc, có chút cổ quái, cười mà như không cười:</w:t>
      </w:r>
    </w:p>
    <w:p>
      <w:pPr>
        <w:pStyle w:val="BodyText"/>
      </w:pPr>
      <w:r>
        <w:t xml:space="preserve">- Minh nhi, phụ thân thu hồi lại cách nghĩ đối với Tần gia. Không thể không thừa nhận, phán đoán về việc này, phụ thân đúng là không có tầm nhìn.</w:t>
      </w:r>
    </w:p>
    <w:p>
      <w:pPr>
        <w:pStyle w:val="BodyText"/>
      </w:pPr>
      <w:r>
        <w:t xml:space="preserve">- Phụ thân, chẳng lẽ…</w:t>
      </w:r>
    </w:p>
    <w:p>
      <w:pPr>
        <w:pStyle w:val="BodyText"/>
      </w:pPr>
      <w:r>
        <w:t xml:space="preserve">- Tiểu tử Tần gia, đạt 600 tích điểm trong Thí luyện Võ đồng, người đứng thứ hai còn cách hắn rất xa. Đạt được vị trí Quán quân Cá nhân, hơn nữa lại còn đạt được vị trí đứng đầu cống hiến cho Quán quân Tập thể.</w:t>
      </w:r>
    </w:p>
    <w:p>
      <w:pPr>
        <w:pStyle w:val="BodyText"/>
      </w:pPr>
      <w:r>
        <w:t xml:space="preserve">Đạt Hề Hằng trong khẩu khí có chút ngưỡng mộ, thở dài nói:</w:t>
      </w:r>
    </w:p>
    <w:p>
      <w:pPr>
        <w:pStyle w:val="BodyText"/>
      </w:pPr>
      <w:r>
        <w:t xml:space="preserve">- Tần gia trấn Đông Lâm, phong Vương phong Hầu, từ nay một bước lên mây. Minh nhi, con thật có con mắt, con đúng là có con mắt.</w:t>
      </w:r>
    </w:p>
    <w:p>
      <w:pPr>
        <w:pStyle w:val="Compact"/>
      </w:pPr>
      <w:r>
        <w:t xml:space="preserve">Ủng hộ chỉ với 1 click và 5s ! (adf.ly/4EmoB)</w:t>
      </w:r>
      <w:r>
        <w:br w:type="textWrapping"/>
      </w:r>
      <w:r>
        <w:br w:type="textWrapping"/>
      </w:r>
    </w:p>
    <w:p>
      <w:pPr>
        <w:pStyle w:val="Heading2"/>
      </w:pPr>
      <w:bookmarkStart w:id="131" w:name="chương-109"/>
      <w:bookmarkEnd w:id="131"/>
      <w:r>
        <w:t xml:space="preserve">109. Chương 10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09: Sự khác biệt của Cửu đẳ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ống Lăng Phong lo lắng đi đi lại lại trong nội viện Hoàng cung.</w:t>
      </w:r>
    </w:p>
    <w:p>
      <w:pPr>
        <w:pStyle w:val="BodyText"/>
      </w:pPr>
      <w:r>
        <w:t xml:space="preserve">Ở trong phòng, có một nữ nhân trang điểm ăn mặc vô cùng sang trọng, khoảng hai sáu, hai bảy tuổi, dáng người thướt tha, tướng mạo thanh cao. Đó chính là Quý phi mà đương kim Hoàng đế - Bệ hạ của Bách Việt Quốc sủng ái nhất, khuê danh Tống Ban.</w:t>
      </w:r>
    </w:p>
    <w:p>
      <w:pPr>
        <w:pStyle w:val="BodyText"/>
      </w:pPr>
      <w:r>
        <w:t xml:space="preserve">- Nhị huynh, huynh ngồi một chỗ không được sao?</w:t>
      </w:r>
    </w:p>
    <w:p>
      <w:pPr>
        <w:pStyle w:val="BodyText"/>
      </w:pPr>
      <w:r>
        <w:t xml:space="preserve">Ban Quý phi thấy Tống Lăng Phong đi đi lại lại, càng thấy không yên trong lòng, đành phải nói.</w:t>
      </w:r>
    </w:p>
    <w:p>
      <w:pPr>
        <w:pStyle w:val="BodyText"/>
      </w:pPr>
      <w:r>
        <w:t xml:space="preserve">- Ài, Ban muội, nhị huynh của muội trong lòng vô cùng lo lắng, muội thử nói xem, làm sao có thể ngồi yên đây.</w:t>
      </w:r>
    </w:p>
    <w:p>
      <w:pPr>
        <w:pStyle w:val="BodyText"/>
      </w:pPr>
      <w:r>
        <w:t xml:space="preserve">Hắn đi được một nửa vòng, đột nhiên dừng lại, lộ vẻ vui mừng:</w:t>
      </w:r>
    </w:p>
    <w:p>
      <w:pPr>
        <w:pStyle w:val="BodyText"/>
      </w:pPr>
      <w:r>
        <w:t xml:space="preserve">- Đến rồi!</w:t>
      </w:r>
    </w:p>
    <w:p>
      <w:pPr>
        <w:pStyle w:val="BodyText"/>
      </w:pPr>
      <w:r>
        <w:t xml:space="preserve">Quả nhiên, ngay lúc đó, có một tên thái giám từ ngoài đi vào, sắc mặt nghi ngờ nhìn Tống Lăng Phong một cái, trong mắt vô cùng phức tạp.</w:t>
      </w:r>
    </w:p>
    <w:p>
      <w:pPr>
        <w:pStyle w:val="BodyText"/>
      </w:pPr>
      <w:r>
        <w:t xml:space="preserve">- Liễu công công, thế nào rồi?</w:t>
      </w:r>
    </w:p>
    <w:p>
      <w:pPr>
        <w:pStyle w:val="BodyText"/>
      </w:pPr>
      <w:r>
        <w:t xml:space="preserve">Tống Lăng Phong vội hỏi.</w:t>
      </w:r>
    </w:p>
    <w:p>
      <w:pPr>
        <w:pStyle w:val="BodyText"/>
      </w:pPr>
      <w:r>
        <w:t xml:space="preserve">Vị Liễu công công đó cất giọng the thé nói:</w:t>
      </w:r>
    </w:p>
    <w:p>
      <w:pPr>
        <w:pStyle w:val="BodyText"/>
      </w:pPr>
      <w:r>
        <w:t xml:space="preserve">- Tống Quốc cữu, họa của ngài gây ra lần này, thật là nguy hiểm.</w:t>
      </w:r>
    </w:p>
    <w:p>
      <w:pPr>
        <w:pStyle w:val="BodyText"/>
      </w:pPr>
      <w:r>
        <w:t xml:space="preserve">Tống Lăng Phong kinh ngạc, vội hỏi:</w:t>
      </w:r>
    </w:p>
    <w:p>
      <w:pPr>
        <w:pStyle w:val="BodyText"/>
      </w:pPr>
      <w:r>
        <w:t xml:space="preserve">- Công công sao lại nói như vậy?</w:t>
      </w:r>
    </w:p>
    <w:p>
      <w:pPr>
        <w:pStyle w:val="BodyText"/>
      </w:pPr>
      <w:r>
        <w:t xml:space="preserve">Khuôn mặt Liễu công công đánh phấn trắng, thớ thịt rung rung, lại nhìn sang Ban Quý phi:</w:t>
      </w:r>
    </w:p>
    <w:p>
      <w:pPr>
        <w:pStyle w:val="BodyText"/>
      </w:pPr>
      <w:r>
        <w:t xml:space="preserve">- Cũng may, Tống Quốc cữu không làm hại đến tên Võ đồng đó, nếu không, không chỉ Tống Quốc cữu ngài, e rằng đến cả Ban Quý phi cũng bị liên lụy!</w:t>
      </w:r>
    </w:p>
    <w:p>
      <w:pPr>
        <w:pStyle w:val="BodyText"/>
      </w:pPr>
      <w:r>
        <w:t xml:space="preserve">Đến Ban Quý phi cũng bị liên lụy? Tống Lăng Phong đột nhiên thất kinh, đến Ban Quý phi cũng ngạc nhiên ngẩng đầu lên nói:</w:t>
      </w:r>
    </w:p>
    <w:p>
      <w:pPr>
        <w:pStyle w:val="BodyText"/>
      </w:pPr>
      <w:r>
        <w:t xml:space="preserve">- Liễu công công, thành tích Thí luyện của Võ đồng đó, ngươi đã nghe ngóng được chưa?</w:t>
      </w:r>
    </w:p>
    <w:p>
      <w:pPr>
        <w:pStyle w:val="BodyText"/>
      </w:pPr>
      <w:r>
        <w:t xml:space="preserve">- Nô tài đã tốn bao công sức, cũng coi như là không phụ sự ủy thác của Quý phi, vị thiếu niên đó họ Tần đúng không? Quốc cữu gia không nhớ nhầm chứ?</w:t>
      </w:r>
    </w:p>
    <w:p>
      <w:pPr>
        <w:pStyle w:val="BodyText"/>
      </w:pPr>
      <w:r>
        <w:t xml:space="preserve">- Không nhớ nhầm!</w:t>
      </w:r>
    </w:p>
    <w:p>
      <w:pPr>
        <w:pStyle w:val="BodyText"/>
      </w:pPr>
      <w:r>
        <w:t xml:space="preserve">Tống Lăng Phong vội nói.</w:t>
      </w:r>
    </w:p>
    <w:p>
      <w:pPr>
        <w:pStyle w:val="BodyText"/>
      </w:pPr>
      <w:r>
        <w:t xml:space="preserve">- Quốc cữu gia có biết, trong kỳ Thí luyện Võ đồng lần này, vị Võ đồng đứng vị trí Quán quân Thí luyện, cũng mang họ Tần chứ?</w:t>
      </w:r>
    </w:p>
    <w:p>
      <w:pPr>
        <w:pStyle w:val="BodyText"/>
      </w:pPr>
      <w:r>
        <w:t xml:space="preserve">Liễu công công nói đến đây, khẩu khí có phần hơi ngần ngại.</w:t>
      </w:r>
    </w:p>
    <w:p>
      <w:pPr>
        <w:pStyle w:val="BodyText"/>
      </w:pPr>
      <w:r>
        <w:t xml:space="preserve">- Cũng họ Tần?</w:t>
      </w:r>
    </w:p>
    <w:p>
      <w:pPr>
        <w:pStyle w:val="BodyText"/>
      </w:pPr>
      <w:r>
        <w:t xml:space="preserve">Tống Lăng Phong vô cùng kinh ngạc, chẳng lẽ, gã thiếu niên đó, lại là Quán quân Thí luyện?</w:t>
      </w:r>
    </w:p>
    <w:p>
      <w:pPr>
        <w:pStyle w:val="BodyText"/>
      </w:pPr>
      <w:r>
        <w:t xml:space="preserve">Việc này, đúng là lừa người ta mà. Cách ăn mặc của thiếu niên đó, chẳng qua cũng chỉ là con cháu Hào môn quý tộc hạ phẩm mà thôi. Nhưng nghĩ lại, võ kỹ của thiếu niên đó, không phù hợp với những người đồng trang lứa, nếu nói hắn là Quán quân Thí luyện, cũng không phải là chuyện lạ.</w:t>
      </w:r>
    </w:p>
    <w:p>
      <w:pPr>
        <w:pStyle w:val="BodyText"/>
      </w:pPr>
      <w:r>
        <w:t xml:space="preserve">- Tống Quốc cữu, Quán quân Thí luyện lần này, đã có người đưa tin, nói là một con đại hắc mã. Hắn đã lấy thành tích vô cùng áp đảo, đánh bại các con cháu Vương tôn của Tứ Đại Lĩnh. Mà xuất thân của thiếu niên này, cũng chỉ là một con cháu Hào môn mà thôi.</w:t>
      </w:r>
    </w:p>
    <w:p>
      <w:pPr>
        <w:pStyle w:val="BodyText"/>
      </w:pPr>
      <w:r>
        <w:t xml:space="preserve">Trong khẩu thí của Liễu công công tràn đầy sự cảm khái.</w:t>
      </w:r>
    </w:p>
    <w:p>
      <w:pPr>
        <w:pStyle w:val="BodyText"/>
      </w:pPr>
      <w:r>
        <w:t xml:space="preserve">Tống Lăng Phong nghe xong, cảm thấy lồng ngực như bị giáng một đòn khủng khiếp. Con cháu Hào môn, hắc mã? Tất cả đều hoàn toàn ăn khớp với thiếu niên đó.</w:t>
      </w:r>
    </w:p>
    <w:p>
      <w:pPr>
        <w:pStyle w:val="BodyText"/>
      </w:pPr>
      <w:r>
        <w:t xml:space="preserve">Hắn chỉ cảm thấy mình vô cùng may mắn, tạ trời tạ đất, coi như là vẫn chưa làm lớn chuyện. Lúc đó, nếu không phải là Đại Tôn giả đến kịp, ngăn cản một hồi, sợ rằng kết quả sẽ là một sống một còn. Một khi xảy ra chuyện đó, thì cả đời Tống Lăng Phong hắn coi như xong, mà cả gia tộc cũng bị liên lụy.</w:t>
      </w:r>
    </w:p>
    <w:p>
      <w:pPr>
        <w:pStyle w:val="BodyText"/>
      </w:pPr>
      <w:r>
        <w:t xml:space="preserve">- Thảo nào… Trong khẩu khí của Đại Tôn giả đầy sự bao che, giống như với con cháu của mình vậy, ta còn cảm thấy kỳ lạ, hóa ra là vậy, hóa ra là vậy!</w:t>
      </w:r>
    </w:p>
    <w:p>
      <w:pPr>
        <w:pStyle w:val="BodyText"/>
      </w:pPr>
      <w:r>
        <w:t xml:space="preserve">Tống Lăng Phong thầm nghĩ may mắn, nghĩ đến hậu quả có thể xảy ra, vẫn không khỏi cảm thấy khiếp sợ.</w:t>
      </w:r>
    </w:p>
    <w:p>
      <w:pPr>
        <w:pStyle w:val="BodyText"/>
      </w:pPr>
      <w:r>
        <w:t xml:space="preserve">- Nhị huynh!</w:t>
      </w:r>
    </w:p>
    <w:p>
      <w:pPr>
        <w:pStyle w:val="BodyText"/>
      </w:pPr>
      <w:r>
        <w:t xml:space="preserve">Ban Quý phi lúc này mới nói:</w:t>
      </w:r>
    </w:p>
    <w:p>
      <w:pPr>
        <w:pStyle w:val="BodyText"/>
      </w:pPr>
      <w:r>
        <w:t xml:space="preserve">- Không phải muội muội muốn dạy bảo huynh, nhưng Tê Phượng Lầu của huynh đó, nên sửa đổi thói xấu đi. Muội không chỉ nghe tin đồn lần này, nói Tê Phượng Lầu của huynh ức hiếp khách nhân. Gia tộc Tống gia ta muốn trường tồn cùng với Bách Việt Quốc, phải dựa vào kinh doanh lâu dài. Mặc dù muội còn nhận được sự sủng ái của Hoàng đế Bệ hạ, còn đem lại lợi ích cho gia tộc. Nhưng tình hình trong cung luôn luôn thay đổi. Việc của Tống gia, huynh phải làm thế nào để đến khi không có Quý phi muội mà vẫn có thể ứng phó được!</w:t>
      </w:r>
    </w:p>
    <w:p>
      <w:pPr>
        <w:pStyle w:val="BodyText"/>
      </w:pPr>
      <w:r>
        <w:t xml:space="preserve">Tống Lăng Phong vâng vâng dạ dạ, vô cùng xấu hổ.</w:t>
      </w:r>
    </w:p>
    <w:p>
      <w:pPr>
        <w:pStyle w:val="BodyText"/>
      </w:pPr>
      <w:r>
        <w:t xml:space="preserve">- Thế này đi, đợi sau khi Bệ hạ bãi triều, muội muội sẽ nhắc khéo đến chuyện này, nếu bệ hạ có thể nói với Đại Tôn giả vài câu, Đại Tôn giả chắc sẽ nể mặt bệ hạ, thì việc Tê Phượng Lầu khai trương lại sẽ không có vấn đề gì. Nhưng sau việc này mà vẫn như vậy, tiểu muội e rằng sẽ không giúp được nữa rồi!</w:t>
      </w:r>
    </w:p>
    <w:p>
      <w:pPr>
        <w:pStyle w:val="BodyText"/>
      </w:pPr>
      <w:r>
        <w:t xml:space="preserve">- Không đâu không đâu! Sau khi khai trương lại, ngu huynh nhất định sẽ chỉnh đốn, phong cách của Tê Phượng Lầu cũng sẽ thay đổi!</w:t>
      </w:r>
    </w:p>
    <w:p>
      <w:pPr>
        <w:pStyle w:val="BodyText"/>
      </w:pPr>
      <w:r>
        <w:t xml:space="preserve">Tống Lăng Phong liên tục bảo đảm.</w:t>
      </w:r>
    </w:p>
    <w:p>
      <w:pPr>
        <w:pStyle w:val="BodyText"/>
      </w:pPr>
      <w:r>
        <w:t xml:space="preserve">o0o</w:t>
      </w:r>
    </w:p>
    <w:p>
      <w:pPr>
        <w:pStyle w:val="BodyText"/>
      </w:pPr>
      <w:r>
        <w:t xml:space="preserve">Tối hôm đó, tại Phân đường của Chân Võ Thánh Địa.</w:t>
      </w:r>
    </w:p>
    <w:p>
      <w:pPr>
        <w:pStyle w:val="BodyText"/>
      </w:pPr>
      <w:r>
        <w:t xml:space="preserve">Đại Tôn giả khẽ mỉm cười, đưa bức thư lại gần ánh nến, xem xong lập tức đốt luôn.</w:t>
      </w:r>
    </w:p>
    <w:p>
      <w:pPr>
        <w:pStyle w:val="BodyText"/>
      </w:pPr>
      <w:r>
        <w:t xml:space="preserve">Thuộc hạ của Chân Võ Thánh Địa hầu hạ bên cạnh nhìn thấy việc này cũng không khỏi lè lưỡi. Phải biết là bức thư mà Đại Tôn giả đốt không phải là thư bình thường, mà là thư do đương kim Hoàng đế Bệ hạ Bách Việt Quốc ngự bút viết ra.</w:t>
      </w:r>
    </w:p>
    <w:p>
      <w:pPr>
        <w:pStyle w:val="BodyText"/>
      </w:pPr>
      <w:r>
        <w:t xml:space="preserve">- Ra ngoài nói với Tổng quản Thái giám, Hoàng đế Bệ hạ đã có lời, thì Tê Phượng Lầu sau một tháng có thể khai trương lại bình thường.</w:t>
      </w:r>
    </w:p>
    <w:p>
      <w:pPr>
        <w:pStyle w:val="BodyText"/>
      </w:pPr>
      <w:r>
        <w:t xml:space="preserve">- Vâng!</w:t>
      </w:r>
    </w:p>
    <w:p>
      <w:pPr>
        <w:pStyle w:val="BodyText"/>
      </w:pPr>
      <w:r>
        <w:t xml:space="preserve">Tên thuộc hạ liền đi ra ngoài.</w:t>
      </w:r>
    </w:p>
    <w:p>
      <w:pPr>
        <w:pStyle w:val="BodyText"/>
      </w:pPr>
      <w:r>
        <w:t xml:space="preserve">Đại Tôn giả lạnh lùng cười, dường như không coi đây thành chuyện lớn, mà chỉ thản nhiên đứng dậy, ra đến ngoài cửa nói:</w:t>
      </w:r>
    </w:p>
    <w:p>
      <w:pPr>
        <w:pStyle w:val="BodyText"/>
      </w:pPr>
      <w:r>
        <w:t xml:space="preserve">- Đám Võ đồng đạt tư cách của Thí luyện Võ đồng, đã sắp xếp ổn rồi chứ?</w:t>
      </w:r>
    </w:p>
    <w:p>
      <w:pPr>
        <w:pStyle w:val="BodyText"/>
      </w:pPr>
      <w:r>
        <w:t xml:space="preserve">- Bẩm Đại Tôn giả, đã sắp xếp ổn thỏa rồi.</w:t>
      </w:r>
    </w:p>
    <w:p>
      <w:pPr>
        <w:pStyle w:val="BodyText"/>
      </w:pPr>
      <w:r>
        <w:t xml:space="preserve">- Ừ!</w:t>
      </w:r>
    </w:p>
    <w:p>
      <w:pPr>
        <w:pStyle w:val="BodyText"/>
      </w:pPr>
      <w:r>
        <w:t xml:space="preserve">Đại tôn giả thản nhiên đi ra, đến phòng của Tần Vô Song.</w:t>
      </w:r>
    </w:p>
    <w:p>
      <w:pPr>
        <w:pStyle w:val="BodyText"/>
      </w:pPr>
      <w:r>
        <w:t xml:space="preserve">Vừa ra đến ngoài sân, Đại Tôn giả đột nhiên nghe thấy tiếng động bên tai, Tần Vô Song đang đứng trong sân, nhìn lên bầu trời đêm, vẻ mặt trầm tư, dường như đang suy nghĩ điều gì.</w:t>
      </w:r>
    </w:p>
    <w:p>
      <w:pPr>
        <w:pStyle w:val="BodyText"/>
      </w:pPr>
      <w:r>
        <w:t xml:space="preserve">- Cậu thiếu niên, đang nghĩ cái gì đấy?</w:t>
      </w:r>
    </w:p>
    <w:p>
      <w:pPr>
        <w:pStyle w:val="BodyText"/>
      </w:pPr>
      <w:r>
        <w:t xml:space="preserve">Đại Tôn giả ngày càng thấy hứng thú với Tần Vô Song, càng nhìn càng thấy thuận mắt. Đại Tôn giả cả đời cũng đã thu nạp không ít đồ đệ, nhưng tư chất và nhân phẩm nếu như so sánh với vị thiếu niên này, lại không biết kém hắn ta bao nhiêu mà nói.</w:t>
      </w:r>
    </w:p>
    <w:p>
      <w:pPr>
        <w:pStyle w:val="BodyText"/>
      </w:pPr>
      <w:r>
        <w:t xml:space="preserve">Đại Tôn giả với tấm lòng rộng mở, nếu có thể lựa chọn, ông hận một nỗi không thể lập tức nhận cậu thiếu niên này làm môn đệ. Nhưng ông ta biết, mặc dù ở Bách Việt Quốc này, ông ta có thể nói là dưới một người, trên vạn người, nhưng e rằng cũng không đủ tư cách làm sư phụ của cậu thiếu niên này.</w:t>
      </w:r>
    </w:p>
    <w:p>
      <w:pPr>
        <w:pStyle w:val="BodyText"/>
      </w:pPr>
      <w:r>
        <w:t xml:space="preserve">- Ha ha, bái kiến Đại Tôn giả.</w:t>
      </w:r>
    </w:p>
    <w:p>
      <w:pPr>
        <w:pStyle w:val="BodyText"/>
      </w:pPr>
      <w:r>
        <w:t xml:space="preserve">Tần Vô Song lấy lại tinh thần, âm thầm khâm phục thực lực của Đại Tôn giả này. Lúc đầu khi Tây Môn Vũ đi đến gặp hắn, hắn có thể cảm ứng thấy. Mà Đại Tôn giả đi đến, cũng không cố ý bước nhẹ lại, không cố ý kềm lại hơi thở, nhưng hắn cũng không thể cảm thấy trước.</w:t>
      </w:r>
    </w:p>
    <w:p>
      <w:pPr>
        <w:pStyle w:val="BodyText"/>
      </w:pPr>
      <w:r>
        <w:t xml:space="preserve">Đây chính là khoảng cách thực lực. Cùng là Chân Võ Cảnh Cửu đẳng, nhưng dường như khoảng cách này rất lớn.</w:t>
      </w:r>
    </w:p>
    <w:p>
      <w:pPr>
        <w:pStyle w:val="BodyText"/>
      </w:pPr>
      <w:r>
        <w:t xml:space="preserve">- Không phải đa lễ! Cậu thiếu niên, có thể nói cho ta biết vừa nãy cậu đang nghĩ gì không? Ta nhìn ánh mắt xa xăm của cậu, hình như rất nhập tâm. Cậu mới mười mấy tuổi, đáng lẽ không nên có ánh mắt xa xăm như vậy, có phải là có tâm sự phải không?</w:t>
      </w:r>
    </w:p>
    <w:p>
      <w:pPr>
        <w:pStyle w:val="BodyText"/>
      </w:pPr>
      <w:r>
        <w:t xml:space="preserve">Đại Tôn giả quan tâm hỏi.</w:t>
      </w:r>
    </w:p>
    <w:p>
      <w:pPr>
        <w:pStyle w:val="BodyText"/>
      </w:pPr>
      <w:r>
        <w:t xml:space="preserve">- Đại Tôn giả thật sự nếu quan tâm, trong lòng vãn bối có một điều hoài nghi, muốn xin Đại Tôn giả giải đáp.</w:t>
      </w:r>
    </w:p>
    <w:p>
      <w:pPr>
        <w:pStyle w:val="BodyText"/>
      </w:pPr>
      <w:r>
        <w:t xml:space="preserve">- Ồ, ngươi nói đi!</w:t>
      </w:r>
    </w:p>
    <w:p>
      <w:pPr>
        <w:pStyle w:val="BodyText"/>
      </w:pPr>
      <w:r>
        <w:t xml:space="preserve">- Tu vi của Đại Tôn giả, là đạt đến Chân Võ Cảnh Cửu đẳng phải không?</w:t>
      </w:r>
    </w:p>
    <w:p>
      <w:pPr>
        <w:pStyle w:val="BodyText"/>
      </w:pPr>
      <w:r>
        <w:t xml:space="preserve">- Ừ!</w:t>
      </w:r>
    </w:p>
    <w:p>
      <w:pPr>
        <w:pStyle w:val="BodyText"/>
      </w:pPr>
      <w:r>
        <w:t xml:space="preserve">Đại Tôn giả mỉm cười.</w:t>
      </w:r>
    </w:p>
    <w:p>
      <w:pPr>
        <w:pStyle w:val="BodyText"/>
      </w:pPr>
      <w:r>
        <w:t xml:space="preserve">- Ta ở châu thành Nam Vân Châu, đã từng nhìn thấy Phiệt chủ Tây Môn Vũ của Tây Môn Đại phiệt, cũng là Chân Võ Cảnh Cửu đẳng. Tại sao cùng là Cửu đẳng như Tôn giả mà ta cảm thấy khoảng cách vô cùng rõ ràng. Hay là trong Cửu đẳng, cũng còn có một huyền cơ khác?</w:t>
      </w:r>
    </w:p>
    <w:p>
      <w:pPr>
        <w:pStyle w:val="BodyText"/>
      </w:pPr>
      <w:r>
        <w:t xml:space="preserve">Đại Tôn giả gật gật đầu:</w:t>
      </w:r>
    </w:p>
    <w:p>
      <w:pPr>
        <w:pStyle w:val="BodyText"/>
      </w:pPr>
      <w:r>
        <w:t xml:space="preserve">- Câu hỏi rất hay, đúng như cậu nói, Chân Võ Cảnh Cửu đẳng, đúng là có phân biệt cao thấp. Tứ Đại Tôn Giả chúng ta, đều là Chân Võ Cảnh Cửu đẳng, nhưng trình độ cao thấp, cũng có sự khác biệt rõ ràng.</w:t>
      </w:r>
    </w:p>
    <w:p>
      <w:pPr>
        <w:pStyle w:val="BodyText"/>
      </w:pPr>
      <w:r>
        <w:t xml:space="preserve">- Xin thỉnh giáo Đại tôn giả, cấp bậc này phân chia như thế nào?</w:t>
      </w:r>
    </w:p>
    <w:p>
      <w:pPr>
        <w:pStyle w:val="BodyText"/>
      </w:pPr>
      <w:r>
        <w:t xml:space="preserve">- Ồ?</w:t>
      </w:r>
    </w:p>
    <w:p>
      <w:pPr>
        <w:pStyle w:val="BodyText"/>
      </w:pPr>
      <w:r>
        <w:t xml:space="preserve">Đại Tôn giả đến hôm nay vẫn chưa nhìn thấy Tần Vô Song ra tay, vẫn chưa biết được tu vi của Tần Vô Song rốt cục là đến mức nào, hắn chỉ nhìn thấy Tần Vô Song và Tống Lăng Phong giao chiến trong một thoáng, nên không thể phán đoán được.</w:t>
      </w:r>
    </w:p>
    <w:p>
      <w:pPr>
        <w:pStyle w:val="BodyText"/>
      </w:pPr>
      <w:r>
        <w:t xml:space="preserve">- Cậu thiếu niên, cậu rất có hứng thú với vấn đề này à?</w:t>
      </w:r>
    </w:p>
    <w:p>
      <w:pPr>
        <w:pStyle w:val="BodyText"/>
      </w:pPr>
      <w:r>
        <w:t xml:space="preserve">Tần Vô Song không hề do dự liền gật đầu, hắn thực sự rất muốn biết.</w:t>
      </w:r>
    </w:p>
    <w:p>
      <w:pPr>
        <w:pStyle w:val="BodyText"/>
      </w:pPr>
      <w:r>
        <w:t xml:space="preserve">- Ừm, Chân Võ Cảnh Cửu đẳng, luyện đến bước này, toàn bộ da thịt, nội tạng xương cốt cũng đã là đạt đến trạng thái đỉnh phong nhất trong thế tục. Nhưng mà, đây chỉ là thành tựu của tầng diện nhục thân, ở tầng diện này của Chân Võ Cảnh Cửu đẳng, đã ngầm can thiệp đến tinh khí. Tuy khái niệm tinh khí thần này vô cùng mơ hồ, nhưng đến Cửu đẳng, lại có cái gì đó, ta hỏi ngươi, sau khi đột phá có thể đạt đến cảnh giới gì?</w:t>
      </w:r>
    </w:p>
    <w:p>
      <w:pPr>
        <w:pStyle w:val="BodyText"/>
      </w:pPr>
      <w:r>
        <w:t xml:space="preserve">Tần Vô Song suy nghĩ một lát:</w:t>
      </w:r>
    </w:p>
    <w:p>
      <w:pPr>
        <w:pStyle w:val="BodyText"/>
      </w:pPr>
      <w:r>
        <w:t xml:space="preserve">- Cảnh giới Linh Võ phải không?</w:t>
      </w:r>
    </w:p>
    <w:p>
      <w:pPr>
        <w:pStyle w:val="BodyText"/>
      </w:pPr>
      <w:r>
        <w:t xml:space="preserve">- Đúng vậy!</w:t>
      </w:r>
    </w:p>
    <w:p>
      <w:pPr>
        <w:pStyle w:val="BodyText"/>
      </w:pPr>
      <w:r>
        <w:t xml:space="preserve">Đại Tôn giả gật đầu:</w:t>
      </w:r>
    </w:p>
    <w:p>
      <w:pPr>
        <w:pStyle w:val="BodyText"/>
      </w:pPr>
      <w:r>
        <w:t xml:space="preserve">- Cái gọi là Linh Võ, cậu biết đặc điểm của nó là gì không?</w:t>
      </w:r>
    </w:p>
    <w:p>
      <w:pPr>
        <w:pStyle w:val="BodyText"/>
      </w:pPr>
      <w:r>
        <w:t xml:space="preserve">- Xin Đại Tôn giả vui lòng chỉ giáo!</w:t>
      </w:r>
    </w:p>
    <w:p>
      <w:pPr>
        <w:pStyle w:val="BodyText"/>
      </w:pPr>
      <w:r>
        <w:t xml:space="preserve">Tần Vô Song ngay cả trong kiếp trước, cũng chưa bao giờ tiếp cận đến tầng thứ này, do vậy cũng không biết nhiều.</w:t>
      </w:r>
    </w:p>
    <w:p>
      <w:pPr>
        <w:pStyle w:val="BodyText"/>
      </w:pPr>
      <w:r>
        <w:t xml:space="preserve">- Ừm, vốn dĩ, với tu vi hiện tại của ta, không có tư cách nói đến cái này. Nhưng cậu đã hỏi, lão phu có thể nói, trung tâm của Linh Võ, chỉ có một chữ - Đạo!</w:t>
      </w:r>
    </w:p>
    <w:p>
      <w:pPr>
        <w:pStyle w:val="BodyText"/>
      </w:pPr>
      <w:r>
        <w:t xml:space="preserve">- Đạo?</w:t>
      </w:r>
    </w:p>
    <w:p>
      <w:pPr>
        <w:pStyle w:val="BodyText"/>
      </w:pPr>
      <w:r>
        <w:t xml:space="preserve">- Đúng vậy, chữ Đạo này, nghe ra chỉ có một chữ, nhưng lại không đơn giản như vậy. Có thể nói là cả Đại lục Thiên Huyền, những người có thể hiểu được nó chỉ có một phần mười nghìn, cũng đã giỏi hơn Đại lục Hoàng Phong rồi. Lão phu nói một chữ này, nhưng cụ thể Đạo như thế nào, lại không dám phát ngôn bừa bãi. Cậu có tiền đồ, lão phu không muốn vì một chút kiến giải của mình mà ảnh hưởng đến nhận thức của cậu. Cách lý giải chữ Đạo, tốt nhất là tự giác ngộ. Ta nghĩ, nếu cậu gặp được Võ Thánh đại nhân, ông ấy có lẽ có thể giải thích cho cậu.</w:t>
      </w:r>
    </w:p>
    <w:p>
      <w:pPr>
        <w:pStyle w:val="BodyText"/>
      </w:pPr>
      <w:r>
        <w:t xml:space="preserve">Đại Tôn giả khẩu khí thận trọng, cũng không dám giải thích thêm.</w:t>
      </w:r>
    </w:p>
    <w:p>
      <w:pPr>
        <w:pStyle w:val="BodyText"/>
      </w:pPr>
      <w:r>
        <w:t xml:space="preserve">Một lúc im lặng không nói gì.</w:t>
      </w:r>
    </w:p>
    <w:p>
      <w:pPr>
        <w:pStyle w:val="BodyText"/>
      </w:pPr>
      <w:r>
        <w:t xml:space="preserve">- Nếu nói như vậy, Đại Tôn giả đã chạm được đến tinh túy của Đạo rồi. Do vậy bản chất không giống với Tây Môn Phiệt chủ?</w:t>
      </w:r>
    </w:p>
    <w:p>
      <w:pPr>
        <w:pStyle w:val="BodyText"/>
      </w:pPr>
      <w:r>
        <w:t xml:space="preserve">- Có thế nói như vậy, nhưng nói vậy hơi khoa trương rồi. Cái gọi là chạm đến tinh túy, lão phu không dám nhận, nhiều nhất, cũng chỉ có thể nói là chạm đến bề ngoài mà thôi. Chân Võ Cảnh đạt đến Linh Võ, chính là từ Hậu Thiên bước đến Tiên Thiên, có một con đường cần phải vượt qua, chính là Trùng quan. Nghiêm túc mà nói, lão phu lúc này không được coi là đã vượt qua Chân Võ Cảnh Cửu đẳng hoàn toàn, mà chỉ là ở cảnh giới ngăn cách của nó – Cảnh giới Trùng quan. Nếu Trùng quan thành công, thì đó là Linh Võ, nếu không, cũng có thể nói là vượt qua Chân Võ Cảnh Cửu đẳng mà thôi, cũng chỉ có thể gọi là Trùng quan cường giả. Nhưng không còn nghi ngờ gì, muốn có tư cách Trùng quan, nhất định phải hoàn toàn hòa nhập vào cảnh giới Chân Võ Cảnh Cửu đẳng, nếu không, sẽ không có tư cách Trùng quan.</w:t>
      </w:r>
    </w:p>
    <w:p>
      <w:pPr>
        <w:pStyle w:val="BodyText"/>
      </w:pPr>
      <w:r>
        <w:t xml:space="preserve">- Cảnh giới Trùng quan?</w:t>
      </w:r>
    </w:p>
    <w:p>
      <w:pPr>
        <w:pStyle w:val="BodyText"/>
      </w:pPr>
      <w:r>
        <w:t xml:space="preserve">Tần Vô Song cũng không cảm thấy lạ lẫm với hai từ Trùng quan này, từ Hậu Thiên tiến lên Tiên Thiên, cũng là một cách nói của Trùng quan.</w:t>
      </w:r>
    </w:p>
    <w:p>
      <w:pPr>
        <w:pStyle w:val="BodyText"/>
      </w:pPr>
      <w:r>
        <w:t xml:space="preserve">- Nói như vậy, muốn tiến đến cảnh giới Linh Võ, Trùng quan là một con đường buộc phải đi qua?</w:t>
      </w:r>
    </w:p>
    <w:p>
      <w:pPr>
        <w:pStyle w:val="BodyText"/>
      </w:pPr>
      <w:r>
        <w:t xml:space="preserve">Tần Vô Song không ngừng thắc mắc hỏi.</w:t>
      </w:r>
    </w:p>
    <w:p>
      <w:pPr>
        <w:pStyle w:val="BodyText"/>
      </w:pPr>
      <w:r>
        <w:t xml:space="preserve">Đại Tôn giả hít một hơi dài, lắc đầu nói:</w:t>
      </w:r>
    </w:p>
    <w:p>
      <w:pPr>
        <w:pStyle w:val="BodyText"/>
      </w:pPr>
      <w:r>
        <w:t xml:space="preserve">- Đối với người Bách Việt Quốc ta mà nói, chính là như vậy, nhưng cả Đại lục Thiên Huyền, cũng chưa chắc ai ai cũng như vậy.</w:t>
      </w:r>
    </w:p>
    <w:p>
      <w:pPr>
        <w:pStyle w:val="BodyText"/>
      </w:pPr>
      <w:r>
        <w:t xml:space="preserve">- Ồ, còn có ngoại lệ?</w:t>
      </w:r>
    </w:p>
    <w:p>
      <w:pPr>
        <w:pStyle w:val="BodyText"/>
      </w:pPr>
      <w:r>
        <w:t xml:space="preserve">- Cậu nghĩ xem, nếu một đôi vợ chồng cấp bậc Linh Võ cường giả, những đứa con họ sinh ra, vừa sinh đã có linh lực, từ nhỏ đã bồi dưỡng linh khí. Khởi bước của họ, chính là cảnh giới Linh Võ, không thể so sánh được.</w:t>
      </w:r>
    </w:p>
    <w:p>
      <w:pPr>
        <w:pStyle w:val="BodyText"/>
      </w:pPr>
      <w:r>
        <w:t xml:space="preserve">Đại Tôn giả nói đến đây, khẩu khí vô cùng cảm khái, thở dài nói:</w:t>
      </w:r>
    </w:p>
    <w:p>
      <w:pPr>
        <w:pStyle w:val="BodyText"/>
      </w:pPr>
      <w:r>
        <w:t xml:space="preserve">- Nói cho cùng, ở giới tầng của chúng ta, vẫn còn rất thấp. Cả Đại lục Thiên Huyền, hạo như yên hải, ha ha.</w:t>
      </w:r>
    </w:p>
    <w:p>
      <w:pPr>
        <w:pStyle w:val="BodyText"/>
      </w:pPr>
      <w:r>
        <w:t xml:space="preserve">Nói đến đây, Đại Tôn giả đột nhiên cảnh giác với thái độ của mình, không nên sa sút như vậy trước mặt cậu thiếu niên tiềm lực vô hạn này, đả kích tinh thần của cậu thiếu niên. Ông ta mỉm cười, động viên nói:</w:t>
      </w:r>
    </w:p>
    <w:p>
      <w:pPr>
        <w:pStyle w:val="BodyText"/>
      </w:pPr>
      <w:r>
        <w:t xml:space="preserve">- Đương nhiên, lão phu ở trên người cậu, cũng đã nhìn thấy ngoại lệ. Có lẽ, tương lai của cậu, cũng sẽ đạt đến cảnh giới Linh Võ. Được rồi, nghỉ ngơi đi! Sáng mai đến Võ Thánh Sơn, bái kiến Võ Thánh đại nhân, những điều còn nghi hoặc trong lòng cậu, có lẽ chỉ có Võ Thánh đại nhân mới có thể giải thích.</w:t>
      </w:r>
    </w:p>
    <w:p>
      <w:pPr>
        <w:pStyle w:val="Compact"/>
      </w:pPr>
      <w:r>
        <w:t xml:space="preserve">Ủng hộ chỉ với 1 click và 5s ! (adf.ly/4EmoB)</w:t>
      </w:r>
      <w:r>
        <w:br w:type="textWrapping"/>
      </w:r>
      <w:r>
        <w:br w:type="textWrapping"/>
      </w:r>
    </w:p>
    <w:p>
      <w:pPr>
        <w:pStyle w:val="Heading2"/>
      </w:pPr>
      <w:bookmarkStart w:id="132" w:name="chương-110"/>
      <w:bookmarkEnd w:id="132"/>
      <w:r>
        <w:t xml:space="preserve">110. Chương 11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10: Võ Thánh đại nhâ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Bái kiến Võ Thánh đại nhân! Ở Bách Việt Quốc, số người có thể được hưởng vinh dự này, vô cùng hiếm hoi.</w:t>
      </w:r>
    </w:p>
    <w:p>
      <w:pPr>
        <w:pStyle w:val="BodyText"/>
      </w:pPr>
      <w:r>
        <w:t xml:space="preserve">Tự nhiên, điều này làm cho một trăm hai mươi Võ đồng đạt tư cách cảm thấy phấn chấn vô cùng. Từ sáng sớm, các Võ đồng nhận được thông báo, đã tập hợp ở một địa điểm định sẵn, chờ lên đường.</w:t>
      </w:r>
    </w:p>
    <w:p>
      <w:pPr>
        <w:pStyle w:val="BodyText"/>
      </w:pPr>
      <w:r>
        <w:t xml:space="preserve">Một lúc sau, các Võ đồng điểm danh xong, đi lên Võ Thánh Sơn dưới sự chỉ đạo của Đại Tôn giả. Các Võ đồng mang theo tâm lý háo hức đi trên đường. Cuối cùng cũng đến chân Võ Thánh Sơn. Võ Thánh Sơn, nguy nga hùng vĩ, dường như từ cổ chí kim, nó vẫn luôn như vậy.</w:t>
      </w:r>
    </w:p>
    <w:p>
      <w:pPr>
        <w:pStyle w:val="BodyText"/>
      </w:pPr>
      <w:r>
        <w:t xml:space="preserve">Đại Tôn giả nói:</w:t>
      </w:r>
    </w:p>
    <w:p>
      <w:pPr>
        <w:pStyle w:val="BodyText"/>
      </w:pPr>
      <w:r>
        <w:t xml:space="preserve">- Hãy nhớ, đây là Võ Thánh Sơn, không giống với bất kỳ nơi nào trong thế tục. Những thói quen hành động như Đại thiếu gia của các ngươi, không được đem ra ở đây! Đặc biệt phải nhớ, khi ta không cho các ngươi tự do hoạt động, tuyệt đối không được đi lại lung tung. Nếu không xảy ra chuyện, Chân Võ Thánh Địa không chịu trách nhiệm, nghe rõ cả chưa?</w:t>
      </w:r>
    </w:p>
    <w:p>
      <w:pPr>
        <w:pStyle w:val="BodyText"/>
      </w:pPr>
      <w:r>
        <w:t xml:space="preserve">- Nghe rõ rồi, những điều này không cần dặn dò!</w:t>
      </w:r>
    </w:p>
    <w:p>
      <w:pPr>
        <w:pStyle w:val="BodyText"/>
      </w:pPr>
      <w:r>
        <w:t xml:space="preserve">Các Võ đồng đồng loạt trả lời.</w:t>
      </w:r>
    </w:p>
    <w:p>
      <w:pPr>
        <w:pStyle w:val="BodyText"/>
      </w:pPr>
      <w:r>
        <w:t xml:space="preserve">- Tốt, xuất phát!</w:t>
      </w:r>
    </w:p>
    <w:p>
      <w:pPr>
        <w:pStyle w:val="BodyText"/>
      </w:pPr>
      <w:r>
        <w:t xml:space="preserve">Đại Tôn giả xuống ngựa, đưa theo các Võ đồng lên núi.</w:t>
      </w:r>
    </w:p>
    <w:p>
      <w:pPr>
        <w:pStyle w:val="BodyText"/>
      </w:pPr>
      <w:r>
        <w:t xml:space="preserve">Đường núi gập ghềnh, nếu không phải là các Võ đồng được huấn luyện nghiêm khắc, e rằng không có cách nào đi được đường núi này.</w:t>
      </w:r>
    </w:p>
    <w:p>
      <w:pPr>
        <w:pStyle w:val="BodyText"/>
      </w:pPr>
      <w:r>
        <w:t xml:space="preserve">Hai bên đường núi, lại là vách núi cheo leo, ở chỗ vách núi sâu, sương khói mịt mù, không thể nhìn thấy đáy, chỉ nghe thấy tiếng gió, làm các Võ đồng vô cùng cẩn thận, không dám phân tâm, càng không dám nhìn ngó xung quanh. Thật không dễ gì đi hết đường núi này, lên phía trên mới đỡ hơn một chút.</w:t>
      </w:r>
    </w:p>
    <w:p>
      <w:pPr>
        <w:pStyle w:val="BodyText"/>
      </w:pPr>
      <w:r>
        <w:t xml:space="preserve">Giữa lưng núi, một khe núi hẹp sâu, phải xuyên qua, thì đến một mảnh rừng cây rậm rạp.</w:t>
      </w:r>
    </w:p>
    <w:p>
      <w:pPr>
        <w:pStyle w:val="BodyText"/>
      </w:pPr>
      <w:r>
        <w:t xml:space="preserve">- Mọi người!</w:t>
      </w:r>
    </w:p>
    <w:p>
      <w:pPr>
        <w:pStyle w:val="BodyText"/>
      </w:pPr>
      <w:r>
        <w:t xml:space="preserve">Tất cả đều ngẩng đầu nhìn theo hướng Đại Tôn giả.</w:t>
      </w:r>
    </w:p>
    <w:p>
      <w:pPr>
        <w:pStyle w:val="BodyText"/>
      </w:pPr>
      <w:r>
        <w:t xml:space="preserve">- Có thấy cung điện cao nhất kia không?</w:t>
      </w:r>
    </w:p>
    <w:p>
      <w:pPr>
        <w:pStyle w:val="BodyText"/>
      </w:pPr>
      <w:r>
        <w:t xml:space="preserve">- Đi qua khu rừng này, các ngươi có thể đến được trước cửa Võ Thánh Điện!</w:t>
      </w:r>
    </w:p>
    <w:p>
      <w:pPr>
        <w:pStyle w:val="BodyText"/>
      </w:pPr>
      <w:r>
        <w:t xml:space="preserve">Đại Tôn giả kiên nhẫn giải thích:</w:t>
      </w:r>
    </w:p>
    <w:p>
      <w:pPr>
        <w:pStyle w:val="BodyText"/>
      </w:pPr>
      <w:r>
        <w:t xml:space="preserve">- Nhưng khu rừng này, không phải là rừng bình thường, bên trong có rất nhiều trận pháp. Yên tâm, đại trận pháp không khởi động, khởi động chỉ là những trận pháp nhỏ cơ bản, chỉ cần các ngươi động não, có đủ linh tính, vẫn có thể qua được. Nếu không qua được, hoặc là không qua được trong thời gian đã định, thì các người sẽ mất đi tư cách bái kiến Võ Thánh đại nhân, nghe rõ chưa?</w:t>
      </w:r>
    </w:p>
    <w:p>
      <w:pPr>
        <w:pStyle w:val="BodyText"/>
      </w:pPr>
      <w:r>
        <w:t xml:space="preserve">- Nghe rõ!</w:t>
      </w:r>
    </w:p>
    <w:p>
      <w:pPr>
        <w:pStyle w:val="BodyText"/>
      </w:pPr>
      <w:r>
        <w:t xml:space="preserve">Trong ánh mắt các Võ đồng, tràn đầy sự hứng thú.</w:t>
      </w:r>
    </w:p>
    <w:p>
      <w:pPr>
        <w:pStyle w:val="BodyText"/>
      </w:pPr>
      <w:r>
        <w:t xml:space="preserve">Đại Tôn giả gật gật đầu:</w:t>
      </w:r>
    </w:p>
    <w:p>
      <w:pPr>
        <w:pStyle w:val="BodyText"/>
      </w:pPr>
      <w:r>
        <w:t xml:space="preserve">- Tốt, đi đi!</w:t>
      </w:r>
    </w:p>
    <w:p>
      <w:pPr>
        <w:pStyle w:val="BodyText"/>
      </w:pPr>
      <w:r>
        <w:t xml:space="preserve">Một đoàn Võ đồng nối đuôi nhau, Tần Vô Song lại không vội. Theo như hắn thấy, chỗ này còn cách Võ Thánh Điện mấy chục mét, nhưng khu rừng này lại vô cùng rộng, không được vội vã vàp lúc này. Hắn cần phải quan sát xung quanh trước.</w:t>
      </w:r>
    </w:p>
    <w:p>
      <w:pPr>
        <w:pStyle w:val="BodyText"/>
      </w:pPr>
      <w:r>
        <w:t xml:space="preserve">Đại Tôn giả thấy tất cả các Võ đồng đều đi rồi, duy chỉ có Tần Vô Song còn đứng lại.</w:t>
      </w:r>
    </w:p>
    <w:p>
      <w:pPr>
        <w:pStyle w:val="BodyText"/>
      </w:pPr>
      <w:r>
        <w:t xml:space="preserve">- Sao cậu còn không đi?</w:t>
      </w:r>
    </w:p>
    <w:p>
      <w:pPr>
        <w:pStyle w:val="BodyText"/>
      </w:pPr>
      <w:r>
        <w:t xml:space="preserve">- Mời Đại Tôn giả đi trước, cái gọi là ma đao không chặt nhầm cây, vãn bối quan sát trước, mài dao sắc bén, thì việc đã thành công một nửa.</w:t>
      </w:r>
    </w:p>
    <w:p>
      <w:pPr>
        <w:pStyle w:val="BodyText"/>
      </w:pPr>
      <w:r>
        <w:t xml:space="preserve">Đại Tôn giả chấn động, trong mắt lộ ra thần sắc khen ngợi. Quán quân đúng là Quán quân, quả nhiên không phải là hư danh, tiểu tử nhỏ tuổi tâm tư kín đáo như vậy, lại có khí độ Tông sư như vậy, đạt được Quán quân Thí luyện, quả nhiên không phải là do may mắn.</w:t>
      </w:r>
    </w:p>
    <w:p>
      <w:pPr>
        <w:pStyle w:val="BodyText"/>
      </w:pPr>
      <w:r>
        <w:t xml:space="preserve">Cũng không quấy rầy hắn, ông ta gật đầu nói:</w:t>
      </w:r>
    </w:p>
    <w:p>
      <w:pPr>
        <w:pStyle w:val="BodyText"/>
      </w:pPr>
      <w:r>
        <w:t xml:space="preserve">- Được! Vậy lão phu không làm phiền cậu nữa.</w:t>
      </w:r>
    </w:p>
    <w:p>
      <w:pPr>
        <w:pStyle w:val="BodyText"/>
      </w:pPr>
      <w:r>
        <w:t xml:space="preserve">Nói xong, cười ha ha, chui qua một cây bên cạnh.</w:t>
      </w:r>
    </w:p>
    <w:p>
      <w:pPr>
        <w:pStyle w:val="BodyText"/>
      </w:pPr>
      <w:r>
        <w:t xml:space="preserve">Tần Vô Song đương nhiên sẽ không vô vị đi theo Đại Tôn giả. Hắn cũng biết rõ, với thực lực của Đại Tôn giả hiện nay, vẫn vượt trước hắn một bậc. Hơn nữa đây là địa bàn của ông ấy, muốn cắt đuôi hắn cũng rất dễ dàng. Hơn nữa đi theo Đại Tôn giả, cũng có phần bất kính với tiền bối. Về mặt tu vi võ đạo, Tần Vô Song vô cùng kính trọng tài đức khiêm nhường của Đại Tôn giả.</w:t>
      </w:r>
    </w:p>
    <w:p>
      <w:pPr>
        <w:pStyle w:val="BodyText"/>
      </w:pPr>
      <w:r>
        <w:t xml:space="preserve">Đại Tôn giả đức cao vọng trọng, cũng coi như là một cái đích để cho hắn hướng đến. Đối với ông ta Tần Vô Song đương nhiên rất cảm kích, không dám mạo phạm.</w:t>
      </w:r>
    </w:p>
    <w:p>
      <w:pPr>
        <w:pStyle w:val="BodyText"/>
      </w:pPr>
      <w:r>
        <w:t xml:space="preserve">Xuyên qua hai cây cao bên cạnh, dõi mắt nhìn xa, thấy một biển rừng rậm mờ mịt xanh thẳm mênh mông, không thể nhìn rõ nó kéo dài đến đâu. Mà mỗi một cây ở đây đều rất cao to, hai tay cũng không ôm xuể.</w:t>
      </w:r>
    </w:p>
    <w:p>
      <w:pPr>
        <w:pStyle w:val="BodyText"/>
      </w:pPr>
      <w:r>
        <w:t xml:space="preserve">- Xem ra từ ngoài nhìn vào, không thể nhìn ra đường xá đi lại gì.</w:t>
      </w:r>
    </w:p>
    <w:p>
      <w:pPr>
        <w:pStyle w:val="BodyText"/>
      </w:pPr>
      <w:r>
        <w:t xml:space="preserve">Tần Vô Song nghĩ, cũng chui vào rừng cây.</w:t>
      </w:r>
    </w:p>
    <w:p>
      <w:pPr>
        <w:pStyle w:val="BodyText"/>
      </w:pPr>
      <w:r>
        <w:t xml:space="preserve">Vào rừng cây, đi một vòng, Tần Vô Song liền thấy sự kỳ diệu của rừng cây này. Dường như cho dù ngươi đi thế nào, nhìn cảnh vật đều giống nhau. Tính mê hoặc rất cao, dường như dù ngươi đi bao lâu, cũng chỉ như là đứng tại chỗ thôi.</w:t>
      </w:r>
    </w:p>
    <w:p>
      <w:pPr>
        <w:pStyle w:val="BodyText"/>
      </w:pPr>
      <w:r>
        <w:t xml:space="preserve">May mà Tần Vô Song quan sát vô cùng tỉ mỉ, đến mỗi một nơi, cũng đủ nhìn ra những cây đại thụ này chỉ là tương tự nhau mà thôi, không cùng một cảnh vật, mà chỉ là cố ý bố trí giống một chỗ, làm mê hoặc người vào trong rừng.</w:t>
      </w:r>
    </w:p>
    <w:p>
      <w:pPr>
        <w:pStyle w:val="BodyText"/>
      </w:pPr>
      <w:r>
        <w:t xml:space="preserve">Tần Vô Song làm ký hiệu bên đường, để tránh đi lại đường cũ.</w:t>
      </w:r>
    </w:p>
    <w:p>
      <w:pPr>
        <w:pStyle w:val="BodyText"/>
      </w:pPr>
      <w:r>
        <w:t xml:space="preserve">- Không đúng, sao lại trở về nơi đã đánh dấu chứ?</w:t>
      </w:r>
    </w:p>
    <w:p>
      <w:pPr>
        <w:pStyle w:val="BodyText"/>
      </w:pPr>
      <w:r>
        <w:t xml:space="preserve">Tần Vô Song đi một vòng, phát hiện thấy mình lại trở về chỗ cũ.</w:t>
      </w:r>
    </w:p>
    <w:p>
      <w:pPr>
        <w:pStyle w:val="BodyText"/>
      </w:pPr>
      <w:r>
        <w:t xml:space="preserve">- Xem ra, trận pháp của rừng cây này, rất có tính mê hoặc, lại có thể làm người ta đi đúng một vòng!</w:t>
      </w:r>
    </w:p>
    <w:p>
      <w:pPr>
        <w:pStyle w:val="BodyText"/>
      </w:pPr>
      <w:r>
        <w:t xml:space="preserve">Tần Vô Song xốc lại tinh thần. Lần này, hắn càng cẩn thận, đi một bước, đều để ý cành cây ngọn cỏ bên đường, một dấu chân cũng không bỏ qua.</w:t>
      </w:r>
    </w:p>
    <w:p>
      <w:pPr>
        <w:pStyle w:val="BodyText"/>
      </w:pPr>
      <w:r>
        <w:t xml:space="preserve">Nhưng mà, làm hắn không thể tin nổi chính là, hắn đã cẩn thận như vậy, lại một lần nữa quay về chỗ đã đánh dấu.</w:t>
      </w:r>
    </w:p>
    <w:p>
      <w:pPr>
        <w:pStyle w:val="BodyText"/>
      </w:pPr>
      <w:r>
        <w:t xml:space="preserve">Tần Vô Song có chút giật mình, hắn đã biết qua trận pháp cổ đại, nhưng đại đa số đều là trận pháp sống, dùng người để dàn trận pháp nhà binh. Dùng cây làm trận pháp như vậy, rất hiếm thấy.</w:t>
      </w:r>
    </w:p>
    <w:p>
      <w:pPr>
        <w:pStyle w:val="BodyText"/>
      </w:pPr>
      <w:r>
        <w:t xml:space="preserve">Nhưng cũng không phải là hoàn toàn không có chút hiểu biết, Tần Vô Song nhớ là, gặp phải trận pháp như vậy, phá giải trận pháp tốt nhất là quan sát, tìm ra bí mật, phán đoán phương hướng như thế nào.</w:t>
      </w:r>
    </w:p>
    <w:p>
      <w:pPr>
        <w:pStyle w:val="BodyText"/>
      </w:pPr>
      <w:r>
        <w:t xml:space="preserve">Có một cách, là dựa theo ánh mặt trời chiếu, phán đoán phương vị cụ thể.</w:t>
      </w:r>
    </w:p>
    <w:p>
      <w:pPr>
        <w:pStyle w:val="BodyText"/>
      </w:pPr>
      <w:r>
        <w:t xml:space="preserve">Tần Vô Song quan sát ánh mặt trời xuyên qua rừng cây. Ánh mắt chợt dừng lại ở hướng Tây Bắc. Nhìn thấy vậy, trong lòng thầm nghĩ:</w:t>
      </w:r>
    </w:p>
    <w:p>
      <w:pPr>
        <w:pStyle w:val="BodyText"/>
      </w:pPr>
      <w:r>
        <w:t xml:space="preserve">- Trận pháp này, đâu đâu cũng có trận nhãn, mà nơi này, không ngừng làm ta bị lạc đường, chắc là một trận nhãn trong trận pháp. Muốn thoát khỏi trận pháp này, thì phải suy đoán từ phương hướng.</w:t>
      </w:r>
    </w:p>
    <w:p>
      <w:pPr>
        <w:pStyle w:val="BodyText"/>
      </w:pPr>
      <w:r>
        <w:t xml:space="preserve">Tần Vô Song đứng ở hướng Tây Bắc, lần này, hắn không buồn để ý đến bất kỳ thứ gì, mà chỉ đi thẳng về phía trước, lần này hắn cứ theo hướng đó mà đi, cũng không lo lệch khỏi quỹ đạo.</w:t>
      </w:r>
    </w:p>
    <w:p>
      <w:pPr>
        <w:pStyle w:val="BodyText"/>
      </w:pPr>
      <w:r>
        <w:t xml:space="preserve">- Quả nhiên, đi theo hướng Tây Bắc, đi lâu như vậy, mà vẫn chưa về chỗ cũ. Xem ra, ta đi đúng hướng rồi.</w:t>
      </w:r>
    </w:p>
    <w:p>
      <w:pPr>
        <w:pStyle w:val="BodyText"/>
      </w:pPr>
      <w:r>
        <w:t xml:space="preserve">Tần Vô Song thầm nghĩ, trận pháp này, hình như hợp với bát môn độn giáp của tiền thế. Bát môn độn giáp là hưu môn, sinh môn, thương môn, đỗ môn, cảnh môn, tử môn, kinh môn, khai môn. Trong đó, khai môn, hưu môn, sinh môn là ba cửa đại cát.</w:t>
      </w:r>
    </w:p>
    <w:p>
      <w:pPr>
        <w:pStyle w:val="BodyText"/>
      </w:pPr>
      <w:r>
        <w:t xml:space="preserve">Nếu hợp thuật độn giáp kỳ môn, vậy muốn ra khỏi khu rừng này, chỉ cần đi đúng ba cửa đại cát, ra khỏi khu rừng này chắc không có vấn đề gì.</w:t>
      </w:r>
    </w:p>
    <w:p>
      <w:pPr>
        <w:pStyle w:val="BodyText"/>
      </w:pPr>
      <w:r>
        <w:t xml:space="preserve">Đại Tôn giả đã nói rồi, trận pháp này không hoàn toàn khởi động, chỉ có một vài trận pháp nhỏ có tác dụng. Tần Vô Song cân nhắc ý trong câu nói này, khẳng định là, những tử môn chắc chắn là không mở, nhưng nếu đi nhầm, chắc chắn không ra được, nhưng cũng sẽ không nguy hiểm đến tính mạng. Nhưng nếu đi vào sinh môn, có thể thoải mái đi ra.</w:t>
      </w:r>
    </w:p>
    <w:p>
      <w:pPr>
        <w:pStyle w:val="BodyText"/>
      </w:pPr>
      <w:r>
        <w:t xml:space="preserve">Hiểu ra điều này, Tần Vô Song càng kiên định đi theo hướng Tây Bắc. Theo ghi chép về bát môn độn giáp, khai môn ở hướng Tây Bắc, ngũ hành thuộc kim, theo hướng Tây Bắc chắc chắn là khai môn.</w:t>
      </w:r>
    </w:p>
    <w:p>
      <w:pPr>
        <w:pStyle w:val="BodyText"/>
      </w:pPr>
      <w:r>
        <w:t xml:space="preserve">Càn quẻ vốn là một quẻ trong bát quái, ở tiền thế, cổ nhân đã đem cửa mệnh Càn cung đối ứng là khai môn, là cửa đại cát đại lợi.</w:t>
      </w:r>
    </w:p>
    <w:p>
      <w:pPr>
        <w:pStyle w:val="BodyText"/>
      </w:pPr>
      <w:r>
        <w:t xml:space="preserve">Do vậy, tiền thế cổ đại rất nhiều Quân chủ, đều thích định đô ở Tây Bắc Trường An, bắt đầu tạo sự nghiệp từ Tây Bắc, rất hợp với đạo lý này.</w:t>
      </w:r>
    </w:p>
    <w:p>
      <w:pPr>
        <w:pStyle w:val="BodyText"/>
      </w:pPr>
      <w:r>
        <w:t xml:space="preserve">Võ Thánh Điện đó là điện của Võ Thánh đại nhân, nếu đúng như vậy, vậy hẳn cũng là thiên cơ bên trong, bất luận thế giới kiếp trước hay kiếp này, đạo lý cũng đều như vậy.</w:t>
      </w:r>
    </w:p>
    <w:p>
      <w:pPr>
        <w:pStyle w:val="BodyText"/>
      </w:pPr>
      <w:r>
        <w:t xml:space="preserve">Nghĩ đến đây, Tần Vô Song chợt chột dạ, đột nhiên nhớ đến chữ ‘Đạo’ mà Đại Tôn giả nhắc đến, đạo vô sở đạo, cụ thể là cái gì thì rất khó lý giải.</w:t>
      </w:r>
    </w:p>
    <w:p>
      <w:pPr>
        <w:pStyle w:val="BodyText"/>
      </w:pPr>
      <w:r>
        <w:t xml:space="preserve">Nhưng chỗ nhỏ, hình như ‘Đạo’ lại không tồn tại. Như khu rừng bí mật này, cũng đã hợp ‘Đạo’, nói không rõ đạo bất minh này.</w:t>
      </w:r>
    </w:p>
    <w:p>
      <w:pPr>
        <w:pStyle w:val="BodyText"/>
      </w:pPr>
      <w:r>
        <w:t xml:space="preserve">Quả nhiên, phán đoán của Tần Vô Song rất nhanh đã thu được kết quả, đi theo hướng Tây Bắc, cuối cùng cũng không bị cản trở, trên đường lại không ngừng nghỉ, không lâu sau, đã đến biên giới khu rừng.</w:t>
      </w:r>
    </w:p>
    <w:p>
      <w:pPr>
        <w:pStyle w:val="BodyText"/>
      </w:pPr>
      <w:r>
        <w:t xml:space="preserve">Đang muốn đi ra, Tần Vô Song đột nhiên dừng chân. Dường như, hắn cảm nhận được một cảm giác vô cùng kỳ diệu, cảm giác này giống như cả người đã rời khỏi thế giới này, đột nhiên bị thu hút vào một thế giới nhỏ khác.</w:t>
      </w:r>
    </w:p>
    <w:p>
      <w:pPr>
        <w:pStyle w:val="BodyText"/>
      </w:pPr>
      <w:r>
        <w:t xml:space="preserve">Cảm giác này chỉ tồn tại một lúc. Rồi đột nhiên, trong đầu Tần Vô Song xuất hiện một tiếng ‘Ông’, đến từ sự cảnh giác từ trong thâm tâm, đưa hắn trở về hiện thực.</w:t>
      </w:r>
    </w:p>
    <w:p>
      <w:pPr>
        <w:pStyle w:val="BodyText"/>
      </w:pPr>
      <w:r>
        <w:t xml:space="preserve">Nhìn tứ phía, lại trở về thực tại. Nơi mình đang ở chỉ là biên giới khu rừng mà thôi.</w:t>
      </w:r>
    </w:p>
    <w:p>
      <w:pPr>
        <w:pStyle w:val="BodyText"/>
      </w:pPr>
      <w:r>
        <w:t xml:space="preserve">- Chuyện gì thế này?</w:t>
      </w:r>
    </w:p>
    <w:p>
      <w:pPr>
        <w:pStyle w:val="BodyText"/>
      </w:pPr>
      <w:r>
        <w:t xml:space="preserve">Tần Vô Song có chút nghi hoặc, hắn có thể khẳng đinh, vừa nãy không phải là ảo giác, cũng không phải là mộng cảnh, mà là sự vi diệu cảm nhận được, nhưng sao vừa mới rời mắt, tất cả lại tiêu tan như cảnh hoa thủy nguyệt?</w:t>
      </w:r>
    </w:p>
    <w:p>
      <w:pPr>
        <w:pStyle w:val="BodyText"/>
      </w:pPr>
      <w:r>
        <w:t xml:space="preserve">Trong lúc nghi hoặc bất định, hắn không biết bắt đầu từ lúc nào, đã nhìn thấy dưới một cái cây trước mặt không xa, xuất hiện một cái bóng thanh sắc.</w:t>
      </w:r>
    </w:p>
    <w:p>
      <w:pPr>
        <w:pStyle w:val="BodyText"/>
      </w:pPr>
      <w:r>
        <w:t xml:space="preserve">Người đó dáng người cao to, đứng quay lưng lại, cốt cách thanh kỳ, khiến cho người khác cảm giác cô quạnh. Người đó đứng dưới gốc cây, làm người ta không cảm thấy được bất kỳ điều gì. Dường như ông ấy đã đứng ở đó rất lâu, dường như bản thân ông làm nên phong cảnh nơi đây. Nơi ông đang đứng giống như một bức tranh sơn thủy chấm phá, hài hòa tự nhiên.</w:t>
      </w:r>
    </w:p>
    <w:p>
      <w:pPr>
        <w:pStyle w:val="BodyText"/>
      </w:pPr>
      <w:r>
        <w:t xml:space="preserve">Võ Thánh đại nhân?</w:t>
      </w:r>
    </w:p>
    <w:p>
      <w:pPr>
        <w:pStyle w:val="BodyText"/>
      </w:pPr>
      <w:r>
        <w:t xml:space="preserve">Trong đầu Tần Vô Song đột nhiên xuất hiện ý niệm này, nhìn như thưởng thức một cảnh đẹp.</w:t>
      </w:r>
    </w:p>
    <w:p>
      <w:pPr>
        <w:pStyle w:val="BodyText"/>
      </w:pPr>
      <w:r>
        <w:t xml:space="preserve">Người mặc thanh bào chầm chậm quay người, nghi hoặc nhìn Tần Vô Song, đột nhiên cười:</w:t>
      </w:r>
    </w:p>
    <w:p>
      <w:pPr>
        <w:pStyle w:val="BodyText"/>
      </w:pPr>
      <w:r>
        <w:t xml:space="preserve">- Cậu là Võ đồng đầu tiên đến được đây. Nói cho ta biết, cậu tên gì?</w:t>
      </w:r>
    </w:p>
    <w:p>
      <w:pPr>
        <w:pStyle w:val="BodyText"/>
      </w:pPr>
      <w:r>
        <w:t xml:space="preserve">Tần Vô Song không dám chậm trễ:</w:t>
      </w:r>
    </w:p>
    <w:p>
      <w:pPr>
        <w:pStyle w:val="BodyText"/>
      </w:pPr>
      <w:r>
        <w:t xml:space="preserve">- Vãn bối Tần Vô Song, bái kiến Võ Thánh đại nhân!</w:t>
      </w:r>
    </w:p>
    <w:p>
      <w:pPr>
        <w:pStyle w:val="BodyText"/>
      </w:pPr>
      <w:r>
        <w:t xml:space="preserve">Người mặc thanh bào vuốt râu cười:</w:t>
      </w:r>
    </w:p>
    <w:p>
      <w:pPr>
        <w:pStyle w:val="BodyText"/>
      </w:pPr>
      <w:r>
        <w:t xml:space="preserve">- Tần Vô Song, quả nhiên là Tần Vô Song. Cử quốc vô song, giỏi lắm, giỏi lắm, đi theo ta.</w:t>
      </w:r>
    </w:p>
    <w:p>
      <w:pPr>
        <w:pStyle w:val="BodyText"/>
      </w:pPr>
      <w:r>
        <w:t xml:space="preserve">Nói xong, ông ta sãi bước ra khỏi rừng cây. Tần Vô Song không dám chậm trễ, liền đi theo sau.</w:t>
      </w:r>
    </w:p>
    <w:p>
      <w:pPr>
        <w:pStyle w:val="Compact"/>
      </w:pPr>
      <w:r>
        <w:t xml:space="preserve">Ủng hộ chỉ với 1 click và 5s ! (adf.ly/4EmoB)</w:t>
      </w:r>
      <w:r>
        <w:br w:type="textWrapping"/>
      </w:r>
      <w:r>
        <w:br w:type="textWrapping"/>
      </w:r>
    </w:p>
    <w:p>
      <w:pPr>
        <w:pStyle w:val="Heading2"/>
      </w:pPr>
      <w:bookmarkStart w:id="133" w:name="chương-111"/>
      <w:bookmarkEnd w:id="133"/>
      <w:r>
        <w:t xml:space="preserve">111. Chương 11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11: Phong địa Vương tộ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Bên trong thánh điện, Tần Vô Song đứng im lặng lẽ, trước khi Võ Thánh đại nhân cất lời, hắn quyết định tạm thời giữ im lặng.</w:t>
      </w:r>
    </w:p>
    <w:p>
      <w:pPr>
        <w:pStyle w:val="BodyText"/>
      </w:pPr>
      <w:r>
        <w:t xml:space="preserve">Lúc này, ruột gan hắn đang rối vô cùng. Sống cả hai kiếp, đây là lần đầu tiên hắn được đến một nơi lớn và uy nghiêm như thế này.</w:t>
      </w:r>
    </w:p>
    <w:p>
      <w:pPr>
        <w:pStyle w:val="BodyText"/>
      </w:pPr>
      <w:r>
        <w:t xml:space="preserve">Mặc dù Tần Vô Song thừa tự tin và sự am hiểu nhưng hắn vẫn có thể cảm nhận được trước mắt giữa hắn và Võ Thánh đại nhân vẫn còn một lằn ranh giới rất rõ ràng.</w:t>
      </w:r>
    </w:p>
    <w:p>
      <w:pPr>
        <w:pStyle w:val="BodyText"/>
      </w:pPr>
      <w:r>
        <w:t xml:space="preserve">- Mười bảy tuổi, chỉ dựa vào sức lực của một mình, hạ gục được Hào môn Hứa gia, giải quyết Tây Môn Đại phiệt, giành vị trí số một Thí luyện Võ đồng toàn quốc. Ha ha, e rằng ngay cả con cháu Hoàng tộc của Bách Việt Quốc này cũng không có được thành tích tuyệt vời đến vậy. Tần Vô Song, ngươi khá lắm!</w:t>
      </w:r>
    </w:p>
    <w:p>
      <w:pPr>
        <w:pStyle w:val="BodyText"/>
      </w:pPr>
      <w:r>
        <w:t xml:space="preserve">Võ Thánh đại nhân cuối cùng cũng lên tiếng. Dù là đang khen ngợi Tần Vô Song nhưng khẩu khí thì vẫn có chút cảm giác lành lạnh.</w:t>
      </w:r>
    </w:p>
    <w:p>
      <w:pPr>
        <w:pStyle w:val="BodyText"/>
      </w:pPr>
      <w:r>
        <w:t xml:space="preserve">Đương nhiên, trước mặt Võ Thánh đại nhân Tần Vô Song vẫn biết lúc nào nên tiến, lúc nào nên lùi. Hắn thong thả nói:</w:t>
      </w:r>
    </w:p>
    <w:p>
      <w:pPr>
        <w:pStyle w:val="BodyText"/>
      </w:pPr>
      <w:r>
        <w:t xml:space="preserve">- Đa tạ Võ Thánh đại nhân đã có lời khen. Vãn bối có được một lời khích lệ của Võ Thánh đại nhân cũng đủ làm rạng danh tổ tông dòng họ rồi.</w:t>
      </w:r>
    </w:p>
    <w:p>
      <w:pPr>
        <w:pStyle w:val="BodyText"/>
      </w:pPr>
      <w:r>
        <w:t xml:space="preserve">Võ Thánh dù nổi tiếng nghiêm khắc, nghe những lời Tần Vô Song nói cũng không khỏi mỉm cười, ngẩng đầu nhìn hắn. Rồi vẫy vẫy tay, ra hiệu cho hắn lại gần.</w:t>
      </w:r>
    </w:p>
    <w:p>
      <w:pPr>
        <w:pStyle w:val="BodyText"/>
      </w:pPr>
      <w:r>
        <w:t xml:space="preserve">Tần Vô Song bước lại, cung kính nói:</w:t>
      </w:r>
    </w:p>
    <w:p>
      <w:pPr>
        <w:pStyle w:val="BodyText"/>
      </w:pPr>
      <w:r>
        <w:t xml:space="preserve">- Xin Võ Thánh đại nhân chỉ dạy.</w:t>
      </w:r>
    </w:p>
    <w:p>
      <w:pPr>
        <w:pStyle w:val="BodyText"/>
      </w:pPr>
      <w:r>
        <w:t xml:space="preserve">Võ Thánh đại nhân không nói gì mà rút từ ống bút trên bàn ra một tấm bản đồ đã được cuộn chặt. Nói chính xác hơn, đây là một tấm bản đồ Bách Việt Quốc.</w:t>
      </w:r>
    </w:p>
    <w:p>
      <w:pPr>
        <w:pStyle w:val="BodyText"/>
      </w:pPr>
      <w:r>
        <w:t xml:space="preserve">Tất cả lãnh thổ, cứ điểm quan trọng, thành phố đều được đánh dấu rất rõ ràng. Mặc dù so với kiếp trước thì độ chính xác còn có nhiều khác biệt nhưng vẫn vô cùng rõ nét. Võ Thánh đại nhân cười nhẹ, ném cho Tần Vô Song một cây bút.</w:t>
      </w:r>
    </w:p>
    <w:p>
      <w:pPr>
        <w:pStyle w:val="BodyText"/>
      </w:pPr>
      <w:r>
        <w:t xml:space="preserve">- Đây là bản đồ Bách Việt Quốc, bút trên tay ngươi đó, ngươi tự khoanh tự vẽ, vẽ đến đâu, nơi đó sẽ là phong địa của ngươi.</w:t>
      </w:r>
    </w:p>
    <w:p>
      <w:pPr>
        <w:pStyle w:val="BodyText"/>
      </w:pPr>
      <w:r>
        <w:t xml:space="preserve">Võ Thánh đại nhân nói ra những lời thiên kinh địa nghĩa như vậy, tựa hồ như trong mắt ông, đây là chuyện hết sức bình thường, đơn giản như cho một cây kẹo vậy.</w:t>
      </w:r>
    </w:p>
    <w:p>
      <w:pPr>
        <w:pStyle w:val="BodyText"/>
      </w:pPr>
      <w:r>
        <w:t xml:space="preserve">Tần Vô Song nhận lấy cây bút nhưng cũng không biết nên khoanh từ đâu. Không phải hắn không tin Võ Thánh đại nhân không có quyền lực này, cũng không phải hắn nghi ngờ Võ Thánh đại nhân sẽ không thực hiện.</w:t>
      </w:r>
    </w:p>
    <w:p>
      <w:pPr>
        <w:pStyle w:val="BodyText"/>
      </w:pPr>
      <w:r>
        <w:t xml:space="preserve">Hắn đang nghĩ xem rốt cục mình nên khoanh bao nhiêu, nên vẽ bao nhiêu. Ở Đông Lâm, Tần gia chỉ là một Hào môn, vậy mà chớp mắt đã thành một Vương tộc. Cây to đón gió, chắc chắn sẽ có không ít lời bình phẩm. Nếu như vẽ trên bản đồ quá nhiều, hẳn sẽ có nhiều kẻ thù sẽ là điều tất yếu.</w:t>
      </w:r>
    </w:p>
    <w:p>
      <w:pPr>
        <w:pStyle w:val="BodyText"/>
      </w:pPr>
      <w:r>
        <w:t xml:space="preserve">- Không cần phải băn khoăn nhiều, đất khắp thiên hạ, cũng là đất của Hoàng đế, cho dù có là chức vụ gì, cũng là thần tử của Hoàng đế. Lãnh địa Bách Việt Quốc, nói cho cùng vẫn nằm trong tay Hoàng đế Bách Việt Quốc. Chỉ cần ngươi vẽ ra, bất luận là đất của Hoàng thất hay đất của Tứ Đại Vương Tộc thì bọn họ chắc chắn sẽ nhường, không muốn nhường cũng phải nhường.</w:t>
      </w:r>
    </w:p>
    <w:p>
      <w:pPr>
        <w:pStyle w:val="BodyText"/>
      </w:pPr>
      <w:r>
        <w:t xml:space="preserve">Khẩu khí này của Võ Thánh đại nhân hàm chứa một sự uy nghiêm không thể nghi ngờ.</w:t>
      </w:r>
    </w:p>
    <w:p>
      <w:pPr>
        <w:pStyle w:val="BodyText"/>
      </w:pPr>
      <w:r>
        <w:t xml:space="preserve">Đây mới chính là cường giả, một cường giả thực thụ. Đúng là lãnh địa Bách Việt Quốc đều nắm trong tay Hoàng đế, nhưng tại sao Võ Thánh đại nhân vẫn làm chủ được? Không còn nghi ngờ gì, trước mặt Võ Thánh đại nhân, Hoàng đế Bệ hạ vẫn phải cúi đầu chịu thua.</w:t>
      </w:r>
    </w:p>
    <w:p>
      <w:pPr>
        <w:pStyle w:val="BodyText"/>
      </w:pPr>
      <w:r>
        <w:t xml:space="preserve">Tần Vô Song gật gật đầu cuối cùng cũng vạch một đường trên giấy. Hắn vẽ không nhiều, hầu như chỉ trong phạm vi một ngàn dặm quanh núi Đại Thương Sơn, phạm vi có lẽ tương đương hai châu bình thường.</w:t>
      </w:r>
    </w:p>
    <w:p>
      <w:pPr>
        <w:pStyle w:val="BodyText"/>
      </w:pPr>
      <w:r>
        <w:t xml:space="preserve">Võ Thánh nhìn Tần Vô Song hạ bút, yên lặng chờ hắn vẽ xong rồi mới ngạc nhiên hỏi:</w:t>
      </w:r>
    </w:p>
    <w:p>
      <w:pPr>
        <w:pStyle w:val="BodyText"/>
      </w:pPr>
      <w:r>
        <w:t xml:space="preserve">- Chỉ thế này thôi sao?</w:t>
      </w:r>
    </w:p>
    <w:p>
      <w:pPr>
        <w:pStyle w:val="BodyText"/>
      </w:pPr>
      <w:r>
        <w:t xml:space="preserve">- Thế này là đã quá nhiều rồi!</w:t>
      </w:r>
    </w:p>
    <w:p>
      <w:pPr>
        <w:pStyle w:val="BodyText"/>
      </w:pPr>
      <w:r>
        <w:t xml:space="preserve">Tần Vô Song vẽ xong, tự nhiên tâm trạng cũng thấy thoải mái hơn nhiều. Sự uy nghiêm của Võ Thánh đại nhân là quá lớn. Phải đứng vẽ trước ánh mắt chăm chú của Võ Thánh đại nhân, quả thật còn mệt hơn chuyện chiến đấu với Tây Môn Vũ gấp ba lần.</w:t>
      </w:r>
    </w:p>
    <w:p>
      <w:pPr>
        <w:pStyle w:val="BodyText"/>
      </w:pPr>
      <w:r>
        <w:t xml:space="preserve">- Hai châu đối với một Vương tộc mà nói đúng là không nhiều. Ngươi nên biết, trong Tứ Đại Vương Tộc, Vương tộc nào cũng có tám châu. Chỉ bằng những cống hiến của họ với quốc gia mà đã có tám châu, thì ngươi phải giành được mười sáu châu là ít.</w:t>
      </w:r>
    </w:p>
    <w:p>
      <w:pPr>
        <w:pStyle w:val="BodyText"/>
      </w:pPr>
      <w:r>
        <w:t xml:space="preserve">Võ Thánh đại nhân cảm khái nói. Rồi ông ta đột nhiên lại gật gật đầu:</w:t>
      </w:r>
    </w:p>
    <w:p>
      <w:pPr>
        <w:pStyle w:val="BodyText"/>
      </w:pPr>
      <w:r>
        <w:t xml:space="preserve">- Nhưng ta rất quý mến ngươi. Thiếu niên đắc chí không kiêu không nóng vội, không tham nhiều cũng không từ chối. Đây chính là mỹ đức mà rất nhiều kẻ sống đến vài chục năm cũng không làm được.</w:t>
      </w:r>
    </w:p>
    <w:p>
      <w:pPr>
        <w:pStyle w:val="BodyText"/>
      </w:pPr>
      <w:r>
        <w:t xml:space="preserve">Những lời khen ngợi này, Tần Vô Song nghe mà chẳng thấy hổ thẹn vì bản thân hắn cũng nghĩ chán chê rồi.</w:t>
      </w:r>
    </w:p>
    <w:p>
      <w:pPr>
        <w:pStyle w:val="BodyText"/>
      </w:pPr>
      <w:r>
        <w:t xml:space="preserve">Phong địa Vương tộc là phần thưởng cho Thí luyện Võ đồng, thiên dữ bất thủ, phản tao kỳ họa… Cái gì cần lấy thì nên lấy. Đây là thứ hắn xứng đáng nhận được, bảo nhường hắn cũng không nhường.</w:t>
      </w:r>
    </w:p>
    <w:p>
      <w:pPr>
        <w:pStyle w:val="BodyText"/>
      </w:pPr>
      <w:r>
        <w:t xml:space="preserve">Nhưng trong một lúc mà lấy quá nhiều thì lại cho người ta có cảm giác tham lam. Với một Vương tộc mới tấn cấp mà nói, đây chẳng phải chuyện gì tốt đẹp. Chỉ lấy lãnh địa hai quận sẽ khiến cho các Vương tộc khác cảm thấy yên tâm hơn, chí ít là cũng trên phương diện ngoài mặt.</w:t>
      </w:r>
    </w:p>
    <w:p>
      <w:pPr>
        <w:pStyle w:val="BodyText"/>
      </w:pPr>
      <w:r>
        <w:t xml:space="preserve">Hơn nữa một Ngoại tính Vương tộc mà có lãnh thổ tương đương với các Vương tộc có Hoàng thân Quốc thích, chuyện này bản thân đã có chút khó khăn, chắc chắn sẽ thu hút không ít lời bình phẩm. Đưa gia tộc ra đầu sóng ngọn gió, đây không phải là chuyện Tần Vô Song muốn làm.</w:t>
      </w:r>
    </w:p>
    <w:p>
      <w:pPr>
        <w:pStyle w:val="BodyText"/>
      </w:pPr>
      <w:r>
        <w:t xml:space="preserve">Tổng hợp tất cả những suy nghĩ ấy lại cuối cùng Tần Vô Song đã cho ra cái quyết định như thế này.</w:t>
      </w:r>
    </w:p>
    <w:p>
      <w:pPr>
        <w:pStyle w:val="BodyText"/>
      </w:pPr>
      <w:r>
        <w:t xml:space="preserve">Đương nhiên, Đại Thương Sơn và trấn Đông Lâm, nơi Tần gia sống bao đời nay cũng phải nằm trong vùng lãnh địa đó. Vì vậy Tần Vô Song đã lấy Đại Thương Sơn làm trung tâm, khoanh phạm vi hai, ba ngàn dặm xung quanh đó làm phong địa.</w:t>
      </w:r>
    </w:p>
    <w:p>
      <w:pPr>
        <w:pStyle w:val="BodyText"/>
      </w:pPr>
      <w:r>
        <w:t xml:space="preserve">- Đại Tôn giả!</w:t>
      </w:r>
    </w:p>
    <w:p>
      <w:pPr>
        <w:pStyle w:val="BodyText"/>
      </w:pPr>
      <w:r>
        <w:t xml:space="preserve">Giọng nói lành lạnh của Võ Thánh truyền xa ra ngoài điện.</w:t>
      </w:r>
    </w:p>
    <w:p>
      <w:pPr>
        <w:pStyle w:val="BodyText"/>
      </w:pPr>
      <w:r>
        <w:t xml:space="preserve">Một lúc sau, Đại Tôn giả đã cung kính bước vào. Trước mặt Võ Thánh, Đại Tôn giả e dè vô cùng, chẳng khác gì vẻ e dè của đám Võ đồng lúc phải đứng trước mặt Đại Tôn giả. Ngay cả chuyện nhấc chân nhấc tay cũng không dám để xảy ra điều gì khác lạ.</w:t>
      </w:r>
    </w:p>
    <w:p>
      <w:pPr>
        <w:pStyle w:val="BodyText"/>
      </w:pPr>
      <w:r>
        <w:t xml:space="preserve">- Võ Thánh đại nhân!</w:t>
      </w:r>
    </w:p>
    <w:p>
      <w:pPr>
        <w:pStyle w:val="BodyText"/>
      </w:pPr>
      <w:r>
        <w:t xml:space="preserve">- Ngươi vẫn phải xuống núi một chuyến nữa!</w:t>
      </w:r>
    </w:p>
    <w:p>
      <w:pPr>
        <w:pStyle w:val="BodyText"/>
      </w:pPr>
      <w:r>
        <w:t xml:space="preserve">Võ Thánh chỉ vào tấm bản đồ:</w:t>
      </w:r>
    </w:p>
    <w:p>
      <w:pPr>
        <w:pStyle w:val="BodyText"/>
      </w:pPr>
      <w:r>
        <w:t xml:space="preserve">- Đưa vật này cho Hoàng đế Bệ hạ, bảo ngài phải giải quyết nhanh trong vòng mười ngày. Vùng lãnh thổ bên trong khoanh tròn này sẽ là lãnh thổ của Ngoại tính Vương tộc.</w:t>
      </w:r>
    </w:p>
    <w:p>
      <w:pPr>
        <w:pStyle w:val="BodyText"/>
      </w:pPr>
      <w:r>
        <w:t xml:space="preserve">Võ Thánh nói đến đây, ánh mắt lại dõi về phía Tần Vô Song:</w:t>
      </w:r>
    </w:p>
    <w:p>
      <w:pPr>
        <w:pStyle w:val="BodyText"/>
      </w:pPr>
      <w:r>
        <w:t xml:space="preserve">- Đúng rồi, ngươi đã nghĩ ra tên cho vùng đất này chưa?</w:t>
      </w:r>
    </w:p>
    <w:p>
      <w:pPr>
        <w:pStyle w:val="BodyText"/>
      </w:pPr>
      <w:r>
        <w:t xml:space="preserve">Tần Vô Song nói:</w:t>
      </w:r>
    </w:p>
    <w:p>
      <w:pPr>
        <w:pStyle w:val="BodyText"/>
      </w:pPr>
      <w:r>
        <w:t xml:space="preserve">- Vãn bối còn chưa từng nghĩ đến chuyện này, mong Võ Thánh đại nhân ban cho một cái tên.</w:t>
      </w:r>
    </w:p>
    <w:p>
      <w:pPr>
        <w:pStyle w:val="BodyText"/>
      </w:pPr>
      <w:r>
        <w:t xml:space="preserve">Võ Thánh đại nhân bật cười ha hả:</w:t>
      </w:r>
    </w:p>
    <w:p>
      <w:pPr>
        <w:pStyle w:val="BodyText"/>
      </w:pPr>
      <w:r>
        <w:t xml:space="preserve">- Cái này đơn giản, lấy tên ngươi được rồi, gọi là Vô Song, Vô Song Lĩnh! Còn bản thân ngươi được sắc phong làm Vô Song Vương, ngươi thấy sao?</w:t>
      </w:r>
    </w:p>
    <w:p>
      <w:pPr>
        <w:pStyle w:val="BodyText"/>
      </w:pPr>
      <w:r>
        <w:t xml:space="preserve">- Võ Thánh đại nhân…</w:t>
      </w:r>
    </w:p>
    <w:p>
      <w:pPr>
        <w:pStyle w:val="BodyText"/>
      </w:pPr>
      <w:r>
        <w:t xml:space="preserve">Tần Vô Song đột nhiên cúi mình:</w:t>
      </w:r>
    </w:p>
    <w:p>
      <w:pPr>
        <w:pStyle w:val="BodyText"/>
      </w:pPr>
      <w:r>
        <w:t xml:space="preserve">- Vãn bối trên còn có gia phụ, không dám tranh quyền đoạt hiệu, chức Vương này, xin hãy phong cho cha của vãn bối.</w:t>
      </w:r>
    </w:p>
    <w:p>
      <w:pPr>
        <w:pStyle w:val="BodyText"/>
      </w:pPr>
      <w:r>
        <w:t xml:space="preserve">- Ồ?</w:t>
      </w:r>
    </w:p>
    <w:p>
      <w:pPr>
        <w:pStyle w:val="BodyText"/>
      </w:pPr>
      <w:r>
        <w:t xml:space="preserve">Võ Thánh đại nhân suy nghĩ một lát rồi gật đầu nói:</w:t>
      </w:r>
    </w:p>
    <w:p>
      <w:pPr>
        <w:pStyle w:val="BodyText"/>
      </w:pPr>
      <w:r>
        <w:t xml:space="preserve">- Cũng được, con nối nghiệp cha mà. Đợi đến lúc lệnh tôn hạ thế, ngươi lại tiếp tục kế thừa Vương vị, cũng là thiên kinh địa nghĩa. Vậy thì phong cho ngươi làm Vô Song Hầu, nhưng nếu thế này thì phụ thân ngươi phải lấy một phong hiệu khác.</w:t>
      </w:r>
    </w:p>
    <w:p>
      <w:pPr>
        <w:pStyle w:val="BodyText"/>
      </w:pPr>
      <w:r>
        <w:t xml:space="preserve">- Cúi xin Võ Thánh đại nhân làm chủ.</w:t>
      </w:r>
    </w:p>
    <w:p>
      <w:pPr>
        <w:pStyle w:val="BodyText"/>
      </w:pPr>
      <w:r>
        <w:t xml:space="preserve">- Ừ, Đại Tôn giả. Chuyện Vương hiệu của Tộc trưởng Tần gia, ngươi bảo Hoàng đế Bệ hạ suy nghĩ giùm ta. Nhớ là phải nhấn mạnh trong thời gian mười ngày.</w:t>
      </w:r>
    </w:p>
    <w:p>
      <w:pPr>
        <w:pStyle w:val="BodyText"/>
      </w:pPr>
      <w:r>
        <w:t xml:space="preserve">- Thuộc hạ hiểu!</w:t>
      </w:r>
    </w:p>
    <w:p>
      <w:pPr>
        <w:pStyle w:val="BodyText"/>
      </w:pPr>
      <w:r>
        <w:t xml:space="preserve">- Ngoài ra, tất cả phần thưởng đều phải được đưa đến nơi cùng một lúc. Chuyện xây dựng Vương thành thì chờ cả nhà Tần gia bàn bạc xong, đưa ra phương án cuối cùng lúc ấy mới khởi công. Tất cả chi phí đều tính cho Hoàng thất.</w:t>
      </w:r>
    </w:p>
    <w:p>
      <w:pPr>
        <w:pStyle w:val="BodyText"/>
      </w:pPr>
      <w:r>
        <w:t xml:space="preserve">- Vâng!</w:t>
      </w:r>
    </w:p>
    <w:p>
      <w:pPr>
        <w:pStyle w:val="BodyText"/>
      </w:pPr>
      <w:r>
        <w:t xml:space="preserve">Đại Tôn giả nhận bản đồ, không dám ở lại lâu, lập tức rời khỏi Võ Thánh Điện.</w:t>
      </w:r>
    </w:p>
    <w:p>
      <w:pPr>
        <w:pStyle w:val="BodyText"/>
      </w:pPr>
      <w:r>
        <w:t xml:space="preserve">Tần Vô Song cảm kích vô cùng. Võ Thánh đại nhân nghĩ cái gì cũng chu đáo, hắn gần như chẳng phải bổ sung thêm điều gì. Nhưng chẳng phải có câu không có công không được hưởng lộc sao. Thưởng càng nhiều, bổng lộc càng hậu hĩnh thì kỳ vọng vào Tần Vô Song càng nhiều hơn.</w:t>
      </w:r>
    </w:p>
    <w:p>
      <w:pPr>
        <w:pStyle w:val="BodyText"/>
      </w:pPr>
      <w:r>
        <w:t xml:space="preserve">- Được rồi, mấy chuyện vặt vãnh này đến đây thôi. Vô Song Hầu, đi theo ta.</w:t>
      </w:r>
    </w:p>
    <w:p>
      <w:pPr>
        <w:pStyle w:val="BodyText"/>
      </w:pPr>
      <w:r>
        <w:t xml:space="preserve">Võ Thánh mỉm cười, bước ra ngoài điện.</w:t>
      </w:r>
    </w:p>
    <w:p>
      <w:pPr>
        <w:pStyle w:val="BodyText"/>
      </w:pPr>
      <w:r>
        <w:t xml:space="preserve">Một lúc sau, Tần Vô Song đã đứng giữa một khu vườn chi chít hoa. Hoa viên này được bài trí một cách tuyệt đẹp. Bất luận nhìn từ góc độ nào cũng thấy được sự hài hòa, tự nhiên. Nó mang lại cho người ta một sự phấn chấn khó tả.</w:t>
      </w:r>
    </w:p>
    <w:p>
      <w:pPr>
        <w:pStyle w:val="BodyText"/>
      </w:pPr>
      <w:r>
        <w:t xml:space="preserve">Võ Thánh đại nhân ngồi xuống một chiếc ghế bằng đá, đột ngột cất lời:</w:t>
      </w:r>
    </w:p>
    <w:p>
      <w:pPr>
        <w:pStyle w:val="BodyText"/>
      </w:pPr>
      <w:r>
        <w:t xml:space="preserve">- Ta nghe Đại Tôn giả nói, ngươi có tài năng thiên phú trên phương diện võ đạo nhưng bản thân vẫn còn có chút hoài nghi, chuyện ấy đúng hay sai?</w:t>
      </w:r>
    </w:p>
    <w:p>
      <w:pPr>
        <w:pStyle w:val="BodyText"/>
      </w:pPr>
      <w:r>
        <w:t xml:space="preserve">- Nếu như được Võ Thánh đại nhân chỉ bảo, vãn bối cảm kích vô cùng.</w:t>
      </w:r>
    </w:p>
    <w:p>
      <w:pPr>
        <w:pStyle w:val="BodyText"/>
      </w:pPr>
      <w:r>
        <w:t xml:space="preserve">Võ Thánh khoát tay:</w:t>
      </w:r>
    </w:p>
    <w:p>
      <w:pPr>
        <w:pStyle w:val="BodyText"/>
      </w:pPr>
      <w:r>
        <w:t xml:space="preserve">- Không cần phải vậy, tu hành võ đạo, nghe trước nói sau. Ta chỉ là hơn ngươi mấy mươi tuổi, hướng dẫn cho hậu bối là chuyện đương nhiên nên làm rồi.</w:t>
      </w:r>
    </w:p>
    <w:p>
      <w:pPr>
        <w:pStyle w:val="BodyText"/>
      </w:pPr>
      <w:r>
        <w:t xml:space="preserve">Nói rồi, ánh mắt chợt toát ra một tia thương cảm:</w:t>
      </w:r>
    </w:p>
    <w:p>
      <w:pPr>
        <w:pStyle w:val="BodyText"/>
      </w:pPr>
      <w:r>
        <w:t xml:space="preserve">- Tần Vô Song, ngươi có biết là ta đã ở trên Võ Thánh Sơn này bao lâu rồi không?</w:t>
      </w:r>
    </w:p>
    <w:p>
      <w:pPr>
        <w:pStyle w:val="BodyText"/>
      </w:pPr>
      <w:r>
        <w:t xml:space="preserve">- Bao lâu?</w:t>
      </w:r>
    </w:p>
    <w:p>
      <w:pPr>
        <w:pStyle w:val="BodyText"/>
      </w:pPr>
      <w:r>
        <w:t xml:space="preserve">Tần Vô Song không kìm được hỏi.</w:t>
      </w:r>
    </w:p>
    <w:p>
      <w:pPr>
        <w:pStyle w:val="BodyText"/>
      </w:pPr>
      <w:r>
        <w:t xml:space="preserve">- 120 năm!</w:t>
      </w:r>
    </w:p>
    <w:p>
      <w:pPr>
        <w:pStyle w:val="BodyText"/>
      </w:pPr>
      <w:r>
        <w:t xml:space="preserve">Khẩu khí của Võ Thánh đại nhân đầy cảm giác tang thương, dường như trong đó còn có cả sự cảm thán, sự nuối tiếc cho những năm tháng đã qua không bao giờ trở lại.</w:t>
      </w:r>
    </w:p>
    <w:p>
      <w:pPr>
        <w:pStyle w:val="BodyText"/>
      </w:pPr>
      <w:r>
        <w:t xml:space="preserve">- 120 năm nay, ngày nào ta cũng hy vọng trên Võ Thánh Sơn sẽ xuất hiện một thiếu niên để ta chỉ dạy, để ta hướng dẫn, nhưng ước mơ mãi chỉ là mơ ước. Mãi đến ngày hôm nay cơ hội đó mới đến với ta.</w:t>
      </w:r>
    </w:p>
    <w:p>
      <w:pPr>
        <w:pStyle w:val="BodyText"/>
      </w:pPr>
      <w:r>
        <w:t xml:space="preserve">Tần Vô Song khẽ rùng mình. 120 năm? Chẳng lẽ 120 năm qua chưa từng có ai lọt được vào mắt Võ Thánh đại nhân?</w:t>
      </w:r>
    </w:p>
    <w:p>
      <w:pPr>
        <w:pStyle w:val="BodyText"/>
      </w:pPr>
      <w:r>
        <w:t xml:space="preserve">- Không cần phải ngạc nhiên, đúng 120 lần Võ Thánh Sơn hoa nở hoa tàn. Đã từng có rất nhiều người lên đây nhưng chưa có ai lọt được vào mắt ta. Những kẻ được thổi phồng, được tung hô ở ngoài kia lên Võ Thánh Sơn này cũng chỉ là những con gà rụt cổ mà thôi. Cái ta cần là một môn đồ.</w:t>
      </w:r>
    </w:p>
    <w:p>
      <w:pPr>
        <w:pStyle w:val="BodyText"/>
      </w:pPr>
      <w:r>
        <w:t xml:space="preserve">Tần Vô Song giật mình ngẩng đầu, trong ánh mắt Võ Thánh đại nhân, hắn thấy rõ được sự kỳ vọng cũng như một tình yêu vô bờ bến.</w:t>
      </w:r>
    </w:p>
    <w:p>
      <w:pPr>
        <w:pStyle w:val="BodyText"/>
      </w:pPr>
      <w:r>
        <w:t xml:space="preserve">- Không lẽ ý của Võ Thánh đại nhân là…</w:t>
      </w:r>
    </w:p>
    <w:p>
      <w:pPr>
        <w:pStyle w:val="BodyText"/>
      </w:pPr>
      <w:r>
        <w:t xml:space="preserve">Võ Thánh đại nhân chậm rãi gật đầu:</w:t>
      </w:r>
    </w:p>
    <w:p>
      <w:pPr>
        <w:pStyle w:val="BodyText"/>
      </w:pPr>
      <w:r>
        <w:t xml:space="preserve">- Ta cần một người thừa kế! Một người trong 150 năm tới có thể chưởng quản Võ Thánh Sơn, có thể bảo vệ quốc thổ Bách Việt Quốc, có thể giúp đỡ giang sơn xã tắc, có thể phù hộ cho trăm triệu con dân có được cuộc sống an lành!</w:t>
      </w:r>
    </w:p>
    <w:p>
      <w:pPr>
        <w:pStyle w:val="BodyText"/>
      </w:pPr>
      <w:r>
        <w:t xml:space="preserve">Tần Vô Song chỉ còn thấy miệng khô ráp. Võ Thánh đại nhân rõ ràng là đã ném cành ô -liu ra rồi. Nhưng hắn vẫn không hiểu Võ Thánh đại nhân rõ ràng là Tiên Thiên cường giả, là Linh Võ cường giả, sao vẫn còn cần một Hậu Thiên Đỉnh phong làm người thừa kế?</w:t>
      </w:r>
    </w:p>
    <w:p>
      <w:pPr>
        <w:pStyle w:val="BodyText"/>
      </w:pPr>
      <w:r>
        <w:t xml:space="preserve">Không phải vẫn còn cái gọi là Linh duyên sao? Không lẽ Võ Thánh đại nhân không cần đến trình tự này? Hay là bản thân ông có những bản lĩnh đặc thù nên có thể phán đoán được hắn có Linh duyên hay không?</w:t>
      </w:r>
    </w:p>
    <w:p>
      <w:pPr>
        <w:pStyle w:val="BodyText"/>
      </w:pPr>
      <w:r>
        <w:t xml:space="preserve">Tất cả những nghi hoặc ấy khiến cho Tần Vô Song nhất thời không dám lên tiếng.</w:t>
      </w:r>
    </w:p>
    <w:p>
      <w:pPr>
        <w:pStyle w:val="BodyText"/>
      </w:pPr>
      <w:r>
        <w:t xml:space="preserve">Chưởng quản Võ Thánh Sơn, đây là chuyện mà chưa bao giờ hắn nghĩ tới. Bảo vệ quốc thổ, giúp đỡ giang sơn xã tắc, phù hộ con dân… đây đều là những trách nhiệm nặng nề, chưa bao giờ Tần Vô Song nghĩ mình sẽ ghé vai vào làm.</w:t>
      </w:r>
    </w:p>
    <w:p>
      <w:pPr>
        <w:pStyle w:val="BodyText"/>
      </w:pPr>
      <w:r>
        <w:t xml:space="preserve">Quá đột ngột, mọi thứ đúng là quá đột ngột.</w:t>
      </w:r>
    </w:p>
    <w:p>
      <w:pPr>
        <w:pStyle w:val="Compact"/>
      </w:pPr>
      <w:r>
        <w:t xml:space="preserve">Ủng hộ chỉ với 1 click và 5s ! (adf.ly/4EmoB)</w:t>
      </w:r>
      <w:r>
        <w:br w:type="textWrapping"/>
      </w:r>
      <w:r>
        <w:br w:type="textWrapping"/>
      </w:r>
    </w:p>
    <w:p>
      <w:pPr>
        <w:pStyle w:val="Heading2"/>
      </w:pPr>
      <w:bookmarkStart w:id="134" w:name="chương-112"/>
      <w:bookmarkEnd w:id="134"/>
      <w:r>
        <w:t xml:space="preserve">112. Chương 11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12: Tiên Thiên chi uy</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Võ Thánh đại nhân mắt không rời khỏi Tần Vô Song như đang cố đoán xem rốt cuộc hắn đang nghĩ gì trong đầu.</w:t>
      </w:r>
    </w:p>
    <w:p>
      <w:pPr>
        <w:pStyle w:val="BodyText"/>
      </w:pPr>
      <w:r>
        <w:t xml:space="preserve">- Vô Song Hầu, trong lòng ngươi nghĩ thế nào thì cứ nói ra thế ấy.</w:t>
      </w:r>
    </w:p>
    <w:p>
      <w:pPr>
        <w:pStyle w:val="BodyText"/>
      </w:pPr>
      <w:r>
        <w:t xml:space="preserve">Võ Thánh đại nhân mỉm cười nói. Bản thân ông cũng biết chuyện này là quá đột ngột đối với một thiếu niên nên tâm trạng phức tạp cũng là chuyện bình thường.</w:t>
      </w:r>
    </w:p>
    <w:p>
      <w:pPr>
        <w:pStyle w:val="BodyText"/>
      </w:pPr>
      <w:r>
        <w:t xml:space="preserve">Tần Vô Song hít một hơi thật sâu, hắn quyết định tạm thời không nghĩ về vấn đề này mà sẽ giải quyết những thắc mắc về phương diện tu hành võ đạo trước.</w:t>
      </w:r>
    </w:p>
    <w:p>
      <w:pPr>
        <w:pStyle w:val="BodyText"/>
      </w:pPr>
      <w:r>
        <w:t xml:space="preserve">Tần Vô Song ngẩng đầu, thái độ vô cùng nghiêm túc:</w:t>
      </w:r>
    </w:p>
    <w:p>
      <w:pPr>
        <w:pStyle w:val="BodyText"/>
      </w:pPr>
      <w:r>
        <w:t xml:space="preserve">- Võ Thánh đại nhân, vãn bối muốn hỏi có phải Võ Thánh đại nhân ngài đã bước vào cảnh giới Linh Võ rồi không, và cảnh giới Linh Võ được phân chia như thế nào?</w:t>
      </w:r>
    </w:p>
    <w:p>
      <w:pPr>
        <w:pStyle w:val="BodyText"/>
      </w:pPr>
      <w:r>
        <w:t xml:space="preserve">Võ Thánh đại nhân nở một nụ cười hài lòng. Ông biết thế nào Tần Vô Song cũng hỏi câu hỏi này. Nên ông ta liền trả lời ngay lập tức, không chút do dự:</w:t>
      </w:r>
    </w:p>
    <w:p>
      <w:pPr>
        <w:pStyle w:val="BodyText"/>
      </w:pPr>
      <w:r>
        <w:t xml:space="preserve">- Nếu như ta không vào được cảnh giới Tiên Thiên Linh Võ thì làm sao chưởng quản được Võ Thánh Sơn? Còn chuyện cảnh giới Linh Võ được phân chia như thế nào trước tiên ta muốn quay lại hỏi ngươi một câu hỏi, ngươi có biết cảnh giới Linh Võ và cảnh giới Chân Võ khác nhau ở chỗ nào không?</w:t>
      </w:r>
    </w:p>
    <w:p>
      <w:pPr>
        <w:pStyle w:val="BodyText"/>
      </w:pPr>
      <w:r>
        <w:t xml:space="preserve">Trước đây Tần Vô Song có nghe Đại Tôn giả nói qua loa về điều này nhưng hắn không hiểu nhiều cho lắm.</w:t>
      </w:r>
    </w:p>
    <w:p>
      <w:pPr>
        <w:pStyle w:val="BodyText"/>
      </w:pPr>
      <w:r>
        <w:t xml:space="preserve">- Đại Tôn giả từng nói, muốn vượt qua được Chân Võ Cảnh, đạt đến thành tựu Tiên Thiên thì quan trọng nhất là phải hiểu rõ được một chữ Đạo. Hay nói cách khác, phải lĩnh ngộ được thế nào là Đạo. Có lẽ sự khác biệt giữa hai khái niệm này đều nằm ở chữ Đạo đó chăng?</w:t>
      </w:r>
    </w:p>
    <w:p>
      <w:pPr>
        <w:pStyle w:val="BodyText"/>
      </w:pPr>
      <w:r>
        <w:t xml:space="preserve">- Thế, Đạo là gì?</w:t>
      </w:r>
    </w:p>
    <w:p>
      <w:pPr>
        <w:pStyle w:val="BodyText"/>
      </w:pPr>
      <w:r>
        <w:t xml:space="preserve">Võ Thánh hỏi tiếp:</w:t>
      </w:r>
    </w:p>
    <w:p>
      <w:pPr>
        <w:pStyle w:val="BodyText"/>
      </w:pPr>
      <w:r>
        <w:t xml:space="preserve">- Cứ trả lời theo cách hiểu của ngươi!</w:t>
      </w:r>
    </w:p>
    <w:p>
      <w:pPr>
        <w:pStyle w:val="BodyText"/>
      </w:pPr>
      <w:r>
        <w:t xml:space="preserve">Tần Vô Song im lặng suy nghĩ một lát, nếu như để nói về Đạo của tu luyện võ đạo thì quả thật hắn chẳng biết phải diễn đạt thế nào cho rõ. Nhưng kiếp trước hắn cũng có đọc qua về văn hóa Đạo gia. Hắn chậm rãi nói:</w:t>
      </w:r>
    </w:p>
    <w:p>
      <w:pPr>
        <w:pStyle w:val="BodyText"/>
      </w:pPr>
      <w:r>
        <w:t xml:space="preserve">- Đạo vốn dĩ không phải là Đạo. Nếu chỉ dựa vào ngôn ngữ con người thì không thể miêu tả chính xác được Đạo là gì. Nhưng thiên hành hữu đạo, sự vận hành của vạn vật trên thế gian này đều có Đạo. Cho nên Đạo có thể hiểu nôm na là căn nguyên, là quy luật vận hành của vạn vật trong vũ trụ.</w:t>
      </w:r>
    </w:p>
    <w:p>
      <w:pPr>
        <w:pStyle w:val="BodyText"/>
      </w:pPr>
      <w:r>
        <w:t xml:space="preserve">Võ Thánh đại nhân kinh ngạc nhìn người thiếu niên trước mặt.</w:t>
      </w:r>
    </w:p>
    <w:p>
      <w:pPr>
        <w:pStyle w:val="BodyText"/>
      </w:pPr>
      <w:r>
        <w:t xml:space="preserve">Không thể nói là câu trả lời của Tần Vô Song không khiến ông hài lòng, mà Võ Thánh đại nhân không thể ngờ được là Tần Vô Song lại đưa ra một câu trả lời như thế này. Phải nói là câu trả lời của Tần Vô Song xét về đạo lý trên phương diện vĩ mô thì thậm chí ngay cả một Võ Thánh đại nhân như ông cũng không thể nghĩ tới. Vậy mà một con cháu quý tộc hạ phẩm sống ở nông thôn lại nói ra được cái đạo lý này? Không lẽ hắn chính là ‘yêu nghiệt’ mà mọi người thường nhắc tới?</w:t>
      </w:r>
    </w:p>
    <w:p>
      <w:pPr>
        <w:pStyle w:val="BodyText"/>
      </w:pPr>
      <w:r>
        <w:t xml:space="preserve">- Võ Thánh đại nhân, vãn bối chỉ nói những gì mình suy nghĩ, có phải đã lạc đề không ạ?</w:t>
      </w:r>
    </w:p>
    <w:p>
      <w:pPr>
        <w:pStyle w:val="BodyText"/>
      </w:pPr>
      <w:r>
        <w:t xml:space="preserve">Tần Vô Song thấy nét mặt Võ Thánh đại nhân có vẻ kỳ lạ, không nén nổi tò mò, hỏi.</w:t>
      </w:r>
    </w:p>
    <w:p>
      <w:pPr>
        <w:pStyle w:val="BodyText"/>
      </w:pPr>
      <w:r>
        <w:t xml:space="preserve">Võ Thánh đại nhân xúc động lắc đầu, nhìn Tần Vô Song hồi lâu rồi mới thở dài nói:</w:t>
      </w:r>
    </w:p>
    <w:p>
      <w:pPr>
        <w:pStyle w:val="BodyText"/>
      </w:pPr>
      <w:r>
        <w:t xml:space="preserve">- Không lạc đề, hoàn toàn không lạc đề. Ngươi nói đúng lắm. Ý nghĩa sâu xa nhất của Đạo chính là đạo lý này. Còn gì muốn nói nữa không? Vô Song Hầu, ngươi thật sự khiến lão phu ngạc nhiên đấy.</w:t>
      </w:r>
    </w:p>
    <w:p>
      <w:pPr>
        <w:pStyle w:val="BodyText"/>
      </w:pPr>
      <w:r>
        <w:t xml:space="preserve">Trước mặt Võ Thánh đại nhân, Tần Vô Song cũng không dám huênh hoang, chỉ khiêm tốn nói:</w:t>
      </w:r>
    </w:p>
    <w:p>
      <w:pPr>
        <w:pStyle w:val="BodyText"/>
      </w:pPr>
      <w:r>
        <w:t xml:space="preserve">- Điều mà vãn bối nói chỉ là Đạo trên đại nghĩa vĩ mô, còn Đạo cụ thể của Linh Võ, vãn bối thực sự không hiểu.</w:t>
      </w:r>
    </w:p>
    <w:p>
      <w:pPr>
        <w:pStyle w:val="BodyText"/>
      </w:pPr>
      <w:r>
        <w:t xml:space="preserve">Võ Thánh khoát tay:</w:t>
      </w:r>
    </w:p>
    <w:p>
      <w:pPr>
        <w:pStyle w:val="BodyText"/>
      </w:pPr>
      <w:r>
        <w:t xml:space="preserve">- Không sao, đạo lý lớn còn hiểu, đạo lý nhỏ làm sao mà không thông được. Vô Song Hầu, để ta nói cho ngươi hay, cảnh giới Chân Võ Cảnh luyện khí kình là chính. Bất luận ngươi là Chân Võ Cảnh đỉnh phong hay nội kình đỉnh phong ngươi chỉ có thể dựa vào việc khống chế sức mạnh cơ bắp để tấn công đối phương. Còn Tiên Thiên, sao được gọi là Tiên Thiên? Chính là việc mượn sức mạnh tự nhiên của trời đất, lấy thân thể làm trung gian để tạo ra một sức mạnh cường hãn hơn gấp chục lần, trăm lần hay thậm chí gấp ngàn lần sức mạnh của Chân Võ Cảnh. Ngươi đừng nhìn một Chân Võ Cảnh cường giả thế tục hô phong hoán vũ mà tưởng là mạnh, chỉ cần gặp phải Linh Võ cường giả, đụng một ngón tay là có thể biến một Chân Võ Cảnh Cửu đẳng thành cát bụi ngay.</w:t>
      </w:r>
    </w:p>
    <w:p>
      <w:pPr>
        <w:pStyle w:val="BodyText"/>
      </w:pPr>
      <w:r>
        <w:t xml:space="preserve">Mạnh gấp chục lần, trăm lần, ngàn lần sao?</w:t>
      </w:r>
    </w:p>
    <w:p>
      <w:pPr>
        <w:pStyle w:val="BodyText"/>
      </w:pPr>
      <w:r>
        <w:t xml:space="preserve">Tần Vô Song đúng là biết giữa Hậu Thiên và Tiên Thiên nhất định phải có một khoảng cách rất lớn. Nhưng không thể nào nghĩ được khoảng cách đó lại lớn đến vậy.</w:t>
      </w:r>
    </w:p>
    <w:p>
      <w:pPr>
        <w:pStyle w:val="BodyText"/>
      </w:pPr>
      <w:r>
        <w:t xml:space="preserve">Bản thân hắn bây giờ là Chân Võ Cảnh Cửu đẳng, nếu như tấn công hết sức, uy lực chắc chắn không nhỏ. Nếu trên cơ sở này mà tăng lên gấp chục lần, trăm lần, ngàn lần thì không biết sẽ là khái niệm gì?</w:t>
      </w:r>
    </w:p>
    <w:p>
      <w:pPr>
        <w:pStyle w:val="BodyText"/>
      </w:pPr>
      <w:r>
        <w:t xml:space="preserve">- Vô Song Hầu có phải đang nghĩ là lời của lão phu đã hơi quá rồi không?</w:t>
      </w:r>
    </w:p>
    <w:p>
      <w:pPr>
        <w:pStyle w:val="BodyText"/>
      </w:pPr>
      <w:r>
        <w:t xml:space="preserve">Võ Thánh đại nhân đột nhiên đứng dậy, chỉ vào chiếc ghế đá mà ông mới ngồi.</w:t>
      </w:r>
    </w:p>
    <w:p>
      <w:pPr>
        <w:pStyle w:val="BodyText"/>
      </w:pPr>
      <w:r>
        <w:t xml:space="preserve">- Nếu như để Vô Song Hầu ra tay, thì ngoài phạm vi mười thước, Vô Song Hầu có thể đánh vỡ chiếc ghế đá này không?</w:t>
      </w:r>
    </w:p>
    <w:p>
      <w:pPr>
        <w:pStyle w:val="BodyText"/>
      </w:pPr>
      <w:r>
        <w:t xml:space="preserve">- Mười thước?</w:t>
      </w:r>
    </w:p>
    <w:p>
      <w:pPr>
        <w:pStyle w:val="BodyText"/>
      </w:pPr>
      <w:r>
        <w:t xml:space="preserve">Tần Vô Song len lén chùi mồ hôi. Nếu như phải vận hết nội lực trong người thì hắn vẫn có thể tấn công từ xa, nhưng nhiều nhất cũng chỉ là ba thước. Còn nếu muốn hình thành một lực sát thương cực lớn thì phải giải phóng nội kình bằng chưởng lực thì uy lực lúc đó mới mạnh được. Còn nếu ngoài mười thước, chưởng lực của Tần Vô Song cùng lắm chỉ có thể làm xê dịch được chiếc ghế đó thôi, đừng nói gì đến chuyện đánh vỡ nó.</w:t>
      </w:r>
    </w:p>
    <w:p>
      <w:pPr>
        <w:pStyle w:val="BodyText"/>
      </w:pPr>
      <w:r>
        <w:t xml:space="preserve">Võ Thánh đại nhân khẽ mỉm cười, bước mười bước, mỗi bước chừng một thước.</w:t>
      </w:r>
    </w:p>
    <w:p>
      <w:pPr>
        <w:pStyle w:val="BodyText"/>
      </w:pPr>
      <w:r>
        <w:t xml:space="preserve">Ước chừng đã ngoài mười thước, lúc đó ông mới dừng lại, quay đầu, năm ngón tay đột ngột nắm chặt lại, một vệt sáng màu xanh nhảy nhót trên lòng bàn tay Võ Thánh đại nhân như một con ma tinh nghịch vậy.</w:t>
      </w:r>
    </w:p>
    <w:p>
      <w:pPr>
        <w:pStyle w:val="BodyText"/>
      </w:pPr>
      <w:r>
        <w:t xml:space="preserve">Đột nhiên, Võ Thánh đại nhân giơ cao cánh tay rồi đánh mạnh về phía chiếc ghế đá. Tần Vô Song chỉ kịp thấy một ánh sáng xanh lóe lên trước mắt.</w:t>
      </w:r>
    </w:p>
    <w:p>
      <w:pPr>
        <w:pStyle w:val="BodyText"/>
      </w:pPr>
      <w:r>
        <w:t xml:space="preserve">Rầm!</w:t>
      </w:r>
    </w:p>
    <w:p>
      <w:pPr>
        <w:pStyle w:val="BodyText"/>
      </w:pPr>
      <w:r>
        <w:t xml:space="preserve">Một âm thanh gọn ghẽ vang lên ngay sau đó, chiếc ghế đá biến mất khỏi tầm mắt mà thay vào đó là một đống đá vụn ngổn ngang trên mặt đất. Không một mảnh nào lớn hơn đầu ngón tay, tất cả đều nát như bụi.</w:t>
      </w:r>
    </w:p>
    <w:p>
      <w:pPr>
        <w:pStyle w:val="BodyText"/>
      </w:pPr>
      <w:r>
        <w:t xml:space="preserve">Tần Vô Song hít một hơi thật sâu, không tin vào những gì vừa diễn ra trước mắt. Đây chính là uy lực của Tiên Thiên sao?</w:t>
      </w:r>
    </w:p>
    <w:p>
      <w:pPr>
        <w:pStyle w:val="BodyText"/>
      </w:pPr>
      <w:r>
        <w:t xml:space="preserve">Thử nghĩ xem, nếu như chiêu vừa rồi của Võ Thánh đại nhân không phải là đánh vào chiếc ghế đá, mà là Tần Vô Song thì kết quả ra sao chắc không cần phải nghĩ.</w:t>
      </w:r>
    </w:p>
    <w:p>
      <w:pPr>
        <w:pStyle w:val="BodyText"/>
      </w:pPr>
      <w:r>
        <w:t xml:space="preserve">Tiên Thiên, Linh Võ…</w:t>
      </w:r>
    </w:p>
    <w:p>
      <w:pPr>
        <w:pStyle w:val="BodyText"/>
      </w:pPr>
      <w:r>
        <w:t xml:space="preserve">Tần Vô Song cứ lẩm nhẩm mãi cái khái niệm này, trong lòng chợt trào lên một cảm giác mà từ trước đến giờ chưa bao giờ có.</w:t>
      </w:r>
    </w:p>
    <w:p>
      <w:pPr>
        <w:pStyle w:val="BodyText"/>
      </w:pPr>
      <w:r>
        <w:t xml:space="preserve">- Vô Song Hầu, đây là ta mới chỉ dùng ba phần sức mạnh thôi đấy.</w:t>
      </w:r>
    </w:p>
    <w:p>
      <w:pPr>
        <w:pStyle w:val="BodyText"/>
      </w:pPr>
      <w:r>
        <w:t xml:space="preserve">Câu nói này của Võ Thánh đại nhân càng khiến Tần Vô Song trợn tròn mắt ngạc nhiên. Mới chỉ có ba phần sức mạnh mà đã đáng sợ đến vậy? Nếu có sức mạnh này thì mười Chân Võ Cảnh Cửu đẳng có tấn công cùng một lúc cũng chỉ có một kết cục duy nhất là cái chết mà thôi.</w:t>
      </w:r>
    </w:p>
    <w:p>
      <w:pPr>
        <w:pStyle w:val="BodyText"/>
      </w:pPr>
      <w:r>
        <w:t xml:space="preserve">Tiên Thiên và Hậu Thiên đúng là khác nhau một trời một vực!</w:t>
      </w:r>
    </w:p>
    <w:p>
      <w:pPr>
        <w:pStyle w:val="BodyText"/>
      </w:pPr>
      <w:r>
        <w:t xml:space="preserve">Võ Thánh đại nhân ung dung bước lại:</w:t>
      </w:r>
    </w:p>
    <w:p>
      <w:pPr>
        <w:pStyle w:val="BodyText"/>
      </w:pPr>
      <w:r>
        <w:t xml:space="preserve">- Vô Song Hầu, ngươi thiên tư vô thượng, thực lực xuất chúng. Theo lão phu thấy thì chuyện tiến vào cảnh giới Tiên Thiên chỉ là vấn đề thời gian mà thôi. Chỉ đáng tiếc những người xuất thân từ Công quốc như chúng ta bản thân vốn không có Linh căn. Muốn vào cảnh giới Tiên Thiên thì bắt buộc phải đi qua Trùng quan.</w:t>
      </w:r>
    </w:p>
    <w:p>
      <w:pPr>
        <w:pStyle w:val="BodyText"/>
      </w:pPr>
      <w:r>
        <w:t xml:space="preserve">Tần Vô Song không kìm được hỏi:</w:t>
      </w:r>
    </w:p>
    <w:p>
      <w:pPr>
        <w:pStyle w:val="BodyText"/>
      </w:pPr>
      <w:r>
        <w:t xml:space="preserve">- Sớm đã nghe Đại Tôn giả sư nói trên thế giới này có người vừa sinh ra đã có Linh căn Tiên Thiên? Không biết là những thiên tài Tiên Thiên ấy, Đại lục Thiên Huyền có được bao nhiêu người?</w:t>
      </w:r>
    </w:p>
    <w:p>
      <w:pPr>
        <w:pStyle w:val="BodyText"/>
      </w:pPr>
      <w:r>
        <w:t xml:space="preserve">Sắc mặt Võ Thánh đại nhân hơi chùng lại, một lúc lâu sâu mới lắc đầu mỉm cười buồn bã:</w:t>
      </w:r>
    </w:p>
    <w:p>
      <w:pPr>
        <w:pStyle w:val="BodyText"/>
      </w:pPr>
      <w:r>
        <w:t xml:space="preserve">- Câu hỏi này của ngươi lão phu không thể trả lời được. Cụ thể Đại lục Thiên Huyền rộng chừng nào, có bao nhiêu cường nhân… nếu đứng ở vị trí của lão phu có lẽ chỉ nhìn thấy được một phần rất nhỏ.</w:t>
      </w:r>
    </w:p>
    <w:p>
      <w:pPr>
        <w:pStyle w:val="BodyText"/>
      </w:pPr>
      <w:r>
        <w:t xml:space="preserve">Tần Vô Song vô cùng ngạc nhiên:</w:t>
      </w:r>
    </w:p>
    <w:p>
      <w:pPr>
        <w:pStyle w:val="BodyText"/>
      </w:pPr>
      <w:r>
        <w:t xml:space="preserve">- Nếu nói như vậy, những người mới sinh ra đã ngậm chìa khóa vàng trong miệng cũng không phải là số ít?</w:t>
      </w:r>
    </w:p>
    <w:p>
      <w:pPr>
        <w:pStyle w:val="BodyText"/>
      </w:pPr>
      <w:r>
        <w:t xml:space="preserve">Võ Thánh đại nhân gật đầu miễn cưỡng:</w:t>
      </w:r>
    </w:p>
    <w:p>
      <w:pPr>
        <w:pStyle w:val="BodyText"/>
      </w:pPr>
      <w:r>
        <w:t xml:space="preserve">- E là như vậy!</w:t>
      </w:r>
    </w:p>
    <w:p>
      <w:pPr>
        <w:pStyle w:val="BodyText"/>
      </w:pPr>
      <w:r>
        <w:t xml:space="preserve">Nhưng ông đã ngay lập tức thay đổi chủ đề:</w:t>
      </w:r>
    </w:p>
    <w:p>
      <w:pPr>
        <w:pStyle w:val="BodyText"/>
      </w:pPr>
      <w:r>
        <w:t xml:space="preserve">- Nhưng những người mới sinh ra đã ngậm chìa khóa vàng trong miệng không nhất định là xuất sắc hơn những Hậu Thiên vượt vào được Tiên Thiên. Mỗi người đều có tạo hóa độc đáo của riêng mình. Tạo hóa vô cùng thần kỳ, theo như ta được biết thì ở Đại lục Thiên Huyền có không ít cường giả, họ đều là những Hậu Thiên dựa vào nỗ lực bản thân mà vượt qua được cánh cửa Tiên Thiên, bây giờ đều đã bỏ xa đám người sinh ra đã ngậm chìa khóa vàng trong miệng. Nói đi nói lại, vẫn là hai chữ: ‘Thiên đạo’. Đương nhiên, không phải cứ nỗ lực là có thể giành được Thiên đạo. Tu hành võ đạo cũng phải xem tạo hóa, phúc duyên, vận số của mỗi người. Nỗ lực có thể tạo ra cường giả nhưng để vĩnh viễn là cường giả không ai đánh bại được thì phải là người chăm chỉ và nỗ lực nhất.</w:t>
      </w:r>
    </w:p>
    <w:p>
      <w:pPr>
        <w:pStyle w:val="BodyText"/>
      </w:pPr>
      <w:r>
        <w:t xml:space="preserve">- Võ Thánh đại nhân, nói như vậy những người xuất thân từ Võ đồng hầu như đều không có Linh căn Tiên Thiên sao?</w:t>
      </w:r>
    </w:p>
    <w:p>
      <w:pPr>
        <w:pStyle w:val="BodyText"/>
      </w:pPr>
      <w:r>
        <w:t xml:space="preserve">- Lão phu gần như có thể khẳng định là không một ai có Linh căn. Ở một nơi như Bách Việt Quốc, sinh ra mà đã có Linh căn, tỷ lệ xem ra hơi ít. Bởi vì ở quốc gia này không hề có linh khí để nuôi dưỡng Linh căn. Chỉ có những Đế quốc cấp cao thì tỷ lệ mới cao hơn một chút, nhưng có cao hơn cũng ở một mức độ nhất định. Linh căn Tiên Thiên không thể nhiều như con chó con mèo được. Bách Việt Quốc chúng ta trăm năm may ra mới có một Linh căn Tiên Thiên, còn những Đế quốc lớn thì ba đến năm năm sẽ có một người, thậm chí một năm sẽ sinh ra vài người. Đây là chuyện không thể mang ra so sánh được. Trong Đại lục Thiên Huyền, Bách Việt Quốc chúng ta bản thân chỉ là quốc gia cấp thấp thôi. Đây là sự thật mà chúng ta buộc phải thừa nhận, chuyện sinh ra ở đâu, chẳng ai có thể thay đổi được.</w:t>
      </w:r>
    </w:p>
    <w:p>
      <w:pPr>
        <w:pStyle w:val="BodyText"/>
      </w:pPr>
      <w:r>
        <w:t xml:space="preserve">Vào cảnh giới Tiên Thiên Linh Võ có hai con đường. Một là Linh căn Tiên Thiên, hai là Trùng quan thành công để tiến vào cảnh giới Tiên Thiên. Nói cho cùng ông trời vẫn còn công bằng chán, cơ hội mọi người đều có, kẻ sinh ra đã ngậm chìa khóa vàng trong miệng thì có làm sao?</w:t>
      </w:r>
    </w:p>
    <w:p>
      <w:pPr>
        <w:pStyle w:val="BodyText"/>
      </w:pPr>
      <w:r>
        <w:t xml:space="preserve">Kiếp trước có một câu rất tục nhưng cũng rất có đạo lý. Trước tiên đừng tính xem có béo hay không, mà hãy nghĩ đến chuyện càng béo thì càng khó lọt lỗ.</w:t>
      </w:r>
    </w:p>
    <w:p>
      <w:pPr>
        <w:pStyle w:val="BodyText"/>
      </w:pPr>
      <w:r>
        <w:t xml:space="preserve">Tần Vô Song đã sống cả hai kiếp, cái hắn có nhiều nhất chính là chí khí, là cái tinh thần ngạo nghễ không sợ trời, không sợ đất, không chịu thua, không thỏa hiệp.</w:t>
      </w:r>
    </w:p>
    <w:p>
      <w:pPr>
        <w:pStyle w:val="BodyText"/>
      </w:pPr>
      <w:r>
        <w:t xml:space="preserve">Võ Thánh đại nhân không phải đã nói ở Đại lục Thiên Huyền có rất nhiều cường giả đều là dựa vào nỗ lực bản thân, từ cảnh giới Hậu Thiên tiến được vào cảnh giới Tiên Thiên Linh Võ, bỏ xa đám người có Linh căn Tiên Thiên sao. Điều này càng khiến Tần Vô Song có thêm dũng khí. Dòng máu nóng trong người lại có dịp sục sôi.</w:t>
      </w:r>
    </w:p>
    <w:p>
      <w:pPr>
        <w:pStyle w:val="BodyText"/>
      </w:pPr>
      <w:r>
        <w:t xml:space="preserve">Nhìn sự thay đổi trên nét mặt Tần Vô Song, Võ Thánh đại nhân cũng phần nào cảm nhận được sức mạnh ý chí và tinh thần của hắn. Trong lòng mừng lắm. Ông có thể thấy được trên người chàng trai trẻ này một luồng tinh khí gần như là thần thoại. Đó là một khí chất không thể tìm thấy được ở con cháu Bách Việt Quốc. Bất khuất kiên cường, không thỏa hiệp, không sợ hãi.</w:t>
      </w:r>
    </w:p>
    <w:p>
      <w:pPr>
        <w:pStyle w:val="BodyText"/>
      </w:pPr>
      <w:r>
        <w:t xml:space="preserve">- Vô Song Hầu, có thể trong một trăm hai mươi người các ngươi không một ai có Linh căn Tiên Thiên, nhưng điều đó cũng không có nghĩa là các ngươi không có tư cách nhận Linh duyên. Linh duyên này để chỉ các ngươi có tiềm lực để tu luyện đến Linh Võ hay không, mà đơn thuần hơn là để chỉ Linh căn Tiên Thiên. Vấn đề này ngươi phải làm rõ, không được vì lý do không có Linh căn Tiên Thiên mà tự xem thường mình.</w:t>
      </w:r>
    </w:p>
    <w:p>
      <w:pPr>
        <w:pStyle w:val="BodyText"/>
      </w:pPr>
      <w:r>
        <w:t xml:space="preserve">Tần Vô Song cười hớn hở:</w:t>
      </w:r>
    </w:p>
    <w:p>
      <w:pPr>
        <w:pStyle w:val="BodyText"/>
      </w:pPr>
      <w:r>
        <w:t xml:space="preserve">- Võ Thánh đại nhân, trong từ điển của Tần Vô Song không bao giờ có bốn chữ tự coi thường mình. Linh căn Tiên Thiên? Vô Song chỉ nghe được một câu ‘Trước tiên đừng tính xem có béo hay không, mà hãy nghĩ đến chuyện càng béo thì càng khó lọt lỗ, chuyện Hậu Thiên Trùng quan Vô Song hoàn toàn có niềm tin là có thể vượt qua được đám người ngậm khóa vàng trong miệng!</w:t>
      </w:r>
    </w:p>
    <w:p>
      <w:pPr>
        <w:pStyle w:val="BodyText"/>
      </w:pPr>
      <w:r>
        <w:t xml:space="preserve">Trong khí phách, trong hào khí đó đang bùng cháy lên ngọn lửa của sự tự tin, của sự kỳ vọng!</w:t>
      </w:r>
    </w:p>
    <w:p>
      <w:pPr>
        <w:pStyle w:val="Compact"/>
      </w:pPr>
      <w:r>
        <w:t xml:space="preserve">Ủng hộ chỉ với 1 click và 5s ! (adf.ly/4EmoB)</w:t>
      </w:r>
      <w:r>
        <w:br w:type="textWrapping"/>
      </w:r>
      <w:r>
        <w:br w:type="textWrapping"/>
      </w:r>
    </w:p>
    <w:p>
      <w:pPr>
        <w:pStyle w:val="Heading2"/>
      </w:pPr>
      <w:bookmarkStart w:id="135" w:name="chương-113"/>
      <w:bookmarkEnd w:id="135"/>
      <w:r>
        <w:t xml:space="preserve">113. Chương 11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13: Giao long không ở trong ao</w:t>
      </w:r>
    </w:p>
    <w:p>
      <w:pPr>
        <w:pStyle w:val="BodyText"/>
      </w:pPr>
      <w:r>
        <w:t xml:space="preserve">Nhóm dịch: black</w:t>
      </w:r>
    </w:p>
    <w:p>
      <w:pPr>
        <w:pStyle w:val="BodyText"/>
      </w:pPr>
      <w:r>
        <w:t xml:space="preserve">Nguồn: Vipvanda</w:t>
      </w:r>
    </w:p>
    <w:p>
      <w:pPr>
        <w:pStyle w:val="BodyText"/>
      </w:pPr>
      <w:r>
        <w:t xml:space="preserve">Võ Thánh đại nhân bật cười ha hả:</w:t>
      </w:r>
    </w:p>
    <w:p>
      <w:pPr>
        <w:pStyle w:val="BodyText"/>
      </w:pPr>
      <w:r>
        <w:t xml:space="preserve">- Tốt! Cái quý giá nhất trên con người ngươi chính là cái khí chất không gì sánh được ấy! Khiêu chiến với Hào môn, đe dọa Tây Môn Đại phiệt, Quán quân Thí luyện Võ đồng, ta đều nhìn thấy một khí chất mà ta chưa từng thấy bao giờ! Đây cũng là lý do ta xem trọng ngươi. Đương nhiên chuyện ngươi có Linh căn Tiên Thiên hay không ngay lúc này chưa thể kết luận được. Lão phu cảm thấy rất hổ thẹn, phương pháp kiểm nghiệm Linh căn Tiên Thiên, Bách Việt Quốc chúng ta căn bản là không có! Nhưng Thí luyện lần này không phải do mình Bách Việt Quốc tổ chức. Ngọn nguồn của nó xuất phát từ Đại chủ quốc của Bách Việt Quốc.</w:t>
      </w:r>
    </w:p>
    <w:p>
      <w:pPr>
        <w:pStyle w:val="BodyText"/>
      </w:pPr>
      <w:r>
        <w:t xml:space="preserve">Đến đây, giọng nói của Võ Thánh đại nhân hơi chùng xuống:</w:t>
      </w:r>
    </w:p>
    <w:p>
      <w:pPr>
        <w:pStyle w:val="BodyText"/>
      </w:pPr>
      <w:r>
        <w:t xml:space="preserve">- Vì vậy, đích đến cuối cùng của những người tham gia Thí luyện vẫn là Đại chủ quốc.</w:t>
      </w:r>
    </w:p>
    <w:p>
      <w:pPr>
        <w:pStyle w:val="BodyText"/>
      </w:pPr>
      <w:r>
        <w:t xml:space="preserve">Đại chủ quốc?</w:t>
      </w:r>
    </w:p>
    <w:p>
      <w:pPr>
        <w:pStyle w:val="BodyText"/>
      </w:pPr>
      <w:r>
        <w:t xml:space="preserve">Tần Vô Song không phải là cư dân của thế giới này nên cũng không hiểu rõ khái niệm Đại chủ quốc lắm. Hắn chỉ nhớ là Đại chủ quốc của Bách Việt Quốc là một Đế quốc trung phẩm đến từ phía Đông Đại lục Thiên Huyền.</w:t>
      </w:r>
    </w:p>
    <w:p>
      <w:pPr>
        <w:pStyle w:val="BodyText"/>
      </w:pPr>
      <w:r>
        <w:t xml:space="preserve">Thực lực của Đế quốc trung phẩm ở Đại lục Thiên Huyền chỉ thua mỗi Đế quốc thượng phẩm, là một trong những văn minh cao cấp ít ỏi của Đại lục Thiên Huyền.</w:t>
      </w:r>
    </w:p>
    <w:p>
      <w:pPr>
        <w:pStyle w:val="BodyText"/>
      </w:pPr>
      <w:r>
        <w:t xml:space="preserve">Ở Đại lục Thiên Huyền, Đế quốc thượng phẩm tất cả chỉ có ba. Mà Đế quốc trung phẩm có những chín. Đế quốc Đại La là một trong chín Đế quốc trung phẩm đó.</w:t>
      </w:r>
    </w:p>
    <w:p>
      <w:pPr>
        <w:pStyle w:val="BodyText"/>
      </w:pPr>
      <w:r>
        <w:t xml:space="preserve">Tần Vô Song nói:</w:t>
      </w:r>
    </w:p>
    <w:p>
      <w:pPr>
        <w:pStyle w:val="BodyText"/>
      </w:pPr>
      <w:r>
        <w:t xml:space="preserve">- Võ Thánh đại nhân. Nghe nói thành tích của lần Thí luyện này sẽ ảnh hưởng trực tiếp đến cấp bậc và địa vị của Bách Việt Quốc chúng ta?</w:t>
      </w:r>
    </w:p>
    <w:p>
      <w:pPr>
        <w:pStyle w:val="BodyText"/>
      </w:pPr>
      <w:r>
        <w:t xml:space="preserve">- Đúng vậy, tổng cộng có khoảng vài chục nước lớn nhỏ nằm dưới sự quản hạt của Đế quốc Đại La. Công quốc trung phẩm như Bách Việt Quốc có chừng mười nước, còn Công quốc thượng phẩm tổng cộng chỉ có ba. Thí luyện lần này, Đế quốc Đại La đã hứa là sẽ dành cho hai vị trí Công quốc thượng phẩm. Hai Công quốc trung phẩm có cống hiến lớn nhất trong Thí luyện lần này sẽ được trực tiếp sắc phong lên làm Công quốc thượng phẩm.</w:t>
      </w:r>
    </w:p>
    <w:p>
      <w:pPr>
        <w:pStyle w:val="BodyText"/>
      </w:pPr>
      <w:r>
        <w:t xml:space="preserve">Võ Thánh đại nhân nói tiếp:</w:t>
      </w:r>
    </w:p>
    <w:p>
      <w:pPr>
        <w:pStyle w:val="BodyText"/>
      </w:pPr>
      <w:r>
        <w:t xml:space="preserve">- Với Bách Việt Quốc mà nói, đây là một cơ hội hiếm có để thay đổi địa vị. Chỉ cần trở thành Công quốc thượng phẩm thì hoàn cảnh sống của Bách Việt Quốc chúng ta sẽ được cải thiện đáng kể. Bởi vì các quốc gia xung quanh chúng ta đều là Công quốc trung phẩm nên chỉ cần trở thành Công quốc thượng phẩm chúng ta sẽ có ưu thế về địa vị, nghĩa là sẽ không còn lo sợ bị các quốc gia xung quanh xâm phạm nữa.</w:t>
      </w:r>
    </w:p>
    <w:p>
      <w:pPr>
        <w:pStyle w:val="BodyText"/>
      </w:pPr>
      <w:r>
        <w:t xml:space="preserve">Tần Vô Song yên lặng gật đầu, lòng thầm nghĩ chuyện cấp bậc đúng là sâm nghiêm ở thế giới này, nhỏ thì một con người, lớn thì một quốc gia, tất cả đều được phân chia cấp bậc rõ ràng.</w:t>
      </w:r>
    </w:p>
    <w:p>
      <w:pPr>
        <w:pStyle w:val="BodyText"/>
      </w:pPr>
      <w:r>
        <w:t xml:space="preserve">- Võ Thánh đại nhân, cơ hội của Bách Việt Quốc chúng ta lần này ra sao?</w:t>
      </w:r>
    </w:p>
    <w:p>
      <w:pPr>
        <w:pStyle w:val="BodyText"/>
      </w:pPr>
      <w:r>
        <w:t xml:space="preserve">Nhắc đến điều này, Võ Thánh đại nhân vui ra mặt:</w:t>
      </w:r>
    </w:p>
    <w:p>
      <w:pPr>
        <w:pStyle w:val="BodyText"/>
      </w:pPr>
      <w:r>
        <w:t xml:space="preserve">- Vốn dĩ trong mười Công quốc trung phẩm, Bách Việt Quốc chúng ta không có ưu thế gì nổi trội. Nhưng hôm nay thì đã khác rồi, tất cả đều do có sự xuất hiện của ngươi!</w:t>
      </w:r>
    </w:p>
    <w:p>
      <w:pPr>
        <w:pStyle w:val="BodyText"/>
      </w:pPr>
      <w:r>
        <w:t xml:space="preserve">- Ồ?</w:t>
      </w:r>
    </w:p>
    <w:p>
      <w:pPr>
        <w:pStyle w:val="BodyText"/>
      </w:pPr>
      <w:r>
        <w:t xml:space="preserve">Tần Vô Song chớp chớp mắt, tò mò.</w:t>
      </w:r>
    </w:p>
    <w:p>
      <w:pPr>
        <w:pStyle w:val="BodyText"/>
      </w:pPr>
      <w:r>
        <w:t xml:space="preserve">- 600 tích điểm, Vô Song Hầu, thành tích Thí luyện của ngươi tương đương với thành tích của những ba người cộng lại. Cống hiến này không phải là nhỏ. Vì vậy, trong lần lựa chọn này Bách Việt Quốc chúng ta rất có khả năng bứt phá. Nhưng thành tích cụ thể thế nào thì vẫn phải chờ công bố từ phía chính phủ của Đế quốc Đại La. Thành tích của chúng ta đã được chuyển đến Đại chủ quốc rồi, ta tin rằng không lâu sau sẽ có kết quả. Đương nhiên, thành tích lần này chỉ là thành tích sơ thí. Muốn được thừa nhận vẫn phải chờ Đại chủ quốc xét duyệt và xác nhận lại.</w:t>
      </w:r>
    </w:p>
    <w:p>
      <w:pPr>
        <w:pStyle w:val="BodyText"/>
      </w:pPr>
      <w:r>
        <w:t xml:space="preserve">Nói đến đây, khẩu khí của Võ Thánh đại nhân rõ ràng đã thận trọng hơn rất nhiều.</w:t>
      </w:r>
    </w:p>
    <w:p>
      <w:pPr>
        <w:pStyle w:val="BodyText"/>
      </w:pPr>
      <w:r>
        <w:t xml:space="preserve">- Được rồi, đây chỉ là chuyện của sau này thôi.</w:t>
      </w:r>
    </w:p>
    <w:p>
      <w:pPr>
        <w:pStyle w:val="BodyText"/>
      </w:pPr>
      <w:r>
        <w:t xml:space="preserve">Võ Thánh khoát khoát tay:</w:t>
      </w:r>
    </w:p>
    <w:p>
      <w:pPr>
        <w:pStyle w:val="BodyText"/>
      </w:pPr>
      <w:r>
        <w:t xml:space="preserve">- Vô Song Hầu, trở về vấn đề chính, bây giờ lão phu sẽ nói cho ngươi biết cảnh giới Linh Võ cụ thể được phân chia như thế nào.</w:t>
      </w:r>
    </w:p>
    <w:p>
      <w:pPr>
        <w:pStyle w:val="BodyText"/>
      </w:pPr>
      <w:r>
        <w:t xml:space="preserve">Chân mày Tần Vô Song khẽ động đậy, đây chính là vấn đề hắn đang quan tâm nhất.</w:t>
      </w:r>
    </w:p>
    <w:p>
      <w:pPr>
        <w:pStyle w:val="BodyText"/>
      </w:pPr>
      <w:r>
        <w:t xml:space="preserve">- Xin Võ Thánh đại nhân chỉ dạy!</w:t>
      </w:r>
    </w:p>
    <w:p>
      <w:pPr>
        <w:pStyle w:val="BodyText"/>
      </w:pPr>
      <w:r>
        <w:t xml:space="preserve">- Ha ha, cái gọi là Linh Võ Cảnh chỉ đơn thuần là mượn sức mạnh tự nhiên từ trời đất, thông qua môi giới là cơ thể, phóng ra một uy lực cực đại. Nhưng ngươi nghĩ mà xem, thân thể ở đây chỉ là trung gian. Thử so sánh như con thuyền vậy, một con thuyền có thể chở được bao nhiêu hàng, tất cả phụ thuộc vào độ lớn của nó. Vì vậy, cảnh giới Linh Võ không những không rời bỏ thân thể mà ngược lại, cơ thể càng được rèn luyện, chịu tải lực càng cao, sức mạnh mượn được từ tự nhiên càng nhiều, lực công đương nhiên cũng tăng lên gấp nhiều lần. Nhưng mà, lực chịu tải của cơ thể không nhất định là sẽ tương đương với lực tấn công. Lực chịu tải mạnh, đồng thời còn phải có thêm lực điều khiển tuyệt diệu. Ví dụ, cơ thể ngươi có thể chịu tải được ba phần lực tự nhiên, nhưng kỹ xảo điều khiển bản thân ngươi lại không đủ nên chỉ có thể phát huy một phần uy lực, lực tấn công đương nhiên không thể mạnh được.</w:t>
      </w:r>
    </w:p>
    <w:p>
      <w:pPr>
        <w:pStyle w:val="BodyText"/>
      </w:pPr>
      <w:r>
        <w:t xml:space="preserve">Tần Vô Song suy nghĩ giây lát rồi gật đầu nói:</w:t>
      </w:r>
    </w:p>
    <w:p>
      <w:pPr>
        <w:pStyle w:val="BodyText"/>
      </w:pPr>
      <w:r>
        <w:t xml:space="preserve">- Hiểu rồi, nói một cách đơn giản là có được sức mạnh này là một chuyện, phát huy được nó lại là một chuyện khác. Phải kiêm được cả hai thì mới phát huy được mười phần.</w:t>
      </w:r>
    </w:p>
    <w:p>
      <w:pPr>
        <w:pStyle w:val="BodyText"/>
      </w:pPr>
      <w:r>
        <w:t xml:space="preserve">Võ Thánh đại nhân gật đầu hài lòng:</w:t>
      </w:r>
    </w:p>
    <w:p>
      <w:pPr>
        <w:pStyle w:val="BodyText"/>
      </w:pPr>
      <w:r>
        <w:t xml:space="preserve">- Không tệ, đứa trẻ dễ dạy, Ha ha!</w:t>
      </w:r>
    </w:p>
    <w:p>
      <w:pPr>
        <w:pStyle w:val="BodyText"/>
      </w:pPr>
      <w:r>
        <w:t xml:space="preserve">Rồi nói tiếp:</w:t>
      </w:r>
    </w:p>
    <w:p>
      <w:pPr>
        <w:pStyle w:val="BodyText"/>
      </w:pPr>
      <w:r>
        <w:t xml:space="preserve">- Cảnh giới Linh Võ không giống Lực Võ Cảnh hay Chân Võ Cảnh. Chỉ phân thành bốn cảnh giới. Sơ Linh Võ Cảnh, Trung Linh Võ Cảnh, Cao Linh Võ Cảnh và Linh Võ Đại viên mãn.</w:t>
      </w:r>
    </w:p>
    <w:p>
      <w:pPr>
        <w:pStyle w:val="BodyText"/>
      </w:pPr>
      <w:r>
        <w:t xml:space="preserve">- Bốn loại cảnh giới?</w:t>
      </w:r>
    </w:p>
    <w:p>
      <w:pPr>
        <w:pStyle w:val="BodyText"/>
      </w:pPr>
      <w:r>
        <w:t xml:space="preserve">Tần Vô Song suy nghĩ, không kìm được, hỏi:</w:t>
      </w:r>
    </w:p>
    <w:p>
      <w:pPr>
        <w:pStyle w:val="BodyText"/>
      </w:pPr>
      <w:r>
        <w:t xml:space="preserve">- Vậy, bốn loại cảnh giới này cụ thể phân chia giới hạn thế nào?</w:t>
      </w:r>
    </w:p>
    <w:p>
      <w:pPr>
        <w:pStyle w:val="BodyText"/>
      </w:pPr>
      <w:r>
        <w:t xml:space="preserve">- Rất đơn giản, Sơ Linh Võ Cảnh có thể chịu tải một phần lực tự nhiên, Trung Linh Võ Cảnh có thể chịu tải hai phần lực tự nhiên, Cao Linh Võ Cảnh có thể chịu tải ba phần lực tự nhiên.</w:t>
      </w:r>
    </w:p>
    <w:p>
      <w:pPr>
        <w:pStyle w:val="BodyText"/>
      </w:pPr>
      <w:r>
        <w:t xml:space="preserve">Nói đến đây thì Võ Thánh đại nhân bỗng dừng lại, ánh mắt tràn đầy thần sắc phức tạp.</w:t>
      </w:r>
    </w:p>
    <w:p>
      <w:pPr>
        <w:pStyle w:val="BodyText"/>
      </w:pPr>
      <w:r>
        <w:t xml:space="preserve">- Còn Đại viên mãn thì sao?</w:t>
      </w:r>
    </w:p>
    <w:p>
      <w:pPr>
        <w:pStyle w:val="BodyText"/>
      </w:pPr>
      <w:r>
        <w:t xml:space="preserve">Tần Vô Song hỏi cố.</w:t>
      </w:r>
    </w:p>
    <w:p>
      <w:pPr>
        <w:pStyle w:val="BodyText"/>
      </w:pPr>
      <w:r>
        <w:t xml:space="preserve">- Đại viên mãn…</w:t>
      </w:r>
    </w:p>
    <w:p>
      <w:pPr>
        <w:pStyle w:val="BodyText"/>
      </w:pPr>
      <w:r>
        <w:t xml:space="preserve">Khẩu khí của Võ Thánh đại nhân dường như có chút say mê:</w:t>
      </w:r>
    </w:p>
    <w:p>
      <w:pPr>
        <w:pStyle w:val="BodyText"/>
      </w:pPr>
      <w:r>
        <w:t xml:space="preserve">- Cụ thể Đại viên mãn ra sao, đứng ở vị trí lão phu căn bản là không thể biết được. Ta chỉ nghe nói, Đại viên mãn cảnh giới có thể chịu tải năm phần lực tự nhiên, hơn nữa còn có thể điều khiển tự nhiên. Chỉ trong chớp mắt, thiên địa biến sắc, núi long đất lở.</w:t>
      </w:r>
    </w:p>
    <w:p>
      <w:pPr>
        <w:pStyle w:val="BodyText"/>
      </w:pPr>
      <w:r>
        <w:t xml:space="preserve">Thiên địa biến sắc, núi long đất lở… Nghe tám chữ này, toàn bộ máu trong người Tần Vô Song đồng loạt sôi trào. Đây chính là cảnh giới vô thượng tu chân mà Tiên Thiên Đạo gia ghi lại ở kiếp trước.</w:t>
      </w:r>
    </w:p>
    <w:p>
      <w:pPr>
        <w:pStyle w:val="BodyText"/>
      </w:pPr>
      <w:r>
        <w:t xml:space="preserve">Tiên Thiên… Chưa bao giờ Tần Vô Song lại thấy mình bức thiết và tràn đầy khát vọng với cảnh giới Tiên Thiên đến vậy. Tràn ngập mê say.</w:t>
      </w:r>
    </w:p>
    <w:p>
      <w:pPr>
        <w:pStyle w:val="BodyText"/>
      </w:pPr>
      <w:r>
        <w:t xml:space="preserve">- Võ Thánh đại nhân, trong Đại lục Thiên Huyền chúng ta, có Linh Võ Đại viên mãn cường giả không?</w:t>
      </w:r>
    </w:p>
    <w:p>
      <w:pPr>
        <w:pStyle w:val="BodyText"/>
      </w:pPr>
      <w:r>
        <w:t xml:space="preserve">- Cụ thể có hay không ta không dám xác nhận. Nhưng theo căn cứ, ta đoán có lẽ là có.</w:t>
      </w:r>
    </w:p>
    <w:p>
      <w:pPr>
        <w:pStyle w:val="BodyText"/>
      </w:pPr>
      <w:r>
        <w:t xml:space="preserve">Võ Thánh đại nhân nói với giọng lành lạnh:</w:t>
      </w:r>
    </w:p>
    <w:p>
      <w:pPr>
        <w:pStyle w:val="BodyText"/>
      </w:pPr>
      <w:r>
        <w:t xml:space="preserve">- Bách Việt Quốc chúng ta chỉ là một Công quốc trung phẩm mà đã có Sơ Linh Võ Cảnh. Vậy chuyện những Đế quốc kia có Cao Linh Võ Cảnh cũng không có gì lạ. Mà chuyện những môn phái ẩn thế đằng sau những Đế quốc ấy có Linh Võ Đại viên mãn càng không có gì ngạc nhiên.</w:t>
      </w:r>
    </w:p>
    <w:p>
      <w:pPr>
        <w:pStyle w:val="BodyText"/>
      </w:pPr>
      <w:r>
        <w:t xml:space="preserve">Mặc dù câu trả lời này vẫn chưa thỏa mãn được sự hiếu kỳ của Tần Vô Song nhưng vậy là cũng đủ rồi. Chí ít hắn cũng đã nắm bắt được một chút manh mối. Và hiểu biết về Đại lục Thiên Huyền cũng phong phú hơn trước rất nhiều, chứ không giống như trước kia, điều gì cũng không biết.</w:t>
      </w:r>
    </w:p>
    <w:p>
      <w:pPr>
        <w:pStyle w:val="BodyText"/>
      </w:pPr>
      <w:r>
        <w:t xml:space="preserve">- Võ Thánh đại nhân, nghe khẩu khí của ngài thì tu vi của ngài…</w:t>
      </w:r>
    </w:p>
    <w:p>
      <w:pPr>
        <w:pStyle w:val="BodyText"/>
      </w:pPr>
      <w:r>
        <w:t xml:space="preserve">- Tu vi của lão phu không còn gì phải kiêng kỵ nữa, là Sơ Linh Võ Cảnh, có thể chịu tải một phần lực tự nhiên, nhưng vì thiếu thốn Linh Vũ kỹ nên ở cấp bậc Sơ Linh Võ Cảnh này tu vi vẫn chỉ ở loại thường. Theo như ta được biết, cũng cùng là Công quốc trung phẩm, dù lực chịu tải của Võ Thánh hộ quốc Đại Ngô Quốc không thể cao hơn ta nhưng vì có một Linh Vũ kỹ không tệ nên trên phương diện thực chiến, có thể còn thắng được lão phu…</w:t>
      </w:r>
    </w:p>
    <w:p>
      <w:pPr>
        <w:pStyle w:val="BodyText"/>
      </w:pPr>
      <w:r>
        <w:t xml:space="preserve">Bách Việt Quốc và Đại Ngô Quốc từ trước đến giờ vốn không đội trời chung, thực lực hai bên là một sự cân bằng chưa bao giờ bị phá vỡ, điều đó có nghĩa là mỗi bên đều có Võ Thánh hộ quốc của riêng mình. Một khi sự cân bằng này bị phá vỡ, cục diện có thể sẽ hoàn toàn khác.</w:t>
      </w:r>
    </w:p>
    <w:p>
      <w:pPr>
        <w:pStyle w:val="BodyText"/>
      </w:pPr>
      <w:r>
        <w:t xml:space="preserve">Bởi vậy, hai nước đều nhất mực chú trọng lần Thí luyện này, muốn mượn cơ hội để thăng cấp lên Công quốc thượng phẩm, từ đó giành được ưu thế áp đảo hơn.</w:t>
      </w:r>
    </w:p>
    <w:p>
      <w:pPr>
        <w:pStyle w:val="BodyText"/>
      </w:pPr>
      <w:r>
        <w:t xml:space="preserve">- Được rồi, chúng ta đã trì hoãn quá lâu rồi. Ta tin là đám Võ đồng kia đã có đủ thời gian ra được khỏi mật lâm rồi. Vô Song Hầu, ngươi sẽ tiếp tục ở đây hội hợp lại với bọn họ? Hay là xuống núi trước?</w:t>
      </w:r>
    </w:p>
    <w:p>
      <w:pPr>
        <w:pStyle w:val="BodyText"/>
      </w:pPr>
      <w:r>
        <w:t xml:space="preserve">- Có thể xuống núi trước sao?</w:t>
      </w:r>
    </w:p>
    <w:p>
      <w:pPr>
        <w:pStyle w:val="BodyText"/>
      </w:pPr>
      <w:r>
        <w:t xml:space="preserve">Vô Song hỏi:</w:t>
      </w:r>
    </w:p>
    <w:p>
      <w:pPr>
        <w:pStyle w:val="BodyText"/>
      </w:pPr>
      <w:r>
        <w:t xml:space="preserve">- Vậy thì vãn bối quyết định xuống núi trước.</w:t>
      </w:r>
    </w:p>
    <w:p>
      <w:pPr>
        <w:pStyle w:val="BodyText"/>
      </w:pPr>
      <w:r>
        <w:t xml:space="preserve">- Cũng được, ngươi xuống núi rồi sẽ quay lại trấn Đông Lâm đúng không? Nếu như Hoàng thất làm việc nhanh thì ta tin là khi ngươi về đến nhà thì mọi phong thưởng cũng đều ở đó rồi.</w:t>
      </w:r>
    </w:p>
    <w:p>
      <w:pPr>
        <w:pStyle w:val="BodyText"/>
      </w:pPr>
      <w:r>
        <w:t xml:space="preserve">Võ Thánh gật gật đầu, nói tiếp:</w:t>
      </w:r>
    </w:p>
    <w:p>
      <w:pPr>
        <w:pStyle w:val="BodyText"/>
      </w:pPr>
      <w:r>
        <w:t xml:space="preserve">- Vô Song Hầu, thời gian đi đến Đế quốc Đại La xét duyệt là ba tháng nữa, trong ba tháng đó, lão phu hy vọng ngươi sẽ suy nghĩ thật kỹ đề nghị mà lão phu nói lúc trước.</w:t>
      </w:r>
    </w:p>
    <w:p>
      <w:pPr>
        <w:pStyle w:val="BodyText"/>
      </w:pPr>
      <w:r>
        <w:t xml:space="preserve">- Võ Thánh đại nhân, vãn bối sẽ suy nghĩ cẩn thận. Nếu như có một ngày vãn bối có thể tiến vào cảnh giới Tiên Thiên, bất luận có tiếp quản Võ Thánh Sơn hay không, vãn bối cũng vĩnh viễn là người của Bách Việt Quốc. Chuyện của Bách Việt Quốc, vãn bối tuyệt không khoanh tay đứng nhìn.</w:t>
      </w:r>
    </w:p>
    <w:p>
      <w:pPr>
        <w:pStyle w:val="BodyText"/>
      </w:pPr>
      <w:r>
        <w:t xml:space="preserve">Tiếp quản Võ Thánh Sơn, vinh quang này đối với một Võ đồng của Bách Việt Quốc mà nói e rằng có nằm mơ cũng không bao giờ nghĩ tới.</w:t>
      </w:r>
    </w:p>
    <w:p>
      <w:pPr>
        <w:pStyle w:val="BodyText"/>
      </w:pPr>
      <w:r>
        <w:t xml:space="preserve">Nếu như vinh quang này đặt lên bất cứ ai, dù có là con cháu Hoàng thất thì chắc cũng sẽ không băn khoăn do dự lựa chọn tiếp quản Võ Thánh Sơn, trở thành Võ Thánh tiếp theo chứ không phải là kế thừa ngôi vị Hoàng đế.</w:t>
      </w:r>
    </w:p>
    <w:p>
      <w:pPr>
        <w:pStyle w:val="BodyText"/>
      </w:pPr>
      <w:r>
        <w:t xml:space="preserve">Võ Thánh, là trụ cột chính của một quốc gia, là quyền uy vô thượng đích thực. Năng lực và quyền lực còn mạnh hơn Hoàng đế Bệ hạ của Bách Việt Quốc gấp ba lần.</w:t>
      </w:r>
    </w:p>
    <w:p>
      <w:pPr>
        <w:pStyle w:val="BodyText"/>
      </w:pPr>
      <w:r>
        <w:t xml:space="preserve">Nhưng tính cách của Tần Vô Song là vậy. Kiếp trước hắn bị người ta gọi là võ si, kẻ cuồng võ cũng chính bởi hắn quá say mê theo đuổi võ đạo. Hắn sẽ không vì một chút phong quang vinh hiển mà bán đứng sự tự do của mình. Hắn thích được nghiên cứu võ đạo một cách tự do thoải mái chứ không phải cái gọi là quyền khuynh thiên hạ.</w:t>
      </w:r>
    </w:p>
    <w:p>
      <w:pPr>
        <w:pStyle w:val="BodyText"/>
      </w:pPr>
      <w:r>
        <w:t xml:space="preserve">Lý giải về võ đạo, hắn có lý luận của riêng mình. Cái mà võ đạo theo đuổi giống như thiên mã hành không, chú trọng nhiều đến sự tự do cá nhân, nếu như mất đi tự do thì con đường theo đuổi võ đạo chắc chắn sẽ gặp rất nhiều trở ngại.</w:t>
      </w:r>
    </w:p>
    <w:p>
      <w:pPr>
        <w:pStyle w:val="BodyText"/>
      </w:pPr>
      <w:r>
        <w:t xml:space="preserve">Đây tuyệt đối không phải là cục diện mà hắn muốn đón nhận. Vì vậy, hắn cũng không ham gì vị trí Võ Thánh.</w:t>
      </w:r>
    </w:p>
    <w:p>
      <w:pPr>
        <w:pStyle w:val="BodyText"/>
      </w:pPr>
      <w:r>
        <w:t xml:space="preserve">Đương nhiên, nói vậy không có nghĩa là hắn không quan tâm đến vận mệnh Bách Việt Quốc. Bây giờ hắn vẫn là người của Bách Việt Quốc, nhất cử nhất động đều được đóng dấu Bách Việt Quốc. Nếu như Bách Việt Quốc có nạn, bản thân hắn tất nhiên cũng gặp nạn. Huống chi Tần gia trấn Đông Lâm bây giờ đã là Vương tộc của Bách Việt Quốc!</w:t>
      </w:r>
    </w:p>
    <w:p>
      <w:pPr>
        <w:pStyle w:val="BodyText"/>
      </w:pPr>
      <w:r>
        <w:t xml:space="preserve">Nếu như không có lời mời của Võ Thánh đại nhân thì hắn cũng sẽ vì thân phận Vương tộc mà cống hiến một phần sức mình cho đất nước.</w:t>
      </w:r>
    </w:p>
    <w:p>
      <w:pPr>
        <w:pStyle w:val="BodyText"/>
      </w:pPr>
      <w:r>
        <w:t xml:space="preserve">Võ Thánh đại nhân nhìn theo bóng dáng Tần Vô Song, trong lòng ít nhiều có chút buồn bã. Phải thừa nhận là bản thân ông cũng có chút ích kỷ, muốn buộc chặt chàng trai trẻ kiệt xuất này vào Bách Việt Quốc. Nhưng ông không thể không thừa nhận tương lai của Vô Song Hầu tuyệt đối không ở cái ao nhỏ Bách Việt Quốc này.</w:t>
      </w:r>
    </w:p>
    <w:p>
      <w:pPr>
        <w:pStyle w:val="BodyText"/>
      </w:pPr>
      <w:r>
        <w:t xml:space="preserve">Giao long bẩm sinh không phải là vật nuôi được trong ao…</w:t>
      </w:r>
    </w:p>
    <w:p>
      <w:pPr>
        <w:pStyle w:val="Compact"/>
      </w:pPr>
      <w:r>
        <w:t xml:space="preserve">Ủng hộ chỉ với 1 click và 5s ! (adf.ly/4EmoB)</w:t>
      </w:r>
      <w:r>
        <w:br w:type="textWrapping"/>
      </w:r>
      <w:r>
        <w:br w:type="textWrapping"/>
      </w:r>
    </w:p>
    <w:p>
      <w:pPr>
        <w:pStyle w:val="Heading2"/>
      </w:pPr>
      <w:bookmarkStart w:id="136" w:name="chương-114"/>
      <w:bookmarkEnd w:id="136"/>
      <w:r>
        <w:t xml:space="preserve">114. Chương 11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14: Xảy ra chuyện lớn rồi!</w:t>
      </w:r>
    </w:p>
    <w:p>
      <w:pPr>
        <w:pStyle w:val="BodyText"/>
      </w:pPr>
      <w:r>
        <w:t xml:space="preserve">Nhóm dịch: black</w:t>
      </w:r>
    </w:p>
    <w:p>
      <w:pPr>
        <w:pStyle w:val="BodyText"/>
      </w:pPr>
      <w:r>
        <w:t xml:space="preserve">Nguồn: Vipvanda</w:t>
      </w:r>
    </w:p>
    <w:p>
      <w:pPr>
        <w:pStyle w:val="BodyText"/>
      </w:pPr>
      <w:r>
        <w:t xml:space="preserve">Tốp Võ đồng đang loanh quanh trong mật lâm tuyệt đối không thể nào biết được giờ này khắc này giữa bọn họ và Tần Vô Song đã có tồn tại một đường ranh giới cực lớn.</w:t>
      </w:r>
    </w:p>
    <w:p>
      <w:pPr>
        <w:pStyle w:val="BodyText"/>
      </w:pPr>
      <w:r>
        <w:t xml:space="preserve">Những lời nghe được từ Võ Thánh đại nhân mang lại cho Tần Vô Song một cảm giác vô cùng mới mẻ. Không có nghi ngờ gì, con đường tu hành võ đạo của hắn lại có thêm mục tiêu kiên định hơn. Hướng về mục tiêu này, Tần Vô Song càng kiên định hơn.</w:t>
      </w:r>
    </w:p>
    <w:p>
      <w:pPr>
        <w:pStyle w:val="BodyText"/>
      </w:pPr>
      <w:r>
        <w:t xml:space="preserve">Nóng lòng muốn trở về nhà, Tần Vô Song không lưu lại lâu, theo như hắn đoán thì giờ này thông tin hắn giành Quán quân Thí luyện đã truyền về đến quê nhà, truyền đến tai phụ thân hắn rồi. Nghĩ như vậy, trong lòng Tần Vô Song lại trào lên một cảm giác kích động rạo rực.</w:t>
      </w:r>
    </w:p>
    <w:p>
      <w:pPr>
        <w:pStyle w:val="BodyText"/>
      </w:pPr>
      <w:r>
        <w:t xml:space="preserve">Nếu như nói kiếp này còn gì để hắn vướng bận thì đó chính là mái nhà ấm áp ở trấn Đông Lâm kia. Càng nghĩ, hắn càng không muốn chần chừ, vung roi, nhanh bước về nhà.</w:t>
      </w:r>
    </w:p>
    <w:p>
      <w:pPr>
        <w:pStyle w:val="BodyText"/>
      </w:pPr>
      <w:r>
        <w:t xml:space="preserve">Kiếp trước có một câu danh ngôn nói phú quý mà không quay về quê nhà, như mặc áo gấm mà đi trong đêm, không có ai hay biết. Bản thân Tần Vô Song chẳng hề có suy nghĩ mặc áo gấm quay về quê, nhưng gia tộc đã được tấn thăng lên làm Vương tộc, đây là chuyện vui ngoài ý muốn, muốn nói không mừng thì rõ là nói dối.</w:t>
      </w:r>
    </w:p>
    <w:p>
      <w:pPr>
        <w:pStyle w:val="BodyText"/>
      </w:pPr>
      <w:r>
        <w:t xml:space="preserve">Rảo nhanh bước ngựa, vài ngày sau, hắn đã tới Xích Mộc Vương thành. Lúc này trời đã về khuya, Tần Vô Song cũng không có ý định nghỉ ngơi, hắn dự định sẽ chạy cả đêm.</w:t>
      </w:r>
    </w:p>
    <w:p>
      <w:pPr>
        <w:pStyle w:val="BodyText"/>
      </w:pPr>
      <w:r>
        <w:t xml:space="preserve">Dùng một chút đồ ăn, đang chuẩn bị rời đi thì mắt chợt liếc thấy đầu kia đường có một bóng người vừa nhìn thấy hắn liền quay người bỏ đi. Tần Vô Song sửng sốt, đó không phải là Đồng Dao sao?</w:t>
      </w:r>
    </w:p>
    <w:p>
      <w:pPr>
        <w:pStyle w:val="BodyText"/>
      </w:pPr>
      <w:r>
        <w:t xml:space="preserve">Tại sao nhìn thấy hắn không chào một tiếng mà lại quay người bỏ đi? Nhìn ánh mắt cô ta rõ ràng là có điều gì muốn nói.</w:t>
      </w:r>
    </w:p>
    <w:p>
      <w:pPr>
        <w:pStyle w:val="BodyText"/>
      </w:pPr>
      <w:r>
        <w:t xml:space="preserve">Ngỡ ngàng một lúc, Tần Vô Song chợt nghĩ hay là Đồng Dao không tiện lại gần hắn chào hỏi nên buông vội bát cơm, vội vã bước theo.</w:t>
      </w:r>
    </w:p>
    <w:p>
      <w:pPr>
        <w:pStyle w:val="BodyText"/>
      </w:pPr>
      <w:r>
        <w:t xml:space="preserve">Đi theo một hồi, tới một chiếc ngõ nhỏ hẻo lánh thì thấy bóng Đồng Dao bước vào một gian phòng nhỏ. Tần Vô Song cũng nhanh chóng đi theo.</w:t>
      </w:r>
    </w:p>
    <w:p>
      <w:pPr>
        <w:pStyle w:val="BodyText"/>
      </w:pPr>
      <w:r>
        <w:t xml:space="preserve">Quả nhiên vừa bước qua cửa đã thấy Đồng Dao đứng đó chờ đợi, nét mặt vô cùng nghiêm trọng.</w:t>
      </w:r>
    </w:p>
    <w:p>
      <w:pPr>
        <w:pStyle w:val="BodyText"/>
      </w:pPr>
      <w:r>
        <w:t xml:space="preserve">- Tần công tử, nhãn lực của công tử quả thật rất nhanh.</w:t>
      </w:r>
    </w:p>
    <w:p>
      <w:pPr>
        <w:pStyle w:val="BodyText"/>
      </w:pPr>
      <w:r>
        <w:t xml:space="preserve">- Đồng tiểu thư, sao lại dẫn ta tới đây?</w:t>
      </w:r>
    </w:p>
    <w:p>
      <w:pPr>
        <w:pStyle w:val="BodyText"/>
      </w:pPr>
      <w:r>
        <w:t xml:space="preserve">- Tần công tử, Xích Mộc Vương thành bây giờ bốn phía đầy rẫy hiểm nguy, tai mắt khắp nơi, không thể không đề phòng được.</w:t>
      </w:r>
    </w:p>
    <w:p>
      <w:pPr>
        <w:pStyle w:val="BodyText"/>
      </w:pPr>
      <w:r>
        <w:t xml:space="preserve">- Đầy rẫy nguy hiểm, chuyện gì đã xảy ra vậy?</w:t>
      </w:r>
    </w:p>
    <w:p>
      <w:pPr>
        <w:pStyle w:val="BodyText"/>
      </w:pPr>
      <w:r>
        <w:t xml:space="preserve">Sắc mặt Đồng Dao vô cùng nghiêm trọng, liếc nhanh Tần Vô Song ngập ngừng không nói, cuối cùng cô cũng cất lời:</w:t>
      </w:r>
    </w:p>
    <w:p>
      <w:pPr>
        <w:pStyle w:val="BodyText"/>
      </w:pPr>
      <w:r>
        <w:t xml:space="preserve">- Tần huynh một mạch lên đường, chắc là đã nghe được thông tin gì rồi? Hay trở về Xích Mộc Lĩnh trước?…</w:t>
      </w:r>
    </w:p>
    <w:p>
      <w:pPr>
        <w:pStyle w:val="BodyText"/>
      </w:pPr>
      <w:r>
        <w:t xml:space="preserve">- Chuyện kia xong rồi, ta trở về trước. Là thông tin gì vậy?</w:t>
      </w:r>
    </w:p>
    <w:p>
      <w:pPr>
        <w:pStyle w:val="BodyText"/>
      </w:pPr>
      <w:r>
        <w:t xml:space="preserve">Bên trong Tần Vô Song có một dự cảm không tốt.</w:t>
      </w:r>
    </w:p>
    <w:p>
      <w:pPr>
        <w:pStyle w:val="BodyText"/>
      </w:pPr>
      <w:r>
        <w:t xml:space="preserve">- Ài, Tần huynh, ta nói này, nhưng huynh phải bình tĩnh.</w:t>
      </w:r>
    </w:p>
    <w:p>
      <w:pPr>
        <w:pStyle w:val="BodyText"/>
      </w:pPr>
      <w:r>
        <w:t xml:space="preserve">Đồng Dao lộ rõ vẻ ưu phiền.</w:t>
      </w:r>
    </w:p>
    <w:p>
      <w:pPr>
        <w:pStyle w:val="BodyText"/>
      </w:pPr>
      <w:r>
        <w:t xml:space="preserve">- Đồng tiểu thư cứ nói, ta chịu đựng được.</w:t>
      </w:r>
    </w:p>
    <w:p>
      <w:pPr>
        <w:pStyle w:val="BodyText"/>
      </w:pPr>
      <w:r>
        <w:t xml:space="preserve">- Thành tích Thí luyện của Tần huynh vài ngày trước đã tới Xích Mộc Lĩnh, thông qua Đạt Hề Thế gia đã truyền tới trấn Đông Lâm của huynh. Người đích thân đưa thư là Đại công tử của Đạt Hề Thế gia, Đạt Hề Minh. Tây Môn Đại phiệt sớm biết thông tin trước một bước nên đã chủ động từ hôn với Đạt Hề Thế gia, dụng ý là gì không cần nói chắc huynh cũng rõ. Chỉ có điều…</w:t>
      </w:r>
    </w:p>
    <w:p>
      <w:pPr>
        <w:pStyle w:val="BodyText"/>
      </w:pPr>
      <w:r>
        <w:t xml:space="preserve">- Chỉ có điều gì?</w:t>
      </w:r>
    </w:p>
    <w:p>
      <w:pPr>
        <w:pStyle w:val="BodyText"/>
      </w:pPr>
      <w:r>
        <w:t xml:space="preserve">Chuyện Tây Môn Đại phiệt từ hôn không nằm ngoài tầm dự kiến của Tần Vô Song, đây cũng chính là hiệp nghị riêng giữa hắn và Tây Môn Vũ.</w:t>
      </w:r>
    </w:p>
    <w:p>
      <w:pPr>
        <w:pStyle w:val="BodyText"/>
      </w:pPr>
      <w:r>
        <w:t xml:space="preserve">- Đạt Hề công tử nhận được tin tốt này thì đi ngay về trấn Đông Lâm báo cho lệnh tỷ. Về sau, không biết như thế nào mà Đạt Hề công tử và lệnh tỷ lại cùng mất tích khi đang đi du ngoạn trên Đại Thương Sơn.</w:t>
      </w:r>
    </w:p>
    <w:p>
      <w:pPr>
        <w:pStyle w:val="BodyText"/>
      </w:pPr>
      <w:r>
        <w:t xml:space="preserve">- Cái gì?</w:t>
      </w:r>
    </w:p>
    <w:p>
      <w:pPr>
        <w:pStyle w:val="BodyText"/>
      </w:pPr>
      <w:r>
        <w:t xml:space="preserve">Tần Vô Song hoảng hốt:</w:t>
      </w:r>
    </w:p>
    <w:p>
      <w:pPr>
        <w:pStyle w:val="BodyText"/>
      </w:pPr>
      <w:r>
        <w:t xml:space="preserve">- Cùng mất tích?</w:t>
      </w:r>
    </w:p>
    <w:p>
      <w:pPr>
        <w:pStyle w:val="BodyText"/>
      </w:pPr>
      <w:r>
        <w:t xml:space="preserve">- Đúng vậy, cùng mất tích, thời gian xảy ra chuyện đại khái là lúc huynh còn đang ở Võ Thánh Sơn. Đến hôm nay đã là ba, bốn ngày rồi.</w:t>
      </w:r>
    </w:p>
    <w:p>
      <w:pPr>
        <w:pStyle w:val="BodyText"/>
      </w:pPr>
      <w:r>
        <w:t xml:space="preserve">Đồng Dao thấy sắc mặc Tần Vô Song có vẻ khó coi, trong lòng cũng vô cùng bối rối.</w:t>
      </w:r>
    </w:p>
    <w:p>
      <w:pPr>
        <w:pStyle w:val="BodyText"/>
      </w:pPr>
      <w:r>
        <w:t xml:space="preserve">- Đồng tiểu thư sao lại biết được thông tin này?</w:t>
      </w:r>
    </w:p>
    <w:p>
      <w:pPr>
        <w:pStyle w:val="BodyText"/>
      </w:pPr>
      <w:r>
        <w:t xml:space="preserve">Tần Vô Song cố gắng khống chế cảm xúc, tự nói với mình rằng lúc này hắn không thể rối được. Nhất định phải bình tĩnh.</w:t>
      </w:r>
    </w:p>
    <w:p>
      <w:pPr>
        <w:pStyle w:val="BodyText"/>
      </w:pPr>
      <w:r>
        <w:t xml:space="preserve">- Chúng ta có mạng lưới tình báo ở quận La Giang này, tinh anh của quý gia tộc cũng đã bắt đầu xuất động, tìm kiếm xung quanh. Trước mắt vẫn chưa có diễn biến mới nhất. Nếu như không phải ta nhận được thông tin từ Đế Đô nói có người đã nhìn thấy huynh rời khỏi Đế Đô thì ta cũng không thể đứng đây chờ huynh.</w:t>
      </w:r>
    </w:p>
    <w:p>
      <w:pPr>
        <w:pStyle w:val="BodyText"/>
      </w:pPr>
      <w:r>
        <w:t xml:space="preserve">Tần Vô Song hít một hơi thật sâu, hắn biết những gì Đồng Dao làm đều xuất phát từ lòng tốt.</w:t>
      </w:r>
    </w:p>
    <w:p>
      <w:pPr>
        <w:pStyle w:val="BodyText"/>
      </w:pPr>
      <w:r>
        <w:t xml:space="preserve">- Đồng tiểu thư, chuyện này bất luận kết quả ra sao, Tần Vô Song lại nợ cô thêm một lần nữa.</w:t>
      </w:r>
    </w:p>
    <w:p>
      <w:pPr>
        <w:pStyle w:val="BodyText"/>
      </w:pPr>
      <w:r>
        <w:t xml:space="preserve">Đồng Dao vội vàng xua tay:</w:t>
      </w:r>
    </w:p>
    <w:p>
      <w:pPr>
        <w:pStyle w:val="BodyText"/>
      </w:pPr>
      <w:r>
        <w:t xml:space="preserve">- Đừng nói vậy, lần trước chúng ta chưa quen nhau nên chẳng khác gì giao dịch. Bây giờ huynh đã giúp Đồng gia chúng ta một việc lớn rồi. Nên ta đã sớm coi huynh là bạn. Đã là bạn với nhau thì còn tính toán nợ nần gì nữa.</w:t>
      </w:r>
    </w:p>
    <w:p>
      <w:pPr>
        <w:pStyle w:val="BodyText"/>
      </w:pPr>
      <w:r>
        <w:t xml:space="preserve">Tần Vô Song gật đầu:</w:t>
      </w:r>
    </w:p>
    <w:p>
      <w:pPr>
        <w:pStyle w:val="BodyText"/>
      </w:pPr>
      <w:r>
        <w:t xml:space="preserve">- Được, những lời này của Đồng tiểu thư ta xin khắc cốt ghi tâm. Bây giờ lòng ta đang như lửa đốt, không tiện đứng đây trì hoãn, ta xin cáo từ trước.</w:t>
      </w:r>
    </w:p>
    <w:p>
      <w:pPr>
        <w:pStyle w:val="BodyText"/>
      </w:pPr>
      <w:r>
        <w:t xml:space="preserve">- Khoan đã!</w:t>
      </w:r>
    </w:p>
    <w:p>
      <w:pPr>
        <w:pStyle w:val="BodyText"/>
      </w:pPr>
      <w:r>
        <w:t xml:space="preserve">Đồng Dao cắn nhẹ môi như đang phải đưa ra một lựa chọn khó khăn lắm. Một lúc sau, kiên định lại chủ ý cô mới cất lời nói:</w:t>
      </w:r>
    </w:p>
    <w:p>
      <w:pPr>
        <w:pStyle w:val="BodyText"/>
      </w:pPr>
      <w:r>
        <w:t xml:space="preserve">- Tần công tử, có khả năng lệnh tỷ mất tích có lẽ không phải là chuyện ngoài ý muốn. Ta nhận được truyền thư của Đồng Ngôn nói hai người ở Đế Đô đã từng ra tay giúp mấy lão bà cũng là người đến từ Xích Mộc Lĩnh này, đúng không?</w:t>
      </w:r>
    </w:p>
    <w:p>
      <w:pPr>
        <w:pStyle w:val="BodyText"/>
      </w:pPr>
      <w:r>
        <w:t xml:space="preserve">Tần Vô Song nghe thấy điều này, lồng ngực đột nhiên thấy nằng nặng. Trong chốc lát hắn nghĩ lại rất nhiều chuyện. Mấy lão bà đó không phải cũng nói con gái nhà họ vô duyên vô cớ mất tích nên mới phải đi kiện cáo khắp nơi sao? Không lẽ, tỷ tỷ mất tích cũng cùng một nguyên nhân như những người ấy?</w:t>
      </w:r>
    </w:p>
    <w:p>
      <w:pPr>
        <w:pStyle w:val="BodyText"/>
      </w:pPr>
      <w:r>
        <w:t xml:space="preserve">Bây giờ hắn mới hiểu vì sao lúc đó hắn lại có cái cảm giác như chuyện của mình vậy. Thì ra sâu trong tim hắn đã có tiềm thức này. Mà ngọn nguồn của tiềm thức chính là ở cái tên ‘Ác ma’ mà tỷ tỷ trước đây thường xuyên nhắc tới! Mấy năm nay, tên ác ma này không chịu ra mặt, không lẽ cuối cùng hắn cũng xuất động?</w:t>
      </w:r>
    </w:p>
    <w:p>
      <w:pPr>
        <w:pStyle w:val="BodyText"/>
      </w:pPr>
      <w:r>
        <w:t xml:space="preserve">- Đồng tiểu thư, cảm ơn thông tin của tiểu thư. Có lẽ ta vẫn nên về nhà tự mình kiểm tra.</w:t>
      </w:r>
    </w:p>
    <w:p>
      <w:pPr>
        <w:pStyle w:val="BodyText"/>
      </w:pPr>
      <w:r>
        <w:t xml:space="preserve">Đồng Dao gật gật đầu:</w:t>
      </w:r>
    </w:p>
    <w:p>
      <w:pPr>
        <w:pStyle w:val="BodyText"/>
      </w:pPr>
      <w:r>
        <w:t xml:space="preserve">- Tần công tử, ta có câu này, nếu như cần giúp đỡ gì xin công tử cứ nói. Đồng Dao ta sẽ không bao giờ từ chối.</w:t>
      </w:r>
    </w:p>
    <w:p>
      <w:pPr>
        <w:pStyle w:val="BodyText"/>
      </w:pPr>
      <w:r>
        <w:t xml:space="preserve">- Được, có câu nói này của Đồng tiểu thư, nếu cần giúp đỡ gì, Vô Song nhất định sẽ lên tiếng.</w:t>
      </w:r>
    </w:p>
    <w:p>
      <w:pPr>
        <w:pStyle w:val="BodyText"/>
      </w:pPr>
      <w:r>
        <w:t xml:space="preserve">- Được, vậy Tần công tử về đi. Đồng Dao ở Xích Mộc Vương thành, sẵn sàng chờ đợi. Nhưng hành tung của công tử ở Xích Mộc Vương thành tốt nhất nên kín đáo một chút. Theo như tình báo của ta, Xích Mộc Vương vì con út Hạ Vũ Xung bị giành mất vòng nguyệt quế Quán quân Thí luyện nên đang vô cùng tức giận. Có lẽ khó chịu với một con hắc mã hoành thiên xuất thế như huynh lắm.</w:t>
      </w:r>
    </w:p>
    <w:p>
      <w:pPr>
        <w:pStyle w:val="BodyText"/>
      </w:pPr>
      <w:r>
        <w:t xml:space="preserve">Tàn Vô Song chẳng còn tâm trạng gì để nghĩ đến mấy chuyện này nên lạnh nhạt nói:</w:t>
      </w:r>
    </w:p>
    <w:p>
      <w:pPr>
        <w:pStyle w:val="BodyText"/>
      </w:pPr>
      <w:r>
        <w:t xml:space="preserve">- Hắn khó chịu hay không chẳng liên quan gì đến ta, miễn là đừng động chạm đến ta, nếu như động đến ta, bất luận hắn có là Xích Mộc Vương hay không ta cũng cho biết tay.</w:t>
      </w:r>
    </w:p>
    <w:p>
      <w:pPr>
        <w:pStyle w:val="BodyText"/>
      </w:pPr>
      <w:r>
        <w:t xml:space="preserve">Đồng Dao thấy thần thái Tần Vô Song ngạo nghễ như vậy, tâm trạng có chút phức tạp. Vừa cảm thấy bội phục, lại vừa cảm thấy lo lắng. Đối đầu với Xích Mộc Vương tuyệt đối không phải là chuyện thông minh.</w:t>
      </w:r>
    </w:p>
    <w:p>
      <w:pPr>
        <w:pStyle w:val="BodyText"/>
      </w:pPr>
      <w:r>
        <w:t xml:space="preserve">Nhưng mà, có một vài việc mà Đồng Dao vừa nghĩ đến khả năng xảy ra liền vội vàng gạt suy nghĩ ấy ra khỏi đầu, cô không muốn nghĩ theo chiều hướng đáng sợ ấy. Nếu như sự việc đúng là như vậy thì sẽ vô cùng khó khăn cho Tần Vô Song.</w:t>
      </w:r>
    </w:p>
    <w:p>
      <w:pPr>
        <w:pStyle w:val="BodyText"/>
      </w:pPr>
      <w:r>
        <w:t xml:space="preserve">Tần Vô Song cáo từ Đồng Dao, thay một con ngựa tốt, lao nhanh chóng đêm, hướng thẳng về trấn Đông Lâm.</w:t>
      </w:r>
    </w:p>
    <w:p>
      <w:pPr>
        <w:pStyle w:val="BodyText"/>
      </w:pPr>
      <w:r>
        <w:t xml:space="preserve">o0o</w:t>
      </w:r>
    </w:p>
    <w:p>
      <w:pPr>
        <w:pStyle w:val="BodyText"/>
      </w:pPr>
      <w:r>
        <w:t xml:space="preserve">Chạy suốt một ngày hai đêm, cuối cùng đến rạng sáng ngày thứ ba hắn đã tới địa giới trấn Đông Lâm.</w:t>
      </w:r>
    </w:p>
    <w:p>
      <w:pPr>
        <w:pStyle w:val="BodyText"/>
      </w:pPr>
      <w:r>
        <w:t xml:space="preserve">Những người thân cận ở trấn Đông Lâm nhìn thấy Tần Vô Song trở về thì nhất loạt hoan hô. Nhưng cứ nghĩ đến chuyện mới xảy ra trong nhà Tần gia thì lại không dám chúc mừng một cách nhiệt tình. Tất cả cùng nhìn Tần Vô Song với một nét mặt vô cùng cổ quái.</w:t>
      </w:r>
    </w:p>
    <w:p>
      <w:pPr>
        <w:pStyle w:val="BodyText"/>
      </w:pPr>
      <w:r>
        <w:t xml:space="preserve">Tần Vô Song lúc này cũng chẳng còn tâm trạng để mà khách khí, hắn phóng như bay về phía Tần gia trang.</w:t>
      </w:r>
    </w:p>
    <w:p>
      <w:pPr>
        <w:pStyle w:val="BodyText"/>
      </w:pPr>
      <w:r>
        <w:t xml:space="preserve">- Tần thiếu gia trở về rồi, đợt này Tần gia có người lo lắng rồi.</w:t>
      </w:r>
    </w:p>
    <w:p>
      <w:pPr>
        <w:pStyle w:val="BodyText"/>
      </w:pPr>
      <w:r>
        <w:t xml:space="preserve">- Ha ha, Tần tiểu thư cát nhân thiên tướng. Một cô gái tốt như vậy mà lại mất tích thế này thì ông trời quả không có mắt.</w:t>
      </w:r>
    </w:p>
    <w:p>
      <w:pPr>
        <w:pStyle w:val="BodyText"/>
      </w:pPr>
      <w:r>
        <w:t xml:space="preserve">- Nhất định là không có chuyện gì đâu.</w:t>
      </w:r>
    </w:p>
    <w:p>
      <w:pPr>
        <w:pStyle w:val="BodyText"/>
      </w:pPr>
      <w:r>
        <w:t xml:space="preserve">Tần Vô Song gần như chẳng nghe được điều gì, phóng một mạch về Tần gia trang. Đám tráng đinh canh cổng nhìn thấy Tần Vô Song thì dụi dụi mắt như không tin vào những gì mình đang thấy.</w:t>
      </w:r>
    </w:p>
    <w:p>
      <w:pPr>
        <w:pStyle w:val="BodyText"/>
      </w:pPr>
      <w:r>
        <w:t xml:space="preserve">- Thiếu gia! Thiếu gia trở về rồi!</w:t>
      </w:r>
    </w:p>
    <w:p>
      <w:pPr>
        <w:pStyle w:val="BodyText"/>
      </w:pPr>
      <w:r>
        <w:t xml:space="preserve">- Thiếu gia!</w:t>
      </w:r>
    </w:p>
    <w:p>
      <w:pPr>
        <w:pStyle w:val="BodyText"/>
      </w:pPr>
      <w:r>
        <w:t xml:space="preserve">Tần Vô Song nhảy xuống ngựa, trực tiếp hỏi:</w:t>
      </w:r>
    </w:p>
    <w:p>
      <w:pPr>
        <w:pStyle w:val="BodyText"/>
      </w:pPr>
      <w:r>
        <w:t xml:space="preserve">- Lão gia có nhà không?</w:t>
      </w:r>
    </w:p>
    <w:p>
      <w:pPr>
        <w:pStyle w:val="BodyText"/>
      </w:pPr>
      <w:r>
        <w:t xml:space="preserve">- Có, có ạ. Cả Tộc trưởng Đạt Hề Thế gia cũng ở đây.</w:t>
      </w:r>
    </w:p>
    <w:p>
      <w:pPr>
        <w:pStyle w:val="BodyText"/>
      </w:pPr>
      <w:r>
        <w:t xml:space="preserve">Ném nhanh cương ngựa, Tần Vô Song bước như bay vào đại sảnh.</w:t>
      </w:r>
    </w:p>
    <w:p>
      <w:pPr>
        <w:pStyle w:val="BodyText"/>
      </w:pPr>
      <w:r>
        <w:t xml:space="preserve">Tần Liên Sơn lúc này đang cùng Đạt Hề Hằng phân tích địa hình Đại Thương Sơn, vạch kế hoạch tìm kiếm mới. Lúc này, tinh anh của cả hai gia tộc đều đã xuất động.</w:t>
      </w:r>
    </w:p>
    <w:p>
      <w:pPr>
        <w:pStyle w:val="BodyText"/>
      </w:pPr>
      <w:r>
        <w:t xml:space="preserve">Nhìn thấy Tần Vô Song trở về, Tần Liên Sơn hết sức ngỡ ngàng, cả Đạt Hề Hằng cũng phải đứng bật dậy.</w:t>
      </w:r>
    </w:p>
    <w:p>
      <w:pPr>
        <w:pStyle w:val="BodyText"/>
      </w:pPr>
      <w:r>
        <w:t xml:space="preserve">- Phụ thân, Đạt Hề Tộc trưởng.</w:t>
      </w:r>
    </w:p>
    <w:p>
      <w:pPr>
        <w:pStyle w:val="BodyText"/>
      </w:pPr>
      <w:r>
        <w:t xml:space="preserve">Tần Vô Song vừa bước vào đã hỏi:</w:t>
      </w:r>
    </w:p>
    <w:p>
      <w:pPr>
        <w:pStyle w:val="BodyText"/>
      </w:pPr>
      <w:r>
        <w:t xml:space="preserve">- Tìm thấy được manh mối gì chưa ạ?</w:t>
      </w:r>
    </w:p>
    <w:p>
      <w:pPr>
        <w:pStyle w:val="BodyText"/>
      </w:pPr>
      <w:r>
        <w:t xml:space="preserve">- Manh mối thì có một, nhưng chỗ đó là trên một vách núi dựng đứng, hình như có dấu vết đánh nhau. Mà kẻ thù sau khi đánh nhau còn rời đi một cách an toàn. Chúng ta đang dựa theo lộ trình rời đi mở rộng phạm vi tìm kiếm.</w:t>
      </w:r>
    </w:p>
    <w:p>
      <w:pPr>
        <w:pStyle w:val="BodyText"/>
      </w:pPr>
      <w:r>
        <w:t xml:space="preserve">- Có đánh dấu bản đồ không?</w:t>
      </w:r>
    </w:p>
    <w:p>
      <w:pPr>
        <w:pStyle w:val="BodyText"/>
      </w:pPr>
      <w:r>
        <w:t xml:space="preserve">Tần Vô Song bước lại gần, vừa nhìn qua bản đồ hắn liền phát hiện vách núi đó chính là nơi mà mỗi sáng hắn thường lui tới sau khi luyện tập.</w:t>
      </w:r>
    </w:p>
    <w:p>
      <w:pPr>
        <w:pStyle w:val="BodyText"/>
      </w:pPr>
      <w:r>
        <w:t xml:space="preserve">- Con đi xem sao!</w:t>
      </w:r>
    </w:p>
    <w:p>
      <w:pPr>
        <w:pStyle w:val="BodyText"/>
      </w:pPr>
      <w:r>
        <w:t xml:space="preserve">Tần Vô Song lòng như lửa đốt, chẳng nghĩ đến chuyện chào hỏi, bước vội ra ngoài.</w:t>
      </w:r>
    </w:p>
    <w:p>
      <w:pPr>
        <w:pStyle w:val="BodyText"/>
      </w:pPr>
      <w:r>
        <w:t xml:space="preserve">- Vô Song, Vô Song!</w:t>
      </w:r>
    </w:p>
    <w:p>
      <w:pPr>
        <w:pStyle w:val="BodyText"/>
      </w:pPr>
      <w:r>
        <w:t xml:space="preserve">Tần Liên Sơn hớt hải gọi với theo.</w:t>
      </w:r>
    </w:p>
    <w:p>
      <w:pPr>
        <w:pStyle w:val="BodyText"/>
      </w:pPr>
      <w:r>
        <w:t xml:space="preserve">- Phụ thân, Đạt Hề Tộc trưởng, con đi trước đây, hai người dẫn thêm vài người nữa, mang theo công cụ và dây thừng. Nếu cần thiết, con sẽ xuống dưới vách núi xem thế nào.</w:t>
      </w:r>
    </w:p>
    <w:p>
      <w:pPr>
        <w:pStyle w:val="BodyText"/>
      </w:pPr>
      <w:r>
        <w:t xml:space="preserve">o0o</w:t>
      </w:r>
    </w:p>
    <w:p>
      <w:pPr>
        <w:pStyle w:val="BodyText"/>
      </w:pPr>
      <w:r>
        <w:t xml:space="preserve">Đại Thương Sơn đối với Tần Vô Song mà nói quá quen thuộc, về cơ bản là không có gì phải lo ngại. Rất nhanh, Tần Vô Song đã có mặt bên vách núi đó.</w:t>
      </w:r>
    </w:p>
    <w:p>
      <w:pPr>
        <w:pStyle w:val="BodyText"/>
      </w:pPr>
      <w:r>
        <w:t xml:space="preserve">Hiện trường sớm đã được bảo vệ, mấy thành viên đội Hắc Hùng của Tần gia trang đang đứng canh ở đó. Nhìn thấy thiếu gia đến ai ai cũng vô cùng hưng phấn. Tần Vô Song khoát tay ra hiệu cho họ không cần phải đa lễ. Hắn cúi người, quan sát bốn phía xung quanh. Nhìn hết trên bờ đá, hắn lại nhìn xuống dưới vách núi.</w:t>
      </w:r>
    </w:p>
    <w:p>
      <w:pPr>
        <w:pStyle w:val="BodyText"/>
      </w:pPr>
      <w:r>
        <w:t xml:space="preserve">- Nơi này đã từng diễn ra một trận đánh nhau kịch liệt, cỏ cây đều bị đè gãy. Bùn đất cũng chảy xuống.</w:t>
      </w:r>
    </w:p>
    <w:p>
      <w:pPr>
        <w:pStyle w:val="BodyText"/>
      </w:pPr>
      <w:r>
        <w:t xml:space="preserve">Tần Vô Song nói, một tay vừa bám lên tảng đá bên phải, thân thể đã treo trên vách đá.</w:t>
      </w:r>
    </w:p>
    <w:p>
      <w:pPr>
        <w:pStyle w:val="BodyText"/>
      </w:pPr>
      <w:r>
        <w:t xml:space="preserve">Hai tay Tần Vô Song di chuyển liên tục xuống dưới, quan sát từng nhành cây ngọn cỏ trên vách đá. Quả nhiên nhìn thấy không ít tình trạng cuốn gãy.</w:t>
      </w:r>
    </w:p>
    <w:p>
      <w:pPr>
        <w:pStyle w:val="BodyText"/>
      </w:pPr>
      <w:r>
        <w:t xml:space="preserve">Tay rung một cái, Tần Vô Song đã nhảy được lên.</w:t>
      </w:r>
    </w:p>
    <w:p>
      <w:pPr>
        <w:pStyle w:val="BodyText"/>
      </w:pPr>
      <w:r>
        <w:t xml:space="preserve">Hai mày nhíu lại, đúng là đã có người rơi xuống vách núi này. Theo phán đoán của hắn, người đó rất có khả năng là Đạt Hề Minh.</w:t>
      </w:r>
    </w:p>
    <w:p>
      <w:pPr>
        <w:pStyle w:val="BodyText"/>
      </w:pPr>
      <w:r>
        <w:t xml:space="preserve">Nếu như hung thủ đúng là Ác ma thì tỷ tỷ sẽ không nguy hiểm gì đến tính mạng. Chí ít tạm thời sẽ là như vậy. Nhưng chuyện Đạt Hề Minh có đi cùng tỷ tỷ hay không thì rất khó nói.</w:t>
      </w:r>
    </w:p>
    <w:p>
      <w:pPr>
        <w:pStyle w:val="BodyText"/>
      </w:pPr>
      <w:r>
        <w:t xml:space="preserve">Nghĩ đến đây, hắn dặn dò:</w:t>
      </w:r>
    </w:p>
    <w:p>
      <w:pPr>
        <w:pStyle w:val="BodyText"/>
      </w:pPr>
      <w:r>
        <w:t xml:space="preserve">- Các ngươi canh ở đây, ta xuống dưới xem sao. Đợi lão gia và Tộc trưởng Đạt Hề Thế gia đến thì bảo họ đợi ở đây.</w:t>
      </w:r>
    </w:p>
    <w:p>
      <w:pPr>
        <w:pStyle w:val="BodyText"/>
      </w:pPr>
      <w:r>
        <w:t xml:space="preserve">Nói đoạn, như một con khỉ, hai tay hắn nắm chặt lớp nham thạch nhô ra hai bên vách đá, trượt nhanh người xuống dưới. Đối với hắn mà nói, vách núi này bằng phẳng chẳng khác gì đồng bằng.</w:t>
      </w:r>
    </w:p>
    <w:p>
      <w:pPr>
        <w:pStyle w:val="Compact"/>
      </w:pPr>
      <w:r>
        <w:t xml:space="preserve">Ủng hộ chỉ với 1 click và 5s ! (adf.ly/4EmoB)</w:t>
      </w:r>
      <w:r>
        <w:br w:type="textWrapping"/>
      </w:r>
      <w:r>
        <w:br w:type="textWrapping"/>
      </w:r>
    </w:p>
    <w:p>
      <w:pPr>
        <w:pStyle w:val="Heading2"/>
      </w:pPr>
      <w:bookmarkStart w:id="137" w:name="chương-115"/>
      <w:bookmarkEnd w:id="137"/>
      <w:r>
        <w:t xml:space="preserve">115. Chương 11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15: Manh mối duy nhất</w:t>
      </w:r>
    </w:p>
    <w:p>
      <w:pPr>
        <w:pStyle w:val="BodyText"/>
      </w:pPr>
      <w:r>
        <w:t xml:space="preserve">Nhóm dịch: black</w:t>
      </w:r>
    </w:p>
    <w:p>
      <w:pPr>
        <w:pStyle w:val="BodyText"/>
      </w:pPr>
      <w:r>
        <w:t xml:space="preserve">Nguồn: Vipvanda</w:t>
      </w:r>
    </w:p>
    <w:p>
      <w:pPr>
        <w:pStyle w:val="BodyText"/>
      </w:pPr>
      <w:r>
        <w:t xml:space="preserve">Dưới khe vực này sương mù dày đặc, âm u vô cùng, nhìn cũng không thấy đáy đâu, cũng không biết dưới vực là gì, chỉ mới nhìn thôi đã khiến người ta nổi da gà. Vậy mà Tần Vô Song di chuyển cứ như trên mặt đất vậy, loáng cái đã xuống chừng bốn năm trăm thước.</w:t>
      </w:r>
    </w:p>
    <w:p>
      <w:pPr>
        <w:pStyle w:val="BodyText"/>
      </w:pPr>
      <w:r>
        <w:t xml:space="preserve">Mặc dù mới chỉ ở độ sâu chừng bốn năm trăm thước nhưng ngẩng đầu Tần Vô Song đã không thể nhìn thấy phía trên rồi. Chỉ thấy sương khói mờ mịt quanh mình.</w:t>
      </w:r>
    </w:p>
    <w:p>
      <w:pPr>
        <w:pStyle w:val="BodyText"/>
      </w:pPr>
      <w:r>
        <w:t xml:space="preserve">Theo như những gì Tần Vô Song quan sát thì cây cỏ trên vách đá đều có dấu hiệu dập gãy rõ ràng. Người bị rơi xuống đây có lẽ đã muốn nắm được cái gì đó nhưng chẳng nắm được gì. Nhưng dù như vậy thì cũng hãm bớt được tốc độ rơi, nếu không thì tình trạng dập gãy đâu có đến mức này.</w:t>
      </w:r>
    </w:p>
    <w:p>
      <w:pPr>
        <w:pStyle w:val="BodyText"/>
      </w:pPr>
      <w:r>
        <w:t xml:space="preserve">Xuống thêm một hai trăm thước nữa, Tần Vô Song cố mở to mắt hai mắt. Khoảng dưới vài chục thước có một cây tùng mọc ngang, và trên cành cây tùng hình như đang treo một vật gì đó. Nhìn kỹ lại thì quả nhiên là một người. Theo dáng người có lẽ là Đạt Hề Minh.</w:t>
      </w:r>
    </w:p>
    <w:p>
      <w:pPr>
        <w:pStyle w:val="BodyText"/>
      </w:pPr>
      <w:r>
        <w:t xml:space="preserve">Tần Vô Song khẽ giật mình, không dám hấp tấp, cẩn thận tiến lại gần hơn. Quả nhiên là Đạt Hề Minh, thân thể bị kẹt giữa chạc cây, đưa qua đưa lại, không biết còn sống hay đã chết.</w:t>
      </w:r>
    </w:p>
    <w:p>
      <w:pPr>
        <w:pStyle w:val="BodyText"/>
      </w:pPr>
      <w:r>
        <w:t xml:space="preserve">Tần Vô Song đưa tay kiểm tra, vẫn còn chút hơi thở yếu ớt, mừng vô cùng, vội vàng kiểm tra luôn tình trạng cơ thể Đạt Hề Minh. Những vết thương trên người Đạt Hề Minh không phải do bị ngã mà bị thương bởi nội kình của một cao thủ. Nếu không phải là Đạt Hề Minh nội công thâm hậu thì giờ này chắc chỉ còn là cái xác chết cứng dưới đáy vực.</w:t>
      </w:r>
    </w:p>
    <w:p>
      <w:pPr>
        <w:pStyle w:val="BodyText"/>
      </w:pPr>
      <w:r>
        <w:t xml:space="preserve">Bây giờ còn lại chút hơi thở yếu ớt cũng là nhờ vào nội công của một Chân Võ Cảnh Ngũ đẳng.</w:t>
      </w:r>
    </w:p>
    <w:p>
      <w:pPr>
        <w:pStyle w:val="BodyText"/>
      </w:pPr>
      <w:r>
        <w:t xml:space="preserve">Vì xương cốt không có cái nào nằm lệch vị trí nên di chuyển một chút cũng không sao. Tần Vô Song nâng Đạt Hề Minh lên, dùng dây lưng của hai người buộc chặt Đạt Hề Minh vào lưng mình từng bước từng bước trèo lên khỏi vực.</w:t>
      </w:r>
    </w:p>
    <w:p>
      <w:pPr>
        <w:pStyle w:val="BodyText"/>
      </w:pPr>
      <w:r>
        <w:t xml:space="preserve">Đạt Hề Minh mê man bất tỉnh chẳng còn biết gì, hai tay buông thõng mặc cho Tần Vô Song kéo qua vai. Tần Vô Song chợt liếc thấy tay Đạt Hề Minh dường như đang nắm chặt lấy cái gì đó.</w:t>
      </w:r>
    </w:p>
    <w:p>
      <w:pPr>
        <w:pStyle w:val="BodyText"/>
      </w:pPr>
      <w:r>
        <w:t xml:space="preserve">Tần Vô Song tò mò dùng một tay mở nắm tay của Đạt Hề Minh, thì ra là một mảnh vải loại thượng đẳng. Tần Vô Song khẽ giật mình:</w:t>
      </w:r>
    </w:p>
    <w:p>
      <w:pPr>
        <w:pStyle w:val="BodyText"/>
      </w:pPr>
      <w:r>
        <w:t xml:space="preserve">- Màu sắc và chất liệu của mảnh vải này rõ ràng không phải là đồ của phụ nữ. Vả lại cũng khác xa với y phục trên người Đạt Hề Minh. Không lẽ, mảnh vải này lấy được trên người đối thủ?</w:t>
      </w:r>
    </w:p>
    <w:p>
      <w:pPr>
        <w:pStyle w:val="BodyText"/>
      </w:pPr>
      <w:r>
        <w:t xml:space="preserve">Lúc này cứu người là quan trọng nhất. Tần Vô Song chẳng mất thời gian suy nghĩ quá nhiều, cất kỹ miếng vải trèo nhanh lên trên. Cõng theo một người, động tác hắn rõ ràng là có bị ảnh hưởng.</w:t>
      </w:r>
    </w:p>
    <w:p>
      <w:pPr>
        <w:pStyle w:val="BodyText"/>
      </w:pPr>
      <w:r>
        <w:t xml:space="preserve">Cũng may, trèo lên chừng hai ba trăm mét đã nhìn thấy bóng người mờ mờ đang vội vã thả dây thừng xuống. Được giúp thêm sức, Tần Vô Song đạp liền hai ba bước, một lúc sau đã lên tới miệng vực.</w:t>
      </w:r>
    </w:p>
    <w:p>
      <w:pPr>
        <w:pStyle w:val="BodyText"/>
      </w:pPr>
      <w:r>
        <w:t xml:space="preserve">Đặt Đạt Hề Minh xuống đất, một tay ấn mạnh lên yếu huyệt trên lưng, một chưởng Viêm Dương chân khí thuần túy được đẩy vào trong. Hắn biết, Đạt Hề Minh nội thương rất nặng, nhất định phải độ chân khí vào mới có thể định thần, giữ lại được mạng sống!</w:t>
      </w:r>
    </w:p>
    <w:p>
      <w:pPr>
        <w:pStyle w:val="BodyText"/>
      </w:pPr>
      <w:r>
        <w:t xml:space="preserve">Quả nhiên, chân khí vừa vào, một lúc sau Đạt Hề Minh đã từ từ tỉnh lại:</w:t>
      </w:r>
    </w:p>
    <w:p>
      <w:pPr>
        <w:pStyle w:val="BodyText"/>
      </w:pPr>
      <w:r>
        <w:t xml:space="preserve">- Tụ muội. Tụ muội bị người ta bắt đi rồi!</w:t>
      </w:r>
    </w:p>
    <w:p>
      <w:pPr>
        <w:pStyle w:val="BodyText"/>
      </w:pPr>
      <w:r>
        <w:t xml:space="preserve">- Đạt Hề đại ca, huynh cứ bình tĩnh. Khống chế cảm xúc.</w:t>
      </w:r>
    </w:p>
    <w:p>
      <w:pPr>
        <w:pStyle w:val="BodyText"/>
      </w:pPr>
      <w:r>
        <w:t xml:space="preserve">Tần Vô Song lại truyền thêm một đợt chân khí nữa, trấn định lại cảm xúc đang vô cùng hoảng loạn của Đạt Hề Minh.</w:t>
      </w:r>
    </w:p>
    <w:p>
      <w:pPr>
        <w:pStyle w:val="BodyText"/>
      </w:pPr>
      <w:r>
        <w:t xml:space="preserve">Đạt Hề Hằng ân cần bước tới:</w:t>
      </w:r>
    </w:p>
    <w:p>
      <w:pPr>
        <w:pStyle w:val="BodyText"/>
      </w:pPr>
      <w:r>
        <w:t xml:space="preserve">- Minh Nhi.</w:t>
      </w:r>
    </w:p>
    <w:p>
      <w:pPr>
        <w:pStyle w:val="BodyText"/>
      </w:pPr>
      <w:r>
        <w:t xml:space="preserve">- Đạt Hề Tộc trưởng, Đạt Hề đại ca sẽ không có chuyện gì đâu. Phụ thân, kiểm tra từng ấy ngày rồi đã thấy lộ tuyến rút lui cụ thể của kẻ thù chưa?</w:t>
      </w:r>
    </w:p>
    <w:p>
      <w:pPr>
        <w:pStyle w:val="BodyText"/>
      </w:pPr>
      <w:r>
        <w:t xml:space="preserve">Tần Liên Sơn nói:</w:t>
      </w:r>
    </w:p>
    <w:p>
      <w:pPr>
        <w:pStyle w:val="BodyText"/>
      </w:pPr>
      <w:r>
        <w:t xml:space="preserve">- Người này vô cùng giảo hoạt, đã men theo con đường nhưng cơ bản không thể tìm ra được bất cứ dấu vết nào dù là sợi tóc hay vết chân ngựa. Chúng ta coi khu vực này là trung tâm, đã kiểm tra hết những con đường có thể rút lui nhưng đều không có kết quả.</w:t>
      </w:r>
    </w:p>
    <w:p>
      <w:pPr>
        <w:pStyle w:val="BodyText"/>
      </w:pPr>
      <w:r>
        <w:t xml:space="preserve">Tần Vô Song gật gật đầu:</w:t>
      </w:r>
    </w:p>
    <w:p>
      <w:pPr>
        <w:pStyle w:val="BodyText"/>
      </w:pPr>
      <w:r>
        <w:t xml:space="preserve">- Cho tất cả mọi người quay về Tần gia trang, không cần phải tìm nữa.</w:t>
      </w:r>
    </w:p>
    <w:p>
      <w:pPr>
        <w:pStyle w:val="BodyText"/>
      </w:pPr>
      <w:r>
        <w:t xml:space="preserve">- Không tìm nữa?</w:t>
      </w:r>
    </w:p>
    <w:p>
      <w:pPr>
        <w:pStyle w:val="BodyText"/>
      </w:pPr>
      <w:r>
        <w:t xml:space="preserve">Tần Liên Sơn và Đạt Hề Hằng đều vô cùng ngạc nhiên.</w:t>
      </w:r>
    </w:p>
    <w:p>
      <w:pPr>
        <w:pStyle w:val="BodyText"/>
      </w:pPr>
      <w:r>
        <w:t xml:space="preserve">- Kẻ thù đã có thể đánh Đạt Hề đại ca rơi xuống khe núi thì đương nhiên là có thể thong dong bỏ đi rồi. Huống hồ đã nhiều ngày như vậy, có tìm được chút manh mối e rằng cũng loạn rồi. Không phải tìm nữa.</w:t>
      </w:r>
    </w:p>
    <w:p>
      <w:pPr>
        <w:pStyle w:val="BodyText"/>
      </w:pPr>
      <w:r>
        <w:t xml:space="preserve">- Vô Song, đó là tỷ tỷ của con đấy?</w:t>
      </w:r>
    </w:p>
    <w:p>
      <w:pPr>
        <w:pStyle w:val="BodyText"/>
      </w:pPr>
      <w:r>
        <w:t xml:space="preserve">Tần Liên Sơn hết mực yêu thương ái nữ nên sốt ruột vô cùng. Nếu như ở Tần gia trang thì ông có thể tự tin rằng con gái ông sẽ không thể bị bắt dễ dàng như vậy. Nhưng Đại Thương Sơn này rộng hơn ngàn dặm. Chuyện xấu thực sự quá nhiều.</w:t>
      </w:r>
    </w:p>
    <w:p>
      <w:pPr>
        <w:pStyle w:val="BodyText"/>
      </w:pPr>
      <w:r>
        <w:t xml:space="preserve">- Phụ nhân, người cũng không nên tự trách mình nữa. Đối phương thực lực không tầm thường. Nếu hắn đã muốn đối phó với tỷ tỷ thì lúc nào cũng có cơ hội. Trừ phi tỷ tỷ không bước ra khỏi cửa, vĩnh viễn trốn trong Tần gia trang.</w:t>
      </w:r>
    </w:p>
    <w:p>
      <w:pPr>
        <w:pStyle w:val="BodyText"/>
      </w:pPr>
      <w:r>
        <w:t xml:space="preserve">Rồi hắn đứng lên, dặn dò:</w:t>
      </w:r>
    </w:p>
    <w:p>
      <w:pPr>
        <w:pStyle w:val="BodyText"/>
      </w:pPr>
      <w:r>
        <w:t xml:space="preserve">- Xuống núi hết đi, ở đây không còn gì để tìm nữa đâu.</w:t>
      </w:r>
    </w:p>
    <w:p>
      <w:pPr>
        <w:pStyle w:val="BodyText"/>
      </w:pPr>
      <w:r>
        <w:t xml:space="preserve">Rồi hắn dặn thêm mọi người chuẩn bị một cái cáng, khiêng Đạt Hề Minh xuống núi.</w:t>
      </w:r>
    </w:p>
    <w:p>
      <w:pPr>
        <w:pStyle w:val="BodyText"/>
      </w:pPr>
      <w:r>
        <w:t xml:space="preserve">Bệnh tình trước mắt của Đạt Hề Minh chỉ là nội thương và hôn mê, chỉ cần uống đúng thuốc cộng thêm điều trị, khoảng nửa tháng nữa là đã có thể hồi phục như lúc ban đầu.</w:t>
      </w:r>
    </w:p>
    <w:p>
      <w:pPr>
        <w:pStyle w:val="BodyText"/>
      </w:pPr>
      <w:r>
        <w:t xml:space="preserve">- Phụ thân, con có một vấn đề muốn biết.</w:t>
      </w:r>
    </w:p>
    <w:p>
      <w:pPr>
        <w:pStyle w:val="BodyText"/>
      </w:pPr>
      <w:r>
        <w:t xml:space="preserve">- Vấn đề gì?</w:t>
      </w:r>
    </w:p>
    <w:p>
      <w:pPr>
        <w:pStyle w:val="BodyText"/>
      </w:pPr>
      <w:r>
        <w:t xml:space="preserve">- Xiêm y của quý tộc ở trấn Đông Lâm này đều do cửa hàng nào cung cấp?</w:t>
      </w:r>
    </w:p>
    <w:p>
      <w:pPr>
        <w:pStyle w:val="BodyText"/>
      </w:pPr>
      <w:r>
        <w:t xml:space="preserve">- Là Phương gia, hiệu may Phương gia nổi tiếng từ xưa đến nay.</w:t>
      </w:r>
    </w:p>
    <w:p>
      <w:pPr>
        <w:pStyle w:val="BodyText"/>
      </w:pPr>
      <w:r>
        <w:t xml:space="preserve">- Được!</w:t>
      </w:r>
    </w:p>
    <w:p>
      <w:pPr>
        <w:pStyle w:val="BodyText"/>
      </w:pPr>
      <w:r>
        <w:t xml:space="preserve">Tần Vô Song gật đầu nói:</w:t>
      </w:r>
    </w:p>
    <w:p>
      <w:pPr>
        <w:pStyle w:val="BodyText"/>
      </w:pPr>
      <w:r>
        <w:t xml:space="preserve">- Con đi đây một lát!</w:t>
      </w:r>
    </w:p>
    <w:p>
      <w:pPr>
        <w:pStyle w:val="BodyText"/>
      </w:pPr>
      <w:r>
        <w:t xml:space="preserve">Nói đoạn, hắn bước ra khỏi Tần gia trang, nhằm hướng tiệm vải Phương gia thẳng tiến. Tiệm vải Phương gia nằm ngay trên con đường náo nhiệt trấn.</w:t>
      </w:r>
    </w:p>
    <w:p>
      <w:pPr>
        <w:pStyle w:val="BodyText"/>
      </w:pPr>
      <w:r>
        <w:t xml:space="preserve">Nhìn thấy Tần Vô Song đến, tiểu nhị của cửa tiệm nhiệt tình chào hỏi:</w:t>
      </w:r>
    </w:p>
    <w:p>
      <w:pPr>
        <w:pStyle w:val="BodyText"/>
      </w:pPr>
      <w:r>
        <w:t xml:space="preserve">- Tần thiếu gia, đến tìm Phương thiếu gia của chúng tôi sao?</w:t>
      </w:r>
    </w:p>
    <w:p>
      <w:pPr>
        <w:pStyle w:val="BodyText"/>
      </w:pPr>
      <w:r>
        <w:t xml:space="preserve">- Không phải, ông chủ của các ngươi có nhà không?</w:t>
      </w:r>
    </w:p>
    <w:p>
      <w:pPr>
        <w:pStyle w:val="BodyText"/>
      </w:pPr>
      <w:r>
        <w:t xml:space="preserve">- Thưa Tần thiếu gia, gần đây ông chủ không ở nhà, có chuyện gì thiếu gia cứ nói.</w:t>
      </w:r>
    </w:p>
    <w:p>
      <w:pPr>
        <w:pStyle w:val="BodyText"/>
      </w:pPr>
      <w:r>
        <w:t xml:space="preserve">- Được, ngươi lại đây xem, đây có phải vải của trấn ta không?</w:t>
      </w:r>
    </w:p>
    <w:p>
      <w:pPr>
        <w:pStyle w:val="BodyText"/>
      </w:pPr>
      <w:r>
        <w:t xml:space="preserve">Tần Vô Song đưa miếng vải lấy được trong tay Đạt Hề Minh ra.</w:t>
      </w:r>
    </w:p>
    <w:p>
      <w:pPr>
        <w:pStyle w:val="BodyText"/>
      </w:pPr>
      <w:r>
        <w:t xml:space="preserve">Tên tiểu nhị nhận miếng vải, nhìn một hồi rồi cười nói:</w:t>
      </w:r>
    </w:p>
    <w:p>
      <w:pPr>
        <w:pStyle w:val="BodyText"/>
      </w:pPr>
      <w:r>
        <w:t xml:space="preserve">- Không phải không phải, miếng vải này vô cùng sang trọng. Trấn Đông Lâm chúng ta không có được loại vải tinh tế thế này. Tiểu nhân dám bảo đảm loại vải này không phải của trấn Đông Lâm chúng ta. Cả quận La Giang này cũng không thể có loại vải này.</w:t>
      </w:r>
    </w:p>
    <w:p>
      <w:pPr>
        <w:pStyle w:val="BodyText"/>
      </w:pPr>
      <w:r>
        <w:t xml:space="preserve">- Ngươi chắc chứ?</w:t>
      </w:r>
    </w:p>
    <w:p>
      <w:pPr>
        <w:pStyle w:val="BodyText"/>
      </w:pPr>
      <w:r>
        <w:t xml:space="preserve">Tần Vô Song trầm giọng hỏi.</w:t>
      </w:r>
    </w:p>
    <w:p>
      <w:pPr>
        <w:pStyle w:val="BodyText"/>
      </w:pPr>
      <w:r>
        <w:t xml:space="preserve">- Tiểu nhân chắc trăm phần trăm. Tiểu nhân đã theo chưởng quầy làm nghề này mười mấy năm rồi. Điểm này thì có thể nhìn thấy được. Loại vải này vô cùng tinh tế, chí ít cũng phải là quý tộc cấp châu thành mới ăn vận sang trọng như vậy. Nói không chừng là Vương thành cũng nên.</w:t>
      </w:r>
    </w:p>
    <w:p>
      <w:pPr>
        <w:pStyle w:val="BodyText"/>
      </w:pPr>
      <w:r>
        <w:t xml:space="preserve">Tần Vô Song gật đầu, không thèm để ý đến những lời tên tiểu nhị nói thêm nữa, quay người bỏ đi. Manh mối mà Đạt Hề đại ca liều chết được nắm trong tay e rằng là manh mối duy nhất để tìm thấy tỷ tỷ. Nhưng tính đến hôm nay, một chút xíu tiến triển cũng không có. Muốn tìm thì phải tìm ngay từ lúc mới xảy ra. Kéo dài thêm một ngày là tỷ tỷ tiến gần tới nguy hiểm thêm một bước.</w:t>
      </w:r>
    </w:p>
    <w:p>
      <w:pPr>
        <w:pStyle w:val="BodyText"/>
      </w:pPr>
      <w:r>
        <w:t xml:space="preserve">o0o</w:t>
      </w:r>
    </w:p>
    <w:p>
      <w:pPr>
        <w:pStyle w:val="BodyText"/>
      </w:pPr>
      <w:r>
        <w:t xml:space="preserve">Trở về Tần gia trang. Đạt Hề Minh đã tỉnh lại rõ ràng là đã đem chuyện miếng vải kể lại cho Đạt Hề Hằng và Tần Liên Sơn. Nhớ lại lúc nãy Tần Vô Song hỏi chuyện xiêm y cũng đã đoán ra bảy tám phần câu chuyện.</w:t>
      </w:r>
    </w:p>
    <w:p>
      <w:pPr>
        <w:pStyle w:val="BodyText"/>
      </w:pPr>
      <w:r>
        <w:t xml:space="preserve">Thấy hắn trở về, mọi người cùng hỏi:</w:t>
      </w:r>
    </w:p>
    <w:p>
      <w:pPr>
        <w:pStyle w:val="BodyText"/>
      </w:pPr>
      <w:r>
        <w:t xml:space="preserve">- Thế nào rồi?</w:t>
      </w:r>
    </w:p>
    <w:p>
      <w:pPr>
        <w:pStyle w:val="BodyText"/>
      </w:pPr>
      <w:r>
        <w:t xml:space="preserve">Tần Vô Song nói:</w:t>
      </w:r>
    </w:p>
    <w:p>
      <w:pPr>
        <w:pStyle w:val="BodyText"/>
      </w:pPr>
      <w:r>
        <w:t xml:space="preserve">- Không phải là của trấn Đông Lâm.</w:t>
      </w:r>
    </w:p>
    <w:p>
      <w:pPr>
        <w:pStyle w:val="BodyText"/>
      </w:pPr>
      <w:r>
        <w:t xml:space="preserve">Đạt Hề Hằng gật gật đầu:</w:t>
      </w:r>
    </w:p>
    <w:p>
      <w:pPr>
        <w:pStyle w:val="BodyText"/>
      </w:pPr>
      <w:r>
        <w:t xml:space="preserve">- Tất nhiên là không phải rồi, ở trấn Đông Lâm này ngoài Tần gia ra, ai có thể đả thương Minh Nhi được?</w:t>
      </w:r>
    </w:p>
    <w:p>
      <w:pPr>
        <w:pStyle w:val="BodyText"/>
      </w:pPr>
      <w:r>
        <w:t xml:space="preserve">- Phụ thân, Đạt Hề Tộc trưởng, con quyết định đi châu thành Nam Vân Châu tìm một chuyến.</w:t>
      </w:r>
    </w:p>
    <w:p>
      <w:pPr>
        <w:pStyle w:val="BodyText"/>
      </w:pPr>
      <w:r>
        <w:t xml:space="preserve">- Nam Vân Châu?</w:t>
      </w:r>
    </w:p>
    <w:p>
      <w:pPr>
        <w:pStyle w:val="BodyText"/>
      </w:pPr>
      <w:r>
        <w:t xml:space="preserve">Tần Liên Sơn chau mày:</w:t>
      </w:r>
    </w:p>
    <w:p>
      <w:pPr>
        <w:pStyle w:val="BodyText"/>
      </w:pPr>
      <w:r>
        <w:t xml:space="preserve">- Vô Song có phải là con nghi ngờ Tây Môn Đại phiệt không?</w:t>
      </w:r>
    </w:p>
    <w:p>
      <w:pPr>
        <w:pStyle w:val="BodyText"/>
      </w:pPr>
      <w:r>
        <w:t xml:space="preserve">- Sự việc chưa được làm rõ thì ai cũng có thể là kẻ tình nghi. Tây Môn Đại phiệt và Đạt Hề đại ca còn có thù cũ, đương nhiên không thể không nghi ngờ được. Nhưng phụ thân cứ yên tâm. Con tuyệt đối không khiến ai phải oan uổng nhưng cũng không để cho hung thủ tiêu diêu ngoài vòng pháp luật!</w:t>
      </w:r>
    </w:p>
    <w:p>
      <w:pPr>
        <w:pStyle w:val="BodyText"/>
      </w:pPr>
      <w:r>
        <w:t xml:space="preserve">Nói đến đây, Tần Vô Song bắt đầu bốc hỏa, thề với ngữ khí đầy giận dữ:</w:t>
      </w:r>
    </w:p>
    <w:p>
      <w:pPr>
        <w:pStyle w:val="BodyText"/>
      </w:pPr>
      <w:r>
        <w:t xml:space="preserve">- Bất luận là ai làm chuyện này, con hứa là sẽ khiến kẻ đó phải ân hận cả đời. Phải trả giá gấp mười lần. Tuyệt không hối tiếc.</w:t>
      </w:r>
    </w:p>
    <w:p>
      <w:pPr>
        <w:pStyle w:val="BodyText"/>
      </w:pPr>
      <w:r>
        <w:t xml:space="preserve">Nói xong, hắn quay người bước thẳng ra ngoài.</w:t>
      </w:r>
    </w:p>
    <w:p>
      <w:pPr>
        <w:pStyle w:val="BodyText"/>
      </w:pPr>
      <w:r>
        <w:t xml:space="preserve">Bước ra đến ngoài sân, ba đội quân mà Tần Vô Song huấn luyện đã tập hợp đầy đủ.</w:t>
      </w:r>
    </w:p>
    <w:p>
      <w:pPr>
        <w:pStyle w:val="BodyText"/>
      </w:pPr>
      <w:r>
        <w:t xml:space="preserve">- Mọi người, chuẩn bị sẵn tinh thần, bảo vệ tốt Tần gia trang! Nhớ là trong vòng nửa tháng nữa, Tần gia chúng ta đã không còn là Hào môn nữa mà là Ngoại tính Vương tộc! Suốt hai ngàn dặm xung quanh Đại Thương Sơn này đều là phong địa của chúng ta! Trong địa bàn của chúng ta, không được để bọn cường đạo có thể giễu võ giương oai!</w:t>
      </w:r>
    </w:p>
    <w:p>
      <w:pPr>
        <w:pStyle w:val="BodyText"/>
      </w:pPr>
      <w:r>
        <w:t xml:space="preserve">- Vâng!</w:t>
      </w:r>
    </w:p>
    <w:p>
      <w:pPr>
        <w:pStyle w:val="BodyText"/>
      </w:pPr>
      <w:r>
        <w:t xml:space="preserve">Tần Vô Song khoát tay, nhảy lên lưng ngựa, lao nhanh ra khỏi Tần gia trang tiến thẳng về phía đường lớn.</w:t>
      </w:r>
    </w:p>
    <w:p>
      <w:pPr>
        <w:pStyle w:val="BodyText"/>
      </w:pPr>
      <w:r>
        <w:t xml:space="preserve">o0o</w:t>
      </w:r>
    </w:p>
    <w:p>
      <w:pPr>
        <w:pStyle w:val="BodyText"/>
      </w:pPr>
      <w:r>
        <w:t xml:space="preserve">Trong phủ Tây Môn Đại phiệt. Tây Môn Vũ cũng đang triệu tập tất cả cao thủ trong gia tộc, tra hỏi.</w:t>
      </w:r>
    </w:p>
    <w:p>
      <w:pPr>
        <w:pStyle w:val="BodyText"/>
      </w:pPr>
      <w:r>
        <w:t xml:space="preserve">- Ta hỏi lại lần nữa. Chuyện tiểu thư của Tần gia trấn Đông Lâm mất tích có liên quan gì đến các ngươi hay không?</w:t>
      </w:r>
    </w:p>
    <w:p>
      <w:pPr>
        <w:pStyle w:val="BodyText"/>
      </w:pPr>
      <w:r>
        <w:t xml:space="preserve">- Phiệt chủ, không có mệnh lệnh của ngài, sao chúng tôi dám tự ý hành động?</w:t>
      </w:r>
    </w:p>
    <w:p>
      <w:pPr>
        <w:pStyle w:val="BodyText"/>
      </w:pPr>
      <w:r>
        <w:t xml:space="preserve">- Đúng vậy, Phiệt chủ, chuyện này tuyệt đối không liên quan gì đến chúng tôi.</w:t>
      </w:r>
    </w:p>
    <w:p>
      <w:pPr>
        <w:pStyle w:val="BodyText"/>
      </w:pPr>
      <w:r>
        <w:t xml:space="preserve">Tên Đại Hộ pháp cũng lên tiếng nói:</w:t>
      </w:r>
    </w:p>
    <w:p>
      <w:pPr>
        <w:pStyle w:val="BodyText"/>
      </w:pPr>
      <w:r>
        <w:t xml:space="preserve">- Phiệt chủ, ý của ngài đã rõ ràng như vậy, tôi nghĩ cao thủ trong Phiệt cũng không đến nỗi ngu dốt mà gây thù với Tần gia trấn Đông Lâm đâu.</w:t>
      </w:r>
    </w:p>
    <w:p>
      <w:pPr>
        <w:pStyle w:val="BodyText"/>
      </w:pPr>
      <w:r>
        <w:t xml:space="preserve">- Ừm, ta chỉ sợ là ai đó trong số các ngươi bị Nghiên nhi kích động đi sinh sự. Nếu như chuyện này không có liên quan gì đến Tây Môn Đại phiệt chúng ta thì tốt. Mọi người cứ im lặng quan sát. Ta nghe nói tiểu tử Tần gia đó đã quay về trấn Đông Lâm. Người này mà về, biết được chuyện, nhất định sẽ nổi giận lôi đình. Mọi người cứ chờ mà xem.</w:t>
      </w:r>
    </w:p>
    <w:p>
      <w:pPr>
        <w:pStyle w:val="BodyText"/>
      </w:pPr>
      <w:r>
        <w:t xml:space="preserve">- Phiệt chủ, theo ngài thì ai đã gây ra chuyện này?</w:t>
      </w:r>
    </w:p>
    <w:p>
      <w:pPr>
        <w:pStyle w:val="BodyText"/>
      </w:pPr>
      <w:r>
        <w:t xml:space="preserve">Đại Hộ pháp đột nhiên hỏi.</w:t>
      </w:r>
    </w:p>
    <w:p>
      <w:pPr>
        <w:pStyle w:val="BodyText"/>
      </w:pPr>
      <w:r>
        <w:t xml:space="preserve">Tây Môn Vũ thở dài:</w:t>
      </w:r>
    </w:p>
    <w:p>
      <w:pPr>
        <w:pStyle w:val="BodyText"/>
      </w:pPr>
      <w:r>
        <w:t xml:space="preserve">- Trên địa giới Xích Mộc Lĩnh ta mấy năm nay không biết đã có bao nhiêu vụ án thiếu nữ mất tích. Theo bổn Phiệt chủ thấy thì chuyện này cũng chỉ là một phần trong chuỗi án mất tích ấy thôi.</w:t>
      </w:r>
    </w:p>
    <w:p>
      <w:pPr>
        <w:pStyle w:val="BodyText"/>
      </w:pPr>
      <w:r>
        <w:t xml:space="preserve">Đang nói đến đây thì một gã tâm phúc từ ngoài bước nhanh vào đại sảnh, lớn tiếng nói:</w:t>
      </w:r>
    </w:p>
    <w:p>
      <w:pPr>
        <w:pStyle w:val="BodyText"/>
      </w:pPr>
      <w:r>
        <w:t xml:space="preserve">- Phiệt chủ, thiếu gia Tần gia ở ngoài cửa cầu kiến Phiệt chủ.</w:t>
      </w:r>
    </w:p>
    <w:p>
      <w:pPr>
        <w:pStyle w:val="BodyText"/>
      </w:pPr>
      <w:r>
        <w:t xml:space="preserve">Tây Môn Vũ biến sắc, tim bắt đầu đập mạnh. Ông biết, sau khi chuyện này xảy ra, người đầu tiên tiểu tử Tần gia nghi ngờ sẽ là Tây Môn Đại phiệt. Chuyện này nhất định sẽ phải giải thích rất nhiều. Bất kể Tây Môn Vũ có hài lòng hay không, nếu như không muốn chuốc rắc rối vào người thì nhất định phải đi giải thích.</w:t>
      </w:r>
    </w:p>
    <w:p>
      <w:pPr>
        <w:pStyle w:val="BodyText"/>
      </w:pPr>
      <w:r>
        <w:t xml:space="preserve">- Ta đi gặp hắn!</w:t>
      </w:r>
    </w:p>
    <w:p>
      <w:pPr>
        <w:pStyle w:val="BodyText"/>
      </w:pPr>
      <w:r>
        <w:t xml:space="preserve">Tây Môn Đại phiệt khoát tay ra hiệu cho mọi người khống chế cảm xúc, không được để lộ ra bất cứ cảm xúc thù địch nào. Nếu như lúc này cao thủ gia tộc cùng xuất hiện thì hiểu lầm càng trầm trọng hơn.</w:t>
      </w:r>
    </w:p>
    <w:p>
      <w:pPr>
        <w:pStyle w:val="BodyText"/>
      </w:pPr>
      <w:r>
        <w:t xml:space="preserve">Bước nhanh ra khỏi cửa, Tần Vô Song đã có chút mất kiên nhẫn.</w:t>
      </w:r>
    </w:p>
    <w:p>
      <w:pPr>
        <w:pStyle w:val="BodyText"/>
      </w:pPr>
      <w:r>
        <w:t xml:space="preserve">- Tần tiểu ca, nói chuyện đã!</w:t>
      </w:r>
    </w:p>
    <w:p>
      <w:pPr>
        <w:pStyle w:val="BodyText"/>
      </w:pPr>
      <w:r>
        <w:t xml:space="preserve">Tây Môn Vũ bước ra khỏi cửa, dẫn Tần Vô Song ra phía trước.</w:t>
      </w:r>
    </w:p>
    <w:p>
      <w:pPr>
        <w:pStyle w:val="BodyText"/>
      </w:pPr>
      <w:r>
        <w:t xml:space="preserve">Đến được nơi yên tĩnh, Tây Môn Vũ mới cất lời:</w:t>
      </w:r>
    </w:p>
    <w:p>
      <w:pPr>
        <w:pStyle w:val="BodyText"/>
      </w:pPr>
      <w:r>
        <w:t xml:space="preserve">- Ta biết Tần tiểu ca nhất định sẽ đến đây tìm Tây Môn Đại phiệt ta, nhưng bổn Phiệt chủ chỉ có một câu, chuyện mất tích của lệnh tỷ tuyệt đối không liên quan gì đến Tây Môn Đại phiệt. Lão phu nguyện lấy tính mệnh cả gia tộc ra đảm bảo!</w:t>
      </w:r>
    </w:p>
    <w:p>
      <w:pPr>
        <w:pStyle w:val="BodyText"/>
      </w:pPr>
      <w:r>
        <w:t xml:space="preserve">- Ồ?</w:t>
      </w:r>
    </w:p>
    <w:p>
      <w:pPr>
        <w:pStyle w:val="BodyText"/>
      </w:pPr>
      <w:r>
        <w:t xml:space="preserve">Tần Vô Song nhíu mày giận dữ:</w:t>
      </w:r>
    </w:p>
    <w:p>
      <w:pPr>
        <w:pStyle w:val="BodyText"/>
      </w:pPr>
      <w:r>
        <w:t xml:space="preserve">- Tây Môn Phiệt chủ. Ông không định lừa ta bằng mấy câu ấy chứ?</w:t>
      </w:r>
    </w:p>
    <w:p>
      <w:pPr>
        <w:pStyle w:val="BodyText"/>
      </w:pPr>
      <w:r>
        <w:t xml:space="preserve">- Chắc chắn là không, ta đã kiểm tra qua rồi. Cao thủ có khả năng đả thương Đạt Hề Minh công tử trong gia tộc chẳng có ai đủ thời gian gây án. Mà khuyển tử Tây Môn Thiên thì vẫn đang lánh mặt. Không thể đến trấn Đông Lâm gây chuyện được!</w:t>
      </w:r>
    </w:p>
    <w:p>
      <w:pPr>
        <w:pStyle w:val="BodyText"/>
      </w:pPr>
      <w:r>
        <w:t xml:space="preserve">- Được. Nếu đã như vậy cảm phiền Tây Môn Phiệt chủ giúp ta một chuyện, được không?</w:t>
      </w:r>
    </w:p>
    <w:p>
      <w:pPr>
        <w:pStyle w:val="BodyText"/>
      </w:pPr>
      <w:r>
        <w:t xml:space="preserve">- Tần tiểu ca không cần phải khách khí, có chuyện gì cứ nói. Chúng ta không đánh không quen, nói gì chuyện giúp hay không giúp?</w:t>
      </w:r>
    </w:p>
    <w:p>
      <w:pPr>
        <w:pStyle w:val="BodyText"/>
      </w:pPr>
      <w:r>
        <w:t xml:space="preserve">- Được, Tây Môn Phiệt chủ là người thẳng thắn. Ta muốn nhờ Tây Môn Phiệt chủ mời tất cả chưởng quầy của các tiệm vải trong châu thành Nam Vân Châu đến phủ làm khách. Không thiếu một ai! Có phiền Tây Môn Phiệt chủ không?</w:t>
      </w:r>
    </w:p>
    <w:p>
      <w:pPr>
        <w:pStyle w:val="BodyText"/>
      </w:pPr>
      <w:r>
        <w:t xml:space="preserve">Tây Môn Vũ hơi sững người. Không hiểu Tần Vô Song định giở trò gì. Nhưng ông cũng không có ý định từ chối, gật đầu nói:</w:t>
      </w:r>
    </w:p>
    <w:p>
      <w:pPr>
        <w:pStyle w:val="BodyText"/>
      </w:pPr>
      <w:r>
        <w:t xml:space="preserve">- Chuyện này dễ thôi, cho ta thời gian một canh giờ. Trước buổi trưa, sẽ đưa tất cả người đến đây, đảm bảo không thiếu một ai!</w:t>
      </w:r>
    </w:p>
    <w:p>
      <w:pPr>
        <w:pStyle w:val="BodyText"/>
      </w:pPr>
      <w:r>
        <w:t xml:space="preserve">- Được!</w:t>
      </w:r>
    </w:p>
    <w:p>
      <w:pPr>
        <w:pStyle w:val="BodyText"/>
      </w:pPr>
      <w:r>
        <w:t xml:space="preserve">Tần Vô Song gật đầu nói:</w:t>
      </w:r>
    </w:p>
    <w:p>
      <w:pPr>
        <w:pStyle w:val="BodyText"/>
      </w:pPr>
      <w:r>
        <w:t xml:space="preserve">- Vậy xin Tây Môn Phiệt chủ giúp một tay.</w:t>
      </w:r>
    </w:p>
    <w:p>
      <w:pPr>
        <w:pStyle w:val="Compact"/>
      </w:pPr>
      <w:r>
        <w:t xml:space="preserve">Ủng hộ chỉ với 1 click và 5s ! (adf.ly/4EmoB)</w:t>
      </w:r>
      <w:r>
        <w:br w:type="textWrapping"/>
      </w:r>
      <w:r>
        <w:br w:type="textWrapping"/>
      </w:r>
    </w:p>
    <w:p>
      <w:pPr>
        <w:pStyle w:val="Heading2"/>
      </w:pPr>
      <w:bookmarkStart w:id="138" w:name="chương-116"/>
      <w:bookmarkEnd w:id="138"/>
      <w:r>
        <w:t xml:space="preserve">116. Chương 11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16: Xích Mộc Vương Phủ</w:t>
      </w:r>
    </w:p>
    <w:p>
      <w:pPr>
        <w:pStyle w:val="BodyText"/>
      </w:pPr>
      <w:r>
        <w:t xml:space="preserve">Nhóm dịch: black</w:t>
      </w:r>
    </w:p>
    <w:p>
      <w:pPr>
        <w:pStyle w:val="BodyText"/>
      </w:pPr>
      <w:r>
        <w:t xml:space="preserve">Nguồn: Vipvanda</w:t>
      </w:r>
    </w:p>
    <w:p>
      <w:pPr>
        <w:pStyle w:val="BodyText"/>
      </w:pPr>
      <w:r>
        <w:t xml:space="preserve">Tất cả các chủ tiệm vải, tiệm may trong châu thành Nam Vân Châu đều được mời đến Tây Môn Đại phiệt phủ. Lớn nhỏ tổng cộng sáu mươi tiệm.</w:t>
      </w:r>
    </w:p>
    <w:p>
      <w:pPr>
        <w:pStyle w:val="BodyText"/>
      </w:pPr>
      <w:r>
        <w:t xml:space="preserve">Những thương nhân này đều không biết Tây Môn Phiệt chủ định làm gì nhưng chẳng ai dám thắc mắc nửa lời. Ở châu thành Nam Vân Châu này, được Tây Môn Đại phiệt mời đã là phúc khí tu luyện mấy đời rồi.</w:t>
      </w:r>
    </w:p>
    <w:p>
      <w:pPr>
        <w:pStyle w:val="BodyText"/>
      </w:pPr>
      <w:r>
        <w:t xml:space="preserve">Đợi cho tất cả vào chỗ ngồi, Tây Môn Vũ mới tươi cười bước ra từ hậu sảnh, bên cạnh còn dẫn theo một chàng thanh niên khôi ngô sáng sủa.</w:t>
      </w:r>
    </w:p>
    <w:p>
      <w:pPr>
        <w:pStyle w:val="BodyText"/>
      </w:pPr>
      <w:r>
        <w:t xml:space="preserve">Tây Môn Vũ cười nói:</w:t>
      </w:r>
    </w:p>
    <w:p>
      <w:pPr>
        <w:pStyle w:val="BodyText"/>
      </w:pPr>
      <w:r>
        <w:t xml:space="preserve">- Các ông chủ, lần này bổn Phiệt chủ gọi các vị đến đây là muốn giới thiệu với các vị một thanh niên vô cùng xuất sắc.</w:t>
      </w:r>
    </w:p>
    <w:p>
      <w:pPr>
        <w:pStyle w:val="BodyText"/>
      </w:pPr>
      <w:r>
        <w:t xml:space="preserve">Rồi tủm tỉm chỉ vào Tần Vô Song:</w:t>
      </w:r>
    </w:p>
    <w:p>
      <w:pPr>
        <w:pStyle w:val="BodyText"/>
      </w:pPr>
      <w:r>
        <w:t xml:space="preserve">- Tần công tử đây đến từ trấn Đông Lâm, quận La Giang, Nam Vân Châu. Ta tin rằng vị nào tin tức linh thông sớm đã biết thân phận của Tần công tử hôm nay đã không như xưa nữa. Chừng nửa tháng nữa, đây đã là con cháu Vương tộc rồi.</w:t>
      </w:r>
    </w:p>
    <w:p>
      <w:pPr>
        <w:pStyle w:val="BodyText"/>
      </w:pPr>
      <w:r>
        <w:t xml:space="preserve">Những thương nhân này nghe Tây Môn Vũ giới thiệu như vậy thì bắt đầu hô khẽ. Tần Vô Song, cái tên này mấy hôm nay quả thực quá nổi tiếng. Đạt chức Quán quân Thí luyện Võ đồng, thiếu niên phong Vương phong Hầu, chỉ mấy ngày ngắn ngủi thôi đã sớm trở thành đề tài nóng hổi trên toàn Bách Việt Quốc.</w:t>
      </w:r>
    </w:p>
    <w:p>
      <w:pPr>
        <w:pStyle w:val="BodyText"/>
      </w:pPr>
      <w:r>
        <w:t xml:space="preserve">Nhưng thật không ngờ, Tây Môn Phiệt chủ mời mọi người đến là để giới thiệu chàng thanh niên này. Những thương nhân có đầu óc linh hoạt bắt đầu phán đoán:</w:t>
      </w:r>
    </w:p>
    <w:p>
      <w:pPr>
        <w:pStyle w:val="BodyText"/>
      </w:pPr>
      <w:r>
        <w:t xml:space="preserve">- Không lẽ, Tần gia trấn Đông Lâm được sắc phong Vương tộc nên thay đổi trang phục cho cả gia tộc?</w:t>
      </w:r>
    </w:p>
    <w:p>
      <w:pPr>
        <w:pStyle w:val="BodyText"/>
      </w:pPr>
      <w:r>
        <w:t xml:space="preserve">- Đây quả là một cơ hội tốt, làm y phục cho một Vương tộc mới phát, tuyệt đối vinh quang.</w:t>
      </w:r>
    </w:p>
    <w:p>
      <w:pPr>
        <w:pStyle w:val="BodyText"/>
      </w:pPr>
      <w:r>
        <w:t xml:space="preserve">Đám thương nhân này, đầu óc bắt đầu tính toán thật nhanh xem trong châu thành Nam Vân Châu, bản thân có ưu thế gì nổi bật để chiến thắng trong cuộc cạnh tranh này.</w:t>
      </w:r>
    </w:p>
    <w:p>
      <w:pPr>
        <w:pStyle w:val="BodyText"/>
      </w:pPr>
      <w:r>
        <w:t xml:space="preserve">Tây Môn Vũ quan sát sắc mặt mọi người, mỉm cười nói:</w:t>
      </w:r>
    </w:p>
    <w:p>
      <w:pPr>
        <w:pStyle w:val="BodyText"/>
      </w:pPr>
      <w:r>
        <w:t xml:space="preserve">- Lão phu mời mọi người đến đây cũng là được sự ủy thác của Tần công tử. Tần công tử hôm nay có chuyện phiền lòng, cần chư vị trợ giúp. Không biết chư vị có hứng thú giúp Tần công tử giải quyết vấn đề nan giải này không?</w:t>
      </w:r>
    </w:p>
    <w:p>
      <w:pPr>
        <w:pStyle w:val="BodyText"/>
      </w:pPr>
      <w:r>
        <w:t xml:space="preserve">Đám thương nhân đồng loạt hưởng ứng:</w:t>
      </w:r>
    </w:p>
    <w:p>
      <w:pPr>
        <w:pStyle w:val="BodyText"/>
      </w:pPr>
      <w:r>
        <w:t xml:space="preserve">- Tần công tử ra lệnh là vinh hạnh cho chúng tôi rồi, sao dám chối từ? Mời Tần công tử cứ nói!</w:t>
      </w:r>
    </w:p>
    <w:p>
      <w:pPr>
        <w:pStyle w:val="BodyText"/>
      </w:pPr>
      <w:r>
        <w:t xml:space="preserve">- Ha ha, có thể giúp đỡ cho con cháu Vương tộc tương lai là vinh hạnh cả đời của chúng tôi. Tây Môn Phiệt chủ, đa tạ ngài đã đứng ra làm cầu nối.</w:t>
      </w:r>
    </w:p>
    <w:p>
      <w:pPr>
        <w:pStyle w:val="BodyText"/>
      </w:pPr>
      <w:r>
        <w:t xml:space="preserve">- Không cần cảm ơn ta!</w:t>
      </w:r>
    </w:p>
    <w:p>
      <w:pPr>
        <w:pStyle w:val="BodyText"/>
      </w:pPr>
      <w:r>
        <w:t xml:space="preserve">Tây Môn Vũ vui ra mặt:</w:t>
      </w:r>
    </w:p>
    <w:p>
      <w:pPr>
        <w:pStyle w:val="BodyText"/>
      </w:pPr>
      <w:r>
        <w:t xml:space="preserve">- Chỉ cần mọi người giúp được Tần công tử thì đây sẽ là công lao của mọi người.</w:t>
      </w:r>
    </w:p>
    <w:p>
      <w:pPr>
        <w:pStyle w:val="BodyText"/>
      </w:pPr>
      <w:r>
        <w:t xml:space="preserve">- Mời nói, mời nói!</w:t>
      </w:r>
    </w:p>
    <w:p>
      <w:pPr>
        <w:pStyle w:val="BodyText"/>
      </w:pPr>
      <w:r>
        <w:t xml:space="preserve">Đám thương nhân đều ra sức vỗ ngực, cam đoan sẽ dốc hết sức.</w:t>
      </w:r>
    </w:p>
    <w:p>
      <w:pPr>
        <w:pStyle w:val="BodyText"/>
      </w:pPr>
      <w:r>
        <w:t xml:space="preserve">Tần Vô Song gật đầu, giơ cao chén rượu:</w:t>
      </w:r>
    </w:p>
    <w:p>
      <w:pPr>
        <w:pStyle w:val="BodyText"/>
      </w:pPr>
      <w:r>
        <w:t xml:space="preserve">- Thịnh tình của chư vị, Vô Song vô cùng cảm động. Chén rượu này coi như thành ý ta dành cảm tạ chư vị trước.</w:t>
      </w:r>
    </w:p>
    <w:p>
      <w:pPr>
        <w:pStyle w:val="BodyText"/>
      </w:pPr>
      <w:r>
        <w:t xml:space="preserve">Hắn đã nâng ly thì đám thương nhân sao dám chậm trễ.</w:t>
      </w:r>
    </w:p>
    <w:p>
      <w:pPr>
        <w:pStyle w:val="BodyText"/>
      </w:pPr>
      <w:r>
        <w:t xml:space="preserve">- Xin cạn trước để thể hiện thành ý!</w:t>
      </w:r>
    </w:p>
    <w:p>
      <w:pPr>
        <w:pStyle w:val="BodyText"/>
      </w:pPr>
      <w:r>
        <w:t xml:space="preserve">Tần Vô Song uống cạn chén rượu, đám thương nhân cũng lần lượt uống, rượu vào bụng nhưng nồng trong tim.</w:t>
      </w:r>
    </w:p>
    <w:p>
      <w:pPr>
        <w:pStyle w:val="BodyText"/>
      </w:pPr>
      <w:r>
        <w:t xml:space="preserve">Con cháu của Vương tộc tương lai chúc rượu họ. Cuộc gặp này đâu phải người bình thường nào cũng được hưởng.</w:t>
      </w:r>
    </w:p>
    <w:p>
      <w:pPr>
        <w:pStyle w:val="BodyText"/>
      </w:pPr>
      <w:r>
        <w:t xml:space="preserve">- Được, chư vị, ở đây ta có một miếng vải, muốn nhờ chư vị xem giùm. Châu thành Nam Vân Châu hoặc các quận trực thuộc Nam Vân Châu có lưu hành loại vải này không?</w:t>
      </w:r>
    </w:p>
    <w:p>
      <w:pPr>
        <w:pStyle w:val="BodyText"/>
      </w:pPr>
      <w:r>
        <w:t xml:space="preserve">Đám thương nhân ngẩn ra giây lát, lập tức hiểu rằng người ta không phải là muốn đặt làm y phục. Nhưng vẫn rất nhiệt tình, kẻ nào cũng muốn giành quyền được xem xét trước thể hiện quyền uy chuyên gia của mình trên phương diện này.</w:t>
      </w:r>
    </w:p>
    <w:p>
      <w:pPr>
        <w:pStyle w:val="BodyText"/>
      </w:pPr>
      <w:r>
        <w:t xml:space="preserve">- Không cần phải vội, từng bàn từng bàn một. Sau khi xem xong mọi người thử nói ta xem.</w:t>
      </w:r>
    </w:p>
    <w:p>
      <w:pPr>
        <w:pStyle w:val="BodyText"/>
      </w:pPr>
      <w:r>
        <w:t xml:space="preserve">Tây Môn Vũ cố duy trì trật tự. Nếu như chuyện của Tần gia không liên quan gì đến Tây Môn Đại phiệt thì ông cũng nên mượn cơ hội này kéo gần quan hệ với Tần Vô Song. Ông mừng vì sự lựa chọn anh minh của mình lúc trước. Không trở mặt với Tần Vô Song mà tiếp nhận đề nghị của hắn, dĩ hòa vi quý. Nếu như lúc đó mà làm căng, không bãi bỏ hôn ước, cố giữ cái sự tự tôn của Đại phiệt thì e rằng lúc này kẻ xui xẻo là Tây Môn Đại phiệt chứ không phải ai khác.</w:t>
      </w:r>
    </w:p>
    <w:p>
      <w:pPr>
        <w:pStyle w:val="BodyText"/>
      </w:pPr>
      <w:r>
        <w:t xml:space="preserve">Miếng vải được truyền đi một vòng, đám thương nhân cũng xem xét hết một lượt, ai cũng có cách nói của mình. Tranh luận đến đỏ mặt tía tai.</w:t>
      </w:r>
    </w:p>
    <w:p>
      <w:pPr>
        <w:pStyle w:val="BodyText"/>
      </w:pPr>
      <w:r>
        <w:t xml:space="preserve">Tây Môn Vũ ép chặt cánh tay, ra hiệu cho mọi người im lặng:</w:t>
      </w:r>
    </w:p>
    <w:p>
      <w:pPr>
        <w:pStyle w:val="BodyText"/>
      </w:pPr>
      <w:r>
        <w:t xml:space="preserve">- Từng người nói một, không phải tranh cãi.</w:t>
      </w:r>
    </w:p>
    <w:p>
      <w:pPr>
        <w:pStyle w:val="BodyText"/>
      </w:pPr>
      <w:r>
        <w:t xml:space="preserve">- Ông chủ Khâu, ông nói trước.</w:t>
      </w:r>
    </w:p>
    <w:p>
      <w:pPr>
        <w:pStyle w:val="BodyText"/>
      </w:pPr>
      <w:r>
        <w:t xml:space="preserve">Tây Môn Thiên chỉ một thương nhân mà ông quen.</w:t>
      </w:r>
    </w:p>
    <w:p>
      <w:pPr>
        <w:pStyle w:val="BodyText"/>
      </w:pPr>
      <w:r>
        <w:t xml:space="preserve">Ông chủ Khâu xốc lại cái bụng phệ, đứng lên cung kính nói:</w:t>
      </w:r>
    </w:p>
    <w:p>
      <w:pPr>
        <w:pStyle w:val="BodyText"/>
      </w:pPr>
      <w:r>
        <w:t xml:space="preserve">- Phiệt chủ đại nhân, Tần công tử, đây là tơ lụa thượng đẳng, dùng tơ ngân tằm dệt thành, chế công vô cùng tinh tế. Nam Vân Châu chúng ta, bao gồm cả châu thành Nam Vân Châu vẫn chưa xa hoa đến mức độ này. Hình như Lam Nguyệt Lĩnh có nhiều loại ngân tằm này. Tơ mà ngân tằm nhả ra rất phù hợp để gia công loại tơ lụa thượng đẳng. Nghe nói loại tơ lụa này chỉ có Hoàng thất và nội bộ Vương tộc dùng. Quý tộc bên dưới cơ bản không thể mua được.</w:t>
      </w:r>
    </w:p>
    <w:p>
      <w:pPr>
        <w:pStyle w:val="BodyText"/>
      </w:pPr>
      <w:r>
        <w:t xml:space="preserve">- Có thể khẳng định là tơ lụa ngân tằm không?</w:t>
      </w:r>
    </w:p>
    <w:p>
      <w:pPr>
        <w:pStyle w:val="BodyText"/>
      </w:pPr>
      <w:r>
        <w:t xml:space="preserve">Tần Vô Song hỏi.</w:t>
      </w:r>
    </w:p>
    <w:p>
      <w:pPr>
        <w:pStyle w:val="BodyText"/>
      </w:pPr>
      <w:r>
        <w:t xml:space="preserve">Ông chủ Khâu không dám bảo đảm mười phần:</w:t>
      </w:r>
    </w:p>
    <w:p>
      <w:pPr>
        <w:pStyle w:val="BodyText"/>
      </w:pPr>
      <w:r>
        <w:t xml:space="preserve">- Chúng tôi làm nghề này đã có mấy chục năm kinh nghiệm. Mặc dù có chút tranh chấp nhưng mọi người đều nghĩ rằng đây có lẽ là tơ lụa ngân tằm. Nếu như Tần công tử muốn xác thực có thể đi Xích Mộc Vương thành, thậm chí có thể đi Đế Đô tìm ông chủ tơ lụa cố vấn. Có lẽ sẽ nắm rõ hơn.</w:t>
      </w:r>
    </w:p>
    <w:p>
      <w:pPr>
        <w:pStyle w:val="BodyText"/>
      </w:pPr>
      <w:r>
        <w:t xml:space="preserve">Vẫn là không thể cho Tần Vô Song một câu trả lời chính xác, nhưng Tần Vô Song cũng không thất vọng, chí ít có thể loại bỏ nghi ngờ Nam Vân Châu.</w:t>
      </w:r>
    </w:p>
    <w:p>
      <w:pPr>
        <w:pStyle w:val="BodyText"/>
      </w:pPr>
      <w:r>
        <w:t xml:space="preserve">Xem ra vẫn phải đi Xích Mộc Vương thành nghe ngóng. Nghĩ đến Xích Mộc Vương thành, Tần Vô Song đột nhiên nhớ đến Đồng Dao. Không phải Đồng Dao đã nói có chuyện gì cần cứ nói với cô ta sao?</w:t>
      </w:r>
    </w:p>
    <w:p>
      <w:pPr>
        <w:pStyle w:val="BodyText"/>
      </w:pPr>
      <w:r>
        <w:t xml:space="preserve">Vừa hay, năng lực tình báo của gia tộc Đồng Dao rất mạnh, có thể bảo cô ta kiếm một bộ quần áo tơ lụa ngân tằm để so sánh. Nghĩ vậy, hắn tiếp tục nâng thêm vài chén rượu để thể hiện lòng biết ơn của mình rồi ứng phó vài câu cho qua.</w:t>
      </w:r>
    </w:p>
    <w:p>
      <w:pPr>
        <w:pStyle w:val="BodyText"/>
      </w:pPr>
      <w:r>
        <w:t xml:space="preserve">Tan tiệc, Tần Vô Song cáo từ rời khỏi Nam Vân Châu.</w:t>
      </w:r>
    </w:p>
    <w:p>
      <w:pPr>
        <w:pStyle w:val="BodyText"/>
      </w:pPr>
      <w:r>
        <w:t xml:space="preserve">Nhìn Tần Vô Song rời đi, lúc này Tây Môn Vũ mới thở phào nhẹ nhõm. Ông có thể cảm nhận rõ bên trong Tần Vô Song đang tích tụ một cơn giận vô cùng đáng sợ. Một khi cơn giận này bộc phát thì đối phương đúng là quá xui xẻo.</w:t>
      </w:r>
    </w:p>
    <w:p>
      <w:pPr>
        <w:pStyle w:val="BodyText"/>
      </w:pPr>
      <w:r>
        <w:t xml:space="preserve">May mà kẻ gây thù với hắn không phải là Tây Môn Đại phiệt, vậy là đủ rồi. Bất luận chuyện này do ai làm, Tây Môn Đại phiệt chỉ cần đứng ngoài xem là đủ rồi. Tuyệt đối không can dự.</w:t>
      </w:r>
    </w:p>
    <w:p>
      <w:pPr>
        <w:pStyle w:val="BodyText"/>
      </w:pPr>
      <w:r>
        <w:t xml:space="preserve">o0o</w:t>
      </w:r>
    </w:p>
    <w:p>
      <w:pPr>
        <w:pStyle w:val="BodyText"/>
      </w:pPr>
      <w:r>
        <w:t xml:space="preserve">Mười ngày sau, một lần nữa Tần Vô Song lại đến Xích Mộc Vương thành. Được Đồng Dao dặn dò, lần này hắn hành sự rất cẩn thận, tuyệt đối không để bị chú ý hay lộ thân phận.</w:t>
      </w:r>
    </w:p>
    <w:p>
      <w:pPr>
        <w:pStyle w:val="BodyText"/>
      </w:pPr>
      <w:r>
        <w:t xml:space="preserve">Không phải hắn sợ Xích Mộc Vương, mà là không muốn lúc này lại chuốc vào người những rắc rối ngoài ý muốn. Xích Mộc Vương ngài không thích chuyện thành tích Thí luyện của ta áp đảo con trai ngài. Không lẽ Tần Vô Song ta lại phải xem sắc mặt ngài ra sao?</w:t>
      </w:r>
    </w:p>
    <w:p>
      <w:pPr>
        <w:pStyle w:val="BodyText"/>
      </w:pPr>
      <w:r>
        <w:t xml:space="preserve">Đây tuyệt đối không phải là phong cách của Tần Vô Song. Bất luận ngài là Vương tộc hay Đại phiệt, tất cả chỉ có một câu, đừng gây sự với ta.</w:t>
      </w:r>
    </w:p>
    <w:p>
      <w:pPr>
        <w:pStyle w:val="BodyText"/>
      </w:pPr>
      <w:r>
        <w:t xml:space="preserve">Sau khi đến con hẻm vắng mà lần trước Đồng Dao dẫn hắn tới, đợi một lát sau quả nhiên Đồng Dao đã xuất hiện. Vừa nhìn thấy Tần Vô Song cô đã hỏi rất thân thiết:</w:t>
      </w:r>
    </w:p>
    <w:p>
      <w:pPr>
        <w:pStyle w:val="BodyText"/>
      </w:pPr>
      <w:r>
        <w:t xml:space="preserve">- Sao rồi, tìm được manh mối chưa?</w:t>
      </w:r>
    </w:p>
    <w:p>
      <w:pPr>
        <w:pStyle w:val="BodyText"/>
      </w:pPr>
      <w:r>
        <w:t xml:space="preserve">- Có chút manh mối, vẫn phải nhờ Đồng tiểu thư giúp đỡ.</w:t>
      </w:r>
    </w:p>
    <w:p>
      <w:pPr>
        <w:pStyle w:val="BodyText"/>
      </w:pPr>
      <w:r>
        <w:t xml:space="preserve">Tần Vô Song cũng không khách sáo xé miếng vải ra làm đôi đưa cho Đồng Dao:</w:t>
      </w:r>
    </w:p>
    <w:p>
      <w:pPr>
        <w:pStyle w:val="BodyText"/>
      </w:pPr>
      <w:r>
        <w:t xml:space="preserve">- Nhờ Đồng tiểu thư tìm người điều tra giùm miếng vải này xem có phải được làm ở Lam Nguyệt Lĩnh hay không.</w:t>
      </w:r>
    </w:p>
    <w:p>
      <w:pPr>
        <w:pStyle w:val="BodyText"/>
      </w:pPr>
      <w:r>
        <w:t xml:space="preserve">- Tơ lụa ngân tằm?</w:t>
      </w:r>
    </w:p>
    <w:p>
      <w:pPr>
        <w:pStyle w:val="BodyText"/>
      </w:pPr>
      <w:r>
        <w:t xml:space="preserve">Đồng Dao ngỡ ngàng.</w:t>
      </w:r>
    </w:p>
    <w:p>
      <w:pPr>
        <w:pStyle w:val="BodyText"/>
      </w:pPr>
      <w:r>
        <w:t xml:space="preserve">- Sao vậy?</w:t>
      </w:r>
    </w:p>
    <w:p>
      <w:pPr>
        <w:pStyle w:val="BodyText"/>
      </w:pPr>
      <w:r>
        <w:t xml:space="preserve">- Tơ lụa ngân tằm, đồ xa xỉ phẩm mà chỉ có Hoàng thất và nội bộ Vương tộc mới dùng. Huynh điều tra cái này làm gì?</w:t>
      </w:r>
    </w:p>
    <w:p>
      <w:pPr>
        <w:pStyle w:val="BodyText"/>
      </w:pPr>
      <w:r>
        <w:t xml:space="preserve">- Đúng là chỉ có Hoàng thất và nội bộ Vương tộc mới có tư cách dùng sao?</w:t>
      </w:r>
    </w:p>
    <w:p>
      <w:pPr>
        <w:pStyle w:val="BodyText"/>
      </w:pPr>
      <w:r>
        <w:t xml:space="preserve">- Nói chính xác là người đến từ Hoàng thất và nội bộ Vương tộc. Nếu như đủ địa vị thì đều có tư cách dùng nó.</w:t>
      </w:r>
    </w:p>
    <w:p>
      <w:pPr>
        <w:pStyle w:val="BodyText"/>
      </w:pPr>
      <w:r>
        <w:t xml:space="preserve">Đồng Dao nói một cách nghiêm túc.</w:t>
      </w:r>
    </w:p>
    <w:p>
      <w:pPr>
        <w:pStyle w:val="BodyText"/>
      </w:pPr>
      <w:r>
        <w:t xml:space="preserve">- Nói như vậy, ở Bách Việt Quốc chỉ có người bên cạnh Hạ gia Hoàng đế và Tứ Đại Vương Tộc mới có tư cách dùng. Cao thủ đỉnh cấp dưới bọn họ có tư cách dùng không?</w:t>
      </w:r>
    </w:p>
    <w:p>
      <w:pPr>
        <w:pStyle w:val="BodyText"/>
      </w:pPr>
      <w:r>
        <w:t xml:space="preserve">- Có. Trong Hoàng thất và Vương tộc, địa vị của cao thủ đỉnh cấp cao hơn rất nhiều con cháu ở các chi thứ. Bọn họ đương nhiên có tư cách.</w:t>
      </w:r>
    </w:p>
    <w:p>
      <w:pPr>
        <w:pStyle w:val="BodyText"/>
      </w:pPr>
      <w:r>
        <w:t xml:space="preserve">Tần Vô Song khẽ chùng nét mặt, những suy nghĩ trong đầu đột nhiên trở nên vô cùng phức tạp:</w:t>
      </w:r>
    </w:p>
    <w:p>
      <w:pPr>
        <w:pStyle w:val="BodyText"/>
      </w:pPr>
      <w:r>
        <w:t xml:space="preserve">- Hoàng thất, Vương tộc!</w:t>
      </w:r>
    </w:p>
    <w:p>
      <w:pPr>
        <w:pStyle w:val="BodyText"/>
      </w:pPr>
      <w:r>
        <w:t xml:space="preserve">Ở Bách Việt Quốc, kẻ bình thường không ai dám mạo danh Hoàng thất hay Vương tộc. Nhưng muốn dùng một bộ quần áo để mạo danh thì cũng rất dễ. Miếng vải đó liệu có phải là kế nghi binh không? Cố tính để ta suy luận sai hướng?</w:t>
      </w:r>
    </w:p>
    <w:p>
      <w:pPr>
        <w:pStyle w:val="BodyText"/>
      </w:pPr>
      <w:r>
        <w:t xml:space="preserve">Có suy nghĩ này, Tần Vô Song quyết định càng phải ứng phó chuyện này cẩn thận hơn. Trước khi sự việc được làm rõ, phải tuyệt đối khống chế tốt cảm xúc.</w:t>
      </w:r>
    </w:p>
    <w:p>
      <w:pPr>
        <w:pStyle w:val="BodyText"/>
      </w:pPr>
      <w:r>
        <w:t xml:space="preserve">Thế sự khó lường, mặc dù phải đề phòng kế nghi binh nhưng cũng không loại bỏ hiềm nghi với Vương tộc và Hoàng thất. Đúng đúng sai sai, thật thật giả giả, chỉ có những thứ tận mắt nhìn thấy mới là thật nhất.</w:t>
      </w:r>
    </w:p>
    <w:p>
      <w:pPr>
        <w:pStyle w:val="BodyText"/>
      </w:pPr>
      <w:r>
        <w:t xml:space="preserve">Hắn quyết định đến thăm Xích Mộc Vương Phủ.</w:t>
      </w:r>
    </w:p>
    <w:p>
      <w:pPr>
        <w:pStyle w:val="BodyText"/>
      </w:pPr>
      <w:r>
        <w:t xml:space="preserve">Liên tưởng đến chuyện mấy năm gần đây Xích Mộc Lĩnh liên tiếp có thiếu nữ mất tích, là người đứng đầu Xích Mộc Lĩnh không lẽ Xích Mộc Vương không hề có động thái gì? Vì điểm này Xích Mộc Vương Phủ càng không thể được loại khỏi diện tình nghi.</w:t>
      </w:r>
    </w:p>
    <w:p>
      <w:pPr>
        <w:pStyle w:val="BodyText"/>
      </w:pPr>
      <w:r>
        <w:t xml:space="preserve">Đêm khuya, Tần Vô Song thay bộ đồ khác, đeo chiếc mặt nạ mà Đồng Dao đưa cho, đổi sang một thân phận hoàn toàn khác.</w:t>
      </w:r>
    </w:p>
    <w:p>
      <w:pPr>
        <w:pStyle w:val="BodyText"/>
      </w:pPr>
      <w:r>
        <w:t xml:space="preserve">Đêm khuya mây che khuất mặt trăng, quả đúng là một đêm phù hợp cho chuyện đột nhập.</w:t>
      </w:r>
    </w:p>
    <w:p>
      <w:pPr>
        <w:pStyle w:val="BodyText"/>
      </w:pPr>
      <w:r>
        <w:t xml:space="preserve">Tần Vô Song di chuyển một hồi cuối cùng cũng tới cuối con đường bên ngoài Vương phủ. Ẩn mình vào một góc tối. Xích Mộc Vương Phủ là sự tồn tại quyền uy nhất của Xích Mộc Lĩnh, công tác phòng ngự bên trong đương nhiên cũng khác. Nếu như tùy tiện xông vào dù không lo bị bắt nhưng cũng phải đề phòng những đại cao thủ bên trong Vương phủ. Tây Môn Đại phiệt còn có Chân Võ Cảnh Cửu đẳng thì Chân Võ Cảnh Cửu đẳng của Xích Mộc Vương Phủ nhất định không thiếu, chí ít không dưới một người.</w:t>
      </w:r>
    </w:p>
    <w:p>
      <w:pPr>
        <w:pStyle w:val="BodyText"/>
      </w:pPr>
      <w:r>
        <w:t xml:space="preserve">Đang quan sát thì Tần Vô Song đột nhiên cảm nhận thấy trên con đường phía Tây có vài bóng đen đang bay nhanh tới, bật nhảy lên xuống một hồi đã tới chân tường hậu viện Vương phủ.</w:t>
      </w:r>
    </w:p>
    <w:p>
      <w:pPr>
        <w:pStyle w:val="BodyText"/>
      </w:pPr>
      <w:r>
        <w:t xml:space="preserve">Người cầm đầu bóp miệng, kêu lên mấy tiếng giả làm cú mèo. Một lúc sau, bên trong vọng ra âm thanh hồi đáp tương tự, ngay sau đó, bốn bóng đen bay qua tường, chớp mắt đã biến mất sau bức tường hậu viện.</w:t>
      </w:r>
    </w:p>
    <w:p>
      <w:pPr>
        <w:pStyle w:val="BodyText"/>
      </w:pPr>
      <w:r>
        <w:t xml:space="preserve">Nắm được cơ hội này, Tần Vô Song cũng trèo qua tường, thân thủ nhẹ nhàng như chim én rồi cũng biến mất trong hậu viện. Nhẹ nhàng, hắn đi theo những bóng người phía trước.</w:t>
      </w:r>
    </w:p>
    <w:p>
      <w:pPr>
        <w:pStyle w:val="BodyText"/>
      </w:pPr>
      <w:r>
        <w:t xml:space="preserve">Dưới gốc một cây đại liễu trong hậu viện, một gã thanh niên đứng đó im lặng như một u linh, bốn tên hán tử mặc đồ đen tả hữu hai bên hầu hạ.</w:t>
      </w:r>
    </w:p>
    <w:p>
      <w:pPr>
        <w:pStyle w:val="BodyText"/>
      </w:pPr>
      <w:r>
        <w:t xml:space="preserve">Người thanh niên đó nhẹ giọng hỏi:</w:t>
      </w:r>
    </w:p>
    <w:p>
      <w:pPr>
        <w:pStyle w:val="BodyText"/>
      </w:pPr>
      <w:r>
        <w:t xml:space="preserve">- Ổn thỏa cả chứ?</w:t>
      </w:r>
    </w:p>
    <w:p>
      <w:pPr>
        <w:pStyle w:val="BodyText"/>
      </w:pPr>
      <w:r>
        <w:t xml:space="preserve">- Thưa Nhị công tử, ổn thỏa cả. Đi Đế Đô tổng cộng có khoảng sáu mươi người gồm cả nam nhân lẫn nữ nhân. Tất cả đều công cốc trở về, tiểu nhân đợi đến nửa đường mới ra tay giết, xác chết cũng đã xử lý sạch sẽ, không để lại chút dấu vết nào.</w:t>
      </w:r>
    </w:p>
    <w:p>
      <w:pPr>
        <w:pStyle w:val="BodyText"/>
      </w:pPr>
      <w:r>
        <w:t xml:space="preserve">- Được, làm tốt lắm.</w:t>
      </w:r>
    </w:p>
    <w:p>
      <w:pPr>
        <w:pStyle w:val="BodyText"/>
      </w:pPr>
      <w:r>
        <w:t xml:space="preserve">Vị công tử trẻ tuổi đó lạnh lùng nói:</w:t>
      </w:r>
    </w:p>
    <w:p>
      <w:pPr>
        <w:pStyle w:val="BodyText"/>
      </w:pPr>
      <w:r>
        <w:t xml:space="preserve">- Quy tắc cũ, không ai được tiết lộ điều gì, bằng không khó giữ nổi đầu.</w:t>
      </w:r>
    </w:p>
    <w:p>
      <w:pPr>
        <w:pStyle w:val="BodyText"/>
      </w:pPr>
      <w:r>
        <w:t xml:space="preserve">- Rõ!</w:t>
      </w:r>
    </w:p>
    <w:p>
      <w:pPr>
        <w:pStyle w:val="BodyText"/>
      </w:pPr>
      <w:r>
        <w:t xml:space="preserve">- Được rồi, các ngươi lui! Nhớ đi ra theo đường cũ, đừng để ai phát hiện.</w:t>
      </w:r>
    </w:p>
    <w:p>
      <w:pPr>
        <w:pStyle w:val="BodyText"/>
      </w:pPr>
      <w:r>
        <w:t xml:space="preserve">Vị công tử trẻ tuổi phẩy phẩy tay.</w:t>
      </w:r>
    </w:p>
    <w:p>
      <w:pPr>
        <w:pStyle w:val="BodyText"/>
      </w:pPr>
      <w:r>
        <w:t xml:space="preserve">Bốn gã áo đen gật gật đầu, quay người bỏ đi.</w:t>
      </w:r>
    </w:p>
    <w:p>
      <w:pPr>
        <w:pStyle w:val="BodyText"/>
      </w:pPr>
      <w:r>
        <w:t xml:space="preserve">Mới đi được vài bước, giữa hai chân mày của người thanh niên trẻ tuổi đã lóe lên một tia kỳ dị, chiếc quạt trong tay vừa giơ lên, ngay sau đó.</w:t>
      </w:r>
    </w:p>
    <w:p>
      <w:pPr>
        <w:pStyle w:val="BodyText"/>
      </w:pPr>
      <w:r>
        <w:t xml:space="preserve">Chiu!</w:t>
      </w:r>
    </w:p>
    <w:p>
      <w:pPr>
        <w:pStyle w:val="BodyText"/>
      </w:pPr>
      <w:r>
        <w:t xml:space="preserve">Bốn nan quạt nhọn như tên, như những con rắn độc trực tiếp găm vào lưng bốn người đó.</w:t>
      </w:r>
    </w:p>
    <w:p>
      <w:pPr>
        <w:pStyle w:val="Compact"/>
      </w:pPr>
      <w:r>
        <w:t xml:space="preserve">Ủng hộ chỉ với 1 click và 5s ! (adf.ly/4EmoB)</w:t>
      </w:r>
      <w:r>
        <w:br w:type="textWrapping"/>
      </w:r>
      <w:r>
        <w:br w:type="textWrapping"/>
      </w:r>
    </w:p>
    <w:p>
      <w:pPr>
        <w:pStyle w:val="Heading2"/>
      </w:pPr>
      <w:bookmarkStart w:id="139" w:name="chương-117"/>
      <w:bookmarkEnd w:id="139"/>
      <w:r>
        <w:t xml:space="preserve">117. Chương 11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17: Vương phủ kinh hoàng</w:t>
      </w:r>
    </w:p>
    <w:p>
      <w:pPr>
        <w:pStyle w:val="BodyText"/>
      </w:pPr>
      <w:r>
        <w:t xml:space="preserve">Nhóm dịch: black</w:t>
      </w:r>
    </w:p>
    <w:p>
      <w:pPr>
        <w:pStyle w:val="BodyText"/>
      </w:pPr>
      <w:r>
        <w:t xml:space="preserve">Nguồn: Vipvanda</w:t>
      </w:r>
    </w:p>
    <w:p>
      <w:pPr>
        <w:pStyle w:val="BodyText"/>
      </w:pPr>
      <w:r>
        <w:t xml:space="preserve">Khi gã công tử trẻ tuổi ra lệnh cho đám người này rút lui, trong đầu Tần Vô Song đã vụt qua một suy nghĩ. Suy nghĩ vừa hình thành xong trong đầu thì cũng là lúc mọi chuyện xảy ra đúng như những gì Tần Vô Song dự đoán…</w:t>
      </w:r>
    </w:p>
    <w:p>
      <w:pPr>
        <w:pStyle w:val="BodyText"/>
      </w:pPr>
      <w:r>
        <w:t xml:space="preserve">Vị công tử trẻ tuổi nhìn có vẻ yếu ớt, sắc mặt trắng bệch như người bị bệnh, giọng nói đầy âm khí. Ai ngờ lúc động thủ lại tàn nhẫn đến vậy, không một tiếng động, xử lý hết những người đã bán mạng vì mình.</w:t>
      </w:r>
    </w:p>
    <w:p>
      <w:pPr>
        <w:pStyle w:val="BodyText"/>
      </w:pPr>
      <w:r>
        <w:t xml:space="preserve">Ồ?</w:t>
      </w:r>
    </w:p>
    <w:p>
      <w:pPr>
        <w:pStyle w:val="BodyText"/>
      </w:pPr>
      <w:r>
        <w:t xml:space="preserve">Một bên tai của Tần Vô Song động nhẹ, hắn phát hiện thấy bàn tay của một trong số bốn người áo đen khẽ di chuyển. Nghĩa là hắn vẫn chưa chết!</w:t>
      </w:r>
    </w:p>
    <w:p>
      <w:pPr>
        <w:pStyle w:val="BodyText"/>
      </w:pPr>
      <w:r>
        <w:t xml:space="preserve">Vị công tử trẻ tuổi cũng vô cùng cẩn thận. Sau khi tấn công, hắn tiến lại gần, trên tay không biết từ lúc nào đã xuất hiện thêm một túi thuốc bột. Hắn đang định đổ cho người áo đen chưa chết thì thân thể người này đột nhiên bật mạnh, lao ra ngoài nhanh như tên bắn, tốc độ bay chẳng khác gì người chưa từng bị thương.</w:t>
      </w:r>
    </w:p>
    <w:p>
      <w:pPr>
        <w:pStyle w:val="BodyText"/>
      </w:pPr>
      <w:r>
        <w:t xml:space="preserve">Vị công tử trẻ tuổi hình như không lường trước được điều này nên trầm giọng quát:</w:t>
      </w:r>
    </w:p>
    <w:p>
      <w:pPr>
        <w:pStyle w:val="BodyText"/>
      </w:pPr>
      <w:r>
        <w:t xml:space="preserve">- Dừng lại!</w:t>
      </w:r>
    </w:p>
    <w:p>
      <w:pPr>
        <w:pStyle w:val="BodyText"/>
      </w:pPr>
      <w:r>
        <w:t xml:space="preserve">Người mặc áo đen cười thảm thiết:</w:t>
      </w:r>
    </w:p>
    <w:p>
      <w:pPr>
        <w:pStyle w:val="BodyText"/>
      </w:pPr>
      <w:r>
        <w:t xml:space="preserve">- Hạ Vũ Phi, coi như ngươi lợi hại! Lão tử bán mạng vì ngươi hai mươi năm nay vậy mà cuối cùng vẫn bị giết người diệt khẩu! Ở lại! Ngươi nằm mơ đi!</w:t>
      </w:r>
    </w:p>
    <w:p>
      <w:pPr>
        <w:pStyle w:val="BodyText"/>
      </w:pPr>
      <w:r>
        <w:t xml:space="preserve">Nói đoạn không chút chậm trễ bay qua bờ tường.</w:t>
      </w:r>
    </w:p>
    <w:p>
      <w:pPr>
        <w:pStyle w:val="BodyText"/>
      </w:pPr>
      <w:r>
        <w:t xml:space="preserve">Vị công tử trẻ tuổi vẫy nhẹ ống tay.</w:t>
      </w:r>
    </w:p>
    <w:p>
      <w:pPr>
        <w:pStyle w:val="BodyText"/>
      </w:pPr>
      <w:r>
        <w:t xml:space="preserve">Chiu! Chiu! Chiu!</w:t>
      </w:r>
    </w:p>
    <w:p>
      <w:pPr>
        <w:pStyle w:val="BodyText"/>
      </w:pPr>
      <w:r>
        <w:t xml:space="preserve">Lại ba tụ tiễn nữa bay ra nhắm thẳng vào cổ người mặc áo đen. Hắn đoán người mặc áo đen kia sớm đã có chuẩn bị, bên trong chắc có mặc áo giáp phòng ngự loại mềm nên đòn này trực tiếp tấn công vào những nơi lộ da thịt, hoàn toàn bỏ qua phần lưng.</w:t>
      </w:r>
    </w:p>
    <w:p>
      <w:pPr>
        <w:pStyle w:val="BodyText"/>
      </w:pPr>
      <w:r>
        <w:t xml:space="preserve">Rõ ràng, trong tay áo kia của hắn có giấu ám khí. Tốc độ phẩy tay áo nhanh hơn tốc dộ bỏ chạy của người áo đen kia rất nhiều nên dù động thủ sau nhưng ba tụ tiễn đã gần chạm mục tiêu.</w:t>
      </w:r>
    </w:p>
    <w:p>
      <w:pPr>
        <w:pStyle w:val="BodyText"/>
      </w:pPr>
      <w:r>
        <w:t xml:space="preserve">Đúng lúc này viên đá kẹp chặt giữa những ngón tay nãy giờ được Tần Vô Song bắn ra.</w:t>
      </w:r>
    </w:p>
    <w:p>
      <w:pPr>
        <w:pStyle w:val="BodyText"/>
      </w:pPr>
      <w:r>
        <w:t xml:space="preserve">Tinh! Tinh! Tinh!</w:t>
      </w:r>
    </w:p>
    <w:p>
      <w:pPr>
        <w:pStyle w:val="BodyText"/>
      </w:pPr>
      <w:r>
        <w:t xml:space="preserve">Ba tiếng va chạm nhỏ vang leng keng trong không gian, tụ tiễn bị đập rơi xuống đất. Như dạ xoa tham hải, Tần Vô Song nhanh nhẹn điểm huyệt đánh ngất tên hán tử mặc đồ đen rồi nhảy qua tường.</w:t>
      </w:r>
    </w:p>
    <w:p>
      <w:pPr>
        <w:pStyle w:val="BodyText"/>
      </w:pPr>
      <w:r>
        <w:t xml:space="preserve">Vác theo một người trên vai nhưng động tác của hắn thì vẫn nhẹ nhành như chim én, loáng một cái đã biến mất trong đêm tối.</w:t>
      </w:r>
    </w:p>
    <w:p>
      <w:pPr>
        <w:pStyle w:val="BodyText"/>
      </w:pPr>
      <w:r>
        <w:t xml:space="preserve">Nhị công tử Hạ Vũ Phi kia chẳng kịp phản ứng gì. Sau khi để mất dấu Tần Vô Song, hắn lập tức ý thức được đại sự không ổn rồi. Hắn muốn đuổi theo nhưng với thân thủ này của hắn khẳng định không thể đuổi kịp. Giận dữ, hắn dậm dậm chân lao ra bồi thêm cho ba tên áo đen còn lại mỗi người một đao rồi quay người bỏ vào nội viện Vương phủ.</w:t>
      </w:r>
    </w:p>
    <w:p>
      <w:pPr>
        <w:pStyle w:val="BodyText"/>
      </w:pPr>
      <w:r>
        <w:t xml:space="preserve">Hắn nhất định phải kịp thời bẩm báo chuyện này với Phụ vương.</w:t>
      </w:r>
    </w:p>
    <w:p>
      <w:pPr>
        <w:pStyle w:val="BodyText"/>
      </w:pPr>
      <w:r>
        <w:t xml:space="preserve">Xích Mộc Vương lúc này đang ở trong biệt viện cùng với sủng phi, tinh thần đang hưng phấn, nghe thủ hạ nói có Nhị công tử cầu kiến bên ngoài không khỏi có chút bực bội. Nhưng hắn vẫn phải đẩy cô nàng sủng phi đang bám chặt trên người như một con bạch tuộc ra, mặc quần áo đi thẳng ra ngoại sảnh.</w:t>
      </w:r>
    </w:p>
    <w:p>
      <w:pPr>
        <w:pStyle w:val="BodyText"/>
      </w:pPr>
      <w:r>
        <w:t xml:space="preserve">Thần thái Hạ Vũ Phi dường như có chút lo lắng. Hắn cứ liên tục đi qua đi lại, ánh mắt lộ rõ vẻ u sầu.</w:t>
      </w:r>
    </w:p>
    <w:p>
      <w:pPr>
        <w:pStyle w:val="BodyText"/>
      </w:pPr>
      <w:r>
        <w:t xml:space="preserve">Nhìn thấy phụ thân đi ra, hắn vội vàng bước tới nghênh đón.</w:t>
      </w:r>
    </w:p>
    <w:p>
      <w:pPr>
        <w:pStyle w:val="BodyText"/>
      </w:pPr>
      <w:r>
        <w:t xml:space="preserve">- Phi nhi, có chuyện gì mà phải vội vàng như vậy?</w:t>
      </w:r>
    </w:p>
    <w:p>
      <w:pPr>
        <w:pStyle w:val="BodyText"/>
      </w:pPr>
      <w:r>
        <w:t xml:space="preserve">- Phụ thân, bốn tên thủ hạ mà con phái đi, hôm nay trở về phục mệnh. Con làm theo ý cha, giết người diệt khẩu. Nhưng không ngờ một tên trong số đó vô cùng giảo hoạt, hắn mặc thêm áo giáp mềm trong người. Con đánh một đòn không trúng. Rồi không biết từ đâu xuất hiện thêm một người nữa, đưa tên đó đi rồi!</w:t>
      </w:r>
    </w:p>
    <w:p>
      <w:pPr>
        <w:pStyle w:val="BodyText"/>
      </w:pPr>
      <w:r>
        <w:t xml:space="preserve">- Bị đưa đi rồi?</w:t>
      </w:r>
    </w:p>
    <w:p>
      <w:pPr>
        <w:pStyle w:val="BodyText"/>
      </w:pPr>
      <w:r>
        <w:t xml:space="preserve">Xích Mộc Vương cũng không khỏi giật mình.</w:t>
      </w:r>
    </w:p>
    <w:p>
      <w:pPr>
        <w:pStyle w:val="BodyText"/>
      </w:pPr>
      <w:r>
        <w:t xml:space="preserve">- Là ai, có nhìn rõ không?</w:t>
      </w:r>
    </w:p>
    <w:p>
      <w:pPr>
        <w:pStyle w:val="BodyText"/>
      </w:pPr>
      <w:r>
        <w:t xml:space="preserve">- Người này nhanh như điện xẹt, thoắt ẩn thoắt hiện, chớp mắt một cái đã bay vèo đi mất. Hài nhi cũng không kịp nhìn rõ xem là ai. Nét mặt người đó cũng rất cứng ngắc, chẳng có chút cảm xúc nào. Hắn mặc trang phục dạ hành nên cũng rất khó nhìn ra tuổi tác và tướng mạo.</w:t>
      </w:r>
    </w:p>
    <w:p>
      <w:pPr>
        <w:pStyle w:val="BodyText"/>
      </w:pPr>
      <w:r>
        <w:t xml:space="preserve">Xích Mộc Vương biết người con trai thứ hai của mình làm việc vô cùng cẩn thận, từ xưa đến nay luôn là đối tượng bối dưỡng kế nhiệm trọng điểm. Mặc dù tuổi đời còn rất trẻ nhưng lòng dạ cùng thủ đoạn lại cay độc nhất trong ba đứa con trai.</w:t>
      </w:r>
    </w:p>
    <w:p>
      <w:pPr>
        <w:pStyle w:val="BodyText"/>
      </w:pPr>
      <w:r>
        <w:t xml:space="preserve">Nếu như ngay cả nó cũng phải chịu thua thì thực lực của đối phương e rằng không tầm thường. Theo những gì nó mô tả, thân thủ người này nhanh như điện xẹt, có thể đưa người đi trước mắt nó một cách nhẹ nhàng. Chí ít thực lực người này cũng là Chân Võ Cảnh Bát đẳng. Và cũng rất có khả năng là Chân Võ Cảnh Cửu đẳng.</w:t>
      </w:r>
    </w:p>
    <w:p>
      <w:pPr>
        <w:pStyle w:val="BodyText"/>
      </w:pPr>
      <w:r>
        <w:t xml:space="preserve">Xích Mộc Vương dù sao cũng là kiêu hùng một phương nên không hề tỏ ra bối rối, vừa suy nghĩ một lát liền có ngay chủ ý:</w:t>
      </w:r>
    </w:p>
    <w:p>
      <w:pPr>
        <w:pStyle w:val="BodyText"/>
      </w:pPr>
      <w:r>
        <w:t xml:space="preserve">- Truyền lệnh cho tất cả Chân Võ Cảnh Bát đẳng trong gia tộc một giờ sau tập hợp. Canh phòng cẩn mật, lùng bắt thích khách!</w:t>
      </w:r>
    </w:p>
    <w:p>
      <w:pPr>
        <w:pStyle w:val="BodyText"/>
      </w:pPr>
      <w:r>
        <w:t xml:space="preserve">Thích khách?</w:t>
      </w:r>
    </w:p>
    <w:p>
      <w:pPr>
        <w:pStyle w:val="BodyText"/>
      </w:pPr>
      <w:r>
        <w:t xml:space="preserve">Hạ Vũ Phi ngỡ ngàng nhưng lập tức hiểu ra ngay vấn đề. Thật đáng nể phục, đúng là gừng càng già càng cay. Phụ thân chỉ suy nghĩ một lúc mà đã tìm ra được cách giải quyết tốt nhất.</w:t>
      </w:r>
    </w:p>
    <w:p>
      <w:pPr>
        <w:pStyle w:val="BodyText"/>
      </w:pPr>
      <w:r>
        <w:t xml:space="preserve">Chỉ có dùng hai chữ ‘thích khách’, mới có thể danh chính ngôn thuận đặt Xích Mộc Vương thành vào trạng thái giới nghiêm, thực hiện việc lùng bắt nhưng lại không phải lo bị hao tổn danh tiếng.</w:t>
      </w:r>
    </w:p>
    <w:p>
      <w:pPr>
        <w:pStyle w:val="BodyText"/>
      </w:pPr>
      <w:r>
        <w:t xml:space="preserve">Lệnh của Xích Mộc Vương vừa ban xuống, bốn Chân Võ Cảnh Cửu đẳng và mười một Chân Võ Cảnh Bát đẳng trong Vương phủ ngay lập tức tập hợp đầy đủ.</w:t>
      </w:r>
    </w:p>
    <w:p>
      <w:pPr>
        <w:pStyle w:val="BodyText"/>
      </w:pPr>
      <w:r>
        <w:t xml:space="preserve">- Chư vị, có chuyện khẩn cấp nên đêm khuya mới triệu tập mọi người. Mong mọi người thông cảm. Cụ thể chuyện xảy ra ra sao, Phi nhi sẽ giải thích với mọi người ngay bây giờ. Yêu cầu của ta chỉ có một, nhất định phải bắt được hung thủ đã đột nhập vào Vương phủ về quy án!</w:t>
      </w:r>
    </w:p>
    <w:p>
      <w:pPr>
        <w:pStyle w:val="BodyText"/>
      </w:pPr>
      <w:r>
        <w:t xml:space="preserve">Hạ Vũ Phi nói:</w:t>
      </w:r>
    </w:p>
    <w:p>
      <w:pPr>
        <w:pStyle w:val="BodyText"/>
      </w:pPr>
      <w:r>
        <w:t xml:space="preserve">- Tên hung thủ đó đột nhập từ phía hậu viện, giết chết ba hộ vệ thân cận của ta và bắt đi một người. Còn thực lực của hắn chí ít cũng phải là Chân Võ Cảnh Bát đẳng, thậm chí cũng có khả năng đạt đến Cửu đẳng. Ta muốn mời bốn vị Trưởng lão Cửu đẳng mỗi người dẫn theo một đội, phân thành bốn đội, chia ra bốn cánh Đông, Tây, Nam, Bắc mở rộng tìm kiếm! Mười một vị Trưởng lão Bát đẳng, ba người ở lại Vương phủ tuần tra đêm, tám người còn lại đi theo Trưởng lão Cửu đẳng truy bắt hung thủ!</w:t>
      </w:r>
    </w:p>
    <w:p>
      <w:pPr>
        <w:pStyle w:val="BodyText"/>
      </w:pPr>
      <w:r>
        <w:t xml:space="preserve">Xích Mộc Vương gật gật đầu:</w:t>
      </w:r>
    </w:p>
    <w:p>
      <w:pPr>
        <w:pStyle w:val="BodyText"/>
      </w:pPr>
      <w:r>
        <w:t xml:space="preserve">- Cứ làm theo những gì Phi nhi sắp xếp. Nếu như trong quá trình lùng bắt kẻ nào dám cản trở, giết không tha!</w:t>
      </w:r>
    </w:p>
    <w:p>
      <w:pPr>
        <w:pStyle w:val="BodyText"/>
      </w:pPr>
      <w:r>
        <w:t xml:space="preserve">Xích Mộc Vương bây giờ đã thể hiện rõ khí phách của một thế hệ kiêu hùng, sát khí ngập tràn trong mắt ông, ông chẳng hề che giấu sự giận dữ của mình lúc này.</w:t>
      </w:r>
    </w:p>
    <w:p>
      <w:pPr>
        <w:pStyle w:val="BodyText"/>
      </w:pPr>
      <w:r>
        <w:t xml:space="preserve">- Xuất phát!</w:t>
      </w:r>
    </w:p>
    <w:p>
      <w:pPr>
        <w:pStyle w:val="BodyText"/>
      </w:pPr>
      <w:r>
        <w:t xml:space="preserve">Xích Mộc Vương hét lên một tiếng như sấm, bốn đội vây bắt hàng ngũ chỉnh tề, nhân mã đầy đủ, lập tức hành động.</w:t>
      </w:r>
    </w:p>
    <w:p>
      <w:pPr>
        <w:pStyle w:val="BodyText"/>
      </w:pPr>
      <w:r>
        <w:t xml:space="preserve">Hạ Vũ Phi thấy mặt Xích Mộc Vương đanh lại, cảm thấy có chút bất an, nói giọng biết lỗi:</w:t>
      </w:r>
    </w:p>
    <w:p>
      <w:pPr>
        <w:pStyle w:val="BodyText"/>
      </w:pPr>
      <w:r>
        <w:t xml:space="preserve">- Phụ vương, là do hài nhi sơ suất, mong Phụ vương trách tội để hài nhi được yên lòng.</w:t>
      </w:r>
    </w:p>
    <w:p>
      <w:pPr>
        <w:pStyle w:val="BodyText"/>
      </w:pPr>
      <w:r>
        <w:t xml:space="preserve">Xích Mộc Vương khoát tay:</w:t>
      </w:r>
    </w:p>
    <w:p>
      <w:pPr>
        <w:pStyle w:val="BodyText"/>
      </w:pPr>
      <w:r>
        <w:t xml:space="preserve">- Phi nhi, Phụ vương vẫn chưa đến mức hồ đồ đâu. Chuyện này đúng là con sơ suất thật nhưng cũng là ngoài ý muốn. Nếu như không có kẻ thứ ba can dự vào thì tên thủ hạ cũng không thoát khỏi đòn thứ hai của con. Vì vậy, trách nhiệm chính không phải do con.</w:t>
      </w:r>
    </w:p>
    <w:p>
      <w:pPr>
        <w:pStyle w:val="BodyText"/>
      </w:pPr>
      <w:r>
        <w:t xml:space="preserve">- Phụ vương, cha đoán chuyện này là do ai làm?</w:t>
      </w:r>
    </w:p>
    <w:p>
      <w:pPr>
        <w:pStyle w:val="BodyText"/>
      </w:pPr>
      <w:r>
        <w:t xml:space="preserve">Hạ Vũ Phi cẩn thận hỏi.</w:t>
      </w:r>
    </w:p>
    <w:p>
      <w:pPr>
        <w:pStyle w:val="BodyText"/>
      </w:pPr>
      <w:r>
        <w:t xml:space="preserve">Sắc mặt Xích Mộc Vương hơi dịu lại, trầm ngâm nói:</w:t>
      </w:r>
    </w:p>
    <w:p>
      <w:pPr>
        <w:pStyle w:val="BodyText"/>
      </w:pPr>
      <w:r>
        <w:t xml:space="preserve">- Khi chưa có manh mối nào thì chuyện phỏng đoán chỉ làm tăng thêm phiền não thôi. Với năng lực của Tứ Đại Trưởng lão Cửu đẳng, ta tin là bọn họ có thể bắt hung thủ về quy án. Lúc đó, mọi chuyện sẽ được giải quyết êm thấm.</w:t>
      </w:r>
    </w:p>
    <w:p>
      <w:pPr>
        <w:pStyle w:val="BodyText"/>
      </w:pPr>
      <w:r>
        <w:t xml:space="preserve">Khóe miệng Hạ Vũ Phi hơi động đậy nhưng hắn không nói thêm điều gì.</w:t>
      </w:r>
    </w:p>
    <w:p>
      <w:pPr>
        <w:pStyle w:val="BodyText"/>
      </w:pPr>
      <w:r>
        <w:t xml:space="preserve">Xích Mộc Vương đột nhiên hỏi:</w:t>
      </w:r>
    </w:p>
    <w:p>
      <w:pPr>
        <w:pStyle w:val="BodyText"/>
      </w:pPr>
      <w:r>
        <w:t xml:space="preserve">- Phi nhi, mấy năm nay chúng ta đã tìm được bao nhiêu trinh nữ sinh năm mão tháng mão ngày mão giờ mão khắc mão trên Xích Mộc Lĩnh rồi? Còn cách con số 360 bao nhiêu?</w:t>
      </w:r>
    </w:p>
    <w:p>
      <w:pPr>
        <w:pStyle w:val="BodyText"/>
      </w:pPr>
      <w:r>
        <w:t xml:space="preserve">- Thưa Phụ vương, mấy năm nay tổng cộng đã thu thập được 268 người còn cách con số 360 một chút nữa. Ba, bốn năm nữa có lẽ sẽ gom đủ.</w:t>
      </w:r>
    </w:p>
    <w:p>
      <w:pPr>
        <w:pStyle w:val="BodyText"/>
      </w:pPr>
      <w:r>
        <w:t xml:space="preserve">- Còn phải ba, bốn năm nữa à?</w:t>
      </w:r>
    </w:p>
    <w:p>
      <w:pPr>
        <w:pStyle w:val="BodyText"/>
      </w:pPr>
      <w:r>
        <w:t xml:space="preserve">Xích Mộc Vương trầm ngâm, gõ gõ ngón tay lên bàn:</w:t>
      </w:r>
    </w:p>
    <w:p>
      <w:pPr>
        <w:pStyle w:val="BodyText"/>
      </w:pPr>
      <w:r>
        <w:t xml:space="preserve">- Ba, bốn năm, nói dài không phải là dài. Con thông báo với đại ca con, bảo nó ráng kiên nhẫn thêm chút nữa. Dù sao nó cũng đã là đệ tử của Cực Âm Lão Nhân rồi, vào Tiên Thiên chỉ là chuyện sớm muộn thôi.</w:t>
      </w:r>
    </w:p>
    <w:p>
      <w:pPr>
        <w:pStyle w:val="BodyText"/>
      </w:pPr>
      <w:r>
        <w:t xml:space="preserve">- Được, lát nữa hài nhi sẽ đi ngay.</w:t>
      </w:r>
    </w:p>
    <w:p>
      <w:pPr>
        <w:pStyle w:val="BodyText"/>
      </w:pPr>
      <w:r>
        <w:t xml:space="preserve">Hạ Vũ Phi gật gật đầu nhận lời. Rồi hắn lại hỏi, vẻ ngập ngừng:</w:t>
      </w:r>
    </w:p>
    <w:p>
      <w:pPr>
        <w:pStyle w:val="BodyText"/>
      </w:pPr>
      <w:r>
        <w:t xml:space="preserve">- Phụ vương, lần Thí luyện Võ đồng tại Sơn mạch Thiên Khấp này, Tam đệ chẳng may mất vị trí Quán quân. Phụ thân có thấy chuyện này còn có ẩn tình gì khác không?</w:t>
      </w:r>
    </w:p>
    <w:p>
      <w:pPr>
        <w:pStyle w:val="BodyText"/>
      </w:pPr>
      <w:r>
        <w:t xml:space="preserve">- Ẩn tình? Phi nhi, có thể là ẩn tình gì?</w:t>
      </w:r>
    </w:p>
    <w:p>
      <w:pPr>
        <w:pStyle w:val="BodyText"/>
      </w:pPr>
      <w:r>
        <w:t xml:space="preserve">Hạ Vũ Phi suy nghĩ một lát rồi mới cả gan nói:</w:t>
      </w:r>
    </w:p>
    <w:p>
      <w:pPr>
        <w:pStyle w:val="BodyText"/>
      </w:pPr>
      <w:r>
        <w:t xml:space="preserve">- Liệu có phải Hoàng thất cố ý chèn ép, không muốn danh tiếng của Tứ Đại Lĩnh ta quá thịnh? Sợ danh tiếng Vương lĩnh nổi hơn cả danh tiếng Đế Đô?</w:t>
      </w:r>
    </w:p>
    <w:p>
      <w:pPr>
        <w:pStyle w:val="BodyText"/>
      </w:pPr>
      <w:r>
        <w:t xml:space="preserve">Xích Mộc Vương cười nhạt, lắc đầu:</w:t>
      </w:r>
    </w:p>
    <w:p>
      <w:pPr>
        <w:pStyle w:val="BodyText"/>
      </w:pPr>
      <w:r>
        <w:t xml:space="preserve">- Hoàng thất? Hoàng đế Bệ hạ không có quá nhiều quyền phát ngôn trước Chân Võ Thánh Địa. Ta nghe nói, lần này ở Đế Đô, một gã Võ đồng tham gia Thí luyện đã đánh thẳng vào mặt Quốc cữu gia, đập tan chiêu bài mà đích thân Ban Quý phi hạ bút tặng. Chuyện này chẳng khác gì đánh vào mặt Ban Quý phi. Nhưng Hoàng đế Bệ hạ chẳng có biểu hiện gì.</w:t>
      </w:r>
    </w:p>
    <w:p>
      <w:pPr>
        <w:pStyle w:val="BodyText"/>
      </w:pPr>
      <w:r>
        <w:t xml:space="preserve">- Chuyện này là vì sao?</w:t>
      </w:r>
    </w:p>
    <w:p>
      <w:pPr>
        <w:pStyle w:val="BodyText"/>
      </w:pPr>
      <w:r>
        <w:t xml:space="preserve">- Bởi vì Võ đồng đó được Chân Võ Thánh Địa chống lưng, Đại Tôn giả đích thân xuất mã làm cho Quốc cữu gia mặt sắt như đất, chẳng dám ho he điều gì ngoan ngoãn ngừng hết mọi hoạt động kinh doanh để chỉnh đốn lại. Ha ha, Phi nhi, con nói có phải Hoàng đế Bệ hạ quá sợ Chân Võ Thánh Địa quá không?</w:t>
      </w:r>
    </w:p>
    <w:p>
      <w:pPr>
        <w:pStyle w:val="BodyText"/>
      </w:pPr>
      <w:r>
        <w:t xml:space="preserve">- Phụ vương, hài nhi hiếu kỳ chuyện gã Võ đồng được Chân Võ Thánh Địa chống lưng là ai hơn?</w:t>
      </w:r>
    </w:p>
    <w:p>
      <w:pPr>
        <w:pStyle w:val="BodyText"/>
      </w:pPr>
      <w:r>
        <w:t xml:space="preserve">Sắc mặt Xích Mộc Vương lại sầm xuống, khấu khí vô cùng lạnh lùng:</w:t>
      </w:r>
    </w:p>
    <w:p>
      <w:pPr>
        <w:pStyle w:val="BodyText"/>
      </w:pPr>
      <w:r>
        <w:t xml:space="preserve">- Còn có thể là ai?</w:t>
      </w:r>
    </w:p>
    <w:p>
      <w:pPr>
        <w:pStyle w:val="BodyText"/>
      </w:pPr>
      <w:r>
        <w:t xml:space="preserve">- Tần Vô Song?</w:t>
      </w:r>
    </w:p>
    <w:p>
      <w:pPr>
        <w:pStyle w:val="BodyText"/>
      </w:pPr>
      <w:r>
        <w:t xml:space="preserve">- Chính là tên tiểu tử này!</w:t>
      </w:r>
    </w:p>
    <w:p>
      <w:pPr>
        <w:pStyle w:val="BodyText"/>
      </w:pPr>
      <w:r>
        <w:t xml:space="preserve">Nét mặt Xích Mộc Vương đột nhiên trở nên dữ tợn:</w:t>
      </w:r>
    </w:p>
    <w:p>
      <w:pPr>
        <w:pStyle w:val="BodyText"/>
      </w:pPr>
      <w:r>
        <w:t xml:space="preserve">- Tên tiểu tử đó là yêu nghiệt không biết từ đâu xuất hiện, một mình giành những 600 tích điểm. Bổn vương nghi ngờ không biết có phải Chân Võ Thánh Địa cố tình buông lỏng, chèn ép danh tiếng Tứ Đại Vương Tộc chúng ta không?</w:t>
      </w:r>
    </w:p>
    <w:p>
      <w:pPr>
        <w:pStyle w:val="BodyText"/>
      </w:pPr>
      <w:r>
        <w:t xml:space="preserve">- Chân Võ Thánh Địa chèn ép? Tứ Đại Vương Tộc chúng ta không thù không oán với Chân Võ Thánh Địa, sao họ phải chèn ép chúng ta?</w:t>
      </w:r>
    </w:p>
    <w:p>
      <w:pPr>
        <w:pStyle w:val="BodyText"/>
      </w:pPr>
      <w:r>
        <w:t xml:space="preserve">Hạ Vũ Phi băn khoăn không hiểu.</w:t>
      </w:r>
    </w:p>
    <w:p>
      <w:pPr>
        <w:pStyle w:val="BodyText"/>
      </w:pPr>
      <w:r>
        <w:t xml:space="preserve">Xích Mộc Vương cười nhạt liền mấy tiếng nhưng không trả lời mà khẩu khí lại trở nên vô cùng cổ quái:</w:t>
      </w:r>
    </w:p>
    <w:p>
      <w:pPr>
        <w:pStyle w:val="BodyText"/>
      </w:pPr>
      <w:r>
        <w:t xml:space="preserve">- Tần Vô Song, Tần gia trấn Đông Lâm, chỉ là một Hào môn mới phát mà thôi, con cháu quý tộc hạ phẩm thì làm sao có thực lực xuất chúng như vậy được?</w:t>
      </w:r>
    </w:p>
    <w:p>
      <w:pPr>
        <w:pStyle w:val="BodyText"/>
      </w:pPr>
      <w:r>
        <w:t xml:space="preserve">- Phụ thân, hay là phái người đi thăm dò hắn?</w:t>
      </w:r>
    </w:p>
    <w:p>
      <w:pPr>
        <w:pStyle w:val="BodyText"/>
      </w:pPr>
      <w:r>
        <w:t xml:space="preserve">Đột như đột nhiên nghĩ ra điều gì, Hạ Vũ Phi lại nói:</w:t>
      </w:r>
    </w:p>
    <w:p>
      <w:pPr>
        <w:pStyle w:val="BodyText"/>
      </w:pPr>
      <w:r>
        <w:t xml:space="preserve">- Nói về Tần gia trấn Đông Lâm, lần này trong số nữ tử bắt được có một người là con gái Tần gia trấn Đông Lâm. Phụ vương, hay là đi hỏi xem sao?</w:t>
      </w:r>
    </w:p>
    <w:p>
      <w:pPr>
        <w:pStyle w:val="BodyText"/>
      </w:pPr>
      <w:r>
        <w:t xml:space="preserve">- Ồ?</w:t>
      </w:r>
    </w:p>
    <w:p>
      <w:pPr>
        <w:pStyle w:val="BodyText"/>
      </w:pPr>
      <w:r>
        <w:t xml:space="preserve">Hai mắt Xích Mộc Vương đột nhiên sáng lên:</w:t>
      </w:r>
    </w:p>
    <w:p>
      <w:pPr>
        <w:pStyle w:val="BodyText"/>
      </w:pPr>
      <w:r>
        <w:t xml:space="preserve">- Nhốt ở đâu?</w:t>
      </w:r>
    </w:p>
    <w:p>
      <w:pPr>
        <w:pStyle w:val="BodyText"/>
      </w:pPr>
      <w:r>
        <w:t xml:space="preserve">- Chỗ cũ, trường đua ngựa phía Đông.</w:t>
      </w:r>
    </w:p>
    <w:p>
      <w:pPr>
        <w:pStyle w:val="BodyText"/>
      </w:pPr>
      <w:r>
        <w:t xml:space="preserve">Xích Mộc Vương đứng bật dậy:</w:t>
      </w:r>
    </w:p>
    <w:p>
      <w:pPr>
        <w:pStyle w:val="BodyText"/>
      </w:pPr>
      <w:r>
        <w:t xml:space="preserve">- Tốt, sáng sớm mai con đi chuẩn bị, nhốt riêng cô ta vào một gian, Phụ vương sẽ đích thân đi hỏi.</w:t>
      </w:r>
    </w:p>
    <w:p>
      <w:pPr>
        <w:pStyle w:val="BodyText"/>
      </w:pPr>
      <w:r>
        <w:t xml:space="preserve">- Vâng.</w:t>
      </w:r>
    </w:p>
    <w:p>
      <w:pPr>
        <w:pStyle w:val="BodyText"/>
      </w:pPr>
      <w:r>
        <w:t xml:space="preserve">o0o</w:t>
      </w:r>
    </w:p>
    <w:p>
      <w:pPr>
        <w:pStyle w:val="BodyText"/>
      </w:pPr>
      <w:r>
        <w:t xml:space="preserve">Trong bóng đêm, phải vác theo một người nhưng Tần Vô Song không hề có ý định dừng lại, đến thẳng địa điểm bí mật của Đồng Dao. Ném người này xuống đất, hắn chẳng vội vàng giải huyệt mà lạnh lùng nhìn khắp một lượt, không giấu nổi sát khí trong mắt.</w:t>
      </w:r>
    </w:p>
    <w:p>
      <w:pPr>
        <w:pStyle w:val="BodyText"/>
      </w:pPr>
      <w:r>
        <w:t xml:space="preserve">Đây chỉ là đòn tâm lý, nếu muốn hắn ngoan ngoãn mở miệng thì phải phá hủy được hàng rào tâm lý, lúc ấy hỏi một đáp mười, biết gì nói nấy, nói mãi không thôi.</w:t>
      </w:r>
    </w:p>
    <w:p>
      <w:pPr>
        <w:pStyle w:val="Compact"/>
      </w:pPr>
      <w:r>
        <w:t xml:space="preserve">Ủng hộ chỉ với 1 click và 5s ! (adf.ly/4EmoB)</w:t>
      </w:r>
      <w:r>
        <w:br w:type="textWrapping"/>
      </w:r>
      <w:r>
        <w:br w:type="textWrapping"/>
      </w:r>
    </w:p>
    <w:p>
      <w:pPr>
        <w:pStyle w:val="Heading2"/>
      </w:pPr>
      <w:bookmarkStart w:id="140" w:name="chương-118"/>
      <w:bookmarkEnd w:id="140"/>
      <w:r>
        <w:t xml:space="preserve">118. Chương 11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18: Kẻ nào cản ta, chết!</w:t>
      </w:r>
    </w:p>
    <w:p>
      <w:pPr>
        <w:pStyle w:val="BodyText"/>
      </w:pPr>
      <w:r>
        <w:t xml:space="preserve">Nhóm dịch: black</w:t>
      </w:r>
    </w:p>
    <w:p>
      <w:pPr>
        <w:pStyle w:val="BodyText"/>
      </w:pPr>
      <w:r>
        <w:t xml:space="preserve">Nguồn: Vipvanda</w:t>
      </w:r>
    </w:p>
    <w:p>
      <w:pPr>
        <w:pStyle w:val="BodyText"/>
      </w:pPr>
      <w:r>
        <w:t xml:space="preserve">Tên áo đen bị Tần Vô Song nhìn, đầu óc quay cuồng tê dại như vừa bị rơi xuống khe băng.</w:t>
      </w:r>
    </w:p>
    <w:p>
      <w:pPr>
        <w:pStyle w:val="BodyText"/>
      </w:pPr>
      <w:r>
        <w:t xml:space="preserve">- Ta cứu ngươi một mạng, đúng không?</w:t>
      </w:r>
    </w:p>
    <w:p>
      <w:pPr>
        <w:pStyle w:val="BodyText"/>
      </w:pPr>
      <w:r>
        <w:t xml:space="preserve">Cuối cùng Tần Vô Song cũng chịu mở lời, khẩu khí lạnh lùng. Tên áo đen bị điểm huyệt toàn thân chỉ có thể chớp chớp mắt thể hiện đồng ý.</w:t>
      </w:r>
    </w:p>
    <w:p>
      <w:pPr>
        <w:pStyle w:val="BodyText"/>
      </w:pPr>
      <w:r>
        <w:t xml:space="preserve">- Cái mạng ngươi bây giờ là do ta cứu, ta cũng có thể lấy đi bất cứ lúc nào. Bây giờ xem ngươi có thể tự cứu mạng mình được hay không.</w:t>
      </w:r>
    </w:p>
    <w:p>
      <w:pPr>
        <w:pStyle w:val="BodyText"/>
      </w:pPr>
      <w:r>
        <w:t xml:space="preserve">Nói xong, hắn ngừng lại giây lát rồi giải hết huyệt trên người tên áo đen. Tên áo đen ánh mắt nhấp nháy bất định, mặt vàng như đất nói:</w:t>
      </w:r>
    </w:p>
    <w:p>
      <w:pPr>
        <w:pStyle w:val="BodyText"/>
      </w:pPr>
      <w:r>
        <w:t xml:space="preserve">- Muốn ta làm gì?</w:t>
      </w:r>
    </w:p>
    <w:p>
      <w:pPr>
        <w:pStyle w:val="BodyText"/>
      </w:pPr>
      <w:r>
        <w:t xml:space="preserve">- Rất đơn giản, ta hỏi cái gì, ngươi trả lời cái đó. Đây là cơ hội duy nhất để ngươi tự cứu mạng mình.</w:t>
      </w:r>
    </w:p>
    <w:p>
      <w:pPr>
        <w:pStyle w:val="BodyText"/>
      </w:pPr>
      <w:r>
        <w:t xml:space="preserve">Khẩu khí của Tần Vô Song không nặng nhưng lạnh lẽo như dao, dường như chẳng có chút hơi thở nào của con người.</w:t>
      </w:r>
    </w:p>
    <w:p>
      <w:pPr>
        <w:pStyle w:val="BodyText"/>
      </w:pPr>
      <w:r>
        <w:t xml:space="preserve">- Nên nhớ, ta không muốn nghe nửa lời nói dối. Nếu như ngươi muốn chơi đùa với mạng sống của mình thì cứ việc. Rõ chưa?</w:t>
      </w:r>
    </w:p>
    <w:p>
      <w:pPr>
        <w:pStyle w:val="BodyText"/>
      </w:pPr>
      <w:r>
        <w:t xml:space="preserve">- Hiểu, hiểu.</w:t>
      </w:r>
    </w:p>
    <w:p>
      <w:pPr>
        <w:pStyle w:val="BodyText"/>
      </w:pPr>
      <w:r>
        <w:t xml:space="preserve">Tên áo đen không hề nghi ngờ chuyện người đang ngồi trước mặt có khả năng lấy mạng sống của mình.</w:t>
      </w:r>
    </w:p>
    <w:p>
      <w:pPr>
        <w:pStyle w:val="BodyText"/>
      </w:pPr>
      <w:r>
        <w:t xml:space="preserve">- Được, câu hỏi thứ nhất. Chuyện những thiếu nữ ở Xích Mộc Lĩnh mất tích có phải liên quan đến Xích Mộc Vương hay không?</w:t>
      </w:r>
    </w:p>
    <w:p>
      <w:pPr>
        <w:pStyle w:val="BodyText"/>
      </w:pPr>
      <w:r>
        <w:t xml:space="preserve">- Có liên quan. Đó chính là mệnh lệnh của Xích Mộc Vương, Hạ Vũ Phi phụ trách chủ trì.</w:t>
      </w:r>
    </w:p>
    <w:p>
      <w:pPr>
        <w:pStyle w:val="BodyText"/>
      </w:pPr>
      <w:r>
        <w:t xml:space="preserve">Tên áo đen trả lời rất ngắn gọn, không hề lắp bắp.</w:t>
      </w:r>
    </w:p>
    <w:p>
      <w:pPr>
        <w:pStyle w:val="BodyText"/>
      </w:pPr>
      <w:r>
        <w:t xml:space="preserve">- Quả nhiên!</w:t>
      </w:r>
    </w:p>
    <w:p>
      <w:pPr>
        <w:pStyle w:val="BodyText"/>
      </w:pPr>
      <w:r>
        <w:t xml:space="preserve">Ánh mắt Tần Vô Song lóe lên một tia giận dữ:</w:t>
      </w:r>
    </w:p>
    <w:p>
      <w:pPr>
        <w:pStyle w:val="BodyText"/>
      </w:pPr>
      <w:r>
        <w:t xml:space="preserve">- Thật đáng hận, kẻ khốn kiếp hãm hại con dân trên lãnh địa của mình mà cũng xứng đáng làm Vương?</w:t>
      </w:r>
    </w:p>
    <w:p>
      <w:pPr>
        <w:pStyle w:val="BodyText"/>
      </w:pPr>
      <w:r>
        <w:t xml:space="preserve">- Câu hỏi thứ hai, gần đây các ngươi có đi trấn Đông Lâm của quận La Giang bắt một cô gái tên Tần Tụ không?</w:t>
      </w:r>
    </w:p>
    <w:p>
      <w:pPr>
        <w:pStyle w:val="BodyText"/>
      </w:pPr>
      <w:r>
        <w:t xml:space="preserve">- Các hạ, chúng ta chỉ là thủ hạ của Hạ Vũ Phi, chuyện bắt người do tâm phúc của Hạ Vũ Phi làm. Chúng ta không có quyền hỏi tới.</w:t>
      </w:r>
    </w:p>
    <w:p>
      <w:pPr>
        <w:pStyle w:val="BodyText"/>
      </w:pPr>
      <w:r>
        <w:t xml:space="preserve">Tần Vô Song trừng mắt:</w:t>
      </w:r>
    </w:p>
    <w:p>
      <w:pPr>
        <w:pStyle w:val="BodyText"/>
      </w:pPr>
      <w:r>
        <w:t xml:space="preserve">- Làm thế nào để tìm được những kẻ bắt người đó?</w:t>
      </w:r>
    </w:p>
    <w:p>
      <w:pPr>
        <w:pStyle w:val="BodyText"/>
      </w:pPr>
      <w:r>
        <w:t xml:space="preserve">- Chúng ta mỗi người đều được phân công, những người không liên quan thật không thể nào biết được việc của nhau. Câu hỏi này e là chỉ có Hạ Vũ Phi mới trả lời các hạ được.</w:t>
      </w:r>
    </w:p>
    <w:p>
      <w:pPr>
        <w:pStyle w:val="BodyText"/>
      </w:pPr>
      <w:r>
        <w:t xml:space="preserve">Cơn giận trong lòng Tần Vô Song mỗi lúc một lớn, hắn trầm giọng quát:</w:t>
      </w:r>
    </w:p>
    <w:p>
      <w:pPr>
        <w:pStyle w:val="BodyText"/>
      </w:pPr>
      <w:r>
        <w:t xml:space="preserve">- Cái này không biết, cái kia cũng không biết, cái mạng này của ngươi đã mất một nửa rồi. Vậy ta hỏi ngươi, các ngươi bắt nhiều con gái như vậy rốt cục là để làm gì? Có phải để mua vui cho Xích Mộc Vương không? Nhốt ở đâu?</w:t>
      </w:r>
    </w:p>
    <w:p>
      <w:pPr>
        <w:pStyle w:val="BodyText"/>
      </w:pPr>
      <w:r>
        <w:t xml:space="preserve">- Chuyện này, Xích Mộc Vương cả đời kiêu hùng, về phương diện nữ sắc cũng không đến nỗi thèm khát, biến thái vậy. Hình như bắt nhiều con gái như thế để dùng vào chuyện khác. Cụ thể nhốt ở đâu tiểu nhân chưa bao giờ được biết. Nhưng theo những điều mà thường ngày tiểu nhân cùng đồng đạo cùng nhau bàn luận vui thì hình như không nhốt bên trong Xích Mộc Vương Phủ.</w:t>
      </w:r>
    </w:p>
    <w:p>
      <w:pPr>
        <w:pStyle w:val="BodyText"/>
      </w:pPr>
      <w:r>
        <w:t xml:space="preserve">Tần Vô Song lộ vẻ trầm tư, xem ra hôm nay bắt tên này chỉ có thể xác nhận chuyện mất tích của tỷ tỷ có liên quan đến Xích Mộc Vương Phủ. Nếu muốn tìm thêm được nhiều manh mối e rằng có chút khó khăn. Nhưng có thể xác định liên quan đến Xích Mộc Vương Phủ, thế là đã đủ rồi.</w:t>
      </w:r>
    </w:p>
    <w:p>
      <w:pPr>
        <w:pStyle w:val="BodyText"/>
      </w:pPr>
      <w:r>
        <w:t xml:space="preserve">Những manh mối khác đều là chuyện sau này. Chỉ cần xác định được vậy là Tần Vô Song đã có cách.</w:t>
      </w:r>
    </w:p>
    <w:p>
      <w:pPr>
        <w:pStyle w:val="BodyText"/>
      </w:pPr>
      <w:r>
        <w:t xml:space="preserve">Đang định nói chuyện thì bên ngoài thoáng qua một bóng người, là Đồng Dao.</w:t>
      </w:r>
    </w:p>
    <w:p>
      <w:pPr>
        <w:pStyle w:val="BodyText"/>
      </w:pPr>
      <w:r>
        <w:t xml:space="preserve">- Tần công tử, phải chuyển địa điểm rồi. Tất cả cao thủ của Xích Mộc Vương Phủ đều đã xuất động, chia làm bốn đội tỏa đều Đông Tây Nam Bắc nhằm kéo một mẻ lớn. Nơi này sớm muộn rồi sẽ không an toàn.</w:t>
      </w:r>
    </w:p>
    <w:p>
      <w:pPr>
        <w:pStyle w:val="BodyText"/>
      </w:pPr>
      <w:r>
        <w:t xml:space="preserve">Tần Vô Song gật gật đầu:</w:t>
      </w:r>
    </w:p>
    <w:p>
      <w:pPr>
        <w:pStyle w:val="BodyText"/>
      </w:pPr>
      <w:r>
        <w:t xml:space="preserve">- Tốt lắm, Đồng tiểu thư, cô mau rời đi, chỗ này không những không an toàn mà ta cũng không có ý định lưu lại đây.</w:t>
      </w:r>
    </w:p>
    <w:p>
      <w:pPr>
        <w:pStyle w:val="BodyText"/>
      </w:pPr>
      <w:r>
        <w:t xml:space="preserve">Đồng Dao ngạc nhiên:</w:t>
      </w:r>
    </w:p>
    <w:p>
      <w:pPr>
        <w:pStyle w:val="BodyText"/>
      </w:pPr>
      <w:r>
        <w:t xml:space="preserve">- Tần công tử định đi đâu?</w:t>
      </w:r>
    </w:p>
    <w:p>
      <w:pPr>
        <w:pStyle w:val="BodyText"/>
      </w:pPr>
      <w:r>
        <w:t xml:space="preserve">- Ta đến từ đâu thì sẽ quay về đó!</w:t>
      </w:r>
    </w:p>
    <w:p>
      <w:pPr>
        <w:pStyle w:val="BodyText"/>
      </w:pPr>
      <w:r>
        <w:t xml:space="preserve">Khẩu khí của Tần Vô Song lành lạnh, ánh mắt thì lóe lên một tia sát khí.</w:t>
      </w:r>
    </w:p>
    <w:p>
      <w:pPr>
        <w:pStyle w:val="BodyText"/>
      </w:pPr>
      <w:r>
        <w:t xml:space="preserve">- Huynh lại định đến Xích Mộc Vương Phủ?</w:t>
      </w:r>
    </w:p>
    <w:p>
      <w:pPr>
        <w:pStyle w:val="BodyText"/>
      </w:pPr>
      <w:r>
        <w:t xml:space="preserve">Đồng Dao không tin vào phán đoán của mình.</w:t>
      </w:r>
    </w:p>
    <w:p>
      <w:pPr>
        <w:pStyle w:val="BodyText"/>
      </w:pPr>
      <w:r>
        <w:t xml:space="preserve">- Đồng tiểu thư không phải nói cao thủ của Xích Mộc Vương Phủ đều đi lùng bắt rồi sao? Đúng lúc tại đó đã không còn ai, ta mà đến bái phỏng, nhất định sẽ cho Xích Mộc Vương các hạ một niềm vui bất ngờ.</w:t>
      </w:r>
    </w:p>
    <w:p>
      <w:pPr>
        <w:pStyle w:val="BodyText"/>
      </w:pPr>
      <w:r>
        <w:t xml:space="preserve">Một chút tà khí phảng phất xuất hiện trên gương mặt trẻ trung của Tần Vô Song. Rõ ràng sự phẫn nộ thù hận trong lòng hắn đã lên tới cực điểm.</w:t>
      </w:r>
    </w:p>
    <w:p>
      <w:pPr>
        <w:pStyle w:val="BodyText"/>
      </w:pPr>
      <w:r>
        <w:t xml:space="preserve">Vương tộc, chủ một Lĩnh, không những không làm điều gì cho con dân, ngược lại còn hãm hại con dân. Loại hại dân hại nước này bất kể là đời này hay kiếp trước, Tần Vô Song đều hận vô cùng. Điều mấu chốt là lần này Xích Mộc Vương lại động vào tỷ tỷ của hắn.</w:t>
      </w:r>
    </w:p>
    <w:p>
      <w:pPr>
        <w:pStyle w:val="BodyText"/>
      </w:pPr>
      <w:r>
        <w:t xml:space="preserve">Người nhà là tài phú quý giá nhất kiếp này của Tần Vô Song. Tu hành võ đạo, tài phú địa vị đều phải dựa vào nỗ lực bản thân mới có được. Mà người thân thì không thể thay thế được… Có thì có, một khi đã mất là mất đi vĩnh viễn, không bao giờ có cơ hội lấy lại được!</w:t>
      </w:r>
    </w:p>
    <w:p>
      <w:pPr>
        <w:pStyle w:val="BodyText"/>
      </w:pPr>
      <w:r>
        <w:t xml:space="preserve">- Tần công tử, bên cạnh Xích Mộc Vương có rất nhiều cao thủ mà bản thân hắn cũng là cao thủ đỉnh cấp. Xích Mộc Vương Phủ có thể gọi là nơi ngọa hổ tàng long. Huynh đi thăm dò lần thứ hai, e rằng bọn họ sớm đã bày sẵn trận chờ đợi rồi.</w:t>
      </w:r>
    </w:p>
    <w:p>
      <w:pPr>
        <w:pStyle w:val="BodyText"/>
      </w:pPr>
      <w:r>
        <w:t xml:space="preserve">- Ngọa hổ tàng long?</w:t>
      </w:r>
    </w:p>
    <w:p>
      <w:pPr>
        <w:pStyle w:val="BodyText"/>
      </w:pPr>
      <w:r>
        <w:t xml:space="preserve">Tần Vô Song xùy nhẹ một tiếng khinh bỉ:</w:t>
      </w:r>
    </w:p>
    <w:p>
      <w:pPr>
        <w:pStyle w:val="BodyText"/>
      </w:pPr>
      <w:r>
        <w:t xml:space="preserve">- Ta thấy là tàng ô nạp khấu mới đúng. Dù Xích Mộc Vương Phủ có núi đao biển lửa, chỉ cần là kẻ thù của ta, ta cũng khiến hắn núi đao cũng đổ, biển lửa cũng tắt! Đồng tiểu thư, Thanh sơn bất cải, Lục thủy thường lưu, hôm nay xin cáo từ ở đây!</w:t>
      </w:r>
    </w:p>
    <w:p>
      <w:pPr>
        <w:pStyle w:val="BodyText"/>
      </w:pPr>
      <w:r>
        <w:t xml:space="preserve">Nói đoạn hắn xách theo tên áo đen, hai ba bước đã biến mất trong đêm tối.</w:t>
      </w:r>
    </w:p>
    <w:p>
      <w:pPr>
        <w:pStyle w:val="BodyText"/>
      </w:pPr>
      <w:r>
        <w:t xml:space="preserve">Đồng Dao buồn bã nhìn theo bóng dáng Tần Vô Song, miệng lầm bầm:</w:t>
      </w:r>
    </w:p>
    <w:p>
      <w:pPr>
        <w:pStyle w:val="BodyText"/>
      </w:pPr>
      <w:r>
        <w:t xml:space="preserve">- Quả nhiên mọi chuyện đều đang phát triển theo chiều hướng xấu nhất. Những vụ án mất tích tất cả đều có liên quan đến Xích Mộc Vương Phủ. Tần công tử, mong huynh được bình an vô sự.</w:t>
      </w:r>
    </w:p>
    <w:p>
      <w:pPr>
        <w:pStyle w:val="BodyText"/>
      </w:pPr>
      <w:r>
        <w:t xml:space="preserve">Tên áo đen dưới sự khống chế của Tần Vô Song ngoan ngoãn vô cùng, làm thế nào để tiếp cận Vương phủ, làm thế nào đi được đường tắt, làm thế nào để tránh tai mắt, tất cả đều được khai ra hết.</w:t>
      </w:r>
    </w:p>
    <w:p>
      <w:pPr>
        <w:pStyle w:val="BodyText"/>
      </w:pPr>
      <w:r>
        <w:t xml:space="preserve">Tần Vô Song chẳng mất tí sức nào, với thân pháp của một cao thủ, hắn đã lại dễ dàng vào được hậu viện Xích Mộc Vương Phủ một lần nữa.</w:t>
      </w:r>
    </w:p>
    <w:p>
      <w:pPr>
        <w:pStyle w:val="BodyText"/>
      </w:pPr>
      <w:r>
        <w:t xml:space="preserve">Theo những gì tên áo đen nói thì Hạ Vũ Phi sống ở dãy nhà phía Tây Nam của Vương phủ. Có một đám tử sĩ chuyên môn phụ trách bảo vệ.</w:t>
      </w:r>
    </w:p>
    <w:p>
      <w:pPr>
        <w:pStyle w:val="BodyText"/>
      </w:pPr>
      <w:r>
        <w:t xml:space="preserve">Cho dù Xích Mộc Vương Phủ có xảy ra chuyện lớn cỡ nào thì trách nhiệm có bọn chúng chỉ có một, bảo vệ Nhị công tử. Tên áo đen bị Tần Vô Song xách, cũng phải trở về Vương phủ cùng hắn, sợ đến nỗi tè cả ra quần nhưng bị khống chế nên chẳng cựa quậy được gì, chỉ há mồm ngáp ngáp mấy cái, than thầm trong bụng.</w:t>
      </w:r>
    </w:p>
    <w:p>
      <w:pPr>
        <w:pStyle w:val="BodyText"/>
      </w:pPr>
      <w:r>
        <w:t xml:space="preserve">Quy mô của Xích Mộc Vương Phủ quả nhiên rất lớn. Nếu như không được hướng dẫn, Tần Vô Song có muốn vào đây tìm vị trí của Hạ Vũ Phi chắc chắn không dễ.</w:t>
      </w:r>
    </w:p>
    <w:p>
      <w:pPr>
        <w:pStyle w:val="BodyText"/>
      </w:pPr>
      <w:r>
        <w:t xml:space="preserve">Tránh hết mấy tầng kiểm soát, trạm gác nổi, trạm gác ngầm cuối cùng cũng đến được nơi ở của Hạ Vũ Phi.</w:t>
      </w:r>
    </w:p>
    <w:p>
      <w:pPr>
        <w:pStyle w:val="BodyText"/>
      </w:pPr>
      <w:r>
        <w:t xml:space="preserve">Phía sau hòn giả sơn nấp vài bóng người, Tần Vô Song quan sát bốn phía thấy có chừng sáu khí thế, nấp ở sáu vị trí khác nhau hình thành thế bao vây chỗ ở của Hạ Vũ Phi. Nói cách khác muốn tiếp cận Hạ Vũ Phi thì phải phá vỡ vòng bảo vệ của sáu cao thủ này trước.</w:t>
      </w:r>
    </w:p>
    <w:p>
      <w:pPr>
        <w:pStyle w:val="BodyText"/>
      </w:pPr>
      <w:r>
        <w:t xml:space="preserve">Từ cách bọn họ hô hấp và khống chế, Tần Vô Song có thể đoán được tu vi cá thể của những cao thủ này có lẽ cũng phải Chân Võ Cảnh Thất đẳng.</w:t>
      </w:r>
    </w:p>
    <w:p>
      <w:pPr>
        <w:pStyle w:val="BodyText"/>
      </w:pPr>
      <w:r>
        <w:t xml:space="preserve">Sáu người phân ở sáu vị trí, rất cẩn thận, có lẽ sớm đã được luyện tập thế hợp kích. Vì vậy, muốn phá được vòng bảo vệ của sáu người này không phải chỉ đối mắt với sáu Chân Võ Cảnh thất đẳng mà rất có thể là sự công kích của cả một tổ hợp.</w:t>
      </w:r>
    </w:p>
    <w:p>
      <w:pPr>
        <w:pStyle w:val="BodyText"/>
      </w:pPr>
      <w:r>
        <w:t xml:space="preserve">Nhất định phải phân tán sự chú ý của họ, chí ít thì phải phân tán được sự chú ý của một hai người. Chỉ cần không bị sáu người đồng loạt bao vây thì chuyện lẻn vào trực tiếp khống chế Hạ Vũ Phi chắc chắn không thành vấn đề. Nhưng chỉ cần bị sáu người vây lấy thì dù có không sợ hợp kích cũng phải đề phòng bị giữ chân chờ cao thủ đỉnh cấp thực sự của Vương phủ tới. Nếu như Tứ Đại Trưởng lão Cửu đẳng cùng xuất hiện thì dù Tần Vô Song hắn có lợi hại đến đâu cũng khó lòng đối phó nổi.</w:t>
      </w:r>
    </w:p>
    <w:p>
      <w:pPr>
        <w:pStyle w:val="BodyText"/>
      </w:pPr>
      <w:r>
        <w:t xml:space="preserve">Nghĩ đến đây, Tần Vô Song đột nhiên có một ý tưởng cực kỳ hiểm độc, một mũi tên trúng hai đích. Hắn kéo tên áo đen lại gần, mở huyệt đạo cho hắn rồi mỉm cười nói:</w:t>
      </w:r>
    </w:p>
    <w:p>
      <w:pPr>
        <w:pStyle w:val="BodyText"/>
      </w:pPr>
      <w:r>
        <w:t xml:space="preserve">- Bây giờ ta sẽ thả ngươi, có thể thoát thân hay không toàn bộ phụ thuộc vào biểu hiện của ngươi.</w:t>
      </w:r>
    </w:p>
    <w:p>
      <w:pPr>
        <w:pStyle w:val="BodyText"/>
      </w:pPr>
      <w:r>
        <w:t xml:space="preserve">Nói xong, ngón tay hắn khẽ dịch chuyển, giải toàn bộ huyệt đạo cho tên áo đen. Rồi cánh tay hắn giật mạnh, ném thẳng tên này về phía sáu người.</w:t>
      </w:r>
    </w:p>
    <w:p>
      <w:pPr>
        <w:pStyle w:val="BodyText"/>
      </w:pPr>
      <w:r>
        <w:t xml:space="preserve">Tên áo đen hồn siêu phách tán, lộn mấy vòng trên không, mũi chân chạm vào lan can rồi lao thẳng ra ngoài, không ngừng than thầm trong bụng. Chiêu này đúng là quá độc ác.</w:t>
      </w:r>
    </w:p>
    <w:p>
      <w:pPr>
        <w:pStyle w:val="BodyText"/>
      </w:pPr>
      <w:r>
        <w:t xml:space="preserve">Quả nhiên sáu gã cao thủ đang đứng canh ở sáu góc đều đã nhìn thấy tên áo đen. Hai gã đứng gần đó nhất một trái một phải đuổi theo quát lớn:</w:t>
      </w:r>
    </w:p>
    <w:p>
      <w:pPr>
        <w:pStyle w:val="BodyText"/>
      </w:pPr>
      <w:r>
        <w:t xml:space="preserve">- Đứng lại!</w:t>
      </w:r>
    </w:p>
    <w:p>
      <w:pPr>
        <w:pStyle w:val="BodyText"/>
      </w:pPr>
      <w:r>
        <w:t xml:space="preserve">Cái Tần Vô Song muốn chính là khoảng khắc sơ hở này. Vừa thấy hai bóng người rời đi, hai chân hắn lập tức đạp liên hồi trên không, trực tiếp bay vào trong sân.</w:t>
      </w:r>
    </w:p>
    <w:p>
      <w:pPr>
        <w:pStyle w:val="BodyText"/>
      </w:pPr>
      <w:r>
        <w:t xml:space="preserve">Lần tấn công này Tần Vô Song đã ấp ủ từ rất lâu. Phương vị, độ và góc đều được tính toán vô cùng chuẩn xác. Chỉ còn chờ mỗi khoảng thời gian này nữa thôi.</w:t>
      </w:r>
    </w:p>
    <w:p>
      <w:pPr>
        <w:pStyle w:val="BodyText"/>
      </w:pPr>
      <w:r>
        <w:t xml:space="preserve">Quả nhiên, khi vị trí của hai người này vừa bị bỏ trống Tần Vô Song liền chớp ngay thời cơ lẻn vào, chỉ nghe thấy bốn tên cao thủ còn lại hét liền mấy tiếng, cùng xông tới:</w:t>
      </w:r>
    </w:p>
    <w:p>
      <w:pPr>
        <w:pStyle w:val="BodyText"/>
      </w:pPr>
      <w:r>
        <w:t xml:space="preserve">- Công tử, cẩn thận! Có thích khách.</w:t>
      </w:r>
    </w:p>
    <w:p>
      <w:pPr>
        <w:pStyle w:val="BodyText"/>
      </w:pPr>
      <w:r>
        <w:t xml:space="preserve">Tần Vô Song cười ‘hắc hắc’ mấy tiếng kỳ dị, mũi chân trơn như bôi dầu, tốc độ thì nhanh như cá lặn, chỉ lướt mấy cái đã chui vào được hành lang.</w:t>
      </w:r>
    </w:p>
    <w:p>
      <w:pPr>
        <w:pStyle w:val="BodyText"/>
      </w:pPr>
      <w:r>
        <w:t xml:space="preserve">Tần Vô Song nhìn quanh, bốn phía chỉ có mỗi một gian là đèn vừa tắt nên lập tức đoán ngay ra vị trí của Hạ Vũ Phi.</w:t>
      </w:r>
    </w:p>
    <w:p>
      <w:pPr>
        <w:pStyle w:val="BodyText"/>
      </w:pPr>
      <w:r>
        <w:t xml:space="preserve">Thì ra Hạ Vũ phi nghe thấy bên ngoài có tiếng cảnh báo nên cảnh giác tắt hết đèn. Bóng tối sẽ khiến kẻ thù mất phương hướng, kéo dài thêm thời gian. Chỉ có điều hắn không thể nghĩ được tốc độ của người này lại nhanh đến mức chẳng để hắn chẳng kịp phản ứng. Lúc đám hộ vệ thuộc hạ của hắn lên tiếng cảnh báo cũng là lúc Tần Vô Song đã lẻn đến trước mặt.</w:t>
      </w:r>
    </w:p>
    <w:p>
      <w:pPr>
        <w:pStyle w:val="BodyText"/>
      </w:pPr>
      <w:r>
        <w:t xml:space="preserve">Chưởng phong lăng liệt, chỉ một chưởng cánh cửa đã bị hất tung. Hạ Vũ Phi đang định ra ngoài bằng cửa sổ phía sau liền bị Tần Vô Song quát một tiếng, giật mình toàn thân run bần bật. Hắn chỉ thấy cả người như bị mất hết sức lực, hai chân mềm nhũn ra.</w:t>
      </w:r>
    </w:p>
    <w:p>
      <w:pPr>
        <w:pStyle w:val="BodyText"/>
      </w:pPr>
      <w:r>
        <w:t xml:space="preserve">Ngay sau đó đã bị năm ngón tay của Tần Vô Song túm chặt lấy cổ họng, cười gằn một tiếng, xách trên tay nhảy ra ngoài cửa.</w:t>
      </w:r>
    </w:p>
    <w:p>
      <w:pPr>
        <w:pStyle w:val="BodyText"/>
      </w:pPr>
      <w:r>
        <w:t xml:space="preserve">- Kẻ nào cản ta, chết!</w:t>
      </w:r>
    </w:p>
    <w:p>
      <w:pPr>
        <w:pStyle w:val="BodyText"/>
      </w:pPr>
      <w:r>
        <w:t xml:space="preserve">Tần Vô Song thét lớn, cánh tay còn lại vẽ một vòng tròn, Viêm Dương chân khí được đẩy ra, cuồn cuộn như sóng cồn, như miệng núi lửa đang phun trào giận dữ, trực tiếp đẩy hai tên hộ vệ vừa xông đến văng xa hơn mười thước, va rầm rầm vào mấy cột trụ, đứt hết toàn bộ kinh mạch, hít vào thì ít mà thở ra thì nhiều.</w:t>
      </w:r>
    </w:p>
    <w:p>
      <w:pPr>
        <w:pStyle w:val="BodyText"/>
      </w:pPr>
      <w:r>
        <w:t xml:space="preserve">Bốn tên họ vệ còn lại thấy bên này đột nhiên kinh biến thì ngạc nhiên vô cùng, vội vã huýt còi cảnh báo toàn bộ Vương phủ.</w:t>
      </w:r>
    </w:p>
    <w:p>
      <w:pPr>
        <w:pStyle w:val="BodyText"/>
      </w:pPr>
      <w:r>
        <w:t xml:space="preserve">Chỉ một lát bốn phương tám hướng đã có những tiếng huýt đáp lại, vô số bóng người bắt đầu xông đến.</w:t>
      </w:r>
    </w:p>
    <w:p>
      <w:pPr>
        <w:pStyle w:val="BodyText"/>
      </w:pPr>
      <w:r>
        <w:t xml:space="preserve">Tần Vô Song bật cười ha hả, cũng không vội bỏ đi mà nhảy lên chỗ cao hơn quan sát địa hình, cao giọng nói:</w:t>
      </w:r>
    </w:p>
    <w:p>
      <w:pPr>
        <w:pStyle w:val="BodyText"/>
      </w:pPr>
      <w:r>
        <w:t xml:space="preserve">- Xích Mộc Vương, xin mượn con trai ngài một lát.</w:t>
      </w:r>
    </w:p>
    <w:p>
      <w:pPr>
        <w:pStyle w:val="BodyText"/>
      </w:pPr>
      <w:r>
        <w:t xml:space="preserve">Nói rồi hắn lại cười lớn, tiếng cười lớn rền vang như sấm, nội kình vận dụng nội công Sư Tử Hống không ngừng khếch tán khiến đám cao thủ hoa mắt chóng mặt, khí huyết quay cuồng, vài tên bắt đầu nôn ọe!</w:t>
      </w:r>
    </w:p>
    <w:p>
      <w:pPr>
        <w:pStyle w:val="Compact"/>
      </w:pPr>
      <w:r>
        <w:t xml:space="preserve">Ủng hộ chỉ với 1 click và 5s ! (adf.ly/4EmoB)</w:t>
      </w:r>
      <w:r>
        <w:br w:type="textWrapping"/>
      </w:r>
      <w:r>
        <w:br w:type="textWrapping"/>
      </w:r>
    </w:p>
    <w:p>
      <w:pPr>
        <w:pStyle w:val="Heading2"/>
      </w:pPr>
      <w:bookmarkStart w:id="141" w:name="chương-119"/>
      <w:bookmarkEnd w:id="141"/>
      <w:r>
        <w:t xml:space="preserve">119. Chương 11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19: Chiếm thế thượng phong</w:t>
      </w:r>
    </w:p>
    <w:p>
      <w:pPr>
        <w:pStyle w:val="BodyText"/>
      </w:pPr>
      <w:r>
        <w:t xml:space="preserve">Nhóm dịch: black</w:t>
      </w:r>
    </w:p>
    <w:p>
      <w:pPr>
        <w:pStyle w:val="BodyText"/>
      </w:pPr>
      <w:r>
        <w:t xml:space="preserve">Nguồn: Vipvanda</w:t>
      </w:r>
    </w:p>
    <w:p>
      <w:pPr>
        <w:pStyle w:val="BodyText"/>
      </w:pPr>
      <w:r>
        <w:t xml:space="preserve">Tần Vô Song tay tóm Hạ Vũ Phi, thần thái ngạo nghễ. Đứng trên nóc phủ cao ngạo vô cùng cao ngạo, nổi bật.</w:t>
      </w:r>
    </w:p>
    <w:p>
      <w:pPr>
        <w:pStyle w:val="BodyText"/>
      </w:pPr>
      <w:r>
        <w:t xml:space="preserve">- Người chỗ sáng, người chỗ tối, không phải nấp nấp tránh tránh nữa. Ta chỉ muốn nói chuyện với Xích Mộc Vương!</w:t>
      </w:r>
    </w:p>
    <w:p>
      <w:pPr>
        <w:pStyle w:val="BodyText"/>
      </w:pPr>
      <w:r>
        <w:t xml:space="preserve">Khẩu khí của Tần Vô Song lành lạnh, tựa như trước mắt hắn không phải là trọng địa Vương phủ gì mà như trên đường cái vậy.</w:t>
      </w:r>
    </w:p>
    <w:p>
      <w:pPr>
        <w:pStyle w:val="BodyText"/>
      </w:pPr>
      <w:r>
        <w:t xml:space="preserve">Còn những cao thủ đang mai phục bốn phía trong mắt hắn cũng chỉ như những pho tượng bằng đất, bằng gỗ, hoàn toàn không đáng quan tâm. Có Hạ Vũ Phi trong tay thì còn sợ gì Xích Mộc Vương không thỏa hiệp.</w:t>
      </w:r>
    </w:p>
    <w:p>
      <w:pPr>
        <w:pStyle w:val="BodyText"/>
      </w:pPr>
      <w:r>
        <w:t xml:space="preserve">Xích Mộc Vương dù đã ngủ nhưng cũng là người bị kinh động đầu tiên, khoác vội cẩm y phục lên người, hắn dẫn theo vài kẻ tâm phúc chạy nhanh tới nơi.</w:t>
      </w:r>
    </w:p>
    <w:p>
      <w:pPr>
        <w:pStyle w:val="BodyText"/>
      </w:pPr>
      <w:r>
        <w:t xml:space="preserve">Từ xa đã thấy có người đang thản nhiên đứng trên nóc nhà, tay xách theo một người nữa, như chim ưng bắt gà, dáng vẻ bệ vệ kiêu hãnh vô cùng, nhìn cao thủ Vương phủ như không thấy gì.</w:t>
      </w:r>
    </w:p>
    <w:p>
      <w:pPr>
        <w:pStyle w:val="BodyText"/>
      </w:pPr>
      <w:r>
        <w:t xml:space="preserve">- Ngươi từ đâu đến?</w:t>
      </w:r>
    </w:p>
    <w:p>
      <w:pPr>
        <w:pStyle w:val="BodyText"/>
      </w:pPr>
      <w:r>
        <w:t xml:space="preserve">Xích Mộc Vương trầm giọng quát, bước sát tới nơi.</w:t>
      </w:r>
    </w:p>
    <w:p>
      <w:pPr>
        <w:pStyle w:val="BodyText"/>
      </w:pPr>
      <w:r>
        <w:t xml:space="preserve">Con trai rơi vào tay kẻ khác, Xích Một Vương có kiêu hùng đến mấy cũng không dám lỗ mãng, khinh suất.</w:t>
      </w:r>
    </w:p>
    <w:p>
      <w:pPr>
        <w:pStyle w:val="BodyText"/>
      </w:pPr>
      <w:r>
        <w:t xml:space="preserve">- Ngươi là Xích Mộc Vương?</w:t>
      </w:r>
    </w:p>
    <w:p>
      <w:pPr>
        <w:pStyle w:val="BodyText"/>
      </w:pPr>
      <w:r>
        <w:t xml:space="preserve">Tần Vô Song trợn mắt nhìn Xích Mộc Vương.</w:t>
      </w:r>
    </w:p>
    <w:p>
      <w:pPr>
        <w:pStyle w:val="BodyText"/>
      </w:pPr>
      <w:r>
        <w:t xml:space="preserve">- Chính là Bổn vương, các hạ từ đâu đến?</w:t>
      </w:r>
    </w:p>
    <w:p>
      <w:pPr>
        <w:pStyle w:val="BodyText"/>
      </w:pPr>
      <w:r>
        <w:t xml:space="preserve">Xích Mộc Vương vừa ứng phó vừa ngầm ra hiệu tay cho đám thủ hạ xếp sẵn trận hình, chuẩn bị giữ người này lại. Đồng thời ra ám hiệu cho thủ hạ đi thông báo cho Tứ Đại Trưởng lão Cửu đẳng.</w:t>
      </w:r>
    </w:p>
    <w:p>
      <w:pPr>
        <w:pStyle w:val="BodyText"/>
      </w:pPr>
      <w:r>
        <w:t xml:space="preserve">Tần Vô Song cười nhạt:</w:t>
      </w:r>
    </w:p>
    <w:p>
      <w:pPr>
        <w:pStyle w:val="BodyText"/>
      </w:pPr>
      <w:r>
        <w:t xml:space="preserve">- Xích Mộc Vương, nếu như ta là ngươi, ta tuyệt đối không để tay ra sau lưng ra ám hiệu đâu, thứ nhất chẳng có chút phong phạm của Vương giả gì cả, thứ hai, ngươi đang đẩy lệnh lang vào chỗ chết đấy.</w:t>
      </w:r>
    </w:p>
    <w:p>
      <w:pPr>
        <w:pStyle w:val="BodyText"/>
      </w:pPr>
      <w:r>
        <w:t xml:space="preserve">Xích Mộc Vương cả đời kiêu hùng, nghe thấy những lời này cũng không khỏi giật mình.</w:t>
      </w:r>
    </w:p>
    <w:p>
      <w:pPr>
        <w:pStyle w:val="BodyText"/>
      </w:pPr>
      <w:r>
        <w:t xml:space="preserve">Phải biết là trong ba người con trai của hắn, con trai lớn từ nhỏ đã bái làm đệ tử của một Tiên Thiên cường giả, tất nhiên không thể kế thừa vị trí thế tục này. Con trai thứ ba tuổi trẻ khí thịnh, tài năng tu luyện xuất chúng, nhưng thủ đoạn và sự khôn ngoan vẫn chưa đạt đến trình độ cần thiết của một vương giả.</w:t>
      </w:r>
    </w:p>
    <w:p>
      <w:pPr>
        <w:pStyle w:val="BodyText"/>
      </w:pPr>
      <w:r>
        <w:t xml:space="preserve">Người con trai thứ hai, tuổi còn nhỏ nhưng đủ khôn ngoan, đủ tài trí, đủ thủ đoạn, lúc cần hiểm sẽ hiểm, lúc cần ác sẽ ác, lúc cần ngọt ngào tuyệt đối sẽ không keo kiệt những lời giả dối với bọn thủ hạ. Ân uy thực bày, có cái đạo điều khiển thủ hạ của một Vương giả…</w:t>
      </w:r>
    </w:p>
    <w:p>
      <w:pPr>
        <w:pStyle w:val="BodyText"/>
      </w:pPr>
      <w:r>
        <w:t xml:space="preserve">Điều hiếm có nhất là tài năng trong lĩnh vực tu hành võ đạo của Hạ Vũ Phi cũng không tệ, có tiềm lực. Khi nào đến tuổi của Xích Mộc Vương bây giờ thì chuyện đuổi kịp tiêu chuẩn của phụ thân tuyệt đối không thành vấn đề.</w:t>
      </w:r>
    </w:p>
    <w:p>
      <w:pPr>
        <w:pStyle w:val="BodyText"/>
      </w:pPr>
      <w:r>
        <w:t xml:space="preserve">Vì vậy, sự kỳ vọng của Xích Mộc Vương vào con trai cả và con trai thứ ba phần lớn nằm ở phương diện võ đạo, thậm chí hắn còn hy vọng bọn họ có thể đi Chân Võ Thánh Địa tiếp chưởng Võ Thánh Sơn.</w:t>
      </w:r>
    </w:p>
    <w:p>
      <w:pPr>
        <w:pStyle w:val="BodyText"/>
      </w:pPr>
      <w:r>
        <w:t xml:space="preserve">Nhưng những kế hoạch này vốn đang rất thuận lợi đột nhiên lại xuất hiện một con hắc mã hoành thiên xuất thế làm đảo lộn mọi sự sắp xếp của hắn. Đây cũng chính là nguyên nhân khiến Xích Mộc Vương luôn hoài nghi về danh hiệu Quán quân Thí luyện của Tần Vô Song.</w:t>
      </w:r>
    </w:p>
    <w:p>
      <w:pPr>
        <w:pStyle w:val="BodyText"/>
      </w:pPr>
      <w:r>
        <w:t xml:space="preserve">Đương nhiên, Xích Mộc Vương không thể biết được người đang đứng trước mặt mình là Tần Vô Song, nếu không cũng không biết tâm trạng của hắn sẽ phức tạp đến mức nào.</w:t>
      </w:r>
    </w:p>
    <w:p>
      <w:pPr>
        <w:pStyle w:val="BodyText"/>
      </w:pPr>
      <w:r>
        <w:t xml:space="preserve">Nếu như nói Xích Mộc Vương không căng thẳng thì là nói dối. Nhi tử đã nằm trong tay đối phương, chuyện sống chết không còn là vấn đề bọn họ có thể định đoạt nữa.</w:t>
      </w:r>
    </w:p>
    <w:p>
      <w:pPr>
        <w:pStyle w:val="BodyText"/>
      </w:pPr>
      <w:r>
        <w:t xml:space="preserve">- Xích Mộc Vương!</w:t>
      </w:r>
    </w:p>
    <w:p>
      <w:pPr>
        <w:pStyle w:val="BodyText"/>
      </w:pPr>
      <w:r>
        <w:t xml:space="preserve">Tần Vô Song lại cất giọng sang sảng:</w:t>
      </w:r>
    </w:p>
    <w:p>
      <w:pPr>
        <w:pStyle w:val="BodyText"/>
      </w:pPr>
      <w:r>
        <w:t xml:space="preserve">- Ta biết ngươi đang kéo dài thời gian đợi Tứ Đại Trưởng lão Cửu đẳng của ngươi quay về. Nhưng hình như ngươi đã quên là mạng sống của con trai ngươi đang nằm trong tay ta. Đây là vấn đề mà một trăm Trưởng lão Cửu đẳng cũng không thể giải quyết được, Ha ha ha.</w:t>
      </w:r>
    </w:p>
    <w:p>
      <w:pPr>
        <w:pStyle w:val="BodyText"/>
      </w:pPr>
      <w:r>
        <w:t xml:space="preserve">Xích Mộc Vương rủa thầm trong miệng. Hắn có thể thấy rõ đối thủ vô cùng đáng sợ, hoàn toàn khinh thường cao thủ của Xích Mộc Vương Phủ, chẳng coi ra gì. Có thể giễu võ giương oai như vậy trước mặt Xích Mộc Vương, tuyệt đối không phải kẻ ngu ngốc mà nhất định có chân tài thực lực. Huống hồ trong tay hắn còn đang nắm một tấm vương bài.</w:t>
      </w:r>
    </w:p>
    <w:p>
      <w:pPr>
        <w:pStyle w:val="BodyText"/>
      </w:pPr>
      <w:r>
        <w:t xml:space="preserve">- Các hạ, nếu như ngươi nghĩ có được con trai ta trong tay là có thể uy hiếp ta, ra giá với ta. Vậy thì ngươi nhầm rồi!</w:t>
      </w:r>
    </w:p>
    <w:p>
      <w:pPr>
        <w:pStyle w:val="BodyText"/>
      </w:pPr>
      <w:r>
        <w:t xml:space="preserve">Xích Mộc Vương trong lòng lo lắng nhưng khẩu khí bên ngoài thì vẫn vô cùng cứng rắn.</w:t>
      </w:r>
    </w:p>
    <w:p>
      <w:pPr>
        <w:pStyle w:val="BodyText"/>
      </w:pPr>
      <w:r>
        <w:t xml:space="preserve">- Vậy sao? Ta nghe nói hổ dữ không ăn thịt con! Ta đang nghĩ, nếu như bây giờ ta đánh một chưởng giết chết lệnh lang thì tâm trạng Xích Mộc Vương sẽ ra sao?</w:t>
      </w:r>
    </w:p>
    <w:p>
      <w:pPr>
        <w:pStyle w:val="BodyText"/>
      </w:pPr>
      <w:r>
        <w:t xml:space="preserve">Sắc mặt Xích Mộc Vương u ám như sương, giọng lạnh lùng:</w:t>
      </w:r>
    </w:p>
    <w:p>
      <w:pPr>
        <w:pStyle w:val="BodyText"/>
      </w:pPr>
      <w:r>
        <w:t xml:space="preserve">- Nếu như vậy, ta đảm bảo các hạ sẽ chết không toàn thây!</w:t>
      </w:r>
    </w:p>
    <w:p>
      <w:pPr>
        <w:pStyle w:val="BodyText"/>
      </w:pPr>
      <w:r>
        <w:t xml:space="preserve">Tần Vô Song ngửa mặt cười lớn như đang nghe một câu chuyện buồn cười nhất thế giới.</w:t>
      </w:r>
    </w:p>
    <w:p>
      <w:pPr>
        <w:pStyle w:val="BodyText"/>
      </w:pPr>
      <w:r>
        <w:t xml:space="preserve">Ngừng một lúc, Tần Vô Song mới bình thản nói:</w:t>
      </w:r>
    </w:p>
    <w:p>
      <w:pPr>
        <w:pStyle w:val="BodyText"/>
      </w:pPr>
      <w:r>
        <w:t xml:space="preserve">- Xích Mộc Vương, nếu ta muốn giết người thì một câu đe dọa ấy của ngươi cũng không ngăn được ta đâu.</w:t>
      </w:r>
    </w:p>
    <w:p>
      <w:pPr>
        <w:pStyle w:val="BodyText"/>
      </w:pPr>
      <w:r>
        <w:t xml:space="preserve">Xích Mộc Vương lạnh lùng hỏi:</w:t>
      </w:r>
    </w:p>
    <w:p>
      <w:pPr>
        <w:pStyle w:val="BodyText"/>
      </w:pPr>
      <w:r>
        <w:t xml:space="preserve">- Rốt cục các hạ muốn gì, nói ra xem nào.</w:t>
      </w:r>
    </w:p>
    <w:p>
      <w:pPr>
        <w:pStyle w:val="BodyText"/>
      </w:pPr>
      <w:r>
        <w:t xml:space="preserve">- Được, như vậy mới gọi là người thẳng thắn chứ.</w:t>
      </w:r>
    </w:p>
    <w:p>
      <w:pPr>
        <w:pStyle w:val="BodyText"/>
      </w:pPr>
      <w:r>
        <w:t xml:space="preserve">Tần Vô Song mỉm cười nói:</w:t>
      </w:r>
    </w:p>
    <w:p>
      <w:pPr>
        <w:pStyle w:val="BodyText"/>
      </w:pPr>
      <w:r>
        <w:t xml:space="preserve">- Ta chỉ hỏi ngươi, mấy năm nay Xích Mộc Lĩnh liên tục có thiếu nữ mất tích, có phải do Xích Mộc Vương làm không? Đại trượng phu dám làm dám chịu, Xích Mộc Vương, ta xem ngươi trả lời thế nào.</w:t>
      </w:r>
    </w:p>
    <w:p>
      <w:pPr>
        <w:pStyle w:val="BodyText"/>
      </w:pPr>
      <w:r>
        <w:t xml:space="preserve">Sắc mặt Xích Mộc Vương vẫn không hề thay đổi:</w:t>
      </w:r>
    </w:p>
    <w:p>
      <w:pPr>
        <w:pStyle w:val="BodyText"/>
      </w:pPr>
      <w:r>
        <w:t xml:space="preserve">- Không sai, là Bổn vương làm.</w:t>
      </w:r>
    </w:p>
    <w:p>
      <w:pPr>
        <w:pStyle w:val="BodyText"/>
      </w:pPr>
      <w:r>
        <w:t xml:space="preserve">Khẩu khí của hắn nhẹ nhàng vô cùng như nói một chuyện rất đương nhiên phải vậy:</w:t>
      </w:r>
    </w:p>
    <w:p>
      <w:pPr>
        <w:pStyle w:val="BodyText"/>
      </w:pPr>
      <w:r>
        <w:t xml:space="preserve">- Bọn họ là con dân Xích Mộc Lĩnh, quyền sinh quyền sát đều nằm trong tay Xích Mộc Vương ta, bắt mấy người thì có khác gì bắt vài con chó? Có gì mà phải ngạc nhiên vậy?</w:t>
      </w:r>
    </w:p>
    <w:p>
      <w:pPr>
        <w:pStyle w:val="BodyText"/>
      </w:pPr>
      <w:r>
        <w:t xml:space="preserve">Sắc mặt Tần Vô Song đanh lại, bắt mấy người khác gì bắt vài con chó sao? Nói như vậy nghĩa là hắn mang tỷ tỷ ra so sánh với chó sao?</w:t>
      </w:r>
    </w:p>
    <w:p>
      <w:pPr>
        <w:pStyle w:val="BodyText"/>
      </w:pPr>
      <w:r>
        <w:t xml:space="preserve">Nghĩ đến đây, cơn giận bắt đầu bốc lên cuồn cuộn trong người Tần Vô Song, hắn nhấc bổng Hạ Vũ Phi, năm ngón tay khẽ dùng lực chỉ bóp đủ để Hạ Vũ Phi co giật cả người, hai tay giãy giụa đầy yếu ớt.</w:t>
      </w:r>
    </w:p>
    <w:p>
      <w:pPr>
        <w:pStyle w:val="BodyText"/>
      </w:pPr>
      <w:r>
        <w:t xml:space="preserve">Tần Vô Song bật cười điên cuồng:</w:t>
      </w:r>
    </w:p>
    <w:p>
      <w:pPr>
        <w:pStyle w:val="BodyText"/>
      </w:pPr>
      <w:r>
        <w:t xml:space="preserve">- Xích Mộc Vương, con trai ngươi bây giờ là tù binh của ta. Ta có bóp chết cũng chẳng khác gì bóp chết một con chó. Xin được hỏi, tâm trạng ngươi bây giờ thế nào?</w:t>
      </w:r>
    </w:p>
    <w:p>
      <w:pPr>
        <w:pStyle w:val="BodyText"/>
      </w:pPr>
      <w:r>
        <w:t xml:space="preserve">Xích Mộc Vương nổi giận đùng đùng nhìn con trai bị bóp đến nỗi lưỡi lè cả ra ngoài. Nếu cứ tiếp tục thế này e là chỉ một lúc nữa thôi khó mà toàn mạng.</w:t>
      </w:r>
    </w:p>
    <w:p>
      <w:pPr>
        <w:pStyle w:val="BodyText"/>
      </w:pPr>
      <w:r>
        <w:t xml:space="preserve">- Dừng tay!</w:t>
      </w:r>
    </w:p>
    <w:p>
      <w:pPr>
        <w:pStyle w:val="BodyText"/>
      </w:pPr>
      <w:r>
        <w:t xml:space="preserve">Xích Mộc Vương gào lên một một con hổ điên, hai mắt đầy sát ý. Rõ ràng là hắn đã bắt đầu hận Tần Vô Song đến cực điểm. Tần Vô Song giả như không nghe thấy, tay trái tát thẳng vào mặt Hạ Vũ Phi.</w:t>
      </w:r>
    </w:p>
    <w:p>
      <w:pPr>
        <w:pStyle w:val="BodyText"/>
      </w:pPr>
      <w:r>
        <w:t xml:space="preserve">Rồi nhe răng cười:</w:t>
      </w:r>
    </w:p>
    <w:p>
      <w:pPr>
        <w:pStyle w:val="BodyText"/>
      </w:pPr>
      <w:r>
        <w:t xml:space="preserve">- Dừng tay? Xích Mộc Vương, ngươi cũng thấy xót à? Mạng của con trai ngươi là mạng, còn con gái nhà người ta không phải là mạng sao? Cái này ta gọi là lấy đạo của người hoàn trả lại cho người. Ngươi không hiểu được nỗi đau mất con, thì ta để cho ngươi hiểu nó như thế nào!</w:t>
      </w:r>
    </w:p>
    <w:p>
      <w:pPr>
        <w:pStyle w:val="BodyText"/>
      </w:pPr>
      <w:r>
        <w:t xml:space="preserve">Nói đoạn, tiếp tục tát lên mặt Hạ Vũ Phi thêm mười mấy cái nữa, đánh đến nỗi khuôn mặt trắng bệch của Hạ Vũ Phi trong chốc lát đã sưng vù lên như đầu heo.</w:t>
      </w:r>
    </w:p>
    <w:p>
      <w:pPr>
        <w:pStyle w:val="BodyText"/>
      </w:pPr>
      <w:r>
        <w:t xml:space="preserve">Xích Mộc Vương không còn khống chế nổi mình, giận run lên bần bật. Mỗi một cái tát là một lần tim hắn nhói đau. Kẻ bị đánh là con hắn, nhưng tim hắn thì đau như chính mình đang bị đánh vậy.</w:t>
      </w:r>
    </w:p>
    <w:p>
      <w:pPr>
        <w:pStyle w:val="BodyText"/>
      </w:pPr>
      <w:r>
        <w:t xml:space="preserve">Tần Vô Song cười ha hả, biết là mình đã hoàn toàn chiếm thế thượng phong, khí thế cũng áp đảo vẻ kiêu hãnh bệ vệ của Xích Mộc Vương. Hắn dừng tay, khoái chí hỏi:</w:t>
      </w:r>
    </w:p>
    <w:p>
      <w:pPr>
        <w:pStyle w:val="BodyText"/>
      </w:pPr>
      <w:r>
        <w:t xml:space="preserve">- Xích Mộc Vương, cảm giác thế nào?</w:t>
      </w:r>
    </w:p>
    <w:p>
      <w:pPr>
        <w:pStyle w:val="BodyText"/>
      </w:pPr>
      <w:r>
        <w:t xml:space="preserve">Xích Mộc Vương hai mắt long sòng sọc:</w:t>
      </w:r>
    </w:p>
    <w:p>
      <w:pPr>
        <w:pStyle w:val="BodyText"/>
      </w:pPr>
      <w:r>
        <w:t xml:space="preserve">- Nói, ngươi muốn thế nào?</w:t>
      </w:r>
    </w:p>
    <w:p>
      <w:pPr>
        <w:pStyle w:val="BodyText"/>
      </w:pPr>
      <w:r>
        <w:t xml:space="preserve">- Thả người! Thả tất cả những thiếu nữ mà ngươi đã bắt, đây là yêu cầu duy nhất, nếu không ngươi đợi mà nhặt xác con trai mình!</w:t>
      </w:r>
    </w:p>
    <w:p>
      <w:pPr>
        <w:pStyle w:val="BodyText"/>
      </w:pPr>
      <w:r>
        <w:t xml:space="preserve">- Không được!</w:t>
      </w:r>
    </w:p>
    <w:p>
      <w:pPr>
        <w:pStyle w:val="BodyText"/>
      </w:pPr>
      <w:r>
        <w:t xml:space="preserve">Xích Mộc Vương trả lời nhanh chóng:</w:t>
      </w:r>
    </w:p>
    <w:p>
      <w:pPr>
        <w:pStyle w:val="BodyText"/>
      </w:pPr>
      <w:r>
        <w:t xml:space="preserve">- Tất cả thiếu nữ bị bắt đều bị áp giải đến nơi khác rồi, sống chết không rõ, người không ở đây, làm sao thả được?</w:t>
      </w:r>
    </w:p>
    <w:p>
      <w:pPr>
        <w:pStyle w:val="BodyText"/>
      </w:pPr>
      <w:r>
        <w:t xml:space="preserve">- Người không ở đây?</w:t>
      </w:r>
    </w:p>
    <w:p>
      <w:pPr>
        <w:pStyle w:val="BodyText"/>
      </w:pPr>
      <w:r>
        <w:t xml:space="preserve">Sắc mặt Tần Vô Song càng đanh hơn, năm ngón tay lại bóp mạnh, hằm hè:</w:t>
      </w:r>
    </w:p>
    <w:p>
      <w:pPr>
        <w:pStyle w:val="BodyText"/>
      </w:pPr>
      <w:r>
        <w:t xml:space="preserve">- Xích Mộc Vương, ta không muốn lãng phí lời, nếu như ngươi không đồng ý thả người thì ta sẽ vặt cánh tay con trai ngươi. Ta hỏi thêm lần nữa, ngươi có thả người không? Ngươi mà không thả là con trai ngươi cả đời sẽ không có tay đâu! Thả, hay là không?</w:t>
      </w:r>
    </w:p>
    <w:p>
      <w:pPr>
        <w:pStyle w:val="BodyText"/>
      </w:pPr>
      <w:r>
        <w:t xml:space="preserve">Hai mắt Tần Vô Song trợn tròn như Thiên Lý Nhãn giáng thế, uy thế bức người, chỉ đợi một câu nói của Xích Mộc Vương. Xích Mộc Vương từ lúc nào bị người ta uy hiếp, đặt điều kiện cơ chứ? Hai mắt hắn vằn máu nổi lên đỏ quạch, từ kẽ răng rít ra mấy tiếng giận dữ:</w:t>
      </w:r>
    </w:p>
    <w:p>
      <w:pPr>
        <w:pStyle w:val="BodyText"/>
      </w:pPr>
      <w:r>
        <w:t xml:space="preserve">- Thả! Nhưng… Chỉ có thể thả người mà ngươi cần!</w:t>
      </w:r>
    </w:p>
    <w:p>
      <w:pPr>
        <w:pStyle w:val="BodyText"/>
      </w:pPr>
      <w:r>
        <w:t xml:space="preserve">Xích Mộc Vương dừng lại một lát.</w:t>
      </w:r>
    </w:p>
    <w:p>
      <w:pPr>
        <w:pStyle w:val="BodyText"/>
      </w:pPr>
      <w:r>
        <w:t xml:space="preserve">- Tất cả các thiếu nữ ở đây không lẽ đều có quan hệ với ngươi?</w:t>
      </w:r>
    </w:p>
    <w:p>
      <w:pPr>
        <w:pStyle w:val="BodyText"/>
      </w:pPr>
      <w:r>
        <w:t xml:space="preserve">- Xem ra, ngươi không cần cánh tay này của con trai ngươi rồi.</w:t>
      </w:r>
    </w:p>
    <w:p>
      <w:pPr>
        <w:pStyle w:val="BodyText"/>
      </w:pPr>
      <w:r>
        <w:t xml:space="preserve">Nói rồi đang định dùng sức.</w:t>
      </w:r>
    </w:p>
    <w:p>
      <w:pPr>
        <w:pStyle w:val="BodyText"/>
      </w:pPr>
      <w:r>
        <w:t xml:space="preserve">Thì Xích Mộc Vương hét lớn:</w:t>
      </w:r>
    </w:p>
    <w:p>
      <w:pPr>
        <w:pStyle w:val="BodyText"/>
      </w:pPr>
      <w:r>
        <w:t xml:space="preserve">- Gượm đã!</w:t>
      </w:r>
    </w:p>
    <w:p>
      <w:pPr>
        <w:pStyle w:val="BodyText"/>
      </w:pPr>
      <w:r>
        <w:t xml:space="preserve">- Nghĩ thông chưa?</w:t>
      </w:r>
    </w:p>
    <w:p>
      <w:pPr>
        <w:pStyle w:val="BodyText"/>
      </w:pPr>
      <w:r>
        <w:t xml:space="preserve">Xích Mộc Vương nghiến răng ken két, mặt mũi vô cùng dữ tợn:</w:t>
      </w:r>
    </w:p>
    <w:p>
      <w:pPr>
        <w:pStyle w:val="BodyText"/>
      </w:pPr>
      <w:r>
        <w:t xml:space="preserve">- Bổn vương nói một câu thực lòng là chỉ có những cô gái bị bắt gần đây là còn thôi. Những người khác đều bị đưa đi đến một nơi rất xa rồi, cơ hồ đã không còn khả năng sống sót nữa. Ngươi muốn Bổn vương thả, Bổn vương cũng không thả được.</w:t>
      </w:r>
    </w:p>
    <w:p>
      <w:pPr>
        <w:pStyle w:val="BodyText"/>
      </w:pPr>
      <w:r>
        <w:t xml:space="preserve">- Gần đây có bao nhiêu người? Có danh sách không?</w:t>
      </w:r>
    </w:p>
    <w:p>
      <w:pPr>
        <w:pStyle w:val="BodyText"/>
      </w:pPr>
      <w:r>
        <w:t xml:space="preserve">Tần Vô Song có thể nhìn ra những lời Xích Mộc Vương vừa nói hoàn toàn là thực. Bây giờ thứ hắn quan tâm nhất là tỷ tỷ. Còn những người mất tích bao nhiêu năm nay hắn đành vô lực không thể thả ra.</w:t>
      </w:r>
    </w:p>
    <w:p>
      <w:pPr>
        <w:pStyle w:val="BodyText"/>
      </w:pPr>
      <w:r>
        <w:t xml:space="preserve">- Danh sách không có, nhưng có thể đưa tất cả ra cho ngươi xem.</w:t>
      </w:r>
    </w:p>
    <w:p>
      <w:pPr>
        <w:pStyle w:val="BodyText"/>
      </w:pPr>
      <w:r>
        <w:t xml:space="preserve">Trong mắt Xích Mộc Vương lóe lên một tia tà ý. Dù chỉ là lóe qua nhưng cũng bị Tần Vô Song phát hiện ra được.</w:t>
      </w:r>
    </w:p>
    <w:p>
      <w:pPr>
        <w:pStyle w:val="BodyText"/>
      </w:pPr>
      <w:r>
        <w:t xml:space="preserve">Tần Vô Song trả lời qua loa:</w:t>
      </w:r>
    </w:p>
    <w:p>
      <w:pPr>
        <w:pStyle w:val="BodyText"/>
      </w:pPr>
      <w:r>
        <w:t xml:space="preserve">- Được!</w:t>
      </w:r>
    </w:p>
    <w:p>
      <w:pPr>
        <w:pStyle w:val="BodyText"/>
      </w:pPr>
      <w:r>
        <w:t xml:space="preserve">Rồi lại nói:</w:t>
      </w:r>
    </w:p>
    <w:p>
      <w:pPr>
        <w:pStyle w:val="BodyText"/>
      </w:pPr>
      <w:r>
        <w:t xml:space="preserve">- Vậy cho ngươi hạn nửa tháng, nửa tháng sau nếu như những cô gái đó về nhà thuận lợi thì lệnh lang cũng sẽ an toàn quay về bên ngươi, kế thừa Vương vị. Nếu như thiếu một người thì Vương gia ngươi có lẽ phải chọn người thừa kế khác rồi. Ha ha ha.</w:t>
      </w:r>
    </w:p>
    <w:p>
      <w:pPr>
        <w:pStyle w:val="BodyText"/>
      </w:pPr>
      <w:r>
        <w:t xml:space="preserve">- Sáng sớm mai ta đợi ở cửa Đông của Xích Mộc Vương thành. Nếu không thấy thả người, ước định hủy bỏ!</w:t>
      </w:r>
    </w:p>
    <w:p>
      <w:pPr>
        <w:pStyle w:val="BodyText"/>
      </w:pPr>
      <w:r>
        <w:t xml:space="preserve">Xích Mộc Vương cố nén cơn giận:</w:t>
      </w:r>
    </w:p>
    <w:p>
      <w:pPr>
        <w:pStyle w:val="BodyText"/>
      </w:pPr>
      <w:r>
        <w:t xml:space="preserve">- Sao phải là Bổn vương thả người trước mà không phải hai bên cùng thả?</w:t>
      </w:r>
    </w:p>
    <w:p>
      <w:pPr>
        <w:pStyle w:val="BodyText"/>
      </w:pPr>
      <w:r>
        <w:t xml:space="preserve">- Đạo lý rất đơn giản, ngươi bắt người trước đương nhiên ngươi phải thả trước rồi. Nếu như cùng thả không phải là ngươi chiếm ưu thế sao? Ta quan hệ với người khác, chưa bao giờ chịu thiệt. Tối nay lệnh lang phải chịu thiệt đi cùng ta một chuyến rồi!</w:t>
      </w:r>
    </w:p>
    <w:p>
      <w:pPr>
        <w:pStyle w:val="BodyText"/>
      </w:pPr>
      <w:r>
        <w:t xml:space="preserve">Tần Vô Song vừa nói, vừa vắt Hạ Vũ Phi lên vai, đạp hai cái đã bay vút ra ngoài phủ. Miệng hét lớn:</w:t>
      </w:r>
    </w:p>
    <w:p>
      <w:pPr>
        <w:pStyle w:val="BodyText"/>
      </w:pPr>
      <w:r>
        <w:t xml:space="preserve">- Không muốn ta lập tức giết người thì ngoan ngoãn tránh đường!</w:t>
      </w:r>
    </w:p>
    <w:p>
      <w:pPr>
        <w:pStyle w:val="BodyText"/>
      </w:pPr>
      <w:r>
        <w:t xml:space="preserve">Rồi cùng với một hơi thở long ngâm hổ khiếu, Tần Vô Song biến đi như gió, thân ảnh như chớp, thoắt ẩn thoắt hiện. Loáng cái đã mất hút trong bóng đêm.</w:t>
      </w:r>
    </w:p>
    <w:p>
      <w:pPr>
        <w:pStyle w:val="BodyText"/>
      </w:pPr>
      <w:r>
        <w:t xml:space="preserve">Xích Mộc Vương ngơ ngẩn cả người như vừa bị người ta lấy mất linh hồn.</w:t>
      </w:r>
    </w:p>
    <w:p>
      <w:pPr>
        <w:pStyle w:val="BodyText"/>
      </w:pPr>
      <w:r>
        <w:t xml:space="preserve">Hắn có thể thấy rõ thân thủ người này chẳng thua kém bất cứ ai trong Xích Mộc Vương Phủ. Nhất là tốc độ, gần như quỷ mị. Xét theo độ và tính quỷ dị mà nói hoàn toàn vượt qua những cao thủ Chân Võ Cảnh Cửu đẳng. Người này nếu như muốn giết Phi nhi rồi thong dong bỏ đi e rằng cũng chẳng khó khăn gì.</w:t>
      </w:r>
    </w:p>
    <w:p>
      <w:pPr>
        <w:pStyle w:val="BodyText"/>
      </w:pPr>
      <w:r>
        <w:t xml:space="preserve">Nghĩ đến đây, Xích Mộc Vương lại thấy giận, trực tiếp đập tan hòn giả sơn trước mặt. Đất đá ngổn ngang khắp nơi, bụi bay mù mịt.</w:t>
      </w:r>
    </w:p>
    <w:p>
      <w:pPr>
        <w:pStyle w:val="BodyText"/>
      </w:pPr>
      <w:r>
        <w:t xml:space="preserve">Đám thủ hạ của Xích Mộc Vương kẻ nào kẻ nấy đều im thin thít không dám lên tiếng sợ là sẽ chọc giận hắn.</w:t>
      </w:r>
    </w:p>
    <w:p>
      <w:pPr>
        <w:pStyle w:val="Compact"/>
      </w:pPr>
      <w:r>
        <w:t xml:space="preserve">Ủng hộ chỉ với 1 click và 5s ! (adf.ly/4EmoB)</w:t>
      </w:r>
      <w:r>
        <w:br w:type="textWrapping"/>
      </w:r>
      <w:r>
        <w:br w:type="textWrapping"/>
      </w:r>
    </w:p>
    <w:p>
      <w:pPr>
        <w:pStyle w:val="Heading2"/>
      </w:pPr>
      <w:bookmarkStart w:id="142" w:name="chương-120"/>
      <w:bookmarkEnd w:id="142"/>
      <w:r>
        <w:t xml:space="preserve">120. Chương 12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20: Thành thế nước lửa</w:t>
      </w:r>
    </w:p>
    <w:p>
      <w:pPr>
        <w:pStyle w:val="BodyText"/>
      </w:pPr>
      <w:r>
        <w:t xml:space="preserve">Nhóm dịch: black</w:t>
      </w:r>
    </w:p>
    <w:p>
      <w:pPr>
        <w:pStyle w:val="BodyText"/>
      </w:pPr>
      <w:r>
        <w:t xml:space="preserve">Nguồn: Vipvanda</w:t>
      </w:r>
    </w:p>
    <w:p>
      <w:pPr>
        <w:pStyle w:val="BodyText"/>
      </w:pPr>
      <w:r>
        <w:t xml:space="preserve">Vài cỗ xe ngựa chạy trên con đường bên ngoài của Đông Xích Mộc Vương thành. Xích Mộc Vương dẫn theo Tứ Đại Trưởng lão Cửu đẳng. Tất cả Trưởng lão Bát đẳng nhân như long, mã như hổ đều tập trung đầy đủ bên ngoài cửa Đông.</w:t>
      </w:r>
    </w:p>
    <w:p>
      <w:pPr>
        <w:pStyle w:val="BodyText"/>
      </w:pPr>
      <w:r>
        <w:t xml:space="preserve">Trên đường, tất cả người bán dạo và khách qua đường đều bị cấm bên ngoài cửa Đông, tất cả giới nghiêm.</w:t>
      </w:r>
    </w:p>
    <w:p>
      <w:pPr>
        <w:pStyle w:val="BodyText"/>
      </w:pPr>
      <w:r>
        <w:t xml:space="preserve">Xích Mộc Vương làm vậy là có đạo lý của hắn. Hắn không muốn bên ngoài biết được chuyện những thiếu nữ mất tích là do một tay Xích Mộc Vương gây ra. Mặc dù hắn là chủ một Lĩnh, miệng có thể nói lời bá đạo nhưng vẫn phải giữ lấy danh tiếng.</w:t>
      </w:r>
    </w:p>
    <w:p>
      <w:pPr>
        <w:pStyle w:val="BodyText"/>
      </w:pPr>
      <w:r>
        <w:t xml:space="preserve">Tần Vô Song mỉm cười, thong dong một mình một ngựa chậm rãi bước ra từ vệ đường chẳng thèm để ý đến vị Xích Mộc Vương đầy vẻ âm trầm và đám thủ hạ chỉ muốn nhảy vào ăn tươi nuốt sống hắn. Hắn cất giọng nói:</w:t>
      </w:r>
    </w:p>
    <w:p>
      <w:pPr>
        <w:pStyle w:val="BodyText"/>
      </w:pPr>
      <w:r>
        <w:t xml:space="preserve">- Xích Mộc Vương, quả là người biết giữ lời, thả người đi!</w:t>
      </w:r>
    </w:p>
    <w:p>
      <w:pPr>
        <w:pStyle w:val="BodyText"/>
      </w:pPr>
      <w:r>
        <w:t xml:space="preserve">Xích Mộc Vương thấy đối phương vắt con trai mình trên lưng ngựa, sống chết không rõ thì giận lắm.</w:t>
      </w:r>
    </w:p>
    <w:p>
      <w:pPr>
        <w:pStyle w:val="BodyText"/>
      </w:pPr>
      <w:r>
        <w:t xml:space="preserve">- Để Phi nhi nói chuyện với Bổn vương.</w:t>
      </w:r>
    </w:p>
    <w:p>
      <w:pPr>
        <w:pStyle w:val="BodyText"/>
      </w:pPr>
      <w:r>
        <w:t xml:space="preserve">Tần Vô Song thuận tay vỗ một cái:</w:t>
      </w:r>
    </w:p>
    <w:p>
      <w:pPr>
        <w:pStyle w:val="BodyText"/>
      </w:pPr>
      <w:r>
        <w:t xml:space="preserve">- Cũng được!</w:t>
      </w:r>
    </w:p>
    <w:p>
      <w:pPr>
        <w:pStyle w:val="BodyText"/>
      </w:pPr>
      <w:r>
        <w:t xml:space="preserve">Hạ Vũ Phi nặng nhọc nhấc đầu:</w:t>
      </w:r>
    </w:p>
    <w:p>
      <w:pPr>
        <w:pStyle w:val="BodyText"/>
      </w:pPr>
      <w:r>
        <w:t xml:space="preserve">- Phụ vương!</w:t>
      </w:r>
    </w:p>
    <w:p>
      <w:pPr>
        <w:pStyle w:val="BodyText"/>
      </w:pPr>
      <w:r>
        <w:t xml:space="preserve">Tim Xích Mộc Vương lại đau quặn, hét lớn:</w:t>
      </w:r>
    </w:p>
    <w:p>
      <w:pPr>
        <w:pStyle w:val="BodyText"/>
      </w:pPr>
      <w:r>
        <w:t xml:space="preserve">- Thả!</w:t>
      </w:r>
    </w:p>
    <w:p>
      <w:pPr>
        <w:pStyle w:val="BodyText"/>
      </w:pPr>
      <w:r>
        <w:t xml:space="preserve">Sau mệnh lệnh, các thiếu nữ trên xe ngựa đồng loạt bị đẩy xuống, tổng cộng có bảy, tám người. Tần Vô Song quét mắt qua một lượt, quả nhiên cũng có tỷ tỷ Tần Tụ trong đó. Sắc mặt Tần Tụ tái nhợt nhưng ánh mắt thì tràn đầy căm phẫn. Xích Mộc Vương thật giảo hoạt, hắn cố ý thả tất cả mọi người xem Tần Vô Song sẽ nói chuyện với ai. Từ đó có thể thăm dò ra lai lịch đối phương.</w:t>
      </w:r>
    </w:p>
    <w:p>
      <w:pPr>
        <w:pStyle w:val="BodyText"/>
      </w:pPr>
      <w:r>
        <w:t xml:space="preserve">Một khi con trai được thả ra, thì sự trả thù của Xích Mộc Vương sẽ ào ào cuốn đến như bão lũ. Sự căm phẫn của hắn đã đến mức độ có dùng nước của cả tam giang ngũ hồ cũng không tẩy hết được!</w:t>
      </w:r>
    </w:p>
    <w:p>
      <w:pPr>
        <w:pStyle w:val="BodyText"/>
      </w:pPr>
      <w:r>
        <w:t xml:space="preserve">Tần Vô Song chỉ cười nhạt, cũng không nói câu gì với ai.</w:t>
      </w:r>
    </w:p>
    <w:p>
      <w:pPr>
        <w:pStyle w:val="BodyText"/>
      </w:pPr>
      <w:r>
        <w:t xml:space="preserve">- Cho họ mỗi người một con ngựa, một túi lương khô, 100 lượng vàng!</w:t>
      </w:r>
    </w:p>
    <w:p>
      <w:pPr>
        <w:pStyle w:val="BodyText"/>
      </w:pPr>
      <w:r>
        <w:t xml:space="preserve">Xích Mộc Vương khoát tay, tất cả đều đã được chuẩn bị đầy đủ.</w:t>
      </w:r>
    </w:p>
    <w:p>
      <w:pPr>
        <w:pStyle w:val="BodyText"/>
      </w:pPr>
      <w:r>
        <w:t xml:space="preserve">- Các hạ, Bổn vương đã nhượng bộ đến vậy, bây giờ đến lượt ngươi thực hiện lời hứa rồi?</w:t>
      </w:r>
    </w:p>
    <w:p>
      <w:pPr>
        <w:pStyle w:val="BodyText"/>
      </w:pPr>
      <w:r>
        <w:t xml:space="preserve">Tần Vô Song mỉm cười gật đầu:</w:t>
      </w:r>
    </w:p>
    <w:p>
      <w:pPr>
        <w:pStyle w:val="BodyText"/>
      </w:pPr>
      <w:r>
        <w:t xml:space="preserve">- Nếu như tất cả đều thuận lợi, nửa tháng sau Vương gia sẽ được đoàn tụ với lệnh lang.</w:t>
      </w:r>
    </w:p>
    <w:p>
      <w:pPr>
        <w:pStyle w:val="BodyText"/>
      </w:pPr>
      <w:r>
        <w:t xml:space="preserve">Bộ mặt Xích Mộc Vương vặn vẹo run rẩy:</w:t>
      </w:r>
    </w:p>
    <w:p>
      <w:pPr>
        <w:pStyle w:val="BodyText"/>
      </w:pPr>
      <w:r>
        <w:t xml:space="preserve">- Được, Bổn vương đợi ngươi nửa tháng nữa! Nếu như nửa tháng sau Phi nhi vẫn không về nhà thì ngươi cứ đợi đấy! Bổn vương không quản ngươi là quý tộc nào của Xích Mộc Lĩnh, Bổn vương thề sẽ khiến ngươi nhà tan cửa nát, tru di cửu tộc!</w:t>
      </w:r>
    </w:p>
    <w:p>
      <w:pPr>
        <w:pStyle w:val="BodyText"/>
      </w:pPr>
      <w:r>
        <w:t xml:space="preserve">Tần Vô Song nét mặt bình thản, nhún nhún vai nói:</w:t>
      </w:r>
    </w:p>
    <w:p>
      <w:pPr>
        <w:pStyle w:val="BodyText"/>
      </w:pPr>
      <w:r>
        <w:t xml:space="preserve">- Ta sẽ đợi!</w:t>
      </w:r>
    </w:p>
    <w:p>
      <w:pPr>
        <w:pStyle w:val="BodyText"/>
      </w:pPr>
      <w:r>
        <w:t xml:space="preserve">Rồi lớn tiếng nói:</w:t>
      </w:r>
    </w:p>
    <w:p>
      <w:pPr>
        <w:pStyle w:val="BodyText"/>
      </w:pPr>
      <w:r>
        <w:t xml:space="preserve">- Các cô nương, người bắt các cô là Xích Mộc Vương, người thả các cô cũng là Xích Mộc Vương! Các ngươi nhớ kỹ, tự do không phải dễ dàng có được, nếu muốn sống quay trở về với cha mẹ thì hãy đi mau!</w:t>
      </w:r>
    </w:p>
    <w:p>
      <w:pPr>
        <w:pStyle w:val="BodyText"/>
      </w:pPr>
      <w:r>
        <w:t xml:space="preserve">Những cô nương đó vội vội vàng vàng rời đi, phần lớn đều biết cưỡi ngựa nhưng vẫn lóng ngóng một lúc mới leo lên được, nhanh chóng rời đi. Tần Tụ ngập ngừng nhìn Tần Vô Song rồi cũng không lưu lại lâu, phóng thẳng ra quan đạo.</w:t>
      </w:r>
    </w:p>
    <w:p>
      <w:pPr>
        <w:pStyle w:val="BodyText"/>
      </w:pPr>
      <w:r>
        <w:t xml:space="preserve">Cô nghe thấy khẩu âm của người này khá quen nhưng đối phương rõ ràng đã cố ý thay đổi giọng nói. Trực giác cho Tần Tụ biết người đó có lẽ là đệ đệ Tần Vô Song. Nhưng trong tình cảnh này, Tần Tụ biết không nên nhận ngay, nếu không sẽ bị Xích Mộc Vương nhận ra thân phận thật của đệ đệ, hậu hoạn vô cùng.</w:t>
      </w:r>
    </w:p>
    <w:p>
      <w:pPr>
        <w:pStyle w:val="BodyText"/>
      </w:pPr>
      <w:r>
        <w:t xml:space="preserve">Hai bên cứ giằng co như vậy, qua giờ ngọ Tần Vô Song đoán các cô nương đó sớm đã đi xa mới ha ha cười lớn:</w:t>
      </w:r>
    </w:p>
    <w:p>
      <w:pPr>
        <w:pStyle w:val="BodyText"/>
      </w:pPr>
      <w:r>
        <w:t xml:space="preserve">- Xích Mộc Vương, ngươi không phải tiễn nữa. Cứ về nhà cầu nguyện cho nửa tháng sau không xảy ra sai sót gì đi. Nếu không thì…</w:t>
      </w:r>
    </w:p>
    <w:p>
      <w:pPr>
        <w:pStyle w:val="BodyText"/>
      </w:pPr>
      <w:r>
        <w:t xml:space="preserve">Nói xong hắn thúc ngựa, quay người bỏ đi.</w:t>
      </w:r>
    </w:p>
    <w:p>
      <w:pPr>
        <w:pStyle w:val="BodyText"/>
      </w:pPr>
      <w:r>
        <w:t xml:space="preserve">Xích Mộc Vương mặt đanh lại, khoát tay ngăn đám cao thủ gia tộc đang định đuổi theo lại.</w:t>
      </w:r>
    </w:p>
    <w:p>
      <w:pPr>
        <w:pStyle w:val="BodyText"/>
      </w:pPr>
      <w:r>
        <w:t xml:space="preserve">- Vương gia, có nhìn ra không?</w:t>
      </w:r>
    </w:p>
    <w:p>
      <w:pPr>
        <w:pStyle w:val="BodyText"/>
      </w:pPr>
      <w:r>
        <w:t xml:space="preserve">Cơ mặt Xích Mộc Vương không ngừng co giật run rẩy:</w:t>
      </w:r>
    </w:p>
    <w:p>
      <w:pPr>
        <w:pStyle w:val="BodyText"/>
      </w:pPr>
      <w:r>
        <w:t xml:space="preserve">- Cô gái mặc đồ xanh, diện mạo xinh đẹp từ đâu tới?</w:t>
      </w:r>
    </w:p>
    <w:p>
      <w:pPr>
        <w:pStyle w:val="BodyText"/>
      </w:pPr>
      <w:r>
        <w:t xml:space="preserve">- Hồi Vương gia, theo danh sách thì đến từ quận La Giang.</w:t>
      </w:r>
    </w:p>
    <w:p>
      <w:pPr>
        <w:pStyle w:val="BodyText"/>
      </w:pPr>
      <w:r>
        <w:t xml:space="preserve">- Quận La Giang?</w:t>
      </w:r>
    </w:p>
    <w:p>
      <w:pPr>
        <w:pStyle w:val="BodyText"/>
      </w:pPr>
      <w:r>
        <w:t xml:space="preserve">Mặt Xích Mộc Vương đanh lại, gay gắt truy hỏi:</w:t>
      </w:r>
    </w:p>
    <w:p>
      <w:pPr>
        <w:pStyle w:val="BodyText"/>
      </w:pPr>
      <w:r>
        <w:t xml:space="preserve">- Họ gì?</w:t>
      </w:r>
    </w:p>
    <w:p>
      <w:pPr>
        <w:pStyle w:val="BodyText"/>
      </w:pPr>
      <w:r>
        <w:t xml:space="preserve">- Họ Tần.</w:t>
      </w:r>
    </w:p>
    <w:p>
      <w:pPr>
        <w:pStyle w:val="BodyText"/>
      </w:pPr>
      <w:r>
        <w:t xml:space="preserve">- Tần?</w:t>
      </w:r>
    </w:p>
    <w:p>
      <w:pPr>
        <w:pStyle w:val="BodyText"/>
      </w:pPr>
      <w:r>
        <w:t xml:space="preserve">Xích Mộc Vương ngỡ ngàng, nét mặt đột nhiên trở nên vô cùng phức tạp, miệng lầm bầm:</w:t>
      </w:r>
    </w:p>
    <w:p>
      <w:pPr>
        <w:pStyle w:val="BodyText"/>
      </w:pPr>
      <w:r>
        <w:t xml:space="preserve">- Họ Tần? Tần gia trấn Đông Lâm? Không lẽ là hắn?</w:t>
      </w:r>
    </w:p>
    <w:p>
      <w:pPr>
        <w:pStyle w:val="BodyText"/>
      </w:pPr>
      <w:r>
        <w:t xml:space="preserve">- Tần Vô Song?</w:t>
      </w:r>
    </w:p>
    <w:p>
      <w:pPr>
        <w:pStyle w:val="BodyText"/>
      </w:pPr>
      <w:r>
        <w:t xml:space="preserve">Lúc này những Trưởng lão trong gia tộc mới giật mình hiểu thì Xích Mộc Vương hung hăng vung cao roi ngựa, quát lớn:</w:t>
      </w:r>
    </w:p>
    <w:p>
      <w:pPr>
        <w:pStyle w:val="BodyText"/>
      </w:pPr>
      <w:r>
        <w:t xml:space="preserve">- Điều tra cho ta. Điều tra triệt để! Tần gia trấn Đông Lâm! Bổn vương không khiến ngươi tan cửa nát nhà thề không làm người!</w:t>
      </w:r>
    </w:p>
    <w:p>
      <w:pPr>
        <w:pStyle w:val="BodyText"/>
      </w:pPr>
      <w:r>
        <w:t xml:space="preserve">- Bẩm Vương gia, theo thông tin từ châu thành Nam Vân Châu thì Tần Vô Song đã từng đến làm khách ở Tây Môn Đại phiệt và đã mời tất cả các chủ tiệm vải, tiệm may trong Nam Vân Châu đến giúp hắn kiểm định một miếng vải.</w:t>
      </w:r>
    </w:p>
    <w:p>
      <w:pPr>
        <w:pStyle w:val="BodyText"/>
      </w:pPr>
      <w:r>
        <w:t xml:space="preserve">- Bẩm Vương gia, theo thông tin của Tam thiếu gia từ Đế Đô thì Tần Vô Song không cùng họ hội kiến Võ Thánh đại nhân mà đã rời Đế Đô trước!</w:t>
      </w:r>
    </w:p>
    <w:p>
      <w:pPr>
        <w:pStyle w:val="BodyText"/>
      </w:pPr>
      <w:r>
        <w:t xml:space="preserve">- Vương gia…</w:t>
      </w:r>
    </w:p>
    <w:p>
      <w:pPr>
        <w:pStyle w:val="BodyText"/>
      </w:pPr>
      <w:r>
        <w:t xml:space="preserve">Tin tức không ngừng được đưa đến, tất cả mọi manh mối đều hướng về một nơi. Đối phương chắc chắn chỉ có thể là Tần Vô Song!</w:t>
      </w:r>
    </w:p>
    <w:p>
      <w:pPr>
        <w:pStyle w:val="BodyText"/>
      </w:pPr>
      <w:r>
        <w:t xml:space="preserve">Tần Vô Song! Cái tên này Xích Mộc Vương nghe là đã không thấy thoải mái.</w:t>
      </w:r>
    </w:p>
    <w:p>
      <w:pPr>
        <w:pStyle w:val="BodyText"/>
      </w:pPr>
      <w:r>
        <w:t xml:space="preserve">Con trai thứ ba Hạ Vũ Xung vốn dĩ đã cầm chắc Quán quân Thí luyện trong tay cuối cùng lại bị con hắc mã hoành thiên xuất thế cướp mất, đây là mối hận cũ!</w:t>
      </w:r>
    </w:p>
    <w:p>
      <w:pPr>
        <w:pStyle w:val="BodyText"/>
      </w:pPr>
      <w:r>
        <w:t xml:space="preserve">Con trai cả muốn thu thập đủ 360 trinh nữ sinh năm mão tháng mão ngày mão giờ mão khắc mão hiến cho Cực Âm Lão Nhân làm quà tặng, khó khăn lắm mới tìm được một ít bây giờ lại bị phá hỏng, còn kéo thêm cả con trai thứ hai vào cuộc nữa, kẻ đó lại là Tần Vô Song.</w:t>
      </w:r>
    </w:p>
    <w:p>
      <w:pPr>
        <w:pStyle w:val="BodyText"/>
      </w:pPr>
      <w:r>
        <w:t xml:space="preserve">Hận cũ chưa trừ, lại thêm thù mới! Nếu như bây giờ có thể lựa chọn, Xích Mộc Vương chỉ có một suy nghĩ duy nhất: khiến Tần gia trấn Đông Lâm biến mất hoàn toàn!</w:t>
      </w:r>
    </w:p>
    <w:p>
      <w:pPr>
        <w:pStyle w:val="BodyText"/>
      </w:pPr>
      <w:r>
        <w:t xml:space="preserve">Đương nhiên, chuyện này liên quan đến rất nhiều thứ, Hơn nữa trong đợt Thí luyện lần này Tần Vô Song thể hiện rất xuất sắc, sớm đã là viên minh châu trong mắt chưởng thượng Võ Thánh Sơn - Võ Thánh đại nhân, người nổi tiếng của cả Bách Việt Quốc.</w:t>
      </w:r>
    </w:p>
    <w:p>
      <w:pPr>
        <w:pStyle w:val="BodyText"/>
      </w:pPr>
      <w:r>
        <w:t xml:space="preserve">Muốn đối phó với hắn không thể trực tiếp đánh giết. Đang nghĩ đến đây thì một gã tâm phúc từ đâu chạy đến.</w:t>
      </w:r>
    </w:p>
    <w:p>
      <w:pPr>
        <w:pStyle w:val="BodyText"/>
      </w:pPr>
      <w:r>
        <w:t xml:space="preserve">- Vương gia. Có Thánh chỉ tới!</w:t>
      </w:r>
    </w:p>
    <w:p>
      <w:pPr>
        <w:pStyle w:val="BodyText"/>
      </w:pPr>
      <w:r>
        <w:t xml:space="preserve">Thánh chỉ? Xích Mộc Vương giật mình, sao lại có Thánh chỉ đến lúc này?</w:t>
      </w:r>
    </w:p>
    <w:p>
      <w:pPr>
        <w:pStyle w:val="BodyText"/>
      </w:pPr>
      <w:r>
        <w:t xml:space="preserve">Xích Mộc Vương và đương kim Hoàng đế Bệ hạ vốn là huynh đệ cùng tộc. Tổ tiên được phong Vương tại Xích Mộc Lĩnh và tổ tiên của Hoàng đế Bệ hạ mặc dù không phải là anh em ruột nhưng cũng coi là huynh đệ cùng tộc. Trên danh nghĩa là huynh đệ cùng tộc nhưng lễ nghĩa quân thần vẫn không thể bỏ qua. Có Thánh chỉ đến, Xích Mộc Vương không thể chậm trễ, vội vàng chỉnh đốn trang phục, ra cửa nghênh tiếp.</w:t>
      </w:r>
    </w:p>
    <w:p>
      <w:pPr>
        <w:pStyle w:val="BodyText"/>
      </w:pPr>
      <w:r>
        <w:t xml:space="preserve">Hàn huyên một hồi, viên thái giám truyền chỉ mới cười nói:</w:t>
      </w:r>
    </w:p>
    <w:p>
      <w:pPr>
        <w:pStyle w:val="BodyText"/>
      </w:pPr>
      <w:r>
        <w:t xml:space="preserve">- Vương gia, nghe chỉ!</w:t>
      </w:r>
    </w:p>
    <w:p>
      <w:pPr>
        <w:pStyle w:val="BodyText"/>
      </w:pPr>
      <w:r>
        <w:t xml:space="preserve">Xích Mộc Vương dẫn đầu đoàn người trong tộc, quỳ xuống nghênh chỉ:</w:t>
      </w:r>
    </w:p>
    <w:p>
      <w:pPr>
        <w:pStyle w:val="BodyText"/>
      </w:pPr>
      <w:r>
        <w:t xml:space="preserve">- Phụng thiên thừa vận, Hoàng đế chiếu viết…</w:t>
      </w:r>
    </w:p>
    <w:p>
      <w:pPr>
        <w:pStyle w:val="BodyText"/>
      </w:pPr>
      <w:r>
        <w:t xml:space="preserve">Viên thái giám bắt đầu thỏ thẻ tuyên đọc Thánh chỉ.</w:t>
      </w:r>
    </w:p>
    <w:p>
      <w:pPr>
        <w:pStyle w:val="BodyText"/>
      </w:pPr>
      <w:r>
        <w:t xml:space="preserve">Xích Mộc Vương lúc đầu còn cung cung kính kính không nói câu nào. Đến đoạn sau, càng nghe càng thấy có gì không đúng. Trong Thánh chỉ, Hoàng đế Bệ hạ hết lời ca ngợi đợt Thí luyện Võ đồng lần này, rồi phía sau lời văn đột ngột thay đổi, chuyển sang ca ngợi người Võ đồng giành ngôi Quán quân thuận tiện tỏ ý muốn phong thưởng.</w:t>
      </w:r>
    </w:p>
    <w:p>
      <w:pPr>
        <w:pStyle w:val="BodyText"/>
      </w:pPr>
      <w:r>
        <w:t xml:space="preserve">Như vậy cũng chẳng sao, nhưng chuyện làm Xích Mộc Vương tức giận thật sự là nội dung tiếp theo. Thì ra lãnh địa phong thưởng cho tân Vương lần này đại bộ phận thuộc về Xích Mộc Lĩnh. Toàn bộ Nam Vân Châu, ngoài ra còn có toàn bộ một châu bên cạnh Nam Vân Châu, Thanh Thụ Châu. Địa giới của hai châu này toàn bộ đều được cắt ra từ lãnh địa của Xích Mộc Vương. Đương nhiên, Hoàng thất sẽ lấy những phần lãnh thổ khác của Hoàng thất bồi thường lại cho Xích Mộc Vương.</w:t>
      </w:r>
    </w:p>
    <w:p>
      <w:pPr>
        <w:pStyle w:val="BodyText"/>
      </w:pPr>
      <w:r>
        <w:t xml:space="preserve">Nếu như không phải viên thái giám truyền chỉ vẫn còn ở đây thì có lẽ Xích Mộc Vương đã lớn tiếng chửi rủa rồi.</w:t>
      </w:r>
    </w:p>
    <w:p>
      <w:pPr>
        <w:pStyle w:val="BodyText"/>
      </w:pPr>
      <w:r>
        <w:t xml:space="preserve">Viên thái giám đọc xong, cười tủm tỉm nói:</w:t>
      </w:r>
    </w:p>
    <w:p>
      <w:pPr>
        <w:pStyle w:val="BodyText"/>
      </w:pPr>
      <w:r>
        <w:t xml:space="preserve">- Vương gia, Bệ hạ chính là có ý này, ngài tiếp chỉ đi!</w:t>
      </w:r>
    </w:p>
    <w:p>
      <w:pPr>
        <w:pStyle w:val="BodyText"/>
      </w:pPr>
      <w:r>
        <w:t xml:space="preserve">Xích Mộc Vương trong lòng phẫn nộ những không dám thể hiện điều gì ra ngoài:</w:t>
      </w:r>
    </w:p>
    <w:p>
      <w:pPr>
        <w:pStyle w:val="BodyText"/>
      </w:pPr>
      <w:r>
        <w:t xml:space="preserve">- Nguyện ngô hoàng vạn tuế, vạn tuế, vạn vạn tuế!</w:t>
      </w:r>
    </w:p>
    <w:p>
      <w:pPr>
        <w:pStyle w:val="BodyText"/>
      </w:pPr>
      <w:r>
        <w:t xml:space="preserve">Ba tiếng vạn tuế này được hô qua kẽ răng, trong lòng thì đang thầm nguyền rủa Hoàng đế hàng trăm lần.</w:t>
      </w:r>
    </w:p>
    <w:p>
      <w:pPr>
        <w:pStyle w:val="BodyText"/>
      </w:pPr>
      <w:r>
        <w:t xml:space="preserve">Viên thái giám đoán Xích Mộc Vương trong lòng chắc giận lắm nên cũng không dám lưu lại lâu, cẩn thận bồi thêm một nụ cười nói:</w:t>
      </w:r>
    </w:p>
    <w:p>
      <w:pPr>
        <w:pStyle w:val="BodyText"/>
      </w:pPr>
      <w:r>
        <w:t xml:space="preserve">- Vương gia, tiểu nhân đã hoàn thành nhiệm vụ, xin phép được quay trở về Đế Đô phục mệnh.</w:t>
      </w:r>
    </w:p>
    <w:p>
      <w:pPr>
        <w:pStyle w:val="BodyText"/>
      </w:pPr>
      <w:r>
        <w:t xml:space="preserve">- Vậy Bổn vương không tiễn nữa.</w:t>
      </w:r>
    </w:p>
    <w:p>
      <w:pPr>
        <w:pStyle w:val="BodyText"/>
      </w:pPr>
      <w:r>
        <w:t xml:space="preserve">Xích Mộc Vương lạnh lùng nói.</w:t>
      </w:r>
    </w:p>
    <w:p>
      <w:pPr>
        <w:pStyle w:val="BodyText"/>
      </w:pPr>
      <w:r>
        <w:t xml:space="preserve">Viên thái giám vừa bước ra cửa, hắn đã giáng một đấm mạnh xuống ghế.</w:t>
      </w:r>
    </w:p>
    <w:p>
      <w:pPr>
        <w:pStyle w:val="BodyText"/>
      </w:pPr>
      <w:r>
        <w:t xml:space="preserve">Rắc, rắc, rắc! Chiếc ghế gỗ vỡ thành mấy mảnh, đổ sụp xuống.</w:t>
      </w:r>
    </w:p>
    <w:p>
      <w:pPr>
        <w:pStyle w:val="BodyText"/>
      </w:pPr>
      <w:r>
        <w:t xml:space="preserve">- Tần Vô Song, lại là Tần Vô Song!</w:t>
      </w:r>
    </w:p>
    <w:p>
      <w:pPr>
        <w:pStyle w:val="BodyText"/>
      </w:pPr>
      <w:r>
        <w:t xml:space="preserve">Xích Mộc Vương nở nụ cười giận dữ, máu nóng trong lòng đã lên tới cực điểm.</w:t>
      </w:r>
    </w:p>
    <w:p>
      <w:pPr>
        <w:pStyle w:val="BodyText"/>
      </w:pPr>
      <w:r>
        <w:t xml:space="preserve">Hắn biết, Thánh chỉ này chưa chắc là ý của Hoàng đế Bệ hạ mà là đến từ Võ Thánh Sơn. Hay nói một cách khác, ý đồ của Võ Thánh Sơn đã rất rõ ràng, muốn nâng cao cỗ xe Thí luyện Võ đồng.</w:t>
      </w:r>
    </w:p>
    <w:p>
      <w:pPr>
        <w:pStyle w:val="BodyText"/>
      </w:pPr>
      <w:r>
        <w:t xml:space="preserve">Đợt Thí luyện Võ đồng này do Đại chủ quốc tổ chức cho các Công quốc tiến hành, ý nghĩa sâu xa. Xích Mộc Vương tự hỏi, nếu theo cục diện hiện tại, cho dù hắn có là Vương một Lĩnh thì cũng không tiện đối phó với Tần Vô Song.</w:t>
      </w:r>
    </w:p>
    <w:p>
      <w:pPr>
        <w:pStyle w:val="BodyText"/>
      </w:pPr>
      <w:r>
        <w:t xml:space="preserve">Nhưng mà, thù cũ hận mới chất chồng, bây giờ lại phải cắt lãnh địa của mình cho hắn, đây không phải là điều mà Xích Mộc Vương có thể đón nhận một cách nhẹ nhàng được!</w:t>
      </w:r>
    </w:p>
    <w:p>
      <w:pPr>
        <w:pStyle w:val="BodyText"/>
      </w:pPr>
      <w:r>
        <w:t xml:space="preserve">- Vương gia, lão phu đây có một kế!</w:t>
      </w:r>
    </w:p>
    <w:p>
      <w:pPr>
        <w:pStyle w:val="BodyText"/>
      </w:pPr>
      <w:r>
        <w:t xml:space="preserve">Người nói là Đại Trưởng lão, một trong Tứ Đại Trưởng lão Cửu đẳng của gia tộc.</w:t>
      </w:r>
    </w:p>
    <w:p>
      <w:pPr>
        <w:pStyle w:val="BodyText"/>
      </w:pPr>
      <w:r>
        <w:t xml:space="preserve">- Đại Trưởng lão, có kế gì?</w:t>
      </w:r>
    </w:p>
    <w:p>
      <w:pPr>
        <w:pStyle w:val="BodyText"/>
      </w:pPr>
      <w:r>
        <w:t xml:space="preserve">Xích Mộc Vương vội vàng hỏi.</w:t>
      </w:r>
    </w:p>
    <w:p>
      <w:pPr>
        <w:pStyle w:val="BodyText"/>
      </w:pPr>
      <w:r>
        <w:t xml:space="preserve">- Vương gia, những trinh nữ này đều là thứ mà Cực Âm Lão Nhân cần để luyện Tiên Thiên Tà Công. Chuyện này, Xích Mộc Lĩnh ta không tiện ra mặt đối phó với Tần gia. Mà kẻ phá hoại Cực Âm Lão Nhân luyện công lại là con cháu Tần gia. Nếu như báo chuyện này cho Cực Âm Sơn ở Đế quốc Đại La tin rằng Cực Âm Lão Nhân sẽ rất giận. Mượn đao giết người… vị trên Võ Thánh Sơn cũng không thể ngăn Cực Âm Lão Nhân được.</w:t>
      </w:r>
    </w:p>
    <w:p>
      <w:pPr>
        <w:pStyle w:val="BodyText"/>
      </w:pPr>
      <w:r>
        <w:t xml:space="preserve">Xích Mộc Vương trầm tư một lúc nhưng rất nhanh chóng thể hiện ý đồng tình với chiêu mượn đao giết người của Đại Trưởng lão. Với địa vị của Cực Âm Lão Nhân ở Đế quốc Đại La thì giết một tên con cháu của một Công quốc có khác gì giết một con chó.</w:t>
      </w:r>
    </w:p>
    <w:p>
      <w:pPr>
        <w:pStyle w:val="BodyText"/>
      </w:pPr>
      <w:r>
        <w:t xml:space="preserve">Công quốc của Đế quốc Đại La lớn nhỏ có mười mấy nước. Chỉ là Quán quân Thí luyện của một Công quốc trong mắt một cường giả như Cực Âm Lão Nhân hoàn toàn không có giá trị nhắc tới. Nếu như có giết thì bên Đế quốc Đại La chuyện nặng nhẹ được mất có lẽ chỉ có quyền thỏa hiệp mà thôi. Hoàng thất của Đế quốc Đại La không thể vì chút chuyện này mà trở mặt với Cực Âm Lão Nhân. Kế này quả thật rất tuyệt!</w:t>
      </w:r>
    </w:p>
    <w:p>
      <w:pPr>
        <w:pStyle w:val="BodyText"/>
      </w:pPr>
      <w:r>
        <w:t xml:space="preserve">Nếu như Cực Âm Lão Nhân chịu ra tay, dù ông không đích thân xuất mã thì cũng chỉ cần tùy tiện cử vài tên đệ tử kiệt xuất là đã có thể nhẹ nhàng biến Tần gia thành bình địa rồi!</w:t>
      </w:r>
    </w:p>
    <w:p>
      <w:pPr>
        <w:pStyle w:val="BodyText"/>
      </w:pPr>
      <w:r>
        <w:t xml:space="preserve">Nghĩ đến đây, trong mắt Xích Mộc Vương chỉ còn lại sự hiểm ác.</w:t>
      </w:r>
    </w:p>
    <w:p>
      <w:pPr>
        <w:pStyle w:val="BodyText"/>
      </w:pPr>
      <w:r>
        <w:t xml:space="preserve">Đúng là kế này. Mượn đao giết người, một mũi tên trúng nhiều đích. Không chỉ nhổ cái gai Tần Vô Song ra khỏi mắt mà còn có thể thuận lợi đưa con trai thứ ba là Hạ Vũ Xung vào vị trí võ tu giới của Đế quốc!</w:t>
      </w:r>
    </w:p>
    <w:p>
      <w:pPr>
        <w:pStyle w:val="BodyText"/>
      </w:pPr>
      <w:r>
        <w:t xml:space="preserve">Vị ở Võ Thánh Sơn kia? Ha ha, dù có là Tiên Thiên cường giả nhưng ai mà biết được, ông ta già rồi, đã đến lúc phải tìm người kế nghiệp rồi!</w:t>
      </w:r>
    </w:p>
    <w:p>
      <w:pPr>
        <w:pStyle w:val="Compact"/>
      </w:pPr>
      <w:r>
        <w:t xml:space="preserve">Ủng hộ chỉ với 1 click và 5s ! (adf.ly/4EmoB)</w:t>
      </w:r>
      <w:r>
        <w:br w:type="textWrapping"/>
      </w:r>
      <w:r>
        <w:br w:type="textWrapping"/>
      </w:r>
    </w:p>
    <w:p>
      <w:pPr>
        <w:pStyle w:val="Heading2"/>
      </w:pPr>
      <w:bookmarkStart w:id="143" w:name="chương-121"/>
      <w:bookmarkEnd w:id="143"/>
      <w:r>
        <w:t xml:space="preserve">121. Chương 12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21: Vô độc bất trượng phu</w:t>
      </w:r>
    </w:p>
    <w:p>
      <w:pPr>
        <w:pStyle w:val="BodyText"/>
      </w:pPr>
      <w:r>
        <w:t xml:space="preserve">Nhóm dịch: black</w:t>
      </w:r>
    </w:p>
    <w:p>
      <w:pPr>
        <w:pStyle w:val="BodyText"/>
      </w:pPr>
      <w:r>
        <w:t xml:space="preserve">Nguồn: Vipvanda</w:t>
      </w:r>
    </w:p>
    <w:p>
      <w:pPr>
        <w:pStyle w:val="BodyText"/>
      </w:pPr>
      <w:r>
        <w:t xml:space="preserve">Tần Vô Song đưa cho Đồng Dao một tờ giấy, bên trên có ghi mười tám thứ, phân thành chín loại trùng độc và chín loại hoa độc. Ủy thác của Tần Vô Song là nhờ Đồng Dao chuẩn bị đủ những thứ này trong vòng một tuần và đưa tới Tần gia trang.</w:t>
      </w:r>
    </w:p>
    <w:p>
      <w:pPr>
        <w:pStyle w:val="BodyText"/>
      </w:pPr>
      <w:r>
        <w:t xml:space="preserve">Đồng Dao nhìn tờ giấy, những loại trùng độc và hoa độc này không phải khó kiếm, dựa vào nhân lực và thủ đoạn của Đồng gia nhà cô căn bản không cần dùng tới một tuần.</w:t>
      </w:r>
    </w:p>
    <w:p>
      <w:pPr>
        <w:pStyle w:val="BodyText"/>
      </w:pPr>
      <w:r>
        <w:t xml:space="preserve">Nhưng yêu cầu của Tần Vô Song là phải thu thập phân tán, hơn nữa phải làm bí mật, tốt nhất là không phải nhờ Đồng gia can thiệp vào. Đồng Dao biết Tần Vô Song từ xưa đến nay làm gì cũng rất cẩn thận. Dặn dò như vậy, hẳn có lý riêng của hắn.</w:t>
      </w:r>
    </w:p>
    <w:p>
      <w:pPr>
        <w:pStyle w:val="BodyText"/>
      </w:pPr>
      <w:r>
        <w:t xml:space="preserve">Nên khi vừa nhận được ủy thác, nàng lập tức đích thân đi thu thập mười tám loại độc vật cho Tần Vô Song. Tần Vô Song sau khi rời khỏi Xích Mộc Vương thành thì tăng tốc đuổi theo Tần Tụ. Tần Tụ nhìn thấy đệ đệ tới, tất cả lo lắng, sợ hãi trong lòng đều tan thành mây khói, kích động vô cùng.</w:t>
      </w:r>
    </w:p>
    <w:p>
      <w:pPr>
        <w:pStyle w:val="BodyText"/>
      </w:pPr>
      <w:r>
        <w:t xml:space="preserve">- Tỷ tỷ, mọi chuyện đã qua rồi. Nói cho đệ biết tên Ác ma quấy nhiễu tỷ tỷ mấy năm nay có phải là người bắt tỷ lần này không?</w:t>
      </w:r>
    </w:p>
    <w:p>
      <w:pPr>
        <w:pStyle w:val="BodyText"/>
      </w:pPr>
      <w:r>
        <w:t xml:space="preserve">Tần Tụ gật gật đầu, nghẹn ngào nức nở:</w:t>
      </w:r>
    </w:p>
    <w:p>
      <w:pPr>
        <w:pStyle w:val="BodyText"/>
      </w:pPr>
      <w:r>
        <w:t xml:space="preserve">- Chính là hắn, chính là tên Ác ma ấy. Hắn đã đẩy Đạt Hề đại ca xuống vách núi rồi.</w:t>
      </w:r>
    </w:p>
    <w:p>
      <w:pPr>
        <w:pStyle w:val="BodyText"/>
      </w:pPr>
      <w:r>
        <w:t xml:space="preserve">- Tỷ, tỷ đừng buồn nữa. Đạt Hề đại ca cát nhân thiên tướng, lúc ngã xuống vách núi đã bị mắc lại trên một cây tùng mọc ngang nên chưa chết. Tịnh dưỡng thêm nửa tháng nữa là đã có thể hồi phục rồi.</w:t>
      </w:r>
    </w:p>
    <w:p>
      <w:pPr>
        <w:pStyle w:val="BodyText"/>
      </w:pPr>
      <w:r>
        <w:t xml:space="preserve">- Đạt Hề đại ca không chết?</w:t>
      </w:r>
    </w:p>
    <w:p>
      <w:pPr>
        <w:pStyle w:val="BodyText"/>
      </w:pPr>
      <w:r>
        <w:t xml:space="preserve">Tần Tụ mừng rỡ ra mặt, mọi nét ưu phiền tan biến trong giây lát.</w:t>
      </w:r>
    </w:p>
    <w:p>
      <w:pPr>
        <w:pStyle w:val="BodyText"/>
      </w:pPr>
      <w:r>
        <w:t xml:space="preserve">- Đệ đệ này đã gạt tỷ bao giờ chưa?</w:t>
      </w:r>
    </w:p>
    <w:p>
      <w:pPr>
        <w:pStyle w:val="BodyText"/>
      </w:pPr>
      <w:r>
        <w:t xml:space="preserve">Tần Tụ nhoẻn miệng cười, chỉ vào Hạ Vũ Phi đang bị vắt trên lưng ngựa của Tần Vô Song, hỏi:</w:t>
      </w:r>
    </w:p>
    <w:p>
      <w:pPr>
        <w:pStyle w:val="BodyText"/>
      </w:pPr>
      <w:r>
        <w:t xml:space="preserve">- Người này là ai?</w:t>
      </w:r>
    </w:p>
    <w:p>
      <w:pPr>
        <w:pStyle w:val="BodyText"/>
      </w:pPr>
      <w:r>
        <w:t xml:space="preserve">- Tỷ tỷ, người này chính là một trong những kẻ chỉ huy của tên Ác ma mà tỷ nói. Và cũng là Nhị công tử của Xích Mộc Vương Hạ Vũ Phi!</w:t>
      </w:r>
    </w:p>
    <w:p>
      <w:pPr>
        <w:pStyle w:val="BodyText"/>
      </w:pPr>
      <w:r>
        <w:t xml:space="preserve">- Xích Mộc Vương?</w:t>
      </w:r>
    </w:p>
    <w:p>
      <w:pPr>
        <w:pStyle w:val="BodyText"/>
      </w:pPr>
      <w:r>
        <w:t xml:space="preserve">Tần Tụ tròn mắt kinh ngạc.</w:t>
      </w:r>
    </w:p>
    <w:p>
      <w:pPr>
        <w:pStyle w:val="BodyText"/>
      </w:pPr>
      <w:r>
        <w:t xml:space="preserve">- Chính là hắn, là Vương một Lĩnh mà lại hãm hại con dân Lĩnh mình.</w:t>
      </w:r>
    </w:p>
    <w:p>
      <w:pPr>
        <w:pStyle w:val="BodyText"/>
      </w:pPr>
      <w:r>
        <w:t xml:space="preserve">- Hắn bắt nhiều cô gái như vậy không biết để làm gì?</w:t>
      </w:r>
    </w:p>
    <w:p>
      <w:pPr>
        <w:pStyle w:val="BodyText"/>
      </w:pPr>
      <w:r>
        <w:t xml:space="preserve">Tần Vô Song lắc lắc đầu:</w:t>
      </w:r>
    </w:p>
    <w:p>
      <w:pPr>
        <w:pStyle w:val="BodyText"/>
      </w:pPr>
      <w:r>
        <w:t xml:space="preserve">- Câu hỏi này đệ đã nghĩ hàng trăm lần mà vẫn không hiểu được. Nhưng theo đệ đoán, chắc chắn không phải là chuyện gì tốt đẹp.</w:t>
      </w:r>
    </w:p>
    <w:p>
      <w:pPr>
        <w:pStyle w:val="BodyText"/>
      </w:pPr>
      <w:r>
        <w:t xml:space="preserve">Kiếp trước Tần Vô Song đã từng nghe nói những cao thủ tà phái tu luyện công pháp tà ác, vì muốn tu luyện thuật gì đó gọi là ‘thải âm bổ dương’ rất hạ lưu vô sỉ, vô cùng đáng hận, có thể nói là ai cũng muốn đánh.</w:t>
      </w:r>
    </w:p>
    <w:p>
      <w:pPr>
        <w:pStyle w:val="BodyText"/>
      </w:pPr>
      <w:r>
        <w:t xml:space="preserve">- Vậy đệ bắt người này rồi dự định xử trí thế nào?</w:t>
      </w:r>
    </w:p>
    <w:p>
      <w:pPr>
        <w:pStyle w:val="BodyText"/>
      </w:pPr>
      <w:r>
        <w:t xml:space="preserve">- Hắc hắc, cái này gọi là đề phòng bất trắc. Đệ nghe nói Xích Mộc Vương vì bị đệ chiếm mất ngôi vị Quán quân Thí luyện của con trai thứ ba mà ôm hận trong lòng. Hôm nay vì vấn đề của tỷ mà đệ lại phá hỏng kế hoạch của hắn. Song phương trở thành thế nước lửa. Có tấm lá chắn bằng thịt này ở đây, khỏi phải lo nhiều chuyện rắc rối.</w:t>
      </w:r>
    </w:p>
    <w:p>
      <w:pPr>
        <w:pStyle w:val="BodyText"/>
      </w:pPr>
      <w:r>
        <w:t xml:space="preserve">o0o</w:t>
      </w:r>
    </w:p>
    <w:p>
      <w:pPr>
        <w:pStyle w:val="BodyText"/>
      </w:pPr>
      <w:r>
        <w:t xml:space="preserve">Hai tỷ đệ đi rất nhanh nên chỉ một loáng đã về đến Tần gia trang. Tần Liên Sơn thấy cả hai con bình an trở về, kích động vô cùng.</w:t>
      </w:r>
    </w:p>
    <w:p>
      <w:pPr>
        <w:pStyle w:val="BodyText"/>
      </w:pPr>
      <w:r>
        <w:t xml:space="preserve">Đồng thời Thánh chỉ cũng vừa xuống tới Xích Mộc Lĩnh, Hoàng đế Bách Việt Quốc chiếu cáo cả nước:</w:t>
      </w:r>
    </w:p>
    <w:p>
      <w:pPr>
        <w:pStyle w:val="BodyText"/>
      </w:pPr>
      <w:r>
        <w:t xml:space="preserve">- Ngày 18 tháng 7, sắc phong tân Vương tộc Tần gia trấn Đông Lâm! Lấy Đại Thương Sơn làm trung tâm. Nam Vân Châu và Thanh Thụ Châu phong làm lãnh địa của Vương tộc Tần gia. Lãnh địa mà Xích Mộc Lĩnh cắt ra sẽ được Hoàng thất bồi thường. Những phần thưởng vật chất khác sẽ do sứ đoàn của Hoàng thất đích thân đưa tới!</w:t>
      </w:r>
    </w:p>
    <w:p>
      <w:pPr>
        <w:pStyle w:val="BodyText"/>
      </w:pPr>
      <w:r>
        <w:t xml:space="preserve">Ngày 18 tháng 7, ngày hoàng đạo tốt lành. Rất thích hợp để sắc phong và tổ chức nghi thức sắc phong.</w:t>
      </w:r>
    </w:p>
    <w:p>
      <w:pPr>
        <w:pStyle w:val="BodyText"/>
      </w:pPr>
      <w:r>
        <w:t xml:space="preserve">Cũng có Thánh chỉ tới trấn Đông Lâm, lệnh cho Tần gia chuẩn bị tổ chức nghi thức tiếp nhận vào ngày 18 tháng 7. Lúc đó đại biểu của Hoàng thất sẽ đích thân tới Tần gia trang, chư hầu khắp nơi trong Đại chủ quốc cũng đến chúc mừng.</w:t>
      </w:r>
    </w:p>
    <w:p>
      <w:pPr>
        <w:pStyle w:val="BodyText"/>
      </w:pPr>
      <w:r>
        <w:t xml:space="preserve">Tần gia trấn Đông Lâm có thể nói là song hỉ lâm môn, phút chốc trở thành đề tài bàn luận nóng nhất cả nước.</w:t>
      </w:r>
    </w:p>
    <w:p>
      <w:pPr>
        <w:pStyle w:val="BodyText"/>
      </w:pPr>
      <w:r>
        <w:t xml:space="preserve">Tần Liên Sơn trước đây vốn dĩ luôn ngờ vực chuyện thực hiện phong thưởng của Hoàng thất. Đến khi Thánh chỉ đến, những nghi ngờ ấy mới biến mất.</w:t>
      </w:r>
    </w:p>
    <w:p>
      <w:pPr>
        <w:pStyle w:val="BodyText"/>
      </w:pPr>
      <w:r>
        <w:t xml:space="preserve">Tần Vô Song đương nhiên hiểu tâm tư của phụ thân. Cười nói:</w:t>
      </w:r>
    </w:p>
    <w:p>
      <w:pPr>
        <w:pStyle w:val="BodyText"/>
      </w:pPr>
      <w:r>
        <w:t xml:space="preserve">- Phụ thân, hiện thực đã chứng minh lời nói rồi phải không?</w:t>
      </w:r>
    </w:p>
    <w:p>
      <w:pPr>
        <w:pStyle w:val="BodyText"/>
      </w:pPr>
      <w:r>
        <w:t xml:space="preserve">Tần Liên Sơn thở dài:</w:t>
      </w:r>
    </w:p>
    <w:p>
      <w:pPr>
        <w:pStyle w:val="BodyText"/>
      </w:pPr>
      <w:r>
        <w:t xml:space="preserve">- Chuyện này mà là mấy năm trước, phụ thân có nằm mơ cũng không mơ thấy được. Tần gia trấn Đông Lâm chúng ta lại có tư cách tấn thăng làm Ngoại tính Vương tộc! Vô Song, đây đều là công lao của con!</w:t>
      </w:r>
    </w:p>
    <w:p>
      <w:pPr>
        <w:pStyle w:val="BodyText"/>
      </w:pPr>
      <w:r>
        <w:t xml:space="preserve">- Phụ thân, từ giờ tới ngày 18 tháng 7 chẳng còn bao lâu nữa. Mấy ngày này, mọi người có lẽ đều bận. Nghi thức sắc phong lần này, hài nhi đoán chư hầu quý tộc khắp nơi trong cả nước sẽ đều tới chúc mừng. Chúng ta dù không cố ý khoe khoang nhưng chí ít cũng phải xứng đáng với danh hiệu Vương tộc.</w:t>
      </w:r>
    </w:p>
    <w:p>
      <w:pPr>
        <w:pStyle w:val="BodyText"/>
      </w:pPr>
      <w:r>
        <w:t xml:space="preserve">Tần Liên Sơn thể hiện sự đồng thuận:</w:t>
      </w:r>
    </w:p>
    <w:p>
      <w:pPr>
        <w:pStyle w:val="BodyText"/>
      </w:pPr>
      <w:r>
        <w:t xml:space="preserve">- Cha cũng dự định như vậy. Cũng may Tần gia trang nhân thủ đầy đủ. Cha đã bảo Tứ Hỷ triệu hồi một trăm tráng hán từ điền trang về trang chờ lệnh rồi.</w:t>
      </w:r>
    </w:p>
    <w:p>
      <w:pPr>
        <w:pStyle w:val="BodyText"/>
      </w:pPr>
      <w:r>
        <w:t xml:space="preserve">- Vâng, hài nhi ước chừng lần này ít nhất phải có khoảng hai trăm khách tới. Gia đinh và nha hoàn trong trang cũng tới hai ba trăm. Thêm một trăm tráng hán mới rút về trợ thủ nữa, nhân thủ có lẽ cũng đủ rồi.</w:t>
      </w:r>
    </w:p>
    <w:p>
      <w:pPr>
        <w:pStyle w:val="BodyText"/>
      </w:pPr>
      <w:r>
        <w:t xml:space="preserve">- Đúng rồi, phụ thân, phụ thân có hài lòng với phong địa của chúng ta không?</w:t>
      </w:r>
    </w:p>
    <w:p>
      <w:pPr>
        <w:pStyle w:val="BodyText"/>
      </w:pPr>
      <w:r>
        <w:t xml:space="preserve">Tần Vô Song cười hỏi.</w:t>
      </w:r>
    </w:p>
    <w:p>
      <w:pPr>
        <w:pStyle w:val="BodyText"/>
      </w:pPr>
      <w:r>
        <w:t xml:space="preserve">Tần Liên Sơn tán thưởng:</w:t>
      </w:r>
    </w:p>
    <w:p>
      <w:pPr>
        <w:pStyle w:val="BodyText"/>
      </w:pPr>
      <w:r>
        <w:t xml:space="preserve">- Vô cùng hài lòng, Hoàng đế Bệ hạ thật hiểu ý. Biết tổ tông Tần gia chúng ta sinh ra và lớn lên ở đây. Chuyện phong địa hiển nhiên đã có nghĩ tới tình huống này.</w:t>
      </w:r>
    </w:p>
    <w:p>
      <w:pPr>
        <w:pStyle w:val="BodyText"/>
      </w:pPr>
      <w:r>
        <w:t xml:space="preserve">Tần Vô Song phì cười:</w:t>
      </w:r>
    </w:p>
    <w:p>
      <w:pPr>
        <w:pStyle w:val="BodyText"/>
      </w:pPr>
      <w:r>
        <w:t xml:space="preserve">- Không phải là Hoàng đế Bệ hạ hiểu ý. Phong địa này là hài nhi tự mình lựa chọn.</w:t>
      </w:r>
    </w:p>
    <w:p>
      <w:pPr>
        <w:pStyle w:val="BodyText"/>
      </w:pPr>
      <w:r>
        <w:t xml:space="preserve">- Con chọn sao?</w:t>
      </w:r>
    </w:p>
    <w:p>
      <w:pPr>
        <w:pStyle w:val="BodyText"/>
      </w:pPr>
      <w:r>
        <w:t xml:space="preserve">Tần Liên Sơn ngây người.</w:t>
      </w:r>
    </w:p>
    <w:p>
      <w:pPr>
        <w:pStyle w:val="BodyText"/>
      </w:pPr>
      <w:r>
        <w:t xml:space="preserve">- Vâng, ở Võ Thánh Sơn, Võ Thánh đại nhân đích thân mở ra một tấm bản đồ, đưa con một cây bút để con tự vẽ, vẽ đến đâu, nơi đó sẽ là phong địa của chúng ta.</w:t>
      </w:r>
    </w:p>
    <w:p>
      <w:pPr>
        <w:pStyle w:val="BodyText"/>
      </w:pPr>
      <w:r>
        <w:t xml:space="preserve">Tần Liên Sơn nghe mà mắt tròn mắt dẹt, nghẹn cả giọng:</w:t>
      </w:r>
    </w:p>
    <w:p>
      <w:pPr>
        <w:pStyle w:val="BodyText"/>
      </w:pPr>
      <w:r>
        <w:t xml:space="preserve">- Võ Thánh đại nhân hào phóng vậy kia à? Vậy nếu như Vô Song con vẽ một vòng lớn cả tấm bản đồ thì sao nhỉ?</w:t>
      </w:r>
    </w:p>
    <w:p>
      <w:pPr>
        <w:pStyle w:val="BodyText"/>
      </w:pPr>
      <w:r>
        <w:t xml:space="preserve">Rồi bật cười thành lên tiếng:</w:t>
      </w:r>
    </w:p>
    <w:p>
      <w:pPr>
        <w:pStyle w:val="BodyText"/>
      </w:pPr>
      <w:r>
        <w:t xml:space="preserve">- Vô Song, con khoanh tốt lắm. Phong địa này với một Ngoại tính Vương tộc mà nói là đã đủ rộng rồi. Lại không sợ các Vương tộc Hoàng thân Quốc thích khác dị nghị.</w:t>
      </w:r>
    </w:p>
    <w:p>
      <w:pPr>
        <w:pStyle w:val="BodyText"/>
      </w:pPr>
      <w:r>
        <w:t xml:space="preserve">- Vương tộc Hoàng thân Quốc thích dị nghị? Con dám tin là bây giờ đã có Vương tộc Hoàng thân quốc thích khó chịu rồi. Ví dụ như Xích Mộc Vương. Phong địa lần này của chúng ta cơ bản đều là cắt ra từ Xích Mộc Lĩnh. Xích Mộc Vương đó cả đời kiêu hùng, cắt thịt của hắn, trước uy nghiêm của Võ Thánh đại nhân, không không thể không theo nhưng sau lưng hắn đã coi Tần gia trấn Đông Lâm chúng ta là kẻ thù không đội trời chung rồi.</w:t>
      </w:r>
    </w:p>
    <w:p>
      <w:pPr>
        <w:pStyle w:val="BodyText"/>
      </w:pPr>
      <w:r>
        <w:t xml:space="preserve">Tần Liên Sơn không nghe thì thôi, nghe rồi lại càng giận.</w:t>
      </w:r>
    </w:p>
    <w:p>
      <w:pPr>
        <w:pStyle w:val="BodyText"/>
      </w:pPr>
      <w:r>
        <w:t xml:space="preserve">Vương tộc trước kia với Tần Liên Sơn mà nói là ngọn núi cao không thể vượt qua. Nhưng lần này, chuyện con gái mất tích lại do Xích Mộc Vương làm! Chuyện này đã chạm đến giới hạn chịu đựng của Tần Liên Sơn. Trong mắt Tần Liên Sơn, con cái chính là nghịch lân của ông. Bất kể là ai động vào nghịch lân của ông, dù có chết Tần Liên Sơn cũng phải phản kháng đến cùng.</w:t>
      </w:r>
    </w:p>
    <w:p>
      <w:pPr>
        <w:pStyle w:val="BodyText"/>
      </w:pPr>
      <w:r>
        <w:t xml:space="preserve">- Vô Song, phong địa là do chính miệng Võ Thánh đại nhân đồng ý, Xích Mộc Vương làm được gì? Tần gia chúng ta bây giờ cũng là Vương tộc, ngang hàng với Xích Mộc Vương! Chỉ có điều…</w:t>
      </w:r>
    </w:p>
    <w:p>
      <w:pPr>
        <w:pStyle w:val="BodyText"/>
      </w:pPr>
      <w:r>
        <w:t xml:space="preserve">Tần Liên Sơn ngẩng đầu, nhìn Tần Vô Song, không nhịn được hỏi:</w:t>
      </w:r>
    </w:p>
    <w:p>
      <w:pPr>
        <w:pStyle w:val="BodyText"/>
      </w:pPr>
      <w:r>
        <w:t xml:space="preserve">- Vô Song, Võ Thánh đại nhân đã lên tiếng mời, cha cảm thấy nếu con đồng ý, con có thể lên một cách nhiệt tình. Dù sao, nếu con đồng ý, thân phận của con sẽ khác, từ bây giờ sẽ là truyền nhân Võ Thánh rồi. Như mọi người đều biết, sớm muộn gì con cũng sẽ vào cảnh giới Tiên Thiên lúc ấy e là Xích Mộc Vương cũng phải yếu hơn con ba phần trong quyền phát ngôn!</w:t>
      </w:r>
    </w:p>
    <w:p>
      <w:pPr>
        <w:pStyle w:val="BodyText"/>
      </w:pPr>
      <w:r>
        <w:t xml:space="preserve">Suy nghĩ này của Tần Liên Sơn rất có đạo lý, xét theo góc độ của ông, đây cũng là con đường bảo toàn tốt nhất của Tần gia.</w:t>
      </w:r>
    </w:p>
    <w:p>
      <w:pPr>
        <w:pStyle w:val="BodyText"/>
      </w:pPr>
      <w:r>
        <w:t xml:space="preserve">Một khi Tần Vô Song giành được vị trí kế thừa Võ Thánh. Tự nhiên sẽ nhận được sự kính ngưỡng của Đại chủ quốc, hưởng thụ sự sùng bái của cả Bách Việt Quốc. Xét trên một phương diện là có thể làm cả nước kinh sợ một cách chân chính và ý nghĩa nhất.</w:t>
      </w:r>
    </w:p>
    <w:p>
      <w:pPr>
        <w:pStyle w:val="BodyText"/>
      </w:pPr>
      <w:r>
        <w:t xml:space="preserve">Lúc ấy, Vương tộc Tần gia mới có thể danh chính ngôn thuận đứng vào vị trí Ngũ Đại Vương Tộc toàn quốc.</w:t>
      </w:r>
    </w:p>
    <w:p>
      <w:pPr>
        <w:pStyle w:val="BodyText"/>
      </w:pPr>
      <w:r>
        <w:t xml:space="preserve">Nhưng mà, suy nghĩ của Tần Vô Song thì cao xa hơn Tần Liên Sơn rất nhiều.</w:t>
      </w:r>
    </w:p>
    <w:p>
      <w:pPr>
        <w:pStyle w:val="BodyText"/>
      </w:pPr>
      <w:r>
        <w:t xml:space="preserve">Nếu như đồng ý tiếp quản Võ Thánh Sơn thì có nghĩa là dù muốn hay không, vận mệnh cả đời này của hắn sẽ bị gắn chặt với Võ Thánh Sơn. Chuyện này với một cường giả lập chí tu hành mà nói tuyệt đối không phải là chuyện gì tốt đẹp.</w:t>
      </w:r>
    </w:p>
    <w:p>
      <w:pPr>
        <w:pStyle w:val="BodyText"/>
      </w:pPr>
      <w:r>
        <w:t xml:space="preserve">Hắn không có hương hỏa chi tình với Bách Việt Quốc. Nhưng hắn cảm thấy, tiếp quản hay không tiếp quản Võ Thánh Sơn không liên quan gì đến sự an nguy của Bách Việt Quốc. Điều quan trọng là, thực lực của hắn cuối cùng có thể đạt tới mức độ nào.</w:t>
      </w:r>
    </w:p>
    <w:p>
      <w:pPr>
        <w:pStyle w:val="BodyText"/>
      </w:pPr>
      <w:r>
        <w:t xml:space="preserve">Nếu như thực lực của hắn có thể áp đảo các Võ Thánh hộ quốc của các quốc gia láng giềng, thì chẳng cần tiếp quản Võ Thánh Sơn, hắn vẫn có thể uy hiếp các quốc gia láng giềng như thường.</w:t>
      </w:r>
    </w:p>
    <w:p>
      <w:pPr>
        <w:pStyle w:val="BodyText"/>
      </w:pPr>
      <w:r>
        <w:t xml:space="preserve">Chuyện hắn coi trọng nhất là trên con đường tu luyện võ đạo có thể vô câu vô thúc, tự do tự tại được hay không.</w:t>
      </w:r>
    </w:p>
    <w:p>
      <w:pPr>
        <w:pStyle w:val="BodyText"/>
      </w:pPr>
      <w:r>
        <w:t xml:space="preserve">- Phụ thân, mấu chốt không phải ở chỗ con có là truyền nhân Võ Thánh hay không mà là hài nhi khi nào thì có thể bước vào được cảnh giới Tiên Thiên!</w:t>
      </w:r>
    </w:p>
    <w:p>
      <w:pPr>
        <w:pStyle w:val="BodyText"/>
      </w:pPr>
      <w:r>
        <w:t xml:space="preserve">Tần Vô Song thở dài.</w:t>
      </w:r>
    </w:p>
    <w:p>
      <w:pPr>
        <w:pStyle w:val="BodyText"/>
      </w:pPr>
      <w:r>
        <w:t xml:space="preserve">- Mục tiêu lớn nhất của hài nhi bây giờ là trùng kích cảnh giới Tiên Thiên! Qua ba tháng nữa, hài nhi sẽ đi tới Đại chủ quốc. Đó có thể là thời khắc tốt nhất để mở rộng tầm mắt và trùng kích cảnh giới Tiên Thiên!</w:t>
      </w:r>
    </w:p>
    <w:p>
      <w:pPr>
        <w:pStyle w:val="BodyText"/>
      </w:pPr>
      <w:r>
        <w:t xml:space="preserve">Không ai hiểu con bằng cha mẹ. Từng ấy năm, Tần Liên Sơn hiểu rất rõ tính cách của con trai. Biết rằng chí hướng của con trai trên phương diện tu hành võ đạo rất kiên định. Nhớ lại thời gian đã qua, mỗi quyết định mà con mình làm đều mang lại vô số lợi ích cho gia tộc. Cả Tần gia trấn Đông Lâm như vầng thái dương từ từ mọc lên, soi sáng bầu trời.</w:t>
      </w:r>
    </w:p>
    <w:p>
      <w:pPr>
        <w:pStyle w:val="BodyText"/>
      </w:pPr>
      <w:r>
        <w:t xml:space="preserve">Bởi vậy, bây giờ con trai có quyết định này cũng là có lý của nó.</w:t>
      </w:r>
    </w:p>
    <w:p>
      <w:pPr>
        <w:pStyle w:val="BodyText"/>
      </w:pPr>
      <w:r>
        <w:t xml:space="preserve">Nghĩ vậy, Tần Liên Sơn cổ vũ nói:</w:t>
      </w:r>
    </w:p>
    <w:p>
      <w:pPr>
        <w:pStyle w:val="BodyText"/>
      </w:pPr>
      <w:r>
        <w:t xml:space="preserve">- Được, Vô Song, nếu đây là sự lựa chọn của con thì cha sẽ ủng hộ vô điều kiện.</w:t>
      </w:r>
    </w:p>
    <w:p>
      <w:pPr>
        <w:pStyle w:val="BodyText"/>
      </w:pPr>
      <w:r>
        <w:t xml:space="preserve">o0o</w:t>
      </w:r>
    </w:p>
    <w:p>
      <w:pPr>
        <w:pStyle w:val="BodyText"/>
      </w:pPr>
      <w:r>
        <w:t xml:space="preserve">Ngày 18 tháng 7 đã gần tới, trên dưới Tần gia trang ai ai cũng bận rộn, mọi chuyện đang được tiến hành theo đúng trình tự.</w:t>
      </w:r>
    </w:p>
    <w:p>
      <w:pPr>
        <w:pStyle w:val="BodyText"/>
      </w:pPr>
      <w:r>
        <w:t xml:space="preserve">Một ngày nọ, Đồng Dao đến Tần gia trang mang theo mười tám loại độc vật mà Tần Vô Song cần.</w:t>
      </w:r>
    </w:p>
    <w:p>
      <w:pPr>
        <w:pStyle w:val="BodyText"/>
      </w:pPr>
      <w:r>
        <w:t xml:space="preserve">Lần này cô đến với một thân phận khác, đại diện Thế gia Đồng gia của Thanh Thụ Châu đến chúc mừng.</w:t>
      </w:r>
    </w:p>
    <w:p>
      <w:pPr>
        <w:pStyle w:val="BodyText"/>
      </w:pPr>
      <w:r>
        <w:t xml:space="preserve">Sau khi nghi thức sắc phong kết thúc, Thanh Thụ Châu sẽ trở thành lãnh địa dưới sự cai trị của Vương tộc Tần gia. Gây dựng quan hệ tốt với Vương mới của Lĩnh đương nhiên là việc nên làm.</w:t>
      </w:r>
    </w:p>
    <w:p>
      <w:pPr>
        <w:pStyle w:val="BodyText"/>
      </w:pPr>
      <w:r>
        <w:t xml:space="preserve">Tần Vô Song cùng Đồng Dao hàn huyên một hồi rồi sắp xếp để Đồng Dao mang mười tám loại độc vật đem giấu lại trong Tần phủ.</w:t>
      </w:r>
    </w:p>
    <w:p>
      <w:pPr>
        <w:pStyle w:val="BodyText"/>
      </w:pPr>
      <w:r>
        <w:t xml:space="preserve">Hắn cần mười tám loại độc vật này đương nhiên là có lý của hắn. Hắn muốn luyện chế một loại độc dược bá đạo của giới võ đạo cổ ở tiền kiếp có tên Thất Trùng Thất Hoa Cao.</w:t>
      </w:r>
    </w:p>
    <w:p>
      <w:pPr>
        <w:pStyle w:val="BodyText"/>
      </w:pPr>
      <w:r>
        <w:t xml:space="preserve">Thất Trùng Thất Hoa Cao vốn dùng bảy loại trùng độc, bảy loại hoa độc vò nát đun sắc lại mà thành. Người trúng độc trước tiên sẽ thấy nội tạng tê ngứa như bị bảy loại trùng cắn, sau đó trước mắt sẽ xuất hiện những hoa văn màu sắc rực rỡ, kỳ lệ biến ảo như bảy loại hoa đang bay ra. Nó được phong là một trong ba loại độc vật chí tôn nhất trong giới võ học cổ đại ở kiếp trước, vô cùng đáng sợ.</w:t>
      </w:r>
    </w:p>
    <w:p>
      <w:pPr>
        <w:pStyle w:val="BodyText"/>
      </w:pPr>
      <w:r>
        <w:t xml:space="preserve">Tần Vô Song có phương thuốc và phương pháp chế luyện trong tay nên việc chế luyện rất nhẹ nhàng thuần thục. Không quá ba ngày hắn đã bào chế ra sáu loại Thất Trùng Thất Hoa Cao với mùi vị và phương pháp chế luyện hoàn toàn khác nhau.</w:t>
      </w:r>
    </w:p>
    <w:p>
      <w:pPr>
        <w:pStyle w:val="BodyText"/>
      </w:pPr>
      <w:r>
        <w:t xml:space="preserve">- Chín loại trùng độc, chín loại hoa độc. Nếu dùng hết chí ít có thể biến ra mười mấy loại Thất Trùng Thất Hoa Cao với những phương pháp phối hợp khác nhau. Nhưng sáu vị này là đã đủ rồi. Muốn giải được độc, trừ phi biết được ta đã dùng bảy loại trùng độc, bảy loại hoa độc nào. Nếu không thì, khà khà.</w:t>
      </w:r>
    </w:p>
    <w:p>
      <w:pPr>
        <w:pStyle w:val="BodyText"/>
      </w:pPr>
      <w:r>
        <w:t xml:space="preserve">Tần Vô Song chế luyện Thất Trùng Thất Hoa Cao đương nhiên là dùng để tiếp Hạ Vũ Phi. Hắn hiểu với tích cách bá đạo của Xích Mộc Vương sẽ không bao giờ chịu khoanh tay đứng nhìn. Lưu lại một chiêu hậu thủ này cũng là một chiêu hậu kỳ của Tần Vô Song. Đến lúc cần thiết có thể đem ra khắc địch chế thắng!</w:t>
      </w:r>
    </w:p>
    <w:p>
      <w:pPr>
        <w:pStyle w:val="BodyText"/>
      </w:pPr>
      <w:r>
        <w:t xml:space="preserve">Chẳng phải có câu Vô độc bất trượng phu sao. Với loại người kiêu hùng như Xích Mộc Vương, Tần Vô Song càng phải chuẩn bị tốt tinh thần!</w:t>
      </w:r>
    </w:p>
    <w:p>
      <w:pPr>
        <w:pStyle w:val="Compact"/>
      </w:pPr>
      <w:r>
        <w:t xml:space="preserve">Ủng hộ chỉ với 1 click và 5s ! (adf.ly/4EmoB)</w:t>
      </w:r>
      <w:r>
        <w:br w:type="textWrapping"/>
      </w:r>
      <w:r>
        <w:br w:type="textWrapping"/>
      </w:r>
    </w:p>
    <w:p>
      <w:pPr>
        <w:pStyle w:val="Heading2"/>
      </w:pPr>
      <w:bookmarkStart w:id="144" w:name="chương-122"/>
      <w:bookmarkEnd w:id="144"/>
      <w:r>
        <w:t xml:space="preserve">122. Chương 12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22: Chính thức phong Vương</w:t>
      </w:r>
    </w:p>
    <w:p>
      <w:pPr>
        <w:pStyle w:val="BodyText"/>
      </w:pPr>
      <w:r>
        <w:t xml:space="preserve">Nhóm dịch: black</w:t>
      </w:r>
    </w:p>
    <w:p>
      <w:pPr>
        <w:pStyle w:val="BodyText"/>
      </w:pPr>
      <w:r>
        <w:t xml:space="preserve">Nguồn: Vipvanda</w:t>
      </w:r>
    </w:p>
    <w:p>
      <w:pPr>
        <w:pStyle w:val="BodyText"/>
      </w:pPr>
      <w:r>
        <w:t xml:space="preserve">Khách từ khắp nơi ùn ùn kéo tới. Nếu như đám quý tộc hạ phẩm ngoài Lĩnh không bị quan phủ các nơi ra lệnh cưỡng chế không được làm loạn thì e là một ngàn chỗ ngồi mà Tần gia trấn Đông Lâm chuẩn bị cũng không thể chứa hết nổi khách khứa.</w:t>
      </w:r>
    </w:p>
    <w:p>
      <w:pPr>
        <w:pStyle w:val="BodyText"/>
      </w:pPr>
      <w:r>
        <w:t xml:space="preserve">Vì vậy, những người có thể đến chúc mừng Tần gia, trên cơ bản đều là tầng lớp tinh anh các nơi hay các quý tộc thượng phẩm.</w:t>
      </w:r>
    </w:p>
    <w:p>
      <w:pPr>
        <w:pStyle w:val="BodyText"/>
      </w:pPr>
      <w:r>
        <w:t xml:space="preserve">Thế gia, trước đây còn là quyền uy mấy trăm năm không đổi của quận La Giang mà hôm nay đã trở thành tiêu chuẩn thấp nhất để được vào chúc mừng Tần gia. Thế sự vô thường, biến hóa quá nhanh khiến người ta chỉ biết thở dài đứng nhìn.</w:t>
      </w:r>
    </w:p>
    <w:p>
      <w:pPr>
        <w:pStyle w:val="BodyText"/>
      </w:pPr>
      <w:r>
        <w:t xml:space="preserve">Tứ Đại Vương Tộc, bao gồm cả Xích Mộc Vương Tộc đều cử đại diện đến tham dự. Nhất là Xích Mộc Lĩnh do đích thân Xích Mộc Vương đại diện.</w:t>
      </w:r>
    </w:p>
    <w:p>
      <w:pPr>
        <w:pStyle w:val="BodyText"/>
      </w:pPr>
      <w:r>
        <w:t xml:space="preserve">Còn ba Lĩnh khác đều cử người đại diện cao nhất của Vương tộc mà trên cơ bản đều là những người nối nghiệp các Vương gia sau này đến dự.</w:t>
      </w:r>
    </w:p>
    <w:p>
      <w:pPr>
        <w:pStyle w:val="BodyText"/>
      </w:pPr>
      <w:r>
        <w:t xml:space="preserve">Bọn họ thận trọng như vậy hiển nhiên trong lòng đã chấp nhận sự quật khởi của Tần gia, ý thức được trào lưu này khó mà thay đổi. Nếu cứ muốn lội ngược dòng, nhất định sẽ tự chuốc lấy tai vạ cho bản thân. Một khi đã không thể thay đổi thì chỉ có thể thuận theo đại thế!</w:t>
      </w:r>
    </w:p>
    <w:p>
      <w:pPr>
        <w:pStyle w:val="BodyText"/>
      </w:pPr>
      <w:r>
        <w:t xml:space="preserve">Như thế nào là đại thế? Đại thế chính là, Tần Vô Song đạt được hai vị trí Quán quân của Thí luyện Võ đồng!</w:t>
      </w:r>
    </w:p>
    <w:p>
      <w:pPr>
        <w:pStyle w:val="BodyText"/>
      </w:pPr>
      <w:r>
        <w:t xml:space="preserve">Đại thế chính là, Tần Vô Song khiến Quốc cữu gia Tống Lăng Phong phải cúi đầu chịu thua!</w:t>
      </w:r>
    </w:p>
    <w:p>
      <w:pPr>
        <w:pStyle w:val="BodyText"/>
      </w:pPr>
      <w:r>
        <w:t xml:space="preserve">Đại thế chính là, địa vị Vương tộc của Tần gia trấn Đông Lâm do đích thân Võ Thánh đại nhân khâm điển!</w:t>
      </w:r>
    </w:p>
    <w:p>
      <w:pPr>
        <w:pStyle w:val="BodyText"/>
      </w:pPr>
      <w:r>
        <w:t xml:space="preserve">Đây chính là đại thế, ai không chấp nhận đại thế này không chỉ trở thành kẻ thù của Tần Vô Song mà còn là kẻ thù của Võ Thánh Sơn.</w:t>
      </w:r>
    </w:p>
    <w:p>
      <w:pPr>
        <w:pStyle w:val="BodyText"/>
      </w:pPr>
      <w:r>
        <w:t xml:space="preserve">Võ Thánh Sơn, đó là nơi nào chứ? Là trung tâm tối cao vô thượng của Chân Võ Thánh Địa, là tất cả gió của Bách Việt Quốc đều được từ Võ Thánh Sơn thổi tới.</w:t>
      </w:r>
    </w:p>
    <w:p>
      <w:pPr>
        <w:pStyle w:val="BodyText"/>
      </w:pPr>
      <w:r>
        <w:t xml:space="preserve">Sự có mặt của Tứ Đại Vương Tộc khiến cho những người dân bình thường chưa từng một lần diện kiến đại thế ở trấn Đông Lâm được một phen mở rộng tầm mắt.</w:t>
      </w:r>
    </w:p>
    <w:p>
      <w:pPr>
        <w:pStyle w:val="BodyText"/>
      </w:pPr>
      <w:r>
        <w:t xml:space="preserve">Nhưng sự hiện diện của Tứ Đại Vương Tộc vẫn chỉ là một đoạn nhạc đệm ngắn ngủi mà thôi.</w:t>
      </w:r>
    </w:p>
    <w:p>
      <w:pPr>
        <w:pStyle w:val="BodyText"/>
      </w:pPr>
      <w:r>
        <w:t xml:space="preserve">Khoảng khắc người đại diện của Hoàng thất, đương kim Thái tử Hạ Vân Tường xuất hiện, cả trấn Đông Lâm như muốn sôi trào.</w:t>
      </w:r>
    </w:p>
    <w:p>
      <w:pPr>
        <w:pStyle w:val="BodyText"/>
      </w:pPr>
      <w:r>
        <w:t xml:space="preserve">Từ thời kiến lập trấn đến nay, trấn Đông Lâm chưa bao giờ được đón tiếp con cháu Hoàng thất, chứ đừng nói đến đương kim Thái tử, Hoàng đế tương lai!</w:t>
      </w:r>
    </w:p>
    <w:p>
      <w:pPr>
        <w:pStyle w:val="BodyText"/>
      </w:pPr>
      <w:r>
        <w:t xml:space="preserve">Nhưng bất ngờ vẫn chưa chấm dứt ở đây, khi mọi người vẫn còn đang hồi tưởng cảm giác tuyệt vời khi được diện kiến Thái tử Điện hạ thì bất ngờ lớn hơn đã tới.</w:t>
      </w:r>
    </w:p>
    <w:p>
      <w:pPr>
        <w:pStyle w:val="BodyText"/>
      </w:pPr>
      <w:r>
        <w:t xml:space="preserve">Chân Võ Thánh Địa, Tứ Đại Tôn Giả đến từ Võ Thánh Sơn nhất tề giá lâm chúc mừng, tráng thêm uy danh cho Tần gia. Lần này thì trấn Đông Lâm phát điên hoàn toàn!</w:t>
      </w:r>
    </w:p>
    <w:p>
      <w:pPr>
        <w:pStyle w:val="BodyText"/>
      </w:pPr>
      <w:r>
        <w:t xml:space="preserve">Sự tồn tại của Tứ Đại Tôn Giả Chân Võ Thánh Địa ở Bách Việt Quốc chẳng khác gì thần thoại. Bây giờ người trong thần thoại lại bước ra, hiện hữu trước mắt mọi người, thật đúng là bỗng nhiên trời giáng thần quang.</w:t>
      </w:r>
    </w:p>
    <w:p>
      <w:pPr>
        <w:pStyle w:val="BodyText"/>
      </w:pPr>
      <w:r>
        <w:t xml:space="preserve">Đám tráng đinh Tần gia trang người nào người nấy vui mừng phấn khởi, làm việc cũng hiệu quả gấp đôi. Bọn họ đã được dặn đi dặn lại là phải biểu hiện thật tốt, không được để Tần gia mất mặt. Tần gia, hôm nay đã là Vương tộc Tần gia! Ai làm mất mặt là người đó đã làm mất mặt cả Vương tộc Tần gia!</w:t>
      </w:r>
    </w:p>
    <w:p>
      <w:pPr>
        <w:pStyle w:val="BodyText"/>
      </w:pPr>
      <w:r>
        <w:t xml:space="preserve">Tân khách nhập tọa, ai về chỗ nấy.</w:t>
      </w:r>
    </w:p>
    <w:p>
      <w:pPr>
        <w:pStyle w:val="BodyText"/>
      </w:pPr>
      <w:r>
        <w:t xml:space="preserve">Tứ Đại Tôn Giả, Thái tử Điện hạ, đại diện của Tứ Đại Vương Tộc ngồi ở vị trí chủ tịch.</w:t>
      </w:r>
    </w:p>
    <w:p>
      <w:pPr>
        <w:pStyle w:val="BodyText"/>
      </w:pPr>
      <w:r>
        <w:t xml:space="preserve">Những tân khách khác đều rất quy củ, ngồi theo đúng thân phận địa vị, không hề nhầm lẫn.</w:t>
      </w:r>
    </w:p>
    <w:p>
      <w:pPr>
        <w:pStyle w:val="BodyText"/>
      </w:pPr>
      <w:r>
        <w:t xml:space="preserve">Thái tử đứng dậy, mỉm cười nói:</w:t>
      </w:r>
    </w:p>
    <w:p>
      <w:pPr>
        <w:pStyle w:val="BodyText"/>
      </w:pPr>
      <w:r>
        <w:t xml:space="preserve">- Chư vị, trước khi khai tiệc, bổn Thái tử xin được thực hiện những thủ tục cần làm. Mời phụ tử Tần gia tiếp chỉ.</w:t>
      </w:r>
    </w:p>
    <w:p>
      <w:pPr>
        <w:pStyle w:val="BodyText"/>
      </w:pPr>
      <w:r>
        <w:t xml:space="preserve">Tần Liên Sơn và Tần Vô Song bước ra không chút chậm trễ.</w:t>
      </w:r>
    </w:p>
    <w:p>
      <w:pPr>
        <w:pStyle w:val="BodyText"/>
      </w:pPr>
      <w:r>
        <w:t xml:space="preserve">Tất cả tân khách cùng đứng dậy, nét mặt trang nghiêm.</w:t>
      </w:r>
    </w:p>
    <w:p>
      <w:pPr>
        <w:pStyle w:val="BodyText"/>
      </w:pPr>
      <w:r>
        <w:t xml:space="preserve">Thái tử khoát tay:</w:t>
      </w:r>
    </w:p>
    <w:p>
      <w:pPr>
        <w:pStyle w:val="BodyText"/>
      </w:pPr>
      <w:r>
        <w:t xml:space="preserve">- Hôm nay đại hỷ, mặc dù là nghi thức sắc phong nhưng mọi người không cần phải quỳ, đứng nghe phong được rồi!</w:t>
      </w:r>
    </w:p>
    <w:p>
      <w:pPr>
        <w:pStyle w:val="BodyText"/>
      </w:pPr>
      <w:r>
        <w:t xml:space="preserve">- Tạ Điện hạ ân điển, tạ Thái tử ân điển!</w:t>
      </w:r>
    </w:p>
    <w:p>
      <w:pPr>
        <w:pStyle w:val="BodyText"/>
      </w:pPr>
      <w:r>
        <w:t xml:space="preserve">Mọi người cùng trang nghiêm chờ đợi, chỉ có Tứ Đại Tôn Giả là vẫn tươi cười quan sát. Và cũng chỉ họ mới có thể có thái độ điềm nhiên này được mà thôi.</w:t>
      </w:r>
    </w:p>
    <w:p>
      <w:pPr>
        <w:pStyle w:val="BodyText"/>
      </w:pPr>
      <w:r>
        <w:t xml:space="preserve">- Con trai Tần gia trấn Đông Lâm, Tần Vô Song, trong Thí luyện Võ đồng lần này giành vòng nguyệt quế Quán quân Cá nhân và cống hiến cao nhất cho Quán quân Tập thể. Bách Việt Quốc ta lập quốc bằng võ, tôn trọng võ đạo. Tất cả phong thưởng, tuyệt không yếu kém. Theo ước định, Quán quân Cá nhân, phong Ngoại tính Vương tộc, thưởng hai vạn mẫu ruộng, sáu vạn lạng vàng! Cống hiến cao nhất cho Quán quân Tập thể, phong Hầu tước, thưởng một vạn mẫu ruộng, ba vạn lạng vàng. Tổng cộng thưởng ba vạn mẫu ruộng, chín vạn lạng vàng! Tần Vô Song tài đức kiêm bị, nhượng hiền cho phụ thân. Nay sắc phong cho Tần Liên Sơn làm Kháo Sơn Vương, hưởng đãi ngộ Vương tộc. Sắc phong Tần Tụ làm Quận chúa Đông Lâm, cùng hưởng đãi ngộ Quận chúa Vương tộc, sắc phong Tần Vô Song làm Vô Song Hầu, cùng hưởng đãi ngộ Hầu tước Công quốc. Lãnh địa phong cho Tần gia, ban danh Thiên Tứ Lĩnh. Khâm thử!</w:t>
      </w:r>
    </w:p>
    <w:p>
      <w:pPr>
        <w:pStyle w:val="BodyText"/>
      </w:pPr>
      <w:r>
        <w:t xml:space="preserve">Lời vừa dứt, toàn trường nhất loạt hoan hô! Tiếng vỗ tay vang dội từ bốn phía như sấm nổ.</w:t>
      </w:r>
    </w:p>
    <w:p>
      <w:pPr>
        <w:pStyle w:val="BodyText"/>
      </w:pPr>
      <w:r>
        <w:t xml:space="preserve">Tần Liên Sơn dù đã cố gắng khống chế cảm xúc nhưng lúc bước ra nhận chỉ trong lòng vẫn chấn động không thôi. Thật là quá kích động, sự kích động này không thể nào kìm nén được, là sự mừng vui đến từ phế phủ!</w:t>
      </w:r>
    </w:p>
    <w:p>
      <w:pPr>
        <w:pStyle w:val="BodyText"/>
      </w:pPr>
      <w:r>
        <w:t xml:space="preserve">Tần Tụ chưa bao giờ nghĩ bản thân mình cũng được sắc phong. Đạt Hề Minh đứng bên cạnh cũng mừng cho cô.</w:t>
      </w:r>
    </w:p>
    <w:p>
      <w:pPr>
        <w:pStyle w:val="BodyText"/>
      </w:pPr>
      <w:r>
        <w:t xml:space="preserve">Thái tử tuyên đọc xong, mỉm cười ngồi xuống nói:</w:t>
      </w:r>
    </w:p>
    <w:p>
      <w:pPr>
        <w:pStyle w:val="BodyText"/>
      </w:pPr>
      <w:r>
        <w:t xml:space="preserve">- Kháo Sơn Vương, Vô Song Hầu, chúc mừng. Hy vọng từ nay về sau Tần gia sẽ cùng Hoàng thất ta tận lực đồng tâm, cống hiến một phần sức lực cho Bách Việt Quốc, bảo vệ an nguy cho Bách Việt Quốc!</w:t>
      </w:r>
    </w:p>
    <w:p>
      <w:pPr>
        <w:pStyle w:val="BodyText"/>
      </w:pPr>
      <w:r>
        <w:t xml:space="preserve">- Điện hạ, phụ tử Tần gia nhất định sẽ tinh trung báo quốc, đền đáp ân đức.</w:t>
      </w:r>
    </w:p>
    <w:p>
      <w:pPr>
        <w:pStyle w:val="BodyText"/>
      </w:pPr>
      <w:r>
        <w:t xml:space="preserve">- Tốt, tốt, tốt!</w:t>
      </w:r>
    </w:p>
    <w:p>
      <w:pPr>
        <w:pStyle w:val="BodyText"/>
      </w:pPr>
      <w:r>
        <w:t xml:space="preserve">Đại Tôn giả áo bào tím vỗ tay đầu tiên:</w:t>
      </w:r>
    </w:p>
    <w:p>
      <w:pPr>
        <w:pStyle w:val="BodyText"/>
      </w:pPr>
      <w:r>
        <w:t xml:space="preserve">- Kháo Sơn Vương, sinh được người con như Vô Song Hầu, lão phu bội phục.</w:t>
      </w:r>
    </w:p>
    <w:p>
      <w:pPr>
        <w:pStyle w:val="BodyText"/>
      </w:pPr>
      <w:r>
        <w:t xml:space="preserve">Tần Liên Sơn vội vàng hoàn lễ.</w:t>
      </w:r>
    </w:p>
    <w:p>
      <w:pPr>
        <w:pStyle w:val="BodyText"/>
      </w:pPr>
      <w:r>
        <w:t xml:space="preserve">Rồi chỉ bằng một cái giơ tay, Đại Tôn giả áo bào tím đã nhẹ nhàng khống chế không khí toàn trường, mỉm cười nói:</w:t>
      </w:r>
    </w:p>
    <w:p>
      <w:pPr>
        <w:pStyle w:val="BodyText"/>
      </w:pPr>
      <w:r>
        <w:t xml:space="preserve">- Chư vị, lão phu và Tần Vô Song đây có thể coi là bạn vong niên. Là người lớn tuổi, ta xin được nói vài câu thật lòng. Tần gia trấn Đông Lâm, lấy võ lập đạo, trở thành Ngoại tính Vương tộc thần thoại! Tất cả những thứ này cũng chính là phần thưởng xứng đáng cho sự cần cù chăm chỉ đối với võ đạo! Trong thế giới võ đạo, không có gì là không thể. Tần gia trấn Đông Lâm, chính là tấm gương để mọi người cùng nỗ lực! Các vị đang có mặt ở đây, trước Thí luyện, ai cũng có địa vị cao hơn Tần gia. Vậy mà hôm nay, đa số các người lại phải ngước nhìn Tần gia, ngưỡng mộ Tần gia. Là vì sao? Không phải vẫn là vẫn vì thiên đạo sao.</w:t>
      </w:r>
    </w:p>
    <w:p>
      <w:pPr>
        <w:pStyle w:val="BodyText"/>
      </w:pPr>
      <w:r>
        <w:t xml:space="preserve">Đại Tôn giả áo bào tím nói xong, nhìn quét qua một lượt rồi lại tiếp lời:</w:t>
      </w:r>
    </w:p>
    <w:p>
      <w:pPr>
        <w:pStyle w:val="BodyText"/>
      </w:pPr>
      <w:r>
        <w:t xml:space="preserve">- Các ngươi ngoài mặt thì cười nói, nhưng trong lòng có người chắc đang nghĩ Tần gia chỉ là may mắn thôi. Lão phu muốn nói với các ngươi, nội dung thi đấu của Thí luyện Võ đồng lần này có lẽ một vài tiểu tiết vẫn còn chút thành phần may mắn. Nhưng xét chung thì may mắn không thể quyết định thành tích cuối cùng, càng không thể nói chuyện vượt trên những Võ đồng khác vài trăm tích điểm. Trong số các ngươi, nếu như ai cảm thấy không phục có thể đi hỏi Võ đồng tham gia Thí luyện của tộc mình có ai qua được Chân Võ Cảnh Lục đẳng không?</w:t>
      </w:r>
    </w:p>
    <w:p>
      <w:pPr>
        <w:pStyle w:val="BodyText"/>
      </w:pPr>
      <w:r>
        <w:t xml:space="preserve">Chân Võ Cảnh Lục đẳng? Làm sao có thể?</w:t>
      </w:r>
    </w:p>
    <w:p>
      <w:pPr>
        <w:pStyle w:val="BodyText"/>
      </w:pPr>
      <w:r>
        <w:t xml:space="preserve">Các Võ đồng tham gia Thí luyện Võ đồng phần lớn đều tốt nghiệp Võ Đồng Viện, cho dù có luyện thêm một, hai năm nữa thì đạt đến Chân Võ Cảnh Nhị đẳng, Tam đẳng đã là khoa trương lắm rồi. Lục đẳng, không biết đám con cháu Vương tộc ấy sẽ phải mất mấy năm bồi dưỡng nữa? Không thể mới từ Võ Đồng Viện tốt nghiệp mà đã tiến vào Chân Võ Cảnh Lục đẳng!</w:t>
      </w:r>
    </w:p>
    <w:p>
      <w:pPr>
        <w:pStyle w:val="BodyText"/>
      </w:pPr>
      <w:r>
        <w:t xml:space="preserve">- Căn cứ theo tình báo của lão phu thì trong số Võ đồng tham gia Thí luyện không một Võ đồng nào có đủ thực lực tiếp cận Tần Vô Song. Chú ý, lão phu nói là tiếp cận!</w:t>
      </w:r>
    </w:p>
    <w:p>
      <w:pPr>
        <w:pStyle w:val="BodyText"/>
      </w:pPr>
      <w:r>
        <w:t xml:space="preserve">Tiếp cận? Không lẽ nói thực lực của Tần Vô Song không dừng ở Chân Võ Cảnh Lục đẳng? Bảo sao Chân Võ Thánh Địa lại coi trọng hắn như vậy.</w:t>
      </w:r>
    </w:p>
    <w:p>
      <w:pPr>
        <w:pStyle w:val="BodyText"/>
      </w:pPr>
      <w:r>
        <w:t xml:space="preserve">Tây Môn Vũ hiểu rõ chuyện này nhất nên chỉ thầm cười khổ trong bụng. Lục đẳng? Đại Tôn giả nói thế này dễ khiến người ta hiểu lầm quá.</w:t>
      </w:r>
    </w:p>
    <w:p>
      <w:pPr>
        <w:pStyle w:val="BodyText"/>
      </w:pPr>
      <w:r>
        <w:t xml:space="preserve">Ông ta thân là Phiệt chủ Đại phiệt danh chấn một phương, Chân Võ Cảnh Cửu đẳng mà còn chẳng động được đến một ngón tay của Tần Vô Song. Thực lực đó, làm sao chỉ có Lục đẳng?</w:t>
      </w:r>
    </w:p>
    <w:p>
      <w:pPr>
        <w:pStyle w:val="BodyText"/>
      </w:pPr>
      <w:r>
        <w:t xml:space="preserve">Đại Tôn giả áo bào tím mỉm cười lạnh lùng:</w:t>
      </w:r>
    </w:p>
    <w:p>
      <w:pPr>
        <w:pStyle w:val="BodyText"/>
      </w:pPr>
      <w:r>
        <w:t xml:space="preserve">- Lão phu chỉ có thể nói, thực lực của Tần Vô Song, những Võ đồng tham gia Thí luyện Võ đồng khác có thúc ngựa cũng không đuổi kịp. Thậm chí ngay cả tư cách nhìn thấy lưng cũng không có! Một thiên tài Võ đồng như vậy có xứng với thân phận một Vương tộc hay không?</w:t>
      </w:r>
    </w:p>
    <w:p>
      <w:pPr>
        <w:pStyle w:val="BodyText"/>
      </w:pPr>
      <w:r>
        <w:t xml:space="preserve">Những lời ấy nói ra, tân khách đều lặng im thin thít. Ai cũng biết, Đại Tôn giả đang muốn tạo thế cho Vương tộc Tần gia, giúp Tần gia chống lưng.</w:t>
      </w:r>
    </w:p>
    <w:p>
      <w:pPr>
        <w:pStyle w:val="BodyText"/>
      </w:pPr>
      <w:r>
        <w:t xml:space="preserve">Thái tử Hạ Vân Tường mỉm cười gật đầu nói:</w:t>
      </w:r>
    </w:p>
    <w:p>
      <w:pPr>
        <w:pStyle w:val="BodyText"/>
      </w:pPr>
      <w:r>
        <w:t xml:space="preserve">- Những lời này của Đại Tôn giả bổn Thái tử có thể làm chứng. Thực lực của Vô Song Hầu đúng là khiến người ta phải run sợ.</w:t>
      </w:r>
    </w:p>
    <w:p>
      <w:pPr>
        <w:pStyle w:val="BodyText"/>
      </w:pPr>
      <w:r>
        <w:t xml:space="preserve">Đại Tôn giả áo bào tím không ngờ Thái tử sẽ đứng ra phụ họa cùng mình nên quay sang gật đầu với Thái tử:</w:t>
      </w:r>
    </w:p>
    <w:p>
      <w:pPr>
        <w:pStyle w:val="BodyText"/>
      </w:pPr>
      <w:r>
        <w:t xml:space="preserve">- Thái tử kim khẩu nhất khai, chư vị có lẽ đã tự biết mình nên làm gì rồi! Lão phu lải nhải nhiều như vậy, chỉ là muốn biểu đạt một điều. Tần gia trấn Đông Lâm thăng tấn Vương tộc, là kết quả mà Hoàng thất và Chân Võ Thánh Địa cùng công nhận. Địa vị Vương tộc không dễ gì dao động. Ai còn nghi ngờ gì địa vị Vương tộc này, có thể đến Võ Thánh Sơn trực tiếp tìm Võ Thánh đại nhân lý luận!</w:t>
      </w:r>
    </w:p>
    <w:p>
      <w:pPr>
        <w:pStyle w:val="BodyText"/>
      </w:pPr>
      <w:r>
        <w:t xml:space="preserve">Ba vị Tôn giả còn lại nhất loạt gật đầu biểu hiện tán đồng. Tần Vô Song chỉ biết mỉm cười, không nói câu nào. Có Tứ Đại Tôn Giả lên tiếng, trường diện này hắn quả thực không phải quan tâm đến điều gì. Cho dù có ai còn nghi ngờ vị trí Vương tộc này thì e rằng sau khi nhìn thấy thái độ cường ngạnh của Tứ Đại Tôn Giả, sự nghi ngờ ấy cũng tiêu tan hết!</w:t>
      </w:r>
    </w:p>
    <w:p>
      <w:pPr>
        <w:pStyle w:val="BodyText"/>
      </w:pPr>
      <w:r>
        <w:t xml:space="preserve">- Vô Song Hầu, ngươi không muốn nói vài câu sao?</w:t>
      </w:r>
    </w:p>
    <w:p>
      <w:pPr>
        <w:pStyle w:val="BodyText"/>
      </w:pPr>
      <w:r>
        <w:t xml:space="preserve">Đại Tôn giả áo bào tím hình như muốn lôi Tần Vô Song ra nên cố ý chuyển đề tài sang phía hắn.</w:t>
      </w:r>
    </w:p>
    <w:p>
      <w:pPr>
        <w:pStyle w:val="BodyText"/>
      </w:pPr>
      <w:r>
        <w:t xml:space="preserve">Tần Vô Song mỉm cười, gật gật đầu rồi nói:</w:t>
      </w:r>
    </w:p>
    <w:p>
      <w:pPr>
        <w:pStyle w:val="BodyText"/>
      </w:pPr>
      <w:r>
        <w:t xml:space="preserve">- Chư vị, Tần gia ta xuất phát là một Hàn môn, cả một chặng đường dài, gặp biết bao trở ngại, cứ mỗi lần tiến thêm được một bước là lại có người nghĩ do chúng ta may mắn. Nguyên tắc của Tần Vô Song này từ xưa đến nay chỉ có một nguyên tắc, dù la hay ngựa thì cũng chỉ dùng để dắt. Bách Việt Quốc là quốc gia lấy võ lập quốc. Bất kể chuyện gì, dùng thực lực nói chuyện là thuyết phục nhất. Gia tộc Luận phẩm hai mươi năm một lần, nếu như có ai còn nghi ngờ vị trí Vương tộc của Tần gia ta thì Gia tộc Luận phẩm hai mươi năm sau mời đứng ra khiêu chiến. Vẫn là câu cũ, hãy dùng thực lực để nói chuyện!</w:t>
      </w:r>
    </w:p>
    <w:p>
      <w:pPr>
        <w:pStyle w:val="BodyText"/>
      </w:pPr>
      <w:r>
        <w:t xml:space="preserve">Đại Tôn giả áo bào tím gật gù thưởng thức. Những lời này của Tần Vô Song không cao ngạo cũng không hạ thấp thân phận, khí độ đầy đủ. Ngươi không phục có thể đứng ra khiêu chiến. Đây chính là nguyên tắc nguyên thủy và trực tiếp nhất của võ đạo!</w:t>
      </w:r>
    </w:p>
    <w:p>
      <w:pPr>
        <w:pStyle w:val="BodyText"/>
      </w:pPr>
      <w:r>
        <w:t xml:space="preserve">- Tần gia ta là Vương một Lĩnh. Kể từ hôm nay, mọi con dân trong phạm vi Lĩnh ta, bất phân sang hèn, bất phân già trẻ sẽ đều nhận được sự bảo hộ của Vương tộc Tần gia. Nếu có thế lực ngoại lai đến giết người phóng hỏa, giết không tha, nếu như có thế lực ngoại lai đến cướp bóc ức hiếp, giết không tha.</w:t>
      </w:r>
    </w:p>
    <w:p>
      <w:pPr>
        <w:pStyle w:val="BodyText"/>
      </w:pPr>
      <w:r>
        <w:t xml:space="preserve">Khẩu khí của Tần Vô Song lành lạnh, từng chữ âm vang, từng câu có lực. Lúc nói chuyện, ánh mắt kiên định quét suốt toàn trường. Đến chỗ Xích Mộc Vương còn dừng lại đôi chút rồi mới dời đi.</w:t>
      </w:r>
    </w:p>
    <w:p>
      <w:pPr>
        <w:pStyle w:val="BodyText"/>
      </w:pPr>
      <w:r>
        <w:t xml:space="preserve">Xích Mộc Vương chỉ cười nhạt, nghĩ thầm:</w:t>
      </w:r>
    </w:p>
    <w:p>
      <w:pPr>
        <w:pStyle w:val="BodyText"/>
      </w:pPr>
      <w:r>
        <w:t xml:space="preserve">- Hôm nay để ngươi điên cuồng một chút, đợi một thời gian nữa ngươi tha hồ mà chịu khổ!</w:t>
      </w:r>
    </w:p>
    <w:p>
      <w:pPr>
        <w:pStyle w:val="BodyText"/>
      </w:pPr>
      <w:r>
        <w:t xml:space="preserve">Đạt Hề Hằng nhìn Tần Vô Song hoa chân múa tay, khí phách vô cùng, đúng hình ảnh của một Vương giả thì chỉ biết thầm cười khổ.</w:t>
      </w:r>
    </w:p>
    <w:p>
      <w:pPr>
        <w:pStyle w:val="BodyText"/>
      </w:pPr>
      <w:r>
        <w:t xml:space="preserve">Ông không thể không thừa nhận theo những phán đoán trước đây của Đạt Hề Minh về Tần Vô Song này. Chủ một gia tộc như ông đúng là có lúc đã mắc phải những sai lầm chí mạng. May mà đứa con ngốc nghếch của ông rất kiên định…</w:t>
      </w:r>
    </w:p>
    <w:p>
      <w:pPr>
        <w:pStyle w:val="BodyText"/>
      </w:pPr>
      <w:r>
        <w:t xml:space="preserve">Nhìn Đạt Hề Minh và Tần Tụ tình cảm thắm thiết, một Chân Võ Cảnh Thất đẳng cường giả, một Thế gia chi chủ như Đạt Hề Hằng trong lòng cũng cảm thấy ngọt ngào như uống mật.</w:t>
      </w:r>
    </w:p>
    <w:p>
      <w:pPr>
        <w:pStyle w:val="BodyText"/>
      </w:pPr>
      <w:r>
        <w:t xml:space="preserve">Vương tộc! Từ nay về sau, Đạt Hề Thế gia đã có một chỗ dựa vững chắc là Vương tộc, tương lai sau này của Đạt Hề Thế gia vẫn còn có hy vọng!</w:t>
      </w:r>
    </w:p>
    <w:p>
      <w:pPr>
        <w:pStyle w:val="Compact"/>
      </w:pPr>
      <w:r>
        <w:t xml:space="preserve">Ủng hộ chỉ với 1 click và 5s ! (adf.ly/4EmoB)</w:t>
      </w:r>
      <w:r>
        <w:br w:type="textWrapping"/>
      </w:r>
      <w:r>
        <w:br w:type="textWrapping"/>
      </w:r>
    </w:p>
    <w:p>
      <w:pPr>
        <w:pStyle w:val="Heading2"/>
      </w:pPr>
      <w:bookmarkStart w:id="145" w:name="chương-123"/>
      <w:bookmarkEnd w:id="145"/>
      <w:r>
        <w:t xml:space="preserve">123. Chương 12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23: Thiên Mạch Ngưng Kình Kiếm</w:t>
      </w:r>
    </w:p>
    <w:p>
      <w:pPr>
        <w:pStyle w:val="BodyText"/>
      </w:pPr>
      <w:r>
        <w:t xml:space="preserve">Nhóm dịch: black</w:t>
      </w:r>
    </w:p>
    <w:p>
      <w:pPr>
        <w:pStyle w:val="BodyText"/>
      </w:pPr>
      <w:r>
        <w:t xml:space="preserve">Nguồn: Vipvanda</w:t>
      </w:r>
    </w:p>
    <w:p>
      <w:pPr>
        <w:pStyle w:val="BodyText"/>
      </w:pPr>
      <w:r>
        <w:t xml:space="preserve">Sau khi nghi thức sắc phong kết thúc, cuối cùng cũng tới thời hạn ước định nửa tháng giữa Tần Vô Song và Xích Mộc Vương. Tần Vô Song lén bôi một chút Thất Trùng Thất Hoa Cao lên người Hạ Vũ Phi rồi mới phái một đội viên đội Liệp Ưng đưa Hạ Vũ Phi ra khỏi Thiên Tứ Lĩnh.</w:t>
      </w:r>
    </w:p>
    <w:p>
      <w:pPr>
        <w:pStyle w:val="BodyText"/>
      </w:pPr>
      <w:r>
        <w:t xml:space="preserve">Xích Mộc Vương sau nghi thức sắc phong có tìm riêng Tần Vô Song nói chuyện. Hai bên giương cung bạt kiếm một hồi, đã có giao phong, đều hiểu nhau muốn gì chỉ là không nói ra thôi.</w:t>
      </w:r>
    </w:p>
    <w:p>
      <w:pPr>
        <w:pStyle w:val="BodyText"/>
      </w:pPr>
      <w:r>
        <w:t xml:space="preserve">Xích Mộc Vương biết người bắt Hạ Vũ Phi là Tần Vô Song, mà Tần Vô Song hiển nhiên cũng rõ Xích Mộc Vương đã biết điều này nên cũng chẳng phủ nhận. Tần Vô Song hiểu với tâm tính của Xích Mộc Vương, trở mặt chỉ còn là chuyện sớm muộn.</w:t>
      </w:r>
    </w:p>
    <w:p>
      <w:pPr>
        <w:pStyle w:val="BodyText"/>
      </w:pPr>
      <w:r>
        <w:t xml:space="preserve">Nhưng Tần Vô Song càng hiểu bây giờ không phải là lúc tuyên chiến với Xích Mộc Vương. Tần gia mới tấn thăng Vương tộc, nếu như vội vàng tuyên chiến với Xích Mộc Vương sẽ khiến cho không khí của cả Bách Việt Quốc trở nên vô cùng kỳ quái. Khó tránh khỏi bị hiểu nhầm là Ngoại tính Vương tộc muốn áp đảo Vương Tộc quốc tính.</w:t>
      </w:r>
    </w:p>
    <w:p>
      <w:pPr>
        <w:pStyle w:val="BodyText"/>
      </w:pPr>
      <w:r>
        <w:t xml:space="preserve">Chuyện này đối với một Vương tộc mới phát mà nói là tuyệt đối bất lợi. Đương nhiên, đây chỉ là những suy nghĩ trên phương diện danh tiếng. Nếu như muốn trở mặt thật thì danh tiếng cũng chẳng cần phải giữ.</w:t>
      </w:r>
    </w:p>
    <w:p>
      <w:pPr>
        <w:pStyle w:val="BodyText"/>
      </w:pPr>
      <w:r>
        <w:t xml:space="preserve">Nguyên nhân khiến Tần Vô Song vẫn chưa động thủ quan trọng nhất vẫn là phương diện thực lực.</w:t>
      </w:r>
    </w:p>
    <w:p>
      <w:pPr>
        <w:pStyle w:val="BodyText"/>
      </w:pPr>
      <w:r>
        <w:t xml:space="preserve">Cao thủ mạnh nhất của Tần gia trang bây giờ chỉ có một mình Tần Vô Song hắn. Mặc dù là Chân Võ Cảnh Cửu đẳng nhưng cả Xích Mộc Vương Phủ, Chân Võ Cảnh Cửu đẳng có đến năm người.</w:t>
      </w:r>
    </w:p>
    <w:p>
      <w:pPr>
        <w:pStyle w:val="BodyText"/>
      </w:pPr>
      <w:r>
        <w:t xml:space="preserve">Trong đó, bản thân Xích Mộc Vương chính là một đại cao thủ Chân Võ Cảnh Cửu đẳng hàng thật giá thật. Thực lực của hắn chẳng thua kém gì Tần Vô Song. Lại thêm Tứ Đại Trưởng lão Cửu đẳng. Nếu đem thực lực của Xích Mộc Vương Phủ và Tần gia ra so sánh thì cao thấp rõ ràng, cục diện hoàn toàn nghiêng về một bên.</w:t>
      </w:r>
    </w:p>
    <w:p>
      <w:pPr>
        <w:pStyle w:val="BodyText"/>
      </w:pPr>
      <w:r>
        <w:t xml:space="preserve">Nếu muốn xoay chuyển cục diện một phía này, chỉ có một phương pháp duy nhất. Đó chính là bước vào cảnh giới Tiên Thiên! Chỉ có đột phá vào Tiên Thiên mới có thể hoàn toàn bỏ qua được yếu thế khi phải đối mặt với nhiều đỉnh cấp cao thủ.</w:t>
      </w:r>
    </w:p>
    <w:p>
      <w:pPr>
        <w:pStyle w:val="BodyText"/>
      </w:pPr>
      <w:r>
        <w:t xml:space="preserve">Tiên Thiên và Hậu Thiên chênh lệch rất lớn. Lúc ở Võ Thánh Sơn, Tần Vô Song đã lãnh ngộ được điều này. Võ Thánh đại nhân đã cho hắn một khóa học vô cùng sinh động!</w:t>
      </w:r>
    </w:p>
    <w:p>
      <w:pPr>
        <w:pStyle w:val="BodyText"/>
      </w:pPr>
      <w:r>
        <w:t xml:space="preserve">- Ngày ta vào được cảnh giới Tiên Thiên sẽ chính là là ngày xui xẻo của Xích Mộc Vương!</w:t>
      </w:r>
    </w:p>
    <w:p>
      <w:pPr>
        <w:pStyle w:val="BodyText"/>
      </w:pPr>
      <w:r>
        <w:t xml:space="preserve">Tần Vô Song thầm nghĩ:</w:t>
      </w:r>
    </w:p>
    <w:p>
      <w:pPr>
        <w:pStyle w:val="BodyText"/>
      </w:pPr>
      <w:r>
        <w:t xml:space="preserve">- Trên thế giới này không có gì là không thể. Nếu như đã chủ định thành thế nước lửa thì sớm muộn gì cũng là cục diện không chết không thôi. Mặc kệ hắn có phải là Vương tộc họ Hạ hay không, chỉ cần trở thành mối nguy hiểm với Tần gia thì nhất định phải chết.</w:t>
      </w:r>
    </w:p>
    <w:p>
      <w:pPr>
        <w:pStyle w:val="BodyText"/>
      </w:pPr>
      <w:r>
        <w:t xml:space="preserve">Nghĩ đến đây, khóe miệng Tần Vô Song lộ ra một tia cười đầy sát ý.</w:t>
      </w:r>
    </w:p>
    <w:p>
      <w:pPr>
        <w:pStyle w:val="BodyText"/>
      </w:pPr>
      <w:r>
        <w:t xml:space="preserve">Một khi đã được phong Vương lĩnh thì nhất định phải xây dựng Vương thành. Lấy trấn Đông Lâm làm trung tâm, một bản kế hoạch xây dựng được đưa ra nhanh chóng, lưng dựa Đại Thương Sơn, men theo ba phương còn lại mà mở rộng ra, ôm cả quận thành La Giang bên trong. Một Vương thành mới đã có bản đồ quy hoạch sơ bộ.</w:t>
      </w:r>
    </w:p>
    <w:p>
      <w:pPr>
        <w:pStyle w:val="BodyText"/>
      </w:pPr>
      <w:r>
        <w:t xml:space="preserve">Suy nghĩ của Tần Vô Song rất rõ ràng, bất luận thế nào không thể bỏ qua khối sơn mạch Đại Thương Sơn. Không hiểu tại sao nhưng Tần Vô Song luôn cảm thấy bên trong Đại Thương Sơn kéo dài ngàn dặm này ẩn chứa vô số bí mật không ai biết, đợi hắn đến khám phá.</w:t>
      </w:r>
    </w:p>
    <w:p>
      <w:pPr>
        <w:pStyle w:val="BodyText"/>
      </w:pPr>
      <w:r>
        <w:t xml:space="preserve">Bởi vậy, khi Võ Thánh đại nhân bảo hắn tự vẽ phong địa của mình hắn đã không do dự cho Đại Thương Sơn vào đó. Bây giờ, Đại Thương Sơn đã trở thành một phần của lãnh địa Tần gia, trở thành tài sản riêng của hắn. Điều này khiến cho Tần Vô Song có cảm giác như đang ngồi trên một kho báu vậy.</w:t>
      </w:r>
    </w:p>
    <w:p>
      <w:pPr>
        <w:pStyle w:val="BodyText"/>
      </w:pPr>
      <w:r>
        <w:t xml:space="preserve">- Ba năm, xây tòa Vương thành này có lẽ phải cần ba năm! Thời gian ba năm nhất định phải luyện ra một đám tử sĩ, một đám thiết quân chỉ thuộc về Thiên Tứ Lĩnh.</w:t>
      </w:r>
    </w:p>
    <w:p>
      <w:pPr>
        <w:pStyle w:val="BodyText"/>
      </w:pPr>
      <w:r>
        <w:t xml:space="preserve">Tần Vô Song mất trọn nửa tháng mới chế định ra được bao nhiêu kế hoạch, bao hàm cả chuyện tăng cường quân bị ra sao, xây dựng thành lũy thế nào, làm thế nào thiết trí phòng ngự, làm thế nào luyện đội ngũ, vân vân…</w:t>
      </w:r>
    </w:p>
    <w:p>
      <w:pPr>
        <w:pStyle w:val="BodyText"/>
      </w:pPr>
      <w:r>
        <w:t xml:space="preserve">Những chuyện này vốn không cần hắn đích thân phải làm. Bây giờ Tần gia và Đạt Hề Thế gia đều đã ngầm công nhận mối quan hệ giữa Tần Tụ và Đạt Hề Minh nên quan hệ giữa hai nhà cũng tiến thêm được một bước.</w:t>
      </w:r>
    </w:p>
    <w:p>
      <w:pPr>
        <w:pStyle w:val="BodyText"/>
      </w:pPr>
      <w:r>
        <w:t xml:space="preserve">Rất nhiều việc, Đạt Hề Thế gia đã đứng ra gánh vác giùm hắn.</w:t>
      </w:r>
    </w:p>
    <w:p>
      <w:pPr>
        <w:pStyle w:val="BodyText"/>
      </w:pPr>
      <w:r>
        <w:t xml:space="preserve">Đạt Hề Hằng rất hiểu cách ẩn mặt lánh đời và cũng rất biết đặt mình vào đúng vị trí. Bây giờ quận La Giang đã nằm trong Thiên Tứ Lĩnh, nhận sự thống trị của Vương tộc Tần gia, ông đương nhiên biết mình nên làm một cấp dưới như thế nào. Có được sự phân ưu từ phụ tử Đạt Hề Thế gia, gánh nặng trên vai Tần Liên Sơn cũng nhẹ đi rất nhiều.</w:t>
      </w:r>
    </w:p>
    <w:p>
      <w:pPr>
        <w:pStyle w:val="BodyText"/>
      </w:pPr>
      <w:r>
        <w:t xml:space="preserve">Đạt Hề Minh lúc này đã thể hiện đầy đủ tài hoa của con cháu Thế gia, việc lớn việc nhỏ trong nhà ngoài nhà đều được hắn xử lý đâu ra đó rõ ràng!</w:t>
      </w:r>
    </w:p>
    <w:p>
      <w:pPr>
        <w:pStyle w:val="BodyText"/>
      </w:pPr>
      <w:r>
        <w:t xml:space="preserve">Tần Vô Song chế định xong kế hoạch chẳng phải đích thân ra tay. Bây giờ chính là lúc khảo nghiệm năng lực của những người này.</w:t>
      </w:r>
    </w:p>
    <w:p>
      <w:pPr>
        <w:pStyle w:val="BodyText"/>
      </w:pPr>
      <w:r>
        <w:t xml:space="preserve">Điều hắn nhớ nhất bây giờ là luyện công. Luyện công, đột phá, tấn thăng Tiên Thiên!</w:t>
      </w:r>
    </w:p>
    <w:p>
      <w:pPr>
        <w:pStyle w:val="BodyText"/>
      </w:pPr>
      <w:r>
        <w:t xml:space="preserve">Từ khi trở về nhà, mỗi ngày hắn đều chạy lên Đại Thương Sơn luyện công. Cơ hồ như đó là hạng mục không thể thay đổi.</w:t>
      </w:r>
    </w:p>
    <w:p>
      <w:pPr>
        <w:pStyle w:val="BodyText"/>
      </w:pPr>
      <w:r>
        <w:t xml:space="preserve">Không biết vì sao, Tần Vô Song luôn có một cảm giác quyến luyến kỳ lạ với Đại Thương Sơn. Cả một đời luyện công, chỉ có trong Đại Thương Sơn, hắn mới thấy thích thú, thấy phù hợp, tu luyện tiến bộ rất nhanh.</w:t>
      </w:r>
    </w:p>
    <w:p>
      <w:pPr>
        <w:pStyle w:val="BodyText"/>
      </w:pPr>
      <w:r>
        <w:t xml:space="preserve">Không biết vì sao, ngày hắn ở Võ Thánh Sơn, hắn lại có cảm giác y hệt như đang đứng trên Đại Thương Sơn. Vì vậy, ấn tượng đầu tiên của Tần Vô Song về Võ Thánh Sơn tương đối tốt.</w:t>
      </w:r>
    </w:p>
    <w:p>
      <w:pPr>
        <w:pStyle w:val="BodyText"/>
      </w:pPr>
      <w:r>
        <w:t xml:space="preserve">- Lực tự nhiên, cái gì là lực tự nhiên?</w:t>
      </w:r>
    </w:p>
    <w:p>
      <w:pPr>
        <w:pStyle w:val="BodyText"/>
      </w:pPr>
      <w:r>
        <w:t xml:space="preserve">Tần Vô Song tọa thiền giữa hai vách núi, ngẫm nghĩ về cái gọi là lực tự nhiên mà Võ Thánh đại nhân nói.</w:t>
      </w:r>
    </w:p>
    <w:p>
      <w:pPr>
        <w:pStyle w:val="BodyText"/>
      </w:pPr>
      <w:r>
        <w:t xml:space="preserve">- Sự vận hành của nhật nguyệt tinh cầu, sự sinh trưởng của cỏ cây hoa lá, thiểm điện lôi minh, mưa tuyết phong sương. Tất cả đều là đạo vận hành của tự nhiên. Chỉ có điều làm cách nào để dẫn đạo tự nhiên này vào trong cơ thể?</w:t>
      </w:r>
    </w:p>
    <w:p>
      <w:pPr>
        <w:pStyle w:val="BodyText"/>
      </w:pPr>
      <w:r>
        <w:t xml:space="preserve">Tần Vô Song tự hỏi. Đây quả là một đề tài mới mẻ, một lĩnh vực mà từ trước đây hắn chưa bao giờ xem qua.</w:t>
      </w:r>
    </w:p>
    <w:p>
      <w:pPr>
        <w:pStyle w:val="BodyText"/>
      </w:pPr>
      <w:r>
        <w:t xml:space="preserve">Trước kia, hắn thích lên Đại Thương Sơn múa quyền, tu luyện Viêm Dương Chân Kinh vào chính ngọ, đó hình như cũng chính là một kiểu vận dụng lực từ tự nhiên. Nhưng kiểu vận dụng này, rõ ràng không phải là hấp thu lực tự nhiên mà là lợi dụng môi trường tự nhiên thúc đẩy Viêm Dương chân khí trong cơ thể vận hành.</w:t>
      </w:r>
    </w:p>
    <w:p>
      <w:pPr>
        <w:pStyle w:val="BodyText"/>
      </w:pPr>
      <w:r>
        <w:t xml:space="preserve">Hay nói cách khác là vẫn chưa biến được lực tự nhiên thành lực của bản thân.</w:t>
      </w:r>
    </w:p>
    <w:p>
      <w:pPr>
        <w:pStyle w:val="BodyText"/>
      </w:pPr>
      <w:r>
        <w:t xml:space="preserve">Hậu Thiên và Tiên Thiên khác biệt quá lớn.</w:t>
      </w:r>
    </w:p>
    <w:p>
      <w:pPr>
        <w:pStyle w:val="BodyText"/>
      </w:pPr>
      <w:r>
        <w:t xml:space="preserve">- Võ Thánh đại nhân nói Linh Võ phân thành bốn cảnh giới, hai cảnh giới trước phân biệt thành hai thành lực tự nhiên và ba thành lực tự nhiên. Lý luận này đơn giản đến mức không còn có thể đơn giản hơn. Nhưng một thành, hai thành, ba thành này thay đổi và phân chia như thế nào?</w:t>
      </w:r>
    </w:p>
    <w:p>
      <w:pPr>
        <w:pStyle w:val="BodyText"/>
      </w:pPr>
      <w:r>
        <w:t xml:space="preserve">Trong đầu Tần Vô Song đầy những thắc mắc.</w:t>
      </w:r>
    </w:p>
    <w:p>
      <w:pPr>
        <w:pStyle w:val="BodyText"/>
      </w:pPr>
      <w:r>
        <w:t xml:space="preserve">- Thôi, chí ít thì bây giờ mình vẫn chưa có dấu hiệu Trùng quan. Nhưng quãng thời gian bôn ba vừa rồi tu vi cũng không bị giảm sút. Hình như trên cảnh giới Chân Võ Cảnh Cửu đẳng, hỏa hậu còn tăng thêm không ít. Mình bây giờ đã hồi phục toàn bộ công lực của kiếp trước rồi!</w:t>
      </w:r>
    </w:p>
    <w:p>
      <w:pPr>
        <w:pStyle w:val="BodyText"/>
      </w:pPr>
      <w:r>
        <w:t xml:space="preserve">Tần Vô Song suy nghĩ rồi đột nhiên đứng bật dậy, ngón tay chuyển động không ngừng, chiêu Thiên Mạch Ngưng Kình Kiếm được xuất ra một cách nhanh chóng. Kiếm ý vừa đến liền đâm ra từ những ngón tay như mây trôi nước chảy.</w:t>
      </w:r>
    </w:p>
    <w:p>
      <w:pPr>
        <w:pStyle w:val="BodyText"/>
      </w:pPr>
      <w:r>
        <w:t xml:space="preserve">Chiêu Thiên Mạch Ngưng Kình Kiếm này được biến đổi từ Nhất Dương Chỉ, uy lực không biết mạnh hơn Nhất Dương Chỉ bao nhiêu lần. Chính là đem toàn bộ chân khí trong người ngưng tự lại ở năm đầu ngón tay rồi lấy thế cách không để bắn. Bất luận độ chuẩn xác hay cường độ thì cũng đều mạnh hơn Nhất Dương Chỉ vô số lần.</w:t>
      </w:r>
    </w:p>
    <w:p>
      <w:pPr>
        <w:pStyle w:val="BodyText"/>
      </w:pPr>
      <w:r>
        <w:t xml:space="preserve">Tên là kiếm pháp nhưng kỳ thực là một loại vũ kỹ, không có chút khác biệt.</w:t>
      </w:r>
    </w:p>
    <w:p>
      <w:pPr>
        <w:pStyle w:val="BodyText"/>
      </w:pPr>
      <w:r>
        <w:t xml:space="preserve">Tần Vô Song tu luyện Nhất Dương Chỉ nhưng chưa bao giờ bỏ qua Thiên Mạch Ngưng Kình Kiếm. Hắn biết, nếu như hắn có thể luyện thành công loại vũ kỹ này thì uy lực và lực sát thương còn có thể mạnh hơn Cửu Dương Chưởng gấp mười lần.</w:t>
      </w:r>
    </w:p>
    <w:p>
      <w:pPr>
        <w:pStyle w:val="BodyText"/>
      </w:pPr>
      <w:r>
        <w:t xml:space="preserve">Ngưng chỉ thành kiếm, hư không đánh vật, sát nhân vô hình. Đây chính sự lợi hại của Thiên Mạch Ngưng Kình Kiếm.</w:t>
      </w:r>
    </w:p>
    <w:p>
      <w:pPr>
        <w:pStyle w:val="BodyText"/>
      </w:pPr>
      <w:r>
        <w:t xml:space="preserve">Hai tay chuyển động liên tục còn ngón tay thì như những tinh linh nghịch ngợm nhảy nhót không ngừng, kiếm khí của Thiên Mạch Ngưng Kình Kiếm bắn ra xùy xùy nhưng chỉ đủ cho hư không chấn động, thổi lá tung bay mà thôi.</w:t>
      </w:r>
    </w:p>
    <w:p>
      <w:pPr>
        <w:pStyle w:val="BodyText"/>
      </w:pPr>
      <w:r>
        <w:t xml:space="preserve">Ngón tay cái bên trái đối ứng với Thủ Thái Âm Phế Kinh, tên gọi Thiếu Thương Kiếm, kiếm khí đại khai đại hợp, hùng hồn không tan, khí thế mạnh mẽ. Lúc sử dụng như ngân bộc đảo quyển, lại như thôn thổ nhật nguyệt, rất có khí thế thôn phệ sơn hà.</w:t>
      </w:r>
    </w:p>
    <w:p>
      <w:pPr>
        <w:pStyle w:val="BodyText"/>
      </w:pPr>
      <w:r>
        <w:t xml:space="preserve">Gần Thiếu Thương Kiếm là Trung Xung Kiếm. Chuyên luyện ngón tay giữa bên phải, đối ứng Thủ Quyết Âm Tâm Kinh, khi thi triển đại khí bàng bạc, hào mại hùng hồn, rất phù hợp với vũ kỹ của Tần Vô Song.</w:t>
      </w:r>
    </w:p>
    <w:p>
      <w:pPr>
        <w:pStyle w:val="BodyText"/>
      </w:pPr>
      <w:r>
        <w:t xml:space="preserve">Thiên Mạch Ngưng Kình Kiếm có tất cả sáu tầng.</w:t>
      </w:r>
    </w:p>
    <w:p>
      <w:pPr>
        <w:pStyle w:val="BodyText"/>
      </w:pPr>
      <w:r>
        <w:t xml:space="preserve">Trước mắt, Tần Vô Song mới luyện được ở cảnh giới thấp nhất trong sáu tầng, hữu chất vô hình. Kiếm khí gọi là Hư kiếm!</w:t>
      </w:r>
    </w:p>
    <w:p>
      <w:pPr>
        <w:pStyle w:val="BodyText"/>
      </w:pPr>
      <w:r>
        <w:t xml:space="preserve">Mà tất cả cao thủ võ hiệp cổ đại của kiếp trước, bao gồm cả người truyền thừa Thiên Mạch Ngưng Kình Kiếm của Đại Lý Đoàn thị, kiệt xuất nhất cũng chỉ luyện đến cấp thấp nhất là Hư kiếm mà thôi.</w:t>
      </w:r>
    </w:p>
    <w:p>
      <w:pPr>
        <w:pStyle w:val="BodyText"/>
      </w:pPr>
      <w:r>
        <w:t xml:space="preserve">Năm cấp phía trên chỉ được ghi trên lý luận. Cụ thể ra sao chưa có ai luyện ra những cảnh giới vô thượng đó. Dựa theo phỏng đoán, trừ phi vào được cảnh giới Tiên Thiên nếu không khó lòng đột phá cấp độ của Thiên Mạch Ngưng Kình Kiếm!</w:t>
      </w:r>
    </w:p>
    <w:p>
      <w:pPr>
        <w:pStyle w:val="BodyText"/>
      </w:pPr>
      <w:r>
        <w:t xml:space="preserve">Nhưng mà, dù là cấp thấp nhất, dù là Hư kiếm thì ở giới võ hiệp cổ đại kiếp trước, Thiên Mạch Ngưng Kình Kiếm vẫn là bộ vũ kỹ tuyệt đỉnh, chỉ có không quá mười loại vũ kỹ dám đọ sức với nó.</w:t>
      </w:r>
    </w:p>
    <w:p>
      <w:pPr>
        <w:pStyle w:val="BodyText"/>
      </w:pPr>
      <w:r>
        <w:t xml:space="preserve">Tần Vô Song tả xung hữu đột, trái phái xuất chiêu liên tục, một đường Thiếu Thương Kiếm, một đường Trung Xung Kiếm, song kiếm hợp kích, tề xuất tề thu. Nếu như cả hai tay cùng thi triển Thiên Mạch Ngưng Kình Kiếm thì uy lực sẽ càng mạnh hơn. Nội kình nếu không đạt tới Hậu Thiên Đỉnh phong, chân khí toàn thân nếu không tràn đầy thì một tay thi triển Thiên Mạch Ngưng Kình Kiếm sẽ rất vất vả, nói gì đến chuyện tả hữu cùng xuất.</w:t>
      </w:r>
    </w:p>
    <w:p>
      <w:pPr>
        <w:pStyle w:val="BodyText"/>
      </w:pPr>
      <w:r>
        <w:t xml:space="preserve">Chuyện này đỏi hỏi nội kình của người sử dụng phải rất cao, đồng thời yêu cầu nắm bắt thân pháp và kỹ xảo cũng vô cùng hà khắc. Chỉ cần một chút không đủ là sẽ không thi triển thuận lợi Thiên Mạch Ngưng Kình Kiếm.</w:t>
      </w:r>
    </w:p>
    <w:p>
      <w:pPr>
        <w:pStyle w:val="BodyText"/>
      </w:pPr>
      <w:r>
        <w:t xml:space="preserve">Thiên Mạch Ngưng Kình Kiếm không những không thể thi triển thuận lợi mà còn rất có khả năng hình thành phản phệ với người phát công, chân khí không thể bắn ra lập tức sẽ dẫn đến chân khí hồi lộ, dẫn đến lực phản phệ. Khi đối diện với kẻ thù nếu như muốn xuất kiếm mà không thể xuất ra được thì có khác gì tự bán mạng sống của mình.</w:t>
      </w:r>
    </w:p>
    <w:p>
      <w:pPr>
        <w:pStyle w:val="BodyText"/>
      </w:pPr>
      <w:r>
        <w:t xml:space="preserve">Bởi vậy, Thiên Mạch Ngưng Kình Kiếm uy lực vô cùng nhưng mấy ngàn năm nay truyền thừa không nhiều cũng bởi nguyên cớ điều kiện thi triển quá hà khắc, tu luyện cũng quá gian nan. Nếu không phải là Tông sư võ học thì không bao giờ xứng tu luyện được Thiên Mạch Ngưng Kình Kiếm.</w:t>
      </w:r>
    </w:p>
    <w:p>
      <w:pPr>
        <w:pStyle w:val="BodyText"/>
      </w:pPr>
      <w:r>
        <w:t xml:space="preserve">Tần Vô Song làm đi làm lại mấy lần cho đến khi toàn thân trên dưới có một sự thông thấu, một sự lanh lẹ rất khó nói. Mỗi một kiếm đâm ra là như vừa được bắn một chút nộ khí ra khỏi đầu. Thoải mái vô cùng.</w:t>
      </w:r>
    </w:p>
    <w:p>
      <w:pPr>
        <w:pStyle w:val="BodyText"/>
      </w:pPr>
      <w:r>
        <w:t xml:space="preserve">Xuy xuy! Kiếm khí như hồng, bắn thẳng lên trời!</w:t>
      </w:r>
    </w:p>
    <w:p>
      <w:pPr>
        <w:pStyle w:val="BodyText"/>
      </w:pPr>
      <w:r>
        <w:t xml:space="preserve">Tần Vô Song hô hét liên tục như dồn tất cả khát vọng về cảnh giới Tiên Thiên vào chiêu Thiên Mạch Ngưng Kình Kiếm này.</w:t>
      </w:r>
    </w:p>
    <w:p>
      <w:pPr>
        <w:pStyle w:val="BodyText"/>
      </w:pPr>
      <w:r>
        <w:t xml:space="preserve">Đường kiếm pháp này là lần đầu tiên kể từ khi chuyển thế mà hắn thi triển được nhuần nhuyễn. Đây là một loại ngộ đạo!</w:t>
      </w:r>
    </w:p>
    <w:p>
      <w:pPr>
        <w:pStyle w:val="BodyText"/>
      </w:pPr>
      <w:r>
        <w:t xml:space="preserve">Không hay không biết, Tần Vô Song đã tiến thêm một bước quan trọng trên con đường tu luyện võ đạo. Lúc này bản thân hắn cũng không biết bước tiến này quan trọng với tương lai của hắn như thế nào!</w:t>
      </w:r>
    </w:p>
    <w:p>
      <w:pPr>
        <w:pStyle w:val="Compact"/>
      </w:pPr>
      <w:r>
        <w:t xml:space="preserve">Ủng hộ chỉ với 1 click và 5s ! (adf.ly/4EmoB)</w:t>
      </w:r>
      <w:r>
        <w:br w:type="textWrapping"/>
      </w:r>
      <w:r>
        <w:br w:type="textWrapping"/>
      </w:r>
    </w:p>
    <w:p>
      <w:pPr>
        <w:pStyle w:val="Heading2"/>
      </w:pPr>
      <w:bookmarkStart w:id="146" w:name="chương-124"/>
      <w:bookmarkEnd w:id="146"/>
      <w:r>
        <w:t xml:space="preserve">124. Chương 12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24: Vách đá vạn trượng, kỳ ngộ trong động.</w:t>
      </w:r>
    </w:p>
    <w:p>
      <w:pPr>
        <w:pStyle w:val="BodyText"/>
      </w:pPr>
      <w:r>
        <w:t xml:space="preserve">Nhóm dịch: black</w:t>
      </w:r>
    </w:p>
    <w:p>
      <w:pPr>
        <w:pStyle w:val="BodyText"/>
      </w:pPr>
      <w:r>
        <w:t xml:space="preserve">Nguồn: Vipvanda</w:t>
      </w:r>
    </w:p>
    <w:p>
      <w:pPr>
        <w:pStyle w:val="BodyText"/>
      </w:pPr>
      <w:r>
        <w:t xml:space="preserve">Sung sướng, thoải mái, thích thú!</w:t>
      </w:r>
    </w:p>
    <w:p>
      <w:pPr>
        <w:pStyle w:val="BodyText"/>
      </w:pPr>
      <w:r>
        <w:t xml:space="preserve">Tần Vô Song chậm rãi thu thế, bình ổn cước bộ, chậm rãi hít thở, điều hòa chân khí trong cơ thể. Điểm này luôn được Tần Vô Song chú ý. Kiếp trước hắn động võ rất ít khi chú ý điều hòa chân khí nên chân khí trong người mới tích tụ, dẫn đến chân khí phản phệ, tẩu hỏa nhập ma.</w:t>
      </w:r>
    </w:p>
    <w:p>
      <w:pPr>
        <w:pStyle w:val="BodyText"/>
      </w:pPr>
      <w:r>
        <w:t xml:space="preserve">Bây giờ tái thế trùng sinh, Tần Vô Song vô cùng cẩn thận vấn đề này, tuyệt đối không cho phép có bất cứ sai lầm nào.</w:t>
      </w:r>
    </w:p>
    <w:p>
      <w:pPr>
        <w:pStyle w:val="BodyText"/>
      </w:pPr>
      <w:r>
        <w:t xml:space="preserve">Chậm rãi mở mắt, Tần Vô Song chỉ cảm thấy toàn thân ung dung, thoải mái vô cùng. Đang định hoạt động một chút gân cốt, chuẩn bị xuống núi thì ánh mắt đột nhiên dừng lại chỗ vách núi. Hắn dụi dụi mắt, không tin vào những gì đang hiện ra trước mắt mình.</w:t>
      </w:r>
    </w:p>
    <w:p>
      <w:pPr>
        <w:pStyle w:val="BodyText"/>
      </w:pPr>
      <w:r>
        <w:t xml:space="preserve">Thêm ba bước chân nữa chính là vực sâu vạn trượng, nhưng bên trong vực sâu vạn trượng này dường như có một kho báu cực lớn vừa được mở ra. Ánh sáng hoa lệ rực rỡ từ bên trong chiếu thẳng lên trời, chói lòa một khoảng. Như cầu vồng bảy sắc trên trời vừa bị người ta kéo rơi xuống vực này vậy, chói sáng rực rỡ.</w:t>
      </w:r>
    </w:p>
    <w:p>
      <w:pPr>
        <w:pStyle w:val="BodyText"/>
      </w:pPr>
      <w:r>
        <w:t xml:space="preserve">Quang hoa đó chia thành năm màu, năm đường quang hoa đều tăm tắp như năm con rồng chậm chạp đang cố giãy giụa đòi bay lên trời. Và vực sâu vạn trượng này chính là nơi giam giữ chúng.</w:t>
      </w:r>
    </w:p>
    <w:p>
      <w:pPr>
        <w:pStyle w:val="BodyText"/>
      </w:pPr>
      <w:r>
        <w:t xml:space="preserve">- Đây là cái gì?</w:t>
      </w:r>
    </w:p>
    <w:p>
      <w:pPr>
        <w:pStyle w:val="BodyText"/>
      </w:pPr>
      <w:r>
        <w:t xml:space="preserve">Cả kiếp trước Tần Vô Song cũng chưa bao giờ nhìn thấy cảnh tượng kỳ lạ đến vậy. E rằng ngay cả kỹ xảo trong phim cũng không kỳ lạ bằng cảnh tượng trước mắt.</w:t>
      </w:r>
    </w:p>
    <w:p>
      <w:pPr>
        <w:pStyle w:val="BodyText"/>
      </w:pPr>
      <w:r>
        <w:t xml:space="preserve">- Không lẽ dưới vực này có bảo bối thật?</w:t>
      </w:r>
    </w:p>
    <w:p>
      <w:pPr>
        <w:pStyle w:val="BodyText"/>
      </w:pPr>
      <w:r>
        <w:t xml:space="preserve">Những suy nghĩ chuyển động không ngừng trong đầu Tần Vô Song, quang hoa này hình như có một sức hút rất lớn đối với hắn, như một đống kho báu khổng lồ đang chờ hắn thám hiểm vậy. Khiến bước chân Tần Vô Song không ngừng di chuyển.</w:t>
      </w:r>
    </w:p>
    <w:p>
      <w:pPr>
        <w:pStyle w:val="BodyText"/>
      </w:pPr>
      <w:r>
        <w:t xml:space="preserve">Ba bước, đã tới trên miệng vực. Thêm một bước nữa sẽ là vực sâu vạn trượng. Có câu nói lùi một bước là biển rộng trời cao.</w:t>
      </w:r>
    </w:p>
    <w:p>
      <w:pPr>
        <w:pStyle w:val="BodyText"/>
      </w:pPr>
      <w:r>
        <w:t xml:space="preserve">Nhưng giờ phút này Tần Vô Song lại có một cảm giác rất kỳ lạ, một loại xung động năng lượng nguyên thủy cứ thôi thúc hắn bước tiếp. Tiến thêm một bước nữa mới là biển rộng trời cao.</w:t>
      </w:r>
    </w:p>
    <w:p>
      <w:pPr>
        <w:pStyle w:val="BodyText"/>
      </w:pPr>
      <w:r>
        <w:t xml:space="preserve">Nghĩ đến đây, không chút so dự, Tần Vô Song quyết định sẽ xuống dưới đó xem xét. Thế giới này có quá nhiều thứ mà hắn không thể lý giải nổi. Vì vậy, hắn quyết định phải xuống xem xét.</w:t>
      </w:r>
    </w:p>
    <w:p>
      <w:pPr>
        <w:pStyle w:val="BodyText"/>
      </w:pPr>
      <w:r>
        <w:t xml:space="preserve">Lần trước xuống cứu Đạt Hề Minh nên Tần Vô Song cũng khá quen với cấu tạo của vách núi này. Một lần còn lạ, hai lần sẽ quen, nếu như cứ xuống tiếp thì một lát nữa sẽ tới chỗ cứu được Đạt Hề Minh.</w:t>
      </w:r>
    </w:p>
    <w:p>
      <w:pPr>
        <w:pStyle w:val="BodyText"/>
      </w:pPr>
      <w:r>
        <w:t xml:space="preserve">Ngước lên trên, chỉ thấy sương khói mờ mịt nhưng năm vệt quang hoa ấy thì vẫn tiếp tục nhảy nhót như chỉ cần giơ tay là đã có thể nắm bắt được. Nhưng lúc giơ tay ra thì lại phát hiện vẫn còn cách rất xa.</w:t>
      </w:r>
    </w:p>
    <w:p>
      <w:pPr>
        <w:pStyle w:val="BodyText"/>
      </w:pPr>
      <w:r>
        <w:t xml:space="preserve">Tần Vô Song tiếp tục tụt xuống không chút do dự. Xuống chừng bốn năm ngàn thước Tần Vô Song đã có thể thấy được vị trí cụ thể của năm vệt quang hoa đó.</w:t>
      </w:r>
    </w:p>
    <w:p>
      <w:pPr>
        <w:pStyle w:val="BodyText"/>
      </w:pPr>
      <w:r>
        <w:t xml:space="preserve">Ngang vị trí hắn chừng ba bốn trăm thước bỗng xuất hiện phiến đá kỳ lạ với một cửa động như vết khuyết của trời đất. Năm vệt ngũ quang chính là phát ra từ cửa động đó.</w:t>
      </w:r>
    </w:p>
    <w:p>
      <w:pPr>
        <w:pStyle w:val="BodyText"/>
      </w:pPr>
      <w:r>
        <w:t xml:space="preserve">- Ồ?</w:t>
      </w:r>
    </w:p>
    <w:p>
      <w:pPr>
        <w:pStyle w:val="BodyText"/>
      </w:pPr>
      <w:r>
        <w:t xml:space="preserve">Tần Vô Song vội vàng di chuyển ngang tới sát cửa động.</w:t>
      </w:r>
    </w:p>
    <w:p>
      <w:pPr>
        <w:pStyle w:val="BodyText"/>
      </w:pPr>
      <w:r>
        <w:t xml:space="preserve">Hắn nhất định phải vào trong xem xét, nếu không đêm nay sẽ không ngủ được mất.</w:t>
      </w:r>
    </w:p>
    <w:p>
      <w:pPr>
        <w:pStyle w:val="BodyText"/>
      </w:pPr>
      <w:r>
        <w:t xml:space="preserve">Di chuyển ngang dễ hơn tụt xuống rất nhiều. Hơn nữa chỗ này cũng đã gần tới đáy vực, quái thạch rất nhiều, vách đá không ngừng xuất hiện những viên đá nhọn cắm vào lòng bàn tay hắn.</w:t>
      </w:r>
    </w:p>
    <w:p>
      <w:pPr>
        <w:pStyle w:val="BodyText"/>
      </w:pPr>
      <w:r>
        <w:t xml:space="preserve">Trong chớp mắt, Tần Vô Song đã đứng cạnh cửa động.</w:t>
      </w:r>
    </w:p>
    <w:p>
      <w:pPr>
        <w:pStyle w:val="BodyText"/>
      </w:pPr>
      <w:r>
        <w:t xml:space="preserve">Năm vệt quang hoa thẳng tắp như tồn tại từ lúc khai thiên lập địa. Mang lại cho người ta cảm giác vô cùng kỳ diệu.</w:t>
      </w:r>
    </w:p>
    <w:p>
      <w:pPr>
        <w:pStyle w:val="BodyText"/>
      </w:pPr>
      <w:r>
        <w:t xml:space="preserve">Lá gan của Tần Vô Song dù có to cỡ nào hắn cũng không dám giơ tay ra sờ. Nguyên lý của những vệt sáng này là gì đến bây giờ hắn vẫn chưa biết rõ.</w:t>
      </w:r>
    </w:p>
    <w:p>
      <w:pPr>
        <w:pStyle w:val="BodyText"/>
      </w:pPr>
      <w:r>
        <w:t xml:space="preserve">Chậm rãi áp sát, Tần Vô Song bẻ một cành cây nhỏ, tung chưởng lực đánh về phía vệt sáng. Ngay lập tức, xảy ra một chuyện vô cùng kỳ lạ.</w:t>
      </w:r>
    </w:p>
    <w:p>
      <w:pPr>
        <w:pStyle w:val="BodyText"/>
      </w:pPr>
      <w:r>
        <w:t xml:space="preserve">Vệt sáng đó như có sẵn trình tự, đột nhiên bị ngắt quãng, hào quang phụt tắt rồi hoàn toàn biến mất. Biến mất rất nhanh như người ta nhắm mở mắt vậy.</w:t>
      </w:r>
    </w:p>
    <w:p>
      <w:pPr>
        <w:pStyle w:val="BodyText"/>
      </w:pPr>
      <w:r>
        <w:t xml:space="preserve">Hào quang vừa tắt, Tần Vô Song chăm chú nhìn, cửa động không còn điều gì kỳ lạ nữa hắn mới lách người chui vào. Lối vào động không rộng nhưng bên trong thì vô cùng lớn. Càng đi thêm, càng thấy sâu.</w:t>
      </w:r>
    </w:p>
    <w:p>
      <w:pPr>
        <w:pStyle w:val="BodyText"/>
      </w:pPr>
      <w:r>
        <w:t xml:space="preserve">Tần Vô Song ngạc nhiên vô cùng, đi được một lát, bên trong đột nhiên trở nên sáng sủa. Trước mắt Tần Vô Song hiện ra một tòa nhà nguy nga chẳng khác gì cung điện trong lòng đất.</w:t>
      </w:r>
    </w:p>
    <w:p>
      <w:pPr>
        <w:pStyle w:val="BodyText"/>
      </w:pPr>
      <w:r>
        <w:t xml:space="preserve">Nơi này rõ ràng là đã từng có người sống, bên trong có rất nhiều thứ do bàn tay con người tạo ra, cung điện này mang lại cho người ta một cảm giác hùng vĩ, to lớn.</w:t>
      </w:r>
    </w:p>
    <w:p>
      <w:pPr>
        <w:pStyle w:val="BodyText"/>
      </w:pPr>
      <w:r>
        <w:t xml:space="preserve">Tần Vô Song tiến sâu vào thêm chút nữa, địa thế lúc lên lúc xuống, khúc khủy vô thường, bên trong bên ngoài có tất cả mười mấy tầng. Cách tạo hình và bài trí ở mỗi tầng lại khác nhau, nhưng tầng nào cũng rộng rãi, đại khí vô cùng. Quả đúng là biệt hữu động thiên.</w:t>
      </w:r>
    </w:p>
    <w:p>
      <w:pPr>
        <w:pStyle w:val="BodyText"/>
      </w:pPr>
      <w:r>
        <w:t xml:space="preserve">- Chậc chậc, cái động này không biết do ai mở mà lại có thể đại khí xung thiên đến vậy. Ngẫm lại thì Đại Thương Sơn quả nhiên có một vài truyền thuyết.</w:t>
      </w:r>
    </w:p>
    <w:p>
      <w:pPr>
        <w:pStyle w:val="BodyText"/>
      </w:pPr>
      <w:r>
        <w:t xml:space="preserve">Suy nghĩ cứ xoay chuyển liên tiếp trong đầu Tần Vô Song. Hắn luôn cảm thấy Đại Thương Sơn thật vi diệu, cũng luôn xuất hiện một loại trực giác kỳ lạ, cho rằng Đại Thương Sơn chính là tài phúc lớn nhất của trấn Đông Lâm, là một kho báu chưa mở. Bên trong nhất định còn đang cất giấu bí mật gì chưa được khám phá. Nhưng cụ thể Đại Thương Sơn huyền diệu ở chỗ nào thì Tần Vô Song cũng không thể nói ra được.</w:t>
      </w:r>
    </w:p>
    <w:p>
      <w:pPr>
        <w:pStyle w:val="BodyText"/>
      </w:pPr>
      <w:r>
        <w:t xml:space="preserve">Lòng vòng mãi trong động, trong trong ngoài ngoài đi khắp một vòng mất chừng một canh giờ mới quay trở lại cửa động ban đầu.</w:t>
      </w:r>
    </w:p>
    <w:p>
      <w:pPr>
        <w:pStyle w:val="BodyText"/>
      </w:pPr>
      <w:r>
        <w:t xml:space="preserve">- Dựa vào địa thế mà phán đoán, vị trí cửa động bên kia chỉ có thể ở gần con sông lớn, nước chảy róc rách ngày đêm dưới chân Đại Thương Sơn. Quả nhiên thông tới chỗ này, nếu không có nước sông làm sao có thể lưu động được? Nhưng không biết con sông đó thông đi đâu? Địa thế này, nếu như Tần gia ta sử dụng kết nối với Tần gia Vương phủ thì những Vương phủ khác trong Bách Việt Quốc khó lòng bì được.</w:t>
      </w:r>
    </w:p>
    <w:p>
      <w:pPr>
        <w:pStyle w:val="BodyText"/>
      </w:pPr>
      <w:r>
        <w:t xml:space="preserve">Suy nghĩ trong đầu Tần Vô Song bắt đầu trở nên phong phú. Hắn nghĩ, nơi này đã có dấu vết mở ra, hẳn phải là lịch sử xa xưa rồi. Chỉ cần nhìn những vật phẩm cổ xưa trong động sắp bị phong hóa thành bụi là có thể thấy đây tuyệt đối không chỉ đơn giản có vài trăm năm, mà phải lên tới hàng ngàn hàng vạn năm.</w:t>
      </w:r>
    </w:p>
    <w:p>
      <w:pPr>
        <w:pStyle w:val="BodyText"/>
      </w:pPr>
      <w:r>
        <w:t xml:space="preserve">Trở lại cửa động ban đầu, Tần Vô Song đang định trèo lên trở về theo đường cũ thì đột nhiên thấy chân hơi năng nặng như vị vật gì níu lại vậy.</w:t>
      </w:r>
    </w:p>
    <w:p>
      <w:pPr>
        <w:pStyle w:val="BodyText"/>
      </w:pPr>
      <w:r>
        <w:t xml:space="preserve">Giật mình, hắn vội cúi xuống nhìn nhưng nhìn mãi mà chẳng thấy gì. Trên những phiến đá xếp ngay ngắn, không hề có vật gì dính vào chân hắn. Nhưng hai chân Tần Vô Song lại như vừa mọc rễ, bất luận hắn túm hắn kéo thế nào cũng không mảy may nhúc nhích.</w:t>
      </w:r>
    </w:p>
    <w:p>
      <w:pPr>
        <w:pStyle w:val="BodyText"/>
      </w:pPr>
      <w:r>
        <w:t xml:space="preserve">Lần này thì Tần Vô Song hoảng thực sự. Chuyện quái lạ như vậy hắn chưa từng gặp bao giờ. Rõ ràng không có gì tại sao hai chân lại bị giữ lại?</w:t>
      </w:r>
    </w:p>
    <w:p>
      <w:pPr>
        <w:pStyle w:val="BodyText"/>
      </w:pPr>
      <w:r>
        <w:t xml:space="preserve">Xưa nay chỉ có đầm lầy, hố cát mới có thể bị lún, đá rắn thì làm sao lún được?</w:t>
      </w:r>
    </w:p>
    <w:p>
      <w:pPr>
        <w:pStyle w:val="BodyText"/>
      </w:pPr>
      <w:r>
        <w:t xml:space="preserve">Chuyện này đã hoàn toàn nằm ngoài tầm nhận thức của Tần Vô Song.</w:t>
      </w:r>
    </w:p>
    <w:p>
      <w:pPr>
        <w:pStyle w:val="BodyText"/>
      </w:pPr>
      <w:r>
        <w:t xml:space="preserve">- Không lẽ, thế giới này có yêu ma quỷ quái thật?</w:t>
      </w:r>
    </w:p>
    <w:p>
      <w:pPr>
        <w:pStyle w:val="BodyText"/>
      </w:pPr>
      <w:r>
        <w:t xml:space="preserve">Nghĩ đến đây, Tần Vô Song đột nhiên thấy toát mồ hôi lạnh.</w:t>
      </w:r>
    </w:p>
    <w:p>
      <w:pPr>
        <w:pStyle w:val="BodyText"/>
      </w:pPr>
      <w:r>
        <w:t xml:space="preserve">Rồi đột nhiên, từ dưới chân Tần Vô Song xuất hiện lên một luồng sức mạnh vô cùng kỳ diệu kéo mạnh hắn xuống, mạnh như có một cục nam châm khổng lồ đang chuẩn bị hút cả cơ thể hắn vào bên trong hư không. Sức mạnh này vô cùng bá đạo, không để cho Tần Vô Song có bất cứ phản kháng nào.</w:t>
      </w:r>
    </w:p>
    <w:p>
      <w:pPr>
        <w:pStyle w:val="BodyText"/>
      </w:pPr>
      <w:r>
        <w:t xml:space="preserve">Tần Vô Song bị sức mạnh này hút, thuận thế khoanh chân ngồi xuống.</w:t>
      </w:r>
    </w:p>
    <w:p>
      <w:pPr>
        <w:pStyle w:val="BodyText"/>
      </w:pPr>
      <w:r>
        <w:t xml:space="preserve">Đột nhiên, hắn cảm thấy có một nguồn năng lượng cực mạnh từ dưới chân đang thâm nhập vào bên trong cơ thể hắn, truyền khắp các huyệt đạo.</w:t>
      </w:r>
    </w:p>
    <w:p>
      <w:pPr>
        <w:pStyle w:val="BodyText"/>
      </w:pPr>
      <w:r>
        <w:t xml:space="preserve">Sau khi truyền hết một vòng các huyệt đạo, lại kéo đến kinh mạch, bao phủ toàn bộ lục phủ ngũ tạng, thể biểu bì mao.</w:t>
      </w:r>
    </w:p>
    <w:p>
      <w:pPr>
        <w:pStyle w:val="BodyText"/>
      </w:pPr>
      <w:r>
        <w:t xml:space="preserve">Huyệt đạo là điểm, kinh mạch là tuyến, còn toàn thân là một diện. Từ điểm tới tuyến, từ tuyến tới diện, sức mạnh này chỉ trong chớp mắt đã ngao du khắp phạm vi nhục thân. Nhưng dường như vẫn chưa có ý định dừng lại, tiếp tục xuyên thấu.</w:t>
      </w:r>
    </w:p>
    <w:p>
      <w:pPr>
        <w:pStyle w:val="BodyText"/>
      </w:pPr>
      <w:r>
        <w:t xml:space="preserve">Giống như một vị khách càn rỡ không thèm hỏi chủ nhân có đồng ý hay không đã tùy tiện đi lại trong nhà, ngó Đông ngó Tây, chẳng quan tâm đến cảm giác của chủ nhà.</w:t>
      </w:r>
    </w:p>
    <w:p>
      <w:pPr>
        <w:pStyle w:val="BodyText"/>
      </w:pPr>
      <w:r>
        <w:t xml:space="preserve">Lúc nãy hai chân bị giữ chặt, Tần Vô Song còn thầm than khổ trong lòng. Nhưng bây giờ tâm trạng hắn lại trở nên khác lạ vô cùng, hình như có một chút cảm giác hưởng thụ rất tuyệt vời. Đúng vậy, là cảm giác hưởng thụ!</w:t>
      </w:r>
    </w:p>
    <w:p>
      <w:pPr>
        <w:pStyle w:val="BodyText"/>
      </w:pPr>
      <w:r>
        <w:t xml:space="preserve">Luồng năng lượng này mạng và thần kỳ ở chỗ không chỉ thâm nhập được vào cơ thể Tần Vô Song mà ngay cả thần thức hồn phách của Tần Vô Song hình như cũng bị nó chiếm lĩnh.</w:t>
      </w:r>
    </w:p>
    <w:p>
      <w:pPr>
        <w:pStyle w:val="BodyText"/>
      </w:pPr>
      <w:r>
        <w:t xml:space="preserve">Nhưng đây là một lễ rửa tội rất vui vẻ, như một tín đồ đang được tôn giáo rửa tội vậy, trang nghiêm mà tuyệt diệu, tâm trạng tường hòa, không còn lo lắng như đang bước trên con đường vào cõi vĩnh hằng.</w:t>
      </w:r>
    </w:p>
    <w:p>
      <w:pPr>
        <w:pStyle w:val="BodyText"/>
      </w:pPr>
      <w:r>
        <w:t xml:space="preserve">Một loại ám ảnh kỳ lạ cực mạnh, như tiếng gọi đến từ viễn cổ. Cứ như vậy, cứ tiếp tục như vậy. Trước mắt sẽ là đỉnh cao của sự hạnh phúc.</w:t>
      </w:r>
    </w:p>
    <w:p>
      <w:pPr>
        <w:pStyle w:val="BodyText"/>
      </w:pPr>
      <w:r>
        <w:t xml:space="preserve">Tần Vô Song bị tiếng gọi ấy hấp dẫn, trong đầu chẳng còn suy nghĩ gì. Cảm giác tuyệt diệu như ngồi cạnh đống lửa trong mùa đông giá rét, như được uống một bát nước mát trong mùa hè khô hạn.</w:t>
      </w:r>
    </w:p>
    <w:p>
      <w:pPr>
        <w:pStyle w:val="BodyText"/>
      </w:pPr>
      <w:r>
        <w:t xml:space="preserve">Ngũ quan, thất khiếu, lỗ chân lông, khí khiếu của Tần Vô Song như vô số những cánh cửa lớn lớn nhỏ nhỏ vừa bị một năng lượng thần kỳ mở tung và đang nhiệt liệt chào đón năng lượng ấy tràn vào.</w:t>
      </w:r>
    </w:p>
    <w:p>
      <w:pPr>
        <w:pStyle w:val="BodyText"/>
      </w:pPr>
      <w:r>
        <w:t xml:space="preserve">Lúc này bản thân Tần Vô Song không hề biết rằng toàn thân hắn đang bị những vệt sắc ngũ sắc ấy bao phủ như một vầng sáng, như một cái trứng hỗn độn chi sơ, trong suốt, bóng loáng. Năm vệt sáng ấy phát ra từ lòng đất, từ dưới chân chạy khắp cơ thể, bọc chặt Tần Vô Song bên trong, như đưa Tần Vô Song quay trở về bụng mẹ, trở lại làm một sinh mệnh vẫn còn đang được dựng dục.</w:t>
      </w:r>
    </w:p>
    <w:p>
      <w:pPr>
        <w:pStyle w:val="BodyText"/>
      </w:pPr>
      <w:r>
        <w:t xml:space="preserve">Chỉ có điều, cơ thể mẹ không còn là cơ thể trên ý nghĩa sinh lý nữa mà là cơ thể trên phương diện vĩ mô vũ trụ.</w:t>
      </w:r>
    </w:p>
    <w:p>
      <w:pPr>
        <w:pStyle w:val="BodyText"/>
      </w:pPr>
      <w:r>
        <w:t xml:space="preserve">Cả một vầng hào quang giống như một chiếc bụng đang hoài thai mười tháng, trang nghiêm mà vĩ đại.</w:t>
      </w:r>
    </w:p>
    <w:p>
      <w:pPr>
        <w:pStyle w:val="BodyText"/>
      </w:pPr>
      <w:r>
        <w:t xml:space="preserve">Tần Vô Song lúc này bình tĩnh vô cùng, từ linh hồn đến mỗi tấc thịt da, từng lỗ chân lông đều không có chút kháng cự mà đón nhận tất cả hiện thực tuân theo quy luật tự nhiên. Như mọi thứ vốn thế, không cần phải suy nghĩ điều gì.</w:t>
      </w:r>
    </w:p>
    <w:p>
      <w:pPr>
        <w:pStyle w:val="BodyText"/>
      </w:pPr>
      <w:r>
        <w:t xml:space="preserve">Tình hình này không biết đã kéo dài bao lâu, như một cái búng tay, hay như một khoảnh khắc vĩnh hằng. Ngàn vạn tang thương dường như chỉ còn là chuyện lúc trước và bây giờ hắn luân hồi tới một kỷ nguyên khác. Nhưng lúc mở mắt, khe núi vẫn là khe núi đó, sơn động vẫn là sơn động đó.</w:t>
      </w:r>
    </w:p>
    <w:p>
      <w:pPr>
        <w:pStyle w:val="BodyText"/>
      </w:pPr>
      <w:r>
        <w:t xml:space="preserve">Quang mang trên người Tần Vô Song như một bông hoa ngũ sắc đang bung xòe năm cánh rồi từ từ rụng xuống, năm vệt quang mang cũng mờ dần rồi biến mất như chưa từng tồn tại.</w:t>
      </w:r>
    </w:p>
    <w:p>
      <w:pPr>
        <w:pStyle w:val="Compact"/>
      </w:pPr>
      <w:r>
        <w:t xml:space="preserve">Ủng hộ chỉ với 1 click và 5s ! (adf.ly/4EmoB)</w:t>
      </w:r>
      <w:r>
        <w:br w:type="textWrapping"/>
      </w:r>
      <w:r>
        <w:br w:type="textWrapping"/>
      </w:r>
    </w:p>
    <w:p>
      <w:pPr>
        <w:pStyle w:val="Heading2"/>
      </w:pPr>
      <w:bookmarkStart w:id="147" w:name="chương-125"/>
      <w:bookmarkEnd w:id="147"/>
      <w:r>
        <w:t xml:space="preserve">125. Chương 12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25: Phượng Hoàng niết bàn</w:t>
      </w:r>
    </w:p>
    <w:p>
      <w:pPr>
        <w:pStyle w:val="BodyText"/>
      </w:pPr>
      <w:r>
        <w:t xml:space="preserve">Nhóm dịch: black</w:t>
      </w:r>
    </w:p>
    <w:p>
      <w:pPr>
        <w:pStyle w:val="BodyText"/>
      </w:pPr>
      <w:r>
        <w:t xml:space="preserve">Nguồn: Vipvanda</w:t>
      </w:r>
    </w:p>
    <w:p>
      <w:pPr>
        <w:pStyle w:val="BodyText"/>
      </w:pPr>
      <w:r>
        <w:t xml:space="preserve">Tần Vô Song mới cảm thấy như mình vừa trùng sinh vậy. Hơn nữa, lần trùng sinh này giống như Phượng Hoàng niết bàn, dục hỏa trùng sinh, mở mắt nhìn bốn phía không khỏi có cảm giác bỡ ngỡ.</w:t>
      </w:r>
    </w:p>
    <w:p>
      <w:pPr>
        <w:pStyle w:val="BodyText"/>
      </w:pPr>
      <w:r>
        <w:t xml:space="preserve">Phiến đá lúc nãy đeo nặng hai chân hắn bây giờ giống như vừa bị một sức mạnh vô hình đập vỡ, nghiền nát thành bụi, sâu gần một trượng, hõm thành một hố to. Tuy rằng Tần Vô Song không thể xác định vừa xảy ra chuyện gì nhưng hắn biết chuyện vừa rồi tuyệt đối không bình thường. Không lẽ…</w:t>
      </w:r>
    </w:p>
    <w:p>
      <w:pPr>
        <w:pStyle w:val="BodyText"/>
      </w:pPr>
      <w:r>
        <w:t xml:space="preserve">Tần Vô Song đăm chiêu.</w:t>
      </w:r>
    </w:p>
    <w:p>
      <w:pPr>
        <w:pStyle w:val="BodyText"/>
      </w:pPr>
      <w:r>
        <w:t xml:space="preserve">Hắn còn nhớ, lúc hắn mới bộc lộ tài năng võ thuật, phụ thân đã tỏ vẻ hoài nghi với thực lực đột phi mãnh tiến của hắn nên hắn đã nói rằng mình lên Đại Thương Sơn gặp được chút kỳ ngộ.</w:t>
      </w:r>
    </w:p>
    <w:p>
      <w:pPr>
        <w:pStyle w:val="BodyText"/>
      </w:pPr>
      <w:r>
        <w:t xml:space="preserve">Không lẽ nói, chó ngáp phải ruồi, đúng là có kỳ ngộ gì đó đang vẫy gọi hắn? Tần Vô Song bật cười khổ sở, sự thần kỳ của tạo hóa không thể linh nghiệm đến thế chứ? Chỉ là một câu nói đùa vậy mà có thể trở thành lời tiên tri?</w:t>
      </w:r>
    </w:p>
    <w:p>
      <w:pPr>
        <w:pStyle w:val="BodyText"/>
      </w:pPr>
      <w:r>
        <w:t xml:space="preserve">Bất luận Tần Vô Song nghĩ như thế nào, những chuyện vừa xảy ra đối với hắn đúng là quá thần kỳ và cũng quá bất ngờ.</w:t>
      </w:r>
    </w:p>
    <w:p>
      <w:pPr>
        <w:pStyle w:val="BodyText"/>
      </w:pPr>
      <w:r>
        <w:t xml:space="preserve">Trực giác nói với hắn Đại Thương Sơn vô cùng thần kỳ. Từ xưa đến giờ, Tần Vô Song luôn cảm thấy Đại Thương Sơn có một sức hấp dẫn rất đặc thù, thời thời khắc khắc đều đang vẫy gọi hắn, trong mơ cũng không thể tách rời. Không lẽ đây chính là năng lượng thần kỳ?</w:t>
      </w:r>
    </w:p>
    <w:p>
      <w:pPr>
        <w:pStyle w:val="BodyText"/>
      </w:pPr>
      <w:r>
        <w:t xml:space="preserve">Nhìn sắc trời cũng đã gần hoàng hôn rồi. Từ lúc sáng sớm chỉ luyện được một chiêu Thiên Mạch Ngưng Kình Kiếm rồi bị năm vệt sáng ấy thu hút đến đây. Thăm dò trong động một lúc chắc cũng chỉ mất một canh giờ. Nói vậy cảm giác kỳ diệu lúc nãy đã kéo dài suốt nửa ngày.</w:t>
      </w:r>
    </w:p>
    <w:p>
      <w:pPr>
        <w:pStyle w:val="BodyText"/>
      </w:pPr>
      <w:r>
        <w:t xml:space="preserve">Vì trời đã tối nên Tần Vô Song quyết định xuống núi trước. Bây giờ nhất cử nhất động của hắn đều liên quan đến vận mệnh cả Vương tộc Tần gia.</w:t>
      </w:r>
    </w:p>
    <w:p>
      <w:pPr>
        <w:pStyle w:val="BodyText"/>
      </w:pPr>
      <w:r>
        <w:t xml:space="preserve">Bình thường hắn sẽ dậy sớm lên Đại Thương Sơn và trở về trước buổi trưa. Hôm nay lại khác bình thường đương nhiên sẽ khiến người trong tộc lo lắng.</w:t>
      </w:r>
    </w:p>
    <w:p>
      <w:pPr>
        <w:pStyle w:val="BodyText"/>
      </w:pPr>
      <w:r>
        <w:t xml:space="preserve">Sự quan tâm của Tần Tụ với đệ đệ luôn là không bao giờ thay đổi. Cô sớm đã cùng Đạt Hề Minh đợi Tần Vô Song ở sườn núi mấy tiếng rồi.</w:t>
      </w:r>
    </w:p>
    <w:p>
      <w:pPr>
        <w:pStyle w:val="BodyText"/>
      </w:pPr>
      <w:r>
        <w:t xml:space="preserve">- Vô Song!</w:t>
      </w:r>
    </w:p>
    <w:p>
      <w:pPr>
        <w:pStyle w:val="BodyText"/>
      </w:pPr>
      <w:r>
        <w:t xml:space="preserve">Tần Tụ mừng ra mặt.</w:t>
      </w:r>
    </w:p>
    <w:p>
      <w:pPr>
        <w:pStyle w:val="BodyText"/>
      </w:pPr>
      <w:r>
        <w:t xml:space="preserve">- Tỷ tỷ, Đạt Hề đại ca.</w:t>
      </w:r>
    </w:p>
    <w:p>
      <w:pPr>
        <w:pStyle w:val="BodyText"/>
      </w:pPr>
      <w:r>
        <w:t xml:space="preserve">Tần Vô Song thấy thần thái của họ là đã có thể hiểu được sự quan tâm họ dành cho mình, cảm động vô cùng.</w:t>
      </w:r>
    </w:p>
    <w:p>
      <w:pPr>
        <w:pStyle w:val="BodyText"/>
      </w:pPr>
      <w:r>
        <w:t xml:space="preserve">Tần Tụ kéo Tần Vô Song lại, nhìn khắp một lượt từ trên xuống dưới, giật mình nói:</w:t>
      </w:r>
    </w:p>
    <w:p>
      <w:pPr>
        <w:pStyle w:val="BodyText"/>
      </w:pPr>
      <w:r>
        <w:t xml:space="preserve">- Vô Song, sao quần áo của đệ lại rách như thế này? Đệ đi đánh nhau với gấu đấy à?</w:t>
      </w:r>
    </w:p>
    <w:p>
      <w:pPr>
        <w:pStyle w:val="BodyText"/>
      </w:pPr>
      <w:r>
        <w:t xml:space="preserve">Trong mắt Tần Tụ thì gấu đã là con vật dũng mãnh nhất thế giới rồi.</w:t>
      </w:r>
    </w:p>
    <w:p>
      <w:pPr>
        <w:pStyle w:val="BodyText"/>
      </w:pPr>
      <w:r>
        <w:t xml:space="preserve">Tần Vô Song bật cười khổ sở, lắc lắc đầu:</w:t>
      </w:r>
    </w:p>
    <w:p>
      <w:pPr>
        <w:pStyle w:val="BodyText"/>
      </w:pPr>
      <w:r>
        <w:t xml:space="preserve">- Tỷ tỷ, chuyện này để sau hãy nói. Để tỷ chờ sốt ruột rồi đúng không?</w:t>
      </w:r>
    </w:p>
    <w:p>
      <w:pPr>
        <w:pStyle w:val="BodyText"/>
      </w:pPr>
      <w:r>
        <w:t xml:space="preserve">- Ta cùng Đạt Hề đại ca chạy lên chạy xuống núi mấy chuyến rồi.</w:t>
      </w:r>
    </w:p>
    <w:p>
      <w:pPr>
        <w:pStyle w:val="BodyText"/>
      </w:pPr>
      <w:r>
        <w:t xml:space="preserve">Đạt Hề Minh nãy giờ chỉ đứng im mỉm cười, bây giờ, khi ánh mắt dừng lại ở chỗ Tần Vô Song đột nhiên giật mình, thất thanh hỏi:</w:t>
      </w:r>
    </w:p>
    <w:p>
      <w:pPr>
        <w:pStyle w:val="BodyText"/>
      </w:pPr>
      <w:r>
        <w:t xml:space="preserve">- Vô Song, đệ…</w:t>
      </w:r>
    </w:p>
    <w:p>
      <w:pPr>
        <w:pStyle w:val="BodyText"/>
      </w:pPr>
      <w:r>
        <w:t xml:space="preserve">- Đệ làm sao?</w:t>
      </w:r>
    </w:p>
    <w:p>
      <w:pPr>
        <w:pStyle w:val="BodyText"/>
      </w:pPr>
      <w:r>
        <w:t xml:space="preserve">Tần Vô Song ngạc nhiên.</w:t>
      </w:r>
    </w:p>
    <w:p>
      <w:pPr>
        <w:pStyle w:val="BodyText"/>
      </w:pPr>
      <w:r>
        <w:t xml:space="preserve">Đạt Hề Minh lúng ta lúng túng, bảo hắn cụ thể phải nói thế nào hắn không thể hình dung luôn ra được. Nhưng cảm giác đầu tiên của hắn là Tần Vô Song đã có thay đổi!</w:t>
      </w:r>
    </w:p>
    <w:p>
      <w:pPr>
        <w:pStyle w:val="BodyText"/>
      </w:pPr>
      <w:r>
        <w:t xml:space="preserve">Sự biến đổi này không chỉ đến từ vẻ bề ngoài mà còn ở cả khí chất bên trong, như vừa thoát thai hóa cốt. Biến hóa không chỉ ở hình, mà còn cả thần nữa!</w:t>
      </w:r>
    </w:p>
    <w:p>
      <w:pPr>
        <w:pStyle w:val="BodyText"/>
      </w:pPr>
      <w:r>
        <w:t xml:space="preserve">Nếu như nói Tần Vô Song của trước đây lợi hại, thiếu niên vô địch, nhưng trên người vẫn còn chút phong mang thịnh khí lăng thiên, duệ khí của thiếu niên dù thế nào vẫn không che đậy được.</w:t>
      </w:r>
    </w:p>
    <w:p>
      <w:pPr>
        <w:pStyle w:val="BodyText"/>
      </w:pPr>
      <w:r>
        <w:t xml:space="preserve">Nhưng Tần Vô Song của bây giờ không còn hơi thở thịnh khí lăng nhân ấy nữa. Thần vận giống như cảm giác lúc nhìn vào bầu trời rộng lớn hay đại dương mênh mông vậy.</w:t>
      </w:r>
    </w:p>
    <w:p>
      <w:pPr>
        <w:pStyle w:val="BodyText"/>
      </w:pPr>
      <w:r>
        <w:t xml:space="preserve">Đúng là Thần vận, chỉ có hai chữ Thần vận này mới có thể diễn tả hết cảm thụ tâm lý lúc này của Đạt Hề Minh.</w:t>
      </w:r>
    </w:p>
    <w:p>
      <w:pPr>
        <w:pStyle w:val="BodyText"/>
      </w:pPr>
      <w:r>
        <w:t xml:space="preserve">Ở trên người Tần Vô Song xuất hiện một kiểu bình tĩnh, viên thuận, phản phác quy chân, chính là Thần vận!</w:t>
      </w:r>
    </w:p>
    <w:p>
      <w:pPr>
        <w:pStyle w:val="BodyText"/>
      </w:pPr>
      <w:r>
        <w:t xml:space="preserve">Tần Vô Song cũng hiểu tại sao Đạt Hề Minh ngạc nhiên, nhưng vẫn bất động thanh sắc. Nhìn Đạt Hề Minh và tỷ tỷ quấn quýt như vậy, hắn cũng thấy mừng cho bọn họ.</w:t>
      </w:r>
    </w:p>
    <w:p>
      <w:pPr>
        <w:pStyle w:val="BodyText"/>
      </w:pPr>
      <w:r>
        <w:t xml:space="preserve">Bước xuống núi, Tần Vô Song đột nhiên nghĩ tới một chuyện. Tỷ tỷ gả cho Đạt Hề Minh, cả đời này hạnh phúc hay không, an toàn hay không, tất cả phụ thuộc vào cách đối xử của Đạt Hề Minh.</w:t>
      </w:r>
    </w:p>
    <w:p>
      <w:pPr>
        <w:pStyle w:val="BodyText"/>
      </w:pPr>
      <w:r>
        <w:t xml:space="preserve">- Mình lập chí tu hành võ đạo, e rằng rất khó ở lại nhà lâu được, mà tỷ tỷ lại vô quyền vô dũng, không thể tự bảo vệ mình, vẫn là phải nhờ Đạt Hề đại ca bảo vệ tỷ tỷ. Đạt Hề đại ca thiên phú liễu đắc, còn trẻ tuổi nhưng đã là Chân Võ Cảnh Ngũ đẳng, tiềm lực đương nhiên là có. Nếu như có một môn võ công phù hợp với nội kình võ điển của huynh ấy thì nhất định có thể đột phi mãnh tiến. Con đường võ đạo của Đạt Hề đại ca là âm nhu tiêu sái, hai tập tinh hoa Tiểu Vô Tướng Công của Phật đạo có lẽ sẽ rất phù hợp với Đạt Hề đại ca.</w:t>
      </w:r>
    </w:p>
    <w:p>
      <w:pPr>
        <w:pStyle w:val="BodyText"/>
      </w:pPr>
      <w:r>
        <w:t xml:space="preserve">Kiếp trước, Tần Vô Song ngoài tu luyện ra còn có một sở thích khác là sưu tầm bí tịch võ học cổ đại. Chí hướng lớn nhất của hắn là có thể tập hợp tất cả bí tịch võ học cổ đại lại truyền cho đời sau để những bí tịch đó không bị thất truyền. Bởi vậy, có thể coi những ký ức của hắn về kiếp trước là một kho tài liệu võ học cổ đại khổng lồ, một thư viện sống vậy.</w:t>
      </w:r>
    </w:p>
    <w:p>
      <w:pPr>
        <w:pStyle w:val="BodyText"/>
      </w:pPr>
      <w:r>
        <w:t xml:space="preserve">Chuyện mà hắn lập chí muốn làm, trong lịch sử đã từng có rất nhiều võ học Tông sư thử nghiệm, nhưng thời đại mà võ học cổ đại còn thịnh hành, thành kiến môn hộ vô cùng nghiêm trọng, giữa các phe phái thế lực không bao giờ có chuyện trao đổi, giao lưu võ điển. Vì vậy dù có là Đại Tông sư thì cũng hoàn toàn không có khả năng thực hiện chí nguyện lớn này.</w:t>
      </w:r>
    </w:p>
    <w:p>
      <w:pPr>
        <w:pStyle w:val="BodyText"/>
      </w:pPr>
      <w:r>
        <w:t xml:space="preserve">Đến thế kỷ 21, nơi mà Tần Vô Song sống, võ học cổ đại đã dần dần suy sụp, khoảng cách giữa môn phái trải qua vài ngàn năm cũng đã từ từ suy bàn, suy nghĩ không còn hạn hẹp như trước nữa.</w:t>
      </w:r>
    </w:p>
    <w:p>
      <w:pPr>
        <w:pStyle w:val="BodyText"/>
      </w:pPr>
      <w:r>
        <w:t xml:space="preserve">Bởi vậy, qua rất nhiều năm cố gắng, Tần Vô Song cũng đã thu thập được hơn mấy chục bộ võ điển tuyệt thế.</w:t>
      </w:r>
    </w:p>
    <w:p>
      <w:pPr>
        <w:pStyle w:val="BodyText"/>
      </w:pPr>
      <w:r>
        <w:t xml:space="preserve">Nhưng đúng lúc đó thì hắn bị các tập đoàn sát thủ để ý. Dù hắn đã tiêu diệt hết đám sát thủ ấy nhưng bản thân lại thiệt mạng vì chân khí phản phệ, vượt thời gian đến thế giới thượng võ này. Bởi vậy đầu óc hắn bây giờ có thể nói là một bộ điển tàng, một kho báu vô cùng phong phú.</w:t>
      </w:r>
    </w:p>
    <w:p>
      <w:pPr>
        <w:pStyle w:val="BodyText"/>
      </w:pPr>
      <w:r>
        <w:t xml:space="preserve">Trở về Tần gia trang, Tần Vô Song đang định đi tìm phụ thân thương nghị chút chuyện thì nhìn thấy Đạt Hề Hằng cười tủm tỉm bước ra từ phòng phụ thân.</w:t>
      </w:r>
    </w:p>
    <w:p>
      <w:pPr>
        <w:pStyle w:val="BodyText"/>
      </w:pPr>
      <w:r>
        <w:t xml:space="preserve">- Ha ha, Vô Song Hầu, cậu về rồi đấy à?</w:t>
      </w:r>
    </w:p>
    <w:p>
      <w:pPr>
        <w:pStyle w:val="BodyText"/>
      </w:pPr>
      <w:r>
        <w:t xml:space="preserve">Tâm trạng của Đạt Hề Hằng hình như đang rất tốt:</w:t>
      </w:r>
    </w:p>
    <w:p>
      <w:pPr>
        <w:pStyle w:val="BodyText"/>
      </w:pPr>
      <w:r>
        <w:t xml:space="preserve">- Kháo Sơn Vương đang ở trong phòng, cậu tìm ông ấy hả?</w:t>
      </w:r>
    </w:p>
    <w:p>
      <w:pPr>
        <w:pStyle w:val="BodyText"/>
      </w:pPr>
      <w:r>
        <w:t xml:space="preserve">Tần Vô Song gật gật đầu:</w:t>
      </w:r>
    </w:p>
    <w:p>
      <w:pPr>
        <w:pStyle w:val="BodyText"/>
      </w:pPr>
      <w:r>
        <w:t xml:space="preserve">- Vâng!</w:t>
      </w:r>
    </w:p>
    <w:p>
      <w:pPr>
        <w:pStyle w:val="BodyText"/>
      </w:pPr>
      <w:r>
        <w:t xml:space="preserve">Đạt Hề Hằng mặt mũi hớn hở, nói thêm vài câu khách khí nữa rồi mới đi.</w:t>
      </w:r>
    </w:p>
    <w:p>
      <w:pPr>
        <w:pStyle w:val="BodyText"/>
      </w:pPr>
      <w:r>
        <w:t xml:space="preserve">- Vô Song, vào đi!</w:t>
      </w:r>
    </w:p>
    <w:p>
      <w:pPr>
        <w:pStyle w:val="BodyText"/>
      </w:pPr>
      <w:r>
        <w:t xml:space="preserve">Giọng nói của Tần Liên Sơn vang lên từ trong phòng.</w:t>
      </w:r>
    </w:p>
    <w:p>
      <w:pPr>
        <w:pStyle w:val="BodyText"/>
      </w:pPr>
      <w:r>
        <w:t xml:space="preserve">- Phụ thân, xem ra tâm trạng hai người rất tốt. Có chuyện gì vui ạ?</w:t>
      </w:r>
    </w:p>
    <w:p>
      <w:pPr>
        <w:pStyle w:val="BodyText"/>
      </w:pPr>
      <w:r>
        <w:t xml:space="preserve">Tần Vô Song bị nụ cười của hai người truyền nhiễm, tâm trạng tự nhiên cũng tốt hơn hẳn.</w:t>
      </w:r>
    </w:p>
    <w:p>
      <w:pPr>
        <w:pStyle w:val="BodyText"/>
      </w:pPr>
      <w:r>
        <w:t xml:space="preserve">- Có, có, cha và Đạt Hề Tộc trưởng lúc nãy vừa thương lượng. Tỷ tỷ con và Đạt Hề hiền điệt tuổi đều không còn nhỏ nữa.</w:t>
      </w:r>
    </w:p>
    <w:p>
      <w:pPr>
        <w:pStyle w:val="BodyText"/>
      </w:pPr>
      <w:r>
        <w:t xml:space="preserve">- Ý của phụ thân là…</w:t>
      </w:r>
    </w:p>
    <w:p>
      <w:pPr>
        <w:pStyle w:val="BodyText"/>
      </w:pPr>
      <w:r>
        <w:t xml:space="preserve">Tần Liên Sơn gật gật đầu:</w:t>
      </w:r>
    </w:p>
    <w:p>
      <w:pPr>
        <w:pStyle w:val="BodyText"/>
      </w:pPr>
      <w:r>
        <w:t xml:space="preserve">- Đúng vậy, Tần gia ta được sắc phong làm Vương, đây là chuyện đại hỷ. Phụ thân muốn vui tiếp nối vui, mùng 8 tháng sau, quyết định sẽ tổ chức hôn sự.</w:t>
      </w:r>
    </w:p>
    <w:p>
      <w:pPr>
        <w:pStyle w:val="BodyText"/>
      </w:pPr>
      <w:r>
        <w:t xml:space="preserve">Mùng 8 tháng 8, nghe ra đúng là ngày tốt. Với nhân phẩm của Đạt Hề Minh, Tần Vô Song không hề có chút nghi ngờ nào. Thấy tỷ tỷ có một phu quân tốt, một người đàn ông yêu mình như vậy, Tần Vô Song cũng thấy vui nên hắn cũng không có bất cứ lý do nào để phản đối.</w:t>
      </w:r>
    </w:p>
    <w:p>
      <w:pPr>
        <w:pStyle w:val="BodyText"/>
      </w:pPr>
      <w:r>
        <w:t xml:space="preserve">Chẳng trách lúc nãy Đạt Hề Hằng bước ra lại cười vui vẻ đến vậy. Thì ra là vì chuyện này.</w:t>
      </w:r>
    </w:p>
    <w:p>
      <w:pPr>
        <w:pStyle w:val="BodyText"/>
      </w:pPr>
      <w:r>
        <w:t xml:space="preserve">o0o</w:t>
      </w:r>
    </w:p>
    <w:p>
      <w:pPr>
        <w:pStyle w:val="BodyText"/>
      </w:pPr>
      <w:r>
        <w:t xml:space="preserve">Thân phận bây giờ của Tần Tụ đã khác trước đây rất nhiều, nàng bây giờ đã là thiên kim của Vương tộc, bản thân lại có phong hiệu Quận chúa Đông Lâm, hôn lễ của nàng đương nhiên không thể bình thường được. Bất cứ phương diện nào cũng đều phải đầy đủ.</w:t>
      </w:r>
    </w:p>
    <w:p>
      <w:pPr>
        <w:pStyle w:val="BodyText"/>
      </w:pPr>
      <w:r>
        <w:t xml:space="preserve">Tần Liên Sơn chỉ có một người con gái, hơn nữa Tần Tụ mấy năm nay đã hy sinh cho gia tộc rất nhiều, bây giờ lập gia thất đương nhiên là phải phong phong quang quang rồi.</w:t>
      </w:r>
    </w:p>
    <w:p>
      <w:pPr>
        <w:pStyle w:val="BodyText"/>
      </w:pPr>
      <w:r>
        <w:t xml:space="preserve">Tần Vô Song một mình đi tìm Đạt Hề Minh, luận bàn một chút về phương diện vũ kỹ, rồi đột nhiên cất lời:</w:t>
      </w:r>
    </w:p>
    <w:p>
      <w:pPr>
        <w:pStyle w:val="BodyText"/>
      </w:pPr>
      <w:r>
        <w:t xml:space="preserve">- Đạt Hề đại ca, lúc đệ ở Võ Thánh Sơn, Võ Thánh đại nhân đã ban cho đệ ba bộ võ điển. Đệ đọc qua thấy có một bộ võ điển rất phù hợp với lộ số của Đạt Hề đại ca. Theo những gì Võ Thánh đại nhân giới thiệu bất cứ bộ nào trong ba bộ võ điển này, chỉ cần luyện tốt là đã có thể đạt đến cảnh giới, không người địch lại trên tục thế này.</w:t>
      </w:r>
    </w:p>
    <w:p>
      <w:pPr>
        <w:pStyle w:val="BodyText"/>
      </w:pPr>
      <w:r>
        <w:t xml:space="preserve">Hai mắt Đạt Hề Minh sáng ngời.</w:t>
      </w:r>
    </w:p>
    <w:p>
      <w:pPr>
        <w:pStyle w:val="BodyText"/>
      </w:pPr>
      <w:r>
        <w:t xml:space="preserve">Võ điển do Võ Thánh đại nhân ban cho làm sao có thứ kém chứ? Đương nhiên phải là vô thượng bảo điển, bất cứ võ giả thế tục nào e rằng mong ước cả đời, nằm mơ cũng không có được.</w:t>
      </w:r>
    </w:p>
    <w:p>
      <w:pPr>
        <w:pStyle w:val="BodyText"/>
      </w:pPr>
      <w:r>
        <w:t xml:space="preserve">- Vô Song, đệ…</w:t>
      </w:r>
    </w:p>
    <w:p>
      <w:pPr>
        <w:pStyle w:val="BodyText"/>
      </w:pPr>
      <w:r>
        <w:t xml:space="preserve">Tần Vô Song gật gật đầu, đón nhận ánh mắt thiết tha của Đạt Hề Minh:</w:t>
      </w:r>
    </w:p>
    <w:p>
      <w:pPr>
        <w:pStyle w:val="BodyText"/>
      </w:pPr>
      <w:r>
        <w:t xml:space="preserve">- Hôm nay, hôn lễ của Đạt Hề đại ca và tỷ tỷ đã được định, đã có thể coi là con rể của Vương tộc Tần gia, là Quận mã gia của Thiên Tứ Lĩnh rồi. Bộ võ điển này hãy coi như là của hồi môn của Tần gia ta. Chỉ có điều…</w:t>
      </w:r>
    </w:p>
    <w:p>
      <w:pPr>
        <w:pStyle w:val="BodyText"/>
      </w:pPr>
      <w:r>
        <w:t xml:space="preserve">Tần Vô Song dừng lại một chút rồi nói tiếp:</w:t>
      </w:r>
    </w:p>
    <w:p>
      <w:pPr>
        <w:pStyle w:val="BodyText"/>
      </w:pPr>
      <w:r>
        <w:t xml:space="preserve">- Bộ võ điển này chỉ hợp với lộ số của Đạt Hề đại ca, nên mong Đạt Hề đại ca đừng ngoại truyền.</w:t>
      </w:r>
    </w:p>
    <w:p>
      <w:pPr>
        <w:pStyle w:val="BodyText"/>
      </w:pPr>
      <w:r>
        <w:t xml:space="preserve">Đạt Hề Minh thành khẩn nói:</w:t>
      </w:r>
    </w:p>
    <w:p>
      <w:pPr>
        <w:pStyle w:val="BodyText"/>
      </w:pPr>
      <w:r>
        <w:t xml:space="preserve">- Chuyện này đương nhiên, đây là võ điển của Tần gia, sao ta có thể truyền ra ngoài?</w:t>
      </w:r>
    </w:p>
    <w:p>
      <w:pPr>
        <w:pStyle w:val="BodyText"/>
      </w:pPr>
      <w:r>
        <w:t xml:space="preserve">- Cũng không phải bởi vì là võ điển của Tần gia nên không được truyền ra ngoài, mà bởi vì võ điển này đến từ Võ Thánh Sơn, nếu ngoại truyền e rằng sẽ khiến Võ Thánh đại nhân không vui.</w:t>
      </w:r>
    </w:p>
    <w:p>
      <w:pPr>
        <w:pStyle w:val="BodyText"/>
      </w:pPr>
      <w:r>
        <w:t xml:space="preserve">Đạt Hề Minh suy nghĩ một lát, giật mình hiểu ra gật đầu nói:</w:t>
      </w:r>
    </w:p>
    <w:p>
      <w:pPr>
        <w:pStyle w:val="BodyText"/>
      </w:pPr>
      <w:r>
        <w:t xml:space="preserve">- Nói cũng đúng!</w:t>
      </w:r>
    </w:p>
    <w:p>
      <w:pPr>
        <w:pStyle w:val="BodyText"/>
      </w:pPr>
      <w:r>
        <w:t xml:space="preserve">Tần Vô Song đưa quyển sách đã chuẩn bị trước cho Đạt Hề Minh:</w:t>
      </w:r>
    </w:p>
    <w:p>
      <w:pPr>
        <w:pStyle w:val="BodyText"/>
      </w:pPr>
      <w:r>
        <w:t xml:space="preserve">- Đạt Hề đại ca, đây là nội dung của bộ Vô Tướng Chân Công. Xin cất kỹ, đừng để thất lạc.</w:t>
      </w:r>
    </w:p>
    <w:p>
      <w:pPr>
        <w:pStyle w:val="BodyText"/>
      </w:pPr>
      <w:r>
        <w:t xml:space="preserve">Đạt Hề Minh cung kính tiếp nhận, võ điển đến từ Võ Thánh Sơn sao có thể không thành kính được?</w:t>
      </w:r>
    </w:p>
    <w:p>
      <w:pPr>
        <w:pStyle w:val="BodyText"/>
      </w:pPr>
      <w:r>
        <w:t xml:space="preserve">- Đạt Hề đại ca, Thiên Tứ Lĩnh của chúng ta hôm nay dù đã là một Lĩnh, nhưng vị trí thì vẫn chưa ổn định, lực chấn nhiếp vẫn chưa đủ. Dù lần trước Tứ Đại Tôn Giả của Chân Võ Thánh Địa có khen ngợi ta nhưng quý tộc trong Lĩnh không phải ai cũng tâm phục khẩu phục, chịu để Vương tộc Tần gia ta quản hạt. Chuyện này, lại phải cần đến một quá trình.</w:t>
      </w:r>
    </w:p>
    <w:p>
      <w:pPr>
        <w:pStyle w:val="BodyText"/>
      </w:pPr>
      <w:r>
        <w:t xml:space="preserve">- Vô Song đệ có dự định gì?</w:t>
      </w:r>
    </w:p>
    <w:p>
      <w:pPr>
        <w:pStyle w:val="BodyText"/>
      </w:pPr>
      <w:r>
        <w:t xml:space="preserve">Ánh mắt Tần Vô Song bắn ra một tia thần quang, hắn điềm nhiên nói:</w:t>
      </w:r>
    </w:p>
    <w:p>
      <w:pPr>
        <w:pStyle w:val="BodyText"/>
      </w:pPr>
      <w:r>
        <w:t xml:space="preserve">- Đệ dự định triệu tập tất cả quý tộc trong Vương lĩnh lại, triển lộ thủ đoạn cường thế lập uy. Khiến bọn họ thần phục tuyệt đối!</w:t>
      </w:r>
    </w:p>
    <w:p>
      <w:pPr>
        <w:pStyle w:val="BodyText"/>
      </w:pPr>
      <w:r>
        <w:t xml:space="preserve">- Cường thế lập uy?</w:t>
      </w:r>
    </w:p>
    <w:p>
      <w:pPr>
        <w:pStyle w:val="BodyText"/>
      </w:pPr>
      <w:r>
        <w:t xml:space="preserve">Đạt Hề Minh hít vội một hơi.</w:t>
      </w:r>
    </w:p>
    <w:p>
      <w:pPr>
        <w:pStyle w:val="BodyText"/>
      </w:pPr>
      <w:r>
        <w:t xml:space="preserve">- Hôm nay, sức ảnh hưởng của Vương tộc Tần gia ta vẫn chưa đủ. Trong Vương lĩnh có hai Châu. Hai thực lực Đại phiệt. Vẫn chưa đủ! Chí ít trong Vương lĩnh chúng ta phải xuất hiện thêm một thế lực Đại phiệt đáng tin cậy. Ta nghĩ đi nghĩ lại, Đạt Hề Thế gia đã kết thân với Vương tộc Tần gia ta thì cũng nên nâng cao vị trí!</w:t>
      </w:r>
    </w:p>
    <w:p>
      <w:pPr>
        <w:pStyle w:val="BodyText"/>
      </w:pPr>
      <w:r>
        <w:t xml:space="preserve">Bồi dưỡng thế lực tâm phúc, đe dọa những thực lực khác, đây chính là kế hoạch trước mắt của Tần Vô Song.</w:t>
      </w:r>
    </w:p>
    <w:p>
      <w:pPr>
        <w:pStyle w:val="BodyText"/>
      </w:pPr>
      <w:r>
        <w:t xml:space="preserve">- Tây Môn Đại phiệt của Nam Vân Châu, ta đã giao tiếp qua vài lần, không phải là vấn đề lớn. Nam Cung Đại phiệt của Thanh Thụ Châu chưa giao tiếp đơn độc lần nào nên trọng điểm lần này sẽ là đánh vào Nam Cung Đại phiệt! Nam Cung Đại phiệt đã phục thì các thế lực khác trong Thanh Thụ Châu còn dám không theo!</w:t>
      </w:r>
    </w:p>
    <w:p>
      <w:pPr>
        <w:pStyle w:val="Compact"/>
      </w:pPr>
      <w:r>
        <w:t xml:space="preserve">Ủng hộ chỉ với 1 click và 5s ! (adf.ly/4EmoB)</w:t>
      </w:r>
      <w:r>
        <w:br w:type="textWrapping"/>
      </w:r>
      <w:r>
        <w:br w:type="textWrapping"/>
      </w:r>
    </w:p>
    <w:p>
      <w:pPr>
        <w:pStyle w:val="Heading2"/>
      </w:pPr>
      <w:bookmarkStart w:id="148" w:name="chương-126"/>
      <w:bookmarkEnd w:id="148"/>
      <w:r>
        <w:t xml:space="preserve">126. Chương 12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26: Đế quốc Đại La.</w:t>
      </w:r>
    </w:p>
    <w:p>
      <w:pPr>
        <w:pStyle w:val="BodyText"/>
      </w:pPr>
      <w:r>
        <w:t xml:space="preserve">Nhóm dịch: black</w:t>
      </w:r>
    </w:p>
    <w:p>
      <w:pPr>
        <w:pStyle w:val="BodyText"/>
      </w:pPr>
      <w:r>
        <w:t xml:space="preserve">Nguồn: Vipvanda</w:t>
      </w:r>
    </w:p>
    <w:p>
      <w:pPr>
        <w:pStyle w:val="BodyText"/>
      </w:pPr>
      <w:r>
        <w:t xml:space="preserve">Đế quốc Đại La nằm phía Đông Đại lục Thiên Huyền, là Đế quốc trung phẩm, số Công quốc phụ thuộc hơn mười. Vị trí trên Đại lục Thiên Huyền tương đối cao quý.</w:t>
      </w:r>
    </w:p>
    <w:p>
      <w:pPr>
        <w:pStyle w:val="BodyText"/>
      </w:pPr>
      <w:r>
        <w:t xml:space="preserve">Bên trong Đế quốc Đại La có rất nhiều đại sơn linh khí sung túc, bên trong ẩn náu rất nhiều những Tiên Thiên cường giả ẩn thế, cấu thành vô số môn phái lớn lớn nhỏ nhỏ.</w:t>
      </w:r>
    </w:p>
    <w:p>
      <w:pPr>
        <w:pStyle w:val="BodyText"/>
      </w:pPr>
      <w:r>
        <w:t xml:space="preserve">Cực Âm Lão Nhân của Cực Âm Sơn là một trong những Tiên Thiên cường giả nổi bật của Đế quốc Đại La, chiếm cứ địa bàn Cực Âm Sơn, mở phái Cực Âm Tông, vô cùng hưng vượng.</w:t>
      </w:r>
    </w:p>
    <w:p>
      <w:pPr>
        <w:pStyle w:val="BodyText"/>
      </w:pPr>
      <w:r>
        <w:t xml:space="preserve">Cực Âm Lão Nhân tính cách nham hiểm, âm hiểm cổ quái, là nhân vật mà rất nhiều người ở Đế quốc Đại La không muốn đụng tới.</w:t>
      </w:r>
    </w:p>
    <w:p>
      <w:pPr>
        <w:pStyle w:val="BodyText"/>
      </w:pPr>
      <w:r>
        <w:t xml:space="preserve">Thực lực người này cố nhiên cao cường, nhưng đáng sợ hơn là hắn lại âm hiểm độc ác, trăm mưu ngàn kế, một khi đã thù hận với ai là bất chấp thủ đoạn, khắc cốt ghi tâm, phải cắn chết người ta mới chịu thôi nếu không tuyệt không bỏ cuộc.</w:t>
      </w:r>
    </w:p>
    <w:p>
      <w:pPr>
        <w:pStyle w:val="BodyText"/>
      </w:pPr>
      <w:r>
        <w:t xml:space="preserve">Kiểu có thù tất báo này của hắn không biết đã khiến bao nhiêu tông phái e sợ, không muốn giao tiếp. Nhưng không muốn giao tiếp không có nghĩa là có thể xem nhẹ sự tồn tại của hắn.</w:t>
      </w:r>
    </w:p>
    <w:p>
      <w:pPr>
        <w:pStyle w:val="BodyText"/>
      </w:pPr>
      <w:r>
        <w:t xml:space="preserve">Sâu bên trong Cực Âm Sơn, một người thanh niên chừng ba mươi tuổi thần thái lo lắng đang bước qua bước lại bên bên ngoài động phủ tu luyện của Cực Âm Lão Nhân, thỉnh thoảng lại ngó vào bên trong động. Nhìn vẻ mặt hắn như đang chờ đợi ai vậy.</w:t>
      </w:r>
    </w:p>
    <w:p>
      <w:pPr>
        <w:pStyle w:val="BodyText"/>
      </w:pPr>
      <w:r>
        <w:t xml:space="preserve">Người thanh niên này chính là con trai cả của Xích Mộc Vương, Hạ Vũ Thiên, từ nhỏ đã được đưa tới làm môn hạ của Cực Âm Lão Nhân mà tu luyện. Xích Mộc Vương đặt trên mình hắn hy vọng tiến vào cảnh giới Tiên Thiên. Mà chuyện bái dưới môn hạ của Cực Âm Lão Nhân chính là bảo đảm lớn nhất.</w:t>
      </w:r>
    </w:p>
    <w:p>
      <w:pPr>
        <w:pStyle w:val="BodyText"/>
      </w:pPr>
      <w:r>
        <w:t xml:space="preserve">Mặc dù đến hôm nay Hạ Vũ Thiên vẫn chưa vào được cảnh giới Tiên Thiên nhưng Cực Âm Lão Nhân đã từng hứa, chỉ cần Xích Mộc Vương chuẩn bị cho hắn đủ 360 trinh nữ sinh năm mão tháng mão ngày mão giờ mão khắc mão thì hắn sẽ ưu tiên suy nghĩ giúp Hạ Vũ Thiên tiến vào cảnh giới Tiên Thiên.</w:t>
      </w:r>
    </w:p>
    <w:p>
      <w:pPr>
        <w:pStyle w:val="BodyText"/>
      </w:pPr>
      <w:r>
        <w:t xml:space="preserve">Hạ Vũ Thiên thấy được hứa hẹn vậy, đương nhiên không dám chậm trễ, mấy năm nay hắn liên tục thúc giục Xích Mộc Vương cố gắng thu thập đủ số trinh nữ mà Cực Âm Lão Nhân yêu cầu.</w:t>
      </w:r>
    </w:p>
    <w:p>
      <w:pPr>
        <w:pStyle w:val="BodyText"/>
      </w:pPr>
      <w:r>
        <w:t xml:space="preserve">Ngần ấy năm, Xích Mộc Vương phái đi không biết bao nhiêu nhân lực cao thủ, nhiều như cây trong rừng, nhưng gom đủ 360 trinh nữ có điều kiện khó khăn như vậy không phải là chuyện đơn giản.</w:t>
      </w:r>
    </w:p>
    <w:p>
      <w:pPr>
        <w:pStyle w:val="BodyText"/>
      </w:pPr>
      <w:r>
        <w:t xml:space="preserve">Thấy mọi chuyện đang phát triển theo chiều hướng có lợi nhưng không ngờ Tần Vô Song lại bất ngờ xuất hiện, phá hủy kế hoạch gần đây của Xích Mộc Vương.</w:t>
      </w:r>
    </w:p>
    <w:p>
      <w:pPr>
        <w:pStyle w:val="BodyText"/>
      </w:pPr>
      <w:r>
        <w:t xml:space="preserve">Xích Mộc Vương thù cũ chồng thêm thù mới, viết một lá thư gửi tới Cực Âm Sơn.</w:t>
      </w:r>
    </w:p>
    <w:p>
      <w:pPr>
        <w:pStyle w:val="BodyText"/>
      </w:pPr>
      <w:r>
        <w:t xml:space="preserve">Hạ Vũ Thiên nhận được thư từ gia tộc, cũng có chút lo lắng. Nhưng phụ thân trong thư đã nói rõ, bảo hắn bất luận thế nào cũng phải thỉnh động được sư phụ hắn là Cực Âm Lão Nhân, chỉ có Đại cao thủ Tiên Thiên như Cực Âm Lão Nhân ra tay thì mới có thể giúp Xích Mộc Vương nhổ cái họa lớn này.</w:t>
      </w:r>
    </w:p>
    <w:p>
      <w:pPr>
        <w:pStyle w:val="BodyText"/>
      </w:pPr>
      <w:r>
        <w:t xml:space="preserve">Hạ Vũ Thiên luôn quan tâm tới tình hình Bách Việt Quốc nên đương nhiên cũng biết Quán quân Thí luyện lần này được Võ Thánh Sơn bảo hộ, Xích Mộc Vương Phủ mặc dù là chư hầu một phương nhưng muốn đối đầu với Võ Thánh Sơn thì vẫn còn thua xa. Nhưng nếu như Cực Âm Tông xuất mã thì lại khác.</w:t>
      </w:r>
    </w:p>
    <w:p>
      <w:pPr>
        <w:pStyle w:val="BodyText"/>
      </w:pPr>
      <w:r>
        <w:t xml:space="preserve">Thứ nhất, Đế quốc Đại La là Đại chủ quốc của Bách Việt Quốc. Mà Cực Âm Tông ở Đế quốc Đại La dù không phải là thế lực mạnh nhất nhưng chí ít cũng được xếp vào thế lực thượng đẳng.</w:t>
      </w:r>
    </w:p>
    <w:p>
      <w:pPr>
        <w:pStyle w:val="BodyText"/>
      </w:pPr>
      <w:r>
        <w:t xml:space="preserve">Đại Tông phái đến từ Đại chủ quốc đã xuất mã thì muốn giết một thiếu niên của Công quốc hạ thuộc, dù có là tiền trảm hậu tấu thì cũng không ai dám làm gì họ.</w:t>
      </w:r>
    </w:p>
    <w:p>
      <w:pPr>
        <w:pStyle w:val="BodyText"/>
      </w:pPr>
      <w:r>
        <w:t xml:space="preserve">Tuy rằng Đế quốc Đại La rất coi trọng lần Thí luyện Võ đồng này nhưng chỉ vì Quán quân Thí luyện của một Công quốc trung phẩm mà trở mặt, chuyện này khó có thể xảy ra.</w:t>
      </w:r>
    </w:p>
    <w:p>
      <w:pPr>
        <w:pStyle w:val="BodyText"/>
      </w:pPr>
      <w:r>
        <w:t xml:space="preserve">Quán quân Thí luyện của một Công quốc trung phẩm chỉ là một thiếu niên có tiềm lực Tiên Thiên; còn Cực Âm Tông là Tông phái sở hữu không ít Tiên Thiên cường giả. Trọng ai khinh ai, chẳng cần cân đong chắc ai cũng biết.</w:t>
      </w:r>
    </w:p>
    <w:p>
      <w:pPr>
        <w:pStyle w:val="BodyText"/>
      </w:pPr>
      <w:r>
        <w:t xml:space="preserve">Hạ Vũ Thiên có thể đọc được trong thư ngọn lửa hận mãnh liệt trong lòng phụ thân. Chuyện này không cần phụ thân vận động, chỉ cần đọc xong thư, Hạ Vũ Thiên đã giận chẳng kém gì phụ thân!</w:t>
      </w:r>
    </w:p>
    <w:p>
      <w:pPr>
        <w:pStyle w:val="BodyText"/>
      </w:pPr>
      <w:r>
        <w:t xml:space="preserve">Tên Tần Vô Song này phá hỏng chuyện tốt của Xích Mộc Vương Phủ, nghĩa là đã gián tiếp phá hỏng đại kế Tiên Thiên của hắn. Vào được cảnh giới Tiên Thiên chính là mơ ước mà Hạ Vũ Thiên ấp ủ từ khi hiểu được sự đời đến giờ. Hai ba mươi năm cố gắng, lúc nào cũng bôn ba vì ước mơ này, vắt kiệt suy nghĩ, tưởng như nằm mơ cũng mơ thấy được. Hoàn toàn trở thành một tâm kết, thậm chí một tâm ma trong lòng hắn!</w:t>
      </w:r>
    </w:p>
    <w:p>
      <w:pPr>
        <w:pStyle w:val="BodyText"/>
      </w:pPr>
      <w:r>
        <w:t xml:space="preserve">Hôm nay lại có người ngáng ngang đại kế Tiên Thiên của hắn, bảo hắn sao mà không hận cho được?</w:t>
      </w:r>
    </w:p>
    <w:p>
      <w:pPr>
        <w:pStyle w:val="BodyText"/>
      </w:pPr>
      <w:r>
        <w:t xml:space="preserve">Nếu như Hạ Vũ Thiên hắn đủ năng lực, e rằng giờ này hắn đã chạy về Bách Việt Quốc, trực tiếp xông vào Thiên Tứ Lĩnh rồi.</w:t>
      </w:r>
    </w:p>
    <w:p>
      <w:pPr>
        <w:pStyle w:val="BodyText"/>
      </w:pPr>
      <w:r>
        <w:t xml:space="preserve">Xích Mộc Vương không tiện đụng tới Thiên Tứ Lĩnh không có nghĩa là Hạ Vũ Thiên hắn cũng không tiện. Thân phận hắn bây giờ là môn đồ của Cực Âm Tông, trở về một nơi như Bách Việt Quốc, một Công quốc phụ thuộc của Đế quốc Đại La, ý nghĩa thân phận đương nhiên chẳng khác gì là đại diện của Đế quốc Đại La và Cực Âm Tông.</w:t>
      </w:r>
    </w:p>
    <w:p>
      <w:pPr>
        <w:pStyle w:val="BodyText"/>
      </w:pPr>
      <w:r>
        <w:t xml:space="preserve">Nhưng Hạ Vũ Thiên hắn vẫn chưa đặt chân vào được cảnh giới Tiên Thiên thì có tư cách gì đối phó với Tần Vô Song?</w:t>
      </w:r>
    </w:p>
    <w:p>
      <w:pPr>
        <w:pStyle w:val="BodyText"/>
      </w:pPr>
      <w:r>
        <w:t xml:space="preserve">Tên Tần Vô Song đó Phụ vương đã nói rất rõ trong thư là không biết hắn có kỳ ngộ gì mà dù còn trẻ đã là Chân Võ Cảnh Cửu đẳng, không thua kém bất cứ cao thủ Cửu đẳng nào của Xích Mộc Vương Phủ.</w:t>
      </w:r>
    </w:p>
    <w:p>
      <w:pPr>
        <w:pStyle w:val="BodyText"/>
      </w:pPr>
      <w:r>
        <w:t xml:space="preserve">Phần tu vi này chẳng trách hắn có thể giành được Quán quân Thí luyện, cướp đi vị trí Quán quân mà Tam đệ Hạ Vũ Xung ấp ủ bấy lâu.</w:t>
      </w:r>
    </w:p>
    <w:p>
      <w:pPr>
        <w:pStyle w:val="BodyText"/>
      </w:pPr>
      <w:r>
        <w:t xml:space="preserve">Tâm trạng Hạ Vũ Thiên lúc này lo lắng vô cùng, hắn đang nghĩ xem chiều có nên quay lại hay không thì từ trong động vọng ra một giọng nói già nua.</w:t>
      </w:r>
    </w:p>
    <w:p>
      <w:pPr>
        <w:pStyle w:val="BodyText"/>
      </w:pPr>
      <w:r>
        <w:t xml:space="preserve">- Vũ Thiên, vào đi!</w:t>
      </w:r>
    </w:p>
    <w:p>
      <w:pPr>
        <w:pStyle w:val="BodyText"/>
      </w:pPr>
      <w:r>
        <w:t xml:space="preserve">Đúng là giọng nói của sư phụ Cực Âm Lão Nhân rồi. Hạ Vũ Thiên mừng rỡ chui vội vào trong.</w:t>
      </w:r>
    </w:p>
    <w:p>
      <w:pPr>
        <w:pStyle w:val="BodyText"/>
      </w:pPr>
      <w:r>
        <w:t xml:space="preserve">- Đồ nhi Hạ Vũ Thiên bái kiến sư phụ!</w:t>
      </w:r>
    </w:p>
    <w:p>
      <w:pPr>
        <w:pStyle w:val="BodyText"/>
      </w:pPr>
      <w:r>
        <w:t xml:space="preserve">- Không cần đa lễ.</w:t>
      </w:r>
    </w:p>
    <w:p>
      <w:pPr>
        <w:pStyle w:val="BodyText"/>
      </w:pPr>
      <w:r>
        <w:t xml:space="preserve">Cực Âm Lão Nhân ngồi trong bóng tối, căn bản nhìn không rõ mặt mũi, chỉ có giọng nói vọng ra.</w:t>
      </w:r>
    </w:p>
    <w:p>
      <w:pPr>
        <w:pStyle w:val="BodyText"/>
      </w:pPr>
      <w:r>
        <w:t xml:space="preserve">Cực Âm Lão Nhân hờ hững hỏi:</w:t>
      </w:r>
    </w:p>
    <w:p>
      <w:pPr>
        <w:pStyle w:val="BodyText"/>
      </w:pPr>
      <w:r>
        <w:t xml:space="preserve">- Có phải là tốp trinh nữ mới được chuyển tới rồi không?</w:t>
      </w:r>
    </w:p>
    <w:p>
      <w:pPr>
        <w:pStyle w:val="BodyText"/>
      </w:pPr>
      <w:r>
        <w:t xml:space="preserve">Hạ Vũ Thiên vã mồ hôi, vội vàng quỳ sụp xuống:</w:t>
      </w:r>
    </w:p>
    <w:p>
      <w:pPr>
        <w:pStyle w:val="BodyText"/>
      </w:pPr>
      <w:r>
        <w:t xml:space="preserve">- Sư phụ, đồ nhi có tội!</w:t>
      </w:r>
    </w:p>
    <w:p>
      <w:pPr>
        <w:pStyle w:val="BodyText"/>
      </w:pPr>
      <w:r>
        <w:t xml:space="preserve">Cực Âm Lão Nhân hừ nhẹ một tiếng, khẩu khí đột nhiên thay đổi:</w:t>
      </w:r>
    </w:p>
    <w:p>
      <w:pPr>
        <w:pStyle w:val="BodyText"/>
      </w:pPr>
      <w:r>
        <w:t xml:space="preserve">- Sao? Có chút việc mà cũng không làm được? Vậy mà ngươi ngày ngày vẫn hy vọng vào được cảnh giới Tiên Thiên?</w:t>
      </w:r>
    </w:p>
    <w:p>
      <w:pPr>
        <w:pStyle w:val="BodyText"/>
      </w:pPr>
      <w:r>
        <w:t xml:space="preserve">Hạ Vũ Thiên vội vàng giải thích:</w:t>
      </w:r>
    </w:p>
    <w:p>
      <w:pPr>
        <w:pStyle w:val="BodyText"/>
      </w:pPr>
      <w:r>
        <w:t xml:space="preserve">- Sư phụ, hãy nghe đồ nhi giải thích.</w:t>
      </w:r>
    </w:p>
    <w:p>
      <w:pPr>
        <w:pStyle w:val="BodyText"/>
      </w:pPr>
      <w:r>
        <w:t xml:space="preserve">Cực Âm Lão Nhân lạnh lùng:</w:t>
      </w:r>
    </w:p>
    <w:p>
      <w:pPr>
        <w:pStyle w:val="BodyText"/>
      </w:pPr>
      <w:r>
        <w:t xml:space="preserve">- Đừng lấy những lý do ngây thơ lừa bịp ta, nếu không lời giải thích của ngươi sẽ làm tội ngươi nặng thêm đấy.</w:t>
      </w:r>
    </w:p>
    <w:p>
      <w:pPr>
        <w:pStyle w:val="BodyText"/>
      </w:pPr>
      <w:r>
        <w:t xml:space="preserve">- Đồ nhi tuyệt không dám lừa bịp sư phụ.</w:t>
      </w:r>
    </w:p>
    <w:p>
      <w:pPr>
        <w:pStyle w:val="BodyText"/>
      </w:pPr>
      <w:r>
        <w:t xml:space="preserve">Hạ Vũ Thiên cố gắng khống chế cảm xúc rồi mới cất lời:</w:t>
      </w:r>
    </w:p>
    <w:p>
      <w:pPr>
        <w:pStyle w:val="BodyText"/>
      </w:pPr>
      <w:r>
        <w:t xml:space="preserve">- Sư phụ, tháng này Phụ vương con vốn đã thu thập được thêm bảy, tám trinh nữ phù hợp điều kiện, nhưng không biết từ đâu lại xuất hiện một tên thiếu niên yêu nghiệt phá hỏng kế hoạch. Những trinh nữ đó đã bị hắn thả đi hết rồi.</w:t>
      </w:r>
    </w:p>
    <w:p>
      <w:pPr>
        <w:pStyle w:val="BodyText"/>
      </w:pPr>
      <w:r>
        <w:t xml:space="preserve">- Thiếu niên yêu nghiệt?</w:t>
      </w:r>
    </w:p>
    <w:p>
      <w:pPr>
        <w:pStyle w:val="BodyText"/>
      </w:pPr>
      <w:r>
        <w:t xml:space="preserve">Cực Âm Lão Nhân hừ khẽ:</w:t>
      </w:r>
    </w:p>
    <w:p>
      <w:pPr>
        <w:pStyle w:val="BodyText"/>
      </w:pPr>
      <w:r>
        <w:t xml:space="preserve">- Xích Mộc Vương Phủ ngươi từ bao giờ ngay cả một tên thiếu niên cũng không giải quyết được? Một Bách Việt Quốc nhỏ xíu mà cũng có yêu nghiệt à?</w:t>
      </w:r>
    </w:p>
    <w:p>
      <w:pPr>
        <w:pStyle w:val="BodyText"/>
      </w:pPr>
      <w:r>
        <w:t xml:space="preserve">- Sư phụ, phụ thân người nói là một con cháu Hàn môn ở Bách Việt Quốc, chỉ có mấy năm ngắn ngủi mà đã thành Quán quân Thí luyện Võ đồng, giành ghế Vương tộc, thực lực còn đạt tới Chân Võ Cảnh Cửu đẳng. Những điều đó không phải chỉ có yêu nghiệt mới làm được sao?</w:t>
      </w:r>
    </w:p>
    <w:p>
      <w:pPr>
        <w:pStyle w:val="BodyText"/>
      </w:pPr>
      <w:r>
        <w:t xml:space="preserve">- Chân Võ Cảnh Cửu đẳng?</w:t>
      </w:r>
    </w:p>
    <w:p>
      <w:pPr>
        <w:pStyle w:val="BodyText"/>
      </w:pPr>
      <w:r>
        <w:t xml:space="preserve">Khẩu khí của Cực Âm Lão Nhân có chút bán tín bán nghi:</w:t>
      </w:r>
    </w:p>
    <w:p>
      <w:pPr>
        <w:pStyle w:val="BodyText"/>
      </w:pPr>
      <w:r>
        <w:t xml:space="preserve">- Ngươi khẳng định, tình báo của ngươi không sai chứ?</w:t>
      </w:r>
    </w:p>
    <w:p>
      <w:pPr>
        <w:pStyle w:val="BodyText"/>
      </w:pPr>
      <w:r>
        <w:t xml:space="preserve">- Đồ nhi dám lấy sinh mạng gia tộc mình ra đảm bảo, chuyện này tuyệt đối chính xác! Tên tiểu tử đó to gan lớn mật mới dám phá hỏng chuyện lớn của sư phụ, rõ ràng đã mạo phạm tới Cực Âm Tông chúng ta. Sư phụ, tên nghịch tặc này nên xử lý thế nào, mời sư phụ chỉ dạy. Tên tiểu tử đó mới tấn thăng Vương tộc, huênh hoang vô cùng, lại được vị Tiên Thiên cường giả ở Võ Thánh Sơn Bách Việt Quốc bao che, không ai dám đụng đến.</w:t>
      </w:r>
    </w:p>
    <w:p>
      <w:pPr>
        <w:pStyle w:val="BodyText"/>
      </w:pPr>
      <w:r>
        <w:t xml:space="preserve">Khẩu khí của Hạ Vũ Thiên đầy vẻ không phục, còn ngầm châm chọc chuyện phá hỏng chủ ý của Cực Âm Lão Nhân. Hắn hiểu tính cách của sư phụ, kiêng kỵ nhất chuyện bị người khác mạo phạm sự uy nghiêm của Cực Âm Tông.</w:t>
      </w:r>
    </w:p>
    <w:p>
      <w:pPr>
        <w:pStyle w:val="BodyText"/>
      </w:pPr>
      <w:r>
        <w:t xml:space="preserve">Hắn cố ý nâng cao Tiên Thiên cường giả của Võ Thánh Sơn để chọc giận Cực Âm Lão Nhân. Bởi vì Cực Âm Lão Nhân vô cùng tự phụ, không bao giờ chịu công nhận những Tiên Thiên cường giả khác.</w:t>
      </w:r>
    </w:p>
    <w:p>
      <w:pPr>
        <w:pStyle w:val="BodyText"/>
      </w:pPr>
      <w:r>
        <w:t xml:space="preserve">Quả nhiên, Cực Âm Lão Nhân nghe xong, chỉ khặc khặc cười nhạt. Hắn gừng càng già càng cay, làm sao không thấy được ý đồ của Hạ Vũ Thiên?</w:t>
      </w:r>
    </w:p>
    <w:p>
      <w:pPr>
        <w:pStyle w:val="BodyText"/>
      </w:pPr>
      <w:r>
        <w:t xml:space="preserve">Chỉ có điều nghe ra là một chuyện, còn có nhịn được hay không lại là chuyện khác. Bây giờ hắn đang tu luyện một môn Tiên Thiên tà công, đang trong thời điểm quan trọng. Những trinh nữ đến từ khắp nơi ấy chính là năng lượng bổ sung để hắn tu luyện tà công. Một khi năng lượng bổ sung bị cắt đứt, tiến độ tu luyện của hắn sẽ bị chậm lại, đây là điều hắn không thể nào chịu được.</w:t>
      </w:r>
    </w:p>
    <w:p>
      <w:pPr>
        <w:pStyle w:val="BodyText"/>
      </w:pPr>
      <w:r>
        <w:t xml:space="preserve">Suy nghĩ một hồi, Cực Âm Lão Nhân liền có ngay quyết định.</w:t>
      </w:r>
    </w:p>
    <w:p>
      <w:pPr>
        <w:pStyle w:val="BodyText"/>
      </w:pPr>
      <w:r>
        <w:t xml:space="preserve">Hắn vung tay, ném ra một cái Cực Âm Lệnh:</w:t>
      </w:r>
    </w:p>
    <w:p>
      <w:pPr>
        <w:pStyle w:val="BodyText"/>
      </w:pPr>
      <w:r>
        <w:t xml:space="preserve">- Đưa Cực Âm Lệnh này đến trước động phủ của Đại sư huynh ngươi, nói là ta ra lệnh cho hắn đi Bách Việt Quốc một chuyến. Kẻ nào ngăn cản chuyện tốt của Cực Âm Tông ta, kẻ đó nhất định phải chết!</w:t>
      </w:r>
    </w:p>
    <w:p>
      <w:pPr>
        <w:pStyle w:val="BodyText"/>
      </w:pPr>
      <w:r>
        <w:t xml:space="preserve">Hạ Vũ Thiên hoan thiên hỉ địa nhận cái Cực Âm Lệnh, đang định từ biệt rời động thì đột nhiên nghĩ ra một chuyện, lại cung cung kính kính nói:</w:t>
      </w:r>
    </w:p>
    <w:p>
      <w:pPr>
        <w:pStyle w:val="BodyText"/>
      </w:pPr>
      <w:r>
        <w:t xml:space="preserve">- Nếu như vị ở Võ Thánh Sơn ngăn cản thì sao ạ?</w:t>
      </w:r>
    </w:p>
    <w:p>
      <w:pPr>
        <w:pStyle w:val="BodyText"/>
      </w:pPr>
      <w:r>
        <w:t xml:space="preserve">- Tu vi của Đại sư huynh ngươi không thua kém vị ở Võ Thánh Sơn. Ngươi nói với Đại sư huynh ngươi nếu như vị trên Võ Thánh Sơn ấy muốn làm kẻ nhiều chuyện thì ba tháng sau, Cực Âm Lão Nhân ta sẽ đích thân lên Võ Thánh Sơn lấy đầu hắn!</w:t>
      </w:r>
    </w:p>
    <w:p>
      <w:pPr>
        <w:pStyle w:val="BodyText"/>
      </w:pPr>
      <w:r>
        <w:t xml:space="preserve">- Vâng!</w:t>
      </w:r>
    </w:p>
    <w:p>
      <w:pPr>
        <w:pStyle w:val="BodyText"/>
      </w:pPr>
      <w:r>
        <w:t xml:space="preserve">Kết quả này mười phần vừa ý Hạ Vũ Thiên. Có được lời hứa này của sư phụ, làm sao Hạ Vũ Thiên không mừng được?</w:t>
      </w:r>
    </w:p>
    <w:p>
      <w:pPr>
        <w:pStyle w:val="BodyText"/>
      </w:pPr>
      <w:r>
        <w:t xml:space="preserve">Bước ra khỏi động, hắn cười khục khục một hồi rồi không nhịn được ngửa cổ lên cười ha hả, hòng xả cơn giận trong lồng ngực. Ôm Cực Âm Lệnh trong tay, hắn vui vẻ đi về phía động phủ của Đại sư huynh.</w:t>
      </w:r>
    </w:p>
    <w:p>
      <w:pPr>
        <w:pStyle w:val="BodyText"/>
      </w:pPr>
      <w:r>
        <w:t xml:space="preserve">o0o</w:t>
      </w:r>
    </w:p>
    <w:p>
      <w:pPr>
        <w:pStyle w:val="BodyText"/>
      </w:pPr>
      <w:r>
        <w:t xml:space="preserve">Gần như cùng lúc đó, Hoàng đế Bệ hạ của Đế quốc Đại La đang xem xét thành tích Thí luyện Võ đồng từ các Công quốc mang đến. Trong đó, có cái làm hắn thất vọng, có cái làm trong tầm dự kiến và cũng có cái nằm ngoài tầm dự kiến của hắn. Ví dụ như Bách Việt Quốc.</w:t>
      </w:r>
    </w:p>
    <w:p>
      <w:pPr>
        <w:pStyle w:val="BodyText"/>
      </w:pPr>
      <w:r>
        <w:t xml:space="preserve">Công quốc trung phẩm này trong mấy chục Công quốc của Đế quốc Đại La không được coi nổi bật cũng không được coi yếu kém. Nhưng mấy trăm năm nay, lúc nào cũng im ắng, chưa có lúc nào đặc biệt nổi trội. Nhưng lần này, Bách Việt Quốc khiến hắn ngạc nhiên vô cùng!</w:t>
      </w:r>
    </w:p>
    <w:p>
      <w:pPr>
        <w:pStyle w:val="BodyText"/>
      </w:pPr>
      <w:r>
        <w:t xml:space="preserve">Trong mười đại Công quốc trung phẩm, Bách Việt Quốc từ xưa đến nay luôn xếp hàng giữa giữa, vậy mà lần này lại độc chiếm ngôi vị số một, thành tích không thua kém bất cứ Công quốc thượng phẩm nào.</w:t>
      </w:r>
    </w:p>
    <w:p>
      <w:pPr>
        <w:pStyle w:val="BodyText"/>
      </w:pPr>
      <w:r>
        <w:t xml:space="preserve">- Đây đúng là niềm vui bất ngờ!</w:t>
      </w:r>
    </w:p>
    <w:p>
      <w:pPr>
        <w:pStyle w:val="BodyText"/>
      </w:pPr>
      <w:r>
        <w:t xml:space="preserve">Hoàng đế Bệ hạ của Đế quốc Đại La cười tủm tỉm quay sang nói với Thủ lĩnh thị vệ.</w:t>
      </w:r>
    </w:p>
    <w:p>
      <w:pPr>
        <w:pStyle w:val="BodyText"/>
      </w:pPr>
      <w:r>
        <w:t xml:space="preserve">- Bách Việt Quốc?</w:t>
      </w:r>
    </w:p>
    <w:p>
      <w:pPr>
        <w:pStyle w:val="BodyText"/>
      </w:pPr>
      <w:r>
        <w:t xml:space="preserve">- Đúng vậy, Bách Việt Quốc đã bao giờ phong quang như thế này chưa? Nhất là Võ đồng đoạt Quán quân Thí luyện thành tích lại cao nhất đợt này, cao hơn cả con cháu của Đế quốc Đại La ta, cao hơn tất cả con cháu Công quốc khác. Cùng là một nội dung Thí luyện vậy mà không ai vượt qua được hắn! 600 tích điểm! Thành tích này, Trẫm thực sự có chút ngạc nhiên, tại sao một Võ đồng đến từ một Công quốc trung phẩm lại có thành tích này chứ?</w:t>
      </w:r>
    </w:p>
    <w:p>
      <w:pPr>
        <w:pStyle w:val="BodyText"/>
      </w:pPr>
      <w:r>
        <w:t xml:space="preserve">Hoàng đế Bệ hạ của Đế quốc Đại La đã từng gặp qua không ít thiên tài, người có thể khiến Hoàng đế Bệ hạ ngạc nhiên đến vậy rốt cục như thế nào? Viên Thủ lĩnh thị vệ cũng không khỏi có chút hiếu kỳ.</w:t>
      </w:r>
    </w:p>
    <w:p>
      <w:pPr>
        <w:pStyle w:val="Compact"/>
      </w:pPr>
      <w:r>
        <w:t xml:space="preserve">Ủng hộ chỉ với 1 click và 5s ! (adf.ly/4EmoB)</w:t>
      </w:r>
      <w:r>
        <w:br w:type="textWrapping"/>
      </w:r>
      <w:r>
        <w:br w:type="textWrapping"/>
      </w:r>
    </w:p>
    <w:p>
      <w:pPr>
        <w:pStyle w:val="Heading2"/>
      </w:pPr>
      <w:bookmarkStart w:id="149" w:name="chương-127"/>
      <w:bookmarkEnd w:id="149"/>
      <w:r>
        <w:t xml:space="preserve">127. Chương 12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27: Quyền uy tuyệt đối.</w:t>
      </w:r>
    </w:p>
    <w:p>
      <w:pPr>
        <w:pStyle w:val="BodyText"/>
      </w:pPr>
      <w:r>
        <w:t xml:space="preserve">Nhóm dịch: black</w:t>
      </w:r>
    </w:p>
    <w:p>
      <w:pPr>
        <w:pStyle w:val="BodyText"/>
      </w:pPr>
      <w:r>
        <w:t xml:space="preserve">Nguồn: Vipvanda</w:t>
      </w:r>
    </w:p>
    <w:p>
      <w:pPr>
        <w:pStyle w:val="BodyText"/>
      </w:pPr>
      <w:r>
        <w:t xml:space="preserve">- Giáo thống lĩnh, trẫm sẽ đưa những thành tích này lên cho Tinh La Điện…</w:t>
      </w:r>
    </w:p>
    <w:p>
      <w:pPr>
        <w:pStyle w:val="BodyText"/>
      </w:pPr>
      <w:r>
        <w:t xml:space="preserve">Hoàng đế Bệ hạ lẩm bẩm một mình, khép tất cả thành tích mà các Công quốc vừa trình lên lại. Được một lát, hình như không chịu được, lại rút hồ sơ của Bách Việt Quốc ra, lại trở về tâm trạng kỳ lạ cũ, lại chậc chậc không thôi.</w:t>
      </w:r>
    </w:p>
    <w:p>
      <w:pPr>
        <w:pStyle w:val="BodyText"/>
      </w:pPr>
      <w:r>
        <w:t xml:space="preserve">o0o</w:t>
      </w:r>
    </w:p>
    <w:p>
      <w:pPr>
        <w:pStyle w:val="BodyText"/>
      </w:pPr>
      <w:r>
        <w:t xml:space="preserve">Tinh La Điện là quyền uy tối thượng của Đế quốc Đại La, là thế lực số một duy nhất. Vị trí này, chẳng khác gì Chân Võ Thánh Địa ở các Công quốc.</w:t>
      </w:r>
    </w:p>
    <w:p>
      <w:pPr>
        <w:pStyle w:val="BodyText"/>
      </w:pPr>
      <w:r>
        <w:t xml:space="preserve">Ở các Công quốc, lấy võ lập quốc, Chân Võ Cảnh Cửu đẳng trên cơ bản đã là tiêu chuẩn cao nhất nên có tên Chân Võ Thánh Địa.</w:t>
      </w:r>
    </w:p>
    <w:p>
      <w:pPr>
        <w:pStyle w:val="BodyText"/>
      </w:pPr>
      <w:r>
        <w:t xml:space="preserve">Nhưng ở tầng lớp khác như Đế quốc Đại La thì thế lực đằng sau Hoàng thất đương nhiên là cấp bậc Linh Võ. Và Tinh La Điện chính là chưởng quản của tất cả các thế lực Linh Võ của Đế quốc Đại La.</w:t>
      </w:r>
    </w:p>
    <w:p>
      <w:pPr>
        <w:pStyle w:val="BodyText"/>
      </w:pPr>
      <w:r>
        <w:t xml:space="preserve">Tinh La Điện hiệu lệnh cả nước, dù ngươi có kiêu ngạo hung hăng thì cũng phải răm rắp làm theo. Ở Đế quốc Đại La, ai làm trái chí nguyện của Tinh La Điện là kẻ đó đã tự rước họa diệt vong.</w:t>
      </w:r>
    </w:p>
    <w:p>
      <w:pPr>
        <w:pStyle w:val="BodyText"/>
      </w:pPr>
      <w:r>
        <w:t xml:space="preserve">Lúc này, đại diện của Hoàng thất đang cung cung kính kính đứng chờ bên ngoài Tinh La Điện, bọn họ đến đưa hồ sơ thành tích Thí luyện Võ đồng.</w:t>
      </w:r>
    </w:p>
    <w:p>
      <w:pPr>
        <w:pStyle w:val="BodyText"/>
      </w:pPr>
      <w:r>
        <w:t xml:space="preserve">Nhưng Tinh La Điện có quy tắc của riêng mình. Dù có là người đến từ Hoàng thất thì cũng phải làm theo quy định đó, không ai dám trái lời.</w:t>
      </w:r>
    </w:p>
    <w:p>
      <w:pPr>
        <w:pStyle w:val="BodyText"/>
      </w:pPr>
      <w:r>
        <w:t xml:space="preserve">Qua một lát, một người đàn ông mặc áo trắng phiêu nhiên bước ra từ trong điện, bình thản nói:</w:t>
      </w:r>
    </w:p>
    <w:p>
      <w:pPr>
        <w:pStyle w:val="BodyText"/>
      </w:pPr>
      <w:r>
        <w:t xml:space="preserve">- Giáo thống lĩnh, mấy Điện chủ đều đang bế quan, ta sẽ thay mặt nhận hồ sơ thành tích.</w:t>
      </w:r>
    </w:p>
    <w:p>
      <w:pPr>
        <w:pStyle w:val="BodyText"/>
      </w:pPr>
      <w:r>
        <w:t xml:space="preserve">Bộ đồ trắng của người đàn ông này không phải thích mặc là mặc, mà mặc cũng là có chủ ý.</w:t>
      </w:r>
    </w:p>
    <w:p>
      <w:pPr>
        <w:pStyle w:val="BodyText"/>
      </w:pPr>
      <w:r>
        <w:t xml:space="preserve">Ở Tinh La Điện chuyện cấp bậc rất nghiêm ngặt, không cùng chức phận, không cùng chức vụ thì trang phục cũng hoàn toàn không giống nhau.</w:t>
      </w:r>
    </w:p>
    <w:p>
      <w:pPr>
        <w:pStyle w:val="BodyText"/>
      </w:pPr>
      <w:r>
        <w:t xml:space="preserve">Người đàn ông này mặc áo trắng, vậy rõ ràng là một trong mười Điện tiền Sứ giả của phái thanh niên Tinh La Điện.</w:t>
      </w:r>
    </w:p>
    <w:p>
      <w:pPr>
        <w:pStyle w:val="BodyText"/>
      </w:pPr>
      <w:r>
        <w:t xml:space="preserve">Ngũ Đại Điện Chủ của Tinh La Điện đều mặc kim bào, chỉ là không cùng bài vị, hoa văn thêu trên áo cũng không giống.</w:t>
      </w:r>
    </w:p>
    <w:p>
      <w:pPr>
        <w:pStyle w:val="BodyText"/>
      </w:pPr>
      <w:r>
        <w:t xml:space="preserve">Bên dưới Điện chủ là tám Pháp vương mặc tử bào.</w:t>
      </w:r>
    </w:p>
    <w:p>
      <w:pPr>
        <w:pStyle w:val="BodyText"/>
      </w:pPr>
      <w:r>
        <w:t xml:space="preserve">Dưới Pháp vương là Trưởng lão mặc hồng bào.</w:t>
      </w:r>
    </w:p>
    <w:p>
      <w:pPr>
        <w:pStyle w:val="BodyText"/>
      </w:pPr>
      <w:r>
        <w:t xml:space="preserve">Và địa vị của những Điện tiền Sứ giả thấp hơn Trưởng lão một bậc, nhưng phái thanh niên đều là những cao thủ tiềm lực trẻ tuổi, là đối tượng bồi dưỡng trọng điểm của Tinh La Điện nên địa vị ở Tinh La Điện không hề thấp hơn Trưởng lão. Nhiều khi, còn cao hơn cả Trưởng lão, đủ tư cách xếp ngang hàng với tám Pháp vương nữa.</w:t>
      </w:r>
    </w:p>
    <w:p>
      <w:pPr>
        <w:pStyle w:val="BodyText"/>
      </w:pPr>
      <w:r>
        <w:t xml:space="preserve">Đệ tử Tinh La Điện có hàng ngàn người nhưng chỉ có khoảng mười người được chọn làm Điện tiền Sứ giả. Trừ phi có người bị thương hay thiệt mạng, nếu không số lượng đó sẽ không bao giờ thay đổi.</w:t>
      </w:r>
    </w:p>
    <w:p>
      <w:pPr>
        <w:pStyle w:val="BodyText"/>
      </w:pPr>
      <w:r>
        <w:t xml:space="preserve">Điện tiền Sứ giả hầu như đều là người phát ngôn của Ngũ Đại Điện Chủ, thay mặt Ngũ Đại Điện Chủ đãi nhân tiếp vật, đây đồng thời cũng là một kiểu bồi dưỡng, rèn luyện.</w:t>
      </w:r>
    </w:p>
    <w:p>
      <w:pPr>
        <w:pStyle w:val="BodyText"/>
      </w:pPr>
      <w:r>
        <w:t xml:space="preserve">Giáo thống lĩnh kia hiển nhiên biết được thân phận của Điện tiền Sứ giả này nên cẩn thận giao lại hồ sơ thành tích, sau khi xác minh xong, cũng không dám lưu lại lâu, chủ động cáo từ.</w:t>
      </w:r>
    </w:p>
    <w:p>
      <w:pPr>
        <w:pStyle w:val="BodyText"/>
      </w:pPr>
      <w:r>
        <w:t xml:space="preserve">Người đàn ông mặc áo trắng cũng không tiễn xa, nói thêm mấy câu khách khí rồi mang hồ sơ thành tích vào trong Tinh La Điện. Ngũ Đại Điện Chủ không phải đang bế quan mà một nhân vật nhỏ như Giáo thống lĩnh, không đáng để Điện chủ đích thân đón tiếp.</w:t>
      </w:r>
    </w:p>
    <w:p>
      <w:pPr>
        <w:pStyle w:val="BodyText"/>
      </w:pPr>
      <w:r>
        <w:t xml:space="preserve">Hồ sơ đã được chuyển đến tay Điện chủ. Vị Điện chủ đó lật giở từng phần, nét mặt vẫn chưa có biểu hiện gì đặc biệt. Đột nhiên, lông mày Điện chủ nhíu lại, ồ lên một tiếng.</w:t>
      </w:r>
    </w:p>
    <w:p>
      <w:pPr>
        <w:pStyle w:val="BodyText"/>
      </w:pPr>
      <w:r>
        <w:t xml:space="preserve">Những Điện chủ khác đều rất hiếu kỳ, với tính cách của Đại Điện chủ thì cái gì có thể khiến ông ‘ồ’ lên như vậy?</w:t>
      </w:r>
    </w:p>
    <w:p>
      <w:pPr>
        <w:pStyle w:val="BodyText"/>
      </w:pPr>
      <w:r>
        <w:t xml:space="preserve">- Đại Điện chủ, có gì thú vị à. Chia sẻ với chúng ta đi?</w:t>
      </w:r>
    </w:p>
    <w:p>
      <w:pPr>
        <w:pStyle w:val="BodyText"/>
      </w:pPr>
      <w:r>
        <w:t xml:space="preserve">- Đúng vậy, lần Thí luyện Võ đồng này xem ra có điều mới mẻ để xem rồi?</w:t>
      </w:r>
    </w:p>
    <w:p>
      <w:pPr>
        <w:pStyle w:val="BodyText"/>
      </w:pPr>
      <w:r>
        <w:t xml:space="preserve">Cả năm Điện chủ này, ai ai cũng là cao thủ đệ nhất, ai ai cũng là Tiên Thiên cường giả, kiến thức sâu rộng, đối với những thứ cấp bậc thấp như Thí luyện Võ đồng căn bản không có hứng thú.</w:t>
      </w:r>
    </w:p>
    <w:p>
      <w:pPr>
        <w:pStyle w:val="BodyText"/>
      </w:pPr>
      <w:r>
        <w:t xml:space="preserve">Chỉ là không thể không tổ chức Thí luyện Võ đồng, dưới sự trị vì của Đế quốc Đại La, nhân tài mỗi năm một ít, đến nỗi nhân tài dự trữ của Tinh La Điện cũng lâm vào tình trạng khẩn cấp. Vì vậy bọn họ mới ngầm thúc giục Hoàng thất Đế quốc Đại La tổ chức một đợt Thí luyện Võ đồng phạm vi lớn, tuyển chọn cả nhân tài từ khắp nơi trong cả nước.</w:t>
      </w:r>
    </w:p>
    <w:p>
      <w:pPr>
        <w:pStyle w:val="BodyText"/>
      </w:pPr>
      <w:r>
        <w:t xml:space="preserve">Tinh La Điện là chỗ dựa phía sau của Hoàng thất Đế quốc Đại La nên đương nhiên không thể ra mặt nếu không sẽ mang lại cho người ta cảm giác quyền uy không đủ.</w:t>
      </w:r>
    </w:p>
    <w:p>
      <w:pPr>
        <w:pStyle w:val="BodyText"/>
      </w:pPr>
      <w:r>
        <w:t xml:space="preserve">Tinh La Điện là thực lực đệ nhất, là quyền uy tuyệt đối của Đế quốc Đại La, nếu như để người ta biết phải dựa vào việc tuyển chọn nhân tài để thay máu thì quá là làm trò cười.</w:t>
      </w:r>
    </w:p>
    <w:p>
      <w:pPr>
        <w:pStyle w:val="BodyText"/>
      </w:pPr>
      <w:r>
        <w:t xml:space="preserve">Bởi vậy, người đề xướng đợt Thí luyện này là Đế quốc Đại La. Những thế lực khác không hề hay biết, đằng sau chuyện này còn có bàn tay của Tinh La Điện.</w:t>
      </w:r>
    </w:p>
    <w:p>
      <w:pPr>
        <w:pStyle w:val="BodyText"/>
      </w:pPr>
      <w:r>
        <w:t xml:space="preserve">Vì vậy cũng không thể trách Cực Âm Lão Nhân làm càn, dám ném Cực Âm Lệnh sai đệ tử đi Bách Việt Quốc giết người.</w:t>
      </w:r>
    </w:p>
    <w:p>
      <w:pPr>
        <w:pStyle w:val="BodyText"/>
      </w:pPr>
      <w:r>
        <w:t xml:space="preserve">Trong tình báo của Cực Âm Lão Nhân, ngọn nguồn của đợt Thí luyện Võ đồng này cũng là Hoàng thất Đế quốc Đại La chứ bên trong không có bất cứ dấu vết nào của Tinh La Điện.</w:t>
      </w:r>
    </w:p>
    <w:p>
      <w:pPr>
        <w:pStyle w:val="BodyText"/>
      </w:pPr>
      <w:r>
        <w:t xml:space="preserve">Cực Âm Lão Nhân chẳng cần kiêng kỵ Hoàng thất của Đế quốc Đại La. Nhưng nếu hắn biết sau chuyện này còn có bóng dáng của Tinh La Điện, thì Cực Âm Lệnh đó, có lẽ hắn đã phải suy nghĩ lại. Dù có mười lá gan thì hắn cũng không dám ném, không dám làm càn. Tinh La Điện chính là thế lực duy nhất mà Cực Âm Tông không dám đụng đến.</w:t>
      </w:r>
    </w:p>
    <w:p>
      <w:pPr>
        <w:pStyle w:val="BodyText"/>
      </w:pPr>
      <w:r>
        <w:t xml:space="preserve">- Các ngươi đã nghe qua về Bách Việt Quốc chưa?</w:t>
      </w:r>
    </w:p>
    <w:p>
      <w:pPr>
        <w:pStyle w:val="BodyText"/>
      </w:pPr>
      <w:r>
        <w:t xml:space="preserve">Đại Điện chủ hỏi một câu không đầu không cuối.</w:t>
      </w:r>
    </w:p>
    <w:p>
      <w:pPr>
        <w:pStyle w:val="BodyText"/>
      </w:pPr>
      <w:r>
        <w:t xml:space="preserve">- Bách Việt Quốc? Đó có phải là một Công quốc phụ thuộc của Đế quốc Đại La không?</w:t>
      </w:r>
    </w:p>
    <w:p>
      <w:pPr>
        <w:pStyle w:val="BodyText"/>
      </w:pPr>
      <w:r>
        <w:t xml:space="preserve">- Nhớ không nhầm thì là Công quốc trung phẩm, nhưng hình như không nổi bật lắm, thuộc kiểu trộn trong đám đông là sẽ không tìm ra được.</w:t>
      </w:r>
    </w:p>
    <w:p>
      <w:pPr>
        <w:pStyle w:val="BodyText"/>
      </w:pPr>
      <w:r>
        <w:t xml:space="preserve">Đại Điện chủ cười thản nhiên:</w:t>
      </w:r>
    </w:p>
    <w:p>
      <w:pPr>
        <w:pStyle w:val="BodyText"/>
      </w:pPr>
      <w:r>
        <w:t xml:space="preserve">- Lần này thì trộn bọn chúng trong đám đông, chỉ một loáng là đã tìm ra được.</w:t>
      </w:r>
    </w:p>
    <w:p>
      <w:pPr>
        <w:pStyle w:val="BodyText"/>
      </w:pPr>
      <w:r>
        <w:t xml:space="preserve">- Ồ?</w:t>
      </w:r>
    </w:p>
    <w:p>
      <w:pPr>
        <w:pStyle w:val="BodyText"/>
      </w:pPr>
      <w:r>
        <w:t xml:space="preserve">- Đại Điện chủ, lời này là có ý gì?</w:t>
      </w:r>
    </w:p>
    <w:p>
      <w:pPr>
        <w:pStyle w:val="BodyText"/>
      </w:pPr>
      <w:r>
        <w:t xml:space="preserve">Đại Điện chủ nói một cách đầy thích thú:</w:t>
      </w:r>
    </w:p>
    <w:p>
      <w:pPr>
        <w:pStyle w:val="BodyText"/>
      </w:pPr>
      <w:r>
        <w:t xml:space="preserve">- Nếu như thành tích lần này bọn chúng không làm giả thì Công quốc trung phẩm Bách Việt Quốc sắp được lên làm Công quốc thượng phẩm rồi.</w:t>
      </w:r>
    </w:p>
    <w:p>
      <w:pPr>
        <w:pStyle w:val="BodyText"/>
      </w:pPr>
      <w:r>
        <w:t xml:space="preserve">- Đại Điện chủ, nói đi, đừng vòng vo nữa!</w:t>
      </w:r>
    </w:p>
    <w:p>
      <w:pPr>
        <w:pStyle w:val="BodyText"/>
      </w:pPr>
      <w:r>
        <w:t xml:space="preserve">Đại Điện chủ cười ha hả:</w:t>
      </w:r>
    </w:p>
    <w:p>
      <w:pPr>
        <w:pStyle w:val="BodyText"/>
      </w:pPr>
      <w:r>
        <w:t xml:space="preserve">- Thành tích tổng thể dù độc chiếm vị trí số một trong tất cả Công quốc trung phẩm nhưng cũng không có gì khoa trương lắm, chỉ ngang hàng với những Công quốc thượng phẩm khác. Nhưng nếu luận thành tích cá nhân thì Bách Việt Quốc có một Võ đồng, tuyệt đối là hạc giữa bầy gà! Các ngươi đoán xem, hắn được bao nhiêu điểm?</w:t>
      </w:r>
    </w:p>
    <w:p>
      <w:pPr>
        <w:pStyle w:val="BodyText"/>
      </w:pPr>
      <w:r>
        <w:t xml:space="preserve">- Bao nhiêu điểm? 400 tích điểm?</w:t>
      </w:r>
    </w:p>
    <w:p>
      <w:pPr>
        <w:pStyle w:val="BodyText"/>
      </w:pPr>
      <w:r>
        <w:t xml:space="preserve">- 400 tích điểm? Có lẽ con cháu của Đế quốc Đại La cũng chỉ đạt 300 tích điểm là cùng?</w:t>
      </w:r>
    </w:p>
    <w:p>
      <w:pPr>
        <w:pStyle w:val="BodyText"/>
      </w:pPr>
      <w:r>
        <w:t xml:space="preserve">Đại Điện chủ mỉm cười lắc đầu:</w:t>
      </w:r>
    </w:p>
    <w:p>
      <w:pPr>
        <w:pStyle w:val="BodyText"/>
      </w:pPr>
      <w:r>
        <w:t xml:space="preserve">- Nếu như là 400 tích điểm thì cũng không tệ, nhưng vẫn chưa đáng được gọi là hạc giữa bầy gà. Mọi người nghĩ mà xem, một con hạc đứng giữa bầy gà sẽ cao như thế nào?</w:t>
      </w:r>
    </w:p>
    <w:p>
      <w:pPr>
        <w:pStyle w:val="BodyText"/>
      </w:pPr>
      <w:r>
        <w:t xml:space="preserve">- Không lẽ là 500 tích điểm?</w:t>
      </w:r>
    </w:p>
    <w:p>
      <w:pPr>
        <w:pStyle w:val="BodyText"/>
      </w:pPr>
      <w:r>
        <w:t xml:space="preserve">- Không thể nào? 500 tích điểm, với nội dung Thí luyện của chúng ta thì không thể có thành tích này được. Cho dù Chân Võ Cảnh Cửu đẳng, cường giả mạnh nhất thế tục tham gia Thí luyện. Thực lực có áp đảo mười phần thì muốn giành được ngọc bài 500 tích điểm cũng phải dựa vào may mắn!</w:t>
      </w:r>
    </w:p>
    <w:p>
      <w:pPr>
        <w:pStyle w:val="BodyText"/>
      </w:pPr>
      <w:r>
        <w:t xml:space="preserve">- Đúng vậy, 500 tích điểm, với tuổi tác Võ đồng thì không thể yêu nghiệt như vậy được.</w:t>
      </w:r>
    </w:p>
    <w:p>
      <w:pPr>
        <w:pStyle w:val="BodyText"/>
      </w:pPr>
      <w:r>
        <w:t xml:space="preserve">Những Điện chủ khác đều nhất loạt lắc đầu, mắt trợn tròn nhìn Đại Điện chủ đợi ông giải tỏa thắc mắc.</w:t>
      </w:r>
    </w:p>
    <w:p>
      <w:pPr>
        <w:pStyle w:val="BodyText"/>
      </w:pPr>
      <w:r>
        <w:t xml:space="preserve">Đại Điện chủ thản nhiên nói:</w:t>
      </w:r>
    </w:p>
    <w:p>
      <w:pPr>
        <w:pStyle w:val="BodyText"/>
      </w:pPr>
      <w:r>
        <w:t xml:space="preserve">- Chính xác không phải là 500 tích điểm, nhưng không phải là mọi người đoán quá cao mà là quá thấp rồi, thành tích của Võ đồng đó là 600 tích điểm!</w:t>
      </w:r>
    </w:p>
    <w:p>
      <w:pPr>
        <w:pStyle w:val="BodyText"/>
      </w:pPr>
      <w:r>
        <w:t xml:space="preserve">- 600 tích điểm?</w:t>
      </w:r>
    </w:p>
    <w:p>
      <w:pPr>
        <w:pStyle w:val="BodyText"/>
      </w:pPr>
      <w:r>
        <w:t xml:space="preserve">Những Điện chủ khác ngẩn hết cả người, thần thái khoa trương nhìn Đại Điện chủ.</w:t>
      </w:r>
    </w:p>
    <w:p>
      <w:pPr>
        <w:pStyle w:val="BodyText"/>
      </w:pPr>
      <w:r>
        <w:t xml:space="preserve">Đại Điện chủ biết chuyện này đúng là có chút kỳ quái. Trong lịch sử Đế quốc Đại La đã ghi chép lại rất nhiều lần Thí luyện Võ đồng, mà thành tích cao nhất cũng chỉ là gần 500 tích điểm. Cách 600 tích điểm không biết còn thiếu bao nhiêu.</w:t>
      </w:r>
    </w:p>
    <w:p>
      <w:pPr>
        <w:pStyle w:val="BodyText"/>
      </w:pPr>
      <w:r>
        <w:t xml:space="preserve">Biết mọi người không tin, Đại Điện chủ ném cuộn hồ sơ trong tay ra. Cuộn hồ sơ như được ban cho sinh mệnh hoặc bị một sức mạnh vô hình giữ chặt, bay tới trước mặt các Điện chủ.</w:t>
      </w:r>
    </w:p>
    <w:p>
      <w:pPr>
        <w:pStyle w:val="BodyText"/>
      </w:pPr>
      <w:r>
        <w:t xml:space="preserve">Tận mắt nhìn thấy rồi, nhưng vẻ hồ nghi trên mặt các Điện chủ vẫn chưa hề tiêu tan. Những Tiên Thiên cường giả này không thể gọi là thiếu kiến thức. Nhưng trước hiện tượng chưa bao giờ gặp này, họ cũng không tránh khỏi giật mình.</w:t>
      </w:r>
    </w:p>
    <w:p>
      <w:pPr>
        <w:pStyle w:val="BodyText"/>
      </w:pPr>
      <w:r>
        <w:t xml:space="preserve">- Đại Điện chủ, nhân tài!</w:t>
      </w:r>
    </w:p>
    <w:p>
      <w:pPr>
        <w:pStyle w:val="BodyText"/>
      </w:pPr>
      <w:r>
        <w:t xml:space="preserve">- Đúng vậy, nhân tài thế này không thể để hắn ở lại một nơi địa phương hư độ như Bách Việt Quốc để uổng phí thanh xuân. Không bằng có sớm đón hắn về đây trước.</w:t>
      </w:r>
    </w:p>
    <w:p>
      <w:pPr>
        <w:pStyle w:val="BodyText"/>
      </w:pPr>
      <w:r>
        <w:t xml:space="preserve">- Ha ha, chư vị, ta đã rất nhiều năm không nhận đệ tử rồi. Tên tiểu tử tên là Tần Vô Song này, các ngươi đừng tranh với ta nhé?</w:t>
      </w:r>
    </w:p>
    <w:p>
      <w:pPr>
        <w:pStyle w:val="BodyText"/>
      </w:pPr>
      <w:r>
        <w:t xml:space="preserve">Đây chính là giọng nói của Tam Điện chủ.</w:t>
      </w:r>
    </w:p>
    <w:p>
      <w:pPr>
        <w:pStyle w:val="BodyText"/>
      </w:pPr>
      <w:r>
        <w:t xml:space="preserve">- Tam Điện chủ, ông vẫn còn nói mình mấy năm không nhận đệ tử? Lần trước những đệ tử xếp hàng chờ ông chọn, ông chê nọ chê kia, chẳng đồng ý ai. Đấy là do yêu cầu của ông cao, bây giờ oán trách không được thu đệ tử là không đúng rồi.</w:t>
      </w:r>
    </w:p>
    <w:p>
      <w:pPr>
        <w:pStyle w:val="BodyText"/>
      </w:pPr>
      <w:r>
        <w:t xml:space="preserve">- Đúng vậy, vẫn là đám hạt giống bên chi ta quá ít. Đại Điện chủ, tên Tần Vô Song này bất luận thế nào cũng phải nhường cho ta.</w:t>
      </w:r>
    </w:p>
    <w:p>
      <w:pPr>
        <w:pStyle w:val="BodyText"/>
      </w:pPr>
      <w:r>
        <w:t xml:space="preserve">Đây là lời than vãn của Ngũ Trưởng lão.</w:t>
      </w:r>
    </w:p>
    <w:p>
      <w:pPr>
        <w:pStyle w:val="BodyText"/>
      </w:pPr>
      <w:r>
        <w:t xml:space="preserve">Hai vị Điện chủ nhiều tuổi thì yên tĩnh hơn, nhưng cũng không có nghĩa là họ không có ý định săn tài. Thấy mọi người giành nhau hăng quá đương nhiên cũng không thể bỏ qua, cất lời nói:</w:t>
      </w:r>
    </w:p>
    <w:p>
      <w:pPr>
        <w:pStyle w:val="BodyText"/>
      </w:pPr>
      <w:r>
        <w:t xml:space="preserve">- Nói đến chuyện nhận đệ tử, vẫn là cho chi của ta là tốt nhất. Lão Tam ông kén chọn quá, hạt giống mà có giao cho ông cũng bị ông hành hạ thành phế. Lão Ngũ hạt giống vào tay ông, tỷ lệ thành công rất thấp.</w:t>
      </w:r>
    </w:p>
    <w:p>
      <w:pPr>
        <w:pStyle w:val="BodyText"/>
      </w:pPr>
      <w:r>
        <w:t xml:space="preserve">- Hai vị Điện chủ, tổn nhân thì cũng không cần tổn như thế này đúng không?</w:t>
      </w:r>
    </w:p>
    <w:p>
      <w:pPr>
        <w:pStyle w:val="BodyText"/>
      </w:pPr>
      <w:r>
        <w:t xml:space="preserve">Hai vị Điện chủ vừa được nhắc tới lập tức lên tiếng kháng nghị.</w:t>
      </w:r>
    </w:p>
    <w:p>
      <w:pPr>
        <w:pStyle w:val="BodyText"/>
      </w:pPr>
      <w:r>
        <w:t xml:space="preserve">Luận địa vị ở Tinh La Điện, ngoài Đại Điện chủ thực lực trác tuyệt ra, những Điện chủ khác đều là kẻ tám lạng người nửa cân, tu vi tương đương. Chẳng ai nhường ai bước nào.</w:t>
      </w:r>
    </w:p>
    <w:p>
      <w:pPr>
        <w:pStyle w:val="BodyText"/>
      </w:pPr>
      <w:r>
        <w:t xml:space="preserve">Tam Điện chủ là cao thủ lãnh diện, không tham gia tranh chấp mà trực tiếp dội luôn nước lạnh:</w:t>
      </w:r>
    </w:p>
    <w:p>
      <w:pPr>
        <w:pStyle w:val="BodyText"/>
      </w:pPr>
      <w:r>
        <w:t xml:space="preserve">- Các người tranh nhau cũng thật hăng say. Tên Tần Vô Song đó thành tích Thí luyện cao thật nhưng ai dám đảm bảo đó không phải là nguyên nhân may mắn? Hắn thiên phú cụ thể ra sao cũng chưa ai biết được.</w:t>
      </w:r>
    </w:p>
    <w:p>
      <w:pPr>
        <w:pStyle w:val="BodyText"/>
      </w:pPr>
      <w:r>
        <w:t xml:space="preserve">Nói xong, cảm thấy vẫn chưa hả giận, ông lại bồi thêm câu nữa:</w:t>
      </w:r>
    </w:p>
    <w:p>
      <w:pPr>
        <w:pStyle w:val="BodyText"/>
      </w:pPr>
      <w:r>
        <w:t xml:space="preserve">- Các ngươi tranh thế nào là chuyện của mình, ta không quan tâm. Một hạt giống đến từ Công quốc dù có tốt đến đâu thì cũng có giới hạn, hạt giống tốt, có đọ được với Linh căn Tiên Thiên không? Ha ha ha.</w:t>
      </w:r>
    </w:p>
    <w:p>
      <w:pPr>
        <w:pStyle w:val="BodyText"/>
      </w:pPr>
      <w:r>
        <w:t xml:space="preserve">- Linh căn Tiên Thiên…</w:t>
      </w:r>
    </w:p>
    <w:p>
      <w:pPr>
        <w:pStyle w:val="BodyText"/>
      </w:pPr>
      <w:r>
        <w:t xml:space="preserve">Nhị Điện chủ có vẻ không bằng lòng:</w:t>
      </w:r>
    </w:p>
    <w:p>
      <w:pPr>
        <w:pStyle w:val="BodyText"/>
      </w:pPr>
      <w:r>
        <w:t xml:space="preserve">- Lão Tam, ngươi nghĩ Linh căn Tiên Thiên là con chó con mèo nói có là có à? Loại tuyệt thế thiên tài ấy khả ngộ bất khả cầu.</w:t>
      </w:r>
    </w:p>
    <w:p>
      <w:pPr>
        <w:pStyle w:val="BodyText"/>
      </w:pPr>
      <w:r>
        <w:t xml:space="preserve">Ngươi một câu, ta một ý, nói qua nói lại chẳng ai chịu ai.</w:t>
      </w:r>
    </w:p>
    <w:p>
      <w:pPr>
        <w:pStyle w:val="BodyText"/>
      </w:pPr>
      <w:r>
        <w:t xml:space="preserve">Đại Điện chủ đột nhiên gật gật đầu, lẩm bẩm một mình:</w:t>
      </w:r>
    </w:p>
    <w:p>
      <w:pPr>
        <w:pStyle w:val="BodyText"/>
      </w:pPr>
      <w:r>
        <w:t xml:space="preserve">- Cũng nên như thế.</w:t>
      </w:r>
    </w:p>
    <w:p>
      <w:pPr>
        <w:pStyle w:val="BodyText"/>
      </w:pPr>
      <w:r>
        <w:t xml:space="preserve">- Đại Điện chủ có chủ trương gì không?</w:t>
      </w:r>
    </w:p>
    <w:p>
      <w:pPr>
        <w:pStyle w:val="BodyText"/>
      </w:pPr>
      <w:r>
        <w:t xml:space="preserve">Đại Điện chủ khẩu khí thận trọng:</w:t>
      </w:r>
    </w:p>
    <w:p>
      <w:pPr>
        <w:pStyle w:val="BodyText"/>
      </w:pPr>
      <w:r>
        <w:t xml:space="preserve">- Bất luận Tần Vô Song đó thiên phú ra sao, trước mắt phải đảm bảo hắn không bị những Đế quốc khác lấy đi mất. Nếu như thành tích của hắn bị truyền ra ngoài, chẳng cần một tháng sẽ có thế lực của những Đế quốc khác đến đào tường. Vì vậy trước khi khảo thí lần nữa, vẫn nên phái người đi ổn định cục diện, đề phòng thế lực ngoại lai đến cướp!</w:t>
      </w:r>
    </w:p>
    <w:p>
      <w:pPr>
        <w:pStyle w:val="BodyText"/>
      </w:pPr>
      <w:r>
        <w:t xml:space="preserve">- Phái ai đi?</w:t>
      </w:r>
    </w:p>
    <w:p>
      <w:pPr>
        <w:pStyle w:val="BodyText"/>
      </w:pPr>
      <w:r>
        <w:t xml:space="preserve">Những Điện chủ ấy ai ai cũng nhấp nhổm, rất muốn tự mình đề cử, phái đệ tử tâm phúc của mình đi.</w:t>
      </w:r>
    </w:p>
    <w:p>
      <w:pPr>
        <w:pStyle w:val="BodyText"/>
      </w:pPr>
      <w:r>
        <w:t xml:space="preserve">- Để tránh tranh chấp nội bộ sẽ không phái đệ tử của các ngươi mà phái một Điện tiền Sứ giả đi!</w:t>
      </w:r>
    </w:p>
    <w:p>
      <w:pPr>
        <w:pStyle w:val="BodyText"/>
      </w:pPr>
      <w:r>
        <w:t xml:space="preserve">Đại Điện chủ vừa có chủ ý, chỉ lệnh lập tức đã được ban ra:</w:t>
      </w:r>
    </w:p>
    <w:p>
      <w:pPr>
        <w:pStyle w:val="BodyText"/>
      </w:pPr>
      <w:r>
        <w:t xml:space="preserve">- Người đứng số sáu trong danh sách Điện tiền Sứ giả là Liễu sứ giả lập tức đi Bách Việt Quốc làm việc! Đưa Tần Vô Song về Tinh La Điện trước! Nếu như Đế quốc khác muốn cướp, tất cả điều kiện, Tinh La Điện đều đáp ứng gấp đôi!</w:t>
      </w:r>
    </w:p>
    <w:p>
      <w:pPr>
        <w:pStyle w:val="Compact"/>
      </w:pPr>
      <w:r>
        <w:t xml:space="preserve">Ủng hộ chỉ với 1 click và 5s ! (adf.ly/4EmoB)</w:t>
      </w:r>
      <w:r>
        <w:br w:type="textWrapping"/>
      </w:r>
      <w:r>
        <w:br w:type="textWrapping"/>
      </w:r>
    </w:p>
    <w:p>
      <w:pPr>
        <w:pStyle w:val="Heading2"/>
      </w:pPr>
      <w:bookmarkStart w:id="150" w:name="chương-128"/>
      <w:bookmarkEnd w:id="150"/>
      <w:r>
        <w:t xml:space="preserve">128. Chương 12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28: Trùng kích Tiên Thiên.</w:t>
      </w:r>
    </w:p>
    <w:p>
      <w:pPr>
        <w:pStyle w:val="BodyText"/>
      </w:pPr>
      <w:r>
        <w:t xml:space="preserve">Nhóm dịch: black</w:t>
      </w:r>
    </w:p>
    <w:p>
      <w:pPr>
        <w:pStyle w:val="BodyText"/>
      </w:pPr>
      <w:r>
        <w:t xml:space="preserve">Nguồn: Vipvanda</w:t>
      </w:r>
    </w:p>
    <w:p>
      <w:pPr>
        <w:pStyle w:val="BodyText"/>
      </w:pPr>
      <w:r>
        <w:t xml:space="preserve">Thí luyện Võ đồng là tháng 6, tấn thăng Vương tộc là tháng 7, còn hôn sự của Tần Tụ là vào tháng 8. Mấy tháng này, Tần gia đúng là hỷ sự không ngớt.</w:t>
      </w:r>
    </w:p>
    <w:p>
      <w:pPr>
        <w:pStyle w:val="BodyText"/>
      </w:pPr>
      <w:r>
        <w:t xml:space="preserve">Trước khi hôn lễ đến, ngày nào Tần Vô Song cũng chăm chỉ luyện tập, chuyện lớn chuyện nhỏ trong nhà đến tận bây giờ vẫn được triển khai theo đúng trình tự, không cần hắn phải lo lắng quá nhiều.</w:t>
      </w:r>
    </w:p>
    <w:p>
      <w:pPr>
        <w:pStyle w:val="BodyText"/>
      </w:pPr>
      <w:r>
        <w:t xml:space="preserve">Mà Tần gia trang vốn dĩ có ba chi đội hộ vệ, bây giờ cũng chính là hộ vệ cận thân, biên chế cá nhân của Tần Liên Sơn.</w:t>
      </w:r>
    </w:p>
    <w:p>
      <w:pPr>
        <w:pStyle w:val="BodyText"/>
      </w:pPr>
      <w:r>
        <w:t xml:space="preserve">Còn quân đội của Vương tộc Tần gia thì đang bắt đầu thu thập trong phạm vi toàn Lĩnh. Hai châu thuộc về Thiên Tứ Lĩnh đều là hai châu giàu có, dân cư đông đúc, ước chừng cũng phải có sáu bảy ngàn vạn người. Tần Vô Song sàng lọc cẩn thận, chỉ trưng thu mười vạn người.</w:t>
      </w:r>
    </w:p>
    <w:p>
      <w:pPr>
        <w:pStyle w:val="BodyText"/>
      </w:pPr>
      <w:r>
        <w:t xml:space="preserve">Cũng trong lúc này, Vương tộc Tần gia ban xuất Cầu Hiền Lệnh khắp cả nước để thu thập cao thủ, đã có rất nhiều chức vị quân nhân đến Tần phủ xin gia nhập.</w:t>
      </w:r>
    </w:p>
    <w:p>
      <w:pPr>
        <w:pStyle w:val="BodyText"/>
      </w:pPr>
      <w:r>
        <w:t xml:space="preserve">Tạo mới một Vương lĩnh, mặc dù tất cả quan chức châu quận ban đầu vẫn không đổi nhưng quân đội thì gần như tay trắng lập nghiệp, mọi vị trí lớn nhỏ trong quân đội đều trống.</w:t>
      </w:r>
    </w:p>
    <w:p>
      <w:pPr>
        <w:pStyle w:val="BodyText"/>
      </w:pPr>
      <w:r>
        <w:t xml:space="preserve">Mà trong Vương phủ thì đương nhiên cần nhiều cao thủ hơn để lấp chỗ trống. Một Vương phủ với một Tần gia trang trước kia hoàn toàn khác nhau.</w:t>
      </w:r>
    </w:p>
    <w:p>
      <w:pPr>
        <w:pStyle w:val="BodyText"/>
      </w:pPr>
      <w:r>
        <w:t xml:space="preserve">Tần Vô Song thu thập nội thị Vương phủ yêu cầu đầu tiên là sự trung thành, sau đó mới đến thực lực. Cầu Hiền Lệnh này của Vương tộc Tần gia đã phá vỡ quy tắc thông thường của Bách Việt Quốc. Không câu nệ hình thức, không nhìn gia môn, không quan tâm địa vị xã hội, chỉ cần cam đoan trung thành, thực lực dù có yếu một chút có thể vào Vương phủ rồi bồi dưỡng sau.</w:t>
      </w:r>
    </w:p>
    <w:p>
      <w:pPr>
        <w:pStyle w:val="BodyText"/>
      </w:pPr>
      <w:r>
        <w:t xml:space="preserve">Với danh nghĩa được tiếp cận Vương tộc Tần gia, chẳng khác gì mặt trời giữa trưa, tự nhiên kẻ ứng tuyển xuất hiện tới tấp, nườm nượp không dứt.</w:t>
      </w:r>
    </w:p>
    <w:p>
      <w:pPr>
        <w:pStyle w:val="BodyText"/>
      </w:pPr>
      <w:r>
        <w:t xml:space="preserve">Bởi vì bất luận gia môn, nên xuất hiện rất nhiều võ giả xuất thân Hàn môn, thậm chí cả võ giả xuất thân bình dân cũng có hứng thú, rủ nhau tìm đến cậy nhờ.</w:t>
      </w:r>
    </w:p>
    <w:p>
      <w:pPr>
        <w:pStyle w:val="BodyText"/>
      </w:pPr>
      <w:r>
        <w:t xml:space="preserve">Đương nhiên, cơ hội công bằng xuất hiện của những nhân vật xuất thân bình dân quá ít. Hôm nay có một cơ hội tốt như thế này, lại chẳng phải xa xôi ngàn dặm phải chạy tới thử một chút.</w:t>
      </w:r>
    </w:p>
    <w:p>
      <w:pPr>
        <w:pStyle w:val="BodyText"/>
      </w:pPr>
      <w:r>
        <w:t xml:space="preserve">Cửa đầu tiên, giao cho Đạt Hề Minh lựa chọn.</w:t>
      </w:r>
    </w:p>
    <w:p>
      <w:pPr>
        <w:pStyle w:val="BodyText"/>
      </w:pPr>
      <w:r>
        <w:t xml:space="preserve">Cửa thứ hai mới do Tần Vô Song đích thân trấn thủ.</w:t>
      </w:r>
    </w:p>
    <w:p>
      <w:pPr>
        <w:pStyle w:val="BodyText"/>
      </w:pPr>
      <w:r>
        <w:t xml:space="preserve">Tần Vô Song đã hai kiếp làm người nên có thể từ ngoại hình, diện mạo, ánh mắt đánh giá người khác. Nếu như đã qua được cửa của Tần Vô Song thì gần như có thể cam đoan là không sai sót. Sau đó, Tần Vô Song sẽ tham khảo căn cốt, giá trị tiềm lực cùng độ trung thành của những hảo thủ vừa lựa chọn được, chia thành những cấp bậc khác nhau. Như vậy sẽ rất thuận lợi cho việc hình thành các chi đội nhân tài khác nhau, tạo ra một hệ thống nhân tài hoàn mỹ.</w:t>
      </w:r>
    </w:p>
    <w:p>
      <w:pPr>
        <w:pStyle w:val="BodyText"/>
      </w:pPr>
      <w:r>
        <w:t xml:space="preserve">Vương tộc Tần gia thiếu nhất bây giờ là nhân tài!</w:t>
      </w:r>
    </w:p>
    <w:p>
      <w:pPr>
        <w:pStyle w:val="BodyText"/>
      </w:pPr>
      <w:r>
        <w:t xml:space="preserve">o0o</w:t>
      </w:r>
    </w:p>
    <w:p>
      <w:pPr>
        <w:pStyle w:val="BodyText"/>
      </w:pPr>
      <w:r>
        <w:t xml:space="preserve">Mới đó mà đã tới hôn lễ của Tần Tụ và Đạt Hề Minh.</w:t>
      </w:r>
    </w:p>
    <w:p>
      <w:pPr>
        <w:pStyle w:val="BodyText"/>
      </w:pPr>
      <w:r>
        <w:t xml:space="preserve">Phía Chân Võ Thánh Địa cũng tỏ ra rất coi trọng. Dù lần này chỉ có Đại Tôn giả áo bào tím xuất hiện, nhưng lần này ông lại xuất hiện với thân phận của người làm chứng hôn.</w:t>
      </w:r>
    </w:p>
    <w:p>
      <w:pPr>
        <w:pStyle w:val="BodyText"/>
      </w:pPr>
      <w:r>
        <w:t xml:space="preserve">Đây cũng chính là sự coi trọng của Chân Võ Thánh Địa với Ngoại tính Vương tộc vừa mới thành lập.</w:t>
      </w:r>
    </w:p>
    <w:p>
      <w:pPr>
        <w:pStyle w:val="BodyText"/>
      </w:pPr>
      <w:r>
        <w:t xml:space="preserve">Hoàng đế Bệ hạ của Bách Việt Quốc cũng không hàm hồ, ngự bút vung lên, phong Đạt Hề Minh làm La Giang Bá, tước vị chỉ thấp hơn Tần Vô Song đúng một bậc. Như vậy, thân phận của Đạt Hề Minh cũng là thuyền cao nước lên.</w:t>
      </w:r>
    </w:p>
    <w:p>
      <w:pPr>
        <w:pStyle w:val="BodyText"/>
      </w:pPr>
      <w:r>
        <w:t xml:space="preserve">Ngày tổ chức hôn lễ, rất nhiều gia tộc trong Thiên Tứ Lĩnh đã không bỏ lỡ cơ hội này thể hiện sự trung thành với Vương tộc Tần gia.</w:t>
      </w:r>
    </w:p>
    <w:p>
      <w:pPr>
        <w:pStyle w:val="BodyText"/>
      </w:pPr>
      <w:r>
        <w:t xml:space="preserve">Tâm trạng của Tây Môn Đại phiệt dù có hơi phức tạp nhưng đối diện với đại thế cũng chỉ dám mừng thầm trong bụng rằng hồi đó đã suy nghĩ sáng suốt mà hủy hôn với Đạt Hề Thế gia. Nếu không, bây giờ Tây Môn Đại phiệt có thể bình thản đến dự hôn lễ hay không? Đúng là những chuyện không ngờ được còn rất nhiều.</w:t>
      </w:r>
    </w:p>
    <w:p>
      <w:pPr>
        <w:pStyle w:val="BodyText"/>
      </w:pPr>
      <w:r>
        <w:t xml:space="preserve">Nhớ lại thủ đoạn của Tần Vô Song, Tây Môn Vũ giờ này vẫn còn thấy sợ.</w:t>
      </w:r>
    </w:p>
    <w:p>
      <w:pPr>
        <w:pStyle w:val="BodyText"/>
      </w:pPr>
      <w:r>
        <w:t xml:space="preserve">o0o</w:t>
      </w:r>
    </w:p>
    <w:p>
      <w:pPr>
        <w:pStyle w:val="BodyText"/>
      </w:pPr>
      <w:r>
        <w:t xml:space="preserve">Lại nói bên trong Xích Mộc Vương Phủ, Xích Mộc Vương đang ngồi im lặng lẽ, trên mặt nở một nụ cười khoái trá.</w:t>
      </w:r>
    </w:p>
    <w:p>
      <w:pPr>
        <w:pStyle w:val="BodyText"/>
      </w:pPr>
      <w:r>
        <w:t xml:space="preserve">Bởi vì hắn vừa nhận được tin tình báo từ Cực Âm Sơn của Đại chủ quốc. Cực Âm Lão Nhân đã xuất Cực Âm Lệnh, phái Đại đệ tử Lệ Vô Kỵ xuất mã. Ít ngày nữa sẽ tới Bách Việt Quốc.</w:t>
      </w:r>
    </w:p>
    <w:p>
      <w:pPr>
        <w:pStyle w:val="BodyText"/>
      </w:pPr>
      <w:r>
        <w:t xml:space="preserve">Xích Mộc Vương bấm ngón tay tính toán, Lệ Vô Kỵ có lẽ sẽ đến kịp trước hôn kễ của Tần Tụ. Đến lúc đó, đợi Vương tộc Tần gia đang vui vẻ, đột nhiên xuất hiện một sát tinh, giết hết cả nhà. Chuyện đó không biết sẽ vui như thế nào?</w:t>
      </w:r>
    </w:p>
    <w:p>
      <w:pPr>
        <w:pStyle w:val="BodyText"/>
      </w:pPr>
      <w:r>
        <w:t xml:space="preserve">Vì ý nghĩ này mà Xích Mộc Vương quyết định, bất luận thế nào hắn cũng phải đích thân tham dự hôn lễ. Hắn muốn tận mắt nhìn thấy cảnh cả nhà Tần gia bị một hung thần xử lý sạch sẽ. Như vậy, hắn mới có cảm giác được báo thù, mới có thể ném đá xuống giếng, đánh chết kẻ thất thế!</w:t>
      </w:r>
    </w:p>
    <w:p>
      <w:pPr>
        <w:pStyle w:val="BodyText"/>
      </w:pPr>
      <w:r>
        <w:t xml:space="preserve">- Phi nhi, lần này con đi cùng phụ thân.</w:t>
      </w:r>
    </w:p>
    <w:p>
      <w:pPr>
        <w:pStyle w:val="BodyText"/>
      </w:pPr>
      <w:r>
        <w:t xml:space="preserve">Xích Mộc Vương nói.</w:t>
      </w:r>
    </w:p>
    <w:p>
      <w:pPr>
        <w:pStyle w:val="BodyText"/>
      </w:pPr>
      <w:r>
        <w:t xml:space="preserve">Hạ Vũ Phi từ ngày được Tần Vô Song thả về, tâm trạng nặng nề mấy ngày liền, gần đây mới lấy lại được tinh thần, nhưng trong lòng thì vẫn luôn có một đám mây u ám không sao xua đi được. Hắn không biết đám mây u ám ấy cụ thể là điều gì nhưng có thể khẳng định không phải là chuyện tốt. Vì vậy, lúc nào hắn cũng thấy lo lắng.</w:t>
      </w:r>
    </w:p>
    <w:p>
      <w:pPr>
        <w:pStyle w:val="BodyText"/>
      </w:pPr>
      <w:r>
        <w:t xml:space="preserve">Nghe Xích Mộc Vương dặn vậy, Hạ Vũ Phi vội vàng nói:</w:t>
      </w:r>
    </w:p>
    <w:p>
      <w:pPr>
        <w:pStyle w:val="BodyText"/>
      </w:pPr>
      <w:r>
        <w:t xml:space="preserve">- Hài nhi đương nhiên phải đi cùng phụ thân rồi. Tên Tần Vô Song đó đã hành hạ hài nhi. Hôm nay hài nhi phải tận mắt chứng kiến người của Cực Âm Tông tàn sát cả nhà hắn. Nếu không làm sao có thể giải hận?</w:t>
      </w:r>
    </w:p>
    <w:p>
      <w:pPr>
        <w:pStyle w:val="BodyText"/>
      </w:pPr>
      <w:r>
        <w:t xml:space="preserve">- Ha ha, Tần gia. Bọn chúng chỉ là một ngôi sao băng. Mặc dù có tỏa sáng được một lúc, nhưng chẳng bao giờ lâu dài được.</w:t>
      </w:r>
    </w:p>
    <w:p>
      <w:pPr>
        <w:pStyle w:val="BodyText"/>
      </w:pPr>
      <w:r>
        <w:t xml:space="preserve">Xích Mộc Vương bình thản đứng dậy:</w:t>
      </w:r>
    </w:p>
    <w:p>
      <w:pPr>
        <w:pStyle w:val="BodyText"/>
      </w:pPr>
      <w:r>
        <w:t xml:space="preserve">- Dặn dò bọn thủ hạ chuẩn bị một phần hậu lễ mang đi chúc mừng hôn lễ và cũng là tang lễ của Tần gia.</w:t>
      </w:r>
    </w:p>
    <w:p>
      <w:pPr>
        <w:pStyle w:val="BodyText"/>
      </w:pPr>
      <w:r>
        <w:t xml:space="preserve">- Vâng, Phụ vương!</w:t>
      </w:r>
    </w:p>
    <w:p>
      <w:pPr>
        <w:pStyle w:val="BodyText"/>
      </w:pPr>
      <w:r>
        <w:t xml:space="preserve">Hạ Vũ Phi cũng cười nham hiểm.</w:t>
      </w:r>
    </w:p>
    <w:p>
      <w:pPr>
        <w:pStyle w:val="BodyText"/>
      </w:pPr>
      <w:r>
        <w:t xml:space="preserve">o0o</w:t>
      </w:r>
    </w:p>
    <w:p>
      <w:pPr>
        <w:pStyle w:val="BodyText"/>
      </w:pPr>
      <w:r>
        <w:t xml:space="preserve">Trên Võ Thánh Sơn, Võ Thánh đại nhân đang khoanh chân ngồi trên tảng thạch trụ cao nhất! Lãnh ngộ cảnh thiên điểm trà. Võ Thánh đại nhân đã gần đến giới hạn thiên sinh rồi nhưng lại không phá vỡ được Sơ Linh Võ Cảnh. Cơ thể đã rèn luyện được đến mức độ có thể chịu tải hai thành lực tự nhiên nhưng lại không dung hòa hai thành lực tự nhiên này được. Càng không đủ năng lực điều khiển để phát hai thành lực tự nhiên này ra ngoài.</w:t>
      </w:r>
    </w:p>
    <w:p>
      <w:pPr>
        <w:pStyle w:val="BodyText"/>
      </w:pPr>
      <w:r>
        <w:t xml:space="preserve">Bởi vậy, ông phải dừng ở đây, không thể tiến lên Trung Linh Võ Cảnh.</w:t>
      </w:r>
    </w:p>
    <w:p>
      <w:pPr>
        <w:pStyle w:val="BodyText"/>
      </w:pPr>
      <w:r>
        <w:t xml:space="preserve">Nhưng dù vậy, quyền uy của một Võ Thánh hộ quốc vẫn không bị ảnh hưởng. Ở Bách Việt Quốc, Tiên Thiên chỉ có một mình ông. Võ Thánh đại nhân ông vẫn là chiêu bài độc nhất vô nhị.</w:t>
      </w:r>
    </w:p>
    <w:p>
      <w:pPr>
        <w:pStyle w:val="BodyText"/>
      </w:pPr>
      <w:r>
        <w:t xml:space="preserve">Nhưng mấy hôm nay, khí tức Tiên Thiên của ông lại xuất hiện một loại dao động rất kỳ lạ, một cảm giác hưng phấn mãnh liệt như đang cộng minh cùng cái gì đó.</w:t>
      </w:r>
    </w:p>
    <w:p>
      <w:pPr>
        <w:pStyle w:val="BodyText"/>
      </w:pPr>
      <w:r>
        <w:t xml:space="preserve">- Không lẽ? Bách Việt Quốc xuất hiện thêm một Tiên Thiên nữa?</w:t>
      </w:r>
    </w:p>
    <w:p>
      <w:pPr>
        <w:pStyle w:val="BodyText"/>
      </w:pPr>
      <w:r>
        <w:t xml:space="preserve">Võ Thánh đại nhân đã từng nghĩ đến khả năng này, nhưng theo tình báo của ông thì trước mắt Bách Việt Quốc vẫn chưa có ai đủ khả năng vào được Tiên Thiên. Bởi vì ông phát hiện vẫn chưa có ai đi đủ những chuẩn bị trước khi tiến vào cảnh giới Tiên Thiên.</w:t>
      </w:r>
    </w:p>
    <w:p>
      <w:pPr>
        <w:pStyle w:val="BodyText"/>
      </w:pPr>
      <w:r>
        <w:t xml:space="preserve">Tứ Đại Tôn Giả dưới tay ông, Đại Tôn giả áo bào tím là có nhiều hy vọng nhất. Nhưng bởi vì tuổi đã lớn, sức mạnh sinh lực và cơ năng mọi mặt đều không đạt đến độ đỉnh cao như thời thanh niên.</w:t>
      </w:r>
    </w:p>
    <w:p>
      <w:pPr>
        <w:pStyle w:val="BodyText"/>
      </w:pPr>
      <w:r>
        <w:t xml:space="preserve">Nên chuyện Đại Tôn giả áo bào tím đột phá Tiên Thiên cần yếu tố may mắn nhiều hơn. Mà khả năng vận may này xảy ra là rất thấp. Hy vọng của những người khác còn mong manh hơn Đại Tôn giả áo bào tím nhiều.</w:t>
      </w:r>
    </w:p>
    <w:p>
      <w:pPr>
        <w:pStyle w:val="BodyText"/>
      </w:pPr>
      <w:r>
        <w:t xml:space="preserve">Nếu nói Tần Vô Song, Quán quân Thí luyện lần này, hy vọng lớn, đủ tiềm lực. Nhưng rõ ràng là thiếu kiến thức, thiếu hệ thống hiểu biết về Tiên Thiên. Hoàn toàn không thể đột phá Tiên Thiên trong một thời gian ngắn. Trừ phi xuất hiện kỳ tích đến từ năng lượng thần kỳ bên ngoài thì mới có thể thoát thai hoán cốt, nhảy một bước vào Tiên Thiên.</w:t>
      </w:r>
    </w:p>
    <w:p>
      <w:pPr>
        <w:pStyle w:val="BodyText"/>
      </w:pPr>
      <w:r>
        <w:t xml:space="preserve">Nhưng loại tạo hóa này căn bản là không thể xuất hiện ở một nơi linh lực không đủ như Bách Việt Quốc.</w:t>
      </w:r>
    </w:p>
    <w:p>
      <w:pPr>
        <w:pStyle w:val="BodyText"/>
      </w:pPr>
      <w:r>
        <w:t xml:space="preserve">Đây cũng là lý do Võ Thánh đại nhân muốn Tần Vô Song ở lại Võ Thánh Sơn. Ông không muốn Tần Vô Song gặp quá nhiều trắc trở trên con đường đi vào Tiên Thiên.</w:t>
      </w:r>
    </w:p>
    <w:p>
      <w:pPr>
        <w:pStyle w:val="BodyText"/>
      </w:pPr>
      <w:r>
        <w:t xml:space="preserve">- Ha ha, chuyện này lợi có hại có. Tần Vô Song không đồng ý nhập chủ Võ Thánh Sơn chưa chắc là chuyện tốt nhưng cũng chưa chắc đã là chuyện xấu. Có lẽ vẫn còn kỳ ngộ tốt hơn đang chờ đợi hắn phía trước? Với thiên phú và tiềm lực của mình, hắn có được đại môn phái của Đại chủ quốc để ý cũng là chuyện hoàn toàn có thể xảy ra!</w:t>
      </w:r>
    </w:p>
    <w:p>
      <w:pPr>
        <w:pStyle w:val="BodyText"/>
      </w:pPr>
      <w:r>
        <w:t xml:space="preserve">Nghĩ đến đây, lông mày của Võ Thánh đại nhân đột nhiên nhíu lại.</w:t>
      </w:r>
    </w:p>
    <w:p>
      <w:pPr>
        <w:pStyle w:val="BodyText"/>
      </w:pPr>
      <w:r>
        <w:t xml:space="preserve">Đúng vậy, khí tức Tiên Thiên của ông lại vừa động, mà lần này động một cách rất rõ ràng, rất trực tiếp.</w:t>
      </w:r>
    </w:p>
    <w:p>
      <w:pPr>
        <w:pStyle w:val="BodyText"/>
      </w:pPr>
      <w:r>
        <w:t xml:space="preserve">- Có cao thủ Tiên Thiên vừa xâm nhập vào Bách Việt Quốc ta!</w:t>
      </w:r>
    </w:p>
    <w:p>
      <w:pPr>
        <w:pStyle w:val="BodyText"/>
      </w:pPr>
      <w:r>
        <w:t xml:space="preserve">Võ Thánh đại nhân lập tức đưa ra phán đoán! Ông có thể cảm nhận rõ ràng luồng khí tức Tiên Thiên này. Dù ở rất xa, nhưng vẫn có thể cảm nhận được. Luồng khí tức Tiên Thiên này không hề được che đậy như cố ý khiêu khích, cố ý quấy nhiễu, thúc giục khí tức Tiên Thiên!</w:t>
      </w:r>
    </w:p>
    <w:p>
      <w:pPr>
        <w:pStyle w:val="BodyText"/>
      </w:pPr>
      <w:r>
        <w:t xml:space="preserve">Võ Thánh đại nhân chợt giật mình:</w:t>
      </w:r>
    </w:p>
    <w:p>
      <w:pPr>
        <w:pStyle w:val="BodyText"/>
      </w:pPr>
      <w:r>
        <w:t xml:space="preserve">- Không lẽ Võ Thánh hộ quốc của Đại Ngô Quốc đến khiêu chiến?</w:t>
      </w:r>
    </w:p>
    <w:p>
      <w:pPr>
        <w:pStyle w:val="BodyText"/>
      </w:pPr>
      <w:r>
        <w:t xml:space="preserve">Ý nghĩ này vừa xuất hiện ngay lập tức bị ông phủ nhận. Ông không phải là chưa từng gặp qua Võ Thánh hộ quốc của Đại Ngô Quốc, hai bên đã từng trao đổi khí tức Tiên Thiên nên tuyệt đối không phải vậy.</w:t>
      </w:r>
    </w:p>
    <w:p>
      <w:pPr>
        <w:pStyle w:val="BodyText"/>
      </w:pPr>
      <w:r>
        <w:t xml:space="preserve">Hơn nữa, Võ Thánh hộ quốc của Đại Ngô Quốc cũng không thịnh khí lăng nhân đến vậy.</w:t>
      </w:r>
    </w:p>
    <w:p>
      <w:pPr>
        <w:pStyle w:val="BodyText"/>
      </w:pPr>
      <w:r>
        <w:t xml:space="preserve">Đây là một sự khiêu khích không hề che đậy, rõ ràng muốn nói với Võ Thánh đại nhân ông rằng ta cũng là Tiên Thiên, ta đến quốc độ của ngươi rồi!</w:t>
      </w:r>
    </w:p>
    <w:p>
      <w:pPr>
        <w:pStyle w:val="BodyText"/>
      </w:pPr>
      <w:r>
        <w:t xml:space="preserve">Lông mày Võ Thánh đại nhân nhíu lại, miệng lẩm bẩm:</w:t>
      </w:r>
    </w:p>
    <w:p>
      <w:pPr>
        <w:pStyle w:val="BodyText"/>
      </w:pPr>
      <w:r>
        <w:t xml:space="preserve">- Tiên Thiên cao thủ nhập cảnh, e là Bách Việt Quốc ta khó lòng yên ổn! Không được, nhất định phải điều tra hành tung của người này.</w:t>
      </w:r>
    </w:p>
    <w:p>
      <w:pPr>
        <w:pStyle w:val="BodyText"/>
      </w:pPr>
      <w:r>
        <w:t xml:space="preserve">Đang định đứng dậy thì Võ Thánh đại nhân đột nhiên rùng mình. Lần này, cảm giác của ông càng mạnh mẽ hơn! Luồng khí tức Tiên Thiên ấy rõ ràng đang đi vòng quanh dưới chân núi Võ Thánh Sơn!</w:t>
      </w:r>
    </w:p>
    <w:p>
      <w:pPr>
        <w:pStyle w:val="BodyText"/>
      </w:pPr>
      <w:r>
        <w:t xml:space="preserve">Đây là khiêu khích, một sự khiêu khích tuyệt đối!</w:t>
      </w:r>
    </w:p>
    <w:p>
      <w:pPr>
        <w:pStyle w:val="BodyText"/>
      </w:pPr>
      <w:r>
        <w:t xml:space="preserve">Võ Thánh đại nhân nộ khí bộc phát! Bất luận ngươi là Tiên Thiên cao thủ từ đâu đến, ở Bách Việt Quốc, mà dám đến gần Võ Thánh Sơn làm càn là đã không coi Võ Thánh này ra gì rồi.</w:t>
      </w:r>
    </w:p>
    <w:p>
      <w:pPr>
        <w:pStyle w:val="BodyText"/>
      </w:pPr>
      <w:r>
        <w:t xml:space="preserve">Bước hai ba bước ra khỏi Võ Thánh Điện đã thấy đám môn nhân của Võ Thánh Sơn và tam Đại Tôn giả đang nhìn nhau bối rối. Rõ ràng là mọi người cũng đều cảm nhận được luồng khí tức Tiên Thiên cực lớn này.</w:t>
      </w:r>
    </w:p>
    <w:p>
      <w:pPr>
        <w:pStyle w:val="BodyText"/>
      </w:pPr>
      <w:r>
        <w:t xml:space="preserve">Luồng khí tức này xâm phạm rất nhanh và mạnh khiến cho những cao thủ chưa vào Tiên Thiên cảm thấy áp lực, mỗi giây mỗi phút như bị tra tấn.</w:t>
      </w:r>
    </w:p>
    <w:p>
      <w:pPr>
        <w:pStyle w:val="BodyText"/>
      </w:pPr>
      <w:r>
        <w:t xml:space="preserve">Võ Thánh đại nhân huýt nhẹ một tiếng, tiếng huýt này dường như có thể tinh lọc không khí, giải trừ tất cả mọi phiền não, bất an, lo lắng trong lòng.</w:t>
      </w:r>
    </w:p>
    <w:p>
      <w:pPr>
        <w:pStyle w:val="BodyText"/>
      </w:pPr>
      <w:r>
        <w:t xml:space="preserve">Không đợi cho đám môn nhân kịp phản ứng, Võ Thánh đại nhân đã bay nhanh xuống núi, chạy thẳng về phía Tiên Thiên cường giả kia.</w:t>
      </w:r>
    </w:p>
    <w:p>
      <w:pPr>
        <w:pStyle w:val="BodyText"/>
      </w:pPr>
      <w:r>
        <w:t xml:space="preserve">Đuổi tới chân núi, Võ Thánh đại nhân đột ngột dừng bước. Ông có thể cảm nhận được một khí tức Tiên Thiên cực mạnh quanh đây, nhưng mà là khí tức Tiên Thiên còn lưu lại.</w:t>
      </w:r>
    </w:p>
    <w:p>
      <w:pPr>
        <w:pStyle w:val="BodyText"/>
      </w:pPr>
      <w:r>
        <w:t xml:space="preserve">Rõ ràng, người này cũng cảm nhận được khí tức của Võ Thánh đại nhân nhưng không muốn chạm mặt bây giờ nên để lại dấu vết khiêu chiến rồi rời đi trước.</w:t>
      </w:r>
    </w:p>
    <w:p>
      <w:pPr>
        <w:pStyle w:val="BodyText"/>
      </w:pPr>
      <w:r>
        <w:t xml:space="preserve">Võ Thánh đại nhân nghi hoặc nhìn về phía trước, trong lòng chợt trào lên một dự cảm xấu. Tên Tiên Thiên cường giả này càn rỡ như vậy, rõ ràng không phải chỉ đi qua mà là cố ý đến gây sự!</w:t>
      </w:r>
    </w:p>
    <w:p>
      <w:pPr>
        <w:pStyle w:val="Compact"/>
      </w:pPr>
      <w:r>
        <w:t xml:space="preserve">Ủng hộ chỉ với 1 click và 5s ! (adf.ly/4EmoB)</w:t>
      </w:r>
      <w:r>
        <w:br w:type="textWrapping"/>
      </w:r>
      <w:r>
        <w:br w:type="textWrapping"/>
      </w:r>
    </w:p>
    <w:p>
      <w:pPr>
        <w:pStyle w:val="Heading2"/>
      </w:pPr>
      <w:bookmarkStart w:id="151" w:name="chương-129"/>
      <w:bookmarkEnd w:id="151"/>
      <w:r>
        <w:t xml:space="preserve">129. Chương 12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29: Tấn thăng Tiên Thiên.</w:t>
      </w:r>
    </w:p>
    <w:p>
      <w:pPr>
        <w:pStyle w:val="BodyText"/>
      </w:pPr>
      <w:r>
        <w:t xml:space="preserve">Nhóm dịch: black</w:t>
      </w:r>
    </w:p>
    <w:p>
      <w:pPr>
        <w:pStyle w:val="BodyText"/>
      </w:pPr>
      <w:r>
        <w:t xml:space="preserve">Nguồn: Vipvanda</w:t>
      </w:r>
    </w:p>
    <w:p>
      <w:pPr>
        <w:pStyle w:val="BodyText"/>
      </w:pPr>
      <w:r>
        <w:t xml:space="preserve">Võ Thánh đại nhân cứ thắc mắc mãi trong lòng:</w:t>
      </w:r>
    </w:p>
    <w:p>
      <w:pPr>
        <w:pStyle w:val="BodyText"/>
      </w:pPr>
      <w:r>
        <w:t xml:space="preserve">- Nếu như là những Võ Thánh hộ quốc của các Công quốc xung quanh đến bái phỏng thì trước đó tất nhiên phải có bái thiếp hay gì gì đó. Dù có là Công quốc đồng cấp thì cũng không quan tâm đến lễ nghĩa như vậy. Trừ phi hai bước bắt đầu khai chiến… Nhưng mà tình hình chiến sự của Bách Việt Quốc ngày nay rất bình an, vậy thì…</w:t>
      </w:r>
    </w:p>
    <w:p>
      <w:pPr>
        <w:pStyle w:val="BodyText"/>
      </w:pPr>
      <w:r>
        <w:t xml:space="preserve">Nghĩ đến khả năng này, Võ Thánh đại nhân chợt giật mình, không lẽ là Tiên Thiên cường giả đến từ Đại chủ quốc? Thậm chí cũng có thể là Tiên Thiên cường giả đến từ nước đối địch của Đại chủ quốc Đế quốc Đại La?</w:t>
      </w:r>
    </w:p>
    <w:p>
      <w:pPr>
        <w:pStyle w:val="BodyText"/>
      </w:pPr>
      <w:r>
        <w:t xml:space="preserve">Trực giác của một Tiên Thiên cường giả nói cho ông biết kẻ mới tới không phải người tốt. Kẻ này rõ ràng là mang theo địch ý nhập cảnh. Hắn muốn nhắm vào ai? Ám sát Hoàng đế Bách Việt Quốc? Hay đối phó với Tiên Thiên Võ Thánh là ông đây? Bất luận là tình huống nào thì Tiên Thiên Võ Thánh ông cũng không thể chỉ khoanh tay đứng nhìn được.</w:t>
      </w:r>
    </w:p>
    <w:p>
      <w:pPr>
        <w:pStyle w:val="BodyText"/>
      </w:pPr>
      <w:r>
        <w:t xml:space="preserve">Đối phương xuất động Tiên Thiên, vậy thì hướng giải quyết đương nhiên cũng chỉ là giữa Tiên Thiên với nhau. Nếu như Võ Thánh hộ quốc ông không ra tay, thì Bách Việt Quốc sẽ không ai có thể địch lại được tên Tiên Thiên này, không lẽ cứ để hắn hoành hành trong Bách Việt Quốc?</w:t>
      </w:r>
    </w:p>
    <w:p>
      <w:pPr>
        <w:pStyle w:val="BodyText"/>
      </w:pPr>
      <w:r>
        <w:t xml:space="preserve">Chỉ có điều tên này sau khi để lại khí tức Tiên Thiên ở Võ Thánh Sơn đã lập tức thu hồi toàn bộ khí tức Tiên Thiên, áp chế đến mức hoàn toàn không thể cảm ứng được.</w:t>
      </w:r>
    </w:p>
    <w:p>
      <w:pPr>
        <w:pStyle w:val="BodyText"/>
      </w:pPr>
      <w:r>
        <w:t xml:space="preserve">Hay nói cách khác, tên này vô cùng giảo hoạt, sau khi thị uy thì thu hồi toàn bộ dấu vết. Ngay cả nửa dấu chân ngựa hay chút manh mối mong manh như tơ nhện cũng không để Võ Thánh đại nhân tìm ra.</w:t>
      </w:r>
    </w:p>
    <w:p>
      <w:pPr>
        <w:pStyle w:val="BodyText"/>
      </w:pPr>
      <w:r>
        <w:t xml:space="preserve">o0o</w:t>
      </w:r>
    </w:p>
    <w:p>
      <w:pPr>
        <w:pStyle w:val="BodyText"/>
      </w:pPr>
      <w:r>
        <w:t xml:space="preserve">Bên trong Xích Mộc Vương Phủ, Xích Mộc Vương sớm đã chuẩn bị sẵn một gian mật thất để Lệ Vô Kỵ nghỉ ngơi.</w:t>
      </w:r>
    </w:p>
    <w:p>
      <w:pPr>
        <w:pStyle w:val="BodyText"/>
      </w:pPr>
      <w:r>
        <w:t xml:space="preserve">Lệ Vô Kỵ sau khi nhận được Cực Âm Lệnh của sư phụ là Cực Âm Lão Nhân liền nổi giận đùng đùng. Thứ nhất, hắn vô cùng tôn sùng sư phụ, nếu như có kẻ nào phá hỏng chuyện lớn của sư phụ thì Đại đệ tử hắn cũng cảm thấy nhục nhã. Thứ hai, bảo hắn ngàn dặm xa xôi đến một Công quốc trung phẩm, đối với thời gian tu luyện của hắn cũng là một kiểu lãng phí. Vì vậy, bây giờ hắn đang nén đầy một bụng tức, chỉ muốn đến thẳng Tần gia giết sạch tất cả rồi ca khúc khải hoàn quay về Cực Âm Tông.</w:t>
      </w:r>
    </w:p>
    <w:p>
      <w:pPr>
        <w:pStyle w:val="BodyText"/>
      </w:pPr>
      <w:r>
        <w:t xml:space="preserve">Xích Mộc Vương hoàn toàn lĩnh hội được khí tức cực mạnh của Tiên Thiên cường giả nên cẩn thận đứng bên hầu hạ, đích thân chăm sóc hỏi han, phục vụ vô cùng chu đáo. Đừng nói người này đến từ tông phái của Đại chủ quốc, chỉ cần thân phận và khí thế Tiên Thiên của hắn đã khiến một Vương gia của Công quốc như hắn không dám giễu võ giương oai rồi.</w:t>
      </w:r>
    </w:p>
    <w:p>
      <w:pPr>
        <w:pStyle w:val="BodyText"/>
      </w:pPr>
      <w:r>
        <w:t xml:space="preserve">Tiên Thiên và Hậu Thiên chỉ cách nhau một lằn vạch, nhưng lằn vạch này đã từng cắt đứt hoàn toàn khả năng tiến thêm một bước của hàng ngàn hàng vạn võ giả. Hay nói cách khác đây chính là lằn vạch trời đất cách biệt.</w:t>
      </w:r>
    </w:p>
    <w:p>
      <w:pPr>
        <w:pStyle w:val="BodyText"/>
      </w:pPr>
      <w:r>
        <w:t xml:space="preserve">Cao thủ của thế lực thế tục vào được Chân Võ Cảnh Cửu đẳng không ít nhưng có thể vào được Tiên Thiên thì trăm người chỉ có một. Lệ Vô Kỵ nét mặt hung hãn, lạnh lùng hỏi:</w:t>
      </w:r>
    </w:p>
    <w:p>
      <w:pPr>
        <w:pStyle w:val="BodyText"/>
      </w:pPr>
      <w:r>
        <w:t xml:space="preserve">- Xích Mộc Vương, định bao giờ thì khởi hành?</w:t>
      </w:r>
    </w:p>
    <w:p>
      <w:pPr>
        <w:pStyle w:val="BodyText"/>
      </w:pPr>
      <w:r>
        <w:t xml:space="preserve">- Hồi bẩm Lệ công tử, tiểu vương dự định ngày mai xuất phát.</w:t>
      </w:r>
    </w:p>
    <w:p>
      <w:pPr>
        <w:pStyle w:val="BodyText"/>
      </w:pPr>
      <w:r>
        <w:t xml:space="preserve">- Ừm, ngươi đi trước dẫn đường. Ta đi theo khí tức của các ngươi được rồi. Tần gia đó đang chuẩn bị tổ chức hôn lễ đúng không? Hừ hừ, đúng lúc đông người, giết cũng thoải mái!</w:t>
      </w:r>
    </w:p>
    <w:p>
      <w:pPr>
        <w:pStyle w:val="BodyText"/>
      </w:pPr>
      <w:r>
        <w:t xml:space="preserve">- Đúng vậy. Chỉ có điều…</w:t>
      </w:r>
    </w:p>
    <w:p>
      <w:pPr>
        <w:pStyle w:val="BodyText"/>
      </w:pPr>
      <w:r>
        <w:t xml:space="preserve">- Có điều gì?</w:t>
      </w:r>
    </w:p>
    <w:p>
      <w:pPr>
        <w:pStyle w:val="BodyText"/>
      </w:pPr>
      <w:r>
        <w:t xml:space="preserve">Khẩu khí của Lệ Vô Kỵ có chút không vui.</w:t>
      </w:r>
    </w:p>
    <w:p>
      <w:pPr>
        <w:pStyle w:val="BodyText"/>
      </w:pPr>
      <w:r>
        <w:t xml:space="preserve">- Chỉ là tiểu vương còn phải sống ở Bách Việt Quốc lâu dài, Lệ công tử có giết người thì cũng đừng để lộ tiểu vương ra.</w:t>
      </w:r>
    </w:p>
    <w:p>
      <w:pPr>
        <w:pStyle w:val="BodyText"/>
      </w:pPr>
      <w:r>
        <w:t xml:space="preserve">Xích Mộc Vương cẩn trọng nói.</w:t>
      </w:r>
    </w:p>
    <w:p>
      <w:pPr>
        <w:pStyle w:val="BodyText"/>
      </w:pPr>
      <w:r>
        <w:t xml:space="preserve">Lệ Vô Kỵ xùy một tiếng khinh bỉ:</w:t>
      </w:r>
    </w:p>
    <w:p>
      <w:pPr>
        <w:pStyle w:val="BodyText"/>
      </w:pPr>
      <w:r>
        <w:t xml:space="preserve">- Ta chỉ giết người, không thích nói lời vô nghĩa!</w:t>
      </w:r>
    </w:p>
    <w:p>
      <w:pPr>
        <w:pStyle w:val="BodyText"/>
      </w:pPr>
      <w:r>
        <w:t xml:space="preserve">Xích Mộc Vương nghe hắn nói vậy mới bắt đầu thấy yên tâm. Bây giờ thì hắn có thể thoải mái xem trò vui rồi. Nghĩ đến cảnh một Tiên Thiên cường giả đại khai sát giới ở Tần gia trang, trong lòng Xích Mộc Vương đã trào lên một cảm giác khoái trá kỳ lạ, máu nóng như sắp sửa sôi trào.</w:t>
      </w:r>
    </w:p>
    <w:p>
      <w:pPr>
        <w:pStyle w:val="BodyText"/>
      </w:pPr>
      <w:r>
        <w:t xml:space="preserve">o0o</w:t>
      </w:r>
    </w:p>
    <w:p>
      <w:pPr>
        <w:pStyle w:val="BodyText"/>
      </w:pPr>
      <w:r>
        <w:t xml:space="preserve">Đêm đó, Võ Thánh đại nhân không thể bình tâm được. Ông không thể ép mình bình tĩnh mà dồn toàn bộ sức thôi động lực Tiên Thiên, cảm nhận từng dao động nhỏ. Ông phải cảm nhận ra được vị trí của tên Tiên Thiên cường giả đó rồi mới có thể phán đoán được hành tung của hắn. Đột nhiên, Võ Thánh đại nhân khẽ giật mình, ông vừa ngầm cảm nhận được một tia dao động đến từ Xích Mộc Lĩnh phía Đông Bách Việt Quốc! Xích Mộc Lĩnh?</w:t>
      </w:r>
    </w:p>
    <w:p>
      <w:pPr>
        <w:pStyle w:val="BodyText"/>
      </w:pPr>
      <w:r>
        <w:t xml:space="preserve">Những suy nghĩ bắt đầu chuyển động thật nhanh trong đầu Võ Thánh đại nhân, hình như ông vừa nghĩ đến điều gì đó! Cái tên Tần Vô Song lập tức xuất hiện trong đầu Võ Thánh đại nhân! Không lẽ người này đến vì Tần Vô Song?</w:t>
      </w:r>
    </w:p>
    <w:p>
      <w:pPr>
        <w:pStyle w:val="BodyText"/>
      </w:pPr>
      <w:r>
        <w:t xml:space="preserve">Nghĩ đến đây thì Võ Thánh đại nhân càng không thể ngồi yên. Nếu như hắn đến vì Tần Vô Song thì chỉ có hai khả năng, một là cướp, hai là muốn đối phó với cậu ta, mà cả hai khả năng này ông tuyệt đối không thể cho phép nó xảy ra.</w:t>
      </w:r>
    </w:p>
    <w:p>
      <w:pPr>
        <w:pStyle w:val="BodyText"/>
      </w:pPr>
      <w:r>
        <w:t xml:space="preserve">Thành tích Thí luyện Võ đồng đã được gửi đi, nếu như lúc này xảy ra bất cứ chuyện đáng tiếc gì thì sẽ là một đả kích có tính hủy diệt với Bách Việt Quốc.</w:t>
      </w:r>
    </w:p>
    <w:p>
      <w:pPr>
        <w:pStyle w:val="BodyText"/>
      </w:pPr>
      <w:r>
        <w:t xml:space="preserve">Mất đi cơ hội tấn thăng Công quốc thượng phẩm không nói làm gì, không thể trình bày lại được với cấp trên, đối với Bách Việt Quốc mà nói có thể là vực sâu vạn kiếp. Nhất định phải ngăn cản đối phương!</w:t>
      </w:r>
    </w:p>
    <w:p>
      <w:pPr>
        <w:pStyle w:val="BodyText"/>
      </w:pPr>
      <w:r>
        <w:t xml:space="preserve">Nghĩ đến đây, Võ Thánh đại nhân triệu tập tất cả môn đồ, dặn dò:</w:t>
      </w:r>
    </w:p>
    <w:p>
      <w:pPr>
        <w:pStyle w:val="BodyText"/>
      </w:pPr>
      <w:r>
        <w:t xml:space="preserve">- Thời gian này, tất cả môn đồ Võ Thánh Sơn bế quan toàn bộ, nếu như có thế lực ngoại lai xâm phạm, là Tiên Thiên cường giả thì tất cả phải rút lui, không ai được kháng cự.</w:t>
      </w:r>
    </w:p>
    <w:p>
      <w:pPr>
        <w:pStyle w:val="BodyText"/>
      </w:pPr>
      <w:r>
        <w:t xml:space="preserve">Chúng môn đồ đồng loạt tán thành.</w:t>
      </w:r>
    </w:p>
    <w:p>
      <w:pPr>
        <w:pStyle w:val="BodyText"/>
      </w:pPr>
      <w:r>
        <w:t xml:space="preserve">Võ Thánh đại nhân dặn dò xong, bay nhanh xuống núi, tiến thẳng về phía Xích Mộc Lĩnh. Cả quãng đường, ông cố áp chế khí tức Tiên Thiên của mình, nếu để đối phương cảm ứng được ông đang tiếp cận, nói không chừng sẽ có biến cố.</w:t>
      </w:r>
    </w:p>
    <w:p>
      <w:pPr>
        <w:pStyle w:val="BodyText"/>
      </w:pPr>
      <w:r>
        <w:t xml:space="preserve">o0o</w:t>
      </w:r>
    </w:p>
    <w:p>
      <w:pPr>
        <w:pStyle w:val="BodyText"/>
      </w:pPr>
      <w:r>
        <w:t xml:space="preserve">Ngày nào Tần Vô Song cũng xuất hiện trước cửa sơn động dưới vách núi Đại Thương Sơn đúng giờ như được hẹn trước. Khoảng thời gian này với Tần Vô Song mà nói vô cùng phong phú.</w:t>
      </w:r>
    </w:p>
    <w:p>
      <w:pPr>
        <w:pStyle w:val="BodyText"/>
      </w:pPr>
      <w:r>
        <w:t xml:space="preserve">Mỗi ngày hắn đều vào sơn động này tĩnh tọa ngộ đạo. Sau đó, hắn sẽ ngầm cảm nhận được một loại tri đạo tự nhiên rất nhỏ. Đó là một loại cảm giác thần kỳ rất khó nói rõ. Một loại cảm ngộ đến từ thiên địa tự nhiên.</w:t>
      </w:r>
    </w:p>
    <w:p>
      <w:pPr>
        <w:pStyle w:val="BodyText"/>
      </w:pPr>
      <w:r>
        <w:t xml:space="preserve">- Rất có thể đây chính là cảnh giới Tiên Thiên mà Võ Thánh đại nhân nói?</w:t>
      </w:r>
    </w:p>
    <w:p>
      <w:pPr>
        <w:pStyle w:val="BodyText"/>
      </w:pPr>
      <w:r>
        <w:t xml:space="preserve">Tần Vô Song vẫn có chút không dám tin. Bởi vì theo như những gì biết được từ Võ Thánh đại nhân thì hắn vẫn chưa qua đủ trình tự để vào được cảnh giới Tiên Thiên!</w:t>
      </w:r>
    </w:p>
    <w:p>
      <w:pPr>
        <w:pStyle w:val="BodyText"/>
      </w:pPr>
      <w:r>
        <w:t xml:space="preserve">Tiên Thiên?</w:t>
      </w:r>
    </w:p>
    <w:p>
      <w:pPr>
        <w:pStyle w:val="BodyText"/>
      </w:pPr>
      <w:r>
        <w:t xml:space="preserve">Tần Vô Song yên lặng nghiền ngẫm, hai lòng bàn tay giơ hướng lên trời, năm ngón tay cũng hơi dựng thẳng cảm thụ trạng thái kỳ diệu này.</w:t>
      </w:r>
    </w:p>
    <w:p>
      <w:pPr>
        <w:pStyle w:val="BodyText"/>
      </w:pPr>
      <w:r>
        <w:t xml:space="preserve">Lúc này bên trong cơ thể của Tần Vô Song đã hoàn thành mấy vận hành chu thiên.</w:t>
      </w:r>
    </w:p>
    <w:p>
      <w:pPr>
        <w:pStyle w:val="BodyText"/>
      </w:pPr>
      <w:r>
        <w:t xml:space="preserve">Bên trong cơ thể phảng phất như có một luồng năng lượng huyền diệu đang ngo ngoe dục động, lúc nào cũng có thể dâng trào.</w:t>
      </w:r>
    </w:p>
    <w:p>
      <w:pPr>
        <w:pStyle w:val="BodyText"/>
      </w:pPr>
      <w:r>
        <w:t xml:space="preserve">Năng lượng này, không giống nội kình, không giống với bất cứ loại kình lực nào trước đây, không phải Viêm Dương chân khí, càng không phải công pháp nào khác.</w:t>
      </w:r>
    </w:p>
    <w:p>
      <w:pPr>
        <w:pStyle w:val="BodyText"/>
      </w:pPr>
      <w:r>
        <w:t xml:space="preserve">Mà là một luồng năng lượng sinh ra một cách tự nhiên, như một con quái thú ngủ quên, bây giờ đột nhiên choàng tỉnh, lồng lộn, tàn phá bừa bãi trong cơ thể hắn. Giống như một con ngựa hoang, không ngừng giãy giụa, muốn thoát khỏi sợi dây đang kìm hãm nó. Một cách vô thức, Tần Vô Song hướng ngón giữa bàn tay phải về phía trước. Xoẹt!</w:t>
      </w:r>
    </w:p>
    <w:p>
      <w:pPr>
        <w:pStyle w:val="BodyText"/>
      </w:pPr>
      <w:r>
        <w:t xml:space="preserve">Một tiếng tiếng gió rít xé toạc không gian, thê lương như tiếng sói tru đêm mang theo một luồng hồng mang chói sáng bắn thẳng về phía trước. Uỳnh!</w:t>
      </w:r>
    </w:p>
    <w:p>
      <w:pPr>
        <w:pStyle w:val="BodyText"/>
      </w:pPr>
      <w:r>
        <w:t xml:space="preserve">Luồng hồng mang này bắn thẳng một đường về phía trước, cách đó chừng hai ba mươi thước vừa hay có một đàn dơi đang tung bay hỗn loạn. Trong nháy mắt, mười mấy con dơi bị luồng năng lượng hủy diệt làm nổ tung, biến thành từng mảnh máu tươi! Bản thân Tần Vô Song cũng phải ngạc nhiên đến mức không ngậm miệng lại được.</w:t>
      </w:r>
    </w:p>
    <w:p>
      <w:pPr>
        <w:pStyle w:val="BodyText"/>
      </w:pPr>
      <w:r>
        <w:t xml:space="preserve">Đúng là trong khoảng cách hai mươi thước vừa rồi, lúc chỉ ngón tay, hắn có cố ý triển khai thử Thiên Mạch Ngưng Kình Kiếm, nhưng cũng không thể khoa trương đến mức độ này được?</w:t>
      </w:r>
    </w:p>
    <w:p>
      <w:pPr>
        <w:pStyle w:val="BodyText"/>
      </w:pPr>
      <w:r>
        <w:t xml:space="preserve">Từ trước khi phát hiện ra động phủ này, Tần Vô Song đã tu luyện Thiên Mạch Ngưng Kình Kiếm từ cấp thứ nhất Hư kiếm nhập thủ đến Lăng không công kích.</w:t>
      </w:r>
    </w:p>
    <w:p>
      <w:pPr>
        <w:pStyle w:val="BodyText"/>
      </w:pPr>
      <w:r>
        <w:t xml:space="preserve">Nhưng cự ly bắn ra chưa bao giờ vượt quá được năm thước, hơn nữa lực đạo cũng chưa bao giờ khoa trương được đến mức này. Càng không thể kèm theo hồng mang thực thể, hữu chất hữu hình!</w:t>
      </w:r>
    </w:p>
    <w:p>
      <w:pPr>
        <w:pStyle w:val="BodyText"/>
      </w:pPr>
      <w:r>
        <w:t xml:space="preserve">Kiếm ý có lẫn hồng mang này rõ ràng đã là cảnh giới cấp năm của Thiên Mạch Ngưng Kình Kiếm, Thực kiếm! Nhưng tại sao lại đột ngột luyện ra được Thực kiếm?</w:t>
      </w:r>
    </w:p>
    <w:p>
      <w:pPr>
        <w:pStyle w:val="BodyText"/>
      </w:pPr>
      <w:r>
        <w:t xml:space="preserve">Tần Vô Song nhớ, Thiên Mạch Ngưng Kình Kiếm này là tuyệt thế công pháp, chưa có Tông sư võ học cổ đại nào của kiếp trước luyện được đến cảnh giới cấp năm Thực kiếm!</w:t>
      </w:r>
    </w:p>
    <w:p>
      <w:pPr>
        <w:pStyle w:val="BodyText"/>
      </w:pPr>
      <w:r>
        <w:t xml:space="preserve">Theo tục truyền, chỉ khi phá vỡ cực hạn Hậu Thiên, tiến vào cảnh giới Tiên Thiên đan đạo thì mới hy vọng luyện ra được cấp năm Thực kiếm. Không lẽ?</w:t>
      </w:r>
    </w:p>
    <w:p>
      <w:pPr>
        <w:pStyle w:val="BodyText"/>
      </w:pPr>
      <w:r>
        <w:t xml:space="preserve">Ánh mắt Tần Vô Song lộ ra sự vui mừng khôn xiết, hồi tưởng lại khoảng thời gian tao ngộ thần kỳ vừa qua, dù hắn không dám lạc quan nhưng trực giác thì ngầm nói với hắn rằng hắn đã đột phá vào được cảnh giới Tiên Thiên! Nếu như không phải là Tiên Thiên thì tại sao khí chất của một con người lại thay đổi nhiều đến vậy? Nếu như không phải Tiên Thiên, tại sao cơ thể lại cảm thấy khác lạ như vừa thoát thai hoán cốt? Nếu như không phải Tiên Thiên, tại sao có thể luyện ra Thực kiếm của Thiên Mạch Ngưng Kình Kiếm?</w:t>
      </w:r>
    </w:p>
    <w:p>
      <w:pPr>
        <w:pStyle w:val="BodyText"/>
      </w:pPr>
      <w:r>
        <w:t xml:space="preserve">Nếu như không phải Tiên Thiên, tại sao có thể tấn công mục tiêu cách hai ba mươi thước mà lực sát thương không hề giảm?</w:t>
      </w:r>
    </w:p>
    <w:p>
      <w:pPr>
        <w:pStyle w:val="BodyText"/>
      </w:pPr>
      <w:r>
        <w:t xml:space="preserve">Hắn vẫn nhớ rõ, ngày đó ở Võ Thánh Sơn, xem Võ Thánh đại nhân triển lộ một kỹ năng Tiên Thiên. Chỉ tùy ý ra đòn mà đánh vỡ chiếc ghế đá cách đó hơn mười thước! Đòn vừa rồi của hắn với của Võ Thánh đại nhân hiển nhiên có cảm giác khác hình thức mà cùng công hiệu!</w:t>
      </w:r>
    </w:p>
    <w:p>
      <w:pPr>
        <w:pStyle w:val="BodyText"/>
      </w:pPr>
      <w:r>
        <w:t xml:space="preserve">Tiên Thiên?</w:t>
      </w:r>
    </w:p>
    <w:p>
      <w:pPr>
        <w:pStyle w:val="BodyText"/>
      </w:pPr>
      <w:r>
        <w:t xml:space="preserve">Tần Vô Song cẩn thận cân nhắc hai chữ này, khái niệm Tiên Thiên bỗng chốc trở nên rõ ràng. Một kiểu ngộ đạo như vốn dĩ phải thế đột nhiên xuất hiện một cách rõ nét trong đầu hắn. Tiên Thiên, đúng là Tiên Thiên. Mọi dấu hiệu, đều chứng minh điều này.</w:t>
      </w:r>
    </w:p>
    <w:p>
      <w:pPr>
        <w:pStyle w:val="BodyText"/>
      </w:pPr>
      <w:r>
        <w:t xml:space="preserve">Còn cái gọi là Trùng quan, hắn đúng là chưa trải qua, nhưng Tần Vô Song biết, hắn tuyệt đối không để bị Trùng quan, một phần trình tự này mê hoặc. Thì ra trước đây, mọi suy nghĩ của hắn đều là sai lầm, cho rằng chưa Trùng quan thì không thể vào được Tiên Thiên.</w:t>
      </w:r>
    </w:p>
    <w:p>
      <w:pPr>
        <w:pStyle w:val="BodyText"/>
      </w:pPr>
      <w:r>
        <w:t xml:space="preserve">Hiển nhiên, tất cả những điều này đều có liên quan đến sự tế ngộ thần kỳ khi hắn lần đầu tiên đặt chân đến cửa động. Từ sau đó, năm luồng quang mang ngũ sắc không còn xuất hiện nữa! Tần Vô Song gần như có thể khẳng định, bản thân đã trải qua một lễ rửa tội thần kỳ như trong mơ, giúp đỡ hắn, nâng đỡ hắn tiến vào cảnh giới Tiên Thiên!</w:t>
      </w:r>
    </w:p>
    <w:p>
      <w:pPr>
        <w:pStyle w:val="BodyText"/>
      </w:pPr>
      <w:r>
        <w:t xml:space="preserve">Phù! Tần Vô Song từ từ đứng dậy, sự khoái trá tràn ngập trong ánh mắt. Tiên Thiên, đây là cảnh giới mà hắn khao khát suốt hai kiếp làm người. Không ngờ hắn lại đột phá mà không hề hay biết.</w:t>
      </w:r>
    </w:p>
    <w:p>
      <w:pPr>
        <w:pStyle w:val="BodyText"/>
      </w:pPr>
      <w:r>
        <w:t xml:space="preserve">Buồn cười hơn nữa là sau khi vào được Tiên Thiên, hắn vẫn như đang mơ, cho đến giờ phút này hắn mới thực sự cảm nhận được nó, mới biết không phải do hắn nhạy cảm, cũng không phải do hắn hồ đồ.</w:t>
      </w:r>
    </w:p>
    <w:p>
      <w:pPr>
        <w:pStyle w:val="BodyText"/>
      </w:pPr>
      <w:r>
        <w:t xml:space="preserve">Lần đầu tiên trải nghiệm cảm giác thần kỳ, có thể coi như một lễ rửa tội, dấu hiệu của Tiên Thiên vẫn chưa rõ ràng. Trải qua bao nhiêu ngày lắng đọng, củng cố, Tiên Thiên chi khí trong cơ thể hắn bắt đầu dần hình thành, đạt đến một loại cảnh giới thuần thục. Cảnh giới Tiên Thiên!</w:t>
      </w:r>
    </w:p>
    <w:p>
      <w:pPr>
        <w:pStyle w:val="BodyText"/>
      </w:pPr>
      <w:r>
        <w:t xml:space="preserve">Nghĩ đến đây, tự nhiên một cảm giác hào hùng trào dâng trong lòng Tần Vô Song! Vào được cảnh giới Tiên Thiên có khác nào giao long nhập hải, mãnh hổ về rừng, từ nay cá có thể bơi lội trong biển lớn, chim có thể bay lượn trên trời cao, thế giới của hắn đã rộng lớn hơn rất nhiều, những thứ ở xa tầm mắt cũng có thể nhìn rõ ràng hơn.</w:t>
      </w:r>
    </w:p>
    <w:p>
      <w:pPr>
        <w:pStyle w:val="Compact"/>
      </w:pPr>
      <w:r>
        <w:t xml:space="preserve">Ủng hộ chỉ với 1 click và 5s ! (adf.ly/4EmoB)</w:t>
      </w:r>
      <w:r>
        <w:br w:type="textWrapping"/>
      </w:r>
      <w:r>
        <w:br w:type="textWrapping"/>
      </w:r>
    </w:p>
    <w:p>
      <w:pPr>
        <w:pStyle w:val="Heading2"/>
      </w:pPr>
      <w:bookmarkStart w:id="152" w:name="chương-130"/>
      <w:bookmarkEnd w:id="152"/>
      <w:r>
        <w:t xml:space="preserve">130. Chương 13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30: Kỹ năng Tiên Thiên.</w:t>
      </w:r>
    </w:p>
    <w:p>
      <w:pPr>
        <w:pStyle w:val="BodyText"/>
      </w:pPr>
      <w:r>
        <w:t xml:space="preserve">Nhóm dịch: black</w:t>
      </w:r>
    </w:p>
    <w:p>
      <w:pPr>
        <w:pStyle w:val="BodyText"/>
      </w:pPr>
      <w:r>
        <w:t xml:space="preserve">Nguồn: Vipvanda</w:t>
      </w:r>
    </w:p>
    <w:p>
      <w:pPr>
        <w:pStyle w:val="BodyText"/>
      </w:pPr>
      <w:r>
        <w:t xml:space="preserve">Tần Vô Song quyết định chuyện vào cảnh giới Tiên Thiên trước mắt vẫn giữ bí mật. Thông tin này muốn công bố chí ít cũng phải đợi hôn lễ của tỷ tỷ cử hành xong xuôi đã.</w:t>
      </w:r>
    </w:p>
    <w:p>
      <w:pPr>
        <w:pStyle w:val="BodyText"/>
      </w:pPr>
      <w:r>
        <w:t xml:space="preserve">Hắn muốn quan sát, rốt cục cả Thiên Tứ Lĩnh có thái độ thế nào với Vương tộc Tần gia hắn. Nếu như bây giờ lộ bí mật Tiên Thiên cường giả thì ý nghĩa của sự thử thách sẽ giảm đi rất nhiều.</w:t>
      </w:r>
    </w:p>
    <w:p>
      <w:pPr>
        <w:pStyle w:val="BodyText"/>
      </w:pPr>
      <w:r>
        <w:t xml:space="preserve">Bất kể ai, chỉ cần đầu óc bình thường đều biết nên chọn gì khi đứng trước Tiên Thiên cường giả. Sự trung thành sinh ra từ sợ hãi ấy lúc nào cũng có thể thay đổi.</w:t>
      </w:r>
    </w:p>
    <w:p>
      <w:pPr>
        <w:pStyle w:val="BodyText"/>
      </w:pPr>
      <w:r>
        <w:t xml:space="preserve">o0o</w:t>
      </w:r>
    </w:p>
    <w:p>
      <w:pPr>
        <w:pStyle w:val="BodyText"/>
      </w:pPr>
      <w:r>
        <w:t xml:space="preserve">Ba ngày trước khi diễn ra hôn lễ của Tần Tụ, mỗi ngày Tần Vô Song đều khổ luyện Thiên Mạch Ngưng Kình Kiếm, đặc biệt là Thiếu Thương Kiếm của ngón tay cái bên phải và Trung Xung Kiếm của ngón giữa bên trái.</w:t>
      </w:r>
    </w:p>
    <w:p>
      <w:pPr>
        <w:pStyle w:val="BodyText"/>
      </w:pPr>
      <w:r>
        <w:t xml:space="preserve">Kiếm ý của hai kiếm khí này giống nhau, khác loại nhưng đồng thuộc tính, đều thuộc kiểu đại khai đại hợp, khí thế của kiếm khí bàng bạc, một đường thi triển, tả hữu khai cung, không hề lo lắng.</w:t>
      </w:r>
    </w:p>
    <w:p>
      <w:pPr>
        <w:pStyle w:val="BodyText"/>
      </w:pPr>
      <w:r>
        <w:t xml:space="preserve">Nếu như kiếm ý của hai ngón tay bất đồng, khi sử dụng sẽ không thể hoàn toàn tự nhiên viên nhuận, đối diện với kẻ thù cũng bớt một phần tự tin.</w:t>
      </w:r>
    </w:p>
    <w:p>
      <w:pPr>
        <w:pStyle w:val="BodyText"/>
      </w:pPr>
      <w:r>
        <w:t xml:space="preserve">Giai đoạn đầu mới vào Tiên Thiên, thì chuyện có một Tiên Thiên vũ kỹ ổn định là rất quan trọng. Đây là yếu tố mấu chốt quyết định lúc chiến đấu với Tiên Thiên có thể có thể chống đỡ, thậm chí có thể không chiến mà thắng được hay không.</w:t>
      </w:r>
    </w:p>
    <w:p>
      <w:pPr>
        <w:pStyle w:val="BodyText"/>
      </w:pPr>
      <w:r>
        <w:t xml:space="preserve">Ít nhất Tần Vô Song cũng may mắn vì có vũ kỹ thần kỳ Thiên Mạch Ngưng Kình Kiếm mang đến từ kiếp trước. Hậu Thiên chỉ có cấp sáu Hư kiếm.</w:t>
      </w:r>
    </w:p>
    <w:p>
      <w:pPr>
        <w:pStyle w:val="BodyText"/>
      </w:pPr>
      <w:r>
        <w:t xml:space="preserve">Những cảnh giới cao hơn đều là vũ kỹ Tiên Thiên. Đặc biệt là cấp năm Thực kiếm, Tần Vô Song càng luyện, càng cảm nhận được sự cường đại thần kỳ của nó. Lấy ngón tay làm vũ khí, linh hoạt nhẹ nhàng hơn nắm đấm, vũ khí hay bàn tay rất nhiều.</w:t>
      </w:r>
    </w:p>
    <w:p>
      <w:pPr>
        <w:pStyle w:val="BodyText"/>
      </w:pPr>
      <w:r>
        <w:t xml:space="preserve">Mà kiếm ý của Thiếu Thương Kiếm và Trung Xung Kiếm thì chưa bao giờ thiếu đại khí bàng bạc. Kết hợp sự linh hoạt nhanh nhẹn với khí thế bàng bạc của bản thân kiếm ý, Thiên Mạch Ngưng Kình Kiếm này đúng là vũ kỹ tuyệt thế.</w:t>
      </w:r>
    </w:p>
    <w:p>
      <w:pPr>
        <w:pStyle w:val="BodyText"/>
      </w:pPr>
      <w:r>
        <w:t xml:space="preserve">Tần Vô Song thấy may mắn vì vẫn không ngừng tìm hiểu Thiên Mạch Ngưng Kình Kiếm khi đến thế giới này. Hôm nay xem ra ngày đó lựa chọn rất có tầm nhìn xa. Nếu như không đắm chìm trong kiếm ý lĩnh ngộ của Thiên Mạch Ngưng Kình Kiếm thì bây giờ muốn có trình độ lãnh ngộ này là hoàn toàn không thể. Đây là cả quá trình xuyên đá của một giọt nước, mưa dầm thấm lâu, xuyên qua đại thạch!</w:t>
      </w:r>
    </w:p>
    <w:p>
      <w:pPr>
        <w:pStyle w:val="BodyText"/>
      </w:pPr>
      <w:r>
        <w:t xml:space="preserve">Thiên Mạch Ngưng Kình Kiếm là vũ kỹ, là kỹ năng chiến đấu, mà cảnh giới Tiên Thiên cần chính là không ngừng thu nạp lực tự nhiên để rèn luyện thân thể, chuyển hóa thành năng lượng bản thân. Quá trình này giống như chuyện tu luyện nội kình trước đây, chỉ khác là bây giờ tu luyện linh lực! Muốn hấp thu linh lực thì phải cần một môn vũ kỹ cao cấp. Những suy nghĩ chuyển động không ngừng trong đầu Tần Vô Song, hắn bắt đầu suy tính cho kế hoạch tu luyện lâu dài.</w:t>
      </w:r>
    </w:p>
    <w:p>
      <w:pPr>
        <w:pStyle w:val="BodyText"/>
      </w:pPr>
      <w:r>
        <w:t xml:space="preserve">- Hơn nữa, nếu chỉ có Tiên Thiên vũ kỹ mà không có thân pháp phối hợp tương ứng thì e rằng có chút không hoàn mỹ trọn vẹn. Tu luyện võ đạo, bất cứ giai đoạn nào cũng đều chú trọng sự cân bằng. Một chân đi đường không vững, một tay đấm người không đau. Cái gì cũng phải hai chân đạp xuống, hai cánh cùng bay.</w:t>
      </w:r>
    </w:p>
    <w:p>
      <w:pPr>
        <w:pStyle w:val="BodyText"/>
      </w:pPr>
      <w:r>
        <w:t xml:space="preserve">Tần Vô Song suy nghĩ rất nhiều vấn đề nhưng trọng điểm chỉ có hai phương diện.</w:t>
      </w:r>
    </w:p>
    <w:p>
      <w:pPr>
        <w:pStyle w:val="BodyText"/>
      </w:pPr>
      <w:r>
        <w:t xml:space="preserve">Một là tu luyện công pháp linh lực, hai là bộ pháp, thân pháp lúc chiến đấu. Một bộ pháp tốt đôi khi có thể chiến thắng không ít vũ kỹ cường đại. Nghĩ đến đây, trong đầu Tần Vô Song đột nhiên lóe lên một bộ bảo điển thân pháp thần kỳ.</w:t>
      </w:r>
    </w:p>
    <w:p>
      <w:pPr>
        <w:pStyle w:val="BodyText"/>
      </w:pPr>
      <w:r>
        <w:t xml:space="preserve">Bảo điển này nếu luận về sự thần kỳ thì không một vũ kỹ thân pháp nào có thể sánh được. Tại sao trước đây Tần Vô Song không nghĩ đến chuyện tu luyện là vì nó hoàn toàn không phù hợp với lộ số dương cương của võ đạo Hậu Thiên trước đây. Đó là một chiêu mềm nhẹ mơ màng, bộ pháp phiêu nhiên như tiên nữ. Là bộ pháp truyền thừa của Đạo gia kiếp trước, có tên Lăng Vân Tiên Bộ.</w:t>
      </w:r>
    </w:p>
    <w:p>
      <w:pPr>
        <w:pStyle w:val="BodyText"/>
      </w:pPr>
      <w:r>
        <w:t xml:space="preserve">Hôm nay, tu vi đã tiến vào cảnh giới Tiên Thiên, một cảnh giới hoàn toàn khác với cảnh giới Hậu Thiên.</w:t>
      </w:r>
    </w:p>
    <w:p>
      <w:pPr>
        <w:pStyle w:val="BodyText"/>
      </w:pPr>
      <w:r>
        <w:t xml:space="preserve">Cảnh giới Hậu Thiên thiên chuyên một đường, hoặc là dương cương, hoặc là âm nhu, hoặc là phiêu dật, hoặc là bá đạo, không hạn chế. Nhưng Tiên Thiên thì hoàn toàn không giống vậy. Cái gọi là Tiên Thiên là cảnh giới dung hòa giữa năng lượng bản thân và năng lượng tự nhiên. Một khi đã có liên quan đến sức mạnh tự nhiên thì sự huyền ảo bên trong nhất định phải được làm rõ.</w:t>
      </w:r>
    </w:p>
    <w:p>
      <w:pPr>
        <w:pStyle w:val="BodyText"/>
      </w:pPr>
      <w:r>
        <w:t xml:space="preserve">- Thiên địa tự nhiên, bao la vạn tượng, bất luận ngươi là liệt nhật viêm viêm hay âm vũ miên miên, thì cũng đều là năng lượng của thiên địa tự nhiên. Nếu là thiên chuyên nhất lộ, bất luận là đi theo hướng dương cương hay âm nhu thì cũng không thể hoàn toàn có được tinh hoa của Tiên Thiên. Tinh hoa của Tiên Thiên nằm ở sự bao dung, dung nạp nguyên tố năng lượng của thiên địa tự nhiên. Nguyên tố dung nạp được càng nhiều thì tu vi càng cao.</w:t>
      </w:r>
    </w:p>
    <w:p>
      <w:pPr>
        <w:pStyle w:val="BodyText"/>
      </w:pPr>
      <w:r>
        <w:t xml:space="preserve">Những đạo lý này trước đây Tần Vô Song không hề hay biết. Nhưng sau khi đột phá Tiên Thiên, những đạo lý này đột nhiên xuất hiện trong đầu hắn như vốn dĩ chúng đã ngủ sẵn trong đó, bây giờ bất chợt mở khóa, hiển hiện rõ ràng trong biển tri thức của hắn. Đây chính là sự khiếu thông huyền diệu của Tiên Thiên, nhất khiếu thông, bách khiếu thông! Tiến vào tu luyện Tiên Thiên là phải xác định mở rộng lộ số tu luyện, không được dính líu tới lộ số dương cương trước đây nữa. Lăng Vân Tiên Bộ là bộ pháp của phái Tiêu Dao kiếp trước, có người nói được tiên nhân truyền lại, lại có người nói là do một cao thủ Tiên Thiên đan đạo sáng tạo ra. Phân vân mãi, Tần Vô Song quyết định sẽ bắt đầu tu luyện bộ pháp này.</w:t>
      </w:r>
    </w:p>
    <w:p>
      <w:pPr>
        <w:pStyle w:val="BodyText"/>
      </w:pPr>
      <w:r>
        <w:t xml:space="preserve">Bộ pháp này tên gọi Tiên bộ, đương nhiên sẽ có sự thần diệu của nó, nếu bước theo sáu mươi bốn quái vị tượng số của Phục Hy thì sẽ vô cùng thâm ảo.</w:t>
      </w:r>
    </w:p>
    <w:p>
      <w:pPr>
        <w:pStyle w:val="BodyText"/>
      </w:pPr>
      <w:r>
        <w:t xml:space="preserve">Muốn học tốt bộ pháp này, trước hết phải nắm vững sáu mươi bốn quái vị rồi mới rèn luyện vấn đề bộ pháp. Nếu như đến quái vị cũng không nắm rõ thì việc luyện bộ pháp này không khác gì lên ngọn cây câu cá, không thể nào có kết quả. May mà kiếp trước Tần Vô Song không tu luyện bộ pháp này nhưng cũng có nghiên cứu qua không ít vũ kỹ Đạo gia, khá quen thuộc với tám tám sáu mươi bốn quái vị. Nên cũng không gặp nhiều rắc rối khi luyện bộ pháp này.</w:t>
      </w:r>
    </w:p>
    <w:p>
      <w:pPr>
        <w:pStyle w:val="BodyText"/>
      </w:pPr>
      <w:r>
        <w:t xml:space="preserve">Đi bộ pháp này, bí quyết lớn nhất là tâm vô tạp niệm, ngoài bản thân mình ra thì không còn bất cứ điều gì khác. Ta chính là duy nhất của vũ trụ, bước theo ý của ta, bất luận hoa nở hoa tàn, mây hợp mây tan, tất cả đều không cần để ý. Tần Vô Song nói luyện là luyện, một mình giữa Đại Thương Sơn rộng lớn bắt đầu luyện thân pháp mới. Bộ pháp này có mười sáu chữ khẩu quyết: Động vô thường tắc, nhược nguy nhược an. Tiến chỉ nan kỳ, nhược vãng nhược hoàn. Đọc được ra hết sự huyền ảo của thân pháp này, động tĩnh mơ hồ, không thể cân nhắc, như gió như mây, không thể nắm bắt.</w:t>
      </w:r>
    </w:p>
    <w:p>
      <w:pPr>
        <w:pStyle w:val="BodyText"/>
      </w:pPr>
      <w:r>
        <w:t xml:space="preserve">Tần Vô Song đi vài bước, ban đầu còn có chút chậm chạp, sau từ từ bước được một loạt, bộ pháp dần trở nên dạn dĩ thuần thục.</w:t>
      </w:r>
    </w:p>
    <w:p>
      <w:pPr>
        <w:pStyle w:val="BodyText"/>
      </w:pPr>
      <w:r>
        <w:t xml:space="preserve">Bộ pháp luyện tập lần này nhìn thì có vẻ bình bình không gì đặt biệt, như bước chân liêu xiêu của một gã say rượu, lại như những bước nhảy nhẹ nhàng của một vũ nữ, không theo bất cứ một quy luật nào hết.</w:t>
      </w:r>
    </w:p>
    <w:p>
      <w:pPr>
        <w:pStyle w:val="BodyText"/>
      </w:pPr>
      <w:r>
        <w:t xml:space="preserve">Nhưng đi được một đoạn, bước tới đoạn thứ hai, ý cảnh liền xuất hiện. Liên kết lại bộ pháp này cũng hành vân lưu thủy, nhẹ nhàng lưu loát chứ không hề chậm chạp như người ta tưởng.</w:t>
      </w:r>
    </w:p>
    <w:p>
      <w:pPr>
        <w:pStyle w:val="BodyText"/>
      </w:pPr>
      <w:r>
        <w:t xml:space="preserve">Phù! Sau khi đi hết ba đoạn, Tần Vô Song mới từ từ đứng lại. Đi xong bộ pháp này, tinh thần của cả con người hắn phấn chấn hơn rất nhiều. Dường như cảnh giới Tiên Thiên cũng tăng lên đôi chút. Ba ngày liên tiếp, Tần Vô Song chìm đắm trong việc tu luyện Thiên Mạch Ngưng Kình Kiếm và Lăng Vân Tiên Bộ. Chớp mắt đã là đêm trước hôn lễ Tần Tụ. Sau khi Tần Vô Song kết thúc việc luyện công, cả nhà cùng tụ họp lại bàn bạc chuyện hôn lễ ngày mai. Bây giờ Đạt Hề Thế gia và Tần gia trấn Đông Lâm đã có mối quan hệ vô cùng chặt chẽ.</w:t>
      </w:r>
    </w:p>
    <w:p>
      <w:pPr>
        <w:pStyle w:val="BodyText"/>
      </w:pPr>
      <w:r>
        <w:t xml:space="preserve">- Vô Song, con xem có phải gần đây phụ thân bận quá hay không mà mấy hôm nay trong lòng cứ thấy có chút lo lắng bất an. Như sắp có chuyện lớn xảy ra vậy. Nhưng cụ thể là chuyện gì thì lại không hiểu nổi.</w:t>
      </w:r>
    </w:p>
    <w:p>
      <w:pPr>
        <w:pStyle w:val="BodyText"/>
      </w:pPr>
      <w:r>
        <w:t xml:space="preserve">Trong lòng Tần Liên Sơn cứ luôn trăn trở mãi câu hỏi này. Bây giờ mọi người đều có mặt ở đây, ông cũng không phải kiêng dè gì. Mặc dù trước hôn lễ nói chuyện này xem ra hơi mất hứng nhưng đôi khi trực giác của võ giả cũng khiến ông không khỏi coi trọng.</w:t>
      </w:r>
    </w:p>
    <w:p>
      <w:pPr>
        <w:pStyle w:val="BodyText"/>
      </w:pPr>
      <w:r>
        <w:t xml:space="preserve">Lúc ông vừa cất lời, Đạt Hề Minh cũng khẽ giật mình:</w:t>
      </w:r>
    </w:p>
    <w:p>
      <w:pPr>
        <w:pStyle w:val="BodyText"/>
      </w:pPr>
      <w:r>
        <w:t xml:space="preserve">- Thì ra nhạc phụ đại nhân cũng có cảm giác này?</w:t>
      </w:r>
    </w:p>
    <w:p>
      <w:pPr>
        <w:pStyle w:val="BodyText"/>
      </w:pPr>
      <w:r>
        <w:t xml:space="preserve">- Hiền tế, con cũng có cảm giác này sao?</w:t>
      </w:r>
    </w:p>
    <w:p>
      <w:pPr>
        <w:pStyle w:val="BodyText"/>
      </w:pPr>
      <w:r>
        <w:t xml:space="preserve">Tần Liên Sơn hơi bất ngờ, bây giờ ông đã coi Đạt Hề Minh là con rể của mình.</w:t>
      </w:r>
    </w:p>
    <w:p>
      <w:pPr>
        <w:pStyle w:val="BodyText"/>
      </w:pPr>
      <w:r>
        <w:t xml:space="preserve">Đạt Hề Minh gật gật đầu, nét mặt có vẻ căng thẳng:</w:t>
      </w:r>
    </w:p>
    <w:p>
      <w:pPr>
        <w:pStyle w:val="BodyText"/>
      </w:pPr>
      <w:r>
        <w:t xml:space="preserve">- Tiểu tế có cảm giác này không phải chỉ một hai ngày nay. Ban đầu còn nghĩ do mình bận quá, tâm trạng phức tạp nên sinh ảo giác. Nghe nhạc phụ đại nhân nói, không lẽ…</w:t>
      </w:r>
    </w:p>
    <w:p>
      <w:pPr>
        <w:pStyle w:val="BodyText"/>
      </w:pPr>
      <w:r>
        <w:t xml:space="preserve">Mấy hôm nay, ngày nào Tần Vô Song cũng tu luyện từ sáng đến tối, nếu nói cảm giác bất an, hắn tuyệt nhiên không có. Nhưng mấy ngày hôm nay, hắn luôn thấy khí tức Tiên Thiên của mình có những dao động chậm chạp, như một kiểu cộng minh vậy. Hắn cứ cho là Võ Thánh đại nhân ở Võ Thánh Sơn xa xôi đang phóng khí tức Tiên Thiên của mình.</w:t>
      </w:r>
    </w:p>
    <w:p>
      <w:pPr>
        <w:pStyle w:val="BodyText"/>
      </w:pPr>
      <w:r>
        <w:t xml:space="preserve">Nghe phụ thân và Đạt Hề Minh nói vậy, Tần Vô Song hồi tưởng lại, lập tức phát hiện ra có chỗ không giống. Không lẽ cảm giác bất an của họ đến từ luồng dao động khí tức Tiên Thiên này?</w:t>
      </w:r>
    </w:p>
    <w:p>
      <w:pPr>
        <w:pStyle w:val="BodyText"/>
      </w:pPr>
      <w:r>
        <w:t xml:space="preserve">Theo lý luận thì những Hậu Thiên võ giả như họ không thể cảm ứng được loại khí tức Tiên Thiên này. Nhưng nếu khí tức Tiên Thiên không bị che giấu thì sẽ tỏa ra một lực xâm phạm cực mạnh khiến cho những Hậu Thiên võ giả phải run rẩy. Còn khó chịu hơn cảm giác bị chèn ép mà các môn đồ của Võ Thánh Sơn cảm nhận khi Lệ Vô Kỵ thôi động khí tức Tiên Thiên ở Võ Thánh Sơn rất nhiều lần.</w:t>
      </w:r>
    </w:p>
    <w:p>
      <w:pPr>
        <w:pStyle w:val="BodyText"/>
      </w:pPr>
      <w:r>
        <w:t xml:space="preserve">Tần Vô Song thì lại rất thản nhiên. Hắn bây giờ đã là Tiên Thiên, nếu như có kẻ không sợ chết nào đến phá hôn lễ của tỷ tỷ thì là do kẻ đó chê bản thân mình sống quá dài.</w:t>
      </w:r>
    </w:p>
    <w:p>
      <w:pPr>
        <w:pStyle w:val="BodyText"/>
      </w:pPr>
      <w:r>
        <w:t xml:space="preserve">- Phụ thân, Đạt Hề đại ca, hôn lễ ngày mai Phi Vũ, Hắc Hùng và Liệp Ưng ba chi Đội hộ vệ sẽ hoàn toàn trong trạng thái đề phòng. Đám cao thủ hộ vệ mới được tuyển sẽ phụ trách thủ vệ an toàn vòng ngoài. Trong ngoài hai vòng phòng bị có thể ứng đối phần lớn cục diện. Ngoài ra còn có Đại Tôn giả làm chủ hôn. Trừ phi có kẻ không thiết sống chứ tuyệt đối không có ai dám chọn ngày mai để đến gây sự đâu. Con bảo đảm, hôn lễ của tỷ tỷ và Đạt Hề đại ca sẽ cử hành thuận lợi. Không ai có thể gây khó dễ từ bên trong. Kẻ nào không biết điều, kẻ đó sẽ phải trả giá đắt!</w:t>
      </w:r>
    </w:p>
    <w:p>
      <w:pPr>
        <w:pStyle w:val="BodyText"/>
      </w:pPr>
      <w:r>
        <w:t xml:space="preserve">Tần Vô Song không phải đang cuồng ngôn, mà là những suy nghĩ chân thật xuất phát từ tận trong tim. Cả đời này hắn chỉ có một tỷ tỷ, hiểu hắn nhất, yêu thương hắn nhất, lúc nào cũng che chở bảo vệ hắn. Bây giờ tỷ tỷ xuất giá, Tần Vô Song không cho phép bất cứ chuyện ngoài ý muốn nào xảy ra. Kẻ nào gây chuyện, kẻ đó sẽ nhận được sự trả thù nặng nề nhất của Tần Vô Song!</w:t>
      </w:r>
    </w:p>
    <w:p>
      <w:pPr>
        <w:pStyle w:val="BodyText"/>
      </w:pPr>
      <w:r>
        <w:t xml:space="preserve">Tần Tụ bật cười hì hì nói:</w:t>
      </w:r>
    </w:p>
    <w:p>
      <w:pPr>
        <w:pStyle w:val="BodyText"/>
      </w:pPr>
      <w:r>
        <w:t xml:space="preserve">- Phụ thân, Đạt Hề đại ca, hai người cũng đừng lo lắng quá. Có Vô Song ở đây là con yên tâm rồi. Mọi người nghĩ mà xem, ngay cả Xích Mộc Vương và Tây Môn Đại phiệt còn phải thỏa hiệp với Vô Song, trong Bách Việt Quốc này, trừ phi Võ Thánh đại nhân không chấp nhận chúng ta, bằng không chúng ta còn phải sợ ai?</w:t>
      </w:r>
    </w:p>
    <w:p>
      <w:pPr>
        <w:pStyle w:val="BodyText"/>
      </w:pPr>
      <w:r>
        <w:t xml:space="preserve">Tần Liên Sơn và Đạt Hề Minh nghĩ đi nghĩ lại, thấy những lời này cũng có lý.</w:t>
      </w:r>
    </w:p>
    <w:p>
      <w:pPr>
        <w:pStyle w:val="BodyText"/>
      </w:pPr>
      <w:r>
        <w:t xml:space="preserve">Võ Thánh đại nhân rất ngưỡng mộ Vô Song, đương nhiên sẽ không ngăn cản chuyện hôn sự này. Nếu không, cũng đã không phái Đại Tôn giả đến chủ trì hôn lễ.</w:t>
      </w:r>
    </w:p>
    <w:p>
      <w:pPr>
        <w:pStyle w:val="Compact"/>
      </w:pPr>
      <w:r>
        <w:t xml:space="preserve">Ủng hộ chỉ với 1 click và 5s ! (adf.ly/4EmoB)</w:t>
      </w:r>
      <w:r>
        <w:br w:type="textWrapping"/>
      </w:r>
      <w:r>
        <w:br w:type="textWrapping"/>
      </w:r>
    </w:p>
    <w:p>
      <w:pPr>
        <w:pStyle w:val="Heading2"/>
      </w:pPr>
      <w:bookmarkStart w:id="153" w:name="chương-131"/>
      <w:bookmarkEnd w:id="153"/>
      <w:r>
        <w:t xml:space="preserve">131. Chương 13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31: Vị khách không mời.</w:t>
      </w:r>
    </w:p>
    <w:p>
      <w:pPr>
        <w:pStyle w:val="BodyText"/>
      </w:pPr>
      <w:r>
        <w:t xml:space="preserve">Nhóm dịch: black</w:t>
      </w:r>
    </w:p>
    <w:p>
      <w:pPr>
        <w:pStyle w:val="BodyText"/>
      </w:pPr>
      <w:r>
        <w:t xml:space="preserve">Nguồn: Vipvanda</w:t>
      </w:r>
    </w:p>
    <w:p>
      <w:pPr>
        <w:pStyle w:val="BodyText"/>
      </w:pPr>
      <w:r>
        <w:t xml:space="preserve">Khách khứa từ bốn phương ùn ùn kéo tới. Cha con Tần gia ra ra vào vào, bận rộn đón khách.</w:t>
      </w:r>
    </w:p>
    <w:p>
      <w:pPr>
        <w:pStyle w:val="BodyText"/>
      </w:pPr>
      <w:r>
        <w:t xml:space="preserve">Cũng may những vị khách này trước đó không lâu đã tới từng tới Tần gia trang nên đôi bên cũng tính là thân quen, không cần thiết phải khách sáo quá mức.</w:t>
      </w:r>
    </w:p>
    <w:p>
      <w:pPr>
        <w:pStyle w:val="BodyText"/>
      </w:pPr>
      <w:r>
        <w:t xml:space="preserve">Đợi đến giờ lành, khi khách khứa đã đông đủ, pháo mừng trước phủ Tần gia nổ vang giòn giã, rung chuyển đất trời, nơi nơi tràn ngập tiếng cười, tiếng hát, các tân khách đồng loạt đứng dậy chúc mừng.</w:t>
      </w:r>
    </w:p>
    <w:p>
      <w:pPr>
        <w:pStyle w:val="BodyText"/>
      </w:pPr>
      <w:r>
        <w:t xml:space="preserve">Chủ hôn Đại Tôn giả áo tím mặt mày rạng rỡ, cao giọng nói:</w:t>
      </w:r>
    </w:p>
    <w:p>
      <w:pPr>
        <w:pStyle w:val="BodyText"/>
      </w:pPr>
      <w:r>
        <w:t xml:space="preserve">- Mời tân nương tân lang bước ra!</w:t>
      </w:r>
    </w:p>
    <w:p>
      <w:pPr>
        <w:pStyle w:val="BodyText"/>
      </w:pPr>
      <w:r>
        <w:t xml:space="preserve">Lời vừa dứt, đôi tân lang, tân giai nhân dắt tay nhau bước ra trong tiếng sáo nhạc réo rắt. Nam thì hiên ngang đĩnh đạc, nữ thì yêu kiều thướt tha, chẳng khác gì một cặp tiên đồng ngọc nữ vừa từ trên trời bay xuống, xứng đôi vừa lứa khiến người ta không khỏi ngưỡng mộ.</w:t>
      </w:r>
    </w:p>
    <w:p>
      <w:pPr>
        <w:pStyle w:val="BodyText"/>
      </w:pPr>
      <w:r>
        <w:t xml:space="preserve">Đạt Hề Minh toàn thân hồng bào đỏ thắm, rất có khí phách của một tân lang, chắp tay đáp tạ tân khách tứ phía. Tần Tụ thì mũ phượng che mặt, cũng toàn thân cẩm bào đỏ thắm.</w:t>
      </w:r>
    </w:p>
    <w:p>
      <w:pPr>
        <w:pStyle w:val="BodyText"/>
      </w:pPr>
      <w:r>
        <w:t xml:space="preserve">Hai người chậm rãi bước vào đại sảnh. Tân khách hai bên vỗ tay rầm rầm, trầm trồ không ngớt.</w:t>
      </w:r>
    </w:p>
    <w:p>
      <w:pPr>
        <w:pStyle w:val="BodyText"/>
      </w:pPr>
      <w:r>
        <w:t xml:space="preserve">Đại Tôn giả áo tím mỉm cười hô to:</w:t>
      </w:r>
    </w:p>
    <w:p>
      <w:pPr>
        <w:pStyle w:val="BodyText"/>
      </w:pPr>
      <w:r>
        <w:t xml:space="preserve">- Nhất bái thiên địa!</w:t>
      </w:r>
    </w:p>
    <w:p>
      <w:pPr>
        <w:pStyle w:val="BodyText"/>
      </w:pPr>
      <w:r>
        <w:t xml:space="preserve">Tân lang tân nương chầm chậm quỳ xuống, bái thiên bái địa.</w:t>
      </w:r>
    </w:p>
    <w:p>
      <w:pPr>
        <w:pStyle w:val="BodyText"/>
      </w:pPr>
      <w:r>
        <w:t xml:space="preserve">- Nhị bái cao đường!</w:t>
      </w:r>
    </w:p>
    <w:p>
      <w:pPr>
        <w:pStyle w:val="BodyText"/>
      </w:pPr>
      <w:r>
        <w:t xml:space="preserve">Bên Tần gia chỉ có một mình Tần Liên Sơn, còn bên gia tộc Đạt Hề Minh phụ mẫu đều còn mạnh khỏe. Tất cả cùng mỉm cười nhìn tân lang tân nương quỳ lạy.</w:t>
      </w:r>
    </w:p>
    <w:p>
      <w:pPr>
        <w:pStyle w:val="BodyText"/>
      </w:pPr>
      <w:r>
        <w:t xml:space="preserve">- Phu thê tương bái!</w:t>
      </w:r>
    </w:p>
    <w:p>
      <w:pPr>
        <w:pStyle w:val="BodyText"/>
      </w:pPr>
      <w:r>
        <w:t xml:space="preserve">Đại Tôn giả áo tím lại hô vang một tiếng.</w:t>
      </w:r>
    </w:p>
    <w:p>
      <w:pPr>
        <w:pStyle w:val="BodyText"/>
      </w:pPr>
      <w:r>
        <w:t xml:space="preserve">Tân khách bốn phía, ai ai cũng cười nói vui vẻ.</w:t>
      </w:r>
    </w:p>
    <w:p>
      <w:pPr>
        <w:pStyle w:val="BodyText"/>
      </w:pPr>
      <w:r>
        <w:t xml:space="preserve">Xích Mộc Vương cũng nằm trong số đó. Đúng là hắn đang cười thật, nhưng nếu quan sát kỹ thì có thể phát hiện ánh mắt hắn có chút phân tán, không ngừng liếc ra ngoài cửa.</w:t>
      </w:r>
    </w:p>
    <w:p>
      <w:pPr>
        <w:pStyle w:val="BodyText"/>
      </w:pPr>
      <w:r>
        <w:t xml:space="preserve">Tần Vô Song vẫn luôn để ý đến Xích Mộc Vương, cặp mày chau lại, hai chân di chuyển không ngừng, đột nhiên một bên tai hắn khẽ động đậy, tín hiệu báo động vừa được truyền đến.</w:t>
      </w:r>
    </w:p>
    <w:p>
      <w:pPr>
        <w:pStyle w:val="BodyText"/>
      </w:pPr>
      <w:r>
        <w:t xml:space="preserve">Có người xâm nhập! Suy nghĩ này lóe lên trong đầu Tần Vô Song ngay một giây sau đó.</w:t>
      </w:r>
    </w:p>
    <w:p>
      <w:pPr>
        <w:pStyle w:val="BodyText"/>
      </w:pPr>
      <w:r>
        <w:t xml:space="preserve">Quả nhiên, bên ngoài chợt vang một tràng cười lạnh lẽo như cơn gió thổi từ chín tầng địa ngục.</w:t>
      </w:r>
    </w:p>
    <w:p>
      <w:pPr>
        <w:pStyle w:val="BodyText"/>
      </w:pPr>
      <w:r>
        <w:t xml:space="preserve">Đại sảnh vốn dĩ rất náo nhiệt, nhưng tính xuyên thấu của âm thanh này lợi hại vô cùng, rõ ràng là không sắc nhọn nhưng hoàn toàn xuyên qua được đại sảnh ồn ào, thẳng thấu đến màng nhĩ mỗi người khiến người ta phải giật mình chấn động, toàn thân sởn gai ốc.</w:t>
      </w:r>
    </w:p>
    <w:p>
      <w:pPr>
        <w:pStyle w:val="BodyText"/>
      </w:pPr>
      <w:r>
        <w:t xml:space="preserve">Đại Tôn giả áo tím là người thứ hai sản sinh ra cảm giác báo động. Cặp mày ông khẽ nhướng lên, phóng một tia nhìn lạnh lẽo ra cửa, rõ ràng bản thân ông cũng cảm nhận thấy một mối nguy cơ lớn đang đến.</w:t>
      </w:r>
    </w:p>
    <w:p>
      <w:pPr>
        <w:pStyle w:val="BodyText"/>
      </w:pPr>
      <w:r>
        <w:t xml:space="preserve">Tiếp sau đó, tất cả mọi người đều cảm thấy bất an, đồng loạt quay đầu nhìn ra cửa. Chỉ có trái tim lo lắng của Xích Mộc Vương bây giờ mới tạm thời về lại vị trí cũ, khóe miệng kín đáo nhếch lên một tia cười nham hiểm. Hắn biết Lệ Vô Kỵ đã đến, ngày tàn của Tần gia cũng đã đến.</w:t>
      </w:r>
    </w:p>
    <w:p>
      <w:pPr>
        <w:pStyle w:val="BodyText"/>
      </w:pPr>
      <w:r>
        <w:t xml:space="preserve">Tần Liên Sơn thì biến sắc!</w:t>
      </w:r>
    </w:p>
    <w:p>
      <w:pPr>
        <w:pStyle w:val="BodyText"/>
      </w:pPr>
      <w:r>
        <w:t xml:space="preserve">Còn Đạt Hề Minh thì đứng chặn trước mặt tân nương, thê tử Tần Tụ, theo bản năng. Thân là nhân vật chính của ngày hôm nay, hắn hiển nhiên rất giận dữ đối với vị khách không mời mà tới này.</w:t>
      </w:r>
    </w:p>
    <w:p>
      <w:pPr>
        <w:pStyle w:val="BodyText"/>
      </w:pPr>
      <w:r>
        <w:t xml:space="preserve">Tần Vô Song chỉ nhón chân một cái đã ra được đến cửa, quát:</w:t>
      </w:r>
    </w:p>
    <w:p>
      <w:pPr>
        <w:pStyle w:val="BodyText"/>
      </w:pPr>
      <w:r>
        <w:t xml:space="preserve">- Đạo tặc phương nào dám đến Vương phủ ta gây chuyện?</w:t>
      </w:r>
    </w:p>
    <w:p>
      <w:pPr>
        <w:pStyle w:val="BodyText"/>
      </w:pPr>
      <w:r>
        <w:t xml:space="preserve">Bên ngoài đại sảnh trống trơn, không có một bóng người.</w:t>
      </w:r>
    </w:p>
    <w:p>
      <w:pPr>
        <w:pStyle w:val="BodyText"/>
      </w:pPr>
      <w:r>
        <w:t xml:space="preserve">Trong lúc mọi người còn đang hồ hồ nghi nghi thì ánh mắt của Tần Vô Song đã dừng lại chỗ hai cây đại liễu bên hồ.</w:t>
      </w:r>
    </w:p>
    <w:p>
      <w:pPr>
        <w:pStyle w:val="BodyText"/>
      </w:pPr>
      <w:r>
        <w:t xml:space="preserve">Tần Vô Song nhìn chăm chú lên cây đại liễu, hét to:</w:t>
      </w:r>
    </w:p>
    <w:p>
      <w:pPr>
        <w:pStyle w:val="BodyText"/>
      </w:pPr>
      <w:r>
        <w:t xml:space="preserve">- Đồ chuột nhắt, đã đến rồi thì còn giấu giấu giếm giếm gì nữa!</w:t>
      </w:r>
    </w:p>
    <w:p>
      <w:pPr>
        <w:pStyle w:val="BodyText"/>
      </w:pPr>
      <w:r>
        <w:t xml:space="preserve">- Ồ?</w:t>
      </w:r>
    </w:p>
    <w:p>
      <w:pPr>
        <w:pStyle w:val="BodyText"/>
      </w:pPr>
      <w:r>
        <w:t xml:space="preserve">Lệ Vô Kỵ dùng kỹ năng Tiên Thiên để ngụy trang, không ngờ lại bị Tần Vô Song phát hiện dễ dàng, nên có chút mất hứng, cơn giận trong lòng lại càng tăng lên.</w:t>
      </w:r>
    </w:p>
    <w:p>
      <w:pPr>
        <w:pStyle w:val="BodyText"/>
      </w:pPr>
      <w:r>
        <w:t xml:space="preserve">Hắn vốn định trêu đùa Tần gia một phen rồi mới giết cho hả giận, ai ngờ, chưa kịp bắt đầu thì đã bị người ta nhìn thấy hết hành tung.</w:t>
      </w:r>
    </w:p>
    <w:p>
      <w:pPr>
        <w:pStyle w:val="BodyText"/>
      </w:pPr>
      <w:r>
        <w:t xml:space="preserve">Bóng người vừa lóe lên đã bay ngay tới cửa. Ánh mắt Lệ Vô Kỵ dừng lại chỗ Đạt Hề Minh và Tần Tụ, chậc chậc lưỡi nói:</w:t>
      </w:r>
    </w:p>
    <w:p>
      <w:pPr>
        <w:pStyle w:val="BodyText"/>
      </w:pPr>
      <w:r>
        <w:t xml:space="preserve">- Tân nương bỏ khăn trùm đầu ra để bổn thiếu gia xem có xinh đẹp không nào!</w:t>
      </w:r>
    </w:p>
    <w:p>
      <w:pPr>
        <w:pStyle w:val="BodyText"/>
      </w:pPr>
      <w:r>
        <w:t xml:space="preserve">Khẩu khí này rõ ràng là có ý trêu tức, cực kỳ vô lễ. Tân khách quay sang nhìn nhau kinh ngạc, không biết gã thanh niên này từ đâu tới, sao lại to gan đến vậy, dám tới Vương phủ gây chuyện.</w:t>
      </w:r>
    </w:p>
    <w:p>
      <w:pPr>
        <w:pStyle w:val="BodyText"/>
      </w:pPr>
      <w:r>
        <w:t xml:space="preserve">Trong lòng những cao thủ Chân Võ Cảnh Cửu đẳng lúc này đang trào lên sự nghi ngờ, nhất là Đại Tôn giả áo tím lại càng giật mình kinh ngạc.</w:t>
      </w:r>
    </w:p>
    <w:p>
      <w:pPr>
        <w:pStyle w:val="BodyText"/>
      </w:pPr>
      <w:r>
        <w:t xml:space="preserve">Ông phát hiện, mình không thể nhìn thấu lộ số của gã thanh niên này, càng không thể dò xét tu vi của hắn ta. Hay nói cách khác, gã thanh niên này chẳng khác gì một mặt hồ sâu thẳm, không thể nhìn thấy đáy!</w:t>
      </w:r>
    </w:p>
    <w:p>
      <w:pPr>
        <w:pStyle w:val="BodyText"/>
      </w:pPr>
      <w:r>
        <w:t xml:space="preserve">Trực giác cường giả khiến tim ông run lên, một cảm giác sợ hãi bắt đầu nảy sinh trong lòng.</w:t>
      </w:r>
    </w:p>
    <w:p>
      <w:pPr>
        <w:pStyle w:val="BodyText"/>
      </w:pPr>
      <w:r>
        <w:t xml:space="preserve">Tiên Thiên cường giả?</w:t>
      </w:r>
    </w:p>
    <w:p>
      <w:pPr>
        <w:pStyle w:val="BodyText"/>
      </w:pPr>
      <w:r>
        <w:t xml:space="preserve">Đại Tôn giả áo tím giật mình nhận ra gã thanh niên này chính là một Tiên Thiên cường giả.</w:t>
      </w:r>
    </w:p>
    <w:p>
      <w:pPr>
        <w:pStyle w:val="BodyText"/>
      </w:pPr>
      <w:r>
        <w:t xml:space="preserve">- Không biết từ đâu lại nhảy ra một Tiên Thiên cường giả mà chẳng có dấu hiệu gì báo trước. Nhìn tình hình này rõ ràng là cố ý đến gây chuyện. Tiên Thiên cường giả đến gây chuyện, tuyệt đối không đơn giản chỉ là chuyện trêu ghẹo tân nương!</w:t>
      </w:r>
    </w:p>
    <w:p>
      <w:pPr>
        <w:pStyle w:val="BodyText"/>
      </w:pPr>
      <w:r>
        <w:t xml:space="preserve">Đại Tôn giả áo tím mặc dù không thể đoán biết được ý đồ của đối phương nhưng vẫn có thể âm thầm cảm nhận sát khí trên người hắn. Đằng sau con người này e rằng còn ẩn giấu vô số trải nghiệm chết chóc!</w:t>
      </w:r>
    </w:p>
    <w:p>
      <w:pPr>
        <w:pStyle w:val="BodyText"/>
      </w:pPr>
      <w:r>
        <w:t xml:space="preserve">Tần Vô Song mặt mày không chút cảm xúc, tiến lên một bước, hừ nhẹ:</w:t>
      </w:r>
    </w:p>
    <w:p>
      <w:pPr>
        <w:pStyle w:val="BodyText"/>
      </w:pPr>
      <w:r>
        <w:t xml:space="preserve">- Người ngay chẳng nói lời quanh co, các hạ từ đâu tới? Là ai sai khiến đến Vương tộc Tần gia ta gây chuyện?</w:t>
      </w:r>
    </w:p>
    <w:p>
      <w:pPr>
        <w:pStyle w:val="BodyText"/>
      </w:pPr>
      <w:r>
        <w:t xml:space="preserve">Lệ Vô Kỵ dò xét Tần Vô Song một hồi rồi mới lạnh lùng nói:</w:t>
      </w:r>
    </w:p>
    <w:p>
      <w:pPr>
        <w:pStyle w:val="BodyText"/>
      </w:pPr>
      <w:r>
        <w:t xml:space="preserve">- Ngươi chính là Tần Vô Song?</w:t>
      </w:r>
    </w:p>
    <w:p>
      <w:pPr>
        <w:pStyle w:val="BodyText"/>
      </w:pPr>
      <w:r>
        <w:t xml:space="preserve">Lệ Vô Kỵ không hề giấu diếm khí tức Tiên Thiên của mình mà cố tình để cho nó thôi động, không ngừng uy áp Tần Vô Song.</w:t>
      </w:r>
    </w:p>
    <w:p>
      <w:pPr>
        <w:pStyle w:val="BodyText"/>
      </w:pPr>
      <w:r>
        <w:t xml:space="preserve">Tần Vô Song mặt không biến sắc, âm thầm đánh tan hết mọi uy áp của Lệ Vô Kỵ. Hắn không giống Lệ Vô Kỵ, hoàn toàn ngăn chặn khí tức Tiên Thiên của mình, không để cho Lệ Vô Kỵ phát hiện ra mình đã vào được cảnh giới Tiên Thiên. Hắn biết, chuyện hôm nay nhất định phải đánh nhau một trận.</w:t>
      </w:r>
    </w:p>
    <w:p>
      <w:pPr>
        <w:pStyle w:val="BodyText"/>
      </w:pPr>
      <w:r>
        <w:t xml:space="preserve">Mà trận chiến này có lẽ trận chiến Tiên Thiên đầu tiên của hắn ở kiếp này.</w:t>
      </w:r>
    </w:p>
    <w:p>
      <w:pPr>
        <w:pStyle w:val="BodyText"/>
      </w:pPr>
      <w:r>
        <w:t xml:space="preserve">Không có bất kỳ kinh nghiệm hay may mắn nào, chỉ còn duy nhất một con bài chưa lật nhất định phải giấu kỹ. Làm Lệ Vô Kỵ khinh địch thì cơ hội chiến thắng mới lớn hơn một chút.</w:t>
      </w:r>
    </w:p>
    <w:p>
      <w:pPr>
        <w:pStyle w:val="BodyText"/>
      </w:pPr>
      <w:r>
        <w:t xml:space="preserve">- Chính là ta, các hạ ngang nhiên đến đây gây chuyện, không lẽ ngay cả tên họ cũng không dám báo ra?</w:t>
      </w:r>
    </w:p>
    <w:p>
      <w:pPr>
        <w:pStyle w:val="BodyText"/>
      </w:pPr>
      <w:r>
        <w:t xml:space="preserve">Lệ Vô Kỵ cười khẩy một tiếng:</w:t>
      </w:r>
    </w:p>
    <w:p>
      <w:pPr>
        <w:pStyle w:val="BodyText"/>
      </w:pPr>
      <w:r>
        <w:t xml:space="preserve">- Ngươi không xứng để hỏi!</w:t>
      </w:r>
    </w:p>
    <w:p>
      <w:pPr>
        <w:pStyle w:val="BodyText"/>
      </w:pPr>
      <w:r>
        <w:t xml:space="preserve">Rồi hắn nhìn bốn xung quanh bằng ánh mắt sắc bén:</w:t>
      </w:r>
    </w:p>
    <w:p>
      <w:pPr>
        <w:pStyle w:val="BodyText"/>
      </w:pPr>
      <w:r>
        <w:t xml:space="preserve">- Hôm nay ta chỉ giết người nhà Tần gia, những tân khách khác, nếu không muốn chết thì lập tức cút ngay trong vòng mười giây. Nếu còn tiếp tục trì hoãn thì chỉ có thể chết cùng người nhà Tần gia! Lão đầu áo tím kia, ngươi lại đây!</w:t>
      </w:r>
    </w:p>
    <w:p>
      <w:pPr>
        <w:pStyle w:val="BodyText"/>
      </w:pPr>
      <w:r>
        <w:t xml:space="preserve">Lời cuối cùng này nhằm vào Đại Tôn giả áo tím.</w:t>
      </w:r>
    </w:p>
    <w:p>
      <w:pPr>
        <w:pStyle w:val="BodyText"/>
      </w:pPr>
      <w:r>
        <w:t xml:space="preserve">Đại Tôn giả áo tím dù biết đối phương là Tiên Thiên cường giả, nhưng khi bị gọi đích danh thì không hề tỏ ra lo sợ, lập tức bước tới, quát:</w:t>
      </w:r>
    </w:p>
    <w:p>
      <w:pPr>
        <w:pStyle w:val="BodyText"/>
      </w:pPr>
      <w:r>
        <w:t xml:space="preserve">- Chàng trai trẻ, đây là phủ đệ Vương tộc Bách Việt Quốc, nếu ngươi muốn gây chuyện thì cũng nên nhìn rõ địa điểm!</w:t>
      </w:r>
    </w:p>
    <w:p>
      <w:pPr>
        <w:pStyle w:val="BodyText"/>
      </w:pPr>
      <w:r>
        <w:t xml:space="preserve">Lệ Vô Kỵ bật cười ha hả:</w:t>
      </w:r>
    </w:p>
    <w:p>
      <w:pPr>
        <w:pStyle w:val="BodyText"/>
      </w:pPr>
      <w:r>
        <w:t xml:space="preserve">- Ta nhìn rõ rồi thì mới đến gây chuyện chuyện chứ. Người bình thường không xứng để ta đến gây chuyện đâu. Lão đầu, nếu muốn sống thì chui qua háng ta, sau đó sẽ được cút, còn nếu không, ông sẽ là người đầu tiên được chết đấy!</w:t>
      </w:r>
    </w:p>
    <w:p>
      <w:pPr>
        <w:pStyle w:val="BodyText"/>
      </w:pPr>
      <w:r>
        <w:t xml:space="preserve">Lệ Vô Kỵ nhìn khắp lượt, thấy địa vị của Đại Tôn giả áo tím có vẻ siêu nhiên nhất ở đây nên quyết định lôi Đại Tôn giả áo tím ra khai đao, giết gà dọa khỉ. Thu phục được Đại Tôn giả áo tím này thì những người khác sẽ phải phục tùng hết!</w:t>
      </w:r>
    </w:p>
    <w:p>
      <w:pPr>
        <w:pStyle w:val="BodyText"/>
      </w:pPr>
      <w:r>
        <w:t xml:space="preserve">Đại Tôn giả áo tím cười nhạt:</w:t>
      </w:r>
    </w:p>
    <w:p>
      <w:pPr>
        <w:pStyle w:val="BodyText"/>
      </w:pPr>
      <w:r>
        <w:t xml:space="preserve">- Khẩu khí thật ngông cuồng! Lão phu biết ngươi là Tiên Thiên cường giả, nhưng ở Bách Việt Quốc này, chưa chắc không có ai trị được ngươi!</w:t>
      </w:r>
    </w:p>
    <w:p>
      <w:pPr>
        <w:pStyle w:val="BodyText"/>
      </w:pPr>
      <w:r>
        <w:t xml:space="preserve">Lời này vừa dứt, tất cả tân khách cùng ồ lên kinh ngạc.</w:t>
      </w:r>
    </w:p>
    <w:p>
      <w:pPr>
        <w:pStyle w:val="BodyText"/>
      </w:pPr>
      <w:r>
        <w:t xml:space="preserve">Tiên Thiên cường giả?</w:t>
      </w:r>
    </w:p>
    <w:p>
      <w:pPr>
        <w:pStyle w:val="BodyText"/>
      </w:pPr>
      <w:r>
        <w:t xml:space="preserve">Những cường giả Chân Võ Cảnh Cửu đẳng như Tây Môn Vũ đều đang âm trầm bất định. Lúc nãy bọn họ cứ có một cảm giác buồn bực, cảm thấy gã thanh niên này không hề đơn giản nhưng chỉ dám nghi ngại trong lòng chứ không cách nào xác định được. Bây giờ nghe Đại Tôn giả áo tím nói vậy, nghi ngại trong lòng đã được xác minh.</w:t>
      </w:r>
    </w:p>
    <w:p>
      <w:pPr>
        <w:pStyle w:val="BodyText"/>
      </w:pPr>
      <w:r>
        <w:t xml:space="preserve">Tiên Thiên cường giả?</w:t>
      </w:r>
    </w:p>
    <w:p>
      <w:pPr>
        <w:pStyle w:val="BodyText"/>
      </w:pPr>
      <w:r>
        <w:t xml:space="preserve">Đến Vương phủ Tần gia gây chuyện? Nếu nói vậy thì chẳng phải Tần gia đã gặp rắc rối lớn rồi sao?</w:t>
      </w:r>
    </w:p>
    <w:p>
      <w:pPr>
        <w:pStyle w:val="BodyText"/>
      </w:pPr>
      <w:r>
        <w:t xml:space="preserve">Nghe thấy bốn chữ Tiên Thiên cường giả, tâm trạng của tất cả tân khách có mặt lập tức trở nên khác biệt. Lúc đầu, bọn họ chỉ giữ thái độ của người muốn xem trò vui chứ không có ý định gì khác. Nhưng nếu đối phương là Tiên Thiên cường giả, hơn nữa người này còn nói rõ, không rời khỏi đây thì sẽ chết, vậy phải làm sao? Tính mạng quan trọng?</w:t>
      </w:r>
    </w:p>
    <w:p>
      <w:pPr>
        <w:pStyle w:val="BodyText"/>
      </w:pPr>
      <w:r>
        <w:t xml:space="preserve">Hay thanh danh quan trọng hơn? Mọi người quay sang nhìn nhau, trong lòng do dự vô cùng. Bây giờ chỉ cần có người đứng dậy cáo từ là tất cả có thể danh chính ngôn thuận chạy theo rồi. Trước mặt Tiên Thiên cường giả thì còn giữ thể diện làm gì nữa.</w:t>
      </w:r>
    </w:p>
    <w:p>
      <w:pPr>
        <w:pStyle w:val="BodyText"/>
      </w:pPr>
      <w:r>
        <w:t xml:space="preserve">Lệ Vô Kỵ cười nham hiểm, nhe ra hàm răng trắng bóng, giả lả nói:</w:t>
      </w:r>
    </w:p>
    <w:p>
      <w:pPr>
        <w:pStyle w:val="BodyText"/>
      </w:pPr>
      <w:r>
        <w:t xml:space="preserve">- Lão đầu, ngươi đã biết ta là Tiên Thiên cường giả vậy mà còn dám ương ngạnh như vậy thật khiến ta vài phần bội phục. Nhưng mà, bổn thiếu gia từ xưa đến nay cứng mềm đều không thích. Ngươi ương ngạnh như vậy, ta đành phải lấy ngươi khai đao thôi.</w:t>
      </w:r>
    </w:p>
    <w:p>
      <w:pPr>
        <w:pStyle w:val="BodyText"/>
      </w:pPr>
      <w:r>
        <w:t xml:space="preserve">Nói đoạn mặt hắn đanh lại, bả vai rung khẽ chuẩn bị ra đòn.</w:t>
      </w:r>
    </w:p>
    <w:p>
      <w:pPr>
        <w:pStyle w:val="BodyText"/>
      </w:pPr>
      <w:r>
        <w:t xml:space="preserve">Đúng trong khoảnh khắc điện quang hỏa thạch này thì bên ngoài truyền đến một tiếng hét lớn:</w:t>
      </w:r>
    </w:p>
    <w:p>
      <w:pPr>
        <w:pStyle w:val="BodyText"/>
      </w:pPr>
      <w:r>
        <w:t xml:space="preserve">- Đợi đã!</w:t>
      </w:r>
    </w:p>
    <w:p>
      <w:pPr>
        <w:pStyle w:val="BodyText"/>
      </w:pPr>
      <w:r>
        <w:t xml:space="preserve">Tiếng ‘Đợi đã’ này nghe như xa trăm dặm nhưng lại vang lên ngay bên tai, lúc xa lúc gần, không thể nắm bắt.</w:t>
      </w:r>
    </w:p>
    <w:p>
      <w:pPr>
        <w:pStyle w:val="BodyText"/>
      </w:pPr>
      <w:r>
        <w:t xml:space="preserve">Đại Tôn giả áo tím nghe thấy giọng nói này mừng rỡ thốt lên:</w:t>
      </w:r>
    </w:p>
    <w:p>
      <w:pPr>
        <w:pStyle w:val="BodyText"/>
      </w:pPr>
      <w:r>
        <w:t xml:space="preserve">- Võ Thánh đại nhân!</w:t>
      </w:r>
    </w:p>
    <w:p>
      <w:pPr>
        <w:pStyle w:val="BodyText"/>
      </w:pPr>
      <w:r>
        <w:t xml:space="preserve">Lệ Vô Kỵ khẽ nhíu mày nhìn ra bên ngoài. Hắn đương nhiên cũng có thể cảm nhận được giọng nói này, khí thế này chỉ Tiên Thiên cường giả mới có thể phát ra được. Không lẽ vị trên Võ Thánh Sơn ấy vẫn đến kịp?</w:t>
      </w:r>
    </w:p>
    <w:p>
      <w:pPr>
        <w:pStyle w:val="BodyText"/>
      </w:pPr>
      <w:r>
        <w:t xml:space="preserve">Khóe miệng Lệ Vô Kỵ nở ra một tia cười quái dị.</w:t>
      </w:r>
    </w:p>
    <w:p>
      <w:pPr>
        <w:pStyle w:val="BodyText"/>
      </w:pPr>
      <w:r>
        <w:t xml:space="preserve">Dù vị trên Võ Thánh Sơn ấy có đích thân đến thì cũng chỉ là thêm phần buồn cười cho màn hài kịch này thôi.</w:t>
      </w:r>
    </w:p>
    <w:p>
      <w:pPr>
        <w:pStyle w:val="BodyText"/>
      </w:pPr>
      <w:r>
        <w:t xml:space="preserve">Vị trên Võ Thánh Sơn thì đã sao chứ? Cực Âm Lệnh đã xuất ra, nếu như ông ta dám can thiệp, chỉ cần sư phụ đến, ông ta có mười cái đầu cũng không giữ được!</w:t>
      </w:r>
    </w:p>
    <w:p>
      <w:pPr>
        <w:pStyle w:val="BodyText"/>
      </w:pPr>
      <w:r>
        <w:t xml:space="preserve">Không trung đột nhiên chói lóa rồi bắn ra những tia sáng ngũ sắc, thân ảnh của Võ Thánh đại nhân như điện như gió, như di chuyển tức thời, chỉ chớp mắt một cái đã thấy ông xuất hiện ở đầu viện như vừa từ trên trời rơi xuống.</w:t>
      </w:r>
    </w:p>
    <w:p>
      <w:pPr>
        <w:pStyle w:val="BodyText"/>
      </w:pPr>
      <w:r>
        <w:t xml:space="preserve">Võ Thánh đại nhân vẫn khoác trên mình bộ thanh bào cũ. Thấy ông, Tần Vô Song mừng rỡ vô cùng:</w:t>
      </w:r>
    </w:p>
    <w:p>
      <w:pPr>
        <w:pStyle w:val="BodyText"/>
      </w:pPr>
      <w:r>
        <w:t xml:space="preserve">- Võ Thánh đại nhân, Tần Vô Song bái kiến!</w:t>
      </w:r>
    </w:p>
    <w:p>
      <w:pPr>
        <w:pStyle w:val="BodyText"/>
      </w:pPr>
      <w:r>
        <w:t xml:space="preserve">- Thế nào?</w:t>
      </w:r>
    </w:p>
    <w:p>
      <w:pPr>
        <w:pStyle w:val="BodyText"/>
      </w:pPr>
      <w:r>
        <w:t xml:space="preserve">Lệ Vô Kỵ bật cười ha hả, lạnh lùng quan sát đối phương:</w:t>
      </w:r>
    </w:p>
    <w:p>
      <w:pPr>
        <w:pStyle w:val="BodyText"/>
      </w:pPr>
      <w:r>
        <w:t xml:space="preserve">- Ngươi chính là chủ nhân Võ Thánh Sơn của Bách Việt Quốc?</w:t>
      </w:r>
    </w:p>
    <w:p>
      <w:pPr>
        <w:pStyle w:val="BodyText"/>
      </w:pPr>
      <w:r>
        <w:t xml:space="preserve">Võ Thánh đại nhân bình thản nói:</w:t>
      </w:r>
    </w:p>
    <w:p>
      <w:pPr>
        <w:pStyle w:val="BodyText"/>
      </w:pPr>
      <w:r>
        <w:t xml:space="preserve">- Chính là lão phu, người trẻ tuổi, ngươi từ đâu đến?</w:t>
      </w:r>
    </w:p>
    <w:p>
      <w:pPr>
        <w:pStyle w:val="BodyText"/>
      </w:pPr>
      <w:r>
        <w:t xml:space="preserve">Lệ Vô Kỵ xì một tiếng khinh bỉ, khẩu khí có chút bỡn cợt:</w:t>
      </w:r>
    </w:p>
    <w:p>
      <w:pPr>
        <w:pStyle w:val="BodyText"/>
      </w:pPr>
      <w:r>
        <w:t xml:space="preserve">- Ta đến từ Đế quốc Đại La!</w:t>
      </w:r>
    </w:p>
    <w:p>
      <w:pPr>
        <w:pStyle w:val="BodyText"/>
      </w:pPr>
      <w:r>
        <w:t xml:space="preserve">- Thì ra là khách đến từ Đại chủ quốc, không biết một Vương tộc nho nhỏ của Bách Việt Quốc thì có liên can gì tới Tiên Thiên cường giả của Đại chủ quốc, mà phải kinh động đến Tiên Thiên cường giả như các hạ?</w:t>
      </w:r>
    </w:p>
    <w:p>
      <w:pPr>
        <w:pStyle w:val="BodyText"/>
      </w:pPr>
      <w:r>
        <w:t xml:space="preserve">- Hừ hừ, cần phải có lý do sao? Võ Thánh các hạ, ngươi ngàn dặm xa xôi đến đây để bảo vệ cho tên tiểu tử này đúng không?</w:t>
      </w:r>
    </w:p>
    <w:p>
      <w:pPr>
        <w:pStyle w:val="BodyText"/>
      </w:pPr>
      <w:r>
        <w:t xml:space="preserve">Lệ Vô Kỵ chỉ vào Tần Vô Song.</w:t>
      </w:r>
    </w:p>
    <w:p>
      <w:pPr>
        <w:pStyle w:val="BodyText"/>
      </w:pPr>
      <w:r>
        <w:t xml:space="preserve">- Người này là thiên tài ngàn năm có một của Bách Việt Quốc chúng ta, nên lão phu rất yêu mến hắn. Mong các hạ bỏ qua cho. Ân tình này lão phu nhất định sẽ đền đáp!</w:t>
      </w:r>
    </w:p>
    <w:p>
      <w:pPr>
        <w:pStyle w:val="BodyText"/>
      </w:pPr>
      <w:r>
        <w:t xml:space="preserve">Lệ Vô Kỵ bật cười ha hả:</w:t>
      </w:r>
    </w:p>
    <w:p>
      <w:pPr>
        <w:pStyle w:val="BodyText"/>
      </w:pPr>
      <w:r>
        <w:t xml:space="preserve">- Ân tình? Võ Thánh các hạ, ngươi tự đề cao mình quá đấy. Thứ gọi là ân tình, người như ngươi cũng không xứng nói với ta. Không bằng cứ nói thẳng, chuyện này ngươi không thể không quản đúng không?</w:t>
      </w:r>
    </w:p>
    <w:p>
      <w:pPr>
        <w:pStyle w:val="BodyText"/>
      </w:pPr>
      <w:r>
        <w:t xml:space="preserve">Võ Thánh đại nhân vì nể hắn là người của Đại chủ quốc nên nói chuyện còn nể nang vài phần, bây giờ thấy con người này ngông cuồng như vậy, không giữ thể diện cho ai thì giận vô cùng.</w:t>
      </w:r>
    </w:p>
    <w:p>
      <w:pPr>
        <w:pStyle w:val="BodyText"/>
      </w:pPr>
      <w:r>
        <w:t xml:space="preserve">- Chuyện này ta không thể không quản!</w:t>
      </w:r>
    </w:p>
    <w:p>
      <w:pPr>
        <w:pStyle w:val="BodyText"/>
      </w:pPr>
      <w:r>
        <w:t xml:space="preserve">Lệ Vô Kỵ gật đầu hung tợn, tay áo vừa vung lên, lòng bàn tay liền xuất hiện thêm một vật:</w:t>
      </w:r>
    </w:p>
    <w:p>
      <w:pPr>
        <w:pStyle w:val="BodyText"/>
      </w:pPr>
      <w:r>
        <w:t xml:space="preserve">- Sư phụ ta đã lường đến việc ngươi sẽ lo chuyện bao đồng nên trước khi xuất phát, lão nhân gia đã dặn dò ta, nếu như ngươi thích lo chuyện bao đồng thì đưa Cực Âm Lệnh này cho ngươi xem. Nếu ngươi vẫn cố chấp, sư phụ sẽ đích thân đến lấy đầu của ngươi!</w:t>
      </w:r>
    </w:p>
    <w:p>
      <w:pPr>
        <w:pStyle w:val="BodyText"/>
      </w:pPr>
      <w:r>
        <w:t xml:space="preserve">Cực Âm Lệnh? Cực Âm Tông?</w:t>
      </w:r>
    </w:p>
    <w:p>
      <w:pPr>
        <w:pStyle w:val="BodyText"/>
      </w:pPr>
      <w:r>
        <w:t xml:space="preserve">Võ Thánh đại nhân khẽ giật mình. Trong đầu lập tức xuất hiện ra một Tông môn vô cùng đáng sợ, một cường giả vô cùng đáng sợ!</w:t>
      </w:r>
    </w:p>
    <w:p>
      <w:pPr>
        <w:pStyle w:val="Compact"/>
      </w:pPr>
      <w:r>
        <w:t xml:space="preserve">Ủng hộ chỉ với 1 click và 5s ! (adf.ly/4EmoB)</w:t>
      </w:r>
      <w:r>
        <w:br w:type="textWrapping"/>
      </w:r>
      <w:r>
        <w:br w:type="textWrapping"/>
      </w:r>
    </w:p>
    <w:p>
      <w:pPr>
        <w:pStyle w:val="Heading2"/>
      </w:pPr>
      <w:bookmarkStart w:id="154" w:name="chương-132"/>
      <w:bookmarkEnd w:id="154"/>
      <w:r>
        <w:t xml:space="preserve">132. Chương 13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32: Vạch mặt Xích Mộc Vương.</w:t>
      </w:r>
    </w:p>
    <w:p>
      <w:pPr>
        <w:pStyle w:val="BodyText"/>
      </w:pPr>
      <w:r>
        <w:t xml:space="preserve">Nhóm dịch: black</w:t>
      </w:r>
    </w:p>
    <w:p>
      <w:pPr>
        <w:pStyle w:val="BodyText"/>
      </w:pPr>
      <w:r>
        <w:t xml:space="preserve">Nguồn: Vipvanda</w:t>
      </w:r>
    </w:p>
    <w:p>
      <w:pPr>
        <w:pStyle w:val="BodyText"/>
      </w:pPr>
      <w:r>
        <w:t xml:space="preserve">Cực Âm Lệnh, ngoài Võ Thánh đại nhân ra thì trong số những ngươi có mặt, chỉ có Xích Mộc Vương biết nó là cái gì.</w:t>
      </w:r>
    </w:p>
    <w:p>
      <w:pPr>
        <w:pStyle w:val="BodyText"/>
      </w:pPr>
      <w:r>
        <w:t xml:space="preserve">Những Hậu Thiên võ giả này thấy Võ Thánh đại nhân đột nhiên hiện thân, thấy nhân vật truyền kỳ trong truyền thuyết của Bách Việt Quốc xuất hiện trước mắt thì ngạc nhiên lắm, vui buồn lẫn lộn.</w:t>
      </w:r>
    </w:p>
    <w:p>
      <w:pPr>
        <w:pStyle w:val="BodyText"/>
      </w:pPr>
      <w:r>
        <w:t xml:space="preserve">Nhưng nghe mãi nghe mãi, hình như cục diện có chút thay đổi.</w:t>
      </w:r>
    </w:p>
    <w:p>
      <w:pPr>
        <w:pStyle w:val="BodyText"/>
      </w:pPr>
      <w:r>
        <w:t xml:space="preserve">Khẩu khí của Võ Thánh đại nhân khách khách khí khí từ đầu đến cuối tựa hồ như rất kiêng kỵ người thanh niên này.</w:t>
      </w:r>
    </w:p>
    <w:p>
      <w:pPr>
        <w:pStyle w:val="BodyText"/>
      </w:pPr>
      <w:r>
        <w:t xml:space="preserve">Còn người thanh niên thì lẫm lẫm liệt liệt, khẩu khí kiêu ngạo vô cùng như trong mắt không hề có Võ Thánh hộ quốc của Bách Việt Quốc. Đến cuối cùng, những lời thốt ra đều là uy hiếp.</w:t>
      </w:r>
    </w:p>
    <w:p>
      <w:pPr>
        <w:pStyle w:val="BodyText"/>
      </w:pPr>
      <w:r>
        <w:t xml:space="preserve">Cầm Cực Âm Lệnh trong tay, Võ Thánh đại nhân chỉ cần liếc sơ qua đã có thể nhìn ra Cực Âm Lệnh này không phải là giả.</w:t>
      </w:r>
    </w:p>
    <w:p>
      <w:pPr>
        <w:pStyle w:val="BodyText"/>
      </w:pPr>
      <w:r>
        <w:t xml:space="preserve">Là Tiên Thiên cường giả, Võ Thánh đại nhân đã từng tham gia không ít sự kiện của Đại chủ quốc, dù địa vị không cao nhưng ông cũng có thể nghe được rất nhiều tin tức về những cường giả của Đại chủ quốc.</w:t>
      </w:r>
    </w:p>
    <w:p>
      <w:pPr>
        <w:pStyle w:val="BodyText"/>
      </w:pPr>
      <w:r>
        <w:t xml:space="preserve">Ví dụ như Cực Âm Lão Nhân, chủ nhân của Cực Âm Lệnh. Mặc dù Cực Âm Tông mà hắn sáng lập không phải là thế lực nhất lưu của Đại chủ quốc nhưng cũng là một thế lực không nhỏ đến nỗi bị người ta coi thường.</w:t>
      </w:r>
    </w:p>
    <w:p>
      <w:pPr>
        <w:pStyle w:val="BodyText"/>
      </w:pPr>
      <w:r>
        <w:t xml:space="preserve">Hơn nữa Cực Âm Lão Nhân tính cách càn rỡ, có thù tất báo, nếu như thực sự đắc tội với hắn thì e rằng hắn sẽ tận sát toàn gia, tuyệt đối không bỏ qua. Võ Thánh đại nhân cũng biết, môn đồ mà Cực Âm Lão Nhân phái đi thực lực sẽ không thua gì ông, còn tu vi của Cực Âm Lão Nhân khẳng định vượt xa ông rất nhiều. Cực Âm Lão Nhân nói đến lấy đầu ông thì chắc chắn không phải là hư ngôn.</w:t>
      </w:r>
    </w:p>
    <w:p>
      <w:pPr>
        <w:pStyle w:val="BodyText"/>
      </w:pPr>
      <w:r>
        <w:t xml:space="preserve">Nhưng Võ Thánh làm sao có thể vì một câu uy hiếp này mà dễ dàng từ bỏ lập trường được? Huống hồ đây lại là trước mặt bao nhiêu Hậu Thiên võ giả, những người luôn coi ông như một nhân vật truyền kỳ.</w:t>
      </w:r>
    </w:p>
    <w:p>
      <w:pPr>
        <w:pStyle w:val="BodyText"/>
      </w:pPr>
      <w:r>
        <w:t xml:space="preserve">Nếu như trước mặt bao nhiêu người thế này mà lựa chọn khuất phục thì võ hồn lấy võ lập quốc của Bách Việt Quốc từ nay sẽ bị diệt vong, trụ cột tinh thần sẽ bị bẻ gãy.</w:t>
      </w:r>
    </w:p>
    <w:p>
      <w:pPr>
        <w:pStyle w:val="BodyText"/>
      </w:pPr>
      <w:r>
        <w:t xml:space="preserve">Quan trọng nhất là, ông không thể để một thanh niên như Tần Vô Song xảy ra bất cứ chuyện gì. Ông không thể tưởng tượng nổi nếu như Đại chủ quốc muốn gặp Tần Vô Song mà ông không thể giao người ra được thì Bách Việt Quốc sẽ bị đẩy vào cục diện vạn kiếp bất phục!</w:t>
      </w:r>
    </w:p>
    <w:p>
      <w:pPr>
        <w:pStyle w:val="BodyText"/>
      </w:pPr>
      <w:r>
        <w:t xml:space="preserve">Nghĩ đến đây, chủ ý trong lòng Võ Thánh đại nhân đã quyết.</w:t>
      </w:r>
    </w:p>
    <w:p>
      <w:pPr>
        <w:pStyle w:val="BodyText"/>
      </w:pPr>
      <w:r>
        <w:t xml:space="preserve">Ông nhũn nhặn nhưng không có nghĩa bọn họ có thể lên mặt, ông khách khí, không biểu hiện cho việc ông e ngại gã thanh niên Lệ Vô Kỵ này. Nghĩ thông suốt rồi thì khí phách cũng tự nhiên xuất hiện.</w:t>
      </w:r>
    </w:p>
    <w:p>
      <w:pPr>
        <w:pStyle w:val="BodyText"/>
      </w:pPr>
      <w:r>
        <w:t xml:space="preserve">Ông cười nhạt một tiếng, nhìn Lệ Vô Kỵ, điềm nhiên nói:</w:t>
      </w:r>
    </w:p>
    <w:p>
      <w:pPr>
        <w:pStyle w:val="BodyText"/>
      </w:pPr>
      <w:r>
        <w:t xml:space="preserve">- Người trẻ tuổi, nếu như ngươi nghĩ chỉ cần dựa vào một cái Cực Âm Lệnh là đã có thể hoành hành ở Bách Việt Quốc thì e rằng ngươi đánh giá quá cao sức ảnh hưởng của Cực Âm Tông rồi! Ở Đế quốc Đại La, vẫn chưa đến lượt Cực Âm Tông các ngươi quyết định chuyện sống chết của người khác!</w:t>
      </w:r>
    </w:p>
    <w:p>
      <w:pPr>
        <w:pStyle w:val="BodyText"/>
      </w:pPr>
      <w:r>
        <w:t xml:space="preserve">Võ Thánh đại nhân chậm rãi rút ra một đôi găng tay, bên ngoài găng còn được quấn tơ vàng, tạo hình vô cùng hoa lệ, chỉ cần nhìn đã biết không phải phàm vật.</w:t>
      </w:r>
    </w:p>
    <w:p>
      <w:pPr>
        <w:pStyle w:val="BodyText"/>
      </w:pPr>
      <w:r>
        <w:t xml:space="preserve">- Ồ?</w:t>
      </w:r>
    </w:p>
    <w:p>
      <w:pPr>
        <w:pStyle w:val="BodyText"/>
      </w:pPr>
      <w:r>
        <w:t xml:space="preserve">Lệ Vô Kỵ liếc mắt nhìn Võ Thánh đại nhân.</w:t>
      </w:r>
    </w:p>
    <w:p>
      <w:pPr>
        <w:pStyle w:val="BodyText"/>
      </w:pPr>
      <w:r>
        <w:t xml:space="preserve">- Lão già, thái độ như thế này, xem ra ngươi quyết tâm can thiệp thật rồi?</w:t>
      </w:r>
    </w:p>
    <w:p>
      <w:pPr>
        <w:pStyle w:val="BodyText"/>
      </w:pPr>
      <w:r>
        <w:t xml:space="preserve">Võ Thánh đại nhân thôi động khí tức Tiên Thiên, lạnh lùng nói:</w:t>
      </w:r>
    </w:p>
    <w:p>
      <w:pPr>
        <w:pStyle w:val="BodyText"/>
      </w:pPr>
      <w:r>
        <w:t xml:space="preserve">- Lão phu mặc kệ ngươi từ đâu đến, chỉ dựa vào những gì ngươi nói hôm nay thôi, trận chiến này đã khó tránh rồi!</w:t>
      </w:r>
    </w:p>
    <w:p>
      <w:pPr>
        <w:pStyle w:val="BodyText"/>
      </w:pPr>
      <w:r>
        <w:t xml:space="preserve">Lệ Vô Kỵ đảo nhanh tròng mắt, trong đầu lập tức xuất hiện bao nhiêu suy nghĩ.</w:t>
      </w:r>
    </w:p>
    <w:p>
      <w:pPr>
        <w:pStyle w:val="BodyText"/>
      </w:pPr>
      <w:r>
        <w:t xml:space="preserve">Hắn tới đây là để giết người chứ không phải chuẩn bị đối chiến Tiên Thiên. Một khi vị Tiên Thiên này đã chuẩn bị ra tay thì thế cục hôm nay xem ra không có lợi cho Lệ Vô Kỵ hắn cho lắm.</w:t>
      </w:r>
    </w:p>
    <w:p>
      <w:pPr>
        <w:pStyle w:val="BodyText"/>
      </w:pPr>
      <w:r>
        <w:t xml:space="preserve">Hắn cùng lắm là đánh ngang tay với Võ Thánh đại nhân mà thôi. Nếu như cả hai chiến đấu toàn lực thì cục diện cuối cùng nhất định sẽ là lưỡng bại câu thương!</w:t>
      </w:r>
    </w:p>
    <w:p>
      <w:pPr>
        <w:pStyle w:val="BodyText"/>
      </w:pPr>
      <w:r>
        <w:t xml:space="preserve">Một khi lưỡng bại câu thương, lại ở trong địa bàn của đối thủ, e rằng khó giữ nổi tính mạng. Lệ Vô Kỵ xưa nay không phải là người dễ dàng chịu thiệt, món nợ này hắn nhất định sẽ trả.</w:t>
      </w:r>
    </w:p>
    <w:p>
      <w:pPr>
        <w:pStyle w:val="BodyText"/>
      </w:pPr>
      <w:r>
        <w:t xml:space="preserve">Nhe răng cười nham hiểm, hắn nói:</w:t>
      </w:r>
    </w:p>
    <w:p>
      <w:pPr>
        <w:pStyle w:val="BodyText"/>
      </w:pPr>
      <w:r>
        <w:t xml:space="preserve">- Lão già, ngươi muốn chiến đấu với ta, ta càng không để ngươi toại nguyện. Xem ai sẽ đắc ý hơn ai. Một khi Cực Âm Lệnh đã không hiệu triệu được ngươi thì ta chỉ có thể truyền thư cho gia sư, tin rằng không quá nửa tháng sau, lão nhân gia sẽ đích thân đến hỏi thăm ngươi. Đến lúc đó, để ta xem ngươi sẽ lấy gì bảo vệ bọn Tần gia!</w:t>
      </w:r>
    </w:p>
    <w:p>
      <w:pPr>
        <w:pStyle w:val="BodyText"/>
      </w:pPr>
      <w:r>
        <w:t xml:space="preserve">Nói xong, hắn buông một tràng cười khằng khặc, phẩy nhẹ tay áo toan rời đi. Đột nhiên, hắn dường như nghĩ ra điều gì, lại quay đầu ác ý nói:</w:t>
      </w:r>
    </w:p>
    <w:p>
      <w:pPr>
        <w:pStyle w:val="BodyText"/>
      </w:pPr>
      <w:r>
        <w:t xml:space="preserve">- Lão già, tốt nhất là ngươi cứ canh chừng ở đây mười hai canh giờ mỗi ngày đi, ta có thể đến giết người bất cứ lúc nào. Ta đảm bảo, bổn thiếu gia giết người tuyệt đối không nương tay. Bất luận là người hay súc vật, chỉ cần có liên quan đến Tần gia, tuyệt đối giết không tha!</w:t>
      </w:r>
    </w:p>
    <w:p>
      <w:pPr>
        <w:pStyle w:val="BodyText"/>
      </w:pPr>
      <w:r>
        <w:t xml:space="preserve">Võ Thánh đại nhân khẽ nhíu mày, tên Lệ Vô Kỵ này âm hiểm như vậy đương nhiên nói được làm được. Không lẽ lại phải ở đây liều mạng với hắn thật?</w:t>
      </w:r>
    </w:p>
    <w:p>
      <w:pPr>
        <w:pStyle w:val="BodyText"/>
      </w:pPr>
      <w:r>
        <w:t xml:space="preserve">Nếu như mạng mà hữu dụng thì còn dễ ăn nói. Đợi Cực Âm Lão Nhân đích thân đến, lúc ấy sẽ rắc rối to. Trừ phi, ông cũng cầu cứu bên Đại chủ quốc! Nhưng Hoàng thất Đại chủ quốc có chịu vì một Công quốc mà đắc tội với Cực Âm Tông không?</w:t>
      </w:r>
    </w:p>
    <w:p>
      <w:pPr>
        <w:pStyle w:val="BodyText"/>
      </w:pPr>
      <w:r>
        <w:t xml:space="preserve">Võ Thánh đại nhân cũng rất lo lắng, không dám khẳng định. Đương nhiên, bản thân ông cũng không biết ngọn nguồn của Thí luyện Võ đồng lần này đến từ Tinh La Điện!</w:t>
      </w:r>
    </w:p>
    <w:p>
      <w:pPr>
        <w:pStyle w:val="BodyText"/>
      </w:pPr>
      <w:r>
        <w:t xml:space="preserve">Tần Vô Song từ nãy đến giờ chỉ im lặng quan sát, đối tượng hắn quan sát có hai người, một là Lệ Vô Kỵ, người còn lại là Xích Mộc Vương.</w:t>
      </w:r>
    </w:p>
    <w:p>
      <w:pPr>
        <w:pStyle w:val="BodyText"/>
      </w:pPr>
      <w:r>
        <w:t xml:space="preserve">Đặc biệt là Xích Mộc Vương, từ sau khi Lệ Vô Kỵ xuất hiện, mặc dù nét mặt của hắn lúc nào cũng điềm tĩnh nhưng khoảnh khắc mà nhãn thần của hắn thay đổi thì không thể qua được mắt Tần Vô Song. Lúc Lệ Vô Kỵ xuất hiện, trong mắt hắn rõ ràng có một tia vui mừng đã được phán đoán, dự kiến trước. Còn lúc Lệ Vô Kỵ nói muốn giết người, trong mắt hắn cũng toàn là ý vị vui mừng khi thấy người khác gặp họa.</w:t>
      </w:r>
    </w:p>
    <w:p>
      <w:pPr>
        <w:pStyle w:val="BodyText"/>
      </w:pPr>
      <w:r>
        <w:t xml:space="preserve">Chỉ cho đến khi Võ Thánh đại nhân xuất hiện thì nét mặt của Xích Mộc Vương mới xuất hiện thêm chút kinh ngạc. Lúc nãy Lệ Vô Kỵ nói không muốn chiến đấu, Xích Mộc Vương rõ ràng lại có chút thất vọng.</w:t>
      </w:r>
    </w:p>
    <w:p>
      <w:pPr>
        <w:pStyle w:val="BodyText"/>
      </w:pPr>
      <w:r>
        <w:t xml:space="preserve">Tóm lại, tất cả đều biến hóa của Xích Mộc Vương đều nằm trong tầm mắt của Tần Vô Song.</w:t>
      </w:r>
    </w:p>
    <w:p>
      <w:pPr>
        <w:pStyle w:val="BodyText"/>
      </w:pPr>
      <w:r>
        <w:t xml:space="preserve">Thấy Lệ Vô Kỵ định rời đi, Tần Vô Song đột nhiên cười nhạt một tiếng, lạnh lùng nói:</w:t>
      </w:r>
    </w:p>
    <w:p>
      <w:pPr>
        <w:pStyle w:val="BodyText"/>
      </w:pPr>
      <w:r>
        <w:t xml:space="preserve">- Cực Âm Lệnh, đó là thứ quái quỷ gì vậy? Nếu như hữu dụng như vậy, sao các hạ lúc đến thì cao ngạo, mà lúc đi thì phải cụp đuôi vậy? Không lẽ Cực Âm Tông các ngươi chỉ có chút xíu khả năng ấy thôi à?</w:t>
      </w:r>
    </w:p>
    <w:p>
      <w:pPr>
        <w:pStyle w:val="BodyText"/>
      </w:pPr>
      <w:r>
        <w:t xml:space="preserve">Lệ Vô Kỵ từ nãy đến giờ chỉ quan tâm đến một mình Võ Thánh đại nhân, không đề phòng gì hết. Bây giờ đám người Tần gia sớm đã bị hắn coi như những xác chết biết đi lại đứng ra khiêu khích. Mặt hắn đanh lại, cười gằn hai tiếng, nhìn chăm chú Tần Vô Song bằng ánh mắt ác hiểm.</w:t>
      </w:r>
    </w:p>
    <w:p>
      <w:pPr>
        <w:pStyle w:val="BodyText"/>
      </w:pPr>
      <w:r>
        <w:t xml:space="preserve">Võ Thánh đại nhân lách mình chặn giữa hai người. Ông biết rõ lực công kích của một Tiên Thiên cường giả không một Hậu Thiên cường giả nào có thể chống cự được. Chỉ cần nhấc tay giơ chân thôi là đã có thể lấy đi một mạng người!</w:t>
      </w:r>
    </w:p>
    <w:p>
      <w:pPr>
        <w:pStyle w:val="BodyText"/>
      </w:pPr>
      <w:r>
        <w:t xml:space="preserve">Hành động này của Võ Thánh đại nhân nhìn thì có vẻ tự nhiên, nhưng tất cả mọi người đều hiểu ông đang bảo hộ cho Tần Vô Song.</w:t>
      </w:r>
    </w:p>
    <w:p>
      <w:pPr>
        <w:pStyle w:val="BodyText"/>
      </w:pPr>
      <w:r>
        <w:t xml:space="preserve">Tần Vô Song khẽ mỉm cười, phóng một ánh nhìn cảm kích về phía Võ Thánh đại nhân không nói thêm điều gì. Nhưng ánh mắt sắc như dao thì quét nhanh tứ phía, khóe miệng lộ ra một tia cười quỷ dị rồi bất chợt dừng lại ở chỗ Xích Mộc Vương.</w:t>
      </w:r>
    </w:p>
    <w:p>
      <w:pPr>
        <w:pStyle w:val="BodyText"/>
      </w:pPr>
      <w:r>
        <w:t xml:space="preserve">- Xích Mộc Vương, kế một hòn đá bắn trúng hai con chim của ngươi cũng không tệ nhỉ!</w:t>
      </w:r>
    </w:p>
    <w:p>
      <w:pPr>
        <w:pStyle w:val="BodyText"/>
      </w:pPr>
      <w:r>
        <w:t xml:space="preserve">Xích Mộc Vương sửng sốt, giả vờ ngây ngô:</w:t>
      </w:r>
    </w:p>
    <w:p>
      <w:pPr>
        <w:pStyle w:val="BodyText"/>
      </w:pPr>
      <w:r>
        <w:t xml:space="preserve">- Vô Song Hầu, ngươi nói gì vậy?</w:t>
      </w:r>
    </w:p>
    <w:p>
      <w:pPr>
        <w:pStyle w:val="BodyText"/>
      </w:pPr>
      <w:r>
        <w:t xml:space="preserve">- Người ngay không nói chuyện quanh co, môn đồ Cực Âm Tông này có liên quan đến ngươi hay không tự ngươi rõ hơn ai hết! Hồi đó thấy ngươi bắt bao nhiêu thiếu nữ, ta đã nghi ngờ ngươi có âm mưu gì. Bây giờ xem ra tất cả những thiếu nữ ngươi bắt đều là để cung ứng cho Cực Âm Tông. Giữa hai bên có một giao dịch ngầm. Mượn đao của Cực Âm Tông để giết người nhà Tần gia. Nước cờ này không tệ nhỉ!</w:t>
      </w:r>
    </w:p>
    <w:p>
      <w:pPr>
        <w:pStyle w:val="BodyText"/>
      </w:pPr>
      <w:r>
        <w:t xml:space="preserve">Tần Vô Song ngữ khí bất thiện, chậm rãi nói, cặp mắt sắc bén như mắt chim ưng nhìn chăm chú vào Xích Mộc Vương.</w:t>
      </w:r>
    </w:p>
    <w:p>
      <w:pPr>
        <w:pStyle w:val="BodyText"/>
      </w:pPr>
      <w:r>
        <w:t xml:space="preserve">Xích Mộc Vương thốt lên giận dữ, cố lấp liếm:</w:t>
      </w:r>
    </w:p>
    <w:p>
      <w:pPr>
        <w:pStyle w:val="BodyText"/>
      </w:pPr>
      <w:r>
        <w:t xml:space="preserve">- Toàn là những lời xằng bậy!</w:t>
      </w:r>
    </w:p>
    <w:p>
      <w:pPr>
        <w:pStyle w:val="BodyText"/>
      </w:pPr>
      <w:r>
        <w:t xml:space="preserve">Tần Vô Song lạnh lùng cười, quay lại nhìn Lệ Vô Kỵ:</w:t>
      </w:r>
    </w:p>
    <w:p>
      <w:pPr>
        <w:pStyle w:val="BodyText"/>
      </w:pPr>
      <w:r>
        <w:t xml:space="preserve">- Các hạ, Xích Mộc Vương có gan làm nhưng không có gan chịu. Có phải Cực Âm Tông các ngươi đều là lũ tiểu nhân dám làm không dám chịu?</w:t>
      </w:r>
    </w:p>
    <w:p>
      <w:pPr>
        <w:pStyle w:val="BodyText"/>
      </w:pPr>
      <w:r>
        <w:t xml:space="preserve">Lệ Vô Kỵ bật cười ha hả:</w:t>
      </w:r>
    </w:p>
    <w:p>
      <w:pPr>
        <w:pStyle w:val="BodyText"/>
      </w:pPr>
      <w:r>
        <w:t xml:space="preserve">- Tiểu tử, ngươi biết dùng kế khích tướng lắm!</w:t>
      </w:r>
    </w:p>
    <w:p>
      <w:pPr>
        <w:pStyle w:val="BodyText"/>
      </w:pPr>
      <w:r>
        <w:t xml:space="preserve">Nét mặt Võ Thánh đại nhân cũng trở nên đáng sợ, lạnh lùng nhìn Xích Mộc Vương, quát:</w:t>
      </w:r>
    </w:p>
    <w:p>
      <w:pPr>
        <w:pStyle w:val="BodyText"/>
      </w:pPr>
      <w:r>
        <w:t xml:space="preserve">- Xích Mộc Vương, nói như vậy, rõ là ngươi dẫn sói về nhà, có đúng không?</w:t>
      </w:r>
    </w:p>
    <w:p>
      <w:pPr>
        <w:pStyle w:val="BodyText"/>
      </w:pPr>
      <w:r>
        <w:t xml:space="preserve">Xích Mộc Vương bị Tiên Thiên uy áp của Võ Thánh đại nhân trấn áp, toàn thân run rẩy, há mồm cứng lưỡi, muốn chống chế nhưng nửa câu cũng không thốt ra được.</w:t>
      </w:r>
    </w:p>
    <w:p>
      <w:pPr>
        <w:pStyle w:val="BodyText"/>
      </w:pPr>
      <w:r>
        <w:t xml:space="preserve">Võ Thánh đại nhân gật gật đầu:</w:t>
      </w:r>
    </w:p>
    <w:p>
      <w:pPr>
        <w:pStyle w:val="BodyText"/>
      </w:pPr>
      <w:r>
        <w:t xml:space="preserve">- Tốt lắm, ngươi thân là Vương một Lĩnh của Bách Việt Quốc, lại bỏ nội hướng ngoại! Xem ra ngươi cũng chán sống rồi!</w:t>
      </w:r>
    </w:p>
    <w:p>
      <w:pPr>
        <w:pStyle w:val="BodyText"/>
      </w:pPr>
      <w:r>
        <w:t xml:space="preserve">Xích Mộc Vương đỏ bừng mặt, cố cãi:</w:t>
      </w:r>
    </w:p>
    <w:p>
      <w:pPr>
        <w:pStyle w:val="BodyText"/>
      </w:pPr>
      <w:r>
        <w:t xml:space="preserve">- Võ Thánh đại nhân, lời nói một phía của tên tiểu tử kia làm sao tin được? Nếu như là ta làm, sao hôm nay ta lại xuất hiện ở đây?</w:t>
      </w:r>
    </w:p>
    <w:p>
      <w:pPr>
        <w:pStyle w:val="BodyText"/>
      </w:pPr>
      <w:r>
        <w:t xml:space="preserve">- Lão phu nghĩ ngươi có gan chịu, không ngờ, ta đánh giá cao ngươi quá!</w:t>
      </w:r>
    </w:p>
    <w:p>
      <w:pPr>
        <w:pStyle w:val="BodyText"/>
      </w:pPr>
      <w:r>
        <w:t xml:space="preserve">Võ Thánh đại nhân cảm thán một tiếng rồi nói với giọng sâm nghiêm:</w:t>
      </w:r>
    </w:p>
    <w:p>
      <w:pPr>
        <w:pStyle w:val="BodyText"/>
      </w:pPr>
      <w:r>
        <w:t xml:space="preserve">- Chẳng lẽ ngươi không biết, từ mắt ngươi, Tiên Thiên cường giả có thể đọc được ngươi đang nói dối hay không sao? Một đời Vương giả kiêu hùng của ngươi, trong mắt Tiên Thiên chỉ là một đứa trẻ mới biết đi mà thôi!</w:t>
      </w:r>
    </w:p>
    <w:p>
      <w:pPr>
        <w:pStyle w:val="BodyText"/>
      </w:pPr>
      <w:r>
        <w:t xml:space="preserve">Nét mặt Xích Mộc Vương thay đổi nhanh chóng, quẳng một tia thắc mắc về phía Lệ Vô Kỵ như còn bán tín bán nghi lời nói của Võ Thánh đại nhân.</w:t>
      </w:r>
    </w:p>
    <w:p>
      <w:pPr>
        <w:pStyle w:val="BodyText"/>
      </w:pPr>
      <w:r>
        <w:t xml:space="preserve">Lệ Vô Kỵ cười khổ lắc đầu, Xích Mộc Vương giảo hoạt thật nhưng vẫn không giảo hoạt được bằng Võ Thánh.</w:t>
      </w:r>
    </w:p>
    <w:p>
      <w:pPr>
        <w:pStyle w:val="BodyText"/>
      </w:pPr>
      <w:r>
        <w:t xml:space="preserve">Những lời Võ Thánh vừa nói rõ ràng là cố ý thử hắn. Nếu như hắn không liên quan gì đến Lệ Vô Kỵ thì đã không có phản ứng vừa rồi. Hắn nhìn về phía Lệ Vô Kỵ, chứng minh trong lòng hắn có quỷ, quả nhiên có liên quan đến Lệ Vô Kỵ!</w:t>
      </w:r>
    </w:p>
    <w:p>
      <w:pPr>
        <w:pStyle w:val="BodyText"/>
      </w:pPr>
      <w:r>
        <w:t xml:space="preserve">Xích Mộc Vương thấy Lệ Vô Kỵ cười khổ biết ngay đã bị mắc mưu, lớn tiếng quát:</w:t>
      </w:r>
    </w:p>
    <w:p>
      <w:pPr>
        <w:pStyle w:val="BodyText"/>
      </w:pPr>
      <w:r>
        <w:t xml:space="preserve">- Cho dù có đúng là ta làm thật thì đã làm sao? Tần gia chỉ là một đám hèn hạ, dựa vào đâu mà giành phong quang của con trai ta, dựa vào đâu mà đòi phân chia lãnh địa của ta?</w:t>
      </w:r>
    </w:p>
    <w:p>
      <w:pPr>
        <w:pStyle w:val="BodyText"/>
      </w:pPr>
      <w:r>
        <w:t xml:space="preserve">Tần Vô Song lạnh lùng tiếp lời:</w:t>
      </w:r>
    </w:p>
    <w:p>
      <w:pPr>
        <w:pStyle w:val="BodyText"/>
      </w:pPr>
      <w:r>
        <w:t xml:space="preserve">- Giành phong quang của con trai ngươi, cướp lãnh địa của ngươi, phá hỏng chuyện tốt của ngươi và Cực Âm Tông, đây đều là chuyện đã qua. Nhưng hôm nay, ta sẽ còn làm thêm một chuyện nữa!</w:t>
      </w:r>
    </w:p>
    <w:p>
      <w:pPr>
        <w:pStyle w:val="BodyText"/>
      </w:pPr>
      <w:r>
        <w:t xml:space="preserve">- Ngươi muốn thế nào?</w:t>
      </w:r>
    </w:p>
    <w:p>
      <w:pPr>
        <w:pStyle w:val="BodyText"/>
      </w:pPr>
      <w:r>
        <w:t xml:space="preserve">Xích Mộc Vương ngạo nghễ nói.</w:t>
      </w:r>
    </w:p>
    <w:p>
      <w:pPr>
        <w:pStyle w:val="BodyText"/>
      </w:pPr>
      <w:r>
        <w:t xml:space="preserve">- Không thế nào cả, muốn tiêu diệt cả nhà Xích Mộc Vương ngươi!</w:t>
      </w:r>
    </w:p>
    <w:p>
      <w:pPr>
        <w:pStyle w:val="BodyText"/>
      </w:pPr>
      <w:r>
        <w:t xml:space="preserve">Trong khẩu khí Tần Vô Song lóe lên sát cơ nồng liệt, ánh mắt mang theo chút trào phúng dừng lại chỗ Hạ Vũ Phi:</w:t>
      </w:r>
    </w:p>
    <w:p>
      <w:pPr>
        <w:pStyle w:val="BodyText"/>
      </w:pPr>
      <w:r>
        <w:t xml:space="preserve">- Sự diệt tuyệt của Xích Mộc Vương Phủ sẽ bắt đầu từ Nhị công tử của Xích Mộc Vương ngươi!</w:t>
      </w:r>
    </w:p>
    <w:p>
      <w:pPr>
        <w:pStyle w:val="BodyText"/>
      </w:pPr>
      <w:r>
        <w:t xml:space="preserve">Hạ Vũ Phi mặt mày tái nhợt, lùi một bước theo bản năng.</w:t>
      </w:r>
    </w:p>
    <w:p>
      <w:pPr>
        <w:pStyle w:val="BodyText"/>
      </w:pPr>
      <w:r>
        <w:t xml:space="preserve">Tần Vô Song cười nhạt nói:</w:t>
      </w:r>
    </w:p>
    <w:p>
      <w:pPr>
        <w:pStyle w:val="BodyText"/>
      </w:pPr>
      <w:r>
        <w:t xml:space="preserve">- Ngươi không phải trốn, dù ngươi có đứng chỗ cũ thì ta cũng không đụng đến một ngón tay ngươi đâu. Bởi vì, ngươi đã là một kẻ sắp chết rồi!</w:t>
      </w:r>
    </w:p>
    <w:p>
      <w:pPr>
        <w:pStyle w:val="BodyText"/>
      </w:pPr>
      <w:r>
        <w:t xml:space="preserve">Mấy ngày nay Hạ Vũ Phi cứ luôn thấy có dự cảm không tốt. Nghe Tần Vô Song nói vậy, yết hầu nghẹn lại như bị ai đó bóp chặt, ấp úng hỏi:</w:t>
      </w:r>
    </w:p>
    <w:p>
      <w:pPr>
        <w:pStyle w:val="BodyText"/>
      </w:pPr>
      <w:r>
        <w:t xml:space="preserve">- Ngươi đã làm gì ta?</w:t>
      </w:r>
    </w:p>
    <w:p>
      <w:pPr>
        <w:pStyle w:val="BodyText"/>
      </w:pPr>
      <w:r>
        <w:t xml:space="preserve">- Cũng không làm gì cả! Chỉ là sử dụng một ít dược vật kịch độc trên người ngươi mà thôi.</w:t>
      </w:r>
    </w:p>
    <w:p>
      <w:pPr>
        <w:pStyle w:val="BodyText"/>
      </w:pPr>
      <w:r>
        <w:t xml:space="preserve">Khẩu khí của Tần Vô Song không có lấy một chút nhân tình:</w:t>
      </w:r>
    </w:p>
    <w:p>
      <w:pPr>
        <w:pStyle w:val="BodyText"/>
      </w:pPr>
      <w:r>
        <w:t xml:space="preserve">- Ta đã từng thề rằng, kẻ nào làm hại người nhà ta, ta sẽ khiến kẻ đó hối hận. Hôm nay, Xích Mộc Vương ngươi muốn diệt Tần gia, căn cứ theo tổ huấn Tần gia ta, giết chết tất cả người nhà Tần gia, dốc toàn lực đánh trả, cho dù ngọc đá cũng nát, cũng chẳng lùi bước.</w:t>
      </w:r>
    </w:p>
    <w:p>
      <w:pPr>
        <w:pStyle w:val="BodyText"/>
      </w:pPr>
      <w:r>
        <w:t xml:space="preserve">Xích Mộc Vương biến sắc, đám cường giả Cửu đẳng, Bát đẳng trong gia tộc lập tức phòng vệ hai bên, đôi bên kiếm rút nỏ giương, chuẩn bị sẵn sàng cho một cuộc chiến!</w:t>
      </w:r>
    </w:p>
    <w:p>
      <w:pPr>
        <w:pStyle w:val="Compact"/>
      </w:pPr>
      <w:r>
        <w:t xml:space="preserve">Ủng hộ chỉ với 1 click và 5s ! (adf.ly/4EmoB)</w:t>
      </w:r>
      <w:r>
        <w:br w:type="textWrapping"/>
      </w:r>
      <w:r>
        <w:br w:type="textWrapping"/>
      </w:r>
    </w:p>
    <w:p>
      <w:pPr>
        <w:pStyle w:val="Heading2"/>
      </w:pPr>
      <w:bookmarkStart w:id="155" w:name="chương-133"/>
      <w:bookmarkEnd w:id="155"/>
      <w:r>
        <w:t xml:space="preserve">133. Chương 13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33: Khiêu chiến Lệ Vô Kỵ.</w:t>
      </w:r>
    </w:p>
    <w:p>
      <w:pPr>
        <w:pStyle w:val="BodyText"/>
      </w:pPr>
      <w:r>
        <w:t xml:space="preserve">Nhóm dịch: black</w:t>
      </w:r>
    </w:p>
    <w:p>
      <w:pPr>
        <w:pStyle w:val="BodyText"/>
      </w:pPr>
      <w:r>
        <w:t xml:space="preserve">Nguồn: Vipvanda</w:t>
      </w:r>
    </w:p>
    <w:p>
      <w:pPr>
        <w:pStyle w:val="BodyText"/>
      </w:pPr>
      <w:r>
        <w:t xml:space="preserve">Lệ Vô Kỵ nhìn bên Xích Mộc Vương đều là các cao thủ Hậu Thiên Chân Võ Cảnh Cửu đẳng, Bát đẳng. Còn bên Tần gia, trong đám khách quan cũng có ba, bốn người là Chân Võ Cảnh Cửu đẳng nhưng rõ ràng lúc này bọn họ vẫn chưa hoàn toàn quyết định được có nên đứng về phía Tần gia hay không. Trận chiến này, chưa chắc là không có cơ hội chiến thắng!</w:t>
      </w:r>
    </w:p>
    <w:p>
      <w:pPr>
        <w:pStyle w:val="BodyText"/>
      </w:pPr>
      <w:r>
        <w:t xml:space="preserve">Chỉ cần thế lực của Xích Mộc Vương đủ mạnh để cầm chân những người trong Vương phủ Tần gia này, Võ Thánh đại nhân giao cho Lệ Vô Kỵ, tuyệt đối không thành vấn đề!</w:t>
      </w:r>
    </w:p>
    <w:p>
      <w:pPr>
        <w:pStyle w:val="BodyText"/>
      </w:pPr>
      <w:r>
        <w:t xml:space="preserve">Hắn muốn đánh thắng Võ Thánh đại nhân, có lẽ còn chút khó khăn, nhưng nếu muốn cầm chân, thậm chí giết thêm vài người ngay trong lúc chiến đấu thì không phải vấn đề gì to tát.</w:t>
      </w:r>
    </w:p>
    <w:p>
      <w:pPr>
        <w:pStyle w:val="BodyText"/>
      </w:pPr>
      <w:r>
        <w:t xml:space="preserve">Nghĩ đến đây, Lệ Vô Kỵ nhe răng cười nham hiểm, tiến lại gần mấy bước:</w:t>
      </w:r>
    </w:p>
    <w:p>
      <w:pPr>
        <w:pStyle w:val="BodyText"/>
      </w:pPr>
      <w:r>
        <w:t xml:space="preserve">- Võ Thánh các hạ, địa thế ở đây chật chội quá, không hợp đối chiến Tiên Thiên. Hay là chúng ta ra ngoài kia cùng nhau bàn luận?</w:t>
      </w:r>
    </w:p>
    <w:p>
      <w:pPr>
        <w:pStyle w:val="BodyText"/>
      </w:pPr>
      <w:r>
        <w:t xml:space="preserve">Võ Thánh đại nhân chỉ liếc qua thế cục trước mắt đã có thể hiểu được tình thế. Bên Tần gia, Đại Tôn giả áo tím, Tần Vô Song là cao thủ Chân Võ Cảnh Cửu đẳng, trong đám quan khách, Tây Môn Đại phiệt và Nam Cung Đại phiệt đều là Phiệt chủ Đại phiệt của Thiên Tứ Lĩnh, cũng là Cửu đẳng.</w:t>
      </w:r>
    </w:p>
    <w:p>
      <w:pPr>
        <w:pStyle w:val="BodyText"/>
      </w:pPr>
      <w:r>
        <w:t xml:space="preserve">Mà bên Xích Mộc Vương, Cửu đẳng có năm người, Bát đẳng có khoảng sáu người. Phương diện cường giả tuyệt đối chiếm ưu thế.</w:t>
      </w:r>
    </w:p>
    <w:p>
      <w:pPr>
        <w:pStyle w:val="BodyText"/>
      </w:pPr>
      <w:r>
        <w:t xml:space="preserve">Nếu như bây giờ bản thân bị Lệ Vô Kỵ dẫn dụ đi, cục diện rất có thể sẽ nằm trong tay Xích Mộc Vương!</w:t>
      </w:r>
    </w:p>
    <w:p>
      <w:pPr>
        <w:pStyle w:val="BodyText"/>
      </w:pPr>
      <w:r>
        <w:t xml:space="preserve">Đang do dự thì Tần Vô Song đột nhiên xùy nhẹ một tiếng, chỉ dùng một bước Lăng Vân Tiên Bộ đã biến ra ngoài, ẩn hiện như quỷ mị, hai ống tay giơ lên, đánh thẳng về phía trước.</w:t>
      </w:r>
    </w:p>
    <w:p>
      <w:pPr>
        <w:pStyle w:val="BodyText"/>
      </w:pPr>
      <w:r>
        <w:t xml:space="preserve">Hai Cửu đẳng cường giả bên cạnh Xích Mộc Vương thấy Tần Vô Song áp sát thì vội vàng một trái một phải, đánh hai chưởng về phía Tần Vô Song.</w:t>
      </w:r>
    </w:p>
    <w:p>
      <w:pPr>
        <w:pStyle w:val="BodyText"/>
      </w:pPr>
      <w:r>
        <w:t xml:space="preserve">Lăng Vân Tiên Bộ quỷ dị vô cùng. Rõ ràng là tiến tới trước mặt Xích Mộc Vương, vậy mà chỉ cần uốn người một cái đã trườn ra sau lưng hắn trơn tuột như một con cá.</w:t>
      </w:r>
    </w:p>
    <w:p>
      <w:pPr>
        <w:pStyle w:val="BodyText"/>
      </w:pPr>
      <w:r>
        <w:t xml:space="preserve">Song chưởng va chạm! Tả hữu mỗi bên một chưởng, tả hữu khai cung trực tiếp đánh vào hai Cửu đẳng cường giả bên cạnh Xích Mộc Vương. Hai chưởng này Tần Vô Song không hề sử dụng đến sức mạnh Tiên Thiên mà chỉ đơn thuần là công kích nội kình.</w:t>
      </w:r>
    </w:p>
    <w:p>
      <w:pPr>
        <w:pStyle w:val="BodyText"/>
      </w:pPr>
      <w:r>
        <w:t xml:space="preserve">Nhưng bằng bộ pháp của Lăng Vân Tiên Bộ, tốc độ di chuyển của hắn đã hoàn toàn vượt qua khả năng lý giải của một Hậu Thiên võ giả, rõ ràng là tiến tới từ phía trước vậy mà cuối cùng là trượt ra sau. Đối với một cuộc chiến giữa các Hậu Thiên cường giả mà nói chuyện này hoàn toàn có thể quyết định cục diện sinh tử.</w:t>
      </w:r>
    </w:p>
    <w:p>
      <w:pPr>
        <w:pStyle w:val="BodyText"/>
      </w:pPr>
      <w:r>
        <w:t xml:space="preserve">Quả nhiên, hai Cửu đẳng Trưởng lão này vừa kịp có phản ứng, thu chưởng về đỡ đòn thì đã bị Tần Vô Song đánh trúng lưng từ phía sau.</w:t>
      </w:r>
    </w:p>
    <w:p>
      <w:pPr>
        <w:pStyle w:val="BodyText"/>
      </w:pPr>
      <w:r>
        <w:t xml:space="preserve">Chưởng lực nhả ra, tất cả nội kình như trường giang vỡ đê, phát tiết trên cơ thể hai con người. Uy lực của đòn này, quả thực không nhỏ.</w:t>
      </w:r>
    </w:p>
    <w:p>
      <w:pPr>
        <w:pStyle w:val="BodyText"/>
      </w:pPr>
      <w:r>
        <w:t xml:space="preserve">Chỉ nghe thấy tiếng xương nứt tách tách, rồi lưng của hai người như bị sụm xuống, tất cả khí quan trong cơ thể bị dồn hết về trước ngực.</w:t>
      </w:r>
    </w:p>
    <w:p>
      <w:pPr>
        <w:pStyle w:val="BodyText"/>
      </w:pPr>
      <w:r>
        <w:t xml:space="preserve">Phụt!</w:t>
      </w:r>
    </w:p>
    <w:p>
      <w:pPr>
        <w:pStyle w:val="BodyText"/>
      </w:pPr>
      <w:r>
        <w:t xml:space="preserve">Máu tươi phun điên cuồng, cường giả Chân Võ Cảnh Cửu đẳng bị hạ dưới tay một gã thiếu niên chỉ trong chớp mắt!</w:t>
      </w:r>
    </w:p>
    <w:p>
      <w:pPr>
        <w:pStyle w:val="BodyText"/>
      </w:pPr>
      <w:r>
        <w:t xml:space="preserve">Một cảnh hết sức khó tin vừa diễn ra chân thực trước mắt mọi người.</w:t>
      </w:r>
    </w:p>
    <w:p>
      <w:pPr>
        <w:pStyle w:val="BodyText"/>
      </w:pPr>
      <w:r>
        <w:t xml:space="preserve">Xích Mộc Vương còn chưa kịp phản ứng, áo cẩm bào đã bị phun bê bết máu, hai Trưởng lão Chân Võ Cảnh Cửu đẳng thân thể hoàn toàn biến dạng, thê thảm đổ sụp xuống đất.</w:t>
      </w:r>
    </w:p>
    <w:p>
      <w:pPr>
        <w:pStyle w:val="BodyText"/>
      </w:pPr>
      <w:r>
        <w:t xml:space="preserve">Xích Mộc Vương há hốc mồm, kinh ngạc nhìn Tần Vô Song. Hai Trưởng lão này theo hắn đã bao nhiêu năm, thực lực ra sao hắn rõ hơn ai hết. Mặc dù không thể so được với Tứ Đại Tôn Giả Chân Võ Thánh Địa, nhưng liên thủ lại chí ít vẫn có thể đấu tay đôi được với Đại Tôn giả áo tím!</w:t>
      </w:r>
    </w:p>
    <w:p>
      <w:pPr>
        <w:pStyle w:val="BodyText"/>
      </w:pPr>
      <w:r>
        <w:t xml:space="preserve">Vậy mà bây giờ, hai cường giả này lại bị Tần Vô Song giết trong giây lát?</w:t>
      </w:r>
    </w:p>
    <w:p>
      <w:pPr>
        <w:pStyle w:val="BodyText"/>
      </w:pPr>
      <w:r>
        <w:t xml:space="preserve">Đừng nói Xích Mộc Vương, ngay cả Lệ Vô Kỵ cũng phải giật mình. Hắn làm sao mà không nhìn ra được hai người kia là cường giả Chân Võ Cảnh Cửu đẳng?</w:t>
      </w:r>
    </w:p>
    <w:p>
      <w:pPr>
        <w:pStyle w:val="BodyText"/>
      </w:pPr>
      <w:r>
        <w:t xml:space="preserve">Nếu để hắn ra tay, thì cũng không phải không giết được hai người đó. Nhưng chuyện này lại xảy ra ở một Hậu Thiên võ giả nên hắn mới có chút ngạc nhiên.</w:t>
      </w:r>
    </w:p>
    <w:p>
      <w:pPr>
        <w:pStyle w:val="BodyText"/>
      </w:pPr>
      <w:r>
        <w:t xml:space="preserve">Võ Thánh đại nhân bật cười ha hả:</w:t>
      </w:r>
    </w:p>
    <w:p>
      <w:pPr>
        <w:pStyle w:val="BodyText"/>
      </w:pPr>
      <w:r>
        <w:t xml:space="preserve">- Môn nhân Cực Âm Tông, không phải ngươi muốn chiến đấu sao?</w:t>
      </w:r>
    </w:p>
    <w:p>
      <w:pPr>
        <w:pStyle w:val="BodyText"/>
      </w:pPr>
      <w:r>
        <w:t xml:space="preserve">Lệ Vô Kỵ mặt không chút biểu cảm, miệng không ngừng than thở, chửi rủa:</w:t>
      </w:r>
    </w:p>
    <w:p>
      <w:pPr>
        <w:pStyle w:val="BodyText"/>
      </w:pPr>
      <w:r>
        <w:t xml:space="preserve">- Phế vật, tất cả đều là phế vật!</w:t>
      </w:r>
    </w:p>
    <w:p>
      <w:pPr>
        <w:pStyle w:val="BodyText"/>
      </w:pPr>
      <w:r>
        <w:t xml:space="preserve">Rồi đột nhiên mặt hắn sắt lại, quát lớn:</w:t>
      </w:r>
    </w:p>
    <w:p>
      <w:pPr>
        <w:pStyle w:val="BodyText"/>
      </w:pPr>
      <w:r>
        <w:t xml:space="preserve">- Đánh thì đánh! Võ Thánh các hạ, bổn thiếu gia sẽ cho ngươi biết, Võ Thánh hộ quốc của Bách Việt Quốc là trò cười như thế nào!</w:t>
      </w:r>
    </w:p>
    <w:p>
      <w:pPr>
        <w:pStyle w:val="BodyText"/>
      </w:pPr>
      <w:r>
        <w:t xml:space="preserve">Không đợi Võ Thánh đại nhân trả lời, Tần Vô Song đột nhiên ngăn lại:</w:t>
      </w:r>
    </w:p>
    <w:p>
      <w:pPr>
        <w:pStyle w:val="BodyText"/>
      </w:pPr>
      <w:r>
        <w:t xml:space="preserve">- Đợi đã!</w:t>
      </w:r>
    </w:p>
    <w:p>
      <w:pPr>
        <w:pStyle w:val="BodyText"/>
      </w:pPr>
      <w:r>
        <w:t xml:space="preserve">Lệ Vô Kỵ và Võ Thánh đại nhân cùng giật mình quay sang nhìn hắn.</w:t>
      </w:r>
    </w:p>
    <w:p>
      <w:pPr>
        <w:pStyle w:val="BodyText"/>
      </w:pPr>
      <w:r>
        <w:t xml:space="preserve">Tần Vô Song gật gật đầu, hít một hơi thật sâu, chậm rãi nói:</w:t>
      </w:r>
    </w:p>
    <w:p>
      <w:pPr>
        <w:pStyle w:val="BodyText"/>
      </w:pPr>
      <w:r>
        <w:t xml:space="preserve">- Võ Thánh đại nhân, sự bảo hộ của ngài đối với Tần gia, Vô Song cảm kích vô cùng. Nhưng môn nhân Cực Âm Tông này tự xưng đến từ Đại tông phái của Đại chủ quốc, Vô Song không muốn kéo Võ Thánh đại nhân vào chuyện thị thị phi phi của cá nhân mình!</w:t>
      </w:r>
    </w:p>
    <w:p>
      <w:pPr>
        <w:pStyle w:val="BodyText"/>
      </w:pPr>
      <w:r>
        <w:t xml:space="preserve">Nói đến đây, Tần Vô Song trợn mắt nhìn chằm chằm vào Lệ Vô Kỵ, quát:</w:t>
      </w:r>
    </w:p>
    <w:p>
      <w:pPr>
        <w:pStyle w:val="BodyText"/>
      </w:pPr>
      <w:r>
        <w:t xml:space="preserve">- Môn nhân Cực Âm Tông, xưng danh ra đây! Tần Vô Song ta không muốn giết một con chuột nhắt vô danh!</w:t>
      </w:r>
    </w:p>
    <w:p>
      <w:pPr>
        <w:pStyle w:val="BodyText"/>
      </w:pPr>
      <w:r>
        <w:t xml:space="preserve">Lệ Vô Kỵ sững người, nhất thời không kịp đưa ra bất cứ phản ứng nào hết, tên tiểu tử này đang khiếu chiến với ta sao?</w:t>
      </w:r>
    </w:p>
    <w:p>
      <w:pPr>
        <w:pStyle w:val="BodyText"/>
      </w:pPr>
      <w:r>
        <w:t xml:space="preserve">Tần Vô Song nét mặt nghiêm nghị, ánh mắt lạnh lẽo găm chặt vào người hắn, không hề dịch chuyển ra chỗ khác, rõ ràng là đang khiêu chiến mình!</w:t>
      </w:r>
    </w:p>
    <w:p>
      <w:pPr>
        <w:pStyle w:val="BodyText"/>
      </w:pPr>
      <w:r>
        <w:t xml:space="preserve">Đừng nói Lệ Vô Kỵ, ngay cả Võ Thánh đại nhân cũng khẽ giật mình.</w:t>
      </w:r>
    </w:p>
    <w:p>
      <w:pPr>
        <w:pStyle w:val="BodyText"/>
      </w:pPr>
      <w:r>
        <w:t xml:space="preserve">Tần Liên Sơn và Đạt Hề Minh kêu thất thanh:</w:t>
      </w:r>
    </w:p>
    <w:p>
      <w:pPr>
        <w:pStyle w:val="BodyText"/>
      </w:pPr>
      <w:r>
        <w:t xml:space="preserve">- Vô Song!</w:t>
      </w:r>
    </w:p>
    <w:p>
      <w:pPr>
        <w:pStyle w:val="BodyText"/>
      </w:pPr>
      <w:r>
        <w:t xml:space="preserve">Tần Vô Song khoát tay, ra hiệu cho mọi người bình tĩnh rồi bước lên trước một bước, nhìn thẳng vào mắt Lệ Vô Kỵ:</w:t>
      </w:r>
    </w:p>
    <w:p>
      <w:pPr>
        <w:pStyle w:val="BodyText"/>
      </w:pPr>
      <w:r>
        <w:t xml:space="preserve">- Bây giờ, hãy để mọi người thấy ai mới là trò cười thực sự!</w:t>
      </w:r>
    </w:p>
    <w:p>
      <w:pPr>
        <w:pStyle w:val="BodyText"/>
      </w:pPr>
      <w:r>
        <w:t xml:space="preserve">Lệ Vô Kỵ không nổi giận mà lại bật cười khùng khục, liếm liếm môi, gật đầu nói:</w:t>
      </w:r>
    </w:p>
    <w:p>
      <w:pPr>
        <w:pStyle w:val="BodyText"/>
      </w:pPr>
      <w:r>
        <w:t xml:space="preserve">- Tốt tốt tốt! Tiểu tử, ngươi được lắm! Nghe rõ đây. Bổn thiếu gia tên là Lệ Vô Kỵ! Đại đệ tử của Cực Âm Lão Nhân!</w:t>
      </w:r>
    </w:p>
    <w:p>
      <w:pPr>
        <w:pStyle w:val="BodyText"/>
      </w:pPr>
      <w:r>
        <w:t xml:space="preserve">Tần Vô Song cũng gật gật đầu, quay sang nói với Võ Thánh đại nhân:</w:t>
      </w:r>
    </w:p>
    <w:p>
      <w:pPr>
        <w:pStyle w:val="BodyText"/>
      </w:pPr>
      <w:r>
        <w:t xml:space="preserve">- Võ Thánh đại nhân, Vô Song có một thỉnh cầu.</w:t>
      </w:r>
    </w:p>
    <w:p>
      <w:pPr>
        <w:pStyle w:val="BodyText"/>
      </w:pPr>
      <w:r>
        <w:t xml:space="preserve">- Cứ nói!</w:t>
      </w:r>
    </w:p>
    <w:p>
      <w:pPr>
        <w:pStyle w:val="BodyText"/>
      </w:pPr>
      <w:r>
        <w:t xml:space="preserve">Trong lòng Võ Thánh đại nhân đang có một cảm giác rất kỳ lạ. Tần Vô Song tự tin như vậy, chắc chắn phải có trong tay một con bài chưa lật!</w:t>
      </w:r>
    </w:p>
    <w:p>
      <w:pPr>
        <w:pStyle w:val="BodyText"/>
      </w:pPr>
      <w:r>
        <w:t xml:space="preserve">- Được, trận chiến này, là sự nối tiếp những ân oán giữa Vô Song và Xích Mộc Vương. Không liên quan gì đến Võ Thánh Sơn Chân Võ Thánh Địa. Vì vậy, bất luận trận chiến này Vô Song thắng hay thua thì cũng xin Võ Thánh đại nhân đừng ra tay. Nếu như Vô Song vô năng bị đánh bại, chỉ cần Võ Thánh đại nhân bảo vệ an toàn cho cả nhà Tần gia là đã túc cảm đại ân rồi!</w:t>
      </w:r>
    </w:p>
    <w:p>
      <w:pPr>
        <w:pStyle w:val="BodyText"/>
      </w:pPr>
      <w:r>
        <w:t xml:space="preserve">Võ Thánh đại nhân bị nghĩa liệt và sự dũng cảm của Tần Vô Song làm cho cảm động. Gật gật đầu:</w:t>
      </w:r>
    </w:p>
    <w:p>
      <w:pPr>
        <w:pStyle w:val="BodyText"/>
      </w:pPr>
      <w:r>
        <w:t xml:space="preserve">- Được! Tần Vô Song, trận chiến này bất luận kết quả ra sao, chỉ cần lão phu còn một hơi thở, sẽ nhất định bảo vệ cả nhà Tần gia không để chịu bất cứ ấm ức gì!</w:t>
      </w:r>
    </w:p>
    <w:p>
      <w:pPr>
        <w:pStyle w:val="BodyText"/>
      </w:pPr>
      <w:r>
        <w:t xml:space="preserve">Tần Vô Song thấy Võ Thánh đại nhân nhận lời thì nhẹ nhõm vô cùng. Chậm rãi bước ra cửa, lạnh lùng nói:</w:t>
      </w:r>
    </w:p>
    <w:p>
      <w:pPr>
        <w:pStyle w:val="BodyText"/>
      </w:pPr>
      <w:r>
        <w:t xml:space="preserve">- Lệ Vô Kỵ, ta đợi ngươi ở Diễn võ trường.</w:t>
      </w:r>
    </w:p>
    <w:p>
      <w:pPr>
        <w:pStyle w:val="BodyText"/>
      </w:pPr>
      <w:r>
        <w:t xml:space="preserve">Nói đoạn, cước bộ liên động, triển khai Lăng Vân Tiên Bộ, bay đi trong chớp mắt, nhẹ như một u linh, thoắt ẩn thoắt hiện, mơ mơ hồ hồ, như gió như yên, mờ mịt khó tìm.</w:t>
      </w:r>
    </w:p>
    <w:p>
      <w:pPr>
        <w:pStyle w:val="BodyText"/>
      </w:pPr>
      <w:r>
        <w:t xml:space="preserve">Đến lúc này từng luồng khí tức cực mạnh mới không ngừng lan ra. Khí tức này, mỗi lúc một đậm dần, đến cuối cùng thì khiến cho tất cả thất kinh, nhìn nhau hoảng sợ!</w:t>
      </w:r>
    </w:p>
    <w:p>
      <w:pPr>
        <w:pStyle w:val="BodyText"/>
      </w:pPr>
      <w:r>
        <w:t xml:space="preserve">Bọn họ có thể cảm nhận từ bóng dáng Tần Vô Song một khí tức hoàn toàn khác biệt với khí tức của Hậu Thiên võ giả, loại khí tức này, chỉ có thể phát hiện được trên người Võ Thánh đại nhân và Lệ Vô Kỵ!</w:t>
      </w:r>
    </w:p>
    <w:p>
      <w:pPr>
        <w:pStyle w:val="BodyText"/>
      </w:pPr>
      <w:r>
        <w:t xml:space="preserve">Tiên Thiên cường giả?</w:t>
      </w:r>
    </w:p>
    <w:p>
      <w:pPr>
        <w:pStyle w:val="BodyText"/>
      </w:pPr>
      <w:r>
        <w:t xml:space="preserve">Một tia sáng kỳ dị đột nhiên xuất hiện trong mắt mọi người. Nhưng cảm xúc trong những tia sáng kỳ dị ấy thì lại hoàn toàn khác nhau!</w:t>
      </w:r>
    </w:p>
    <w:p>
      <w:pPr>
        <w:pStyle w:val="BodyText"/>
      </w:pPr>
      <w:r>
        <w:t xml:space="preserve">Mừng rỡ điên cuồng là ánh mắt của người nhà Tần gia cũng những thế lực giao hảo tốt với Tần gia. Ngỡ ngàng, hối hận là cảm xúc của những kẻ còn đang do dự có nên hoàn toàn phục tùng sự thống trị của Vương tộc Tần gia mới quật khởi hay không. Còn sợ hãi, hoảng loạn là tất cả những gì bọn người Xích Mộc Vương có được.</w:t>
      </w:r>
    </w:p>
    <w:p>
      <w:pPr>
        <w:pStyle w:val="BodyText"/>
      </w:pPr>
      <w:r>
        <w:t xml:space="preserve">Bao gồm cả Xích Mộc Vương trong đó. Đôi mắt ấy đang tràn ngập những băn khoăn, nghi hoặc, tràn ngập sự sợ hãi, thậm chí cả tuyệt vọng!</w:t>
      </w:r>
    </w:p>
    <w:p>
      <w:pPr>
        <w:pStyle w:val="BodyText"/>
      </w:pPr>
      <w:r>
        <w:t xml:space="preserve">Tần Vô Song đã là Tiên Thiên cường giả!</w:t>
      </w:r>
    </w:p>
    <w:p>
      <w:pPr>
        <w:pStyle w:val="BodyText"/>
      </w:pPr>
      <w:r>
        <w:t xml:space="preserve">Ngay cả Võ Thánh đại nhân cũng không thể nghĩ ra, ông thậm chí còn cảm thấy hổ thẹn, đến đây lâu như vậy rồi mà vẫn không thể nhìn ra được Tần Vô Song đã bước vào cảnh giới Tiên Thiên. Như vậy đủ thấy, Tần Vô Song khống chế khí tức Tiên Thiên của mình hoàn hảo đến thế nào. Ông cũng hoàn toàn có thể hiểu được tại sao Tần Vô Song lại phải giấu bí mật Tiên Thiên. Nhìn biểu cảm vừa rồi của mọi người, đại khái có thể biết được sách lược đối phó khác nhau của Tần gia với những thế lực khác nhau rồi!</w:t>
      </w:r>
    </w:p>
    <w:p>
      <w:pPr>
        <w:pStyle w:val="BodyText"/>
      </w:pPr>
      <w:r>
        <w:t xml:space="preserve">Trong mắt Lệ Vô Kỵ ẩn đầy sát cơ. Hừ nhẹ một tiếng, mũi chân mới chạm đất đã thấy bay ra ngoài. Tiên Thiên cường giả! Hắn hiển nhiên cũng đã nhìn ra cảnh giới Tiên Thiên của Tần Vô Song.</w:t>
      </w:r>
    </w:p>
    <w:p>
      <w:pPr>
        <w:pStyle w:val="BodyText"/>
      </w:pPr>
      <w:r>
        <w:t xml:space="preserve">Một Công quốc mà lại xuất hiện một Tiên Thiên trẻ tuổi như thế này, sự thật này Lệ Vô Kỵ không thể chấp nhận. Nhân vật này, nếu như không giết chết hắn ngay từ trong nôi thì sau này trưởng thành sẽ là một rắc rối lớn. Nhất là Tần Vô Song đã kết hạ thù hận với Cực Âm Tông, nếu như để nhân vật như thế này trưởng thành, tuyệt đối chẳng khác gì tự sát. Vì vậy hắn đã hạ quyết tâm, bằng bất cứ giá nào cũng phải giết chết Tần Vô Song.</w:t>
      </w:r>
    </w:p>
    <w:p>
      <w:pPr>
        <w:pStyle w:val="BodyText"/>
      </w:pPr>
      <w:r>
        <w:t xml:space="preserve">Hai bóng Tiên Thiên cường giả lóe lên rồi mất hút trước mắt mọi người.</w:t>
      </w:r>
    </w:p>
    <w:p>
      <w:pPr>
        <w:pStyle w:val="BodyText"/>
      </w:pPr>
      <w:r>
        <w:t xml:space="preserve">Võ Thánh đại nhân quay lại, liếc xéo Xích Mộc Vương, cười lạnh nhạt:</w:t>
      </w:r>
    </w:p>
    <w:p>
      <w:pPr>
        <w:pStyle w:val="BodyText"/>
      </w:pPr>
      <w:r>
        <w:t xml:space="preserve">- Xích Mộc Vương, ngươi cấu kết ngoại địch, dẫn sói về nhà, vốn phải lập tức xử tử. Nhưng chuyện này để Tần Vô Song làm có lẽ thích hợp hơn.</w:t>
      </w:r>
    </w:p>
    <w:p>
      <w:pPr>
        <w:pStyle w:val="BodyText"/>
      </w:pPr>
      <w:r>
        <w:t xml:space="preserve">Dứt lời, cánh tay khẽ nâng lên, ngón tay điểm nhẹ mấy cái xoẹt xoẹt vào không khí. Xích Mộc Vương cùng hai cao thủ Cửu đẳng khác lập tức ngã lăn ra không một tiếng động.</w:t>
      </w:r>
    </w:p>
    <w:p>
      <w:pPr>
        <w:pStyle w:val="BodyText"/>
      </w:pPr>
      <w:r>
        <w:t xml:space="preserve">- Đại Tôn giả, đám tôm binh cua tướng còn lại ngươi phụ trách thu thập!</w:t>
      </w:r>
    </w:p>
    <w:p>
      <w:pPr>
        <w:pStyle w:val="BodyText"/>
      </w:pPr>
      <w:r>
        <w:t xml:space="preserve">Khẩu khí của Võ Thánh đại nhân vô cùng hờ hững, giống như chẳng thèm quan tâm đến những Trưởng lão Bát đẳng vậy.</w:t>
      </w:r>
    </w:p>
    <w:p>
      <w:pPr>
        <w:pStyle w:val="BodyText"/>
      </w:pPr>
      <w:r>
        <w:t xml:space="preserve">Đại Tôn giả áo tím cũng vừa mới vừa bước ra từ tâm trạng kỳ dị, nghe Võ Thánh đại nhân phân phó, vội vàng đáp:</w:t>
      </w:r>
    </w:p>
    <w:p>
      <w:pPr>
        <w:pStyle w:val="BodyText"/>
      </w:pPr>
      <w:r>
        <w:t xml:space="preserve">- Vâng!</w:t>
      </w:r>
    </w:p>
    <w:p>
      <w:pPr>
        <w:pStyle w:val="BodyText"/>
      </w:pPr>
      <w:r>
        <w:t xml:space="preserve">Võ Thánh đại nhân khoát tay:</w:t>
      </w:r>
    </w:p>
    <w:p>
      <w:pPr>
        <w:pStyle w:val="BodyText"/>
      </w:pPr>
      <w:r>
        <w:t xml:space="preserve">- Ta ra đó xem sao!</w:t>
      </w:r>
    </w:p>
    <w:p>
      <w:pPr>
        <w:pStyle w:val="BodyText"/>
      </w:pPr>
      <w:r>
        <w:t xml:space="preserve">Nói đoạn, chớp mắt một cái đã biến mất khỏi mặt đất như một làn khói, không để lại chút dấu vết.</w:t>
      </w:r>
    </w:p>
    <w:p>
      <w:pPr>
        <w:pStyle w:val="BodyText"/>
      </w:pPr>
      <w:r>
        <w:t xml:space="preserve">o0o</w:t>
      </w:r>
    </w:p>
    <w:p>
      <w:pPr>
        <w:pStyle w:val="BodyText"/>
      </w:pPr>
      <w:r>
        <w:t xml:space="preserve">Trên Diễn võ trường, toàn thân Lệ Vô Kỵ như một lưỡi dao mới được mài sắc, phóng ra từng luồng sát khí hừng hực.</w:t>
      </w:r>
    </w:p>
    <w:p>
      <w:pPr>
        <w:pStyle w:val="BodyText"/>
      </w:pPr>
      <w:r>
        <w:t xml:space="preserve">Tiên Thiên đối chiến không giống Hậu Thiên giao chiến, chỉ đơn giản là đánh giáp lá cà.</w:t>
      </w:r>
    </w:p>
    <w:p>
      <w:pPr>
        <w:pStyle w:val="BodyText"/>
      </w:pPr>
      <w:r>
        <w:t xml:space="preserve">Ánh mắt, áp chế, khí trường, khí thế, khí tức của nhau đều là một bộ phận của giao chiến. Nếu như khí trường không thể áp chế đối phương thì đối chiến Tiên Thiên chỉ thua không thắng.</w:t>
      </w:r>
    </w:p>
    <w:p>
      <w:pPr>
        <w:pStyle w:val="BodyText"/>
      </w:pPr>
      <w:r>
        <w:t xml:space="preserve">Tần Vô Song mặc dù không có kinh nghiệm đối chiến Tiên Thiên nhưng kinh nghiệm chiến đấu Hậu Thiên phong phú cùng tính cách không dễ dàng chịu khuất phục của hắn khiến hắn lúc này cũng trở thành một đối thủ cân tài cân sức với Lệ Vô Kỵ.</w:t>
      </w:r>
    </w:p>
    <w:p>
      <w:pPr>
        <w:pStyle w:val="BodyText"/>
      </w:pPr>
      <w:r>
        <w:t xml:space="preserve">Cơn giận trong lòng Tần Vô Song chẳng thua kém gì Lệ Vô Kỵ, thậm chí còn nặng hơn nhiều. Hắn sao mà không biết được Lệ Vô Kỵ lần này đến đây với mục đích rất rõ ràng là triệt hạ toàn bộ người nhà Tần gia. Một khi đã như vậy, Tần Vô Song hắn sao có thể khách khí được?</w:t>
      </w:r>
    </w:p>
    <w:p>
      <w:pPr>
        <w:pStyle w:val="BodyText"/>
      </w:pPr>
      <w:r>
        <w:t xml:space="preserve">Giết, chỉ có giết chết Lệ Vô Kỵ mới có thể giải tỏa nỗi hận trong lòng, mới có thể khiến kẻ xấu bốn phương khiếp sợ!</w:t>
      </w:r>
    </w:p>
    <w:p>
      <w:pPr>
        <w:pStyle w:val="BodyText"/>
      </w:pPr>
      <w:r>
        <w:t xml:space="preserve">Vương tộc Tần gia muốn lập uy thì chẳng có gì thích hợp hơn việc lập uy bằng cách tru sát một Tiên Thiên cường giả!</w:t>
      </w:r>
    </w:p>
    <w:p>
      <w:pPr>
        <w:pStyle w:val="BodyText"/>
      </w:pPr>
      <w:r>
        <w:t xml:space="preserve">Chỉ cần giết chết Lệ Vô Kỵ, đừng nói người trong Thiên Tứ Lĩnh không dám làm phản, mà cả những Vương tộc Lĩnh khác, thậm chí Hoàng thất từ nay về sau cũng phải nhìn sắc mặt Tần gia mà cư xử!</w:t>
      </w:r>
    </w:p>
    <w:p>
      <w:pPr>
        <w:pStyle w:val="BodyText"/>
      </w:pPr>
      <w:r>
        <w:t xml:space="preserve">Chiến ý kiên quyết của Tần Vô Song không hề có chút lay chuyển. Hắn không ngừng thôi động khí tức Tiên Thiên, giằng co với Lệ Vô Kỵ, hắn đang đợi Lệ Vô Kỵ ra tay trước.</w:t>
      </w:r>
    </w:p>
    <w:p>
      <w:pPr>
        <w:pStyle w:val="BodyText"/>
      </w:pPr>
      <w:r>
        <w:t xml:space="preserve">Sự linh hoạt thần tốc của Thiên Mạch Ngưng Kình Kiếm, dù hắn có là người ra tay sau thì cũng có đủ cơ hội xuất chiêu trước, giết chết Lệ Vô Kỵ!</w:t>
      </w:r>
    </w:p>
    <w:p>
      <w:pPr>
        <w:pStyle w:val="Compact"/>
      </w:pPr>
      <w:r>
        <w:t xml:space="preserve">Ủng hộ chỉ với 1 click và 5s ! (adf.ly/4EmoB)</w:t>
      </w:r>
      <w:r>
        <w:br w:type="textWrapping"/>
      </w:r>
      <w:r>
        <w:br w:type="textWrapping"/>
      </w:r>
    </w:p>
    <w:p>
      <w:pPr>
        <w:pStyle w:val="Heading2"/>
      </w:pPr>
      <w:bookmarkStart w:id="156" w:name="chương-134"/>
      <w:bookmarkEnd w:id="156"/>
      <w:r>
        <w:t xml:space="preserve">134. Chương 13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34: Cuộc chiến Tiên Thiên.</w:t>
      </w:r>
    </w:p>
    <w:p>
      <w:pPr>
        <w:pStyle w:val="BodyText"/>
      </w:pPr>
      <w:r>
        <w:t xml:space="preserve">Nhóm dịch: black</w:t>
      </w:r>
    </w:p>
    <w:p>
      <w:pPr>
        <w:pStyle w:val="BodyText"/>
      </w:pPr>
      <w:r>
        <w:t xml:space="preserve">Nguồn: Vipvanda</w:t>
      </w:r>
    </w:p>
    <w:p>
      <w:pPr>
        <w:pStyle w:val="BodyText"/>
      </w:pPr>
      <w:r>
        <w:t xml:space="preserve">Lệ Vô Kỵ toàn thân bừng bừng sát khí, điềm nhiên nói:</w:t>
      </w:r>
    </w:p>
    <w:p>
      <w:pPr>
        <w:pStyle w:val="BodyText"/>
      </w:pPr>
      <w:r>
        <w:t xml:space="preserve">- Tần Vô Song, bổn thiếu gia cũng là người biết quan tâm kẻ khác. Ngươi rõ ràng mới chỉ vào được cảnh giới Tiên Thiên, giao chiến với người đã vào cảnh giới Tiên Thiên nhiều năm như ta, ngươi chết chắc rồi! Ngày ngươi vào được cảnh giới Tiên Thiên cũng là lúc ngươi phải chết, ngươi có thấy nuối tiếc không?</w:t>
      </w:r>
    </w:p>
    <w:p>
      <w:pPr>
        <w:pStyle w:val="BodyText"/>
      </w:pPr>
      <w:r>
        <w:t xml:space="preserve">Đây chính là lời nói phủ đầu, là sự uy hiếp về mặt tinh thần.</w:t>
      </w:r>
    </w:p>
    <w:p>
      <w:pPr>
        <w:pStyle w:val="BodyText"/>
      </w:pPr>
      <w:r>
        <w:t xml:space="preserve">Đối với Tần Vô Song mà nói, khiêu khích kiểu này chẳng là gì. Hắn đã có hai kiếp làm người, nếu như bị dọa vì mấy câu nói này thì đã không có dũng khí khiêu chiến với Lệ Vô Kỵ.</w:t>
      </w:r>
    </w:p>
    <w:p>
      <w:pPr>
        <w:pStyle w:val="BodyText"/>
      </w:pPr>
      <w:r>
        <w:t xml:space="preserve">Hắn ngửa cổ cười ha hả:</w:t>
      </w:r>
    </w:p>
    <w:p>
      <w:pPr>
        <w:pStyle w:val="BodyText"/>
      </w:pPr>
      <w:r>
        <w:t xml:space="preserve">- Lệ Vô Kỵ, Cực Âm Tông của ngươi ngoài chuyện khoác lác ra, không còn bản lĩnh gì nữa à?</w:t>
      </w:r>
    </w:p>
    <w:p>
      <w:pPr>
        <w:pStyle w:val="BodyText"/>
      </w:pPr>
      <w:r>
        <w:t xml:space="preserve">- Hừ, đó là một câu nói thật, không hề khoác lác!</w:t>
      </w:r>
    </w:p>
    <w:p>
      <w:pPr>
        <w:pStyle w:val="BodyText"/>
      </w:pPr>
      <w:r>
        <w:t xml:space="preserve">Lệ Vô Kỵ quát lớn một tiếng, bắn ra một hơi khí tức từ miệng, thân thể đột nhiên cuộn lại, xoay tít như một con quay, song chưởng giao thác, tạo nên một hình trạng như mũi khoan, đâm thẳng về phía Tần Vô Song.</w:t>
      </w:r>
    </w:p>
    <w:p>
      <w:pPr>
        <w:pStyle w:val="BodyText"/>
      </w:pPr>
      <w:r>
        <w:t xml:space="preserve">Cú đâm này, không giống bất kỳ chiêu thức võ kỹ nào của Hậu Thiên võ giả, bình thường vô cùng, chỉ đơn giản là sức mạnh của một cú đâm, nhưng lại mang theo một đường gợn sóng màu trắng như thất luyện, trong nháy mắt đã tiến lại gần Tần Vô Song.</w:t>
      </w:r>
    </w:p>
    <w:p>
      <w:pPr>
        <w:pStyle w:val="BodyText"/>
      </w:pPr>
      <w:r>
        <w:t xml:space="preserve">Bước lên ám muội, thối lùi ảo diệu! Tần Vô Song cước bộ liên động, từng bước từng bước dịch chuyển vô cùng chuẩn xác. Lăng Vân Tiên Bộ phiêu nhiên khởi vũ, nhẹ nhàng né khỏi đòn công kích khí thế cường đại này.</w:t>
      </w:r>
    </w:p>
    <w:p>
      <w:pPr>
        <w:pStyle w:val="BodyText"/>
      </w:pPr>
      <w:r>
        <w:t xml:space="preserve">Đòn công kích này không đánh trúng Tần Vô Song mà trực tiếp vọt về phía trước, đánh trúng vào một khối tạ bằng đá trên Diễn võ trường, uỳnh một tiếng, khối tạ đá nổ tung!</w:t>
      </w:r>
    </w:p>
    <w:p>
      <w:pPr>
        <w:pStyle w:val="BodyText"/>
      </w:pPr>
      <w:r>
        <w:t xml:space="preserve">Không hổ là Tiên Thiên cường giả, chỉ một đòn mà đã đáng sợ vậy.</w:t>
      </w:r>
    </w:p>
    <w:p>
      <w:pPr>
        <w:pStyle w:val="BodyText"/>
      </w:pPr>
      <w:r>
        <w:t xml:space="preserve">Một đòn không trúng, nhưng Lệ Vô Kỵ cũng không coi đó là gì. Gần như hắn không hề hi vọng có thể làm được gì với đòn vừa rồi. Nếu như Tần Vô Song không tránh được đòn này thì mới nực cười! Tránh được đòn này mới chính thức đủ tư cách khiêu chiến với Lệ Vô Kỵ hắn.</w:t>
      </w:r>
    </w:p>
    <w:p>
      <w:pPr>
        <w:pStyle w:val="BodyText"/>
      </w:pPr>
      <w:r>
        <w:t xml:space="preserve">Thân ảnh của Lệ Vô Kỵ lại cuộn vào, bạch quang tỏa ra từng hồi, rồi đột nhiên, sương mù bốc ra mù mịt từ đỉnh đầu hắn. Thân ảnh hắn quay cuồng với tốc độ chóng mặt như một con trường long phá thiên đang hành vân bố vũ giữa không trung, phun mây thả khói.</w:t>
      </w:r>
    </w:p>
    <w:p>
      <w:pPr>
        <w:pStyle w:val="BodyText"/>
      </w:pPr>
      <w:r>
        <w:t xml:space="preserve">Khí thế của làn sương này rất hung mãnh, chỉ một lát đã lan tỏa khắp nơi, che kín cả Diễn võ trường, không thể nhìn rõ bất cứ thứ gì ngoài phạm vi ba mét.</w:t>
      </w:r>
    </w:p>
    <w:p>
      <w:pPr>
        <w:pStyle w:val="BodyText"/>
      </w:pPr>
      <w:r>
        <w:t xml:space="preserve">Hiển nhiên, sau đòn vừa rồi, Lệ Vô Kỵ đã có suy nghĩ. Muốn tốc chiến tốc thắng thì trước tiên không để cho đối phương kịp phán đoán phương vị tấn công, sau đó mới lấy thế công kích quỷ dị của hắn để tấn công. Chỉ như vậy mới đạt được hiệu suất cao nhất. Nếu không như vậy, Võ Thánh đại nhân can thiệp nửa chừng thì muốn giết chết Tần Vô Song e rằng cũng phải tốn khá nhiều công sức.</w:t>
      </w:r>
    </w:p>
    <w:p>
      <w:pPr>
        <w:pStyle w:val="BodyText"/>
      </w:pPr>
      <w:r>
        <w:t xml:space="preserve">Tần Vô Song không hiểu Lệ Vô Kỵ đang toan tính gì ư? Tần Vô Song luyện võ đều là thông luyện toàn thân, ngũ quan lục cảm đều mẫn cảm đến mức phi thường.</w:t>
      </w:r>
    </w:p>
    <w:p>
      <w:pPr>
        <w:pStyle w:val="BodyText"/>
      </w:pPr>
      <w:r>
        <w:t xml:space="preserve">Làn sương này quả thực là đã hạn chế tầm nhìn của hắn. Nhưng ngũ quan của hắn thì vẫn còn có thính giác, khứu giác, vị giác, và quan trọng nhất vẫn còn một loại cảm giác cực mạnh mà sau khi vào cảnh giới Tiên Thiên mới có. Đó là khả năng phán đoán thần kỳ!</w:t>
      </w:r>
    </w:p>
    <w:p>
      <w:pPr>
        <w:pStyle w:val="BodyText"/>
      </w:pPr>
      <w:r>
        <w:t xml:space="preserve">Quả nhiên, sau khi phun sương thành công, Lệ Vô Kỵ rít lên một tiếng, song chưởng liên tục thôi động, linh khí tụ vào lòng bàn tay. Đây là một Tiên Thiên công pháp vô cùng bá đạo của Cực Âm Tông, có tên Mạn Thiên Lôi Tâm Chưởng, trong thuộc tính ngũ hãnh, nó thuộc Kim thuộc tính.</w:t>
      </w:r>
    </w:p>
    <w:p>
      <w:pPr>
        <w:pStyle w:val="BodyText"/>
      </w:pPr>
      <w:r>
        <w:t xml:space="preserve">Kim thuộc tính công kích bá đạo, có tính xuyên thấu, có tính phá hư, trên phương diện tốc độ cũng có ưu thế áp đảo.</w:t>
      </w:r>
    </w:p>
    <w:p>
      <w:pPr>
        <w:pStyle w:val="BodyText"/>
      </w:pPr>
      <w:r>
        <w:t xml:space="preserve">Lệ Vô Kỵ tuy rằng không thể thôi động Mạn Thiên Lôi Tâm Chưởng thần kỳ như sư phụ hắn, nhưng mười mấy chưởng liên tiếp, chưởng nào cũng trúng, chẳng chưởng nào đánh trượt.</w:t>
      </w:r>
    </w:p>
    <w:p>
      <w:pPr>
        <w:pStyle w:val="BodyText"/>
      </w:pPr>
      <w:r>
        <w:t xml:space="preserve">Còn thân pháp của hắn thì nhẹ nhàng như quỷ mị, luồn sang Đông, lại nhảy sang Tây, lúc ở Nam, lúc lại qua Bắc, bất đồng phương vị, không theo chương pháp, nhảy nhót không ngừng. Nhìn thì có vẻ không theo chương pháp nhưng đó lại chính chương pháp tốt nhất để Lệ Vô Kỵ đối phó với Tần Vô Song.</w:t>
      </w:r>
    </w:p>
    <w:p>
      <w:pPr>
        <w:pStyle w:val="BodyText"/>
      </w:pPr>
      <w:r>
        <w:t xml:space="preserve">Bởi vì với tốc độ và công kích này mà cùng phát động ở bốn phương tám hướng, tính tập trung cố nhiên sẽ hơi kém nhưng lại chiến thắng ở sự xảo quyệt, thắng ở sự áp chế toàn diện.</w:t>
      </w:r>
    </w:p>
    <w:p>
      <w:pPr>
        <w:pStyle w:val="BodyText"/>
      </w:pPr>
      <w:r>
        <w:t xml:space="preserve">Một khi hình thành công kích bao vây, mở ra một vòng công kích thì thân pháp đối phương dù có tốt đến mấy thì cũng khó tránh khỏi bối rối, còn người chủ động tấn công, sẽ như hành vân lưu thủy, hoàn toàn không theo một quy cách nào hết, làm cho đối phương không thể phán đoán ra được phương vị tiếp theo hắn sẽ bắt đầu tiến công từ đâu.</w:t>
      </w:r>
    </w:p>
    <w:p>
      <w:pPr>
        <w:pStyle w:val="BodyText"/>
      </w:pPr>
      <w:r>
        <w:t xml:space="preserve">Lập thể công kích toàn bộ phương vị nếu so với công kích dày đặc ở một phương hướng, chỉ cần nói mức độ khó phòng ngự thôi đã tuyệt đối hơn rất nhiều rồi.</w:t>
      </w:r>
    </w:p>
    <w:p>
      <w:pPr>
        <w:pStyle w:val="BodyText"/>
      </w:pPr>
      <w:r>
        <w:t xml:space="preserve">Không thể không nói, Lệ Vô Kỵ này là một nhân tài, hắn chỉ mất một thời gian cực ngắn để phán đoán ra biện pháp tốt nhất đối phó với Tần Vô Song.</w:t>
      </w:r>
    </w:p>
    <w:p>
      <w:pPr>
        <w:pStyle w:val="BodyText"/>
      </w:pPr>
      <w:r>
        <w:t xml:space="preserve">Nhưng mà, bất luận thế nào hắn cũng không nghĩ ra được, bộ pháp Lăng Vân Tiên Bộ dưới chân Tần Vô Song là không theo đạo lý nhất, là bộ pháp không theo thói thường nhất.</w:t>
      </w:r>
    </w:p>
    <w:p>
      <w:pPr>
        <w:pStyle w:val="BodyText"/>
      </w:pPr>
      <w:r>
        <w:t xml:space="preserve">Hay nói rõ hơn, Lăng Vân Tiên Bộ rất độc hành độc đại, ta chỉ đi con đường của ta, chẳng quan tâm ngươi công kích thế nào, lực độ công kích ra sao, phương vị công kích từ đâu tới. Bất luận ngươi công kích thế nào, thì bộ pháp của hắn vẫn nhẹ nhàng như nhảy múa, nhìn thì từ từ chậm rãi nhưng lại có thể tránh né tất cả Lôi Tâm Chưởng đến từ bốn phương tám hướng.</w:t>
      </w:r>
    </w:p>
    <w:p>
      <w:pPr>
        <w:pStyle w:val="BodyText"/>
      </w:pPr>
      <w:r>
        <w:t xml:space="preserve">Lúc này bên ngoài Diễn võ trường đã đông nghịt người. Mặc dù Diễn võ trường sương mù dày đặc nhưng cũng chẳng ảnh hưởng đến nhiệt tình xem Tiên Thiên cường giả đối chiến của mọi người. Tiên Thiên đối chiến, đó trận đấu đỉnh cao mà cả đời bọn họ có lẽ cũng chẳng có cơ hội thấy được! Nhất là những Chân Võ Cảnh Cửu đẳng hay nói cụ thể hơn là Đại Tôn giả áo tím thì lại càng phải quan sát với ánh mắt tràn ngập sự hiếu kỳ, tràn ngập tham vọng học hỏi.</w:t>
      </w:r>
    </w:p>
    <w:p>
      <w:pPr>
        <w:pStyle w:val="BodyText"/>
      </w:pPr>
      <w:r>
        <w:t xml:space="preserve">Nếu như không bị Võ Thánh đại nhân ngăn trở, chặn lại từ bên ngoài thì e rằng đám người này sớm đã vào hết bên trong. Chỉ có điều nếu không cẩn thận, dao động của khí tức Tiên Thiên có thể lấy đi mạng sống của phần đông người bất cứ lúc nào!</w:t>
      </w:r>
    </w:p>
    <w:p>
      <w:pPr>
        <w:pStyle w:val="BodyText"/>
      </w:pPr>
      <w:r>
        <w:t xml:space="preserve">- Đám người kia, nếu không muốn chết thì lùi ra sau!</w:t>
      </w:r>
    </w:p>
    <w:p>
      <w:pPr>
        <w:pStyle w:val="BodyText"/>
      </w:pPr>
      <w:r>
        <w:t xml:space="preserve">Võ Thánh đại nhân mắng.</w:t>
      </w:r>
    </w:p>
    <w:p>
      <w:pPr>
        <w:pStyle w:val="BodyText"/>
      </w:pPr>
      <w:r>
        <w:t xml:space="preserve">Bị Võ Thánh đại nhân quát, đám người này mới tỉnh ngộ ra được đôi chút.</w:t>
      </w:r>
    </w:p>
    <w:p>
      <w:pPr>
        <w:pStyle w:val="BodyText"/>
      </w:pPr>
      <w:r>
        <w:t xml:space="preserve">Võ Thánh đại nhân đứng đầu đám người, nếu thực sự có dao động gì ông còn có thể hóa giải được. Đám người này đứng sau lưng ông, mơ mơ hồ hồ, chỉ thấy một bóng người vụt qua như tia chớp bay qua bay lại, căn bản không thể nhìn rõ động tác cụ thể cũng như sự huyền ảo trong những động tác ấy.</w:t>
      </w:r>
    </w:p>
    <w:p>
      <w:pPr>
        <w:pStyle w:val="BodyText"/>
      </w:pPr>
      <w:r>
        <w:t xml:space="preserve">Tiên Thiên đối chiến, chỉ cần khí thế này thôi đã đủ để họ thấy từng cơn rung động rồi.</w:t>
      </w:r>
    </w:p>
    <w:p>
      <w:pPr>
        <w:pStyle w:val="BodyText"/>
      </w:pPr>
      <w:r>
        <w:t xml:space="preserve">Ai cũng biết, lên được cấp độ Tiên Thiên cường giả này thì chiến đấu hầu như đều là cục diện một mất một còn. Bởi vì lực công kích của cả hai bên đều vô cùng lớn.</w:t>
      </w:r>
    </w:p>
    <w:p>
      <w:pPr>
        <w:pStyle w:val="BodyText"/>
      </w:pPr>
      <w:r>
        <w:t xml:space="preserve">Tâm trạng của Tây Môn Vũ cũng kích động chẳng kém bất cứ ai có mặt ở đây. Ngoài sự vui mừng vì lựa chọn ban đầu của mình ra, điều khiến ông ngạc nhiên nhất là tốc độ tiến bộ của Tần Vô Song.</w:t>
      </w:r>
    </w:p>
    <w:p>
      <w:pPr>
        <w:pStyle w:val="BodyText"/>
      </w:pPr>
      <w:r>
        <w:t xml:space="preserve">Ông vẫn nhớ rõ lần giao thủ giữa ông và Tần Vô Song bên ngoài khách điếm châu thành Nam Vân Châu, thực lực của Tần Vô Song lúc đó mặc dù đã vô cùng bá đạo nhưng nhiều nhất cũng chỉ là tương đương với ông mà thôi.</w:t>
      </w:r>
    </w:p>
    <w:p>
      <w:pPr>
        <w:pStyle w:val="BodyText"/>
      </w:pPr>
      <w:r>
        <w:t xml:space="preserve">Vậy mà hôm nay, hai Cửu đẳng cường giả bên cạnh Xích Mộc Vương chẳng khác gì hai con kiến bị Tần Vô Song bóp chết mà không thể kháng cự. Còn Xích Mộc Vương cả đời kiêu hùng thì trở thành tù nhân của Tần Vô Song, chẳng cần tưởng tượng cũng biết vận mệnh của hắn sẽ đi đến đâu!</w:t>
      </w:r>
    </w:p>
    <w:p>
      <w:pPr>
        <w:pStyle w:val="BodyText"/>
      </w:pPr>
      <w:r>
        <w:t xml:space="preserve">- May mà hồi đó không vì thể diện nhất thời của gia tộc mà lựa chọn trở thành kẻ thù của Tần Vô Song, nếu không, có lẽ vận mệnh của Xích Mộc Vương cũng sẽ là vận mệnh của Tây Môn Vũ ta. Chí ít, sau lưng Xích Mộc Vương còn có Hoàng thất đứng ra cầu tình, nếu Hoàng đế Bệ hạ ra mặt thì vẫn còn có con đường sống, chứ Tây Môn Đại phiệt mặc dù ở Bách Việt Quốc cũng được coi là thế lực đỉnh phong, nhưng thể diện thì vẫn chưa đủ để so sánh với Xích Mộc Vương.</w:t>
      </w:r>
    </w:p>
    <w:p>
      <w:pPr>
        <w:pStyle w:val="BodyText"/>
      </w:pPr>
      <w:r>
        <w:t xml:space="preserve">May mắn là sau rất nhiều lần băn khoăn suy nghĩ, cuối cùng Tây Môn Vũ đã hạ quyết tâm, từ hôm nay trở đi bất luận thế nào Tây Môn Đại phiệt cũng phải dốc lòng dốc sức theo Vương tộc Tần gia, theo Thiên Tứ Lĩnh.</w:t>
      </w:r>
    </w:p>
    <w:p>
      <w:pPr>
        <w:pStyle w:val="BodyText"/>
      </w:pPr>
      <w:r>
        <w:t xml:space="preserve">Trước đây Tây Môn Vũ đoán Tần Vô Song nhận được Linh duyên, bây giờ thấy Tần Vô Song ngang nhiên tiến vào cảnh giới Tiên Thiên thì đắc ý với tầm nhìn xa của mình lắm.</w:t>
      </w:r>
    </w:p>
    <w:p>
      <w:pPr>
        <w:pStyle w:val="BodyText"/>
      </w:pPr>
      <w:r>
        <w:t xml:space="preserve">Phiệt chủ của Nam Cung Đại phiệt Thanh Thụ Châu Nam Cung Tín tâm trạng cũng thập phần phức tạp. Bản thân ông cũng là cường giả Chân Võ Cảnh Cửu đẳng, từ xưa đến nay luôn nghe nói cảnh giới của Tiên Thiên võ giả và Hậu Thiên võ giả hoàn toàn khác nhau. Lúc này tận mắt chứng kiến quá trình đối chiến Tiên Thiên mới biết lời đồn quả không sai, thậm chí sự chênh lệch còn khoa trương hơn những gì người ta đồn đại rất nhiều.</w:t>
      </w:r>
    </w:p>
    <w:p>
      <w:pPr>
        <w:pStyle w:val="BodyText"/>
      </w:pPr>
      <w:r>
        <w:t xml:space="preserve">Nói một cách không khách khí thì cho dù có mười Chân Võ Cảnh Cửu đẳng xông vào thì cũng chẳng làm gì nổi một Tiên Thiên cường giả!</w:t>
      </w:r>
    </w:p>
    <w:p>
      <w:pPr>
        <w:pStyle w:val="BodyText"/>
      </w:pPr>
      <w:r>
        <w:t xml:space="preserve">Còn một Tiên Thiên cường giả muốn giết chết một Chân Võ Cảnh Cửu đẳng thì sẽ chẳng mất chút xíu hơi sức nào. Thủ đoạn cách không công kích, lấy mạng người ở khoảng cách hai mươi, ba mươi thước là chuyện một Hậu Thiên cường giả không bao giờ nghĩ tới được.</w:t>
      </w:r>
    </w:p>
    <w:p>
      <w:pPr>
        <w:pStyle w:val="BodyText"/>
      </w:pPr>
      <w:r>
        <w:t xml:space="preserve">Hậu Thiên võ giả, dù có là Chân Võ Cảnh Cửu đẳng thì sức mạnh sản sinh cũng là đến từ nội kình sinh ra từ thân thể tu luyện, sức mạnh của một người dù có lớn đến mấy thì cũng có giới hạn.</w:t>
      </w:r>
    </w:p>
    <w:p>
      <w:pPr>
        <w:pStyle w:val="BodyText"/>
      </w:pPr>
      <w:r>
        <w:t xml:space="preserve">Còn Tiên Thiên võ giả thì có một kho năng lượng khổng lồ là vũ trụ tự nhiên, không bao giờ cạn, dùng không bao giờ hết.</w:t>
      </w:r>
    </w:p>
    <w:p>
      <w:pPr>
        <w:pStyle w:val="BodyText"/>
      </w:pPr>
      <w:r>
        <w:t xml:space="preserve">- Đạt Hề đại ca! Huynh nói, Vô Song có thể thắng được không?</w:t>
      </w:r>
    </w:p>
    <w:p>
      <w:pPr>
        <w:pStyle w:val="BodyText"/>
      </w:pPr>
      <w:r>
        <w:t xml:space="preserve">Tần Tụ từ xưa đến nay lúc nào cũng rất tự tin vào khả năng của đệ đệ, nhưng lần này cô không khỏi có chút lo lắng.</w:t>
      </w:r>
    </w:p>
    <w:p>
      <w:pPr>
        <w:pStyle w:val="BodyText"/>
      </w:pPr>
      <w:r>
        <w:t xml:space="preserve">Đạt Hề Minh trong lòng cũng bất an không kém nhưng vấn có gắng an ủi:</w:t>
      </w:r>
    </w:p>
    <w:p>
      <w:pPr>
        <w:pStyle w:val="BodyText"/>
      </w:pPr>
      <w:r>
        <w:t xml:space="preserve">- Vô Song cũng là Tiên Thiên cường giả, Tiên Thiên đối chiến với Tiên Thiên, trong chiến đấu đồng cấp độ, Vô Song đã thua bao giờ đâu?</w:t>
      </w:r>
    </w:p>
    <w:p>
      <w:pPr>
        <w:pStyle w:val="BodyText"/>
      </w:pPr>
      <w:r>
        <w:t xml:space="preserve">Tần Liên Sơn thì không ngừng vặn vẹo hai tay, tâm trạng căng thẳng vô cùng. Ông vừa mừng, mừng vì Tần Vô Song đã vào được cảnh giới Tiên Thiên. Nhưng cũng lại vừa lo, tên Lệ Vô Kỵ đó mạnh như vậy, ngay cả Võ Thánh đại nhân cũng phải kiêng nể. Vô Song dù có vào được cảnh giới Tiên Thiên thì cũng là người mới, có thể đánh thắng được Lệ Vô Kỵ hay không, ngay cả người làm cha như ông cũng không thấy tự tin.</w:t>
      </w:r>
    </w:p>
    <w:p>
      <w:pPr>
        <w:pStyle w:val="BodyText"/>
      </w:pPr>
      <w:r>
        <w:t xml:space="preserve">Trong lúc mọi người đang nín thở quan sát, tâm trạng rối bời thì Lệ Vô Kỵ đột nhiên thét lên một tiếng, kinh ngạc quay lại phía sau nhìn Tần Vô Song, tóc lúc này đã xổ ra hết, rõ ràng là vừa bị cắt đi một đoạn!</w:t>
      </w:r>
    </w:p>
    <w:p>
      <w:pPr>
        <w:pStyle w:val="BodyText"/>
      </w:pPr>
      <w:r>
        <w:t xml:space="preserve">Tất cả những người đứng bên ngoài trường căn bản không thể nhìn rõ bên trong làn sương vừa xảy ra chuyện gì. Nhưng tiếng thét này của Lệ Vô Kỵ rõ ràng là không có được điều gì tốt đẹp.</w:t>
      </w:r>
    </w:p>
    <w:p>
      <w:pPr>
        <w:pStyle w:val="BodyText"/>
      </w:pPr>
      <w:r>
        <w:t xml:space="preserve">Chỉ có Võ Thánh đại nhân, ánh mắt lợi hại là có thể nhìn rõ bộ dạng khổ sở của Lệ Vô Kỵ. Nhưng cụ thể Lệ Vô Kỵ bị cắt tóc như thế nào thì ngay cả một Tiên Thiên cường giả như ông cũng không thể nhìn rõ được.</w:t>
      </w:r>
    </w:p>
    <w:p>
      <w:pPr>
        <w:pStyle w:val="BodyText"/>
      </w:pPr>
      <w:r>
        <w:t xml:space="preserve">Ngay sau đó, Võ Thánh đại nhân thấy Tần Vô Song chậm rãi bước ra từ trong màn khói sương, nét mặt vẫn lạnh lùng như lúc ban đầu. Từ khuôn mặt hắn, không hề nhìn thấy bất cứ dấu hiệu gì của biểu hiện thắng thua.</w:t>
      </w:r>
    </w:p>
    <w:p>
      <w:pPr>
        <w:pStyle w:val="BodyText"/>
      </w:pPr>
      <w:r>
        <w:t xml:space="preserve">Lệ Vô Kỵ đứng vững, tinh quang mãnh liệt nhìn chằm chằm vào Tần Vô Song, tập trung toàn bộ tinh thần, không còn vẻ khinh miệt, trêu đùa như của lúc ban đầu nữa mà thay vào đó là vẻ thận trọng, cẩn thận, thậm chí còn có chút kiêng kỵ rất khó phát hiện nữa!</w:t>
      </w:r>
    </w:p>
    <w:p>
      <w:pPr>
        <w:pStyle w:val="Compact"/>
      </w:pPr>
      <w:r>
        <w:t xml:space="preserve">Ủng hộ chỉ với 1 click và 5s ! (adf.ly/4EmoB)</w:t>
      </w:r>
      <w:r>
        <w:br w:type="textWrapping"/>
      </w:r>
      <w:r>
        <w:br w:type="textWrapping"/>
      </w:r>
    </w:p>
    <w:p>
      <w:pPr>
        <w:pStyle w:val="Heading2"/>
      </w:pPr>
      <w:bookmarkStart w:id="157" w:name="chương-135"/>
      <w:bookmarkEnd w:id="157"/>
      <w:r>
        <w:t xml:space="preserve">135. Chương 13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35: Phản kích trong tuyệt cản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 Lệ Vô Kỵ, ngươi tự xưng đã vào cảnh giới Tiên Thiên nhiều năm, nếu như khả năng chỉ có vậy thì ngày này năm sau sẽ là ngày giỗ của ngươi!</w:t>
      </w:r>
    </w:p>
    <w:p>
      <w:pPr>
        <w:pStyle w:val="BodyText"/>
      </w:pPr>
      <w:r>
        <w:t xml:space="preserve">Tần Vô Song bước lên trước một bước.</w:t>
      </w:r>
    </w:p>
    <w:p>
      <w:pPr>
        <w:pStyle w:val="BodyText"/>
      </w:pPr>
      <w:r>
        <w:t xml:space="preserve">Lệ Vô Kỵ cười khặc khặc mấy tiếng quái dị. Cảm giác sợ hãi trong lòng không ngôn ngữ nào có thể hình dung ra được.</w:t>
      </w:r>
    </w:p>
    <w:p>
      <w:pPr>
        <w:pStyle w:val="BodyText"/>
      </w:pPr>
      <w:r>
        <w:t xml:space="preserve">Mạn Thiên Lôi Tâm Chưởng lúc nãy đúng là một Tiên Thiên chiến kỹ hắn được kế thừa từ sư phụ, uy lực không hề nhỏ.</w:t>
      </w:r>
    </w:p>
    <w:p>
      <w:pPr>
        <w:pStyle w:val="BodyText"/>
      </w:pPr>
      <w:r>
        <w:t xml:space="preserve">Cái gọi là Tiên Thiên chiến kỹ không phải là hàng bán ngoài chợ, giơ tay ra đã có. Tiên Thiên chiến kỹ mà Cực Âm Tông sở hữu thì lại càng hiếm hoi. Đôi khi, một Tiên Thiên chiến kỹ tốt thậm chí có thể quyết định chuyện sinh tử lúc đối chiến giữa hai Tiên Thiên cường giả đồng cấp.</w:t>
      </w:r>
    </w:p>
    <w:p>
      <w:pPr>
        <w:pStyle w:val="BodyText"/>
      </w:pPr>
      <w:r>
        <w:t xml:space="preserve">Tiên Thiên chiến kỹ mạnh, dù lực chịu tải hấp thu năng lượng tự nhiên của cơ thể có yếu một chút thì cũng có thể dựa vào uy lực của chiến kỹ này để thắng đối thủ!</w:t>
      </w:r>
    </w:p>
    <w:p>
      <w:pPr>
        <w:pStyle w:val="BodyText"/>
      </w:pPr>
      <w:r>
        <w:t xml:space="preserve">Tiên Thiên, chịu tải hấp thu năng lượng tự nhiên là một chuyện, thi triển phát huy những linh lực đó thế nào lại là chuyện khác. Thi triển phát huy thế nào chính là vấn đề thuộc phạm trù chiến kỹ.</w:t>
      </w:r>
    </w:p>
    <w:p>
      <w:pPr>
        <w:pStyle w:val="BodyText"/>
      </w:pPr>
      <w:r>
        <w:t xml:space="preserve">Lệ Vô Kỵ mặc dù là Đại đệ tử của Cực Âm Lão Nhân thì cũng chỉ được kế thừa hai Tiên Thiên chiến kỹ. Một là chiêu Mạn Thiên Lôi Tâm Chưởng vừa rồi, còn một chiêu vẫn chưa thi triển nữa gọi là Phong Lôi Đao. Phong Lôi Đao giống như tên gọi là một môn đao kỹ.</w:t>
      </w:r>
    </w:p>
    <w:p>
      <w:pPr>
        <w:pStyle w:val="BodyText"/>
      </w:pPr>
      <w:r>
        <w:t xml:space="preserve">Mà đao kỹ, đương nhiên là phải dùng đao.</w:t>
      </w:r>
    </w:p>
    <w:p>
      <w:pPr>
        <w:pStyle w:val="BodyText"/>
      </w:pPr>
      <w:r>
        <w:t xml:space="preserve">Lệ Vô Kỵ ngưng thần tập trung, hai tay chà mạnh, không biết biến hóa thế nào mà trong tay đột nhiên xuất hiện một thanh loan đao sáng loáng.</w:t>
      </w:r>
    </w:p>
    <w:p>
      <w:pPr>
        <w:pStyle w:val="BodyText"/>
      </w:pPr>
      <w:r>
        <w:t xml:space="preserve">Ánh sáng từ thanh loan đao tỏa ra bốn phía, nhất là thứ ánh sáng sắc lạnh phát ra từ lưỡi đao càng khiến người ta phải rùng mình khiếp sợ. Mới nhìn qua đã có thể đoán ra được lưỡi đao này đã thấm máu của biết bao nhiêu người.</w:t>
      </w:r>
    </w:p>
    <w:p>
      <w:pPr>
        <w:pStyle w:val="BodyText"/>
      </w:pPr>
      <w:r>
        <w:t xml:space="preserve">Võ Thánh đại nhân thấy Lệ Vô Kỵ xuất ra vũ khí, quát lớn:</w:t>
      </w:r>
    </w:p>
    <w:p>
      <w:pPr>
        <w:pStyle w:val="BodyText"/>
      </w:pPr>
      <w:r>
        <w:t xml:space="preserve">- Vô Song, cẩn thận!</w:t>
      </w:r>
    </w:p>
    <w:p>
      <w:pPr>
        <w:pStyle w:val="BodyText"/>
      </w:pPr>
      <w:r>
        <w:t xml:space="preserve">Tần Vô Song đấu với Lệ Vô Kỵ nãy giờ đại khái đã có thể xác định được cảnh giới Tiên Thiên của Lệ Vô Kỵ là loại cảnh giới nào. Nếu chỉ xét về linh lực Tiên Thiên thôi, thì cảnh giới của hắn đã không thua kém gì Lệ Vô Kỵ rồi, thậm chí còn có phần thuần hậu hơn đôi chút.</w:t>
      </w:r>
    </w:p>
    <w:p>
      <w:pPr>
        <w:pStyle w:val="BodyText"/>
      </w:pPr>
      <w:r>
        <w:t xml:space="preserve">Mặc dù không biết cụ thể do nguyên nhân nào tạo thành nhưng hắn có thể khẳng định khả năng chịu tải lực tự nhiên của bản thân mình thuần hậu hơn Lệ Vô Kỵ. Hay nói một cách thông tục hơn, gốc rễ Tiên Thiên của hắn hùng hậu hơn Lệ Vô Kỵ nhiều.</w:t>
      </w:r>
    </w:p>
    <w:p>
      <w:pPr>
        <w:pStyle w:val="BodyText"/>
      </w:pPr>
      <w:r>
        <w:t xml:space="preserve">Có gốc rễ hùng hậu hơn, lại phối hợp Lăng Vân Tiên Bộ bất luận Lệ Vô Kỵ biến hóa thế nào, dù có luân lưu sử dụng mười bộ Tiên Thiên chiến kỹ thì kết quả vẫn không có gì khác biệt. Bởi vì hắn chỉ có thể xuất hiện biến hóa trên phương diện chiến kỹ chứ linh lực bản thân thì trong một thời gian ngắn không thể tăng lên quá nhiều!</w:t>
      </w:r>
    </w:p>
    <w:p>
      <w:pPr>
        <w:pStyle w:val="BodyText"/>
      </w:pPr>
      <w:r>
        <w:t xml:space="preserve">Cho nên, vạn biến bất ly kỳ tông, chỉ cần Lăng Vân Tiên Bộ không xảy ra sai sót, bất luận Lệ Vô Kỵ biến hóa thế nào thì cuối cùng hắn cũng chỉ còn nước thất bại mà thôi. Bởi vì trên phương diện cảnh giới, hắn căn bản không có ưu thế áp đảo, thậm chí còn không thuần hậu bằng Tần Vô Song!</w:t>
      </w:r>
    </w:p>
    <w:p>
      <w:pPr>
        <w:pStyle w:val="BodyText"/>
      </w:pPr>
      <w:r>
        <w:t xml:space="preserve">Tần Vô Song lúc đầu chọn phương pháp phòng ngự chủ yếu vì chưa hiểu rõ về Tiên Thiên nên muốn mượn cơ hội này làm quen với những vấn đề mấu chốt của chiến đấu cấp bậc Tiên Thiên.</w:t>
      </w:r>
    </w:p>
    <w:p>
      <w:pPr>
        <w:pStyle w:val="BodyText"/>
      </w:pPr>
      <w:r>
        <w:t xml:space="preserve">Hôm nay xem ra bất luận là Tiên Thiên hay Hậu Thiên, sau khi giao thủ rồi mới biết, vẫn phải dựa vào thực lực, dựa vào thân pháp, dựa vào kỹ năng nói chuyện, dựa vào khả năng phát huy khi tham gia chiến đấu là chính.</w:t>
      </w:r>
    </w:p>
    <w:p>
      <w:pPr>
        <w:pStyle w:val="BodyText"/>
      </w:pPr>
      <w:r>
        <w:t xml:space="preserve">Tiên Thiên, Hậu Thiên, con đường võ đạo tương thông thì đạo lý đương nhiên cũng phải tương thông.</w:t>
      </w:r>
    </w:p>
    <w:p>
      <w:pPr>
        <w:pStyle w:val="BodyText"/>
      </w:pPr>
      <w:r>
        <w:t xml:space="preserve">Hiểu rõ điều này, Tần Vô Song đột nhiên thấy bản thân như vừa trải qua vài trăm trận chiến đấu cấp bậc Tiên Thiên vậy, đầu óc bỗng dưng xuất hiện thêm biết bao kiến thức.</w:t>
      </w:r>
    </w:p>
    <w:p>
      <w:pPr>
        <w:pStyle w:val="BodyText"/>
      </w:pPr>
      <w:r>
        <w:t xml:space="preserve">Thong dong tự tại đứng yên phía trước, bình thản nhìn thanh loan đao trong tay Lệ Vô Kỵ, cười nhạt:</w:t>
      </w:r>
    </w:p>
    <w:p>
      <w:pPr>
        <w:pStyle w:val="BodyText"/>
      </w:pPr>
      <w:r>
        <w:t xml:space="preserve">- Lệ Vô Kỵ, động thủ không được, động đao, đương nhiên cũng chẳng xong!</w:t>
      </w:r>
    </w:p>
    <w:p>
      <w:pPr>
        <w:pStyle w:val="BodyText"/>
      </w:pPr>
      <w:r>
        <w:t xml:space="preserve">Lệ Vô Kỵ nhếch mép cười lạnh lùng, nói:</w:t>
      </w:r>
    </w:p>
    <w:p>
      <w:pPr>
        <w:pStyle w:val="BodyText"/>
      </w:pPr>
      <w:r>
        <w:t xml:space="preserve">- Được hay không thì ngươi phải nếm mới biết!</w:t>
      </w:r>
    </w:p>
    <w:p>
      <w:pPr>
        <w:pStyle w:val="BodyText"/>
      </w:pPr>
      <w:r>
        <w:t xml:space="preserve">Lệ Vô Kỵ tính tình lạnh lùng độc ác, một khi đã triển khai chiến đấu thực thụ là sẽ hung hãn vô cùng. Loan đao xoay tít, xé gió chém về phía đầu Tần Vô Song.</w:t>
      </w:r>
    </w:p>
    <w:p>
      <w:pPr>
        <w:pStyle w:val="BodyText"/>
      </w:pPr>
      <w:r>
        <w:t xml:space="preserve">Môn đao kỹ này có tên Phong Lôi Đao, ý nghĩa cũng giống như tên gọi, khí thế như phong như lôi, mỗi đao bổ ra đều ngầm ẩn chứa âm thanh của sấm sét, câu thiên động địa, khí thế kinh nhân.</w:t>
      </w:r>
    </w:p>
    <w:p>
      <w:pPr>
        <w:pStyle w:val="BodyText"/>
      </w:pPr>
      <w:r>
        <w:t xml:space="preserve">Môn đao pháp này chú trọng đến khí thế, vô cùng bá đạo, rất phù hợp với tính cách của Lệ Vô Kỵ. Vì vậy, Cực Âm Lão Nhân mới lựa chọn môn đao pháp này truyền thụ cho hắn, còn tặng hắn một thanh Tiên Thiên chiến đao!</w:t>
      </w:r>
    </w:p>
    <w:p>
      <w:pPr>
        <w:pStyle w:val="BodyText"/>
      </w:pPr>
      <w:r>
        <w:t xml:space="preserve">Chỉ là lúc nãy Lệ Vô Kỵ nghĩ rằng hắn có thể giết chết Tần Vô Song một cách nhanh chóng nên chỉ dùng Mạn Thiên Lôi Tâm Chưởng chứ không phải Phong Lôi Đao.</w:t>
      </w:r>
    </w:p>
    <w:p>
      <w:pPr>
        <w:pStyle w:val="BodyText"/>
      </w:pPr>
      <w:r>
        <w:t xml:space="preserve">Chính vì hắn không dùng Phong Lôi Đao vào lúc khí thế thịnh nhất mà lại dùng vào lúc khí thế đã bị tổn hại nên uy lực đương nhiên không thể đạt tới mức độ hoành phong nhất.</w:t>
      </w:r>
    </w:p>
    <w:p>
      <w:pPr>
        <w:pStyle w:val="BodyText"/>
      </w:pPr>
      <w:r>
        <w:t xml:space="preserve">Khí thế nhìn thì hung mãnh, nhưng Tần Vô Song vẫn tiếp tục đủng đỉnh như đang đi dạo trong sân, trái một bước, phải một bước, Lăng Vân Tiên Bộ của hắn hoàn toàn khiến Phong Lôi Đao của Lệ Vô Kỵ đánh phải khoảng không.</w:t>
      </w:r>
    </w:p>
    <w:p>
      <w:pPr>
        <w:pStyle w:val="BodyText"/>
      </w:pPr>
      <w:r>
        <w:t xml:space="preserve">Cảm giác lúc này của Lệ Vô Kỵ chẳng khác nào chém đao xuống nước, mỗi đao khí lực lượng mạnh mẽ nhưng hầu như chẳng có chút tác dụng gì. Bất luận đao thế của hắn lớn đến đâu cũng không thể chém đứt được dòng nước vẫn đang chảy róc rách.</w:t>
      </w:r>
    </w:p>
    <w:p>
      <w:pPr>
        <w:pStyle w:val="BodyText"/>
      </w:pPr>
      <w:r>
        <w:t xml:space="preserve">Hắn thực sự có chút hoài nghi, tên Tần Vô Song này đúng là mới vào cảnh giới Tiên Thiên sao? Bộ pháp của hắn mới nhìn đã thấy quỷ dị và kỳ lạ làm sao. Chỉ là lắc trái lắc phải thôi mà đã khiến mỗi đao của hắn chém hụt hoàn toàn. Gần như hai người sớm đã hẹn cùng nhau diễn luyện nên mới đánh nhau theo kiểu không động đao động thương chân chính vậy.</w:t>
      </w:r>
    </w:p>
    <w:p>
      <w:pPr>
        <w:pStyle w:val="BodyText"/>
      </w:pPr>
      <w:r>
        <w:t xml:space="preserve">Cảm giác vô lực!</w:t>
      </w:r>
    </w:p>
    <w:p>
      <w:pPr>
        <w:pStyle w:val="BodyText"/>
      </w:pPr>
      <w:r>
        <w:t xml:space="preserve">Cảm thụ lớn nhất của Lệ Vô Kỵ bây giờ là từng đợt từng đợt cảm giác vô lực.</w:t>
      </w:r>
    </w:p>
    <w:p>
      <w:pPr>
        <w:pStyle w:val="BodyText"/>
      </w:pPr>
      <w:r>
        <w:t xml:space="preserve">Hắn rất tự tin, chỉ cần đối phương bước sai một bước và hắn phóng trúng đao một lần thì dù chỉ là sát qua một chút thôi cũng đã đủ để trọng thương bó tay đầu hàng rồi. Nhưng dù có phóng ra liên tiếp hàng trăm đao thì cũng không thể khiến đối phương đi sai một bước.</w:t>
      </w:r>
    </w:p>
    <w:p>
      <w:pPr>
        <w:pStyle w:val="BodyText"/>
      </w:pPr>
      <w:r>
        <w:t xml:space="preserve">Dường như đối phương bản thân vốn là hoàn toàn coi thường đao pháp Tiên Thiên mãnh liệt của hắn, coi thường giá trị Phong Lôi Đao Quyết của hắn vậy.</w:t>
      </w:r>
    </w:p>
    <w:p>
      <w:pPr>
        <w:pStyle w:val="BodyText"/>
      </w:pPr>
      <w:r>
        <w:t xml:space="preserve">Tất cả những bộ pháp này giống như đã được sắp xếp trước, mỗi bước đều thong dong tự tại, thong dong đến mức làm hắn gần như phát điên!</w:t>
      </w:r>
    </w:p>
    <w:p>
      <w:pPr>
        <w:pStyle w:val="BodyText"/>
      </w:pPr>
      <w:r>
        <w:t xml:space="preserve">Có lẽ cho dù đối phương bắt đầu luyện bộ pháp này từ trong bụng mẹ thì cũng không thể bước những bước thuần thục đến vậy. Vì thế bảo Lệ Vô Kỵ hắn tìm ra sơ hở của bộ pháp này thì bất luận thế nào hắn cũng không thể tìm ra.</w:t>
      </w:r>
    </w:p>
    <w:p>
      <w:pPr>
        <w:pStyle w:val="BodyText"/>
      </w:pPr>
      <w:r>
        <w:t xml:space="preserve">Cưỡi lưng hổ khó xuống, đã đến bước này, Lệ Vô Kỵ hắn nếu rút khỏi vòng chiến, khí thế sẽ sụt, đối phương mà phản kích lại, khó mà chống đỡ nổi. Không muốn đấu cũng phải đấu! Chỉ có thể tiếp tục ngang ngạnh chống đỡ nữa thôi. Xem tên tiểu tử đó kiên trì được bao lâu!</w:t>
      </w:r>
    </w:p>
    <w:p>
      <w:pPr>
        <w:pStyle w:val="BodyText"/>
      </w:pPr>
      <w:r>
        <w:t xml:space="preserve">Lệ Vô Kỵ giận dữ gào thét hai tiếng. Đao thế lại biến đổi, nhanh chóng và tàn nhẫn hơn vài phần.</w:t>
      </w:r>
    </w:p>
    <w:p>
      <w:pPr>
        <w:pStyle w:val="BodyText"/>
      </w:pPr>
      <w:r>
        <w:t xml:space="preserve">Tần Vô Song vẫn không nhanh không chậm, gây cho người ta cảm giác hắn như đang tản bộ vậy chứ không phải là đang sinh tử quyết đấu với Lệ Vô Kỵ.</w:t>
      </w:r>
    </w:p>
    <w:p>
      <w:pPr>
        <w:pStyle w:val="BodyText"/>
      </w:pPr>
      <w:r>
        <w:t xml:space="preserve">Lúc này, Võ Thánh đại nhân không khỏi bội phục sự nhẫn nại của Tần Vô Song. Với một người mới vào cảnh giới Tiên Thiên mà nói, có thể ổn định được như vậy quả không đơn giản. Phải biết là, một người mới vào được cảnh giới Tiên Thiên sẽ vô cùng tự tin vào bản thân mình, chiến ý cũng vô cùng mạnh. Có thể nhất tâm nhất ý thủ thế, hạn chế tối đa năng lực bản thân là chuyện tuyệt đối không bao giờ làm được.</w:t>
      </w:r>
    </w:p>
    <w:p>
      <w:pPr>
        <w:pStyle w:val="BodyText"/>
      </w:pPr>
      <w:r>
        <w:t xml:space="preserve">Tính cách của Tần Vô Song, bên trong sự ổn định chẳng thiếu sự xung động, tuyệt đối không phải loại tính cách quyết thủ đến cùng. Mà ngược lại, bên trong tính cách của Tần Vô Song có một sự chấp nhất vô cùng kiên định, sự công kích lôi đình vạn quân đến một giai đoạn nào đó nhất định sẽ bùng phát.</w:t>
      </w:r>
    </w:p>
    <w:p>
      <w:pPr>
        <w:pStyle w:val="BodyText"/>
      </w:pPr>
      <w:r>
        <w:t xml:space="preserve">- Tần Vô Song, nhất định vẫn còn hậu chiêu. Thân pháp của hắn, cảnh giới linh lực của hắn giống như là đã được tu luyện rất lâu trên con đường Tiên Thiên. Nếu như đã thuần thục như vậy thì sao có thể thiếu được kỹ năng công kích? Khí thế của Lệ Vô Kỵ bây giờ đã có chút suy kiệt, đúng là vẫn có thể tiếp tục vờn đuổi, cho đến khi khí thế của Lệ Vô Kỵ bắt đầu xuống dốc, chỉ cần một đòn là đã có thể giết chết Lệ Vô Kỵ.</w:t>
      </w:r>
    </w:p>
    <w:p>
      <w:pPr>
        <w:pStyle w:val="BodyText"/>
      </w:pPr>
      <w:r>
        <w:t xml:space="preserve">Võ Thánh đại nhân là người thông minh, chỉ cần nhìn một bước là đã có thể phán đoán những bước tiếp theo. Ông có thể thấy được đao kỹ này của Lệ Vô Kỵ không hề đơn giản. Nhưng may mắn sao bộ pháp của Tần Vô Song lại giống như khắc tinh trời sinh, đao kỹ của Lệ Vô Kỵ gần như vô hiệu.</w:t>
      </w:r>
    </w:p>
    <w:p>
      <w:pPr>
        <w:pStyle w:val="BodyText"/>
      </w:pPr>
      <w:r>
        <w:t xml:space="preserve">Bất luận Lệ Vô Kỵ biến hóa thế nào, từ đầu đến cuối Tần Vô Song chỉ dĩ bất biến ứng vạn biến.</w:t>
      </w:r>
    </w:p>
    <w:p>
      <w:pPr>
        <w:pStyle w:val="BodyText"/>
      </w:pPr>
      <w:r>
        <w:t xml:space="preserve">- Có lẽ, sau trận chiến này, Tần Vô Song sẽ còn nổi danh thiên hạ! Ha ha, xem ra cái đầm nhỏ Bách Việt Quốc này, không còn chứa nổi con giao long nữa!</w:t>
      </w:r>
    </w:p>
    <w:p>
      <w:pPr>
        <w:pStyle w:val="BodyText"/>
      </w:pPr>
      <w:r>
        <w:t xml:space="preserve">Tâm trạng của Võ Thánh đại nhân phức tạp vô cùng.</w:t>
      </w:r>
    </w:p>
    <w:p>
      <w:pPr>
        <w:pStyle w:val="BodyText"/>
      </w:pPr>
      <w:r>
        <w:t xml:space="preserve">Ngẫm lại khoảng thời gian trước đây, trên Võ Thánh Sơn, ông vẫn còn ôm hi vọng nhận Tần Vô Song làm môn đồ và truyền lại ngôi vị Võ Thánh cho hắn. Bây giờ nhìn lại, đúng là có chút mộng tưởng.</w:t>
      </w:r>
    </w:p>
    <w:p>
      <w:pPr>
        <w:pStyle w:val="BodyText"/>
      </w:pPr>
      <w:r>
        <w:t xml:space="preserve">Chỉ dựa vào chút tài năng của bản thân mình, làm sao làm được sư phụ của Tần Vô Song? Nói một cách không khách khí, nếu như bây giờ đổi ông là Lệ Vô Kỵ thì tình hình chắc cũng không khá hơn Lệ Vô Kỵ là mấy!</w:t>
      </w:r>
    </w:p>
    <w:p>
      <w:pPr>
        <w:pStyle w:val="BodyText"/>
      </w:pPr>
      <w:r>
        <w:t xml:space="preserve">Chỉ là, nhìn Tần Vô Song thần dũng oai võ như vậy, Võ Thánh đại nhân cũng thấy vui mừng, Chí ít, Bách Việt Quốc giờ đã có hai Tiên Thiên cường giả. Xét trên một phương diện số lượng cường giả là đã đủ áp chế những Công quốc Trung phẩm xung quanh, đặc biệt là kẻ thù Đại Ngô Quốc, từ nay về sau sẽ không còn là mối đe dọa của Bách Việt Quốc nữa!</w:t>
      </w:r>
    </w:p>
    <w:p>
      <w:pPr>
        <w:pStyle w:val="BodyText"/>
      </w:pPr>
      <w:r>
        <w:t xml:space="preserve">Còn tiền đồ của Tần Vô Song, rõ ràng không chỉ dừng lại ở mức độ này. Tiên Thiên, Sơ Linh Võ Cảnh, có lẽ cũng chỉ là một góc nhỏ. Toàn bộ năng lực đích thực, tầm nhìn của Võ Thánh đại nhân có hạn, có lẽ vẫn chưa thể nhìn thấy bờ!</w:t>
      </w:r>
    </w:p>
    <w:p>
      <w:pPr>
        <w:pStyle w:val="BodyText"/>
      </w:pPr>
      <w:r>
        <w:t xml:space="preserve">Tiền đồ của Tần Vô Song, chỉ có thể dùng một câu để hình dung, đó là bất khả hạn lượng! Hoàn toàn không thể hạn lượng, không thể đoán trước. Đây cũng là điều khiến Võ Thánh đại nhân cảm thấy mơ hồ, cảm thấy không thể nắm bắt được người thiếu niên này.</w:t>
      </w:r>
    </w:p>
    <w:p>
      <w:pPr>
        <w:pStyle w:val="BodyText"/>
      </w:pPr>
      <w:r>
        <w:t xml:space="preserve">Tuổi còn trẻ, xuất thân Hàn môn nhưng lại liên tục đột phá, mỗi một bước chân là khiến người ta phải ngỡ ngàng kinh ngạc, từ lúc bước lên Võ Thánh Sơn, đến lúc bước vào cảnh giới Tiên Thiên như ngày hôm nay, mỗi một bước là tương đương với người khác cả đời phấn đấu. Vậy mà hắn chỉ mới mười mấy tuổi đã có thể thực hiện được!</w:t>
      </w:r>
    </w:p>
    <w:p>
      <w:pPr>
        <w:pStyle w:val="BodyText"/>
      </w:pPr>
      <w:r>
        <w:t xml:space="preserve">- Lệ Vô Kỵ!</w:t>
      </w:r>
    </w:p>
    <w:p>
      <w:pPr>
        <w:pStyle w:val="BodyText"/>
      </w:pPr>
      <w:r>
        <w:t xml:space="preserve">Trong sân truyền ra giọng nói của Tần Vô Song.</w:t>
      </w:r>
    </w:p>
    <w:p>
      <w:pPr>
        <w:pStyle w:val="BodyText"/>
      </w:pPr>
      <w:r>
        <w:t xml:space="preserve">Cả nhà Tần Liên Sơn mừng rỡ vô cùng, bọn họ có thể nghe ra khẩu khí của Tần Vô Song vẫn thập phần thong dong. Chí ít cũng cho thấy hắn vẫn còn ổn, tình hình không có gì xấu!</w:t>
      </w:r>
    </w:p>
    <w:p>
      <w:pPr>
        <w:pStyle w:val="BodyText"/>
      </w:pPr>
      <w:r>
        <w:t xml:space="preserve">- Ta đã từng nói, nếu như khả năng của ngươi chỉ đến đây thì ngày này năm sau sẽ là ngày giỗ của ngươi đấy!</w:t>
      </w:r>
    </w:p>
    <w:p>
      <w:pPr>
        <w:pStyle w:val="BodyText"/>
      </w:pPr>
      <w:r>
        <w:t xml:space="preserve">Vừa nói, Tần Vô Song vừa thôi động khí thế, Tiên Thiên linh lực tràn ra, ào về phía Lệ Vô Kỵ.</w:t>
      </w:r>
    </w:p>
    <w:p>
      <w:pPr>
        <w:pStyle w:val="BodyText"/>
      </w:pPr>
      <w:r>
        <w:t xml:space="preserve">Sự tranh đoạt khí thế là một phần tất yếu của đối chiến Tiên Thiên. Thôi động khí thế chẳng khác gì cuộc chiến giữa hai con hổ. Con này dũng mãnh bao nhiêu thì con kia phải lùi lại bấy nhiêu!</w:t>
      </w:r>
    </w:p>
    <w:p>
      <w:pPr>
        <w:pStyle w:val="BodyText"/>
      </w:pPr>
      <w:r>
        <w:t xml:space="preserve">Câu nói này của Tần Vô Song tràn ngập Tiên Thiên chân khí, xuyên thủng màn sương đặc, ngay cả Võ Thánh đại nhân cũng thấy có chút tâm thần nhộn nhạo. Những Hậu Thiên võ giả khác thì mặt cắt không còn giọt máu, chỉ thấy ngực nghèn nghẹn như muốn nôn!</w:t>
      </w:r>
    </w:p>
    <w:p>
      <w:pPr>
        <w:pStyle w:val="BodyText"/>
      </w:pPr>
      <w:r>
        <w:t xml:space="preserve">Lệ Vô Kỵ dù đã cố gắng lắm nhưng vẫn không thể không bị chân ngôn ảnh hưởng, đao pháp nhanh chóng bị kiềm hãm.</w:t>
      </w:r>
    </w:p>
    <w:p>
      <w:pPr>
        <w:pStyle w:val="BodyText"/>
      </w:pPr>
      <w:r>
        <w:t xml:space="preserve">Tần Vô Song thấy vậy, tiền lên một bước, giơ ngón tay cái bên trái về phía trước.</w:t>
      </w:r>
    </w:p>
    <w:p>
      <w:pPr>
        <w:pStyle w:val="BodyText"/>
      </w:pPr>
      <w:r>
        <w:t xml:space="preserve">Một tia sáng đỏ như con mãng thú bị giam hãm lâu ngày, điên cuồng vọt ra khỏi lao tù với một khí thế chưa từng có, trực tiếp bắn về phía Lệ Vô Kỵ!</w:t>
      </w:r>
    </w:p>
    <w:p>
      <w:pPr>
        <w:pStyle w:val="BodyText"/>
      </w:pPr>
      <w:r>
        <w:t xml:space="preserve">Thiên Mạch Ngưng Kình Kiếm vô kiên bất tồi!</w:t>
      </w:r>
    </w:p>
    <w:p>
      <w:pPr>
        <w:pStyle w:val="Compact"/>
      </w:pPr>
      <w:r>
        <w:t xml:space="preserve">Ủng hộ chỉ với 1 click và 5s ! (adf.ly/4EmoB)</w:t>
      </w:r>
      <w:r>
        <w:br w:type="textWrapping"/>
      </w:r>
      <w:r>
        <w:br w:type="textWrapping"/>
      </w:r>
    </w:p>
    <w:p>
      <w:pPr>
        <w:pStyle w:val="Heading2"/>
      </w:pPr>
      <w:bookmarkStart w:id="158" w:name="chương-136"/>
      <w:bookmarkEnd w:id="158"/>
      <w:r>
        <w:t xml:space="preserve">136. Chương 13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36: Giết ngươi không cần suy nghĩ!</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Lệ Vô Kỵ chẳng nhìn thấy bất cứ binh khí gì trong tay Tần Vô Song nhưng lại cảm nhận có thứ đang bắn tới, tâm hoảng ý loạn, vội vàng thu Phong Lôi Đao về đỡ.</w:t>
      </w:r>
    </w:p>
    <w:p>
      <w:pPr>
        <w:pStyle w:val="BodyText"/>
      </w:pPr>
      <w:r>
        <w:t xml:space="preserve">Keng! Vang lên âm thanh đanh gọn của tiếng kim loại va chạm.</w:t>
      </w:r>
    </w:p>
    <w:p>
      <w:pPr>
        <w:pStyle w:val="BodyText"/>
      </w:pPr>
      <w:r>
        <w:t xml:space="preserve">Tần Vô Song sao để hắn kịp tránh né, tả hữu khai cung, ngón cái bên trái thao tác Thiếu Thương Kiếm, ngón giữa bên phải xuất ngay Trung Xung Kiếm, lưỡng dực tề phi, như song long hí châu, nhị hổ đoạt thực, khí thế khiến cho tất cả mọi người có mặt phải kinh sợ.</w:t>
      </w:r>
    </w:p>
    <w:p>
      <w:pPr>
        <w:pStyle w:val="BodyText"/>
      </w:pPr>
      <w:r>
        <w:t xml:space="preserve">Cùng một lúc, kiếm khí tung hoành khiến Lệ Vô Kỵ trái phải đều thọ địch!</w:t>
      </w:r>
    </w:p>
    <w:p>
      <w:pPr>
        <w:pStyle w:val="BodyText"/>
      </w:pPr>
      <w:r>
        <w:t xml:space="preserve">Một khi khí thế đã mất, trong đối chiến Tiên Thiên, chuyện thất bại chỉ còn là vấn đề thời gian. Mà Tần Vô Song lại là người am hiểu binh gia chi đạo: Công kích lần đầu cường liệt, lần hai suy yếu, lần ba cạn kiệt.</w:t>
      </w:r>
    </w:p>
    <w:p>
      <w:pPr>
        <w:pStyle w:val="BodyText"/>
      </w:pPr>
      <w:r>
        <w:t xml:space="preserve">Lệ Vô Kỵ sử dụng Phong Lôi Đao tấn công liên tục thì khí thế đã ‘lần hai suy yếu, lần ba cạn kiệt’ rồi. Còn Tần Vô Song thì vừa phát động công kích, mới ở giai đoạn ‘lần đầu cường liệt’. Giai đoạn này là giai đoạn khí thế thịnh nhất.</w:t>
      </w:r>
    </w:p>
    <w:p>
      <w:pPr>
        <w:pStyle w:val="BodyText"/>
      </w:pPr>
      <w:r>
        <w:t xml:space="preserve">Chỉ đánh gục Lệ Vô Kỵ ở giai đoạn ‘lần đầu cường liệt’ này thì mới có thể quyết định chiến cục, nếu không hai người sẽ lại phải lâm vào một đợt giằng co mới.</w:t>
      </w:r>
    </w:p>
    <w:p>
      <w:pPr>
        <w:pStyle w:val="BodyText"/>
      </w:pPr>
      <w:r>
        <w:t xml:space="preserve">Tần Vô Song đấu với Lệ Vô Kỵ đến lúc này đã hoàn toàn nắm giữ quyền chủ động, sao có thể đồng ý để chiến cục kéo dài vô hạn?</w:t>
      </w:r>
    </w:p>
    <w:p>
      <w:pPr>
        <w:pStyle w:val="BodyText"/>
      </w:pPr>
      <w:r>
        <w:t xml:space="preserve">Thét lên một tiếng, nâng cao hùng uy tráng thế, công pháp Sư Tử Hống được thôi động dưới Tiên Thiên linh lực, phối hợp thêm với Thiên Mạch Ngưng Kình Kiếm ở ngón tay. Uy lực tăng lên đáng kể!</w:t>
      </w:r>
    </w:p>
    <w:p>
      <w:pPr>
        <w:pStyle w:val="BodyText"/>
      </w:pPr>
      <w:r>
        <w:t xml:space="preserve">Ba đợt kiếm khí bắn ra, Lệ Vô Kỵ hự nhẹ một tiếng, cánh tay bên trái đã bị Trung Xung Kiếm của tay phải Tần Vô Song bắn trúng, cả cánh tay rụng xuống cái xoạt như bị cắt bởi một lưỡi đao sắc bén!</w:t>
      </w:r>
    </w:p>
    <w:p>
      <w:pPr>
        <w:pStyle w:val="BodyText"/>
      </w:pPr>
      <w:r>
        <w:t xml:space="preserve">Máu tươi tuôn xối xả từ chỗ cánh tay bị chặt. Hậu Thiên hay Tiên Thiên gì thì thân thể cũng đều như nhau. Cánh tay bị chặt rồi, sức chiến đấu tất nhiên sẽ giảm đi.</w:t>
      </w:r>
    </w:p>
    <w:p>
      <w:pPr>
        <w:pStyle w:val="BodyText"/>
      </w:pPr>
      <w:r>
        <w:t xml:space="preserve">Lệ Vô Kỵ thét lên một tiếng, lùi lại sau liền mấy bước, không ngừng kêu gào:</w:t>
      </w:r>
    </w:p>
    <w:p>
      <w:pPr>
        <w:pStyle w:val="BodyText"/>
      </w:pPr>
      <w:r>
        <w:t xml:space="preserve">- Dừng lại!</w:t>
      </w:r>
    </w:p>
    <w:p>
      <w:pPr>
        <w:pStyle w:val="BodyText"/>
      </w:pPr>
      <w:r>
        <w:t xml:space="preserve">Tần Vô Song nhe răng cười gằn, sao có thể dễ dàng để Lệ Vô Kỵ hô dừng là dừng đơn giản như vậy?</w:t>
      </w:r>
    </w:p>
    <w:p>
      <w:pPr>
        <w:pStyle w:val="BodyText"/>
      </w:pPr>
      <w:r>
        <w:t xml:space="preserve">- Hôm nay, cho dù ngươi có một trăm cái Cực Âm Lệnh thì cũng đừng hòng thoát chết!</w:t>
      </w:r>
    </w:p>
    <w:p>
      <w:pPr>
        <w:pStyle w:val="BodyText"/>
      </w:pPr>
      <w:r>
        <w:t xml:space="preserve">Tần Vô Song chẳng hề nương tay, năm đầu ngón tay kết ấn như niêm hoa nhất dạng, tự do tiêu sái, kiếm ý dâng trào, chiêu nào cũng là cảnh giới Thực kiếm bá đạo tuyệt luân!</w:t>
      </w:r>
    </w:p>
    <w:p>
      <w:pPr>
        <w:pStyle w:val="BodyText"/>
      </w:pPr>
      <w:r>
        <w:t xml:space="preserve">Thực kiếm kích xuất, chẳng hề thua kém với Phong Lôi Đao của Lệ Vô Kỵ, bản thân cũng gần như một binh khí Tiên Thiên lợi hại. Bởi vậy, Lệ Vô Kỵ rõ ràng không nhìn thấy binh khí trong tay Tần Vô Song nhưng lại như đang bị ngàn đao truy sát, chật vật vô cùng.</w:t>
      </w:r>
    </w:p>
    <w:p>
      <w:pPr>
        <w:pStyle w:val="BodyText"/>
      </w:pPr>
      <w:r>
        <w:t xml:space="preserve">Mất đi một cánh tay, hành động của Lệ Vô Kỵ rõ ràng cũng bị ảnh hưởng, vô cùng bất tiện.</w:t>
      </w:r>
    </w:p>
    <w:p>
      <w:pPr>
        <w:pStyle w:val="BodyText"/>
      </w:pPr>
      <w:r>
        <w:t xml:space="preserve">Mỗi kiếm của Tần Vô Song đều nhắm vào người hắn.</w:t>
      </w:r>
    </w:p>
    <w:p>
      <w:pPr>
        <w:pStyle w:val="BodyText"/>
      </w:pPr>
      <w:r>
        <w:t xml:space="preserve">Xẹt! Xẹt!</w:t>
      </w:r>
    </w:p>
    <w:p>
      <w:pPr>
        <w:pStyle w:val="BodyText"/>
      </w:pPr>
      <w:r>
        <w:t xml:space="preserve">Những tiếng cắt rất đanh gọn, cánh tay bên phải của Lệ Vô Kỵ cũng nối bước cánh tay bên trái rơi xuống. Lệ Vô Kỵ thét lên một tiếng, rên rỉ:</w:t>
      </w:r>
    </w:p>
    <w:p>
      <w:pPr>
        <w:pStyle w:val="BodyText"/>
      </w:pPr>
      <w:r>
        <w:t xml:space="preserve">- Tần Vô Song, nếu ngươi giết ta, ngươi sẽ phải hối hận!</w:t>
      </w:r>
    </w:p>
    <w:p>
      <w:pPr>
        <w:pStyle w:val="BodyText"/>
      </w:pPr>
      <w:r>
        <w:t xml:space="preserve">- Hối hận?</w:t>
      </w:r>
    </w:p>
    <w:p>
      <w:pPr>
        <w:pStyle w:val="BodyText"/>
      </w:pPr>
      <w:r>
        <w:t xml:space="preserve">Trong khẩu khí của Tần Vô Song xuất hiện một tia giận dữ.</w:t>
      </w:r>
    </w:p>
    <w:p>
      <w:pPr>
        <w:pStyle w:val="BodyText"/>
      </w:pPr>
      <w:r>
        <w:t xml:space="preserve">- Tần Vô Song ta làm việc gì từ xưa đến nay chưa từng biết hối hận! Ngươi đến giết cả nhà Tần gia được, còn ta lại không thể giết ngươi được sao? Ngươi nói xem, làm gì có đạo lý nào như vậy trên đời?</w:t>
      </w:r>
    </w:p>
    <w:p>
      <w:pPr>
        <w:pStyle w:val="BodyText"/>
      </w:pPr>
      <w:r>
        <w:t xml:space="preserve">Lệ Vô Kỵ thầm than khổ trong lòng, biết hôm nay mình khó lòng qua nổi, lớn tiếng hét:</w:t>
      </w:r>
    </w:p>
    <w:p>
      <w:pPr>
        <w:pStyle w:val="BodyText"/>
      </w:pPr>
      <w:r>
        <w:t xml:space="preserve">- Ngươi giết ta, sư phụ ta sẽ không khoanh tay đứng nhìn đâu! Chọc giận sư phụ ta. Đừng nói Tần gia ngươi, ngay cả Công quốc Bách Việt Quốc cũng phải chịu tai ương! Sư phụ ta không giết đủ trăm vạn người, tuyệt đối không dừng tay!</w:t>
      </w:r>
    </w:p>
    <w:p>
      <w:pPr>
        <w:pStyle w:val="BodyText"/>
      </w:pPr>
      <w:r>
        <w:t xml:space="preserve">Tần Vô Song lạnh nhạt nói:</w:t>
      </w:r>
    </w:p>
    <w:p>
      <w:pPr>
        <w:pStyle w:val="BodyText"/>
      </w:pPr>
      <w:r>
        <w:t xml:space="preserve">- Dù sư phụ ngươi có giết một triệu người thì hôm nay ngươi cũng đừng mơ sống sót. Ngươi! Hôm nay ta sẽ giết ngươi như giết một con chó và tương lai sẽ giết Cực Âm Lão Nhân như giết một con heo! Cực Âm Tông các ngươi muốn giết cả nhà Tần gia ta, vậy thì các ngươi phải chết. Cực Âm Lão Nhân không tìm đến đây, ta cũng sẽ đi tìm hắn, giết hết Cực Âm Tông các ngươi!</w:t>
      </w:r>
    </w:p>
    <w:p>
      <w:pPr>
        <w:pStyle w:val="BodyText"/>
      </w:pPr>
      <w:r>
        <w:t xml:space="preserve">Lệ Vô Kỵ thấy thần thái Tần Vô Song gần như sắp phát điên, biết người này đã quyết tâm giết mình, chỉ dựa vào mỗi cái miệng thì chẳng mong hi vọng thay đổi. Vì muốn giữ mạng sống, hắn tiếp tục hét lớn:</w:t>
      </w:r>
    </w:p>
    <w:p>
      <w:pPr>
        <w:pStyle w:val="BodyText"/>
      </w:pPr>
      <w:r>
        <w:t xml:space="preserve">- Võ Thánh các hạ, Cực Âm Lão Nhân sư phụ ta tính tình thế nào chắc ngươi cũng rõ. Ngươi mau bảo Tần Vô Song dừng tay! Nếu không chén nước đổ đi không cách nào hốt đầy lại. Sau này đừng trách ta không nhắc nhở!</w:t>
      </w:r>
    </w:p>
    <w:p>
      <w:pPr>
        <w:pStyle w:val="BodyText"/>
      </w:pPr>
      <w:r>
        <w:t xml:space="preserve">Võ Thánh đại nhân trầm ngâm suy nghĩ, ông biết những lời Lệ Vô Kỵ nói không phải chỉ là đe dọa suông. Thân là Đại đệ tử của Cực Âm Lão Nhân, nếu như hắn thiệt mạng ở Bách Việt Quốc, Cực Âm Lão Nhân nhất định sẽ đại động can qua, tìm đến Bách Việt Quốc báo thù. Lúc ấy chẳng cần phải nghĩ, nhất định sẽ là một trận huyết vũ tinh phong lớn chưa từng có!</w:t>
      </w:r>
    </w:p>
    <w:p>
      <w:pPr>
        <w:pStyle w:val="BodyText"/>
      </w:pPr>
      <w:r>
        <w:t xml:space="preserve">Nghĩ đến đây, ông không khỏi trầm ngâm nói:</w:t>
      </w:r>
    </w:p>
    <w:p>
      <w:pPr>
        <w:pStyle w:val="BodyText"/>
      </w:pPr>
      <w:r>
        <w:t xml:space="preserve">- Vô Song…</w:t>
      </w:r>
    </w:p>
    <w:p>
      <w:pPr>
        <w:pStyle w:val="BodyText"/>
      </w:pPr>
      <w:r>
        <w:t xml:space="preserve">Tần Vô Song chủ ý đã quyết, cao giọng nói:</w:t>
      </w:r>
    </w:p>
    <w:p>
      <w:pPr>
        <w:pStyle w:val="BodyText"/>
      </w:pPr>
      <w:r>
        <w:t xml:space="preserve">- Võ Thánh đại nhân, ngài đừng khuyên Vô Song nữa!</w:t>
      </w:r>
    </w:p>
    <w:p>
      <w:pPr>
        <w:pStyle w:val="BodyText"/>
      </w:pPr>
      <w:r>
        <w:t xml:space="preserve">Rồi cao giọng nói:</w:t>
      </w:r>
    </w:p>
    <w:p>
      <w:pPr>
        <w:pStyle w:val="BodyText"/>
      </w:pPr>
      <w:r>
        <w:t xml:space="preserve">- Trước khi đấu với Lệ Vô Kỵ, Vô Song đã nói qua rồi. Đây là ân oán kéo dài giữa Vô Song và Xích Mộc Vương, và đến hôm nay mới chỉ dừng lại ở Cực Âm Tông, không liên quan gì đến những người khác! Bởi vậy, giết chết Lệ Vô Kỵ là chuyện nhất định phải làm!</w:t>
      </w:r>
    </w:p>
    <w:p>
      <w:pPr>
        <w:pStyle w:val="BodyText"/>
      </w:pPr>
      <w:r>
        <w:t xml:space="preserve">Nói xong, song thủ gia tốc, kiếm thế liên động, mỗi kiếm như một viên đạn chí mạng bắn thẳng vào những vị trí yếu hại trên người Lệ Vô Kỵ.</w:t>
      </w:r>
    </w:p>
    <w:p>
      <w:pPr>
        <w:pStyle w:val="BodyText"/>
      </w:pPr>
      <w:r>
        <w:t xml:space="preserve">Lệ Vô Kỵ kêu lên từng hồi thảm thiết, thân thể xuất hiện trăm ngàn lỗ thủng, máu chảy không ngừng, mắt trợn trừng nhìn Tần Vô Song, đến chết vẫn tràn đầy sự thô bạo và độc ác. Rõ ràng là hắn không cam tâm chịu chết.</w:t>
      </w:r>
    </w:p>
    <w:p>
      <w:pPr>
        <w:pStyle w:val="BodyText"/>
      </w:pPr>
      <w:r>
        <w:t xml:space="preserve">- Tần Vô Song, ngươi sẽ phải hối hận!</w:t>
      </w:r>
    </w:p>
    <w:p>
      <w:pPr>
        <w:pStyle w:val="BodyText"/>
      </w:pPr>
      <w:r>
        <w:t xml:space="preserve">Đây là di ngôn cuối cùng của Lệ Vô Kỵ, nhưng với một kẻ thua cuộc mà nói, di ngôn này căn bản chỉ là một trò cười tẻ nhạt.</w:t>
      </w:r>
    </w:p>
    <w:p>
      <w:pPr>
        <w:pStyle w:val="BodyText"/>
      </w:pPr>
      <w:r>
        <w:t xml:space="preserve">Lệ Vô Kỵ vừa chết, toàn bộ sương mù bên cạnh hắn lập tức lui tán. Diễn võ trường lại quay về vẻ trong lành sáng sủa ban đầu.</w:t>
      </w:r>
    </w:p>
    <w:p>
      <w:pPr>
        <w:pStyle w:val="BodyText"/>
      </w:pPr>
      <w:r>
        <w:t xml:space="preserve">Dưới bầu trời xanh sáng, thi thể Lệ Vô Kỵ nằm trên đất với vô số lỗ thủng trên người.</w:t>
      </w:r>
    </w:p>
    <w:p>
      <w:pPr>
        <w:pStyle w:val="BodyText"/>
      </w:pPr>
      <w:r>
        <w:t xml:space="preserve">Người mà lúc xuất hiện còn là một Tiên Thiên cường giả không ai sánh kịp bây giờ đã trở thành một xác chết. Tự nhiên trong lòng mỗi người bỗng xuất hiện một sự cảm thán vô cùng.</w:t>
      </w:r>
    </w:p>
    <w:p>
      <w:pPr>
        <w:pStyle w:val="BodyText"/>
      </w:pPr>
      <w:r>
        <w:t xml:space="preserve">Tiên Thiên cường giả, muốn gì không có? Quyền lực thế tục, võ đạo truy cầu đều có thể gọi là đắc thiên độc hậu, sao tự nhiên lại nghĩ quẫn đến đây gây sự thị phi làm gì.</w:t>
      </w:r>
    </w:p>
    <w:p>
      <w:pPr>
        <w:pStyle w:val="BodyText"/>
      </w:pPr>
      <w:r>
        <w:t xml:space="preserve">Việc một Tiên Thiên cường giả chết còn sớm hơn mình khiến trong lòng đám khách nhân đột nhiên xuất hiện một cảm giác kỳ lạ.</w:t>
      </w:r>
    </w:p>
    <w:p>
      <w:pPr>
        <w:pStyle w:val="BodyText"/>
      </w:pPr>
      <w:r>
        <w:t xml:space="preserve">Ánh mắt mọi ngươi nhìn Tần Vô Song cũng trở nên khác lạ. Tần Vô Song của ngày hôm nay không còn là Quán quân Thí luyện Võ đồng nữa, và cũng chẳng còn là Vô Song Hầu! Mà đã là một Tiên Thiên cường giả, một Tiên Thiên cường giả đủ sức sánh ngang với Võ Thánh đại nhân!</w:t>
      </w:r>
    </w:p>
    <w:p>
      <w:pPr>
        <w:pStyle w:val="BodyText"/>
      </w:pPr>
      <w:r>
        <w:t xml:space="preserve">Nét vui mừng lộ rõ trên gương mặt Tần Liên Sơn. Ông bước vội lên phía trước, nhìn xác chết trên mặt đất đầy vẻ nghi ngờ, cảm giác như mình đang trong một giấc mơ, chuyện này đúng là quá chấn động, chẳng khác gì khảo nghiệm sức chịu đựng của họ.</w:t>
      </w:r>
    </w:p>
    <w:p>
      <w:pPr>
        <w:pStyle w:val="BodyText"/>
      </w:pPr>
      <w:r>
        <w:t xml:space="preserve">Từ lúc Lệ Vô Kỵ xuất hiện, Tần Liên Sơn đã có một sự cảm rất xấu, lo lắng vô cùng. Không ngờ Võ Thánh đại nhân lại đến kịp, rồi con trai ông lôi được Xích Mộc Vương ra, giết chết hai hộ vệ của hắn. Rồi không ngờ, chuyện xảy ra liền sau đó còn thần kỳ hơn, con trai ông khiêu chiến một Tiên Thiên cường giả và cuối cùng chiến thắng như một giấc mơ.</w:t>
      </w:r>
    </w:p>
    <w:p>
      <w:pPr>
        <w:pStyle w:val="BodyText"/>
      </w:pPr>
      <w:r>
        <w:t xml:space="preserve">Và nó hóa ra cũng là một Tiên Thiên cường giả!</w:t>
      </w:r>
    </w:p>
    <w:p>
      <w:pPr>
        <w:pStyle w:val="BodyText"/>
      </w:pPr>
      <w:r>
        <w:t xml:space="preserve">Tất thảy những điều này đều đến quá đột ngột, lúc lên lúc xuống, khiến tâm trạng của ông cũng lên lên xuống xuống theo. Sự dao động này khiến ông cảm thân toàn thân mình dường như hư thoát.</w:t>
      </w:r>
    </w:p>
    <w:p>
      <w:pPr>
        <w:pStyle w:val="BodyText"/>
      </w:pPr>
      <w:r>
        <w:t xml:space="preserve">Đám khách quan lần lượt xúm lại chúc mừng, khấu khí tràn ngập sự tôn sùng với Tiên Thiên cường giả. Cho dù đó là những lời lẽ a dua nịnh hót thô thiển nhất thì bây giờ cũng không phải là lúc tiết kiệm. Dù sao, Tiên Thiên cường giả cũng rất xứng đáng với những lời khen ấy.</w:t>
      </w:r>
    </w:p>
    <w:p>
      <w:pPr>
        <w:pStyle w:val="BodyText"/>
      </w:pPr>
      <w:r>
        <w:t xml:space="preserve">Chỉ có Võ Thánh đại nhân là vẫn giữ được vẻ bình tĩnh. Dù sao trận đối chiến Tiên Thiên này, ông cũng là người duy nhất có khả năng chứng kiến rõ ràng.</w:t>
      </w:r>
    </w:p>
    <w:p>
      <w:pPr>
        <w:pStyle w:val="BodyText"/>
      </w:pPr>
      <w:r>
        <w:t xml:space="preserve">Ông mỉm cười nói lớn:</w:t>
      </w:r>
    </w:p>
    <w:p>
      <w:pPr>
        <w:pStyle w:val="BodyText"/>
      </w:pPr>
      <w:r>
        <w:t xml:space="preserve">- Vô Song!</w:t>
      </w:r>
    </w:p>
    <w:p>
      <w:pPr>
        <w:pStyle w:val="BodyText"/>
      </w:pPr>
      <w:r>
        <w:t xml:space="preserve">Tần Vô Song nhìn vị trưởng bối vẻ mặt hiền từ, thoáng ngập ngừng tạ lỗi:</w:t>
      </w:r>
    </w:p>
    <w:p>
      <w:pPr>
        <w:pStyle w:val="BodyText"/>
      </w:pPr>
      <w:r>
        <w:t xml:space="preserve">- Võ Thánh đại nhân, lúc nãy không nghe đại nhân khuyên bảo, giết chết Lệ Vô Kỵ, mong tiền bối bao dung.</w:t>
      </w:r>
    </w:p>
    <w:p>
      <w:pPr>
        <w:pStyle w:val="BodyText"/>
      </w:pPr>
      <w:r>
        <w:t xml:space="preserve">Võ Thánh đại nhân bật cười ha hả, rõ ràng là không để bụng, trịnh trọng nói:</w:t>
      </w:r>
    </w:p>
    <w:p>
      <w:pPr>
        <w:pStyle w:val="BodyText"/>
      </w:pPr>
      <w:r>
        <w:t xml:space="preserve">- Vô Song, bây giờ ngươi cũng là Tiên Thiên cường giả, không cần phải xưng hô tiền bối hậu bối nữa. Ta họ tục là Cừu, ngươi có thể gọi ta Cừu huynh, cũng có thể gọi ta Cừu lão ca! Tiền bối gì gì đó, sau này không được gọi nữa.</w:t>
      </w:r>
    </w:p>
    <w:p>
      <w:pPr>
        <w:pStyle w:val="BodyText"/>
      </w:pPr>
      <w:r>
        <w:t xml:space="preserve">- Ồ, chuyện này…</w:t>
      </w:r>
    </w:p>
    <w:p>
      <w:pPr>
        <w:pStyle w:val="BodyText"/>
      </w:pPr>
      <w:r>
        <w:t xml:space="preserve">- Không phải ồ, á gì hết. Tiên Thiên cường giả với nhau vốn dĩ là vậy. Còn nữa, bây giờ ngươi đã là Tiên Thiên cường giả, đủ tư cách làm bất cứ chuyện gì, không cần phải quan tâm đến cảm giác của ta nữa. Ngươi giết hay không giết Lệ Vô Kỵ, tất cả dựa vào ý muốn của ngươi. Ta khuyên ngươi, chỉ là nghĩ trên lập trường của bản thân mình. Còn tính cách của ngươi, bẻ cũng không gãy, giết chết Lệ Vô Kỵ là vì bảo vệ cho khí thế cường thịnh đó, lão phu có thể hiểu được!</w:t>
      </w:r>
    </w:p>
    <w:p>
      <w:pPr>
        <w:pStyle w:val="BodyText"/>
      </w:pPr>
      <w:r>
        <w:t xml:space="preserve">Võ Thánh đại nhân thông tình đạt lý như vậy khiến Tần Vô Song cảm thấy có chút hổ thẹn, miệng mấp máy, muốn nói điều gì đó, nhưng đã thấy Võ Thánh đại nhân khoát khoát tay:</w:t>
      </w:r>
    </w:p>
    <w:p>
      <w:pPr>
        <w:pStyle w:val="BodyText"/>
      </w:pPr>
      <w:r>
        <w:t xml:space="preserve">- Vô Song, đừng vội khách khí. Ngươi giết chết Lệ Vô Kỵ, trên người hắn hẳn có không ít thứ tốt. Đây đều là chiến lợi phẩm của ngươi!</w:t>
      </w:r>
    </w:p>
    <w:p>
      <w:pPr>
        <w:pStyle w:val="BodyText"/>
      </w:pPr>
      <w:r>
        <w:t xml:space="preserve">Giữa các Tiên Thiên cường giả có một quy tắc bất thành văn. Sau khi giao chiến, nếu như một bên thiệt mạng thì tất cả đồ trên người hắn sẽ đều thuộc về người giết được hắn.</w:t>
      </w:r>
    </w:p>
    <w:p>
      <w:pPr>
        <w:pStyle w:val="BodyText"/>
      </w:pPr>
      <w:r>
        <w:t xml:space="preserve">Trên người một Tiên Thiên cường giả chắc hẳn có không ít đồ tốt. Những món đồ này nếu đưa ra trước mặt các Hậu Thiên võ giả, e rằng sẽ khiến bọn họ sẽ điên cuồng tranh đoạt!</w:t>
      </w:r>
    </w:p>
    <w:p>
      <w:pPr>
        <w:pStyle w:val="BodyText"/>
      </w:pPr>
      <w:r>
        <w:t xml:space="preserve">Những thứ khác không nói, chỉ cần giao Tiên Thiên chiến đao của Lệ Vô Kỵ cho một cường giả Chân Võ Cảnh Cửu đẳng thôi, những Chân Võ Cảnh Cửu đẳng khác gần như sẽ giết chết hắn để tranh đoạt.</w:t>
      </w:r>
    </w:p>
    <w:p>
      <w:pPr>
        <w:pStyle w:val="BodyText"/>
      </w:pPr>
      <w:r>
        <w:t xml:space="preserve">Đây chính là đặc quyền của Tiên Thiên võ giả, dù là những thứ bình thường nhất, vào được tay Hậu Thiên võ giả đã chẳng khác gì bảo vật!</w:t>
      </w:r>
    </w:p>
    <w:p>
      <w:pPr>
        <w:pStyle w:val="BodyText"/>
      </w:pPr>
      <w:r>
        <w:t xml:space="preserve">Nghe Võ Thánh đại nhân nói vậy, Tần Vô Song cũng chẳng khách khí, mở toang bọc hành lý của Lệ Vô Kỵ, quả nhiên tìm được vài món.</w:t>
      </w:r>
    </w:p>
    <w:p>
      <w:pPr>
        <w:pStyle w:val="BodyText"/>
      </w:pPr>
      <w:r>
        <w:t xml:space="preserve">Một cuốn Phong Lôi Đao Quyết, một cuốn tâm pháp Mạn Thiên Lôi Tâm Chưởng, và một phương thuốc độc môn. Ngoài ra, còn có một ít đan dược không rõ tên, mới nhìn đã biết là thiên tài địa bảo, không một bảo vật thế tục nào có thể sánh được.</w:t>
      </w:r>
    </w:p>
    <w:p>
      <w:pPr>
        <w:pStyle w:val="BodyText"/>
      </w:pPr>
      <w:r>
        <w:t xml:space="preserve">Ngoài những thứ này ra, thanh Tiên Thiên chiến đao của Lệ Vô Kỵ đương nhiên cũng thuộc về Tần Vô Song. Mặc dù Tần Vô Song không dùng đao nhưng đây là vật của Tiên Thiên cường giả, hắn tạm thời không có ý định nhường lại cho ai. Thứ này mà rơi vào tay một Hậu Thiên võ giả thì chẳng khác gì buộc bom vào người hắn, lúc nào cũng có thể nổ, hiểm họa vô cùng.</w:t>
      </w:r>
    </w:p>
    <w:p>
      <w:pPr>
        <w:pStyle w:val="BodyText"/>
      </w:pPr>
      <w:r>
        <w:t xml:space="preserve">Võ Thánh đại nhân cũng rất hiếu kỳ muốn biết hắn thu được những gì, nhưng cũng không mở miệng hỏi Tần Vô Song. Ngược lại, Tần Vô Song thì rất thản nhiên, đại khái nói sơ qua một chút.</w:t>
      </w:r>
    </w:p>
    <w:p>
      <w:pPr>
        <w:pStyle w:val="BodyText"/>
      </w:pPr>
      <w:r>
        <w:t xml:space="preserve">Võ Thánh đại nhân gật gật đầu:</w:t>
      </w:r>
    </w:p>
    <w:p>
      <w:pPr>
        <w:pStyle w:val="BodyText"/>
      </w:pPr>
      <w:r>
        <w:t xml:space="preserve">- Tiên Thiên chiến kỹ của Lệ Vô Kỵ đối phó không được ngươi, cái này giá trị với ngươi cũng không lớn. Nhưng Tiên Thiên chiến kỹ rất đáng giá, ngươi nên giữ lại, sau này gặp được kỹ năng ngươi cần, ngươi có thể lấy ra trao đổi! Còn phương thuốc độc môn, ha ha.</w:t>
      </w:r>
    </w:p>
    <w:p>
      <w:pPr>
        <w:pStyle w:val="BodyText"/>
      </w:pPr>
      <w:r>
        <w:t xml:space="preserve">Nói đến đây, khẩu khí của Võ Thánh đại nhân đột nhiên trở nên vô cùng ngưỡng mộ.</w:t>
      </w:r>
    </w:p>
    <w:p>
      <w:pPr>
        <w:pStyle w:val="BodyText"/>
      </w:pPr>
      <w:r>
        <w:t xml:space="preserve">- Đó là thứ rất khó có được. Vô Song, hiện tại lão phu có một thỉnh cầu, phương thuốc này có thể để lão phu sao chép lại một bản được không?</w:t>
      </w:r>
    </w:p>
    <w:p>
      <w:pPr>
        <w:pStyle w:val="BodyText"/>
      </w:pPr>
      <w:r>
        <w:t xml:space="preserve">- Cái này thì có gì khó?</w:t>
      </w:r>
    </w:p>
    <w:p>
      <w:pPr>
        <w:pStyle w:val="BodyText"/>
      </w:pPr>
      <w:r>
        <w:t xml:space="preserve">Tần Vô Song cảm thấy đây chẳng phải vấn đề gì to tát, vui vẻ ưng thuận ngay.</w:t>
      </w:r>
    </w:p>
    <w:p>
      <w:pPr>
        <w:pStyle w:val="BodyText"/>
      </w:pPr>
      <w:r>
        <w:t xml:space="preserve">Võ Thánh đại nhân trong lòng cảm khái, Tần Vô Song này mới vào cảnh giới Tiên Thiên nên còn không hiểu nhiều chuyện. Phương thuốc này nếu như rơi vào tay những Tiên Thiên khác, dù có phải đổi bằng tính mạng, họ cũng không bao giờ đưa ra!</w:t>
      </w:r>
    </w:p>
    <w:p>
      <w:pPr>
        <w:pStyle w:val="BodyText"/>
      </w:pPr>
      <w:r>
        <w:t xml:space="preserve">Long Hổ Tố Thân Đan, nó có thể tẩy tủy phạt mao, tố tạo nhục thân, nâng lực chịu tải tự nhiên của cơ thể lên gấp hai lần.</w:t>
      </w:r>
    </w:p>
    <w:p>
      <w:pPr>
        <w:pStyle w:val="BodyText"/>
      </w:pPr>
      <w:r>
        <w:t xml:space="preserve">Đây chính là nguyên tắc cơ bản để từ cảnh giới Sơ Linh Võ Cảnh tiến vào cảnh giới Trung Linh Võ Cảnh!</w:t>
      </w:r>
    </w:p>
    <w:p>
      <w:pPr>
        <w:pStyle w:val="Compact"/>
      </w:pPr>
      <w:r>
        <w:t xml:space="preserve">Ủng hộ chỉ với 1 click và 5s ! (adf.ly/4EmoB)</w:t>
      </w:r>
      <w:r>
        <w:br w:type="textWrapping"/>
      </w:r>
      <w:r>
        <w:br w:type="textWrapping"/>
      </w:r>
    </w:p>
    <w:p>
      <w:pPr>
        <w:pStyle w:val="Heading2"/>
      </w:pPr>
      <w:bookmarkStart w:id="159" w:name="chương-137"/>
      <w:bookmarkEnd w:id="159"/>
      <w:r>
        <w:t xml:space="preserve">137. Chương 13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37: Cách vào cảnh giới Tiên Thiê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Sau trận chiến với Lệ Vô Kỵ, thứ Tần Vô Song giành được tuyệt đối không đơn giản chỉ là công pháp Tiên Thiên và phương thuốc độc môn đơn giản như vậy.</w:t>
      </w:r>
    </w:p>
    <w:p>
      <w:pPr>
        <w:pStyle w:val="BodyText"/>
      </w:pPr>
      <w:r>
        <w:t xml:space="preserve">Thu hoạch lớn nhất của Tần Vô Song là kinh nghiệm, kinh nghiệm đối chiến Tiên Thiên. Dù mới chỉ có một trận nhưng đã khiến Tần Vô Song biết thêm bao điều kỳ diệu của đối chiến Tiên Thiên.</w:t>
      </w:r>
    </w:p>
    <w:p>
      <w:pPr>
        <w:pStyle w:val="BodyText"/>
      </w:pPr>
      <w:r>
        <w:t xml:space="preserve">Không giống Hậu Thiên quyết đấu nhưng lại là sự nối tiếp của Hậu Thiên quyết đấu.</w:t>
      </w:r>
    </w:p>
    <w:p>
      <w:pPr>
        <w:pStyle w:val="BodyText"/>
      </w:pPr>
      <w:r>
        <w:t xml:space="preserve">Trận chiến này, Tần Vô Song thu hoạch được rất nhiều tự tin, đó là một kiểu tự tin rất lạ, khác hẳn với trước đây. Kiểu tự tin này đến từ cảm giác chiến thắng đối thủ là một Tiên Thiên cường giả.</w:t>
      </w:r>
    </w:p>
    <w:p>
      <w:pPr>
        <w:pStyle w:val="BodyText"/>
      </w:pPr>
      <w:r>
        <w:t xml:space="preserve">Sau trận chiến này, Tần Vô Song cũng hiểu được, tác dụng của một Tiên Thiên lớn đến thế nào. Nếu như bản thân không là Tiên Thiên thì lần này Lệ Vô Kỵ đến, vận mệnh của gia tộc Tần gia sẽ ra sao?</w:t>
      </w:r>
    </w:p>
    <w:p>
      <w:pPr>
        <w:pStyle w:val="BodyText"/>
      </w:pPr>
      <w:r>
        <w:t xml:space="preserve">Dù Chân Võ Cảnh Cửu đẳng của gia tộc có chất thành núi thì e rằng cũng không thể ngăn được Lệ Vô Kỵ tàn sát cả nhà.</w:t>
      </w:r>
    </w:p>
    <w:p>
      <w:pPr>
        <w:pStyle w:val="BodyText"/>
      </w:pPr>
      <w:r>
        <w:t xml:space="preserve">Một Tiên Thiên có thể đánh thắng cả mười Chân Võ Cảnh Cửu đẳng!</w:t>
      </w:r>
    </w:p>
    <w:p>
      <w:pPr>
        <w:pStyle w:val="BodyText"/>
      </w:pPr>
      <w:r>
        <w:t xml:space="preserve">Có được nhận thức này, Tần Vô Song cứ suy nghĩ mãi. Cả Vương phủ Tần gia, người có nhiều hi vọng trở thành Tiên Thiên nhất đương nhiên chỉ có tỷ phu Đạt Hề Minh.</w:t>
      </w:r>
    </w:p>
    <w:p>
      <w:pPr>
        <w:pStyle w:val="BodyText"/>
      </w:pPr>
      <w:r>
        <w:t xml:space="preserve">Phụ thân tuy rằng đã trải qua Dịch Cân Kinh tẩy tủy phạt mao nhưng thiên phú bản thân vẫn không bằng Đạt Hề Minh, cơ năng thân thể cũng không thể bằng một người trẻ trung như Đạt Hề Minh.</w:t>
      </w:r>
    </w:p>
    <w:p>
      <w:pPr>
        <w:pStyle w:val="BodyText"/>
      </w:pPr>
      <w:r>
        <w:t xml:space="preserve">Nếu như nhất định phải bồi dưỡng một Tiên Thiên cường giả thì chỉ có duy nhất tỷ phu Đạt Hề Minh là phù hợp nhất.</w:t>
      </w:r>
    </w:p>
    <w:p>
      <w:pPr>
        <w:pStyle w:val="BodyText"/>
      </w:pPr>
      <w:r>
        <w:t xml:space="preserve">Nhưng đây cũng chỉ là kế hoạch. Đạt Hề Minh bây giờ, tu vi cũng chỉ là sắp tấn thăng Chân Võ Cảnh Lục đẳng, vẫn còn cách Cửu đẳng đỉnh phong xa lắm. Chứ đừng nói gì đến cảnh giới Trùng quan, đột phá Cửu đẳng đỉnh phong, tấn thăng cảnh giới Tiên Thiên.</w:t>
      </w:r>
    </w:p>
    <w:p>
      <w:pPr>
        <w:pStyle w:val="BodyText"/>
      </w:pPr>
      <w:r>
        <w:t xml:space="preserve">Đây là một kế hoạch lâu dài.</w:t>
      </w:r>
    </w:p>
    <w:p>
      <w:pPr>
        <w:pStyle w:val="BodyText"/>
      </w:pPr>
      <w:r>
        <w:t xml:space="preserve">Một khi Tần gia xuất hiện thêm một Tiên Thiên nữa thì lúc ấy hắn mới có thể yên tâm xuất môn lịch lãm khắp thiên hạ, vận mệnh của Tần gia, sẽ không còn bị lay động bởi mưa gió giống như bây giờ nữa.</w:t>
      </w:r>
    </w:p>
    <w:p>
      <w:pPr>
        <w:pStyle w:val="BodyText"/>
      </w:pPr>
      <w:r>
        <w:t xml:space="preserve">Tiêu diệt Lệ Vô Kỵ, chuyện này ảnh hưởng không ít tới hôn lễ của Tần Tụ và Đạt Hề Minh. Nhưng may mà Đại Tôn giả áo tím rất biết cách điều tiết không khí, gọi việc tiêu diệt một Tiên Thiên là xung hỉ, là dấu hiệu đại cát.</w:t>
      </w:r>
    </w:p>
    <w:p>
      <w:pPr>
        <w:pStyle w:val="BodyText"/>
      </w:pPr>
      <w:r>
        <w:t xml:space="preserve">Tân khách nhất loạt hùa theo, lần này mọi người không còn do dự nữa mà đã quyết định dốc lòng đi theo Vương tộc Tần gia.</w:t>
      </w:r>
    </w:p>
    <w:p>
      <w:pPr>
        <w:pStyle w:val="BodyText"/>
      </w:pPr>
      <w:r>
        <w:t xml:space="preserve">Là Tây Môn Đại phiệt cũng vậy mà Nam Cung Đại phiệt cũng vậy, bọn họ đều đã nhận thức đầy đủ được sự quật khởi của Thiên Tứ Lĩnh là không thể ngăn chặn!</w:t>
      </w:r>
    </w:p>
    <w:p>
      <w:pPr>
        <w:pStyle w:val="BodyText"/>
      </w:pPr>
      <w:r>
        <w:t xml:space="preserve">Hôm nay Xích Mộc Vương dẫn sói về nhà, cấu kết ngoại địch đối phó Tần gia, đã trở thành tù nhân của Tần gia, tin rằng ngày tàn của hắn cũng không còn xa.</w:t>
      </w:r>
    </w:p>
    <w:p>
      <w:pPr>
        <w:pStyle w:val="BodyText"/>
      </w:pPr>
      <w:r>
        <w:t xml:space="preserve">Hai Tiên Thiên cường giả chứng kiến hành vi phạm tội của Xích Mộc Vương. Dù có là Hoàng đế Bách Việt Quốc thì cũng không thể lên tiếng xin tha. Huống hồ, Hoàng đế Bệ hạ Bách Việt Quốc lại chẳng có cảm tình gì với một Vương gia đầy dã tâm như Xích Mộc Vương. Hôm nay Xích Mộc Vương bị bắt, thật rất hợp ý ngài.</w:t>
      </w:r>
    </w:p>
    <w:p>
      <w:pPr>
        <w:pStyle w:val="BodyText"/>
      </w:pPr>
      <w:r>
        <w:t xml:space="preserve">Hôn lễ cử hành như đã định, quan khách bốn phương lũ lượt đọc lời chúc, dâng hậu lễ. Cả chủ và khách cùng hân hoan vui vẻ như trước đó chưa từng xảy ra bất cứ chuyện gì.</w:t>
      </w:r>
    </w:p>
    <w:p>
      <w:pPr>
        <w:pStyle w:val="BodyText"/>
      </w:pPr>
      <w:r>
        <w:t xml:space="preserve">Chuyện thiếu đi sự có mặt của Xích Mộc Vương trong buổi tiệc, đám tân khách cũng có chút không quen nhưng những quý tộc bình thường phải chịu nhiều ấm ức vì Xích Mộc Vương trong lòng không khỏi nhẹ nhõm, sảng khoái, chỉ có một điều đáng tiếc duy nhất là họ không được trực tiếp phỉ nhổ vào mặt Xích Mộc Vương, tát nước theo mưa mà thôi.</w:t>
      </w:r>
    </w:p>
    <w:p>
      <w:pPr>
        <w:pStyle w:val="BodyText"/>
      </w:pPr>
      <w:r>
        <w:t xml:space="preserve">Tiệc cưới chấm dứt, tân khách lần lượt ra về.</w:t>
      </w:r>
    </w:p>
    <w:p>
      <w:pPr>
        <w:pStyle w:val="BodyText"/>
      </w:pPr>
      <w:r>
        <w:t xml:space="preserve">Võ Thánh đại nhân gọi Tần Vô Song, rõ ràng trong lòng vẫn còn chút nghi hoặc. Tần Vô Song biết Võ Thánh đại nhân có điều muốn nói, vừa lúc hắn cũng đang có rất nhiều câu hỏi muốn thỉnh giáo Võ Thánh đại nhân.</w:t>
      </w:r>
    </w:p>
    <w:p>
      <w:pPr>
        <w:pStyle w:val="BodyText"/>
      </w:pPr>
      <w:r>
        <w:t xml:space="preserve">Hai Tiên Thiên cường giả phiêu nhiên rời khỏi Tần gia trang.</w:t>
      </w:r>
    </w:p>
    <w:p>
      <w:pPr>
        <w:pStyle w:val="BodyText"/>
      </w:pPr>
      <w:r>
        <w:t xml:space="preserve">Võ Thánh đại nhân mỉm cười nói:</w:t>
      </w:r>
    </w:p>
    <w:p>
      <w:pPr>
        <w:pStyle w:val="BodyText"/>
      </w:pPr>
      <w:r>
        <w:t xml:space="preserve">- Nên tìm chỗ nào vắng vẻ để đi? Nếu như chúng ta cứ đi trên đường thế này, e rằng không tiện.</w:t>
      </w:r>
    </w:p>
    <w:p>
      <w:pPr>
        <w:pStyle w:val="BodyText"/>
      </w:pPr>
      <w:r>
        <w:t xml:space="preserve">Quả đúng là như vậy, nếu như cả hai Tiên Thiên cường giả cùng nhau xuất hiện, không gây náo động mới là lạ.</w:t>
      </w:r>
    </w:p>
    <w:p>
      <w:pPr>
        <w:pStyle w:val="BodyText"/>
      </w:pPr>
      <w:r>
        <w:t xml:space="preserve">Tần Vô Song gật gật đầu:</w:t>
      </w:r>
    </w:p>
    <w:p>
      <w:pPr>
        <w:pStyle w:val="BodyText"/>
      </w:pPr>
      <w:r>
        <w:t xml:space="preserve">- Ta có một nơi có thể đi.</w:t>
      </w:r>
    </w:p>
    <w:p>
      <w:pPr>
        <w:pStyle w:val="BodyText"/>
      </w:pPr>
      <w:r>
        <w:t xml:space="preserve">Nói đoạn, hắn dẫn Võ Thánh đại nhân lên Đại Thương Sơn. Võ Thánh đại nhân bước vào Đại Thương Sơn, kinh ngạc hỏi:</w:t>
      </w:r>
    </w:p>
    <w:p>
      <w:pPr>
        <w:pStyle w:val="BodyText"/>
      </w:pPr>
      <w:r>
        <w:t xml:space="preserve">- Đây chính là nơi ngươi thướng luyện công sao?</w:t>
      </w:r>
    </w:p>
    <w:p>
      <w:pPr>
        <w:pStyle w:val="BodyText"/>
      </w:pPr>
      <w:r>
        <w:t xml:space="preserve">- Dạ, Cừu lão ca cảm thấy thế nào?</w:t>
      </w:r>
    </w:p>
    <w:p>
      <w:pPr>
        <w:pStyle w:val="BodyText"/>
      </w:pPr>
      <w:r>
        <w:t xml:space="preserve">Tần Vô Song cũng không khách khí nữa, Võ Thánh đại nhân đã muốn hắn xưng hô như vậy thì có lẽ đây cũng là một quy định bất thành văn của các Tiên Thiên cường giả, hắn đương nhiên không cần để ý.</w:t>
      </w:r>
    </w:p>
    <w:p>
      <w:pPr>
        <w:pStyle w:val="BodyText"/>
      </w:pPr>
      <w:r>
        <w:t xml:space="preserve">Xưng hô chỉ là một loại hình thức. Tôn trọng hay không, không thể cân đong qua cách xưng hô được.</w:t>
      </w:r>
    </w:p>
    <w:p>
      <w:pPr>
        <w:pStyle w:val="BodyText"/>
      </w:pPr>
      <w:r>
        <w:t xml:space="preserve">Võ Thánh đại nhân trầm trồ tán thưởng:</w:t>
      </w:r>
    </w:p>
    <w:p>
      <w:pPr>
        <w:pStyle w:val="BodyText"/>
      </w:pPr>
      <w:r>
        <w:t xml:space="preserve">- Không tệ, thật không ngờ Đại Thương Sơn này cũng có sự thú vị riêng. Lão phu chậm bước trên đường núi mà như có cảm giác đang được trở về nhà của mình vậy. Không khác gì nhiều Võ Thánh Sơn của ta. Ha ha, địa linh nhân kiệt, địa linh nhân kiệt.</w:t>
      </w:r>
    </w:p>
    <w:p>
      <w:pPr>
        <w:pStyle w:val="BodyText"/>
      </w:pPr>
      <w:r>
        <w:t xml:space="preserve">Tần Vô Song biết Võ Thánh đại nhân đang khen ngợi xã giao, chỉ mỉm cười.</w:t>
      </w:r>
    </w:p>
    <w:p>
      <w:pPr>
        <w:pStyle w:val="BodyText"/>
      </w:pPr>
      <w:r>
        <w:t xml:space="preserve">Võ Thánh đại nhân trầm ngâm một lúc, cuối cùng cũng lên tiếng hỏi:</w:t>
      </w:r>
    </w:p>
    <w:p>
      <w:pPr>
        <w:pStyle w:val="BodyText"/>
      </w:pPr>
      <w:r>
        <w:t xml:space="preserve">- Vô Song, lão ca ta quả thực rất hiếu kỳ, ngươi thành Tiên Thiên cường giả như thế nào vậy? Hôm đó ở Võ Thánh Sơn ta rõ ràng cảm nhận thấy ngươi chỉ là một Chân Võ Cảnh Cửu đẳng, không có bất cứ dự triệu gì sẽ tiến nhập cảnh giới Tiên Thiên cả. Sự lãnh ngộ của Tử Bào về cảnh giới Tiên Thiên vốn cũng không thua kém gì ngươi. Tại sao đến bây giờ hắn ta vẫn luẩn quẩn không tiến lên được, còn ngươi thì đột ngột nhảy lên cảnh giới Tiên Thiên?</w:t>
      </w:r>
    </w:p>
    <w:p>
      <w:pPr>
        <w:pStyle w:val="BodyText"/>
      </w:pPr>
      <w:r>
        <w:t xml:space="preserve">Vấn đề này Tần Vô Song sớm đã dự đoán trước Võ Thánh đại nhân sẽ hỏi. Trên thực tế, nó là câu hỏi trong lòng mỗi người.</w:t>
      </w:r>
    </w:p>
    <w:p>
      <w:pPr>
        <w:pStyle w:val="BodyText"/>
      </w:pPr>
      <w:r>
        <w:t xml:space="preserve">Tạm thời Tần Vô Song không muốn lộ ra bí mật về những gì đã trải qua trong sơn động. Sơn động đó hắn mới xem xét được một vòng, bên trong vẫn còn quá nhiều vấn đề chưa biết, chờ hắn đi thăm dò. Hắn không muốn lộ bí mật này quá sớm.</w:t>
      </w:r>
    </w:p>
    <w:p>
      <w:pPr>
        <w:pStyle w:val="BodyText"/>
      </w:pPr>
      <w:r>
        <w:t xml:space="preserve">- Cừu lão ca, thẳng thắn nói, vào cảnh giới Tiên Thiên như thế nào ta cũng có chút không thể thấu hiểu nổi. Mấy ngày trước, ta mới phát hiện ra lực công kích của mình đột nhiên tăng lên. Thử cách không công kích thì thấy có thể công kích một con dơi đang bay cách đó hai ba mươi mét. Lúc ấy mới giật mình nhận ra mình đã bước vào cảnh giới Tiên Thiên rồi. Còn chuyện đột phá thế nào, ta nhớ có một ngày đang luyện công trong núi đột nhiên có cảm giác giống như một cuộc kỳ ngộ trong mơ vậy.</w:t>
      </w:r>
    </w:p>
    <w:p>
      <w:pPr>
        <w:pStyle w:val="BodyText"/>
      </w:pPr>
      <w:r>
        <w:t xml:space="preserve">Đến đây, hắn cũng không giấu diếm nữa, miêu tả sơ qua một lượt những gì đã trải qua, nhưng không hề đề cập đến kỳ quang năm màu, cũng không đề cập đến sơn động trong khe núi, cũng không đề cập đến năng lượng hấp thụ sản sinh ra trong mình. Còn địa điểm thì lại càng giản lược hơn, chỉ nói là ở một chỗ nào đó trên Đại Thương Sơn.</w:t>
      </w:r>
    </w:p>
    <w:p>
      <w:pPr>
        <w:pStyle w:val="BodyText"/>
      </w:pPr>
      <w:r>
        <w:t xml:space="preserve">Võ Thánh đại nhân sau khi nghe xong cũng không thấy sinh nghi, chỉ thấy cảm thán liên tục. Một lúc lâu sau ông ta mới nói:</w:t>
      </w:r>
    </w:p>
    <w:p>
      <w:pPr>
        <w:pStyle w:val="BodyText"/>
      </w:pPr>
      <w:r>
        <w:t xml:space="preserve">- Vô Song, lão phu đoán, ngươi có lẽ là có Linh căn Tiên Thiên! Nếu không tuyệt không có chuyện phúc duyên đột ngột mở ra, tiến vào cảnh giới Tiên Thiên đâu. Nếu như không có Linh căn Tiên Thiên, Hậu Thiên võ giả muốn trùng kích cảnh giới Tiên Thiên nhất định phải có bước Trùng quan. Bất kể ai cũng không được ngoại lệ!</w:t>
      </w:r>
    </w:p>
    <w:p>
      <w:pPr>
        <w:pStyle w:val="BodyText"/>
      </w:pPr>
      <w:r>
        <w:t xml:space="preserve">- Linh căn Tiên Thiên?</w:t>
      </w:r>
    </w:p>
    <w:p>
      <w:pPr>
        <w:pStyle w:val="BodyText"/>
      </w:pPr>
      <w:r>
        <w:t xml:space="preserve">Tần Vô Song cũng kinh ngạc, câu hỏi này có lẽ vĩnh viễn không có lời giải. Có phải có Linh căn Tiên Thiên hay không, chỉ có thể kiểm tra được trước khi vào cảnh giới Tiên Thiên, bây giờ vào cảnh giới Tiên Thiên rồi, Linh căn đương nhiên cũng không thể dò xét ra, và cũng không cần phải dò xét.</w:t>
      </w:r>
    </w:p>
    <w:p>
      <w:pPr>
        <w:pStyle w:val="BodyText"/>
      </w:pPr>
      <w:r>
        <w:t xml:space="preserve">- Không sai, đúng là có Linh căn Tiên Thiên. Chuyện này tuyệt đối không sai được. Hậu Thiên võ giả, nhất định phải Trùng quan, mới có thể vào được cảnh giới Tiên Thiên. Mà lần trải nghiệm đặc thù mà ngươi nói, rõ ràng không phải Trùng quan. Quá trình Trùng quan vô cùng đau đớn, có thể gọi là cửu tử nhất sinh.</w:t>
      </w:r>
    </w:p>
    <w:p>
      <w:pPr>
        <w:pStyle w:val="BodyText"/>
      </w:pPr>
      <w:r>
        <w:t xml:space="preserve">Võ Thánh đại nhân khẳng định lại.</w:t>
      </w:r>
    </w:p>
    <w:p>
      <w:pPr>
        <w:pStyle w:val="BodyText"/>
      </w:pPr>
      <w:r>
        <w:t xml:space="preserve">Tần Vô Song thì chẳng quan tâm Linh căn Tiên Thiên là cái gì, hắn biết, bản thân có thể vào được Tiên Thiên chắc chắn là do lần trải nghiệm đặc thù đó.</w:t>
      </w:r>
    </w:p>
    <w:p>
      <w:pPr>
        <w:pStyle w:val="BodyText"/>
      </w:pPr>
      <w:r>
        <w:t xml:space="preserve">Nghĩ lại, kỳ quang ngũ sắc sao tự nhiên lại phát ra, hay là việc hắn tu luyện Thiên Mạch Ngưng Kình Kiếm đã dẫn động dấu hiệu Tiên Thiên từ đó hình thành ra một loại cộng minh đặc thù. Đây chỉ là suy đoán của Tần Vô Song, cụ thể ra sao e rằng vĩnh viễn là một câu đố không có lời giải.</w:t>
      </w:r>
    </w:p>
    <w:p>
      <w:pPr>
        <w:pStyle w:val="BodyText"/>
      </w:pPr>
      <w:r>
        <w:t xml:space="preserve">- Cừu lão ca, nói như vậy vào cảnh giới Tiên Thiên chỉ có duy nhất hai con đường? Tuyệt đối không có cách thứ ba sao?</w:t>
      </w:r>
    </w:p>
    <w:p>
      <w:pPr>
        <w:pStyle w:val="BodyText"/>
      </w:pPr>
      <w:r>
        <w:t xml:space="preserve">Tần Vô Song băn khoăn hỏi.</w:t>
      </w:r>
    </w:p>
    <w:p>
      <w:pPr>
        <w:pStyle w:val="BodyText"/>
      </w:pPr>
      <w:r>
        <w:t xml:space="preserve">- Cũng không thể nói tuyệt đối hoàn toàn, trong thế giới cường giả vẫn có những cuộc kỳ ngộ đặc thù, ví dụ như một cương giả nào đó nhờ được ngoại lực điểm hóa. Nhưng những thứ đó quá hư vô mờ mịt, không hề có tính tham khảo. Bình thường mà nói thì chỉ có hai cách ấy. Tương truyền, bên trên cảnh giới Linh Võ Cảnh còn tồn tại một cảnh giới thần kỳ và cường đại hơn nhiều. Người đạt được cảnh giới đó, sẽ thần thông đến mức có thể biến đá thành vàng. Ta nghĩ, nếu như ngươi được một cường giả ở cảnh giới đó dùng ngoại lực điểm hóa thì chuyện vào cảnh giới Tiên Thiên sẽ vô cùng đơn giản.</w:t>
      </w:r>
    </w:p>
    <w:p>
      <w:pPr>
        <w:pStyle w:val="BodyText"/>
      </w:pPr>
      <w:r>
        <w:t xml:space="preserve">Võ Thánh đại nhân cười khổ sở nói:</w:t>
      </w:r>
    </w:p>
    <w:p>
      <w:pPr>
        <w:pStyle w:val="BodyText"/>
      </w:pPr>
      <w:r>
        <w:t xml:space="preserve">- Những thứ đó giống như thần thoại vậy. Trong cảnh giới Tiên Thiên, không ai có thể chỉ dựa vào năng lực bản thân để điểm hóa giúp người khác vào cảnh giới Tiên Thiên. Điều làm được chỉ có thể là rút ngắn thời gian đó, giảm bớt những nguy hiểm khi vào cảnh giới Tiên Thiên, thậm chí tránh khỏi những nguy hiểm đó, hạ thấp độ khó khăn mà thôi.</w:t>
      </w:r>
    </w:p>
    <w:p>
      <w:pPr>
        <w:pStyle w:val="BodyText"/>
      </w:pPr>
      <w:r>
        <w:t xml:space="preserve">- Ồ? Chuyện đó là sao?</w:t>
      </w:r>
    </w:p>
    <w:p>
      <w:pPr>
        <w:pStyle w:val="BodyText"/>
      </w:pPr>
      <w:r>
        <w:t xml:space="preserve">Tần Vô Song tỏ ra hứng thú hẳn.</w:t>
      </w:r>
    </w:p>
    <w:p>
      <w:pPr>
        <w:pStyle w:val="BodyText"/>
      </w:pPr>
      <w:r>
        <w:t xml:space="preserve">- Rất đơn giản, ví dụ ngươi lấy được Long Hổ Tố Thân Đan từ Lệ Vô Kỵ, chính là đã có trong tay phương thuốc chế tạo đơn dược có thể rút ngắn thời gian, giảm bớt nguy hiểm, hạ thấp độ khó rồi.</w:t>
      </w:r>
    </w:p>
    <w:p>
      <w:pPr>
        <w:pStyle w:val="BodyText"/>
      </w:pPr>
      <w:r>
        <w:t xml:space="preserve">Võ Thánh đại nhân thở dài:</w:t>
      </w:r>
    </w:p>
    <w:p>
      <w:pPr>
        <w:pStyle w:val="BodyText"/>
      </w:pPr>
      <w:r>
        <w:t xml:space="preserve">- Đó cũng là nguyên nhân ta muốn sao chép một bản.</w:t>
      </w:r>
    </w:p>
    <w:p>
      <w:pPr>
        <w:pStyle w:val="BodyText"/>
      </w:pPr>
      <w:r>
        <w:t xml:space="preserve">- Nhờ sự giúp đỡ của đan dược để đắp nặn cường độ thân thể, từ đó rút ngắn thời gian tu luyện thân thể. Cơ thể cường đại nhanh chóng, và sẽ có thể chịu tải được lực tự nhiên mạnh hơn?</w:t>
      </w:r>
    </w:p>
    <w:p>
      <w:pPr>
        <w:pStyle w:val="BodyText"/>
      </w:pPr>
      <w:r>
        <w:t xml:space="preserve">Được Võ Thánh đại nhân chỉ bảo, Tần Vô Song cũng lĩnh ngộ ra được đôi chút.</w:t>
      </w:r>
    </w:p>
    <w:p>
      <w:pPr>
        <w:pStyle w:val="BodyText"/>
      </w:pPr>
      <w:r>
        <w:t xml:space="preserve">Võ Thánh đại nhân gật gật đầu:</w:t>
      </w:r>
    </w:p>
    <w:p>
      <w:pPr>
        <w:pStyle w:val="BodyText"/>
      </w:pPr>
      <w:r>
        <w:t xml:space="preserve">- Đúng là như thế! Long Hổ Tố Thân Đan này nếu như Tiên Thiên Sơ Linh Võ Cảnh cường giả có được phương thuốc trong tay, chế luyện thành công thì chí ít cũng giảm được mười lăm đến ba mươi năm thời gian rèn luyện thân thể! Hơn nữa khi hấp thu được hai thành lực tự nhiên, khả năng chịu tải kháng áp cũng mạnh lên rất nhiều. Lực hấp thu của cơ thể cành mạnh thì những nguy hiểm do linh lực tự nhiên gây ra càng ít.</w:t>
      </w:r>
    </w:p>
    <w:p>
      <w:pPr>
        <w:pStyle w:val="BodyText"/>
      </w:pPr>
      <w:r>
        <w:t xml:space="preserve">Đạo lý này nói thì không khó. Khó ở chỗ làm thế nào có được loại đan dược Tiên Thiên đó.</w:t>
      </w:r>
    </w:p>
    <w:p>
      <w:pPr>
        <w:pStyle w:val="BodyText"/>
      </w:pPr>
      <w:r>
        <w:t xml:space="preserve">Bất luận là phương thuốc, hay kỹ thuật luyện đan, hoặc vật liệu luyện đan, mỗi thứ, đều có thể nói rất khó tìm.</w:t>
      </w:r>
    </w:p>
    <w:p>
      <w:pPr>
        <w:pStyle w:val="BodyText"/>
      </w:pPr>
      <w:r>
        <w:t xml:space="preserve">Đệ Vô Kỵ thân là Đại đệ tử của Cực Âm Lão Nhân, bao nhiêu năm như vậy mà vẫn chưa thu thập được đủ vật liệu luyện đan.</w:t>
      </w:r>
    </w:p>
    <w:p>
      <w:pPr>
        <w:pStyle w:val="BodyText"/>
      </w:pPr>
      <w:r>
        <w:t xml:space="preserve">Những thứ mà hắn thu thập được đều là nguyên liệu mang tính chất phụ trợ. Dược liệu chính để chế luyện Long Hổ Tố Thân Đan thực sự hầu như khuyết thiếu.</w:t>
      </w:r>
    </w:p>
    <w:p>
      <w:pPr>
        <w:pStyle w:val="BodyText"/>
      </w:pPr>
      <w:r>
        <w:t xml:space="preserve">- Cừu lão ca, vậy nếu như Hậu Thiên võ giả muốn trùng kích Tiên Thiên cảnh giới Sơ Linh Võ Cảnh thì Long Hổ Tố Thân Đan này có dùng được không?</w:t>
      </w:r>
    </w:p>
    <w:p>
      <w:pPr>
        <w:pStyle w:val="BodyText"/>
      </w:pPr>
      <w:r>
        <w:t xml:space="preserve">Võ Thánh đại nhân khẩu khí nghiêm nghị, lắc lắc đầu:</w:t>
      </w:r>
    </w:p>
    <w:p>
      <w:pPr>
        <w:pStyle w:val="BodyText"/>
      </w:pPr>
      <w:r>
        <w:t xml:space="preserve">- Tuyệt đối không được dùng! Cảnh giới Tiên Thiên, ranh giới giữa mỗi một tầng đều vô cùng nghiêm khắc. Long Hổ Tố Thân Đan này chỉ duy nhất Tiên Thiên Sơ Linh Võ Cảnh cường giả mới dùng hợp, có lẽ được định lượng làm cho Tiên Thiên Sơ Linh Võ Cảnh cường giả. Đưa cho Trung Linh Võ Cảnh cường giả dùng, không hề có tác dụng. Dược hiệu không đủ! Còn đưa cho Hậu Thiên Cửu đẳng cường giả uống, dược hiệu lại bá đạo quá mức, e rằng sẽ lập tức máu sôi máu, vỡ kinh mạch mà chết!</w:t>
      </w:r>
    </w:p>
    <w:p>
      <w:pPr>
        <w:pStyle w:val="BodyText"/>
      </w:pPr>
      <w:r>
        <w:t xml:space="preserve">- Nói như vậy, Hậu Thiên cường giả muốn trùng kích cảnh giới Tiên Thiên, mà muốn đi đường tắt thì phải dùng đan dược khác để bồi bổ?</w:t>
      </w:r>
    </w:p>
    <w:p>
      <w:pPr>
        <w:pStyle w:val="BodyText"/>
      </w:pPr>
      <w:r>
        <w:t xml:space="preserve">- Điều này là đương nhiên, chỉ có điều phương thuốc đan dược cấp độ đó, cũng khó tìm không kém! Liên quan đến cảnh giới Tiên Thiên, mỗi chuyện mỗi vật đều vô cùng quý giá. Nhất là một nơi linh lực phân tán, linh vật thiếu như Bách Việt Quốc ta thì tỷ lệ của những bảo vật để chế luyện ra Nhục Thân Kim Đan, Tiên Thiên Sơ cấp Linh đan lại càng hiếm. Nếu không, tại sao mấy trăm năm qua, Bách Việt Quốc ta chỉ có duy nhất một Tiên Thiên cường giả.</w:t>
      </w:r>
    </w:p>
    <w:p>
      <w:pPr>
        <w:pStyle w:val="BodyText"/>
      </w:pPr>
      <w:r>
        <w:t xml:space="preserve">Tần Vô Song nghe Võ Thánh đại nhân nói trong lòng có chút thất vọng chứ không hề tuyệt vọng. Chí ít, nghĩ một cách lạc quan thì hắn đã nắm giữ được một chút kiến thức cảnh giới Tiên Thiên cơ bản. Đây đều là những tài phí quý giá.</w:t>
      </w:r>
    </w:p>
    <w:p>
      <w:pPr>
        <w:pStyle w:val="Compact"/>
      </w:pPr>
      <w:r>
        <w:t xml:space="preserve">Ủng hộ chỉ với 1 click và 5s ! (adf.ly/4EmoB)</w:t>
      </w:r>
      <w:r>
        <w:br w:type="textWrapping"/>
      </w:r>
      <w:r>
        <w:br w:type="textWrapping"/>
      </w:r>
    </w:p>
    <w:p>
      <w:pPr>
        <w:pStyle w:val="Heading2"/>
      </w:pPr>
      <w:bookmarkStart w:id="160" w:name="chương-138"/>
      <w:bookmarkEnd w:id="160"/>
      <w:r>
        <w:t xml:space="preserve">138. Chương 13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38: Cực Âm Lão Nhâ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Võ Thánh đại nhân đã nói, Hậu Thiên võ giả muốn vào được Tiên Thiên Sơ Linh Võ Cảnh thì cách đơn giản nhất là dùng Nhục Thân Kim Đan, đan dược cấp độ Tiên Thiên Sơ cấp Linh đan. Tuy rằng, phương thuốc của hai loại đan dược này đều khó kiếm như nhau, nguyên liệu cũng khó có thể thu thập đủ, nhưng chắc chắn không thể khó kiếm bằng phương thuốc cao cấp như Long Hổ Tố Thân Đan được!</w:t>
      </w:r>
    </w:p>
    <w:p>
      <w:pPr>
        <w:pStyle w:val="BodyText"/>
      </w:pPr>
      <w:r>
        <w:t xml:space="preserve">Bách Việt Quốc địa lý hẻo lánh, linh lực phân tán, linh vật không đủ, nhưng điều này chẳng hề quan trọng. Tương lai của Tần Vô Song có lẽ cũng sẽ không mãi lòng vòng ở Bách Việt Quốc, mảnh đất bé bằng bàn tay này.</w:t>
      </w:r>
    </w:p>
    <w:p>
      <w:pPr>
        <w:pStyle w:val="BodyText"/>
      </w:pPr>
      <w:r>
        <w:t xml:space="preserve">Tần Vô Song có những chí hướng cao hơn, mục tiêu xa hơn. Bách Việt Quốc chỉ là một bước đầu tiên trong số đó.</w:t>
      </w:r>
    </w:p>
    <w:p>
      <w:pPr>
        <w:pStyle w:val="BodyText"/>
      </w:pPr>
      <w:r>
        <w:t xml:space="preserve">o0o</w:t>
      </w:r>
    </w:p>
    <w:p>
      <w:pPr>
        <w:pStyle w:val="BodyText"/>
      </w:pPr>
      <w:r>
        <w:t xml:space="preserve">Tại Cực Âm Sơn, Cực Âm Lão Nhân đang hít thở nhẹ nhàng, lòng bàn tay hướng xuống, chầm chậm thu thế. Một ngày tu luyện công khóa, đến đây cũng có thể kết thúc được rồi.</w:t>
      </w:r>
    </w:p>
    <w:p>
      <w:pPr>
        <w:pStyle w:val="BodyText"/>
      </w:pPr>
      <w:r>
        <w:t xml:space="preserve">Hắn tu luyện Cực Âm Sát Tâm Chưởng này cũng mấy năm rồi. Môn tà công này, uy lực bá đạo, lúc tu luyện cực kỳ tiêu hao huyết khí, cần phải bổ sung liên tục máu của những trinh nữ sinh năm mão, tháng mão, ngày mão, giờ mão, khắc mão thì mới đảm bảo huyết khí không bị khô kiệt.</w:t>
      </w:r>
    </w:p>
    <w:p>
      <w:pPr>
        <w:pStyle w:val="BodyText"/>
      </w:pPr>
      <w:r>
        <w:t xml:space="preserve">Mấy năm nay, môn hạ của hắn, người nhà của môn hạ của hắn từ khắp các Công quốc của Đế quốc Đại La dâng lên không biết bao nhiêu thiếu nữ vô tội. Những thiếu nữ này sau khi bị hắn dùng để luyện công thì đều bị hút cạn nguyên âm mà chết.</w:t>
      </w:r>
    </w:p>
    <w:p>
      <w:pPr>
        <w:pStyle w:val="BodyText"/>
      </w:pPr>
      <w:r>
        <w:t xml:space="preserve">Số lượng thiếu nữ bị bắt từ trước đến giờ không dưới 500 người, chỉ riêng Xích Mộc Vương của Bách Việt Quốc đã cung ứng khoảng 200 người. Điều này đủ để thấy Cực Âm Lão Nhân hung ác đến thế nào.</w:t>
      </w:r>
    </w:p>
    <w:p>
      <w:pPr>
        <w:pStyle w:val="BodyText"/>
      </w:pPr>
      <w:r>
        <w:t xml:space="preserve">Kết thúc tu luyện ngày hôm nay, Cực Âm Lão Nhân quay về động, lướt ngang bảy miếng ngọc bài treo ở trước mặt. Đột nhiên, Cực Âm Lão Nhân chau mày, dụi dụi mắt kinh ngạc nhìn vào miếng ngọc bài gần nhất, sắc mặt đột ngột đanh lại, cơ gân trên mặt giật giật không ngừng, biểu hiện vô cùng dữ tợn.</w:t>
      </w:r>
    </w:p>
    <w:p>
      <w:pPr>
        <w:pStyle w:val="BodyText"/>
      </w:pPr>
      <w:r>
        <w:t xml:space="preserve">- Sao lại có thể thế được?</w:t>
      </w:r>
    </w:p>
    <w:p>
      <w:pPr>
        <w:pStyle w:val="BodyText"/>
      </w:pPr>
      <w:r>
        <w:t xml:space="preserve">Cực Âm Lão Nhân nhìn miếng ngọc bài vỡ bằng ánh mắt khó có thể tin được!</w:t>
      </w:r>
    </w:p>
    <w:p>
      <w:pPr>
        <w:pStyle w:val="BodyText"/>
      </w:pPr>
      <w:r>
        <w:t xml:space="preserve">Bảy miếng ngọc bài này là đại diện cho tất cả bảy đệ tử môn hạ cấp Tiên Thiên của hắn. Hắn đã rút một chút khí tức Tiên Thiên của mỗi người, đưa vào bảy miếng ngọc bài này. Miếng ngọc bài này, đại diện cho sinh mệnh của bảy gã đệ tử.</w:t>
      </w:r>
    </w:p>
    <w:p>
      <w:pPr>
        <w:pStyle w:val="BodyText"/>
      </w:pPr>
      <w:r>
        <w:t xml:space="preserve">Trừ phi chủ nhân của ngọc bài thiệt mạng, nếu không ngọc bài sẽ vĩnh viễn không biến đổi. Còn lúc này, miếng ngọc bài đầu tiên đã hoàn toàn vỡ vụn!</w:t>
      </w:r>
    </w:p>
    <w:p>
      <w:pPr>
        <w:pStyle w:val="BodyText"/>
      </w:pPr>
      <w:r>
        <w:t xml:space="preserve">Miếng ngọc bài thứ nhất, đối ứng với Đại đệ tử Lệ Vô Kỵ, cũng là gã môn đồ hắn coi trọng nhất, tự hào nhất, chuyện gì khó khăn cũng sai đi giải quyết! Vậy mà bây giờ, miếng ngọc bài đối ứng của Lệ Vô Kỵ lại vỡ vụn. Nói cách khác, Lệ Vô Kỵ lúc này đã không còn ở trên nhân thế!</w:t>
      </w:r>
    </w:p>
    <w:p>
      <w:pPr>
        <w:pStyle w:val="BodyText"/>
      </w:pPr>
      <w:r>
        <w:t xml:space="preserve">Cực Âm Lão Nhân thấy đau nhói trong ngực, ánh mắt bắn ra một tia sát khí, đau đớn vuốt ve miếng ngọc bài vỡ nát, cơ mặt càng co giật dữ dội hơn.</w:t>
      </w:r>
    </w:p>
    <w:p>
      <w:pPr>
        <w:pStyle w:val="BodyText"/>
      </w:pPr>
      <w:r>
        <w:t xml:space="preserve">Đại đệ tử Lệ Vô Kỵ phụng theo Cực Âm Lệnh của hắn đi Bách Việt Quốc xử lý việc. Theo đạo lý, một nơi như Bách Việt Quốc, bất cứ đệ tử cấp Tiên Thiên nào đi cũng có thể rung hoành ngang dọc, không chút kiêng kỵ. Ngay cả Võ Thánh hộ quốc của Bách Việt Quốc đứng trước Cực Âm Lệnh cũng tuyệt đối không dám ra tay cản trở!</w:t>
      </w:r>
    </w:p>
    <w:p>
      <w:pPr>
        <w:pStyle w:val="BodyText"/>
      </w:pPr>
      <w:r>
        <w:t xml:space="preserve">Lần này hắn phái Đại đệ tử Lệ Vô Kỵ, thực lực mạnh nhất, thủ đoạn tàn nhẫn nhất, làm việc cũng nhanh nhẹn nhất, vốn dĩ là định tốc chiến tốc thắng, đi nhanh về nhanh. Ai ngờ, Lệ Vô Kỵ đi lần này lại là một đi không trở lại!</w:t>
      </w:r>
    </w:p>
    <w:p>
      <w:pPr>
        <w:pStyle w:val="BodyText"/>
      </w:pPr>
      <w:r>
        <w:t xml:space="preserve">Bách Việt Quốc lại có người có thể giết chết Lệ Vô Kỵ? Cực Âm Lão Nhân không tin, dù có là Võ Thánh hộ quốc thì cũng chỉ là một Sơ Linh Võ Cảnh cường giả, tài sức cùng lắm cũng chỉ tương đương với Lệ Vô Kỵ.</w:t>
      </w:r>
    </w:p>
    <w:p>
      <w:pPr>
        <w:pStyle w:val="BodyText"/>
      </w:pPr>
      <w:r>
        <w:t xml:space="preserve">Nếu như điều kiện tốt, khí lực đủ thì Phong Lôi Đao của Lệ Vô Kỵ hoàn toàn có cơ hội chém lìa thủ cấp đối phương. Nếu không làm được vậy thì cũng tuyệt đối không thể thua! Nhưng tại sao Lệ Vô Kỵ lại một đi không trở lại?</w:t>
      </w:r>
    </w:p>
    <w:p>
      <w:pPr>
        <w:pStyle w:val="BodyText"/>
      </w:pPr>
      <w:r>
        <w:t xml:space="preserve">Là ai đã giết Lệ Vô Kỵ? Cực Âm Lão Nhân dù đang nổi giận đùng đùng nhưng vẫn chưa đến mức bộc lộ rõ ràng ra. Hắn dành cả đời này để sáng lập ra Cực Âm Tông, đương nhiên nguyên nhân đơn giản chính là muốn dựa vào cỗ thế lực này để giành chỗ đứng ở một nơi đầy rẫy cường giả như Đế quốc Đại La này.</w:t>
      </w:r>
    </w:p>
    <w:p>
      <w:pPr>
        <w:pStyle w:val="BodyText"/>
      </w:pPr>
      <w:r>
        <w:t xml:space="preserve">Người có thể giết chết Lệ Vô Kỵ, thực lực nhất định không đơn giản.</w:t>
      </w:r>
    </w:p>
    <w:p>
      <w:pPr>
        <w:pStyle w:val="BodyText"/>
      </w:pPr>
      <w:r>
        <w:t xml:space="preserve">Nếu như là Tiên Thiên võ giả lang thang thì còn đỡ. Nếu như đụng phải đệ tử của Tông môn có thực lực mạnh tương đương, hay đụng phải cường giả đẳng cấp Tông sư, muốn báo thù, kể cũng có chút rắc rối.</w:t>
      </w:r>
    </w:p>
    <w:p>
      <w:pPr>
        <w:pStyle w:val="BodyText"/>
      </w:pPr>
      <w:r>
        <w:t xml:space="preserve">Trước mắt, việc báo thù mặc dù quan trọng nhưng việc đầu tiên là phải điều tra rõ xem Lệ Vô Kỵ rốt cục chết như thế nào! Trong mắt Cực Âm Lão Nhân tràn đầy lửa hận.</w:t>
      </w:r>
    </w:p>
    <w:p>
      <w:pPr>
        <w:pStyle w:val="BodyText"/>
      </w:pPr>
      <w:r>
        <w:t xml:space="preserve">- Hạ Vũ Thiên ơi Hạ Vũ Thiên. Nếu như không phải vì tên phế vật ngươi, lão phu đã không mất đi tên môn đồ yêu quý nhất? Một kẻ phế vật như ngươi, nếu như không phải thấy cha ngươi là Vương gia, tài nguyên rộng lớn thì lão phu cũng chẳng thèm quan tâm đến ngươi! Bây giờ Lệ Vô Kỵ vì Xích Mộc Vương Phủ ngươi mà chết, bất luận thế nào, Xích Mộc Vương Phủ cũng là kẻ gián tiếp tiếp tay cho hung thủ giết chết Lệ Vô Kỵ!</w:t>
      </w:r>
    </w:p>
    <w:p>
      <w:pPr>
        <w:pStyle w:val="BodyText"/>
      </w:pPr>
      <w:r>
        <w:t xml:space="preserve">Nghĩ đến đây, khuôn mặt Cực Âm Lão Nhân lại toát lên một tia sát ý! Đứng bật dậy, hắn phiêu nhiên bước ra ngoài động, cảm ứng qua xem Hạ Vũ Thiên đang ở đâu.</w:t>
      </w:r>
    </w:p>
    <w:p>
      <w:pPr>
        <w:pStyle w:val="BodyText"/>
      </w:pPr>
      <w:r>
        <w:t xml:space="preserve">o0o</w:t>
      </w:r>
    </w:p>
    <w:p>
      <w:pPr>
        <w:pStyle w:val="BodyText"/>
      </w:pPr>
      <w:r>
        <w:t xml:space="preserve">Hạ Vũ Thiên lúc này đang trong Tàng bảo thất của Cực Âm Tông, giở tìm tài liệu xung quanh để tìm ra một phương thuốc chế luyện Nhục Thân Kim Đan.</w:t>
      </w:r>
    </w:p>
    <w:p>
      <w:pPr>
        <w:pStyle w:val="BodyText"/>
      </w:pPr>
      <w:r>
        <w:t xml:space="preserve">Đột nhiên, một trận âm phong giận dữ lùa qua cửa Tàng bảo thất, cuốn bay toàn bộ sách vở. Hạ Vũ Thiên chỉ kịp cảm thấy ớn lạnh vội quay đầu thất thanh nói:</w:t>
      </w:r>
    </w:p>
    <w:p>
      <w:pPr>
        <w:pStyle w:val="BodyText"/>
      </w:pPr>
      <w:r>
        <w:t xml:space="preserve">- Sư phụ!</w:t>
      </w:r>
    </w:p>
    <w:p>
      <w:pPr>
        <w:pStyle w:val="BodyText"/>
      </w:pPr>
      <w:r>
        <w:t xml:space="preserve">Cực Âm Lão Nhân mặt không chút biểu cảm, lạnh nhạt nói:</w:t>
      </w:r>
    </w:p>
    <w:p>
      <w:pPr>
        <w:pStyle w:val="BodyText"/>
      </w:pPr>
      <w:r>
        <w:t xml:space="preserve">- Ngươi ở đây làm gì?</w:t>
      </w:r>
    </w:p>
    <w:p>
      <w:pPr>
        <w:pStyle w:val="BodyText"/>
      </w:pPr>
      <w:r>
        <w:t xml:space="preserve">Hạ Vũ Thiên thấy sư phụ hờ hững như vậy thì run lên cầm cập, ứng đối:</w:t>
      </w:r>
    </w:p>
    <w:p>
      <w:pPr>
        <w:pStyle w:val="BodyText"/>
      </w:pPr>
      <w:r>
        <w:t xml:space="preserve">- Đồ nhi tu luyện đã lâu, nay muốn tìm vài bộ điển tịch để nâng cao bản thân.</w:t>
      </w:r>
    </w:p>
    <w:p>
      <w:pPr>
        <w:pStyle w:val="BodyText"/>
      </w:pPr>
      <w:r>
        <w:t xml:space="preserve">- Ừ, tốt lắm, chỉ có điều, có nâng cao nữa cũng phí công.</w:t>
      </w:r>
    </w:p>
    <w:p>
      <w:pPr>
        <w:pStyle w:val="BodyText"/>
      </w:pPr>
      <w:r>
        <w:t xml:space="preserve">Cực Âm Lão Nhân khẩu khí lành lạnh.</w:t>
      </w:r>
    </w:p>
    <w:p>
      <w:pPr>
        <w:pStyle w:val="BodyText"/>
      </w:pPr>
      <w:r>
        <w:t xml:space="preserve">- Sư phụ, người…</w:t>
      </w:r>
    </w:p>
    <w:p>
      <w:pPr>
        <w:pStyle w:val="BodyText"/>
      </w:pPr>
      <w:r>
        <w:t xml:space="preserve">Hạ Vũ Thiên tưởng sư phụ đang đùa, ngẩn ra đôi chút.</w:t>
      </w:r>
    </w:p>
    <w:p>
      <w:pPr>
        <w:pStyle w:val="BodyText"/>
      </w:pPr>
      <w:r>
        <w:t xml:space="preserve">- Ngươi ra đây!</w:t>
      </w:r>
    </w:p>
    <w:p>
      <w:pPr>
        <w:pStyle w:val="BodyText"/>
      </w:pPr>
      <w:r>
        <w:t xml:space="preserve">Cực Âm Lão Nhân phẩy tay áo, đi thẳng đi ngoài.</w:t>
      </w:r>
    </w:p>
    <w:p>
      <w:pPr>
        <w:pStyle w:val="BodyText"/>
      </w:pPr>
      <w:r>
        <w:t xml:space="preserve">Đi ra ngoài bãi cỏ, Hạ Vũ Thiên run run rẩy rẩy, căng thẳng sợ hãi vô cùng. Trong lòng như có đang treo mười lăm cái trống, bảy cái bên trên, tám cái bên dưới vậy.</w:t>
      </w:r>
    </w:p>
    <w:p>
      <w:pPr>
        <w:pStyle w:val="BodyText"/>
      </w:pPr>
      <w:r>
        <w:t xml:space="preserve">Hắn nghe thế nào cũng chỉ thấy tim mình đập thình thịch, thình thịch. Chỉ là hắn vẫn không biết, sư phụ sao lại giận như vậy.</w:t>
      </w:r>
    </w:p>
    <w:p>
      <w:pPr>
        <w:pStyle w:val="BodyText"/>
      </w:pPr>
      <w:r>
        <w:t xml:space="preserve">- Sư phụ!</w:t>
      </w:r>
    </w:p>
    <w:p>
      <w:pPr>
        <w:pStyle w:val="BodyText"/>
      </w:pPr>
      <w:r>
        <w:t xml:space="preserve">Hắn gọi khẽ.</w:t>
      </w:r>
    </w:p>
    <w:p>
      <w:pPr>
        <w:pStyle w:val="BodyText"/>
      </w:pPr>
      <w:r>
        <w:t xml:space="preserve">Cực Âm Lão Nhân không quay đầu, khẩu khí vẫn lãnh đạm như trước, hỏi:</w:t>
      </w:r>
    </w:p>
    <w:p>
      <w:pPr>
        <w:pStyle w:val="BodyText"/>
      </w:pPr>
      <w:r>
        <w:t xml:space="preserve">- Bách Việt Quốc ngươi, ngoài gã Tiên Thiên cường giả là Võ Thánh ra, còn có cường giả nào khác?</w:t>
      </w:r>
    </w:p>
    <w:p>
      <w:pPr>
        <w:pStyle w:val="BodyText"/>
      </w:pPr>
      <w:r>
        <w:t xml:space="preserve">- Hồi sư phụ, cao thủ Tiên Thiên, Bách Việt Quốc chỉ có duy nhất một người. Ngoài ra đừng nói Tiên Thiên cường giả, ngay cả tiềm lực có khả năng tiến vào cảnh giới Tiên Thiên, hiện tại vẫn chưa thấy xuất hiện. Bách Việt Quốc cái nơi bé như bàn tay ấy, sư phụ người đâu phải không biết, một Tiên Thiên cường giả đã là quá đủ rồi.</w:t>
      </w:r>
    </w:p>
    <w:p>
      <w:pPr>
        <w:pStyle w:val="BodyText"/>
      </w:pPr>
      <w:r>
        <w:t xml:space="preserve">- Vậy xung quanh Bách Việt Quốc, có Tiên Thiên cường giả nào lợi hại hơn vị ở Bách Việt Quốc không?</w:t>
      </w:r>
    </w:p>
    <w:p>
      <w:pPr>
        <w:pStyle w:val="BodyText"/>
      </w:pPr>
      <w:r>
        <w:t xml:space="preserve">Hạ Vũ Thiên suy nghĩ một lát, trả lời:</w:t>
      </w:r>
    </w:p>
    <w:p>
      <w:pPr>
        <w:pStyle w:val="BodyText"/>
      </w:pPr>
      <w:r>
        <w:t xml:space="preserve">- Xung quanh Bách Việt Quốc đa số cũng đều là Công quốc Trung phẩm, mỗi nước đều có Võ Thánh của riêng mình, nhưng tu vi cơ bản đều giống nhau. Đều là Sơ Linh Võ Cảnh cường giả, không một ai có thực lực Trung Linh Võ Cảnh cường giả! Với tiềm lực và tuổi tác của họ, cũng không thể đột phá Trung Linh Võ Cảnh được!</w:t>
      </w:r>
    </w:p>
    <w:p>
      <w:pPr>
        <w:pStyle w:val="BodyText"/>
      </w:pPr>
      <w:r>
        <w:t xml:space="preserve">Cực Âm Lão Nhân gật gật đầu:</w:t>
      </w:r>
    </w:p>
    <w:p>
      <w:pPr>
        <w:pStyle w:val="BodyText"/>
      </w:pPr>
      <w:r>
        <w:t xml:space="preserve">- Vậy kể cũng kỳ lạ.</w:t>
      </w:r>
    </w:p>
    <w:p>
      <w:pPr>
        <w:pStyle w:val="BodyText"/>
      </w:pPr>
      <w:r>
        <w:t xml:space="preserve">- Kỳ lạ? Sư phụ, cái gì kỳ lạ?</w:t>
      </w:r>
    </w:p>
    <w:p>
      <w:pPr>
        <w:pStyle w:val="BodyText"/>
      </w:pPr>
      <w:r>
        <w:t xml:space="preserve">Trong lòng Hạ Vũ Thiên thầm có chút dự cảm không tốt.</w:t>
      </w:r>
    </w:p>
    <w:p>
      <w:pPr>
        <w:pStyle w:val="BodyText"/>
      </w:pPr>
      <w:r>
        <w:t xml:space="preserve">- Ngươi không cần biết! Hạ Vũ Thiên, Xích Mộc Vương Phủ ngươi tổng cộng có bao nhiêu người?</w:t>
      </w:r>
    </w:p>
    <w:p>
      <w:pPr>
        <w:pStyle w:val="BodyText"/>
      </w:pPr>
      <w:r>
        <w:t xml:space="preserve">Cực Âm Lão Nhân đột ngột chuyển chủ đề, hỏi một câu kỳ lạ.</w:t>
      </w:r>
    </w:p>
    <w:p>
      <w:pPr>
        <w:pStyle w:val="BodyText"/>
      </w:pPr>
      <w:r>
        <w:t xml:space="preserve">- Hồi sư phụ, Xích Mộc Vương tộc tổ tiên đời đời truyền xuống, nếu gộp tất cả các chi các nhánh thì ít nhất cũng phải có năm sáu trăm người.</w:t>
      </w:r>
    </w:p>
    <w:p>
      <w:pPr>
        <w:pStyle w:val="BodyText"/>
      </w:pPr>
      <w:r>
        <w:t xml:space="preserve">Hạ Vũ Thiên mặc dù cảm thấy câu hỏi này hơi kỳ lạ nhưng vẫn phải trả lời thành thật.</w:t>
      </w:r>
    </w:p>
    <w:p>
      <w:pPr>
        <w:pStyle w:val="BodyText"/>
      </w:pPr>
      <w:r>
        <w:t xml:space="preserve">- Năm sáu trăm người?</w:t>
      </w:r>
    </w:p>
    <w:p>
      <w:pPr>
        <w:pStyle w:val="BodyText"/>
      </w:pPr>
      <w:r>
        <w:t xml:space="preserve">Cực Âm Lão Nhân lắc lắc đầu:</w:t>
      </w:r>
    </w:p>
    <w:p>
      <w:pPr>
        <w:pStyle w:val="BodyText"/>
      </w:pPr>
      <w:r>
        <w:t xml:space="preserve">- Không đủ, không đủ! Vậy tâm phúc nô tài, bạn bè thân hữu của Xích Mộc Vương Phủ ngươi ước chừng bao nhiêu?</w:t>
      </w:r>
    </w:p>
    <w:p>
      <w:pPr>
        <w:pStyle w:val="BodyText"/>
      </w:pPr>
      <w:r>
        <w:t xml:space="preserve">- Thủ vệ Vương phủ có ba ngàn Thiết Giáp Quân. Nội tại thị vệ số lượng không nhiều nhưng ai ai cũng đều là cao thủ, khoảng chừng hai trăm người.</w:t>
      </w:r>
    </w:p>
    <w:p>
      <w:pPr>
        <w:pStyle w:val="BodyText"/>
      </w:pPr>
      <w:r>
        <w:t xml:space="preserve">- Quá ít, quá ít! Ba ngàn Thiết Giáp Quân can hệ không nhiều với Xích Mộc Vương Phủ. Tính cả con cháu Hạ gia, tâm phúc thị vệ hai trăm người thì Xích Mộc Vương Phủ cũng chỉ có chừng bảy tám trăm người.</w:t>
      </w:r>
    </w:p>
    <w:p>
      <w:pPr>
        <w:pStyle w:val="BodyText"/>
      </w:pPr>
      <w:r>
        <w:t xml:space="preserve">Càng nói, khẩu khí của Cực Âm Lão Nhân càng trở nên lạnh lẽo.</w:t>
      </w:r>
    </w:p>
    <w:p>
      <w:pPr>
        <w:pStyle w:val="BodyText"/>
      </w:pPr>
      <w:r>
        <w:t xml:space="preserve">- Nhưng sư phụ, người thống kê con số này ra làm gì?</w:t>
      </w:r>
    </w:p>
    <w:p>
      <w:pPr>
        <w:pStyle w:val="BodyText"/>
      </w:pPr>
      <w:r>
        <w:t xml:space="preserve">Hạ Vũ Thiên không khỏi bồn chồn.</w:t>
      </w:r>
    </w:p>
    <w:p>
      <w:pPr>
        <w:pStyle w:val="BodyText"/>
      </w:pPr>
      <w:r>
        <w:t xml:space="preserve">- Muốn lấy đầu bọn họ, đương nhiên là phải thống kê rõ ràng rồi.</w:t>
      </w:r>
    </w:p>
    <w:p>
      <w:pPr>
        <w:pStyle w:val="BodyText"/>
      </w:pPr>
      <w:r>
        <w:t xml:space="preserve">- Sao?</w:t>
      </w:r>
    </w:p>
    <w:p>
      <w:pPr>
        <w:pStyle w:val="BodyText"/>
      </w:pPr>
      <w:r>
        <w:t xml:space="preserve">Hạ Vũ Thiên thất sắc, lắp bắp nói:</w:t>
      </w:r>
    </w:p>
    <w:p>
      <w:pPr>
        <w:pStyle w:val="BodyText"/>
      </w:pPr>
      <w:r>
        <w:t xml:space="preserve">- Sư phụ, người đang nói đùa với đệ tử sao?</w:t>
      </w:r>
    </w:p>
    <w:p>
      <w:pPr>
        <w:pStyle w:val="BodyText"/>
      </w:pPr>
      <w:r>
        <w:t xml:space="preserve">- Nói đùa?</w:t>
      </w:r>
    </w:p>
    <w:p>
      <w:pPr>
        <w:pStyle w:val="BodyText"/>
      </w:pPr>
      <w:r>
        <w:t xml:space="preserve">Sắc mặt Cực Âm Lão Nhân đanh lại, đột ngột xoay người, lạnh lùng nhìn Hạ Vũ Thiên, quát lớn:</w:t>
      </w:r>
    </w:p>
    <w:p>
      <w:pPr>
        <w:pStyle w:val="BodyText"/>
      </w:pPr>
      <w:r>
        <w:t xml:space="preserve">- Nói đùa? Một tên phế vật như người đủ tư cách để bổn tọa nói đùa với ngươi sao? Xích Mộc Vương Phủ phải tế hơn một ngàn mạng sống thì mới hả được nỗi hận trong lòng ta, nếu không lấy gì để tế vong linh Lệ Vô Kỵ?</w:t>
      </w:r>
    </w:p>
    <w:p>
      <w:pPr>
        <w:pStyle w:val="BodyText"/>
      </w:pPr>
      <w:r>
        <w:t xml:space="preserve">- Đại… Đại sư huynh chết rồi sao?</w:t>
      </w:r>
    </w:p>
    <w:p>
      <w:pPr>
        <w:pStyle w:val="BodyText"/>
      </w:pPr>
      <w:r>
        <w:t xml:space="preserve">Hạ Vũ Thiên không ngừng than khổ trong lòng, bây giờ thì hắn mới biết cái quan tài này do đâu mà có! Đại sư huynh chết rồi, bảo sao sư phụ lại hỏi những câu kỳ lạ như vậy.</w:t>
      </w:r>
    </w:p>
    <w:p>
      <w:pPr>
        <w:pStyle w:val="BodyText"/>
      </w:pPr>
      <w:r>
        <w:t xml:space="preserve">Tai ương ngập đầu! Cái này tuyệt đối là tai ương ngập đầu. Vì Đại sư huynh chết rồi nên sư phụ mới giận, mới muốn giết hết người của Xích Mộc Vương Phủ để hả nỗi hận trong lòng!</w:t>
      </w:r>
    </w:p>
    <w:p>
      <w:pPr>
        <w:pStyle w:val="BodyText"/>
      </w:pPr>
      <w:r>
        <w:t xml:space="preserve">Hạ Vũ Thiên biết Cực Âm Lão Nhân buồn giận thất thường nhưng lại rất coi trọng bảy đệ tử cấp Tiên Thiên, lúc nào cũng che chở bảo vệ. Bây giờ Lệ Vô Kỵ chết, ông nổi giận với Xích Mộc Vương Phủ cũng là chuyện rất bình thường!</w:t>
      </w:r>
    </w:p>
    <w:p>
      <w:pPr>
        <w:pStyle w:val="BodyText"/>
      </w:pPr>
      <w:r>
        <w:t xml:space="preserve">Tình cảnh bất ổn, Hạ Vũ Thiên biết người đầu tiên Cực Âm Lão Nhân xuống tay sẽ là hắn.</w:t>
      </w:r>
    </w:p>
    <w:p>
      <w:pPr>
        <w:pStyle w:val="BodyText"/>
      </w:pPr>
      <w:r>
        <w:t xml:space="preserve">Đột nhiên linh cơ nhất động, hắn ngửa cổ bật cười điên dại.</w:t>
      </w:r>
    </w:p>
    <w:p>
      <w:pPr>
        <w:pStyle w:val="BodyText"/>
      </w:pPr>
      <w:r>
        <w:t xml:space="preserve">- Ngươi cười cái gì?</w:t>
      </w:r>
    </w:p>
    <w:p>
      <w:pPr>
        <w:pStyle w:val="BodyText"/>
      </w:pPr>
      <w:r>
        <w:t xml:space="preserve">Cực Âm Lão Nhân chau mày.</w:t>
      </w:r>
    </w:p>
    <w:p>
      <w:pPr>
        <w:pStyle w:val="BodyText"/>
      </w:pPr>
      <w:r>
        <w:t xml:space="preserve">- Ta cười vì Xích Mộc Vương Phủ ta vừa đáng thương vừa buồn cười, bao nhiêu năm nay toàn tâm toàn ý trung thành với ngươi, không có công lao nhưng cũng có khổ lao. Bây giờ vô duyên vô cớ phải chịu liên lụy! Lệ Vô Kỵ chết rồi, vậy khẳng định đã đụng phải đối thủ lợi hại hơn hắn, thế thì có liên quan gì đến Xích Mộc Vương Phủ? Nguồn cơn chuyện này không phải cũng có liên quan đến ngươi sao? Ngươi diệt Xích Mộc Vương Phủ ta thì có khác nào tự tát vào mặt mình?</w:t>
      </w:r>
    </w:p>
    <w:p>
      <w:pPr>
        <w:pStyle w:val="BodyText"/>
      </w:pPr>
      <w:r>
        <w:t xml:space="preserve">Hạ Vũ Thiên biết chuyện hôm nay không thể cứu vãn, tâm huyết bỏ ra bao nhiêu năm nay giờ thành công cốc, nên không tránh khỏi buồn quá hóa giận, ngẫm lại sự hờ hững thường ngày của Cực Âm Lão Nhân, ngẫm lại bản thân mình ra sức nịnh bợ, liều chết cống hiến, vậy mà kết quả đổi lại biến thành thế này, bảo hắn không giận sao được?</w:t>
      </w:r>
    </w:p>
    <w:p>
      <w:pPr>
        <w:pStyle w:val="BodyText"/>
      </w:pPr>
      <w:r>
        <w:t xml:space="preserve">Cực Âm Lão Nhân cười nhạt:</w:t>
      </w:r>
    </w:p>
    <w:p>
      <w:pPr>
        <w:pStyle w:val="BodyText"/>
      </w:pPr>
      <w:r>
        <w:t xml:space="preserve">- Lưỡi ngươi cuối cùng cũng nở hoa sen rồi, vậy thì hôm nay ngươi đừng hòng nghỉ đến chuyện chạy trốn. Xích Mộc Vương Phủ làm việc không tốt nên mới dẫn đến thảm họa này. Không diệt Xích Mộc Vương Phủ, làm sao tiêu tan được cơn giận trong đầu lão phu? Tà công vô thượng làm sao tiếp tục tu luyện? Diệt Xích Mộc Vương Phủ sẽ bắt đầu từ ngươi.</w:t>
      </w:r>
    </w:p>
    <w:p>
      <w:pPr>
        <w:pStyle w:val="BodyText"/>
      </w:pPr>
      <w:r>
        <w:t xml:space="preserve">Hạ Vũ Thiên lùi lại mấy bước, đột nhiên nói:</w:t>
      </w:r>
    </w:p>
    <w:p>
      <w:pPr>
        <w:pStyle w:val="BodyText"/>
      </w:pPr>
      <w:r>
        <w:t xml:space="preserve">- Cực Âm, ngươi giết ta cũng không sao, nhưng bí mật kinh thiên động địa của Bách Việt Quốc, ngươi đừng hòng biết được.</w:t>
      </w:r>
    </w:p>
    <w:p>
      <w:pPr>
        <w:pStyle w:val="BodyText"/>
      </w:pPr>
      <w:r>
        <w:t xml:space="preserve">Hạ Vũ Thiên thấy tình thế cấp bách thì cũng chỉ thuận miệng bịa ra thế thôi. Nhưng xem ra Cực Âm Lão Nhân có vẻ để ý chuyện này. Lệ Vô Kỵ mới thiệt mạng ở Bách Việt Quốc, nói Bách Việt Quốc có bí mật lớn, không thể không làm xáo động sự nghi ngờ sẵn có trong lòng hắn.</w:t>
      </w:r>
    </w:p>
    <w:p>
      <w:pPr>
        <w:pStyle w:val="BodyText"/>
      </w:pPr>
      <w:r>
        <w:t xml:space="preserve">- Bí mật?</w:t>
      </w:r>
    </w:p>
    <w:p>
      <w:pPr>
        <w:pStyle w:val="BodyText"/>
      </w:pPr>
      <w:r>
        <w:t xml:space="preserve">Cực Âm Lão Nhân nhíu chặt hai chân mày.</w:t>
      </w:r>
    </w:p>
    <w:p>
      <w:pPr>
        <w:pStyle w:val="Compact"/>
      </w:pPr>
      <w:r>
        <w:t xml:space="preserve">Ủng hộ chỉ với 1 click và 5s ! (adf.ly/4EmoB)</w:t>
      </w:r>
      <w:r>
        <w:br w:type="textWrapping"/>
      </w:r>
      <w:r>
        <w:br w:type="textWrapping"/>
      </w:r>
    </w:p>
    <w:p>
      <w:pPr>
        <w:pStyle w:val="Heading2"/>
      </w:pPr>
      <w:bookmarkStart w:id="161" w:name="chương-139"/>
      <w:bookmarkEnd w:id="161"/>
      <w:r>
        <w:t xml:space="preserve">139. Chương 13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39: Điều kiện hấp dẫ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Đầu óc Hạ Vũ Thiên không ngừng chuyển động, hắn biết, sinh mạng mình giờ đã nằm trong tay Cực Âm Lão Nhân, muốn qua được cái hạn này, chỉ còn chờ xem cái lưỡi này có nở ra hoa sen được hay không.</w:t>
      </w:r>
    </w:p>
    <w:p>
      <w:pPr>
        <w:pStyle w:val="BodyText"/>
      </w:pPr>
      <w:r>
        <w:t xml:space="preserve">Khóe miệng Cực Âm Lão Nhân đột nhiên xuất hiện một tia cười giễu cợt. Theo những gì hắn quan sát thì rõ ràng tên Hạ Vũ Thiên này đang đùa giỡn với hắn. Nhưng trong bụng lại thầm nghĩ thà tin là có còn hơn tin rằng không, Cực Âm Lão Nhân chỉ ngón tay về phía Hạ Vũ Thiên, âm thanh âm khí nói:</w:t>
      </w:r>
    </w:p>
    <w:p>
      <w:pPr>
        <w:pStyle w:val="BodyText"/>
      </w:pPr>
      <w:r>
        <w:t xml:space="preserve">- Bất luận có bí mật hay không thì người trong Xích Mộc Vương Phủ nhất định phải chết! Còn tên tiểu tử ngươi, tạm thời để ngươi sống thêm mấy ngày. Đợi Lão tổ ta từ Bách Việt Quốc trở về xử lý ngươi cũng không muộn. Nếu như ngươi cho rằng ta ngốc mà lừa gạt ta, sau này sẽ còn nhiều đau khổ chờ đợi ngươi đấy. Ha ha…</w:t>
      </w:r>
    </w:p>
    <w:p>
      <w:pPr>
        <w:pStyle w:val="BodyText"/>
      </w:pPr>
      <w:r>
        <w:t xml:space="preserve">Nói xong, hắn xách Hạ Vũ Thiên trong tay, ném xuống một bên, rồi truyền thanh ra ngoài:</w:t>
      </w:r>
    </w:p>
    <w:p>
      <w:pPr>
        <w:pStyle w:val="BodyText"/>
      </w:pPr>
      <w:r>
        <w:t xml:space="preserve">- Tất cả môn nhân Cực Âm Tông nghe rõ, Lão tổ sẽ ra ngoài một chuyến. Các ngươi ở lại trông nom Tông cẩn thận, Lão tổ đi rồi sẽ về!</w:t>
      </w:r>
    </w:p>
    <w:p>
      <w:pPr>
        <w:pStyle w:val="BodyText"/>
      </w:pPr>
      <w:r>
        <w:t xml:space="preserve">Dặn dò xong xuôi, thân ảnh Cực Âm Lão Nhân lóe lên một cái rồi biến mất hoàn toàn như quỷ mị.</w:t>
      </w:r>
    </w:p>
    <w:p>
      <w:pPr>
        <w:pStyle w:val="BodyText"/>
      </w:pPr>
      <w:r>
        <w:t xml:space="preserve">o0o</w:t>
      </w:r>
    </w:p>
    <w:p>
      <w:pPr>
        <w:pStyle w:val="BodyText"/>
      </w:pPr>
      <w:r>
        <w:t xml:space="preserve">Bên trong Hoàng cung đại viện tại Đế đô Bách Việt Quốc, Hoàng đế Bệ hạ lúc này đang có chút khó xử.</w:t>
      </w:r>
    </w:p>
    <w:p>
      <w:pPr>
        <w:pStyle w:val="BodyText"/>
      </w:pPr>
      <w:r>
        <w:t xml:space="preserve">Những chuyện xảy ra ở Thiên Tứ Lĩnh đều đã truyền đến tai Hoàng đế. Xích Mộc Vương câu kết ngoại địch, có ý đồ đối phó với Vương tộc Tần gia của Thiên Tứ Lĩnh.</w:t>
      </w:r>
    </w:p>
    <w:p>
      <w:pPr>
        <w:pStyle w:val="BodyText"/>
      </w:pPr>
      <w:r>
        <w:t xml:space="preserve">Nếu như chỉ là sự đấu tranh trong nội bộ Vương tộc thì Hoàng đế còn có thể ra mặt xoay chuyển cục diện. Nhưng Xích Mộc Vương cấu kết ngoại địch, lại là ngoại địch đến từ Đại chủ quốc, đây chính là vấn đề vô cùng kiêng kỵ.</w:t>
      </w:r>
    </w:p>
    <w:p>
      <w:pPr>
        <w:pStyle w:val="BodyText"/>
      </w:pPr>
      <w:r>
        <w:t xml:space="preserve">Ông có muốn lên tiếng xin tha thì cũng không thay đổi được gì. Theo như tin tức tình báo thì người đích thân bắt giữ Xích Mộc Vương là Võ Thánh đại nhân, còn Tần Vô Song của Vương tộc Tần gia thì bây giờ cũng đã là một Tiên Thiên cường giả.</w:t>
      </w:r>
    </w:p>
    <w:p>
      <w:pPr>
        <w:pStyle w:val="BodyText"/>
      </w:pPr>
      <w:r>
        <w:t xml:space="preserve">Hai nguyên nhân này đều khiến một Hoàng đế như ông hiểu rõ tình cảnh của mình, hiểu rõ mối quan hệ nặng nhẹ bên trong. Không phải ông không thể lên tiếng mà ông có lên tiếng, hiệu quả cũng không bao nhiêu.</w:t>
      </w:r>
    </w:p>
    <w:p>
      <w:pPr>
        <w:pStyle w:val="BodyText"/>
      </w:pPr>
      <w:r>
        <w:t xml:space="preserve">Trên cơ bản, ông cũng biết việc này khẳng định không có hiệu quả gì.</w:t>
      </w:r>
    </w:p>
    <w:p>
      <w:pPr>
        <w:pStyle w:val="BodyText"/>
      </w:pPr>
      <w:r>
        <w:t xml:space="preserve">Hai Tiên Thiên cường giả, bất kỳ ai cũng đều có thể trực tiếp bỏ qua mệnh lệnh của Hoàng đế. Huống hồ cả hai Tiên Thiên cường giả lại cùng một lập trường như vậy.</w:t>
      </w:r>
    </w:p>
    <w:p>
      <w:pPr>
        <w:pStyle w:val="BodyText"/>
      </w:pPr>
      <w:r>
        <w:t xml:space="preserve">Quan trọng nhất là Xích Mộc Vương cấu kết ngoại địch, dẫn sói về nhà, bản thân rất đáng tội chết.</w:t>
      </w:r>
    </w:p>
    <w:p>
      <w:pPr>
        <w:pStyle w:val="BodyText"/>
      </w:pPr>
      <w:r>
        <w:t xml:space="preserve">Thẳng thắn mà nói, Xích Mộc Vương mấy năm nay hung hăng càn quấy, dã tâm bừng bừng, sớm đã khiến Hoàng thất ở Đế đô thấy không vừa mắt. Hôm nay xảy ra chuyện này, Hoàng đế Bệ hạ có thể nói bảy phần mừng, ba phần lo.</w:t>
      </w:r>
    </w:p>
    <w:p>
      <w:pPr>
        <w:pStyle w:val="BodyText"/>
      </w:pPr>
      <w:r>
        <w:t xml:space="preserve">Mừng vì Xích Mộc Vương, người rất có khả năng trở thành cái gai trong mắt cuối cùng cũng có người ra tay nhổ giúp. Lo là Ngoại tính Vương tộc Tần gia mới lập, thế lực quá thịnh khiến một Hoàng đế như ông cũng cảm thấy bất an.</w:t>
      </w:r>
    </w:p>
    <w:p>
      <w:pPr>
        <w:pStyle w:val="BodyText"/>
      </w:pPr>
      <w:r>
        <w:t xml:space="preserve">Ý tứ của Võ Thánh đại nhân rất rõ ràng, chém hết cả nhà Xích Mộc Vương. Có như vậy mới làm những kẻ đang có ý định cấu kết ngoại giới, dẫn sói về nhà khiếp sợ.</w:t>
      </w:r>
    </w:p>
    <w:p>
      <w:pPr>
        <w:pStyle w:val="BodyText"/>
      </w:pPr>
      <w:r>
        <w:t xml:space="preserve">Chém hết cả nhà là một hình phạt rất nghiêm khắc.</w:t>
      </w:r>
    </w:p>
    <w:p>
      <w:pPr>
        <w:pStyle w:val="BodyText"/>
      </w:pPr>
      <w:r>
        <w:t xml:space="preserve">Tuy là Hoàng đế Bệ hạ không thấy có gì bất ổn, chỉ là kẻ bị giết dưới lưỡi đao ấy cũng là con cháu Hạ gia, giết tới giết lui, cũng chẳng tốt đẹp gì cho thể diện Hoàng đế.</w:t>
      </w:r>
    </w:p>
    <w:p>
      <w:pPr>
        <w:pStyle w:val="BodyText"/>
      </w:pPr>
      <w:r>
        <w:t xml:space="preserve">Nhưng mà, suy nghĩ của Hoàng đế Bệ hạ rất rõ ràng, tuyệt đối không được thể hiện ra bất cứ biểu hiện mềm lòng hay cầu xin gì, nếu không, ngoài chuyện tự chuốc lấy bực mình ra càng thể hiện rõ sự bạc nhược của bản thân ông.</w:t>
      </w:r>
    </w:p>
    <w:p>
      <w:pPr>
        <w:pStyle w:val="BodyText"/>
      </w:pPr>
      <w:r>
        <w:t xml:space="preserve">Ngược lại, nếu như từ đầu đến cuối ông giữ vững thái độ cứng rắn, nghiêm khắc truy cứu trách nhiệm của Xích Mộc Vương, nhìn giống như đứng cùng một chiến tuyến với cả hai vị Tiên Thiên cường giả. Như vậy, mọi chuyện nhìn cũng có vẻ thuận hòa, và cũng giữ được thể diện của một Hoàng đế.</w:t>
      </w:r>
    </w:p>
    <w:p>
      <w:pPr>
        <w:pStyle w:val="BodyText"/>
      </w:pPr>
      <w:r>
        <w:t xml:space="preserve">Hôm sau, thánh khẩu nhất khai, bắt giữ toàn bộ người trong Xích Mộc Vương Phủ, mùa thu lập tức xử trảm.</w:t>
      </w:r>
    </w:p>
    <w:p>
      <w:pPr>
        <w:pStyle w:val="BodyText"/>
      </w:pPr>
      <w:r>
        <w:t xml:space="preserve">o0o</w:t>
      </w:r>
    </w:p>
    <w:p>
      <w:pPr>
        <w:pStyle w:val="BodyText"/>
      </w:pPr>
      <w:r>
        <w:t xml:space="preserve">Tần Vô Song chưa bao giờ bỏ qua cơ hội tiêu diệt những kẻ thất thế sa cơ. Loại người như Xích Mộc Vương muốn diệt là phải diệt đến cùng tuyệt đối không cho hắn còn cơ hội trở tay. Và diệt môn chính là phương pháp triệt để nhất!</w:t>
      </w:r>
    </w:p>
    <w:p>
      <w:pPr>
        <w:pStyle w:val="BodyText"/>
      </w:pPr>
      <w:r>
        <w:t xml:space="preserve">Chỉ có điều, tại sao Xích Mộc Vương có thể thỉnh động đến được người của Cực Âm Tông? Cực Âm Tông là tông phái của Đại chủ quốc, tuyệt đối không phải loại chỉ cần Xích Mộc Vương tặng cho vài thiếu nữ là đã quay sang nịnh bợ. Bên trong nhất định còn có người đứng giật dây, bắc cầu.</w:t>
      </w:r>
    </w:p>
    <w:p>
      <w:pPr>
        <w:pStyle w:val="BodyText"/>
      </w:pPr>
      <w:r>
        <w:t xml:space="preserve">Mà kẻ giật dây bắc cầu này vô cùng quan trọng. Theo như Tần Vô Song đoán thì ắt phải có quan hệ rất gần với Xích Mộc Vương. Người này nếu không trừ bỏ sau này sẽ là mối họa lớn.</w:t>
      </w:r>
    </w:p>
    <w:p>
      <w:pPr>
        <w:pStyle w:val="BodyText"/>
      </w:pPr>
      <w:r>
        <w:t xml:space="preserve">o0o</w:t>
      </w:r>
    </w:p>
    <w:p>
      <w:pPr>
        <w:pStyle w:val="BodyText"/>
      </w:pPr>
      <w:r>
        <w:t xml:space="preserve">Một ngày nọ, Tần Vô Song đang từ Đại Thương Sơn trở về đột nhiên có một tên tráng đinh từ trong chạy ra, vừa chạy vừa hô lớn:</w:t>
      </w:r>
    </w:p>
    <w:p>
      <w:pPr>
        <w:pStyle w:val="BodyText"/>
      </w:pPr>
      <w:r>
        <w:t xml:space="preserve">- Thiếu gia, có vài người khách lạ muốn gặp người, đã đến được một lúc rồi.</w:t>
      </w:r>
    </w:p>
    <w:p>
      <w:pPr>
        <w:pStyle w:val="BodyText"/>
      </w:pPr>
      <w:r>
        <w:t xml:space="preserve">- Khách lạ?</w:t>
      </w:r>
    </w:p>
    <w:p>
      <w:pPr>
        <w:pStyle w:val="BodyText"/>
      </w:pPr>
      <w:r>
        <w:t xml:space="preserve">- Vâng, có hỏi bọn họ từ đâu tới, nhưng bọn họ nhất định không nói, bảo đợi thiếu gia về mới trả lời.</w:t>
      </w:r>
    </w:p>
    <w:p>
      <w:pPr>
        <w:pStyle w:val="BodyText"/>
      </w:pPr>
      <w:r>
        <w:t xml:space="preserve">- Vương gia không có nhà sao?</w:t>
      </w:r>
    </w:p>
    <w:p>
      <w:pPr>
        <w:pStyle w:val="BodyText"/>
      </w:pPr>
      <w:r>
        <w:t xml:space="preserve">- Vương gia đang tiếp đãi bọn họ, nhưng bọn họ chỉ muốn gặp thiếu gia!</w:t>
      </w:r>
    </w:p>
    <w:p>
      <w:pPr>
        <w:pStyle w:val="BodyText"/>
      </w:pPr>
      <w:r>
        <w:t xml:space="preserve">Tần Vô Song gật gật đầu:</w:t>
      </w:r>
    </w:p>
    <w:p>
      <w:pPr>
        <w:pStyle w:val="BodyText"/>
      </w:pPr>
      <w:r>
        <w:t xml:space="preserve">- Được, ta biết rồi, ngươi lui đi!</w:t>
      </w:r>
    </w:p>
    <w:p>
      <w:pPr>
        <w:pStyle w:val="BodyText"/>
      </w:pPr>
      <w:r>
        <w:t xml:space="preserve">Sau khi cho gã tráng đinh lui xuống, Tần Vô Song vừa đi vừa ngẫm nghĩ.</w:t>
      </w:r>
    </w:p>
    <w:p>
      <w:pPr>
        <w:pStyle w:val="BodyText"/>
      </w:pPr>
      <w:r>
        <w:t xml:space="preserve">- Là ai muốn gặp mình nhỉ? Trong lãnh thổ Bách Việt Quốc này có ai còn hứng thú đòi gặp mình nữa. Ngay cả phụ thân ta cũng không nể mặt sao?</w:t>
      </w:r>
    </w:p>
    <w:p>
      <w:pPr>
        <w:pStyle w:val="BodyText"/>
      </w:pPr>
      <w:r>
        <w:t xml:space="preserve">Nghĩ vậy nhưng bước chân Tần Vô Song vẫn ổn định như thường, không hề có chút vội vã.</w:t>
      </w:r>
    </w:p>
    <w:p>
      <w:pPr>
        <w:pStyle w:val="BodyText"/>
      </w:pPr>
      <w:r>
        <w:t xml:space="preserve">Vừa đi đến trước phòng khách, đã nghe thấy bốn hơi thở. Một trong số đó là của phụ thân, còn ba hơi thở còn lại rõ ràng là của khách nhân, hơn nữa còn là những người lạ.</w:t>
      </w:r>
    </w:p>
    <w:p>
      <w:pPr>
        <w:pStyle w:val="BodyText"/>
      </w:pPr>
      <w:r>
        <w:t xml:space="preserve">Những vị khách bên trong thấy Tần Vô Song xuất hiện thì mừng rỡ vô cùng. Trong đó có một người chừng hơn năm mươi tuổi vô cùng phúc hậu, hai người còn lại một trái một phải đứng hai bên người đàn ông phúc hậu đó.</w:t>
      </w:r>
    </w:p>
    <w:p>
      <w:pPr>
        <w:pStyle w:val="BodyText"/>
      </w:pPr>
      <w:r>
        <w:t xml:space="preserve">Nhìn thấy Tần Vô Song, cơ mặt của người đàn ông phúc hậu khẽ rung rung, tủm tỉm đứng lên nghênh đón:</w:t>
      </w:r>
    </w:p>
    <w:p>
      <w:pPr>
        <w:pStyle w:val="BodyText"/>
      </w:pPr>
      <w:r>
        <w:t xml:space="preserve">- Vị thiếu niên anh hùng, khí vũ hiên ngang đây chắc là Vô Song Hầu của Bách Việt Quốc?</w:t>
      </w:r>
    </w:p>
    <w:p>
      <w:pPr>
        <w:pStyle w:val="BodyText"/>
      </w:pPr>
      <w:r>
        <w:t xml:space="preserve">- Không dám, chính là tại hạ!</w:t>
      </w:r>
    </w:p>
    <w:p>
      <w:pPr>
        <w:pStyle w:val="BodyText"/>
      </w:pPr>
      <w:r>
        <w:t xml:space="preserve">Chẳng ai giơ tay đánh kẻ mặt cười. Tần Vô Song mặc dù không quen ân cần với người lạ nhưng cũng không đến mức không nói đến nhân tình. Hơn nữa người ta lại tìm đến tận nhà thì cũng phải có chút phong phạm, khí độ của một Vương tộc chứ.</w:t>
      </w:r>
    </w:p>
    <w:p>
      <w:pPr>
        <w:pStyle w:val="BodyText"/>
      </w:pPr>
      <w:r>
        <w:t xml:space="preserve">- Chậc chậc, quả nhiên là quốc sĩ vô song, quốc sĩ vô song!</w:t>
      </w:r>
    </w:p>
    <w:p>
      <w:pPr>
        <w:pStyle w:val="BodyText"/>
      </w:pPr>
      <w:r>
        <w:t xml:space="preserve">Người đàn ông mặt phúc hậu vẫn mỉm cười và tiếp tục khen ngợi. Chỉ có điều đám mỡ trên mặt khiến nụ cười của ông trở nên có chút buồn cười nên độ chân thành cũng bị ảnh hưởng đôi chút.</w:t>
      </w:r>
    </w:p>
    <w:p>
      <w:pPr>
        <w:pStyle w:val="BodyText"/>
      </w:pPr>
      <w:r>
        <w:t xml:space="preserve">- Không biết ba vị từ đâu đến?</w:t>
      </w:r>
    </w:p>
    <w:p>
      <w:pPr>
        <w:pStyle w:val="BodyText"/>
      </w:pPr>
      <w:r>
        <w:t xml:space="preserve">Tần Vô Song đón chén trà từ tay người đầy tớ, nhấp một ngụm nhỏ, khẩu khí nhàn nhạt hỏi.</w:t>
      </w:r>
    </w:p>
    <w:p>
      <w:pPr>
        <w:pStyle w:val="BodyText"/>
      </w:pPr>
      <w:r>
        <w:t xml:space="preserve">Người đàn ông phúc hậu không vội trả lời luôn mà quay sang nhìn ngó bốn phía:</w:t>
      </w:r>
    </w:p>
    <w:p>
      <w:pPr>
        <w:pStyle w:val="BodyText"/>
      </w:pPr>
      <w:r>
        <w:t xml:space="preserve">- Tần gia trang này quả nhiên địa linh nhân kiệt, quả là một nơi tốt để bồi dưỡng nhân tài. Chỉ có điều Vương phủ vẫn còn khiêm tốn quá, không xứng với anh hùng thiếu niên như Vô Song Hầu. Hoàng thất Bách Việt Quốc cũng keo kiệt thật, dùng quy cách này để đối đãi với một anh hùng thiếu niên?</w:t>
      </w:r>
    </w:p>
    <w:p>
      <w:pPr>
        <w:pStyle w:val="BodyText"/>
      </w:pPr>
      <w:r>
        <w:t xml:space="preserve">Tần Vô Song hơi lặng người. Nghe khẩu khí này không lẽ họ không phải là nhân vật trong Bách Việt Quốc?</w:t>
      </w:r>
    </w:p>
    <w:p>
      <w:pPr>
        <w:pStyle w:val="BodyText"/>
      </w:pPr>
      <w:r>
        <w:t xml:space="preserve">Tần Liên Sơn cũng hơi giật mình, nhìn ba người họ, cũng không tiếp lời.</w:t>
      </w:r>
    </w:p>
    <w:p>
      <w:pPr>
        <w:pStyle w:val="BodyText"/>
      </w:pPr>
      <w:r>
        <w:t xml:space="preserve">Người đàn ông phúc hậu đột nhiên cười rồi nói:</w:t>
      </w:r>
    </w:p>
    <w:p>
      <w:pPr>
        <w:pStyle w:val="BodyText"/>
      </w:pPr>
      <w:r>
        <w:t xml:space="preserve">- Vô Song Hầu có lẽ đã nghe ra bổn nhân không phải là người của Bách Việt Quốc? Bổn nhân thậm chí không đến từ bất cứ Công quốc nào của Đế quốc Đại La cả. Bổn nhân hôm nay đến đây bái phỏng thuần túy chỉ là đại diện Đế quốc Thiên Trì gửi lời mời đến Vô Song Hầu!</w:t>
      </w:r>
    </w:p>
    <w:p>
      <w:pPr>
        <w:pStyle w:val="BodyText"/>
      </w:pPr>
      <w:r>
        <w:t xml:space="preserve">- Mời?</w:t>
      </w:r>
    </w:p>
    <w:p>
      <w:pPr>
        <w:pStyle w:val="BodyText"/>
      </w:pPr>
      <w:r>
        <w:t xml:space="preserve">Tần Vô Song nhướng mày, có chút không hiểu.</w:t>
      </w:r>
    </w:p>
    <w:p>
      <w:pPr>
        <w:pStyle w:val="BodyText"/>
      </w:pPr>
      <w:r>
        <w:t xml:space="preserve">- Không sai, chính là mời!</w:t>
      </w:r>
    </w:p>
    <w:p>
      <w:pPr>
        <w:pStyle w:val="BodyText"/>
      </w:pPr>
      <w:r>
        <w:t xml:space="preserve">Người đàn ông nói với khẩu khí có chút cuồng nhiệt:</w:t>
      </w:r>
    </w:p>
    <w:p>
      <w:pPr>
        <w:pStyle w:val="BodyText"/>
      </w:pPr>
      <w:r>
        <w:t xml:space="preserve">- Nếu như Vô Song Hầu chịu đến Đế quốc Thiên Trì phát triển, đừng nói phong Ngoại tính Vương tộc, trực tiếp tặng ngay một Công quốc cho ngài cũng không thành vấn đề. Tất cả mọi đãi ngộ nồng hậu hơn Bách Việt Quốc rất nhiều lần!</w:t>
      </w:r>
    </w:p>
    <w:p>
      <w:pPr>
        <w:pStyle w:val="BodyText"/>
      </w:pPr>
      <w:r>
        <w:t xml:space="preserve">Đế quốc Thiên Trì!</w:t>
      </w:r>
    </w:p>
    <w:p>
      <w:pPr>
        <w:pStyle w:val="BodyText"/>
      </w:pPr>
      <w:r>
        <w:t xml:space="preserve">Tần Liên Sơn và Tần Vô Song đều biết, Đế quốc Thiên Trì và Đế quốc Đại La là quan hệ đối địch, cùng là một trong chín Đại Đế quốc Trung phẩm của Đại lục Thiên Huyền, hai bên tranh đoạt địa bàn, tranh đoạt tài nguyên, không biết đã chinh phạt lẫn nhau biết bao nhiêu lần, hỗn chiến biết bao nhiêu hồi.</w:t>
      </w:r>
    </w:p>
    <w:p>
      <w:pPr>
        <w:pStyle w:val="BodyText"/>
      </w:pPr>
      <w:r>
        <w:t xml:space="preserve">Mấy trăm năm nay hai Đại Đế quốc này vì cùng tranh giành quyền sở hữu một ngọn núi mà đã phát động một cuộc chiến tranh với vài trăm Tiên Thiên cường giả tham gia.</w:t>
      </w:r>
    </w:p>
    <w:p>
      <w:pPr>
        <w:pStyle w:val="BodyText"/>
      </w:pPr>
      <w:r>
        <w:t xml:space="preserve">Cuộc chiến giữa vài trăm Tiên Thiên cường giả với nhau, sẽ là một cục diện như thế nào?</w:t>
      </w:r>
    </w:p>
    <w:p>
      <w:pPr>
        <w:pStyle w:val="BodyText"/>
      </w:pPr>
      <w:r>
        <w:t xml:space="preserve">Đương nhiên, lúc này Tần Vô Song không có thời gian theo đuổi lịch sử. Đối diện với ánh mắt nóng rực, khẩu khí cuồng nhiệt của người đàn ông phúc hậu, Tần Vô Song cảm thấy lời hứa nồng hậu của Đế quốc Thiên Trì có lẽ sẽ không được ngọt ngào như họ nói.</w:t>
      </w:r>
    </w:p>
    <w:p>
      <w:pPr>
        <w:pStyle w:val="BodyText"/>
      </w:pPr>
      <w:r>
        <w:t xml:space="preserve">Thấy Tần Vô Song không nói câu nào, người đàn ông phúc hậu lại kích động:</w:t>
      </w:r>
    </w:p>
    <w:p>
      <w:pPr>
        <w:pStyle w:val="BodyText"/>
      </w:pPr>
      <w:r>
        <w:t xml:space="preserve">- Vô Song Hầu, Bách Việt Quốc chỉ là một Công quốc, ngài có mạnh đến mấy, tiềm lực có cao đến mấy thì cũng chỉ là Tiên Thiên cường giả của một Công quốc. Vũ đài này tuyệt đối không phải là giới hạn cuối cùng của ngài. Ngài gia nhập Đế quốc Thiên Trì chúng tôi sẽ được đối diện với vũ đài hoàn toàn khác, giá trị của ngài sẽ được phát huy một cách hoàn mỹ nhất, tiền lực cũng được khai phá ở mức độ lớn nhất!</w:t>
      </w:r>
    </w:p>
    <w:p>
      <w:pPr>
        <w:pStyle w:val="BodyText"/>
      </w:pPr>
      <w:r>
        <w:t xml:space="preserve">Người đàn ông phúc hậu khoát tay, tên thủ hạ đứng sau liền đưa ra một cuộn giấy nhỏ. Người đàn ông phúc hậu nhanh chóng mở nó ra, thì ra là một tấm bản đồ của Đế quốc Thiên Trì.</w:t>
      </w:r>
    </w:p>
    <w:p>
      <w:pPr>
        <w:pStyle w:val="BodyText"/>
      </w:pPr>
      <w:r>
        <w:t xml:space="preserve">- Ngài xem, Vô Song Hầu, đây là những gì Hoàng đế Bệ hạ của chúng tôi đích thân đồng ý. Chỉ cần ngài mở lời, ngài có thể chọn bất cứ Công quốc nào bên trong! Chỉ cần ngài chọn, Công quốc đó sẽ là lãnh địa cá nhân của ngài, hàng ngàn vạn người trong đó, sẽ là con dân của ngài. Ngài sẽ có cơ hội giành được những điều kiện ưu việt nhất, những tài nguyên tốt nhất trong Đế quốc Thiên Trì. Những thứ này, ở lại Bách Việt Quốc sẽ không thể nào có được!</w:t>
      </w:r>
    </w:p>
    <w:p>
      <w:pPr>
        <w:pStyle w:val="BodyText"/>
      </w:pPr>
      <w:r>
        <w:t xml:space="preserve">Tần Vô Song để hắn nói cho thoải mái rồi mới mỉm cười, chẳng thèm liếc tấm bản đồ lấy một lần, đột ngột hỏi:</w:t>
      </w:r>
    </w:p>
    <w:p>
      <w:pPr>
        <w:pStyle w:val="BodyText"/>
      </w:pPr>
      <w:r>
        <w:t xml:space="preserve">- Các hạ, ta có một câu hỏi muốn thỉnh giáo đôi chút!</w:t>
      </w:r>
    </w:p>
    <w:p>
      <w:pPr>
        <w:pStyle w:val="BodyText"/>
      </w:pPr>
      <w:r>
        <w:t xml:space="preserve">- Có vấn đề gì, xin cứ hỏi!</w:t>
      </w:r>
    </w:p>
    <w:p>
      <w:pPr>
        <w:pStyle w:val="BodyText"/>
      </w:pPr>
      <w:r>
        <w:t xml:space="preserve">- Ta muốn biết, một người sau khi chết đi thì mai tang thế nào theo địa vị?</w:t>
      </w:r>
    </w:p>
    <w:p>
      <w:pPr>
        <w:pStyle w:val="BodyText"/>
      </w:pPr>
      <w:r>
        <w:t xml:space="preserve">- Ồ, Vô Song Hầu sao lại muốn hỏi điều này? Vấn đề này tùy theo địa vị mỗi người. Nếu chỉ là dân đen bình thường thì chỉ cần đào sơ một lỗ trên bãi cỏ, chôn xuống là xong. Nếu như là Vương hầu Khanh tướng muốn làm một mộ huyệt dưới đất loằng ngoằng như mê cung cũng không phải là chuyện không thể.</w:t>
      </w:r>
    </w:p>
    <w:p>
      <w:pPr>
        <w:pStyle w:val="BodyText"/>
      </w:pPr>
      <w:r>
        <w:t xml:space="preserve">- Ừm, vậy bất luận mộ huyệt lớn bao nhiêu, to bằng một cái trấn chắc là đủ rồi nhỉ?</w:t>
      </w:r>
    </w:p>
    <w:p>
      <w:pPr>
        <w:pStyle w:val="BodyText"/>
      </w:pPr>
      <w:r>
        <w:t xml:space="preserve">Người đàn ông phúc hậu cười hùa theo:</w:t>
      </w:r>
    </w:p>
    <w:p>
      <w:pPr>
        <w:pStyle w:val="BodyText"/>
      </w:pPr>
      <w:r>
        <w:t xml:space="preserve">- Khẳng định là đủ, e rằng một người cũng chẳng cần mộ phần lớn đến như vậy!</w:t>
      </w:r>
    </w:p>
    <w:p>
      <w:pPr>
        <w:pStyle w:val="BodyText"/>
      </w:pPr>
      <w:r>
        <w:t xml:space="preserve">Tần Vô Song gật gật đầu:</w:t>
      </w:r>
    </w:p>
    <w:p>
      <w:pPr>
        <w:pStyle w:val="BodyText"/>
      </w:pPr>
      <w:r>
        <w:t xml:space="preserve">- Đúng như ngươi nói, e rằng chẳng cần một nơi lớn như thế. Vậy, bản đồ của Đế quốc Thiên Trì có lớn mấy, lãnh địa có lớn mấy thì với bản thân ta mà nói cũng có ý nghĩa gì? Ta chỉ nghe nói, mai cốt còn cần chỗ chôn thân thương, Tần gia ta mấy đời sống trên trấn Đông Lâm này, bất luận sinh tử đều muốn dựa vào nó, không muốn rời xa. Lời hứa của các vị đúng là rất tốt nhưng không phải là thứ mà Tần gia ta muốn.</w:t>
      </w:r>
    </w:p>
    <w:p>
      <w:pPr>
        <w:pStyle w:val="BodyText"/>
      </w:pPr>
      <w:r>
        <w:t xml:space="preserve">Người đàn ông phúc hậu ngẩn cả người, không thể nghĩ được những lời hoa mỹ mà mình vừa tuôn như sông như suối, trong mắt đối phương lại không hề có sức hấp dẫn!</w:t>
      </w:r>
    </w:p>
    <w:p>
      <w:pPr>
        <w:pStyle w:val="Compact"/>
      </w:pPr>
      <w:r>
        <w:t xml:space="preserve">Ủng hộ chỉ với 1 click và 5s ! (adf.ly/4EmoB)</w:t>
      </w:r>
      <w:r>
        <w:br w:type="textWrapping"/>
      </w:r>
      <w:r>
        <w:br w:type="textWrapping"/>
      </w:r>
    </w:p>
    <w:p>
      <w:pPr>
        <w:pStyle w:val="Heading2"/>
      </w:pPr>
      <w:bookmarkStart w:id="162" w:name="chương-140"/>
      <w:bookmarkEnd w:id="162"/>
      <w:r>
        <w:t xml:space="preserve">140. Chương 14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40: Lại thêm một Tiên Thiê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 Hay là, Vô Song Hầu cho rằng, từng ấy điều kiện là vẫn chưa đủ. Không sao, ngài có trực tiếp nói với ta, chỉ cần điều kiện phủ hợp, ta có thể thay mặt Hoàng đế Bệ hạ của Đế quốc Thiên Trì đồng ý!</w:t>
      </w:r>
    </w:p>
    <w:p>
      <w:pPr>
        <w:pStyle w:val="BodyText"/>
      </w:pPr>
      <w:r>
        <w:t xml:space="preserve">Người đàn ông phúc hậu nét mặt đầy vẻ thiết tha nói nhanh.</w:t>
      </w:r>
    </w:p>
    <w:p>
      <w:pPr>
        <w:pStyle w:val="BodyText"/>
      </w:pPr>
      <w:r>
        <w:t xml:space="preserve">Tần Vô Song dứt khoát lắc đầu:</w:t>
      </w:r>
    </w:p>
    <w:p>
      <w:pPr>
        <w:pStyle w:val="BodyText"/>
      </w:pPr>
      <w:r>
        <w:t xml:space="preserve">- Xin lỗi các hạ, ta không có hứng thú nghe các ngươi chào mời nâng giá, càng không có ý định trả giá cho vấn đề này. Tần gia ta sinh ra dưới chân Đại Thương Sơn thì nơi an táng đương nhiên cũng phải sâu trong Đại Thương Sơn. Nơi khác dù có tốt đến mấy thì cũng không phải thủy thổ của Tần gia ta.</w:t>
      </w:r>
    </w:p>
    <w:p>
      <w:pPr>
        <w:pStyle w:val="BodyText"/>
      </w:pPr>
      <w:r>
        <w:t xml:space="preserve">Ngươi đàn ông phúc hậu không ngờ Tần Vô Song lại thẳng thắn đến vậy. Một thiếu niên, đứng trước sức hấp dẫn lớn như thế này mà không hề động lòng thì lòng dạ không biết đáng sợ như thế nào?</w:t>
      </w:r>
    </w:p>
    <w:p>
      <w:pPr>
        <w:pStyle w:val="BodyText"/>
      </w:pPr>
      <w:r>
        <w:t xml:space="preserve">Sắc mặt người đàn ông phúc hậu tái dần, tâm trạng cũng trở nên phức tạp.</w:t>
      </w:r>
    </w:p>
    <w:p>
      <w:pPr>
        <w:pStyle w:val="BodyText"/>
      </w:pPr>
      <w:r>
        <w:t xml:space="preserve">Ngay từ lúc xuất hiện, hắn ta đã nhận lệnh từ phía Đế quốc Thiên Trì, nhất định không được tiếc bất cứ giá nào, cũng phải đưa ra điều kiện cao nhất hòng lôi kéo nhân tài này về Đế quốc Thiên Trì. Nếu có được nhân tài này, trước tiên sẽ là sự bổ sung có lợi cho Đế quốc Thiên Trì, sau sẽ là một một sự đả kích cực mạnh với Đế quốc Đại La!</w:t>
      </w:r>
    </w:p>
    <w:p>
      <w:pPr>
        <w:pStyle w:val="BodyText"/>
      </w:pPr>
      <w:r>
        <w:t xml:space="preserve">Một khi lôi kéo thất bại thì phải nắm chuẩn cơ hội diệt trừ nhân vật tiềm lực này ngay khi còn trong giai đoạn chưa trưởng thành. Chỉ có như vậy mới tránh việc sau này hình thành mối uy hiếp lớn với Đế quốc Thiên Trì!</w:t>
      </w:r>
    </w:p>
    <w:p>
      <w:pPr>
        <w:pStyle w:val="BodyText"/>
      </w:pPr>
      <w:r>
        <w:t xml:space="preserve">Chỉ là, với thực lực hiện tại của hắn, muốn giết chết một Tiên Thiên cường giả trên cơ bản chẳng khác nào nằm mơ. Vì vậy, kế hoạch diệt trừ này cũng không thể thực hiện được. Một khi đã như vậy, chỉ có thể tiếp tục đi theo con đường lôi kéo.</w:t>
      </w:r>
    </w:p>
    <w:p>
      <w:pPr>
        <w:pStyle w:val="BodyText"/>
      </w:pPr>
      <w:r>
        <w:t xml:space="preserve">Đế quốc Thiên Trì và Đế quốc Đại La là hai nước đối địch nên lúc nào cũng có tai mắt gián điệp ẩn nấp trong quốc thổ của đối phương, chuyên giúp quốc gia của mình thu thập tin tức tình báo.</w:t>
      </w:r>
    </w:p>
    <w:p>
      <w:pPr>
        <w:pStyle w:val="BodyText"/>
      </w:pPr>
      <w:r>
        <w:t xml:space="preserve">Người đàn ông phúc hậu này chính là một gián điệm nằm vùng của Đế quốc Thiên Trì ẩn nấp trong Đế quốc Đại La.</w:t>
      </w:r>
    </w:p>
    <w:p>
      <w:pPr>
        <w:pStyle w:val="BodyText"/>
      </w:pPr>
      <w:r>
        <w:t xml:space="preserve">Lần này ông ta xuất hiện cũng là một lựa chọn buông tay của Đế quốc Thiên Trì đối với cơ sở ngầm này. Nếu như có thể lôi kéo được Tần Vô Song thì mất đi cơ sở ngầm này cũng không đáng kể chút nào.</w:t>
      </w:r>
    </w:p>
    <w:p>
      <w:pPr>
        <w:pStyle w:val="BodyText"/>
      </w:pPr>
      <w:r>
        <w:t xml:space="preserve">- Vô Song Hầu, thật không thể tưởng tượng nổi một ngài còn trẻ tuổi mà quan niệm về quê cha đất tổ đã trọng như vậy, bội phục bội phục. Việc này nói ra có chút vội vàng. Hay là thế này, việc này cứ dừng ở đây. Nếu như một ngày nào đó Vô Song Hầu phải chịu ấm ức ở Đế quốc Đại La thì vẫn có thể chạy sang Đế quốc Thiên Trì. Mọi ưu đãi đã hứa đều vẫn có hiệu lực! Để tiện liên lạc, miếng Thiên Trì Quốc Sĩ Lệnh này xin Vô Song Hầu giữ lại. Có cái lệnh bài này trong tay sẽ được coi như Quốc sĩ của Đế quốc Thiên Trì và nhận được chế độ đãi ngộ của một Quốc sĩ.</w:t>
      </w:r>
    </w:p>
    <w:p>
      <w:pPr>
        <w:pStyle w:val="BodyText"/>
      </w:pPr>
      <w:r>
        <w:t xml:space="preserve">Nói xong, ông ta móc trong người ra một miếng ngọc bài cổ kính, có tạo hình tinh xảo đặt lên bàn.</w:t>
      </w:r>
    </w:p>
    <w:p>
      <w:pPr>
        <w:pStyle w:val="BodyText"/>
      </w:pPr>
      <w:r>
        <w:t xml:space="preserve">Đột nhiên ông ta lại mở miệng nói:</w:t>
      </w:r>
    </w:p>
    <w:p>
      <w:pPr>
        <w:pStyle w:val="BodyText"/>
      </w:pPr>
      <w:r>
        <w:t xml:space="preserve">- Ta nghe nói lần trước có một Tiên Thiên cường giả đến Vương phủ gây chuyện, hình như là môn đồ của Cực Âm Tông. Cực Âm Lão Nhân đó tính tình cổ quái, lúc nào cũng tận lực bao che thuộc hạ. Bây giờ Đại đệ tử của hắn thiệt mạng ở Bách Việt Quốc, tin rằng không tới nửa tháng nữa hắn sẽ nhất định sẽ xuất hiện ở Bách Việt Quốc. Người này rất khó đối phó. Ta khuyên Vô Song Hầu nên cân nhắc kỹ!</w:t>
      </w:r>
    </w:p>
    <w:p>
      <w:pPr>
        <w:pStyle w:val="BodyText"/>
      </w:pPr>
      <w:r>
        <w:t xml:space="preserve">Tần Vô Song biết người này nói đi nói lại cũng chỉ là muốn khuyên hắn đi sang Đế quốc Thiên Trì.</w:t>
      </w:r>
    </w:p>
    <w:p>
      <w:pPr>
        <w:pStyle w:val="BodyText"/>
      </w:pPr>
      <w:r>
        <w:t xml:space="preserve">Cái này gọi là kẻ ân cần khi vô sự, không phải người gian thì cũng phường đạo tặc.</w:t>
      </w:r>
    </w:p>
    <w:p>
      <w:pPr>
        <w:pStyle w:val="BodyText"/>
      </w:pPr>
      <w:r>
        <w:t xml:space="preserve">Chuyện ngưỡng mộ hắn, thành phần này khẳng định là có. Nhưng đường đường một Đại Đế quốc Trung phẩm, tuyệt đối không đến mức thiếu đi một Tần Vô Song hắn thì không được. Hứa hẹn bao nhiêu điều tốt đẹp như vậy, bảo hắn sang nương tựa Đế quốc Thiên Trì, nhất định không đơn giản chỉ là coi trọng tiềm lực của hắn.</w:t>
      </w:r>
    </w:p>
    <w:p>
      <w:pPr>
        <w:pStyle w:val="BodyText"/>
      </w:pPr>
      <w:r>
        <w:t xml:space="preserve">Tần Vô Song không hứng thú lắm với công danh quyền lực thế tục. Lý do hắn đưa ra để từ chối chỉ là nguyên nhân một mặt, luyến tiếc mảnh đất thần kỳ Đại Thương Sơn lại là một mặt khác.</w:t>
      </w:r>
    </w:p>
    <w:p>
      <w:pPr>
        <w:pStyle w:val="BodyText"/>
      </w:pPr>
      <w:r>
        <w:t xml:space="preserve">Nhưng quan trọng hơn cả, hắn vẫn chưa ấm đầu đến mức không nhận ra được bên trong sự ngọt ngào này vẫn còn một vấn đề lớn. Thế giới này không thể tồn tại lợi ích một bên, không có bữa trưa miễn phí nào không kèm theo điều kiện.</w:t>
      </w:r>
    </w:p>
    <w:p>
      <w:pPr>
        <w:pStyle w:val="BodyText"/>
      </w:pPr>
      <w:r>
        <w:t xml:space="preserve">Lùi một bước nói, nếu như hắn ấm đầu và bị những lời nói ngọt ngào hấp dẫn này dao động, chạy sang Đế quốc Thiên Trì thật, không quen nhân sinh địa lý, không có căn cơ, dù lãnh thổ ban cho có lớn bằng trời nhưng sẽ sống kiểu gì? Và lấy gì để sống?</w:t>
      </w:r>
    </w:p>
    <w:p>
      <w:pPr>
        <w:pStyle w:val="BodyText"/>
      </w:pPr>
      <w:r>
        <w:t xml:space="preserve">Bằng thân phận Tiên Thiên cường giả?</w:t>
      </w:r>
    </w:p>
    <w:p>
      <w:pPr>
        <w:pStyle w:val="BodyText"/>
      </w:pPr>
      <w:r>
        <w:t xml:space="preserve">Một Đế quốc Trung phẩm, Tiên Thiên cường giả dù không nhiều như lá mùa thu nhưng cũng không đến nổi quá mức khan hiếm.</w:t>
      </w:r>
    </w:p>
    <w:p>
      <w:pPr>
        <w:pStyle w:val="BodyText"/>
      </w:pPr>
      <w:r>
        <w:t xml:space="preserve">Rời bỏ Bách Việt Quốc, chẳng khác gì phản bội Đế quốc Đại La, phản bội tất cả lịch sử và truyền thống của Tần gia, cái mất đi sẽ là căn cơ mà Tần gia đang có.</w:t>
      </w:r>
    </w:p>
    <w:p>
      <w:pPr>
        <w:pStyle w:val="BodyText"/>
      </w:pPr>
      <w:r>
        <w:t xml:space="preserve">Những căn cơ này dù không hùng hậu nhưng đã căn thâm đế cố, cắm rễ xuống chân núi Đại Thương Sơn. Chỉ động một chút thôi đã thương cân động cốt nói gì đến chuyện di dời tất cả.</w:t>
      </w:r>
    </w:p>
    <w:p>
      <w:pPr>
        <w:pStyle w:val="BodyText"/>
      </w:pPr>
      <w:r>
        <w:t xml:space="preserve">Ở Đại lục Thiên Huyền, tội phản quốc có thể nói là tội danh nghiêm trọng nhất, đáng bị người ta phỉ nhổ nhất. Kẻ nào phản quốc để đổi lấy địa vị, thanh danh cũng chẳng tốt lên được. Đi đến đâu cũng đều bị người ta nhìn bằng ánh mắt khác thường và chuẩn bị sẵn tâm lý dò xét.</w:t>
      </w:r>
    </w:p>
    <w:p>
      <w:pPr>
        <w:pStyle w:val="BodyText"/>
      </w:pPr>
      <w:r>
        <w:t xml:space="preserve">Suy nghĩ một cách hệ thống lời hứa của Đế quốc Thiên Trì mặc dù rất đẹp nhưng nó chẳng khác gì một bông hoa đẹp mang trên mình những chiếc gai độc, càng đẹp thì càng nguy hiểm!</w:t>
      </w:r>
    </w:p>
    <w:p>
      <w:pPr>
        <w:pStyle w:val="BodyText"/>
      </w:pPr>
      <w:r>
        <w:t xml:space="preserve">Tần Vô Song rất rõ, điều quan trọng nhất bây giờ không phải chạy theo quyền lực thế tục mà là chuyên tâm theo đuổi võ đạo, không được lơi là.</w:t>
      </w:r>
    </w:p>
    <w:p>
      <w:pPr>
        <w:pStyle w:val="BodyText"/>
      </w:pPr>
      <w:r>
        <w:t xml:space="preserve">Đương nhiên, lời của đối phương một phần cũng rất đáng phải suy nghĩ.</w:t>
      </w:r>
    </w:p>
    <w:p>
      <w:pPr>
        <w:pStyle w:val="BodyText"/>
      </w:pPr>
      <w:r>
        <w:t xml:space="preserve">Ví dụ như Cực Âm Tông, ví dụ như Cực Âm Lão Nhân, ngay cả Võ Thánh đại nhân cũng giống như vị thuyết khách của Đế quốc Thiên Trì này, cũng đã từng đề cập tới tính khí bất thường, luôn bênh vực môn hạ của Cực Âm Lão Nhân.</w:t>
      </w:r>
    </w:p>
    <w:p>
      <w:pPr>
        <w:pStyle w:val="BodyText"/>
      </w:pPr>
      <w:r>
        <w:t xml:space="preserve">Vì vậy, nghĩ đối phó thế nào với hắn cũng là chuyện rất hao tổn tâm trí.</w:t>
      </w:r>
    </w:p>
    <w:p>
      <w:pPr>
        <w:pStyle w:val="BodyText"/>
      </w:pPr>
      <w:r>
        <w:t xml:space="preserve">Nghĩ đến đây, Tần Vô Song cất lời, nói:</w:t>
      </w:r>
    </w:p>
    <w:p>
      <w:pPr>
        <w:pStyle w:val="BodyText"/>
      </w:pPr>
      <w:r>
        <w:t xml:space="preserve">- Các hạ, xem ra các vị cũng rất rành đến mỗi cử động của từng cành cây ngọn cỏ trong Đế quốc Đại La chúng ta. Đã như vậy rồi, hôm nay ta cũng không giữ ba vị lại nữa. Từ nay Vương phủ Tần gia ta sẽ bắt đầu giới nghiêm toàn bộ, đề phòng Cực Âm Lão Nhân đến gây rối!</w:t>
      </w:r>
    </w:p>
    <w:p>
      <w:pPr>
        <w:pStyle w:val="BodyText"/>
      </w:pPr>
      <w:r>
        <w:t xml:space="preserve">Tần Vô Song chủ ý kiên định, hạ lệnh tiễn khách.</w:t>
      </w:r>
    </w:p>
    <w:p>
      <w:pPr>
        <w:pStyle w:val="BodyText"/>
      </w:pPr>
      <w:r>
        <w:t xml:space="preserve">Người đàn ông phúc hậu cười khổ lắc đầu:</w:t>
      </w:r>
    </w:p>
    <w:p>
      <w:pPr>
        <w:pStyle w:val="BodyText"/>
      </w:pPr>
      <w:r>
        <w:t xml:space="preserve">- Vô Song Hầu, ngài nhất ý cự tuyệt, e rằng cơ nghiệp Tần gia mà ngài khó khăn lắm mới gây dựng được sẽ bị hủy diệt toàn bộ. Cực Âm Lão Nhân đó, chỉ một chút giới nghiêm của ngài có phòng ngự được không? Trung Linh Võ Cảnh cường giả đấy… vượt xa khả năng kháng cự của một Sơ Linh Võ Cảnh rất nhiều. Dù ngài có liên thủ với cả Võ Thánh, cường giả hộ quốc của Bách Việt Quốc thì e rằng cũng không thể đối phó với Cực Âm Lão Nhân được!</w:t>
      </w:r>
    </w:p>
    <w:p>
      <w:pPr>
        <w:pStyle w:val="BodyText"/>
      </w:pPr>
      <w:r>
        <w:t xml:space="preserve">Tuy rằng đây là những lời nói thật nhưng Tần Vô Song nghe ra rất không thoải mái, lạnh lùng nói:</w:t>
      </w:r>
    </w:p>
    <w:p>
      <w:pPr>
        <w:pStyle w:val="BodyText"/>
      </w:pPr>
      <w:r>
        <w:t xml:space="preserve">- Chuyện này không cần các hạ phải bận tâm.</w:t>
      </w:r>
    </w:p>
    <w:p>
      <w:pPr>
        <w:pStyle w:val="BodyText"/>
      </w:pPr>
      <w:r>
        <w:t xml:space="preserve">Người đàn ông phúc hậu thở dài:</w:t>
      </w:r>
    </w:p>
    <w:p>
      <w:pPr>
        <w:pStyle w:val="BodyText"/>
      </w:pPr>
      <w:r>
        <w:t xml:space="preserve">- Đáng tiếc, đáng tiếc!</w:t>
      </w:r>
    </w:p>
    <w:p>
      <w:pPr>
        <w:pStyle w:val="BodyText"/>
      </w:pPr>
      <w:r>
        <w:t xml:space="preserve">Tần Vô Song đang định nói thêm điều gì thì từ bên ngoài đột nhiên truyền đến một giọng nói:</w:t>
      </w:r>
    </w:p>
    <w:p>
      <w:pPr>
        <w:pStyle w:val="BodyText"/>
      </w:pPr>
      <w:r>
        <w:t xml:space="preserve">- Không có gì đáng tiếc cả, đáng tiếc cái gì?</w:t>
      </w:r>
    </w:p>
    <w:p>
      <w:pPr>
        <w:pStyle w:val="BodyText"/>
      </w:pPr>
      <w:r>
        <w:t xml:space="preserve">Nghe thấy giọng nói này, Tần Vô Song cũng thoáng giật mình.</w:t>
      </w:r>
    </w:p>
    <w:p>
      <w:pPr>
        <w:pStyle w:val="BodyText"/>
      </w:pPr>
      <w:r>
        <w:t xml:space="preserve">Tiên Thiên cường giả?</w:t>
      </w:r>
    </w:p>
    <w:p>
      <w:pPr>
        <w:pStyle w:val="BodyText"/>
      </w:pPr>
      <w:r>
        <w:t xml:space="preserve">Là khí tức Tiên Thiên cường giả! Hắn có thể cảm nhận được luồng khí tức Tiên Thiên rất đậm đặc trong quỹ tích dao động thanh âm của người này.</w:t>
      </w:r>
    </w:p>
    <w:p>
      <w:pPr>
        <w:pStyle w:val="BodyText"/>
      </w:pPr>
      <w:r>
        <w:t xml:space="preserve">Khí tức Tiên Thiên này mặc dù cũng là Sơ Linh Võ Cảnh như hắn, nhưng rõ ràng cũng vô cùng thuần hậu, vô cùng cường đại, căng tràn sức sống!</w:t>
      </w:r>
    </w:p>
    <w:p>
      <w:pPr>
        <w:pStyle w:val="BodyText"/>
      </w:pPr>
      <w:r>
        <w:t xml:space="preserve">Ánh mắt người đàn ông trung niên tối sầm lại, ánh lên một tia quang mang như độc xà rồi đề phòng nhìn ra cửa.</w:t>
      </w:r>
    </w:p>
    <w:p>
      <w:pPr>
        <w:pStyle w:val="BodyText"/>
      </w:pPr>
      <w:r>
        <w:t xml:space="preserve">Một thanh niên tuổi chừng ba mươi, khoác một bộ trường bào sạch sẽ không hề nhiễm bụi trần. Mặc dù khuôn mặt hắn có chút phong trần mệt mỏi nhưng quần áo trên người rất sạch sẽ, gọn gàng, không giống người mới đi cả quãng đường dài.</w:t>
      </w:r>
    </w:p>
    <w:p>
      <w:pPr>
        <w:pStyle w:val="BodyText"/>
      </w:pPr>
      <w:r>
        <w:t xml:space="preserve">Người này đứng đó, giống như một mặt hồ sâu không thấy đáy mang lại cho người ta một cảm giác thâm thúy khôn lường. Ngay cả Tần Vô Song cũng phải nảy sinh một chút kính phục với người này.</w:t>
      </w:r>
    </w:p>
    <w:p>
      <w:pPr>
        <w:pStyle w:val="BodyText"/>
      </w:pPr>
      <w:r>
        <w:t xml:space="preserve">Hắn hoàn toàn có thể phán đoán ra được người này bất luận là cảnh giới Tiên Thiên hay thực lực nếu so với một người đồng cấp Sơ Linh Võ Cảnh như Lệ Vô Kỵ chí ít vẫn xếp trước hai ba bậc.</w:t>
      </w:r>
    </w:p>
    <w:p>
      <w:pPr>
        <w:pStyle w:val="BodyText"/>
      </w:pPr>
      <w:r>
        <w:t xml:space="preserve">Cảnh giới Linh Võ tổng cộng chia làm bốn cảnh giới: Sơ Linh Võ Cảnh, Trung Linh Võ Cảnh, Cao Linh Võ Cảnh và Linh Võ Đại viên mãn!</w:t>
      </w:r>
    </w:p>
    <w:p>
      <w:pPr>
        <w:pStyle w:val="BodyText"/>
      </w:pPr>
      <w:r>
        <w:t xml:space="preserve">Nhưng nếu phân chia cụ thể xuống thì trong mỗi cảnh giới không biết có bao nhiêu cảnh giới nhỏ nữa. Những cảnh giới nhỏ này mỗi cái đều phân cách sâu sắc khó lường, tầng tầng chênh lệch, khiến người ta khó có thể so sánh được.</w:t>
      </w:r>
    </w:p>
    <w:p>
      <w:pPr>
        <w:pStyle w:val="BodyText"/>
      </w:pPr>
      <w:r>
        <w:t xml:space="preserve">Chỉ có thể làm chút so sánh trực quan đơn giản, Tiên Thiên cường giả trên phương diện khả năng nắm bắt năng lực tự nhiên vẫn có thể phân thành nhiều cấp độ khác nhau. Vì vậy Tần Vô Song có thể phán đoán người này lợi hại hơn Lệ Vô Kỵ và tuyệt đối không phải vô duyên vô cơ mà tới, ý niệm này xuất hiện trong đầu Tần Vô Song chẳng cần đến nguyên nhân.</w:t>
      </w:r>
    </w:p>
    <w:p>
      <w:pPr>
        <w:pStyle w:val="BodyText"/>
      </w:pPr>
      <w:r>
        <w:t xml:space="preserve">Người đàn ông phúc hậu nhìn thấy người này rõ ràng có chút kiêng kỵ, cười giả lả:</w:t>
      </w:r>
    </w:p>
    <w:p>
      <w:pPr>
        <w:pStyle w:val="BodyText"/>
      </w:pPr>
      <w:r>
        <w:t xml:space="preserve">- Có khách quý tới, tại hạ không dám làm phiền nữa, xin cáo từ trước.</w:t>
      </w:r>
    </w:p>
    <w:p>
      <w:pPr>
        <w:pStyle w:val="BodyText"/>
      </w:pPr>
      <w:r>
        <w:t xml:space="preserve">Nói rồi, hắn mang theo hai tên hộ vệ quày quả bỏ đi.</w:t>
      </w:r>
    </w:p>
    <w:p>
      <w:pPr>
        <w:pStyle w:val="BodyText"/>
      </w:pPr>
      <w:r>
        <w:t xml:space="preserve">Tần Vô Song đột nhiên nói:</w:t>
      </w:r>
    </w:p>
    <w:p>
      <w:pPr>
        <w:pStyle w:val="BodyText"/>
      </w:pPr>
      <w:r>
        <w:t xml:space="preserve">- Đợi đã!</w:t>
      </w:r>
    </w:p>
    <w:p>
      <w:pPr>
        <w:pStyle w:val="BodyText"/>
      </w:pPr>
      <w:r>
        <w:t xml:space="preserve">Người đàn ông phúc hậu mừng lắm, tưởng hắn đã hồi tâm chuyển ý, vội vàng quay đầu lại.</w:t>
      </w:r>
    </w:p>
    <w:p>
      <w:pPr>
        <w:pStyle w:val="BodyText"/>
      </w:pPr>
      <w:r>
        <w:t xml:space="preserve">Tần Vô Song cuộn tay áo, một cơn gió nhẹ cuốn miếng Thiên Trì Quốc Sĩ Lệnh trên bàn, vẽ một vòng cung tuyệt đẹp trực tiếp bắn về phía người đàn ông phúc hậu.</w:t>
      </w:r>
    </w:p>
    <w:p>
      <w:pPr>
        <w:pStyle w:val="BodyText"/>
      </w:pPr>
      <w:r>
        <w:t xml:space="preserve">- Cái này xin hãy mang đi cho!</w:t>
      </w:r>
    </w:p>
    <w:p>
      <w:pPr>
        <w:pStyle w:val="BodyText"/>
      </w:pPr>
      <w:r>
        <w:t xml:space="preserve">Người đàn ông phúc hậu nét mặt có chút bối rối, giơ ống tay ra đỡ, bị chút lực còn lại làm cho liêu xiêu, cả cánh tay gần như tê cứng không còn động đậy được.</w:t>
      </w:r>
    </w:p>
    <w:p>
      <w:pPr>
        <w:pStyle w:val="BodyText"/>
      </w:pPr>
      <w:r>
        <w:t xml:space="preserve">Hắn miễn cưỡng cười cười:</w:t>
      </w:r>
    </w:p>
    <w:p>
      <w:pPr>
        <w:pStyle w:val="BodyText"/>
      </w:pPr>
      <w:r>
        <w:t xml:space="preserve">- Được, cáo từ!</w:t>
      </w:r>
    </w:p>
    <w:p>
      <w:pPr>
        <w:pStyle w:val="BodyText"/>
      </w:pPr>
      <w:r>
        <w:t xml:space="preserve">Đang định bước ra ngoài thì người khách mới đến đã đứng đó sừng sững bất động như một bức tượng điêu khắc trước mặt hắn, nhìn chằm chằm người đàn ông phúc hậu.</w:t>
      </w:r>
    </w:p>
    <w:p>
      <w:pPr>
        <w:pStyle w:val="BodyText"/>
      </w:pPr>
      <w:r>
        <w:t xml:space="preserve">- Các hạ, xin hãy nhường đường!</w:t>
      </w:r>
    </w:p>
    <w:p>
      <w:pPr>
        <w:pStyle w:val="BodyText"/>
      </w:pPr>
      <w:r>
        <w:t xml:space="preserve">Sao ông ta không thể nhìn ra được người này đang cố ý chắn đường hắn cơ chứ? Trong lòng hắn cũng rối bời chỉ muốn lập tức cáo từ ra về.</w:t>
      </w:r>
    </w:p>
    <w:p>
      <w:pPr>
        <w:pStyle w:val="BodyText"/>
      </w:pPr>
      <w:r>
        <w:t xml:space="preserve">- Ngươi là thuyết khách của Đế quốc Thiên Trì?</w:t>
      </w:r>
    </w:p>
    <w:p>
      <w:pPr>
        <w:pStyle w:val="BodyText"/>
      </w:pPr>
      <w:r>
        <w:t xml:space="preserve">Người khách lạ lạnh lùng lên tiếng.</w:t>
      </w:r>
    </w:p>
    <w:p>
      <w:pPr>
        <w:pStyle w:val="BodyText"/>
      </w:pPr>
      <w:r>
        <w:t xml:space="preserve">- Ấy, không được tính thuyết khách, chỉ là đặc biệt ngưỡng mộ Vô Song Hầu thôi.</w:t>
      </w:r>
    </w:p>
    <w:p>
      <w:pPr>
        <w:pStyle w:val="BodyText"/>
      </w:pPr>
      <w:r>
        <w:t xml:space="preserve">- Vậy sao? Vậy ngươi thấy ta thế nào?</w:t>
      </w:r>
    </w:p>
    <w:p>
      <w:pPr>
        <w:pStyle w:val="BodyText"/>
      </w:pPr>
      <w:r>
        <w:t xml:space="preserve">Từ khóe miệng người khách lộ ra một tia cười kỳ dị.</w:t>
      </w:r>
    </w:p>
    <w:p>
      <w:pPr>
        <w:pStyle w:val="BodyText"/>
      </w:pPr>
      <w:r>
        <w:t xml:space="preserve">- Ngươi?</w:t>
      </w:r>
    </w:p>
    <w:p>
      <w:pPr>
        <w:pStyle w:val="BodyText"/>
      </w:pPr>
      <w:r>
        <w:t xml:space="preserve">- Đúng vậy, nếu không ngại, có thể giới thiệu lại lần nữa không, những điều kiện ưu đã cực cao đó, Vô Song Hầu không động lòng nhưng ta thì động lòng lắm.</w:t>
      </w:r>
    </w:p>
    <w:p>
      <w:pPr>
        <w:pStyle w:val="BodyText"/>
      </w:pPr>
      <w:r>
        <w:t xml:space="preserve">Người đàn ông phúc hậu ngập ngừng nhìn người khách mới đến, nhất thời chưa đoán ra được hắn có ý gì, khí tức Tiên Thiên trên người đối phương là quá rõ ràng rồi.</w:t>
      </w:r>
    </w:p>
    <w:p>
      <w:pPr>
        <w:pStyle w:val="BodyText"/>
      </w:pPr>
      <w:r>
        <w:t xml:space="preserve">- Sao, có gì khó khăn à?</w:t>
      </w:r>
    </w:p>
    <w:p>
      <w:pPr>
        <w:pStyle w:val="BodyText"/>
      </w:pPr>
      <w:r>
        <w:t xml:space="preserve">Vị khách nhướng mày.</w:t>
      </w:r>
    </w:p>
    <w:p>
      <w:pPr>
        <w:pStyle w:val="BodyText"/>
      </w:pPr>
      <w:r>
        <w:t xml:space="preserve">- Ha ha, các hạ cứ nói đùa, với thế lực của các hạ sớm phải dương danh lập dạng mới đúng, tội gì phải lấy tại hạ ra tiêu khiển?</w:t>
      </w:r>
    </w:p>
    <w:p>
      <w:pPr>
        <w:pStyle w:val="BodyText"/>
      </w:pPr>
      <w:r>
        <w:t xml:space="preserve">- Tiêu khiển?</w:t>
      </w:r>
    </w:p>
    <w:p>
      <w:pPr>
        <w:pStyle w:val="BodyText"/>
      </w:pPr>
      <w:r>
        <w:t xml:space="preserve">Khẩu khí người này đột nhiên trở niên nghiêm túc, trong mắt bắn ra một tia nhìn lạnh lùng:</w:t>
      </w:r>
    </w:p>
    <w:p>
      <w:pPr>
        <w:pStyle w:val="BodyText"/>
      </w:pPr>
      <w:r>
        <w:t xml:space="preserve">- Ngươi cũng biết đây là tiêu khiển, vậy ngươi có biết, mảnh đất mà ngươi đang dẫm lên là lãnh địa của nước nào không?</w:t>
      </w:r>
    </w:p>
    <w:p>
      <w:pPr>
        <w:pStyle w:val="BodyText"/>
      </w:pPr>
      <w:r>
        <w:t xml:space="preserve">- Ngươi!</w:t>
      </w:r>
    </w:p>
    <w:p>
      <w:pPr>
        <w:pStyle w:val="BodyText"/>
      </w:pPr>
      <w:r>
        <w:t xml:space="preserve">Người đàn ông phúc hậu cuối cùng cũng ý thức được đối phương rõ ràng là lai giả bất thiện!</w:t>
      </w:r>
    </w:p>
    <w:p>
      <w:pPr>
        <w:pStyle w:val="BodyText"/>
      </w:pPr>
      <w:r>
        <w:t xml:space="preserve">- Một tên thám tử của Đế quốc Thiên Trì mà dám hiên ngang đĩnh đạc đến Công quốc của Đế quốc Đại La ta khoét tường, ngươi cảm thấy hôm nay ngươi vẫn còn khả năng rời đi sao?</w:t>
      </w:r>
    </w:p>
    <w:p>
      <w:pPr>
        <w:pStyle w:val="BodyText"/>
      </w:pPr>
      <w:r>
        <w:t xml:space="preserve">Người đàn ông phúc hậu giật mình, vội ra hiệu cho hai tên hộ vệ đi nhanh, còn bản thân thì bắn nhanh ra ngoài chẳng khác gì một quả bóng da.</w:t>
      </w:r>
    </w:p>
    <w:p>
      <w:pPr>
        <w:pStyle w:val="BodyText"/>
      </w:pPr>
      <w:r>
        <w:t xml:space="preserve">Vị khách mới đến chỉ cười nhạt, cũng không ngăn chặn mà để im cho quả bóng da ấy bắn ra ngoài. Một lúc sau mới nhún hai chân rồi gần như biến mất khỏi vị trí ban đầu, bay ra ngoài.</w:t>
      </w:r>
    </w:p>
    <w:p>
      <w:pPr>
        <w:pStyle w:val="BodyText"/>
      </w:pPr>
      <w:r>
        <w:t xml:space="preserve">- Vô Song Hầu, ta là khách đường xa đến, không muốn xuống tay giết người ở quý phủ. Đợi ta đuổi theo truy sát hắn xong rồi sẽ quay lại bái phỏng!</w:t>
      </w:r>
    </w:p>
    <w:p>
      <w:pPr>
        <w:pStyle w:val="BodyText"/>
      </w:pPr>
      <w:r>
        <w:t xml:space="preserve">Tần Vô Song thầm giật mình, hồ nghi bất định, trong lòng thầm nghĩ:</w:t>
      </w:r>
    </w:p>
    <w:p>
      <w:pPr>
        <w:pStyle w:val="BodyText"/>
      </w:pPr>
      <w:r>
        <w:t xml:space="preserve">- Lại là một Tiên Thiên, người này lại là ai? Không lẽ là nhân vật cấp cao của Đế quốc Đại La?</w:t>
      </w:r>
    </w:p>
    <w:p>
      <w:pPr>
        <w:pStyle w:val="Compact"/>
      </w:pPr>
      <w:r>
        <w:t xml:space="preserve">Ủng hộ chỉ với 1 click và 5s ! (adf.ly/4EmoB)</w:t>
      </w:r>
      <w:r>
        <w:br w:type="textWrapping"/>
      </w:r>
      <w:r>
        <w:br w:type="textWrapping"/>
      </w:r>
    </w:p>
    <w:p>
      <w:pPr>
        <w:pStyle w:val="Heading2"/>
      </w:pPr>
      <w:bookmarkStart w:id="163" w:name="chương-141"/>
      <w:bookmarkEnd w:id="163"/>
      <w:r>
        <w:t xml:space="preserve">141. Chương 14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41: Sát tinh đã đế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hưa hề tham khảo ý kiến của phụ thân đã một mạch từ chối lời đề nghị này, cũng không khiến cho Tần Vô Song có cảm giác khó xử. Phụ thân của Tần Vô Song, Tần Liên Sơn hoàn toàn ủng hộ quyết định này của hắn.</w:t>
      </w:r>
    </w:p>
    <w:p>
      <w:pPr>
        <w:pStyle w:val="BodyText"/>
      </w:pPr>
      <w:r>
        <w:t xml:space="preserve">Tần Liên Sơn đối với đất đai lãnh thổ của trấn Đông Lâm này, cảm tình còn sâu đậm hơn Tần Vô Song rất nhiều. Dù sao, hắn sinh ra ở đây, lớn lên ở đây, cho đến bây giờ đã gần năm mươi năm. Cảm giác quyến luyến bịn rịn với quê cha đất tổ không phải một thiếu niên như Tần Vô Song có thể so sánh được.</w:t>
      </w:r>
    </w:p>
    <w:p>
      <w:pPr>
        <w:pStyle w:val="BodyText"/>
      </w:pPr>
      <w:r>
        <w:t xml:space="preserve">Còn về những mê hoặc, Tần Liên Sơn thật ra không phải không biết cân nhắc suy tính, Tần Vô Song nghĩ đến những đạo lý này, hắn đồng dạng cũng biết suy xét. Huống chi nhi tử hôm nay đã là Tiên Thiên cường giả, tương lai của Tần gia tất nhiên là một màu sáng lạn. Cần gì phải bỏ gần tìm xa, đi ham muốn phú quý của Đế quốc Thiên Trì gì đó?</w:t>
      </w:r>
    </w:p>
    <w:p>
      <w:pPr>
        <w:pStyle w:val="BodyText"/>
      </w:pPr>
      <w:r>
        <w:t xml:space="preserve">Tần Vô Song thuận tay điểm ngã hai gã hộ vệ của gã nam nhân phúc hậu, hướng về phía phụ thân hành lễ một cái, sau đó bay nhanh ra bên ngoài.</w:t>
      </w:r>
    </w:p>
    <w:p>
      <w:pPr>
        <w:pStyle w:val="BodyText"/>
      </w:pPr>
      <w:r>
        <w:t xml:space="preserve">Vừa mới đi ra ngoài cửa, vị khách nhân trước đó đã mỉm cười đi vào, trong tay cầm một quả cầu thịt, chính là thuyết khách của Đế quốc Thiên Trì lúc trước.</w:t>
      </w:r>
    </w:p>
    <w:p>
      <w:pPr>
        <w:pStyle w:val="BodyText"/>
      </w:pPr>
      <w:r>
        <w:t xml:space="preserve">- Vô Song Hầu, ta vừa tới đã động thủ, hi vọng ngươi rộng lòng tha thứ. Ha ha…</w:t>
      </w:r>
    </w:p>
    <w:p>
      <w:pPr>
        <w:pStyle w:val="BodyText"/>
      </w:pPr>
      <w:r>
        <w:t xml:space="preserve">Khách nhân đó rất có phong thái, lên tiếng mở miệng trước.</w:t>
      </w:r>
    </w:p>
    <w:p>
      <w:pPr>
        <w:pStyle w:val="BodyText"/>
      </w:pPr>
      <w:r>
        <w:t xml:space="preserve">- Bằng hữu không cần khách khí, khách từ phương xa, xin mời vào trong ngồi!</w:t>
      </w:r>
    </w:p>
    <w:p>
      <w:pPr>
        <w:pStyle w:val="BodyText"/>
      </w:pPr>
      <w:r>
        <w:t xml:space="preserve">Người đó cũng không khách khí, liền đi vào bên trong.</w:t>
      </w:r>
    </w:p>
    <w:p>
      <w:pPr>
        <w:pStyle w:val="BodyText"/>
      </w:pPr>
      <w:r>
        <w:t xml:space="preserve">Khách và chủ cùng ngồi xuống, người đó rất biết cách điều chỉnh bầu không khí, tự mình giới thiệu:</w:t>
      </w:r>
    </w:p>
    <w:p>
      <w:pPr>
        <w:pStyle w:val="BodyText"/>
      </w:pPr>
      <w:r>
        <w:t xml:space="preserve">- Ta họ Liễu, tới từ Đế quốc Đại La, Vô Song Hầu có thể gọi ta là Liễu Sứ giả.</w:t>
      </w:r>
    </w:p>
    <w:p>
      <w:pPr>
        <w:pStyle w:val="BodyText"/>
      </w:pPr>
      <w:r>
        <w:t xml:space="preserve">- Liễu Sứ giả?</w:t>
      </w:r>
    </w:p>
    <w:p>
      <w:pPr>
        <w:pStyle w:val="BodyText"/>
      </w:pPr>
      <w:r>
        <w:t xml:space="preserve">- Ồ, Vô Song Hầu quả nhiên là thiếu niên anh hùng. Không những thực lực hùng hậu, thiên phú kinh người, càng khó tin hơn là còn trẻ tuổi, nhưng suy nghĩ rất bình tĩnh, không vì vinh hoa phú quý mà động lòng. Thật sự đáng quý! Đáng tiếc Đế quốc Thiên Trì đó, chỗ nào cũng muốn nhúng tay vào. May mà Vô Song Hầu không bị hắn lừa gạt. Đế quốc Thiên Trì có thể hứa hẹn với ngươi, Đế quốc Đại La chúng ta chẳng lẽ không cung cấp được sao? Vô Song Hầu, không giấu gì ngươi, bản Sứ giả là phụng mệnh năm vị Điện chủ của Tinh La Điện, đến đây mời ngươi tới Tinh La Điện làm khách!</w:t>
      </w:r>
    </w:p>
    <w:p>
      <w:pPr>
        <w:pStyle w:val="BodyText"/>
      </w:pPr>
      <w:r>
        <w:t xml:space="preserve">- Tinh La Điện?</w:t>
      </w:r>
    </w:p>
    <w:p>
      <w:pPr>
        <w:pStyle w:val="BodyText"/>
      </w:pPr>
      <w:r>
        <w:t xml:space="preserve">Trong lòng Tần Vô Song khẽ chấn động, ba chữ Tinh La Điện này, hắn không phải chưa từng nghe thấy. Là thế lực đỉnh cao tuyệt đối tại Đại chủ quốc Đế quốc Đại La, không có bất cứ thế lực nào có thể so sánh được. Tương đương với sự tồn tại của Chân Võ Thánh Địa ở Bách Việt Quốc. Quyền uy tuyệt đối, là chuyện không có gì phải nghi ngờ.</w:t>
      </w:r>
    </w:p>
    <w:p>
      <w:pPr>
        <w:pStyle w:val="BodyText"/>
      </w:pPr>
      <w:r>
        <w:t xml:space="preserve">- Vô Song Hầu, có hứng thú hay không?</w:t>
      </w:r>
    </w:p>
    <w:p>
      <w:pPr>
        <w:pStyle w:val="BodyText"/>
      </w:pPr>
      <w:r>
        <w:t xml:space="preserve">Liễu Sứ giả mỉm cười hỏi.</w:t>
      </w:r>
    </w:p>
    <w:p>
      <w:pPr>
        <w:pStyle w:val="BodyText"/>
      </w:pPr>
      <w:r>
        <w:t xml:space="preserve">Lời mời đến từ Tinh La Điện, Tần Vô Song không có bất cứ lý do nào mà cự tuyệt.</w:t>
      </w:r>
    </w:p>
    <w:p>
      <w:pPr>
        <w:pStyle w:val="BodyText"/>
      </w:pPr>
      <w:r>
        <w:t xml:space="preserve">- Liễu Sứ giả, không biết năm vị Điện chủ chủ yếu mời ta đến làm khách, là vì lý do gì?</w:t>
      </w:r>
    </w:p>
    <w:p>
      <w:pPr>
        <w:pStyle w:val="BodyText"/>
      </w:pPr>
      <w:r>
        <w:t xml:space="preserve">Liễu Sứ giả cười ha ha nói:</w:t>
      </w:r>
    </w:p>
    <w:p>
      <w:pPr>
        <w:pStyle w:val="BodyText"/>
      </w:pPr>
      <w:r>
        <w:t xml:space="preserve">- Lẽ nào ngươi không biết sao? Thí luyện Võ đồng lần này của ngươi, thành tích siêu quần, mạnh mẽ áp chế tất cả các Võ đồng trong cảnh nội Đế quốc Đại La, ngay cả năm vị Điện chủ cũng bị ngươi làm cho chấn động. Mời ngươi tới, sợ rằng cũng chỉ là muốn nhận thức một chút thiếu niên thiên tài mới xuất hiện của Đế quốc Đại La chúng ta!</w:t>
      </w:r>
    </w:p>
    <w:p>
      <w:pPr>
        <w:pStyle w:val="BodyText"/>
      </w:pPr>
      <w:r>
        <w:t xml:space="preserve">- Hai chữ thiên tài, ta không dám nhận!</w:t>
      </w:r>
    </w:p>
    <w:p>
      <w:pPr>
        <w:pStyle w:val="BodyText"/>
      </w:pPr>
      <w:r>
        <w:t xml:space="preserve">Tần Vô Song trầm ngâm, đột nhiên trong lòng khẽ động, mở miệng hỏi:</w:t>
      </w:r>
    </w:p>
    <w:p>
      <w:pPr>
        <w:pStyle w:val="BodyText"/>
      </w:pPr>
      <w:r>
        <w:t xml:space="preserve">- Xin hỏi Liễu Sứ giả, ở cảnh nội của Đế quốc Đại La ta, địa vị của Cực Âm Tông như thế nào?</w:t>
      </w:r>
    </w:p>
    <w:p>
      <w:pPr>
        <w:pStyle w:val="BodyText"/>
      </w:pPr>
      <w:r>
        <w:t xml:space="preserve">- Cực Âm Tông?</w:t>
      </w:r>
    </w:p>
    <w:p>
      <w:pPr>
        <w:pStyle w:val="BodyText"/>
      </w:pPr>
      <w:r>
        <w:t xml:space="preserve">Liễu Sứ giả ngây người sửng sốt.</w:t>
      </w:r>
    </w:p>
    <w:p>
      <w:pPr>
        <w:pStyle w:val="BodyText"/>
      </w:pPr>
      <w:r>
        <w:t xml:space="preserve">- Xin Liễu Sứ giả giải thích nghi hoặc!</w:t>
      </w:r>
    </w:p>
    <w:p>
      <w:pPr>
        <w:pStyle w:val="BodyText"/>
      </w:pPr>
      <w:r>
        <w:t xml:space="preserve">Khẩu khí của Tần Vô Song rất chân thành.</w:t>
      </w:r>
    </w:p>
    <w:p>
      <w:pPr>
        <w:pStyle w:val="BodyText"/>
      </w:pPr>
      <w:r>
        <w:t xml:space="preserve">- Cực Âm Tông, nhiều nhất chỉ là Tông phái nhị lưu mà thôi. Nhưng Cực Âm Lão Nhân lại cực kỳ khó chơi. Bởi vậy có rất nhiều Tông phái thực lực không tệ cũng không muốn gây thù chuốc oán. Lâu ngày, làm cho tiếng tăm của Cực Âm Tông có vẻ càng ngày càng lớn.</w:t>
      </w:r>
    </w:p>
    <w:p>
      <w:pPr>
        <w:pStyle w:val="BodyText"/>
      </w:pPr>
      <w:r>
        <w:t xml:space="preserve">Liễu Sứ giả kiên nhẫn giải đáp. Sau đó lập tức lại hỏi:</w:t>
      </w:r>
    </w:p>
    <w:p>
      <w:pPr>
        <w:pStyle w:val="BodyText"/>
      </w:pPr>
      <w:r>
        <w:t xml:space="preserve">- Vô Song Hầu, tại sao lại đột nhiên hỏi đến Cực Âm Tông?</w:t>
      </w:r>
    </w:p>
    <w:p>
      <w:pPr>
        <w:pStyle w:val="BodyText"/>
      </w:pPr>
      <w:r>
        <w:t xml:space="preserve">Tần Vô Song than nhẹ một tiếng:</w:t>
      </w:r>
    </w:p>
    <w:p>
      <w:pPr>
        <w:pStyle w:val="BodyText"/>
      </w:pPr>
      <w:r>
        <w:t xml:space="preserve">- Liễu Sứ giả trên đường đến đây, lẽ nào không nghe thấy tin đồn?</w:t>
      </w:r>
    </w:p>
    <w:p>
      <w:pPr>
        <w:pStyle w:val="BodyText"/>
      </w:pPr>
      <w:r>
        <w:t xml:space="preserve">- Ta đi đường cũng không để ý xung quanh, cũng không nghe thấy tin đồn. Sao hả? Lẽ nào Cực Âm Lão Nhân đã từng lôi kéo Vô Song Hầu? Hay là xuất ngôn uy hiếp?</w:t>
      </w:r>
    </w:p>
    <w:p>
      <w:pPr>
        <w:pStyle w:val="BodyText"/>
      </w:pPr>
      <w:r>
        <w:t xml:space="preserve">- Nếu là như vậy, thì còn tốt hơn một chút. Cực Âm Tông cấu kết với Xích Mộc Vương Phủ của Bách Việt Quốc ta, bởi vì ta trong lúc vô ý đã phá vỡ chuyện tốt của bọn họ. Vì vậy Cực Âm Lão Nhân phái Đại đệ tử của hắn là Lệ Vô Kỵ đến tàn sát cả nhà Tần gia chúng ta. Bây giờ Lệ Vô Kỵ đã bị ta giết chết. Dự đoán, bước tiếp theo, Cực Âm Lão Nhân đó có lẽ sẽ đích thân tới đây gây chuyện.</w:t>
      </w:r>
    </w:p>
    <w:p>
      <w:pPr>
        <w:pStyle w:val="BodyText"/>
      </w:pPr>
      <w:r>
        <w:t xml:space="preserve">Liễu Sứ giả sắc mặt ngưng trọng, suy nghĩ một lát, mới gật gật đầu:</w:t>
      </w:r>
    </w:p>
    <w:p>
      <w:pPr>
        <w:pStyle w:val="BodyText"/>
      </w:pPr>
      <w:r>
        <w:t xml:space="preserve">- Cực Âm Lão Nhân tính cách kỳ quái, bụng dạ cực kỳ hẹp hòi, một khi Lệ Vô Kỵ đã bị ngươi giết chết, hắn nhất định sẽ đích thân tới đây. Vô Song Hầu quả nhiên tài giỏi, trẻ tuổi như vậy, ngay cả Lệ Vô Kỵ, Tiên Thiên cường giả thành danh nhiều năm như vậy, cũng chết dưới tay ngươi, quả không đơn giản. Sự tình trọng đại, ta phải lập tức liên lạc với năm vị Điện chủ của Tinh La Điện, xin bọn họ định đoạt. Tính cách của Cực Âm Lão Nhân vốn cố chấp, trừ phi năm vị Điện chủ ra mặt nếu không sợ rằng Đế quốc Đại La không có ai có thể khống chế được hắn.</w:t>
      </w:r>
    </w:p>
    <w:p>
      <w:pPr>
        <w:pStyle w:val="BodyText"/>
      </w:pPr>
      <w:r>
        <w:t xml:space="preserve">Khẩu khí của Liễu Sứ giả có chút kiêng kỵ.</w:t>
      </w:r>
    </w:p>
    <w:p>
      <w:pPr>
        <w:pStyle w:val="BodyText"/>
      </w:pPr>
      <w:r>
        <w:t xml:space="preserve">Liễu Sứ giả mặc dù là Điện tiền Sứ giả của Tinh La Điện, nhưng thực lực cũng là Sơ Linh Võ Giả, thực lực cố nhiên còn cao hơn Lệ Vô Kỵ một chút, nhưng so với lão quái vật như Cực Âm Lão Nhân, vẫn là cách xa không bằng.</w:t>
      </w:r>
    </w:p>
    <w:p>
      <w:pPr>
        <w:pStyle w:val="BodyText"/>
      </w:pPr>
      <w:r>
        <w:t xml:space="preserve">Bản thân Tần Vô Song, trái lại không kiêng kỵ Cực Âm Lão Nhân gì cả. Điều khiến hắn lo lắng hơn là vận mệnh của cả nhà Tần gia. Dù sao ngoài bản thân hắn ra, những người khác của Tần gia, đối mặt với Tiên Thiên cường giả, căn bản không có bất cứ cách nào có thể chu toàn được đường sống.</w:t>
      </w:r>
    </w:p>
    <w:p>
      <w:pPr>
        <w:pStyle w:val="BodyText"/>
      </w:pPr>
      <w:r>
        <w:t xml:space="preserve">Nhưng hắn cũng không hối hận vì bản thân đã giết chết Lệ Vô Kỵ. Dù sao giết hay không giết Lệ Vô Kỵ, với tính cách của Cực Âm Lão Nhân đều không chịu để yên. Hắn phái Lệ Vô Kỵ đến, chính là muốn tàn sát cả nhà Tần gia. Đối với người như vậy, Tần Vô Song từ trước đến nay đều sẽ không nương tay.</w:t>
      </w:r>
    </w:p>
    <w:p>
      <w:pPr>
        <w:pStyle w:val="BodyText"/>
      </w:pPr>
      <w:r>
        <w:t xml:space="preserve">- Vô Song Hầu, không cần lo lắng. Mặc dù chúng ta đều không phải là đối thủ của Cực Âm Lão Nhân, nhưng thể diện của Tinh La Điện, Cực Âm Lão Nhân chắc chắn cũng không dám phá vỡ. Trừ phi hắn không muốn sống, nếu không khẳng định sẽ không dám vi phạm ý chí của Tinh La Điện. Như vậy đi, sau khi ta truyền tin tức, sẽ quấy rầy Tần gia các ngươi một chuyến, đợi Cực Âm Lão Nhân tới đây, cùng hắn trao đổi một chút. Nếu hắn thức thời, chuyện này coi như không có gì, nếu không thức thời, hai người chúng ta, cộng thêm Võ Thánh hộ quốc của Bách Việt Quốc, lấy ba chọi một, chắc cũng có thể chu toàn mọi chuyện!</w:t>
      </w:r>
    </w:p>
    <w:p>
      <w:pPr>
        <w:pStyle w:val="BodyText"/>
      </w:pPr>
      <w:r>
        <w:t xml:space="preserve">Đây cũng là chuyện duy nhất trước mắt có thể làm. Chỉ là, cứ như vậy, lại mắc nợ nhân tình của Tinh La Điện. Tần Vô Song cười khổ, dặn dò kẻ dưới, khéo léo tiếp đãi Liễu Sứ giả. Liễu Sứ giả đối nhân xử thế hiền hòa, cũng không bắt bẻ. Có chút tương đắc với Tần Vô Song.</w:t>
      </w:r>
    </w:p>
    <w:p>
      <w:pPr>
        <w:pStyle w:val="BodyText"/>
      </w:pPr>
      <w:r>
        <w:t xml:space="preserve">Còn Võ Thánh đại nhân nhận được truyền thư của Liễu Sứ giả, cũng từ Võ Thánh Sơn quay về Tần gia, ba gã Tiên Thiên cường giả hợp lại một chỗ. Sức mạnh đương nhiên cũng dồi dào hơn một chút.</w:t>
      </w:r>
    </w:p>
    <w:p>
      <w:pPr>
        <w:pStyle w:val="BodyText"/>
      </w:pPr>
      <w:r>
        <w:t xml:space="preserve">o0o</w:t>
      </w:r>
    </w:p>
    <w:p>
      <w:pPr>
        <w:pStyle w:val="BodyText"/>
      </w:pPr>
      <w:r>
        <w:t xml:space="preserve">Trước Xích Mộc Vương Phủ, là một cảnh tiêu điều, cửa lớn cũng bị dán giấy niêm phong. Tất cả gia tướng hộ vệ, nô bộc trung tâm trong nhà đồng dạng đều rơi vào trong lao tù, những nô bộc bình thường khác đều đã bị thôi việc.</w:t>
      </w:r>
    </w:p>
    <w:p>
      <w:pPr>
        <w:pStyle w:val="BodyText"/>
      </w:pPr>
      <w:r>
        <w:t xml:space="preserve">Xích Mộc Vương Phủ vốn phồn hoa phong thái, hôm nay cũng nhuốm một màu đổ nát.</w:t>
      </w:r>
    </w:p>
    <w:p>
      <w:pPr>
        <w:pStyle w:val="BodyText"/>
      </w:pPr>
      <w:r>
        <w:t xml:space="preserve">Ban đêm, một luồng thân ảnh giống như u linh chợt rơi xuống trước Xích Mộc Vương Phủ, lại giống như u linh tiến nhập vào trong, sau một lát, thân ảnh đó lại nhẹ nhàng đi ra, trong mắt có một vẻ nghi hoặc.</w:t>
      </w:r>
    </w:p>
    <w:p>
      <w:pPr>
        <w:pStyle w:val="BodyText"/>
      </w:pPr>
      <w:r>
        <w:t xml:space="preserve">- Tại sao lại như vậy?</w:t>
      </w:r>
    </w:p>
    <w:p>
      <w:pPr>
        <w:pStyle w:val="BodyText"/>
      </w:pPr>
      <w:r>
        <w:t xml:space="preserve">Bóng đen nhìn giấy niêm phong trên cửa lớn, ánh mắt hết sức đăm chiêu.</w:t>
      </w:r>
    </w:p>
    <w:p>
      <w:pPr>
        <w:pStyle w:val="BodyText"/>
      </w:pPr>
      <w:r>
        <w:t xml:space="preserve">Đúng lúc này, trên đường cái truyền đến một trận tiếng mõ, một lão đầu gõ mõ cầm canh cất giọng nói khàn khàn:</w:t>
      </w:r>
    </w:p>
    <w:p>
      <w:pPr>
        <w:pStyle w:val="BodyText"/>
      </w:pPr>
      <w:r>
        <w:t xml:space="preserve">- Trời khô nóng bức, cẩn thận củi lửa!</w:t>
      </w:r>
    </w:p>
    <w:p>
      <w:pPr>
        <w:pStyle w:val="BodyText"/>
      </w:pPr>
      <w:r>
        <w:t xml:space="preserve">Bóng đen đó giống như một trận gió cuốn tới, trực tiếp bay đến bên cạnh lão nhân gõ mõ đó, một tay túm lấy cổ họng, thấp giọng hỏi:</w:t>
      </w:r>
    </w:p>
    <w:p>
      <w:pPr>
        <w:pStyle w:val="BodyText"/>
      </w:pPr>
      <w:r>
        <w:t xml:space="preserve">- Xích Mộc Vương Phủ xảy ra chuyện gì? Người đi đâu hết rồi?</w:t>
      </w:r>
    </w:p>
    <w:p>
      <w:pPr>
        <w:pStyle w:val="BodyText"/>
      </w:pPr>
      <w:r>
        <w:t xml:space="preserve">- Vương… Vương phủ?</w:t>
      </w:r>
    </w:p>
    <w:p>
      <w:pPr>
        <w:pStyle w:val="BodyText"/>
      </w:pPr>
      <w:r>
        <w:t xml:space="preserve">- Xích… Xích Mộc Vương cấu kết với kẻ địch, bị phán tội chết, toàn bộ người của Xích Mộc Vương Phủ đều bị áp giải đến Đế đô, nghe… nghe nói để chặt đầu…</w:t>
      </w:r>
    </w:p>
    <w:p>
      <w:pPr>
        <w:pStyle w:val="BodyText"/>
      </w:pPr>
      <w:r>
        <w:t xml:space="preserve">- Đi mấy ngày rồi?</w:t>
      </w:r>
    </w:p>
    <w:p>
      <w:pPr>
        <w:pStyle w:val="BodyText"/>
      </w:pPr>
      <w:r>
        <w:t xml:space="preserve">- Mười ngày… không không không… tám ngày.</w:t>
      </w:r>
    </w:p>
    <w:p>
      <w:pPr>
        <w:pStyle w:val="BodyText"/>
      </w:pPr>
      <w:r>
        <w:t xml:space="preserve">Ca! Bẻ gãy cổ họng lão đầu, luồng thân ảnh u ám đó lại quay lại trước Vương phủ, hai tay vừa nhấc lên, xoát ra hai tiếng, khí lưu bắn nhanh vào trên hai đầu sư tử bằng đá trước Vương phủ.</w:t>
      </w:r>
    </w:p>
    <w:p>
      <w:pPr>
        <w:pStyle w:val="BodyText"/>
      </w:pPr>
      <w:r>
        <w:t xml:space="preserve">Ầm, hai đầu sư tử đá uy vũ nhất thời biến thành bột mịn.</w:t>
      </w:r>
    </w:p>
    <w:p>
      <w:pPr>
        <w:pStyle w:val="BodyText"/>
      </w:pPr>
      <w:r>
        <w:t xml:space="preserve">Bóng đen đó khẩu khí dữ tợn nói:</w:t>
      </w:r>
    </w:p>
    <w:p>
      <w:pPr>
        <w:pStyle w:val="BodyText"/>
      </w:pPr>
      <w:r>
        <w:t xml:space="preserve">- Áp giải đến Đế đô? Chặt đầu? Cũng được, vậy phải tới Tần gia trước. Diệt Tần gia xong, sau đó mới tới Đế đô giết người của Xích Mộc Vương Phủ!</w:t>
      </w:r>
    </w:p>
    <w:p>
      <w:pPr>
        <w:pStyle w:val="BodyText"/>
      </w:pPr>
      <w:r>
        <w:t xml:space="preserve">Giết, giết, giết!</w:t>
      </w:r>
    </w:p>
    <w:p>
      <w:pPr>
        <w:pStyle w:val="BodyText"/>
      </w:pPr>
      <w:r>
        <w:t xml:space="preserve">Bóng đen đó chính là Cực Âm Lão Nhân từ ngàn dặm xa xôi tới, bây giờ trong đầu hắn chỉ có một ý niệm, chính là giết sạch tất cả những người có liên quan đến chuyện này, tế lễ Lệ Vô Kỵ, môn đồ mà hắn yêu thương nhất.</w:t>
      </w:r>
    </w:p>
    <w:p>
      <w:pPr>
        <w:pStyle w:val="BodyText"/>
      </w:pPr>
      <w:r>
        <w:t xml:space="preserve">Hắn hối hận, hối hận không nên phái Lệ Vô Kỵ đến đó. Thậm chí hối hận không nên thu nhận tên phế vật Hạ Vũ Thiên. Nếu không phải lúc trước hắn thèm muốn nhân mạch và tài nguyên của Xích Mộc Vương Thành, há lại có nỗi đau khổ đồ đệ bị chết thảm như ngày hôm nay.</w:t>
      </w:r>
    </w:p>
    <w:p>
      <w:pPr>
        <w:pStyle w:val="BodyText"/>
      </w:pPr>
      <w:r>
        <w:t xml:space="preserve">Cực Âm Lão Nhân vừa nghĩ đến đây, đã lướt qua rời khỏi Xích Mộc Vương Thành, trực tiếp hướng về địa giới Nam Vân Châu mà đi. Có bản đồ, muốn tìm trấn Đông Lâm cơ hồ không tổn hao bao nhiêu sức lực.</w:t>
      </w:r>
    </w:p>
    <w:p>
      <w:pPr>
        <w:pStyle w:val="BodyText"/>
      </w:pPr>
      <w:r>
        <w:t xml:space="preserve">o0o</w:t>
      </w:r>
    </w:p>
    <w:p>
      <w:pPr>
        <w:pStyle w:val="BodyText"/>
      </w:pPr>
      <w:r>
        <w:t xml:space="preserve">Cực Âm Lão Nhân tới được trấn Đông Lâm, cũng đã là chạng vạng ngày thứ hai. Màn đêm buông xuống, các cư dân của trấn Đông Lâm cũng đã kết thúc công việc bận rộn của một ngày, bắt đầu hưởng thụ bữa tối.</w:t>
      </w:r>
    </w:p>
    <w:p>
      <w:pPr>
        <w:pStyle w:val="BodyText"/>
      </w:pPr>
      <w:r>
        <w:t xml:space="preserve">Nhưng bọn họ hoàn toàn không biết, một cái bóng chết chóc vô hình đã lặng lẽ tiến về hướng trấn Đông Lâm, khói mù bao phủ lên bầu trời trấn Đông Lâm.</w:t>
      </w:r>
    </w:p>
    <w:p>
      <w:pPr>
        <w:pStyle w:val="BodyText"/>
      </w:pPr>
      <w:r>
        <w:t xml:space="preserve">Trước khách điếm lớn nhất của trấn Đông Lâm, Cực Âm Lão Nhân mặt không có chút biểu tình đứng ở ngoài cửa, ngẩng đầu nhìn. Trên bảng hiệu là bốn chữ vàng ‘Khách điếm Đông Lâm’.</w:t>
      </w:r>
    </w:p>
    <w:p>
      <w:pPr>
        <w:pStyle w:val="BodyText"/>
      </w:pPr>
      <w:r>
        <w:t xml:space="preserve">Khách điếm Đông Lâm này, chính là sản nghiệp của Tần gia. Tiểu nhị bên trong dụi dụi mắt, hắn phảng phất nhìn thấy vừa rồi bên ngoài có người, tại sao mới lóe lên đã không thấy? Lòng hiếu kỳ nổi lên, đi ra ngoài nhưng không thấy có chút nhân ảnh nào. Miệng than thở:</w:t>
      </w:r>
    </w:p>
    <w:p>
      <w:pPr>
        <w:pStyle w:val="BodyText"/>
      </w:pPr>
      <w:r>
        <w:t xml:space="preserve">- Thấy quỷ rồi, rõ ràng có người, làm sao mới nháy mắt đã không thấy?</w:t>
      </w:r>
    </w:p>
    <w:p>
      <w:pPr>
        <w:pStyle w:val="BodyText"/>
      </w:pPr>
      <w:r>
        <w:t xml:space="preserve">- Ngươi tìm ai?</w:t>
      </w:r>
    </w:p>
    <w:p>
      <w:pPr>
        <w:pStyle w:val="BodyText"/>
      </w:pPr>
      <w:r>
        <w:t xml:space="preserve">Một thanh âm lạnh lẽo vang lên sau lưng. Thanh âm này phảng phất căn bản không phải thanh âm của nhân loại, không có chút khí tức nhân loại nào. Phảng phất như tới từ u linh của địa ngục, âm u mà khủng bố.</w:t>
      </w:r>
    </w:p>
    <w:p>
      <w:pPr>
        <w:pStyle w:val="BodyText"/>
      </w:pPr>
      <w:r>
        <w:t xml:space="preserve">Tiểu nhị đó vội vàng quay người lại, nhưng vẫn không thấy một chút bóng dáng nào.</w:t>
      </w:r>
    </w:p>
    <w:p>
      <w:pPr>
        <w:pStyle w:val="BodyText"/>
      </w:pPr>
      <w:r>
        <w:t xml:space="preserve">Trong lòng run run, vội vàng chạy vào trước quầy tính tiền, miệng kêu lên một cách hàm hồ:</w:t>
      </w:r>
    </w:p>
    <w:p>
      <w:pPr>
        <w:pStyle w:val="BodyText"/>
      </w:pPr>
      <w:r>
        <w:t xml:space="preserve">- Có quỷ, có quỷ!</w:t>
      </w:r>
    </w:p>
    <w:p>
      <w:pPr>
        <w:pStyle w:val="BodyText"/>
      </w:pPr>
      <w:r>
        <w:t xml:space="preserve">Bên trong có rất nhiều tiểu nhị, đều đang bận rộn công việc. Chưởng quầy thì đang gảy bàn tính trên quầy hàng. Nhìn thấy tiểu nhị kia kêu khóc hãi hùng chạy vào, quát lớn nói:</w:t>
      </w:r>
    </w:p>
    <w:p>
      <w:pPr>
        <w:pStyle w:val="BodyText"/>
      </w:pPr>
      <w:r>
        <w:t xml:space="preserve">- Tiểu tử thúi, ngươi thật sự thấy quỷ sao? Kêu khóc làm cái gì? Làm phiền khách nhân, cẩn thận ta bạt tay ngươi đấy.</w:t>
      </w:r>
    </w:p>
    <w:p>
      <w:pPr>
        <w:pStyle w:val="BodyText"/>
      </w:pPr>
      <w:r>
        <w:t xml:space="preserve">- Quỷ, thật sự có quỷ!</w:t>
      </w:r>
    </w:p>
    <w:p>
      <w:pPr>
        <w:pStyle w:val="BodyText"/>
      </w:pPr>
      <w:r>
        <w:t xml:space="preserve">Chưởng quầy đó đang muốn quát lớn, nhãn thần thoáng nhìn ra bên ngoài, nhất thời cũng ngây dại. Biểu tình kinh ngạc, sợ hãi, há miệng cứng lưỡi, không nói ra được câu nào.</w:t>
      </w:r>
    </w:p>
    <w:p>
      <w:pPr>
        <w:pStyle w:val="BodyText"/>
      </w:pPr>
      <w:r>
        <w:t xml:space="preserve">Một luồng thân ảnh, phảng phất giống như u linh, căn bản không phải thực thể, mà giống hơn là sương khói phiêu lãng, giống dòng nước lưu động nhẹ nhàng lướt qua.</w:t>
      </w:r>
    </w:p>
    <w:p>
      <w:pPr>
        <w:pStyle w:val="BodyText"/>
      </w:pPr>
      <w:r>
        <w:t xml:space="preserve">- Các ngươi đang tìm ta?</w:t>
      </w:r>
    </w:p>
    <w:p>
      <w:pPr>
        <w:pStyle w:val="BodyText"/>
      </w:pPr>
      <w:r>
        <w:t xml:space="preserve">Cực Âm Lão Nhân âm trầm hỏi. Đầu ngón tay dựng thẳng lên, cả người đột nhiên kết thành thực thể, đầu ngón tay vừa phác vừa vẽ. Một luồng dị quang bắn nhanh xuất ra.</w:t>
      </w:r>
    </w:p>
    <w:p>
      <w:pPr>
        <w:pStyle w:val="BodyText"/>
      </w:pPr>
      <w:r>
        <w:t xml:space="preserve">Ngay sau đó, cả người tên tiểu nhị đó nhất thời tự nổ, một chùm huyết vũ phun trào ra, thành một khối thịt nát, mềm nhũn ngã xuống dưới đất.</w:t>
      </w:r>
    </w:p>
    <w:p>
      <w:pPr>
        <w:pStyle w:val="BodyText"/>
      </w:pPr>
      <w:r>
        <w:t xml:space="preserve">Màn này khiến tên chưởng quầy nhất thời choáng váng. Yết hầu phát ra thanh âm cổ quái ‘ặc ặc’, toàn bộ cơ thể nhất thời hóa đá, trực tiếp choáng váng.</w:t>
      </w:r>
    </w:p>
    <w:p>
      <w:pPr>
        <w:pStyle w:val="BodyText"/>
      </w:pPr>
      <w:r>
        <w:t xml:space="preserve">Ngón tay của Cực Âm Lão Nhân vừa lay động.</w:t>
      </w:r>
    </w:p>
    <w:p>
      <w:pPr>
        <w:pStyle w:val="BodyText"/>
      </w:pPr>
      <w:r>
        <w:t xml:space="preserve">Lại là một chùm huyết vũ, một đống thịt băm, lại giết chết một người.</w:t>
      </w:r>
    </w:p>
    <w:p>
      <w:pPr>
        <w:pStyle w:val="BodyText"/>
      </w:pPr>
      <w:r>
        <w:t xml:space="preserve">Giết! Hắn hận Tần gia, kéo theo là toàn bộ trấn Đông Lâm!</w:t>
      </w:r>
    </w:p>
    <w:p>
      <w:pPr>
        <w:pStyle w:val="Compact"/>
      </w:pPr>
      <w:r>
        <w:t xml:space="preserve">Ủng hộ chỉ với 1 click và 5s ! (adf.ly/4EmoB)</w:t>
      </w:r>
      <w:r>
        <w:br w:type="textWrapping"/>
      </w:r>
      <w:r>
        <w:br w:type="textWrapping"/>
      </w:r>
    </w:p>
    <w:p>
      <w:pPr>
        <w:pStyle w:val="Heading2"/>
      </w:pPr>
      <w:bookmarkStart w:id="164" w:name="chương-142"/>
      <w:bookmarkEnd w:id="164"/>
      <w:r>
        <w:t xml:space="preserve">142. Chương 14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42: Bàn tính của Cực Âm Lão Nhâ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ác tiểu nhị trong quán nghe thấy thanh âm cũng đều chạy ra, chỉ là bọn họ chạy ra càng nhanh càng đẩy nhanh tốc độ mất mạng của bọn họ mà thôi.</w:t>
      </w:r>
    </w:p>
    <w:p>
      <w:pPr>
        <w:pStyle w:val="BodyText"/>
      </w:pPr>
      <w:r>
        <w:t xml:space="preserve">Bịch, bịch, bịch!</w:t>
      </w:r>
    </w:p>
    <w:p>
      <w:pPr>
        <w:pStyle w:val="BodyText"/>
      </w:pPr>
      <w:r>
        <w:t xml:space="preserve">Mỗi lần ngón tay của Cực Âm Lão Nhân khẽ động, lại có một tính mạng chết đi trong tay hắn. Trong nháy mắt, mười mấy tính mạng phút chốc táng thân!</w:t>
      </w:r>
    </w:p>
    <w:p>
      <w:pPr>
        <w:pStyle w:val="BodyText"/>
      </w:pPr>
      <w:r>
        <w:t xml:space="preserve">Hoàn cảnh chết trước sau như một đều rất khó coi, toàn thân nổ tung, huyết vũ tràn ngập.</w:t>
      </w:r>
    </w:p>
    <w:p>
      <w:pPr>
        <w:pStyle w:val="BodyText"/>
      </w:pPr>
      <w:r>
        <w:t xml:space="preserve">Những khách nhân của Khách điếm Đông Lâm cũng bắt đầu nổ tung, nhìn thấy tình huống này, tất cả đều vẻ mặt run sợ, giống như nhìn thấy quỷ, vội vàng chui qua cửa sổ, nhảy tường để bỏ trốn.</w:t>
      </w:r>
    </w:p>
    <w:p>
      <w:pPr>
        <w:pStyle w:val="BodyText"/>
      </w:pPr>
      <w:r>
        <w:t xml:space="preserve">Cực Âm Lão Nhân lạnh lùng nói:</w:t>
      </w:r>
    </w:p>
    <w:p>
      <w:pPr>
        <w:pStyle w:val="BodyText"/>
      </w:pPr>
      <w:r>
        <w:t xml:space="preserve">- Muốn chạy sao?</w:t>
      </w:r>
    </w:p>
    <w:p>
      <w:pPr>
        <w:pStyle w:val="BodyText"/>
      </w:pPr>
      <w:r>
        <w:t xml:space="preserve">Hai tay áo khẽ chấn động, bạch quang trong tay không ngừng bắn ra, phảng phất như trong tay áo có giấu một thiên địa càn khôn, trong giây lát phóng ra một luồng năng lực cực lớn, hủy thiên diệt địa, giống như sóng lớn phun trào ra.</w:t>
      </w:r>
    </w:p>
    <w:p>
      <w:pPr>
        <w:pStyle w:val="BodyText"/>
      </w:pPr>
      <w:r>
        <w:t xml:space="preserve">Ầm! Toàn bộ Khách điếm Đông Lâm đột nhiên bị dẫn nổ tung ra, ầm ầm nổ tung.</w:t>
      </w:r>
    </w:p>
    <w:p>
      <w:pPr>
        <w:pStyle w:val="BodyText"/>
      </w:pPr>
      <w:r>
        <w:t xml:space="preserve">Bụi bay mù mịt, toàn bộ Khách điếm Đông Lâm nhất thời bụi bay mờ mịt, giống như đột nhiên bị hút ra khỏi thế giới, nhất thời hóa thành tro bụi.</w:t>
      </w:r>
    </w:p>
    <w:p>
      <w:pPr>
        <w:pStyle w:val="BodyText"/>
      </w:pPr>
      <w:r>
        <w:t xml:space="preserve">Chưởng quầy, tiểu nhị ngay cả khách nhân của Khách điếm Đông Lâm, ít nhất cũng phải trăm người, trong nháy mắt cùng nhau hóa thành tro bụi cùng với Khách điếm Đông Lâm.</w:t>
      </w:r>
    </w:p>
    <w:p>
      <w:pPr>
        <w:pStyle w:val="BodyText"/>
      </w:pPr>
      <w:r>
        <w:t xml:space="preserve">Cực Âm Lão Nhân cười gằn một tiếng. Sải bước hướng về phía trước mà đi.</w:t>
      </w:r>
    </w:p>
    <w:p>
      <w:pPr>
        <w:pStyle w:val="BodyText"/>
      </w:pPr>
      <w:r>
        <w:t xml:space="preserve">- Còn có xưởng ép dầu, điền sản của Tần gia trấn Đông Lâm…</w:t>
      </w:r>
    </w:p>
    <w:p>
      <w:pPr>
        <w:pStyle w:val="BodyText"/>
      </w:pPr>
      <w:r>
        <w:t xml:space="preserve">Suy nghĩ lưu chuyển trong đầu của Cực Âm Lão Nhân.</w:t>
      </w:r>
    </w:p>
    <w:p>
      <w:pPr>
        <w:pStyle w:val="BodyText"/>
      </w:pPr>
      <w:r>
        <w:t xml:space="preserve">o0o</w:t>
      </w:r>
    </w:p>
    <w:p>
      <w:pPr>
        <w:pStyle w:val="BodyText"/>
      </w:pPr>
      <w:r>
        <w:t xml:space="preserve">Tần Vô Song lúc này đang cùng Liễu Sứ giả và Võ Thánh đại nhân tản bộ trên Diễn võ trường, đột nhiên đồng thời sắc mặt biến đổi, thất kinh nhìn về phương hướng của Khách điếm Đông Lâm. Trên mặt ba người, tựa hồ là đồng thời biến sắc.</w:t>
      </w:r>
    </w:p>
    <w:p>
      <w:pPr>
        <w:pStyle w:val="BodyText"/>
      </w:pPr>
      <w:r>
        <w:t xml:space="preserve">- Qua đó xem!</w:t>
      </w:r>
    </w:p>
    <w:p>
      <w:pPr>
        <w:pStyle w:val="BodyText"/>
      </w:pPr>
      <w:r>
        <w:t xml:space="preserve">Tần Vô Song phóng ngựa đi trước. Liễu Sứ giả và Võ Thánh đại nhân đưa mắt ra hiệu, song song đi theo.</w:t>
      </w:r>
    </w:p>
    <w:p>
      <w:pPr>
        <w:pStyle w:val="BodyText"/>
      </w:pPr>
      <w:r>
        <w:t xml:space="preserve">Trước cửa lớn xưởng ép dầu của Tần gia, Cực Âm Lão Nhân sắc mặt âm trầm, lòng bàn tay hướng lên trên, một đoàn u hỏa xuất hiện trong lòng bàn tay của hắn, cánh tay vừa nhấc, trực tiếp dội vào xưởng ép dầu. Lửa trong lòng bàn tay bị lực dội đi, nhất thời hóa thành biển lửa ngập trời, đè ép khắp bầu trời.</w:t>
      </w:r>
    </w:p>
    <w:p>
      <w:pPr>
        <w:pStyle w:val="BodyText"/>
      </w:pPr>
      <w:r>
        <w:t xml:space="preserve">Ầm! Xưởng ép dầu bị đám lửa này bao trùm, nhất thời bị nuốt chửng trong biển lửa, thế lửa cháy rừng rực. Trong xưởng ép dầu có mười mấy gã làm công, bị tai ương vô vọng bao trùm bên trong, nhất thời bị thiêu cháy trong tiếng kêu khóc hãi hùng, thanh âm thảm thiết vang lên không dứt.</w:t>
      </w:r>
    </w:p>
    <w:p>
      <w:pPr>
        <w:pStyle w:val="BodyText"/>
      </w:pPr>
      <w:r>
        <w:t xml:space="preserve">- Khặc khặc, biển lửa địa ngục, mùi vị này cũng không tệ đúng không? Muốn trách, chỉ trách các ngươi ở trấn Đông Lâm, trách các ngươi là bọn chó của Tần gia!</w:t>
      </w:r>
    </w:p>
    <w:p>
      <w:pPr>
        <w:pStyle w:val="BodyText"/>
      </w:pPr>
      <w:r>
        <w:t xml:space="preserve">Khẩu khí của Cực Âm Lão Nhân tràn ngập oán độc.</w:t>
      </w:r>
    </w:p>
    <w:p>
      <w:pPr>
        <w:pStyle w:val="BodyText"/>
      </w:pPr>
      <w:r>
        <w:t xml:space="preserve">Đột nhiên, sắc mặt lạnh lùng, trong mắt lóe lên quang mang vui sướng, xoay người nhìn về phía sau.</w:t>
      </w:r>
    </w:p>
    <w:p>
      <w:pPr>
        <w:pStyle w:val="BodyText"/>
      </w:pPr>
      <w:r>
        <w:t xml:space="preserve">Tần Vô Song bắn tới, trợn mắt lớn nhìn Cực Âm Lão Nhân. Nhìn về một mảng biển lửa cháy sém, hắn khàn tiếng hỏi:</w:t>
      </w:r>
    </w:p>
    <w:p>
      <w:pPr>
        <w:pStyle w:val="BodyText"/>
      </w:pPr>
      <w:r>
        <w:t xml:space="preserve">- Cực Âm Lão Nhân?</w:t>
      </w:r>
    </w:p>
    <w:p>
      <w:pPr>
        <w:pStyle w:val="BodyText"/>
      </w:pPr>
      <w:r>
        <w:t xml:space="preserve">Cực Âm Lão Nhân sắc mặt âm trầm, hàn mang bắn ra:</w:t>
      </w:r>
    </w:p>
    <w:p>
      <w:pPr>
        <w:pStyle w:val="BodyText"/>
      </w:pPr>
      <w:r>
        <w:t xml:space="preserve">- Ngươi là đệ tử của Tần gia?</w:t>
      </w:r>
    </w:p>
    <w:p>
      <w:pPr>
        <w:pStyle w:val="BodyText"/>
      </w:pPr>
      <w:r>
        <w:t xml:space="preserve">- Cực Âm Lão Quái, ngươi tìm Tần gia ta gây chuyện được rồi, hà cớ phải đi tàn sát những người dân vô tội này?</w:t>
      </w:r>
    </w:p>
    <w:p>
      <w:pPr>
        <w:pStyle w:val="BodyText"/>
      </w:pPr>
      <w:r>
        <w:t xml:space="preserve">Trong khẩu khí của Tần Vô Song có một luồng tức giận không sao áp chế được.</w:t>
      </w:r>
    </w:p>
    <w:p>
      <w:pPr>
        <w:pStyle w:val="BodyText"/>
      </w:pPr>
      <w:r>
        <w:t xml:space="preserve">Người phụ trách xưởng ép dầu này Thủy Bá, là tôi tớ trung thành đi theo Tần gia mười mấy năm, vẫn luôn trung thành và tận tâm, trong lòng Tần Vô Song vừa đau vừa hận.</w:t>
      </w:r>
    </w:p>
    <w:p>
      <w:pPr>
        <w:pStyle w:val="BodyText"/>
      </w:pPr>
      <w:r>
        <w:t xml:space="preserve">- Vô tội?</w:t>
      </w:r>
    </w:p>
    <w:p>
      <w:pPr>
        <w:pStyle w:val="BodyText"/>
      </w:pPr>
      <w:r>
        <w:t xml:space="preserve">Cực Âm Lão Nhân nói:</w:t>
      </w:r>
    </w:p>
    <w:p>
      <w:pPr>
        <w:pStyle w:val="BodyText"/>
      </w:pPr>
      <w:r>
        <w:t xml:space="preserve">- Có quan hệ với Tần gia ngươi, vậy không phải là vô tội. Tiểu tử Tần gia, Đại đệ tử của ta là Lệ Vô Kỵ, có phải đã từng tới đây không?</w:t>
      </w:r>
    </w:p>
    <w:p>
      <w:pPr>
        <w:pStyle w:val="BodyText"/>
      </w:pPr>
      <w:r>
        <w:t xml:space="preserve">Ngay đúng lúc này, Võ Thánh đại nhân và Liễu Sứ giả song song đuổi tới. Liễu Sứ giả gọi to:</w:t>
      </w:r>
    </w:p>
    <w:p>
      <w:pPr>
        <w:pStyle w:val="BodyText"/>
      </w:pPr>
      <w:r>
        <w:t xml:space="preserve">- Cực Âm Lão Nhân, nghe ta nói một lời!</w:t>
      </w:r>
    </w:p>
    <w:p>
      <w:pPr>
        <w:pStyle w:val="BodyText"/>
      </w:pPr>
      <w:r>
        <w:t xml:space="preserve">Cực Âm Lão Nhân cười lạnh hắc hắc, nhìn dò xét Võ Thánh và Liễu Sứ giả, chậc chậc nói:</w:t>
      </w:r>
    </w:p>
    <w:p>
      <w:pPr>
        <w:pStyle w:val="BodyText"/>
      </w:pPr>
      <w:r>
        <w:t xml:space="preserve">- Lại thêm hai tên Tiên Thiên cường giả tới sao? Được, đúng lúc lắm, có ba tên Tiên Thiên cường giả chôn cùng với Đại đệ tử của ta, Vô Kỵ à Vô Kỵ, ngươi đi xuống hoàng tuyền, cũng không cảm thấy cô đơn nữa!</w:t>
      </w:r>
    </w:p>
    <w:p>
      <w:pPr>
        <w:pStyle w:val="BodyText"/>
      </w:pPr>
      <w:r>
        <w:t xml:space="preserve">Khẩu khí vô cùng tà khí, cùng với ánh mắt lóe ra bất định. Cực Âm Lão Nhân này hiển nhiên bất cứ lúc nào cũng có thể bạo phát, Tần Vô Song và Võ Thánh đều ngưng thần chống đỡ.</w:t>
      </w:r>
    </w:p>
    <w:p>
      <w:pPr>
        <w:pStyle w:val="BodyText"/>
      </w:pPr>
      <w:r>
        <w:t xml:space="preserve">Liễu Sứ giả cũng quát:</w:t>
      </w:r>
    </w:p>
    <w:p>
      <w:pPr>
        <w:pStyle w:val="BodyText"/>
      </w:pPr>
      <w:r>
        <w:t xml:space="preserve">- Cực Âm, trước khi động thủ. Tốt nhất ngươi hãy xác định rõ thân phận của ta đã?</w:t>
      </w:r>
    </w:p>
    <w:p>
      <w:pPr>
        <w:pStyle w:val="BodyText"/>
      </w:pPr>
      <w:r>
        <w:t xml:space="preserve">- Thân phận?</w:t>
      </w:r>
    </w:p>
    <w:p>
      <w:pPr>
        <w:pStyle w:val="BodyText"/>
      </w:pPr>
      <w:r>
        <w:t xml:space="preserve">Cực Âm Lão Nhân âm trầm cười:</w:t>
      </w:r>
    </w:p>
    <w:p>
      <w:pPr>
        <w:pStyle w:val="BodyText"/>
      </w:pPr>
      <w:r>
        <w:t xml:space="preserve">- Thân phận của ngươi, có đặc thù gì?</w:t>
      </w:r>
    </w:p>
    <w:p>
      <w:pPr>
        <w:pStyle w:val="BodyText"/>
      </w:pPr>
      <w:r>
        <w:t xml:space="preserve">Võ Thánh đại nhân quát:</w:t>
      </w:r>
    </w:p>
    <w:p>
      <w:pPr>
        <w:pStyle w:val="BodyText"/>
      </w:pPr>
      <w:r>
        <w:t xml:space="preserve">- Vị này là Liễu Sứ giả, là Điện tiền Sứ giả của Tinh La Điện. Cực Âm Lão Quái, Cực Âm Tông ngươi mặc dù bá đạo, chẳng lẽ còn dám cãi lời ý chí của Tinh La Điện?</w:t>
      </w:r>
    </w:p>
    <w:p>
      <w:pPr>
        <w:pStyle w:val="BodyText"/>
      </w:pPr>
      <w:r>
        <w:t xml:space="preserve">- Tinh La Điện?</w:t>
      </w:r>
    </w:p>
    <w:p>
      <w:pPr>
        <w:pStyle w:val="BodyText"/>
      </w:pPr>
      <w:r>
        <w:t xml:space="preserve">Cực Âm Lão Nhân ngây người, dò xét nhìn Liễu Sứ giả từ trên xuống dưới, ngưng thanh hỏi:</w:t>
      </w:r>
    </w:p>
    <w:p>
      <w:pPr>
        <w:pStyle w:val="BodyText"/>
      </w:pPr>
      <w:r>
        <w:t xml:space="preserve">- Ngươi thật sự là Sứ giả của Tinh La Điện sao?</w:t>
      </w:r>
    </w:p>
    <w:p>
      <w:pPr>
        <w:pStyle w:val="BodyText"/>
      </w:pPr>
      <w:r>
        <w:t xml:space="preserve">- Còn có thể giả sao? Cực Âm, ngươi và Tần gia có thù hận gì ta không biết rõ. Nhưng trước khi ngươi động thủ, tốt nhất hãy chờ đợi một chút. Mấy ngày trước ta đã truyền thư về Tinh La Điện. Năm vị Điện chủ nhất định sẽ có người đích thân tới đây giải quyết thị phi của các ngươi!</w:t>
      </w:r>
    </w:p>
    <w:p>
      <w:pPr>
        <w:pStyle w:val="BodyText"/>
      </w:pPr>
      <w:r>
        <w:t xml:space="preserve">Tiếng tăm của Tinh La Điện đến Cực Âm Lão Nhân cũng không thể không kiêng kỵ. Nghe thấy lời này, sắc mặt của Cực Âm Lão Nhân âm tình bất định, hiển nhiên là rơi vào trong trầm tư suy nghĩ.</w:t>
      </w:r>
    </w:p>
    <w:p>
      <w:pPr>
        <w:pStyle w:val="BodyText"/>
      </w:pPr>
      <w:r>
        <w:t xml:space="preserve">Không thể không thừa nhận, bất cứ một vị Điện chủ nào của Tinh La Điện tới đây, đều không phải là đối thủ mà Cực Âm Lão Nhân hắn có thể chống cự được. Bất cứ ai trong số bọn họ đều có đủ thực lực để tiêu diệt Cực Âm Lão Nhân hắn.</w:t>
      </w:r>
    </w:p>
    <w:p>
      <w:pPr>
        <w:pStyle w:val="BodyText"/>
      </w:pPr>
      <w:r>
        <w:t xml:space="preserve">Sự cường đại của Tinh La Điện, không chỉ dừng lại ở sự tồn tại của năm vị Điện chủ, sự cường đại của bọn họ là toàn diện một thể, là sự cường đại mang tính áp đảo tổng thể.</w:t>
      </w:r>
    </w:p>
    <w:p>
      <w:pPr>
        <w:pStyle w:val="BodyText"/>
      </w:pPr>
      <w:r>
        <w:t xml:space="preserve">Ở Đế quốc Đại La, ai dám đối nghịch lại Tinh La Điện, thì kẻ đó chính là tự rước lấy diệt vong. Bao gồm cả Cực Âm Lão Nhân hắn, cũng tuyệt đối không ngoại lệ.</w:t>
      </w:r>
    </w:p>
    <w:p>
      <w:pPr>
        <w:pStyle w:val="BodyText"/>
      </w:pPr>
      <w:r>
        <w:t xml:space="preserve">- Điện chủ Tinh La Điện tự mình đến nơi xa xôi héo lánh này sao? Liễu Sứ giả, lão phu thật ra hiếu kỳ, tại sao lại như vậy? Chẳng lẽ Tần gia trấn Đông Lâm này lại có quan hệ thân thiết với Tinh La Điện các ngươi sao?</w:t>
      </w:r>
    </w:p>
    <w:p>
      <w:pPr>
        <w:pStyle w:val="BodyText"/>
      </w:pPr>
      <w:r>
        <w:t xml:space="preserve">Liễu Sứ giả tuyệt nhiên lắc đầu:</w:t>
      </w:r>
    </w:p>
    <w:p>
      <w:pPr>
        <w:pStyle w:val="BodyText"/>
      </w:pPr>
      <w:r>
        <w:t xml:space="preserve">- Vị Vô Song Hầu này, là Quán quân của Thí luyện Võ đồng Đế quốc Đại La, là nhân tài mà Tinh La Điện ta chủ định sẽ triệu gọi. Năm vị Điện chủ lần này phái ta đến đây, chính là muốn mời hắn tới Tinh La Điện diện kiến năm vị Điện chủ. Cực Âm, Đại đệ tử Lệ Vô Kỵ của ngươi đến đây gây hấn, tài nghệ không giỏi bị người ta giết chết, đó là tự rước lấy diệt vong. Nếu ngươi cố chấp không tỉnh ngộ, chọc giận các vị Điện chủ, chỉ sợ cũng khó chạy thoát được tai họa!</w:t>
      </w:r>
    </w:p>
    <w:p>
      <w:pPr>
        <w:pStyle w:val="BodyText"/>
      </w:pPr>
      <w:r>
        <w:t xml:space="preserve">Cực Âm Lão Nhân sắc mặt trầm xuống:</w:t>
      </w:r>
    </w:p>
    <w:p>
      <w:pPr>
        <w:pStyle w:val="BodyText"/>
      </w:pPr>
      <w:r>
        <w:t xml:space="preserve">- Khó tránh khỏi tai họa? Dựa vào mấy câu uy hiếp này của ngươi, Lão tổ ta cho dù phải liều mạng đắc tội với Tinh La Điện, hôm nay cũng muốn đưa ngươi quy thiên!</w:t>
      </w:r>
    </w:p>
    <w:p>
      <w:pPr>
        <w:pStyle w:val="BodyText"/>
      </w:pPr>
      <w:r>
        <w:t xml:space="preserve">Liễu Sứ giả sắc mặt biến đổi, quát:</w:t>
      </w:r>
    </w:p>
    <w:p>
      <w:pPr>
        <w:pStyle w:val="BodyText"/>
      </w:pPr>
      <w:r>
        <w:t xml:space="preserve">- Cực Âm, ngươi mê muội không tỉnh, tự hủy hoại bản thân không nói làm gì, trên dưới Cực Âm Tông ngươi còn có mấy trăm nhân khẩu chắc chắn đều bị tiêu diệt!</w:t>
      </w:r>
    </w:p>
    <w:p>
      <w:pPr>
        <w:pStyle w:val="BodyText"/>
      </w:pPr>
      <w:r>
        <w:t xml:space="preserve">Trong lòng Cực Âm Lão Nhân cảm thấy buồn bực, cũng không thể không suy nghĩ cân nhắc. Nếu hôm nay bản thân hắn động thủ, cho dù giết chết được ba người này, sợ rằng toàn bộ Cực Âm Tông cũng sẽ bị hủy diệt một ngày nào đó.</w:t>
      </w:r>
    </w:p>
    <w:p>
      <w:pPr>
        <w:pStyle w:val="BodyText"/>
      </w:pPr>
      <w:r>
        <w:t xml:space="preserve">Bản thân Cực Âm Lão Nhân hắn có thể chạy trốn, rời khỏi Đế quốc Đại La, đến cậy nhờ một Đế quốc khác. Với thân thủ của hắn, muốn tìm thế lực lớn nương tựa khẳng định không phải là vấn đề.</w:t>
      </w:r>
    </w:p>
    <w:p>
      <w:pPr>
        <w:pStyle w:val="BodyText"/>
      </w:pPr>
      <w:r>
        <w:t xml:space="preserve">Nhưng trong Cực Âm Tông, còn có sáu gã đệ tử mà hắn yêu thích nhất. Trong bảy đệ tử cấp bậc Tiên Thiên, ngoài Lệ Vô Kỵ ra, còn có sáu gã đệ tử yêu thích khác mà hắn không thể không suy nghĩ đến. Nếu hôm nay hắn đã giết người bỏ trốn, tất nhiên không thể chiếu cố đến sáu gã đệ tử đó được nữa.</w:t>
      </w:r>
    </w:p>
    <w:p>
      <w:pPr>
        <w:pStyle w:val="BodyText"/>
      </w:pPr>
      <w:r>
        <w:t xml:space="preserve">Mà Liễu Sứ giả trước đó đã nói, đã truyền thư về Tinh La Điện rồi. Chuyện này là chuyện Cực Âm hắn gây nên, tất nhiên không khó tra ra. Nói như vậy, nếu hắn muốn quay về Cực Âm Sơn mang sáu gã đệ tử cấp bậc Tiên Thiên đi, căn bản không có khả năng.</w:t>
      </w:r>
    </w:p>
    <w:p>
      <w:pPr>
        <w:pStyle w:val="BodyText"/>
      </w:pPr>
      <w:r>
        <w:t xml:space="preserve">Cân nhắc nặng nhẹ, giết ba người này, cũng không bù được sáu gã đệ tử yêu, lựa chọn như vậy, hắn vẫn là bị thiệt thòi rất nhiều. Cố gắng ức chế lửa giận đang bùng cháy trong lòng, Cực Âm Lão Nhân suy nghĩ:</w:t>
      </w:r>
    </w:p>
    <w:p>
      <w:pPr>
        <w:pStyle w:val="BodyText"/>
      </w:pPr>
      <w:r>
        <w:t xml:space="preserve">- Hôm nay ngay cả Tinh La Điện cũng ra mặt che chở cho tên tiểu tử này, nếu bây giờ ta giết hắn, Cực Âm Tông chẳng phải bất cứ ai cũng không thể toàn mạng? Tiểu tử này thừa nhận đã giết chết Đại đệ tử của ta, tội chết khẳng định là không tránh được. Chỉ là hôm nay, cũng không thể làm gì được hắn. Đợi Lão tổ quay về Cực Âm Tông, đem mấy đứa đệ tử tâm phúc ra khỏi cảnh nội, rồi mới tới giết sạch cả nhà Tần gia, đến lúc đó sau khi Lão tổ giết xong, phủi mông chạy đi, nghênh ngang tới nương tựa Đế quốc Thiên Trì. Cho dù là Tinh La Điện, có thể làm gì được Lão tổ?</w:t>
      </w:r>
    </w:p>
    <w:p>
      <w:pPr>
        <w:pStyle w:val="BodyText"/>
      </w:pPr>
      <w:r>
        <w:t xml:space="preserve">Có ý niệm trong đầu như vậy, Cực Âm Lão Nhân cười quái dị, trên mặt tràn đầy biểu tình, ngoài mặt mỉm cười nhưng trong lòng không vui, chậc chậc tán thưởng nói:</w:t>
      </w:r>
    </w:p>
    <w:p>
      <w:pPr>
        <w:pStyle w:val="BodyText"/>
      </w:pPr>
      <w:r>
        <w:t xml:space="preserve">- Không thẹn là Điện tiền Sứ giả tới từ Tinh La Điện, thật can đảm, thật quyết đoán. Lão tổ ta thật sự bội phục! Một khi Tinh La Điện đã ra mặt, chuyện này, Lão tổ có thể giữ thể diện cho Tinh La Điện. Nhưng tiểu tử đó đã giết chết Đại đệ tử của ta, dù sao cũng phải có chút biểu thị chứ?</w:t>
      </w:r>
    </w:p>
    <w:p>
      <w:pPr>
        <w:pStyle w:val="BodyText"/>
      </w:pPr>
      <w:r>
        <w:t xml:space="preserve">Đây là hắn lấy lui làm tiến, dự định ổn định tâm tình đối phương trước, tránh để đối phương sinh nghi. Như vậy, hắn có thể thoải mái mang đi sáu gã đệ tử tâm phúc mà không bị theo dõi. Một khi dời đi hoàn tất, chính là lúc hắn ra tay tàn sát cả nhà Tần gia!</w:t>
      </w:r>
    </w:p>
    <w:p>
      <w:pPr>
        <w:pStyle w:val="BodyText"/>
      </w:pPr>
      <w:r>
        <w:t xml:space="preserve">Tần Vô Song hừ lạnh nói:</w:t>
      </w:r>
    </w:p>
    <w:p>
      <w:pPr>
        <w:pStyle w:val="BodyText"/>
      </w:pPr>
      <w:r>
        <w:t xml:space="preserve">- Biểu thị? Ngươi giết chết bao nhiêu tôi tớ của Tần gia ta, hủy đi rất nhiều cơ nghiệp của Tần gia? Tại sao không có biểu thị gì?</w:t>
      </w:r>
    </w:p>
    <w:p>
      <w:pPr>
        <w:pStyle w:val="BodyText"/>
      </w:pPr>
      <w:r>
        <w:t xml:space="preserve">Cực Âm Lão Nhân lạnh lùng nói:</w:t>
      </w:r>
    </w:p>
    <w:p>
      <w:pPr>
        <w:pStyle w:val="BodyText"/>
      </w:pPr>
      <w:r>
        <w:t xml:space="preserve">- Những thôn dân ngu xuẩn này, há có thể so sánh với đệ tử cấp bậc Tiên Thiên của ta được sao?</w:t>
      </w:r>
    </w:p>
    <w:p>
      <w:pPr>
        <w:pStyle w:val="BodyText"/>
      </w:pPr>
      <w:r>
        <w:t xml:space="preserve">Lời nói tràn ngập xúc phạm này, khiến Tần Vô Song cực kỳ khó chịu, trong lòng đã hạ quyết tâm phải giết chết Cực Âm Lão Nhân này. Chỉ là hắn cũng biết, với thực lực trước mắt của bản thân, còn có khoảng cách rất lớn đối với Cực Âm Lão Nhân này. Hôm nay muốn báo thù, cũng không dễ dàng!</w:t>
      </w:r>
    </w:p>
    <w:p>
      <w:pPr>
        <w:pStyle w:val="BodyText"/>
      </w:pPr>
      <w:r>
        <w:t xml:space="preserve">Liễu Sứ giả đương nhiên không để cho mâu thuẫn của bọn họ tiếp tục thăng cấp, vội bước ra hòa giải nói:</w:t>
      </w:r>
    </w:p>
    <w:p>
      <w:pPr>
        <w:pStyle w:val="BodyText"/>
      </w:pPr>
      <w:r>
        <w:t xml:space="preserve">- Cực Âm, Tần Vô Song, Bản Sứ giả ở đây có một kiến nghị, các ngươi nghe xem như thế nào?</w:t>
      </w:r>
    </w:p>
    <w:p>
      <w:pPr>
        <w:pStyle w:val="BodyText"/>
      </w:pPr>
      <w:r>
        <w:t xml:space="preserve">- Ngươi nói đi!</w:t>
      </w:r>
    </w:p>
    <w:p>
      <w:pPr>
        <w:pStyle w:val="BodyText"/>
      </w:pPr>
      <w:r>
        <w:t xml:space="preserve">Cực Âm Lão Nhân âm hiểm cười nói.</w:t>
      </w:r>
    </w:p>
    <w:p>
      <w:pPr>
        <w:pStyle w:val="BodyText"/>
      </w:pPr>
      <w:r>
        <w:t xml:space="preserve">- Ân oán giữa các ngươi, đơn giản là những va chạm nhỏ mà thôi. Hôm nay hai bên đều có thương vong. Cái gọi là oan gia nên giải không nên kết, chuyện này thị phi đúng sai, nếu hai vị không ngại, vậy hãy theo ta tới Tinh La Điện trước. Trước mặt năm vị Điện chủ phân minh rõ ràng, dùng biện pháp hòa bình để giải quyết tranh chấp. Cho dù oan gia này không giải được, báo thù như thế nào, tính sổ như thế nào, hai bên cũng định ra chương trình, không được lấy người vô tội làm đối tượng tàn sát. Thế nào hả?</w:t>
      </w:r>
    </w:p>
    <w:p>
      <w:pPr>
        <w:pStyle w:val="BodyText"/>
      </w:pPr>
      <w:r>
        <w:t xml:space="preserve">Chủ ý này, bề ngoài nhìn qua là công bằng, kỳ thực là nghiêng hẳn về phía Tần Vô Song. Dù sao với thực lực trước mắt của Tần Vô Song, vẫn còn chênh lệch rất lớn với Cực Âm Lão Nhân. Cũng không có thực lực giết chết người bên cạnh của Cực Âm Lão Nhân. Nhưng với tiềm lực sau này của hắn, thì rõ ràng các vị Điện chủ sẽ có thể tạm thời ổn định cục diện, sau này bồi dưỡng Tần Vô Song lên cấp bậc cao hơn nữa, lúc đó vẫn còn đủ thời gian để Tần Vô Song kiếm Cực Âm Lão nhân mà tính toán.</w:t>
      </w:r>
    </w:p>
    <w:p>
      <w:pPr>
        <w:pStyle w:val="BodyText"/>
      </w:pPr>
      <w:r>
        <w:t xml:space="preserve">Cực Âm Lão Nhân sao lại không nghe ra được ý tứ này, nhưng cũng không bóc trần. Hắn đã có chủ ý, đương nhiên không tiếc ứng phó qua loa, giả vờ nhăn nhó nói:</w:t>
      </w:r>
    </w:p>
    <w:p>
      <w:pPr>
        <w:pStyle w:val="BodyText"/>
      </w:pPr>
      <w:r>
        <w:t xml:space="preserve">- Một khi năm vị Điện chủ đã ra mặt, Lão tổ ta cũng không ngại giữ thể diện này. Liễu Sứ giả, cứ quyết định như vậy đi.</w:t>
      </w:r>
    </w:p>
    <w:p>
      <w:pPr>
        <w:pStyle w:val="BodyText"/>
      </w:pPr>
      <w:r>
        <w:t xml:space="preserve">- Vô Song Hầu, ngươi có ý kiến gì không?</w:t>
      </w:r>
    </w:p>
    <w:p>
      <w:pPr>
        <w:pStyle w:val="BodyText"/>
      </w:pPr>
      <w:r>
        <w:t xml:space="preserve">Liễu Sứ giả hỏi.</w:t>
      </w:r>
    </w:p>
    <w:p>
      <w:pPr>
        <w:pStyle w:val="BodyText"/>
      </w:pPr>
      <w:r>
        <w:t xml:space="preserve">Tần Vô Song đương nhiên sẽ không tin, Cực Âm Lão Nhân cổ quái hung hãn lại nói chuyện thoải mái như vậy. Chuyện này tất nhiên còn có khúc mắc, nhưng nếu có thể đem Cực Âm Lão Nhân trục xuất khỏi Bách Việt Quốc, luôn luôn là chuyện tốt. Lập tức gật đầu:</w:t>
      </w:r>
    </w:p>
    <w:p>
      <w:pPr>
        <w:pStyle w:val="BodyText"/>
      </w:pPr>
      <w:r>
        <w:t xml:space="preserve">- Liễu Sứ giả đã mở miệng, Vô Song không dám không theo!</w:t>
      </w:r>
    </w:p>
    <w:p>
      <w:pPr>
        <w:pStyle w:val="BodyText"/>
      </w:pPr>
      <w:r>
        <w:t xml:space="preserve">Cực Âm Lão Nhân không ngừng cười hắc hắc, đột nhiên nói:</w:t>
      </w:r>
    </w:p>
    <w:p>
      <w:pPr>
        <w:pStyle w:val="BodyText"/>
      </w:pPr>
      <w:r>
        <w:t xml:space="preserve">- Nếu đã như vậy, Lão tổ ta sẽ quay về Đế quốc Đại La trước. Liễu Sứ giả, chúng ta gặp lại ở Tinh La Điện!</w:t>
      </w:r>
    </w:p>
    <w:p>
      <w:pPr>
        <w:pStyle w:val="BodyText"/>
      </w:pPr>
      <w:r>
        <w:t xml:space="preserve">Liễu Sứ giả đáp:</w:t>
      </w:r>
    </w:p>
    <w:p>
      <w:pPr>
        <w:pStyle w:val="BodyText"/>
      </w:pPr>
      <w:r>
        <w:t xml:space="preserve">- Được rồi, được rồi!</w:t>
      </w:r>
    </w:p>
    <w:p>
      <w:pPr>
        <w:pStyle w:val="BodyText"/>
      </w:pPr>
      <w:r>
        <w:t xml:space="preserve">Thân thể của Cực Âm Lão Nhân chợt giống như một trận gió, mới xoay người đã biến mất vào trong hư không, giống như đột nhiên bốc hơi lên thành sương mù biến mất.</w:t>
      </w:r>
    </w:p>
    <w:p>
      <w:pPr>
        <w:pStyle w:val="BodyText"/>
      </w:pPr>
      <w:r>
        <w:t xml:space="preserve">Tới đi như gió, quỷ dị khó dò. Ba gã Sơ Linh Võ Giả toàn thân căng như dây đàn lúc này mới có thể nhẹ nhàng buông lỏng một hơi, áp lực nhất thời biến mất. Cực Âm Lão Nhân này đem tới cho bọn họ uy áp quá mạnh. Mạnh đến mức khi bọn họ mặc dù có thể chính diện đối đáp, thế nhưng cũng không dám thả lỏng bất cứ cảnh giác nào.</w:t>
      </w:r>
    </w:p>
    <w:p>
      <w:pPr>
        <w:pStyle w:val="Compact"/>
      </w:pPr>
      <w:r>
        <w:t xml:space="preserve">Ủng hộ chỉ với 1 click và 5s ! (adf.ly/4EmoB)</w:t>
      </w:r>
      <w:r>
        <w:br w:type="textWrapping"/>
      </w:r>
      <w:r>
        <w:br w:type="textWrapping"/>
      </w:r>
    </w:p>
    <w:p>
      <w:pPr>
        <w:pStyle w:val="Heading2"/>
      </w:pPr>
      <w:bookmarkStart w:id="165" w:name="chương-143"/>
      <w:bookmarkEnd w:id="165"/>
      <w:r>
        <w:t xml:space="preserve">143. Chương 14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43: Đến Đế quốc Đại La.</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ực Âm Lão Nhân chợt đến chợt đi, sau khi mang tới cho trấn Đông Lâm một trận tai họa huyết quang, lại nghênh ngang mà đi, khiến Tần Vô Song rất là buồn bực, trong lòng nín nghẹn một hơi.</w:t>
      </w:r>
    </w:p>
    <w:p>
      <w:pPr>
        <w:pStyle w:val="BodyText"/>
      </w:pPr>
      <w:r>
        <w:t xml:space="preserve">Thực lực, chính là sự chênh lệch về thực lực, mới khiến Cực Âm Lão Nhân có thể làm càn như vậy. Nói giết người liền giết người. Giết sạch rồi rút lui, tiến lui thong thả.</w:t>
      </w:r>
    </w:p>
    <w:p>
      <w:pPr>
        <w:pStyle w:val="BodyText"/>
      </w:pPr>
      <w:r>
        <w:t xml:space="preserve">Hôm nay nếu không phải có Liễu Sứ giả ở đây, nếu không phải có tấm chiêu bài của Tinh La Điện, sợ rằng toàn bộ trấn Đông Lâm sẽ trở thành địa ngục sát tràng, tu la sát tràng. Nhìn tư thế giết người đó của Cực Âm Lão Quái, đã biết đây là kẻ cực kỳ hung ác, một khi giết người, tuyệt đối sẽ không nương tay.</w:t>
      </w:r>
    </w:p>
    <w:p>
      <w:pPr>
        <w:pStyle w:val="BodyText"/>
      </w:pPr>
      <w:r>
        <w:t xml:space="preserve">Hôm nay hắn rút lui, cũng chính là vì kiêng kỵ uy áp của Tinh La Điện. Nhìn phản ứng lúc đó của Cực Âm Lão Quái, hiển nhiên đã có dự tính bất chấp tất cả, làm đến cùng. Nếu không có Liễu Sứ giả quát bảo ngưng lại, chỉ sợ Cực Âm Lão Quái tuyệt đối không để ý trở mặt chém giết bọn họ ngay tại chỗ.</w:t>
      </w:r>
    </w:p>
    <w:p>
      <w:pPr>
        <w:pStyle w:val="BodyText"/>
      </w:pPr>
      <w:r>
        <w:t xml:space="preserve">Nhìn thân ảnh của Cực Âm Lão Nhân đến đi giống như quỷ mị, cho dù cộng thêm sức mạnh của ba người bọn họ, sợ rằng phần thắng cũng không lớn! Cực Âm Lão Quái này, có thể xem là sự tồn tại vô cùng xuất chúng trong Trung Linh Võ Cảnh. Nghe nói đã bắt đầu tu luyện tiến vào Cao Linh Võ Cảnh, thực lực cường đại, những Sơ Linh Võ Giả như bọn họ tuyệt đối không thể nào so sánh được.</w:t>
      </w:r>
    </w:p>
    <w:p>
      <w:pPr>
        <w:pStyle w:val="BodyText"/>
      </w:pPr>
      <w:r>
        <w:t xml:space="preserve">Nhân mã của Vương tộc Tần gia, lúc này cũng nghe tiếng mà đến. Nhìn thấy Khách điếm Đông Lâm chỉ còn là một mảnh phế tích. Tất cả đều trừng mắt cứng lưỡi, không nói ra được một lời nào.</w:t>
      </w:r>
    </w:p>
    <w:p>
      <w:pPr>
        <w:pStyle w:val="BodyText"/>
      </w:pPr>
      <w:r>
        <w:t xml:space="preserve">- Lực phá hoại phải đáng sợ thế nào, mới có thể tạo thành cục diện thảm thiết như vậy chứ? Khách điếm Đông Lâm địa thế rộng lớn như vậy, tại sao lại bị người ta san bằng như bình địa thế chứ? Vô Song, là kẻ địch nào đã đến?</w:t>
      </w:r>
    </w:p>
    <w:p>
      <w:pPr>
        <w:pStyle w:val="BodyText"/>
      </w:pPr>
      <w:r>
        <w:t xml:space="preserve">Đạt Hề Minh trong lòng vẫn còn nỗi khiếp sợ nhìn thảm cảnh trước mặt, cất tiếng hỏi Tần Vô Song.</w:t>
      </w:r>
    </w:p>
    <w:p>
      <w:pPr>
        <w:pStyle w:val="BodyText"/>
      </w:pPr>
      <w:r>
        <w:t xml:space="preserve">- Tỷ phu, là Cực Âm Lão Quái, nhưng hắn đã rút đi rồi!</w:t>
      </w:r>
    </w:p>
    <w:p>
      <w:pPr>
        <w:pStyle w:val="BodyText"/>
      </w:pPr>
      <w:r>
        <w:t xml:space="preserve">Tần Vô Song cũng không giấu diếm.</w:t>
      </w:r>
    </w:p>
    <w:p>
      <w:pPr>
        <w:pStyle w:val="BodyText"/>
      </w:pPr>
      <w:r>
        <w:t xml:space="preserve">Đạt Hề Minh sắc mặt ngưng trọng, nhìn thảm cảnh này, ngay cả nửa câu cũng không thốt ra lời.</w:t>
      </w:r>
    </w:p>
    <w:p>
      <w:pPr>
        <w:pStyle w:val="BodyText"/>
      </w:pPr>
      <w:r>
        <w:t xml:space="preserve">- Lưu lại một bộ phận người chỉ huy cứu hỏa, những người khác, đều quay về trang viên!</w:t>
      </w:r>
    </w:p>
    <w:p>
      <w:pPr>
        <w:pStyle w:val="BodyText"/>
      </w:pPr>
      <w:r>
        <w:t xml:space="preserve">Tần Vô Song hạ lệnh.</w:t>
      </w:r>
    </w:p>
    <w:p>
      <w:pPr>
        <w:pStyle w:val="BodyText"/>
      </w:pPr>
      <w:r>
        <w:t xml:space="preserve">o0o</w:t>
      </w:r>
    </w:p>
    <w:p>
      <w:pPr>
        <w:pStyle w:val="BodyText"/>
      </w:pPr>
      <w:r>
        <w:t xml:space="preserve">Trong lúc quay về trang viên, Tần Vô Song tâm sự nặng nề. Bị Cực Âm Lão Quái làm một trận như vậy, tâm tình của hắn đã tồi tệ đến cực điểm. Tổn thất về tài sản chỉ là thứ yếu, bao nhiêu sinh mạng bị cướp đi rõ ràng như vậy, nói không quan tâm được sao.</w:t>
      </w:r>
    </w:p>
    <w:p>
      <w:pPr>
        <w:pStyle w:val="BodyText"/>
      </w:pPr>
      <w:r>
        <w:t xml:space="preserve">Người vô quyền vô dũng bình thường, ở trước mặt Tiên Thiên cường giả, sinh mệnh lại trở nên yếu ớt như vậy, điều này khiến cảm nhận đầu tiên của Tần Vô Song là sức mạnh của bản thân hắn vẫn còn quá yếu.</w:t>
      </w:r>
    </w:p>
    <w:p>
      <w:pPr>
        <w:pStyle w:val="BodyText"/>
      </w:pPr>
      <w:r>
        <w:t xml:space="preserve">Liễu Sứ giả trái lại trấn an nói:</w:t>
      </w:r>
    </w:p>
    <w:p>
      <w:pPr>
        <w:pStyle w:val="BodyText"/>
      </w:pPr>
      <w:r>
        <w:t xml:space="preserve">- Vô Song Hầu, đừng phiền não nữa. Cực Âm Lão Nhân đó đã tiến nhập vào cảnh giới Tiên Thiên chí ít trăm năm, tuổi thọ ít nhất vượt qua hai trăm năm. Còn tuổi tác của ngươi không quá hai mươi, tiềm lực không biết mạnh hơn hắn bao nhiêu lần. Cực Âm Lão Nhân này nếu không thể tiến nhập vào Cao Linh Võ Cảnh trước ba trăm tuổi chẳng phải là đã đến ngày tháng tận cùng, ngày vui ngắn chẳng tày gang sao? Còn hiện tại ngươi, lại là ánh sáng mặt trời mới mọc, ánh sáng của ngươi, sớm muộn sẽ khiến toàn bộ Cực Âm Tông ảm đạm thất sắc. Trừ phi Cực Âm Lão Nhân đầu óc hỏng hóc, nếu không hắn căn bản không nên đối địch với ngươi.</w:t>
      </w:r>
    </w:p>
    <w:p>
      <w:pPr>
        <w:pStyle w:val="BodyText"/>
      </w:pPr>
      <w:r>
        <w:t xml:space="preserve">Ở Đại lục Thiên Huyền, Hậu Thiên võ giả nếu tuổi thọ cao, tu vi tốt, bình thường đều sống hơn trăm tuổi!</w:t>
      </w:r>
    </w:p>
    <w:p>
      <w:pPr>
        <w:pStyle w:val="BodyText"/>
      </w:pPr>
      <w:r>
        <w:t xml:space="preserve">Nếu tiến nhập vào cảnh giới Tiên Thiên, tuổi thọ lại có thể tăng lên năm mươi đến một trăm năm. Nói cách khác, Tiên Thiên cường giả bình thường, đường biên ngang của số tuổi là một trăm năm mươi.</w:t>
      </w:r>
    </w:p>
    <w:p>
      <w:pPr>
        <w:pStyle w:val="BodyText"/>
      </w:pPr>
      <w:r>
        <w:t xml:space="preserve">Giống như Võ Thánh đại nhân, trấn thủ Võ Thánh Sơn nhiều năm như vậy, tuổi thọ cũng chỉ mới qua một trăm năm mươi. Kỳ thực cách điểm tuổi thọ cuối cùng cũng không xem là xa xôi nữa. Trừ phi ông ta có thể đột phá cảnh giới, tiến nhập vào Trung Linh Võ Cảnh, đạt tới loại cảnh giới giống như Cực Âm Lão Nhân, lại có thể tăng thêm năm mươi đến một trăm năm! Số tuổi thọ cực hạn như vậy có thể đạt đến hai trăm năm mươi tuổi.</w:t>
      </w:r>
    </w:p>
    <w:p>
      <w:pPr>
        <w:pStyle w:val="BodyText"/>
      </w:pPr>
      <w:r>
        <w:t xml:space="preserve">Mỗi một tầng tăng lên như vậy, có thể đạt được nhiều lắm tuổi thọ hơn trăm tuổi. Với Cao Linh Võ Cảnh mà nói, số tuổi thọ ở giữa ba trăm đến bốn trăm đều là chuyện có thể. Nếu không thể tiếp tục đột phá, vậy thì qua bốn trăm tuổi, số tuổi thọ không sai biệt lắm đạt đến điểm cuối, cạn kiệt sinh lực là điều khó tránh khỏi.</w:t>
      </w:r>
    </w:p>
    <w:p>
      <w:pPr>
        <w:pStyle w:val="BodyText"/>
      </w:pPr>
      <w:r>
        <w:t xml:space="preserve">Mà một khi đột phá được Linh Võ Đại viên mãn, số tuổi thọ có thể nhẹ nhàng vượt qua năm trăm tuổi, về mặt ý nghĩa, trở thành một lão quái cao tuổi chân chính. Nhân vật như vậy, ở Đại lục Thiên Huyền cũng không phải là ít. Chỉ là trên tầng diện của Bách Việt Quốc, bất luận như thế nào cũng tiếp xúc không đến.</w:t>
      </w:r>
    </w:p>
    <w:p>
      <w:pPr>
        <w:pStyle w:val="BodyText"/>
      </w:pPr>
      <w:r>
        <w:t xml:space="preserve">Võ Thánh đại nhân cũng hiểu biết rõ ràng hơn về Tần Vô Song, nói:</w:t>
      </w:r>
    </w:p>
    <w:p>
      <w:pPr>
        <w:pStyle w:val="BodyText"/>
      </w:pPr>
      <w:r>
        <w:t xml:space="preserve">- Liễu Sứ giả, Vô Song Hầu luôn luôn lạc quan, nhất định sẽ không vì ngăn trở nhất thời mà nản lòng chán nản. Trong lòng hắn tất nhiên có tâm kết khác.</w:t>
      </w:r>
    </w:p>
    <w:p>
      <w:pPr>
        <w:pStyle w:val="BodyText"/>
      </w:pPr>
      <w:r>
        <w:t xml:space="preserve">- Võ Thánh đại nhân, Liễu Sứ giả…</w:t>
      </w:r>
    </w:p>
    <w:p>
      <w:pPr>
        <w:pStyle w:val="BodyText"/>
      </w:pPr>
      <w:r>
        <w:t xml:space="preserve">Tần Vô Song ngẩng đầu lên:</w:t>
      </w:r>
    </w:p>
    <w:p>
      <w:pPr>
        <w:pStyle w:val="BodyText"/>
      </w:pPr>
      <w:r>
        <w:t xml:space="preserve">- Cực Âm Lão Nhân này, trước đó rõ ràng có ý định sống mái đến cùng, nhưng Liễu Sứ giả vừa nhắc đến Cực Âm Tông của hắn, hắn lại đột nhiên thu tay lại. Hay là Cực Âm Lão Quái này, vô cùng quan tâm đến Tông môn của hắn?</w:t>
      </w:r>
    </w:p>
    <w:p>
      <w:pPr>
        <w:pStyle w:val="BodyText"/>
      </w:pPr>
      <w:r>
        <w:t xml:space="preserve">Liễu Sứ giả gật gật đầu:</w:t>
      </w:r>
    </w:p>
    <w:p>
      <w:pPr>
        <w:pStyle w:val="BodyText"/>
      </w:pPr>
      <w:r>
        <w:t xml:space="preserve">- Cực Âm Lão Nhân ở Đế quốc Đại La là kẻ bao che khuyết điểm của đệ tử nổi tiếng. Môn đồ của hắn rất nhiều, vàng thau lẫn lộn. Đại bộ phận đều là tay sai của Cực Âm Tông, Cực Âm Lão Nhân cũng không dự định để bọn chúng thành tài. Trọng điểm của hắn, là bảy gã đệ tử cấp bậc Tiên Thiên bồi dưỡng trực tiếp dưới quyền. Bây giờ Lệ Vô Kỵ chết rồi, cũng chỉ còn lại sáu đệ tử cấp bậc Tiên Thiên. Ta biết hắn rất xem trọng Cực Âm Tông, vì vậy mới nhằm vào điểm yếu của hắn mà nói. Một lần hành động đã đánh trúng vào điểm yếu của hắn.</w:t>
      </w:r>
    </w:p>
    <w:p>
      <w:pPr>
        <w:pStyle w:val="BodyText"/>
      </w:pPr>
      <w:r>
        <w:t xml:space="preserve">- Cực Âm Lão Quái này một khi đã luôn luôn bao che cho đệ tử mình, cái chết của Lệ Vô Kỵ, nhất định sẽ khiến hắn không chịu để yên như vậy. Có thể nào lúc này hắn chỉ là tạm thời thối lui một bước, chỉ là kế hoãn binh? Phía sau còn có thủ đoạn sấm sét hơn?</w:t>
      </w:r>
    </w:p>
    <w:p>
      <w:pPr>
        <w:pStyle w:val="BodyText"/>
      </w:pPr>
      <w:r>
        <w:t xml:space="preserve">Tần Vô Song đem suy nghĩ của mình nói ra rõ ràng.</w:t>
      </w:r>
    </w:p>
    <w:p>
      <w:pPr>
        <w:pStyle w:val="BodyText"/>
      </w:pPr>
      <w:r>
        <w:t xml:space="preserve">Liễu Sứ giả và Võ Thánh đại nhân trầm tư suy nghĩ một lát không thể không thừa nhận, phán đoán này của Tần Vô Song cũng không phải không có đạo lý? Với biểu hiện trước đó của Cực Âm Lão Nhân, cộng thêm danh tiếng vang dội xưa nay, tuyệt đối không phải là loại người có thể bình tĩnh hòa nhã tiếp thu bị tổn thất thực tế.</w:t>
      </w:r>
    </w:p>
    <w:p>
      <w:pPr>
        <w:pStyle w:val="BodyText"/>
      </w:pPr>
      <w:r>
        <w:t xml:space="preserve">- Nói như vậy, Cực Âm Lão Nhân đó quay về, tất nhiên là sắp xếp đường lui sao? Đợi hắn sắp xếp đường lui xong, liền đến thời khắc hắn tới gây chuyện một lần nữa?</w:t>
      </w:r>
    </w:p>
    <w:p>
      <w:pPr>
        <w:pStyle w:val="BodyText"/>
      </w:pPr>
      <w:r>
        <w:t xml:space="preserve">Võ Thánh đại nhân là một nhân vật tiếng tăm mà lại lo lắng vì một gã Trung Linh Võ Giả như vậy, tuyệt đối không phải là chuyện bình thường.</w:t>
      </w:r>
    </w:p>
    <w:p>
      <w:pPr>
        <w:pStyle w:val="BodyText"/>
      </w:pPr>
      <w:r>
        <w:t xml:space="preserve">Những lời này đã nhắc nhở Liễu Sứ giả:</w:t>
      </w:r>
    </w:p>
    <w:p>
      <w:pPr>
        <w:pStyle w:val="BodyText"/>
      </w:pPr>
      <w:r>
        <w:t xml:space="preserve">- Cừu lão ca nói có lý. Xem ra ta nhất định phải truyền thư về Tinh La Điện một lần nữa, cần phải thỉnh cầu năm vị Điện chủ giám sát Cực Âm Tông chặt chẽ, không cho phép bọn chúng có bất cứ biến động nhỏ nào. Nếu không chuyện này sẽ mãi không kết thúc.</w:t>
      </w:r>
    </w:p>
    <w:p>
      <w:pPr>
        <w:pStyle w:val="BodyText"/>
      </w:pPr>
      <w:r>
        <w:t xml:space="preserve">Tần Vô Song thấy Liễu Sứ giả để tâm như vậy, cũng rất cảm kích:</w:t>
      </w:r>
    </w:p>
    <w:p>
      <w:pPr>
        <w:pStyle w:val="BodyText"/>
      </w:pPr>
      <w:r>
        <w:t xml:space="preserve">- Những lời nói khách sáo, Vô Song ta cũng không nói làm gì, Liễu Sứ giả lần này trợ giúp, Vô Song ghi khắc trong lòng.</w:t>
      </w:r>
    </w:p>
    <w:p>
      <w:pPr>
        <w:pStyle w:val="BodyText"/>
      </w:pPr>
      <w:r>
        <w:t xml:space="preserve">o0o</w:t>
      </w:r>
    </w:p>
    <w:p>
      <w:pPr>
        <w:pStyle w:val="BodyText"/>
      </w:pPr>
      <w:r>
        <w:t xml:space="preserve">Bấm đốt ngón tay, truyền thư của Liễu Sứ giả có lẽ đã đến được Đế quốc Đại La, Võ Thánh đại nhân lúc này mới đưa ra lời cáo từ. Liễu Sứ giả nói:</w:t>
      </w:r>
    </w:p>
    <w:p>
      <w:pPr>
        <w:pStyle w:val="BodyText"/>
      </w:pPr>
      <w:r>
        <w:t xml:space="preserve">- Cừu lão ca, kỳ kiểm tra nâng cao của Thí luyện Võ đồng. Vô Song Hầu không cần tham gia nữa. Nghi thức kỳ kiểm tra nâng cao của các Võ đồng khác ở Bách Việt Quốc, vẫn cần lão ca tự mình dẫn đội đi một chuyến tới Đế quốc Đại La.</w:t>
      </w:r>
    </w:p>
    <w:p>
      <w:pPr>
        <w:pStyle w:val="BodyText"/>
      </w:pPr>
      <w:r>
        <w:t xml:space="preserve">Võ Thánh đại nhân giật mình nói:</w:t>
      </w:r>
    </w:p>
    <w:p>
      <w:pPr>
        <w:pStyle w:val="BodyText"/>
      </w:pPr>
      <w:r>
        <w:t xml:space="preserve">- Liễu Sứ giả, Thí luyện Võ đồng lần này, chẳng phải chỉ dừng lại ở ý chí của Đế quốc Đại La sao? Ở trên còn có ý chí của Tinh La Điện sao?</w:t>
      </w:r>
    </w:p>
    <w:p>
      <w:pPr>
        <w:pStyle w:val="BodyText"/>
      </w:pPr>
      <w:r>
        <w:t xml:space="preserve">Liễu Sứ giả thở dài:</w:t>
      </w:r>
    </w:p>
    <w:p>
      <w:pPr>
        <w:pStyle w:val="BodyText"/>
      </w:pPr>
      <w:r>
        <w:t xml:space="preserve">- Tinh La Điện vốn chính là là ý chí cao nhất, Đế quốc Đại La chỉ là đại diện chấp hành mà thôi. Không sợ hai vị chê cười, hôm nay trong cảnh nội Đế quốc Đại La chúng ta, nhân tài xuất hiện sự đứt đoạn nghiêm trọng. Ngay cả Tinh La Điện ta mỗi lần mở sơn môn, đều không cách nào tuyển nhận đủ số đệ tử môn nhân. Sự việc biến chuyển ngày càng xấu như vậy, đối với tiền đồ của Đế quốc Đại La ta rất là bất lợi!</w:t>
      </w:r>
    </w:p>
    <w:p>
      <w:pPr>
        <w:pStyle w:val="BodyText"/>
      </w:pPr>
      <w:r>
        <w:t xml:space="preserve">Một Đế quốc Trung phẩm, nếu nhân tài ít ỏi, không cách nào tạo ra tiềm lực cá nhân đầy đủ, hậu quả xác thực là vô cùng nghiêm trọng. Một khi cường giả đời trước không ngừng rơi rụng, nhân tài phía sau cũng không cách nào đuổi kịp, thực lực của toàn bộ Đế quốc sẽ trượt xuống nghiêm trọng. Đến lúc đó, vận mệnh mà Đế quốc đối diện rất có thể là tan vỡ, sụp đổ.</w:t>
      </w:r>
    </w:p>
    <w:p>
      <w:pPr>
        <w:pStyle w:val="BodyText"/>
      </w:pPr>
      <w:r>
        <w:t xml:space="preserve">Sự suy vong của những Đế quốc này đều có một dấu hiệu báo trước. Mà dấu hiệu báo trước này, hiển nhiên là việc các nhân tài bên trong Đế quốc ngày càng rơi rụng, mà thế hệ sau vẫn chưa thể tiến lên kịp. Vì vậy chuyện bồi dưỡng thế hệ nhân tài tiếp theo đối với mỗi một Đế quốc đều là chuyện vô cùng quan trọng.</w:t>
      </w:r>
    </w:p>
    <w:p>
      <w:pPr>
        <w:pStyle w:val="BodyText"/>
      </w:pPr>
      <w:r>
        <w:t xml:space="preserve">Võ Thánh đại nhân nghe xong những lời này của Liễu Sứ giả, trong lòng khiếp sợ, nhưng cũng không dám bình luận thêm.</w:t>
      </w:r>
    </w:p>
    <w:p>
      <w:pPr>
        <w:pStyle w:val="BodyText"/>
      </w:pPr>
      <w:r>
        <w:t xml:space="preserve">Tần Vô Song tương đối không quan tâm đến những điều này, cái mà hắn để ý hơn là tu luyện võ đạo của cá nhân. Còn về trình độ tổng thể của Đế quốc Đại La như thế nào, với hắn ảnh hưởng cũng không lớn.</w:t>
      </w:r>
    </w:p>
    <w:p>
      <w:pPr>
        <w:pStyle w:val="BodyText"/>
      </w:pPr>
      <w:r>
        <w:t xml:space="preserve">- Cho nên, Vô Song Hầu, năm vị Điện chủ sau khi thấy được thành tích Thí luyện của ngươi, đều sản sinh ra hứng thú say mê. Mà lần này ngươi lại còn giết chết được Đại đệ tử của Cực Âm Lão Nhân, lòng yêu thích nhân tài của năm vị Điện chủ tất nhiên lại càng thêm lan tràn. Bản Sứ giả dám đánh cược, lần này ngươi đến Tinh La Điện bái kiến, năm vị Điện chủ nhất định vì cướp đoạt ngươi làm đệ tử mà đỏ mặt tía tai.</w:t>
      </w:r>
    </w:p>
    <w:p>
      <w:pPr>
        <w:pStyle w:val="BodyText"/>
      </w:pPr>
      <w:r>
        <w:t xml:space="preserve">Nói đến đây, Liễu Sứ giả nghĩ đến tình cảnh mấy Điện chủ tranh đoạt đệ tử, cũng có chút không khỏi phì cười.</w:t>
      </w:r>
    </w:p>
    <w:p>
      <w:pPr>
        <w:pStyle w:val="BodyText"/>
      </w:pPr>
      <w:r>
        <w:t xml:space="preserve">Võ Thánh đại nhân thở dài:</w:t>
      </w:r>
    </w:p>
    <w:p>
      <w:pPr>
        <w:pStyle w:val="BodyText"/>
      </w:pPr>
      <w:r>
        <w:t xml:space="preserve">- Vô Song Hầu, lần này ngươi tới Tinh La Điện, có thể xem là một bước lên mây. Những Võ đồng của Bách Việt Quốc, từ nay về sau sẽ bị ngươi bỏ xa sau lưng.</w:t>
      </w:r>
    </w:p>
    <w:p>
      <w:pPr>
        <w:pStyle w:val="BodyText"/>
      </w:pPr>
      <w:r>
        <w:t xml:space="preserve">Liễu Sứ giả cười to ha ha:</w:t>
      </w:r>
    </w:p>
    <w:p>
      <w:pPr>
        <w:pStyle w:val="BodyText"/>
      </w:pPr>
      <w:r>
        <w:t xml:space="preserve">- Cừu lão ca, Bách Việt Quốc cũng sẽ không bị bạc đãi đâu. Nếu Vô Song Hầu thực sự có được sự ưu ái của năm vị Điện chủ, Bách Việt Quốc lần này khẳng định có thể thăng lên làm Công quốc Thượng phẩm, đây là chuyện không cần phải nghi ngờ!</w:t>
      </w:r>
    </w:p>
    <w:p>
      <w:pPr>
        <w:pStyle w:val="BodyText"/>
      </w:pPr>
      <w:r>
        <w:t xml:space="preserve">Võ Thánh đại nhân vui mừng không thôi, Liễu Sứ giả nói như vậy, chẳng khác nào về cơ bản chuyện này đã gần như là được khẳng định rồi. Võ Thánh đại nhân nửa đời vì Bách Việt Quốc mà bôn ba mệt nhọc, đơn giản chính là vì bảo vệ quốc gia, nâng cao địa vị của Bách Việt Quốc. Hôm nay, Bách Việt Quốc rút cục đã có hi vọng tấn thăng lên Công quốc Thượng phẩm. Từ nay về sau có thể áp đảo được những Công quốc lân cận xung quanh. Không cần nhìn sắc mặt của những quốc gia xung quanh, không cần kiêng kỵ dã tâm của bọn họ.</w:t>
      </w:r>
    </w:p>
    <w:p>
      <w:pPr>
        <w:pStyle w:val="BodyText"/>
      </w:pPr>
      <w:r>
        <w:t xml:space="preserve">Bách Việt Quốc thăng lên làm Công quốc Thượng phẩm, cũng không đơn giản chỉ là vinh dự của quốc gia, cá nhân hắn, tất nhiên cũng sẽ có được khen thưởng tương ứng.</w:t>
      </w:r>
    </w:p>
    <w:p>
      <w:pPr>
        <w:pStyle w:val="BodyText"/>
      </w:pPr>
      <w:r>
        <w:t xml:space="preserve">Dù nội dung của khen thưởng này là gì cũng tuyệt đối không bạc đãi hắn. Đại chủ quốc một khi có ban thưởng, sự hậu hĩnh có được, một Công quốc như Bách Việt Quốc tuyệt đối không cách nào so sánh được.</w:t>
      </w:r>
    </w:p>
    <w:p>
      <w:pPr>
        <w:pStyle w:val="BodyText"/>
      </w:pPr>
      <w:r>
        <w:t xml:space="preserve">o0o</w:t>
      </w:r>
    </w:p>
    <w:p>
      <w:pPr>
        <w:pStyle w:val="BodyText"/>
      </w:pPr>
      <w:r>
        <w:t xml:space="preserve">Sau khi xác thực Cực Âm Lão Nhân quả thực đã rời khỏi, Tần Vô Song lúc này mới cùng Liễu Sứ giả bước lên con đường tiến về Đế quốc Đại La, Võ Thánh đại nhân thì quay về Võ Thánh Sơn.</w:t>
      </w:r>
    </w:p>
    <w:p>
      <w:pPr>
        <w:pStyle w:val="BodyText"/>
      </w:pPr>
      <w:r>
        <w:t xml:space="preserve">Thời gian ba tháng cũng sắp tới rồi, kỳ kiểm tra nâng cao của Thí luyện Võ đồng cũng sắp đến rồi. Hắn cũng phải trở về thu xếp, chuẩn bị dẫn đội đến Đế quốc Đại La.</w:t>
      </w:r>
    </w:p>
    <w:p>
      <w:pPr>
        <w:pStyle w:val="BodyText"/>
      </w:pPr>
      <w:r>
        <w:t xml:space="preserve">Còn về Tần Vô Song, ngay cả Lệ Vô Kỵ cũng bị hắn giết chết, kỳ kiểm tra nâng cao của Thí luyện Võ đồng lần này đương nhiên cũng không quan hệ đến hắn.</w:t>
      </w:r>
    </w:p>
    <w:p>
      <w:pPr>
        <w:pStyle w:val="BodyText"/>
      </w:pPr>
      <w:r>
        <w:t xml:space="preserve">Chủ ý của Thí luyện Võ đồng chính là chọn lựa mầm mống Tiên Thiên cường giả, mà hắn cũng đã tiến nhập cảnh giới Tiên Thiên rồi, nếu như vẫn đi tham gia vào kiểm tra nâng cao Thí luyện Võ đồng, hiển nhiên chính là chuyện bé xé ra to. Theo như tục ngữ đã nói, chính là giết con gà mà phải dùng dao cắt trâu?</w:t>
      </w:r>
    </w:p>
    <w:p>
      <w:pPr>
        <w:pStyle w:val="BodyText"/>
      </w:pPr>
      <w:r>
        <w:t xml:space="preserve">Chuyến đi này tới Đế quốc Đại La, với tốc độ và lực chân của Sơ Linh Võ Giả, đại khái cần thời gian bảy ngày.</w:t>
      </w:r>
    </w:p>
    <w:p>
      <w:pPr>
        <w:pStyle w:val="BodyText"/>
      </w:pPr>
      <w:r>
        <w:t xml:space="preserve">Trong bảy ngày này, Liễu Sứ giả dọc đường nhận được hai lần truyền thư. Lần thứ nhất nói năm vị Điện chủ nghe nói Cực Âm Lão Quái muốn tìm Tần Vô Song gây phiền toái, cực kỳ tức giận, Nhị Điện chủ đã xung phong đảm nhận tự mình ra mặt, hướng về Bách Việt Quốc mà đi.</w:t>
      </w:r>
    </w:p>
    <w:p>
      <w:pPr>
        <w:pStyle w:val="BodyText"/>
      </w:pPr>
      <w:r>
        <w:t xml:space="preserve">Lần thứ hai truyền thư, lại nói với Liễu Sứ giả, Đại Điện chủ đã phái người tới Cực Âm Sơn trước, toàn lực theo dõi nhất cử nhất động của Cực Âm Tông.</w:t>
      </w:r>
    </w:p>
    <w:p>
      <w:pPr>
        <w:pStyle w:val="BodyText"/>
      </w:pPr>
      <w:r>
        <w:t xml:space="preserve">Có hai lần truyền thư này, lo lắng trong lòng Tần Vô Song mới vơi đi một ít. Nhưng hắn biết rõ hơn ai hết, cừu hận của Cực Âm Lão Quái, bất luận như thế nào cũng không thể hòa giải được.</w:t>
      </w:r>
    </w:p>
    <w:p>
      <w:pPr>
        <w:pStyle w:val="BodyText"/>
      </w:pPr>
      <w:r>
        <w:t xml:space="preserve">Bất luận là hắn giết Lệ Vô Kỵ, hay là Cực Âm Lão Quái giết tôi tớ trong tộc hắn, hai bên đều không thể bỏ qua, cừu hận cho dù bị ngoại lực tạm thời ngăn chặn, cũng nhất định có một ngày bùng phát.</w:t>
      </w:r>
    </w:p>
    <w:p>
      <w:pPr>
        <w:pStyle w:val="BodyText"/>
      </w:pPr>
      <w:r>
        <w:t xml:space="preserve">Tần Vô Song âm thầm lập chí, lần này tới Tinh La Điện, nhất định phải tu luyện cho tốt, tranh thủ không ngừng thu hẹp khoảng cách với Cực Âm Lão Quái, thậm chí là phải vượt qua Cực Âm Lão Quái!</w:t>
      </w:r>
    </w:p>
    <w:p>
      <w:pPr>
        <w:pStyle w:val="Compact"/>
      </w:pPr>
      <w:r>
        <w:t xml:space="preserve">Ủng hộ chỉ với 1 click và 5s ! (adf.ly/4EmoB)</w:t>
      </w:r>
      <w:r>
        <w:br w:type="textWrapping"/>
      </w:r>
      <w:r>
        <w:br w:type="textWrapping"/>
      </w:r>
    </w:p>
    <w:p>
      <w:pPr>
        <w:pStyle w:val="Heading2"/>
      </w:pPr>
      <w:bookmarkStart w:id="166" w:name="chương-144"/>
      <w:bookmarkEnd w:id="166"/>
      <w:r>
        <w:t xml:space="preserve">144. Chương 14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44: Tinh La Nhị Điện chủ.</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vừa mới tiến nhập vào cảnh nội của Đế quốc Đại La, đã đụng phải Nhị Điện chủ đang vội vàng chạy đến. Liễu Sứ giả cuống quít dẫn theo Tần Vô Song tới trước mặt ông ta hành lễ.</w:t>
      </w:r>
    </w:p>
    <w:p>
      <w:pPr>
        <w:pStyle w:val="BodyText"/>
      </w:pPr>
      <w:r>
        <w:t xml:space="preserve">Nhị Điện chủ tóc bạc như sương, tính cách luôn luôn điềm tĩnh, là đại diện của phái điềm tĩnh nổi tiếng trong Tinh La Điện, nhưng lần này thái độ ông ta lại hoàn toàn khác bình thường. Ông ta đã cùng với mấy vị Điện chủ tranh giành đến mức đỏ mặt tía tai, rất không dễ dàng gì mới có thể cướp được quyền ưu tiên tự mình xuất động lần này. Mục đích chỉ có một, chính là muốn giành xem trước, Quán quân Võ đồng tới từ Bách Việt Quốc này, rút cuộc có thiên phú như thế nào.</w:t>
      </w:r>
    </w:p>
    <w:p>
      <w:pPr>
        <w:pStyle w:val="BodyText"/>
      </w:pPr>
      <w:r>
        <w:t xml:space="preserve">- Vô Song Hầu, đây chính là Nhị Điện chủ của Tinh La Điện.</w:t>
      </w:r>
    </w:p>
    <w:p>
      <w:pPr>
        <w:pStyle w:val="BodyText"/>
      </w:pPr>
      <w:r>
        <w:t xml:space="preserve">Liễu Sứ giả cung kính giới thiệu.</w:t>
      </w:r>
    </w:p>
    <w:p>
      <w:pPr>
        <w:pStyle w:val="BodyText"/>
      </w:pPr>
      <w:r>
        <w:t xml:space="preserve">Tần Vô Song nhìn Nhị Điện chủ này, ấn tượng đầu tiên vô cùng tốt.</w:t>
      </w:r>
    </w:p>
    <w:p>
      <w:pPr>
        <w:pStyle w:val="BodyText"/>
      </w:pPr>
      <w:r>
        <w:t xml:space="preserve">Nếu chỉ nhìn từ bên ngoài mà nói, cũng chỉ là một lão đầu bình thường mà thôi. Nhưng nếu nhìn thẳng vào mắt của Nhị Điện chủ, hắn càng có thể nhìn thấy một loại cảm giác thâm thúy sâu sắc không thể nào lường hết được, một loại cảm giác vực thẳm đá chìm đáy biển khiến hắn không thể nào tra xét được.</w:t>
      </w:r>
    </w:p>
    <w:p>
      <w:pPr>
        <w:pStyle w:val="BodyText"/>
      </w:pPr>
      <w:r>
        <w:t xml:space="preserve">Cường giả, đây mới chính là cường giả chân chính khiến ngươi có luyện thăm dò cũng không cách nào dò xét được, vượt trước mấy tầng trên cảnh giới là chuyện không cần nghĩ cũng biết!</w:t>
      </w:r>
    </w:p>
    <w:p>
      <w:pPr>
        <w:pStyle w:val="BodyText"/>
      </w:pPr>
      <w:r>
        <w:t xml:space="preserve">Nhị Điện chủ này họ Truân, tên là Trung Trì. Nhưng ba chữ Truân Trung Trì này, ở Đế quốc Đại La cơ hồ đã không có ai dám gọi thẳng. Bất kể quen thuộc hay không quen, đều chỉ gọi một câu ‘Nhị Điện chủ’ hoặc là ‘Truân Điện chủ’.</w:t>
      </w:r>
    </w:p>
    <w:p>
      <w:pPr>
        <w:pStyle w:val="BodyText"/>
      </w:pPr>
      <w:r>
        <w:t xml:space="preserve">Tần Vô Song cung kính tiến lên:</w:t>
      </w:r>
    </w:p>
    <w:p>
      <w:pPr>
        <w:pStyle w:val="BodyText"/>
      </w:pPr>
      <w:r>
        <w:t xml:space="preserve">- Vãn bối Tần Vô Song bái kiến Nhị Điện chủ.</w:t>
      </w:r>
    </w:p>
    <w:p>
      <w:pPr>
        <w:pStyle w:val="BodyText"/>
      </w:pPr>
      <w:r>
        <w:t xml:space="preserve">Truân Trung Trì dò xét giây lát, càng nhìn càng vui mừng, biểu tình càng nhìn càng sống động. Nếu đổi lại với tính cách hài hước của Ngũ Điện chủ, sợ rằng lúc này đã tay vung chân đạp rồi.</w:t>
      </w:r>
    </w:p>
    <w:p>
      <w:pPr>
        <w:pStyle w:val="BodyText"/>
      </w:pPr>
      <w:r>
        <w:t xml:space="preserve">- Tốt, tốt lắm!</w:t>
      </w:r>
    </w:p>
    <w:p>
      <w:pPr>
        <w:pStyle w:val="BodyText"/>
      </w:pPr>
      <w:r>
        <w:t xml:space="preserve">Truân Trung Trì cười lớn ha ha:</w:t>
      </w:r>
    </w:p>
    <w:p>
      <w:pPr>
        <w:pStyle w:val="BodyText"/>
      </w:pPr>
      <w:r>
        <w:t xml:space="preserve">- Tần Vô Song, cái tên này cũng khá hay! Quốc sĩ vô song, Liễu Sứ giả, Tần Vô Song này, ngươi nói có xứng đáng làm danh hiệu của quốc sĩ không?</w:t>
      </w:r>
    </w:p>
    <w:p>
      <w:pPr>
        <w:pStyle w:val="BodyText"/>
      </w:pPr>
      <w:r>
        <w:t xml:space="preserve">Liễu Sứ giả nghe huyền ca biết nhã ý, biết Nhị Điện chủ sinh ra ý nghĩ yêu quý nhân tài, nào dám không thuận theo khẩu khí của hắn mà nói chuyện? Cười làm lành nói:</w:t>
      </w:r>
    </w:p>
    <w:p>
      <w:pPr>
        <w:pStyle w:val="BodyText"/>
      </w:pPr>
      <w:r>
        <w:t xml:space="preserve">- Người trẻ tuổi mà có thể giết chết được Lệ Vô Kỵ như vậy, đương nhiên là rất xứng với hai chữ này!</w:t>
      </w:r>
    </w:p>
    <w:p>
      <w:pPr>
        <w:pStyle w:val="BodyText"/>
      </w:pPr>
      <w:r>
        <w:t xml:space="preserve">Truân Trung Trì vỗ tay cười to:</w:t>
      </w:r>
    </w:p>
    <w:p>
      <w:pPr>
        <w:pStyle w:val="BodyText"/>
      </w:pPr>
      <w:r>
        <w:t xml:space="preserve">- Không sai, không sai! Tần Vô Song, không thể không thừa nhận, người là Võ đồng duy nhất mà lão phu lần đầu gặp mặt đã sản sinh ý niệm muốn thu nhận đồ đệ trong suốt hai mươi năm qua! Lão phu hỏi ngươi, có bằng lòng đi theo lão phu tu luyện hay không?</w:t>
      </w:r>
    </w:p>
    <w:p>
      <w:pPr>
        <w:pStyle w:val="BodyText"/>
      </w:pPr>
      <w:r>
        <w:t xml:space="preserve">Tần Vô Song trước đây, chưa bao giờ nghĩ đến chuyện bái sư học nghệ, lúc này nghe Truân Trung Trì hỏi, không khỏi chần chừ. Tần Vô Song hắn trời sinh tính tự do, không thích bó buộc. Bái sư cái gì cơ chứ, học trước hắn một thời gian cũng chưa chắc có tư cách chỉ dạy lại cho hắn, ngược lại còn cần phải thỉnh giáo hắn nữa cũng nên!</w:t>
      </w:r>
    </w:p>
    <w:p>
      <w:pPr>
        <w:pStyle w:val="BodyText"/>
      </w:pPr>
      <w:r>
        <w:t xml:space="preserve">Nhị Điện chủ này thực lực không biết cao hơn hắn bao nhiêu cấp bậc, bái hắn làm sư phụ, thật sự không ngại. Vấn đề là, nếu vì vậy mà mất đi tự do, cũng không phải là điều mà hắn muốn.</w:t>
      </w:r>
    </w:p>
    <w:p>
      <w:pPr>
        <w:pStyle w:val="BodyText"/>
      </w:pPr>
      <w:r>
        <w:t xml:space="preserve">Liễu Sứ giả âm thầm giật mình, hắn thấy trên mặt Tần Vô Song cũng có chút dấu hiệu không muốn đồng ý lắm, không khỏi nhắc nhở nói:</w:t>
      </w:r>
    </w:p>
    <w:p>
      <w:pPr>
        <w:pStyle w:val="BodyText"/>
      </w:pPr>
      <w:r>
        <w:t xml:space="preserve">- Tần Vô Song, Nhị Điện chủ là nhân vật xuất chúng của Đế quốc Đại La ta, bao nhiêu người ngày đêm mong đợi, từ trẻ hi vọng đến già, từ sinh hi vọng đến chết, đều cũng mong muốn được bái Nhị Điện chủ làm sư phụ, nhưng cả đời cũng không thể thực hiện được nguyện vọng này!</w:t>
      </w:r>
    </w:p>
    <w:p>
      <w:pPr>
        <w:pStyle w:val="BodyText"/>
      </w:pPr>
      <w:r>
        <w:t xml:space="preserve">Truân Trung Trì cũng không thúc giục, chỉ là mỉm cười quan sát Tần Vô Song. Nói thật, nếu Tần Vô Song vừa nghe hắn kêu gọi, đã lập tức tùy tiện quỳ xuống hạ bái, ngược lại hắn càng cảm thấy không vui mừng.</w:t>
      </w:r>
    </w:p>
    <w:p>
      <w:pPr>
        <w:pStyle w:val="BodyText"/>
      </w:pPr>
      <w:r>
        <w:t xml:space="preserve">Người trẻ tuổi, nên có chí khí của người trẻ tuổi. Do dự của Tần Vô Song chí ít nói rõ người thanh niên này rất có chủ kiến, đối với con đường tu luyện tất nhiên có dự tính của bản thân hắn, nếu không lúc này tuyệt đối cũng sẽ không có do dự như vậy. Con đường tu luyện, không sợ ngươi có cá tính, chỉ sợ ngươi không có lý tưởng.</w:t>
      </w:r>
    </w:p>
    <w:p>
      <w:pPr>
        <w:pStyle w:val="BodyText"/>
      </w:pPr>
      <w:r>
        <w:t xml:space="preserve">Tu vi đạt đến loại trình độ của Truân Trung Trì, đối với lĩnh ngộ và cảm thụ thật sự là quá sâu sắc. Những người trẻ tuổi có bao nhiêu quy củ, cuối cùng vẫn không cách nào đi xa hơn trên con đường tu luyện. Nguyên nhân chỉ có một, chính là quá theo khuôn phép cũ, không có cá tính, thiếu biến số.</w:t>
      </w:r>
    </w:p>
    <w:p>
      <w:pPr>
        <w:pStyle w:val="BodyText"/>
      </w:pPr>
      <w:r>
        <w:t xml:space="preserve">- Thế nào? Người trẻ tuổi, không cần vội vàng trả lời ta!</w:t>
      </w:r>
    </w:p>
    <w:p>
      <w:pPr>
        <w:pStyle w:val="BodyText"/>
      </w:pPr>
      <w:r>
        <w:t xml:space="preserve">Truân Trung Trì thật ra không gia tăng áp lực, mà chỉ cười tủm tỉm nói:</w:t>
      </w:r>
    </w:p>
    <w:p>
      <w:pPr>
        <w:pStyle w:val="BodyText"/>
      </w:pPr>
      <w:r>
        <w:t xml:space="preserve">- Bản Điện chủ có thể cho ngươi thời gian đầy đủ để suy nghĩ. Hơn nữa, nếu ngươi có băn khoăn và yêu cầu gì, cũng có thể nói ra. Bản Điện chủ không sợ có vấn đề, chỉ sợ ngươi cái gì cũng vâng vâng dạ dạ!</w:t>
      </w:r>
    </w:p>
    <w:p>
      <w:pPr>
        <w:pStyle w:val="BodyText"/>
      </w:pPr>
      <w:r>
        <w:t xml:space="preserve">Chỉ một câu nói này của Nhị Điện chủ, khiến Tần Vô Song tạm thời phát sinh thiện cảm. Hắn vốn tưởng rằng, với tu vi đạt tới cấp bậc này của Điện chủ Tinh La Điện, tất cả bọn họ tất nhiên đều vô cùng kiêu căng, tự kiêu tự đại rất lớn. Nào biết, Nhị Điện chủ này lại hoàn toàn không phải như vậy, ngược lại còn rất nhiệt tình, thậm chí còn mang tới cho hắn cảm giác thân thiết, còn hơn cả lần đầu tiên bái kiến Võ Thánh ở Võ Thánh Sơn trước đó.</w:t>
      </w:r>
    </w:p>
    <w:p>
      <w:pPr>
        <w:pStyle w:val="BodyText"/>
      </w:pPr>
      <w:r>
        <w:t xml:space="preserve">Võ Thánh đại nhân lúc đó, ít nhiều còn có một chút tự cao tự đại của Võ Thánh. Còn Nhị Điện chủ của Tinh La Điện lại hòa nhã, dễ gần, điều này khiến Tần Vô Song rất bất ngờ.</w:t>
      </w:r>
    </w:p>
    <w:p>
      <w:pPr>
        <w:pStyle w:val="BodyText"/>
      </w:pPr>
      <w:r>
        <w:t xml:space="preserve">- Nhị Điện chủ, nếu vãn bối nói thẳng, thế nào cũng có chút không biết điều. Trên thực tế, vãn bối nhìn Nhị Điện chủ, dĩ nhiên có thể cảm nhận được Nhị Điện chủ thâm sâu không thể nào dò xét được. Chỉ là vãn bối trên con đường tu luyện, từ trước đến nay luôn xem trọng tự do, thông suốt. Nếu có sư môn quản thúc, sợ rằng trên con đường tu luyện võ đạo, không cách nào thực hiện được ý niệm xông lên phía trước mà không có chút nào kiêng kỵ.</w:t>
      </w:r>
    </w:p>
    <w:p>
      <w:pPr>
        <w:pStyle w:val="BodyText"/>
      </w:pPr>
      <w:r>
        <w:t xml:space="preserve">Tần Vô Song bất đắc dĩ, đành phải thành thật nói ra.</w:t>
      </w:r>
    </w:p>
    <w:p>
      <w:pPr>
        <w:pStyle w:val="BodyText"/>
      </w:pPr>
      <w:r>
        <w:t xml:space="preserve">Liễu Sứ giả vừa nghe thấy những lời đó đã kêu lên một tiếng kinh hãi thất sắc, liên tục đưa mắt ra hiệu về phía Tần Vô Song. Theo như hắn thấy, Tần Vô Song nói ra những lời này, thực sự là có chút sơ suất, thậm chí thật sự có chút không biết điều.</w:t>
      </w:r>
    </w:p>
    <w:p>
      <w:pPr>
        <w:pStyle w:val="BodyText"/>
      </w:pPr>
      <w:r>
        <w:t xml:space="preserve">Nào biết, Nhị Điện chủ Truân Trung Trì cũng mặt lộ vẻ trầm tư, hơi có chút kinh ngạc nhìn về phía Tần Vô Song. Hắn thực sự không ngờ, thiếu niên này trẻ tuổi như vậy, tại sao lại có ý chí kiên định như vậy, lại có sự cố chấp hiếm thấy như vậy, có thể chống đỡ được sự mê hoặc của Nhị Điện chủ hắn!</w:t>
      </w:r>
    </w:p>
    <w:p>
      <w:pPr>
        <w:pStyle w:val="BodyText"/>
      </w:pPr>
      <w:r>
        <w:t xml:space="preserve">Phải biết rằng, trở thành môn nhân của Điện chủ Tinh La Điện, điều này có ý nghĩa gì? Ý nghĩa là từ nay một bước lên mây, ở Đế quốc Đại La tựa hồ có thể có được tất cả, hoành hành bá đạo, cũng không có ai dám hỏi đến.</w:t>
      </w:r>
    </w:p>
    <w:p>
      <w:pPr>
        <w:pStyle w:val="BodyText"/>
      </w:pPr>
      <w:r>
        <w:t xml:space="preserve">Điều này đối với một đệ tử của một Công quốc mà nói, có lẽ chính là sự hấp dẫn cực đại. Nhưng Tần Vô Song này lại có thể chống cự được sự hấp dẫn này.</w:t>
      </w:r>
    </w:p>
    <w:p>
      <w:pPr>
        <w:pStyle w:val="BodyText"/>
      </w:pPr>
      <w:r>
        <w:t xml:space="preserve">Mà nhìn biểu tình và ánh mắt, Tần Vô Song cũng không phải là muốn kiếm lý do để từ chối, mà là thành thực trút bỏ những lời từ tận đáy lòng.</w:t>
      </w:r>
    </w:p>
    <w:p>
      <w:pPr>
        <w:pStyle w:val="BodyText"/>
      </w:pPr>
      <w:r>
        <w:t xml:space="preserve">Quan trọng nhất là, lý luận này của hắn mặc dù khoa trương, mặc dù cách xa giáo điều sùng bái giai cấp thống trị của chế độ phong kiến, nhưng vô cùng phù hợp với tâm thái nên có một gã cường giả.</w:t>
      </w:r>
    </w:p>
    <w:p>
      <w:pPr>
        <w:pStyle w:val="BodyText"/>
      </w:pPr>
      <w:r>
        <w:t xml:space="preserve">- Xem ra, thành công của kẻ này, cũng không phải do may mắn. Bất luận là về mặt thực lực hay là tâm trí, đều có những chỗ mà những người đồng lứa khác không thể nào so sánh được.</w:t>
      </w:r>
    </w:p>
    <w:p>
      <w:pPr>
        <w:pStyle w:val="BodyText"/>
      </w:pPr>
      <w:r>
        <w:t xml:space="preserve">Truân Trung Trì nghĩ đến đây, lòng yêu thích nhân tài lại càng tăng thêm. Hắn bình sinh rất ít nhân nhượng, rất ít ngoại lệ, nhưng hôm nay, hắn cảm thấy bất luận như thế nào cũng phải phá lệ một lần.</w:t>
      </w:r>
    </w:p>
    <w:p>
      <w:pPr>
        <w:pStyle w:val="BodyText"/>
      </w:pPr>
      <w:r>
        <w:t xml:space="preserve">Lập tức cười ha ha, nói:</w:t>
      </w:r>
    </w:p>
    <w:p>
      <w:pPr>
        <w:pStyle w:val="BodyText"/>
      </w:pPr>
      <w:r>
        <w:t xml:space="preserve">- Những suy nghĩ này của ngươi, Bản Điện chủ cũng đã hiểu rõ rồi! Tự do thông suốt, được! Bản Điện chủ đáp ứng ngươi, nếu ngươi bái ta làm sư phụ. Nếu ngươi cần được tự do, nếu ngươi cần thông suốt, Bản Điện chủ đều có thể cho ngươi. Ở Tinh La Điện, ở Đế quốc Đại La, ngươi lên điện không cần yết kiến, mỗi ngày không cần điểm danh. Nếu không phải là đại sự của Tinh La Điện, không cần tham dự bất cứ hoạt động tập thể nào! Vào bất cứ động phủ, bất cứ tàng điện các nào của Tinh La Điện, ngươi cứ tận lực tự do chọn lựa, tận lực tự do ra vào! Nói tóm lại, trước đây ngươi tu luyện như thế nào, sau này vẫn cứ thế mà tu luyện. Chúng ta trên danh phận là thầy trò, ta truyền đạo cho ngươi, ngươi kế thừa tư tưởng và học thuật của ta, thế nào hả?</w:t>
      </w:r>
    </w:p>
    <w:p>
      <w:pPr>
        <w:pStyle w:val="BodyText"/>
      </w:pPr>
      <w:r>
        <w:t xml:space="preserve">Liễu Sứ giả nghe vậy, đờ mắt cứng lưỡi, hồi lâu cũng không nói nên lời. Hắn thậm chí có chút ghen tỵ. Đãi ngộ như vậy, ngay cả những Điện tiền Sứ giả như bọn hắn, căn bản nghĩ cũng không dám nghĩ đến.</w:t>
      </w:r>
    </w:p>
    <w:p>
      <w:pPr>
        <w:pStyle w:val="BodyText"/>
      </w:pPr>
      <w:r>
        <w:t xml:space="preserve">Đây không phải là thu nhận đồ đệ, quả thực chính là nuôi dưỡng con bê.</w:t>
      </w:r>
    </w:p>
    <w:p>
      <w:pPr>
        <w:pStyle w:val="BodyText"/>
      </w:pPr>
      <w:r>
        <w:t xml:space="preserve">Tính cách của Nhị Điện chủ từ trước đến nay vẫn là người nghiêm túc nhất trong năm vị Điện chủ, lại có thể có một mặt sảng khoái như vậy? Một mặt thông đạt như vậy? Dĩ nhiên có thể khẳng định chính là vì người thiếu niên này mà phá lệ như vậy?</w:t>
      </w:r>
    </w:p>
    <w:p>
      <w:pPr>
        <w:pStyle w:val="BodyText"/>
      </w:pPr>
      <w:r>
        <w:t xml:space="preserve">Liễu Sứ giả vừa nghĩ đến đây, cũng liền bình thường trở lại. Vô Song Hầu người ta quả thực có bản lĩnh này. Mười bảy mười tám tuổi đã tiến nhập vào cảnh giới Tiên Thiên, hơn nữa còn giết chết Tiên Thiên cường giả hung hãn như Lệ Vô Kỵ.</w:t>
      </w:r>
    </w:p>
    <w:p>
      <w:pPr>
        <w:pStyle w:val="BodyText"/>
      </w:pPr>
      <w:r>
        <w:t xml:space="preserve">Chỉ riêng chuyện này đã khiến hắn hổ thẹn, tự ty. Huống hồ, những thành tựu của Vô Song Hầu người ta cũng không phải ở trong cảnh nội của Đế quốc Đại La, mà là ở trong Công quốc có linh lực tương đối bạc nhược, linh vật tương đối rất thưa thớt. Điều này lại càng thêm xuất sắc!</w:t>
      </w:r>
    </w:p>
    <w:p>
      <w:pPr>
        <w:pStyle w:val="BodyText"/>
      </w:pPr>
      <w:r>
        <w:t xml:space="preserve">- Vô Song Hầu, ngươi còn do dự cái gì? Nhị Điện chủ đã phá lệ như vậy? Ở Tinh La Điện ta, có thể có được sự ưu ái như vậy của Nhị Điện chủ, ngươi là người đầu tiên!</w:t>
      </w:r>
    </w:p>
    <w:p>
      <w:pPr>
        <w:pStyle w:val="BodyText"/>
      </w:pPr>
      <w:r>
        <w:t xml:space="preserve">Liễu Sứ giả có ý giúp cho người khác thành công, cũng có ý muốn thiết lập quan hệ tốt với Tần Vô Song.</w:t>
      </w:r>
    </w:p>
    <w:p>
      <w:pPr>
        <w:pStyle w:val="BodyText"/>
      </w:pPr>
      <w:r>
        <w:t xml:space="preserve">Hắn biết, một khi Tần Vô Song trở thành môn nhân của Nhị Điện chủ, tất nhiên là sẽ có thể kế thừa tư tưởng và học thuật của Nhị Điện chủ. Và nếu hắn thiên phú xuất chúng, thành tựu tương lai nổi trội, thậm chí còn có tư cách tiếp bước vào vị trí của Điện chủ đời sau, trở thành chí cao vô thượng tại Tinh La Điện.</w:t>
      </w:r>
    </w:p>
    <w:p>
      <w:pPr>
        <w:pStyle w:val="BodyText"/>
      </w:pPr>
      <w:r>
        <w:t xml:space="preserve">Đối với loại ngôi sao hi vọng, trở thành người được đề cử làm Điện chủ tương lai, Liễu Sứ giả từ trước đến nay không bỏ qua cơ hội kết giao. Những Điện tiền Sứ giả bọn họ nói trắng ra chỉ là những quản gia của Tinh La Điện, mặc dù quyền lực lớn, chức vụ cao, nhưng khẳng định là không có bất cứ tư cách kế thừa vị trí Điện chủ. Sứ giả chính là Sứ giả, tương đương chính là thay các Điện chủ xử lý những công việc vụn vặn đối nội ngoại giao, cũng không khác biệt nhiều lắm so với quản gia, chỉ là chức quản gia này tương đối lớn một chút mà thôi.</w:t>
      </w:r>
    </w:p>
    <w:p>
      <w:pPr>
        <w:pStyle w:val="BodyText"/>
      </w:pPr>
      <w:r>
        <w:t xml:space="preserve">Còn những môn đồ của Điện chủ, đặc biệt là môn đồ có tư cách kế thừa tư tưởng và học thuật, mới là người được đề cử làm Điện chủ chân chính, là người nắm giữ, là chúa tể của Tinh La Điện sau này.</w:t>
      </w:r>
    </w:p>
    <w:p>
      <w:pPr>
        <w:pStyle w:val="BodyText"/>
      </w:pPr>
      <w:r>
        <w:t xml:space="preserve">Truân Trung Trì lặng lẽ cười, hắn đang đợi phản ứng của Tần Vô Song.</w:t>
      </w:r>
    </w:p>
    <w:p>
      <w:pPr>
        <w:pStyle w:val="BodyText"/>
      </w:pPr>
      <w:r>
        <w:t xml:space="preserve">Tần Vô Song có được hứa hẹn như vậy, cân nhắc một lát, liền biết lựa chọn tốt nhất lúc này, chính là bái Nhị Điện chủ làm sư phụ.</w:t>
      </w:r>
    </w:p>
    <w:p>
      <w:pPr>
        <w:pStyle w:val="BodyText"/>
      </w:pPr>
      <w:r>
        <w:t xml:space="preserve">Một khi Nhị Điện chủ có những hứa hẹn này, không can thiệp tự do, không bắt buộc hắn điểm danh, với tu luyện của hắn xác thực không có ảnh hưởng gì, giống như bỗng nhiên vô duyên vô cớ có thêm một danh sư dẫn đường, còn nhiều hơn một chỗ dựa vững chắc. Chuyện như vậy, bất cứ ai cũng không thể cự tuyệt. Tần Vô Song đương nhiên cũng sẽ không quái dị đi cự tuyệt yêu cầu này. Lập tức cung kính hành lễ bái sư.</w:t>
      </w:r>
    </w:p>
    <w:p>
      <w:pPr>
        <w:pStyle w:val="BodyText"/>
      </w:pPr>
      <w:r>
        <w:t xml:space="preserve">Sau khi hành lễ xong, Nhị Điện chủ còn vui mừng hơn Tần Vô Song, cười to ha ha:</w:t>
      </w:r>
    </w:p>
    <w:p>
      <w:pPr>
        <w:pStyle w:val="BodyText"/>
      </w:pPr>
      <w:r>
        <w:t xml:space="preserve">- Được được được! Vô Song, hôm nay chỉ là bái sư ngoài miệng, sau này, vi sư nhất định sẽ làm cho ngươi một nghi thức bái sư nhập môn long trọng. Cũng để các đệ tử khác của Tinh La Điện đều biết đến nhân vật như ngươi. Để tránh sau này ra vào, có chút xung đột, ngược lại bị những tên giảo hoạt đó khinh dễ.</w:t>
      </w:r>
    </w:p>
    <w:p>
      <w:pPr>
        <w:pStyle w:val="BodyText"/>
      </w:pPr>
      <w:r>
        <w:t xml:space="preserve">Liễu Sứ giả không khỏi phì cười, hắn thường xuyên nghe nói Nhị Điện chủ là người hay binh vực thái quá cho đồ đệ của mình, cũng không ngờ quả nhiên như vậy. Vừa mới thu nhận đồ đệ, đã tính toán xa xôi như vậy rồi.</w:t>
      </w:r>
    </w:p>
    <w:p>
      <w:pPr>
        <w:pStyle w:val="BodyText"/>
      </w:pPr>
      <w:r>
        <w:t xml:space="preserve">Tần Vô Song thật ra rất lãnh đạm, nghi thức long trọng hay không long trọng cũng chỉ là thứ yếu, ngược lại, hắn càng không thích rêu rao quá mức, cái gọi là người nào ưu tú xuất chúng, tất bị người khác ghen ghét, đố kỵ. Một đệ tử mới nhập môn như hắn, nếu nhận được chú ý quá mức, sẽ khiến người khác sản sinh ra bất bình, ngược lại thị phi lại càng nhiều.</w:t>
      </w:r>
    </w:p>
    <w:p>
      <w:pPr>
        <w:pStyle w:val="BodyText"/>
      </w:pPr>
      <w:r>
        <w:t xml:space="preserve">Chuyện tu luyện, sợ nhất thị phi không ngừng. Cả ngày vì những đấm đá lẫn nhau vô duyên vô cớ, hoang phế thời gian tu hành võ đạo.</w:t>
      </w:r>
    </w:p>
    <w:p>
      <w:pPr>
        <w:pStyle w:val="BodyText"/>
      </w:pPr>
      <w:r>
        <w:t xml:space="preserve">Đang muốn nói chuyện, Nhị Điện chủ đột nhiên tự mình lẩm bẩm:</w:t>
      </w:r>
    </w:p>
    <w:p>
      <w:pPr>
        <w:pStyle w:val="BodyText"/>
      </w:pPr>
      <w:r>
        <w:t xml:space="preserve">- Nghe nói Cực Âm Lão Nhân có cừu oán với ngươi? Lần này còn đích thân tới Bách Việt Quốc tìm người gây chuyện? Cực Âm Lão Nhân này gan không bé. Ngay cả đệ tử của Truân mỗ ta cũng dám ức hiếp? Vô Song, chúng ta tới Cực Âm Sơn một chuyến, vi sư phải khiến tên Cực Âm Lão Nhân đó hiểu rằng, có một số người hắn không thể chọc vào, chọc vào chính là tự rước lấy họa cho bản thân!</w:t>
      </w:r>
    </w:p>
    <w:p>
      <w:pPr>
        <w:pStyle w:val="BodyText"/>
      </w:pPr>
      <w:r>
        <w:t xml:space="preserve">Liễu Sứ giả quả thực có chút thương cảm với Cực Âm Lão Quái. Nhị Điện chủ ra mặt, Cực Âm Lão Nhân lần này sợ rằng phải đối mặt với cục diện khó khăn rồi!</w:t>
      </w:r>
    </w:p>
    <w:p>
      <w:pPr>
        <w:pStyle w:val="Compact"/>
      </w:pPr>
      <w:r>
        <w:t xml:space="preserve">Ủng hộ chỉ với 1 click và 5s ! (adf.ly/4EmoB)</w:t>
      </w:r>
      <w:r>
        <w:br w:type="textWrapping"/>
      </w:r>
      <w:r>
        <w:br w:type="textWrapping"/>
      </w:r>
    </w:p>
    <w:p>
      <w:pPr>
        <w:pStyle w:val="Heading2"/>
      </w:pPr>
      <w:bookmarkStart w:id="167" w:name="chương-145"/>
      <w:bookmarkEnd w:id="167"/>
      <w:r>
        <w:t xml:space="preserve">145. Chương 14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45: Cường thế xông vào sơn mô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Bên ngoài Cực Âm Sơn, mấy gã thám tử của Tinh La Điện đã giám sát Cực Âm Sơn nhiều ngày, nhận được liên hệ của Nhị Điện chủ, gã thám tử cách đó gần nhất liền từ chỗ tối hiện thân ra.</w:t>
      </w:r>
    </w:p>
    <w:p>
      <w:pPr>
        <w:pStyle w:val="BodyText"/>
      </w:pPr>
      <w:r>
        <w:t xml:space="preserve">- Thuộc hạ tham kiến Nhị Điện chủ, Liễu Sứ giả!</w:t>
      </w:r>
    </w:p>
    <w:p>
      <w:pPr>
        <w:pStyle w:val="BodyText"/>
      </w:pPr>
      <w:r>
        <w:t xml:space="preserve">Tên thám tử đó cung kính nói.</w:t>
      </w:r>
    </w:p>
    <w:p>
      <w:pPr>
        <w:pStyle w:val="BodyText"/>
      </w:pPr>
      <w:r>
        <w:t xml:space="preserve">- Không cần đa lễ. Cực Âm Tông có động tĩnh gì không?</w:t>
      </w:r>
    </w:p>
    <w:p>
      <w:pPr>
        <w:pStyle w:val="BodyText"/>
      </w:pPr>
      <w:r>
        <w:t xml:space="preserve">- Bẩm Nhị Điện chủ, Cực Âm Lão Nhân mấy ngày trước đột nhiên vội vàng quay về núi, tạm thời vẫn chưa có động tĩnh gì lớn. Đám người của thuộc hạ lo lắng bị Cực Âm Lão Nhân phát hiện, vì vậy vẫn không dám tiếp cận quá gần. Bọn chúng cụ thể có hoạt động gì trong Cực Âm Tông, đám người thuộc hạ tạm thời vẫn không cách nào dò xét được.</w:t>
      </w:r>
    </w:p>
    <w:p>
      <w:pPr>
        <w:pStyle w:val="BodyText"/>
      </w:pPr>
      <w:r>
        <w:t xml:space="preserve">Truân Trung Trì khoát tay chặn lại:</w:t>
      </w:r>
    </w:p>
    <w:p>
      <w:pPr>
        <w:pStyle w:val="BodyText"/>
      </w:pPr>
      <w:r>
        <w:t xml:space="preserve">- Không cần dò xét, gọi người ra đây. Theo ta vào núi.</w:t>
      </w:r>
    </w:p>
    <w:p>
      <w:pPr>
        <w:pStyle w:val="BodyText"/>
      </w:pPr>
      <w:r>
        <w:t xml:space="preserve">Giám sát Cực Âm Tông, cũng không phải là công việc phái đi dễ dàng gì, ai chẳng biết tính cách thô bạo của Cực Âm Lão Nhân, vạn nhất đắc tội với hắn, cho dù là đệ tử Tinh La Điện, cũng khó tránh khỏi chịu chút khổ cực.</w:t>
      </w:r>
    </w:p>
    <w:p>
      <w:pPr>
        <w:pStyle w:val="BodyText"/>
      </w:pPr>
      <w:r>
        <w:t xml:space="preserve">Sáu gã thám tử toàn bộ hiện thân, nhìn thấy Tần Vô Song bên cạnh Truân Trung Trì, đều cảm thấy hiếu kỳ, nhưng không có ai dám mở miệng hỏi.</w:t>
      </w:r>
    </w:p>
    <w:p>
      <w:pPr>
        <w:pStyle w:val="BodyText"/>
      </w:pPr>
      <w:r>
        <w:t xml:space="preserve">Truân Trung Trì nói:</w:t>
      </w:r>
    </w:p>
    <w:p>
      <w:pPr>
        <w:pStyle w:val="BodyText"/>
      </w:pPr>
      <w:r>
        <w:t xml:space="preserve">- Đây là đệ tử quan môn mà ta mới nhận, Tần Vô Song.</w:t>
      </w:r>
    </w:p>
    <w:p>
      <w:pPr>
        <w:pStyle w:val="BodyText"/>
      </w:pPr>
      <w:r>
        <w:t xml:space="preserve">- Vô Song xin ra mắt chư vị sư huynh đồng môn!</w:t>
      </w:r>
    </w:p>
    <w:p>
      <w:pPr>
        <w:pStyle w:val="BodyText"/>
      </w:pPr>
      <w:r>
        <w:t xml:space="preserve">Tần Vô Song cũng rất biết lễ nghĩa, dõng dạc nói.</w:t>
      </w:r>
    </w:p>
    <w:p>
      <w:pPr>
        <w:pStyle w:val="BodyText"/>
      </w:pPr>
      <w:r>
        <w:t xml:space="preserve">- Ha ha, Vô Song sư đệ không cần khách khí. Có Nhị Điện chủ tự mình chỉ dạy, Vô Song sư đệ tiền đồ sau này không thể hạn lượng. Những sư huynh như chúng ta, thật sự theo không kịp.</w:t>
      </w:r>
    </w:p>
    <w:p>
      <w:pPr>
        <w:pStyle w:val="BodyText"/>
      </w:pPr>
      <w:r>
        <w:t xml:space="preserve">Truân Trung Trì cũng không khách khí, cười hắc hắc hai tiếng, dùng tay ra hiệu, một đám người trực tiếp xông vào tuyến cảnh giới bên trong cánh cửa của Cực Âm Sơn.</w:t>
      </w:r>
    </w:p>
    <w:p>
      <w:pPr>
        <w:pStyle w:val="BodyText"/>
      </w:pPr>
      <w:r>
        <w:t xml:space="preserve">Loại người từng trải như Truân Trung Trì đương nhiên không thể không biết vị trí của tuyến cảnh giới. Nhưng trong lãnh thổ của Đế quốc Đại La, cũng không có nơi nào hắn không dám đi. Một Cực Âm Sơn hèn mọn này, đương nhiên cũng không đáng để hắn để ý.</w:t>
      </w:r>
    </w:p>
    <w:p>
      <w:pPr>
        <w:pStyle w:val="BodyText"/>
      </w:pPr>
      <w:r>
        <w:t xml:space="preserve">- Thần thánh phương nào, mau mau dừng chân!</w:t>
      </w:r>
    </w:p>
    <w:p>
      <w:pPr>
        <w:pStyle w:val="BodyText"/>
      </w:pPr>
      <w:r>
        <w:t xml:space="preserve">- Dừng lại, kẻ tự tiện xông vào lãnh địa của Cực Âm Tông, nhất định phải chết!</w:t>
      </w:r>
    </w:p>
    <w:p>
      <w:pPr>
        <w:pStyle w:val="BodyText"/>
      </w:pPr>
      <w:r>
        <w:t xml:space="preserve">Một đám môn nhân Cực Âm Tông không ngừng từ chỗ tối chui ra, nhưng những đệ tử này, lại đều là Hậu thiên võ giả, mặc dù tất cả đều có tu vi của Chân Võ Cảnh Bát, Cửu đẳng, nhưng trong mắt Truân Trung Trì, hiển nhiên không có gì khác biệt với con kiến.</w:t>
      </w:r>
    </w:p>
    <w:p>
      <w:pPr>
        <w:pStyle w:val="BodyText"/>
      </w:pPr>
      <w:r>
        <w:t xml:space="preserve">- Chết!</w:t>
      </w:r>
    </w:p>
    <w:p>
      <w:pPr>
        <w:pStyle w:val="BodyText"/>
      </w:pPr>
      <w:r>
        <w:t xml:space="preserve">Truân Trung Trì nghe thấy từ này, sắc mặt trầm xuống. Lập tức hỏi:</w:t>
      </w:r>
    </w:p>
    <w:p>
      <w:pPr>
        <w:pStyle w:val="BodyText"/>
      </w:pPr>
      <w:r>
        <w:t xml:space="preserve">- Vô Song, Cực Âm Lão Nhân tới trấn Đông Lâm ngươi, giết chết bao nhiêu người?</w:t>
      </w:r>
    </w:p>
    <w:p>
      <w:pPr>
        <w:pStyle w:val="BodyText"/>
      </w:pPr>
      <w:r>
        <w:t xml:space="preserve">Tần Vô Song nói:</w:t>
      </w:r>
    </w:p>
    <w:p>
      <w:pPr>
        <w:pStyle w:val="BodyText"/>
      </w:pPr>
      <w:r>
        <w:t xml:space="preserve">- Không dưới trăm người!</w:t>
      </w:r>
    </w:p>
    <w:p>
      <w:pPr>
        <w:pStyle w:val="BodyText"/>
      </w:pPr>
      <w:r>
        <w:t xml:space="preserve">- Đều là những người như thế nào?</w:t>
      </w:r>
    </w:p>
    <w:p>
      <w:pPr>
        <w:pStyle w:val="BodyText"/>
      </w:pPr>
      <w:r>
        <w:t xml:space="preserve">- Đại đa số đều là tôi tớ của Tần gia ta, còn có một số là người buôn bán qua đường nghỉ lại.</w:t>
      </w:r>
    </w:p>
    <w:p>
      <w:pPr>
        <w:pStyle w:val="BodyText"/>
      </w:pPr>
      <w:r>
        <w:t xml:space="preserve">Tần Vô Song nhắc tới chuyện này, trong lòng lại bùng lên hỏa khí.</w:t>
      </w:r>
    </w:p>
    <w:p>
      <w:pPr>
        <w:pStyle w:val="BodyText"/>
      </w:pPr>
      <w:r>
        <w:t xml:space="preserve">Truân Trung Trì gật gật đầu:</w:t>
      </w:r>
    </w:p>
    <w:p>
      <w:pPr>
        <w:pStyle w:val="BodyText"/>
      </w:pPr>
      <w:r>
        <w:t xml:space="preserve">- Được, có cừu không báo không phải quân tử. Không thể để chuyện này trở thành gánh nặng trong lòng ngươi, ảnh hưởng đến tu luyện. Như vậy đi, hôm nay chúng ta đến Cực Âm Tông này một chuyến. Ngươi thấy kẻ nào thì giết kẻ ấy, cho đến khi ngươi thấy đủ thì dừng. Cực Âm Tông số người không nói là nhiều, nhưng mấy trăm môn nhân vẫn có đủ, muốn tiêu diệt một trăm tính mạng, vẫn dư dả.</w:t>
      </w:r>
    </w:p>
    <w:p>
      <w:pPr>
        <w:pStyle w:val="BodyText"/>
      </w:pPr>
      <w:r>
        <w:t xml:space="preserve">Nhị Điện chủ nói ra những lời này, khẩu khí bình tĩnh, phảng phất việc tàn sát môn nhân Cực Âm Tông đối với hắn mà nói chỉ là một chuyện cực kỳ nhỏ nhặt không đáng kể, cũng bình thường giống như ăn ngủ.</w:t>
      </w:r>
    </w:p>
    <w:p>
      <w:pPr>
        <w:pStyle w:val="BodyText"/>
      </w:pPr>
      <w:r>
        <w:t xml:space="preserve">Tần Vô Song trái lại không động thủ, mở miệng nói:</w:t>
      </w:r>
    </w:p>
    <w:p>
      <w:pPr>
        <w:pStyle w:val="BodyText"/>
      </w:pPr>
      <w:r>
        <w:t xml:space="preserve">- Sư tôn, hôm nay ta giết môn nhân Cực Âm Tông, Cực Âm Lão Quái nhất định cho rằng ta ỷ vào danh tiếng của sư tôn, cáo mượn oai hùm. Cực Âm Tông, ta lần sau sẽ lại đến. Đợi tu vi của đồ nhi vượt qua Cực Âm Lão Quái, sẽ tự mình đến cửa tìm hắn. Chuyện hôm nay, sư tôn có thể quyết định!</w:t>
      </w:r>
    </w:p>
    <w:p>
      <w:pPr>
        <w:pStyle w:val="BodyText"/>
      </w:pPr>
      <w:r>
        <w:t xml:space="preserve">Liễu Sứ giả và sáu gã thám tử đều đưa ánh mắt tán thưởng nhìn về phía Tần Vô Song. Bọn họ vốn cảm thấy Tần Vô Song này thực sự quá may mắn, có thể bái làm môn hạ của Nhị Điện chủ. Bây giờ xem ra, người ta cũng không có dự định mượn danh tiếng của Nhị Điện chủ, khoác lác không kiêng nể.</w:t>
      </w:r>
    </w:p>
    <w:p>
      <w:pPr>
        <w:pStyle w:val="BodyText"/>
      </w:pPr>
      <w:r>
        <w:t xml:space="preserve">Đổi lại là người lòng dạ hẹp hòi, có cơ hội như vậy, tất nhiên sẽ đại khai sát giới, còn có thể khách khí cái gì? Có chỗ dựa vững chắc như Nhị Điện chủ, cho dù là đem cả nhà Cực Âm Tông tàn sát, Cực Âm Lão Quái cũng không dám làm gì. Nếu có một câu huyên náo, Nhị Điện chủ muốn diệt Cực Âm Lão Quái cũng chỉ là một hành động đơn giản.</w:t>
      </w:r>
    </w:p>
    <w:p>
      <w:pPr>
        <w:pStyle w:val="BodyText"/>
      </w:pPr>
      <w:r>
        <w:t xml:space="preserve">Truân Trung Trì cũng không ngờ đồ đệ mà mình mới thu nhận lại có cá tính như vậy, ngoài mặt không có biểu thị gì, nhưng trong lòng thực sự vui mừng.</w:t>
      </w:r>
    </w:p>
    <w:p>
      <w:pPr>
        <w:pStyle w:val="BodyText"/>
      </w:pPr>
      <w:r>
        <w:t xml:space="preserve">Sự chọn lựa này của Tần Vô Song khiến sự đánh giá của Truân Trung Trì đối với hắn lại cao thêm một bậc.</w:t>
      </w:r>
    </w:p>
    <w:p>
      <w:pPr>
        <w:pStyle w:val="BodyText"/>
      </w:pPr>
      <w:r>
        <w:t xml:space="preserve">Nhưng mà, Tần Vô Song không ra tay, cũng không có nghĩa Truân Trung Trì sẽ chịu để yên, lạnh lùng cười, nhìn môn nhân Cực Âm Tông từ bốn phương tám hướng tiến ra.</w:t>
      </w:r>
    </w:p>
    <w:p>
      <w:pPr>
        <w:pStyle w:val="BodyText"/>
      </w:pPr>
      <w:r>
        <w:t xml:space="preserve">Bảy phương hướng, tổng cộng là hai mươi mốt người.</w:t>
      </w:r>
    </w:p>
    <w:p>
      <w:pPr>
        <w:pStyle w:val="BodyText"/>
      </w:pPr>
      <w:r>
        <w:t xml:space="preserve">Một khi đã đến một chuyến, không xuất ra chút hành động, không giết chết mấy người, làm sao có thể làm chấn động đến nhân vật bưu hãn như Cực Âm Lão Quái?</w:t>
      </w:r>
    </w:p>
    <w:p>
      <w:pPr>
        <w:pStyle w:val="BodyText"/>
      </w:pPr>
      <w:r>
        <w:t xml:space="preserve">Ánh mắt quét qua một vòng, nheo lại thành một đường. Đột nhiên thản nhiên nói:</w:t>
      </w:r>
    </w:p>
    <w:p>
      <w:pPr>
        <w:pStyle w:val="BodyText"/>
      </w:pPr>
      <w:r>
        <w:t xml:space="preserve">- Hai mươi mốt tên. Rất tốt, lấy các ngươi ra để thị uy cũng tốt.</w:t>
      </w:r>
    </w:p>
    <w:p>
      <w:pPr>
        <w:pStyle w:val="BodyText"/>
      </w:pPr>
      <w:r>
        <w:t xml:space="preserve">Còn chưa nói xong, cánh tay cũng không thấy nhấc lên, tựa hồ không cách nào nhìn rõ hắn ra tay như thế nào. Chỉ cảm thấy trước mặt hoa đi, ngón tay của Nhị Điện chủ đã điểm được một vòng. Dưới một vòng này hình thành một hình cung nửa vòng tròn.</w:t>
      </w:r>
    </w:p>
    <w:p>
      <w:pPr>
        <w:pStyle w:val="BodyText"/>
      </w:pPr>
      <w:r>
        <w:t xml:space="preserve">Ngay sau đó. Xoát xoát xoát. Liên tiếp là hai mươi mốt tiếng bạo liệt thanh thúy. Hai mươi mốt người đó giống như hai mươi mốt cọc gỗ, bị trúng đích tập thể. Ầm ầm vỡ vụn, nổ thành một đoàn huyết vụ.</w:t>
      </w:r>
    </w:p>
    <w:p>
      <w:pPr>
        <w:pStyle w:val="BodyText"/>
      </w:pPr>
      <w:r>
        <w:t xml:space="preserve">Một đòn này của Truân Trung Trì, như có như không, ngay cả Tần Vô Song cũng hoàn toàn không thể hình dung ra tốc độ của hắn. Bởi vì với nhãn quang của hắn, căn bản không nhìn thấy rõ hắn ra tay như thế nào.</w:t>
      </w:r>
    </w:p>
    <w:p>
      <w:pPr>
        <w:pStyle w:val="BodyText"/>
      </w:pPr>
      <w:r>
        <w:t xml:space="preserve">Phảng phất chỉ là cánh tay khẽ động một chút. Nhưng chỉ cần một chút này, đầu ngón tay đã liên tục công kích hai mươi mốt lần. Tốc độ như vậy, đã không phải là bốn chữ ‘Nghe rợn cả người’ có thể hình dung được.</w:t>
      </w:r>
    </w:p>
    <w:p>
      <w:pPr>
        <w:pStyle w:val="BodyText"/>
      </w:pPr>
      <w:r>
        <w:t xml:space="preserve">Liễu Sứ giả cùng một đám thám tử nhìn thấy tình huống này, liếc nhìn nhau, bội phục không ngớt. Bọn họ đồng dạng không nhìn rõ Nhị Điện chủ ra tay như thế nào.</w:t>
      </w:r>
    </w:p>
    <w:p>
      <w:pPr>
        <w:pStyle w:val="BodyText"/>
      </w:pPr>
      <w:r>
        <w:t xml:space="preserve">- Nhị Điện chủ thần uy đại phát, thuộc hạ bội phục!</w:t>
      </w:r>
    </w:p>
    <w:p>
      <w:pPr>
        <w:pStyle w:val="BodyText"/>
      </w:pPr>
      <w:r>
        <w:t xml:space="preserve">Liễu Sứ giả tán thưởng tận đáy lòng.</w:t>
      </w:r>
    </w:p>
    <w:p>
      <w:pPr>
        <w:pStyle w:val="BodyText"/>
      </w:pPr>
      <w:r>
        <w:t xml:space="preserve">- Ha ha, làm nóng tay mà thôi. Chúng ta tiếp tục đi tới. Dọc đường kẻ nào ngăn cản đều sẽ gặp phải kết cục như vậy!</w:t>
      </w:r>
    </w:p>
    <w:p>
      <w:pPr>
        <w:pStyle w:val="BodyText"/>
      </w:pPr>
      <w:r>
        <w:t xml:space="preserve">Khẩu khí của Truân Trung Trì, có vẻ bá đạo vô cùng. Giữa lúc giơ tay nhấc chân, tràn ngập uy nghiêm của nhất đại Điện chủ.</w:t>
      </w:r>
    </w:p>
    <w:p>
      <w:pPr>
        <w:pStyle w:val="BodyText"/>
      </w:pPr>
      <w:r>
        <w:t xml:space="preserve">Quả nhiên, dọc đường đi vào, không ngừng có kẻ canh gác nhảy ra. Kết cục cũng giống như vậy, đều bị Nhị Điện chủ giơ tay nhấc chân diệt thành tro bụi.</w:t>
      </w:r>
    </w:p>
    <w:p>
      <w:pPr>
        <w:pStyle w:val="BodyText"/>
      </w:pPr>
      <w:r>
        <w:t xml:space="preserve">Cực Âm Lão Nhân lúc này, đang suy nghĩ làm thế nào trốn khỏi Đế quốc Đại La, suy nghĩ làm thế nào tiêu diệt Tần gia, vì Lệ Vô Kỵ mà báo thù, đột nhiên ngoài cửa sáu tên đệ tử tâm phúc nhất tề chạy vào.</w:t>
      </w:r>
    </w:p>
    <w:p>
      <w:pPr>
        <w:pStyle w:val="BodyText"/>
      </w:pPr>
      <w:r>
        <w:t xml:space="preserve">- Sư phụ, có kẻ địch cường đại từ bên ngoài xông vào, dọc đường các tốp canh gác không ngừng bị tiêu diệt. Đã tiến đến gần nội viện của Cực Âm Tông rồi!</w:t>
      </w:r>
    </w:p>
    <w:p>
      <w:pPr>
        <w:pStyle w:val="BodyText"/>
      </w:pPr>
      <w:r>
        <w:t xml:space="preserve">Cực Âm Lão Nhân trừng mắt, có địch nhân xâm nhập? Cực Âm Sơn này mặc dù không phải là nơi có địa thế hiểm nguy. Nhưng trăm năm nay cũng chưa từng có kẻ nào dám đến làm càn, trực tiếp giết đến tận cửa! Kẻ nào lại dám ăn mật gấu gan hùm như vậy chứ?</w:t>
      </w:r>
    </w:p>
    <w:p>
      <w:pPr>
        <w:pStyle w:val="BodyText"/>
      </w:pPr>
      <w:r>
        <w:t xml:space="preserve">Cực Âm Lão Nhân cũng không phải là thiện nam tín nữ trong miệng không có răng nanh cùng với máu tanh. Ngược lại, hắn từ trước đến nay luôn hoành hành bá đạo, thấy ai không vừa mắt lập tức xuống tay tận sát cả nhà người ta.</w:t>
      </w:r>
    </w:p>
    <w:p>
      <w:pPr>
        <w:pStyle w:val="BodyText"/>
      </w:pPr>
      <w:r>
        <w:t xml:space="preserve">Dưới tình huống bình thường, hắn không đi chọc người khác, người khác đã phải thắp nhang cám ơn trời phật. Với tính cách của Cực Âm Lão Nhân, cộng thêm tâm tình ác liệt gần đây của hắn, kết quả không cần nghĩ cũng biết.</w:t>
      </w:r>
    </w:p>
    <w:p>
      <w:pPr>
        <w:pStyle w:val="BodyText"/>
      </w:pPr>
      <w:r>
        <w:t xml:space="preserve">Hắn cười gằn một tiếng, lẩm bẩm tự nói:</w:t>
      </w:r>
    </w:p>
    <w:p>
      <w:pPr>
        <w:pStyle w:val="BodyText"/>
      </w:pPr>
      <w:r>
        <w:t xml:space="preserve">- Đi xem xem, là kẻ khốn khiếp nào không có mắt không tròng, ta phải khiến hắn hối hận vì đã đi một chuyến này!</w:t>
      </w:r>
    </w:p>
    <w:p>
      <w:pPr>
        <w:pStyle w:val="BodyText"/>
      </w:pPr>
      <w:r>
        <w:t xml:space="preserve">Thân ảnh chợt lóe, một luồng bạch quang cuốn ra, trực tiếp vút qua khỏi động. Phía sau mang theo sáu gã đệ tử cấp bậc Tiên Thiên, bảy luồng thân ảnh phút chốc rơi xuống, chặn ở quan khẩu trên đường nhất định phải đi qua của nội môn Cực Âm Sơn.</w:t>
      </w:r>
    </w:p>
    <w:p>
      <w:pPr>
        <w:pStyle w:val="BodyText"/>
      </w:pPr>
      <w:r>
        <w:t xml:space="preserve">Tu vi của Truân Trung Trì, cao hơn Cực Âm Lão Nhân rất nhiều, đương nhiên trong nháy mắt đã cảm nhận được khí tức Cực Âm Lão Nhân mang theo cơn giận dữ từ trong động phủ thoát ra. Mỉm cười nói:</w:t>
      </w:r>
    </w:p>
    <w:p>
      <w:pPr>
        <w:pStyle w:val="BodyText"/>
      </w:pPr>
      <w:r>
        <w:t xml:space="preserve">- Cực Âm Lão Quái đến rồi, trò hay cũng đến rồi!</w:t>
      </w:r>
    </w:p>
    <w:p>
      <w:pPr>
        <w:pStyle w:val="BodyText"/>
      </w:pPr>
      <w:r>
        <w:t xml:space="preserve">Lập tức cũng không khách khí, đĩnh đạc giẫm chân chạy về phía trước. Thoạt nhìn, bước tiến của hắn cũng không lớn, tần suất cũng không đủ nhanh. Nhưng đồng thời vừa hạ chân xuống, đã ở ngoài ba bốn mươi trượng. Tần Vô Song và Liễu Sứ giả dốc hết toàn lực, cũng chỉ có thể miễn cưỡng bám theo phía sau.</w:t>
      </w:r>
    </w:p>
    <w:p>
      <w:pPr>
        <w:pStyle w:val="BodyText"/>
      </w:pPr>
      <w:r>
        <w:t xml:space="preserve">Cực Âm Lão Nhân vẻ mặt sát khí, đứng ở chỗ cao nhất của quan khẩu, thôi động khí tức cường đại của hắn không chút kiêng nể, thanh âm đưa ra xa xa:</w:t>
      </w:r>
    </w:p>
    <w:p>
      <w:pPr>
        <w:pStyle w:val="BodyText"/>
      </w:pPr>
      <w:r>
        <w:t xml:space="preserve">- Cao nhân phương nào, mà dám đến Cực Âm Sơn ta gây chuyện?</w:t>
      </w:r>
    </w:p>
    <w:p>
      <w:pPr>
        <w:pStyle w:val="BodyText"/>
      </w:pPr>
      <w:r>
        <w:t xml:space="preserve">Một câu này truyền ra, kéo dài cuồn cuộn, phảng phất như từng trận thiên lôi, hòa âm chấn động khắp thiên địa, ầm ầm giống như vạn mã lao nhanh, trống trận dồn dập. Nếu là tu vi yếu một chút, bị sóng âm này đánh đến, cũng nhất định khí huyết quay cuồng.</w:t>
      </w:r>
    </w:p>
    <w:p>
      <w:pPr>
        <w:pStyle w:val="BodyText"/>
      </w:pPr>
      <w:r>
        <w:t xml:space="preserve">Truân Trung Trì biết đây là thể hiện của Cực Âm Lão Quái, đấu uy phong. Chỉ là một chút tu vi này của Cực Âm Lão Quái trong mắt hắn cũng chỉ là một trò cười mà thôi.</w:t>
      </w:r>
    </w:p>
    <w:p>
      <w:pPr>
        <w:pStyle w:val="BodyText"/>
      </w:pPr>
      <w:r>
        <w:t xml:space="preserve">Cũng không hiển lộ quá mức, chỉ là nhẹ hừ một tiếng trong mũi. Trong mũi chợt bắn ra một luồng hừ nhẹ, lại giống như một mũi tên nhọn xuyên mây phá sương, thẳng tiến không lùi vọt về phía trước. Trực tiếp phá vỡ hàng rào sóng âm của Cực Âm Lão Nhân, nhẹ nhàng xuyên qua, giống như mũi đao xuyên phá một tờ giấy trắng, xoạt một phát rồi lao tới trước mặt Cực Âm Lão Nhân.</w:t>
      </w:r>
    </w:p>
    <w:p>
      <w:pPr>
        <w:pStyle w:val="BodyText"/>
      </w:pPr>
      <w:r>
        <w:t xml:space="preserve">Cực Âm Lão Nhân chỉ cảm thấy ‘ông’ một tiếng. Toàn thân khí huyết đại chấn động, tay chân tê dại. Sắc mặt vốn thô bạo điên cuồng ngang ngược, nhất thời biến đổi, trắng bệch vô cùng. Giật mình nhìn về phía trước, trong lòng đã bắt đầu băng lãnh.</w:t>
      </w:r>
    </w:p>
    <w:p>
      <w:pPr>
        <w:pStyle w:val="BodyText"/>
      </w:pPr>
      <w:r>
        <w:t xml:space="preserve">Đại hành gia vừa ra tay, thực lực đã lập tức triển hiện không chút nghi ngờ. Một tiếng hừ nhẹ này của đối phương, hiển nhiên vẫn chưa phải dốc hết toàn lực, hơn nửa tựa hồ chỉ là một cử chỉ tùy ý tiện phất tay ra mà thôi. Nhưng hiệu quả lại có thể hoàn toàn áp chế được công kích sóng âm mà hắn chuẩn bị kỹ lưỡng vừa rồi. Khoảng cách một trên một dưới này khiến lão gia hỏa tự phụ như Cực Âm Lão Quái cũng không kìm được có chút giật mình, trong lòng lo lắng, biết người đến là cường giả không hề bình thường!</w:t>
      </w:r>
    </w:p>
    <w:p>
      <w:pPr>
        <w:pStyle w:val="BodyText"/>
      </w:pPr>
      <w:r>
        <w:t xml:space="preserve">- Sáu người các ngươi hãy chú ý. Nếu người đến quyết tâm gây chuyện, khi vi sư và hắn giao chiến, phải không tiếc tất cả, toàn lực chạy trốn. Nhớ kỹ, tách ra chạy trốn, không được cùng chạy về một phương hướng!</w:t>
      </w:r>
    </w:p>
    <w:p>
      <w:pPr>
        <w:pStyle w:val="BodyText"/>
      </w:pPr>
      <w:r>
        <w:t xml:space="preserve">Cực Âm Lão Nhân cẩn thận dặn dò. Tình thế ép buộc người, hắn dù tự phụ, nhưng cảm nhận được thực lực tuyệt đối của cường giả trước mặt mình, cũng không dám tự phụ. Vì vậy sắp xếp đường lui rõ ràng trong đầu.</w:t>
      </w:r>
    </w:p>
    <w:p>
      <w:pPr>
        <w:pStyle w:val="BodyText"/>
      </w:pPr>
      <w:r>
        <w:t xml:space="preserve">Trong thế giới của cường giả, núi cao còn có núi cao hơn. Nếu ở trước mặt cường thế, không biết tiến lui. Chịu chết uổng phí, căn bản không có bất cứ đường sống nào để vãn hồi.</w:t>
      </w:r>
    </w:p>
    <w:p>
      <w:pPr>
        <w:pStyle w:val="BodyText"/>
      </w:pPr>
      <w:r>
        <w:t xml:space="preserve">Huyết khí và nghĩa liệt ở trước mặt thực lực tuyệt đối, hoàn toàn không có tác dụng.</w:t>
      </w:r>
    </w:p>
    <w:p>
      <w:pPr>
        <w:pStyle w:val="BodyText"/>
      </w:pPr>
      <w:r>
        <w:t xml:space="preserve">- Sư phụ, kẻ địch rất mạnh sao?</w:t>
      </w:r>
    </w:p>
    <w:p>
      <w:pPr>
        <w:pStyle w:val="BodyText"/>
      </w:pPr>
      <w:r>
        <w:t xml:space="preserve">Sắc mặt Cực Âm Lão Quái thâm trầm, trên mặt bắp thịt không ngừng chuyển động, điềm nhiên nói:</w:t>
      </w:r>
    </w:p>
    <w:p>
      <w:pPr>
        <w:pStyle w:val="BodyText"/>
      </w:pPr>
      <w:r>
        <w:t xml:space="preserve">- Rất mạnh! Nhớ kỹ, phân ra mà chạy. Chạy ra một người tốt một người. Không cần suy nghĩ đến chuyện mai phục đánh lén, cũng không cần suy nghĩ đến chuyện báo thù, lập tức chạy trốn về hướng Đế quốc Thiên Trì. Trừ phi thực lực sau này của các ngươi đại tăng, nếu không tuyệt đối không được quay về cảnh nội của Đế quốc Đại La!</w:t>
      </w:r>
    </w:p>
    <w:p>
      <w:pPr>
        <w:pStyle w:val="BodyText"/>
      </w:pPr>
      <w:r>
        <w:t xml:space="preserve">- Sư phụ!</w:t>
      </w:r>
    </w:p>
    <w:p>
      <w:pPr>
        <w:pStyle w:val="BodyText"/>
      </w:pPr>
      <w:r>
        <w:t xml:space="preserve">Cực Âm Lão Quái mặc dù nhân phẩm kém cỏi, nhưng các đệ tử tất cả đều trung thành và tận tâm, hiển nhiên không muốn bỏ sư phụ mà đi như vậy.</w:t>
      </w:r>
    </w:p>
    <w:p>
      <w:pPr>
        <w:pStyle w:val="BodyText"/>
      </w:pPr>
      <w:r>
        <w:t xml:space="preserve">- Ít nói lời vô nghĩa đi, tùy cơ hành sự, vừa thấy tình thế không ổn, lập tức chạy trốn! Tuyệt đối không cho phép có bất cứ chần chừ gì!</w:t>
      </w:r>
    </w:p>
    <w:p>
      <w:pPr>
        <w:pStyle w:val="BodyText"/>
      </w:pPr>
      <w:r>
        <w:t xml:space="preserve">- Vâng!</w:t>
      </w:r>
    </w:p>
    <w:p>
      <w:pPr>
        <w:pStyle w:val="BodyText"/>
      </w:pPr>
      <w:r>
        <w:t xml:space="preserve">Ngay vào lúc nào, một luồng thanh âm lãnh đạm vang lên:</w:t>
      </w:r>
    </w:p>
    <w:p>
      <w:pPr>
        <w:pStyle w:val="BodyText"/>
      </w:pPr>
      <w:r>
        <w:t xml:space="preserve">- Cực Âm, ra đây gặp ta!</w:t>
      </w:r>
    </w:p>
    <w:p>
      <w:pPr>
        <w:pStyle w:val="BodyText"/>
      </w:pPr>
      <w:r>
        <w:t xml:space="preserve">Cực Âm Lão Nhân vừa nghe thấy thanh âm này, trong lòng chấn động, tại sao lại là hắn?</w:t>
      </w:r>
    </w:p>
    <w:p>
      <w:pPr>
        <w:pStyle w:val="Compact"/>
      </w:pPr>
      <w:r>
        <w:t xml:space="preserve">Ủng hộ chỉ với 1 click và 5s ! (adf.ly/4EmoB)</w:t>
      </w:r>
      <w:r>
        <w:br w:type="textWrapping"/>
      </w:r>
      <w:r>
        <w:br w:type="textWrapping"/>
      </w:r>
    </w:p>
    <w:p>
      <w:pPr>
        <w:pStyle w:val="Heading2"/>
      </w:pPr>
      <w:bookmarkStart w:id="168" w:name="chương-146"/>
      <w:bookmarkEnd w:id="168"/>
      <w:r>
        <w:t xml:space="preserve">146. Chương 14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46: Cực Âm Tông nhận thua.</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ực Âm Lão Nhân hiển nhiên nghe ra. Người đến là Nhị Điện chủ của Tinh La Điện, Truân Trung Trì.</w:t>
      </w:r>
    </w:p>
    <w:p>
      <w:pPr>
        <w:pStyle w:val="BodyText"/>
      </w:pPr>
      <w:r>
        <w:t xml:space="preserve">Trong cảnh nội rộng lớn của Đế quốc Đại La, muốn chọn ra ba người có quyền thế lớn nhất, Truân Trung Trì tất nhiên là một trong số đó. Thân phận của Nhị Điện chủ Tinh La Điện, ở cảnh nội Đế quốc Đại La, cũng đủ để hắn hoành hành. Hôm nay xông vào Cực Âm Sơn của hắn, đương nhiên không cần khách khí. Cực Âm Lão Nhân trong lòng bồn chồn, tại sao Điện chủ Tinh La Điện lại tự mình đến đây, Cực Âm hắn cả đời gây thù chuốc oán không ít, nhưng tự hỏi vẫn rất cung kính với Tinh La Điện, hà cớ tại sao Nhị Điện chủ này lại đích thân tới nhà, giết chết môn đồ của ta?</w:t>
      </w:r>
    </w:p>
    <w:p>
      <w:pPr>
        <w:pStyle w:val="BodyText"/>
      </w:pPr>
      <w:r>
        <w:t xml:space="preserve">Lập tức thanh khiếu một tiếng, cao giọng nói:</w:t>
      </w:r>
    </w:p>
    <w:p>
      <w:pPr>
        <w:pStyle w:val="BodyText"/>
      </w:pPr>
      <w:r>
        <w:t xml:space="preserve">- Người đến, có phải là Truân Điện chủ, Nhị Điện chủ của Tinh La Điện? Cực Âm không tiếp đón từ xa, thất kính, thất kính!</w:t>
      </w:r>
    </w:p>
    <w:p>
      <w:pPr>
        <w:pStyle w:val="BodyText"/>
      </w:pPr>
      <w:r>
        <w:t xml:space="preserve">Ngoài miệng khách khí, nhưng trong lòng lại căng như dây đàn, không dám có chút qua loa đại khái.</w:t>
      </w:r>
    </w:p>
    <w:p>
      <w:pPr>
        <w:pStyle w:val="BodyText"/>
      </w:pPr>
      <w:r>
        <w:t xml:space="preserve">Thực lực của Nhị Điện chủ, nếu thật sự muốn tới tàn sát Cực Âm Tông, sợ rằng sức mạnh của một mình Nhị Điện chủ cũng có thể tiêu diệt cả nhà Cực Âm Tông, vì vậy, cần phải cẩn thận ứng đối.</w:t>
      </w:r>
    </w:p>
    <w:p>
      <w:pPr>
        <w:pStyle w:val="BodyText"/>
      </w:pPr>
      <w:r>
        <w:t xml:space="preserve">- Cực Âm, ít phí lời đi!</w:t>
      </w:r>
    </w:p>
    <w:p>
      <w:pPr>
        <w:pStyle w:val="BodyText"/>
      </w:pPr>
      <w:r>
        <w:t xml:space="preserve">Khẩu khí của Truân Trung Trì bá đạo, thân ảnh chợt lóe, đã nhảy lên quan khẩu. Vô cùng khí phách nhìn Cực Âm và một đám môn đồ bên cạnh hắn. Nhãn thần ngạo nghễ, đại khí, mang theo một loại nhãn thần của kẻ bề trên liếc nhìn xuống dưới.</w:t>
      </w:r>
    </w:p>
    <w:p>
      <w:pPr>
        <w:pStyle w:val="BodyText"/>
      </w:pPr>
      <w:r>
        <w:t xml:space="preserve">Nếu đổi lại là những người khác, dùng nhãn thần như vậy nhìn Cực Âm Lão Quái, chỉ sợ ngay sau đó đã lao tới hoàng tuyền báo danh rồi. Còn Nhị Điện chủ Truân Trung Trì này, lại hoàn toàn có tư cách đó.</w:t>
      </w:r>
    </w:p>
    <w:p>
      <w:pPr>
        <w:pStyle w:val="BodyText"/>
      </w:pPr>
      <w:r>
        <w:t xml:space="preserve">Nhãn thần của hắn không có chút trạng thái thúc bách, nhưng cũng khiến sáu gã môn đồ của Cực Âm Lão Nhân không một ai dám đón nhận. Dưới sự bắn phá của nhãn thần Truân Trung Trì, nhãn thần của tất cả đều lảng tránh chỗ khác, hoặc là nhìn xuống chân, hoặc nhìn về phía sư phụ, hiển nhiên đều không thể chống cự lại khí thế trong lúc giơ tay nhấc chân của Truân Trung Trì.</w:t>
      </w:r>
    </w:p>
    <w:p>
      <w:pPr>
        <w:pStyle w:val="BodyText"/>
      </w:pPr>
      <w:r>
        <w:t xml:space="preserve">Trong lòng Cực Âm Lão Nhân vô cùng căng thẳng. Tiến lên phía trước hành lễ:</w:t>
      </w:r>
    </w:p>
    <w:p>
      <w:pPr>
        <w:pStyle w:val="BodyText"/>
      </w:pPr>
      <w:r>
        <w:t xml:space="preserve">- Truân Điện chủ tự mình đến Cực Âm Sơn, không biết có chuyện gì cần Cực Âm cống hiến sức lực?</w:t>
      </w:r>
    </w:p>
    <w:p>
      <w:pPr>
        <w:pStyle w:val="BodyText"/>
      </w:pPr>
      <w:r>
        <w:t xml:space="preserve">Ở trước mặt Tinh La Điện, Cực Âm Lão Nhân dù cường thế, cũng không thể không cúi đầu trước hắn. Cái gọi là nắm đấm cứng, đạo lý cứng. Sức mạnh không bằng người ta, có lý cũng biến thành vô lý.</w:t>
      </w:r>
    </w:p>
    <w:p>
      <w:pPr>
        <w:pStyle w:val="BodyText"/>
      </w:pPr>
      <w:r>
        <w:t xml:space="preserve">- Bảy đệ tử cấp bậc Tiên Thiên, chết một mình Lệ Vô Kỵ, còn có sáu người, đều ở đây cả, rất tốt! Một người cũng không thiếu!</w:t>
      </w:r>
    </w:p>
    <w:p>
      <w:pPr>
        <w:pStyle w:val="BodyText"/>
      </w:pPr>
      <w:r>
        <w:t xml:space="preserve">Truân Trung Trì thản nhiên nói.</w:t>
      </w:r>
    </w:p>
    <w:p>
      <w:pPr>
        <w:pStyle w:val="BodyText"/>
      </w:pPr>
      <w:r>
        <w:t xml:space="preserve">Cực Âm Lão Nhân da đầu tê dại, đề phòng nhìn Truân Trung Trì:</w:t>
      </w:r>
    </w:p>
    <w:p>
      <w:pPr>
        <w:pStyle w:val="BodyText"/>
      </w:pPr>
      <w:r>
        <w:t xml:space="preserve">- Truân Điện chủ, ngươi…</w:t>
      </w:r>
    </w:p>
    <w:p>
      <w:pPr>
        <w:pStyle w:val="BodyText"/>
      </w:pPr>
      <w:r>
        <w:t xml:space="preserve">Truân Trung Trì mặt không chút biểu tình:</w:t>
      </w:r>
    </w:p>
    <w:p>
      <w:pPr>
        <w:pStyle w:val="BodyText"/>
      </w:pPr>
      <w:r>
        <w:t xml:space="preserve">- Cực Âm, nếu Bản Điện chủ ra tay lúc này, ngươi cảm thấy trong bảy người các ngươi, còn mấy người có hi vọng sống sót?</w:t>
      </w:r>
    </w:p>
    <w:p>
      <w:pPr>
        <w:pStyle w:val="BodyText"/>
      </w:pPr>
      <w:r>
        <w:t xml:space="preserve">Cực Âm Lão Nhân trong lòng run rẩy, theo bản năng lùi xuống một bước:</w:t>
      </w:r>
    </w:p>
    <w:p>
      <w:pPr>
        <w:pStyle w:val="BodyText"/>
      </w:pPr>
      <w:r>
        <w:t xml:space="preserve">- Truân Trung Trì, Cực Âm Tông ta luôn cung kính với Tinh La Điện, mỗi năm đều cung phụng đầy đủ, chẳng bao giờ cắt xén, chẳng bao giờ chậm trễ. Nhưng không biết có chỗ nào đắc tội, kinh động tới Nhị Điện chủ phải tự mình ra mặt? Ở đây có phải có hiểu lầm hay không?</w:t>
      </w:r>
    </w:p>
    <w:p>
      <w:pPr>
        <w:pStyle w:val="BodyText"/>
      </w:pPr>
      <w:r>
        <w:t xml:space="preserve">Trong lòng hắn kỳ thật đã biết, chuyện này nhất định có liên quan đến Tần Vô Song. Chỉ là hắn ngàn vạn lần không ngờ đến, một Võ đồng của một Công quốc Trung phẩm, lại thật sự có thể kinh động đến Điện chủ Tinh La Điện tự mình ra mặt! Chẳng lẽ tiểu tử Tần gia đó, thật sự có may mắn như vậy.</w:t>
      </w:r>
    </w:p>
    <w:p>
      <w:pPr>
        <w:pStyle w:val="BodyText"/>
      </w:pPr>
      <w:r>
        <w:t xml:space="preserve">Truân Trung Trì lắc đầu:</w:t>
      </w:r>
    </w:p>
    <w:p>
      <w:pPr>
        <w:pStyle w:val="BodyText"/>
      </w:pPr>
      <w:r>
        <w:t xml:space="preserve">- Không có hiểu lầm. Cực Âm, ta hỏi ngươi, trước đây mấy ngày, ngươi tới Bách Việt Quốc thể hiện uy phong, chuyện này có thật không?</w:t>
      </w:r>
    </w:p>
    <w:p>
      <w:pPr>
        <w:pStyle w:val="BodyText"/>
      </w:pPr>
      <w:r>
        <w:t xml:space="preserve">Quả nhiên, quả nhiên là vì chuyện này. Trong lòng Cực Âm Lão Nhân có chút không yên, nhưng cũng không cách nào phủ nhận. Hắn cẩn thận nói:</w:t>
      </w:r>
    </w:p>
    <w:p>
      <w:pPr>
        <w:pStyle w:val="BodyText"/>
      </w:pPr>
      <w:r>
        <w:t xml:space="preserve">- Chuyện này xác thực từng có. Nhưng Tần gia của Bách Việt Quốc giết chết môn đồ của ta, hành động đó của ta, chẳng qua cũng chỉ là muốn đến báo thù mà thôi. Nghe Điện tiền Sứ giả của quý điện ở đó hòa giải, ta cũng vô cùng khắc chế, chưa có chỗ nào thất lễ.</w:t>
      </w:r>
    </w:p>
    <w:p>
      <w:pPr>
        <w:pStyle w:val="BodyText"/>
      </w:pPr>
      <w:r>
        <w:t xml:space="preserve">- Vậy ngươi giết người, chung quy cũng không sai sao?</w:t>
      </w:r>
    </w:p>
    <w:p>
      <w:pPr>
        <w:pStyle w:val="BodyText"/>
      </w:pPr>
      <w:r>
        <w:t xml:space="preserve">Khẩu khí của Truân Trung Trì không vui.</w:t>
      </w:r>
    </w:p>
    <w:p>
      <w:pPr>
        <w:pStyle w:val="BodyText"/>
      </w:pPr>
      <w:r>
        <w:t xml:space="preserve">- Là Cực Âm bất đắc dĩ, không thể không xuống tay trút giận!</w:t>
      </w:r>
    </w:p>
    <w:p>
      <w:pPr>
        <w:pStyle w:val="BodyText"/>
      </w:pPr>
      <w:r>
        <w:t xml:space="preserve">- Vậy ta giết chết một vài môn đồ của ngươi, ngươi cũng không có ý kiến gì chứ?</w:t>
      </w:r>
    </w:p>
    <w:p>
      <w:pPr>
        <w:pStyle w:val="BodyText"/>
      </w:pPr>
      <w:r>
        <w:t xml:space="preserve">- Không dám. Tinh La Điện là người nắm giữ Đế quốc Đại La trong tay, nắm giữ đại quyền sinh sát, tùy tiện giết ai, không có kẻ nào dám khả kháng. Cực Âm dù to gan, cũng không dám có ý kiến.</w:t>
      </w:r>
    </w:p>
    <w:p>
      <w:pPr>
        <w:pStyle w:val="BodyText"/>
      </w:pPr>
      <w:r>
        <w:t xml:space="preserve">Cực Âm trả lời với giọng điệu của kẻ bị áp bức và lăng nhục.</w:t>
      </w:r>
    </w:p>
    <w:p>
      <w:pPr>
        <w:pStyle w:val="BodyText"/>
      </w:pPr>
      <w:r>
        <w:t xml:space="preserve">- Nếu hôm nay ta giết ngươi, có vẻ Tinh La Điện ta ép người quá đáng.</w:t>
      </w:r>
    </w:p>
    <w:p>
      <w:pPr>
        <w:pStyle w:val="BodyText"/>
      </w:pPr>
      <w:r>
        <w:t xml:space="preserve">Truân Trung Trì thản nhiên nói:</w:t>
      </w:r>
    </w:p>
    <w:p>
      <w:pPr>
        <w:pStyle w:val="BodyText"/>
      </w:pPr>
      <w:r>
        <w:t xml:space="preserve">- Cực Âm, ta biết tính tình của ngươi. Lần này từ Bách Việt Quốc trở về, tất nhiên dự định tìm đường lui, hạ quyết tâm bất chấp tất cả làm một trận cuối cùng. Tính toán nhỏ nhặt này, sao có thể giấu được Bản Điện chủ.</w:t>
      </w:r>
    </w:p>
    <w:p>
      <w:pPr>
        <w:pStyle w:val="BodyText"/>
      </w:pPr>
      <w:r>
        <w:t xml:space="preserve">Trong lòng Cực Âm chấn động, mặt lộ vẻ kinh hãi. Lần này hắn trở về, xác thực là vì muốn dàn xếp cho sáu gã đệ tử, sau khi sắp xếp đường lui, chuẩn bị một trận cuối cùng tiêu diệt Tần Vô Song, sau đó rời xa khỏi Đế quốc Đại La.</w:t>
      </w:r>
    </w:p>
    <w:p>
      <w:pPr>
        <w:pStyle w:val="BodyText"/>
      </w:pPr>
      <w:r>
        <w:t xml:space="preserve">- Truân Điện chủ nói đùa rồi. Cực Âm ta một tay sáng lập lên Cực Âm Tông, đối với hương khói nhất mạch cũng vô cùng xem trọng.</w:t>
      </w:r>
    </w:p>
    <w:p>
      <w:pPr>
        <w:pStyle w:val="BodyText"/>
      </w:pPr>
      <w:r>
        <w:t xml:space="preserve">- Bản Điện chủ thật sự hi vọng đây là những lời thật lòng của ngươi. Dù sao, với tu vi của ngươi, ở Đế quốc Đại La ta cũng được xem là một hảo thủ. Đây cũng là nguyên nhân hôm nay ta không giết ngươi.</w:t>
      </w:r>
    </w:p>
    <w:p>
      <w:pPr>
        <w:pStyle w:val="BodyText"/>
      </w:pPr>
      <w:r>
        <w:t xml:space="preserve">Trong đầu Cực Âm Lão Nhân, áp lực thoáng giảm bớt một chút. Cuối cùng nghe ra được một chút trọng điểm. Xem ra, Nhị Điện chủ hôm nay xác thực không dự định tiêu diệt cả Cực Âm Tông của hắn.</w:t>
      </w:r>
    </w:p>
    <w:p>
      <w:pPr>
        <w:pStyle w:val="BodyText"/>
      </w:pPr>
      <w:r>
        <w:t xml:space="preserve">- Truân Điện chủ ưu ái, Cực Âm cảm kích vô cùng!</w:t>
      </w:r>
    </w:p>
    <w:p>
      <w:pPr>
        <w:pStyle w:val="BodyText"/>
      </w:pPr>
      <w:r>
        <w:t xml:space="preserve">Truân Trung Trì sốt ruột khoát khoát tay:</w:t>
      </w:r>
    </w:p>
    <w:p>
      <w:pPr>
        <w:pStyle w:val="BodyText"/>
      </w:pPr>
      <w:r>
        <w:t xml:space="preserve">- Lời khách khí không cần nói nhiều, hôm nay ta không giết ngươi, cũng không có nghĩa sau này sẽ không giết ngươi. Lần này ta đến chỉ là muốn nói cho ngươi biết, ngươi hãy quý trọng tu vi của bản thân mình, quý trọng cơ nghiệp do ngươi một tay sáng lập ra, vậy thì bất kể Tần gia Bách Việt Quốc từng giết bao nhiêu môn đồ của ngươi, từ nay về sau cũng không trả thù gây chuyện. Nếu không như vậy, ngươi nhất quyết không chịu buông tay, Bản Điện chủ bảo đảm, môn đồ của Cực Âm Tông ngươi bao nhiêu người rời khỏi cảnh nội Đế quốc Đại La, Tinh La Điện tuyệt đối có thể khiến các ngươi không sót lại người nào. Để các ngươi có một con đường sống chạy ra khỏi Đế quốc Đại La, xem như Tinh La Điện ta vô năng.</w:t>
      </w:r>
    </w:p>
    <w:p>
      <w:pPr>
        <w:pStyle w:val="BodyText"/>
      </w:pPr>
      <w:r>
        <w:t xml:space="preserve">Uy hiếp của Điện chủ Tinh La Điện, tuyệt đối không phải là uy hiếp không có cơ sở!</w:t>
      </w:r>
    </w:p>
    <w:p>
      <w:pPr>
        <w:pStyle w:val="BodyText"/>
      </w:pPr>
      <w:r>
        <w:t xml:space="preserve">Cực Âm Lão Nhân thầm kêu khổ, hắn biết, Tinh La Nhị Điện chủ đã mở miệng nói như vậy, nhất định đã đoán trúng được tâm tư mạo hiểm trong lòng của hắn. Bất kể hắn có chối cãi hay không, đối phương nhất định sẽ lưu tâm đến một chiêu này của hắn. Nếu như vậy, phụ cận sơn môn Cực Âm Tông, tất nhiên sẽ dập dìu vô số tai mắt ngầm của Tinh La Điện. Chỉ cần Cực Âm Tông hắn hơi có chút động tĩnh nhỏ, quyết định trừng phạt của Tinh La Điện rất có thể theo đuôi mà đến. Tương lai chờ đợi Cực Âm Tông là tai ương ngập đầu.</w:t>
      </w:r>
    </w:p>
    <w:p>
      <w:pPr>
        <w:pStyle w:val="BodyText"/>
      </w:pPr>
      <w:r>
        <w:t xml:space="preserve">Lựa chọn tàn khốc, bày ra trước mặt Cực Âm Lão Quái. Hoặc là thỏa hiệp, hoặc là mạo hiểm chống lại.</w:t>
      </w:r>
    </w:p>
    <w:p>
      <w:pPr>
        <w:pStyle w:val="BodyText"/>
      </w:pPr>
      <w:r>
        <w:t xml:space="preserve">Cực Âm Lão Nhân hít sâu một hơi, đã có dự định. Tinh La Điện ngươi mặc dù mạnh, nhưng ngươi có thể vĩnh viễn giám sát Cực Âm Tông ta sao? Ta tạm thời cúi thấp đầu cũng không tin Tinh La Điện ngươi có thể giương mắt nhìn chằm chằm Cực Âm Tông ta, vĩnh viễn không buông tha. Hừ hừ, chỉ cần Lão tổ ta tìm được một tia cơ hội.</w:t>
      </w:r>
    </w:p>
    <w:p>
      <w:pPr>
        <w:pStyle w:val="BodyText"/>
      </w:pPr>
      <w:r>
        <w:t xml:space="preserve">Cực Âm Lão Nhân vừa nghĩ đến đây, trong lòng đã có chủ ý, nhưng ngoài mặt vẫn muốn làm ra vẻ, giả vờ hỏi:</w:t>
      </w:r>
    </w:p>
    <w:p>
      <w:pPr>
        <w:pStyle w:val="BodyText"/>
      </w:pPr>
      <w:r>
        <w:t xml:space="preserve">- Nhị Điện chủ, ở đây Cực Âm có một nghi vấn, chưa dám thỉnh giáo. Tần gia Bách Việt Quốc đó, rút cuộc có quan hệ như thế nào với Tinh La Điện?</w:t>
      </w:r>
    </w:p>
    <w:p>
      <w:pPr>
        <w:pStyle w:val="BodyText"/>
      </w:pPr>
      <w:r>
        <w:t xml:space="preserve">Truân Trung Trì lạnh lùng nói:</w:t>
      </w:r>
    </w:p>
    <w:p>
      <w:pPr>
        <w:pStyle w:val="BodyText"/>
      </w:pPr>
      <w:r>
        <w:t xml:space="preserve">- Tần Vô Song, con cháu của Tần gia, đã là môn đồ thân truyền của Bản Điện chủ, lý do này, đã đủ để Cực Âm ngươi chịu lùi một bước chưa?</w:t>
      </w:r>
    </w:p>
    <w:p>
      <w:pPr>
        <w:pStyle w:val="BodyText"/>
      </w:pPr>
      <w:r>
        <w:t xml:space="preserve">Cực Âm Lão Nhân sắc mặt biến đổi, ngực phập phồng bất định, thật lâu sau mới ảm đạm nói:</w:t>
      </w:r>
    </w:p>
    <w:p>
      <w:pPr>
        <w:pStyle w:val="BodyText"/>
      </w:pPr>
      <w:r>
        <w:t xml:space="preserve">- Cực Âm hiểu rồi. Cực Âm Tông ta, nhận thua từ đây!</w:t>
      </w:r>
    </w:p>
    <w:p>
      <w:pPr>
        <w:pStyle w:val="BodyText"/>
      </w:pPr>
      <w:r>
        <w:t xml:space="preserve">Khi nói lời này, trong lòng Cực Âm cực kỳ không cam lòng, cực kỳ phẫn nộ, cũng cực kỳ không tự nguyện. Nhưng không còn cách nào khác, ở trước mặt cường thế của Tinh La Điện, cho dù trong lòng hắn không thỏa hiệp, ngoài miệng cũng không thể không chịu thua. Nếu không với thủ đoạn của Truân Trung Trì, hôm nay có thể dễ dàng hủy diệt toàn bộ Cực Âm Tông hắn.</w:t>
      </w:r>
    </w:p>
    <w:p>
      <w:pPr>
        <w:pStyle w:val="BodyText"/>
      </w:pPr>
      <w:r>
        <w:t xml:space="preserve">Truân Trung Trì mặt mày không chút biểu tình, nhìn quét qua một vòng mấy gã đệ tử của Cực Âm Lão Nhân, đột nhiên nở nụ cười:</w:t>
      </w:r>
    </w:p>
    <w:p>
      <w:pPr>
        <w:pStyle w:val="BodyText"/>
      </w:pPr>
      <w:r>
        <w:t xml:space="preserve">- Cực Âm, vì muốn biểu thị thành ý, Nhị đệ tử, Tam đệ tử của ngươi sẽ theo ta tới Tinh La Điện một chuyến. Trong vòng mười năm, nếu Cực Âm Tông ngoan ngoãn, không giở trò, Bản Điện chủ sẽ đem bọn chúng trả lại.</w:t>
      </w:r>
    </w:p>
    <w:p>
      <w:pPr>
        <w:pStyle w:val="BodyText"/>
      </w:pPr>
      <w:r>
        <w:t xml:space="preserve">Phòng tuyến tâm lý của Cực Âm Lão Nhân nhất thời sụp đổ. Thủ đoạn giải quyết tận gốc này của Truân Trung Trì, đã hoàn toàn cắt đứt bất cứ tâm lý may mắn nào của hắn. Nhưng hắn đồng dạng không thể phản kháng, nếu phản kháng, sẽ chính là ngày tận thế của Cực Âm Tông.</w:t>
      </w:r>
    </w:p>
    <w:p>
      <w:pPr>
        <w:pStyle w:val="BodyText"/>
      </w:pPr>
      <w:r>
        <w:t xml:space="preserve">- Vô Tà, Vô Cữu. Các ngươi theo Điện chủ đại nhân đi một chuyến. Tới Tinh La Điện trải nghiệm cũng là chuyện tốt!</w:t>
      </w:r>
    </w:p>
    <w:p>
      <w:pPr>
        <w:pStyle w:val="BodyText"/>
      </w:pPr>
      <w:r>
        <w:t xml:space="preserve">Cực Âm Lão Nhân ý tứ hàm súc sâu xa giao phó nói.</w:t>
      </w:r>
    </w:p>
    <w:p>
      <w:pPr>
        <w:pStyle w:val="BodyText"/>
      </w:pPr>
      <w:r>
        <w:t xml:space="preserve">Nhị đệ tử và Tam đệ tử cùng bước ra khỏi hàng. Sư mệnh như vậy, không dám cãi lời. Đồng thời cũng biết trách nhiệm trọng đại, tương đương là đến Tinh La Điện làm con tin. Nếu không đi làm con tin, tương lai chờ đợi Cực Âm Tông sẽ là ngày tận thế. Vì vậy bọn họ cũng không thể lựa chọn. Vì Cực Âm Tông, vì báo đáp sư phụ!</w:t>
      </w:r>
    </w:p>
    <w:p>
      <w:pPr>
        <w:pStyle w:val="BodyText"/>
      </w:pPr>
      <w:r>
        <w:t xml:space="preserve">- Sư phụ, xin yên tâm, hai đệ tử tới Tinh La Điện, nhất định sẽ an thủ bổn phận, tranh thủ sớm quay về Cực Âm Tông đoàn tụ với sư phụ.</w:t>
      </w:r>
    </w:p>
    <w:p>
      <w:pPr>
        <w:pStyle w:val="BodyText"/>
      </w:pPr>
      <w:r>
        <w:t xml:space="preserve">Hai người này cũng là bày tỏ thái độ quyết liệt, mặc dù ở trước mặt Truân Trung Trì, bọn họ không dám nói lời hào hùng quá mức, nhưng khẩu khí vẫn rất rõ ràng, muốn nói với Cực Âm Lão Nhân, bọn họ tuyệt đối sẽ không phản bội sư môn. Cực Âm Lão Nhân khoát khoát tay, thần tình buồn bã, phảng phất như đột nhiên già đi mấy chục tuổi vậy:</w:t>
      </w:r>
    </w:p>
    <w:p>
      <w:pPr>
        <w:pStyle w:val="BodyText"/>
      </w:pPr>
      <w:r>
        <w:t xml:space="preserve">- Đi đi, đi đi, sơn môn của Cực Âm Tông, vĩnh viễn rộng mở chờ đợi các ngươi.</w:t>
      </w:r>
    </w:p>
    <w:p>
      <w:pPr>
        <w:pStyle w:val="BodyText"/>
      </w:pPr>
      <w:r>
        <w:t xml:space="preserve">Truân Trung Trì đương nhiên không thèm đi vạch trần trò hề lưu luyến ấy của thầy trò bọn họ, tay vung lên một vòng, hai luồng tơ mảnh nhỏ bé tựa hồ mắt thường không thể nhìn rõ quấn quanh mà ra, xa xa bao lấy hai người, thuận tay kéo đi, xách lên dễ như trở bản tay. Truân Trung Trì cười ha ha:</w:t>
      </w:r>
    </w:p>
    <w:p>
      <w:pPr>
        <w:pStyle w:val="BodyText"/>
      </w:pPr>
      <w:r>
        <w:t xml:space="preserve">- Cực Âm, chuyện hôm nay đến đây là dừng, tự giải quyết cho tốt!</w:t>
      </w:r>
    </w:p>
    <w:p>
      <w:pPr>
        <w:pStyle w:val="BodyText"/>
      </w:pPr>
      <w:r>
        <w:t xml:space="preserve">Nói xong, hai chân khẽ đạp, liền từ chỗ cao trên quan khẩu bay vọt đi, thân ảnh chớp động, nháy mắt đã biến mất trong tầm mắt của Cực Âm Lão Nhân.</w:t>
      </w:r>
    </w:p>
    <w:p>
      <w:pPr>
        <w:pStyle w:val="BodyText"/>
      </w:pPr>
      <w:r>
        <w:t xml:space="preserve">Cực Âm Lão Nhân mặt như tro tàn, hồi lâu cũng không nói lên lời.</w:t>
      </w:r>
    </w:p>
    <w:p>
      <w:pPr>
        <w:pStyle w:val="BodyText"/>
      </w:pPr>
      <w:r>
        <w:t xml:space="preserve">- Hạ Vũ Thiên, Hạ Vũ Thiên, tất cả lỗi lầm này, không phải đều là từ ngươi mà ra sao? Hôm nay lão phu không đem ngươi đi róc xương xẻ thịt, làm sao có thể tiêu trừ mối hận trong lòng?</w:t>
      </w:r>
    </w:p>
    <w:p>
      <w:pPr>
        <w:pStyle w:val="BodyText"/>
      </w:pPr>
      <w:r>
        <w:t xml:space="preserve">Dưới sự phẫn nộ của Cực Âm Lão Nhân, không thể nào tiết ra, đương nhiên lại giận chó đánh mèo đổ cơn tức giận lên đầu Hạ Vũ Thiên.</w:t>
      </w:r>
    </w:p>
    <w:p>
      <w:pPr>
        <w:pStyle w:val="BodyText"/>
      </w:pPr>
      <w:r>
        <w:t xml:space="preserve">Lần này hắn thật sự có thể gọi là thua sạch sẽ hoàn toàn, không những bị cướp đi tính mạng của Đại đệ tử Lệ Vô Kỵ, còn khiến Nhị đệ tử và Tam đệ tử cũng bị cướp đi. Lần này tới Tinh La Điện làm con tin, mặc dù không chết, cũng khiến bọn họ phải chịu đựng mười năm.</w:t>
      </w:r>
    </w:p>
    <w:p>
      <w:pPr>
        <w:pStyle w:val="BodyText"/>
      </w:pPr>
      <w:r>
        <w:t xml:space="preserve">Nói cách khác, trong mười năm này, Cực Âm Lão Nhân hắn cũng đừng hòng giở bất cứ thủ đoạn gì, nếu không chẳng khác nào trực tiếp vứt bỏ hai gã đệ tử con tin.</w:t>
      </w:r>
    </w:p>
    <w:p>
      <w:pPr>
        <w:pStyle w:val="BodyText"/>
      </w:pPr>
      <w:r>
        <w:t xml:space="preserve">Cực Âm Lão Nhân đối với bảy đệ tử đều ký thác kỳ vọng rất lớn, kêu hắn vứt bỏ bất cứ người nào, đều khó khăn giống như cắt da xẻ thịt, nếu không cũng đã không vì Lệ Vô Kỵ, đích thân tới Bách Việt Quốc báo thù, thậm chí không tiếc vứt bỏ cơ nghiệp của Cực Âm Tông ở Đế quốc Đại La, cũng muốn mạo hiểm đi báo thù.</w:t>
      </w:r>
    </w:p>
    <w:p>
      <w:pPr>
        <w:pStyle w:val="BodyText"/>
      </w:pPr>
      <w:r>
        <w:t xml:space="preserve">Nhưng hôm nay, muốn đánh kẻ xấu nhưng còn e ngại, ngay cả quỷ kế của hắn nhiều như vậy, cũng chỉ có thể nhìn kẻ thù ung dung tự tại, vui sướng. Có thù không cách nào báo, nỗi buồn bực này với sự chịu thiệt quá mức này đối với Cực Âm Lão Nhân mà nói, mức độ không cần nghĩ cũng biết.</w:t>
      </w:r>
    </w:p>
    <w:p>
      <w:pPr>
        <w:pStyle w:val="BodyText"/>
      </w:pPr>
      <w:r>
        <w:t xml:space="preserve">o0o</w:t>
      </w:r>
    </w:p>
    <w:p>
      <w:pPr>
        <w:pStyle w:val="BodyText"/>
      </w:pPr>
      <w:r>
        <w:t xml:space="preserve">Truân Trung Trì mang theo hai gã đệ tử của Cực Âm Lão Quái, đi như gió, một lát sau đã đến bên ngoài.</w:t>
      </w:r>
    </w:p>
    <w:p>
      <w:pPr>
        <w:pStyle w:val="BodyText"/>
      </w:pPr>
      <w:r>
        <w:t xml:space="preserve">Tần Vô Song và Liễu Sứ giả đã chờ đợi hồi lâu.</w:t>
      </w:r>
    </w:p>
    <w:p>
      <w:pPr>
        <w:pStyle w:val="BodyText"/>
      </w:pPr>
      <w:r>
        <w:t xml:space="preserve">- Vô Song, Liễu Sứ giả, các ngươi có phải nghi vấn, tại sao hôm nay ta không đại khai sát giới. Đem toàn bộ Cực Âm Tông tàn sát sạch sẽ, đúng không?</w:t>
      </w:r>
    </w:p>
    <w:p>
      <w:pPr>
        <w:pStyle w:val="BodyText"/>
      </w:pPr>
      <w:r>
        <w:t xml:space="preserve">Tần Vô Song thật ra không cảm thấy kỳ quái, nhưng Liễu Sứ giả thật ra biết rõ phong cách hành sự trước giờ của Nhị Điện chủ, xác thực có chút nghi hoặc. Với thủ đoạn giống như sấm chớp của Nhị Điện chủ, không diệt cỏ tận gốc thật sự là chuyện đáng ngạc nhiên.</w:t>
      </w:r>
    </w:p>
    <w:p>
      <w:pPr>
        <w:pStyle w:val="Compact"/>
      </w:pPr>
      <w:r>
        <w:t xml:space="preserve">Ủng hộ chỉ với 1 click và 5s ! (adf.ly/4EmoB)</w:t>
      </w:r>
      <w:r>
        <w:br w:type="textWrapping"/>
      </w:r>
      <w:r>
        <w:br w:type="textWrapping"/>
      </w:r>
    </w:p>
    <w:p>
      <w:pPr>
        <w:pStyle w:val="Heading2"/>
      </w:pPr>
      <w:bookmarkStart w:id="169" w:name="chương-147"/>
      <w:bookmarkEnd w:id="169"/>
      <w:r>
        <w:t xml:space="preserve">147. Chương 14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47: Tinh La Điệ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rất là lãnh đạm, hắn biết, mỗi cá nhân hành sự, khẳng định đều có dự tính của mình. Còn nhân vật giống như sư phụ, nhất cử nhất động khẳng định đều có ý nghĩ sâu xa của hắn. Từ sâu trong nội tâm, hắn thật sự không hi vọng sư phụ đích thân động thủ giết chết Cực Âm Lão Quái.</w:t>
      </w:r>
    </w:p>
    <w:p>
      <w:pPr>
        <w:pStyle w:val="BodyText"/>
      </w:pPr>
      <w:r>
        <w:t xml:space="preserve">Cực Âm Lão Quái, là một nhân vật sau khi Tần Vô Song tiến nhập vào cảnh giới Tiên Thiên, ở chỗ sâu thẳm trong tâm hồn vô cùng thống hận. Lạm sát người vô tội, thủ đoạn độc ác, trấn Đông Lâm một trận sát kiếp, đã khiến Tần Vô Song nổi lên chí hướng trong lòng, nhất định phải tận tay giết chết Cực Âm Lão Quái, để những vong hồn ấy cảm thấy an ủi!</w:t>
      </w:r>
    </w:p>
    <w:p>
      <w:pPr>
        <w:pStyle w:val="BodyText"/>
      </w:pPr>
      <w:r>
        <w:t xml:space="preserve">Liễu Sứ giả cũng trầm ngâm nói:</w:t>
      </w:r>
    </w:p>
    <w:p>
      <w:pPr>
        <w:pStyle w:val="BodyText"/>
      </w:pPr>
      <w:r>
        <w:t xml:space="preserve">- Nhị Điện chủ, Cực Âm Lão Quái đó tính cách kiên định, hôm nay hắn chịu thỏa hiệp, tất nhiên không phải thật tâm chịu thua. Mà là kiêng nể uy nghiêm của ngài, không thể không tạm thời thỏa hiệp.</w:t>
      </w:r>
    </w:p>
    <w:p>
      <w:pPr>
        <w:pStyle w:val="BodyText"/>
      </w:pPr>
      <w:r>
        <w:t xml:space="preserve">Truân Trung Trì thản nhiên nói:</w:t>
      </w:r>
    </w:p>
    <w:p>
      <w:pPr>
        <w:pStyle w:val="BodyText"/>
      </w:pPr>
      <w:r>
        <w:t xml:space="preserve">- Tâm tư mánh khóe này của hắn, há có thể giấu diếm được ta? Bản Điện chủ không giết hắn, đương nhiên là có suy nghĩ. Hôm nay Đế quốc Đại La ta ngoài mặt nhìn vẫn là phong quang vô hạn, nhưng tình cảnh thật sự, đã có chút phức tạp. Gần trăm năm nay, nhân tài của Đế quốc Đại La ta, dần dần hiện ra thế cục đáng sợ đời sau không bằng đời trước. Đây là một loại tín hiệu vô cùng nguy hiểm. Ở Đại lục Thiên Huyền, suy vong của một Đế quốc, thường thường là từ tuyệt tự nhân tài bắt đầu xuất hiện rạn nứt, sau đó lỗ hổng này chậm rãi hóa thành lớn. Một khi bị Đế quốc khác phát hiện ra lỗ hổng này, vậy thì ngoại lực công kích, dưới tình cảnh loạn trong giặc ngoài, tình thế lại càng thêm bất lợi.</w:t>
      </w:r>
    </w:p>
    <w:p>
      <w:pPr>
        <w:pStyle w:val="BodyText"/>
      </w:pPr>
      <w:r>
        <w:t xml:space="preserve">Liễu Sứ giả và Tần Vô Song đều rùng mình, chuyện liên quan đến cơ mật, Nhị Điện chủ có thể nói cho bọn họ, đương nhiên đã xem bọn họ là người tâm phúc.</w:t>
      </w:r>
    </w:p>
    <w:p>
      <w:pPr>
        <w:pStyle w:val="BodyText"/>
      </w:pPr>
      <w:r>
        <w:t xml:space="preserve">- Thí luyện Võ đồng lần này, trên danh nghĩa là Đế quốc Đại La chủ trì. Kỳ thực, sau lưng Hoàng thất của Đế quốc Đại La chính là ý chí của Tinh La Điện ta. Ngay cả Tinh La Điện ta tuyển nhận đệ tử hậu bối cũng gặp vấn đề, tình cảnh của những thế lực khác của Đế quốc Đại La, không cần nghĩ cũng biết. Tình cảnh của toàn bộ Đế quốc Đại La, cũng không cần nói vẫn biết rõ.</w:t>
      </w:r>
    </w:p>
    <w:p>
      <w:pPr>
        <w:pStyle w:val="BodyText"/>
      </w:pPr>
      <w:r>
        <w:t xml:space="preserve">- Nhị Điện chủ, Đệ tử Sơ cấp của Tinh La Điện ta có hơn vạn người, Đệ tử Cao cấp cũng có tiến lên, Đệ tử Trung tâm cũng có gần trăm. Làm thế nào mà nhân tài lại tuyệt tự?</w:t>
      </w:r>
    </w:p>
    <w:p>
      <w:pPr>
        <w:pStyle w:val="BodyText"/>
      </w:pPr>
      <w:r>
        <w:t xml:space="preserve">Liễu Sứ giả có chút khó hiểu.</w:t>
      </w:r>
    </w:p>
    <w:p>
      <w:pPr>
        <w:pStyle w:val="BodyText"/>
      </w:pPr>
      <w:r>
        <w:t xml:space="preserve">Nhị Điện chủ cười khổ một tiếng:</w:t>
      </w:r>
    </w:p>
    <w:p>
      <w:pPr>
        <w:pStyle w:val="BodyText"/>
      </w:pPr>
      <w:r>
        <w:t xml:space="preserve">- Được rồi, thảo luận của chuyện này đến đây là dừng. Nếu tiến thêm sẽ liên quan đến cơ mật. Nói tóm lại, nếu muốn nhìn cường suy của một Tông phái, cũng không thể chỉ nhìn số người nhiều ít. Mấu chốt hơn là nhìn vào tiềm lực, đặc biệt là tiềm lực trở thành cường giả cao cấp!</w:t>
      </w:r>
    </w:p>
    <w:p>
      <w:pPr>
        <w:pStyle w:val="BodyText"/>
      </w:pPr>
      <w:r>
        <w:t xml:space="preserve">Liễu Sứ giả có chút đăm chiêu gật gật đầu, về điểm này hắn thật ra có thể hiểu được. Kiến thiết Tông phái, kỳ thực đại bộ phận đệ tử cũng chỉ là đảm nhiệm mặt ngoài. Quyết định cuối cùng đến vận mệnh của Tông phái vẫn là mấy nhân tài cao cấp. Có thể chống đỡ được tiền đồ của Tông phái hay không, cũng được quyết định bởi mấy nhân vật trung tâm cao cấp. Có đôi khi, một Tông môn xuất hiện một siêu cấp cường giả, thậm chí có thể trực tiếp áp đảo Tông môn thực lực vốn cao hơn một bậc.</w:t>
      </w:r>
    </w:p>
    <w:p>
      <w:pPr>
        <w:pStyle w:val="BodyText"/>
      </w:pPr>
      <w:r>
        <w:t xml:space="preserve">Thử nghĩ một chút, một gã cường giả Linh Võ Đại viên mãn xuất hiện, cho dù môn phái khác nhân tài có nhiều, trước mặt cường giả tuyệt đối, đồng dạng cũng phải cúi thấp đầu.</w:t>
      </w:r>
    </w:p>
    <w:p>
      <w:pPr>
        <w:pStyle w:val="BodyText"/>
      </w:pPr>
      <w:r>
        <w:t xml:space="preserve">Linh Võ Đại viên mãn một khi ra tay, cho dù đệ tử Tiên Thiên của ngươi có chất thành đống, đồng dạng cũng chỉ là vật hi sinh.</w:t>
      </w:r>
    </w:p>
    <w:p>
      <w:pPr>
        <w:pStyle w:val="BodyText"/>
      </w:pPr>
      <w:r>
        <w:t xml:space="preserve">Cùng là thực lực cảnh giới Linh Võ Cảnh, Linh Võ Đại viên mãn, cho dù là trước một trăm gã Sơ Linh Võ Giả, cũng chẳng làm nên chuyện gì. Trừ phi phân tán chạy trốn, nếu không vẫn khó tránh được vận mệnh bị tiêu diệt. Vì vậy, những lời này của Truân Trung Trì, có thể nói là không cần phải nghi ngờ gì.</w:t>
      </w:r>
    </w:p>
    <w:p>
      <w:pPr>
        <w:pStyle w:val="BodyText"/>
      </w:pPr>
      <w:r>
        <w:t xml:space="preserve">Liễu Sứ giả gật gật đầu, tiếp lời nói:</w:t>
      </w:r>
    </w:p>
    <w:p>
      <w:pPr>
        <w:pStyle w:val="BodyText"/>
      </w:pPr>
      <w:r>
        <w:t xml:space="preserve">- Nói như vậy, Nhị Điện chủ thả cho Cực Âm Lão Quái một con đường sống, cũng là vì suy nghĩ cho toàn bộ phương diện đại cục của Đế quốc Đại La ta?</w:t>
      </w:r>
    </w:p>
    <w:p>
      <w:pPr>
        <w:pStyle w:val="BodyText"/>
      </w:pPr>
      <w:r>
        <w:t xml:space="preserve">- Không sai. Cực Âm Lão Quái mặc dù nham hiểm độc ác, tính tình hiểm độc. Nhưng tu vi của hắn ở Đế quốc Đại La, cũng được xem là một nhân tài. Người như vậy, phải đáng tiếc giết hắn cố nhiên là một phương diện. Then chốt hơn là, nếu ta đích thân ra tay tiêu diệt Cực Âm Tông, tất nhiên sẽ tạo ra sự bất an cho các thế lực khác của Đế quốc Đại La. Từ đó sẽ ảnh hưởng đến cục diện ổn định của toàn bộ Đế quốc Đại La. Giữa giết và không giết, sự khác biệt rất lớn. Trừ phi Cực Âm Lão Quái chủ động muốn chết, nếu không hôm nay ta xác thực không có dự định giết hắn!</w:t>
      </w:r>
    </w:p>
    <w:p>
      <w:pPr>
        <w:pStyle w:val="BodyText"/>
      </w:pPr>
      <w:r>
        <w:t xml:space="preserve">Liễu Sứ giả đột nhiên nói:</w:t>
      </w:r>
    </w:p>
    <w:p>
      <w:pPr>
        <w:pStyle w:val="BodyText"/>
      </w:pPr>
      <w:r>
        <w:t xml:space="preserve">- Vậy còn thù hận cá nhân giữa Vô Song Hầu và Cực Âm Lão Quái?</w:t>
      </w:r>
    </w:p>
    <w:p>
      <w:pPr>
        <w:pStyle w:val="BodyText"/>
      </w:pPr>
      <w:r>
        <w:t xml:space="preserve">Truân Trung Trì nói:</w:t>
      </w:r>
    </w:p>
    <w:p>
      <w:pPr>
        <w:pStyle w:val="BodyText"/>
      </w:pPr>
      <w:r>
        <w:t xml:space="preserve">- Chuyện này để sau hãy bàn. Ta đã xác lập thời gian mười năm. Trong mười năm này, Cực Âm Lão Quái tất nhiên không dám nhúc nhích. Còn mười năm sau, Vô Song nếu biểu hiện ra đủ tiềm lực và thực lực, vậy thì hắn đương nhiên có quyền lên tiếng ở Tinh La Điện, giết hay không giết Cực Âm, đến lúc đó hắn tất nhiên đã có quyền quyết định!</w:t>
      </w:r>
    </w:p>
    <w:p>
      <w:pPr>
        <w:pStyle w:val="BodyText"/>
      </w:pPr>
      <w:r>
        <w:t xml:space="preserve">Lại nói với Tần Vô Song:</w:t>
      </w:r>
    </w:p>
    <w:p>
      <w:pPr>
        <w:pStyle w:val="BodyText"/>
      </w:pPr>
      <w:r>
        <w:t xml:space="preserve">- Vô Song, mười năm, đây là mong đợi của vi sư đối với ngươi. Mười năm sau, nếu ngươi không thể vượt qua Cực Âm Lão Quái, vậy vi sư có chút thất vọng rồi.</w:t>
      </w:r>
    </w:p>
    <w:p>
      <w:pPr>
        <w:pStyle w:val="BodyText"/>
      </w:pPr>
      <w:r>
        <w:t xml:space="preserve">Tần Vô Song vội nói:</w:t>
      </w:r>
    </w:p>
    <w:p>
      <w:pPr>
        <w:pStyle w:val="BodyText"/>
      </w:pPr>
      <w:r>
        <w:t xml:space="preserve">- Đệ tử nhất định dốc hết toàn lực, không dám phụ ân sư phụ.</w:t>
      </w:r>
    </w:p>
    <w:p>
      <w:pPr>
        <w:pStyle w:val="BodyText"/>
      </w:pPr>
      <w:r>
        <w:t xml:space="preserve">- Được! Có chí khí, đồ nhi tốt!</w:t>
      </w:r>
    </w:p>
    <w:p>
      <w:pPr>
        <w:pStyle w:val="BodyText"/>
      </w:pPr>
      <w:r>
        <w:t xml:space="preserve">Truân Trung Trì cười ha ha:</w:t>
      </w:r>
    </w:p>
    <w:p>
      <w:pPr>
        <w:pStyle w:val="BodyText"/>
      </w:pPr>
      <w:r>
        <w:t xml:space="preserve">- Không nhiều lời nữa, chúng ta lập tức quay về Tinh La Điện, bái kiến bốn vị Điện chủ khác. Để bọn họ biết, Truân mỗ ta lần này đi không uổng công, thu nhận được một đồ đệ tốt, ha ha.</w:t>
      </w:r>
    </w:p>
    <w:p>
      <w:pPr>
        <w:pStyle w:val="BodyText"/>
      </w:pPr>
      <w:r>
        <w:t xml:space="preserve">Trong năm vị Điện chủ, ngoài địa vị của Đại Điện chủ tương đối siêu nhiên ra, giữa bốn vị Điện chủ còn lại, ít nhiều vẫn có chút cạnh tranh. Đặc biệt là đối với sự phát triển của nhất mạch mình, cực kỳ coi trọng. Thường xuyên sẽ vì xuất hiện một hạt giống tốt, dẫn đến cục diện tranh giành đến mức đỏ mặt tía tai. Lần này đi ra, Truân Trung Trì cũng phải lưỡi nở ra hoa sen, đánh bại mấy vị Điện chủ khác trong cuộc chiến nước bọt, mới có được cơ hội này.</w:t>
      </w:r>
    </w:p>
    <w:p>
      <w:pPr>
        <w:pStyle w:val="BodyText"/>
      </w:pPr>
      <w:r>
        <w:t xml:space="preserve">May mắn, chuyến đi này không uổng phí, nếu không quay về, không bị các vị Điện chủ khác chê cười mới là chuyện lạ.</w:t>
      </w:r>
    </w:p>
    <w:p>
      <w:pPr>
        <w:pStyle w:val="BodyText"/>
      </w:pPr>
      <w:r>
        <w:t xml:space="preserve">o0o</w:t>
      </w:r>
    </w:p>
    <w:p>
      <w:pPr>
        <w:pStyle w:val="BodyText"/>
      </w:pPr>
      <w:r>
        <w:t xml:space="preserve">Tinh La Điện, nằm ở sơn mạch lớn nhất của Đế quốc Đại La – Sơn mạch Lăng Tiêu.</w:t>
      </w:r>
    </w:p>
    <w:p>
      <w:pPr>
        <w:pStyle w:val="BodyText"/>
      </w:pPr>
      <w:r>
        <w:t xml:space="preserve">Sơn mạch Lăng Tiêu này, kéo dài vạn dặm, linh khí mặc dù không thể nói là vô cùng sung túc, nhưng ở cảnh nội của Đế quốc Đại La, có thể nói là sự tồn tại độc nhất vô nhị.</w:t>
      </w:r>
    </w:p>
    <w:p>
      <w:pPr>
        <w:pStyle w:val="BodyText"/>
      </w:pPr>
      <w:r>
        <w:t xml:space="preserve">Cũng chính vì như vậy, mới có thể bồi dưỡng ra Đại Tông phái Tinh La Điện như vậy, mới có thể chống đỡ được danh tiếng Đế quốc Trung phẩm của Đế quốc Đại La như vậy!</w:t>
      </w:r>
    </w:p>
    <w:p>
      <w:pPr>
        <w:pStyle w:val="BodyText"/>
      </w:pPr>
      <w:r>
        <w:t xml:space="preserve">- Vô Song Hầu, Tinh La Điện chúng ta, cùng phân Chủ điện, trái phải trước sau bốn điện. Vì vậy có năm vị Điện chủ. Năm vị Điện chủ xưa nay tọa trấn ở năm điện, nhưng gặp chuyện tập thể, đều tập hợp ở Chủ điện. Tôn sư Nhị Điện chủ, là chưởng quản tiền điện, Thanh Vân Điện.</w:t>
      </w:r>
    </w:p>
    <w:p>
      <w:pPr>
        <w:pStyle w:val="BodyText"/>
      </w:pPr>
      <w:r>
        <w:t xml:space="preserve">Liễu Sứ giả kiên nhẫn giới thiệu, có thể nhìn ra, hắn có dụng tâm muốn kết giao thành bằng hữu của Tần Vô Song. Tần Vô Song cũng không kiêu ngạo, chân thành lắng nghe.</w:t>
      </w:r>
    </w:p>
    <w:p>
      <w:pPr>
        <w:pStyle w:val="BodyText"/>
      </w:pPr>
      <w:r>
        <w:t xml:space="preserve">Bất luận như thế nào, gia nhập vào một Đại Tông phái như vậy, nói thế nào cũng không phải là chuyện xấu. Một khi gia nhập vào đó, có một chút hiểu biết mang tính cơ bản là chuyện rất tất yếu. Lập tức khiêm tốn lắng nghe, chân thật thụ giáo. Ngoài miệng khách khí nói:</w:t>
      </w:r>
    </w:p>
    <w:p>
      <w:pPr>
        <w:pStyle w:val="BodyText"/>
      </w:pPr>
      <w:r>
        <w:t xml:space="preserve">- Liễu Sứ giả, ba chữ ‘Vô Song Hầu’ này, là xưng hô ở Bách Việt Quốc, mang tới trong Tinh La Điện, sợ rằng không ổn. Nếu Liễu Sứ giả không ngại, có thể gọi ta một câu Vô Song sư đệ, hoặc là Tần sư đệ, ta thì gọi ngươi là Liễu sư huynh, thế nào hả?</w:t>
      </w:r>
    </w:p>
    <w:p>
      <w:pPr>
        <w:pStyle w:val="BodyText"/>
      </w:pPr>
      <w:r>
        <w:t xml:space="preserve">Với lối xưng hô sư huynh đệ này, mối quan hệ đương nhiên là thân thiết hơn rất nhiều. Liễu Sứ giả tất nhiên là cầu mà không được, cười nói:</w:t>
      </w:r>
    </w:p>
    <w:p>
      <w:pPr>
        <w:pStyle w:val="BodyText"/>
      </w:pPr>
      <w:r>
        <w:t xml:space="preserve">- Nếu Vô Song sư đệ đã nói như vậy, ta cũng mạo muội tự xưng là sư huynh.</w:t>
      </w:r>
    </w:p>
    <w:p>
      <w:pPr>
        <w:pStyle w:val="BodyText"/>
      </w:pPr>
      <w:r>
        <w:t xml:space="preserve">- Danh phận như vậy, há có thể nói là mạo muội? Liễu sư huynh không cần khách khí. Sau này sư đệ còn có rất nhiều vấn đề, vẫn xin Liễu sư huynh chỉ điểm nhiều hơn mới đúng.</w:t>
      </w:r>
    </w:p>
    <w:p>
      <w:pPr>
        <w:pStyle w:val="BodyText"/>
      </w:pPr>
      <w:r>
        <w:t xml:space="preserve">- Ha ha, điều đó là đương nhiên. Ngu huynh đương nhiên tận tâm hết sức, vì sư đệ mà loại bỏ ưu sầu, giải trừ khó khăn. Đúng rồi, Vô Song sư đệ, ngu huynh lại giảng cho ngươi nghe về tình hình hiện nay của Tinh La Điện. Ngoài năm đại Điện chủ ra, Tinh La Điện ta có hơn vạn đệ tử, chỉ có Đệ tử Cao cấp, mới có cơ hội tiến vào năm Chủ mạch của Sơn mạch Lăng Tiêu tu luyện. Còn Lăng Vân Phong, Chủ mạch lớn nhất của Sơn mạch Lăng Tiêu, lại chỉ có Đệ tử Trung tâm mới có tư cách tiến nhập. Còn lại những Đệ tử Sơ cấp, chỉ có thể ở một số nhánh núi khác của Sơn mạch Lăng Tiêu tu luyện. Đãi ngộ ở bên trong, cũng hoàn toàn khác nhau. Những cấp bậc phân loại như vậy, cũng là vì muốn kích thích đệ tử các mạch có thêm động lực. Đệ tử Sơ cấp không cần lo, chỉ cần ngươi nỗ lực, khảo hạch mỗi năm, đều có cơ hội để ngươi tấn thăng. Đồng dạng, ngươi muốn tấn thăng lên Đệ tử Trung tâm cũng không có vấn đề, chỉ cần trong khảo hạch cuối năm thể hiện thực lực của mình… Đạo lý đồng dạng, Đệ tử Trung tâm nếu không nỗ lực, thành tích khảo hạch không lý tưởng, đồng dạng sẽ bị giáng cấp xử lý. Cơ chế thăng hàng như vậy, Vô Song sư đệ có hiểu không?</w:t>
      </w:r>
    </w:p>
    <w:p>
      <w:pPr>
        <w:pStyle w:val="BodyText"/>
      </w:pPr>
      <w:r>
        <w:t xml:space="preserve">Điều này cũng không khó hiểu, nói đi nói lại một hồi lâu, cốt lõi đơn giản chỉ là bốn chữ ‘cạnh tranh sinh tồn’, kẻ nào có lực thích ứng mạnh thì phát triển, không thích ứng được thì bị đào thải.</w:t>
      </w:r>
    </w:p>
    <w:p>
      <w:pPr>
        <w:pStyle w:val="BodyText"/>
      </w:pPr>
      <w:r>
        <w:t xml:space="preserve">- Liễu sư huynh giải thích rõ ràng như vậy, tiểu đệ không hiểu thì chẳng khác nào là kẻ đầu gỗ. Ha ha, xin hỏi sư huynh, cơ chế thăng cấp này cụ thể thực thi như thế nào?</w:t>
      </w:r>
    </w:p>
    <w:p>
      <w:pPr>
        <w:pStyle w:val="BodyText"/>
      </w:pPr>
      <w:r>
        <w:t xml:space="preserve">Liễu Sứ giả mỉm cười nói:</w:t>
      </w:r>
    </w:p>
    <w:p>
      <w:pPr>
        <w:pStyle w:val="BodyText"/>
      </w:pPr>
      <w:r>
        <w:t xml:space="preserve">- Kỳ thật cũng rất đơn giản, đơn giản chính là đơn vị xếp hạng căn cứ vào mục đích tổng thể và mục đích cụ thể của đơn vị, kết hợp với tình hình thực tế mà chế định ra quy chế. Chỉ là vấn đề danh nghạch nhiều hay ít. Ví dụ nói, Đệ tử Trung tâm, danh ngạch lưu động mỗi năm là từ ba đến năm người. Nếu khảo hạch xếp trong số ba đến năm hạng cuối cùng, vậy đương nhiên giáng cấp. Còn Đệ tử Cao cấp muốn trở thành Đệ tử Trung tâm, thành tích khảo hạch có thể xếp trong nhóm ba đến năm người đứng đầu, thì tự động được thăng cấp. Còn về Đệ tử Sơ cấp muốn tấn chức lên Đệ tử Cao cấp, danh ngạch cũng nhiều hơn, có mấy chục danh ngạch, cơ hội tương đối lớn hơn rất nhiều.</w:t>
      </w:r>
    </w:p>
    <w:p>
      <w:pPr>
        <w:pStyle w:val="BodyText"/>
      </w:pPr>
      <w:r>
        <w:t xml:space="preserve">Tần Vô Song gật gật đầu, đại khái đã hiểu được, đột nhiên cười hỏi:</w:t>
      </w:r>
    </w:p>
    <w:p>
      <w:pPr>
        <w:pStyle w:val="BodyText"/>
      </w:pPr>
      <w:r>
        <w:t xml:space="preserve">- Sư huynh, địa vị của huynh ở Tinh La Điện, có lẽ sớm là Đệ tử Trung tâm rồi đúng không?</w:t>
      </w:r>
    </w:p>
    <w:p>
      <w:pPr>
        <w:pStyle w:val="BodyText"/>
      </w:pPr>
      <w:r>
        <w:t xml:space="preserve">- Ừm, mười vị Điện tiền Sứ giả, đều là Đệ tử Trung tâm. Còn môn nhân đắc ý của năm vị Điện chủ, cũng đa số đều là Đệ tử Trung tâm. Những đệ tử của Pháp vương, Trưởng lão, cũng có một số là Đệ tử Trung tâm. Dù sao danh ngạch của Đệ tử Trung tâm cũng không tới trăm người. Nhưng Vô Song sư đệ ngươi thiên tư trác tuyệt, tin tưởng rằng Nhị Điện chủ nhất định có thể vì ngươi trực tiếp tìm kiếm được một danh ngạch của Đệ tử Trung tâm.</w:t>
      </w:r>
    </w:p>
    <w:p>
      <w:pPr>
        <w:pStyle w:val="BodyText"/>
      </w:pPr>
      <w:r>
        <w:t xml:space="preserve">o0o</w:t>
      </w:r>
    </w:p>
    <w:p>
      <w:pPr>
        <w:pStyle w:val="BodyText"/>
      </w:pPr>
      <w:r>
        <w:t xml:space="preserve">Đồng thời khi Liễu Sứ giả đang giới thiệu về Tinh La Điện với Tần Vô Song, Nhị Điện chủ đang ở Chủ điện cùng với bốn vị Điện chủ khác tiến hành trận chiến nước bọt.</w:t>
      </w:r>
    </w:p>
    <w:p>
      <w:pPr>
        <w:pStyle w:val="BodyText"/>
      </w:pPr>
      <w:r>
        <w:t xml:space="preserve">- Đại Điện chủ, mời ngươi phán xét, ta khó khăn lắm mới thu nhận được một đệ tử như vậy, nếu không cấp cho danh ngạch Đệ tử Trung tâm, ta cũng không còn mặt mũi làm sư phụ người ta nữa!</w:t>
      </w:r>
    </w:p>
    <w:p>
      <w:pPr>
        <w:pStyle w:val="BodyText"/>
      </w:pPr>
      <w:r>
        <w:t xml:space="preserve">Nhị Điện chủ Truân Trung Trì khẩu khí thâm trầm kêu lên.</w:t>
      </w:r>
    </w:p>
    <w:p>
      <w:pPr>
        <w:pStyle w:val="BodyText"/>
      </w:pPr>
      <w:r>
        <w:t xml:space="preserve">Hiển nhiên, bọn họ vừa mới trải qua một trận tranh chấp. Xem ra, Đại Điện chủ vẫn không biểu lộ thái độ, còn ba vị Điện chủ khác, hiển nhiên đều tâm tư tương thông, không đồng ý phá lệ.</w:t>
      </w:r>
    </w:p>
    <w:p>
      <w:pPr>
        <w:pStyle w:val="BodyText"/>
      </w:pPr>
      <w:r>
        <w:t xml:space="preserve">Bất luận ai tiến nhập vào Tinh La Điện, đều phải theo nguyên tắc. Từ Đệ tử Sơ cấp mà làm. Đây là quy tắc, từ trước đến nay chưa có ngoại lệ.</w:t>
      </w:r>
    </w:p>
    <w:p>
      <w:pPr>
        <w:pStyle w:val="BodyText"/>
      </w:pPr>
      <w:r>
        <w:t xml:space="preserve">Đại Điện chủ trầm ngâm không nói, các Điện chủ khác trái lại phản đối không thôi.</w:t>
      </w:r>
    </w:p>
    <w:p>
      <w:pPr>
        <w:pStyle w:val="BodyText"/>
      </w:pPr>
      <w:r>
        <w:t xml:space="preserve">- Nhị Điện chủ, chuyện này chính là ngươi không phải. Tinh La Điện chúng ta tại sao có thể trở thành Đệ nhất Tông phái của Đế quốc Đại La, trở thành trụ cột của Đế quốc Đại La, tất cả chính là dựa vào kỷ luật như sắt. Nếu lần này ngươi đặc biệt phá lệ, vậy thì sau này mỗi người thu nhận đồ đệ cũng trực tiếp muốn danh ngạch Đệ tử Trung tâm, há không phải lộn xộn sao? Đệ tử Trung tâm lan tràn, không đáng giá. Đối với Tinh La Điện ta há có thể trở thành chuyện tốt gì sao?</w:t>
      </w:r>
    </w:p>
    <w:p>
      <w:pPr>
        <w:pStyle w:val="BodyText"/>
      </w:pPr>
      <w:r>
        <w:t xml:space="preserve">Người đứng ra phản đối đầu tiên là Ngũ Điện chủ, hắn bị Nhị Điện chủ cướp đi cơ hội trước, đến bây giờ vẫn canh cánh trong lòng, lúc này há có thể đáp ứng được sao?</w:t>
      </w:r>
    </w:p>
    <w:p>
      <w:pPr>
        <w:pStyle w:val="Compact"/>
      </w:pPr>
      <w:r>
        <w:t xml:space="preserve">Ủng hộ chỉ với 1 click và 5s ! (adf.ly/4EmoB)</w:t>
      </w:r>
      <w:r>
        <w:br w:type="textWrapping"/>
      </w:r>
      <w:r>
        <w:br w:type="textWrapping"/>
      </w:r>
    </w:p>
    <w:p>
      <w:pPr>
        <w:pStyle w:val="Heading2"/>
      </w:pPr>
      <w:bookmarkStart w:id="170" w:name="chương-148"/>
      <w:bookmarkEnd w:id="170"/>
      <w:r>
        <w:t xml:space="preserve">148. Chương 14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48: Gia nhập Tinh La Điệ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gũ Điện chủ vừa mở miệng, Tam Điện chủ đã mở miệng hát đệm theo:</w:t>
      </w:r>
    </w:p>
    <w:p>
      <w:pPr>
        <w:pStyle w:val="BodyText"/>
      </w:pPr>
      <w:r>
        <w:t xml:space="preserve">- Lão Ngũ nói quá đúng, Nhị Điện chủ, loại khơi dòng không tốt không nên mở. Nếu mở nhất định sẽ lộn xộn. Nội bộ hài hòa của năm vị Điện chủ của Tinh La Điện tất nhiên sẽ xuất hiện vết nứt từ đây.</w:t>
      </w:r>
    </w:p>
    <w:p>
      <w:pPr>
        <w:pStyle w:val="BodyText"/>
      </w:pPr>
      <w:r>
        <w:t xml:space="preserve">Bọn họ thật ra cũng không phải cố ý cản trở Nhị Điện chủ, mà xác thực là không muốn mở khơi dòng này, đồng thời cũng không muốn Nhị Điện chủ dễ dàng có được một danh ngạch Đệ tử Trung tâm như vậy.</w:t>
      </w:r>
    </w:p>
    <w:p>
      <w:pPr>
        <w:pStyle w:val="BodyText"/>
      </w:pPr>
      <w:r>
        <w:t xml:space="preserve">Phải biết rằng, số lượng Đệ tử Trung tâm của Tinh La Điện, tổng cộng mới có chín mươi sáu gã.</w:t>
      </w:r>
    </w:p>
    <w:p>
      <w:pPr>
        <w:pStyle w:val="BodyText"/>
      </w:pPr>
      <w:r>
        <w:t xml:space="preserve">Năm vị Điện chủ đại khái phân chia sáu mươi bốn gã. Trong đó dưới danh nghĩa Đại Điện chủ phân mười sáu gã. Bốn vị Điện chủ còn lại chia đều, đều là mười hai gã.</w:t>
      </w:r>
    </w:p>
    <w:p>
      <w:pPr>
        <w:pStyle w:val="BodyText"/>
      </w:pPr>
      <w:r>
        <w:t xml:space="preserve">Còn lại ba mươi ba gã, thì thuộc về tám vị Pháp vương, mười sáu Trưởng lão. Tám vị Pháp vương mỗi người chiếm hai gã, mười sáu Trưởng lão mỗi người chiếm một gã.</w:t>
      </w:r>
    </w:p>
    <w:p>
      <w:pPr>
        <w:pStyle w:val="BodyText"/>
      </w:pPr>
      <w:r>
        <w:t xml:space="preserve">Số lượng chín mươi sáu gã, không thừa một ai, cũng không thiếu một ai. Nếu lúc này đột nhiên tăng thêm một người thì chẳng khác nào trang bị thêm một gã vô căn cứ, tiện lợi cho Nhị Điện chủ, khiến cục diện cân bằng vốn có bị phá vỡ, đây cũng là chuyện mà ba vị Điện chủ khác không muốn nhìn thấy.</w:t>
      </w:r>
    </w:p>
    <w:p>
      <w:pPr>
        <w:pStyle w:val="BodyText"/>
      </w:pPr>
      <w:r>
        <w:t xml:space="preserve">Truân Trung Trì khó chịu nói:</w:t>
      </w:r>
    </w:p>
    <w:p>
      <w:pPr>
        <w:pStyle w:val="BodyText"/>
      </w:pPr>
      <w:r>
        <w:t xml:space="preserve">- Đệ tử này của ta, là Quán quân của Thí luyện Võ đồng lần này, Thí luyện lần này, không phải năm vị Điện chủ chúng ta lúc nào cũng toàn lực ủng hộ sao? Một khi như vậy, kết quả Thí luyện xuất hiện, đương nhiên nên ban thưởng. Danh ngạch Đệ tử Trung tâm không cấp cho người như vậy, thì còn có thể khơi dậy tác dụng cổ vũ không? Thí luyện Võ đồng sau này còn tổ chức như thế nào?</w:t>
      </w:r>
    </w:p>
    <w:p>
      <w:pPr>
        <w:pStyle w:val="BodyText"/>
      </w:pPr>
      <w:r>
        <w:t xml:space="preserve">Tứ Điện chủ luôn giữ phong cách mặt lạnh, lạnh giọng nói:</w:t>
      </w:r>
    </w:p>
    <w:p>
      <w:pPr>
        <w:pStyle w:val="BodyText"/>
      </w:pPr>
      <w:r>
        <w:t xml:space="preserve">- Nhị Điện chủ, đối với một Quán quân Thí luyện xuất thân từ một Công quốc, cấp cho danh ngạch Đệ tử Cao cấp, đã là rất cất nhắc rồi. Trực tiếp cấp cho danh ngạch Đệ tử Trung tâm, ngươi không sợ nâng hắn lên quá cao, sẽ tâng bốc chết hắn sao?</w:t>
      </w:r>
    </w:p>
    <w:p>
      <w:pPr>
        <w:pStyle w:val="BodyText"/>
      </w:pPr>
      <w:r>
        <w:t xml:space="preserve">Truân Trung Trì nói:</w:t>
      </w:r>
    </w:p>
    <w:p>
      <w:pPr>
        <w:pStyle w:val="BodyText"/>
      </w:pPr>
      <w:r>
        <w:t xml:space="preserve">- Đệ tử ta thu nhận, ta còn không biết rõ hơn ngươi hay sao? Nếu đổi lại là người khác, ta còn thật sự không muốn đề bạt hắn như vậy, nhưng Tần Vô Song lại khác, tuổi trẻ tài cao, đối nhân xử thế sắc sảo, tư duy bình tĩnh, ta căn bản không cần lo lắng sự tâng bốc sẽ giết chết hắn.</w:t>
      </w:r>
    </w:p>
    <w:p>
      <w:pPr>
        <w:pStyle w:val="BodyText"/>
      </w:pPr>
      <w:r>
        <w:t xml:space="preserve">- Đệ tử của ngươi, ngươi đương nhiên cái gì mà chẳng nói tốt. Ta tựu chung vẫn không tin, một hạt giống xuất thân từ một Công quốc, có thể có bao nhiêu tiềm lực có thể khai thác chứ?</w:t>
      </w:r>
    </w:p>
    <w:p>
      <w:pPr>
        <w:pStyle w:val="BodyText"/>
      </w:pPr>
      <w:r>
        <w:t xml:space="preserve">Tứ Điện chủ không chút che giấu hoài nghi của hắn.</w:t>
      </w:r>
    </w:p>
    <w:p>
      <w:pPr>
        <w:pStyle w:val="BodyText"/>
      </w:pPr>
      <w:r>
        <w:t xml:space="preserve">- Ha ha, Lão Tứ, đừng nói với ta, đây là ngươi không ăn được nho nên nói là nho còn xanh!</w:t>
      </w:r>
    </w:p>
    <w:p>
      <w:pPr>
        <w:pStyle w:val="BodyText"/>
      </w:pPr>
      <w:r>
        <w:t xml:space="preserve">Truân Trung Trì trả lời lại một cách mỉa mai.</w:t>
      </w:r>
    </w:p>
    <w:p>
      <w:pPr>
        <w:pStyle w:val="BodyText"/>
      </w:pPr>
      <w:r>
        <w:t xml:space="preserve">- Nhị Điện chủ, xem ra ngươi rất có tự tin đối với gã đệ tử mới này.</w:t>
      </w:r>
    </w:p>
    <w:p>
      <w:pPr>
        <w:pStyle w:val="BodyText"/>
      </w:pPr>
      <w:r>
        <w:t xml:space="preserve">- Đó là điều đương nhiên, đệ tử của một Công quốc, có thể tự học thành tài, mười bảy mười tám tuổi đã có thể tiêu diệt nhân vật như Lệ Vô Kỵ, ta không có lòng tin với hắn, thì còn có lòng tin với ai nữa chứ?</w:t>
      </w:r>
    </w:p>
    <w:p>
      <w:pPr>
        <w:pStyle w:val="BodyText"/>
      </w:pPr>
      <w:r>
        <w:t xml:space="preserve">Truân Trung Trì cười tủm tỉm nói.</w:t>
      </w:r>
    </w:p>
    <w:p>
      <w:pPr>
        <w:pStyle w:val="BodyText"/>
      </w:pPr>
      <w:r>
        <w:t xml:space="preserve">- Rút cuộc Lệ Vô Kỵ đó có phải do hắn giết chết hay không, ngươi cũng không phải tận mắt nhìn thấy.</w:t>
      </w:r>
    </w:p>
    <w:p>
      <w:pPr>
        <w:pStyle w:val="BodyText"/>
      </w:pPr>
      <w:r>
        <w:t xml:space="preserve">- Ghen tỵ, rõ ràng là ghen tỵ!</w:t>
      </w:r>
    </w:p>
    <w:p>
      <w:pPr>
        <w:pStyle w:val="BodyText"/>
      </w:pPr>
      <w:r>
        <w:t xml:space="preserve">Truân Trung Trì đối với những ý kiến khác nhau này chỉ có một thái độ, hơn nữa còn tương đương kiên định và thô bạo khịt mũi khó chịu.</w:t>
      </w:r>
    </w:p>
    <w:p>
      <w:pPr>
        <w:pStyle w:val="BodyText"/>
      </w:pPr>
      <w:r>
        <w:t xml:space="preserve">- Được rồi, các ngươi đừng cãi cọ nữa. Lão Nhị, thẳng thắn mà nói, yêu cầu này của ngươi, khiến ta cũng rất khó xử. Trực tiếp tấn chức Đệ tử Trung tâm, tiền lệ này ở Tinh La Điện ta căn bản là của quý hiếm có. Trong lịch sử, chỉ có ba tiền lệ. Hơn nữa ba tiền lệ này đều là những người vì có cống hiến đặc thù với Tinh La Điện, mới có thể trực tiếp tấn thăng lên Đệ tử Trung tâm. Còn Tần Vô Song này, mặc dù là Quán quân Thí luyện, nhưng chúng ta trước đó cũng không có ước định sẽ trực tiếp cấp cho danh ngạch Đệ tử Trung tâm. Vì vậy, trực tiếp cấp cho danh ngạch Đệ tử Trung tâm, xác thực không ổn. Sợ rằng sẽ có tranh luận nhiều hơn!</w:t>
      </w:r>
    </w:p>
    <w:p>
      <w:pPr>
        <w:pStyle w:val="BodyText"/>
      </w:pPr>
      <w:r>
        <w:t xml:space="preserve">Đại Điện chủ rút cuộc cũng mở miệng.</w:t>
      </w:r>
    </w:p>
    <w:p>
      <w:pPr>
        <w:pStyle w:val="BodyText"/>
      </w:pPr>
      <w:r>
        <w:t xml:space="preserve">Truân Trung Trì nghe xong, thở phì phì nói:</w:t>
      </w:r>
    </w:p>
    <w:p>
      <w:pPr>
        <w:pStyle w:val="BodyText"/>
      </w:pPr>
      <w:r>
        <w:t xml:space="preserve">- Nói như vậy, Thí luyện Võ đồng lần này đơn giản chỉ là một hình thức. Ngay cả Quán quân Thí luyện cũng không được coi trọng như vậy, những cái khác không cần nghĩ cũng biết.</w:t>
      </w:r>
    </w:p>
    <w:p>
      <w:pPr>
        <w:pStyle w:val="BodyText"/>
      </w:pPr>
      <w:r>
        <w:t xml:space="preserve">Đại Điện chủ biết hắn có tình tự, cười nói:</w:t>
      </w:r>
    </w:p>
    <w:p>
      <w:pPr>
        <w:pStyle w:val="BodyText"/>
      </w:pPr>
      <w:r>
        <w:t xml:space="preserve">- Lão Nhị, ta biết trong lòng ngươi không phục. Tinh La Điện chúng ta từ trước đến nay đều coi trọng quyền nói chuyện của mọi người. Bằng không như vậy đi, chúng ta triệu tập tám vị Pháp vương, mười sáu vị Trưởng lão, còn có mười Điện tiền Sứ giả. Mỗi người bỏ phiếu kín biểu quyết. Nếu số người ủng hộ trực tiếp tấn thăng lên Đệ tử Trung tâm nhiều, vậy thì phá lệ. Ngược lại thì cấp cho Tần Vô Song phần thưởng Đệ tử Cao cấp. Chỉ cần hắn quả thực có thực lực, khảo hạch cuối năm cũng chỉ còn thời gian bốn tháng. Chỉ cần thành tích của hắn trong khảo hạch xuất sắc, tiến nhập hàng ngũ Đệ tử Trung tâm cũng có gì khó khăn đâu?</w:t>
      </w:r>
    </w:p>
    <w:p>
      <w:pPr>
        <w:pStyle w:val="BodyText"/>
      </w:pPr>
      <w:r>
        <w:t xml:space="preserve">Nói xong, lại bổ sung một câu:</w:t>
      </w:r>
    </w:p>
    <w:p>
      <w:pPr>
        <w:pStyle w:val="BodyText"/>
      </w:pPr>
      <w:r>
        <w:t xml:space="preserve">- Tinh La Điện chúng ta, chưa bao giờ chôn vùi nhân tài, chỉ sợ không có nhân tài! Là vàng, sớm hay muộn cũng sẽ khiến hắn phát huy rạng rỡ, chứ không phải trở thành minh châu bị chôn vùi.</w:t>
      </w:r>
    </w:p>
    <w:p>
      <w:pPr>
        <w:pStyle w:val="BodyText"/>
      </w:pPr>
      <w:r>
        <w:t xml:space="preserve">Truân Trung Trì biết, nếu biểu quyết, mười người thì có tám, chín người phản đối, khẳng định là sẽ không có bao nhiêu người tán thành. Dù sao phân phối danh ngạch Đệ tử Trung tâm, không đơn giản là cạnh tranh giữa đệ tử với đệ tử, mà còn liên lụy đến vấn đề cân bằng thực lực giữa những đầu sỏ bọn họ, có ai muốn loại cân bằng này bị phá vỡ, tiện lợi cho một mình hắn. Nhưng nếu không biểu quyết, hắn lại không cam lòng. Chỉ biết nói:</w:t>
      </w:r>
    </w:p>
    <w:p>
      <w:pPr>
        <w:pStyle w:val="BodyText"/>
      </w:pPr>
      <w:r>
        <w:t xml:space="preserve">- Vậy thì biểu quyết, xem xem ý tứ của mọi người như thế nào.</w:t>
      </w:r>
    </w:p>
    <w:p>
      <w:pPr>
        <w:pStyle w:val="BodyText"/>
      </w:pPr>
      <w:r>
        <w:t xml:space="preserve">Hắn cũng biết, nếu tất cả mọi người đều phản đối, một mình hắn kiên trì, sợ rằng rất dễ đem bản thân bày lên mặt cô lập, thậm chí khiến tân đệ tử Tần Vô Song cũng trở thành người bị cô lập. Chỉ còn biết thuận thế lui từng bước, để bản thân có thể xuống đài an toàn.</w:t>
      </w:r>
    </w:p>
    <w:p>
      <w:pPr>
        <w:pStyle w:val="BodyText"/>
      </w:pPr>
      <w:r>
        <w:t xml:space="preserve">Đại Điện chủ mở miệng, mệnh lệnh rất nhanh đã được truyền xuống, đại chung Tinh La Điện liên tiếp đánh ba tiếng, mời các vị Pháp vương, các vị Trưởng lão, và mười vị Điện tiền Sứ giả đến Chủ điện nghị sự.</w:t>
      </w:r>
    </w:p>
    <w:p>
      <w:pPr>
        <w:pStyle w:val="BodyText"/>
      </w:pPr>
      <w:r>
        <w:t xml:space="preserve">o0o</w:t>
      </w:r>
    </w:p>
    <w:p>
      <w:pPr>
        <w:pStyle w:val="BodyText"/>
      </w:pPr>
      <w:r>
        <w:t xml:space="preserve">Nghe thấy ba tiếng chuông Tinh La liên tiếp vang lên ba lần, Liễu Sứ giả vội vàng nói:</w:t>
      </w:r>
    </w:p>
    <w:p>
      <w:pPr>
        <w:pStyle w:val="BodyText"/>
      </w:pPr>
      <w:r>
        <w:t xml:space="preserve">- Vô Song sư đệ, Đại Điện chủ triệu tập đầu não Tinh La Điện nghị sự, ngu huynh không thể đi cùng ngươi lúc này. Ngươi hãy đợi một lát, tất có người tới mời ngươi.</w:t>
      </w:r>
    </w:p>
    <w:p>
      <w:pPr>
        <w:pStyle w:val="BodyText"/>
      </w:pPr>
      <w:r>
        <w:t xml:space="preserve">Tần Vô Song gật gật đầu:</w:t>
      </w:r>
    </w:p>
    <w:p>
      <w:pPr>
        <w:pStyle w:val="BodyText"/>
      </w:pPr>
      <w:r>
        <w:t xml:space="preserve">- Được!</w:t>
      </w:r>
    </w:p>
    <w:p>
      <w:pPr>
        <w:pStyle w:val="BodyText"/>
      </w:pPr>
      <w:r>
        <w:t xml:space="preserve">Liễu Sứ giả không dám chần chờ, nhanh chóng hướng về phía Chủ điện chạy đi.</w:t>
      </w:r>
    </w:p>
    <w:p>
      <w:pPr>
        <w:pStyle w:val="BodyText"/>
      </w:pPr>
      <w:r>
        <w:t xml:space="preserve">o0o</w:t>
      </w:r>
    </w:p>
    <w:p>
      <w:pPr>
        <w:pStyle w:val="BodyText"/>
      </w:pPr>
      <w:r>
        <w:t xml:space="preserve">Nhân mã các đường sau một lát đều đến đầy đủ. Nghe Đại Điện chủ phân trần một lần, tất cả đều hiểu đây là chuyện gì, đều sôi nổi nói:</w:t>
      </w:r>
    </w:p>
    <w:p>
      <w:pPr>
        <w:pStyle w:val="BodyText"/>
      </w:pPr>
      <w:r>
        <w:t xml:space="preserve">- Vậy biểu quyết kín đi.</w:t>
      </w:r>
    </w:p>
    <w:p>
      <w:pPr>
        <w:pStyle w:val="BodyText"/>
      </w:pPr>
      <w:r>
        <w:t xml:space="preserve">Truân Trung Trì nhìn bộ dạng của những người này, liền biết kết quả của biểu quyết khẳng định sẽ không có nhiều lý tưởng.</w:t>
      </w:r>
    </w:p>
    <w:p>
      <w:pPr>
        <w:pStyle w:val="BodyText"/>
      </w:pPr>
      <w:r>
        <w:t xml:space="preserve">Quả nhiên, năm vị Điện chủ, tám vị Pháp vương, mười sáu vị Trưởng lão, mười vị Điện tiền Sứ giả, tổng cộng ba mươi chín người, phiếu ủng hộ, tổng cộng mới có tám phiếu.</w:t>
      </w:r>
    </w:p>
    <w:p>
      <w:pPr>
        <w:pStyle w:val="BodyText"/>
      </w:pPr>
      <w:r>
        <w:t xml:space="preserve">Ngoài những Pháp vương, Trưởng lão vốn có giao hảo, đi lại tương đối thân thiết với Nhị Điện chủ Truân Trung Trì ra, phỏng chừng những người khác toàn bộ đều bỏ phiếu phản đối. Kết quả như vậy, khiến Truân Trung Trì cũng không còn lời nào để nói.</w:t>
      </w:r>
    </w:p>
    <w:p>
      <w:pPr>
        <w:pStyle w:val="BodyText"/>
      </w:pPr>
      <w:r>
        <w:t xml:space="preserve">- Đại Điện chủ, một khi ý kiến của mọi người đã như vậy, ta cũng không có gì để nói nữa. Nhưng những phần thưởng thế tục dù sao cũng phải thực hiện chứ?</w:t>
      </w:r>
    </w:p>
    <w:p>
      <w:pPr>
        <w:pStyle w:val="BodyText"/>
      </w:pPr>
      <w:r>
        <w:t xml:space="preserve">Truân Trung Trì luôn bao che bênh vực cho người của mình, biểu hiện bao che là tất cả các phương diện. Không tranh đoạt được danh ngạch Đệ tử Trung tâm cho Tần Vô Song, nhưng cũng phải vì gia tộc thế tục của Tần Vô Song mà tranh đoạt chút gì đó. Như vậy, ít nhất có thể khiến khi hắn tu luyện càng chuyên tâm hơn một chút.</w:t>
      </w:r>
    </w:p>
    <w:p>
      <w:pPr>
        <w:pStyle w:val="BodyText"/>
      </w:pPr>
      <w:r>
        <w:t xml:space="preserve">Đại Điện chủ cười ha ha nói:</w:t>
      </w:r>
    </w:p>
    <w:p>
      <w:pPr>
        <w:pStyle w:val="BodyText"/>
      </w:pPr>
      <w:r>
        <w:t xml:space="preserve">- Điều này là đương nhiên, ta sẽ phối hợp với Hoàng thất của Đế quốc Đại La kêu bọn họ nhanh chóng thực hiện việc khen thưởng. Bách Việt Quốc tấn chức Công quốc Thượng phẩm, gia tộc của Tần Vô Song, phong Tịnh Kiên Vương, đồng cấp bậc với Hoàng đế Bách Việt Quốc, thượng triều không cần quỳ bái. Cá nhân Tần Vô Song sắc phong làm Đại La Quốc sĩ, đồng cấp bậc với Hoàng đế của Đế quốc Đại La, thượng triều không cần quỳ bái, những khen thưởng khác, đợi Bản Điện chủ gặp Tần Vô Song, sẽ thực hiện thêm.</w:t>
      </w:r>
    </w:p>
    <w:p>
      <w:pPr>
        <w:pStyle w:val="BodyText"/>
      </w:pPr>
      <w:r>
        <w:t xml:space="preserve">Chỉ cần danh ngạch Đệ tử Trung tâm không bị Tần Vô Song lấy được, những phong thưởng, phần thưởng khác, các vị Điện chủ khác đương nhiên không có lý do phản đối.</w:t>
      </w:r>
    </w:p>
    <w:p>
      <w:pPr>
        <w:pStyle w:val="BodyText"/>
      </w:pPr>
      <w:r>
        <w:t xml:space="preserve">Dù sao Thí luyện Võ đồng lần này là mọi người ủng hộ nhất trí duy trì. Nếu thật sự một chút biểu thị cũng không có, bọn họ đều sẽ cảm thấy không thể nào nói nổi.</w:t>
      </w:r>
    </w:p>
    <w:p>
      <w:pPr>
        <w:pStyle w:val="BodyText"/>
      </w:pPr>
      <w:r>
        <w:t xml:space="preserve">Huống chi, những phần thưởng thế tục này đối với cường giả cấp bậc như bọn họ mà nói căn bản cũng chỉ như mây bay, cũng không cần bọn họ thực hiện, ngay cả thuận nước giong thuyền cũng bình thường, bọn họ làm gì có lý do nào để phản đối?</w:t>
      </w:r>
    </w:p>
    <w:p>
      <w:pPr>
        <w:pStyle w:val="BodyText"/>
      </w:pPr>
      <w:r>
        <w:t xml:space="preserve">Nghe thấy Đại Điện chủ nói như vậy, oán khí của Truân Trung Trì mới tiêu tán, nhưng vẫn không buông tha, lầm bầm nói:</w:t>
      </w:r>
    </w:p>
    <w:p>
      <w:pPr>
        <w:pStyle w:val="BodyText"/>
      </w:pPr>
      <w:r>
        <w:t xml:space="preserve">- Cững không phải là bốn tháng mà thôi, khảo hạch cuối năm, đồ nhi của ta tất nhiên có thể chiếm được thành tích tốt, đến lúc đó danh ngạch của đệ tử nào trong các ngươi bị hắn chiếm mất, cũng đừng có ai đứng ra nói lời tráo trở.</w:t>
      </w:r>
    </w:p>
    <w:p>
      <w:pPr>
        <w:pStyle w:val="BodyText"/>
      </w:pPr>
      <w:r>
        <w:t xml:space="preserve">Đại Điện chủ cười nói:</w:t>
      </w:r>
    </w:p>
    <w:p>
      <w:pPr>
        <w:pStyle w:val="BodyText"/>
      </w:pPr>
      <w:r>
        <w:t xml:space="preserve">- Lão Nhị, thông qua khảo hạch cuối năm, đương nhiên tấn thăng Đệ tử Trung tâm, bất cứ ai cũng không dám yêu sách, cũng không thể dài dòng.</w:t>
      </w:r>
    </w:p>
    <w:p>
      <w:pPr>
        <w:pStyle w:val="BodyText"/>
      </w:pPr>
      <w:r>
        <w:t xml:space="preserve">Ông ta cười cười, lại nói tiếp:</w:t>
      </w:r>
    </w:p>
    <w:p>
      <w:pPr>
        <w:pStyle w:val="BodyText"/>
      </w:pPr>
      <w:r>
        <w:t xml:space="preserve">- Liễu Sứ giả, ngươi đi dẫn Tần Vô Song đến đây, tin rằng mọi người đã chờ đợi rất lâu rồi. Người thiếu niên có thể tiêu diệt Lệ Vô Kỵ, thẳng thắn mà nói, Bản Điện chủ cũng có chút tò mò.</w:t>
      </w:r>
    </w:p>
    <w:p>
      <w:pPr>
        <w:pStyle w:val="BodyText"/>
      </w:pPr>
      <w:r>
        <w:t xml:space="preserve">Những Pháp vương và Trưởng lão, đối với chuyện của Tần Vô Song vẫn chưa biết nhiều lắm, nghe Đại Điện chủ nói như vậy, đều vô cùng thích thú, sôi nổi rỉ tai thì thầm, hỏi thăm lẫn nhau.</w:t>
      </w:r>
    </w:p>
    <w:p>
      <w:pPr>
        <w:pStyle w:val="BodyText"/>
      </w:pPr>
      <w:r>
        <w:t xml:space="preserve">Tiêu diệt Lệ Vô Kỵ? Lệ Vô Kỵ không phải là Đại đệ tử của Cực Âm Lão Nhân sao? Ở trong thế hệ trẻ tuổi của các Đại Tông phái của Đế quốc Đại La, Lệ Vô Kỵ cũng được xem là một nhân vật không tầm thường. Cho dù đặt ở Tinh La Điện, sợ rằng cũng có thể tiến nhập vào hàng ngũ Đệ tử Trung tâm! Chẳng trách, Nhị Điện chủ lại để tâm đến đệ tử này như vậy, hóa ra là đã nhặt được một viên bảo bối.</w:t>
      </w:r>
    </w:p>
    <w:p>
      <w:pPr>
        <w:pStyle w:val="BodyText"/>
      </w:pPr>
      <w:r>
        <w:t xml:space="preserve">Một lát sau, Liễu Sứ giả đã dẫn theo Tần Vô Song đến.</w:t>
      </w:r>
    </w:p>
    <w:p>
      <w:pPr>
        <w:pStyle w:val="BodyText"/>
      </w:pPr>
      <w:r>
        <w:t xml:space="preserve">Tần Vô Song còn chưa đến gần Chủ điện, đã có thể cảm nhận được trong Chủ điện tràn ngập khí tức Tiên Thiên, nồng đậm mà mạnh mẽ, nếu là một gã Hậu Thiên cường giả đi đến nơi này, chỉ sợ ngay cả ngưỡng cửa cũng vô lực bước vào, sớm bị khí tức Tiên Thiên này đè lên đến mức hai chân mềm nhũn rồi.</w:t>
      </w:r>
    </w:p>
    <w:p>
      <w:pPr>
        <w:pStyle w:val="BodyText"/>
      </w:pPr>
      <w:r>
        <w:t xml:space="preserve">- Vãn bối Tần Vô Song, bái kiến chư vị Điện chủ, Pháp vương, Trưởng lão và Sứ giả.</w:t>
      </w:r>
    </w:p>
    <w:p>
      <w:pPr>
        <w:pStyle w:val="BodyText"/>
      </w:pPr>
      <w:r>
        <w:t xml:space="preserve">Tần Vô Song sải bước tiến vào, ung dung thong thả, đúng mực. Hắn biết, lần đầu tiên gặp mặt hôm nay, khẳng định có người muốn ra oai phủ đầu với hắn, bất luận như thế nào, về mặt khí thế tuyệt đối không thể khiếp đảm trước bọn họ. Một khi từ nay về sau đã là đồng môn, sợ hãi cũng không cần.</w:t>
      </w:r>
    </w:p>
    <w:p>
      <w:pPr>
        <w:pStyle w:val="BodyText"/>
      </w:pPr>
      <w:r>
        <w:t xml:space="preserve">Trường hợp này, Tần Vô Song kiếp trước cũng đã trải qua không ít. Mặc dù chưa bao giờ tiếp xúc qua cường giả của tầng diện này, nhưng đối với người đã trải qua những trường hợp như vậy như hắn, sau khi ngăn chặn được khí tức Tiên Thiên dâng trào, phương diện tâm thái và cảm xúc thật ra cũng không có bất cứ cảm giác không thoải mái nào.</w:t>
      </w:r>
    </w:p>
    <w:p>
      <w:pPr>
        <w:pStyle w:val="BodyText"/>
      </w:pPr>
      <w:r>
        <w:t xml:space="preserve">Đại Điện chủ nhìn một lát, đột nhiên cười lớn nói:</w:t>
      </w:r>
    </w:p>
    <w:p>
      <w:pPr>
        <w:pStyle w:val="BodyText"/>
      </w:pPr>
      <w:r>
        <w:t xml:space="preserve">- Tốt! Chẳng trách Lão Nhị lại dương dương tự đắc như vậy! Quả nhiên là hạt giống tốt! Tần Vô Song, từ nay về sau, ngươi chính là Đệ tử Cao cấp của Tinh La Điện. Những quy củ, sư tôn ngươi sau này sẽ thông báo cho ngươi biết. Bản Điện chủ đối với ngươi cũng không hà khắc, chỉ có ba điều, ngươi phải nhớ kỹ.</w:t>
      </w:r>
    </w:p>
    <w:p>
      <w:pPr>
        <w:pStyle w:val="BodyText"/>
      </w:pPr>
      <w:r>
        <w:t xml:space="preserve">- Đại Điện chủ xin phân phó!</w:t>
      </w:r>
    </w:p>
    <w:p>
      <w:pPr>
        <w:pStyle w:val="BodyText"/>
      </w:pPr>
      <w:r>
        <w:t xml:space="preserve">- Một, không được phản bội Tông môn, khi sư diệt tổ. Hai, không được tàn sát đồng môn, cậy mạnh gây chuyện. Ba, không được thông đồng với người ngoài, phản bội quốc gia.</w:t>
      </w:r>
    </w:p>
    <w:p>
      <w:pPr>
        <w:pStyle w:val="BodyText"/>
      </w:pPr>
      <w:r>
        <w:t xml:space="preserve">Ba điểm này, bất cứ điểm nào, Tần Vô Song đều tự thấy có thể làm được. Đây cũng không phải là ràng buộc quá cứng nhắc, mà là nguyên tắc làm người cơ bản. Điểm mấu chốt này, Tần Vô Song đương nhiên sẽ không đi đụng chạm, chân thật trả lời:</w:t>
      </w:r>
    </w:p>
    <w:p>
      <w:pPr>
        <w:pStyle w:val="BodyText"/>
      </w:pPr>
      <w:r>
        <w:t xml:space="preserve">- Đệ tử ghi khắc trong lòng, tuyệt đối không vi phạm!</w:t>
      </w:r>
    </w:p>
    <w:p>
      <w:pPr>
        <w:pStyle w:val="BodyText"/>
      </w:pPr>
      <w:r>
        <w:t xml:space="preserve">- Được!</w:t>
      </w:r>
    </w:p>
    <w:p>
      <w:pPr>
        <w:pStyle w:val="BodyText"/>
      </w:pPr>
      <w:r>
        <w:t xml:space="preserve">Đại Điện chủ gật gật đầu:</w:t>
      </w:r>
    </w:p>
    <w:p>
      <w:pPr>
        <w:pStyle w:val="BodyText"/>
      </w:pPr>
      <w:r>
        <w:t xml:space="preserve">- Thí luyện Võ đồng lần này, ngươi là Quán quân toàn diện của cảnh nội Đế quốc Đại La, vì vậy Tinh La Điện sẽ có phong thưởng, cụ thể như sau…</w:t>
      </w:r>
    </w:p>
    <w:p>
      <w:pPr>
        <w:pStyle w:val="BodyText"/>
      </w:pPr>
      <w:r>
        <w:t xml:space="preserve">Phong thưởng thế tục gì đó, trước khi hắn đến đây, cũng đã được Liễu Sứ giả thông báo sơ lược qua rồi. Cái mà hắn quan tâm hơn bây giờ là, đối với cá nhân hắn, Tinh La Điện sẽ ban thưởng những cái gì.</w:t>
      </w:r>
    </w:p>
    <w:p>
      <w:pPr>
        <w:pStyle w:val="Compact"/>
      </w:pPr>
      <w:r>
        <w:t xml:space="preserve">Ủng hộ chỉ với 1 click và 5s ! (adf.ly/4EmoB)</w:t>
      </w:r>
      <w:r>
        <w:br w:type="textWrapping"/>
      </w:r>
      <w:r>
        <w:br w:type="textWrapping"/>
      </w:r>
    </w:p>
    <w:p>
      <w:pPr>
        <w:pStyle w:val="Heading2"/>
      </w:pPr>
      <w:bookmarkStart w:id="171" w:name="chương-149"/>
      <w:bookmarkEnd w:id="171"/>
      <w:r>
        <w:t xml:space="preserve">149. Chương 14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49: Buổi học đầu tiê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Bách Việt Quốc tấn thăng lên làm Công quốc Thượng phẩm, đây là vinh dự thuộc về quốc gia, nhất vinh câu điển, Tần Vô Song thật ra không có nhiều cảm giác, nhưng nghĩ đến có thể giúp hoàn thành tâm nguyện của Võ Thánh đại nhân Bách Việt Quốc cũng cảm thấy không tệ.</w:t>
      </w:r>
    </w:p>
    <w:p>
      <w:pPr>
        <w:pStyle w:val="BodyText"/>
      </w:pPr>
      <w:r>
        <w:t xml:space="preserve">Còn về Tần gia, phong làm Tịnh Kiên Vương, ngang hàng với Hoàng thất của Bách Việt Quốc, thượng triều không cần yết kiến, chuyện này đã đủ vinh dự rồi, chỗ tốt thực chất có hạn.</w:t>
      </w:r>
    </w:p>
    <w:p>
      <w:pPr>
        <w:pStyle w:val="BodyText"/>
      </w:pPr>
      <w:r>
        <w:t xml:space="preserve">Còn cá nhân hắn, phong làm Đại La quốc sĩ, địa vị tương đối tôn sùng. Mặc dù ở cảnh nội Đế quốc Đại La, cũng là sự tồn tại vô cùng siêu nhiên. Tới cảnh nội của Công quốc cấp dưới, địa vị lại càng thêm tôn sùng. Chuyện này kỳ thật cũng là vì muốn tạo thuận lợi cho Tần Vô Song, để hắn đi đến đâu, cũng sẽ không gặp phải bất cứ liên lụy nào của thế tục. Trên cơ bản, Đệ tử Trung tâm của Tinh La Điện đều có vinh dự này.</w:t>
      </w:r>
    </w:p>
    <w:p>
      <w:pPr>
        <w:pStyle w:val="BodyText"/>
      </w:pPr>
      <w:r>
        <w:t xml:space="preserve">Điều mà Tần Vô Song chờ mong, chính là Tinh La Điện có thể thưởng cho một chút vật chất. Quả nhiên, Đại Điện chủ mở miệng nói:</w:t>
      </w:r>
    </w:p>
    <w:p>
      <w:pPr>
        <w:pStyle w:val="BodyText"/>
      </w:pPr>
      <w:r>
        <w:t xml:space="preserve">- Ngươi là Quán quân của Thí luyện Võ đồng lần này, khen thưởng cá nhân, tất nhiên sẽ có, nhưng sẽ không nhiều. Nguyên nhân cụ thể, Nhị Điện chủ có thời gian nhất định sẽ nói rõ với ngươi. Ngươi hiện tại đã là Tiên Thiên cường giả, có ba món khen thưởng cho ngươi lựa chọn. Một, Tiên Thiên vũ khí Sơ cấp Linh Võ thuộc tính công kích. Hai, Tiên Thiên hộ giáp phòng ngự Sơ cấp Linh Võ. Ba, một loại đan dược phụ tá. Trong ba món này, ngươi cũng chỉ có thể chọn ra một món trong đó. Đây là quy củ từ trước đến giờ của Tinh La Điện.</w:t>
      </w:r>
    </w:p>
    <w:p>
      <w:pPr>
        <w:pStyle w:val="BodyText"/>
      </w:pPr>
      <w:r>
        <w:t xml:space="preserve">- Đan dược? Có Nhục Thân Kim Đan, hay là Tiên Thiên Sơ cấp Linh đan cùng công dụng không?</w:t>
      </w:r>
    </w:p>
    <w:p>
      <w:pPr>
        <w:pStyle w:val="BodyText"/>
      </w:pPr>
      <w:r>
        <w:t xml:space="preserve">Tần Vô Song trong lòng khẽ rung động. Đại Điện chủ cười ha ha, lắc đầu nói:</w:t>
      </w:r>
    </w:p>
    <w:p>
      <w:pPr>
        <w:pStyle w:val="BodyText"/>
      </w:pPr>
      <w:r>
        <w:t xml:space="preserve">- Nhục Thân Kim Đan. Đây là kim đan trợ giúp Hậu Thiên võ giả đánh sâu vào cảnh giới Tiên Thiên, là đan dược thăng cấp, không phải đan dược có tính phụ tá. Đan dược có tính phụ tá là đan dược có các công dụng như khôi phục linh lực, chữa thương cứu mạng. Hai loại tính chất khác nhau. Nói về mặt nguyên tắc, đan dược thăng cấp căn bản là không dùng để làm vật khen thưởng. Vì đan dược thăng cấp vô cùng hiếm thấy. Còn đan dược có tính phụ tá mới có thể dùng làm vật khen thưởng.</w:t>
      </w:r>
    </w:p>
    <w:p>
      <w:pPr>
        <w:pStyle w:val="BodyText"/>
      </w:pPr>
      <w:r>
        <w:t xml:space="preserve">Có được lời giải thích này, Tần Vô Song ít nhiều có chút thất vọng. Vật phẩm cấp Tiên Thiên hắn kỳ thực cần nhất chính là đan dược thăng cấp, nếu có thể được thưởng cho một viên Nhục Thân Kim Đan, hắn thà rằng bỏ qua các chọn lựa khác.</w:t>
      </w:r>
    </w:p>
    <w:p>
      <w:pPr>
        <w:pStyle w:val="BodyText"/>
      </w:pPr>
      <w:r>
        <w:t xml:space="preserve">Nếu Tần gia có thể xuất hiện thêm một gã Tiên Thiên cường giả nữa, vậy thì trong con đường tu luyện sau này của hắn, cũng sẽ càng yên tâm thêm một chút, bớt đi một chút vướng bận.</w:t>
      </w:r>
    </w:p>
    <w:p>
      <w:pPr>
        <w:pStyle w:val="BodyText"/>
      </w:pPr>
      <w:r>
        <w:t xml:space="preserve">- Nếu đã như vậy, vãn bối sẽ chọn hộ giáp phòng ngự!</w:t>
      </w:r>
    </w:p>
    <w:p>
      <w:pPr>
        <w:pStyle w:val="BodyText"/>
      </w:pPr>
      <w:r>
        <w:t xml:space="preserve">Tần Vô Song suy nghĩ một lát, vũ khí Tiên Thiên có tính công kích, hắn đã đoạt được một món từ chỗ Lệ Vô Kỵ, mặc dù hắn tạm thời không dùng được, nhưng chí ít đã có một món. Hiện tại còn thiếu chính là thiếu một món khí cụ mang tính phòng ngự.</w:t>
      </w:r>
    </w:p>
    <w:p>
      <w:pPr>
        <w:pStyle w:val="BodyText"/>
      </w:pPr>
      <w:r>
        <w:t xml:space="preserve">Đại Điện chủ gật gật đầu:</w:t>
      </w:r>
    </w:p>
    <w:p>
      <w:pPr>
        <w:pStyle w:val="BodyText"/>
      </w:pPr>
      <w:r>
        <w:t xml:space="preserve">- Được, Thần Sơn Pháp vương!</w:t>
      </w:r>
    </w:p>
    <w:p>
      <w:pPr>
        <w:pStyle w:val="BodyText"/>
      </w:pPr>
      <w:r>
        <w:t xml:space="preserve">Một gã trong tám vị Pháp vương, đi ra:</w:t>
      </w:r>
    </w:p>
    <w:p>
      <w:pPr>
        <w:pStyle w:val="BodyText"/>
      </w:pPr>
      <w:r>
        <w:t xml:space="preserve">- Có thuộc hạ!</w:t>
      </w:r>
    </w:p>
    <w:p>
      <w:pPr>
        <w:pStyle w:val="BodyText"/>
      </w:pPr>
      <w:r>
        <w:t xml:space="preserve">Đại Điện chủ nói với Tần Vô Song:</w:t>
      </w:r>
    </w:p>
    <w:p>
      <w:pPr>
        <w:pStyle w:val="BodyText"/>
      </w:pPr>
      <w:r>
        <w:t xml:space="preserve">- Vị Thần Sơn Pháp vương này, là tổng thủ lãnh cai quản Tàng bảo các của Tinh La Điện, ngươi đợi lát nữa đi theo Pháp vương chọn một món vật phẩm.</w:t>
      </w:r>
    </w:p>
    <w:p>
      <w:pPr>
        <w:pStyle w:val="BodyText"/>
      </w:pPr>
      <w:r>
        <w:t xml:space="preserve">- Vâng!</w:t>
      </w:r>
    </w:p>
    <w:p>
      <w:pPr>
        <w:pStyle w:val="BodyText"/>
      </w:pPr>
      <w:r>
        <w:t xml:space="preserve">Tần Vô Song đáp.</w:t>
      </w:r>
    </w:p>
    <w:p>
      <w:pPr>
        <w:pStyle w:val="BodyText"/>
      </w:pPr>
      <w:r>
        <w:t xml:space="preserve">- Chư vị, Tần Vô Song một khi đã trải qua khảo hạch của Nhị Điện chủ, thu nhận làm đệ tử, vậy thì kiểm tra nâng cao của Thí luyện Võ đồng lần này, hắn không cần phải tham gia. Kỳ kiểm tra nâng cao Thí luyện Võ đồng tiếp theo, mọi người đều phải hết sức quan tâm, tranh thủ ra sức khai thác thêm nhiều hạt giống tốt.</w:t>
      </w:r>
    </w:p>
    <w:p>
      <w:pPr>
        <w:pStyle w:val="BodyText"/>
      </w:pPr>
      <w:r>
        <w:t xml:space="preserve">- Vâng!</w:t>
      </w:r>
    </w:p>
    <w:p>
      <w:pPr>
        <w:pStyle w:val="BodyText"/>
      </w:pPr>
      <w:r>
        <w:t xml:space="preserve">- Được rồi, việc hôm nay đến đây là dừng. Mọi người giải tán đi!</w:t>
      </w:r>
    </w:p>
    <w:p>
      <w:pPr>
        <w:pStyle w:val="BodyText"/>
      </w:pPr>
      <w:r>
        <w:t xml:space="preserve">o0o</w:t>
      </w:r>
    </w:p>
    <w:p>
      <w:pPr>
        <w:pStyle w:val="BodyText"/>
      </w:pPr>
      <w:r>
        <w:t xml:space="preserve">Sau khi giải tán, Truân Trung Trì dẫn theo Tần Vô Song, tự mình đi chọn lựa linh khí phòng ngự cất trong kho. Vì Tần Vô Song trước mắt chỉ là Tiên Thiên Sơ Linh Võ Giả, vì vậy phần thưởng dành cho hắn cũng chỉ có thể là cấp bậc tương ứng.</w:t>
      </w:r>
    </w:p>
    <w:p>
      <w:pPr>
        <w:pStyle w:val="BodyText"/>
      </w:pPr>
      <w:r>
        <w:t xml:space="preserve">Chọn đi chọn lại, cuối cùng chọn được một món Thương Vân Giáp tương đối tổng hợp các phương diện lực phòng ngự. Sau khi quay về tiền điện Thanh Vân Điện của Nhị Điện chủ Truân Trung Trì chấp chưởng, Truân Trung Trì cười nói:</w:t>
      </w:r>
    </w:p>
    <w:p>
      <w:pPr>
        <w:pStyle w:val="BodyText"/>
      </w:pPr>
      <w:r>
        <w:t xml:space="preserve">- Vô Song, hôm nay ngươi đã mang về cho vi sư bao nhiêu uy phong, khá lắm khá lắm! Những tên gia hỏa đó, kẻ nào cũng chờ xem trò cười. Đáng tiếc, ha ha, để bọn chúng đỏ mắt rồi! Vô Song, vi sư trước đó ở Chủ điện tranh cãi với bọn chúng đỏ mặt tía tai. Vì một danh ngạch Đệ tử Trung tâm, đáng tiếc, những kẻ khốn khiếp đó vẫn không đáp ứng, sợ tiện lợi cho ta. Nhưng cũng không quan hệ gì, ngươi hãy chịu chút ủy khuất trước, bắt đầu từ Đệ tử Cao cấp. Đợi khảo hạch cuối năm, hãy để lộ tài hoa xuất chúng, đem những Đệ tử Trung tâm đó quét xuống, đường hoàng tiến nhập vào giai tầng Đệ tử Trung tâm, xem đến lúc đó bọn họ còn có thể chít chít chét chét nói gì nữa không!</w:t>
      </w:r>
    </w:p>
    <w:p>
      <w:pPr>
        <w:pStyle w:val="BodyText"/>
      </w:pPr>
      <w:r>
        <w:t xml:space="preserve">Tần Vô Song thật ra rất lạnh nhạt, đối với hắn mà nói, Đệ tử Cao cấp và Đệ tử Trung tâm mặc dù có chênh lệch, nhưng cũng không ảnh hưởng gì lắm. Mặc dù là có chênh lệch, nhưng cho dù là Đệ tử Sơ cấp, thì cũng là đệ tử của Tinh La Điện. Bước khởi đầu quá cao, dư luận ngược lại rất bất lợi. Từ Đệ tử Cao cấp tiến lên, cũng tránh khỏi không ít tranh luận thị phi, huống chi là muốn Đệ tử Trung tâm cơ chứ. Đến lúc đó dựa vào bản lĩnh thật sự, tiến nhập vào giai tầng của Đệ tử Trung tâm, chẳng phải là càng thêm thể diện?</w:t>
      </w:r>
    </w:p>
    <w:p>
      <w:pPr>
        <w:pStyle w:val="BodyText"/>
      </w:pPr>
      <w:r>
        <w:t xml:space="preserve">Bước khởi đầu thấp, nhưng dù thấp thế nào cũng không thể thấp bằng khi hắn vừa sống lại, một Hàn môn, gia tộc bấp bênh, lung lay muốn ngã, khi đó cũng chưa bi quan, lúc này càng không có đạo lý bi quan.</w:t>
      </w:r>
    </w:p>
    <w:p>
      <w:pPr>
        <w:pStyle w:val="BodyText"/>
      </w:pPr>
      <w:r>
        <w:t xml:space="preserve">- Sư tôn, thân phận Đệ tử Trung tâm, Vô Song thật ra thấy rất bình thường. Khi đệ tử ở Bách Việt Quốc, chỉ biết hết thảy lấy thực lực nói chuyện. Khi đệ tử vừa mới đến đây, nếu khởi bước đã là Đệ tử Trung tâm, chỉ sợ các đồng môn khác có lời thị phi. Đến lúc đó, dựa vào thực lực của bản thân tiến nhập vào giai tầng Đệ tử Trung tâm, những người khác cũng không có gì để nói.</w:t>
      </w:r>
    </w:p>
    <w:p>
      <w:pPr>
        <w:pStyle w:val="BodyText"/>
      </w:pPr>
      <w:r>
        <w:t xml:space="preserve">- Được! Có chí khí. Trên người ngươi, vi sư nhìn thấy khí chất không giống với những thiếu niên khác. Không lõi đời, không khách sáo, lúc nào cũng có thể xác minh chính xác địa vị của mình, cho dù tiến nhập vào Tinh La Điện, cũng không đánh mất bản thân, điều này rất khó có được! Vô Song, nhất mạch này của vi sư, môn hạ đích truyền không dưới trăm người, đồ tôn đồng lứa, cộng lại cũng có hơn ngàn người. Nhưng cho đến tận bây giờ, ta vẫn chưa tìm được một môn nhân nào thích hợp kế thừa tư tưởng và học thuật của ta. Trên người ngươi, vi sư thấy được hi vọng!</w:t>
      </w:r>
    </w:p>
    <w:p>
      <w:pPr>
        <w:pStyle w:val="BodyText"/>
      </w:pPr>
      <w:r>
        <w:t xml:space="preserve">Kỳ thực khó trách Truân Trung Trì để tâm như vậy, hắn xác thực rất yêu thích Tần Vô Song, lòng yêu nhân tài tràn lan. Đệ tử đích truyền trước đây của hắn không ít, tiến nhập vào giai tầng Đệ tử Trung tâm cũng có mười hai người, nhưng chưa có người nào khiến hắn cảm thấy yên tâm.</w:t>
      </w:r>
    </w:p>
    <w:p>
      <w:pPr>
        <w:pStyle w:val="BodyText"/>
      </w:pPr>
      <w:r>
        <w:t xml:space="preserve">- Sư tôn kỳ vọng cao, đệ tử cảm thấy rất hổ thẹn. Nhưng không biết những đệ tử khác của sư tôn, bây giờ đang ở đâu?</w:t>
      </w:r>
    </w:p>
    <w:p>
      <w:pPr>
        <w:pStyle w:val="BodyText"/>
      </w:pPr>
      <w:r>
        <w:t xml:space="preserve">- Bọn họ đều đang vùi đầu vào tu luyện. Ngươi hiện tại đã là Đệ tử Cao cấp, dựa vào lệnh bài thân phận, có thể trực tiếp tiến nhập vào Chủ mạch của Sơn mạch Lăng Tiêu để tu luyện. Nhưng Chủ mạch Lăng Vân Phong trong Sơn mạch, ngươi tạm thời không được phép đặt chân đến. Tinh La Điện gia pháp uy nghiêm, không thể khiêu khích.</w:t>
      </w:r>
    </w:p>
    <w:p>
      <w:pPr>
        <w:pStyle w:val="BodyText"/>
      </w:pPr>
      <w:r>
        <w:t xml:space="preserve">- Sư tôn, nơi tu luyện, chẳng lẽ cũng có khác biệt?</w:t>
      </w:r>
    </w:p>
    <w:p>
      <w:pPr>
        <w:pStyle w:val="BodyText"/>
      </w:pPr>
      <w:r>
        <w:t xml:space="preserve">Tần Vô Song hiếu kỳ hỏi.</w:t>
      </w:r>
    </w:p>
    <w:p>
      <w:pPr>
        <w:pStyle w:val="BodyText"/>
      </w:pPr>
      <w:r>
        <w:t xml:space="preserve">- Khác biệt rất lớn!</w:t>
      </w:r>
    </w:p>
    <w:p>
      <w:pPr>
        <w:pStyle w:val="BodyText"/>
      </w:pPr>
      <w:r>
        <w:t xml:space="preserve">Truân Trung Trì chậm rãi nói:</w:t>
      </w:r>
    </w:p>
    <w:p>
      <w:pPr>
        <w:pStyle w:val="BodyText"/>
      </w:pPr>
      <w:r>
        <w:t xml:space="preserve">- Sơn mạch Lăng Tiêu của Tinh La Điện, ngoài năm Chủ mạch của năm điện ra, còn có sáu nhánh núi lớn. Nhưng những nhánh núi đó, đều chỉ thuộc về khu vực của những Đệ tử Sơ cấp và Đệ tử Ngoại môn. Linh lực tương đối loãng hơn rất nhiều, cơ hội xuất hiện linh vật cũng nhỏ hơn rất nhiều. Còn Chủ mạch của Sơn mạch Lăng Tiêu, cũng là cảnh nội của toàn bộ Đế quốc Đại La, là nơi linh khí tràn đầy nhất, sung túc nhất. Quan trọng nhất là, đại cường giả của Tinh La Điện bao đời đều ở Chủ mạch của Sơn mạch Lăng Tiêu tu luyện, vì vậy bên trong Chủ mạch, ẩn chứa rất nhiều kỳ ngộ. Những kỳ ngộ này, nếu ngươi cố ý đi tìm, đi đào bới, có lẽ một trăm năm cũng khó thu được. Nhưng nếu cơ duyên đã đến, trong lúc vô ý lại có thể có được. Đây chính là cái gọi là cơ duyên. Nhưng có một điều phải khẳng định là, tu luyện ở nơi linh lực càng sung túc, tốc độ và tiến độ tu luyện khẳng định sẽ càng khả quan. Đây cũng chính là nguyên nhân tại sao vi sư vì ngươi mà tranh chấp cái danh ngạch Đệ tử Trung tâm.</w:t>
      </w:r>
    </w:p>
    <w:p>
      <w:pPr>
        <w:pStyle w:val="BodyText"/>
      </w:pPr>
      <w:r>
        <w:t xml:space="preserve">- Thì ra là như vậy!</w:t>
      </w:r>
    </w:p>
    <w:p>
      <w:pPr>
        <w:pStyle w:val="BodyText"/>
      </w:pPr>
      <w:r>
        <w:t xml:space="preserve">Tần Vô Song đăm chiêu gật đầu. Đột nhiên lại hỏi:</w:t>
      </w:r>
    </w:p>
    <w:p>
      <w:pPr>
        <w:pStyle w:val="BodyText"/>
      </w:pPr>
      <w:r>
        <w:t xml:space="preserve">- Trước đó ở Chủ điện, Đại Điện chủ nói, sư tôn sẽ nói cho ta biết, tại sao Tinh La Điện lại không ban thưởng hậu hĩnh đối với những cá nhân.</w:t>
      </w:r>
    </w:p>
    <w:p>
      <w:pPr>
        <w:pStyle w:val="BodyText"/>
      </w:pPr>
      <w:r>
        <w:t xml:space="preserve">- Ha ha, Vô Song, toàn bộ vấn đề, kỳ thực trước đó chúng ta đã nói tới rồi. Chuyện này có quan hệ đến tình cảnh của toàn bộ Đế quốc Đại La. Nói thẳng ra, vẫn là tài nguyên khan hiếm. Tinh La Điện không phải không muốn ban thưởng mạnh mẽ, kỳ thực là có chút xấu hổ. Bất kể là Vũ khí Linh Võ loại hình tấn công cũng vậy, Vũ khí Linh Võ loại hình phòng ngự cũng vậy, đan dược cấp bậc Linh Võ cũng vậy, Tinh La Điện trước mắt tổng thể mà nói chính là hai chữ - Thiếu thốn! Muốn chế tạo Vũ khí Linh Võ, nhất định cần vật liệu đầy đủ, còn cần phải có Luyện khí sư có kinh nghiệm và trình độ đầy đủ. Đồng dạng, chế tạo đan dược Linh Võ, cũng cần vật liệu, phương thuốc và Luyện đan sư. Thiếu bất cứ một loại nào trong những phân đoạn này, đều không thể vận hành! Tinh La Điện chúng ta hôm nay, tài liệu linh vật cố nhiên là ít, nhưng chí ít vẫn có thể cung cấp một chút. Nhưng Luyện khí sư và Luyện đan sư, lại cần thời gian bồi dưỡng. Không có tay nghề tốt, cố gắng luyện chế thì cũng là uổng công.</w:t>
      </w:r>
    </w:p>
    <w:p>
      <w:pPr>
        <w:pStyle w:val="BodyText"/>
      </w:pPr>
      <w:r>
        <w:t xml:space="preserve">Nếu không phải nghe sư phụ giảng giải, Tần Vô Song thực sự khó tưởng tượng, một Tinh La Điện rộng lớn như vậy, lại có thể nghèo rớt mồng tơi như vậy.</w:t>
      </w:r>
    </w:p>
    <w:p>
      <w:pPr>
        <w:pStyle w:val="BodyText"/>
      </w:pPr>
      <w:r>
        <w:t xml:space="preserve">Trong thế giới của cảnh giới Tiên Thiên, tài nguyên thật sự là hữu hạn. Thân là thế lực quyền uy vô thượng của Đế quốc Đại La, đã như vậy, vậy thì tình cảnh của những Tông phái nhỏ khác, sợ rằng càng thêm gian nan hơn nhiều.</w:t>
      </w:r>
    </w:p>
    <w:p>
      <w:pPr>
        <w:pStyle w:val="BodyText"/>
      </w:pPr>
      <w:r>
        <w:t xml:space="preserve">Chẳng trách, trên người Lệ Vô Kỵ mặc dù có phương thuốc, nhưng cuối cùng cũng không thể có được một viên Long Hổ Tố Thân Đan. Bây giờ Tần Vô Song cuối cùng cũng đã hiểu được.</w:t>
      </w:r>
    </w:p>
    <w:p>
      <w:pPr>
        <w:pStyle w:val="BodyText"/>
      </w:pPr>
      <w:r>
        <w:t xml:space="preserve">- Sư phụ, vậy những Đế quốc xung quanh Đế quốc Đại La chúng ta, tài nguyên chẳng phải rất sung túc sao?</w:t>
      </w:r>
    </w:p>
    <w:p>
      <w:pPr>
        <w:pStyle w:val="BodyText"/>
      </w:pPr>
      <w:r>
        <w:t xml:space="preserve">Truân Trung Trì cười khổ liên tục:</w:t>
      </w:r>
    </w:p>
    <w:p>
      <w:pPr>
        <w:pStyle w:val="BodyText"/>
      </w:pPr>
      <w:r>
        <w:t xml:space="preserve">- Sung túc? Có thể sung túc đến đâu chứ? Vô Song, nếu một quốc gia nào đó đột nhiên phát hiện ra tài nguyên sung túc, vậy thì không đến trăm năm, khẳng định có thể thăng cấp. Khẳng định có thể trổ hết tài năng. Tình hình phổ biến của quốc gia nhân loại đều là khan hiếm tài nguyên!</w:t>
      </w:r>
    </w:p>
    <w:p>
      <w:pPr>
        <w:pStyle w:val="BodyText"/>
      </w:pPr>
      <w:r>
        <w:t xml:space="preserve">Nói xong, lại bất đắc dĩ lắc lắc đầu, bổ sung thêm một câu nói:</w:t>
      </w:r>
    </w:p>
    <w:p>
      <w:pPr>
        <w:pStyle w:val="BodyText"/>
      </w:pPr>
      <w:r>
        <w:t xml:space="preserve">- Nơi có tài nguyên sung túc thật sự, quốc gia nhân loại cũng không cách nào đặt chân vào trong, đó đều là những cấm địa của Đại lục Thiên Huyền!</w:t>
      </w:r>
    </w:p>
    <w:p>
      <w:pPr>
        <w:pStyle w:val="BodyText"/>
      </w:pPr>
      <w:r>
        <w:t xml:space="preserve">- Vậy sao?</w:t>
      </w:r>
    </w:p>
    <w:p>
      <w:pPr>
        <w:pStyle w:val="BodyText"/>
      </w:pPr>
      <w:r>
        <w:t xml:space="preserve">Tần Vô Song nghe đến đây, cảm thấy rất thích thú.</w:t>
      </w:r>
    </w:p>
    <w:p>
      <w:pPr>
        <w:pStyle w:val="BodyText"/>
      </w:pPr>
      <w:r>
        <w:t xml:space="preserve">- Vô Song, những chuyện này để sau hãy nói. Nhiệm vụ chủ yếu trước mắt của ngươi chính là tu luyện. Những thứ này, khi nào ngươi cần hiểu, đương nhiên cũng sẽ hiểu. Nhưng nếu ngươi cảm thấy hứng thú, vi sư cũng không ngại tiết lộ một chút với ngươi!</w:t>
      </w:r>
    </w:p>
    <w:p>
      <w:pPr>
        <w:pStyle w:val="BodyText"/>
      </w:pPr>
      <w:r>
        <w:t xml:space="preserve">Trong khẩu khí của Truân Trung Trì tràn ngập ý tứ thâm trầm hàm xúc:</w:t>
      </w:r>
    </w:p>
    <w:p>
      <w:pPr>
        <w:pStyle w:val="BodyText"/>
      </w:pPr>
      <w:r>
        <w:t xml:space="preserve">- Ba Đại Đế quốc Thượng phẩm, chín Đại Đế quốc Trung phẩm của Đại lục Thiên Huyền, nói thẳng ra, đều không tính là kẻ thống trị chân chính của Đại lục Thiên Huyền! Những lãnh địa mà các quốc gia này chiếm hữu, kỳ thực đều là những nơi còn lại sau khi thế lực thống trị chân chính chọn lựa xong! Nói cách khác, những thế lực Đế quốc này, ở trước mặt thế lực cường đại chân chính, đơn giản cũng chỉ là một chút thế lực thế tục mà thôi!</w:t>
      </w:r>
    </w:p>
    <w:p>
      <w:pPr>
        <w:pStyle w:val="BodyText"/>
      </w:pPr>
      <w:r>
        <w:t xml:space="preserve">- Ồ?</w:t>
      </w:r>
    </w:p>
    <w:p>
      <w:pPr>
        <w:pStyle w:val="BodyText"/>
      </w:pPr>
      <w:r>
        <w:t xml:space="preserve">Nghe xong lời này, Tần Vô Song thật sự có chút giật mình. Những tin tức này, thật sự hắn mới lần đầu nghe thấy. Trong tri thức mà nắm giữ trước đây, Đế quốc Thượng phẩm có lẽ chính là sự tồn tại cao cấp nhất của Đại lục Thiên Huyền. Nhưng lúc này, nghe sư phụ nói như vậy, tựa hồ những Đại Đế quốc này, chẳng qua chỉ là thế lực nhị lưu mà thôi. Lẽ nào nói, cường giả thật sự của Đại lục Thiên Huyền, không chỉ dừng ở đấy?</w:t>
      </w:r>
    </w:p>
    <w:p>
      <w:pPr>
        <w:pStyle w:val="BodyText"/>
      </w:pPr>
      <w:r>
        <w:t xml:space="preserve">Truân Trung Trì hiển nhiên đoán được Tần Vô Song sẽ có phản ứng như vậy, cười nói:</w:t>
      </w:r>
    </w:p>
    <w:p>
      <w:pPr>
        <w:pStyle w:val="BodyText"/>
      </w:pPr>
      <w:r>
        <w:t xml:space="preserve">- Vô Song, cũng khó trách ngươi. Đại lục Thiên Huyền mênh mông vô bờ, cụ thể lớn bao nhiêu, sợ rằng ngay cả Đại Điện chủ không nói rõ được. Ngươi xuất thân trong một Công quốc Bách Việt Quốc như vậy, tin tức bế tắc, cũng là chuyện dễ hiểu. Cho dù là Võ Thánh hộ quốc của Bách Việt Quốc ngươi, hắn có biết cũng đơn giản chỉ là một chút như vậy mà thôi. Thực lực hiện nay của vi sư, là Cao Linh Võ Giả, ở Đế quốc Đại La, đương nhiên là cường giả cao nhất không cần tranh luận. Cho dù là Đại Điện chủ, cũng chỉ là Cao Linh Võ Giả. Chỉ là về độ lão luyện thắng được thực lực của chúng ta, những người này ở trước mặt Cực Âm Lão Quái, đấu uy phong cố nhiên là dư dả, nhưng đặt ở trên vũ đài cao nhất của Đại lục Thiên Huyền, chỉ sợ vẫn không thể ngẩng cao đầu! Chứ đừng nói, ba Đại Đế quốc Thượng phẩm, đều có cường giả Linh Võ Đại viên mãn tọa trấn! Chỉ riêng điểm này, cũng không phải là thế lực mà những Đế quốc Trung phẩm ta có thể sánh vai!</w:t>
      </w:r>
    </w:p>
    <w:p>
      <w:pPr>
        <w:pStyle w:val="BodyText"/>
      </w:pPr>
      <w:r>
        <w:t xml:space="preserve">Nói đến đây, trong khẩu khí của Truân Trung Trì tràn đầy cảm khái!</w:t>
      </w:r>
    </w:p>
    <w:p>
      <w:pPr>
        <w:pStyle w:val="Compact"/>
      </w:pPr>
      <w:r>
        <w:t xml:space="preserve">Ủng hộ chỉ với 1 click và 5s ! (adf.ly/4EmoB)</w:t>
      </w:r>
      <w:r>
        <w:br w:type="textWrapping"/>
      </w:r>
      <w:r>
        <w:br w:type="textWrapping"/>
      </w:r>
    </w:p>
    <w:p>
      <w:pPr>
        <w:pStyle w:val="Heading2"/>
      </w:pPr>
      <w:bookmarkStart w:id="172" w:name="chương-150"/>
      <w:bookmarkEnd w:id="172"/>
      <w:r>
        <w:t xml:space="preserve">150. Chương 15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50: Bí mật đại lụ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ất cả năm vị Điện chủ của Tinh La Điện, đều là cảnh giới Cao Linh Võ Giả, nhưng cùng là Cao Linh Võ Giả, chênh lệch lẫn nhau vẫn có bất đồng rất khác nhau.</w:t>
      </w:r>
    </w:p>
    <w:p>
      <w:pPr>
        <w:pStyle w:val="BodyText"/>
      </w:pPr>
      <w:r>
        <w:t xml:space="preserve">Ở dưới Điện chủ, là Pháp vương và Trưởng lão, đều là Trung Linh Võ Giả, cũng không có bất cứ một người nào ngoại lệ. Nhưng cùng là Trung Linh Võ Giả, thực lực cũng có phân ra mạnh yếu.</w:t>
      </w:r>
    </w:p>
    <w:p>
      <w:pPr>
        <w:pStyle w:val="BodyText"/>
      </w:pPr>
      <w:r>
        <w:t xml:space="preserve">- Vô Song, ở Đại lục Thiên Huyền, có mấy nơi là ngàn vạn lần không được đặt chân vào.</w:t>
      </w:r>
    </w:p>
    <w:p>
      <w:pPr>
        <w:pStyle w:val="BodyText"/>
      </w:pPr>
      <w:r>
        <w:t xml:space="preserve">Truân Trung Trì dặn dò nói:</w:t>
      </w:r>
    </w:p>
    <w:p>
      <w:pPr>
        <w:pStyle w:val="BodyText"/>
      </w:pPr>
      <w:r>
        <w:t xml:space="preserve">- Những danh sách cấm địa này, ngươi phải nhớ cho kỹ. Ví dụ như Hiên Viên Khâu, ví dụ như Mộng Huyễn Thiên Trì, Vô Tận Đông Hải, Cực Bắc Tuyết Nguyên.</w:t>
      </w:r>
    </w:p>
    <w:p>
      <w:pPr>
        <w:pStyle w:val="BodyText"/>
      </w:pPr>
      <w:r>
        <w:t xml:space="preserve">Tần Vô Song chăm chú lắng nghe, chỉ riêng những cái tên này, đã khiến hắn vô cùng say mê rồi.</w:t>
      </w:r>
    </w:p>
    <w:p>
      <w:pPr>
        <w:pStyle w:val="BodyText"/>
      </w:pPr>
      <w:r>
        <w:t xml:space="preserve">- Tương truyền, những nơi đó, mới là địa phương của những người thống trị chân chính của Đại lục Thiên Huyền. Những địa phương như thế này, có một số là cường giả nhân loại tu vi cao cấp nắm giữ, có một số là bị một số giống loài cường đại khác nắm giữ. Những nơi này mới là những nơi có linh lực sung túc nhất, là trung tâm cao nhất của toàn bộ Đại lục Thiên Huyền. Đáng tiếc, trong số những quốc gia nhân loại này, chúng ta cũng chỉ có thể hoạt động ở mảnh đất bên cạnh mà thôi.</w:t>
      </w:r>
    </w:p>
    <w:p>
      <w:pPr>
        <w:pStyle w:val="BodyText"/>
      </w:pPr>
      <w:r>
        <w:t xml:space="preserve">- Giống loài khác?</w:t>
      </w:r>
    </w:p>
    <w:p>
      <w:pPr>
        <w:pStyle w:val="BodyText"/>
      </w:pPr>
      <w:r>
        <w:t xml:space="preserve">Tần Vô Song chớp mắt, vẻ mặt nghi vấn.</w:t>
      </w:r>
    </w:p>
    <w:p>
      <w:pPr>
        <w:pStyle w:val="BodyText"/>
      </w:pPr>
      <w:r>
        <w:t xml:space="preserve">- Đúng vậy, ở quốc gia nhân loại, những vật chủng này cũng không có không gian sinh tồn, rất là quý trọng. Nhưng trong thổ nhưỡng sinh tồn của bọn chúng, năng lực sinh sản của bọn chúng, không hề thua kém so với nhân loại. Hơn nữa, địa bàn mà bọn chúng chiếm cứ, đại bộ phận đều ưu việt hơn quốc gia nhân loại.</w:t>
      </w:r>
    </w:p>
    <w:p>
      <w:pPr>
        <w:pStyle w:val="BodyText"/>
      </w:pPr>
      <w:r>
        <w:t xml:space="preserve">- Không phải nhân loại, lẽ nào là Thú tộc sao?</w:t>
      </w:r>
    </w:p>
    <w:p>
      <w:pPr>
        <w:pStyle w:val="BodyText"/>
      </w:pPr>
      <w:r>
        <w:t xml:space="preserve">Tần Vô Song hiếu kỳ hỏi.</w:t>
      </w:r>
    </w:p>
    <w:p>
      <w:pPr>
        <w:pStyle w:val="BodyText"/>
      </w:pPr>
      <w:r>
        <w:t xml:space="preserve">- Nghiêm túc mà nói, bọn chúng cũng không tính là Thú tộc. Mà là thuộc về vật chủng đồng dạng có trí tuệ. Chỉ là hình dáng bên ngoài tương đối khác so với nhân loại, mà giống Thú tộc hơn, vì vậy có lúc sẽ được gọi là Thú tộc. Kỳ thực cách gọi chuẩn xác hơn là Yêu tộc. Bọn chúng sinh ra từ tự nhiên, sinh trưởng trong tự nhiên, hấp thu lực tự nhiên. Chỉ cần tiến nhập cảnh giới Tiên Thiên, đều có thể được gọi là Yêu tộc! Loại Yêu tộc này, bao gồm đủ loại động vật, đi trên đất, trèo lên cây, bơi dưới nước, đều gọi chung là Yêu tộc. Sự cường đại của Yêu tộc, quốc gia nhân loại tuyệt đối không thể nào tưởng tượng được. Nếu không phải nhân loại cũng có một bộ phận kẻ tu luyện mạnh, nắm giữ một bộ phận nơi có linh lực sung túc của Đại lục Thiên Huyền, sợ rằng Đại lục Thiên Huyền căn bản không thể có không gian sinh tồn của nhân loại…</w:t>
      </w:r>
    </w:p>
    <w:p>
      <w:pPr>
        <w:pStyle w:val="BodyText"/>
      </w:pPr>
      <w:r>
        <w:t xml:space="preserve">Truân Trung Trì cảm khái một phen, nghiêm mặt nói:</w:t>
      </w:r>
    </w:p>
    <w:p>
      <w:pPr>
        <w:pStyle w:val="BodyText"/>
      </w:pPr>
      <w:r>
        <w:t xml:space="preserve">- Vô Song, nhưng chuyện này ngươi tạm thời đừng suy nghĩ đến. Trừ phi ngươi có một ngày nào đó tu luyện vượt qua năm vị Điện chủ chúng ta, tiến nhập vào Linh Võ Đại viên mãn. Nếu không những bí mật nghe thấy nhất định vẫn chỉ là những bí mật, quan hệ không lớn đến ngươi.</w:t>
      </w:r>
    </w:p>
    <w:p>
      <w:pPr>
        <w:pStyle w:val="BodyText"/>
      </w:pPr>
      <w:r>
        <w:t xml:space="preserve">Tần Vô Song cười cười:</w:t>
      </w:r>
    </w:p>
    <w:p>
      <w:pPr>
        <w:pStyle w:val="BodyText"/>
      </w:pPr>
      <w:r>
        <w:t xml:space="preserve">- Sư phụ, cho dù là nghe một chút náo nhiệt, hiểu biết nhiều hơn một chút vẫn tốt hơn. Yên tâm đi, đồ nhi sẽ không tự cao tự đại, đồ nhi rất biết mình biết ta mà!</w:t>
      </w:r>
    </w:p>
    <w:p>
      <w:pPr>
        <w:pStyle w:val="BodyText"/>
      </w:pPr>
      <w:r>
        <w:t xml:space="preserve">- Ồ, vậy thì được!</w:t>
      </w:r>
    </w:p>
    <w:p>
      <w:pPr>
        <w:pStyle w:val="BodyText"/>
      </w:pPr>
      <w:r>
        <w:t xml:space="preserve">Truân Trung Trì nói:</w:t>
      </w:r>
    </w:p>
    <w:p>
      <w:pPr>
        <w:pStyle w:val="BodyText"/>
      </w:pPr>
      <w:r>
        <w:t xml:space="preserve">- Kỳ vọng đầu tiên của vi sư đối với ngươi, chính là tiến nhập vào giai tầng Đệ tử Trung tâm. Khảo hạch cuối năm cũng chỉ còn bốn tháng nửa. Ngươi phải nỗ lực, tiến nhập vào giai tầng Đệ tử Trung tâm, không có một người nào không phải là cảnh giới Tiên Thiên. Ngàn vạn lần không được lơ là!</w:t>
      </w:r>
    </w:p>
    <w:p>
      <w:pPr>
        <w:pStyle w:val="BodyText"/>
      </w:pPr>
      <w:r>
        <w:t xml:space="preserve">- Đồ nhi hiểu rồi!</w:t>
      </w:r>
    </w:p>
    <w:p>
      <w:pPr>
        <w:pStyle w:val="BodyText"/>
      </w:pPr>
      <w:r>
        <w:t xml:space="preserve">Tần Vô Song nghiêm nghị, nghĩ thầm không thẹn là Đệ nhất Tông phái trong Đế quốc Đại La. Chỉ riêng đệ tử cảnh giới Tiên Thiên cũng đã hơn trăm tên, số lượng này còn chưa bao gồm những cao thủ cao cấp.</w:t>
      </w:r>
    </w:p>
    <w:p>
      <w:pPr>
        <w:pStyle w:val="BodyText"/>
      </w:pPr>
      <w:r>
        <w:t xml:space="preserve">Chẳng trách Tinh La Điện vừa mở miệng, nhân vật cường hãn như Cực Âm Lão Quái cũng phải khuất phục. Tần Vô Song khởi điểm còn có chút giật mình, lúc này lĩnh hội được thực lực cường đại của Tinh La Điện, lúc này mới giật mình hiểu ra.</w:t>
      </w:r>
    </w:p>
    <w:p>
      <w:pPr>
        <w:pStyle w:val="BodyText"/>
      </w:pPr>
      <w:r>
        <w:t xml:space="preserve">Còn muốn ngẫm lại những lời sư phụ vừa nói lúc nãy, Đế quốc Đại La trong toàn bộ Đại lục Thiên Huyền, cũng chỉ là thế lực nhị lưu, cho dù là trong Đế quốc thế tục, còn có ba Đại Đế quốc Thượng phẩm ở mặt trên đè xuống.</w:t>
      </w:r>
    </w:p>
    <w:p>
      <w:pPr>
        <w:pStyle w:val="BodyText"/>
      </w:pPr>
      <w:r>
        <w:t xml:space="preserve">Xem ra, trong thế giới này, nếu muốn đứng trên đỉnh cao, thật sự không phải là chuyện dễ dàng.</w:t>
      </w:r>
    </w:p>
    <w:p>
      <w:pPr>
        <w:pStyle w:val="BodyText"/>
      </w:pPr>
      <w:r>
        <w:t xml:space="preserve">- Tốt lắm, một khi ngươi đã là đệ tử đích truyền của ta, ở Thanh Vân Điện đương nhiên sẽ có lãnh địa riêng. Đợi một lát nữa ngươi hãy tới chọn một gian mật thất tu luyện thuộc về ngươi. Ở Tinh La Điện, bình thường chỉ có Đệ tử Trung tâm ở các điện mới có thể có mật thất chuyên môn. Ngươi là một ngoại lệ.</w:t>
      </w:r>
    </w:p>
    <w:p>
      <w:pPr>
        <w:pStyle w:val="BodyText"/>
      </w:pPr>
      <w:r>
        <w:t xml:space="preserve">- Đa tạ sư tôn ưu ái!</w:t>
      </w:r>
    </w:p>
    <w:p>
      <w:pPr>
        <w:pStyle w:val="BodyText"/>
      </w:pPr>
      <w:r>
        <w:t xml:space="preserve">Tần Vô Song biết đây là chiếu cố đặc biệt của Truân Trung Trì đối với hắn.</w:t>
      </w:r>
    </w:p>
    <w:p>
      <w:pPr>
        <w:pStyle w:val="BodyText"/>
      </w:pPr>
      <w:r>
        <w:t xml:space="preserve">- Lời khách khí không cần phải nói, chỉ cần ngươi trong khảo hạch cuối năm thể hiện bản lĩnh, vượt qua kẻ đi trước, đem lại thể diện cho vi sư, so với vạn câu nói dễ nghe còn hữu dụng hơn nhiều. Ta khảo hạch đệ tử, một là xem thành tích, hai là xem nhân phẩm, những cái còn lại không quan tâm!</w:t>
      </w:r>
    </w:p>
    <w:p>
      <w:pPr>
        <w:pStyle w:val="BodyText"/>
      </w:pPr>
      <w:r>
        <w:t xml:space="preserve">- Đệ tử hiểu rồi!</w:t>
      </w:r>
    </w:p>
    <w:p>
      <w:pPr>
        <w:pStyle w:val="BodyText"/>
      </w:pPr>
      <w:r>
        <w:t xml:space="preserve">Tần Vô Song rất thích loại phong cách quan tâm hiệu suất không thích lễ nghi rườm rà của Truân Trung Trì.</w:t>
      </w:r>
    </w:p>
    <w:p>
      <w:pPr>
        <w:pStyle w:val="BodyText"/>
      </w:pPr>
      <w:r>
        <w:t xml:space="preserve">Sau khi dẫn theo Tần Vô Song đi chọn một gian mật thất, Truân Trung Trì lại nói:</w:t>
      </w:r>
    </w:p>
    <w:p>
      <w:pPr>
        <w:pStyle w:val="BodyText"/>
      </w:pPr>
      <w:r>
        <w:t xml:space="preserve">- Từ nay về sau, nơi này chính là nơi cá nhân của ngươi. Ngoài tình huống đặc thù ra, nếu không cho dù là trưởng bối Tinh La Điện, cũng không thể tùy tiện xông vào. Nơi này là một mật thất tu luyện, cũng là một kho dự trữ tư nhân. Ngươi có bất cứ đồ vật gì quý giá, đều có thể cất ở bên trong, tuyệt đối không cần lo lắng bị mất!</w:t>
      </w:r>
    </w:p>
    <w:p>
      <w:pPr>
        <w:pStyle w:val="BodyText"/>
      </w:pPr>
      <w:r>
        <w:t xml:space="preserve">- Đệ tử hiểu rồi!</w:t>
      </w:r>
    </w:p>
    <w:p>
      <w:pPr>
        <w:pStyle w:val="BodyText"/>
      </w:pPr>
      <w:r>
        <w:t xml:space="preserve">Truân Trung Trì gật gật đầu:</w:t>
      </w:r>
    </w:p>
    <w:p>
      <w:pPr>
        <w:pStyle w:val="BodyText"/>
      </w:pPr>
      <w:r>
        <w:t xml:space="preserve">- Được rồi, mang theo lệnh bài của ngươi, bây giờ có thể tiến vào Chủ mạch của Sơn mạch Lăng Tiêu tu luyện rồi. Sơn mạch Lăng Tiêu kéo dài vạn dặm, cho dù là bất cứ tổ sư đời nào của Tinh La Điện, cũng không thể đi đến tận hang cùng ngõ hẹp. Nhớ kỹ, ngoài Lăng Vân Phong ra, những nơi khác, ngươi đều có thể đi đến!</w:t>
      </w:r>
    </w:p>
    <w:p>
      <w:pPr>
        <w:pStyle w:val="BodyText"/>
      </w:pPr>
      <w:r>
        <w:t xml:space="preserve">- Vâng!</w:t>
      </w:r>
    </w:p>
    <w:p>
      <w:pPr>
        <w:pStyle w:val="BodyText"/>
      </w:pPr>
      <w:r>
        <w:t xml:space="preserve">- Có một điều cần nhớ kỹ! Giữa bất cứ đệ tử nào của Tinh La Điện, đều tồn tại cạnh tranh, bao gồm cả sư huynh đệ trong cùng một mạch. Bởi vì tài nguyên quý hiếm, một khi xuất hiện thiên tài địa bảo gì đó, rất có thể sẽ xuất hiện cục diện cạnh tranh theo đuổi. Đến lúc đó, ngươi nhất định phải toàn lực đoạt lấy, không thể nhường nhịn. Tinh La Điện không tôn sùng đồng môn tàn sát, nhưng xem trọng quy tắc cường giả vi tôn. Ngươi có thực lực, bất kể trường hợp như thế nào, chỉ cần không giết hại đồng môn, bất cứ thủ đoạn nào cũng được cho phép. Nhớ kỹ, cho dù thế nào, việc đáng làm vẫn phải làm!</w:t>
      </w:r>
    </w:p>
    <w:p>
      <w:pPr>
        <w:pStyle w:val="BodyText"/>
      </w:pPr>
      <w:r>
        <w:t xml:space="preserve">Tần Vô Song nghiêm nghị, gật gật đầu:</w:t>
      </w:r>
    </w:p>
    <w:p>
      <w:pPr>
        <w:pStyle w:val="BodyText"/>
      </w:pPr>
      <w:r>
        <w:t xml:space="preserve">- Đồ nhi ghi nhớ lời dạy bảo!</w:t>
      </w:r>
    </w:p>
    <w:p>
      <w:pPr>
        <w:pStyle w:val="BodyText"/>
      </w:pPr>
      <w:r>
        <w:t xml:space="preserve">- Được rồi, ngày lễ mồng tám tháng chạp, nhất định phải chạy về Thanh Vân Điện tập hợp, đến lúc đó vi sư sẽ dẫn ngươi gặp mặt các đồng môn khác. Ba bốn tháng này, ngươi hãy tự do hoạt động. Trước khảo hạch cuối năm, vi sư tạm thời sẽ không truyền thụ bất cứ kỹ năng nào cho ngươi. Hơn nữa, ngươi có thể giết chết Lệ Vô Kỵ, chí ít tạm thời không cần lo lắng về phương diện kỹ thuật chiến đấu. Nhiệm vụ ngươi phải làm bây giờ, chính là củng cố cảnh giới Tiên Thiên, lĩnh ngộ sự ảo diệu của Tiên Thiên, lĩnh ngộ lực của tự nhiên, nắm bắt được tinh túy cần thiết của hấp thu lực tự nhiên. Ở đây có một cuốn Hấp Linh Lục Vấn, tóm tắt lại sự hữu dụng về việc hấp thu của cảnh giới Linh Võ Cảnh đối với lực tự nhiên. Vô cùng thích hợp với Tiên Thiên cường giả mới tiến nhập vào cảnh giới Linh Võ Cảnh. Ngươi có thể tham khảo một chút, nhưng nhất định không được rập khuôn hoàn toàn. Hiểu rõ rồi chứ?</w:t>
      </w:r>
    </w:p>
    <w:p>
      <w:pPr>
        <w:pStyle w:val="BodyText"/>
      </w:pPr>
      <w:r>
        <w:t xml:space="preserve">- Đồ nhi hiểu rồi!</w:t>
      </w:r>
    </w:p>
    <w:p>
      <w:pPr>
        <w:pStyle w:val="BodyText"/>
      </w:pPr>
      <w:r>
        <w:t xml:space="preserve">Tần Vô Song nhận lấy, bỏ vào trong lòng, lại cười nói:</w:t>
      </w:r>
    </w:p>
    <w:p>
      <w:pPr>
        <w:pStyle w:val="BodyText"/>
      </w:pPr>
      <w:r>
        <w:t xml:space="preserve">- Bất cứ điển tịch gì đều chỉ là kinh nghiệm tu luyện của tiền nhân, đáng để tham khảo xem thêm, nhưng cũng không rập khuôn. Khi đọc sách cần phải tăng thêm phân tích, không thể mù quáng say mê, không thể tin tưởng tuyệt đối. Con đường tu luyện, thói quen và thiên phú của mỗi người đều không giống nhau.</w:t>
      </w:r>
    </w:p>
    <w:p>
      <w:pPr>
        <w:pStyle w:val="BodyText"/>
      </w:pPr>
      <w:r>
        <w:t xml:space="preserve">Truân Trung Trì hài lòng gật gật đầu, Tần Vô Song khiến hắn nhìn thế nào thích thế ấy. Môn đồ học một suy ba, nói một biết mười như vậy, ngộ tính cực cao, xác thực tốt hơn bất cứ một gã đệ tử nào mà hắn đã thu nhận trước đó.</w:t>
      </w:r>
    </w:p>
    <w:p>
      <w:pPr>
        <w:pStyle w:val="BodyText"/>
      </w:pPr>
      <w:r>
        <w:t xml:space="preserve">- Vô Song, thời gian này, ngươi ngoại trừ ngọn núi Lăng Vân Phong cao nhất của Sơn mạch Lăng Tiêu, những nơi khác cũng đều có thể đi tới. Vi sư không hạn chế hoạt động của ngươi, chỉ cần ở cảnh nội của Đế quốc Đại La, đều có thể đi được. Nếu ngươi muốn rời cảnh nội, nhất định phải thông qua sự đồng ý của vi sư!</w:t>
      </w:r>
    </w:p>
    <w:p>
      <w:pPr>
        <w:pStyle w:val="BodyText"/>
      </w:pPr>
      <w:r>
        <w:t xml:space="preserve">Điều này thật ra không phải Truân Trung Trì cố ý hạn chế tự do của hắn. Mà là xuất phát từ suy nghĩ an toàn. Dù sao Đại lục Thiên Huyền mênh mông vô bờ, cường giả đông vô kể, một Tiên Thiên Sơ Linh Võ Giả, đặt ở Đại lục Thiên Huyền, thực sự có chút nhỏ bé căn bản không có tư cách gì đi lung tung.</w:t>
      </w:r>
    </w:p>
    <w:p>
      <w:pPr>
        <w:pStyle w:val="BodyText"/>
      </w:pPr>
      <w:r>
        <w:t xml:space="preserve">Tần Vô Song tạm thời chưa có dự định rời khỏi cảnh nội, gật đầu đồng ý.</w:t>
      </w:r>
    </w:p>
    <w:p>
      <w:pPr>
        <w:pStyle w:val="BodyText"/>
      </w:pPr>
      <w:r>
        <w:t xml:space="preserve">Nghe xong sư phụ dạy bảo, Tần Vô Song sau khi làm quen một chút với địa hình đại khái của Tinh La Điện, liền hướng về sau núi mà đi.</w:t>
      </w:r>
    </w:p>
    <w:p>
      <w:pPr>
        <w:pStyle w:val="BodyText"/>
      </w:pPr>
      <w:r>
        <w:t xml:space="preserve">Tu luyện, còn cần nơi yên tĩnh, mặc dù không thể tiến nhập vào Lăng Vân Phong cao nhất, nhưng chí ít có thể tiến vào các Chủ mạch khác của Sơn mạch Lăng Tiêu. Chủ mạch của Sơn mạch Lăng Tiêu có vô số ngọn núi lớn nhỏ, mà Đệ tử Cao cấp cũng không quá trăm. Thoạt nhìn số lượng người đông, nhưng thật ra đặt ở khu vực Chủ mạch của Sơn mạch Lăng Tiêu hai vạn dặm, kỳ thực cũng như hạt cát trên sa mạc mà thôi. Nếu không phải là vô cùng trùng hợp, cơ hội chạm mặt giữa đệ tử kỳ thực là vô cùng hiếm.</w:t>
      </w:r>
    </w:p>
    <w:p>
      <w:pPr>
        <w:pStyle w:val="BodyText"/>
      </w:pPr>
      <w:r>
        <w:t xml:space="preserve">Thử nghĩ một chút, trong phạm vi khu vực hai vạn dặm, tổng cộng có mấy trăm người, nếu muốn chạm mặt, vậy xác suất có thể lớn bao nhiêu không cần nghĩ cũng biết.</w:t>
      </w:r>
    </w:p>
    <w:p>
      <w:pPr>
        <w:pStyle w:val="BodyText"/>
      </w:pPr>
      <w:r>
        <w:t xml:space="preserve">Đại Tông phái chính là Đại Tông phái, nơi tu luyện này cũng tương đương với một Công quốc. Phải biết rằng, lãnh địa của Bách Việt Quốc cũng không vượt quá lãnh thổ trong hai ba vạn dặm. Nhưng Bách Việt Quốc lại có ba mươi hai châu nhỏ, chứa sáu triệu nhân khẩu!</w:t>
      </w:r>
    </w:p>
    <w:p>
      <w:pPr>
        <w:pStyle w:val="BodyText"/>
      </w:pPr>
      <w:r>
        <w:t xml:space="preserve">Còn Chủ mạch của Sơn mạch Lăng Tiêu này, lại chỉ cho phép mấy trăm Đệ tử Cao cấp tiến vào. Chênh lệch to lớn, không cần nghĩ cũng biết.</w:t>
      </w:r>
    </w:p>
    <w:p>
      <w:pPr>
        <w:pStyle w:val="BodyText"/>
      </w:pPr>
      <w:r>
        <w:t xml:space="preserve">Tần Vô Song hiện tại cũng càng ngày càng có thể hiểu được. Tại sao người của thế giới này, tất cả đều vót nhọn suy nghĩ muốn trèo lên trên. Địa vị càng cao, tài nguyên chiếm cứ càng nhiều, chênh lệch trong đó tựa hồ đã đến mức độ biến thái.</w:t>
      </w:r>
    </w:p>
    <w:p>
      <w:pPr>
        <w:pStyle w:val="BodyText"/>
      </w:pPr>
      <w:r>
        <w:t xml:space="preserve">Sau khi tiến vào Chủ mạch của Sơn mạch Lăng Tiêu, Tần Vô Song cũng không dám lơ là, thiếu cảnh giác, sư phụ trước khi ra khỏi cửa đã dặn dò, Chủ mạch của Sơn mạch Lăng Tiêu này, mặc dù là địa bàn của Tinh La Điện, nhưng cũng không phải là nơi hoàn toàn không có Yêu thú xuất hiện.</w:t>
      </w:r>
    </w:p>
    <w:p>
      <w:pPr>
        <w:pStyle w:val="BodyText"/>
      </w:pPr>
      <w:r>
        <w:t xml:space="preserve">Đồng môn của Tinh La Điện không cho phép tàn sát lẫn nhau, nhưng nếu trong thời gian tu luyện vận khí không tốt, đụng phải Yêu thú, thì chỉ còn biết cầu cho bản thân nhiều may mắn hơn một chút.</w:t>
      </w:r>
    </w:p>
    <w:p>
      <w:pPr>
        <w:pStyle w:val="BodyText"/>
      </w:pPr>
      <w:r>
        <w:t xml:space="preserve">Chọn một ngọn núi hiểm trở, Tần Vô Song xuyên qua sườn núi, cảm nhận được khí tức nồng đậm của linh lực trong Chủ mạch của Sơn mạch Lăng Tiêu. Xác thực, linh lực của Chủ mạch của Sơn mạch Lăng Tiêu này dày hơn rất nhiều so với Võ Thánh Sơn.</w:t>
      </w:r>
    </w:p>
    <w:p>
      <w:pPr>
        <w:pStyle w:val="BodyText"/>
      </w:pPr>
      <w:r>
        <w:t xml:space="preserve">Trước kia, Tần Vô Song trước khi tiến nhập vào cảnh giới Tiên Thiên, cảm ngộ đối với linh lực cũng không mẫn cảm, chỉ là dừng bước ở một loại trạng thái thể ngộ mông lung. Nhưng sau khi tiến nhập vào cảnh giới Tiên Thiên, lực cảm ứng của Tần Vô Song đối với linh lực, giống như đột nhiên thông suốt. Cảm giác vô cùng rõ ràng tư nhiên, rất nhẹ nhàng có thể nắm bắt được khác biệt trong đó.</w:t>
      </w:r>
    </w:p>
    <w:p>
      <w:pPr>
        <w:pStyle w:val="BodyText"/>
      </w:pPr>
      <w:r>
        <w:t xml:space="preserve">- Chủ mạch của Sơn mạch Lăng Tiêu này, quả nhiên không bình thường. So với Võ Thánh Sơn, thật sự là một trời một vực. Chẳng trách cường giả Tiên Thiên của Tinh La Điện lại nhiều như vậy. Công lao của Chủ mạch của Sơn mạch Lăng Tiêu, tuyệt đối không chỉ là một chỗ tu luyện mà thôi.</w:t>
      </w:r>
    </w:p>
    <w:p>
      <w:pPr>
        <w:pStyle w:val="BodyText"/>
      </w:pPr>
      <w:r>
        <w:t xml:space="preserve">Thế nhưng mà cho dù lúc này là ở tại Chủ mạch của Sơn mạch Lăng Tiêu, nhưng Tần Vô Song vẫn không tìm thấy được cảm giác kỳ diệu như lần đầu tiên tiến vào cái sơn động kỳ bí kia tại Đại Thương Sơn lúc trước.</w:t>
      </w:r>
    </w:p>
    <w:p>
      <w:pPr>
        <w:pStyle w:val="BodyText"/>
      </w:pPr>
      <w:r>
        <w:t xml:space="preserve">Tần Vô Song nhớ tới trải nghiệm trong sơn động ở vách đá Đại Thương Sơn ngày đó, đến bây giờ vẫn rõ ràng trước mặt, không thể nào quên. Cảm giác rửa tội lần đó quả thực là quá tuyệt vời. Lúc này hồi tưởng lại, rửa tội lần đó, có lẽ chính là một quá trình của quán thể linh lực, cũng chính là quá trình đó khiến hắn tỉnh tỉnh mê mê tiến nhập vào cảnh giới Tiên Thiên.</w:t>
      </w:r>
    </w:p>
    <w:p>
      <w:pPr>
        <w:pStyle w:val="BodyText"/>
      </w:pPr>
      <w:r>
        <w:t xml:space="preserve">Chỉ là, hắn không hiểu là, rửa tội lần đó nếu là quán thể linh lực, tại sao cơ thể của hắn lại có thể chịu được sự chuyển tải linh lực mạnh như vậy? Bình thường mà nói, nếu cơ thể không đạt được cường độ nào đó, không cách nào chịu tải được linh lực tự nhiên, kết quả duy nhất chính là cơ thể bạo liệt mà chết.</w:t>
      </w:r>
    </w:p>
    <w:p>
      <w:pPr>
        <w:pStyle w:val="BodyText"/>
      </w:pPr>
      <w:r>
        <w:t xml:space="preserve">Nhưng lần đó, hắn lại bình an vô sự, hơn nữa còn rất hưởng thụ. Tất cả những điều này, tựa hồ hoàn toàn trái ngược với kiến thức thông thường trên con đường Tiên Thiên Linh Võ Cảnh.</w:t>
      </w:r>
    </w:p>
    <w:p>
      <w:pPr>
        <w:pStyle w:val="BodyText"/>
      </w:pPr>
      <w:r>
        <w:t xml:space="preserve">- Có lẽ, năm luồng kỳ quang đó còn có huyền ảo khác!</w:t>
      </w:r>
    </w:p>
    <w:p>
      <w:pPr>
        <w:pStyle w:val="BodyText"/>
      </w:pPr>
      <w:r>
        <w:t xml:space="preserve">Tần Vô Song nghĩ, bắt đầu tìm kiếm một góc yên tĩnh. Hắn chuẩn bị một chút, để tham khảo một chút quyển Hấp Linh Lục Vấn mà sư phụ vừa đưa cho!</w:t>
      </w:r>
    </w:p>
    <w:p>
      <w:pPr>
        <w:pStyle w:val="Compact"/>
      </w:pPr>
      <w:r>
        <w:t xml:space="preserve">Ủng hộ chỉ với 1 click và 5s ! (adf.ly/4EmoB)</w:t>
      </w:r>
      <w:r>
        <w:br w:type="textWrapping"/>
      </w:r>
      <w:r>
        <w:br w:type="textWrapping"/>
      </w:r>
    </w:p>
    <w:p>
      <w:pPr>
        <w:pStyle w:val="Heading2"/>
      </w:pPr>
      <w:bookmarkStart w:id="173" w:name="chương-151"/>
      <w:bookmarkEnd w:id="173"/>
      <w:r>
        <w:t xml:space="preserve">151. Chương 15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51: Yêu cầm Tiên Thiê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Hấp Linh Lục Vấn, đây là những vấn đề chủ yếu đối với việc hấp thụ lực thiên địa tự nhiên như thế nào, đưa ra những lời giải đáp. Nói ra thì là điển tịch mang tính nhập môn, nhưng đơn giản ra là phân tích môn này vô cùng rõ ràng.</w:t>
      </w:r>
    </w:p>
    <w:p>
      <w:pPr>
        <w:pStyle w:val="BodyText"/>
      </w:pPr>
      <w:r>
        <w:t xml:space="preserve">Tu luyện đến bước Tiên Thiên Linh Võ Cảnh, vấn đề chủ yếu chính là hấp thu lực thiên địa tự nhiên, lấy thân thể để tạo nên sức mạnh.</w:t>
      </w:r>
    </w:p>
    <w:p>
      <w:pPr>
        <w:pStyle w:val="BodyText"/>
      </w:pPr>
      <w:r>
        <w:t xml:space="preserve">Do vậy, sau khi vào cảnh giới Tiên Thiên Linh Võ Cảnh, sự mạnh yếu của một võ giả hoàn toàn được quyết định bởi sự hấp thụ và tận dụng lực tự nhiên của người đó.</w:t>
      </w:r>
    </w:p>
    <w:p>
      <w:pPr>
        <w:pStyle w:val="BodyText"/>
      </w:pPr>
      <w:r>
        <w:t xml:space="preserve">Trên Võ Thánh Sơn, Tần Vô Song đã được Võ Thánh đại nhân giảng giải về vấn đề quan trọng này, đã nắm được cơ bản.</w:t>
      </w:r>
    </w:p>
    <w:p>
      <w:pPr>
        <w:pStyle w:val="BodyText"/>
      </w:pPr>
      <w:r>
        <w:t xml:space="preserve">Nhưng sau khi hiểu rõ vấn đề chủ yếu này, học vấn về các phương diện khác tự nhiên tăng lên rất nhiều. Hấp thụ lực tự nhiên, đây là quá trình dài và chậm, cũng là một môn học vô cùng lớn.</w:t>
      </w:r>
    </w:p>
    <w:p>
      <w:pPr>
        <w:pStyle w:val="BodyText"/>
      </w:pPr>
      <w:r>
        <w:t xml:space="preserve">Hấp thụ như thế nào? Hấp thụ từ đâu? Quá trình hấp thụ lực tự nhiên kỳ thực chính là quá trình luyện hóa linh lực.</w:t>
      </w:r>
    </w:p>
    <w:p>
      <w:pPr>
        <w:pStyle w:val="BodyText"/>
      </w:pPr>
      <w:r>
        <w:t xml:space="preserve">Đa số hấp thụ lực tự nhiên đều dựa vào tu luyện. Trong khi tu luyện, thu hút lực tự nhiên và giao hòa với cơ thể, từ đó chuyển hóa thành tự của chính mình. Chính là cách tu luyện chậm.</w:t>
      </w:r>
    </w:p>
    <w:p>
      <w:pPr>
        <w:pStyle w:val="BodyText"/>
      </w:pPr>
      <w:r>
        <w:t xml:space="preserve">Đương nhiên cũng có ngoại lệ, phần ngoại lệ nhỏ này là dựa vào hấp thụ trực tiếp linh vật của giới tự nhiên, nhanh chóng đạt được linh lực, gọi là cách tu luyện tắt.</w:t>
      </w:r>
    </w:p>
    <w:p>
      <w:pPr>
        <w:pStyle w:val="BodyText"/>
      </w:pPr>
      <w:r>
        <w:t xml:space="preserve">Quá trình hấp thụ trực tiếp này bằng với đường tắt, tự nhiên có sức hấp dẫn. Nhưng muốn hấp thụ trực tiếp thì phải có đầy đủ yếu tố phù hợp.</w:t>
      </w:r>
    </w:p>
    <w:p>
      <w:pPr>
        <w:pStyle w:val="BodyText"/>
      </w:pPr>
      <w:r>
        <w:t xml:space="preserve">Trước tiên, thân thể phải cường tráng, đủ để chịu lực tải, nếu không linh lực hấp thụ trực tiếp này sẽ vô cùng kinh khủng, lực công kích rất mạnh. Nếu cơ thể không chịu được lực tải lớn thì sẽ vô cùng nguy hiểm đến tính mạng.</w:t>
      </w:r>
    </w:p>
    <w:p>
      <w:pPr>
        <w:pStyle w:val="BodyText"/>
      </w:pPr>
      <w:r>
        <w:t xml:space="preserve">Điều quan trọng hơn là, hấp thụ linh lực trực tiếp cần công pháp, cần linh vật để hấp thụ. Mọi người đều biết, ở Đế quốc Đại La, linh vật vô cùng quý hiếm, dù là linh dược hay Yêu thú yêu đan cũng đều rất khó tìm.</w:t>
      </w:r>
    </w:p>
    <w:p>
      <w:pPr>
        <w:pStyle w:val="BodyText"/>
      </w:pPr>
      <w:r>
        <w:t xml:space="preserve">Có được một viên thì đều dùng làm dược liệu luyện chế đan dược, tuyệt đối sẽ không xa xỉ trực tiếp hấp thu linh lực. Trực tiếp hấp thu linh lực tuy có thể nhanh chóng tăng lên linh lực, nhưng cũng rất nguy hiểm, hơn nữa cũng bị thất thoát một lượng nhất định dù không nhiều.</w:t>
      </w:r>
    </w:p>
    <w:p>
      <w:pPr>
        <w:pStyle w:val="BodyText"/>
      </w:pPr>
      <w:r>
        <w:t xml:space="preserve">Sự được mất này, người tu luyện cần phải tự mình nắm chắc, phải chọn lựa theo tình hình thực tế.</w:t>
      </w:r>
    </w:p>
    <w:p>
      <w:pPr>
        <w:pStyle w:val="BodyText"/>
      </w:pPr>
      <w:r>
        <w:t xml:space="preserve">Tần Vô Song xem xong Hấp Linh Lục Vấn, cũng có những hiểu biết nhất định. Những học vấn cảnh giới Tiên Thiên quả là rộng lớn.</w:t>
      </w:r>
    </w:p>
    <w:p>
      <w:pPr>
        <w:pStyle w:val="BodyText"/>
      </w:pPr>
      <w:r>
        <w:t xml:space="preserve">Cảnh giới Sơ Linh Võ Cảnh, Trung Linh Võ Cảnh, Cao Linh Võ Cảnh, Linh Võ Đại viên mãn, mỗi một cảnh giới đều có ý nghĩa, đều có những cảnh giới nhỏ hơn bên trong khác nhau.</w:t>
      </w:r>
    </w:p>
    <w:p>
      <w:pPr>
        <w:pStyle w:val="BodyText"/>
      </w:pPr>
      <w:r>
        <w:t xml:space="preserve">Trong tứ đại cảnh giới lại có vô số những cảnh giới nhỏ, phân cách toàn bộ cảnh giới Linh Võ Cảnh, vô số Tiên Thiên cường giả, hình thành một bậc thang mạnh yếu.</w:t>
      </w:r>
    </w:p>
    <w:p>
      <w:pPr>
        <w:pStyle w:val="BodyText"/>
      </w:pPr>
      <w:r>
        <w:t xml:space="preserve">Lực tự nhiên, có lực ngũ hành, lực phong vũ lôi điện, phàm là lực lượng vũ trụ tự nhiên cũng đều có lực tự nhiên. Phải xem người tu luyện hấp thụ như thế nào, chịu lực và sử dụng như thế nào.</w:t>
      </w:r>
    </w:p>
    <w:p>
      <w:pPr>
        <w:pStyle w:val="BodyText"/>
      </w:pPr>
      <w:r>
        <w:t xml:space="preserve">Hôm nay Tần Vô Song tu luyện Thiên Mạch Ngưng Kình Kiếm, cảnh giới Thực kiếm cấp thứ năm. Phân tích kỹ thì có những thuộc tính khác nhau. Nhưng thuộc tính tại giai đoạn cấp thứ năm lại không rõ ràng, phải đến cấp thứ tư, cảnh giới Cương kiếm, mới thể hiện thuộc tính rõ ràng. Trong cảnh giới cấp thứ năm chỉ là thời kỳ đầu thôi.</w:t>
      </w:r>
    </w:p>
    <w:p>
      <w:pPr>
        <w:pStyle w:val="BodyText"/>
      </w:pPr>
      <w:r>
        <w:t xml:space="preserve">Nhưng điều này không ảnh hưởng đến uy lực Thực kiếm, trên thực tế, môn chiến kỹ Thiên Mạch Ngưng Kình Kiếm này, có thể nói là huyền ảo bác đại uyên thâm.</w:t>
      </w:r>
    </w:p>
    <w:p>
      <w:pPr>
        <w:pStyle w:val="BodyText"/>
      </w:pPr>
      <w:r>
        <w:t xml:space="preserve">Cấp thứ năm đã là cảnh giới Tiên Thiên, tiếp tục luyện, cảnh giới càng ổn định, rất khả quan, đến cảnh giới cấp thứ nhất, thì rất khó mà tưởng tượng.</w:t>
      </w:r>
    </w:p>
    <w:p>
      <w:pPr>
        <w:pStyle w:val="BodyText"/>
      </w:pPr>
      <w:r>
        <w:t xml:space="preserve">Tần Vô Song không có ảo vọng xa xôi, chỉ chuyên tâm luyện Thực kiếm. Tu vi của hắn bây giờ chỉ là Sơ Linh Võ Cảnh, Thực kiếm đối với hắn mà nói, đã là chiến kỹ có thừa.</w:t>
      </w:r>
    </w:p>
    <w:p>
      <w:pPr>
        <w:pStyle w:val="BodyText"/>
      </w:pPr>
      <w:r>
        <w:t xml:space="preserve">Hôm nay tại Chủ mạch của Sơn mạch Lăng Tiêu, linh lực đầy đủ, chính là dịp tốt để tu luyện Thực kiếm. Hắn quyết định phải củng cố chiến kỹ này, tranh thủ sử dụng thành thục trong thực chiến. Phối hợp Lăng Vân Tiên Bộ, Thiên Mạch Ngưng Kình Kiếm này đích thực là kỹ năng chiến đấu rất cao. Chỉ cần tinh chứ không cần nhiều, Tần Vô Song biết rõ đạo lý này nên không hề tham lam.</w:t>
      </w:r>
    </w:p>
    <w:p>
      <w:pPr>
        <w:pStyle w:val="BodyText"/>
      </w:pPr>
      <w:r>
        <w:t xml:space="preserve">Trong một tháng này chỉ say mê kết hợp sử dụng hai kỹ năng này. Lúc trước đấu với Lệ Vô Kỵ, nếu cho hắn một tháng để luyện hai kỹ năng này, thì trận đấu đó sẽ không kéo dài như vậy, phức tạp như vậy. Đáng tiếc, tình hình lúc đó quá cấp bách. Lệ Vô Kỵ nói đến là đến, làm Tần Vô Song vô cùng bị động.</w:t>
      </w:r>
    </w:p>
    <w:p>
      <w:pPr>
        <w:pStyle w:val="BodyText"/>
      </w:pPr>
      <w:r>
        <w:t xml:space="preserve">o0o</w:t>
      </w:r>
    </w:p>
    <w:p>
      <w:pPr>
        <w:pStyle w:val="BodyText"/>
      </w:pPr>
      <w:r>
        <w:t xml:space="preserve">Đúng một tháng sau, Tần Vô Song từ nơi khuất đi ra.</w:t>
      </w:r>
    </w:p>
    <w:p>
      <w:pPr>
        <w:pStyle w:val="BodyText"/>
      </w:pPr>
      <w:r>
        <w:t xml:space="preserve">Qua một tháng cường hóa tu luyện, Tần Vô Song không những củng cố được cảnh giới Linh Võ Cảnh, mà còn kết hợp hoàn hảo Thực kiếm công kích Thiên Mạch Ngưng Kình Kiếm và Lăng Vân Tiên Bộ, dường như đã luyện tới cảnh giới thiên y vô phùng.</w:t>
      </w:r>
    </w:p>
    <w:p>
      <w:pPr>
        <w:pStyle w:val="BodyText"/>
      </w:pPr>
      <w:r>
        <w:t xml:space="preserve">Sau khi đạt được sự thuần thục này, Tần Vô Song tin rằng, nếu lúc này hắn và Lệ Vô Kỵ lại giao đấu lần nữa, chắc chắn ung dung hơn, chiến thắng càng dễ dàng.</w:t>
      </w:r>
    </w:p>
    <w:p>
      <w:pPr>
        <w:pStyle w:val="BodyText"/>
      </w:pPr>
      <w:r>
        <w:t xml:space="preserve">Tần Vô Song quyết định đi khắp nơi, trong quá trình tu luyện, không những phải tĩnh tọa khổ luyện, mà còn phải có kinh nghiệm lịch lãm.</w:t>
      </w:r>
    </w:p>
    <w:p>
      <w:pPr>
        <w:pStyle w:val="BodyText"/>
      </w:pPr>
      <w:r>
        <w:t xml:space="preserve">Đọc vạn quyển sách không bằng đi vạn dặm. Đạo lý tu luyện cũng như vậy, có lúc ngồi ba tháng cũng chưa chắc bằng ra ngoài ngao du.</w:t>
      </w:r>
    </w:p>
    <w:p>
      <w:pPr>
        <w:pStyle w:val="BodyText"/>
      </w:pPr>
      <w:r>
        <w:t xml:space="preserve">Hai vạn dặm Chủ mạch của Sơn mạch Lăng Tiêu thực sự là thâm thúy như hải, Tần Vô Song đi nửa tháng, đến nửa bóng người cũng chưa gặp được.</w:t>
      </w:r>
    </w:p>
    <w:p>
      <w:pPr>
        <w:pStyle w:val="BodyText"/>
      </w:pPr>
      <w:r>
        <w:t xml:space="preserve">Tuy đã chuẩn bị tâm lý nhưng vẫn làm hắn rất cảm khái. Một lúc sau cũng đã trở lại bình thường.</w:t>
      </w:r>
    </w:p>
    <w:p>
      <w:pPr>
        <w:pStyle w:val="BodyText"/>
      </w:pPr>
      <w:r>
        <w:t xml:space="preserve">Tuy Chủ mạch của Sơn mạch Lăng Tiêu vô cùng rộng lớn, nhưng tổng cộng chỉ có mấy trăm Đệ tử Cao cấp. Những người ở đây đa số có lẽ đã khổ luyện ở một nơi cố định nào đó. Nếu một số nhỏ còn lại đi lịch lãm khắp nơi, muốn chạm chán trong hai vạn dặm cũng không phải chuyện dễ.</w:t>
      </w:r>
    </w:p>
    <w:p>
      <w:pPr>
        <w:pStyle w:val="BodyText"/>
      </w:pPr>
      <w:r>
        <w:t xml:space="preserve">Gần hoàng hôn, Tần Vô Song ngẩng đầu nhìn sắc trời, biết rằng hôm nay chưa chắc đạt được cái gì.</w:t>
      </w:r>
    </w:p>
    <w:p>
      <w:pPr>
        <w:pStyle w:val="BodyText"/>
      </w:pPr>
      <w:r>
        <w:t xml:space="preserve">Đang muốn tìm một nơi tá túc, ngày mai trời sáng lại đi tiếp. Đột nhiên khu rừng phía sau vang lên một trận kinh hoàng. Một đàn chim hoảng sợ bay từ trong rừng ra, bay toán loạn khắp nơi.</w:t>
      </w:r>
    </w:p>
    <w:p>
      <w:pPr>
        <w:pStyle w:val="BodyText"/>
      </w:pPr>
      <w:r>
        <w:t xml:space="preserve">Tần Vô Song dừng lại, biết đang có chuyện gì đó xảy ra.</w:t>
      </w:r>
    </w:p>
    <w:p>
      <w:pPr>
        <w:pStyle w:val="BodyText"/>
      </w:pPr>
      <w:r>
        <w:t xml:space="preserve">Quay đầu nhìn, lại thấy một con chim toàn thân lửa đỏ, to hơn nhiều những con chim bình thường. Nhìn giống chim ưng, đôi cánh dài, kiêu ngạo bay trên bầu trời.</w:t>
      </w:r>
    </w:p>
    <w:p>
      <w:pPr>
        <w:pStyle w:val="BodyText"/>
      </w:pPr>
      <w:r>
        <w:t xml:space="preserve">Con chim đầu đàn đỏ lửa nhìn thấy Tần Vô Song, hiển nhiên có ý thị uy, kêu lên một tiếng, đôi cánh không ngừng huy quét, không ngừng vuốt cây. Đến gần, cây đại thụ đó như tượng đất nặn, bị đôi cánh lớn kia quét thành hai đoạn một cách nhẹ nhàng, thế như chẻ tre.</w:t>
      </w:r>
    </w:p>
    <w:p>
      <w:pPr>
        <w:pStyle w:val="BodyText"/>
      </w:pPr>
      <w:r>
        <w:t xml:space="preserve">Lưỡi con nghiệt súc này uốn cong, sắc lạnh lợi hại. Vỗ đôi cánh bay đến trước mặt cách Tần Vô Song ba bốn mươi mét. Một người một chim hình thành thế đối nghịch.</w:t>
      </w:r>
    </w:p>
    <w:p>
      <w:pPr>
        <w:pStyle w:val="BodyText"/>
      </w:pPr>
      <w:r>
        <w:t xml:space="preserve">Động vật phi cầm tầm thường tuyệt đối không thể có lực công kịch khoa trương như vậy, đây rõ ràng là yêu cầm Tiên Thiên.</w:t>
      </w:r>
    </w:p>
    <w:p>
      <w:pPr>
        <w:pStyle w:val="BodyText"/>
      </w:pPr>
      <w:r>
        <w:t xml:space="preserve">Tần Vô Song tự nhủ bình tĩnh, đã biết mình vận khí không bình thường. Nghe sư phụ nói, ở Chủ mạch của Sơn mạch Lăng Tiêu, tỷ lệ gặp Yêu thú là không cao, còn gặp ở Chủ mạch Lăng Vân Phong thì nhiều hơn một chút.</w:t>
      </w:r>
    </w:p>
    <w:p>
      <w:pPr>
        <w:pStyle w:val="BodyText"/>
      </w:pPr>
      <w:r>
        <w:t xml:space="preserve">Thật không ngờ, hắn vốn chưa vào Chủ mạch Lăng Vân Phong đã có thể đụng phải Yêu thú cảnh giới Tiên Thiên.</w:t>
      </w:r>
    </w:p>
    <w:p>
      <w:pPr>
        <w:pStyle w:val="BodyText"/>
      </w:pPr>
      <w:r>
        <w:t xml:space="preserve">Đây là lần đầu tiên Tần Vô Song gặp Yêu thú trong truyền thuyết, không dám coi thường.</w:t>
      </w:r>
    </w:p>
    <w:p>
      <w:pPr>
        <w:pStyle w:val="BodyText"/>
      </w:pPr>
      <w:r>
        <w:t xml:space="preserve">Con Yêu thú này có chút táo bạo, tâm trạng có chút nóng vội, thấy Tần Vô Song chặn ngang đường, sau khi thị uy, vẫn nhìn Tần Vô Song mà không lùi. Hai cánh rung lên, bay thẳng đến Tần Vô Song. Hai móng bám vào hư không, vô số kình phong không ngừng bắn ra như mũi tên.</w:t>
      </w:r>
    </w:p>
    <w:p>
      <w:pPr>
        <w:pStyle w:val="BodyText"/>
      </w:pPr>
      <w:r>
        <w:t xml:space="preserve">Sự tấn công này không hề yếu hơn Mãn Thiên Lôi Tâm Chưởng của Lệ Vô Kỵ chút nào, thậm chí còn mạnh hơn ba phần.</w:t>
      </w:r>
    </w:p>
    <w:p>
      <w:pPr>
        <w:pStyle w:val="BodyText"/>
      </w:pPr>
      <w:r>
        <w:t xml:space="preserve">Nhưng Yêu thú dù sao cũng không có tu luyện công pháp, không thể tấn công bao quanh như Lệ Vô Kỵ, hình thành một vòng tròn tấn công. Nếu không với độ tấn công này, nếu hình thành vòng tấn công thì càng khó khăn hơn.</w:t>
      </w:r>
    </w:p>
    <w:p>
      <w:pPr>
        <w:pStyle w:val="BodyText"/>
      </w:pPr>
      <w:r>
        <w:t xml:space="preserve">Tần Vô Song ra cước bộ liên động, Lăng Vân Tiên Bộ, không nhìn sự công kích của yêu nghiệt này, mà vừa đi vừa quan sát đặc điểm tấn công của yêu cầm.</w:t>
      </w:r>
    </w:p>
    <w:p>
      <w:pPr>
        <w:pStyle w:val="BodyText"/>
      </w:pPr>
      <w:r>
        <w:t xml:space="preserve">Lực công kích của nó chủ yếu tập trung ở móng vuốt mà miệng. Nhưng ở giữa đôi cánh luôn không mở ra, đối với loại Yêu thú phi cầm mà nói, đôi cánh là bộ phận công kích, không thể lại che giấu như vậy.</w:t>
      </w:r>
    </w:p>
    <w:p>
      <w:pPr>
        <w:pStyle w:val="BodyText"/>
      </w:pPr>
      <w:r>
        <w:t xml:space="preserve">Tần Vô Song phòng ngự, sau đó đã dần dần chạm được đến lộ tuyến của nó, cước bộ cố ý chậm lại một chút, sau đó dùng Thiên Mạch Ngưng Kình Kiếm phản công.</w:t>
      </w:r>
    </w:p>
    <w:p>
      <w:pPr>
        <w:pStyle w:val="BodyText"/>
      </w:pPr>
      <w:r>
        <w:t xml:space="preserve">Yêu thú cảnh giới Tiên Thiên, mỗi bộ phận trên cơ thể đều là chí bảo, cơ thịt là thức ăn vô cùng bổ dưỡng, còn viên Yêu thú đan trong cơ thể vô cùng quý giá. Yêu đan của Yêu thú cảnh giới Tiên Thiên, dù là dùng luyện đan cũng tốt, hấp thu lấy linh lực cũng tốt, đều là đồ tốt khó có thể có được.</w:t>
      </w:r>
    </w:p>
    <w:p>
      <w:pPr>
        <w:pStyle w:val="BodyText"/>
      </w:pPr>
      <w:r>
        <w:t xml:space="preserve">Tần Vô Song tự nhiên xúc động. Đây là lần đầu tiên gặp Yêu thú cảnh giới Tiên Thiên, nếu không thể tiêu diệt, lấy chiến lợi phẩm, thì xem như là bỏ lỡ cơ hội tốt.</w:t>
      </w:r>
    </w:p>
    <w:p>
      <w:pPr>
        <w:pStyle w:val="BodyText"/>
      </w:pPr>
      <w:r>
        <w:t xml:space="preserve">Quả nhiên, hắn yếu thế làm cho yêu cầm càng tấn công kịch liệt. Theo lý, tuy trí lực yêu cầm không bằng con người, nhưng vô cùng giảo hoạt, tính cách đa nghi. Yêu thú này dường như nghĩ Tần Vô Song muốn ngăn cản nó, nên tấn công rất hung ác.</w:t>
      </w:r>
    </w:p>
    <w:p>
      <w:pPr>
        <w:pStyle w:val="BodyText"/>
      </w:pPr>
      <w:r>
        <w:t xml:space="preserve">Tần Vô Song thầm nghĩ:</w:t>
      </w:r>
    </w:p>
    <w:p>
      <w:pPr>
        <w:pStyle w:val="BodyText"/>
      </w:pPr>
      <w:r>
        <w:t xml:space="preserve">- Hay là yêu cầm này đang bị người khác truy đuổi đến đây, muốn vượt qua đây để thoát truy binh.</w:t>
      </w:r>
    </w:p>
    <w:p>
      <w:pPr>
        <w:pStyle w:val="BodyText"/>
      </w:pPr>
      <w:r>
        <w:t xml:space="preserve">Nghĩ đến đây, cảm nhận kỹ hơn, quả nhiên nghe thấy tiếng gió thổi, cỏ cây lay động, tuy ở rất xa nhưng không thể thoát khỏi đôi tai của Tần Vô Song.</w:t>
      </w:r>
    </w:p>
    <w:p>
      <w:pPr>
        <w:pStyle w:val="BodyText"/>
      </w:pPr>
      <w:r>
        <w:t xml:space="preserve">- Uy!</w:t>
      </w:r>
    </w:p>
    <w:p>
      <w:pPr>
        <w:pStyle w:val="BodyText"/>
      </w:pPr>
      <w:r>
        <w:t xml:space="preserve">Tần Vô Song huýt nhẹ một tiếng, liền để yêu cầm chui qua, sau khi nhường đường mới bám theo đuôi không rời.</w:t>
      </w:r>
    </w:p>
    <w:p>
      <w:pPr>
        <w:pStyle w:val="BodyText"/>
      </w:pPr>
      <w:r>
        <w:t xml:space="preserve">Hắn biết, truy đuổi yêu cầm không phải chỉ có một hai người, mà là một tốp người. Nếu không sẽ không làm cho yêu cầm hoảng sợ như vậy. Tần Vô Song dù đánh bại được yêu cầm cũng phải hao tâm tổn trí. Ngộ nhỡ hao hết linh lực, tốp người kia đuổi tới, chẳng phải là để chúng ngư ông đắc lợi sao. Phải chịu thiệt như vậy, Tần Vô Song không muốn làm.</w:t>
      </w:r>
    </w:p>
    <w:p>
      <w:pPr>
        <w:pStyle w:val="BodyText"/>
      </w:pPr>
      <w:r>
        <w:t xml:space="preserve">Do vậy, để yêu cầm này bay đi, rồi hắn bám theo, thoát khỏi đám truy binh, hắn mới ra tay.</w:t>
      </w:r>
    </w:p>
    <w:p>
      <w:pPr>
        <w:pStyle w:val="Compact"/>
      </w:pPr>
      <w:r>
        <w:t xml:space="preserve">Ủng hộ chỉ với 1 click và 5s ! (adf.ly/4EmoB)</w:t>
      </w:r>
      <w:r>
        <w:br w:type="textWrapping"/>
      </w:r>
      <w:r>
        <w:br w:type="textWrapping"/>
      </w:r>
    </w:p>
    <w:p>
      <w:pPr>
        <w:pStyle w:val="Heading2"/>
      </w:pPr>
      <w:bookmarkStart w:id="174" w:name="chương-152"/>
      <w:bookmarkEnd w:id="174"/>
      <w:r>
        <w:t xml:space="preserve">152. Chương 15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52: Bắn chết yêu cầm.</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on yêu cầm kia cũng không ngờ Tần Vô Song đột nhiên nhường đường, vừa nãy đánh nhau không chết không thôi, đột nhiên nhường đường là điều nó không thể ngờ tới.</w:t>
      </w:r>
    </w:p>
    <w:p>
      <w:pPr>
        <w:pStyle w:val="BodyText"/>
      </w:pPr>
      <w:r>
        <w:t xml:space="preserve">Nói về độ xung kích, trong thời gian ngắn, yêu cầm Tiên Thiên chắc chắn nhanh hơn nhiều so với Tiên Thiên cường giả nhân loại. Nhưng nếu đọ sức liên tục thời gian dài, Tiên Thiên cường giả nhân loại sẽ có không ít ưu thế về mặt sức chịu đựng.</w:t>
      </w:r>
    </w:p>
    <w:p>
      <w:pPr>
        <w:pStyle w:val="BodyText"/>
      </w:pPr>
      <w:r>
        <w:t xml:space="preserve">Giữa các Tiên Thiên cường giả, đâu sợ bỏ xa trong thời gian ngắn, vì Tiên Thiên cường giả truy bắt Tiên Thiên cường giả, đã không cần phải dựa vào tầm mắt, mà đã có cảm ứng khí tức Tiên Thiên, phán đoán con đường chạy trốn cũng giống như dựa vào tầm mắt.</w:t>
      </w:r>
    </w:p>
    <w:p>
      <w:pPr>
        <w:pStyle w:val="BodyText"/>
      </w:pPr>
      <w:r>
        <w:t xml:space="preserve">Nói cách khác, dù ngươi bỏ xa đối phương bao nhiêu, chỉ cần có khí tức Tiên Thiên lưu lại, đối phương có thể cảm ứng được thì không thể chạy thoát.</w:t>
      </w:r>
    </w:p>
    <w:p>
      <w:pPr>
        <w:pStyle w:val="BodyText"/>
      </w:pPr>
      <w:r>
        <w:t xml:space="preserve">Yêu cầm vượt qua sự phòng ngự của Tần Vô Song, có đủ không gian, lập tức bay lên không trung. Sách lược của nó rất rõ ràng, mượn độ cao để bỏ xa Tần Vô Song và đám người truy đuổi đằng sau.</w:t>
      </w:r>
    </w:p>
    <w:p>
      <w:pPr>
        <w:pStyle w:val="BodyText"/>
      </w:pPr>
      <w:r>
        <w:t xml:space="preserve">Cường giả nhân loại, trừ phi tu vị ngươi đạt đến biến thái, nếu không, sẽ không thể ngự không phi hành được.</w:t>
      </w:r>
    </w:p>
    <w:p>
      <w:pPr>
        <w:pStyle w:val="BodyText"/>
      </w:pPr>
      <w:r>
        <w:t xml:space="preserve">Tần Vô Song đuổi theo một hồi, chỉ có thể dùng cảm ứng khí tức Tiên Thiên để đuổi theo.</w:t>
      </w:r>
    </w:p>
    <w:p>
      <w:pPr>
        <w:pStyle w:val="BodyText"/>
      </w:pPr>
      <w:r>
        <w:t xml:space="preserve">Nếu yêu cầm cứ bay cao lên không trung hắn cũng không còn cách nào cả. Nhưng chỉ cần nó xà xuống thì chắc chắn không thể tránh khỏi sự truy đuổi của hắn.</w:t>
      </w:r>
    </w:p>
    <w:p>
      <w:pPr>
        <w:pStyle w:val="BodyText"/>
      </w:pPr>
      <w:r>
        <w:t xml:space="preserve">- Nghiệt súc này cũng rất giảo hoạt, lúc bị ta ngăn cản, vì khoảng cách quá gần, không dám bay lên cao, sợ để lại sơ hở ta sẽ phản công, sau khi bỏ xa, đủ không gian quả nhiên nó bay cao lên không trung, xem ra trí tuệ của Yêu thú không kém gì nhân loại.</w:t>
      </w:r>
    </w:p>
    <w:p>
      <w:pPr>
        <w:pStyle w:val="BodyText"/>
      </w:pPr>
      <w:r>
        <w:t xml:space="preserve">Tần Vô Song hơi có chút hối hận, vừa nãy hắn nhượng bộ chính là vì không muốn xung đột với yêu cầm để đám người kia ngư ông đắc lợi. Nhưng lần nhượng bộ này lại cho nó không gian lớn để nó ung dung bay cao lên không trung. Nếu nó không xà xuống, bất luận thế nào cũng không để mất dấu.</w:t>
      </w:r>
    </w:p>
    <w:p>
      <w:pPr>
        <w:pStyle w:val="BodyText"/>
      </w:pPr>
      <w:r>
        <w:t xml:space="preserve">Không thể không thừa nhận, vừa nãy đã tính toán sai lầm, lần đầu tiên đối mặt với yêu cầm, vẫn còn chưa đủ kinh nghiệm. Nếu có một vũ khí công kích Tiên Thiên như cung tiễn, chắc chắn có thể giữ yêu cầm này lại. Đáng tiếc trên người hắn chỉ có một chiến đao là chiến lợi phẩm đoạt được trong trận đấu với Lệ Vô Kỵ, nên không thể công kích.</w:t>
      </w:r>
    </w:p>
    <w:p>
      <w:pPr>
        <w:pStyle w:val="BodyText"/>
      </w:pPr>
      <w:r>
        <w:t xml:space="preserve">Điều làm cho Tần Vô Song không ngờ tới là, yêu cầm kia sau khi thoát khỏi hình như còn có ý khiêu khích, lúc thì xà xuống thị uy rồi lại bay vút lên cao.</w:t>
      </w:r>
    </w:p>
    <w:p>
      <w:pPr>
        <w:pStyle w:val="BodyText"/>
      </w:pPr>
      <w:r>
        <w:t xml:space="preserve">Cứ như vậy, qua một đêm, Tần Vô Song đã chạy được nghìn dặm.</w:t>
      </w:r>
    </w:p>
    <w:p>
      <w:pPr>
        <w:pStyle w:val="BodyText"/>
      </w:pPr>
      <w:r>
        <w:t xml:space="preserve">Tần Vô Song cũng bị nó chọc giận, thầm nghĩ:</w:t>
      </w:r>
    </w:p>
    <w:p>
      <w:pPr>
        <w:pStyle w:val="BodyText"/>
      </w:pPr>
      <w:r>
        <w:t xml:space="preserve">- Con yêu nghiệt này khiêu khích như vậy, e rằng còn có ý đồ khác. Hay là còn có bẫy khác dụ dỗ mình mắc vào? Nếu không sao ra khỏi nơi nguy hiểm lại khiêu khích ta như vậy?</w:t>
      </w:r>
    </w:p>
    <w:p>
      <w:pPr>
        <w:pStyle w:val="BodyText"/>
      </w:pPr>
      <w:r>
        <w:t xml:space="preserve">Nghĩ đến đây, cố gắng kiềm chế cơn tức giận, trong lòng càng bình tĩnh hơn.</w:t>
      </w:r>
    </w:p>
    <w:p>
      <w:pPr>
        <w:pStyle w:val="BodyText"/>
      </w:pPr>
      <w:r>
        <w:t xml:space="preserve">Tuyệt đối không thể để nó nắm quyền chủ động, nếu không giằng co thế này sẽ không biết ai thắng ai thua. Ngộ nhỡ thật sự bị nó dẫn đến hang ổ Yêu thú, thế mới gọi là sống mà gặp ma.</w:t>
      </w:r>
    </w:p>
    <w:p>
      <w:pPr>
        <w:pStyle w:val="BodyText"/>
      </w:pPr>
      <w:r>
        <w:t xml:space="preserve">Tần Vô Song quyết định chạy chậm lại, cố ý thể hiện tinh thần mệt mỏi. Giả heo để ăn thịt hổ.</w:t>
      </w:r>
    </w:p>
    <w:p>
      <w:pPr>
        <w:pStyle w:val="BodyText"/>
      </w:pPr>
      <w:r>
        <w:t xml:space="preserve">Đây là bước đầu tiên trong sách lược của Tần Vô Song. Muốn dùng chiêu ‘dục cầm cố túng’ thì phải thu hút đối phương. Yêu cầm này hiển nhiên có trí tuệ cao, muốn thu hút nó thật không đơn giản, cũng không được thể hiện thái quá.</w:t>
      </w:r>
    </w:p>
    <w:p>
      <w:pPr>
        <w:pStyle w:val="BodyText"/>
      </w:pPr>
      <w:r>
        <w:t xml:space="preserve">Chạy một đêm, cảm giác mệt mỏi là rất bình thường.</w:t>
      </w:r>
    </w:p>
    <w:p>
      <w:pPr>
        <w:pStyle w:val="BodyText"/>
      </w:pPr>
      <w:r>
        <w:t xml:space="preserve">Đuổi thêm một lúc, Tần Vô Song dừng lại trước một mảnh rừng rậm rạp, nhảy lên một cây đại thụ và nằm luôn trên đó.</w:t>
      </w:r>
    </w:p>
    <w:p>
      <w:pPr>
        <w:pStyle w:val="BodyText"/>
      </w:pPr>
      <w:r>
        <w:t xml:space="preserve">Bộ dạng của hắn rất dễ mang đến cho người khác cảm giác linh lực không đủ.</w:t>
      </w:r>
    </w:p>
    <w:p>
      <w:pPr>
        <w:pStyle w:val="BodyText"/>
      </w:pPr>
      <w:r>
        <w:t xml:space="preserve">Dù sao, tu luyện ở Chủ mạch của Sơn mạch Lăng Tiêu chỉ là những Đệ tử Cao cấp, không phải là Đệ tử Trung tâm, dù vào cảnh giới Tiên Thiên, không đủ linh lực Tiên Thiên cũng là điều bình thường.</w:t>
      </w:r>
    </w:p>
    <w:p>
      <w:pPr>
        <w:pStyle w:val="BodyText"/>
      </w:pPr>
      <w:r>
        <w:t xml:space="preserve">Điều tức dưỡng thần, Tần Vô Song thoải mái vô cùng, dường như quên luôn chuyện yêu cầm, thản nhiên tự đắc.</w:t>
      </w:r>
    </w:p>
    <w:p>
      <w:pPr>
        <w:pStyle w:val="BodyText"/>
      </w:pPr>
      <w:r>
        <w:t xml:space="preserve">Quả nhiên, một lúc sau, yêu cầm đó lại quay lại, bay trên đỉnh đầu Tần Vô Song kêu hai tiếng, nhưng lại không chịu sà xuống, hiển nhiên là dùng tiếng kêu để thăm dò phản ứng của Tần Vô Song.</w:t>
      </w:r>
    </w:p>
    <w:p>
      <w:pPr>
        <w:pStyle w:val="BodyText"/>
      </w:pPr>
      <w:r>
        <w:t xml:space="preserve">Lúc này Tần Vô Song đã xác định, yêu cầm này chắc chắn là có ý đồ, không chừng là đang ‘câu cá’.</w:t>
      </w:r>
    </w:p>
    <w:p>
      <w:pPr>
        <w:pStyle w:val="BodyText"/>
      </w:pPr>
      <w:r>
        <w:t xml:space="preserve">Có thể giết được yêu cầm hiển nhiên là rất tốt, nhưng nếu không có cơ hội, tuyệt đối không được hành động tùy tiện.</w:t>
      </w:r>
    </w:p>
    <w:p>
      <w:pPr>
        <w:pStyle w:val="BodyText"/>
      </w:pPr>
      <w:r>
        <w:t xml:space="preserve">Tốp truy binh đằng sau, sau một đêm đã bị bỏ lại rất xa. Có thể nói, tình hình lúc này chính là trận chiến giữa Tần Vô Song và yêu cầm đó.</w:t>
      </w:r>
    </w:p>
    <w:p>
      <w:pPr>
        <w:pStyle w:val="BodyText"/>
      </w:pPr>
      <w:r>
        <w:t xml:space="preserve">Hắn muốn giết con yêu cầm này, và con yêu cầm này cũng đang dụ dỗ hắn. Hai bên đều vô cùng sốt ruột. Tần Vô Song cũng không có bất kỳ hành động nào. Dù yêu cầm có kêu thế nào, hắn cũng không động đậy, cũng không nhìn tới.</w:t>
      </w:r>
    </w:p>
    <w:p>
      <w:pPr>
        <w:pStyle w:val="BodyText"/>
      </w:pPr>
      <w:r>
        <w:t xml:space="preserve">Hắn rất bình tĩnh khiến cho yêu cầm không nhịn được nữa, giương móng vuốt, bắn ra vài tia gió sắc bén mang theo cả tiếng gió soàn soạt, phá không khí mà đến, giống như sét đánh giữa trời nắng. Tần Vô Song nhanh chóng quay người, nhảy xuống gốc cây.</w:t>
      </w:r>
    </w:p>
    <w:p>
      <w:pPr>
        <w:pStyle w:val="BodyText"/>
      </w:pPr>
      <w:r>
        <w:t xml:space="preserve">Hắn không sợ yêu cầm ra tay, mà chỉ sợ nó không ra tay.</w:t>
      </w:r>
    </w:p>
    <w:p>
      <w:pPr>
        <w:pStyle w:val="BodyText"/>
      </w:pPr>
      <w:r>
        <w:t xml:space="preserve">Ra tay, hắn hoàn toàn có thể dùng Lăng Vân Tiên Bộ để đấu với yêu cầm này, dùng sách lược đã định trước đó để tiêu diệt nó.</w:t>
      </w:r>
    </w:p>
    <w:p>
      <w:pPr>
        <w:pStyle w:val="BodyText"/>
      </w:pPr>
      <w:r>
        <w:t xml:space="preserve">Trước đó hắn dường như đã đạt được, nếu không bị dám người truy đuổi đằng sau kia làm hỏng việc. Lần này Tần Vô Song đã có cơ hội kéo gần khoảng cách với con yêu cầm này.</w:t>
      </w:r>
    </w:p>
    <w:p>
      <w:pPr>
        <w:pStyle w:val="BodyText"/>
      </w:pPr>
      <w:r>
        <w:t xml:space="preserve">Khoảng cách được kéo gần, chỉ cần vào phạm vi tấn công của Thiên Mạch Ngưng Kình Kiếm, Tần Vô Song có thể giết được nó. Yêu cầm đó thấy Tần Vô Song xoay người nhảy xuống, không chần chừ liền xông xuống, hai móng vuốt liên tục bắn ra đường sắc bén lao tới như lốc xoáy.</w:t>
      </w:r>
    </w:p>
    <w:p>
      <w:pPr>
        <w:pStyle w:val="BodyText"/>
      </w:pPr>
      <w:r>
        <w:t xml:space="preserve">Hai móng vuốt của nó lợi hại hơn bất kỳ loại vũ khí nào. Mỗi đột tấn công, đều bổ đôi các cây đại thụ, các cây đại thụ xếp thành hàng đổ rạp xuống.</w:t>
      </w:r>
    </w:p>
    <w:p>
      <w:pPr>
        <w:pStyle w:val="BodyText"/>
      </w:pPr>
      <w:r>
        <w:t xml:space="preserve">Tần Vô Song chỉ chống đỡ chứ không phản công, xem ra muốn có bao nhiêu khó khăn thì có bấy nhiêu khó khăn.</w:t>
      </w:r>
    </w:p>
    <w:p>
      <w:pPr>
        <w:pStyle w:val="BodyText"/>
      </w:pPr>
      <w:r>
        <w:t xml:space="preserve">Hắn không tin, yêu cầm này lại nhạy cảm cảnh giác, chẳng lẽ nó vẫn có thể bình tĩnh không lại gần tấn công. Quả nhiên, Tần Vô Song vẫn thể hiện mình yếu thế, sự tự tin và kiêu ngạo của con yêu cầm nổi lên. Khoảng cách tấn công cũng càng ngày càng gần.</w:t>
      </w:r>
    </w:p>
    <w:p>
      <w:pPr>
        <w:pStyle w:val="BodyText"/>
      </w:pPr>
      <w:r>
        <w:t xml:space="preserve">Đột nhiên hai tay Tần Vô Song rung lên, tiếng nổ vang từ lòng bàn tay bắn ra.</w:t>
      </w:r>
    </w:p>
    <w:p>
      <w:pPr>
        <w:pStyle w:val="BodyText"/>
      </w:pPr>
      <w:r>
        <w:t xml:space="preserve">Lôi Tâm Chưởng!</w:t>
      </w:r>
    </w:p>
    <w:p>
      <w:pPr>
        <w:pStyle w:val="BodyText"/>
      </w:pPr>
      <w:r>
        <w:t xml:space="preserve">Đây là Tần Vô Song học những đòn phản công từ Lệ Vô Kỵ, sử dụng lúc này không phải là muốn công kích yêu cầm này. Mà là giảm bớt tâm lý đề phòng của đối phương.</w:t>
      </w:r>
    </w:p>
    <w:p>
      <w:pPr>
        <w:pStyle w:val="BodyText"/>
      </w:pPr>
      <w:r>
        <w:t xml:space="preserve">Lôi Tâm Chưởng này tuy khí thế bá đạo, nhưng kỳ thực chỉ đạt năm thành tinh lực, công kích phi cầm bình thường thì không có vấn đề gì, nhưng muốn công kích yêu cầm này thì không đủ. Đánh vài Lôi Tâm Chưởng, yêu cầm càng vui mừng. Đôi cánh đảo qua, hoàn toàn quét sạch thế còn thừa của Lôi Tâm Chưởng.</w:t>
      </w:r>
    </w:p>
    <w:p>
      <w:pPr>
        <w:pStyle w:val="BodyText"/>
      </w:pPr>
      <w:r>
        <w:t xml:space="preserve">Đột nhiên nổ một tiếng, đôi cánh vung lên. Điện quang kích xạ, hỏa thạch toán loạn. Vẫy cánh như những mũi tên sắc bén trực tiếp bắn tới Tần Vô Song. Loạt công kích này, nhanh, sắc bén, bất ngờ không kịp do dự, hoàn toàn không có dấu hiệu gì.</w:t>
      </w:r>
    </w:p>
    <w:p>
      <w:pPr>
        <w:pStyle w:val="BodyText"/>
      </w:pPr>
      <w:r>
        <w:t xml:space="preserve">Tần Vô Song nhìn thấy vẫy cánh khí thế tiến tới, biết chắc chắn đây là đòn công kích vô cùng lợi hại.</w:t>
      </w:r>
    </w:p>
    <w:p>
      <w:pPr>
        <w:pStyle w:val="BodyText"/>
      </w:pPr>
      <w:r>
        <w:t xml:space="preserve">- Quả nhiên, đôi cánh của con nghiệt súc này tiểm ẩn nhiều huyền ảo. E rằng vẫy cánh công kích này chỉ là thăm dò, còn có những chiêu lợi hại hơn ở đằng sau.</w:t>
      </w:r>
    </w:p>
    <w:p>
      <w:pPr>
        <w:pStyle w:val="BodyText"/>
      </w:pPr>
      <w:r>
        <w:t xml:space="preserve">Tần Vô Song đột ngột chuyển ý định, bỏ chạy. Không nhanh không chậm, hiển nhiên là dùng kế nghi binh.</w:t>
      </w:r>
    </w:p>
    <w:p>
      <w:pPr>
        <w:pStyle w:val="BodyText"/>
      </w:pPr>
      <w:r>
        <w:t xml:space="preserve">Quả nhiên yêu cầm lại lao xuống hơn mười mấy mét, lúc này cách đỉnh đầu Tần Vô Song không quá hai mươi mét, kỳ thực đã vào phạm vi công kích.</w:t>
      </w:r>
    </w:p>
    <w:p>
      <w:pPr>
        <w:pStyle w:val="BodyText"/>
      </w:pPr>
      <w:r>
        <w:t xml:space="preserve">Nhưng để bảo đảm đủ lực công kích và độ chính xác, Tần Vô Song quyết định nhẫn nại thêm một chút. Nếu lần đầu xuất kích không thành công, sẽ làm yêu cầm cảnh giác và hoảng sợ. Muốn nó tiếp tục là gần là điều không thể nữa rồi. Loài yêu cầm này vô cùng cảnh giác. Nói cách khác, hoặc là thành công, hoặc là từ bỏ, chỉ có hai khả năng này.</w:t>
      </w:r>
    </w:p>
    <w:p>
      <w:pPr>
        <w:pStyle w:val="BodyText"/>
      </w:pPr>
      <w:r>
        <w:t xml:space="preserve">Yêu cầm thấy từ đầu đến cuối Tần Vô Song không công kích gì, cũng dần dần không còn cảnh giác, cho rằng thực lực của Tần Vô Song cũng chỉ như vậy mà thôi.</w:t>
      </w:r>
    </w:p>
    <w:p>
      <w:pPr>
        <w:pStyle w:val="BodyText"/>
      </w:pPr>
      <w:r>
        <w:t xml:space="preserve">Đột nhiên hai cánh đập mạnh, thu mạnh vào rồi đột nhiên mở ra, lại tiếp tục thu mạnh rồi mở ra lần nữa, cứ như vậy sáu lần. Mỗi lần lại mang theo khí lưu giống như sóng lớn, từng dòng khí lưu không ngừng lắng đọng, hội tụ ở trung tâm, hình thành khối khí, bao chặt lấy hư không xung quanh.</w:t>
      </w:r>
    </w:p>
    <w:p>
      <w:pPr>
        <w:pStyle w:val="BodyText"/>
      </w:pPr>
      <w:r>
        <w:t xml:space="preserve">Khối khí sinh ra lượng hấp phụ vô cùng mạnh, lá cây xung quanh bay lên hình thành lốc xoáy, hình thù kỳ dị.</w:t>
      </w:r>
    </w:p>
    <w:p>
      <w:pPr>
        <w:pStyle w:val="BodyText"/>
      </w:pPr>
      <w:r>
        <w:t xml:space="preserve">Đột nhiên, đôi cánh của yêu cầm vung mạnh lên, khí tụ lớn trực tiếp bị đẩy ra, gợn sóng khí lưu đáng sợ không ngừng mở rộng trên hư không giống như một quả bom, làn sóng công kích mạnh tỏa ra bốn phía.</w:t>
      </w:r>
    </w:p>
    <w:p>
      <w:pPr>
        <w:pStyle w:val="BodyText"/>
      </w:pPr>
      <w:r>
        <w:t xml:space="preserve">Oanh! Dường như nổi lên một làn sóng kỳ dị trên hư không, tỏa ra khắp nơi.</w:t>
      </w:r>
    </w:p>
    <w:p>
      <w:pPr>
        <w:pStyle w:val="BodyText"/>
      </w:pPr>
      <w:r>
        <w:t xml:space="preserve">Tần Vô Song liên tục lui về phía sau, suýt chút nữa đụng phải mười mấy cây đại thụ. Thấy Tần Vô Song cứ lui lại như vậy, yêu cầm há lại bỏ qua, vội vàng tiến theo. Không ngừng dùng toàn sức đẩy khí xoáy tới Tần Vô Song.</w:t>
      </w:r>
    </w:p>
    <w:p>
      <w:pPr>
        <w:pStyle w:val="BodyText"/>
      </w:pPr>
      <w:r>
        <w:t xml:space="preserve">Đột nhiên, dường như cơ thể Tần Vô Song như được trang bị lò xo, mạnh mẽ thoát ra, quay người bay vọt về phía sau.</w:t>
      </w:r>
    </w:p>
    <w:p>
      <w:pPr>
        <w:pStyle w:val="BodyText"/>
      </w:pPr>
      <w:r>
        <w:t xml:space="preserve">Cơ hội đến rồi! Hai tay cùng động, khai cung hai bên, liên tục bắn ra.</w:t>
      </w:r>
    </w:p>
    <w:p>
      <w:pPr>
        <w:pStyle w:val="BodyText"/>
      </w:pPr>
      <w:r>
        <w:t xml:space="preserve">Liên tục biến hóa, độ nhanh không thể diễn tả bằng lời, giống như một người hồi quang phản chiếu. Rõ ràng đã rơi vào hố sâu vực thẳm, nhưng đột nhiên lại sinh long hoạt hổ nhảy lên.</w:t>
      </w:r>
    </w:p>
    <w:p>
      <w:pPr>
        <w:pStyle w:val="BodyText"/>
      </w:pPr>
      <w:r>
        <w:t xml:space="preserve">Trong nháy mắt tình thế bị đảo lộn.</w:t>
      </w:r>
    </w:p>
    <w:p>
      <w:pPr>
        <w:pStyle w:val="BodyText"/>
      </w:pPr>
      <w:r>
        <w:t xml:space="preserve">Yêu cầm đó không ngờ Tần Vô Song lại thoát khỏi lực hấp thụ khí lưu đó, càng không ngờ công kích của Thiên Mạch Ngưng Kình Kiếm lại mạnh như vậy.</w:t>
      </w:r>
    </w:p>
    <w:p>
      <w:pPr>
        <w:pStyle w:val="BodyText"/>
      </w:pPr>
      <w:r>
        <w:t xml:space="preserve">Xùy xùy!</w:t>
      </w:r>
    </w:p>
    <w:p>
      <w:pPr>
        <w:pStyle w:val="BodyText"/>
      </w:pPr>
      <w:r>
        <w:t xml:space="preserve">Hai tay cùng bắn ra, Thiếu Trạch Kiếm trúng ngay cánh bên trái, Trung Xung Kiếm trúng ngay cánh bên phải. Hai cánh cùng lúc bị thương, yêu cầm kêu một tiếng buồn bã, đang định chạy trốn.</w:t>
      </w:r>
    </w:p>
    <w:p>
      <w:pPr>
        <w:pStyle w:val="BodyText"/>
      </w:pPr>
      <w:r>
        <w:t xml:space="preserve">Nhưng đôi cánh bị Tiên Thiên cường giả đánh trúng, sao có thể chạy trốn đây, còn không bay lên được không trung, đã bị Tần Vô Song tấn công liên tục, tuyệt vọng xà xuống nằm uể oải trên mặt đất.</w:t>
      </w:r>
    </w:p>
    <w:p>
      <w:pPr>
        <w:pStyle w:val="Compact"/>
      </w:pPr>
      <w:r>
        <w:t xml:space="preserve">Ủng hộ chỉ với 1 click và 5s ! (adf.ly/4EmoB)</w:t>
      </w:r>
      <w:r>
        <w:br w:type="textWrapping"/>
      </w:r>
      <w:r>
        <w:br w:type="textWrapping"/>
      </w:r>
    </w:p>
    <w:p>
      <w:pPr>
        <w:pStyle w:val="Heading2"/>
      </w:pPr>
      <w:bookmarkStart w:id="175" w:name="chương-153"/>
      <w:bookmarkEnd w:id="175"/>
      <w:r>
        <w:t xml:space="preserve">153. Chương 15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53: Bắc Minh Đại Pháp.</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Yêu cầm có trí tuệ, so với nhân loại cuối cùng vẫn thiếu một chút mưu kế, chủ yếu là dựa vào linh tính và tính giảo hoạt vốn có, đấu trí đấu lực làm sao có thể chiến thắng được nhân loại? Yêu cầm bại trận này, trở thành chiến lợi phẩm của Tần Vô Song.</w:t>
      </w:r>
    </w:p>
    <w:p>
      <w:pPr>
        <w:pStyle w:val="BodyText"/>
      </w:pPr>
      <w:r>
        <w:t xml:space="preserve">Theo cách nói của sư phụ, trong thời gian tu luyện, trừ phi là những thu hoạch lớn đặc biệt, nếu không chiến lợi phẩm của mỗi người cũng không phải nộp lên trên, khích lệ đệ tử Tinh La Điện có tài sản riêng. Nhưng phải nhắc trước, tài sản riêng của ngươi phải là do tự mình kiếm được, chứ không phải là do môn phái ban cho. Chính là đệ tử trong tông phải biết tự cung tự cấp.</w:t>
      </w:r>
    </w:p>
    <w:p>
      <w:pPr>
        <w:pStyle w:val="BodyText"/>
      </w:pPr>
      <w:r>
        <w:t xml:space="preserve">Tần Vô Song biết, vật giá trị nhất của loài yêu cầm Tiên Thiên này chính là nội đan. Nhưng toàn thân yêu cầm này đều rất quý giá, Tần Vô Song không thể bỏ qua bất kỳ đồ giá trị nào, mang đi được thì đều phải mang đi, không đươc để lại thứ gì.</w:t>
      </w:r>
    </w:p>
    <w:p>
      <w:pPr>
        <w:pStyle w:val="BodyText"/>
      </w:pPr>
      <w:r>
        <w:t xml:space="preserve">o0o</w:t>
      </w:r>
    </w:p>
    <w:p>
      <w:pPr>
        <w:pStyle w:val="BodyText"/>
      </w:pPr>
      <w:r>
        <w:t xml:space="preserve">Trong nháy mắt, yêu cầm ngã xuống, ở một nơi hẻo lánh nào đó của Chủ mạch của Sơn mạch Lăng Tiêu, một nam tử mặc áo đen mặt biến sắc, liền chau mày vận khí cảm ứng.</w:t>
      </w:r>
    </w:p>
    <w:p>
      <w:pPr>
        <w:pStyle w:val="BodyText"/>
      </w:pPr>
      <w:r>
        <w:t xml:space="preserve">- Sao lại thế được?</w:t>
      </w:r>
    </w:p>
    <w:p>
      <w:pPr>
        <w:pStyle w:val="BodyText"/>
      </w:pPr>
      <w:r>
        <w:t xml:space="preserve">Liên tục cảm ứng ba lần, kết quả đều như nhau. Hắn khống chế ba con yêu cầm, thì có một con đã bị người ta tiêu diệt.</w:t>
      </w:r>
    </w:p>
    <w:p>
      <w:pPr>
        <w:pStyle w:val="BodyText"/>
      </w:pPr>
      <w:r>
        <w:t xml:space="preserve">Khi còn nhỏ, hắn đã bắt đầu dùng thuật khống chế thú đặc biệt để luyện ra những con yêu cầm này. Mấy năm gần đây, luôn bị hắn dùng chiêu ‘câu cá’ dẫn dụ những Sơ Linh Võ Giả cảnh giới Tiên Thiên rơi vào cái bẫy mà hắn bố trí trước, từ đó giết chết những Sơ Linh Võ Giả mà đã sập bẫy, lợi dụng thân thể và khí tức Tiên Thiên của những Sơ Linh Võ Giả này để nâng cao thực lực.</w:t>
      </w:r>
    </w:p>
    <w:p>
      <w:pPr>
        <w:pStyle w:val="BodyText"/>
      </w:pPr>
      <w:r>
        <w:t xml:space="preserve">Đã ba năm kể từ khi hắn bắt đầu thực hiện kế hoạch này, đã có hai Sơ Linh Võ Giả dưới thủ đoạn đó trở thành bàn đạp để hắn nâng cao thực lực cho hắn. Ba năm nay, hắn chưa từng thất bại, cũng chưa từng bị người khác phát hiện.</w:t>
      </w:r>
    </w:p>
    <w:p>
      <w:pPr>
        <w:pStyle w:val="BodyText"/>
      </w:pPr>
      <w:r>
        <w:t xml:space="preserve">Nhưng lần này, những con chim yêu cầm Hỏa Vân Điểu mà hắn phái đi đã bị chết một con, đây là việc trước nay chưa từng xảy ra. Có thể nói ba con yêu cầm này là bảo bối của hắn. Hôm nay bị giết một con như cắt một phần khúc ruột của hắn. Hai ba lời không thể nói hết sự căm phẫn này. Hắn quyết định phải đi xem xem, nhất định phải bắt đối phương trả giá.</w:t>
      </w:r>
    </w:p>
    <w:p>
      <w:pPr>
        <w:pStyle w:val="BodyText"/>
      </w:pPr>
      <w:r>
        <w:t xml:space="preserve">- Giết Hỏa Vân Điểu của ta, không thể tha thứ! Hỏa Vân Điểu rất có linh tính. Nếu gặp võ giả Trung Linh Võ Cảnh hay Cao Linh Võ Cảnh tuyệt đối sẽ không trêu chọc. Đối phương chắc cũng chỉ là Sơ Linh Võ Cảnh thì Hỏa Vân Điểu mới dẫn dụ. Hừ hừ. Sơ Linh Võ Giả, ngươi hãy đợi dùng tính mạng mình để hiến tế cho Hỏa Vân Điểu của ta đi!</w:t>
      </w:r>
    </w:p>
    <w:p>
      <w:pPr>
        <w:pStyle w:val="BodyText"/>
      </w:pPr>
      <w:r>
        <w:t xml:space="preserve">Gã nam tử mặc áo đen mặt hầm hầm đi ra. Nhanh chóng đi về hướng nơi Hỏa Vân Điểu xảy ra chuyện, đồng thời dùng thuật khống chế Yêu thú tập hợp hai con chim còn lại.</w:t>
      </w:r>
    </w:p>
    <w:p>
      <w:pPr>
        <w:pStyle w:val="BodyText"/>
      </w:pPr>
      <w:r>
        <w:t xml:space="preserve">Hắn vốn là Sơ Linh Võ Giả, hấp thụ linh lực Tiên Thiên của hai Sơ Linh Võ Giả, sau khi hấp thu hoàn toàn, dù cảnh giới vẫn là Sơ Linh Võ Giả, nhưng tầng thứ vô cùng xuất chúng, hơn rất nhiều so với những Sơ Linh Võ Giả bình thường. Hơn nữa còn có hai con yêu cầm Tiên Thiên bị hắn khống chế, một người hai yêu cầm hợp lại, uy lực càng tăng, thực lực càng mạnh, khí thế cũng mạnh hơn.</w:t>
      </w:r>
    </w:p>
    <w:p>
      <w:pPr>
        <w:pStyle w:val="BodyText"/>
      </w:pPr>
      <w:r>
        <w:t xml:space="preserve">Lúc này hắn chỉ có một ý nghĩ, chính là tìm được người đã giết yêu cầm của hắn, đích thân giết đối phương, đoạt được thân thể đối phương, hấp thụ khí tức Tiên Thiên của đối thủ, biến thành của mình.</w:t>
      </w:r>
    </w:p>
    <w:p>
      <w:pPr>
        <w:pStyle w:val="BodyText"/>
      </w:pPr>
      <w:r>
        <w:t xml:space="preserve">o0o</w:t>
      </w:r>
    </w:p>
    <w:p>
      <w:pPr>
        <w:pStyle w:val="BodyText"/>
      </w:pPr>
      <w:r>
        <w:t xml:space="preserve">Lại nói Tần Vô Song sau khi lấy được nội đan của Hỏa Vân Điểu đã nhanh chóng rời khỏi nơi đó. Hắn biết, việc này có lợi những cũng có hại, theo phản ứng của yêu cầm trước đó, chắc chắn không phải là chỉ có một mình, mà còn có đồng đảng.</w:t>
      </w:r>
    </w:p>
    <w:p>
      <w:pPr>
        <w:pStyle w:val="BodyText"/>
      </w:pPr>
      <w:r>
        <w:t xml:space="preserve">Không ngừng quay đầu chạy lại theo con đường cũ, trong lúc chạy, đột nhiên Tần Vô Song dừng lại. Cầm viên nội đan của Hỏa Vân Điểu ra cảm ứng cẩn thận. Lúc sau, hắn lắc lắc đầu, xem ra học vấn trong thế giới Tiên Thiên quả là rất nhiều.</w:t>
      </w:r>
    </w:p>
    <w:p>
      <w:pPr>
        <w:pStyle w:val="BodyText"/>
      </w:pPr>
      <w:r>
        <w:t xml:space="preserve">Khi hắn vừa mới chạy, cảm giác thấy linh lực trong viên nội đan này dần dần mất đi. Đối với một viên nội đan, nếu linh lực mất đi quá nhanh, đến một lúc nào đó, sẽ trở thành nội đan phế vật, không hề có tác dụng.</w:t>
      </w:r>
    </w:p>
    <w:p>
      <w:pPr>
        <w:pStyle w:val="BodyText"/>
      </w:pPr>
      <w:r>
        <w:t xml:space="preserve">Nội đan Tiên Thiên mất đi linh lực thì không còn giá trị.</w:t>
      </w:r>
    </w:p>
    <w:p>
      <w:pPr>
        <w:pStyle w:val="BodyText"/>
      </w:pPr>
      <w:r>
        <w:t xml:space="preserve">- Xem ra, viên nội đan Tiên Thiên này phải có cách nào bảo quản của nó, phải có đạo cụ đặc biệt mới có thể giữa được linh khí, nếu không sẽ mất đi linh lực.</w:t>
      </w:r>
    </w:p>
    <w:p>
      <w:pPr>
        <w:pStyle w:val="BodyText"/>
      </w:pPr>
      <w:r>
        <w:t xml:space="preserve">Nhưng Tần Vô Song không những không có đạo cụ, mà còn không hiểu cách bảo quản. Do vậy, giữ viên nội đan bên mình, linh khí sẽ mất đi nhanh chóng. Tuy tốc độ tiêu hao linh khí không phải là nhanh, nhưng qua ba hay năm ngày, ít nhất một nửa linh khí sẽ bay đi. Đến lúc đó, viên nội đan cao cấp sẽ bị giảm giá trị, không còn ai cần tới. Dù là luyện đan hay dùng vào việc khác, công hiệu của nội đan Tiên Thiên sẽ giảm mạnh, thậm chí còn không có tác dụng.</w:t>
      </w:r>
    </w:p>
    <w:p>
      <w:pPr>
        <w:pStyle w:val="BodyText"/>
      </w:pPr>
      <w:r>
        <w:t xml:space="preserve">Vấn đề gây đau đầu lại xuất hiện rồi!</w:t>
      </w:r>
    </w:p>
    <w:p>
      <w:pPr>
        <w:pStyle w:val="BodyText"/>
      </w:pPr>
      <w:r>
        <w:t xml:space="preserve">Tần Vô Song để nội đan trong lòng bàn tay, vô cùng phiền não, không có dụng cụ để giữ lại linh khí nội đan, cũng không hiểu cách bảo quản thế nào để không làm mất đi linh lực.</w:t>
      </w:r>
    </w:p>
    <w:p>
      <w:pPr>
        <w:pStyle w:val="BodyText"/>
      </w:pPr>
      <w:r>
        <w:t xml:space="preserve">- Nếu không muốn lãng phí, có lẽ chỉ có thể giải quyết theo công dụng ban đầu của viên nội đan này. Nội đan của Yêu thú là nguyên liệu chính của luyện đan. Đáng tiếc, phương thức luyện đan mà Lệ Vô Kỵ để lại, nguyên liệu chính của Long Hổ Tố Thân Đan lại không phải là nội đan yêu cầm, hơn nữa lại không hiểu pháp môn luyện đan. Xem ra muốn tận dụng nội đan này phải hấp thụ trực tiếp linh khí của nó, nếu không chỉ có thể trừng mắt nhìn nó mất đi. Thật là bực quá!</w:t>
      </w:r>
    </w:p>
    <w:p>
      <w:pPr>
        <w:pStyle w:val="BodyText"/>
      </w:pPr>
      <w:r>
        <w:t xml:space="preserve">Tần Vô Song ngẫm nghĩ:</w:t>
      </w:r>
    </w:p>
    <w:p>
      <w:pPr>
        <w:pStyle w:val="BodyText"/>
      </w:pPr>
      <w:r>
        <w:t xml:space="preserve">- Hấp thu nội đan này cần có công pháp, cơ thể của ta càng phải có đủ lực chịu tải. Công pháp này mới là vấn đề lớn.</w:t>
      </w:r>
    </w:p>
    <w:p>
      <w:pPr>
        <w:pStyle w:val="BodyText"/>
      </w:pPr>
      <w:r>
        <w:t xml:space="preserve">Nếu chỉ là dùng phương pháp bình thường, có thể hấp thu một phần mười linh lực nội đan Tiên Thiên này đã là rất tốt rồi. Không có kỹ năng đặc biệt, muốn hấp thu toàn bộ linh lực vốn là điều không thể.</w:t>
      </w:r>
    </w:p>
    <w:p>
      <w:pPr>
        <w:pStyle w:val="BodyText"/>
      </w:pPr>
      <w:r>
        <w:t xml:space="preserve">- Công pháp!</w:t>
      </w:r>
    </w:p>
    <w:p>
      <w:pPr>
        <w:pStyle w:val="BodyText"/>
      </w:pPr>
      <w:r>
        <w:t xml:space="preserve">Tần Vô Song suy nghĩ, đột nhiên nhớ ra một thứ.</w:t>
      </w:r>
    </w:p>
    <w:p>
      <w:pPr>
        <w:pStyle w:val="BodyText"/>
      </w:pPr>
      <w:r>
        <w:t xml:space="preserve">- Kiếp trước có vài môn công pháp rất có công hiệu. ví dụ như Bắc Minh Đại Pháp, Hấp Tinh Quyết, đều có chỗ thần kỳ, đặc biệt là Bắc Minh Đại Pháp. Hấp Tinh Quyết ít nhiều vẫn là từ Bắc Minh Đại Pháp mà ra, dù trình độ uyên thâm và mạnh mẽ thì vẫn kém ra Bắc Minh Đại Pháp.</w:t>
      </w:r>
    </w:p>
    <w:p>
      <w:pPr>
        <w:pStyle w:val="BodyText"/>
      </w:pPr>
      <w:r>
        <w:t xml:space="preserve">Nguồn gốc của từ Bắc Minh Đại Pháp có ý nghĩa là Bắc Minh Chi Hải, lấy độ sâu của biển Bắc Minh để so sánh với khí hải đan điền của con người.</w:t>
      </w:r>
    </w:p>
    <w:p>
      <w:pPr>
        <w:pStyle w:val="BodyText"/>
      </w:pPr>
      <w:r>
        <w:t xml:space="preserve">- Ân?</w:t>
      </w:r>
    </w:p>
    <w:p>
      <w:pPr>
        <w:pStyle w:val="BodyText"/>
      </w:pPr>
      <w:r>
        <w:t xml:space="preserve">Tần Vô Song nghĩ đến đây, đột nhiên có một chủ ý vô cùng mạnh bạo. Hắn quyết định thử tu luyện nhập môn công pháp Bắc Minh Đại Pháp, cũng không hề phức tạp.</w:t>
      </w:r>
    </w:p>
    <w:p>
      <w:pPr>
        <w:pStyle w:val="BodyText"/>
      </w:pPr>
      <w:r>
        <w:t xml:space="preserve">Tu luyện Bắc Minh Đại Pháp không phức tạp bằng Thiên Mạch Ngưng Kình Kiếm. Thậm chí có thể nói, nhập môn Bắc Minh Đại Pháp rất dễ. Chỉ cần là một võ giả thì có hy vọng luyện được Bắc Minh Đại Pháp</w:t>
      </w:r>
    </w:p>
    <w:p>
      <w:pPr>
        <w:pStyle w:val="BodyText"/>
      </w:pPr>
      <w:r>
        <w:t xml:space="preserve">Nó có hai vấn đề chính, Hấp thu và Hóa dụng.</w:t>
      </w:r>
    </w:p>
    <w:p>
      <w:pPr>
        <w:pStyle w:val="BodyText"/>
      </w:pPr>
      <w:r>
        <w:t xml:space="preserve">Quá trình Hấp thu không hề phức tạp, chỉ cần nắm thủ quyết, nắm chắc độ hấp thu là có thể dẫn dắt, vận chuyển chính xác, cả quá trình không hề phức tạp.</w:t>
      </w:r>
    </w:p>
    <w:p>
      <w:pPr>
        <w:pStyle w:val="BodyText"/>
      </w:pPr>
      <w:r>
        <w:t xml:space="preserve">Chỗ khó là Hóa dụng. Giới võ học cổ đại của kiếp trước mấy nghìn năm nay, cao thủ luyện Bắc Minh Đại Pháp nhiều không đếm nổi, nhưng đa số chỉ có thể làm đến đoạn Hấp thu, không thể làm Hóa dụng. Một vài người còn không hiểu Hóa dụng, không hiểu tiêu hóa, khí tức hấp thu được lại trở thành gánh nặng của cơ thể.</w:t>
      </w:r>
    </w:p>
    <w:p>
      <w:pPr>
        <w:pStyle w:val="BodyText"/>
      </w:pPr>
      <w:r>
        <w:t xml:space="preserve">Đương nhiên, kiếp trước tu luyện chỉ hạn chế ở cảnh giới Hậu Thiên. Kiếp này, hấp thu linh lực là chuyện của cảnh giới Tiên Thiên, không thể đánh đồng với nhau.</w:t>
      </w:r>
    </w:p>
    <w:p>
      <w:pPr>
        <w:pStyle w:val="BodyText"/>
      </w:pPr>
      <w:r>
        <w:t xml:space="preserve">Nhưng mà, kiếp trước, giới võ học cổ đại có rất nhiều tuyệt thế võ điển, rất nhiều công pháp kỳ thực đều kế thừa từ công pháp Tiên Thiên. Ví dụ Thiên Mạch Ngưng Kình Kiếm, ví dụ Lăng Vân Tiên Bộ, Bắc Minh Đại Pháp</w:t>
      </w:r>
    </w:p>
    <w:p>
      <w:pPr>
        <w:pStyle w:val="BodyText"/>
      </w:pPr>
      <w:r>
        <w:t xml:space="preserve">Võ giả Hậu Thiên chỉ luyện một phần, không phải toàn bộ công pháp Bắc Minh Đại Pháp và Thiên Mạch Ngưng Kình Kiếm, đều có chỗ kỳ diệu.</w:t>
      </w:r>
    </w:p>
    <w:p>
      <w:pPr>
        <w:pStyle w:val="BodyText"/>
      </w:pPr>
      <w:r>
        <w:t xml:space="preserve">Học vấn chủ yếu của nó là ở con đường ‘thủ thái âm thế kinh’. Nhận biết kinh mạch huyệt đạo của còn đường này vô cùng quan trọng. Võ giả Hậu Thiên bình thường dùng chân khí đả thông kinh mạch, Tiên Thiên cường giả Linh Võ Cảnh, lại dùng linh lực đả thông kinh mạch.</w:t>
      </w:r>
    </w:p>
    <w:p>
      <w:pPr>
        <w:pStyle w:val="BodyText"/>
      </w:pPr>
      <w:r>
        <w:t xml:space="preserve">Tần Vô Song đẩy linh lực đi khắp cơ thể, kinh mạch lập tức được dưỡng đạt đến thành thục. Độ dẻo dai và thành thục không biết mạnh hơn bao nhiêu lần so với cảnh giới Hậu Thiên.</w:t>
      </w:r>
    </w:p>
    <w:p>
      <w:pPr>
        <w:pStyle w:val="BodyText"/>
      </w:pPr>
      <w:r>
        <w:t xml:space="preserve">Tiến hành vài động tác, nhâm mạch bắt đầu từ huyệt hội âm giữa hậu môn đến hạ âm, con đường này rất nhiều huyệt đạo, nhưng lại vô cùng mơ hồ, đối với một Tông sư như Tần Vô Song, xác định chuẩn huyệt đạo là chuyện nhỏ. Vận hành một lần, quả nhiên cảm giác hoàn toàn giống với ghi chép trong điển tích.</w:t>
      </w:r>
    </w:p>
    <w:p>
      <w:pPr>
        <w:pStyle w:val="BodyText"/>
      </w:pPr>
      <w:r>
        <w:t xml:space="preserve">Môn Bắc Minh Đại Pháp này quả là rất dễ luyện, nhưng muốn luyện tinh, luyện thuần lại không hề đơn giản.</w:t>
      </w:r>
    </w:p>
    <w:p>
      <w:pPr>
        <w:pStyle w:val="BodyText"/>
      </w:pPr>
      <w:r>
        <w:t xml:space="preserve">Thủ thái âm phế tức là nhâm mạch, căn cơ vận hành Bắc Minh Đại Pháp, huyệt thiếu thương của hai ngón tay và huyệt thang trung, là vô cùng quan trọng.</w:t>
      </w:r>
    </w:p>
    <w:p>
      <w:pPr>
        <w:pStyle w:val="BodyText"/>
      </w:pPr>
      <w:r>
        <w:t xml:space="preserve">Huyệt thiếu thương, chính là điểm bắt đầu hấp thu của Bắc Minh Đại Pháp, linh lực hấp thu được qua thượng đan điền nê hoàn cung đến điểm cuối cũng là trung đan điền bào trung huyệt. Người có tứ hải, trong tứ hải, bụng là nơi khí hải tồn tại, cũng chính là nội phủ chứa Tiên Thiên linh lực. Lấy nội lực để dự trữ khí hải, đây chính là bước quan trọng đầu tiên.</w:t>
      </w:r>
    </w:p>
    <w:p>
      <w:pPr>
        <w:pStyle w:val="BodyText"/>
      </w:pPr>
      <w:r>
        <w:t xml:space="preserve">Tần Vô Song hiểu rõ điều này, thử lấy linh lực Tiên Thiên đi theo nhâm mạch một lần, lại đi thêm một lần, liên tục ba lần, tức khắc vô cùng thành thục.</w:t>
      </w:r>
    </w:p>
    <w:p>
      <w:pPr>
        <w:pStyle w:val="BodyText"/>
      </w:pPr>
      <w:r>
        <w:t xml:space="preserve">Sau ba lần, Tần Vô Song đặt Tiên Thiên nội đan lên phía trước, mở rộng hai tay, liên kết huyệt thiếu thương của hai ngón tay cái, bắt đầu hấp thu Tiên Thiên nội đan.</w:t>
      </w:r>
    </w:p>
    <w:p>
      <w:pPr>
        <w:pStyle w:val="Compact"/>
      </w:pPr>
      <w:r>
        <w:t xml:space="preserve">Ủng hộ chỉ với 1 click và 5s ! (adf.ly/4EmoB)</w:t>
      </w:r>
      <w:r>
        <w:br w:type="textWrapping"/>
      </w:r>
      <w:r>
        <w:br w:type="textWrapping"/>
      </w:r>
    </w:p>
    <w:p>
      <w:pPr>
        <w:pStyle w:val="Heading2"/>
      </w:pPr>
      <w:bookmarkStart w:id="176" w:name="chương-154"/>
      <w:bookmarkEnd w:id="176"/>
      <w:r>
        <w:t xml:space="preserve">154. Chương 15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54: Hấp thu nghịch thiê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dường như quên mất chính mình, đang tận hưởng cảm giác hưởng thụ. Trong nháy mắt, hắn cảm thấy đói vô cùng đói, vô cùng thèm ăn, liền nuốt viên Tiên Thiên nội đan vào bụng.</w:t>
      </w:r>
    </w:p>
    <w:p>
      <w:pPr>
        <w:pStyle w:val="BodyText"/>
      </w:pPr>
      <w:r>
        <w:t xml:space="preserve">Điều làm Tần Vô Song không ngờ là, vừa khởi động công pháp, linh lực đã hình thành trạng thái vận chuyển, không thể khống chế, tốc độ quá nhanh làm Tần Vô Song không chuẩn bị kịp.</w:t>
      </w:r>
    </w:p>
    <w:p>
      <w:pPr>
        <w:pStyle w:val="BodyText"/>
      </w:pPr>
      <w:r>
        <w:t xml:space="preserve">Tính toán ban đầu của hắn là từ từ hấp thu, khi cơ thể không thể chịu tải được nữa sẽ ngừng hấp thu, dù sao đây cũng chỉ là thử nghiệm.</w:t>
      </w:r>
    </w:p>
    <w:p>
      <w:pPr>
        <w:pStyle w:val="BodyText"/>
      </w:pPr>
      <w:r>
        <w:t xml:space="preserve">Nhưng vừa mới thực hiện đã làm Tần Vô Song không thể đoán trước.</w:t>
      </w:r>
    </w:p>
    <w:p>
      <w:pPr>
        <w:pStyle w:val="BodyText"/>
      </w:pPr>
      <w:r>
        <w:t xml:space="preserve">Cơ thể Tần Vô Song không những không xuất hiện điều gì bất trắc, ngược lại hình như vô cùng đối xứng, bay nhanh tiêu hóa thứ thực vật trước mắt.</w:t>
      </w:r>
    </w:p>
    <w:p>
      <w:pPr>
        <w:pStyle w:val="BodyText"/>
      </w:pPr>
      <w:r>
        <w:t xml:space="preserve">Mà tốc độ còn vượt qua sức tưởng tượng của Tần Vô Song, dường như chỉ mất có một giây. Cả viên Tiên Thiên nội đan bị hắn nuốt gọn, trở thành một khối ánh sáng mầu ám như đồ vật kết sỏi. Đã bị hấp thu hoàn toàn.</w:t>
      </w:r>
    </w:p>
    <w:p>
      <w:pPr>
        <w:pStyle w:val="BodyText"/>
      </w:pPr>
      <w:r>
        <w:t xml:space="preserve">Tần Vô Song hoảng hốt, kiểm tra lại cơ thể, thấy khí huyết vẫn vận hành bình thường, không có bất kỳ điều gì bất thường. Thậm chí lúc hắn hấp thu viên nội đan, cũng không có áp lực cơ thể, sau lưng không ra mồ hôi, rất thoải mái.</w:t>
      </w:r>
    </w:p>
    <w:p>
      <w:pPr>
        <w:pStyle w:val="BodyText"/>
      </w:pPr>
      <w:r>
        <w:t xml:space="preserve">Hắn vốn lo lắng cơ thể không đủ lực chịu tải, linh lực hấp thu quá giới hạn chịu tải của cơ thể. Xem ra lại là lo bò trắng răng rồi.</w:t>
      </w:r>
    </w:p>
    <w:p>
      <w:pPr>
        <w:pStyle w:val="BodyText"/>
      </w:pPr>
      <w:r>
        <w:t xml:space="preserve">Linh lực mà hắn hấp thu đã thông qua được nê hoàn cung, đã vào được trung đan điền, thiện trung huyệt.</w:t>
      </w:r>
    </w:p>
    <w:p>
      <w:pPr>
        <w:pStyle w:val="BodyText"/>
      </w:pPr>
      <w:r>
        <w:t xml:space="preserve">Tuy linh lực này chưa hoàn toàn Hóa dụng, vẫn chưa dung hòa hoàn toàn với linh khí ban đầu của Tần Vô Song, nhưng cũng đủ dùng, thân thể không hề chống lại. Điều này làm Tần Vô Song giật mình, thậm chí là kinh ngạc.</w:t>
      </w:r>
    </w:p>
    <w:p>
      <w:pPr>
        <w:pStyle w:val="BodyText"/>
      </w:pPr>
      <w:r>
        <w:t xml:space="preserve">Theo bản năng, Tần Vô Song ấn hai ngón tay, huyệt thiếu thương ở hai ngón tay cái cùng bắn ra một dòng kiếm khí nồng đậm.</w:t>
      </w:r>
    </w:p>
    <w:p>
      <w:pPr>
        <w:pStyle w:val="BodyText"/>
      </w:pPr>
      <w:r>
        <w:t xml:space="preserve">Thiên Mạch Ngưng Kình Kiếm, Thực kiếm – Thiếu Thương Kiếm. Song kiếm tề xuất, ý kiếm ăn ý.</w:t>
      </w:r>
    </w:p>
    <w:p>
      <w:pPr>
        <w:pStyle w:val="BodyText"/>
      </w:pPr>
      <w:r>
        <w:t xml:space="preserve">Xùy xùy xùy xùy!</w:t>
      </w:r>
    </w:p>
    <w:p>
      <w:pPr>
        <w:pStyle w:val="BodyText"/>
      </w:pPr>
      <w:r>
        <w:t xml:space="preserve">Kiếm khí sắc bén, trực tiếp bắn lên trời cao. Dù là khí thế hay kiếm khí ngưng hợp, rõ ràng đã nâng cao rất nhiều so với trước.</w:t>
      </w:r>
    </w:p>
    <w:p>
      <w:pPr>
        <w:pStyle w:val="BodyText"/>
      </w:pPr>
      <w:r>
        <w:t xml:space="preserve">- Nhanh như vậy sao?</w:t>
      </w:r>
    </w:p>
    <w:p>
      <w:pPr>
        <w:pStyle w:val="BodyText"/>
      </w:pPr>
      <w:r>
        <w:t xml:space="preserve">Tần Vô Song thầm tặc lưỡi. Linh lực vừa mới hấp thu đã có thể chuyển hóa thành kiếm khí, hơn nữa khí thế mạnh hơn trước rất nhiều.</w:t>
      </w:r>
    </w:p>
    <w:p>
      <w:pPr>
        <w:pStyle w:val="BodyText"/>
      </w:pPr>
      <w:r>
        <w:t xml:space="preserve">Hiệu quả quá nhanh. Tần Vô Song cảm khái có chút không tin, liên tục múa kiếm, Thiếu Thương Kiếm, Trung Xung Kiếm, Quan Xung Kiếm, Thiếu Trạch Kiếm, kiếm ý tầng xuất bất tận, thay nhau vang lên.</w:t>
      </w:r>
    </w:p>
    <w:p>
      <w:pPr>
        <w:pStyle w:val="BodyText"/>
      </w:pPr>
      <w:r>
        <w:t xml:space="preserve">Tần Vô Song lĩnh hội được khí cuồng dã này, vô cùng hưng phấn. Điều này ngược lại với những tu luyện trước kia hắn thứ, tìm ra được con đường chân chính thuộc về hắn, phù hợp với cong đường tu luyện của hắn.</w:t>
      </w:r>
    </w:p>
    <w:p>
      <w:pPr>
        <w:pStyle w:val="BodyText"/>
      </w:pPr>
      <w:r>
        <w:t xml:space="preserve">- Bắc Minh Đại Pháp quả nhiên biến thái.</w:t>
      </w:r>
    </w:p>
    <w:p>
      <w:pPr>
        <w:pStyle w:val="BodyText"/>
      </w:pPr>
      <w:r>
        <w:t xml:space="preserve">Tần Vô Song cảm khái:</w:t>
      </w:r>
    </w:p>
    <w:p>
      <w:pPr>
        <w:pStyle w:val="BodyText"/>
      </w:pPr>
      <w:r>
        <w:t xml:space="preserve">- Môn công pháp này bị thế hệ trước xưng tụng là một trong ba môn võ học tu luyện nộ công đỉnh cao, quả nhiên lợi hại, học vấn vô cùng lớn. Xem ra, võ điển của kiếp trước không giống như trong tưởng tượng của những người tu luyện võ cổ đại, không thể vào cảnh giới Tiên Thiên. Cảnh giới Tiên Thiên, chỉ là một loại cảnh giới. Trên cảnh giới này, võ điển này có rất nhiều ý Tiên Thiên. Chỉ là những người tu luyện võ cổ đại kiếp trước đều chỉ chạm được đến nhận thức của tầng cảnh giới Hậu Thiên mà thôi.</w:t>
      </w:r>
    </w:p>
    <w:p>
      <w:pPr>
        <w:pStyle w:val="BodyText"/>
      </w:pPr>
      <w:r>
        <w:t xml:space="preserve">Cho nên Tiên Thiên cường giả không đạt được đến điều này, vốn không thể cảm ứng được những tuyệt thế võ điển tinh túy uyên thâm trong cảnh giới Tiên Thiên.</w:t>
      </w:r>
    </w:p>
    <w:p>
      <w:pPr>
        <w:pStyle w:val="BodyText"/>
      </w:pPr>
      <w:r>
        <w:t xml:space="preserve">- Rõ ràng, ở kiếp trước, không phải là người đi trước không thể truyền lại những điều giá trị, mà là người đi sau không thể lĩnh hội được tinh túy của tuyệt thế võ điển, không thể phát huy, ngược lại càng luyện càng thụt lùi. Sau này, trong giới võ học cổ đại sẽ không tìm được một Tiên Thiên cường giả nào.</w:t>
      </w:r>
    </w:p>
    <w:p>
      <w:pPr>
        <w:pStyle w:val="BodyText"/>
      </w:pPr>
      <w:r>
        <w:t xml:space="preserve">Võ học đứt đoạn đáng sợ biết bao.</w:t>
      </w:r>
    </w:p>
    <w:p>
      <w:pPr>
        <w:pStyle w:val="BodyText"/>
      </w:pPr>
      <w:r>
        <w:t xml:space="preserve">Thành quả đạt được khi luyện Bắc Minh Đại Pháp làm Tần Vô Song vui mừng khôn xiết. Có thể nói cuối cùng hắn đã chính thức nhập vào quỹ đạo của cảnh giới Tiên Thiên Linh Võ Cảnh.</w:t>
      </w:r>
    </w:p>
    <w:p>
      <w:pPr>
        <w:pStyle w:val="BodyText"/>
      </w:pPr>
      <w:r>
        <w:t xml:space="preserve">Tất cả đều nhờ vào tu luyện Thiên Mạch Ngưng Kình Kiếm, nếu không phải là luyện Thiên Mạch Ngưng Kình Kiếm, chắc chắn huyệt thiếu thương không thể luyện đến mức như vậy, cũng không thể hấp thu linh lực. Quan trọng nhất là kiếm ý của Thiếu Thương Kiếm Thiên Mạch Ngưng Kình Kiếm lại hoàn toàn giống với Bắc Minh Đại Pháp, đều là huyệt thiếu thương đến trung đan điền, bào trung huyệt.</w:t>
      </w:r>
    </w:p>
    <w:p>
      <w:pPr>
        <w:pStyle w:val="BodyText"/>
      </w:pPr>
      <w:r>
        <w:t xml:space="preserve">Lúc đầu, tu luyện Thiên Mạch Ngưng Kình Kiếm quả thật là sáng suốt. Tần Vô Song càng nghĩ càng vui, càng nghĩ càng thấy môn công pháp này thật uyên thâm, không thể coi thường.</w:t>
      </w:r>
    </w:p>
    <w:p>
      <w:pPr>
        <w:pStyle w:val="BodyText"/>
      </w:pPr>
      <w:r>
        <w:t xml:space="preserve">Sau này, phải tiếp tục khai thác tiềm năng của những công pháp này.</w:t>
      </w:r>
    </w:p>
    <w:p>
      <w:pPr>
        <w:pStyle w:val="BodyText"/>
      </w:pPr>
      <w:r>
        <w:t xml:space="preserve">Tần Vô Song ngồi khoanh chân, từ từ hít thở, hắn đang dung hòa những linh lực mới hấp thu. Tuy linh lực đã vào đan điền, nhưng dù sao vẫn chưa thể dung hòa hoàn toàn với linh lực ban đầu của hắn.</w:t>
      </w:r>
    </w:p>
    <w:p>
      <w:pPr>
        <w:pStyle w:val="BodyText"/>
      </w:pPr>
      <w:r>
        <w:t xml:space="preserve">Bắc Minh Đại Pháp bước hai: Hóa dụng.</w:t>
      </w:r>
    </w:p>
    <w:p>
      <w:pPr>
        <w:pStyle w:val="BodyText"/>
      </w:pPr>
      <w:r>
        <w:t xml:space="preserve">Muốn Hóa dụng thì phải dung hòa hoàn toàn linh lực, nếu không hai dòng linh lực không thể đồng tâm, ngược lại sẽ đấu chọi lại nhau, trở thành gánh nặng, mà Tần Vô Song thì không muốn như vậy.</w:t>
      </w:r>
    </w:p>
    <w:p>
      <w:pPr>
        <w:pStyle w:val="BodyText"/>
      </w:pPr>
      <w:r>
        <w:t xml:space="preserve">Kiếp trước hắn vì chân khí đảo ngược phản phệ mà chết, kiếp này phải cẩn thận từng bước, đặc biệt là sau khi đã hấp thu được linh lực thì càng phải cẩn thận, Hóa dụng nó, biến nó thành của mình.</w:t>
      </w:r>
    </w:p>
    <w:p>
      <w:pPr>
        <w:pStyle w:val="BodyText"/>
      </w:pPr>
      <w:r>
        <w:t xml:space="preserve">Quá trình dung hòa là một quá trình vô cùng phức tạp. May mà thuộc tính của Hỏa Vân Điểu này là Hỏa thuộc tính, Tần Vô Song mới vào cảnh giới Tiên Thiên không lâu, cảnh giới Hậu Thiên rất nhạy cảm với Hỏa thuộc tính, chính là nhờ Viêm Dương Chân Kinh tu luyện lúc cảnh giới Hậu Thiên. Hôm nay hấp thu linh lực Hỏa thuộc tính vào đan điền ít nhiều cũng có cảm giác quen thuộc, vì vậy, càng dễ dung hòa hơn nhiều.</w:t>
      </w:r>
    </w:p>
    <w:p>
      <w:pPr>
        <w:pStyle w:val="BodyText"/>
      </w:pPr>
      <w:r>
        <w:t xml:space="preserve">Lúc này, đột nhiên Tần Vô Song cảm thấy có chút bất an, liền mở mắt nhìn lên trời cao, cảm giác có một mối nguy hiểm đang ập đến.</w:t>
      </w:r>
    </w:p>
    <w:p>
      <w:pPr>
        <w:pStyle w:val="BodyText"/>
      </w:pPr>
      <w:r>
        <w:t xml:space="preserve">Dường như Tiên Thiên nội đan vừa mới hấp thu thân thuộc lạ thường với dòng khí tức kia.</w:t>
      </w:r>
    </w:p>
    <w:p>
      <w:pPr>
        <w:pStyle w:val="BodyText"/>
      </w:pPr>
      <w:r>
        <w:t xml:space="preserve">- Chuyện gì vậy? Rõ ràng trong lòng có dự cảm, tại sao lại vừa bất ngờ vừa thân thiết như vậy, chẳng lẽ là đồng loại của yêu cầm kia. Phải tránh đi trước, xem xem rốt cục là ai?</w:t>
      </w:r>
    </w:p>
    <w:p>
      <w:pPr>
        <w:pStyle w:val="BodyText"/>
      </w:pPr>
      <w:r>
        <w:t xml:space="preserve">Nghĩ đến đây, Tần Vô Song thuận tay ném đi xác nội đan vừa hấp thu vào chỗ cũ, biến mất sau rừng cây.</w:t>
      </w:r>
    </w:p>
    <w:p>
      <w:pPr>
        <w:pStyle w:val="BodyText"/>
      </w:pPr>
      <w:r>
        <w:t xml:space="preserve">Hắn vứt viên nội đan đã hết linh lực như vậy cũng có lý. Hắn đã cảm ứng được cảm giác thân thiết quen thuộc kỳ diệu này, chắc chắn là đã cảm ứng được đồng loại. Hắn muốn dẫn dụ xem xem rốt cuộc còn có bao nhiêu yêu cầm Tiên Thiên nữa.</w:t>
      </w:r>
    </w:p>
    <w:p>
      <w:pPr>
        <w:pStyle w:val="BodyText"/>
      </w:pPr>
      <w:r>
        <w:t xml:space="preserve">Tiềm phục một lát, trên trời cao truyền đến hai tiếng chim kêu thê lương.</w:t>
      </w:r>
    </w:p>
    <w:p>
      <w:pPr>
        <w:pStyle w:val="BodyText"/>
      </w:pPr>
      <w:r>
        <w:t xml:space="preserve">Hiển nhiên, chúng đã cảm nhận được viên ‘nội đan phế vật’ của đồng loại, đối với loài Yêu thú mà nói, trực tiếp cướp đoạt linh lực nội đan có thể nói là cơn ác mộng đáng sợ nhất. Thân thể bị hủy, chỉ cần nội đan còn, vẫn còn khả năng sống sót. Nhưng nội đan bị trực tiếp cướp đoạt linh lực mới là bị hủy diệt hoàn toàn.</w:t>
      </w:r>
    </w:p>
    <w:p>
      <w:pPr>
        <w:pStyle w:val="BodyText"/>
      </w:pPr>
      <w:r>
        <w:t xml:space="preserve">Nhưng hiển nhiên hai con Hỏa Vân Điểu đã được huấn luyện, một con trên trời cao, hai mắt sắc sảo đảo xung quanh dò xét. Con còn lại xà xuống đất, lượm viên ‘nội đan phế vật’ rồi lại bay lên trời.</w:t>
      </w:r>
    </w:p>
    <w:p>
      <w:pPr>
        <w:pStyle w:val="BodyText"/>
      </w:pPr>
      <w:r>
        <w:t xml:space="preserve">Một con xà xuống, một con canh chừng, một con thấp một con cao, không sợ thế lực mai phục xung quanh tấn công. Chỉ cần có người mai phục, trước khi chưa động thủ, con Hỏa Vân Điểu ở trên cao chắc chắc sẽ phát hiện ra trước.</w:t>
      </w:r>
    </w:p>
    <w:p>
      <w:pPr>
        <w:pStyle w:val="BodyText"/>
      </w:pPr>
      <w:r>
        <w:t xml:space="preserve">Kiểu chiến thuật phối hợp này làm Tần Vô Song đang âm thầm mai phục cũng phải ngây người.</w:t>
      </w:r>
    </w:p>
    <w:p>
      <w:pPr>
        <w:pStyle w:val="BodyText"/>
      </w:pPr>
      <w:r>
        <w:t xml:space="preserve">- Quả nhiên, hai con này giống hệt con chim ta giết, xem ra là cùng một ổ.</w:t>
      </w:r>
    </w:p>
    <w:p>
      <w:pPr>
        <w:pStyle w:val="BodyText"/>
      </w:pPr>
      <w:r>
        <w:t xml:space="preserve">Tần Vô Song không dám manh động. Với tình hình này, Tần Vô Song xác định không thể ra tay. Đối phương đã chuẩn bị phòng ngự rất tốt. Chỉ cần hắn cử động một cái là sẽ vị phát giác. Nếu như vậy, con chim ở trên cao sẽ có đủ thời gian tấn công. Con chim ở dưới cũng có thể phối hợp tấn công.</w:t>
      </w:r>
    </w:p>
    <w:p>
      <w:pPr>
        <w:pStyle w:val="BodyText"/>
      </w:pPr>
      <w:r>
        <w:t xml:space="preserve">Hai yêu cầm Tiên Thiên phối hợp tấn công, hơn nữa chúng lại vô cùng ăn ý, tuy Tần Vô Song cũng tự tin nhưng biết chắc chắn sẽ không được gì. Nhiều nhất cũng chỉ bảo vệ được mình mà thôi, muốn giết như giết con yêu cầm đầu tiên là điều không thể.</w:t>
      </w:r>
    </w:p>
    <w:p>
      <w:pPr>
        <w:pStyle w:val="BodyText"/>
      </w:pPr>
      <w:r>
        <w:t xml:space="preserve">Huống hồ, yêu cầm này tinh thông như vậy, Tần Vô Song nghi ngờ không biết nó có phải do người thuần dưỡng hay không, nếu là như vậy, vẫn phải đề phòng có nhân loại xuất hiện.</w:t>
      </w:r>
    </w:p>
    <w:p>
      <w:pPr>
        <w:pStyle w:val="BodyText"/>
      </w:pPr>
      <w:r>
        <w:t xml:space="preserve">Quả nhiên không ngoài dự liệu, một lúc sau, hai con chim chia nhau ra bay sang hai bên. Sau đó, Tần Vô Song cảm nhận được có một dòng khí tức Tiên Thiên từ phía rừng rậm. Dòng khí tức Tiên Thiên này tuy không tính là rất nghịch thiên nhưng lại có khí chất đặc biệt, làm cho người khác có chút sợ hãi.</w:t>
      </w:r>
    </w:p>
    <w:p>
      <w:pPr>
        <w:pStyle w:val="BodyText"/>
      </w:pPr>
      <w:r>
        <w:t xml:space="preserve">Tần Vô Song phong tỏa khí tức Tiên Thiên của mình, nấp dưới một cây đại thụ.</w:t>
      </w:r>
    </w:p>
    <w:p>
      <w:pPr>
        <w:pStyle w:val="BodyText"/>
      </w:pPr>
      <w:r>
        <w:t xml:space="preserve">Hình như hắn đã nghe thấy bước chân của đối phương.</w:t>
      </w:r>
    </w:p>
    <w:p>
      <w:pPr>
        <w:pStyle w:val="BodyText"/>
      </w:pPr>
      <w:r>
        <w:t xml:space="preserve">- Ta biết nhất định ngươi đang ở gần đây!</w:t>
      </w:r>
    </w:p>
    <w:p>
      <w:pPr>
        <w:pStyle w:val="BodyText"/>
      </w:pPr>
      <w:r>
        <w:t xml:space="preserve">Người đó cũng lại lên tiếng:</w:t>
      </w:r>
    </w:p>
    <w:p>
      <w:pPr>
        <w:pStyle w:val="BodyText"/>
      </w:pPr>
      <w:r>
        <w:t xml:space="preserve">- Trong vòng trăm dặm, không có Tiên Thiên cường giả nào khác. Tuy ngươi đã phong tỏa khí tức Tiên Thiên, nhưng khí tức Tiên Thiên ngươi vừa mới lưu lại thì không thể che giấu.</w:t>
      </w:r>
    </w:p>
    <w:p>
      <w:pPr>
        <w:pStyle w:val="BodyText"/>
      </w:pPr>
      <w:r>
        <w:t xml:space="preserve">Tần Vô Song nghiêm mặt, nhất thời nghĩ không thông, đối phương đang dùng kế nghi binh, hay là nắm chắc nên mới lên tiếng như vậy?</w:t>
      </w:r>
    </w:p>
    <w:p>
      <w:pPr>
        <w:pStyle w:val="BodyText"/>
      </w:pPr>
      <w:r>
        <w:t xml:space="preserve">Dù là khả năng nào, hôm nay cũng phải cảnh giác gấp đôi bình thường. Hắn không ngờ lại đến nhanh như vậy. Tần Vô Song vừa giết con yêu cầm không lâu, mà đã có thể dựa vào khí tức Tiên Thiên để tìm ra nơi này. Đối thủ thật không đơn giản!</w:t>
      </w:r>
    </w:p>
    <w:p>
      <w:pPr>
        <w:pStyle w:val="BodyText"/>
      </w:pPr>
      <w:r>
        <w:t xml:space="preserve">Nếu có giao chiến, trận chiến này chắc chắn là trận chiến khó khăn và khốc liệt. Năm ngón tay Tần Vô Song tạo thành nắm đắm, chuẩn bị thúc động khí tức Tiên Thiên, tấn công bất ngờ. Ra tay trước còn hơn hoàn toàn bị động.</w:t>
      </w:r>
    </w:p>
    <w:p>
      <w:pPr>
        <w:pStyle w:val="Compact"/>
      </w:pPr>
      <w:r>
        <w:t xml:space="preserve">Ủng hộ chỉ với 1 click và 5s ! (adf.ly/4EmoB)</w:t>
      </w:r>
      <w:r>
        <w:br w:type="textWrapping"/>
      </w:r>
      <w:r>
        <w:br w:type="textWrapping"/>
      </w:r>
    </w:p>
    <w:p>
      <w:pPr>
        <w:pStyle w:val="Heading2"/>
      </w:pPr>
      <w:bookmarkStart w:id="177" w:name="chương-155"/>
      <w:bookmarkEnd w:id="177"/>
      <w:r>
        <w:t xml:space="preserve">155. Chương 15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55: Cao thủ thần bí.</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Đối phương đã xác định Tần Vô Song ở gần đây, tìm ra hắn chỉ là chuyện sớm muộn. Tần Vô Song kiên nhẫn chờ đợi, hắn không phải là không muốn hiện thân, mà là muốn là cho đối phương bất ngờ.</w:t>
      </w:r>
    </w:p>
    <w:p>
      <w:pPr>
        <w:pStyle w:val="BodyText"/>
      </w:pPr>
      <w:r>
        <w:t xml:space="preserve">Người mặc áo đen đứng trong bụi cỏ rậm rạp, đột nhiên nhếch miệng cười kỳ dị, lên tiếng.</w:t>
      </w:r>
    </w:p>
    <w:p>
      <w:pPr>
        <w:pStyle w:val="BodyText"/>
      </w:pPr>
      <w:r>
        <w:t xml:space="preserve">- Kỷ lý hô lỗ, cô đô ba!</w:t>
      </w:r>
    </w:p>
    <w:p>
      <w:pPr>
        <w:pStyle w:val="BodyText"/>
      </w:pPr>
      <w:r>
        <w:t xml:space="preserve">Từng chữ nghe rất đơn giản, nhưng lại giống như thần chú cổ quái, không phải là ngôn ngữ nhân loại. Nếu muốn nói là ngôn ngữ của nhân loại, thì ít nhất cũng là ngôn ngữ của người nguyên thủy, không thể hiểu được nó có nghĩa gì.</w:t>
      </w:r>
    </w:p>
    <w:p>
      <w:pPr>
        <w:pStyle w:val="BodyText"/>
      </w:pPr>
      <w:r>
        <w:t xml:space="preserve">Tần Vô Song thấy hắn kỳ dị như vậy, trong lòng có chút bất an.</w:t>
      </w:r>
    </w:p>
    <w:p>
      <w:pPr>
        <w:pStyle w:val="BodyText"/>
      </w:pPr>
      <w:r>
        <w:t xml:space="preserve">Lát sau, Tần Vô Song nghe thấy tiếng kỳ lạ trong bụi cỏ, nghe như tiếng mưa phùn rơi xuống bụi cỏ, lại vừa giống như tiếng vô số loài bò sát bò qua.</w:t>
      </w:r>
    </w:p>
    <w:p>
      <w:pPr>
        <w:pStyle w:val="BodyText"/>
      </w:pPr>
      <w:r>
        <w:t xml:space="preserve">Một ý nghĩ mơ hồ chợt lóe lên trong đầu, Tần Vô Song nhìn xung quanh, tóc gáy dường như dựng đứng hết lên.</w:t>
      </w:r>
    </w:p>
    <w:p>
      <w:pPr>
        <w:pStyle w:val="BodyText"/>
      </w:pPr>
      <w:r>
        <w:t xml:space="preserve">Rắn! Đủ các loại màu sắc, độc xà ngũ sắc, có con đầu dẹt, đầu nhọn, có con đầu hình tam giác, có con đầu bự.</w:t>
      </w:r>
    </w:p>
    <w:p>
      <w:pPr>
        <w:pStyle w:val="BodyText"/>
      </w:pPr>
      <w:r>
        <w:t xml:space="preserve">Độc xà kỳ quái chui ra từ khắp mọi nơi. Giống như đang tổ chức một cuộc họp gia tộc độc xà vậy.</w:t>
      </w:r>
    </w:p>
    <w:p>
      <w:pPr>
        <w:pStyle w:val="BodyText"/>
      </w:pPr>
      <w:r>
        <w:t xml:space="preserve">Tà môn! Tần Vô Song liền hiểu ra, việc này chắc chắn có liên quan đến câu thần chú của tên áo đen đó.</w:t>
      </w:r>
    </w:p>
    <w:p>
      <w:pPr>
        <w:pStyle w:val="BodyText"/>
      </w:pPr>
      <w:r>
        <w:t xml:space="preserve">Chẳng lẽ tiên tiểu tử đó miệng vừa đọc thần chú là có thể làm cho độc trùng xuất hiện? Đúng là tà môn! Đến cảnh giới Tiên Thiên, tuy có thể chống lại độc trùng, nhưng nhiều độc xà chui ra như vậy, muốn đối phó cũng rất khó khăn.</w:t>
      </w:r>
    </w:p>
    <w:p>
      <w:pPr>
        <w:pStyle w:val="BodyText"/>
      </w:pPr>
      <w:r>
        <w:t xml:space="preserve">Tần Vô Song biết, tên tiểu tử đó muốn dùng xà độc để tìm ra mình.</w:t>
      </w:r>
    </w:p>
    <w:p>
      <w:pPr>
        <w:pStyle w:val="BodyText"/>
      </w:pPr>
      <w:r>
        <w:t xml:space="preserve">Tần Vô Song ấn một đầu ngón tay, bắn ra Trung Xung Kiếm.</w:t>
      </w:r>
    </w:p>
    <w:p>
      <w:pPr>
        <w:pStyle w:val="BodyText"/>
      </w:pPr>
      <w:r>
        <w:t xml:space="preserve">Xuy!</w:t>
      </w:r>
    </w:p>
    <w:p>
      <w:pPr>
        <w:pStyle w:val="BodyText"/>
      </w:pPr>
      <w:r>
        <w:t xml:space="preserve">Bắn xa ba mươi thước!</w:t>
      </w:r>
    </w:p>
    <w:p>
      <w:pPr>
        <w:pStyle w:val="BodyText"/>
      </w:pPr>
      <w:r>
        <w:t xml:space="preserve">Oanh!</w:t>
      </w:r>
    </w:p>
    <w:p>
      <w:pPr>
        <w:pStyle w:val="BodyText"/>
      </w:pPr>
      <w:r>
        <w:t xml:space="preserve">Lập tức một cây đại thụ bị lực của kiếm khí bắn đổ xuống. Tên mặc áo đen nghe thấy tiếng vang, liền quay đầu, vẻ mặt hớn hở, rít lên một tiếng, đón lấy hai con Hỏa Vân Điểu, đi về phía phát ra tiếng vang.</w:t>
      </w:r>
    </w:p>
    <w:p>
      <w:pPr>
        <w:pStyle w:val="BodyText"/>
      </w:pPr>
      <w:r>
        <w:t xml:space="preserve">Vươn tay cầm lấy một cái đầu rằng bằng kim loại màu đen, tên áo đen quay người rút ra một cây roi da dài hình rắn, quấn vào cổ tay sau đó quăng ra như rồng bay phượng múa.</w:t>
      </w:r>
    </w:p>
    <w:p>
      <w:pPr>
        <w:pStyle w:val="BodyText"/>
      </w:pPr>
      <w:r>
        <w:t xml:space="preserve">Cây roi da hình rắn là loại binh khí mềm. Nếu không biết sử dụng sẽ làm bị thương chính mình. Nếu biết sử dụng, nó sẽ thành binh khí vô cùng lợi hại. Nhìn thủ pháp của tên áo đen, chắc chắn đó là một tên lão luyện.</w:t>
      </w:r>
    </w:p>
    <w:p>
      <w:pPr>
        <w:pStyle w:val="BodyText"/>
      </w:pPr>
      <w:r>
        <w:t xml:space="preserve">Đỉnh của cây roi da là một đầu nhọn, tính công kích mạnh nhất. Cây doi da có thể đâm, có thể, quất, có thể trói, rất nhiều công dụng.</w:t>
      </w:r>
    </w:p>
    <w:p>
      <w:pPr>
        <w:pStyle w:val="BodyText"/>
      </w:pPr>
      <w:r>
        <w:t xml:space="preserve">Tên mặc áo đen ném cây roi da ra, lực vô cùng mạnh. Nếu không thể giết được địch, rung cổ tay là có thể trói được đối phương. Nếu đánh trúng có thể xuyên qua người và lấy mạng đối phương.</w:t>
      </w:r>
    </w:p>
    <w:p>
      <w:pPr>
        <w:pStyle w:val="BodyText"/>
      </w:pPr>
      <w:r>
        <w:t xml:space="preserve">Nhưng lần này hắn có chút hồ đồ, hơn nữa Tần Vô Song lại không ở đó, dù hắn có ở đó thì cũng không ngồi như khúc gỗ đợi ngươi đến.</w:t>
      </w:r>
    </w:p>
    <w:p>
      <w:pPr>
        <w:pStyle w:val="BodyText"/>
      </w:pPr>
      <w:r>
        <w:t xml:space="preserve">Tên áo đen sở dĩ to gan như vậy chính là vì có hai con Hỏa Vân Điểu ở đằng sau, có thể giải quyết được việc bất ngờ xảy ra. Dù có bị đánh lén cũng không cần lo lắng. Nhưng Tần Vô Song lại ở bên phải hắn.</w:t>
      </w:r>
    </w:p>
    <w:p>
      <w:pPr>
        <w:pStyle w:val="BodyText"/>
      </w:pPr>
      <w:r>
        <w:t xml:space="preserve">Bóng của tên áo đen chợt bay lên. Tần Vô Song đang tính toán.</w:t>
      </w:r>
    </w:p>
    <w:p>
      <w:pPr>
        <w:pStyle w:val="BodyText"/>
      </w:pPr>
      <w:r>
        <w:t xml:space="preserve">- Ba trăm mét, năm mươi mét, ba mươi mét.</w:t>
      </w:r>
    </w:p>
    <w:p>
      <w:pPr>
        <w:pStyle w:val="BodyText"/>
      </w:pPr>
      <w:r>
        <w:t xml:space="preserve">Cổ tay rung lên, chiến đao Tiên Thiên phóng ra, nhanh như lưu tinh. Chiến đao này hắn lấy từ trong tay Lệ Vô Kỵ. Tần Vô Song không hề hiểu đao pháp nhưng dùng đao làm ám khí hình như rất hợp với hắn.</w:t>
      </w:r>
    </w:p>
    <w:p>
      <w:pPr>
        <w:pStyle w:val="BodyText"/>
      </w:pPr>
      <w:r>
        <w:t xml:space="preserve">Hơn nữa, hắn không biết dùng chiến đao. Nhưng trên thực tế, hắn đã nắm chắc không ít đao kỹ, nhưng đao kỹ này không giống với Phong Lôi Đao của Lệ Vô Kỵ.</w:t>
      </w:r>
    </w:p>
    <w:p>
      <w:pPr>
        <w:pStyle w:val="BodyText"/>
      </w:pPr>
      <w:r>
        <w:t xml:space="preserve">Tên áo đen đã cảm giác được, phán đoán được hướng tấn công. Cây roi da hình rắn rung lên, giống như một con linh xà quay đầu hướng về phía chiến đao Tiên Thiên.</w:t>
      </w:r>
    </w:p>
    <w:p>
      <w:pPr>
        <w:pStyle w:val="BodyText"/>
      </w:pPr>
      <w:r>
        <w:t xml:space="preserve">Đúng lúc đó, hai con Hỏa Vân Điểu đằng sau lưng hắn ập tới. Chúng rít lên một tiếng, thấy vũ khí của Tần Vô Song, lần lượt lao xuống, giơ móng vuốt cùng tấn công.</w:t>
      </w:r>
    </w:p>
    <w:p>
      <w:pPr>
        <w:pStyle w:val="BodyText"/>
      </w:pPr>
      <w:r>
        <w:t xml:space="preserve">Tần Vô Song mừng rỡ, hắn dùng chiến đao Tiên Thiên tấn công tên áo đen chẳng qua là vì trong tay không còn ám khí nào hữu dụng hơn.</w:t>
      </w:r>
    </w:p>
    <w:p>
      <w:pPr>
        <w:pStyle w:val="BodyText"/>
      </w:pPr>
      <w:r>
        <w:t xml:space="preserve">Chiến đao này tốt xấu gì cũng là cấp bậc Tiên Thiên, uy lực mạnh, có hiệu quả đánh lén tốt. Hai con nghiệt súc cho rằng hắn không có vũ khí, cứ thế lao xuống.</w:t>
      </w:r>
    </w:p>
    <w:p>
      <w:pPr>
        <w:pStyle w:val="BodyText"/>
      </w:pPr>
      <w:r>
        <w:t xml:space="preserve">Phải biết rằng, hắn đối phó với con Hỏa Vân Điểu đầu tiên chính là vì nó quá giảo hoạt, không chịu xà xuống, không thể đánh bằng vũ khí ngắn.</w:t>
      </w:r>
    </w:p>
    <w:p>
      <w:pPr>
        <w:pStyle w:val="BodyText"/>
      </w:pPr>
      <w:r>
        <w:t xml:space="preserve">- Những Tiên Thiên cường giả Linh Võ Cảnh đa số đều mang vũ khí bên mình để phối hợp cùng linh lực Tiên Thiên. Nhưng ta thì khác, chiến đao này bắn ra rời khỏi tay ta, chắc chắn làm cho hai con nghiệt súc này tưởng ta không có vũ khí, không thể uy hiếp chúng.</w:t>
      </w:r>
    </w:p>
    <w:p>
      <w:pPr>
        <w:pStyle w:val="BodyText"/>
      </w:pPr>
      <w:r>
        <w:t xml:space="preserve">Nghĩ đến đây, trong lòng Tần Vô Song vui mừng, liền đi thẳng về phía trước.</w:t>
      </w:r>
    </w:p>
    <w:p>
      <w:pPr>
        <w:pStyle w:val="BodyText"/>
      </w:pPr>
      <w:r>
        <w:t xml:space="preserve">Hắn tiếp tục đùa giỡn, làm cho tâm lý đề phòng của hai con nghiệt súc xuống thấp nhất. Hai con Hỏa Vân Điểu toàn lực tiến lên, tốc độ không thể coi thường. Phút chốc đã xông đến gần Tần Vô Song, hai đôi nanh vuốt sắc bén liên tục cào không trung, hướng về phía đầu Tần Vô Song.</w:t>
      </w:r>
    </w:p>
    <w:p>
      <w:pPr>
        <w:pStyle w:val="BodyText"/>
      </w:pPr>
      <w:r>
        <w:t xml:space="preserve">Tần Vô Song bỗng nhiên dừng lại, lùi về phía sau. Không những không chạy trốn, mà đột nhiên lại nhẹ nhàng dang hai cánh tay, lao lên phía trước với tốc độ cực nhanh. Hai tay cùng làm một động tác. Thiếu Thương Kiếm như hai dòng nước xiết, rời khỏi bàn tay, rời khỏi đầu ngón tay.</w:t>
      </w:r>
    </w:p>
    <w:p>
      <w:pPr>
        <w:pStyle w:val="BodyText"/>
      </w:pPr>
      <w:r>
        <w:t xml:space="preserve">Tốc độ thực sự quá nhanh!</w:t>
      </w:r>
    </w:p>
    <w:p>
      <w:pPr>
        <w:pStyle w:val="BodyText"/>
      </w:pPr>
      <w:r>
        <w:t xml:space="preserve">Từ lúc lùi lại rồi lại tấn công, không có thời gian ngừng nghỉ nhưng hiệu quả kinh người.</w:t>
      </w:r>
    </w:p>
    <w:p>
      <w:pPr>
        <w:pStyle w:val="BodyText"/>
      </w:pPr>
      <w:r>
        <w:t xml:space="preserve">Trong phạm vi mười mét, muốn tránh sự công kích của Thiên Mạch Ngưng Kình Kiếm cũng giống như đang nằm mơ. Dù là hai con yêu cầm cũng không thể phản ứng nhanh như vậy.</w:t>
      </w:r>
    </w:p>
    <w:p>
      <w:pPr>
        <w:pStyle w:val="BodyText"/>
      </w:pPr>
      <w:r>
        <w:t xml:space="preserve">Trong Thiên Mạch Ngưng Kình Kiếm, Thiếu Thương Kiếm giống như sấm chớp, tốc độ như những tia lửa điện, trong vòng năm sáu mét, dòng khí xông ra, nếu không có sự đề phòng trước, chắc chắn sẽ không thể phản ứng kịp.</w:t>
      </w:r>
    </w:p>
    <w:p>
      <w:pPr>
        <w:pStyle w:val="BodyText"/>
      </w:pPr>
      <w:r>
        <w:t xml:space="preserve">Trừ phi, hai con Hỏa Vân Điểu này di chuyển trong nháy mắt. Đáng tiếc, chúng lại không thể.</w:t>
      </w:r>
    </w:p>
    <w:p>
      <w:pPr>
        <w:pStyle w:val="BodyText"/>
      </w:pPr>
      <w:r>
        <w:t xml:space="preserve">Hai tiếng kêu thê lương dường như vang lên cùng lúc. Hai con Hỏa Vân Điểu không hề đề phòng, trúng phải dòng kiếm khí đáng sợ, ngã lăn xuống đất.</w:t>
      </w:r>
    </w:p>
    <w:p>
      <w:pPr>
        <w:pStyle w:val="BodyText"/>
      </w:pPr>
      <w:r>
        <w:t xml:space="preserve">Lúc này, cây roi da của tên áo đen mới chỉ quấn đến chuôi đao mà thôi. Hai cánh tay đắc lực của hắn đã bị xử lý, hắn liền rút vội cây roi da về.</w:t>
      </w:r>
    </w:p>
    <w:p>
      <w:pPr>
        <w:pStyle w:val="BodyText"/>
      </w:pPr>
      <w:r>
        <w:t xml:space="preserve">Toàn thân tức giận lạnh toát, lạnh lùng nhìn Tần Vô Song. Hắn nhận thức được, mình phải đối mặt với một đối thủ mạnh đến mức nào.</w:t>
      </w:r>
    </w:p>
    <w:p>
      <w:pPr>
        <w:pStyle w:val="BodyText"/>
      </w:pPr>
      <w:r>
        <w:t xml:space="preserve">- Ngươi! Ngươi đã giết ba con Hỏa Vân Điểu của ta. Ta chỉ có đúng ba con này!</w:t>
      </w:r>
    </w:p>
    <w:p>
      <w:pPr>
        <w:pStyle w:val="BodyText"/>
      </w:pPr>
      <w:r>
        <w:t xml:space="preserve">Khẩu khí của tên áo đen đầy sự tức giận, dường như không phải hắn mất đi ba con Hỏa Vân Điểu, mà là mất đi ba huynh đệ vậy.</w:t>
      </w:r>
    </w:p>
    <w:p>
      <w:pPr>
        <w:pStyle w:val="BodyText"/>
      </w:pPr>
      <w:r>
        <w:t xml:space="preserve">Tần Vô Song đứng trên một cây đại thụ. Hắn phải đứng trên cao mới được, vì dưới đất toàn là độc xà, con nào cũng có thể gây nguy hiểm trong khi hắn chiến đấu.</w:t>
      </w:r>
    </w:p>
    <w:p>
      <w:pPr>
        <w:pStyle w:val="BodyText"/>
      </w:pPr>
      <w:r>
        <w:t xml:space="preserve">Hắn không hy vọng có quá nhiều phiền nhiễu trong trận chiến này. Hai con yêu cầm đã chết, hắn càng nắm chắc phần thắng trong trận này.</w:t>
      </w:r>
    </w:p>
    <w:p>
      <w:pPr>
        <w:pStyle w:val="BodyText"/>
      </w:pPr>
      <w:r>
        <w:t xml:space="preserve">Vù!</w:t>
      </w:r>
    </w:p>
    <w:p>
      <w:pPr>
        <w:pStyle w:val="BodyText"/>
      </w:pPr>
      <w:r>
        <w:t xml:space="preserve">Đột nhiên Tần Vô Song cười, nhanh như chớp, lao về phía đằng sau.</w:t>
      </w:r>
    </w:p>
    <w:p>
      <w:pPr>
        <w:pStyle w:val="BodyText"/>
      </w:pPr>
      <w:r>
        <w:t xml:space="preserve">Đây là chiến lược của hắn, hắn phải tìm một nơi thuận lợi để tác chiến. Tên mặc áo đen này rất kỳ dị, tác chiến tại đây sẽ không có lợi cho Tần Vô Song hắn.</w:t>
      </w:r>
    </w:p>
    <w:p>
      <w:pPr>
        <w:pStyle w:val="BodyText"/>
      </w:pPr>
      <w:r>
        <w:t xml:space="preserve">Chỉ có biến hóa, cầu biến mới có thể nắm được quyền chủ động.</w:t>
      </w:r>
    </w:p>
    <w:p>
      <w:pPr>
        <w:pStyle w:val="BodyText"/>
      </w:pPr>
      <w:r>
        <w:t xml:space="preserve">Dọc theo núi sâu rừng già, hắn chạy như bay, hai chân toàn hoàn không chạm đất.</w:t>
      </w:r>
    </w:p>
    <w:p>
      <w:pPr>
        <w:pStyle w:val="BodyText"/>
      </w:pPr>
      <w:r>
        <w:t xml:space="preserve">Tên áo đen sao có thể để Tần Vô Song chạy thoát. Không chậm trễ, tức khắc đuổi theo hắn. Lúc này hắn rất hận Tần Vô Song. Dù là mò kim đáy bể cũng phải tìm ra hắn.</w:t>
      </w:r>
    </w:p>
    <w:p>
      <w:pPr>
        <w:pStyle w:val="BodyText"/>
      </w:pPr>
      <w:r>
        <w:t xml:space="preserve">Tần Vô Song ngẩng đầu nhìn lên phía trước thì thấy một đồi cọc đá.</w:t>
      </w:r>
    </w:p>
    <w:p>
      <w:pPr>
        <w:pStyle w:val="BodyText"/>
      </w:pPr>
      <w:r>
        <w:t xml:space="preserve">Địa thế nơi này như đao tước, hình dạng mỗi khối đá lại khác nhau, địa thế vô cùng kỳ lạ. Nhưng có điều lại rất có lợi, nơi này không hề có cỏ mọc, là một nơi khô cằn.</w:t>
      </w:r>
    </w:p>
    <w:p>
      <w:pPr>
        <w:pStyle w:val="BodyText"/>
      </w:pPr>
      <w:r>
        <w:t xml:space="preserve">- Chính là nơi này!</w:t>
      </w:r>
    </w:p>
    <w:p>
      <w:pPr>
        <w:pStyle w:val="BodyText"/>
      </w:pPr>
      <w:r>
        <w:t xml:space="preserve">Tần Vô Song dừng lại, mượn lực của mấy khối đã lớn, đứng trên một khối đá cực lớn cao mười mấy trượng, bên cạnh là vách đá, địa thế này rất hợp để tác chiến.</w:t>
      </w:r>
    </w:p>
    <w:p>
      <w:pPr>
        <w:pStyle w:val="BodyText"/>
      </w:pPr>
      <w:r>
        <w:t xml:space="preserve">Tần Vô Song dừng lại, tên áo đen cũng liền đứng lại.</w:t>
      </w:r>
    </w:p>
    <w:p>
      <w:pPr>
        <w:pStyle w:val="BodyText"/>
      </w:pPr>
      <w:r>
        <w:t xml:space="preserve">- Không chạy nữa à?</w:t>
      </w:r>
    </w:p>
    <w:p>
      <w:pPr>
        <w:pStyle w:val="BodyText"/>
      </w:pPr>
      <w:r>
        <w:t xml:space="preserve">Tên áo đen không hề che giấu sự tức giận lên tới đỉnh điểm.</w:t>
      </w:r>
    </w:p>
    <w:p>
      <w:pPr>
        <w:pStyle w:val="BodyText"/>
      </w:pPr>
      <w:r>
        <w:t xml:space="preserve">Tần Vô Song nhếch miệng, thản nhiên cười nói:</w:t>
      </w:r>
    </w:p>
    <w:p>
      <w:pPr>
        <w:pStyle w:val="BodyText"/>
      </w:pPr>
      <w:r>
        <w:t xml:space="preserve">- Ai nói ta muốn chạy!</w:t>
      </w:r>
    </w:p>
    <w:p>
      <w:pPr>
        <w:pStyle w:val="BodyText"/>
      </w:pPr>
      <w:r>
        <w:t xml:space="preserve">- Không chạy sao ngươi lại vội vàng bay nhanh như vậy?</w:t>
      </w:r>
    </w:p>
    <w:p>
      <w:pPr>
        <w:pStyle w:val="BodyText"/>
      </w:pPr>
      <w:r>
        <w:t xml:space="preserve">Tên áo đen hỏi.</w:t>
      </w:r>
    </w:p>
    <w:p>
      <w:pPr>
        <w:pStyle w:val="BodyText"/>
      </w:pPr>
      <w:r>
        <w:t xml:space="preserve">- Ta chỉ muốn tìm cho ngươi một nơi thích hợp mà thôi!</w:t>
      </w:r>
    </w:p>
    <w:p>
      <w:pPr>
        <w:pStyle w:val="BodyText"/>
      </w:pPr>
      <w:r>
        <w:t xml:space="preserve">- Hừ! Nhiều lời!</w:t>
      </w:r>
    </w:p>
    <w:p>
      <w:pPr>
        <w:pStyle w:val="BodyText"/>
      </w:pPr>
      <w:r>
        <w:t xml:space="preserve">Tên áo đen cười nói:</w:t>
      </w:r>
    </w:p>
    <w:p>
      <w:pPr>
        <w:pStyle w:val="BodyText"/>
      </w:pPr>
      <w:r>
        <w:t xml:space="preserve">- Ngươi cho rằng, giết hai con yêu cầm của ta, thì có tư cách mạnh miệng thế sao?</w:t>
      </w:r>
    </w:p>
    <w:p>
      <w:pPr>
        <w:pStyle w:val="BodyText"/>
      </w:pPr>
      <w:r>
        <w:t xml:space="preserve">Tần Vô Song nghiêm mặt nói:</w:t>
      </w:r>
    </w:p>
    <w:p>
      <w:pPr>
        <w:pStyle w:val="BodyText"/>
      </w:pPr>
      <w:r>
        <w:t xml:space="preserve">- Ta không thừa hơi nói linh tinh với ngươi, xem bộ dạng ngươi thì không phải đệ tử Tinh La Điện, dám dùng yêu cầm để câu cá trong phạm vi của Tinh La Điện, gan cũng không nhỏ đâu!</w:t>
      </w:r>
    </w:p>
    <w:p>
      <w:pPr>
        <w:pStyle w:val="BodyText"/>
      </w:pPr>
      <w:r>
        <w:t xml:space="preserve">Tên áo đen lạnh lùng cười:</w:t>
      </w:r>
    </w:p>
    <w:p>
      <w:pPr>
        <w:pStyle w:val="BodyText"/>
      </w:pPr>
      <w:r>
        <w:t xml:space="preserve">- Thế thì đã làm sao? Tiểu tử, ngươi hãy chấp nhận số phận đi!</w:t>
      </w:r>
    </w:p>
    <w:p>
      <w:pPr>
        <w:pStyle w:val="BodyText"/>
      </w:pPr>
      <w:r>
        <w:t xml:space="preserve">Nói xong, hắn giật cây roi mềm, quăng lên không trung tạo ra vài đường sóng, xông tới chụp đỉnh đầu Tần Vô Song.</w:t>
      </w:r>
    </w:p>
    <w:p>
      <w:pPr>
        <w:pStyle w:val="BodyText"/>
      </w:pPr>
      <w:r>
        <w:t xml:space="preserve">Tần Vô Song dậm chân, biến mất ngay tại chỗ.</w:t>
      </w:r>
    </w:p>
    <w:p>
      <w:pPr>
        <w:pStyle w:val="BodyText"/>
      </w:pPr>
      <w:r>
        <w:t xml:space="preserve">Roi da quật trực tiếp xuống khối đá lớn, nổ ra một tiếng vang lớn.</w:t>
      </w:r>
    </w:p>
    <w:p>
      <w:pPr>
        <w:pStyle w:val="BodyText"/>
      </w:pPr>
      <w:r>
        <w:t xml:space="preserve">Trên đỉnh của khối đã, lập tức bị mất một mẩu.</w:t>
      </w:r>
    </w:p>
    <w:p>
      <w:pPr>
        <w:pStyle w:val="Compact"/>
      </w:pPr>
      <w:r>
        <w:t xml:space="preserve">Ủng hộ chỉ với 1 click và 5s ! (adf.ly/4EmoB)</w:t>
      </w:r>
      <w:r>
        <w:br w:type="textWrapping"/>
      </w:r>
      <w:r>
        <w:br w:type="textWrapping"/>
      </w:r>
    </w:p>
    <w:p>
      <w:pPr>
        <w:pStyle w:val="Heading2"/>
      </w:pPr>
      <w:bookmarkStart w:id="178" w:name="chương-156"/>
      <w:bookmarkEnd w:id="178"/>
      <w:r>
        <w:t xml:space="preserve">156. Chương 15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56: Đánh không chết, thì hút chết.</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 Muốn trốn, ta xem ngươi có thể trốn đi đâu!</w:t>
      </w:r>
    </w:p>
    <w:p>
      <w:pPr>
        <w:pStyle w:val="BodyText"/>
      </w:pPr>
      <w:r>
        <w:t xml:space="preserve">Cánh tay không ngừng múa, sử dụng cây roi mềm như một cây thương dài, độ dài của cây roi, độ cứng của cây thương, lại thêm sự tấn công như quỷ thần của Tiên Thiên cường giả.</w:t>
      </w:r>
    </w:p>
    <w:p>
      <w:pPr>
        <w:pStyle w:val="BodyText"/>
      </w:pPr>
      <w:r>
        <w:t xml:space="preserve">Tấn công như gió giật mưa chớp, từng dòng từng dòng khí không ngừng bắn ra, tốc độ cực nhanh, có thể so với bắn cung. Hơn nữa linh lực Tiên Thiên kích ra từ cây thương giống như mũi tên, tốc độ và lực không hề kém.</w:t>
      </w:r>
    </w:p>
    <w:p>
      <w:pPr>
        <w:pStyle w:val="BodyText"/>
      </w:pPr>
      <w:r>
        <w:t xml:space="preserve">Oanh oanh oanh!</w:t>
      </w:r>
    </w:p>
    <w:p>
      <w:pPr>
        <w:pStyle w:val="BodyText"/>
      </w:pPr>
      <w:r>
        <w:t xml:space="preserve">Lực công kích mạnh, nổ không ngừng làm mòn đi cả đỉnh chóp của khối đá. Tên áo đen tấn công như vũ bão, bắn bừa lên khối đá. Tần Vô Song biết, lúc này khí thế của địch đang mạnh, lại vô cùng cứng rắn.</w:t>
      </w:r>
    </w:p>
    <w:p>
      <w:pPr>
        <w:pStyle w:val="BodyText"/>
      </w:pPr>
      <w:r>
        <w:t xml:space="preserve">- Tiểu tử, ta xem ngươi có thể trốn đến bao giờ?</w:t>
      </w:r>
    </w:p>
    <w:p>
      <w:pPr>
        <w:pStyle w:val="BodyText"/>
      </w:pPr>
      <w:r>
        <w:t xml:space="preserve">Tên áo đen nhe răng cười, đột nhiên thay đổi ý kiến, thu thương về, thay đổi cách đánh, dùng cây roi mềm như một côn bổng.</w:t>
      </w:r>
    </w:p>
    <w:p>
      <w:pPr>
        <w:pStyle w:val="BodyText"/>
      </w:pPr>
      <w:r>
        <w:t xml:space="preserve">Cây côn bổng đánh càng mạnh hơn, tăng thêm lực phá hoại đối với khối đá lớn. Xem ra, xem khí thế này dường như hắn muốn san bằng cả cái đồi này.</w:t>
      </w:r>
    </w:p>
    <w:p>
      <w:pPr>
        <w:pStyle w:val="BodyText"/>
      </w:pPr>
      <w:r>
        <w:t xml:space="preserve">- Người áo đen này chắc chắn không phải là người của Tinh La Điện, nếu không tuyệt đối sẽ không câu cá trên địa bàn của Tinh La Điện, cũng không biết có bao nhiêu đệ tử Tinh La Điện đã bị hắn ám hại.</w:t>
      </w:r>
    </w:p>
    <w:p>
      <w:pPr>
        <w:pStyle w:val="BodyText"/>
      </w:pPr>
      <w:r>
        <w:t xml:space="preserve">Tần Vô Song không giao đấu với người áo đen đó, vẫn dùng Lăng Vân Tiên Bộ đi dạo xung quanh như ở trong sân nhà, dường như đồi thạch này có phong cảnh tuyệt vời nhất trên thế giới, và hắn đang từ từ thưởng thức cái tuyệt vời đó.</w:t>
      </w:r>
    </w:p>
    <w:p>
      <w:pPr>
        <w:pStyle w:val="BodyText"/>
      </w:pPr>
      <w:r>
        <w:t xml:space="preserve">Sự công kích ép chết người của người áo đen đó dường như không là gì đối với hắn cả.</w:t>
      </w:r>
    </w:p>
    <w:p>
      <w:pPr>
        <w:pStyle w:val="BodyText"/>
      </w:pPr>
      <w:r>
        <w:t xml:space="preserve">Tần Vô Song rất hiểu đạo giao chiến, đặc biệt là Tiên Thiên cường giả có khí thế là vô cùng quan trọng.</w:t>
      </w:r>
    </w:p>
    <w:p>
      <w:pPr>
        <w:pStyle w:val="BodyText"/>
      </w:pPr>
      <w:r>
        <w:t xml:space="preserve">Người mặc áo đen lên tiếng muốn giết người trước, xem ra khí thế rất lớn, đặc biệt là hắn đang dùng hết sức mình. Muốn mượn quyền của lão sư phụ đối phó với Tần Vô Song, hiển nhiên là điều không thể.</w:t>
      </w:r>
    </w:p>
    <w:p>
      <w:pPr>
        <w:pStyle w:val="BodyText"/>
      </w:pPr>
      <w:r>
        <w:t xml:space="preserve">Tần Vô Song rất am hiểu chiến thuật gây nhiễu, đặc biệt là trong tình hình này. Cây roi da của ngươi có thể biến hóa đủ kiểu, nhưng vẫn không làm gì được ta.</w:t>
      </w:r>
    </w:p>
    <w:p>
      <w:pPr>
        <w:pStyle w:val="BodyText"/>
      </w:pPr>
      <w:r>
        <w:t xml:space="preserve">Loại địa hình này so với đồng bằng, binh khí sẽ mất đi ưu thế.</w:t>
      </w:r>
    </w:p>
    <w:p>
      <w:pPr>
        <w:pStyle w:val="BodyText"/>
      </w:pPr>
      <w:r>
        <w:t xml:space="preserve">- Đệ tử Tinh La Điện chỉ có tài trốn chạy thôi sao?</w:t>
      </w:r>
    </w:p>
    <w:p>
      <w:pPr>
        <w:pStyle w:val="BodyText"/>
      </w:pPr>
      <w:r>
        <w:t xml:space="preserve">Tên mặc áo đen thấy Tần Vô Song không chịu giao chiến mà chỉ né tránh, lòng càng nôn nóng.</w:t>
      </w:r>
    </w:p>
    <w:p>
      <w:pPr>
        <w:pStyle w:val="BodyText"/>
      </w:pPr>
      <w:r>
        <w:t xml:space="preserve">Tiên Thiên giao chiến, khí thế lớn mạnh. Tuy nơi này hẻo lánh, cách tổng bộ của Tinh La Điện cũng rất xa, nhưng cũng khó chắc chắn không thu hút trưởng bối của Tinh La Điện tới đây. Nếu chuyện đó xảy ra, không nói đến cục diện sẽ có thay đổi lớn, chỉ cần một cao thủ cấp bậc Trưởng lão đến, đã đủ tiêu diệt hắn.</w:t>
      </w:r>
    </w:p>
    <w:p>
      <w:pPr>
        <w:pStyle w:val="BodyText"/>
      </w:pPr>
      <w:r>
        <w:t xml:space="preserve">Mấy lần trước, hắn dùng Hỏa Vân Điểu câu cá. Mỗi lần đều đánh đối phương hôn mê, vừa ra tay đã chống chế được đối phương, không cho đối phương có cơ hội trở tay. Lần này, hắn gặp phải tên cứng đầu Tần Vô Song. Không những đã giết ba con yêu cầm của hắn, mà còn đang kéo dài trận chiến với hắn. Thân phận của hắn chắc chắn không phải vừa. Giết đệ tử Tinh La Điện tuyệt đối là chuyện cấm kỵ.</w:t>
      </w:r>
    </w:p>
    <w:p>
      <w:pPr>
        <w:pStyle w:val="BodyText"/>
      </w:pPr>
      <w:r>
        <w:t xml:space="preserve">- Ngươi thật nhiều lời! Có bản lĩnh gì thì thể hiện đi!</w:t>
      </w:r>
    </w:p>
    <w:p>
      <w:pPr>
        <w:pStyle w:val="BodyText"/>
      </w:pPr>
      <w:r>
        <w:t xml:space="preserve">Tần Vô Song cố ý chọc giận.</w:t>
      </w:r>
    </w:p>
    <w:p>
      <w:pPr>
        <w:pStyle w:val="BodyText"/>
      </w:pPr>
      <w:r>
        <w:t xml:space="preserve">- Ngươi trước thì sợ lang sói, sau sợ hổ, muốn giết ta lại sợ trưởng bối của Tinh La Điện đến. Đáng tiếc! Ngươi sợ điều gì thì điều đó sẽ đến! Lúc ta giết con yêu cầm đầu tiên của ngươi, đã liên lạc với tiền bối của Tinh La Điện. Tin chắc rằng lúc này cả Chủ mạch của Sơn mạch Lăng Tiêu đều đã đi tìm, dù ngươi muốn thoát khỏi chúng ta thì cũng đừng nghĩ sẽ chạy khỏi Chủ mạch của Sơn mạch Lăng Tiêu này.</w:t>
      </w:r>
    </w:p>
    <w:p>
      <w:pPr>
        <w:pStyle w:val="BodyText"/>
      </w:pPr>
      <w:r>
        <w:t xml:space="preserve">Ánh mắt tên áo đen sẫm lại, hiển nhiên là nhất thời không thể phán đoán được Tần Vô Song nói thật hay nói dối.</w:t>
      </w:r>
    </w:p>
    <w:p>
      <w:pPr>
        <w:pStyle w:val="BodyText"/>
      </w:pPr>
      <w:r>
        <w:t xml:space="preserve">Nhưng chuyện này thà rằng tin là có thật. Nếu thật sự như lời đối phương nói, thì khác nào hắn đang lấn sâu vào vũng bùn. Một chút tu vi nhỏ của hắn không đủ để đối phó với cường giả cấp cao của Tinh La Điện.</w:t>
      </w:r>
    </w:p>
    <w:p>
      <w:pPr>
        <w:pStyle w:val="BodyText"/>
      </w:pPr>
      <w:r>
        <w:t xml:space="preserve">Hắn luôn rất cẩn thận khi đối phó với đệ tử Tinh La Điện, chỉ hoạt động ở Chủ mạch của Sơn mạch Lăng Tiêu, thậm chí còn không đến Chủ mạch Lăng Vân Phong. Vì ở Chủ mạch Lăng Vân Phong đều là Đệ tử Trung tâm. Tu vi của hắn vẫn chưa phải là đối thủ của một số Đệ tử Trung tâm.</w:t>
      </w:r>
    </w:p>
    <w:p>
      <w:pPr>
        <w:pStyle w:val="BodyText"/>
      </w:pPr>
      <w:r>
        <w:t xml:space="preserve">Pâng! Pâng! Pâng!</w:t>
      </w:r>
    </w:p>
    <w:p>
      <w:pPr>
        <w:pStyle w:val="BodyText"/>
      </w:pPr>
      <w:r>
        <w:t xml:space="preserve">Tiếng nổ vang lên liên tiếp không ngừng, làm rung động của vách đá. Mỗi lần tên áo đen ra côn, uy thế kinh người. Lực phá hủy cuộn lên như những làn sóng thần. Không thể không công nhận, lực tấn công của tên áo đen thực sự đáng sợ.</w:t>
      </w:r>
    </w:p>
    <w:p>
      <w:pPr>
        <w:pStyle w:val="BodyText"/>
      </w:pPr>
      <w:r>
        <w:t xml:space="preserve">Nhưng mà, hắn càng công kích mạnh thì trong lòng Tần Vô Song càng vui. Vì hắn cảm giác giác được tâm lý của đối phương bắt đầu thay đổi.</w:t>
      </w:r>
    </w:p>
    <w:p>
      <w:pPr>
        <w:pStyle w:val="BodyText"/>
      </w:pPr>
      <w:r>
        <w:t xml:space="preserve">Lúc sau, đối phương đã bị dao động.</w:t>
      </w:r>
    </w:p>
    <w:p>
      <w:pPr>
        <w:pStyle w:val="BodyText"/>
      </w:pPr>
      <w:r>
        <w:t xml:space="preserve">Đối với Tiên Thiên cường giả mà nói đây là đòn chí mạng. Tiên Thiên đối chiến, sợ nhất là tính khí nóng nảy, ý chí không kiên định. Càng như vậy thì càng phiền phức.</w:t>
      </w:r>
    </w:p>
    <w:p>
      <w:pPr>
        <w:pStyle w:val="BodyText"/>
      </w:pPr>
      <w:r>
        <w:t xml:space="preserve">Oanh! Lại thêm một côn nữa đánh tới Tần Vô Song.</w:t>
      </w:r>
    </w:p>
    <w:p>
      <w:pPr>
        <w:pStyle w:val="BodyText"/>
      </w:pPr>
      <w:r>
        <w:t xml:space="preserve">Tần Vô Song vẫn mỉm cười điềm nhiên, bước đi chậm rãi, không lùi mà tiến, xông tới trước mặt tên áo đen. Lần này làm cho tên áo đen một phen bất ngờ.</w:t>
      </w:r>
    </w:p>
    <w:p>
      <w:pPr>
        <w:pStyle w:val="BodyText"/>
      </w:pPr>
      <w:r>
        <w:t xml:space="preserve">Cây roi đột nhiên trở lại hình rắn ban đầu, cuộn về.</w:t>
      </w:r>
    </w:p>
    <w:p>
      <w:pPr>
        <w:pStyle w:val="BodyText"/>
      </w:pPr>
      <w:r>
        <w:t xml:space="preserve">Vù vù vù! Liên tục đánh ba lần, xoắn tới ngực, ngang hông và chân Tần Vô Song.</w:t>
      </w:r>
    </w:p>
    <w:p>
      <w:pPr>
        <w:pStyle w:val="BodyText"/>
      </w:pPr>
      <w:r>
        <w:t xml:space="preserve">Ba vòng này, mỗi vòng đều có một uy lực trói buộc. Lại không ngờ rằng cơ thể Tần Vô Song lại trơn như con cá, rõ ràng đã trúng sự công kích hắn nhưng lại rớt xuống. Ba lần, đều thất bại.</w:t>
      </w:r>
    </w:p>
    <w:p>
      <w:pPr>
        <w:pStyle w:val="BodyText"/>
      </w:pPr>
      <w:r>
        <w:t xml:space="preserve">- Hừ!</w:t>
      </w:r>
    </w:p>
    <w:p>
      <w:pPr>
        <w:pStyle w:val="BodyText"/>
      </w:pPr>
      <w:r>
        <w:t xml:space="preserve">Tên áo đen hừ một tiếng, thuận thế giậm chân tiến lên. Cây roi da vẫn hướng tới Tần Vô Song, không ngừng quất tới. Hắn muốn mượn khí thế này để không ngừng đánh tới, phải quất chết Tần Vô Song mới thôi.</w:t>
      </w:r>
    </w:p>
    <w:p>
      <w:pPr>
        <w:pStyle w:val="BodyText"/>
      </w:pPr>
      <w:r>
        <w:t xml:space="preserve">Chân Tần Vô Song liên tục nhảy lên, thuận thế nhảy lên khối đá.</w:t>
      </w:r>
    </w:p>
    <w:p>
      <w:pPr>
        <w:pStyle w:val="BodyText"/>
      </w:pPr>
      <w:r>
        <w:t xml:space="preserve">Pâng! Pâng! Pâng!</w:t>
      </w:r>
    </w:p>
    <w:p>
      <w:pPr>
        <w:pStyle w:val="BodyText"/>
      </w:pPr>
      <w:r>
        <w:t xml:space="preserve">Tên mặc áo đen cũng rất nhanh, không ngừng tiến tới. Cây roi hình rắn phun ra vạn đường ánh sáng, không ngừng quất tới. Lần này hắn quyết chí nhất định phải quất chết Tần Vô Song.</w:t>
      </w:r>
    </w:p>
    <w:p>
      <w:pPr>
        <w:pStyle w:val="BodyText"/>
      </w:pPr>
      <w:r>
        <w:t xml:space="preserve">- Cây roi da hình rắn dùng để quấn trói, lực công kích không lớn. Chỉ có linh lực mới có thể tạo hiệu quả công kích như cây côn, cây thương. Hắn muốn các trưởng bối đến đây, tuyệt đối không thể!</w:t>
      </w:r>
    </w:p>
    <w:p>
      <w:pPr>
        <w:pStyle w:val="BodyText"/>
      </w:pPr>
      <w:r>
        <w:t xml:space="preserve">Nghĩ đến đây, bước chân không hề chậm, các tiến càng cao, đã lên tới đỉnh của vách đá.</w:t>
      </w:r>
    </w:p>
    <w:p>
      <w:pPr>
        <w:pStyle w:val="BodyText"/>
      </w:pPr>
      <w:r>
        <w:t xml:space="preserve">Tần Vô Song đột nhiên quay đầu, xông xuống phía dưới. Lần này, sự lựa chọn của Tần Vô Song vô cùng kỳ lạ, trực tiếp lao thẳng xuống phía cây roi da của tên áo đen.</w:t>
      </w:r>
    </w:p>
    <w:p>
      <w:pPr>
        <w:pStyle w:val="BodyText"/>
      </w:pPr>
      <w:r>
        <w:t xml:space="preserve">Tên áo đen cười lớn:</w:t>
      </w:r>
    </w:p>
    <w:p>
      <w:pPr>
        <w:pStyle w:val="BodyText"/>
      </w:pPr>
      <w:r>
        <w:t xml:space="preserve">- Ha ha! Hết đường để chạy rồi phải không?</w:t>
      </w:r>
    </w:p>
    <w:p>
      <w:pPr>
        <w:pStyle w:val="BodyText"/>
      </w:pPr>
      <w:r>
        <w:t xml:space="preserve">Đột nhiên nghiêm mặt:</w:t>
      </w:r>
    </w:p>
    <w:p>
      <w:pPr>
        <w:pStyle w:val="BodyText"/>
      </w:pPr>
      <w:r>
        <w:t xml:space="preserve">- Đã như vậy thì hãy chịu chết đi!</w:t>
      </w:r>
    </w:p>
    <w:p>
      <w:pPr>
        <w:pStyle w:val="BodyText"/>
      </w:pPr>
      <w:r>
        <w:t xml:space="preserve">Lời vừa nói xong, cây roi da rung lên, bỗng nhiên biến thành cây thương dài, đâm thẳng phía trước.</w:t>
      </w:r>
    </w:p>
    <w:p>
      <w:pPr>
        <w:pStyle w:val="BodyText"/>
      </w:pPr>
      <w:r>
        <w:t xml:space="preserve">- Hừ!</w:t>
      </w:r>
    </w:p>
    <w:p>
      <w:pPr>
        <w:pStyle w:val="BodyText"/>
      </w:pPr>
      <w:r>
        <w:t xml:space="preserve">Tần Vô Song né người sang một bên, tránh được đầu nhọn của cây roi, thuận theo đường con hai tay trực tiếp tóm lấy.</w:t>
      </w:r>
    </w:p>
    <w:p>
      <w:pPr>
        <w:pStyle w:val="BodyText"/>
      </w:pPr>
      <w:r>
        <w:t xml:space="preserve">Tên áo đen cũng không hề chậm, lại biến một lần nữa, cây thương biến thành cây roi da như trước, quất phía dưới.</w:t>
      </w:r>
    </w:p>
    <w:p>
      <w:pPr>
        <w:pStyle w:val="BodyText"/>
      </w:pPr>
      <w:r>
        <w:t xml:space="preserve">Lúc này, mặt hắn biến sắc, cây roi trong tay bỗng nhiên rung lên.</w:t>
      </w:r>
    </w:p>
    <w:p>
      <w:pPr>
        <w:pStyle w:val="BodyText"/>
      </w:pPr>
      <w:r>
        <w:t xml:space="preserve">Đột nhiên, hắn cảm thấy đan điền của mình cũng rung lên, dường như linh lực trong cơ thể bị vật gì túm lấy. Linh lực tiết ra ngoài!</w:t>
      </w:r>
    </w:p>
    <w:p>
      <w:pPr>
        <w:pStyle w:val="BodyText"/>
      </w:pPr>
      <w:r>
        <w:t xml:space="preserve">Mặt tên áo đen biến sắc kinh ngạc nhìn Tần Vô Song.</w:t>
      </w:r>
    </w:p>
    <w:p>
      <w:pPr>
        <w:pStyle w:val="BodyText"/>
      </w:pPr>
      <w:r>
        <w:t xml:space="preserve">Hai tay Tần Vô Song nắm chặt cây roi. Hai ngón tay cái vận chuyển Bắc Minh Đại Pháp.</w:t>
      </w:r>
    </w:p>
    <w:p>
      <w:pPr>
        <w:pStyle w:val="BodyText"/>
      </w:pPr>
      <w:r>
        <w:t xml:space="preserve">Cảm giác dễ chịu, thoải mái không ngừng tràn vào thông qua ngón tay cái của hắn xuống bào trung huyệt.</w:t>
      </w:r>
    </w:p>
    <w:p>
      <w:pPr>
        <w:pStyle w:val="BodyText"/>
      </w:pPr>
      <w:r>
        <w:t xml:space="preserve">- Bắc Minh Đại Pháp quả nhiên danh bất hư truyền.</w:t>
      </w:r>
    </w:p>
    <w:p>
      <w:pPr>
        <w:pStyle w:val="BodyText"/>
      </w:pPr>
      <w:r>
        <w:t xml:space="preserve">Tần Vô Song lại vui mừng, liên tục thúc động công pháp, xông kích tới phòng tuyến của tên áo đen.</w:t>
      </w:r>
    </w:p>
    <w:p>
      <w:pPr>
        <w:pStyle w:val="BodyText"/>
      </w:pPr>
      <w:r>
        <w:t xml:space="preserve">Nếu có người đi qua nhìn thấy cảnh này chắc chắc sẽ sợ mà ngã xuống vách, hai Tiên Thiên cường giả giao chiến thực sự quá kinh dị.</w:t>
      </w:r>
    </w:p>
    <w:p>
      <w:pPr>
        <w:pStyle w:val="BodyText"/>
      </w:pPr>
      <w:r>
        <w:t xml:space="preserve">Lúc trước, một người bị người ta đuổi chạy khắp chốn, lúc sau, cục diện thay đổi hoàn toàn, người bị đuổi lại túm chặt cây roi da, người mặc áo đen đuổi theo như bị hóa đá, giống như cây gỗ không thể làm hại bất kỳ ai.</w:t>
      </w:r>
    </w:p>
    <w:p>
      <w:pPr>
        <w:pStyle w:val="BodyText"/>
      </w:pPr>
      <w:r>
        <w:t xml:space="preserve">Cũng không phải là người gỗ đơn thuần, ít nhất, vẻ mặt tên áo đen vẫn không ngừng thay đổi. Từ kinh ngạc, đến sợ hãi, rồi dần dần tuyệt vọng, ánh mắt hắn còn mang nghi vấn không thể tin nổi.</w:t>
      </w:r>
    </w:p>
    <w:p>
      <w:pPr>
        <w:pStyle w:val="BodyText"/>
      </w:pPr>
      <w:r>
        <w:t xml:space="preserve">Sao lại thế này? Linh lực khổ luyện bao lâu, sao lại bị đối phương hấp thu thông qua cây roi này? Dường như trong nháy mắt, toàn bộ công phu đã mất hết, tên áo đen khí thể ép người biến thành bộ dạng mặt đầy nếp nhăn, tóc bạc, da thịt khô quắt khó coi, không thể đàn hồi.</w:t>
      </w:r>
    </w:p>
    <w:p>
      <w:pPr>
        <w:pStyle w:val="BodyText"/>
      </w:pPr>
      <w:r>
        <w:t xml:space="preserve">Lúc này Tần Vô Song hoàn toàn không để ý đến hắn, ngồi khoanh chân, hấp thụ linh lực của tên áo đen.</w:t>
      </w:r>
    </w:p>
    <w:p>
      <w:pPr>
        <w:pStyle w:val="BodyText"/>
      </w:pPr>
      <w:r>
        <w:t xml:space="preserve">Dòng linh lực này mạnh hơn một chút so với của Hỏa Vân Điểu. Hơn nữa cùng là linh lực của Tiên Thiên cường giả, thì tận dụng được nhiều hơn so với linh lực của yêu cầm. Lát sau, đã tiêu hóa hoàn toàn ở đan điền, dung hòa trong khí hải, trở thành một phần linh lực của cơ thể hắn.</w:t>
      </w:r>
    </w:p>
    <w:p>
      <w:pPr>
        <w:pStyle w:val="BodyText"/>
      </w:pPr>
      <w:r>
        <w:t xml:space="preserve">Tần Vô Song thầm nhủ mình may mắn. Trận chiến này khó khăn hơn so với chiến đấu với Lệ Vô Kỵ. Đặc biệt là thủ đoạn của tên mặc áo đen mạnh hơn rất nhiều so với Lệ Vô Kỵ. Nếu không lợi dụng sự sơ hở, hơn nữa vừa luyện Bắc Minh Đại Pháp, muốn giết người này, e rằng không dễ dàng!</w:t>
      </w:r>
    </w:p>
    <w:p>
      <w:pPr>
        <w:pStyle w:val="Compact"/>
      </w:pPr>
      <w:r>
        <w:t xml:space="preserve">Ủng hộ chỉ với 1 click và 5s ! (adf.ly/4EmoB)</w:t>
      </w:r>
      <w:r>
        <w:br w:type="textWrapping"/>
      </w:r>
      <w:r>
        <w:br w:type="textWrapping"/>
      </w:r>
    </w:p>
    <w:p>
      <w:pPr>
        <w:pStyle w:val="Heading2"/>
      </w:pPr>
      <w:bookmarkStart w:id="179" w:name="chương-157"/>
      <w:bookmarkEnd w:id="179"/>
      <w:r>
        <w:t xml:space="preserve">157. Chương 15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57: Thu hoạch bất ngờ.</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Võ Thánh đại nhân đã dạy, việc đầu tiên sau khi chiến thắng đối chiến Tiên Thiên chính là đoạt lấy những trang bị của đối phương. Đây chính là chiến lợi phẩm, cũng coi như là phần thưởng khích lệ.</w:t>
      </w:r>
    </w:p>
    <w:p>
      <w:pPr>
        <w:pStyle w:val="BodyText"/>
      </w:pPr>
      <w:r>
        <w:t xml:space="preserve">Nhưng những trang bị trên người tên áo đen lại ở trong một bọc hành lý kỳ lạ. Hành lý chỉ to bằng cái nắm đấm, nhưng bên trong lại có không gian vô cùng lớn, là hành lý chứa đồ vô cùng huyền diệu.</w:t>
      </w:r>
    </w:p>
    <w:p>
      <w:pPr>
        <w:pStyle w:val="BodyText"/>
      </w:pPr>
      <w:r>
        <w:t xml:space="preserve">Loại hành lý này thật không tầm thường. Dù là Trưởng lão của Tinh La Điện cũng chưa chắc đã có. Dù sao loại hành lý khống chế được không gian này đối với những người tu luyện mà nói thực sự có ích.</w:t>
      </w:r>
    </w:p>
    <w:p>
      <w:pPr>
        <w:pStyle w:val="BodyText"/>
      </w:pPr>
      <w:r>
        <w:t xml:space="preserve">Một Tiên Thiên cường giả ít nhiều cũng có vài đồ tốt. Những đồ tốt đó chiếm rất nhiều diện tích, nếu không có đủ chỗ cất giữ thì cũng không thể mang theo.</w:t>
      </w:r>
    </w:p>
    <w:p>
      <w:pPr>
        <w:pStyle w:val="BodyText"/>
      </w:pPr>
      <w:r>
        <w:t xml:space="preserve">Nhưng có được loại bọc hành lý này thì đã giải quyết được vấn đề không gian. Bọc hành lý này chỉ to như một nắm đấm, nhưng bên trong lại tương đương với trên dưới mười mét vuông, không biết có thể để được bao nhiêu là đồ tốt.</w:t>
      </w:r>
    </w:p>
    <w:p>
      <w:pPr>
        <w:pStyle w:val="BodyText"/>
      </w:pPr>
      <w:r>
        <w:t xml:space="preserve">Tần Vô Song vui sướng ra mặt, đúng là thu hoạch bất ngờ.</w:t>
      </w:r>
    </w:p>
    <w:p>
      <w:pPr>
        <w:pStyle w:val="BodyText"/>
      </w:pPr>
      <w:r>
        <w:t xml:space="preserve">Đã có bọc hành lý này, hắn cũng không vội kiểm kê trang thiết bị, hắn còn đang tiếc hai con Hỏa Vân Điểu, hắn không muốn bị người khác cướp mất. Tự mình liều mạng mà bị người khác cướp không, nếu là người khác thì cũng không muốn việc này xảy ra.</w:t>
      </w:r>
    </w:p>
    <w:p>
      <w:pPr>
        <w:pStyle w:val="BodyText"/>
      </w:pPr>
      <w:r>
        <w:t xml:space="preserve">Để cây roi vào trong bọc hành lý, Tần Vô Song ném thi thể tên áo đen xuống vách núi, rồi bay nhanh về nơi cũ.</w:t>
      </w:r>
    </w:p>
    <w:p>
      <w:pPr>
        <w:pStyle w:val="BodyText"/>
      </w:pPr>
      <w:r>
        <w:t xml:space="preserve">Lát sau đã trở về nơi giao chiến đầu tiên, hai con Hỏa Vân Điểu vẫn nằm trên mặt đất. Tần Vô Song vui mừng, đặt hai con chim vào trong bọc, thuận tay lấy luôn chiến đao Tiên Thiên lúc trước đã dùng làm phi tiêu kia lại.</w:t>
      </w:r>
    </w:p>
    <w:p>
      <w:pPr>
        <w:pStyle w:val="BodyText"/>
      </w:pPr>
      <w:r>
        <w:t xml:space="preserve">Xong việc, Tần Vô Song cũng không lưu lại đây nữa. Trận chiến lúc nãy chắc chắn đã làm kinh động không ít người, tin chắc rằng không lâu sau, nơi này sẽ trở nên náo nhiệt. hắn không muốn chuyện nhỏ này mà làm cả thế giới đều biết.</w:t>
      </w:r>
    </w:p>
    <w:p>
      <w:pPr>
        <w:pStyle w:val="BodyText"/>
      </w:pPr>
      <w:r>
        <w:t xml:space="preserve">Vội vã lên đường, chạy luôn một ngày, cách nơi đó hai ba nghìn dặm, hắn mới từ từ dừng cước bộ.</w:t>
      </w:r>
    </w:p>
    <w:p>
      <w:pPr>
        <w:pStyle w:val="BodyText"/>
      </w:pPr>
      <w:r>
        <w:t xml:space="preserve">- Chạy đến đây chắc cũng đã an toàn rồi! Người khác muốn chém muốn giết là việc của họ. Ta phải tìm một nơi để kiểm kê bọc hành lý của tên áo đen đó đã. Xem ra, trong này cũng có vài đồ tốt, không coi là phong phú nhưng cũng có ích.</w:t>
      </w:r>
    </w:p>
    <w:p>
      <w:pPr>
        <w:pStyle w:val="BodyText"/>
      </w:pPr>
      <w:r>
        <w:t xml:space="preserve">Nghĩ đến đây, Tần Vô Song bắt đầu tìm một nơi thích hợp, thăm dò loại trừ những nơi có tính nguy hiểm, sau mới chui vào một sơn động.</w:t>
      </w:r>
    </w:p>
    <w:p>
      <w:pPr>
        <w:pStyle w:val="BodyText"/>
      </w:pPr>
      <w:r>
        <w:t xml:space="preserve">Mở bọc hành lý, Tần Vô Song có chút bực mình, sao lần này, hắn hoàn toàn không cảm nhận được linh lực nội đan của Hỏa Vân Điểu nữa chứ?</w:t>
      </w:r>
    </w:p>
    <w:p>
      <w:pPr>
        <w:pStyle w:val="BodyText"/>
      </w:pPr>
      <w:r>
        <w:t xml:space="preserve">Hỏa Vân Điểu đã chết, dù chưa lấy nội đan ra, theo lý mà nói thì cũng phải toát ra chút linh lực. Vì nó đã chết, không thể duy trì, nội đan cũng tự nhiên mất đi, đây có thể nói là kiến thức cơ bản. Nhưng lần này, hắn vội đi một ngày, mà không xảy ra chuyện đó.</w:t>
      </w:r>
    </w:p>
    <w:p>
      <w:pPr>
        <w:pStyle w:val="BodyText"/>
      </w:pPr>
      <w:r>
        <w:t xml:space="preserve">- Hay là bọc hành lý này có thể dưỡng linh lực?</w:t>
      </w:r>
    </w:p>
    <w:p>
      <w:pPr>
        <w:pStyle w:val="BodyText"/>
      </w:pPr>
      <w:r>
        <w:t xml:space="preserve">Tần Vô Song vui mừng quá đỗi, hắn quyết định quan sát lần nữa, mặc kệ Hỏa Vân Điểu. Còn cây roi kia cũng không cần nói đến, công hiệu quả nó thế nào, Tần Vô Song cũng đã được lĩnh giáo, rất khó đối phó. Tần Vô Song vẫn muốn thử một lần. Nhưng việc này, Tần Vô Song cũng không vội.</w:t>
      </w:r>
    </w:p>
    <w:p>
      <w:pPr>
        <w:pStyle w:val="BodyText"/>
      </w:pPr>
      <w:r>
        <w:t xml:space="preserve">Lại kiểm tra những đồ vật khác, thứ lọt vào tầm mắt đầu tiên là một quyển sách cổ xưa. Quyển sách này rất kỳ lạ, không giống với bình thường. Tần Vô Song cầm ra xem, thấy mặt trên có bốn chữ ‘Thú Ngữ Đồ Lục’.</w:t>
      </w:r>
    </w:p>
    <w:p>
      <w:pPr>
        <w:pStyle w:val="BodyText"/>
      </w:pPr>
      <w:r>
        <w:t xml:space="preserve">Bốn chữ này lập tức đã thu hút được cảm hứng của Tần Vô Song. Liên tưởng một chút, đã rút đã được không ít kết luận.</w:t>
      </w:r>
    </w:p>
    <w:p>
      <w:pPr>
        <w:pStyle w:val="BodyText"/>
      </w:pPr>
      <w:r>
        <w:t xml:space="preserve">- Tên áo đen đó thu phục được yêu cầm, lợi dụng yêu cầm để câu cá, ta cứ tưởng hắn có bản lĩnh đặc biệt gì, xem ra là dựa vào Thú Ngữ Đồ Lục này. Giao chiến lúc đầu tên đó chỉ cần mấp máy miệng là có thể gọi cả xà độc, chắc chắn cũng là nhờ cái này.</w:t>
      </w:r>
    </w:p>
    <w:p>
      <w:pPr>
        <w:pStyle w:val="BodyText"/>
      </w:pPr>
      <w:r>
        <w:t xml:space="preserve">Tần Vô Song nghĩ đến đây, cũng âm thầm khen:</w:t>
      </w:r>
    </w:p>
    <w:p>
      <w:pPr>
        <w:pStyle w:val="BodyText"/>
      </w:pPr>
      <w:r>
        <w:t xml:space="preserve">- Quả là đồ tốt, lời to rồi!</w:t>
      </w:r>
    </w:p>
    <w:p>
      <w:pPr>
        <w:pStyle w:val="BodyText"/>
      </w:pPr>
      <w:r>
        <w:t xml:space="preserve">Để Thú Ngữ Đồ Lục vào chỗ cũ, rồi lại lại những vật phẩm khác.</w:t>
      </w:r>
    </w:p>
    <w:p>
      <w:pPr>
        <w:pStyle w:val="BodyText"/>
      </w:pPr>
      <w:r>
        <w:t xml:space="preserve">Ngoài Thú Ngữ Đồ Lục, còn có một quyển bí tịch, một môn công pháp Tiên Thiên đối với cây roi hình rắn. Công pháp này, thêm vào cũng không phải là thiếu, có thiếu cũng không sao. Nhưng đã có được, giữ lại cũng không có hại.</w:t>
      </w:r>
    </w:p>
    <w:p>
      <w:pPr>
        <w:pStyle w:val="BodyText"/>
      </w:pPr>
      <w:r>
        <w:t xml:space="preserve">Vứt qua một bên, kiểm tra lần nữa, lại thấy có các loại linh vật linh thảo. Kiểm tra một chút, tổng cộng có năm loại linh vật, ba loại linh thảo linh hoa, còn có hai loại linh thạch khoáng sản. Tuy còn chưa biết có công dụng gì nhưng đều không phải là đồ bình thường.</w:t>
      </w:r>
    </w:p>
    <w:p>
      <w:pPr>
        <w:pStyle w:val="BodyText"/>
      </w:pPr>
      <w:r>
        <w:t xml:space="preserve">Cuối cùng có hai đồ vật làm Tần Vô Song rất hứng thú. Trong đó có một miếng ngọc bài, mặt trên khắc hai chữ ‘Huyền Minh’.</w:t>
      </w:r>
    </w:p>
    <w:p>
      <w:pPr>
        <w:pStyle w:val="BodyText"/>
      </w:pPr>
      <w:r>
        <w:t xml:space="preserve">Tần Vô Song quan sát một lúc, không đoán ra hai chữ ‘Huyền Minh’ có ý nghĩa gì, cũng không đoán nữa, bỏ ngọc bài vào trong bọc.</w:t>
      </w:r>
    </w:p>
    <w:p>
      <w:pPr>
        <w:pStyle w:val="BodyText"/>
      </w:pPr>
      <w:r>
        <w:t xml:space="preserve">Lấy đồ vật cuối cùng ra, đó là một tấm da dê cũ, hơn nữa trên đó có rất nhiều tuyến đường kỳ lạ. Tần Vô Song nhìn hoa cả mắt, đoán chắc là một bản đồ. Nhưng rốt cục đây là bản đồ của nơi nào lại không có ghi rõ. Tần Vô Song cười như mếu:</w:t>
      </w:r>
    </w:p>
    <w:p>
      <w:pPr>
        <w:pStyle w:val="BodyText"/>
      </w:pPr>
      <w:r>
        <w:t xml:space="preserve">- Xem ra tên này có không ít bí mật. Đáng tiếc, hắn đã chết, coi như những bí mật này đều chôn xuống mồ, không tốn sức suy đoán nữa. Thu dọn xong đồ vật, lại ngồi khoanh chân, bắt đầu tu luyện.</w:t>
      </w:r>
    </w:p>
    <w:p>
      <w:pPr>
        <w:pStyle w:val="BodyText"/>
      </w:pPr>
      <w:r>
        <w:t xml:space="preserve">Lần này thu hoạch của hắn không chỉ là Bắc Minh Đại Pháp, cũng có thể nói là khai sáng một kỷ nguyên mới trong lịch sử tu luyện của hắn.</w:t>
      </w:r>
    </w:p>
    <w:p>
      <w:pPr>
        <w:pStyle w:val="BodyText"/>
      </w:pPr>
      <w:r>
        <w:t xml:space="preserve">Vận dụng của Bắc Minh Đại Pháp, kết hợp Thiên Mạch Ngưng Kình Kiếm, giống như duyên trời định, phối hợp thật hoàn mỹ, không có bất kỳ sơ hở. Sự công kích của Thiên Mạch Ngưng Kình Kiếm, khả năng hấp thu của Bắc Minh Đại Pháp, làm cho Tần Vô Song không sợ bất kỳ đối thủ nào trong cảnh giới Sơ Linh Võ Cảnh.</w:t>
      </w:r>
    </w:p>
    <w:p>
      <w:pPr>
        <w:pStyle w:val="BodyText"/>
      </w:pPr>
      <w:r>
        <w:t xml:space="preserve">Đương nhiên, hắn cũng biết Bắc Minh Đại Pháp có một điều đại kỵ, khi gặp phải đối thủ mạnh hơn mình thì năng lực hấp thu chưa chắc có công hiệu. Hơn nữa rất có thể phản tác dụng, làm cho linh lực của mình tiết ra ngoài.</w:t>
      </w:r>
    </w:p>
    <w:p>
      <w:pPr>
        <w:pStyle w:val="BodyText"/>
      </w:pPr>
      <w:r>
        <w:t xml:space="preserve">Muốn hấp thu linh lực của đối thủ mạnh hơn mình, trừ phi đối thủ đã không còn sức phản kháng, hoặc là không thể ngăn cản đối phương hấp thu, nếu không Bắc Minh Đại Pháp sẽ phản tác dụng.</w:t>
      </w:r>
    </w:p>
    <w:p>
      <w:pPr>
        <w:pStyle w:val="BodyText"/>
      </w:pPr>
      <w:r>
        <w:t xml:space="preserve">Bắc Minh Đại Pháp, hấp thu linh lực của Tiên Thiên cường giả, không khỏi có chút bất công. Muốn ta chủ động đi bắt người để hấp thu linh lực, thì ta không làm được, nhưng nếu có người chọc giận ta thì không thể không làm. Tần Vô Song cũng có nguyên tắc của hắn, hắn sẽ không chủ động hấp thu linh lực người không thù không oán. Dù sao cũng trái đạo lý.</w:t>
      </w:r>
    </w:p>
    <w:p>
      <w:pPr>
        <w:pStyle w:val="BodyText"/>
      </w:pPr>
      <w:r>
        <w:t xml:space="preserve">Thật không dễ luyện được đến cấp Tiên Thiên Linh Võ Cảnh. Nhưng như tên áo đen, tự mình tìm rắc rối thì hắn sẽ không khách khí.</w:t>
      </w:r>
    </w:p>
    <w:p>
      <w:pPr>
        <w:pStyle w:val="BodyText"/>
      </w:pPr>
      <w:r>
        <w:t xml:space="preserve">- Hấp thu linh lực quan trọng là Hóa dụng. Nhưng ta Hóa dụng lại không phức tạp như trong Hấp Linh Lục Vấn nói. Thế là tại sao?</w:t>
      </w:r>
    </w:p>
    <w:p>
      <w:pPr>
        <w:pStyle w:val="BodyText"/>
      </w:pPr>
      <w:r>
        <w:t xml:space="preserve">Trong Hấp Linh Lục Vấn có nhắc đến, lúc tu luyện, hấp thu linh lực chiếm một thành, thời gian Hóa dụng chiếm chín thành! Hơn nữa quá trình Hóa dụng vô cùng phức tạp, là một quá trình lâu dài. Độ mạnh yếu của quá trình này được quyết định bởi tiến độ tu luyện của Tiên Thiên cường giả Linh Võ Cảnh.</w:t>
      </w:r>
    </w:p>
    <w:p>
      <w:pPr>
        <w:pStyle w:val="BodyText"/>
      </w:pPr>
      <w:r>
        <w:t xml:space="preserve">Nói cách khác, hấp thu linh lực thiên địa e rằng không phải là trực tiếp, mà là hấp thu dung hòa trong khi tu luyện, tốc độ sẽ không chậm.</w:t>
      </w:r>
    </w:p>
    <w:p>
      <w:pPr>
        <w:pStyle w:val="BodyText"/>
      </w:pPr>
      <w:r>
        <w:t xml:space="preserve">Bước quan trọng nhất vẫn là Hóa dụng và dung hợp, dung hợp linh lực trong khí hải đan điền trong cơ thể. Đây là bước khó nhất trong quá trình tu luyện Tiên Thiên Linh Võ Cảnh.</w:t>
      </w:r>
    </w:p>
    <w:p>
      <w:pPr>
        <w:pStyle w:val="BodyText"/>
      </w:pPr>
      <w:r>
        <w:t xml:space="preserve">Nhưng Tần Vô Song lại không cảm thấy bước này khó khăn như trong Hấp Linh Lục Vấn nhắc tới. Rõ ràng trong đó có nói trong quá trình Hóa dụng, linh lực có thử thách đối với kinh mạch, cơ bắp, xương cốt thậm chí là da thịt.</w:t>
      </w:r>
    </w:p>
    <w:p>
      <w:pPr>
        <w:pStyle w:val="BodyText"/>
      </w:pPr>
      <w:r>
        <w:t xml:space="preserve">Đây cũng là biểu hiện cụ thể của ‘cơ thể phải chịu lực’.</w:t>
      </w:r>
    </w:p>
    <w:p>
      <w:pPr>
        <w:pStyle w:val="BodyText"/>
      </w:pPr>
      <w:r>
        <w:t xml:space="preserve">Trong quá trình này, bất kỳ bộ phận nào của cơ thể nếu không thể chịu được linh lực truyền vào thì linh lực sẽ phản tác dụng, phá khí hải, phá đan điền, nuốt cơ thể.</w:t>
      </w:r>
    </w:p>
    <w:p>
      <w:pPr>
        <w:pStyle w:val="BodyText"/>
      </w:pPr>
      <w:r>
        <w:t xml:space="preserve">Do vậy, trong quá trình tu luyện Tiên Thiên Linh Võ Cảnh, cơ thể không những không yếu đi mà còn mạnh lên. Nếu Tiên Thiên Linh Võ Cảnh nào coi thường sự mạnh lên của cơ thể thì sẽ vô cùng thê thảm, hậu quả nghĩ là biết.</w:t>
      </w:r>
    </w:p>
    <w:p>
      <w:pPr>
        <w:pStyle w:val="BodyText"/>
      </w:pPr>
      <w:r>
        <w:t xml:space="preserve">- Lẽ nào, những linh lực mà ta trực tiếp hấp thu không phải là linh lực tu luyện bình thường?</w:t>
      </w:r>
    </w:p>
    <w:p>
      <w:pPr>
        <w:pStyle w:val="BodyText"/>
      </w:pPr>
      <w:r>
        <w:t xml:space="preserve">Tần Vô Song có chút khó hiểu.</w:t>
      </w:r>
    </w:p>
    <w:p>
      <w:pPr>
        <w:pStyle w:val="BodyText"/>
      </w:pPr>
      <w:r>
        <w:t xml:space="preserve">Hấp thu linh lực thường có hai tình huống, thứ nhất là cảm ngộ thiên địa tự nhiên, từ từ hấp thu linh lực khi tu luyện, nói thẳng ra là tu luyện lâu dài.</w:t>
      </w:r>
    </w:p>
    <w:p>
      <w:pPr>
        <w:pStyle w:val="BodyText"/>
      </w:pPr>
      <w:r>
        <w:t xml:space="preserve">Trực tiếp hấp thu linh lực, như Tần Vô Song hấp thu nội đan của Hỏa Vân Điểu, hấp thu khí hải của người áo đen chính là hấp thu trực tiếp, gọi là tu luyện đường tắt.</w:t>
      </w:r>
    </w:p>
    <w:p>
      <w:pPr>
        <w:pStyle w:val="BodyText"/>
      </w:pPr>
      <w:r>
        <w:t xml:space="preserve">- Đạo về Tiên Thiên vẫn phải từng bước tìm hiểu, xem ra có cơ hội vẫn phải thỉnh giáo sư phụ.</w:t>
      </w:r>
    </w:p>
    <w:p>
      <w:pPr>
        <w:pStyle w:val="BodyText"/>
      </w:pPr>
      <w:r>
        <w:t xml:space="preserve">Trong lòng Tần Vô Song vẫn còn biết bao nghi vấn, quyết định khi nào có cơ hội thì phải hỏi sư phụ.</w:t>
      </w:r>
    </w:p>
    <w:p>
      <w:pPr>
        <w:pStyle w:val="BodyText"/>
      </w:pPr>
      <w:r>
        <w:t xml:space="preserve">Nhớ tới sự quan tâm của sư phụ Truân Trung Trì đối với hắn, Tần Vô Song cảm thấy ấm áp. Kiếp trước, có một ông già thần bí nuôi dưỡng hắn, truyền thụ cho hắn kỹ năng võ học cổ đại, hắn vô cùng cảm kích, không ngờ kiếp này vẫn có một sư phụ quan tâm đến hắn như vậy.</w:t>
      </w:r>
    </w:p>
    <w:p>
      <w:pPr>
        <w:pStyle w:val="BodyText"/>
      </w:pPr>
      <w:r>
        <w:t xml:space="preserve">Hai kiếp của hắn đều có phúc.</w:t>
      </w:r>
    </w:p>
    <w:p>
      <w:pPr>
        <w:pStyle w:val="BodyText"/>
      </w:pPr>
      <w:r>
        <w:t xml:space="preserve">Tần Vô Song cảm khái, tiếp tục dồn linh lực ở đan điền. Vẫn còn một phần linh lực hấp thu từ tên áo đen cần phải dung hòa. Tần Vô Song quyết định làm việc này trước, tạm thời khoan hấp thu nội đan của hai con Hỏa Vân Điểu kia nữa, mà dung hòa hoàn toàn linh lực vừa hấp thu nhập huyệt trong lồng ngực, hóa thành của mình.</w:t>
      </w:r>
    </w:p>
    <w:p>
      <w:pPr>
        <w:pStyle w:val="BodyText"/>
      </w:pPr>
      <w:r>
        <w:t xml:space="preserve">Ăn thêm một miếng không thể mập, Tần Vô Song tự nhắc nhở mình, quyết không tham lam, kiếp trước vận chân khí quá độ dẫn đến tẩu hỏa nhập ma mà chết. Kiếp này, thế giới võ đạo tinh tế như vậy, tuyệt đối không thể dẫm theo vết xe đổ.</w:t>
      </w:r>
    </w:p>
    <w:p>
      <w:pPr>
        <w:pStyle w:val="Compact"/>
      </w:pPr>
      <w:r>
        <w:t xml:space="preserve">Ủng hộ chỉ với 1 click và 5s ! (adf.ly/4EmoB)</w:t>
      </w:r>
      <w:r>
        <w:br w:type="textWrapping"/>
      </w:r>
      <w:r>
        <w:br w:type="textWrapping"/>
      </w:r>
    </w:p>
    <w:p>
      <w:pPr>
        <w:pStyle w:val="Heading2"/>
      </w:pPr>
      <w:bookmarkStart w:id="180" w:name="chương-158"/>
      <w:bookmarkEnd w:id="180"/>
      <w:r>
        <w:t xml:space="preserve">158. Chương 15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58: Dung hòa linh lự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vô cùng cẩn thận, cuối cùng, hắn cũng tự thấy mình quá cẩn thận. Linh lực mà hắn hấp thu đã hoàn toàn dung hòa triệt để, không thừa lại một chút nào. Hấp thu linh lực khác với hấp thu nội lực của Hậu Thiên cường giả, hấp thu nội lực có thể nói là mười phần hấp thu, không xảy ra tình trạng thất thoát.</w:t>
      </w:r>
    </w:p>
    <w:p>
      <w:pPr>
        <w:pStyle w:val="BodyText"/>
      </w:pPr>
      <w:r>
        <w:t xml:space="preserve">Nhưng linh lực thì khác. Trong quá trình hấp thu linh lực sẽ có một lượng lớn thất thoát, lúc Hóa dụng, sẽ chủ động bài trừ những linh lực không thể dung hòa, bài tiết qua lỗ chân lông.</w:t>
      </w:r>
    </w:p>
    <w:p>
      <w:pPr>
        <w:pStyle w:val="BodyText"/>
      </w:pPr>
      <w:r>
        <w:t xml:space="preserve">Cuối cùng dung hòa thành công, hoàn toàn có thể biến thành của mình, ước tình khoảng hai, ba thành, đặc biệt là nội đan của Yêu thú vốn không hòa hợp lắm với đan điền của nhân loại. Nếu thuộc tính linh lực xuất hiện bài xích, hấp thụ e rằng sẽ phí sức. Có thể hấp thu hai thành đã coi là thành công rồi.</w:t>
      </w:r>
    </w:p>
    <w:p>
      <w:pPr>
        <w:pStyle w:val="BodyText"/>
      </w:pPr>
      <w:r>
        <w:t xml:space="preserve">Bế quan hơn một tháng làm Tần Vô Song cảm thấy mình đã tiến thêm một bước trên con đường cảnh giới Sơ Linh Võ Cảnh. Hắn biết, điều này có liên quan đến hai lần hấp thu linh lực. Nhưng quan trọng nhất là hắn đã kết hợp được công pháp.</w:t>
      </w:r>
    </w:p>
    <w:p>
      <w:pPr>
        <w:pStyle w:val="BodyText"/>
      </w:pPr>
      <w:r>
        <w:t xml:space="preserve">Ra khỏi sơn động, Tần Vô Song cảm thấy bước chân đã nhanh nhẹn hơn, lúc hít thở cũng cảm thấy sảng khoái, dường như có thể cảm nhận được mạch đập.</w:t>
      </w:r>
    </w:p>
    <w:p>
      <w:pPr>
        <w:pStyle w:val="BodyText"/>
      </w:pPr>
      <w:r>
        <w:t xml:space="preserve">Hắn biết, cảnh giới đã được tăng lên. Nếu không phải cảnh giới tăng lên, tuyệt đối không thể cảm nhận được dao động linh lực rõ ràng như vậy.</w:t>
      </w:r>
    </w:p>
    <w:p>
      <w:pPr>
        <w:pStyle w:val="BodyText"/>
      </w:pPr>
      <w:r>
        <w:t xml:space="preserve">- Xem ra, sư phụ nói rất có lý. Tuy cảnh giới Linh Võ Cảnh có bốn cảnh giới quan trọng, nhưng trong mỗi cảnh giới lại phân thành những cảnh giới nhỏ. Hình như bước đến một cảnh giới, vượt qua một cảnh giới, có thể cảm nhận rõ ràng đã nâng cao, thậm chí không cần địch đến thử nghiệm, thông qua cảm nhận của bản thân cũng có thể biết. Hậu Thiên cường giả vốn không thể tượng tượng được.</w:t>
      </w:r>
    </w:p>
    <w:p>
      <w:pPr>
        <w:pStyle w:val="BodyText"/>
      </w:pPr>
      <w:r>
        <w:t xml:space="preserve">Tần Vô Song hồi tưởng, từ sau khi vào cảnh giới Tiên Thiên, tất cả qua như một giấc mộng, thế giới dường như đa sắc màu, làm cho hắn mỗi này đều tham lam học tập, tìm hiểu và hấp thu. Thậm chí không có thời gian nếm trải hương vị, tổng kết quá trình.</w:t>
      </w:r>
    </w:p>
    <w:p>
      <w:pPr>
        <w:pStyle w:val="BodyText"/>
      </w:pPr>
      <w:r>
        <w:t xml:space="preserve">- Nhưng không biết, hai tháng qua tình hình gia tộc thế nào?</w:t>
      </w:r>
    </w:p>
    <w:p>
      <w:pPr>
        <w:pStyle w:val="BodyText"/>
      </w:pPr>
      <w:r>
        <w:t xml:space="preserve">Tần Vô Song nghĩ đến người nhà ở Bách Việt Quốc, trong lòng ấm áp, kích động.</w:t>
      </w:r>
    </w:p>
    <w:p>
      <w:pPr>
        <w:pStyle w:val="BodyText"/>
      </w:pPr>
      <w:r>
        <w:t xml:space="preserve">- Còn có buổi kiểm tra nâng cao Thí luyện Võ đồng, nhưng không biết những Võ đồng của Bách Việt Quốc có biểu hiện thế nào? Không làm người ta thất vọng thì tốt, nếu không vị trí Công quốc Thượng phẩm sẽ bị lung lay.</w:t>
      </w:r>
    </w:p>
    <w:p>
      <w:pPr>
        <w:pStyle w:val="BodyText"/>
      </w:pPr>
      <w:r>
        <w:t xml:space="preserve">Tần Vô Song, quan tâm đặc biệt đến vấn đề này. Hắn đến từ Bách Việt Quốc, nói thế nào cũng là người của Bách Việt Quốc, Bách Việt Quốc là quê hương của hắn, hy vọng quê hương tất cả đều tốt cũng là tâm lý bình thường của con người.</w:t>
      </w:r>
    </w:p>
    <w:p>
      <w:pPr>
        <w:pStyle w:val="BodyText"/>
      </w:pPr>
      <w:r>
        <w:t xml:space="preserve">- Hôm nay chắc cũng còn chỉ hơn một tháng nữa là đến ngày tám tháng chạp. Ở trong Chủ mạch của Sơn mạch Lăng Tiêu gần hai tháng, không ngại đi khắp nơi chưa từng đến, làm phong phú kiến thức.</w:t>
      </w:r>
    </w:p>
    <w:p>
      <w:pPr>
        <w:pStyle w:val="BodyText"/>
      </w:pPr>
      <w:r>
        <w:t xml:space="preserve">Nghĩ như vậy, Tần Vô Song quyết định đi thăm dò địa hình của Sơn mạch Lăng Tiêu. bất giác, Tần Vô Song đi theo hướng Bắc, đi theo hướng Chủ mạch Lăng Vân Phong.</w:t>
      </w:r>
    </w:p>
    <w:p>
      <w:pPr>
        <w:pStyle w:val="BodyText"/>
      </w:pPr>
      <w:r>
        <w:t xml:space="preserve">Đi một lúc, hình như hắn nhận thức được, trong tiềm thức, vẫn có chút bất bình đối với việc không được trở thành Đệ tử Trung tâm. Trong thâm tâm, vẫn muốn tới Chủ mạch Lăng Vân Phong xem qua một chút.</w:t>
      </w:r>
    </w:p>
    <w:p>
      <w:pPr>
        <w:pStyle w:val="BodyText"/>
      </w:pPr>
      <w:r>
        <w:t xml:space="preserve">Đi hai ngày, Tần Vô Song phát hiện, trên đường ngày càng gặp càng nhiều đệ tử của Tinh La Điện. Lúc đầu, Tần Vô Song áp chế khí tức Tiên Thiên của mình, hắn không muốn mình khác với mọi người. Dù sao cũng không có nhiều Tiên Thiên cường giả trong Đệ tử Cao cấp. Chỉ có Đệ tử Trung tâm tu luyện ở Chủ mạch Lăng Vân Phong mới là Tiên Thiên cường giả.</w:t>
      </w:r>
    </w:p>
    <w:p>
      <w:pPr>
        <w:pStyle w:val="BodyText"/>
      </w:pPr>
      <w:r>
        <w:t xml:space="preserve">Nhưng đi hai ngày, hắn phát hiện không ít Đệ tử Trung tâm đến bắt chuyện, hơn nữa rõ ràng là không có ý tốt. Đối với những người như vậy, Tần Vô Song không ngại cho họ một bài học để họ biến đi.</w:t>
      </w:r>
    </w:p>
    <w:p>
      <w:pPr>
        <w:pStyle w:val="BodyText"/>
      </w:pPr>
      <w:r>
        <w:t xml:space="preserve">Qua một khe núi, nhìn lên hướng Bắc, núi ẩn trong mây, đây chính là ngọn núi trung tâm của Sơn mạch Lăng Tiêu.</w:t>
      </w:r>
    </w:p>
    <w:p>
      <w:pPr>
        <w:pStyle w:val="BodyText"/>
      </w:pPr>
      <w:r>
        <w:t xml:space="preserve">Lăng Vân Phong, Lăng Vân Phong, giống như cái tên, núi cao tận mây, tiếp trời mà đứng. Khí thế này, vừa nhìn thấy đã làm người ta ngưỡng mộ, thật là hùng vĩ.</w:t>
      </w:r>
    </w:p>
    <w:p>
      <w:pPr>
        <w:pStyle w:val="BodyText"/>
      </w:pPr>
      <w:r>
        <w:t xml:space="preserve">Tần Vô Song mỉm cười, nghĩ bụng:</w:t>
      </w:r>
    </w:p>
    <w:p>
      <w:pPr>
        <w:pStyle w:val="BodyText"/>
      </w:pPr>
      <w:r>
        <w:t xml:space="preserve">- Xem ra, thế giới trong Sơn mạch Lăng Tiêu này mới là nơi tuyệt vời nhất của thế hệ thanh niên Tinh La Điện, khảo hạch cuối năm, ta nhất định phải vào được Chủ mạch Lăng Vân Phong, trong mười năm, nhất định phải trở thành kiệt xuất của Tinh La Điện.</w:t>
      </w:r>
    </w:p>
    <w:p>
      <w:pPr>
        <w:pStyle w:val="BodyText"/>
      </w:pPr>
      <w:r>
        <w:t xml:space="preserve">Mười năm sau, Tần Vô Song mới 27 tuổi, cũng chính là thời kỳ hoàng kim của đời người.</w:t>
      </w:r>
    </w:p>
    <w:p>
      <w:pPr>
        <w:pStyle w:val="BodyText"/>
      </w:pPr>
      <w:r>
        <w:t xml:space="preserve">Đang nghĩ như vậy, đột nhiên cảm thấy trong cánh rừng bên cạnh có một trận khí dao động, khí này không phải là Tiên Thiên cường giả, nhưng lại là cường giả cấp cao nhất của Hậu Thiên võ giả.</w:t>
      </w:r>
    </w:p>
    <w:p>
      <w:pPr>
        <w:pStyle w:val="BodyText"/>
      </w:pPr>
      <w:r>
        <w:t xml:space="preserve">Tần Vô Song từ từ cảm ứng, tổng cộng có ba người, đều là cấp cao nhất của Hậu Thiên, nhưng không có Tiên Thiên cường giả. Ba người này cố tình ẩn mình.</w:t>
      </w:r>
    </w:p>
    <w:p>
      <w:pPr>
        <w:pStyle w:val="BodyText"/>
      </w:pPr>
      <w:r>
        <w:t xml:space="preserve">Nhưng đối với Tiên Thiên cường giả mà nói, sợ rằng họ có trốn thế nào, nhiều nhất cũng chỉ làm người khác không nhìn thấy, Tiên Thiên cường giả muốn bắt họ thì có nhiều cách lắm.</w:t>
      </w:r>
    </w:p>
    <w:p>
      <w:pPr>
        <w:pStyle w:val="BodyText"/>
      </w:pPr>
      <w:r>
        <w:t xml:space="preserve">Dù là thính giác, hay là cảm giác xúc giác Tiên Thiên linh lực, hoặc là khứu giác, đều có thể dễ dàng tìm ra nơi họ ẩn mình.</w:t>
      </w:r>
    </w:p>
    <w:p>
      <w:pPr>
        <w:pStyle w:val="BodyText"/>
      </w:pPr>
      <w:r>
        <w:t xml:space="preserve">Tần Vô Song biết, chắc lại là những Đệ tử Cao cấp Tinh La Điện có ý đồ xấu với mình.</w:t>
      </w:r>
    </w:p>
    <w:p>
      <w:pPr>
        <w:pStyle w:val="BodyText"/>
      </w:pPr>
      <w:r>
        <w:t xml:space="preserve">Nhớ lại sư phụ đã đã nói tồn tại tranh đấu giữa các đệ tử Tinh La Điện, bao gồm cả sư huynh đệ cùng một mạch. Vì tài nguyên quý hiếm, một khi vật báu xuất hiện, rất có thể xảy ra tranh giành. Lúc đó, ngươi nhất định phải hết sức đoạt lấy, không được nhường. Tinh La Điện không ủng hộ huynh đệ đồng môn tàn sát lẫn nhau, nhưng lại vì tự tôn của một cường giả, ngươi có thực lực thì phải đi cướp lấy. Chỉ cần không giết đồng môn, thủ đoạn gì cũng có thể được phép. Hãy nhớ, làm người không được nhường!</w:t>
      </w:r>
    </w:p>
    <w:p>
      <w:pPr>
        <w:pStyle w:val="BodyText"/>
      </w:pPr>
      <w:r>
        <w:t xml:space="preserve">Nghĩa là, đồ vật ngươi giấu bên mình, nếu đồng môn biết, có thể cản đường cướp lấy, chỉ cần không giết ngươi, cản đường cướp bóc cũng được phép. Cường giả vi tôn!</w:t>
      </w:r>
    </w:p>
    <w:p>
      <w:pPr>
        <w:pStyle w:val="BodyText"/>
      </w:pPr>
      <w:r>
        <w:t xml:space="preserve">Nói một cách chính xác, đây là quy tắc sinh tồn của Tinh La Điện, cũng là quy tắc thông dụng của Đại lục Thiên Huyền. Cho dù lúc Tần Vô Song ở trấn Đông Lâm, hay là lúc thăng lên làm Vương tộc Bách Việt Quốc, hay là lúc vào Tinh La Điện, hắn đều nhận thức rõ điều này.</w:t>
      </w:r>
    </w:p>
    <w:p>
      <w:pPr>
        <w:pStyle w:val="BodyText"/>
      </w:pPr>
      <w:r>
        <w:t xml:space="preserve">Lần trước, sư phụ Truân Trung Trì dẫn hắn đi Cực Âm Sơn, lần đó, hắn đã khắc cốt ghi tâm. Cực Âm Lão Quái cả đời kiêu ngạo, ở trước mặt sư phụ, đến lên tiếng cũng không dám nửa câu, ngoan ngoãn như một con cừu, không dám kiêu căng bá đạo như lúc ở trấn Đông Lâm.</w:t>
      </w:r>
    </w:p>
    <w:p>
      <w:pPr>
        <w:pStyle w:val="BodyText"/>
      </w:pPr>
      <w:r>
        <w:t xml:space="preserve">Đạo lý cường giả vi tôn, hắn đã khắc cốt ghi tâm. Có thể làm cho một ác bá trở thành một con cừu ngoan ngoãn, chính là phải có thực lực.</w:t>
      </w:r>
    </w:p>
    <w:p>
      <w:pPr>
        <w:pStyle w:val="BodyText"/>
      </w:pPr>
      <w:r>
        <w:t xml:space="preserve">Tuy Tần Vô Song phát giác ba người này có ý đồ xấu, nhưng không đi vạch trần, mà chỉ đi lên trước. Trên đường hắn đã gặp rất nhiều người như vậy rồi.</w:t>
      </w:r>
    </w:p>
    <w:p>
      <w:pPr>
        <w:pStyle w:val="BodyText"/>
      </w:pPr>
      <w:r>
        <w:t xml:space="preserve">- Khà khà! Vị sư đệ phía trước!</w:t>
      </w:r>
    </w:p>
    <w:p>
      <w:pPr>
        <w:pStyle w:val="BodyText"/>
      </w:pPr>
      <w:r>
        <w:t xml:space="preserve">Một tiếng chào hỏi từ phía sau vang lên. Ba người thấy Tần Vô Song rời đi, đồng loạt xông ra, đứng thành hình tam giác bao vây Tần Vô Song ở giữa.</w:t>
      </w:r>
    </w:p>
    <w:p>
      <w:pPr>
        <w:pStyle w:val="BodyText"/>
      </w:pPr>
      <w:r>
        <w:t xml:space="preserve">- Gọi ta?</w:t>
      </w:r>
    </w:p>
    <w:p>
      <w:pPr>
        <w:pStyle w:val="BodyText"/>
      </w:pPr>
      <w:r>
        <w:t xml:space="preserve">Tần Vô Song mỉm cười, quay đầu hỏi.</w:t>
      </w:r>
    </w:p>
    <w:p>
      <w:pPr>
        <w:pStyle w:val="BodyText"/>
      </w:pPr>
      <w:r>
        <w:t xml:space="preserve">- Ở đây còn có ai khác sao?</w:t>
      </w:r>
    </w:p>
    <w:p>
      <w:pPr>
        <w:pStyle w:val="BodyText"/>
      </w:pPr>
      <w:r>
        <w:t xml:space="preserve">Một gã mặt ngựa cười đùa cợt, thăm dò Tần Vô Song, thấy hắn trẻ tuổi nên coi thường.</w:t>
      </w:r>
    </w:p>
    <w:p>
      <w:pPr>
        <w:pStyle w:val="BodyText"/>
      </w:pPr>
      <w:r>
        <w:t xml:space="preserve">- Này tiểu sư đệ, ngươi mới nhập môn không lâu phải không?</w:t>
      </w:r>
    </w:p>
    <w:p>
      <w:pPr>
        <w:pStyle w:val="BodyText"/>
      </w:pPr>
      <w:r>
        <w:t xml:space="preserve">- Đúng vậy, không biết nên xưng hô với ba sư huynh thế nào? Là môn nhân của vị tiền bối nào trong Tinh La Điện?</w:t>
      </w:r>
    </w:p>
    <w:p>
      <w:pPr>
        <w:pStyle w:val="BodyText"/>
      </w:pPr>
      <w:r>
        <w:t xml:space="preserve">Theo Tần Vô Song suy tính, bình thường những Đệ tử Cao cấp ít nhất cũng là đệ tử của cấp bậc Trưởng lão. Thấp hơn cho dù là có tư cách thu nạp đệ tử, đa số chắc chắn không thể liệt vào hàng Đệ tử Cao cấp. Dù sao thứ bậc ở Tinh La Điện rất nghiêm ngặt.</w:t>
      </w:r>
    </w:p>
    <w:p>
      <w:pPr>
        <w:pStyle w:val="BodyText"/>
      </w:pPr>
      <w:r>
        <w:t xml:space="preserve">Dưới Điện chủ có tám Pháp vương, dưới Pháp vương mới là Trưởng lão và Điện tiền Sứ giả.</w:t>
      </w:r>
    </w:p>
    <w:p>
      <w:pPr>
        <w:pStyle w:val="BodyText"/>
      </w:pPr>
      <w:r>
        <w:t xml:space="preserve">- Tên tiểu thử này có hiểu quy tắc không?</w:t>
      </w:r>
    </w:p>
    <w:p>
      <w:pPr>
        <w:pStyle w:val="BodyText"/>
      </w:pPr>
      <w:r>
        <w:t xml:space="preserve">Một gã mặt phị khác gọi.</w:t>
      </w:r>
    </w:p>
    <w:p>
      <w:pPr>
        <w:pStyle w:val="BodyText"/>
      </w:pPr>
      <w:r>
        <w:t xml:space="preserve">- Ngươi là sư đệ vào sau, đương nhiên phải báo danh trước rồi!</w:t>
      </w:r>
    </w:p>
    <w:p>
      <w:pPr>
        <w:pStyle w:val="BodyText"/>
      </w:pPr>
      <w:r>
        <w:t xml:space="preserve">- Nếu ta tự nói gia môn, các ngươi không nói, thì ta bị thiệt rồi.</w:t>
      </w:r>
    </w:p>
    <w:p>
      <w:pPr>
        <w:pStyle w:val="BodyText"/>
      </w:pPr>
      <w:r>
        <w:t xml:space="preserve">Tần Vô Song lắc đầu.</w:t>
      </w:r>
    </w:p>
    <w:p>
      <w:pPr>
        <w:pStyle w:val="BodyText"/>
      </w:pPr>
      <w:r>
        <w:t xml:space="preserve">- Không nói không nói!</w:t>
      </w:r>
    </w:p>
    <w:p>
      <w:pPr>
        <w:pStyle w:val="BodyText"/>
      </w:pPr>
      <w:r>
        <w:t xml:space="preserve">Tên mặt ngựa sầm mặt, cười nói:</w:t>
      </w:r>
    </w:p>
    <w:p>
      <w:pPr>
        <w:pStyle w:val="BodyText"/>
      </w:pPr>
      <w:r>
        <w:t xml:space="preserve">- Xem ra ngươi thực sự không hiểu quy tắc, không thành thật trước mặt sư huynh. Đây là điều đại tối kỵ của Tinh La Điện. Theo quy tắc, ít nhất phải xử lý ngươi, niệm tình ngươi tuổi còn trẻ, cho ngươi một cơ hội chuộc tội.</w:t>
      </w:r>
    </w:p>
    <w:p>
      <w:pPr>
        <w:pStyle w:val="BodyText"/>
      </w:pPr>
      <w:r>
        <w:t xml:space="preserve">Tần Vô Song cười thầm, ba tên này thật là đang dối trá. Quy tắc của Tinh La Điện? Lúc hắn nhập môn, sư phụ đã bảo đảm, Đại Điện chủ đích thân khẳng định, chỉ cần không vi phạm ba quy tắc lớn của Đại Điện chủ đề ra, hắn không cần phải để ý đến những môn quy của Tinh La Điện. Đây là sư phụ Truân Trung Trì vì chiếu cố hắn tu luyện nên đã liều mạng xin đãi ngộ cho hắn.</w:t>
      </w:r>
    </w:p>
    <w:p>
      <w:pPr>
        <w:pStyle w:val="BodyText"/>
      </w:pPr>
      <w:r>
        <w:t xml:space="preserve">Hôm nay ba tên có mắt không tròng này lại mang quy môn ra đe dọa hắn, làm cho hắn dở khóc dở cười.</w:t>
      </w:r>
    </w:p>
    <w:p>
      <w:pPr>
        <w:pStyle w:val="BodyText"/>
      </w:pPr>
      <w:r>
        <w:t xml:space="preserve">- Không biết ba sư huynh muốn ta chuộc tội thế nào?</w:t>
      </w:r>
    </w:p>
    <w:p>
      <w:pPr>
        <w:pStyle w:val="BodyText"/>
      </w:pPr>
      <w:r>
        <w:t xml:space="preserve">Trong khẩu khí của Tần Vô Song có chút lạnh lùng và đùa cợt.</w:t>
      </w:r>
    </w:p>
    <w:p>
      <w:pPr>
        <w:pStyle w:val="BodyText"/>
      </w:pPr>
      <w:r>
        <w:t xml:space="preserve">Trên đường hắn đã kiềm chế không để ý những đồng môn có ác tâm, nhưng liên tiếp hai ba lần thế này, hắn thực sự thấy phiền nhiễu.</w:t>
      </w:r>
    </w:p>
    <w:p>
      <w:pPr>
        <w:pStyle w:val="BodyText"/>
      </w:pPr>
      <w:r>
        <w:t xml:space="preserve">- Rất đơn giản, báo sư môn trước, sau đó giao ra những đồ tốt của ngươi, coi như lộ phí! Chỉ cần đồ vật trên người ngươi làm chúng ta hài lòng, thì có thể an tâm rời khỏi! Nếu không ngươi sẽ phải chịu khổ!</w:t>
      </w:r>
    </w:p>
    <w:p>
      <w:pPr>
        <w:pStyle w:val="BodyText"/>
      </w:pPr>
      <w:r>
        <w:t xml:space="preserve">Tần Vô Song chậm rãi gật đầu:</w:t>
      </w:r>
    </w:p>
    <w:p>
      <w:pPr>
        <w:pStyle w:val="BodyText"/>
      </w:pPr>
      <w:r>
        <w:t xml:space="preserve">- Đã như vậy, thì ta nói, gia sư họ Truân, tên chỉ có hai chữ Trung Trì.</w:t>
      </w:r>
    </w:p>
    <w:p>
      <w:pPr>
        <w:pStyle w:val="Compact"/>
      </w:pPr>
      <w:r>
        <w:t xml:space="preserve">Ủng hộ chỉ với 1 click và 5s ! (adf.ly/4EmoB)</w:t>
      </w:r>
      <w:r>
        <w:br w:type="textWrapping"/>
      </w:r>
      <w:r>
        <w:br w:type="textWrapping"/>
      </w:r>
    </w:p>
    <w:p>
      <w:pPr>
        <w:pStyle w:val="Heading2"/>
      </w:pPr>
      <w:bookmarkStart w:id="181" w:name="chương-159"/>
      <w:bookmarkEnd w:id="181"/>
      <w:r>
        <w:t xml:space="preserve">159. Chương 15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59: Giáo huấn trên đườ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 Cái tên này nghe lạ quá!</w:t>
      </w:r>
    </w:p>
    <w:p>
      <w:pPr>
        <w:pStyle w:val="BodyText"/>
      </w:pPr>
      <w:r>
        <w:t xml:space="preserve">Gã mặt phị tai to sửng sốt trước tiên, kêu lên:</w:t>
      </w:r>
    </w:p>
    <w:p>
      <w:pPr>
        <w:pStyle w:val="BodyText"/>
      </w:pPr>
      <w:r>
        <w:t xml:space="preserve">- Truân Trung Trì? Đó là ai? Trưởng lão của Tinh La Điện không có cái tên này. Không phải là đệ tử của Chấp sự cấp dưới chứ?</w:t>
      </w:r>
    </w:p>
    <w:p>
      <w:pPr>
        <w:pStyle w:val="BodyText"/>
      </w:pPr>
      <w:r>
        <w:t xml:space="preserve">Gã mặt ngựa cũng cười:</w:t>
      </w:r>
    </w:p>
    <w:p>
      <w:pPr>
        <w:pStyle w:val="BodyText"/>
      </w:pPr>
      <w:r>
        <w:t xml:space="preserve">- Đệ tử Chấp sự có thể vào Chủ mạch Sơn mạch Lăng Tiêu thì thật là ngạc nhiên, nhưng cái tên nghe thật đần độn. Truân Trung Trì. Ha ha…</w:t>
      </w:r>
    </w:p>
    <w:p>
      <w:pPr>
        <w:pStyle w:val="BodyText"/>
      </w:pPr>
      <w:r>
        <w:t xml:space="preserve">Còn một gã vẫn chưa lên tiếng, chỉ chau mày dường như đang suy nghĩ điều gì, môi giật giật, muốn lên tiếng, nhìn Tần Vô Song nhưng lại không nói gì.</w:t>
      </w:r>
    </w:p>
    <w:p>
      <w:pPr>
        <w:pStyle w:val="BodyText"/>
      </w:pPr>
      <w:r>
        <w:t xml:space="preserve">Tên mặt ngựa khoát tay:</w:t>
      </w:r>
    </w:p>
    <w:p>
      <w:pPr>
        <w:pStyle w:val="BodyText"/>
      </w:pPr>
      <w:r>
        <w:t xml:space="preserve">- Tiểu tử, sư phụ của ngươi không phải là Trưởng lão thì phải tức thời một chút. E rằng hôm nay ta không xử lý ngươi, sau này không có chỗ nói lý!</w:t>
      </w:r>
    </w:p>
    <w:p>
      <w:pPr>
        <w:pStyle w:val="BodyText"/>
      </w:pPr>
      <w:r>
        <w:t xml:space="preserve">- Nói như vậy, ba vị là môn hạ của Trưởng lão nào?</w:t>
      </w:r>
    </w:p>
    <w:p>
      <w:pPr>
        <w:pStyle w:val="BodyText"/>
      </w:pPr>
      <w:r>
        <w:t xml:space="preserve">Tần Vô Song vẫn khó tin lại có đệ tử hỗn xược như vậy, đến tên của Nhị Điện chủ cũng không biết, còn dám nói ba chữ Truân Trung Trì nghe đần độn. Nếu để sư phụ nghe thấy, không biết sẽ tát họ đến mức nào.</w:t>
      </w:r>
    </w:p>
    <w:p>
      <w:pPr>
        <w:pStyle w:val="BodyText"/>
      </w:pPr>
      <w:r>
        <w:t xml:space="preserve">Tần Vô Song cũng nhận thấy, người thanh niên kia hình như biết điều gì, nhưng xem biểu hiện của hắn thì hình như không hợp tính với hai tên kia, tuy là đi cùng nhau nhưng hình như vẫn có bất đồng.</w:t>
      </w:r>
    </w:p>
    <w:p>
      <w:pPr>
        <w:pStyle w:val="BodyText"/>
      </w:pPr>
      <w:r>
        <w:t xml:space="preserve">Gã mặt phì tai to vỗ ngực, rung người:</w:t>
      </w:r>
    </w:p>
    <w:p>
      <w:pPr>
        <w:pStyle w:val="BodyText"/>
      </w:pPr>
      <w:r>
        <w:t xml:space="preserve">- Tiểu tử, nói thừa ít thôi, hãy giao những đồ vật trên người ra đây, nếu chúng ta thấy được, sẽ cho ngươi chịu ít cực khổ hơn. Nếu không, hừ hừ!</w:t>
      </w:r>
    </w:p>
    <w:p>
      <w:pPr>
        <w:pStyle w:val="BodyText"/>
      </w:pPr>
      <w:r>
        <w:t xml:space="preserve">Tần Vô Song mỉm cười, gật đầu, thuận tay lôi ra thanh chiến đao Tiên Thiên, vứt xuống đất. Chiến đao bị Tần Vô Song thúc động linh lực, nổ ra một tiếng ‘Oanh oanh’, lúc sau, thân đao rung lên không dứt, nổ ra một tiếng chói tai.</w:t>
      </w:r>
    </w:p>
    <w:p>
      <w:pPr>
        <w:pStyle w:val="BodyText"/>
      </w:pPr>
      <w:r>
        <w:t xml:space="preserve">- Đồ tốt của ta chính là chiến đao này. Ba vị có bản lĩnh thì hãy lấy đi!</w:t>
      </w:r>
    </w:p>
    <w:p>
      <w:pPr>
        <w:pStyle w:val="BodyText"/>
      </w:pPr>
      <w:r>
        <w:t xml:space="preserve">Tần Vô Song thản nhiên nói.</w:t>
      </w:r>
    </w:p>
    <w:p>
      <w:pPr>
        <w:pStyle w:val="BodyText"/>
      </w:pPr>
      <w:r>
        <w:t xml:space="preserve">Trong mắt người thanh niên trầm lặng không lên tiếng kia hiện lên ánh nhìn kinh ngạc, ngạc nhiên nhìn Tần Vô Song, hiển nhiên là nhìn ra tay Tần Vô Song có một lực lượng cực lớn, tuy đã che giấu, nhưng vừa ra tay đã có chút xao động khó mà khống chế.</w:t>
      </w:r>
    </w:p>
    <w:p>
      <w:pPr>
        <w:pStyle w:val="BodyText"/>
      </w:pPr>
      <w:r>
        <w:t xml:space="preserve">Tiên Thiên cường giả! Mấy chữ lướt qua trong đầu người thanh niên, làm hắn càng kinh ngạc.</w:t>
      </w:r>
    </w:p>
    <w:p>
      <w:pPr>
        <w:pStyle w:val="BodyText"/>
      </w:pPr>
      <w:r>
        <w:t xml:space="preserve">Hai người kia nhìn nhau, ngầm hiểu đã cảm thấy được hơi thở khác thường, nhưng còn chưa phản ứng kịp.</w:t>
      </w:r>
    </w:p>
    <w:p>
      <w:pPr>
        <w:pStyle w:val="BodyText"/>
      </w:pPr>
      <w:r>
        <w:t xml:space="preserve">Người thanh niên thứ ba trầm giọng hỏi:</w:t>
      </w:r>
    </w:p>
    <w:p>
      <w:pPr>
        <w:pStyle w:val="BodyText"/>
      </w:pPr>
      <w:r>
        <w:t xml:space="preserve">- Không dám, xin thỉnh giáo, sư phụ của sư đệ là Nhị Điện chủ của Tinh La Điện chúng ta?</w:t>
      </w:r>
    </w:p>
    <w:p>
      <w:pPr>
        <w:pStyle w:val="BodyText"/>
      </w:pPr>
      <w:r>
        <w:t xml:space="preserve">Tần Vô Song bật cười, tên của sư phụ vốn là cơ mật ở Tinh La Điện, trong ba người, hai tên ngây thơ không biết gì, tên còn lại đã đoán ra nhưng không thể xác thực.</w:t>
      </w:r>
    </w:p>
    <w:p>
      <w:pPr>
        <w:pStyle w:val="BodyText"/>
      </w:pPr>
      <w:r>
        <w:t xml:space="preserve">Ở Tinh La Điện, tên tục của năm vị Điện chủ hình chưa từng xuất hiện trên miệng của bất kỳ người nào. E rằng trước mặt các đệ tử, bản thân các vị Điện chủ cũng không nhắc đến tên của đối phương.</w:t>
      </w:r>
    </w:p>
    <w:p>
      <w:pPr>
        <w:pStyle w:val="BodyText"/>
      </w:pPr>
      <w:r>
        <w:t xml:space="preserve">Đệ tử của năm vị Điện chủ đương nhiên là biết tên tục của sư phụ của mình. Nhưng thường ngày tu luyện trong núi, vốn không thể chạm trán nhau, do vậy dù thỉnh thoảng có tiếp xúc cũng không thể biết tới tên tục sư phụ của đối phương.</w:t>
      </w:r>
    </w:p>
    <w:p>
      <w:pPr>
        <w:pStyle w:val="BodyText"/>
      </w:pPr>
      <w:r>
        <w:t xml:space="preserve">Đệ tử Pháp vương và Trưởng lão cũng chỉ có thể biết họ của các Trưởng lão, Pháp vương khác, tên tục cụ thể thế nào rất ít đề cập đến. Cho nên từ trước tới nay chỉ xưng hô Đại Điện chủ, Nhị Điện chủ, vốn không thể biết được tên họ.</w:t>
      </w:r>
    </w:p>
    <w:p>
      <w:pPr>
        <w:pStyle w:val="BodyText"/>
      </w:pPr>
      <w:r>
        <w:t xml:space="preserve">Nghe người thanh niên kia hỏi như vậy, mặt gã mặt ngựa và gã mặt phì biến sắc, căng thẳng sợ sệt nhìn Tần Vô Song, không tự chủ lùi hai bước.</w:t>
      </w:r>
    </w:p>
    <w:p>
      <w:pPr>
        <w:pStyle w:val="BodyText"/>
      </w:pPr>
      <w:r>
        <w:t xml:space="preserve">Tần Vô Song cười khổ lắc đầu:</w:t>
      </w:r>
    </w:p>
    <w:p>
      <w:pPr>
        <w:pStyle w:val="BodyText"/>
      </w:pPr>
      <w:r>
        <w:t xml:space="preserve">- Ta cứ tưởng rằng tên của gia sư nghe không hay, không ngờ vẫn có người biết!</w:t>
      </w:r>
    </w:p>
    <w:p>
      <w:pPr>
        <w:pStyle w:val="BodyText"/>
      </w:pPr>
      <w:r>
        <w:t xml:space="preserve">Lời vừa nói ra, gã mặt phì kêu lên một tiếng, ngã xuống phía sau, hắn không thể chấp nhận sự thật trước mắt, không đợi Tần Vô Song ra tay đã tự ngã ra.</w:t>
      </w:r>
    </w:p>
    <w:p>
      <w:pPr>
        <w:pStyle w:val="BodyText"/>
      </w:pPr>
      <w:r>
        <w:t xml:space="preserve">Gã mặt ngựa mặt thộn ra, nói:</w:t>
      </w:r>
    </w:p>
    <w:p>
      <w:pPr>
        <w:pStyle w:val="BodyText"/>
      </w:pPr>
      <w:r>
        <w:t xml:space="preserve">- Nhị… Nhị Điện chủ… Là sư phụ của ngươi?</w:t>
      </w:r>
    </w:p>
    <w:p>
      <w:pPr>
        <w:pStyle w:val="BodyText"/>
      </w:pPr>
      <w:r>
        <w:t xml:space="preserve">- Ngươi không tin!</w:t>
      </w:r>
    </w:p>
    <w:p>
      <w:pPr>
        <w:pStyle w:val="BodyText"/>
      </w:pPr>
      <w:r>
        <w:t xml:space="preserve">Tần Vô Song cười nhạt:</w:t>
      </w:r>
    </w:p>
    <w:p>
      <w:pPr>
        <w:pStyle w:val="BodyText"/>
      </w:pPr>
      <w:r>
        <w:t xml:space="preserve">- Có cơ hội, ngươi có thể đến Thanh Vân Điện hỏi thăm.</w:t>
      </w:r>
    </w:p>
    <w:p>
      <w:pPr>
        <w:pStyle w:val="BodyText"/>
      </w:pPr>
      <w:r>
        <w:t xml:space="preserve">Gã mặt ngựa lắp bắp:</w:t>
      </w:r>
    </w:p>
    <w:p>
      <w:pPr>
        <w:pStyle w:val="BodyText"/>
      </w:pPr>
      <w:r>
        <w:t xml:space="preserve">- Không… không cần hỏi thăm… việc này…</w:t>
      </w:r>
    </w:p>
    <w:p>
      <w:pPr>
        <w:pStyle w:val="BodyText"/>
      </w:pPr>
      <w:r>
        <w:t xml:space="preserve">Gã mặt ngựa như gặp phải ma, nói không ra lời, nhìn hai bên, gã mặt phì đã ngã ra, còn người thanh niên kia hiển nhiên là cùng đường nhưng không cùng lòng. Nhìn xung quanh, không tìm được ai có thể cùng gánh vác phần áp lực này.</w:t>
      </w:r>
    </w:p>
    <w:p>
      <w:pPr>
        <w:pStyle w:val="BodyText"/>
      </w:pPr>
      <w:r>
        <w:t xml:space="preserve">Lúc này, Tần Vô Song không ngừng phát ra khí tức Tiên Thiên, làm cho ngã mặt ngựa không ngừng run rẩy, toàn thân run lên, không thể khống chế được.</w:t>
      </w:r>
    </w:p>
    <w:p>
      <w:pPr>
        <w:pStyle w:val="BodyText"/>
      </w:pPr>
      <w:r>
        <w:t xml:space="preserve">- Thế nào? Cây đao này là vũ khí Tiên Thiên loại công kích đấy!</w:t>
      </w:r>
    </w:p>
    <w:p>
      <w:pPr>
        <w:pStyle w:val="BodyText"/>
      </w:pPr>
      <w:r>
        <w:t xml:space="preserve">Tần Vô Song cười lạnh lùng cười.</w:t>
      </w:r>
    </w:p>
    <w:p>
      <w:pPr>
        <w:pStyle w:val="BodyText"/>
      </w:pPr>
      <w:r>
        <w:t xml:space="preserve">Hắn nói có ý châm chích, vừa nãy, người thanh niên kia không hề nói gì, cũng không uy hiếp, xem ra là cùng đường nhưng không cùng lòng với hai người này, do vậy hắn không có ý đối đầu với người thanh niên kia.</w:t>
      </w:r>
    </w:p>
    <w:p>
      <w:pPr>
        <w:pStyle w:val="BodyText"/>
      </w:pPr>
      <w:r>
        <w:t xml:space="preserve">Nhưng Tần Vô Song không khách khí với gã mặt ngựa kia, hắn không định dùng võ lực, nhưng trừng phạt bằng khí tức Tiên Thiên còn khó chịu hơn gấp trăm lần. Đây là lười đi tra tấn, trong nháy mắt, làm cho toàn thân gã mặt ngựa như chui từ dưới nước lên, người đầy mồ hôi.</w:t>
      </w:r>
    </w:p>
    <w:p>
      <w:pPr>
        <w:pStyle w:val="BodyText"/>
      </w:pPr>
      <w:r>
        <w:t xml:space="preserve">Tần Vô Song biết, trừng phạt hắn như vậy là đủ rồi. Dọa thêm nữa sẽ làm sợ hãi quá độ, e rằng không ra tay giết thì hắn cũng không sống nổi.</w:t>
      </w:r>
    </w:p>
    <w:p>
      <w:pPr>
        <w:pStyle w:val="BodyText"/>
      </w:pPr>
      <w:r>
        <w:t xml:space="preserve">Lập tức rút khí về lòng bàn tay, hút chiến đao Tiên Thiên trở về ngang hông.</w:t>
      </w:r>
    </w:p>
    <w:p>
      <w:pPr>
        <w:pStyle w:val="BodyText"/>
      </w:pPr>
      <w:r>
        <w:t xml:space="preserve">- Sau này hãy mở to mắt ra!</w:t>
      </w:r>
    </w:p>
    <w:p>
      <w:pPr>
        <w:pStyle w:val="BodyText"/>
      </w:pPr>
      <w:r>
        <w:t xml:space="preserve">Tần Vô Song cảnh cáo.</w:t>
      </w:r>
    </w:p>
    <w:p>
      <w:pPr>
        <w:pStyle w:val="BodyText"/>
      </w:pPr>
      <w:r>
        <w:t xml:space="preserve">- Vị sư huynh này xin dừng bước!</w:t>
      </w:r>
    </w:p>
    <w:p>
      <w:pPr>
        <w:pStyle w:val="BodyText"/>
      </w:pPr>
      <w:r>
        <w:t xml:space="preserve">Người lên tiếng chính là người thanh niên kia.</w:t>
      </w:r>
    </w:p>
    <w:p>
      <w:pPr>
        <w:pStyle w:val="BodyText"/>
      </w:pPr>
      <w:r>
        <w:t xml:space="preserve">- Ân?</w:t>
      </w:r>
    </w:p>
    <w:p>
      <w:pPr>
        <w:pStyle w:val="BodyText"/>
      </w:pPr>
      <w:r>
        <w:t xml:space="preserve">Tần Vô Song quay đầu nhìn, hắn không có ác cảm với người thanh niên đó. Lúc ba người bao vây, hắn đứng một góc, cố ý nhường đường, nhưng hai tên kia không nhận ra. Tần Vô Song là Tiên Thiên cường giả, hắn có thể dễ dàng nhận ra.</w:t>
      </w:r>
    </w:p>
    <w:p>
      <w:pPr>
        <w:pStyle w:val="BodyText"/>
      </w:pPr>
      <w:r>
        <w:t xml:space="preserve">Hiển nhiên, người thanh niên có ý nhường đường, nói thẳng ra là nhắc nhở Tần Vô Song có thể đột phá từ đây, xem ra, người này không có ý hại người.</w:t>
      </w:r>
    </w:p>
    <w:p>
      <w:pPr>
        <w:pStyle w:val="BodyText"/>
      </w:pPr>
      <w:r>
        <w:t xml:space="preserve">- Sư huynh, có thể dừng bước nói chuyện không?</w:t>
      </w:r>
    </w:p>
    <w:p>
      <w:pPr>
        <w:pStyle w:val="BodyText"/>
      </w:pPr>
      <w:r>
        <w:t xml:space="preserve">Người thanh niên thận trọng hỏi, con mắt chờ đợi.</w:t>
      </w:r>
    </w:p>
    <w:p>
      <w:pPr>
        <w:pStyle w:val="BodyText"/>
      </w:pPr>
      <w:r>
        <w:t xml:space="preserve">Tần Vô Song hơi giật mình, tuy hắn nhập môn hai tháng, nhưng không hiểu lắm những chuyện ở Tinh La Điện. Nếu có thể tìm một người thật thà để tìm hiểu cũng không phải là lựa chọn tồi.</w:t>
      </w:r>
    </w:p>
    <w:p>
      <w:pPr>
        <w:pStyle w:val="BodyText"/>
      </w:pPr>
      <w:r>
        <w:t xml:space="preserve">Gật đầu:</w:t>
      </w:r>
    </w:p>
    <w:p>
      <w:pPr>
        <w:pStyle w:val="BodyText"/>
      </w:pPr>
      <w:r>
        <w:t xml:space="preserve">- Đi theo ta!</w:t>
      </w:r>
    </w:p>
    <w:p>
      <w:pPr>
        <w:pStyle w:val="BodyText"/>
      </w:pPr>
      <w:r>
        <w:t xml:space="preserve">Rồi sải bước đi lên phía trước. Người thanh niên liếc nhìn hai gã nằm trên mặt đất, cũng sải bước đi theo.</w:t>
      </w:r>
    </w:p>
    <w:p>
      <w:pPr>
        <w:pStyle w:val="BodyText"/>
      </w:pPr>
      <w:r>
        <w:t xml:space="preserve">Đi qua cánh rừng đến một sườn núi cao, Tần Vô Song chầm chậm bước, đợi người thanh niên đi ngang bằng mới dừng bước.</w:t>
      </w:r>
    </w:p>
    <w:p>
      <w:pPr>
        <w:pStyle w:val="BodyText"/>
      </w:pPr>
      <w:r>
        <w:t xml:space="preserve">- Có chuyện gì thì hỏi ở đây đi?</w:t>
      </w:r>
    </w:p>
    <w:p>
      <w:pPr>
        <w:pStyle w:val="BodyText"/>
      </w:pPr>
      <w:r>
        <w:t xml:space="preserve">Người thanh niên gật đầu, hỏi:</w:t>
      </w:r>
    </w:p>
    <w:p>
      <w:pPr>
        <w:pStyle w:val="BodyText"/>
      </w:pPr>
      <w:r>
        <w:t xml:space="preserve">- Sư huynh là một Tiên Thiên cường giả?</w:t>
      </w:r>
    </w:p>
    <w:p>
      <w:pPr>
        <w:pStyle w:val="BodyText"/>
      </w:pPr>
      <w:r>
        <w:t xml:space="preserve">Tần Vô Song không ngờ, hắn vừa mở miệng đã hỏi như vậy.</w:t>
      </w:r>
    </w:p>
    <w:p>
      <w:pPr>
        <w:pStyle w:val="BodyText"/>
      </w:pPr>
      <w:r>
        <w:t xml:space="preserve">- Đúng thế!</w:t>
      </w:r>
    </w:p>
    <w:p>
      <w:pPr>
        <w:pStyle w:val="BodyText"/>
      </w:pPr>
      <w:r>
        <w:t xml:space="preserve">- Quả nhiên là vậy!</w:t>
      </w:r>
    </w:p>
    <w:p>
      <w:pPr>
        <w:pStyle w:val="BodyText"/>
      </w:pPr>
      <w:r>
        <w:t xml:space="preserve">Người thanh niên thở dài:</w:t>
      </w:r>
    </w:p>
    <w:p>
      <w:pPr>
        <w:pStyle w:val="BodyText"/>
      </w:pPr>
      <w:r>
        <w:t xml:space="preserve">- Không phải là Tiên Thiên cường giả, sao có thể động đầu ngón tay đã làm họ khốn khổ như vậy, Tiên Thiên Linh Võ Cảnh, quả nhiên lợi hại!</w:t>
      </w:r>
    </w:p>
    <w:p>
      <w:pPr>
        <w:pStyle w:val="BodyText"/>
      </w:pPr>
      <w:r>
        <w:t xml:space="preserve">- Ân, ba người các ngươi làm bá đạo trên đường như vậy không cảm thấy mất mặt Tinh La Điện sao?</w:t>
      </w:r>
    </w:p>
    <w:p>
      <w:pPr>
        <w:pStyle w:val="BodyText"/>
      </w:pPr>
      <w:r>
        <w:t xml:space="preserve">Người thanh niên bất đắc dĩ lắc đầu:</w:t>
      </w:r>
    </w:p>
    <w:p>
      <w:pPr>
        <w:pStyle w:val="BodyText"/>
      </w:pPr>
      <w:r>
        <w:t xml:space="preserve">- Ta không cùng một sư môn với hai người kia. Nhưng bị bọn họ dùng mọi cách ép buộc, không thể không tham gia.</w:t>
      </w:r>
    </w:p>
    <w:p>
      <w:pPr>
        <w:pStyle w:val="BodyText"/>
      </w:pPr>
      <w:r>
        <w:t xml:space="preserve">- Ha ha, không cần giải thích, dù sao ở Tinh La Điện cũng không nói là không được phép cướp bóc. Ngươi muốn nói chuyện với ta còn có chuyện gì khác phải không?</w:t>
      </w:r>
    </w:p>
    <w:p>
      <w:pPr>
        <w:pStyle w:val="BodyText"/>
      </w:pPr>
      <w:r>
        <w:t xml:space="preserve">Người thanh niên khẽ cắn môi, đột nhiên nói:</w:t>
      </w:r>
    </w:p>
    <w:p>
      <w:pPr>
        <w:pStyle w:val="BodyText"/>
      </w:pPr>
      <w:r>
        <w:t xml:space="preserve">- Ta có một thỉnh cầu vô lý, không biết sư huynh có hứng thú muốn nghe không?</w:t>
      </w:r>
    </w:p>
    <w:p>
      <w:pPr>
        <w:pStyle w:val="BodyText"/>
      </w:pPr>
      <w:r>
        <w:t xml:space="preserve">- Đã là thỉnh cầu vô lý thì không cần phải nói nữa.</w:t>
      </w:r>
    </w:p>
    <w:p>
      <w:pPr>
        <w:pStyle w:val="BodyText"/>
      </w:pPr>
      <w:r>
        <w:t xml:space="preserve">Tần Vô Song dứt khoát.</w:t>
      </w:r>
    </w:p>
    <w:p>
      <w:pPr>
        <w:pStyle w:val="BodyText"/>
      </w:pPr>
      <w:r>
        <w:t xml:space="preserve">Người thanh niên sửng sốt, ngập ngừng nói:</w:t>
      </w:r>
    </w:p>
    <w:p>
      <w:pPr>
        <w:pStyle w:val="BodyText"/>
      </w:pPr>
      <w:r>
        <w:t xml:space="preserve">- Thực ra cũng không hoàn toàn là thỉnh cầu vô lý. Nếu sư huynh đồng ý, ta cũng nguyện trả công.</w:t>
      </w:r>
    </w:p>
    <w:p>
      <w:pPr>
        <w:pStyle w:val="BodyText"/>
      </w:pPr>
      <w:r>
        <w:t xml:space="preserve">- Trả công?</w:t>
      </w:r>
    </w:p>
    <w:p>
      <w:pPr>
        <w:pStyle w:val="BodyText"/>
      </w:pPr>
      <w:r>
        <w:t xml:space="preserve">Tần Vô Song thấy thật buồn cười.</w:t>
      </w:r>
    </w:p>
    <w:p>
      <w:pPr>
        <w:pStyle w:val="BodyText"/>
      </w:pPr>
      <w:r>
        <w:t xml:space="preserve">- Người có gì để trả công?</w:t>
      </w:r>
    </w:p>
    <w:p>
      <w:pPr>
        <w:pStyle w:val="BodyText"/>
      </w:pPr>
      <w:r>
        <w:t xml:space="preserve">- Sư huynh đồng ý hay không?</w:t>
      </w:r>
    </w:p>
    <w:p>
      <w:pPr>
        <w:pStyle w:val="BodyText"/>
      </w:pPr>
      <w:r>
        <w:t xml:space="preserve">Người thanh niên không cười mà chỉ hỏi.</w:t>
      </w:r>
    </w:p>
    <w:p>
      <w:pPr>
        <w:pStyle w:val="BodyText"/>
      </w:pPr>
      <w:r>
        <w:t xml:space="preserve">- Đồng ý việc gì?</w:t>
      </w:r>
    </w:p>
    <w:p>
      <w:pPr>
        <w:pStyle w:val="BodyText"/>
      </w:pPr>
      <w:r>
        <w:t xml:space="preserve">- Kỳ thực rất đơn giản, không cần sư huynh làm gì cả. Chỉ cần sư huynh cho ta theo đến Vạn Tượng Cốc, tiểu đệ có thể trả sư huynh hai gốc linh thảo.</w:t>
      </w:r>
    </w:p>
    <w:p>
      <w:pPr>
        <w:pStyle w:val="BodyText"/>
      </w:pPr>
      <w:r>
        <w:t xml:space="preserve">- Vạn Tượng Cốc?</w:t>
      </w:r>
    </w:p>
    <w:p>
      <w:pPr>
        <w:pStyle w:val="BodyText"/>
      </w:pPr>
      <w:r>
        <w:t xml:space="preserve">Tần Vô Song ngẩn người.</w:t>
      </w:r>
    </w:p>
    <w:p>
      <w:pPr>
        <w:pStyle w:val="BodyText"/>
      </w:pPr>
      <w:r>
        <w:t xml:space="preserve">- Đó là nơi nào, ta không có dự định đến Vạn Tượng Cốc gì đó.</w:t>
      </w:r>
    </w:p>
    <w:p>
      <w:pPr>
        <w:pStyle w:val="BodyText"/>
      </w:pPr>
      <w:r>
        <w:t xml:space="preserve">Sao người này lại đề nghị đến Vạn Tượng Cốc?</w:t>
      </w:r>
    </w:p>
    <w:p>
      <w:pPr>
        <w:pStyle w:val="BodyText"/>
      </w:pPr>
      <w:r>
        <w:t xml:space="preserve">Người thanh niên quan sát thấy Tần Vô Song có chút kinh ngạc, có chút không tin liền hỏi:</w:t>
      </w:r>
    </w:p>
    <w:p>
      <w:pPr>
        <w:pStyle w:val="BodyText"/>
      </w:pPr>
      <w:r>
        <w:t xml:space="preserve">- Chuyến này sư huynh đi không phải là muốn đến Vạn Tượng Cốc chứ?</w:t>
      </w:r>
    </w:p>
    <w:p>
      <w:pPr>
        <w:pStyle w:val="BodyText"/>
      </w:pPr>
      <w:r>
        <w:t xml:space="preserve">- Tại sao ta nhất định phải đi Vạn Tượng Cốc?</w:t>
      </w:r>
    </w:p>
    <w:p>
      <w:pPr>
        <w:pStyle w:val="BodyText"/>
      </w:pPr>
      <w:r>
        <w:t xml:space="preserve">Tần Vô Song lạnh lùng hỏi.</w:t>
      </w:r>
    </w:p>
    <w:p>
      <w:pPr>
        <w:pStyle w:val="BodyText"/>
      </w:pPr>
      <w:r>
        <w:t xml:space="preserve">Người thanh niên cho rằng mình đã nói sai, vẻ mặt như có tội nói:</w:t>
      </w:r>
    </w:p>
    <w:p>
      <w:pPr>
        <w:pStyle w:val="BodyText"/>
      </w:pPr>
      <w:r>
        <w:t xml:space="preserve">- Là ta nhiều lời, sư huynh đã không đến Vạn Tượng Cốc thì sư đệ xin cáo từ!</w:t>
      </w:r>
    </w:p>
    <w:p>
      <w:pPr>
        <w:pStyle w:val="BodyText"/>
      </w:pPr>
      <w:r>
        <w:t xml:space="preserve">Trước mặt Tiên Thiên hắn cảm thấy rất áp lực. Một mặt lo Tiên Thiên cường giả cậy mạnh, sẽ cướp đoạt đồ của hắn, một mặt lại hy vọng có một Tiên Thiên cường giả đi cùng đến Vạn Tượng Cốc.</w:t>
      </w:r>
    </w:p>
    <w:p>
      <w:pPr>
        <w:pStyle w:val="BodyText"/>
      </w:pPr>
      <w:r>
        <w:t xml:space="preserve">- Khoan đã!</w:t>
      </w:r>
    </w:p>
    <w:p>
      <w:pPr>
        <w:pStyle w:val="BodyText"/>
      </w:pPr>
      <w:r>
        <w:t xml:space="preserve">Tần Vô Song điềm đạm nói.</w:t>
      </w:r>
    </w:p>
    <w:p>
      <w:pPr>
        <w:pStyle w:val="BodyText"/>
      </w:pPr>
      <w:r>
        <w:t xml:space="preserve">Người thanh niên dừng bước:</w:t>
      </w:r>
    </w:p>
    <w:p>
      <w:pPr>
        <w:pStyle w:val="BodyText"/>
      </w:pPr>
      <w:r>
        <w:t xml:space="preserve">- Sư huynh còn có điều gì muốn dặn dò.</w:t>
      </w:r>
    </w:p>
    <w:p>
      <w:pPr>
        <w:pStyle w:val="BodyText"/>
      </w:pPr>
      <w:r>
        <w:t xml:space="preserve">- Nói xem, Vạn Tượng Cốc là thế nào?</w:t>
      </w:r>
    </w:p>
    <w:p>
      <w:pPr>
        <w:pStyle w:val="BodyText"/>
      </w:pPr>
      <w:r>
        <w:t xml:space="preserve">Tần Vô Song không vòng vo, không biết thì nói không biết. Đối với một đệ tử mới nhập môn, không biết là rất bình thường, không sợ không biết, chỉ sợ không biết mà giả biết.</w:t>
      </w:r>
    </w:p>
    <w:p>
      <w:pPr>
        <w:pStyle w:val="BodyText"/>
      </w:pPr>
      <w:r>
        <w:t xml:space="preserve">Đối với Tần Vô Song, tất cả đang trong giai đoạn học tập, hỏi nhiều không phải là việc xấu. Người thanh niên lại không nghĩ như vậy, giật mình nói:</w:t>
      </w:r>
    </w:p>
    <w:p>
      <w:pPr>
        <w:pStyle w:val="BodyText"/>
      </w:pPr>
      <w:r>
        <w:t xml:space="preserve">- Sư huynh không biết Vạn Tượng Cốc?</w:t>
      </w:r>
    </w:p>
    <w:p>
      <w:pPr>
        <w:pStyle w:val="BodyText"/>
      </w:pPr>
      <w:r>
        <w:t xml:space="preserve">Tần Vô Song không kiên nhẫn được nói:</w:t>
      </w:r>
    </w:p>
    <w:p>
      <w:pPr>
        <w:pStyle w:val="BodyText"/>
      </w:pPr>
      <w:r>
        <w:t xml:space="preserve">- Ta mới nhập môn hai tháng, không biết thì có gì mà lạ?</w:t>
      </w:r>
    </w:p>
    <w:p>
      <w:pPr>
        <w:pStyle w:val="BodyText"/>
      </w:pPr>
      <w:r>
        <w:t xml:space="preserve">Người thanh niên nhìn Tần Vô Song, nói:</w:t>
      </w:r>
    </w:p>
    <w:p>
      <w:pPr>
        <w:pStyle w:val="BodyText"/>
      </w:pPr>
      <w:r>
        <w:t xml:space="preserve">- Mới nhập môn hai tháng? Bái làm môn hạ của Nhị Điện chủ, chẳng trách… chẳng trách…</w:t>
      </w:r>
    </w:p>
    <w:p>
      <w:pPr>
        <w:pStyle w:val="BodyText"/>
      </w:pPr>
      <w:r>
        <w:t xml:space="preserve">Người thành niên lập tức nhận ra mình hơi thất lễ, vội nói:</w:t>
      </w:r>
    </w:p>
    <w:p>
      <w:pPr>
        <w:pStyle w:val="BodyText"/>
      </w:pPr>
      <w:r>
        <w:t xml:space="preserve">- Chuyện là thế này…</w:t>
      </w:r>
    </w:p>
    <w:p>
      <w:pPr>
        <w:pStyle w:val="Compact"/>
      </w:pPr>
      <w:r>
        <w:t xml:space="preserve">Ủng hộ chỉ với 1 click và 5s ! (adf.ly/4EmoB)</w:t>
      </w:r>
      <w:r>
        <w:br w:type="textWrapping"/>
      </w:r>
      <w:r>
        <w:br w:type="textWrapping"/>
      </w:r>
    </w:p>
    <w:p>
      <w:pPr>
        <w:pStyle w:val="Heading2"/>
      </w:pPr>
      <w:bookmarkStart w:id="182" w:name="chương-160"/>
      <w:bookmarkEnd w:id="182"/>
      <w:r>
        <w:t xml:space="preserve">160. Chương 16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60: Vạn Tượng Cố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đủ kiên nhẫn để nghe hết câu chuyện dài.</w:t>
      </w:r>
    </w:p>
    <w:p>
      <w:pPr>
        <w:pStyle w:val="BodyText"/>
      </w:pPr>
      <w:r>
        <w:t xml:space="preserve">- Được…</w:t>
      </w:r>
    </w:p>
    <w:p>
      <w:pPr>
        <w:pStyle w:val="BodyText"/>
      </w:pPr>
      <w:r>
        <w:t xml:space="preserve">Người thanh niên kia lại rất dứt khoát, lên tiếng nói:</w:t>
      </w:r>
    </w:p>
    <w:p>
      <w:pPr>
        <w:pStyle w:val="BodyText"/>
      </w:pPr>
      <w:r>
        <w:t xml:space="preserve">- Hàng năm, một tháng trước khảo hạch cuối năm, Đệ tử Cao cấp của Tinh La Điện, thậm chí là cả Đệ tử Trung tâm đều sẽ xuất hiện ở Vạn Tượng Cốc. Nó mang tính chất tụ họp. Chỉ cần là Đệ tử Cao cấp của Tinh La Điện, có thời gian thường đi đến góp vui. Ở đó, mọi người có đồ tốt, nếu không dùng thì mang ra trao đổi, đôi bên cùng có lợi. Vì thế tụ hội ở Vạn Tượng Cốc có thể nói là ngày hội giao dịch. Chỉ có một lần trước khảo hạch cuối năm một tháng, cũng là tổng kết nhỏ cho một năm tu luyện.</w:t>
      </w:r>
    </w:p>
    <w:p>
      <w:pPr>
        <w:pStyle w:val="BodyText"/>
      </w:pPr>
      <w:r>
        <w:t xml:space="preserve">Tần Vô Song gật đầu, coi như đã hiểu, đột nhiên hỏi:</w:t>
      </w:r>
    </w:p>
    <w:p>
      <w:pPr>
        <w:pStyle w:val="BodyText"/>
      </w:pPr>
      <w:r>
        <w:t xml:space="preserve">- Ngươi cũng muốn đến Vạn Tượng Cốc trao đổi?</w:t>
      </w:r>
    </w:p>
    <w:p>
      <w:pPr>
        <w:pStyle w:val="BodyText"/>
      </w:pPr>
      <w:r>
        <w:t xml:space="preserve">Người thanh niên cũng không thể nói dối trước mặt một Tiên Thiên cường giả, gật đầu:</w:t>
      </w:r>
    </w:p>
    <w:p>
      <w:pPr>
        <w:pStyle w:val="BodyText"/>
      </w:pPr>
      <w:r>
        <w:t xml:space="preserve">- Đúng vậy! Giống như những đệ tử Hậu Thiên chúng tôi, mỗi ngày đều nghĩ làm sao để vào cảnh giới Tiên Thiên, cố gắng để được vào cảnh giới Tiên Thiên. Có lẽ, trong mắt những đệ tử Tiên Thiên cường giả các huynh, chúng tôi chỉ là những con kiến hèn mọn.</w:t>
      </w:r>
    </w:p>
    <w:p>
      <w:pPr>
        <w:pStyle w:val="BodyText"/>
      </w:pPr>
      <w:r>
        <w:t xml:space="preserve">Tần Vô Song cười nhạt, biết người này cố tình tỏ ra mềm yếu để Tần Vô Song mềm lòng.</w:t>
      </w:r>
    </w:p>
    <w:p>
      <w:pPr>
        <w:pStyle w:val="BodyText"/>
      </w:pPr>
      <w:r>
        <w:t xml:space="preserve">- Vào cảnh giới Tiên Thiên cần có linh đan dùng để cải tạo cơ thể và có Tiên Thiên Linh đan Sơ cấp phụ tá, hai loại linh đan này, một loại làm cơ thể khỏe mạnh, một viên nâng cao linh lực, tượng trợ lẫn nhau, bất kỳ viên nào được, đều có thể tăng nhanh tiến độ vào cảnh giới Tiên Thiên, nhưng cũng rất khó đạt được. Ngươi muốn có hai vật này từ hội trao dịch cũng rất khó. Dù là đệ tử Tiên Thiên cũng không thể có loại này!</w:t>
      </w:r>
    </w:p>
    <w:p>
      <w:pPr>
        <w:pStyle w:val="BodyText"/>
      </w:pPr>
      <w:r>
        <w:t xml:space="preserve">Người thanh niên rất thật thà, lắc đầu nói:</w:t>
      </w:r>
    </w:p>
    <w:p>
      <w:pPr>
        <w:pStyle w:val="BodyText"/>
      </w:pPr>
      <w:r>
        <w:t xml:space="preserve">- Ta cũng biết như vậy, lần này ta chỉ muốn trao đổi vài dược liệu, luyện hai loại đan dược này, phải cần hơn mười sáu loại nguyên liệu, mỗi năm ta tích góp một ít, trao đổi một ít, hy vọng trong năm năm có thể tích góp được đầy đủ dược liệu. Sau đó bỏ ra ít tiền, xin Luyện đan sư của bản môn giúp luyện hai loại đan dược này.</w:t>
      </w:r>
    </w:p>
    <w:p>
      <w:pPr>
        <w:pStyle w:val="BodyText"/>
      </w:pPr>
      <w:r>
        <w:t xml:space="preserve">Năm năm… Đối với một người bình thường mà nói, năm năm là thời gian quá lâu. Nhưng đối với một người tu luyện, năn năm thực sự rất ngắn, thậm chí có thể nói là một hạt cát trong dòng thời gian vô tận, không đáng nói đến.</w:t>
      </w:r>
    </w:p>
    <w:p>
      <w:pPr>
        <w:pStyle w:val="BodyText"/>
      </w:pPr>
      <w:r>
        <w:t xml:space="preserve">Nếu một Hậu Thiên võ giả có thể thu thập hết các nguyên liệu trong năm năm, cũng có thể coi là một người thành công. Rất nhiều người, mười năm, hai mươi năm, thậm chí đến phương thuốc luyện đan cũng không thu thập được, chứ đừng nói đến nguyên liệu. Phương thuốc cũng không thu thập được, thì biết đi đâu để tìm được nguyên liệu?</w:t>
      </w:r>
    </w:p>
    <w:p>
      <w:pPr>
        <w:pStyle w:val="BodyText"/>
      </w:pPr>
      <w:r>
        <w:t xml:space="preserve">Trong giới tu luyện, bất kỳ đồ vật nào cũng đều đáng tiền, đều phải cất trữ. E rằng là phương thuốc, rõ ràng là vật thông thường, nhưng ngươi không có, cũng phải mang đồ giá trị ra trao đổi với người ta. Rõ ràng là rác rưởi, nhưng rơi vào tay người cần nó thì sẽ trở thành vật báu.</w:t>
      </w:r>
    </w:p>
    <w:p>
      <w:pPr>
        <w:pStyle w:val="BodyText"/>
      </w:pPr>
      <w:r>
        <w:t xml:space="preserve">Ở Tinh La Điện, Nhục Thân Kim Đan và Tiên Thiên Linh đan Sơ cấp phụ tá giúp cho Hậu Thiên võ giả tiến vào cảnh giới Tiên Thiên, tỷ lệ thành công xuất đan khoảng từ sáu thành đến tám thành. Nhưng ở các tông phái nhỏ khác, tỷ lệ thành công không quá năm thành.</w:t>
      </w:r>
    </w:p>
    <w:p>
      <w:pPr>
        <w:pStyle w:val="BodyText"/>
      </w:pPr>
      <w:r>
        <w:t xml:space="preserve">Thất bại, tiền thuê cũng mất trắng, những nguyên liệu kia cũng coi như trôi theo dòng nước, Luyện đan sư cũng không chịu trách nhiệm. Cùng lắm, lần sau tiền thuê luyện đan sẽ giảm bớt một chút coi như bồi thường, đây còn xem nhân phẩm của Luyện đan sư thế nào. Nếu không, không chịu trách nhiệm, lần sau cũng không giảm bớt một đồng.</w:t>
      </w:r>
    </w:p>
    <w:p>
      <w:pPr>
        <w:pStyle w:val="BodyText"/>
      </w:pPr>
      <w:r>
        <w:t xml:space="preserve">Do vậy, người bình thường thu thập nguyên liệu chỉ có một điều kiện, ít nhất phải thu thập thừa ra hai đến ba phần, ngộ nhỡ luyện đan thất bại, sẽ mất tâm huyết bao năm, sẽ không thể chịu được sự đả kích này. Thu thập nhiều phần, dù luyện đan thất bại cũng có thể thử thêm lần nữa.</w:t>
      </w:r>
    </w:p>
    <w:p>
      <w:pPr>
        <w:pStyle w:val="BodyText"/>
      </w:pPr>
      <w:r>
        <w:t xml:space="preserve">Người thanh niên thấy Tần Vô Song trầm ngâm không nói, liền hỏi:</w:t>
      </w:r>
    </w:p>
    <w:p>
      <w:pPr>
        <w:pStyle w:val="BodyText"/>
      </w:pPr>
      <w:r>
        <w:t xml:space="preserve">- Sư huynh, nếu huynh chưa đến Vạn Tượng Cốc lần nào thì nên đi góp vui, lần đầu đi cần có người dẫn đường, về mặt này tiểu đệ vô cùng thích hợp, hơn nữa rất vui khi làm người dẫn đường cho huynh.</w:t>
      </w:r>
    </w:p>
    <w:p>
      <w:pPr>
        <w:pStyle w:val="BodyText"/>
      </w:pPr>
      <w:r>
        <w:t xml:space="preserve">- Đây là thù lao của ngươi?</w:t>
      </w:r>
    </w:p>
    <w:p>
      <w:pPr>
        <w:pStyle w:val="BodyText"/>
      </w:pPr>
      <w:r>
        <w:t xml:space="preserve">Tần Vô Song mỉm cười hỏi.</w:t>
      </w:r>
    </w:p>
    <w:p>
      <w:pPr>
        <w:pStyle w:val="BodyText"/>
      </w:pPr>
      <w:r>
        <w:t xml:space="preserve">Người thanh niên vội nói:</w:t>
      </w:r>
    </w:p>
    <w:p>
      <w:pPr>
        <w:pStyle w:val="BodyText"/>
      </w:pPr>
      <w:r>
        <w:t xml:space="preserve">- Đương nhiên không phải, đây đâu coi là đền đáp đệ tử Tiên Thiên, thù lao bình thường chắc chắn không để ý, thù lao cao hơn đệ trả không nổi. Vì vậy xin sư huynh ra giá, nếu tiểu đệ có thể….</w:t>
      </w:r>
    </w:p>
    <w:p>
      <w:pPr>
        <w:pStyle w:val="BodyText"/>
      </w:pPr>
      <w:r>
        <w:t xml:space="preserve">Tần Vô Song khoát tay:</w:t>
      </w:r>
    </w:p>
    <w:p>
      <w:pPr>
        <w:pStyle w:val="BodyText"/>
      </w:pPr>
      <w:r>
        <w:t xml:space="preserve">- Cho ta biết, tại sao nhất định phải đi cùng ta?</w:t>
      </w:r>
    </w:p>
    <w:p>
      <w:pPr>
        <w:pStyle w:val="BodyText"/>
      </w:pPr>
      <w:r>
        <w:t xml:space="preserve">Người thanh niên thở dài nói:</w:t>
      </w:r>
    </w:p>
    <w:p>
      <w:pPr>
        <w:pStyle w:val="BodyText"/>
      </w:pPr>
      <w:r>
        <w:t xml:space="preserve">- Quả nhiên sư huynh mới nhập môn chưa lâu. Vạn Tượng Cốc trên danh nghĩa là giao dịch công bằng, nhưng cái gọi là công bằng cũng chỉ tương đối, nhiều lúc còn xảy ra chuyện ngang nhiên chiếm hữu. Đối với những đệ tử Hậu Thiên yếu thế như chúng tôi, giao dịch công bằng vô cùng quan trọng. Nếu đệ đi cùng sư huynh, lúc giao dịch, đệ tử Hậu Thiên chắc chắn sẽ không có ai dám giở trò, đệ tử Tiên Thiên cũng phải cảnh giác, đây là ý muốn của đệ.</w:t>
      </w:r>
    </w:p>
    <w:p>
      <w:pPr>
        <w:pStyle w:val="BodyText"/>
      </w:pPr>
      <w:r>
        <w:t xml:space="preserve">Tần Vô Song đã hiểu, nói thẳng ra, đây là mượn uy phong của Tiên Thiên cường giả để giao dịch công bằng. Nói rõ ra chính là cáo mượn oai hùm.</w:t>
      </w:r>
    </w:p>
    <w:p>
      <w:pPr>
        <w:pStyle w:val="BodyText"/>
      </w:pPr>
      <w:r>
        <w:t xml:space="preserve">- Ân, ngươi rất thành thật! Vậy thì đi xem xem.</w:t>
      </w:r>
    </w:p>
    <w:p>
      <w:pPr>
        <w:pStyle w:val="BodyText"/>
      </w:pPr>
      <w:r>
        <w:t xml:space="preserve">Tần Vô Song vốn không cần đan dược, trước mắt, trong quá trình tu luyện không có bất kỳ điều gì cần cường hóa cơ thể. Lần này, Long Hổ Tố Thân Đan gì đó, có cũng được mà không có cũng không sao. Do vậy, hắn quyết định đi xem, cho dù giao dịch hay không thì đi xem cũng tốt.</w:t>
      </w:r>
    </w:p>
    <w:p>
      <w:pPr>
        <w:pStyle w:val="BodyText"/>
      </w:pPr>
      <w:r>
        <w:t xml:space="preserve">Đương nhiên, hắn vốn không cần đan dược, nhưng không có nghĩa là hoàn toàn không cần đan dược, ngược lại hắn vô cùng khát khao có được loại đan dược giúp cho Hậu Thiên võ giả tiến vào cảnh giới Tiên Thiên.</w:t>
      </w:r>
    </w:p>
    <w:p>
      <w:pPr>
        <w:pStyle w:val="BodyText"/>
      </w:pPr>
      <w:r>
        <w:t xml:space="preserve">Mong muốn này đều là vì tương lai của Tần gia.</w:t>
      </w:r>
    </w:p>
    <w:p>
      <w:pPr>
        <w:pStyle w:val="BodyText"/>
      </w:pPr>
      <w:r>
        <w:t xml:space="preserve">- Không biết sư huynh cần thù lao như thế nào?</w:t>
      </w:r>
    </w:p>
    <w:p>
      <w:pPr>
        <w:pStyle w:val="BodyText"/>
      </w:pPr>
      <w:r>
        <w:t xml:space="preserve">Người thanh niên hỏi.</w:t>
      </w:r>
    </w:p>
    <w:p>
      <w:pPr>
        <w:pStyle w:val="BodyText"/>
      </w:pPr>
      <w:r>
        <w:t xml:space="preserve">Tần Vô Song cười nói:</w:t>
      </w:r>
    </w:p>
    <w:p>
      <w:pPr>
        <w:pStyle w:val="BodyText"/>
      </w:pPr>
      <w:r>
        <w:t xml:space="preserve">- Rất đơn giản, ngươi đã bắt đầu thu thập nguyên liệu rồi, chắc chắn biết phương thuốc luyện Nhục Thân Kim Đan, cộng thêm Tiên Thiên Linh đan Sơ cấp loại phụ tá, hãy sao chép cho ta một bản, nếu ngươi thừa nguyên liệu thì cũng chia cho ta một phần. Nếu không cũng không sao, sao chép phương thuốc là được.</w:t>
      </w:r>
    </w:p>
    <w:p>
      <w:pPr>
        <w:pStyle w:val="BodyText"/>
      </w:pPr>
      <w:r>
        <w:t xml:space="preserve">- Được, hai phương thuốc cần tám loại nguyên liệu. Trong đó, Nhục Thân Kim Đan cần một loại nguyên liệu chính, bảy nguyên liệu phụ trợ. Linh đan Sơ cấp phụ tá chia làm năm loại, lần lượt cần một đến năm nguyên liệu chính. Hiện đệ đã có đủ bảy loại nguyên liệu phụ tá của Nhục Thân Kim Đan rồi, chỉ thiếu một nguyên liệu chính. Tiên Thiên Linh đan Sơ cấp phụ tá chỉ thu thập được ba loại nguyên liệu phụ trợ, chưa có nguyên liệu chính.</w:t>
      </w:r>
    </w:p>
    <w:p>
      <w:pPr>
        <w:pStyle w:val="BodyText"/>
      </w:pPr>
      <w:r>
        <w:t xml:space="preserve">- Đưa phương thuốc cho ta xem!</w:t>
      </w:r>
    </w:p>
    <w:p>
      <w:pPr>
        <w:pStyle w:val="BodyText"/>
      </w:pPr>
      <w:r>
        <w:t xml:space="preserve">Tần Vô Song nói.</w:t>
      </w:r>
    </w:p>
    <w:p>
      <w:pPr>
        <w:pStyle w:val="BodyText"/>
      </w:pPr>
      <w:r>
        <w:t xml:space="preserve">Người thanh niên không dám chậm trễ, vội lấy phương thuốc cung kính đưa cho Tần Vô Song.</w:t>
      </w:r>
    </w:p>
    <w:p>
      <w:pPr>
        <w:pStyle w:val="BodyText"/>
      </w:pPr>
      <w:r>
        <w:t xml:space="preserve">Tần Vô Song xem qua, đã nhớ được dược liệu của hai phương thuốc.</w:t>
      </w:r>
    </w:p>
    <w:p>
      <w:pPr>
        <w:pStyle w:val="BodyText"/>
      </w:pPr>
      <w:r>
        <w:t xml:space="preserve">Nguyên liệu chính của Nhục Thân Kim Đan là linh thạch. Nguyên liệu chính của Tiên Thiên Linh đan Sơ cấp phụ tá lại tương ứng với thiên địa ngũ hành, nếu chỉ có một loại nguyên liệu chính thì Linh đan Sơ cấp đó chỉ có một thuộc tính. Thêm một loại nguyên liệu chính tương ứng với một loại thuộc tính ngũ hành, Linh đan Sơ cấp sẽ thêm một thuộc tính linh lực.</w:t>
      </w:r>
    </w:p>
    <w:p>
      <w:pPr>
        <w:pStyle w:val="BodyText"/>
      </w:pPr>
      <w:r>
        <w:t xml:space="preserve">Thu thập thủ năm nguyên liệu ngũ hành cơ bản, Linh đan Sơ cấp luyện ra càng hoàn mỹ, là Tiên Thiên Linh đan Sơ cấp phụ tá lý tưởng nhất, là đan dược đại bổ giúp cho Hậu Thiên võ giả tiến vào cảnh giới Tiên Thiên. Hậu Thiên cường giả sau khi dùng sẽ có tiềm lực vô hạn.</w:t>
      </w:r>
    </w:p>
    <w:p>
      <w:pPr>
        <w:pStyle w:val="BodyText"/>
      </w:pPr>
      <w:r>
        <w:t xml:space="preserve">Năm nguyên liệu chính này lại không có lựa chọn cố định, chỉ cần tương ứng với ngũ hành, yêu cầm nội đan của Yêu thú cũng dùng được. Thấp nhất là Yêu thú Sơ Linh Cấp, cao thì vô hạn. Đương nhiên chỉ là Tiên Thiên Linh đan Sơ cấp, không cần sử dụng Yêu thú nội đan của Yêu thú cao cấp, cũng bằng với đồ lớn dùng vào việc nhỏ, không kinh tế, không có lợi. Do vậy, theo lý, Tiên Thiên Linh đan Sơ cấp hoàn mỹ nhất chính là đan dược luyện từ năm loại Yêu thú nội đan Sơ Linh Cấp cao.</w:t>
      </w:r>
    </w:p>
    <w:p>
      <w:pPr>
        <w:pStyle w:val="BodyText"/>
      </w:pPr>
      <w:r>
        <w:t xml:space="preserve">Tần Vô Song sau khi nhớ kỹ phương thuốc, dùng đầu ngón tay đưa phương thuốc về chỗ của người kia, gật đầu nói:</w:t>
      </w:r>
    </w:p>
    <w:p>
      <w:pPr>
        <w:pStyle w:val="BodyText"/>
      </w:pPr>
      <w:r>
        <w:t xml:space="preserve">- Được rồi, ngươi dẫn đường đi.</w:t>
      </w:r>
    </w:p>
    <w:p>
      <w:pPr>
        <w:pStyle w:val="BodyText"/>
      </w:pPr>
      <w:r>
        <w:t xml:space="preserve">Trong lòng hắn bắt đầu tính toán, bắt đầu chú ý đến hai loại đơn dược. Đối với võ giả Hậu Thiên mà nói, những nguyên liệu này rất khó thu thập. Đặc biệt là Yêu thú Sơ linh cấp cao, muốn đạt được vô cùng khó khăn, đừng nói là đủ năm Yêu thú thuộc tính khác nhau.</w:t>
      </w:r>
    </w:p>
    <w:p>
      <w:pPr>
        <w:pStyle w:val="BodyText"/>
      </w:pPr>
      <w:r>
        <w:t xml:space="preserve">Mục tiêu của họ là thu được một con Yêu thú Sơ linh cấp đã là vô cùng xa xỉ rồi. Lấy thực lực của Hậu Thiên võ giả muốn đối phó với Yêu thú, trừ phi cùng nhau hợp tác, nếu một đối một sẽ không có phần thắng nào.</w:t>
      </w:r>
    </w:p>
    <w:p>
      <w:pPr>
        <w:pStyle w:val="BodyText"/>
      </w:pPr>
      <w:r>
        <w:t xml:space="preserve">o0o</w:t>
      </w:r>
    </w:p>
    <w:p>
      <w:pPr>
        <w:pStyle w:val="BodyText"/>
      </w:pPr>
      <w:r>
        <w:t xml:space="preserve">Vạn Tượng Cốc ở dưới chân Chủ mạch Lăng Vân Phong, cách biệt với các cốc khác, Vì cảnh tượng nhiều, phong cảnh đẹp nên gọi là Vạn Tượng Cốc. Địa thế vô cùng lạ, phong cảnh tuyệt đẹp.</w:t>
      </w:r>
    </w:p>
    <w:p>
      <w:pPr>
        <w:pStyle w:val="BodyText"/>
      </w:pPr>
      <w:r>
        <w:t xml:space="preserve">Vạn Tượng Cốc, cũng là nơi các đệ tử khác của Tinh La Điện dừng chân. Đi tiếp sẽ vào cấm địa. Theo quy tắc, Đệ tử Cao cấp không được vào Chủ mạch Lăng Vân Phong nửa bước.</w:t>
      </w:r>
    </w:p>
    <w:p>
      <w:pPr>
        <w:pStyle w:val="BodyText"/>
      </w:pPr>
      <w:r>
        <w:t xml:space="preserve">Chính vì vậy, Vạn Tượng Cốc trở thành nơi giao dịch, Tiên Thiên, Hậu Thiên đều muốn tới đây tụ họp. Mà Đệ tử Trung tâm lại không muốn đi quá xa Chủ mạch Lăng Vân Phong, chạy đến nơi khác để giao dịch với những đệ tử đó thì đó là sự sỉ nhục với họ.</w:t>
      </w:r>
    </w:p>
    <w:p>
      <w:pPr>
        <w:pStyle w:val="BodyText"/>
      </w:pPr>
      <w:r>
        <w:t xml:space="preserve">Tần Vô Song và người thanh niên kia đến thì Vạn Tượng Cốc đã rất náo nhiệt rồi, đa số Đệ tử Cao cấp đã bắt đầu đi chiếm địa thế có lợi, chuẩn bị bắt đầu bài trí cửa hàng.</w:t>
      </w:r>
    </w:p>
    <w:p>
      <w:pPr>
        <w:pStyle w:val="BodyText"/>
      </w:pPr>
      <w:r>
        <w:t xml:space="preserve">Ở đây, có một nơi giao dịch thế lực, sẽ rất đáng tiền.</w:t>
      </w:r>
    </w:p>
    <w:p>
      <w:pPr>
        <w:pStyle w:val="BodyText"/>
      </w:pPr>
      <w:r>
        <w:t xml:space="preserve">Lúc này, chưa có mấy Đệ tử Trung tâm. Hội giao dịch này, thông thường bắt đầu giữa các Đệ tử Cấp cao, gần kết thúc Đệ tử Trung tâm mới từ từ đến.</w:t>
      </w:r>
    </w:p>
    <w:p>
      <w:pPr>
        <w:pStyle w:val="BodyText"/>
      </w:pPr>
      <w:r>
        <w:t xml:space="preserve">Tần Vô Song cũng không vội để lộ thực lực cấp bậc Tiên Thiên, để tránh các Đệ tử Cao cấp khác đề phòng. Hắn muốn xem xem, rốt cục nguyên liệu luyện Tiên Thiên Linh đan Sơ cấp và Nhục Thân Kim Đan phổ biến thế nào.</w:t>
      </w:r>
    </w:p>
    <w:p>
      <w:pPr>
        <w:pStyle w:val="Compact"/>
      </w:pPr>
      <w:r>
        <w:t xml:space="preserve">Ủng hộ chỉ với 1 click và 5s ! (adf.ly/4EmoB)</w:t>
      </w:r>
      <w:r>
        <w:br w:type="textWrapping"/>
      </w:r>
      <w:r>
        <w:br w:type="textWrapping"/>
      </w:r>
    </w:p>
    <w:p>
      <w:pPr>
        <w:pStyle w:val="Heading2"/>
      </w:pPr>
      <w:bookmarkStart w:id="183" w:name="chương-161"/>
      <w:bookmarkEnd w:id="183"/>
      <w:r>
        <w:t xml:space="preserve">161. Chương 16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61: Vật liệu chính của Nhục Thân Kim Đa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Qua sự tự giới thiệu của gã trẻ tuổi đó, Tần Vô Song biết được hắn họ Nghiêm, tên là Nghiêm Phong.</w:t>
      </w:r>
    </w:p>
    <w:p>
      <w:pPr>
        <w:pStyle w:val="BodyText"/>
      </w:pPr>
      <w:r>
        <w:t xml:space="preserve">Nghiêm Phong này đi bên cạnh Tần Vô Song, cảm thấy vững vàng hơn nhiều. Nhìn trái nhìn phải, mục tiêu của hắn rất đơn giản, ngoài trao đổi được hai loại vật liệu của Tiên Thiên đan dược thì hoàn toàn không để ý đến cái gì nữa.</w:t>
      </w:r>
    </w:p>
    <w:p>
      <w:pPr>
        <w:pStyle w:val="BodyText"/>
      </w:pPr>
      <w:r>
        <w:t xml:space="preserve">Tần Vô Song ngược lại không chọn lựa như vậy, đi đến đâu nhìn cái đó, hắn chủ yếu là muốn làm quen một chút với hội chợ giao dịch của Vạn Tượng Cốc này, chứ không phải nhất định cần giao dịch cái gì.</w:t>
      </w:r>
    </w:p>
    <w:p>
      <w:pPr>
        <w:pStyle w:val="BodyText"/>
      </w:pPr>
      <w:r>
        <w:t xml:space="preserve">Vật liệu chế luyện của Nhục Thân Kim Đan và Tiên Thiên Sơ Linh Đan, Nghiêm Phong đã thu thập được không ít. Hơn nữa phân lượng rất đủ, có thể bảo đảm luyện chế đến bốn năm lần.</w:t>
      </w:r>
    </w:p>
    <w:p>
      <w:pPr>
        <w:pStyle w:val="BodyText"/>
      </w:pPr>
      <w:r>
        <w:t xml:space="preserve">Hiện tại đang còn thiếu chính là vật liệu chính của Nhục Thân Kim Đan và Tiên Thiên Sơ Linh Đan.</w:t>
      </w:r>
    </w:p>
    <w:p>
      <w:pPr>
        <w:pStyle w:val="BodyText"/>
      </w:pPr>
      <w:r>
        <w:t xml:space="preserve">Vật liệu chính của Nhục Thân Kim Đan là một loại linh thạch tên là Thanh Hàn Thạch, trong thế giới Tiên Thiên, cũng không được tính là linh thạch cao cấp, nhưng đối với Hậu Thiên võ giả mà nói, lại cũng không được xem là dễ kiếm được.</w:t>
      </w:r>
    </w:p>
    <w:p>
      <w:pPr>
        <w:pStyle w:val="BodyText"/>
      </w:pPr>
      <w:r>
        <w:t xml:space="preserve">Nhìn quét một vòng hiện trường, Thanh Hàn Thạch này thật ra có mấy người có, bày ra trên mặt bàn, nhất thời không có ai hỏi thăm.</w:t>
      </w:r>
    </w:p>
    <w:p>
      <w:pPr>
        <w:pStyle w:val="BodyText"/>
      </w:pPr>
      <w:r>
        <w:t xml:space="preserve">Hiển nhiên, trong những người này, có rất nhiều người ngay cả phương thuốc luyện đơn Tiên Thiên cũng không có, đương nhiên không biết tác dụng của Thanh Hàn Thạch này. Còn một số có phương thuốc luyện đơn, lại thiếu Thanh Hàn Thạch.</w:t>
      </w:r>
    </w:p>
    <w:p>
      <w:pPr>
        <w:pStyle w:val="BodyText"/>
      </w:pPr>
      <w:r>
        <w:t xml:space="preserve">Nghiêm Phong ném ánh mắt cầu trợ về phía Tần Vô Song. Thanh Hàn Thạch a! Nếu có thể có được một khối, chí ít có thể chế luyện được năm lần.</w:t>
      </w:r>
    </w:p>
    <w:p>
      <w:pPr>
        <w:pStyle w:val="BodyText"/>
      </w:pPr>
      <w:r>
        <w:t xml:space="preserve">Vật liệu chính cần thiết này cũng không nhiều, một viên Thanh Hàn Thạch lớn bằng đầu ngón tay cũng đủ dùng năm lần rồi.</w:t>
      </w:r>
    </w:p>
    <w:p>
      <w:pPr>
        <w:pStyle w:val="BodyText"/>
      </w:pPr>
      <w:r>
        <w:t xml:space="preserve">Tần Vô Song mặt mày dửng dưng, đi tới gần một quầy hàng, xáp vào trong đó.</w:t>
      </w:r>
    </w:p>
    <w:p>
      <w:pPr>
        <w:pStyle w:val="BodyText"/>
      </w:pPr>
      <w:r>
        <w:t xml:space="preserve">Những thứ bày lên trong quầy hàng này cũng không nhiều, ngoài Thanh Hàn Thạch, những thứ khác cũng rất ít. Tần Vô Song đoán được người này vô cùng biết che giấu, mỉm cười nói:</w:t>
      </w:r>
    </w:p>
    <w:p>
      <w:pPr>
        <w:pStyle w:val="BodyText"/>
      </w:pPr>
      <w:r>
        <w:t xml:space="preserve">- Tảng đá này, dự định đổi chác cái gì?</w:t>
      </w:r>
    </w:p>
    <w:p>
      <w:pPr>
        <w:pStyle w:val="BodyText"/>
      </w:pPr>
      <w:r>
        <w:t xml:space="preserve">Chủ nhân của quầy hàng này là một hán tử râu quai nón, khoảng hơn ba mươi tuổi, nhìn thấy Tần Vô Song hỏi, liền nói:</w:t>
      </w:r>
    </w:p>
    <w:p>
      <w:pPr>
        <w:pStyle w:val="BodyText"/>
      </w:pPr>
      <w:r>
        <w:t xml:space="preserve">- Vị sư đệ này, ta là người bán hàng thành thật, viên Thanh Hàn Thạch này, nghe nói là vật liệu chính của chế luyện Tiên Thiên đan dược. Yêu cầu của ta không nhiều, chính là muốn đổi một phương thuốc luyện đơn Tiên Thiên.</w:t>
      </w:r>
    </w:p>
    <w:p>
      <w:pPr>
        <w:pStyle w:val="BodyText"/>
      </w:pPr>
      <w:r>
        <w:t xml:space="preserve">Nghiêm Phong vội hỏi:</w:t>
      </w:r>
    </w:p>
    <w:p>
      <w:pPr>
        <w:pStyle w:val="BodyText"/>
      </w:pPr>
      <w:r>
        <w:t xml:space="preserve">- Phương thuốc luyện đơn của Tiên Thiên Sơ Linh Đan, cho ngươi chép lại một bản, khối linh thạch này để lại cho chúng ta? Thế nào hả?</w:t>
      </w:r>
    </w:p>
    <w:p>
      <w:pPr>
        <w:pStyle w:val="BodyText"/>
      </w:pPr>
      <w:r>
        <w:t xml:space="preserve">Hán tử râu quai nón ánh mắt sáng ngời, nhìn Nghiêm Phong đánh giá, hơi có chút nghi hoặc:</w:t>
      </w:r>
    </w:p>
    <w:p>
      <w:pPr>
        <w:pStyle w:val="BodyText"/>
      </w:pPr>
      <w:r>
        <w:t xml:space="preserve">- Ngươi có phương thuốc luyện đơn Tiên Thiên Sơ Linh Đan sao?</w:t>
      </w:r>
    </w:p>
    <w:p>
      <w:pPr>
        <w:pStyle w:val="BodyText"/>
      </w:pPr>
      <w:r>
        <w:t xml:space="preserve">- Đổi, hay là không đổi?</w:t>
      </w:r>
    </w:p>
    <w:p>
      <w:pPr>
        <w:pStyle w:val="BodyText"/>
      </w:pPr>
      <w:r>
        <w:t xml:space="preserve">Nghiêm Phong đề phòng hỏi.</w:t>
      </w:r>
    </w:p>
    <w:p>
      <w:pPr>
        <w:pStyle w:val="BodyText"/>
      </w:pPr>
      <w:r>
        <w:t xml:space="preserve">- Đổi!</w:t>
      </w:r>
    </w:p>
    <w:p>
      <w:pPr>
        <w:pStyle w:val="BodyText"/>
      </w:pPr>
      <w:r>
        <w:t xml:space="preserve">Hán tử râu quai nón cắn răng một cái, đem khối Thanh Hàn Thạch cầm trên tay, chăm chú nhìn, nắm chặt tay:</w:t>
      </w:r>
    </w:p>
    <w:p>
      <w:pPr>
        <w:pStyle w:val="BodyText"/>
      </w:pPr>
      <w:r>
        <w:t xml:space="preserve">- Một tay đưa phương thuốc luyện đơn cho ta, một tay giao ra Thanh Hàn Thạch!</w:t>
      </w:r>
    </w:p>
    <w:p>
      <w:pPr>
        <w:pStyle w:val="BodyText"/>
      </w:pPr>
      <w:r>
        <w:t xml:space="preserve">Nghiêm Phong lấy tờ phương thuốc luyện đơn của Tiên Thiên Sơ Linh Đan ra, nói:</w:t>
      </w:r>
    </w:p>
    <w:p>
      <w:pPr>
        <w:pStyle w:val="BodyText"/>
      </w:pPr>
      <w:r>
        <w:t xml:space="preserve">- Hoặc là ngươi dùng bút mực sao chép lại một bản, hoặc là bản thân tự ghi nhớ. Bản phương thuốc luyện đơn này, ta phải giữ lại!</w:t>
      </w:r>
    </w:p>
    <w:p>
      <w:pPr>
        <w:pStyle w:val="BodyText"/>
      </w:pPr>
      <w:r>
        <w:t xml:space="preserve">Hán tử râu quai nón gật gật đầu:</w:t>
      </w:r>
    </w:p>
    <w:p>
      <w:pPr>
        <w:pStyle w:val="BodyText"/>
      </w:pPr>
      <w:r>
        <w:t xml:space="preserve">- Ta sao chép một bản!</w:t>
      </w:r>
    </w:p>
    <w:p>
      <w:pPr>
        <w:pStyle w:val="BodyText"/>
      </w:pPr>
      <w:r>
        <w:t xml:space="preserve">Lập tức lấy ra bút mực đã chuẩn bị đầy đủ từ lâu, thoăn thoắt, nhanh chóng sao chép lại một bản nguyên vật liệu bên trong, bí quyết chế luyện và thuyết minh chế luyện… lúc này mới thỏa mãn gật gật đầu:</w:t>
      </w:r>
    </w:p>
    <w:p>
      <w:pPr>
        <w:pStyle w:val="BodyText"/>
      </w:pPr>
      <w:r>
        <w:t xml:space="preserve">- Khối Thanh Hàn Thạch này, giao lại cho các ngươi!</w:t>
      </w:r>
    </w:p>
    <w:p>
      <w:pPr>
        <w:pStyle w:val="BodyText"/>
      </w:pPr>
      <w:r>
        <w:t xml:space="preserve">Nói xong, đưa đồ ra rất sảng khoái.</w:t>
      </w:r>
    </w:p>
    <w:p>
      <w:pPr>
        <w:pStyle w:val="BodyText"/>
      </w:pPr>
      <w:r>
        <w:t xml:space="preserve">Tần Vô Song khẽ mỉm cười, cuối cùng không đánh giá thêm nữa. Hắn đương nhiên nhìn ra, Nghiêm Phong này cũng vô cùng có đầu óc. Phương thuốc luyện đơn hắn đưa ra là phương thuốc luyện đơn của Tiên Thiên Sơ Linh Đan, chứ không phải phương thuốc luyện đơn của Nhục Thân Kim Đan.</w:t>
      </w:r>
    </w:p>
    <w:p>
      <w:pPr>
        <w:pStyle w:val="BodyText"/>
      </w:pPr>
      <w:r>
        <w:t xml:space="preserve">Vì phương thuốc luyện đơn của Nhục Thân Kim Đan, vật liệu chính là Thanh Hàn Thạch này. Nếu bị hán tử đó nhìn ra Thanh Hàn Thạch quả nhiên là vật liệu chính của Nhục Thân Kim Đan, có lẽ việc giao dịch này có thể sẽ bị lật lọng, vì vậy phương thuốc luyện đơn hắn đưa ra ngược lại là Tiên Thiên Sơ Linh Đan.</w:t>
      </w:r>
    </w:p>
    <w:p>
      <w:pPr>
        <w:pStyle w:val="BodyText"/>
      </w:pPr>
      <w:r>
        <w:t xml:space="preserve">Quả nhiên chiêu này rất có hiệu quả, tên hán tử râu quai nón đó nhìn thấy vật liệu chính của Tiên Thiên Sơ Linh Đan căn bản không phải là Thanh Hàn Thạch gì cả, vì vậy vô cùng sảng khoái đưa ra Thanh Hàn Thạch.</w:t>
      </w:r>
    </w:p>
    <w:p>
      <w:pPr>
        <w:pStyle w:val="BodyText"/>
      </w:pPr>
      <w:r>
        <w:t xml:space="preserve">Rời khỏi quầy hàng đó, Tần Vô Song rõ ràng vẫn có thể cảm nhận được, tâm tình của Nghiêm Phong rất là hưng phấn. Hiển nhiên, bản thân hắn cũng không dự đoán được, giao dịch lần này lại thuận lợi như vậy.</w:t>
      </w:r>
    </w:p>
    <w:p>
      <w:pPr>
        <w:pStyle w:val="BodyText"/>
      </w:pPr>
      <w:r>
        <w:t xml:space="preserve">Chưa đi được vài bước, Tần Vô Song đột nhiên dừng lại cước bộ. Hắn nghe thấy phía sau có tiếng bước chân dồn dập, đang tiến gần về phía hai người bọn họ.</w:t>
      </w:r>
    </w:p>
    <w:p>
      <w:pPr>
        <w:pStyle w:val="BodyText"/>
      </w:pPr>
      <w:r>
        <w:t xml:space="preserve">- Này, hai vị sư đệ phía trước, chậm lại đã!</w:t>
      </w:r>
    </w:p>
    <w:p>
      <w:pPr>
        <w:pStyle w:val="BodyText"/>
      </w:pPr>
      <w:r>
        <w:t xml:space="preserve">Nghiêm Phong quay đầu lại nhìn, bước chân phía sau rất nhanh. Có bảy tám môn hạ của Tinh La Điện mặc phục sức của Đệ tử Cao cấp, đang tập thể bao vây xung quanh hai người bọn họ.</w:t>
      </w:r>
    </w:p>
    <w:p>
      <w:pPr>
        <w:pStyle w:val="BodyText"/>
      </w:pPr>
      <w:r>
        <w:t xml:space="preserve">Tần Vô Song vừa nhìn tư thế này, liền biết lần giao dịch vừa rồi của Nghiêm Phong có lẽ đã bại lộ rồi. Người ta vẫn nói có của cải thì không nên để lộ ra bên ngoài, ngươi có phương thuốc luyện đơn Tiên Thiên, mà lại còn lộ ra, khó trách người khác muốn tới cướp lấy.</w:t>
      </w:r>
    </w:p>
    <w:p>
      <w:pPr>
        <w:pStyle w:val="BodyText"/>
      </w:pPr>
      <w:r>
        <w:t xml:space="preserve">Hắn ung dung thản nhiên, muốn xem Nghiêm Phong này sẽ ứng đối như thế nào.</w:t>
      </w:r>
    </w:p>
    <w:p>
      <w:pPr>
        <w:pStyle w:val="BodyText"/>
      </w:pPr>
      <w:r>
        <w:t xml:space="preserve">- Sư đệ này, nghe có người nói, trên người ngươi có phương thuốc luyện đơn Tiên Thiên đúng không?</w:t>
      </w:r>
    </w:p>
    <w:p>
      <w:pPr>
        <w:pStyle w:val="BodyText"/>
      </w:pPr>
      <w:r>
        <w:t xml:space="preserve">Một gã hán tử có đôi mắt nhỏ như sợi chỉ, cười tít mắt xáp lại gần.</w:t>
      </w:r>
    </w:p>
    <w:p>
      <w:pPr>
        <w:pStyle w:val="BodyText"/>
      </w:pPr>
      <w:r>
        <w:t xml:space="preserve">- Tinh La Điện chúng ta mặc dù chú trọng sống bằng sức mình, nhưng mọi người dù sao đều là đồng đạo, có thứ gì hay cũng nên cùng nhau chia sẻ mới đúng. Sao không đem phương thuốc luyện đơn của ngươi ra, để chúng ta cùng sao chép một bản?</w:t>
      </w:r>
    </w:p>
    <w:p>
      <w:pPr>
        <w:pStyle w:val="BodyText"/>
      </w:pPr>
      <w:r>
        <w:t xml:space="preserve">Nghiêm Phong thầm nhủ đề phòng. Hắn đương nhiên không thể vô duyên vô cớ đem phương thuốc luyện đơn dâng ra được. Thế giới này vốn không có cái gì miễn phí, muốn có phương thuốc luyện đơn, vậy phải lấy ra thứ gì để đánh đổi. Nếu không, muốn hắn ngoan ngoãn chủ động dâng ra phương thuốc luyện đơn, căn bản là không có khả năng!</w:t>
      </w:r>
    </w:p>
    <w:p>
      <w:pPr>
        <w:pStyle w:val="BodyText"/>
      </w:pPr>
      <w:r>
        <w:t xml:space="preserve">- Các vị sư huynh, nếu muốn có phương thuốc luyện đơn, vậy hãy lấy thứ các vị có trong tay ra đây, nếu phù hợp, hai bên sẽ trao đổi công bằng, tiểu đệ tuyệt đối sẽ không keo kiệt đâu!</w:t>
      </w:r>
    </w:p>
    <w:p>
      <w:pPr>
        <w:pStyle w:val="BodyText"/>
      </w:pPr>
      <w:r>
        <w:t xml:space="preserve">Nghiêm Phong trả lời rất đúng mực.</w:t>
      </w:r>
    </w:p>
    <w:p>
      <w:pPr>
        <w:pStyle w:val="BodyText"/>
      </w:pPr>
      <w:r>
        <w:t xml:space="preserve">Khóe miệng của hán tử có đôi mắt nhỏ khẽ nhíu lại, hiển nhiên là có chút ý tứ trào phúng, liếc nhìn hai bên mấy cái, liên tiếp ra hiệu bằng mắt, bảy gã đồng môn không hẹn mà gặp cùng tiến lại gần thêm mấy bước khiến vòng vây bị thu hẹp lại, trên khóe miệng đều lộ ra nụ cười chế nhạo.</w:t>
      </w:r>
    </w:p>
    <w:p>
      <w:pPr>
        <w:pStyle w:val="BodyText"/>
      </w:pPr>
      <w:r>
        <w:t xml:space="preserve">Sắc mặt của Nghiêm Phong trở nên lạnh lùng:</w:t>
      </w:r>
    </w:p>
    <w:p>
      <w:pPr>
        <w:pStyle w:val="BodyText"/>
      </w:pPr>
      <w:r>
        <w:t xml:space="preserve">- Chư vị làm như vậy là có ý tứ gì?</w:t>
      </w:r>
    </w:p>
    <w:p>
      <w:pPr>
        <w:pStyle w:val="BodyText"/>
      </w:pPr>
      <w:r>
        <w:t xml:space="preserve">- Ý tứ gì sao? Ngươi còn chưa thấy rõ sao? Ở đây chúng ta có tám người, mỗi người đều muốn một phần! Các ngươi chỉ có hai người, lấy tư cách gì để trao đổi công bằng với chúng ta chứ?</w:t>
      </w:r>
    </w:p>
    <w:p>
      <w:pPr>
        <w:pStyle w:val="BodyText"/>
      </w:pPr>
      <w:r>
        <w:t xml:space="preserve">Nghiêm Phong liếc nhìn Tần Vô Song, hắn không có một chút khẩn trương nào, vì hắn đã từng lĩnh giáo đầy đủ sự lợi hại của Tần Vô Song, có một cường giả Tiên Thiên như vậy ở bên cạnh, những kẻ tham lam, đáng khinh này, căn bản không có khả năng hình thành nên sự uy hiếp gì.</w:t>
      </w:r>
    </w:p>
    <w:p>
      <w:pPr>
        <w:pStyle w:val="BodyText"/>
      </w:pPr>
      <w:r>
        <w:t xml:space="preserve">Muốn cướp đoạt sao? Đó chính là tự rước họa vào người.</w:t>
      </w:r>
    </w:p>
    <w:p>
      <w:pPr>
        <w:pStyle w:val="BodyText"/>
      </w:pPr>
      <w:r>
        <w:t xml:space="preserve">- Nói như vậy, các ngươi dự định ỷ đông hiếp yếu. Muốn cưỡng đoạt phương thuốc luyện đơn sao?</w:t>
      </w:r>
    </w:p>
    <w:p>
      <w:pPr>
        <w:pStyle w:val="BodyText"/>
      </w:pPr>
      <w:r>
        <w:t xml:space="preserve">Nghiêm Phong trầm giọng hỏi.</w:t>
      </w:r>
    </w:p>
    <w:p>
      <w:pPr>
        <w:pStyle w:val="BodyText"/>
      </w:pPr>
      <w:r>
        <w:t xml:space="preserve">- Ha ha, nếu ngươi ngoan ngoãn hợp tác, chủ động để chúng ta sao chép một bản, nhiều nhất chỉ tính là trao đổi, chứ không phải là cưỡng đoạt. Nhưng nếu cảm thấy không được, sợ rằng tính chất của chuyện này sẽ biến đổi!</w:t>
      </w:r>
    </w:p>
    <w:p>
      <w:pPr>
        <w:pStyle w:val="BodyText"/>
      </w:pPr>
      <w:r>
        <w:t xml:space="preserve">Thái độ ác bá không chút nào che dấu, nhìn biểu tình của đám gia hỏa này, hiển nhiên là không kiêng nể gì cả, hoàn toàn dự định ỷ đông hiếp yếu.</w:t>
      </w:r>
    </w:p>
    <w:p>
      <w:pPr>
        <w:pStyle w:val="BodyText"/>
      </w:pPr>
      <w:r>
        <w:t xml:space="preserve">- Tần sư huynh!</w:t>
      </w:r>
    </w:p>
    <w:p>
      <w:pPr>
        <w:pStyle w:val="BodyText"/>
      </w:pPr>
      <w:r>
        <w:t xml:space="preserve">Nghiêm Phong khó xử liếc mắt nhìn Tần Vô Song.</w:t>
      </w:r>
    </w:p>
    <w:p>
      <w:pPr>
        <w:pStyle w:val="BodyText"/>
      </w:pPr>
      <w:r>
        <w:t xml:space="preserve">Tần Vô Song gật gật đầu, thản nhiên hỏi:</w:t>
      </w:r>
    </w:p>
    <w:p>
      <w:pPr>
        <w:pStyle w:val="BodyText"/>
      </w:pPr>
      <w:r>
        <w:t xml:space="preserve">- Mấy người các ngươi là cùng một sư môn sao? Hay là một đám tiểu tử ô hợp tạm thời cấu kết lại một chỗ, ức hiếp người khác?</w:t>
      </w:r>
    </w:p>
    <w:p>
      <w:pPr>
        <w:pStyle w:val="BodyText"/>
      </w:pPr>
      <w:r>
        <w:t xml:space="preserve">- Tên tiểu tử đáng ghét này, xem ra ngươi rượu mời không muốn lại muốn uống rượu phạt rồi? Các huynh đệ, có nên để hai tiểu tử này biết thế nào là phép tắc không?</w:t>
      </w:r>
    </w:p>
    <w:p>
      <w:pPr>
        <w:pStyle w:val="BodyText"/>
      </w:pPr>
      <w:r>
        <w:t xml:space="preserve">Tần Vô Song lạnh lùng cười:</w:t>
      </w:r>
    </w:p>
    <w:p>
      <w:pPr>
        <w:pStyle w:val="BodyText"/>
      </w:pPr>
      <w:r>
        <w:t xml:space="preserve">- Phương thuốc luyện đơn Tiên Thiên, chúng ta quả nhiên là có. Nhưng dựa vào mấy tên phế vật các ngươi, sợ rằng không có tư cách để có được nó!</w:t>
      </w:r>
    </w:p>
    <w:p>
      <w:pPr>
        <w:pStyle w:val="BodyText"/>
      </w:pPr>
      <w:r>
        <w:t xml:space="preserve">Nói xong, cước bộ thoáng nhấc lên, bước lên một bước về phía trước.</w:t>
      </w:r>
    </w:p>
    <w:p>
      <w:pPr>
        <w:pStyle w:val="BodyText"/>
      </w:pPr>
      <w:r>
        <w:t xml:space="preserve">Một bước bước lên này, Tần Vô Song cố ý dùng sức mạnh Tiên Thiên, một bước tiếp theo, mặt đất nhất thời lõm xuống. Hố to xuất hiện, đá phiến trên mặt đất tầng tầng vỡ vụn, giống như mạng nhện, cứ thế kéo dài đến trước chân mọi người.</w:t>
      </w:r>
    </w:p>
    <w:p>
      <w:pPr>
        <w:pStyle w:val="BodyText"/>
      </w:pPr>
      <w:r>
        <w:t xml:space="preserve">- Kẻ nào muốn lấy phương thuốc luyện đơn, cứ việc đến lấy!</w:t>
      </w:r>
    </w:p>
    <w:p>
      <w:pPr>
        <w:pStyle w:val="BodyText"/>
      </w:pPr>
      <w:r>
        <w:t xml:space="preserve">Tần Vô Song cười cười đùa cợt, vẫy tay về hướng Nghiêm Phong:</w:t>
      </w:r>
    </w:p>
    <w:p>
      <w:pPr>
        <w:pStyle w:val="BodyText"/>
      </w:pPr>
      <w:r>
        <w:t xml:space="preserve">- Chúng ta tới phía trước xem xem!</w:t>
      </w:r>
    </w:p>
    <w:p>
      <w:pPr>
        <w:pStyle w:val="BodyText"/>
      </w:pPr>
      <w:r>
        <w:t xml:space="preserve">Chiêu thức này của hắn vừa mới lộ ra, tám người này nhất thời đã lâm vào tình cảnh hóa đá. Há mồm cứng lưỡi nửa câu cũng không nói ra được. Dũng khí lúc trước, kiêu ngạo lúc trước nhất thời giống như quả bóng bị thủng, hoàn toàn teo lại.</w:t>
      </w:r>
    </w:p>
    <w:p>
      <w:pPr>
        <w:pStyle w:val="BodyText"/>
      </w:pPr>
      <w:r>
        <w:t xml:space="preserve">- Tiên Thiên cường giả!</w:t>
      </w:r>
    </w:p>
    <w:p>
      <w:pPr>
        <w:pStyle w:val="BodyText"/>
      </w:pPr>
      <w:r>
        <w:t xml:space="preserve">- Khủng bố quá!</w:t>
      </w:r>
    </w:p>
    <w:p>
      <w:pPr>
        <w:pStyle w:val="BodyText"/>
      </w:pPr>
      <w:r>
        <w:t xml:space="preserve">- Cũng may, tính tình của Tiên Thiên cường giả này cũng không tệ!</w:t>
      </w:r>
    </w:p>
    <w:p>
      <w:pPr>
        <w:pStyle w:val="BodyText"/>
      </w:pPr>
      <w:r>
        <w:t xml:space="preserve">Những người này giật mình tỉnh ngộ, nhìn theo bóng dáng rời đi của Tần Vô Song, trong lòng vẫn còn sót lại nỗi khiếp sợ. Bọn chúng xác thực may mắn. Tình huống giống như vậy, nếu đổi thành đệ tử Tiên Thiên khác, sợ rằng hôm nay chí ít cũng mất cánh tay, cẳng chân rồi.</w:t>
      </w:r>
    </w:p>
    <w:p>
      <w:pPr>
        <w:pStyle w:val="BodyText"/>
      </w:pPr>
      <w:r>
        <w:t xml:space="preserve">Nghiêm Phong chấn động bước theo sau Tần Vô Song. Hắn ngưỡng mộ, sùng bái, mê mẩn. Đây chính là Tiên Thiên cường giả, những lời vô nghĩa gì cũng không cần nói, chỉ là cước bộ giẫm xuống một bước như vậy, đã khiến một đám ác bá giống như sói như hổ chấn động giống như tảng đá điêu khắc.</w:t>
      </w:r>
    </w:p>
    <w:p>
      <w:pPr>
        <w:pStyle w:val="BodyText"/>
      </w:pPr>
      <w:r>
        <w:t xml:space="preserve">Đây chính là uy áp, uy phong của Tiên Thiên. Nghiêm Phong cảm khái hàng vạn hàng nghìn lần, nhìn ánh mắt của Tần Vô Song càng thêm tràn ngập sùng bái. Nhìn ngang nhìn dọc người trẻ tuổi này trẻ hơn hắn rất nhiều, nhưng người ta đã là Tiên Thiên cường giả, hơn nữa còn là môn hạ của Nhị Điện chủ nữa.</w:t>
      </w:r>
    </w:p>
    <w:p>
      <w:pPr>
        <w:pStyle w:val="BodyText"/>
      </w:pPr>
      <w:r>
        <w:t xml:space="preserve">- Sự chênh lệch giữa người với người, thực sự là không thể so sánh. Mỗi người đều có chỗ khác biệt của mình!</w:t>
      </w:r>
    </w:p>
    <w:p>
      <w:pPr>
        <w:pStyle w:val="BodyText"/>
      </w:pPr>
      <w:r>
        <w:t xml:space="preserve">Nghiêm Phong cúi đầu suy nghĩ:</w:t>
      </w:r>
    </w:p>
    <w:p>
      <w:pPr>
        <w:pStyle w:val="BodyText"/>
      </w:pPr>
      <w:r>
        <w:t xml:space="preserve">- Ta vẫn không nên theo đuổi mục tiêu quá cao, quá xa vời. Vị Tần sư huynh này, chỉ có thể là sự tồn tại khiến ta ngưỡng mộ. Có thể cùng hắn tạo nên quan hệ là ta đã rất thỏa mãn rồi. Sánh vai cùng hắn căn bản là chuyện không thể!</w:t>
      </w:r>
    </w:p>
    <w:p>
      <w:pPr>
        <w:pStyle w:val="BodyText"/>
      </w:pPr>
      <w:r>
        <w:t xml:space="preserve">Vừa nghĩ, cước bộ nhanh hơn, đuổi về phía trước.</w:t>
      </w:r>
    </w:p>
    <w:p>
      <w:pPr>
        <w:pStyle w:val="BodyText"/>
      </w:pPr>
      <w:r>
        <w:t xml:space="preserve">- Tần sư huynh, tính cách của ngươi thật sự rất tốt. Nếu đổi lại là đệ tử Tiên Thiên khác, hai gã lần này và lần trước, sợ rằng đều phải chịu đau đớn rồi.</w:t>
      </w:r>
    </w:p>
    <w:p>
      <w:pPr>
        <w:pStyle w:val="BodyText"/>
      </w:pPr>
      <w:r>
        <w:t xml:space="preserve">Tần Vô Song nhàn nhạt cười nói:</w:t>
      </w:r>
    </w:p>
    <w:p>
      <w:pPr>
        <w:pStyle w:val="BodyText"/>
      </w:pPr>
      <w:r>
        <w:t xml:space="preserve">- Nói thế nào cũng là đồng môn Tinh La Điện, bọn chúng không có tiền đồ, ta không thể cũng không có tiền đồ như vậy được. Cho dù đánh bọn chúng một trận, thì ta cũng không có thu hoạch gì!</w:t>
      </w:r>
    </w:p>
    <w:p>
      <w:pPr>
        <w:pStyle w:val="BodyText"/>
      </w:pPr>
      <w:r>
        <w:t xml:space="preserve">Nghiêm Phong cảm thấy kính nể, ánh mắt nhìn Tần Vô Song lại sùng kính hơn rất nhiều. Nghiêm Phong cũng từng gặp không ít đệ tử Tiên Thiên, tất cả đều rất kiêu ngạo, ngạo nghễ, căn bản không thèm mở miệng nói chuyện, đối thoại với Hậu Thiên đệ tử, căn bản đều dùng ánh mắt mà liếc xéo.</w:t>
      </w:r>
    </w:p>
    <w:p>
      <w:pPr>
        <w:pStyle w:val="BodyText"/>
      </w:pPr>
      <w:r>
        <w:t xml:space="preserve">Cho dù không mở miệng không được, cũng hai mắt hướng lên trời, kiêu ngạo không ai bì nổi, tận lực sử dụng ngôn ngữ ngắn gọn, phảng phất như nói nhiều hơn một chữ, nhìn thẳng vào mắt đối phương, đều là một sự sỉ nhục đối với mình vậy.</w:t>
      </w:r>
    </w:p>
    <w:p>
      <w:pPr>
        <w:pStyle w:val="BodyText"/>
      </w:pPr>
      <w:r>
        <w:t xml:space="preserve">Tầng giao dịch thứ nhất đã đi đến phần cuối, trước mặt, chính là tầng giao dịch thứ hai. Tầng giao dịch thứ hai này sẽ có bậc cửa khó khăn hơn.</w:t>
      </w:r>
    </w:p>
    <w:p>
      <w:pPr>
        <w:pStyle w:val="BodyText"/>
      </w:pPr>
      <w:r>
        <w:t xml:space="preserve">Nghiêm Phong ngần ngại, do dự nói:</w:t>
      </w:r>
    </w:p>
    <w:p>
      <w:pPr>
        <w:pStyle w:val="BodyText"/>
      </w:pPr>
      <w:r>
        <w:t xml:space="preserve">- Tần sư huynh, tầng giao dịch thứ hai này, cần có tư cách để tiến nhập. Còn cần giao nộp tiền bảo đảm giao dịch nhất định, quy định tương đối rất nhiều.</w:t>
      </w:r>
    </w:p>
    <w:p>
      <w:pPr>
        <w:pStyle w:val="BodyText"/>
      </w:pPr>
      <w:r>
        <w:t xml:space="preserve">- Như thế nào?</w:t>
      </w:r>
    </w:p>
    <w:p>
      <w:pPr>
        <w:pStyle w:val="BodyText"/>
      </w:pPr>
      <w:r>
        <w:t xml:space="preserve">Tần Vô Song ngẩng đầu nhìn nhìn. Càng có quy định, hắn càng muốn xem.</w:t>
      </w:r>
    </w:p>
    <w:p>
      <w:pPr>
        <w:pStyle w:val="BodyText"/>
      </w:pPr>
      <w:r>
        <w:t xml:space="preserve">- Tiểu đệ chỉ sợ không có tư cách tiến nhập!</w:t>
      </w:r>
    </w:p>
    <w:p>
      <w:pPr>
        <w:pStyle w:val="BodyText"/>
      </w:pPr>
      <w:r>
        <w:t xml:space="preserve">Nghiêm Phong ngập ngừng lúng túng:</w:t>
      </w:r>
    </w:p>
    <w:p>
      <w:pPr>
        <w:pStyle w:val="BodyText"/>
      </w:pPr>
      <w:r>
        <w:t xml:space="preserve">- Tiến nhập vào tầng giao dịch thứ hai, phải giao nộp tiền bảo đảm, chí ít phải là vật phẩm Tiên Thiên, trên người ta không có bất cứ một vật phẩm Tiên Thiên nào!</w:t>
      </w:r>
    </w:p>
    <w:p>
      <w:pPr>
        <w:pStyle w:val="BodyText"/>
      </w:pPr>
      <w:r>
        <w:t xml:space="preserve">Trên người Nghiêm Phong chỉ có một số vật liệu chế luyện Tiên Thiên đan dược, cũng chỉ có thể xem là vật liệu Tiên Thiên, chứ không phải là vật phẩm Tiên Thiên.</w:t>
      </w:r>
    </w:p>
    <w:p>
      <w:pPr>
        <w:pStyle w:val="BodyText"/>
      </w:pPr>
      <w:r>
        <w:t xml:space="preserve">- Đi theo ta!</w:t>
      </w:r>
    </w:p>
    <w:p>
      <w:pPr>
        <w:pStyle w:val="BodyText"/>
      </w:pPr>
      <w:r>
        <w:t xml:space="preserve">Tần Vô Song không nói nhiều, tiếp tục tiến về phía trước.</w:t>
      </w:r>
    </w:p>
    <w:p>
      <w:pPr>
        <w:pStyle w:val="Compact"/>
      </w:pPr>
      <w:r>
        <w:t xml:space="preserve">Ủng hộ chỉ với 1 click và 5s ! (adf.ly/4EmoB)</w:t>
      </w:r>
      <w:r>
        <w:br w:type="textWrapping"/>
      </w:r>
      <w:r>
        <w:br w:type="textWrapping"/>
      </w:r>
    </w:p>
    <w:p>
      <w:pPr>
        <w:pStyle w:val="Heading2"/>
      </w:pPr>
      <w:bookmarkStart w:id="184" w:name="chương-162"/>
      <w:bookmarkEnd w:id="184"/>
      <w:r>
        <w:t xml:space="preserve">162. Chương 16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62: Sư tỷ mỹ nữ.</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g giao dịch thứ hai bất luận là giao dịch vật phẩm, hay là quy mô giao dịch, so với Tầng giao dịch tự phát nguyên sơ thứ nhất thì có vẻ nhiều khả quan hơn.</w:t>
      </w:r>
    </w:p>
    <w:p>
      <w:pPr>
        <w:pStyle w:val="BodyText"/>
      </w:pPr>
      <w:r>
        <w:t xml:space="preserve">Vì vậy, tiến vào tầng giao dịch thứ hai, cần phải giao nộp ra tiền bảo đảm. Tiền bảo đảm này, chỉ là một loại vật phẩm chứng minh tư cách của người tham gia, chấm dứt giao dịch hoặc là rời khỏi nơi này, là có thể lấy lại tiền bảo đảm về.</w:t>
      </w:r>
    </w:p>
    <w:p>
      <w:pPr>
        <w:pStyle w:val="BodyText"/>
      </w:pPr>
      <w:r>
        <w:t xml:space="preserve">Phải nói rõ rằng bản thân giao dịch không thu tiền thù lao. Giao nộp tiền bảo đảm, chỉ là vì muốn chứng minh người đến có đầy đủ tư cách giao dịch, hơn nữa cũng là ràng buộc để người tham gia không giở trò mánh khóe gì trong giao dịch. Đi đến cửa giao dịch, Tần Vô Song lấy hai thứ là chiến đao Tiên Thiên và Phong Lôi Đao Quyết đoạt được ở chỗ Lệ Vô Kỵ làm vật giao nộp, vì vậy thuận lợi thông qua.</w:t>
      </w:r>
    </w:p>
    <w:p>
      <w:pPr>
        <w:pStyle w:val="BodyText"/>
      </w:pPr>
      <w:r>
        <w:t xml:space="preserve">Nghiêm Phong được thông qua cửa, cảm kích nói:</w:t>
      </w:r>
    </w:p>
    <w:p>
      <w:pPr>
        <w:pStyle w:val="BodyText"/>
      </w:pPr>
      <w:r>
        <w:t xml:space="preserve">- Tần sư huynh, ngươi để ta nhận thức được tầng giao dịch thứ hai này, tiểu đệ thật sự cảm kích vô cùng.</w:t>
      </w:r>
    </w:p>
    <w:p>
      <w:pPr>
        <w:pStyle w:val="BodyText"/>
      </w:pPr>
      <w:r>
        <w:t xml:space="preserve">- Không cần cảm kích, dù sao chúng ta cùng đi một đường, hơn nữa trước đó lại có ước định. Ta chỉ là làm theo ước định thôi!</w:t>
      </w:r>
    </w:p>
    <w:p>
      <w:pPr>
        <w:pStyle w:val="BodyText"/>
      </w:pPr>
      <w:r>
        <w:t xml:space="preserve">Tần Vô Song thản nhiên nói.</w:t>
      </w:r>
    </w:p>
    <w:p>
      <w:pPr>
        <w:pStyle w:val="BodyText"/>
      </w:pPr>
      <w:r>
        <w:t xml:space="preserve">Nghiêm Phong biết đối phương đang muốn giảm bớt gánh nặng tâm lý của hắn, vội biểu lộ thái độ nói:</w:t>
      </w:r>
    </w:p>
    <w:p>
      <w:pPr>
        <w:pStyle w:val="BodyText"/>
      </w:pPr>
      <w:r>
        <w:t xml:space="preserve">- Vật liệu của Nhục Thân Kim Đan ta đã thu thập đầy đủ rồi, ta nhất định sẽ chia một phần cho Tần sư huynh. Ta đã tính rồi, những vật liệu ta thu thập được đại khái có thể chế luyện được năm lần. Chia làm năm phần, ngươi hai, ta ba, Tần sư huynh cảm thấy thế nào?</w:t>
      </w:r>
    </w:p>
    <w:p>
      <w:pPr>
        <w:pStyle w:val="BodyText"/>
      </w:pPr>
      <w:r>
        <w:t xml:space="preserve">Tần Vô Song mỉm cười nói:</w:t>
      </w:r>
    </w:p>
    <w:p>
      <w:pPr>
        <w:pStyle w:val="BodyText"/>
      </w:pPr>
      <w:r>
        <w:t xml:space="preserve">- Được!</w:t>
      </w:r>
    </w:p>
    <w:p>
      <w:pPr>
        <w:pStyle w:val="BodyText"/>
      </w:pPr>
      <w:r>
        <w:t xml:space="preserve">Nghiêm Phong thấy hắn đồng ý nhận lấy, không những không đau lòng, ngược lại vô cùng vui mừng. Hắn biết, đệ tử Tiên Thiên đáp ứng nhận đồ của mình, đây là một chuyện tình cảm, bày tỏ tán thành mối giao tình này giữa hai người.</w:t>
      </w:r>
    </w:p>
    <w:p>
      <w:pPr>
        <w:pStyle w:val="BodyText"/>
      </w:pPr>
      <w:r>
        <w:t xml:space="preserve">Tần Vô Song trái lại không nói lời dư thừa, hắn cũng không có những cái gọi là cái giá của Tiên Thiên khi kết giao với người khác. Quan trọng nhất vẫn là dụng tâm của người đó.</w:t>
      </w:r>
    </w:p>
    <w:p>
      <w:pPr>
        <w:pStyle w:val="BodyText"/>
      </w:pPr>
      <w:r>
        <w:t xml:space="preserve">Dụng tâm bất chính, hắn tuyệt đối sẽ không kết giao. Nếu là dụng tâm đoan chính, đáng để kết giao, cho dù thực lực không bằng hắn, Tần Vô Song sẽ không cự tuyệt từ ngoài cửa giống như những người khác.</w:t>
      </w:r>
    </w:p>
    <w:p>
      <w:pPr>
        <w:pStyle w:val="BodyText"/>
      </w:pPr>
      <w:r>
        <w:t xml:space="preserve">Nghiêm Phong này, mặc dù trong lòng cũng có chút tâm tư nhỏ, nhưng hiển nhiên thuộc về loại nhân vật có dụng tâm không tệ. Hơn nữa người này còn là một đệ tử Hậu Thiên, nhưng có thể trong thời gian mấy năm, thu thập đầy đủ nhiều vật liệu như vậy, hiển nhiên cũng có bản lĩnh của hắn. Nhân vật như vậy, thật ra rất có tiềm lực.</w:t>
      </w:r>
    </w:p>
    <w:p>
      <w:pPr>
        <w:pStyle w:val="BodyText"/>
      </w:pPr>
      <w:r>
        <w:t xml:space="preserve">Tần Vô Song trái lại có lòng muốn dìu dắt một chút, cũng xem như là xây dựng thêm một chút tâm phúc ở Tinh La Điện.</w:t>
      </w:r>
    </w:p>
    <w:p>
      <w:pPr>
        <w:pStyle w:val="BodyText"/>
      </w:pPr>
      <w:r>
        <w:t xml:space="preserve">Tầng giao dịch thử hai, quả nhiên là quy mô to lớn, đi đến đâu, cũng nhìn thấy có rất nhiều thứ hay ho. Có thể thấy được Nghiêm Phong đầy ngạc nhiên, thích thú vì hoa mắt. Nhưng hắn cũng có nhận thức hiểu rõ năng lực bản thân mình, biết những thứ này cũng chỉ để nhìn ngắm mà thôi, trước mắt đang cách xa hắn mười vạn tám ngàn dặm, căn bản không phải là thứ hắn có thể muốn lấy thì lấy.</w:t>
      </w:r>
    </w:p>
    <w:p>
      <w:pPr>
        <w:pStyle w:val="BodyText"/>
      </w:pPr>
      <w:r>
        <w:t xml:space="preserve">- Tần sư huynh, ngươi có cần bày một quầy hàng không?</w:t>
      </w:r>
    </w:p>
    <w:p>
      <w:pPr>
        <w:pStyle w:val="BodyText"/>
      </w:pPr>
      <w:r>
        <w:t xml:space="preserve">Nghiêm Phong cẩn thận hỏi.</w:t>
      </w:r>
    </w:p>
    <w:p>
      <w:pPr>
        <w:pStyle w:val="BodyText"/>
      </w:pPr>
      <w:r>
        <w:t xml:space="preserve">Tần Vô Song mỉm cười nói:</w:t>
      </w:r>
    </w:p>
    <w:p>
      <w:pPr>
        <w:pStyle w:val="BodyText"/>
      </w:pPr>
      <w:r>
        <w:t xml:space="preserve">- Xem trước rồi hãy nói!</w:t>
      </w:r>
    </w:p>
    <w:p>
      <w:pPr>
        <w:pStyle w:val="BodyText"/>
      </w:pPr>
      <w:r>
        <w:t xml:space="preserve">Tần Vô Song tạm thời cũng chưa biết bản thân mình cần trao đổi cái gì.</w:t>
      </w:r>
    </w:p>
    <w:p>
      <w:pPr>
        <w:pStyle w:val="BodyText"/>
      </w:pPr>
      <w:r>
        <w:t xml:space="preserve">Công pháp, hắn không thiếu. Đan dược, tựa hồ trước mắt không cần dùng. Bọc hành lý trữ vật hắn cũng có rồi, hơn nữa thứ này cũng quá quý giá, cho dù là Đệ tử Trung tâm cũng chưa chắc có, cho dù có cũng rất có thể không lấy ra giao dịch.</w:t>
      </w:r>
    </w:p>
    <w:p>
      <w:pPr>
        <w:pStyle w:val="BodyText"/>
      </w:pPr>
      <w:r>
        <w:t xml:space="preserve">Còn về khí cụ Tiên Thiên có tính phòng ngự, hắn đã có một bộ giáp trụ, đó là vật do cao tầng Tinh La Điện ban thưởng cho hắn.</w:t>
      </w:r>
    </w:p>
    <w:p>
      <w:pPr>
        <w:pStyle w:val="BodyText"/>
      </w:pPr>
      <w:r>
        <w:t xml:space="preserve">Còn vũ khí công kích Tiên Thiên, Tần Vô Song cũng có hai món, chiến đao Tiên Thiên và sợi roi hình rắn. Hơn nữa đều là có công pháp đồng bộ theo. Vì vậy Tần Vô Song nhất thời không nghĩ ra bản thân đặc biệt cần cái gì.</w:t>
      </w:r>
    </w:p>
    <w:p>
      <w:pPr>
        <w:pStyle w:val="BodyText"/>
      </w:pPr>
      <w:r>
        <w:t xml:space="preserve">- Nếu có một thanh vũ khí công kích Tiên Thiên dạng kiếm. Ta có thể suy nghĩ đến việc trao đổi. Kiếm là vua trong trăm loại binh khí, cũng là vật thích hợp với ta nhất trong tất cả các binh khí.</w:t>
      </w:r>
    </w:p>
    <w:p>
      <w:pPr>
        <w:pStyle w:val="BodyText"/>
      </w:pPr>
      <w:r>
        <w:t xml:space="preserve">Tần Vô Song suy xét như vậy.</w:t>
      </w:r>
    </w:p>
    <w:p>
      <w:pPr>
        <w:pStyle w:val="BodyText"/>
      </w:pPr>
      <w:r>
        <w:t xml:space="preserve">Cho tới bây giờ, hắn vẫn chưa luyện qua loại vũ khí Tiên Thiên nào. Thông qua giao thủ với gã áo đen thần bí đó, khiến hắn nhận thức được, khi đánh cận chiến, quả thực cần một món vũ khí tiện lợi.</w:t>
      </w:r>
    </w:p>
    <w:p>
      <w:pPr>
        <w:pStyle w:val="BodyText"/>
      </w:pPr>
      <w:r>
        <w:t xml:space="preserve">- Chú ý, chú ý!</w:t>
      </w:r>
    </w:p>
    <w:p>
      <w:pPr>
        <w:pStyle w:val="BodyText"/>
      </w:pPr>
      <w:r>
        <w:t xml:space="preserve">Khi Tần Vô Song đang dạo chơi xung quanh, một thanh âm từ trên đài cao vọng xuống.</w:t>
      </w:r>
    </w:p>
    <w:p>
      <w:pPr>
        <w:pStyle w:val="BodyText"/>
      </w:pPr>
      <w:r>
        <w:t xml:space="preserve">- Tất cả mọi người chú ý. Sự kiện Vạn Tượng Cốc một năm mới có một lần, ngoài giao dịch ra, trò vui quan trọng nhất đương nhiên phải có. Trò quan trọng nhất của năm nay, là Lôi đài thi đấu đánh cược! Người có ý nguyện muốn tham gia, lập tức đến hậu đài báo danh! Thi đấu Lôi đài đánh cược vẫn là quy củ cũ, xem chất lượng vật mà mọi người mang đến mà sắp xếp đối thủ Lôi đài. Những người có ý báo danh, nhanh chóng đến sau đài báo danh, xin đưa tiền đặt cược!</w:t>
      </w:r>
    </w:p>
    <w:p>
      <w:pPr>
        <w:pStyle w:val="BodyText"/>
      </w:pPr>
      <w:r>
        <w:t xml:space="preserve">- Thi đấu Lôi đài đánh cược?</w:t>
      </w:r>
    </w:p>
    <w:p>
      <w:pPr>
        <w:pStyle w:val="BodyText"/>
      </w:pPr>
      <w:r>
        <w:t xml:space="preserve">Tần Vô Song cau mày:</w:t>
      </w:r>
    </w:p>
    <w:p>
      <w:pPr>
        <w:pStyle w:val="BodyText"/>
      </w:pPr>
      <w:r>
        <w:t xml:space="preserve">- Đó là cái gì?</w:t>
      </w:r>
    </w:p>
    <w:p>
      <w:pPr>
        <w:pStyle w:val="BodyText"/>
      </w:pPr>
      <w:r>
        <w:t xml:space="preserve">Nghiêm Phong hiển nhiên cũng chỉ biết một chút. Hắn tham gia sự kiện Vạn Tượng Cốc này cũng có mấy năm, nhưng lần nào cũng đều chỉ dạo chơi bên ngoài, cuối cùng có thể may mắn được thấy, tham quan thi đấu Lôi đài. Nghe Tần Vô Song hỏi, vội vàng trả lời nói:</w:t>
      </w:r>
    </w:p>
    <w:p>
      <w:pPr>
        <w:pStyle w:val="BodyText"/>
      </w:pPr>
      <w:r>
        <w:t xml:space="preserve">- Thi đấu Lôi đài đánh cược này là theo dạng thi đấu nặc danh. Nghe nói người đến báo danh đều phải giao nộp một món tiền đặt cược, thông qua xét duyệt, tiền đặt cược xác thực có đầy đủ tư cách, mới có thể tiến nhập vào trong danh sách thi đấu. Bên chủ sự sẽ thông qua tiền đặt cược giao nộp của mọi người, theo giá trị mà phân chia danh sách Lôi đài. Nhưng phàm là tiền đặt cược có giá trị không khác biệt lắm, đều sẽ phân lên cùng một Lôi đài, sau đó quyết định ra Quán quân cuối cùng của Lôi đài này. Người này sẽ được lĩnh tất cả tiền đặt cược của những người trong cùng Lôi đài đó. Lôi đài thi đấu đánh cược này chỉ công nhận người thắng cuộc cuối cùng, những người khác chỉ cần không phải người thắng cuộc cuối cùng đều là kẻ thất bại!</w:t>
      </w:r>
    </w:p>
    <w:p>
      <w:pPr>
        <w:pStyle w:val="BodyText"/>
      </w:pPr>
      <w:r>
        <w:t xml:space="preserve">Nghiêm Phong dừng lại một chút, nói bổ sung:</w:t>
      </w:r>
    </w:p>
    <w:p>
      <w:pPr>
        <w:pStyle w:val="BodyText"/>
      </w:pPr>
      <w:r>
        <w:t xml:space="preserve">- Chẳng khác nào cắt thịt mọi người, bồi bổ cho người thắng cuộc cuối cùng. Vì vậy thi đấu này mặc dù rất có lực hấp dẫn, nhưng đối với đệ tử không có sự tự tin vào thực lực của bản thân mình, cho dù là Tiên Thiên cường giả cũng chưa chắc đi tham gia. Cho dù tham gia, giá trị tiền đặt cược giao nộp cũng sẽ không quá cao. Vì vậy giá trị tiền đặt cược càng cao, cạnh tranh sẽ càng kịch liệt!</w:t>
      </w:r>
    </w:p>
    <w:p>
      <w:pPr>
        <w:pStyle w:val="BodyText"/>
      </w:pPr>
      <w:r>
        <w:t xml:space="preserve">Trong lòng Tần Vô Song thầm suy nghĩ:</w:t>
      </w:r>
    </w:p>
    <w:p>
      <w:pPr>
        <w:pStyle w:val="BodyText"/>
      </w:pPr>
      <w:r>
        <w:t xml:space="preserve">- Lôi đài thi đấu đánh cược này thật ra có chút thú vị, kẻ thắng cuộc cuối cùng sẽ thu được đầy bát lợi ích.</w:t>
      </w:r>
    </w:p>
    <w:p>
      <w:pPr>
        <w:pStyle w:val="BodyText"/>
      </w:pPr>
      <w:r>
        <w:t xml:space="preserve">Hắn nghĩ đến đây, trái lại có suy nghĩ muốn thử một chút.</w:t>
      </w:r>
    </w:p>
    <w:p>
      <w:pPr>
        <w:pStyle w:val="BodyText"/>
      </w:pPr>
      <w:r>
        <w:t xml:space="preserve">- Trong hành lý bây giờ của ta, có hai con Hỏa Vân Điểu, có thể lấy ra làm tiền đặt cược. Tạm thời báo danh, thắng dĩ nhiên là vui mừng, thua cũng vui vẻ, xem như nhận thức một chút… Nơi này đệ tử Tiên Thiên chiếm đa số, Hỏa Vân Điểu chỉ là Tiên Thiên Sơ Linh Thú. Cấp bậc không được xem là cao, xem ra cạnh tranh có lẽ sẽ không quá kịch liệt.</w:t>
      </w:r>
    </w:p>
    <w:p>
      <w:pPr>
        <w:pStyle w:val="BodyText"/>
      </w:pPr>
      <w:r>
        <w:t xml:space="preserve">Nghĩ đến đây, ý niệm của Tần Vô Song đã kiên định, nói:</w:t>
      </w:r>
    </w:p>
    <w:p>
      <w:pPr>
        <w:pStyle w:val="BodyText"/>
      </w:pPr>
      <w:r>
        <w:t xml:space="preserve">- Ta qua đó xem xem, ngươi ở đây quan sát xung quanh. Trước khi ta ra, ngươi đừng tiến hành giao dịch gì cả, để tránh bị người ta bắt nạt!</w:t>
      </w:r>
    </w:p>
    <w:p>
      <w:pPr>
        <w:pStyle w:val="BodyText"/>
      </w:pPr>
      <w:r>
        <w:t xml:space="preserve">Nghiêm Phong biết Tần Vô Song muốn đi tham gia Lôi đài thi đấu đánh cược cũng cảm thấy vô cùng thích thú, gật gật đầu:</w:t>
      </w:r>
    </w:p>
    <w:p>
      <w:pPr>
        <w:pStyle w:val="BodyText"/>
      </w:pPr>
      <w:r>
        <w:t xml:space="preserve">- Được, Tần sư huynh đi đi, khẳng định có thể đoạt được toàn thắng!</w:t>
      </w:r>
    </w:p>
    <w:p>
      <w:pPr>
        <w:pStyle w:val="BodyText"/>
      </w:pPr>
      <w:r>
        <w:t xml:space="preserve">Tần Vô Song cười cười, sãi bước nhanh về mặt sau mà đi. Rẽ qua một khe núi, tới một chỗ trên đài cao, trên mặt bố trí một doanh địa tạm thời, bên ngoài đã có không ít người đang đi lại, hiển nhiên đều là những đệ tử Tinh La Điện muốn báo danh, cũng có một số còn đang do dự.</w:t>
      </w:r>
    </w:p>
    <w:p>
      <w:pPr>
        <w:pStyle w:val="BodyText"/>
      </w:pPr>
      <w:r>
        <w:t xml:space="preserve">Tần Vô Song đi đến bên cạnh doanh địa, một gã đệ tử của Tinh La Điện ngăn cản hắn:</w:t>
      </w:r>
    </w:p>
    <w:p>
      <w:pPr>
        <w:pStyle w:val="BodyText"/>
      </w:pPr>
      <w:r>
        <w:t xml:space="preserve">- Muốn báo danh tham gia thi đấu sao?</w:t>
      </w:r>
    </w:p>
    <w:p>
      <w:pPr>
        <w:pStyle w:val="BodyText"/>
      </w:pPr>
      <w:r>
        <w:t xml:space="preserve">- Không phải báo danh ở đây sao?</w:t>
      </w:r>
    </w:p>
    <w:p>
      <w:pPr>
        <w:pStyle w:val="BodyText"/>
      </w:pPr>
      <w:r>
        <w:t xml:space="preserve">Tần Vô Song có chút ngạc nhiên hỏi.</w:t>
      </w:r>
    </w:p>
    <w:p>
      <w:pPr>
        <w:pStyle w:val="BodyText"/>
      </w:pPr>
      <w:r>
        <w:t xml:space="preserve">Tên đệ tử đó lui lại hai bước, làm một động tác mời, đồng thời nói:</w:t>
      </w:r>
    </w:p>
    <w:p>
      <w:pPr>
        <w:pStyle w:val="BodyText"/>
      </w:pPr>
      <w:r>
        <w:t xml:space="preserve">- Tiến vào nhất định phải báo danh, nếu không xin đừng tùy tiện đi vào!</w:t>
      </w:r>
    </w:p>
    <w:p>
      <w:pPr>
        <w:pStyle w:val="BodyText"/>
      </w:pPr>
      <w:r>
        <w:t xml:space="preserve">Tần Vô Song khẽ cười, đi vào. Thầm nghĩ ta không báo danh, thì còn đến nơi náo nhiệt này làm gì?</w:t>
      </w:r>
    </w:p>
    <w:p>
      <w:pPr>
        <w:pStyle w:val="BodyText"/>
      </w:pPr>
      <w:r>
        <w:t xml:space="preserve">Trong doanh địa, có mấy gã đệ tử chủ trì thi đấu Lôi đài đánh cược này, đều là những nhân vật bất phàm trong số các Đệ tử Trung tâm của Tinh La Điện. Trong đó gã công tử áo vàng ở chính giữa là Vi Dực, chính là đệ tử thân truyền của Đại Điện chủ. Là hạc giữa bầy gà trong tất cả đệ tử trẻ tuổi của Tinh La Điện.</w:t>
      </w:r>
    </w:p>
    <w:p>
      <w:pPr>
        <w:pStyle w:val="BodyText"/>
      </w:pPr>
      <w:r>
        <w:t xml:space="preserve">Nghe nói hắn đã là cường giả Trung Linh Võ Cảnh. Trong những kẻ thanh niên cùng thời của Tinh La Điện, tuyệt đối là kẻ đứng đầu quần long không cần tranh luận.</w:t>
      </w:r>
    </w:p>
    <w:p>
      <w:pPr>
        <w:pStyle w:val="BodyText"/>
      </w:pPr>
      <w:r>
        <w:t xml:space="preserve">Vi Dực ngồi ở giữa, hai bên có hai người đệ tử trẻ tuổi, rất hiển nhiên ở hai bên phụ giúp, trong đó có một nữ nhân trẻ tuổi, trên người mặc quần áo vàng nhạt, dáng vẻ thướt tha, đôi mắt trong veo, long lanh như nước mùa thu, thoạt nhìn trông giống như tiên nhân.</w:t>
      </w:r>
    </w:p>
    <w:p>
      <w:pPr>
        <w:pStyle w:val="BodyText"/>
      </w:pPr>
      <w:r>
        <w:t xml:space="preserve">Tần Vô Song hơi kinh ngạc, đi lên lầu trên.</w:t>
      </w:r>
    </w:p>
    <w:p>
      <w:pPr>
        <w:pStyle w:val="BodyText"/>
      </w:pPr>
      <w:r>
        <w:t xml:space="preserve">Vi Dự không hổ danh là thủ lĩnh trong đám đệ tử Tiên Thiên, cười nói:</w:t>
      </w:r>
    </w:p>
    <w:p>
      <w:pPr>
        <w:pStyle w:val="BodyText"/>
      </w:pPr>
      <w:r>
        <w:t xml:space="preserve">- Lại có một gã sư đệ vừa mới tiến nhập vào cảnh giới Tiên Thiên rồi, thật là đáng mừng. Sư đệ này, cũng là tới báo danh tham gia thi đấu Lôi đài đánh cược sao?</w:t>
      </w:r>
    </w:p>
    <w:p>
      <w:pPr>
        <w:pStyle w:val="BodyText"/>
      </w:pPr>
      <w:r>
        <w:t xml:space="preserve">Lời nói này của Vi Dực, chính là khiến cho Tần Vô Song cảm thấy kính nể. Hắn rõ ràng cảm nhận được, khí tức Tiên Thiên tới từ người trước mặt này, thế nhưng lại có hơi hướng giống với Cực Âm Lão Quái của Cực Âm Sơn!</w:t>
      </w:r>
    </w:p>
    <w:p>
      <w:pPr>
        <w:pStyle w:val="BodyText"/>
      </w:pPr>
      <w:r>
        <w:t xml:space="preserve">Phải biết rằng, Cực Âm Lão Quái là lão ma đầu có tiếng tăm, đã thành danh cả trăm năm. Còn Vi Dực này, xem tuổi tác có lẽ không vượt quá ba mươi, nhưng lại có thể có khí chất không khác biệt lắm so với cảnh giới của Cực Âm Lão Quái, đủ thấy thiên phú cực cao của người này!</w:t>
      </w:r>
    </w:p>
    <w:p>
      <w:pPr>
        <w:pStyle w:val="BodyText"/>
      </w:pPr>
      <w:r>
        <w:t xml:space="preserve">- Đúng vậy, xin hỏi vị sư huynh này, giao nộp tiền đặt cọc ở đây có phải không?</w:t>
      </w:r>
    </w:p>
    <w:p>
      <w:pPr>
        <w:pStyle w:val="BodyText"/>
      </w:pPr>
      <w:r>
        <w:t xml:space="preserve">Tần Vô Song mặc dù bội phục, nhưng cũng không đến mức luống cuống. Hắn đã dám đối đầu trực diện với Cực Âm Lão Quái, ở trước mặt đồng môn, đương nhiên không có đạo lý gì phải mất tự nhiên.</w:t>
      </w:r>
    </w:p>
    <w:p>
      <w:pPr>
        <w:pStyle w:val="BodyText"/>
      </w:pPr>
      <w:r>
        <w:t xml:space="preserve">Vi Dực thấy vị sư đệ trẻ tuổi này lại có thể không nhận ra mình, không khỏi khẽ mỉm cười, cũng không tức giận, mà rất ôn hòa nói:</w:t>
      </w:r>
    </w:p>
    <w:p>
      <w:pPr>
        <w:pStyle w:val="BodyText"/>
      </w:pPr>
      <w:r>
        <w:t xml:space="preserve">- Chính là ở đây, ngươi muốn giao nộp tiền đặt cọc gì?</w:t>
      </w:r>
    </w:p>
    <w:p>
      <w:pPr>
        <w:pStyle w:val="BodyText"/>
      </w:pPr>
      <w:r>
        <w:t xml:space="preserve">Tần Vô Song lấy một viên nội đan của Hỏa Vân Điểu ra, nói:</w:t>
      </w:r>
    </w:p>
    <w:p>
      <w:pPr>
        <w:pStyle w:val="BodyText"/>
      </w:pPr>
      <w:r>
        <w:t xml:space="preserve">- Là một viên nội đan Sơ Linh Thú Hỏa thuộc tính, không biết có đủ tư cách báo danh không?</w:t>
      </w:r>
    </w:p>
    <w:p>
      <w:pPr>
        <w:pStyle w:val="BodyText"/>
      </w:pPr>
      <w:r>
        <w:t xml:space="preserve">- Ha ha, chỉ cần là vật phẩm Tiên Thiên, là đủ tư cách báo danh rồi. Huống hồ còn là Yêu thú nội đan, cũng không thường gặp. Hoàn toàn đủ tư cách!</w:t>
      </w:r>
    </w:p>
    <w:p>
      <w:pPr>
        <w:pStyle w:val="BodyText"/>
      </w:pPr>
      <w:r>
        <w:t xml:space="preserve">Vi Dực mỉm cười, chỉ chỉ vào nữ đồng môn giống hệt như tiên tử bên cạnh mình:</w:t>
      </w:r>
    </w:p>
    <w:p>
      <w:pPr>
        <w:pStyle w:val="BodyText"/>
      </w:pPr>
      <w:r>
        <w:t xml:space="preserve">- Vật đặt cược, do Chu sư muội phụ trách thu nạp. Ngươi đưa cho cô ta là được rồi!</w:t>
      </w:r>
    </w:p>
    <w:p>
      <w:pPr>
        <w:pStyle w:val="BodyText"/>
      </w:pPr>
      <w:r>
        <w:t xml:space="preserve">Tần Vô Song nho nhã lễ phép đi qua:</w:t>
      </w:r>
    </w:p>
    <w:p>
      <w:pPr>
        <w:pStyle w:val="BodyText"/>
      </w:pPr>
      <w:r>
        <w:t xml:space="preserve">- Chu sư tỷ, đây là tiền đặt cược của ta!</w:t>
      </w:r>
    </w:p>
    <w:p>
      <w:pPr>
        <w:pStyle w:val="BodyText"/>
      </w:pPr>
      <w:r>
        <w:t xml:space="preserve">Nữ nhân họ Chu đó khẽ gật đầu:</w:t>
      </w:r>
    </w:p>
    <w:p>
      <w:pPr>
        <w:pStyle w:val="BodyText"/>
      </w:pPr>
      <w:r>
        <w:t xml:space="preserve">- Được, hình thức thi đấu này là nặc danh. Sau khi ngươi giao nộp tiền đặt cược, đi lãnh một mặt nạ, một bộ áo thi đấu. Sau đó chờ đợi ở phía sau đài Vạn Tượng Cốc này. Đợi tiền đặt cược cấp bậc của ngươi tập hợp đủ tám người, sẽ bắt đầu thi đấu. Bắt cặp từng đôi, từ tám chọn bốn, sau đó từ bốn chọn hai. Cuối cùng hai gã còn lại bắt cặp quyết đấu lẫn nhau, người thắng cuộc là Quán quân cuối cùng. Tiền đặt cược của bảy người khác, tất cả sẽ thuộc về một người Quán quân! Hiểu rõ rồi chứ?</w:t>
      </w:r>
    </w:p>
    <w:p>
      <w:pPr>
        <w:pStyle w:val="BodyText"/>
      </w:pPr>
      <w:r>
        <w:t xml:space="preserve">Tần Vô Song gật gật đầu:</w:t>
      </w:r>
    </w:p>
    <w:p>
      <w:pPr>
        <w:pStyle w:val="BodyText"/>
      </w:pPr>
      <w:r>
        <w:t xml:space="preserve">- Hiểu rõ rồi!</w:t>
      </w:r>
    </w:p>
    <w:p>
      <w:pPr>
        <w:pStyle w:val="BodyText"/>
      </w:pPr>
      <w:r>
        <w:t xml:space="preserve">- Được, tiền đặt cược của ngươi đã thu xong, một viên nội đan Hỏa Vân Điểu. Chúng ta sẽ suy xét đem tất cả những người báo danh bằng nội đan tập trung vào trong một danh sách.</w:t>
      </w:r>
    </w:p>
    <w:p>
      <w:pPr>
        <w:pStyle w:val="BodyText"/>
      </w:pPr>
      <w:r>
        <w:t xml:space="preserve">Người nữ nhân thanh tú này, tên là Chu Phù, kỳ thực cũng là môn hạ của Truân Trung Trì. Cũng là một trong những môn đồ đắc ý nhất hiện tại của Truân Trung Trì.</w:t>
      </w:r>
    </w:p>
    <w:p>
      <w:pPr>
        <w:pStyle w:val="BodyText"/>
      </w:pPr>
      <w:r>
        <w:t xml:space="preserve">Chỉ có điều, lúc này nàng không biết Tần Vô Song chính là sư đệ cùng một sư môn với nàng, và Tần Vô Song cũng không biết Chu sư tỷ này cũng cùng một mạch với mình.</w:t>
      </w:r>
    </w:p>
    <w:p>
      <w:pPr>
        <w:pStyle w:val="BodyText"/>
      </w:pPr>
      <w:r>
        <w:t xml:space="preserve">Sau khi lãnh đạo cụ thi đấu, Tần Vô Song cũng không lưu lại, lập tức đi ra ngoài. Hắn biết, hắn đến báo danh tính ra hơi sớm, vì vậy muốn đợi đủ tám người, sợ rằng còn phải đợi một khoảng thời gian nữa.</w:t>
      </w:r>
    </w:p>
    <w:p>
      <w:pPr>
        <w:pStyle w:val="BodyText"/>
      </w:pPr>
      <w:r>
        <w:t xml:space="preserve">Thấy Tần Vô Song đi ra ngoài, Chu Phù khẽ mỉm cười nói:</w:t>
      </w:r>
    </w:p>
    <w:p>
      <w:pPr>
        <w:pStyle w:val="BodyText"/>
      </w:pPr>
      <w:r>
        <w:t xml:space="preserve">- Lại có thêm một tên tiểu tử thú vị rồi! Vi sư huynh, hắn không nhận ra huynh, mà lại gọi huynh là ‘vị sư huynh này’ hi hi!</w:t>
      </w:r>
    </w:p>
    <w:p>
      <w:pPr>
        <w:pStyle w:val="BodyText"/>
      </w:pPr>
      <w:r>
        <w:t xml:space="preserve">Vi Dực sờ sờ mũi, cười khổ nói:</w:t>
      </w:r>
    </w:p>
    <w:p>
      <w:pPr>
        <w:pStyle w:val="BodyText"/>
      </w:pPr>
      <w:r>
        <w:t xml:space="preserve">- Hắn cũng không nhận ra Chu sư muội, đệ nhất mỹ nữ của Tinh La Điện chúng ta sao? Xem ra là sư đệ vừa mới tấn cấp rồi.</w:t>
      </w:r>
    </w:p>
    <w:p>
      <w:pPr>
        <w:pStyle w:val="Compact"/>
      </w:pPr>
      <w:r>
        <w:t xml:space="preserve">Ủng hộ chỉ với 1 click và 5s ! (adf.ly/4EmoB)</w:t>
      </w:r>
      <w:r>
        <w:br w:type="textWrapping"/>
      </w:r>
      <w:r>
        <w:br w:type="textWrapping"/>
      </w:r>
    </w:p>
    <w:p>
      <w:pPr>
        <w:pStyle w:val="Heading2"/>
      </w:pPr>
      <w:bookmarkStart w:id="185" w:name="chương-163"/>
      <w:bookmarkEnd w:id="185"/>
      <w:r>
        <w:t xml:space="preserve">163. Chương 16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63: Tử Dương Kiếm.</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hu Phù mỉm cười e thẹn, đôi mắt giống như nước mùa thu nhìn ra bên ngoài, cười cười:</w:t>
      </w:r>
    </w:p>
    <w:p>
      <w:pPr>
        <w:pStyle w:val="BodyText"/>
      </w:pPr>
      <w:r>
        <w:t xml:space="preserve">- Cho dù là sư đệ mới tấn cấp, cũng không nên không nhận ra Vi Đại sư huynh - đệ nhất cường giả trong những người trẻ tuổi của Tinh La Điện chúng ta chứ!</w:t>
      </w:r>
    </w:p>
    <w:p>
      <w:pPr>
        <w:pStyle w:val="BodyText"/>
      </w:pPr>
      <w:r>
        <w:t xml:space="preserve">Vi Dực xua xua tay:</w:t>
      </w:r>
    </w:p>
    <w:p>
      <w:pPr>
        <w:pStyle w:val="BodyText"/>
      </w:pPr>
      <w:r>
        <w:t xml:space="preserve">- Chu sư muội đừng chế nhạo ta nữa. Ngu huynh đâu được tính là người đệ nhất trong những người trẻ tuổi gì chứ. Còn sớm quá!</w:t>
      </w:r>
    </w:p>
    <w:p>
      <w:pPr>
        <w:pStyle w:val="BodyText"/>
      </w:pPr>
      <w:r>
        <w:t xml:space="preserve">- Tại sao lại không tính? Hiện tại trong chín mươi sáu gã Đệ tử Trung tâm, tiến nhập vào Trung Linh Võ Cảnh của Tinh La Điện làm gì có ai bằng Vi sư huynh chứ? Như vậy còn không tính là người đệ nhất, thì còn ai dám xưng là đệ nhất chứ?</w:t>
      </w:r>
    </w:p>
    <w:p>
      <w:pPr>
        <w:pStyle w:val="BodyText"/>
      </w:pPr>
      <w:r>
        <w:t xml:space="preserve">Khẩu khí của Chu Phù, thật ra không phải là nịnh hót, xu nịnh, mà còn hơi có chút nghiêm túc.</w:t>
      </w:r>
    </w:p>
    <w:p>
      <w:pPr>
        <w:pStyle w:val="BodyText"/>
      </w:pPr>
      <w:r>
        <w:t xml:space="preserve">Vi Dực khiêm tốn nói:</w:t>
      </w:r>
    </w:p>
    <w:p>
      <w:pPr>
        <w:pStyle w:val="BodyText"/>
      </w:pPr>
      <w:r>
        <w:t xml:space="preserve">- Chỉ là ngu huynh khởi bước tương đối sớm, vận khí trời sinh mà thôi. Qua mười năm hai mươi năm, dĩ nhiên sẽ có sư đệ khác không ngừng đuổi theo. Với thiên phú của Chu sư muội mà nói, có lẽ sau hai mươi năm, cũng vượt qua ngu huynh rồi.</w:t>
      </w:r>
    </w:p>
    <w:p>
      <w:pPr>
        <w:pStyle w:val="BodyText"/>
      </w:pPr>
      <w:r>
        <w:t xml:space="preserve">Lông mày của Chu Phù khẽ nhướng lên, vẫn lắc lắc đầu:</w:t>
      </w:r>
    </w:p>
    <w:p>
      <w:pPr>
        <w:pStyle w:val="BodyText"/>
      </w:pPr>
      <w:r>
        <w:t xml:space="preserve">- Vi sư huynh đừng chế nhạo tiểu muội. Ta có thực lực như thế nào, bản thân còn không rõ nữa hay sao. Có thể không làm mất mặt lão nhân gia sư phụ của ta là lòng đầy mãn nguyện lắm rồi. Đuổi theo Vi sư huynh với Linh căn Tiên Thiên, tiểu muội từ trước đến nay chưa từng nghĩ đến!</w:t>
      </w:r>
    </w:p>
    <w:p>
      <w:pPr>
        <w:pStyle w:val="BodyText"/>
      </w:pPr>
      <w:r>
        <w:t xml:space="preserve">Chu Phù mặc dù nói như vậy, nhưng trong lòng dù sao cũng có chút không muốn nhận thua. Nàng tự nhận thiên phú và nỗ lực của bản thân đều đầy đủ, chỉ là vận khí trời sinh không tốt bằng Vi Dực mà thôi, không phải Linh căn Tiên Thiên.</w:t>
      </w:r>
    </w:p>
    <w:p>
      <w:pPr>
        <w:pStyle w:val="BodyText"/>
      </w:pPr>
      <w:r>
        <w:t xml:space="preserve">Nếu có Linh căn Tiên Thiên, nàng tin rằng bản thân tuyệt đối sẽ không thua kém Vi Dực. Nhưng con đường tu luyện vốn tàn khốc như vậy. Có một số người trời sinh đã có chìa khóa vàng, người khác đuổi theo cả đời, cũng chỉ có thể chạy theo phía sau mông hắn mà thôi, vĩnh viễn không đuổi theo kịp bóng lưng của hắn, căn bản không có khả năng đuổi kịp.</w:t>
      </w:r>
    </w:p>
    <w:p>
      <w:pPr>
        <w:pStyle w:val="BodyText"/>
      </w:pPr>
      <w:r>
        <w:t xml:space="preserve">Vi Dực cười nói:</w:t>
      </w:r>
    </w:p>
    <w:p>
      <w:pPr>
        <w:pStyle w:val="BodyText"/>
      </w:pPr>
      <w:r>
        <w:t xml:space="preserve">- Khảo hạch cuối năm sắp đến rồi, có lẽ lần này, nhất mạch của lệnh sư, khẳng định sẽ xuất ra thêm mấy gã Đệ tử Trung tâm. Ta nghe nói, lần này lệnh sư thu nạp một tổng Quán quân của Thí luyện Võ đồng, thiên phú rất khá. Có lẽ, nhất mạch của lệnh sư sắp nhận được vinh quang hiển hách rồi.</w:t>
      </w:r>
    </w:p>
    <w:p>
      <w:pPr>
        <w:pStyle w:val="BodyText"/>
      </w:pPr>
      <w:r>
        <w:t xml:space="preserve">Khẩu khí của Chu Phù có chút mong đợi nói:</w:t>
      </w:r>
    </w:p>
    <w:p>
      <w:pPr>
        <w:pStyle w:val="BodyText"/>
      </w:pPr>
      <w:r>
        <w:t xml:space="preserve">- Ta cũng nghe nói qua rồi, chỉ là lâu nay vẫn chưa có cơ hội xuống núi. Đợi đến ngày mồng tám tháng chạp, nhất định phải nhận thức một chút vị sư đệ mới tới này!</w:t>
      </w:r>
    </w:p>
    <w:p>
      <w:pPr>
        <w:pStyle w:val="BodyText"/>
      </w:pPr>
      <w:r>
        <w:t xml:space="preserve">- Tất nhiên sẽ không kém rồi, nhãn quang của lệnh sư, ngay cả gia sư cũng vô cùng khâm phục!</w:t>
      </w:r>
    </w:p>
    <w:p>
      <w:pPr>
        <w:pStyle w:val="BodyText"/>
      </w:pPr>
      <w:r>
        <w:t xml:space="preserve">Sự sùng bái của Chu Phù đối với Truân Trung Trì là vô điều kiện, gật gật đầu:</w:t>
      </w:r>
    </w:p>
    <w:p>
      <w:pPr>
        <w:pStyle w:val="BodyText"/>
      </w:pPr>
      <w:r>
        <w:t xml:space="preserve">- Ở Tinh La Điện, Đại Điện chủ có thể xuất sắc hơn sư phụ ta một chút. Còn mấy vị Điện chủ khác…</w:t>
      </w:r>
    </w:p>
    <w:p>
      <w:pPr>
        <w:pStyle w:val="BodyText"/>
      </w:pPr>
      <w:r>
        <w:t xml:space="preserve">Nàng nói đến đây, cũng không tiếp tục nói tiếp nữa, mà chỉ cười hai tiếng hi hi, tự chế nhạo mình nói:</w:t>
      </w:r>
    </w:p>
    <w:p>
      <w:pPr>
        <w:pStyle w:val="BodyText"/>
      </w:pPr>
      <w:r>
        <w:t xml:space="preserve">- Không nói chuyện này nữa, nếu nói tiếp bọn họ sẽ cảm thấy ưu tư, hắc hắc!</w:t>
      </w:r>
    </w:p>
    <w:p>
      <w:pPr>
        <w:pStyle w:val="BodyText"/>
      </w:pPr>
      <w:r>
        <w:t xml:space="preserve">‘Bọn họ’ trong miệng nàng chính là chỉ mấy sư đệ khác, đều là môn đồ đắc ý nhất của các vị Điện chủ, bao gồm cả Vi Dực và Chu Phù ở trong đó, tổng cộng năm người, vừa vặn là năm đại môn đồ đắc ý nhất của năm vị Điện chủ.</w:t>
      </w:r>
    </w:p>
    <w:p>
      <w:pPr>
        <w:pStyle w:val="BodyText"/>
      </w:pPr>
      <w:r>
        <w:t xml:space="preserve">Đây là sự hiểu ngầm, hiểu ngầm giữa các đệ tử kiệt xuất nhất.</w:t>
      </w:r>
    </w:p>
    <w:p>
      <w:pPr>
        <w:pStyle w:val="BodyText"/>
      </w:pPr>
      <w:r>
        <w:t xml:space="preserve">Tần Vô Song rời khỏi doanh địa, vừa đi ra ngoài, đã bị một đám đệ tử Tinh La Điện đung đưa bên ngoài vây quanh, tất cả đều thân thiết hỏi han:</w:t>
      </w:r>
    </w:p>
    <w:p>
      <w:pPr>
        <w:pStyle w:val="BodyText"/>
      </w:pPr>
      <w:r>
        <w:t xml:space="preserve">- Vị sư đệ này, thế nào, chủ trì báo danh bên trong là Đại sư huynh Vi Dực đúng không?</w:t>
      </w:r>
    </w:p>
    <w:p>
      <w:pPr>
        <w:pStyle w:val="BodyText"/>
      </w:pPr>
      <w:r>
        <w:t xml:space="preserve">Tần Vô Song cười nói:</w:t>
      </w:r>
    </w:p>
    <w:p>
      <w:pPr>
        <w:pStyle w:val="BodyText"/>
      </w:pPr>
      <w:r>
        <w:t xml:space="preserve">- Các ngươi muốn biết, tiến nhập vào báo danh không phải sẽ biết rõ hơn sao?</w:t>
      </w:r>
    </w:p>
    <w:p>
      <w:pPr>
        <w:pStyle w:val="BodyText"/>
      </w:pPr>
      <w:r>
        <w:t xml:space="preserve">Hắn căn bản không biết ai là Đại sư huynh Vi Dực, đương nhiên không trả lời được vấn đề này. Sau khi đi ra khỏi doanh địa, Tần Vô Song quay về khu vực giao dịch tầng thứ hai.</w:t>
      </w:r>
    </w:p>
    <w:p>
      <w:pPr>
        <w:pStyle w:val="BodyText"/>
      </w:pPr>
      <w:r>
        <w:t xml:space="preserve">Nghiêm Phong đã chờ ở đây từ lâu, nhìn thấy Tần Vô Song đi ra, vội hỏi:</w:t>
      </w:r>
    </w:p>
    <w:p>
      <w:pPr>
        <w:pStyle w:val="BodyText"/>
      </w:pPr>
      <w:r>
        <w:t xml:space="preserve">- Tần sư huynh, thế nào rồi?</w:t>
      </w:r>
    </w:p>
    <w:p>
      <w:pPr>
        <w:pStyle w:val="BodyText"/>
      </w:pPr>
      <w:r>
        <w:t xml:space="preserve">- Đợi thông báo, đã báo danh rồi!</w:t>
      </w:r>
    </w:p>
    <w:p>
      <w:pPr>
        <w:pStyle w:val="BodyText"/>
      </w:pPr>
      <w:r>
        <w:t xml:space="preserve">Trong mắt Nghiêm Phong nhất thời toát ra sắc thái sùng bái, thở dài:</w:t>
      </w:r>
    </w:p>
    <w:p>
      <w:pPr>
        <w:pStyle w:val="BodyText"/>
      </w:pPr>
      <w:r>
        <w:t xml:space="preserve">- Tần sư huynh thật là tuổi trẻ tài cao, ta thì không biết lúc nào mới có tư cách đi nhận thức một chút Lôi đài thi đấu đặt cược này, tin rằng nhất định rất thú vị!</w:t>
      </w:r>
    </w:p>
    <w:p>
      <w:pPr>
        <w:pStyle w:val="BodyText"/>
      </w:pPr>
      <w:r>
        <w:t xml:space="preserve">Tần Vô Song nhàn nhạt cười, đột nhiên thoáng nhìn thấy mặt bên có một quầy hàng, bất ngờ có một thanh kiếm cổ, tạo hình cổ xưa, lưỡi đao màu tím đen được bày ở đó. Thanh kiếm này bất luận là thân kiếm, hay là chuôi kiếm, tạo hình đều không khoa trương, rất theo quy củ, nhưng nhìn từ xa, đã có một loại cảm giác cứng cáp cổ xưa, phảng phất giống như một lão nhân đã trải qua mọi tang thương, bể dâu của thế gian, có một loại ý vị xa xưa, khiến người ta mới nhìn đã không dám xem thường.</w:t>
      </w:r>
    </w:p>
    <w:p>
      <w:pPr>
        <w:pStyle w:val="BodyText"/>
      </w:pPr>
      <w:r>
        <w:t xml:space="preserve">Tần Vô Song nhìn thanh kiếm này, đi tới, nhìn một lát hỏi:</w:t>
      </w:r>
    </w:p>
    <w:p>
      <w:pPr>
        <w:pStyle w:val="BodyText"/>
      </w:pPr>
      <w:r>
        <w:t xml:space="preserve">- Thanh kiếm này, là vật trao đổi sao?</w:t>
      </w:r>
    </w:p>
    <w:p>
      <w:pPr>
        <w:pStyle w:val="BodyText"/>
      </w:pPr>
      <w:r>
        <w:t xml:space="preserve">Chủ nhân của thanh kiếm đó, là một người trẻ tuổi hơn hai mươi tuổi, làn da ngăm đen, diện mạo có chút thật thà chất phác, gật gật đầu:</w:t>
      </w:r>
    </w:p>
    <w:p>
      <w:pPr>
        <w:pStyle w:val="BodyText"/>
      </w:pPr>
      <w:r>
        <w:t xml:space="preserve">- Là vật trao đổi!</w:t>
      </w:r>
    </w:p>
    <w:p>
      <w:pPr>
        <w:pStyle w:val="BodyText"/>
      </w:pPr>
      <w:r>
        <w:t xml:space="preserve">Liếc nhìn Tần Vô Song một cái, có chút đề phòng bổ sung thêm một câu:</w:t>
      </w:r>
    </w:p>
    <w:p>
      <w:pPr>
        <w:pStyle w:val="BodyText"/>
      </w:pPr>
      <w:r>
        <w:t xml:space="preserve">- Nhưng mà, nếu điều kiện trao đổi không đạt được, ta tuyệt đối sẽ không đổi cho ngươi!</w:t>
      </w:r>
    </w:p>
    <w:p>
      <w:pPr>
        <w:pStyle w:val="BodyText"/>
      </w:pPr>
      <w:r>
        <w:t xml:space="preserve">- Ra giá đi!</w:t>
      </w:r>
    </w:p>
    <w:p>
      <w:pPr>
        <w:pStyle w:val="BodyText"/>
      </w:pPr>
      <w:r>
        <w:t xml:space="preserve">Tần Vô Song cũng không biểu hiện ra bộ dạng cuồng nhiệt quá mức.</w:t>
      </w:r>
    </w:p>
    <w:p>
      <w:pPr>
        <w:pStyle w:val="BodyText"/>
      </w:pPr>
      <w:r>
        <w:t xml:space="preserve">- Ngươi trả được sao?</w:t>
      </w:r>
    </w:p>
    <w:p>
      <w:pPr>
        <w:pStyle w:val="BodyText"/>
      </w:pPr>
      <w:r>
        <w:t xml:space="preserve">Người trẻ tuổi thật thà, chất phác đó nhìn Tần Vô Song, có chút hồ nghi hỏi. Hắn thấy Tần Vô Song còn trẻ như vậy, tựa hồ còn không lớn tuổi hơn hắn, đương nhiên có chút hoài nghi.</w:t>
      </w:r>
    </w:p>
    <w:p>
      <w:pPr>
        <w:pStyle w:val="BodyText"/>
      </w:pPr>
      <w:r>
        <w:t xml:space="preserve">Nghiêm Phong cười nói:</w:t>
      </w:r>
    </w:p>
    <w:p>
      <w:pPr>
        <w:pStyle w:val="BodyText"/>
      </w:pPr>
      <w:r>
        <w:t xml:space="preserve">- Vị sư huynh này nếu không trả nổi giá, thì không có ai trả nổi!</w:t>
      </w:r>
    </w:p>
    <w:p>
      <w:pPr>
        <w:pStyle w:val="BodyText"/>
      </w:pPr>
      <w:r>
        <w:t xml:space="preserve">- Vậy sao? Sao ta thấy không giống như vậy?</w:t>
      </w:r>
    </w:p>
    <w:p>
      <w:pPr>
        <w:pStyle w:val="BodyText"/>
      </w:pPr>
      <w:r>
        <w:t xml:space="preserve">Người trẻ tuổi chất phác đó nói có chút chần chừ, lập tức suy nghĩ, mở miệng nói:</w:t>
      </w:r>
    </w:p>
    <w:p>
      <w:pPr>
        <w:pStyle w:val="BodyText"/>
      </w:pPr>
      <w:r>
        <w:t xml:space="preserve">- Ta muốn có một thanh đao! Hơn nữa cần phải có đao quyết đồng bộ tương ứng!</w:t>
      </w:r>
    </w:p>
    <w:p>
      <w:pPr>
        <w:pStyle w:val="BodyText"/>
      </w:pPr>
      <w:r>
        <w:t xml:space="preserve">Dừng lại một chút, phảng phất cảm thấy cái giá mình đưa ra còn chưa đủ, lại bổ sung nói:</w:t>
      </w:r>
    </w:p>
    <w:p>
      <w:pPr>
        <w:pStyle w:val="BodyText"/>
      </w:pPr>
      <w:r>
        <w:t xml:space="preserve">- Còn cần một bản phương thuốc luyện đơn, không phải là phương thuốc luyện đơn của cấp bậc Sơ Linh, phải là Trung Linh!</w:t>
      </w:r>
    </w:p>
    <w:p>
      <w:pPr>
        <w:pStyle w:val="BodyText"/>
      </w:pPr>
      <w:r>
        <w:t xml:space="preserve">Nghiêm Phong liếc mắt nhìn đối phương, cười nói:</w:t>
      </w:r>
    </w:p>
    <w:p>
      <w:pPr>
        <w:pStyle w:val="BodyText"/>
      </w:pPr>
      <w:r>
        <w:t xml:space="preserve">- Vị sư huynh này, ta thấy ngươi không cần phương thuốc luyện đơn cấp bậc Sơ Linh, mà là cấp bậc Trung Linh. Không phải có chút xa vời sao?</w:t>
      </w:r>
    </w:p>
    <w:p>
      <w:pPr>
        <w:pStyle w:val="BodyText"/>
      </w:pPr>
      <w:r>
        <w:t xml:space="preserve">Người trẻ tuổi đó ồm ồm nói:</w:t>
      </w:r>
    </w:p>
    <w:p>
      <w:pPr>
        <w:pStyle w:val="BodyText"/>
      </w:pPr>
      <w:r>
        <w:t xml:space="preserve">- Ngươi thì biết cái gì? Phương thuốc luyện đơn của Sơ Linh, ta đã có rồi. Ân, nếu các ngươi muốn đổi thì hãy lấy ra những thứ mà ta yêu cầu. Nếu không, thanh Tử Dương Kiếm này, ta tuyệt đối sẽ không nhượng lại!</w:t>
      </w:r>
    </w:p>
    <w:p>
      <w:pPr>
        <w:pStyle w:val="BodyText"/>
      </w:pPr>
      <w:r>
        <w:t xml:space="preserve">Tần Vô Song đột nhiên hỏi:</w:t>
      </w:r>
    </w:p>
    <w:p>
      <w:pPr>
        <w:pStyle w:val="BodyText"/>
      </w:pPr>
      <w:r>
        <w:t xml:space="preserve">- Tử Dương Kiếm? Thứ lỗi cho ta mạo muội, thanh kiếm này có phải là của huynh đài ngươi không? Không phải của sư môn ngươi truyền lại chứ?</w:t>
      </w:r>
    </w:p>
    <w:p>
      <w:pPr>
        <w:pStyle w:val="BodyText"/>
      </w:pPr>
      <w:r>
        <w:t xml:space="preserve">Người trẻ tuổi đó không nhịn được khoát khoát tay:</w:t>
      </w:r>
    </w:p>
    <w:p>
      <w:pPr>
        <w:pStyle w:val="BodyText"/>
      </w:pPr>
      <w:r>
        <w:t xml:space="preserve">- Chuyện này không cần ngươi quan tâm, dù sao thứ trên người ta chính là đồ của ta! Ta có quyền giao dịch tuyệt đối! Nếu ngươi đổi được, không cần phải lo lắng, tuyệt đối sẽ không có người tới tìm ngươi đòi lại đâu. Nếu không giao dịch được, xin hãy tránh đường!</w:t>
      </w:r>
    </w:p>
    <w:p>
      <w:pPr>
        <w:pStyle w:val="BodyText"/>
      </w:pPr>
      <w:r>
        <w:t xml:space="preserve">Tần Vô Song gật gật đầu, cũng không lưu tâm, nói:</w:t>
      </w:r>
    </w:p>
    <w:p>
      <w:pPr>
        <w:pStyle w:val="BodyText"/>
      </w:pPr>
      <w:r>
        <w:t xml:space="preserve">- Thu thanh kiếm này lại đi, thanh kiếm này, ta đổi!</w:t>
      </w:r>
    </w:p>
    <w:p>
      <w:pPr>
        <w:pStyle w:val="BodyText"/>
      </w:pPr>
      <w:r>
        <w:t xml:space="preserve">- Ngươi đổi sao?</w:t>
      </w:r>
    </w:p>
    <w:p>
      <w:pPr>
        <w:pStyle w:val="BodyText"/>
      </w:pPr>
      <w:r>
        <w:t xml:space="preserve">Gã trẻ tuổi chất phác đó hiển nhiên cho rằng Tần Vô Song căn bản không trả nổi cái giá này, vốn cũng không trông cậy có thể giao dịch thành công. Nhưng không ngờ, Tần Vô Song lại đồng ý đổi, hơn nữa còn sảng khoái như vậy.</w:t>
      </w:r>
    </w:p>
    <w:p>
      <w:pPr>
        <w:pStyle w:val="BodyText"/>
      </w:pPr>
      <w:r>
        <w:t xml:space="preserve">- Đổi!</w:t>
      </w:r>
    </w:p>
    <w:p>
      <w:pPr>
        <w:pStyle w:val="BodyText"/>
      </w:pPr>
      <w:r>
        <w:t xml:space="preserve">Tần Vô Song nói:</w:t>
      </w:r>
    </w:p>
    <w:p>
      <w:pPr>
        <w:pStyle w:val="BodyText"/>
      </w:pPr>
      <w:r>
        <w:t xml:space="preserve">- Nhưng đao và đao quyết của ta đều đã thế chấp ở nơi nhập môn rồi, sau khi đi ra mới có thể lấy trao đổi với ngươi.</w:t>
      </w:r>
    </w:p>
    <w:p>
      <w:pPr>
        <w:pStyle w:val="BodyText"/>
      </w:pPr>
      <w:r>
        <w:t xml:space="preserve">- Như vậy không được, ai biết ngươi có phải lừa ta hay không? Không có vật thật, ta sẽ không đổi đâu!</w:t>
      </w:r>
    </w:p>
    <w:p>
      <w:pPr>
        <w:pStyle w:val="BodyText"/>
      </w:pPr>
      <w:r>
        <w:t xml:space="preserve">Người trẻ tuổi chất phác đó đem Tử Dương Kiếm ôm vào trong lòng, bộ dạng tích trữ hàng để kiếm giá cao như vậy, có chút buồn cười.</w:t>
      </w:r>
    </w:p>
    <w:p>
      <w:pPr>
        <w:pStyle w:val="BodyText"/>
      </w:pPr>
      <w:r>
        <w:t xml:space="preserve">Nghiêm Phong không vui nói:</w:t>
      </w:r>
    </w:p>
    <w:p>
      <w:pPr>
        <w:pStyle w:val="BodyText"/>
      </w:pPr>
      <w:r>
        <w:t xml:space="preserve">- Ta nói ngươi cũng thật là ngang ngược, đổi sớm đổi muộn không phải đều là đổi sao. Nếu ngươi muốn thấy vật thật, có thể đi tới chỗ cửa vào điều tra một chút.</w:t>
      </w:r>
    </w:p>
    <w:p>
      <w:pPr>
        <w:pStyle w:val="BodyText"/>
      </w:pPr>
      <w:r>
        <w:t xml:space="preserve">- Vậy các ngươi phải cùng đi với ta, nếu không cho dù có thứ đó, làm sao có thể chứng minh là của các ngươi chứ?</w:t>
      </w:r>
    </w:p>
    <w:p>
      <w:pPr>
        <w:pStyle w:val="BodyText"/>
      </w:pPr>
      <w:r>
        <w:t xml:space="preserve">Tần Vô Song mỉm cười nói:</w:t>
      </w:r>
    </w:p>
    <w:p>
      <w:pPr>
        <w:pStyle w:val="BodyText"/>
      </w:pPr>
      <w:r>
        <w:t xml:space="preserve">- Thu dọn quầy hàng của ngươi đi, bây giờ đi!</w:t>
      </w:r>
    </w:p>
    <w:p>
      <w:pPr>
        <w:pStyle w:val="BodyText"/>
      </w:pPr>
      <w:r>
        <w:t xml:space="preserve">Người trẻ tuổi chất phác đó do dự một lát, hiển nhiên là rất mê mẩn đối với đao quyết và chiến đao, cường điệu nói:</w:t>
      </w:r>
    </w:p>
    <w:p>
      <w:pPr>
        <w:pStyle w:val="BodyText"/>
      </w:pPr>
      <w:r>
        <w:t xml:space="preserve">- Nói trước, nhất định phải là Tiên Thiên đổi Tiên Thiên. Nếu ngươi lấy vũ khí và đao quyết của Hậu Thiên ra lừa ta, giao dịch này xem như không tính toán gì hết!</w:t>
      </w:r>
    </w:p>
    <w:p>
      <w:pPr>
        <w:pStyle w:val="BodyText"/>
      </w:pPr>
      <w:r>
        <w:t xml:space="preserve">Tần Vô Song thở dài:</w:t>
      </w:r>
    </w:p>
    <w:p>
      <w:pPr>
        <w:pStyle w:val="BodyText"/>
      </w:pPr>
      <w:r>
        <w:t xml:space="preserve">- Yên tâm đi, ai đi lừa ngươi chứ!</w:t>
      </w:r>
    </w:p>
    <w:p>
      <w:pPr>
        <w:pStyle w:val="BodyText"/>
      </w:pPr>
      <w:r>
        <w:t xml:space="preserve">Tới nơi cửa ra, Tần Vô Song thuyết minh một chút tình hình, đệ tử phụ trách thu nạp vật thế chấp cũng rất phối hợp. Kiểm nghiệm bằng chứng nhập khẩu của Tần Vô Song, đem chiến đao và đao quyết lấy ra, đặt trên đài:</w:t>
      </w:r>
    </w:p>
    <w:p>
      <w:pPr>
        <w:pStyle w:val="BodyText"/>
      </w:pPr>
      <w:r>
        <w:t xml:space="preserve">- Là hai món này đúng không?</w:t>
      </w:r>
    </w:p>
    <w:p>
      <w:pPr>
        <w:pStyle w:val="BodyText"/>
      </w:pPr>
      <w:r>
        <w:t xml:space="preserve">- Đúng vậy!</w:t>
      </w:r>
    </w:p>
    <w:p>
      <w:pPr>
        <w:pStyle w:val="BodyText"/>
      </w:pPr>
      <w:r>
        <w:t xml:space="preserve">Tần Vô Song vẫy tay về phía người trẻ tuổi chất phác đó:</w:t>
      </w:r>
    </w:p>
    <w:p>
      <w:pPr>
        <w:pStyle w:val="BodyText"/>
      </w:pPr>
      <w:r>
        <w:t xml:space="preserve">- Chính là thanh đao và đao quyết này, ngươi tự xem đi, có phải là hàng thật đúng giá không.</w:t>
      </w:r>
    </w:p>
    <w:p>
      <w:pPr>
        <w:pStyle w:val="BodyText"/>
      </w:pPr>
      <w:r>
        <w:t xml:space="preserve">Người trẻ tuổi đó mới nhìn thấy chiến đao Tiên Thiên, ánh mắt nhất thời đã sáng bừng. Bởi vì chiến đao kia tản ra rất rõ ràng là khí tức Tiên Thiên, hơn nữa tạo hình vô cùng mạnh mẽ, hung hãn. Mới nhìn đã có thể hấp dẫn ánh mắt, huống hồ tên đao là Phong Lôi Đao đồng dạng cũng không tầm thường!</w:t>
      </w:r>
    </w:p>
    <w:p>
      <w:pPr>
        <w:pStyle w:val="BodyText"/>
      </w:pPr>
      <w:r>
        <w:t xml:space="preserve">- Tên hay, đao tốt, rất tuyệt!</w:t>
      </w:r>
    </w:p>
    <w:p>
      <w:pPr>
        <w:pStyle w:val="BodyText"/>
      </w:pPr>
      <w:r>
        <w:t xml:space="preserve">Người trẻ tuổi chất phác đó hài lòng gật gật đầu:</w:t>
      </w:r>
    </w:p>
    <w:p>
      <w:pPr>
        <w:pStyle w:val="BodyText"/>
      </w:pPr>
      <w:r>
        <w:t xml:space="preserve">- Được rồi, thanh đao và đao quyết này rất tốt. Nhưng ta cũng phải nói, phương thuốc luyện đơn cũng không thể thiếu, nếu không ta vẫn không đổi!</w:t>
      </w:r>
    </w:p>
    <w:p>
      <w:pPr>
        <w:pStyle w:val="BodyText"/>
      </w:pPr>
      <w:r>
        <w:t xml:space="preserve">Người này trái lại có thể giữ vững nguyên tắc, mặc dù tỏ vẻ rất thích thanh đao này, nhưng lúc này vẫn không quên ích lợi của mình. Tần Vô Song cười khổi nói:</w:t>
      </w:r>
    </w:p>
    <w:p>
      <w:pPr>
        <w:pStyle w:val="BodyText"/>
      </w:pPr>
      <w:r>
        <w:t xml:space="preserve">- Không ai để ngươi thiệt đâu!</w:t>
      </w:r>
    </w:p>
    <w:p>
      <w:pPr>
        <w:pStyle w:val="BodyText"/>
      </w:pPr>
      <w:r>
        <w:t xml:space="preserve">Lập tức nói với đệ tử phụ trách đó:</w:t>
      </w:r>
    </w:p>
    <w:p>
      <w:pPr>
        <w:pStyle w:val="BodyText"/>
      </w:pPr>
      <w:r>
        <w:t xml:space="preserve">- Sư huynh, ta muốn đổi hai vật thế chấp này, không biết có được không?</w:t>
      </w:r>
    </w:p>
    <w:p>
      <w:pPr>
        <w:pStyle w:val="BodyText"/>
      </w:pPr>
      <w:r>
        <w:t xml:space="preserve">- Chỉ cần là vật phẩm Tiên Thiên, hoàn toàn có thể được.</w:t>
      </w:r>
    </w:p>
    <w:p>
      <w:pPr>
        <w:pStyle w:val="BodyText"/>
      </w:pPr>
      <w:r>
        <w:t xml:space="preserve">Tần Vô Song gật gật đầu, vẫn như cũ không động vào những thứ có được từ chỗ của gã áo đen đó, mà là lấy tâm pháp của Mạn Thiên Lôi Tâm Chưởng, còn có phương thuốc luyện đơn của Long Hổ Tố Thân Đan ra.</w:t>
      </w:r>
    </w:p>
    <w:p>
      <w:pPr>
        <w:pStyle w:val="BodyText"/>
      </w:pPr>
      <w:r>
        <w:t xml:space="preserve">Khi lấy ra Long Hổ Tố Thân Đan, hắn nói với người trẻ tuổi chất phác đó:</w:t>
      </w:r>
    </w:p>
    <w:p>
      <w:pPr>
        <w:pStyle w:val="BodyText"/>
      </w:pPr>
      <w:r>
        <w:t xml:space="preserve">- Đây chính là phương thuốc luyện đơn mà ngươi cần, bây giờ có thể để ngươi sao chép một bản, hoặc là ngươi tự nhớ cũng được!</w:t>
      </w:r>
    </w:p>
    <w:p>
      <w:pPr>
        <w:pStyle w:val="BodyText"/>
      </w:pPr>
      <w:r>
        <w:t xml:space="preserve">Tên đó cũng không khách khí, lấy giấy bút sao chép xoạt xoạt thành một bản.</w:t>
      </w:r>
    </w:p>
    <w:p>
      <w:pPr>
        <w:pStyle w:val="BodyText"/>
      </w:pPr>
      <w:r>
        <w:t xml:space="preserve">Tần Vô Song chờ hắn sao chép xong, mới lấy phương thuốc luyện đơn lại, đồng thời lấy tâm pháp của Mạn Thiên Lôi Tâm Chưởng giao ra:</w:t>
      </w:r>
    </w:p>
    <w:p>
      <w:pPr>
        <w:pStyle w:val="BodyText"/>
      </w:pPr>
      <w:r>
        <w:t xml:space="preserve">- Đây là vật thế chấp mới của ta, hai người hai món, đổi lấy thanh đao và đao quyết này.</w:t>
      </w:r>
    </w:p>
    <w:p>
      <w:pPr>
        <w:pStyle w:val="BodyText"/>
      </w:pPr>
      <w:r>
        <w:t xml:space="preserve">- Được rồi!</w:t>
      </w:r>
    </w:p>
    <w:p>
      <w:pPr>
        <w:pStyle w:val="BodyText"/>
      </w:pPr>
      <w:r>
        <w:t xml:space="preserve">Kiểm nghiệm hoàn tất, gã đệ tử đó lấy vật đổi lại.</w:t>
      </w:r>
    </w:p>
    <w:p>
      <w:pPr>
        <w:pStyle w:val="BodyText"/>
      </w:pPr>
      <w:r>
        <w:t xml:space="preserve">Tần Vô Song đem chiến đao Tiên Thiên và Phong Lôi Đao Quyết ra cầm trên tay, ước lượng nói:</w:t>
      </w:r>
    </w:p>
    <w:p>
      <w:pPr>
        <w:pStyle w:val="BodyText"/>
      </w:pPr>
      <w:r>
        <w:t xml:space="preserve">- Bây giờ có thể đổi rồi chứ?</w:t>
      </w:r>
    </w:p>
    <w:p>
      <w:pPr>
        <w:pStyle w:val="BodyText"/>
      </w:pPr>
      <w:r>
        <w:t xml:space="preserve">Người trẻ tuổi chất phác đó lúc này mới lưu luyến không rời đưa Tử Dương Kiếm tới, trong miệng vẫn khẽ nói:</w:t>
      </w:r>
    </w:p>
    <w:p>
      <w:pPr>
        <w:pStyle w:val="BodyText"/>
      </w:pPr>
      <w:r>
        <w:t xml:space="preserve">- Tại sao ta cảm thấy, ta vẫn còn chịu thiệt?</w:t>
      </w:r>
    </w:p>
    <w:p>
      <w:pPr>
        <w:pStyle w:val="BodyText"/>
      </w:pPr>
      <w:r>
        <w:t xml:space="preserve">Nghiêm Phong tức giận nói:</w:t>
      </w:r>
    </w:p>
    <w:p>
      <w:pPr>
        <w:pStyle w:val="BodyText"/>
      </w:pPr>
      <w:r>
        <w:t xml:space="preserve">- Ngươi còn chịu thiệt sao? Ba thứ đổi lấy một thứ của ngươi, ngươi thiệt cái gì? Đừng chiếm được tiện lợi rồi mà còn khoe mẽ!</w:t>
      </w:r>
    </w:p>
    <w:p>
      <w:pPr>
        <w:pStyle w:val="BodyText"/>
      </w:pPr>
      <w:r>
        <w:t xml:space="preserve">- Cái tên này, cái gì cũng không hiểu, chỉ biết kêu vớ vẩn thôi!</w:t>
      </w:r>
    </w:p>
    <w:p>
      <w:pPr>
        <w:pStyle w:val="BodyText"/>
      </w:pPr>
      <w:r>
        <w:t xml:space="preserve">Trên mặt của người trẻ tuổi chất phác đó lộ vẻ khinh thường:</w:t>
      </w:r>
    </w:p>
    <w:p>
      <w:pPr>
        <w:pStyle w:val="BodyText"/>
      </w:pPr>
      <w:r>
        <w:t xml:space="preserve">- Thanh kiếm này của ta mặc dù không phù hợp với ta, nhưng ta dám chắc chắn, nó khẳng định không phải vật bình thường. Nếu không phải ta đặc biệt thích chiến đao, thì ta cũng không đổi đâu!</w:t>
      </w:r>
    </w:p>
    <w:p>
      <w:pPr>
        <w:pStyle w:val="BodyText"/>
      </w:pPr>
      <w:r>
        <w:t xml:space="preserve">- Đổi cũng đổi rồi, ngươi có hối hận chúng ta cũng không có tác dụng!</w:t>
      </w:r>
    </w:p>
    <w:p>
      <w:pPr>
        <w:pStyle w:val="BodyText"/>
      </w:pPr>
      <w:r>
        <w:t xml:space="preserve">Nghiêm Phong tức giận bất bình nói.</w:t>
      </w:r>
    </w:p>
    <w:p>
      <w:pPr>
        <w:pStyle w:val="BodyText"/>
      </w:pPr>
      <w:r>
        <w:t xml:space="preserve">Tần Vô Song nắm Tử Dương Kiếm trong tay, nhất thời yêu thích không chịu buông. Thanh kiếm này bất kể là xúc cảm hay là độ dung hợp, hoặc là ấn tượng đầu tiên, đều khiến Tần Vô Song cảm thấy vô cùng hài lòng.</w:t>
      </w:r>
    </w:p>
    <w:p>
      <w:pPr>
        <w:pStyle w:val="BodyText"/>
      </w:pPr>
      <w:r>
        <w:t xml:space="preserve">Mặc kệ sự tranh cãi của hai người bọn họ. Dù sao cũng cảm thấy, bản thân lần này xác thực đã kiếm được món lợi lớn!</w:t>
      </w:r>
    </w:p>
    <w:p>
      <w:pPr>
        <w:pStyle w:val="BodyText"/>
      </w:pPr>
      <w:r>
        <w:t xml:space="preserve">Thanh đao và đao quyết này, đối với hắn mà nói căn bản không có tác dụng gì, phương thuốc luyện đơn chỉ là để đối phương sao chép lại một bản, không có tổn thất gì. Có thể đổi được một thanh kiếm thần bí như vậy, thật sự không hề thua thiệt.</w:t>
      </w:r>
    </w:p>
    <w:p>
      <w:pPr>
        <w:pStyle w:val="Compact"/>
      </w:pPr>
      <w:r>
        <w:t xml:space="preserve">Ủng hộ chỉ với 1 click và 5s ! (adf.ly/4EmoB)</w:t>
      </w:r>
      <w:r>
        <w:br w:type="textWrapping"/>
      </w:r>
      <w:r>
        <w:br w:type="textWrapping"/>
      </w:r>
    </w:p>
    <w:p>
      <w:pPr>
        <w:pStyle w:val="Heading2"/>
      </w:pPr>
      <w:bookmarkStart w:id="186" w:name="chương-164"/>
      <w:bookmarkEnd w:id="186"/>
      <w:r>
        <w:t xml:space="preserve">164. Chương 16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64: Giáng đòn phủ đầu.</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ẩn thật cất Tử Dương Kiếm đi, Tần Vô Song lại tiến về phía trước. Trên đường đi, Nghiêm Phong cảm thấy có chút thiệt thòi, thì thầm nói:</w:t>
      </w:r>
    </w:p>
    <w:p>
      <w:pPr>
        <w:pStyle w:val="BodyText"/>
      </w:pPr>
      <w:r>
        <w:t xml:space="preserve">- Tần sư huynh, tên gia hỏa đó, tướng mạo nhìn có vẻ thật thà, chất phác, sao ta cảm thấy hắn chiếm được tiện lợi mà còn khoe mẽ chứ?</w:t>
      </w:r>
    </w:p>
    <w:p>
      <w:pPr>
        <w:pStyle w:val="BodyText"/>
      </w:pPr>
      <w:r>
        <w:t xml:space="preserve">Tần Vô Song cười nói:</w:t>
      </w:r>
    </w:p>
    <w:p>
      <w:pPr>
        <w:pStyle w:val="BodyText"/>
      </w:pPr>
      <w:r>
        <w:t xml:space="preserve">- Đó là vì ngươi cảm thấy lấy ba thứ đổi một thứ quá thiệt thòi!</w:t>
      </w:r>
    </w:p>
    <w:p>
      <w:pPr>
        <w:pStyle w:val="BodyText"/>
      </w:pPr>
      <w:r>
        <w:t xml:space="preserve">- Không phải là thiệt thòi sao?</w:t>
      </w:r>
    </w:p>
    <w:p>
      <w:pPr>
        <w:pStyle w:val="BodyText"/>
      </w:pPr>
      <w:r>
        <w:t xml:space="preserve">Nghiêm Phong cảm thấy rất khó hiểu:</w:t>
      </w:r>
    </w:p>
    <w:p>
      <w:pPr>
        <w:pStyle w:val="BodyText"/>
      </w:pPr>
      <w:r>
        <w:t xml:space="preserve">- Với thân phận Tiên Thiên cường giả của Tần sư huynh, chỉ cần hơi tạo áp lực, cho dù chỉ đơn giản là một tờ phương thuốc luyện đơn, sợ rằng cũng có thể đổi được thanh kiếm này.</w:t>
      </w:r>
    </w:p>
    <w:p>
      <w:pPr>
        <w:pStyle w:val="BodyText"/>
      </w:pPr>
      <w:r>
        <w:t xml:space="preserve">Tần Vô Song thở dài:</w:t>
      </w:r>
    </w:p>
    <w:p>
      <w:pPr>
        <w:pStyle w:val="BodyText"/>
      </w:pPr>
      <w:r>
        <w:t xml:space="preserve">- Nếu giao dịch với người ngoài, ta có lẽ sẽ làm như vậy. Giao dịch với đồng môn, cũng xem như là nước phù sa không chảy ra ruộng người ngoài!</w:t>
      </w:r>
    </w:p>
    <w:p>
      <w:pPr>
        <w:pStyle w:val="BodyText"/>
      </w:pPr>
      <w:r>
        <w:t xml:space="preserve">Nghiêm Phong sửng sốt, có chút suy nghĩ, đối với Tần Vô Song không khỏi có thêm mấy phần bội phục. Người trẻ tuổi như vậy mà có thể làm được chuyện không ỷ mạnh hiếp yếu này thật sự hiếm thấy. Vị Tần sư huynh này, thật là có tài đức vẹn toàn hiếm có.</w:t>
      </w:r>
    </w:p>
    <w:p>
      <w:pPr>
        <w:pStyle w:val="BodyText"/>
      </w:pPr>
      <w:r>
        <w:t xml:space="preserve">Đang đi được vài bước, đột nhiên trên đầu truyền tới lời gọi:</w:t>
      </w:r>
    </w:p>
    <w:p>
      <w:pPr>
        <w:pStyle w:val="BodyText"/>
      </w:pPr>
      <w:r>
        <w:t xml:space="preserve">- Xin mời các vị đồng môn báo danh trước đó, tới sân Lôi đài tập hợp, thi đấu Lôi đài đánh cược hiệp đầu tiên đã tập hợp đủ tám gã tuyển thủ, xin lập tức đến Lôi đài tập hợp!</w:t>
      </w:r>
    </w:p>
    <w:p>
      <w:pPr>
        <w:pStyle w:val="BodyText"/>
      </w:pPr>
      <w:r>
        <w:t xml:space="preserve">- Tần sư huynh, ngươi…</w:t>
      </w:r>
    </w:p>
    <w:p>
      <w:pPr>
        <w:pStyle w:val="BodyText"/>
      </w:pPr>
      <w:r>
        <w:t xml:space="preserve">Tần Vô Song mỉm cười nói:</w:t>
      </w:r>
    </w:p>
    <w:p>
      <w:pPr>
        <w:pStyle w:val="BodyText"/>
      </w:pPr>
      <w:r>
        <w:t xml:space="preserve">- Tiền đặt cược đã đặt rồi, không đi há không phải thiệt thòi sao?</w:t>
      </w:r>
    </w:p>
    <w:p>
      <w:pPr>
        <w:pStyle w:val="BodyText"/>
      </w:pPr>
      <w:r>
        <w:t xml:space="preserve">Nói xong, tăng tốc cước bộ, hướng về chỗ Lôi đài mà đi.</w:t>
      </w:r>
    </w:p>
    <w:p>
      <w:pPr>
        <w:pStyle w:val="BodyText"/>
      </w:pPr>
      <w:r>
        <w:t xml:space="preserve">Lôi đài này, được bài trí ở địa thế cao giữa tầng giao dịch thứ nhất và tầng giao dịch thứ hai, là nơi mà tất cả đệ tử tới tham gia sự kiện Vạn Tượng Cốc đều có thể đến xem.</w:t>
      </w:r>
    </w:p>
    <w:p>
      <w:pPr>
        <w:pStyle w:val="BodyText"/>
      </w:pPr>
      <w:r>
        <w:t xml:space="preserve">Thi đấu Lôi đài cá cược này, luôn là trò đặc biệt nhất của sự kiện Vạn Tượng Cốc, cũng chính vì có sự kiện lớn như vậy, mới có thể thu hút được nhiều hơn đệ tử đến tham gia, cũng quyết định đến sự kiện Vạn Tượng Cốc càng ngày càng náo nhiệt hơn.</w:t>
      </w:r>
    </w:p>
    <w:p>
      <w:pPr>
        <w:pStyle w:val="BodyText"/>
      </w:pPr>
      <w:r>
        <w:t xml:space="preserve">Tần Vô Song đi tới bên cạnh Lôi đài, đem mặt nạ và phục sức thi đấu cá cược mặc vào người. Nhìn thấy bên cạnh Lôi đài, bảy gã tham gia thi đấu cũng đã đến đầy đủ.</w:t>
      </w:r>
    </w:p>
    <w:p>
      <w:pPr>
        <w:pStyle w:val="BodyText"/>
      </w:pPr>
      <w:r>
        <w:t xml:space="preserve">Bảy người đứng bên đó, khí thế to lớn, đều cùng là đệ tử Tiên Thiên, tất cả đều không hề che dấu chút nào lực lượng Tiên Thiên của bản thân, áp chế đối phương, làm nổi bật bản thân.</w:t>
      </w:r>
    </w:p>
    <w:p>
      <w:pPr>
        <w:pStyle w:val="BodyText"/>
      </w:pPr>
      <w:r>
        <w:t xml:space="preserve">Tranh đoạt giữa những Tiên Thiên cường giả, có thể gọi là tranh đấu từng chút một. Bảy người này còn chưa lên đài, mà đã bắt đầu kèn cựa nhau, Tần Vô Song thầm cảm thấy buồn cười, hắn không có giở những trò buồn tẻ như vậy.</w:t>
      </w:r>
    </w:p>
    <w:p>
      <w:pPr>
        <w:pStyle w:val="BodyText"/>
      </w:pPr>
      <w:r>
        <w:t xml:space="preserve">Hiện tại ngay cả rút thăm còn chưa rút, bắt cặp chém giết với ai còn chưa rõ, đã nóng vội thể hiện, đó không phải là ném đôi mắt quyến rũ cho người mù xem sao?</w:t>
      </w:r>
    </w:p>
    <w:p>
      <w:pPr>
        <w:pStyle w:val="BodyText"/>
      </w:pPr>
      <w:r>
        <w:t xml:space="preserve">Nhìn thấy Tần Vô Song đi lên, người của bên chủ trì lớn tiếng tuyên bố:</w:t>
      </w:r>
    </w:p>
    <w:p>
      <w:pPr>
        <w:pStyle w:val="BodyText"/>
      </w:pPr>
      <w:r>
        <w:t xml:space="preserve">- Tám gã tuyển thủ đã đến đông đủ! Sau đây, bước đầu tiên là bắt số, từ Số 1 đến Số 8! Mỗi một người đối ứng với một số thứ tự. Vòng đầu tiên, Số 1 đối ứng với Số 8, Số 2 đối với Số 7, Số 3 đối với Số 6, Số 4 đối với Số 5! Người thắng cuộc của vòng đầu tiên, sẽ một lần nữa bắt cặp thi đấu, cứ như vậy liên tiếp sau ba vòng, người thắng cuộc cuối cùng sẽ là Quán quân của thi đấu Lôi đài. Tiền đặt cược của bảy gã tuyển thủ khác, tất cả đều thuộc về một người Quán quân!</w:t>
      </w:r>
    </w:p>
    <w:p>
      <w:pPr>
        <w:pStyle w:val="BodyText"/>
      </w:pPr>
      <w:r>
        <w:t xml:space="preserve">Bốn phía Lôi đài, vang lên tiếng gào thét giống như tiếng sấm vang vọng núi đồi, hiển nhiên, ở đây có rất nhiều người đến căn bản không phải vì giao dịch gì cả, mà là trực tiếp hướng tới sự kiện lớn này mà tới.</w:t>
      </w:r>
    </w:p>
    <w:p>
      <w:pPr>
        <w:pStyle w:val="BodyText"/>
      </w:pPr>
      <w:r>
        <w:t xml:space="preserve">Trong thế giới của cường giả, không có cái gì hấp dẫn con người hơn diễn võ, cũng không có gì có thể khiến bọn họ mê muội như vậy. Người chủ trì mỉm cười khoát khoát tay, ý bảo mọi người hãy yên lặng, sau khi đợi thanh âm xung quanh nhỏ đi, mới mỉm cười tiếp tục nói:</w:t>
      </w:r>
    </w:p>
    <w:p>
      <w:pPr>
        <w:pStyle w:val="BodyText"/>
      </w:pPr>
      <w:r>
        <w:t xml:space="preserve">- Tám gã tuyển thủ của vòng thi đấu Lôi đài thứ nhất, tiền đặt cược cũng không bình thường, trải qua sự tĩnh tâm chọn lựa của bên chủ sự chúng ta, chọn ra tám loại tiền đặt cược đẳng cấp không sai biệt nhau lắm, hợp lại thành một tổ. Thi đấu Lôi đài đánh cược lần này, tổng cộng có ba tổ thi đấu, đây là tổ đầu tiên! Mọi người có muốn biết, người đứng đầu trong mỗi tổ sẽ có những phần thưởng gì không?</w:t>
      </w:r>
    </w:p>
    <w:p>
      <w:pPr>
        <w:pStyle w:val="BodyText"/>
      </w:pPr>
      <w:r>
        <w:t xml:space="preserve">- Muốn!</w:t>
      </w:r>
    </w:p>
    <w:p>
      <w:pPr>
        <w:pStyle w:val="BodyText"/>
      </w:pPr>
      <w:r>
        <w:t xml:space="preserve">Tựa hồ như tất cả đồng thanh trả lời, thanh âm rung trời, uy thế kinh người. Khiến những tuyển thủ tham gia thi đấu cũng không tránh khỏi có chút nhiệt huyết sôi trào.</w:t>
      </w:r>
    </w:p>
    <w:p>
      <w:pPr>
        <w:pStyle w:val="BodyText"/>
      </w:pPr>
      <w:r>
        <w:t xml:space="preserve">Tiền đặt cược là thứ mà bọn họ quan tâm nhất. Tám gã tuyển thủ, cũng chỉ biết tiền đặt cược báo danh của mình chứ cũng không biết tiền đặt cược của bảy người khác là gì.</w:t>
      </w:r>
    </w:p>
    <w:p>
      <w:pPr>
        <w:pStyle w:val="BodyText"/>
      </w:pPr>
      <w:r>
        <w:t xml:space="preserve">Tất cả đều nhìn chằm chằm không chớp mắt vào người chủ trì, chờ hắn tuyên bố tiền đặt cược.</w:t>
      </w:r>
    </w:p>
    <w:p>
      <w:pPr>
        <w:pStyle w:val="BodyText"/>
      </w:pPr>
      <w:r>
        <w:t xml:space="preserve">Người chủ trì đó sau khi để mọi người nóng ruột chờ đợi một lúc, mới cười tủm tỉm nói:</w:t>
      </w:r>
    </w:p>
    <w:p>
      <w:pPr>
        <w:pStyle w:val="BodyText"/>
      </w:pPr>
      <w:r>
        <w:t xml:space="preserve">- Tiền đặt cược lần này, tin rằng nhất định sẽ khiến tất cả tuyển thủ đều nhiệt huyết sôi trào. Yêu thú nội đan phân biệt là năm thuộc tính đối ứng căn bản! Kim, Mộc, Thủy, Hỏa, Thổ năm đại thuộc tính căn bản, mỗi loại có một đến hai viên Sơ Linh nội đan! Nói cách khác, tám gã tuyển thủ, giao nộp ra đều là nội đan Yêu thú Sơ Linh! Mặc dù có ba đại thuộc tính xuất hiện lặp lại, nhưng vẫn thuộc về nội đan Yêu thú khác nhau! Tám viên nội đan này, tập hợp lại một chỗ, sẽ có công hiệu gì, tin rằng mọi người đều biết rõ chứ?</w:t>
      </w:r>
    </w:p>
    <w:p>
      <w:pPr>
        <w:pStyle w:val="BodyText"/>
      </w:pPr>
      <w:r>
        <w:t xml:space="preserve">Yêu thú nội đan, cho dù là một viên, cũng vô cùng khó có được. Huống hồ là tám viên? Hơn nữa lại là tám viên nội đan tập hợp đầy đủ năm đại thuộc tính căn bản.</w:t>
      </w:r>
    </w:p>
    <w:p>
      <w:pPr>
        <w:pStyle w:val="BodyText"/>
      </w:pPr>
      <w:r>
        <w:t xml:space="preserve">Mặc dù là Yêu thú nội đan, nhưng lại là tám viên Yêu thú nội đan tập hợp đầy đủ năm đại thuộc tính căn bản, giá trị tuyệt đối không thua kém viên Trung Linh nội đan nào.</w:t>
      </w:r>
    </w:p>
    <w:p>
      <w:pPr>
        <w:pStyle w:val="BodyText"/>
      </w:pPr>
      <w:r>
        <w:t xml:space="preserve">Dù sao, nếu thắng tất cả chỗ này, dùng vào việc chế luyện Tiên Thiên Sơ Linh Đan, tập hợp đầy đủ ngũ đại nội đan căn bản, chế luyện ra Tiên Thiên Sơ Linh Đan, tuyệt đối có thể bồi dưỡng ra hạt giống Tiên Thiên có tiềm lực vô hạn. Sau này tiến nhập vào Trung Linh Võ Cảnh tuyệt đối không thể có bất cứ khó khăn nào.</w:t>
      </w:r>
    </w:p>
    <w:p>
      <w:pPr>
        <w:pStyle w:val="BodyText"/>
      </w:pPr>
      <w:r>
        <w:t xml:space="preserve">Tu luyện của Tiên Thiên, năm đại thuộc tính căn bản càng cân bằng, tiềm lực sẽ càng cao. Đây cơ hồ có thể nói là nếm thử tu luyện.</w:t>
      </w:r>
    </w:p>
    <w:p>
      <w:pPr>
        <w:pStyle w:val="BodyText"/>
      </w:pPr>
      <w:r>
        <w:t xml:space="preserve">Vì vậy những người này nghe nói nội đan tập hợp đầy đủ năm đại thuộc tính cơ bản đều ước ao không ngớt. Tất cả đều mê mẩn không thôi, chỉ hận không thể có tên mình trong danh sách tuyển thủ tham gia thi đấu.</w:t>
      </w:r>
    </w:p>
    <w:p>
      <w:pPr>
        <w:pStyle w:val="BodyText"/>
      </w:pPr>
      <w:r>
        <w:t xml:space="preserve">Chỉ tiếc, đây chủ định là trò chơi thuộc về các đệ tử tinh anh. Đệ tử bình thường, đừng nói là tham gia cạnh tranh, ngay cả tư cách tham gia sợ rằng cũng không có đủ.</w:t>
      </w:r>
    </w:p>
    <w:p>
      <w:pPr>
        <w:pStyle w:val="BodyText"/>
      </w:pPr>
      <w:r>
        <w:t xml:space="preserve">Dù sao, thứ nội đan này là thứ không dễ gì mà cầu được. Sơ cấp Yêu thú, ở các Chủ mạch trong Sơn mạch Lăng Tiêu mặc dù có một số, nhưng nhiều hơn vẫn là ở khu vực hoạt động của ngọn núi cao nhất tại Chủ mạch Lăng Vân Phong, những đệ tử bên ngoài, xác suất muốn kiếm được một viên Sơ Linh Yêu thú, sợ rằng còn không bằng một phần mười của Chủ mạch Lăng Vân Phong!</w:t>
      </w:r>
    </w:p>
    <w:p>
      <w:pPr>
        <w:pStyle w:val="BodyText"/>
      </w:pPr>
      <w:r>
        <w:t xml:space="preserve">Tần Vô Song đi trong hai tháng này, cũng chỉ có đụng phải gã áo đen đó là dùng ba đầu Hỏa Vân Điểu để câu cá, Yêu thú chân chính thuộc về tự nhiên thai nghén, căn bản ngay cả dấu chân cũng không nhìn thấy một con.</w:t>
      </w:r>
    </w:p>
    <w:p>
      <w:pPr>
        <w:pStyle w:val="BodyText"/>
      </w:pPr>
      <w:r>
        <w:t xml:space="preserve">Năm loại thuộc tính căn bản! Trong lòng Tần Vô Song vốn chỉ xem thi đấu Lôi đài đánh cược này là một loại thể nghiệm, sau khi nghe thấy tiền đánh cược này, lòng hiếu thắng trong lòng nhất thời nổi lên chiếm chủ đạo.</w:t>
      </w:r>
    </w:p>
    <w:p>
      <w:pPr>
        <w:pStyle w:val="BodyText"/>
      </w:pPr>
      <w:r>
        <w:t xml:space="preserve">Ý niệm duy nhất trong đầu hắn bây giờ chính là đoạt được những vật đặt cược này!</w:t>
      </w:r>
    </w:p>
    <w:p>
      <w:pPr>
        <w:pStyle w:val="BodyText"/>
      </w:pPr>
      <w:r>
        <w:t xml:space="preserve">Còn phản ứng của những tuyển thủ khác, hiển nhiên cũng đại thể như vậy, khuôn mặt của bọn họ đều không chút nào che giấu sự cuồng nhiệt của bản thân, hằm hè xắn tay áo lên, chuẩn bị hành động.</w:t>
      </w:r>
    </w:p>
    <w:p>
      <w:pPr>
        <w:pStyle w:val="BodyText"/>
      </w:pPr>
      <w:r>
        <w:t xml:space="preserve">Người chủ trì đó nhìn thấy biểu tình của các tuyển thủ đã rất là chờ mong, lập tức cũng không kéo dài, cười nói:</w:t>
      </w:r>
    </w:p>
    <w:p>
      <w:pPr>
        <w:pStyle w:val="BodyText"/>
      </w:pPr>
      <w:r>
        <w:t xml:space="preserve">- Từng người các ngươi lên đây, cầm lấy số hiệu thuộc về các ngươi! Nhớ kỹ, thi đấu Lôi đài này, tốt nhất chỉ phân thắng bại, không phán sinh tử! Nếu ai cảm thấy không chống đỡ được, đừng miễn cưỡng, nếu không mất mạng, thì đừng trách đối phương !</w:t>
      </w:r>
    </w:p>
    <w:p>
      <w:pPr>
        <w:pStyle w:val="BodyText"/>
      </w:pPr>
      <w:r>
        <w:t xml:space="preserve">Đồ mặc dù tốt, nhưng cái mạng nhỏ này càng đáng giá hơn. Luyện đến cảnh giới Tiên Thiên không phải là chuyện dễ dàng, nếu ở trên Lôi đài để mất cái mạng nhỏ này, cái đó gọi là mất cả chì lẫn chài, vì vậy căn bản không cần dặn dò, trong lòng bọn họ đều đã có tính toán.</w:t>
      </w:r>
    </w:p>
    <w:p>
      <w:pPr>
        <w:pStyle w:val="BodyText"/>
      </w:pPr>
      <w:r>
        <w:t xml:space="preserve">Thay phiên lên trên, Tần Vô Song thấy bản thân và Số 6 vô cùng có duyên, lần bắt này, hiển nhiên vẫn là bắt được Số 6. Nhớ rõ Thí luyện Võ đồng lần trước, hắn cũng bắt được Số 6.</w:t>
      </w:r>
    </w:p>
    <w:p>
      <w:pPr>
        <w:pStyle w:val="BodyText"/>
      </w:pPr>
      <w:r>
        <w:t xml:space="preserve">Đối thủ của Số 6, là Số 3.</w:t>
      </w:r>
    </w:p>
    <w:p>
      <w:pPr>
        <w:pStyle w:val="BodyText"/>
      </w:pPr>
      <w:r>
        <w:t xml:space="preserve">Đem thẻ Số 6 gắn lên trên phục sức thi đấu, đối thủ của bản thân cũng nhanh chóng được xác định rõ.</w:t>
      </w:r>
    </w:p>
    <w:p>
      <w:pPr>
        <w:pStyle w:val="BodyText"/>
      </w:pPr>
      <w:r>
        <w:t xml:space="preserve">Tần Vô Song lưu ý đến tuyển thủ Số 3, hắn là một hán tử cường tráng có dáng người khổng lồ, cơ thể đầy bắp thịt, đứng giữa đám Tiên Thiên cường giả, chẳng khác nào hạc giữa bầy gà.</w:t>
      </w:r>
    </w:p>
    <w:p>
      <w:pPr>
        <w:pStyle w:val="BodyText"/>
      </w:pPr>
      <w:r>
        <w:t xml:space="preserve">Tần Vô Song âm thầm đánh giá, trong lòng cũng không hề có chút lo lắng. Hán tử cường tráng này mặc dù ngoại hình hung mãnh, nhưng nếu chỉ dựa vào ngoại hình hung mãnh, trong Tiên Thiên cường giả, đơn độc chỉ có sự hung mãnh, hiển nhiên khó đi được đường quá xa.</w:t>
      </w:r>
    </w:p>
    <w:p>
      <w:pPr>
        <w:pStyle w:val="BodyText"/>
      </w:pPr>
      <w:r>
        <w:t xml:space="preserve">Đối thủ như vậy, sợ rằng ngay cả Lệ Vô Kỵ cũng có chút không bằng, Tần Vô Song lúc này đương nhiên cảm thấy đối thủ như vậy không đủ gây cho hắn sự sợ hãi.</w:t>
      </w:r>
    </w:p>
    <w:p>
      <w:pPr>
        <w:pStyle w:val="BodyText"/>
      </w:pPr>
      <w:r>
        <w:t xml:space="preserve">Khu vực Lôi đài rất lớn, rộng khoảng hai, ba mẫu đất, được phân làm bốn khối khu vực.</w:t>
      </w:r>
    </w:p>
    <w:p>
      <w:pPr>
        <w:pStyle w:val="BodyText"/>
      </w:pPr>
      <w:r>
        <w:t xml:space="preserve">Người chủ trì nói:</w:t>
      </w:r>
    </w:p>
    <w:p>
      <w:pPr>
        <w:pStyle w:val="BodyText"/>
      </w:pPr>
      <w:r>
        <w:t xml:space="preserve">- Tám vị tuyển thủ, phân thành bốn đôi, tự tiến nhập vào khu vực của các ngươi. Vòng đầu tiên, bốn khu vực đều phải tự giao chiến trong khu vực của mình. Nếu ai rời khỏi khu vực của mình nửa bước, liền tính là bị thua. Nếu hai người đồng thời rời khỏi, hai người cũng bị loại! Đối thủ của vòng tiếp theo sẽ dựa trên tuyển thẳng mà xử lý!</w:t>
      </w:r>
    </w:p>
    <w:p>
      <w:pPr>
        <w:pStyle w:val="BodyText"/>
      </w:pPr>
      <w:r>
        <w:t xml:space="preserve">Quy tắc như vậy, đương nhiên sẽ không có người nào ngu xuẩn đi xúc phạm quy tắc, huống hồ bốn khu vực này đã đủ lớn rồi, căn bản không cần lo lắng đến vấn đề diện tích không đủ, không cách nào thi triển công lực.</w:t>
      </w:r>
    </w:p>
    <w:p>
      <w:pPr>
        <w:pStyle w:val="BodyText"/>
      </w:pPr>
      <w:r>
        <w:t xml:space="preserve">Tần Vô Song nhảy lên khu vực thứ ba, Số 3 to con đã đợi ở đây từ lâu rồi. Hắn đang nắm chặt tay lại, xương cốt toàn thân không ngừng phát ra tiếng ‘khanh khách’ thanh thúy giống như rang đậu vậy, phảng phất đang lộ vẻ thị uy với Tần Vô Song.</w:t>
      </w:r>
    </w:p>
    <w:p>
      <w:pPr>
        <w:pStyle w:val="BodyText"/>
      </w:pPr>
      <w:r>
        <w:t xml:space="preserve">Tần Vô Song thầm cảm thấy buồn cười, trận chiến của Tiên Thiên, nếu chỉ dựa vào loại tạp kỹ dọa người múa võ trên đường phố này, như vậy cũng không tránh khỏi quá buồn cười.</w:t>
      </w:r>
    </w:p>
    <w:p>
      <w:pPr>
        <w:pStyle w:val="BodyText"/>
      </w:pPr>
      <w:r>
        <w:t xml:space="preserve">Ở khoảng cách đứng yên cách đó hơn mười thước, Tần Vô Song đem Tử Dương Kiếm đeo ở sau lưng, cũng không động đến việc sử dụng vũ khí, mà chỉ hai tay ôm ngực, mỉm cười nói:</w:t>
      </w:r>
    </w:p>
    <w:p>
      <w:pPr>
        <w:pStyle w:val="BodyText"/>
      </w:pPr>
      <w:r>
        <w:t xml:space="preserve">- Người cao to, đừng bày trò nữa. Hãy cẩn thận kẻo các khớp xương nằm sai vị trí đấy.</w:t>
      </w:r>
    </w:p>
    <w:p>
      <w:pPr>
        <w:pStyle w:val="BodyText"/>
      </w:pPr>
      <w:r>
        <w:t xml:space="preserve">Tuyển thủ Số 3 đó gãi gãi tóc giống như rơm khô, hai đấm giao thoa, quát mạnh một tiếng, liên tiếp vỗ vào ngực ba cái, rồi bỗng nhiên oanh kích xuống mặt đất.</w:t>
      </w:r>
    </w:p>
    <w:p>
      <w:pPr>
        <w:pStyle w:val="BodyText"/>
      </w:pPr>
      <w:r>
        <w:t xml:space="preserve">- Địa Sát Quyền!</w:t>
      </w:r>
    </w:p>
    <w:p>
      <w:pPr>
        <w:pStyle w:val="BodyText"/>
      </w:pPr>
      <w:r>
        <w:t xml:space="preserve">Tiếng rống này vang lên, hai đấm đã chấm đất, mặt đất nhất thời run rẩy một trận cuồng nhiệt. Vết nứt giống như tơ mạng nhện nhanh chóng lan đến dưới chân Tần Vô Song.</w:t>
      </w:r>
    </w:p>
    <w:p>
      <w:pPr>
        <w:pStyle w:val="BodyText"/>
      </w:pPr>
      <w:r>
        <w:t xml:space="preserve">Tần Vô Song hai chân khẽ đạp, thân hình nhẹ như chim, bay lên giữa không trung. Liên tục quay cuồng trong không trung, cánh tay đột nhiên giương lên, một chiếc roi mềm đã từ trong tay áo phút chốc bay ra, một luồng bạch quang chói mắt nứt ra từ trong hư không, giống như một con mãng xà quấn quanh, quấn thành từng vòng trên người của tuyển thủ Số 3 đó.</w:t>
      </w:r>
    </w:p>
    <w:p>
      <w:pPr>
        <w:pStyle w:val="BodyText"/>
      </w:pPr>
      <w:r>
        <w:t xml:space="preserve">Tốc độ và thủ pháp của vòng quấn này, tuyển thủ Số 3 tuyệt đối không thể nào so sánh được. Căn bản không để cho tuyển thủ Số 3 đó có thời gian phản ứng, đã giống như buộc chặt một cái cái bánh chưng vậy.</w:t>
      </w:r>
    </w:p>
    <w:p>
      <w:pPr>
        <w:pStyle w:val="BodyText"/>
      </w:pPr>
      <w:r>
        <w:t xml:space="preserve">Tần Vô Song khẽ quát một tiếng:</w:t>
      </w:r>
    </w:p>
    <w:p>
      <w:pPr>
        <w:pStyle w:val="BodyText"/>
      </w:pPr>
      <w:r>
        <w:t xml:space="preserve">- Lên!</w:t>
      </w:r>
    </w:p>
    <w:p>
      <w:pPr>
        <w:pStyle w:val="BodyText"/>
      </w:pPr>
      <w:r>
        <w:t xml:space="preserve">Linh lực đột nhiên thúc giục, mạnh mẽ túm lấy hán tử cường tráng giống như một ngọn núi nhỏ đó quăng vút lên cao, trực tiếp ngã xuống dưới đài.</w:t>
      </w:r>
    </w:p>
    <w:p>
      <w:pPr>
        <w:pStyle w:val="BodyText"/>
      </w:pPr>
      <w:r>
        <w:t xml:space="preserve">Sức mạnh của một vòng quấn, một vòng quăng này, vừa vặn chỉ đủ ở mức gây khó dễ, chiếc roi vung lên, đã khiến hán tử đó ngã xuống dưới Lôi đài.</w:t>
      </w:r>
    </w:p>
    <w:p>
      <w:pPr>
        <w:pStyle w:val="BodyText"/>
      </w:pPr>
      <w:r>
        <w:t xml:space="preserve">Chỉ nghe thấy một tiếng nổ vang ầm ầm, thân hình khổng lồ của tuyển thủ Số 3 đó đã tiếp xúc thân mật với mặt đất, thảm hại không chịu nổi ngã xuống nền đất rắn chắc!</w:t>
      </w:r>
    </w:p>
    <w:p>
      <w:pPr>
        <w:pStyle w:val="BodyText"/>
      </w:pPr>
      <w:r>
        <w:t xml:space="preserve">Mà lúc này, ba khu vực Lôi đài khác thậm chí còn chưa khai chiến! Khu vực chiến đấu thứ ba, đã phân ra thắng bại!</w:t>
      </w:r>
    </w:p>
    <w:p>
      <w:pPr>
        <w:pStyle w:val="BodyText"/>
      </w:pPr>
      <w:r>
        <w:t xml:space="preserve">Đây là chiến lược của Tần Vô Song, hắn chính là muốn ra oai trước để áp chế đối phương, đánh đòn phủ đầu ở trên Lôi đài, đem khí thế biểu lộ ra để chiếm thế thượng phong, kinh sợ đến đối thủ vòng sau, thậm chí là vòng sau nữa!</w:t>
      </w:r>
    </w:p>
    <w:p>
      <w:pPr>
        <w:pStyle w:val="BodyText"/>
      </w:pPr>
      <w:r>
        <w:t xml:space="preserve">Hắn đã thành công!</w:t>
      </w:r>
    </w:p>
    <w:p>
      <w:pPr>
        <w:pStyle w:val="BodyText"/>
      </w:pPr>
      <w:r>
        <w:t xml:space="preserve">Chiêu thức này, tựa hồ có thể nói là giây sát trong nháy mắt. Mặc dù là giây sát nhưng không giết chết, song đối thủ của hắn thực sự đã thua rồi, hơn nữa còn là thua ngay tức khắc.</w:t>
      </w:r>
    </w:p>
    <w:p>
      <w:pPr>
        <w:pStyle w:val="BodyText"/>
      </w:pPr>
      <w:r>
        <w:t xml:space="preserve">Tiếng hoan hô, tiếng vỗ tay, nhất thời vang vọng khắp Vạn Tượng Cốc!</w:t>
      </w:r>
    </w:p>
    <w:p>
      <w:pPr>
        <w:pStyle w:val="BodyText"/>
      </w:pPr>
      <w:r>
        <w:t xml:space="preserve">Rất đặc sắc, trận chiến mở màn thực sự khiến người ta nhận thức được một màn đặc sắc là như thế nào, vì vậy sao có thể không vỗ tay như nước thủy triều, huyên náo ầm ĩ không thôi cho được?</w:t>
      </w:r>
    </w:p>
    <w:p>
      <w:pPr>
        <w:pStyle w:val="Compact"/>
      </w:pPr>
      <w:r>
        <w:t xml:space="preserve">Ủng hộ chỉ với 1 click và 5s ! (adf.ly/4EmoB)</w:t>
      </w:r>
      <w:r>
        <w:br w:type="textWrapping"/>
      </w:r>
      <w:r>
        <w:br w:type="textWrapping"/>
      </w:r>
    </w:p>
    <w:p>
      <w:pPr>
        <w:pStyle w:val="Heading2"/>
      </w:pPr>
      <w:bookmarkStart w:id="187" w:name="chương-165"/>
      <w:bookmarkEnd w:id="187"/>
      <w:r>
        <w:t xml:space="preserve">165. Chương 16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65: Đối thủ chân chín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đánh đòn phủ đầu, lập tức vì chiến thắng của bản thân mà nhận được sự cổ vũ cuồng nhiệt của cả toàn trường. Hắn đi xuống Lôi đài, chờ đợi ba trận quyết đấu khác phân thắng bại.</w:t>
      </w:r>
    </w:p>
    <w:p>
      <w:pPr>
        <w:pStyle w:val="BodyText"/>
      </w:pPr>
      <w:r>
        <w:t xml:space="preserve">Theo quy củ, đối thủ trận tiếp theo của hắn sẽ sinh ra từ trận thi đấu giữa Số 2 và Số 7. Vì vậy, sau khi Tần Vô Song đi xuống Lôi đài, bắt đầu quan sát trận quyết đấu giữa Số 2 và Số 7.</w:t>
      </w:r>
    </w:p>
    <w:p>
      <w:pPr>
        <w:pStyle w:val="BodyText"/>
      </w:pPr>
      <w:r>
        <w:t xml:space="preserve">Tìm hiểu đối thủ trước, biết người biết ta, trăm trận trăm thắng. Giữa hai người này, thực sự là ngang sức ngang tài, tiến lui nhiều lần, càng đấu lại càng say sưa, thích thú. Tần Vô Song xem một lát, trong lòng đã có một số nắm bắt.</w:t>
      </w:r>
    </w:p>
    <w:p>
      <w:pPr>
        <w:pStyle w:val="BodyText"/>
      </w:pPr>
      <w:r>
        <w:t xml:space="preserve">Hai người này luận về năng lực thực chiến đơn thể, đại khái không khác biệt lắm so với Lệ Vô Kỵ. Nhưng lại kém hơn Lệ Vô Kỵ về sự dũng mãnh, khi hai người thực chiến, tương đối bảo thủ.</w:t>
      </w:r>
    </w:p>
    <w:p>
      <w:pPr>
        <w:pStyle w:val="BodyText"/>
      </w:pPr>
      <w:r>
        <w:t xml:space="preserve">Mặc dù loại tranh đoạt Lôi đài này, bình thường không phán sinh tử. Nhưng nếu khi giao phong, không có khí tức dũng mãnh, về khí thế tất nhiên thế nào cũng suy giảm cực mạnh, đối thủ như vậy, Tần Vô Song tự vấn thấy bản thân muốn nắm bắt được phần thắng tuyệt đối không phải là vấn đề.</w:t>
      </w:r>
    </w:p>
    <w:p>
      <w:pPr>
        <w:pStyle w:val="BodyText"/>
      </w:pPr>
      <w:r>
        <w:t xml:space="preserve">Nhìn một lát, cũng không thèm chú ý đến nữa.</w:t>
      </w:r>
    </w:p>
    <w:p>
      <w:pPr>
        <w:pStyle w:val="BodyText"/>
      </w:pPr>
      <w:r>
        <w:t xml:space="preserve">Đang muốn quay đầu nhìn quyết đấu của hai đôi khác, bên đó đã có một đôi phân ra thắng bại. Người giành được phần thắng là Số 8, còn người bị hắn đánh bại chính là Số 1.</w:t>
      </w:r>
    </w:p>
    <w:p>
      <w:pPr>
        <w:pStyle w:val="BodyText"/>
      </w:pPr>
      <w:r>
        <w:t xml:space="preserve">Nhìn dáng vẻ trấn định, tự nhiên giống như không có gì phát sinh của Số 8, hiển nhiên cũng thấy được hắn giành phần thắng tương đối thoải mái. Mặc dù đeo mặt nạ, khi ánh mắt của Tần Vô Song nhìn qua, Số 8 cũng vừa vặn đang nhìn về phía Tần Vô Song.</w:t>
      </w:r>
    </w:p>
    <w:p>
      <w:pPr>
        <w:pStyle w:val="BodyText"/>
      </w:pPr>
      <w:r>
        <w:t xml:space="preserve">Hiển nhiên, Số 8 đối với đối thủ tiềm ẩn như Tần Vô Song, cũng vô cùng chú ý.</w:t>
      </w:r>
    </w:p>
    <w:p>
      <w:pPr>
        <w:pStyle w:val="BodyText"/>
      </w:pPr>
      <w:r>
        <w:t xml:space="preserve">Tần Vô Song giành được quyền vào vòng trong đầu tiên như vậy, cũng khiến Số 8 rất có chút kiêng kỵ, không kềm được liếc nhìn nhiều lần. Tần Vô Song nhìn thấy ánh mắt của hắn nghiêm nghị, cũng không thấy sợ hãi chút nào, thong dong nhìn nhau một lát, mới từ tốn dời đi.</w:t>
      </w:r>
    </w:p>
    <w:p>
      <w:pPr>
        <w:pStyle w:val="BodyText"/>
      </w:pPr>
      <w:r>
        <w:t xml:space="preserve">Khi Lôi đài chiến đấu bắt đầu, trong doanh địa bên ngoài Lôi đài. Mấy tên đệ tử kiệt xuất nhất của đời thứ hai cũng chăm chú nhìn so đấu trên Lôi đài. Đặc biệt là Vi Dực, cho dù được công nhận là người mạnh nhất trong những kẻ trẻ tuổi của đời thứ nhất, lúc này cũng chăm chú nhất, nhìn không chớp mắt.</w:t>
      </w:r>
    </w:p>
    <w:p>
      <w:pPr>
        <w:pStyle w:val="BodyText"/>
      </w:pPr>
      <w:r>
        <w:t xml:space="preserve">Hắn nhìn thấy Tần Vô Song vừa ra tay đã đánh bay đối thủ ra khỏi Lôi đài, cũng trước mắt sáng ngời.</w:t>
      </w:r>
    </w:p>
    <w:p>
      <w:pPr>
        <w:pStyle w:val="BodyText"/>
      </w:pPr>
      <w:r>
        <w:t xml:space="preserve">Chu Phù cũng không kìm được kêu lên một tiếng ‘hay’, tán thưởng nói:</w:t>
      </w:r>
    </w:p>
    <w:p>
      <w:pPr>
        <w:pStyle w:val="BodyText"/>
      </w:pPr>
      <w:r>
        <w:t xml:space="preserve">- Vi sư huynh, Số 6 này, thật sự rất khá, hình như chính là vị sư đệ trẻ tuổi đã giao nộp nội đan Hỏa Vân Điểu trước đó?</w:t>
      </w:r>
    </w:p>
    <w:p>
      <w:pPr>
        <w:pStyle w:val="BodyText"/>
      </w:pPr>
      <w:r>
        <w:t xml:space="preserve">Vi Dực gật gật đầu:</w:t>
      </w:r>
    </w:p>
    <w:p>
      <w:pPr>
        <w:pStyle w:val="BodyText"/>
      </w:pPr>
      <w:r>
        <w:t xml:space="preserve">- Nhìn thân hình, xem khí chất, có lẽ chính là hắn. Vị sư đệ này thật sự nhìn rất trẻ tuổi, nhưng không biết là nhân tài mới xuất hiện của nhất mạch nào toát ra.</w:t>
      </w:r>
    </w:p>
    <w:p>
      <w:pPr>
        <w:pStyle w:val="BodyText"/>
      </w:pPr>
      <w:r>
        <w:t xml:space="preserve">Chu Phù cười tủm tỉm nói:</w:t>
      </w:r>
    </w:p>
    <w:p>
      <w:pPr>
        <w:pStyle w:val="BodyText"/>
      </w:pPr>
      <w:r>
        <w:t xml:space="preserve">- Vi sư huynh, nhìn biểu hiện đặc sắc của vị sư đệ này, ta thật sự có chút cảm giác khẩn trương. Xem ra không thể nào chậm trễ được. Giang sơn có nhân tài mới xuất hiện, nếu không cẩn thận, rất có thể sẽ bị sư đệ, sư muội phía sau vượt qua.</w:t>
      </w:r>
    </w:p>
    <w:p>
      <w:pPr>
        <w:pStyle w:val="BodyText"/>
      </w:pPr>
      <w:r>
        <w:t xml:space="preserve">Những lời này của nàng, mới nghe có vẻ là tự nhắc nhở bản thân, kỳ thực lại có điều chỉ hướng.</w:t>
      </w:r>
    </w:p>
    <w:p>
      <w:pPr>
        <w:pStyle w:val="BodyText"/>
      </w:pPr>
      <w:r>
        <w:t xml:space="preserve">Vi Dực nghe ra được, những lời này của sư muội Chu Phù, tất nhiên là nói cho Vi Dực hắn nghe. Vi Dực thân là Linh căn Tiên Thiên trẻ tuổi duy nhất của đời thứ nhất, trong tông môn, có thể nói là bản thân nhận được hàng vạn hàng ngàn sự sủng ái.</w:t>
      </w:r>
    </w:p>
    <w:p>
      <w:pPr>
        <w:pStyle w:val="BodyText"/>
      </w:pPr>
      <w:r>
        <w:t xml:space="preserve">Mà tính cách của Chu Phù, lại là ngoại nhu nội cương, rất là mạnh mẽ. Vì vậy ý tứ của những lời này, hiển nhiên cũng là mượn danh của sư đệ trẻ tuổi để tiết lộ cho Vi Dực nghe.</w:t>
      </w:r>
    </w:p>
    <w:p>
      <w:pPr>
        <w:pStyle w:val="BodyText"/>
      </w:pPr>
      <w:r>
        <w:t xml:space="preserve">Nhưng Vi Dực vẫn rất bình thản, mỉm cười nói:</w:t>
      </w:r>
    </w:p>
    <w:p>
      <w:pPr>
        <w:pStyle w:val="BodyText"/>
      </w:pPr>
      <w:r>
        <w:t xml:space="preserve">- Những lời của Chu sư muội rất có đạo lý, con đường tu luyện, chỉ có siêng năng khổ luyện mỗi ngày, thức khuya dậy sớm mới có thể kiên định. Cái đó chính là gọi đi ‘thuyền ngược dòng, không tiến thì lui’!</w:t>
      </w:r>
    </w:p>
    <w:p>
      <w:pPr>
        <w:pStyle w:val="BodyText"/>
      </w:pPr>
      <w:r>
        <w:t xml:space="preserve">Đang nói, trên Lôi đài, gã Số 8 cũng nhanh nhẹn, dứt khoát đánh bay đối thủ của hắn xuống Lôi đài.</w:t>
      </w:r>
    </w:p>
    <w:p>
      <w:pPr>
        <w:pStyle w:val="BodyText"/>
      </w:pPr>
      <w:r>
        <w:t xml:space="preserve">Khi ánh mắt của Số 8 và Tần Vô Song giao nhau, Vi Dực cũng nở nụ cười:</w:t>
      </w:r>
    </w:p>
    <w:p>
      <w:pPr>
        <w:pStyle w:val="BodyText"/>
      </w:pPr>
      <w:r>
        <w:t xml:space="preserve">- Hai người này rất thú vị, Nếu không đoán nhầm, có lẽ hai người này sẽ đấu võ Quán quân cuối cùng.</w:t>
      </w:r>
    </w:p>
    <w:p>
      <w:pPr>
        <w:pStyle w:val="BodyText"/>
      </w:pPr>
      <w:r>
        <w:t xml:space="preserve">Khóe miệng Chu Phù khẽ giật, lại nói:</w:t>
      </w:r>
    </w:p>
    <w:p>
      <w:pPr>
        <w:pStyle w:val="BodyText"/>
      </w:pPr>
      <w:r>
        <w:t xml:space="preserve">- Tiểu muội lại cảm thấy. Số 8 này chưa chắc đã là đối thủ của Số 6!</w:t>
      </w:r>
    </w:p>
    <w:p>
      <w:pPr>
        <w:pStyle w:val="BodyText"/>
      </w:pPr>
      <w:r>
        <w:t xml:space="preserve">- Vậy sao? Chu sư muội dựa vào cái gì mà khẳng định như vậy?</w:t>
      </w:r>
    </w:p>
    <w:p>
      <w:pPr>
        <w:pStyle w:val="BodyText"/>
      </w:pPr>
      <w:r>
        <w:t xml:space="preserve">Vi Dực mỉm cười hỏi.</w:t>
      </w:r>
    </w:p>
    <w:p>
      <w:pPr>
        <w:pStyle w:val="BodyText"/>
      </w:pPr>
      <w:r>
        <w:t xml:space="preserve">- Không có lý do, chỉ là trực giác thôi!</w:t>
      </w:r>
    </w:p>
    <w:p>
      <w:pPr>
        <w:pStyle w:val="BodyText"/>
      </w:pPr>
      <w:r>
        <w:t xml:space="preserve">Chu Phù khẽ cười một cái.</w:t>
      </w:r>
    </w:p>
    <w:p>
      <w:pPr>
        <w:pStyle w:val="BodyText"/>
      </w:pPr>
      <w:r>
        <w:t xml:space="preserve">- Hắc, ngu huynh thật ra lại xem trọng Số 8 hơn!</w:t>
      </w:r>
    </w:p>
    <w:p>
      <w:pPr>
        <w:pStyle w:val="BodyText"/>
      </w:pPr>
      <w:r>
        <w:t xml:space="preserve">Vi Dực nhàn nhạt nói.</w:t>
      </w:r>
    </w:p>
    <w:p>
      <w:pPr>
        <w:pStyle w:val="BodyText"/>
      </w:pPr>
      <w:r>
        <w:t xml:space="preserve">Chu Phù vẫn chưa tiếp lời, trầm mặc một lát, đột nhiên nói:</w:t>
      </w:r>
    </w:p>
    <w:p>
      <w:pPr>
        <w:pStyle w:val="BodyText"/>
      </w:pPr>
      <w:r>
        <w:t xml:space="preserve">- Vi sư huynh, Số 8 này là người của nhất mạnh Đại Điện chủ các ngươi sao?</w:t>
      </w:r>
    </w:p>
    <w:p>
      <w:pPr>
        <w:pStyle w:val="BodyText"/>
      </w:pPr>
      <w:r>
        <w:t xml:space="preserve">Báo danh trước đó, chọn lựa số người, Chu Phù cũng là một trong những người phụ trách. Ngoài nam tử vừa mới tấn cấp là Tần Vô Song, có một số Đệ tử Trung tâm hơi có chút tiếng tăm, hai bên vẫn là hiểu tận gốc rễ.</w:t>
      </w:r>
    </w:p>
    <w:p>
      <w:pPr>
        <w:pStyle w:val="BodyText"/>
      </w:pPr>
      <w:r>
        <w:t xml:space="preserve">Chu Phù tâm tư kín đáo, đương nhiên lưu ý đến chi tiết vấn đề này.</w:t>
      </w:r>
    </w:p>
    <w:p>
      <w:pPr>
        <w:pStyle w:val="BodyText"/>
      </w:pPr>
      <w:r>
        <w:t xml:space="preserve">Lúc này nghe Vi Dực mở miệng có dự tính trong lòng như vậy, trong lòng không tránh khỏi có chút không thoải mái, buột miệng nói ra.</w:t>
      </w:r>
    </w:p>
    <w:p>
      <w:pPr>
        <w:pStyle w:val="BodyText"/>
      </w:pPr>
      <w:r>
        <w:t xml:space="preserve">Vi Dực thật không ngờ rằng Chu sư muội lại hỏi trực tiếp như vậy. Nếu Chu Phù đã hỏi một câu như vậy, hắn cũng không phủ nhận, lập tức mỉm cười nói:</w:t>
      </w:r>
    </w:p>
    <w:p>
      <w:pPr>
        <w:pStyle w:val="BodyText"/>
      </w:pPr>
      <w:r>
        <w:t xml:space="preserve">- Mặc dù hắn đeo mặt nạ, ngu huynh không cách nào khẳng định hoàn toàn, nhưng từ thân hình và thủ đoạn của hắn mà nhìn, có lẽ chính là Cửu sư đệ trong nhất mạch của gia sư.</w:t>
      </w:r>
    </w:p>
    <w:p>
      <w:pPr>
        <w:pStyle w:val="BodyText"/>
      </w:pPr>
      <w:r>
        <w:t xml:space="preserve">Nhất mạch này của Đại Điện chủ, số lượng Đệ tử Trung tâm chiếm mười sáu người, so với bốn Đại Điện chủ khác nhiều hơn bốn người. Và sắp xếp vị trí của Tinh La Điện, từ trước đến nay luôn căn cứ vào khảo hạch cuối năm để xác định vị trí.</w:t>
      </w:r>
    </w:p>
    <w:p>
      <w:pPr>
        <w:pStyle w:val="BodyText"/>
      </w:pPr>
      <w:r>
        <w:t xml:space="preserve">Trước mắt Vi Dực là Đại sư huynh, nếu khảo hạch sắp xếp cuối năm, nhất mạch của Đại Điện chủ chỉ xếp thứ hai, vậy thì vị trí Đại sư huynh của hắn sẽ phải nhường lại, chỉ có thể làm Nhị sư huynh.</w:t>
      </w:r>
    </w:p>
    <w:p>
      <w:pPr>
        <w:pStyle w:val="BodyText"/>
      </w:pPr>
      <w:r>
        <w:t xml:space="preserve">Đương nhiên, dưới tình huống bình thường, sự đề thăng vững chắc về thực lực giữa Đệ tử Trung tâm, sắp xếp vị trí lẫn nhau bình thường sẽ không có chênh lệnh quá lớn. Về cơ bản, khả năng xuất hiện thay đổi vị trí là tương đối nhỏ.</w:t>
      </w:r>
    </w:p>
    <w:p>
      <w:pPr>
        <w:pStyle w:val="BodyText"/>
      </w:pPr>
      <w:r>
        <w:t xml:space="preserve">Đặc biệt là trong hàng ngũ mạnh nhất, căn bản là đứng trên đỉnh cao mà nhìn xuống dưới. Mặc dù là trong Đệ tử Trung tâm, cũng tuyệt đối nổi bật, muốn rung chuyển vị trí của hắn cũng là chuyện rất khó.</w:t>
      </w:r>
    </w:p>
    <w:p>
      <w:pPr>
        <w:pStyle w:val="BodyText"/>
      </w:pPr>
      <w:r>
        <w:t xml:space="preserve">Chu Phù nghe thấy những lời này, cười cười, cũng không trả lời gì thêm, thầm nghĩ ngươi đương nhiên hi vọng sư đệ cùng nhất mạch với mình giành phần thắng rồi.</w:t>
      </w:r>
    </w:p>
    <w:p>
      <w:pPr>
        <w:pStyle w:val="BodyText"/>
      </w:pPr>
      <w:r>
        <w:t xml:space="preserve">- Cũng không biết Số 6 này là sư đệ của nhất mạch nào, đụng phải nhất mạch của Đại Điện chủ, cũng thật đủ xui xẻo, căn bản cũng chỉ có thể làm nền mà thôi. Muốn giành được phần thắng xác thực là khó! Đấu võ trên Lôi đài thực ra rất dễ dàng, chỉ sợ một số kỹ xảo.</w:t>
      </w:r>
    </w:p>
    <w:p>
      <w:pPr>
        <w:pStyle w:val="BodyText"/>
      </w:pPr>
      <w:r>
        <w:t xml:space="preserve">Chu Phù cũng đã trải qua vài lần chủ trì loại thi đấu Lôi đài này, đương nhiên cũng biết được một số tình hình bên trong. Về danh nghĩa, Lôi đài thi đấu này tuyệt đối công bằng. Nhưng thực tế vẫn có một số người kết bè kết phái mưu lợi riêng, lén dùng một số kỹ xảo để giành được thắng lợi.</w:t>
      </w:r>
    </w:p>
    <w:p>
      <w:pPr>
        <w:pStyle w:val="BodyText"/>
      </w:pPr>
      <w:r>
        <w:t xml:space="preserve">Chu Phù không thèm đi làm loại chuyện này, nhưng không có nghĩa người khác không đi làm. Nàng cũng biết, với dáng vẻ của Vi Dực, cho dù cũng không thèm đi làm, nhưng nhất mạch của Đại Điện chủ, cao thủ vô số, Đệ tử Trung tâm mười sáu người là tập thể đoàn kết nổi tiếng, căn bản không dễ để cho đệ tử của mấy mạch khác nổi bật quá lớn.</w:t>
      </w:r>
    </w:p>
    <w:p>
      <w:pPr>
        <w:pStyle w:val="BodyText"/>
      </w:pPr>
      <w:r>
        <w:t xml:space="preserve">Dù sao, người nắm tuyệt đối Tinh La Điện trong tay là Đại Điện chủ! Ở bất cứ chi tiết nào đều phải nổi bật lên đầy đủ uy nghiêm và địa vị của Đại Điện chủ.</w:t>
      </w:r>
    </w:p>
    <w:p>
      <w:pPr>
        <w:pStyle w:val="BodyText"/>
      </w:pPr>
      <w:r>
        <w:t xml:space="preserve">Khi trong doanh địa, các Đệ tử Trung tâm chủ trì liên can đều ôm tâm sự, thì hai đôi còn sót lại trên Lôi đài cũng phân ra thắng bại.</w:t>
      </w:r>
    </w:p>
    <w:p>
      <w:pPr>
        <w:pStyle w:val="BodyText"/>
      </w:pPr>
      <w:r>
        <w:t xml:space="preserve">Số 2 cuối cùng dùng một chiêu khó khăn thắng được Số 7, tiến nhập vào đấu võ vòng hai, trở thành đối thủ của Tần Vô Song.</w:t>
      </w:r>
    </w:p>
    <w:p>
      <w:pPr>
        <w:pStyle w:val="BodyText"/>
      </w:pPr>
      <w:r>
        <w:t xml:space="preserve">Còn bên kia, lại là Số 4 thắng hiểm Số 5, tiến nhập vào đấu võ vòng hai với Số 8.</w:t>
      </w:r>
    </w:p>
    <w:p>
      <w:pPr>
        <w:pStyle w:val="BodyText"/>
      </w:pPr>
      <w:r>
        <w:t xml:space="preserve">Căn cứ vào quy tắc, giữa mỗi vòng đấu võ sẽ có thời gian nghỉ ngơi hồi phục, thời gian là một canh giờ. Dù sao, đây là chiến đấu giữa Tiên Thiên cường giả, sau khi trải qua một phen khổ chiến, một canh giờ để nghỉ ngơi và hồi phục tính ra vẫn ngắn.</w:t>
      </w:r>
    </w:p>
    <w:p>
      <w:pPr>
        <w:pStyle w:val="BodyText"/>
      </w:pPr>
      <w:r>
        <w:t xml:space="preserve">Tần Vô Song đại khái đã có chút hiểu biết về tất cả đối thủ. Yên lặng đi đến một góc, tĩnh tọa thổ nạp, điều chỉnh tâm tính, điều chỉnh đan điền khí hải.</w:t>
      </w:r>
    </w:p>
    <w:p>
      <w:pPr>
        <w:pStyle w:val="BodyText"/>
      </w:pPr>
      <w:r>
        <w:t xml:space="preserve">Hắn biết, đối thủ của vòng tiếp theo cũng chỉ là làm nóng người mà thôi. Không hình thành nổi sự uy hiếp thực chất đối với hắn, đối thủ thật sự là đối thủ tranh đoạt chức Quán quân cuối cùng.</w:t>
      </w:r>
    </w:p>
    <w:p>
      <w:pPr>
        <w:pStyle w:val="BodyText"/>
      </w:pPr>
      <w:r>
        <w:t xml:space="preserve">Trên cơ bản, nếu không có gì ngoài ý muốn, đối thủ tranh đoạt Quán quân vòng cuối cùng có lẽ chính là Số 8 đó. Đối thủ đó xuất ra thực lực đồng dạng với hắn.</w:t>
      </w:r>
    </w:p>
    <w:p>
      <w:pPr>
        <w:pStyle w:val="BodyText"/>
      </w:pPr>
      <w:r>
        <w:t xml:space="preserve">Tần Vô Song lúc này đã bắt đầu chuẩn bị chiến đấu cho vòng cuối cùng rồi.</w:t>
      </w:r>
    </w:p>
    <w:p>
      <w:pPr>
        <w:pStyle w:val="BodyText"/>
      </w:pPr>
      <w:r>
        <w:t xml:space="preserve">- Số 8 đó, thực lực cường đại, tương đồng như ta. Ta nhất định phải giữ lại một số đòn bí mật. Đối thủ vòng tiếp theo, ta vẫn sẽ dùng sợi roi hình rắn xuất thủ, nếu cần thiết, có thể thử một chút Tử Dương Kiếm, làm quen một chút với thanh cổ kiếm nồng đậm khí tức Tiên Thiên này.</w:t>
      </w:r>
    </w:p>
    <w:p>
      <w:pPr>
        <w:pStyle w:val="BodyText"/>
      </w:pPr>
      <w:r>
        <w:t xml:space="preserve">Nội tâm của Tần Vô Song giống như cái giếng phẳng lặng không còn gợn sóng. Trước khi hắn đại chiến, lúc nào cũng có thể giữ được sự bình tĩnh thần kỳ, chưa bao giờ suy nghĩ tới chuyện thắng bại quá mức, suy nghĩ nhiều lắm vẫn là đối địch như thế nào, làm thế nào đánh bại đối thủ.</w:t>
      </w:r>
    </w:p>
    <w:p>
      <w:pPr>
        <w:pStyle w:val="BodyText"/>
      </w:pPr>
      <w:r>
        <w:t xml:space="preserve">Thời gian một canh giờ, rất nhanh đã trôi qua.</w:t>
      </w:r>
    </w:p>
    <w:p>
      <w:pPr>
        <w:pStyle w:val="BodyText"/>
      </w:pPr>
      <w:r>
        <w:t xml:space="preserve">Tần Vô Song lướt lên trên Lôi đài.</w:t>
      </w:r>
    </w:p>
    <w:p>
      <w:pPr>
        <w:pStyle w:val="BodyText"/>
      </w:pPr>
      <w:r>
        <w:t xml:space="preserve">Tiến nhập vào vòng hai, Lôi đài cũng chỉ còn thừa lại hai trận đấu, vì vậy diện tích của sân thi đấu, lại mở rộng thêm gấp đôi. Khiến bọn họ có nhiều không gian phát huy hơn.</w:t>
      </w:r>
    </w:p>
    <w:p>
      <w:pPr>
        <w:pStyle w:val="BodyText"/>
      </w:pPr>
      <w:r>
        <w:t xml:space="preserve">Tuyển thủ Số 2 trải qua một trận khổ chiến, mặc dù có thời gian nghỉ ngơi, dưỡng sức một canh giờ, nhưng dù sao vẫn không thể hồi phục được trạng thái đỉnh phong. Mặc dù hắn ở trạng thái hoàn mỹ nhất, Tần Vô Song cũng không xem hắn là đối thủ cường đại, huống hồ còn là ở dưới trạng thái hơi có chút khuyết điểm?</w:t>
      </w:r>
    </w:p>
    <w:p>
      <w:pPr>
        <w:pStyle w:val="BodyText"/>
      </w:pPr>
      <w:r>
        <w:t xml:space="preserve">Tần Vô Song liếc nhìn đối phương, thản nhiên cười:</w:t>
      </w:r>
    </w:p>
    <w:p>
      <w:pPr>
        <w:pStyle w:val="BodyText"/>
      </w:pPr>
      <w:r>
        <w:t xml:space="preserve">- Nếu ta là ngươi, lúc này sẽ không chọn lựa lên đài, thắng thua quả nhiên quan trọng, nhưng quyền thuật vô tình.</w:t>
      </w:r>
    </w:p>
    <w:p>
      <w:pPr>
        <w:pStyle w:val="BodyText"/>
      </w:pPr>
      <w:r>
        <w:t xml:space="preserve">Số 2 tức giận nói:</w:t>
      </w:r>
    </w:p>
    <w:p>
      <w:pPr>
        <w:pStyle w:val="BodyText"/>
      </w:pPr>
      <w:r>
        <w:t xml:space="preserve">- Hãy thu chiến thuật tâm lý của ngươi lại đi! Muốn thắng ta, để ta xem xem ngươi có bao nhiêu thực học rồi hãy nói!</w:t>
      </w:r>
    </w:p>
    <w:p>
      <w:pPr>
        <w:pStyle w:val="BodyText"/>
      </w:pPr>
      <w:r>
        <w:t xml:space="preserve">Tần Vô Song biết hắn đang cố gắng chống đỡ, mỉm cười nói:</w:t>
      </w:r>
    </w:p>
    <w:p>
      <w:pPr>
        <w:pStyle w:val="BodyText"/>
      </w:pPr>
      <w:r>
        <w:t xml:space="preserve">- Ba chiêu! Nếu ta để ngươi đỡ được ba chiêu, trận quyết đấu này, xem như ta thua!</w:t>
      </w:r>
    </w:p>
    <w:p>
      <w:pPr>
        <w:pStyle w:val="BodyText"/>
      </w:pPr>
      <w:r>
        <w:t xml:space="preserve">Tần Vô Song cố ý lợi dụng khí tức Tiên Thiên thúc giục thanh âm, khiến thanh âm này vang vọng khắp xung quanh, hình thành sóng âm, không ngừng cuộn ra, giống như từng đợt sóng lớn hung hãn phun trào ra. Lần này hắn có thể gọi là gõ núi dọa hổ.</w:t>
      </w:r>
    </w:p>
    <w:p>
      <w:pPr>
        <w:pStyle w:val="BodyText"/>
      </w:pPr>
      <w:r>
        <w:t xml:space="preserve">Ngoài mặt là nói với Số 2, nhưng kỳ thật lại là khiêu khích Số 8 về mặt khí thế, hình thành lên một loại ám thị tâm lý giống như có gặp phải bất cứ chuyện gì cũng không lùi bước.</w:t>
      </w:r>
    </w:p>
    <w:p>
      <w:pPr>
        <w:pStyle w:val="BodyText"/>
      </w:pPr>
      <w:r>
        <w:t xml:space="preserve">Quả nhiên, khí thế này của hắn vừa xuất ra, xung quanh lập tức đã vang dậy tiếng vỗ tay như sấm động. Hiển nhiên, chiêu thức này của Tần Vô Song, có vẻ vô cùng nổi bật.</w:t>
      </w:r>
    </w:p>
    <w:p>
      <w:pPr>
        <w:pStyle w:val="BodyText"/>
      </w:pPr>
      <w:r>
        <w:t xml:space="preserve">Liên tưởng đến bá đạo của hắn trước đó, một chiêu mà khiến kẻ địch ngã xuống Lôi đài, lần này, lại hứa hẹn ba chiêu không thắng xem như thua, loại khí thế này, loại khí phách này, chính là thứ mà đại bộ phận đệ tử Tinh La Điện sùng bái nhất.</w:t>
      </w:r>
    </w:p>
    <w:p>
      <w:pPr>
        <w:pStyle w:val="BodyText"/>
      </w:pPr>
      <w:r>
        <w:t xml:space="preserve">Đương nhiên, nói chuyện ngàn câu, không bằng động thủ một cái.</w:t>
      </w:r>
    </w:p>
    <w:p>
      <w:pPr>
        <w:pStyle w:val="BodyText"/>
      </w:pPr>
      <w:r>
        <w:t xml:space="preserve">Lời nói của Tần Vô Song còn chưa dứt, sợi roi hình rắn trong tay đã lay động mở ra. Toàn bộ sợi roi, dưới tác dụng linh lực của hắn, uốn cong lượn vòng, rất giống một con mãng xà to lớn, nhập vào xuất ra tiến đến.</w:t>
      </w:r>
    </w:p>
    <w:p>
      <w:pPr>
        <w:pStyle w:val="BodyText"/>
      </w:pPr>
      <w:r>
        <w:t xml:space="preserve">Lực cuốn đánh hình thành từng luồng giống như lốc xoáy, hướng về phía Số 2 mà đánh tới. Số 2 biết Tần Vô Song lợi hại, nào dám chậm trễ? Hai tay vung kiếm bản to trong tay lên, trực tiếp hướng về phía sợi roi quét tới, thanh kiếm này bổ tới cũng với khí thế kinh người.</w:t>
      </w:r>
    </w:p>
    <w:p>
      <w:pPr>
        <w:pStyle w:val="BodyText"/>
      </w:pPr>
      <w:r>
        <w:t xml:space="preserve">Tần Vô Song quát lớn một tiếng:</w:t>
      </w:r>
    </w:p>
    <w:p>
      <w:pPr>
        <w:pStyle w:val="BodyText"/>
      </w:pPr>
      <w:r>
        <w:t xml:space="preserve">- Tới hay lắm!</w:t>
      </w:r>
    </w:p>
    <w:p>
      <w:pPr>
        <w:pStyle w:val="BodyText"/>
      </w:pPr>
      <w:r>
        <w:t xml:space="preserve">Đột nhiên sợi roi tung ra, linh lực lại một lần nữa quán nhập vào, toàn bộ sợi roi đột nhiên thẳng ra, hình thành lên một trường côn thẳng tắp, biến cuộn thành quét, thuận thế quét tới.</w:t>
      </w:r>
    </w:p>
    <w:p>
      <w:pPr>
        <w:pStyle w:val="BodyText"/>
      </w:pPr>
      <w:r>
        <w:t xml:space="preserve">Trên đường biến chiêu, đột nhiên lại dùng sợi roi trực tiếp so đấu với linh lực kiếm bản to của Số 2!</w:t>
      </w:r>
    </w:p>
    <w:p>
      <w:pPr>
        <w:pStyle w:val="Compact"/>
      </w:pPr>
      <w:r>
        <w:t xml:space="preserve">Ủng hộ chỉ với 1 click và 5s ! (adf.ly/4EmoB)</w:t>
      </w:r>
      <w:r>
        <w:br w:type="textWrapping"/>
      </w:r>
      <w:r>
        <w:br w:type="textWrapping"/>
      </w:r>
    </w:p>
    <w:p>
      <w:pPr>
        <w:pStyle w:val="Heading2"/>
      </w:pPr>
      <w:bookmarkStart w:id="188" w:name="chương-166"/>
      <w:bookmarkEnd w:id="188"/>
      <w:r>
        <w:t xml:space="preserve">166. Chương 16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66: Lại bị uy hiếp.</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Lần này biến chiêu vô cùng đột nhiên, hơn nữa nắm bắt lực đạo cũng vô cùng thành thục, có thể nói là hoàn toàn học trộm tinh túy thiết yếu trong chiêu thức của gã áo đen đó.</w:t>
      </w:r>
    </w:p>
    <w:p>
      <w:pPr>
        <w:pStyle w:val="BodyText"/>
      </w:pPr>
      <w:r>
        <w:t xml:space="preserve">Chỉ là khi đang thực chiến, Tần Vô Song so với gã áo đen đó có thêm mấy phần khí phách và lực đạo, có liên quan đến khí phách Tông sư kiếp trước của Tần Vô Song. Cho dù là hôm nay tiến nhập vào Tiên Thiên Linh Võ Cảnh, khi hắn ra tay, nhất cử nhất động, nhất chiêu nhất thức, vẫn tràn đầy khí phách của Tông sư.</w:t>
      </w:r>
    </w:p>
    <w:p>
      <w:pPr>
        <w:pStyle w:val="BodyText"/>
      </w:pPr>
      <w:r>
        <w:t xml:space="preserve">Biến chiêu này, có vẻ như có thể chiến thắng bất cứ lực đạo nặng nề nào, nhưng lực càn quét xao động mà ra, lại khiến Số 2 đó nhất thời cảm thấy một luồng chân khí huyết cuồn cuộn, thân hình của hắn giống như một chiếc thuyền nhỏ cô độc trên sông, còn sức mạnh mà Tần Vô Song đánh tới lại phảng phất giống như một luồng sóng mãnh liệt cuộn trào ập đến.</w:t>
      </w:r>
    </w:p>
    <w:p>
      <w:pPr>
        <w:pStyle w:val="BodyText"/>
      </w:pPr>
      <w:r>
        <w:t xml:space="preserve">Cùng là Tiên Thiên, vậy mà lực Tiên Thiên do bản thân phát ra bây giờ, lại kém đối phương một mảng lớn!</w:t>
      </w:r>
    </w:p>
    <w:p>
      <w:pPr>
        <w:pStyle w:val="BodyText"/>
      </w:pPr>
      <w:r>
        <w:t xml:space="preserve">Ầm! Đánh cận chiến!</w:t>
      </w:r>
    </w:p>
    <w:p>
      <w:pPr>
        <w:pStyle w:val="BodyText"/>
      </w:pPr>
      <w:r>
        <w:t xml:space="preserve">Sức mạnh quét ngang của sợi roi, nện vào trên kiếm bản, xuất ra một trận thanh âm trầm đục.</w:t>
      </w:r>
    </w:p>
    <w:p>
      <w:pPr>
        <w:pStyle w:val="BodyText"/>
      </w:pPr>
      <w:r>
        <w:t xml:space="preserve">Chỉ nghe thấy một tiếng ‘đinh’, kiếm bản trực tiếp bị bắn khỏi tay, bay thẳng lên trời. Tần Vô Song lạnh lùng cười, sợi roi lại một lần nữa lay động, đã giống như độc xà quấn quanh cổ của Số 2, nhàn nhạt hỏi:</w:t>
      </w:r>
    </w:p>
    <w:p>
      <w:pPr>
        <w:pStyle w:val="BodyText"/>
      </w:pPr>
      <w:r>
        <w:t xml:space="preserve">- Thế nào? Hai chiêu, nói chính xác là một chiêu rưỡi!</w:t>
      </w:r>
    </w:p>
    <w:p>
      <w:pPr>
        <w:pStyle w:val="BodyText"/>
      </w:pPr>
      <w:r>
        <w:t xml:space="preserve">Số 2 đó mặt như tro tàn, nhưng vẫn còn mạnh miệng nói:</w:t>
      </w:r>
    </w:p>
    <w:p>
      <w:pPr>
        <w:pStyle w:val="BodyText"/>
      </w:pPr>
      <w:r>
        <w:t xml:space="preserve">- Trận đại chiến lúc trước của ta, đã tiêu hao quá nhiều linh lực. Nếu không trận này dù thế nào cũng sẽ không dễ dàng thất bại dưới tay ngươi như vậy.</w:t>
      </w:r>
    </w:p>
    <w:p>
      <w:pPr>
        <w:pStyle w:val="BodyText"/>
      </w:pPr>
      <w:r>
        <w:t xml:space="preserve">Tần Vô Song đối với kẻ bại trận, cũng sẽ không ra sức đánh kẻ sa cơ thất thế, khẽ cười:</w:t>
      </w:r>
    </w:p>
    <w:p>
      <w:pPr>
        <w:pStyle w:val="BodyText"/>
      </w:pPr>
      <w:r>
        <w:t xml:space="preserve">- Nếu đã như vậy, hi vọng lần sau có cơ hội lại tiếp tục luận bàn. Bây giờ, ngươi vẫn nên xuống đài đi!</w:t>
      </w:r>
    </w:p>
    <w:p>
      <w:pPr>
        <w:pStyle w:val="BodyText"/>
      </w:pPr>
      <w:r>
        <w:t xml:space="preserve">Cánh tay vừa động, sức mạnh khẽ xuất, sợi roi mang theo một luồng lực đẩy rất nhẹ nhàng, trực tiếp đưa Số 2 xuống Lôi đài.</w:t>
      </w:r>
    </w:p>
    <w:p>
      <w:pPr>
        <w:pStyle w:val="BodyText"/>
      </w:pPr>
      <w:r>
        <w:t xml:space="preserve">Số 2 bước xuống đất, một chút xung lượng cũng không có. Phảng phất giống như nhảy một cái, nhẹ nhàng rơi xuống đất.</w:t>
      </w:r>
    </w:p>
    <w:p>
      <w:pPr>
        <w:pStyle w:val="BodyText"/>
      </w:pPr>
      <w:r>
        <w:t xml:space="preserve">Lúc này, mới khiến hắn cảm nhận rõ ràng đối thủ của mình đáng sợ như thế nào. Thực lực còn cao hơn hắn nhiều lần!</w:t>
      </w:r>
    </w:p>
    <w:p>
      <w:pPr>
        <w:pStyle w:val="BodyText"/>
      </w:pPr>
      <w:r>
        <w:t xml:space="preserve">Đối phương lần này, bất luận là lực đạo hay là nắm bắt khoảng cách đều có thể nói là đạt đến cảnh giới tinh tế. Hơn nữa còn thoải mái như vậy, dễ dàng như vậy.</w:t>
      </w:r>
    </w:p>
    <w:p>
      <w:pPr>
        <w:pStyle w:val="BodyText"/>
      </w:pPr>
      <w:r>
        <w:t xml:space="preserve">Nghĩ đến đây, hắn cũng thua rất tâm phục khẩu phục.</w:t>
      </w:r>
    </w:p>
    <w:p>
      <w:pPr>
        <w:pStyle w:val="BodyText"/>
      </w:pPr>
      <w:r>
        <w:t xml:space="preserve">Hai chiêu!</w:t>
      </w:r>
    </w:p>
    <w:p>
      <w:pPr>
        <w:pStyle w:val="BodyText"/>
      </w:pPr>
      <w:r>
        <w:t xml:space="preserve">Hai chiêu đã đánh đối thủ xuống Lôi đài, biểu hiện tuyệt diễm của Tần Vô Song lại một lần nữa nhận được tiếng hoan hô toàn sân vì chiến thắng của hắn, mặc dù là người xem bắt bẻ nhất, cũng bị khí phách và thủ đoạn của Tần Vô Song chinh phục.</w:t>
      </w:r>
    </w:p>
    <w:p>
      <w:pPr>
        <w:pStyle w:val="BodyText"/>
      </w:pPr>
      <w:r>
        <w:t xml:space="preserve">Có rất nhiều Đệ tử Trung tâm đứng ở trong góc khuất quan sát, lại không ngừng lấy bản lĩnh của bản thân, xác minh trận chiến này. Hơn thiệt tương đối bên trong, từ đó đánh giá bản thân và Số 6 ai mạnh ai yếu.</w:t>
      </w:r>
    </w:p>
    <w:p>
      <w:pPr>
        <w:pStyle w:val="BodyText"/>
      </w:pPr>
      <w:r>
        <w:t xml:space="preserve">Rất nhiều Đệ tử Trung tâm cuối cùng vẫn không thể không thừa nhận, Số 6 này, xác thực là mạnh!</w:t>
      </w:r>
    </w:p>
    <w:p>
      <w:pPr>
        <w:pStyle w:val="BodyText"/>
      </w:pPr>
      <w:r>
        <w:t xml:space="preserve">Chỉ là, thi đấu Lôi đài này che giấu thân phận, vì vậy tạm thời căn bản không cách nào biết được người này rút cuộc là Đệ tử Trung tâm của nhất mạch nào.</w:t>
      </w:r>
    </w:p>
    <w:p>
      <w:pPr>
        <w:pStyle w:val="BodyText"/>
      </w:pPr>
      <w:r>
        <w:t xml:space="preserve">Chắc hẳn phải vậy, tựa hồ tất cả người xem trận chiến đều coi Tần Vô Song là Đệ tử Trung tâm. Chỉ có mấy nhân vật Đệ tử Trung tâm chủ trì của các mạch trong doanh địa mới biết, Số 6 này, căn bản không phải Đệ tử Trung tâm mà là Đệ tử Cao cấp mới tấn cấp xuất hiện!</w:t>
      </w:r>
    </w:p>
    <w:p>
      <w:pPr>
        <w:pStyle w:val="BodyText"/>
      </w:pPr>
      <w:r>
        <w:t xml:space="preserve">Trong lòng Nghiêm Phong lúc này cũng rất mâu thuẫn, hắn biết, trong tám người dự thi này, có một người là Tần sư huynh, nhưng rút cục ai mới là Tần sư huynh. Với thực lực võ giả Hậu Thiên của hắn, cũng không cách nào phán đoán ra được. Sau khi vòng đầu tiên kết thúc, hắn nghĩ:</w:t>
      </w:r>
    </w:p>
    <w:p>
      <w:pPr>
        <w:pStyle w:val="BodyText"/>
      </w:pPr>
      <w:r>
        <w:t xml:space="preserve">- Tần sư huynh không đi ra tìm ta, có lẽ đã thăng cấp rồi, cũng không biết vòng thứ hai này, Tần sư huynh có thể vượt qua được không? Với thực lực của Tần sư huynh, có lẽ có thể thắng được.</w:t>
      </w:r>
    </w:p>
    <w:p>
      <w:pPr>
        <w:pStyle w:val="BodyText"/>
      </w:pPr>
      <w:r>
        <w:t xml:space="preserve">Nghiêm Phong hiểu biết không nhiều đối với cường giả của Tiên Thiên cảnh giới, nhưng mấy lần nhìn Tần Vô Song ra tay, đều vô cùng bội phục. Hơn nữa hắn có thể nhìn thấy ở trên người Tần Vô Song một loại khí chất, một loại khí phách Tông sư. Không phải là bộ dạng phách lối, cao ngạo, cũng không phải là thanh cao, mà là mùi vị sát phạt quyết đoán.</w:t>
      </w:r>
    </w:p>
    <w:p>
      <w:pPr>
        <w:pStyle w:val="BodyText"/>
      </w:pPr>
      <w:r>
        <w:t xml:space="preserve">Khi Tần Vô Song tống Số 2 ra khỏi Lôi đài, Số 8 cũng đồng dạng giải quyết xong đối thủ.</w:t>
      </w:r>
    </w:p>
    <w:p>
      <w:pPr>
        <w:pStyle w:val="BodyText"/>
      </w:pPr>
      <w:r>
        <w:t xml:space="preserve">Hai người còn lại trên Lôi đài sẽ là người tranh đoạt chức Quán quân cuối cùng, tựa hồ hoàn toàn giống như mọi người đã dự đoán trước đó, Số 6 đấu với Số 8! Tranh đoạt Quán quân!</w:t>
      </w:r>
    </w:p>
    <w:p>
      <w:pPr>
        <w:pStyle w:val="BodyText"/>
      </w:pPr>
      <w:r>
        <w:t xml:space="preserve">Người thắng cuộc giữa hai người này, sẽ giành được tám viên Sơ Linh nội đan. Tập hợp đầy đủ năm đại thuộc tính căn bản!</w:t>
      </w:r>
    </w:p>
    <w:p>
      <w:pPr>
        <w:pStyle w:val="BodyText"/>
      </w:pPr>
      <w:r>
        <w:t xml:space="preserve">Nghĩ đến đây, rất nhiều Hậu Thiên võ giả cơ hồ đều nuốt nước bọt thèm nhỏ dãi.</w:t>
      </w:r>
    </w:p>
    <w:p>
      <w:pPr>
        <w:pStyle w:val="BodyText"/>
      </w:pPr>
      <w:r>
        <w:t xml:space="preserve">Trong lòng Nghiêm Phong thầm cầu nguyện:</w:t>
      </w:r>
    </w:p>
    <w:p>
      <w:pPr>
        <w:pStyle w:val="BodyText"/>
      </w:pPr>
      <w:r>
        <w:t xml:space="preserve">- Hi vọng trong hai người này, có Tần sư huynh! Hi vọng người chiến thắng cuối cùng là Tần sư huynh…</w:t>
      </w:r>
    </w:p>
    <w:p>
      <w:pPr>
        <w:pStyle w:val="BodyText"/>
      </w:pPr>
      <w:r>
        <w:t xml:space="preserve">Sau khi hắn ở với Tần Vô Song một thời gian, đối với khí phách của Tần Vô Song vẫn rất bội phục. Mơ hồ chờ mong Tần Vô Song giành được phần thắng, dĩ nhiên là một loại thiên hướng đối với người quen. Trong sâu thẳm nội tâm, cũng hi vọng sau khi Tần Vô Song giành được phần thắng, có thể chia sẻ một viên nội đan với hắn!</w:t>
      </w:r>
    </w:p>
    <w:p>
      <w:pPr>
        <w:pStyle w:val="BodyText"/>
      </w:pPr>
      <w:r>
        <w:t xml:space="preserve">Nếu như vậy, hắn đã thu thập đầy đủ tất cả vật liệu chính rồi!</w:t>
      </w:r>
    </w:p>
    <w:p>
      <w:pPr>
        <w:pStyle w:val="BodyText"/>
      </w:pPr>
      <w:r>
        <w:t xml:space="preserve">Vừa nghĩ đến đây, máu huyết toàn thân của Nghiêm Phong tựa hồ đều cuộn trào, thân thể không kìm được hơi run cầm cập.</w:t>
      </w:r>
    </w:p>
    <w:p>
      <w:pPr>
        <w:pStyle w:val="BodyText"/>
      </w:pPr>
      <w:r>
        <w:t xml:space="preserve">Màn này được một gã đệ tử đứng bên cạnh hắn nhìn thấy, không phải không có đùa cợt nói:</w:t>
      </w:r>
    </w:p>
    <w:p>
      <w:pPr>
        <w:pStyle w:val="BodyText"/>
      </w:pPr>
      <w:r>
        <w:t xml:space="preserve">- Bằng hữu, ngươi run gì vậy? Trên đài có huynh đệ của ngươi sao?</w:t>
      </w:r>
    </w:p>
    <w:p>
      <w:pPr>
        <w:pStyle w:val="BodyText"/>
      </w:pPr>
      <w:r>
        <w:t xml:space="preserve">Nghiêm Phong nghiêm mặt nói:</w:t>
      </w:r>
    </w:p>
    <w:p>
      <w:pPr>
        <w:pStyle w:val="BodyText"/>
      </w:pPr>
      <w:r>
        <w:t xml:space="preserve">- Một vị sư huynh của ta cũng tham gia khiêu chiến Lôi đài, bây giờ hắn vẫn chưa ra, khẳng định là một trong hai người đấu võ cuối cùng rồi!</w:t>
      </w:r>
    </w:p>
    <w:p>
      <w:pPr>
        <w:pStyle w:val="BodyText"/>
      </w:pPr>
      <w:r>
        <w:t xml:space="preserve">- Ha ha, nếu như vậy thì thật là thất kính. Xin hỏi sư phụ của các hạ ở nhất mạch nào? Có phải là môn hạ của một vị Điện chủ đại nhân nào không?</w:t>
      </w:r>
    </w:p>
    <w:p>
      <w:pPr>
        <w:pStyle w:val="BodyText"/>
      </w:pPr>
      <w:r>
        <w:t xml:space="preserve">Bình thường mà nói, người cuối cùng có thể tham gia đấu võ Quán quân, về cơ bản đều là trong mấy mạch của năm vị Điện chủ.</w:t>
      </w:r>
    </w:p>
    <w:p>
      <w:pPr>
        <w:pStyle w:val="BodyText"/>
      </w:pPr>
      <w:r>
        <w:t xml:space="preserve">Những Pháp vương và Trưởng lão của Tinh La Điện, mặc dù môn hạ cũng là Đệ tử Trung tâm, nhưng số lượng đều rất có hạn, căn bản không cách nào so sánh được với năm vị Điện chủ.</w:t>
      </w:r>
    </w:p>
    <w:p>
      <w:pPr>
        <w:pStyle w:val="BodyText"/>
      </w:pPr>
      <w:r>
        <w:t xml:space="preserve">Một gã Pháp vương cũng không vượt quá số lượng hai Đệ tử Trung tâm, còn Trưởng lão lại chỉ có một.</w:t>
      </w:r>
    </w:p>
    <w:p>
      <w:pPr>
        <w:pStyle w:val="BodyText"/>
      </w:pPr>
      <w:r>
        <w:t xml:space="preserve">Vì vậy, người thắng cuối cùng của trận chung kết Lôi đài, khẳng định là Đệ tử Trung tâm dưới trướng của năm vị Điện chủ, những khả năng khác mặc dù có, nhưng cực kỳ nhỏ.</w:t>
      </w:r>
    </w:p>
    <w:p>
      <w:pPr>
        <w:pStyle w:val="BodyText"/>
      </w:pPr>
      <w:r>
        <w:t xml:space="preserve">Nghe đối phương hỏi một câu như vậy, sắc mặt của Nghiêm Phong đỏ lên, có ý mạnh miệng, muốn nói bản thân mình là môn hạ của Đại Điện chủ. Nhưng chung quy da mặt vẫn không đủ dày, khóe miệng giật giật nhưng lại không trả lời.</w:t>
      </w:r>
    </w:p>
    <w:p>
      <w:pPr>
        <w:pStyle w:val="BodyText"/>
      </w:pPr>
      <w:r>
        <w:t xml:space="preserve">Thi đấu vòng thứ hai, cũng không có nhiều cảnh tàn sát khốc liệt, cũng không có bất cứ hồi hộp nào, Tần Vô Song và Số 8 đều lấy thế giải quyết nhanh chóng, nhằm đánh bại đối thủ của mình. Hiển nhiên, tâm tư của hai người sớm đã đạt đến sự hiểu ngầm, xem đối phương là kình địch cuối cùng.</w:t>
      </w:r>
    </w:p>
    <w:p>
      <w:pPr>
        <w:pStyle w:val="BodyText"/>
      </w:pPr>
      <w:r>
        <w:t xml:space="preserve">Thời gian nghỉ ngơi dưỡng sức một canh giờ, Tần Vô Song cũng không dự định uổng phí. Tìm một góc yên lặng, bắt tay vào chuẩn bị trận chiến cuối cùng.</w:t>
      </w:r>
    </w:p>
    <w:p>
      <w:pPr>
        <w:pStyle w:val="BodyText"/>
      </w:pPr>
      <w:r>
        <w:t xml:space="preserve">Đối với Quán quân Lôi đài lần này, Tần Vô Song đã hạ quyết tâm nhất định phải làm được.</w:t>
      </w:r>
    </w:p>
    <w:p>
      <w:pPr>
        <w:pStyle w:val="BodyText"/>
      </w:pPr>
      <w:r>
        <w:t xml:space="preserve">Đột nhiên, tâm niệm của Tần Vô Song vừa động. Ở xung quanh người hắn lại có bốn luồng khí tức Tiên Thiên, tựa hồ đồng thời xuất hiện trong cảm ứng của hắn.</w:t>
      </w:r>
    </w:p>
    <w:p>
      <w:pPr>
        <w:pStyle w:val="BodyText"/>
      </w:pPr>
      <w:r>
        <w:t xml:space="preserve">Bốn luồng khí tức Tiên Thiên này, bất cứ luồng nào cũng vô cùng cường đại. Biểu hiện tu vi không tầm thường.</w:t>
      </w:r>
    </w:p>
    <w:p>
      <w:pPr>
        <w:pStyle w:val="BodyText"/>
      </w:pPr>
      <w:r>
        <w:t xml:space="preserve">- Ai?</w:t>
      </w:r>
    </w:p>
    <w:p>
      <w:pPr>
        <w:pStyle w:val="BodyText"/>
      </w:pPr>
      <w:r>
        <w:t xml:space="preserve">Tần Vô Song cảnh giác chậm rãi đứng lên, mặc dù nơi này là Vạn Tượng Cốc, mặc dù Tinh La Điện đã cấm đoán các môn nhân chém giết lẫn nhau. Nhưng như vậy không có nghĩa Tần Vô Song có thể hoàn toàn thả lỏng cảnh giác.</w:t>
      </w:r>
    </w:p>
    <w:p>
      <w:pPr>
        <w:pStyle w:val="BodyText"/>
      </w:pPr>
      <w:r>
        <w:t xml:space="preserve">- Hừ, ngươi đừng quan tâm chúng ta là ai. Có câu nói muốn khuyên ngươi, không biết các hạ có muốn nghe không?</w:t>
      </w:r>
    </w:p>
    <w:p>
      <w:pPr>
        <w:pStyle w:val="BodyText"/>
      </w:pPr>
      <w:r>
        <w:t xml:space="preserve">- Sao?</w:t>
      </w:r>
    </w:p>
    <w:p>
      <w:pPr>
        <w:pStyle w:val="BodyText"/>
      </w:pPr>
      <w:r>
        <w:t xml:space="preserve">Tần Vô Song tập trung đề phòng, cũng không trả lời.</w:t>
      </w:r>
    </w:p>
    <w:p>
      <w:pPr>
        <w:pStyle w:val="BodyText"/>
      </w:pPr>
      <w:r>
        <w:t xml:space="preserve">- Tiếp theo sẽ đến trận tranh đoạt Quán quân, ngươi có thể lên đấu, nhưng nhất định phải thất bại! Chỉ cần ngươi chọn lựa thất bại, chiến lợi phẩm có thể chia hai viên nội đan cho ngươi.</w:t>
      </w:r>
    </w:p>
    <w:p>
      <w:pPr>
        <w:pStyle w:val="BodyText"/>
      </w:pPr>
      <w:r>
        <w:t xml:space="preserve">Thanh âm này hiển nhiên là đè dây thanh âm, cố ý biến đổi thanh âm, có vẻ rất khàn khàn.</w:t>
      </w:r>
    </w:p>
    <w:p>
      <w:pPr>
        <w:pStyle w:val="BodyText"/>
      </w:pPr>
      <w:r>
        <w:t xml:space="preserve">Uy hiếp, lại là uy hiếp. Tần Vô Song không giận ngược lại còn cười. Đây không phải là lần đầu tiên hắn gặp loại uy hiếp như vậy, ngày trước khi Gia tộc Luận phẩn của quận La Giang thuộc Bách Việt Quốc, hắn cũng từng gặp qua loại uy hiếp này.</w:t>
      </w:r>
    </w:p>
    <w:p>
      <w:pPr>
        <w:pStyle w:val="BodyText"/>
      </w:pPr>
      <w:r>
        <w:t xml:space="preserve">Lúc ấy là trận chiến cuối cùng của tranh đoạt Hào môn, đối thủ là Hứa gia, còn người uy hiếp hắn, lại là Tây Môn Đại phiệt.</w:t>
      </w:r>
    </w:p>
    <w:p>
      <w:pPr>
        <w:pStyle w:val="BodyText"/>
      </w:pPr>
      <w:r>
        <w:t xml:space="preserve">Lần đó, Tần Vô Song không có thỏa hiệp.</w:t>
      </w:r>
    </w:p>
    <w:p>
      <w:pPr>
        <w:pStyle w:val="BodyText"/>
      </w:pPr>
      <w:r>
        <w:t xml:space="preserve">Lần này, Tần Vô Song đồng dạng không có đạo lý nào để thỏa hiệp.</w:t>
      </w:r>
    </w:p>
    <w:p>
      <w:pPr>
        <w:pStyle w:val="BodyText"/>
      </w:pPr>
      <w:r>
        <w:t xml:space="preserve">Nguyên tắc của hắn rất đơn giản, chính là bốn chữ mà sư phụ Truân Trung Trì đã nhấn mạnh với hắn: Tuyệt đối không nhường!</w:t>
      </w:r>
    </w:p>
    <w:p>
      <w:pPr>
        <w:pStyle w:val="BodyText"/>
      </w:pPr>
      <w:r>
        <w:t xml:space="preserve">Truân Trung Trì đã từng ân cần khuyên răn, Đế quốc Đại La tài nguyên quý hiếm, một khi xuất hiện thứ tốt, tuyệt đối không thể khiêm nhường, có thực lực, thì mặc sức đi cướp.</w:t>
      </w:r>
    </w:p>
    <w:p>
      <w:pPr>
        <w:pStyle w:val="BodyText"/>
      </w:pPr>
      <w:r>
        <w:t xml:space="preserve">Đối thủ là Số 8, thực lực cũng không khiến Tần Vô Song phải chùn bước. Vì vậy, hắn căn bản không có lý do vứt bỏ cạnh tranh, bị một hai câu nói uy hiếp sợ hãi!</w:t>
      </w:r>
    </w:p>
    <w:p>
      <w:pPr>
        <w:pStyle w:val="BodyText"/>
      </w:pPr>
      <w:r>
        <w:t xml:space="preserve">Nghĩ tới đây, Tần Vô Song ngược lại trở nên lạnh lùng, nhàn nhạt hỏi:</w:t>
      </w:r>
    </w:p>
    <w:p>
      <w:pPr>
        <w:pStyle w:val="BodyText"/>
      </w:pPr>
      <w:r>
        <w:t xml:space="preserve">- Là tuyển thủ Số 8 kêu các ngươi tới sao?</w:t>
      </w:r>
    </w:p>
    <w:p>
      <w:pPr>
        <w:pStyle w:val="BodyText"/>
      </w:pPr>
      <w:r>
        <w:t xml:space="preserve">- Chuyện này ngươi không cần quan tâm! Một câu thôi, nếu ngươi từ bỏ sẽ có lợi cho ngươi. Nếu không từ bỏ, những ngày sau này ở Tinh La Điện, tất nhiên sẽ khiến ngươi nửa bước cũng khó đi.</w:t>
      </w:r>
    </w:p>
    <w:p>
      <w:pPr>
        <w:pStyle w:val="BodyText"/>
      </w:pPr>
      <w:r>
        <w:t xml:space="preserve">Tần Vô Song khẽ cười một tiếng:</w:t>
      </w:r>
    </w:p>
    <w:p>
      <w:pPr>
        <w:pStyle w:val="BodyText"/>
      </w:pPr>
      <w:r>
        <w:t xml:space="preserve">- Nửa bước cũng khó đi?</w:t>
      </w:r>
    </w:p>
    <w:p>
      <w:pPr>
        <w:pStyle w:val="BodyText"/>
      </w:pPr>
      <w:r>
        <w:t xml:space="preserve">Nhìn quét một vòng, nghiêm nghị nói:</w:t>
      </w:r>
    </w:p>
    <w:p>
      <w:pPr>
        <w:pStyle w:val="BodyText"/>
      </w:pPr>
      <w:r>
        <w:t xml:space="preserve">- Mặc dù chư vị có năng lực khiến ta nửa bước khó đi, trận chiến hôm nay chỉ có bốn chữ ‘Tuyệt đối không nhường’! Nếu là ta học nghệ không tinh, thua ở trên Lôi đài thì không có gì phải nói. Nhưng muốn khiến ta không chiến mà hàng, bàn tính của chư vị xem ra lộn số rồi.</w:t>
      </w:r>
    </w:p>
    <w:p>
      <w:pPr>
        <w:pStyle w:val="BodyText"/>
      </w:pPr>
      <w:r>
        <w:t xml:space="preserve">Nói xong, cười hắc một tiếng, sợi roi lay động, nhoáng lên trong hư không, liên tiếp quét ba vòng lớn, những vòng sóng gợn khí lưu bao quanh tản ra, tạo nên sự hỗn loạn của cây cỏ xung quanh, lá cây bay tán loạn.</w:t>
      </w:r>
    </w:p>
    <w:p>
      <w:pPr>
        <w:pStyle w:val="BodyText"/>
      </w:pPr>
      <w:r>
        <w:t xml:space="preserve">Tần Vô Song khí thế cực kỳ cường hãn, bước chân liên động, gào thét hướng ra bên ngoài mà phi, vừa đi, vừa phát ra từng trận thanh khiếu.</w:t>
      </w:r>
    </w:p>
    <w:p>
      <w:pPr>
        <w:pStyle w:val="BodyText"/>
      </w:pPr>
      <w:r>
        <w:t xml:space="preserve">Hắn liệu định, bốn người này đến uy hiếp hắn, nhất định không thể để người khác trông thấy người. Nếu bị đồng môn liên quan biết phía sau thi đấu Lôi đài này có rất nhiều nội tình đen tối, sau này thi đấu Lôi đài đánh cược còn có thể tiếp tục mới là quái lạ!</w:t>
      </w:r>
    </w:p>
    <w:p>
      <w:pPr>
        <w:pStyle w:val="BodyText"/>
      </w:pPr>
      <w:r>
        <w:t xml:space="preserve">Vì vậy, từng trận thanh khiếu này của hắn phát ra, mang theo sóng âm cuồn cuộn kéo dài, giống như từng trận sấm vang dội khắp núi đồi, vọng lại không thôi, toàn bộ sơn cốc nhất thời sôi trào ầm ĩ.</w:t>
      </w:r>
    </w:p>
    <w:p>
      <w:pPr>
        <w:pStyle w:val="BodyText"/>
      </w:pPr>
      <w:r>
        <w:t xml:space="preserve">Bốn người đó quả nhiên không ngờ Tần Vô Song lại xảo quyệt như vậy, đều sắc mặt biến đổi, trong lòng thầm chửi mắng Tần Vô Song, còn bước chân lại nhanh chóng hòa vào trong tập thể.</w:t>
      </w:r>
    </w:p>
    <w:p>
      <w:pPr>
        <w:pStyle w:val="BodyText"/>
      </w:pPr>
      <w:r>
        <w:t xml:space="preserve">Bốn người này đều là Đệ tử Trung tâm của nhất mạch Đại Điện chủ. Thường ngày quen nhất là đoàn kết. Lúc này thấy Tần Vô Song thủ đoạn cao tay, là kình địch của Cửu sư đệ bọn hắn, đương nhiên không muốn nước phù sa chảy vào ruộng người ngoài, vì vậy đến uy hiếp Tần Vô Song trước, muốn dựa vào uy áp liên thủ của bốn người để hù dọa Tần Vô Song.</w:t>
      </w:r>
    </w:p>
    <w:p>
      <w:pPr>
        <w:pStyle w:val="BodyText"/>
      </w:pPr>
      <w:r>
        <w:t xml:space="preserve">Chỉ là bọn họ không ngờ rằng, bàn tính của bọn họ tính trên người Tần Vô Song có thể nói là nuớc cờ sai lầm lớn nhất. Tần Vô Song bản thân cứng cỏi, căm ghét nhất chính là chuyện người khác uy hiếp hắn. Mà bốn người này vừa vặn lại phạm phải điều đại kỵ đó!</w:t>
      </w:r>
    </w:p>
    <w:p>
      <w:pPr>
        <w:pStyle w:val="BodyText"/>
      </w:pPr>
      <w:r>
        <w:t xml:space="preserve">Khi Tần Vô Song rời khỏi nơi đây, chỗ đứng của hắn không biết từ lúc nào lại xuất hiện một luồng thân ảnh xinh đẹp. Hiển nhiên chính là Chu Phù, nhìn thấy bóng dáng Tần Vô Song đi xa, có chút suy nghĩ. Cẩn thận thể hội, đã cảm nhận được nơi này còn sót lại bốn năm luồng khí tức Tiên Thiên.</w:t>
      </w:r>
    </w:p>
    <w:p>
      <w:pPr>
        <w:pStyle w:val="BodyText"/>
      </w:pPr>
      <w:r>
        <w:t xml:space="preserve">Trong miệng Chu Phù lẩm bẩm:</w:t>
      </w:r>
    </w:p>
    <w:p>
      <w:pPr>
        <w:pStyle w:val="BodyText"/>
      </w:pPr>
      <w:r>
        <w:t xml:space="preserve">- Quả nhiên như vậy, quả nhiên như vậy! Không biết vị sư đệ kia có phải đã bị bọn họ hù dọa, chủ động rời đi hay không?</w:t>
      </w:r>
    </w:p>
    <w:p>
      <w:pPr>
        <w:pStyle w:val="BodyText"/>
      </w:pPr>
      <w:r>
        <w:t xml:space="preserve">Giữa lúc đang tập trung suy nghĩ, đột nhiên sau người có một tiếng gọi sang sảng:</w:t>
      </w:r>
    </w:p>
    <w:p>
      <w:pPr>
        <w:pStyle w:val="BodyText"/>
      </w:pPr>
      <w:r>
        <w:t xml:space="preserve">- Chu sư muội, sao ngươi lại lưu luyến ở nơi này vậy?</w:t>
      </w:r>
    </w:p>
    <w:p>
      <w:pPr>
        <w:pStyle w:val="BodyText"/>
      </w:pPr>
      <w:r>
        <w:t xml:space="preserve">Chu Phù không cần quay đầu, cũng biết người tới là đệ nhất môn đồ, môn hạ của Đại Điện chủ, người mạnh nhất trong những người trẻ tuổi của đời thứ nhất – Vi Dực.</w:t>
      </w:r>
    </w:p>
    <w:p>
      <w:pPr>
        <w:pStyle w:val="Compact"/>
      </w:pPr>
      <w:r>
        <w:t xml:space="preserve">Ủng hộ chỉ với 1 click và 5s ! (adf.ly/4EmoB)</w:t>
      </w:r>
      <w:r>
        <w:br w:type="textWrapping"/>
      </w:r>
      <w:r>
        <w:br w:type="textWrapping"/>
      </w:r>
    </w:p>
    <w:p>
      <w:pPr>
        <w:pStyle w:val="Heading2"/>
      </w:pPr>
      <w:bookmarkStart w:id="189" w:name="chương-167"/>
      <w:bookmarkEnd w:id="189"/>
      <w:r>
        <w:t xml:space="preserve">167. Chương 16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67: Thề không thỏa</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rong lòng Chu Phù khẽ động nhưng ngoài mặt vẫn ung dung, bình thản, chỉ là nói:</w:t>
      </w:r>
    </w:p>
    <w:p>
      <w:pPr>
        <w:pStyle w:val="BodyText"/>
      </w:pPr>
      <w:r>
        <w:t xml:space="preserve">- Tiểu muội cảm thấy ở đây có chút khác thường, nên chạy đến xem, nhưng hình như đến muộn rồi!</w:t>
      </w:r>
    </w:p>
    <w:p>
      <w:pPr>
        <w:pStyle w:val="BodyText"/>
      </w:pPr>
      <w:r>
        <w:t xml:space="preserve">Vi Dực cười thoải mái:</w:t>
      </w:r>
    </w:p>
    <w:p>
      <w:pPr>
        <w:pStyle w:val="BodyText"/>
      </w:pPr>
      <w:r>
        <w:t xml:space="preserve">- Có thể có khác thường gì chứ? Chẳng qua là mấy gã Đệ tử Trung tâm qua lại một chút mà thôi?</w:t>
      </w:r>
    </w:p>
    <w:p>
      <w:pPr>
        <w:pStyle w:val="BodyText"/>
      </w:pPr>
      <w:r>
        <w:t xml:space="preserve">Chu Phù biết với năng lực của Vi Dực, khẳng định biết rõ ràng hơn nàng chuyện gì vừa phát sinh. Hắn hỏi như vậy, rõ ràng là cố ý giả ngốc, lập tức cũng không bóc trần, trong khẩu khí có chút hàm xúc sâu xa:</w:t>
      </w:r>
    </w:p>
    <w:p>
      <w:pPr>
        <w:pStyle w:val="BodyText"/>
      </w:pPr>
      <w:r>
        <w:t xml:space="preserve">- Vi sư huynh trước đó cảm thấy Số 8 sẽ là Quán quân cuối cùng, xem ra quả nhiên có khả năng dự đoán!</w:t>
      </w:r>
    </w:p>
    <w:p>
      <w:pPr>
        <w:pStyle w:val="BodyText"/>
      </w:pPr>
      <w:r>
        <w:t xml:space="preserve">- Sao? Sao sư muội lại nói như vậy?</w:t>
      </w:r>
    </w:p>
    <w:p>
      <w:pPr>
        <w:pStyle w:val="BodyText"/>
      </w:pPr>
      <w:r>
        <w:t xml:space="preserve">Vi Dực tiếp tục giả ngốc.</w:t>
      </w:r>
    </w:p>
    <w:p>
      <w:pPr>
        <w:pStyle w:val="BodyText"/>
      </w:pPr>
      <w:r>
        <w:t xml:space="preserve">Chu Phù khẽ cười, cũng không trả lời, xoay người hướng về phía doanh địa mà đi. Nàng tựa hồ có thể khẳng định, bốn năm luồng khí tức Tiên Thiên vừa rồi nhất định là Đệ tử Trung tâm của nhất mạch Đại Điện chủ tập hợp, muốn tạo áp lực với tuyển thủ Số 6 đó. Những thủ đoạn bên ngoài sân này đối với nàng mà nói từ lâu đã không phải là tin tức mới mẻ gì rồi.</w:t>
      </w:r>
    </w:p>
    <w:p>
      <w:pPr>
        <w:pStyle w:val="BodyText"/>
      </w:pPr>
      <w:r>
        <w:t xml:space="preserve">Chỉ là nhất mạnh của Đại Điện chủ người đông thế lớn, thực lực lại xác thực trấn áp mấy mạch khác, cộng thêm vào đó mấy mạch khác tranh giành cấu xé lẫn nhau, vì vậy dưới sự chèn ép của nhất mạch Đại Điện chủ, căn bản không có đường sống nào chu toàn.</w:t>
      </w:r>
    </w:p>
    <w:p>
      <w:pPr>
        <w:pStyle w:val="BodyText"/>
      </w:pPr>
      <w:r>
        <w:t xml:space="preserve">Trong lòng Chu Phù có chút khó chịu, nhưng lại không tiện biểu hiện trên mặt, như vậy ngoài Vi Dực ngang nhiên ra, căn bản không có bất cứ lợi ích gì.</w:t>
      </w:r>
    </w:p>
    <w:p>
      <w:pPr>
        <w:pStyle w:val="BodyText"/>
      </w:pPr>
      <w:r>
        <w:t xml:space="preserve">Cho đến khi thân ảnh của Chu Phù đi xa, Vi Dực mới vỗ vỗ tay, một lát sau, mấy luồng thân ảnh từ trong bóng tối chui ra, lần lượt vây quanh bên cạnh Vi Dực, tất cả đều rất cung kính:</w:t>
      </w:r>
    </w:p>
    <w:p>
      <w:pPr>
        <w:pStyle w:val="BodyText"/>
      </w:pPr>
      <w:r>
        <w:t xml:space="preserve">- Đại sư huynh!</w:t>
      </w:r>
    </w:p>
    <w:p>
      <w:pPr>
        <w:pStyle w:val="BodyText"/>
      </w:pPr>
      <w:r>
        <w:t xml:space="preserve">- Trước đó, là Số 6 đó ở đây sao?</w:t>
      </w:r>
    </w:p>
    <w:p>
      <w:pPr>
        <w:pStyle w:val="BodyText"/>
      </w:pPr>
      <w:r>
        <w:t xml:space="preserve">Vi Dực nhàn nhạt hỏi.</w:t>
      </w:r>
    </w:p>
    <w:p>
      <w:pPr>
        <w:pStyle w:val="BodyText"/>
      </w:pPr>
      <w:r>
        <w:t xml:space="preserve">- Đúng vậy, chúng ta đã cảnh cáo hắn!</w:t>
      </w:r>
    </w:p>
    <w:p>
      <w:pPr>
        <w:pStyle w:val="BodyText"/>
      </w:pPr>
      <w:r>
        <w:t xml:space="preserve">Một người trong số đó nói.</w:t>
      </w:r>
    </w:p>
    <w:p>
      <w:pPr>
        <w:pStyle w:val="BodyText"/>
      </w:pPr>
      <w:r>
        <w:t xml:space="preserve">- Hắn nói như thế nào?</w:t>
      </w:r>
    </w:p>
    <w:p>
      <w:pPr>
        <w:pStyle w:val="BodyText"/>
      </w:pPr>
      <w:r>
        <w:t xml:space="preserve">Người đó khẩu khí có chút căm giận:</w:t>
      </w:r>
    </w:p>
    <w:p>
      <w:pPr>
        <w:pStyle w:val="BodyText"/>
      </w:pPr>
      <w:r>
        <w:t xml:space="preserve">- Tiểu tử đó tựa hồ rất không biết điều, dáng vẻ mới tới, hoàn toàn không kiêng nể gì chúng ta. Nghe khẩu khí của hắn, dường như căn bản sẽ không từ bỏ.</w:t>
      </w:r>
    </w:p>
    <w:p>
      <w:pPr>
        <w:pStyle w:val="BodyText"/>
      </w:pPr>
      <w:r>
        <w:t xml:space="preserve">Vi Dực trầm ngâm một lát:</w:t>
      </w:r>
    </w:p>
    <w:p>
      <w:pPr>
        <w:pStyle w:val="BodyText"/>
      </w:pPr>
      <w:r>
        <w:t xml:space="preserve">- Không từ bỏ? Mặc dù như vậy, Lão Cửu cũng chưa chắc không có cơ hội thắng hắn. Hôm nay không thích hợp để các ngươi hành động thiếu suy nghĩ. Ta thấy tiểu nha đầu Chu Phù đã sinh nghi rồi. Mọi người về sau làm việc phải kềm chế một chút, đừng để mấy mạch khác nói chúng ta chèn ép miệng lưỡi của bọn chúng!</w:t>
      </w:r>
    </w:p>
    <w:p>
      <w:pPr>
        <w:pStyle w:val="BodyText"/>
      </w:pPr>
      <w:r>
        <w:t xml:space="preserve">- Vâng, Đại sư huynh!</w:t>
      </w:r>
    </w:p>
    <w:p>
      <w:pPr>
        <w:pStyle w:val="BodyText"/>
      </w:pPr>
      <w:r>
        <w:t xml:space="preserve">Bốn người đó đều đồng thanh trả lời.</w:t>
      </w:r>
    </w:p>
    <w:p>
      <w:pPr>
        <w:pStyle w:val="BodyText"/>
      </w:pPr>
      <w:r>
        <w:t xml:space="preserve">Một người trong đó vẫn còn có chút bất bình:</w:t>
      </w:r>
    </w:p>
    <w:p>
      <w:pPr>
        <w:pStyle w:val="BodyText"/>
      </w:pPr>
      <w:r>
        <w:t xml:space="preserve">- Tinh La Điện chúng ta, lâu nay vốn chỉ có nhất mạch chúng ta là nổi bật. Mấy mạch khác, dựa vào cái gì mà đòi hùng hổ cạnh tranh với chúng ta chứ? Đại sư huynh, cũng do huynh rất mực khiêm tốn, nếu không cho dù nha đầu Chu Phù đó biết thì cũng có làm sao? Chẳng lẽ Nhị Điện chủ còn hi vọng nhất mạch của bọn chúng có thể áp đảo nhất mạch của chúng ta sao?</w:t>
      </w:r>
    </w:p>
    <w:p>
      <w:pPr>
        <w:pStyle w:val="BodyText"/>
      </w:pPr>
      <w:r>
        <w:t xml:space="preserve">Vi Dực khoát tay chặn lại:</w:t>
      </w:r>
    </w:p>
    <w:p>
      <w:pPr>
        <w:pStyle w:val="BodyText"/>
      </w:pPr>
      <w:r>
        <w:t xml:space="preserve">- Những việc này, chỉ mình chúng ta biết là được rồi. Đặt trên cục diện, hoàn toàn không cần thiết! Các ngươi đi trước đi!</w:t>
      </w:r>
    </w:p>
    <w:p>
      <w:pPr>
        <w:pStyle w:val="BodyText"/>
      </w:pPr>
      <w:r>
        <w:t xml:space="preserve">- Vâng!</w:t>
      </w:r>
    </w:p>
    <w:p>
      <w:pPr>
        <w:pStyle w:val="BodyText"/>
      </w:pPr>
      <w:r>
        <w:t xml:space="preserve">Mấy người đó hiển nhiên đều rất e ngại Đại sư huynh Vi Dực, nghe lời giao phó, lần lượt rời khỏi. Vi Dực hơi có chút suy nghĩ nhìn về phía phương vị mà Tần Vô Song vừa rời đi trong chốc lát, đột nhiên khẽ thở dài, quay đầu đi về phía doanh địa.</w:t>
      </w:r>
    </w:p>
    <w:p>
      <w:pPr>
        <w:pStyle w:val="BodyText"/>
      </w:pPr>
      <w:r>
        <w:t xml:space="preserve">Một canh giờ dưới sự chờ mong của vạn người, cuối cùng đã hết. Mọi người đồng lòng chờ mong trận chung kết Lôi đài cuối cùng cũng khai hỏa. Số 6 đấu với Số 8, trận quyết đấu giữa hai người phái thực lực.</w:t>
      </w:r>
    </w:p>
    <w:p>
      <w:pPr>
        <w:pStyle w:val="BodyText"/>
      </w:pPr>
      <w:r>
        <w:t xml:space="preserve">- Hắc hắc, năm nay thật là có may mắn được thấy. Thi đấu Lôi đài tổ thứ nhất, lại đặc sắc như vậy! Quả thật là không uổng công chuyến này! Lộ sư huynh, ngươi thấy Số 6 giỏi hay là Số 8 giỏi?</w:t>
      </w:r>
    </w:p>
    <w:p>
      <w:pPr>
        <w:pStyle w:val="BodyText"/>
      </w:pPr>
      <w:r>
        <w:t xml:space="preserve">- Đương nhiên là Số 6 rồi, thân thủ và khí phách của Số 6, rõ ràng không nằm cùng một đẳng cấp với mấy người khác.</w:t>
      </w:r>
    </w:p>
    <w:p>
      <w:pPr>
        <w:pStyle w:val="BodyText"/>
      </w:pPr>
      <w:r>
        <w:t xml:space="preserve">- Hắc hắc, thật là anh hùng thì có cùng ý kiến, tiểu đệ cũng xem trọng Số 6!</w:t>
      </w:r>
    </w:p>
    <w:p>
      <w:pPr>
        <w:pStyle w:val="BodyText"/>
      </w:pPr>
      <w:r>
        <w:t xml:space="preserve">Bên cạnh có người nghe thấy không vui nói:</w:t>
      </w:r>
    </w:p>
    <w:p>
      <w:pPr>
        <w:pStyle w:val="BodyText"/>
      </w:pPr>
      <w:r>
        <w:t xml:space="preserve">- Số 6 cũng chỉ biết chọc cười mà thôi, người có thực lực chân chính là Số 8. Khiêm tốn ít thể hiện mới là khí chất của cao thủ chân chính! Không nghe câu ‘bình đầy bất hoảng, hồng chung lảnh lót’ sao?</w:t>
      </w:r>
    </w:p>
    <w:p>
      <w:pPr>
        <w:pStyle w:val="BodyText"/>
      </w:pPr>
      <w:r>
        <w:t xml:space="preserve">- Ngươi nói vậy là có ý tứ gì?</w:t>
      </w:r>
    </w:p>
    <w:p>
      <w:pPr>
        <w:pStyle w:val="BodyText"/>
      </w:pPr>
      <w:r>
        <w:t xml:space="preserve">- Ý tứ chính là, Số 6 đó chỉ là thùng rỗng kêu to. Ngoài giả vờ tàn khốc cũng không có bản lĩnh gì nữa cả. Trước mặt cao thủ chân chính, khẳng định sẽ phải lộ nguyên hình!</w:t>
      </w:r>
    </w:p>
    <w:p>
      <w:pPr>
        <w:pStyle w:val="BodyText"/>
      </w:pPr>
      <w:r>
        <w:t xml:space="preserve">- Ghen tỵ, có nghe ra không? Hắn căn bản chính là ghen tỵ với Số 6 người ta! Chọc cười? Có bản lĩnh ngươi cũng chọc cười một lần xem xem? Giả bộ? Ngươi có bản lĩnh cũng lên giả bộ một lần để mọi người nhận thức một chút xem? Có bản lĩnh bắt chước người ta thì gọi là bản lĩnh lợi hại, ngươi không có bản lĩnh thì gọi là ngốc nghếch!</w:t>
      </w:r>
    </w:p>
    <w:p>
      <w:pPr>
        <w:pStyle w:val="BodyText"/>
      </w:pPr>
      <w:r>
        <w:t xml:space="preserve">Nghiêm Phong nãy giờ vẫn ở trong đám người nghe thấy, bây giờ hắn đang cố gắng tìm hiểu về Số 6 và Số 8. Nhìn phong cách của hai người, hắn cũng mơ hồ phán đoán ra được, nếu Tần sư huynh không bị đào thải, vậy thì trong hai người này, khí chất của Số 6 có vẻ giống Tần sư huynh hơn.</w:t>
      </w:r>
    </w:p>
    <w:p>
      <w:pPr>
        <w:pStyle w:val="BodyText"/>
      </w:pPr>
      <w:r>
        <w:t xml:space="preserve">Còn Số 8, có vẻ lãnh khốc hơn một chút.</w:t>
      </w:r>
    </w:p>
    <w:p>
      <w:pPr>
        <w:pStyle w:val="BodyText"/>
      </w:pPr>
      <w:r>
        <w:t xml:space="preserve">Khi đám người này vẫn còn đang nói xấu sau lưng, thời gian đã đến. Tuyển thủ Số 8 đã lên đài trước.</w:t>
      </w:r>
    </w:p>
    <w:p>
      <w:pPr>
        <w:pStyle w:val="BodyText"/>
      </w:pPr>
      <w:r>
        <w:t xml:space="preserve">Bên chủ trì đợi một lát, không nhìn thấy Tần Vô Song lên Lôi đài, cao giọng nói:</w:t>
      </w:r>
    </w:p>
    <w:p>
      <w:pPr>
        <w:pStyle w:val="BodyText"/>
      </w:pPr>
      <w:r>
        <w:t xml:space="preserve">- Mời tuyển thủ Số 6 lên đài!</w:t>
      </w:r>
    </w:p>
    <w:p>
      <w:pPr>
        <w:pStyle w:val="BodyText"/>
      </w:pPr>
      <w:r>
        <w:t xml:space="preserve">Sau một lúc, không có lời đáp. Người chủ trì lại cao giọng gọi một câu:</w:t>
      </w:r>
    </w:p>
    <w:p>
      <w:pPr>
        <w:pStyle w:val="BodyText"/>
      </w:pPr>
      <w:r>
        <w:t xml:space="preserve">- Mời Số 6 lên đài!</w:t>
      </w:r>
    </w:p>
    <w:p>
      <w:pPr>
        <w:pStyle w:val="BodyText"/>
      </w:pPr>
      <w:r>
        <w:t xml:space="preserve">Vẫn như cũ không có lời đáp lại, trên Lôi đài vẫn trống rỗng, chỉ có một mình thân ảnh của Số 8. Khóe miệng Số 8 khẽ động, hiển nhiên có chút bộ dạng thỏa thuê mãn nguyện, mơ hồ tựa hồ đoán được nguyên nhân gì. Một số đệ tử dưới Lôi đài cũng ngồi không yên.</w:t>
      </w:r>
    </w:p>
    <w:p>
      <w:pPr>
        <w:pStyle w:val="BodyText"/>
      </w:pPr>
      <w:r>
        <w:t xml:space="preserve">- Thế này là thế nào? Lại có thể đến muộn trận chung kết quan trọng như vậy sao? Không có khái niệm thời gian sao?</w:t>
      </w:r>
    </w:p>
    <w:p>
      <w:pPr>
        <w:pStyle w:val="BodyText"/>
      </w:pPr>
      <w:r>
        <w:t xml:space="preserve">Một người trong đó bụng đầy bực tức oán giận đứng lên.</w:t>
      </w:r>
    </w:p>
    <w:p>
      <w:pPr>
        <w:pStyle w:val="BodyText"/>
      </w:pPr>
      <w:r>
        <w:t xml:space="preserve">- Hắc hắc, đến muộn sao? Ta thấy hắn đang sợ hãi mới đúng.</w:t>
      </w:r>
    </w:p>
    <w:p>
      <w:pPr>
        <w:pStyle w:val="BodyText"/>
      </w:pPr>
      <w:r>
        <w:t xml:space="preserve">- Nói linh tinh, với thân thủ của người ta, có đạo lý gì phải sợ hãi chứ?</w:t>
      </w:r>
    </w:p>
    <w:p>
      <w:pPr>
        <w:pStyle w:val="BodyText"/>
      </w:pPr>
      <w:r>
        <w:t xml:space="preserve">- Nếu không sợ hãi tại sao bây giờ vẫn chưa lên đài!</w:t>
      </w:r>
    </w:p>
    <w:p>
      <w:pPr>
        <w:pStyle w:val="BodyText"/>
      </w:pPr>
      <w:r>
        <w:t xml:space="preserve">Câu nói này khiến người ủng hộ Số 6 trước đó á khẩu ngậm miệng không bác bỏ lại được. Tất cả hết nhìn Đông đến nhìn Tây, chờ đợi Số 6 đột nhiên xuất hiện giữa không trung.</w:t>
      </w:r>
    </w:p>
    <w:p>
      <w:pPr>
        <w:pStyle w:val="BodyText"/>
      </w:pPr>
      <w:r>
        <w:t xml:space="preserve">Ngoài doanh địa, những đệ tử chủ trì cũng từ doanh địa đi ra. Đặc biệt là Chu Phù, sắc mặt ngưng trọng. Nàng vẫn không hết hi vọng, hi vọng Số 6 có thể đứng vững trước áp lực mà lên đài.</w:t>
      </w:r>
    </w:p>
    <w:p>
      <w:pPr>
        <w:pStyle w:val="BodyText"/>
      </w:pPr>
      <w:r>
        <w:t xml:space="preserve">Nhưng mà, sự thực lại khiến sự hi vọng của nàng không ngừng giảm xuống, đến cuối cùng đã dần dần tuyệt vọng. Thầm nghĩ:</w:t>
      </w:r>
    </w:p>
    <w:p>
      <w:pPr>
        <w:pStyle w:val="BodyText"/>
      </w:pPr>
      <w:r>
        <w:t xml:space="preserve">- Cũng khó trách được hắn, ở dưới sự uy hiếp của nhiều Đệ tử Trung tâm Tiên Thiên cường giả như vậy, một người mới như hắn, chủ động rút lui cũng xem như là lựa chọn sáng suốt. Không chọn lựa như vậy, mới gọi là không sáng suốt.</w:t>
      </w:r>
    </w:p>
    <w:p>
      <w:pPr>
        <w:pStyle w:val="BodyText"/>
      </w:pPr>
      <w:r>
        <w:t xml:space="preserve">Mặc dù nghĩ như vậy, nhưng trong lòng Chu Phù dù sao vẫn cảm thấy không thoải mái. Nàng luôn hi vọng có người có thể không sợ quyền uy, không sợ hãi uy hiếp, có thể quang minh chính đại tranh đoạt lợi ích.</w:t>
      </w:r>
    </w:p>
    <w:p>
      <w:pPr>
        <w:pStyle w:val="BodyText"/>
      </w:pPr>
      <w:r>
        <w:t xml:space="preserve">Từ trong sâu thẳm đáy lòng, nàng vẫn không hi vọng nhất mạch của Đại Điện chủ một nhà độc đại, điều này tuyệt đối bất lợi đối với sự phát triển của Tinh La Điện, cũng tuyệt đối không phải là một bầu không khí tốt.</w:t>
      </w:r>
    </w:p>
    <w:p>
      <w:pPr>
        <w:pStyle w:val="BodyText"/>
      </w:pPr>
      <w:r>
        <w:t xml:space="preserve">Còn Vi Dực, lại giữ một vẻ mặt lãnh đạm, phía sau lãnh đạm còn có mấy phần ngạc nhiên, phảng phất đối với trận chiến tranh đoạt Quán quân cũng không phải vô cùng hứng thú.</w:t>
      </w:r>
    </w:p>
    <w:p>
      <w:pPr>
        <w:pStyle w:val="BodyText"/>
      </w:pPr>
      <w:r>
        <w:t xml:space="preserve">Từ trong nội tâm mà nói, suy nghĩ của hắn và Chu Phù hoàn toàn tương phản. Hắn hi vọng người trẻ tuổi đó rút lui, không cần xuất chiến. Như vậy, mới có thể thể hiện ra lực uy hiếp của nhất mạch bọn chúng.</w:t>
      </w:r>
    </w:p>
    <w:p>
      <w:pPr>
        <w:pStyle w:val="BodyText"/>
      </w:pPr>
      <w:r>
        <w:t xml:space="preserve">Người chủ trì liên tiếp gọi ba tiếng, vẫn không thấy bóng dáng của Số 6, đúng lúc đang định mở miệng tuyên bố Số 6 đến muộn, hủy bỏ tư cách. Đúng vào lúc này, bên ngoài Lôi đài, đột nhiên vang đến tiếng huýt sáo liên miên.</w:t>
      </w:r>
    </w:p>
    <w:p>
      <w:pPr>
        <w:pStyle w:val="BodyText"/>
      </w:pPr>
      <w:r>
        <w:t xml:space="preserve">Thân ảnh của Tần Vô Song, giống như trường long ngự không đạp mây cưỡi gió mà đến, chạy như bay tới, lên xuống mấy bước đã rơi xuống Lôi đài. Chắp tay về phía người chủ trì đó nói:</w:t>
      </w:r>
    </w:p>
    <w:p>
      <w:pPr>
        <w:pStyle w:val="BodyText"/>
      </w:pPr>
      <w:r>
        <w:t xml:space="preserve">- Xin lỗi, ta đến muộn một chút!</w:t>
      </w:r>
    </w:p>
    <w:p>
      <w:pPr>
        <w:pStyle w:val="BodyText"/>
      </w:pPr>
      <w:r>
        <w:t xml:space="preserve">Người chủ trì đó có chút hờn giận:</w:t>
      </w:r>
    </w:p>
    <w:p>
      <w:pPr>
        <w:pStyle w:val="BodyText"/>
      </w:pPr>
      <w:r>
        <w:t xml:space="preserve">- Nếu đến muộn một bước, cho dù ngươi có tới, cũng không còn tư cách dự thi!</w:t>
      </w:r>
    </w:p>
    <w:p>
      <w:pPr>
        <w:pStyle w:val="BodyText"/>
      </w:pPr>
      <w:r>
        <w:t xml:space="preserve">- Xin tuyên bố trận đấu bắt đầu!</w:t>
      </w:r>
    </w:p>
    <w:p>
      <w:pPr>
        <w:pStyle w:val="BodyText"/>
      </w:pPr>
      <w:r>
        <w:t xml:space="preserve">Tần Vô Song thản nhiên nói.</w:t>
      </w:r>
    </w:p>
    <w:p>
      <w:pPr>
        <w:pStyle w:val="BodyText"/>
      </w:pPr>
      <w:r>
        <w:t xml:space="preserve">Người chủ trì đó gật gật đầu:</w:t>
      </w:r>
    </w:p>
    <w:p>
      <w:pPr>
        <w:pStyle w:val="BodyText"/>
      </w:pPr>
      <w:r>
        <w:t xml:space="preserve">- Trận đấu võ này sẽ quyết định ra được ai là Quán quân của thi đấu Lôi đài tổ thứ nhất! Người thắng sẽ giành được tiền đặt cược là tám viên nội đan sơ cấp Yêu thú đã được đặt trước đó!</w:t>
      </w:r>
    </w:p>
    <w:p>
      <w:pPr>
        <w:pStyle w:val="BodyText"/>
      </w:pPr>
      <w:r>
        <w:t xml:space="preserve">- Ta tuyên bố, trận chung kết, chính thức bắt đầu!</w:t>
      </w:r>
    </w:p>
    <w:p>
      <w:pPr>
        <w:pStyle w:val="BodyText"/>
      </w:pPr>
      <w:r>
        <w:t xml:space="preserve">Theo sự rút lui của người chủ trì, trên đài chỉ còn lại hai người là Số 8 và Tần Vô Song.</w:t>
      </w:r>
    </w:p>
    <w:p>
      <w:pPr>
        <w:pStyle w:val="BodyText"/>
      </w:pPr>
      <w:r>
        <w:t xml:space="preserve">Tần Vô Song ung dung, bình thản, chăm chú nhìn Số 8, đột nhiên mỉm cười, hỏi:</w:t>
      </w:r>
    </w:p>
    <w:p>
      <w:pPr>
        <w:pStyle w:val="BodyText"/>
      </w:pPr>
      <w:r>
        <w:t xml:space="preserve">- Có phải cảm thấy ngoài ý muốn không?</w:t>
      </w:r>
    </w:p>
    <w:p>
      <w:pPr>
        <w:pStyle w:val="BodyText"/>
      </w:pPr>
      <w:r>
        <w:t xml:space="preserve">- Ngoài ý muốn?</w:t>
      </w:r>
    </w:p>
    <w:p>
      <w:pPr>
        <w:pStyle w:val="BodyText"/>
      </w:pPr>
      <w:r>
        <w:t xml:space="preserve">Số 8 nhíu mày nói.</w:t>
      </w:r>
    </w:p>
    <w:p>
      <w:pPr>
        <w:pStyle w:val="BodyText"/>
      </w:pPr>
      <w:r>
        <w:t xml:space="preserve">- Ta cũng không phải là không lên đài, ta chỉ là chờ thời cơ mà thôi. Kỳ thực, nếu ta muốn lên đài, căn bản không cần người chủ trì liên tiếp thúc giục ba lần.</w:t>
      </w:r>
    </w:p>
    <w:p>
      <w:pPr>
        <w:pStyle w:val="BodyText"/>
      </w:pPr>
      <w:r>
        <w:t xml:space="preserve">Tần Vô Song vẫn giữ vẻ mặt tươi cười như trước, phảng phất giống như đang cùng một gã bạn cũ hàn huyên nói chuyện.</w:t>
      </w:r>
    </w:p>
    <w:p>
      <w:pPr>
        <w:pStyle w:val="BodyText"/>
      </w:pPr>
      <w:r>
        <w:t xml:space="preserve">- Thế nào?</w:t>
      </w:r>
    </w:p>
    <w:p>
      <w:pPr>
        <w:pStyle w:val="BodyText"/>
      </w:pPr>
      <w:r>
        <w:t xml:space="preserve">Số 8 nhíu mày, hắn biết, đối phương đang chơi trò tâm lý chiến. Nhưng vấn đề là, tâm lý của hắn khi đối phương nói ra câu đầu tiên, đã xuất hiện nghi vấn. Nghi vấn này tạo thành một lỗ hổng. Nếu không bổ khuyết, lỗ hổng này khẳng định sẽ ảnh hưởng đến tâm lý khi giao chiến của hắn.</w:t>
      </w:r>
    </w:p>
    <w:p>
      <w:pPr>
        <w:pStyle w:val="BodyText"/>
      </w:pPr>
      <w:r>
        <w:t xml:space="preserve">- Ngươi nhất định cảm thấy, ta khẳng định sẽ không lên đài. Ta chậm chạp không hiện thân, chỉ vì muốn phối hợp với tâm lý đó của ngươi, khuyến khích cho loại tâm lý đó của ngươi, để ngươi cảm thấy, uy hiếp của mấy người đó vừa rồi đã có hiệu quả. Khi loại tâm lý này của ngươi đạt đến độ cao nào đó, ta sẽ xuất hiện, tất nhiên sẽ khiến ngươi xuất hiện chênh lệch tâm lý rất lớn!</w:t>
      </w:r>
    </w:p>
    <w:p>
      <w:pPr>
        <w:pStyle w:val="BodyText"/>
      </w:pPr>
      <w:r>
        <w:t xml:space="preserve">Nụ cười của Tần Vô Song càng rõ, đột nhiên khẩu khí biến đổi, lạnh lẽo vô cùng:</w:t>
      </w:r>
    </w:p>
    <w:p>
      <w:pPr>
        <w:pStyle w:val="BodyText"/>
      </w:pPr>
      <w:r>
        <w:t xml:space="preserve">- Mà chênh lệch của loại tâm lý này sẽ là nguyên nhân thứ nhất cho thất bại của ngươi hôm nay!</w:t>
      </w:r>
    </w:p>
    <w:p>
      <w:pPr>
        <w:pStyle w:val="BodyText"/>
      </w:pPr>
      <w:r>
        <w:t xml:space="preserve">Nói đến đây, Tần Vô Song hai tay kéo ra, đã xuất hiện một sợi roi, bất ngờ hơn đó là một cây sợi roi hình rắn, quấn quanh cổ tay, xa xa chỉ vào Số 8.</w:t>
      </w:r>
    </w:p>
    <w:p>
      <w:pPr>
        <w:pStyle w:val="BodyText"/>
      </w:pPr>
      <w:r>
        <w:t xml:space="preserve">- Bốn gã Tiên Thiên cường giả, uy hiếp ta rút lui khỏi trận đấu. Không thể không nói đây là thất sách của các ngươi. Một người như ta, những cái khác không có, nhưng có đầy sự cứng cỏi. Ngươi càng uy hiếp ta, chỉ có thể khiến ý chí chiến đấu của ta càng thêm kiên định, tiềm lực càng thêm kích động! Đây lại là nguyên nhân thứ hai khiến ngươi nhất định thất bại hôm nay!</w:t>
      </w:r>
    </w:p>
    <w:p>
      <w:pPr>
        <w:pStyle w:val="BodyText"/>
      </w:pPr>
      <w:r>
        <w:t xml:space="preserve">Những lời này của hắn cũng không kiềm chế thanh âm. Đĩnh đạc mà nói, truyền khắp bốn phía Lôi đài, trong phạm vi mấy dặm đều có thể nghe thấy rõ ràng.</w:t>
      </w:r>
    </w:p>
    <w:p>
      <w:pPr>
        <w:pStyle w:val="BodyText"/>
      </w:pPr>
      <w:r>
        <w:t xml:space="preserve">Bao gồm cả mấy Đệ tử Trung tâm chủ trì của bọn người Vi Dực, trong lòng Vi Dực khẽ có chút giật mình, nhưng vẫn giữ vẻ mặt bình tĩnh như cũ, thậm chí còn chồng chất một nụ cười không cách nào phán đoán được có phải từ đáy lòng hay không.</w:t>
      </w:r>
    </w:p>
    <w:p>
      <w:pPr>
        <w:pStyle w:val="BodyText"/>
      </w:pPr>
      <w:r>
        <w:t xml:space="preserve">Còn Chu Phù, cũng không ngừng gật đầu. Lúc này nàng cũng vui mừng khác thường. Có thể dưới sự uy hiếp của bốn gã đệ tử Tiên Thiên mà không hề lay động, người thanh niên này quả nhiên có toàn thân cứng cỏi!</w:t>
      </w:r>
    </w:p>
    <w:p>
      <w:pPr>
        <w:pStyle w:val="BodyText"/>
      </w:pPr>
      <w:r>
        <w:t xml:space="preserve">- Trước khi tiến nhập vào Sơn mạch Lăng Tiêu tu luyện, gia sư đã từng căn dặn nhiều lần, lão nhân gia ông ấy có bốn chữ dặn dò, đã ăn sâu vào trong trí não của ta, bốn chữ đó chính là ‘Tuyệt đối không nhường’! Bốn chữ đó, là nguyên nhân thứ ba trong thất bại của ngươi hôm nay!</w:t>
      </w:r>
    </w:p>
    <w:p>
      <w:pPr>
        <w:pStyle w:val="BodyText"/>
      </w:pPr>
      <w:r>
        <w:t xml:space="preserve">Tần Vô Song nói xong, khí thế đột nhiên thúc giục. Sợi roi hình rắn quét qua hư không, biến hóa ra từng luồng tiên ảnh, quấn về hướng Số 8, dĩ nhiên là tiên hạ thủ vi cường!</w:t>
      </w:r>
    </w:p>
    <w:p>
      <w:pPr>
        <w:pStyle w:val="BodyText"/>
      </w:pPr>
      <w:r>
        <w:t xml:space="preserve">- Hay!</w:t>
      </w:r>
    </w:p>
    <w:p>
      <w:pPr>
        <w:pStyle w:val="BodyText"/>
      </w:pPr>
      <w:r>
        <w:t xml:space="preserve">Dưới Lôi đài tiếng hoan hô nổi lên bốn phía, giờ khắc kích động lòng người cuối cùng đã đến rồi, điều này khiến tất cả bọn họ đều không kìm được nhiệt huyết sôi trào. Trận quyết đấu của hai gã đệ tử Tiên Thiên xuất sắc, người thắng cuối cùng bất luận là ai, nhất định là một trận quyết đấu đặc sắc!</w:t>
      </w:r>
    </w:p>
    <w:p>
      <w:pPr>
        <w:pStyle w:val="Compact"/>
      </w:pPr>
      <w:r>
        <w:t xml:space="preserve">Ủng hộ chỉ với 1 click và 5s ! (adf.ly/4EmoB)</w:t>
      </w:r>
      <w:r>
        <w:br w:type="textWrapping"/>
      </w:r>
      <w:r>
        <w:br w:type="textWrapping"/>
      </w:r>
    </w:p>
    <w:p>
      <w:pPr>
        <w:pStyle w:val="Heading2"/>
      </w:pPr>
      <w:bookmarkStart w:id="190" w:name="chương-168"/>
      <w:bookmarkEnd w:id="190"/>
      <w:r>
        <w:t xml:space="preserve">168. Chương 16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68: Lấy kiếm thắng kiếm.</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Số 8 thấy Tần Vô Song khí thế cường hãn cũng không hề sợ hãi. Lòng bàn tay thúc giục, lôi ra một thanh trường kiếm, liên tiếp điểm ba cái về phía trước, ba luồng kiếm hoa giống như hàn quang xé toạc hư không, trực tiếp xuyên thấu qua sóng công kích của Tần Vô Song, hướng về phía cơ thể của Tần Vô Song mà đâm tới.</w:t>
      </w:r>
    </w:p>
    <w:p>
      <w:pPr>
        <w:pStyle w:val="BodyText"/>
      </w:pPr>
      <w:r>
        <w:t xml:space="preserve">Ba luồng kiếm hoa này, thi triển vô cùng đẹp mắt, góc độ xảo quyệt, tình thế khéo léo, vậy mà có thể phá vỡ khí lưu tiên ảnh hình thành khắp bầu trời, đủ thấy người này trong phương diện kiếm đạo có tài nghệ không tầm thường.</w:t>
      </w:r>
    </w:p>
    <w:p>
      <w:pPr>
        <w:pStyle w:val="BodyText"/>
      </w:pPr>
      <w:r>
        <w:t xml:space="preserve">Tần Vô Song đương nhiên sẽ không bị ba luồng kiếm hoa này đánh trúng, sợi roi hình rắn mãnh liệt vung lên, còn đáng sợ hơn một con mãnh thú, nhất thời nuốt chửng ba luồng hoa kiếm vào trong. Khí lưu cuộn lên, liền biến mất rất sạch sẽ.</w:t>
      </w:r>
    </w:p>
    <w:p>
      <w:pPr>
        <w:pStyle w:val="BodyText"/>
      </w:pPr>
      <w:r>
        <w:t xml:space="preserve">- Dùng kiếm sao?</w:t>
      </w:r>
    </w:p>
    <w:p>
      <w:pPr>
        <w:pStyle w:val="BodyText"/>
      </w:pPr>
      <w:r>
        <w:t xml:space="preserve">Tần Vô Song điểm đầu ngón chân xuống đất, lướt mấy bước về phía sau, thu sợi roi hình rắn lại, cất giấu bên hông, đột nhiên thò tay ra sau lưng, rút thanh Tử Dương Kiếm ra.</w:t>
      </w:r>
    </w:p>
    <w:p>
      <w:pPr>
        <w:pStyle w:val="BodyText"/>
      </w:pPr>
      <w:r>
        <w:t xml:space="preserve">- Thanh kiếm này, tên là Tử Dương, hôm nay ta vừa mới có. Rút ra nhờ các hạ thử kiếm, thế nào hả?</w:t>
      </w:r>
    </w:p>
    <w:p>
      <w:pPr>
        <w:pStyle w:val="BodyText"/>
      </w:pPr>
      <w:r>
        <w:t xml:space="preserve">Khẩu khí của Tần Vô Song uy nghiêm đáng sợ, thanh Tử Dương Kiếm trong tay, chỉ có kiếm quyết, nhất thời khí phách tự sinh. Mơ hồ liền có một loại khí phách nhất đại Tông sư.</w:t>
      </w:r>
    </w:p>
    <w:p>
      <w:pPr>
        <w:pStyle w:val="BodyText"/>
      </w:pPr>
      <w:r>
        <w:t xml:space="preserve">Kiếm kỹ, Tần Vô Song kiếp trước đã nghiên cứu vô số tinh túy, thế nhưng ở kiếp này mặc dù thỉnh thoảng có cảm ngộ, nhưng thật sự dùng để đối địch thì đây vẫn là lần đầu tiên.</w:t>
      </w:r>
    </w:p>
    <w:p>
      <w:pPr>
        <w:pStyle w:val="BodyText"/>
      </w:pPr>
      <w:r>
        <w:t xml:space="preserve">Nhưng lần đầu tiên này, cũng không phải là lần đầu tiên về mặt ý nghĩa gà mờ thật sự.</w:t>
      </w:r>
    </w:p>
    <w:p>
      <w:pPr>
        <w:pStyle w:val="BodyText"/>
      </w:pPr>
      <w:r>
        <w:t xml:space="preserve">Một người một kiếm, phảng phất có ý nguyện cũ từ trước, phảng phất số mệnh đã định trước là phải gặp nhau. Tần Vô Song có kiếm trong tay, vô số kiếm ý của kiếp trước nhất thời ùn ùn kéo đến. Vô số kiếm kỹ đỉnh cao bất phàm đều không ngừng xuất hiện trong đầu hắn: Độc Cô Cửu Kiếm, Thái Cực Kiếm, Đạt Ma Kiếm Pháp…</w:t>
      </w:r>
    </w:p>
    <w:p>
      <w:pPr>
        <w:pStyle w:val="BodyText"/>
      </w:pPr>
      <w:r>
        <w:t xml:space="preserve">Số 8 thấy Tần Vô Song tự cao như vậy, hôm nay kiếm mới tới tay mà dám dùng để đối chiến với hắn, trong lòng không khỏi có chút tức giận, nhưng từ lúc hắn khai chiến đến nay, về mặt khí thế hoàn toàn bị đối phương nắm giữ quyền chủ động.</w:t>
      </w:r>
    </w:p>
    <w:p>
      <w:pPr>
        <w:pStyle w:val="BodyText"/>
      </w:pPr>
      <w:r>
        <w:t xml:space="preserve">Lúc này đối phương rõ ràng không có thừa dịp truy kích, rõ ràng nửa đường lại thay đổi vũ khí. Điều này đối với hắn mà nói, lại là một chuyện tốt, lập tức cười lạnh nói:</w:t>
      </w:r>
    </w:p>
    <w:p>
      <w:pPr>
        <w:pStyle w:val="BodyText"/>
      </w:pPr>
      <w:r>
        <w:t xml:space="preserve">- Hôm nay kiếm mới tới tay, mà lại dùng để đối địch, lòng tự tin của các hạ, thật là mạnh mẽ đến mức không bình thường.</w:t>
      </w:r>
    </w:p>
    <w:p>
      <w:pPr>
        <w:pStyle w:val="BodyText"/>
      </w:pPr>
      <w:r>
        <w:t xml:space="preserve">- Ha ha, không phải lòng tự tin của ta mạnh, mà là đối thủ của ta quá yếu mà thôi!</w:t>
      </w:r>
    </w:p>
    <w:p>
      <w:pPr>
        <w:pStyle w:val="BodyText"/>
      </w:pPr>
      <w:r>
        <w:t xml:space="preserve">Tiếng cười của Tần Vô Song vừa dứt, đột nhiên hấp ta hấp tấp đâm ra một kiếm. Một kiếm này rất bình thường, nhiều lắm chỉ có thể xem là đúng quy củ, căn bản không có bất cứ trình độ kiếm đạo nào đáng nói.</w:t>
      </w:r>
    </w:p>
    <w:p>
      <w:pPr>
        <w:pStyle w:val="BodyText"/>
      </w:pPr>
      <w:r>
        <w:t xml:space="preserve">Nhưng chính là một kiếm hấp tấp này cũng khiến Số 8 đó cả kinh. Khí lưu từ mũi kiếm đâm ra, thật giống như một luồng bức xạ nhiệt cuồn cuộn xông tới, còn chưa tới gần trước mặt đã khiến hắn cảm thấy một luồng khí cực nóng khó mà chịu đựng được đập vào mặt mà đến.</w:t>
      </w:r>
    </w:p>
    <w:p>
      <w:pPr>
        <w:pStyle w:val="BodyText"/>
      </w:pPr>
      <w:r>
        <w:t xml:space="preserve">Một kiếm này chính là một kiếm mang tính thăm dò của Tần Vô Song, vừa đúng với ý cảnh ‘Vô chiêu thắng hữu chiêu’, nhìn tựa như vô chiêu, tựa hồ sau lưng đòn kiếm này, mơ hồ có khả năng vô số biến chiêu.</w:t>
      </w:r>
    </w:p>
    <w:p>
      <w:pPr>
        <w:pStyle w:val="BodyText"/>
      </w:pPr>
      <w:r>
        <w:t xml:space="preserve">Nếu đối phương vừa tiếp nhận chiêu này, vậy thì tiếp theo sẽ kéo dài miên man, chiêu số sẽ dồn dập kéo đến, khiến hắn chống đỡ không xuể, nhất thời không có cách nào thoát thân.</w:t>
      </w:r>
    </w:p>
    <w:p>
      <w:pPr>
        <w:pStyle w:val="BodyText"/>
      </w:pPr>
      <w:r>
        <w:t xml:space="preserve">Chỉ là Số 8 đó lại vô cùng linh mẫn, hắn thấy một kiếm này của Tần Vô Song hoàn toàn không bình thường. Biết rõ có sự đánh lừa, căn bản không tiếp, mà là liên tiếp lui mấy bước. Thân kiếm rung lên, thân như du long, nhanh chóng lướt về phía Tần Vô Song, vút lên cao khuấy động, liên tiếp đâm ra từng luồng kiếm quang, hướng về phía vị trí chỗ hiểm của Tần Vô Song mà giáng xuống.</w:t>
      </w:r>
    </w:p>
    <w:p>
      <w:pPr>
        <w:pStyle w:val="BodyText"/>
      </w:pPr>
      <w:r>
        <w:t xml:space="preserve">- Hừ!</w:t>
      </w:r>
    </w:p>
    <w:p>
      <w:pPr>
        <w:pStyle w:val="BodyText"/>
      </w:pPr>
      <w:r>
        <w:t xml:space="preserve">Số 8 hừ lạnh một tiếng, mỗi một đòn kiếm đâm ra, trong miệng cũng không dừng lại, nói:</w:t>
      </w:r>
    </w:p>
    <w:p>
      <w:pPr>
        <w:pStyle w:val="BodyText"/>
      </w:pPr>
      <w:r>
        <w:t xml:space="preserve">- Thanh kiếm này của ta, đã từng đánh bại không dưới mười tên Tiên Thiên, ngươi, cũng sẽ không ngoại lệ!</w:t>
      </w:r>
    </w:p>
    <w:p>
      <w:pPr>
        <w:pStyle w:val="BodyText"/>
      </w:pPr>
      <w:r>
        <w:t xml:space="preserve">Nói xong, thân hình vụt ẩn vụt hiện, không có một khắc nào dừng lại. Phối hợp với thân pháp, kiếm thế nhanh tuyệt luân, ra tay cực nhanh, tựa hồ khiến những người đứng xem không cách nào nhìn rõ tốc độ xuất kiếm của hắn.</w:t>
      </w:r>
    </w:p>
    <w:p>
      <w:pPr>
        <w:pStyle w:val="BodyText"/>
      </w:pPr>
      <w:r>
        <w:t xml:space="preserve">Tần Vô Song vừa thấy trận thế này của hắn, biết là định lấy tốc độ giành phần thắng, dùng kiếm tốc độ nhanh để chiến thắng!</w:t>
      </w:r>
    </w:p>
    <w:p>
      <w:pPr>
        <w:pStyle w:val="BodyText"/>
      </w:pPr>
      <w:r>
        <w:t xml:space="preserve">- So tốc độ sao?</w:t>
      </w:r>
    </w:p>
    <w:p>
      <w:pPr>
        <w:pStyle w:val="BodyText"/>
      </w:pPr>
      <w:r>
        <w:t xml:space="preserve">Trong lòng Tần Vô Song khẽ cười:</w:t>
      </w:r>
    </w:p>
    <w:p>
      <w:pPr>
        <w:pStyle w:val="BodyText"/>
      </w:pPr>
      <w:r>
        <w:t xml:space="preserve">- Từ khi xuất đạo đến nay, so tốc độ, ta chưa từng thua ai! Tên này xem ra rất tự cao về tốc độ, vậy ta sẽ đánh bại hắn về tốc độ!</w:t>
      </w:r>
    </w:p>
    <w:p>
      <w:pPr>
        <w:pStyle w:val="BodyText"/>
      </w:pPr>
      <w:r>
        <w:t xml:space="preserve">Tần Vô Song cũng không chậm trễ, Tử Dương Kiếm ở tay, cũng không vội công kích, mà chỉ không ngừng quấn quanh Số 8. Cùng với công kích của đối phương, không ngừng di chuyển bước chân.</w:t>
      </w:r>
    </w:p>
    <w:p>
      <w:pPr>
        <w:pStyle w:val="BodyText"/>
      </w:pPr>
      <w:r>
        <w:t xml:space="preserve">Lăng Vân Tiên Bộ về mặt tốc độ tuyệt đối, nhìn thế nào cũng không thể không kinh người. Sự biến hóa và xê dịch trong phạm vi nhỏ của hắn, tràn đầy quỷ dị.</w:t>
      </w:r>
    </w:p>
    <w:p>
      <w:pPr>
        <w:pStyle w:val="BodyText"/>
      </w:pPr>
      <w:r>
        <w:t xml:space="preserve">Loại tốc độ quỷ dị này, khiến Tần Vô Song có vẻ giống như quỷ mị về mặt tốc độ, căn bản khiến người ta không cách nào đoán được. Cứ như vậy, người quan chiến dưới đài đương nhiên là thán phục không ngớt.</w:t>
      </w:r>
    </w:p>
    <w:p>
      <w:pPr>
        <w:pStyle w:val="BodyText"/>
      </w:pPr>
      <w:r>
        <w:t xml:space="preserve">Kiếm pháp của Số 8 quả nhiên là nhanh, nhưng thân pháp của Số 6 còn nhanh hơn. Không những nhanh mà còn quái, quái đến mức bọn họ căn bản không cách nào phán đoán được bước tiếp theo của hắn sẽ đi đến đâu.</w:t>
      </w:r>
    </w:p>
    <w:p>
      <w:pPr>
        <w:pStyle w:val="BodyText"/>
      </w:pPr>
      <w:r>
        <w:t xml:space="preserve">- Người này là quái tài chui ra từ đâu vậy?</w:t>
      </w:r>
    </w:p>
    <w:p>
      <w:pPr>
        <w:pStyle w:val="BodyText"/>
      </w:pPr>
      <w:r>
        <w:t xml:space="preserve">Số 8 công kích một lát, trong lòng cũng có chút nôn nóng. Trước đây hắn đã từng giao thủ với rất nhiều đệ tử Tiên Thiên, nhưng từ trước đến giờ chưa từng gặp một kẻ nào khó chơi giống như người ở trước mặt bây giờ.</w:t>
      </w:r>
    </w:p>
    <w:p>
      <w:pPr>
        <w:pStyle w:val="BodyText"/>
      </w:pPr>
      <w:r>
        <w:t xml:space="preserve">Khi công kích, thế như hổ điên, khí thế kinh người. Khi phòng ngự, cũng vô cùng chặt chẽ, căn bản không tìm được bất cứ lỗ hổng nào.</w:t>
      </w:r>
    </w:p>
    <w:p>
      <w:pPr>
        <w:pStyle w:val="BodyText"/>
      </w:pPr>
      <w:r>
        <w:t xml:space="preserve">Cao thủ như vậy, lẽ ra phải là một nhân vật rất nổi tiếng trong những người trẻ tuổi đời thứ nhất của Tinh La Điện mới đúng, tại sao từ trước đến nay chưa từng nghe qua, Tinh La Điện lại có một nhân vật yêu nghiệt như vậy sao?</w:t>
      </w:r>
    </w:p>
    <w:p>
      <w:pPr>
        <w:pStyle w:val="BodyText"/>
      </w:pPr>
      <w:r>
        <w:t xml:space="preserve">Lẽ nào, người này là đệ tử Tiên Thiên mới xuất hiện gần đây nhất?</w:t>
      </w:r>
    </w:p>
    <w:p>
      <w:pPr>
        <w:pStyle w:val="BodyText"/>
      </w:pPr>
      <w:r>
        <w:t xml:space="preserve">Bên ngoài doanh địa, vẻ mặt của Vi Dực vẫn bình thản như trước, nhưng sự giật mình trong lòng hiển nhiên đã tăng thêm so với lúc trước rất nhiều. Hắn thật sự không ngờ rằng, sư đệ trẻ tuổi vừa mới thăng cấp này, lại có thể lợi hại như vậy, bất kể là thân pháp cũng tốt, kinh nghiệm đối chiến cũng giỏi, căn bản đều không giống với một tay mới. Hoàn toàn không nhìn ra bất cứ non nớt nào, nếu có chỉ là khí phách già dặn, dễ dàng vượt qua mọi trở ngại.</w:t>
      </w:r>
    </w:p>
    <w:p>
      <w:pPr>
        <w:pStyle w:val="BodyText"/>
      </w:pPr>
      <w:r>
        <w:t xml:space="preserve">- Vi sư huynh!</w:t>
      </w:r>
    </w:p>
    <w:p>
      <w:pPr>
        <w:pStyle w:val="BodyText"/>
      </w:pPr>
      <w:r>
        <w:t xml:space="preserve">Thanh âm của Chu Phù đột nhiên vang lên.</w:t>
      </w:r>
    </w:p>
    <w:p>
      <w:pPr>
        <w:pStyle w:val="BodyText"/>
      </w:pPr>
      <w:r>
        <w:t xml:space="preserve">- Muốn hỏi ta có cảm khái giống sư muội không à?</w:t>
      </w:r>
    </w:p>
    <w:p>
      <w:pPr>
        <w:pStyle w:val="BodyText"/>
      </w:pPr>
      <w:r>
        <w:t xml:space="preserve">Vi Dực mỉm cười hỏi.</w:t>
      </w:r>
    </w:p>
    <w:p>
      <w:pPr>
        <w:pStyle w:val="BodyText"/>
      </w:pPr>
      <w:r>
        <w:t xml:space="preserve">- Tiểu muội muốn thu hồi lại câu nói trước đó!</w:t>
      </w:r>
    </w:p>
    <w:p>
      <w:pPr>
        <w:pStyle w:val="BodyText"/>
      </w:pPr>
      <w:r>
        <w:t xml:space="preserve">Trên mặt Chu Phù mang theo nụ cười có mấy phần khoái trá.</w:t>
      </w:r>
    </w:p>
    <w:p>
      <w:pPr>
        <w:pStyle w:val="BodyText"/>
      </w:pPr>
      <w:r>
        <w:t xml:space="preserve">- Ồ? Chu sư muội hôm nay nói rất nhiều câu, không biết cụ thể là chỉ câu nào?</w:t>
      </w:r>
    </w:p>
    <w:p>
      <w:pPr>
        <w:pStyle w:val="BodyText"/>
      </w:pPr>
      <w:r>
        <w:t xml:space="preserve">- Chính là câu nói lúc ở bên ngoài trước đó, liên quan đến chuyện Quán quân sẽ rơi vào tay người nào, ta nói Vi sư huynh có khả năng dự đoán trước!</w:t>
      </w:r>
    </w:p>
    <w:p>
      <w:pPr>
        <w:pStyle w:val="BodyText"/>
      </w:pPr>
      <w:r>
        <w:t xml:space="preserve">Chu Phù cười tủm tỉm nói.</w:t>
      </w:r>
    </w:p>
    <w:p>
      <w:pPr>
        <w:pStyle w:val="BodyText"/>
      </w:pPr>
      <w:r>
        <w:t xml:space="preserve">- Ồ?</w:t>
      </w:r>
    </w:p>
    <w:p>
      <w:pPr>
        <w:pStyle w:val="BodyText"/>
      </w:pPr>
      <w:r>
        <w:t xml:space="preserve">Vi Dực cười khanh khách:</w:t>
      </w:r>
    </w:p>
    <w:p>
      <w:pPr>
        <w:pStyle w:val="BodyText"/>
      </w:pPr>
      <w:r>
        <w:t xml:space="preserve">- Lẽ nào Chu sư muội lại có nhận thức mới?</w:t>
      </w:r>
    </w:p>
    <w:p>
      <w:pPr>
        <w:pStyle w:val="BodyText"/>
      </w:pPr>
      <w:r>
        <w:t xml:space="preserve">- Tin rằng Vi sư huynh cũng có thể nhìn ra, Số 8 đó, nhất định thất bại là chuyện không phải nghi ngờ!</w:t>
      </w:r>
    </w:p>
    <w:p>
      <w:pPr>
        <w:pStyle w:val="BodyText"/>
      </w:pPr>
      <w:r>
        <w:t xml:space="preserve">Chu Phù nói đến đây, cố ý dừng lại một chút, đôi mắt thanh tú nhìn chằm chằm vào Vi Dực, phảng phất như muốn quan sát biểu tình của hắn khi nghe câu nói này.</w:t>
      </w:r>
    </w:p>
    <w:p>
      <w:pPr>
        <w:pStyle w:val="BodyText"/>
      </w:pPr>
      <w:r>
        <w:t xml:space="preserve">Vi Dực cũng thản nhiên cười:</w:t>
      </w:r>
    </w:p>
    <w:p>
      <w:pPr>
        <w:pStyle w:val="BodyText"/>
      </w:pPr>
      <w:r>
        <w:t xml:space="preserve">- Đối chiến Tiên Thiên, biến đổi trong nháy mắt, lúc này sợ rằng vẫn còn sớm để kết luận?</w:t>
      </w:r>
    </w:p>
    <w:p>
      <w:pPr>
        <w:pStyle w:val="BodyText"/>
      </w:pPr>
      <w:r>
        <w:t xml:space="preserve">Kỳ thực Vi Dực làm sao không nhìn ra được tình cảnh của Số 8? Nhìn qua, xác thực là tiến công, nhưng không thể chiếm cứ chủ động. Thân pháp của đối phương rõ ràng không tìm ra sơ hở gì. Tiếp tục tiêu hao như vậy, một bên tấn công lâu không có kết qua, tất nhiên sẽ thấp thỏm nóng nảy. Nếu không thể áp chế được tâm tính nóng nảy, kiếm ý nhất định sẽ mất đi cân bằng, khiến đối thủ thừa dịp mà tấn công!</w:t>
      </w:r>
    </w:p>
    <w:p>
      <w:pPr>
        <w:pStyle w:val="BodyText"/>
      </w:pPr>
      <w:r>
        <w:t xml:space="preserve">Nhãn quang của Chu Phù, đương nhiên có thể nhìn ra điểm này. Còn Vi Dực, bất luận là nhãn quang hay là thủ đoạn, đều hơn Chu Phù một bậc, đương nhiên không thể nào không nhìn ra.</w:t>
      </w:r>
    </w:p>
    <w:p>
      <w:pPr>
        <w:pStyle w:val="BodyText"/>
      </w:pPr>
      <w:r>
        <w:t xml:space="preserve">Quả nhiên, Số 8 đó tấn công một hồi lâu vẫn chưa có kết quả, về tâm thái đã hơi có chút biến hóa, linh lực lại một lần nữa thôi động, quần áo tung bay, đột nhiên thân pháp lại biến hóa.</w:t>
      </w:r>
    </w:p>
    <w:p>
      <w:pPr>
        <w:pStyle w:val="BodyText"/>
      </w:pPr>
      <w:r>
        <w:t xml:space="preserve">Về tốc độ lại một lần nữa nhanh hơn, trong nháy mắt, bóng người lay động trên Lôi đài không ngừng xuất ra một loạt tàn ảnh, phảng phất trong nháy mắt, Số 8 sinh ra hơn mấy trăm phân thân vậy, không ngừng công kích về phía Tần Vô Song.</w:t>
      </w:r>
    </w:p>
    <w:p>
      <w:pPr>
        <w:pStyle w:val="BodyText"/>
      </w:pPr>
      <w:r>
        <w:t xml:space="preserve">Kiếm quang tung hoành, đâm vào hư không, tạo ra những tiếng loạn hưởng ‘ba ba ba ba’.</w:t>
      </w:r>
    </w:p>
    <w:p>
      <w:pPr>
        <w:pStyle w:val="BodyText"/>
      </w:pPr>
      <w:r>
        <w:t xml:space="preserve">Lúc này, dưới Lôi đài, tất cả mọi người tựa hồ đã nín thở, bọn họ biết, chiến đấu đánh tới phần giằng co như vậy đã cách thời điểm phân ra thắng bại không còn xa nữa.</w:t>
      </w:r>
    </w:p>
    <w:p>
      <w:pPr>
        <w:pStyle w:val="BodyText"/>
      </w:pPr>
      <w:r>
        <w:t xml:space="preserve">Đặc biệt là Nghiêm Phong, hai tay nắm chặt. Trong nháy mắt khi Tần Vô Song rút Tử Dương Kiếm ra, hắn đã nhận ra, tựa hồ bật thốt kêu lên ‘hay’, cũng may hắn còn cố kiềm chế, không thất thố quá mức, nhưng đã lộ vẻ vui mừng trên khuôn mặt.</w:t>
      </w:r>
    </w:p>
    <w:p>
      <w:pPr>
        <w:pStyle w:val="BodyText"/>
      </w:pPr>
      <w:r>
        <w:t xml:space="preserve">- Tần sư huynh, cố gắng chịu đựng!</w:t>
      </w:r>
    </w:p>
    <w:p>
      <w:pPr>
        <w:pStyle w:val="BodyText"/>
      </w:pPr>
      <w:r>
        <w:t xml:space="preserve">Nghiêm Phong hung hăng bóp chặt hai tay. Kiếm pháp của Số 8 đó thực sự rất nhanh, hơn nữa thân pháp phối hợp cũng hoàn toàn là cảm giác không chê vào đâu được. Nếu đổi lại là một số võ giả Hậu Thiên bọn hắn lên, sợ rằng lên hai mươi giây đã bị giết chết rồi.</w:t>
      </w:r>
    </w:p>
    <w:p>
      <w:pPr>
        <w:pStyle w:val="BodyText"/>
      </w:pPr>
      <w:r>
        <w:t xml:space="preserve">Quá nhanh, nhanh đến mức những người đứng xem như bọn họ đều không nhìn rõ. Vậy thì tình cảnh của người đương cục còn gian nan như thế nào.</w:t>
      </w:r>
    </w:p>
    <w:p>
      <w:pPr>
        <w:pStyle w:val="BodyText"/>
      </w:pPr>
      <w:r>
        <w:t xml:space="preserve">- Số 8 này, đại khái đã đến cảnh giới ‘nhân kiếm hợp nhất’. Kiếm này trong tay hắn, không có gì khác biệt với cánh tay, quá nhanh, quá thành thạo!</w:t>
      </w:r>
    </w:p>
    <w:p>
      <w:pPr>
        <w:pStyle w:val="BodyText"/>
      </w:pPr>
      <w:r>
        <w:t xml:space="preserve">Trong đám người phát ra tiếng tán thưởng tấm tắc, một số người vốn xem trọng Tần Vô Song, lúc này cũng không kìm được ý niệm phát sinh dao động, cảm thấy dưới tốc độ kiếm nhanh như vậy, Số 6 muốn toàn thân rút lui căn bản là không thể!</w:t>
      </w:r>
    </w:p>
    <w:p>
      <w:pPr>
        <w:pStyle w:val="BodyText"/>
      </w:pPr>
      <w:r>
        <w:t xml:space="preserve">Nhưng mà, thế giới của Tiên Thiên, há lại để những Hậu Thiên võ giả như bọn họ có thể phỏng đoán sao?</w:t>
      </w:r>
    </w:p>
    <w:p>
      <w:pPr>
        <w:pStyle w:val="BodyText"/>
      </w:pPr>
      <w:r>
        <w:t xml:space="preserve">Trong mắt bọn họ không có khả năng, trong thế giới Tiên Thiên, chỗ nào cũng có thể!</w:t>
      </w:r>
    </w:p>
    <w:p>
      <w:pPr>
        <w:pStyle w:val="BodyText"/>
      </w:pPr>
      <w:r>
        <w:t xml:space="preserve">Tần Vô Song rất khoái chí, kiếm chiêu này, xác thực là nhanh, nhưng cũng chỉ là tiêu chuẩn của Phong Lôi Đao thôi. Luận về nhanh, có lẽ nhanh hơn Phong Lôi Đao một chút, nhưng luận về tàn nhẫn, luận về sát phạt chi khí, thì chưa chắc có thể thắng được Lệ Vô Kỵ!</w:t>
      </w:r>
    </w:p>
    <w:p>
      <w:pPr>
        <w:pStyle w:val="BodyText"/>
      </w:pPr>
      <w:r>
        <w:t xml:space="preserve">Tử Dương Kiếm của Tần Vô Song đột nhiên lay động, thân hình đột nhiên cuộn lại, giống như tạo thành một cơn lốc xoáy, Tử Dương Kiếm trong tay cũng xoay chuyển theo, hình thành một khối không khí vừa công kích lại vừa phòng thủ, giống như một viên đạn pháo, trực tiếp hướng thẳng đến.</w:t>
      </w:r>
    </w:p>
    <w:p>
      <w:pPr>
        <w:pStyle w:val="BodyText"/>
      </w:pPr>
      <w:r>
        <w:t xml:space="preserve">Hắn đã hoàn toàn nhìn thấu kiếm ý của Số 8. Nhìn thấu kiếm ý, vậy thì tất cả tốc độ kiếm cực nhanh của đối phương cũng chỉ là một cách che mắt. Chỉ cần tránh những nhát kiếm chí mạng nhất, tất cả hư kiếm khác căn bản chính là những động tác võ thuật đẹp mắt bổ trợ cho sự uy hiếp.</w:t>
      </w:r>
    </w:p>
    <w:p>
      <w:pPr>
        <w:pStyle w:val="BodyText"/>
      </w:pPr>
      <w:r>
        <w:t xml:space="preserve">Đinh đương!</w:t>
      </w:r>
    </w:p>
    <w:p>
      <w:pPr>
        <w:pStyle w:val="BodyText"/>
      </w:pPr>
      <w:r>
        <w:t xml:space="preserve">Tử Dương Kiếm của Tần Vô Song hướng về phía trước, nhanh tuyệt luân.</w:t>
      </w:r>
    </w:p>
    <w:p>
      <w:pPr>
        <w:pStyle w:val="BodyText"/>
      </w:pPr>
      <w:r>
        <w:t xml:space="preserve">Một kiếm này, chuẩn xác, trực tiếp, không có bất cứ sai sót gì. Trực tiếp trúng đích, Số 8 khó khăn lắm mới giữ được thân thể đứng vững.</w:t>
      </w:r>
    </w:p>
    <w:p>
      <w:pPr>
        <w:pStyle w:val="BodyText"/>
      </w:pPr>
      <w:r>
        <w:t xml:space="preserve">Thân kiếm mắc lại, tất cả kiếm thế nhất thời mất đi ý nghĩa, trọng điểm của so đấu, nhất thời thành đối kháng đấu võ Linh lực.</w:t>
      </w:r>
    </w:p>
    <w:p>
      <w:pPr>
        <w:pStyle w:val="BodyText"/>
      </w:pPr>
      <w:r>
        <w:t xml:space="preserve">Tần Vô Song liên tiếp thúc giục ba lần, Tử Dương Kiếm xuất ra tiếng kiếm kêu ‘ong ong’ chói tai, chỉ nghe thấy một tiếng ‘rắc’, thân kiếm giống như nước mùa thu của Số 8, quang mang nhất thời tối sầm. Chỗ ảm đạm nhất thời xuất hiện một lỗ hổng giống như răng cưa cưa qua!</w:t>
      </w:r>
    </w:p>
    <w:p>
      <w:pPr>
        <w:pStyle w:val="BodyText"/>
      </w:pPr>
      <w:r>
        <w:t xml:space="preserve">Va chạm của kiếm và kiếm, Tử Dương Kiếm, toàn thắng!</w:t>
      </w:r>
    </w:p>
    <w:p>
      <w:pPr>
        <w:pStyle w:val="BodyText"/>
      </w:pPr>
      <w:r>
        <w:t xml:space="preserve">Tần Vô Song ha ha cười to:</w:t>
      </w:r>
    </w:p>
    <w:p>
      <w:pPr>
        <w:pStyle w:val="BodyText"/>
      </w:pPr>
      <w:r>
        <w:t xml:space="preserve">- Kiếm pháp của ngươi, ta đã lĩnh giáo rồi, bây giờ hãy nhận thức một chút kiếm trong ngón tay của ta!</w:t>
      </w:r>
    </w:p>
    <w:p>
      <w:pPr>
        <w:pStyle w:val="BodyText"/>
      </w:pPr>
      <w:r>
        <w:t xml:space="preserve">Nói xong, đem Tử Dương Kiếm cắm vào sau lưng, hai tay múa may, đầu ngón tay lập tức điểm ra, ngón cái thực hiện đồng bộ, hai luồng Thiếu Thương Kiếm dâng lên mà ra, giống như song long hí châu, một phải một trái, mang theo hai luồng Thực kiếm nồng đậm, đâm thẳng tới.</w:t>
      </w:r>
    </w:p>
    <w:p>
      <w:pPr>
        <w:pStyle w:val="BodyText"/>
      </w:pPr>
      <w:r>
        <w:t xml:space="preserve">Số 8 kia không ngờ rằng, ngón tay của Tần Vô Song lại có thể phun ra công kích giống như kiếm mang. Vội vàng quay kiếm về đón đỡ, nhưng chống đỡ này cũng chỉ có thể ngăn cản một lúc.</w:t>
      </w:r>
    </w:p>
    <w:p>
      <w:pPr>
        <w:pStyle w:val="BodyText"/>
      </w:pPr>
      <w:r>
        <w:t xml:space="preserve">Kiếm thế của Tần Vô Song hình thành, Thiên Mạch Ngưng Kình Kiếm kiếm ý mãnh liệt, kiếm khí tung hoành, theo động tác múa may của ngón tay không ngừng phun ra, các loại kiếm thế dồn dập kéo đến, phảng phất giống như hạt mưa, đổ ập xuống bắn tới.</w:t>
      </w:r>
    </w:p>
    <w:p>
      <w:pPr>
        <w:pStyle w:val="BodyText"/>
      </w:pPr>
      <w:r>
        <w:t xml:space="preserve">Luồng kiếm thế này có thể so với viên đạn, căn bản không phải thứ Số 8 lúc này có thể ngăn cản, chỉ chống đỡ được ba bốn cái, liền bị một đòn Trung Xung Kiếm trúng bả vai, nhất thời bắn thủng một lỗ lớn, máu chảy không ngừng!</w:t>
      </w:r>
    </w:p>
    <w:p>
      <w:pPr>
        <w:pStyle w:val="Compact"/>
      </w:pPr>
      <w:r>
        <w:t xml:space="preserve">Ủng hộ chỉ với 1 click và 5s ! (adf.ly/4EmoB)</w:t>
      </w:r>
      <w:r>
        <w:br w:type="textWrapping"/>
      </w:r>
      <w:r>
        <w:br w:type="textWrapping"/>
      </w:r>
    </w:p>
    <w:p>
      <w:pPr>
        <w:pStyle w:val="Heading2"/>
      </w:pPr>
      <w:bookmarkStart w:id="191" w:name="chương-169"/>
      <w:bookmarkEnd w:id="191"/>
      <w:r>
        <w:t xml:space="preserve">169. Chương 16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69: Tiền đặt cược tới tay.</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Một trận đối chiến Tiên Thiên, đừng nói là bị thương, cho dù là bị áp chế về mặt khí thế, cục diện cũng hoàn toàn biến đổi, huống hồ là cơ thể trực tiếp bị kiếm khí của đối phương đánh trúng?</w:t>
      </w:r>
    </w:p>
    <w:p>
      <w:pPr>
        <w:pStyle w:val="BodyText"/>
      </w:pPr>
      <w:r>
        <w:t xml:space="preserve">Kiếm khí cường đại của Tần Vô Song trực tiếp xuyên qua đâm vỡ một cái lỗ to, nhất thời khiến Số 8 máu chảy không ngừng, sắc mặt đại biến, liên tục lui về phía sau.</w:t>
      </w:r>
    </w:p>
    <w:p>
      <w:pPr>
        <w:pStyle w:val="BodyText"/>
      </w:pPr>
      <w:r>
        <w:t xml:space="preserve">Đồng môn giao chiến, chỉ phân thắng bại, không phán sinh tử. Tần Vô Song một chiêu tới tay, cũng không truy giết, kiếm thế ngưng tụ lại mà không phát, coi thường Số 8 đó.</w:t>
      </w:r>
    </w:p>
    <w:p>
      <w:pPr>
        <w:pStyle w:val="BodyText"/>
      </w:pPr>
      <w:r>
        <w:t xml:space="preserve">Chỉ cần đối phương hơi giãy dụa, kiếm khí của hắn sẽ liên tiếp giáng xuống, cho đến khi cướp đoạt được lực chiến đấu của đối phương mới dừng lại.</w:t>
      </w:r>
    </w:p>
    <w:p>
      <w:pPr>
        <w:pStyle w:val="BodyText"/>
      </w:pPr>
      <w:r>
        <w:t xml:space="preserve">Trong ánh mắt của Số 8 vốn có loại khí ngạo nghễ, lúc này đã biến mất sạch sành sanh, thay vào đó là sự nghi hoặc và khủng hoảng, hắn không ngờ, bản thân lại có thể thất bại triệt để như vậy!</w:t>
      </w:r>
    </w:p>
    <w:p>
      <w:pPr>
        <w:pStyle w:val="BodyText"/>
      </w:pPr>
      <w:r>
        <w:t xml:space="preserve">Trận thất bại này, có thể gọi là thất bại hoàn toàn, bị đối thủ hoàn toàn áp chế, một chút hi vọng lật ngược thế cờ cũng không có. Nếu không phải ở Lôi đài thi đấu đánh cược, sợ rằng lúc này sớm đã trở thành quỷ dưới kiếm của đối phương rồi.</w:t>
      </w:r>
    </w:p>
    <w:p>
      <w:pPr>
        <w:pStyle w:val="BodyText"/>
      </w:pPr>
      <w:r>
        <w:t xml:space="preserve">- Như thế nào?</w:t>
      </w:r>
    </w:p>
    <w:p>
      <w:pPr>
        <w:pStyle w:val="BodyText"/>
      </w:pPr>
      <w:r>
        <w:t xml:space="preserve">Tần Vô Song ngăn chặn kiếm thế lại, nhàn nhạt hỏi.</w:t>
      </w:r>
    </w:p>
    <w:p>
      <w:pPr>
        <w:pStyle w:val="BodyText"/>
      </w:pPr>
      <w:r>
        <w:t xml:space="preserve">Số 8 mặc dù đeo mặt nạ, nhưng vẫn có thể nhìn ra vẻ tiêu điều biểu lộ ra từ trong ánh mắt của hắn, cười khổ liên tục:</w:t>
      </w:r>
    </w:p>
    <w:p>
      <w:pPr>
        <w:pStyle w:val="BodyText"/>
      </w:pPr>
      <w:r>
        <w:t xml:space="preserve">- Người thắng làm vua, kẻ thua làm giặc. Ta còn có lời gì để nói chứ!</w:t>
      </w:r>
    </w:p>
    <w:p>
      <w:pPr>
        <w:pStyle w:val="BodyText"/>
      </w:pPr>
      <w:r>
        <w:t xml:space="preserve">Tần Vô Song gật gật đầu, đem ánh mắt chuyển về phía người chủ trì.</w:t>
      </w:r>
    </w:p>
    <w:p>
      <w:pPr>
        <w:pStyle w:val="BodyText"/>
      </w:pPr>
      <w:r>
        <w:t xml:space="preserve">Người chủ trì kia cũng rất thức thời, đi lên trước, hô to:</w:t>
      </w:r>
    </w:p>
    <w:p>
      <w:pPr>
        <w:pStyle w:val="BodyText"/>
      </w:pPr>
      <w:r>
        <w:t xml:space="preserve">- Quán quân thi đấu Lôi đài lần này, thuộc về Số 6! Tám phần tiền đặt cược, tất cả đều thuộc về Số 6!</w:t>
      </w:r>
    </w:p>
    <w:p>
      <w:pPr>
        <w:pStyle w:val="BodyText"/>
      </w:pPr>
      <w:r>
        <w:t xml:space="preserve">Sau một tiếng tuyên bố này, dưới đài nhất thời vang lên tiếng hoan hô vang động. Những Đệ tử Cao cấp vốn xem trọng Số 6, tất cả đều nhảy nhót hoan hô.</w:t>
      </w:r>
    </w:p>
    <w:p>
      <w:pPr>
        <w:pStyle w:val="BodyText"/>
      </w:pPr>
      <w:r>
        <w:t xml:space="preserve">Còn những kẻ xem trọng Số 8, cũng thấp giọng phát ra từng trận cảm thán.</w:t>
      </w:r>
    </w:p>
    <w:p>
      <w:pPr>
        <w:pStyle w:val="BodyText"/>
      </w:pPr>
      <w:r>
        <w:t xml:space="preserve">Đặc biệt là Nghiêm Phong, vui mừng hớn hở, giống như bản thân mình mới là người chiến thắng ở Lôi đài chiến đấu lần này vậy, nắm chặt tay đè xuống:</w:t>
      </w:r>
    </w:p>
    <w:p>
      <w:pPr>
        <w:pStyle w:val="BodyText"/>
      </w:pPr>
      <w:r>
        <w:t xml:space="preserve">- Thắng rồi, Tần sư huynh quả nhiên là lợi hại! Hắn thật sự đã thắng rồi!</w:t>
      </w:r>
    </w:p>
    <w:p>
      <w:pPr>
        <w:pStyle w:val="BodyText"/>
      </w:pPr>
      <w:r>
        <w:t xml:space="preserve">Vi Dực đang quan khán từ xa mặt mày khẽ cau lại, cũng không nói gì. Chỉ là liếc nhìn về phía Tần Vô Song một hồi lâu, trong lòng hơi có chút không thoải mái.</w:t>
      </w:r>
    </w:p>
    <w:p>
      <w:pPr>
        <w:pStyle w:val="BodyText"/>
      </w:pPr>
      <w:r>
        <w:t xml:space="preserve">Chu Phù vẻ mặt mỉm cười, bắt chuyện nói:</w:t>
      </w:r>
    </w:p>
    <w:p>
      <w:pPr>
        <w:pStyle w:val="BodyText"/>
      </w:pPr>
      <w:r>
        <w:t xml:space="preserve">- Vi sư huynh, lần này, xem ra tiểu muội ta nhìn chuẩn hơn một chút rồi?</w:t>
      </w:r>
    </w:p>
    <w:p>
      <w:pPr>
        <w:pStyle w:val="BodyText"/>
      </w:pPr>
      <w:r>
        <w:t xml:space="preserve">Vi Dực biết Chu Phù đang cố ý chế nhạo hắn, nhưng cũng không thể tránh được. Lần này, xác thực là nhất mạch của mình đã thua rồi, hơn nữa còn thua hoàn toàn triệt để.</w:t>
      </w:r>
    </w:p>
    <w:p>
      <w:pPr>
        <w:pStyle w:val="BodyText"/>
      </w:pPr>
      <w:r>
        <w:t xml:space="preserve">Lập tức mỉm cười nói:</w:t>
      </w:r>
    </w:p>
    <w:p>
      <w:pPr>
        <w:pStyle w:val="BodyText"/>
      </w:pPr>
      <w:r>
        <w:t xml:space="preserve">- Nhãn quang của Chu sư muội, lâu nay vẫn luôn rất chuẩn. Thắng được ngu huynh cũng là chuyện đương nhiên! Ha ha, mọi người chuẩn bị một chút đi, đợi sau khi Số 6 lĩnh xong phần thưởng, lại chuẩn bị thi đấu Lôi đài tổ thứ hai. Tổng cộng ba tổ, đây mới là tổ thứ nhất, tiếp theo mọi người cũng không được lơi lỏng mới được.</w:t>
      </w:r>
    </w:p>
    <w:p>
      <w:pPr>
        <w:pStyle w:val="BodyText"/>
      </w:pPr>
      <w:r>
        <w:t xml:space="preserve">Tần Vô Song ở dưới hàng vạn hàng nghìn người vây quanh, tiến tới trước doanh địa. Quán quân thi đấu Lôi đài, lúc nào cũng là người nhận được sự vây quanh đông nhất, nhân khí vô cùng cao.</w:t>
      </w:r>
    </w:p>
    <w:p>
      <w:pPr>
        <w:pStyle w:val="BodyText"/>
      </w:pPr>
      <w:r>
        <w:t xml:space="preserve">- Vị sư huynh này, có thể nói cho chúng ta, ngươi là của nhất mạch nào không?</w:t>
      </w:r>
    </w:p>
    <w:p>
      <w:pPr>
        <w:pStyle w:val="BodyText"/>
      </w:pPr>
      <w:r>
        <w:t xml:space="preserve">- Đúng vậy, nói một câu thôi, có lẽ nơi này có sư huynh đệ cùng nhất mạch với ngươi, chúng ta đều rất sùng bái người.</w:t>
      </w:r>
    </w:p>
    <w:p>
      <w:pPr>
        <w:pStyle w:val="BodyText"/>
      </w:pPr>
      <w:r>
        <w:t xml:space="preserve">- Sư huynh, nói một câu đi!</w:t>
      </w:r>
    </w:p>
    <w:p>
      <w:pPr>
        <w:pStyle w:val="BodyText"/>
      </w:pPr>
      <w:r>
        <w:t xml:space="preserve">Đám đông vây quanh không ngừng người này một câu, người kia một câu, không ngừng bắt chuyện về phía Tần Vô Song.</w:t>
      </w:r>
    </w:p>
    <w:p>
      <w:pPr>
        <w:pStyle w:val="BodyText"/>
      </w:pPr>
      <w:r>
        <w:t xml:space="preserve">Ngay lúc này, rèm cửa của doanh địa được kéo ra, bên trong có một người đi ra, bất ngờ chính là Chu Phù. Nàng có dung nhan tuyệt thế, ở dưới ánh sáng mặt trời, càng lộ rõ vẻ xinh đẹp hơn người, khiến tất cả đám môn nhân của Tinh La Điện đang ồn ào đều há mồm cứng lưỡi, không có ai dám nói thêm câu nào.</w:t>
      </w:r>
    </w:p>
    <w:p>
      <w:pPr>
        <w:pStyle w:val="BodyText"/>
      </w:pPr>
      <w:r>
        <w:t xml:space="preserve">- Mọi người đang làm gì vậy?</w:t>
      </w:r>
    </w:p>
    <w:p>
      <w:pPr>
        <w:pStyle w:val="BodyText"/>
      </w:pPr>
      <w:r>
        <w:t xml:space="preserve">Chu Phù khẽ trách mắng:</w:t>
      </w:r>
    </w:p>
    <w:p>
      <w:pPr>
        <w:pStyle w:val="BodyText"/>
      </w:pPr>
      <w:r>
        <w:t xml:space="preserve">- Thân phận của tuyển thủ thi đấu Lôi đài đều được giữ bí mật, các ngươi có bản lĩnh, thì tự mình lên Lôi đài đi, đừng ở đây mà quấy rầy!</w:t>
      </w:r>
    </w:p>
    <w:p>
      <w:pPr>
        <w:pStyle w:val="BodyText"/>
      </w:pPr>
      <w:r>
        <w:t xml:space="preserve">Bị Chu Phù quở trách một trận, những đệ tử này này sắc mặt đều vô cùng hổ thẹn, lần lượt xấu hổ rút lui, nhưng lại rất vui vẻ cam tâm tình nguyện, phảng phất có thể được mỹ nữ sư tỷ trách mắng một trận cũng là vinh hạnh cực lớn.</w:t>
      </w:r>
    </w:p>
    <w:p>
      <w:pPr>
        <w:pStyle w:val="BodyText"/>
      </w:pPr>
      <w:r>
        <w:t xml:space="preserve">Thậm chí có mấy người trong đó, rõ ràng ôm tâm tư muốn nhìn lén sư tỷ mỹ nữ mà đến, nhìn thấy Chu Phù đi ra, đương nhiên là mừng rỡ ra mặt. Bị Chu Phù mắng như vậy, ngược lại mặt mày rạng rõ, thỏa mãn rời đi.</w:t>
      </w:r>
    </w:p>
    <w:p>
      <w:pPr>
        <w:pStyle w:val="BodyText"/>
      </w:pPr>
      <w:r>
        <w:t xml:space="preserve">Tần Vô Song cười khổ lắc đầu, thầm nghĩ nhân khí của vị Chu sư tỷ này thật sự không tầm thường, cho dù là dạy người cũng có thể khiến người ta hưởng thụ như vậy.</w:t>
      </w:r>
    </w:p>
    <w:p>
      <w:pPr>
        <w:pStyle w:val="BodyText"/>
      </w:pPr>
      <w:r>
        <w:t xml:space="preserve">Nếu đổi lại là một gã sư huynh khác đi ra nói những lời này, đám người này cho dù ngoài mặt không dám nói gì, trong lòng khẳng định cũng muốn oán thầm một trận. Nhưng bị Chu sư tỷ mắng, tất cả đều lộ ra biểu tình giống như nhặt được bảo bối gì vậy.</w:t>
      </w:r>
    </w:p>
    <w:p>
      <w:pPr>
        <w:pStyle w:val="BodyText"/>
      </w:pPr>
      <w:r>
        <w:t xml:space="preserve">- Vị sư đệ này, mời vào trong!</w:t>
      </w:r>
    </w:p>
    <w:p>
      <w:pPr>
        <w:pStyle w:val="BodyText"/>
      </w:pPr>
      <w:r>
        <w:t xml:space="preserve">Chu Phù hiển nhiên cũng biết tâm tư của những gia hỏa này, cũng không để ý, nàng ngoài việc không hài lòng với sự hoành hành bá đạo của nhất mạch Đại Điện chủ ra, đối với các đồng môn cũng tương đối khoan dung.</w:t>
      </w:r>
    </w:p>
    <w:p>
      <w:pPr>
        <w:pStyle w:val="BodyText"/>
      </w:pPr>
      <w:r>
        <w:t xml:space="preserve">Tần Vô Song gật gật đầu, theo đuôi Chu Phù đến gần doanh trướng.</w:t>
      </w:r>
    </w:p>
    <w:p>
      <w:pPr>
        <w:pStyle w:val="BodyText"/>
      </w:pPr>
      <w:r>
        <w:t xml:space="preserve">Chiến lợi phẩm đã hoàn toàn trưng bày ở đây. Chu Phù chỉ vào hộp ngọc đựng tám viên nội đan:</w:t>
      </w:r>
    </w:p>
    <w:p>
      <w:pPr>
        <w:pStyle w:val="BodyText"/>
      </w:pPr>
      <w:r>
        <w:t xml:space="preserve">- Sư đệ, đây là tám viên nội đan, chỉ có đặt trong hộp ngọc này, mới có thể giữ được linh lực không bị hao mòn. Không biết trên người ngươi có đạo cụ cất giữ nội đan không. Nếu không có, thì phải nghĩ cách, làm sao mới có thể để linh lực của những nội đan này không bị mất đi!</w:t>
      </w:r>
    </w:p>
    <w:p>
      <w:pPr>
        <w:pStyle w:val="BodyText"/>
      </w:pPr>
      <w:r>
        <w:t xml:space="preserve">Tần Vô Song mỉm cười nói:</w:t>
      </w:r>
    </w:p>
    <w:p>
      <w:pPr>
        <w:pStyle w:val="BodyText"/>
      </w:pPr>
      <w:r>
        <w:t xml:space="preserve">- Đa tạ sư tỷ nhắc nhở. Tiểu đệ trùng hợp có một bọc hành lý cất đồ nho nhỏ. Nếu không cũng không có cách nào để bảo tồn tiền đặt cược là những viên nội đan được đặt ở đây.</w:t>
      </w:r>
    </w:p>
    <w:p>
      <w:pPr>
        <w:pStyle w:val="BodyText"/>
      </w:pPr>
      <w:r>
        <w:t xml:space="preserve">- Điều này cũng đúng, sao ta lại không nghĩ tới chứ?</w:t>
      </w:r>
    </w:p>
    <w:p>
      <w:pPr>
        <w:pStyle w:val="BodyText"/>
      </w:pPr>
      <w:r>
        <w:t xml:space="preserve">Chu Phù thản nhiên cười:</w:t>
      </w:r>
    </w:p>
    <w:p>
      <w:pPr>
        <w:pStyle w:val="BodyText"/>
      </w:pPr>
      <w:r>
        <w:t xml:space="preserve">- Được rồi, không cần khách khí, những cái này đều là của ngươi!</w:t>
      </w:r>
    </w:p>
    <w:p>
      <w:pPr>
        <w:pStyle w:val="BodyText"/>
      </w:pPr>
      <w:r>
        <w:t xml:space="preserve">Tần Vô Song đương nhiên sẽ không khách khí, đem tám viên nội đan được trưng bày trong hộp ngọc, cất vào trong tay áo của hắn. Tay áo rộng rãi, vừa vặn ngăn trở động tác của hắn, không có ai nhìn thấy hắn đem nội đan cất vào trong bọc hành lý trữ vật như thế nào.</w:t>
      </w:r>
    </w:p>
    <w:p>
      <w:pPr>
        <w:pStyle w:val="BodyText"/>
      </w:pPr>
      <w:r>
        <w:t xml:space="preserve">Động tác này của hắn khiến mấy gã Đệ tử Trung tâm chủ trì đang ở đây đều có chút kinh ngạc. Đối với Tần Vô Song sự kính nể tăng thêm rất nhiều.</w:t>
      </w:r>
    </w:p>
    <w:p>
      <w:pPr>
        <w:pStyle w:val="BodyText"/>
      </w:pPr>
      <w:r>
        <w:t xml:space="preserve">Chu Phù tán thưởng nói:</w:t>
      </w:r>
    </w:p>
    <w:p>
      <w:pPr>
        <w:pStyle w:val="BodyText"/>
      </w:pPr>
      <w:r>
        <w:t xml:space="preserve">- Thân thủ hay, chẳng trách có thể thắng được vị trí Quán quân cuối cùng, quả thật là có năng lực chân chính!</w:t>
      </w:r>
    </w:p>
    <w:p>
      <w:pPr>
        <w:pStyle w:val="BodyText"/>
      </w:pPr>
      <w:r>
        <w:t xml:space="preserve">Tần Vô Song khẽ cười, chắp chắp tay:</w:t>
      </w:r>
    </w:p>
    <w:p>
      <w:pPr>
        <w:pStyle w:val="BodyText"/>
      </w:pPr>
      <w:r>
        <w:t xml:space="preserve">- Đa tạ liệt vị sư huynh sư tỷ, tiểu đệ xin cáo từ!</w:t>
      </w:r>
    </w:p>
    <w:p>
      <w:pPr>
        <w:pStyle w:val="BodyText"/>
      </w:pPr>
      <w:r>
        <w:t xml:space="preserve">Tần Vô Song không muốn dây dưa lại nơi này chút nào, hắn biết, thời gian lưu lại nơi này càng lâu, sẽ có thêm nhiều thị phi. Mặc dù hắn không xác định người uy hiếp hắn trước đó xuất ra từ phương nào, nhưng mười phần đến chín khẳng định có quan hệ với mấy vị chủ trì ở nơi này.</w:t>
      </w:r>
    </w:p>
    <w:p>
      <w:pPr>
        <w:pStyle w:val="BodyText"/>
      </w:pPr>
      <w:r>
        <w:t xml:space="preserve">Những chủ trì này, nếu đoán không lầm, có lẽ chính là các môn đồ đắc ý nhất dưới trướng của năm vị Điện chủ Tinh La Điện.</w:t>
      </w:r>
    </w:p>
    <w:p>
      <w:pPr>
        <w:pStyle w:val="BodyText"/>
      </w:pPr>
      <w:r>
        <w:t xml:space="preserve">Tần Vô Song đang định rời khỏi doanh trướng, sau lưng một người đột nhiên hỏi:</w:t>
      </w:r>
    </w:p>
    <w:p>
      <w:pPr>
        <w:pStyle w:val="BodyText"/>
      </w:pPr>
      <w:r>
        <w:t xml:space="preserve">- Sư đệ chậm đã!</w:t>
      </w:r>
    </w:p>
    <w:p>
      <w:pPr>
        <w:pStyle w:val="BodyText"/>
      </w:pPr>
      <w:r>
        <w:t xml:space="preserve">Tần Vô Song chậm rãi dừng lại, quay đầu lại hỏi:</w:t>
      </w:r>
    </w:p>
    <w:p>
      <w:pPr>
        <w:pStyle w:val="BodyText"/>
      </w:pPr>
      <w:r>
        <w:t xml:space="preserve">- Không biết sư huynh còn có gì chỉ giáo.</w:t>
      </w:r>
    </w:p>
    <w:p>
      <w:pPr>
        <w:pStyle w:val="BodyText"/>
      </w:pPr>
      <w:r>
        <w:t xml:space="preserve">Người gọi hắn dừng lại, cũng chính là môn đồ thiên phú kiệt xuất, môn hạ của Tam Điện chủ Chung Vô Ẩn, tên là Triệu Mục Chi.</w:t>
      </w:r>
    </w:p>
    <w:p>
      <w:pPr>
        <w:pStyle w:val="BodyText"/>
      </w:pPr>
      <w:r>
        <w:t xml:space="preserve">Triệu Mục Chi hỏi:</w:t>
      </w:r>
    </w:p>
    <w:p>
      <w:pPr>
        <w:pStyle w:val="BodyText"/>
      </w:pPr>
      <w:r>
        <w:t xml:space="preserve">- Ngu huynh có một vấn đề vẫn luôn có nghi vấn. Không dám xin hỏi, sư đệ ngươi là môn hạ của Điện chủ nhất mạch nào?</w:t>
      </w:r>
    </w:p>
    <w:p>
      <w:pPr>
        <w:pStyle w:val="BodyText"/>
      </w:pPr>
      <w:r>
        <w:t xml:space="preserve">Mấy người khác, kỳ thực cũng rất hiếu kỳ, bao gồm cả Vi Dực trong đó, đều muốn biết, vị sư đệ không biết từ đâu chui ra này, rút cuộc là môn hạ của Điện chủ nhất mạch nào.</w:t>
      </w:r>
    </w:p>
    <w:p>
      <w:pPr>
        <w:pStyle w:val="BodyText"/>
      </w:pPr>
      <w:r>
        <w:t xml:space="preserve">Trước đó khi Tần Vô Song báo danh, năm người này đều nhìn qua diện mạo của Tần Vô Song, đều có thể khẳng định không phải là người của nhất mạch mình, vì vậy đều cho rằng là đệ tử của bốn mạch khác.</w:t>
      </w:r>
    </w:p>
    <w:p>
      <w:pPr>
        <w:pStyle w:val="BodyText"/>
      </w:pPr>
      <w:r>
        <w:t xml:space="preserve">Tần Vô Song ung dung mỉm cười, dừng một chút, rồi đột nhiên nói:</w:t>
      </w:r>
    </w:p>
    <w:p>
      <w:pPr>
        <w:pStyle w:val="BodyText"/>
      </w:pPr>
      <w:r>
        <w:t xml:space="preserve">- Thi đấu Lôi đài này không phải yêu cầu thân phận bí mật sao?</w:t>
      </w:r>
    </w:p>
    <w:p>
      <w:pPr>
        <w:pStyle w:val="BodyText"/>
      </w:pPr>
      <w:r>
        <w:t xml:space="preserve">Triệu Mục Chi ngây người, cười khanh khách:</w:t>
      </w:r>
    </w:p>
    <w:p>
      <w:pPr>
        <w:pStyle w:val="BodyText"/>
      </w:pPr>
      <w:r>
        <w:t xml:space="preserve">- Đó là bí mật trên Lôi đài, để tránh cơn tức giận tranh giành không đâu giữa mọi người. Ảnh hưởng đến đoàn kết đồng môn. Mấy người chúng ta không tham gia vào loại phân tranh Lôi đài cấp bậc đó, nên ngươi cũng đừng ngại.</w:t>
      </w:r>
    </w:p>
    <w:p>
      <w:pPr>
        <w:pStyle w:val="BodyText"/>
      </w:pPr>
      <w:r>
        <w:t xml:space="preserve">Ý tứ là, loại phân tranh cấp bậc này không tạo ra sự hứng thú cho bọn họ. Loại cảm giác ưu việt này càng khiến Tần Vô Song không muốn phản ứng thêm nhiều hơn. Nhàn nhạt cười nói:</w:t>
      </w:r>
    </w:p>
    <w:p>
      <w:pPr>
        <w:pStyle w:val="BodyText"/>
      </w:pPr>
      <w:r>
        <w:t xml:space="preserve">- Sự tồn tại cấp bậc này của tiểu đệ, sợ rằng cũng khó lọt vào pháp nhãn của sư huynh. Chuyện theo sư phụ nào, chưa được gia sư cho phép, không dám dễ dàng tiết lộ. Cáo từ!</w:t>
      </w:r>
    </w:p>
    <w:p>
      <w:pPr>
        <w:pStyle w:val="BodyText"/>
      </w:pPr>
      <w:r>
        <w:t xml:space="preserve">Nói xong, cũng không đợi Triệu Mục Chi trả lời, cước bộ nhanh chóng tiến ra bên ngoài.</w:t>
      </w:r>
    </w:p>
    <w:p>
      <w:pPr>
        <w:pStyle w:val="BodyText"/>
      </w:pPr>
      <w:r>
        <w:t xml:space="preserve">Chu Phù thấy Triệu Mục Chi mặt mày ngốc nghếch, không khỏi buồn cười:</w:t>
      </w:r>
    </w:p>
    <w:p>
      <w:pPr>
        <w:pStyle w:val="BodyText"/>
      </w:pPr>
      <w:r>
        <w:t xml:space="preserve">- Triệu sư đệ, tự làm mình mất mặt sao?</w:t>
      </w:r>
    </w:p>
    <w:p>
      <w:pPr>
        <w:pStyle w:val="BodyText"/>
      </w:pPr>
      <w:r>
        <w:t xml:space="preserve">Trên khuôn mặt tuấn tú của Triệu Mục Chi lóe lên một làn sương mù, tự mình khỏa lấp:</w:t>
      </w:r>
    </w:p>
    <w:p>
      <w:pPr>
        <w:pStyle w:val="BodyText"/>
      </w:pPr>
      <w:r>
        <w:t xml:space="preserve">- Tiểu tử này, sau này đừng để ta nghe nói đến!</w:t>
      </w:r>
    </w:p>
    <w:p>
      <w:pPr>
        <w:pStyle w:val="BodyText"/>
      </w:pPr>
      <w:r>
        <w:t xml:space="preserve">- Này này này, nghe khẩu khí này của ngươi còn định lấy lớn hiếp yếu sao?</w:t>
      </w:r>
    </w:p>
    <w:p>
      <w:pPr>
        <w:pStyle w:val="BodyText"/>
      </w:pPr>
      <w:r>
        <w:t xml:space="preserve">Chu Phù cười nói.</w:t>
      </w:r>
    </w:p>
    <w:p>
      <w:pPr>
        <w:pStyle w:val="BodyText"/>
      </w:pPr>
      <w:r>
        <w:t xml:space="preserve">o0o</w:t>
      </w:r>
    </w:p>
    <w:p>
      <w:pPr>
        <w:pStyle w:val="BodyText"/>
      </w:pPr>
      <w:r>
        <w:t xml:space="preserve">Sau khi rời khỏi doanh địa, Tần Vô Song tìm được chỗ hẻo lánh, đem mặt nạ và phục sức thi đấu cởi ra, khôi phục lại diện mạo vốn có, sau khi bảo đảm tất cả không lộ ra bất cứ sơ hở gì, lúc này mới từ chỗ bóng tối bước ra.</w:t>
      </w:r>
    </w:p>
    <w:p>
      <w:pPr>
        <w:pStyle w:val="BodyText"/>
      </w:pPr>
      <w:r>
        <w:t xml:space="preserve">Nghênh ngang đi tới bên cạnh Lôi đài, lúc này, thi đấu của tổ thứ hai đã sắp bắt đầu rồi. Tần Vô Song lúc này cũng không có nhiều hứng thú để quan chiến.</w:t>
      </w:r>
    </w:p>
    <w:p>
      <w:pPr>
        <w:pStyle w:val="BodyText"/>
      </w:pPr>
      <w:r>
        <w:t xml:space="preserve">Tham dự một trận thi đấu Lôi đài, khiến hắn đại thể có một kết luận, biết được vị trí của bản thân ở trong Tinh La Điện như thế nào. Ngoài mấy gã Đệ tử Trung tâm chủ trì ra, Tần Vô Song tự thấy bản thân không thua bất kỳ ai.</w:t>
      </w:r>
    </w:p>
    <w:p>
      <w:pPr>
        <w:pStyle w:val="BodyText"/>
      </w:pPr>
      <w:r>
        <w:t xml:space="preserve">Vừa định rời khỏi, đột nhiên thoáng nhìn xa xa, Nghiêm Phong đang nhìn đông nhìn tây, biểu tình lo lắng, hiển nhiên cũng đang tìm hắn, đợi hắn xuất hiện.</w:t>
      </w:r>
    </w:p>
    <w:p>
      <w:pPr>
        <w:pStyle w:val="BodyText"/>
      </w:pPr>
      <w:r>
        <w:t xml:space="preserve">Tần Vô Song đi tới, nhẹ giọng nói:</w:t>
      </w:r>
    </w:p>
    <w:p>
      <w:pPr>
        <w:pStyle w:val="BodyText"/>
      </w:pPr>
      <w:r>
        <w:t xml:space="preserve">- Đừng lên tiếng, ngươi ra khỏi cốc trước đi, một người đi, ta sẽ đuổi theo ngươi.</w:t>
      </w:r>
    </w:p>
    <w:p>
      <w:pPr>
        <w:pStyle w:val="BodyText"/>
      </w:pPr>
      <w:r>
        <w:t xml:space="preserve">Nghiêm Phong ngây người sửng sốt, lập tức lĩnh ngộ được. Vòng vo bên cạnh Lôi đài hai vòng, lúc này mới một mình hành động hướng ra ngoài mà đi. Tần Vô Song cũng không vội vàng đuổi theo, cũng không chậm không nhanh hướng ra bên ngoài mà đi. Đi đến chỗ cửa ra, lấy lại hai món Tiên Thiên thế chấp, rồi theo đuôi mà ra.</w:t>
      </w:r>
    </w:p>
    <w:p>
      <w:pPr>
        <w:pStyle w:val="BodyText"/>
      </w:pPr>
      <w:r>
        <w:t xml:space="preserve">Một lát sau, hai người một trước một sau ra khỏi Vạn Tượng Cốc.</w:t>
      </w:r>
    </w:p>
    <w:p>
      <w:pPr>
        <w:pStyle w:val="BodyText"/>
      </w:pPr>
      <w:r>
        <w:t xml:space="preserve">Tần Vô Song đi đường rất cẩn thận, đảm bảo phía sau không có ai đuổi theo, lúc này mới trút bớt một số tâm sự. Hắn vốn lo lắng, đám người uy hiếp đó sẽ không từ bỏ, tiếp tục bám theo.</w:t>
      </w:r>
    </w:p>
    <w:p>
      <w:pPr>
        <w:pStyle w:val="BodyText"/>
      </w:pPr>
      <w:r>
        <w:t xml:space="preserve">Hôm nay xem ra, đối phương tựa hồ đã tạm dừng công kích, ít nhất trước mắt không có dự định này.</w:t>
      </w:r>
    </w:p>
    <w:p>
      <w:pPr>
        <w:pStyle w:val="BodyText"/>
      </w:pPr>
      <w:r>
        <w:t xml:space="preserve">o0o</w:t>
      </w:r>
    </w:p>
    <w:p>
      <w:pPr>
        <w:pStyle w:val="BodyText"/>
      </w:pPr>
      <w:r>
        <w:t xml:space="preserve">Sau khi rời khỏi Vạn Tượng Cốc mười mấy dặm, Tần Vô Song lúc này mới bước nhanh đuổi theo Nghiêm Phong. Nghiêm Phong lúc này, trong nhãn thần đã tràn đầy sùng bái và hâm mộ.</w:t>
      </w:r>
    </w:p>
    <w:p>
      <w:pPr>
        <w:pStyle w:val="BodyText"/>
      </w:pPr>
      <w:r>
        <w:t xml:space="preserve">- Tần sư huynh, đúng là ngươi rồi! Nếu không phải ngươi rút Tử Dương Kiếm ra, ta căn bản không nhận ra ngươi, hại ta lo lắng hồi lâu.</w:t>
      </w:r>
    </w:p>
    <w:p>
      <w:pPr>
        <w:pStyle w:val="BodyText"/>
      </w:pPr>
      <w:r>
        <w:t xml:space="preserve">- Hắc, thanh Tử Dương Kiếm này, quả nhiên không bình thường!</w:t>
      </w:r>
    </w:p>
    <w:p>
      <w:pPr>
        <w:pStyle w:val="BodyText"/>
      </w:pPr>
      <w:r>
        <w:t xml:space="preserve">Tần Vô Song thở dài:</w:t>
      </w:r>
    </w:p>
    <w:p>
      <w:pPr>
        <w:pStyle w:val="BodyText"/>
      </w:pPr>
      <w:r>
        <w:t xml:space="preserve">- Nghiêm Phong, ta định xuống núi, nếu ngươi tin ta, ngươi hãy đưa hết vật liệu trên người cho ta trước đi.</w:t>
      </w:r>
    </w:p>
    <w:p>
      <w:pPr>
        <w:pStyle w:val="BodyText"/>
      </w:pPr>
      <w:r>
        <w:t xml:space="preserve">Nghiêm Phong lúc này còn có gì không tin nữa. Không chút nghĩ ngợi, đem tất cả nguyên liệu thu thập được, bao gồm cả Thanh Hàn Thạch đó, tất cả lấy ra hết, giao cho Tần Vô Song.</w:t>
      </w:r>
    </w:p>
    <w:p>
      <w:pPr>
        <w:pStyle w:val="BodyText"/>
      </w:pPr>
      <w:r>
        <w:t xml:space="preserve">- Được, sau khảo hạch cuối năm, ngươi hãy tới Thanh Vân Điện tìm ta. Ta nhất định sẽ trả cho ngươi. Nhục Thân Kim Đan, Tiên Thiên Sơ Linh Đan, chỉ cần luyện ra, tuyệt đối sẽ đưa cho ngươi không thiếu thứ gì!</w:t>
      </w:r>
    </w:p>
    <w:p>
      <w:pPr>
        <w:pStyle w:val="BodyText"/>
      </w:pPr>
      <w:r>
        <w:t xml:space="preserve">Nghiêm Phong gật gật đầu:</w:t>
      </w:r>
    </w:p>
    <w:p>
      <w:pPr>
        <w:pStyle w:val="BodyText"/>
      </w:pPr>
      <w:r>
        <w:t xml:space="preserve">- Được, vậy tiểu đệ xin nhờ cậy Tần sư huynh!</w:t>
      </w:r>
    </w:p>
    <w:p>
      <w:pPr>
        <w:pStyle w:val="BodyText"/>
      </w:pPr>
      <w:r>
        <w:t xml:space="preserve">Nói đến đây, thanh âm của Nghiêm Phong cũng không kìm được có chút nghẹn ngào, cố gắng khổ cực nhiều năm như vậy, lần này cuối cùng có thể dễ dàng thực hiện mộng ảo như vậy.</w:t>
      </w:r>
    </w:p>
    <w:p>
      <w:pPr>
        <w:pStyle w:val="BodyText"/>
      </w:pPr>
      <w:r>
        <w:t xml:space="preserve">Nếu không phải ra cửa gặp quý nhân, hai loại vật liệu chính của Tiên Thiên đan dược, sợ rằng có cố gắng thêm mười năm cũng chưa chắc có thể thu thập được!</w:t>
      </w:r>
    </w:p>
    <w:p>
      <w:pPr>
        <w:pStyle w:val="BodyText"/>
      </w:pPr>
      <w:r>
        <w:t xml:space="preserve">Lần này thật sự là gặp đại quý nhân! Từ trong sâu thẳm nội tâm, Nghiêm Phong đã xem Tần Vô Song như đại ân nhân, đại quý nhân.</w:t>
      </w:r>
    </w:p>
    <w:p>
      <w:pPr>
        <w:pStyle w:val="Compact"/>
      </w:pPr>
      <w:r>
        <w:t xml:space="preserve">Ủng hộ chỉ với 1 click và 5s ! (adf.ly/4EmoB)</w:t>
      </w:r>
      <w:r>
        <w:br w:type="textWrapping"/>
      </w:r>
      <w:r>
        <w:br w:type="textWrapping"/>
      </w:r>
    </w:p>
    <w:p>
      <w:pPr>
        <w:pStyle w:val="Heading2"/>
      </w:pPr>
      <w:bookmarkStart w:id="192" w:name="chương-170"/>
      <w:bookmarkEnd w:id="192"/>
      <w:r>
        <w:t xml:space="preserve">170. Chương 17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70: Tình cờ gặp cố nhâ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Sau khi xuống núi, Tần Vô Song quay lại tổng bộ Tinh La Điện. Việc đầu tiên đó chính là tới tiền điện Thanh Vân Điện để bái kiến sư phụ. Lúc này cách ngày mồng tám tháng chạp còn hơn một tháng, bây giờ hắn xuống núi, hiển nhiên là còn có chút sớm. Vì vậy Truân Trung Trì nghe nói có Tần Vô Song cầu kiến, cũng có chút bất ngờ.</w:t>
      </w:r>
    </w:p>
    <w:p>
      <w:pPr>
        <w:pStyle w:val="BodyText"/>
      </w:pPr>
      <w:r>
        <w:t xml:space="preserve">- Ha ha, Vô Song, nhìn khí sắc của ngươi rất tốt. Hai tháng không gặp, xem bộ dạng hình như có chút thu hoạch?</w:t>
      </w:r>
    </w:p>
    <w:p>
      <w:pPr>
        <w:pStyle w:val="BodyText"/>
      </w:pPr>
      <w:r>
        <w:t xml:space="preserve">Truân Trung Trì cười tủm tỉm nói.</w:t>
      </w:r>
    </w:p>
    <w:p>
      <w:pPr>
        <w:pStyle w:val="BodyText"/>
      </w:pPr>
      <w:r>
        <w:t xml:space="preserve">- Mau nói đi, có những thu hoạch gì vậy?</w:t>
      </w:r>
    </w:p>
    <w:p>
      <w:pPr>
        <w:pStyle w:val="BodyText"/>
      </w:pPr>
      <w:r>
        <w:t xml:space="preserve">Tần Vô Song cũng không giấu diếm, ngoài chuyện liên quan đến gã áo đen đó, tỉnh lược đi một số chi tiết, còn lại đầu đuôi gốc ngọn cứ đúng như sự thực mà nói.</w:t>
      </w:r>
    </w:p>
    <w:p>
      <w:pPr>
        <w:pStyle w:val="BodyText"/>
      </w:pPr>
      <w:r>
        <w:t xml:space="preserve">Phần mà hắn tỉnh lược chính là lệnh bài thân phận và tấm bản đồ kỳ quái của gã áo đen đó. Những chuyện khác của hắn, cũng đều tường tận chi tiết bẩm báo lên trên.</w:t>
      </w:r>
    </w:p>
    <w:p>
      <w:pPr>
        <w:pStyle w:val="BodyText"/>
      </w:pPr>
      <w:r>
        <w:t xml:space="preserve">Truân Trung Trì sau khi nghe xong, lông mày khẽ cau lại, lẩm bẩm:</w:t>
      </w:r>
    </w:p>
    <w:p>
      <w:pPr>
        <w:pStyle w:val="BodyText"/>
      </w:pPr>
      <w:r>
        <w:t xml:space="preserve">- Ngươi tới Vạn Tượng Cốc, tham gia thi đấu Lôi đài đánh cược, có người uy hiếp ngươi, có đúng không?</w:t>
      </w:r>
    </w:p>
    <w:p>
      <w:pPr>
        <w:pStyle w:val="BodyText"/>
      </w:pPr>
      <w:r>
        <w:t xml:space="preserve">- Đúng!</w:t>
      </w:r>
    </w:p>
    <w:p>
      <w:pPr>
        <w:pStyle w:val="BodyText"/>
      </w:pPr>
      <w:r>
        <w:t xml:space="preserve">Tần Vô Song cũng không che giấu.</w:t>
      </w:r>
    </w:p>
    <w:p>
      <w:pPr>
        <w:pStyle w:val="BodyText"/>
      </w:pPr>
      <w:r>
        <w:t xml:space="preserve">Sắc mặt của Truân Trung Trì xanh mét:</w:t>
      </w:r>
    </w:p>
    <w:p>
      <w:pPr>
        <w:pStyle w:val="BodyText"/>
      </w:pPr>
      <w:r>
        <w:t xml:space="preserve">- Đám khốn khiếp này, đè ép đồng môn, thật sự muốn một nhà độc đại sao?</w:t>
      </w:r>
    </w:p>
    <w:p>
      <w:pPr>
        <w:pStyle w:val="BodyText"/>
      </w:pPr>
      <w:r>
        <w:t xml:space="preserve">- Sư phụ, những người đó là ai?</w:t>
      </w:r>
    </w:p>
    <w:p>
      <w:pPr>
        <w:pStyle w:val="BodyText"/>
      </w:pPr>
      <w:r>
        <w:t xml:space="preserve">- Còn có thể là ai? Đầu lĩnh lớn nhất của bọn chúng chính là Vi sư huynh mà ngươi đã nói – Vi Dực! Hắn xuất thân từ nhất mạch của Đại Điện chủ! Đám gia hỏa đó lâu nay vẫn luôn muốn loại trừ bốn mạch khác, chỉ hận không thể đem toàn bộ tài nguyên của Tinh La Điện độc quyền toàn bộ.</w:t>
      </w:r>
    </w:p>
    <w:p>
      <w:pPr>
        <w:pStyle w:val="BodyText"/>
      </w:pPr>
      <w:r>
        <w:t xml:space="preserve">- Nhất mạch của Đại Điện chủ? Lẽ nào tất cả chuyện này đều do Đại Điện chủ bày mưu đặt kế sao?</w:t>
      </w:r>
    </w:p>
    <w:p>
      <w:pPr>
        <w:pStyle w:val="BodyText"/>
      </w:pPr>
      <w:r>
        <w:t xml:space="preserve">Tần Vô Song có chút không thể tưởng tượng nổi.</w:t>
      </w:r>
    </w:p>
    <w:p>
      <w:pPr>
        <w:pStyle w:val="BodyText"/>
      </w:pPr>
      <w:r>
        <w:t xml:space="preserve">- Cái đó gọi là Diêm Vương dễ ứng phó, tiểu quỷ khó đề phòng. Bản thân Đại Điện chủ cũng không đến mức như vậy, trong năm vị Điện chủ vẫn là tương đối đức cao vọng trọng. Nhưng đám bè đảng, phe cánh trong nhất mạch của hắn lại càng thích độc chiếm một vùng, làm độc bá. Vô Song, trong mấy tên Đệ tử Trung tâm chủ trì mà ngươi nói, có một người lại là của nhất mạch chúng ta, ngươi đoán thử xem là ai?</w:t>
      </w:r>
    </w:p>
    <w:p>
      <w:pPr>
        <w:pStyle w:val="BodyText"/>
      </w:pPr>
      <w:r>
        <w:t xml:space="preserve">Tần Vô Song suy nghĩ một lát, hỏi:</w:t>
      </w:r>
    </w:p>
    <w:p>
      <w:pPr>
        <w:pStyle w:val="BodyText"/>
      </w:pPr>
      <w:r>
        <w:t xml:space="preserve">- Lẽ nào là Chu sư tỷ đó?</w:t>
      </w:r>
    </w:p>
    <w:p>
      <w:pPr>
        <w:pStyle w:val="BodyText"/>
      </w:pPr>
      <w:r>
        <w:t xml:space="preserve">Truân Trung Trì cười ha ha nói:</w:t>
      </w:r>
    </w:p>
    <w:p>
      <w:pPr>
        <w:pStyle w:val="BodyText"/>
      </w:pPr>
      <w:r>
        <w:t xml:space="preserve">- Làm thế nào mà ngươi đoán được?</w:t>
      </w:r>
    </w:p>
    <w:p>
      <w:pPr>
        <w:pStyle w:val="BodyText"/>
      </w:pPr>
      <w:r>
        <w:t xml:space="preserve">- Trực giác, toàn bộ là dựa vào trực giác, đệ tử cảm thấy vị Chu sư tỷ đó tương đối thân thiết mà thôi.</w:t>
      </w:r>
    </w:p>
    <w:p>
      <w:pPr>
        <w:pStyle w:val="BodyText"/>
      </w:pPr>
      <w:r>
        <w:t xml:space="preserve">- Ân, đừng xem thường trực giác, đối với Tiên Thiên cường giả, trực giác có lúc rất linh mẫn. Vô Song, kết quả kiểm tra nâng cao Thí luyện Võ đồng lần này, thành tích của Bách Việt Quốc các ngươi xem ra rất không lý tưởng.</w:t>
      </w:r>
    </w:p>
    <w:p>
      <w:pPr>
        <w:pStyle w:val="BodyText"/>
      </w:pPr>
      <w:r>
        <w:t xml:space="preserve">- Vậy sao?</w:t>
      </w:r>
    </w:p>
    <w:p>
      <w:pPr>
        <w:pStyle w:val="BodyText"/>
      </w:pPr>
      <w:r>
        <w:t xml:space="preserve">Trong lòng Tần Vô Song khẽ chấn động, hắn luôn rất quan tâm đến chuyện này, nghe sư phụ nói như vậy, không khỏi có chút lo lắng:</w:t>
      </w:r>
    </w:p>
    <w:p>
      <w:pPr>
        <w:pStyle w:val="BodyText"/>
      </w:pPr>
      <w:r>
        <w:t xml:space="preserve">- Không đến mức ảnh hưởng đến việc thăng cấp lên Công quốc Thượng phẩm chứ?</w:t>
      </w:r>
    </w:p>
    <w:p>
      <w:pPr>
        <w:pStyle w:val="BodyText"/>
      </w:pPr>
      <w:r>
        <w:t xml:space="preserve">- Không đến mức đó, chỉ cần một mình ngươi là đủ rồi điều kiện. Những cái khác chẳng qua chỉ là thêu hoa thêu gấm mà thôi. Bách Việt Quốc các ngươi lần này, ngoài ngươi ra, được Tinh La Điện chọn lựa chỉ có sáu người. Một số Công quốc Trung phẩm khác, đều có gần mười người. Đại Ngô Quốc là láng giềng của Bách Việt Quốc các ngươi, lần này cống hiến số lượng ba mươi người. Vì vậy cũng đồng dạng được thăng cấp lên Công quốc Thượng phẩm!</w:t>
      </w:r>
    </w:p>
    <w:p>
      <w:pPr>
        <w:pStyle w:val="BodyText"/>
      </w:pPr>
      <w:r>
        <w:t xml:space="preserve">Tần Vô Song cười khổ liên tục, thầm nghĩ tranh đấu của Bách Việt Quốc và Đại Ngô Quốc, xem ra còn phải tiếp tục. Hắn vốn tưởng rằng, Bách Việt Quốc tấn chức lên Công quốc Thượng phẩm, về địa vị cơ bản đã vượt qua Đại Ngô Quốc, từ nay về sau sẽ hiện ra ưu thế mang tính áp đảo, không ngờ Đại Ngô Quốc người ta cũng không chịu thua kém!</w:t>
      </w:r>
    </w:p>
    <w:p>
      <w:pPr>
        <w:pStyle w:val="BodyText"/>
      </w:pPr>
      <w:r>
        <w:t xml:space="preserve">Chuyện bây giờ mà hắn quan tâm là, rút cuộc trong sáu người của Bách Việt Quốc, có người mà hắn quen biết ở trong đó không. Nhưng suy nghĩ một chút, có lẽ hi vọng đó tương đối xa vời.</w:t>
      </w:r>
    </w:p>
    <w:p>
      <w:pPr>
        <w:pStyle w:val="BodyText"/>
      </w:pPr>
      <w:r>
        <w:t xml:space="preserve">Bách Việt Quốc ngoài Tần gia ra, còn có bốn đại Vương tộc. Mặc dù Xích Mộc Vương đã bị diệt môn, nhưng vẫn còn lại ba đại Vương tộc. Đệ tử của ba đại Vương tộc, chí ít cũng chiếm số lượng ba người rồi.</w:t>
      </w:r>
    </w:p>
    <w:p>
      <w:pPr>
        <w:pStyle w:val="BodyText"/>
      </w:pPr>
      <w:r>
        <w:t xml:space="preserve">Vị trí ba người còn lại, chẳng khác nào toàn bộ Võ đồng của Bách Việt Quốc cùng nhau tranh cướp. Đám người như là Đạt Hề Dương và Đồng Ngôn, sợ rằng hi vọng vô cùng xa vời.</w:t>
      </w:r>
    </w:p>
    <w:p>
      <w:pPr>
        <w:pStyle w:val="BodyText"/>
      </w:pPr>
      <w:r>
        <w:t xml:space="preserve">Lập tức hắn không kìm được hỏi:</w:t>
      </w:r>
    </w:p>
    <w:p>
      <w:pPr>
        <w:pStyle w:val="BodyText"/>
      </w:pPr>
      <w:r>
        <w:t xml:space="preserve">- Sư phụ, Võ đồng của Bách Việt Quốc ta tiến nhập vào Tinh La Điện, không biết là những người nào?</w:t>
      </w:r>
    </w:p>
    <w:p>
      <w:pPr>
        <w:pStyle w:val="BodyText"/>
      </w:pPr>
      <w:r>
        <w:t xml:space="preserve">Truân Trung Trì cười khổ nói:</w:t>
      </w:r>
    </w:p>
    <w:p>
      <w:pPr>
        <w:pStyle w:val="BodyText"/>
      </w:pPr>
      <w:r>
        <w:t xml:space="preserve">- Chuyện này vi sư thật ra cũng không chú ý, dù sao tư chất của những Võ đồng này không cao, giá trị tiềm lực cũng rất khó đạt được mong đợi của vi sư. Tựa hồ đều được các Trưởng lão của Tinh La Điện chọn đi rồi. Rảnh rỗi ngươi hãy đi hỏi thăm xem sao. Nhưng Vô Song, tới Tinh La Điện rồi, cái mà ngươi phải suy nghĩ nên là toàn bộ Đế quốc Đại La, chứ không phải là Công quốc nhỏ bé của các ngươi trước kia.</w:t>
      </w:r>
    </w:p>
    <w:p>
      <w:pPr>
        <w:pStyle w:val="BodyText"/>
      </w:pPr>
      <w:r>
        <w:t xml:space="preserve">- Vâng!</w:t>
      </w:r>
    </w:p>
    <w:p>
      <w:pPr>
        <w:pStyle w:val="BodyText"/>
      </w:pPr>
      <w:r>
        <w:t xml:space="preserve">Tần Vô Song cũng cảm thấy nói những lời này trước mặt vi sư có chút thất lễ.</w:t>
      </w:r>
    </w:p>
    <w:p>
      <w:pPr>
        <w:pStyle w:val="BodyText"/>
      </w:pPr>
      <w:r>
        <w:t xml:space="preserve">- Vô Song, ngươi thu thập nhiều nội đan Yêu thú sơ cấp như vậy, không phải là muốn chế luyện Tiên Thiên Sơ Linh Đan chứ?</w:t>
      </w:r>
    </w:p>
    <w:p>
      <w:pPr>
        <w:pStyle w:val="BodyText"/>
      </w:pPr>
      <w:r>
        <w:t xml:space="preserve">Truân Trung Trì đột nhiên hỏi.</w:t>
      </w:r>
    </w:p>
    <w:p>
      <w:pPr>
        <w:pStyle w:val="BodyText"/>
      </w:pPr>
      <w:r>
        <w:t xml:space="preserve">- Đệ tử đang có ý này!</w:t>
      </w:r>
    </w:p>
    <w:p>
      <w:pPr>
        <w:pStyle w:val="BodyText"/>
      </w:pPr>
      <w:r>
        <w:t xml:space="preserve">Tần Vô Song lông mày khẽ động:</w:t>
      </w:r>
    </w:p>
    <w:p>
      <w:pPr>
        <w:pStyle w:val="BodyText"/>
      </w:pPr>
      <w:r>
        <w:t xml:space="preserve">- Xin hỏi sư phụ, việc luyện đơn này, mạch nào của Tinh La Điện chúng ta tương đối thành thạo?</w:t>
      </w:r>
    </w:p>
    <w:p>
      <w:pPr>
        <w:pStyle w:val="BodyText"/>
      </w:pPr>
      <w:r>
        <w:t xml:space="preserve">- Không có mạch nào lành nghề cả!</w:t>
      </w:r>
    </w:p>
    <w:p>
      <w:pPr>
        <w:pStyle w:val="BodyText"/>
      </w:pPr>
      <w:r>
        <w:t xml:space="preserve">Khẩu khí của Truân Trung Trì rất thẳng thắn, thở dài:</w:t>
      </w:r>
    </w:p>
    <w:p>
      <w:pPr>
        <w:pStyle w:val="BodyText"/>
      </w:pPr>
      <w:r>
        <w:t xml:space="preserve">- Tất cả đều muốn tu luyện, muốn không ngừng giành được đột phá trên con đường võ đạo, chuyện luyện đan, ai cũng muốn đợi tiện lợi sẵn có, kêu bọn họ tự đi học, tất cả đều không vui lòng tự nguyện.</w:t>
      </w:r>
    </w:p>
    <w:p>
      <w:pPr>
        <w:pStyle w:val="BodyText"/>
      </w:pPr>
      <w:r>
        <w:t xml:space="preserve">- Ồ? Nếu nói như vậy, Tinh La Điện ta to lớn như vậy mà cũng không có được một gã Luyện đan sư sao?</w:t>
      </w:r>
    </w:p>
    <w:p>
      <w:pPr>
        <w:pStyle w:val="BodyText"/>
      </w:pPr>
      <w:r>
        <w:t xml:space="preserve">Truân Trung Trì thở dài:</w:t>
      </w:r>
    </w:p>
    <w:p>
      <w:pPr>
        <w:pStyle w:val="BodyText"/>
      </w:pPr>
      <w:r>
        <w:t xml:space="preserve">- Đương nhiên không đến mức như vậy, trước mắt Luyện đan sư giỏi nhất của Tinh La Điện, là ở mạch Ly Hỏa Pháp Vương. Trong tám đại Pháp vương, duy nhất có Ly Hỏa Pháp Vương là sở trường nhất chuyện chế luyện đan dược, đệ tử trong mạch của hắn cũng đều chuyên tâm vào con đường luyện đan, chỉ là…</w:t>
      </w:r>
    </w:p>
    <w:p>
      <w:pPr>
        <w:pStyle w:val="BodyText"/>
      </w:pPr>
      <w:r>
        <w:t xml:space="preserve">- Chỉ là cái gì?</w:t>
      </w:r>
    </w:p>
    <w:p>
      <w:pPr>
        <w:pStyle w:val="BodyText"/>
      </w:pPr>
      <w:r>
        <w:t xml:space="preserve">- Chỉ là tính cách của Ly Hỏa Pháp Vương này rất là cổ quái, không thích giao tiếp lắm. Nếu ngươi muốn tìm hắn chế luyện đan dược, thì cần phải tổn hao tâm sức một chút!</w:t>
      </w:r>
    </w:p>
    <w:p>
      <w:pPr>
        <w:pStyle w:val="BodyText"/>
      </w:pPr>
      <w:r>
        <w:t xml:space="preserve">- Nếu đã là Pháp vương của Tinh La Điện, vì đệ tử của Tinh La Điện mà luyện đan theo lý mà nói là chuyện đương nhiên, cùng lắm thì trả cho hắn một chút tiền thuê thôi mà.</w:t>
      </w:r>
    </w:p>
    <w:p>
      <w:pPr>
        <w:pStyle w:val="BodyText"/>
      </w:pPr>
      <w:r>
        <w:t xml:space="preserve">Tần Vô Song cảm thấy rất là kỳ quái, tìm Pháp vương của bổn môn để luyện đan lẽ nào còn cần phí trắc trở sao?</w:t>
      </w:r>
    </w:p>
    <w:p>
      <w:pPr>
        <w:pStyle w:val="BodyText"/>
      </w:pPr>
      <w:r>
        <w:t xml:space="preserve">- Ha ha, Vô Song, ngươi nói nghe dễ dàng quá. Ngay cả năm vị Điện chủ chúng ta muốn luyện đan, cũng phải nói khéo với hắn, huống hồ là mấy gã đệ tử tiểu bối các ngươi. Vật gì càng hiếm thì càng quý, Luyện đan sư cực thiếu, hiển nhiên là càng quý trọng. Vô Song, ngươi có tám viên nội đan, cho dù lấy năm viên thuộc tính khác nhau đi chế luyện cực phẩm Tiên Thiên Sơ Linh Đan, ba viên còn lại cũng đủ để chế luyện ra sáu đến mười viên Tiên Thiên Sơ Linh Đan rồi. Năm loại thuộc tính tập hợp đầy đủ, chế luyện ra Tiên Thiên Sơ Linh Đan là siêu cấp cực phẩm, Vô Song, đến lúc đó cho vi sư ngươi một viên, ngươi không ngại chứ?</w:t>
      </w:r>
    </w:p>
    <w:p>
      <w:pPr>
        <w:pStyle w:val="BodyText"/>
      </w:pPr>
      <w:r>
        <w:t xml:space="preserve">Truân Trung Trì cười hắc hắc, lộ vẻ thần thái tống tiền.</w:t>
      </w:r>
    </w:p>
    <w:p>
      <w:pPr>
        <w:pStyle w:val="BodyText"/>
      </w:pPr>
      <w:r>
        <w:t xml:space="preserve">Tần Vô Song cười:</w:t>
      </w:r>
    </w:p>
    <w:p>
      <w:pPr>
        <w:pStyle w:val="BodyText"/>
      </w:pPr>
      <w:r>
        <w:t xml:space="preserve">- Hiếu kính với sư phụ là điều đương nhiên!</w:t>
      </w:r>
    </w:p>
    <w:p>
      <w:pPr>
        <w:pStyle w:val="BodyText"/>
      </w:pPr>
      <w:r>
        <w:t xml:space="preserve">Truân Trung Trì hài lòng gật gật đầu:</w:t>
      </w:r>
    </w:p>
    <w:p>
      <w:pPr>
        <w:pStyle w:val="BodyText"/>
      </w:pPr>
      <w:r>
        <w:t xml:space="preserve">- Được, ngươi hãy tới Ly Hỏa Cung tìm Ly Hỏa Pháp Vương thăm hỏi trước. Nếu hắn đồng ý chịu ra tay, tỷ lệ xuất đan thành công có thể nói là trăm phần trăm. Năm viên nội đan thuộc tính khác nhau, chí ít cũng có thể chế luyện ra mười viên cực phẩm Sơ Linh Đan. Nếu giao cho người bình thường chế luyện, có thể giao ra cho ngươi ba viên đã là cảm tạ trời đất rồi.</w:t>
      </w:r>
    </w:p>
    <w:p>
      <w:pPr>
        <w:pStyle w:val="BodyText"/>
      </w:pPr>
      <w:r>
        <w:t xml:space="preserve">Con đường luyện đan, cũng coi trọng tỷ lệ thành công của xuất đan. Danh tác giống như của Ly Hỏa Pháp Vương, chế luyện Tiên Thiên Sơ Linh Đan, đương nhiên là biết trọng nhân tài, không thể quá thất thủ được, vì vậy tỷ lệ thành công khi xuất đan khẳng định cao.</w:t>
      </w:r>
    </w:p>
    <w:p>
      <w:pPr>
        <w:pStyle w:val="BodyText"/>
      </w:pPr>
      <w:r>
        <w:t xml:space="preserve">Nếu đổi lại là một tay mới thậm chí là học đồ, thì lại là một chuyện khác.</w:t>
      </w:r>
    </w:p>
    <w:p>
      <w:pPr>
        <w:pStyle w:val="BodyText"/>
      </w:pPr>
      <w:r>
        <w:t xml:space="preserve">- Vậy đệ tử sẽ tới Ly Hỏa Cung trước xem sao, sau khi quay về sẽ lại tới thăm sư phụ!</w:t>
      </w:r>
    </w:p>
    <w:p>
      <w:pPr>
        <w:pStyle w:val="BodyText"/>
      </w:pPr>
      <w:r>
        <w:t xml:space="preserve">- Được, ngươi đi thử trước đi, vạn nhất không được, vi sư sẽ mang cái mặt già nua, tự mình đi tới nói chuyện với Ly Hỏa Pháp Vương.</w:t>
      </w:r>
    </w:p>
    <w:p>
      <w:pPr>
        <w:pStyle w:val="BodyText"/>
      </w:pPr>
      <w:r>
        <w:t xml:space="preserve">Tần Vô Song cáo từ đi ra cửa, hướng về phía Ly Hỏa Cung mà đi.</w:t>
      </w:r>
    </w:p>
    <w:p>
      <w:pPr>
        <w:pStyle w:val="BodyText"/>
      </w:pPr>
      <w:r>
        <w:t xml:space="preserve">o0o</w:t>
      </w:r>
    </w:p>
    <w:p>
      <w:pPr>
        <w:pStyle w:val="BodyText"/>
      </w:pPr>
      <w:r>
        <w:t xml:space="preserve">Ly Hỏa Cung, nằm ở phần chính nam bên ngoài kiến trúc tổng thể của Tinh La Điện.</w:t>
      </w:r>
    </w:p>
    <w:p>
      <w:pPr>
        <w:pStyle w:val="BodyText"/>
      </w:pPr>
      <w:r>
        <w:t xml:space="preserve">Kiến trúc tổng thể của Tinh La Điện hiện ra một hình dạng hình xoắn ốc ngoài lập thể. Ngoài cùng là nơi của Chấp sự và một số Trưởng lão có chức vụ, nơi của Chấp sự ở tên là Phòng Chấp Sự, nơi ở của Trưởng lão gọi là Trưởng Lão Các, hình thành một tầng bảo vệ xung quanh bên ngoài.</w:t>
      </w:r>
    </w:p>
    <w:p>
      <w:pPr>
        <w:pStyle w:val="BodyText"/>
      </w:pPr>
      <w:r>
        <w:t xml:space="preserve">Một tầng bên trong, lại là tám Pháp Vương Cung. Vừa vặn sắp xếp theo phương hướng bát quái, phân biệt là càn, khôn, chấn, tốn, khảm, ly, cấn, đoài, tượng trưng cho thiên, địa, lôi, phong, thủy, hỏa, sơn, trạch.</w:t>
      </w:r>
    </w:p>
    <w:p>
      <w:pPr>
        <w:pStyle w:val="BodyText"/>
      </w:pPr>
      <w:r>
        <w:t xml:space="preserve">Ly Hỏa Cung thuộc tính hỏa, nằm ở phương vị chính nam. Vì vậy Ly Hỏa Cung là kiến tạo phương vị chính nam.</w:t>
      </w:r>
    </w:p>
    <w:p>
      <w:pPr>
        <w:pStyle w:val="BodyText"/>
      </w:pPr>
      <w:r>
        <w:t xml:space="preserve">Tám Pháp Vương Cung bao bọc xung quanh, bảo vệ xung quanh Ngũ Đại Điện trong đó, hình thành lên một thế cục giống như chúng tinh ủng nguyệt, cuối cùng nhô lên cao chính là Chủ điện cao ngất tầng mây, lộ vẻ phô trương vô cùng.</w:t>
      </w:r>
    </w:p>
    <w:p>
      <w:pPr>
        <w:pStyle w:val="BodyText"/>
      </w:pPr>
      <w:r>
        <w:t xml:space="preserve">Tần Vô Song rời khỏi tiền điện, đi một lát đã tới được nơi của Ly Hỏa Cung. Ly Hỏa Cung này là địa bàn của Ly Hỏa Pháp Vương, cũng là nơi luyện đan số một của Tinh La Điện, vì vậy cảnh vật chung quanh tương đối thanh tịch.</w:t>
      </w:r>
    </w:p>
    <w:p>
      <w:pPr>
        <w:pStyle w:val="BodyText"/>
      </w:pPr>
      <w:r>
        <w:t xml:space="preserve">Tần Vô Song đi đến gần cửa lớn, đã nhìn thấy một người thiếu niên, đang cầm một chiếc chổi, buồn bã quét dọn. Lúc này đã là mùa đông, lá cây khô rớt xuống chồng chất, cũng không dễ dàng quét dọn cho lắm.</w:t>
      </w:r>
    </w:p>
    <w:p>
      <w:pPr>
        <w:pStyle w:val="BodyText"/>
      </w:pPr>
      <w:r>
        <w:t xml:space="preserve">Người thiếu niên này quơ chổi lên, hiển nhiên tâm tình có chút buồn bực, còn muốn lấy cây chổi trút hết tâm sự trong lòng hai cái trên đất rồi mới tiếp tục quét dọn.</w:t>
      </w:r>
    </w:p>
    <w:p>
      <w:pPr>
        <w:pStyle w:val="BodyText"/>
      </w:pPr>
      <w:r>
        <w:t xml:space="preserve">Tần Vô Song nhìn bóng dáng của người thiếu niên này, không khỏi ngây người ngơ ngẩn.</w:t>
      </w:r>
    </w:p>
    <w:p>
      <w:pPr>
        <w:pStyle w:val="BodyText"/>
      </w:pPr>
      <w:r>
        <w:t xml:space="preserve">Hắn tựa hồ cho rằng bản thân đã nhìn nhầm rồi, thiếu niên này, rõ ràng chính là đệ đệ của Đồng Dao, Đồng Ngôn, người Võ đồng thiếu niên dựa vào sự hỗ trợ gian dối của Tần Vô Song mà tấn cấp thành công.</w:t>
      </w:r>
    </w:p>
    <w:p>
      <w:pPr>
        <w:pStyle w:val="BodyText"/>
      </w:pPr>
      <w:r>
        <w:t xml:space="preserve">Tại sao hắn lại ở đây?</w:t>
      </w:r>
    </w:p>
    <w:p>
      <w:pPr>
        <w:pStyle w:val="BodyText"/>
      </w:pPr>
      <w:r>
        <w:t xml:space="preserve">Lẽ nào, hắn chính là một trong số sáu Võ đồng của Bách Việt Quốc được chọn lựa? Tần Vô Song trong lòng thầm nghĩ, cao giọng kêu lên:</w:t>
      </w:r>
    </w:p>
    <w:p>
      <w:pPr>
        <w:pStyle w:val="BodyText"/>
      </w:pPr>
      <w:r>
        <w:t xml:space="preserve">- Đồng huynh?</w:t>
      </w:r>
    </w:p>
    <w:p>
      <w:pPr>
        <w:pStyle w:val="BodyText"/>
      </w:pPr>
      <w:r>
        <w:t xml:space="preserve">Đồng Ngôn vốn đang có tâm tình buồn bực, nghe thấy tiếng gọi này, kinh ngạc quay đầu lại, nhìn thấy vẻ mặt mỉm cười của Tần Vô Song đang đứng cách cửa Ly Hỏa Cung, không khỏi sửng sốt, lập tức lộ ra vẻ mặt vui mừng như điên.</w:t>
      </w:r>
    </w:p>
    <w:p>
      <w:pPr>
        <w:pStyle w:val="BodyText"/>
      </w:pPr>
      <w:r>
        <w:t xml:space="preserve">- Tần huynh!</w:t>
      </w:r>
    </w:p>
    <w:p>
      <w:pPr>
        <w:pStyle w:val="BodyText"/>
      </w:pPr>
      <w:r>
        <w:t xml:space="preserve">Vứt chiếc chổi sang một bên, sải bước đi tới. Tình hình đó giống như gặp lại vị huynh đệ thất lạc nhiều năm vậy.</w:t>
      </w:r>
    </w:p>
    <w:p>
      <w:pPr>
        <w:pStyle w:val="BodyText"/>
      </w:pPr>
      <w:r>
        <w:t xml:space="preserve">- Đồng Ngôn, ngươi…</w:t>
      </w:r>
    </w:p>
    <w:p>
      <w:pPr>
        <w:pStyle w:val="BodyText"/>
      </w:pPr>
      <w:r>
        <w:t xml:space="preserve">Tần Vô Song nhìn Ly Hỏa Cung này, lại nhìn trang phục giống như tôi tớ của Đồng Ngôn, rất là khó hiểu.</w:t>
      </w:r>
    </w:p>
    <w:p>
      <w:pPr>
        <w:pStyle w:val="BodyText"/>
      </w:pPr>
      <w:r>
        <w:t xml:space="preserve">Đồng Ngôn cười khổ liên tục, hắn vốn là người có lòng tự trọng vô cùng cao, được Tinh La Điện chọn lựa, khi vừa bắt đầu còn tưởng rằng bản thân từ nay về sau một bước lên mây, vận mệnh sắp sửa phát sinh bước ngoặt cực lớn. Không ngờ nhập môn hai tháng, việc duy nhất phải làm chính là… quét rác!</w:t>
      </w:r>
    </w:p>
    <w:p>
      <w:pPr>
        <w:pStyle w:val="BodyText"/>
      </w:pPr>
      <w:r>
        <w:t xml:space="preserve">Điều này khiến cho lòng tự tôn của gã thanh niên buồn bực tới cực điểm. Nếu không phải kiêng kỵ nơi này là Tinh La Điện, sợ rằng sớm đã phủi mông rời đi rồi.</w:t>
      </w:r>
    </w:p>
    <w:p>
      <w:pPr>
        <w:pStyle w:val="BodyText"/>
      </w:pPr>
      <w:r>
        <w:t xml:space="preserve">Nghe Tần Vô Song hỏi, Đồng Ngôn cười khổ thở dài:</w:t>
      </w:r>
    </w:p>
    <w:p>
      <w:pPr>
        <w:pStyle w:val="BodyText"/>
      </w:pPr>
      <w:r>
        <w:t xml:space="preserve">- Ta cũng không biết bản thân gặp vận may hay là xui xẻo nữa. Vốn tưởng được Tinh La Điện chọn lựa, có thể một bước lên mây, làm rạng danh tổ tông. Chứ không ngờ lại làm số mệnh tôi tớ, phải biết rằng như vậy…</w:t>
      </w:r>
    </w:p>
    <w:p>
      <w:pPr>
        <w:pStyle w:val="BodyText"/>
      </w:pPr>
      <w:r>
        <w:t xml:space="preserve">- Ngươi được ai lựa chọn vậy?</w:t>
      </w:r>
    </w:p>
    <w:p>
      <w:pPr>
        <w:pStyle w:val="BodyText"/>
      </w:pPr>
      <w:r>
        <w:t xml:space="preserve">Tần Vô Song tò mò hỏi.</w:t>
      </w:r>
    </w:p>
    <w:p>
      <w:pPr>
        <w:pStyle w:val="BodyText"/>
      </w:pPr>
      <w:r>
        <w:t xml:space="preserve">- Ly Hỏa Pháp Vương! Ngoài lão biến thái hắn ra, còn có ai dày vò người khác như vậy nữa!</w:t>
      </w:r>
    </w:p>
    <w:p>
      <w:pPr>
        <w:pStyle w:val="BodyText"/>
      </w:pPr>
      <w:r>
        <w:t xml:space="preserve">Đồng Ngôn nhẹ giọng nói thầm:</w:t>
      </w:r>
    </w:p>
    <w:p>
      <w:pPr>
        <w:pStyle w:val="BodyText"/>
      </w:pPr>
      <w:r>
        <w:t xml:space="preserve">- Lão nhân gia hắn nói, tiến nhập vào Ly Hỏa Cung, đầu tiên phải quét dọn nửa năm, quét dọn tốt, đi làm đồng tử hái thuốc, quét không tốt, phải quét thêm một năm nữa!</w:t>
      </w:r>
    </w:p>
    <w:p>
      <w:pPr>
        <w:pStyle w:val="BodyText"/>
      </w:pPr>
      <w:r>
        <w:t xml:space="preserve">Đồng Ngôn mặt mày ủ rũ, thở dài ai oán.</w:t>
      </w:r>
    </w:p>
    <w:p>
      <w:pPr>
        <w:pStyle w:val="BodyText"/>
      </w:pPr>
      <w:r>
        <w:t xml:space="preserve">Tần Vô Song cũng trấn an nói:</w:t>
      </w:r>
    </w:p>
    <w:p>
      <w:pPr>
        <w:pStyle w:val="BodyText"/>
      </w:pPr>
      <w:r>
        <w:t xml:space="preserve">- Đồng huynh, ngươi cũng không cần nản lòng, ta nghe nói tính cách của Ly Hỏa Pháp Vương mặc dù có chút cổ quái, nhưng cũng là cao nhân của Tinh La Điện. Ông ta làm như vậy, chắc chắn có ý tứ sâu xa. Có lẽ chính là một loại khảo nghiệm tôi luyện tâm tính của đệ tử môn hạ?</w:t>
      </w:r>
    </w:p>
    <w:p>
      <w:pPr>
        <w:pStyle w:val="BodyText"/>
      </w:pPr>
      <w:r>
        <w:t xml:space="preserve">Đồng Ngôn sửng sốt, nhất thời lâm vào trong tình cảnh suy nghĩ.</w:t>
      </w:r>
    </w:p>
    <w:p>
      <w:pPr>
        <w:pStyle w:val="Compact"/>
      </w:pPr>
      <w:r>
        <w:t xml:space="preserve">Ủng hộ chỉ với 1 click và 5s ! (adf.ly/4EmoB)</w:t>
      </w:r>
      <w:r>
        <w:br w:type="textWrapping"/>
      </w:r>
      <w:r>
        <w:br w:type="textWrapping"/>
      </w:r>
    </w:p>
    <w:p>
      <w:pPr>
        <w:pStyle w:val="Heading2"/>
      </w:pPr>
      <w:bookmarkStart w:id="193" w:name="chương-171"/>
      <w:bookmarkEnd w:id="193"/>
      <w:r>
        <w:t xml:space="preserve">171. Chương 17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71: Ly Hỏa Pháp Vươ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ũng khó trách Đồng Ngôn tâm tình mất cân bằng, hắn từ trong hai lần Thí luyện Võ đồng lần này đã bộc phát thực lực, đạt được thành tích không tệ. Thế nhưng cùng được nhận vào trong Tinh La Điện, người ta tiến vào sư môn đều là để tu luyện, truyền cái này cái kia. Còn một mình hắn lại có đãi ngộ hoàn toàn khác, được bố trí công việc đi quét dọn vừa bẩn vừa mệt như thế này.</w:t>
      </w:r>
    </w:p>
    <w:p>
      <w:pPr>
        <w:pStyle w:val="BodyText"/>
      </w:pPr>
      <w:r>
        <w:t xml:space="preserve">Mặc dù nói Đồng Ngôn cũng không phải là loại thiếu gia được nuông chiều từ bé. Nhưng bất kể thế nào cũng là xuất thân quý tộc, đối với loại công việc lao động nặng nhọc này cũng không hề thành thạo, hơn nữa, trong lòng cũng không cách nào tiếp nhận được sự thực quét dọn này.</w:t>
      </w:r>
    </w:p>
    <w:p>
      <w:pPr>
        <w:pStyle w:val="BodyText"/>
      </w:pPr>
      <w:r>
        <w:t xml:space="preserve">Trước kia hắn tưởng rằng tiếp nhận được Linh duyên là một chuyện vĩ đại, hạnh phúc biết bao nhiêu, khiến người ta chờ mong biết bao nhiêu. Là môn hạ của Tiên Thiên cường giả, nói ra thế nào cũng là việc làm rạng danh tổ tông.</w:t>
      </w:r>
    </w:p>
    <w:p>
      <w:pPr>
        <w:pStyle w:val="BodyText"/>
      </w:pPr>
      <w:r>
        <w:t xml:space="preserve">Nhưng ai có thể ngờ rằng, Đồng Ngôn hắn ở đây quét lá cây, mới đó mà đã hai tháng rồi? Việc này nếu bị kẻ có dụng tâm khác truyền ra bên ngoài, truyền đến quê nhà, thì thể diện của tổ tông tám đời nhà hắn sẽ bị mất hết.</w:t>
      </w:r>
    </w:p>
    <w:p>
      <w:pPr>
        <w:pStyle w:val="BodyText"/>
      </w:pPr>
      <w:r>
        <w:t xml:space="preserve">- Tần huynh, sao ngươi biết ta ở đây? Ta nghe nói, ngươi là một cường giả tuyệt đối được Tinh La Điện lựa chọn, vì sự xuất hiện của ngươi, Bách Việt Quốc chúng ta còn được thăng lên làm Công quốc Thượng phẩm! Thật sự đều nhờ công ngươi a!</w:t>
      </w:r>
    </w:p>
    <w:p>
      <w:pPr>
        <w:pStyle w:val="BodyText"/>
      </w:pPr>
      <w:r>
        <w:t xml:space="preserve">Trong khẩu khí của Đồng Ngôn tràn đầy cảm khái và hâm mộ.</w:t>
      </w:r>
    </w:p>
    <w:p>
      <w:pPr>
        <w:pStyle w:val="BodyText"/>
      </w:pPr>
      <w:r>
        <w:t xml:space="preserve">Tần Vô Song cười nói:</w:t>
      </w:r>
    </w:p>
    <w:p>
      <w:pPr>
        <w:pStyle w:val="BodyText"/>
      </w:pPr>
      <w:r>
        <w:t xml:space="preserve">- Ta cũng không biết ngươi ở đây, lần này ta tới đây là vì muốn tìm Ly Hỏa Pháp Vương luyện vài viên Tiên Thiên đan dược. Nhưng thật không ngờ lại gặp được ngươi ở đây, thật là hữu duyên. Đồng huynh, ngươi có biết, Bách Việt Quốc chúng ta còn có ai được lựa chọn không?</w:t>
      </w:r>
    </w:p>
    <w:p>
      <w:pPr>
        <w:pStyle w:val="BodyText"/>
      </w:pPr>
      <w:r>
        <w:t xml:space="preserve">- Tử Diễm Lĩnh, Lam Nguyệt Lĩnh, Thái Uyên Lĩnh đã chiếm số lượng ba người rồi. Ta may mắn chiếm được một chỗ, còn có một người là Tây Môn Tinh. Còn lại một, là một gã đệ tử Đại phiệt của Tử Diễm Lĩnh, hình như tên là Vạn Kim Bằng.</w:t>
      </w:r>
    </w:p>
    <w:p>
      <w:pPr>
        <w:pStyle w:val="BodyText"/>
      </w:pPr>
      <w:r>
        <w:t xml:space="preserve">Tần Vô Song thở dài:</w:t>
      </w:r>
    </w:p>
    <w:p>
      <w:pPr>
        <w:pStyle w:val="BodyText"/>
      </w:pPr>
      <w:r>
        <w:t xml:space="preserve">- Lần đầu tiên Thí luyện Võ đồng, số lượng đạt tư cách là một trăm hai mươi người, tiếp tục đấu vòng nâng cao. Lần thứ hai xét duyệt một lần nữa, lại có thể chỉ còn có sáu người. Cuộc cạnh tranh tàn khốc này có thể thấy là vô cùng khó khăn. Nghe nói, lần này thành tích của Đại Ngô Quốc cực kỳ biến thái, có đến ba mươi đệ tử được lựa chọn!</w:t>
      </w:r>
    </w:p>
    <w:p>
      <w:pPr>
        <w:pStyle w:val="BodyText"/>
      </w:pPr>
      <w:r>
        <w:t xml:space="preserve">Đồng Ngôn căm giận bất bình nói:</w:t>
      </w:r>
    </w:p>
    <w:p>
      <w:pPr>
        <w:pStyle w:val="BodyText"/>
      </w:pPr>
      <w:r>
        <w:t xml:space="preserve">- Không phải như vậy chứ? Đệ tử của Đại Ngô Quốc lúc đó sau khi kết quả tuyển chọn xuất hiện, liền vô cùng kiêu ngạo, hống hách. Sáu người chúng ta, cũng bị xem thường không ít. Trong số bọn chúng có một người thiên phú vô cùng kinh người, nghe nói được Tam Điện chủ của Tinh La Điện chúng ta rất xem trọng, đã thu làm đệ tử đích truyền, tiền đồ vô hạn. Cũng chính vì như vậy những Võ đồng của Đại Ngô Quốc đối với Bách Việt Quốc chúng ra rất là bất kính, ẩn chứa rất nhiều khiêu khích!</w:t>
      </w:r>
    </w:p>
    <w:p>
      <w:pPr>
        <w:pStyle w:val="BodyText"/>
      </w:pPr>
      <w:r>
        <w:t xml:space="preserve">- Ồ? Vậy năm người khác của Bách Việt Quốc chúng ta, là môn hạ của người nào vậy?</w:t>
      </w:r>
    </w:p>
    <w:p>
      <w:pPr>
        <w:pStyle w:val="BodyText"/>
      </w:pPr>
      <w:r>
        <w:t xml:space="preserve">Tần Vô Song hiếu kỳ hỏi.</w:t>
      </w:r>
    </w:p>
    <w:p>
      <w:pPr>
        <w:pStyle w:val="BodyText"/>
      </w:pPr>
      <w:r>
        <w:t xml:space="preserve">- Hắc, nói ra cũng thật là hổ thẹn, ngoại trừ ta, năm người bọn họ đều là môn hạ của Trưởng lão!</w:t>
      </w:r>
    </w:p>
    <w:p>
      <w:pPr>
        <w:pStyle w:val="BodyText"/>
      </w:pPr>
      <w:r>
        <w:t xml:space="preserve">Đồng Ngôn gãi gãi đầu, cũng có chút xấu hổ.</w:t>
      </w:r>
    </w:p>
    <w:p>
      <w:pPr>
        <w:pStyle w:val="BodyText"/>
      </w:pPr>
      <w:r>
        <w:t xml:space="preserve">Luận về thân phận địa vị, Đồng Ngôn hắn là Võ đồng có địa vị thấp nhất trong tất cả sáu người, chỉ là xuất thân Thế gia. Còn những đệ tử khác, ít nhất cũng là Đại phiệt, thậm chí Vương tộc. Nhưng các đệ tử của Đại phiệt, Vương tộc chỉ là môn hạ của Trưởng lão, còn đệ tử của Thế gia như hắn, lại được Pháp vương xem trọng. Lúc đó khi được chọn lựa, Đồng Ngôn có dáng dấp rất rất là mơ màng, cảm thấy rất có một chút cảm xúc nở mày nở mặt, làm rạng danh tổ tông.</w:t>
      </w:r>
    </w:p>
    <w:p>
      <w:pPr>
        <w:pStyle w:val="BodyText"/>
      </w:pPr>
      <w:r>
        <w:t xml:space="preserve">Hôm nay ngẫm lại, cảm xúc nếu hắn được Trưởng lão nào đó chọn lựa, nếu là như vậy, có lẽ còn vui sướng hơn.</w:t>
      </w:r>
    </w:p>
    <w:p>
      <w:pPr>
        <w:pStyle w:val="BodyText"/>
      </w:pPr>
      <w:r>
        <w:t xml:space="preserve">Vị trí của Trưởng lão mặc dù thấp hơn Pháp vương một bậc, nhưng người ta chí ít khi mới nhập môn đều sẽ nhận được sự đãi ngộ của đệ tử chính quy, đâu giống như hắn, cho đến nay thời gian hai tháng đã trôi qua, mà vẫn chỉ có thân phận quét dọn mà thôi.</w:t>
      </w:r>
    </w:p>
    <w:p>
      <w:pPr>
        <w:pStyle w:val="BodyText"/>
      </w:pPr>
      <w:r>
        <w:t xml:space="preserve">Tần Vô Song nhìn thấy Đồng Ngôn có chút thất vọng, lại một lần nữa an ủi nói:</w:t>
      </w:r>
    </w:p>
    <w:p>
      <w:pPr>
        <w:pStyle w:val="BodyText"/>
      </w:pPr>
      <w:r>
        <w:t xml:space="preserve">- Đồng huynh, mặc dù ta không đoán ra vì sao Ly Hỏa Pháp Vương lại phái ngươi đi quét dọn, nhưng ta cảm thấy việc này chắc chắn có ý nghĩa sâu xa. Nếu đổi lại ta là ngươi, ta nhất định sẽ làm tốt nhiệm vụ trước mắt, hoàn thành tốt công việc quét dọn trước, sau đó mới chờ đợi cơ hội. Ta chỉ nghe nói, là vàng cuối cùng rồi cũng sẽ phát quang. Nếu Ly Hỏa Pháp Vương đã chọn ngươi, vậy tuyệt đối không thể đem ngươi phế bỏ hoang phí ở nơi này. Phải kiên nhẫn một chút, con đường tu luyện võ đạo mặc dù có chút gập ghềnh, chưa hẳn không phải là chuyện tốt!</w:t>
      </w:r>
    </w:p>
    <w:p>
      <w:pPr>
        <w:pStyle w:val="BodyText"/>
      </w:pPr>
      <w:r>
        <w:t xml:space="preserve">Đồng Ngôn rất là thụ giáo, liên tục gật đầu nói:</w:t>
      </w:r>
    </w:p>
    <w:p>
      <w:pPr>
        <w:pStyle w:val="BodyText"/>
      </w:pPr>
      <w:r>
        <w:t xml:space="preserve">- Tần huynh nói rất đúng, đúng là tâm tính ta mất cân bằng rồi!</w:t>
      </w:r>
    </w:p>
    <w:p>
      <w:pPr>
        <w:pStyle w:val="BodyText"/>
      </w:pPr>
      <w:r>
        <w:t xml:space="preserve">Tần Vô Song gật gật đầu:</w:t>
      </w:r>
    </w:p>
    <w:p>
      <w:pPr>
        <w:pStyle w:val="BodyText"/>
      </w:pPr>
      <w:r>
        <w:t xml:space="preserve">- Không biết Ly Hỏa Pháp Vương có trong cung không?</w:t>
      </w:r>
    </w:p>
    <w:p>
      <w:pPr>
        <w:pStyle w:val="BodyText"/>
      </w:pPr>
      <w:r>
        <w:t xml:space="preserve">- Chuyện này ta thực sự không biết, Tần huynh có thể vào trong hỏi những sư huynh có chức vị cao hơn khác xem, ta bây giờ chỉ phụ trách quét dọn!</w:t>
      </w:r>
    </w:p>
    <w:p>
      <w:pPr>
        <w:pStyle w:val="BodyText"/>
      </w:pPr>
      <w:r>
        <w:t xml:space="preserve">Nói xong, cười khổ múa may hai cái chổi trên tay một cái.</w:t>
      </w:r>
    </w:p>
    <w:p>
      <w:pPr>
        <w:pStyle w:val="BodyText"/>
      </w:pPr>
      <w:r>
        <w:t xml:space="preserve">- Ta vào trong xem xem, lúc nào quay lại sẽ lại tìm ngươi hàn huyên chuyện cũ!</w:t>
      </w:r>
    </w:p>
    <w:p>
      <w:pPr>
        <w:pStyle w:val="BodyText"/>
      </w:pPr>
      <w:r>
        <w:t xml:space="preserve">Tần Vô Song mỉm cười, cáo từ Đồng Ngôn, bước nhanh vào bên trong.</w:t>
      </w:r>
    </w:p>
    <w:p>
      <w:pPr>
        <w:pStyle w:val="BodyText"/>
      </w:pPr>
      <w:r>
        <w:t xml:space="preserve">Đồng Ngôn nhìn theo bóng lưng của Tần Vô Song mà lòng đầy ngưỡng mộ. Đồng thời âm thầm hạ quyết tâm, nhất định không thể lại ăn năn hối hận, cái gọi là ngọc không mài giũa sẽ không phát quang, nhất định phải kiên trì.</w:t>
      </w:r>
    </w:p>
    <w:p>
      <w:pPr>
        <w:pStyle w:val="BodyText"/>
      </w:pPr>
      <w:r>
        <w:t xml:space="preserve">Tần Vô Song đi đến chỗ trung tâm của Ly Hỏa Cung, đệ tử canh cửa liền chắn ngang đường đi của hắn.</w:t>
      </w:r>
    </w:p>
    <w:p>
      <w:pPr>
        <w:pStyle w:val="BodyText"/>
      </w:pPr>
      <w:r>
        <w:t xml:space="preserve">- Hai vị sư huynh, tiểu đệ tới đây xin bái kiến Ly Hỏa Pháp Vương, xin thông báo một chút!</w:t>
      </w:r>
    </w:p>
    <w:p>
      <w:pPr>
        <w:pStyle w:val="BodyText"/>
      </w:pPr>
      <w:r>
        <w:t xml:space="preserve">- Tới để luyện đan sao?</w:t>
      </w:r>
    </w:p>
    <w:p>
      <w:pPr>
        <w:pStyle w:val="BodyText"/>
      </w:pPr>
      <w:r>
        <w:t xml:space="preserve">Khẩu khí của đệ tử canh cửa có chút ngạo mạn.</w:t>
      </w:r>
    </w:p>
    <w:p>
      <w:pPr>
        <w:pStyle w:val="BodyText"/>
      </w:pPr>
      <w:r>
        <w:t xml:space="preserve">- Đúng vậy!</w:t>
      </w:r>
    </w:p>
    <w:p>
      <w:pPr>
        <w:pStyle w:val="BodyText"/>
      </w:pPr>
      <w:r>
        <w:t xml:space="preserve">Tần Vô Song cũng không nói mập mờ những từ khác.</w:t>
      </w:r>
    </w:p>
    <w:p>
      <w:pPr>
        <w:pStyle w:val="BodyText"/>
      </w:pPr>
      <w:r>
        <w:t xml:space="preserve">- Ân, sư phụ ta không có ở đây, ngươi có thể quay về được rồi!</w:t>
      </w:r>
    </w:p>
    <w:p>
      <w:pPr>
        <w:pStyle w:val="BodyText"/>
      </w:pPr>
      <w:r>
        <w:t xml:space="preserve">Đệ tử đó lười biếng khoát khoát tay.</w:t>
      </w:r>
    </w:p>
    <w:p>
      <w:pPr>
        <w:pStyle w:val="BodyText"/>
      </w:pPr>
      <w:r>
        <w:t xml:space="preserve">- Không có ở đây? Vậy xin hỏi sư huynh, Pháp vương lúc nào có thể quay về?</w:t>
      </w:r>
    </w:p>
    <w:p>
      <w:pPr>
        <w:pStyle w:val="BodyText"/>
      </w:pPr>
      <w:r>
        <w:t xml:space="preserve">- Ngươi thật là nhiễu sự!</w:t>
      </w:r>
    </w:p>
    <w:p>
      <w:pPr>
        <w:pStyle w:val="BodyText"/>
      </w:pPr>
      <w:r>
        <w:t xml:space="preserve">Tên đệ tử đó trừng mắt nói:</w:t>
      </w:r>
    </w:p>
    <w:p>
      <w:pPr>
        <w:pStyle w:val="BodyText"/>
      </w:pPr>
      <w:r>
        <w:t xml:space="preserve">- Pháp vương vân du bên ngoài, xuất môn ít thì mười ngày nửa tháng, nhiều thì ba bốn năm, ai có thể biết được ông ấy quay về lúc nào chứ?</w:t>
      </w:r>
    </w:p>
    <w:p>
      <w:pPr>
        <w:pStyle w:val="BodyText"/>
      </w:pPr>
      <w:r>
        <w:t xml:space="preserve">- Chuyện này…</w:t>
      </w:r>
    </w:p>
    <w:p>
      <w:pPr>
        <w:pStyle w:val="BodyText"/>
      </w:pPr>
      <w:r>
        <w:t xml:space="preserve">Tần Vô Song sao có thể không nhìn ra được, người này cố ý phóng đại từ ngữ, Pháp vương có thật sự không ở hay không, còn phải xem lại.</w:t>
      </w:r>
    </w:p>
    <w:p>
      <w:pPr>
        <w:pStyle w:val="BodyText"/>
      </w:pPr>
      <w:r>
        <w:t xml:space="preserve">Tần Vô Song thể hội một lát, liền biết đệ tử này cố ý gây khó dễ, nhất định là muốn kiếm chút của hối lộ, lập tức tỉnh bơ, làm ra vẻ không hiểu chuyện nói:</w:t>
      </w:r>
    </w:p>
    <w:p>
      <w:pPr>
        <w:pStyle w:val="BodyText"/>
      </w:pPr>
      <w:r>
        <w:t xml:space="preserve">- Luyện đan lần này là các Điện chủ tự mình tham gia, nếu Pháp vương không có ở đây, vậy ta quay về bẩm báo đúng như thực chất là được rồi. Vị sư huynh này, thuận tiện nhiều lời thêm một câu, ngươi xác định Pháp vương thật sự không có ở nhà lúc này chứ? Nếu Điện chủ có hỏi, ta cứ thế mà bẩm báo lên trên thôi!</w:t>
      </w:r>
    </w:p>
    <w:p>
      <w:pPr>
        <w:pStyle w:val="BodyText"/>
      </w:pPr>
      <w:r>
        <w:t xml:space="preserve">Đệ tử kia nghe nói đến tên tuổi của Điện chủ, xác thực ngây người sửng sốt, sắc mặt có chút khó coi:</w:t>
      </w:r>
    </w:p>
    <w:p>
      <w:pPr>
        <w:pStyle w:val="BodyText"/>
      </w:pPr>
      <w:r>
        <w:t xml:space="preserve">- Điện chủ đại nhân tự mình tham gia? Nhưng không biết là vị Điện chủ đại nhân nào?</w:t>
      </w:r>
    </w:p>
    <w:p>
      <w:pPr>
        <w:pStyle w:val="BodyText"/>
      </w:pPr>
      <w:r>
        <w:t xml:space="preserve">- Là Nhị Điện chủ Truân đại nhân!</w:t>
      </w:r>
    </w:p>
    <w:p>
      <w:pPr>
        <w:pStyle w:val="BodyText"/>
      </w:pPr>
      <w:r>
        <w:t xml:space="preserve">Một chút mánh khóe cáo mượn oai hùm này, Tần Vô Song sử dụng cũng rất là thành thục. Hắn biết bản thân là một người mới, báo lên tên tuổi cũng không có tác dụng lắm, dứt khoát đem tên tuổi của sư phụ báo ra, nếu cái này cũng không có tác dụng thì cũng thật kỳ quái.</w:t>
      </w:r>
    </w:p>
    <w:p>
      <w:pPr>
        <w:pStyle w:val="BodyText"/>
      </w:pPr>
      <w:r>
        <w:t xml:space="preserve">Quả nhiên, tên đệ tử kia vừa nghe nói đến đại danh của Truân Trung Trì, biểu hiện lập tức nghiêm túc lên rất nhiều, nhìn Tần Vô Song đánh giá kỹ lưỡng:</w:t>
      </w:r>
    </w:p>
    <w:p>
      <w:pPr>
        <w:pStyle w:val="BodyText"/>
      </w:pPr>
      <w:r>
        <w:t xml:space="preserve">- Ngươi sẽ không lấy những lời này lừa gạt ta đấy chứ?</w:t>
      </w:r>
    </w:p>
    <w:p>
      <w:pPr>
        <w:pStyle w:val="BodyText"/>
      </w:pPr>
      <w:r>
        <w:t xml:space="preserve">- Không thể giả được!</w:t>
      </w:r>
    </w:p>
    <w:p>
      <w:pPr>
        <w:pStyle w:val="BodyText"/>
      </w:pPr>
      <w:r>
        <w:t xml:space="preserve">Tần Vô Song thản nhiên nói.</w:t>
      </w:r>
    </w:p>
    <w:p>
      <w:pPr>
        <w:pStyle w:val="BodyText"/>
      </w:pPr>
      <w:r>
        <w:t xml:space="preserve">- Vậy thì, ngươi đợi ở đây, ta đi xem Pháp vương đại nhân có phải thật sự không ở đây không! Nói thật, nếu Pháp vương đại nhân đã đi rồi, ta cũng không còn cách nào!</w:t>
      </w:r>
    </w:p>
    <w:p>
      <w:pPr>
        <w:pStyle w:val="BodyText"/>
      </w:pPr>
      <w:r>
        <w:t xml:space="preserve">Tần Vô Song khẽ cười, làm một động tác mời. Trong lòng hắn đã dự đoán, Ly Hỏa Pháp Vương khẳng định là ở trong cung, tên đệ tử trông cửa này chắc chắn là cố ý tác quái gây khó dễ. Hắn nói như vậy, hiển nhiên là muốn giữ lại cho bản thân một con đường sống, sợ Tần Vô Song vạch trần hắn.</w:t>
      </w:r>
    </w:p>
    <w:p>
      <w:pPr>
        <w:pStyle w:val="BodyText"/>
      </w:pPr>
      <w:r>
        <w:t xml:space="preserve">Tần Vô Song đương nhiên biết đạo lý ‘mắng người không nói rõ chỗ yếu, đánh người không đánh lên mặt’, thấy hắn ngoan ngoãn đi thông báo, cũng không đi vạch trần. Trong lòng thầm than, vẫn là tên tuổi của sư phụ hữu dụng.</w:t>
      </w:r>
    </w:p>
    <w:p>
      <w:pPr>
        <w:pStyle w:val="BodyText"/>
      </w:pPr>
      <w:r>
        <w:t xml:space="preserve">Cũng khó trách thái độ của tên đệ tử này thanh đổi nhanh chóng như vậy, Nhị Điện chủ Truân Trung Trì, là bàn tay thép nổi tiếng của Tinh La Điện, lại là trường phái bao che khuyết điểm nổi tiếng, nếu ai đắc tội với người trong phái của hắn, thì chỉ có thể là tự mang họa vào người.</w:t>
      </w:r>
    </w:p>
    <w:p>
      <w:pPr>
        <w:pStyle w:val="BodyText"/>
      </w:pPr>
      <w:r>
        <w:t xml:space="preserve">Ngẫm lại Cực Âm Lão Quái nhìn thấy sư phụ cũng phải vô cùng sợ sệt, thì một tên đệ tử trông cửa có hành động như vậy cũng không phải là chuyện gì kỳ quái.</w:t>
      </w:r>
    </w:p>
    <w:p>
      <w:pPr>
        <w:pStyle w:val="BodyText"/>
      </w:pPr>
      <w:r>
        <w:t xml:space="preserve">Quả nhiên, một lát sau, tên đệ tử trông cửa liền từ một đường nhỏ chạy ra:</w:t>
      </w:r>
    </w:p>
    <w:p>
      <w:pPr>
        <w:pStyle w:val="BodyText"/>
      </w:pPr>
      <w:r>
        <w:t xml:space="preserve">- Vận khí ngươi tốt đấy, Pháp vương vẫn chưa đi khỏi, ngươi vào ngay đi. Nhưng Pháp vương có luyện đan hay không lại là chuyện của lão nhân gia hắn!</w:t>
      </w:r>
    </w:p>
    <w:p>
      <w:pPr>
        <w:pStyle w:val="BodyText"/>
      </w:pPr>
      <w:r>
        <w:t xml:space="preserve">Tần Vô Song chắp chắp tay, nói tiếng cám ơn, sau đó liền hướng vào bên trong mà đi.</w:t>
      </w:r>
    </w:p>
    <w:p>
      <w:pPr>
        <w:pStyle w:val="BodyText"/>
      </w:pPr>
      <w:r>
        <w:t xml:space="preserve">Dưới sự dẫn đường của một gã Đan đồng ở bên trong cửa, Tần Vô Song đi tới phòng làm việc chính của Ly Hỏa Cung. Ly Hỏa Pháp Vương đang ngồi xếp khoanh chân, hai lòng bàn tay hướng lên trên, đặt trên đầu gối.</w:t>
      </w:r>
    </w:p>
    <w:p>
      <w:pPr>
        <w:pStyle w:val="BodyText"/>
      </w:pPr>
      <w:r>
        <w:t xml:space="preserve">Trong lòng bàn tay là hai luồng hỏa diễm hoàn toàn khác nhau, giống như hai tinh linh, đang nhảy múa trong lòng bàn tay. Một luồng sáng cháy đỏ rực, một luồng lại sáng tối âm u.</w:t>
      </w:r>
    </w:p>
    <w:p>
      <w:pPr>
        <w:pStyle w:val="BodyText"/>
      </w:pPr>
      <w:r>
        <w:t xml:space="preserve">Động tác thủ thế này, căn bản khiến người ta không cảm thấy đây là hai luồng hỏa diễm phân biệt, mà giống như một chỉnh thể, giống như một chỉnh thể của hai cực âm dương.</w:t>
      </w:r>
    </w:p>
    <w:p>
      <w:pPr>
        <w:pStyle w:val="BodyText"/>
      </w:pPr>
      <w:r>
        <w:t xml:space="preserve">- Ngồi đi!</w:t>
      </w:r>
    </w:p>
    <w:p>
      <w:pPr>
        <w:pStyle w:val="BodyText"/>
      </w:pPr>
      <w:r>
        <w:t xml:space="preserve">Ly Hỏa Pháp Vương khẽ mở miệng, Tần Vô Song khom lưng, ngồi xuống một chiếc ghế bên cạnh, cũng không mở miệng, mà chỉ cẩn thận nhìn hai luồng hỏa diễm này, trong lòng bội phục không ngớt.</w:t>
      </w:r>
    </w:p>
    <w:p>
      <w:pPr>
        <w:pStyle w:val="BodyText"/>
      </w:pPr>
      <w:r>
        <w:t xml:space="preserve">Tu vi tài giỏi này của Ly Hỏa Pháp Vương biểu hiện rõ trình độ võ học bất phàm của hắn. Chí ít là cường giả của Tiên Thiên Trung Linh Võ Cảnh.</w:t>
      </w:r>
    </w:p>
    <w:p>
      <w:pPr>
        <w:pStyle w:val="BodyText"/>
      </w:pPr>
      <w:r>
        <w:t xml:space="preserve">Nhưng phàm ai tiến nhập vào cảnh giới Tiên Thiên đều biết, Tiên Thiên Sơ Linh Võ Cảnh không thể đem nguyên tố Hỏa thuộc tính tinh luyện đến trình độ thực thể. Tiên Thiên Sơ Linh Võ Cảnh, có thể hấp thu lực của nguyên tố tự nhiên, nhưng không cách nào đem lực của nguyên tố tự nhiên tách ra đơn độc được.</w:t>
      </w:r>
    </w:p>
    <w:p>
      <w:pPr>
        <w:pStyle w:val="BodyText"/>
      </w:pPr>
      <w:r>
        <w:t xml:space="preserve">Muốn làm được việc tách ra những nguyên tố thuộc tính cơ sở chí ít phải có tiêu chuẩn của Trung Linh Võ Cảnh.</w:t>
      </w:r>
    </w:p>
    <w:p>
      <w:pPr>
        <w:pStyle w:val="BodyText"/>
      </w:pPr>
      <w:r>
        <w:t xml:space="preserve">Mà nhìn tài nghệ của Ly Hỏa Pháp Vương, hiển nhiên là Hỏa nguyên tố vô cùng thuần khiết, hơn nữa là hai loại Hỏa nguyên tố hình thái khác nhau, một bên là Âm hỏa, một bên là Dương hỏa.</w:t>
      </w:r>
    </w:p>
    <w:p>
      <w:pPr>
        <w:pStyle w:val="BodyText"/>
      </w:pPr>
      <w:r>
        <w:t xml:space="preserve">Cũng chính là nói, Ly Hỏa Pháp Vương không những có thể tách ra nguyên tố thuộc tính đơn độc, hơn nữa còn có thể đơn độc tinh luyện ra, ngưng tụ thành thực thể!</w:t>
      </w:r>
    </w:p>
    <w:p>
      <w:pPr>
        <w:pStyle w:val="BodyText"/>
      </w:pPr>
      <w:r>
        <w:t xml:space="preserve">Cái này nếu dùng để công kích, so với công kích linh lực của Tiên Thiên Sơ Linh Võ Cảnh thì không biết mạnh hơn bao nhiêu lần. Linh lực công kích, đương nhiên là càng tinh khiết, uy lực sẽ càng lớn.</w:t>
      </w:r>
    </w:p>
    <w:p>
      <w:pPr>
        <w:pStyle w:val="BodyText"/>
      </w:pPr>
      <w:r>
        <w:t xml:space="preserve">Tần Vô Song nghiêm nghị cung kính, không lên tiếng, chân thành nhìn ngắm và cảm thụ.</w:t>
      </w:r>
    </w:p>
    <w:p>
      <w:pPr>
        <w:pStyle w:val="BodyText"/>
      </w:pPr>
      <w:r>
        <w:t xml:space="preserve">Đầu ngón tay của hai tay không kìm nén được có chút cảm giác muốn múa may, trong lòng thầm nghĩ:</w:t>
      </w:r>
    </w:p>
    <w:p>
      <w:pPr>
        <w:pStyle w:val="BodyText"/>
      </w:pPr>
      <w:r>
        <w:t xml:space="preserve">- Nếu Thiên Mạch Ngưng Kình Kiếm của ta có thể tinh luyện ra nguyên tố công kích, hình thành Cương kiếm, thì lực công kích chí ít cũng tăng lên mấy lần! Xem ra, có lẽ Trung Linh Võ Cảnh mới có được kỹ năng đầy đủ này?</w:t>
      </w:r>
    </w:p>
    <w:p>
      <w:pPr>
        <w:pStyle w:val="BodyText"/>
      </w:pPr>
      <w:r>
        <w:t xml:space="preserve">- Tần Vô Song, đệ tử quan môn của Nhị Điện chủ! Chúng ta đã từng gặp nhau rồi!</w:t>
      </w:r>
    </w:p>
    <w:p>
      <w:pPr>
        <w:pStyle w:val="BodyText"/>
      </w:pPr>
      <w:r>
        <w:t xml:space="preserve">- Đúng vậy, khi đệ tử mới nhập môn, đã từng gặp mặt Pháp vương ở Chủ điện!</w:t>
      </w:r>
    </w:p>
    <w:p>
      <w:pPr>
        <w:pStyle w:val="BodyText"/>
      </w:pPr>
      <w:r>
        <w:t xml:space="preserve">Ly Hỏa Pháp Vương khẽ gật đầu:</w:t>
      </w:r>
    </w:p>
    <w:p>
      <w:pPr>
        <w:pStyle w:val="BodyText"/>
      </w:pPr>
      <w:r>
        <w:t xml:space="preserve">- Nhị Điện chủ quả nhiên có nhãn quang tốt, còn nhớ, lần đó liên quan đến việc ngươi có thể trực tiếp thăng cấp lên làm Đệ tử Trung tâm không, còn phải bỏ phiếu một lần nữa. Đáng tiếc bỏ phiếu lần đó, là do ta chưa nhìn thấy ngươi trước. Nếu là sau khi nhìn thấy ngươi, ta sẽ chọn lựa một phiếu tán thành!</w:t>
      </w:r>
    </w:p>
    <w:p>
      <w:pPr>
        <w:pStyle w:val="BodyText"/>
      </w:pPr>
      <w:r>
        <w:t xml:space="preserve">Tần Vô Song trái lại rất thoải mái, khẽ cười nói:</w:t>
      </w:r>
    </w:p>
    <w:p>
      <w:pPr>
        <w:pStyle w:val="BodyText"/>
      </w:pPr>
      <w:r>
        <w:t xml:space="preserve">- Đệ tử không để ý đến chuyện đó, dùng thực lực của bản thân thăng cấp lên hàng ngũ Đệ tử Trung tâm, càng có sức thuyết phục hơn nhiều. Hôm nay cách khảo hạch cuối năm đó cũng không xa!</w:t>
      </w:r>
    </w:p>
    <w:p>
      <w:pPr>
        <w:pStyle w:val="BodyText"/>
      </w:pPr>
      <w:r>
        <w:t xml:space="preserve">Ly Hỏa Pháp Vương gật gật đầu:</w:t>
      </w:r>
    </w:p>
    <w:p>
      <w:pPr>
        <w:pStyle w:val="BodyText"/>
      </w:pPr>
      <w:r>
        <w:t xml:space="preserve">- Không sai, hôm nay ngươi tới đây, chắc hẳn là muốn tìm ta luyện đan?</w:t>
      </w:r>
    </w:p>
    <w:p>
      <w:pPr>
        <w:pStyle w:val="BodyText"/>
      </w:pPr>
      <w:r>
        <w:t xml:space="preserve">- Xin Pháp vương giúp đỡ để hoàn thành mục đích!</w:t>
      </w:r>
    </w:p>
    <w:p>
      <w:pPr>
        <w:pStyle w:val="BodyText"/>
      </w:pPr>
      <w:r>
        <w:t xml:space="preserve">Tần Vô Song cung kính hành lễ.</w:t>
      </w:r>
    </w:p>
    <w:p>
      <w:pPr>
        <w:pStyle w:val="BodyText"/>
      </w:pPr>
      <w:r>
        <w:t xml:space="preserve">- Muốn ta luyện đan, nhất định phải qua được một cửa của ta, lão phu ta sẽ tự mình ra tay, không qua được, chỉ có thể theo quy củ, giao cho môn hạ của ta đi luyện, hiệu suất ra đan như thế nào, ta không quan tâm!</w:t>
      </w:r>
    </w:p>
    <w:p>
      <w:pPr>
        <w:pStyle w:val="BodyText"/>
      </w:pPr>
      <w:r>
        <w:t xml:space="preserve">Tần Vô Song nghiêm nghị, muốn luyện đan, còn phải vượt qua cửa ải trước nữa sao?</w:t>
      </w:r>
    </w:p>
    <w:p>
      <w:pPr>
        <w:pStyle w:val="Compact"/>
      </w:pPr>
      <w:r>
        <w:t xml:space="preserve">Ủng hộ chỉ với 1 click và 5s ! (adf.ly/4EmoB)</w:t>
      </w:r>
      <w:r>
        <w:br w:type="textWrapping"/>
      </w:r>
      <w:r>
        <w:br w:type="textWrapping"/>
      </w:r>
    </w:p>
    <w:p>
      <w:pPr>
        <w:pStyle w:val="Heading2"/>
      </w:pPr>
      <w:bookmarkStart w:id="194" w:name="chương-172"/>
      <w:bookmarkEnd w:id="194"/>
      <w:r>
        <w:t xml:space="preserve">172. Chương 17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72: Đan đạo ảo diệu.</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Mặc dù nghi hoặc, nhưng không hề sợ hãi, thản nhiên nói:</w:t>
      </w:r>
    </w:p>
    <w:p>
      <w:pPr>
        <w:pStyle w:val="BodyText"/>
      </w:pPr>
      <w:r>
        <w:t xml:space="preserve">- Xin Pháp vương chỉ giáo!</w:t>
      </w:r>
    </w:p>
    <w:p>
      <w:pPr>
        <w:pStyle w:val="BodyText"/>
      </w:pPr>
      <w:r>
        <w:t xml:space="preserve">- Chỉ giáo gì đó, thì không có. Ngươi chỉ cần làm một chuyện theo lời ta nói, nếu có thể khiến lão phu hài lòng thì xem như thông qua được cửa này. Chuyện luyện đan, lão phu sẽ tận lực mà làm, bảo đảm lượng nhiều chất cao!</w:t>
      </w:r>
    </w:p>
    <w:p>
      <w:pPr>
        <w:pStyle w:val="BodyText"/>
      </w:pPr>
      <w:r>
        <w:t xml:space="preserve">Ly Hỏa Pháp Vương thản nhiên mở miệng:</w:t>
      </w:r>
    </w:p>
    <w:p>
      <w:pPr>
        <w:pStyle w:val="BodyText"/>
      </w:pPr>
      <w:r>
        <w:t xml:space="preserve">- Đem đan điền của ngươi mở ra, dẫn xuất một luồng linh lực, xuất nê hoàn cung, dẫn tới giữa hai vú trước ngực, tản ra giữa tim phổi, cuối cùng dẫn vào bả vai, nhập vào trong hai cánh tay…</w:t>
      </w:r>
    </w:p>
    <w:p>
      <w:pPr>
        <w:pStyle w:val="BodyText"/>
      </w:pPr>
      <w:r>
        <w:t xml:space="preserve">Làm theo chỉ dẫn này của Ly Hỏa Pháp Vương, Tần Vô Song rập khuôn theo đó mà làm, phát hiện tuyến đường này, chính là một tuyến đường vận hành trong Thập Nhị Chính Kinh bên trong cơ thể hắn.</w:t>
      </w:r>
    </w:p>
    <w:p>
      <w:pPr>
        <w:pStyle w:val="BodyText"/>
      </w:pPr>
      <w:r>
        <w:t xml:space="preserve">Đối với Tần Vô Song mà nói, vận hành linh lực như vậy, tựa hồ có thể nói là một bài tập mà hắn phải làm hàng ngày, lập tức dễ dàng đem linh lực vọt tới lòng bàn tay.</w:t>
      </w:r>
    </w:p>
    <w:p>
      <w:pPr>
        <w:pStyle w:val="BodyText"/>
      </w:pPr>
      <w:r>
        <w:t xml:space="preserve">- Cảm giác như thế nào?</w:t>
      </w:r>
    </w:p>
    <w:p>
      <w:pPr>
        <w:pStyle w:val="BodyText"/>
      </w:pPr>
      <w:r>
        <w:t xml:space="preserve">Ly Hỏa Pháp Vương thản nhiên hỏi.</w:t>
      </w:r>
    </w:p>
    <w:p>
      <w:pPr>
        <w:pStyle w:val="BodyText"/>
      </w:pPr>
      <w:r>
        <w:t xml:space="preserve">- Cảm giác hai luồng nhiệt khí ngưng tụ trong lòng bàn tay, dâng lên muốn bốc ra!</w:t>
      </w:r>
    </w:p>
    <w:p>
      <w:pPr>
        <w:pStyle w:val="BodyText"/>
      </w:pPr>
      <w:r>
        <w:t xml:space="preserve">Tần Vô Song thành thực trả lời.</w:t>
      </w:r>
    </w:p>
    <w:p>
      <w:pPr>
        <w:pStyle w:val="BodyText"/>
      </w:pPr>
      <w:r>
        <w:t xml:space="preserve">Nếu là xông lên một chút, từ đầu ngón tay giữa hai bàn tay bắn ra, điều này rõ ràng chính là một thức huyền ảo của Thiên Mạch Ngưng Kình Kiếm.</w:t>
      </w:r>
    </w:p>
    <w:p>
      <w:pPr>
        <w:pStyle w:val="BodyText"/>
      </w:pPr>
      <w:r>
        <w:t xml:space="preserve">Đối với Tần Vô Song mà nói. Đây thật sự là cảm giác vô cùng quen thuộc.</w:t>
      </w:r>
    </w:p>
    <w:p>
      <w:pPr>
        <w:pStyle w:val="BodyText"/>
      </w:pPr>
      <w:r>
        <w:t xml:space="preserve">- Ồ?</w:t>
      </w:r>
    </w:p>
    <w:p>
      <w:pPr>
        <w:pStyle w:val="BodyText"/>
      </w:pPr>
      <w:r>
        <w:t xml:space="preserve">Ly Hỏa Pháp Vương ánh mắt sáng ngời:</w:t>
      </w:r>
    </w:p>
    <w:p>
      <w:pPr>
        <w:pStyle w:val="BodyText"/>
      </w:pPr>
      <w:r>
        <w:t xml:space="preserve">- Thử xông lên một chút!</w:t>
      </w:r>
    </w:p>
    <w:p>
      <w:pPr>
        <w:pStyle w:val="BodyText"/>
      </w:pPr>
      <w:r>
        <w:t xml:space="preserve">Tần Vô Song thầm nghĩ, nếu xông lên thì ta sẽ phát ra kiếm khí rồi. Nhưng hắn lại vô cùng thông minh, biết được nếu tiếp tục làm như thế này sẽ đâm ra kiếm khí, tất nhiên khiến Ly Hỏa Pháp Vương sinh nghi, khiến toàn bộ bí mật của Thiên Mạch Ngưng Kình Kiếm bị bại lộ. Lập tức mười ngón tay hé ra, tùy ý để khí tức của luồng hỏa nhiệt đó từ giữa mười ngón tay tràn ra.</w:t>
      </w:r>
    </w:p>
    <w:p>
      <w:pPr>
        <w:pStyle w:val="BodyText"/>
      </w:pPr>
      <w:r>
        <w:t xml:space="preserve">- Có thể đem khí của hỏa nhiệt đó sắp xếp ra không?</w:t>
      </w:r>
    </w:p>
    <w:p>
      <w:pPr>
        <w:pStyle w:val="BodyText"/>
      </w:pPr>
      <w:r>
        <w:t xml:space="preserve">Ly Hỏa Pháp Vương lộ vẻ kích động hỏi.</w:t>
      </w:r>
    </w:p>
    <w:p>
      <w:pPr>
        <w:pStyle w:val="BodyText"/>
      </w:pPr>
      <w:r>
        <w:t xml:space="preserve">Mười ngón tay của Tần Vô Song lại mở rộng ra, bốc lên sương mù mờ mịt, giống như làn khói, lượn lờ bay lên.</w:t>
      </w:r>
    </w:p>
    <w:p>
      <w:pPr>
        <w:pStyle w:val="BodyText"/>
      </w:pPr>
      <w:r>
        <w:t xml:space="preserve">Ly Hỏa Pháp Vương vỗ đùi, không kìm nén được cảm xúc nói:</w:t>
      </w:r>
    </w:p>
    <w:p>
      <w:pPr>
        <w:pStyle w:val="BodyText"/>
      </w:pPr>
      <w:r>
        <w:t xml:space="preserve">- Tốt!</w:t>
      </w:r>
    </w:p>
    <w:p>
      <w:pPr>
        <w:pStyle w:val="BodyText"/>
      </w:pPr>
      <w:r>
        <w:t xml:space="preserve">Tần Vô Song bối rối không hiểu, không rõ tại sao Ly Hỏa Pháp Vương lại thốt ra tiếng này.</w:t>
      </w:r>
    </w:p>
    <w:p>
      <w:pPr>
        <w:pStyle w:val="BodyText"/>
      </w:pPr>
      <w:r>
        <w:t xml:space="preserve">Ly Hỏa Pháp Vương cười lớn:</w:t>
      </w:r>
    </w:p>
    <w:p>
      <w:pPr>
        <w:pStyle w:val="BodyText"/>
      </w:pPr>
      <w:r>
        <w:t xml:space="preserve">- Tần Vô Song, Nhị Điện chủ có ở Thanh Vân Điện không?</w:t>
      </w:r>
    </w:p>
    <w:p>
      <w:pPr>
        <w:pStyle w:val="BodyText"/>
      </w:pPr>
      <w:r>
        <w:t xml:space="preserve">- Có!</w:t>
      </w:r>
    </w:p>
    <w:p>
      <w:pPr>
        <w:pStyle w:val="BodyText"/>
      </w:pPr>
      <w:r>
        <w:t xml:space="preserve">Tần Vô Song trả lời theo bản năng.</w:t>
      </w:r>
    </w:p>
    <w:p>
      <w:pPr>
        <w:pStyle w:val="BodyText"/>
      </w:pPr>
      <w:r>
        <w:t xml:space="preserve">- Ha ha, ta muốn đi thương lượng với hắn một chuyện!</w:t>
      </w:r>
    </w:p>
    <w:p>
      <w:pPr>
        <w:pStyle w:val="BodyText"/>
      </w:pPr>
      <w:r>
        <w:t xml:space="preserve">Ly Hỏa Pháp Vương đột nhiên giống như biến thành một người khác, điên điên khùng khùng, hoàn toàn không giống với bộ dạng trang nghiêm của bậc cao nhân đạo đức lúc trước.</w:t>
      </w:r>
    </w:p>
    <w:p>
      <w:pPr>
        <w:pStyle w:val="BodyText"/>
      </w:pPr>
      <w:r>
        <w:t xml:space="preserve">Tần Vô Song giương mắt đứng nhìn, hắn thật sự không ngờ rằng, tính cách của một bậc cao nhân tiền bối lại có thể xuất hiện sự tương phản cường liệt như vậy. Trước đó vẫn là một hình tượng cao nhân cao thâm khó lường, đột nhiên tại sao lại biến thành một nhân vật nghịch ngợm giống như một đứa trẻ bướng bỉnh như vậy chứ?</w:t>
      </w:r>
    </w:p>
    <w:p>
      <w:pPr>
        <w:pStyle w:val="BodyText"/>
      </w:pPr>
      <w:r>
        <w:t xml:space="preserve">- Đi đi đi, ngươi cùng đi với ta!</w:t>
      </w:r>
    </w:p>
    <w:p>
      <w:pPr>
        <w:pStyle w:val="BodyText"/>
      </w:pPr>
      <w:r>
        <w:t xml:space="preserve">Ly Hỏa Pháp Vương không để cho Tần Vô Song nói gì, túm lấy Tần Vô Song cùng đi ra ngoài.</w:t>
      </w:r>
    </w:p>
    <w:p>
      <w:pPr>
        <w:pStyle w:val="BodyText"/>
      </w:pPr>
      <w:r>
        <w:t xml:space="preserve">Tần Vô Song không kìm được hỏi:</w:t>
      </w:r>
    </w:p>
    <w:p>
      <w:pPr>
        <w:pStyle w:val="BodyText"/>
      </w:pPr>
      <w:r>
        <w:t xml:space="preserve">- Pháp vương, chuyện luyện đan…</w:t>
      </w:r>
    </w:p>
    <w:p>
      <w:pPr>
        <w:pStyle w:val="BodyText"/>
      </w:pPr>
      <w:r>
        <w:t xml:space="preserve">- Luyện đan là chuyện nhỏ, khi nào quay về ta sẽ chế luyện cho ngươi, tự mình động thủ, đảm bảo khiến ngươi hài lòng. Nhưng ngươi phải đáp ứng ta một điều kiện!</w:t>
      </w:r>
    </w:p>
    <w:p>
      <w:pPr>
        <w:pStyle w:val="BodyText"/>
      </w:pPr>
      <w:r>
        <w:t xml:space="preserve">- Điều kiện gì?</w:t>
      </w:r>
    </w:p>
    <w:p>
      <w:pPr>
        <w:pStyle w:val="BodyText"/>
      </w:pPr>
      <w:r>
        <w:t xml:space="preserve">Ly Hỏa Pháp Vương cười hai tiếng hắc hắc, cũng không trả lời chính diện, chỉ là nói:</w:t>
      </w:r>
    </w:p>
    <w:p>
      <w:pPr>
        <w:pStyle w:val="BodyText"/>
      </w:pPr>
      <w:r>
        <w:t xml:space="preserve">- Đợi gặp sư phụ ngươi rồi nói!</w:t>
      </w:r>
    </w:p>
    <w:p>
      <w:pPr>
        <w:pStyle w:val="BodyText"/>
      </w:pPr>
      <w:r>
        <w:t xml:space="preserve">Tần Vô Song bất đắc dĩ, chỉ có thể cùng Ly Hỏa Pháp Vương đi ra ngoài. Mặc dù hắn không biết Ly Hỏa Pháp Vương đột nhiên tại sao lại muốn đi gặp sư phụ, nhưng nhìn vẻ mặt tươi cười của hắn, có lẽ không phải là chuyện gì xấu, lập tức chỉ có thể thuận theo ý tứ của hắn, bước nhanh ra bên ngoài.</w:t>
      </w:r>
    </w:p>
    <w:p>
      <w:pPr>
        <w:pStyle w:val="BodyText"/>
      </w:pPr>
      <w:r>
        <w:t xml:space="preserve">Những đệ tử của Ly Hỏa Cung nhìn thấy Ly Hỏa Pháp Vương và một gã thiếu niên hậu bối nắm tay nhau chạy ra, mặt mày rạng rỡ, đều trố mắt cứng lưỡi đứng nhìn, quả thực khó có thể tin vào mắt mình.</w:t>
      </w:r>
    </w:p>
    <w:p>
      <w:pPr>
        <w:pStyle w:val="BodyText"/>
      </w:pPr>
      <w:r>
        <w:t xml:space="preserve">Đi tới cửa, tên đệ tử gác cửa nhìn thấy tình huống này lại càng kêu khổ không ngừng. Nhìn bộ dạng này của Pháp vương, rõ ràng rất thân thiết với người thiếu niên này, vậy mà bản thân hắn trước đó còn ác ý nói dối, nghĩ tới đây, da đầu có chút tê dại. May mắn, Pháp vương căn bản không có để ý đến biểu hiện này của hắn, mà chỉ kéo Tần Vô Song bước nhanh ra bên ngoài.</w:t>
      </w:r>
    </w:p>
    <w:p>
      <w:pPr>
        <w:pStyle w:val="BodyText"/>
      </w:pPr>
      <w:r>
        <w:t xml:space="preserve">Đi đến chỗ sân, Đồng Ngôn đang chăm chỉ quét dọn, nhìn thấy Tần Vô Song bị Pháp vương kéo đi, cũng vô cùng kinh ngạc đứng nhìn. Không khỏi dừng lại công việc đang làm trong tay.</w:t>
      </w:r>
    </w:p>
    <w:p>
      <w:pPr>
        <w:pStyle w:val="BodyText"/>
      </w:pPr>
      <w:r>
        <w:t xml:space="preserve">Tần Vô Song cười khổ chào hỏi một tiếng, Ly Hỏa Pháp Vương liền ngây người sửng sốt:</w:t>
      </w:r>
    </w:p>
    <w:p>
      <w:pPr>
        <w:pStyle w:val="BodyText"/>
      </w:pPr>
      <w:r>
        <w:t xml:space="preserve">- Các ngươi biết nhau sao?</w:t>
      </w:r>
    </w:p>
    <w:p>
      <w:pPr>
        <w:pStyle w:val="BodyText"/>
      </w:pPr>
      <w:r>
        <w:t xml:space="preserve">- Chúng ta là đồng hương!</w:t>
      </w:r>
    </w:p>
    <w:p>
      <w:pPr>
        <w:pStyle w:val="BodyText"/>
      </w:pPr>
      <w:r>
        <w:t xml:space="preserve">Tần Vô Song trả lời thành thực.</w:t>
      </w:r>
    </w:p>
    <w:p>
      <w:pPr>
        <w:pStyle w:val="BodyText"/>
      </w:pPr>
      <w:r>
        <w:t xml:space="preserve">- Tốt! Rất tốt!</w:t>
      </w:r>
    </w:p>
    <w:p>
      <w:pPr>
        <w:pStyle w:val="BodyText"/>
      </w:pPr>
      <w:r>
        <w:t xml:space="preserve">Ly Hỏa Pháp Vương gật gật đầu, suy nghĩ một lát, khoát khoát tay:</w:t>
      </w:r>
    </w:p>
    <w:p>
      <w:pPr>
        <w:pStyle w:val="BodyText"/>
      </w:pPr>
      <w:r>
        <w:t xml:space="preserve">- Tiểu tử nhà ngươi, không cần quét dọn nữa, đi tới chỗ Đại sư huynh, lãnh công việc khác, nói là Pháp vương ta đích thân mở miệng!</w:t>
      </w:r>
    </w:p>
    <w:p>
      <w:pPr>
        <w:pStyle w:val="BodyText"/>
      </w:pPr>
      <w:r>
        <w:t xml:space="preserve">Đồng Ngôn vừa nghe, vui mừng quá đỗi:</w:t>
      </w:r>
    </w:p>
    <w:p>
      <w:pPr>
        <w:pStyle w:val="BodyText"/>
      </w:pPr>
      <w:r>
        <w:t xml:space="preserve">- Vâng, cảm tạ Pháp vương!</w:t>
      </w:r>
    </w:p>
    <w:p>
      <w:pPr>
        <w:pStyle w:val="BodyText"/>
      </w:pPr>
      <w:r>
        <w:t xml:space="preserve">- Cám ơn ta làm cái gì? Người ngươi phải cám ơn chính là vị đồng hương này của ngươi. Các ngươi có đồng hương thật tốt!</w:t>
      </w:r>
    </w:p>
    <w:p>
      <w:pPr>
        <w:pStyle w:val="BodyText"/>
      </w:pPr>
      <w:r>
        <w:t xml:space="preserve">Ly Hỏa Pháp Vương cười lớn ha ha, túm lấy Tần Vô Song tiếp tục kéo đi.</w:t>
      </w:r>
    </w:p>
    <w:p>
      <w:pPr>
        <w:pStyle w:val="BodyText"/>
      </w:pPr>
      <w:r>
        <w:t xml:space="preserve">Đồng Ngôn mặc dù giật mình nhưng vẫn mặt mày rạng rỡ, quăng cái chổi đi, bước vào bên trong. Hắn biết, bản thân lần này có thể thoát khỏi số phận quét dọn, tuyệt nhiên có liên quan đến Tần Vô Song. Mặc dù cụ thể là nguyên nhân gì tạm thời vẫn chưa biết rõ, nhưng chí ít bây giờ hắn không cần phải quét dọn nữa.</w:t>
      </w:r>
    </w:p>
    <w:p>
      <w:pPr>
        <w:pStyle w:val="BodyText"/>
      </w:pPr>
      <w:r>
        <w:t xml:space="preserve">Một khi Pháp vương đã tự mình mở miệng, Đại sư huynh khẳng định không thể tùy tiện giao phó cho mình một công việc quá mức tồi tệ được.</w:t>
      </w:r>
    </w:p>
    <w:p>
      <w:pPr>
        <w:pStyle w:val="BodyText"/>
      </w:pPr>
      <w:r>
        <w:t xml:space="preserve">o0o</w:t>
      </w:r>
    </w:p>
    <w:p>
      <w:pPr>
        <w:pStyle w:val="BodyText"/>
      </w:pPr>
      <w:r>
        <w:t xml:space="preserve">Truân Trung Trì đang chìm trong suy nghĩ, đột nhiên nghe thấy tiếng bước chân huyên náo ở bên ngoài đại điện, lắng nghe cẩn thận, còn có tiếng kêu la của Ly Hỏa Pháp Vương, trong lòng không khỏi sửng sốt:</w:t>
      </w:r>
    </w:p>
    <w:p>
      <w:pPr>
        <w:pStyle w:val="BodyText"/>
      </w:pPr>
      <w:r>
        <w:t xml:space="preserve">- Ly Hỏa Pháp Vương sao lại chạy đến chỗ ta làm gì? Lẽ nào Tần Vô Song tìm hắn luyện đan, đắc tội với hắn, vị Pháp vương này chạy đến chỗ ta lý luận sao? Hừ, không luyện đan sao? Lão gia hỏa này cũng được voi đòi tiên quá? Ngươi cũng đừng nghĩ tới chuyện ức hiếp môn đồ đắc ý của Truân mỗ ta!</w:t>
      </w:r>
    </w:p>
    <w:p>
      <w:pPr>
        <w:pStyle w:val="BodyText"/>
      </w:pPr>
      <w:r>
        <w:t xml:space="preserve">Ý niệm trong đầu còn chưa chuyển hết, Ly Hỏa Pháp Vương đã cười lớn bước tới gần:</w:t>
      </w:r>
    </w:p>
    <w:p>
      <w:pPr>
        <w:pStyle w:val="BodyText"/>
      </w:pPr>
      <w:r>
        <w:t xml:space="preserve">- Truân Điện chủ, Truân Điện chủ, ta biết ngươi ở đây mà!</w:t>
      </w:r>
    </w:p>
    <w:p>
      <w:pPr>
        <w:pStyle w:val="BodyText"/>
      </w:pPr>
      <w:r>
        <w:t xml:space="preserve">Truân Trung Trì đẩy cửa đi ra. Nhìn thấy Ly Hỏa Pháp Vương túm tay Tần Vô Song, còn mặt đệ tử của mình thì hoài nghi và lúng túng, cảm thấy khó hiểu, khẩu khí lạnh lùng hỏi:</w:t>
      </w:r>
    </w:p>
    <w:p>
      <w:pPr>
        <w:pStyle w:val="BodyText"/>
      </w:pPr>
      <w:r>
        <w:t xml:space="preserve">- Ly Hỏa Pháp Vương, chuyện này là thế nào? Đệ tử này của ta đắc tội với ngươi sao?</w:t>
      </w:r>
    </w:p>
    <w:p>
      <w:pPr>
        <w:pStyle w:val="BodyText"/>
      </w:pPr>
      <w:r>
        <w:t xml:space="preserve">Ly Hỏa Pháp Vương nghe thấy ngữ khí của Truân Trung Trì có vẻ không tốt, lập tức hiểu ra, cười nói:</w:t>
      </w:r>
    </w:p>
    <w:p>
      <w:pPr>
        <w:pStyle w:val="BodyText"/>
      </w:pPr>
      <w:r>
        <w:t xml:space="preserve">- Không có, không có, đồ đệ này của ngươi, ta thích còn không hết, sao lại đắc tội được chứ? Truân Điện chủ, ta không có việc gì đương nhiên sẽ không đến tận nhà viếng thăm, hôm nay đặc biệt đến đây là muốn thương lượng với ngươi một chuyện.</w:t>
      </w:r>
    </w:p>
    <w:p>
      <w:pPr>
        <w:pStyle w:val="BodyText"/>
      </w:pPr>
      <w:r>
        <w:t xml:space="preserve">- Thương lượng sao?</w:t>
      </w:r>
    </w:p>
    <w:p>
      <w:pPr>
        <w:pStyle w:val="BodyText"/>
      </w:pPr>
      <w:r>
        <w:t xml:space="preserve">Truân Trung Trì nhớ tới chuyện bỏ phiếu lần trước, trong lòng còn có oán khí:</w:t>
      </w:r>
    </w:p>
    <w:p>
      <w:pPr>
        <w:pStyle w:val="BodyText"/>
      </w:pPr>
      <w:r>
        <w:t xml:space="preserve">- Chuyện gì?</w:t>
      </w:r>
    </w:p>
    <w:p>
      <w:pPr>
        <w:pStyle w:val="BodyText"/>
      </w:pPr>
      <w:r>
        <w:t xml:space="preserve">Ly Hỏa Pháp Vương tủm tỉm cười nói:</w:t>
      </w:r>
    </w:p>
    <w:p>
      <w:pPr>
        <w:pStyle w:val="BodyText"/>
      </w:pPr>
      <w:r>
        <w:t xml:space="preserve">- Ta muốn để môn nhân này của ngươi theo ta học luyện đan!</w:t>
      </w:r>
    </w:p>
    <w:p>
      <w:pPr>
        <w:pStyle w:val="BodyText"/>
      </w:pPr>
      <w:r>
        <w:t xml:space="preserve">- Không được!</w:t>
      </w:r>
    </w:p>
    <w:p>
      <w:pPr>
        <w:pStyle w:val="BodyText"/>
      </w:pPr>
      <w:r>
        <w:t xml:space="preserve">Truân Trung Trì và Tần Vô Song tựa hồ đồng thanh trả lời.</w:t>
      </w:r>
    </w:p>
    <w:p>
      <w:pPr>
        <w:pStyle w:val="BodyText"/>
      </w:pPr>
      <w:r>
        <w:t xml:space="preserve">- Tại sao không được?</w:t>
      </w:r>
    </w:p>
    <w:p>
      <w:pPr>
        <w:pStyle w:val="BodyText"/>
      </w:pPr>
      <w:r>
        <w:t xml:space="preserve">Ly Hỏa Pháp Vương nhất thời ngây người:</w:t>
      </w:r>
    </w:p>
    <w:p>
      <w:pPr>
        <w:pStyle w:val="BodyText"/>
      </w:pPr>
      <w:r>
        <w:t xml:space="preserve">- Tần Vô Song này đối với Hỏa thuộc tính vô cùng mẫn cảm, hơn nữa thiên phú kinh người, tuyệt đối là tư chất cực phẩm của luyện đan. Không học luyện đan là quá đáng tiếc. Truân Điện chủ, con đường luyện đan này, sẽ bổ trợ cho tu luyện. Luyện đan chẳng phải là một loại ngộ đạo sao? Thật sự có thể làm chậm trễ tu hành võ đạo của hắn sao?</w:t>
      </w:r>
    </w:p>
    <w:p>
      <w:pPr>
        <w:pStyle w:val="BodyText"/>
      </w:pPr>
      <w:r>
        <w:t xml:space="preserve">Truân Trung Trì cự tuyệt Ly Hỏa Pháp Vương, chủ yếu vẫn là vì chuyện bỏ phiếu lần trước còn có chút tức giận còn chưa tiêu tan hết. Ly Hỏa Pháp Vương ngươi không giữ thể diện cho ta, không bỏ phiếu tán thành, hôm nay lại đến tìm cầu ta chuyện gì đó, ta há có thể dễ dàng đáp ứng sao?</w:t>
      </w:r>
    </w:p>
    <w:p>
      <w:pPr>
        <w:pStyle w:val="BodyText"/>
      </w:pPr>
      <w:r>
        <w:t xml:space="preserve">Còn Tần Vô Song cự tuyệt, là vì hắn căn bản không muốn phân tâm, vì trước khi xuất phát vừa rồi, sư phụ còn nhắc tới, đệ tử của Tinh La Điện ai cũng không muốn luyện đan. Suy đoán như vậy, luyện đan tất nhiên là một chuyện không có tiền đồ.</w:t>
      </w:r>
    </w:p>
    <w:p>
      <w:pPr>
        <w:pStyle w:val="BodyText"/>
      </w:pPr>
      <w:r>
        <w:t xml:space="preserve">- Nhị Điện chủ, người khác còn có thể hiểu lầm, ngươi thân là một trong năm Điện chủ của Tinh La Điện, lẽ ra phải biết rất rõ ràng. Chuyện luyện đan không những không làm cản trở tu luyện, ngược lại có thể xúc đẩy việc tu luyện, Những cách nói nói luyện đan làm chậm trễ tu luyện, thuần túy là không ăn được bồ đào thì nói bồ đào còn xanh. Bọn họ không có thiên phú đó, nên nói luyện đan không phải là công việc có tiền đồ, thật là đáng ghét!</w:t>
      </w:r>
    </w:p>
    <w:p>
      <w:pPr>
        <w:pStyle w:val="BodyText"/>
      </w:pPr>
      <w:r>
        <w:t xml:space="preserve">Ly Hỏa Pháp Vương căm giận bất bình.</w:t>
      </w:r>
    </w:p>
    <w:p>
      <w:pPr>
        <w:pStyle w:val="BodyText"/>
      </w:pPr>
      <w:r>
        <w:t xml:space="preserve">Việc này thật sự phải chia thành hai mặt mà nói. Luyện đan, nếu thật sự có thể nắm chắc được độ, có thể có tính đào sâu vào trong nghiên cứu, nếu không rơi vào trong ma chướng, thì thật sự có thể xúc tiến tu luyện. Chí ít khi luyện đan dược, đối với việc nắm bắt linh khí, người tu luyện thuật luyện đan khẳng định sẽ mẫn cảm hơn một chút.</w:t>
      </w:r>
    </w:p>
    <w:p>
      <w:pPr>
        <w:pStyle w:val="BodyText"/>
      </w:pPr>
      <w:r>
        <w:t xml:space="preserve">Hơn nữa, trong Tiên Thiên Linh Võ Cảnh, nếu muốn giành được đột phá, có lúc đan dược là thứ vô cùng quan trọng. Luyện đan sư có thể thiếu cái gì, chứ không thiếu đan dược.</w:t>
      </w:r>
    </w:p>
    <w:p>
      <w:pPr>
        <w:pStyle w:val="BodyText"/>
      </w:pPr>
      <w:r>
        <w:t xml:space="preserve">Nhưng mà, con đường luyện đan rất dễ lực đao mãnh liệt, kiếm pháp nhẹ nhàng, hoàn toàn mê muội trong đan đạo, bỏ qua việc tự thân tu luyện, đem hi họng hoàn toàn ủy thác vào trong đan dược, vì vậy đầu đuôi lẫn lộn, tiến nhập vào ma chướng.</w:t>
      </w:r>
    </w:p>
    <w:p>
      <w:pPr>
        <w:pStyle w:val="BodyText"/>
      </w:pPr>
      <w:r>
        <w:t xml:space="preserve">Bởi vậy, con đường luyện đan này có tính hai mặt, vừa có lợi vừa có hại.</w:t>
      </w:r>
    </w:p>
    <w:p>
      <w:pPr>
        <w:pStyle w:val="BodyText"/>
      </w:pPr>
      <w:r>
        <w:t xml:space="preserve">Truân Trung Trì thấy Ly Hỏa Pháp Vương phải nhờ cậy mình, rất là đắc ý, không khỏi có chút đầu cơ kiếm lợi, ung dung nói:</w:t>
      </w:r>
    </w:p>
    <w:p>
      <w:pPr>
        <w:pStyle w:val="BodyText"/>
      </w:pPr>
      <w:r>
        <w:t xml:space="preserve">- Đệ tử này của ta thiên phú kiệt xuất, điều này ta sớm đã biết rồi. Bằng không sao ta lại ra tay cướp đoạt đi chứ?</w:t>
      </w:r>
    </w:p>
    <w:p>
      <w:pPr>
        <w:pStyle w:val="BodyText"/>
      </w:pPr>
      <w:r>
        <w:t xml:space="preserve">Ly Hỏa Pháp Vương cười làm lành nói:</w:t>
      </w:r>
    </w:p>
    <w:p>
      <w:pPr>
        <w:pStyle w:val="BodyText"/>
      </w:pPr>
      <w:r>
        <w:t xml:space="preserve">- Đúng đúng, Truân Điện chủ ngươi thật là có con mắt nhìn người a!</w:t>
      </w:r>
    </w:p>
    <w:p>
      <w:pPr>
        <w:pStyle w:val="BodyText"/>
      </w:pPr>
      <w:r>
        <w:t xml:space="preserve">- Ngươi muốn để Vô Song theo ngươi học luyện đan sao? Môn hạ của Ly Hỏa Cung các ngươi ít nhất cũng có mấy trăm người, vậy mà lại đến chỗ ta để bắt lính, có phải có chút buồn cười không?</w:t>
      </w:r>
    </w:p>
    <w:p>
      <w:pPr>
        <w:pStyle w:val="BodyText"/>
      </w:pPr>
      <w:r>
        <w:t xml:space="preserve">- Ai!</w:t>
      </w:r>
    </w:p>
    <w:p>
      <w:pPr>
        <w:pStyle w:val="BodyText"/>
      </w:pPr>
      <w:r>
        <w:t xml:space="preserve">Ly Hỏa Pháp Vương bất đắc dĩ thở dài:</w:t>
      </w:r>
    </w:p>
    <w:p>
      <w:pPr>
        <w:pStyle w:val="BodyText"/>
      </w:pPr>
      <w:r>
        <w:t xml:space="preserve">- Nếu ta có thể tìm được một môn nhân mẫn cảm với Hỏa thuộc tính như vậy, ta cũng sẽ không đi thu thập mấy trăm người kia rồi. Luyện đan chi đạo, quý tinh bất quý đa. Một người truyền nhân phù hợp còn hữu dụng nhiều hơn mấy ngàn môn nhân gom góp được. Truân Điện chủ, nếu ngươi muốn đổi, ta lập tức để tất cả môn hạ đệ tử tới nhờ cậy ngươi, ta chỉ cần một mình Tần Vô Song là đủ rồi!</w:t>
      </w:r>
    </w:p>
    <w:p>
      <w:pPr>
        <w:pStyle w:val="BodyText"/>
      </w:pPr>
      <w:r>
        <w:t xml:space="preserve">Truân Trung Trì đắc ý cười to:</w:t>
      </w:r>
    </w:p>
    <w:p>
      <w:pPr>
        <w:pStyle w:val="BodyText"/>
      </w:pPr>
      <w:r>
        <w:t xml:space="preserve">- Ngươi nghĩ hay thật!</w:t>
      </w:r>
    </w:p>
    <w:p>
      <w:pPr>
        <w:pStyle w:val="BodyText"/>
      </w:pPr>
      <w:r>
        <w:t xml:space="preserve">Tần Vô Song bất đắc dĩ cười khổ, hóa ra hai vị lão gia hỏa này hoàn toàn xem hắn như kẻ vô hình.</w:t>
      </w:r>
    </w:p>
    <w:p>
      <w:pPr>
        <w:pStyle w:val="BodyText"/>
      </w:pPr>
      <w:r>
        <w:t xml:space="preserve">- Vô Song, Ly Hỏa Pháp Vương rất yêu thích ngươi. Vi sư thật ra rất vui vẻ chiều lòng người, nhưng ý tứ của ngươi thế nào hả?</w:t>
      </w:r>
    </w:p>
    <w:p>
      <w:pPr>
        <w:pStyle w:val="BodyText"/>
      </w:pPr>
      <w:r>
        <w:t xml:space="preserve">Truân Trung Trì cười tủm tỉm hỏi.</w:t>
      </w:r>
    </w:p>
    <w:p>
      <w:pPr>
        <w:pStyle w:val="BodyText"/>
      </w:pPr>
      <w:r>
        <w:t xml:space="preserve">Tần Vô Song thành thực trả lời:</w:t>
      </w:r>
    </w:p>
    <w:p>
      <w:pPr>
        <w:pStyle w:val="BodyText"/>
      </w:pPr>
      <w:r>
        <w:t xml:space="preserve">- Đệ tử đối với chuyện luyện đan thực sự không hứng thú lắm, chỉ nuôi chí theo đuổi võ đạo, không muốn phân tâm, xin sư phụ minh xét!</w:t>
      </w:r>
    </w:p>
    <w:p>
      <w:pPr>
        <w:pStyle w:val="BodyText"/>
      </w:pPr>
      <w:r>
        <w:t xml:space="preserve">Truân Trung Trì gật gật đầu:</w:t>
      </w:r>
    </w:p>
    <w:p>
      <w:pPr>
        <w:pStyle w:val="BodyText"/>
      </w:pPr>
      <w:r>
        <w:t xml:space="preserve">- Thấy rồi chứ? Đồ đệ này của ta không muốn học luyện đan, Ly Hỏa Pháp Vương, đây không phải là do lão phu ta không nỡ bỏ những thứ yêu thích!</w:t>
      </w:r>
    </w:p>
    <w:p>
      <w:pPr>
        <w:pStyle w:val="BodyText"/>
      </w:pPr>
      <w:r>
        <w:t xml:space="preserve">Ly Hỏa Pháp Vương không nhịn được hỏi:</w:t>
      </w:r>
    </w:p>
    <w:p>
      <w:pPr>
        <w:pStyle w:val="BodyText"/>
      </w:pPr>
      <w:r>
        <w:t xml:space="preserve">- Vô Song hiền điệt, ngươi đừng vội kết luận như vậy. Ta hỏi ngươi, luyện đan nhất đạo, rốt cuộc ngươi hiểu được bao nhiêu?</w:t>
      </w:r>
    </w:p>
    <w:p>
      <w:pPr>
        <w:pStyle w:val="BodyText"/>
      </w:pPr>
      <w:r>
        <w:t xml:space="preserve">- Một chút khái niệm cũng không biết!</w:t>
      </w:r>
    </w:p>
    <w:p>
      <w:pPr>
        <w:pStyle w:val="BodyText"/>
      </w:pPr>
      <w:r>
        <w:t xml:space="preserve">Tần Vô Song rất là hùng hồn, trả lời vô cùng dứt khoát.</w:t>
      </w:r>
    </w:p>
    <w:p>
      <w:pPr>
        <w:pStyle w:val="BodyText"/>
      </w:pPr>
      <w:r>
        <w:t xml:space="preserve">- Nếu đã không biết, sao ngươi có thể biết được sự ảo diệu của luyện đan chi đạo? Làm sao biết sẽ ảnh hưởng đến truy cầu võ đạo của ngươi? Từ xưa đến nay, những cường giả trở thành Đại Tông sư, có mấy người là không biết luyện đan chứ? Tu luyện cảnh giới càng cao, tác dụng của những đan dược cũng sẽ càng hiển thị rõ rệt! Thậm chí không khách khí nói một câu, tu luyện nhất đạo, càng về sau, đan dược càng không thể thiếu!</w:t>
      </w:r>
    </w:p>
    <w:p>
      <w:pPr>
        <w:pStyle w:val="BodyText"/>
      </w:pPr>
      <w:r>
        <w:t xml:space="preserve">Trong khẩu khí của Ly Hỏa Pháp Vương có sự tự tin mãnh liệt.</w:t>
      </w:r>
    </w:p>
    <w:p>
      <w:pPr>
        <w:pStyle w:val="BodyText"/>
      </w:pPr>
      <w:r>
        <w:t xml:space="preserve">Truân Trung Trì đột nhiên cười nói:</w:t>
      </w:r>
    </w:p>
    <w:p>
      <w:pPr>
        <w:pStyle w:val="BodyText"/>
      </w:pPr>
      <w:r>
        <w:t xml:space="preserve">- Vô Song, cái gọi là ‘Biết nhiều sẽ không thiệt thân’. Theo như vi sư biết, cường giả của giới tu luyện, đối với việc luyện đan đều có ít nhiều hiểu biết. Con đường này, sớm muộn gì ngươi cũng phải đi, nếu Ly Hỏa Pháp Vương đã mở miệng, có danh sư giúp đỡ chỉ dạy, cớ sao mà không làm chứ?</w:t>
      </w:r>
    </w:p>
    <w:p>
      <w:pPr>
        <w:pStyle w:val="BodyText"/>
      </w:pPr>
      <w:r>
        <w:t xml:space="preserve">Nói xong, Truân Trung Trì đột nhiên thay đổi sắc mặt, nói với Ly Hỏa Pháp Vương:</w:t>
      </w:r>
    </w:p>
    <w:p>
      <w:pPr>
        <w:pStyle w:val="BodyText"/>
      </w:pPr>
      <w:r>
        <w:t xml:space="preserve">- Ta nói lão Ly Hỏa ngươi nếu muốn đồ đệ ta cùng học luyện đan với ngươi cũng có thể. Nhưng sau này trong Tinh La Điện có chuyện gì, ngươi cũng đừng ích kỷ không phân biệt thị phi, làm trái lại đạo làm người. Còn nữa, đệ tử trong nhất mạch của ta tìm ngươi luyện đan, ngươi cũng không được từ chối, tiền thuê cũng phải thu bớt đi một chút!</w:t>
      </w:r>
    </w:p>
    <w:p>
      <w:pPr>
        <w:pStyle w:val="BodyText"/>
      </w:pPr>
      <w:r>
        <w:t xml:space="preserve">Ly Hỏa Pháp Vương nhếch miệng cười:</w:t>
      </w:r>
    </w:p>
    <w:p>
      <w:pPr>
        <w:pStyle w:val="BodyText"/>
      </w:pPr>
      <w:r>
        <w:t xml:space="preserve">- Yên tâm đi, sau này, đệ tử của nhất mạch ngươi cũng không cần tìm ta luyện đan nữa đâu!</w:t>
      </w:r>
    </w:p>
    <w:p>
      <w:pPr>
        <w:pStyle w:val="BodyText"/>
      </w:pPr>
      <w:r>
        <w:t xml:space="preserve">Nói xong, vẻ mặt ngưỡng mộ nhìn về phía Tần Vô Song.</w:t>
      </w:r>
    </w:p>
    <w:p>
      <w:pPr>
        <w:pStyle w:val="Compact"/>
      </w:pPr>
      <w:r>
        <w:t xml:space="preserve">Ủng hộ chỉ với 1 click và 5s ! (adf.ly/4EmoB)</w:t>
      </w:r>
      <w:r>
        <w:br w:type="textWrapping"/>
      </w:r>
      <w:r>
        <w:br w:type="textWrapping"/>
      </w:r>
    </w:p>
    <w:p>
      <w:pPr>
        <w:pStyle w:val="Heading2"/>
      </w:pPr>
      <w:bookmarkStart w:id="195" w:name="chương-173"/>
      <w:bookmarkEnd w:id="195"/>
      <w:r>
        <w:t xml:space="preserve">173. Chương 17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73: Cực phẩm Sơ Linh Đa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dù sao cũng mới tiến nhập vào cảnh giới Tiên Thiên không lâu, đối với rất nhiều chuyện bên trong cảnh giới Tiên Thiên cũng không hiểu biết nhiều lắm, nghe thấy Truân Trung Trì và Ly Hỏa Pháp Vương nói như vậy, trong lòng khẽ suy xét, cho rằng có chút đạo lý.</w:t>
      </w:r>
    </w:p>
    <w:p>
      <w:pPr>
        <w:pStyle w:val="BodyText"/>
      </w:pPr>
      <w:r>
        <w:t xml:space="preserve">‘Biết nhiều sẽ không thiệt thân’, sáu chữ này lại càng khiến Tần Vô Song hắn tâm động dữ dội.</w:t>
      </w:r>
    </w:p>
    <w:p>
      <w:pPr>
        <w:pStyle w:val="BodyText"/>
      </w:pPr>
      <w:r>
        <w:t xml:space="preserve">Kiếp trước hắn cũng ôm một ý niệm như vậy, tìm kiếm khắp nơi những bí kíp võ học cổ đại. Rất nhiều bí kíp, kiếp trước hắn căn bản không dùng đến, nhưng vẫn tìm tòi học hỏi không biết chán.</w:t>
      </w:r>
    </w:p>
    <w:p>
      <w:pPr>
        <w:pStyle w:val="BodyText"/>
      </w:pPr>
      <w:r>
        <w:t xml:space="preserve">Nhưng sự thật đã chứng minh, lựa chọn ban đầu của hắn là đúng. Hôm nay tới được kiếp này, có nỗ lực của kiếp trước, mang theo ký ức và kinh nghiệm cường đại của kiếp trước đi theo, những công pháp và bí tịch đó của kiếp trước khiến hắn rất dễ dàng vượt qua được chướng ngại của cảnh giới Tiên Thiên, tựa hồ vượt qua tất cả những người cùng tuổi.</w:t>
      </w:r>
    </w:p>
    <w:p>
      <w:pPr>
        <w:pStyle w:val="BodyText"/>
      </w:pPr>
      <w:r>
        <w:t xml:space="preserve">Nghĩ tới điều này, Tần Vô Song cũng không già mồm, gật đầu nói:</w:t>
      </w:r>
    </w:p>
    <w:p>
      <w:pPr>
        <w:pStyle w:val="BodyText"/>
      </w:pPr>
      <w:r>
        <w:t xml:space="preserve">- Nếu sư phụ đã nói như vậy, Ly Hỏa Pháp Vương lại thịnh tình như vậy, Tần Vô Song không muốn học cũng không được!</w:t>
      </w:r>
    </w:p>
    <w:p>
      <w:pPr>
        <w:pStyle w:val="BodyText"/>
      </w:pPr>
      <w:r>
        <w:t xml:space="preserve">Khuôn mặt già nua của Ly Hỏa Pháp Vương nhất thời giống như cây già nở hoa, rất là xán lạng, cười xởi lởi nói:</w:t>
      </w:r>
    </w:p>
    <w:p>
      <w:pPr>
        <w:pStyle w:val="BodyText"/>
      </w:pPr>
      <w:r>
        <w:t xml:space="preserve">- Chọn lựa sáng suốt! Tần Vô Song, Pháp vương ta nhất định sẽ khiến ngươi hiểu rõ, đan đạo vô biên, cũng giống như tu luyện vậy, đều tràn ngập sự huyền diệu.</w:t>
      </w:r>
    </w:p>
    <w:p>
      <w:pPr>
        <w:pStyle w:val="BodyText"/>
      </w:pPr>
      <w:r>
        <w:t xml:space="preserve">Trong lòng Truân Trung Trì thật ra có chút dự tính, hắn biết rõ hơn ai hết, Tần Vô Song đi học luyện đan, có thể nói là chỉ có lợi chứ không có hại. Ly Hỏa Pháp Vương đương nhiên cũng biết điều này, sở dĩ hắn tới tìm Truân Trung Trì thuơng nghị, là do lo lắng Truân Trung Trì hạn chế cửa ra, không chịu đáp ứng.</w:t>
      </w:r>
    </w:p>
    <w:p>
      <w:pPr>
        <w:pStyle w:val="BodyText"/>
      </w:pPr>
      <w:r>
        <w:t xml:space="preserve">Lúc này thấy Truân Trung Trì có vẻ thích thú nhưng lại không muốn trực tiếp bộc lộ ra, đến lúc này mới biết lão hồ ly Truân Trung Trì này, từ đầu đến cuối căn bản không có ý tứ cự tuyệt. Loại chuyện tốt này, ai có thể cự tuyệt chứ?</w:t>
      </w:r>
    </w:p>
    <w:p>
      <w:pPr>
        <w:pStyle w:val="BodyText"/>
      </w:pPr>
      <w:r>
        <w:t xml:space="preserve">- Vô Song. Ngươi không phải muốn luyện đan sao? Bắt đầu từ bây giờ hãy cùng Pháp vương đi nhận thức kiến thức đi!</w:t>
      </w:r>
    </w:p>
    <w:p>
      <w:pPr>
        <w:pStyle w:val="BodyText"/>
      </w:pPr>
      <w:r>
        <w:t xml:space="preserve">Truân Trung Trì tủm tỉm cười nói.</w:t>
      </w:r>
    </w:p>
    <w:p>
      <w:pPr>
        <w:pStyle w:val="BodyText"/>
      </w:pPr>
      <w:r>
        <w:t xml:space="preserve">- Được, Pháp vương, mời!</w:t>
      </w:r>
    </w:p>
    <w:p>
      <w:pPr>
        <w:pStyle w:val="BodyText"/>
      </w:pPr>
      <w:r>
        <w:t xml:space="preserve">Tần Vô Song ngầm hiểu trong lòng, biết kỳ chiêu này của sư phụ, chính là tay không mà bắt được sói trắng. Còn có thể tiện tay làm thuận nước dong thuyền. Sau này nếu Tinh La Điện biểu quyết chuyện đại sự gì, lá phiếu của Ly Hỏa Pháp Vương không có bất cứ lý do gì mà không hướng về Truân Trung Trì.</w:t>
      </w:r>
    </w:p>
    <w:p>
      <w:pPr>
        <w:pStyle w:val="BodyText"/>
      </w:pPr>
      <w:r>
        <w:t xml:space="preserve">- Đúng rồi, lão Ly Hỏa, chuyện Tần Vô Song học luyện đan với ngươi, nhất định phải giữ bí mật. Tạm thời đừng nói toạc ra quá mức thì tốt hơn, bằng không nếu những người của mấy mạch kia biết được, nước miếng tràn ra, đối với cả ngươi và ta đều không phải là chuyện tốt!</w:t>
      </w:r>
    </w:p>
    <w:p>
      <w:pPr>
        <w:pStyle w:val="BodyText"/>
      </w:pPr>
      <w:r>
        <w:t xml:space="preserve">Truân Trung Trì nhắc nhở nói.</w:t>
      </w:r>
    </w:p>
    <w:p>
      <w:pPr>
        <w:pStyle w:val="BodyText"/>
      </w:pPr>
      <w:r>
        <w:t xml:space="preserve">Ly Hỏa Pháp Vương cười nói:</w:t>
      </w:r>
    </w:p>
    <w:p>
      <w:pPr>
        <w:pStyle w:val="BodyText"/>
      </w:pPr>
      <w:r>
        <w:t xml:space="preserve">- Chuyện này còn cần ngươi nhắc nhở ta sao?</w:t>
      </w:r>
    </w:p>
    <w:p>
      <w:pPr>
        <w:pStyle w:val="BodyText"/>
      </w:pPr>
      <w:r>
        <w:t xml:space="preserve">o0o</w:t>
      </w:r>
    </w:p>
    <w:p>
      <w:pPr>
        <w:pStyle w:val="BodyText"/>
      </w:pPr>
      <w:r>
        <w:t xml:space="preserve">Trở lại Ly Hỏa Cung, Ly Hỏa Pháp Vương trực tiếp dẫn Tần Vô Song đi vào đan phòng, hắn đã không chờ đợi nổi, cần phải phơi bày ra tài nghệ kiệt xuất của hắn ở phương diện đan đạo cho gã đồ đệ xuất sắc này.</w:t>
      </w:r>
    </w:p>
    <w:p>
      <w:pPr>
        <w:pStyle w:val="BodyText"/>
      </w:pPr>
      <w:r>
        <w:t xml:space="preserve">Đi đến cửa phòng thuốc, mấy tên Đan đồng đều cung kính nghênh đón Ly Hỏa Pháp Vương.</w:t>
      </w:r>
    </w:p>
    <w:p>
      <w:pPr>
        <w:pStyle w:val="BodyText"/>
      </w:pPr>
      <w:r>
        <w:t xml:space="preserve">Ly Hỏa Pháp Vương khoát tay:</w:t>
      </w:r>
    </w:p>
    <w:p>
      <w:pPr>
        <w:pStyle w:val="BodyText"/>
      </w:pPr>
      <w:r>
        <w:t xml:space="preserve">- Miễn lễ!</w:t>
      </w:r>
    </w:p>
    <w:p>
      <w:pPr>
        <w:pStyle w:val="BodyText"/>
      </w:pPr>
      <w:r>
        <w:t xml:space="preserve">Dẫn theo Tần Vô Song, trực tiếp đi vào trong, giao phó công việc cho đám đệ tử ở dưới:</w:t>
      </w:r>
    </w:p>
    <w:p>
      <w:pPr>
        <w:pStyle w:val="BodyText"/>
      </w:pPr>
      <w:r>
        <w:t xml:space="preserve">- Bất kể là khách nhân nào tới, đều không gặp. Nói là ta đóng cửa luyện đan, sau khi luyện xong mới có thời gian gặp khách.</w:t>
      </w:r>
    </w:p>
    <w:p>
      <w:pPr>
        <w:pStyle w:val="BodyText"/>
      </w:pPr>
      <w:r>
        <w:t xml:space="preserve">- Vâng!</w:t>
      </w:r>
    </w:p>
    <w:p>
      <w:pPr>
        <w:pStyle w:val="BodyText"/>
      </w:pPr>
      <w:r>
        <w:t xml:space="preserve">Đan phòng được phong bế, Ly Hỏa Pháp Vương đi tới trước lò luyện đan, cười nói:</w:t>
      </w:r>
    </w:p>
    <w:p>
      <w:pPr>
        <w:pStyle w:val="BodyText"/>
      </w:pPr>
      <w:r>
        <w:t xml:space="preserve">- Đem những nguyên vật liệu của ngươi ra cho ta xem.</w:t>
      </w:r>
    </w:p>
    <w:p>
      <w:pPr>
        <w:pStyle w:val="BodyText"/>
      </w:pPr>
      <w:r>
        <w:t xml:space="preserve">Tần Vô Song cũng không khách khí, móc hết thảy toàn bộ ra. Mỗi một lần móc ra, khóe miệng của Ly Hỏa Pháp Vương lại khẽ giật một chút. Hiển nhiên đối với những thứ này không hề để lọt vào tầm mắt.</w:t>
      </w:r>
    </w:p>
    <w:p>
      <w:pPr>
        <w:pStyle w:val="BodyText"/>
      </w:pPr>
      <w:r>
        <w:t xml:space="preserve">Cho đến khi Tần Vô Song đem tám viên nội đan Linh thú Sơ cấp ra, mí mắt của Ly Hỏa Pháp Vương mới khẽ dựng lên một chút, nhưng cũng chỉ là một chút như vậy mà thôi.</w:t>
      </w:r>
    </w:p>
    <w:p>
      <w:pPr>
        <w:pStyle w:val="BodyText"/>
      </w:pPr>
      <w:r>
        <w:t xml:space="preserve">- Ân, không ít đồ, nhưng đồ tốt không nhiều. Tám viên nội đan Linh thú Sơ cấp này thực ra cũng không tồi. Vì thu thập đầy đủ Ngũ Hành thuộc tính trụ cột, vì vậy đáng một chút tiền!</w:t>
      </w:r>
    </w:p>
    <w:p>
      <w:pPr>
        <w:pStyle w:val="BodyText"/>
      </w:pPr>
      <w:r>
        <w:t xml:space="preserve">Ly Hỏa Pháp Vương thờ ơ đánh giá. Hiển nhiên đan dược cấp bậc này, căn bản không tạo ra ở hắn sự hứng thú gì.</w:t>
      </w:r>
    </w:p>
    <w:p>
      <w:pPr>
        <w:pStyle w:val="BodyText"/>
      </w:pPr>
      <w:r>
        <w:t xml:space="preserve">- Pháp vương, những thứ này có thể chế luyện được bao nhiêu Tiên Thiên Sơ Linh Đan?</w:t>
      </w:r>
    </w:p>
    <w:p>
      <w:pPr>
        <w:pStyle w:val="BodyText"/>
      </w:pPr>
      <w:r>
        <w:t xml:space="preserve">Ly Hỏa Pháp Vương tủm tỉm cười:</w:t>
      </w:r>
    </w:p>
    <w:p>
      <w:pPr>
        <w:pStyle w:val="BodyText"/>
      </w:pPr>
      <w:r>
        <w:t xml:space="preserve">- Còn phải xem ngươi muốn chế luyện ra Sơ Linh Đan cấp độ gì, nếu chỉ là Sơ Linh Đan tư chất bình thường, tám viên nội đan này, chí ít cũng có thể luyện ra ba mươi, bốn mươi viên. Nhưng Tiên Thiên linh đan này không phải là luận đến số lượng. Nếu chế luyện ra Sơ Linh Đan tư chất bình thường, chỉ có thể là bạo linh thiên vật. Năm viên trong đó, vẫn dùng để chế luyện cực phẩm Sơ Linh Đan, tập hợp đầy đủ nội đan Ngũ Hành thuộc tính cơ bản, chế luyện ra tiểu đan Sơ Linh Đan hiệu quả ít nhất là gấp mười lần tư chất bình thường. Người dùng trăm phần trăm là tiến vào cảnh giới Tiên Thiên! Hơn nữa tiềm lực vô cùng! Nếu ngươi chế luyện ra Sơ Linh Đan bình thường, một viên có lẽ có thể tạo ra một Tiên Thiên cường giả, nhưng sợ rằng cả đời này cũng chỉ có số mệnh Sơ Linh Võ Giả. Dựa vào Sơ Linh Đan có chất lượng thấp kém để đột phá cảnh giới Tiên Thiên, không những tiềm lực có hạn, thực lực cũng có hạn. Nói thật, Tinh La Điện chúng ta cũng không đề xướng đệ tử dùng Tiên Thiên Sơ Linh Đan, còn đệ tử có thiên phú kiệt xuất thì tuyệt đối không cho phép dùng Tiên Thiên Sơ Linh Đan. Bởi vì sau này muốn tiến nhập vào con đường Tiên Thiên, tốt nhất vẫn là thông qua Trùng quan xông vào cảnh giới Tiên Thiên, như vậy mới có thể rèn luyện cơ thể với hạn độ lớn nhất, mở ra tiềm lực Tiên Thiên cao nhất. Dùng đan dược dựa vào ngoại lực tiến nhập cảnh giới Tiên Thiên, thiếu cửa mở tiềm lực này, thành tựu đương nhiên cũng có hạn!</w:t>
      </w:r>
    </w:p>
    <w:p>
      <w:pPr>
        <w:pStyle w:val="BodyText"/>
      </w:pPr>
      <w:r>
        <w:t xml:space="preserve">Ly Hỏa Pháp Vương thẳng thắn nói, chuyển đề tài:</w:t>
      </w:r>
    </w:p>
    <w:p>
      <w:pPr>
        <w:pStyle w:val="BodyText"/>
      </w:pPr>
      <w:r>
        <w:t xml:space="preserve">- Đương nhiên, nếu là cực phẩm Sơ Linh Đan thì những cái khác không phải bàn đến. Hiệu quả sẽ không kém so với tự thân đột phá, thậm chí là tốt hơn!</w:t>
      </w:r>
    </w:p>
    <w:p>
      <w:pPr>
        <w:pStyle w:val="BodyText"/>
      </w:pPr>
      <w:r>
        <w:t xml:space="preserve">Tần Vô Song gật gật đầu, trầm ngâm hỏi:</w:t>
      </w:r>
    </w:p>
    <w:p>
      <w:pPr>
        <w:pStyle w:val="BodyText"/>
      </w:pPr>
      <w:r>
        <w:t xml:space="preserve">- Nếu là chế luyện cực phẩm Sơ Linh Đan, thì được mấy viên?</w:t>
      </w:r>
    </w:p>
    <w:p>
      <w:pPr>
        <w:pStyle w:val="BodyText"/>
      </w:pPr>
      <w:r>
        <w:t xml:space="preserve">- Năm đến bảy viên!</w:t>
      </w:r>
    </w:p>
    <w:p>
      <w:pPr>
        <w:pStyle w:val="BodyText"/>
      </w:pPr>
      <w:r>
        <w:t xml:space="preserve">Ly Hỏa Pháp Vương không chút do dự trả lời:</w:t>
      </w:r>
    </w:p>
    <w:p>
      <w:pPr>
        <w:pStyle w:val="BodyText"/>
      </w:pPr>
      <w:r>
        <w:t xml:space="preserve">- Ta phải lấy ra một viên làm tiền thù lao, đây là quy củ, không thể phế bỏ, hắc hắc!</w:t>
      </w:r>
    </w:p>
    <w:p>
      <w:pPr>
        <w:pStyle w:val="BodyText"/>
      </w:pPr>
      <w:r>
        <w:t xml:space="preserve">Tần Vô Song gật gật đầu:</w:t>
      </w:r>
    </w:p>
    <w:p>
      <w:pPr>
        <w:pStyle w:val="BodyText"/>
      </w:pPr>
      <w:r>
        <w:t xml:space="preserve">- Vậy chế luyện cực phẩm Sơ Linh Đan đi. Ba viên khác tách ra chế luyện, thì như thế nào?</w:t>
      </w:r>
    </w:p>
    <w:p>
      <w:pPr>
        <w:pStyle w:val="BodyText"/>
      </w:pPr>
      <w:r>
        <w:t xml:space="preserve">- Được, ba viên khác tách ra chế luyện, có lẽ đạt được mười đến mười hai viên Sơ Linh Đan tư chất bình thường. Nhưng những nguyên liệu phụ trợ của ngươi tựa hồ không đủ. Những nguyên liệu này, ta phá lệ cấp một ít cho ngươi!</w:t>
      </w:r>
    </w:p>
    <w:p>
      <w:pPr>
        <w:pStyle w:val="BodyText"/>
      </w:pPr>
      <w:r>
        <w:t xml:space="preserve">Nói xong, ông ta xoay người đến các tủ thuốc không ngừng lấy ra mấy loại, tập hợp đầy đủ.</w:t>
      </w:r>
    </w:p>
    <w:p>
      <w:pPr>
        <w:pStyle w:val="BodyText"/>
      </w:pPr>
      <w:r>
        <w:t xml:space="preserve">- Trước hết ngươi phải tìm mấy quyển sách cổ về phuơng diện luyện đan, ta sẽ ở hiện trường giúp ngươi chế luyện. Bây giờ ngươi xem ta luyện đan, cũng không hiểu như thế nào vì hiện tại ngươi căn bản không có cách nào nắm bắt được.</w:t>
      </w:r>
    </w:p>
    <w:p>
      <w:pPr>
        <w:pStyle w:val="BodyText"/>
      </w:pPr>
      <w:r>
        <w:t xml:space="preserve">Ly Hỏa Pháp Vương bắt đầu nhóm lửa, đem nguyên liệu của Nhục Thân Kim Đan vứt vào trong nồi luyện đan. Nhóm lửa chấm dứt, chậm rãi hầm luyện.</w:t>
      </w:r>
    </w:p>
    <w:p>
      <w:pPr>
        <w:pStyle w:val="BodyText"/>
      </w:pPr>
      <w:r>
        <w:t xml:space="preserve">Tần Vô Song chỉ thấy thủ quyết của Ly Hỏa Pháp Vương không ngừng biến hóa, khi thì quạt, khi thì thổi lửa, hai tay thành thạo vô cùng, động tác linh hoạt giống như ăn cơm. Một lát sau, trong nồi luyện đan phát ra một tiếng động rất nhỏ.</w:t>
      </w:r>
    </w:p>
    <w:p>
      <w:pPr>
        <w:pStyle w:val="BodyText"/>
      </w:pPr>
      <w:r>
        <w:t xml:space="preserve">Ầm!</w:t>
      </w:r>
    </w:p>
    <w:p>
      <w:pPr>
        <w:pStyle w:val="BodyText"/>
      </w:pPr>
      <w:r>
        <w:t xml:space="preserve">Một luồng hỏa quang đột nhiên phun ra, Ly Hỏa Pháp Vương thủ quyết thu lại, nói:</w:t>
      </w:r>
    </w:p>
    <w:p>
      <w:pPr>
        <w:pStyle w:val="BodyText"/>
      </w:pPr>
      <w:r>
        <w:t xml:space="preserve">- Tốt lắm!</w:t>
      </w:r>
    </w:p>
    <w:p>
      <w:pPr>
        <w:pStyle w:val="BodyText"/>
      </w:pPr>
      <w:r>
        <w:t xml:space="preserve">Hé mở nồi luyện đan lấy ra bốn viên Nhục Thân Kim Đan kim quang lấp lánh. Đó là Nhục Thân Kim Đan dùng Thanh Hàn Thạch làm nguyên liệu chính dễ dàng chế luyện ra.</w:t>
      </w:r>
    </w:p>
    <w:p>
      <w:pPr>
        <w:pStyle w:val="BodyText"/>
      </w:pPr>
      <w:r>
        <w:t xml:space="preserve">Tần Vô Song không khỏi ngạc nhiên:</w:t>
      </w:r>
    </w:p>
    <w:p>
      <w:pPr>
        <w:pStyle w:val="BodyText"/>
      </w:pPr>
      <w:r>
        <w:t xml:space="preserve">- Như vậy là xong rồi sao?</w:t>
      </w:r>
    </w:p>
    <w:p>
      <w:pPr>
        <w:pStyle w:val="BodyText"/>
      </w:pPr>
      <w:r>
        <w:t xml:space="preserve">- Nhục Thân Kim Đan là loại đơn giản nhất trong tất cả các loại Tiên Thiên đan dược. Ngươi cho rằng có bao nhiêu công sức cơ chứ? Loại mặt hàng này, môn hạ đệ tử của ta cũng không bao giờ thích luyện!</w:t>
      </w:r>
    </w:p>
    <w:p>
      <w:pPr>
        <w:pStyle w:val="BodyText"/>
      </w:pPr>
      <w:r>
        <w:t xml:space="preserve">Ly Hỏa Pháp Vương cười cười:</w:t>
      </w:r>
    </w:p>
    <w:p>
      <w:pPr>
        <w:pStyle w:val="BodyText"/>
      </w:pPr>
      <w:r>
        <w:t xml:space="preserve">- Tiếp theo luyện Tiên Thiên Sơ Linh Đan, loại này hơi lao lực hơn một chút. Ngoài năm viên nội đan Ngũ Hành thuộc tính ra, còn có ba viên nội đan trùng lắp, thuộc tính khác nhau, nếu đã tách ra để luyện, thì phải phân thành mấy nhóm!</w:t>
      </w:r>
    </w:p>
    <w:p>
      <w:pPr>
        <w:pStyle w:val="BodyText"/>
      </w:pPr>
      <w:r>
        <w:t xml:space="preserve">Nói xong, đem nồi luyện đan rửa sạch một chút, lại bắt đầu chế luyện Tiên Thiên Sơ Linh Đan.</w:t>
      </w:r>
    </w:p>
    <w:p>
      <w:pPr>
        <w:pStyle w:val="BodyText"/>
      </w:pPr>
      <w:r>
        <w:t xml:space="preserve">Lần này, thủ quyết hoàn toàn không giống với lần trước. Từ phương thức nhóm lửa đến tiết tấu và tần suất thêm lửa và nắm bắt độ cháy đều có chương trình hoàn toàn khác.</w:t>
      </w:r>
    </w:p>
    <w:p>
      <w:pPr>
        <w:pStyle w:val="BodyText"/>
      </w:pPr>
      <w:r>
        <w:t xml:space="preserve">Tần Vô Song nhìn thủ thế của Ly Hỏa Pháp Vương, thật sự là thành thạo vô cùng, đơn giản giống như người bình thường cầm bút viết chữ vậy, động tác như nuớc chảy mây trôi, hành văn liền mạch lưu loát, căn bản không có bất cứ cảm giác ứ đọng hay không thành thạo nào, phảng phất như linh dương treo sừng, không tìm ra được dấu vết nào. Tần Vô Song không khỏi cảm khái, thầm nghĩ:</w:t>
      </w:r>
    </w:p>
    <w:p>
      <w:pPr>
        <w:pStyle w:val="BodyText"/>
      </w:pPr>
      <w:r>
        <w:t xml:space="preserve">- Luyện đan nhất đạo, quả nhiên là học vấn phong phú. Ly Hỏa Pháp Vương nếu không đam mê đạo này thì sao có thể thuần thục như vậy được? Quả thực là đại sư thủ bút!</w:t>
      </w:r>
    </w:p>
    <w:p>
      <w:pPr>
        <w:pStyle w:val="BodyText"/>
      </w:pPr>
      <w:r>
        <w:t xml:space="preserve">Giữa lúc đang suy nghĩ, Ly Hỏa Pháp Vương đã cho ra lò nhóm ba viên Tiên Thiên Sơ Linh Đan đầu tiên.</w:t>
      </w:r>
    </w:p>
    <w:p>
      <w:pPr>
        <w:pStyle w:val="BodyText"/>
      </w:pPr>
      <w:r>
        <w:t xml:space="preserve">Tiếp theo, nhóm thứ hai, nhóm thứ ba, bào chế tương tự cũng ra lò như vậy. Tần Vô Song đứng nhìn mà không khỏi trợn mắt há miệng vì kinh ngạc. Quả thực khó có thể tin vào mắt mình.</w:t>
      </w:r>
    </w:p>
    <w:p>
      <w:pPr>
        <w:pStyle w:val="BodyText"/>
      </w:pPr>
      <w:r>
        <w:t xml:space="preserve">Mỗi viên đan dược sắc vàng nhạt này đều tương đương với ý nghĩa là một Tiên Thiên cường giả. Ly Hỏa Pháp Vương thoải mái như vậy, vậy Tiên Thiên cường giả của Tinh La Điện có lẽ phải đông đúc tràn lan mới đúng, tại sao Đệ tử Trung tâm trẻ tuổi lại chỉ có chín mươi sáu người?</w:t>
      </w:r>
    </w:p>
    <w:p>
      <w:pPr>
        <w:pStyle w:val="BodyText"/>
      </w:pPr>
      <w:r>
        <w:t xml:space="preserve">Nhìn thủ bút của Ly Hỏa Pháp Vương khi chế luyện loại Tiên Thiên Sơ Linh Đan này quả thực có thể sản sinh một lượng rất lớn!</w:t>
      </w:r>
    </w:p>
    <w:p>
      <w:pPr>
        <w:pStyle w:val="BodyText"/>
      </w:pPr>
      <w:r>
        <w:t xml:space="preserve">Ly Hỏa Pháp Vương cười tủm tỉm nhìn Tần Vô Song:</w:t>
      </w:r>
    </w:p>
    <w:p>
      <w:pPr>
        <w:pStyle w:val="BodyText"/>
      </w:pPr>
      <w:r>
        <w:t xml:space="preserve">- Ta biết ngươi đang suy nghĩ cái gì. Tựa hồ tất cả Đan đồng khi nhìn ta luyện đan đều sẽ có những nghi vấn như vậy. Nhưng ngươi có thể kìm nén giỏi hơn bọn chúng, cho nên mới không mở miệng hỏi mà thôi!</w:t>
      </w:r>
    </w:p>
    <w:p>
      <w:pPr>
        <w:pStyle w:val="BodyText"/>
      </w:pPr>
      <w:r>
        <w:t xml:space="preserve">- Vô Song xác thực cảm thấy khó hiểu!</w:t>
      </w:r>
    </w:p>
    <w:p>
      <w:pPr>
        <w:pStyle w:val="BodyText"/>
      </w:pPr>
      <w:r>
        <w:t xml:space="preserve">- Rất đơn giản, Đệ tử Trung tâm của Tinh La Điện, hạn chế đầu tiên chính là, không phải dựa vào Tiên Thiên Sơ Linh Đan phụ trợ mà tiến nhập vào cảnh giới Tiên Thiên mới được. Hễ phàm là dựa vào Tiên Thiên Sơ Linh Đan phụ trợ, chắc chắn không có tư cách trở thành Đệ tử Trung tâm. Nguyên nhân này ngươi có hiểu không?</w:t>
      </w:r>
    </w:p>
    <w:p>
      <w:pPr>
        <w:pStyle w:val="BodyText"/>
      </w:pPr>
      <w:r>
        <w:t xml:space="preserve">- Vì ngoại lực phụ tá tiến nhập cảnh giới Tiên Thiên, tiềm lực không đủ!</w:t>
      </w:r>
    </w:p>
    <w:p>
      <w:pPr>
        <w:pStyle w:val="BodyText"/>
      </w:pPr>
      <w:r>
        <w:t xml:space="preserve">Tần Vô Song trước đó đã nghe Truân Trung Trì giảng qua rồi.</w:t>
      </w:r>
    </w:p>
    <w:p>
      <w:pPr>
        <w:pStyle w:val="BodyText"/>
      </w:pPr>
      <w:r>
        <w:t xml:space="preserve">- Đấy là điều thứ nhất, điều thứ hai, Tiên Thiên Sơ Linh Đan mặc dù dễ có, nhưng không phải ai cũng có tư cách dùng. Hơn nữa sau khi dùng, chưa chắc tất cả mọi người đều có cơ hội tiến nhập vào cảnh giới Tiên Thiên. Cho dù Nhục Thân Kim Đan và Tiên Thiên Sơ Linh Đan tiến hành đồng bộ, người có một chút chủ định không có Linh duyên, làm theo không cách nào dẫn động được khí tức Tiên Thiên, nhìn giống như đã tiến nhập vào cảnh giới Tiên Thiên nhưng kỳ thực khí tức Tiên Thiên vô cùng yếu ớt, hơn nữa cũng chẳng khác nào tự cảm thấy thụt lùi. Bởi vậy, trừ phi là dựa vào tự bản thân mình còn không tuyệt đối không thể tiến nhập cảnh giới Tiên Thiên, nếu không tuyệt đối không đề xướng dùng Tiên Thiên Sơ Linh Đan. Thứ ba, nguyên liệu phụ trợ của Tiên Thiên Sơ Linh Đan rất dễ kiếm. Nhưng nội đan của linh thú, dù sao không phải ở đâu cũng có. Nếu ngươi không phải tham gia vào thi đấu lôi đài, sợ rằng cũng không có cách nào có được nội đan nhiều như vậy, có đúng không? Hậu Thiên võ giả bình thường muốn có được một viên nội đan, cơ bản là không thể. Tinh La Điện coi trọng việc tự mình làm mình hưởng, tài nguyên có hạn, đan dược sẽ không phân phát miễn phí. Trừ phi bản thân có được nội đan, nếu không thì chỉ có thể dựa vào bản thân cố gắng đột phá Hậu Thiên cảnh giới, tiến nhập cảnh giới Tiên Thiên mà thôi!</w:t>
      </w:r>
    </w:p>
    <w:p>
      <w:pPr>
        <w:pStyle w:val="BodyText"/>
      </w:pPr>
      <w:r>
        <w:t xml:space="preserve">Tần Vô Song bừng tỉnh hiểu ra, cuối cùng cũng đã hiểu rõ rồi.</w:t>
      </w:r>
    </w:p>
    <w:p>
      <w:pPr>
        <w:pStyle w:val="BodyText"/>
      </w:pPr>
      <w:r>
        <w:t xml:space="preserve">Suy nghĩ một lát, người dựa vào tự thân đột phá chướng ngại Hậu Thiên, xông vào cửa thành công kỳ thực cũng không nhiều. Ở Bách Việt Quốc, bốn đại Tôn giả cường đại như vậy cũng không cách nào thành công.</w:t>
      </w:r>
    </w:p>
    <w:p>
      <w:pPr>
        <w:pStyle w:val="BodyText"/>
      </w:pPr>
      <w:r>
        <w:t xml:space="preserve">Còn ở Tinh La Điện này, lại có hơn trăm gã đệ tử trẻ tuổi như vậy, đều dựa vào tự thân đột phá. Đây chính là sự chênh lệch, chênh lệch về hoàn cảnh, dẫn đến chênh lệch của thiên phú và trình độ tu luyện rõ ràng như vậy!</w:t>
      </w:r>
    </w:p>
    <w:p>
      <w:pPr>
        <w:pStyle w:val="BodyText"/>
      </w:pPr>
      <w:r>
        <w:t xml:space="preserve">Ly Hỏa Pháp Vương thấy Tần Vô Song lúng túng không nói nên lời, cười nói:</w:t>
      </w:r>
    </w:p>
    <w:p>
      <w:pPr>
        <w:pStyle w:val="BodyText"/>
      </w:pPr>
      <w:r>
        <w:t xml:space="preserve">- Những gì ta vừa mới nói, chỉ vừa vặn giới hạn trong Tiên Thiên Sơ Linh Đan đơn thuộc tính, cũng chính là mấy nhóm Sơ Linh Đan chế luyện trước đó. Cực phẩm Sơ Linh Đan chúng ta chế luyện lúc này không nằm trong phạm trù thảo luận. Cực phẩm Sơ Linh Đan này rất hiếm có thứ tốt. Mặc dù là cường giả cấp bậc như chúng ta, muốn thu thập đầy đủ năm loại Sơ Linh Đan thuộc tính khác nhau cũng là chuyện vô cùng khó khăn. Vì vậy loại cực phẩm linh đan này cũng không dễ có được!</w:t>
      </w:r>
    </w:p>
    <w:p>
      <w:pPr>
        <w:pStyle w:val="BodyText"/>
      </w:pPr>
      <w:r>
        <w:t xml:space="preserve">Lời nói vừa dứt, trong nồi luyện đan đột nhiên phát quang chợt tắt, phát ra thanh âm giống như rồng ngâm hổ gầm.</w:t>
      </w:r>
    </w:p>
    <w:p>
      <w:pPr>
        <w:pStyle w:val="BodyText"/>
      </w:pPr>
      <w:r>
        <w:t xml:space="preserve">Nồi luyện đan tự động mở ra, bảy viên Tiên Thiên Sơ Linh Đan quang hoa bắn ra bốn phía, nhất thời hiện ra trước mặt Tần Vô Song.</w:t>
      </w:r>
    </w:p>
    <w:p>
      <w:pPr>
        <w:pStyle w:val="BodyText"/>
      </w:pPr>
      <w:r>
        <w:t xml:space="preserve">Cực phẩm Sơ Linh Đan, chế luyện thành công! Tỷ lệ thành đan là trăm phần trăm!</w:t>
      </w:r>
    </w:p>
    <w:p>
      <w:pPr>
        <w:pStyle w:val="BodyText"/>
      </w:pPr>
      <w:r>
        <w:t xml:space="preserve">Trong lòng Tần Vô Song vô cùng mừng rỡ, tâm sự từ rất lâu cuối cùng đã hoàn thành mỹ mãn!</w:t>
      </w:r>
    </w:p>
    <w:p>
      <w:pPr>
        <w:pStyle w:val="BodyText"/>
      </w:pPr>
      <w:r>
        <w:t xml:space="preserve">Nhìn thấy cực phẩm Sơ Linh Đan này, cảm xúc của Tần Vô Song tựa hồ trong nháy mắt bay về Bách Việt Quốc, bay về Tần gia.</w:t>
      </w:r>
    </w:p>
    <w:p>
      <w:pPr>
        <w:pStyle w:val="BodyText"/>
      </w:pPr>
      <w:r>
        <w:t xml:space="preserve">Ở đó, có một gúc mắc khác.</w:t>
      </w:r>
    </w:p>
    <w:p>
      <w:pPr>
        <w:pStyle w:val="BodyText"/>
      </w:pPr>
      <w:r>
        <w:t xml:space="preserve">Gúc mắc này, bây giờ rốt cuộc đã có thể giải trừ rồi!</w:t>
      </w:r>
    </w:p>
    <w:p>
      <w:pPr>
        <w:pStyle w:val="Compact"/>
      </w:pPr>
      <w:r>
        <w:t xml:space="preserve">Ủng hộ chỉ với 1 click và 5s ! (adf.ly/4EmoB)</w:t>
      </w:r>
      <w:r>
        <w:br w:type="textWrapping"/>
      </w:r>
      <w:r>
        <w:br w:type="textWrapping"/>
      </w:r>
    </w:p>
    <w:p>
      <w:pPr>
        <w:pStyle w:val="Heading2"/>
      </w:pPr>
      <w:bookmarkStart w:id="196" w:name="chương-174"/>
      <w:bookmarkEnd w:id="196"/>
      <w:r>
        <w:t xml:space="preserve">174. Chương 17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74: Tin tức kinh thiê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Bảy viên cực phẩm Sơ Linh Đan này, Ly Hỏa Pháp Vương lấy một viên làm tiền thù lao, sư phụ Truân Trung Trì dự định lấy một, tương đương còn lại năm viên.</w:t>
      </w:r>
    </w:p>
    <w:p>
      <w:pPr>
        <w:pStyle w:val="BodyText"/>
      </w:pPr>
      <w:r>
        <w:t xml:space="preserve">Còn ba viên nội đan Linh thú Sơ cấp khác, tổng cộng xuất ra được mười viên Tiên Thiên Sơ Linh Đan tư chất bình thường. Cộng thêm vào đó còn có bốn viên Nhục Thân Kim Đan, bọc hành lý này của Tần Vô Song, lập tức trở nên đáng tiền.</w:t>
      </w:r>
    </w:p>
    <w:p>
      <w:pPr>
        <w:pStyle w:val="BodyText"/>
      </w:pPr>
      <w:r>
        <w:t xml:space="preserve">Nhưng Tần Vô Song cũng không dự định lạm dụng, lần này may mắn là chiến thắng trên võ đài cá cược, nhân duyên trùng hợp, mới thu thập đủ năm loại nội đan Linh thú Sơ cấp thuộc tính Ngũ Hành. Nhờ vậy mới có thể tạo ra được mấy viên sơ cấp Sơ Linh Đan.</w:t>
      </w:r>
    </w:p>
    <w:p>
      <w:pPr>
        <w:pStyle w:val="BodyText"/>
      </w:pPr>
      <w:r>
        <w:t xml:space="preserve">Bất kể là Tiên Thiên Sơ Linh Đan bình thường hay là cực phẩm Sơ Linh Đan, đều chỉ là Hậu Thiên võ giả dùng để trùng kích lên cảnh giới Tiên Thiên mà dùng, đối với Tần Vô Song mà nói, tác dụng của đan dược này không lớn.</w:t>
      </w:r>
    </w:p>
    <w:p>
      <w:pPr>
        <w:pStyle w:val="BodyText"/>
      </w:pPr>
      <w:r>
        <w:t xml:space="preserve">Sở dĩ hắn để tâm như thế, chủ yếu vẫn do xuất phát từ suy nghĩ lợi ích cho gia tộc. Thông qua chuyện lộn xộn của Lệ Vô Kỵ và Cực Âm Lão Quái lần trước, Tần Vô Song xem như đã nhìn rõ triệt để. Gia tộc Tần gia cần phải có Tiên Thiên cường giả, mặc dù nhất thời không cách nào học cấp tốc, cũng cần đưa ra một kế hoạch bồi dưỡng!</w:t>
      </w:r>
    </w:p>
    <w:p>
      <w:pPr>
        <w:pStyle w:val="BodyText"/>
      </w:pPr>
      <w:r>
        <w:t xml:space="preserve">Cho đến nay, trong gia tộc Tần gia, người có tiềm lực nhất, đương nhiên là Đạt Hề Minh và phụ thân Tần Liên Sơn. Hai người bọn họ đều tự tu luyện công pháp Tần Vô Song dành cho, đã gột rửa thân thể, phạt mao tẩy tủy, công lực tiến triển cực nhanh. Khổ công tu luyện một thời gian, tiến nhập vào Hậu Thiên Chân Võ Cảnh Cửu đẳng tuyệt đối không phải là chuyện khó. Khi đó, tác dụng của Tiên Thiên Sơ Linh Đan mới xuất hiện.</w:t>
      </w:r>
    </w:p>
    <w:p>
      <w:pPr>
        <w:pStyle w:val="BodyText"/>
      </w:pPr>
      <w:r>
        <w:t xml:space="preserve">Ly Hỏa Pháp Vương đâu có biết trong lòng Tần Vô Song nghĩ cái gì, mỉm cười nói:</w:t>
      </w:r>
    </w:p>
    <w:p>
      <w:pPr>
        <w:pStyle w:val="BodyText"/>
      </w:pPr>
      <w:r>
        <w:t xml:space="preserve">- Vô Song, sau này các buổi tối, ngươi hãy đến chỗ ta nghe ta giảng giải về đan đạo. Thế nào hả?</w:t>
      </w:r>
    </w:p>
    <w:p>
      <w:pPr>
        <w:pStyle w:val="BodyText"/>
      </w:pPr>
      <w:r>
        <w:t xml:space="preserve">- Được, còn phải nhờ Pháp vương chỉ giáo nhiều!</w:t>
      </w:r>
    </w:p>
    <w:p>
      <w:pPr>
        <w:pStyle w:val="BodyText"/>
      </w:pPr>
      <w:r>
        <w:t xml:space="preserve">Tần Vô Song khiêm tốn nói, đột nhiên lại nhớ tới Đồng Ngôn.</w:t>
      </w:r>
    </w:p>
    <w:p>
      <w:pPr>
        <w:pStyle w:val="BodyText"/>
      </w:pPr>
      <w:r>
        <w:t xml:space="preserve">- Có một vấn đề, Vô Song không biết có thể thỉnh giáo được không!</w:t>
      </w:r>
    </w:p>
    <w:p>
      <w:pPr>
        <w:pStyle w:val="BodyText"/>
      </w:pPr>
      <w:r>
        <w:t xml:space="preserve">- Cứ nói đừng ngại!</w:t>
      </w:r>
    </w:p>
    <w:p>
      <w:pPr>
        <w:pStyle w:val="BodyText"/>
      </w:pPr>
      <w:r>
        <w:t xml:space="preserve">Ly Hỏa Pháp Vương vui tươi hớn hở nói.</w:t>
      </w:r>
    </w:p>
    <w:p>
      <w:pPr>
        <w:pStyle w:val="BodyText"/>
      </w:pPr>
      <w:r>
        <w:t xml:space="preserve">- Vô Song muốn biết, huynh đệ Đồng Ngôn của ta, tại sao Pháp vương lại chọn lựa hắn? Và tại sao lại phái hắn đi quét rác?</w:t>
      </w:r>
    </w:p>
    <w:p>
      <w:pPr>
        <w:pStyle w:val="BodyText"/>
      </w:pPr>
      <w:r>
        <w:t xml:space="preserve">Ly Hỏa Pháp Vương cười khổ một tiếng:</w:t>
      </w:r>
    </w:p>
    <w:p>
      <w:pPr>
        <w:pStyle w:val="BodyText"/>
      </w:pPr>
      <w:r>
        <w:t xml:space="preserve">- Tiểu tử đó, ta thấy hắn có khí chất thông minh lanh lợi, hơn nữa thiên phú bên trong xác thực cũng thích hợp học luyện đan, chí ít còn nhiều thiên phú hơn so với một số Đan đồng dưới mắt ta. Ý định ban đầu của ta là muốn để hắn tới đan phòng làm một Đan đồng, nhưng ta chọn Đan đồng, đối với các phương diện đều cần có khảo hạch. Phái hắn đi quét dọn, vốn là muốn ma luyện tâm chí của hắn, khảo nghiệm sự nhẫn nại của hắn!</w:t>
      </w:r>
    </w:p>
    <w:p>
      <w:pPr>
        <w:pStyle w:val="BodyText"/>
      </w:pPr>
      <w:r>
        <w:t xml:space="preserve">Quả nhiên là như vậy, Tần Vô Song gật gật đầu:</w:t>
      </w:r>
    </w:p>
    <w:p>
      <w:pPr>
        <w:pStyle w:val="BodyText"/>
      </w:pPr>
      <w:r>
        <w:t xml:space="preserve">- Vô Song hiểu rồi!</w:t>
      </w:r>
    </w:p>
    <w:p>
      <w:pPr>
        <w:pStyle w:val="BodyText"/>
      </w:pPr>
      <w:r>
        <w:t xml:space="preserve">Ly Hỏa Pháp Vương khoát khoát tay:</w:t>
      </w:r>
    </w:p>
    <w:p>
      <w:pPr>
        <w:pStyle w:val="BodyText"/>
      </w:pPr>
      <w:r>
        <w:t xml:space="preserve">- Được rồi, sau này ngươi tới nghe ta giảng giải đan đạo, hãy để hắn ở bên cạnh cùng nghe đi. Ta thấy ngươi và hắn giao tình sâu đậm, cho nên hãy giúp đỡ cho tên đồng hương tình nghĩa này của ngươi!</w:t>
      </w:r>
    </w:p>
    <w:p>
      <w:pPr>
        <w:pStyle w:val="BodyText"/>
      </w:pPr>
      <w:r>
        <w:t xml:space="preserve">Tần Vô Song cười lớn:</w:t>
      </w:r>
    </w:p>
    <w:p>
      <w:pPr>
        <w:pStyle w:val="BodyText"/>
      </w:pPr>
      <w:r>
        <w:t xml:space="preserve">- Pháp vương thật là tâm tư phóng khoáng!</w:t>
      </w:r>
    </w:p>
    <w:p>
      <w:pPr>
        <w:pStyle w:val="BodyText"/>
      </w:pPr>
      <w:r>
        <w:t xml:space="preserve">Ly Hỏa Pháp Vương xấu hổ, quẹt quẹt mũi. Đánh giá này của Tần Vô Song khiến hắn có chút không biết nói gì. Ở Tinh La Điện, Ly Hỏa Pháp Vương hắn đối với người bên ngoài mà nói, là kẻ khó nói chuyện nổi tiếng, tựa hồ là loại người khó tiếp xúc nhất của Tinh La Điện, về cơ bản không có chuyện gì thì không ai muốn qua lại với hắn.</w:t>
      </w:r>
    </w:p>
    <w:p>
      <w:pPr>
        <w:pStyle w:val="BodyText"/>
      </w:pPr>
      <w:r>
        <w:t xml:space="preserve">Hôm nay được Tần Vô Song khen một câu ‘tâm tư phóng khoáng’ đương nhiên là cảm thấy có chút xấu hổ toát mồ hôi.</w:t>
      </w:r>
    </w:p>
    <w:p>
      <w:pPr>
        <w:pStyle w:val="BodyText"/>
      </w:pPr>
      <w:r>
        <w:t xml:space="preserve">Trò chuyện vài câu, Tần Vô Song liền nói lời cáo từ. Ly Hỏa Pháp Vương lại dặn dò:</w:t>
      </w:r>
    </w:p>
    <w:p>
      <w:pPr>
        <w:pStyle w:val="BodyText"/>
      </w:pPr>
      <w:r>
        <w:t xml:space="preserve">- Đừng quên ước định của chúng ta!</w:t>
      </w:r>
    </w:p>
    <w:p>
      <w:pPr>
        <w:pStyle w:val="BodyText"/>
      </w:pPr>
      <w:r>
        <w:t xml:space="preserve">- Làm sao mà quên được!</w:t>
      </w:r>
    </w:p>
    <w:p>
      <w:pPr>
        <w:pStyle w:val="BodyText"/>
      </w:pPr>
      <w:r>
        <w:t xml:space="preserve">Tần Vô Song mỉm cười bước ra.</w:t>
      </w:r>
    </w:p>
    <w:p>
      <w:pPr>
        <w:pStyle w:val="BodyText"/>
      </w:pPr>
      <w:r>
        <w:t xml:space="preserve">Đi đến cửa Ly Hỏa Cung, lại nhìn thấy Đồng Ngôn đang đi đi lại lại trên hành lang, vẻ mặt hơi có chút lo lắng, nhìn thấy Tần Vô Song đi ra, nhãn thần bỗng sáng ngời.</w:t>
      </w:r>
    </w:p>
    <w:p>
      <w:pPr>
        <w:pStyle w:val="BodyText"/>
      </w:pPr>
      <w:r>
        <w:t xml:space="preserve">- Có chuyện gì vậy Đồng huynh?</w:t>
      </w:r>
    </w:p>
    <w:p>
      <w:pPr>
        <w:pStyle w:val="BodyText"/>
      </w:pPr>
      <w:r>
        <w:t xml:space="preserve">Tần Vô Song không kìm được hiếu kỳ hỏi.</w:t>
      </w:r>
    </w:p>
    <w:p>
      <w:pPr>
        <w:pStyle w:val="BodyText"/>
      </w:pPr>
      <w:r>
        <w:t xml:space="preserve">Đồng Ngôn vẫy vẫy tay, dẫn Tần Vô Song tới một góc hẻo lánh, sắc mặt có chút ngưng trọng:</w:t>
      </w:r>
    </w:p>
    <w:p>
      <w:pPr>
        <w:pStyle w:val="BodyText"/>
      </w:pPr>
      <w:r>
        <w:t xml:space="preserve">- Tần huynh, ta vừa mới nhận được một tin tức, không biết có tiện nói cho ngươi không!</w:t>
      </w:r>
    </w:p>
    <w:p>
      <w:pPr>
        <w:pStyle w:val="BodyText"/>
      </w:pPr>
      <w:r>
        <w:t xml:space="preserve">- Tin tức gì?</w:t>
      </w:r>
    </w:p>
    <w:p>
      <w:pPr>
        <w:pStyle w:val="BodyText"/>
      </w:pPr>
      <w:r>
        <w:t xml:space="preserve">Tần Vô Song hồ nghi hỏi, hắn biết gia tộc Đồng Ngôn sở trường về tình báo. Tin tức hắn có được, lại khiến hắn có phản ứng như vậy, đương nhiên không tránh khỏi có chút hiếu kỳ.</w:t>
      </w:r>
    </w:p>
    <w:p>
      <w:pPr>
        <w:pStyle w:val="BodyText"/>
      </w:pPr>
      <w:r>
        <w:t xml:space="preserve">- Mới vừa nhận được mật báo của gia tộc, nói quan hệ gần đây của Bách Việt Quốc và Đại Ngô Quốc vô cùng căng thẳng, hai bên vì thành tích Thí luyện Võ đồng lần này, từ tranh cãi bằng miệng đã thăng lên thành xung đột vũ lực. Hiện nay Đại Ngô Quốc cũng là Công quốc Thượng phẩm, hơn nữa lần này số lượng Võ đồng được chọn lựa vô cùng nhiều, không phân biệt cao thấp với những Công quốc Thượng phẩm trước kia, vì vậy đặc biệt ngang ngược kiêu ngạo. Danh tiếng mơ hồ đã có chút áp đảo xu thế của Bách Việt Quốc chúng ta. Căn cứ vào suy đoán, giữa hai nước rất có thể sẽ phát sinh xung đột đại quy mô!</w:t>
      </w:r>
    </w:p>
    <w:p>
      <w:pPr>
        <w:pStyle w:val="BodyText"/>
      </w:pPr>
      <w:r>
        <w:t xml:space="preserve">Tin tức này thật sự khiến người ta kinh hãi khi nghe thấy, Tần Vô Song nghe xong, ngây người trong chốc lát:</w:t>
      </w:r>
    </w:p>
    <w:p>
      <w:pPr>
        <w:pStyle w:val="BodyText"/>
      </w:pPr>
      <w:r>
        <w:t xml:space="preserve">- Thái độ của Đại chủ quốc Đế quốc Đại La như thế nào?</w:t>
      </w:r>
    </w:p>
    <w:p>
      <w:pPr>
        <w:pStyle w:val="BodyText"/>
      </w:pPr>
      <w:r>
        <w:t xml:space="preserve">Điều này rất quan trọng, nếu Đại chủ quốc Đế quốc Đại La có thái độ cương quyết, không cho phép Công quốc chinh phạt quá nhiều, Đại Ngô Quốc cho dù có muốn gây chuyện, cũng phải ngoan ngoãn phục tùng.</w:t>
      </w:r>
    </w:p>
    <w:p>
      <w:pPr>
        <w:pStyle w:val="BodyText"/>
      </w:pPr>
      <w:r>
        <w:t xml:space="preserve">Đồng Ngôn cười khổ nói:</w:t>
      </w:r>
    </w:p>
    <w:p>
      <w:pPr>
        <w:pStyle w:val="BodyText"/>
      </w:pPr>
      <w:r>
        <w:t xml:space="preserve">- Đại chủ quốc đối với việc chinh phạt giữa các Công quốc ở dưới, luôn giữ thái độ trầm mặc, bọn họ thậm chí vui vẻ nhìn các Công quốc chinh phạt lẫn nhau, trong chinh phạt sẽ rèn luyện sức chiến đấu của các Công quốc!</w:t>
      </w:r>
    </w:p>
    <w:p>
      <w:pPr>
        <w:pStyle w:val="BodyText"/>
      </w:pPr>
      <w:r>
        <w:t xml:space="preserve">Tần Vô Song âm thầm lắc đầu, đây chính là sự khác nhau của thế giới này và kiếp trước. Quy luật của thế giới này phải tàn khốc như vậy, làm theo phép tắc tu luyện nguyên thủy, người thích hợp mới có thể sinh tồn.</w:t>
      </w:r>
    </w:p>
    <w:p>
      <w:pPr>
        <w:pStyle w:val="BodyText"/>
      </w:pPr>
      <w:r>
        <w:t xml:space="preserve">Điều này trái lại không khiến Tần Vô Song cảm thấy bất ngờ. Nếu Đế quốc Đại La thật sự có lòng can thiệp, Bách Việt Quốc và Đại Ngô Quốc cũng sẽ không tranh chấp giằng co nhiều năm như vậy, lâu nay vẫn luôn xung đột không ngừng. Một khi hai nước khai chiến, thế cục đương nhiên sẽ phức tạp.</w:t>
      </w:r>
    </w:p>
    <w:p>
      <w:pPr>
        <w:pStyle w:val="BodyText"/>
      </w:pPr>
      <w:r>
        <w:t xml:space="preserve">Đại Ngô Quốc nằm ở phía Đông Bắc của Bách Việt Quốc, và tiếp giáp với Thái Uyên Lĩnh, còn Thiên Tứ Lĩnh nơi mà Tần gia ở, vốn đều là địa bàn của Xích Mộc Lĩnh, và nằm ở phía Nam của Thái Uyên Lĩnh.</w:t>
      </w:r>
    </w:p>
    <w:p>
      <w:pPr>
        <w:pStyle w:val="BodyText"/>
      </w:pPr>
      <w:r>
        <w:t xml:space="preserve">Hai nước khai chiến, nơi mà Tần gia ở sẽ không phải là đứng mũi chịu sào. Chỉ là nhìn thanh thế hiện nay của Đại Ngô Quốc, một khi đã xảy ra tranh chấp sẽ chỉ huy quân đội Nam hạ, đến lúc đó Tần gia có không muốn cuốn vào, cũng gặp cảnh tai bay vạ gió.</w:t>
      </w:r>
    </w:p>
    <w:p>
      <w:pPr>
        <w:pStyle w:val="BodyText"/>
      </w:pPr>
      <w:r>
        <w:t xml:space="preserve">Tần Vô Song đột nhiên hỏi:</w:t>
      </w:r>
    </w:p>
    <w:p>
      <w:pPr>
        <w:pStyle w:val="BodyText"/>
      </w:pPr>
      <w:r>
        <w:t xml:space="preserve">- Hiện tại thế cục cụ thể như thế nào?</w:t>
      </w:r>
    </w:p>
    <w:p>
      <w:pPr>
        <w:pStyle w:val="BodyText"/>
      </w:pPr>
      <w:r>
        <w:t xml:space="preserve">- Đại Ngô Quốc hiện giờ đã bắt đầu kêu huynh gọi đệ với mấy Công quốc Thượng phẩm trước kia rồi, nghe nói đã có Công quốc Thượng phẩm đứng về phía Đại Ngô Quốc, chuẩn bị liên thủ đối phó với Bách Việt Quốc chúng ta! Hiện nay, Võ Thánh hộ quốc của các nước đã minh tranh ám đấu lẫn nhau, hợp lực chèn ép Võ Thánh đại nhân chúng ta. Mặc dù bây giờ vẫn chưa lộ hẳn mặt, nhưng hiển nhiên đã cách lúc lộ hẳn mặt không xa.</w:t>
      </w:r>
    </w:p>
    <w:p>
      <w:pPr>
        <w:pStyle w:val="BodyText"/>
      </w:pPr>
      <w:r>
        <w:t xml:space="preserve">Đồng Ngôn nói đến đại sự quốc gia, cũng có chút kiến giải. Hắn cũng lo lắng, mặc dù hai nước khai chiến bản thân hắn sẽ không chịu ảnh hưởng, nhưng nơi mà gia tộc của Đồng Ngôn ở nhất định sẽ chịu cảnh tai kiếp.</w:t>
      </w:r>
    </w:p>
    <w:p>
      <w:pPr>
        <w:pStyle w:val="BodyText"/>
      </w:pPr>
      <w:r>
        <w:t xml:space="preserve">Mà ở thế giới này, mỗi người từ khi sinh ra đều có một lòng trung thành với tập thể mãnh liệt. Nếu là trong một quận, bọn họ vô cùng trung thành với gia tộc của mình, thề chết để ủng hộ. Nếu thăng tới trong một nước, sẽ vô cùng ủng hộ lãnh địa của mình. Thăng lên tới mức độ giữa các nước, đối với quốc gia có một loại cảm giác vinh dự và trung thành mãnh liệt. Quốc gia, quốc gia, nước không còn, nhà đương nhiên cũng theo đó mà biến mất.</w:t>
      </w:r>
    </w:p>
    <w:p>
      <w:pPr>
        <w:pStyle w:val="BodyText"/>
      </w:pPr>
      <w:r>
        <w:t xml:space="preserve">- Đồng huynh, chuyện này không cần truyền ra bên ngoài. Chuyện của Bách Việt Quốc, tự có người của Bách Việt Quốc chúng ta giải quyết!</w:t>
      </w:r>
    </w:p>
    <w:p>
      <w:pPr>
        <w:pStyle w:val="BodyText"/>
      </w:pPr>
      <w:r>
        <w:t xml:space="preserve">Tần Vô Song dặn dò nói.</w:t>
      </w:r>
    </w:p>
    <w:p>
      <w:pPr>
        <w:pStyle w:val="BodyText"/>
      </w:pPr>
      <w:r>
        <w:t xml:space="preserve">- Điều này là tất nhiên!</w:t>
      </w:r>
    </w:p>
    <w:p>
      <w:pPr>
        <w:pStyle w:val="BodyText"/>
      </w:pPr>
      <w:r>
        <w:t xml:space="preserve">Đồng Ngôn cũng rất hiểu rõ, biết chuyện này không thể nói với ai. Với tầng thứ của Tinh La Điện, cũng sẽ không đi can thiệp vào chút chuyện quấy rối giữa hai nước Công quốc bên dưới làm gì.</w:t>
      </w:r>
    </w:p>
    <w:p>
      <w:pPr>
        <w:pStyle w:val="BodyText"/>
      </w:pPr>
      <w:r>
        <w:t xml:space="preserve">Hai người đi ra khỏi nơi kín đáo, Đồng Ngôn tâm sự nặng nề, Tần Vô Song lại âm thầm suy nghĩ, hắn đang suy nghĩ, không biết có nên quay về nhà một chuyến hay không.</w:t>
      </w:r>
    </w:p>
    <w:p>
      <w:pPr>
        <w:pStyle w:val="BodyText"/>
      </w:pPr>
      <w:r>
        <w:t xml:space="preserve">Hôm nay cách ngày mồng tám tháng chạp còn hơn một tháng, thời gian để đi về một chuyến là vô cùng đầy đủ.</w:t>
      </w:r>
    </w:p>
    <w:p>
      <w:pPr>
        <w:pStyle w:val="BodyText"/>
      </w:pPr>
      <w:r>
        <w:t xml:space="preserve">Nghĩ tới điều này, hắn liền có chút chủ ý. Nói với Đồng Ngôn:</w:t>
      </w:r>
    </w:p>
    <w:p>
      <w:pPr>
        <w:pStyle w:val="BodyText"/>
      </w:pPr>
      <w:r>
        <w:t xml:space="preserve">- Đồng huynh, ta quyết định sẽ quay về Bách Việt Quốc một chuyến, xem xem ý kiến của Võ Thánh đại nhân như thế nào!</w:t>
      </w:r>
    </w:p>
    <w:p>
      <w:pPr>
        <w:pStyle w:val="BodyText"/>
      </w:pPr>
      <w:r>
        <w:t xml:space="preserve">Đồng Ngôn sớm biết rằng Tần Vô Song đã tiến nhập vào cảnh giới Tiên Thiên, nghe Tần Vô Song nói như vậy, cực kỳ vui mừng. Có Tiên Thiên cường giả xuất mã, thế cục của Bách Việt Quốc sẽ củng cố vững chắc thêm một chút.</w:t>
      </w:r>
    </w:p>
    <w:p>
      <w:pPr>
        <w:pStyle w:val="BodyText"/>
      </w:pPr>
      <w:r>
        <w:t xml:space="preserve">Chiến lược giữa một vị Tiên Thiên cường giả và hai vị Tiên Thiên cường giả là hoàn toàn không giống nhau.</w:t>
      </w:r>
    </w:p>
    <w:p>
      <w:pPr>
        <w:pStyle w:val="BodyText"/>
      </w:pPr>
      <w:r>
        <w:t xml:space="preserve">o0o</w:t>
      </w:r>
    </w:p>
    <w:p>
      <w:pPr>
        <w:pStyle w:val="BodyText"/>
      </w:pPr>
      <w:r>
        <w:t xml:space="preserve">Hai người đang đi ra khỏi Ly Hỏa Cung, đột nhiên trước mặt có một người vội vội vàng vàng chạy tới. Người này thân hình ngắn ngủi nhưng vẻ mặt lanh lợi, cước bộ đi như bay về phía bên này. Nhìn thấy Đồng Ngôn, hắn liền cất tiếng chào hỏi:</w:t>
      </w:r>
    </w:p>
    <w:p>
      <w:pPr>
        <w:pStyle w:val="BodyText"/>
      </w:pPr>
      <w:r>
        <w:t xml:space="preserve">- Đồng huynh đệ!</w:t>
      </w:r>
    </w:p>
    <w:p>
      <w:pPr>
        <w:pStyle w:val="BodyText"/>
      </w:pPr>
      <w:r>
        <w:t xml:space="preserve">- Vạn huynh!</w:t>
      </w:r>
    </w:p>
    <w:p>
      <w:pPr>
        <w:pStyle w:val="BodyText"/>
      </w:pPr>
      <w:r>
        <w:t xml:space="preserve">Đồng Ngôn cũng vội vàng đáp lời.</w:t>
      </w:r>
    </w:p>
    <w:p>
      <w:pPr>
        <w:pStyle w:val="BodyText"/>
      </w:pPr>
      <w:r>
        <w:t xml:space="preserve">Người đó liếc nhìn Tần Vô Song, cảm thấy rất quen thuộc, nhìn một lát, trên mặt kinh ngạc vô cùng:</w:t>
      </w:r>
    </w:p>
    <w:p>
      <w:pPr>
        <w:pStyle w:val="BodyText"/>
      </w:pPr>
      <w:r>
        <w:t xml:space="preserve">- Vị này… vị này không phải là Quán quân của Thí luyện Võ đồng, Tần Vô Song sao?</w:t>
      </w:r>
    </w:p>
    <w:p>
      <w:pPr>
        <w:pStyle w:val="BodyText"/>
      </w:pPr>
      <w:r>
        <w:t xml:space="preserve">Tần Vô Song mỉm cười:</w:t>
      </w:r>
    </w:p>
    <w:p>
      <w:pPr>
        <w:pStyle w:val="BodyText"/>
      </w:pPr>
      <w:r>
        <w:t xml:space="preserve">- Không dám, đúng vậy!</w:t>
      </w:r>
    </w:p>
    <w:p>
      <w:pPr>
        <w:pStyle w:val="BodyText"/>
      </w:pPr>
      <w:r>
        <w:t xml:space="preserve">Người đó cười hớn hở:</w:t>
      </w:r>
    </w:p>
    <w:p>
      <w:pPr>
        <w:pStyle w:val="BodyText"/>
      </w:pPr>
      <w:r>
        <w:t xml:space="preserve">- Lần này tốt rồi!</w:t>
      </w:r>
    </w:p>
    <w:p>
      <w:pPr>
        <w:pStyle w:val="BodyText"/>
      </w:pPr>
      <w:r>
        <w:t xml:space="preserve">Đồng Ngôn ngây người ngạc nhiên:</w:t>
      </w:r>
    </w:p>
    <w:p>
      <w:pPr>
        <w:pStyle w:val="BodyText"/>
      </w:pPr>
      <w:r>
        <w:t xml:space="preserve">- Sao lại tốt chứ? Vạn huynh sao lại có thời gian rảnh tới tìm ta?</w:t>
      </w:r>
    </w:p>
    <w:p>
      <w:pPr>
        <w:pStyle w:val="BodyText"/>
      </w:pPr>
      <w:r>
        <w:t xml:space="preserve">Người đó tên là Vạn Kim Bằng, chính là một trong sáu gã Võ đồng của Bách Việt Quốc được chọn lựa, hắn tới từ Tử Diễm Lĩnh, là một gã con cháu Đại phiệt, địa vị giống như Tây Môn Tinh.</w:t>
      </w:r>
    </w:p>
    <w:p>
      <w:pPr>
        <w:pStyle w:val="BodyText"/>
      </w:pPr>
      <w:r>
        <w:t xml:space="preserve">Vạn Kim Bằng thở dài nói:</w:t>
      </w:r>
    </w:p>
    <w:p>
      <w:pPr>
        <w:pStyle w:val="BodyText"/>
      </w:pPr>
      <w:r>
        <w:t xml:space="preserve">- Đồng huynh ngươi ở đây thật không biết gì cả. Võ đồng chúng ta thu nhận tiến vào Tinh La Điện lần này, toàn bộ được phân vào Đệ tử Sơ cấp, tiến vào trong Sơn mạch Lăng Tiêu tu luyện. Không ngờ đám Võ đồng của Đại Ngô Quốc lại rắp tâm gây chuyện, mấy lần khiêu khích Võ đồng của Bách Việt Quốc chúng ta. Bọn chúng ỷ vào người đông, vô cùng kiêu ngạo, ương ngạnh. Lần này lại đánh Tây Môn Tinh bị thương. Hơn nữa bọn chúng tuyên bố, phải ở trong phạm vi của Tinh La Điện, giải quyết hoàn toàn ân oán của hai nước. Nếu là kẻ nhát gan, nhu nhược thì cứ đi khóc lóc, kể lể với bề trên, nếu không thì cứ theo phương thức của võ giả mà giải quyết!</w:t>
      </w:r>
    </w:p>
    <w:p>
      <w:pPr>
        <w:pStyle w:val="BodyText"/>
      </w:pPr>
      <w:r>
        <w:t xml:space="preserve">Sắc mặt Đồng Ngôn lại biến đổi, cực kỳ khó coi, thấp giọng mắng:</w:t>
      </w:r>
    </w:p>
    <w:p>
      <w:pPr>
        <w:pStyle w:val="BodyText"/>
      </w:pPr>
      <w:r>
        <w:t xml:space="preserve">- Đại Ngô Quốc chết tiệt, thật đúng là cuồng vọng, xem ra những Võ đồng này cũng nhận sự giao phó ở một số phương diện nào đó, mới cố ý phối hợp khiêu khích chúng ta. Không phải ỷ vào người đông gấp đôi chúng ta sao?</w:t>
      </w:r>
    </w:p>
    <w:p>
      <w:pPr>
        <w:pStyle w:val="BodyText"/>
      </w:pPr>
      <w:r>
        <w:t xml:space="preserve">Vạn Kim Bằng không nhịn được liếc mắt nhìn Tần Vô Song. Hắn cũng nghe nói tin đồn, Tần Vô Song được một Điện chủ để ý, nhưng tin đồn này mãi vẫn chưa được người nào chứng thực qua, vì vậy Vạn Kim Bằng cũng có chút nửa tin nửa ngờ. Hôm nay nhìn thấy Tần Vô Song, đương nhiên là vui mừng quá đỗi.</w:t>
      </w:r>
    </w:p>
    <w:p>
      <w:pPr>
        <w:pStyle w:val="BodyText"/>
      </w:pPr>
      <w:r>
        <w:t xml:space="preserve">Tần Vô Song tiến nhập cảnh giới Tiên Thiên, đánh chết Lệ Vô Kỵ, bức lui Cực Âm Lão Nhân, những chuyện này đều thuộc về cơ mật, vẫn chưa lan truyền ra bên ngoài. Lúc đó những người quan chiến đều bị Võ Thánh đại nhân nghiêm khắc cảnh cáo, không được truyền tin tức ra bên ngoài. Trong lãnh thổ của Bách Việt Quốc ngoài một số người có mặt tại hiện trường, ngoài Hoàng thất Bách Việt Quốc, tất cả những quý tộc khác vẫn chưa biết tình hình bên trong, chứ đừng nói là Đại Ngô Quốc và các Công quốc khác.</w:t>
      </w:r>
    </w:p>
    <w:p>
      <w:pPr>
        <w:pStyle w:val="BodyText"/>
      </w:pPr>
      <w:r>
        <w:t xml:space="preserve">Nếu những Võ đồng này biết được thực lực thật sự của Tần Vô Song, và lại xác thực được chuyện hắn được Nhị Điện chủ thu làm môn hạ, có cho bọn chúng mấy lá gan, cũng không dám phát chiến thư với Võ đồng của Bách Việt Quốc.</w:t>
      </w:r>
    </w:p>
    <w:p>
      <w:pPr>
        <w:pStyle w:val="BodyText"/>
      </w:pPr>
      <w:r>
        <w:t xml:space="preserve">Sắc mặt của Tần Vô Song có chút lạnh lẽo, nhàn nhạt nói:</w:t>
      </w:r>
    </w:p>
    <w:p>
      <w:pPr>
        <w:pStyle w:val="BodyText"/>
      </w:pPr>
      <w:r>
        <w:t xml:space="preserve">- Tây Môn Tinh bị đánh trọng thương sao?</w:t>
      </w:r>
    </w:p>
    <w:p>
      <w:pPr>
        <w:pStyle w:val="BodyText"/>
      </w:pPr>
      <w:r>
        <w:t xml:space="preserve">- Đúng vậy!</w:t>
      </w:r>
    </w:p>
    <w:p>
      <w:pPr>
        <w:pStyle w:val="BodyText"/>
      </w:pPr>
      <w:r>
        <w:t xml:space="preserve">Vạn Kim Bằng cẩn thận trả lời:</w:t>
      </w:r>
    </w:p>
    <w:p>
      <w:pPr>
        <w:pStyle w:val="BodyText"/>
      </w:pPr>
      <w:r>
        <w:t xml:space="preserve">- Hắn bị thương rất nặng. Võ đồng của Đại Ngô Quốc, hiển nhiên là cố ý muốn thị uy khiêu khích chúng ta. Loại người có tính cách như Tây Môn Tinh, có thể bị bọn chúng chọc giận giận dữ ra tay. Nhưng xem ra tuyệt đối không phải là khiêu khích bình thường!</w:t>
      </w:r>
    </w:p>
    <w:p>
      <w:pPr>
        <w:pStyle w:val="BodyText"/>
      </w:pPr>
      <w:r>
        <w:t xml:space="preserve">Tính cách của Tây Môn Tinh còn khôn khéo hơn nhiều so với huynh trưởng Tây Môn Thiên của hắn, rất hiểu cách xem xét tình hình, đắn đo tình thế, tiến lui đều phải có căn cứ. Ngay cả hắn cũng không nhịn nổi, có thể thấy đám người đó của Đại Ngô Quốc xác thực là trăm phương ngàn kế ác ý khiêu khích rồi.</w:t>
      </w:r>
    </w:p>
    <w:p>
      <w:pPr>
        <w:pStyle w:val="BodyText"/>
      </w:pPr>
      <w:r>
        <w:t xml:space="preserve">Đánh bị thương Tây Môn Tinh, có lẽ chỉ là một ngòi dẫn lửa mà thôi.</w:t>
      </w:r>
    </w:p>
    <w:p>
      <w:pPr>
        <w:pStyle w:val="Compact"/>
      </w:pPr>
      <w:r>
        <w:t xml:space="preserve">Ủng hộ chỉ với 1 click và 5s ! (adf.ly/4EmoB)</w:t>
      </w:r>
      <w:r>
        <w:br w:type="textWrapping"/>
      </w:r>
      <w:r>
        <w:br w:type="textWrapping"/>
      </w:r>
    </w:p>
    <w:p>
      <w:pPr>
        <w:pStyle w:val="Heading2"/>
      </w:pPr>
      <w:bookmarkStart w:id="197" w:name="chương-175"/>
      <w:bookmarkEnd w:id="197"/>
      <w:r>
        <w:t xml:space="preserve">175. Chương 17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75: Hẹn chiến ở Tây Phong Ao.</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ây Môn Tinh xác thực bị thương rất nặng. Sau khi dùng một số thuốc trị thương, cuối cùng mới áp chế được thương thế. Tinh La Điện vốn có quy củ, tranh đấu xung đột của nội bộ tông môn bình thường tuyệt đối sẽ không đề cập đến chuyện kế thừa môn hộ, càng sẽ không được khóc lóc kể lể với trưởng bối, trừ phi là sự lăng nhục quá ác ý, hoặc là ức hiếp thực lực quá cách xa, mới có thể kinh động đến sư môn trưởng bối.</w:t>
      </w:r>
    </w:p>
    <w:p>
      <w:pPr>
        <w:pStyle w:val="BodyText"/>
      </w:pPr>
      <w:r>
        <w:t xml:space="preserve">Tần Vô Song mặc dù từng có ân oán với Tây Môn Đại phiệt, nhưng mối ân oán này đã được hóa giải dưới tay của Tây Môn Vũ, hơn nữa trước mắt Tây Môn Đại phiệt đã thần phục Vương tộc Tần gia, thuộc về thế lực Đại phiệt dưới trướng của Vương tộc Tần gia.</w:t>
      </w:r>
    </w:p>
    <w:p>
      <w:pPr>
        <w:pStyle w:val="BodyText"/>
      </w:pPr>
      <w:r>
        <w:t xml:space="preserve">Một khi đã thuộc về người dưới trướng của Tần gia, Tây Môn Tinh ở bên ngoài bị người ta đánh bị thương, Tần Vô Song thân là đệ tử Vương tộc, vốn phải xuất đầu lộ diện. Huống hồ cục diện hôm nay đã đề cập đến mâu thuẫn phân tranh giữa hai nước Bách Việt Quốc và Đại Ngô Quốc. Tần Vô Song càng không thể không ra mặt, bàng quan, mặc kệ.</w:t>
      </w:r>
    </w:p>
    <w:p>
      <w:pPr>
        <w:pStyle w:val="BodyText"/>
      </w:pPr>
      <w:r>
        <w:t xml:space="preserve">Thế cục hiện tại, đã không phải là tranh đấu khí phách giữa người với người mà là ân oán giữa hai quốc gia.</w:t>
      </w:r>
    </w:p>
    <w:p>
      <w:pPr>
        <w:pStyle w:val="BodyText"/>
      </w:pPr>
      <w:r>
        <w:t xml:space="preserve">Lúc này, bảy gã Võ đồng của Bách Việt Quốc đã tập hợp lại một chỗ đầy đủ. Đồng Ngôn và Tây Môn Tinh đều là đệ tử của Thiên Tứ Lĩnh, Vạn Kim Bằng là đệ tử của Tử Diễm Lĩnh.</w:t>
      </w:r>
    </w:p>
    <w:p>
      <w:pPr>
        <w:pStyle w:val="BodyText"/>
      </w:pPr>
      <w:r>
        <w:t xml:space="preserve">Ba gã khác đều là đệ tử của Ba đại Vương tộc, thống nhất họ Hạ, chính là những người có điểm số cao nhất trong ba đại Vương tộc của Thí luyện Võ đồng lần trước của Bách Việt Quốc.</w:t>
      </w:r>
    </w:p>
    <w:p>
      <w:pPr>
        <w:pStyle w:val="BodyText"/>
      </w:pPr>
      <w:r>
        <w:t xml:space="preserve">Ở đây, Tây Môn Tinh và Đồng Ngôn, gia tộc trước đây đều tham gia vào tiệc cưới của Tần Tụ và Đạt Hề Minh, vì vậy trước khi xuất phát, đã được các Trưởng lão gia tộc căn dặn, nói cho bọn họ tin tức của Tần Vô Song là Tiên Thiên cường giả, đồng thời cũng dặn dò nhiều lần để bọn họ không được tiết lộ tin tức ra bên ngoài.</w:t>
      </w:r>
    </w:p>
    <w:p>
      <w:pPr>
        <w:pStyle w:val="BodyText"/>
      </w:pPr>
      <w:r>
        <w:t xml:space="preserve">Lần trước Tần Vô Song tiêu diệt Lệ Vô Kỵ, đồng thời khiến Xích Mộc Vương Phủ sụp đổ hoàn toàn, cho đến bây giờ, ngoại giới vẫn tưởng là Võ Thánh đại nhân ra tay tiêu diệt cường giả tới từ bên ngoài, căn bản không biết là Tần Vô Song ra tay.</w:t>
      </w:r>
    </w:p>
    <w:p>
      <w:pPr>
        <w:pStyle w:val="BodyText"/>
      </w:pPr>
      <w:r>
        <w:t xml:space="preserve">Chỉ có những thế lực quý tộc tham dự vào hôn lễ, mới biết được sự tình bên trong. Nhưng sau khi được Võ Thánh đại nhân cảnh cáo, đương nhiên cũng biết tầm quan trọng của bí mật này, nào dám tiết lộ?</w:t>
      </w:r>
    </w:p>
    <w:p>
      <w:pPr>
        <w:pStyle w:val="BodyText"/>
      </w:pPr>
      <w:r>
        <w:t xml:space="preserve">Còn ở trong bản thân gia tộc, cũng chỉ có những nhân sĩ trung tâm mới biết được. Vì vậy, ngoài Tây Môn Tinh và Đồng Ngôn ra, mấy kẻ khác đều chỉ biết Tần Vô Song dường như được Điện chủ nào đó chọn lựa, địa vị vô cùng cao.</w:t>
      </w:r>
    </w:p>
    <w:p>
      <w:pPr>
        <w:pStyle w:val="BodyText"/>
      </w:pPr>
      <w:r>
        <w:t xml:space="preserve">Bách Việt Quốc thăng lên làm Công quốc Thượng phẩm, cũng hoàn toàn là dựa vào địa vị của Tần Vô Song ở Tinh La Điện. Vì vậy, bất kể xuất thân như thế nào, trong hàng ngũ bọn họ tự nhiên sẽ xem Tần Vô Song là nhân vật trung tâm trong bảy người của Bách Việt Quốc. Cho dù là đệ tử của ba đại Vương tộc cũng không ngoại lệ.</w:t>
      </w:r>
    </w:p>
    <w:p>
      <w:pPr>
        <w:pStyle w:val="BodyText"/>
      </w:pPr>
      <w:r>
        <w:t xml:space="preserve">Ở Tinh La Điện, sư phụ của bọn họ chẳng qua cũng chỉ là cấp bậc Trưởng lão, sư phụ Tần Vô Song người ta lại là cấp bậc Điện chủ a!</w:t>
      </w:r>
    </w:p>
    <w:p>
      <w:pPr>
        <w:pStyle w:val="BodyText"/>
      </w:pPr>
      <w:r>
        <w:t xml:space="preserve">- Vô Song Hầu, khẩu khí này, chúng ta không thể nuốt xuống được!</w:t>
      </w:r>
    </w:p>
    <w:p>
      <w:pPr>
        <w:pStyle w:val="BodyText"/>
      </w:pPr>
      <w:r>
        <w:t xml:space="preserve">Hạ Tử Trọng của Thái Uyên Lĩnh mở miệng đầu tiên.</w:t>
      </w:r>
    </w:p>
    <w:p>
      <w:pPr>
        <w:pStyle w:val="BodyText"/>
      </w:pPr>
      <w:r>
        <w:t xml:space="preserve">Thái Uyên Lĩnh tiếp giáp ranh giới với Đại Ngô Quốc, quan hệ thường ngày với Đại Ngô Quốc đương nhiên cũng là xung đột mạnh mẽ nhất, mâu thuẫn cừu hận cũng là sâu đậm nhất. Vì vậy trong khẩu khí của Hạ Tử Trọng cũng tràn đầy hận ý.</w:t>
      </w:r>
    </w:p>
    <w:p>
      <w:pPr>
        <w:pStyle w:val="BodyText"/>
      </w:pPr>
      <w:r>
        <w:t xml:space="preserve">Hai gã đệ tử Vương tộc, phân biệt đến từ Lam Nguyệt Lĩnh cùng Tử Diễm Lĩnh đều lần lượt gật đầu biểu lộ thái độ:</w:t>
      </w:r>
    </w:p>
    <w:p>
      <w:pPr>
        <w:pStyle w:val="BodyText"/>
      </w:pPr>
      <w:r>
        <w:t xml:space="preserve">- Không thể nhẫn nhịn được, nếu lần này bị bọn chúng áp chế, đệ tử của Bách Việt Quốc chúng ta sau này ở Tinh La Điện sợ rằng vĩnh viễn sẽ bị bọn chúng trấn áp!</w:t>
      </w:r>
    </w:p>
    <w:p>
      <w:pPr>
        <w:pStyle w:val="BodyText"/>
      </w:pPr>
      <w:r>
        <w:t xml:space="preserve">- Mọi người không cần ầm ĩ, Tần huynh khẳng định có suy tính rồi!</w:t>
      </w:r>
    </w:p>
    <w:p>
      <w:pPr>
        <w:pStyle w:val="BodyText"/>
      </w:pPr>
      <w:r>
        <w:t xml:space="preserve">Đồng Ngôn tương đối hiểu tính cách Tần Vô Song, biết hắn đã tới đây, thì tuyệt đối sẽ không khoanh tay bàng quan.</w:t>
      </w:r>
    </w:p>
    <w:p>
      <w:pPr>
        <w:pStyle w:val="BodyText"/>
      </w:pPr>
      <w:r>
        <w:t xml:space="preserve">Lần trước Tần Vô Song ở trước cửa Tê Phượng Lầu, vì mấy người bách tính bình dân mà cũng có thể không ngại trở mặt với Quốc cữu gia đương triều, hôm nay liên quan đến tranh chấp giữa hai nước, liên quan đến tôn nghiêm quốc gia, Tần Vô Song không thể không để ý tới.</w:t>
      </w:r>
    </w:p>
    <w:p>
      <w:pPr>
        <w:pStyle w:val="BodyText"/>
      </w:pPr>
      <w:r>
        <w:t xml:space="preserve">- Có danh sách những Võ đồng của Đại Ngô Quốc không? Bọn chúng phân biệt làm môn hạ của các trưởng bối nào?</w:t>
      </w:r>
    </w:p>
    <w:p>
      <w:pPr>
        <w:pStyle w:val="BodyText"/>
      </w:pPr>
      <w:r>
        <w:t xml:space="preserve">Tần Vô Song mở miệng hỏi.</w:t>
      </w:r>
    </w:p>
    <w:p>
      <w:pPr>
        <w:pStyle w:val="BodyText"/>
      </w:pPr>
      <w:r>
        <w:t xml:space="preserve">- Hừ, đại bộ phận bọn chúng là bái các Trưởng lão làm môn hạ, có ba tên bái các Pháp vương làm môn hạ, còn có một tên được nhất, tên là Tề Ngâm Phong, được Tam Điện chủ thu làm môn hạ, là thủ lãnh trong đám người đó!</w:t>
      </w:r>
    </w:p>
    <w:p>
      <w:pPr>
        <w:pStyle w:val="BodyText"/>
      </w:pPr>
      <w:r>
        <w:t xml:space="preserve">Hạ Tử Trọng căm giận bất bình, nhìn Tần Vô Song:</w:t>
      </w:r>
    </w:p>
    <w:p>
      <w:pPr>
        <w:pStyle w:val="BodyText"/>
      </w:pPr>
      <w:r>
        <w:t xml:space="preserve">- Tần Vô Song, có người nói ngươi đã bái Nhị Điện chủ làm môn hạ, chuyện này là thật hay giả?</w:t>
      </w:r>
    </w:p>
    <w:p>
      <w:pPr>
        <w:pStyle w:val="BodyText"/>
      </w:pPr>
      <w:r>
        <w:t xml:space="preserve">Tần Vô Song được Nhị Điện chủ nhận làm đệ tử, ở Tinh La Điện kỳ thực cũng không tính là chuyện đặc biệt cơ mật, rất nhiều người biết, nhưng bọn họ từ Bách Việt Quốc chạy tới, liền vội vàng tiến vào tuyển chọn lần hai, sau khi tuyển chọn xong, lại được đưa vào Sơn mạch Lăng Tiêu tu luyện, căn bản không có cơ hội nghe thấy tin tức cơ mật, vì vậy tin tức vô cùng bế tắc.</w:t>
      </w:r>
    </w:p>
    <w:p>
      <w:pPr>
        <w:pStyle w:val="BodyText"/>
      </w:pPr>
      <w:r>
        <w:t xml:space="preserve">Tần Vô Song gật gật đầu:</w:t>
      </w:r>
    </w:p>
    <w:p>
      <w:pPr>
        <w:pStyle w:val="BodyText"/>
      </w:pPr>
      <w:r>
        <w:t xml:space="preserve">- Ta nhận được sự xem trọng của Nhị Điện chủ, quả thực có chuyện này!</w:t>
      </w:r>
    </w:p>
    <w:p>
      <w:pPr>
        <w:pStyle w:val="BodyText"/>
      </w:pPr>
      <w:r>
        <w:t xml:space="preserve">Mọi người vừa nghe đều cảm thấy vô cùng mừng rỡ. Mặc dù bọn họ không biết thế lực cụ thể của cao tầng Tinh La Điện là như thế nào, nhưng vị trí của Nhị Điện chủ, hiển nhiên cao hơn Tam Điện chủ, điều này không bao giờ sai.</w:t>
      </w:r>
    </w:p>
    <w:p>
      <w:pPr>
        <w:pStyle w:val="BodyText"/>
      </w:pPr>
      <w:r>
        <w:t xml:space="preserve">Tần Vô Song bái Nhị Điện chủ làm môn hạ, chí ít điểm này cũng đã áp chế được khí thế của Đại Ngô Quốc. Tề Ngâm Phong bái Tam Điện chủ làm môn hạ, cũng không còn vẻ đáng sợ như trước nữa.</w:t>
      </w:r>
    </w:p>
    <w:p>
      <w:pPr>
        <w:pStyle w:val="BodyText"/>
      </w:pPr>
      <w:r>
        <w:t xml:space="preserve">Tần Vô Song đương nhiên sẽ không để ý đến những tranh chấp tiểu tiết, hỏi:</w:t>
      </w:r>
    </w:p>
    <w:p>
      <w:pPr>
        <w:pStyle w:val="BodyText"/>
      </w:pPr>
      <w:r>
        <w:t xml:space="preserve">- Những Võ đồng của Đại Ngô Quốc dự định giải quyết như thế nào?</w:t>
      </w:r>
    </w:p>
    <w:p>
      <w:pPr>
        <w:pStyle w:val="BodyText"/>
      </w:pPr>
      <w:r>
        <w:t xml:space="preserve">Nghe Tần Vô Song hỏi đến trọng điểm, Vạn Kim Bằng tiếp lời nói:</w:t>
      </w:r>
    </w:p>
    <w:p>
      <w:pPr>
        <w:pStyle w:val="BodyText"/>
      </w:pPr>
      <w:r>
        <w:t xml:space="preserve">- Bọn chúng tuyên bố, tối nay gặp mặt ở Tây Phong Ao, lấy võ quyết định thắng thua. Cho dù là bên nào thua, cũng phải chủ động rời khỏi Tinh La Điện!</w:t>
      </w:r>
    </w:p>
    <w:p>
      <w:pPr>
        <w:pStyle w:val="BodyText"/>
      </w:pPr>
      <w:r>
        <w:t xml:space="preserve">- Rời khỏi Tinh La Điện?</w:t>
      </w:r>
    </w:p>
    <w:p>
      <w:pPr>
        <w:pStyle w:val="BodyText"/>
      </w:pPr>
      <w:r>
        <w:t xml:space="preserve">Tần Vô Song khẽ cau mày.</w:t>
      </w:r>
    </w:p>
    <w:p>
      <w:pPr>
        <w:pStyle w:val="BodyText"/>
      </w:pPr>
      <w:r>
        <w:t xml:space="preserve">Tinh La Điện này cũng không phải là cái chợ, sao có thể nói đến thì đến, đi thì đi chứ? Điều này cũng không tránh khỏi có chút đùa giỡn.</w:t>
      </w:r>
    </w:p>
    <w:p>
      <w:pPr>
        <w:pStyle w:val="BodyText"/>
      </w:pPr>
      <w:r>
        <w:t xml:space="preserve">- Đúng vậy, bọn họ nói như vậy!</w:t>
      </w:r>
    </w:p>
    <w:p>
      <w:pPr>
        <w:pStyle w:val="BodyText"/>
      </w:pPr>
      <w:r>
        <w:t xml:space="preserve">Vạn Kim Bằng rất là bất đắc dĩ:</w:t>
      </w:r>
    </w:p>
    <w:p>
      <w:pPr>
        <w:pStyle w:val="BodyText"/>
      </w:pPr>
      <w:r>
        <w:t xml:space="preserve">- Đám gia hỏa đó vô cùng kiêu ngạo, tựa hồ đã dự liệu là chúng ta nhất định sẽ thua. Bọn chúng lúc nào cũng muốn loại trừ chúng ta khỏi Tinh La Điện, để Đại Ngô Quốc bọn chúng toàn diện áp đảo Bách Việt Quốc chúng ta!</w:t>
      </w:r>
    </w:p>
    <w:p>
      <w:pPr>
        <w:pStyle w:val="BodyText"/>
      </w:pPr>
      <w:r>
        <w:t xml:space="preserve">Đồng Ngôn lại nói:</w:t>
      </w:r>
    </w:p>
    <w:p>
      <w:pPr>
        <w:pStyle w:val="BodyText"/>
      </w:pPr>
      <w:r>
        <w:t xml:space="preserve">- Tinh La Điện cũng không phải là Đại Ngô Quốc của bọn chúng, thật sự muốn ra thì ra, muốn đi thì đi sao?</w:t>
      </w:r>
    </w:p>
    <w:p>
      <w:pPr>
        <w:pStyle w:val="BodyText"/>
      </w:pPr>
      <w:r>
        <w:t xml:space="preserve">- Tinh thiếu gia, tối nay ngươi hãy cùng đi với bọn ta. Kẻ nào đánh ngươi bị thương, đến lúc đó ngươi phải nhận ra rõ. Nếu bọn chúng muốn sinh sự, thì tối nay phải một phát giải quyết hết!</w:t>
      </w:r>
    </w:p>
    <w:p>
      <w:pPr>
        <w:pStyle w:val="BodyText"/>
      </w:pPr>
      <w:r>
        <w:t xml:space="preserve">Khẩu khí của Tần Vô Song lành lạnh, khiến nguời khác nghe thấy cũng vừa sợ vừa mừng. Hiển nhiên, Tần Vô Song nói như vậy, chính là tương đương với đồng ý tiến lên.</w:t>
      </w:r>
    </w:p>
    <w:p>
      <w:pPr>
        <w:pStyle w:val="BodyText"/>
      </w:pPr>
      <w:r>
        <w:t xml:space="preserve">Có môn hạ thân truyền của Nhị Điện chủ áp trận, hành động tối nay, bọn chúng có lá gan lớn như thế nào, chuyện thắng thua không nói trước được, chí ít về mặt khí thế sẽ không thua đối phương.</w:t>
      </w:r>
    </w:p>
    <w:p>
      <w:pPr>
        <w:pStyle w:val="BodyText"/>
      </w:pPr>
      <w:r>
        <w:t xml:space="preserve">Tây Môn Tinh mừng rỡ nói:</w:t>
      </w:r>
    </w:p>
    <w:p>
      <w:pPr>
        <w:pStyle w:val="BodyText"/>
      </w:pPr>
      <w:r>
        <w:t xml:space="preserve">- Vô Song Hầu xuất mã, nhất định mã đáo thành công. Đám tôn tử của Đại Ngô Quốc đó, tối nay bọn chúng sẽ gặp xui xẻo rồi!</w:t>
      </w:r>
    </w:p>
    <w:p>
      <w:pPr>
        <w:pStyle w:val="BodyText"/>
      </w:pPr>
      <w:r>
        <w:t xml:space="preserve">Ba gã con cháu của ba đại Vương tộc, mặc dù cao hứng nhưng không lạc quan như Tây Môn Tinh. Khẩu khí của Hạ Tử Trọng trầm xuống:</w:t>
      </w:r>
    </w:p>
    <w:p>
      <w:pPr>
        <w:pStyle w:val="BodyText"/>
      </w:pPr>
      <w:r>
        <w:t xml:space="preserve">- Ta nghe nói Tề Ngâm Phong đó, chính là cháu nội chính thống của Võ Thánh hộ quốc Tề Thắng Nam của Đại Ngô Quốc, từ nhỏ đã được bồi dưỡng theo con đường Tiên Thiên cường giả, hiện nay cũng là tu vi Chân Võ Cảnh Cửu đẳng, ở Đại Ngô Quốc có thể nói là thế lực dưới một người, trên vạn người. Cũng chính vì như vậy, mới làm náo động lớn như vậy. Hắn chính là gã được Tam Điện chủ tự mình lựa chọn!</w:t>
      </w:r>
    </w:p>
    <w:p>
      <w:pPr>
        <w:pStyle w:val="BodyText"/>
      </w:pPr>
      <w:r>
        <w:t xml:space="preserve">Trải qua Thí luyện Võ đồng lần trước, tu vi của Tần Vô Song đã được ngoại giới định nghĩa là Chân Võ Cảnh Cửu đẳng.</w:t>
      </w:r>
    </w:p>
    <w:p>
      <w:pPr>
        <w:pStyle w:val="BodyText"/>
      </w:pPr>
      <w:r>
        <w:t xml:space="preserve">Đây cũng là đánh giá của đệ tử ba đại Vương tộc đối với Tần Vô Song, vì vậy trước mặt Tề Ngâm Phong đó, bọn họ cũng không có nhiều lạc quan đáng nói. Cửu đẳng của Tần Vô Song, dù sao chỉ là mới thăng lên mà thôi. Còn Cửu đẳng của Tề Ngâm Phong người ta lại là cháu nội của Võ Thánh hộ quốc, từ nhỏ đã được bồi dưỡng theo con đường Tiên Thiên.</w:t>
      </w:r>
    </w:p>
    <w:p>
      <w:pPr>
        <w:pStyle w:val="BodyText"/>
      </w:pPr>
      <w:r>
        <w:t xml:space="preserve">Theo như bọn họ thấy, ở đây vẫn có sự chênh lệch. So sánh với Cửu đẳng của thế lực thế tục bình thường và bốn đại Tôn giả của Võ Thánh Sơn, chênh lệch rất rõ rệt.</w:t>
      </w:r>
    </w:p>
    <w:p>
      <w:pPr>
        <w:pStyle w:val="BodyText"/>
      </w:pPr>
      <w:r>
        <w:t xml:space="preserve">- Cửu đẳng thì thế nào chứ?</w:t>
      </w:r>
    </w:p>
    <w:p>
      <w:pPr>
        <w:pStyle w:val="BodyText"/>
      </w:pPr>
      <w:r>
        <w:t xml:space="preserve">Tây Môn Tinh giọng căm giận, giận dữ nói:</w:t>
      </w:r>
    </w:p>
    <w:p>
      <w:pPr>
        <w:pStyle w:val="BodyText"/>
      </w:pPr>
      <w:r>
        <w:t xml:space="preserve">- Có Vô Song Hầu xuất mã, tên Tề Phong Ngâm đó không đến thì thôi, nếu đến thì cứ thế mà đập!</w:t>
      </w:r>
    </w:p>
    <w:p>
      <w:pPr>
        <w:pStyle w:val="BodyText"/>
      </w:pPr>
      <w:r>
        <w:t xml:space="preserve">- Bất kể thế nào, lần này, mấy người chúng ta không cầu mong thắng được bọn họ, nhưng chí ít cũng không thể thua. Nếu không, mặc dù không nói đến cút ra khỏi Tinh La Điện, nhưng những ngày tháng sau này tuyệt đối sẽ không dễ sống!</w:t>
      </w:r>
    </w:p>
    <w:p>
      <w:pPr>
        <w:pStyle w:val="BodyText"/>
      </w:pPr>
      <w:r>
        <w:t xml:space="preserve">Vạn Kim Bằng đối với tình thế cũng có chút nắm chắc rõ rằng.</w:t>
      </w:r>
    </w:p>
    <w:p>
      <w:pPr>
        <w:pStyle w:val="BodyText"/>
      </w:pPr>
      <w:r>
        <w:t xml:space="preserve">- Ân, Vô Song Hầu, nếu tên Tề Ngâm Phong đó thực sự quá đáng, theo ý ta, ngươi hãy lộ ra sự uy nghiêm của Nhị Điện chủ, áp chế sự huyênh hoang của hắn!</w:t>
      </w:r>
    </w:p>
    <w:p>
      <w:pPr>
        <w:pStyle w:val="BodyText"/>
      </w:pPr>
      <w:r>
        <w:t xml:space="preserve">Hạ Tử Trọng kiến nghị nói.</w:t>
      </w:r>
    </w:p>
    <w:p>
      <w:pPr>
        <w:pStyle w:val="BodyText"/>
      </w:pPr>
      <w:r>
        <w:t xml:space="preserve">- Như vậy sao được?</w:t>
      </w:r>
    </w:p>
    <w:p>
      <w:pPr>
        <w:pStyle w:val="BodyText"/>
      </w:pPr>
      <w:r>
        <w:t xml:space="preserve">Đồng Ngôn lập tức phủ quyết:</w:t>
      </w:r>
    </w:p>
    <w:p>
      <w:pPr>
        <w:pStyle w:val="BodyText"/>
      </w:pPr>
      <w:r>
        <w:t xml:space="preserve">- Nếu là như vậy, ngược lại Võ đồng của Bách Việt Quốc chúng ta có vẻ nhát gan! Bộ mặt này ngàn vạn lần không thể vỡ được! Nếu không sau này không trở thành trò cười mới lạ!</w:t>
      </w:r>
    </w:p>
    <w:p>
      <w:pPr>
        <w:pStyle w:val="BodyText"/>
      </w:pPr>
      <w:r>
        <w:t xml:space="preserve">Thân phận và địa vị của Đồng Ngôn, vốn là không bằng tất cả những người ở đây, nhưng bây giờ ở Tinh La Điện hắn lại là môn hạ của Ly Hỏa Pháp Vương, ngoài Tần Vô Song ra, địa vị của hắn còn cao hơn một chút so với tất cả những người ở đây, vì vậy hắn bất giác có địa vị ngang bằng với những người này.</w:t>
      </w:r>
    </w:p>
    <w:p>
      <w:pPr>
        <w:pStyle w:val="BodyText"/>
      </w:pPr>
      <w:r>
        <w:t xml:space="preserve">Hạ Tử Trọng thở dài:</w:t>
      </w:r>
    </w:p>
    <w:p>
      <w:pPr>
        <w:pStyle w:val="BodyText"/>
      </w:pPr>
      <w:r>
        <w:t xml:space="preserve">- Chuyện liên quan đến sự sinh tồn của chúng ta ở Tinh La Điện, Vô Song Hầu, ta cảm thấy vẫn còn có tất yếu!</w:t>
      </w:r>
    </w:p>
    <w:p>
      <w:pPr>
        <w:pStyle w:val="BodyText"/>
      </w:pPr>
      <w:r>
        <w:t xml:space="preserve">Tần Vô Song nhàn nhạt mỉm cười, cũng không nói gì.</w:t>
      </w:r>
    </w:p>
    <w:p>
      <w:pPr>
        <w:pStyle w:val="BodyText"/>
      </w:pPr>
      <w:r>
        <w:t xml:space="preserve">Báo ra sư môn, cáo mượn oai hùm? Nếu đối đầu là cường nhân giống như Cực Âm Lão Quái, thực lực thật sự chênh lệch quá xa thì có lẽ sẽ sử dụng phương pháp đó. Dù sao xác thực chống chọi không được, nếu còn cần mang ra tên tuổi của sư phụ, vậy Tần Vô Song hắn hai kiếp này tu luyện giống như vô ích rồi.</w:t>
      </w:r>
    </w:p>
    <w:p>
      <w:pPr>
        <w:pStyle w:val="BodyText"/>
      </w:pPr>
      <w:r>
        <w:t xml:space="preserve">Khoát tay, ngăn lại lời mà Đồng Ngôn rục rịch định nói.</w:t>
      </w:r>
    </w:p>
    <w:p>
      <w:pPr>
        <w:pStyle w:val="BodyText"/>
      </w:pPr>
      <w:r>
        <w:t xml:space="preserve">- Không cần nói nữa, tối nay, Tây Phong Ao, đúng giờ hành động!</w:t>
      </w:r>
    </w:p>
    <w:p>
      <w:pPr>
        <w:pStyle w:val="BodyText"/>
      </w:pPr>
      <w:r>
        <w:t xml:space="preserve">Tần Vô Song đi tới bên cạnh Tây Môn Tinh, đập hai cái lên người hắn, nhất thời đem máu tụ trong cơ thể ép ra bên ngoài.</w:t>
      </w:r>
    </w:p>
    <w:p>
      <w:pPr>
        <w:pStyle w:val="BodyText"/>
      </w:pPr>
      <w:r>
        <w:t xml:space="preserve">Yết hầu của Tây Môn Tinh chợt cảm thấy tanh tanh, một ngụm máu đen bắn ra, cả người nhất thời thoải mái hơn rất nhiều, sắc mặt cũng dần dần xoa dịu đi một chút.</w:t>
      </w:r>
    </w:p>
    <w:p>
      <w:pPr>
        <w:pStyle w:val="BodyText"/>
      </w:pPr>
      <w:r>
        <w:t xml:space="preserve">- Vận hành chân khí, không được phân tâm!</w:t>
      </w:r>
    </w:p>
    <w:p>
      <w:pPr>
        <w:pStyle w:val="BodyText"/>
      </w:pPr>
      <w:r>
        <w:t xml:space="preserve">Tần Vô Song hờ hững nói:</w:t>
      </w:r>
    </w:p>
    <w:p>
      <w:pPr>
        <w:pStyle w:val="BodyText"/>
      </w:pPr>
      <w:r>
        <w:t xml:space="preserve">- Ta không muốn tối nay chỉ còn lại sáu người đi đến nơi hẹn, bảy người tiến vào Tinh La Điện, thì phải bảy người cùng đi. Một người cũng không thể thiếu!</w:t>
      </w:r>
    </w:p>
    <w:p>
      <w:pPr>
        <w:pStyle w:val="BodyText"/>
      </w:pPr>
      <w:r>
        <w:t xml:space="preserve">- Đúng, một người cũng không thể thiếu!</w:t>
      </w:r>
    </w:p>
    <w:p>
      <w:pPr>
        <w:pStyle w:val="BodyText"/>
      </w:pPr>
      <w:r>
        <w:t xml:space="preserve">Nếu đã quyết định đêm nay hành động, Tần Vô Song cũng không quay lại Thanh Vân Điện nữa, mà tìm một nơi yên tĩnh ở xung quanh, ngồi xuống tu luyện.</w:t>
      </w:r>
    </w:p>
    <w:p>
      <w:pPr>
        <w:pStyle w:val="BodyText"/>
      </w:pPr>
      <w:r>
        <w:t xml:space="preserve">Kiếp trước hắn đã bị người ta gọi là Võ si, sự tập trung trong tu luyện xác thực không phải bình thường. Chút thời gian này, cũng phải tranh thủ từng giây từng phút.</w:t>
      </w:r>
    </w:p>
    <w:p>
      <w:pPr>
        <w:pStyle w:val="BodyText"/>
      </w:pPr>
      <w:r>
        <w:t xml:space="preserve">Rất nhanh, bóng đêm đã dần dần kéo tới tối tăm. Đồng Ngôn và đám người Vạn Kim Bằng, tâm tình từng người cũng khác nhau. Đồng Ngôn và Tây Môn Tinh, biết thực lực thật sự của Tần Vô Song, đương nhiên là có chỗ dựa nên không hề sợ hãi, trong lòng thầm chờ mong Tần Vô Song đại phát thần uy, đem đám Võ đồng của Đại Ngô Quốc tiêu diệt toàn bộ.</w:t>
      </w:r>
    </w:p>
    <w:p>
      <w:pPr>
        <w:pStyle w:val="BodyText"/>
      </w:pPr>
      <w:r>
        <w:t xml:space="preserve">Còn Vạn Kim Bằng và người của Hạ Tử Trọng đều ít nhiều có chút lo lắng, suy tính hơn thiệt, tâm tình có chút nặng nề, hiển nhiên đối với cuộc hẹn ở Tây Phong Ao sắp tới không có nhiều thoải mái.</w:t>
      </w:r>
    </w:p>
    <w:p>
      <w:pPr>
        <w:pStyle w:val="BodyText"/>
      </w:pPr>
      <w:r>
        <w:t xml:space="preserve">Tần Vô Song quay lại trong đám người, thoáng nhìn qua sắc mặt của mọi người đã biết đại khái, cũng không nói đi tận lực khuyên giải an ủi cái gì, mà là nói:</w:t>
      </w:r>
    </w:p>
    <w:p>
      <w:pPr>
        <w:pStyle w:val="BodyText"/>
      </w:pPr>
      <w:r>
        <w:t xml:space="preserve">- Thời gian không còn nhiều nữa, Tây Phong Ao đi như thế nào? Ai biết đường đi, hãy lên phía trước dẫn đường!</w:t>
      </w:r>
    </w:p>
    <w:p>
      <w:pPr>
        <w:pStyle w:val="BodyText"/>
      </w:pPr>
      <w:r>
        <w:t xml:space="preserve">Đồng Ngôn lâu nay vẫn ở Ly Hỏa Cung quét dọn, đương nhiên không biết Tây Phong Ao ở chỗ nào. Vạn Kim Bằng vội nói:</w:t>
      </w:r>
    </w:p>
    <w:p>
      <w:pPr>
        <w:pStyle w:val="BodyText"/>
      </w:pPr>
      <w:r>
        <w:t xml:space="preserve">- Ta biết, mời!</w:t>
      </w:r>
    </w:p>
    <w:p>
      <w:pPr>
        <w:pStyle w:val="BodyText"/>
      </w:pPr>
      <w:r>
        <w:t xml:space="preserve">o0o</w:t>
      </w:r>
    </w:p>
    <w:p>
      <w:pPr>
        <w:pStyle w:val="BodyText"/>
      </w:pPr>
      <w:r>
        <w:t xml:space="preserve">Tây Phong Ao đương nhiên cũng là một phần của Sơn mạch Lăng Tiêu, nhưng không nằm trong các Chủ mạch của Sơn mạch Lăng Tiêu, lại thêm cách ngọn Chủ mạch Lăng Vân Phong cao nhất khá xa, Tần Vô Song không tới địa bàn tu luyện của Đệ tử Sơ cấp, đương nhiên cũng không quen thuộc.</w:t>
      </w:r>
    </w:p>
    <w:p>
      <w:pPr>
        <w:pStyle w:val="BodyText"/>
      </w:pPr>
      <w:r>
        <w:t xml:space="preserve">Do Vạn Kim Bằng dẫn đường, đại khái đi được trên dưới một trăm dặm, liền đi vào trong một khe núi lớn. Địa thế nơi này sâu thẳm, quả nhiên là một nơi âm u, hoang vắng, đặt quyết đấu ở nơi này, thật sự là không cần lo lắng có người ngoài quấy rầy.</w:t>
      </w:r>
    </w:p>
    <w:p>
      <w:pPr>
        <w:pStyle w:val="Compact"/>
      </w:pPr>
      <w:r>
        <w:t xml:space="preserve">Ủng hộ chỉ với 1 click và 5s ! (adf.ly/4EmoB)</w:t>
      </w:r>
      <w:r>
        <w:br w:type="textWrapping"/>
      </w:r>
      <w:r>
        <w:br w:type="textWrapping"/>
      </w:r>
    </w:p>
    <w:p>
      <w:pPr>
        <w:pStyle w:val="Heading2"/>
      </w:pPr>
      <w:bookmarkStart w:id="198" w:name="chương-176"/>
      <w:bookmarkEnd w:id="198"/>
      <w:r>
        <w:t xml:space="preserve">176. Chương 17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76: Dụ địch mắc câu.</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 Sao vậy?</w:t>
      </w:r>
    </w:p>
    <w:p>
      <w:pPr>
        <w:pStyle w:val="BodyText"/>
      </w:pPr>
      <w:r>
        <w:t xml:space="preserve">Hạ Tử Trọng thoáng có chút giật mình:</w:t>
      </w:r>
    </w:p>
    <w:p>
      <w:pPr>
        <w:pStyle w:val="BodyText"/>
      </w:pPr>
      <w:r>
        <w:t xml:space="preserve">- Đám khốn khiếp đó tại sao vẫn chưa tới?</w:t>
      </w:r>
    </w:p>
    <w:p>
      <w:pPr>
        <w:pStyle w:val="BodyText"/>
      </w:pPr>
      <w:r>
        <w:t xml:space="preserve">Trên mặt Tần Vô Song lộ ra một nụ cười quỷ dị, đám người kia đương nhiên không phải không tới, mà là đang ẩn núp ở trong một góc gần đó, phân biệt ẩn náu trong những xó xỉnh khác nhau, tản ra làm thành một vòng vây.</w:t>
      </w:r>
    </w:p>
    <w:p>
      <w:pPr>
        <w:pStyle w:val="BodyText"/>
      </w:pPr>
      <w:r>
        <w:t xml:space="preserve">Đưa mắt ra hiệu về phía Đồng Ngôn, Đồng Ngôn ngầm hiểu trong lòng:</w:t>
      </w:r>
    </w:p>
    <w:p>
      <w:pPr>
        <w:pStyle w:val="BodyText"/>
      </w:pPr>
      <w:r>
        <w:t xml:space="preserve">- Hạ huynh phải cẩn thận đề phòng, đám rùa đen khốn khiếp đó, thích nhất là giấu đầu lui đuôi, ngươi cảm thấy bọn chúng không tới, có lẽ bọn chúng đã tới từ lâu rồi, lúc này chẳng qua đang trốn ở xó xỉnh nào đó làm rùa đen rụt đầu đấy thôi!</w:t>
      </w:r>
    </w:p>
    <w:p>
      <w:pPr>
        <w:pStyle w:val="BodyText"/>
      </w:pPr>
      <w:r>
        <w:t xml:space="preserve">Tần Vô Song thầm tán thưởng, thầm nghĩ đầu óc của Đồng Ngôn này quả nhiên là rất cao, nghe thấy mấy tiếng chửi bậy này, mấy gã Võ đồng của Đại Ngô Quốc mà giữ được bình tĩnh mới là quái lạ.</w:t>
      </w:r>
    </w:p>
    <w:p>
      <w:pPr>
        <w:pStyle w:val="BodyText"/>
      </w:pPr>
      <w:r>
        <w:t xml:space="preserve">Quả nhiên, sau mấy tiếng kêu, Võ đồng của Đại Ngô Quốc đều từ bụi cỏ đang ẩn náu chui ra, bao quanh làm thành một vòng vây, bao vây đám người Tần Vô Song lại.</w:t>
      </w:r>
    </w:p>
    <w:p>
      <w:pPr>
        <w:pStyle w:val="BodyText"/>
      </w:pPr>
      <w:r>
        <w:t xml:space="preserve">Tính toán đầu người, chỉ có mười hai người. Tần Vô Song liếc mắt đảo qua, đã biết trong mười hai người này, tuyệt đối không có Tề Ngâm Phong, không có cái gọi là Chân Võ Cảnh Cửu đẳng nào.</w:t>
      </w:r>
    </w:p>
    <w:p>
      <w:pPr>
        <w:pStyle w:val="BodyText"/>
      </w:pPr>
      <w:r>
        <w:t xml:space="preserve">Đám Võ đồng này của Đại Ngô Quốc vừa chui ra, tình cảnh số người bên Bách Việt Quốc rơi vào thế bất lợi, lập tức thể hiện ra. Nhưng cho dù như vậy, đám thiếu niên này trái lại không hề có chút vẻ sợ hãi trên mặt.</w:t>
      </w:r>
    </w:p>
    <w:p>
      <w:pPr>
        <w:pStyle w:val="BodyText"/>
      </w:pPr>
      <w:r>
        <w:t xml:space="preserve">Hai nước đối chọi nhau, cho dù là thiếu niên cũng tuyệt không thiếu nhiệt huyết. Trước mặt sự đối kháng, ngoài tử chiến ra, không còn lựa chọn nào khác. Sợ hãi sao? Trong dòng máu của võ giả từ trước đến nay không có hai từ ‘sợ hãi’!</w:t>
      </w:r>
    </w:p>
    <w:p>
      <w:pPr>
        <w:pStyle w:val="BodyText"/>
      </w:pPr>
      <w:r>
        <w:t xml:space="preserve">Sáu gã Võ đồng theo bản năng dựa vào bên cạnh người Tần Vô Song, hình thành lên một vòng phòng ngự lấy Tần Vô Song làm trung tâm.</w:t>
      </w:r>
    </w:p>
    <w:p>
      <w:pPr>
        <w:pStyle w:val="BodyText"/>
      </w:pPr>
      <w:r>
        <w:t xml:space="preserve">- Tinh thiếu gia, kẻ đánh ngươi bị thương là ai?</w:t>
      </w:r>
    </w:p>
    <w:p>
      <w:pPr>
        <w:pStyle w:val="BodyText"/>
      </w:pPr>
      <w:r>
        <w:t xml:space="preserve">Tần Vô Song thản nhiên hỏi.</w:t>
      </w:r>
    </w:p>
    <w:p>
      <w:pPr>
        <w:pStyle w:val="BodyText"/>
      </w:pPr>
      <w:r>
        <w:t xml:space="preserve">Tây Môn Tinh nhìn quét qua một vòng, chỉ về phía trước:</w:t>
      </w:r>
    </w:p>
    <w:p>
      <w:pPr>
        <w:pStyle w:val="BodyText"/>
      </w:pPr>
      <w:r>
        <w:t xml:space="preserve">- Đó là hai kẻ mặc y phục vàng, là một đôi huynh đệ song sinh. Hai đánh một thật không biết xấu hổ. Nếu là đơn độc chiến đấu, Tây Môn Tinh ta há lại để thua đám chuột nhắt Đại Ngô Quốc sao?</w:t>
      </w:r>
    </w:p>
    <w:p>
      <w:pPr>
        <w:pStyle w:val="BodyText"/>
      </w:pPr>
      <w:r>
        <w:t xml:space="preserve">- Chửi hay lắm, lấy nhiều đánh ít, ngay cả chuột nhắt cũng không bằng!</w:t>
      </w:r>
    </w:p>
    <w:p>
      <w:pPr>
        <w:pStyle w:val="BodyText"/>
      </w:pPr>
      <w:r>
        <w:t xml:space="preserve">Tần Vô Song lãnh đạm trách mắng, đột nhiên trừng mắt hướng ra bên ngoài:</w:t>
      </w:r>
    </w:p>
    <w:p>
      <w:pPr>
        <w:pStyle w:val="BodyText"/>
      </w:pPr>
      <w:r>
        <w:t xml:space="preserve">- Còn có một vị, ẩn núp làm chi? Chẳng lẽ không muốn người ta nhìn thấy người?</w:t>
      </w:r>
    </w:p>
    <w:p>
      <w:pPr>
        <w:pStyle w:val="BodyText"/>
      </w:pPr>
      <w:r>
        <w:t xml:space="preserve">Lời này của Tần Vô Song vừa mở miệng, trực tiếp hướng về phía khoảnh rừng rậm rạp phía Tây mà hô lên, hiển nhiên là nhằm vào một người đang bí mật trốn ở đó mà phát ra.</w:t>
      </w:r>
    </w:p>
    <w:p>
      <w:pPr>
        <w:pStyle w:val="BodyText"/>
      </w:pPr>
      <w:r>
        <w:t xml:space="preserve">Bọn người Tây Môn Tinh đều kinh ngạc, giật mình nhìn về hướng khoảnh rừng đó.</w:t>
      </w:r>
    </w:p>
    <w:p>
      <w:pPr>
        <w:pStyle w:val="BodyText"/>
      </w:pPr>
      <w:r>
        <w:t xml:space="preserve">Ngay cả mười hai người của Đại Ngô Quốc cũng có chút giật mình, bọn họ đương nhiên biết người đang trốn ở đó là ai. Theo chuyện đã ước định trước đó, nếu bọn họ có thể áp chế được tràng diện, Tề Ngâm Phong sẽ cố gắng hết sức không lộ diện. Trừ phi bọn họ không áp chế được tràng diện, Tề Ngâm Phong mới có thể đích thân xuất mã.</w:t>
      </w:r>
    </w:p>
    <w:p>
      <w:pPr>
        <w:pStyle w:val="BodyText"/>
      </w:pPr>
      <w:r>
        <w:t xml:space="preserve">Nhưng không ngờ, còn chưa bắt đầu động thủ, hành tung của Tề Ngâm Phong đã bị người ta khám phá. Cứ như vậy, kế hoạch đánh úp giành thắng lợi của bọn chúng chẳng khác nào phá sản hoàn toàn.</w:t>
      </w:r>
    </w:p>
    <w:p>
      <w:pPr>
        <w:pStyle w:val="BodyText"/>
      </w:pPr>
      <w:r>
        <w:t xml:space="preserve">Tề Ngâm Phong hừ nhẹ một tiếng, động thân nhảy ra, dưới ánh trăng có vẻ cực kỳ lạnh lùng, khí chất khắp người mang tới cho người ta một loại cảm giác cao ngạo. Quả nhiên không thẹn là cháu nội chính thống của Võ Thánh hộ quốc Đại Ngô Quốc. Nhìn khí chất này, thật sự không thua gì các vị Tôn giả của Bách Việt Quốc.</w:t>
      </w:r>
    </w:p>
    <w:p>
      <w:pPr>
        <w:pStyle w:val="BodyText"/>
      </w:pPr>
      <w:r>
        <w:t xml:space="preserve">- Tề Ngâm Phong này, thật sự có chút bản lĩnh, sợ rằng trong số các cường giả Chân Võ Cảnh Cửu đẳng của Bách Việt Quốc cũng chỉ có Tử Bào Đại Tôn giả mới có thể trấn áp được uy thế của hắn. Nhưng sợ rằng cũng chỉ là tạm thời mà thôi. Cho hắn thời gian ba năm có lẽ Tử Bào Đại Tôn giả cũng phải chịu thua!</w:t>
      </w:r>
    </w:p>
    <w:p>
      <w:pPr>
        <w:pStyle w:val="BodyText"/>
      </w:pPr>
      <w:r>
        <w:t xml:space="preserve">Tần Vô Song lần đầu nhìn thấy Tề Ngâm Phong, đã đánh giá rất cao. Nếu cảm ứng không sai, Tề Ngâm Phong này có lẽ đã bắt đầu tiếp xúc với cái gọi là ‘Đạo’.</w:t>
      </w:r>
    </w:p>
    <w:p>
      <w:pPr>
        <w:pStyle w:val="BodyText"/>
      </w:pPr>
      <w:r>
        <w:t xml:space="preserve">Trước kia, Tử Bào Đại Tôn giả đã từng giảng giải cho Tần Vô Song ‘Đạo’ là cái gì, Tần Vô Song chỉ mới hiểu biết lơ mơ. Còn Tề Ngâm Phong này, có lẽ ngay từ nhỏ đã được nghe quen tai nhìn quen mắt tổ phụ Võ Thánh hộ quốc của hắn, đối với phương diện lĩnh ngộ ‘Đạo’, xác thực có chút tâm đắc. Có lẽ, người này nếu có được cơ duyên, tiến vào cảnh giới Tiên Thiên cũng không phải là chuyện quá xa nữa!</w:t>
      </w:r>
    </w:p>
    <w:p>
      <w:pPr>
        <w:pStyle w:val="BodyText"/>
      </w:pPr>
      <w:r>
        <w:t xml:space="preserve">Tần Vô Song liếc mắt, cũng không nhìn nhiều, mà chỉ nói:</w:t>
      </w:r>
    </w:p>
    <w:p>
      <w:pPr>
        <w:pStyle w:val="BodyText"/>
      </w:pPr>
      <w:r>
        <w:t xml:space="preserve">- Hai kẻ lấy đông đánh ít, có gan đánh người, bước ra đi!</w:t>
      </w:r>
    </w:p>
    <w:p>
      <w:pPr>
        <w:pStyle w:val="BodyText"/>
      </w:pPr>
      <w:r>
        <w:t xml:space="preserve">Hai huynh đệ song sinh đó của Đại Ngô Quốc xưa nay vốn dũng mãnh, cũng không e ngại, nghênh ngang bước ra:</w:t>
      </w:r>
    </w:p>
    <w:p>
      <w:pPr>
        <w:pStyle w:val="BodyText"/>
      </w:pPr>
      <w:r>
        <w:t xml:space="preserve">- Thế nào chứ?</w:t>
      </w:r>
    </w:p>
    <w:p>
      <w:pPr>
        <w:pStyle w:val="BodyText"/>
      </w:pPr>
      <w:r>
        <w:t xml:space="preserve">- Là các ngươi đã ra tay sao?</w:t>
      </w:r>
    </w:p>
    <w:p>
      <w:pPr>
        <w:pStyle w:val="BodyText"/>
      </w:pPr>
      <w:r>
        <w:t xml:space="preserve">Tần Vô Song lạnh lùng hỏi.</w:t>
      </w:r>
    </w:p>
    <w:p>
      <w:pPr>
        <w:pStyle w:val="BodyText"/>
      </w:pPr>
      <w:r>
        <w:t xml:space="preserve">- Là chúng ta thì thế nào? Tiểu tử đó cứng miệng, đòi đánh. Tối nay, chúng ta không chỉ đánh hắn, tất cả các ngươi ở đây, cả đám không ai thiếu được một bữa thịt da đau đớn đâu!</w:t>
      </w:r>
    </w:p>
    <w:p>
      <w:pPr>
        <w:pStyle w:val="BodyText"/>
      </w:pPr>
      <w:r>
        <w:t xml:space="preserve">Tần Vô Song gật gật đầu:</w:t>
      </w:r>
    </w:p>
    <w:p>
      <w:pPr>
        <w:pStyle w:val="BodyText"/>
      </w:pPr>
      <w:r>
        <w:t xml:space="preserve">- Tốt lắm, xem ra nắm đấm của các ngươi rất cứng!</w:t>
      </w:r>
    </w:p>
    <w:p>
      <w:pPr>
        <w:pStyle w:val="BodyText"/>
      </w:pPr>
      <w:r>
        <w:t xml:space="preserve">Hắn nói xong, chậm rãi bước lên mấy bước, chỉ vào Tây Môn Tinh:</w:t>
      </w:r>
    </w:p>
    <w:p>
      <w:pPr>
        <w:pStyle w:val="BodyText"/>
      </w:pPr>
      <w:r>
        <w:t xml:space="preserve">- Hắn là đệ tử Vương tộc dưới trướng Vương lĩnh mà ta thống trị, các ngươi ở địa giới Tinh La Điện đánh hắn, chẳng khác gì đánh vào thể diện của Vương tộc ta. Hôm nay, ta phải đứng ra để các ngươi đánh thử xem, xem nắm đấm của các ngươi rốt cuộc cứng được bao nhiêu, thế nào hả?</w:t>
      </w:r>
    </w:p>
    <w:p>
      <w:pPr>
        <w:pStyle w:val="BodyText"/>
      </w:pPr>
      <w:r>
        <w:t xml:space="preserve">- Muốn bị đánh sao? Như vậy có gì khó khăn chứ?</w:t>
      </w:r>
    </w:p>
    <w:p>
      <w:pPr>
        <w:pStyle w:val="BodyText"/>
      </w:pPr>
      <w:r>
        <w:t xml:space="preserve">Hai huynh đệ song sinh liếc mắt nhìn nhau một lát, đều nhe răng cười tiến lên phía trước, hai nắm đấm không ngừng nắm lại, các đốt ngón tay phát ra tiếng ‘lách cách’ giống như rang đậu vậy.</w:t>
      </w:r>
    </w:p>
    <w:p>
      <w:pPr>
        <w:pStyle w:val="BodyText"/>
      </w:pPr>
      <w:r>
        <w:t xml:space="preserve">- Yêu cầu giống như vậy, cả đời này chưa từng nghe qua, muốn bị đánh, chúng ta sẽ toàn tâm giúp ngươi toại nguyện!</w:t>
      </w:r>
    </w:p>
    <w:p>
      <w:pPr>
        <w:pStyle w:val="BodyText"/>
      </w:pPr>
      <w:r>
        <w:t xml:space="preserve">Hai huynh đệ song sinh đưa mắt ra hiệu, dĩ nhiên trong lòng đã có dự tính khôn ngoan, một tả một hữu, cắt đứt toàn bộ đường lui hai bên của Tần Vô Song.</w:t>
      </w:r>
    </w:p>
    <w:p>
      <w:pPr>
        <w:pStyle w:val="BodyText"/>
      </w:pPr>
      <w:r>
        <w:t xml:space="preserve">Gào rống liên tục, đã nắm lấy nắm tay công kích đến trước mặt. Quyền thế này mặc dù không cách nào so sánh được với cường giả Chân Võ Cảnh thượng phẩm, nhưng thắng ở phối hợp ăn ý, ra quyền xảo quyệt.</w:t>
      </w:r>
    </w:p>
    <w:p>
      <w:pPr>
        <w:pStyle w:val="BodyText"/>
      </w:pPr>
      <w:r>
        <w:t xml:space="preserve">Bốn nắm tay xoay chuyển, tung ra quyền ảnh đầy trời, trong nháy mắt giống như có mười mấy nắm đấm đang lay động trước mặt Tần Vô Song.</w:t>
      </w:r>
    </w:p>
    <w:p>
      <w:pPr>
        <w:pStyle w:val="BodyText"/>
      </w:pPr>
      <w:r>
        <w:t xml:space="preserve">Tần Vô Song khinh miệt lắc đầu, không thèm liếc mắt lấy một cái, cánh tay nhẹ nhàng nhấc lên.</w:t>
      </w:r>
    </w:p>
    <w:p>
      <w:pPr>
        <w:pStyle w:val="BodyText"/>
      </w:pPr>
      <w:r>
        <w:t xml:space="preserve">Chỉ nghe thấy bốn tiếng giã ‘Ba ba ba ba’ giống như đồng thời truyền ra. Tiếp theo bốn cánh tay của hai huynh đệ phảng phất giống như đột nhiên bị người ta tháo xuống vậy, mềm nhũn mắc ở trên vai, từ các đốt ngón tay đến xương cốt hoàn toàn đứt đoạn. Tần Vô Song nhàn nhạt mỉm cười, dưới ánh trăng, mặc dù ra tay đánh bị thương hai người nhưng vẫn ung dung, phảng phất vừa rồi căn bản không hề ra tay, mà luôn đứng nguyên tại chỗ.</w:t>
      </w:r>
    </w:p>
    <w:p>
      <w:pPr>
        <w:pStyle w:val="BodyText"/>
      </w:pPr>
      <w:r>
        <w:t xml:space="preserve">Bọn người Hạ Tử Trọng nhìn thấy màn này cũng không thể tưởng tượng nổi. Bọn họ biết Tần Vô Song mạnh, nhưng không ngờ, Tần Vô Song lại dễ dàng hủy đi lực chiến đấu của hai gã đối thủ dũng mãnh như vậy.</w:t>
      </w:r>
    </w:p>
    <w:p>
      <w:pPr>
        <w:pStyle w:val="BodyText"/>
      </w:pPr>
      <w:r>
        <w:t xml:space="preserve">Phía bên Đại Ngô Quốc, thấy hai gã Võ đồng vừa mới ra tay đã bị đối phương phế bỏ cánh tay, đều kinh hãi thất sắc, tiến vào cảm giác vô cùng giận dữ, dần dần bao vây lại.</w:t>
      </w:r>
    </w:p>
    <w:p>
      <w:pPr>
        <w:pStyle w:val="BodyText"/>
      </w:pPr>
      <w:r>
        <w:t xml:space="preserve">Tần Vô Song vẫn ung dung, thản nhiên như trước. Những Võ đồng này, cho dù là một trăm người cùng xông tới, trong mắt hắn cũng không có gì quá khác biệt so với đám bù nhìn. Tựa hồ chính là bia ngắm sống, nếu hắn phải ra chiêu ít nhất cũng có thể tiêu diệt được hai trăm gã.</w:t>
      </w:r>
    </w:p>
    <w:p>
      <w:pPr>
        <w:pStyle w:val="BodyText"/>
      </w:pPr>
      <w:r>
        <w:t xml:space="preserve">Tề Ngâm Phong đột nhiên quát:</w:t>
      </w:r>
    </w:p>
    <w:p>
      <w:pPr>
        <w:pStyle w:val="BodyText"/>
      </w:pPr>
      <w:r>
        <w:t xml:space="preserve">- Khoan đã!</w:t>
      </w:r>
    </w:p>
    <w:p>
      <w:pPr>
        <w:pStyle w:val="BodyText"/>
      </w:pPr>
      <w:r>
        <w:t xml:space="preserve">Đám người Đại Ngô Quốc nghe thấy Tề Ngâm Phong quát bảo dừng lại, đều tránh ra tạo thành một đường đi, để Tề Ngâm Phong bước vào vòng vây.</w:t>
      </w:r>
    </w:p>
    <w:p>
      <w:pPr>
        <w:pStyle w:val="BodyText"/>
      </w:pPr>
      <w:r>
        <w:t xml:space="preserve">Tề Ngâm Phong nhìn Tần Vô Song đánh giá từ trên xuống dưới:</w:t>
      </w:r>
    </w:p>
    <w:p>
      <w:pPr>
        <w:pStyle w:val="BodyText"/>
      </w:pPr>
      <w:r>
        <w:t xml:space="preserve">- Ngươi là đệ tử của Bách Việt Quốc?</w:t>
      </w:r>
    </w:p>
    <w:p>
      <w:pPr>
        <w:pStyle w:val="BodyText"/>
      </w:pPr>
      <w:r>
        <w:t xml:space="preserve">Tần Vô Song cũng không trả lời, nửa cười nửa không nhìn về phía Tề Ngâm Phong, trên mặt có chút đùa cợt không che giấu chút nào. Đây không phải là Tần Vô Song giả bộ, mà là hắn cố ý khinh thường Tề Ngâm Phong, từ đó đả kích khí thế cao ngạo của đám Võ đồng phía bên Đại Ngô Quốc. Hắn biết, đám người này của Đại Ngô Quốc, đối với Bách Việt Quốc ít nhiều có chút cảm giác ưu việt hơn người, đặc biệt là số người được tuyển chọn trong Thí luyện Võ đồng lần này tựa hồ gấp đôi Bách Việt Quốc, càng khiến cảm giác ưu việt của bọn họ tăng thêm.</w:t>
      </w:r>
    </w:p>
    <w:p>
      <w:pPr>
        <w:pStyle w:val="BodyText"/>
      </w:pPr>
      <w:r>
        <w:t xml:space="preserve">Còn hành động mà Tần Vô Song làm lại kéo cảm giác ưu việt của bọn họ xuống, ngã trên mặt đất, sau đó bước trên hai chân, nhổ lên mấy bãi nước bọt.</w:t>
      </w:r>
    </w:p>
    <w:p>
      <w:pPr>
        <w:pStyle w:val="BodyText"/>
      </w:pPr>
      <w:r>
        <w:t xml:space="preserve">- Tề lão đại, tên này nhìn rất lạ mặt! Có lẽ không phải đệ tử của Bách Việt Quốc!</w:t>
      </w:r>
    </w:p>
    <w:p>
      <w:pPr>
        <w:pStyle w:val="BodyText"/>
      </w:pPr>
      <w:r>
        <w:t xml:space="preserve">- Tuyển chọn lần hai, Võ đồng của Bách Việt Quốc đã được chọn ra sáu người. Tiểu tử này cũng không biết ở đâu chui ra!</w:t>
      </w:r>
    </w:p>
    <w:p>
      <w:pPr>
        <w:pStyle w:val="BodyText"/>
      </w:pPr>
      <w:r>
        <w:t xml:space="preserve">Tề Ngâm Phong cũng cau mày:</w:t>
      </w:r>
    </w:p>
    <w:p>
      <w:pPr>
        <w:pStyle w:val="BodyText"/>
      </w:pPr>
      <w:r>
        <w:t xml:space="preserve">- Các hạ trước đó nói ta giấu đầu giấu đuôi, bây giờ rốt cuộc là ai giấu đầu giấu đuôi chứ?</w:t>
      </w:r>
    </w:p>
    <w:p>
      <w:pPr>
        <w:pStyle w:val="BodyText"/>
      </w:pPr>
      <w:r>
        <w:t xml:space="preserve">Tần Vô Song thản nhiên cười:</w:t>
      </w:r>
    </w:p>
    <w:p>
      <w:pPr>
        <w:pStyle w:val="BodyText"/>
      </w:pPr>
      <w:r>
        <w:t xml:space="preserve">- Ta đang suy nghĩ, nếu ngươi ở Tinh La Điện bị người ta giết chết, lão già Tề Thắng Nam kia, không biết có đau lòng đến chết không?</w:t>
      </w:r>
    </w:p>
    <w:p>
      <w:pPr>
        <w:pStyle w:val="BodyText"/>
      </w:pPr>
      <w:r>
        <w:t xml:space="preserve">Sắc mặt Tề Ngâm Phong trầm xuống:</w:t>
      </w:r>
    </w:p>
    <w:p>
      <w:pPr>
        <w:pStyle w:val="BodyText"/>
      </w:pPr>
      <w:r>
        <w:t xml:space="preserve">- Chỉ dựa vào ngươi sao?</w:t>
      </w:r>
    </w:p>
    <w:p>
      <w:pPr>
        <w:pStyle w:val="BodyText"/>
      </w:pPr>
      <w:r>
        <w:t xml:space="preserve">Tần Vô Song cười cổ quái, lắc lắc đầu:</w:t>
      </w:r>
    </w:p>
    <w:p>
      <w:pPr>
        <w:pStyle w:val="BodyText"/>
      </w:pPr>
      <w:r>
        <w:t xml:space="preserve">- Nếu ta giết ngươi, sẽ mắc vào tội danh sát hại đồng môn. Ta nghe nói, đệ tử của Đại Ngô Quốc các ngươi, tối nay muốn kết thúc người của Bách Việt Quốc chúng ta. Cụ thể kết thúc như thế nào, cháu nội Võ Thánh hộ quốc của Đại Ngô Quốc ngươi, có thể đưa ra quá trình cụ thể không?</w:t>
      </w:r>
    </w:p>
    <w:p>
      <w:pPr>
        <w:pStyle w:val="BodyText"/>
      </w:pPr>
      <w:r>
        <w:t xml:space="preserve">Tề Ngâm Phong âm thầm nghiêm nghị, ý niệm trong lòng quay nhanh, đối phương rõ ràng biết thân phận xác thực của mình, nhưng khẩu khí vẫn giễu cợt như vậy, xem bộ dạng cũng không hề đơn giản, trong nháy mắt, đột nhiên nghĩ ra một cái tên.</w:t>
      </w:r>
    </w:p>
    <w:p>
      <w:pPr>
        <w:pStyle w:val="BodyText"/>
      </w:pPr>
      <w:r>
        <w:t xml:space="preserve">- Ngươi là Tần Vô Song?</w:t>
      </w:r>
    </w:p>
    <w:p>
      <w:pPr>
        <w:pStyle w:val="BodyText"/>
      </w:pPr>
      <w:r>
        <w:t xml:space="preserve">Câu này của Tề Ngâm Phong vừa hô lên, cũng đồng thời đề phòng nhìn Tần Vô Song. Trước khi hắn xuất phát ở Đại Ngô Quốc đã nghe thấy tên tuổi của Tần Vô Song.</w:t>
      </w:r>
    </w:p>
    <w:p>
      <w:pPr>
        <w:pStyle w:val="BodyText"/>
      </w:pPr>
      <w:r>
        <w:t xml:space="preserve">Bái Tam Điện chủ môn hạ, mặc dù vẫn chưa tới kịp biết được tin tức tình hình bên trong, nhưng vẫn luôn lưu ý đến tên cái tên Tần Vô Song này, hắn cũng nghe nói sở dĩ Bách Việt Quốc có thể thăng cấp lên Công quốc Thượng phẩm, hoàn toàn là dựa vào một mình Tần Vô Song tô điểm bên ngoài.</w:t>
      </w:r>
    </w:p>
    <w:p>
      <w:pPr>
        <w:pStyle w:val="BodyText"/>
      </w:pPr>
      <w:r>
        <w:t xml:space="preserve">Đáng tiếc là, Tam Điện chủ kể cho hắn nghe khá nhiều chuyện, nhưng cũng không đem chuyện thực lực của Tần Vô Song nói rõ ràng cho đồ đệ mới nhận là Tề Ngâm Phong hắn, một là do hắn tâm cao khí ngạo không muốn nói, hai là cũng không muốn đả kích vào lòng muốn tiến lên của môn hạ.</w:t>
      </w:r>
    </w:p>
    <w:p>
      <w:pPr>
        <w:pStyle w:val="BodyText"/>
      </w:pPr>
      <w:r>
        <w:t xml:space="preserve">- Không cần nói những lời thừa nữa!</w:t>
      </w:r>
    </w:p>
    <w:p>
      <w:pPr>
        <w:pStyle w:val="BodyText"/>
      </w:pPr>
      <w:r>
        <w:t xml:space="preserve">Tần Vô Song thản nhiên nói:</w:t>
      </w:r>
    </w:p>
    <w:p>
      <w:pPr>
        <w:pStyle w:val="BodyText"/>
      </w:pPr>
      <w:r>
        <w:t xml:space="preserve">- Ta chỉ hỏi một câu, muốn kết thúc như thế nào?</w:t>
      </w:r>
    </w:p>
    <w:p>
      <w:pPr>
        <w:pStyle w:val="BodyText"/>
      </w:pPr>
      <w:r>
        <w:t xml:space="preserve">Tề Ngâm Phong thấy Tần Vô Song khẩu khí cường thế, đương nhiên không dám tỏ ra yếu kém, thúc giục khí thế, càng muốn áp chế Tần Vô Song, thản nhiên nói:</w:t>
      </w:r>
    </w:p>
    <w:p>
      <w:pPr>
        <w:pStyle w:val="BodyText"/>
      </w:pPr>
      <w:r>
        <w:t xml:space="preserve">- Trong thế giới của võ giả, đương nhiên phải là sử dụng vũ lực giải quyết!</w:t>
      </w:r>
    </w:p>
    <w:p>
      <w:pPr>
        <w:pStyle w:val="BodyText"/>
      </w:pPr>
      <w:r>
        <w:t xml:space="preserve">- Được, lấy vũ lực giải quyết!</w:t>
      </w:r>
    </w:p>
    <w:p>
      <w:pPr>
        <w:pStyle w:val="BodyText"/>
      </w:pPr>
      <w:r>
        <w:t xml:space="preserve">Tần Vô Song thản nhiên nói:</w:t>
      </w:r>
    </w:p>
    <w:p>
      <w:pPr>
        <w:pStyle w:val="BodyText"/>
      </w:pPr>
      <w:r>
        <w:t xml:space="preserve">- Bên thắng như thế nào? Bên thua như thế nào?</w:t>
      </w:r>
    </w:p>
    <w:p>
      <w:pPr>
        <w:pStyle w:val="BodyText"/>
      </w:pPr>
      <w:r>
        <w:t xml:space="preserve">Đồng Ngôn đột nhiên mở miệng nói:</w:t>
      </w:r>
    </w:p>
    <w:p>
      <w:pPr>
        <w:pStyle w:val="BodyText"/>
      </w:pPr>
      <w:r>
        <w:t xml:space="preserve">- Trước kia là ai đã nói, bên thua phải cút ra khỏi Tinh La Điện?</w:t>
      </w:r>
    </w:p>
    <w:p>
      <w:pPr>
        <w:pStyle w:val="BodyText"/>
      </w:pPr>
      <w:r>
        <w:t xml:space="preserve">- Đúng vậy, bên thua lập tức cút đi! Bách Việt Quốc chúng ta, thắng được, cũng thua được!</w:t>
      </w:r>
    </w:p>
    <w:p>
      <w:pPr>
        <w:pStyle w:val="BodyText"/>
      </w:pPr>
      <w:r>
        <w:t xml:space="preserve">Tây Môn Tinh hát đệm theo.</w:t>
      </w:r>
    </w:p>
    <w:p>
      <w:pPr>
        <w:pStyle w:val="BodyText"/>
      </w:pPr>
      <w:r>
        <w:t xml:space="preserve">Hai người này đều biết thực lực bên trong của Tần Vô Song, đương nhiên không hề sợ hãi, đều nhanh chóng kêu lên, hiển nhiên là muốn dụ đám người của Đại Ngô Quốc mắc câu.</w:t>
      </w:r>
    </w:p>
    <w:p>
      <w:pPr>
        <w:pStyle w:val="BodyText"/>
      </w:pPr>
      <w:r>
        <w:t xml:space="preserve">Hạ Tử Trọng và Vạn Kim Bằng lại chau mày, bọn họ thực sự không ngờ, hai người Đồng Ngôn và Tây Môn Tinh lại chủ động đưa ra chuyện này. Theo như bọn họ thấy, Bách Việt Quốc trước mắt đang rơi vào hoàn cảnh xấu. Đồng Ngôn và Tây Môn Tinh kêu gào như vậy, không phải là tự cắt đường lui của nhà mình sao?</w:t>
      </w:r>
    </w:p>
    <w:p>
      <w:pPr>
        <w:pStyle w:val="BodyText"/>
      </w:pPr>
      <w:r>
        <w:t xml:space="preserve">Tần Vô Song mỉm cười nói:</w:t>
      </w:r>
    </w:p>
    <w:p>
      <w:pPr>
        <w:pStyle w:val="BodyText"/>
      </w:pPr>
      <w:r>
        <w:t xml:space="preserve">- Họ Tề kia, thua thì cút đi, những lời này là người của Đại Ngô Quốc các ngươi nói đúng không? Lời đã nói, người của Đại Ngô Quốc các ngươi cũng sẽ không thề thốt phủ nhận đấy chứ?</w:t>
      </w:r>
    </w:p>
    <w:p>
      <w:pPr>
        <w:pStyle w:val="BodyText"/>
      </w:pPr>
      <w:r>
        <w:t xml:space="preserve">Tề Ngâm Phong không trả lời, một gã đệ tử Vương tộc phía sau hắn tức giận nói:</w:t>
      </w:r>
    </w:p>
    <w:p>
      <w:pPr>
        <w:pStyle w:val="BodyText"/>
      </w:pPr>
      <w:r>
        <w:t xml:space="preserve">- Cược thì cược, lẽ nào đường đường Đại Ngô Quốc chúng ta lại sợ một tiểu quốc Bách Việt Quốc các ngươi sao?</w:t>
      </w:r>
    </w:p>
    <w:p>
      <w:pPr>
        <w:pStyle w:val="BodyText"/>
      </w:pPr>
      <w:r>
        <w:t xml:space="preserve">- Đúng vậy, Tề lão đại, cược với bọn chúng đi! Chúng ta lẽ nào lại có thể sợ bọn nhu nhược Bách Việt Quốc sao?</w:t>
      </w:r>
    </w:p>
    <w:p>
      <w:pPr>
        <w:pStyle w:val="BodyText"/>
      </w:pPr>
      <w:r>
        <w:t xml:space="preserve">- Cược đi, cược đi! Bên thất bại, lập tức cút đi!</w:t>
      </w:r>
    </w:p>
    <w:p>
      <w:pPr>
        <w:pStyle w:val="BodyText"/>
      </w:pPr>
      <w:r>
        <w:t xml:space="preserve">Đám đệ tử bên Đại Ngô Quốc, hiển nhiên vô cùng tin tưởng Tề Ngâm Phong. Hơn nữa xem tình thế trước mắt, phía bên Đại Ngô Quốc người bị thương có hai, nhưng bên đối phương cũng có một. Mười một đấu sáu, về số người đương nhiên là chiếm ưu thế tuyệt đối.</w:t>
      </w:r>
    </w:p>
    <w:p>
      <w:pPr>
        <w:pStyle w:val="BodyText"/>
      </w:pPr>
      <w:r>
        <w:t xml:space="preserve">Cục diện như vậy, còn do dự cái gì?</w:t>
      </w:r>
    </w:p>
    <w:p>
      <w:pPr>
        <w:pStyle w:val="Compact"/>
      </w:pPr>
      <w:r>
        <w:t xml:space="preserve">Ủng hộ chỉ với 1 click và 5s ! (adf.ly/4EmoB)</w:t>
      </w:r>
      <w:r>
        <w:br w:type="textWrapping"/>
      </w:r>
      <w:r>
        <w:br w:type="textWrapping"/>
      </w:r>
    </w:p>
    <w:p>
      <w:pPr>
        <w:pStyle w:val="Heading2"/>
      </w:pPr>
      <w:bookmarkStart w:id="199" w:name="chương-177"/>
      <w:bookmarkEnd w:id="199"/>
      <w:r>
        <w:t xml:space="preserve">177. Chương 17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77: Sỉ nhục kẻ địc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ề Ngâm Phong tự mình suy đoán, Tần Vô Song này có lẽ thực lực sẽ không vượt qua mình được. Bách Việt Quốc xét về quốc lực, từ trước đến nay chưa từng vượt qua Đại Ngô Quốc, từ mặt cường giả mà nhìn, cũng chưa có danh tiếng nào vượt qua Đại Ngô Quốc, từ mặt dự trữ và bồi dưỡng nhân tài, đồng dạng cũng kém cỏi hơn Đại Ngô Quốc.</w:t>
      </w:r>
    </w:p>
    <w:p>
      <w:pPr>
        <w:pStyle w:val="BodyText"/>
      </w:pPr>
      <w:r>
        <w:t xml:space="preserve">Tổng hợp lại các loại suy nghĩ, đệ tử xuất thân từ Bách Việt Quốc, không thể áp đảo được cháu nội chính thống Võ Thánh hộ quốc là hắn!</w:t>
      </w:r>
    </w:p>
    <w:p>
      <w:pPr>
        <w:pStyle w:val="BodyText"/>
      </w:pPr>
      <w:r>
        <w:t xml:space="preserve">Còn Tần Vô Song từ đầu đến đuôi, cũng rất phối hợp, không có lộ ra một chút khí tức Tiên Thiên nào, điều này cũng khiến trên phán đoán của Tề Ngâm Phong xuất hiện lạc quan mù quáng.</w:t>
      </w:r>
    </w:p>
    <w:p>
      <w:pPr>
        <w:pStyle w:val="BodyText"/>
      </w:pPr>
      <w:r>
        <w:t xml:space="preserve">Hắn cảm thấy, Tần Vô Song này cho dù thật sự giống như tin đồn bên ngoài, được Nhị Điện chủ chọn lựa, nhưng trước mắt mà nói, thực lực không thể vượt qua được hắn.</w:t>
      </w:r>
    </w:p>
    <w:p>
      <w:pPr>
        <w:pStyle w:val="BodyText"/>
      </w:pPr>
      <w:r>
        <w:t xml:space="preserve">Nếu đêm nay, Tần Vô Song này không xuất hiện, vậy thì những Võ đồng khác của Bách Việt Quốc căn bản chỉ có mặc sức để bọn chúng xâu xé. Nhưng Tần Vô Song xuất hiện, cả cục diện lại trở thành cuộc đấu võ giữa Tần Vô Song và hắn, cuộc đấu võ này sẽ quyết định phương hướng của toàn bộ thế cục tối nay.</w:t>
      </w:r>
    </w:p>
    <w:p>
      <w:pPr>
        <w:pStyle w:val="BodyText"/>
      </w:pPr>
      <w:r>
        <w:t xml:space="preserve">Tề Ngâm Phong suy đi nghĩ lại, suy nghĩ tất cả các loại khả năng, đưa ra kết luận: Đại Ngô Quốc không có bất cứ lý do gì để thất bại trong trận tranh chấp tối nay. Lập tức cười cười như trong lòng đã định liệu trước:</w:t>
      </w:r>
    </w:p>
    <w:p>
      <w:pPr>
        <w:pStyle w:val="BodyText"/>
      </w:pPr>
      <w:r>
        <w:t xml:space="preserve">- Tiểu tử Tần gia, ngươi có thể đại diện cho những Võ đồng khác của Bách Việt Quốc không?</w:t>
      </w:r>
    </w:p>
    <w:p>
      <w:pPr>
        <w:pStyle w:val="BodyText"/>
      </w:pPr>
      <w:r>
        <w:t xml:space="preserve">Đồng Ngôn và Tây Môn Tinh vội vàng nói:</w:t>
      </w:r>
    </w:p>
    <w:p>
      <w:pPr>
        <w:pStyle w:val="BodyText"/>
      </w:pPr>
      <w:r>
        <w:t xml:space="preserve">- Phí lời, đương nhiên có thể, Võ đồng của Bách Việt Quốc chúng ta, đồng tâm đồng đức, trận trước trận sau đều đồng lòng!</w:t>
      </w:r>
    </w:p>
    <w:p>
      <w:pPr>
        <w:pStyle w:val="BodyText"/>
      </w:pPr>
      <w:r>
        <w:t xml:space="preserve">Nghe thấy hai người bọn họ cường điệu như vậy, Vạn Kim Bằng và đám Hạ Tử Trọng bên kia, cũng chỉ có thể gật đầu. Không quan tâm trong lòng nghĩ như thế nào, trước mặt đối thủ tuyệt đối không thể biểu hiện ra thanh âm không phối hợp trong nội bộ.</w:t>
      </w:r>
    </w:p>
    <w:p>
      <w:pPr>
        <w:pStyle w:val="BodyText"/>
      </w:pPr>
      <w:r>
        <w:t xml:space="preserve">Tần Vô Song lạnh nhạt cười nói:</w:t>
      </w:r>
    </w:p>
    <w:p>
      <w:pPr>
        <w:pStyle w:val="BodyText"/>
      </w:pPr>
      <w:r>
        <w:t xml:space="preserve">- Phía ngươi thì như thế nào?</w:t>
      </w:r>
    </w:p>
    <w:p>
      <w:pPr>
        <w:pStyle w:val="BodyText"/>
      </w:pPr>
      <w:r>
        <w:t xml:space="preserve">Không đợi Tề Ngâm Phong mở miệng, những đệ tử của Đại Ngô Quốc đều chủ động biểu thị thái độ.</w:t>
      </w:r>
    </w:p>
    <w:p>
      <w:pPr>
        <w:pStyle w:val="BodyText"/>
      </w:pPr>
      <w:r>
        <w:t xml:space="preserve">- Tề lão đại chính là trụ cột tương lai của Đại Ngô Quốc chúng ta, lời nói của hắn đương nhiên có thể đại diện tất cả!</w:t>
      </w:r>
    </w:p>
    <w:p>
      <w:pPr>
        <w:pStyle w:val="BodyText"/>
      </w:pPr>
      <w:r>
        <w:t xml:space="preserve">- Đúng vậy, Tề lão đại, ngươi quyết định đi. Các huynh đệ đều nghe lời ngươi!</w:t>
      </w:r>
    </w:p>
    <w:p>
      <w:pPr>
        <w:pStyle w:val="BodyText"/>
      </w:pPr>
      <w:r>
        <w:t xml:space="preserve">Tề Ngâm Phong gật gật đầu, hướng về Tần Vô Song nói:</w:t>
      </w:r>
    </w:p>
    <w:p>
      <w:pPr>
        <w:pStyle w:val="BodyText"/>
      </w:pPr>
      <w:r>
        <w:t xml:space="preserve">- Bên phía ta cũng sẽ như vậy!</w:t>
      </w:r>
    </w:p>
    <w:p>
      <w:pPr>
        <w:pStyle w:val="BodyText"/>
      </w:pPr>
      <w:r>
        <w:t xml:space="preserve">- Được!</w:t>
      </w:r>
    </w:p>
    <w:p>
      <w:pPr>
        <w:pStyle w:val="BodyText"/>
      </w:pPr>
      <w:r>
        <w:t xml:space="preserve">Tần Vô Song vỗ tay cười to:</w:t>
      </w:r>
    </w:p>
    <w:p>
      <w:pPr>
        <w:pStyle w:val="BodyText"/>
      </w:pPr>
      <w:r>
        <w:t xml:space="preserve">- Vậy thì, khai chiến như thế nào? Là nhất tề đồng loạt xông lên sao? Hay là ngươi và ta làm đại biểu đấu một trận?</w:t>
      </w:r>
    </w:p>
    <w:p>
      <w:pPr>
        <w:pStyle w:val="BodyText"/>
      </w:pPr>
      <w:r>
        <w:t xml:space="preserve">Tề Ngâm Phong rất phóng khoáng nhún nhún vai:</w:t>
      </w:r>
    </w:p>
    <w:p>
      <w:pPr>
        <w:pStyle w:val="BodyText"/>
      </w:pPr>
      <w:r>
        <w:t xml:space="preserve">- Đại Ngô Quốc ta là đại quốc có khí phách to lớn, không ngại để ngươi chọn loại phương pháp nào. Nếu nhất tề xông lên, có vẻ chúng ta đông người sẽ ức hiếp nhân khẩu ít ỏi các ngươi. Nhưng nói đi cũng phải nói lại, số người ít ỏi, cũng biết trách ai đây? Nếu Bách Việt Quốc các ngươi cũng có thể xuất ra mười mấy Võ đồng, ngang vai ngang vế với Đại Ngô Quốc ta, cho dù là vượt qua Đại Ngô Quốc chúng ta, Tề mỗ cũng không còn lời nào để nói!</w:t>
      </w:r>
    </w:p>
    <w:p>
      <w:pPr>
        <w:pStyle w:val="BodyText"/>
      </w:pPr>
      <w:r>
        <w:t xml:space="preserve">Ý tứ mơ hồ, hắn vẫn có chút ý tứ dựa vào số lượng người đông.</w:t>
      </w:r>
    </w:p>
    <w:p>
      <w:pPr>
        <w:pStyle w:val="BodyText"/>
      </w:pPr>
      <w:r>
        <w:t xml:space="preserve">Trong khẩu khí của Tần Vô Song có chút lạnh lùng:</w:t>
      </w:r>
    </w:p>
    <w:p>
      <w:pPr>
        <w:pStyle w:val="BodyText"/>
      </w:pPr>
      <w:r>
        <w:t xml:space="preserve">- Nói như vậy, ngươi vẫn chủ định lấy đông đánh ít. Nếu đã có chủ ý này, vậy hà cớ phải nói vòng vèo làm gì. Cứ nói thẳng ra đi, không phải sẽ thoải mái hơn sao?</w:t>
      </w:r>
    </w:p>
    <w:p>
      <w:pPr>
        <w:pStyle w:val="BodyText"/>
      </w:pPr>
      <w:r>
        <w:t xml:space="preserve">Tề Ngâm Phong lạnh lùng cười:</w:t>
      </w:r>
    </w:p>
    <w:p>
      <w:pPr>
        <w:pStyle w:val="BodyText"/>
      </w:pPr>
      <w:r>
        <w:t xml:space="preserve">- Vậy chúng ta sẽ ức hiếp số người ít ỏi các ngươi, vậy thì làm thế nào?</w:t>
      </w:r>
    </w:p>
    <w:p>
      <w:pPr>
        <w:pStyle w:val="BodyText"/>
      </w:pPr>
      <w:r>
        <w:t xml:space="preserve">Tần Vô Song lắc lắc đầu, thản nhiên nhìn quét qua một vòng, đột nhiên khóe miệng lộ ra một nụ cười cổ quái:</w:t>
      </w:r>
    </w:p>
    <w:p>
      <w:pPr>
        <w:pStyle w:val="BodyText"/>
      </w:pPr>
      <w:r>
        <w:t xml:space="preserve">- Người đông ức hiếp người ít sao? Ta xem cũng chưa chắc như vậy!</w:t>
      </w:r>
    </w:p>
    <w:p>
      <w:pPr>
        <w:pStyle w:val="BodyText"/>
      </w:pPr>
      <w:r>
        <w:t xml:space="preserve">Lời nói còn chưa dứt, đột nhiên thân ảnh chuyển động, toàn bộ cơ thể giống như mũi tên rời khỏi cung bắn ra vậy.</w:t>
      </w:r>
    </w:p>
    <w:p>
      <w:pPr>
        <w:pStyle w:val="BodyText"/>
      </w:pPr>
      <w:r>
        <w:t xml:space="preserve">Động tác mau lẹ, chỉ thấy dưới ánh trăng một loạt tàn ảnh qua lại không ngớt. Động tác cước bộ và cánh tay của Tần Vô Song như thế nào, những đệ tử của Đại Ngô Quốc còn chưa nhìn thấy rõ, đã bị một luồng lực đạo vô hình đánh trúng vào yếu huyệt trên ngực, dĩ nhiên là trực tiếp bị Tần Vô Song phong bế huyệt thiên trung.</w:t>
      </w:r>
    </w:p>
    <w:p>
      <w:pPr>
        <w:pStyle w:val="BodyText"/>
      </w:pPr>
      <w:r>
        <w:t xml:space="preserve">Tần Vô Song ra tay như điện, thân nhẹ như chim, lại giống như một trận gió, bay về chỗ cũ, vỗ vỗ tay, mỉm cười nói:</w:t>
      </w:r>
    </w:p>
    <w:p>
      <w:pPr>
        <w:pStyle w:val="BodyText"/>
      </w:pPr>
      <w:r>
        <w:t xml:space="preserve">- Bây giờ, là Bách Việt Quốc chúng ta đông hơn rồi!</w:t>
      </w:r>
    </w:p>
    <w:p>
      <w:pPr>
        <w:pStyle w:val="BodyText"/>
      </w:pPr>
      <w:r>
        <w:t xml:space="preserve">Sắc mặt của Tề Ngâm Phong biến đổi. Quay đầu lại nhìn, mười hai gã đồng bạn của Đại Ngô Quốc, kể cả hai huynh đệ trước đó, toàn bộ đều bị người ta điểm vào yếu điểm, uể oải trên đất, giống như một đám bùn nhão vậy.</w:t>
      </w:r>
    </w:p>
    <w:p>
      <w:pPr>
        <w:pStyle w:val="BodyText"/>
      </w:pPr>
      <w:r>
        <w:t xml:space="preserve">Tề Ngâm Phong hoảng sợ biến sắc, chiêu thức này, hắn tự thấy bản thân cũng có thể làm được. Nhưng nếu nói tốc độ nhanh như vậy, ra tay chuẩn xác như vậy, thủ đoạn cay nghiệt như vậy, Tề Ngâm Phong hắn tựa hồ cũng có chút không bì kịp.</w:t>
      </w:r>
    </w:p>
    <w:p>
      <w:pPr>
        <w:pStyle w:val="BodyText"/>
      </w:pPr>
      <w:r>
        <w:t xml:space="preserve">Suy nghĩ đến đó, hắn không khỏi cực kỳ kiêng dè, nhãn thần nhìn về phía Tần Vô Song, trở nên khác hẳn so với lúc trước. Đối thủ này, không được xem thường!</w:t>
      </w:r>
    </w:p>
    <w:p>
      <w:pPr>
        <w:pStyle w:val="BodyText"/>
      </w:pPr>
      <w:r>
        <w:t xml:space="preserve">Tây Môn Tinh và Đồng Ngôn nhất thời reo hò:</w:t>
      </w:r>
    </w:p>
    <w:p>
      <w:pPr>
        <w:pStyle w:val="BodyText"/>
      </w:pPr>
      <w:r>
        <w:t xml:space="preserve">- Hay, thủ đoạn hay!</w:t>
      </w:r>
    </w:p>
    <w:p>
      <w:pPr>
        <w:pStyle w:val="BodyText"/>
      </w:pPr>
      <w:r>
        <w:t xml:space="preserve">Đồng Ngôn lại càng giễu cợt nói:</w:t>
      </w:r>
    </w:p>
    <w:p>
      <w:pPr>
        <w:pStyle w:val="BodyText"/>
      </w:pPr>
      <w:r>
        <w:t xml:space="preserve">- Họ Tề kia, là ngươi nói đấy, người đông ức hiếp người ít, vậy thì thế nào? Câu nói này, bây giờ chúng ta nên hỏi ngươi mới đúng? Quả báo tới rất nhanh, mùi vị thế nào hả?</w:t>
      </w:r>
    </w:p>
    <w:p>
      <w:pPr>
        <w:pStyle w:val="BodyText"/>
      </w:pPr>
      <w:r>
        <w:t xml:space="preserve">Sắc mặt Tề Ngâm Phong xanh đen, cười lạnh một tiếng:</w:t>
      </w:r>
    </w:p>
    <w:p>
      <w:pPr>
        <w:pStyle w:val="BodyText"/>
      </w:pPr>
      <w:r>
        <w:t xml:space="preserve">- Tiểu tử Tần gia, ngươi cho rằng đánh ngã bọn họ, là xem như thắng Đại Ngô Quốc ta sao?</w:t>
      </w:r>
    </w:p>
    <w:p>
      <w:pPr>
        <w:pStyle w:val="BodyText"/>
      </w:pPr>
      <w:r>
        <w:t xml:space="preserve">- Ha ha, ý tứ của ngươi, vẫn là cùng đánh ngã ngươi, mới được tính là thắng, đúng không?</w:t>
      </w:r>
    </w:p>
    <w:p>
      <w:pPr>
        <w:pStyle w:val="BodyText"/>
      </w:pPr>
      <w:r>
        <w:t xml:space="preserve">Tần Vô Song cười như không cười, nhìn chăm chú vào Tề Ngâm Phong.</w:t>
      </w:r>
    </w:p>
    <w:p>
      <w:pPr>
        <w:pStyle w:val="BodyText"/>
      </w:pPr>
      <w:r>
        <w:t xml:space="preserve">Nếu có thể, Tần Vô Song thôi động khí tức Tiên Thiên, Tề Ngâm Phong này sẽ không chiến đấu mà tự khuất phục, căn bản không phải nói nữa. Tần Vô Song sở sĩ không dẫn động khí tức Tiên Thiên, chủ yếu vẫn là xuất phát từ suy nghĩ lâu dài.</w:t>
      </w:r>
    </w:p>
    <w:p>
      <w:pPr>
        <w:pStyle w:val="BodyText"/>
      </w:pPr>
      <w:r>
        <w:t xml:space="preserve">Nếu đêm nay không cách nào giết chết đám người Tề Ngâm Phong, hắn cũng không dự định đem bí mật thực lực Tiên Thiên của mình bại lộ ra ngoài. Trừ phi Tề Ngâm Phong sau chuyện này chạy đi khóc lóc kể lể với Tam Điện chủ, Tam Điện chủ sẽ đem bí mật này tiết lộ ra ngoài.</w:t>
      </w:r>
    </w:p>
    <w:p>
      <w:pPr>
        <w:pStyle w:val="BodyText"/>
      </w:pPr>
      <w:r>
        <w:t xml:space="preserve">Suy nghĩ của Tần Vô Song đương nhiên lâu dài hơn nữa. Tối nay giải quyết phân tranh ở đây, hắn phải chạy về Bách Việt Quốc, bí mật bản thân là Tiên Thiên cường giả, giữ lại thêm một ngày, át chủ này của Bách Việt Quốc lại có thể đánh thêm một ngày.</w:t>
      </w:r>
    </w:p>
    <w:p>
      <w:pPr>
        <w:pStyle w:val="BodyText"/>
      </w:pPr>
      <w:r>
        <w:t xml:space="preserve">Ở dưới thế cục hôm nay, hắn không bại lộ thực lực Tiên Thiên, ngược lại có thể thấy nhiều thứ hơn. Một khi bại lộ, rất nhiều manh mối có thể sẽ bị bóp chết, ngược lại bất lợi khi hành sự.</w:t>
      </w:r>
    </w:p>
    <w:p>
      <w:pPr>
        <w:pStyle w:val="BodyText"/>
      </w:pPr>
      <w:r>
        <w:t xml:space="preserve">Xuất phát từ suy nghĩ hành sự thuận tiện, Tần Vô Song quyết định trầm tĩnh quan sát một chút trước đã, khi cần thiết, mới lộ ra thực lực Tiên Thiên, chấn kinh Đại Ngô Quốc. Nếu cần thiết, hắn thậm chí sẽ đích thân tới Đại Ngô Quốc trước, tiêu diệt luôn Võ Thánh hộ quốc Tiên Thiên cường giả của Đại Ngô Quốc!</w:t>
      </w:r>
    </w:p>
    <w:p>
      <w:pPr>
        <w:pStyle w:val="BodyText"/>
      </w:pPr>
      <w:r>
        <w:t xml:space="preserve">Khóe miệng của Tề Ngâm Phong nhếch lên, trường bào nhẹ nhàng tản ra. Lãnh đạm nói:</w:t>
      </w:r>
    </w:p>
    <w:p>
      <w:pPr>
        <w:pStyle w:val="BodyText"/>
      </w:pPr>
      <w:r>
        <w:t xml:space="preserve">- Ít nói những lời vô nghĩa đi, để ta xem xem, Võ đồng mạnh nhất mà Bách Việt Quốc ngươi xuất ra, rốt cuộc có phân lượng bao nhiêu!</w:t>
      </w:r>
    </w:p>
    <w:p>
      <w:pPr>
        <w:pStyle w:val="BodyText"/>
      </w:pPr>
      <w:r>
        <w:t xml:space="preserve">Cuối cùng hai từ này vừa phun ra, thân hình Tề Ngâm Phong đột nhiên cử động, hai tay đan nhau, hướng về Tần Vô Song đánh tới. Hai bàn tay lúc hợp lúc phân, không ngừng quay cuồng, không ngừng chồng lên, trong nháy mắt, khắp bầu trời phảng phất đều là chưởng ấn của Tề Ngâm Phong, không ngừng đập mặt đánh tới.</w:t>
      </w:r>
    </w:p>
    <w:p>
      <w:pPr>
        <w:pStyle w:val="BodyText"/>
      </w:pPr>
      <w:r>
        <w:t xml:space="preserve">Chiêu thức Thiên Diệp Chưởng này chính là sở trường tuyệt học của Tề Ngâm Phong. Giống như thật giống như ảo, lơ lửng, khiến người ta không thể phán đoán, trong tay Tề Ngâm Phong xuất ra, bất luận là độ khống chế lực lượng hay là tốc độ, đều đã tới cảnh giới của đỉnh cao.</w:t>
      </w:r>
    </w:p>
    <w:p>
      <w:pPr>
        <w:pStyle w:val="BodyText"/>
      </w:pPr>
      <w:r>
        <w:t xml:space="preserve">Công pháp Hậu Thiên, có thể luyện tới trình độ này, có thể gọi là đạt tới đỉnh cao, hơn nữa còn không có một chút tì vết nào đáng nói.</w:t>
      </w:r>
    </w:p>
    <w:p>
      <w:pPr>
        <w:pStyle w:val="BodyText"/>
      </w:pPr>
      <w:r>
        <w:t xml:space="preserve">Tề Ngâm Phong thân pháp như điện, chưởng ảnh trùng điệp, đặt Tần Vô Song vào trong vòng vây công kích.</w:t>
      </w:r>
    </w:p>
    <w:p>
      <w:pPr>
        <w:pStyle w:val="BodyText"/>
      </w:pPr>
      <w:r>
        <w:t xml:space="preserve">Xung quanh cuồng phong gào thét, lá cây bay tán loạn, hiển nhiên đều bị chưởng thế Thiên Diệp Chưởng này tác động, không ngừng cuồn cuộn, hình thành lên một luồng khí xoáy giống như lốc xoáy.</w:t>
      </w:r>
    </w:p>
    <w:p>
      <w:pPr>
        <w:pStyle w:val="BodyText"/>
      </w:pPr>
      <w:r>
        <w:t xml:space="preserve">Góc áo trên người Tần Vô Song đều bay phấp phới, rất có một cảm giác rất lộn xộn trong gió. Chỉ là, bất luận góc áo lộn xộn như thế nào, Tần Vô Song vẫn sừng sững bất động. Phảng phất đứng ở đó không phải là một người, mà là một cái cọc gỗ điêu khắc vậy.</w:t>
      </w:r>
    </w:p>
    <w:p>
      <w:pPr>
        <w:pStyle w:val="BodyText"/>
      </w:pPr>
      <w:r>
        <w:t xml:space="preserve">Hạ Tử Trọng và Vạn Kim Bằng đều kinh hãi thất sắc. Bọn họ thực sự nhìn không hiểu, Tần Vô Song đây là kiêu ngạo tự tôn, hay là bị dọa cho choáng váng.</w:t>
      </w:r>
    </w:p>
    <w:p>
      <w:pPr>
        <w:pStyle w:val="BodyText"/>
      </w:pPr>
      <w:r>
        <w:t xml:space="preserve">Mấy người bàng quan bọn họ, cảm nhận được chưởng phong Thiên Diệp Chưởng lạnh thấu xương, cũng cảm thấy da thịt toàn thân bị cạo mất sạch, không kìm lòng nổi tránh ra ngoài vòng vây mấy vòng.</w:t>
      </w:r>
    </w:p>
    <w:p>
      <w:pPr>
        <w:pStyle w:val="BodyText"/>
      </w:pPr>
      <w:r>
        <w:t xml:space="preserve">Đứng xa như vậy cũng có thể cảm nhận được chưởng lực lạnh thấu xương, Tần Vô Song đứng ở khu vực trung tâm công kích, lại có thể bình tĩnh ung dung như vậy sao? Chuyện này rốt cuộc là như thế nào?</w:t>
      </w:r>
    </w:p>
    <w:p>
      <w:pPr>
        <w:pStyle w:val="BodyText"/>
      </w:pPr>
      <w:r>
        <w:t xml:space="preserve">Chỉ có Đồng Ngôn và Tây Môn Tinh vẫn vững vàng như Thái Sơn.</w:t>
      </w:r>
    </w:p>
    <w:p>
      <w:pPr>
        <w:pStyle w:val="BodyText"/>
      </w:pPr>
      <w:r>
        <w:t xml:space="preserve">Tiên Thiên cường giả, trong lòng bọn họ, đó là khái niệm giống như thần thoại, Hậu Thiên võ giả ngươi có mạnh đến đâu, cũng không thể chiếm được bất cứ lợi ích gì ở Tiên Thiên.</w:t>
      </w:r>
    </w:p>
    <w:p>
      <w:pPr>
        <w:pStyle w:val="BodyText"/>
      </w:pPr>
      <w:r>
        <w:t xml:space="preserve">Bọn họ hiện tại đang đợi, đợi thời khắc cao trào Tần Vô Song giáo huấn Tề Ngâm Phong. Lúc đó nhất định là rất phấn khích, rất hả giận, đem đám đệ tử Đại Ngô Quốc vênh váo không ai bì nổi từ trên mây kéo xuống, dẫm trong bùn lầy. Loại cảm giác này, mới nghĩ đến thôi bọn họ đã thấy vô cùng hả giận, vô cùng vui sướng!</w:t>
      </w:r>
    </w:p>
    <w:p>
      <w:pPr>
        <w:pStyle w:val="BodyText"/>
      </w:pPr>
      <w:r>
        <w:t xml:space="preserve">Tề Ngâm Phong lúc này, đã không suy nghĩ đến Tần Vô Song sẽ phản ứng như thế nào, việc hắn cần làm chính là đem uy lực của bộ Thiên Diệp Chưởng này đẩy tới cao trào, đẩy tới cực hạn.</w:t>
      </w:r>
    </w:p>
    <w:p>
      <w:pPr>
        <w:pStyle w:val="BodyText"/>
      </w:pPr>
      <w:r>
        <w:t xml:space="preserve">Sự huyền ảo của Thiên Diệp Chưởng, nằm ở như thật như ảo, chưởng ý có thật có ảo. Sức mạnh của mỗi chưởng, giống như dòng nước trong cơn sóng lớn, không ngừng đẩy lên, không ngừng chồng chất, không ngừng phun trào, không ngừng va đập… Tích ít thành nhiều, thành mức độ cuộn trào mãnh liệt.</w:t>
      </w:r>
    </w:p>
    <w:p>
      <w:pPr>
        <w:pStyle w:val="BodyText"/>
      </w:pPr>
      <w:r>
        <w:t xml:space="preserve">Bá đạo nhất là, chưởng pháp này không chỉ có thể chồng lên sức mạnh, mà còn có thể đánh ra vô số chưởng ấn ảo ảnh, để đối phương tiếp ứng không kịp, trong ngàn vạn chưởng ấn, tiến lui mất căn cứ, không thể nào phán đoán.</w:t>
      </w:r>
    </w:p>
    <w:p>
      <w:pPr>
        <w:pStyle w:val="BodyText"/>
      </w:pPr>
      <w:r>
        <w:t xml:space="preserve">Chính vào lúc này, tất cả góc áo của Tần Vô Song bay phần phật, đột nhiên toàn bộ hạ xuống, phảng phất như cùng thời gian, có mười mấy đôi tay đồng thời vuốt những y phục này xuống. Lại phảng phất giống như tất cả chưởng phong bên cạnh người hắn, trong nháy mắt hoàn toàn biến mất.</w:t>
      </w:r>
    </w:p>
    <w:p>
      <w:pPr>
        <w:pStyle w:val="BodyText"/>
      </w:pPr>
      <w:r>
        <w:t xml:space="preserve">Chưởng phong, cũng không có biến mất. Góc áo, lại khôi phục lại vị trí ban đầu.</w:t>
      </w:r>
    </w:p>
    <w:p>
      <w:pPr>
        <w:pStyle w:val="BodyText"/>
      </w:pPr>
      <w:r>
        <w:t xml:space="preserve">Đây đương nhiên là hiệu quả Tần Vô Song tự thân hấp thu sức mạnh, Tần Vô Song đột nhiên cười lớn một tiếng:</w:t>
      </w:r>
    </w:p>
    <w:p>
      <w:pPr>
        <w:pStyle w:val="BodyText"/>
      </w:pPr>
      <w:r>
        <w:t xml:space="preserve">- Họ Tề kia, đòn thế tiên diễm của ngươi lại đánh ra một bộ vũ kỹ lạc hậu như vậy cho ta xem sao?</w:t>
      </w:r>
    </w:p>
    <w:p>
      <w:pPr>
        <w:pStyle w:val="BodyText"/>
      </w:pPr>
      <w:r>
        <w:t xml:space="preserve">Tiếng cười dài vừa cất lên, Tần Vô Song dùng chân khí phun ra, mang theo nội lực Sư Tử Hống mãnh liệt, hô một tiếng, giống như một tiếng sấm sét trong bình địa. Rầm một cái, đem tất cả khí thế của Tề Ngâm Phong nhất thời từ giữa phá ra.</w:t>
      </w:r>
    </w:p>
    <w:p>
      <w:pPr>
        <w:pStyle w:val="BodyText"/>
      </w:pPr>
      <w:r>
        <w:t xml:space="preserve">Lập tức chưởng ấn vừa trộn lẫn, đem những chưởng lực này tận sức nghiền nát. Tốc độ cực nhanh, giống như hơn mười con dã lang chia ra cắn một con linh dương vậy.</w:t>
      </w:r>
    </w:p>
    <w:p>
      <w:pPr>
        <w:pStyle w:val="BodyText"/>
      </w:pPr>
      <w:r>
        <w:t xml:space="preserve">Tiếp theo, đầu ngón tay của Tần Vô Song vừa đâm, một luồng Thiên Mạch Ngưng Kình Kiếm bị áp chế đến chỉ có trạng thái Hư kiếm từ hư không đâm ra, trực tiếp trúng mục tiêu trên ngực của Tề Ngâm Phong.</w:t>
      </w:r>
    </w:p>
    <w:p>
      <w:pPr>
        <w:pStyle w:val="BodyText"/>
      </w:pPr>
      <w:r>
        <w:t xml:space="preserve">Xuy!</w:t>
      </w:r>
    </w:p>
    <w:p>
      <w:pPr>
        <w:pStyle w:val="BodyText"/>
      </w:pPr>
      <w:r>
        <w:t xml:space="preserve">Tiếng trúng mục tiêu thanh thúy mà tàn nhẫn, đem Tề Ngâm Phong trực tiếp bắn xa ra mấy thước. Tề Ngâm Phong bị luồng chân khí chặn ở ngực, nhất thời không cách nào thoát ra, bị sặc đến mức ho khan không ngớt, khóe miệng đỏ lên, huyết dịch đã theo khóe miệng tràn ra ngoài.</w:t>
      </w:r>
    </w:p>
    <w:p>
      <w:pPr>
        <w:pStyle w:val="BodyText"/>
      </w:pPr>
      <w:r>
        <w:t xml:space="preserve">Tần Vô Song ‘hừ’ một tiếng, hồ nghi nhìn Tề Ngâm Phong. Mặc dù là Hư kiếm, nhưng một kích này của hắn hoàn toàn không thể coi thường, nhưng lại không có phá vỡ lồng ngực của Tề Ngâm Phong sao?</w:t>
      </w:r>
    </w:p>
    <w:p>
      <w:pPr>
        <w:pStyle w:val="BodyText"/>
      </w:pPr>
      <w:r>
        <w:t xml:space="preserve">- Xem ra, trên người người này cũng có các loại khí cụ phòng ngự giáp trụ gì đó. Nhưng đòn Hư kiếm này trúng vào lồng ngực, khiến cho bị thương đan điền, cũng đủ để hắn dưỡng thương cả tháng rồi!</w:t>
      </w:r>
    </w:p>
    <w:p>
      <w:pPr>
        <w:pStyle w:val="BodyText"/>
      </w:pPr>
      <w:r>
        <w:t xml:space="preserve">Ngón tay của Tần Vô Song chuyển động liên tục, giải trừ khí huyệt của mấy tên đệ tử của Đại Ngô Quốc, vẫn lãnh đạm như cũ hỏi:</w:t>
      </w:r>
    </w:p>
    <w:p>
      <w:pPr>
        <w:pStyle w:val="BodyText"/>
      </w:pPr>
      <w:r>
        <w:t xml:space="preserve">- Cho các ngươi hai con đường để chọn, một là, theo như các ngươi nói, cút khỏi Tinh La Điện, hai là…</w:t>
      </w:r>
    </w:p>
    <w:p>
      <w:pPr>
        <w:pStyle w:val="BodyText"/>
      </w:pPr>
      <w:r>
        <w:t xml:space="preserve">Hắn vẫy tay gọi Tây Môn Tinh lại:</w:t>
      </w:r>
    </w:p>
    <w:p>
      <w:pPr>
        <w:pStyle w:val="BodyText"/>
      </w:pPr>
      <w:r>
        <w:t xml:space="preserve">- Chui qua háng của hắn!</w:t>
      </w:r>
    </w:p>
    <w:p>
      <w:pPr>
        <w:pStyle w:val="BodyText"/>
      </w:pPr>
      <w:r>
        <w:t xml:space="preserve">Vết thương của Tây Môn Tinh mặc dù mơ hồ có cảm giác đau đớn, nhưng lúc này hắn vẫn cười lớn:</w:t>
      </w:r>
    </w:p>
    <w:p>
      <w:pPr>
        <w:pStyle w:val="BodyText"/>
      </w:pPr>
      <w:r>
        <w:t xml:space="preserve">- Vô Song Hầu, được! Đám tôn tử này, nên dạy dỗ bọn chúng như vậy!</w:t>
      </w:r>
    </w:p>
    <w:p>
      <w:pPr>
        <w:pStyle w:val="BodyText"/>
      </w:pPr>
      <w:r>
        <w:t xml:space="preserve">Kiêu ngạo, khoa trương, cảm giác bản thân ưu việt mạnh mẽ, thì sẽ như thế nào? Làm theo sẽ khiến ngươi chịu nhục chui dưới háng. Tây Môn Tinh cảm thấy hả giận.</w:t>
      </w:r>
    </w:p>
    <w:p>
      <w:pPr>
        <w:pStyle w:val="BodyText"/>
      </w:pPr>
      <w:r>
        <w:t xml:space="preserve">Tần Vô Song lần này quá cao tay rồi!</w:t>
      </w:r>
    </w:p>
    <w:p>
      <w:pPr>
        <w:pStyle w:val="Compact"/>
      </w:pPr>
      <w:r>
        <w:t xml:space="preserve">Ủng hộ chỉ với 1 click và 5s ! (adf.ly/4EmoB)</w:t>
      </w:r>
      <w:r>
        <w:br w:type="textWrapping"/>
      </w:r>
      <w:r>
        <w:br w:type="textWrapping"/>
      </w:r>
    </w:p>
    <w:p>
      <w:pPr>
        <w:pStyle w:val="Heading2"/>
      </w:pPr>
      <w:bookmarkStart w:id="200" w:name="chương-178"/>
      <w:bookmarkEnd w:id="200"/>
      <w:r>
        <w:t xml:space="preserve">178. Chương 17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78: Ác khách ở cổng thàn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cũng không phải là dạng có tính cách thích chơi trò trẻ con như thế. Hắn muốn những người này phải chui qua háng của Tây Môn Tinh, đòi lại đạo lý. Trận chiến này, hắn đã đánh bại Tề Ngâm Phong, nếu Tề Ngâm Phong đi khóc lóc kể lể với Tam Điện chủ, nhất định sẽ từ chỗ Tam Điện chủ biết được tin tức Tần Vô Song là Tiên Thiên cường giả.</w:t>
      </w:r>
    </w:p>
    <w:p>
      <w:pPr>
        <w:pStyle w:val="BodyText"/>
      </w:pPr>
      <w:r>
        <w:t xml:space="preserve">Nếu như vậy, bí mật cảnh giới Tiên Thiên của Tần Vô Song đối với Đại Ngô Quốc mà nói sẽ không còn là bí mật nữa, như vậy sẽ rất khó có được hiệu quả đánh thắng bất ngờ.</w:t>
      </w:r>
    </w:p>
    <w:p>
      <w:pPr>
        <w:pStyle w:val="BodyText"/>
      </w:pPr>
      <w:r>
        <w:t xml:space="preserve">Còn nếu như bắt hắn chui qua háng như thế này, Tề Ngâm Phong sẽ chịu sỉ nhục mãnh liệt. Tất nhiên là có đánh gãy răng và nôn máu cũng tuyệt đối không dám đi khóc lóc kể lể với Tam Điện chủ. Dù sao, chuyện chui qua háng người khác cũng không phải là chuyện vẻ vang gì lắm.</w:t>
      </w:r>
    </w:p>
    <w:p>
      <w:pPr>
        <w:pStyle w:val="BodyText"/>
      </w:pPr>
      <w:r>
        <w:t xml:space="preserve">Tây Môn Tinh che ngực, cười tủm tỉm nhìn đám gia hỏa từng người một chui qua háng hắn.</w:t>
      </w:r>
    </w:p>
    <w:p>
      <w:pPr>
        <w:pStyle w:val="BodyText"/>
      </w:pPr>
      <w:r>
        <w:t xml:space="preserve">Những Võ đồng này của Đại Ngô Quốc, vốn kẻ nào cũng bướng bỉnh bất tuân, nhưng sự tình lần này hoàn toàn là do bọn chúng khơi mào. Hoặc là cút khỏi Tinh La Điện, hoặc là chỉ có thể nhẫn nhục chịu cái nhục chui qua háng này.</w:t>
      </w:r>
    </w:p>
    <w:p>
      <w:pPr>
        <w:pStyle w:val="BodyText"/>
      </w:pPr>
      <w:r>
        <w:t xml:space="preserve">Sắc mặt Tề Ngâm Phong âm tình bất định, đương nhiên không muốn chịu cái nhục vô cùng nhục nhã này. Nhưng tình thế áp đảo một hiệp, khí phách của hắn có cứng, thân hình của hắn có cao, vẫn không cách nào thay đổi được chuyện thất bại này.</w:t>
      </w:r>
    </w:p>
    <w:p>
      <w:pPr>
        <w:pStyle w:val="BodyText"/>
      </w:pPr>
      <w:r>
        <w:t xml:space="preserve">Tướng bại trận, không đủ ngôn dũng. Trừ phi hắn tự sát chịu tội ngay tại chỗ, nếu không hôm nay muốn qua được cửa này, vẫn là phải chịu đại nhục.</w:t>
      </w:r>
    </w:p>
    <w:p>
      <w:pPr>
        <w:pStyle w:val="BodyText"/>
      </w:pPr>
      <w:r>
        <w:t xml:space="preserve">Lồng ngực Tề Ngâm Phong nhấp nhô lên xuống. Hắn rất muốn liều mạng, nhưng thương thế trên ngực đã nói với hắn, hôm nay dù có đấu nữa cũng chỉ có thể chịu chết, không thể chiếm được ưu thế.</w:t>
      </w:r>
    </w:p>
    <w:p>
      <w:pPr>
        <w:pStyle w:val="BodyText"/>
      </w:pPr>
      <w:r>
        <w:t xml:space="preserve">Nhớ lại trước khi đi, tổ phụ đã ân cần dặn dò:</w:t>
      </w:r>
    </w:p>
    <w:p>
      <w:pPr>
        <w:pStyle w:val="BodyText"/>
      </w:pPr>
      <w:r>
        <w:t xml:space="preserve">- Ở Đế quốc Đại La, cường giả như mây, như gió, ngươi không những phải nhẫn nại đến tịch mịch, mà còn cần phải biết ứng phó thích hợp với tình hình cụ thể. Đại trượng phu có thể nhẫn nại được sự tức giận nhất thời, mới có thể có được thành tựu bất thế bá nghiệp. Tu luyện võ đạo núi cao còn có núi cao hơn. Nếu tranh đấu, cũng phải vì lợi ích mà đi tranh đấu, không vì tranh đấu khí phách.</w:t>
      </w:r>
    </w:p>
    <w:p>
      <w:pPr>
        <w:pStyle w:val="BodyText"/>
      </w:pPr>
      <w:r>
        <w:t xml:space="preserve">- Nhẫn nhịn tức giận trong nhất thời, mới thành được bá nghiệp muôn đời!</w:t>
      </w:r>
    </w:p>
    <w:p>
      <w:pPr>
        <w:pStyle w:val="BodyText"/>
      </w:pPr>
      <w:r>
        <w:t xml:space="preserve">Trong đầu của Tề Ngâm Phong không ngừng toát ra ý niệm an ủi:</w:t>
      </w:r>
    </w:p>
    <w:p>
      <w:pPr>
        <w:pStyle w:val="BodyText"/>
      </w:pPr>
      <w:r>
        <w:t xml:space="preserve">- Nếu muốn dùng máu đối phương để rửa sạch nỗi nhục hôm nay, chỉ có chịu nhục, chịu khổ, khắc khổ tu luyện, mới thành được chính đạo. Còn tranh chấp cường thế ngược lại sẽ cho đối phương một cái cớ để giết mình!</w:t>
      </w:r>
    </w:p>
    <w:p>
      <w:pPr>
        <w:pStyle w:val="BodyText"/>
      </w:pPr>
      <w:r>
        <w:t xml:space="preserve">Nghĩ đến đây, đầu cúi xuống, cắn răng, nhắm mắt chui qua.</w:t>
      </w:r>
    </w:p>
    <w:p>
      <w:pPr>
        <w:pStyle w:val="BodyText"/>
      </w:pPr>
      <w:r>
        <w:t xml:space="preserve">Tây Môn Tinh cười to:</w:t>
      </w:r>
    </w:p>
    <w:p>
      <w:pPr>
        <w:pStyle w:val="BodyText"/>
      </w:pPr>
      <w:r>
        <w:t xml:space="preserve">- Không biết lão thất phu Tề Thắng Nam nhìn thấy màn này, sẽ có cảm tưởng gì? Ha ha ha…</w:t>
      </w:r>
    </w:p>
    <w:p>
      <w:pPr>
        <w:pStyle w:val="BodyText"/>
      </w:pPr>
      <w:r>
        <w:t xml:space="preserve">Tính cách của Tây Môn Tinh, vốn không đến mức nói toạc móng heo như vậy. Nhưng hắn bị người của Đại Ngô Quốc đả thương, trong lòng một luồng tức giận tích lũy, đương nhiên là vô cùng buồn bực.</w:t>
      </w:r>
    </w:p>
    <w:p>
      <w:pPr>
        <w:pStyle w:val="BodyText"/>
      </w:pPr>
      <w:r>
        <w:t xml:space="preserve">Lúc này nhìn thấy nhân vật như Tề Ngâm Phong cũng phải từ dưới háng mình chui qua, đương nhiên là vô cùng hả giận.</w:t>
      </w:r>
    </w:p>
    <w:p>
      <w:pPr>
        <w:pStyle w:val="BodyText"/>
      </w:pPr>
      <w:r>
        <w:t xml:space="preserve">Lúc này, đám người Vạn Kim Bằng và Hạ Tử Trọng đã há mồm trợn mắt nhìn. Dù thế nào bọn họ cũng không nghĩ rằng, cục diện tối nay sẽ kết thúc với tình thế như vậy. Trước khi bọn họ xuất phát, đã chuẩn bị tốt tâm lý, cho dù là thất bại, cũng cần phải chịu nhục, chịu khổ để tiếp tục sinh tồn ở Tinh La Điện.</w:t>
      </w:r>
    </w:p>
    <w:p>
      <w:pPr>
        <w:pStyle w:val="BodyText"/>
      </w:pPr>
      <w:r>
        <w:t xml:space="preserve">Nhưng mà, sự thật lại hoàn toàn tương phản với dự liệu của bọn họ, kẻ phải chịu nhục chịu khổ lại biến thành người của Đại Ngô Quốc, còn bọn họ thậm chí ngay cả cơ hội ra tay cũng không có.</w:t>
      </w:r>
    </w:p>
    <w:p>
      <w:pPr>
        <w:pStyle w:val="BodyText"/>
      </w:pPr>
      <w:r>
        <w:t xml:space="preserve">Lúc này, đám người Vạn Kim Bằng nhìn biểu tình của Tần Vô Song, lại tăng thêm mấy phần sùng bái và ngưỡng mộ.</w:t>
      </w:r>
    </w:p>
    <w:p>
      <w:pPr>
        <w:pStyle w:val="BodyText"/>
      </w:pPr>
      <w:r>
        <w:t xml:space="preserve">Tần Vô Song mạnh, bọn họ biết từ lâu. Nhưng không ngờ có thể yêu nghiệt đến mức độ như vậy. Tề Ngâm Phong này dù sao cũng là cháu nội chính thống của Võ Thánh hộ quốc Đại Ngô Quốc, mà còn bị hắn đánh bại, hơn nữa còn không thể không tiếp nhận nỗi nhục chui qua háng.</w:t>
      </w:r>
    </w:p>
    <w:p>
      <w:pPr>
        <w:pStyle w:val="BodyText"/>
      </w:pPr>
      <w:r>
        <w:t xml:space="preserve">- Vô Song Hầu, lần này xem như triệt để phục ngươi rồi!</w:t>
      </w:r>
    </w:p>
    <w:p>
      <w:pPr>
        <w:pStyle w:val="BodyText"/>
      </w:pPr>
      <w:r>
        <w:t xml:space="preserve">Hạ Tử Trọng thở dài.</w:t>
      </w:r>
    </w:p>
    <w:p>
      <w:pPr>
        <w:pStyle w:val="BodyText"/>
      </w:pPr>
      <w:r>
        <w:t xml:space="preserve">- Đúng vậy, trận chiến này chúng ta thắng rồi, sau này sinh tồn ở Tinh La Điện, cũng dễ dàng hơn nhiều. Ít nhất, những Võ đồng này của Đại Ngô Quốc tuyệt đối sẽ không dám chủ động khiêu khích chúng ta.</w:t>
      </w:r>
    </w:p>
    <w:p>
      <w:pPr>
        <w:pStyle w:val="BodyText"/>
      </w:pPr>
      <w:r>
        <w:t xml:space="preserve">Vạn Kim Bằng cảm khái nói.</w:t>
      </w:r>
    </w:p>
    <w:p>
      <w:pPr>
        <w:pStyle w:val="BodyText"/>
      </w:pPr>
      <w:r>
        <w:t xml:space="preserve">- Hắc hắc, nhìn bộ dạng biểu hiện của Tề Ngâm Phong, thật sự là quá hả giận!</w:t>
      </w:r>
    </w:p>
    <w:p>
      <w:pPr>
        <w:pStyle w:val="BodyText"/>
      </w:pPr>
      <w:r>
        <w:t xml:space="preserve">Tất cả đều hân hoan vui sướng, mặt mày rạng rỡ. Tần Vô Song nói:</w:t>
      </w:r>
    </w:p>
    <w:p>
      <w:pPr>
        <w:pStyle w:val="BodyText"/>
      </w:pPr>
      <w:r>
        <w:t xml:space="preserve">- Mọi người vẫn nên tự quay về tu luyện. Tạm thời không cần để ý đến chuyện thắng thua. Ta dự định quay về Bách Việt Quốc một chuyến, chúng ta cáo từ tại đây!</w:t>
      </w:r>
    </w:p>
    <w:p>
      <w:pPr>
        <w:pStyle w:val="BodyText"/>
      </w:pPr>
      <w:r>
        <w:t xml:space="preserve">- Quay về Bách Việt Quốc sao?</w:t>
      </w:r>
    </w:p>
    <w:p>
      <w:pPr>
        <w:pStyle w:val="BodyText"/>
      </w:pPr>
      <w:r>
        <w:t xml:space="preserve">Tây Môn Tinh có chút giật mình.</w:t>
      </w:r>
    </w:p>
    <w:p>
      <w:pPr>
        <w:pStyle w:val="BodyText"/>
      </w:pPr>
      <w:r>
        <w:t xml:space="preserve">- Đúng vậy. Chư vị, cáo từ tại đây!</w:t>
      </w:r>
    </w:p>
    <w:p>
      <w:pPr>
        <w:pStyle w:val="BodyText"/>
      </w:pPr>
      <w:r>
        <w:t xml:space="preserve">Tần Vô Song chắp chắp tay, xoay người đi ngay.</w:t>
      </w:r>
    </w:p>
    <w:p>
      <w:pPr>
        <w:pStyle w:val="BodyText"/>
      </w:pPr>
      <w:r>
        <w:t xml:space="preserve">- Tần huynh, mồng tám tháng chạp, tông môn tụ tập chuẩn bị khảo hạch cuối năm, tại sao lúc này ngươi lại quay về Bách Việt Quốc?</w:t>
      </w:r>
    </w:p>
    <w:p>
      <w:pPr>
        <w:pStyle w:val="BodyText"/>
      </w:pPr>
      <w:r>
        <w:t xml:space="preserve">Hạ Tử Trọng hiếu kỳ hỏi.</w:t>
      </w:r>
    </w:p>
    <w:p>
      <w:pPr>
        <w:pStyle w:val="BodyText"/>
      </w:pPr>
      <w:r>
        <w:t xml:space="preserve">- Thời gian hơn một tháng, cũng đủ quay về một chuyến rồi!</w:t>
      </w:r>
    </w:p>
    <w:p>
      <w:pPr>
        <w:pStyle w:val="BodyText"/>
      </w:pPr>
      <w:r>
        <w:t xml:space="preserve">Tần Vô Song khoát khoát tay mấy cái lên xuống, đã biến mất ở trong tầm mắt của mọi người.</w:t>
      </w:r>
    </w:p>
    <w:p>
      <w:pPr>
        <w:pStyle w:val="BodyText"/>
      </w:pPr>
      <w:r>
        <w:t xml:space="preserve">Vạn Kim Bằng thở dài:</w:t>
      </w:r>
    </w:p>
    <w:p>
      <w:pPr>
        <w:pStyle w:val="BodyText"/>
      </w:pPr>
      <w:r>
        <w:t xml:space="preserve">- Thực lực của Vô Song Hầu này, thật sự là cao thâm không lường được! Có lẽ hắn đã tiếp cận được cảnh giới Tiên Thiên rồi?</w:t>
      </w:r>
    </w:p>
    <w:p>
      <w:pPr>
        <w:pStyle w:val="BodyText"/>
      </w:pPr>
      <w:r>
        <w:t xml:space="preserve">Đồng Ngôn mỉm cười không nói, Tây Môn Tinh cũng khẽ cười lắc đầu, cũng không tiếp lời. Bản thân Tần Vô Song không có tiết lộ, bọn họ đương nhiên càng không tiện để lộ ra tu vi thật sự của Tần Vô Song.</w:t>
      </w:r>
    </w:p>
    <w:p>
      <w:pPr>
        <w:pStyle w:val="BodyText"/>
      </w:pPr>
      <w:r>
        <w:t xml:space="preserve">Một đoàn sáu người trải qua trận chiến này. Quan hệ giữa hai bên lại càng thêm thân thiết, sự đoàn kết trong trận chiến này, lại đạt được sự tăng cường.</w:t>
      </w:r>
    </w:p>
    <w:p>
      <w:pPr>
        <w:pStyle w:val="BodyText"/>
      </w:pPr>
      <w:r>
        <w:t xml:space="preserve">o0o</w:t>
      </w:r>
    </w:p>
    <w:p>
      <w:pPr>
        <w:pStyle w:val="BodyText"/>
      </w:pPr>
      <w:r>
        <w:t xml:space="preserve">Tần Vô Song nhân lúc đêm tối, đi ra khỏi Sơn mạch Lăng Tiêu, hướng ra ngoài mà đi. Ngựa chạy không ngừng nghỉ suốt cả ngày đêm, sau bảy ngày đã về tới cảnh nội của Bách Việt Quốc, đi từ Bắc xuống Nam, đi qua Đế Đô, Tần Vô Song quyết định tới Võ Thánh Sơn để thăm hỏi Võ Thánh đại nhân một chút. Tìm hiểu một chút về thế cục đại khái hiện nay như thế nào.</w:t>
      </w:r>
    </w:p>
    <w:p>
      <w:pPr>
        <w:pStyle w:val="BodyText"/>
      </w:pPr>
      <w:r>
        <w:t xml:space="preserve">Trải qua năm sáu tháng, Tần Vô Song lại một lần nữa quay lại Đế Đô, rất có cảm giác chuyện gì cũng không biết. Vì không muốn tạo ra sự chú ý quá mức, trên đường đi, Tần Vô Song áp chế khí tức Tiên Thiên, giống như một võ giả bình thường, đi về hướng cổng thành Đế Đô.</w:t>
      </w:r>
    </w:p>
    <w:p>
      <w:pPr>
        <w:pStyle w:val="BodyText"/>
      </w:pPr>
      <w:r>
        <w:t xml:space="preserve">Hắn định tới Đế Đô trước để tìm một khách điếm tắm rửa, nghỉ ngơi, sau đó thu xếp ổn thỏa, mới tới Võ Thánh Sơn thăm hỏi.</w:t>
      </w:r>
    </w:p>
    <w:p>
      <w:pPr>
        <w:pStyle w:val="BodyText"/>
      </w:pPr>
      <w:r>
        <w:t xml:space="preserve">Đi đến gần cửa thành, Tần Vô Song đang chuẩn bị báo ra thân phận, tiến vào cửa thành, đã nghe thấy từ bên trong cửa thành truyền đến những tiếng cãi vã ầm ĩ.</w:t>
      </w:r>
    </w:p>
    <w:p>
      <w:pPr>
        <w:pStyle w:val="BodyText"/>
      </w:pPr>
      <w:r>
        <w:t xml:space="preserve">Tần Vô Song nhìn về hướng ồn ào, nhìn thấy mấy gã kỵ sĩ, ngồi trên con ngựa cao to, đang phát sinh cãi vã với thủ vệ cửa thành. Đám kỵ sĩ đó tổng cộng có ba người, đều có chung đồng phục ngựa trắng yên bạc, vô cùng đẹp đẽ quý giá. Nhưng cách ăn mặc trên người lại có chút phong tình vùng khác, hiển nhiên không phải là nhân sĩ của Bách Việt Quốc.</w:t>
      </w:r>
    </w:p>
    <w:p>
      <w:pPr>
        <w:pStyle w:val="BodyText"/>
      </w:pPr>
      <w:r>
        <w:t xml:space="preserve">Nhìn cái mũi của bọn chúng hơi hơi có chút gấp khúc, dài như mũi chim ưng, thần thái ngạo mạn, chỉ là không chịu xuống ngựa, ngồi trên ngựa miệt thị nhìn mấy gã thủ vệ cửa thành.</w:t>
      </w:r>
    </w:p>
    <w:p>
      <w:pPr>
        <w:pStyle w:val="BodyText"/>
      </w:pPr>
      <w:r>
        <w:t xml:space="preserve">- Ba vị tôn sứ, quy củ của Bách Việt Quốc chúng ta là như thế này, ngựa vào cổng thành, lập tức không cưỡi ngựa. Nhất định phải xuống ngựa mà đi, để tránh ra ra vào vào, tạo ra sự hỗn loạn. Ba vị muốn ra khỏi thành, chúng ta tuyệt đối không ngăn cản, nhưng xin xuống ngựa đi một đoạn, ra khỏi cổng thành, thì tùy ý rong ruổi!</w:t>
      </w:r>
    </w:p>
    <w:p>
      <w:pPr>
        <w:pStyle w:val="BodyText"/>
      </w:pPr>
      <w:r>
        <w:t xml:space="preserve">Tiểu Đội trưởng thủ vệ cửa thành, khẩu khí đúng mực, nhưng thái độ kiên quyết, tuyệt đối không thể cho phép đi qua.</w:t>
      </w:r>
    </w:p>
    <w:p>
      <w:pPr>
        <w:pStyle w:val="BodyText"/>
      </w:pPr>
      <w:r>
        <w:t xml:space="preserve">Vẻ mặt ba người đó có dáng dấp nửa cười nửa không, hiển nhiên không phải không biết quy củ này, nhưng bọn họ vẫn như cũ vững vàng ngồi trên ngựa, không có bất cứ dấu hiệu dự định xuống ngựa nào.</w:t>
      </w:r>
    </w:p>
    <w:p>
      <w:pPr>
        <w:pStyle w:val="BodyText"/>
      </w:pPr>
      <w:r>
        <w:t xml:space="preserve">Một gã kỵ sĩ trong đó cười lạnh nói:</w:t>
      </w:r>
    </w:p>
    <w:p>
      <w:pPr>
        <w:pStyle w:val="BodyText"/>
      </w:pPr>
      <w:r>
        <w:t xml:space="preserve">- Quy củ của Tây Sở Quốc chúng ta, đó là kỵ sĩ không xuống ngựa, ra vào tự do!</w:t>
      </w:r>
    </w:p>
    <w:p>
      <w:pPr>
        <w:pStyle w:val="BodyText"/>
      </w:pPr>
      <w:r>
        <w:t xml:space="preserve">- Tây Sở Quốc?</w:t>
      </w:r>
    </w:p>
    <w:p>
      <w:pPr>
        <w:pStyle w:val="BodyText"/>
      </w:pPr>
      <w:r>
        <w:t xml:space="preserve">Tần Vô Song ngây người sửng sốt, là người tới từ Tây Sở Quốc sao?</w:t>
      </w:r>
    </w:p>
    <w:p>
      <w:pPr>
        <w:pStyle w:val="BodyText"/>
      </w:pPr>
      <w:r>
        <w:t xml:space="preserve">Tây Sở Quốc ở vào vị trí Tây Bắc của Bách Việt Quốc. Cũng là Công quốc của Đế quốc Đại La, nhưng lâu nay là Công quốc Thượng phẩm, địa thế rộng rãi, nhân tài vô số, luôn mạnh mẽ áp chế những Công quốc Trung phẩm như Bách Việt Quốc.</w:t>
      </w:r>
    </w:p>
    <w:p>
      <w:pPr>
        <w:pStyle w:val="BodyText"/>
      </w:pPr>
      <w:r>
        <w:t xml:space="preserve">Vì Tây Sở Quốc đối với Bách Việt Quốc mà nói, có vị trí cao hơn một bậc, vì thế bọn chúng có cường thế như vậy cũng không có gì khó lý giải. Chỉ là Tây Sở Quốc lâu nay vốn ít qua lại với Bách Việt Quốc, lần này tới đây sợ rằng sắp xảy ra chuyện chẳng lành?</w:t>
      </w:r>
    </w:p>
    <w:p>
      <w:pPr>
        <w:pStyle w:val="BodyText"/>
      </w:pPr>
      <w:r>
        <w:t xml:space="preserve">Trong lúc Tần Vô Song đang suy tính, ba người này đã thúc ngựa xông tới trước.</w:t>
      </w:r>
    </w:p>
    <w:p>
      <w:pPr>
        <w:pStyle w:val="BodyText"/>
      </w:pPr>
      <w:r>
        <w:t xml:space="preserve">Hai cánh tay của Đội trưởng thủ vệ cửa thành mở rộng, lấy thân hình ngăn đón ở phía trước, quát:</w:t>
      </w:r>
    </w:p>
    <w:p>
      <w:pPr>
        <w:pStyle w:val="BodyText"/>
      </w:pPr>
      <w:r>
        <w:t xml:space="preserve">- Ba vị tôn sứ, dù cho các ngươi tới từ Tây Sở Quốc, cũng xin nhớ kỹ, đây là địa giới của Bách Việt Quốc, nhập gia tùy tục! Ở Đế Đô Bách Việt Quốc ta, dưới chân Hoàng đế, không cho phép bất cứ người nào làm càn!</w:t>
      </w:r>
    </w:p>
    <w:p>
      <w:pPr>
        <w:pStyle w:val="BodyText"/>
      </w:pPr>
      <w:r>
        <w:t xml:space="preserve">Ba người liếc mắt nhìn nhau, đều giữ vẻ mặt không kiêng nể gì cả, túm lấy cương ngựa, rõ ràng muốn xông tới trước, hoàn toàn không để ý đến Đội trưởng thủ vệ cửa thành ở trước mặt.</w:t>
      </w:r>
    </w:p>
    <w:p>
      <w:pPr>
        <w:pStyle w:val="BodyText"/>
      </w:pPr>
      <w:r>
        <w:t xml:space="preserve">Đội trưởng thủ vệ đó cũng rất bưu hãn, nhất quyết không đi, quát:</w:t>
      </w:r>
    </w:p>
    <w:p>
      <w:pPr>
        <w:pStyle w:val="BodyText"/>
      </w:pPr>
      <w:r>
        <w:t xml:space="preserve">- Tùy tiện xông vào cửa thành, giết không tha!</w:t>
      </w:r>
    </w:p>
    <w:p>
      <w:pPr>
        <w:pStyle w:val="BodyText"/>
      </w:pPr>
      <w:r>
        <w:t xml:space="preserve">Rút yêu đao, kêu lên một tiếng, thủ vệ hai bên nhất thời hô ứng, đều rút binh khí ra hướng về phía ba con ngựa tiếp đón.</w:t>
      </w:r>
    </w:p>
    <w:p>
      <w:pPr>
        <w:pStyle w:val="BodyText"/>
      </w:pPr>
      <w:r>
        <w:t xml:space="preserve">Mặc dù trong miệng kêu giết không tha, nhưng những thủ vệ này vẫn vô cùng ăn ý, chỉ công kích ngựa, chứ không công kích chút nào người ngồi trên ngựa.</w:t>
      </w:r>
    </w:p>
    <w:p>
      <w:pPr>
        <w:pStyle w:val="BodyText"/>
      </w:pPr>
      <w:r>
        <w:t xml:space="preserve">Chỉ là, thực lực của ba người này, hiển nhiên là cao hơn những thủ vệ cửa thành này không ít. Roi dài trong tay người đằng trước tùy ý rung động, chỉ nghe thấy một tràng tiếng ‘ba ba ba’ thanh thúy.</w:t>
      </w:r>
    </w:p>
    <w:p>
      <w:pPr>
        <w:pStyle w:val="BodyText"/>
      </w:pPr>
      <w:r>
        <w:t xml:space="preserve">Trên mặt của mười mấy gã thủ vệ cửa thành đều đã hiện ra vết lằn màu đỏ.</w:t>
      </w:r>
    </w:p>
    <w:p>
      <w:pPr>
        <w:pStyle w:val="BodyText"/>
      </w:pPr>
      <w:r>
        <w:t xml:space="preserve">Cười lớn một tiếng, roi dài lại một lần nữa xuất thủ, giống như độc long hướng về phần cổ của người Đội trưởng mà xoắn tới, nhe răng cười nói:</w:t>
      </w:r>
    </w:p>
    <w:p>
      <w:pPr>
        <w:pStyle w:val="BodyText"/>
      </w:pPr>
      <w:r>
        <w:t xml:space="preserve">- Ngươi dám nói với ta ba chữ ‘giết không tha’ sao? Dựa vào ba chữ này, cũng đủ để ngươi chết hơn mười lần rồi!</w:t>
      </w:r>
    </w:p>
    <w:p>
      <w:pPr>
        <w:pStyle w:val="BodyText"/>
      </w:pPr>
      <w:r>
        <w:t xml:space="preserve">Nói xong, chiếc roi lại vung lên quấn lấy Đội trưởng thủ vệ cửa thành.</w:t>
      </w:r>
    </w:p>
    <w:p>
      <w:pPr>
        <w:pStyle w:val="BodyText"/>
      </w:pPr>
      <w:r>
        <w:t xml:space="preserve">Thực lực của người Đội trưởng này cũng chỉ là cường giả Chân Võ Cảnh Lục đẳng, bị chiếc roi quấn lấy, dĩ nhiên có muốn tránh cũng không tránh được, trực tiếp bị quấn vào cổ, hoàn toàn không có chút lực nào phản kháng.</w:t>
      </w:r>
    </w:p>
    <w:p>
      <w:pPr>
        <w:pStyle w:val="BodyText"/>
      </w:pPr>
      <w:r>
        <w:t xml:space="preserve">Kỵ sĩ ngồi trên ngựa đó cười lớn ha ha, cánh tay chuyển động lại giơ chiếc roi dài lên, trực tiếp quất roi mang theo cả gã Đội trưởng kia hất về phía cửa thành to lớn cao hơn mấy trượng.</w:t>
      </w:r>
    </w:p>
    <w:p>
      <w:pPr>
        <w:pStyle w:val="BodyText"/>
      </w:pPr>
      <w:r>
        <w:t xml:space="preserve">Cái quất này nếu là quất thật, cho dù là xương cốt bằng sắt thép cũng bị quất cho nát vụn.</w:t>
      </w:r>
    </w:p>
    <w:p>
      <w:pPr>
        <w:pStyle w:val="BodyText"/>
      </w:pPr>
      <w:r>
        <w:t xml:space="preserve">Ở trong tiếng kinh hô, một luồng nhân ảnh đột nhiên bay ra, giống như tia chớp xẹt qua, túm lấy nắm tay, ở khoảng cách cơ thể của Đội trưởng thủ vệ cửa thành tiếp xúc với tường thành không tới ba thước, mạnh mẽ túm lấy thân hình của hắn, nhẹ nhàng nâng lên, đặt xuống trên mặt đất.</w:t>
      </w:r>
    </w:p>
    <w:p>
      <w:pPr>
        <w:pStyle w:val="BodyText"/>
      </w:pPr>
      <w:r>
        <w:t xml:space="preserve">Cánh tay còn lại của người này, tùy ý vung lên đã bắt được bóng của chiếc roi giống như quỷ mị kia.</w:t>
      </w:r>
    </w:p>
    <w:p>
      <w:pPr>
        <w:pStyle w:val="BodyText"/>
      </w:pPr>
      <w:r>
        <w:t xml:space="preserve">Người Đội trưởng thủ vệ cửa thành tìm được đường sống trong chỗ chết, kinh hãi toát mồ hôi lạnh bên cạnh, vẫn còn có chút hoảng sợ chưa trấn định, yêu đao trong tay liền vung lên, quát to:</w:t>
      </w:r>
    </w:p>
    <w:p>
      <w:pPr>
        <w:pStyle w:val="BodyText"/>
      </w:pPr>
      <w:r>
        <w:t xml:space="preserve">- Thủ vệ trên cửa thành, toàn bộ xuống đây! Phái người thông báo với Đại Đội trưởng, có người gây náo loạn xông vào cửa thành!</w:t>
      </w:r>
    </w:p>
    <w:p>
      <w:pPr>
        <w:pStyle w:val="BodyText"/>
      </w:pPr>
      <w:r>
        <w:t xml:space="preserve">Nói xong, khom người hành lễ với người vừa mới cứu hắn:</w:t>
      </w:r>
    </w:p>
    <w:p>
      <w:pPr>
        <w:pStyle w:val="BodyText"/>
      </w:pPr>
      <w:r>
        <w:t xml:space="preserve">- Đa tạ các hạ xuất thân tương cứu, xin được thỉnh giáo!</w:t>
      </w:r>
    </w:p>
    <w:p>
      <w:pPr>
        <w:pStyle w:val="BodyText"/>
      </w:pPr>
      <w:r>
        <w:t xml:space="preserve">Người ra tay, đương nhiên chính là Tần Vô Song từ nãy giờ vẫn bàng quan đứng nhìn.</w:t>
      </w:r>
    </w:p>
    <w:p>
      <w:pPr>
        <w:pStyle w:val="BodyText"/>
      </w:pPr>
      <w:r>
        <w:t xml:space="preserve">- Không cần làm to chuyện!</w:t>
      </w:r>
    </w:p>
    <w:p>
      <w:pPr>
        <w:pStyle w:val="BodyText"/>
      </w:pPr>
      <w:r>
        <w:t xml:space="preserve">Tần Vô Song thản nhiên nói:</w:t>
      </w:r>
    </w:p>
    <w:p>
      <w:pPr>
        <w:pStyle w:val="BodyText"/>
      </w:pPr>
      <w:r>
        <w:t xml:space="preserve">- Ngươi đứng sang một bên trước đi!</w:t>
      </w:r>
    </w:p>
    <w:p>
      <w:pPr>
        <w:pStyle w:val="BodyText"/>
      </w:pPr>
      <w:r>
        <w:t xml:space="preserve">Đội trưởng đó nhìn Tần Vô Song khí thế bất phàm, trong lòng đã có mấy phần tôn kính, biết người này có lẽ là cường giả của Bách Việt Quốc, trong lòng cũng hơi trấn định. Có cường giả bổn quốc ở đây, vậy thì tốt rồi.</w:t>
      </w:r>
    </w:p>
    <w:p>
      <w:pPr>
        <w:pStyle w:val="BodyText"/>
      </w:pPr>
      <w:r>
        <w:t xml:space="preserve">Tần Vô Song ngẩng đầu, lạnh lùng nhìn kẻ quất roi:</w:t>
      </w:r>
    </w:p>
    <w:p>
      <w:pPr>
        <w:pStyle w:val="BodyText"/>
      </w:pPr>
      <w:r>
        <w:t xml:space="preserve">- Khách nhân của Tây Sở Quốc ngươi, bá đạo mạnh mẽ như vậy, lẽ nào khách nhân có thể lớn tiếng áp đảo cả chủ nhà sao?</w:t>
      </w:r>
    </w:p>
    <w:p>
      <w:pPr>
        <w:pStyle w:val="BodyText"/>
      </w:pPr>
      <w:r>
        <w:t xml:space="preserve">Kỵ sĩ đó thái độ ngạo mạn, hai mắt khinh thường liếc nhìn Tần Vô Song, đĩnh đạc hỏi:</w:t>
      </w:r>
    </w:p>
    <w:p>
      <w:pPr>
        <w:pStyle w:val="BodyText"/>
      </w:pPr>
      <w:r>
        <w:t xml:space="preserve">- Ngươi là điểu nhân nào?</w:t>
      </w:r>
    </w:p>
    <w:p>
      <w:pPr>
        <w:pStyle w:val="BodyText"/>
      </w:pPr>
      <w:r>
        <w:t xml:space="preserve">Tần Vô Song không giận, ngược lại còn cười, gật gật đầu:</w:t>
      </w:r>
    </w:p>
    <w:p>
      <w:pPr>
        <w:pStyle w:val="BodyText"/>
      </w:pPr>
      <w:r>
        <w:t xml:space="preserve">- Ngươi đừng hỏi ta là người nào trước, ngươi là người nào chứ, mang chiêu bài của ai, mà ở cửa thành Đế Đô của Bách Việt Quốc ta kiêu ngạo ương ngạnh như vậy?</w:t>
      </w:r>
    </w:p>
    <w:p>
      <w:pPr>
        <w:pStyle w:val="Compact"/>
      </w:pPr>
      <w:r>
        <w:t xml:space="preserve">Ủng hộ chỉ với 1 click và 5s ! (adf.ly/4EmoB)</w:t>
      </w:r>
      <w:r>
        <w:br w:type="textWrapping"/>
      </w:r>
      <w:r>
        <w:br w:type="textWrapping"/>
      </w:r>
    </w:p>
    <w:p>
      <w:pPr>
        <w:pStyle w:val="Heading2"/>
      </w:pPr>
      <w:bookmarkStart w:id="201" w:name="chương-179"/>
      <w:bookmarkEnd w:id="201"/>
      <w:r>
        <w:t xml:space="preserve">179. Chương 17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79: Mượn gió bẻ mă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Kỵ sĩ đó cười lạnh một tiếng, cũng không trả lời câu hỏi của Tần Vô Song, mà trái lại khẩu khí càng ngang tàng:</w:t>
      </w:r>
    </w:p>
    <w:p>
      <w:pPr>
        <w:pStyle w:val="BodyText"/>
      </w:pPr>
      <w:r>
        <w:t xml:space="preserve">- Cho dù chúng ta chỉ có ba người, nhưng nếu ngươi không buông tay, ta đảm bảo, ngươi sẽ rất thảm đấy!</w:t>
      </w:r>
    </w:p>
    <w:p>
      <w:pPr>
        <w:pStyle w:val="BodyText"/>
      </w:pPr>
      <w:r>
        <w:t xml:space="preserve">- Thảm như thế nào?</w:t>
      </w:r>
    </w:p>
    <w:p>
      <w:pPr>
        <w:pStyle w:val="BodyText"/>
      </w:pPr>
      <w:r>
        <w:t xml:space="preserve">Tần Vô Song cười lạnh hỏi.</w:t>
      </w:r>
    </w:p>
    <w:p>
      <w:pPr>
        <w:pStyle w:val="BodyText"/>
      </w:pPr>
      <w:r>
        <w:t xml:space="preserve">- Tiêu diệt chín đời nhà ngươi!</w:t>
      </w:r>
    </w:p>
    <w:p>
      <w:pPr>
        <w:pStyle w:val="BodyText"/>
      </w:pPr>
      <w:r>
        <w:t xml:space="preserve">Lời nói của kỵ sĩ đó vừa dứt, kình lực toàn thân thúc giục, lại vung chiếc trường tiên, trong lòng dự định lần này phải đánh ngã Tần Vô Song.</w:t>
      </w:r>
    </w:p>
    <w:p>
      <w:pPr>
        <w:pStyle w:val="BodyText"/>
      </w:pPr>
      <w:r>
        <w:t xml:space="preserve">Ra sức thúc giục sức mạnh, nhưng giống như đá chìm đáy biển, một chút phản ứng cũng không có.</w:t>
      </w:r>
    </w:p>
    <w:p>
      <w:pPr>
        <w:pStyle w:val="BodyText"/>
      </w:pPr>
      <w:r>
        <w:t xml:space="preserve">Sắc mặt của kỵ sĩ đó khẽ biến đổi, liên tiếp vung roi ba lần, mỗi một lần thôi động, lực khí đều tăng cường thêm một phần. Đến lần cuối cùng, kình lực toàn thân tựa hồ xuất ra toàn bộ, vẫn không nhúc nhích tí nào, chiếc trường tiên quăng ra giống như trường thương bị kéo ra thẳng tắp.</w:t>
      </w:r>
    </w:p>
    <w:p>
      <w:pPr>
        <w:pStyle w:val="BodyText"/>
      </w:pPr>
      <w:r>
        <w:t xml:space="preserve">- Ta sẽ xem như không nhìn thấy, ngoan ngoãn xuống ngựa, nhận sai và xin lỗi thủ vệ cửa thành!</w:t>
      </w:r>
    </w:p>
    <w:p>
      <w:pPr>
        <w:pStyle w:val="BodyText"/>
      </w:pPr>
      <w:r>
        <w:t xml:space="preserve">- Tiểu tử, ngươi cũng quá ngông cuồng rồi!</w:t>
      </w:r>
    </w:p>
    <w:p>
      <w:pPr>
        <w:pStyle w:val="BodyText"/>
      </w:pPr>
      <w:r>
        <w:t xml:space="preserve">Tần Vô Song còn chưa nói xong, hai kỵ sĩ phía sau người đó đã cùng xông lên, một trái một phải trong tay đều là trường tiên cùng màu xanh, phủ đầu hướng về phía Tần Vô Song đập tới.</w:t>
      </w:r>
    </w:p>
    <w:p>
      <w:pPr>
        <w:pStyle w:val="BodyText"/>
      </w:pPr>
      <w:r>
        <w:t xml:space="preserve">Tu vi của ba người này, hiển nhiên cũng không thể xem thường, hai người hai bên đều là Chân Võ Cảnh Thất đẳng, gã ở giữa có trường tiên bị Tần Vô Song túm lấy, còn có tu vi Chân Võ Cảnh Bát đẳng.</w:t>
      </w:r>
    </w:p>
    <w:p>
      <w:pPr>
        <w:pStyle w:val="BodyText"/>
      </w:pPr>
      <w:r>
        <w:t xml:space="preserve">Ba người này hành động như vậy hiển nhiên không phải chỉ là một lần xung đột đơn giản. Tần Vô Song lạnh lùng quan sát một lát, liền biết ba người này có ý định gây rối, sau lưng chắc chắn còn có nguyên nhân sâu xa hơn.</w:t>
      </w:r>
    </w:p>
    <w:p>
      <w:pPr>
        <w:pStyle w:val="BodyText"/>
      </w:pPr>
      <w:r>
        <w:t xml:space="preserve">Vì vậy nhìn thấy hai người hai bên vung roi đến, chỉ cười lạnh một tiếng, thân hình nhẹ nhàng quấn lại, hai tay nắm lấy, ra sức kéo trường tiên của hai người đó về tay mình.</w:t>
      </w:r>
    </w:p>
    <w:p>
      <w:pPr>
        <w:pStyle w:val="BodyText"/>
      </w:pPr>
      <w:r>
        <w:t xml:space="preserve">Tay phải nhẹ nhàng giơ lên, nắm lấy ba chiếc roi da trong tay, cười lạnh nói:</w:t>
      </w:r>
    </w:p>
    <w:p>
      <w:pPr>
        <w:pStyle w:val="BodyText"/>
      </w:pPr>
      <w:r>
        <w:t xml:space="preserve">- Nếu các ngươi đã không xuống ngựa, vậy ta đành phải tự mình động thủ thôi!</w:t>
      </w:r>
    </w:p>
    <w:p>
      <w:pPr>
        <w:pStyle w:val="BodyText"/>
      </w:pPr>
      <w:r>
        <w:t xml:space="preserve">Kình lực trong cánh tay thúc giục, quát một tiếng:</w:t>
      </w:r>
    </w:p>
    <w:p>
      <w:pPr>
        <w:pStyle w:val="BodyText"/>
      </w:pPr>
      <w:r>
        <w:t xml:space="preserve">- Lên!</w:t>
      </w:r>
    </w:p>
    <w:p>
      <w:pPr>
        <w:pStyle w:val="BodyText"/>
      </w:pPr>
      <w:r>
        <w:t xml:space="preserve">Giương cao tay vung ra phía ngoài, lực của cái vung tay này nhất thời đem theo toàn bộ cơ thể của ba người, giống như bắt chước làm theo, đem thân hình của ba người này ném về phía tường thành.</w:t>
      </w:r>
    </w:p>
    <w:p>
      <w:pPr>
        <w:pStyle w:val="BodyText"/>
      </w:pPr>
      <w:r>
        <w:t xml:space="preserve">Cũng may ba người này phản ứng cũng xem như cực kỳ nhanh, tay đang nắm lấy trường tiên nhất thời buông ra, thân hình thoát khỏi trường tiên. Liên tục lăn mình trên cao, đầu ngón chân dẫm lên tường thành chống đỡ, cuối cùng đem kình lực cường đại này tiêu hủy đi một phần. Cứ như vậy, cho đến khi rơi xuống mặt đất, hai chân cũng đứng yên không vững, thi nhau rơi xuống đất, xương đùi của ba người đã hoàn toàn tan vỡ.</w:t>
      </w:r>
    </w:p>
    <w:p>
      <w:pPr>
        <w:pStyle w:val="BodyText"/>
      </w:pPr>
      <w:r>
        <w:t xml:space="preserve">Lực vung tay này của Tần Vô Song khiến bọn họ đánh mất đi một phần lực chống đỡ, hóa giải đòn công kích của đối phương, nhưng thế lực rơi xuống đất vẫn khiến xương đùi của bọn họ nát vụn. Có thể thấy lực của cái vung tay này bá đạo thế nào.</w:t>
      </w:r>
    </w:p>
    <w:p>
      <w:pPr>
        <w:pStyle w:val="BodyText"/>
      </w:pPr>
      <w:r>
        <w:t xml:space="preserve">Cái vung tay này của Tần Vô Song cũng chỉ là dùng kình lực trình độ cao nhất của cảnh giới Hậu Thiên. Căn bản vẫn chưa động đến chút nào lực lượng Tiên Thiên, nếu dùng đến lực lượng Tiên Thiên, sợ rằng thời gian để ba người này phản ứng cũng không có, trực tiếp ngã chết trên tường thành, máu thịt lẫn lộn bắn ra tung tóe.</w:t>
      </w:r>
    </w:p>
    <w:p>
      <w:pPr>
        <w:pStyle w:val="BodyText"/>
      </w:pPr>
      <w:r>
        <w:t xml:space="preserve">Tần Vô Song vẫn không buông tha, tiến gần một bước, vận khí thần lực, nắm lấy cương ngựa của ba con ngựa lớn, liên tiếp vẫy ba cái, mỗi một cái tốc độ đều cực nhanh. Liên tiếp ba lần, tựa hồ giống như động tác kết thúc vậy.</w:t>
      </w:r>
    </w:p>
    <w:p>
      <w:pPr>
        <w:pStyle w:val="BodyText"/>
      </w:pPr>
      <w:r>
        <w:t xml:space="preserve">Chỉ nghe thấy tiếng va chạm thảm thiết của ba thân thể.</w:t>
      </w:r>
    </w:p>
    <w:p>
      <w:pPr>
        <w:pStyle w:val="BodyText"/>
      </w:pPr>
      <w:r>
        <w:t xml:space="preserve">- Luật!</w:t>
      </w:r>
    </w:p>
    <w:p>
      <w:pPr>
        <w:pStyle w:val="BodyText"/>
      </w:pPr>
      <w:r>
        <w:t xml:space="preserve">Cùng với tiếng va chạm nặng nề, là tiếng kêu thảm thiết của ba con ngựa. Ba con ngựa to lớn đã lần lượt va đập vào trên tường thành dày đặc, bắn ra ba vết máu cực lớn, sau khi tiếp xúc với chiều sâu của tường thành, một đống máu thịt lẫn lộn rơi xuống, lục phủ ngũ tạng đều vỡ tan, máu chảy thành sông.</w:t>
      </w:r>
    </w:p>
    <w:p>
      <w:pPr>
        <w:pStyle w:val="BodyText"/>
      </w:pPr>
      <w:r>
        <w:t xml:space="preserve">Tần Vô Song chỉ cười lạnh, nhìn ba người đó nói:</w:t>
      </w:r>
    </w:p>
    <w:p>
      <w:pPr>
        <w:pStyle w:val="BodyText"/>
      </w:pPr>
      <w:r>
        <w:t xml:space="preserve">- Nhớ kỹ, đây là Bách Việt Quốc, không phải Tây Sở Quốc của các ngươi. Đến Bách Việt Quốc, thì phải tuân theo quy củ của Bách Việt Quốc. Thói hống hách ngang ngược ở Tây Sở Quốc hãy cất hết đi cho ta!</w:t>
      </w:r>
    </w:p>
    <w:p>
      <w:pPr>
        <w:pStyle w:val="BodyText"/>
      </w:pPr>
      <w:r>
        <w:t xml:space="preserve">Bốn phía cửa thành, đều vang lên tiếng hoan hô, bao gồm cả các khán giả đứng vây xem, cũng vô cùng bất mãn với ba kẻ đi sứ này của Tây Sở Quốc. Lúc này thấy bọn chúng bị ăn đòn, đương nhiên là hoan hô không ngớt, đều giơ ngón cái biểu thị ý thán phục đối với Tần Vô Song.</w:t>
      </w:r>
    </w:p>
    <w:p>
      <w:pPr>
        <w:pStyle w:val="BodyText"/>
      </w:pPr>
      <w:r>
        <w:t xml:space="preserve">Đội trưởng thủ vệ cửa thành kia liền đi tới thi lễ một lần nữa:</w:t>
      </w:r>
    </w:p>
    <w:p>
      <w:pPr>
        <w:pStyle w:val="BodyText"/>
      </w:pPr>
      <w:r>
        <w:t xml:space="preserve">- Đa tạ các hạ trượng nghĩa ra tay!</w:t>
      </w:r>
    </w:p>
    <w:p>
      <w:pPr>
        <w:pStyle w:val="BodyText"/>
      </w:pPr>
      <w:r>
        <w:t xml:space="preserve">- Ta đã cho các ngươi lựa chọn, nhưng các ngươi vẫn không xin lỗi. Đây chính là rượu mời không uống muốn uống rượu phạt!</w:t>
      </w:r>
    </w:p>
    <w:p>
      <w:pPr>
        <w:pStyle w:val="BodyText"/>
      </w:pPr>
      <w:r>
        <w:t xml:space="preserve">Tần Vô Song thanh âm lạnh lùng, mãnh liệt:</w:t>
      </w:r>
    </w:p>
    <w:p>
      <w:pPr>
        <w:pStyle w:val="BodyText"/>
      </w:pPr>
      <w:r>
        <w:t xml:space="preserve">- Trói bọn chúng lại!</w:t>
      </w:r>
    </w:p>
    <w:p>
      <w:pPr>
        <w:pStyle w:val="BodyText"/>
      </w:pPr>
      <w:r>
        <w:t xml:space="preserve">Những thủ vệ cửa thành này mặc dù không biết thân phận thật sự của Tần Vô Song, nhưng cũng biết người này khẳng định là cường giả có thân phận rất cao của Bách Việt Quốc, lập tức cũng không chậm trễ, đem ba người đó trói lại một chỗ, giống như một cái bánh chưng lớn vậy. Tần Vô Song gật gật đầu:</w:t>
      </w:r>
    </w:p>
    <w:p>
      <w:pPr>
        <w:pStyle w:val="BodyText"/>
      </w:pPr>
      <w:r>
        <w:t xml:space="preserve">- Các ngươi dọn dẹp một chút, ta dẫn ba người này vào thành, để chủ nhân của bọn chúng tự mình đến nhận người. Ta muốn xem xem rốt cuộc là chủ nhân bá đạo như thế nào mà có thể bồi dưỡng ra những tên ác cẩu hoành hành kiêu ngạo như vậy!</w:t>
      </w:r>
    </w:p>
    <w:p>
      <w:pPr>
        <w:pStyle w:val="BodyText"/>
      </w:pPr>
      <w:r>
        <w:t xml:space="preserve">Nói xong, liền túm lấy ba người này, trực tiếp kéo vào bên trong cửa thành.</w:t>
      </w:r>
    </w:p>
    <w:p>
      <w:pPr>
        <w:pStyle w:val="BodyText"/>
      </w:pPr>
      <w:r>
        <w:t xml:space="preserve">Đội trưởng thủ vệ cửa thành, nhìn theo bóng dáng của Tần Vô Song, lúc này mới nhớ ra, vẫn chưa làm công đoạn kiểm tra thân phận vào thành của cường giả này.</w:t>
      </w:r>
    </w:p>
    <w:p>
      <w:pPr>
        <w:pStyle w:val="BodyText"/>
      </w:pPr>
      <w:r>
        <w:t xml:space="preserve">Nhưng lúc này hắn đương nhiên sẽ không hành động dư thừa như vậy, đi kiểm tra thân phận của cường giả bổn quốc. Vừa rồi vị cường giả này chịu ra tay trừng phạt ác khách của Tây Sở Quốc, còn cần phải kiểm tra thân phận hay sao?</w:t>
      </w:r>
    </w:p>
    <w:p>
      <w:pPr>
        <w:pStyle w:val="BodyText"/>
      </w:pPr>
      <w:r>
        <w:t xml:space="preserve">- Chà, vị cường giả này là vị nào của Bách Việt Quốc chúng ta vậy? Khí tràng thật mạnh, thân thủ lợi hại!</w:t>
      </w:r>
    </w:p>
    <w:p>
      <w:pPr>
        <w:pStyle w:val="BodyText"/>
      </w:pPr>
      <w:r>
        <w:t xml:space="preserve">Một gã thủ vệ hiếu kỳ sáp đến hỏi.</w:t>
      </w:r>
    </w:p>
    <w:p>
      <w:pPr>
        <w:pStyle w:val="BodyText"/>
      </w:pPr>
      <w:r>
        <w:t xml:space="preserve">Đội trưởng đó trong lòng vẫn còn sót lại nỗi khiếp sợ, thở dài nói:</w:t>
      </w:r>
    </w:p>
    <w:p>
      <w:pPr>
        <w:pStyle w:val="BodyText"/>
      </w:pPr>
      <w:r>
        <w:t xml:space="preserve">- Nếu ta biết hắn là ai thì tốt rồi. Bất kể hắn là ai, khẳng định là cường giả siêu cấp của Bách Việt Quốc chúng ta rồi!</w:t>
      </w:r>
    </w:p>
    <w:p>
      <w:pPr>
        <w:pStyle w:val="BodyText"/>
      </w:pPr>
      <w:r>
        <w:t xml:space="preserve">- Nhìn hình dáng của hắn, tựa hồ còn rất trẻ…</w:t>
      </w:r>
    </w:p>
    <w:p>
      <w:pPr>
        <w:pStyle w:val="BodyText"/>
      </w:pPr>
      <w:r>
        <w:t xml:space="preserve">- Cường giả cao cấp chân chính, sao ngươi có thể từ biểu hiện bên ngoài mà phân biệt tuổi tác chứ. Được rồi, đừng đoán nữa, muốn biết thân phận của hắn thì cứ ở đó mà đoán đi!</w:t>
      </w:r>
    </w:p>
    <w:p>
      <w:pPr>
        <w:pStyle w:val="BodyText"/>
      </w:pPr>
      <w:r>
        <w:t xml:space="preserve">Đội trưởng đó phân phó công việc:</w:t>
      </w:r>
    </w:p>
    <w:p>
      <w:pPr>
        <w:pStyle w:val="BodyText"/>
      </w:pPr>
      <w:r>
        <w:t xml:space="preserve">- Mọi người nhanh dọn dẹp một chút đống máu thịt này, tranh thủ thời gian quét dọn đi!</w:t>
      </w:r>
    </w:p>
    <w:p>
      <w:pPr>
        <w:pStyle w:val="BodyText"/>
      </w:pPr>
      <w:r>
        <w:t xml:space="preserve">Những thủ vệ đó đều lên tiếng trả lời, bắt đầu hành động. Nhìn đống thi thể của mấy con ngựa này đều tán thưởng không ngớt. Kình lực này thực sự là quá cường đại, ném bay mấy con ngựa, đập vào tường thành. Còn có thể đập thành hình dạng vỡ tan như vậy, điều này cần phải có lực khí lớn bao nhiêu mới có thể làm được chứ?</w:t>
      </w:r>
    </w:p>
    <w:p>
      <w:pPr>
        <w:pStyle w:val="BodyText"/>
      </w:pPr>
      <w:r>
        <w:t xml:space="preserve">o0o</w:t>
      </w:r>
    </w:p>
    <w:p>
      <w:pPr>
        <w:pStyle w:val="BodyText"/>
      </w:pPr>
      <w:r>
        <w:t xml:space="preserve">Tần Vô Song kéo ba người đó trên đường, dọc đường đi giống như kéo chó chết vậy, cố ý để lộ ra thanh thế lớn như vậy, mục đích không cần nói cũng biết, đó là muốn làm kinh động đến chủ nhân sau lưng của ba người này.</w:t>
      </w:r>
    </w:p>
    <w:p>
      <w:pPr>
        <w:pStyle w:val="BodyText"/>
      </w:pPr>
      <w:r>
        <w:t xml:space="preserve">Hiển nhiên, Tây Sở Quốc phái sứ giả đến, không thể chỉ là mấy tên nô tài như vậy. Ba người này rõ ràng thuộc về loại chỉ biết sinh sự, căn bản không thể đảm nhận nhiệm vụ đi sứ của một nước được.</w:t>
      </w:r>
    </w:p>
    <w:p>
      <w:pPr>
        <w:pStyle w:val="BodyText"/>
      </w:pPr>
      <w:r>
        <w:t xml:space="preserve">Với suy tính của Tần Vô Song, Tây Sở Quốc lần này phái người đi sứ, tất nhiên là có liên quan đến tranh chấp giữa Bách Việt Quốc và Đại Ngô Quốc. Nếu đoán không sai, Tây Sở Quốc khẳng định là ôm tâm tư thừa nước đục thả câu rồi.</w:t>
      </w:r>
    </w:p>
    <w:p>
      <w:pPr>
        <w:pStyle w:val="BodyText"/>
      </w:pPr>
      <w:r>
        <w:t xml:space="preserve">Đồng Ngôn ở Tinh La Điện nhận được mật báo của gia tộc. Đã nhắc đến Đại Ngô Quốc đã liếc mắt đưa tình, kết giao huynh đệ với ba Công quốc Thượng phẩm trong cảnh nội của Đế quốc Đại La.</w:t>
      </w:r>
    </w:p>
    <w:p>
      <w:pPr>
        <w:pStyle w:val="BodyText"/>
      </w:pPr>
      <w:r>
        <w:t xml:space="preserve">Tây Sở Quốc này vốn chính là một trong ba đại Công quốc Thượng phẩm, các phương diện quốc lực đều hơn Bách Việt Quốc một bậc, lần này chủ động đi sứ, tất nhiên không có chuyện tốt đẹp gì.</w:t>
      </w:r>
    </w:p>
    <w:p>
      <w:pPr>
        <w:pStyle w:val="BodyText"/>
      </w:pPr>
      <w:r>
        <w:t xml:space="preserve">o0o</w:t>
      </w:r>
    </w:p>
    <w:p>
      <w:pPr>
        <w:pStyle w:val="BodyText"/>
      </w:pPr>
      <w:r>
        <w:t xml:space="preserve">Trong Ngự thư phòng của Hoàng cung đại điện Bách Việt Quốc, Hoàng đế Hạ gia đang tiếp đón đặc sứ tới từ Tây Sở Quốc. Gã đặc sứ này chính là Ngự đệ của Hoàng đế Tây Sở Quốc. Tây Sở Quốc quốc tính là Mễ, tên các hạ Ngự đệ này tên là Mễ Trung Dã, cũng chính là một nhân vật lợi hại của Tây Sở Quốc, rất được Hoàng đế coi trọng.</w:t>
      </w:r>
    </w:p>
    <w:p>
      <w:pPr>
        <w:pStyle w:val="BodyText"/>
      </w:pPr>
      <w:r>
        <w:t xml:space="preserve">- Bệ hạ, ý tứ của Hoàng huynh ta, Tiểu vương đã nói rất tỉ mỉ rồi. Suy nghĩ tới lợi ích hòa bình của hai nước chúng ta, không có nhiều xấu hổ, khó xử. Lần này Đại Ngô Quốc có lời mời, Tây Sở Quốc ta cũng có ý muốn né tránh một chút. Chỉ cần Hoàng đế Bệ hạ ngài đồng ý nhường một nửa quyền khai phá của một số tài nguyên khoáng sản ở Liên Hoa Sơn, lời mời lần này của Đại Ngô Quốc, chúng ta nhất định sẽ cự tuyệt! Nếu bệ hạ đồng ý nhường tất cả quyền khai phá ở Liên Hoa Sơn, vậy thì Tây Sở Quốc ta còn có thể đứng ra thuyết phục hai nước Công quốc Thượng phẩm khác không hợp tác với Đại Ngô Quốc.</w:t>
      </w:r>
    </w:p>
    <w:p>
      <w:pPr>
        <w:pStyle w:val="BodyText"/>
      </w:pPr>
      <w:r>
        <w:t xml:space="preserve">Trong lòng Hoàng đế Hạ gia của Bách Việt Quốc rất căm tức. Đây rõ là ăn cướp ban ngày ràng trắng trợn.</w:t>
      </w:r>
    </w:p>
    <w:p>
      <w:pPr>
        <w:pStyle w:val="BodyText"/>
      </w:pPr>
      <w:r>
        <w:t xml:space="preserve">Liên Hoa Sơn, lâu nay vẫn là lãnh địa của Bách Việt Quốc. Mặc dù tiếp giáp với Tây Sở Quốc, nhưng luôn thuộc về tài nguyên trong cảnh nội Tử Diễm Lĩnh. Hôm nay Tây Sở Quốc không những hi vọng thu được nguồn tài nguyên khoáng sản phong phú của Liên Hoa Sơn, mà còn có dã tâm chiếm đoạt luôn. Làm sao có thể khiến hắn không nổi giận được chứ?</w:t>
      </w:r>
    </w:p>
    <w:p>
      <w:pPr>
        <w:pStyle w:val="BodyText"/>
      </w:pPr>
      <w:r>
        <w:t xml:space="preserve">Lần này Đại Ngô Quốc mời ba đại Công quốc khác, gọi là muốn kết làm nước anh em, cùng nhau chinh phạt Bách Việt Quốc. Mượn cơ hội này, Tây Sở Quốc đương nhiên là sẽ không bỏ qua cơ hội tốt để tống tiền, phái đặc sứ đến, trước mặt Bách Việt Quốc cò kè mặc cả, làm trung gian hai bên để kiếm lợi ích.</w:t>
      </w:r>
    </w:p>
    <w:p>
      <w:pPr>
        <w:pStyle w:val="BodyText"/>
      </w:pPr>
      <w:r>
        <w:t xml:space="preserve">Nếu Bách Việt Quốc đáp ứng yêu cầu áp bức và lăng nhục này, nỗi nhục mất chủ quyền sẽ bị bọn chúng mở ra tiền lệ cướp đoạt. Sợ rằng sau này ngươi một miếng, ta một miếng, sẽ đem Bách Việt Quốc trở thành một miếng thịt béo cực lớn, ai cũng muốn cắn một miếng. Vì vậy tiền lệ này, bất luận như thế nào cũng không thể thực hiện được.</w:t>
      </w:r>
    </w:p>
    <w:p>
      <w:pPr>
        <w:pStyle w:val="BodyText"/>
      </w:pPr>
      <w:r>
        <w:t xml:space="preserve">Thấy Hoàng đế Hạ gia trầm ngâm không nói, Mễ Trung Dã cũng không nóng vội, cười tủm tỉm nói:</w:t>
      </w:r>
    </w:p>
    <w:p>
      <w:pPr>
        <w:pStyle w:val="BodyText"/>
      </w:pPr>
      <w:r>
        <w:t xml:space="preserve">- Đệ nhị Võ Thánh Tây Sở Quốc ta, lần này cũng tự mình đến đây, lúc này đang luận bàn với Võ Thánh hộ quốc Bách Việt Quốc ở Võ Thánh Sơn quý quốc. Không biết chuyện này có vui vẻ đàm đạo hay không?</w:t>
      </w:r>
    </w:p>
    <w:p>
      <w:pPr>
        <w:pStyle w:val="BodyText"/>
      </w:pPr>
      <w:r>
        <w:t xml:space="preserve">Lại là uy hiếp! Chẳng những phái Ngự đệ, ngay cả Võ Thánh hộ quốc cũng phái tới. Mặc dù người đến chỉ là Đệ nhị Võ Thánh, nhưng ai cũng biết, muốn làm được Võ Thánh của một nước, đương nhiên phải là Tiên Thiên cường giả.</w:t>
      </w:r>
    </w:p>
    <w:p>
      <w:pPr>
        <w:pStyle w:val="BodyText"/>
      </w:pPr>
      <w:r>
        <w:t xml:space="preserve">Tây Sở Quốc mạnh, vì vậy bọn họ có đến ba Võ Thánh hộ quốc. Lần này người tới đây là Đệ nhị Võ Thánh, kỳ thực, thực lực không có chút nào thua kém Võ Thánh hộ quốc của Bách Việt Quốc.</w:t>
      </w:r>
    </w:p>
    <w:p>
      <w:pPr>
        <w:pStyle w:val="BodyText"/>
      </w:pPr>
      <w:r>
        <w:t xml:space="preserve">Hoàng đế Hạ gia dù sao cũng là người đứng đầu một nước, vào lúc then chốt, đương nhiên cũng sẽ không vì vài ba câu vớ vẩn mà khiếp sợ, thản nhiên nói:</w:t>
      </w:r>
    </w:p>
    <w:p>
      <w:pPr>
        <w:pStyle w:val="BodyText"/>
      </w:pPr>
      <w:r>
        <w:t xml:space="preserve">- Mễ Vương gia, Liên Hoa Sơn xưa nay vẫn là một bộ phận của Bách Việt Quốc ta. Cũng là một trong những khu vực nền tảng có tài nguyên khoáng sản tồn tại mà Bách Việt Quốc ta dựa vào, không có bất cứ lý do nào để nhường lại. Một khi nhường lại, Bách Việt Quốc ta chí ít sẽ tổn thất một phần năm thu nhập. Chuyện này, bất luận như thế nào cũng không thể đáp ứng.</w:t>
      </w:r>
    </w:p>
    <w:p>
      <w:pPr>
        <w:pStyle w:val="BodyText"/>
      </w:pPr>
      <w:r>
        <w:t xml:space="preserve">Mễ Trung Dã mỉm cười nói:</w:t>
      </w:r>
    </w:p>
    <w:p>
      <w:pPr>
        <w:pStyle w:val="BodyText"/>
      </w:pPr>
      <w:r>
        <w:t xml:space="preserve">- Bệ hạ, ngài trả lời như vậy, khiến Tiểu vương quay về rất khó ăn nói. Hoàng huynh ta lần này đã dốc hết sức vì Bách Việt Quốc của ngài mà bôn tẩu, mục đích đơn giản chỉ là không muốn tranh chấp nhiều, dẫn tới chinh phạt. Đại Ngô Quốc lần này rắp tâm tràn trề, tin rằng bệ hạ cũng có cảm giác chứ?</w:t>
      </w:r>
    </w:p>
    <w:p>
      <w:pPr>
        <w:pStyle w:val="BodyText"/>
      </w:pPr>
      <w:r>
        <w:t xml:space="preserve">- Bách Việt Quốc ta từ xưa vốn đã bất hòa với Đại Ngô Quốc, Đại Ngô Quốc suy vong là mong muốn không bao giờ tắt của Bách Việt Quốc ta, điều này cũng không có gì là hiếm lạ. Còn Bách Việt Quốc ta luôn giao hảo với quý quốc, không đối địch. Nếu Tây Sở Quốc đồng ý vì Bách Việt Quốc mà bôn tẩu, nhân tình này, nhất định không dám kỳ vọng cao. Còn liên quan đến việc cắt nhường quyền tài sản lãnh thổ, chuyện này thực sự rất khó đáp ứng. Một là không cách nào ăn nói với lê dân bách tính, hai là sau này xuống cửu tuyền, cũng không còn mặt mũi nào đối diện với liệt tổ liệt tông!</w:t>
      </w:r>
    </w:p>
    <w:p>
      <w:pPr>
        <w:pStyle w:val="BodyText"/>
      </w:pPr>
      <w:r>
        <w:t xml:space="preserve">- Bệ hạ, chuyện có mức độ nặng nhẹ, nhanh chậm. Nếu mấy Công quốc Thượng phẩm đạt được nhất trí, đại quân vừa đến, như gió cuốn mây bay, Bách Việt Quốc của ngài sợ rằng không giữ được tấc đất nào, đến lúc đó trăm họ lầm than, muôn dân chịu khổ, giang sơn xã tắc cũng khó mà giữ được, lúc đó biết ăn nói sao với lê dân bách tính, biết ăn nói sao với liệt tổ liệt tông?</w:t>
      </w:r>
    </w:p>
    <w:p>
      <w:pPr>
        <w:pStyle w:val="BodyText"/>
      </w:pPr>
      <w:r>
        <w:t xml:space="preserve">Lời nói bình thường nhưng đạo lý không thể chối cãi, những lời này của Mễ Trung Dã mặc dù là uy hiếp, cũng là nói hết tình cảnh gian nan trước mắt của Bách Việt Quốc!</w:t>
      </w:r>
    </w:p>
    <w:p>
      <w:pPr>
        <w:pStyle w:val="Compact"/>
      </w:pPr>
      <w:r>
        <w:t xml:space="preserve">Ủng hộ chỉ với 1 click và 5s ! (adf.ly/4EmoB)</w:t>
      </w:r>
      <w:r>
        <w:br w:type="textWrapping"/>
      </w:r>
      <w:r>
        <w:br w:type="textWrapping"/>
      </w:r>
    </w:p>
    <w:p>
      <w:pPr>
        <w:pStyle w:val="Heading2"/>
      </w:pPr>
      <w:bookmarkStart w:id="202" w:name="chương-180"/>
      <w:bookmarkEnd w:id="202"/>
      <w:r>
        <w:t xml:space="preserve">180. Chương 18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80: Ai cuồng vọng hơn a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Dù sao, hắn chỉ là một Vương gia của Tây Sở Quốc. Mặc dù quyền cao chức trọng, nhận được sự coi trọng đặc biệt của Hoàng đế, nhưng dù sao vẫn chỉ là một Vương gia, bản thân theo thân phận của hắn cũng không đủ để có địa vị ngang nhau với Hoàng đế Hạ gia, hôm nay không những mạnh mẽ cò kè bớt một thêm hai với Hoàng đế Hạ gia mà khẩu khí còn vô lễ như vậy.</w:t>
      </w:r>
    </w:p>
    <w:p>
      <w:pPr>
        <w:pStyle w:val="BodyText"/>
      </w:pPr>
      <w:r>
        <w:t xml:space="preserve">Tất cả những điều này, đương nhiên khiến Hoàng đế Hạ gia tức nghẹn thở. Bách Việt Quốc lấy võ lập nước, cũng từng trải qua những giờ khắc sinh tử tồn vong, nhưng từ trước đến nay chưa có người nào có thể giống như Mễ Trung Dã, trâng tráo uy hiếp trước mặt Hoàng đế Bách Việt Quốc. Hơn nữa khẩu khí lại ngả ngớn, không hề che giấu như vậy.</w:t>
      </w:r>
    </w:p>
    <w:p>
      <w:pPr>
        <w:pStyle w:val="BodyText"/>
      </w:pPr>
      <w:r>
        <w:t xml:space="preserve">Hoàng đế Hạ gia có thể nhẫn nhịn, nhưng không có nghĩa cái gì hắn cũng có thể chịu được.</w:t>
      </w:r>
    </w:p>
    <w:p>
      <w:pPr>
        <w:pStyle w:val="BodyText"/>
      </w:pPr>
      <w:r>
        <w:t xml:space="preserve">Nghe xong những lời này của Mễ Trung Dã, biểu tình Hoàng đế Hạ gia nhất thời lạnh lẽo:</w:t>
      </w:r>
    </w:p>
    <w:p>
      <w:pPr>
        <w:pStyle w:val="BodyText"/>
      </w:pPr>
      <w:r>
        <w:t xml:space="preserve">- Mễ Vương gia, ân oán giữa Bách Việt Quốc chúng ta và Đại Ngô Quốc, quả là đối địch vốn có xưa nay, hai nước giao chiến thảo phạt, đương nhiên không còn gì để nói. Nhưng như vậy cũng không có nghĩa các quốc gia khác, nhất định có tư cách nhúng tay vào trong, thừa nước đục thả câu. Đừng quên, chúng ta cùng là Công quốc Thượng phẩm, trước mặt Đế quốc Đại La cũng có chỗ nói rõ lý lẽ. Cho dù các ngươi bè cánh đấu đá, lẽ nào thật sự tưởng rằng Đế quốc Đại La là kẻ mù người điếc, không nhìn thấy được dã tâm lang sói của các ngươi sao? Đế quốc Đại La cho phép giữa hai bên đối địch giải quyết vấn đề ân oán, không có nghĩa là bọn họ đồng dạng cho phép các ngươi nhúng tay vào trong!</w:t>
      </w:r>
    </w:p>
    <w:p>
      <w:pPr>
        <w:pStyle w:val="BodyText"/>
      </w:pPr>
      <w:r>
        <w:t xml:space="preserve">Những lời này của Hoàng đế Hạ gia cũng có đạo lý của hắn.</w:t>
      </w:r>
    </w:p>
    <w:p>
      <w:pPr>
        <w:pStyle w:val="BodyText"/>
      </w:pPr>
      <w:r>
        <w:t xml:space="preserve">Đế quốc Đại La bình thường không can thiệp vào chuyện thảo phạt ân oán giữa các nước cấp dưới, nhưng không có nghĩa là bọn họ không có chút nguyên tắc, có thể cho phép tất cả mọi chuyện.</w:t>
      </w:r>
    </w:p>
    <w:p>
      <w:pPr>
        <w:pStyle w:val="BodyText"/>
      </w:pPr>
      <w:r>
        <w:t xml:space="preserve">Ít nhất, chuyện giữa Đại Ngô Quốc và Bách Việt Quốc, nên do hai nước tự giải quyết, bên thứ ba nhúng tay vào, chưa chắc thật sự có thể được Đế quốc Đại La cho phép.</w:t>
      </w:r>
    </w:p>
    <w:p>
      <w:pPr>
        <w:pStyle w:val="BodyText"/>
      </w:pPr>
      <w:r>
        <w:t xml:space="preserve">- Hoàng đế Bệ hạ, nói như vậy, ngài thà làm ngọc vỡ, chứ không làm ngói lành có đúng không?</w:t>
      </w:r>
    </w:p>
    <w:p>
      <w:pPr>
        <w:pStyle w:val="BodyText"/>
      </w:pPr>
      <w:r>
        <w:t xml:space="preserve">Mễ Trung Dã lạnh lùng cười, vẫn giữ khẩu khí không có chút kiêng nể gì như trước.</w:t>
      </w:r>
    </w:p>
    <w:p>
      <w:pPr>
        <w:pStyle w:val="BodyText"/>
      </w:pPr>
      <w:r>
        <w:t xml:space="preserve">Hoàng đế Hạ gia giận dữ nói:</w:t>
      </w:r>
    </w:p>
    <w:p>
      <w:pPr>
        <w:pStyle w:val="BodyText"/>
      </w:pPr>
      <w:r>
        <w:t xml:space="preserve">- Chuyện quốc gia đại sự, một bước cũng không nhường! Mễ Vương gia, tất cả những chuyện khác đều có thể nói chuyện, nhưng chuyện cắt nhường binh quyền lãnh thổ, chuyện này khó mà tuân mệnh được. Trẫm không làm con cháu phá sản, càng không làm Quân vương nhục quốc! Cùng lắm thì, việc tố tụng kiện cáo này đánh tới cấp trên Đế quốc Đại La, cũng tất phải đánh đến cùng!</w:t>
      </w:r>
    </w:p>
    <w:p>
      <w:pPr>
        <w:pStyle w:val="BodyText"/>
      </w:pPr>
      <w:r>
        <w:t xml:space="preserve">Mễ Trung Dã cười lạnh liên tục:</w:t>
      </w:r>
    </w:p>
    <w:p>
      <w:pPr>
        <w:pStyle w:val="BodyText"/>
      </w:pPr>
      <w:r>
        <w:t xml:space="preserve">- Được, nếu đã như vậy, đợi đến lúc trăng khuyết khó tròn, đừng trách Tây Sở Quốc chúng ta giậu đổ bìm leo!</w:t>
      </w:r>
    </w:p>
    <w:p>
      <w:pPr>
        <w:pStyle w:val="BodyText"/>
      </w:pPr>
      <w:r>
        <w:t xml:space="preserve">Hoàng đế Hạ gia sắc mặt tái nhợt:</w:t>
      </w:r>
    </w:p>
    <w:p>
      <w:pPr>
        <w:pStyle w:val="BodyText"/>
      </w:pPr>
      <w:r>
        <w:t xml:space="preserve">- Người đâu, tiễn khách!</w:t>
      </w:r>
    </w:p>
    <w:p>
      <w:pPr>
        <w:pStyle w:val="BodyText"/>
      </w:pPr>
      <w:r>
        <w:t xml:space="preserve">Mễ Trung Dã khoát tay chặn lại:</w:t>
      </w:r>
    </w:p>
    <w:p>
      <w:pPr>
        <w:pStyle w:val="BodyText"/>
      </w:pPr>
      <w:r>
        <w:t xml:space="preserve">- Không cần, ta tự có một đôi chân biết đi đường. Hoàng đế Hạ gia, Bản vương khuyên ngươi một câu, lời mặc dù cũ xưa, nhưng là lời nói vàng ngọc – kẻ thức thời mới là người tài giỏi. Đến lúc nước mất nhà tan, hối hận cũng đã muộn rồi!</w:t>
      </w:r>
    </w:p>
    <w:p>
      <w:pPr>
        <w:pStyle w:val="BodyText"/>
      </w:pPr>
      <w:r>
        <w:t xml:space="preserve">Hoàng đế Hạ gia cười lạnh nói:</w:t>
      </w:r>
    </w:p>
    <w:p>
      <w:pPr>
        <w:pStyle w:val="BodyText"/>
      </w:pPr>
      <w:r>
        <w:t xml:space="preserve">- Từ xưa đến nay không có quốc gia nào trường tồn vĩnh cửu, hưng suy thay đổi là chuyện đương nhiên. Nếu vận mệnh của Bách Việt Quốc ta như vậy, con cháu Hạ gia ta sẽ tận lực vì nước, không thẹn với lương tâm! Ít nhất, cho dù Bách Việt Quốc ta từ đó mất nước, ngươi có thể bảo đảm Tây Sở Quốc của ngươi có thể may mắn tồn tại được bao lâu? Không có gì khác, cũng chỉ có một câu nói đáp lễ - Thà liều mạng cá chết lưới rách, chứ không vì một cái vỗ tay mà phân tán tinh thần! Muốn cắt lãnh thổ của Bách Việt Quốc ta, thì hãy lấy máu tươi dũng sĩ của các ngươi để tế lễ! Muốn xâm chiếm lãnh địa Bách Việt Quốc ta, thì hãy chuẩn bị máu chảy thành sông!</w:t>
      </w:r>
    </w:p>
    <w:p>
      <w:pPr>
        <w:pStyle w:val="BodyText"/>
      </w:pPr>
      <w:r>
        <w:t xml:space="preserve">Hoàng đế Hạ gia vung tay áo, một lần nữa quát:</w:t>
      </w:r>
    </w:p>
    <w:p>
      <w:pPr>
        <w:pStyle w:val="BodyText"/>
      </w:pPr>
      <w:r>
        <w:t xml:space="preserve">- Tiễn khách!</w:t>
      </w:r>
    </w:p>
    <w:p>
      <w:pPr>
        <w:pStyle w:val="BodyText"/>
      </w:pPr>
      <w:r>
        <w:t xml:space="preserve">Mễ Trung Dã căm giận đi ra, trong lòng thầm mắng Hoàng đế Hạ gia là lão nhân không thức thời, học sách cổ mà không biết vận dụng.</w:t>
      </w:r>
    </w:p>
    <w:p>
      <w:pPr>
        <w:pStyle w:val="BodyText"/>
      </w:pPr>
      <w:r>
        <w:t xml:space="preserve">Trong lòng đã bắt đầu suy nghĩ, quay về phải thêm mắm thêm muối như thế nào, để khuyên Hoàng huynh đáp ứng thỉnh cầu liên minh của Đại Ngô Quốc, cùng tiến công Bách Việt Quốc, đoạt lấy lãnh địa, thiêu giết cướp bóc.</w:t>
      </w:r>
    </w:p>
    <w:p>
      <w:pPr>
        <w:pStyle w:val="BodyText"/>
      </w:pPr>
      <w:r>
        <w:t xml:space="preserve">Vừa mới đi ra khỏi Ngự thư phòng, một gã thủ hạ của hắn liền từ hành lang bên kia chạy tới, với thần thái có chút lo lắng nói:</w:t>
      </w:r>
    </w:p>
    <w:p>
      <w:pPr>
        <w:pStyle w:val="BodyText"/>
      </w:pPr>
      <w:r>
        <w:t xml:space="preserve">- Vương gia, xảy ra chuyện rồi!</w:t>
      </w:r>
    </w:p>
    <w:p>
      <w:pPr>
        <w:pStyle w:val="BodyText"/>
      </w:pPr>
      <w:r>
        <w:t xml:space="preserve">Mễ Trung Dã tâm tình đang khó chịu nói:</w:t>
      </w:r>
    </w:p>
    <w:p>
      <w:pPr>
        <w:pStyle w:val="BodyText"/>
      </w:pPr>
      <w:r>
        <w:t xml:space="preserve">- Có chuyện gì?</w:t>
      </w:r>
    </w:p>
    <w:p>
      <w:pPr>
        <w:pStyle w:val="BodyText"/>
      </w:pPr>
      <w:r>
        <w:t xml:space="preserve">Gã thủ hạ đó kề tai nói nhỏ mấy câu, sắc mặt của Mễ Trung Dã khẽ biến đổi, thấp giọng quát:</w:t>
      </w:r>
    </w:p>
    <w:p>
      <w:pPr>
        <w:pStyle w:val="BodyText"/>
      </w:pPr>
      <w:r>
        <w:t xml:space="preserve">- Ở cửa thành nào? Chuyện xảy ra lúc nào?</w:t>
      </w:r>
    </w:p>
    <w:p>
      <w:pPr>
        <w:pStyle w:val="BodyText"/>
      </w:pPr>
      <w:r>
        <w:t xml:space="preserve">- Vừa mới cách đây không lâu, ở cửa thành Bắc!</w:t>
      </w:r>
    </w:p>
    <w:p>
      <w:pPr>
        <w:pStyle w:val="BodyText"/>
      </w:pPr>
      <w:r>
        <w:t xml:space="preserve">- Lẽ nào lại như vậy, điều tra kỹ càng chưa? Kẻ đó có lai lịch thế nào!</w:t>
      </w:r>
    </w:p>
    <w:p>
      <w:pPr>
        <w:pStyle w:val="BodyText"/>
      </w:pPr>
      <w:r>
        <w:t xml:space="preserve">- Đang điều tra, trước mắt vẫn chưa có tin tức chính xác. Chỉ là người đó nghênh ngang vào ở một khách điếm, tựa hồ giống như cố ý khiêu khích, đem ba người bọn chúng treo lên xà ngang mái nhà, để mặc người qua đường đứng xem náo nhiệt. Hôm nay khắp cả trong thành, ở đâu cũng đồn đại chuyện này, đã dư luận sôi nổi rồi.</w:t>
      </w:r>
    </w:p>
    <w:p>
      <w:pPr>
        <w:pStyle w:val="BodyText"/>
      </w:pPr>
      <w:r>
        <w:t xml:space="preserve">Mễ Trung Dã đột nhiên giận dữ:</w:t>
      </w:r>
    </w:p>
    <w:p>
      <w:pPr>
        <w:pStyle w:val="BodyText"/>
      </w:pPr>
      <w:r>
        <w:t xml:space="preserve">- Lẽ nào có lý đó! Lẽ nào lại như vậy! Làm phản rồi!</w:t>
      </w:r>
    </w:p>
    <w:p>
      <w:pPr>
        <w:pStyle w:val="BodyText"/>
      </w:pPr>
      <w:r>
        <w:t xml:space="preserve">Lúc này, Hoàng đế Hạ gia cũng giả vờ từ Ngự thư phòng đi ra, trước đó hắn đã ở trong cửa nghe được một lát, biết được người của Tây Sở Quốc gặp phải vấn đề, cũng thầm cảm thấy thích thú, thầm nghĩ ai lại biết giải tỏa tâm tư con người như vậy, thay trẫm dạy dỗ lũ cuồng vọng này, quả là đáng thưởng!</w:t>
      </w:r>
    </w:p>
    <w:p>
      <w:pPr>
        <w:pStyle w:val="BodyText"/>
      </w:pPr>
      <w:r>
        <w:t xml:space="preserve">Mễ Trung Dã nhìn thấy Hoàng đế Hạ gia, khẩu khí không hờn giận nói:</w:t>
      </w:r>
    </w:p>
    <w:p>
      <w:pPr>
        <w:pStyle w:val="BodyText"/>
      </w:pPr>
      <w:r>
        <w:t xml:space="preserve">- Bệ hạ, Tây Sở Quốc ta từ ngàn dặm xa xôi nhận sứ mệnh ngoại giao tới quý quốc, nhưng không ngờ Bách Việt Quốc ngài lại bắt nạt người quá đáng như vậy. Lại đánh bị thương thủ hạ của ta rồi bắt đi, có thật có đạo lý nào như vậy! Hoàng đế Bệ hạ, chuyện này khắc phục hậu quả như thế nào, xin ngài hãy nói rõ!</w:t>
      </w:r>
    </w:p>
    <w:p>
      <w:pPr>
        <w:pStyle w:val="BodyText"/>
      </w:pPr>
      <w:r>
        <w:t xml:space="preserve">Hoàng đế Hạ gia giả vờ nói:</w:t>
      </w:r>
    </w:p>
    <w:p>
      <w:pPr>
        <w:pStyle w:val="BodyText"/>
      </w:pPr>
      <w:r>
        <w:t xml:space="preserve">- Còn có chuyện như vậy sao?</w:t>
      </w:r>
    </w:p>
    <w:p>
      <w:pPr>
        <w:pStyle w:val="BodyText"/>
      </w:pPr>
      <w:r>
        <w:t xml:space="preserve">- Còn có thể là giả được sao?</w:t>
      </w:r>
    </w:p>
    <w:p>
      <w:pPr>
        <w:pStyle w:val="BodyText"/>
      </w:pPr>
      <w:r>
        <w:t xml:space="preserve">Trong bụng Mễ Trung Dã tràn đầy sự tức giận, nếu không phải kiêng nể đang ở địa bàn của đối phương, sợ rằng sớm đã bão tố rồi. Mặc dù như vậy, khẩu khí đã tương đối không hữu hảo rồi.</w:t>
      </w:r>
    </w:p>
    <w:p>
      <w:pPr>
        <w:pStyle w:val="BodyText"/>
      </w:pPr>
      <w:r>
        <w:t xml:space="preserve">Trong lòng Hoàng đế Hạ gia thầm khoái trá, nhưng ngoài miệng lại nói:</w:t>
      </w:r>
    </w:p>
    <w:p>
      <w:pPr>
        <w:pStyle w:val="BodyText"/>
      </w:pPr>
      <w:r>
        <w:t xml:space="preserve">- Trong việc này ắt có sự hiểu lầm. Bách Việt Quốc ta đối nhân xử thế lâu nay vẫn luôn khách khí, chú ý lễ nghi, cho dù là động thủ cũng là tiên lễ hậu binh, tuyệt đối sẽ không lỗ mãng, cậy thế khinh người như vậy!</w:t>
      </w:r>
    </w:p>
    <w:p>
      <w:pPr>
        <w:pStyle w:val="BodyText"/>
      </w:pPr>
      <w:r>
        <w:t xml:space="preserve">Lời nói này của hắn, rõ ràng giống như biện hộ, kỳ thực lại là chỉ gà mắng chó, thầm chỉ người của Tây Sở Quốc là đám man di, không hiểu lễ nghi, ngang ngược bá đạo.</w:t>
      </w:r>
    </w:p>
    <w:p>
      <w:pPr>
        <w:pStyle w:val="BodyText"/>
      </w:pPr>
      <w:r>
        <w:t xml:space="preserve">- Hừ, nếu Hoàng đế Bệ hạ đã nói như vậy, Bản vương sẽ tự mình đi bắt người. Nếu có chút xung đột mâu thuẫn, vẫn xin Hoàng đế Bệ hạ đừng trách móc thì tốt hơn!</w:t>
      </w:r>
    </w:p>
    <w:p>
      <w:pPr>
        <w:pStyle w:val="BodyText"/>
      </w:pPr>
      <w:r>
        <w:t xml:space="preserve">Ý tứ của lời này là, nếu ta đánh bị thương người của Bách Việt Quốc ngươi, ngươi cũng đừng trách ta ra tay không lưu tình.</w:t>
      </w:r>
    </w:p>
    <w:p>
      <w:pPr>
        <w:pStyle w:val="BodyText"/>
      </w:pPr>
      <w:r>
        <w:t xml:space="preserve">- Mễ Vương gia, nếu là xung đột hiểu lầm, trẫm sẽ vì các ngươi mà giải trừ. Mâu thuẫn xung đột, sợ làm bị thương thân thể quý giá của Vương gia, trẫm làm sao yên lòng cho được?</w:t>
      </w:r>
    </w:p>
    <w:p>
      <w:pPr>
        <w:pStyle w:val="BodyText"/>
      </w:pPr>
      <w:r>
        <w:t xml:space="preserve">Lời này mới nghe có vẻ như khuyên can, kỳ thực không phải là đổ thêm dầu vào lửa sao? Phảng phất giống như nhận định Mễ Vương gia thế nào cũng thất bại. Lời này nói ra, lửa giận trong bụng của Mễ Trung Dã càng thêm dữ dội. Hừ lạnh một tiếng:</w:t>
      </w:r>
    </w:p>
    <w:p>
      <w:pPr>
        <w:pStyle w:val="BodyText"/>
      </w:pPr>
      <w:r>
        <w:t xml:space="preserve">- Sự an nguy của Bản vương không cần bệ hạ lo lắng, chỉ mong khi Bản vương ra tay không biết nặng nhẹ, bệ hạ có thể thông cảm một chút!</w:t>
      </w:r>
    </w:p>
    <w:p>
      <w:pPr>
        <w:pStyle w:val="BodyText"/>
      </w:pPr>
      <w:r>
        <w:t xml:space="preserve">Nói xong, cũng không quan tâm Hoàng đế Hạ gia có phản ứng gì, dẫn theo đám thuộc hạ liên can nhanh chóng rời khỏi.</w:t>
      </w:r>
    </w:p>
    <w:p>
      <w:pPr>
        <w:pStyle w:val="BodyText"/>
      </w:pPr>
      <w:r>
        <w:t xml:space="preserve">Thị vệ Hoàng cung hai bên định ngăn cản, đã bị Hoàng đế Hạ gia dùng ánh mắt ngăn lại.</w:t>
      </w:r>
    </w:p>
    <w:p>
      <w:pPr>
        <w:pStyle w:val="BodyText"/>
      </w:pPr>
      <w:r>
        <w:t xml:space="preserve">Mễ Trung Dã dẫn người rời khỏi, Hoàng đế Hạ gia vội vàng hạ chỉ nói:</w:t>
      </w:r>
    </w:p>
    <w:p>
      <w:pPr>
        <w:pStyle w:val="BodyText"/>
      </w:pPr>
      <w:r>
        <w:t xml:space="preserve">- Lập tức truyền chỉ biên cương Đông Bắc và Tây Bắc của Thái Uyên Lĩnh và Tử Diễm Lĩnh, củng cố biên phòng, tích cực chuẩn bị chiến tranh. Các Vương lĩnh khác, cũng cần tăng cường đề phòng, tiến nhập trạng thái chuẩn bị chiến tranh trong phạm vi cả nước.</w:t>
      </w:r>
    </w:p>
    <w:p>
      <w:pPr>
        <w:pStyle w:val="BodyText"/>
      </w:pPr>
      <w:r>
        <w:t xml:space="preserve">- Vâng!</w:t>
      </w:r>
    </w:p>
    <w:p>
      <w:pPr>
        <w:pStyle w:val="BodyText"/>
      </w:pPr>
      <w:r>
        <w:t xml:space="preserve">- Phái người đi điều tra xem, người bắt giữ thuộc hạ của Mễ Trung Dã là ai, có phải đến từ Võ Thánh Sơn không!</w:t>
      </w:r>
    </w:p>
    <w:p>
      <w:pPr>
        <w:pStyle w:val="BodyText"/>
      </w:pPr>
      <w:r>
        <w:t xml:space="preserve">- Vâng!</w:t>
      </w:r>
    </w:p>
    <w:p>
      <w:pPr>
        <w:pStyle w:val="BodyText"/>
      </w:pPr>
      <w:r>
        <w:t xml:space="preserve">Sau khi phân công hoàn tất, Hoàng đế Hạ gia không dừng lại cước bộ, lập tức đi về phía bên ngoài. Cần phải hành động ngay, sinh tử tồn vong của Bách Việt Quốc đang ở gần trước mặt, không cho hắn có chút nào chậm trễ!</w:t>
      </w:r>
    </w:p>
    <w:p>
      <w:pPr>
        <w:pStyle w:val="BodyText"/>
      </w:pPr>
      <w:r>
        <w:t xml:space="preserve">o0o</w:t>
      </w:r>
    </w:p>
    <w:p>
      <w:pPr>
        <w:pStyle w:val="BodyText"/>
      </w:pPr>
      <w:r>
        <w:t xml:space="preserve">Dưới sự vây chặt của đám thuộc hạ, Mễ Trung Dã, người như rồng, ngựa như hổ, giống như lốc xoáy kéo đến khách điếm của Tần Vô Song. Lúc này trên toàn bộ nhánh đường của khách điếm đó, tựa hồ đã vây đầy người.</w:t>
      </w:r>
    </w:p>
    <w:p>
      <w:pPr>
        <w:pStyle w:val="BodyText"/>
      </w:pPr>
      <w:r>
        <w:t xml:space="preserve">Hiển nhiên đều là những người muốn xem sự náo nhiệt, những người này ai cũng chỉ chỉ trỏ trỏ, bàn luận sôi nổi.</w:t>
      </w:r>
    </w:p>
    <w:p>
      <w:pPr>
        <w:pStyle w:val="BodyText"/>
      </w:pPr>
      <w:r>
        <w:t xml:space="preserve">- Ba người này, nghe nói là ác nhân của Đại Ngô Quốc, lần này tới Bách Việt Quốc gây sự, bị cường giả của Hoàng thất bắt được, treo ở đây.</w:t>
      </w:r>
    </w:p>
    <w:p>
      <w:pPr>
        <w:pStyle w:val="BodyText"/>
      </w:pPr>
      <w:r>
        <w:t xml:space="preserve">- Nên treo thấp một chút, ta thật sự muốn lên đó nhổ mấy bãi nước bọt! Đại Ngô Quốc lâu nay vẫn đối địch với Bách Việt Quốc chúng ta, tới Bách Việt Quốc chúng ta có thể có hảo tâm gì chứ?</w:t>
      </w:r>
    </w:p>
    <w:p>
      <w:pPr>
        <w:pStyle w:val="BodyText"/>
      </w:pPr>
      <w:r>
        <w:t xml:space="preserve">- Đúng vậy, mọi người lấy đá ném chết bọn chúng đi!</w:t>
      </w:r>
    </w:p>
    <w:p>
      <w:pPr>
        <w:pStyle w:val="BodyText"/>
      </w:pPr>
      <w:r>
        <w:t xml:space="preserve">- Ta nói các ngươi hãy bình tĩnh bình tĩnh, cái gì là Đại Ngô Quốc chứ? Người ta là Tây Sở Quốc, Tây Sở Quốc biết chưa hả? Có quan hệ gì với Đại Ngô Quốc chứ!</w:t>
      </w:r>
    </w:p>
    <w:p>
      <w:pPr>
        <w:pStyle w:val="BodyText"/>
      </w:pPr>
      <w:r>
        <w:t xml:space="preserve">- Tây Sở Quốc? Tây Sở Quốc không phải có quan hệ bang giao với Bách Việt Quốc chúng ta sao?</w:t>
      </w:r>
    </w:p>
    <w:p>
      <w:pPr>
        <w:pStyle w:val="BodyText"/>
      </w:pPr>
      <w:r>
        <w:t xml:space="preserve">- Không phải là bang giao, nhưng từ trước đến nay cũng không có va chạm đối địch gì! Nghe nói lần này người của Tây Sở Quốc tới, không có hảo tâm, muốn thừa nước đục thả câu. Ba người này gây chuyện ở cửa thành, suýt chút nữa giết chết thủ vệ cửa thành, lúc đó vị cường giả ở bên trong này mới xuất thủ ra bắt, treo chúng ở đây để thị chúng!</w:t>
      </w:r>
    </w:p>
    <w:p>
      <w:pPr>
        <w:pStyle w:val="BodyText"/>
      </w:pPr>
      <w:r>
        <w:t xml:space="preserve">- Cái gì? Giết chết thủ vệ cửa thành? Dám to gan làm càn như vậy sao? Đáng chết! Nên treo như vậy, theo ta, nên treo bọn chúng ở cửa thành, để bọn chúng phơi thây, hong gió ba ngày!</w:t>
      </w:r>
    </w:p>
    <w:p>
      <w:pPr>
        <w:pStyle w:val="BodyText"/>
      </w:pPr>
      <w:r>
        <w:t xml:space="preserve">- Cút ra, cút ra!</w:t>
      </w:r>
    </w:p>
    <w:p>
      <w:pPr>
        <w:pStyle w:val="BodyText"/>
      </w:pPr>
      <w:r>
        <w:t xml:space="preserve">Mấy tiếng vang giống như sấm nổ từ xa truyền đến, tiếp theo là một trận quất roi mở đường, một đám kỵ sĩ hung thần ác sát, vây quanh Mễ Trung Dã mà đến.</w:t>
      </w:r>
    </w:p>
    <w:p>
      <w:pPr>
        <w:pStyle w:val="BodyText"/>
      </w:pPr>
      <w:r>
        <w:t xml:space="preserve">Trên đầu Mễ Trung Dã là mũ tử kim, người mặc áo mãng bào tử sắc, thắt lưng quấn mang ngọc bích, rất coi trọng phô trương. Phi tới phía trước, đám khán giả đứng hai bên bị roi quất mở đường, đều kinh hãi nhìn đoàn người này.</w:t>
      </w:r>
    </w:p>
    <w:p>
      <w:pPr>
        <w:pStyle w:val="BodyText"/>
      </w:pPr>
      <w:r>
        <w:t xml:space="preserve">Hiển nhiên, người thông minh đều có thể nhận ra, gã vương giả giàu sang bức người này, căn bản không phải nhân sĩ Bách Việt Quốc.</w:t>
      </w:r>
    </w:p>
    <w:p>
      <w:pPr>
        <w:pStyle w:val="BodyText"/>
      </w:pPr>
      <w:r>
        <w:t xml:space="preserve">Không phải nhân sĩ Bách Việt Quốc, nhưng lại ở Bách Việt Quốc ngang ngược bá đạo như vậy, dọc đường dùng roi ngựa mở đường, còn hung mãnh hơn cả Hoàng thất Bách Việt Quốc, đương nhiên khiến những người này cảm thấy hoài nghi không hiểu.</w:t>
      </w:r>
    </w:p>
    <w:p>
      <w:pPr>
        <w:pStyle w:val="BodyText"/>
      </w:pPr>
      <w:r>
        <w:t xml:space="preserve">- Người này là ai?</w:t>
      </w:r>
    </w:p>
    <w:p>
      <w:pPr>
        <w:pStyle w:val="BodyText"/>
      </w:pPr>
      <w:r>
        <w:t xml:space="preserve">Có người nhẹ giọng thầm hỏi.</w:t>
      </w:r>
    </w:p>
    <w:p>
      <w:pPr>
        <w:pStyle w:val="BodyText"/>
      </w:pPr>
      <w:r>
        <w:t xml:space="preserve">- Ai biết chứ? Dù sao cũng không phải người của Bách Việt Quốc chúng ta!</w:t>
      </w:r>
    </w:p>
    <w:p>
      <w:pPr>
        <w:pStyle w:val="BodyText"/>
      </w:pPr>
      <w:r>
        <w:t xml:space="preserve">Mễ Trung Dã phi tới lầu dưới khách điếm, quát:</w:t>
      </w:r>
    </w:p>
    <w:p>
      <w:pPr>
        <w:pStyle w:val="BodyText"/>
      </w:pPr>
      <w:r>
        <w:t xml:space="preserve">- Cung tiễn thủ!</w:t>
      </w:r>
    </w:p>
    <w:p>
      <w:pPr>
        <w:pStyle w:val="BodyText"/>
      </w:pPr>
      <w:r>
        <w:t xml:space="preserve">Một gã cung tiễn thủ thình lình từ trong đám người phi ngựa ra, uốn cong cung tên, nheo mắt nhắm vào dây thừng treo ba người, mở cung bắn tên.</w:t>
      </w:r>
    </w:p>
    <w:p>
      <w:pPr>
        <w:pStyle w:val="BodyText"/>
      </w:pPr>
      <w:r>
        <w:t xml:space="preserve">Mũi tên này không những tinh chuẩn, lực đạo cũng đắn đo vô cùng chuẩn xác, không nhẹ không nặng, đắn đo tốt mới có thể chặt đứt dây thừng, buông ba người đó xuống.</w:t>
      </w:r>
    </w:p>
    <w:p>
      <w:pPr>
        <w:pStyle w:val="BodyText"/>
      </w:pPr>
      <w:r>
        <w:t xml:space="preserve">Mũi tên này bắn ra, xé gió lao đi, trực tiếp nhắm thẳng vào dây thừng.</w:t>
      </w:r>
    </w:p>
    <w:p>
      <w:pPr>
        <w:pStyle w:val="BodyText"/>
      </w:pPr>
      <w:r>
        <w:t xml:space="preserve">Khi khoảng cách tiếp cận còn khoảng ba thước, đột nhiên trong cửa sổ một vật nhỏ bắn ra ở tầm gần.</w:t>
      </w:r>
    </w:p>
    <w:p>
      <w:pPr>
        <w:pStyle w:val="BodyText"/>
      </w:pPr>
      <w:r>
        <w:t xml:space="preserve">Thứ đó va vào trên thân mũi tên, phát ra tiếng vang thanh thúy. Cực kỳ dễ dàng đã có thể đánh trúng mũi tên kia, ngăn trở lực đạo, mũi tên nhất thời vô lực tiến lên trước, uể oải rơi xuống.</w:t>
      </w:r>
    </w:p>
    <w:p>
      <w:pPr>
        <w:pStyle w:val="BodyText"/>
      </w:pPr>
      <w:r>
        <w:t xml:space="preserve">Cẩn thận nhìn lên vật va chạm kia, không ngờ lại là một chiếc đũa.</w:t>
      </w:r>
    </w:p>
    <w:p>
      <w:pPr>
        <w:pStyle w:val="BodyText"/>
      </w:pPr>
      <w:r>
        <w:t xml:space="preserve">Nhìn tư thế đó, chiếc đũa này vẫn là lấy sức người tiện tay ném ra. Lấy sức người ném ra, lại có thể khiến mũi tên bắn ra bị văng đi, sức mạnh vận chuyển, tốc độ, độ chính xác, khiến Mễ Trung Dã bất giác nheo mắt nhìn lên, khoát tay chặn lại, ngăn cản động tác rút tên một lần nữa của cung tiễn thủ. Cố lấy trung khí, quát lên:</w:t>
      </w:r>
    </w:p>
    <w:p>
      <w:pPr>
        <w:pStyle w:val="BodyText"/>
      </w:pPr>
      <w:r>
        <w:t xml:space="preserve">- Thần thánh phương nào ở trên lầu, dám xuất hiện gặp mặt hay không?</w:t>
      </w:r>
    </w:p>
    <w:p>
      <w:pPr>
        <w:pStyle w:val="BodyText"/>
      </w:pPr>
      <w:r>
        <w:t xml:space="preserve">Từ trên lầu cao nhất của khách điếm truyền ra một tràng cười lạnh lẽo:</w:t>
      </w:r>
    </w:p>
    <w:p>
      <w:pPr>
        <w:pStyle w:val="BodyText"/>
      </w:pPr>
      <w:r>
        <w:t xml:space="preserve">- Người đến là người phương nào, mau báo tên. Nếu là tiểu bối vô danh, thì lập tức cút đi, nếu không phải, dây thừng bên dưới không tránh khỏi là phải có thêm một người bị trói nữa rồi.</w:t>
      </w:r>
    </w:p>
    <w:p>
      <w:pPr>
        <w:pStyle w:val="BodyText"/>
      </w:pPr>
      <w:r>
        <w:t xml:space="preserve">Lời này vừa thốt ra, trên mặt Mễ Trung Dã hồng quang chợt lóe, sự tức giận chỉ muốn bộc phát. Hắn luôn cảm thấy bản thân mình rất ngông cuồng, nhưng không ngờ ở đây còn có một người ngông cuồng còn hơn cả hắn!</w:t>
      </w:r>
    </w:p>
    <w:p>
      <w:pPr>
        <w:pStyle w:val="Compact"/>
      </w:pPr>
      <w:r>
        <w:t xml:space="preserve">Ủng hộ chỉ với 1 click và 5s ! (adf.ly/4EmoB)</w:t>
      </w:r>
      <w:r>
        <w:br w:type="textWrapping"/>
      </w:r>
      <w:r>
        <w:br w:type="textWrapping"/>
      </w:r>
    </w:p>
    <w:p>
      <w:pPr>
        <w:pStyle w:val="Heading2"/>
      </w:pPr>
      <w:bookmarkStart w:id="203" w:name="chương-181"/>
      <w:bookmarkEnd w:id="203"/>
      <w:r>
        <w:t xml:space="preserve">181. Chương 18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81: Đầu đường đẫm máu.</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Hắn đường đường là Ngự đệ Vương gia Tây Sở Quốc. Ở Tây Sở Quốc, ngoài ba Đệ nhất Võ Thánh và Hoàng đế đương triều, có thể nói là nhân vật quyền thế thứ năm ở Tây Sở Quốc. Đi làm sứ giả ở Bách Việt Quốc này, cũng là thân phận nhất bang đại quốc, thật không ngờ ở Bách Việt Quốc này, liên tục chịu nhục, điều này làm cho hắn vô cùng tức giận.</w:t>
      </w:r>
    </w:p>
    <w:p>
      <w:pPr>
        <w:pStyle w:val="BodyText"/>
      </w:pPr>
      <w:r>
        <w:t xml:space="preserve">Theo suy nghĩ của hắn, Bách Việt Quốc chỉ là một Công quốc Trung phẩm nhu nhược, tuy rằng gần đây chó ngáp phải ruồi, tiến lên Công quốc Thượng phẩm, nhưng so với một nước Công quốc Thượng phẩm lâu đời như Tây Sở Quốc, Bách Việt Quốc chỉ là một cái rắm.</w:t>
      </w:r>
    </w:p>
    <w:p>
      <w:pPr>
        <w:pStyle w:val="BodyText"/>
      </w:pPr>
      <w:r>
        <w:t xml:space="preserve">Trong Hoàng cung, Hoàng đế Bách Việt Quốc đã từ chối yêu cầu của hắn. Điều này đã làm hắn vô cùng không thoải mái, lại thêm hôm nay trước quần chúng ở trong thành, bị người khác coi thường như vậy, có thể chịu nhục được không?</w:t>
      </w:r>
    </w:p>
    <w:p>
      <w:pPr>
        <w:pStyle w:val="BodyText"/>
      </w:pPr>
      <w:r>
        <w:t xml:space="preserve">Trước khi hắn đến làm sứ giả, Hoàng đế Bệ hạ Tây Sở Quốc, còn có cả Đệ nhất Võ Thánh Tây Sở Quốc đã đích thân hạ chỉ ý, bảo hắn phải giữ thái độ quyền thế, đánh chó xuống nước, phải cướp lấy quyền khai thác khoáng sản của Liên Hoa Sơn về tay mình.</w:t>
      </w:r>
    </w:p>
    <w:p>
      <w:pPr>
        <w:pStyle w:val="BodyText"/>
      </w:pPr>
      <w:r>
        <w:t xml:space="preserve">Mễ Trung Dã không những không thực hiện được, hôm nay ngược lại còn bị người ta sỉ nhục như thế, làm cho hắn cảm thấy quốc uy của Tây Sở Quốc bị khiêu khích nghiêm trọng.</w:t>
      </w:r>
    </w:p>
    <w:p>
      <w:pPr>
        <w:pStyle w:val="BodyText"/>
      </w:pPr>
      <w:r>
        <w:t xml:space="preserve">Một loạt Cung tiễn thủ như lang như hổ giương lên, tổng cộng hơn mười sáu người, ai ai cũng là những cường giả Chân Võ Cảnh Thất đẳng trở lên, toàn cường giả như vậy liên thủ lại, uy lực lớn như thế nào không cần nghĩ cũng biết.</w:t>
      </w:r>
    </w:p>
    <w:p>
      <w:pPr>
        <w:pStyle w:val="BodyText"/>
      </w:pPr>
      <w:r>
        <w:t xml:space="preserve">Những hạ thủ Mễ Trung Dã đưa đến lần này, đều là những quân lính lang hổ được tinh chọn kỹ càng, số lượng không nhiều nhưng dũng mãnh vô cùng, sức chiến đấu kinh người.</w:t>
      </w:r>
    </w:p>
    <w:p>
      <w:pPr>
        <w:pStyle w:val="BodyText"/>
      </w:pPr>
      <w:r>
        <w:t xml:space="preserve">- Bọn chuột nhắt vô tri, lại không ra đây, Bản vương bảo đảm, tất cả những người trong quán trọ, sẽ không còn thừa một ai, gà chó cũng không tha!</w:t>
      </w:r>
    </w:p>
    <w:p>
      <w:pPr>
        <w:pStyle w:val="BodyText"/>
      </w:pPr>
      <w:r>
        <w:t xml:space="preserve">Mễ Trung Dã hét:</w:t>
      </w:r>
    </w:p>
    <w:p>
      <w:pPr>
        <w:pStyle w:val="BodyText"/>
      </w:pPr>
      <w:r>
        <w:t xml:space="preserve">- Cung tiễn thủ chuẩn bị!</w:t>
      </w:r>
    </w:p>
    <w:p>
      <w:pPr>
        <w:pStyle w:val="BodyText"/>
      </w:pPr>
      <w:r>
        <w:t xml:space="preserve">- Ha ha ha!</w:t>
      </w:r>
    </w:p>
    <w:p>
      <w:pPr>
        <w:pStyle w:val="BodyText"/>
      </w:pPr>
      <w:r>
        <w:t xml:space="preserve">Bên trong quán trọ, đột nhiên vọng ra một tiếng cười lớn, Tần Vô Song đột nhiên bước ra, ngồi trên lan can hành lang, nhìn xuống Mễ Trung Dã:</w:t>
      </w:r>
    </w:p>
    <w:p>
      <w:pPr>
        <w:pStyle w:val="BodyText"/>
      </w:pPr>
      <w:r>
        <w:t xml:space="preserve">- Xem cách ăn mặc của ngươi, chắc là dòng dõi quý tộc Hoàng thất Tây Sở Quốc?</w:t>
      </w:r>
    </w:p>
    <w:p>
      <w:pPr>
        <w:pStyle w:val="BodyText"/>
      </w:pPr>
      <w:r>
        <w:t xml:space="preserve">- Đồ tiểu bối vô tri, đây là Ngự đệ Vương gia Điện hạ Tây Sở Quốc, đến Hoàng đế Bách Việt Quốc ngươi gặp cũng phải kính lễ ba phần.</w:t>
      </w:r>
    </w:p>
    <w:p>
      <w:pPr>
        <w:pStyle w:val="BodyText"/>
      </w:pPr>
      <w:r>
        <w:t xml:space="preserve">Những người đứng xem hai bên, nghe vậy, lần lượt mặt đều biến sắc.</w:t>
      </w:r>
    </w:p>
    <w:p>
      <w:pPr>
        <w:pStyle w:val="BodyText"/>
      </w:pPr>
      <w:r>
        <w:t xml:space="preserve">- Quả nhiên là người của Tây Sở Quốc.</w:t>
      </w:r>
    </w:p>
    <w:p>
      <w:pPr>
        <w:pStyle w:val="BodyText"/>
      </w:pPr>
      <w:r>
        <w:t xml:space="preserve">- Lại còn là Ngự đệ Vương gia…</w:t>
      </w:r>
    </w:p>
    <w:p>
      <w:pPr>
        <w:pStyle w:val="BodyText"/>
      </w:pPr>
      <w:r>
        <w:t xml:space="preserve">Dị nghị nổi lên, hiển nhiên là lo lắng đại chiến một khi nổ ra, người dân vô tội sẽ gặp tai họa, mà nhìn những người hung hãn này, ai ai cũng chặt nắm đấm, căm phẫn bất bình. Những ác nhân của Tây Sở Quốc, cũng hoành hành bá đạo ở Bách Việt Quốc, thật vô cùng đáng ghét.</w:t>
      </w:r>
    </w:p>
    <w:p>
      <w:pPr>
        <w:pStyle w:val="BodyText"/>
      </w:pPr>
      <w:r>
        <w:t xml:space="preserve">Có vài người nhiều chuyện, nghe nói ở đây có chuyện ồn ào liền lần lượt chạy đến xem.</w:t>
      </w:r>
    </w:p>
    <w:p>
      <w:pPr>
        <w:pStyle w:val="BodyText"/>
      </w:pPr>
      <w:r>
        <w:t xml:space="preserve">Ở đây, có những người nhiều chuyện lần trước ở Tê Phượng Lầu cũng đứng nhìn từ xa, tuy cho người ta có cảm giác mơ hồ, nhưng hình dáng có chút quen thuộc, hơn nữa khí chất cũng có chút quen thuộc.</w:t>
      </w:r>
    </w:p>
    <w:p>
      <w:pPr>
        <w:pStyle w:val="BodyText"/>
      </w:pPr>
      <w:r>
        <w:t xml:space="preserve">- Cậu… cậu thanh niên này. Hình như là người gây náo loạn ở Tê Phượng Lầu lần trước!</w:t>
      </w:r>
    </w:p>
    <w:p>
      <w:pPr>
        <w:pStyle w:val="BodyText"/>
      </w:pPr>
      <w:r>
        <w:t xml:space="preserve">- Ầy, ngươi nói vậy, đúng là có chút ấn tượng! Hây, lần này có trò vui để xem rồi! Quốc cữu gia đương triều cũng phải nể hắn, khẳng định là thân phận bất phàm!</w:t>
      </w:r>
    </w:p>
    <w:p>
      <w:pPr>
        <w:pStyle w:val="BodyText"/>
      </w:pPr>
      <w:r>
        <w:t xml:space="preserve">- Ta nghe nói, người gây náo loạn lần trước, là Vô Song Hầu mà vừa được phong chức thành Thiên Tứ Vương.</w:t>
      </w:r>
    </w:p>
    <w:p>
      <w:pPr>
        <w:pStyle w:val="BodyText"/>
      </w:pPr>
      <w:r>
        <w:t xml:space="preserve">- Vô Song Hầu, đúng, chính là cậu ấy!</w:t>
      </w:r>
    </w:p>
    <w:p>
      <w:pPr>
        <w:pStyle w:val="BodyText"/>
      </w:pPr>
      <w:r>
        <w:t xml:space="preserve">Những người nhiều chuyện này, đứng nhìn từ xa, đều rất hưng phấn. Cường giả bản quốc xuất hiện, đối kháng với những ác đồ của Tây Sở Quốc, làm họ cảm thấy vô cùng tự hào, máu huyết trong người sôi sục hẳn lên. Chỉ hận mình thủ đoạn không cao, nếu không cũng phải lên chiến đấu, dù sao, đây cũng là chiến đấu vì quốc gia, chiến đấu vì vinh dự Bách Việt Quốc.</w:t>
      </w:r>
    </w:p>
    <w:p>
      <w:pPr>
        <w:pStyle w:val="BodyText"/>
      </w:pPr>
      <w:r>
        <w:t xml:space="preserve">Bất giác, những đứng xem đều có thiện cảm với Tần Vô Song.</w:t>
      </w:r>
    </w:p>
    <w:p>
      <w:pPr>
        <w:pStyle w:val="BodyText"/>
      </w:pPr>
      <w:r>
        <w:t xml:space="preserve">Mễ Trung Dã không biết thân phận của Tần Vô Song, thấy Tần Vô Song như vậy, trong lòng cũng đề phòng vài phần, hắn biết, đối phương to gan như vậy, chắc chắn là có chỗ dựa. Nếu không phải là thực lực cao cường, thì cũng là có chỗ dựa lớn đằng sau.</w:t>
      </w:r>
    </w:p>
    <w:p>
      <w:pPr>
        <w:pStyle w:val="BodyText"/>
      </w:pPr>
      <w:r>
        <w:t xml:space="preserve">Nhìn cậu thiếu niên này, chỉ chừng hai mươi tuổi, thực lực của bản thân có thể mạnh đến mức nào? Chắc chắn là có chỗ dựa, mà chỗ dựa này rất có thể là Chân Võ Thánh Địa của Bách Việt Quốc.</w:t>
      </w:r>
    </w:p>
    <w:p>
      <w:pPr>
        <w:pStyle w:val="BodyText"/>
      </w:pPr>
      <w:r>
        <w:t xml:space="preserve">Tuy Tây Sở Quốc không coi Chân Võ Thánh Địa của Bách Việt Quốc ra gì, nhưng đây là địa bàn của đối phương, cũng phải cẩn thận.</w:t>
      </w:r>
    </w:p>
    <w:p>
      <w:pPr>
        <w:pStyle w:val="BodyText"/>
      </w:pPr>
      <w:r>
        <w:t xml:space="preserve">- Rồng mạnh không đè đầu rắn độc, tiểu tử này giương oai như vậy, chắc có gian kế, Bản vương không thể không khinh tâm.</w:t>
      </w:r>
    </w:p>
    <w:p>
      <w:pPr>
        <w:pStyle w:val="BodyText"/>
      </w:pPr>
      <w:r>
        <w:t xml:space="preserve">Lập tức lạnh lùng hỏi:</w:t>
      </w:r>
    </w:p>
    <w:p>
      <w:pPr>
        <w:pStyle w:val="BodyText"/>
      </w:pPr>
      <w:r>
        <w:t xml:space="preserve">- Cậu thanh niên, gọi trưởng bối của ngươi ra đây, chúng ta nói chuyện trực tiếp. Thủ hạ của Bản vương, tính tình không được tốt, ngộ nhỡ ra tay, sẽ không để lại đường sống, đến lúc đó hối hận cũng không kịp.</w:t>
      </w:r>
    </w:p>
    <w:p>
      <w:pPr>
        <w:pStyle w:val="BodyText"/>
      </w:pPr>
      <w:r>
        <w:t xml:space="preserve">Tần Vô Song cười thầm. Trưởng bối của ta? Nếu gọi ra thật, không dọa chết ngươi mới lạ. Ngươi thân là Vương gia của một Công quốc, có thể cường hãn hơn được Cực Âm Lão Quái không? Lập tức trêu chọc nói:</w:t>
      </w:r>
    </w:p>
    <w:p>
      <w:pPr>
        <w:pStyle w:val="BodyText"/>
      </w:pPr>
      <w:r>
        <w:t xml:space="preserve">- Trưởng bối nhà ta, đến tư cách gặp, ngươi cũng không có. Mễ Vương gia, làm sứ giả đến Bách Việt Quốc lần này, ngươi là người làm chủ mọi việc phải không?</w:t>
      </w:r>
    </w:p>
    <w:p>
      <w:pPr>
        <w:pStyle w:val="BodyText"/>
      </w:pPr>
      <w:r>
        <w:t xml:space="preserve">- Bản vương là người chủ sự.</w:t>
      </w:r>
    </w:p>
    <w:p>
      <w:pPr>
        <w:pStyle w:val="BodyText"/>
      </w:pPr>
      <w:r>
        <w:t xml:space="preserve">Mễ Trung Dã tức giận đáp.</w:t>
      </w:r>
    </w:p>
    <w:p>
      <w:pPr>
        <w:pStyle w:val="BodyText"/>
      </w:pPr>
      <w:r>
        <w:t xml:space="preserve">- Tốt, người ta tìm là ngươi!</w:t>
      </w:r>
    </w:p>
    <w:p>
      <w:pPr>
        <w:pStyle w:val="BodyText"/>
      </w:pPr>
      <w:r>
        <w:t xml:space="preserve">Sắc mặt Tần Vô Song trầm xuống:</w:t>
      </w:r>
    </w:p>
    <w:p>
      <w:pPr>
        <w:pStyle w:val="BodyText"/>
      </w:pPr>
      <w:r>
        <w:t xml:space="preserve">- Ba tên nô tài này, là chó do ngươi dạy bảo phải không?</w:t>
      </w:r>
    </w:p>
    <w:p>
      <w:pPr>
        <w:pStyle w:val="BodyText"/>
      </w:pPr>
      <w:r>
        <w:t xml:space="preserve">Tần Vô Song vừa nói xong, những thuộc hạ đằng sau Mễ Trung Dã lạnh lùng biến sắc, người nào cũng ánh mắt hung dữ, nhìn chằm chằm Tần Vô Song, hiển nhiên là chỉ hận không thể nuốt sống hắn.</w:t>
      </w:r>
    </w:p>
    <w:p>
      <w:pPr>
        <w:pStyle w:val="BodyText"/>
      </w:pPr>
      <w:r>
        <w:t xml:space="preserve">Tần Vô Song cũng không thèm để ý, chỉ mỉm cười bỡn cợt nhìn Mễ Trung Dã.</w:t>
      </w:r>
    </w:p>
    <w:p>
      <w:pPr>
        <w:pStyle w:val="BodyText"/>
      </w:pPr>
      <w:r>
        <w:t xml:space="preserve">- Ba người này, là thuộc hạ của ta. Cậu thanh niên, Bản vương không cần biết ngươi nhận chỉ thị của ai, sau lưng có ai nâng đỡ, nhưng ngươi đã làm việc này, thì nhất định phải trả giá! Hoàng đế Bách Việt Quốc ngươi không cứu nổi ngươi, Võ Thánh Sơn cũng không cứu nổi ngươi đâu!</w:t>
      </w:r>
    </w:p>
    <w:p>
      <w:pPr>
        <w:pStyle w:val="BodyText"/>
      </w:pPr>
      <w:r>
        <w:t xml:space="preserve">Mễ Trung Dã đã căm phẫn không để đâu cho hết.</w:t>
      </w:r>
    </w:p>
    <w:p>
      <w:pPr>
        <w:pStyle w:val="BodyText"/>
      </w:pPr>
      <w:r>
        <w:t xml:space="preserve">- Ha ha ha…</w:t>
      </w:r>
    </w:p>
    <w:p>
      <w:pPr>
        <w:pStyle w:val="BodyText"/>
      </w:pPr>
      <w:r>
        <w:t xml:space="preserve">Tần Vô Song cười lớn:</w:t>
      </w:r>
    </w:p>
    <w:p>
      <w:pPr>
        <w:pStyle w:val="BodyText"/>
      </w:pPr>
      <w:r>
        <w:t xml:space="preserve">- Ta còn chưa hỏi tội của ngươi, ngươi đã lật ngược tình thế rồi. Chỉ là, ai nói với ngươi rằng, ta nhận chỉ thị của người khác, ai nói cho ngươi biết, ta cần người khác cứu?</w:t>
      </w:r>
    </w:p>
    <w:p>
      <w:pPr>
        <w:pStyle w:val="BodyText"/>
      </w:pPr>
      <w:r>
        <w:t xml:space="preserve">Mễ Trung Dã lạnh lùng cười.</w:t>
      </w:r>
    </w:p>
    <w:p>
      <w:pPr>
        <w:pStyle w:val="BodyText"/>
      </w:pPr>
      <w:r>
        <w:t xml:space="preserve">- Nói như vậy, không ai sai khiến ngươi, cũng không có ai hậu thuẫn?</w:t>
      </w:r>
    </w:p>
    <w:p>
      <w:pPr>
        <w:pStyle w:val="BodyText"/>
      </w:pPr>
      <w:r>
        <w:t xml:space="preserve">- Ba người này, khiêu khích đánh thủ vệ ở cửa thành, đúng lúc ta đi ngang qua nên liền ra tay trừng phạt. Là một thành viên của Bách Việt Quốc, việc này là bổn phận của ta, cần gì ai sai khiến. Họ Mễ kia, không cần nhiều lời, ba ác cẩu cậy thế ức hiếp người, xử lý thế nào, ngươi nói đi!</w:t>
      </w:r>
    </w:p>
    <w:p>
      <w:pPr>
        <w:pStyle w:val="BodyText"/>
      </w:pPr>
      <w:r>
        <w:t xml:space="preserve">- Tiểu tử, ngươi sẽ phải hối hận!</w:t>
      </w:r>
    </w:p>
    <w:p>
      <w:pPr>
        <w:pStyle w:val="BodyText"/>
      </w:pPr>
      <w:r>
        <w:t xml:space="preserve">Sắc mặt Mễ Trung Dã trầm xuống, tay giơ cao, lập tức mười sáu mũi tên đồng loạt lên cung như hàng loạt con châu chấu, chỉ đợi hạ lệnh là bắn ra.</w:t>
      </w:r>
    </w:p>
    <w:p>
      <w:pPr>
        <w:pStyle w:val="BodyText"/>
      </w:pPr>
      <w:r>
        <w:t xml:space="preserve">Nếu Tần Vô Song vẫn là cảnh giới Hậu Thiên như xưa, thì đối mặt với mười sáu thủ xạ Chân Võ Cảnh Thất đẳng trở lên còn có áp lực. Ngày nay, công kích của những người này, lại có thể uy hiếp được hắn sao.</w:t>
      </w:r>
    </w:p>
    <w:p>
      <w:pPr>
        <w:pStyle w:val="BodyText"/>
      </w:pPr>
      <w:r>
        <w:t xml:space="preserve">Hắn khanh khách cười, không nhìn lấy một cái, lạnh lùng hỏi:</w:t>
      </w:r>
    </w:p>
    <w:p>
      <w:pPr>
        <w:pStyle w:val="BodyText"/>
      </w:pPr>
      <w:r>
        <w:t xml:space="preserve">- Nói như vậy, ngươi định lấp liếm đến cùng phải không?</w:t>
      </w:r>
    </w:p>
    <w:p>
      <w:pPr>
        <w:pStyle w:val="BodyText"/>
      </w:pPr>
      <w:r>
        <w:t xml:space="preserve">- Bắn cho ta, chết không cần lo?</w:t>
      </w:r>
    </w:p>
    <w:p>
      <w:pPr>
        <w:pStyle w:val="BodyText"/>
      </w:pPr>
      <w:r>
        <w:t xml:space="preserve">Mễ Trung Dã hạ lệnh.</w:t>
      </w:r>
    </w:p>
    <w:p>
      <w:pPr>
        <w:pStyle w:val="BodyText"/>
      </w:pPr>
      <w:r>
        <w:t xml:space="preserve">Dây cung phát ra tiếng ‘ong ong’, ngay lập tức, hàng loạt mũi tên bắn ra như mưa như gió, đừng nhìn chỉ có mười sáu người, nhưng những người này ai ai cũng thành thạo bắn tên, hàng loạt mũi tên bắn ra chỉ như hắt hơi. Trong nháy mắt, hơn trăm mũi tên nhất tề bắn tới.</w:t>
      </w:r>
    </w:p>
    <w:p>
      <w:pPr>
        <w:pStyle w:val="BodyText"/>
      </w:pPr>
      <w:r>
        <w:t xml:space="preserve">Tần Vô Song cười lớn, cầm sợi dây thừng trong tay, ba người ở trên cao lập tức rơi xuống, trái ngăn phải cách, chỉ nghe tiếng ‘phốc phốc phốc’, trăm mũi tên lập tức rơi trúng người ba tên đó. Nhất thời, tiếng kêu thảm thiết của ba người chưa kịp phát ra thì đã bị đồng bọn của chúng bắn thành con nhím.</w:t>
      </w:r>
    </w:p>
    <w:p>
      <w:pPr>
        <w:pStyle w:val="BodyText"/>
      </w:pPr>
      <w:r>
        <w:t xml:space="preserve">Tần Vô Song vẫn rất thoải mái tự nhiên, sợi dây thừng trong tay nhẹ nhàng phất lên, thoạt nhìn tốc độ không nhanh, nhưng lại có thể hoàn toàn trụ được. Hắn vừa ra tay, các người xem náo nhiệt Bách Việt Quốc xung quanh vui mừng hoan hô.</w:t>
      </w:r>
    </w:p>
    <w:p>
      <w:pPr>
        <w:pStyle w:val="BodyText"/>
      </w:pPr>
      <w:r>
        <w:t xml:space="preserve">Thật xuất sắc! Bọn họ chưa hề nghĩ đến, có thể dùng cách này để chắn mũi tên, hơn nữa thủ pháp lại nhẹ nhàng nhưng hiệu quả như vậy, cứ như một trò đùa lại vô cùng chính xác, không để mũi tên xuyên qua tấm bia di động, thủ đoạn này lại làm mọi người vô cùng bội phục.</w:t>
      </w:r>
    </w:p>
    <w:p>
      <w:pPr>
        <w:pStyle w:val="BodyText"/>
      </w:pPr>
      <w:r>
        <w:t xml:space="preserve">- Lợi hại! Quả nhiên lợi hại!</w:t>
      </w:r>
    </w:p>
    <w:p>
      <w:pPr>
        <w:pStyle w:val="BodyText"/>
      </w:pPr>
      <w:r>
        <w:t xml:space="preserve">- Đây chính là cao nhân gan lớn!</w:t>
      </w:r>
    </w:p>
    <w:p>
      <w:pPr>
        <w:pStyle w:val="BodyText"/>
      </w:pPr>
      <w:r>
        <w:t xml:space="preserve">- Không hổ là đệ tử Vương tộc!</w:t>
      </w:r>
    </w:p>
    <w:p>
      <w:pPr>
        <w:pStyle w:val="BodyText"/>
      </w:pPr>
      <w:r>
        <w:t xml:space="preserve">- Hây hây, các ngươi thì hiểu cái gì, Vô Song Hầu người ta hôm nay là đệ tử Tinh La Điện, nếu không phải là hắn, Bách Việt Quốc có thể thăng lên là Công quốc Thượng phẩm sao?</w:t>
      </w:r>
    </w:p>
    <w:p>
      <w:pPr>
        <w:pStyle w:val="BodyText"/>
      </w:pPr>
      <w:r>
        <w:t xml:space="preserve">- A! Thì ra Bách Việt Quốc chúng ta thăng lên Công quốc Thượng phẩm lại là do công lao của Vô Song Hầu?</w:t>
      </w:r>
    </w:p>
    <w:p>
      <w:pPr>
        <w:pStyle w:val="BodyText"/>
      </w:pPr>
      <w:r>
        <w:t xml:space="preserve">Những người xem thấp giọng bàn luận, đều vô cùng hưng phấn, kích động. Trước đây, người của Bách Việt Quốc trước mặt Tây Sở Quốc tư thái luôn luôn rất thấp. Hôm nay, đã làm cho họ cảm nhận được sự ngang bằng. Điều này làm người ta máu sôi sục hẳn lên.</w:t>
      </w:r>
    </w:p>
    <w:p>
      <w:pPr>
        <w:pStyle w:val="BodyText"/>
      </w:pPr>
      <w:r>
        <w:t xml:space="preserve">Vô Song Hầu, hắn đã làm được! Trước mặt những ác nhân của Tây Sở Quốc, đã giữ được tôn nghiêm của Bách Việt Quốc.</w:t>
      </w:r>
    </w:p>
    <w:p>
      <w:pPr>
        <w:pStyle w:val="BodyText"/>
      </w:pPr>
      <w:r>
        <w:t xml:space="preserve">Mễ Trung Dã thấy tình hình như vậy, phổi sắp nổ ra rồi. Hắn biết tiếp tục bắn như vậy, thì chỉ bẽ mặt hắn. Muốn lấy tính mạng người này, thì phải phái một cường giả thật sự. Vừa khoát tay, mũi tên liền ngừng bắn, thấp giọng nói:</w:t>
      </w:r>
    </w:p>
    <w:p>
      <w:pPr>
        <w:pStyle w:val="BodyText"/>
      </w:pPr>
      <w:r>
        <w:t xml:space="preserve">- Hộ pháp, chuẩn bị tấn công.</w:t>
      </w:r>
    </w:p>
    <w:p>
      <w:pPr>
        <w:pStyle w:val="BodyText"/>
      </w:pPr>
      <w:r>
        <w:t xml:space="preserve">Hộ pháp hai bên trái phái đều là những cường giả Chân Võ Cảnh Cửu đẳng, nghe mệnh lệnh, liền tiến lên, đáp:</w:t>
      </w:r>
    </w:p>
    <w:p>
      <w:pPr>
        <w:pStyle w:val="BodyText"/>
      </w:pPr>
      <w:r>
        <w:t xml:space="preserve">- Vâng!</w:t>
      </w:r>
    </w:p>
    <w:p>
      <w:pPr>
        <w:pStyle w:val="BodyText"/>
      </w:pPr>
      <w:r>
        <w:t xml:space="preserve">- Cung tiễn thủ, yểm trợ!</w:t>
      </w:r>
    </w:p>
    <w:p>
      <w:pPr>
        <w:pStyle w:val="BodyText"/>
      </w:pPr>
      <w:r>
        <w:t xml:space="preserve">Lúc này, truyền đến một tiếng động, một tốp kim giáp quân, phấp phới long kỳ phi đến.</w:t>
      </w:r>
    </w:p>
    <w:p>
      <w:pPr>
        <w:pStyle w:val="BodyText"/>
      </w:pPr>
      <w:r>
        <w:t xml:space="preserve">- Ngự Lâm Quân!</w:t>
      </w:r>
    </w:p>
    <w:p>
      <w:pPr>
        <w:pStyle w:val="BodyText"/>
      </w:pPr>
      <w:r>
        <w:t xml:space="preserve">Những người đứng xem hai bên đường lần lượt hít một hơi dài, Ngự Lâm Quân xuất mã, còn có cả long kỳ, có nghĩa là rất có khả năng Hoàng đế Bệ hạ giá lâm!</w:t>
      </w:r>
    </w:p>
    <w:p>
      <w:pPr>
        <w:pStyle w:val="BodyText"/>
      </w:pPr>
      <w:r>
        <w:t xml:space="preserve">Quả nhiên, long kỳ vừa hạ, ngự giá thâm lâm, Hoàng đế Hạ gia cưỡi một con ngựa lông vàng đốm trắng, uy phong lẫm liệt, đích thân ra trận, hô to:</w:t>
      </w:r>
    </w:p>
    <w:p>
      <w:pPr>
        <w:pStyle w:val="BodyText"/>
      </w:pPr>
      <w:r>
        <w:t xml:space="preserve">- Mễ Vương gia, khoan động thủ, trẫm đến là để hòa giải mâu thuẫn của các ngươi!</w:t>
      </w:r>
    </w:p>
    <w:p>
      <w:pPr>
        <w:pStyle w:val="BodyText"/>
      </w:pPr>
      <w:r>
        <w:t xml:space="preserve">Mễ Trung Dã chết ba thủ hạ, lúc này tức giận đến đỉnh điểm, quát:</w:t>
      </w:r>
    </w:p>
    <w:p>
      <w:pPr>
        <w:pStyle w:val="BodyText"/>
      </w:pPr>
      <w:r>
        <w:t xml:space="preserve">- Hoàng đế Hạ gia, muốn hòa giải thì đã muộn rồi! Việc ngày hôm nay, trăng khuyết khó tròn!</w:t>
      </w:r>
    </w:p>
    <w:p>
      <w:pPr>
        <w:pStyle w:val="Compact"/>
      </w:pPr>
      <w:r>
        <w:t xml:space="preserve">Ủng hộ chỉ với 1 click và 5s ! (adf.ly/4EmoB)</w:t>
      </w:r>
      <w:r>
        <w:br w:type="textWrapping"/>
      </w:r>
      <w:r>
        <w:br w:type="textWrapping"/>
      </w:r>
    </w:p>
    <w:p>
      <w:pPr>
        <w:pStyle w:val="Heading2"/>
      </w:pPr>
      <w:bookmarkStart w:id="204" w:name="chương-182"/>
      <w:bookmarkEnd w:id="204"/>
      <w:r>
        <w:t xml:space="preserve">182. Chương 18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82: Nhiệt huyết dâng trào.</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Đang định mở lời, đột nhiên có một thị vệ đến nói thầm vào tai Hoàng đế. Hoàng đế Hạ gia nghe xong, mặt khẽ biến sắc, kinh ngạc ngẩng đầu nhìn lên chỗ cao trên quán trọ.</w:t>
      </w:r>
    </w:p>
    <w:p>
      <w:pPr>
        <w:pStyle w:val="BodyText"/>
      </w:pPr>
      <w:r>
        <w:t xml:space="preserve">- Tần Vô Song?</w:t>
      </w:r>
    </w:p>
    <w:p>
      <w:pPr>
        <w:pStyle w:val="BodyText"/>
      </w:pPr>
      <w:r>
        <w:t xml:space="preserve">Hoàng đế Hạ gia tự nhủ thầm.</w:t>
      </w:r>
    </w:p>
    <w:p>
      <w:pPr>
        <w:pStyle w:val="BodyText"/>
      </w:pPr>
      <w:r>
        <w:t xml:space="preserve">- Thuộc hạ tuyệt đối không nhìn nhầm, chính là hắn. Lúc đầu thuộc hạ theo Thái tử Điện hạ đến Tần gia trang sắc phong Tần gia, vô cùng có ấn tượng với hắn.</w:t>
      </w:r>
    </w:p>
    <w:p>
      <w:pPr>
        <w:pStyle w:val="BodyText"/>
      </w:pPr>
      <w:r>
        <w:t xml:space="preserve">- Hắn đã trở về?</w:t>
      </w:r>
    </w:p>
    <w:p>
      <w:pPr>
        <w:pStyle w:val="BodyText"/>
      </w:pPr>
      <w:r>
        <w:t xml:space="preserve">Trong giọng nói của Hoàng đế Hạ gia có chút ngầm vui mừng.</w:t>
      </w:r>
    </w:p>
    <w:p>
      <w:pPr>
        <w:pStyle w:val="BodyText"/>
      </w:pPr>
      <w:r>
        <w:t xml:space="preserve">Người khác không biết, nhưng Hoàng đế Bệ hạ biết, bây giờ Tần Vô Song là Tiên Thiên cường giả, đã từng chém giết một Tiên Thiên cường giả. Càng là nguyên nhân lớn nhất Bách Việt Quốc thăng lên là Công quốc Thượng phẩm, là đệ tử đắc ý của Nhị Điện chủ Tinh La Điện.</w:t>
      </w:r>
    </w:p>
    <w:p>
      <w:pPr>
        <w:pStyle w:val="BodyText"/>
      </w:pPr>
      <w:r>
        <w:t xml:space="preserve">Hoàng đế Hạ gia vốn đang cân nhắc, có nên hay không khẩn cầu Võ Thánh hộ quốc của Võ Thánh Sơn ra mặt mời Tần Vô Song trở về trợ giúp, dù sao môi hở răng lạnh, Bách Việt Quốc không còn thì ban thưởng phong Vương tộc cũng không còn.</w:t>
      </w:r>
    </w:p>
    <w:p>
      <w:pPr>
        <w:pStyle w:val="BodyText"/>
      </w:pPr>
      <w:r>
        <w:t xml:space="preserve">Hoàng đế Bệ hạ cũng không có niềm tin lắm với việc hắn có thể mời Tần Vô Song trở về hay không, dù sao bây giờ người ta cũng có địa vị cao trong Tinh La Điện, địa vị cao hơn không ít so với Võ Thánh hộ quốc. Người ta nếu không vui, thì sẽ đưa cả gia tộc đi, đến Đế quốc Đại La định cư.</w:t>
      </w:r>
    </w:p>
    <w:p>
      <w:pPr>
        <w:pStyle w:val="BodyText"/>
      </w:pPr>
      <w:r>
        <w:t xml:space="preserve">Hoàng đế Hạ gia chỉ giận mình phản ứng quá chậm, không đem hết địa bàn của Xích Mộc Lĩnh ban thưởng cho Thiên Tứ Linh, đang rất hối tiếc, lại không nghĩ Tần Vô Song đã chủ động trở về Bách Việt Quốc, làm cho Hoàng đế Bệ hạ có chút kinh ngạc.</w:t>
      </w:r>
    </w:p>
    <w:p>
      <w:pPr>
        <w:pStyle w:val="BodyText"/>
      </w:pPr>
      <w:r>
        <w:t xml:space="preserve">Tần Vô Song đã trở về, đích thân ra tay trừng trị bọn ác bá của Tây Sở Quốc, mà Mễ Trung Dã lại muốn ngoan cố, vậy hắn còn có lý do gì để đi hòa giải trận mâu thuẫn này?</w:t>
      </w:r>
    </w:p>
    <w:p>
      <w:pPr>
        <w:pStyle w:val="BodyText"/>
      </w:pPr>
      <w:r>
        <w:t xml:space="preserve">- Mễ Trung Dã này lại không chịu nhượng bộ như vậy, chi bằng để hắn chịu khổ một chút, cũng là để biết Bách Việt Quốc ta không phải là không có người!</w:t>
      </w:r>
    </w:p>
    <w:p>
      <w:pPr>
        <w:pStyle w:val="BodyText"/>
      </w:pPr>
      <w:r>
        <w:t xml:space="preserve">Hoàng đế Hạ gia cũng rất không hài lòng với Mễ Trung Dã. Hôm nay Tiên Thiên cường giả của Bách Việt Quốc xuất mã, hắn biết ít nhất cục hiện hôm nay chỉ thắng chứ không thua. Đột nhiên nói:</w:t>
      </w:r>
    </w:p>
    <w:p>
      <w:pPr>
        <w:pStyle w:val="BodyText"/>
      </w:pPr>
      <w:r>
        <w:t xml:space="preserve">- Mễ Vương gia, ngài cứ khăng khăng như vậy, ngài phải tự mình chịu mọi hậu quả, chớ trách ta không nhắc nhở ngài!</w:t>
      </w:r>
    </w:p>
    <w:p>
      <w:pPr>
        <w:pStyle w:val="BodyText"/>
      </w:pPr>
      <w:r>
        <w:t xml:space="preserve">Mễ Trung Dã cười lạnh lùng:</w:t>
      </w:r>
    </w:p>
    <w:p>
      <w:pPr>
        <w:pStyle w:val="BodyText"/>
      </w:pPr>
      <w:r>
        <w:t xml:space="preserve">- Tự chịu trách nhiệm gì? Bản vương tự chịu trách nhiệm, lại là không thể sao? Hắn ban ngày ban mặt ra tay với thủ hạ của ta, trách nhiệm này ngài có chịu được không? Còn xin cân nhắc!</w:t>
      </w:r>
    </w:p>
    <w:p>
      <w:pPr>
        <w:pStyle w:val="BodyText"/>
      </w:pPr>
      <w:r>
        <w:t xml:space="preserve">Hoàng đế Hạ gia mặt biến sắc. Đây đúng là lúc thu nạp dân tâm, là thời cơ tốt, quát lớn:</w:t>
      </w:r>
    </w:p>
    <w:p>
      <w:pPr>
        <w:pStyle w:val="BodyText"/>
      </w:pPr>
      <w:r>
        <w:t xml:space="preserve">- Mễ Vương gia, ngài là khách, Bổn vương mới kính ngài ba phần, nếu ngài cứ mê muội không tỉnh ngộ, cứ uy hiếp Bách Việt Quốc ta, muốn thừa cơ cướp khoáng sản của Bách Việt Quốc ta, coi năm sáu trăm triệu tử dân Bách Việt Quốc ta là địch và coi Công quốc Bách Việt Quốc là địch. Mặc dù ngài với các Công quốc liên minh, tấn công Bách Việt Quốc ta, Bách Việt Quốc ta cũng chiến đấu đến cùng, bảo vệ quốc gia.</w:t>
      </w:r>
    </w:p>
    <w:p>
      <w:pPr>
        <w:pStyle w:val="BodyText"/>
      </w:pPr>
      <w:r>
        <w:t xml:space="preserve">Tuyên ngôn của Hoàng đế Hạ gia, quyết không thỏa hiệp, ngay lập tức làm cho bốn phía vang lên tiếng vỗ tay như sấm.</w:t>
      </w:r>
    </w:p>
    <w:p>
      <w:pPr>
        <w:pStyle w:val="BodyText"/>
      </w:pPr>
      <w:r>
        <w:t xml:space="preserve">- Quả nhiên, sứ giả của Tây Sở Quốc đến đây không có ý tốt!</w:t>
      </w:r>
    </w:p>
    <w:p>
      <w:pPr>
        <w:pStyle w:val="BodyText"/>
      </w:pPr>
      <w:r>
        <w:t xml:space="preserve">Tất cả người dân Bách Việt Quốc ở mặt tại đây, nghe Hoàng đế Bệ hạ nói như vậy, ai ai cũng căm phẫn, vẻ mặt tức giận, những người luyện võ, những thường dân bình thường vô mưu vô dũng cũng đều vô cùng tức giận.</w:t>
      </w:r>
    </w:p>
    <w:p>
      <w:pPr>
        <w:pStyle w:val="BodyText"/>
      </w:pPr>
      <w:r>
        <w:t xml:space="preserve">- Đánh chết lũ cường bạo này đi!</w:t>
      </w:r>
    </w:p>
    <w:p>
      <w:pPr>
        <w:pStyle w:val="BodyText"/>
      </w:pPr>
      <w:r>
        <w:t xml:space="preserve">- Đánh chết chúng đi!</w:t>
      </w:r>
    </w:p>
    <w:p>
      <w:pPr>
        <w:pStyle w:val="BodyText"/>
      </w:pPr>
      <w:r>
        <w:t xml:space="preserve">Tiếng mắng chửi lan đi như một làn sóng, những người nghe được đều chạy đến xem, ngay lập tức, trên đường và bốn phía xung quanh đầy những người đến xem.</w:t>
      </w:r>
    </w:p>
    <w:p>
      <w:pPr>
        <w:pStyle w:val="BodyText"/>
      </w:pPr>
      <w:r>
        <w:t xml:space="preserve">Hoàng đế Hạ gia thấy có thể thu phục dân tâm, rất vui mừng. Khoát cánh tay, vận chân khí, nói:</w:t>
      </w:r>
    </w:p>
    <w:p>
      <w:pPr>
        <w:pStyle w:val="BodyText"/>
      </w:pPr>
      <w:r>
        <w:t xml:space="preserve">- Các thần dân của Bách Việt Quốc, Bách Việt Quốc chúng ta tuy lấy võ lập quốc, nhưng lấy lễ nghĩa trị quốc, hai nước giao tranh, không giết sứ giả! Dũng khí và quyết tâm của mọi người, Trẫm đã nhìn thấy. Bách Việt Quốc ta có những thần dân như vậy, tuyệt đối sẽ không hủy diệt, tuyệt đối sẽ chiến đấu đến cùng, Trẫm lấy danh nghĩa của liệt tổ liệt tông ra xin thề. Hoàng tộc Hạ gia, sẽ chiến đấu đến giọt máu cuối cùng! Nước còn nhà còn, nước mất nhà mất! Tuyệt đối không bỏ thần dân Bách Việt Quốc, sống cùng sống, chết cùng chết!</w:t>
      </w:r>
    </w:p>
    <w:p>
      <w:pPr>
        <w:pStyle w:val="BodyText"/>
      </w:pPr>
      <w:r>
        <w:t xml:space="preserve">- Hống!</w:t>
      </w:r>
    </w:p>
    <w:p>
      <w:pPr>
        <w:pStyle w:val="BodyText"/>
      </w:pPr>
      <w:r>
        <w:t xml:space="preserve">- Mọi người tránh đường! Ân oán giữa Mễ Trung Dã và cường giả Bách Việt Quốc ta, trẫm không thể hòa giải, hãy để họ tự giải quyết đi! Cũng là để họ biết, Bách Việt Quốc ta không phải là không có nhân tài!</w:t>
      </w:r>
    </w:p>
    <w:p>
      <w:pPr>
        <w:pStyle w:val="BodyText"/>
      </w:pPr>
      <w:r>
        <w:t xml:space="preserve">Tần Vô Song vẫn thản nhiên ngồi trên đỉnh lầu, cảm nhận bầu không khí náo nhiệt, trong lòng rất cảm khái. Thế giới này thật kỳ diệu, giữa người với người, đấu đá nhau, cạnh tranh nhau, nhưng lúc chạm đến lợi ích quốc gia, tất cả những ân oán, mâu thuẫn nội bộ đều gác lại, tất cả ánh mắt, tất cả ý nghĩ thù địch, đều không hẹn mà cùng hướng về một phía. Đồng lòng!</w:t>
      </w:r>
    </w:p>
    <w:p>
      <w:pPr>
        <w:pStyle w:val="BodyText"/>
      </w:pPr>
      <w:r>
        <w:t xml:space="preserve">Nước không còn, còn nói gì đến gia viên, còn nói gì đến cá nhân!</w:t>
      </w:r>
    </w:p>
    <w:p>
      <w:pPr>
        <w:pStyle w:val="BodyText"/>
      </w:pPr>
      <w:r>
        <w:t xml:space="preserve">Ngày nay, Bách Việt Quốc đang lâm nguy, đúng là lúc toàn dân đồng lòng.</w:t>
      </w:r>
    </w:p>
    <w:p>
      <w:pPr>
        <w:pStyle w:val="BodyText"/>
      </w:pPr>
      <w:r>
        <w:t xml:space="preserve">Một dòng máu nhiệt huyết để làm gì? Chính là để báo quốc!</w:t>
      </w:r>
    </w:p>
    <w:p>
      <w:pPr>
        <w:pStyle w:val="BodyText"/>
      </w:pPr>
      <w:r>
        <w:t xml:space="preserve">Nghe được Hoàng đế Hạ gia hạ lệnh, tất cả dân chúng đều phối hợp mở đường.</w:t>
      </w:r>
    </w:p>
    <w:p>
      <w:pPr>
        <w:pStyle w:val="BodyText"/>
      </w:pPr>
      <w:r>
        <w:t xml:space="preserve">Hoàng đế Hạ gia đột nhiên nói:</w:t>
      </w:r>
    </w:p>
    <w:p>
      <w:pPr>
        <w:pStyle w:val="BodyText"/>
      </w:pPr>
      <w:r>
        <w:t xml:space="preserve">- Mễ Vương gia, trẫm đã có lời trước, việc ngày hôm nay, trẫm có thể không hỏi đến, để tự hai ngươi giải quyết, nhưng mà, ngài làm thương đến những người không liên quan đến việc này Trẫm sẽ truy cứu đến cùng, đến lúc đó đừng trách Trẫm không nhắc ngài trước, giết một con dân của ta, ngài đừng hòng rời khỏi đây!</w:t>
      </w:r>
    </w:p>
    <w:p>
      <w:pPr>
        <w:pStyle w:val="BodyText"/>
      </w:pPr>
      <w:r>
        <w:t xml:space="preserve">Vừa khoát tay, hàng nghìn Ngự Lâm Quân khôi giáp chấn động, giơ cao binh khí, khí thế vô cùng, hiển nhiên là làm họ kinh sợ.</w:t>
      </w:r>
    </w:p>
    <w:p>
      <w:pPr>
        <w:pStyle w:val="BodyText"/>
      </w:pPr>
      <w:r>
        <w:t xml:space="preserve">Thuộc hạ của Mễ Trung Dã đưa theo tuy cũng có một trăm người, hơn nữa đều là những cường giả, nhưng dưới sự bao vây của mấy nghìn Ngự Lâm Quân, một khi xảy ra xung đột, e rằng cũng khó chống đỡ.</w:t>
      </w:r>
    </w:p>
    <w:p>
      <w:pPr>
        <w:pStyle w:val="BodyText"/>
      </w:pPr>
      <w:r>
        <w:t xml:space="preserve">Ngươi cường giả cho dù mạnh, có thể mạnh hơn Ngự Lâm Quân bảo vệ đại viện Hoàng cung của người ta? Huống hồ, mấy nghìn quân này chỉ là con số nhỏ, cả Đế Đô, đâu chỉ có vài nghìn Ngự Lâm Quân?</w:t>
      </w:r>
    </w:p>
    <w:p>
      <w:pPr>
        <w:pStyle w:val="BodyText"/>
      </w:pPr>
      <w:r>
        <w:t xml:space="preserve">Khí thế này của Hoàng đế Hạ gia đã áp chế được Mễ Trung Dã, đây chính là cái cao minh của Hoàng đế một nước. Tất cả những gì Hoàng đế làm, lại không phải là từ tín hiệu phát ra rất tích cực dành cho Tần Vô Song ngồi trên cao của quán trọ sao?</w:t>
      </w:r>
    </w:p>
    <w:p>
      <w:pPr>
        <w:pStyle w:val="BodyText"/>
      </w:pPr>
      <w:r>
        <w:t xml:space="preserve">Tần Vô Song mỉm cười tự nhiên, vẫn là thái độ vô cùng bình tĩnh.</w:t>
      </w:r>
    </w:p>
    <w:p>
      <w:pPr>
        <w:pStyle w:val="BodyText"/>
      </w:pPr>
      <w:r>
        <w:t xml:space="preserve">Mễ Trung Dã gật gật đầu:</w:t>
      </w:r>
    </w:p>
    <w:p>
      <w:pPr>
        <w:pStyle w:val="BodyText"/>
      </w:pPr>
      <w:r>
        <w:t xml:space="preserve">- Hoàng đế Hạ gia, ta nể mặt ngài, chỉ trị tội tên đầu sỏ, không liên lụy đến người vô tội, nhưng ngài phải giữ lời hứa, không được can thiệp.</w:t>
      </w:r>
    </w:p>
    <w:p>
      <w:pPr>
        <w:pStyle w:val="BodyText"/>
      </w:pPr>
      <w:r>
        <w:t xml:space="preserve">- Được!</w:t>
      </w:r>
    </w:p>
    <w:p>
      <w:pPr>
        <w:pStyle w:val="BodyText"/>
      </w:pPr>
      <w:r>
        <w:t xml:space="preserve">Mễ Trung Dã lại gật đầu, giơ tay nói:</w:t>
      </w:r>
    </w:p>
    <w:p>
      <w:pPr>
        <w:pStyle w:val="BodyText"/>
      </w:pPr>
      <w:r>
        <w:t xml:space="preserve">- Cung tiễn thủ yểm trợ, hai Hộ pháp, tấn công!</w:t>
      </w:r>
    </w:p>
    <w:p>
      <w:pPr>
        <w:pStyle w:val="BodyText"/>
      </w:pPr>
      <w:r>
        <w:t xml:space="preserve">Hai Hộ pháp đã từng được Đệ nhị Võ Thánh đích thân chỉ điểm, thực lực tuy không bằng Tử Bào Đại Tôn giả, nhưng không thua kém gì ba Tôn giả còn lại của Bách Việt Quốc. Lệnh vừa hạ, bày thế trận, Cung tiễn thủ lại điên cuồng bắn lên.</w:t>
      </w:r>
    </w:p>
    <w:p>
      <w:pPr>
        <w:pStyle w:val="BodyText"/>
      </w:pPr>
      <w:r>
        <w:t xml:space="preserve">Bóng hai Hộ pháp như con chim ưng, hai tay vừa giơ nhẹ lên đã bay hướng lên trên. Dưới sự yểm trợ của Cung tiễn thủ, không cần lo lắng bị Tần Vô Song đánh lén.</w:t>
      </w:r>
    </w:p>
    <w:p>
      <w:pPr>
        <w:pStyle w:val="BodyText"/>
      </w:pPr>
      <w:r>
        <w:t xml:space="preserve">Tần Vô Song vẫn giữ vẻ mặt bình tĩnh, trực tiếp nhích đến chỗ hai Hộ pháp vừa nhảy đến, đột nhiên tay phải nhất động, kéo ở bên hông ra một sợi roi xà hình dài. Sợi roi xà hình như rắn như rồng, thuận tay rung lên, cuộn tròn ma quái rồi phi ra, hướng vào đầu hai Hộ pháp.</w:t>
      </w:r>
    </w:p>
    <w:p>
      <w:pPr>
        <w:pStyle w:val="BodyText"/>
      </w:pPr>
      <w:r>
        <w:t xml:space="preserve">Hai Hộ pháp này cũng rất giỏi, nhìn thấy sợi roi xà hình cũng không hề sợ hãi, cánh tay rung lên, hướng về phía sợi roi xà hình. Xem ra trên cánh tay họ chắc chắn phải có cái gì đó bảo vệ cánh tay.</w:t>
      </w:r>
    </w:p>
    <w:p>
      <w:pPr>
        <w:pStyle w:val="BodyText"/>
      </w:pPr>
      <w:r>
        <w:t xml:space="preserve">Nhìn bóng sợi roi xà hình như thật, nhưng lại như ảo.</w:t>
      </w:r>
    </w:p>
    <w:p>
      <w:pPr>
        <w:pStyle w:val="BodyText"/>
      </w:pPr>
      <w:r>
        <w:t xml:space="preserve">Một tiếng kêu thất thanh, đột nhiên không gian như trầm xuống, cảm giác có một lực cực lớn ập đến, hai đầu sợi roi xà hình như con mãng xà lớn quấn trên lưng. Tần Vô Song nhẹ hừ giọng, cổ tay rung lên, cơ thể hai Hộ pháp không tự chủ bay về phía đối phương, tốc độ rất nhanh, giống như hai quả pháo, vô cùng uy lực.</w:t>
      </w:r>
    </w:p>
    <w:p>
      <w:pPr>
        <w:pStyle w:val="BodyText"/>
      </w:pPr>
      <w:r>
        <w:t xml:space="preserve">Lần này thật là nhanh như ma quỷ, hoàn toàn làm người ta bất ngờ, bao nhiêu người ở đây, lại không nhìn rõ Tần Vô Song ra tay như thế nào. Chỉ cảm thấy sợi roi xà hình di chuyển như hồn ma di động. Lúc sau, hai Hộ pháp đều đã bị hắn trói lại. Nhưng hai Hộ pháp lại mặt đối mặt đánh về phía đối phương.</w:t>
      </w:r>
    </w:p>
    <w:p>
      <w:pPr>
        <w:pStyle w:val="BodyText"/>
      </w:pPr>
      <w:r>
        <w:t xml:space="preserve">Phanh!</w:t>
      </w:r>
    </w:p>
    <w:p>
      <w:pPr>
        <w:pStyle w:val="BodyText"/>
      </w:pPr>
      <w:r>
        <w:t xml:space="preserve">Một tiếng vang lớn, hai Hộ pháp không hề nể tình oanh kích trên cơ thể đối phương, phát ra tiếng chạm vang khung khiếp.</w:t>
      </w:r>
    </w:p>
    <w:p>
      <w:pPr>
        <w:pStyle w:val="BodyText"/>
      </w:pPr>
      <w:r>
        <w:t xml:space="preserve">Hai người Chân Võ Cảnh Cửu đẳng, giống như hai con rối bị đối phương đùa giỡn, một chút phản kháng cũng không có, lại va chạm vào nhau. Lực va chạm lần này vô cùng lớn!</w:t>
      </w:r>
    </w:p>
    <w:p>
      <w:pPr>
        <w:pStyle w:val="BodyText"/>
      </w:pPr>
      <w:r>
        <w:t xml:space="preserve">Hai Hộ pháp sau khi đập vào nhau, cơ thể liền biến dạng, đầu và mặt chảy ra một đống máu, đầu biến dạng, chảy ra óc trắng như bã đậu.</w:t>
      </w:r>
    </w:p>
    <w:p>
      <w:pPr>
        <w:pStyle w:val="BodyText"/>
      </w:pPr>
      <w:r>
        <w:t xml:space="preserve">Tần Vô Song không nể tình, vung roi da lên, hai Hộ pháp bay thẳng đến trước mặt Mễ Trung Dã, quát:</w:t>
      </w:r>
    </w:p>
    <w:p>
      <w:pPr>
        <w:pStyle w:val="BodyText"/>
      </w:pPr>
      <w:r>
        <w:t xml:space="preserve">- Trả lại cho các ngươi!</w:t>
      </w:r>
    </w:p>
    <w:p>
      <w:pPr>
        <w:pStyle w:val="BodyText"/>
      </w:pPr>
      <w:r>
        <w:t xml:space="preserve">Mễ Trung Dã mặt biến sắc, bây giờ mới biết đã gặp phải một cái thiết bản rắn chắc vô cùng!</w:t>
      </w:r>
    </w:p>
    <w:p>
      <w:pPr>
        <w:pStyle w:val="BodyText"/>
      </w:pPr>
      <w:r>
        <w:t xml:space="preserve">Liên tục lui về phía sau, tránh hai thi thể kia rơi xuống, Mễ Trung Dã mặt cắt không còn giọt máu, nghi ngờ nhìn Tần Vô Song, vẻ mặt đề phòng.</w:t>
      </w:r>
    </w:p>
    <w:p>
      <w:pPr>
        <w:pStyle w:val="BodyText"/>
      </w:pPr>
      <w:r>
        <w:t xml:space="preserve">Nếu hai Hộ pháp còn không ngăn nổi uy lực sợi roi xà hình của đối phương, như vậy, thực lực của người này trong Bách Việt Quốc, còn ai có thể so sánh được? Ngoài Võ Thánh hộ quốc của Chân Võ Thánh Địa, cho dù là Tử Bào Đại Tôn giả trong số bốn vị Tôn giả Chân Võ Thánh Địa cũng tuyệt đối không làm được.</w:t>
      </w:r>
    </w:p>
    <w:p>
      <w:pPr>
        <w:pStyle w:val="BodyText"/>
      </w:pPr>
      <w:r>
        <w:t xml:space="preserve">Lẽ nào người này lại là Võ Thánh hộ quốc cải trang? Không thể! Đệ nhị Võ Thánh Tây Sở Quốc ta đã đích thân đến Võ Thánh Sơn, hắn không thể nhàn rỗi mà đến đây được, vậy thì người này…</w:t>
      </w:r>
    </w:p>
    <w:p>
      <w:pPr>
        <w:pStyle w:val="BodyText"/>
      </w:pPr>
      <w:r>
        <w:t xml:space="preserve">Mễ Trung Dã run sợ kinh ngạc, đã bắt đầu tính kế thoát thân.</w:t>
      </w:r>
    </w:p>
    <w:p>
      <w:pPr>
        <w:pStyle w:val="Compact"/>
      </w:pPr>
      <w:r>
        <w:t xml:space="preserve">Ủng hộ chỉ với 1 click và 5s ! (adf.ly/4EmoB)</w:t>
      </w:r>
      <w:r>
        <w:br w:type="textWrapping"/>
      </w:r>
      <w:r>
        <w:br w:type="textWrapping"/>
      </w:r>
    </w:p>
    <w:p>
      <w:pPr>
        <w:pStyle w:val="Heading2"/>
      </w:pPr>
      <w:bookmarkStart w:id="205" w:name="chương-183"/>
      <w:bookmarkEnd w:id="205"/>
      <w:r>
        <w:t xml:space="preserve">183. Chương 18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83: Bắt giữ chủ soá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 Tên họ Mễ kia, lần này ngươi làm sứ giả ở Bách Việt Quốc ta, quả nhiên là không có ý tốt, thừa dịp đánh tới, đúng không?</w:t>
      </w:r>
    </w:p>
    <w:p>
      <w:pPr>
        <w:pStyle w:val="BodyText"/>
      </w:pPr>
      <w:r>
        <w:t xml:space="preserve">Tần Vô Song lạnh lùng hỏi.</w:t>
      </w:r>
    </w:p>
    <w:p>
      <w:pPr>
        <w:pStyle w:val="BodyText"/>
      </w:pPr>
      <w:r>
        <w:t xml:space="preserve">Mễ Trung Dã cũng là loại nhanh nhẹn dũng mãnh, tuy bị Tần Vô Song áp chế, nhưng trong lòng vẫn không nhận thua, cười lạnh lùng nói:</w:t>
      </w:r>
    </w:p>
    <w:p>
      <w:pPr>
        <w:pStyle w:val="BodyText"/>
      </w:pPr>
      <w:r>
        <w:t xml:space="preserve">- Bản vương phụng lệnh Hoàng đế Tây Sở Quốc tới đây, quyết sách là của Đệ nhất Võ Thánh Tây Sở Quốc chúng ta với Hoàng đế Bệ hạ đồng thời đưa ra! Bách Việt Quốc ngươi đã mê muội không tỉnh ngộ, vậy đừng trách người khác độc ác!</w:t>
      </w:r>
    </w:p>
    <w:p>
      <w:pPr>
        <w:pStyle w:val="BodyText"/>
      </w:pPr>
      <w:r>
        <w:t xml:space="preserve">Tần Vô Song cười lớn:</w:t>
      </w:r>
    </w:p>
    <w:p>
      <w:pPr>
        <w:pStyle w:val="BodyText"/>
      </w:pPr>
      <w:r>
        <w:t xml:space="preserve">- Được được được, Tây Sở Quốc ngươi làm cường đạo, lại còn nói lý, lấy Đệ nhất Võ Thánh ra ép người phải không?</w:t>
      </w:r>
    </w:p>
    <w:p>
      <w:pPr>
        <w:pStyle w:val="BodyText"/>
      </w:pPr>
      <w:r>
        <w:t xml:space="preserve">- Không những Đệ nhất Võ Thánh, Đệ nhị Võ Thánh Tây Sở Quốc ta cũng đến Bách Việt Quốc ngươi, lúc này đang ở Võ Thánh Sơn, tin rằng không lâu nữa sẽ đến đây.</w:t>
      </w:r>
    </w:p>
    <w:p>
      <w:pPr>
        <w:pStyle w:val="BodyText"/>
      </w:pPr>
      <w:r>
        <w:t xml:space="preserve">Đây là Mễ Trung Dã tự an ủi mình, cũng là tự bảo vệ mình, mượn danh Võ Thánh đại nhân, áp chế đối phương, làm đối phương nhụt chí, mới có thể thoát thân. Nhưng tính toán này của hắn đã hoàn toàn sai lầm!</w:t>
      </w:r>
    </w:p>
    <w:p>
      <w:pPr>
        <w:pStyle w:val="BodyText"/>
      </w:pPr>
      <w:r>
        <w:t xml:space="preserve">Tần Vô Song nghe đến danh Đệ nhị Võ Thánh, sắc mặt hơi ngưng trọng, cười mà như không cười gật gật đầu, tự nói một mình:</w:t>
      </w:r>
    </w:p>
    <w:p>
      <w:pPr>
        <w:pStyle w:val="BodyText"/>
      </w:pPr>
      <w:r>
        <w:t xml:space="preserve">- Xem ra, ngươi chỉ là con mã tốt, nhân vật chính là Đệ nhị Võ Thánh!</w:t>
      </w:r>
    </w:p>
    <w:p>
      <w:pPr>
        <w:pStyle w:val="BodyText"/>
      </w:pPr>
      <w:r>
        <w:t xml:space="preserve">- Hừ! Dù là Đệ nhị Võ Thánh Tây Sở Quốc ta muốn giết Võ Thánh hộ quốc duy nhất Bách Việt Quốc ngươi cũng không vấn đề gì, nếu không lần này Đệ nhất Võ Thánh Tây Sở Quốc ta đã đến rồi.</w:t>
      </w:r>
    </w:p>
    <w:p>
      <w:pPr>
        <w:pStyle w:val="BodyText"/>
      </w:pPr>
      <w:r>
        <w:t xml:space="preserve">Tần Vô Song thản nhiên gật đầu:</w:t>
      </w:r>
    </w:p>
    <w:p>
      <w:pPr>
        <w:pStyle w:val="BodyText"/>
      </w:pPr>
      <w:r>
        <w:t xml:space="preserve">- Nếu nói như vậy, Đệ nhị Võ Thánh Tây Sở Quốc các ngươi cùng đến trước với một Vương gia, mục đích là uy hiếp Bách Việt Quốc ta, bắt Bách Việt Quốc ta nhường lãnh địa, đúng không?</w:t>
      </w:r>
    </w:p>
    <w:p>
      <w:pPr>
        <w:pStyle w:val="BodyText"/>
      </w:pPr>
      <w:r>
        <w:t xml:space="preserve">Mễ Trung Dã hừ một tiếng, âm thầm thừa nhận.</w:t>
      </w:r>
    </w:p>
    <w:p>
      <w:pPr>
        <w:pStyle w:val="BodyText"/>
      </w:pPr>
      <w:r>
        <w:t xml:space="preserve">- Rất tốt, đã như vậy thì ngươi cũng không cần phải đi nữa!</w:t>
      </w:r>
    </w:p>
    <w:p>
      <w:pPr>
        <w:pStyle w:val="BodyText"/>
      </w:pPr>
      <w:r>
        <w:t xml:space="preserve">Tần Vô Song vừa nói xong, hét một tiếng dài, một dòng chân khí nồng đậm dâng lên, dòng chân khí này, hắn vẫn là áp chế đến mức độ Hậu Thiên đỉnh phong, vẫn không dùng lực lượng Tiên Thiên. Nhưng dù như vậy, uy lực của một tiếng Sư Tử Hống này ngay lập tức làm Mễ Trung Dã mặt biến sắc, biết Tần Vô Song không dễ đối phó. Chỉ là hắn biết đây là một chuyện, còn phản kháng lại là chuyện khác.</w:t>
      </w:r>
    </w:p>
    <w:p>
      <w:pPr>
        <w:pStyle w:val="BodyText"/>
      </w:pPr>
      <w:r>
        <w:t xml:space="preserve">Vừa nghe một tiếng, chỉ cảm thấy có tiếng ‘ông ông’ trong đầu, ngay lập tức thấy một mảng đen trước mắt, cả dưới chân cũng như hư ảo, cảm giác trời đất quay cuồng.</w:t>
      </w:r>
    </w:p>
    <w:p>
      <w:pPr>
        <w:pStyle w:val="BodyText"/>
      </w:pPr>
      <w:r>
        <w:t xml:space="preserve">Một lúc sau, Tần Vô Song như lôi điện, bắn nhanh xuống, cầm sợi roi xà hình trong tay, đánh những hộ vệ xông lên cản đường.</w:t>
      </w:r>
    </w:p>
    <w:p>
      <w:pPr>
        <w:pStyle w:val="BodyText"/>
      </w:pPr>
      <w:r>
        <w:t xml:space="preserve">Cổ tay rung nhẹ, sợi roi xà hình dường như được trao linh tính, chuẩn xác đánh trúng lưng Mễ Trung Dã.</w:t>
      </w:r>
    </w:p>
    <w:p>
      <w:pPr>
        <w:pStyle w:val="BodyText"/>
      </w:pPr>
      <w:r>
        <w:t xml:space="preserve">Tần Vô Song thuận tay vung lên, Mễ Trung Dã cả người như cánh diều bay lên không trung, cơ thể như mất đi sự khống chế.</w:t>
      </w:r>
    </w:p>
    <w:p>
      <w:pPr>
        <w:pStyle w:val="BodyText"/>
      </w:pPr>
      <w:r>
        <w:t xml:space="preserve">Tần Vô Song cười lớn, đã ngồi trên con tuấn mã mà Mễ Trung Dã ngồi trước đó, kẹp hai chân lại, giương giọng nói:</w:t>
      </w:r>
    </w:p>
    <w:p>
      <w:pPr>
        <w:pStyle w:val="BodyText"/>
      </w:pPr>
      <w:r>
        <w:t xml:space="preserve">- Các nô tài Tây Sở Quốc, ta tạm không lấy đầu chó các ngươi, trở về Tây Sở Quốc ngay lập tức, chậm một khắc, thì đầu chó các ngươi sẽ rơi xuống đất. Mễ Vương gia của các ngươi, ta tạm thời giữa lại, đợi Đệ nhất Võ Thánh Tây Sở Quốc đích thân đến chuộc người.</w:t>
      </w:r>
    </w:p>
    <w:p>
      <w:pPr>
        <w:pStyle w:val="BodyText"/>
      </w:pPr>
      <w:r>
        <w:t xml:space="preserve">Tiếng nói như sấm vang, kéo dài cuồn cuộn, không ngừng vang đến tận phương xa. Đến khi Tần Vô Song biến mất, thuộc hạ của Mễ Trung Dã mới giật mình tỉnh lại, biết Vương gia bị đối phương bắt đi, đều vô cùng lo lắng, lần lượt hét lên đuổi theo.</w:t>
      </w:r>
    </w:p>
    <w:p>
      <w:pPr>
        <w:pStyle w:val="BodyText"/>
      </w:pPr>
      <w:r>
        <w:t xml:space="preserve">Chưa đi được mấy bước, Hoàng đế Hạ gia đột nhiên quát:</w:t>
      </w:r>
    </w:p>
    <w:p>
      <w:pPr>
        <w:pStyle w:val="BodyText"/>
      </w:pPr>
      <w:r>
        <w:t xml:space="preserve">- Bây giờ các ngươi không đi, e rằng sẽ không còn cơ hội rời khỏi Bách Việt Quốc đâu!</w:t>
      </w:r>
    </w:p>
    <w:p>
      <w:pPr>
        <w:pStyle w:val="BodyText"/>
      </w:pPr>
      <w:r>
        <w:t xml:space="preserve">Đám nô tài này mới nghĩ đến lời cảnh cáo của Tần Vô Song trước khi đi, không đi, sẽ đầu lìa khỏi cổ.</w:t>
      </w:r>
    </w:p>
    <w:p>
      <w:pPr>
        <w:pStyle w:val="BodyText"/>
      </w:pPr>
      <w:r>
        <w:t xml:space="preserve">Đối phương đến Vương gia còn dám bắt đi, chắc chắn nói được thì sẽ làm được! Nghĩ đến đây, biết có đuổi theo cũng vô dụng, lập tức rời đi, một chút cũng không lưu lại.</w:t>
      </w:r>
    </w:p>
    <w:p>
      <w:pPr>
        <w:pStyle w:val="BodyText"/>
      </w:pPr>
      <w:r>
        <w:t xml:space="preserve">Dân Bách Việt Quốc lúc này mới nổ ra từng đột tiếng hoan hô, âm thanh vang động, hướng thẳng trời xanh.</w:t>
      </w:r>
    </w:p>
    <w:p>
      <w:pPr>
        <w:pStyle w:val="BodyText"/>
      </w:pPr>
      <w:r>
        <w:t xml:space="preserve">Chuyện này thực sự là rất chấn động!</w:t>
      </w:r>
    </w:p>
    <w:p>
      <w:pPr>
        <w:pStyle w:val="BodyText"/>
      </w:pPr>
      <w:r>
        <w:t xml:space="preserve">Bách Việt Quốc đối mặt với Tây Sở Quốc, đã từng có sóng gió thế này? Không những giết cường giả của đối phương, đến Vương gia của đối phương cũng bắt đi, hơn nữa còn làm đối phương tâm phục khẩu phục, đến rắm cũng không dám thả.</w:t>
      </w:r>
    </w:p>
    <w:p>
      <w:pPr>
        <w:pStyle w:val="BodyText"/>
      </w:pPr>
      <w:r>
        <w:t xml:space="preserve">Hoàng đế Hạ gia Bách Việt Quốc cười lớn, cao giọng nói:</w:t>
      </w:r>
    </w:p>
    <w:p>
      <w:pPr>
        <w:pStyle w:val="BodyText"/>
      </w:pPr>
      <w:r>
        <w:t xml:space="preserve">- Các con dân của Bách Việt Quốc, đây chính là cường giả của Bách Việt Quốc chúng ta, Bách Việt Quốc vốn dĩ võ lập quốc, uốn lưn nhưng không cúi mình, gặp cường địch cũng không run sợ. Cho dù kẻ thù mạnh như hổ lang, cũng diệt đến tận cùng, trận chiến này qua, chính là lúc Bách Việt Quốc hưng thịnh.</w:t>
      </w:r>
    </w:p>
    <w:p>
      <w:pPr>
        <w:pStyle w:val="BodyText"/>
      </w:pPr>
      <w:r>
        <w:t xml:space="preserve">- Bách Việt Quốc tất thắng, tất thắng!</w:t>
      </w:r>
    </w:p>
    <w:p>
      <w:pPr>
        <w:pStyle w:val="BodyText"/>
      </w:pPr>
      <w:r>
        <w:t xml:space="preserve">- Vương triều muôn năm, muôn năm!</w:t>
      </w:r>
    </w:p>
    <w:p>
      <w:pPr>
        <w:pStyle w:val="BodyText"/>
      </w:pPr>
      <w:r>
        <w:t xml:space="preserve">Tiếng hô vang trời, nổ ra tứ phía, những người đứng xem lúc này đang lên đến cao trào, không khí cũng đạt đến đỉnh điểm.</w:t>
      </w:r>
    </w:p>
    <w:p>
      <w:pPr>
        <w:pStyle w:val="BodyText"/>
      </w:pPr>
      <w:r>
        <w:t xml:space="preserve">Lúc này, dù là lên núi đao, xuống biển lửa, chỉ cần Hoàng đế Bệ hạ hạ lệnh một tiếng, mọi người cũng tuyệt đối không do dự, không chối từ.</w:t>
      </w:r>
    </w:p>
    <w:p>
      <w:pPr>
        <w:pStyle w:val="BodyText"/>
      </w:pPr>
      <w:r>
        <w:t xml:space="preserve">Vì nước nhà, chết cũng không tiếc! Vì quốc gia, chưa hết đến giọt máu cuối cùng quyết không từ bỏ.</w:t>
      </w:r>
    </w:p>
    <w:p>
      <w:pPr>
        <w:pStyle w:val="BodyText"/>
      </w:pPr>
      <w:r>
        <w:t xml:space="preserve">- Bệ hạ! Tần Vô Song đã đi theo hướng ra ngoài Đế Đô, chẳng lẽ, là hắn lên Võ Thánh Sơn?</w:t>
      </w:r>
    </w:p>
    <w:p>
      <w:pPr>
        <w:pStyle w:val="BodyText"/>
      </w:pPr>
      <w:r>
        <w:t xml:space="preserve">Một hộ vệ nhẹ giọng hỏi.</w:t>
      </w:r>
    </w:p>
    <w:p>
      <w:pPr>
        <w:pStyle w:val="BodyText"/>
      </w:pPr>
      <w:r>
        <w:t xml:space="preserve">Hoàng đế Hạ gia ánh mắt nghi ngờ dõi ra xa, kiên nghị dứt khoát:</w:t>
      </w:r>
    </w:p>
    <w:p>
      <w:pPr>
        <w:pStyle w:val="BodyText"/>
      </w:pPr>
      <w:r>
        <w:t xml:space="preserve">- Ngay lập tức hạ chỉ, tất cả những lãnh địa cũ của Xích Mộc Lĩnh đều phân cho Thiên Tứ Lĩnh cai quản, có hiệu lực tức khắc. Những quan phủ thuộc hạ dưới quyền, gia tộc thế lực phải nghe theo lệnh Thiên Tứ Lĩnh, không được phản kháng, nếu trái lệnh, trảm!</w:t>
      </w:r>
    </w:p>
    <w:p>
      <w:pPr>
        <w:pStyle w:val="BodyText"/>
      </w:pPr>
      <w:r>
        <w:t xml:space="preserve">- Vâng!</w:t>
      </w:r>
    </w:p>
    <w:p>
      <w:pPr>
        <w:pStyle w:val="BodyText"/>
      </w:pPr>
      <w:r>
        <w:t xml:space="preserve">Tư thái này giống như tư thái thể hiện về phía Tần Vô Song, cũng là thể hiện thái độ của Hoàng đế Hạ gia. Duy có như vậy, mới có thể làm cho Tần Vô Song quy thuộc Bách Việt Quốc. Cũng chỉ duy có như vậy, mới là con đường duy nhất đảm bảo thực lực của Bách Việt Quốc.</w:t>
      </w:r>
    </w:p>
    <w:p>
      <w:pPr>
        <w:pStyle w:val="BodyText"/>
      </w:pPr>
      <w:r>
        <w:t xml:space="preserve">o0o</w:t>
      </w:r>
    </w:p>
    <w:p>
      <w:pPr>
        <w:pStyle w:val="BodyText"/>
      </w:pPr>
      <w:r>
        <w:t xml:space="preserve">Tần Vô Song kéo theo Mễ Trung Dã, tốc độ rất nhanh, phi theo hướng ra ngoài thành, không hề ngừng nghỉ. Đến cửa thành, những thủ vệ lúc trước thấy Tần Vô Song lại ra khỏi thành, càng cung cung kính kính, tiễn Tần Vô Song ra khỏi thành.</w:t>
      </w:r>
    </w:p>
    <w:p>
      <w:pPr>
        <w:pStyle w:val="BodyText"/>
      </w:pPr>
      <w:r>
        <w:t xml:space="preserve">Tần Vô Song không dừng ngựa, phi đến chân Võ Thánh Sơn mới xuống ngựa. Địa thế hiểm trở của Võ Thánh Sơn tất nhiên ngựa không thể đi nổi, chỉ có thể đi bộ.</w:t>
      </w:r>
    </w:p>
    <w:p>
      <w:pPr>
        <w:pStyle w:val="BodyText"/>
      </w:pPr>
      <w:r>
        <w:t xml:space="preserve">Tần Vô Song nhấc theo Mễ Trung Dã, phóng nhanh mà đi, đột nhiên dừng lại tại bìa rừng, vận khí tức Tiên Thiên, cảm nhận được một chút khí tức Tiên Thiên còn lưu lại, hiển nhiên là vừa mới ở đây không lâu.</w:t>
      </w:r>
    </w:p>
    <w:p>
      <w:pPr>
        <w:pStyle w:val="BodyText"/>
      </w:pPr>
      <w:r>
        <w:t xml:space="preserve">- Khí tức Tiên Thiên ở đây chỉ có thể là của Cừu lão ca và Đệ nhị Võ Thánh Tây Sở Quốc, nhưng rốt cục là ai trong số họ?</w:t>
      </w:r>
    </w:p>
    <w:p>
      <w:pPr>
        <w:pStyle w:val="BodyText"/>
      </w:pPr>
      <w:r>
        <w:t xml:space="preserve">Tần Vô Song cẩn thận cảm nhận nhưng không thể phân biệt được. Khí tức Tiên Thiên này không mang thêm khí tức của bất kỳ người nào, hơn nữa chỉ là tàn lưu, do vậy không thể phân biệt được.</w:t>
      </w:r>
    </w:p>
    <w:p>
      <w:pPr>
        <w:pStyle w:val="BodyText"/>
      </w:pPr>
      <w:r>
        <w:t xml:space="preserve">Tần Vô Song đứng lại chốc lát, không chậm trễ đi thẳng lên núi.</w:t>
      </w:r>
    </w:p>
    <w:p>
      <w:pPr>
        <w:pStyle w:val="BodyText"/>
      </w:pPr>
      <w:r>
        <w:t xml:space="preserve">Qua được chỗ núi non hiểm trở, xuyên qua vài khe núi, đến trước khu rừng lớn. Tần Vô Song lúc này tự nhiên hoàn toàn không nhìn vào khu rừng này, cứ xuyên qua mà đi.</w:t>
      </w:r>
    </w:p>
    <w:p>
      <w:pPr>
        <w:pStyle w:val="BodyText"/>
      </w:pPr>
      <w:r>
        <w:t xml:space="preserve">Trên đường, chỗ nào cũng là tàn lưu của khí tức Tiên Thiên. Có vài nơi vô cùng rõ rệt, hiển nhiên là đã xảy ra xung đột vô cùng kịch liệt.</w:t>
      </w:r>
    </w:p>
    <w:p>
      <w:pPr>
        <w:pStyle w:val="BodyText"/>
      </w:pPr>
      <w:r>
        <w:t xml:space="preserve">- Xem ra, Cừu lão ca và Đệ nhị Võ Thánh Tây Sở Quốc đã từng giao đấu ở đây.</w:t>
      </w:r>
    </w:p>
    <w:p>
      <w:pPr>
        <w:pStyle w:val="BodyText"/>
      </w:pPr>
      <w:r>
        <w:t xml:space="preserve">Tần Vô Song lại không do dự, xuyên qua khu rừng, đến thẳng Võ Thánh Điện.</w:t>
      </w:r>
    </w:p>
    <w:p>
      <w:pPr>
        <w:pStyle w:val="BodyText"/>
      </w:pPr>
      <w:r>
        <w:t xml:space="preserve">o0o</w:t>
      </w:r>
    </w:p>
    <w:p>
      <w:pPr>
        <w:pStyle w:val="BodyText"/>
      </w:pPr>
      <w:r>
        <w:t xml:space="preserve">Võ Thánh đại nhân Bách Việt Quốc lúc này đang ở trong Võ Thánh Điện, khuôn mặt như giấy vàng, toàn thân bị thương, vô cùng nghiêm trọng, đang dùng linh lực Tiên Thiên trị thương.</w:t>
      </w:r>
    </w:p>
    <w:p>
      <w:pPr>
        <w:pStyle w:val="BodyText"/>
      </w:pPr>
      <w:r>
        <w:t xml:space="preserve">Vết thương này, hiển nhiên là do Đệ nhị Võ Thánh Tây Sở Quốc để lại, cũng may, đối phương bị thương cũng không nhẹ, kẻ tám lạng, người nửa cân.</w:t>
      </w:r>
    </w:p>
    <w:p>
      <w:pPr>
        <w:pStyle w:val="BodyText"/>
      </w:pPr>
      <w:r>
        <w:t xml:space="preserve">Lúc này Đệ nhị Võ Thánh Tây Sở Quốc đã rời khỏi, Võ Thánh đại nhân đang dốc toàn lực trị thương, nghe tiếng động bên tai không khỏi giật mình.</w:t>
      </w:r>
    </w:p>
    <w:p>
      <w:pPr>
        <w:pStyle w:val="BodyText"/>
      </w:pPr>
      <w:r>
        <w:t xml:space="preserve">Bởi vì, ông cảm thấy có một dòng khí tức Tiên Thiên xâm nhập, rất nồng, rất mạnh.</w:t>
      </w:r>
    </w:p>
    <w:p>
      <w:pPr>
        <w:pStyle w:val="BodyText"/>
      </w:pPr>
      <w:r>
        <w:t xml:space="preserve">- Làm sao có thể?</w:t>
      </w:r>
    </w:p>
    <w:p>
      <w:pPr>
        <w:pStyle w:val="BodyText"/>
      </w:pPr>
      <w:r>
        <w:t xml:space="preserve">Võ Thánh đại nhân không thể không đề phòng:</w:t>
      </w:r>
    </w:p>
    <w:p>
      <w:pPr>
        <w:pStyle w:val="BodyText"/>
      </w:pPr>
      <w:r>
        <w:t xml:space="preserve">- Hắn bị thương không nhẹ hơn ta, trong một thời gian ngắn như vậy, sao có thể khỏi hẳn, chẳng lẽ không chỉ có một Võ Thánh đến?</w:t>
      </w:r>
    </w:p>
    <w:p>
      <w:pPr>
        <w:pStyle w:val="BodyText"/>
      </w:pPr>
      <w:r>
        <w:t xml:space="preserve">Võ Thánh đại nhân khó chịu, thầm nghĩ:</w:t>
      </w:r>
    </w:p>
    <w:p>
      <w:pPr>
        <w:pStyle w:val="BodyText"/>
      </w:pPr>
      <w:r>
        <w:t xml:space="preserve">- Chẳng lẽ cơ nghiệp Võ Thánh Sơn ta hôm nay lại khó tránh một kiếp sao? Giang sơn xã tắc, lê dân thương sinh Bách Việt Quốc ta cũng khó tránh sao?</w:t>
      </w:r>
    </w:p>
    <w:p>
      <w:pPr>
        <w:pStyle w:val="BodyText"/>
      </w:pPr>
      <w:r>
        <w:t xml:space="preserve">- Tử Bào!</w:t>
      </w:r>
    </w:p>
    <w:p>
      <w:pPr>
        <w:pStyle w:val="BodyText"/>
      </w:pPr>
      <w:r>
        <w:t xml:space="preserve">Võ Thánh đại nhân hét gọi.</w:t>
      </w:r>
    </w:p>
    <w:p>
      <w:pPr>
        <w:pStyle w:val="BodyText"/>
      </w:pPr>
      <w:r>
        <w:t xml:space="preserve">- Có!</w:t>
      </w:r>
    </w:p>
    <w:p>
      <w:pPr>
        <w:pStyle w:val="BodyText"/>
      </w:pPr>
      <w:r>
        <w:t xml:space="preserve">Tử Bào Đại Tôn giả chạy từ ngoài vào, thần thái lo lắng, chắc cũng cảm nhận được dòng khí tức Tiên Thiên không ngừng ập đến.</w:t>
      </w:r>
    </w:p>
    <w:p>
      <w:pPr>
        <w:pStyle w:val="BodyText"/>
      </w:pPr>
      <w:r>
        <w:t xml:space="preserve">- Mau sắp xếp cho mọi người rút khỏi Võ Thánh Sơn, đi từ khe núi phía sau, không được chậm trễ!</w:t>
      </w:r>
    </w:p>
    <w:p>
      <w:pPr>
        <w:pStyle w:val="BodyText"/>
      </w:pPr>
      <w:r>
        <w:t xml:space="preserve">- Đại nhân…</w:t>
      </w:r>
    </w:p>
    <w:p>
      <w:pPr>
        <w:pStyle w:val="BodyText"/>
      </w:pPr>
      <w:r>
        <w:t xml:space="preserve">Tử Bào Đại Tôn giả do dự, bảo ông rời khỏi Võ Thánh Sơn, quả thực ông không làm được.</w:t>
      </w:r>
    </w:p>
    <w:p>
      <w:pPr>
        <w:pStyle w:val="BodyText"/>
      </w:pPr>
      <w:r>
        <w:t xml:space="preserve">- Đừng do dự, đi mau, nhanh lên!</w:t>
      </w:r>
    </w:p>
    <w:p>
      <w:pPr>
        <w:pStyle w:val="BodyText"/>
      </w:pPr>
      <w:r>
        <w:t xml:space="preserve">Võ Thánh đại nhân nghiêm khắc đang muốn quát, đột nhiên sắc mặt thảm đạm:</w:t>
      </w:r>
    </w:p>
    <w:p>
      <w:pPr>
        <w:pStyle w:val="BodyText"/>
      </w:pPr>
      <w:r>
        <w:t xml:space="preserve">- Không kịp nữa rồi, hắn đã xuyên qua khu rừng, sắp đến trước Võ Thánh Điện ta rồi!</w:t>
      </w:r>
    </w:p>
    <w:p>
      <w:pPr>
        <w:pStyle w:val="BodyText"/>
      </w:pPr>
      <w:r>
        <w:t xml:space="preserve">Trong giọng nói tràn ngập cảm xúc. Đúng vào lúc này, bên ngoài có giọng lanh lảnh:</w:t>
      </w:r>
    </w:p>
    <w:p>
      <w:pPr>
        <w:pStyle w:val="BodyText"/>
      </w:pPr>
      <w:r>
        <w:t xml:space="preserve">- Cừu lão ca, Tần Vô Song bái kiến!</w:t>
      </w:r>
    </w:p>
    <w:p>
      <w:pPr>
        <w:pStyle w:val="BodyText"/>
      </w:pPr>
      <w:r>
        <w:t xml:space="preserve">- Tần Vô Song?</w:t>
      </w:r>
    </w:p>
    <w:p>
      <w:pPr>
        <w:pStyle w:val="BodyText"/>
      </w:pPr>
      <w:r>
        <w:t xml:space="preserve">Võ Thánh đại nhân vẻ mặt khó có thể tin, vô cùng vui mừng:</w:t>
      </w:r>
    </w:p>
    <w:p>
      <w:pPr>
        <w:pStyle w:val="BodyText"/>
      </w:pPr>
      <w:r>
        <w:t xml:space="preserve">- Là cậu ấy!</w:t>
      </w:r>
    </w:p>
    <w:p>
      <w:pPr>
        <w:pStyle w:val="BodyText"/>
      </w:pPr>
      <w:r>
        <w:t xml:space="preserve">Tử Bào Đại Tôn giả vô cùng mừng rỡ:</w:t>
      </w:r>
    </w:p>
    <w:p>
      <w:pPr>
        <w:pStyle w:val="BodyText"/>
      </w:pPr>
      <w:r>
        <w:t xml:space="preserve">- Đại nhân, Tần Vô Song đến rồi, là cậu ấy!</w:t>
      </w:r>
    </w:p>
    <w:p>
      <w:pPr>
        <w:pStyle w:val="BodyText"/>
      </w:pPr>
      <w:r>
        <w:t xml:space="preserve">Võ Thánh đại nhân thở dài nói:</w:t>
      </w:r>
    </w:p>
    <w:p>
      <w:pPr>
        <w:pStyle w:val="BodyText"/>
      </w:pPr>
      <w:r>
        <w:t xml:space="preserve">- Cậu ấy về, Bách Việt Quốc ta được cứu rồi!</w:t>
      </w:r>
    </w:p>
    <w:p>
      <w:pPr>
        <w:pStyle w:val="BodyText"/>
      </w:pPr>
      <w:r>
        <w:t xml:space="preserve">Trước điện, bóng người lóe qua, Tần Vô Song tới gần:</w:t>
      </w:r>
    </w:p>
    <w:p>
      <w:pPr>
        <w:pStyle w:val="BodyText"/>
      </w:pPr>
      <w:r>
        <w:t xml:space="preserve">- Cừu lão ca, huynh bị thương rồi?</w:t>
      </w:r>
    </w:p>
    <w:p>
      <w:pPr>
        <w:pStyle w:val="BodyText"/>
      </w:pPr>
      <w:r>
        <w:t xml:space="preserve">- Ồ, Vô Song huynh đệ, quả nhiên là cậu!</w:t>
      </w:r>
    </w:p>
    <w:p>
      <w:pPr>
        <w:pStyle w:val="BodyText"/>
      </w:pPr>
      <w:r>
        <w:t xml:space="preserve">Võ Thánh đại nhân vui sướng, cậu ấy không những là vì vận mệnh của Võ Thánh Sơn mà còn là vì vận mệnh của Bách Việt Quốc.</w:t>
      </w:r>
    </w:p>
    <w:p>
      <w:pPr>
        <w:pStyle w:val="BodyText"/>
      </w:pPr>
      <w:r>
        <w:t xml:space="preserve">- Quốc gia lâm nạn, Tần Vô Song không dám không trở về.</w:t>
      </w:r>
    </w:p>
    <w:p>
      <w:pPr>
        <w:pStyle w:val="BodyText"/>
      </w:pPr>
      <w:r>
        <w:t xml:space="preserve">Tần Vô Song nghiêm mặt nói:</w:t>
      </w:r>
    </w:p>
    <w:p>
      <w:pPr>
        <w:pStyle w:val="BodyText"/>
      </w:pPr>
      <w:r>
        <w:t xml:space="preserve">- Cừu lão ca, người đánh huynh bị thương là Đệ nhị Võ Thánh Tây Sở Quốc phải không?</w:t>
      </w:r>
    </w:p>
    <w:p>
      <w:pPr>
        <w:pStyle w:val="BodyText"/>
      </w:pPr>
      <w:r>
        <w:t xml:space="preserve">Võ Thánh đại nhân kinh ngạc hỏi:</w:t>
      </w:r>
    </w:p>
    <w:p>
      <w:pPr>
        <w:pStyle w:val="BodyText"/>
      </w:pPr>
      <w:r>
        <w:t xml:space="preserve">- Làm sao cậu biết?</w:t>
      </w:r>
    </w:p>
    <w:p>
      <w:pPr>
        <w:pStyle w:val="BodyText"/>
      </w:pPr>
      <w:r>
        <w:t xml:space="preserve">- À, từ miệng người này!</w:t>
      </w:r>
    </w:p>
    <w:p>
      <w:pPr>
        <w:pStyle w:val="BodyText"/>
      </w:pPr>
      <w:r>
        <w:t xml:space="preserve">Ném Mễ Trung Dã xuống một chỗ:</w:t>
      </w:r>
    </w:p>
    <w:p>
      <w:pPr>
        <w:pStyle w:val="BodyText"/>
      </w:pPr>
      <w:r>
        <w:t xml:space="preserve">- Người này là Ngự đệ Vương gia của Tây Sở Quốc, hôm nay bị ta bắt.</w:t>
      </w:r>
    </w:p>
    <w:p>
      <w:pPr>
        <w:pStyle w:val="BodyText"/>
      </w:pPr>
      <w:r>
        <w:t xml:space="preserve">- Người này đến Bách Việt Quốc, chắc chắn là không có ý tốt, nếu lão phu đoán không nhầm, là muốn đến ném đá xuống giếng, thừa dịp đả kích?</w:t>
      </w:r>
    </w:p>
    <w:p>
      <w:pPr>
        <w:pStyle w:val="BodyText"/>
      </w:pPr>
      <w:r>
        <w:t xml:space="preserve">- Cừu lão ca sáng suốt, Tây Sở Quốc quả thực đến thừa dịp đả kích, sư tử há mồm, muốn Bách Việt Quốc ta đưa ra quyền khai thác khoáng sản ở Liên Hoa Sơn!</w:t>
      </w:r>
    </w:p>
    <w:p>
      <w:pPr>
        <w:pStyle w:val="BodyText"/>
      </w:pPr>
      <w:r>
        <w:t xml:space="preserve">- Tây Sở Quốc còn có dã tâm hơn Đại Ngô Quốc!</w:t>
      </w:r>
    </w:p>
    <w:p>
      <w:pPr>
        <w:pStyle w:val="BodyText"/>
      </w:pPr>
      <w:r>
        <w:t xml:space="preserve">Võ Thánh đại nhân thở dài:</w:t>
      </w:r>
    </w:p>
    <w:p>
      <w:pPr>
        <w:pStyle w:val="BodyText"/>
      </w:pPr>
      <w:r>
        <w:t xml:space="preserve">- Chỉ là Tây Sở Quốc quốc lực cường thịnh, có ba Võ Thánh hộ quốc tọa trấn! Ta và Đệ nhị Võ Thánh cùng bị thương, không có cách nào giữ hắn lại. Sau trận chiến này, e rằng Tây Sở Quốc sẽ xua quân Nam hạ, cùng Đại Ngô Quốc hô ứng tấn công! Hai đường biên giới Đông Bắc. Tây Bắc Bách Việt Quốc ta sẽ phải chịu áp lực rất lớn.</w:t>
      </w:r>
    </w:p>
    <w:p>
      <w:pPr>
        <w:pStyle w:val="Compact"/>
      </w:pPr>
      <w:r>
        <w:t xml:space="preserve">Ủng hộ chỉ với 1 click và 5s ! (adf.ly/4EmoB)</w:t>
      </w:r>
      <w:r>
        <w:br w:type="textWrapping"/>
      </w:r>
      <w:r>
        <w:br w:type="textWrapping"/>
      </w:r>
    </w:p>
    <w:p>
      <w:pPr>
        <w:pStyle w:val="Heading2"/>
      </w:pPr>
      <w:bookmarkStart w:id="206" w:name="chương-184"/>
      <w:bookmarkEnd w:id="206"/>
      <w:r>
        <w:t xml:space="preserve">184. Chương 18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84: Một viên đan một tiên thiê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Gặp lại Tần Vô Song làm cho không khí Võ Thánh Sơn thoải mái hẳn. Cả bốn bị Tôn giả trong lòng đều biết rõ. Truyền kỳ của Tần Vô Song họ đều đã chứng kiến toàn bộ, càng biết Tần Vô Song xuất hiện có ý nghĩa gì đối với Bách Việt Quốc lúc này.</w:t>
      </w:r>
    </w:p>
    <w:p>
      <w:pPr>
        <w:pStyle w:val="BodyText"/>
      </w:pPr>
      <w:r>
        <w:t xml:space="preserve">Tần Vô Song dùng lực lượng Tiên Thiên giúp Võ Thánh đại nhân trị thương.</w:t>
      </w:r>
    </w:p>
    <w:p>
      <w:pPr>
        <w:pStyle w:val="BodyText"/>
      </w:pPr>
      <w:r>
        <w:t xml:space="preserve">Tiên Thiên trị thương, tá trợ linh lực, khả năng hồi phục sức khỏe rất cao, hơn nữa thêm sự trợ giúp của thiên địa linh lực, hiệu quả vô cùng tốt.</w:t>
      </w:r>
    </w:p>
    <w:p>
      <w:pPr>
        <w:pStyle w:val="BodyText"/>
      </w:pPr>
      <w:r>
        <w:t xml:space="preserve">Sau một canh giờ, vết thương của Võ Thánh đại nhân đã hồi phục sáu bảy phần, thêm điều dưỡng, không đến nửa tháng có thể hồi phục hoàn toàn.</w:t>
      </w:r>
    </w:p>
    <w:p>
      <w:pPr>
        <w:pStyle w:val="BodyText"/>
      </w:pPr>
      <w:r>
        <w:t xml:space="preserve">Võ Thánh đại nhân chầm chậm mở mắt, khen ngợi:</w:t>
      </w:r>
    </w:p>
    <w:p>
      <w:pPr>
        <w:pStyle w:val="BodyText"/>
      </w:pPr>
      <w:r>
        <w:t xml:space="preserve">- Vô Song, thực lực của cậu lại tăng lên rồi. Xem ra, mấy lão già chúng ta, đã bị ngươi bỏ xa rồi.</w:t>
      </w:r>
    </w:p>
    <w:p>
      <w:pPr>
        <w:pStyle w:val="BodyText"/>
      </w:pPr>
      <w:r>
        <w:t xml:space="preserve">Nghe vậy, bốn bị Tôn giả đều nhìn nhau, họ biết Tần Vô Song lợi hại, nhưng không ngờ Võ Thánh đại nhân cũng phải nhận không bằng, xem ra, không hổ là đệ tử Tinh La Điện.</w:t>
      </w:r>
    </w:p>
    <w:p>
      <w:pPr>
        <w:pStyle w:val="BodyText"/>
      </w:pPr>
      <w:r>
        <w:t xml:space="preserve">Tần Vô Song nói:</w:t>
      </w:r>
    </w:p>
    <w:p>
      <w:pPr>
        <w:pStyle w:val="BodyText"/>
      </w:pPr>
      <w:r>
        <w:t xml:space="preserve">- Cừu lão ca, không biết tình hình ngày hôm nay rốt cục là thế nào, xin hãy giải thích rõ.</w:t>
      </w:r>
    </w:p>
    <w:p>
      <w:pPr>
        <w:pStyle w:val="BodyText"/>
      </w:pPr>
      <w:r>
        <w:t xml:space="preserve">Võ Thánh đại nhân thở dài nói:</w:t>
      </w:r>
    </w:p>
    <w:p>
      <w:pPr>
        <w:pStyle w:val="BodyText"/>
      </w:pPr>
      <w:r>
        <w:t xml:space="preserve">- Không giấu gì cậu, Bách Việt Quốc có thể nói là bốn bề thụ địch, vô cùng khó khăn. Hôm nay thái độ này của Tây Sở Quốc, hẳn làm muốn một tay che bầu trời, đồng mưu với Đại Ngô Quốc, và hai Công quốc Thượng phẩm khác, tuy còn chưa xác minh rõ, nhưng đang tích cực liên lạc với Đại Ngô Quốc, muốn hợp thành liên minh bốn nước, cùng tấn công Bách Việt Quốc, bây giờ chỉ hi vọng họ phân chia của cải không đều, không thể đàm phán ổn thỏa, nếu không, tiền đồ Bách Việt Quốc ta thật đáng lo.</w:t>
      </w:r>
    </w:p>
    <w:p>
      <w:pPr>
        <w:pStyle w:val="BodyText"/>
      </w:pPr>
      <w:r>
        <w:t xml:space="preserve">Tần Vô Song yên lặng nghe, hắn biết, Đại Ngô Quốc và Bách Việt Quốc luôn là tử địch. Như Tây Sở Quốc vốn là một Công quốc Thượng phẩm, đường biên giới chung với Bách Việt Quốc không nhiều.</w:t>
      </w:r>
    </w:p>
    <w:p>
      <w:pPr>
        <w:pStyle w:val="BodyText"/>
      </w:pPr>
      <w:r>
        <w:t xml:space="preserve">Có lãnh thổ tiếp giáp với Bách Việt Quốc cũng là Tây Sở Quốc, hai Công quốc Thượng phẩm khác không hề tiếp giáp với Bách Việt Quốc, do vậy vấn đề phân chia lợi ích chắc chắn sẽ có nặng nhẹ. Đại Ngô Quốc muốn thuyết phục ba nước khác tham gia, không hề dễ dàng.</w:t>
      </w:r>
    </w:p>
    <w:p>
      <w:pPr>
        <w:pStyle w:val="BodyText"/>
      </w:pPr>
      <w:r>
        <w:t xml:space="preserve">- Cừu lão ca, nghe nói Tây Sở Quốc có ba vị Võ Thánh hộ quốc? Vậy hai Công quốc Thượng phẩm Ba Thục Quốc và Đại Tấn Quốc có mấy Tiên Thiên Võ Thánh?</w:t>
      </w:r>
    </w:p>
    <w:p>
      <w:pPr>
        <w:pStyle w:val="BodyText"/>
      </w:pPr>
      <w:r>
        <w:t xml:space="preserve">Tần Vô Song biết không nhiều lắm về mấy tình hình này. Thông tin về những việc này Võ Thánh đại nhân nắm rõ như lòng bàn tay, nói:</w:t>
      </w:r>
    </w:p>
    <w:p>
      <w:pPr>
        <w:pStyle w:val="BodyText"/>
      </w:pPr>
      <w:r>
        <w:t xml:space="preserve">- Vốn dĩ trong ba Công quốc lớn, Tây Sở Quốc là Đế quốc Đại La, quốc lực mạnh nhất, diện tích lớn nhất, nhân tài nhiều nhất. Đương nhiên, về Tiên Thiên cường giả, họ vốn chỉ có hai người. Đột nhiên thời gian trước, lại có một Hậu Thiên võ giả đột phá thành Tiên Thiên cường giả, mới chiếm được ưu thế áp đảo. Hai nước Ba Thục Quốc và Đại Tấn Quốc tuy cùng là Công quốc Thượng phẩm nhưng cũng chỉ có hai Võ Thánh hộ quốc. Mà Bách Việt Quốc ta và Đại Ngô Quốc lên sau, mỗi nước chỉ có một Võ Thánh Tiên Thiên.</w:t>
      </w:r>
    </w:p>
    <w:p>
      <w:pPr>
        <w:pStyle w:val="BodyText"/>
      </w:pPr>
      <w:r>
        <w:t xml:space="preserve">- Ân, vậy trong các Võ Thánh hộ quốc, Võ Thánh nước nào mạnh nhất?</w:t>
      </w:r>
    </w:p>
    <w:p>
      <w:pPr>
        <w:pStyle w:val="BodyText"/>
      </w:pPr>
      <w:r>
        <w:t xml:space="preserve">Vấn đề này Tần Vô Song cũng rất quan tâm, biết người biết ta, trăm trận trăm thắng. Võ Thánh đại nhân suy nghĩ một lúc, mới nói:</w:t>
      </w:r>
    </w:p>
    <w:p>
      <w:pPr>
        <w:pStyle w:val="BodyText"/>
      </w:pPr>
      <w:r>
        <w:t xml:space="preserve">- Luận thực lực, có một người là mạnh nhất, đó chính là Đệ nhất Võ Thánh Tây Sở Quốc, nhập cảnh giới Tiên Thiên trên trăm năm, đại cường giả thực lực gần với Trung Linh Võ Cảnh.</w:t>
      </w:r>
    </w:p>
    <w:p>
      <w:pPr>
        <w:pStyle w:val="BodyText"/>
      </w:pPr>
      <w:r>
        <w:t xml:space="preserve">- Gần Trung Linh Võ Cảnh?</w:t>
      </w:r>
    </w:p>
    <w:p>
      <w:pPr>
        <w:pStyle w:val="BodyText"/>
      </w:pPr>
      <w:r>
        <w:t xml:space="preserve">Tần Vô Song cười:</w:t>
      </w:r>
    </w:p>
    <w:p>
      <w:pPr>
        <w:pStyle w:val="BodyText"/>
      </w:pPr>
      <w:r>
        <w:t xml:space="preserve">- Nói như vậy, hắn vẫn không phải Trung Linh Võ Cảnh?</w:t>
      </w:r>
    </w:p>
    <w:p>
      <w:pPr>
        <w:pStyle w:val="BodyText"/>
      </w:pPr>
      <w:r>
        <w:t xml:space="preserve">Võ Thánh đại nhân thở dài nói:</w:t>
      </w:r>
    </w:p>
    <w:p>
      <w:pPr>
        <w:pStyle w:val="BodyText"/>
      </w:pPr>
      <w:r>
        <w:t xml:space="preserve">- Trong lịch sử, tu luyện tại Công quốc, có thể vào Trung Linh Võ Cảnh, có thể nói là lông phượng sừng lân. Hắn tuy thực lực tiếp cận, nhưng đã gần cuối đời, đột nhiên muốn vào Trung Linh Võ Cảnh, e rằng cũng không dễ. Dù sao hắn cũng đã nhiều tuổi, tuổi tác không tha con người mà.</w:t>
      </w:r>
    </w:p>
    <w:p>
      <w:pPr>
        <w:pStyle w:val="BodyText"/>
      </w:pPr>
      <w:r>
        <w:t xml:space="preserve">Tần Vô Song gật gật đầu, trong lòng cũng có ít nhiều tính toán, không phải là Trung Linh Võ Cảnh, vậy tất cả đều dễ rồi.</w:t>
      </w:r>
    </w:p>
    <w:p>
      <w:pPr>
        <w:pStyle w:val="BodyText"/>
      </w:pPr>
      <w:r>
        <w:t xml:space="preserve">- Cừu lão ca, theo huynh thấy, trong Bách Việt Quốc chúng ta, ai là người gần với cảnh giới Tiên Thiên nhất, ai là người có tiềm năng đột phá?</w:t>
      </w:r>
    </w:p>
    <w:p>
      <w:pPr>
        <w:pStyle w:val="BodyText"/>
      </w:pPr>
      <w:r>
        <w:t xml:space="preserve">Võ Thánh đại nhân nghĩ một lúc, trả lời:</w:t>
      </w:r>
    </w:p>
    <w:p>
      <w:pPr>
        <w:pStyle w:val="BodyText"/>
      </w:pPr>
      <w:r>
        <w:t xml:space="preserve">- Thế hệ thanh niên Bách Việt Quốc ta, cũng có không ít nhân tài, nhưng hiện tại họ vẫn chưa luyện đến Chân Võ Cảnh Cửu đẳng, do vậy, có tiềm năng cảnh giới Tiên Thiên hay không vẫn chưa thể nhìn ra, nếu xét hiện tại, thì có tiềm năng nhất vẫn là Tử Bào.</w:t>
      </w:r>
    </w:p>
    <w:p>
      <w:pPr>
        <w:pStyle w:val="BodyText"/>
      </w:pPr>
      <w:r>
        <w:t xml:space="preserve">Nhìn sang Tử Bào Đại Tôn giả, thở dài nói:</w:t>
      </w:r>
    </w:p>
    <w:p>
      <w:pPr>
        <w:pStyle w:val="BodyText"/>
      </w:pPr>
      <w:r>
        <w:t xml:space="preserve">- Tử Bào, ngươi theo ta ngộ đạo nhiều năm, nếu ngươi đạt đến cảnh giới Tiên Thiên, hôm nay, Đệ nhị Võ Thánh Tây Sở Quốc đó e rằng cũng không thể bỏ chạy, Đại Ngô Quốc, e rằng cũng không dám khiêu khích Bách Việt Quốc ta như vậy.</w:t>
      </w:r>
    </w:p>
    <w:p>
      <w:pPr>
        <w:pStyle w:val="BodyText"/>
      </w:pPr>
      <w:r>
        <w:t xml:space="preserve">Tử Bào Đại Tôn giả xấu hổ:</w:t>
      </w:r>
    </w:p>
    <w:p>
      <w:pPr>
        <w:pStyle w:val="BodyText"/>
      </w:pPr>
      <w:r>
        <w:t xml:space="preserve">- Đại nhân, thuộc hạ tư chất ngu dốt!</w:t>
      </w:r>
    </w:p>
    <w:p>
      <w:pPr>
        <w:pStyle w:val="BodyText"/>
      </w:pPr>
      <w:r>
        <w:t xml:space="preserve">- Ngươi tư chất rất tốt, chỉ là vào cảnh giới Tiên Thiên phải có cơ duyên, cái ngươi thiếu không phải là ngộ tính, mà là cơ duyên. Tiếp tục cố gắng sẽ có một ngày, giọt nước xuyên đá, ngươi sẽ thành công.</w:t>
      </w:r>
    </w:p>
    <w:p>
      <w:pPr>
        <w:pStyle w:val="BodyText"/>
      </w:pPr>
      <w:r>
        <w:t xml:space="preserve">- Vâng!</w:t>
      </w:r>
    </w:p>
    <w:p>
      <w:pPr>
        <w:pStyle w:val="BodyText"/>
      </w:pPr>
      <w:r>
        <w:t xml:space="preserve">Tần Vô Song mỉm cười, có chút ngẫm nghĩ nói:</w:t>
      </w:r>
    </w:p>
    <w:p>
      <w:pPr>
        <w:pStyle w:val="BodyText"/>
      </w:pPr>
      <w:r>
        <w:t xml:space="preserve">- Cơ duyên? Tử Bào Đại Tôn giả, hôm nay, ở đây ta có một cơ duyên, phải xem ông có thể nắm chắc không?</w:t>
      </w:r>
    </w:p>
    <w:p>
      <w:pPr>
        <w:pStyle w:val="BodyText"/>
      </w:pPr>
      <w:r>
        <w:t xml:space="preserve">Nói xong hắn đưa ra một viên Cực phẩm Sơ Linh Đan Tiên Thiên, linh đan trên tay, tỏa ánh hào quang chói mắt, vô cùng sáng, làm người ta không dám lại gần.</w:t>
      </w:r>
    </w:p>
    <w:p>
      <w:pPr>
        <w:pStyle w:val="BodyText"/>
      </w:pPr>
      <w:r>
        <w:t xml:space="preserve">Võ Thánh đại nhân kinh ngạc:</w:t>
      </w:r>
    </w:p>
    <w:p>
      <w:pPr>
        <w:pStyle w:val="BodyText"/>
      </w:pPr>
      <w:r>
        <w:t xml:space="preserve">- Tiên Thiên Sơ Linh Đan?</w:t>
      </w:r>
    </w:p>
    <w:p>
      <w:pPr>
        <w:pStyle w:val="BodyText"/>
      </w:pPr>
      <w:r>
        <w:t xml:space="preserve">Tử Bào Đại Tôn giả, vẻ mặt càng cuồng nhiệt, trong mắt lộ vẻ vui sướng và chờ mong, kinh ngạc nhìn, lại nhìn sang Tần Vô Song.</w:t>
      </w:r>
    </w:p>
    <w:p>
      <w:pPr>
        <w:pStyle w:val="BodyText"/>
      </w:pPr>
      <w:r>
        <w:t xml:space="preserve">- Tử Bào, tạo hóa của ngươi, tạo hóa của ngươi!</w:t>
      </w:r>
    </w:p>
    <w:p>
      <w:pPr>
        <w:pStyle w:val="BodyText"/>
      </w:pPr>
      <w:r>
        <w:t xml:space="preserve">Võ Thánh đại nhân cười ha ha:</w:t>
      </w:r>
    </w:p>
    <w:p>
      <w:pPr>
        <w:pStyle w:val="BodyText"/>
      </w:pPr>
      <w:r>
        <w:t xml:space="preserve">- Có Tiên Thiên Sơ Linh Đan này, không đến một tháng, ngươi sẽ là Tiên Thiên rồi! Ha ha ha…</w:t>
      </w:r>
    </w:p>
    <w:p>
      <w:pPr>
        <w:pStyle w:val="BodyText"/>
      </w:pPr>
      <w:r>
        <w:t xml:space="preserve">Tử Bào Đại Tôn giả vẫn không dám tin, nhìn đi nhìn lại Tần Vô Song.</w:t>
      </w:r>
    </w:p>
    <w:p>
      <w:pPr>
        <w:pStyle w:val="BodyText"/>
      </w:pPr>
      <w:r>
        <w:t xml:space="preserve">- Tử Bào Đại Tôn giả, từ khi Vô Song xuất đạo, nhận được bao sự yêu mến, viên Sơ Linh Đan này, xét về công hay về tư, đều nên tặng ngài. Sơ Linh Đan này vô cùng đặc biệt, tập hợp đủ năm thuộc tính cơ bản, do một thế hệ Tông sư đan đạo luyện thành. Cho dù là phàm thai tục cốt, uống một viên thì có thể thoát thai hoán cốt. Có linh đan này, cảnh giới Tiên Thiên càng dễ đến gần.</w:t>
      </w:r>
    </w:p>
    <w:p>
      <w:pPr>
        <w:pStyle w:val="BodyText"/>
      </w:pPr>
      <w:r>
        <w:t xml:space="preserve">Tử Bào Đại Tôn giả nghẹn ngào trong cổ họng, dường như nước mắt sắp tuôn trào. Cảnh giới Tiên Thiên, đây mà giấc mộng ông chôn giấu trong lòng bao nhiêu năm nay, cuối cùng có thể trở thành sự thật sao?</w:t>
      </w:r>
    </w:p>
    <w:p>
      <w:pPr>
        <w:pStyle w:val="BodyText"/>
      </w:pPr>
      <w:r>
        <w:t xml:space="preserve">- Tử Bào, đừng xúc động quá thế nữa, Vô Song lão đệ đã có lời, cũng là tạo hóa của ngươi, đây là thiện duyên mà ngươi tích lũy được, hôm nay được đền đáp, cũng coi như là nhân quả.</w:t>
      </w:r>
    </w:p>
    <w:p>
      <w:pPr>
        <w:pStyle w:val="BodyText"/>
      </w:pPr>
      <w:r>
        <w:t xml:space="preserve">Võ Thánh đại nhân nhắc nhở, Tử Bào Đại Tôn giả mới giật mình tỉnh ngộ, tiến lên trước cung cung kính kính nhận viên Sơ Linh Đan.</w:t>
      </w:r>
    </w:p>
    <w:p>
      <w:pPr>
        <w:pStyle w:val="BodyText"/>
      </w:pPr>
      <w:r>
        <w:t xml:space="preserve">Tần Vô Song trịnh trọng nói:</w:t>
      </w:r>
    </w:p>
    <w:p>
      <w:pPr>
        <w:pStyle w:val="BodyText"/>
      </w:pPr>
      <w:r>
        <w:t xml:space="preserve">- Tử Bào Đại Tôn giả, viên đan này rất hiếm, huynh phải trân trọng, sau khi uống, tiềm năng Tiên Thiên của huynh sẽ cao hơn rất nhiều so với những Tiên Thiên cường giả bình thường. Vô Song kính tặng đan dược này, một là vì vận mệnh Bách Việt Quốc từ nay về sau. Hai là vì báo đáp sự ủng hộ của Võ Thánh Sơn đối với cá nhân đệ.</w:t>
      </w:r>
    </w:p>
    <w:p>
      <w:pPr>
        <w:pStyle w:val="BodyText"/>
      </w:pPr>
      <w:r>
        <w:t xml:space="preserve">- Tử Bào, Vô Song đã nói vậy, ngươi hiểu chứ?</w:t>
      </w:r>
    </w:p>
    <w:p>
      <w:pPr>
        <w:pStyle w:val="BodyText"/>
      </w:pPr>
      <w:r>
        <w:t xml:space="preserve">- Thuộc hạ hiểu, Vô Song Hầu là muốn Tử Bào tiếp chưởng Võ Thánh Sơn, bảo hệ vận mệnh Bách Việt Quốc ta sau này, thuộc hạ sẽ dốc hết sức, không chối từ!</w:t>
      </w:r>
    </w:p>
    <w:p>
      <w:pPr>
        <w:pStyle w:val="BodyText"/>
      </w:pPr>
      <w:r>
        <w:t xml:space="preserve">- Uống đan đi!</w:t>
      </w:r>
    </w:p>
    <w:p>
      <w:pPr>
        <w:pStyle w:val="BodyText"/>
      </w:pPr>
      <w:r>
        <w:t xml:space="preserve">Dưới sự giám hộ của hai vị Tiên Thiên cường giả, Tử Bào không dám chậm trễ, liền uống Cực phẩm Sơ Linh Đan, một lúc sau, chỉ cảm thấy một linh lực vô cùng nồng trực tiếp vào nê hoàn cung, sau đó xuống đan điền, linh lực này vừa vào, bắt đầu chạy khắp toàn thân.</w:t>
      </w:r>
    </w:p>
    <w:p>
      <w:pPr>
        <w:pStyle w:val="BodyText"/>
      </w:pPr>
      <w:r>
        <w:t xml:space="preserve">Tần Vô Song nói:</w:t>
      </w:r>
    </w:p>
    <w:p>
      <w:pPr>
        <w:pStyle w:val="BodyText"/>
      </w:pPr>
      <w:r>
        <w:t xml:space="preserve">- Vốn dĩ, những Hậu Thiên võ giả bình thường xung kích Tiên Thiên, phải có Nhục Thân Kim Đan trợ giúp làm thân thể rắn chắc, mới chịu được lễ rửa linh lực của Tiên Thiên Sơ Linh Đan, nhưng thân thể Tử Bào Đại Tôn giả đã rất rắn chắc không cần đến Nhục Thân Kim Đan cũng có thể chịu được.</w:t>
      </w:r>
    </w:p>
    <w:p>
      <w:pPr>
        <w:pStyle w:val="BodyText"/>
      </w:pPr>
      <w:r>
        <w:t xml:space="preserve">Võ Thánh đại nhân gật đầu, nói:</w:t>
      </w:r>
    </w:p>
    <w:p>
      <w:pPr>
        <w:pStyle w:val="BodyText"/>
      </w:pPr>
      <w:r>
        <w:t xml:space="preserve">- Tử Bào, ta nghe nói, Cực phẩm Sơ Linh Đan Tiên Thiên, là Sơ Linh Đan hội đủ năm thuộc tính cơ bản, không nghĩ Vô Song Hầu lại có linh đan này, Tinh La Điện thật có tài lực!</w:t>
      </w:r>
    </w:p>
    <w:p>
      <w:pPr>
        <w:pStyle w:val="BodyText"/>
      </w:pPr>
      <w:r>
        <w:t xml:space="preserve">Tần Vô Song cười khổ nói:</w:t>
      </w:r>
    </w:p>
    <w:p>
      <w:pPr>
        <w:pStyle w:val="BodyText"/>
      </w:pPr>
      <w:r>
        <w:t xml:space="preserve">- Tinh La Điện có tài lực hay không thì đệ không biết, nhưng từ sau khi đệ ra nhập tông phái, lại không được thưởng bất kỳ đan dược thăng cấp nào, linh đan này, là do tạo hóa kỳ ngộ mà có được, e rằng sau này khó mà có được lần nữa.</w:t>
      </w:r>
    </w:p>
    <w:p>
      <w:pPr>
        <w:pStyle w:val="BodyText"/>
      </w:pPr>
      <w:r>
        <w:t xml:space="preserve">- Thì ra là vậy!</w:t>
      </w:r>
    </w:p>
    <w:p>
      <w:pPr>
        <w:pStyle w:val="BodyText"/>
      </w:pPr>
      <w:r>
        <w:t xml:space="preserve">Một lúc sau, trong Võ Thánh Điện, đột nhiên có khí tức Tiên Thiên không ngừng tràn ra từ trên người Tử Bào Đại Tôn giả.</w:t>
      </w:r>
    </w:p>
    <w:p>
      <w:pPr>
        <w:pStyle w:val="BodyText"/>
      </w:pPr>
      <w:r>
        <w:t xml:space="preserve">Ba vị Tôn giả còn lại ngay lập tức cũng cảm nhận được một áp lực vô cùng mạnh ập đến.</w:t>
      </w:r>
    </w:p>
    <w:p>
      <w:pPr>
        <w:pStyle w:val="BodyText"/>
      </w:pPr>
      <w:r>
        <w:t xml:space="preserve">Tần Vô Song và Võ Thánh đại nhân nhìn nhau cười, biết rằng đây là dấu hiệu tốt! Linh lực của Tiên Thiên Sơ Linh Đan đã phát huy tác dụng, và bắt đầu sản sinh cộng hưởng lực tự nhiên ngoại giới. Cũng chỉ có loại cộng hưởng này xuất hiện, mới có thể sản sinh ra một uy lực khí tức Tiên Thiên lớn như vậy.</w:t>
      </w:r>
    </w:p>
    <w:p>
      <w:pPr>
        <w:pStyle w:val="BodyText"/>
      </w:pPr>
      <w:r>
        <w:t xml:space="preserve">Trong mắt họ có chút hoảng sợ, lại có chút ngưỡng mộ, nhiều hơn là sự cuồng nhiệt.</w:t>
      </w:r>
    </w:p>
    <w:p>
      <w:pPr>
        <w:pStyle w:val="BodyText"/>
      </w:pPr>
      <w:r>
        <w:t xml:space="preserve">- Cảnh giới Tiên Thiên?</w:t>
      </w:r>
    </w:p>
    <w:p>
      <w:pPr>
        <w:pStyle w:val="BodyText"/>
      </w:pPr>
      <w:r>
        <w:t xml:space="preserve">Tử Bào Đại Tôn giả nói:</w:t>
      </w:r>
    </w:p>
    <w:p>
      <w:pPr>
        <w:pStyle w:val="BodyText"/>
      </w:pPr>
      <w:r>
        <w:t xml:space="preserve">- Cuối cùng cũng công đức viên mãn, tiến vào cảnh giới Tiên Thiên!</w:t>
      </w:r>
    </w:p>
    <w:p>
      <w:pPr>
        <w:pStyle w:val="BodyText"/>
      </w:pPr>
      <w:r>
        <w:t xml:space="preserve">- Thật không biết, trong cuộc đời chúng ta có thể có cơ duyên thế này không?</w:t>
      </w:r>
    </w:p>
    <w:p>
      <w:pPr>
        <w:pStyle w:val="BodyText"/>
      </w:pPr>
      <w:r>
        <w:t xml:space="preserve">Tần Vô Song mắt không tránh né, có thể cảm nhận được tâm lý khao khát của ba Tôn giả còn lại, nhưng hắn lại không định đưa ra kim đan.</w:t>
      </w:r>
    </w:p>
    <w:p>
      <w:pPr>
        <w:pStyle w:val="BodyText"/>
      </w:pPr>
      <w:r>
        <w:t xml:space="preserve">Mặc dù, trên người hắn, ngoài Cực phẩm Sơ Linh Đan, còn có mười viên Sơ Linh Đan bình thường, bất kỳ viên nào trong đó, cũng có thể cho họ có được hi vọng xung kích Tiên Thiên.</w:t>
      </w:r>
    </w:p>
    <w:p>
      <w:pPr>
        <w:pStyle w:val="BodyText"/>
      </w:pPr>
      <w:r>
        <w:t xml:space="preserve">Nhưng Tần Vô Song lại không định đưa ra, dù sao trong một lúc mà đưa ra quá nhiều đan dược thì không phải việc hay cho lắm, mà đưa ra những đan dược khác nhau, càng không phải là việc tốt.</w:t>
      </w:r>
    </w:p>
    <w:p>
      <w:pPr>
        <w:pStyle w:val="BodyText"/>
      </w:pPr>
      <w:r>
        <w:t xml:space="preserve">Quan trọng nhất là, sự cảm ngộ của ba vị Tôn giả đối với cảnh giới Tiên Thiên vốn không bằng Tử Bào Đại Tôn giả, cũng không lĩnh hồi được cảm giác của Tử Bào Đại Tôn giả. Mặc dù đưa ra Tiên Thiên Sơ Linh Đan cũng chưa chắc có thể bảo đảm họ nhất định có thể vào được cảnh giới Tiên Thiên.</w:t>
      </w:r>
    </w:p>
    <w:p>
      <w:pPr>
        <w:pStyle w:val="BodyText"/>
      </w:pPr>
      <w:r>
        <w:t xml:space="preserve">Sắc mặt của Tử Bào Đại Tôn giả cuối cùng cũng bình thường trở lại, chậm rãi thu khí, mở mắt.</w:t>
      </w:r>
    </w:p>
    <w:p>
      <w:pPr>
        <w:pStyle w:val="BodyText"/>
      </w:pPr>
      <w:r>
        <w:t xml:space="preserve">- Chúc mừng Đại Tôn giả?</w:t>
      </w:r>
    </w:p>
    <w:p>
      <w:pPr>
        <w:pStyle w:val="BodyText"/>
      </w:pPr>
      <w:r>
        <w:t xml:space="preserve">Ba Tôn giả khác lần lượt tiến đến chúc mừng.</w:t>
      </w:r>
    </w:p>
    <w:p>
      <w:pPr>
        <w:pStyle w:val="BodyText"/>
      </w:pPr>
      <w:r>
        <w:t xml:space="preserve">Tử Bào Đại Tôn giả lúc này hoảng hốt như vừa nằm mơ, mới biết là mình đã đứng trước cửa cảnh giới Tiên Thiên, tuy vẫn chưa thể coi là ổn định, nhưng trên cảnh giới, không phải là Hậu Thiên mà là Tiên Thiên.</w:t>
      </w:r>
    </w:p>
    <w:p>
      <w:pPr>
        <w:pStyle w:val="BodyText"/>
      </w:pPr>
      <w:r>
        <w:t xml:space="preserve">Vì khí hải của Tử Bào Đại Tôn giả đã có thể đủ lực tự nhiên động thiên! Đây chính là dấu hiệu lớn nhất của cảnh giới Tiên Thiên.</w:t>
      </w:r>
    </w:p>
    <w:p>
      <w:pPr>
        <w:pStyle w:val="Compact"/>
      </w:pPr>
      <w:r>
        <w:t xml:space="preserve">Ủng hộ chỉ với 1 click và 5s ! (adf.ly/4EmoB)</w:t>
      </w:r>
      <w:r>
        <w:br w:type="textWrapping"/>
      </w:r>
      <w:r>
        <w:br w:type="textWrapping"/>
      </w:r>
    </w:p>
    <w:p>
      <w:pPr>
        <w:pStyle w:val="Heading2"/>
      </w:pPr>
      <w:bookmarkStart w:id="207" w:name="chương-185"/>
      <w:bookmarkEnd w:id="207"/>
      <w:r>
        <w:t xml:space="preserve">185. Chương 18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85: Đệ nhất võ thán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ử Bào Đại Tôn giả nhập cảnh giới Tiên Thiên, ngoài ông ấy ra, người vui mừng nhất chính là Võ Thánh đại nhân, bao nhiêu năm nay, tâm nguyện đi tìm một lớp người kế cận cuối cũng đã hoàn thành.</w:t>
      </w:r>
    </w:p>
    <w:p>
      <w:pPr>
        <w:pStyle w:val="BodyText"/>
      </w:pPr>
      <w:r>
        <w:t xml:space="preserve">Người này, ngoài không phải đến từ bên ngoài Võ Thánh Sơn, vẫn là đến từ môn hạ của ông ấy, điều này làm cho ông ấy cũng cảm thấy hài lòng. Dù sao, Tử Bào Đại Tôn giả cũng là người ông ấy coi trọng nhất, nhân phẩm và tâm tính đều nắm rõ trong lòng bàn tay.</w:t>
      </w:r>
    </w:p>
    <w:p>
      <w:pPr>
        <w:pStyle w:val="BodyText"/>
      </w:pPr>
      <w:r>
        <w:t xml:space="preserve">Ngoài vui mừng còn có chút ngưỡng mộ, dù sao Võ Thánh đại nhân cũng nhìn ra chỗ kỳ diệu của Tiên Thiên Sơ Linh Đan. Tử Bào được uống linh đan này, tương lai trên con đường Tiên Thiên, tiền đồ chắc chắn sẽ thắng được bất kỳ Võ Thánh trước đó! Đây chính là tạo hóa. Võ Thánh đại nhân tuy ngưỡng mộ, nhưng cũng bình thản, đến giai đoạn của ông ấy, nhập cảnh giới Tiên Thiên mấy chục năm, tâm thái sớm đã không phải là cảnh giới như lúc mới nhập cảnh giới Tiên Thiên nữa.</w:t>
      </w:r>
    </w:p>
    <w:p>
      <w:pPr>
        <w:pStyle w:val="BodyText"/>
      </w:pPr>
      <w:r>
        <w:t xml:space="preserve">Tiên Thiên Sơ Linh Đan này chỉ có tác dụng với những Hậu Thiên võ giả, dù có đưa cho ông ấy cũng không có hiệu quả, dù sao cũng chỉ là đơn dược để Hậu Thiên võ giả xung kích Tiên Thiên mà thôi!</w:t>
      </w:r>
    </w:p>
    <w:p>
      <w:pPr>
        <w:pStyle w:val="BodyText"/>
      </w:pPr>
      <w:r>
        <w:t xml:space="preserve">- Tử Bào, ngươi ở Võ Thánh Điện, bế quan nửa tháng, dung hợp hiệu quả đan dược, giao hòa khí trời đất, củng cố cảnh giới Tiên Thiên!</w:t>
      </w:r>
    </w:p>
    <w:p>
      <w:pPr>
        <w:pStyle w:val="BodyText"/>
      </w:pPr>
      <w:r>
        <w:t xml:space="preserve">Võ Thánh đại nhân dặn dò.</w:t>
      </w:r>
    </w:p>
    <w:p>
      <w:pPr>
        <w:pStyle w:val="BodyText"/>
      </w:pPr>
      <w:r>
        <w:t xml:space="preserve">- Ba Tôn giả còn lại, bảo vệ Tử Bào!</w:t>
      </w:r>
    </w:p>
    <w:p>
      <w:pPr>
        <w:pStyle w:val="BodyText"/>
      </w:pPr>
      <w:r>
        <w:t xml:space="preserve">- Vâng, đại nhân!</w:t>
      </w:r>
    </w:p>
    <w:p>
      <w:pPr>
        <w:pStyle w:val="BodyText"/>
      </w:pPr>
      <w:r>
        <w:t xml:space="preserve">- Cừu lão ca, người có dự định gì?</w:t>
      </w:r>
    </w:p>
    <w:p>
      <w:pPr>
        <w:pStyle w:val="BodyText"/>
      </w:pPr>
      <w:r>
        <w:t xml:space="preserve">Tần Vô Song hỏi.</w:t>
      </w:r>
    </w:p>
    <w:p>
      <w:pPr>
        <w:pStyle w:val="BodyText"/>
      </w:pPr>
      <w:r>
        <w:t xml:space="preserve">- Tần Vô Song, lão phu định đến biên giới Thái Uyên Lĩnh, trấn thủ biên thùy, đề phòng sự tấn công bất ngờ của Đại Ngô Quốc.</w:t>
      </w:r>
    </w:p>
    <w:p>
      <w:pPr>
        <w:pStyle w:val="BodyText"/>
      </w:pPr>
      <w:r>
        <w:t xml:space="preserve">- Cừu lão ca đang bị thương, hay là để đệ đi!</w:t>
      </w:r>
    </w:p>
    <w:p>
      <w:pPr>
        <w:pStyle w:val="BodyText"/>
      </w:pPr>
      <w:r>
        <w:t xml:space="preserve">Tần Vô Song dũng cảm nói.</w:t>
      </w:r>
    </w:p>
    <w:p>
      <w:pPr>
        <w:pStyle w:val="BodyText"/>
      </w:pPr>
      <w:r>
        <w:t xml:space="preserve">Võ Thánh đại nhân lắc đầu:</w:t>
      </w:r>
    </w:p>
    <w:p>
      <w:pPr>
        <w:pStyle w:val="BodyText"/>
      </w:pPr>
      <w:r>
        <w:t xml:space="preserve">- Không, Tần Vô Song, ta còn có một nhiệm vụ quan trọng hơn muốn nhờ cậu.</w:t>
      </w:r>
    </w:p>
    <w:p>
      <w:pPr>
        <w:pStyle w:val="BodyText"/>
      </w:pPr>
      <w:r>
        <w:t xml:space="preserve">- Nhiệm vụ quan trọng hơn?</w:t>
      </w:r>
    </w:p>
    <w:p>
      <w:pPr>
        <w:pStyle w:val="BodyText"/>
      </w:pPr>
      <w:r>
        <w:t xml:space="preserve">- Đúng, Đại Ngô Quốc ở chiến tuyến Đông Bắc Bách Việt Quốc ta, dễ thủ khó công, có ta tọa trấn, cho dù Võ Thánh của Đại Ngô Quốc đích thân xuất mã cũng không đáng ngại. Đáng lo hơn là chiến tuyến Tây Bắc, Tây Sở Quốc xuất kích, một khi xảy ra chiến sự, tình hình sẽ càng nguy cấp hơn chiến tuyến Đông Bắc.</w:t>
      </w:r>
    </w:p>
    <w:p>
      <w:pPr>
        <w:pStyle w:val="BodyText"/>
      </w:pPr>
      <w:r>
        <w:t xml:space="preserve">Tần Vô Song suy nghĩ, gật đầu:</w:t>
      </w:r>
    </w:p>
    <w:p>
      <w:pPr>
        <w:pStyle w:val="BodyText"/>
      </w:pPr>
      <w:r>
        <w:t xml:space="preserve">- Võ Thánh đại nhân muốn Tần Vô Song trấn thủ Tây Bắc?</w:t>
      </w:r>
    </w:p>
    <w:p>
      <w:pPr>
        <w:pStyle w:val="BodyText"/>
      </w:pPr>
      <w:r>
        <w:t xml:space="preserve">- Đúng vậy, cụ thể hành sự thế nào, Vô Song Hầu đích thân quyết định, lão phu tin rằng, có Vô Song Hầu xuất mã, Tây Sở Quốc sẽ kinh sợ, không dám lỗ mãng.</w:t>
      </w:r>
    </w:p>
    <w:p>
      <w:pPr>
        <w:pStyle w:val="BodyText"/>
      </w:pPr>
      <w:r>
        <w:t xml:space="preserve">Tần Vô Song huyết khí cuồn cuộn, nhiệt huyết sôi trào, nói:</w:t>
      </w:r>
    </w:p>
    <w:p>
      <w:pPr>
        <w:pStyle w:val="BodyText"/>
      </w:pPr>
      <w:r>
        <w:t xml:space="preserve">- Được, Vô Song sẽ đi Tây Bắc một chuyến, đi xem lũ Tây Sở Quốc lang hổ kia có bổn sự gì.</w:t>
      </w:r>
    </w:p>
    <w:p>
      <w:pPr>
        <w:pStyle w:val="BodyText"/>
      </w:pPr>
      <w:r>
        <w:t xml:space="preserve">o0o</w:t>
      </w:r>
    </w:p>
    <w:p>
      <w:pPr>
        <w:pStyle w:val="BodyText"/>
      </w:pPr>
      <w:r>
        <w:t xml:space="preserve">Tây Sở Quốc, trong Hoàng cung đại viện.</w:t>
      </w:r>
    </w:p>
    <w:p>
      <w:pPr>
        <w:pStyle w:val="BodyText"/>
      </w:pPr>
      <w:r>
        <w:t xml:space="preserve">Đám thuộc hạ của Mễ Trung Dã đã trở về Đế Đô Tây Sở Quốc, đang bẩm báo tình hình với Hoàng đế Mễ Trung Hằng trong Hoàng cung.</w:t>
      </w:r>
    </w:p>
    <w:p>
      <w:pPr>
        <w:pStyle w:val="BodyText"/>
      </w:pPr>
      <w:r>
        <w:t xml:space="preserve">Hoàng đế Mễ gia hắng giọng, phẫn nộ quát mắng:</w:t>
      </w:r>
    </w:p>
    <w:p>
      <w:pPr>
        <w:pStyle w:val="BodyText"/>
      </w:pPr>
      <w:r>
        <w:t xml:space="preserve">- Đồ vô dụng, một đám vô dụng! Vương gia các ngươi bị bắt đi, mà các ngươi không đuổi theo, còn có mặt mũi trở về Tây Sở Quốc, phải biết rằng, chủ nhục thần chết!</w:t>
      </w:r>
    </w:p>
    <w:p>
      <w:pPr>
        <w:pStyle w:val="BodyText"/>
      </w:pPr>
      <w:r>
        <w:t xml:space="preserve">- Bệ hạ, tên đó vô cùng lợi hại, chắc là Tiên Thiên cường giả, hai vị Hộ pháp lên trước, một chiêu đã bị đối phương giết chết, Vương gia cũng bị đối phương bắt đi, chúng thần muốn cứu cũng chống không lại.</w:t>
      </w:r>
    </w:p>
    <w:p>
      <w:pPr>
        <w:pStyle w:val="BodyText"/>
      </w:pPr>
      <w:r>
        <w:t xml:space="preserve">- Tiên Thiên cường giả?</w:t>
      </w:r>
    </w:p>
    <w:p>
      <w:pPr>
        <w:pStyle w:val="BodyText"/>
      </w:pPr>
      <w:r>
        <w:t xml:space="preserve">Hoàng đế Mễ gia lộ vẻ nghi ngờ:</w:t>
      </w:r>
    </w:p>
    <w:p>
      <w:pPr>
        <w:pStyle w:val="BodyText"/>
      </w:pPr>
      <w:r>
        <w:t xml:space="preserve">- Bách Việt Quốc lúc nào lại có đến hai Tiên Thiên cường giả?</w:t>
      </w:r>
    </w:p>
    <w:p>
      <w:pPr>
        <w:pStyle w:val="BodyText"/>
      </w:pPr>
      <w:r>
        <w:t xml:space="preserve">- Bệ hạ, việc này chúng thần cũng không biết, nhưng người đó ra tay như ma quỷ, khí thế kinh người, một tiếng gầm vang như tiếng sấm, lúc đó chúng thần chỉ cảm thấy trời đất như quay cuồng thì Vương gia đã rơi vào tay hắn, khi chúng thần tỉnh lại người đó đã phi mất, không rõ tung tích.</w:t>
      </w:r>
    </w:p>
    <w:p>
      <w:pPr>
        <w:pStyle w:val="BodyText"/>
      </w:pPr>
      <w:r>
        <w:t xml:space="preserve">Đám thuộc hạ này vì muốn tránh tội chết nên đã vô cùng phóng đại đối phương.</w:t>
      </w:r>
    </w:p>
    <w:p>
      <w:pPr>
        <w:pStyle w:val="BodyText"/>
      </w:pPr>
      <w:r>
        <w:t xml:space="preserve">- Hai Hộ pháp là loại đẳng cấp nào, là Hậu Thiên đỉnh phong do đích thân Đệ nhị Võ Thánh huấn luyện, một chiêu đã bị giết chết! Người này, chẳng lẽ đúng là Tiên Thiên cường giả?</w:t>
      </w:r>
    </w:p>
    <w:p>
      <w:pPr>
        <w:pStyle w:val="BodyText"/>
      </w:pPr>
      <w:r>
        <w:t xml:space="preserve">Hoàng đế Mễ gia suy nghĩ, trầm ngâm nói.</w:t>
      </w:r>
    </w:p>
    <w:p>
      <w:pPr>
        <w:pStyle w:val="BodyText"/>
      </w:pPr>
      <w:r>
        <w:t xml:space="preserve">- Bệ hạ, nếu người đó không phải là Tiên Thiên cường giả, sao có thể đáng sợ như vậy. Bách Việt Quốc đáng ghét, che giấu thực lực, muốn giả heo ăn thịt hổ sao?</w:t>
      </w:r>
    </w:p>
    <w:p>
      <w:pPr>
        <w:pStyle w:val="BodyText"/>
      </w:pPr>
      <w:r>
        <w:t xml:space="preserve">- Câm miệng! Dù là Tiên Thiên cường giả, các ngươi thân là thuộc hạ, phải chết vì chủ, lại bỏ chủ mà chạy như vậy, còn ra thể thống gì nữa?</w:t>
      </w:r>
    </w:p>
    <w:p>
      <w:pPr>
        <w:pStyle w:val="BodyText"/>
      </w:pPr>
      <w:r>
        <w:t xml:space="preserve">- Bệ hạ…</w:t>
      </w:r>
    </w:p>
    <w:p>
      <w:pPr>
        <w:pStyle w:val="BodyText"/>
      </w:pPr>
      <w:r>
        <w:t xml:space="preserve">- Nếu Ngự đệ của trẫm có thể trở về, các ngươi có thể miễn tội chết, nếu Ngự đệ không trở về, các ngươi cũng bị chôn cùng! Quyết không dung tha!</w:t>
      </w:r>
    </w:p>
    <w:p>
      <w:pPr>
        <w:pStyle w:val="BodyText"/>
      </w:pPr>
      <w:r>
        <w:t xml:space="preserve">Hoàng đế Mễ gia dậm chân như sấm, quát:</w:t>
      </w:r>
    </w:p>
    <w:p>
      <w:pPr>
        <w:pStyle w:val="BodyText"/>
      </w:pPr>
      <w:r>
        <w:t xml:space="preserve">- Người đâu! Bắt đám người nhu nhược này lại, trông giữ nghiêm ngặt, ai có ý đồ bỏ chạy, giết không cần hỏi.</w:t>
      </w:r>
    </w:p>
    <w:p>
      <w:pPr>
        <w:pStyle w:val="BodyText"/>
      </w:pPr>
      <w:r>
        <w:t xml:space="preserve">- Vâng!</w:t>
      </w:r>
    </w:p>
    <w:p>
      <w:pPr>
        <w:pStyle w:val="BodyText"/>
      </w:pPr>
      <w:r>
        <w:t xml:space="preserve">Đám thuộc hạ này từng người đều không nói gì, chỉ có thể khẩn cầu trong lòng, hi vọng Vương gia trở về bình an, nếu không tính mạng của họ coi như xong rồi.</w:t>
      </w:r>
    </w:p>
    <w:p>
      <w:pPr>
        <w:pStyle w:val="BodyText"/>
      </w:pPr>
      <w:r>
        <w:t xml:space="preserve">Hoàng đế Mễ gia giao phó xong, trở về chỗ ngồi:</w:t>
      </w:r>
    </w:p>
    <w:p>
      <w:pPr>
        <w:pStyle w:val="BodyText"/>
      </w:pPr>
      <w:r>
        <w:t xml:space="preserve">- Đi gọi sứ giả Đại Ngô Quốc đến đây, ta muốn gặp hắn!</w:t>
      </w:r>
    </w:p>
    <w:p>
      <w:pPr>
        <w:pStyle w:val="BodyText"/>
      </w:pPr>
      <w:r>
        <w:t xml:space="preserve">Lúc sau, sứ giả của Đại Ngô Quốc được đưa đến Ngự thư phòng.</w:t>
      </w:r>
    </w:p>
    <w:p>
      <w:pPr>
        <w:pStyle w:val="BodyText"/>
      </w:pPr>
      <w:r>
        <w:t xml:space="preserve">- Tiểu thần bái kiến Tây Sở Quốc Hoàng đế Bệ hạ, chúc Bệ hạ vạn phúc kim an, giang sơn vĩnh cố.</w:t>
      </w:r>
    </w:p>
    <w:p>
      <w:pPr>
        <w:pStyle w:val="BodyText"/>
      </w:pPr>
      <w:r>
        <w:t xml:space="preserve">- Miễn lễ, mời ngồi! Đại Ngô Quốc và Tây Sở Quốc ta kết liên minh, cùng thảo phạt Bách Việt Quốc, việc này ngài có thể nói thay Hoàng đế Bệ hạ quý quốc không?</w:t>
      </w:r>
    </w:p>
    <w:p>
      <w:pPr>
        <w:pStyle w:val="BodyText"/>
      </w:pPr>
      <w:r>
        <w:t xml:space="preserve">- Bệ hạ, trước khi tiểu thần đi, đã được đích thân Hoàng đế thần đồng ý để thần toàn quyền xử lý việc này, việc lớn việc nhỏ, tiểu thần đều có thể quyết định.</w:t>
      </w:r>
    </w:p>
    <w:p>
      <w:pPr>
        <w:pStyle w:val="BodyText"/>
      </w:pPr>
      <w:r>
        <w:t xml:space="preserve">- Tốt! Vậy ngài hãy bẩm báo lại với Hoàng đế ngài, nói trong ngày 9 tháng 11, tập hợp binh lính, tấn công Bách Việt Quốc. Sau khi việc thành, bên ngài chiếm Tây Bắc, ta chiếm Tây Nam, không ai xâm lược ai, thế nào?</w:t>
      </w:r>
    </w:p>
    <w:p>
      <w:pPr>
        <w:pStyle w:val="BodyText"/>
      </w:pPr>
      <w:r>
        <w:t xml:space="preserve">- Bệ hạ, nói như vậy, ngài đã đồng ý xuất binh?</w:t>
      </w:r>
    </w:p>
    <w:p>
      <w:pPr>
        <w:pStyle w:val="BodyText"/>
      </w:pPr>
      <w:r>
        <w:t xml:space="preserve">- Vua không nói chơi, ta lập tức viết một phong thư, có ngọc tỷ kim ấn bảo đảm, không hề giả.</w:t>
      </w:r>
    </w:p>
    <w:p>
      <w:pPr>
        <w:pStyle w:val="BodyText"/>
      </w:pPr>
      <w:r>
        <w:t xml:space="preserve">- Được, xin Bệ hạ hạ bút, tiểu thần lập tức trở về bẩm báo, trong ngày 9 tháng 11, hai đạo đại quân chúng ta cùng xuống Nam hạ, san bằng Bách Việt Quốc!</w:t>
      </w:r>
    </w:p>
    <w:p>
      <w:pPr>
        <w:pStyle w:val="BodyText"/>
      </w:pPr>
      <w:r>
        <w:t xml:space="preserve">Hoàng đế Mễ gia lập tức ngự bút, viết một bức thư, đóng dấu kim ấn thượng hoàng, đưa cho sứ thần của Đại Ngô Quốc.</w:t>
      </w:r>
    </w:p>
    <w:p>
      <w:pPr>
        <w:pStyle w:val="BodyText"/>
      </w:pPr>
      <w:r>
        <w:t xml:space="preserve">Sau khi sứ thần đi, Hoàng đế Mễ gia thay trang phục, lặng lẽ xuất cung, ông ấy còn muốn đi gặp vài người quan trọng.</w:t>
      </w:r>
    </w:p>
    <w:p>
      <w:pPr>
        <w:pStyle w:val="BodyText"/>
      </w:pPr>
      <w:r>
        <w:t xml:space="preserve">o0o</w:t>
      </w:r>
    </w:p>
    <w:p>
      <w:pPr>
        <w:pStyle w:val="BodyText"/>
      </w:pPr>
      <w:r>
        <w:t xml:space="preserve">Tại Chân Võ Thánh Địa Tây Sở Quốc.</w:t>
      </w:r>
    </w:p>
    <w:p>
      <w:pPr>
        <w:pStyle w:val="BodyText"/>
      </w:pPr>
      <w:r>
        <w:t xml:space="preserve">Đệ nhị Võ Thánh cũng đã trở về núi, dưới sự giúp đỡ của Đệ nhất Võ Thánh, vết thương cũng dần dần hồi phục. Lúc này, trong Võ Thánh Điện, hắn đang báo cáo tỉ mỉ tình hình Bách Việt Quốc cho Đệ nhất Võ Thánh.</w:t>
      </w:r>
    </w:p>
    <w:p>
      <w:pPr>
        <w:pStyle w:val="BodyText"/>
      </w:pPr>
      <w:r>
        <w:t xml:space="preserve">Đệ nhất Võ Thánh khôi ngô, rất có tư thái xuất trần.</w:t>
      </w:r>
    </w:p>
    <w:p>
      <w:pPr>
        <w:pStyle w:val="BodyText"/>
      </w:pPr>
      <w:r>
        <w:t xml:space="preserve">- Thuộc hạ vô dụng, không thể giết được Võ Thánh của Bách Việt Quốc!</w:t>
      </w:r>
    </w:p>
    <w:p>
      <w:pPr>
        <w:pStyle w:val="BodyText"/>
      </w:pPr>
      <w:r>
        <w:t xml:space="preserve">Đệ nhị Võ Thánh xấu hổ nói:</w:t>
      </w:r>
    </w:p>
    <w:p>
      <w:pPr>
        <w:pStyle w:val="BodyText"/>
      </w:pPr>
      <w:r>
        <w:t xml:space="preserve">- Đã phụ sự ủy thác của Đệ nhất Võ Thánh!</w:t>
      </w:r>
    </w:p>
    <w:p>
      <w:pPr>
        <w:pStyle w:val="BodyText"/>
      </w:pPr>
      <w:r>
        <w:t xml:space="preserve">- Ha ha, là do ta coi thường hắn, chiến đấu bất lợi, là ta dự liệu sai. Nhưng mà, giết hay không giết hắn, kỳ thực cũng như nhau, Võ Thánh Bách Việt Quốc và ngươi giao đấu đều bị thương, không có Tiên Thiên cường giả giúp hắn trị thương, không đến ba, năm tháng hắn cũng đừng mong hồi phục, Bách Việt Quốc lúc này chỉ như rồng không đầu thôi!</w:t>
      </w:r>
    </w:p>
    <w:p>
      <w:pPr>
        <w:pStyle w:val="BodyText"/>
      </w:pPr>
      <w:r>
        <w:t xml:space="preserve">- Đệ nhất Võ Thánh sáng suốt!</w:t>
      </w:r>
    </w:p>
    <w:p>
      <w:pPr>
        <w:pStyle w:val="BodyText"/>
      </w:pPr>
      <w:r>
        <w:t xml:space="preserve">- Đúng rồi, Mễ Vương gia đi cùng ngươi, kết quả chuyến đi này thế nào? Hoàng đế Bách Việt Quốc trả lời thế nào?</w:t>
      </w:r>
    </w:p>
    <w:p>
      <w:pPr>
        <w:pStyle w:val="BodyText"/>
      </w:pPr>
      <w:r>
        <w:t xml:space="preserve">Đệ nhất Võ Thánh lại hỏi.</w:t>
      </w:r>
    </w:p>
    <w:p>
      <w:pPr>
        <w:pStyle w:val="BodyText"/>
      </w:pPr>
      <w:r>
        <w:t xml:space="preserve">- Thuộc hạ đến Bách Việt Quốc là đi thẳng đến Võ Thánh Sơn, sau khi quyết chiến với Võ Thánh hộ quốc một trận, liền vội vàng trở về, vẫn chưa nghe được tin tức gì.</w:t>
      </w:r>
    </w:p>
    <w:p>
      <w:pPr>
        <w:pStyle w:val="BodyText"/>
      </w:pPr>
      <w:r>
        <w:t xml:space="preserve">Đệ nhất Võ Thánh trầm ngâm một lúc, gật đầu, đang định nói điều gì, thì đột nhiên ngoài cửa một tên thuộc hạ đến gần:</w:t>
      </w:r>
    </w:p>
    <w:p>
      <w:pPr>
        <w:pStyle w:val="BodyText"/>
      </w:pPr>
      <w:r>
        <w:t xml:space="preserve">- Đệ nhất Võ Thánh, Hoàng đế Bệ hạ Tây Sở Quốc cầu kiến bên ngoài.</w:t>
      </w:r>
    </w:p>
    <w:p>
      <w:pPr>
        <w:pStyle w:val="BodyText"/>
      </w:pPr>
      <w:r>
        <w:t xml:space="preserve">- Mời vào!</w:t>
      </w:r>
    </w:p>
    <w:p>
      <w:pPr>
        <w:pStyle w:val="BodyText"/>
      </w:pPr>
      <w:r>
        <w:t xml:space="preserve">Hoàng đế Bệ hạ Tây Sở Quốc Mễ Trung Hằng ăn mặc như dân thường, cung kính đứng trước điện, không dám có chút thất lễ. Ở Tây Sở Quốc, có thể khiến chủ một nước như hắn cẩn thận như vậy, cũng chỉ có Chân Võ Thánh Địa.</w:t>
      </w:r>
    </w:p>
    <w:p>
      <w:pPr>
        <w:pStyle w:val="BodyText"/>
      </w:pPr>
      <w:r>
        <w:t xml:space="preserve">- Hoàng đế Bệ hạ, phiền ngài đích thân đến, lão phu gánh không nổi. Ha ha!</w:t>
      </w:r>
    </w:p>
    <w:p>
      <w:pPr>
        <w:pStyle w:val="BodyText"/>
      </w:pPr>
      <w:r>
        <w:t xml:space="preserve">Đệ nhất Võ Thánh mỉm cười nói, tuy khẩu khí vô cùng khách khí, nhưng Mễ Trung Hằng lại không dám làm ra vẻ Hoàng đế.</w:t>
      </w:r>
    </w:p>
    <w:p>
      <w:pPr>
        <w:pStyle w:val="BodyText"/>
      </w:pPr>
      <w:r>
        <w:t xml:space="preserve">- Không dám, bái kiến Võ Thánh đại nhân. Đệ nhất Võ Thánh, không biết Đệ nhị Võ Thánh các hạ đã trở về chưa?</w:t>
      </w:r>
    </w:p>
    <w:p>
      <w:pPr>
        <w:pStyle w:val="BodyText"/>
      </w:pPr>
      <w:r>
        <w:t xml:space="preserve">- Hắn đã về rồi. Chiến đấu với Võ Thánh hộ quốc Bách Việt Quốc một trận, cả hai đều bị thương, còn Ngự đệ của ngài đã về chưa?</w:t>
      </w:r>
    </w:p>
    <w:p>
      <w:pPr>
        <w:pStyle w:val="BodyText"/>
      </w:pPr>
      <w:r>
        <w:t xml:space="preserve">- Bẩm Võ Thánh đại nhân, Bách Việt Quốc đó thật đáng giận, không những từ chối đề nghị tốt đẹp của Tây Sở Quốc chúng ta, còn giết các sứ giả của ta, đến Ngự đệ của ta cũng bị bắt đi, xem ra là muốn áp chế Tây Sở Quốc ta.</w:t>
      </w:r>
    </w:p>
    <w:p>
      <w:pPr>
        <w:pStyle w:val="BodyText"/>
      </w:pPr>
      <w:r>
        <w:t xml:space="preserve">Đệ nhất Võ Thánh nhíu mày:</w:t>
      </w:r>
    </w:p>
    <w:p>
      <w:pPr>
        <w:pStyle w:val="BodyText"/>
      </w:pPr>
      <w:r>
        <w:t xml:space="preserve">- Ngự đệ ngài rất lợi hại, hai Hộ pháp dưới quyền là do Đệ nhị Võ Thánh đích thân huấn luyện, sao lại bị bắt đi?</w:t>
      </w:r>
    </w:p>
    <w:p>
      <w:pPr>
        <w:pStyle w:val="BodyText"/>
      </w:pPr>
      <w:r>
        <w:t xml:space="preserve">- Đệ nhất Võ Thánh, nghe bọn nô tài chạy về nói, người bắt Ngự đệ đi là một Tiên Thiên cường giả.</w:t>
      </w:r>
    </w:p>
    <w:p>
      <w:pPr>
        <w:pStyle w:val="BodyText"/>
      </w:pPr>
      <w:r>
        <w:t xml:space="preserve">- Tiên Thiên cường giả?</w:t>
      </w:r>
    </w:p>
    <w:p>
      <w:pPr>
        <w:pStyle w:val="BodyText"/>
      </w:pPr>
      <w:r>
        <w:t xml:space="preserve">Đệ nhất Võ Thánh hơi nhíu mày:</w:t>
      </w:r>
    </w:p>
    <w:p>
      <w:pPr>
        <w:pStyle w:val="BodyText"/>
      </w:pPr>
      <w:r>
        <w:t xml:space="preserve">- Bách Việt Quốc, xuất hiện thêm một Tiên Thiên cường giả sao?</w:t>
      </w:r>
    </w:p>
    <w:p>
      <w:pPr>
        <w:pStyle w:val="BodyText"/>
      </w:pPr>
      <w:r>
        <w:t xml:space="preserve">- Đây cũng là việc trẫm khó hiểu nhất, trẫm đã tự quyết định, đồng ý với Đại Ngô Quốc ngày 9 tháng 11 thiên binh Nam hạ. Hừ, muốn dùng Ngự đệ uy hiếp trẫm, nước tính này đi sai rồi.</w:t>
      </w:r>
    </w:p>
    <w:p>
      <w:pPr>
        <w:pStyle w:val="BodyText"/>
      </w:pPr>
      <w:r>
        <w:t xml:space="preserve">Đệ nhất Võ Thánh gật đầu:</w:t>
      </w:r>
    </w:p>
    <w:p>
      <w:pPr>
        <w:pStyle w:val="BodyText"/>
      </w:pPr>
      <w:r>
        <w:t xml:space="preserve">- Bách Việt Quốc muốn chiến một trận, vậy chúng ta cũng không thể phụ họ. Trận này, nhất định phải để Bách Việt Quốc không còn tồn tại, khoáng sản tại Liên Hoa Sơn phải về tay ta.</w:t>
      </w:r>
    </w:p>
    <w:p>
      <w:pPr>
        <w:pStyle w:val="BodyText"/>
      </w:pPr>
      <w:r>
        <w:t xml:space="preserve">Mễ Trung Dã nói:</w:t>
      </w:r>
    </w:p>
    <w:p>
      <w:pPr>
        <w:pStyle w:val="BodyText"/>
      </w:pPr>
      <w:r>
        <w:t xml:space="preserve">- Việc này, vẫn cần Đệ nhất Võ Thánh đích thân tọa trấn, khích lệ lòng quân, ba quân một lòng, chống lại sự phòng ngự của Bách Việt Quốc, san bằng Tử Diễm Lĩnh trước, sau huy sư Đế Đô, bắt giết Hoàng thất Hạ gia, một người cũng không tha!</w:t>
      </w:r>
    </w:p>
    <w:p>
      <w:pPr>
        <w:pStyle w:val="BodyText"/>
      </w:pPr>
      <w:r>
        <w:t xml:space="preserve">Đệ nhất Võ Thánh trầm ngâm nói:</w:t>
      </w:r>
    </w:p>
    <w:p>
      <w:pPr>
        <w:pStyle w:val="BodyText"/>
      </w:pPr>
      <w:r>
        <w:t xml:space="preserve">- Bách Việt Quốc lại có một Tiên Thiên cường giả? Việc trọng đại như vậy, xem ra lão phu cũng phải đi một chuyến.</w:t>
      </w:r>
    </w:p>
    <w:p>
      <w:pPr>
        <w:pStyle w:val="BodyText"/>
      </w:pPr>
      <w:r>
        <w:t xml:space="preserve">Nghe Đệ nhất Võ Thánh nói như vậy, Mễ Trung Hằng vô cùng vui mừng.</w:t>
      </w:r>
    </w:p>
    <w:p>
      <w:pPr>
        <w:pStyle w:val="BodyText"/>
      </w:pPr>
      <w:r>
        <w:t xml:space="preserve">Có Đệ nhất Võ Thánh xuất mã, việc này không cần phải bàn! Dù Bách Việt Quốc tường đồng vách sắt, cũng chỉ như cái bình hoa mà thôi! Thực lực của Đệ nhất Võ Thánh, trong tất cả những Công quốc Đế quốc Đại La, được công nhận là mạnh nhất trong tất cả các Võ Thánh hộ quốc! Ông ấy đích thân xuất mã, có việc gì không thể giải quyết chứ?</w:t>
      </w:r>
    </w:p>
    <w:p>
      <w:pPr>
        <w:pStyle w:val="BodyText"/>
      </w:pPr>
      <w:r>
        <w:t xml:space="preserve">Lần tấn công Nam hạ này, chắc chắn thế như chẻ tre, vô cùng thuận lợi.</w:t>
      </w:r>
    </w:p>
    <w:p>
      <w:pPr>
        <w:pStyle w:val="BodyText"/>
      </w:pPr>
      <w:r>
        <w:t xml:space="preserve">- Ta lập tức hồi cung, hạ lệnh tam quân, để họ mau chóng tập hợp, ra biên giới, ngày 9 tháng 11, đích thân đánh Tử Diễm Lĩnh, mở đường cho các ngài.</w:t>
      </w:r>
    </w:p>
    <w:p>
      <w:pPr>
        <w:pStyle w:val="Compact"/>
      </w:pPr>
      <w:r>
        <w:t xml:space="preserve">Ủng hộ chỉ với 1 click và 5s ! (adf.ly/4EmoB)</w:t>
      </w:r>
      <w:r>
        <w:br w:type="textWrapping"/>
      </w:r>
      <w:r>
        <w:br w:type="textWrapping"/>
      </w:r>
    </w:p>
    <w:p>
      <w:pPr>
        <w:pStyle w:val="Heading2"/>
      </w:pPr>
      <w:bookmarkStart w:id="208" w:name="chương-186"/>
      <w:bookmarkEnd w:id="208"/>
      <w:r>
        <w:t xml:space="preserve">186. Chương 18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86: Binh lâm thành hạ.</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Bầu không khí trở lên căng thẳng.</w:t>
      </w:r>
    </w:p>
    <w:p>
      <w:pPr>
        <w:pStyle w:val="BodyText"/>
      </w:pPr>
      <w:r>
        <w:t xml:space="preserve">Tử Diễm Lĩnh là khu vực trọng điểm chiến lược, phía Tây Bắc tiếp giáp với Tây Sở Quốc, gần đây cũng nghe tin đồn sắp xảy ra chiến sự.</w:t>
      </w:r>
    </w:p>
    <w:p>
      <w:pPr>
        <w:pStyle w:val="BodyText"/>
      </w:pPr>
      <w:r>
        <w:t xml:space="preserve">Tây Sở Quốc phái sứ giả uy hiếp Bách Việt Quốc, mưu đồ nuốt gọn lãnh thổ Bách Việt Quốc, cướp khoáng sản Liên Hoa Sơn, tin này truyền đến Tử Diễm Lĩnh, dấy lên một làn sóng kinh hãi, điều này làm cho tất cả người Tử Diễm Lĩnh căm tức, Tây Sở Quốc này thật mà mặt dày vô sỉ, thừa cơ đả kích.</w:t>
      </w:r>
    </w:p>
    <w:p>
      <w:pPr>
        <w:pStyle w:val="BodyText"/>
      </w:pPr>
      <w:r>
        <w:t xml:space="preserve">Biết được Hoàng thất Bách Việt Quốc đã dứt khoát từ chối, việc xảy ra xung đột Tử Diễm Lĩnh cũng đã biết, e rằng khó tránh chiến tranh với Tây Sở Quốc.</w:t>
      </w:r>
    </w:p>
    <w:p>
      <w:pPr>
        <w:pStyle w:val="BodyText"/>
      </w:pPr>
      <w:r>
        <w:t xml:space="preserve">Tử Diễm Lĩnh dân phong dũng mãnh, về vấn đề này thì không thể thỏa hiệp, trên có Tử Diễm Vương, dưới có dân thường, trên dưới một lòng, tích cực chuẩn bị chiến tranh.</w:t>
      </w:r>
    </w:p>
    <w:p>
      <w:pPr>
        <w:pStyle w:val="BodyText"/>
      </w:pPr>
      <w:r>
        <w:t xml:space="preserve">Đầu tháng 11, bắt đầu có gió lạnh, Tử Diễm Lĩnh trước có một trạm canh gác, nay chuyển thành ba trạm canh gác.</w:t>
      </w:r>
    </w:p>
    <w:p>
      <w:pPr>
        <w:pStyle w:val="BodyText"/>
      </w:pPr>
      <w:r>
        <w:t xml:space="preserve">Phái người đi quan sát tình hình địch ở biên cương, có động tĩnh gì thì lập tức về báo Tử Diễm Vương, từ đó tìm cách ứng phó. Biên cảnh giữa Tử Diễm Lĩnh và Tây Sở Quốc có Liên Hoa Sơn nguy nga hùng vĩ vắt ngang qua, chính vì khoáng sản phong phú của Liên Hoa Sơn mới làm cho Tây Sở Quốc một lòng không quên, dã tâm nổi lên.</w:t>
      </w:r>
    </w:p>
    <w:p>
      <w:pPr>
        <w:pStyle w:val="BodyText"/>
      </w:pPr>
      <w:r>
        <w:t xml:space="preserve">Liên Hoa Sơn có một khe cốc sâu lớn, là cửa khẩu đầu tiên Tử Diễm Lĩnh bố trí phòng ngự. Quan khẩu này vô cùng hiểm trở, dễ phòng khó tấn công. Có núi lớn làm bình phong, bố trí quan khẩu ở cốc sâu, có thể nói là nhất phu đương quan.</w:t>
      </w:r>
    </w:p>
    <w:p>
      <w:pPr>
        <w:pStyle w:val="BodyText"/>
      </w:pPr>
      <w:r>
        <w:t xml:space="preserve">Một khi bình phong Liên Hoa Sơn này bị phá vỡ thì Nam hạ sẽ không có trở ngại gì, các châu quận trong Lĩnh tuy phòng ngự cũng rất chặt chẽ, nhưng đối mặt với sự công kích mạnh của Tây Sở Quốc e rằng cũng khó chống đỡ.</w:t>
      </w:r>
    </w:p>
    <w:p>
      <w:pPr>
        <w:pStyle w:val="BodyText"/>
      </w:pPr>
      <w:r>
        <w:t xml:space="preserve">Một khi bị phá vỡ sẽ trực tiếp uy hiếp đến Tử Diễm Vương Thành, Tử Diễm Vương Thành là thành cổ hàng nghìn năm, phòng ngự kiên cố, tứ phía đều có tòa thành bao bọc. Tuy là vậy, nhưng nếu để đại quân của Tây Sở Quốc đứng dưới thành, dù kiên cố đến đâu cũng vô cùng bị động.</w:t>
      </w:r>
    </w:p>
    <w:p>
      <w:pPr>
        <w:pStyle w:val="BodyText"/>
      </w:pPr>
      <w:r>
        <w:t xml:space="preserve">Binh gia đối chiến. Một cô thành bị bao vây, sợ là tường đồng vách sắt, điều duy nhất có thể làm được chính là trong thời gian bị công phá, đợi quân cứu viện đến.</w:t>
      </w:r>
    </w:p>
    <w:p>
      <w:pPr>
        <w:pStyle w:val="BodyText"/>
      </w:pPr>
      <w:r>
        <w:t xml:space="preserve">Bây giờ điều họ sợ chính là sợ Tiên Thiên cường giả xuất động. Tiên Thiên cường giả Tây Sở Quốc có ba người, nếu ba người này xuất mã, thì phòng ngự quan khẩu Liên Hoa Sơn vô cùng phiền toái! Mọi người đều biết, Hậu Thiên võ giả, trong nghìn quân vạn mã, sức lực cá nhân đều có hạn, rất khó tả hữu chiến cuộc.</w:t>
      </w:r>
    </w:p>
    <w:p>
      <w:pPr>
        <w:pStyle w:val="BodyText"/>
      </w:pPr>
      <w:r>
        <w:t xml:space="preserve">Mà Tiên Thiên cường giả lại hoàn toàn không giống nhau. Một Tiên Thiên cường giả có thể làm được những việc mà rất nhiều Hậu Thiên võ giả không thể làm được.</w:t>
      </w:r>
    </w:p>
    <w:p>
      <w:pPr>
        <w:pStyle w:val="BodyText"/>
      </w:pPr>
      <w:r>
        <w:t xml:space="preserve">Tất cả phòng ngự kiên cố tác dụng với Tiên Thiên cường giả vốn không lớn, vốn không thể ngăn cản Tiên Thiên cường giả. Tiên Thiên cường giả nếu tham gia tấn công, lực sát thương càng kinh người.</w:t>
      </w:r>
    </w:p>
    <w:p>
      <w:pPr>
        <w:pStyle w:val="BodyText"/>
      </w:pPr>
      <w:r>
        <w:t xml:space="preserve">Hậu Thiên võ giả, đã mạnh, một hơi giết mấy chục người đã rất lợi hại, nhưng nếu Tiên Thiên cường giả, kích toàn lực, giết hơn trăm, ngàn người cũng không có gì đáng nói.</w:t>
      </w:r>
    </w:p>
    <w:p>
      <w:pPr>
        <w:pStyle w:val="BodyText"/>
      </w:pPr>
      <w:r>
        <w:t xml:space="preserve">o0o</w:t>
      </w:r>
    </w:p>
    <w:p>
      <w:pPr>
        <w:pStyle w:val="BodyText"/>
      </w:pPr>
      <w:r>
        <w:t xml:space="preserve">Trong Tử Diễm Vương Phủ, Tử Diễm Vương và một mưu sĩ cùng với cường giả tâm phúc cũng được mời vào, từng người đều mang vẻ mặt nghiêm trọng, họ đã ngày càng cảm nhận được sự thay đổi không khí. Sát khí đến từ phía Bắc đã vô cũng rõ ràng. Lính trinh sát cũng không ngừng truyền tin tức, Tây Sở Quốc bắt đầu điều động binh mã.</w:t>
      </w:r>
    </w:p>
    <w:p>
      <w:pPr>
        <w:pStyle w:val="BodyText"/>
      </w:pPr>
      <w:r>
        <w:t xml:space="preserve">Tây Sở Quốc binh mã bắt đầu Nam hạ. Ba mươi vạn đại quân Tây Sở Quốc tập hợp đầy đủ ở Nam Cương.</w:t>
      </w:r>
    </w:p>
    <w:p>
      <w:pPr>
        <w:pStyle w:val="BodyText"/>
      </w:pPr>
      <w:r>
        <w:t xml:space="preserve">Tín hiệu cho thấy Tây Sở Quốc chuẩn bị dùng binh đối với Bách Việt Quốc:</w:t>
      </w:r>
    </w:p>
    <w:p>
      <w:pPr>
        <w:pStyle w:val="BodyText"/>
      </w:pPr>
      <w:r>
        <w:t xml:space="preserve">- Chư vị, Bản vương đã liên tục sáu lần phát tín hiệu cầu cứu đến Đế Đô, tin rằng quân cứu viện của Hoàng thất và các Lĩnh khác sắp đến. Trận chiến này là sự tồn vong của Tử Diễm Lĩnh ta, quyết định đến vận mệnh Bách Việt Quốc ta! Nếu để đại quân Tây Sở Quốc Nam hạ, Bách Việt Quốc từ này sẽ bị chia năm sẻ bảy, những người mất nước chúng ta sẽ không có nơi dung thân, vì vậy chúng ta ai ai cũng phải dũng cảm tiến về phía trước.</w:t>
      </w:r>
    </w:p>
    <w:p>
      <w:pPr>
        <w:pStyle w:val="BodyText"/>
      </w:pPr>
      <w:r>
        <w:t xml:space="preserve">- Xin theo Vương gia, đánh đuổi kẻ địch.</w:t>
      </w:r>
    </w:p>
    <w:p>
      <w:pPr>
        <w:pStyle w:val="BodyText"/>
      </w:pPr>
      <w:r>
        <w:t xml:space="preserve">- Chiến tuyến Tây Bắc căng thẳng, chiến tuyến Đông Bắc e rằng cũng chẳng có gì tốt đẹp. Bách Việt Quốc ta chỉ có một Võ Thánh hộ quốc. Chỉ hi vọng, giao chiến lần này, đối phương sẽ không dùng đến Tiên Thiên cường giả.</w:t>
      </w:r>
    </w:p>
    <w:p>
      <w:pPr>
        <w:pStyle w:val="BodyText"/>
      </w:pPr>
      <w:r>
        <w:t xml:space="preserve">Một Trưởng lão nói. Hắn biết, đây chỉ là một hi vọng xa vời, Tây Sở Quốc đã quyết chí, thì không thể không phái Võ Thánh đến. Một khi Tiên Thiên Võ Thánh xuất chiến, phòng ngự của Tử Diễm Lĩnh e rằng khó chống đỡ.</w:t>
      </w:r>
    </w:p>
    <w:p>
      <w:pPr>
        <w:pStyle w:val="BodyText"/>
      </w:pPr>
      <w:r>
        <w:t xml:space="preserve">o0o</w:t>
      </w:r>
    </w:p>
    <w:p>
      <w:pPr>
        <w:pStyle w:val="BodyText"/>
      </w:pPr>
      <w:r>
        <w:t xml:space="preserve">Ngày 8 tháng 11, ba mươi vạn đại quân Tây Sở Quốc, đã phân ba đường mau chóng đến hai bên biên giới, năm vạn đại quân tiên phong, hạ trại cách quan khẩu Liên Hoa Sơn hai mươi dặm.</w:t>
      </w:r>
    </w:p>
    <w:p>
      <w:pPr>
        <w:pStyle w:val="BodyText"/>
      </w:pPr>
      <w:r>
        <w:t xml:space="preserve">Quan khẩu cốc sâu Liên Hoa Sơn, được gọi là Thiên Vân Quan, trấn thủ đầu não cửa này chính là Đại công tử Hạ Thiên Bảo của Tử Diễm Vương, và hai trợ thủ, đều là Chân Võ Cảnh Cửu đẳng.</w:t>
      </w:r>
    </w:p>
    <w:p>
      <w:pPr>
        <w:pStyle w:val="BodyText"/>
      </w:pPr>
      <w:r>
        <w:t xml:space="preserve">Trong trại Thiên Vân Quan, Hạ Thiên Bảo đang tập trung các tướng, bàn bạc đối sách.</w:t>
      </w:r>
    </w:p>
    <w:p>
      <w:pPr>
        <w:pStyle w:val="BodyText"/>
      </w:pPr>
      <w:r>
        <w:t xml:space="preserve">Đột nhiên, ngoài trướng có tiếng bước chân dồn dập:</w:t>
      </w:r>
    </w:p>
    <w:p>
      <w:pPr>
        <w:pStyle w:val="BodyText"/>
      </w:pPr>
      <w:r>
        <w:t xml:space="preserve">- Báo! Quan khẩu có địch!</w:t>
      </w:r>
    </w:p>
    <w:p>
      <w:pPr>
        <w:pStyle w:val="BodyText"/>
      </w:pPr>
      <w:r>
        <w:t xml:space="preserve">Hạ Thiên Bảo có chút giật mình:</w:t>
      </w:r>
    </w:p>
    <w:p>
      <w:pPr>
        <w:pStyle w:val="BodyText"/>
      </w:pPr>
      <w:r>
        <w:t xml:space="preserve">- Không phải nói là đội tiên phong hạ trại cách hai mươi dặm sao? Làm sao trong nháy mắt đã đến quan khẩu?</w:t>
      </w:r>
    </w:p>
    <w:p>
      <w:pPr>
        <w:pStyle w:val="BodyText"/>
      </w:pPr>
      <w:r>
        <w:t xml:space="preserve">- Không phải là đội tiên phong, địch chỉ có một người, là một lão giả đầu tóc bạc phơ, trang phục kỳ quái. Tướng lĩnh giữ quan ta mấy lần quát đuổi đi, hắn vờ không nghe thấy, tướng lĩnh giữ quan nghi ngờ là địch, hạ lệnh bắn, mũi tên chưa kịp đến người hắn thì đã tự động quay ngược trở lại, vô cùng kỳ lạ.</w:t>
      </w:r>
    </w:p>
    <w:p>
      <w:pPr>
        <w:pStyle w:val="BodyText"/>
      </w:pPr>
      <w:r>
        <w:t xml:space="preserve">- Cái gì? Mũi tên tự động quay ngược lại?</w:t>
      </w:r>
    </w:p>
    <w:p>
      <w:pPr>
        <w:pStyle w:val="BodyText"/>
      </w:pPr>
      <w:r>
        <w:t xml:space="preserve">Hạ Thiên Bảo vô cùng kinh ngạc, hai trợ thủ bên cạnh hắn cũng biến sắc, ý nghĩ đầu tiên trong đầu là Tiên Thiên cường giả. Hậu Thiên võ giả cũng sợ rằng luyện đến cả đời cũng không thể sản sinh ra cương khí, làm cho mũi tên quay ngược lại chỉ có thể dùng chân khí.</w:t>
      </w:r>
    </w:p>
    <w:p>
      <w:pPr>
        <w:pStyle w:val="BodyText"/>
      </w:pPr>
      <w:r>
        <w:t xml:space="preserve">Có thể nhất động bất động làm mũi tên quay lại chắc chắn là lực lượng Tiên Thiên! Chẳng lẽ, người đó là Tiên Thiên cường giả? Rốt cục là yêu tà nơi nào?</w:t>
      </w:r>
    </w:p>
    <w:p>
      <w:pPr>
        <w:pStyle w:val="BodyText"/>
      </w:pPr>
      <w:r>
        <w:t xml:space="preserve">Hạ Thiên Bảo kế thừa phong thái của cha, vô cùng dũng mãnh, đưa theo trợ thủ đi như gió ra ngoài.</w:t>
      </w:r>
    </w:p>
    <w:p>
      <w:pPr>
        <w:pStyle w:val="BodyText"/>
      </w:pPr>
      <w:r>
        <w:t xml:space="preserve">Quan ngoại, Đệ nhất Võ Thánh dường như hòa vào mảnh đất trời trước mắt, làm cho người ta cảm giác như người ở quan ngoại này đang thong dong ngắm cảnh.</w:t>
      </w:r>
    </w:p>
    <w:p>
      <w:pPr>
        <w:pStyle w:val="BodyText"/>
      </w:pPr>
      <w:r>
        <w:t xml:space="preserve">Hạ Thiên Bảo nhìn thấy vậy, quát:</w:t>
      </w:r>
    </w:p>
    <w:p>
      <w:pPr>
        <w:pStyle w:val="BodyText"/>
      </w:pPr>
      <w:r>
        <w:t xml:space="preserve">- Ngươi từ đâu đến, khai rõ danh tính!</w:t>
      </w:r>
    </w:p>
    <w:p>
      <w:pPr>
        <w:pStyle w:val="BodyText"/>
      </w:pPr>
      <w:r>
        <w:t xml:space="preserve">Dịch Trần quyền thản nhiên ngẩng đầu, giương giọng nói:</w:t>
      </w:r>
    </w:p>
    <w:p>
      <w:pPr>
        <w:pStyle w:val="BodyText"/>
      </w:pPr>
      <w:r>
        <w:t xml:space="preserve">- Lời trẻ con, ngươi là thế nào với Tử Diễm Vương?</w:t>
      </w:r>
    </w:p>
    <w:p>
      <w:pPr>
        <w:pStyle w:val="BodyText"/>
      </w:pPr>
      <w:r>
        <w:t xml:space="preserve">- Ta là Đại công tử Hạ Thiên Bảo của Tử Diễm Vương! Lão già kia, ngươi lén lén lút lút, là người ở đâu?</w:t>
      </w:r>
    </w:p>
    <w:p>
      <w:pPr>
        <w:pStyle w:val="BodyText"/>
      </w:pPr>
      <w:r>
        <w:t xml:space="preserve">Dịch Trần Tử cười lạnh lùng:</w:t>
      </w:r>
    </w:p>
    <w:p>
      <w:pPr>
        <w:pStyle w:val="BodyText"/>
      </w:pPr>
      <w:r>
        <w:t xml:space="preserve">- Về bảo với Tử Diễm Vương, tối nay là lúc suy nghĩ tốt nhất, hoặc là tự sát, hoặc là ngày mai đích thân ta đến lấy thủ cấp của hắn, một khi đại quân đến, chó gà cũng không tha!</w:t>
      </w:r>
    </w:p>
    <w:p>
      <w:pPr>
        <w:pStyle w:val="BodyText"/>
      </w:pPr>
      <w:r>
        <w:t xml:space="preserve">Lời vừa nói xong, đột nhiên hai chân vừa nhấc, người đã bay lên không trung, vung tay lên, một sợi dây trang sức chợt bắn về phía Hạ Thiên Bảo.</w:t>
      </w:r>
    </w:p>
    <w:p>
      <w:pPr>
        <w:pStyle w:val="BodyText"/>
      </w:pPr>
      <w:r>
        <w:t xml:space="preserve">Lần này tấn công vô cùng bất ngờ, làm người ta không kịp phòng, những hộ vệ bên cạnh lần lượt rút vũ khí, đỡ sợi dây trang sức vừa bắn ra.</w:t>
      </w:r>
    </w:p>
    <w:p>
      <w:pPr>
        <w:pStyle w:val="BodyText"/>
      </w:pPr>
      <w:r>
        <w:t xml:space="preserve">- Châu chấu đá xe, không tự lượng sức mình!</w:t>
      </w:r>
    </w:p>
    <w:p>
      <w:pPr>
        <w:pStyle w:val="BodyText"/>
      </w:pPr>
      <w:r>
        <w:t xml:space="preserve">Dịch Trần Tử hừ nhẹ một tiếng, vung tay áo, ngay lập tức tất cả các vũ khí đều bị đẩy ra.</w:t>
      </w:r>
    </w:p>
    <w:p>
      <w:pPr>
        <w:pStyle w:val="BodyText"/>
      </w:pPr>
      <w:r>
        <w:t xml:space="preserve">Sợi dây trang sức kia lại liên tục đi tới như một con rắn độc, quấn đến Hạ Thiên Bảo.</w:t>
      </w:r>
    </w:p>
    <w:p>
      <w:pPr>
        <w:pStyle w:val="BodyText"/>
      </w:pPr>
      <w:r>
        <w:t xml:space="preserve">Ý muốn của Dịch Trần Tử rất rõ ràng, là muốn bắt Hạ Thiên Bảo, Bách Việt Quốc bắt Ngự đệ Vương gia Hoàng đế Tây Sở Quốc, thì hắn phải bắt Hạ Thiên Bảo.</w:t>
      </w:r>
    </w:p>
    <w:p>
      <w:pPr>
        <w:pStyle w:val="BodyText"/>
      </w:pPr>
      <w:r>
        <w:t xml:space="preserve">Hạ Thiên Bảo chỉ cảm thấy hoa mắt, sợi dây trang sức đó bay đến trước mắt, thầm kêu một tiếng, đang định đưa tay chịu trói. Đột nhiên, trước mắt có một ánh sáng lóe lên, đó là sợi roi xà hình như độc long cuốn tới, trực tiếp cuốn lấy sợi dây trang sức kia.</w:t>
      </w:r>
    </w:p>
    <w:p>
      <w:pPr>
        <w:pStyle w:val="BodyText"/>
      </w:pPr>
      <w:r>
        <w:t xml:space="preserve">- Đi!</w:t>
      </w:r>
    </w:p>
    <w:p>
      <w:pPr>
        <w:pStyle w:val="BodyText"/>
      </w:pPr>
      <w:r>
        <w:t xml:space="preserve">Nghe thấy một tiếng quát khẽ, một thân ảnh đã cước bộ đạp khoảng không, thân thể giống như đại ưng, lập tức hạ xuống.</w:t>
      </w:r>
    </w:p>
    <w:p>
      <w:pPr>
        <w:pStyle w:val="BodyText"/>
      </w:pPr>
      <w:r>
        <w:t xml:space="preserve">Trong quá trình thân ảnh đó hạ xuống, một tiếng hét dài vang lên, rồi mới hạ xuống đất. Lúc thân ảnh hạ xuống đất, hai mắt Dịch Trần Tử kinh ngạc nhìn lên trên, vẻ mặt đầy kinh ngạc.</w:t>
      </w:r>
    </w:p>
    <w:p>
      <w:pPr>
        <w:pStyle w:val="BodyText"/>
      </w:pPr>
      <w:r>
        <w:t xml:space="preserve">Là Tiên Thiên cường giả, người đã ra tay ngăn cản hắn, lại là một Tiên Thiên cường giả! Hắn vốn cho rằng lần này tuyệt đối sẽ không có sai sót, Hạ Thiên Bảo đã nằm gọn trong tay hắn, nhưng đúng lúc quan trọng thì lại xuất hiện một Tiên Thiên cường giả.</w:t>
      </w:r>
    </w:p>
    <w:p>
      <w:pPr>
        <w:pStyle w:val="BodyText"/>
      </w:pPr>
      <w:r>
        <w:t xml:space="preserve">Điều làm cho hắn kinh hãi nhất là, trong thời gian giao tranh ngắn ngủi này, hắn cảm nhận sâu sắc được một sức mạnh cực lớn, lại cũng không kém gì so với người được các Công quốc của Đế quốc Đại La công nhận là Võ Thánh Đệ nhất, chính là hắn! Vậy người này là ai?</w:t>
      </w:r>
    </w:p>
    <w:p>
      <w:pPr>
        <w:pStyle w:val="BodyText"/>
      </w:pPr>
      <w:r>
        <w:t xml:space="preserve">Người thanh niên này, đứng hiên ngang, trường bào lồng lộng, trong tay cầm một sợi roi xà hình, nghi hoặc nhìn Dịch Trần Tử:</w:t>
      </w:r>
    </w:p>
    <w:p>
      <w:pPr>
        <w:pStyle w:val="BodyText"/>
      </w:pPr>
      <w:r>
        <w:t xml:space="preserve">- Ngươi chính là Đệ nhất Võ Thánh Tây Sở Quốc?</w:t>
      </w:r>
    </w:p>
    <w:p>
      <w:pPr>
        <w:pStyle w:val="BodyText"/>
      </w:pPr>
      <w:r>
        <w:t xml:space="preserve">Người mới đến thần thanh khí láng, chính là Tần Vô Song vừa muôn dặm đường xa chạy tới. Sợi roi xà hình này không những cứu được Hạ Thiên Bảo, mà còn cứu vớt sĩ khí cuối cùng của Tử Diễm Lĩnh. Tiên Thiên cường giả, họ để ý thức được, trong trận doanh của mình, xuất hiện một Tiên Thiên cường giả, một Tiên Thiên cường giả đủ chống lại đối phương. Mà nghe người thanh niên này hỏi danh tính của đối phương, lại là Đệ nhất Võ Thánh của Tây Sở Quốc! Lần này, Hạ Thiên Bảo hít một hơi sâu, thầm mừng may mắn, vừa rồi đúng là thoát khỏi cái chết trong gang tấc.</w:t>
      </w:r>
    </w:p>
    <w:p>
      <w:pPr>
        <w:pStyle w:val="BodyText"/>
      </w:pPr>
      <w:r>
        <w:t xml:space="preserve">Dịch Trần Tử hít một hơi thật sâu, gật đầu:</w:t>
      </w:r>
    </w:p>
    <w:p>
      <w:pPr>
        <w:pStyle w:val="BodyText"/>
      </w:pPr>
      <w:r>
        <w:t xml:space="preserve">- Các hạ là ai? Có quan hệ gì với Bách Việt Quốc?</w:t>
      </w:r>
    </w:p>
    <w:p>
      <w:pPr>
        <w:pStyle w:val="BodyText"/>
      </w:pPr>
      <w:r>
        <w:t xml:space="preserve">Tướng sĩ giữ quan cũng không hẹn mà cùng nhìn Tần Vô Song, tất nhiên, họ cũng vô cùng hiếu kỳ với người này. Bách Việt Quốc, ngoài Võ Thánh hộ quốc, từ lúc nào lại xuất hiện thêm một Tiên Thiên cường giả?</w:t>
      </w:r>
    </w:p>
    <w:p>
      <w:pPr>
        <w:pStyle w:val="Compact"/>
      </w:pPr>
      <w:r>
        <w:t xml:space="preserve">Ủng hộ chỉ với 1 click và 5s ! (adf.ly/4EmoB)</w:t>
      </w:r>
      <w:r>
        <w:br w:type="textWrapping"/>
      </w:r>
      <w:r>
        <w:br w:type="textWrapping"/>
      </w:r>
    </w:p>
    <w:p>
      <w:pPr>
        <w:pStyle w:val="Heading2"/>
      </w:pPr>
      <w:bookmarkStart w:id="209" w:name="chương-187"/>
      <w:bookmarkEnd w:id="209"/>
      <w:r>
        <w:t xml:space="preserve">187. Chương 18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87: Tiên Thiên ngạnh khá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chậm rãi nói:</w:t>
      </w:r>
    </w:p>
    <w:p>
      <w:pPr>
        <w:pStyle w:val="BodyText"/>
      </w:pPr>
      <w:r>
        <w:t xml:space="preserve">- Ngươi hỏi ta là ai, Bách Việt Quốc có năm sáu trăm triệu con dân, ta chỉ là một người trong số đó thôi. Dịch Trần Tử, Tây Sở Quốc ngươi hoành hành bá đạo, muốn đi gây sự, không tiếc một trận chiến sao?</w:t>
      </w:r>
    </w:p>
    <w:p>
      <w:pPr>
        <w:pStyle w:val="BodyText"/>
      </w:pPr>
      <w:r>
        <w:t xml:space="preserve">- Hừ, mũi tên trên cung, không thể không bắn, trận này, nhất định phải đánh!</w:t>
      </w:r>
    </w:p>
    <w:p>
      <w:pPr>
        <w:pStyle w:val="BodyText"/>
      </w:pPr>
      <w:r>
        <w:t xml:space="preserve">Dịch Trần Tử giọng lạnh như băng.</w:t>
      </w:r>
    </w:p>
    <w:p>
      <w:pPr>
        <w:pStyle w:val="BodyText"/>
      </w:pPr>
      <w:r>
        <w:t xml:space="preserve">Tần Vô Song ngửa cổ lên trời cười:</w:t>
      </w:r>
    </w:p>
    <w:p>
      <w:pPr>
        <w:pStyle w:val="BodyText"/>
      </w:pPr>
      <w:r>
        <w:t xml:space="preserve">- Được, các hạ đã tràn đầy tự tin như vậy, vậy ta có một đề nghị không biết các hạ có hứng thú nghe hay không?</w:t>
      </w:r>
    </w:p>
    <w:p>
      <w:pPr>
        <w:pStyle w:val="BodyText"/>
      </w:pPr>
      <w:r>
        <w:t xml:space="preserve">- Đề nghị gì?</w:t>
      </w:r>
    </w:p>
    <w:p>
      <w:pPr>
        <w:pStyle w:val="BodyText"/>
      </w:pPr>
      <w:r>
        <w:t xml:space="preserve">Dịch Trần Tử biết đối phương là Tiên Thiên cường giả, nên cũng không dám chậm trễ.</w:t>
      </w:r>
    </w:p>
    <w:p>
      <w:pPr>
        <w:pStyle w:val="BodyText"/>
      </w:pPr>
      <w:r>
        <w:t xml:space="preserve">- Trận chiến này nhất định phải nổ ra, chi bằng hai chúng ta đánh trước một trận, lão gia hỏa, ngươi có dám không?</w:t>
      </w:r>
    </w:p>
    <w:p>
      <w:pPr>
        <w:pStyle w:val="BodyText"/>
      </w:pPr>
      <w:r>
        <w:t xml:space="preserve">Tần Vô Song khí thế dâng trào, đột nhiên thúc động, sợi roi xà hình lắc qua lắc lại Dịch Trần Tử:</w:t>
      </w:r>
    </w:p>
    <w:p>
      <w:pPr>
        <w:pStyle w:val="BodyText"/>
      </w:pPr>
      <w:r>
        <w:t xml:space="preserve">- Nếu ngươi không có gan, lập tức cắp đuôi trở về Tây Sở Quốc, ta niệm tình ngươi tuổi đã cao, không truy giết ngươi, tha cho ngươi một mạng, quay về an hưởng tuổi già.</w:t>
      </w:r>
    </w:p>
    <w:p>
      <w:pPr>
        <w:pStyle w:val="BodyText"/>
      </w:pPr>
      <w:r>
        <w:t xml:space="preserve">Dịch Trần Tử rõ ràng biết đối phương cố ý chọc giận mình, nhưng một Tiên Thiên cường giả thành danh hơn trăm năm, lại bị một thanh niên sỉ nhục như vậy, e rằng muốn giữ phong độ cũng không thể. Hắn vô cùng tức giận nhưng vẫn cười, giễu cợt nói:</w:t>
      </w:r>
    </w:p>
    <w:p>
      <w:pPr>
        <w:pStyle w:val="BodyText"/>
      </w:pPr>
      <w:r>
        <w:t xml:space="preserve">- Lời trẻ con, không biết trời cao đất dày, dù là Võ Thánh Sơn Cừu tiểu tử kia cũng không dám làm càn trước mặt lão phu.</w:t>
      </w:r>
    </w:p>
    <w:p>
      <w:pPr>
        <w:pStyle w:val="BodyText"/>
      </w:pPr>
      <w:r>
        <w:t xml:space="preserve">- Lão thất phu, ngươi mạo phạm quốc cảnh ta, còn muốn ta phải khách khí với ngươi sao? Chớ có ỷ lại lớn tuổi, muốn chiến thì chiến, không chiến thì cút đi, nói không giết ngươi thì sẽ không đuổi giết ngươi.</w:t>
      </w:r>
    </w:p>
    <w:p>
      <w:pPr>
        <w:pStyle w:val="BodyText"/>
      </w:pPr>
      <w:r>
        <w:t xml:space="preserve">Một câu lão thất phu, hai câu lão gia hỏa, tính khí Dịch Trần Tử dù có tốt thì cũng không thể nhịn nổi, huống hồ tính khí Dịch Trần Tử cũng không phải là tốt.</w:t>
      </w:r>
    </w:p>
    <w:p>
      <w:pPr>
        <w:pStyle w:val="BodyText"/>
      </w:pPr>
      <w:r>
        <w:t xml:space="preserve">- Tiểu tử, ngươi muốn chết thì lão phu tác thành cho ngươi!</w:t>
      </w:r>
    </w:p>
    <w:p>
      <w:pPr>
        <w:pStyle w:val="BodyText"/>
      </w:pPr>
      <w:r>
        <w:t xml:space="preserve">Tần Vô Song nghe Dịch Trần Tử đáp, hét dài một tiếng, cả người như tia chớp, từ trên quan nhảy xuống, bay về phía khe cốc sâu.</w:t>
      </w:r>
    </w:p>
    <w:p>
      <w:pPr>
        <w:pStyle w:val="BodyText"/>
      </w:pPr>
      <w:r>
        <w:t xml:space="preserve">- Dịch Trần Tử, trận chiến giữa ta và ngươi, phải tìm một nơi rộng rãi!</w:t>
      </w:r>
    </w:p>
    <w:p>
      <w:pPr>
        <w:pStyle w:val="BodyText"/>
      </w:pPr>
      <w:r>
        <w:t xml:space="preserve">Dịch Trần Tử không hề do dự, bay theo nhanh như thiểm điện.</w:t>
      </w:r>
    </w:p>
    <w:p>
      <w:pPr>
        <w:pStyle w:val="BodyText"/>
      </w:pPr>
      <w:r>
        <w:t xml:space="preserve">Bây giờ trong đầu hắn chỉ có một ý niệm là phải giết người này, lấy máu tươi của Tiên Thiên cường giả tế cờ, làm nhạc dạo tuyệt vời cho trận chiến này! Giết!</w:t>
      </w:r>
    </w:p>
    <w:p>
      <w:pPr>
        <w:pStyle w:val="BodyText"/>
      </w:pPr>
      <w:r>
        <w:t xml:space="preserve">Hai người một trước một sau, bay xa đến mười mấy mét, cuối cùng đến một nơi rộng rãi, Tần Vô Song đột nhiên dừng lại, quay người nhìn Trần Dịch Tử đuổi phía sau.</w:t>
      </w:r>
    </w:p>
    <w:p>
      <w:pPr>
        <w:pStyle w:val="BodyText"/>
      </w:pPr>
      <w:r>
        <w:t xml:space="preserve">Dịch Trần Tử cũng không không dám khinh xuất, trừng mắt đánh giá Tần Vô Song.</w:t>
      </w:r>
    </w:p>
    <w:p>
      <w:pPr>
        <w:pStyle w:val="BodyText"/>
      </w:pPr>
      <w:r>
        <w:t xml:space="preserve">- Tiểu tử! Nói rõ danh tính, lão phu xuống đao, chết lại không để lại tên!</w:t>
      </w:r>
    </w:p>
    <w:p>
      <w:pPr>
        <w:pStyle w:val="BodyText"/>
      </w:pPr>
      <w:r>
        <w:t xml:space="preserve">- Ha ha, ta lại chuyên chém những lão bỏ đi như các ngươi?</w:t>
      </w:r>
    </w:p>
    <w:p>
      <w:pPr>
        <w:pStyle w:val="BodyText"/>
      </w:pPr>
      <w:r>
        <w:t xml:space="preserve">Ác cảm của Tần Vô Song đối với Tây Sở Quốc không có lời nào có thể hình dung được. Bách Việt Quốc và Đại Ngô Quốc khai chiến, đó là thù oán do lịch sử để lại không có gì đáng nói. Nhưng Tây Sở Quốc rõ ràng là nhân cơ hội, vô cùng ti tiện. Cũng khó trách trong lời nói của Tần Vô Song không hề có chút tôn trọng.</w:t>
      </w:r>
    </w:p>
    <w:p>
      <w:pPr>
        <w:pStyle w:val="BodyText"/>
      </w:pPr>
      <w:r>
        <w:t xml:space="preserve">Dịch Trần Tử lúc này lại bình tĩnh trở lại, trước địa chiến đấu, hắn biết, cảm xúc ổn định với đối chiến Tiên Thiên là vô cùng quan trọng. Khẩu khí gã thanh niên này rất ương ngạnh, không ai bì nổi, nhưng rõ ràng hắn thấy trong mắt người thanh niên này, quan sát thấy sự giảo hoạt và cơ trí, người thanh niên này chắc chắn là cố ý chọc tức hắn.</w:t>
      </w:r>
    </w:p>
    <w:p>
      <w:pPr>
        <w:pStyle w:val="BodyText"/>
      </w:pPr>
      <w:r>
        <w:t xml:space="preserve">Trong thời gian ngầm quan sát, thấy Tần Vô Song đang múa may sợi roi xà hình, đột nhiên Dịch Trần Tử cười nói:</w:t>
      </w:r>
    </w:p>
    <w:p>
      <w:pPr>
        <w:pStyle w:val="BodyText"/>
      </w:pPr>
      <w:r>
        <w:t xml:space="preserve">- Vừa hay, binh khí của ta là một chuỗi nhuyễn đao, mà binh khí của người là roi da, đều là binh khí mềm, xem xem cuối cùng ai mạnh hơn.</w:t>
      </w:r>
    </w:p>
    <w:p>
      <w:pPr>
        <w:pStyle w:val="BodyText"/>
      </w:pPr>
      <w:r>
        <w:t xml:space="preserve">Tần Vô Song liếc mắt nhìn Dịch Trần Tử, hắn biết lão gia này rất nhiều mưu mô, chỉ sợ đây không chỉ đơn giản là chuỗi nhuyễn đao.</w:t>
      </w:r>
    </w:p>
    <w:p>
      <w:pPr>
        <w:pStyle w:val="BodyText"/>
      </w:pPr>
      <w:r>
        <w:t xml:space="preserve">Hai người nói chuyện, cũng đã bắt đầu thôi động khí tức Tiên Thiên, tay không động, nhưng đã bắt đầu áp chế đối thủ.</w:t>
      </w:r>
    </w:p>
    <w:p>
      <w:pPr>
        <w:pStyle w:val="BodyText"/>
      </w:pPr>
      <w:r>
        <w:t xml:space="preserve">Sau khi người toàn lực thôi động, phát hiện không ai áp đảo được ai, kẻ tám lạng, người nửa cân.</w:t>
      </w:r>
    </w:p>
    <w:p>
      <w:pPr>
        <w:pStyle w:val="BodyText"/>
      </w:pPr>
      <w:r>
        <w:t xml:space="preserve">Tần Vô Song khen thầm:</w:t>
      </w:r>
    </w:p>
    <w:p>
      <w:pPr>
        <w:pStyle w:val="BodyText"/>
      </w:pPr>
      <w:r>
        <w:t xml:space="preserve">- Lão Dịch Trần Tử này, quả nhiên là danh bất hư truyền, không hổ là Võ Thánh hộ quốc Đệ nhất trong các Công quốc. Ta hấp thụ nội đan, hấp thụ linh lực của tên áo đen kia, sau khi dung hòa, linh lực trong người đã vô cùng khác thường, nhưng cũng không thể áp chế hắn về mặt linh lực Tiên Thiên, lão già này quả không đơn giản!</w:t>
      </w:r>
    </w:p>
    <w:p>
      <w:pPr>
        <w:pStyle w:val="BodyText"/>
      </w:pPr>
      <w:r>
        <w:t xml:space="preserve">Tần Vô Song rất tự tin, đổi lại bất kỳ một Võ Thánh nào khác đến, ví như Cừu lão ca của Bách Việt Quốc, Tần Vô Song tự hỏi đã có thể áp chế trên khí tức Tiên Thiên. Nhưng hắn lúc này lại không thể áp thế Dịch Trần Tử.</w:t>
      </w:r>
    </w:p>
    <w:p>
      <w:pPr>
        <w:pStyle w:val="BodyText"/>
      </w:pPr>
      <w:r>
        <w:t xml:space="preserve">Trong khi hắn kinh ngạc, trong lòng Dịch Trần Tử cũng kinh hãi không ít so với Tần Vô Song, thậm chí còn nhiều hơn.</w:t>
      </w:r>
    </w:p>
    <w:p>
      <w:pPr>
        <w:pStyle w:val="BodyText"/>
      </w:pPr>
      <w:r>
        <w:t xml:space="preserve">- Tiểu tử này tuổi còn trẻ, đã nhập cảnh giới Tiên Thiên thì thôi, làm sao linh khí cũng lại tràn đầy như vậy? Hay là Linh căn Tiên Thiên, từ nhỏ đã là Tiên Thiên? Nếu không tuổi trẻ như vậy, sao lại dự trữ nhiều linh lực như vậy?</w:t>
      </w:r>
    </w:p>
    <w:p>
      <w:pPr>
        <w:pStyle w:val="BodyText"/>
      </w:pPr>
      <w:r>
        <w:t xml:space="preserve">Nghĩ đến đây, Dịch Trần Tử rất hiếu kỳ với thân phận Tần Vô Song, hắn thực sự rất khó tưởng tượng:</w:t>
      </w:r>
    </w:p>
    <w:p>
      <w:pPr>
        <w:pStyle w:val="BodyText"/>
      </w:pPr>
      <w:r>
        <w:t xml:space="preserve">- Một thanh niên siêu tuyệt trời phú như vậy có quan hệ gì với Bách Việt Quốc?</w:t>
      </w:r>
    </w:p>
    <w:p>
      <w:pPr>
        <w:pStyle w:val="BodyText"/>
      </w:pPr>
      <w:r>
        <w:t xml:space="preserve">Hai cái bóng, đột nhiên lòng có linh cảm, cùng lúc xuất động.</w:t>
      </w:r>
    </w:p>
    <w:p>
      <w:pPr>
        <w:pStyle w:val="BodyText"/>
      </w:pPr>
      <w:r>
        <w:t xml:space="preserve">Tần Vô Song múa sợi roi xà hình, xoay chân quét một vòng, phóng ra một gợn sóng linh lực, khuếch tán ra ngoài.</w:t>
      </w:r>
    </w:p>
    <w:p>
      <w:pPr>
        <w:pStyle w:val="BodyText"/>
      </w:pPr>
      <w:r>
        <w:t xml:space="preserve">Trong sóng linh lực, cơ thể Tần Vô Song cùng với lực lượng mỗi lần phát ra đều mang một linh lực tấn công vô cùng mạnh, bắn ra từng tia thương sắc:</w:t>
      </w:r>
    </w:p>
    <w:p>
      <w:pPr>
        <w:pStyle w:val="BodyText"/>
      </w:pPr>
      <w:r>
        <w:t xml:space="preserve">- Hừ, tạp kỹ múa may, muốn làm tổn thương ta sao?</w:t>
      </w:r>
    </w:p>
    <w:p>
      <w:pPr>
        <w:pStyle w:val="BodyText"/>
      </w:pPr>
      <w:r>
        <w:t xml:space="preserve">Dịch Trần Tử cũng không đơn giản, đạp một cước, chuỗi nhuyễn đao đã bổ ra, bổ ra liên tục mười mấy phát, hình thành thế phòng ngự, chặn lại tất cả mũi nhọn của Tần Vô Song.</w:t>
      </w:r>
    </w:p>
    <w:p>
      <w:pPr>
        <w:pStyle w:val="BodyText"/>
      </w:pPr>
      <w:r>
        <w:t xml:space="preserve">- Dịch Trần Tử, người phòng ngự cũng không tồi, dám đỡ mấy đòn với ta không?</w:t>
      </w:r>
    </w:p>
    <w:p>
      <w:pPr>
        <w:pStyle w:val="BodyText"/>
      </w:pPr>
      <w:r>
        <w:t xml:space="preserve">Tần Vô Song cười lớn, dậm chân lên trước, sợi roi xà hình lại trở về hình rắn như trước, tung ra những đợt sóng, đột nhiên đập vào mặt Dịch Trần Tử.</w:t>
      </w:r>
    </w:p>
    <w:p>
      <w:pPr>
        <w:pStyle w:val="BodyText"/>
      </w:pPr>
      <w:r>
        <w:t xml:space="preserve">Lúc này, bóng sợi roi xà hình trên hư không, một ánh hào quang mang theo một lực thôn tính mạnh mẽ. Qua công kích, Dịch Trần Tử biết, người thanh niên này khí thịnh, muốn tốc chiến tốc thắng, nhưng Dịch Trần Tử thành danh bao nhiều năm, tu vi một đời há lại sợ đối kháng.</w:t>
      </w:r>
    </w:p>
    <w:p>
      <w:pPr>
        <w:pStyle w:val="BodyText"/>
      </w:pPr>
      <w:r>
        <w:t xml:space="preserve">Nhếch miệng cười một cái, chuỗi nhuyễn đao cũng không hề nhường, đối đầu mà lên, quét ngang bổ một cái!</w:t>
      </w:r>
    </w:p>
    <w:p>
      <w:pPr>
        <w:pStyle w:val="BodyText"/>
      </w:pPr>
      <w:r>
        <w:t xml:space="preserve">Oanh! Linh lực va vào nhau trên hư không, tạo ra một tiếng nổ khủng khiếp, các cây cối hai bên chịu khí xạ Tiên Thiên lần lượt đổ xuống.</w:t>
      </w:r>
    </w:p>
    <w:p>
      <w:pPr>
        <w:pStyle w:val="BodyText"/>
      </w:pPr>
      <w:r>
        <w:t xml:space="preserve">Trận đối kháng này của hai người, ngay lập tức khơi dậy trong lồng ngực đấu khí, mặt đối mặt không ngừng oanh kích.</w:t>
      </w:r>
    </w:p>
    <w:p>
      <w:pPr>
        <w:pStyle w:val="BodyText"/>
      </w:pPr>
      <w:r>
        <w:t xml:space="preserve">Một trận! Hai trận! Ba trận!</w:t>
      </w:r>
    </w:p>
    <w:p>
      <w:pPr>
        <w:pStyle w:val="BodyText"/>
      </w:pPr>
      <w:r>
        <w:t xml:space="preserve">Lực lượng thay đổi, hình ảnh hai người chợt ẩn chợt hiện, đột nhiên cùng lúc lui về phía sau, binh khí trong tay vẫn không ngừng đánh về phía đối phương.</w:t>
      </w:r>
    </w:p>
    <w:p>
      <w:pPr>
        <w:pStyle w:val="BodyText"/>
      </w:pPr>
      <w:r>
        <w:t xml:space="preserve">Sợi roi xà hình và và chuỗi nhuyễn đao quấn lại với nhau, hai bên đều vận cánh tay nắm chặt binh khí trong tay, không ai chịu thoái nhượng.</w:t>
      </w:r>
    </w:p>
    <w:p>
      <w:pPr>
        <w:pStyle w:val="BodyText"/>
      </w:pPr>
      <w:r>
        <w:t xml:space="preserve">- Tiểu tử! khá lắm!</w:t>
      </w:r>
    </w:p>
    <w:p>
      <w:pPr>
        <w:pStyle w:val="BodyText"/>
      </w:pPr>
      <w:r>
        <w:t xml:space="preserve">- Lão gia hỏa! Ông cũng không vừa!</w:t>
      </w:r>
    </w:p>
    <w:p>
      <w:pPr>
        <w:pStyle w:val="BodyText"/>
      </w:pPr>
      <w:r>
        <w:t xml:space="preserve">Hai người từ động thủ đến động mồm, quả là một tấc đất cũng phải giành lấy. Linh lực dồn vào cánh tay, không ngừng phóng ra, linh lực kích ra, khuếch tán từng dòng từng dòng khí lưu, chấn động đến cả mọi vật xung quanh, trong vòng năm mét, cây cỏ cũng không sống nổi,</w:t>
      </w:r>
    </w:p>
    <w:p>
      <w:pPr>
        <w:pStyle w:val="BodyText"/>
      </w:pPr>
      <w:r>
        <w:t xml:space="preserve">Đột nhiên, hai ngươi chuyển động với tốc độ cực nhanh, không hẹn mà cùng muốn thông qua một phương pháp gia tăng tốc độ, chiếm thế chủ động.</w:t>
      </w:r>
    </w:p>
    <w:p>
      <w:pPr>
        <w:pStyle w:val="BodyText"/>
      </w:pPr>
      <w:r>
        <w:t xml:space="preserve">Chỉ là, một người đứng giữa, một người di chuyển vòng quanh người đó với tốc độ cực nhanh, thật không dễ tìm ra chỗ sở hở.</w:t>
      </w:r>
    </w:p>
    <w:p>
      <w:pPr>
        <w:pStyle w:val="BodyText"/>
      </w:pPr>
      <w:r>
        <w:t xml:space="preserve">Tần Vô Song nhìn rõ ràng, tay trái giơ lên Thiên Mạch Ngưng Kình Kiếm phút chốc đâm ra.</w:t>
      </w:r>
    </w:p>
    <w:p>
      <w:pPr>
        <w:pStyle w:val="BodyText"/>
      </w:pPr>
      <w:r>
        <w:t xml:space="preserve">Cũng lúc này, bàn tay của Dịch Trần Tử cũng phiên động, đột nhiên trong lòng bàn tay đánh ra một dấu tay màu xanh, trực tiếp ấn đến.</w:t>
      </w:r>
    </w:p>
    <w:p>
      <w:pPr>
        <w:pStyle w:val="BodyText"/>
      </w:pPr>
      <w:r>
        <w:t xml:space="preserve">Thủ ấn và kiếm khí va vào nhau trên hư không, phát ra một lực phản lại rất mạnh.</w:t>
      </w:r>
    </w:p>
    <w:p>
      <w:pPr>
        <w:pStyle w:val="BodyText"/>
      </w:pPr>
      <w:r>
        <w:t xml:space="preserve">Ầm! Hai người cùng lúc đều bị một lực phản lại đánh trúng ngực, toàn thân không tự chủ được bắn ra xa rồi rơi xuống đất. Tần Vô Song liếm môi thấy ngọt ngọt, một dòng máu tươi chảy ra.</w:t>
      </w:r>
    </w:p>
    <w:p>
      <w:pPr>
        <w:pStyle w:val="BodyText"/>
      </w:pPr>
      <w:r>
        <w:t xml:space="preserve">Dịch Trần Tử cũng không tốt hơn là mấy, giữ chặt lồng ngực, cũng không thể khống chế một dòng máu tươi phun ra.</w:t>
      </w:r>
    </w:p>
    <w:p>
      <w:pPr>
        <w:pStyle w:val="BodyText"/>
      </w:pPr>
      <w:r>
        <w:t xml:space="preserve">Hai Tiên Thiên cường giả đã đấu đến mức thảm hại như vậy, không biết là mạnh hơn bao nhiêu so với Hậu Thiên võ giả.</w:t>
      </w:r>
    </w:p>
    <w:p>
      <w:pPr>
        <w:pStyle w:val="BodyText"/>
      </w:pPr>
      <w:r>
        <w:t xml:space="preserve">- Tiểu tử, mùi vị thế nào?</w:t>
      </w:r>
    </w:p>
    <w:p>
      <w:pPr>
        <w:pStyle w:val="BodyText"/>
      </w:pPr>
      <w:r>
        <w:t xml:space="preserve">- Hắc! Lão gia hỏa, ngươi cũng không dễ chịu gì.</w:t>
      </w:r>
    </w:p>
    <w:p>
      <w:pPr>
        <w:pStyle w:val="BodyText"/>
      </w:pPr>
      <w:r>
        <w:t xml:space="preserve">Dịch Trần Tử cười một tiếng:</w:t>
      </w:r>
    </w:p>
    <w:p>
      <w:pPr>
        <w:pStyle w:val="BodyText"/>
      </w:pPr>
      <w:r>
        <w:t xml:space="preserve">- Tiếp tục liều mạng như vậy, nhiều nhất cả ta và ngươi cùng bị thương, Tây Sở Quốc ta vẫn còn hai Võ Thánh hộ quốc làm hậu thuẫn cho ba quân, nhưng Bách Việt Quốc ngươi, vẫn có thể phái xuất Tiên Thiên cường giả sao?</w:t>
      </w:r>
    </w:p>
    <w:p>
      <w:pPr>
        <w:pStyle w:val="BodyText"/>
      </w:pPr>
      <w:r>
        <w:t xml:space="preserve">Tần Vô Song phì một tiếng, khí thế không hề kém:</w:t>
      </w:r>
    </w:p>
    <w:p>
      <w:pPr>
        <w:pStyle w:val="BodyText"/>
      </w:pPr>
      <w:r>
        <w:t xml:space="preserve">- Tây Sở Quốc ngươi Tiên Thiên cường giả nhiều, nhưng ta hỏi ngươi, lão gia hỏa, với thực lực của ngươi mà giết được ta sao?</w:t>
      </w:r>
    </w:p>
    <w:p>
      <w:pPr>
        <w:pStyle w:val="BodyText"/>
      </w:pPr>
      <w:r>
        <w:t xml:space="preserve">Dịch Trần Tử sửng sốt, trong lòng cũng không thể không thừa nhận, giết đối phương, một mình mình cũng không làm nổi.</w:t>
      </w:r>
    </w:p>
    <w:p>
      <w:pPr>
        <w:pStyle w:val="BodyText"/>
      </w:pPr>
      <w:r>
        <w:t xml:space="preserve">- Với thực lực của ngươi, không thể giết nổi ta, hai Võ Thánh còn lại ở Tây Sở Quốc ngươi, đến góc áo của ta cũng không đụng được. Tây Sở Quốc ngươi có lẽ có thể tấn công Tử Diễm Lĩnh, nhưng ta sẽ trả thù về sau. Tây Sở Quốc ngươi cũng chịu không nổi. Ta bảo đảm, ngoài đồ bỏ đi ngươi ra, ta sẽ giết sạch những cường giả và tất cả những hậu bối tiềm năng của Bách Việt Quốc ngươi. Ngươi cũng biết, Tây Sở Quốc ngươi đối mặt với tình huống thế này, e rằng hôm nay ngươi mưu đồ Bách Việt Quốc ta, ngày mai sẽ trở thành kết cục của chính Tây Sở Quốc ngươi!</w:t>
      </w:r>
    </w:p>
    <w:p>
      <w:pPr>
        <w:pStyle w:val="BodyText"/>
      </w:pPr>
      <w:r>
        <w:t xml:space="preserve">Dịch Trần Tử lạnh người, biết đối phương đang uy hiếp không phải nói không. Đối phương có ý định giết hết cường giả của Tây Sở Quốc, Dịch Trần Tử hắn e rằng cũng không thể ngăn cản. Huống hồ, tiềm năng trên người thanh niên này làm Dịch Trần Tử hắn cũng cảm thấy sợ hãi. Cường giả và hậu bối tiềm năng của Tây Sở Quốc nếu bị người này giết thì vận mệnh Tây Sở Quốc e rằng sẽ không tốt hơn bao nhiêu so với Bách Việt Quốc bây giờ. Công quốc Thượng phẩm Đại Ngô Quốc hôm nay xâm phạm Bách Việt Quốc, ngày khác, cũng chắc chắn dám đánh Tây Sở Quốc!</w:t>
      </w:r>
    </w:p>
    <w:p>
      <w:pPr>
        <w:pStyle w:val="Compact"/>
      </w:pPr>
      <w:r>
        <w:t xml:space="preserve">Ủng hộ chỉ với 1 click và 5s ! (adf.ly/4EmoB)</w:t>
      </w:r>
      <w:r>
        <w:br w:type="textWrapping"/>
      </w:r>
      <w:r>
        <w:br w:type="textWrapping"/>
      </w:r>
    </w:p>
    <w:p>
      <w:pPr>
        <w:pStyle w:val="Heading2"/>
      </w:pPr>
      <w:bookmarkStart w:id="210" w:name="chương-188"/>
      <w:bookmarkEnd w:id="210"/>
      <w:r>
        <w:t xml:space="preserve">188. Chương 18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88: Đệ nhất Võ Thánh nhận thua.</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Một, từ bỏ việc tấn công Bách Việt Quốc, dừng tay tại đây! Hai, tiêu diệt tên này, mãi mãi tuyệt hậu. Cách chọn thứ nhất, Dịch Trần Tử không can tâm, hắn mưu đồ Liên Hoa Sơn của Bách Việt Quốc không phải một hai ngày, nếu thế sự không thành, cho dù là dư luận ở bản quốc, hay là dư luận giữa các đồng minh đều sẽ chia mũi nhọn vào việc này.</w:t>
      </w:r>
    </w:p>
    <w:p>
      <w:pPr>
        <w:pStyle w:val="BodyText"/>
      </w:pPr>
      <w:r>
        <w:t xml:space="preserve">Nếu từ bỏ thì Đệ nhất Võ Thánh hắn sẽ rất mất mặt, tất cả toan tính của Tây Sở Quốc sẽ hỏng, đây tuyệt không phải là cục diện hắn muốn thấy.</w:t>
      </w:r>
    </w:p>
    <w:p>
      <w:pPr>
        <w:pStyle w:val="BodyText"/>
      </w:pPr>
      <w:r>
        <w:t xml:space="preserve">Do vậy, hắn quyết định liều mạng giết tên tiểu tử này, vĩnh viễn tuyệt hậu hoạn.</w:t>
      </w:r>
    </w:p>
    <w:p>
      <w:pPr>
        <w:pStyle w:val="BodyText"/>
      </w:pPr>
      <w:r>
        <w:t xml:space="preserve">- Tiểu tử, lão phu thừa nhận, ngươi trẻ tuổi, có tu vi thế này quả là không dễ. Nhưng nếu ngươi cảm thấy có thể áp chế Tây Sở Quốc ta, mưu toan thay đổi vận mệnh của hai nước thì ngươi đã nhầm rồi.</w:t>
      </w:r>
    </w:p>
    <w:p>
      <w:pPr>
        <w:pStyle w:val="BodyText"/>
      </w:pPr>
      <w:r>
        <w:t xml:space="preserve">Nói xong, mặt lạnh tanh, chuỗi nhuyễn đao liên tục chém tới trước mặt Tần Vô Song.</w:t>
      </w:r>
    </w:p>
    <w:p>
      <w:pPr>
        <w:pStyle w:val="BodyText"/>
      </w:pPr>
      <w:r>
        <w:t xml:space="preserve">Ý định của Dịch Trần Tử rất rõ ràng, phải dựa vào lực lượng Tiên Thiên mà mình tu luyện trăm năm, dùng lực trưởng giết chết đối phương. Sở trường của Dịch Trần Tử chính là thắng về lâu dài.</w:t>
      </w:r>
    </w:p>
    <w:p>
      <w:pPr>
        <w:pStyle w:val="BodyText"/>
      </w:pPr>
      <w:r>
        <w:t xml:space="preserve">Hai người đánh nhau từ buổi chiều cho đến khi màn đêm buông xuống.</w:t>
      </w:r>
    </w:p>
    <w:p>
      <w:pPr>
        <w:pStyle w:val="BodyText"/>
      </w:pPr>
      <w:r>
        <w:t xml:space="preserve">Màn đêm xuống, ngươi đuổi theo ta, qua qua lại lại, đánh đến sớm tinh mơ.</w:t>
      </w:r>
    </w:p>
    <w:p>
      <w:pPr>
        <w:pStyle w:val="BodyText"/>
      </w:pPr>
      <w:r>
        <w:t xml:space="preserve">Cục diễn vẫn là giằng co, ai cũng không thể đánh bại đối phương, ai cũng không thể chiếm được tiên cơ mang tính quyết định. Tần Vô Song càng đánh càng bình tĩnh, hắn biết, tâm thái của Dịch Trần Tử đã bắt đầu thay đổi. Sự uy hiếp của mình đã bắt đầu có hiệu quả.</w:t>
      </w:r>
    </w:p>
    <w:p>
      <w:pPr>
        <w:pStyle w:val="BodyText"/>
      </w:pPr>
      <w:r>
        <w:t xml:space="preserve">o0o</w:t>
      </w:r>
    </w:p>
    <w:p>
      <w:pPr>
        <w:pStyle w:val="BodyText"/>
      </w:pPr>
      <w:r>
        <w:t xml:space="preserve">Thiên Vân Quan.</w:t>
      </w:r>
    </w:p>
    <w:p>
      <w:pPr>
        <w:pStyle w:val="BodyText"/>
      </w:pPr>
      <w:r>
        <w:t xml:space="preserve">Tia nắng ban mai đã xuất hiện, mặt trời cũng đã lên. Bên phía Tây Sở Quốc, đội tiên phong năm mươi nghìn nhân mã đã bắt đầu đến, đã bắt đầu tập hợp chờ lệnh tấn công của Chủ tướng. Lúc này, một màn trước mắt hoàn toàn không giống với tưởng tượng. Theo ước định, Võ Thánh đại nhân Tây Sở Quốc sẽ yểm trợ cho bọn họ công thành, giết tên đầu sở bên địch.</w:t>
      </w:r>
    </w:p>
    <w:p>
      <w:pPr>
        <w:pStyle w:val="BodyText"/>
      </w:pPr>
      <w:r>
        <w:t xml:space="preserve">Nhưng lúc này, quan khẩu Bách Việt Quốc phòng ngự nghiêm mật, giáp trụ tiên minh, đao thương sáng ngời, chắc chắn đã có chuẩn bị ác chiến.</w:t>
      </w:r>
    </w:p>
    <w:p>
      <w:pPr>
        <w:pStyle w:val="BodyText"/>
      </w:pPr>
      <w:r>
        <w:t xml:space="preserve">- Võ Thánh đại nhân chẳng lẽ vẫn chưa tới?</w:t>
      </w:r>
    </w:p>
    <w:p>
      <w:pPr>
        <w:pStyle w:val="BodyText"/>
      </w:pPr>
      <w:r>
        <w:t xml:space="preserve">Tên Chủ tướng nhẹ giọng lẩm bẩm, nhìn sang hai tên Phó tướng, đường đường là Võ Thánh đại nhân mà lại thất hẹn.</w:t>
      </w:r>
    </w:p>
    <w:p>
      <w:pPr>
        <w:pStyle w:val="BodyText"/>
      </w:pPr>
      <w:r>
        <w:t xml:space="preserve">- Chủ tướng, có lẽ Võ Thánh đại nhân đã ẩn nấp đâu đó, chúng ra phát lệnh công thành trước, Võ Thánh đại nhân chắc chắn sẽ theo sau.</w:t>
      </w:r>
    </w:p>
    <w:p>
      <w:pPr>
        <w:pStyle w:val="BodyText"/>
      </w:pPr>
      <w:r>
        <w:t xml:space="preserve">- Ân, quan khẩu này dễ thủ khó công, nếu không có Tiên Thiên cường giả tiến công, giết chết tên đầu sỏ, tăng thêm ý chí chiến đấu, sợ rằng sẽ khó tấn công, chi bằng đợi thêm một chút.</w:t>
      </w:r>
    </w:p>
    <w:p>
      <w:pPr>
        <w:pStyle w:val="BodyText"/>
      </w:pPr>
      <w:r>
        <w:t xml:space="preserve">Lúc này, Hạ Thiên Bảo trên quan chợt quát lớn.</w:t>
      </w:r>
    </w:p>
    <w:p>
      <w:pPr>
        <w:pStyle w:val="BodyText"/>
      </w:pPr>
      <w:r>
        <w:t xml:space="preserve">- Lũ chuột nhắt Tây Sở Quốc, đã đến rồi sao còn không lên phía trước? Ha ha, hay là đợi Võ Thánh hộ quốc Tây Sở Quốc các ngươi? Không ngại nói cho các ngươi biết, lão già Dịch Trần Tử đã bị Tiên Thiên cường giả của Bách Việt Quốc ta giết chết rồi!</w:t>
      </w:r>
    </w:p>
    <w:p>
      <w:pPr>
        <w:pStyle w:val="BodyText"/>
      </w:pPr>
      <w:r>
        <w:t xml:space="preserve">Đội tiên phong của Tây Sở Quốc nghe thấy vậy, quay sang nhìn nhau, hiển nhiên là đều không tin.</w:t>
      </w:r>
    </w:p>
    <w:p>
      <w:pPr>
        <w:pStyle w:val="BodyText"/>
      </w:pPr>
      <w:r>
        <w:t xml:space="preserve">Nhưng đối phương nói như vậy, cho thấy Võ Thánh đại nhân chắc chắn đã đến, nhưng đã đến rồi mà quan khẩu này lại yên tĩnh như vậy, mà tên đầu sỏ địch vẫn không sao cả, vẫn ở đây diễu võ dương oai, lẽ nào Võ Thánh đại nhân vẫn chưa ra tay?</w:t>
      </w:r>
    </w:p>
    <w:p>
      <w:pPr>
        <w:pStyle w:val="BodyText"/>
      </w:pPr>
      <w:r>
        <w:t xml:space="preserve">Một chút do dự, trong đầu xuất hiện một nỗi sợ, nỗi sợ này đối với đội quân chuẩn bị công quan mà nói, lại là chí mạng.</w:t>
      </w:r>
    </w:p>
    <w:p>
      <w:pPr>
        <w:pStyle w:val="BodyText"/>
      </w:pPr>
      <w:r>
        <w:t xml:space="preserve">Công quan, cần phải có dũng khí, cần phải có khí thế tiến lên phía trước.</w:t>
      </w:r>
    </w:p>
    <w:p>
      <w:pPr>
        <w:pStyle w:val="BodyText"/>
      </w:pPr>
      <w:r>
        <w:t xml:space="preserve">Mà họ do dự, khí thế sẽ bắt đầu giảm xuống, lại thêm sợ sệt thì khí thế sẽ tự nhiên giảm nhanh chóng.</w:t>
      </w:r>
    </w:p>
    <w:p>
      <w:pPr>
        <w:pStyle w:val="BodyText"/>
      </w:pPr>
      <w:r>
        <w:t xml:space="preserve">- Chủ tướng! Hạ lệnh đi! Không tấn công, sĩ khí sẽ tuột dốc!</w:t>
      </w:r>
    </w:p>
    <w:p>
      <w:pPr>
        <w:pStyle w:val="BodyText"/>
      </w:pPr>
      <w:r>
        <w:t xml:space="preserve">Một Phó tướng lo lắng nói.</w:t>
      </w:r>
    </w:p>
    <w:p>
      <w:pPr>
        <w:pStyle w:val="BodyText"/>
      </w:pPr>
      <w:r>
        <w:t xml:space="preserve">- Đúng vậy, mặc dù không có Tiên Thiên cường giả mở đường, những anh hùng chúng ta, ai cũng có thể chiến đấu, còn sợ không tấn công được một Thiên Vân Quan nhỏ bé này sao?</w:t>
      </w:r>
    </w:p>
    <w:p>
      <w:pPr>
        <w:pStyle w:val="BodyText"/>
      </w:pPr>
      <w:r>
        <w:t xml:space="preserve">Chủ tướng trầm ngâm một lát, lòng suy nghĩ:</w:t>
      </w:r>
    </w:p>
    <w:p>
      <w:pPr>
        <w:pStyle w:val="BodyText"/>
      </w:pPr>
      <w:r>
        <w:t xml:space="preserve">- Không có Tiên Thiên cường giả, tấn công Thiên Vân Quan này, e rằng không biết phải trả giá bao nhiêu tính mạng, những quân sĩ này đều do một tay ta lập công mà có, không dễ gì giành được cơ hội tiên phong, nếu không nhân cơ hội lấy được Thiên Vân Quan này, không có công lao, không có chiến tích thì không thể đạt được công danh, thì đừng nói đến việc thăng chức.</w:t>
      </w:r>
    </w:p>
    <w:p>
      <w:pPr>
        <w:pStyle w:val="BodyText"/>
      </w:pPr>
      <w:r>
        <w:t xml:space="preserve">Từ cổ nhất tướng công thành vạn cốt khô! Chủ tướng vừa nghĩ đến đây, liền quất roi ngựa, quát:</w:t>
      </w:r>
    </w:p>
    <w:p>
      <w:pPr>
        <w:pStyle w:val="BodyText"/>
      </w:pPr>
      <w:r>
        <w:t xml:space="preserve">- Toàn quân chuẩn bị, lập tức công quan!</w:t>
      </w:r>
    </w:p>
    <w:p>
      <w:pPr>
        <w:pStyle w:val="BodyText"/>
      </w:pPr>
      <w:r>
        <w:t xml:space="preserve">Lệnh vừa hạ, toàn quân hành động.</w:t>
      </w:r>
    </w:p>
    <w:p>
      <w:pPr>
        <w:pStyle w:val="BodyText"/>
      </w:pPr>
      <w:r>
        <w:t xml:space="preserve">Cờ vừa giơ lên, trong đội quan ra một loạt Cung tiễn thủ, tập trung chuẩn bị, chỉ đợi Chủ tướng hạ lệnh, vạn tiễn cùng bắn, bắn lui lính bảo vệ quan khẩu. Sau đó bắc thang công thành.</w:t>
      </w:r>
    </w:p>
    <w:p>
      <w:pPr>
        <w:pStyle w:val="BodyText"/>
      </w:pPr>
      <w:r>
        <w:t xml:space="preserve">Yếu quyết công quan này, thứ nhất phải quả cảm, tốc độ, đội tiên phong công thành phải không sợ chết, dũng cảm tiến lên.</w:t>
      </w:r>
    </w:p>
    <w:p>
      <w:pPr>
        <w:pStyle w:val="BodyText"/>
      </w:pPr>
      <w:r>
        <w:t xml:space="preserve">Chiến đấu công quan, phải tốc chiến tốc thắng, càng kéo dài thời gian càng ảnh hưởng đến sĩ khí của bên tấn công, vì vậy sau khi chuẩn bị xong hết, Chủ tướng giơ cờ hạ lệnh:</w:t>
      </w:r>
    </w:p>
    <w:p>
      <w:pPr>
        <w:pStyle w:val="BodyText"/>
      </w:pPr>
      <w:r>
        <w:t xml:space="preserve">- Bắn!</w:t>
      </w:r>
    </w:p>
    <w:p>
      <w:pPr>
        <w:pStyle w:val="BodyText"/>
      </w:pPr>
      <w:r>
        <w:t xml:space="preserve">Đột nhiên ngoài quan khẩu, một tiếng thét dài cuồn cuộn đến, tiếng hét này như sấm bay nhanh, khí thế uy mãnh. Nhất thời, dường như trời đất đảo khuynh, phong vân biến sắc.</w:t>
      </w:r>
    </w:p>
    <w:p>
      <w:pPr>
        <w:pStyle w:val="BodyText"/>
      </w:pPr>
      <w:r>
        <w:t xml:space="preserve">Quân bảo vệ Thiên Vân Quan nghe thấy tiếng hét dài đều rất vui mừng. Họ đều nghe ra giọng của người này chính là Tiên Thiên cường giả thần bí hôm qua đã đối kháng với Dịch Trần Tử.</w:t>
      </w:r>
    </w:p>
    <w:p>
      <w:pPr>
        <w:pStyle w:val="BodyText"/>
      </w:pPr>
      <w:r>
        <w:t xml:space="preserve">Cả tối qua mất tích không thấy, lúc này đột nhiên xuất hiện, lẽ nào vị cường giả thần bí này thực sự đã giết được Dịch Trần Tử sao?</w:t>
      </w:r>
    </w:p>
    <w:p>
      <w:pPr>
        <w:pStyle w:val="BodyText"/>
      </w:pPr>
      <w:r>
        <w:t xml:space="preserve">Tiếng hét chưa kịp dứt, đột nhiên có hai tiếng hét xuyên rừng qua.</w:t>
      </w:r>
    </w:p>
    <w:p>
      <w:pPr>
        <w:pStyle w:val="BodyText"/>
      </w:pPr>
      <w:r>
        <w:t xml:space="preserve">- Võ Thánh đại nhân?</w:t>
      </w:r>
    </w:p>
    <w:p>
      <w:pPr>
        <w:pStyle w:val="BodyText"/>
      </w:pPr>
      <w:r>
        <w:t xml:space="preserve">Chủ tướng hiển nhiên là nhận ra người đằng sau, chính là khuôn mặt tinh sáng của Dịch Trần Tử, khoát tay, ngăn chặn Chủ tướng hành động, quát:</w:t>
      </w:r>
    </w:p>
    <w:p>
      <w:pPr>
        <w:pStyle w:val="BodyText"/>
      </w:pPr>
      <w:r>
        <w:t xml:space="preserve">- Khoan hãy tấn công?</w:t>
      </w:r>
    </w:p>
    <w:p>
      <w:pPr>
        <w:pStyle w:val="BodyText"/>
      </w:pPr>
      <w:r>
        <w:t xml:space="preserve">Tên Chủ tướng nghe thấy Võ Thánh đại nhân lên tiếng, liền hạ cờ xuống, xuống ngựa hành lễ:</w:t>
      </w:r>
    </w:p>
    <w:p>
      <w:pPr>
        <w:pStyle w:val="BodyText"/>
      </w:pPr>
      <w:r>
        <w:t xml:space="preserve">- Tiểu tướng bái kiến Võ Thánh đại nhân!</w:t>
      </w:r>
    </w:p>
    <w:p>
      <w:pPr>
        <w:pStyle w:val="BodyText"/>
      </w:pPr>
      <w:r>
        <w:t xml:space="preserve">- Đứng dậy đi!</w:t>
      </w:r>
    </w:p>
    <w:p>
      <w:pPr>
        <w:pStyle w:val="BodyText"/>
      </w:pPr>
      <w:r>
        <w:t xml:space="preserve">Dịch Trần Tử nhìn Thiên Vân Quan, khuôn mặt cuồng nhiệt và bức thiết, sau Thiên Vân Quan, chính là Liên Hoa Sơn mà Tây Sở Quốc hắn muốn chiếm từ lâu. Chỉ cần đại quân phá được quan khẩu này thì Liên Hoa Sơn sẽ là của Tây Sở Quốc. Nhưng trước mắt là một chướng ngại lớn.</w:t>
      </w:r>
    </w:p>
    <w:p>
      <w:pPr>
        <w:pStyle w:val="BodyText"/>
      </w:pPr>
      <w:r>
        <w:t xml:space="preserve">Quay người nhìn đội tiên phong, rồi lại nhìn Tần Vô Song, lạnh lùng nói:</w:t>
      </w:r>
    </w:p>
    <w:p>
      <w:pPr>
        <w:pStyle w:val="BodyText"/>
      </w:pPr>
      <w:r>
        <w:t xml:space="preserve">- Tiểu tử, chỉ cần ta hạ lệnh, Thiên Vân Quan của Bách Việt Quốc ngươi chắc chắn sẽ không chống đỡ nổi ba ngày.</w:t>
      </w:r>
    </w:p>
    <w:p>
      <w:pPr>
        <w:pStyle w:val="BodyText"/>
      </w:pPr>
      <w:r>
        <w:t xml:space="preserve">- Thế sao? Chỉ cần ta muốn, cái đầu Hoàng đế Tây Sở Quốc ngươi cũng không giữ được đến ba ngày.</w:t>
      </w:r>
    </w:p>
    <w:p>
      <w:pPr>
        <w:pStyle w:val="BodyText"/>
      </w:pPr>
      <w:r>
        <w:t xml:space="preserve">Dịch Trần Tử hắng giọng:</w:t>
      </w:r>
    </w:p>
    <w:p>
      <w:pPr>
        <w:pStyle w:val="BodyText"/>
      </w:pPr>
      <w:r>
        <w:t xml:space="preserve">- Vậy xem ai không chống đỡ nổi đến ba ngày!</w:t>
      </w:r>
    </w:p>
    <w:p>
      <w:pPr>
        <w:pStyle w:val="BodyText"/>
      </w:pPr>
      <w:r>
        <w:t xml:space="preserve">Khoát tay nói với Chủ tướng:</w:t>
      </w:r>
    </w:p>
    <w:p>
      <w:pPr>
        <w:pStyle w:val="BodyText"/>
      </w:pPr>
      <w:r>
        <w:t xml:space="preserve">- Lập tức chuẩn bị, toàn lực tấn công! Không lấy được quan khẩu này! Chém!</w:t>
      </w:r>
    </w:p>
    <w:p>
      <w:pPr>
        <w:pStyle w:val="BodyText"/>
      </w:pPr>
      <w:r>
        <w:t xml:space="preserve">- Vâng!</w:t>
      </w:r>
    </w:p>
    <w:p>
      <w:pPr>
        <w:pStyle w:val="BodyText"/>
      </w:pPr>
      <w:r>
        <w:t xml:space="preserve">Tần Vô Song cười như không cười, khổ chiến một đêm mà cũng không giết được Dịch Trần Tử. Dịch Trần Tử cũng không có cách giết hắn.</w:t>
      </w:r>
    </w:p>
    <w:p>
      <w:pPr>
        <w:pStyle w:val="BodyText"/>
      </w:pPr>
      <w:r>
        <w:t xml:space="preserve">Hắn vốn tưởng rằng, có thể thay đổi tính kiêu ngạo của lão già này, nhưng không ngờ lão lại cố chấp như vậy, nhưng cũng không sợ, đột nhiên lấy trong tay áo ra một vật rất sáng:</w:t>
      </w:r>
    </w:p>
    <w:p>
      <w:pPr>
        <w:pStyle w:val="BodyText"/>
      </w:pPr>
      <w:r>
        <w:t xml:space="preserve">- Dịch Trần Tử, trước khi hạ lệnh công quan, chi bằng xem vật này đã?</w:t>
      </w:r>
    </w:p>
    <w:p>
      <w:pPr>
        <w:pStyle w:val="BodyText"/>
      </w:pPr>
      <w:r>
        <w:t xml:space="preserve">Một lệnh bài cổ, mặt trên khắc bốn chữ rồng bay phượng múa ‘Đại La Quốc Sĩ’! Đại La Quốc Sĩ Lệnh?</w:t>
      </w:r>
    </w:p>
    <w:p>
      <w:pPr>
        <w:pStyle w:val="BodyText"/>
      </w:pPr>
      <w:r>
        <w:t xml:space="preserve">Dịch Trần Tử mắt như không còn nhìn thấy gì, lồng ngực như vừa bị đâm mạnh, đau đớn không thôi, Dịch Trần Tử có cảm giác tối sầm trước mắt, ngẩng đầu nhìn Liên Hoa Sơn đằng sau Thiên Vân Quan, trong lòng không cam tâm và chua sót, tất cả những ý định những dã tâm như hóa thảnh ảo mộng.</w:t>
      </w:r>
    </w:p>
    <w:p>
      <w:pPr>
        <w:pStyle w:val="BodyText"/>
      </w:pPr>
      <w:r>
        <w:t xml:space="preserve">Đại La Quốc Sĩ Lệnh! Hiệu lệnh Công quốc, ai dám không theo! Vật này nghĩa là gì? Sự có mặt người này ngang bằng với sự có mặt của Hoàng đế Đế quốc Đại La, gặp Hoàng đế Đế quốc Đại La cũng không phải hành lễ. Cũng có nghĩa là, tên tiểu tử này có quan hệ mật thiết với Tinh La Điện, là Đệ tử Trung tâm của Tinh La Điện, cũng có nghĩa là người này đến bất kỳ Công quốc nào cũng có thể hoành hành! Nhân vật như vậy lại xuất thân từ Bách Việt Quốc? Điều này thật làm cho Dịch Trần Tử không thể hiểu nổi, nhưng sự thực trước mắt không thể không làm hắn đưa ra lựa chọn sáng suốt.</w:t>
      </w:r>
    </w:p>
    <w:p>
      <w:pPr>
        <w:pStyle w:val="BodyText"/>
      </w:pPr>
      <w:r>
        <w:t xml:space="preserve">Hắn có thể không nhìn đến tất cả cường giả Bách Việt Quốc, có thể không nhìn đến tiềm lực của Tần Vô Song và thực lực không phân cao thấp với hắn, nhưng tuyệt đối không thể không nhìn đến Đại La Quốc Sĩ Lệnh.</w:t>
      </w:r>
    </w:p>
    <w:p>
      <w:pPr>
        <w:pStyle w:val="BodyText"/>
      </w:pPr>
      <w:r>
        <w:t xml:space="preserve">Quay người, vẻ mặt hiu quạnh dường như đã già đi cả trăm tuổi, khẩu khí đầy nuối tiếc:</w:t>
      </w:r>
    </w:p>
    <w:p>
      <w:pPr>
        <w:pStyle w:val="BodyText"/>
      </w:pPr>
      <w:r>
        <w:t xml:space="preserve">- Truyền lệnh của lão phu, lập tức rút quân!</w:t>
      </w:r>
    </w:p>
    <w:p>
      <w:pPr>
        <w:pStyle w:val="BodyText"/>
      </w:pPr>
      <w:r>
        <w:t xml:space="preserve">Rút quân, hai chữ vừa nói ra, trên Thiên Vân Quan lập tức hoan hô nhảy nhót, năm vạn quân tiên phong lại trừng mắt ngẩn người. Sao lại như thế này? Họ đã chuẩn bị tấn công, sao Đệ nhất Võ Thánh vừa mới hiệu lệnh công thành, lập tức đã hạ lệnh rút quân?</w:t>
      </w:r>
    </w:p>
    <w:p>
      <w:pPr>
        <w:pStyle w:val="BodyText"/>
      </w:pPr>
      <w:r>
        <w:t xml:space="preserve">Chẳng lẽ, lệnh bài quái quỷ đó, thực sự đáng sợ như vậy?</w:t>
      </w:r>
    </w:p>
    <w:p>
      <w:pPr>
        <w:pStyle w:val="BodyText"/>
      </w:pPr>
      <w:r>
        <w:t xml:space="preserve">Dịch Trần Tử thấy Chủ tướng và Phó tướng ngẩn ra ra con gà ngốc, tức giận, quát:</w:t>
      </w:r>
    </w:p>
    <w:p>
      <w:pPr>
        <w:pStyle w:val="BodyText"/>
      </w:pPr>
      <w:r>
        <w:t xml:space="preserve">- Truyền hiệu lệnh của ta, lập tức rút quân, tất cả đội quân, trở về lạnh địa của mình, từ bỏ trận chiến này.</w:t>
      </w:r>
    </w:p>
    <w:p>
      <w:pPr>
        <w:pStyle w:val="BodyText"/>
      </w:pPr>
      <w:r>
        <w:t xml:space="preserve">Bốn chữ ‘từ bỏ trận này’ vừa nói ra, Dịch Trần Tử toàn thân dường như mất hết sinh khí, nhìn Tần Vô Song, chua sót hỏi:</w:t>
      </w:r>
    </w:p>
    <w:p>
      <w:pPr>
        <w:pStyle w:val="BodyText"/>
      </w:pPr>
      <w:r>
        <w:t xml:space="preserve">- Cậu thiếu niên, lão phu chỉ có một câu hỏi, rốt cục cậu là ai?</w:t>
      </w:r>
    </w:p>
    <w:p>
      <w:pPr>
        <w:pStyle w:val="BodyText"/>
      </w:pPr>
      <w:r>
        <w:t xml:space="preserve">- Đi không đổi tên, ngồi không đổi họ, ta là Tần Vô SongQ</w:t>
      </w:r>
    </w:p>
    <w:p>
      <w:pPr>
        <w:pStyle w:val="BodyText"/>
      </w:pPr>
      <w:r>
        <w:t xml:space="preserve">- Tần Vô Song?</w:t>
      </w:r>
    </w:p>
    <w:p>
      <w:pPr>
        <w:pStyle w:val="BodyText"/>
      </w:pPr>
      <w:r>
        <w:t xml:space="preserve">Dịch Trần Tử đã từng nghe cái tên này, chẳng lẽ là Tần Vô Song được Nhị Điện chủ Tinh La Điện thu làm môn đệ? Tin tức này đã truyền đi khắp nơi, nhưng tin tức Tần Vô Song là Tiên Thiên cường giả là không mấy ai biết. Dịch Trần Tử nghĩ đến đây, liền hiểu ra điều gì, chua sót không thôi, tự than thở:</w:t>
      </w:r>
    </w:p>
    <w:p>
      <w:pPr>
        <w:pStyle w:val="BodyText"/>
      </w:pPr>
      <w:r>
        <w:t xml:space="preserve">- Tự cổ anh hùng xuất thiếu niên, anh hùng xuất thiếu niên!</w:t>
      </w:r>
    </w:p>
    <w:p>
      <w:pPr>
        <w:pStyle w:val="BodyText"/>
      </w:pPr>
      <w:r>
        <w:t xml:space="preserve">Nói xong, chắp tay, không nói nửa chữ, đi vào rừng sâu mất dạng. Tần Vô Song biết, thái độ của Dịch Trần Tử như vậy coi như là đã nhận thua, lập tức quát lớn:</w:t>
      </w:r>
    </w:p>
    <w:p>
      <w:pPr>
        <w:pStyle w:val="BodyText"/>
      </w:pPr>
      <w:r>
        <w:t xml:space="preserve">- Dịch Trần Tử đã lui, các ngươi vẫn còn đứng ở đây, hay là còn muốn ăn bữa sáng?</w:t>
      </w:r>
    </w:p>
    <w:p>
      <w:pPr>
        <w:pStyle w:val="BodyText"/>
      </w:pPr>
      <w:r>
        <w:t xml:space="preserve">Các tướng lĩnh đội tiên phong nghe thấy gã thiếu niên này đến từ Tinh La Điện, ai cũng toàn thân mềm nhũn, chỉ hận là không có sức lực để chạy.</w:t>
      </w:r>
    </w:p>
    <w:p>
      <w:pPr>
        <w:pStyle w:val="BodyText"/>
      </w:pPr>
      <w:r>
        <w:t xml:space="preserve">Cờ hạ, năm vạn quân trong nháy mắt đã chạy sạch sẽ. Trên quan khẩu, tiếng hoan hô như sấm, vô cùng sung sướng.</w:t>
      </w:r>
    </w:p>
    <w:p>
      <w:pPr>
        <w:pStyle w:val="BodyText"/>
      </w:pPr>
      <w:r>
        <w:t xml:space="preserve">Bất ngờ, việc này thật là bất ngờ! Những quân giữ quan này tín niệm rằng đã ôm sẵn cái chết, thật không ngờ, tai họa này lại tiêu như vô hình.</w:t>
      </w:r>
    </w:p>
    <w:p>
      <w:pPr>
        <w:pStyle w:val="BodyText"/>
      </w:pPr>
      <w:r>
        <w:t xml:space="preserve">Mà người khử tai họa này lại là Vô Song Hầu trong tin đồn.</w:t>
      </w:r>
    </w:p>
    <w:p>
      <w:pPr>
        <w:pStyle w:val="Compact"/>
      </w:pPr>
      <w:r>
        <w:t xml:space="preserve">Ủng hộ chỉ với 1 click và 5s ! (adf.ly/4EmoB)</w:t>
      </w:r>
      <w:r>
        <w:br w:type="textWrapping"/>
      </w:r>
      <w:r>
        <w:br w:type="textWrapping"/>
      </w:r>
    </w:p>
    <w:p>
      <w:pPr>
        <w:pStyle w:val="Heading2"/>
      </w:pPr>
      <w:bookmarkStart w:id="211" w:name="chương-189"/>
      <w:bookmarkEnd w:id="211"/>
      <w:r>
        <w:t xml:space="preserve">189. Chương 18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89: Chiến tuyến Đông Bắ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Ở Thiên Vân Quan, tất cả tướng lĩnh đang giơ cao vũ khí, hoan hô vị anh hùng của họ, hoan hô vì thắng lợi của Bách Việt Quốc.</w:t>
      </w:r>
    </w:p>
    <w:p>
      <w:pPr>
        <w:pStyle w:val="BodyText"/>
      </w:pPr>
      <w:r>
        <w:t xml:space="preserve">- Vô Song Hầu, Vô Song Hầu!</w:t>
      </w:r>
    </w:p>
    <w:p>
      <w:pPr>
        <w:pStyle w:val="BodyText"/>
      </w:pPr>
      <w:r>
        <w:t xml:space="preserve">- Vô Song Hầu! Vô Song Hầu!</w:t>
      </w:r>
    </w:p>
    <w:p>
      <w:pPr>
        <w:pStyle w:val="BodyText"/>
      </w:pPr>
      <w:r>
        <w:t xml:space="preserve">Những tướng lĩnh quân lính giữ quan khẩu không ngừng múa binh khí, giương cờ, chúc mừng anh hùng của họ, Tần Vô Song cảm nhận được, trong lòng vô cùng xúc động.</w:t>
      </w:r>
    </w:p>
    <w:p>
      <w:pPr>
        <w:pStyle w:val="BodyText"/>
      </w:pPr>
      <w:r>
        <w:t xml:space="preserve">Trên thế giới này, một Tiên Thiên cường giả, thậm chí có thể quyết định vận mệnh của một quốc gia, quyết định vận mệnh của hàng trăm triệu người.</w:t>
      </w:r>
    </w:p>
    <w:p>
      <w:pPr>
        <w:pStyle w:val="BodyText"/>
      </w:pPr>
      <w:r>
        <w:t xml:space="preserve">Tần Vô Song giơ cánh tay, chào hỏi những quân lính giữ quan. Hắn rất rõ tâm trạng những quân lính này, đây là vui mừng sung sướng, tuyệt đối không có một chút giả dối.</w:t>
      </w:r>
    </w:p>
    <w:p>
      <w:pPr>
        <w:pStyle w:val="BodyText"/>
      </w:pPr>
      <w:r>
        <w:t xml:space="preserve">Trở về quan nội, Tần Vô Song nhận được hàng vạn cái bái lạy, Hạ Thiên Bảo luôn sùng bái Tần Vô Song, lúc này cũng không biết phải nói gì mới phải, chỉ liên tiếp kính rượu.</w:t>
      </w:r>
    </w:p>
    <w:p>
      <w:pPr>
        <w:pStyle w:val="BodyText"/>
      </w:pPr>
      <w:r>
        <w:t xml:space="preserve">Tần Vô Song uống hết một vòng, nâng chén nói:</w:t>
      </w:r>
    </w:p>
    <w:p>
      <w:pPr>
        <w:pStyle w:val="BodyText"/>
      </w:pPr>
      <w:r>
        <w:t xml:space="preserve">- Chư vị, chiến sự nguy cấp, tuy việc ở Tây Bắc đã được giải quyết, sau khi Tây Sở Quốc bãi quân, sẽ không có lần thứ hai, nhưng chiến tuyến Đông Bắc, Đại Ngô Quốc vẫn đang nhòm ngó, Bản hầu phải gấp rút tới đó, chỉ hi vọng, có một ngày, sẽ tụ hội cùng các chư vị anh hùng, thế nào?</w:t>
      </w:r>
    </w:p>
    <w:p>
      <w:pPr>
        <w:pStyle w:val="BodyText"/>
      </w:pPr>
      <w:r>
        <w:t xml:space="preserve">Những quân sĩ nhiệt huyết này, thân thể cao lớn, đều biết biên cương Bách Việt Quốc gặp nguy, nên cũng không dám giữ Tần Vô Song lại, lần lượt nâng chén:</w:t>
      </w:r>
    </w:p>
    <w:p>
      <w:pPr>
        <w:pStyle w:val="BodyText"/>
      </w:pPr>
      <w:r>
        <w:t xml:space="preserve">- Chúc tôi chúc Vô Song Hầu mã đáo thành công, dẫn dắt Thái Uyên Lĩnh đánh tan bọn xâm lược Đại Ngô Quốc!</w:t>
      </w:r>
    </w:p>
    <w:p>
      <w:pPr>
        <w:pStyle w:val="BodyText"/>
      </w:pPr>
      <w:r>
        <w:t xml:space="preserve">- Được, được!</w:t>
      </w:r>
    </w:p>
    <w:p>
      <w:pPr>
        <w:pStyle w:val="BodyText"/>
      </w:pPr>
      <w:r>
        <w:t xml:space="preserve">Cạn chén, Tần Vô Song chắp tay, đi ra ngoài.</w:t>
      </w:r>
    </w:p>
    <w:p>
      <w:pPr>
        <w:pStyle w:val="BodyText"/>
      </w:pPr>
      <w:r>
        <w:t xml:space="preserve">Đánh nhau với Dịch Trần Tử, Tần Vô Song cũng thu được không ít. Tuy trận này, hắn không thể đánh bại Dịch Trần Tử, nhưng cường giả danh hiệu Võ Thánh Đệ nhất trong các Công quốc cũng không thể làm gì được Tần Vô Song.</w:t>
      </w:r>
    </w:p>
    <w:p>
      <w:pPr>
        <w:pStyle w:val="BodyText"/>
      </w:pPr>
      <w:r>
        <w:t xml:space="preserve">Tần Vô Song cũng có nhiều lĩnh ngộ từ trận đánh này, trên đường đi tuy cấp tốc, nhưng cũng không bỏ qua cơ hội nghiền ngẫm võ đạo.</w:t>
      </w:r>
    </w:p>
    <w:p>
      <w:pPr>
        <w:pStyle w:val="BodyText"/>
      </w:pPr>
      <w:r>
        <w:t xml:space="preserve">o0o</w:t>
      </w:r>
    </w:p>
    <w:p>
      <w:pPr>
        <w:pStyle w:val="BodyText"/>
      </w:pPr>
      <w:r>
        <w:t xml:space="preserve">Âm lịch ngày thứ chín tháng 11, biên cương Đông Bắc Bách Việt Quốc.</w:t>
      </w:r>
    </w:p>
    <w:p>
      <w:pPr>
        <w:pStyle w:val="BodyText"/>
      </w:pPr>
      <w:r>
        <w:t xml:space="preserve">Chiến hỏa mấy ngày liền, đội quân đến từ Đại Ngô Quốc bắt đầu phát động tấn công mãnh liệt Thái Uyên Lĩnh.</w:t>
      </w:r>
    </w:p>
    <w:p>
      <w:pPr>
        <w:pStyle w:val="BodyText"/>
      </w:pPr>
      <w:r>
        <w:t xml:space="preserve">Do vậy, ý nghĩa của chiến tuyến này, cùng với Tây Bắc Tử Diễm Lĩnh tạo thành thế mạnh, thì phải giữ vững được ba cứ điểm quan trọng. Giữ được ba cứ điểm quan trọng này, tầng tầng phòng ngự của hậu phương sẽ càng vững chắc hơn, nếu ba cứ điểm quan trọng bị đối phương dễ dàng công phá, chắc chắn thế sẽ như trẻ che.</w:t>
      </w:r>
    </w:p>
    <w:p>
      <w:pPr>
        <w:pStyle w:val="BodyText"/>
      </w:pPr>
      <w:r>
        <w:t xml:space="preserve">Mất đi cứ điểm quan trọng thì còn có thể đoạt lại, nhưng một khi lòng quân đã mất, thì không thể lấy lại được. Cái đó gọi là tam quân có thể đoạt soái, thất phu không thể đoạt chí.</w:t>
      </w:r>
    </w:p>
    <w:p>
      <w:pPr>
        <w:pStyle w:val="BodyText"/>
      </w:pPr>
      <w:r>
        <w:t xml:space="preserve">Hai nước giao chiến, nhiệt huyết và ái quốc là một chuyện, thực sự ra đến chiến trường, sĩ khí cũng là một việc vô cùng quan trọng. không phải là chỉ có nhiệt huyết và dũng khí có thể giải quyết được mọi vấn đề.</w:t>
      </w:r>
    </w:p>
    <w:p>
      <w:pPr>
        <w:pStyle w:val="BodyText"/>
      </w:pPr>
      <w:r>
        <w:t xml:space="preserve">Lúc này, Phục Hổ Trại – cứ điểm quan trọng thứ hai của Bách Việt Quốc – đã hoàn toàn cảnh giới cao độ. Ngày thứ nhất, Phục Hổ Trại tuy chịu công kích không nhỏ, nhưng dù sao cũng không phải là nơi công kích chủ lực. Do vậy, tuy chiến đấu kịch liệt, nhưng chưa xuất hiện sơ hở mang tính thực chất, tình thế hiện nay vẫn coi như là ổn định.</w:t>
      </w:r>
    </w:p>
    <w:p>
      <w:pPr>
        <w:pStyle w:val="BodyText"/>
      </w:pPr>
      <w:r>
        <w:t xml:space="preserve">Một mình Võ Thánh đại nhân ngồi khoanh chân ở giữa doanh trướng.</w:t>
      </w:r>
    </w:p>
    <w:p>
      <w:pPr>
        <w:pStyle w:val="BodyText"/>
      </w:pPr>
      <w:r>
        <w:t xml:space="preserve">Giờ mão ngày mai, ông ấy phải xuất chiến, quyết đấu một trận với Võ Thánh hộ quốc Tề Nhất Nam của Đại Ngô Quốc. Trận chiến này, sẽ trực tiếp quyết định đến tiền đồ phát triển của hai chiến tuyến. Thậm chí còn trực tiếp quyết định đến thắng thua của hai nước.</w:t>
      </w:r>
    </w:p>
    <w:p>
      <w:pPr>
        <w:pStyle w:val="BodyText"/>
      </w:pPr>
      <w:r>
        <w:t xml:space="preserve">Vì vậy, ai trong số họ cũng không được thua.</w:t>
      </w:r>
    </w:p>
    <w:p>
      <w:pPr>
        <w:pStyle w:val="BodyText"/>
      </w:pPr>
      <w:r>
        <w:t xml:space="preserve">Từ khi Võ Thánh Cừu Lệnh Đức Bách Việt Quốc xuất đạo, đây là trận chiến gian khổ nhất. Trận đấu này có lẽ cũng không phải là gian khổ nhất nhưng ý nghĩa đằng sau trận này đã biến nó thành gian khổ nhất.</w:t>
      </w:r>
    </w:p>
    <w:p>
      <w:pPr>
        <w:pStyle w:val="BodyText"/>
      </w:pPr>
      <w:r>
        <w:t xml:space="preserve">Ít nhất, ông ấy cũng không được thua.</w:t>
      </w:r>
    </w:p>
    <w:p>
      <w:pPr>
        <w:pStyle w:val="BodyText"/>
      </w:pPr>
      <w:r>
        <w:t xml:space="preserve">Nếu thua, chiến tuyến Thái Uyên Lĩnh sẽ hỏng mất. Võ Thánh một nước chiến bại sẽ là một đòn đả kích chí mạng đối với sĩ khí. Trận này thua, có thể thua luôn cả vận mệnh tiền đồ của Bách Việt Quốc.</w:t>
      </w:r>
    </w:p>
    <w:p>
      <w:pPr>
        <w:pStyle w:val="BodyText"/>
      </w:pPr>
      <w:r>
        <w:t xml:space="preserve">Cừu Lệnh Đức mang một nỗi phiền não trong lòng, xua đi mãi không được.</w:t>
      </w:r>
    </w:p>
    <w:p>
      <w:pPr>
        <w:pStyle w:val="BodyText"/>
      </w:pPr>
      <w:r>
        <w:t xml:space="preserve">Ông ấy biết, tâm thái như vậy rất nguy hiểm, cũng rất bất lợi. Nhưng Tiên Thiên cường giả thành danh trên trăm năm như ông ấy lại không thể bình tĩnh lại được.</w:t>
      </w:r>
    </w:p>
    <w:p>
      <w:pPr>
        <w:pStyle w:val="BodyText"/>
      </w:pPr>
      <w:r>
        <w:t xml:space="preserve">Không phải là ông ấy sợ, mà là ông ấy bị nội thương vẫn chưa hồi phục hoàn toàn. Lần trước, Đệ nhị Võ Thánh Tây Sở Quốc đến giao chiến, cả hai cùng bị thương. Tuy có Tần Vô Song trợ giúp, hồi phục rất nhanh, nhưng dù sao vẫn cần thời gian.</w:t>
      </w:r>
    </w:p>
    <w:p>
      <w:pPr>
        <w:pStyle w:val="BodyText"/>
      </w:pPr>
      <w:r>
        <w:t xml:space="preserve">Bây giờ, đến thời gian ông ấy còn không có. Chiến sĩ nguy cấp, không thể trì hoãn, không thể đợi đến khi ông ấy hoàn toàn hồi phục.</w:t>
      </w:r>
    </w:p>
    <w:p>
      <w:pPr>
        <w:pStyle w:val="BodyText"/>
      </w:pPr>
      <w:r>
        <w:t xml:space="preserve">Ông ấy vội vàng đến từ Đế Đô, lo lắng biên cương chiến sự bất lợi. Vừa đến biên cương, đã nhận được chiến thư của Võ Thánh Tề Thắng Nam của Đại Ngô Quốc.</w:t>
      </w:r>
    </w:p>
    <w:p>
      <w:pPr>
        <w:pStyle w:val="BodyText"/>
      </w:pPr>
      <w:r>
        <w:t xml:space="preserve">Hẹn ngày 10 tháng 11 giờ mão, quyết một trận sống mái ở biên giới Thái Uyên Lĩnh.</w:t>
      </w:r>
    </w:p>
    <w:p>
      <w:pPr>
        <w:pStyle w:val="BodyText"/>
      </w:pPr>
      <w:r>
        <w:t xml:space="preserve">Đổi lại là trước kia, Cừu Lênh Đức vốn không sợ Tề Thắng Nam. Tuy Tề Nhất Nam lĩnh ngộ rất nhiều về cảnh giới Tiên Thiên, nhưng bây giờ, Cừu Lệnh Đức tự hỏi hắn vẫn là có chút ưu thế. Nhưng sự cân bằng này là do ông ấy bị thương mà xuất hiện sự thay đổi vi diệu.</w:t>
      </w:r>
    </w:p>
    <w:p>
      <w:pPr>
        <w:pStyle w:val="BodyText"/>
      </w:pPr>
      <w:r>
        <w:t xml:space="preserve">Cố gắng khống chế cảm xúc, ông ấy đã bỏ đi tất cả nhưng cảm xúc tâm tư phức tạp, ông ấy đã nhìn ra, xem xét đến trận chiến sắp tới.</w:t>
      </w:r>
    </w:p>
    <w:p>
      <w:pPr>
        <w:pStyle w:val="BodyText"/>
      </w:pPr>
      <w:r>
        <w:t xml:space="preserve">- Tiền đồ của Bách Việt Quốc tuyệt đối sẽ không đen tối, nhất định sẽ sáng lạn, đã có Tần Vô Song, đã có Tử Bào bước vào cảnh giới Tiên Thiên, dù trận chiến này ta thua, ta bại… nhưng Bách Việt Quốc vẫn có ngày mai sáng lạn.</w:t>
      </w:r>
    </w:p>
    <w:p>
      <w:pPr>
        <w:pStyle w:val="BodyText"/>
      </w:pPr>
      <w:r>
        <w:t xml:space="preserve">Nghĩ đến đây, Cừu Lệnh Đức đột nhiên đứng dậy, tìm bút mực, mở một trang giấy, viết một dòng chữ sau đó phong lại. Gọi một tên tùy tùng đến dặn dò:</w:t>
      </w:r>
    </w:p>
    <w:p>
      <w:pPr>
        <w:pStyle w:val="BodyText"/>
      </w:pPr>
      <w:r>
        <w:t xml:space="preserve">- Đưa phong thư này cho Chủ tướng Phục Hổ Trại, bảo hắn nếu Tần Vô Song đến thì giao cho Tần Vô Song.</w:t>
      </w:r>
    </w:p>
    <w:p>
      <w:pPr>
        <w:pStyle w:val="BodyText"/>
      </w:pPr>
      <w:r>
        <w:t xml:space="preserve">- Vâng!</w:t>
      </w:r>
    </w:p>
    <w:p>
      <w:pPr>
        <w:pStyle w:val="BodyText"/>
      </w:pPr>
      <w:r>
        <w:t xml:space="preserve">Làm xong tất cả, Cừu Lệnh Đức không còn bận tâm, rơi vào trạng thái trầm mặc, bắt đầu chuẩn bị cho cho trận chiến ngày mai.</w:t>
      </w:r>
    </w:p>
    <w:p>
      <w:pPr>
        <w:pStyle w:val="BodyText"/>
      </w:pPr>
      <w:r>
        <w:t xml:space="preserve">o0o</w:t>
      </w:r>
    </w:p>
    <w:p>
      <w:pPr>
        <w:pStyle w:val="BodyText"/>
      </w:pPr>
      <w:r>
        <w:t xml:space="preserve">Đêm đã qua, bình minh cuối cùng đã đến.</w:t>
      </w:r>
    </w:p>
    <w:p>
      <w:pPr>
        <w:pStyle w:val="BodyText"/>
      </w:pPr>
      <w:r>
        <w:t xml:space="preserve">Ba vạn quân công thành đã tập hợp đầy đủ trước Phục Hổ Trại. Quanh địa giới Phục Hổ Trại mười mét, vị Chủ tướng một mắt trầm tư dõi theo phụ hổ đại trại nhô cao phương xa.</w:t>
      </w:r>
    </w:p>
    <w:p>
      <w:pPr>
        <w:pStyle w:val="BodyText"/>
      </w:pPr>
      <w:r>
        <w:t xml:space="preserve">Đây là mục tiêu hôm nay của hắn, lấy được trại này, coi như một đại công.</w:t>
      </w:r>
    </w:p>
    <w:p>
      <w:pPr>
        <w:pStyle w:val="BodyText"/>
      </w:pPr>
      <w:r>
        <w:t xml:space="preserve">Bất luận thế nào, hắn cũng không thể đại công này rơi mất, Chủ tướng độc nhãn đột nhiên rút đao ở thắt lưng chém điên cuồng lên hư không.</w:t>
      </w:r>
    </w:p>
    <w:p>
      <w:pPr>
        <w:pStyle w:val="BodyText"/>
      </w:pPr>
      <w:r>
        <w:t xml:space="preserve">- Chạng vạng tối hôm nay, nhất định phải lấy được Phục Hổ Trại này!</w:t>
      </w:r>
    </w:p>
    <w:p>
      <w:pPr>
        <w:pStyle w:val="BodyText"/>
      </w:pPr>
      <w:r>
        <w:t xml:space="preserve">- Chủ tướng uy vũ!</w:t>
      </w:r>
    </w:p>
    <w:p>
      <w:pPr>
        <w:pStyle w:val="BodyText"/>
      </w:pPr>
      <w:r>
        <w:t xml:space="preserve">Chủ tướng độc nhãn liếm liếm môi, cười nói:</w:t>
      </w:r>
    </w:p>
    <w:p>
      <w:pPr>
        <w:pStyle w:val="BodyText"/>
      </w:pPr>
      <w:r>
        <w:t xml:space="preserve">- Đội ngũ công kích, đã tập hợp đầy đủ chưa?</w:t>
      </w:r>
    </w:p>
    <w:p>
      <w:pPr>
        <w:pStyle w:val="BodyText"/>
      </w:pPr>
      <w:r>
        <w:t xml:space="preserve">- Bẩm Chủ tướng, đã tập hợp đầy đủ, các huynh đệ đang đợi công kích Phục Hổ Trại, tối hôm nay sẽ lấy được Phục Hổ Trại.</w:t>
      </w:r>
    </w:p>
    <w:p>
      <w:pPr>
        <w:pStyle w:val="BodyText"/>
      </w:pPr>
      <w:r>
        <w:t xml:space="preserve">- Tốt, dặn xuống dưới, qua giờ mão, lập tức tấn công! Không tiếc bất cứ thứ gì, nhất định phải lấy được Phục Hổ Trại.</w:t>
      </w:r>
    </w:p>
    <w:p>
      <w:pPr>
        <w:pStyle w:val="BodyText"/>
      </w:pPr>
      <w:r>
        <w:t xml:space="preserve">Khẩu khí của Chủ tướng độc nhãn rất quyết tâm.</w:t>
      </w:r>
    </w:p>
    <w:p>
      <w:pPr>
        <w:pStyle w:val="BodyText"/>
      </w:pPr>
      <w:r>
        <w:t xml:space="preserve">Phục Hổ Trại là cứ điểm quan trọng thứ hai của Thái Uyên Lĩnh, một khi bị phá, hai cứ điểm trong ba cứ điểm bị phá chắc chắn sẽ là đòn đả kích mạnh đối với Bách Việt Quốc.</w:t>
      </w:r>
    </w:p>
    <w:p>
      <w:pPr>
        <w:pStyle w:val="BodyText"/>
      </w:pPr>
      <w:r>
        <w:t xml:space="preserve">Đúng vào lúc này, Chủ tướng độc nhãn đột nhiên cảm thấy hoa mắt, trước mặt hiện ra một bóng một người mặc áo trắng, người này khí độ bất phàm, lại không phải Võ Thánh hộ quốc Tề Thắng Nam của Đại Ngô Quốc thì là ai?</w:t>
      </w:r>
    </w:p>
    <w:p>
      <w:pPr>
        <w:pStyle w:val="BodyText"/>
      </w:pPr>
      <w:r>
        <w:t xml:space="preserve">- Võ Thánh đại nhân!</w:t>
      </w:r>
    </w:p>
    <w:p>
      <w:pPr>
        <w:pStyle w:val="BodyText"/>
      </w:pPr>
      <w:r>
        <w:t xml:space="preserve">- Ừm, đã chuẩn bị xong hết chưa?</w:t>
      </w:r>
    </w:p>
    <w:p>
      <w:pPr>
        <w:pStyle w:val="BodyText"/>
      </w:pPr>
      <w:r>
        <w:t xml:space="preserve">- Bẩm Võ Thánh đại nhân, chuẩn bị xong rồi ạ, chỉ đợi qua giờ mão, lập tức tấn công.</w:t>
      </w:r>
    </w:p>
    <w:p>
      <w:pPr>
        <w:pStyle w:val="BodyText"/>
      </w:pPr>
      <w:r>
        <w:t xml:space="preserve">- Tốt! Hôm nay công hạ Phục Hổ Trại, là đại công lao của các ngươi.</w:t>
      </w:r>
    </w:p>
    <w:p>
      <w:pPr>
        <w:pStyle w:val="BodyText"/>
      </w:pPr>
      <w:r>
        <w:t xml:space="preserve">Tề Thắng Nam khoát tay, toàn thân như con báo săn.</w:t>
      </w:r>
    </w:p>
    <w:p>
      <w:pPr>
        <w:pStyle w:val="BodyText"/>
      </w:pPr>
      <w:r>
        <w:t xml:space="preserve">Một lúc sau, Tề Thắng Nam đã đến gần Phục Hổ Trại, vận đủ khí tức Tiên Thiên, hét lên như hổ gầm:</w:t>
      </w:r>
    </w:p>
    <w:p>
      <w:pPr>
        <w:pStyle w:val="BodyText"/>
      </w:pPr>
      <w:r>
        <w:t xml:space="preserve">- Cừu Lệnh Đức, giờ mão đã đến, ra đây đi!</w:t>
      </w:r>
    </w:p>
    <w:p>
      <w:pPr>
        <w:pStyle w:val="BodyText"/>
      </w:pPr>
      <w:r>
        <w:t xml:space="preserve">Cừu Lệnh Đức đang trong doanh trướng, đột nhiên mở mắt, đi ra ngoài doanh trướng, đứng trên đại trại, lạnh lùng nhìn xuống Tề Thắng Nam diễu võ dương oai phía dưới.</w:t>
      </w:r>
    </w:p>
    <w:p>
      <w:pPr>
        <w:pStyle w:val="BodyText"/>
      </w:pPr>
      <w:r>
        <w:t xml:space="preserve">- Tề Thắng Nam, Đại Ngô Quốc ngươi một lòng muốn gây chiến, hậu quả ngay trước mắt.</w:t>
      </w:r>
    </w:p>
    <w:p>
      <w:pPr>
        <w:pStyle w:val="BodyText"/>
      </w:pPr>
      <w:r>
        <w:t xml:space="preserve">Tề Thắng Nam cười ha ha:</w:t>
      </w:r>
    </w:p>
    <w:p>
      <w:pPr>
        <w:pStyle w:val="BodyText"/>
      </w:pPr>
      <w:r>
        <w:t xml:space="preserve">- Cừu Lệnh Đức, mấy chục năm qua, ngươi ngoài việc chỉ biết khoác lác ra, đã từng thắng ta trận nào chưa? Trận chiến hôm nay, ai mạnh ai yếu, sẽ có kết luận, Luân Hồi Phong, không gặp không về.</w:t>
      </w:r>
    </w:p>
    <w:p>
      <w:pPr>
        <w:pStyle w:val="BodyText"/>
      </w:pPr>
      <w:r>
        <w:t xml:space="preserve">Nói xong, cũng không lưu lại, liền bay về phía Luân Hồi Phong phía sau.</w:t>
      </w:r>
    </w:p>
    <w:p>
      <w:pPr>
        <w:pStyle w:val="BodyText"/>
      </w:pPr>
      <w:r>
        <w:t xml:space="preserve">Cừu Lệnh Đức cười lạnh lùng, như mũi tên rời cung tên, nhảy xuống trại, bay theo.</w:t>
      </w:r>
    </w:p>
    <w:p>
      <w:pPr>
        <w:pStyle w:val="BodyText"/>
      </w:pPr>
      <w:r>
        <w:t xml:space="preserve">Trận này, ông ấy không có đường lui, chỉ có một trận quyết chiến mà thôi.</w:t>
      </w:r>
    </w:p>
    <w:p>
      <w:pPr>
        <w:pStyle w:val="BodyText"/>
      </w:pPr>
      <w:r>
        <w:t xml:space="preserve">o0o</w:t>
      </w:r>
    </w:p>
    <w:p>
      <w:pPr>
        <w:pStyle w:val="BodyText"/>
      </w:pPr>
      <w:r>
        <w:t xml:space="preserve">Trên Phục Hổ Trại, tất cả các quân lính đã xếp hàng nghiêm chỉnh, đao kiếm nườm nượp, giáp trụ sáng loáng, mũi tên chỉnh tề, từng nam tử hán đầy nhiệt huyết dù chết cũng phải bảo vệ trại.</w:t>
      </w:r>
    </w:p>
    <w:p>
      <w:pPr>
        <w:pStyle w:val="BodyText"/>
      </w:pPr>
      <w:r>
        <w:t xml:space="preserve">Trên đại trại, một viên thư ký tay cầm giấy bút, đi qua trước mặt quân sĩ.</w:t>
      </w:r>
    </w:p>
    <w:p>
      <w:pPr>
        <w:pStyle w:val="BodyText"/>
      </w:pPr>
      <w:r>
        <w:t xml:space="preserve">- Mọi người, muốn nói gì thì cứ nói ra, để thư ký ghi lại. Có lẽ, sau trận chiến này, máu của ta và các ngươi sẽ nhuốm Phục Hổ Trại này, nhưng là một hảo hán thì phải ra trận lúc tổ quốc lâm nguy, trong các ngươi, ai sợ chết?</w:t>
      </w:r>
    </w:p>
    <w:p>
      <w:pPr>
        <w:pStyle w:val="BodyText"/>
      </w:pPr>
      <w:r>
        <w:t xml:space="preserve">- Không sợ chết! Vì nước gia, chết không tiếc!</w:t>
      </w:r>
    </w:p>
    <w:p>
      <w:pPr>
        <w:pStyle w:val="BodyText"/>
      </w:pPr>
      <w:r>
        <w:t xml:space="preserve">Sĩ khí tăng cao, huyết khí dâng lên, từng người nắm chặt nắm đấm, ánh mắt kiên nghị dõi ra phía trước.</w:t>
      </w:r>
    </w:p>
    <w:p>
      <w:pPr>
        <w:pStyle w:val="BodyText"/>
      </w:pPr>
      <w:r>
        <w:t xml:space="preserve">Các quân sĩ đều để lại lời nhắn cho phụ mẫu ở quê nhà, hoặc là vợ con, hoặc là anh chị em trong nhà.</w:t>
      </w:r>
    </w:p>
    <w:p>
      <w:pPr>
        <w:pStyle w:val="BodyText"/>
      </w:pPr>
      <w:r>
        <w:t xml:space="preserve">Từng người khẳng khái, trong lòng đã quyết chí. Thể xác có thể chết, hồn quân bất diệt.</w:t>
      </w:r>
    </w:p>
    <w:p>
      <w:pPr>
        <w:pStyle w:val="BodyText"/>
      </w:pPr>
      <w:r>
        <w:t xml:space="preserve">Bảo vệ tổ quốc, đâu sợ hôm nay máu nhuốm Phục Hổ Trại, linh hồn vẫn bất diệt, vẫn phải bảo vệ từng tấc đất Bách Việt Quốc, bảo vệ tổ quốc.</w:t>
      </w:r>
    </w:p>
    <w:p>
      <w:pPr>
        <w:pStyle w:val="Compact"/>
      </w:pPr>
      <w:r>
        <w:t xml:space="preserve">Ủng hộ chỉ với 1 click và 5s ! (adf.ly/4EmoB)</w:t>
      </w:r>
      <w:r>
        <w:br w:type="textWrapping"/>
      </w:r>
      <w:r>
        <w:br w:type="textWrapping"/>
      </w:r>
    </w:p>
    <w:p>
      <w:pPr>
        <w:pStyle w:val="Heading2"/>
      </w:pPr>
      <w:bookmarkStart w:id="212" w:name="chương-190"/>
      <w:bookmarkEnd w:id="212"/>
      <w:r>
        <w:t xml:space="preserve">190. Chương 19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90: Cuộc chiến đẫm máu.</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Đã qua giờ mão!</w:t>
      </w:r>
    </w:p>
    <w:p>
      <w:pPr>
        <w:pStyle w:val="BodyText"/>
      </w:pPr>
      <w:r>
        <w:t xml:space="preserve">Chủ tướng độc nhãn lại múa cây đao sau lưng, quát to:</w:t>
      </w:r>
    </w:p>
    <w:p>
      <w:pPr>
        <w:pStyle w:val="BodyText"/>
      </w:pPr>
      <w:r>
        <w:t xml:space="preserve">- Chuẩn bị, tấn công!</w:t>
      </w:r>
    </w:p>
    <w:p>
      <w:pPr>
        <w:pStyle w:val="BodyText"/>
      </w:pPr>
      <w:r>
        <w:t xml:space="preserve">- Tần công!</w:t>
      </w:r>
    </w:p>
    <w:p>
      <w:pPr>
        <w:pStyle w:val="BodyText"/>
      </w:pPr>
      <w:r>
        <w:t xml:space="preserve">Kèn hiệu tấn công vang lên, đội quân tấn công của Đại Ngô Quốc như thủy triều lên, tiến về phía Phục Hổ Trại, không lâu sau đã tiến đến trước Phục Hổ Trại.</w:t>
      </w:r>
    </w:p>
    <w:p>
      <w:pPr>
        <w:pStyle w:val="BodyText"/>
      </w:pPr>
      <w:r>
        <w:t xml:space="preserve">Chủ tướng độc nhãn đưa theo một đám Phó tướng, đứng trước trại, giơ đao quát:</w:t>
      </w:r>
    </w:p>
    <w:p>
      <w:pPr>
        <w:pStyle w:val="BodyText"/>
      </w:pPr>
      <w:r>
        <w:t xml:space="preserve">- Nhược phu Bách Việt Quốc, nếu thức thời thì hãy bỏ lại cái đầu, nếu không một khi ta công phá trại thì sẽ giết sạch tất cả.</w:t>
      </w:r>
    </w:p>
    <w:p>
      <w:pPr>
        <w:pStyle w:val="BodyText"/>
      </w:pPr>
      <w:r>
        <w:t xml:space="preserve">Ngay lập tức có tiếng hét lớn phía trên Phục Hổ Trại, Chủ tướng giữ trại quát lớn:</w:t>
      </w:r>
    </w:p>
    <w:p>
      <w:pPr>
        <w:pStyle w:val="BodyText"/>
      </w:pPr>
      <w:r>
        <w:t xml:space="preserve">- Tiểu tử Đại Ngô Quốc, ăn nói ngông cuồng, hôm nay phải để cho các ngươi đến một người chết một người, đến hai người chết hai người?</w:t>
      </w:r>
    </w:p>
    <w:p>
      <w:pPr>
        <w:pStyle w:val="BodyText"/>
      </w:pPr>
      <w:r>
        <w:t xml:space="preserve">Chủ tướng độc nhãn lạnh lùng cười:</w:t>
      </w:r>
    </w:p>
    <w:p>
      <w:pPr>
        <w:pStyle w:val="BodyText"/>
      </w:pPr>
      <w:r>
        <w:t xml:space="preserve">- Vậy để xem xem ai chết thảm hơn, Cung tiễn thủ! Bắn!</w:t>
      </w:r>
    </w:p>
    <w:p>
      <w:pPr>
        <w:pStyle w:val="BodyText"/>
      </w:pPr>
      <w:r>
        <w:t xml:space="preserve">Ba nghìn Cung tiễn thủ xếp thành hình trận bắn lên, có thể nói là vạn tên cùng bắn về phía Phục Hổ Trại, những mũi tên này yểm trợ cho những tay đột kích.</w:t>
      </w:r>
    </w:p>
    <w:p>
      <w:pPr>
        <w:pStyle w:val="BodyText"/>
      </w:pPr>
      <w:r>
        <w:t xml:space="preserve">Mũi tên tuy lực sát thương mạnh, phải bắn ở cự ly xa như vậy, diện tích sát thương lớn là không thể, nhưng dùng yểm trợ cho đội quân đột kích lại vô cùng hiệu quả.</w:t>
      </w:r>
    </w:p>
    <w:p>
      <w:pPr>
        <w:pStyle w:val="BodyText"/>
      </w:pPr>
      <w:r>
        <w:t xml:space="preserve">Mưa mũi tên cuồng phong này ngay lập tức làm cho bên Phục Hổ Trại lần lượt giơ khiên chắn mũi tên. Một loạt nghìn tên đột kích của Đại Ngô Quốc nhanh chóng cầm phi móc câu tấn công Phục Hổ Trại.</w:t>
      </w:r>
    </w:p>
    <w:p>
      <w:pPr>
        <w:pStyle w:val="BodyText"/>
      </w:pPr>
      <w:r>
        <w:t xml:space="preserve">Những tay đột kích này đã từng qua huấn luyện nghiêm khắc, nghìn người chọn một tay đột kích, ai ai cũng thân thủ bất phàm. Cánh tay vừa giơ lên đã bắn móc câu ra, móc vào một chỗ cố định vững chắc, nhanh như khỉ vượn, lần lượt leo lên.</w:t>
      </w:r>
    </w:p>
    <w:p>
      <w:pPr>
        <w:pStyle w:val="BodyText"/>
      </w:pPr>
      <w:r>
        <w:t xml:space="preserve">Sát theo sau, đội đột kích thứ hai khiêng thang nhanh chóng theo sau. Thang này là để chủ lực công trại.</w:t>
      </w:r>
    </w:p>
    <w:p>
      <w:pPr>
        <w:pStyle w:val="BodyText"/>
      </w:pPr>
      <w:r>
        <w:t xml:space="preserve">Dù sao, thủ đoạn dùng móc câu không phải ai ai cũng có, thang này lại là công cụ để trèo lên trại. Trên Phục Hổ Trại, một bên phòng ngự mũi tên địch, một bên tổ chức phản công.</w:t>
      </w:r>
    </w:p>
    <w:p>
      <w:pPr>
        <w:pStyle w:val="BodyText"/>
      </w:pPr>
      <w:r>
        <w:t xml:space="preserve">Trong khoảnh khắc, phía trên đại trại tràn xuống những hòn đá to mưa cuộn xuống. Những hòn đá này, đối với đội công kích đang trèo lên mà nói, có thể nói là vô cùng lợi hại. Vốn dĩ, bốn phương tám hướng đều có phòng bị. Trong phạm vi năm mét đã bố trí một gác phòng bị rất rộng, chỉ là tất cả những phòng bị của gác phòng bị đã bị Đại Ngô Quốc phá vỡ.</w:t>
      </w:r>
    </w:p>
    <w:p>
      <w:pPr>
        <w:pStyle w:val="BodyText"/>
      </w:pPr>
      <w:r>
        <w:t xml:space="preserve">Tất cả những chiến hào, những cái bẫy đều đã bị phá. Do vậy, hôm nay tấn công là tấn công trực tiếp đại trại. Tuy vẫn chưa đến mức đánh giáp lá cà, nhưng tình hình cũng rất kịch liệt.</w:t>
      </w:r>
    </w:p>
    <w:p>
      <w:pPr>
        <w:pStyle w:val="BodyText"/>
      </w:pPr>
      <w:r>
        <w:t xml:space="preserve">Đá lớn, cây lớn mũi tên trên như đàn châu chấu lao xuống, mỗi lượt giết được hai ba trăm võ sĩ đột kích Đại Ngô Quốc.</w:t>
      </w:r>
    </w:p>
    <w:p>
      <w:pPr>
        <w:pStyle w:val="BodyText"/>
      </w:pPr>
      <w:r>
        <w:t xml:space="preserve">Nhưng mà, đội đột kích của Đại Ngô Quốc hết tốp này đến tốp khác, chen chúc nhau mà lên. Dưới sự yểm trợ của cung tiễn, ngày càng nhiều các võ sĩ đột kích không ngừng gần bức tường của đại trại.</w:t>
      </w:r>
    </w:p>
    <w:p>
      <w:pPr>
        <w:pStyle w:val="BodyText"/>
      </w:pPr>
      <w:r>
        <w:t xml:space="preserve">Tuy là sáng sớm, nhưng giữa trời đất có một mảng u ám, dường như bóng ma bịt kín một tầng mây, từng đợt từng đợt tiến công như thủy triều dâng đánh sâu vào Phục Hổ Trại.</w:t>
      </w:r>
    </w:p>
    <w:p>
      <w:pPr>
        <w:pStyle w:val="BodyText"/>
      </w:pPr>
      <w:r>
        <w:t xml:space="preserve">Phòng ngự của Phục Hổ Trại tuy không gọi là quá vững chắc, nhưng cũng làm cho đội đột kích Đại Ngô Quốc phải chịu khổ. Lần công kích này Đại Ngô Quốc đã chết không dưới hai nghìn người, mà vẫn không thể trèo lên trại.</w:t>
      </w:r>
    </w:p>
    <w:p>
      <w:pPr>
        <w:pStyle w:val="BodyText"/>
      </w:pPr>
      <w:r>
        <w:t xml:space="preserve">Dù vậy, tình hình trên Phục Hổ Trại cũng không dễ chịu gì. Dưới sự xạ kích của dầy đặc cung tiễn, tử thương cũng hơn trăm người, đội đột kích đó tuy không thể phá vỡ thế phòng ngự, nhưng cũng có rất nhiều người trèo được lên trên, tuy bị bao vây nhưng cũng giết được không ít võ sĩ giữ trại của Phục Hổ Trại.</w:t>
      </w:r>
    </w:p>
    <w:p>
      <w:pPr>
        <w:pStyle w:val="BodyText"/>
      </w:pPr>
      <w:r>
        <w:t xml:space="preserve">Do vậy, từ dưới nhìn lên, Đại Ngô Quốc tuy bất lợi, nhưng thực sự phiền phức lại là phía Phục Hổ Trại. Lá cờ giơ lên, một xe võ trang từ dưới đi lên, mỗi bên đã lắp bốn cái bánh xe lớn, với sức đẩy của đám binh sĩ, hướng tới Phục Hổ Trại.</w:t>
      </w:r>
    </w:p>
    <w:p>
      <w:pPr>
        <w:pStyle w:val="BodyText"/>
      </w:pPr>
      <w:r>
        <w:t xml:space="preserve">Vật to lớn này, cao sáu tầng, mỗi tầng đều trang bị vũ khí hạng nặng, trường thương, cung nỏ, đá. Mà trong mỗi tầng, lại ẩn vô số cường giả công thành.</w:t>
      </w:r>
    </w:p>
    <w:p>
      <w:pPr>
        <w:pStyle w:val="BodyText"/>
      </w:pPr>
      <w:r>
        <w:t xml:space="preserve">Xe bọc thép này tuy tốc độ không nhanh, nhưng sức công phá kinh người. Không những có thể lợi dụng độ dầy nặng của nó để trực tiếp phá vỡ, mà còn có thể lợi dụng độ cao bằng tường thành của Phục Hổ Trại. Như vậy có thể giảm bớt cho áp lực cho đội đột kích khác.</w:t>
      </w:r>
    </w:p>
    <w:p>
      <w:pPr>
        <w:pStyle w:val="BodyText"/>
      </w:pPr>
      <w:r>
        <w:t xml:space="preserve">Phía trên Phục Hổ Trại nhìn thấy vật to lớn như vậy, ai cũng đề phòng. Một Phó tướng vội nói:</w:t>
      </w:r>
    </w:p>
    <w:p>
      <w:pPr>
        <w:pStyle w:val="BodyText"/>
      </w:pPr>
      <w:r>
        <w:t xml:space="preserve">- Chủ tướng, chiến xa này uy lực vô cùng lớn, toàn diện võ trang, chỉ có hỏa công mới có thể diệt được.</w:t>
      </w:r>
    </w:p>
    <w:p>
      <w:pPr>
        <w:pStyle w:val="BodyText"/>
      </w:pPr>
      <w:r>
        <w:t xml:space="preserve">- Ừm, Cung tiễn thủ, hỏa tiễn, chuẩn bị, bắn!</w:t>
      </w:r>
    </w:p>
    <w:p>
      <w:pPr>
        <w:pStyle w:val="BodyText"/>
      </w:pPr>
      <w:r>
        <w:t xml:space="preserve">Đối phó với xe này, duy chỉ có cường công hỏa tiễn mới có thể phá vỡ, đối với loại xe lợi hại như này, mũi tên thường không có tác dụng gì. Hai trăm Cung tiễn thủ lập tức tập hợp, như đàn châu chấu, hỏa cung không ngừng bắn ra, lần lượt bay về phía chiếc xe.</w:t>
      </w:r>
    </w:p>
    <w:p>
      <w:pPr>
        <w:pStyle w:val="BodyText"/>
      </w:pPr>
      <w:r>
        <w:t xml:space="preserve">Chiến xa này của Đại Ngô Quốc, võ trang vô cùng vững chắc, cung lực từng đợt bắn của Phục Hổ Trại cũng không phải là nhỏ, nhưng vẫn không thể phá được chiến xa.</w:t>
      </w:r>
    </w:p>
    <w:p>
      <w:pPr>
        <w:pStyle w:val="BodyText"/>
      </w:pPr>
      <w:r>
        <w:t xml:space="preserve">- Ha ha…</w:t>
      </w:r>
    </w:p>
    <w:p>
      <w:pPr>
        <w:pStyle w:val="BodyText"/>
      </w:pPr>
      <w:r>
        <w:t xml:space="preserve">Chủ tướng độc nhãn nhìn thấy vậy, đắc ý cười lớn, dựa vào cung tiễn mà muốn phá chiến xa của chúng ta, nằm mơ đi!</w:t>
      </w:r>
    </w:p>
    <w:p>
      <w:pPr>
        <w:pStyle w:val="BodyText"/>
      </w:pPr>
      <w:r>
        <w:t xml:space="preserve">- Đội đột kích thứ hai! Chuẩn bị!</w:t>
      </w:r>
    </w:p>
    <w:p>
      <w:pPr>
        <w:pStyle w:val="BodyText"/>
      </w:pPr>
      <w:r>
        <w:t xml:space="preserve">Đội công kích này là dùng chuẩn bị công kiên.</w:t>
      </w:r>
    </w:p>
    <w:p>
      <w:pPr>
        <w:pStyle w:val="BodyText"/>
      </w:pPr>
      <w:r>
        <w:t xml:space="preserve">Chiến xa một khi đến gần, lực phá hoại đối với bức tường thành là vô cùng lớn. Mà bên trong xe này, cũng chở một đội cường giả đột kích, hoàn toàn có thể đối công đại trại. Đội cường giả đột kích này xông ra, cơ hội trèo lên đại trại là rất lớn.</w:t>
      </w:r>
    </w:p>
    <w:p>
      <w:pPr>
        <w:pStyle w:val="BodyText"/>
      </w:pPr>
      <w:r>
        <w:t xml:space="preserve">Ba nghìn võ sĩ đột kích, long tinh hổ mãnh, cùng với chiến xa tiến thẳng đến tường thành.</w:t>
      </w:r>
    </w:p>
    <w:p>
      <w:pPr>
        <w:pStyle w:val="BodyText"/>
      </w:pPr>
      <w:r>
        <w:t xml:space="preserve">Một tiếng nổ! Lại một tiếng nổ!</w:t>
      </w:r>
    </w:p>
    <w:p>
      <w:pPr>
        <w:pStyle w:val="BodyText"/>
      </w:pPr>
      <w:r>
        <w:t xml:space="preserve">Tiếng vang mãnh liệt không ngừng nổ ra. Chiến xa khổng lồ đó đã xông tiến dưới chân tường gây ra tiếng nổ mạnh liệt.</w:t>
      </w:r>
    </w:p>
    <w:p>
      <w:pPr>
        <w:pStyle w:val="BodyText"/>
      </w:pPr>
      <w:r>
        <w:t xml:space="preserve">Những cường giả đột kích trong chiến xa lần lượt trèo lên:</w:t>
      </w:r>
    </w:p>
    <w:p>
      <w:pPr>
        <w:pStyle w:val="BodyText"/>
      </w:pPr>
      <w:r>
        <w:t xml:space="preserve">- Giết!</w:t>
      </w:r>
    </w:p>
    <w:p>
      <w:pPr>
        <w:pStyle w:val="BodyText"/>
      </w:pPr>
      <w:r>
        <w:t xml:space="preserve">- Đánh phá Phục Hổ Trại! Giết một người thưởng hai trăm lượng! Chém được tướng địch, thưởng hai nghìn lượng, bắt được tướng địch, thưởng hai vạn lượng!</w:t>
      </w:r>
    </w:p>
    <w:p>
      <w:pPr>
        <w:pStyle w:val="BodyText"/>
      </w:pPr>
      <w:r>
        <w:t xml:space="preserve">Chủ tướng Đại Ngô Quốc cười điên cuồng, vung vẫy cờ. Đội quân chủ lực lần lượt tấn công lên, chỉ đợi chiến xa mở cửa trại là xông vào như thủy triều lên.</w:t>
      </w:r>
    </w:p>
    <w:p>
      <w:pPr>
        <w:pStyle w:val="BodyText"/>
      </w:pPr>
      <w:r>
        <w:t xml:space="preserve">Uy lực của chiến xa quả nhiên vô cùng lớn, mỗi lần tấn công, đều làm cho quân giữ trại cảm thấy run sợ.</w:t>
      </w:r>
    </w:p>
    <w:p>
      <w:pPr>
        <w:pStyle w:val="BodyText"/>
      </w:pPr>
      <w:r>
        <w:t xml:space="preserve">Mà binh lính trong chiến xa không ngừng trào ra, lần lượt trèo lên tường, bắt đầu công thành.</w:t>
      </w:r>
    </w:p>
    <w:p>
      <w:pPr>
        <w:pStyle w:val="BodyText"/>
      </w:pPr>
      <w:r>
        <w:t xml:space="preserve">- Các huynh đệ! Thời khắc đất nước nguy nan đã đến! Là nam nhi, hãy giết cho ta! Giết được một tên cẩu giặc chết cũng đáng, giết được hai tên chết nhất định có lời! Giết!</w:t>
      </w:r>
    </w:p>
    <w:p>
      <w:pPr>
        <w:pStyle w:val="BodyText"/>
      </w:pPr>
      <w:r>
        <w:t xml:space="preserve">- Giết chết bọn cẩu cường đạo Đại Ngô Quốc!</w:t>
      </w:r>
    </w:p>
    <w:p>
      <w:pPr>
        <w:pStyle w:val="BodyText"/>
      </w:pPr>
      <w:r>
        <w:t xml:space="preserve">Phòng ngự Bách Việt Quốc không ngừng bị đánh phá, đã không thể hình thành phòng ngự tứ phía, nhưng quân giữ trại này cũng rất dũng mạnh, không sợ chết, tiến lên phía trước!</w:t>
      </w:r>
    </w:p>
    <w:p>
      <w:pPr>
        <w:pStyle w:val="BodyText"/>
      </w:pPr>
      <w:r>
        <w:t xml:space="preserve">Rút vũ khí vật lộn với các cường giả đột kích trèo tường lên. Giữa mỗi hơi thở đều có mười mấy người bỏ mạng. Bên tấn công chỉ có một ý niệm, mau chóng hạ Phục Hổ Trại, giành lấy chiến công. Bên thủ chỉ có một ý niệm, giết địch, đến bao nhiêu giết bấy nhiêu, bảo vệ Phục Hổ Trại, cùng tồn vong với Phục Hổ Trại.</w:t>
      </w:r>
    </w:p>
    <w:p>
      <w:pPr>
        <w:pStyle w:val="BodyText"/>
      </w:pPr>
      <w:r>
        <w:t xml:space="preserve">- Chủ tướng…</w:t>
      </w:r>
    </w:p>
    <w:p>
      <w:pPr>
        <w:pStyle w:val="BodyText"/>
      </w:pPr>
      <w:r>
        <w:t xml:space="preserve">Một Phó tướng Phục Hổ Trại chém một tên công kích, đến gần Chủ tướng:</w:t>
      </w:r>
    </w:p>
    <w:p>
      <w:pPr>
        <w:pStyle w:val="BodyText"/>
      </w:pPr>
      <w:r>
        <w:t xml:space="preserve">- Chủ tướng, tình thế bất lợi, chiến xa này tiếp tục xông vào, các của trại của chúng ta sẽ rất khó thủ.</w:t>
      </w:r>
    </w:p>
    <w:p>
      <w:pPr>
        <w:pStyle w:val="BodyText"/>
      </w:pPr>
      <w:r>
        <w:t xml:space="preserve">- Tập hợp các cường giả, chủ động tấn công chiến xa, nhất định phải phá vỡ được cái vật to lớn này.</w:t>
      </w:r>
    </w:p>
    <w:p>
      <w:pPr>
        <w:pStyle w:val="BodyText"/>
      </w:pPr>
      <w:r>
        <w:t xml:space="preserve">Chủ tướng anh dũng xông lên, chém liền mấy chém, trong nháy mắt chém được mấy tên cường giả.</w:t>
      </w:r>
    </w:p>
    <w:p>
      <w:pPr>
        <w:pStyle w:val="BodyText"/>
      </w:pPr>
      <w:r>
        <w:t xml:space="preserve">- Lưu Phó tướng, ngươi hãy tập hợp những cường giả Chân Võ Cảnh Ngũ đẳng trở lên, tổ chức thành đội cảm tử, tấn công chiến xa, bất luận dùng cách gì, vẫn phải phá được chiến xa đáng chết đó?</w:t>
      </w:r>
    </w:p>
    <w:p>
      <w:pPr>
        <w:pStyle w:val="BodyText"/>
      </w:pPr>
      <w:r>
        <w:t xml:space="preserve">- Vâng!</w:t>
      </w:r>
    </w:p>
    <w:p>
      <w:pPr>
        <w:pStyle w:val="BodyText"/>
      </w:pPr>
      <w:r>
        <w:t xml:space="preserve">Lưu Phó tướng đáp một tiếng:</w:t>
      </w:r>
    </w:p>
    <w:p>
      <w:pPr>
        <w:pStyle w:val="BodyText"/>
      </w:pPr>
      <w:r>
        <w:t xml:space="preserve">- Những cường giả Chân Võ Cảnh Ngũ đẳng trở lên, đi theo ta?</w:t>
      </w:r>
    </w:p>
    <w:p>
      <w:pPr>
        <w:pStyle w:val="BodyText"/>
      </w:pPr>
      <w:r>
        <w:t xml:space="preserve">Vừa vẫy tay, lập tức hàng chục cường giả Chân Võ Cảnh Ngũ đẳng lần lượt đi theo Lưu Phó tướng.</w:t>
      </w:r>
    </w:p>
    <w:p>
      <w:pPr>
        <w:pStyle w:val="BodyText"/>
      </w:pPr>
      <w:r>
        <w:t xml:space="preserve">Lưu Phó tướng lớn tiếng:</w:t>
      </w:r>
    </w:p>
    <w:p>
      <w:pPr>
        <w:pStyle w:val="BodyText"/>
      </w:pPr>
      <w:r>
        <w:t xml:space="preserve">- Chiến xa uy lực quá lớn, chúng ta phải hủy được nó, mới có thể bảo vệ đại trại không bị tấn công, các anh em, có dám cùng ta đi tấn công?</w:t>
      </w:r>
    </w:p>
    <w:p>
      <w:pPr>
        <w:pStyle w:val="BodyText"/>
      </w:pPr>
      <w:r>
        <w:t xml:space="preserve">- Thề sống chết đi theo?</w:t>
      </w:r>
    </w:p>
    <w:p>
      <w:pPr>
        <w:pStyle w:val="BodyText"/>
      </w:pPr>
      <w:r>
        <w:t xml:space="preserve">- Tốt, chuẩn bị, xuất phát!</w:t>
      </w:r>
    </w:p>
    <w:p>
      <w:pPr>
        <w:pStyle w:val="BodyText"/>
      </w:pPr>
      <w:r>
        <w:t xml:space="preserve">Dưới sự dẫn dắt của Lưu Phó tướng, mười mấy cường giả một hàng lần lượt xông ra như đàn chim ưng. Đúng lúc nào, các mũi tên từ trong chiến xa xông ra.</w:t>
      </w:r>
    </w:p>
    <w:p>
      <w:pPr>
        <w:pStyle w:val="BodyText"/>
      </w:pPr>
      <w:r>
        <w:t xml:space="preserve">Nhóm người Lưu Phó tướng toàn thân như huyền không, đến cơ hội phản ứng cũng không có, bị đội quân này bắn thành con nhím.</w:t>
      </w:r>
    </w:p>
    <w:p>
      <w:pPr>
        <w:pStyle w:val="BodyText"/>
      </w:pPr>
      <w:r>
        <w:t xml:space="preserve">Những cường giả Bách Việt Quốc cũng không hề sợ, nối tiếp nhau không ngừng lao xuống.</w:t>
      </w:r>
    </w:p>
    <w:p>
      <w:pPr>
        <w:pStyle w:val="BodyText"/>
      </w:pPr>
      <w:r>
        <w:t xml:space="preserve">Chỉ là những kình nỏ của chiến xa, đã lắp đặt rất nhiều cơ quan kình nỏ, không biết lớn hơn bao nhiều lần so với lực bắn của người. Mặc dù lực công kích của Bách Việt Quốc cũng mạnh, trước kình nỏ, không ngừng bị công kích, không ngừng bị bắn ngược lại… Phục Hổ Trại đã bắt đầu suy tàn.</w:t>
      </w:r>
    </w:p>
    <w:p>
      <w:pPr>
        <w:pStyle w:val="BodyText"/>
      </w:pPr>
      <w:r>
        <w:t xml:space="preserve">- Chủ tướng, không công kích được!</w:t>
      </w:r>
    </w:p>
    <w:p>
      <w:pPr>
        <w:pStyle w:val="BodyText"/>
      </w:pPr>
      <w:r>
        <w:t xml:space="preserve">Một cường giả gần Chủ tướng, lo lắng nói.</w:t>
      </w:r>
    </w:p>
    <w:p>
      <w:pPr>
        <w:pStyle w:val="BodyText"/>
      </w:pPr>
      <w:r>
        <w:t xml:space="preserve">Chủ tướng Phục Hổ Trại là một cường giả Chân Võ Cảnh Cửu đẳng, quát lớn:</w:t>
      </w:r>
    </w:p>
    <w:p>
      <w:pPr>
        <w:pStyle w:val="BodyText"/>
      </w:pPr>
      <w:r>
        <w:t xml:space="preserve">- Các ngươi ở trên này, ta đích thân dẫn người đi công kích!</w:t>
      </w:r>
    </w:p>
    <w:p>
      <w:pPr>
        <w:pStyle w:val="BodyText"/>
      </w:pPr>
      <w:r>
        <w:t xml:space="preserve">Kình nỏ bắn ra từ chiến xa không ngừng, Chủ tướng không ngừng múa đao, tuy có thể đẩy lùi các mũi tên, nhưng lại không tìm được cơ hội chui qua.</w:t>
      </w:r>
    </w:p>
    <w:p>
      <w:pPr>
        <w:pStyle w:val="BodyText"/>
      </w:pPr>
      <w:r>
        <w:t xml:space="preserve">Chủ tướng mắt trợn lên như hổ, thét dài một tiếng, quay đầu nhìn lại nhìn xung quanh, đội đột kích của Đại Ngô Quốc đã trèo được lên thành:</w:t>
      </w:r>
    </w:p>
    <w:p>
      <w:pPr>
        <w:pStyle w:val="BodyText"/>
      </w:pPr>
      <w:r>
        <w:t xml:space="preserve">- Lẽ nào, Phục Hổ Trại ta, hôm nay lại rơi vào tay địch sao?</w:t>
      </w:r>
    </w:p>
    <w:p>
      <w:pPr>
        <w:pStyle w:val="BodyText"/>
      </w:pPr>
      <w:r>
        <w:t xml:space="preserve">Chủ tướng trong lòng bi thương, không ngừng hét lên:</w:t>
      </w:r>
    </w:p>
    <w:p>
      <w:pPr>
        <w:pStyle w:val="BodyText"/>
      </w:pPr>
      <w:r>
        <w:t xml:space="preserve">- Giết!</w:t>
      </w:r>
    </w:p>
    <w:p>
      <w:pPr>
        <w:pStyle w:val="BodyText"/>
      </w:pPr>
      <w:r>
        <w:t xml:space="preserve">Lúc đội đột kích Đại Ngô Quốc không ngừng lên tường thành, ở nơi xa đột nhiên truyền đến một tiếng hét dài, tiếng hét này vang như sấm:</w:t>
      </w:r>
    </w:p>
    <w:p>
      <w:pPr>
        <w:pStyle w:val="BodyText"/>
      </w:pPr>
      <w:r>
        <w:t xml:space="preserve">- Bọn giặc tử Đại Ngô Quốc, hôm nay là lỗi của các ngươi, không ai được đi!</w:t>
      </w:r>
    </w:p>
    <w:p>
      <w:pPr>
        <w:pStyle w:val="BodyText"/>
      </w:pPr>
      <w:r>
        <w:t xml:space="preserve">Tiếng hét này như sấm dậy bên tai, vô cùng uy lực, những tiếng chém giết hoàn toàn im bặt, đúng là phong vân biến sắc, ngũ nhạc đảo khuynh!</w:t>
      </w:r>
    </w:p>
    <w:p>
      <w:pPr>
        <w:pStyle w:val="Compact"/>
      </w:pPr>
      <w:r>
        <w:t xml:space="preserve">Ủng hộ chỉ với 1 click và 5s ! (adf.ly/4EmoB)</w:t>
      </w:r>
      <w:r>
        <w:br w:type="textWrapping"/>
      </w:r>
      <w:r>
        <w:br w:type="textWrapping"/>
      </w:r>
    </w:p>
    <w:p>
      <w:pPr>
        <w:pStyle w:val="Heading2"/>
      </w:pPr>
      <w:bookmarkStart w:id="213" w:name="chương-191"/>
      <w:bookmarkEnd w:id="213"/>
      <w:r>
        <w:t xml:space="preserve">191. Chương 19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91: Sát thần hạ phàm.</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gười này, chính là Tần Vô Song phi ngựa bất kể ngày đêm không ngừng nghỉ chạy đến đây.</w:t>
      </w:r>
    </w:p>
    <w:p>
      <w:pPr>
        <w:pStyle w:val="BodyText"/>
      </w:pPr>
      <w:r>
        <w:t xml:space="preserve">Từ Tử Diễm Lĩnh đến biên giới Thái Uyên Lĩnh, hắn đi một ngày một đêm, cuối cùng cũng đã đến kịp vào thời khắc quan trọng, đi một ngày một đêm như vậy mà tinh thần hắn vẫn rất tỉnh táo, không hề cảm thấy mệt mỏi. Trái lại, sau một ngày một đêm làm cho hắn lĩnh ngộ được sự tinh thuần của cảnh giới Tiên Thiên mà trước nay hắn chưa cảm nhận được.</w:t>
      </w:r>
    </w:p>
    <w:p>
      <w:pPr>
        <w:pStyle w:val="BodyText"/>
      </w:pPr>
      <w:r>
        <w:t xml:space="preserve">Đúng lúc hắn bước vào Phục Hổ Trại, một luồng linh cảm chui vào đầu hắn, hắn dường như đã nắm bắt được linh cảm vi diệu này. Đây là linh cảm đến từ sự hận thù, phẫn nộ.</w:t>
      </w:r>
    </w:p>
    <w:p>
      <w:pPr>
        <w:pStyle w:val="BodyText"/>
      </w:pPr>
      <w:r>
        <w:t xml:space="preserve">Hắn trừng mắt, một bên là núi thi thể, một bên là biển máu.</w:t>
      </w:r>
    </w:p>
    <w:p>
      <w:pPr>
        <w:pStyle w:val="BodyText"/>
      </w:pPr>
      <w:r>
        <w:t xml:space="preserve">Các tráng sĩ Bách Việt Quốc đang dùng da thịt, máu tươi của mình để ngăn cản những cường giả Đại Ngô Quốc như lang như hổ xông vào. Chỉ sợ, bên Phục Hổ Trại đã thương vong nghiêm trọng, tình thế rất nguy hiểm.</w:t>
      </w:r>
    </w:p>
    <w:p>
      <w:pPr>
        <w:pStyle w:val="BodyText"/>
      </w:pPr>
      <w:r>
        <w:t xml:space="preserve">Cường giả Đại Ngô Quốc không ngừng xông vào, mà quân giữ trại lại không ngừng bị dẫm lên, không ngừng bị tấn công.</w:t>
      </w:r>
    </w:p>
    <w:p>
      <w:pPr>
        <w:pStyle w:val="BodyText"/>
      </w:pPr>
      <w:r>
        <w:t xml:space="preserve">Từ phòng ngự lập thể đến phòng ngự bình diện, bị tấn công liên tiếp thành phòng ngự một bên. Sức phòng ngự cũng không ngừng giảm.</w:t>
      </w:r>
    </w:p>
    <w:p>
      <w:pPr>
        <w:pStyle w:val="BodyText"/>
      </w:pPr>
      <w:r>
        <w:t xml:space="preserve">Hôm nay, đã không còn cái gọi là phòng ngự với không phòng ngự, chỉ có chém giết, chỉ có cánh tay lìa khỏi thân, đầu lìa khỏi cổ.</w:t>
      </w:r>
    </w:p>
    <w:p>
      <w:pPr>
        <w:pStyle w:val="BodyText"/>
      </w:pPr>
      <w:r>
        <w:t xml:space="preserve">Tần Vô Song vô cùng tức giận, ngũ nhạc cũng không thể làm nguôi ngoai, nước sông tam giang cũng không thể cuốn đi.</w:t>
      </w:r>
    </w:p>
    <w:p>
      <w:pPr>
        <w:pStyle w:val="BodyText"/>
      </w:pPr>
      <w:r>
        <w:t xml:space="preserve">Tần Vô Song thần uy lẫm lẫm, như thần linh giáng trần. Nhón chân một cái, liền phóng lên tường thành, quăng sợi roi xà hình trong tay.</w:t>
      </w:r>
    </w:p>
    <w:p>
      <w:pPr>
        <w:pStyle w:val="BodyText"/>
      </w:pPr>
      <w:r>
        <w:t xml:space="preserve">Tần Vô Song đã dốc toàn lực quăng cây roi, gây ra một tiếng động lớn, lực lượng Tiên Thiên khuếch tán, trực tiếp bao lấy những cường giả công kích trên trại. Linh lực rung lên!</w:t>
      </w:r>
    </w:p>
    <w:p>
      <w:pPr>
        <w:pStyle w:val="BodyText"/>
      </w:pPr>
      <w:r>
        <w:t xml:space="preserve">Phanh!</w:t>
      </w:r>
    </w:p>
    <w:p>
      <w:pPr>
        <w:pStyle w:val="BodyText"/>
      </w:pPr>
      <w:r>
        <w:t xml:space="preserve">Những làn sóng lực lượng Tiên Thiên không ngừng bắn ra, dường như vô số cánh hoa rơi trên không trung. Hoành tráng mà đẹp đẽ!</w:t>
      </w:r>
    </w:p>
    <w:p>
      <w:pPr>
        <w:pStyle w:val="BodyText"/>
      </w:pPr>
      <w:r>
        <w:t xml:space="preserve">- Hôm nay những người vượt bức tường này, chỉ có con đường chết?</w:t>
      </w:r>
    </w:p>
    <w:p>
      <w:pPr>
        <w:pStyle w:val="BodyText"/>
      </w:pPr>
      <w:r>
        <w:t xml:space="preserve">Tần Vô Song quát, sợi roi xà hình lại rung lên, đập về phía chiến xa.</w:t>
      </w:r>
    </w:p>
    <w:p>
      <w:pPr>
        <w:pStyle w:val="BodyText"/>
      </w:pPr>
      <w:r>
        <w:t xml:space="preserve">Ầm!</w:t>
      </w:r>
    </w:p>
    <w:p>
      <w:pPr>
        <w:pStyle w:val="BodyText"/>
      </w:pPr>
      <w:r>
        <w:t xml:space="preserve">Sự công kích của lực lượng Tiên Thiên, cũng không phải Hậu Thiên võ giả có thể lĩnh hội được, huống hồ Tần Vô Song lúc này lại đang có những lĩnh hội đột phá trên con đường Tiên Thiên.</w:t>
      </w:r>
    </w:p>
    <w:p>
      <w:pPr>
        <w:pStyle w:val="BodyText"/>
      </w:pPr>
      <w:r>
        <w:t xml:space="preserve">Lực lượng của sợi roi xà hình giống như lực lượng của thần thánh, quất roi mà đơn giản như thái đậu.</w:t>
      </w:r>
    </w:p>
    <w:p>
      <w:pPr>
        <w:pStyle w:val="BodyText"/>
      </w:pPr>
      <w:r>
        <w:t xml:space="preserve">Tần Vô Song không chút nể tình lại vung tay lên quất liền ba phát.</w:t>
      </w:r>
    </w:p>
    <w:p>
      <w:pPr>
        <w:pStyle w:val="BodyText"/>
      </w:pPr>
      <w:r>
        <w:t xml:space="preserve">Một tiếng nổ!</w:t>
      </w:r>
    </w:p>
    <w:p>
      <w:pPr>
        <w:pStyle w:val="BodyText"/>
      </w:pPr>
      <w:r>
        <w:t xml:space="preserve">Ba phát quất roi, chiếc chiến xa hoàn toàn bị phân ra làm hai, những võ sĩ bên trong chiến xa lần lượt đều chạy bán sống bán chết. Nếu không, một khi chiến xa hoàn toàn đổ xuống, sẽ tạo ra một lực va đập vô cùng mạnh, e rằng ngay tức khắc xương cốt bọn họ cũng chẳng còn.</w:t>
      </w:r>
    </w:p>
    <w:p>
      <w:pPr>
        <w:pStyle w:val="BodyText"/>
      </w:pPr>
      <w:r>
        <w:t xml:space="preserve">Tần Vô Song một tay cầm roi da, một tay cầm Tử Dương Kiếm, quay đầu liều mạng giết như bổ dưa thái rau.</w:t>
      </w:r>
    </w:p>
    <w:p>
      <w:pPr>
        <w:pStyle w:val="BodyText"/>
      </w:pPr>
      <w:r>
        <w:t xml:space="preserve">- Các dũng sĩ Bách Việt Quốc, hãy tránh đường!</w:t>
      </w:r>
    </w:p>
    <w:p>
      <w:pPr>
        <w:pStyle w:val="BodyText"/>
      </w:pPr>
      <w:r>
        <w:t xml:space="preserve">Tần Vô Song vừa giết vừa hô hào.</w:t>
      </w:r>
    </w:p>
    <w:p>
      <w:pPr>
        <w:pStyle w:val="BodyText"/>
      </w:pPr>
      <w:r>
        <w:t xml:space="preserve">Lúc này, các cường giả Đại Ngô Quốc cùng với các võ sĩ bình thường, không dưới hai ngàn người, thấy Tần Vô Song lợi hại như vậy, các cường giả liền đổ tới, dùng chiến thuật biển người bao vây Tần Vô Song.</w:t>
      </w:r>
    </w:p>
    <w:p>
      <w:pPr>
        <w:pStyle w:val="BodyText"/>
      </w:pPr>
      <w:r>
        <w:t xml:space="preserve">Nhưng mà, Tiên Thiên cường giả há lại có thể chết bởi chiến thuật biển người của họ sao?</w:t>
      </w:r>
    </w:p>
    <w:p>
      <w:pPr>
        <w:pStyle w:val="BodyText"/>
      </w:pPr>
      <w:r>
        <w:t xml:space="preserve">Tần Vô Song chỉ buồn vì hai quân hỗn chiến, không tiện buông tay chém giết, đây mới chỉ để các võ sĩ Bách Việt Quốc tránh ra hai bên, nếu không hắn toàn lực chém giết, ba, năm nghìn người cũng có thể giết sạch sẽ.</w:t>
      </w:r>
    </w:p>
    <w:p>
      <w:pPr>
        <w:pStyle w:val="BodyText"/>
      </w:pPr>
      <w:r>
        <w:t xml:space="preserve">Tiên Thiên cường giả, có nghĩa là mượn lực thiên địa tự nhiên, uy lực thiên địa tự nhiên này, lực Hậu Thiên võ giả lại có thể chống lại sao?</w:t>
      </w:r>
    </w:p>
    <w:p>
      <w:pPr>
        <w:pStyle w:val="BodyText"/>
      </w:pPr>
      <w:r>
        <w:t xml:space="preserve">Chủ tướng Bách Việt Quốc nhìn thấy Tần Vô Song, thất thanh hét lên:</w:t>
      </w:r>
    </w:p>
    <w:p>
      <w:pPr>
        <w:pStyle w:val="BodyText"/>
      </w:pPr>
      <w:r>
        <w:t xml:space="preserve">- Là Vô Song Hầu?</w:t>
      </w:r>
    </w:p>
    <w:p>
      <w:pPr>
        <w:pStyle w:val="BodyText"/>
      </w:pPr>
      <w:r>
        <w:t xml:space="preserve">- Chính là Bản hầu!</w:t>
      </w:r>
    </w:p>
    <w:p>
      <w:pPr>
        <w:pStyle w:val="BodyText"/>
      </w:pPr>
      <w:r>
        <w:t xml:space="preserve">Tần Vô Song hét lên:</w:t>
      </w:r>
    </w:p>
    <w:p>
      <w:pPr>
        <w:pStyle w:val="BodyText"/>
      </w:pPr>
      <w:r>
        <w:t xml:space="preserve">- Tập hợp lại, để toàn thể quân sĩ ngăn cản những tên đột kích phía dưới tiếp tục tấn công, những người này, hãy để cho ta!</w:t>
      </w:r>
    </w:p>
    <w:p>
      <w:pPr>
        <w:pStyle w:val="BodyText"/>
      </w:pPr>
      <w:r>
        <w:t xml:space="preserve">Vừa nói xong, sợi roi xà hình dài trong tay lại vung lên ba cái, vang lên tiếng ‘choeng choeng choeng’, dưới sự công kích của lực lượng Tiên Thiên, toàn thân những Hậu Thiên võ giả dường như bị trúng bom, không có chút sức lực kháng cự nào.</w:t>
      </w:r>
    </w:p>
    <w:p>
      <w:pPr>
        <w:pStyle w:val="BodyText"/>
      </w:pPr>
      <w:r>
        <w:t xml:space="preserve">Trong nháy mắt, Tần Vô Song một tay một kiếm đã có bốn năm tên bỏ mạng.</w:t>
      </w:r>
    </w:p>
    <w:p>
      <w:pPr>
        <w:pStyle w:val="BodyText"/>
      </w:pPr>
      <w:r>
        <w:t xml:space="preserve">Bên Đại Ngô Quốc cũng đã thấy tình hình không ổn. Trong đó có một cường giả Chân Võ Cảnh Cửu đẳng đã bất chấp tất cả bay từ trên tường xuống, bỏ chạy như gặp phải quỷ.</w:t>
      </w:r>
    </w:p>
    <w:p>
      <w:pPr>
        <w:pStyle w:val="BodyText"/>
      </w:pPr>
      <w:r>
        <w:t xml:space="preserve">Hành động của hắn lập tức dẫn theo những cường giả khác của Đại Ngô Quốc, có người thất thanh hét lên:</w:t>
      </w:r>
    </w:p>
    <w:p>
      <w:pPr>
        <w:pStyle w:val="BodyText"/>
      </w:pPr>
      <w:r>
        <w:t xml:space="preserve">- Người này là Tiên Thiên cường giả!</w:t>
      </w:r>
    </w:p>
    <w:p>
      <w:pPr>
        <w:pStyle w:val="BodyText"/>
      </w:pPr>
      <w:r>
        <w:t xml:space="preserve">- Tiên Thiên cường giả!</w:t>
      </w:r>
    </w:p>
    <w:p>
      <w:pPr>
        <w:pStyle w:val="BodyText"/>
      </w:pPr>
      <w:r>
        <w:t xml:space="preserve">- Mọi người mau rút quân, không thể chống lại Tiên Thiên cường giả!</w:t>
      </w:r>
    </w:p>
    <w:p>
      <w:pPr>
        <w:pStyle w:val="BodyText"/>
      </w:pPr>
      <w:r>
        <w:t xml:space="preserve">Tần Vô Song gầm lên như hổ gầm, Sư Tử Hống, linh lực lượng Tiên Thiên không ngừng phun ra, chấn động đến mức các cường giả Đại Ngô Quốc đang bỏ chạy váng đầu hoa mắt, chân chạy cũng không vững.</w:t>
      </w:r>
    </w:p>
    <w:p>
      <w:pPr>
        <w:pStyle w:val="BodyText"/>
      </w:pPr>
      <w:r>
        <w:t xml:space="preserve">Bức tường cao mười mấy trượng, ngã xuống chỉ có thịt nát. Thế sự trong nháy mắt liền thay đổi hoàn toàn.</w:t>
      </w:r>
    </w:p>
    <w:p>
      <w:pPr>
        <w:pStyle w:val="BodyText"/>
      </w:pPr>
      <w:r>
        <w:t xml:space="preserve">Chủ tướng độc nhãn Đại Ngô Quốc từ xa nhìn thấy sự thay đổi này, trợn mắt ngẩn người nhìn, thất thanh hét:</w:t>
      </w:r>
    </w:p>
    <w:p>
      <w:pPr>
        <w:pStyle w:val="BodyText"/>
      </w:pPr>
      <w:r>
        <w:t xml:space="preserve">- Người này là ai?</w:t>
      </w:r>
    </w:p>
    <w:p>
      <w:pPr>
        <w:pStyle w:val="BodyText"/>
      </w:pPr>
      <w:r>
        <w:t xml:space="preserve">- Chủ tướng, Tiên Thiên cường giả, đó là một Tiên Thiên cường giả!</w:t>
      </w:r>
    </w:p>
    <w:p>
      <w:pPr>
        <w:pStyle w:val="BodyText"/>
      </w:pPr>
      <w:r>
        <w:t xml:space="preserve">- Tiên Thiên cường giả?</w:t>
      </w:r>
    </w:p>
    <w:p>
      <w:pPr>
        <w:pStyle w:val="BodyText"/>
      </w:pPr>
      <w:r>
        <w:t xml:space="preserve">Chủ tướng độc nhãn hoảng sợ thất sắc, ngẩng đầu nhìn, thấy những cường giả Đại Ngô Quốc lần lượt tháo chạy, nhưng đến tường thành thì bị tiếng gầm của đối phương làm ngã xuống, tất cả đều chết. Cảnh này làm cho toàn thân hắn run lên.</w:t>
      </w:r>
    </w:p>
    <w:p>
      <w:pPr>
        <w:pStyle w:val="BodyText"/>
      </w:pPr>
      <w:r>
        <w:t xml:space="preserve">- Chủ tướng, tình hình bất ổn, mau rút quân!</w:t>
      </w:r>
    </w:p>
    <w:p>
      <w:pPr>
        <w:pStyle w:val="BodyText"/>
      </w:pPr>
      <w:r>
        <w:t xml:space="preserve">- Rút quân?</w:t>
      </w:r>
    </w:p>
    <w:p>
      <w:pPr>
        <w:pStyle w:val="BodyText"/>
      </w:pPr>
      <w:r>
        <w:t xml:space="preserve">- Nếu không rút, đợi đến khi Phục Hổ Trại tổ chức phản công, e rằng quân mã của chúng ta cũng bị tiêu diệt toàn bộ.</w:t>
      </w:r>
    </w:p>
    <w:p>
      <w:pPr>
        <w:pStyle w:val="BodyText"/>
      </w:pPr>
      <w:r>
        <w:t xml:space="preserve">Phó tướng thần thái lo lắng nhìn lên tường thành, toàn thân run rẩy, chỉ hận một nỗi không thể lập tức rút chạy.</w:t>
      </w:r>
    </w:p>
    <w:p>
      <w:pPr>
        <w:pStyle w:val="BodyText"/>
      </w:pPr>
      <w:r>
        <w:t xml:space="preserve">Tần Vô Song nhảy một cái, chui vào đống bỏ đi đó, lôi những cái nỏ từ bên trong ra, cánh tay hơi rung rung, lập tức những cái nỏ đó bị bổ đôi.</w:t>
      </w:r>
    </w:p>
    <w:p>
      <w:pPr>
        <w:pStyle w:val="BodyText"/>
      </w:pPr>
      <w:r>
        <w:t xml:space="preserve">Véo!</w:t>
      </w:r>
    </w:p>
    <w:p>
      <w:pPr>
        <w:pStyle w:val="BodyText"/>
      </w:pPr>
      <w:r>
        <w:t xml:space="preserve">- A?</w:t>
      </w:r>
    </w:p>
    <w:p>
      <w:pPr>
        <w:pStyle w:val="BodyText"/>
      </w:pPr>
      <w:r>
        <w:t xml:space="preserve">Chủ tướng độc nhãn cảm thấy con mắt duy nhất của mình đột nhiên như to ra, dường như có vật gì đó trực tiếp đánh tới mình.</w:t>
      </w:r>
    </w:p>
    <w:p>
      <w:pPr>
        <w:pStyle w:val="BodyText"/>
      </w:pPr>
      <w:r>
        <w:t xml:space="preserve">Không kịp phản ứng, kình nỏ kia đã trực tiếp phóng vào con mắt còn lại của hắn, xuyên qua đầu bắn ra ngoài mang theo một tia máu.</w:t>
      </w:r>
    </w:p>
    <w:p>
      <w:pPr>
        <w:pStyle w:val="BodyText"/>
      </w:pPr>
      <w:r>
        <w:t xml:space="preserve">Chưa kịp kêu lên một tiếng, hắn đã ngã từ trên ngựa xuống, mà mũi tên kia vẫn chưa tiêu tan, vẫn bay thẳng liên tiếp bắn đến bảy, tám quân lính phía sau.</w:t>
      </w:r>
    </w:p>
    <w:p>
      <w:pPr>
        <w:pStyle w:val="BodyText"/>
      </w:pPr>
      <w:r>
        <w:t xml:space="preserve">Vị Phó tướng bên cạnh Chủ tướng độc nhãn thấy cảnh tàn khốc này, tất cả những dũng khí, tất cả những đấu trí ngay lập tức tiêu như băng tan. Hét lên:</w:t>
      </w:r>
    </w:p>
    <w:p>
      <w:pPr>
        <w:pStyle w:val="BodyText"/>
      </w:pPr>
      <w:r>
        <w:t xml:space="preserve">- Rút quân, tất cả rút lui, rút quân!</w:t>
      </w:r>
    </w:p>
    <w:p>
      <w:pPr>
        <w:pStyle w:val="BodyText"/>
      </w:pPr>
      <w:r>
        <w:t xml:space="preserve">Hàng vạn quân mã, náo loạn xếp thành một hàng, vẫy cờ, thúc ngựa quay đầu bỏ chạy. Tên Phó tướng ngồi trên mình ngựa, phi thục mạng, cũng không dám quay đầu nhìn lại, chỉ sợ quay đầu lại, mũi tên tử thần đó sẽ bay vụt tới.</w:t>
      </w:r>
    </w:p>
    <w:p>
      <w:pPr>
        <w:pStyle w:val="BodyText"/>
      </w:pPr>
      <w:r>
        <w:t xml:space="preserve">Trong khoảnh khắc, đội tiên phong của Đại Ngô Quốc để lại rất nhiều cờ xí, những thương binh bị ngựa chiến đạp xuống đất la liệt khắp nơi, quỷ khóc soi tru.</w:t>
      </w:r>
    </w:p>
    <w:p>
      <w:pPr>
        <w:pStyle w:val="BodyText"/>
      </w:pPr>
      <w:r>
        <w:t xml:space="preserve">Lúc này, Phục Hổ Trại dưới sự lãnh đạo của Chủ tướng, ba nghìn kỵ binh ào ra, phóng nhanh phía trước truy bắt, nhân cơ hội truy kích, giành lấy thắng lợi.</w:t>
      </w:r>
    </w:p>
    <w:p>
      <w:pPr>
        <w:pStyle w:val="BodyText"/>
      </w:pPr>
      <w:r>
        <w:t xml:space="preserve">Đi qua những thương binh của Đại Ngô Quốc, những kỵ binh này cũng không khách khí, giống như bổ dưa thái rau tiêu diệt toàn bộ, không sót một ai.</w:t>
      </w:r>
    </w:p>
    <w:p>
      <w:pPr>
        <w:pStyle w:val="BodyText"/>
      </w:pPr>
      <w:r>
        <w:t xml:space="preserve">Trận chiến kéo dài trên buổi trưa mới hoàn toàn chấm dứt.</w:t>
      </w:r>
    </w:p>
    <w:p>
      <w:pPr>
        <w:pStyle w:val="BodyText"/>
      </w:pPr>
      <w:r>
        <w:t xml:space="preserve">Ba nghìn kỵ binh Phục Hổ Trại, truy kích trong ba mươi dặm, giết hàng vạn người mới chịu trở về. Dọn dẹp chiến trường, kiểm kê chiến tích.</w:t>
      </w:r>
    </w:p>
    <w:p>
      <w:pPr>
        <w:pStyle w:val="BodyText"/>
      </w:pPr>
      <w:r>
        <w:t xml:space="preserve">Phía Phục Hổ Trại, có năm nghìn người bỏ mạng, hơn năm nghìn người bị thương, có thể thấy trận này tàn khốc như thế nào.</w:t>
      </w:r>
    </w:p>
    <w:p>
      <w:pPr>
        <w:pStyle w:val="BodyText"/>
      </w:pPr>
      <w:r>
        <w:t xml:space="preserve">Tổn thất bên Đại Ngô Quốc ít nhất cũng gấp đôi. Ba vạn quân tiên phong, hàng vạn quân tháo chạy đều bị tiêu diệt.</w:t>
      </w:r>
    </w:p>
    <w:p>
      <w:pPr>
        <w:pStyle w:val="BodyText"/>
      </w:pPr>
      <w:r>
        <w:t xml:space="preserve">Ngoài những lính công thành tử thương, còn có những người bị Tần Vô Song tiêu diệt, chết do kỵ binh dẫm lên, chết do Phục Hổ Trại truy sát, không sao tính hết.</w:t>
      </w:r>
    </w:p>
    <w:p>
      <w:pPr>
        <w:pStyle w:val="BodyText"/>
      </w:pPr>
      <w:r>
        <w:t xml:space="preserve">Tần Vô Song vẫn còn chưa nguôi tức, yên lặng nhìn các quân sĩ Phục Hổ Trại dọn dẹp chiến trường.</w:t>
      </w:r>
    </w:p>
    <w:p>
      <w:pPr>
        <w:pStyle w:val="BodyText"/>
      </w:pPr>
      <w:r>
        <w:t xml:space="preserve">Chủ tướng Phục Hổ Trại chỉnh lại áo giáp, tiến lên hành lễ.</w:t>
      </w:r>
    </w:p>
    <w:p>
      <w:pPr>
        <w:pStyle w:val="BodyText"/>
      </w:pPr>
      <w:r>
        <w:t xml:space="preserve">Tần Vô Song xua tay:</w:t>
      </w:r>
    </w:p>
    <w:p>
      <w:pPr>
        <w:pStyle w:val="BodyText"/>
      </w:pPr>
      <w:r>
        <w:t xml:space="preserve">- Ngươi là Chủ tướng ở đây, không phải hành lễ, tình hình trận chiến hôm nay thế nào?</w:t>
      </w:r>
    </w:p>
    <w:p>
      <w:pPr>
        <w:pStyle w:val="BodyText"/>
      </w:pPr>
      <w:r>
        <w:t xml:space="preserve">Vị Chủ tướng hổ thẹn nói:</w:t>
      </w:r>
    </w:p>
    <w:p>
      <w:pPr>
        <w:pStyle w:val="BodyText"/>
      </w:pPr>
      <w:r>
        <w:t xml:space="preserve">- Nếu không phải là Vô Song Hầu kịp thời đến, thì e rằng lúc này Phục Hổ Trại đã rơi vào tay địch.</w:t>
      </w:r>
    </w:p>
    <w:p>
      <w:pPr>
        <w:pStyle w:val="BodyText"/>
      </w:pPr>
      <w:r>
        <w:t xml:space="preserve">- Đại Ngô Quốc binh cường mã tráng, có vũ khí công thành lợi hại, quan phòng Phục Hổ Trại tuy chặt, nhưng vẫn không chịu được sự công kích này. Đại Ngô Quốc lần này đã tốn rất nhiều tâm sức.</w:t>
      </w:r>
    </w:p>
    <w:p>
      <w:pPr>
        <w:pStyle w:val="BodyText"/>
      </w:pPr>
      <w:r>
        <w:t xml:space="preserve">- Hắc hắc, tiếc là Vô Song Hầu vừa xuất hiện, đã làm tiêu tan tâm sức của bọn chúng.</w:t>
      </w:r>
    </w:p>
    <w:p>
      <w:pPr>
        <w:pStyle w:val="BodyText"/>
      </w:pPr>
      <w:r>
        <w:t xml:space="preserve">Chủ tướng vui mừng nói, nghĩ lại cảnh tượng thần kỳ vừa nãy, nghĩ lại cuộc phản công, máu vẫn còn sôi trào.</w:t>
      </w:r>
    </w:p>
    <w:p>
      <w:pPr>
        <w:pStyle w:val="BodyText"/>
      </w:pPr>
      <w:r>
        <w:t xml:space="preserve">- Ân, không phải là Võ Thánh đại nhân tọa trấn Phục Hổ Trại sao?</w:t>
      </w:r>
    </w:p>
    <w:p>
      <w:pPr>
        <w:pStyle w:val="BodyText"/>
      </w:pPr>
      <w:r>
        <w:t xml:space="preserve">- Suýt nữa quên, Võ Thánh đại nhân có để lại phong thư, dặn Vô Song Hầu đến thì đưa cho ngài.</w:t>
      </w:r>
    </w:p>
    <w:p>
      <w:pPr>
        <w:pStyle w:val="BodyText"/>
      </w:pPr>
      <w:r>
        <w:t xml:space="preserve">Tần Vô Song nhận lấy mở ra xem, chỉ thấy có hai câu mười bốn chữ: Cây bệnh không thể đón mùa xuân, thời thế thay đổi, cũ thay mới.</w:t>
      </w:r>
    </w:p>
    <w:p>
      <w:pPr>
        <w:pStyle w:val="BodyText"/>
      </w:pPr>
      <w:r>
        <w:t xml:space="preserve">Tần Vô Song suy nghĩ, đột nhiên mặt biến sắc:</w:t>
      </w:r>
    </w:p>
    <w:p>
      <w:pPr>
        <w:pStyle w:val="BodyText"/>
      </w:pPr>
      <w:r>
        <w:t xml:space="preserve">- Ông ấy đâu?</w:t>
      </w:r>
    </w:p>
    <w:p>
      <w:pPr>
        <w:pStyle w:val="BodyText"/>
      </w:pPr>
      <w:r>
        <w:t xml:space="preserve">- Giờ mão hôm nay, Võ Thánh hộ quốc Tề Thắng Nam của Đại Ngô Quốc đã ước chiến với Võ Thánh đại nhân, đã cùng đi đến Luân Hồi Phong, quyết một trận sống mái.</w:t>
      </w:r>
    </w:p>
    <w:p>
      <w:pPr>
        <w:pStyle w:val="BodyText"/>
      </w:pPr>
      <w:r>
        <w:t xml:space="preserve">Tần Vô Song mặt biến sắc, tự thì thầm:</w:t>
      </w:r>
    </w:p>
    <w:p>
      <w:pPr>
        <w:pStyle w:val="BodyText"/>
      </w:pPr>
      <w:r>
        <w:t xml:space="preserve">- Cừu lão ca, đây là đã quyết chí rồi!</w:t>
      </w:r>
    </w:p>
    <w:p>
      <w:pPr>
        <w:pStyle w:val="BodyText"/>
      </w:pPr>
      <w:r>
        <w:t xml:space="preserve">Nghĩ đến Võ Thánh đại nhân bị nội thương chưa hồi phục, lại nhìn lại mười bốn chữ này.</w:t>
      </w:r>
    </w:p>
    <w:p>
      <w:pPr>
        <w:pStyle w:val="BodyText"/>
      </w:pPr>
      <w:r>
        <w:t xml:space="preserve">Ngầm so mình với cây bị bệnh, lại gọi mình là người cũ, xem ra là đang khích lệ người mới là Tần Vô Song, vậy không phải là ám chỉ thay thế sao?</w:t>
      </w:r>
    </w:p>
    <w:p>
      <w:pPr>
        <w:pStyle w:val="BodyText"/>
      </w:pPr>
      <w:r>
        <w:t xml:space="preserve">- Lẽ nào Cừu lão ca nội thương chưa lành, biết trận này ắt bại, nên để lại mảnh giấy này, ủy thác cho ta?</w:t>
      </w:r>
    </w:p>
    <w:p>
      <w:pPr>
        <w:pStyle w:val="BodyText"/>
      </w:pPr>
      <w:r>
        <w:t xml:space="preserve">Tần Vô Song nghĩ đến đây, chỉ hận mình không có đôi cánh bay ngay đến Luân Hồi Phong, Võ Thánh đại nhân đã từng dẫn dắt hắn, giúp đỡ hắn, nhờ vậy mà Tần Vô Song mới được như ngày hôm nay. Hôm nay trưởng bối gặp nguy, há lại ngồi yên.</w:t>
      </w:r>
    </w:p>
    <w:p>
      <w:pPr>
        <w:pStyle w:val="BodyText"/>
      </w:pPr>
      <w:r>
        <w:t xml:space="preserve">- Vô Song Hầu, Võ Thánh đại nhân từng nói, nếu ngài đến, không cần phải đến Luân Hồi Phong, tất cả lấy lợi ích quốc gia làm trọng.</w:t>
      </w:r>
    </w:p>
    <w:p>
      <w:pPr>
        <w:pStyle w:val="BodyText"/>
      </w:pPr>
      <w:r>
        <w:t xml:space="preserve">Chủ tướng dường như đoán được điều gì, vội nhắc nhở.</w:t>
      </w:r>
    </w:p>
    <w:p>
      <w:pPr>
        <w:pStyle w:val="BodyText"/>
      </w:pPr>
      <w:r>
        <w:t xml:space="preserve">Tần Vô Song chấn động. Lấy quốc gia làm trọng!</w:t>
      </w:r>
    </w:p>
    <w:p>
      <w:pPr>
        <w:pStyle w:val="BodyText"/>
      </w:pPr>
      <w:r>
        <w:t xml:space="preserve">Giật mình, hắn hiểu ra điều gì, Đây chính là Võ Thánh đại nhân cùng cực cả đời, bôn ba vì vận mệnh của Bách Việt Quốc, hôm nay đến giờ khắc sinh tử, lại vẫn đặt lợi ích quốc gia lên trên sự sống chết của mình.</w:t>
      </w:r>
    </w:p>
    <w:p>
      <w:pPr>
        <w:pStyle w:val="BodyText"/>
      </w:pPr>
      <w:r>
        <w:t xml:space="preserve">Thời khắc sinh tử, vẫn không quên vận mệnh của quốc gia, vận mệnh của muôn dân Bách Việt Quốc.</w:t>
      </w:r>
    </w:p>
    <w:p>
      <w:pPr>
        <w:pStyle w:val="BodyText"/>
      </w:pPr>
      <w:r>
        <w:t xml:space="preserve">Phục Hổ Trại cần Tần Vô Song, chiến sự biên giới cần Tần Vô Song, Bách Việt Quốc càng cần Tần Vô Song.</w:t>
      </w:r>
    </w:p>
    <w:p>
      <w:pPr>
        <w:pStyle w:val="BodyText"/>
      </w:pPr>
      <w:r>
        <w:t xml:space="preserve">Nghĩ đến đây, Tần Vô Song nắm chặt nắm đấm, nhìn về hướng Luân Hồi Phong, thầm nhủ:</w:t>
      </w:r>
    </w:p>
    <w:p>
      <w:pPr>
        <w:pStyle w:val="BodyText"/>
      </w:pPr>
      <w:r>
        <w:t xml:space="preserve">- Cừu lão ca, huynh phải bảo trọng!</w:t>
      </w:r>
    </w:p>
    <w:p>
      <w:pPr>
        <w:pStyle w:val="Compact"/>
      </w:pPr>
      <w:r>
        <w:t xml:space="preserve">Ủng hộ chỉ với 1 click và 5s ! (adf.ly/4EmoB)</w:t>
      </w:r>
      <w:r>
        <w:br w:type="textWrapping"/>
      </w:r>
      <w:r>
        <w:br w:type="textWrapping"/>
      </w:r>
    </w:p>
    <w:p>
      <w:pPr>
        <w:pStyle w:val="Heading2"/>
      </w:pPr>
      <w:bookmarkStart w:id="214" w:name="chương-192"/>
      <w:bookmarkEnd w:id="214"/>
      <w:r>
        <w:t xml:space="preserve">192. Chương 19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92: Võ Thánh tuẫn quố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rận chiến Phục Hổ Trại này, Tần Vô Song vô cùng thần uy, giết ba vạn quân công thành Đại Ngô Quốc, cứu vãn cục diện bất lợi của chiến tuyến Tây Bắc Bách Việt Quốc. Trận chiến này, làm cho Bách Việt Quốc thần uy đại chấn, bất luận là Phục Hổ Trại, hay là Thanh Long Trại, căn cứ điểm quan trọng thứ ba cũng có niềm tin đối với chiến sự tương lai.</w:t>
      </w:r>
    </w:p>
    <w:p>
      <w:pPr>
        <w:pStyle w:val="BodyText"/>
      </w:pPr>
      <w:r>
        <w:t xml:space="preserve">Đội quân viện trợ của Thái Uyên Lĩnh cũng đã đuổi kịp, năm vạn đại quân do Thái Uyên Vương đích thân dẫn đầu, lao tới biên trại, nghe nói đã giữ được Phục Hổ Trại, Thái Uyên Vương vô cùng vui mừng, cầu kiến Tần Vô Song.</w:t>
      </w:r>
    </w:p>
    <w:p>
      <w:pPr>
        <w:pStyle w:val="BodyText"/>
      </w:pPr>
      <w:r>
        <w:t xml:space="preserve">Tần Vô Song có chút lo lắng, nhìn đội quân viện trợ, nói với Thái Uyên Vương:</w:t>
      </w:r>
    </w:p>
    <w:p>
      <w:pPr>
        <w:pStyle w:val="BodyText"/>
      </w:pPr>
      <w:r>
        <w:t xml:space="preserve">- Vương gia, Võ Thánh đại nhân nội thương chưa lành, chiến đấu với Tề Thắng Nam, Vô Song có chút lo lắng. Vương gia đã đích thân tọa trấn ở đây, Phục Hổ Trại đã vững chắc, ta muốn đến Luân Hồi Phong xem xem, có thể tiếp ứng Võ Thánh đại nhân một tay hay không.</w:t>
      </w:r>
    </w:p>
    <w:p>
      <w:pPr>
        <w:pStyle w:val="BodyText"/>
      </w:pPr>
      <w:r>
        <w:t xml:space="preserve">Thái Uyên Vương biết Võ Thánh đại nhân có ý nghĩa thế nào đối với Bách Việt Quốc, cũng không phản đối, gật đầu đồng ý:</w:t>
      </w:r>
    </w:p>
    <w:p>
      <w:pPr>
        <w:pStyle w:val="BodyText"/>
      </w:pPr>
      <w:r>
        <w:t xml:space="preserve">- Vô Song Hầu xin hãy yên tâm, có Bản vương ở đây, trừ phi đội quân Đại Ngô Quốc bước qua xác Bản vương, nếu không đừng mơ đến việc bước nửa bước vào Phục Hổ Trại.</w:t>
      </w:r>
    </w:p>
    <w:p>
      <w:pPr>
        <w:pStyle w:val="BodyText"/>
      </w:pPr>
      <w:r>
        <w:t xml:space="preserve">Tần Vô Song gật đầu:</w:t>
      </w:r>
    </w:p>
    <w:p>
      <w:pPr>
        <w:pStyle w:val="BodyText"/>
      </w:pPr>
      <w:r>
        <w:t xml:space="preserve">- Đại Ngô Quốc vừa mới bại, lòng quân không ổn, tạm thời sẽ không tiếp tục tấn công. Ta đi lần này, nhiều nhất cũng phải qua một đêm, tạm thời không ảnh hưởng đến chiến sự.</w:t>
      </w:r>
    </w:p>
    <w:p>
      <w:pPr>
        <w:pStyle w:val="BodyText"/>
      </w:pPr>
      <w:r>
        <w:t xml:space="preserve">Nói xong, chắp tay, rồi đi nhanh ra Phục Hổ Trại, bay về phía Luân Hồi Phong.</w:t>
      </w:r>
    </w:p>
    <w:p>
      <w:pPr>
        <w:pStyle w:val="BodyText"/>
      </w:pPr>
      <w:r>
        <w:t xml:space="preserve">o0o</w:t>
      </w:r>
    </w:p>
    <w:p>
      <w:pPr>
        <w:pStyle w:val="BodyText"/>
      </w:pPr>
      <w:r>
        <w:t xml:space="preserve">Luân Hồi Phong, là ngọn núi cao nhất của biên giới Đông Bắc Thái Uyên Lĩnh, kéo dài mấy ngàn dặm, địa thế hiểm trở. Tần Vô Song muốn đi tìm người là một việc vô cùng khó khăn, rốt cục, tìm nơi hai người chiến đấu trong phạm vi mấy nghìn dặm, thật là mò kim đáy bể.</w:t>
      </w:r>
    </w:p>
    <w:p>
      <w:pPr>
        <w:pStyle w:val="BodyText"/>
      </w:pPr>
      <w:r>
        <w:t xml:space="preserve">Nhưng đã là Tiên Thiên đại chiến, ắt sẽ lưu lại khí tức Tiên Thiên, chỉ cần khí tức Tiên Thiên không hoàn toàn khuếch tán đi, làm cho Tần Vô Song nắm bắt được, dựa vào địa đồ, một mạch đuổi theo.</w:t>
      </w:r>
    </w:p>
    <w:p>
      <w:pPr>
        <w:pStyle w:val="BodyText"/>
      </w:pPr>
      <w:r>
        <w:t xml:space="preserve">Tần Vô Song chạy thật nhanh, sau nửa giờ đã đến chân Luân Hồi Phong, lúc này đã là gần hoàng hôn, ánh chiều mờ ảo, muốn tìm càng không phải dễ. Tần Vô Song từ từ lĩnh hội, cảm nhận.</w:t>
      </w:r>
    </w:p>
    <w:p>
      <w:pPr>
        <w:pStyle w:val="BodyText"/>
      </w:pPr>
      <w:r>
        <w:t xml:space="preserve">Cũng may, khí tức Tiên Thiên của Cừu Lệnh Đức và Tề Thắng Nam không hoàn toàn khuếch tán, Tần Vô Song đến chân Luân Hồi Phong đã có thể mơ hồ cảm nhận thấy khí tức còn lưu lại.</w:t>
      </w:r>
    </w:p>
    <w:p>
      <w:pPr>
        <w:pStyle w:val="BodyText"/>
      </w:pPr>
      <w:r>
        <w:t xml:space="preserve">Tần Vô Song đã bớt lo lắng, tìm thấy bên đường, men theo chút khí để lại, không ngừng thâm nhập.</w:t>
      </w:r>
    </w:p>
    <w:p>
      <w:pPr>
        <w:pStyle w:val="BodyText"/>
      </w:pPr>
      <w:r>
        <w:t xml:space="preserve">Đi được chừng một canh giờ, cuối cùng Tần Vô Song cũng tìm thấy phía trước có một khe cốc địa thế rộng lớn, rất thích hợp cho một trận đại chiến.</w:t>
      </w:r>
    </w:p>
    <w:p>
      <w:pPr>
        <w:pStyle w:val="BodyText"/>
      </w:pPr>
      <w:r>
        <w:t xml:space="preserve">Luyện đến cảnh giới Tiên Thiên, ban đêm tuy nhìn không rõ như ban ngày, nhưng cũng không ảnh hưởng gì đến thị giác. Tần Vô Song ngẩng đầu nhìn xung quanh cốc địa, khắp nơi đều là hố lớn, còn có những khe rãnh sâu do sức người tạo ra.</w:t>
      </w:r>
    </w:p>
    <w:p>
      <w:pPr>
        <w:pStyle w:val="BodyText"/>
      </w:pPr>
      <w:r>
        <w:t xml:space="preserve">Cây cỏ bốn bên đều đã rạp đổ thành một đống hỗn độn, rất nhiều cây to hai tay không ôm xuể cũng bị gãy đổ trong trận đấu.</w:t>
      </w:r>
    </w:p>
    <w:p>
      <w:pPr>
        <w:pStyle w:val="BodyText"/>
      </w:pPr>
      <w:r>
        <w:t xml:space="preserve">Tần Vô Song cẩn thận cảm nhận, khí tức Tiên Thiên không hoàn toàn khuếch tán, mà thậm chí ở nhiều nơi, khí tức Tiên Thiên còn rất nồng. Trận chiến này, hai bên đều là quyền lực thúc động, nhìn cảnh tượng nơi đây có thể thấy trận này vô cùng khốc liệt.</w:t>
      </w:r>
    </w:p>
    <w:p>
      <w:pPr>
        <w:pStyle w:val="BodyText"/>
      </w:pPr>
      <w:r>
        <w:t xml:space="preserve">Dưới một gốc cây lớn, Tần Vô Song tìm thấy vết máu, vết máu này đã khô, ít nhất cũng đã nửa ngày rồi. Tần Vô Song nhíu mày, nghĩ:</w:t>
      </w:r>
    </w:p>
    <w:p>
      <w:pPr>
        <w:pStyle w:val="BodyText"/>
      </w:pPr>
      <w:r>
        <w:t xml:space="preserve">- Trận này, rốt cục là ai thắng ai thua?</w:t>
      </w:r>
    </w:p>
    <w:p>
      <w:pPr>
        <w:pStyle w:val="BodyText"/>
      </w:pPr>
      <w:r>
        <w:t xml:space="preserve">Nhìn quanh một vòng, mới kinh ngạc nhận ra rằng, khí tức Tiên Thiên đã dừng tại đây, đã không còn tiếp tục phát tán. Nói cách khác, nơi này là chiến trường cuối cùng, Cừu lão ca và Tề Thắng Nam đó đã phân thắng bại ở đây.</w:t>
      </w:r>
    </w:p>
    <w:p>
      <w:pPr>
        <w:pStyle w:val="BodyText"/>
      </w:pPr>
      <w:r>
        <w:t xml:space="preserve">Nhưng rốt cục ai thắng ai bại, ai sống ai chết? Người sống thì đi đâu? Người chết thì thi thể đâu? Tất cả mọi manh mối đều đã mất tại đây.</w:t>
      </w:r>
    </w:p>
    <w:p>
      <w:pPr>
        <w:pStyle w:val="BodyText"/>
      </w:pPr>
      <w:r>
        <w:t xml:space="preserve">- Xem ra, chắc chắn phải có một bên thắng, hơn nữa cũng rất có thể, người thắng đã bỏ đi, lại không có khí tức Tiên Thiên thúc động, do vậy, khí tức Tiên Thiên mới mất tại đây, không để lại bất cứ manh mối nào.</w:t>
      </w:r>
    </w:p>
    <w:p>
      <w:pPr>
        <w:pStyle w:val="BodyText"/>
      </w:pPr>
      <w:r>
        <w:t xml:space="preserve">Tần Vô Song càng nhíu mày, hắn có dự cảm, dự cảm này làm hắn vô cùng bất an và lo lắng.</w:t>
      </w:r>
    </w:p>
    <w:p>
      <w:pPr>
        <w:pStyle w:val="BodyText"/>
      </w:pPr>
      <w:r>
        <w:t xml:space="preserve">- Nếu Cừu lão ca thắng, thì đã quay về Phục Hổ Trại, mà trên đường, ta lại không cảm nhận được khí tức Tiên Thiên của huynh ấy…</w:t>
      </w:r>
    </w:p>
    <w:p>
      <w:pPr>
        <w:pStyle w:val="BodyText"/>
      </w:pPr>
      <w:r>
        <w:t xml:space="preserve">Nghĩ đến đây, Tần Vô Song càng cảm thấy bất an hơn.</w:t>
      </w:r>
    </w:p>
    <w:p>
      <w:pPr>
        <w:pStyle w:val="BodyText"/>
      </w:pPr>
      <w:r>
        <w:t xml:space="preserve">Cẩn thận tìm kiếm nhưng không thể tìm thấy thêm manh mối nào. Tần Vô Song bất đắc dĩ đứng dậy, trong mắt hiện lên ánh sáng, nhìn biên cảnh Đại Ngô Quốc:</w:t>
      </w:r>
    </w:p>
    <w:p>
      <w:pPr>
        <w:pStyle w:val="BodyText"/>
      </w:pPr>
      <w:r>
        <w:t xml:space="preserve">- Nếu Cừu lão ca gặp chuyện không may…</w:t>
      </w:r>
    </w:p>
    <w:p>
      <w:pPr>
        <w:pStyle w:val="BodyText"/>
      </w:pPr>
      <w:r>
        <w:t xml:space="preserve">Tần Vô Song cảm thấy đau xót, ngầm thề:</w:t>
      </w:r>
    </w:p>
    <w:p>
      <w:pPr>
        <w:pStyle w:val="BodyText"/>
      </w:pPr>
      <w:r>
        <w:t xml:space="preserve">- Phải giết sạch bọn tinh anh của Đại Ngô Quốc, không tha một ai!</w:t>
      </w:r>
    </w:p>
    <w:p>
      <w:pPr>
        <w:pStyle w:val="BodyText"/>
      </w:pPr>
      <w:r>
        <w:t xml:space="preserve">Lấy ra mảnh giấy từ trong áo, mười bốn chữ hiện dưới ánh trăng, dường như nói lên tiếng lòng vô hạn của Cừu Lệnh Đức.</w:t>
      </w:r>
    </w:p>
    <w:p>
      <w:pPr>
        <w:pStyle w:val="BodyText"/>
      </w:pPr>
      <w:r>
        <w:t xml:space="preserve">Tần Vô Song đột nhiên thấy đau ở ngực, đây là cảm giác từ Tiên Thiên, hắn biết, có lẽ Cừu lão ca đã thực sự xảy ra chuyện, hơn nữa rất có thể bị Tề Thắng Nam giết! Có lẽ, trước khi xuất chiến, Cừu lão ca đã nghĩ đến điều này, nếu không sao lại để lại mười bốn chữ này, hai câu này đã ủy thác kỳ vọng vô hạn của Cừu lão ca đối với hắn.</w:t>
      </w:r>
    </w:p>
    <w:p>
      <w:pPr>
        <w:pStyle w:val="BodyText"/>
      </w:pPr>
      <w:r>
        <w:t xml:space="preserve">Nghĩ lại từ khi xuất đạo đến nay, sự ủng hộ của Chân Võ Thánh Địa giúp hắn dường như không phải đi qua bất cứ đường vòng nào trong quá trình trưởng thành, từ khi Thí nghiệm Võ đồng quận La Giang bắt đầu, sứ giả của Chân Võ Thánh Địa rất quan tâm đến hắn. Và luận về gia tộc, đối mặt với sự uy hiếp của Tây Môn Đại phiệt, sứ giả của Chân Võ Thánh Địa cũng đã từng đứng ra nói đỡ.</w:t>
      </w:r>
    </w:p>
    <w:p>
      <w:pPr>
        <w:pStyle w:val="BodyText"/>
      </w:pPr>
      <w:r>
        <w:t xml:space="preserve">Sau này Thí luyện Võ đồng, và xung đột với Quốc cữu gia, lại đến Tử Bào Đại Tôn giả điểm hóa đạo Tiên Thiên cho hắn, đến Võ Thánh Sơn, Võ Thánh đại nhân vô cùng quan tâm và ưu ái hắn.</w:t>
      </w:r>
    </w:p>
    <w:p>
      <w:pPr>
        <w:pStyle w:val="BodyText"/>
      </w:pPr>
      <w:r>
        <w:t xml:space="preserve">Mặc dù sau khi từ Hậu Thiên thành Tiên Thiên, dưới sự uy hiếp của Lệ Vô Kỵ và Cực Âm Lão Quái, Cừu lão ca vẫn chưa từng lùi bước… Tất cả những gì trải qua đều hiện ngay trước mắt, nhưng hoảng hốt, dường như tất cả đã cách đây mấy luân hồi.</w:t>
      </w:r>
    </w:p>
    <w:p>
      <w:pPr>
        <w:pStyle w:val="BodyText"/>
      </w:pPr>
      <w:r>
        <w:t xml:space="preserve">- Cừu lão ca…</w:t>
      </w:r>
    </w:p>
    <w:p>
      <w:pPr>
        <w:pStyle w:val="BodyText"/>
      </w:pPr>
      <w:r>
        <w:t xml:space="preserve">Tần Vô Song vô cùng đau lòng, đây không phải là nỗi đau bình thường, mà mà nỗi đau từ trong sâu thẳm tâm hồn. Tần Vô Song vừa nghĩ đến đây, lại thấy bình tĩnh hơn rất nhiều, thu hết mọi tình cảm, rời khỏi Luân Hồi Phong.</w:t>
      </w:r>
    </w:p>
    <w:p>
      <w:pPr>
        <w:pStyle w:val="BodyText"/>
      </w:pPr>
      <w:r>
        <w:t xml:space="preserve">Cừu lão ca trước đi khi đã nhìn thấu tất cả, xông pha vì tổ quốc. Vậy thì hắn là hậu bối của Cừu lão ca, điều duy nhất có thể làm là tiếp bước ông ấy, hoàn thành sự nghiệp mà ông ấy vẫn chưa hoàn thành, mà không phải là ở đây đau khổ. Báo thù, phải báo thù!</w:t>
      </w:r>
    </w:p>
    <w:p>
      <w:pPr>
        <w:pStyle w:val="BodyText"/>
      </w:pPr>
      <w:r>
        <w:t xml:space="preserve">Tần Vô Song từ trước đến nay chưa bao giờ có cảm giác này, tức giận như vậy, khát vọng giết người như vậy.</w:t>
      </w:r>
    </w:p>
    <w:p>
      <w:pPr>
        <w:pStyle w:val="BodyText"/>
      </w:pPr>
      <w:r>
        <w:t xml:space="preserve">o0o</w:t>
      </w:r>
    </w:p>
    <w:p>
      <w:pPr>
        <w:pStyle w:val="BodyText"/>
      </w:pPr>
      <w:r>
        <w:t xml:space="preserve">Về đến Phục Hổ Trại vừa đúng lúc trời sáng, thấy khí thế mọi người, Tần Vô Song bình tĩnh hơn rất nhiều, liền tìm đến Thái Uyên Vương. Thái Uyên Vương thấy Thần Vô Song như vậy, liền hỏi:</w:t>
      </w:r>
    </w:p>
    <w:p>
      <w:pPr>
        <w:pStyle w:val="BodyText"/>
      </w:pPr>
      <w:r>
        <w:t xml:space="preserve">- Vô Song Hầu, Võ Thánh đại nhân ông ấy…</w:t>
      </w:r>
    </w:p>
    <w:p>
      <w:pPr>
        <w:pStyle w:val="BodyText"/>
      </w:pPr>
      <w:r>
        <w:t xml:space="preserve">Tần Vô Song mặt không lộ vẻ gì, khoát tay nói:</w:t>
      </w:r>
    </w:p>
    <w:p>
      <w:pPr>
        <w:pStyle w:val="BodyText"/>
      </w:pPr>
      <w:r>
        <w:t xml:space="preserve">- Trước mắt, vẫn không thể xác định được, Thái Uyên Vương, có hứng thú đi thu hồi Phi Vân Trại không?</w:t>
      </w:r>
    </w:p>
    <w:p>
      <w:pPr>
        <w:pStyle w:val="BodyText"/>
      </w:pPr>
      <w:r>
        <w:t xml:space="preserve">Phi Vân Trại, là căn cứ điểm quan trọng thứ nhất của Thái Uyên Lĩnh, ngày thứ chín hôm đó đã bị tấn công, bị công phá, rơi vào tay Đại Ngô Quốc.</w:t>
      </w:r>
    </w:p>
    <w:p>
      <w:pPr>
        <w:pStyle w:val="BodyText"/>
      </w:pPr>
      <w:r>
        <w:t xml:space="preserve">Thái Uyên Vương nghe Tần Vô Song hỏi như vậy, biến thần sắc, trầm ngâm hỏi:</w:t>
      </w:r>
    </w:p>
    <w:p>
      <w:pPr>
        <w:pStyle w:val="BodyText"/>
      </w:pPr>
      <w:r>
        <w:t xml:space="preserve">- Thu phục lãnh địa, khôi phục non sông, là bổn phận của ta, sao lại không muốn chứ?</w:t>
      </w:r>
    </w:p>
    <w:p>
      <w:pPr>
        <w:pStyle w:val="BodyText"/>
      </w:pPr>
      <w:r>
        <w:t xml:space="preserve">- Tốt, đã như như vậy, ngài hãy đưa năm vạn quân mã đi theo ta, chập tối hôm nay không thu phục được Phi Vân Trại coi như Tần Vô Song ta không có năng lực!</w:t>
      </w:r>
    </w:p>
    <w:p>
      <w:pPr>
        <w:pStyle w:val="BodyText"/>
      </w:pPr>
      <w:r>
        <w:t xml:space="preserve">Trong mắt Tần Vô Song lóe lên ý muốn giết người.</w:t>
      </w:r>
    </w:p>
    <w:p>
      <w:pPr>
        <w:pStyle w:val="BodyText"/>
      </w:pPr>
      <w:r>
        <w:t xml:space="preserve">Nhân vật như Thái Uyên Vương cũng không khỏi thấy run run, bị khí thế của Tần Vô Song làm cho kinh sợ, vội nói:</w:t>
      </w:r>
    </w:p>
    <w:p>
      <w:pPr>
        <w:pStyle w:val="BodyText"/>
      </w:pPr>
      <w:r>
        <w:t xml:space="preserve">- Có Tần Vô Song xuất mã, đoạt lại Phi Vân Trại chỉ như lấy đồ vật bỏ túi, Bản vương sẽ đi chuẩn bị ngay, được không?</w:t>
      </w:r>
    </w:p>
    <w:p>
      <w:pPr>
        <w:pStyle w:val="BodyText"/>
      </w:pPr>
      <w:r>
        <w:t xml:space="preserve">- Được, ta đi trước, các ngài theo sau!</w:t>
      </w:r>
    </w:p>
    <w:p>
      <w:pPr>
        <w:pStyle w:val="BodyText"/>
      </w:pPr>
      <w:r>
        <w:t xml:space="preserve">Tần Vô Song nói xong, liền sải bước nhanh ra ngoài.</w:t>
      </w:r>
    </w:p>
    <w:p>
      <w:pPr>
        <w:pStyle w:val="BodyText"/>
      </w:pPr>
      <w:r>
        <w:t xml:space="preserve">Mục tiêu rõ ràng – Phi Vân Trại!</w:t>
      </w:r>
    </w:p>
    <w:p>
      <w:pPr>
        <w:pStyle w:val="BodyText"/>
      </w:pPr>
      <w:r>
        <w:t xml:space="preserve">Đoại lại lãnh địa chỉ là bước thứ nhất. Trong lòng Tần Vô Song lúc này như thủy triều lên không biết trộn lẫn, mênh mang bao nhiêu tình cảm. Đại Ngô Quốc – ba chữ này làm Tần Vô Song hận vô cùng.</w:t>
      </w:r>
    </w:p>
    <w:p>
      <w:pPr>
        <w:pStyle w:val="BodyText"/>
      </w:pPr>
      <w:r>
        <w:t xml:space="preserve">o0o</w:t>
      </w:r>
    </w:p>
    <w:p>
      <w:pPr>
        <w:pStyle w:val="BodyText"/>
      </w:pPr>
      <w:r>
        <w:t xml:space="preserve">Ở Phi Vân Trại, đại quân chủ lực của Đại Ngô Quốc đang tập kết tại đây, những đội quân khác, đã phân ra các con đường, định tấn công Phục Hổ Trại và Thanh Long Trại lần nữa.</w:t>
      </w:r>
    </w:p>
    <w:p>
      <w:pPr>
        <w:pStyle w:val="BodyText"/>
      </w:pPr>
      <w:r>
        <w:t xml:space="preserve">Việc thất thế ngày hôm qua làm chủ soái của Đại Ngô Quốc vô cùng bất mãn.</w:t>
      </w:r>
    </w:p>
    <w:p>
      <w:pPr>
        <w:pStyle w:val="BodyText"/>
      </w:pPr>
      <w:r>
        <w:t xml:space="preserve">Cũng may, Võ Thánh hộ quốc Tề Thắng Nam mang về một tin tốt, Võ Thánh hộ quốc Cừu Lệnh Đức của Bách Việt Quốc đã bị ông ấy giết một cách dễ dàng.</w:t>
      </w:r>
    </w:p>
    <w:p>
      <w:pPr>
        <w:pStyle w:val="BodyText"/>
      </w:pPr>
      <w:r>
        <w:t xml:space="preserve">Tề Thắng Nam chiến thắng trở về, vốn cho rằng từ nay đánh Bách Việt Quốc như chẻ tre, tuyệt đối sẽ không gặp bất cứ trở ngại nào, thật không ngờ, lại nghe tin đồn từ những quân lính tháo chạy về - Bách Việt Quốc lại xuất hiện một Tiên Thiên cường giả, hơn nữa là một Tiên Thiên cường giả vô cùng trẻ.</w:t>
      </w:r>
    </w:p>
    <w:p>
      <w:pPr>
        <w:pStyle w:val="BodyText"/>
      </w:pPr>
      <w:r>
        <w:t xml:space="preserve">Điều này làm cho Tề Thắng Nam không vui mừng được bao lâu, đương nhiên, đã là Sơ Linh Võ Giả mới tăng cấp, Tề Thắng Nam vẫn có tự tin có thể nắm trong lòng bàn tay, do vậy, chỉ sau một đêm nghỉ ngơi, ông ta đã muốn đến Phục Hổ Trại khiêu chiến.</w:t>
      </w:r>
    </w:p>
    <w:p>
      <w:pPr>
        <w:pStyle w:val="BodyText"/>
      </w:pPr>
      <w:r>
        <w:t xml:space="preserve">Đúng vào lúc này, mật thám của Đại Ngô Quốc vội về cấp báo, Thái Uyên Vương Bách Việt Quốc đích thân dẫn năm vạn tinh binh đến Phi Vân Trại, khí thế vô cùng, mưu đồ đoạt lại Phi Vân Trại. Chủ soái Đại Ngô Quốc sau khi nhận được tin liền báo ngay tin tình báo cho Tề Thắng Nam.</w:t>
      </w:r>
    </w:p>
    <w:p>
      <w:pPr>
        <w:pStyle w:val="BodyText"/>
      </w:pPr>
      <w:r>
        <w:t xml:space="preserve">Tề Thắng Nam lạnh lùng cười:</w:t>
      </w:r>
    </w:p>
    <w:p>
      <w:pPr>
        <w:pStyle w:val="BodyText"/>
      </w:pPr>
      <w:r>
        <w:t xml:space="preserve">- Thái Uyên Vương đến? Đúng lúc, đỡ mất công chúng ta!</w:t>
      </w:r>
    </w:p>
    <w:p>
      <w:pPr>
        <w:pStyle w:val="BodyText"/>
      </w:pPr>
      <w:r>
        <w:t xml:space="preserve">- Võ Thánh đại nhân anh minh, Thái Uyên Vương đến lần này, chúng ta sẽ làm cho hắn có đến mà không có về.</w:t>
      </w:r>
    </w:p>
    <w:p>
      <w:pPr>
        <w:pStyle w:val="BodyText"/>
      </w:pPr>
      <w:r>
        <w:t xml:space="preserve">- Đi, lấy thủ cấp của Cừu Lệnh Đức treo lên trước cổng trại Phi Vân Trại, thi thể treo bên cạnh, phơi thây ba ngày!</w:t>
      </w:r>
    </w:p>
    <w:p>
      <w:pPr>
        <w:pStyle w:val="BodyText"/>
      </w:pPr>
      <w:r>
        <w:t xml:space="preserve">Thủ đoạn này của Tề Thắng Nam vô cùng thâm độc. Treo thủ cấp của nhân vật hàng đầu Bách Việt Quốc lên là một đòn đả kích vô cùng lớn đối với Bách Việt Quốc, không nghĩ cũng biết, chỉ sợ năm vạn đại quân thấy được thủ cấp của Cừu Lệnh Đức thì sẽ hồn siêu phách tán, há còn có tinh thần chiến đấu?</w:t>
      </w:r>
    </w:p>
    <w:p>
      <w:pPr>
        <w:pStyle w:val="BodyText"/>
      </w:pPr>
      <w:r>
        <w:t xml:space="preserve">Chủ soái Đại Ngô Quốc mừng rỡ, giơ ngón tay cái, nịnh hót:</w:t>
      </w:r>
    </w:p>
    <w:p>
      <w:pPr>
        <w:pStyle w:val="BodyText"/>
      </w:pPr>
      <w:r>
        <w:t xml:space="preserve">- Võ Thánh đại nhân thật cao tay, chiêu này, đủ làm cho bọn Bách Việt Quốc toàn thân run rẩy, chúng ta không cần đánh, thì chúng đã thua trước. Ha ha!</w:t>
      </w:r>
    </w:p>
    <w:p>
      <w:pPr>
        <w:pStyle w:val="BodyText"/>
      </w:pPr>
      <w:r>
        <w:t xml:space="preserve">- Hừ! Nhân cơ hội này không bằng chúng ta tấn công luôn ba căn cứ điểm quan trọng, san bằng Thái Uyên Lĩnh, đánh thẳng đến Đế Đô Bách Việt Quốc! Lão phu còn đợi đến Đế Đô lấy thủ cấp của Hoàng đế Hạ gia?</w:t>
      </w:r>
    </w:p>
    <w:p>
      <w:pPr>
        <w:pStyle w:val="BodyText"/>
      </w:pPr>
      <w:r>
        <w:t xml:space="preserve">- Vâng!</w:t>
      </w:r>
    </w:p>
    <w:p>
      <w:pPr>
        <w:pStyle w:val="BodyText"/>
      </w:pPr>
      <w:r>
        <w:t xml:space="preserve">Chủ tướng mừng rỡ như điên, lập tức ra ngoài, khí thế dâng trào, chỉ muốn ngay lập tức huy sư Nam hạ, san bằng Bách Việt Quốc!</w:t>
      </w:r>
    </w:p>
    <w:p>
      <w:pPr>
        <w:pStyle w:val="Compact"/>
      </w:pPr>
      <w:r>
        <w:t xml:space="preserve">Ủng hộ chỉ với 1 click và 5s ! (adf.ly/4EmoB)</w:t>
      </w:r>
      <w:r>
        <w:br w:type="textWrapping"/>
      </w:r>
      <w:r>
        <w:br w:type="textWrapping"/>
      </w:r>
    </w:p>
    <w:p>
      <w:pPr>
        <w:pStyle w:val="Heading2"/>
      </w:pPr>
      <w:bookmarkStart w:id="215" w:name="chương-193"/>
      <w:bookmarkEnd w:id="215"/>
      <w:r>
        <w:t xml:space="preserve">193. Chương 19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93: Giết sạch Phi Vân Trạ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Bên ngoài Phi Vân Trại những chiếc lá vàng rơi lả tả, Tần Vô Song cưỡi ngựa phi đến bên ngoài Phi Vân Trại, thì nhìn thấy cảnh Võ Thánh đại nhân bị treo đầu, hai con mắt vẫn còn trợn trừng, dường như đang nhìn về phía Bách Việt Quốc với sự hoài niệm nhớ nhung. Trong nháy mắt, Tần Vô Song rút sợi roi xà hình ra:</w:t>
      </w:r>
    </w:p>
    <w:p>
      <w:pPr>
        <w:pStyle w:val="BodyText"/>
      </w:pPr>
      <w:r>
        <w:t xml:space="preserve">- Quả nhiên… quả nhiên là như vậy!</w:t>
      </w:r>
    </w:p>
    <w:p>
      <w:pPr>
        <w:pStyle w:val="BodyText"/>
      </w:pPr>
      <w:r>
        <w:t xml:space="preserve">Tần Vô Song trong lòng vô cùng kích động, hắn chỉ cảm thấy trong lồng ngực có một dòng khí không thể chế ngự, chỉ trực phát ra.</w:t>
      </w:r>
    </w:p>
    <w:p>
      <w:pPr>
        <w:pStyle w:val="BodyText"/>
      </w:pPr>
      <w:r>
        <w:t xml:space="preserve">- Gầm!</w:t>
      </w:r>
    </w:p>
    <w:p>
      <w:pPr>
        <w:pStyle w:val="BodyText"/>
      </w:pPr>
      <w:r>
        <w:t xml:space="preserve">Tần Vô Song ngửa cổ lên trời hét, tiếng hét kéo dài lập tức làm cả bầu trời Phi Vân Trại u ám, dường như có một đám mây đen che phủ Phi Vân Trại. Tất cả những người trong Phi Vân Trại trống ngực dồn dập, những quân sĩ bình thường toàn thân mềm nhũn, nôn ra máu, thậm chí có người nôn ra máu ngã xuống tử vong.</w:t>
      </w:r>
    </w:p>
    <w:p>
      <w:pPr>
        <w:pStyle w:val="BodyText"/>
      </w:pPr>
      <w:r>
        <w:t xml:space="preserve">- Tề Thắng Nam!</w:t>
      </w:r>
    </w:p>
    <w:p>
      <w:pPr>
        <w:pStyle w:val="BodyText"/>
      </w:pPr>
      <w:r>
        <w:t xml:space="preserve">Tần Vô Song vô cùng tức giận, hét lên:</w:t>
      </w:r>
    </w:p>
    <w:p>
      <w:pPr>
        <w:pStyle w:val="BodyText"/>
      </w:pPr>
      <w:r>
        <w:t xml:space="preserve">- Ta biết ngươi đang ở trong Phi Vân Trại, mau ra đây!</w:t>
      </w:r>
    </w:p>
    <w:p>
      <w:pPr>
        <w:pStyle w:val="BodyText"/>
      </w:pPr>
      <w:r>
        <w:t xml:space="preserve">Mau ra đây! Mau ra đây!</w:t>
      </w:r>
    </w:p>
    <w:p>
      <w:pPr>
        <w:pStyle w:val="BodyText"/>
      </w:pPr>
      <w:r>
        <w:t xml:space="preserve">Tiếng hét không ngừng vang đến Phi Vân Trại.</w:t>
      </w:r>
    </w:p>
    <w:p>
      <w:pPr>
        <w:pStyle w:val="BodyText"/>
      </w:pPr>
      <w:r>
        <w:t xml:space="preserve">Một dòng khí huyết cuồn cuộn, những tướng lĩnh giữ Phi Vân Trại chỉ cảm thấy trời đất quay cuồng, huyết quản trong người dường như muốn nổ tung.</w:t>
      </w:r>
    </w:p>
    <w:p>
      <w:pPr>
        <w:pStyle w:val="BodyText"/>
      </w:pPr>
      <w:r>
        <w:t xml:space="preserve">Tề Thắng Nam đang ở trong hành dinh của đại trại, đột nhiên mặt biến sắc.</w:t>
      </w:r>
    </w:p>
    <w:p>
      <w:pPr>
        <w:pStyle w:val="BodyText"/>
      </w:pPr>
      <w:r>
        <w:t xml:space="preserve">Khi Tần Vô Song hét lần thứ nhất, hắn đã dự cảm được nguy hiểm đang ập đến.</w:t>
      </w:r>
    </w:p>
    <w:p>
      <w:pPr>
        <w:pStyle w:val="BodyText"/>
      </w:pPr>
      <w:r>
        <w:t xml:space="preserve">Đúng như dự tính, người đó lại gọi đích danh của hắn, muốn Tề Thắng Nam phải ra mặt.</w:t>
      </w:r>
    </w:p>
    <w:p>
      <w:pPr>
        <w:pStyle w:val="BodyText"/>
      </w:pPr>
      <w:r>
        <w:t xml:space="preserve">- Tề Thắng Nam, ngươi muốn làm con rùa rụt cổ cũng được! Hôm nay ta phải làm cho binh sĩ Đại Ngô Quốc máu chảy thành sông, bái tế linh hồn Cừu lão ca ở trên trời.</w:t>
      </w:r>
    </w:p>
    <w:p>
      <w:pPr>
        <w:pStyle w:val="BodyText"/>
      </w:pPr>
      <w:r>
        <w:t xml:space="preserve">Vừa nói xong, Tần Vô Song hét một tiếng, bay lượn lên như con chim ưng, quất sợi roi xà hình trong tay, hình thành một gợn sóng hình bán nguyệt.</w:t>
      </w:r>
    </w:p>
    <w:p>
      <w:pPr>
        <w:pStyle w:val="BodyText"/>
      </w:pPr>
      <w:r>
        <w:t xml:space="preserve">Lần công kích này, trực tiếp rền vang vào bức tường đại trại, lập tức quất đến quân sĩ giữ trại, những người trúng roi xương cốt tan hết ngã lăn xuống:</w:t>
      </w:r>
    </w:p>
    <w:p>
      <w:pPr>
        <w:pStyle w:val="BodyText"/>
      </w:pPr>
      <w:r>
        <w:t xml:space="preserve">- Những người xâm phạm Bách Việt Quốc, phải chết!</w:t>
      </w:r>
    </w:p>
    <w:p>
      <w:pPr>
        <w:pStyle w:val="BodyText"/>
      </w:pPr>
      <w:r>
        <w:t xml:space="preserve">Tần Vô Song giống như con sư tử hung tàn xông vào đàn dê, sợi roi xà hình vung lên một lần là một đoàn những tên giữ trại Đại Ngô Quốc ngã xuống.</w:t>
      </w:r>
    </w:p>
    <w:p>
      <w:pPr>
        <w:pStyle w:val="BodyText"/>
      </w:pPr>
      <w:r>
        <w:t xml:space="preserve">Lực sát thương của linh lực vô cùng lớn, lại liên tiếp kích ra những làn sóng linh lực, khí thế vô cùng, trực tiếp đánh vào trăm tên lính giữ trại! Rắc! Đánh ngang lưng! Hơn một trăm tên lính giữ trại lập tức bị phân thành hai trăm mảnh, máu đổ đầy sàn.</w:t>
      </w:r>
    </w:p>
    <w:p>
      <w:pPr>
        <w:pStyle w:val="BodyText"/>
      </w:pPr>
      <w:r>
        <w:t xml:space="preserve">Sắc mặt Tần Vô Song trầm xuống, giống như là Sát Thần, lẫm liệt uy nghiêm, đứng trên đại trại, lạnh lùng nhìn hàng nghìn quân giữ trại, từng người sắc mặt như đất, dần dần lui xuống, không một ai dám xông lên.</w:t>
      </w:r>
    </w:p>
    <w:p>
      <w:pPr>
        <w:pStyle w:val="BodyText"/>
      </w:pPr>
      <w:r>
        <w:t xml:space="preserve">Không hề có chút dũng khí và tâm huyết nào, xông lên, chỉ có chết! Chạy, may ra còn có đường sống.</w:t>
      </w:r>
    </w:p>
    <w:p>
      <w:pPr>
        <w:pStyle w:val="BodyText"/>
      </w:pPr>
      <w:r>
        <w:t xml:space="preserve">Tần Vô Song vung sợi roi xà hình, thu hồi thi thể đang treo trên đại trại của Cừu Lệnh Đức, lòng đầy đau xót, điềm nhiên nói:</w:t>
      </w:r>
    </w:p>
    <w:p>
      <w:pPr>
        <w:pStyle w:val="BodyText"/>
      </w:pPr>
      <w:r>
        <w:t xml:space="preserve">- Võ Thánh đại nhân, hãy xem Tần Vô Song báo thù, hôm nay không giết sạch bọn giặc Đại Ngô Quốc thì sẽ không bỏ qua! Giết!</w:t>
      </w:r>
    </w:p>
    <w:p>
      <w:pPr>
        <w:pStyle w:val="BodyText"/>
      </w:pPr>
      <w:r>
        <w:t xml:space="preserve">Tần Vô Song trợn trừng mắt, trong mắt đầy sát khí, vung sợi roi xà hình hình rắn, vút vút vút!</w:t>
      </w:r>
    </w:p>
    <w:p>
      <w:pPr>
        <w:pStyle w:val="BodyText"/>
      </w:pPr>
      <w:r>
        <w:t xml:space="preserve">Sợi roi xà hình mang theo một ánh sáng kỳ dị, giống như một con quái vật biết nhận thức, nuốt nôn khí tức Tiên Thiên, lại tàn sát đám người Đại Ngô Quốc.</w:t>
      </w:r>
    </w:p>
    <w:p>
      <w:pPr>
        <w:pStyle w:val="BodyText"/>
      </w:pPr>
      <w:r>
        <w:t xml:space="preserve">Hắn lúc này, chỉ có một tâm niệm, là giết sạch lũ hung đồ xâm lược Bách Việt Quốc, giết sạch lũ cường đạo Đại Ngô Quốc.</w:t>
      </w:r>
    </w:p>
    <w:p>
      <w:pPr>
        <w:pStyle w:val="BodyText"/>
      </w:pPr>
      <w:r>
        <w:t xml:space="preserve">- Tề Thắng Nam!</w:t>
      </w:r>
    </w:p>
    <w:p>
      <w:pPr>
        <w:pStyle w:val="BodyText"/>
      </w:pPr>
      <w:r>
        <w:t xml:space="preserve">Tần Vô Song vừa chém giết, vừa nhe răng cười:</w:t>
      </w:r>
    </w:p>
    <w:p>
      <w:pPr>
        <w:pStyle w:val="BodyText"/>
      </w:pPr>
      <w:r>
        <w:t xml:space="preserve">- Ngươi được xưng là Võ Thánh hộ quốc Đại Ngô Quốc, hãy xem các quân sĩ của Đại Ngô Quốc đang bỏ mạng vì ngươi, từ đầu đến cuối cũng không chịu ra, ngươi không xấu hổ sao?</w:t>
      </w:r>
    </w:p>
    <w:p>
      <w:pPr>
        <w:pStyle w:val="BodyText"/>
      </w:pPr>
      <w:r>
        <w:t xml:space="preserve">- Ngươi được xưng là cường giả Tiên Thiên Linh Võ Cảnh, đến dũng khí ra mặt cũng không có? Ngươi có tư cách gì làm Võ Thánh một nước?</w:t>
      </w:r>
    </w:p>
    <w:p>
      <w:pPr>
        <w:pStyle w:val="BodyText"/>
      </w:pPr>
      <w:r>
        <w:t xml:space="preserve">Tần Vô Song gào thét, vung sợi roi xà hình, đến bất cứ chỗ nào cũng không nể tình, thây chất thành núi máu chảy thành sông, sự hận thù của hắn lúc này không lời nào tả xiết.</w:t>
      </w:r>
    </w:p>
    <w:p>
      <w:pPr>
        <w:pStyle w:val="BodyText"/>
      </w:pPr>
      <w:r>
        <w:t xml:space="preserve">Tề Thắng Nam không phải không muốn xuất hiện, ngay từ đầu đã bị Tần Vô Song chiếm thế thượng phong, mà lúc này, khí thế của Tần Vô Song ngày càng mãnh liệt, không ngừng tăng, áp chế khí thế của hắn. Tiên Thiên đối chiến, nếu ngay từ đầu đã bị đối phương áp chế như vậy, thì kết quả của trận này không nghĩ cũng biết.</w:t>
      </w:r>
    </w:p>
    <w:p>
      <w:pPr>
        <w:pStyle w:val="BodyText"/>
      </w:pPr>
      <w:r>
        <w:t xml:space="preserve">Tần Vô Song không phải không biết Tề Thắng Nam trốn ở chỗ nào, nhưng hắn không chủ động tấn công, mà dùng sự chém giết này ép Tề Thắng Nam phải ra mặt.</w:t>
      </w:r>
    </w:p>
    <w:p>
      <w:pPr>
        <w:pStyle w:val="BodyText"/>
      </w:pPr>
      <w:r>
        <w:t xml:space="preserve">Đây là một loại tâm lý chiến vô cùng ác độc, hắn càng không ra, càng cho thấy hắn sợ. Ta giết người của ngươi, ngươi lại không ra mặt, chẳng phải là vô cùng sợ hãi sao? Tình hình càng kéo dài lâu, càng bất lợi cho Tề Thắng Nam.</w:t>
      </w:r>
    </w:p>
    <w:p>
      <w:pPr>
        <w:pStyle w:val="BodyText"/>
      </w:pPr>
      <w:r>
        <w:t xml:space="preserve">Tề Thắng Nam có dự cảm, cảnh giới Tiên Thiên của vị Tiên Thiên cường giả này thậm chí còn thâm hậu hơn cả Cừu Lệnh Đức.</w:t>
      </w:r>
    </w:p>
    <w:p>
      <w:pPr>
        <w:pStyle w:val="BodyText"/>
      </w:pPr>
      <w:r>
        <w:t xml:space="preserve">Trận ngày hôm qua, vừa giao chiến hắn đã biết Cừu Lệnh Đức nội thương chưa lành, cơ hội này, Tề Thắng Nam há có thể bỏ qua? Toàn lực tấn công làm Cừu Lệnh Đức không kịp trở tay. Hôm nay, hắn lại cảm thấy khí tức Tiên Thiên cường giả này khác với của Cừu Lệnh Đức. Nếu nói khí tức Tiên Thiên của Cừu Lệnh Đức có chút già nua, thì khí tức Tiên Thiên của người này, lại như triều dương, khí thế bừng bừng, vô cùng mạnh mẽ. Lực sinh mệnh mạnh mẽ này làm cho Tề Thắng Nam có chút lo sợ.</w:t>
      </w:r>
    </w:p>
    <w:p>
      <w:pPr>
        <w:pStyle w:val="BodyText"/>
      </w:pPr>
      <w:r>
        <w:t xml:space="preserve">Nếu được lựa chọn, hắn thậm chí muốn quay đầu bỏ chạy ngay lập tức, từ này về sau sẽ không gặp người này. Nhưng tình thế hôm nay lại không dễ đưa ra lựa chọn như vậy.</w:t>
      </w:r>
    </w:p>
    <w:p>
      <w:pPr>
        <w:pStyle w:val="BodyText"/>
      </w:pPr>
      <w:r>
        <w:t xml:space="preserve">Nếu quay đầu bỏ chạy, các quân sĩ Đại Ngô Quốc sẽ gặp nguy. Chiến sự này sẽ phải tuyên bố đầu hàng, Đại Ngô Quốc sẽ trở thành trò cười lớn nhất trong Đế quốc Đại La. Tiên Thiên Võ Thánh hộ quốc bỏ chạy trước khi lâm trận, chuyện cười này chắc chắn sẽ làm cho người ta cười rụng răng. Nghĩ đến đây, Tề Thắng Nam huýt một tiếng, chui ra từ doanh trướng.</w:t>
      </w:r>
    </w:p>
    <w:p>
      <w:pPr>
        <w:pStyle w:val="BodyText"/>
      </w:pPr>
      <w:r>
        <w:t xml:space="preserve">- Tiểu bối phương nào? Lại giương oai ở đây?</w:t>
      </w:r>
    </w:p>
    <w:p>
      <w:pPr>
        <w:pStyle w:val="BodyText"/>
      </w:pPr>
      <w:r>
        <w:t xml:space="preserve">Một tiếng quát lớn, Tề Thắng Nam chui ra quan khẩu, quát lớn:</w:t>
      </w:r>
    </w:p>
    <w:p>
      <w:pPr>
        <w:pStyle w:val="BodyText"/>
      </w:pPr>
      <w:r>
        <w:t xml:space="preserve">- Dừng tay!</w:t>
      </w:r>
    </w:p>
    <w:p>
      <w:pPr>
        <w:pStyle w:val="BodyText"/>
      </w:pPr>
      <w:r>
        <w:t xml:space="preserve">- Dừng tay?</w:t>
      </w:r>
    </w:p>
    <w:p>
      <w:pPr>
        <w:pStyle w:val="BodyText"/>
      </w:pPr>
      <w:r>
        <w:t xml:space="preserve">Tần Vô Song không thèm nhìn Tề Thắng Nam, tay phải cầm sợi roi xà hình, tay trái cầm Tử Dương Kiếm, giết càng hăng hơn. Mỗi một cử động, vô số người chết. Dưới một roi da một kiếm, đã có trên nghìn thi thể chất đống ngoài quan khẩu.</w:t>
      </w:r>
    </w:p>
    <w:p>
      <w:pPr>
        <w:pStyle w:val="BodyText"/>
      </w:pPr>
      <w:r>
        <w:t xml:space="preserve">- Tề Thắng Nam, không làm con rùa rụt cổ nữa sao?</w:t>
      </w:r>
    </w:p>
    <w:p>
      <w:pPr>
        <w:pStyle w:val="BodyText"/>
      </w:pPr>
      <w:r>
        <w:t xml:space="preserve">Tần Vô Song khẽ giơ roi, cuối cùng cũng dừng tay, lắc đầu nhìn, ngữ khí điềm nhiên.</w:t>
      </w:r>
    </w:p>
    <w:p>
      <w:pPr>
        <w:pStyle w:val="BodyText"/>
      </w:pPr>
      <w:r>
        <w:t xml:space="preserve">- Tiểu tử, ngươi là người của Bách Việt Quốc?</w:t>
      </w:r>
    </w:p>
    <w:p>
      <w:pPr>
        <w:pStyle w:val="BodyText"/>
      </w:pPr>
      <w:r>
        <w:t xml:space="preserve">Tề Thắng Nam chứng kiến cảnh tàn khốc trước mắt, khí nóng trong ngực không ngừng bốc lên, chỉ hận một tay không thể bóp chết Tần Vô Song.</w:t>
      </w:r>
    </w:p>
    <w:p>
      <w:pPr>
        <w:pStyle w:val="BodyText"/>
      </w:pPr>
      <w:r>
        <w:t xml:space="preserve">- Nói thừa, Tề Thắng Nam, Cừu lão ca có phải là do ngươi giết?</w:t>
      </w:r>
    </w:p>
    <w:p>
      <w:pPr>
        <w:pStyle w:val="BodyText"/>
      </w:pPr>
      <w:r>
        <w:t xml:space="preserve">Nỗi hận thù dâng lên trong mắt Tần Vô Song.</w:t>
      </w:r>
    </w:p>
    <w:p>
      <w:pPr>
        <w:pStyle w:val="BodyText"/>
      </w:pPr>
      <w:r>
        <w:t xml:space="preserve">- Ha ha, Cừu Lệnh Đức học nghệ không thông, chết không đáng tiếc, lão phu đã chặt cái đầu chó của hắn! Tiểu tử, hãy để lại tên họ, lão phu xuống đao, lại thành quỷ vô danh!</w:t>
      </w:r>
    </w:p>
    <w:p>
      <w:pPr>
        <w:pStyle w:val="BodyText"/>
      </w:pPr>
      <w:r>
        <w:t xml:space="preserve">Tề Thắng Nam ngữ khí khoa trương, ác ý kích thích Tần Vô Song, đây là công tâm chi kế, mục đích của hắn là muốn làm Tần Vô Song thấp thỏm.</w:t>
      </w:r>
    </w:p>
    <w:p>
      <w:pPr>
        <w:pStyle w:val="BodyText"/>
      </w:pPr>
      <w:r>
        <w:t xml:space="preserve">- Lão thất phu, ngươi đã hỏi thì ta nói cho ngươi biết! Ta họ Tần, tên Tần Vô Song. Hôm nay, nếu ta không làm ngươi đầu mình phân ly tại đây, ta thề không làm người!</w:t>
      </w:r>
    </w:p>
    <w:p>
      <w:pPr>
        <w:pStyle w:val="BodyText"/>
      </w:pPr>
      <w:r>
        <w:t xml:space="preserve">Nói xong, sợi roi xà hình hình rắn rung lên, thành một cái thương dài, đánh trực tiếp lên người Tề Thắng Nam.</w:t>
      </w:r>
    </w:p>
    <w:p>
      <w:pPr>
        <w:pStyle w:val="BodyText"/>
      </w:pPr>
      <w:r>
        <w:t xml:space="preserve">Tề Thắng Nam cũng nhanh tay, rút ra một chiến đao màu máu, ánh sáng lành lạnh, tiến tới chém một đao.</w:t>
      </w:r>
    </w:p>
    <w:p>
      <w:pPr>
        <w:pStyle w:val="BodyText"/>
      </w:pPr>
      <w:r>
        <w:t xml:space="preserve">Tần Vô Song hét một tiếng, cánh tay nhanh chóng di chuyển, đâm liền mười mấy phát trên hư không, mỗi một phát thành một chùm sáng vô cùng rõ, không ngừng đâm vào chỗ hiểm yếu trên người Tề Thắng Nam.</w:t>
      </w:r>
    </w:p>
    <w:p>
      <w:pPr>
        <w:pStyle w:val="BodyText"/>
      </w:pPr>
      <w:r>
        <w:t xml:space="preserve">Ánh sáng này của Tần Vô Song là linh lực truyền vào sợi roi xà hình, hòa nhập với tinh hoa của Thiên Mạch Ngưng Kình Kiếm, mượn sợi roi xà hình kích vào kiếm khí, không ngừng tích lũy, uy lực tăng gấp bội.</w:t>
      </w:r>
    </w:p>
    <w:p>
      <w:pPr>
        <w:pStyle w:val="BodyText"/>
      </w:pPr>
      <w:r>
        <w:t xml:space="preserve">Tề Thắng Nam cũng rất nhanh, mỗi lần đều rất cẩn thận, cũng biết là hắn rất lợi hại.</w:t>
      </w:r>
    </w:p>
    <w:p>
      <w:pPr>
        <w:pStyle w:val="BodyText"/>
      </w:pPr>
      <w:r>
        <w:t xml:space="preserve">Tần Vô Song đột nhiên xông lên phía trước, tay trái đột nhiên rút ra Tử Dương Kiếm, quét một vòng, ánh kiếm lại lóe lên, thuận thế chém luôn mười mấy tên lính giữ trại. Sự việc không báo trước lấy đi mười mấy tính mạng.</w:t>
      </w:r>
    </w:p>
    <w:p>
      <w:pPr>
        <w:pStyle w:val="BodyText"/>
      </w:pPr>
      <w:r>
        <w:t xml:space="preserve">- Tề Thắng Nam, ngươi không phải là Võ Thánh hộ quốc Đại Ngô Quốc sao? Ta đang đứng trước mặt ngươi, giết người của Đại Ngô Quốc ngươi, ngươi không làm khó dễ ta?</w:t>
      </w:r>
    </w:p>
    <w:p>
      <w:pPr>
        <w:pStyle w:val="BodyText"/>
      </w:pPr>
      <w:r>
        <w:t xml:space="preserve">Tần Vô Song điên cuồng, chui bên trái, luồn bên phải. Bất luận quân sĩ Đại Ngô Quốc tránh thế nào cũng không thể thoát khỏi sợi roi xà hình như ma như quỷ của hắn. Mỗi một lần quất xuống, đều có một tốp quân sĩ Đại Ngô Quốc bỏ mạng.</w:t>
      </w:r>
    </w:p>
    <w:p>
      <w:pPr>
        <w:pStyle w:val="BodyText"/>
      </w:pPr>
      <w:r>
        <w:t xml:space="preserve">Sắc mặt Tề Thắng Nam xám lại, hắn biết, chỉ dùng sức của hắn thì không thể ngăn cản người trước mắt. Tốc độ không bằng, muốn ngăn cản đối phương chém giết vốn không có bất kỳ khả năng nào.</w:t>
      </w:r>
    </w:p>
    <w:p>
      <w:pPr>
        <w:pStyle w:val="BodyText"/>
      </w:pPr>
      <w:r>
        <w:t xml:space="preserve">- Tiểu tử!</w:t>
      </w:r>
    </w:p>
    <w:p>
      <w:pPr>
        <w:pStyle w:val="BodyText"/>
      </w:pPr>
      <w:r>
        <w:t xml:space="preserve">Trong mắt Tề Thắng Nam hắn lên những tia lửa, cầm đao chiến trong tay, chuyển phòng thủ sang tấn công, nhằm mặt Tần Vô Song mà chém điên cuồng.</w:t>
      </w:r>
    </w:p>
    <w:p>
      <w:pPr>
        <w:pStyle w:val="BodyText"/>
      </w:pPr>
      <w:r>
        <w:t xml:space="preserve">Những đao này hàm chứa sự phẫn nỗ, kỳ thực lại rất môn đạo, là kỹ năng Tiên Thiên mà Tề Thắng Nam đắc ý nhất. Có thể thông qua đao mang, bắt đầu thay đổi vận hành quỹ tích khí lưu trong không gian, từ đó hình thành vận hành quỹ tích vô cùng uốn éo, để đối thủ xác định sai, từ đó đạt được hiệu quả sát thương cao.</w:t>
      </w:r>
    </w:p>
    <w:p>
      <w:pPr>
        <w:pStyle w:val="BodyText"/>
      </w:pPr>
      <w:r>
        <w:t xml:space="preserve">Tần Vô Song lạnh lùng cười, cầm sợi roi xà hình quét ba đường, lập tức ngưng thành ba tầng phòng ngự, bảo vệ bao quanh thân mình, không lùi mà tiến, xông đến Tề Thắng Nam, Tử Dương Kiếm trong tay đâm sát lưng, soạt qua đầu ngón tay, soạt!</w:t>
      </w:r>
    </w:p>
    <w:p>
      <w:pPr>
        <w:pStyle w:val="BodyText"/>
      </w:pPr>
      <w:r>
        <w:t xml:space="preserve">Kiếm khí thảm liệt dâng lên, trực tiếp kích về phía lồng ngực Tề Thắng Nam.</w:t>
      </w:r>
    </w:p>
    <w:p>
      <w:pPr>
        <w:pStyle w:val="BodyText"/>
      </w:pPr>
      <w:r>
        <w:t xml:space="preserve">Lần này dường như là đánh tay không, Tần Vô Song nhanh tay, không hề đề phòng làm cho Tề Thắng Nam muốn tránh cũng không được.</w:t>
      </w:r>
    </w:p>
    <w:p>
      <w:pPr>
        <w:pStyle w:val="BodyText"/>
      </w:pPr>
      <w:r>
        <w:t xml:space="preserve">Xoẹt! Thiếu Thương Kiếm, trúng đích.</w:t>
      </w:r>
    </w:p>
    <w:p>
      <w:pPr>
        <w:pStyle w:val="BodyText"/>
      </w:pPr>
      <w:r>
        <w:t xml:space="preserve">Tề Thắng Nam đến thời gian phản ứng cũng không có, chỉ cảm thấy đau ở lồng ngực, cảm giác tuyệt vọng. Đại sự bất ổn!</w:t>
      </w:r>
    </w:p>
    <w:p>
      <w:pPr>
        <w:pStyle w:val="Compact"/>
      </w:pPr>
      <w:r>
        <w:t xml:space="preserve">Ủng hộ chỉ với 1 click và 5s ! (adf.ly/4EmoB)</w:t>
      </w:r>
      <w:r>
        <w:br w:type="textWrapping"/>
      </w:r>
      <w:r>
        <w:br w:type="textWrapping"/>
      </w:r>
    </w:p>
    <w:p>
      <w:pPr>
        <w:pStyle w:val="Heading2"/>
      </w:pPr>
      <w:bookmarkStart w:id="216" w:name="chương-194"/>
      <w:bookmarkEnd w:id="216"/>
      <w:r>
        <w:t xml:space="preserve">194. Chương 19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94: Tuyệt sát Tề Thắng Nam.</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rúng chiêu này, nhất thời Tề Thắng Nam không còn chú ý gì nữa, kêu lên một tiếng thê lương, sau khi chém ba đao, lùi về phía sau với tốc độ cực nhanh. Toàn thân như điện, tính kế bỏ chạy.</w:t>
      </w:r>
    </w:p>
    <w:p>
      <w:pPr>
        <w:pStyle w:val="BodyText"/>
      </w:pPr>
      <w:r>
        <w:t xml:space="preserve">Trận giao phong vừa rồi đã làm hắn cảm nhận rõ thực lực của Tần Vô Song hơn hắn rất nhiều. Bất luận là cảnh giới Tiên Thiên hay là kỹ năng Tiên Thiên cũng đều hơn hắn. Tần Vô Song…</w:t>
      </w:r>
    </w:p>
    <w:p>
      <w:pPr>
        <w:pStyle w:val="BodyText"/>
      </w:pPr>
      <w:r>
        <w:t xml:space="preserve">Tề Thắng Nam đột nhiên nhớ đến, Bách Việt Quốc đã được Tinh La Điện chọn một Võ đồng không phải tên là Tần Vô Song sao?</w:t>
      </w:r>
    </w:p>
    <w:p>
      <w:pPr>
        <w:pStyle w:val="BodyText"/>
      </w:pPr>
      <w:r>
        <w:t xml:space="preserve">Nghĩ đến thế mạnh của Tinh La Điện, lại nhìn Tần Vô Song như thần thánh trước mắt, trong lòng Tề Thắng Nam hối hận vô cùng.</w:t>
      </w:r>
    </w:p>
    <w:p>
      <w:pPr>
        <w:pStyle w:val="BodyText"/>
      </w:pPr>
      <w:r>
        <w:t xml:space="preserve">Nhưng hắn biết, trên đời không có thuốc hối hận, trước mắt, chỉ có con đường bỏ chạy mới hi vọng qua được ngày hôm nay.</w:t>
      </w:r>
    </w:p>
    <w:p>
      <w:pPr>
        <w:pStyle w:val="BodyText"/>
      </w:pPr>
      <w:r>
        <w:t xml:space="preserve">- Bao vây hắn, bao vây!</w:t>
      </w:r>
    </w:p>
    <w:p>
      <w:pPr>
        <w:pStyle w:val="BodyText"/>
      </w:pPr>
      <w:r>
        <w:t xml:space="preserve">Tề Thắng Nam vừa bay lên, vừa hô quân sĩ Đại Ngô Quốc, muốn những Hậu Thiên võ giả này dùng máu thịt giữ Tần Vô Song lại, tạo cơ hội cho hắn tháo chạy.</w:t>
      </w:r>
    </w:p>
    <w:p>
      <w:pPr>
        <w:pStyle w:val="BodyText"/>
      </w:pPr>
      <w:r>
        <w:t xml:space="preserve">Võ Thánh hộ quốc, nhân vật đẳng cấp của một nước, là tấm bia bất hủ, là uy quyền tuyệt đối, một khi Tề Thắng Nam mở miệng, những quân sĩ kia sẽ như giết gà, chen chúc vây tới, lần lượt xông vào Tần Vô Song.</w:t>
      </w:r>
    </w:p>
    <w:p>
      <w:pPr>
        <w:pStyle w:val="BodyText"/>
      </w:pPr>
      <w:r>
        <w:t xml:space="preserve">Tần Vô Song biết, vừa rồi tấn công tuy trúng người Tề Thắng Nam, nhưng nhất định trên người hắn mặc đã mặc giáp trụ vô cùng biến thái, bởi vậy, lần này không hoàn toàn phá thế phòng ngự đối phương, chưa thể làm bị thương đến khí hải đan điền của hắn, do vậy tuy biết hắn đau nhưng không hề nghĩ hắn sẽ bỏ chạy. Thấy Tề Thắng Nam vô sỉ như vậy, lại chỉ huy Hậu Thiên võ giả ngăn cản mình, yểm trợ cho hắn chạy. Tần Vô Song hừ một tiếng, quát:</w:t>
      </w:r>
    </w:p>
    <w:p>
      <w:pPr>
        <w:pStyle w:val="BodyText"/>
      </w:pPr>
      <w:r>
        <w:t xml:space="preserve">- Tề Thắng Nam, hôm nay ngươi có mọc cánh thì cũng đừng mong thoát!</w:t>
      </w:r>
    </w:p>
    <w:p>
      <w:pPr>
        <w:pStyle w:val="BodyText"/>
      </w:pPr>
      <w:r>
        <w:t xml:space="preserve">Toàn thân bay lên, Tử Dương Kiếm trong tay đâm nhanh ra, phát ra kiếm quang, áp chế những quân linh giữ trại phía dưới.</w:t>
      </w:r>
    </w:p>
    <w:p>
      <w:pPr>
        <w:pStyle w:val="BodyText"/>
      </w:pPr>
      <w:r>
        <w:t xml:space="preserve">Nhún chân một cái đã thoát khỏi đám người đó, nhanh chóng đuổi theo Tề Thắng Nam.</w:t>
      </w:r>
    </w:p>
    <w:p>
      <w:pPr>
        <w:pStyle w:val="BodyText"/>
      </w:pPr>
      <w:r>
        <w:t xml:space="preserve">Tề Thắng Nam nhảy xuống đại trại, liền chạy thục mạng về phía trước.</w:t>
      </w:r>
    </w:p>
    <w:p>
      <w:pPr>
        <w:pStyle w:val="BodyText"/>
      </w:pPr>
      <w:r>
        <w:t xml:space="preserve">Tần Vô Song cầm Tử Dương Kiếm đâm ra, dường như muốn đâm thẳng vào lưng Tề Thắng Nam, Tề Thắng Nam chỉ cảm thấy đằng sau lưng có một lực lượng Tiên Thiên vô cùng mạnh, vội cúi thấp người xuống, lấp vào một cái cây to bên cạnh.</w:t>
      </w:r>
    </w:p>
    <w:p>
      <w:pPr>
        <w:pStyle w:val="BodyText"/>
      </w:pPr>
      <w:r>
        <w:t xml:space="preserve">Tử Dương Kiếm dường như chịu tác động của một lực thần kỳ, cứ đâm thẳng về phía trước, vòng qua trước mặt Tề Thắng Nam. Tề Thắng Nam kêu ‘ai’ một tiếng, vung đao chém, muốn chém Tử Dương Kiếm của Tần Vô Song, ngay lúc này, sợi roi xà hình của Tần Vô Song như ma quỷ quất tới, một dòng linh lực trói Tề Thắng Nam lại.</w:t>
      </w:r>
    </w:p>
    <w:p>
      <w:pPr>
        <w:pStyle w:val="BodyText"/>
      </w:pPr>
      <w:r>
        <w:t xml:space="preserve">Một vòng này của sợi roi xà hình đã giữ Tề Thắng Nam lại, càng giãy giụa càng chặt. Tề Thắng Nam cố gắng hết sức vận khí nhưng vẫn không thể thoát được, hồn bay phách tán.</w:t>
      </w:r>
    </w:p>
    <w:p>
      <w:pPr>
        <w:pStyle w:val="BodyText"/>
      </w:pPr>
      <w:r>
        <w:t xml:space="preserve">Tần Vô Song không ngừng thúc dòng linh lực vào sợi roi xà hình, thắt chặt lưng Tề Thắng Nam, không ngừng dồn ép Tề Thắng Nam.</w:t>
      </w:r>
    </w:p>
    <w:p>
      <w:pPr>
        <w:pStyle w:val="BodyText"/>
      </w:pPr>
      <w:r>
        <w:t xml:space="preserve">Tề Thắng Nam tuy là Tiên Thiên cường giả, thân thể vô cùng cường tráng, nhưng đối mặt với lực trói mạnh như vậy, vẫn không thể kháng cự, kêu từng tiếng thảm thiết.</w:t>
      </w:r>
    </w:p>
    <w:p>
      <w:pPr>
        <w:pStyle w:val="BodyText"/>
      </w:pPr>
      <w:r>
        <w:t xml:space="preserve">- Tề Thắng Nam, lúc ngươi giết Võ Thánh Bách Việt Quốc ta có nghĩ rằng báo ứng sẽ đến nhanh như vậy không?</w:t>
      </w:r>
    </w:p>
    <w:p>
      <w:pPr>
        <w:pStyle w:val="BodyText"/>
      </w:pPr>
      <w:r>
        <w:t xml:space="preserve">Tần Vô Song nói một cách lạnh lùng, túm Tề Thắng Nam, bay nhanh quay về hướng Phi Vân Trại, chẳng mấy chốc đã quay về trước đại trại.</w:t>
      </w:r>
    </w:p>
    <w:p>
      <w:pPr>
        <w:pStyle w:val="BodyText"/>
      </w:pPr>
      <w:r>
        <w:t xml:space="preserve">Tần Vô Song vung roi, ném Tề Thắng Nam xuống đất, đường đường là Võ Thánh một nước, lúc này lại như một con chó, nằm trên mặt đất vô cùng nhếch nhác, thảm hại.</w:t>
      </w:r>
    </w:p>
    <w:p>
      <w:pPr>
        <w:pStyle w:val="BodyText"/>
      </w:pPr>
      <w:r>
        <w:t xml:space="preserve">- Tề Thắng Nam, ngươi được xưng là Võ Thánh hộ quốc, ta phải hầu hạ ngươi một lần trước mặt các quân sĩ Đại Ngô Quốc ngươi, để họ biết, Võ Thánh hộ quốc của Đại Ngô Quốc bất kham thế nào?</w:t>
      </w:r>
    </w:p>
    <w:p>
      <w:pPr>
        <w:pStyle w:val="BodyText"/>
      </w:pPr>
      <w:r>
        <w:t xml:space="preserve">Vung sợi roi xà hình, quất ngay vào người Tề Thắng Nam, lập tức đánh chan chát trên đất, mỗi lần đều va chạm kịch liệt, chấn động đến mức xuất hiện ba cái hố to trên nền đất.</w:t>
      </w:r>
    </w:p>
    <w:p>
      <w:pPr>
        <w:pStyle w:val="BodyText"/>
      </w:pPr>
      <w:r>
        <w:t xml:space="preserve">Đúng lúc này, trước Phi Vân Trại, Thái Uyên Vương dẫn năm vạn đại quân đuổi theo, cảnh trước mắt làm cho Thái Uyên Vương trợn mắt ngây người, họ nhất thời vẫn chưa nhận ra người mà Tần Vô Song đang lăng nhục rốt cục là ai.</w:t>
      </w:r>
    </w:p>
    <w:p>
      <w:pPr>
        <w:pStyle w:val="BodyText"/>
      </w:pPr>
      <w:r>
        <w:t xml:space="preserve">Nhưng ngẩng đầu nhìn lên quân sĩ giữ trại trên Phi Vân Trại, ai ai cũng xấu hổ, im lặng nhìn xuống, dường như đã hiểu ra.</w:t>
      </w:r>
    </w:p>
    <w:p>
      <w:pPr>
        <w:pStyle w:val="BodyText"/>
      </w:pPr>
      <w:r>
        <w:t xml:space="preserve">Chỉ nghe Tần Vô Song quát:</w:t>
      </w:r>
    </w:p>
    <w:p>
      <w:pPr>
        <w:pStyle w:val="BodyText"/>
      </w:pPr>
      <w:r>
        <w:t xml:space="preserve">- Tề Thắng Nam, ngươi thực sự nghĩ rằng Cừu lão ca đã thua ngươi sao? Nếu không phải là ông ấy bị nội thương, thì trận đấu ngày hôm qua ngươi há lại có thể thắng dễ dàng như vậy. Ngươi giết một Tiên Thiên cường giả đã bị nội thương, có cảm thấy xấu hổ không? Hôm nay ngươi sức mạnh vô bỉ, lại không hề bị thương, vẫn ra như vậy là sao? Ta muốn ngươi tròn, ngươi phải tròn, ta muốn ngươi bẹp, ngươi phải bẹp?</w:t>
      </w:r>
    </w:p>
    <w:p>
      <w:pPr>
        <w:pStyle w:val="BodyText"/>
      </w:pPr>
      <w:r>
        <w:t xml:space="preserve">Nói xong, Tần Vô Song vung cây roi, đánh vang bức tường đại trại.</w:t>
      </w:r>
    </w:p>
    <w:p>
      <w:pPr>
        <w:pStyle w:val="BodyText"/>
      </w:pPr>
      <w:r>
        <w:t xml:space="preserve">Lực lượng Tiên Thiên vô cùng mạnh, lần vung roi này thực sự không phải vừa, chỉ oanh kích một lần, bức tường rung lên kịch liệt.</w:t>
      </w:r>
    </w:p>
    <w:p>
      <w:pPr>
        <w:pStyle w:val="BodyText"/>
      </w:pPr>
      <w:r>
        <w:t xml:space="preserve">Cũng là Tề Thắng Nam thân thể Tiên Thiên cường tráng, nếu là Hậu Thiên bình thường thì có đến chín cái mạng cũng không đỡ nổi. Bên kia, từ chủ soái đến binh tốt đều mặt cắt không còn giọt máu, họ có nằm mơ cũng không nghĩ rằng sẽ chứng kiến cảnh này. Võ Thánh hộ quốc đại nhân đáng tự hào của Đại Ngô Quốc họ lại bị một thanh niên chà đạp còn không bằng một con chó.</w:t>
      </w:r>
    </w:p>
    <w:p>
      <w:pPr>
        <w:pStyle w:val="BodyText"/>
      </w:pPr>
      <w:r>
        <w:t xml:space="preserve">Cảnh này đã làm tổn thương sâu sắc lòng tự tôn của họ, tất cả những dũng khí đã tiêu tan.</w:t>
      </w:r>
    </w:p>
    <w:p>
      <w:pPr>
        <w:pStyle w:val="BodyText"/>
      </w:pPr>
      <w:r>
        <w:t xml:space="preserve">Tần Vô Song quan sát, thoáng nhìn đã biết sĩ khí của Đại Ngô Quốc đã tiêu tan, liền quát lớn:</w:t>
      </w:r>
    </w:p>
    <w:p>
      <w:pPr>
        <w:pStyle w:val="BodyText"/>
      </w:pPr>
      <w:r>
        <w:t xml:space="preserve">- Thái Uyên Vương, lập tức hạ lệnh, công thành bạt trại! Phàm là quân sĩ Đại Ngô Quốc giết không cần hỏi, không tha một ai!</w:t>
      </w:r>
    </w:p>
    <w:p>
      <w:pPr>
        <w:pStyle w:val="BodyText"/>
      </w:pPr>
      <w:r>
        <w:t xml:space="preserve">Nói xong, vung sợi roi xà hình, tạo thành một vòng ánh sáng lành lạnh, như đao quang lóe lên.</w:t>
      </w:r>
    </w:p>
    <w:p>
      <w:pPr>
        <w:pStyle w:val="BodyText"/>
      </w:pPr>
      <w:r>
        <w:t xml:space="preserve">Xuy! Hai cánh tay Tề Thắng Nam như ngó sen rơi xuống, máu tươi phun ra.</w:t>
      </w:r>
    </w:p>
    <w:p>
      <w:pPr>
        <w:pStyle w:val="BodyText"/>
      </w:pPr>
      <w:r>
        <w:t xml:space="preserve">Một ánh sáng lại lóe lên, Tề Thắng Nam không kịp kêu gào, hai chân bất ngờ rời khỏi thân thể, tuyệt vọng rơi xuống.</w:t>
      </w:r>
    </w:p>
    <w:p>
      <w:pPr>
        <w:pStyle w:val="BodyText"/>
      </w:pPr>
      <w:r>
        <w:t xml:space="preserve">Tần Vô Song nhe răng cười:</w:t>
      </w:r>
    </w:p>
    <w:p>
      <w:pPr>
        <w:pStyle w:val="BodyText"/>
      </w:pPr>
      <w:r>
        <w:t xml:space="preserve">- Tề Thắng Nam, lúc ngươi giết Võ Thánh Bách Việt Quốc ta, có từng nghĩ qua, ngươi sẽ có báo ứng thảm hại hơn ông ấy không? Ngươi làm cho ông ấy chết không toàn thây, thì ta phải cho ngũ mã phanh thây ngươi.</w:t>
      </w:r>
    </w:p>
    <w:p>
      <w:pPr>
        <w:pStyle w:val="BodyText"/>
      </w:pPr>
      <w:r>
        <w:t xml:space="preserve">Vừa nói, sợi roi xà hình đã thắt vào cổ Tề Thắng Nam.</w:t>
      </w:r>
    </w:p>
    <w:p>
      <w:pPr>
        <w:pStyle w:val="BodyText"/>
      </w:pPr>
      <w:r>
        <w:t xml:space="preserve">Xoạt một cái, máu chảy như mưa, thủ cấp của Tề Thắng Nam từ cổ rơi xuống như cái hồ lô, hai tay, hai chân, thủ cấp hoàn toàn rời khỏi thân thể.</w:t>
      </w:r>
    </w:p>
    <w:p>
      <w:pPr>
        <w:pStyle w:val="BodyText"/>
      </w:pPr>
      <w:r>
        <w:t xml:space="preserve">Tề Thắng Nam, chết!</w:t>
      </w:r>
    </w:p>
    <w:p>
      <w:pPr>
        <w:pStyle w:val="BodyText"/>
      </w:pPr>
      <w:r>
        <w:t xml:space="preserve">Những quân sĩ Đại Ngô Quốc trợn trừng mắt, một chút phản kháng cũng không có, Võ Thánh đại nhân bị Tần Vô Song phanh thây như đang trị một con chó.</w:t>
      </w:r>
    </w:p>
    <w:p>
      <w:pPr>
        <w:pStyle w:val="BodyText"/>
      </w:pPr>
      <w:r>
        <w:t xml:space="preserve">Điều này là một đòn đả kích chí mạng đối với quân sĩ Đại Ngô Quốc, thủ cấp của nhân vật cấp cao một nước rơi xuống cũng như trụ cột nước đó đã sập.</w:t>
      </w:r>
    </w:p>
    <w:p>
      <w:pPr>
        <w:pStyle w:val="BodyText"/>
      </w:pPr>
      <w:r>
        <w:t xml:space="preserve">Cùng với lệnh tấn công của Thái Uyên Vương, kèn trống phản công của Bách Việt Quốc vang lên, dường như không gặp bất cứ sự phản kháng nào, nhanh chóng lấy lại được Phi Vân Trại.</w:t>
      </w:r>
    </w:p>
    <w:p>
      <w:pPr>
        <w:pStyle w:val="BodyText"/>
      </w:pPr>
      <w:r>
        <w:t xml:space="preserve">Gần mười vạn đại quân chủ lực của Đại Ngô Quốc lại không thể tập hợp phản kháng, chỉ có hoảng hốt, cởi bỏ áo giáp chạy trốn.</w:t>
      </w:r>
    </w:p>
    <w:p>
      <w:pPr>
        <w:pStyle w:val="BodyText"/>
      </w:pPr>
      <w:r>
        <w:t xml:space="preserve">Tề Thắng Nam chết, không phải chỉ chết đi một Tiên Thiên Võ Thánh hộ quốc? Cái chết của hắn cũng diệt luôn cả hồn chiến đấu của Đại Ngô Quốc. Một đội quân không có linh hồn thì lấy gì đi chiến đấu với Bách Việt Quốc, lấy gì để chống lại sự quyết tâm bảo vệ tổ quốc của Bách Việt Quốc.</w:t>
      </w:r>
    </w:p>
    <w:p>
      <w:pPr>
        <w:pStyle w:val="BodyText"/>
      </w:pPr>
      <w:r>
        <w:t xml:space="preserve">Tần Vô Song sau khi giết Tề Thắng Nam cũng không nghỉ tay, mà lập tức tàn sát đội quân Đại Ngô Quốc, hắn biết, mười vạn đại quân, hắn không thể giết hết, nhưng tướng lĩnh gặp ai thì sẽ giết người đó, giết để Đại Ngô Quốc không thể Nam hạ mới thôi.</w:t>
      </w:r>
    </w:p>
    <w:p>
      <w:pPr>
        <w:pStyle w:val="BodyText"/>
      </w:pPr>
      <w:r>
        <w:t xml:space="preserve">Thái Uyên Vương thừa thắng xông lên, dẫn theo năm vạn đại quân nhất lộ bắc thượng, chém như chém rau, đến bất cứ chỗ nào, quân Đại Ngô Quốc đều lần lượt ngã xuống.</w:t>
      </w:r>
    </w:p>
    <w:p>
      <w:pPr>
        <w:pStyle w:val="BodyText"/>
      </w:pPr>
      <w:r>
        <w:t xml:space="preserve">Những quân mã Đại Ngô Quốc phân tán ở những nơi khác được biết Phi Vân Trại thất thủ, biết Võ Thánh hộ quốc bị người ta giết, tuy không tận mắt chứng kiến nhưng lòng quân rã rời, không còn dũng khí.</w:t>
      </w:r>
    </w:p>
    <w:p>
      <w:pPr>
        <w:pStyle w:val="BodyText"/>
      </w:pPr>
      <w:r>
        <w:t xml:space="preserve">Trận truy kích này, giết đến ba vạn quân Đại Ngô Quốc từ biên cảnh Bách Việt Quốc đến Đại Ngô Quốc.</w:t>
      </w:r>
    </w:p>
    <w:p>
      <w:pPr>
        <w:pStyle w:val="BodyText"/>
      </w:pPr>
      <w:r>
        <w:t xml:space="preserve">Nhưng tất cả lại không làm Tần Vô Song dừng tay. Nếu chỉ đơn giản là giao chiến với Đại Ngô Quốc, Tần Vô Song có lẽ sẽ dừng tay, giao cho Hoàng thất xử lý.</w:t>
      </w:r>
    </w:p>
    <w:p>
      <w:pPr>
        <w:pStyle w:val="BodyText"/>
      </w:pPr>
      <w:r>
        <w:t xml:space="preserve">Nhưng cái chết của Cừu Lệnh Đức làm Tần Vô Song tức giận đến cực điểm, quyết không dừng tay, hắn không những phải tiếp tục truy sát, mà còn phải truy sát đến Đế Đô Đại Ngô Quốc, không giết cử quốc Đại Ngô Quốc quyết không thôi.</w:t>
      </w:r>
    </w:p>
    <w:p>
      <w:pPr>
        <w:pStyle w:val="BodyText"/>
      </w:pPr>
      <w:r>
        <w:t xml:space="preserve">o0o</w:t>
      </w:r>
    </w:p>
    <w:p>
      <w:pPr>
        <w:pStyle w:val="BodyText"/>
      </w:pPr>
      <w:r>
        <w:t xml:space="preserve">Tần Vô Song đi lên phía bắc, chỉ cần trên đường có căn cứ hiểm yếu thì nhất định phải vào xem xét, mục đích của hắn là giết sạch những tinh anh của Đại Ngô Quốc.</w:t>
      </w:r>
    </w:p>
    <w:p>
      <w:pPr>
        <w:pStyle w:val="BodyText"/>
      </w:pPr>
      <w:r>
        <w:t xml:space="preserve">Đi về phía bắc đến Đế Đô, Tần Vô Song tính, tiêu diệt những tinh anh của Đại Ngô Quốc, có ba đến năm mươi tên, có Vương gia của các Lĩnh, có người đứng đầu gia tộc Đại phiệt, có người chỉ huy đại quân, cũng có người phụ trách Chân Võ Thánh Địa.</w:t>
      </w:r>
    </w:p>
    <w:p>
      <w:pPr>
        <w:pStyle w:val="BodyText"/>
      </w:pPr>
      <w:r>
        <w:t xml:space="preserve">Đại Ngô Quốc biết sát tinh sắp đến, cả nước rơi vào khủng hoảng, Hoàng đế Đại Ngô Quốc đã đi xin cứu viện tứ phương, cầu xin cứu viện từ ba Công quốc Tây Sở Quốc, Đại Tấn Quốc và Ba Thục Quốc, trước đó không lâu, Đại Ngô Quốc còn đầy khí thế, muốn nuốt gọn Bách Việt Quốc. Chưa đến mười ngày, không ngờ vận mệnh lại thay đổi nhanh như vậy, một Đại Ngô Quốc không ai bì nổi lại rơi vào cảnh nguy hiểm này. Đây là báo ứng, nhân quả!</w:t>
      </w:r>
    </w:p>
    <w:p>
      <w:pPr>
        <w:pStyle w:val="BodyText"/>
      </w:pPr>
      <w:r>
        <w:t xml:space="preserve">Cái gọi là môi hở răng lạnh, tuy ba Công quốc không muốn rước thêm phiền phức, nhưng vẫn không thể làm ngơ trước sự cầu cứu của Đại Ngô Quốc. Dù sao, với thanh thế của Bách Việt Quốc lúc này, sau khi tiêu diệt Đại Ngô Quốc, nước tiếp theo chắc chắn sẽ có bọn chúng.</w:t>
      </w:r>
    </w:p>
    <w:p>
      <w:pPr>
        <w:pStyle w:val="BodyText"/>
      </w:pPr>
      <w:r>
        <w:t xml:space="preserve">Đặc biệt là Tây Sở Quốc, lần này cùng Đại Ngô Quốc hợp mưu xuất binh, chắc chắn nằm trong số đó.</w:t>
      </w:r>
    </w:p>
    <w:p>
      <w:pPr>
        <w:pStyle w:val="Compact"/>
      </w:pPr>
      <w:r>
        <w:t xml:space="preserve">Ủng hộ chỉ với 1 click và 5s ! (adf.ly/4EmoB)</w:t>
      </w:r>
      <w:r>
        <w:br w:type="textWrapping"/>
      </w:r>
      <w:r>
        <w:br w:type="textWrapping"/>
      </w:r>
    </w:p>
    <w:p>
      <w:pPr>
        <w:pStyle w:val="Heading2"/>
      </w:pPr>
      <w:bookmarkStart w:id="217" w:name="chương-195"/>
      <w:bookmarkEnd w:id="217"/>
      <w:r>
        <w:t xml:space="preserve">195. Chương 19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95: Giết đến Hoàng Cung .</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ác nước đang chuẩn bị liên thủ giải quyết vận rủi này.</w:t>
      </w:r>
    </w:p>
    <w:p>
      <w:pPr>
        <w:pStyle w:val="BodyText"/>
      </w:pPr>
      <w:r>
        <w:t xml:space="preserve">Trên danh nghĩa, họ chia sẻ khó khăn với Đại Ngô Quốc, kỳ thực, đây là chiến lược tự bảo vệ mình trước. Duy chỉ có khống chế Bách Việt Quốc trước, mới có thể bảo đảm ổn định tình hình sau này, đảm bảo Bách Việt Quốc không đủ mạnh để xâm phạm bất cứ nước nào trong số họ.</w:t>
      </w:r>
    </w:p>
    <w:p>
      <w:pPr>
        <w:pStyle w:val="BodyText"/>
      </w:pPr>
      <w:r>
        <w:t xml:space="preserve">Hai Võ Thánh hộ quốc trong số ba Võ Thánh hộ quốc của Tây Sở Quốc xuất chinh, Ba Thục Quốc và Đại Tấn Quốc mỗi nước có hai Võ Thánh hộ quốc, tổng cộng là có sáu Võ Thánh Tiên Thiên cùng nhau xuất chinh, uy thế vô cùng lớn.</w:t>
      </w:r>
    </w:p>
    <w:p>
      <w:pPr>
        <w:pStyle w:val="BodyText"/>
      </w:pPr>
      <w:r>
        <w:t xml:space="preserve">Họ biết, buộc phải phi ngựa không ngừng nghỉ mới đến kịp Đế Đô Đại Ngô Quốc, bất luận là dùng thủ đoạn gì cũng không được để Đế Đô Đại Ngô Quốc rơi vào tay giặc.</w:t>
      </w:r>
    </w:p>
    <w:p>
      <w:pPr>
        <w:pStyle w:val="BodyText"/>
      </w:pPr>
      <w:r>
        <w:t xml:space="preserve">Nhưng mà, tin tình báo của họ về muộn hai ngày, làm họ xuất phát cũng muộn hai ngày, có thể đến kịp hay không vẫn còn chưa biết.</w:t>
      </w:r>
    </w:p>
    <w:p>
      <w:pPr>
        <w:pStyle w:val="BodyText"/>
      </w:pPr>
      <w:r>
        <w:t xml:space="preserve">o0o</w:t>
      </w:r>
    </w:p>
    <w:p>
      <w:pPr>
        <w:pStyle w:val="BodyText"/>
      </w:pPr>
      <w:r>
        <w:t xml:space="preserve">Dịch Trần Tử lúc ở quan ngoại Tử Diễm Lĩnh giao đấu với Tần Vô Song không thể phân thắng bại. Cuối cùng vì Tần Vô Song có Đại La Quốc Sĩ Lệnh, nên không thể không cúi đầu, phải hạ lệnh rút quân.</w:t>
      </w:r>
    </w:p>
    <w:p>
      <w:pPr>
        <w:pStyle w:val="BodyText"/>
      </w:pPr>
      <w:r>
        <w:t xml:space="preserve">Vốn dĩ, ông ta không có mặt mũi nào để đi, nhưng việc này liên quan đến tiền đồ vận mệnh quốc gia, ông ta không thể không xuất sơn lần nữa, phi đến Đế Đô Đại Ngô Quốc.</w:t>
      </w:r>
    </w:p>
    <w:p>
      <w:pPr>
        <w:pStyle w:val="BodyText"/>
      </w:pPr>
      <w:r>
        <w:t xml:space="preserve">Ông ta biết, người giết Tề Thắng Nam chắc chắn là Tần Vô Song, không thể là người khác được. Bách Việt Quốc có bao nhiêu của cải nhân tài, ông ta vẫn nắm rất rõ.</w:t>
      </w:r>
    </w:p>
    <w:p>
      <w:pPr>
        <w:pStyle w:val="BodyText"/>
      </w:pPr>
      <w:r>
        <w:t xml:space="preserve">Ngoài Tần Vô Song ra, Bách Việt Quốc không thể có người khác có thể giết được Tề Thắng Nam.</w:t>
      </w:r>
    </w:p>
    <w:p>
      <w:pPr>
        <w:pStyle w:val="BodyText"/>
      </w:pPr>
      <w:r>
        <w:t xml:space="preserve">Nghĩ đến việc Tề Thắng Nam giết Võ Thánh hộ quốc Cừu Lệnh Đức của Bách Việt Quốc, thù càng thêm thù. Do vậy, ông ta không để Đệ nhị Võ Thánh xuất chinh, bởi vì trước đó không lâu Đệ nhị Võ Thánh đã từng đến thăm Võ Thánh Sơn của Bách Việt Quốc. Có lẽ Cừu Lệnh Đức bại dưới tay Tề Thắng Nam có liên quan đến lần đến thăm đó.</w:t>
      </w:r>
    </w:p>
    <w:p>
      <w:pPr>
        <w:pStyle w:val="BodyText"/>
      </w:pPr>
      <w:r>
        <w:t xml:space="preserve">Để tránh Tần Vô Song giận cá chém thớt giết luôn Đệ nhị Võ Thánh, Dịch Trần Tử quyết định để Đệ tam Võ Thánh đi thay thì tốt hơn.</w:t>
      </w:r>
    </w:p>
    <w:p>
      <w:pPr>
        <w:pStyle w:val="BodyText"/>
      </w:pPr>
      <w:r>
        <w:t xml:space="preserve">Trên đường nặng trĩu tâm sự, Dịch Trần Tử đưa theo Đệ tam Võ Thánh phi nhanh đến Đế Đô Đại Ngô Quốc.</w:t>
      </w:r>
    </w:p>
    <w:p>
      <w:pPr>
        <w:pStyle w:val="BodyText"/>
      </w:pPr>
      <w:r>
        <w:t xml:space="preserve">o0o</w:t>
      </w:r>
    </w:p>
    <w:p>
      <w:pPr>
        <w:pStyle w:val="BodyText"/>
      </w:pPr>
      <w:r>
        <w:t xml:space="preserve">Ngày 19 tháng 11 âm lịch, đã qua mười ngày kể từ ngày Đại Ngô Quốc và Tây Sở Quốc xuất binh.</w:t>
      </w:r>
    </w:p>
    <w:p>
      <w:pPr>
        <w:pStyle w:val="BodyText"/>
      </w:pPr>
      <w:r>
        <w:t xml:space="preserve">Thời gian mười ngày không phải là dài, nhưng tình thế đã hoàn toàn thay đổi. Cho dù là Bách Việt Quốc, hay là Đại Ngô Quốc đã đều mất đi Võ Thánh hộ quốc của mình trong mười ngày này.</w:t>
      </w:r>
    </w:p>
    <w:p>
      <w:pPr>
        <w:pStyle w:val="BodyText"/>
      </w:pPr>
      <w:r>
        <w:t xml:space="preserve">Mười ngày trước đó, Đại Ngô Quốc khí thế bừng bừng, thế như chẻ tre nam chinh Bách Việt Quốc.</w:t>
      </w:r>
    </w:p>
    <w:p>
      <w:pPr>
        <w:pStyle w:val="BodyText"/>
      </w:pPr>
      <w:r>
        <w:t xml:space="preserve">Mười ngày sau, đội quân Đại Ngô Quốc liên tiếp thất bại. Không những chinh phạt không có kết quả, mà đến những thủ vệ bảo vệ tổ quốc cũng liên tiếp bại trận, mười mấy căn cứ hiểm yếu biên cảnh cũng liên tiếp bị Bách Việt Quốc thu phục, dường như đã mất một phần tư lãnh thổ.</w:t>
      </w:r>
    </w:p>
    <w:p>
      <w:pPr>
        <w:pStyle w:val="BodyText"/>
      </w:pPr>
      <w:r>
        <w:t xml:space="preserve">Quan trọng hơn đó là, Bách Việt Quốc mới xuất hiện Tiên Thiên cường giả Tần Vô Song, dọc đường khai đao, đã giết đến Đế Đô Đại Ngô Quốc.</w:t>
      </w:r>
    </w:p>
    <w:p>
      <w:pPr>
        <w:pStyle w:val="BodyText"/>
      </w:pPr>
      <w:r>
        <w:t xml:space="preserve">Không ai biết Sát Thần Tần Vô Song lúc nào sẽ xuất hiện tại Đế Đô.</w:t>
      </w:r>
    </w:p>
    <w:p>
      <w:pPr>
        <w:pStyle w:val="BodyText"/>
      </w:pPr>
      <w:r>
        <w:t xml:space="preserve">Đại Ngô Quốc từ Hoàng đế đến lê dân bách tính ngày nào cũng lo sợ hoang mang.</w:t>
      </w:r>
    </w:p>
    <w:p>
      <w:pPr>
        <w:pStyle w:val="BodyText"/>
      </w:pPr>
      <w:r>
        <w:t xml:space="preserve">Một nước mất đi Võ Thánh hộ quốc cũng như con diều giấy trên trời, vận mệnh hoàn toàn đã không ở trong tay mình.</w:t>
      </w:r>
    </w:p>
    <w:p>
      <w:pPr>
        <w:pStyle w:val="BodyText"/>
      </w:pPr>
      <w:r>
        <w:t xml:space="preserve">Một khi đối phương giết đến Đế Đô, cũng không có cường giả nào có thể ngăn chặn.</w:t>
      </w:r>
    </w:p>
    <w:p>
      <w:pPr>
        <w:pStyle w:val="BodyText"/>
      </w:pPr>
      <w:r>
        <w:t xml:space="preserve">o0o</w:t>
      </w:r>
    </w:p>
    <w:p>
      <w:pPr>
        <w:pStyle w:val="BodyText"/>
      </w:pPr>
      <w:r>
        <w:t xml:space="preserve">Sáng sớm ngày 19, Tần Vô Song cuối cùng cũng đã bước tới trước cửa thành Đế Đô Đại Ngô Quốc. Hắn vốn không hề che dấu, ném thủ cấp Tề Thắng Nam lên cửa thành, sợi roi xà hình mở đường, ngang nhiên bước vào Đế Đô như đi vào nơi không người.</w:t>
      </w:r>
    </w:p>
    <w:p>
      <w:pPr>
        <w:pStyle w:val="BodyText"/>
      </w:pPr>
      <w:r>
        <w:t xml:space="preserve">Tất cả sự phòng ngự, tất cả sự chuẩn bị, tất cả mọi vũ trang, đối với Tiên Thiên cường giả đến nhanh như gió này mà nói, hoàn toàn không có tác dụng, thậm chí còn không có tác dụng trì hoãn.</w:t>
      </w:r>
    </w:p>
    <w:p>
      <w:pPr>
        <w:pStyle w:val="BodyText"/>
      </w:pPr>
      <w:r>
        <w:t xml:space="preserve">Tần Vô Song giết đến Đế Đô, chạy thẳng đến Hoàng cung đại viện, mục tiêu của hắn là Hoàng đế Đại Ngô Quốc. Hắn phải dùng đầu của Hoàng đế Đại Ngô Quốc để tế bái linh hồn của Cừu lão ca ở trên trời. Dù sao, trận chiến này, đầu sỏ chính là Võ Thánh hộ quốc Đại Ngô Quốc Tề Thắng Nam và Hoàng đế Đại Ngô Quốc, Tề Thắng Nam đã bị hắn giết, người còn lại chính là Hoàng đế Đại Ngô Quốc.</w:t>
      </w:r>
    </w:p>
    <w:p>
      <w:pPr>
        <w:pStyle w:val="BodyText"/>
      </w:pPr>
      <w:r>
        <w:t xml:space="preserve">Hoàng cung nội viện Đại Ngô Quốc phòng bị nghiêm mật, ba bước có một trạm canh gác, năm bước có một đồi canh, dường như đã đến mức vô cùng thấp thỏm, lo âu.</w:t>
      </w:r>
    </w:p>
    <w:p>
      <w:pPr>
        <w:pStyle w:val="BodyText"/>
      </w:pPr>
      <w:r>
        <w:t xml:space="preserve">Lúc này Hoàng đế Đại Ngô Quốc đang trốn trong mật thất của Hoàng cung. Dưới mật thất, ngoài Hoàng đế Đại Ngô Quốc, còn có rất nhiều Vương tử phi tần.</w:t>
      </w:r>
    </w:p>
    <w:p>
      <w:pPr>
        <w:pStyle w:val="BodyText"/>
      </w:pPr>
      <w:r>
        <w:t xml:space="preserve">Chỉ cần họ nghe thấy tiếng gió thổi cỏ động sẽ chạy ngay xuống mật đạo không cần do dự. Mật đạo này thông ra bên ngoài Đế Đô, một khi tình hình bất ổn, lúc nào họ cũng có thể thông qua mật đạo chạy ra ngoài Đế Đô.</w:t>
      </w:r>
    </w:p>
    <w:p>
      <w:pPr>
        <w:pStyle w:val="BodyText"/>
      </w:pPr>
      <w:r>
        <w:t xml:space="preserve">Đây là sự lựa chọn bất đắc dĩ nhất, nhưng ngoài cách này ra thì không còn cách nào khác có thể tránh được sự truy sát của Tiên Thiên cường giả.</w:t>
      </w:r>
    </w:p>
    <w:p>
      <w:pPr>
        <w:pStyle w:val="BodyText"/>
      </w:pPr>
      <w:r>
        <w:t xml:space="preserve">Dù vậy, có thể tránh khỏi sự truy sát của Tiên Thiên cường giả hay không thì vẫn còn là ẩn số.</w:t>
      </w:r>
    </w:p>
    <w:p>
      <w:pPr>
        <w:pStyle w:val="BodyText"/>
      </w:pPr>
      <w:r>
        <w:t xml:space="preserve">- Phụ hoàng, tên Tần Vô Song đó rốt cuộc là yêu nghiệt nơi nào? Đến Võ Thánh đại nhân cũng bị hắn giết? Hài nhi có chút không tin, có phải bên ngoài đồn Đại Ngô Quốc ta có dã tâm không?</w:t>
      </w:r>
    </w:p>
    <w:p>
      <w:pPr>
        <w:pStyle w:val="BodyText"/>
      </w:pPr>
      <w:r>
        <w:t xml:space="preserve">Một Vương tử nhỏ tuổi đầy nghi hoặc hỏi.</w:t>
      </w:r>
    </w:p>
    <w:p>
      <w:pPr>
        <w:pStyle w:val="BodyText"/>
      </w:pPr>
      <w:r>
        <w:t xml:space="preserve">Hoàng đế đương triều Đại Ngô Quốc bị hỏi như vậy, trong lòng vô cùng chua sót, không biết phải lời thế nào.</w:t>
      </w:r>
    </w:p>
    <w:p>
      <w:pPr>
        <w:pStyle w:val="BodyText"/>
      </w:pPr>
      <w:r>
        <w:t xml:space="preserve">Tần Vô Song là yêu nghiệt nơi nào? Gần đây ông ta cũng có nghe tin đồn, Tần Vô Song bái làm môn hạ ở Nhị Điện chủ Tinh La Điện. Cũng chính nhờ Tần Vô Song, Bách Việt Quốc mới có thể thăng cấp làm Công quốc Thượng phẩm, mới ngang hàng với Đại Ngô Quốc bọn họ.</w:t>
      </w:r>
    </w:p>
    <w:p>
      <w:pPr>
        <w:pStyle w:val="BodyText"/>
      </w:pPr>
      <w:r>
        <w:t xml:space="preserve">Nhưng ông ta không thể nghĩ nổi, Tần Vô Song còn trẻ tuổi đã là một Tiên Thiên cường giả! Hơn nữa còn có thể giết Võ Thánh hộ quốc của Đại Ngô Quốc, tin này vừa đến, lòng Hoàng đế Đại Ngô Quốc như đã chết đi. Đại Ngô Quốc có thể hưng thịnh hay không, có thể chu toàn với các Công quốc Thượng phẩm hay không đều nhờ vào sức mạnh của Võ Thánh hộ quốc Tề Thắng Nam.</w:t>
      </w:r>
    </w:p>
    <w:p>
      <w:pPr>
        <w:pStyle w:val="BodyText"/>
      </w:pPr>
      <w:r>
        <w:t xml:space="preserve">Hôm nay, Võ Thánh hộ quốc đã bị giết. Chân Võ Thánh Địa của Đại Ngô Quốc không có người kế thừa, nhất thời, cả Đại Ngô Quốc như mất đi trụ cột tinh thần.</w:t>
      </w:r>
    </w:p>
    <w:p>
      <w:pPr>
        <w:pStyle w:val="BodyText"/>
      </w:pPr>
      <w:r>
        <w:t xml:space="preserve">Tề Thắng Nam ngã xuống cũng như chỗ dựa vững chắc của Đại Ngô Quốc đã sập.</w:t>
      </w:r>
    </w:p>
    <w:p>
      <w:pPr>
        <w:pStyle w:val="BodyText"/>
      </w:pPr>
      <w:r>
        <w:t xml:space="preserve">- Phụ hoàng, nhi thần nghe nói, Tên Tần Vô Song đó bái làm môn hạ ở Nhị Điện chủ Tinh La Điện, đã là môn hạ Tinh La Điện, cũng coi như sư huynh đệ đồng môn với cháu nội Tề Ngâm Phong của Võ Thánh đại nhân, sao lại ra tay tàn nhẫn như vậy? Chúng ta có nên nhờ Đại chủ quốc can thiệp không?</w:t>
      </w:r>
    </w:p>
    <w:p>
      <w:pPr>
        <w:pStyle w:val="BodyText"/>
      </w:pPr>
      <w:r>
        <w:t xml:space="preserve">Một Vương tử khác nói.</w:t>
      </w:r>
    </w:p>
    <w:p>
      <w:pPr>
        <w:pStyle w:val="BodyText"/>
      </w:pPr>
      <w:r>
        <w:t xml:space="preserve">Hoàng đế Đại Ngô Quốc thở dài nói:</w:t>
      </w:r>
    </w:p>
    <w:p>
      <w:pPr>
        <w:pStyle w:val="BodyText"/>
      </w:pPr>
      <w:r>
        <w:t xml:space="preserve">- Tinh La Điện là biểu tượng của Đế quốc Đại La, họ sao có thể để ý đến việc vặt của giữa hai môn đồ mới. Việc tranh đấu giữa các Công quốc, Đại chủ quốc rất ít hỏi qua, Lúc Đại Ngô Quốc ta và Bách Việt Quốc giao chiến, Đế quốc Đại La cũng chưa từng hỏi qua, hôm nay Bách Việt Quốc phản công, Đại chủ quốc chắc chắn sẽ không can thiệp.</w:t>
      </w:r>
    </w:p>
    <w:p>
      <w:pPr>
        <w:pStyle w:val="BodyText"/>
      </w:pPr>
      <w:r>
        <w:t xml:space="preserve">- Bệ hạ, theo lão thần thấy, Võ Thánh đại nhân đã mất, Đại Ngô Quốc ta phải nhẫn nhục, tạm thời cúi đầu trước Bách Việt Quốc, từ nay bí mật thao luyện, chờ cơ hội, tin rằng Tây Sở Quốc, Ba Thục Quốc và Đại Tấn Quốc sẽ không ngồi nhìn Bách Việt Quốc lớn mạnh. Môi hở răng lạnh, ba nước nhận được sự cầu cứu của ta, chắc chắn sẽ mau chóng đến cứu viện. Chỉ cần chúng ta trụ được vài ngày chắc sẽ có chuyển biến, đây là ý kiến của lão thần.</w:t>
      </w:r>
    </w:p>
    <w:p>
      <w:pPr>
        <w:pStyle w:val="BodyText"/>
      </w:pPr>
      <w:r>
        <w:t xml:space="preserve">Hoàng đế Đại Ngô Quốc gật đầu:</w:t>
      </w:r>
    </w:p>
    <w:p>
      <w:pPr>
        <w:pStyle w:val="BodyText"/>
      </w:pPr>
      <w:r>
        <w:t xml:space="preserve">- Lời ái khanh có lý, đối với khí thế của Tiên Thiên cường giả không thể không đề phòng, chỉ mong quân cứu viện các nước đến kịp.</w:t>
      </w:r>
    </w:p>
    <w:p>
      <w:pPr>
        <w:pStyle w:val="BodyText"/>
      </w:pPr>
      <w:r>
        <w:t xml:space="preserve">Vẫn chưa nói xong, đột nhiên nghe thấy tiếng từ xa vọng vào.</w:t>
      </w:r>
    </w:p>
    <w:p>
      <w:pPr>
        <w:pStyle w:val="BodyText"/>
      </w:pPr>
      <w:r>
        <w:t xml:space="preserve">- Hoàng đế Đại Ngô Quốc, mau ra gặp ta!</w:t>
      </w:r>
    </w:p>
    <w:p>
      <w:pPr>
        <w:pStyle w:val="BodyText"/>
      </w:pPr>
      <w:r>
        <w:t xml:space="preserve">Bóng Tần Vô Song đã vào đến Hoàng cung Đại Ngô Quốc, các chốt canh gác trong Hoàng cung dường như không có tác dụng đối với Tiên Thiên cường giả.</w:t>
      </w:r>
    </w:p>
    <w:p>
      <w:pPr>
        <w:pStyle w:val="BodyText"/>
      </w:pPr>
      <w:r>
        <w:t xml:space="preserve">Nhưng hắn tìm từ trong ra ngoài, vẫn không thấy có một chút manh mối nào.</w:t>
      </w:r>
    </w:p>
    <w:p>
      <w:pPr>
        <w:pStyle w:val="BodyText"/>
      </w:pPr>
      <w:r>
        <w:t xml:space="preserve">Tần Vô Song suy đoán, Hoàng đế Đại Ngô Quốc chắc chắn đã trốn ở nơi nào đó, Hoàng cung đại viện thiết kế phức tạp, nói là có vài mật thất hắn cũng không lấy làm lạ.</w:t>
      </w:r>
    </w:p>
    <w:p>
      <w:pPr>
        <w:pStyle w:val="BodyText"/>
      </w:pPr>
      <w:r>
        <w:t xml:space="preserve">Tìm quanh một lượt, Tần Vô Song có chủ ý đứng ở một chỗ cao thét lớn.</w:t>
      </w:r>
    </w:p>
    <w:p>
      <w:pPr>
        <w:pStyle w:val="BodyText"/>
      </w:pPr>
      <w:r>
        <w:t xml:space="preserve">- Ta biết, chắc chắn ngươi đang trốn trong mật thất, đường đường Quân vương một nước, lại không tiếc làm con rùa rụt cổ, Đại Ngô Quốc ngươi còn chút thể diện nào không?</w:t>
      </w:r>
    </w:p>
    <w:p>
      <w:pPr>
        <w:pStyle w:val="BodyText"/>
      </w:pPr>
      <w:r>
        <w:t xml:space="preserve">Tần Vô Song lạnh lùng cười, đột nhiên trong mắt lóe lên một tia sắc sảo:</w:t>
      </w:r>
    </w:p>
    <w:p>
      <w:pPr>
        <w:pStyle w:val="BodyText"/>
      </w:pPr>
      <w:r>
        <w:t xml:space="preserve">- Ngươi không ra, ta sẽ có cách làm cho ngươi ra!</w:t>
      </w:r>
    </w:p>
    <w:p>
      <w:pPr>
        <w:pStyle w:val="BodyText"/>
      </w:pPr>
      <w:r>
        <w:t xml:space="preserve">Tần Vô Song hít sâu một hơi, vận linh khí, một hơi phun ra.</w:t>
      </w:r>
    </w:p>
    <w:p>
      <w:pPr>
        <w:pStyle w:val="BodyText"/>
      </w:pPr>
      <w:r>
        <w:t xml:space="preserve">Tiếng gầm này là bí quyết công pháp thượng thừa – Sư Tử Hống, kéo dài liên tục như sấm vang, trời đất quay cuồng, khí lãng từng đợt từng đợt khuếch tán.</w:t>
      </w:r>
    </w:p>
    <w:p>
      <w:pPr>
        <w:pStyle w:val="BodyText"/>
      </w:pPr>
      <w:r>
        <w:t xml:space="preserve">Làm cho ngói lưu ly của Hoàng cung đại viện rung lên, không ngừng rơi xuống, những thị vệ cung nữ gần đó đều bị tiếng gầm làm sa sẩm mặt mày, trời xoay đất chuyển mà ngã xuống.</w:t>
      </w:r>
    </w:p>
    <w:p>
      <w:pPr>
        <w:pStyle w:val="BodyText"/>
      </w:pPr>
      <w:r>
        <w:t xml:space="preserve">Tần Vô Song tạm dừng, lạnh lùng cười, nói:</w:t>
      </w:r>
    </w:p>
    <w:p>
      <w:pPr>
        <w:pStyle w:val="BodyText"/>
      </w:pPr>
      <w:r>
        <w:t xml:space="preserve">- Đây chỉ là cảnh cáo, ta không ngừng phát ra lực lượng Tiên Thiên, lực lượng Tiên Thiên xâm nhập vào kinh mạch tủy não, tất cả Hoàng thất ngươi sẽ trở thành phế vật, ngớ ngẩn thần kinh.</w:t>
      </w:r>
    </w:p>
    <w:p>
      <w:pPr>
        <w:pStyle w:val="BodyText"/>
      </w:pPr>
      <w:r>
        <w:t xml:space="preserve">Vừa nói xong, lại phun ra một dòng linh lực, gầm lên truyền khắp Hoàng cung, âm thanh này có thể vang đến chín tầng mây, vang xuống hoàng tuyền.</w:t>
      </w:r>
    </w:p>
    <w:p>
      <w:pPr>
        <w:pStyle w:val="BodyText"/>
      </w:pPr>
      <w:r>
        <w:t xml:space="preserve">Tuy Hoàng đế trốn trong mật thất nhưng vẫn cảm thấy choáng váng, chóng mặt không nhịn được nôn ra.</w:t>
      </w:r>
    </w:p>
    <w:p>
      <w:pPr>
        <w:pStyle w:val="BodyText"/>
      </w:pPr>
      <w:r>
        <w:t xml:space="preserve">Tần Vô Song có thể nói là lần này vô cùng bá đạo, ngươi không ra, thì âm thanh khủng khiếp này ép ngươi phải ra.</w:t>
      </w:r>
    </w:p>
    <w:p>
      <w:pPr>
        <w:pStyle w:val="BodyText"/>
      </w:pPr>
      <w:r>
        <w:t xml:space="preserve">- Hoàng đế Đại Ngô Quốc, ta biết, tất cả già trẻ các ngươi đang trốn ở một nơi nào đó, ta gầm thêm tiếng nữa, sẽ làm đứt hết kinh mạch các ngươi, sau đó sẽ đi đốt hết điện phòng, đốt hết linh vị tổ tiên Đại Ngô Quốc các ngươi, xóa hết Hoàng thất các ngươi! Ha ha ha!</w:t>
      </w:r>
    </w:p>
    <w:p>
      <w:pPr>
        <w:pStyle w:val="BodyText"/>
      </w:pPr>
      <w:r>
        <w:t xml:space="preserve">Tần Vô Song khẩu khí đầy ngông cuồng, hủy anh linh tổ tông, chiêu này có thể nói là mưu lược rất thâm độc.</w:t>
      </w:r>
    </w:p>
    <w:p>
      <w:pPr>
        <w:pStyle w:val="BodyText"/>
      </w:pPr>
      <w:r>
        <w:t xml:space="preserve">Hoàng đế Đại Ngô Quốc nghe vậy mặt biến sắc, nếu đốt linh vị tổ tông, ông ta có chết xuống cửu tuyền cũng không có mặt mũi đi gặp liệt tổ liệt tông.</w:t>
      </w:r>
    </w:p>
    <w:p>
      <w:pPr>
        <w:pStyle w:val="BodyText"/>
      </w:pPr>
      <w:r>
        <w:t xml:space="preserve">- Phụ hoàng, Tần Vô Song này thật khinh người quá đáng?</w:t>
      </w:r>
    </w:p>
    <w:p>
      <w:pPr>
        <w:pStyle w:val="BodyText"/>
      </w:pPr>
      <w:r>
        <w:t xml:space="preserve">Tất cả các Vương tử lần lượt đứng dậy, lòng đầy căm phẫn.</w:t>
      </w:r>
    </w:p>
    <w:p>
      <w:pPr>
        <w:pStyle w:val="BodyText"/>
      </w:pPr>
      <w:r>
        <w:t xml:space="preserve">- Phụ hoàng, nhi thần tình nguyện gánh tội, mặc hắn xử lý!</w:t>
      </w:r>
    </w:p>
    <w:p>
      <w:pPr>
        <w:pStyle w:val="BodyText"/>
      </w:pPr>
      <w:r>
        <w:t xml:space="preserve">Một vị Vương tử nói.</w:t>
      </w:r>
    </w:p>
    <w:p>
      <w:pPr>
        <w:pStyle w:val="BodyText"/>
      </w:pPr>
      <w:r>
        <w:t xml:space="preserve">- Phụ hoàng, để nhi thần đi! Nhi thần là Thái tử, đáng lý phải đi chịu tội thay Phụ hoàng.</w:t>
      </w:r>
    </w:p>
    <w:p>
      <w:pPr>
        <w:pStyle w:val="BodyText"/>
      </w:pPr>
      <w:r>
        <w:t xml:space="preserve">Hoàng đế Đại Ngô Quốc thở dài, sắc mặt tiều tụy, thất vọng, lắc đầu nói:</w:t>
      </w:r>
    </w:p>
    <w:p>
      <w:pPr>
        <w:pStyle w:val="BodyText"/>
      </w:pPr>
      <w:r>
        <w:t xml:space="preserve">- Các con đi cũng vô ích, không thể làm hắn hết tức giận. Các con, mau theo mật đạo này chạy ra ngoài, việc này bắt nguồn từ ta và Võ Thánh đại nhân, hôm nay, Võ Thánh đại nhân đã không còn, muốn kết thúc việc này thì phải đích thân Trẫm đi, tổ tông dựng nghiệp không dễ, tất cả lấy giang sơn xã tắc làm trọng, phải nhẫn nhục mà sống. Phải sống, Đại Ngô Quốc mới có hi vọng.</w:t>
      </w:r>
    </w:p>
    <w:p>
      <w:pPr>
        <w:pStyle w:val="BodyText"/>
      </w:pPr>
      <w:r>
        <w:t xml:space="preserve">Nói xong, sải bước ra đi.</w:t>
      </w:r>
    </w:p>
    <w:p>
      <w:pPr>
        <w:pStyle w:val="Compact"/>
      </w:pPr>
      <w:r>
        <w:t xml:space="preserve">Ủng hộ chỉ với 1 click và 5s ! (adf.ly/4EmoB)</w:t>
      </w:r>
      <w:r>
        <w:br w:type="textWrapping"/>
      </w:r>
      <w:r>
        <w:br w:type="textWrapping"/>
      </w:r>
    </w:p>
    <w:p>
      <w:pPr>
        <w:pStyle w:val="Heading2"/>
      </w:pPr>
      <w:bookmarkStart w:id="218" w:name="chương-196"/>
      <w:bookmarkEnd w:id="218"/>
      <w:r>
        <w:t xml:space="preserve">196. Chương 19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96: Không ai có thể kháng cự.</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 Tần Vô Song, ngươi muốn tìm Trẫm, Trẫm ở đây, không được hại người vô tội.</w:t>
      </w:r>
    </w:p>
    <w:p>
      <w:pPr>
        <w:pStyle w:val="BodyText"/>
      </w:pPr>
      <w:r>
        <w:t xml:space="preserve">Hoàng đế Đại Ngô Quốc ra khỏi mật thất, biết là cầm chắc cái chết. Nếu không như vậy, ông ta đã không ra. Lúc đầu, ông ta còn ôm hi vọng chạy thoát, nhưng không ngờ Tần Vô Song đến nhanh như vậy, không thể đợi được quân cứu viện của ba Công quốc, cân nhắc mãi, ông ta quyết định đứng ra. Tuy ông ta là quân vương một nước, nhưng đứng trước một Tiên Thiên cường giả, tự biết mình không có đường quay về.</w:t>
      </w:r>
    </w:p>
    <w:p>
      <w:pPr>
        <w:pStyle w:val="BodyText"/>
      </w:pPr>
      <w:r>
        <w:t xml:space="preserve">Chỉ có Hoàng đế đứng ra, hi sinh bản thân, mới có thể bảo vệ Hoàng thất, mới bảo vệ được Đại Ngô Quốc không bị diệt vong. Tất cả những điều này đều từ dã tâm của ông ta mà ra, thì cũng chính ông ta phải đích thân giải quyết.</w:t>
      </w:r>
    </w:p>
    <w:p>
      <w:pPr>
        <w:pStyle w:val="BodyText"/>
      </w:pPr>
      <w:r>
        <w:t xml:space="preserve">Do vậy, trước sự uy áp Tiên Thiên của Tần Vô Song, Hoàng đế Đại Ngô Quốc tuy đứng không vững, nhưng vẫn tỏ ra bình tĩnh, ông ta đã chuẩn bị cho cái chết.</w:t>
      </w:r>
    </w:p>
    <w:p>
      <w:pPr>
        <w:pStyle w:val="BodyText"/>
      </w:pPr>
      <w:r>
        <w:t xml:space="preserve">Chỉ cần bảo vệ được Hoàng thất, tử tôn vẫn còn thì Đại Ngô Quốc vẫn có hi vọng. Nếu ông ta không đứng ra, vẫn có ý định bỏ trốn, trước uy thế của Tần Vô Song, trước tiếng gầm trời rung đất chuyển của Tần Vô Song thì cũng khó thoát. Nói trắng ra, trước nay ông ta vẫn còn xem nhẹ Tiên Thiên cường giả, cho rằng trốn ở mật thất thì có thể thoát thân. Sự thật đã chứng minh vốn dĩ không có chuyện như vậy. E rằng đào ba thước đất tự chôn mình, Tiên Thiên cường giả vẫn có thể tìm ra.</w:t>
      </w:r>
    </w:p>
    <w:p>
      <w:pPr>
        <w:pStyle w:val="BodyText"/>
      </w:pPr>
      <w:r>
        <w:t xml:space="preserve">Tần Vô Song liếc mắt, ngạo nghễ nhìn Hoàng đế Đại Ngô Quốc.</w:t>
      </w:r>
    </w:p>
    <w:p>
      <w:pPr>
        <w:pStyle w:val="BodyText"/>
      </w:pPr>
      <w:r>
        <w:t xml:space="preserve">Thân hình cao to, có chút khí độ. Ít nhất trước mặt hắn, Hoàng đế Đại Ngô Quốc không hề tỏ ra sợ hãi, mà lại rất bình tĩnh.</w:t>
      </w:r>
    </w:p>
    <w:p>
      <w:pPr>
        <w:pStyle w:val="BodyText"/>
      </w:pPr>
      <w:r>
        <w:t xml:space="preserve">- Ngươi chịu ra, là cách tốt nhất cũng là cách thông minh nhất!</w:t>
      </w:r>
    </w:p>
    <w:p>
      <w:pPr>
        <w:pStyle w:val="BodyText"/>
      </w:pPr>
      <w:r>
        <w:t xml:space="preserve">Tần Vô Song lạnh lùng nói:</w:t>
      </w:r>
    </w:p>
    <w:p>
      <w:pPr>
        <w:pStyle w:val="BodyText"/>
      </w:pPr>
      <w:r>
        <w:t xml:space="preserve">- Ngươi rất tức thời!</w:t>
      </w:r>
    </w:p>
    <w:p>
      <w:pPr>
        <w:pStyle w:val="BodyText"/>
      </w:pPr>
      <w:r>
        <w:t xml:space="preserve">Hoàng đế Đại Ngô Quốc sắc mặt vừa xanh vừa trắng nói:</w:t>
      </w:r>
    </w:p>
    <w:p>
      <w:pPr>
        <w:pStyle w:val="BodyText"/>
      </w:pPr>
      <w:r>
        <w:t xml:space="preserve">- Tần Vô Song, ngươi đã đến, định thế nào, không bằng ra tay luôn đi?</w:t>
      </w:r>
    </w:p>
    <w:p>
      <w:pPr>
        <w:pStyle w:val="BodyText"/>
      </w:pPr>
      <w:r>
        <w:t xml:space="preserve">- Ra tay, ngươi chịu nổi?</w:t>
      </w:r>
    </w:p>
    <w:p>
      <w:pPr>
        <w:pStyle w:val="BodyText"/>
      </w:pPr>
      <w:r>
        <w:t xml:space="preserve">- Ngươi nói đi, ân oán giữa Bách Việt Quốc và Đại Ngô Quốc phải chấm dứt thế nào thì ngươi mới vừa ý?</w:t>
      </w:r>
    </w:p>
    <w:p>
      <w:pPr>
        <w:pStyle w:val="BodyText"/>
      </w:pPr>
      <w:r>
        <w:t xml:space="preserve">- Chấm dứt ân oán hai nước?</w:t>
      </w:r>
    </w:p>
    <w:p>
      <w:pPr>
        <w:pStyle w:val="BodyText"/>
      </w:pPr>
      <w:r>
        <w:t xml:space="preserve">Tần Vô Song lạnh lùng cười:</w:t>
      </w:r>
    </w:p>
    <w:p>
      <w:pPr>
        <w:pStyle w:val="BodyText"/>
      </w:pPr>
      <w:r>
        <w:t xml:space="preserve">- Ai nói là ta đến để chấm dứt ân oán hai nước? Ta đến chính là để báo thù cho Cừu lão ca. Ngươi và Tề Thắng Nam là đầu sỏ trong chiến tranh xâm lược lần này. Tề Thắng Nam đã đền tội, mà ngươi vẫn còn sống một cách ung dung tự tại, ta đến là để lấy đầu ngươi bái tế vong linh của Cừu lão ca, còn về bang giao hai nước, do Hoàng đế Bách Việt Quốc làm chủ.</w:t>
      </w:r>
    </w:p>
    <w:p>
      <w:pPr>
        <w:pStyle w:val="BodyText"/>
      </w:pPr>
      <w:r>
        <w:t xml:space="preserve">Tần Vô Song lạnh lùng nói.</w:t>
      </w:r>
    </w:p>
    <w:p>
      <w:pPr>
        <w:pStyle w:val="BodyText"/>
      </w:pPr>
      <w:r>
        <w:t xml:space="preserve">Hoàng đế Đại Ngô Quốc vô cùng chua sót:</w:t>
      </w:r>
    </w:p>
    <w:p>
      <w:pPr>
        <w:pStyle w:val="BodyText"/>
      </w:pPr>
      <w:r>
        <w:t xml:space="preserve">- Ngươi nói như vậy, ai có thể tin ngươi? Nếu chỉ vì ân oán cá nhân báo thù cho Cừu Lệnh Đức, Võ Thánh hộ quốc Đại Ngô Quốc ta đã bị ngươi giết, ân oán đã hết, sao ngươi còn giết hết những tinh anh Đại Ngô Quốc ta, hà tất phải mượn cớ?</w:t>
      </w:r>
    </w:p>
    <w:p>
      <w:pPr>
        <w:pStyle w:val="BodyText"/>
      </w:pPr>
      <w:r>
        <w:t xml:space="preserve">Tần Vô Song cười lớn:</w:t>
      </w:r>
    </w:p>
    <w:p>
      <w:pPr>
        <w:pStyle w:val="BodyText"/>
      </w:pPr>
      <w:r>
        <w:t xml:space="preserve">- Đại Ngô Quốc ngươi giương oai diễu võ, thích sinh sự thị phi, ta làm như vậy là để chặt nanh vuốt của Đại Ngô Quốc ngươi, tránh Đại Ngô Quốc tiếp tục sinh chuyện thị phi, mang tai họa cho con dân Đại Ngô Quốc.</w:t>
      </w:r>
    </w:p>
    <w:p>
      <w:pPr>
        <w:pStyle w:val="BodyText"/>
      </w:pPr>
      <w:r>
        <w:t xml:space="preserve">Tần Vô Song cố ý khiêu khích, làm Hoàng đế Đại Ngô Quốc nghẹn lời. Thắng làm vua, thua làm giặc. Hôm nay Đại Ngô Quốc là nước bại chiến, Võ Thánh hộ quốc đã bị giết, có nói gì cũng đều vô ích, nói thêm cũng chỉ làm trò cười.</w:t>
      </w:r>
    </w:p>
    <w:p>
      <w:pPr>
        <w:pStyle w:val="BodyText"/>
      </w:pPr>
      <w:r>
        <w:t xml:space="preserve">- Tần Vô Song, Trẫm biết, ngươi muốn lấy mạng Trẫm, mới có thể rửa hận. Trước Tiên Thiên cường giả, Trẫm biết mình không có sức kháng cự. Cái đầu này, ngươi muốn lấy thì cứ lấy đi, Trẫm quyết không nhiều lời, nếu có thể vì vậy mà chấm dứt ân oán hai nước, thì xin các hạ dừng tay, Trẫm chết không oán một lời.</w:t>
      </w:r>
    </w:p>
    <w:p>
      <w:pPr>
        <w:pStyle w:val="BodyText"/>
      </w:pPr>
      <w:r>
        <w:t xml:space="preserve">Hoàng đế Đại Ngô Quốc khẳng khái nói, hiển nhiên là biết cầm chắc cái chết.</w:t>
      </w:r>
    </w:p>
    <w:p>
      <w:pPr>
        <w:pStyle w:val="BodyText"/>
      </w:pPr>
      <w:r>
        <w:t xml:space="preserve">Tần Vô Song lạnh lùng cười, liếc nhìn đối phương, hắn sao có thể không nhìn ra tính toán của đối phương, giết một mình ông ta, tha cho Hoàng thất của ông ta, giữ giang sơn Đại Ngô Quốc. Tính toán này, quả nhiên có lợi cho Đại Ngô Quốc, nhưng lại không phải là điều Tần Vô Song muốn.</w:t>
      </w:r>
    </w:p>
    <w:p>
      <w:pPr>
        <w:pStyle w:val="BodyText"/>
      </w:pPr>
      <w:r>
        <w:t xml:space="preserve">- Ngươi, chắc chắn phải chết, tử tôn của ngươi ta sẽ không tha một ai, đệ tử tông tộc Hoàng thất ngươi ta có thể suy nghĩ mà bỏ qua, nhưng dòng chính của ngươi ta quyết không tha một ai?</w:t>
      </w:r>
    </w:p>
    <w:p>
      <w:pPr>
        <w:pStyle w:val="BodyText"/>
      </w:pPr>
      <w:r>
        <w:t xml:space="preserve">Tần Vô Song điềm nhiên nói, cây roi hình hắn rung lên, khí tức Tiên Thiên lập tức phát ra, quấn quanh cổ Hoàng đế Đại Ngô Quốc. Đúng lúc này. Bên ngoài truyền đến một tiếng gọi lớn:</w:t>
      </w:r>
    </w:p>
    <w:p>
      <w:pPr>
        <w:pStyle w:val="BodyText"/>
      </w:pPr>
      <w:r>
        <w:t xml:space="preserve">- Khoan đã, hãy dừng tay!</w:t>
      </w:r>
    </w:p>
    <w:p>
      <w:pPr>
        <w:pStyle w:val="BodyText"/>
      </w:pPr>
      <w:r>
        <w:t xml:space="preserve">Tần Vô Song giật mình, cảm thấy có hai dòng khí tức Tiên Thiên đang bay đến gần, đã ở sát bên ngoài tường.</w:t>
      </w:r>
    </w:p>
    <w:p>
      <w:pPr>
        <w:pStyle w:val="BodyText"/>
      </w:pPr>
      <w:r>
        <w:t xml:space="preserve">Hoàng đế Đại Ngô Quốc nghe vậy vô cùng mừng rỡ, biết hai hai Võ Thánh hộ quốc của Đại Tấn Quốc đã đến, ông ta đã từng may mắn bái kiến hai Tiên Thiên cường giả này, vì vậy mới nghe đã nhận ra.</w:t>
      </w:r>
    </w:p>
    <w:p>
      <w:pPr>
        <w:pStyle w:val="BodyText"/>
      </w:pPr>
      <w:r>
        <w:t xml:space="preserve">Tần Vô Song tuy giật mình, nhưng ngay lập tức phản ứng lại, quan sát sắc mặt, thấy sự hưng phấn trên nét mặt Hoàng đế Đại Ngô Quốc, lạnh lùng cười, sợi roi xà hình không dừng lại vẫn xiết chặt cổ ông ta. Tần Vô Song túm chặt ông ta nhảy lên chỗ cao, đề phòng hai Tiên Thiên cường giả tả hữu giáp công. Tần Vô Song lạnh lùng cười, nhìn hai Tiên Thiên cùng lúc đi vào.</w:t>
      </w:r>
    </w:p>
    <w:p>
      <w:pPr>
        <w:pStyle w:val="BodyText"/>
      </w:pPr>
      <w:r>
        <w:t xml:space="preserve">- Cậu thiếu niên, đừng ức hiếp người quá đáng?</w:t>
      </w:r>
    </w:p>
    <w:p>
      <w:pPr>
        <w:pStyle w:val="BodyText"/>
      </w:pPr>
      <w:r>
        <w:t xml:space="preserve">Một Tiên Thiên cường giả mặc hoàng bào nói.</w:t>
      </w:r>
    </w:p>
    <w:p>
      <w:pPr>
        <w:pStyle w:val="BodyText"/>
      </w:pPr>
      <w:r>
        <w:t xml:space="preserve">- Các ngươi là ai?</w:t>
      </w:r>
    </w:p>
    <w:p>
      <w:pPr>
        <w:pStyle w:val="BodyText"/>
      </w:pPr>
      <w:r>
        <w:t xml:space="preserve">Tần Vô Song không hề lo lắng, hắn đã nhìn ra, hai người này, một chọi một, không có ai là đối thủ của hắn. Hai người kết hợp, hắn cũng có thể đối phó.</w:t>
      </w:r>
    </w:p>
    <w:p>
      <w:pPr>
        <w:pStyle w:val="BodyText"/>
      </w:pPr>
      <w:r>
        <w:t xml:space="preserve">- Chúng ta đến từ Đại Tấn Quốc!</w:t>
      </w:r>
    </w:p>
    <w:p>
      <w:pPr>
        <w:pStyle w:val="BodyText"/>
      </w:pPr>
      <w:r>
        <w:t xml:space="preserve">Cường giả Tiên Thiên hoàng bào thản nhiên trả lời.</w:t>
      </w:r>
    </w:p>
    <w:p>
      <w:pPr>
        <w:pStyle w:val="BodyText"/>
      </w:pPr>
      <w:r>
        <w:t xml:space="preserve">- Đại Tấn Quốc?</w:t>
      </w:r>
    </w:p>
    <w:p>
      <w:pPr>
        <w:pStyle w:val="BodyText"/>
      </w:pPr>
      <w:r>
        <w:t xml:space="preserve">Tần Vô Song biết, Đại Tấn Quốc nằm ở phía bắc Đại Ngô Quốc, có quan hệ không xấu với Đại Ngô Quốc, nhưng cũng không được coi là hữu hảo.</w:t>
      </w:r>
    </w:p>
    <w:p>
      <w:pPr>
        <w:pStyle w:val="BodyText"/>
      </w:pPr>
      <w:r>
        <w:t xml:space="preserve">Tuy trước đây Đại Ngô Quốc kêu gọi khắp nơi, mưu đồ liên minh bốn nước, chinh phạt Bách Việt Quốc, nhưng vì vấn đề phân chia lợi ích cuối cũng cũng không đàm phán thỏa đáng. Do vậy, ngày 9 tháng 11 âm lịch chỉ có Tây Sở Quốc đồng ý cùng xuất binh.</w:t>
      </w:r>
    </w:p>
    <w:p>
      <w:pPr>
        <w:pStyle w:val="BodyText"/>
      </w:pPr>
      <w:r>
        <w:t xml:space="preserve">Đại Tấn Quốc và Ba Thục Quốc đã không nhập vào liên minh bốn nước, không tham dự việc này, hôm nay hai Võ Thánh Tiên Thiên cùng đến là vì cớ gì? Tần Vô Song nghĩ đi nghĩ lại, cuối cùng cũng nghĩ thông, trừ phi là vì bốn chữ ‘môi hở răng lạnh’.</w:t>
      </w:r>
    </w:p>
    <w:p>
      <w:pPr>
        <w:pStyle w:val="BodyText"/>
      </w:pPr>
      <w:r>
        <w:t xml:space="preserve">Nếu Đại Ngô Quốc không bị diệt vong, Bách Việt Quốc lớn mạnh, hưng thịnh, cũng không thể uy hiếp đến Đại Tấn Quốc. Nhưng Đại Ngô Quốc một khi bị Bách Việt Quốc nuốt gọn, thì có thể trực tiếp uy hiếp đến Đại Tấn Quốc rồi. Họa lớn như vậy, Đại Tấn Quốc không dám sơ suất.</w:t>
      </w:r>
    </w:p>
    <w:p>
      <w:pPr>
        <w:pStyle w:val="BodyText"/>
      </w:pPr>
      <w:r>
        <w:t xml:space="preserve">- Cậu thiếu niên, tha được thì hãy tha cho người ta đi, nghe nói Tề Thắng Nam đã bị ngươi giết, những tinh anh của Đại Ngô Quốc cũng bị ngươi giết không ít. Hôm nay, ngươi giết đến Đế Đô, đến Hoàng đế Đại Ngô Quốc cũng phái giết, làm đảo lộn hết tất cả, thật không biết quy củ.</w:t>
      </w:r>
    </w:p>
    <w:p>
      <w:pPr>
        <w:pStyle w:val="BodyText"/>
      </w:pPr>
      <w:r>
        <w:t xml:space="preserve">- Quy củ? Quy củ do ai định?</w:t>
      </w:r>
    </w:p>
    <w:p>
      <w:pPr>
        <w:pStyle w:val="BodyText"/>
      </w:pPr>
      <w:r>
        <w:t xml:space="preserve">Tần Vô Song lạnh lùng cười.</w:t>
      </w:r>
    </w:p>
    <w:p>
      <w:pPr>
        <w:pStyle w:val="BodyText"/>
      </w:pPr>
      <w:r>
        <w:t xml:space="preserve">- Đây là quy củ mấy trăm năm của Công quốc chúng ta.</w:t>
      </w:r>
    </w:p>
    <w:p>
      <w:pPr>
        <w:pStyle w:val="BodyText"/>
      </w:pPr>
      <w:r>
        <w:t xml:space="preserve">- Có quy củ sao? Lúc Tề Thắng Nam thừa dịp giết Võ Thánh hộ quốc Bách Việt Quốc ta, sao các ngươi không chạy đến trách hắn không biết quy củ. Lúc Đại Ngô Quốc kết giao chư quốc, mưu đồ Bách Việt Quốc ta, sao các ngươi không nói họ không đúng quy củ? Đến khi ta báo thù lại nói ta không đúng quy củ, quy củ vốn chỉ là hữu danh vô thực, chỉ là biện pháp của nước bại trận mà thôi.</w:t>
      </w:r>
    </w:p>
    <w:p>
      <w:pPr>
        <w:pStyle w:val="BodyText"/>
      </w:pPr>
      <w:r>
        <w:t xml:space="preserve">Tần Vô Song biết, hai người này muốn lấy lợi thế đông người áp chế mình.</w:t>
      </w:r>
    </w:p>
    <w:p>
      <w:pPr>
        <w:pStyle w:val="BodyText"/>
      </w:pPr>
      <w:r>
        <w:t xml:space="preserve">Vị cường giả hoàng bào thản nhiên nói:</w:t>
      </w:r>
    </w:p>
    <w:p>
      <w:pPr>
        <w:pStyle w:val="BodyText"/>
      </w:pPr>
      <w:r>
        <w:t xml:space="preserve">- Cừu Lệnh Đức bị giết, Tề Thắng Nam cũng đã bị ngươi giết, ân oán này chấm dứt tại đây. Coi như ngươi vẫn rất phẫn nộ, thì cũng đã giết rất nhiều người vô tội, cơn tức giận này cũng nên xóa đi. Mấy người chúng ta nhận được sự cầu cứu của Hoàng đế Đại Ngô Quốc, không ngại đường xa vội tới đây, là muốn hóa giải ân ân oán oán của hai nước các ngươi.</w:t>
      </w:r>
    </w:p>
    <w:p>
      <w:pPr>
        <w:pStyle w:val="BodyText"/>
      </w:pPr>
      <w:r>
        <w:t xml:space="preserve">- Ồ, nói như vậy, thì không chỉ có hai ngươi?</w:t>
      </w:r>
    </w:p>
    <w:p>
      <w:pPr>
        <w:pStyle w:val="BodyText"/>
      </w:pPr>
      <w:r>
        <w:t xml:space="preserve">- Đúng thế. Võ Thánh hộ quốc của Tây Sở Quốc, Võ Thánh hộ quốc của Ba Thục Quốc đều đang trên đường tới đây, ít ngày nữa sẽ có mặt. Chúng ta đã nhất trí. Việc gì cũng có giới hạn, nếu không sẽ không có kết cục tốt.</w:t>
      </w:r>
    </w:p>
    <w:p>
      <w:pPr>
        <w:pStyle w:val="BodyText"/>
      </w:pPr>
      <w:r>
        <w:t xml:space="preserve">- Hắc hắc, các hạ đang uy hiếp ta sao?</w:t>
      </w:r>
    </w:p>
    <w:p>
      <w:pPr>
        <w:pStyle w:val="BodyText"/>
      </w:pPr>
      <w:r>
        <w:t xml:space="preserve">Tần Vô Song hỏi một cách không kiêng nể.</w:t>
      </w:r>
    </w:p>
    <w:p>
      <w:pPr>
        <w:pStyle w:val="BodyText"/>
      </w:pPr>
      <w:r>
        <w:t xml:space="preserve">- Không phải là uy hiếp, mà là hi vọng mọi người có thể bình tĩnh ngồi xuống, cùng nhau thương lượng tìm ra cách giải quyết tốt nhất.</w:t>
      </w:r>
    </w:p>
    <w:p>
      <w:pPr>
        <w:pStyle w:val="BodyText"/>
      </w:pPr>
      <w:r>
        <w:t xml:space="preserve">Cường giả hoàng bào tỏ ra rất bình tĩnh. Tần Vô Song lạnh lùng cười, lắc đầu nói:</w:t>
      </w:r>
    </w:p>
    <w:p>
      <w:pPr>
        <w:pStyle w:val="BodyText"/>
      </w:pPr>
      <w:r>
        <w:t xml:space="preserve">- Nếu như ta không chấp nhận hòa giải, thì thế nào?</w:t>
      </w:r>
    </w:p>
    <w:p>
      <w:pPr>
        <w:pStyle w:val="BodyText"/>
      </w:pPr>
      <w:r>
        <w:t xml:space="preserve">- Vậy thì phải xem tình tiết nặng nhẹ. Nếu tình hình nghiêm trọng, ba nước sẽ hợp lực thảo phạt Bách Việt Quốc, cũng chưa chắc đã thua!</w:t>
      </w:r>
    </w:p>
    <w:p>
      <w:pPr>
        <w:pStyle w:val="BodyText"/>
      </w:pPr>
      <w:r>
        <w:t xml:space="preserve">Một Võ Thánh khác của Đại Tấn Quốc đột nhiên nói.</w:t>
      </w:r>
    </w:p>
    <w:p>
      <w:pPr>
        <w:pStyle w:val="BodyText"/>
      </w:pPr>
      <w:r>
        <w:t xml:space="preserve">Tần Vô Song cười lớn:</w:t>
      </w:r>
    </w:p>
    <w:p>
      <w:pPr>
        <w:pStyle w:val="BodyText"/>
      </w:pPr>
      <w:r>
        <w:t xml:space="preserve">- Được, có chí khí. Đại Tấn Quốc, ta nhớ rồi. Các ngươi nói Võ Thánh của Tây Sở Quốc cũng đến, có phải Dịch Trần Tử không?</w:t>
      </w:r>
    </w:p>
    <w:p>
      <w:pPr>
        <w:pStyle w:val="BodyText"/>
      </w:pPr>
      <w:r>
        <w:t xml:space="preserve">- Dịch Trần Tử huynh là Võ Thánh Đệ nhất trong các Công quốc Đế quốc Đại La, tất nhiên phải đến!</w:t>
      </w:r>
    </w:p>
    <w:p>
      <w:pPr>
        <w:pStyle w:val="BodyText"/>
      </w:pPr>
      <w:r>
        <w:t xml:space="preserve">- Võ Thánh Đệ nhất?</w:t>
      </w:r>
    </w:p>
    <w:p>
      <w:pPr>
        <w:pStyle w:val="BodyText"/>
      </w:pPr>
      <w:r>
        <w:t xml:space="preserve">Tần Vô Song lạnh lùng cười:</w:t>
      </w:r>
    </w:p>
    <w:p>
      <w:pPr>
        <w:pStyle w:val="BodyText"/>
      </w:pPr>
      <w:r>
        <w:t xml:space="preserve">- Trận chiến ở Tử Diễm Lĩnh, sao ta không nhìn ra nhỉ. Danh hiệu Võ Thánh Đệ nhất thật dễ đạt được.</w:t>
      </w:r>
    </w:p>
    <w:p>
      <w:pPr>
        <w:pStyle w:val="BodyText"/>
      </w:pPr>
      <w:r>
        <w:t xml:space="preserve">Hai Võ Thánh hộ quốc Đại Ngô Quốc nhìn nhau, Võ Thánh hoàng bào kinh ngạc nói:</w:t>
      </w:r>
    </w:p>
    <w:p>
      <w:pPr>
        <w:pStyle w:val="BodyText"/>
      </w:pPr>
      <w:r>
        <w:t xml:space="preserve">- Ngươi và Dịch Trần Tử huynh đã từng giao đấu sao?</w:t>
      </w:r>
    </w:p>
    <w:p>
      <w:pPr>
        <w:pStyle w:val="BodyText"/>
      </w:pPr>
      <w:r>
        <w:t xml:space="preserve">- Nói nhỏ một chút! Nếu không như vậy, ngươi cho rằng Tây Sở Quốc sẽ cam tâm rút quân ở biên giới Tử Diễm Lĩnh ta sao? Lúc đó, đại quân Tây Sở Quốc xâm phạm biên cảnh Tử Diễm Lĩnh ta, chư vị sao không có ai đứng ra nói họ không đúng quy củ? Trừ phi, nói đi nói lại, vẫn là sợ Dịch Trần Tử, cảm thấy Bách Việt Quốc ta như quả hồng, dễ bóp, đúng không?</w:t>
      </w:r>
    </w:p>
    <w:p>
      <w:pPr>
        <w:pStyle w:val="BodyText"/>
      </w:pPr>
      <w:r>
        <w:t xml:space="preserve">Tần Vô Song cơn tức đầy bụng, liên tiếp tra vấn, làm hai người nhìn nhau, không nói nên lời.</w:t>
      </w:r>
    </w:p>
    <w:p>
      <w:pPr>
        <w:pStyle w:val="BodyText"/>
      </w:pPr>
      <w:r>
        <w:t xml:space="preserve">- Ta mặc kệ các ngươi muốn làm gì, cũng mặc kệ có bao nhiêu người đến đây, càng không quan tâm các ngươi chia sẽ hoạn nạn thế nào, người nào gây họa thì phải chết. Đây chính là quy tắc của Tần Vô Song ta. Võ Thánh Bách Việt Quốc ta tuyệt đối sẽ không chết oan. Lãnh thổ Bách Việt Quốc ta cũng tuyệt đối không dễ dàng xâm phạm như vậy. Đã làm thì phải trả giá, dù ngươi là ai cũng đừng mơ tưởng.</w:t>
      </w:r>
    </w:p>
    <w:p>
      <w:pPr>
        <w:pStyle w:val="BodyText"/>
      </w:pPr>
      <w:r>
        <w:t xml:space="preserve">Tần Vô Song nói xong, truyền lực vào sợi roi xà hình, chỉ nghe thấy hai tiếng ‘trách trách’, hai tay Hoàng đế Đại Ngô Quốc đột nhiên khua loạn lên, yết hầu kêu từng tiếng ú ớ. Sau đó, cổ bị Tần Vô Song xiết chặt, cuối cùng tắt thở.</w:t>
      </w:r>
    </w:p>
    <w:p>
      <w:pPr>
        <w:pStyle w:val="BodyText"/>
      </w:pPr>
      <w:r>
        <w:t xml:space="preserve">- Tiểu tử! Ngươi thực sự giết ông ấy sao?</w:t>
      </w:r>
    </w:p>
    <w:p>
      <w:pPr>
        <w:pStyle w:val="BodyText"/>
      </w:pPr>
      <w:r>
        <w:t xml:space="preserve">Tần Vô Song mặt lạnh tanh, ném thi thể qua:</w:t>
      </w:r>
    </w:p>
    <w:p>
      <w:pPr>
        <w:pStyle w:val="BodyText"/>
      </w:pPr>
      <w:r>
        <w:t xml:space="preserve">- Ta giết hắn, thì đã làm sao? Các ngươi muốn lo chuyện bao đồng thì lên đây. Để ta khuyên một câu, chư vị nếu không muốn rước họa vào thân, không muốn một ngày nào đó ta đến Đế Đô của các ngươi gây chuyện, thì hãy quay về! Ân oán giữa Bách Việt Quốc và Đại Ngô Quốc, hãy để hai nước giải quyết. Các ngươi không hòa giải được, cũng không có quyền hòa giải.</w:t>
      </w:r>
    </w:p>
    <w:p>
      <w:pPr>
        <w:pStyle w:val="BodyText"/>
      </w:pPr>
      <w:r>
        <w:t xml:space="preserve">Nói xong, thét một tiếng dài, quay người bay ra ngoài.</w:t>
      </w:r>
    </w:p>
    <w:p>
      <w:pPr>
        <w:pStyle w:val="Compact"/>
      </w:pPr>
      <w:r>
        <w:t xml:space="preserve">Ủng hộ chỉ với 1 click và 5s ! (adf.ly/4EmoB)</w:t>
      </w:r>
      <w:r>
        <w:br w:type="textWrapping"/>
      </w:r>
      <w:r>
        <w:br w:type="textWrapping"/>
      </w:r>
    </w:p>
    <w:p>
      <w:pPr>
        <w:pStyle w:val="Heading2"/>
      </w:pPr>
      <w:bookmarkStart w:id="219" w:name="chương-197"/>
      <w:bookmarkEnd w:id="219"/>
      <w:r>
        <w:t xml:space="preserve">197. Chương 19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97: Đùa giỡn Võ Thánh Đại Tấn Quố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Dưới sức ép của hai Võ Thánh, Tần Vô Song hoàn toàn không để ý.</w:t>
      </w:r>
    </w:p>
    <w:p>
      <w:pPr>
        <w:pStyle w:val="BodyText"/>
      </w:pPr>
      <w:r>
        <w:t xml:space="preserve">Là Võ Thánh một nước, vạn người kính ngưỡng họ, lúc ở các nước Đại, Thục, dù họ đi đến đâu cũng đều rất được tôn trọng.</w:t>
      </w:r>
    </w:p>
    <w:p>
      <w:pPr>
        <w:pStyle w:val="BodyText"/>
      </w:pPr>
      <w:r>
        <w:t xml:space="preserve">Không ngờ hôm nay lại phải tức giận vì một thiếu niên Bách Việt Quốc thế này.</w:t>
      </w:r>
    </w:p>
    <w:p>
      <w:pPr>
        <w:pStyle w:val="BodyText"/>
      </w:pPr>
      <w:r>
        <w:t xml:space="preserve">Đáng nhẫn hay không đáng nhẫn? Xem ra Bách Việt Quốc này thực sự là phải đánh, nếu không hoàn toàn không biết trời cao đất dày là gì, coi thường cả Đại Tấn Quốc! Đại Tấn Quốc là Công quốc Thượng phẩm trong Đế quốc Đại La, luôn là thế kiềng ba chân với Tây Sở Quốc và Ba Thục Quốc, có quyền uy rất cao trong các Công quốc của Đế quốc Đại La.</w:t>
      </w:r>
    </w:p>
    <w:p>
      <w:pPr>
        <w:pStyle w:val="BodyText"/>
      </w:pPr>
      <w:r>
        <w:t xml:space="preserve">Trong mắt Đại Tấn Quốc, Bách Việt Quốc chẳng qua chỉ là Trung phẩm trong các Công quốc, vốn không cần coi trọng.</w:t>
      </w:r>
    </w:p>
    <w:p>
      <w:pPr>
        <w:pStyle w:val="BodyText"/>
      </w:pPr>
      <w:r>
        <w:t xml:space="preserve">Lần này Bách Việt Quốc đột nhiên được thăng lên Công quốc Thượng phẩm, tuy có chút kinh ngạc, nhưng cũng cảm thấy chẳng qua chỉ là gặp may mà thôi.</w:t>
      </w:r>
    </w:p>
    <w:p>
      <w:pPr>
        <w:pStyle w:val="BodyText"/>
      </w:pPr>
      <w:r>
        <w:t xml:space="preserve">Mà hôm nay, Bách Việt Quốc mà họ luôn coi thường lại khác thường như vậy, không những giết Đại Ngô Quốc vô cùng ác độc, mà đến Võ Thánh hộ quốc và Hoàng đế Đại Ngô Quốc cũng giết.</w:t>
      </w:r>
    </w:p>
    <w:p>
      <w:pPr>
        <w:pStyle w:val="BodyText"/>
      </w:pPr>
      <w:r>
        <w:t xml:space="preserve">Hôm nay, Võ Thánh Đại Tấn Quốc họ đến là để hòa giải mẫu thuẫn, lại bị người khác không nhìn tới, đến Võ Thánh Đại Tấn Quốc cũng bị coi thường.</w:t>
      </w:r>
    </w:p>
    <w:p>
      <w:pPr>
        <w:pStyle w:val="BodyText"/>
      </w:pPr>
      <w:r>
        <w:t xml:space="preserve">Người thanh niên ngông cuồng như vậy làm sao không làm cho người ta phẫn nộ? Hai người nhìn nhau, lập tức cùng nhau bay lên, hiển nhiên là muốn giữ Tần Vô Song lại.</w:t>
      </w:r>
    </w:p>
    <w:p>
      <w:pPr>
        <w:pStyle w:val="BodyText"/>
      </w:pPr>
      <w:r>
        <w:t xml:space="preserve">Tần Vô Song biết hai Võ Thánh Đại Tấn Quốc theo sau, nhưng cũng không để ý, các ngươi đã muốn theo thì hãy thử xem, rốt cục các ngươi có thủ đoạn gì?</w:t>
      </w:r>
    </w:p>
    <w:p>
      <w:pPr>
        <w:pStyle w:val="BodyText"/>
      </w:pPr>
      <w:r>
        <w:t xml:space="preserve">Dịch Trần Tử, Võ Thánh Đệ nhất trong các Công quốc hắn còn không sợ, Võ Thánh hộ quốc Đại Tấn Quốc mạnh, có thể mạnh hơn Dịch Trần Tử sao?</w:t>
      </w:r>
    </w:p>
    <w:p>
      <w:pPr>
        <w:pStyle w:val="BodyText"/>
      </w:pPr>
      <w:r>
        <w:t xml:space="preserve">Vừa nghĩ đến đây, hắn liền có một chủ ý, quyết định đọ sức đôi chân với hai Võ Thánh của Đại Tấn Quốc, chơi trốn tìm, đùa một chút xem sao, cũng là để cho họ biết, Bách Việt Quốc không phải là không có người, không dễ bị ức hiếp như vậy.</w:t>
      </w:r>
    </w:p>
    <w:p>
      <w:pPr>
        <w:pStyle w:val="BodyText"/>
      </w:pPr>
      <w:r>
        <w:t xml:space="preserve">Vừa có ý nghĩ này, Tần Vô Song cũng không vội, đi vòng quanh Đế Đô Đại Ngô Quốc, đọ sức đôi chân với hai Võ Thánh Đại Tấn Quốc.</w:t>
      </w:r>
    </w:p>
    <w:p>
      <w:pPr>
        <w:pStyle w:val="BodyText"/>
      </w:pPr>
      <w:r>
        <w:t xml:space="preserve">Trong khi đọ sức, Tần Vô Song cũng không nghỉ, phàm là qua vương công đại tộc phủ đệ của Đại Ngô Quốc, hay là qua trước cửa nhà quý tộc thế lực của Đế Đô Đại Ngô Quốc, hắn cũng vào dạo qua một vòng.</w:t>
      </w:r>
    </w:p>
    <w:p>
      <w:pPr>
        <w:pStyle w:val="BodyText"/>
      </w:pPr>
      <w:r>
        <w:t xml:space="preserve">Mỗi lần dạo qua, Đại Ngô Quốc không tránh khỏi có vài tên tinh anh bỏ mạng.</w:t>
      </w:r>
    </w:p>
    <w:p>
      <w:pPr>
        <w:pStyle w:val="BodyText"/>
      </w:pPr>
      <w:r>
        <w:t xml:space="preserve">Tần Vô Song biết, những quý tộc này đều là những tinh anh của Đại Ngô Quốc, những đội quân trưởng quan xâm lược Bách Việt Quốc, đa số đều xuất thân từ quý tộc. Giết họ, cũng không oan.</w:t>
      </w:r>
    </w:p>
    <w:p>
      <w:pPr>
        <w:pStyle w:val="BodyText"/>
      </w:pPr>
      <w:r>
        <w:t xml:space="preserve">Nhất định phải giết Đại Ngô Quốc đến mức từ trên xuống dưới khi nhắc đến Bách Việt Quốc đều phải kinh sợ, giết đến mức Đại Ngô Quốc khó có thể hồi phục nguyên khí trong mấy chục năm tới thì mới thôi.</w:t>
      </w:r>
    </w:p>
    <w:p>
      <w:pPr>
        <w:pStyle w:val="BodyText"/>
      </w:pPr>
      <w:r>
        <w:t xml:space="preserve">Đây chính là sự phản kích của Tần Vô Song đối với bọn xâm lược, là thái độ cứng rắn của Tần Vô Song.</w:t>
      </w:r>
    </w:p>
    <w:p>
      <w:pPr>
        <w:pStyle w:val="BodyText"/>
      </w:pPr>
      <w:r>
        <w:t xml:space="preserve">Phạm đến uy nghiêm của quốc gia ta, phạm đến biên cảnh quốc gia ta, thì tất phải chết! Chỉ có ra tay tàn nhẫn như vậy, mới có thể chấn động bốn phương, mới làm cho các nước lớn chỉ trực nhăm nhe hiểu rằng, Bách Việt Quốc không phải là con mèo bị bệnh, không dễ ức hiếp như vậy.</w:t>
      </w:r>
    </w:p>
    <w:p>
      <w:pPr>
        <w:pStyle w:val="BodyText"/>
      </w:pPr>
      <w:r>
        <w:t xml:space="preserve">Ức hiếp Bách Việt Quốc thì phải trả giá đắt, Đại Ngô Quốc chính là một tấm gương sống.</w:t>
      </w:r>
    </w:p>
    <w:p>
      <w:pPr>
        <w:pStyle w:val="BodyText"/>
      </w:pPr>
      <w:r>
        <w:t xml:space="preserve">o0o</w:t>
      </w:r>
    </w:p>
    <w:p>
      <w:pPr>
        <w:pStyle w:val="BodyText"/>
      </w:pPr>
      <w:r>
        <w:t xml:space="preserve">Hai Võ Thánh Đại Tấn Quốc đã đuổi theo một ngày một đêm, đang rất khó thở, không phải là họ không dùng sức, cũng không phải không dùng đầu, nhưng dù họ có vắt óc suy nghĩ, dùng thủ đoạn gì cũng vẫn không ngăn cản được Tần Vô Song, không thể ngăn hắn giết người.</w:t>
      </w:r>
    </w:p>
    <w:p>
      <w:pPr>
        <w:pStyle w:val="BodyText"/>
      </w:pPr>
      <w:r>
        <w:t xml:space="preserve">Tần Vô Song cố ý đùa giỡn họ một chút, cố ý đợi đến lúc họ gần đến nơi thì mới ung dung ra tay, sau đó trêu tức, đùa cợt vài câu, sau mới lại bay đi.</w:t>
      </w:r>
    </w:p>
    <w:p>
      <w:pPr>
        <w:pStyle w:val="BodyText"/>
      </w:pPr>
      <w:r>
        <w:t xml:space="preserve">Đây đúng là đánh vào mặt người khác, hai Võ Thánh Đại Tấn Quốc càng đuổi theo càng cảm thấy mất mặt, tốt xấu gì cũng là Tiên Thiên cường giả mấy chục năm lại không thể ngăn cản được một Tiên Thiên thanh niên mới xuất đạo không lâu, để hắn làm gì thì làm. Cơn tức giận này, nghĩ cũng biết.</w:t>
      </w:r>
    </w:p>
    <w:p>
      <w:pPr>
        <w:pStyle w:val="BodyText"/>
      </w:pPr>
      <w:r>
        <w:t xml:space="preserve">Đã mấy lần, họ định từ bỏ, thấy đây rõ ràng là việc của Đại Ngô Quốc, sao họ phải bận tâm? Nhưng lòng tự tôn và tính hiếu thắng của một Tiên Thiên cường giả làm cho họ không thể từ bỏ. Càng cứng đầu, càng phải đuổi theo.</w:t>
      </w:r>
    </w:p>
    <w:p>
      <w:pPr>
        <w:pStyle w:val="BodyText"/>
      </w:pPr>
      <w:r>
        <w:t xml:space="preserve">o0o</w:t>
      </w:r>
    </w:p>
    <w:p>
      <w:pPr>
        <w:pStyle w:val="BodyText"/>
      </w:pPr>
      <w:r>
        <w:t xml:space="preserve">Một đêm đã qua, tinh thần Tần Vô Song vẫn rất hưng phấn, hắn vừa mới đi ra từ phủ của một gia tộc Đại phiệt, quay đầu lại cười lớn:</w:t>
      </w:r>
    </w:p>
    <w:p>
      <w:pPr>
        <w:pStyle w:val="BodyText"/>
      </w:pPr>
      <w:r>
        <w:t xml:space="preserve">- Hai vị, đã đuổi một ngày một đêm, chắc đã mệt rồi chứ? Ha ha, còn hứng thú nữa không, chúng ta đấu tiếp, xuất phát từ đây, xem ai đến Đế Đô Đại Tấn Quốc trước?</w:t>
      </w:r>
    </w:p>
    <w:p>
      <w:pPr>
        <w:pStyle w:val="BodyText"/>
      </w:pPr>
      <w:r>
        <w:t xml:space="preserve">Võ Thánh hoàng bào thở dài nói:</w:t>
      </w:r>
    </w:p>
    <w:p>
      <w:pPr>
        <w:pStyle w:val="BodyText"/>
      </w:pPr>
      <w:r>
        <w:t xml:space="preserve">- Cậu thiếu niên, rốt cục cậu là ai? Bách Việt Quốc không thể nào có cường giả như cậu.</w:t>
      </w:r>
    </w:p>
    <w:p>
      <w:pPr>
        <w:pStyle w:val="BodyText"/>
      </w:pPr>
      <w:r>
        <w:t xml:space="preserve">- Các hạ, ngươi hỏi như vậy, là không muốn đấu nữa rồi. Muốn chiến, thì đừng hỏi xuất xứ, hỏi rõ rồi trong lòng càng thêm gánh nặng, thì càng khó ra tay.</w:t>
      </w:r>
    </w:p>
    <w:p>
      <w:pPr>
        <w:pStyle w:val="BodyText"/>
      </w:pPr>
      <w:r>
        <w:t xml:space="preserve">Tần Vô Song cố ý trêu tức.</w:t>
      </w:r>
    </w:p>
    <w:p>
      <w:pPr>
        <w:pStyle w:val="BodyText"/>
      </w:pPr>
      <w:r>
        <w:t xml:space="preserve">- Hừ! Ngươi có bao nhiêu cái đầu. Đại Tấn Quốc ta tuy quen biết không rộng. nhưng cũng không đến nỗi.</w:t>
      </w:r>
    </w:p>
    <w:p>
      <w:pPr>
        <w:pStyle w:val="BodyText"/>
      </w:pPr>
      <w:r>
        <w:t xml:space="preserve">- Vậy sao? Vậy thì đợi Dịch Trần Tử đến, ông ta sẽ tự nói cho các vị biết thân phận của ta, nói nhiều vô ích, hai vị, ta hỏi các vị một câu, có phải các vị muốn nhúng tay vào việc này? Nếu như vậy, ta phải đến Đế Đô Đại Tấn Quốc một lần.</w:t>
      </w:r>
    </w:p>
    <w:p>
      <w:pPr>
        <w:pStyle w:val="BodyText"/>
      </w:pPr>
      <w:r>
        <w:t xml:space="preserve">Tần Vô Song nói giọng đầy uy hiếp.</w:t>
      </w:r>
    </w:p>
    <w:p>
      <w:pPr>
        <w:pStyle w:val="BodyText"/>
      </w:pPr>
      <w:r>
        <w:t xml:space="preserve">Mặt Võ Thánh hoàng bào đanh lại:</w:t>
      </w:r>
    </w:p>
    <w:p>
      <w:pPr>
        <w:pStyle w:val="BodyText"/>
      </w:pPr>
      <w:r>
        <w:t xml:space="preserve">- Cậu thiếu niên, ta khuyên ngươi một câu, làm người đừng quá ngông cuồng, còn trẻ mà có tu vi vậy thật đáng chúc mừng, nhưng ở Đế quốc Đại La, trẻ tuổi mà có tu vi như ngươi không chỉ có mình ngươi.</w:t>
      </w:r>
    </w:p>
    <w:p>
      <w:pPr>
        <w:pStyle w:val="BodyText"/>
      </w:pPr>
      <w:r>
        <w:t xml:space="preserve">- Không chỉ có mình ta, những thanh niên như vậy ta cũng đã thấy không ít, nhưng điều đó có liên quan gì đến Đại Tấn Quốc ngươi?</w:t>
      </w:r>
    </w:p>
    <w:p>
      <w:pPr>
        <w:pStyle w:val="BodyText"/>
      </w:pPr>
      <w:r>
        <w:t xml:space="preserve">Tần Vô Song hỏi lại.</w:t>
      </w:r>
    </w:p>
    <w:p>
      <w:pPr>
        <w:pStyle w:val="BodyText"/>
      </w:pPr>
      <w:r>
        <w:t xml:space="preserve">- Ngươi gặp không ít?</w:t>
      </w:r>
    </w:p>
    <w:p>
      <w:pPr>
        <w:pStyle w:val="BodyText"/>
      </w:pPr>
      <w:r>
        <w:t xml:space="preserve">Võ Thánh hoàng bào mặt biến sắc:</w:t>
      </w:r>
    </w:p>
    <w:p>
      <w:pPr>
        <w:pStyle w:val="BodyText"/>
      </w:pPr>
      <w:r>
        <w:t xml:space="preserve">- Trừ phi ngươi cũng đến từ Tinh La Điện?</w:t>
      </w:r>
    </w:p>
    <w:p>
      <w:pPr>
        <w:pStyle w:val="BodyText"/>
      </w:pPr>
      <w:r>
        <w:t xml:space="preserve">- Cũng đến từ Tinh La Điện?</w:t>
      </w:r>
    </w:p>
    <w:p>
      <w:pPr>
        <w:pStyle w:val="BodyText"/>
      </w:pPr>
      <w:r>
        <w:t xml:space="preserve">Tần Vô Song lạnh lùng cười:</w:t>
      </w:r>
    </w:p>
    <w:p>
      <w:pPr>
        <w:pStyle w:val="BodyText"/>
      </w:pPr>
      <w:r>
        <w:t xml:space="preserve">- Chữ ‘cũng’ của ngươi là có ý gì? Hay là ngươi cũng đã từng đến Tinh La Điện?</w:t>
      </w:r>
    </w:p>
    <w:p>
      <w:pPr>
        <w:pStyle w:val="BodyText"/>
      </w:pPr>
      <w:r>
        <w:t xml:space="preserve">Nghe Tần Vô Song nói như vậy, hơi chột dạ, ông ta đã nghe ra cậu thiếu niên này quả nhiên là đệ tử Tinh La Điện, đột nhiên nghĩ đến tin đồn có liên quan đến việc Bách Việt Quốc được thăng lên là Công quốc Thượng phẩm. Chẳng lẽ, cậu thiếu niên này là Quán quân Thí luyện Võ đồng được Nhị Điện chủ Tinh La Điện chọn lần này:</w:t>
      </w:r>
    </w:p>
    <w:p>
      <w:pPr>
        <w:pStyle w:val="BodyText"/>
      </w:pPr>
      <w:r>
        <w:t xml:space="preserve">- Cậu thiếu niên, không biết Nhị Điện chủ Tinh La Điện có quan hệ gì với ngươi?</w:t>
      </w:r>
    </w:p>
    <w:p>
      <w:pPr>
        <w:pStyle w:val="BodyText"/>
      </w:pPr>
      <w:r>
        <w:t xml:space="preserve">Tần Vô Song cười ha ha:</w:t>
      </w:r>
    </w:p>
    <w:p>
      <w:pPr>
        <w:pStyle w:val="BodyText"/>
      </w:pPr>
      <w:r>
        <w:t xml:space="preserve">- Điều này không thể nói, nếu có hứng thú thì sao không đến Tinh La Điện nghe ngóng? Nếu không biết đường, ta có thể chỉ có các vị.</w:t>
      </w:r>
    </w:p>
    <w:p>
      <w:pPr>
        <w:pStyle w:val="BodyText"/>
      </w:pPr>
      <w:r>
        <w:t xml:space="preserve">Sắc mặt của Võ Thánh hoàng bào càng khó nhìn hơn, Võ Thánh bên cạnh ông ta cũng rất cảnh giác. Tất nhiên, họ còn rất kiêng sợ với đệ tử Tinh La Điện.</w:t>
      </w:r>
    </w:p>
    <w:p>
      <w:pPr>
        <w:pStyle w:val="BodyText"/>
      </w:pPr>
      <w:r>
        <w:t xml:space="preserve">Nghe khẩu khí của Tần Vô Song thì càng nghi ngờ thân phận của Tần Vô Song. Nếu người này đúng là đệ tử đích truyền được Nhị Điện chủ Tinh La Điện đích thân chọn như trong tin đồn vậy thì không phải họ gặp phiền phức lớn sao.</w:t>
      </w:r>
    </w:p>
    <w:p>
      <w:pPr>
        <w:pStyle w:val="BodyText"/>
      </w:pPr>
      <w:r>
        <w:t xml:space="preserve">Trong tất cả các đệ tử của Tinh La Điện, có số ít đến từ các Công quốc, nhưng đa số không được xếp vào hàng nổi trội.</w:t>
      </w:r>
    </w:p>
    <w:p>
      <w:pPr>
        <w:pStyle w:val="BodyText"/>
      </w:pPr>
      <w:r>
        <w:t xml:space="preserve">Đại Tấn Quốc cũng có hai người làm Đệ tử Trung tâm tại Tinh La Điện, tuy là Đệ tử Trung tâm, nhưng chỉ là chân phụ trong các Đệ tử Trung tâm, không có sức cạnh tranh, không thể vào được top đầu.</w:t>
      </w:r>
    </w:p>
    <w:p>
      <w:pPr>
        <w:pStyle w:val="BodyText"/>
      </w:pPr>
      <w:r>
        <w:t xml:space="preserve">Mà đệ tử quan môn do đích thân Nhị Điện chủ chọn tất nhiên phải là đệ tử đặc biệt, tiền đồ rộng mở. Nếu đắc tội, lấy danh nghĩa Nhị Điện chủ xuất mã cũng không phải không có khả năng.</w:t>
      </w:r>
    </w:p>
    <w:p>
      <w:pPr>
        <w:pStyle w:val="BodyText"/>
      </w:pPr>
      <w:r>
        <w:t xml:space="preserve">Nghĩ đến đây, Võ Thánh hoàng bào có ý rút lui, có chút hối hận, việc gì phải làm khổ mình? Đại Ngô Quốc tự chuốc họa vào thân, có liên quan gì đến Đại Tấn Quốc?</w:t>
      </w:r>
    </w:p>
    <w:p>
      <w:pPr>
        <w:pStyle w:val="BodyText"/>
      </w:pPr>
      <w:r>
        <w:t xml:space="preserve">Nhưng hôm nay đã trèo lên lưng hổ, thật là khó xuống.</w:t>
      </w:r>
    </w:p>
    <w:p>
      <w:pPr>
        <w:pStyle w:val="BodyText"/>
      </w:pPr>
      <w:r>
        <w:t xml:space="preserve">Lúc này, Tần Vô Song nhíu mày nhìn sang hướng đông:</w:t>
      </w:r>
    </w:p>
    <w:p>
      <w:pPr>
        <w:pStyle w:val="BodyText"/>
      </w:pPr>
      <w:r>
        <w:t xml:space="preserve">- Lại có người nữa đến rồi, hình như Dịch Trần Tử mà các vị đang mong chờ đến rồi!</w:t>
      </w:r>
    </w:p>
    <w:p>
      <w:pPr>
        <w:pStyle w:val="BodyText"/>
      </w:pPr>
      <w:r>
        <w:t xml:space="preserve">- Dịch Trần Tử?</w:t>
      </w:r>
    </w:p>
    <w:p>
      <w:pPr>
        <w:pStyle w:val="BodyText"/>
      </w:pPr>
      <w:r>
        <w:t xml:space="preserve">Võ Thánh hoàng bào sửng sốt, vội vận khí tức Tiên Thiên miễn cưỡng cảm ứng, lúc đầu không hề biết, là do không cảm ứng được khí tức Tiên Thiên.</w:t>
      </w:r>
    </w:p>
    <w:p>
      <w:pPr>
        <w:pStyle w:val="BodyText"/>
      </w:pPr>
      <w:r>
        <w:t xml:space="preserve">Lúc sau mới có một chút cảm ứng, hình như đúng là có hai Tiên Thiên cường giả đang đến đây.</w:t>
      </w:r>
    </w:p>
    <w:p>
      <w:pPr>
        <w:pStyle w:val="BodyText"/>
      </w:pPr>
      <w:r>
        <w:t xml:space="preserve">Tiên Thiên cường giả nếu không phải là cố ý thúc động khí tức Tiên Thiên, bình thường hai bên khó mà cảm nhận được khí tức Tiên Thiên của nhau, nhưng nếu có người cố ý thúc khí tức Tiên Thiên, dù ở xa mấy trăm dặm vẫn có thể cảm nhận rõ ràng.</w:t>
      </w:r>
    </w:p>
    <w:p>
      <w:pPr>
        <w:pStyle w:val="BodyText"/>
      </w:pPr>
      <w:r>
        <w:t xml:space="preserve">Khí tức Tiên Thiên rất rõ ràng, đang tức tốc đi về phía này, chẳng lẽ, đích thân Dịch Trần Tử đến?</w:t>
      </w:r>
    </w:p>
    <w:p>
      <w:pPr>
        <w:pStyle w:val="BodyText"/>
      </w:pPr>
      <w:r>
        <w:t xml:space="preserve">Nghĩ đến đây, thấy ánh mắt của Tần Vô Song càng phức tạp. Cậu thiếu niên này quả không đơn giản, họ phải toàn lực vận khí mới cảm nhận được một chút khí tức Tiên Thiên. Cậu thanh niên này sớm đã cảm nhận được. Độ nhạy cảm đối với khí tức Tiên Thiên của đối phương hơn họ rất nhiều. Đây là sự khác biệt cảnh giới, nghĩ cũng biết.</w:t>
      </w:r>
    </w:p>
    <w:p>
      <w:pPr>
        <w:pStyle w:val="BodyText"/>
      </w:pPr>
      <w:r>
        <w:t xml:space="preserve">Họ đang có chút hoài nghi:</w:t>
      </w:r>
    </w:p>
    <w:p>
      <w:pPr>
        <w:pStyle w:val="BodyText"/>
      </w:pPr>
      <w:r>
        <w:t xml:space="preserve">- Cậu thanh niên này có phải là Linh căn Tiên Thiên hay không? Nếu không còn trẻ như vậy, lại có cảnh giới đánh sợ như vậy?</w:t>
      </w:r>
    </w:p>
    <w:p>
      <w:pPr>
        <w:pStyle w:val="BodyText"/>
      </w:pPr>
      <w:r>
        <w:t xml:space="preserve">Tần Vô Song phì một tiếng liếc mắt, đột nhiên hét lớn:</w:t>
      </w:r>
    </w:p>
    <w:p>
      <w:pPr>
        <w:pStyle w:val="BodyText"/>
      </w:pPr>
      <w:r>
        <w:t xml:space="preserve">- Dịch Trần Tử các hạ, đã đến rồi sao phải trốn như vậy, hãy ra đi!</w:t>
      </w:r>
    </w:p>
    <w:p>
      <w:pPr>
        <w:pStyle w:val="BodyText"/>
      </w:pPr>
      <w:r>
        <w:t xml:space="preserve">Dưới đất có hai bóng hình, một trước một sau đang đi đến, người đi trước, tóc bạc trắng, quả nhiên là Dịch Trần Tử Đệ nhất Võ Thánh của Tây Sở Quốc.</w:t>
      </w:r>
    </w:p>
    <w:p>
      <w:pPr>
        <w:pStyle w:val="BodyText"/>
      </w:pPr>
      <w:r>
        <w:t xml:space="preserve">Người đi sau Dịch Trần Tử, là một người đàn ông trung niên, tướng mạo bình thường, nhìn qua thì giống như một hương nông, vốn không có phong thái cường giả.</w:t>
      </w:r>
    </w:p>
    <w:p>
      <w:pPr>
        <w:pStyle w:val="BodyText"/>
      </w:pPr>
      <w:r>
        <w:t xml:space="preserve">Nhưng nếu cảm nhận kỹ hơn, thì phát hiện, trên người người này, phát ra một khí rất mạnh làm người ta không dám xem nhẹ, đây là khí đặc biệt chỉ có Tiên Thiên cường giả mới có:</w:t>
      </w:r>
    </w:p>
    <w:p>
      <w:pPr>
        <w:pStyle w:val="BodyText"/>
      </w:pPr>
      <w:r>
        <w:t xml:space="preserve">- Một khi phát ra là khí tức Tiên Thiên vô cùng mạnh!</w:t>
      </w:r>
    </w:p>
    <w:p>
      <w:pPr>
        <w:pStyle w:val="BodyText"/>
      </w:pPr>
      <w:r>
        <w:t xml:space="preserve">Dịch Trần Tử thấy Tần Vô Song, tuy có chút lúng túng những vẫn tỏ ra bình tĩnh, thản nhiên nói:</w:t>
      </w:r>
    </w:p>
    <w:p>
      <w:pPr>
        <w:pStyle w:val="BodyText"/>
      </w:pPr>
      <w:r>
        <w:t xml:space="preserve">- Tần Vô Song, lão phu đến lần này, không phải là gây thù với ngươi, mà có ý tốt, hi vọng Vô Song Hầu bình tâm nghe lão phu nói.</w:t>
      </w:r>
    </w:p>
    <w:p>
      <w:pPr>
        <w:pStyle w:val="BodyText"/>
      </w:pPr>
      <w:r>
        <w:t xml:space="preserve">Khẩu khí mềm mỏng, đối với Dịch Trần Tử mà nói có thể nói là vô cùng hiếm thấy, lấy uy nghiêm của Dịch Trần Tử ở Công quốc vốn không thể có khẩu khí này.</w:t>
      </w:r>
    </w:p>
    <w:p>
      <w:pPr>
        <w:pStyle w:val="BodyText"/>
      </w:pPr>
      <w:r>
        <w:t xml:space="preserve">Cảnh này, tự nhiên làm hai Võ Thánh hộ quốc Đại Tấn Quốc rùng mình.</w:t>
      </w:r>
    </w:p>
    <w:p>
      <w:pPr>
        <w:pStyle w:val="Compact"/>
      </w:pPr>
      <w:r>
        <w:t xml:space="preserve">Ủng hộ chỉ với 1 click và 5s ! (adf.ly/4EmoB)</w:t>
      </w:r>
      <w:r>
        <w:br w:type="textWrapping"/>
      </w:r>
      <w:r>
        <w:br w:type="textWrapping"/>
      </w:r>
    </w:p>
    <w:p>
      <w:pPr>
        <w:pStyle w:val="Heading2"/>
      </w:pPr>
      <w:bookmarkStart w:id="220" w:name="chương-198"/>
      <w:bookmarkEnd w:id="220"/>
      <w:r>
        <w:t xml:space="preserve">198. Chương 19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98: Ba điều kiệ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ghĩ lại, gã thanh niên này sớm đã nói đã từng giao đấu với Dịch Trần Tử, không phải là nói dối, nghe Dịch Trần Tử gọi người này là Vô Song Hầu thì càng chấn động.</w:t>
      </w:r>
    </w:p>
    <w:p>
      <w:pPr>
        <w:pStyle w:val="BodyText"/>
      </w:pPr>
      <w:r>
        <w:t xml:space="preserve">Cái tên Tần Vô Song mấy tháng nay có thể nói là vô cùng nổi tiếng, được Nhị Điện chủ Tinh La Điện thu nhận làm môn đệ, làm cho Bách Việt Quốc được thăng lên là Công quốc Thượng phẩm.</w:t>
      </w:r>
    </w:p>
    <w:p>
      <w:pPr>
        <w:pStyle w:val="BodyText"/>
      </w:pPr>
      <w:r>
        <w:t xml:space="preserve">Cái tên này, ở xa như Đại Tấn Quốc cũng biết đến. Nhưng tin Tần Vô Song là Tiên Thiên cường giả thì bị phía Tinh La Điện chặn lại, không cho truyền ra ngoài.</w:t>
      </w:r>
    </w:p>
    <w:p>
      <w:pPr>
        <w:pStyle w:val="BodyText"/>
      </w:pPr>
      <w:r>
        <w:t xml:space="preserve">- Dịch Trần Tử huynh?</w:t>
      </w:r>
    </w:p>
    <w:p>
      <w:pPr>
        <w:pStyle w:val="BodyText"/>
      </w:pPr>
      <w:r>
        <w:t xml:space="preserve">Hai Võ Thánh hộ quốc Đại Tấn Quốc lần lượt chào hỏi.</w:t>
      </w:r>
    </w:p>
    <w:p>
      <w:pPr>
        <w:pStyle w:val="BodyText"/>
      </w:pPr>
      <w:r>
        <w:t xml:space="preserve">- Quả nhiên nhị vị đến sớm hơn lão phu.</w:t>
      </w:r>
    </w:p>
    <w:p>
      <w:pPr>
        <w:pStyle w:val="BodyText"/>
      </w:pPr>
      <w:r>
        <w:t xml:space="preserve">Dịch Trần Tử đáp lại.</w:t>
      </w:r>
    </w:p>
    <w:p>
      <w:pPr>
        <w:pStyle w:val="BodyText"/>
      </w:pPr>
      <w:r>
        <w:t xml:space="preserve">Võ Thánh hoàng bào Đại Tấn Quốc thở dài nói:</w:t>
      </w:r>
    </w:p>
    <w:p>
      <w:pPr>
        <w:pStyle w:val="BodyText"/>
      </w:pPr>
      <w:r>
        <w:t xml:space="preserve">- Đến sớm cũng không ích gì, nói ra thật xấu hổ, chúng tôi không thể ngăn cản cậu thanh niên này, Dịch Trần Tử huynh ra tay, có lẽ mới ngăn cản được.</w:t>
      </w:r>
    </w:p>
    <w:p>
      <w:pPr>
        <w:pStyle w:val="BodyText"/>
      </w:pPr>
      <w:r>
        <w:t xml:space="preserve">Võ Thánh hắc bào khác của Đại Tấn Quốc nhíu mày, con mắt lóe lên tia xảo trá, đột nhiên nói:</w:t>
      </w:r>
    </w:p>
    <w:p>
      <w:pPr>
        <w:pStyle w:val="BodyText"/>
      </w:pPr>
      <w:r>
        <w:t xml:space="preserve">- Dịch Trần Tử huynh, cậu thiếu niên này khoa trương, nói đã từng giao chiến với Dịch Trần Tử huynh, ép đại quân Tây Sở Quốc huynh phải rút quân ở biên cảnh Tử Diễm Lĩnh Bách Việt Quốc. Hai huynh đệ tôi nghĩ hắn đang khoác lác nên không tin!</w:t>
      </w:r>
    </w:p>
    <w:p>
      <w:pPr>
        <w:pStyle w:val="BodyText"/>
      </w:pPr>
      <w:r>
        <w:t xml:space="preserve">Dịch Trần Tử không nghe thì không sao, vừa nghe xong không khỏi có chút phẫn nộ. Lòng nghĩ hai người này thật không hiểu chuyện, cũng không biết là ngốc thật hay giả ngốc, cũng phải giữ thể diện cho người khác chứ. Hai người này lại nhắc đến chuyện người khác không muốn nhắc đến!</w:t>
      </w:r>
    </w:p>
    <w:p>
      <w:pPr>
        <w:pStyle w:val="BodyText"/>
      </w:pPr>
      <w:r>
        <w:t xml:space="preserve">Trận chiến Thiên Vân Quan ở biên cảnh Tử Diễm Lĩnh là nỗi nhục mà Dịch Trần Tử không muốn nhớ lại nhất, không muốn người ta nhắc đến nhất. Tuy ông ta không bại, không thua Tần Vô Song, nhưng dù thế nào cũng đã thỏa hiệp rồi, thỏa hiệp với một thiếu niên.</w:t>
      </w:r>
    </w:p>
    <w:p>
      <w:pPr>
        <w:pStyle w:val="BodyText"/>
      </w:pPr>
      <w:r>
        <w:t xml:space="preserve">Dưới Đại La Quốc Sĩ Lệnh của Tần Vô Song, ông ta không có sự lựa chọn nào khác, chỉ có thỏa hiệp lui binh.</w:t>
      </w:r>
    </w:p>
    <w:p>
      <w:pPr>
        <w:pStyle w:val="BodyText"/>
      </w:pPr>
      <w:r>
        <w:t xml:space="preserve">Lần này đến cũng không muốn dùng sức, mà muốn thương lượng, ở giữa giảng hòa.</w:t>
      </w:r>
    </w:p>
    <w:p>
      <w:pPr>
        <w:pStyle w:val="BodyText"/>
      </w:pPr>
      <w:r>
        <w:t xml:space="preserve">Nghe những lời của Võ Thánh hắc bào, Dịch Trần Tử trầm ngâm nói:</w:t>
      </w:r>
    </w:p>
    <w:p>
      <w:pPr>
        <w:pStyle w:val="BodyText"/>
      </w:pPr>
      <w:r>
        <w:t xml:space="preserve">- Cậu thanh niên này không hề nói khoác, ở ngoài Thiên Vân Quan, lão phu không thể thắng nổi hắn, trận đó, chúng ta ngang sức!</w:t>
      </w:r>
    </w:p>
    <w:p>
      <w:pPr>
        <w:pStyle w:val="BodyText"/>
      </w:pPr>
      <w:r>
        <w:t xml:space="preserve">Tần Vô Song chỉ lạnh lùng cười, không nói gì, hắn muốn biết hôm nay Dịch Trần Tử có thái độ gì, nghe Dịch Trần Tử nói, lại thấy khâm phục sự thẳng thắn của ông ta.</w:t>
      </w:r>
    </w:p>
    <w:p>
      <w:pPr>
        <w:pStyle w:val="BodyText"/>
      </w:pPr>
      <w:r>
        <w:t xml:space="preserve">Ít nhất, Võ Thánh Đệ nhất trong các Công quốc cũng không che giấu khuyết điểm, không che đậy thất bại của mình. Khí độ này cao hơn một bậc so với hai Võ Thánh Đại Tấn Quốc.</w:t>
      </w:r>
    </w:p>
    <w:p>
      <w:pPr>
        <w:pStyle w:val="BodyText"/>
      </w:pPr>
      <w:r>
        <w:t xml:space="preserve">Hắn cảm nhận rất rõ ánh mắt của hai Võ Thánh Đại Tấn Quốc có chút khác thường.</w:t>
      </w:r>
    </w:p>
    <w:p>
      <w:pPr>
        <w:pStyle w:val="BodyText"/>
      </w:pPr>
      <w:r>
        <w:t xml:space="preserve">- Tần Vô Song, lão phu đến lần này, thứ nhất là để nói tiếng xin lỗi về việc lần trước, thứ hai là hi vọng có thể đứng giữa giảng hòa. Đại Ngô Quốc chủ động gây sự với quý quốc đã phả trả giá đắt, nếu cho họ ba mươi năm thì họ cũng không thể hồi phục nguyên khí. Bách Việt Quốc có thiên tài như Vô Song Hầu, sau này sẽ là đệ nhất trong các Công quốc, Đại Ngô Quốc chắc chắn sẽ không thể uy hiếp Bách Việt Quốc lần nữa. Theo lão phu thấy, chỉ cần Vô Song Hầu giơ cao tay mở cho họ một con đường sống, bắt Đại Ngô Quốc nhượng đất đai, hàng năm tiến cống Bách Việt Quốc, chắc chắn không phải là vấn đề, hà tất phải ra tay như vậy?</w:t>
      </w:r>
    </w:p>
    <w:p>
      <w:pPr>
        <w:pStyle w:val="BodyText"/>
      </w:pPr>
      <w:r>
        <w:t xml:space="preserve">- Muốn ta dừng tay?</w:t>
      </w:r>
    </w:p>
    <w:p>
      <w:pPr>
        <w:pStyle w:val="BodyText"/>
      </w:pPr>
      <w:r>
        <w:t xml:space="preserve">Tần Vô Song hỏi.</w:t>
      </w:r>
    </w:p>
    <w:p>
      <w:pPr>
        <w:pStyle w:val="BodyText"/>
      </w:pPr>
      <w:r>
        <w:t xml:space="preserve">Dịch Trần Tử thở dài nói:</w:t>
      </w:r>
    </w:p>
    <w:p>
      <w:pPr>
        <w:pStyle w:val="BodyText"/>
      </w:pPr>
      <w:r>
        <w:t xml:space="preserve">- Lão phu chỉ vì Đại Ngô Quốc mà khuyên một câu, còn quyền quyết định thuộc về Vô Song Hầu.</w:t>
      </w:r>
    </w:p>
    <w:p>
      <w:pPr>
        <w:pStyle w:val="BodyText"/>
      </w:pPr>
      <w:r>
        <w:t xml:space="preserve">Đại Ngô Quốc đã bị Tần Vô Song giết nhiều như vậy, tinh anh mười người thì mất sáu, bảy người, nguyên khí tổn hại nghiêm trọng, mấy chục năm sau cũng không thể uy hiếp được Bách Việt Quốc. Những điều này là sự thật, cơn tức giận của Tần Vô Song cũng đã lên đến cực điểm.</w:t>
      </w:r>
    </w:p>
    <w:p>
      <w:pPr>
        <w:pStyle w:val="BodyText"/>
      </w:pPr>
      <w:r>
        <w:t xml:space="preserve">Nhưng tất nhiên, cơn tức giận của Tần Vô Song vẫn chưa hoàn toàn tiêu tan, cơn giận còn sót lại không đơn thuần chỉ vì Đại Ngô Quốc.</w:t>
      </w:r>
    </w:p>
    <w:p>
      <w:pPr>
        <w:pStyle w:val="BodyText"/>
      </w:pPr>
      <w:r>
        <w:t xml:space="preserve">Suy nghĩ một lát, khóe miệng nhếch lên mỉm cười, thản nhiên nói:</w:t>
      </w:r>
    </w:p>
    <w:p>
      <w:pPr>
        <w:pStyle w:val="BodyText"/>
      </w:pPr>
      <w:r>
        <w:t xml:space="preserve">- Dịch Trần Tử, muốn ta dừng tay, cũng không phải là không thể. Ta có ba điều kiện, các vị có hứng thú nghe không?</w:t>
      </w:r>
    </w:p>
    <w:p>
      <w:pPr>
        <w:pStyle w:val="BodyText"/>
      </w:pPr>
      <w:r>
        <w:t xml:space="preserve">Dịch Trần Tử thấy hắn nói có điều kiện, trầm ngâm nói:</w:t>
      </w:r>
    </w:p>
    <w:p>
      <w:pPr>
        <w:pStyle w:val="BodyText"/>
      </w:pPr>
      <w:r>
        <w:t xml:space="preserve">- Cứ nói!</w:t>
      </w:r>
    </w:p>
    <w:p>
      <w:pPr>
        <w:pStyle w:val="BodyText"/>
      </w:pPr>
      <w:r>
        <w:t xml:space="preserve">Tần Vô Song liếc nhìn hai Võ Thánh Đại Tấn Quốc, sắc mặt họ không được tự nhiên, nói:</w:t>
      </w:r>
    </w:p>
    <w:p>
      <w:pPr>
        <w:pStyle w:val="BodyText"/>
      </w:pPr>
      <w:r>
        <w:t xml:space="preserve">- Việc này không liên quan nhiều đến Đại Tấn Quốc ta, nếu các ngươi chịu giảng hòa thì chúng ta sẽ ở giữa làm chứng, còn về nội dung và điều kiện hòa giải chúng ta không có ý kiến.</w:t>
      </w:r>
    </w:p>
    <w:p>
      <w:pPr>
        <w:pStyle w:val="BodyText"/>
      </w:pPr>
      <w:r>
        <w:t xml:space="preserve">- Được!</w:t>
      </w:r>
    </w:p>
    <w:p>
      <w:pPr>
        <w:pStyle w:val="BodyText"/>
      </w:pPr>
      <w:r>
        <w:t xml:space="preserve">Tần Vô Song gật đầu.</w:t>
      </w:r>
    </w:p>
    <w:p>
      <w:pPr>
        <w:pStyle w:val="BodyText"/>
      </w:pPr>
      <w:r>
        <w:t xml:space="preserve">- Điều kiện thứ nhất, Đại Ngô Quốc phải nhượng lại một phần lãnh thổ coi như bồi thường thiệt hại cho Bách Việt Quốc. Trong ba mươi năm, Đại Ngô Quốc hàng năm phải tiến cống Bách Việt Quốc bao nhiêu do Hoàng đế Bách Việt Quốc quyết định.</w:t>
      </w:r>
    </w:p>
    <w:p>
      <w:pPr>
        <w:pStyle w:val="BodyText"/>
      </w:pPr>
      <w:r>
        <w:t xml:space="preserve">Điều kiện này đối với bọn người Dịch Trần Tử mà nói thì không có vấn đề gì. Dù sao phải nhượng đất, bồi thường là Đại Ngô Quốc, họ không thấy tiếc.</w:t>
      </w:r>
    </w:p>
    <w:p>
      <w:pPr>
        <w:pStyle w:val="BodyText"/>
      </w:pPr>
      <w:r>
        <w:t xml:space="preserve">- Điều kiện thứ nhất nên là như vậy, lão phu xin thay mặt đồng ý.</w:t>
      </w:r>
    </w:p>
    <w:p>
      <w:pPr>
        <w:pStyle w:val="BodyText"/>
      </w:pPr>
      <w:r>
        <w:t xml:space="preserve">Tần Vô Song lạnh lùng cười, điều kiện này đúng như hắn nghĩ không bị đối phương phản đối. Điều kiện thứ hai có khó hơn một chút.</w:t>
      </w:r>
    </w:p>
    <w:p>
      <w:pPr>
        <w:pStyle w:val="BodyText"/>
      </w:pPr>
      <w:r>
        <w:t xml:space="preserve">- Điều kiện thứ hai, Hoàng đế của những nước tham gia xâm lược Bách Việt Quốc lần này phải đích thân đến xin lỗi Bách Việt Quốc, và phải bái tế mười ngày trước linh vị Võ Thánh hộ quốc Bách Việt Quốc ta. Tân Hoàng đế của Đại Ngô Quốc và Hoàng đế Tây Sở Quốc cũng phải đi!</w:t>
      </w:r>
    </w:p>
    <w:p>
      <w:pPr>
        <w:pStyle w:val="BodyText"/>
      </w:pPr>
      <w:r>
        <w:t xml:space="preserve">Dịch Trần Tử mặt hơi biến sắc, điều kiện này có phần làm khó ông ta.</w:t>
      </w:r>
    </w:p>
    <w:p>
      <w:pPr>
        <w:pStyle w:val="BodyText"/>
      </w:pPr>
      <w:r>
        <w:t xml:space="preserve">Muốn Hoàng đế Tây Sở Quốc đến Tây Sở Quốc bái tế, đây là sự đả kích lớn đối với sự uy nghiêm quốc gia Tây Sở Quốc, ông ta không thể dễ dàng đồng ý.</w:t>
      </w:r>
    </w:p>
    <w:p>
      <w:pPr>
        <w:pStyle w:val="BodyText"/>
      </w:pPr>
      <w:r>
        <w:t xml:space="preserve">- Tần Vô Song, Tây Sở Quốc ta tuy đã từng xuất binh, nhưng chưa giao đấu với quý quốc, việc này, lão phu không thể đồng ý.</w:t>
      </w:r>
    </w:p>
    <w:p>
      <w:pPr>
        <w:pStyle w:val="BodyText"/>
      </w:pPr>
      <w:r>
        <w:t xml:space="preserve">Tần Vô Song xùy nhẹ một tiếng:</w:t>
      </w:r>
    </w:p>
    <w:p>
      <w:pPr>
        <w:pStyle w:val="BodyText"/>
      </w:pPr>
      <w:r>
        <w:t xml:space="preserve">- Tần Vô Song cũng không mong Võ Thánh đại nhân vui vẻ đồng ý. Việc này, đồng ý hay không do Võ Thánh đại nhân quyết định, truy cứu trách nhiệm hay không thì lại là việc của ta.</w:t>
      </w:r>
    </w:p>
    <w:p>
      <w:pPr>
        <w:pStyle w:val="BodyText"/>
      </w:pPr>
      <w:r>
        <w:t xml:space="preserve">Nói đến đây, khẩu khí Tần Vô Song vô cùng lạnh lùng:</w:t>
      </w:r>
    </w:p>
    <w:p>
      <w:pPr>
        <w:pStyle w:val="BodyText"/>
      </w:pPr>
      <w:r>
        <w:t xml:space="preserve">- Điều kiện thứ hai đã không được đồng ý, vậy cũng không cần nói đến điều kiện thứ ba nữa. Chư vị, núi cao còn đó, sông vẫn còn chảy, sẽ có ngày tương ngộ, ta chỉ muốn nhắc nhở các vị, máu của Võ Thánh hộ quốc Bách Việt Quốc ta sẽ không chảy vô ích, bất kỳ ai tham gia việc này đừng nghĩ mình vô can, những ai không tham gia việc này, nếu lo chuyện bao đồng thì cũng có tội.</w:t>
      </w:r>
    </w:p>
    <w:p>
      <w:pPr>
        <w:pStyle w:val="BodyText"/>
      </w:pPr>
      <w:r>
        <w:t xml:space="preserve">Khẩu khí Tần Vô Song đấy khí phách, dường như trong mắt hắn, bốn cường giả linh võ Tiên Thiên chỉ như một hạt cát, không đáng nói đến.</w:t>
      </w:r>
    </w:p>
    <w:p>
      <w:pPr>
        <w:pStyle w:val="BodyText"/>
      </w:pPr>
      <w:r>
        <w:t xml:space="preserve">Dịch Trần Tử hơi lo lắng, từ thái độ và khẩu khí của Tần Vô Song có thể hiểu, hai ba câu nói không thể làm tiêu tan cơn phẫn nộ của Tần Vô Song. Cơn tức giận ẩn trong khẩu khí và sức bùng nổ ấp ủ từ lâu, một khi phát ra, sức tàn phá sẽ vô cùng đáng sợ.</w:t>
      </w:r>
    </w:p>
    <w:p>
      <w:pPr>
        <w:pStyle w:val="BodyText"/>
      </w:pPr>
      <w:r>
        <w:t xml:space="preserve">Hai Võ Thánh Đại Tấn Quốc sau khi xác định thân phận của Tần Vô Song, đã không còn thái độ ngạo mạn như lúc đầu, mà bắt đầu nghĩ đến sự được mất của Đại Tấn Quốc.</w:t>
      </w:r>
    </w:p>
    <w:p>
      <w:pPr>
        <w:pStyle w:val="BodyText"/>
      </w:pPr>
      <w:r>
        <w:t xml:space="preserve">Việc xâm lược Bách Việt Quốc lần này, tuy Đại Tấn Quốc bị Đại Ngô Quốc dụ dỗ, nhưng dù sao cũng không tham gia, nói ra vẫn là người ngoài cuộc. Nếu tham gia thì không phải là tự rước họa vào thân sao? Nếu chỉ là Tiên Thiên cường giả Bách Việt Quốc bình thường, coi như lợi hại, họ hợp sức cũng có thể giết được.</w:t>
      </w:r>
    </w:p>
    <w:p>
      <w:pPr>
        <w:pStyle w:val="BodyText"/>
      </w:pPr>
      <w:r>
        <w:t xml:space="preserve">Nhưng cậu thanh niên này, lại không phải là người họ có thể giết, là đệ tử quan môn của Nhị Điện chủ Tinh La Điện, là người được bồi dưỡng làm lớp kế thừa của Nhị Điện chủ, e rằng chỉ nhổ cái lông chân cũng đủ làm cả quốc gia họ khốn đốn.</w:t>
      </w:r>
    </w:p>
    <w:p>
      <w:pPr>
        <w:pStyle w:val="BodyText"/>
      </w:pPr>
      <w:r>
        <w:t xml:space="preserve">Chuyện thị phi như vậy sao lại dính vào, lúng ta lúng túng, trống ngực đập dồn dập, họ quyết định, không tham dự vào việc này, cũng không hỏi đến việc này.</w:t>
      </w:r>
    </w:p>
    <w:p>
      <w:pPr>
        <w:pStyle w:val="BodyText"/>
      </w:pPr>
      <w:r>
        <w:t xml:space="preserve">Bất luận sau này Đại Ngô Quốc gặp tai ương thế nào, bất luận Bách Việt Quốc cường mạnh thế nào, họ quyết định đóng cửa tự bảo vệ mình.</w:t>
      </w:r>
    </w:p>
    <w:p>
      <w:pPr>
        <w:pStyle w:val="BodyText"/>
      </w:pPr>
      <w:r>
        <w:t xml:space="preserve">Nếu không, gặp phải tai họa như vậy, lo chuyện bao đồng cũng có tội, thật là không đáng.</w:t>
      </w:r>
    </w:p>
    <w:p>
      <w:pPr>
        <w:pStyle w:val="BodyText"/>
      </w:pPr>
      <w:r>
        <w:t xml:space="preserve">Tần Vô Song đang muốn rời đi ngay lập tức, hai Võ Thánh Đại Tấn Quốc thấy thần sắc bất lương của hắn, Võ Thánh hoàng bào vội nói:</w:t>
      </w:r>
    </w:p>
    <w:p>
      <w:pPr>
        <w:pStyle w:val="BodyText"/>
      </w:pPr>
      <w:r>
        <w:t xml:space="preserve">- Vô Song Hầu, việc này chúng tôi quyết định rút lui, không tham gia vào việc này nữa. Đại Ngô Quốc đã từng dụ dỗ Đại Tấn Quốc ta tấn công Bách Việt Quốc, Đại Tấn Quốc ta chưa đồng ý, từ chối thẳng thừng. Việc này không có chút liên quan nào đến Đại Tấn Quốc. Vô Song Hầu đã không chấp nhận chúng tôi giảng hòa, vậy chúng tôi lưu lại đây cũng không có ý nghĩa gì, xin cáo từ về nước.</w:t>
      </w:r>
    </w:p>
    <w:p>
      <w:pPr>
        <w:pStyle w:val="BodyText"/>
      </w:pPr>
      <w:r>
        <w:t xml:space="preserve">Tần Vô Song lạnh lùng nói:</w:t>
      </w:r>
    </w:p>
    <w:p>
      <w:pPr>
        <w:pStyle w:val="BodyText"/>
      </w:pPr>
      <w:r>
        <w:t xml:space="preserve">- Lúc trước, các ngài không phải là nói liên minh ba nước hợp lực thảo phạt Bách Việt Quốc sao?</w:t>
      </w:r>
    </w:p>
    <w:p>
      <w:pPr>
        <w:pStyle w:val="BodyText"/>
      </w:pPr>
      <w:r>
        <w:t xml:space="preserve">Võ Thánh hoàng bào lúng túng nói:</w:t>
      </w:r>
    </w:p>
    <w:p>
      <w:pPr>
        <w:pStyle w:val="BodyText"/>
      </w:pPr>
      <w:r>
        <w:t xml:space="preserve">- Chỉ là một câu nói đùa, xin Vô Song Hầu đừng để ý, với thanh danh địa vị của Vô Song Hầu, chúng tôi lại không biết tự lượng sức mình, cáo từ cáo từ, xin Vô Song Hầu khoan dung.</w:t>
      </w:r>
    </w:p>
    <w:p>
      <w:pPr>
        <w:pStyle w:val="BodyText"/>
      </w:pPr>
      <w:r>
        <w:t xml:space="preserve">Võ Thánh hoàng bào của Đại Tấn Quốc cũng phản ứng rất nhanh, trong thời gian ngắn đã đưa ra lựa chọn khôn ngoan nhất. Tỏ ra mềm mỏng trước mặt nhân vật như Tần Vô Song cũng không phải là mất mặt, nhưng nếu giả vờ trước mặt Tần Vô Song, Đại Tấn Quốc có thể bị cuốn vào chuyện thị phi này. Mềm mỏng có thể được bình an muôn đời.</w:t>
      </w:r>
    </w:p>
    <w:p>
      <w:pPr>
        <w:pStyle w:val="BodyText"/>
      </w:pPr>
      <w:r>
        <w:t xml:space="preserve">Tần Vô Song thản nhiên nói:</w:t>
      </w:r>
    </w:p>
    <w:p>
      <w:pPr>
        <w:pStyle w:val="BodyText"/>
      </w:pPr>
      <w:r>
        <w:t xml:space="preserve">- Nếu đã như vậy, Đại Tấn Quốc ngài muốn đứng ngoài cuộc, không hỏi đến nữa phải không?</w:t>
      </w:r>
    </w:p>
    <w:p>
      <w:pPr>
        <w:pStyle w:val="BodyText"/>
      </w:pPr>
      <w:r>
        <w:t xml:space="preserve">Dịch Trần Tử trong lòng lo lắng, biết rõ đây là âm mưu thủ đoạn của Tần Vô Song, nhưng lại lực bất tòng tâm, nhìn phản ứng của hai Võ Thánh Đại Tấn Quốc thì càng hiểu ra, tất cả đều e ngại Tinh La Điện.</w:t>
      </w:r>
    </w:p>
    <w:p>
      <w:pPr>
        <w:pStyle w:val="BodyText"/>
      </w:pPr>
      <w:r>
        <w:t xml:space="preserve">- Tuyệt đối không tham gia, xin Tần Vô Song yên tâm!</w:t>
      </w:r>
    </w:p>
    <w:p>
      <w:pPr>
        <w:pStyle w:val="BodyText"/>
      </w:pPr>
      <w:r>
        <w:t xml:space="preserve">Nói xong, hai người chắp tay rồi đi luôn.</w:t>
      </w:r>
    </w:p>
    <w:p>
      <w:pPr>
        <w:pStyle w:val="BodyText"/>
      </w:pPr>
      <w:r>
        <w:t xml:space="preserve">Thấy hai Võ Thánh Đại Ngô Quốc như vậy, Dịch Trần Tử cũng không nói gì, trầm giọng nói:</w:t>
      </w:r>
    </w:p>
    <w:p>
      <w:pPr>
        <w:pStyle w:val="BodyText"/>
      </w:pPr>
      <w:r>
        <w:t xml:space="preserve">- Tần Vô Song, ngươi tuổi còn trẻ nhưng thật cao tay!</w:t>
      </w:r>
    </w:p>
    <w:p>
      <w:pPr>
        <w:pStyle w:val="BodyText"/>
      </w:pPr>
      <w:r>
        <w:t xml:space="preserve">Tần Vô Song lạnh lùng nói:</w:t>
      </w:r>
    </w:p>
    <w:p>
      <w:pPr>
        <w:pStyle w:val="BodyText"/>
      </w:pPr>
      <w:r>
        <w:t xml:space="preserve">- Dịch Trần Tử, ta cũng không tiếp chuyện ông nữa, hai Võ Thánh Ba Thục Quốc lúc này còn chưa nghĩ thông, ta phải đi khuyên họ, nếu họ không tức thời, thì phải nhắc lại cho họ nhớ vài chuyện.</w:t>
      </w:r>
    </w:p>
    <w:p>
      <w:pPr>
        <w:pStyle w:val="BodyText"/>
      </w:pPr>
      <w:r>
        <w:t xml:space="preserve">Dịch Trần Tử cười như mếu, hai Võ Thánh Ba Thục Quốc không chừng cũng là phiên bản của hai Võ Thánh Đại Tấn Quốc, Võ Thánh hộ quốc Đại Tấn Quốc rút lui, nhạy cảm như họ chắc không thể không hiểu tình hình.</w:t>
      </w:r>
    </w:p>
    <w:p>
      <w:pPr>
        <w:pStyle w:val="BodyText"/>
      </w:pPr>
      <w:r>
        <w:t xml:space="preserve">Lúc này là lúc Bách Việt Quốc tức giận nhất, ai muốn đối diện với cơn tức giận của đệ tử Tinh La Điện? Huống hồ, đệ tử này lại là đệ tử quan môn của Nhị Điện chủ Tinh La Điện.</w:t>
      </w:r>
    </w:p>
    <w:p>
      <w:pPr>
        <w:pStyle w:val="Compact"/>
      </w:pPr>
      <w:r>
        <w:t xml:space="preserve">Ủng hộ chỉ với 1 click và 5s ! (adf.ly/4EmoB)</w:t>
      </w:r>
      <w:r>
        <w:br w:type="textWrapping"/>
      </w:r>
      <w:r>
        <w:br w:type="textWrapping"/>
      </w:r>
    </w:p>
    <w:p>
      <w:pPr>
        <w:pStyle w:val="Heading2"/>
      </w:pPr>
      <w:bookmarkStart w:id="221" w:name="chương-199"/>
      <w:bookmarkEnd w:id="221"/>
      <w:r>
        <w:t xml:space="preserve">199. Chương 19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199: Từng đợt đánh ta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cũng chuẩn bị tính sổ Tây Sở Quốc của Dịch Trần Tử.</w:t>
      </w:r>
    </w:p>
    <w:p>
      <w:pPr>
        <w:pStyle w:val="BodyText"/>
      </w:pPr>
      <w:r>
        <w:t xml:space="preserve">Nhạy cảm như Dịch Trần Tử, sẽ nhanh chóng nghĩ đến các được mất trước mắt. Trước kia ở ngoài Thiên Vân Quan, Tây Sở Quốc và Bách Việt Quốc không giao chiến, Tần Vô Song chịu hòa giải, là vì tình hình lúc đó bất lợi đối với Bách Việt Quốc, hai phía đều có địch, làm Bách Việt Quốc không thể không thỏa hiệp.</w:t>
      </w:r>
    </w:p>
    <w:p>
      <w:pPr>
        <w:pStyle w:val="BodyText"/>
      </w:pPr>
      <w:r>
        <w:t xml:space="preserve">Hôm nay, chiến tuyến Đại Ngô Quốc đã bị tiêu diệt hoàn toàn. Đại Ngô Quốc không còn khả năng uy hiếp Bách Việt Quốc. Do vậy liền quay sang tính sổ Tây Sở Quốc.</w:t>
      </w:r>
    </w:p>
    <w:p>
      <w:pPr>
        <w:pStyle w:val="BodyText"/>
      </w:pPr>
      <w:r>
        <w:t xml:space="preserve">Điều quan trọng nhất là, lúc ở Thiên Vân Quan, Võ Thánh hộ quốc Bách Việt Quốc vẫn chưa chết, do vậy Tần Vô Song không tức giận mãnh liệt như bây giờ.</w:t>
      </w:r>
    </w:p>
    <w:p>
      <w:pPr>
        <w:pStyle w:val="BodyText"/>
      </w:pPr>
      <w:r>
        <w:t xml:space="preserve">Sau đó, Võ Thánh hộ quốc Cừu Lệnh Đức của Bách Việt Quốc bị Võ Thánh Đại Ngô Quốc giết, làm cho Tần Vô Song tức giận đến đỉnh điểm.</w:t>
      </w:r>
    </w:p>
    <w:p>
      <w:pPr>
        <w:pStyle w:val="BodyText"/>
      </w:pPr>
      <w:r>
        <w:t xml:space="preserve">Nói đi thì cũng phải nói lại, vấn đề chính vẫn là cái chết của Cừu Lệnh Đức.</w:t>
      </w:r>
    </w:p>
    <w:p>
      <w:pPr>
        <w:pStyle w:val="BodyText"/>
      </w:pPr>
      <w:r>
        <w:t xml:space="preserve">Với thực lực của Võ Thánh hộ quốc Đại Ngô Quốc Tề Thắng Nam vốn không thể giết Cừu Lệnh Đức một cách dễ dàng như vậy. Nói cho cùng cái chết của Cừu Lệnh Đức vẫn là nguyên nhân chủ yếu.</w:t>
      </w:r>
    </w:p>
    <w:p>
      <w:pPr>
        <w:pStyle w:val="BodyText"/>
      </w:pPr>
      <w:r>
        <w:t xml:space="preserve">Nguyên nhân chủ yếu này xuất phát từ Tây Sở Quốc.</w:t>
      </w:r>
    </w:p>
    <w:p>
      <w:pPr>
        <w:pStyle w:val="BodyText"/>
      </w:pPr>
      <w:r>
        <w:t xml:space="preserve">Nếu không phải là Đệ nhị Võ Thánh của Tây Sở Quốc đến Bách Việt Quốc giao chiến thì Cừu Lệnh Đức đã không bị thương. Do vậy, Tần Vô Song sau khi trút giận lên Đại Ngô Quốc xong, chắc chắn sẽ chĩa mũi nhọn về phía Tây Sở Quốc.</w:t>
      </w:r>
    </w:p>
    <w:p>
      <w:pPr>
        <w:pStyle w:val="BodyText"/>
      </w:pPr>
      <w:r>
        <w:t xml:space="preserve">Dịch Trần Tử tuy không muốn đối mặt, nhưng không thể không đối mặt.</w:t>
      </w:r>
    </w:p>
    <w:p>
      <w:pPr>
        <w:pStyle w:val="BodyText"/>
      </w:pPr>
      <w:r>
        <w:t xml:space="preserve">Tần Vô Song thấy ông ta có vẻ chần chừ, cũng không ép, chỉ lạnh lùng cười:</w:t>
      </w:r>
    </w:p>
    <w:p>
      <w:pPr>
        <w:pStyle w:val="BodyText"/>
      </w:pPr>
      <w:r>
        <w:t xml:space="preserve">- Dịch Trần Tử, hôm nay sau khi giải quyết xong việc đây, ta sẽ đích thân đến thăm quý quốc. Đến lúc đó, tất cả mọi tiền căn hậu quả sẽ tính luôn một thể. Các ngài không tính rõ ràng, thì ta sẽ tự tính rõ ràng.</w:t>
      </w:r>
    </w:p>
    <w:p>
      <w:pPr>
        <w:pStyle w:val="BodyText"/>
      </w:pPr>
      <w:r>
        <w:t xml:space="preserve">Nói xong, nhấn chân mấy bước, giống như biến mất ngay tại chỗ, không biết là đi về hướng nào.</w:t>
      </w:r>
    </w:p>
    <w:p>
      <w:pPr>
        <w:pStyle w:val="BodyText"/>
      </w:pPr>
      <w:r>
        <w:t xml:space="preserve">Dịch Trần Tử bùi ngùi thở dài, trầm mặc. Ông ta cũng không còn hơi đâu mà nổi giận. Tần Vô Song lại bá đạo, lại quá đáng, ông ta cũng biết, Tần Vô Song có quyền như vậy. Là đệ tử quan môn của Nhị Điện chủ Tinh La Điện, trẻ tuổi đã nhập cảnh giới Tiên Thiên, vậy cũng đủ rồi.</w:t>
      </w:r>
    </w:p>
    <w:p>
      <w:pPr>
        <w:pStyle w:val="BodyText"/>
      </w:pPr>
      <w:r>
        <w:t xml:space="preserve">Hắn có thể tự tung tự tác làm loạn, e rằng cuối cùng không thể thu dọn được, Nhị Điện chủ Tinh La Điện ra mặt, vấn đề gì cũng có thể giải quyết dễ dàng.</w:t>
      </w:r>
    </w:p>
    <w:p>
      <w:pPr>
        <w:pStyle w:val="BodyText"/>
      </w:pPr>
      <w:r>
        <w:t xml:space="preserve">Nhưng Tây Sở Quốc, bao gồm cả Ba Thục Quốc và Đại Tấn Quốc lại không có bản lĩnh này. Đây chính là sự khác biệt, họ không thể nổi dậy, không thể gây sức ép.</w:t>
      </w:r>
    </w:p>
    <w:p>
      <w:pPr>
        <w:pStyle w:val="BodyText"/>
      </w:pPr>
      <w:r>
        <w:t xml:space="preserve">Đệ tam Võ Thánh bộ dáng giống hương nông đột nhiên mở lời:</w:t>
      </w:r>
    </w:p>
    <w:p>
      <w:pPr>
        <w:pStyle w:val="BodyText"/>
      </w:pPr>
      <w:r>
        <w:t xml:space="preserve">- Đệ nhất Võ Thánh, tu vi của người này, quả nhiên bất phàm!</w:t>
      </w:r>
    </w:p>
    <w:p>
      <w:pPr>
        <w:pStyle w:val="BodyText"/>
      </w:pPr>
      <w:r>
        <w:t xml:space="preserve">- Lão tam, ông thấy nên làm thế nào?</w:t>
      </w:r>
    </w:p>
    <w:p>
      <w:pPr>
        <w:pStyle w:val="BodyText"/>
      </w:pPr>
      <w:r>
        <w:t xml:space="preserve">Dịch Trần Tử khó xử vô cùng.</w:t>
      </w:r>
    </w:p>
    <w:p>
      <w:pPr>
        <w:pStyle w:val="BodyText"/>
      </w:pPr>
      <w:r>
        <w:t xml:space="preserve">Đệ tam Võ Thánh trịnh trọng nói:</w:t>
      </w:r>
    </w:p>
    <w:p>
      <w:pPr>
        <w:pStyle w:val="BodyText"/>
      </w:pPr>
      <w:r>
        <w:t xml:space="preserve">- Tất cả phải lấy lợi ích quốc gia làm trọng, chỉ có thể đưa ra lựa chọn lý trí nhất!</w:t>
      </w:r>
    </w:p>
    <w:p>
      <w:pPr>
        <w:pStyle w:val="BodyText"/>
      </w:pPr>
      <w:r>
        <w:t xml:space="preserve">- Lựa chọn thế nào?</w:t>
      </w:r>
    </w:p>
    <w:p>
      <w:pPr>
        <w:pStyle w:val="BodyText"/>
      </w:pPr>
      <w:r>
        <w:t xml:space="preserve">Dịch Trần Tử hỏi.</w:t>
      </w:r>
    </w:p>
    <w:p>
      <w:pPr>
        <w:pStyle w:val="BodyText"/>
      </w:pPr>
      <w:r>
        <w:t xml:space="preserve">- Đồng ý với hắn!</w:t>
      </w:r>
    </w:p>
    <w:p>
      <w:pPr>
        <w:pStyle w:val="BodyText"/>
      </w:pPr>
      <w:r>
        <w:t xml:space="preserve">Đệ tam Võ Thánh bất đắc dĩ lắc đầu. Dịch Trần Tử cười như mếu:</w:t>
      </w:r>
    </w:p>
    <w:p>
      <w:pPr>
        <w:pStyle w:val="BodyText"/>
      </w:pPr>
      <w:r>
        <w:t xml:space="preserve">- Điều kiện thứ hai có thể miễn cường đồng ý, cử một Hoàng đế đến để tang cho một Võ Thánh hộ quốc, nói ra cũng không phải là mất mặt, quan trọng là, Tần Vô Song đưa ra ba điều kiện, điều kiện thứ hai đã hà khắc như vậy, không cần nghĩ, điều kiện thứ ba chắc chắn còn khó khăn hơn.</w:t>
      </w:r>
    </w:p>
    <w:p>
      <w:pPr>
        <w:pStyle w:val="BodyText"/>
      </w:pPr>
      <w:r>
        <w:t xml:space="preserve">- Hà khắc hơn, cũng phải nghe thử, người này rất dứt khoát rõ ràng, hắn nói ngày mai đến thăm Tây Sở Quốc, chắc chắn nói thì sẽ làm. Với thân thủ của hắn, nếu đến Tây Sở Quốc giết người, thì khó có thể ngăn được.</w:t>
      </w:r>
    </w:p>
    <w:p>
      <w:pPr>
        <w:pStyle w:val="BodyText"/>
      </w:pPr>
      <w:r>
        <w:t xml:space="preserve">Dịch Trần Tử bất đắc dĩ gật đầu:</w:t>
      </w:r>
    </w:p>
    <w:p>
      <w:pPr>
        <w:pStyle w:val="BodyText"/>
      </w:pPr>
      <w:r>
        <w:t xml:space="preserve">- Đúng vậy, nếu được chọn, không ai muốn đắc tội với hắn, chỉ là điều kiện thứ ba, theo ta đoán, chắc chắn có liên quan đến Đệ nhị Võ Thánh.</w:t>
      </w:r>
    </w:p>
    <w:p>
      <w:pPr>
        <w:pStyle w:val="BodyText"/>
      </w:pPr>
      <w:r>
        <w:t xml:space="preserve">- Ân?</w:t>
      </w:r>
    </w:p>
    <w:p>
      <w:pPr>
        <w:pStyle w:val="BodyText"/>
      </w:pPr>
      <w:r>
        <w:t xml:space="preserve">Đệ tam Võ Thánh sửng sốt.</w:t>
      </w:r>
    </w:p>
    <w:p>
      <w:pPr>
        <w:pStyle w:val="BodyText"/>
      </w:pPr>
      <w:r>
        <w:t xml:space="preserve">- Nếu lão phu đoán không nhầm, điều kiện thứ ba hắn nhắc đến chắc chắn là muốn lấy mạng Đệ nhị Võ Thánh Tây Sở Quốc ta. Cái chết của Cừu Lệnh Đức tuy không phải hắn giết, nhưng rốt cục cũng có liên quan đến hắn. Tiền căn hậu quả mà hắn nói có lẽ là điều này.</w:t>
      </w:r>
    </w:p>
    <w:p>
      <w:pPr>
        <w:pStyle w:val="BodyText"/>
      </w:pPr>
      <w:r>
        <w:t xml:space="preserve">Dịch Trần Tử nói một cách buồn bã. Nếu Tần Vô Song muốn ra tay, trừ khi Đệ nhị Võ Thánh lúc nào cũng bên cạnh Dịch Trần Tử, nếu không Tần Vô Song giết hắn cũng không phải là khó.</w:t>
      </w:r>
    </w:p>
    <w:p>
      <w:pPr>
        <w:pStyle w:val="BodyText"/>
      </w:pPr>
      <w:r>
        <w:t xml:space="preserve">- Đệ nhất Võ Thánh… Nếu như vậy thì việc này rất khó giải quyết, hay là nhờ đến người của chúng ta ở Tinh La Điện.</w:t>
      </w:r>
    </w:p>
    <w:p>
      <w:pPr>
        <w:pStyle w:val="BodyText"/>
      </w:pPr>
      <w:r>
        <w:t xml:space="preserve">Dịch Trần Tử gật đầu:</w:t>
      </w:r>
    </w:p>
    <w:p>
      <w:pPr>
        <w:pStyle w:val="BodyText"/>
      </w:pPr>
      <w:r>
        <w:t xml:space="preserve">- E rằng chỉ có thể làm như vậy. Chúng ta quay về, không cần quan tâm đến chuyện của Đại Ngô Quốc, mau mau gửi thư đến Tinh La Điện, hi vọng họ có thể nói đỡ vài lời ở Tinh La Điện.</w:t>
      </w:r>
    </w:p>
    <w:p>
      <w:pPr>
        <w:pStyle w:val="BodyText"/>
      </w:pPr>
      <w:r>
        <w:t xml:space="preserve">Tây Sở Quốc cũng không thua kém gì Đại Tấn Quốc, Tinh La Điện có ba Đệ tử Trung tâm đều là người của Tây Sở Quốc.</w:t>
      </w:r>
    </w:p>
    <w:p>
      <w:pPr>
        <w:pStyle w:val="BodyText"/>
      </w:pPr>
      <w:r>
        <w:t xml:space="preserve">Đệ tử Trung tâm này, có hai người là môn hạ của Ngũ Điện chủ, địa vị cao quý. Tuy thực lực không bằng đệ tử của Đại Điện chủ, nhưng ít nhất cũng coi như môn đồ Điện chủ. Nếu có thể mời được Ngũ Điện chủ đứng ra thì việc nãy có lẽ sẽ có cơ chuyển biến.</w:t>
      </w:r>
    </w:p>
    <w:p>
      <w:pPr>
        <w:pStyle w:val="BodyText"/>
      </w:pPr>
      <w:r>
        <w:t xml:space="preserve">Việc không thể chậm trễ, hai người lập tức gửi thư cầu cứu Tinh La Điện.</w:t>
      </w:r>
    </w:p>
    <w:p>
      <w:pPr>
        <w:pStyle w:val="BodyText"/>
      </w:pPr>
      <w:r>
        <w:t xml:space="preserve">Hai Võ Thánh phi nhanh về Tây Sở Quốc, tránh Tần Vô Song đến Tây Sở Quốc trước, tấn công Đế Đô Tây Sở Quốc. Không có hai người họ ở đó, Đế Đô Tây Sở Quốc cũng sẽ thảm khốc như Đại Ngô Quốc, nghĩ đến đây, hai người đều rùng mình, nghĩ đến Tần Vô Song ra tay nhanh như chớp, không bỏ qua ai, họ không thể không lo lắng.</w:t>
      </w:r>
    </w:p>
    <w:p>
      <w:pPr>
        <w:pStyle w:val="BodyText"/>
      </w:pPr>
      <w:r>
        <w:t xml:space="preserve">o0o</w:t>
      </w:r>
    </w:p>
    <w:p>
      <w:pPr>
        <w:pStyle w:val="BodyText"/>
      </w:pPr>
      <w:r>
        <w:t xml:space="preserve">Lại nói đến Tần Vô Song, sau khi bỏ đi, liên phi ra bên ngoài Đế Đô, hắn tính chuẩn, Ba Thục Quốc cách xa Đại Ngô Quốc, hai Võ Thánh đã đang trên đường cũng sắp đến Đại Ngô Quốc rồi.</w:t>
      </w:r>
    </w:p>
    <w:p>
      <w:pPr>
        <w:pStyle w:val="BodyText"/>
      </w:pPr>
      <w:r>
        <w:t xml:space="preserve">Hắn quyết định, nắm lấy quyền chủ động, tự đi chặn đường họ! Tần Vô Song tính ngày, hôm nay đã là ngày 20 tháng 11, còn mười ngày nữa là đến mùng 8 tháng chạp, trừ đi mấy ngày trở về Tinh La Điện, thì còn dư khoảng mười ngày. Hắn biết, phải chủ động, phải trực tiếp, càng phải quyết liệt.</w:t>
      </w:r>
    </w:p>
    <w:p>
      <w:pPr>
        <w:pStyle w:val="BodyText"/>
      </w:pPr>
      <w:r>
        <w:t xml:space="preserve">Quả nhiên không ngoài dự đoán, đến chiều tối cùng ngày, hai Võ Thánh Ba Thục Quốc đã đến Đế Đô Đại Ngô Quốc, nhưng vẫn chưa vào thành, đã bị Tần Vô Song chặn ở ngoại ô.</w:t>
      </w:r>
    </w:p>
    <w:p>
      <w:pPr>
        <w:pStyle w:val="BodyText"/>
      </w:pPr>
      <w:r>
        <w:t xml:space="preserve">Tần Vô Song thản nhiên thúc ngựa đứng ở đường lớn, chặn đường đi của hai Võ Thánh, khí tức Tiên Thiên dâng lên không hề che giấu. Hắn muốn dùng cách này uy áp làm đối phương kinh sợ.</w:t>
      </w:r>
    </w:p>
    <w:p>
      <w:pPr>
        <w:pStyle w:val="BodyText"/>
      </w:pPr>
      <w:r>
        <w:t xml:space="preserve">Hai Võ Thánh Ba Thục Quốc là người thông minh, thấy có người chặn đường mình, liền biết tình hình bất ổn, cảm nhận khí tức Tiên Thiên cường hãn của Tần Vô Song từ đằng xa, lập tức dừng lại ngầm quan sát.</w:t>
      </w:r>
    </w:p>
    <w:p>
      <w:pPr>
        <w:pStyle w:val="BodyText"/>
      </w:pPr>
      <w:r>
        <w:t xml:space="preserve">Tần Vô Song không lấy làm lạ, thản nhiên hỏi:</w:t>
      </w:r>
    </w:p>
    <w:p>
      <w:pPr>
        <w:pStyle w:val="BodyText"/>
      </w:pPr>
      <w:r>
        <w:t xml:space="preserve">- Hai vị đường xa chắc đã mệt, hai vị có phải đến từ Ba Thục Quốc?</w:t>
      </w:r>
    </w:p>
    <w:p>
      <w:pPr>
        <w:pStyle w:val="BodyText"/>
      </w:pPr>
      <w:r>
        <w:t xml:space="preserve">Hai Võ Thánh càng chột dạ, nghi ngờ hỏi:</w:t>
      </w:r>
    </w:p>
    <w:p>
      <w:pPr>
        <w:pStyle w:val="BodyText"/>
      </w:pPr>
      <w:r>
        <w:t xml:space="preserve">- Cậu là ai? Sao biết bọn ta đến từ Ba Thục Quốc?</w:t>
      </w:r>
    </w:p>
    <w:p>
      <w:pPr>
        <w:pStyle w:val="BodyText"/>
      </w:pPr>
      <w:r>
        <w:t xml:space="preserve">Lập tức nghĩ đến sự cầu cứu của Đại Ngô Quốc, suy nghĩ một lúc, một Võ Thánh thân hình cao to hơn hơi nhíu mày nhìn Tần Vô Song dò xét, trầm giọng hỏi:</w:t>
      </w:r>
    </w:p>
    <w:p>
      <w:pPr>
        <w:pStyle w:val="BodyText"/>
      </w:pPr>
      <w:r>
        <w:t xml:space="preserve">- Các hạ là ai? Sao biết thân phận hai người bọn ta?</w:t>
      </w:r>
    </w:p>
    <w:p>
      <w:pPr>
        <w:pStyle w:val="BodyText"/>
      </w:pPr>
      <w:r>
        <w:t xml:space="preserve">- Ta không những biết, mà còn biết hai vị đến đây muốn đứng ra giải nguy cho Đại Ngô Quốc, đúng không?</w:t>
      </w:r>
    </w:p>
    <w:p>
      <w:pPr>
        <w:pStyle w:val="BodyText"/>
      </w:pPr>
      <w:r>
        <w:t xml:space="preserve">Vị Võ Thánh không có lông mi giật mình nhìn Tần Vô Song.</w:t>
      </w:r>
    </w:p>
    <w:p>
      <w:pPr>
        <w:pStyle w:val="BodyText"/>
      </w:pPr>
      <w:r>
        <w:t xml:space="preserve">- Ngươi là Võ Thánh mới của Bách Việt Quốc?</w:t>
      </w:r>
    </w:p>
    <w:p>
      <w:pPr>
        <w:pStyle w:val="BodyText"/>
      </w:pPr>
      <w:r>
        <w:t xml:space="preserve">Tần Vô Song lạnh lùng cười:</w:t>
      </w:r>
    </w:p>
    <w:p>
      <w:pPr>
        <w:pStyle w:val="BodyText"/>
      </w:pPr>
      <w:r>
        <w:t xml:space="preserve">- Chỉ tiếc là hai vị đã đến muộn, hai Võ Thánh Đại Tấn Quốc đã đến trước các ngài, chỉ có điều, đã bị ta khuyên trở về rồi. Hai vị muốn đứng ra hay học tập hai Võ Thánh Đại Tấn Quốc quay về?</w:t>
      </w:r>
    </w:p>
    <w:p>
      <w:pPr>
        <w:pStyle w:val="BodyText"/>
      </w:pPr>
      <w:r>
        <w:t xml:space="preserve">Tần Vô Song cầm Đại La Quốc Sĩ Lệnh quăng đến trước mặt hai Võ Thánh.</w:t>
      </w:r>
    </w:p>
    <w:p>
      <w:pPr>
        <w:pStyle w:val="BodyText"/>
      </w:pPr>
      <w:r>
        <w:t xml:space="preserve">Vị Võ Thánh không có lông mi nhìn chăm chú, khuôn mặt biến sắc, vị Võ Thánh nhỏ hơn cũng lặng người sửng sốt, giật mình ngẩng đầu nhìn Tần Vô Song.</w:t>
      </w:r>
    </w:p>
    <w:p>
      <w:pPr>
        <w:pStyle w:val="BodyText"/>
      </w:pPr>
      <w:r>
        <w:t xml:space="preserve">Đại La Quốc Sĩ Lệnh! Đồ vật này quyết không thể là giả! Đại La Quốc Sĩ Lệnh? Võ Thánh không lông mi ngẩng đầu nhìn Tần Vô Song:</w:t>
      </w:r>
    </w:p>
    <w:p>
      <w:pPr>
        <w:pStyle w:val="BodyText"/>
      </w:pPr>
      <w:r>
        <w:t xml:space="preserve">- Lệnh bài này… là của các hạ sao? Xin các hạ xưng danh tính?</w:t>
      </w:r>
    </w:p>
    <w:p>
      <w:pPr>
        <w:pStyle w:val="BodyText"/>
      </w:pPr>
      <w:r>
        <w:t xml:space="preserve">- Tần Vô Song!</w:t>
      </w:r>
    </w:p>
    <w:p>
      <w:pPr>
        <w:pStyle w:val="BodyText"/>
      </w:pPr>
      <w:r>
        <w:t xml:space="preserve">Tần Vô Song không nói nhiều, xưng luôn tên họ. Hắn không muốn tốn nửa ngày với Võ Thánh Ba Thục Quốc, lập tức áp chế. Đối với Tần Vô Song, thời gian rất quan trọng, lúc này, không thể lãng phí thời gian.</w:t>
      </w:r>
    </w:p>
    <w:p>
      <w:pPr>
        <w:pStyle w:val="BodyText"/>
      </w:pPr>
      <w:r>
        <w:t xml:space="preserve">- Tần Vô Song?</w:t>
      </w:r>
    </w:p>
    <w:p>
      <w:pPr>
        <w:pStyle w:val="BodyText"/>
      </w:pPr>
      <w:r>
        <w:t xml:space="preserve">Võ Thánh không có lông mi sửng sốt, như vừa nghĩ ra điều gì.</w:t>
      </w:r>
    </w:p>
    <w:p>
      <w:pPr>
        <w:pStyle w:val="BodyText"/>
      </w:pPr>
      <w:r>
        <w:t xml:space="preserve">- Theo tin đồn, là thiếu niên anh tài được Nhị Điện chủ Tinh La Điện thu nhận làm đệ tử quan môn?</w:t>
      </w:r>
    </w:p>
    <w:p>
      <w:pPr>
        <w:pStyle w:val="BodyText"/>
      </w:pPr>
      <w:r>
        <w:t xml:space="preserve">- Hai vị thông tin cũng thật nhanh!</w:t>
      </w:r>
    </w:p>
    <w:p>
      <w:pPr>
        <w:pStyle w:val="BodyText"/>
      </w:pPr>
      <w:r>
        <w:t xml:space="preserve">Tần Vô Song trả lời.</w:t>
      </w:r>
    </w:p>
    <w:p>
      <w:pPr>
        <w:pStyle w:val="BodyText"/>
      </w:pPr>
      <w:r>
        <w:t xml:space="preserve">Lời này vừa nói ra, hai Võ Thánh nhìn nhau, trong lòng vô cùng kinh hãi, họ biết Đại La Quốc Sĩ Lệnh không phải là giả, tu vi của cậu thanh niên này càng không phải là giả.</w:t>
      </w:r>
    </w:p>
    <w:p>
      <w:pPr>
        <w:pStyle w:val="BodyText"/>
      </w:pPr>
      <w:r>
        <w:t xml:space="preserve">- Hai Võ Thánh Đại Tấn Quốc đã về nước?</w:t>
      </w:r>
    </w:p>
    <w:p>
      <w:pPr>
        <w:pStyle w:val="BodyText"/>
      </w:pPr>
      <w:r>
        <w:t xml:space="preserve">Vị Võ Thánh nhỏ nhắn hỏi.</w:t>
      </w:r>
    </w:p>
    <w:p>
      <w:pPr>
        <w:pStyle w:val="BodyText"/>
      </w:pPr>
      <w:r>
        <w:t xml:space="preserve">- Đại Tấn Quốc không tham gia vào việc xâm lược Bách Việt Quốc lần này, cân nhắc nặng nhẹ, không muốn gặp cảnh cá nằm trong chậu, đã rút về nước, thật là thông minh! Nhưng không biết, hai vị muốn ta đến thăm Ba Thục Quốc một chuyến, hay là chủ động rời khỏi đây, hai con đường chọn một, do hai vị quyết định.</w:t>
      </w:r>
    </w:p>
    <w:p>
      <w:pPr>
        <w:pStyle w:val="BodyText"/>
      </w:pPr>
      <w:r>
        <w:t xml:space="preserve">Hai người này có thể làm đến Võ Thánh một nước, tu vi là một chuyện, năng lực phán đoán và tâm tính chắc chắn có chỗ cao hơn người bình thường.</w:t>
      </w:r>
    </w:p>
    <w:p>
      <w:pPr>
        <w:pStyle w:val="BodyText"/>
      </w:pPr>
      <w:r>
        <w:t xml:space="preserve">Hai Võ Thánh Đại Tấn Quốc là người lanh lợi, nếu họ rút lui, chắc chắn là đã thấy tình hình bất ổn, nếu không với tôn nghiêm của Võ Thánh một nước, bị uy hiếp thì không còn mặt mũi nào nữa. Họ đã rút lui, chắc chắn còn có thứ quan trọng hơn thể diện.</w:t>
      </w:r>
    </w:p>
    <w:p>
      <w:pPr>
        <w:pStyle w:val="BodyText"/>
      </w:pPr>
      <w:r>
        <w:t xml:space="preserve">Lại nhìn Tần Vô Song, tu vi Tiên Thiên chắc chắn cũng hơn họ nhiều, nhân vật như vậy, nếu họ đắc tội, hậu họa khó lường.</w:t>
      </w:r>
    </w:p>
    <w:p>
      <w:pPr>
        <w:pStyle w:val="BodyText"/>
      </w:pPr>
      <w:r>
        <w:t xml:space="preserve">Võ Thánh không có lông mi nhìn Đại La Quốc Sĩ Lệnh, ném trở lại:</w:t>
      </w:r>
    </w:p>
    <w:p>
      <w:pPr>
        <w:pStyle w:val="BodyText"/>
      </w:pPr>
      <w:r>
        <w:t xml:space="preserve">- Được, Võ Thánh Đại Tấn Quốc đã rút lui, Ba Thục Quốc ta cũng không có lý nào liều mạng vì Đại Ngô Quốc. Tần Vô Song, hẹn ngày tái ngộ!</w:t>
      </w:r>
    </w:p>
    <w:p>
      <w:pPr>
        <w:pStyle w:val="BodyText"/>
      </w:pPr>
      <w:r>
        <w:t xml:space="preserve">Nếu chỉ là mình Tần Vô Song, họ cũng không dễ thỏa hiệp, nhưng nghĩ đến Tinh La Điện nhân vật lớn đằng sau Tần Vô Song họ không muốn có mẫu thuận, phải chọn rút lui.</w:t>
      </w:r>
    </w:p>
    <w:p>
      <w:pPr>
        <w:pStyle w:val="Compact"/>
      </w:pPr>
      <w:r>
        <w:t xml:space="preserve">Ủng hộ chỉ với 1 click và 5s ! (adf.ly/4EmoB)</w:t>
      </w:r>
      <w:r>
        <w:br w:type="textWrapping"/>
      </w:r>
      <w:r>
        <w:br w:type="textWrapping"/>
      </w:r>
    </w:p>
    <w:p>
      <w:pPr>
        <w:pStyle w:val="Heading2"/>
      </w:pPr>
      <w:bookmarkStart w:id="222" w:name="chương-200"/>
      <w:bookmarkEnd w:id="222"/>
      <w:r>
        <w:t xml:space="preserve">200. Chương 20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00: Cầu cứu Tinh La Điệ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Không ngoài dự tính, hai Võ Thánh Ba Thục Quốc không hề chậm trễ, đã thành con cáo già hàng chục năm rất có năng lực phán đoán. Trong hình thế không ổn, họ vốn không hề do dự đưa ra lựa chọn khôn ngoan nhất. Chỉ có như vậy, mới bảo đảm được Ba Thục Quốc không bị lôi vào vòng xoáy thị phi. Cũng chỉ có như vậy, mới có thể tránh rước họa từ Tinh La Điện.</w:t>
      </w:r>
    </w:p>
    <w:p>
      <w:pPr>
        <w:pStyle w:val="BodyText"/>
      </w:pPr>
      <w:r>
        <w:t xml:space="preserve">Đại Ngô Quốc bị Tần Vô Song làm loạn đã tổn thương nguyên khí nghiêm trọng, đã trút giận vào Đại Ngô Quốc, mục tiêu kế tiếp là Đệ nhị Võ Thánh Tây Sở Quốc.</w:t>
      </w:r>
    </w:p>
    <w:p>
      <w:pPr>
        <w:pStyle w:val="BodyText"/>
      </w:pPr>
      <w:r>
        <w:t xml:space="preserve">Tuy Tây Sở Quốc vẫn chưa trực tiếp giao đấu với Bách Việt Quốc, nhưng dù sao cũng là hung thủ gián tiếp hại chết Cừu Lệnh Đức, Tần Vô Song không tìm được lý do nào để tha thứ cho Đệ nhị Võ Thánh.</w:t>
      </w:r>
    </w:p>
    <w:p>
      <w:pPr>
        <w:pStyle w:val="BodyText"/>
      </w:pPr>
      <w:r>
        <w:t xml:space="preserve">Hắn có thế không giết bất kỳ người nào ở Tây Sở Quốc nhưng nhất định phải giết Đệ nhị Võ Thánh, phải giết Ngự đệ Vương gia Mễ Trung Dã mà hắn giam giữ ở Võ Thánh Sơn.</w:t>
      </w:r>
    </w:p>
    <w:p>
      <w:pPr>
        <w:pStyle w:val="BodyText"/>
      </w:pPr>
      <w:r>
        <w:t xml:space="preserve">Hai người này đã từng đặt chân lên lãnh thổ Bách Việt Quốc, hành vi của họ tuy chưa cấu thành tội xâm lược, nhưng mang dã tâm xâm lược, dựa vào điểm này nhất định phải chết.</w:t>
      </w:r>
    </w:p>
    <w:p>
      <w:pPr>
        <w:pStyle w:val="BodyText"/>
      </w:pPr>
      <w:r>
        <w:t xml:space="preserve">Đây là điểm mấu chốt của Tần Vô Song, nếu bất kỳ ai trong Tây Sở Quốc ngăn cản, hắn tuyệt đối không nương tay, dù là Đệ nhất Võ Thánh Dịch Trần Tử ngăn cản, Tần Vô Song cũng phải chơi đến cùng.</w:t>
      </w:r>
    </w:p>
    <w:p>
      <w:pPr>
        <w:pStyle w:val="BodyText"/>
      </w:pPr>
      <w:r>
        <w:t xml:space="preserve">E rằng bây giờ không thể giết ông ta, đợi sau khi hắn tham gia Khảo hạch Cuối năm ở Tinh La Điện sẽ đến giết ông ta! Đệ nhị Võ Thánh Tây Sở Quốc không chết, Tần Vô Song quyết không bỏ qua.</w:t>
      </w:r>
    </w:p>
    <w:p>
      <w:pPr>
        <w:pStyle w:val="BodyText"/>
      </w:pPr>
      <w:r>
        <w:t xml:space="preserve">o0o</w:t>
      </w:r>
    </w:p>
    <w:p>
      <w:pPr>
        <w:pStyle w:val="BodyText"/>
      </w:pPr>
      <w:r>
        <w:t xml:space="preserve">Lúc này ở Tinh La Điện có rất nhiều đệ tử đã về đến sư môn của mình.</w:t>
      </w:r>
    </w:p>
    <w:p>
      <w:pPr>
        <w:pStyle w:val="BodyText"/>
      </w:pPr>
      <w:r>
        <w:t xml:space="preserve">Hổ Tiết Điện mà Ngũ Điện chủ Tinh La Điện tọa trấn là ở bên trái của ngũ đại điện Tinh La Điện, do Ngũ Điện chủ Điền Tri Hành chủ trì, lúc này, một phần trong mười hai Đệ tử Trung tâm của hắn đã về đến Hổ Tiết Điện.</w:t>
      </w:r>
    </w:p>
    <w:p>
      <w:pPr>
        <w:pStyle w:val="BodyText"/>
      </w:pPr>
      <w:r>
        <w:t xml:space="preserve">Ở cửa mật thất Hổ Tiết Điện có một thanh niên mặc áo vàng nhìn là biết cách ăn mặc của Đệ tử Trung tâm, nhìn vẻ mặt hắn hình như đang đợi người.</w:t>
      </w:r>
    </w:p>
    <w:p>
      <w:pPr>
        <w:pStyle w:val="BodyText"/>
      </w:pPr>
      <w:r>
        <w:t xml:space="preserve">Một lúc sau, có một người trạc tuổi hắn đi ra từ cửa mật thất, nhưng nhìn mặt có vẻ giỏi giang hơn, thấy đệ tử áo vàng liền hỏi:</w:t>
      </w:r>
    </w:p>
    <w:p>
      <w:pPr>
        <w:pStyle w:val="BodyText"/>
      </w:pPr>
      <w:r>
        <w:t xml:space="preserve">- Cổ sư huynh, tìm ta gấp như vậy có chuyện gì sao?</w:t>
      </w:r>
    </w:p>
    <w:p>
      <w:pPr>
        <w:pStyle w:val="BodyText"/>
      </w:pPr>
      <w:r>
        <w:t xml:space="preserve">Cổ sư huynh mặc áo vàng vội nói:</w:t>
      </w:r>
    </w:p>
    <w:p>
      <w:pPr>
        <w:pStyle w:val="BodyText"/>
      </w:pPr>
      <w:r>
        <w:t xml:space="preserve">- Luật sư huynh, có mật báo từ Tây Sở Quốc, mời Luật sư huynh xem.</w:t>
      </w:r>
    </w:p>
    <w:p>
      <w:pPr>
        <w:pStyle w:val="BodyText"/>
      </w:pPr>
      <w:r>
        <w:t xml:space="preserve">Hai người này xuất thân từ Tây Sở Quốc, cũng là niềm tự hào của Tây Sở Quốc. Tây Sở Quốc có ba Đệ tử Trung tâm ở Tinh La Điện, luôn là niềm tự hào của toàn dân Tây Sở Quốc.</w:t>
      </w:r>
    </w:p>
    <w:p>
      <w:pPr>
        <w:pStyle w:val="BodyText"/>
      </w:pPr>
      <w:r>
        <w:t xml:space="preserve">Đặc biệt là hai người này, không những là Đệ tử Trung tâm, mà còn là môn hạ đặc biệt của Ngũ Điện chủ, lại càng oai hơn trong số các đệ tử khác. Luật sư huynh nhận mật báo, đọc qua, mặt hơi biến sắc:</w:t>
      </w:r>
    </w:p>
    <w:p>
      <w:pPr>
        <w:pStyle w:val="BodyText"/>
      </w:pPr>
      <w:r>
        <w:t xml:space="preserve">- Tần Vô Song?</w:t>
      </w:r>
    </w:p>
    <w:p>
      <w:pPr>
        <w:pStyle w:val="BodyText"/>
      </w:pPr>
      <w:r>
        <w:t xml:space="preserve">- Đúng vậy, Luật sư huynh, từ khi huynh trở về luôn bế quan, có lẽ chưa biết, vài tháng trước, đích thân Nhị Điện chủ chọn Tần Vô Song làm đệ tử quan môn, còn vì Tần Vô Song cãi nhau với các Điện chủ khác một trận, xem ra tiểu tử đó rất được sủng ái.</w:t>
      </w:r>
    </w:p>
    <w:p>
      <w:pPr>
        <w:pStyle w:val="BodyText"/>
      </w:pPr>
      <w:r>
        <w:t xml:space="preserve">- Hây?</w:t>
      </w:r>
    </w:p>
    <w:p>
      <w:pPr>
        <w:pStyle w:val="BodyText"/>
      </w:pPr>
      <w:r>
        <w:t xml:space="preserve">Luật sư huynh lắc lắc đầu, vẻ mặt khinh thường:</w:t>
      </w:r>
    </w:p>
    <w:p>
      <w:pPr>
        <w:pStyle w:val="BodyText"/>
      </w:pPr>
      <w:r>
        <w:t xml:space="preserve">- Tên tiểu tử này đã vào Tinh La Điện, không lo tu luyện, lại chạy về Bách Việt Quốc kết thù với Tây Sở Quốc chúng ta sao.</w:t>
      </w:r>
    </w:p>
    <w:p>
      <w:pPr>
        <w:pStyle w:val="BodyText"/>
      </w:pPr>
      <w:r>
        <w:t xml:space="preserve">- Luật sư huynh, thái độ của Tần Vô Song rất rõ ràng, muốn Tây Sở Quốc ta cúi đầu trước hắn. Việc này, nếu huynh không đứng ra, e rằng lần này Tây Sở Quốc sẽ trượt dốc.</w:t>
      </w:r>
    </w:p>
    <w:p>
      <w:pPr>
        <w:pStyle w:val="BodyText"/>
      </w:pPr>
      <w:r>
        <w:t xml:space="preserve">Cổ sư huynh có chút bực tức. Mắt Luật sư huynh chợt sắc lạnh:</w:t>
      </w:r>
    </w:p>
    <w:p>
      <w:pPr>
        <w:pStyle w:val="BodyText"/>
      </w:pPr>
      <w:r>
        <w:t xml:space="preserve">- Một đệ tử mới nhập môn mà đã hoành hành bá đạo, chẳng lẽ hắn không biết hai người chúng ta cũng là Đệ tử Trung tâm, là môn hạ Điện chủ sao?</w:t>
      </w:r>
    </w:p>
    <w:p>
      <w:pPr>
        <w:pStyle w:val="BodyText"/>
      </w:pPr>
      <w:r>
        <w:t xml:space="preserve">- Nghĩ thì cũng không thể không biết, Dịch Trần Tử không thể không nói cho hắn biết. Luật sư huynh, Tần Vô Song thiếu niên đắc ý, lại được Nhị Điện chủ yêu thương, vô cùng yêu ngạo, chưa chắc đã coi chúng ta ra gì.</w:t>
      </w:r>
    </w:p>
    <w:p>
      <w:pPr>
        <w:pStyle w:val="BodyText"/>
      </w:pPr>
      <w:r>
        <w:t xml:space="preserve">Luật sư huynh hừ một tiếng:</w:t>
      </w:r>
    </w:p>
    <w:p>
      <w:pPr>
        <w:pStyle w:val="BodyText"/>
      </w:pPr>
      <w:r>
        <w:t xml:space="preserve">- Tên tiểu tử này thật là, sắp đến mùng 8 tháng chạp rồi lại đi gây chuyện, hay là hắn không tham gia Khảo hạch Cuối năm?</w:t>
      </w:r>
    </w:p>
    <w:p>
      <w:pPr>
        <w:pStyle w:val="BodyText"/>
      </w:pPr>
      <w:r>
        <w:t xml:space="preserve">- Ai biết tên tiểu tử đó muốn làm gì? Luật sư huynh, việc này chúng ta phải quản, không quản, ngộ nhỡ tên tiểu tử này giết sạch Võ Thánh của Tây Sở Quốc chúng ta, chúng ta còn biết giấu mặt đi đâu. Sau này sẽ sống thế nào ở Tinh La Điện này!</w:t>
      </w:r>
    </w:p>
    <w:p>
      <w:pPr>
        <w:pStyle w:val="BodyText"/>
      </w:pPr>
      <w:r>
        <w:t xml:space="preserve">Luật sư huynh trợn mắt:</w:t>
      </w:r>
    </w:p>
    <w:p>
      <w:pPr>
        <w:pStyle w:val="BodyText"/>
      </w:pPr>
      <w:r>
        <w:t xml:space="preserve">- Như ngươi nơi, chúng ta quản thế nào? Lúc này về Tây Sở Quốc, thời gian cấp bách, ngộ nhỡ bỏ lỡ tụ hội mùng 8 tháng chạp, chúng ta sẽ mất danh phận Đệ tử Trung tâm, đó mới là sống mà gặp quỷ, Dịch Trần Tử cũng càng già càng ngu, đến một tên thiếu niên cũng không giải quyết nổi.</w:t>
      </w:r>
    </w:p>
    <w:p>
      <w:pPr>
        <w:pStyle w:val="BodyText"/>
      </w:pPr>
      <w:r>
        <w:t xml:space="preserve">Đừng nhìn tướng mạo của hai người này, kỳ thực tuổi cũng không ít, nếu không cũng không thể thành Tiên Thiên cường giả, vì vậy có phần không tôn trọng khi nói đến Dịch Trần Tử.</w:t>
      </w:r>
    </w:p>
    <w:p>
      <w:pPr>
        <w:pStyle w:val="BodyText"/>
      </w:pPr>
      <w:r>
        <w:t xml:space="preserve">- Luật sư huynh, có thể nói đỡ vài câu trước mặt sư phụ, hay là hai huynh đệ chúng ta cùng đi tìm sư phụ? Xin ông ấy ra mặt.</w:t>
      </w:r>
    </w:p>
    <w:p>
      <w:pPr>
        <w:pStyle w:val="BodyText"/>
      </w:pPr>
      <w:r>
        <w:t xml:space="preserve">Cổ sư huynh này cũng là người lanh lợi, biết với thân phận của hắn không thể đi đối phó với Tần Vô Song, dù sao Tần Vô Song cũng là tâm phúc bên cạnh Nhị Điện chủ, nếu đắc tội thì đến sư phụ Ngũ Điện chủ cũng không bảo vệ nội họ. Do vậy việc này, vẫn phải là sư phụ đứng ra. Luật sư huynh gật đầu:</w:t>
      </w:r>
    </w:p>
    <w:p>
      <w:pPr>
        <w:pStyle w:val="BodyText"/>
      </w:pPr>
      <w:r>
        <w:t xml:space="preserve">- Chỉ có thể làm như vậy?</w:t>
      </w:r>
    </w:p>
    <w:p>
      <w:pPr>
        <w:pStyle w:val="BodyText"/>
      </w:pPr>
      <w:r>
        <w:t xml:space="preserve">Hai người biết sự việc nguy cấp cũng không chậm trễ lập tức đến Hổ Tiết Điện bái kiến sư phụ.</w:t>
      </w:r>
    </w:p>
    <w:p>
      <w:pPr>
        <w:pStyle w:val="BodyText"/>
      </w:pPr>
      <w:r>
        <w:t xml:space="preserve">o0o</w:t>
      </w:r>
    </w:p>
    <w:p>
      <w:pPr>
        <w:pStyle w:val="BodyText"/>
      </w:pPr>
      <w:r>
        <w:t xml:space="preserve">Đệ tử Trung tâm bái kiến Điện chủ vốn không cần phải thông báo nhiều lần, có thể vào trực tiếp nơi ở của sư phụ, chỉ cần ở ngoài thông báo một lần là được. Ngũ Điện chủ nghe có Đệ tử Trung tâm xin cầu kiến, cũng không kiêu căng, lập tức cho họ vào.</w:t>
      </w:r>
    </w:p>
    <w:p>
      <w:pPr>
        <w:pStyle w:val="BodyText"/>
      </w:pPr>
      <w:r>
        <w:t xml:space="preserve">- Bái kiến sư phụ!</w:t>
      </w:r>
    </w:p>
    <w:p>
      <w:pPr>
        <w:pStyle w:val="BodyText"/>
      </w:pPr>
      <w:r>
        <w:t xml:space="preserve">Hai ngươi cung kính hành lễ.</w:t>
      </w:r>
    </w:p>
    <w:p>
      <w:pPr>
        <w:pStyle w:val="BodyText"/>
      </w:pPr>
      <w:r>
        <w:t xml:space="preserve">- Miễn lễ, Khảo hạch Cuối năm sắp đến rồi, các ngươi chuẩn bị thế nào rồi?</w:t>
      </w:r>
    </w:p>
    <w:p>
      <w:pPr>
        <w:pStyle w:val="BodyText"/>
      </w:pPr>
      <w:r>
        <w:t xml:space="preserve">- Thưa sư phụ, đệ tử sẽ dốc hết sức, không làm mất mặt sư phụ!</w:t>
      </w:r>
    </w:p>
    <w:p>
      <w:pPr>
        <w:pStyle w:val="BodyText"/>
      </w:pPr>
      <w:r>
        <w:t xml:space="preserve">- Hắc hắc, được rồi được rồi… Các ngươi đến đây, có gì thì cứ nói đi? Đều là người của Hổ Tiết Điện, không cần ra vẻ khách khí.</w:t>
      </w:r>
    </w:p>
    <w:p>
      <w:pPr>
        <w:pStyle w:val="BodyText"/>
      </w:pPr>
      <w:r>
        <w:t xml:space="preserve">Ngũ Điện chủ này tính tình khôi hài, luôn dung túng các đệ tử, so với các Điện chủ khác, cũng không để ý cung cách của các đệ tử môn hạ.</w:t>
      </w:r>
    </w:p>
    <w:p>
      <w:pPr>
        <w:pStyle w:val="BodyText"/>
      </w:pPr>
      <w:r>
        <w:t xml:space="preserve">- Sư phụ anh minh!</w:t>
      </w:r>
    </w:p>
    <w:p>
      <w:pPr>
        <w:pStyle w:val="BodyText"/>
      </w:pPr>
      <w:r>
        <w:t xml:space="preserve">- Ân, tiểu Cổ, ngươi nói đi, có chuyện gì?</w:t>
      </w:r>
    </w:p>
    <w:p>
      <w:pPr>
        <w:pStyle w:val="BodyText"/>
      </w:pPr>
      <w:r>
        <w:t xml:space="preserve">Vị Cổ sư huynh đó vội nói:</w:t>
      </w:r>
    </w:p>
    <w:p>
      <w:pPr>
        <w:pStyle w:val="BodyText"/>
      </w:pPr>
      <w:r>
        <w:t xml:space="preserve">- Sư phụ, là thế này…</w:t>
      </w:r>
    </w:p>
    <w:p>
      <w:pPr>
        <w:pStyle w:val="BodyText"/>
      </w:pPr>
      <w:r>
        <w:t xml:space="preserve">Tóm tắt chuyện ân ân oán oán giữa Tây Sở Quốc và Đại Ngô Quốc, cuối cùng cường điệu nói:</w:t>
      </w:r>
    </w:p>
    <w:p>
      <w:pPr>
        <w:pStyle w:val="BodyText"/>
      </w:pPr>
      <w:r>
        <w:t xml:space="preserve">- Tần Vô Song đó thật không biết lý lẽ, đệ tử và Luật sư huynh đều xuất thân từ Tây Sở Quốc, quốc gia nguy nan, không dám không trở về, xin sư phụ đồng ý.</w:t>
      </w:r>
    </w:p>
    <w:p>
      <w:pPr>
        <w:pStyle w:val="BodyText"/>
      </w:pPr>
      <w:r>
        <w:t xml:space="preserve">Luật sư huynh ngầm giơ ngón tay cái, Cổ sư huynh này tạo cho mình hình tượng chính nghĩa, đại nghĩa vì quốc gia. Đang trong lúc cuộc Khảo hạch Cuối năm sắp diễn ra, sư phụ há lại để họ đi? Đã không để họ đi, sư phụ muốn không đứng ra cũng không được.</w:t>
      </w:r>
    </w:p>
    <w:p>
      <w:pPr>
        <w:pStyle w:val="BodyText"/>
      </w:pPr>
      <w:r>
        <w:t xml:space="preserve">Hắn và Cổ sư huynh đều không muốn quay về Tây Sở Quốc lúc này, nhưng lại không tiện nói rõ, chỉ có thể dùng cách này để xin Ngũ Điện chủ đứng ra bãi bình.</w:t>
      </w:r>
    </w:p>
    <w:p>
      <w:pPr>
        <w:pStyle w:val="BodyText"/>
      </w:pPr>
      <w:r>
        <w:t xml:space="preserve">Ngũ Điện chủ trầm ngâm một lúc, lắc đầu nói:</w:t>
      </w:r>
    </w:p>
    <w:p>
      <w:pPr>
        <w:pStyle w:val="BodyText"/>
      </w:pPr>
      <w:r>
        <w:t xml:space="preserve">- Về Tây Sở Quốc? Hai ngươi muốn phí bỏ tâm huyết của Bản Điện chủ à? Khảo hạch Cuối năm sắp tới, nếu ai bỏ đi, Bản Điện chủ đánh gẫy chân người đó. Việc đó, để ta đứng ra cho các ngươi. Tần Vô Song, tên tiểu tử rất được Nhị Điện chủ yêu mến, chỉ sợ ta cũng không giúp được gì nhiều, ngộ nhỡ không cẩn thận đắc tội với hắn cũng không dễ ăn nói với Nhị Điện chủ.</w:t>
      </w:r>
    </w:p>
    <w:p>
      <w:pPr>
        <w:pStyle w:val="BodyText"/>
      </w:pPr>
      <w:r>
        <w:t xml:space="preserve">Nghĩ một lúc, lại nói thêm một câu:</w:t>
      </w:r>
    </w:p>
    <w:p>
      <w:pPr>
        <w:pStyle w:val="BodyText"/>
      </w:pPr>
      <w:r>
        <w:t xml:space="preserve">- Việc này, Bản Điện chủ cũng có nghe nói, theo lý, là Đại Ngô Quốc và Tây Sở Quốc các ngươi đuối lý. Tần Vô Song vì quốc gia như vậy cũng không có gì sai cả. Việc này, Tây Sở Quốc ngươi không muốn trả giá e rằng không được. Nếu Tần Vô Song không phải là môn đệ của Nhị Điện chủ thì còn dễ nói, là môn đệ của Nhị Điện chủ, thì phiền phức rồi.</w:t>
      </w:r>
    </w:p>
    <w:p>
      <w:pPr>
        <w:pStyle w:val="BodyText"/>
      </w:pPr>
      <w:r>
        <w:t xml:space="preserve">- Xin sư phụ làm chủ?</w:t>
      </w:r>
    </w:p>
    <w:p>
      <w:pPr>
        <w:pStyle w:val="BodyText"/>
      </w:pPr>
      <w:r>
        <w:t xml:space="preserve">- Được rồi được rồi, ta sẽ đi nói vài câu với Nhị Điện chủ, các ngươi yên tâm tu luyện, bất luận thế nào, Bản Điện chủ bảo đảm, tuyệt đối không để Tây Sở Quốc các ngươi thảm hại giống như Đại Ngô Quốc.</w:t>
      </w:r>
    </w:p>
    <w:p>
      <w:pPr>
        <w:pStyle w:val="BodyText"/>
      </w:pPr>
      <w:r>
        <w:t xml:space="preserve">Điền Tri Hành có thể hứa hẹn như vậy đã là nhiều rồi. Chủ yếu là ông ta đã biết quá rõ tính cách của Nhị Điện chủ, biết ông ấy không dễ nói chuyện chút nào. Nếu đệ tử môn hạ của ông ấy đi ức hiếp người khác, đi nói vài câu có lẽ còn dễ giải quyết. Nhưng nếu đệ tử môn hạ của ông ấy bị người khác ức hiếp, thì thật không dễ ăn nói. Lần này Bách Việt Quốc là nước bị hại, muốn Truân Trung Trì ra mặt ngăn cản Tần Vô Song, Điền Tri Hành cũng không đảm bảo được.</w:t>
      </w:r>
    </w:p>
    <w:p>
      <w:pPr>
        <w:pStyle w:val="BodyText"/>
      </w:pPr>
      <w:r>
        <w:t xml:space="preserve">Cho hai đệ tử lui, Điền Tri Hành lập tức đến Thanh Vân Điện.</w:t>
      </w:r>
    </w:p>
    <w:p>
      <w:pPr>
        <w:pStyle w:val="BodyText"/>
      </w:pPr>
      <w:r>
        <w:t xml:space="preserve">o0o</w:t>
      </w:r>
    </w:p>
    <w:p>
      <w:pPr>
        <w:pStyle w:val="BodyText"/>
      </w:pPr>
      <w:r>
        <w:t xml:space="preserve">Truân Trung Trì lúc này đã tu luyện xong, đột nhiên nghe có Điền Trí Hành đến, cũng không khách khí.</w:t>
      </w:r>
    </w:p>
    <w:p>
      <w:pPr>
        <w:pStyle w:val="BodyText"/>
      </w:pPr>
      <w:r>
        <w:t xml:space="preserve">- Lão Nhị, Khảo hạch Cuối năm sắp đến rồi, đệ tử môn hạ của huynh chuẩn bị thế nào rồi?</w:t>
      </w:r>
    </w:p>
    <w:p>
      <w:pPr>
        <w:pStyle w:val="BodyText"/>
      </w:pPr>
      <w:r>
        <w:t xml:space="preserve">- Còn mười mấy ngày nữa là đến mùng 8 tháng chạp, đệ tử môn hạ của ta, trước hai ngày ta thường không cho chúng quay về.</w:t>
      </w:r>
    </w:p>
    <w:p>
      <w:pPr>
        <w:pStyle w:val="BodyText"/>
      </w:pPr>
      <w:r>
        <w:t xml:space="preserve">- Ừm!</w:t>
      </w:r>
    </w:p>
    <w:p>
      <w:pPr>
        <w:pStyle w:val="BodyText"/>
      </w:pPr>
      <w:r>
        <w:t xml:space="preserve">Điền Tri Hành ngập ngừng không biết nên mở lời thế nào:</w:t>
      </w:r>
    </w:p>
    <w:p>
      <w:pPr>
        <w:pStyle w:val="BodyText"/>
      </w:pPr>
      <w:r>
        <w:t xml:space="preserve">- Lão Nhị, dạo này tu vi môn hạ Tần Vô Song của huynh thế nào? Sau Khảo hạch Cuối năm lần này, danh chính ngôn thuận vào hàng Đệ tử Trung tâm rất xứng đáng.</w:t>
      </w:r>
    </w:p>
    <w:p>
      <w:pPr>
        <w:pStyle w:val="BodyText"/>
      </w:pPr>
      <w:r>
        <w:t xml:space="preserve">Không nhắc đến chuyện này còn được, vừa nhắc đến chuyện Truân Trung Trì tức không ra hơi. Lúc Tần Vô Song mới nhập môn hạ, ông ấy muốn cho Tần Vô Song làm Đệ tử Trung tâm, người đứng ra phản đối đầu tiên chính là Điền Tri Hành. Tuy việc này đã qua lâu rồi, ông ấy cũng không để bụng, nhưng bây giờ Điền Tri Hành đến Thanh Vân Điện, chủ động nhắc đến việc này giống như cố ý chế nhạo ông ấy, bảo làm sao ông ấy có thể vui được. Lạnh lùng nói:</w:t>
      </w:r>
    </w:p>
    <w:p>
      <w:pPr>
        <w:pStyle w:val="BodyText"/>
      </w:pPr>
      <w:r>
        <w:t xml:space="preserve">- Lão Ngũ, đệ đến là để cười ta sao?</w:t>
      </w:r>
    </w:p>
    <w:p>
      <w:pPr>
        <w:pStyle w:val="BodyText"/>
      </w:pPr>
      <w:r>
        <w:t xml:space="preserve">- Không dám, Lão Nhị đừng đa nghi, việc Đệ tử Trung tâm lần đó, đệ phản đối không phải vì không nể mặt Lão Nhị huynh, mà là không muốn phá quy tắc của Tinh La Điện chúng ta. Tần Vô Song đó đệ thấy rất được, nếu không lúc đầu cũng không muốn tranh giành với huynh.</w:t>
      </w:r>
    </w:p>
    <w:p>
      <w:pPr>
        <w:pStyle w:val="BodyText"/>
      </w:pPr>
      <w:r>
        <w:t xml:space="preserve">Điền Tri Hành biết tính tình của Truân Trung Trì, hắn tán dương như vậy làm Truân Trung Trì bớt giận đi rất nhiều. Quả nhiên, sắc mặt Truân Trung Trì đã bình thường:</w:t>
      </w:r>
    </w:p>
    <w:p>
      <w:pPr>
        <w:pStyle w:val="BodyText"/>
      </w:pPr>
      <w:r>
        <w:t xml:space="preserve">- Đệ Tử môn hạ của ta, đệ thấy được hay không cũng không liên quan, Khảo hạch Cuối năm lần này, Tần Vô Song nhất định có thể vào Đệ tử Trung tâm. Các đệ hãy mở to mắt mà xem!</w:t>
      </w:r>
    </w:p>
    <w:p>
      <w:pPr>
        <w:pStyle w:val="BodyText"/>
      </w:pPr>
      <w:r>
        <w:t xml:space="preserve">- Đúng thế đúng thế!</w:t>
      </w:r>
    </w:p>
    <w:p>
      <w:pPr>
        <w:pStyle w:val="BodyText"/>
      </w:pPr>
      <w:r>
        <w:t xml:space="preserve">Điền Tri Hành tán thành, đột nhiên chuyển khẩu khí.</w:t>
      </w:r>
    </w:p>
    <w:p>
      <w:pPr>
        <w:pStyle w:val="BodyText"/>
      </w:pPr>
      <w:r>
        <w:t xml:space="preserve">- Lão Nhị, nghe nói Tần Vô Song đã về Bách Việt Quốc?</w:t>
      </w:r>
    </w:p>
    <w:p>
      <w:pPr>
        <w:pStyle w:val="BodyText"/>
      </w:pPr>
      <w:r>
        <w:t xml:space="preserve">Truân Trung Trì trợn mắt:</w:t>
      </w:r>
    </w:p>
    <w:p>
      <w:pPr>
        <w:pStyle w:val="BodyText"/>
      </w:pPr>
      <w:r>
        <w:t xml:space="preserve">- Nó đi đâu, ta không can thiệp, mùng 8 tháng chạp, nó sẽ tự về. Ai bảo số nó không tốt như vậy, không được lên Lăng Vân Phong tu luyện. Nếu nó lên Lăng Vân Phong, ta cũng sẽ không để nó tùy tiện chạy lung tung.</w:t>
      </w:r>
    </w:p>
    <w:p>
      <w:pPr>
        <w:pStyle w:val="BodyText"/>
      </w:pPr>
      <w:r>
        <w:t xml:space="preserve">Lại là ám chỉ, hiển nhiên vẫn còn canh cánh trong lòng chuyện Điền Tri Hành đứng ra phản đối.</w:t>
      </w:r>
    </w:p>
    <w:p>
      <w:pPr>
        <w:pStyle w:val="BodyText"/>
      </w:pPr>
      <w:r>
        <w:t xml:space="preserve">- Lão Nhị, ở đây chỉ có hai chúng ta, đệ cũng nói thẳng luôn, đồ đệ Tần Vô Song gần đây hoành hành làm Ngũ Điện chủ ta có chút khó xử.</w:t>
      </w:r>
    </w:p>
    <w:p>
      <w:pPr>
        <w:pStyle w:val="BodyText"/>
      </w:pPr>
      <w:r>
        <w:t xml:space="preserve">Truân Trung Trì hớn hở nói:</w:t>
      </w:r>
    </w:p>
    <w:p>
      <w:pPr>
        <w:pStyle w:val="BodyText"/>
      </w:pPr>
      <w:r>
        <w:t xml:space="preserve">- Vậy sao? Hắn làm gì khiến cho Lão Ngũ có chuyện khó xử? Nói ra để cho ta vui vẻ một chút?</w:t>
      </w:r>
    </w:p>
    <w:p>
      <w:pPr>
        <w:pStyle w:val="BodyText"/>
      </w:pPr>
      <w:r>
        <w:t xml:space="preserve">Hắn không hề có ý che dấu ý cười trên sự đau khổ của người khác.</w:t>
      </w:r>
    </w:p>
    <w:p>
      <w:pPr>
        <w:pStyle w:val="Compact"/>
      </w:pPr>
      <w:r>
        <w:t xml:space="preserve">Ủng hộ chỉ với 1 click và 5s ! (adf.ly/4EmoB)</w:t>
      </w:r>
      <w:r>
        <w:br w:type="textWrapping"/>
      </w:r>
      <w:r>
        <w:br w:type="textWrapping"/>
      </w:r>
    </w:p>
    <w:p>
      <w:pPr>
        <w:pStyle w:val="Heading2"/>
      </w:pPr>
      <w:bookmarkStart w:id="223" w:name="chương-201"/>
      <w:bookmarkEnd w:id="223"/>
      <w:r>
        <w:t xml:space="preserve">201. Chương 20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01: Điểm mấu chốt của Tần Vô So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gũ Điện chủ Điền Tri Hành liên tục cười khổ, hắn trời sinh tính khôi hài, thật không ngờ Nhị Điện chủ còn khôi hài hơn cả hắn, lúc này vẫn không quên trêu chọc thêm một chút.</w:t>
      </w:r>
    </w:p>
    <w:p>
      <w:pPr>
        <w:pStyle w:val="BodyText"/>
      </w:pPr>
      <w:r>
        <w:t xml:space="preserve">Nhưng cũng ngay lập tức thở dài:</w:t>
      </w:r>
    </w:p>
    <w:p>
      <w:pPr>
        <w:pStyle w:val="BodyText"/>
      </w:pPr>
      <w:r>
        <w:t xml:space="preserve">- Lão Nhị, việc của Bách Việt Quốc, ta tin rằng người cũng có nghe thấy, vậy ngươi cũng đừng pha trò với huynh đệ nữa. Đồ đệ kia của ngươi dạo gần đây tiếng tăm nổi như cồn, làm Đại Ngô Quốc suy sụp, hôm nay lại chĩa mũi nhọn sang Tây Sở Quốc.</w:t>
      </w:r>
    </w:p>
    <w:p>
      <w:pPr>
        <w:pStyle w:val="BodyText"/>
      </w:pPr>
      <w:r>
        <w:t xml:space="preserve">Truân Trung Trì đạm nhạt nói:</w:t>
      </w:r>
    </w:p>
    <w:p>
      <w:pPr>
        <w:pStyle w:val="BodyText"/>
      </w:pPr>
      <w:r>
        <w:t xml:space="preserve">- Vậy thì làm sao? Đại Ngô Quốc với Tây Sở Quốc xuất binh đối phó với Bách Việt Quốc, hắn thân là người của Bách Việt Quốc, vì nước vì dân mà ra sức, phải nên ca ngợi. Lần khác nếu là Đế quốc Đại La của ta gặp thời khắc nguy hiểm, ta nghĩ hắn cũng chắc chắn sẽ không chối từ. Đây là tôn chỉ bồi dưỡng đệ tử của Tinh La Điện ta, lại chẳng có gì không tốt cả.</w:t>
      </w:r>
    </w:p>
    <w:p>
      <w:pPr>
        <w:pStyle w:val="BodyText"/>
      </w:pPr>
      <w:r>
        <w:t xml:space="preserve">- Thì cũng chẳng có gì không tốt, chỉ là môn hạ của ta có hai Đệ tử Trung tâm là xuất thân từ Tây Sở Quốc. Hôm nay nhận được cầu cứu của Tây Sở Quốc, mời bọn họ về hỗ trợ. Hai đệ tử này cũng vô cùng kiềm chế, không dám tự tiện hành động, lại đến thỉnh giáo sư phụ là ta. Ta làm trưởng bối, vẫn là phải vì đệ tử suy nghĩ. Bởi vậy nếu ta không xuất đầu lộ diện, vậy thì khác nào đổ gáo nước lạnh vào lòng bọn chúng? Việc này, Lão Nhị ngươi, có phải làm cũng nên làm ra một cái hành động gì để ràng buộc hắn một chút?</w:t>
      </w:r>
    </w:p>
    <w:p>
      <w:pPr>
        <w:pStyle w:val="BodyText"/>
      </w:pPr>
      <w:r>
        <w:t xml:space="preserve">- Ràng buộc?</w:t>
      </w:r>
    </w:p>
    <w:p>
      <w:pPr>
        <w:pStyle w:val="BodyText"/>
      </w:pPr>
      <w:r>
        <w:t xml:space="preserve">Truân Trung Trì nhướng mày một cái:</w:t>
      </w:r>
    </w:p>
    <w:p>
      <w:pPr>
        <w:pStyle w:val="BodyText"/>
      </w:pPr>
      <w:r>
        <w:t xml:space="preserve">- Sao lại phải ràng buộc? Lúc ta nhận Tần Vô Song làm đệ tử, đã từng chính miệng đồng ý hắn, tuyệt đối không ràng buộc bất kỳ sự tự do nào của hắn, chỉ cần hắn không khi sư diệt tổ, không phản bội lại Đế quốc Đại La, vậy ta sẽ không làm một cái gì nhằm quản lý ràng buộc hắn cả.</w:t>
      </w:r>
    </w:p>
    <w:p>
      <w:pPr>
        <w:pStyle w:val="BodyText"/>
      </w:pPr>
      <w:r>
        <w:t xml:space="preserve">Điền Tri Hành vội hỏi:</w:t>
      </w:r>
    </w:p>
    <w:p>
      <w:pPr>
        <w:pStyle w:val="BodyText"/>
      </w:pPr>
      <w:r>
        <w:t xml:space="preserve">- Nếu không có ràng buộc, ta ở trước mặt đệ tử vậy không dễ nói rồi à. Lão Nhị, chúng ta đều là Điện chủ, là lão huynh đệ nhiều năm, chuyện này sao không nhường nhau được một bước?</w:t>
      </w:r>
    </w:p>
    <w:p>
      <w:pPr>
        <w:pStyle w:val="BodyText"/>
      </w:pPr>
      <w:r>
        <w:t xml:space="preserve">- Nhượng bộ? Lão Ngũ, nếu là việc của ngươi và ta, ta nhượng bộ ngươi mười bước cũng không thành vấn đề. Nhưng tên Tần Vô Song kia thực sự rất đặc biệt, ta quả thực đã đồng ý qua không đặt ra bất kỳ sự ràng buộc nào với hắn. Ngày đó ở trong Chủ điện, Đại Điện chủ cũng đã từng nhắc qua, tin rằng ngươi cũng đã nghe thấy. Chuyện của hắn ta thực không dễ dàng can thiệp.</w:t>
      </w:r>
    </w:p>
    <w:p>
      <w:pPr>
        <w:pStyle w:val="BodyText"/>
      </w:pPr>
      <w:r>
        <w:t xml:space="preserve">- Lão Nhị, nếu là Tần Vô Song không thoái bước, ta sợ hai kẻ môn hạ của ta cũng không kìm chế được, thể hiện tình cảm đối với quốc gia quá lớn, chỉ sợ khiến cho nội bộ Tinh La Điện trở nên bất hòa, há không phải bất ổn hay sao?</w:t>
      </w:r>
    </w:p>
    <w:p>
      <w:pPr>
        <w:pStyle w:val="BodyText"/>
      </w:pPr>
      <w:r>
        <w:t xml:space="preserve">- Không kềm chế được? Lão Ngũ, không phải ta nói ngươi, ngươi cứ phải kềm chế bọn họ làm gì?</w:t>
      </w:r>
    </w:p>
    <w:p>
      <w:pPr>
        <w:pStyle w:val="BodyText"/>
      </w:pPr>
      <w:r>
        <w:t xml:space="preserve">Truân Trung Trì đứng đắn nói:</w:t>
      </w:r>
    </w:p>
    <w:p>
      <w:pPr>
        <w:pStyle w:val="BodyText"/>
      </w:pPr>
      <w:r>
        <w:t xml:space="preserve">- Bọn họ là người của Tây Sở Quốc, Tây Sở Quốc gặp nạn, nên trở về mới đúng. Ngươi thân là sư phụ, cũng nên khuyến khích chúng, chứ không phải là kềm chế, dạy đồ đệ, không phải là dạy theo kiểu của ngươi.</w:t>
      </w:r>
    </w:p>
    <w:p>
      <w:pPr>
        <w:pStyle w:val="BodyText"/>
      </w:pPr>
      <w:r>
        <w:t xml:space="preserve">Điền Tri Hành kêu một tiếng buồn bực, hắn làm thế nào mà lại không nghe ra, lời nói này của Lão Nhị không chỉ là lời châm chọc mà nói trắng ra là có chút dọa dẫm.</w:t>
      </w:r>
    </w:p>
    <w:p>
      <w:pPr>
        <w:pStyle w:val="BodyText"/>
      </w:pPr>
      <w:r>
        <w:t xml:space="preserve">Tần Vô Song mấy tháng trước, trước khi bái Truân Trung Trì làm môn hạ thì đã có thể giết chết Đại đồ đệ Lệ Vô Kỵ của Cực Âm Tông, thực lực đã không kém các Đệ tử Trung tâm khác. Mấy tháng nay, chỉ cần có tiến bộ một chút thôi, e rằng thực lực đều đã vượt qua hai gã Đệ tử Trung tâm của hắn rồi.</w:t>
      </w:r>
    </w:p>
    <w:p>
      <w:pPr>
        <w:pStyle w:val="BodyText"/>
      </w:pPr>
      <w:r>
        <w:t xml:space="preserve">Nếu không phải Truân Trung Trì liệu định Tần Vô Song ở trong Công quốc không có đối thủ, hắn có thể bình tĩnh mới là lạ! Lấy tính cách bao che khuyết điểm nổi tiếng của Truân Trung Trì, hắn có thể để cho đệ tử môn hạ của hắn bị kẻ khác khi dễ sao?</w:t>
      </w:r>
    </w:p>
    <w:p>
      <w:pPr>
        <w:pStyle w:val="BodyText"/>
      </w:pPr>
      <w:r>
        <w:t xml:space="preserve">- Lão Nhị, ngươi nói như vậy, huynh đệ ta thực sự rất khó xử a.</w:t>
      </w:r>
    </w:p>
    <w:p>
      <w:pPr>
        <w:pStyle w:val="BodyText"/>
      </w:pPr>
      <w:r>
        <w:t xml:space="preserve">- Không cần khó xử, đệ tử môn hạ thuộc các nước khác nhau đấu tranh vì quốc gia của mình, trên lịch sử Tinh La Điện của chúng ta cũng không phải hiếm thấy. Để cho bọn họ thoải mái mà đi đi. Nếu như Tần Vô Song học nghệ không tinh thông, thua trận trở về, ta tự trừng phạt hắn.</w:t>
      </w:r>
    </w:p>
    <w:p>
      <w:pPr>
        <w:pStyle w:val="BodyText"/>
      </w:pPr>
      <w:r>
        <w:t xml:space="preserve">Truân Trung Trì vẫn mang vẻ mặt không thèm để ý.</w:t>
      </w:r>
    </w:p>
    <w:p>
      <w:pPr>
        <w:pStyle w:val="BodyText"/>
      </w:pPr>
      <w:r>
        <w:t xml:space="preserve">Điền Tri Hành khóc dở mếu dở, gặp người như Lão Nhị, hắn thực sự cũng có cảm thấy chút bất lực. Hắn nghe được, những lời nghiêm khắc của Lão Nhị không có bất kỳ một sơ hở gì, một giọt nước cũng không lọt được.</w:t>
      </w:r>
    </w:p>
    <w:p>
      <w:pPr>
        <w:pStyle w:val="BodyText"/>
      </w:pPr>
      <w:r>
        <w:t xml:space="preserve">Hắn có thể hiểu được thái độ làm người của Lão Nhị, lại rất rõ ràng, hắn căn bản là không có khả năng cùng mình tán dóc châm chọc. Nếu như hắn không phải liệu định Tần Vô Song sẽ không thể bị thua thiệt, hắn lại có thể đứng trao đổi một cách bình tĩnh như vậy sao?</w:t>
      </w:r>
    </w:p>
    <w:p>
      <w:pPr>
        <w:pStyle w:val="BodyText"/>
      </w:pPr>
      <w:r>
        <w:t xml:space="preserve">- Nhị ca tốt của ta, chúng ta là lão huynh đệ nhiều năm, chúng ta đừng tuyệt tình như vậy có được không?</w:t>
      </w:r>
    </w:p>
    <w:p>
      <w:pPr>
        <w:pStyle w:val="BodyText"/>
      </w:pPr>
      <w:r>
        <w:t xml:space="preserve">Điền Tri Hành cơ hồ đều biết dùng mấy khẩu khí năn nỉ, nếu như Truân Trung Trì cứ luôn tiếp tục như vậy, việc này căn bản không có một tính khả năng nào.</w:t>
      </w:r>
    </w:p>
    <w:p>
      <w:pPr>
        <w:pStyle w:val="BodyText"/>
      </w:pPr>
      <w:r>
        <w:t xml:space="preserve">- Ta làm sao?</w:t>
      </w:r>
    </w:p>
    <w:p>
      <w:pPr>
        <w:pStyle w:val="BodyText"/>
      </w:pPr>
      <w:r>
        <w:t xml:space="preserve">Truân Trung Trì rất vô tội. Trong lòng cũng vô cùng hả hê, âm thầm thích thú:</w:t>
      </w:r>
    </w:p>
    <w:p>
      <w:pPr>
        <w:pStyle w:val="BodyText"/>
      </w:pPr>
      <w:r>
        <w:t xml:space="preserve">- Lão Ngũ à Lão Ngũ, lần trước ngươi phản đối Tần Vô Song làm Đệ tử Trung tâm. Lần này lại là vì việc của Tần Vô Song mà đến tìm ta, vậy không phải là coi thường ta sao?</w:t>
      </w:r>
    </w:p>
    <w:p>
      <w:pPr>
        <w:pStyle w:val="BodyText"/>
      </w:pPr>
      <w:r>
        <w:t xml:space="preserve">Nhưng mấy lời này, trong lòng hắn lại không hề nói ra. Chỉ là ý niệm trong đầu hắn, từ trên vẻ mặt ít nhiều cũng có thể đoán ra được một hai phần. Vẻ mặt có vẻ bỡn cợt kia của hắn, thực đã biểu hiện ý tưởng trong lòng hắn ra ngoài rồi.</w:t>
      </w:r>
    </w:p>
    <w:p>
      <w:pPr>
        <w:pStyle w:val="BodyText"/>
      </w:pPr>
      <w:r>
        <w:t xml:space="preserve">Điền Tri Hành buồn bực nói:</w:t>
      </w:r>
    </w:p>
    <w:p>
      <w:pPr>
        <w:pStyle w:val="BodyText"/>
      </w:pPr>
      <w:r>
        <w:t xml:space="preserve">- Lão Nhị, ngươi nói đi mà, chuyện của Tây Sở Quốc cùng Bách Việt Quốc, điểm mấu chốt của ngươi là cái gì, nói cho lời rõ ràng, ta trở về còn có cái đạo lý để nói với bọn đệ tử.</w:t>
      </w:r>
    </w:p>
    <w:p>
      <w:pPr>
        <w:pStyle w:val="BodyText"/>
      </w:pPr>
      <w:r>
        <w:t xml:space="preserve">Truân Trung Trì thuận theo chiều gió, lúc này mới đĩnh đạc nói:</w:t>
      </w:r>
    </w:p>
    <w:p>
      <w:pPr>
        <w:pStyle w:val="BodyText"/>
      </w:pPr>
      <w:r>
        <w:t xml:space="preserve">- Ta nói rồi, ngươi có thể đồng ý sao?</w:t>
      </w:r>
    </w:p>
    <w:p>
      <w:pPr>
        <w:pStyle w:val="BodyText"/>
      </w:pPr>
      <w:r>
        <w:t xml:space="preserve">- Chuyện lần này, vốn dĩ là do Tây Sở Quốc cùng Đại Ngô Quốc đuối lý, chỉ cần không phải là quá đáng, bọn chúng cũng không có lý do phản đối!</w:t>
      </w:r>
    </w:p>
    <w:p>
      <w:pPr>
        <w:pStyle w:val="BodyText"/>
      </w:pPr>
      <w:r>
        <w:t xml:space="preserve">Điền Tri Hành khẽ cắn môi, nói như vậy.</w:t>
      </w:r>
    </w:p>
    <w:p>
      <w:pPr>
        <w:pStyle w:val="BodyText"/>
      </w:pPr>
      <w:r>
        <w:t xml:space="preserve">- Được, điểm mấu chốt của ta rất đơn giản. Điểm mấu chốt của Tần Vô Song cũng chính là điểm mấu chốt của ta. Hắn muốn xử lý như thế nào, chính là đại diện cho ý tứ của ta. Kẻ nào muốn gây khó dễ, cũng chính là muốn làm khó ta! Truân mỗ ta làm việc, luôn luôn hướng theo phong cách này! Kẻ nào ức hiếp trên đầu của ta, cũng đừng nghĩ sẽ sống tốt đẹp. Tần Vô Song là đệ tử của ta, thành viên của nhất mạch ta, hắn bị ức hiếp, nhất định phải phản kích, ta không có lý gì mà không ủng hộ hắn cả. Trừ khi là việc mà ta không thể gánh vác nổi, nếu không việc này liền quyết định như vậy.</w:t>
      </w:r>
    </w:p>
    <w:p>
      <w:pPr>
        <w:pStyle w:val="BodyText"/>
      </w:pPr>
      <w:r>
        <w:t xml:space="preserve">Âm điệu của Truân Trung Trì không cao, nhưng trong khẩu khí cũng mang theo vài khí chất cứng rắn, đó là một loại cứng rắn không thể hoài nghi. Điền Tri Hành cũng là một trận bất đắc dĩ, không nói cái khác, chỉ đơn giản nhìn vẻ mặt của Lão Nhị này, là biết rằng có bao nhiêu sự thật. Chuyện này, e rằng đúng là không còn cách nào khác để điều hòa, giải quyết.</w:t>
      </w:r>
    </w:p>
    <w:p>
      <w:pPr>
        <w:pStyle w:val="BodyText"/>
      </w:pPr>
      <w:r>
        <w:t xml:space="preserve">Truân Trung Trì này thân là Nhị Điện chủ, bản thân Điền Tri Hành hắn tuy rằng không quá mức e ngại, nhưng tự hỏi vẫn không muốn trêu chọc vào. Mặc dù là Đại Điện chủ, có những lúc cũng phải nhường hắn ba phần, huống chi là Điền Tri Hành hắn?</w:t>
      </w:r>
    </w:p>
    <w:p>
      <w:pPr>
        <w:pStyle w:val="BodyText"/>
      </w:pPr>
      <w:r>
        <w:t xml:space="preserve">Trừ phi người mà Truân Trung Trì hắn không thể trêu vào, nếu không việc này sẽ phải ngừng lại ở đây, chỉ có thể đợi đến khi Tần Vô Song tự mình cảm thấy hả giận mới ngừng tay. Ở Đế quốc Đại La, có mấy kẻ mà Truân Trung Trì không thể trêu vào đây? Tính đi tính lại cũng chẳng vượt qua ba người. Hơn nữa cũng đều xuất thân từ Tinh La Điện, nhưng không bao gồm Điền Tri Hành.</w:t>
      </w:r>
    </w:p>
    <w:p>
      <w:pPr>
        <w:pStyle w:val="BodyText"/>
      </w:pPr>
      <w:r>
        <w:t xml:space="preserve">- Ai, Lão Nhị, việc này, thực sự là không thương lượng được sao?</w:t>
      </w:r>
    </w:p>
    <w:p>
      <w:pPr>
        <w:pStyle w:val="BodyText"/>
      </w:pPr>
      <w:r>
        <w:t xml:space="preserve">- Không cần thương lượng. Đệ tử môn hạ của ngươi, phải về Tây Sở Quốc, ta không phản đối, cũng không can thiệp. Nhưng ngươi phải nhớ kỹ, chỉ có thể là đệ tử của Tây Sở Quốc đi, nếu phái Đệ tử Trung tâm khác đi, ta bên này cũng không bỏ qua đâu.</w:t>
      </w:r>
    </w:p>
    <w:p>
      <w:pPr>
        <w:pStyle w:val="BodyText"/>
      </w:pPr>
      <w:r>
        <w:t xml:space="preserve">Lời này nhìn qua thì là sự nhượng bộ, nhưng kỳ thật lại là một loại cảnh cáo. Điền Tri Hành lúng ta lúng túng không nói gì, biết việc này đã không thể còn xoay xở thương lượng được nữa.</w:t>
      </w:r>
    </w:p>
    <w:p>
      <w:pPr>
        <w:pStyle w:val="BodyText"/>
      </w:pPr>
      <w:r>
        <w:t xml:space="preserve">Hắn vốn dĩ tưởng rằng, việc này vẫn còn có thể chu toàn, nói với Lão Nhị vài câu đường mật thì còn có thể có sự chuyển biến, vẫn chưa nghĩ tới ngay cả một chút thương lượng bàn bạc cũng không được, chỉ có thể bất đắc dĩ cáo từ.</w:t>
      </w:r>
    </w:p>
    <w:p>
      <w:pPr>
        <w:pStyle w:val="BodyText"/>
      </w:pPr>
      <w:r>
        <w:t xml:space="preserve">Truân Trung Trì cũng không tiễn, khoát tay xem như tiễn khách.</w:t>
      </w:r>
    </w:p>
    <w:p>
      <w:pPr>
        <w:pStyle w:val="BodyText"/>
      </w:pPr>
      <w:r>
        <w:t xml:space="preserve">o0o</w:t>
      </w:r>
    </w:p>
    <w:p>
      <w:pPr>
        <w:pStyle w:val="BodyText"/>
      </w:pPr>
      <w:r>
        <w:t xml:space="preserve">Điền Tri Hành trở lại Hổ Tiết Điện, gọi hai người họ Cổ đến trước mặt, đem kết quả của Thanh Vân Điện nói một lần. Hai kẻ này nhìn nhau, nửa ngày cũng không có lên tiếng.</w:t>
      </w:r>
    </w:p>
    <w:p>
      <w:pPr>
        <w:pStyle w:val="BodyText"/>
      </w:pPr>
      <w:r>
        <w:t xml:space="preserve">- Các ngươi hai người đều rất tốt. Chuyện của Tây Sở Quốc tạm thời là một áp lực đè nặng. Đợi cuộc Khảo hạch Cuối năm qua rồi, Bổn Điện chủ sẽ vì các ngươi mà nghĩ cách thêm một lần nữa. Tần Vô Song cũng cần tham gia cuộc Khảo hạch Cuối năm, trừ phi hắn bỏ quyền không tham gia. Nếu không thì hắn cũng không có nhiều thời gian để lưu lại. Thời gian mấy ngày này, các ngươi bảo đám người Tây Sở Quốc cố gắng nỗ lực chống đỡ. Qua một thời gian, Bổn Điện chủ xem xem có thể mời Đại Điện chủ thuyết phục Nhị Điện chủ hay không.</w:t>
      </w:r>
    </w:p>
    <w:p>
      <w:pPr>
        <w:pStyle w:val="BodyText"/>
      </w:pPr>
      <w:r>
        <w:t xml:space="preserve">- Vâng!</w:t>
      </w:r>
    </w:p>
    <w:p>
      <w:pPr>
        <w:pStyle w:val="BodyText"/>
      </w:pPr>
      <w:r>
        <w:t xml:space="preserve">Hai kẻ họ Cổ bất đắc dĩ, suy đi nghĩ lại e rằng cũng chỉ có một con đường có thể đi. Nếu như bọn chúng bây giờ trở về, nhỡ đâu chậm trễ đợt Khảo hạch Cuối năm, vậy thì chịu thiệt thòi lớn rồi. Mà nói thế nào thì Tây Sở Quốc cũng có ba vị Võ Thánh hộ quốc, hẳn là cũng có thể chống đỡ được một mình Tần Vô Song. Cố gắng chống đỡ thêm vài ngày, qua được mấy ngày đó thì mọi chuyện sẽ dễ dàng hơn rất nhiều.</w:t>
      </w:r>
    </w:p>
    <w:p>
      <w:pPr>
        <w:pStyle w:val="BodyText"/>
      </w:pPr>
      <w:r>
        <w:t xml:space="preserve">Ngay lập tức hai người bọn họ liền cáo từ Điền Tri Hành, nhanh chóng trả lời thư trở về Tây Sở Quốc, phân trần lợi hại một lượt, cổ vũ các Võ Thánh hãy cố gắng chống đỡ, chống đỡ đến ngày mùng 8 tháng chạp.</w:t>
      </w:r>
    </w:p>
    <w:p>
      <w:pPr>
        <w:pStyle w:val="BodyText"/>
      </w:pPr>
      <w:r>
        <w:t xml:space="preserve">o0o</w:t>
      </w:r>
    </w:p>
    <w:p>
      <w:pPr>
        <w:pStyle w:val="BodyText"/>
      </w:pPr>
      <w:r>
        <w:t xml:space="preserve">Bồ câu đưa thư, tốc độ tự nhiên là vô cùng nhanh. Tin tức tới Tây Sở Quốc cùng lắm là ngày 23 tháng 11 sẽ tới. Dịch Trần Tử nhận được thư bồ câu, trong lòng đang tràn đầy niềm hy vọng mong chờ, lại như bị dội chậu nước lạnh, toàn thân lạnh lẽo một trận.</w:t>
      </w:r>
    </w:p>
    <w:p>
      <w:pPr>
        <w:pStyle w:val="BodyText"/>
      </w:pPr>
      <w:r>
        <w:t xml:space="preserve">Thư truyền này vô cùng rõ ràng, bảo hắn dẫn theo hai vị Võ Thánh khác cùng Tần Vô Song cầm cự một trận. Trước ngày mùng 8 tháng chạp, Tần Vô Song nhất định phải rời đi, quay về Tinh La Điện tham dự Khảo nghiệm Cuối năm.</w:t>
      </w:r>
    </w:p>
    <w:p>
      <w:pPr>
        <w:pStyle w:val="BodyText"/>
      </w:pPr>
      <w:r>
        <w:t xml:space="preserve">Bấm đốt ngón tay một chút, hiện tại cách ngày mùng 8 tháng chạp còn có nửa tháng. mà Tần Vô Song thì vẫn cần có thời gian khoảng sáu, bảy ngày để quay về Tinh La Điện, đối với bọn họ mà nói, chỉ cần chống đỡ khoảng bảy tám ngày thì cơ bản không cần lo lắng nữa.</w:t>
      </w:r>
    </w:p>
    <w:p>
      <w:pPr>
        <w:pStyle w:val="BodyText"/>
      </w:pPr>
      <w:r>
        <w:t xml:space="preserve">Dịch Trần Tử tuy rằng không thắng được Tần Vô Song, nhưng tự hỏi phải cầm cự với hắn trong bảy tám ngày vẫn là không thành vấn đề. Đoạn thời gian này, nhân tài tinh anh của Tây Sở Quốc cùng lắm thì đem giấu lại một chỗ an toàn, không thể lặp lại vết xe đổ của Đại Ngô Quốc là được. Chỉ cần nhân tài tinh anh không bị Tần Vô Song tìm được, vậy không cần phải lo lắng hắn sẽ đại khai sát giới như thế nào.</w:t>
      </w:r>
    </w:p>
    <w:p>
      <w:pPr>
        <w:pStyle w:val="BodyText"/>
      </w:pPr>
      <w:r>
        <w:t xml:space="preserve">Đem bức thư truyền tinh kia nghiền nát thành bột, Dịch Trần Tử đang muốn dặn dò xuống dưới, đột nhiên giữa cặp mày vừa động, sắc mặt phút chốc biến đổi, quát lớn:</w:t>
      </w:r>
    </w:p>
    <w:p>
      <w:pPr>
        <w:pStyle w:val="BodyText"/>
      </w:pPr>
      <w:r>
        <w:t xml:space="preserve">- Lão Nhị, Lão Tam, dùng toàn bộ tinh thần đề phòng, hai người các ngươi một tổ, ta đơn độc một tổ, Tần Vô Song đã đến đây.</w:t>
      </w:r>
    </w:p>
    <w:p>
      <w:pPr>
        <w:pStyle w:val="BodyText"/>
      </w:pPr>
      <w:r>
        <w:t xml:space="preserve">Dịch Trần Tử mới vừa trở lại Chân Võ Thánh Địa, liền đã sắp xếp ổn thỏa nhiều chính sách rồi. Thực lực của hắn cùng với Tần Vô Song không phân cao thấp, một mình đối phó với Tần Vô Song không thành vấn đề. Mặc dù giết không được hắn, nhưng cũng thừa để tự bảo vệ mình.</w:t>
      </w:r>
    </w:p>
    <w:p>
      <w:pPr>
        <w:pStyle w:val="BodyText"/>
      </w:pPr>
      <w:r>
        <w:t xml:space="preserve">Mà Đệ nhị Võ Thánh cùng Đệ tam Võ Thánh, thực lực đối với Tần Vô Song cũng có sự chênh lệch nhất định, hai kẻ đó kết hợp thành một tổ, mặc dù giết không được Tần Vô Song, thì cũng có thể tự bảo vệ mình, cùng nhau đối phó chắc không thành vấn đề. Chia làm hai tổ, còn có thể phối hợp chặt chẽ với nhau, cũng là nắm chắc một chút tự tin.</w:t>
      </w:r>
    </w:p>
    <w:p>
      <w:pPr>
        <w:pStyle w:val="BodyText"/>
      </w:pPr>
      <w:r>
        <w:t xml:space="preserve">Mới vừa dặn dò xong, bên ngoài Chân Võ Thánh Địa đột nhiên có một tiếng nổ lớn, âm thanh này thoáng như thần long đang nuốt gió thổi mưa, khí thế ngập trời, dường như ngiêng sóng thần, cả Chân Võ Thánh Địa đều là cuồn cuộn sấm sét, trực tiếp kinh sợ đến Đế Đô đều biến sắc.</w:t>
      </w:r>
    </w:p>
    <w:p>
      <w:pPr>
        <w:pStyle w:val="BodyText"/>
      </w:pPr>
      <w:r>
        <w:t xml:space="preserve">- Dịch Trần Tử, Tần Vô Song ta tới đây!</w:t>
      </w:r>
    </w:p>
    <w:p>
      <w:pPr>
        <w:pStyle w:val="BodyText"/>
      </w:pPr>
      <w:r>
        <w:t xml:space="preserve">Âm thanh của Tần Vô Song ở trong không trung không ngừng vang lên:</w:t>
      </w:r>
    </w:p>
    <w:p>
      <w:pPr>
        <w:pStyle w:val="BodyText"/>
      </w:pPr>
      <w:r>
        <w:t xml:space="preserve">- Là đáp ứng ba điều kiện của ta, hay là ta tùy ý đại khai sát giới, ta cho ngươi một cơ hội lựa chọn cuối cùng!</w:t>
      </w:r>
    </w:p>
    <w:p>
      <w:pPr>
        <w:pStyle w:val="BodyText"/>
      </w:pPr>
      <w:r>
        <w:t xml:space="preserve">Âm thanh của Tần Vô Song chợt ẩn chợt hiện, trong khoảnh khắc liền tới trước mặt Võ Thánh Điện của Chân Võ Thánh Địa. Thân ảnh trước mắt Dịch Trần Tử chợt lóe lên, liền nhìn thấy vẻ mặt lành lạnh của Tần Vô Song đang dừng ở trước mặt, vẻ mặt không hề kiêng nể gì, mang theo một ánh nhìn quyết đoán, nhìn chăm chú Dịch Trần Tử.</w:t>
      </w:r>
    </w:p>
    <w:p>
      <w:pPr>
        <w:pStyle w:val="BodyText"/>
      </w:pPr>
      <w:r>
        <w:t xml:space="preserve">- Vô Song Hầu, điều kiện thứ hai của ngươi, lão phu có thể đáp ứng ngươi!</w:t>
      </w:r>
    </w:p>
    <w:p>
      <w:pPr>
        <w:pStyle w:val="BodyText"/>
      </w:pPr>
      <w:r>
        <w:t xml:space="preserve">Dịch Trần Tử vẫn là chưa từ bỏ ý định, không nhịn được hỏi:</w:t>
      </w:r>
    </w:p>
    <w:p>
      <w:pPr>
        <w:pStyle w:val="BodyText"/>
      </w:pPr>
      <w:r>
        <w:t xml:space="preserve">- Chỉ là, điều kiện thứ ba của ngươi, là cái gì?</w:t>
      </w:r>
    </w:p>
    <w:p>
      <w:pPr>
        <w:pStyle w:val="BodyText"/>
      </w:pPr>
      <w:r>
        <w:t xml:space="preserve">- Điều kiện thứ ba, rất đơn giản, giao ra hung thủ đã hại chết Cừu lão ca, ta ngay lập tức sẽ rời đi, tuyệt sẽ không quấy nhiễu một cành cây ngọn cỏ của Tây Sở Quốc ngươi. Nếu không, ngày hôm qua của Đại Ngô Quốc chính là ngày mai của các ngươi!</w:t>
      </w:r>
    </w:p>
    <w:p>
      <w:pPr>
        <w:pStyle w:val="BodyText"/>
      </w:pPr>
      <w:r>
        <w:t xml:space="preserve">Tần Vô Song khẩu khí lành lạnh. Đây không phải là uy hiếp, mà là điểm mấu chốt của Tần Vô Song!</w:t>
      </w:r>
    </w:p>
    <w:p>
      <w:pPr>
        <w:pStyle w:val="Compact"/>
      </w:pPr>
      <w:r>
        <w:t xml:space="preserve">Ủng hộ chỉ với 1 click và 5s ! (adf.ly/4EmoB)</w:t>
      </w:r>
      <w:r>
        <w:br w:type="textWrapping"/>
      </w:r>
      <w:r>
        <w:br w:type="textWrapping"/>
      </w:r>
    </w:p>
    <w:p>
      <w:pPr>
        <w:pStyle w:val="Heading2"/>
      </w:pPr>
      <w:bookmarkStart w:id="224" w:name="chương-202"/>
      <w:bookmarkEnd w:id="224"/>
      <w:r>
        <w:t xml:space="preserve">202. Chương 20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02: Lấy một chọi ba.</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Đệ nhị Võ Thánh cũng là đột nhiên biến sắc, đối với việc này hắn kỳ thật cũng có thể đoán ra được một chút manh mối, chỉ là trong lòng xét đến cùng vẫn tồn tại một chút tâm lý may mắn. Nghe Tần Vô Song nói như vậy, đột nhiên trong lòng thấy lạnh lẽo. Hắn biết rõ, Tần Vô Song là kẻ vô cùng lợi hại, sự biểu hiện thẳng thừng này của hắn cũng đã chứng minh rõ ràng đầy đủ thực lực của hắn rồi.</w:t>
      </w:r>
    </w:p>
    <w:p>
      <w:pPr>
        <w:pStyle w:val="BodyText"/>
      </w:pPr>
      <w:r>
        <w:t xml:space="preserve">Ngay cả Võ Thánh Đệ nhất trong các Công quốc là Dịch Trần Tử mà cũng không có cách nào có thể thắng được hắn, như vậy đủ biết thực lực của hắn là thế nào. Quả thực khiến cho Đệ nhị Võ Thánh như hắn cũng cảm thấy sợ hãi.</w:t>
      </w:r>
    </w:p>
    <w:p>
      <w:pPr>
        <w:pStyle w:val="BodyText"/>
      </w:pPr>
      <w:r>
        <w:t xml:space="preserve">- Vô Song Hầu, ta biết ngươi là đệ tử của Tinh La Điện, Đại La Quốc Sĩ. Thế nhưng mà Tây Sở Quốc ta cũng không phải là không có người ở Tinh La Điện. Tây Sở Quốc ta có ba vị là Đệ tử Trung tâm của Tinh La Điện, trong có có hai vị là môn đồ truyền thừa của Ngũ Điện chủ. Vô Song Hầu, ngươi hôm nay đến Tây Sở Quốc ta đại náo, ngày mai há có thể dám đảm bảo hai kẻ Đệ tử Trung tâm kia sẽ không đến Bách Việt Quốc đại náo sao? Đúng cái gọi là có oán báo oán rồi.</w:t>
      </w:r>
    </w:p>
    <w:p>
      <w:pPr>
        <w:pStyle w:val="BodyText"/>
      </w:pPr>
      <w:r>
        <w:t xml:space="preserve">Dịch Trần Tử dùng từ nghiêm trọng, tuy rằng trong lời nói tràn ngập sự uy nghiêm nhưng trong nội tâm cũng có chút đề phòng, bày trận địa sẵn sàng, đề phòng Tần Vô Song đột nhiên hung hăng xông lên đả thương người.</w:t>
      </w:r>
    </w:p>
    <w:p>
      <w:pPr>
        <w:pStyle w:val="BodyText"/>
      </w:pPr>
      <w:r>
        <w:t xml:space="preserve">Tần Vô Song lạnh lùng lắng nghe, khóe miệng có một chút nụ cười nhàn nhạt, nghe Dịch Trần Tử nói xong, cũng thản nhiên cười nói:</w:t>
      </w:r>
    </w:p>
    <w:p>
      <w:pPr>
        <w:pStyle w:val="BodyText"/>
      </w:pPr>
      <w:r>
        <w:t xml:space="preserve">- Dịch Trần Tử, theo như ngươi nói như vậy, người của Tây Sở Quốc đến Bách Việt Quốc náo loạn, coi như là dễ dàng bỏ qua rồi sao? Đệ nhị Võ Thánh của ngươi trực tiếp đến làm cho Võ Thánh của Bách Việt Quốc mất mạng, cũng không cần phải trả giá chút nào à?</w:t>
      </w:r>
    </w:p>
    <w:p>
      <w:pPr>
        <w:pStyle w:val="BodyText"/>
      </w:pPr>
      <w:r>
        <w:t xml:space="preserve">Dịch Trần Tử nghiêm nghị nói:</w:t>
      </w:r>
    </w:p>
    <w:p>
      <w:pPr>
        <w:pStyle w:val="BodyText"/>
      </w:pPr>
      <w:r>
        <w:t xml:space="preserve">- Ngươi muốn Hoàng đế của Tây Sở Quốc ta đích thân đi đưa tang, việc này cũng có thể. Nhưng Đệ nhị Võ Thánh của Tây Sở Quốc là trụ cột quốc gia, tuyệt đối không cho phép ngươi được động đến hắn một chút nào.</w:t>
      </w:r>
    </w:p>
    <w:p>
      <w:pPr>
        <w:pStyle w:val="BodyText"/>
      </w:pPr>
      <w:r>
        <w:t xml:space="preserve">- Dịch Trần Tử, bàn tính toán của ngươi tốt lắm. Võ Thánh của Tây Sở Quốc các ngươi là trụ cột quốc gia còn Võ Thánh của Bách Việt Quốc ta thì lại không phải là trụ cột quốc gia?</w:t>
      </w:r>
    </w:p>
    <w:p>
      <w:pPr>
        <w:pStyle w:val="BodyText"/>
      </w:pPr>
      <w:r>
        <w:t xml:space="preserve">Dịch Trần Tử im lặng không nói gì. Hắn biết, Bách Việt Quốc mất đi một Võ Thánh hộ quốc, sự phẫn nộ này quả thực không thể nào mà dễ dàng biến mất, nhưng phải dùng tới tính mạng của Võ Thánh hộ quốc Tây Sở Quốc thì bất luận thế nào hắn cũng không thể đáp ứng được!</w:t>
      </w:r>
    </w:p>
    <w:p>
      <w:pPr>
        <w:pStyle w:val="BodyText"/>
      </w:pPr>
      <w:r>
        <w:t xml:space="preserve">Một là, Tây Sở Quốc không thể mất mặt như vậy được. Thứ hai, Võ Thánh đối với ý nghĩa quốc gia mà nói là vô cùng trọng đại.</w:t>
      </w:r>
    </w:p>
    <w:p>
      <w:pPr>
        <w:pStyle w:val="BodyText"/>
      </w:pPr>
      <w:r>
        <w:t xml:space="preserve">- Dịch Trần Tử, hôm nay dù cho ngươi có khôn ngoan xảo quyệt thế nào, tính mạng của Đệ nhị Võ Thánh ta nhất định phải lấy đi! Nếu không, trên trên dưới dưới Bách Việt Quốc đều không thể chấp nhận được. Ta thân là Tiên Thiên cường giả của Bách Việt Quốc, cũng không có cách nào để hướng con dân của Bách Việt Quốc mà nói một lời công đạo được!</w:t>
      </w:r>
    </w:p>
    <w:p>
      <w:pPr>
        <w:pStyle w:val="BodyText"/>
      </w:pPr>
      <w:r>
        <w:t xml:space="preserve">Tần Vô Song nói xong, thân thể đột nhiên phi ra, bay thẳng theo hướng tới Đệ nhị Võ Thánh mà phóng tới. Sợi roi xà hình trong tay đã giống như con rắn độc phóng ra.</w:t>
      </w:r>
    </w:p>
    <w:p>
      <w:pPr>
        <w:pStyle w:val="BodyText"/>
      </w:pPr>
      <w:r>
        <w:t xml:space="preserve">Đệ nhị Võ Thánh từ sau trận chiến với Cầu Lệnh Đức, nội thương vẫn chưa hồi phục đủ mười phần, nhưng cũng hồi phục được bảy tám phần, thấy Tần Vô Song giết tới, cũng không chút nào chậm trễ. Một cây đoản côn múa may trong tay luân chuyển ra một linh lực hộ thuẫn, che chở những chỗ yếu hại trên thân. Cước bộ liên tục lùi về phía sau, không một chút chần chừ. Hắn biết, Tiên Thiên cường giả nội thương chưa lành thì tuyệt đối không thể cùng các Tiên Thiên đồng cấp khác đối chiến, nếu không chính là tìm tới cái chết.</w:t>
      </w:r>
    </w:p>
    <w:p>
      <w:pPr>
        <w:pStyle w:val="BodyText"/>
      </w:pPr>
      <w:r>
        <w:t xml:space="preserve">Mà cảnh giới Tiên Thiên của Tần Vô Song trước mắt này hiển nhiên càng cao hơn hắn một bậc, bất kể là chống chọi trực diện hay là bị hắn đánh trúng thì hậu quả cũng vô cùng khôn lường.</w:t>
      </w:r>
    </w:p>
    <w:p>
      <w:pPr>
        <w:pStyle w:val="BodyText"/>
      </w:pPr>
      <w:r>
        <w:t xml:space="preserve">Sau khi lui cước bộ, trường kiếm của Đệ tam Võ Thánh ở bên cạnh cũng đã phi tới.</w:t>
      </w:r>
    </w:p>
    <w:p>
      <w:pPr>
        <w:pStyle w:val="BodyText"/>
      </w:pPr>
      <w:r>
        <w:t xml:space="preserve">Tiên Thiên kiếm kỹ của Đệ tam Võ Thánh phong cách vô cùng cổ xưa nhưng cũng vô cùng thực dụng, sáu kiếm liên tục không cùng góc độ bổ tới, nhìn như rất đơn giản, thế nhưng toàn bộ lại tập trung vào những chỗ yếu hại của Tần Vô Song. Đúng là công kích những chỗ yếu hại không thể không phòng của Tần Vô Song.</w:t>
      </w:r>
    </w:p>
    <w:p>
      <w:pPr>
        <w:pStyle w:val="BodyText"/>
      </w:pPr>
      <w:r>
        <w:t xml:space="preserve">Tần Vô Song cười lạnh một tiếng, cước bộ đột nhiên nhảy vọt liên tục một trái một phải khiến cho Đệ tam Võ Thánh kia chỉ cảm thấy hoa mắt một cái, liền phát hiện Tần Vô Song đã đi vòng quanh.</w:t>
      </w:r>
    </w:p>
    <w:p>
      <w:pPr>
        <w:pStyle w:val="BodyText"/>
      </w:pPr>
      <w:r>
        <w:t xml:space="preserve">- Hừ, chỉ chút bản lĩnh cũng tới công kích ta?</w:t>
      </w:r>
    </w:p>
    <w:p>
      <w:pPr>
        <w:pStyle w:val="BodyText"/>
      </w:pPr>
      <w:r>
        <w:t xml:space="preserve">Tần Vô Song nhìn cũng không nhìn, tay trái lôi ra Tử Dương Kiếm, cánh tay đảo qua, quay đầu bổ ra một kiếm, xoạc một cái, liền chém tới ngực của Đệ tam Võ Thánh.</w:t>
      </w:r>
    </w:p>
    <w:p>
      <w:pPr>
        <w:pStyle w:val="BodyText"/>
      </w:pPr>
      <w:r>
        <w:t xml:space="preserve">Một kiếm này giống như linh dương treo sừng, không thể tìm ra chút sơ hở nào, nhìn giống như một kiếm thờ ơ, lại ngầm có kiếm ý của Độc Cô Cửu Kiếm, bên trong vô chiêu nhưng lại chứa đựng vô số biến chiêu.</w:t>
      </w:r>
    </w:p>
    <w:p>
      <w:pPr>
        <w:pStyle w:val="BodyText"/>
      </w:pPr>
      <w:r>
        <w:t xml:space="preserve">Đệ tam Võ Thánh gặp một kiếm này không hề hoảng loạn. Trong lòng hắn không khỏi sửng sốt, nghĩ thầm Tần Vô Song này dùng roi lợi hại, sử dụng kiếm sao lại qua loa, bất cẩn như vậy?</w:t>
      </w:r>
    </w:p>
    <w:p>
      <w:pPr>
        <w:pStyle w:val="BodyText"/>
      </w:pPr>
      <w:r>
        <w:t xml:space="preserve">Cũng may, đầu óc hắn cũng không có phát nhiệt, không có liều lĩnh làm bừa. Mà là thu kiếm thế về, trở về hai bước gắt gao bảo vệ môn hộ.</w:t>
      </w:r>
    </w:p>
    <w:p>
      <w:pPr>
        <w:pStyle w:val="BodyText"/>
      </w:pPr>
      <w:r>
        <w:t xml:space="preserve">Quả nhiên một kiếm của Tần Vô Song liên tục phi ra, như nước chảy không ngừng liên tiếp nhau đi tới. Kiếm quang nhất thời mãnh liệt, cuồn cuộn nổi lên một vùng tro bụi, mấy đám tro bụi này bị một luồng kiếm khí màu đỏ tụ tập cùng một chỗ, vậy mà lại hình thành một đạo thực thể kiếm quang vô cùng rõ nét. Giống như một đầu cự long màu đỏ, tàn sát bừa bãi Chân Võ Thánh Địa của Tây Sở Quốc.</w:t>
      </w:r>
    </w:p>
    <w:p>
      <w:pPr>
        <w:pStyle w:val="BodyText"/>
      </w:pPr>
      <w:r>
        <w:t xml:space="preserve">Đệ tam Võ Thánh chỉ cảm thấy sự hô hấp trong nhất thời bị cứng lại, vô cùng khó chịu, cước bộ liên tục lui về sau. Thanh trường kiếm trong tay cũng không có bắn ra mà chỉ khổ sở chống đỡ, còn thời gian rảnh rỗi tiến công sao? Lúc hắn đang cố gắng hết sức, chuối trang sức của Dịch Trần Tử cuối cùng cũng phóng ra, với tốc độ nhanh cuốn tới, hình thành một đạo lốc xoáy, hướng đạo kiếm khí của Tần Vô Song mà cuốn tới.</w:t>
      </w:r>
    </w:p>
    <w:p>
      <w:pPr>
        <w:pStyle w:val="BodyText"/>
      </w:pPr>
      <w:r>
        <w:t xml:space="preserve">Tần Vô Song hắc hắc cười lạnh, đột nhiên lui một bước, bộ pháp đúng là nói không hết sự quỷ dị, trực tiếp vòng quanh qua hai gã Võ Thánh mà hướng phóng về phía trước. Sợi roi xà hình lại phóng ra lần nữa, hướng tới đầu của Đệ nhị Võ Thánh mà chém tới.</w:t>
      </w:r>
    </w:p>
    <w:p>
      <w:pPr>
        <w:pStyle w:val="BodyText"/>
      </w:pPr>
      <w:r>
        <w:t xml:space="preserve">Tên Đệ nhị Võ Thánh kia đã từng nghĩ tới, Tần Vô Song có thể trực tiếp thoát thân từ sự quần công của hai gã Võ Thánh? Trong lòng hoảng hốt, đoản côn không chậm trễ chút nào. Di chuyển rất nhanh, múa tới kín không một kẽ hở, chỉ là thủ hộ thật chặt toàn thân.</w:t>
      </w:r>
    </w:p>
    <w:p>
      <w:pPr>
        <w:pStyle w:val="BodyText"/>
      </w:pPr>
      <w:r>
        <w:t xml:space="preserve">Hắn biết, nội thương của hắn lúc này chưa khỏi, ngoài chống đỡ thì không có nửa điểm biện pháp nào, chỉ có đợi Đệ nhất Võ Thánh và Đệ tam Võ Thánh gấp rút tới tiếp viện. Lấy ba chọi một mới có thể bảo hộ được hắn.</w:t>
      </w:r>
    </w:p>
    <w:p>
      <w:pPr>
        <w:pStyle w:val="BodyText"/>
      </w:pPr>
      <w:r>
        <w:t xml:space="preserve">Hiện tại vấn đề khó giải quyết chính là bọn họ mặc dù có thể động thủ với Tần Vô Song, nhưng mà còn phải đắn đo một chút. Cho dù ba kẻ hợp lực, có thể bắt giữ Tần Vô Song, nhưng cũng tuyệt đối không thể hạ sát thủ được.</w:t>
      </w:r>
    </w:p>
    <w:p>
      <w:pPr>
        <w:pStyle w:val="BodyText"/>
      </w:pPr>
      <w:r>
        <w:t xml:space="preserve">Một khi giết chết Tần Vô Song, Nhị Điện chủ của Tinh La Điện sẽ đích thân đến hỏi tội, lúc đó chỉ sợ cả Tây Sở Quốc trong phút chốc bị quét sạch khỏi lãnh thổ của Đế quốc Đại La.</w:t>
      </w:r>
    </w:p>
    <w:p>
      <w:pPr>
        <w:pStyle w:val="BodyText"/>
      </w:pPr>
      <w:r>
        <w:t xml:space="preserve">Nói cách khác, bọn họ chỉ có thể chống đỡ, chứ không thể giết hắn được. Nhiều nhất thì cũng chỉ có thể bắt giữ được hắn mà thôi. Nhưng mà bắt giữ một cao thủ trẻ tuổi như vậy, há là chuyện đơn giản sao?</w:t>
      </w:r>
    </w:p>
    <w:p>
      <w:pPr>
        <w:pStyle w:val="BodyText"/>
      </w:pPr>
      <w:r>
        <w:t xml:space="preserve">Tần Vô Song biết, chỉ cần hắn tạm dừng một bước, hai gã Võ Thánh đằng sau sẽ sẽ có thể xông lên, kềm giữ hắn không cách nào ra tay, cho nên hắn chiến đấu lần này chỉ có thể lựa chọn du đấu. Đánh vòng quanh, tiến tới đánh, mà tuyệt không thể đứng đánh.</w:t>
      </w:r>
    </w:p>
    <w:p>
      <w:pPr>
        <w:pStyle w:val="BodyText"/>
      </w:pPr>
      <w:r>
        <w:t xml:space="preserve">Nếu như là kẻ khác, bị ba gã cường giả đó vây quanh, phải du đấu đều rất khó. Mà Tần Vô Song có dị quỷ thân pháp Lăng Vân Tiên Bộ, cho dù có muốn du đấu lại không hề khó khăn chút nào.</w:t>
      </w:r>
    </w:p>
    <w:p>
      <w:pPr>
        <w:pStyle w:val="BodyText"/>
      </w:pPr>
      <w:r>
        <w:t xml:space="preserve">Đợi hai gã bọn chúng gần đánh tới, Tần Vô Song ha ha cười to, cước bộ nhích sang một chút, liền lại lao về phía trước.</w:t>
      </w:r>
    </w:p>
    <w:p>
      <w:pPr>
        <w:pStyle w:val="BodyText"/>
      </w:pPr>
      <w:r>
        <w:t xml:space="preserve">Hắn chỉ có một mục tiêu, kiên định không di chuyển, gắt gao khóa Đệ nhị Võ Thánh, không cho hắn thong dong rời đi.</w:t>
      </w:r>
    </w:p>
    <w:p>
      <w:pPr>
        <w:pStyle w:val="BodyText"/>
      </w:pPr>
      <w:r>
        <w:t xml:space="preserve">Bốn gã Tiên Thiên cường giả, ở xung quanh Chân Võ Thánh Địa của Tây Sở Quốc triển khai một hồi đại chiến. Linh lực dao động, làm cho cây cỏ xung quanh đều bị bẻ gãy, cát vàng mù mịt đầy trời, sơn lay địa động.</w:t>
      </w:r>
    </w:p>
    <w:p>
      <w:pPr>
        <w:pStyle w:val="BodyText"/>
      </w:pPr>
      <w:r>
        <w:t xml:space="preserve">Những kẻ Hậu Thiên võ giả của Chân Võ Thánh Địa, căn bản không thể có cách nào thừa nhận sự dao động của khí tức Tiên Thiên cường đại như thế này, đều là lui bước, xa xa rời đi.</w:t>
      </w:r>
    </w:p>
    <w:p>
      <w:pPr>
        <w:pStyle w:val="BodyText"/>
      </w:pPr>
      <w:r>
        <w:t xml:space="preserve">Tần Vô Song đánh lâu một lúc sau, cũng bắt đầu suy nghĩ.</w:t>
      </w:r>
    </w:p>
    <w:p>
      <w:pPr>
        <w:pStyle w:val="BodyText"/>
      </w:pPr>
      <w:r>
        <w:t xml:space="preserve">- Dịch Trần Tử này thực lực cùng ta tương đương, muốn thoát khỏi sự cuốn lấy của hắn để giết Đệ nhị Võ Thánh, có lẽ cũng không dễ. Phải dùng sách lược khác mới được.</w:t>
      </w:r>
    </w:p>
    <w:p>
      <w:pPr>
        <w:pStyle w:val="BodyText"/>
      </w:pPr>
      <w:r>
        <w:t xml:space="preserve">Nghĩ tới đây, Tần Vô Song đột nhiên lại cười lớn một tiếng, giống như con rồng dài phá không, vô cùng khí thế.</w:t>
      </w:r>
    </w:p>
    <w:p>
      <w:pPr>
        <w:pStyle w:val="BodyText"/>
      </w:pPr>
      <w:r>
        <w:t xml:space="preserve">- Dịch Trần Tử, ngươi lấy ba đánh một, coi như ngươi không biết xấu hổ. Như thế, ta hôm nay cũng không tiếp hầu, đi đến Đế Đô của ngươi đại khai sát giới một hồi, tồi trở về lấy thủ cấp của Đệ nhị Võ Thánh. Ba người các ngươi vẫn là không thể cùng ngủ trên một giường, đắp cùng một cái chăn. Chỉ cần cho ta tìm được một chút khe hở, đầu của Đệ nhị Võ Thánh ta vẫn cần phải lấy đi. Đừng tưởng rằng ta nhìn không ra, nội thương trong cơ thể Đệ nhị Võ Thánh vẫn chưa hồi phục. Trận chiến hôm nay, hắn vận dụng linh lực, tác động đến nội thương, ta muốn giết hắn lại như giết một con chó, ha ha ha.</w:t>
      </w:r>
    </w:p>
    <w:p>
      <w:pPr>
        <w:pStyle w:val="BodyText"/>
      </w:pPr>
      <w:r>
        <w:t xml:space="preserve">Nói xong, cước bộ bay nhanh, bay ra ngoài vòng, trực tiếp bay thẳng dưới chân núi Chân Võ Thánh Địa.</w:t>
      </w:r>
    </w:p>
    <w:p>
      <w:pPr>
        <w:pStyle w:val="BodyText"/>
      </w:pPr>
      <w:r>
        <w:t xml:space="preserve">Ba người Dịch Trần Tử thấy Tần Vô Song nói đi là đi, tốc độ cực nhanh, giống như ngôi sao băng xẹt qua bầu trời cao, căn bản khiến cho bọn chúng không có thời gian phản ứng.</w:t>
      </w:r>
    </w:p>
    <w:p>
      <w:pPr>
        <w:pStyle w:val="BodyText"/>
      </w:pPr>
      <w:r>
        <w:t xml:space="preserve">- Đại Võ Thánh, Tần Vô Song đang đi Đế Đô à!</w:t>
      </w:r>
    </w:p>
    <w:p>
      <w:pPr>
        <w:pStyle w:val="BodyText"/>
      </w:pPr>
      <w:r>
        <w:t xml:space="preserve">Đệ tam Võ Thánh nhìn thấy Tần Vô Song thúc thân ảnh đi như một tia chớp, cũng là kinh hồn chưa bình tĩnh lại được.</w:t>
      </w:r>
    </w:p>
    <w:p>
      <w:pPr>
        <w:pStyle w:val="BodyText"/>
      </w:pPr>
      <w:r>
        <w:t xml:space="preserve">- Đuổi theo mau!</w:t>
      </w:r>
    </w:p>
    <w:p>
      <w:pPr>
        <w:pStyle w:val="BodyText"/>
      </w:pPr>
      <w:r>
        <w:t xml:space="preserve">Dịch Trần Tử kịp thời quyết đoán. Hai kẻ khác, cũng không chút do dự, cũng bay theo phía sau.</w:t>
      </w:r>
    </w:p>
    <w:p>
      <w:pPr>
        <w:pStyle w:val="BodyText"/>
      </w:pPr>
      <w:r>
        <w:t xml:space="preserve">- Đại Võ Thánh, thuộc hạ hổ thẹn, liên lụy mọi người.</w:t>
      </w:r>
    </w:p>
    <w:p>
      <w:pPr>
        <w:pStyle w:val="BodyText"/>
      </w:pPr>
      <w:r>
        <w:t xml:space="preserve">Đệ nhị Võ Thánh bất đắc dĩ thở dài.</w:t>
      </w:r>
    </w:p>
    <w:p>
      <w:pPr>
        <w:pStyle w:val="BodyText"/>
      </w:pPr>
      <w:r>
        <w:t xml:space="preserve">Dịch Trần Tử lắc đầu nói:</w:t>
      </w:r>
    </w:p>
    <w:p>
      <w:pPr>
        <w:pStyle w:val="BodyText"/>
      </w:pPr>
      <w:r>
        <w:t xml:space="preserve">- Tiến công Võ Thánh hộ quốc của Bách Việt Quốc là chủ ý của ta, ngươi chỉ là phụng mệnh đi chấp hành. Nói đúng ra, ngươi chỉ là chịu liên lụy mà thôi.</w:t>
      </w:r>
    </w:p>
    <w:p>
      <w:pPr>
        <w:pStyle w:val="BodyText"/>
      </w:pPr>
      <w:r>
        <w:t xml:space="preserve">- Nhưng tên Cầu Lệnh Đức chết, dù sao ta cũng có liên quan.</w:t>
      </w:r>
    </w:p>
    <w:p>
      <w:pPr>
        <w:pStyle w:val="BodyText"/>
      </w:pPr>
      <w:r>
        <w:t xml:space="preserve">- Không cần phải nói nữa, Lão Nhị, ngươi chi bằng đi cùng chúng ta. Nếu không tên tiểu tử kia quay lại đánh lén, lại là không thể phòng được. Chúng ta vẫn là theo như kế hoạch ban đầu, ngươi cùng Lão Tam một tổ, không rời nhau nửa bước!</w:t>
      </w:r>
    </w:p>
    <w:p>
      <w:pPr>
        <w:pStyle w:val="BodyText"/>
      </w:pPr>
      <w:r>
        <w:t xml:space="preserve">- Vâng!</w:t>
      </w:r>
    </w:p>
    <w:p>
      <w:pPr>
        <w:pStyle w:val="BodyText"/>
      </w:pPr>
      <w:r>
        <w:t xml:space="preserve">Ba gã Võ Thánh tách ra làm hai tổ, bay nhanh xuống chân núi.</w:t>
      </w:r>
    </w:p>
    <w:p>
      <w:pPr>
        <w:pStyle w:val="BodyText"/>
      </w:pPr>
      <w:r>
        <w:t xml:space="preserve">Chính là Đệ nhị Võ Thánh vừa trải qua một trận đại chiến, cố gắng vận dụng linh lực, làm cho nội thương âm thầm lại bị phát tác, khí hải quay cuồng, vô cùng khó chịu. Chỉ là, hắn cũng biết lúc này không thể lui được. Nếu không đuổi kịp, liền có khả năng bị Tần Vô Song có cơ hội một mình giết hắn.</w:t>
      </w:r>
    </w:p>
    <w:p>
      <w:pPr>
        <w:pStyle w:val="BodyText"/>
      </w:pPr>
      <w:r>
        <w:t xml:space="preserve">Thế cục ngày hôm nay, cho dù là liều mạng, cũng cần phải đuổi kịp.</w:t>
      </w:r>
    </w:p>
    <w:p>
      <w:pPr>
        <w:pStyle w:val="BodyText"/>
      </w:pPr>
      <w:r>
        <w:t xml:space="preserve">Ba gã Võ Thánh rất nhanh đuổi theo tới Đế Đô, theo khí tức Tiên Thiên của Tần Vô Song, một đường đuổi tới. Tới bên trong đô thành, đột nhiên lại bị mất tích khí tức Tiên Thiên của Tần Vô Song.</w:t>
      </w:r>
    </w:p>
    <w:p>
      <w:pPr>
        <w:pStyle w:val="BodyText"/>
      </w:pPr>
      <w:r>
        <w:t xml:space="preserve">- Hắn đâu rồi?</w:t>
      </w:r>
    </w:p>
    <w:p>
      <w:pPr>
        <w:pStyle w:val="BodyText"/>
      </w:pPr>
      <w:r>
        <w:t xml:space="preserve">Đệ tam Võ Thánh lại nhăn mặt.</w:t>
      </w:r>
    </w:p>
    <w:p>
      <w:pPr>
        <w:pStyle w:val="BodyText"/>
      </w:pPr>
      <w:r>
        <w:t xml:space="preserve">Dịch Trần Tử quan sát một lát, trầm giọng nói:</w:t>
      </w:r>
    </w:p>
    <w:p>
      <w:pPr>
        <w:pStyle w:val="BodyText"/>
      </w:pPr>
      <w:r>
        <w:t xml:space="preserve">- Tên Tần Vô Song này vô cùng giảo hoạt, đã ẩn đi khí tức Tiên Thiên, bắt đầu ẩn nấp, mọi người phải cẩn thận đề phòng, đây rất có thể là một kế sách của hắn!</w:t>
      </w:r>
    </w:p>
    <w:p>
      <w:pPr>
        <w:pStyle w:val="BodyText"/>
      </w:pPr>
      <w:r>
        <w:t xml:space="preserve">- Ừm, lại không biết hắn đi giết kẻ nào?</w:t>
      </w:r>
    </w:p>
    <w:p>
      <w:pPr>
        <w:pStyle w:val="BodyText"/>
      </w:pPr>
      <w:r>
        <w:t xml:space="preserve">- Không cần phải nghĩ những cái này. Chỉ cần ba chúng ta tồn tại, Tây Sở Quốc mất đi kẻ nào thì cũng không sao.</w:t>
      </w:r>
    </w:p>
    <w:p>
      <w:pPr>
        <w:pStyle w:val="BodyText"/>
      </w:pPr>
      <w:r>
        <w:t xml:space="preserve">Dịch Trần Tử dù sao cũng là một thế hệ kiêu hùng, biết trong tình hình này nên lựa chọn cái gì, bảo toàn Võ Thánh, mới là chính đạo. Dù cho Hoàng đế của Tây Sở Quốc là Mễ Trung Hằng bị Tần Vô Song giết chết thì cũng chỉ có thể để mặc hắn bị giết.</w:t>
      </w:r>
    </w:p>
    <w:p>
      <w:pPr>
        <w:pStyle w:val="BodyText"/>
      </w:pPr>
      <w:r>
        <w:t xml:space="preserve">Những lời này, hắn không thể nói trước mặt thần dân bá tánh, nhưng ở trong nội bộ ba vị Võ Thánh lúc đó lại có thể thẳng thắng nói ra.</w:t>
      </w:r>
    </w:p>
    <w:p>
      <w:pPr>
        <w:pStyle w:val="BodyText"/>
      </w:pPr>
      <w:r>
        <w:t xml:space="preserve">Ba kẻ này sắc mặt ngưng trọng, liếc mắt nhìn nhau, tâm thần lĩnh hội gật gật đầu. Bọn chúng đã chuẩn bị tốt tâm lý xấu nhất rồi.</w:t>
      </w:r>
    </w:p>
    <w:p>
      <w:pPr>
        <w:pStyle w:val="BodyText"/>
      </w:pPr>
      <w:r>
        <w:t xml:space="preserve">Cùng lắm thì cũng giống như Đại Ngô Quốc, để Tần Vô Song giết chết một bộ phận tinh anh. Hôm nay Tây Sở Quốc có rất nhiều tinh anh, cũng đã đều đem giấu kín trước rồi, Tần Vô Song muốn tìm ra bọn họ để giết chết cũng không hề dễ dàng gì.</w:t>
      </w:r>
    </w:p>
    <w:p>
      <w:pPr>
        <w:pStyle w:val="BodyText"/>
      </w:pPr>
      <w:r>
        <w:t xml:space="preserve">Huống chi, Dịch Trần Tử luôn nghĩ thấy, Tần Vô Song đối phó với Tây Sở Quốc không có khả năng giở thủ đoạn như với Đại Ngô Quốc. Dù sao Tây Sở Quốc cũng không có quan hệ tranh đấu gì với Bách Việt Quốc cả!</w:t>
      </w:r>
    </w:p>
    <w:p>
      <w:pPr>
        <w:pStyle w:val="Compact"/>
      </w:pPr>
      <w:r>
        <w:t xml:space="preserve">Ủng hộ chỉ với 1 click và 5s ! (adf.ly/4EmoB)</w:t>
      </w:r>
      <w:r>
        <w:br w:type="textWrapping"/>
      </w:r>
      <w:r>
        <w:br w:type="textWrapping"/>
      </w:r>
    </w:p>
    <w:p>
      <w:pPr>
        <w:pStyle w:val="Heading2"/>
      </w:pPr>
      <w:bookmarkStart w:id="225" w:name="chương-203"/>
      <w:bookmarkEnd w:id="225"/>
      <w:r>
        <w:t xml:space="preserve">203. Chương 20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03: Hỏa thiêu Hoàng cu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Dịch Trần Tử hiểu rõ hơn ai hết. Mục tiêu của Tần Vô Song là Đệ nhị Võ Thánh. Dù rằng uy hiếp Tây Sở Quốc sẽ biến thành một Đại Ngô Quốc thứ hai, nhưng hắn dự liệu rằng đó chỉ là một loại chiến thuật tâm lý, chứ không phải là kế hoạch thực sự của hắn.</w:t>
      </w:r>
    </w:p>
    <w:p>
      <w:pPr>
        <w:pStyle w:val="BodyText"/>
      </w:pPr>
      <w:r>
        <w:t xml:space="preserve">Dù sao Đại Ngô Quốc đó cũng là tự rước họa vào thân, mà Tây Sở Quốc vẫn chưa đến con đường cuối cùng. Một khi Tần Vô Song đã thảm sát vô nhân đạo, giết chết tinh anh của Tây Sở Quốc, đối với Tần Vô Song, đối với Bách Việt Quốc, thậm chí đối với sư môn của Tần Vô Song cũng đều khó có thể giải thích.</w:t>
      </w:r>
    </w:p>
    <w:p>
      <w:pPr>
        <w:pStyle w:val="BodyText"/>
      </w:pPr>
      <w:r>
        <w:t xml:space="preserve">Bất luận như thế nào, Tinh La Điện là biểu tượng đồ đằng của Đế quốc Đại La, còn tất cả con dân của Đế quốc Đại La đều là đối tượng được bảo hộ của Tinh La Điện.</w:t>
      </w:r>
    </w:p>
    <w:p>
      <w:pPr>
        <w:pStyle w:val="BodyText"/>
      </w:pPr>
      <w:r>
        <w:t xml:space="preserve">Tần Vô Song là đệ tử của Tinh La Điện, lạm sát kẻ vô tội tất nhiên là sẽ phải đối mặt với sự uy nghiêm của Tinh La Điện. Nhưng mặc dù như vậy thì bọn chúng làm Võ Thánh ở Tây Sở Quốc, nghe Tần Vô Song nói rõ muốn tới Đế Đô để đại khai sát giới thì cũng không thể ngồi yên như không có chuyện gì, nếu không thì sự uy nghiêm của bọn chúng ở Tây Sở Quốc sẽ bị lung lay.</w:t>
      </w:r>
    </w:p>
    <w:p>
      <w:pPr>
        <w:pStyle w:val="BodyText"/>
      </w:pPr>
      <w:r>
        <w:t xml:space="preserve">Không thể không nói, sự phán đoán của Dịch Trần Tử cơ bản là chuẩn xác, Tần Vô Song thực sự cũng chỉ là dùng mưu kế dương đông kích tây.</w:t>
      </w:r>
    </w:p>
    <w:p>
      <w:pPr>
        <w:pStyle w:val="BodyText"/>
      </w:pPr>
      <w:r>
        <w:t xml:space="preserve">Lúc này, hắn đang ẩn núp ở một góc khuất gần đó, trong lúc nhất thời bọn Dịch Trần Tử đuổi tới Đế Đô, hắn liền cảm nhận sự tồn tại của bọn chúng. Nhưng mà Tần Vô Song cũng tạm thời không muốn tấn công.</w:t>
      </w:r>
    </w:p>
    <w:p>
      <w:pPr>
        <w:pStyle w:val="BodyText"/>
      </w:pPr>
      <w:r>
        <w:t xml:space="preserve">Hắn đang chờ đợi thời cơ, cần ra tay thì sẽ chuẩn bị đùa giỡn với bọn chúng để bọn chúng không kịp trở tay.</w:t>
      </w:r>
    </w:p>
    <w:p>
      <w:pPr>
        <w:pStyle w:val="BodyText"/>
      </w:pPr>
      <w:r>
        <w:t xml:space="preserve">Một khi Dịch Trần Tử và Đệ tam Võ Thánh vẫn còn ở đó, muốn giết gã Đệ nhị Võ Thánh kia vẫn là khó khăn.</w:t>
      </w:r>
    </w:p>
    <w:p>
      <w:pPr>
        <w:pStyle w:val="BodyText"/>
      </w:pPr>
      <w:r>
        <w:t xml:space="preserve">Đáng tiếc trên người hắn không có một vũ khí Tiên Thiên loại hình cung tiễn nào cả, nếu không, tiến hành công kích từ xa, với nội thương chưa lành của Đệ nhị Võ Thánh tất nhiên hắn sẽ phải chết.</w:t>
      </w:r>
    </w:p>
    <w:p>
      <w:pPr>
        <w:pStyle w:val="BodyText"/>
      </w:pPr>
      <w:r>
        <w:t xml:space="preserve">Tần Vô Song nghĩ như vậy cẩn thận thi một tia hơi thở trên người, dường như hắn căn bản không có truyền bất kỳ một hơi thở nào trên người cả, hoàn toàn bị ngăn chặn.</w:t>
      </w:r>
    </w:p>
    <w:p>
      <w:pPr>
        <w:pStyle w:val="BodyText"/>
      </w:pPr>
      <w:r>
        <w:t xml:space="preserve">- Chỉ cần đến sát Đệ nhị Võ Thánh trong phạm vi ba trượng, ta thực nắm chắc trăm phần trăm, dùng uy lực của Thiên Mạch Ngưng Kình Kiếm đánh gục hắn.</w:t>
      </w:r>
    </w:p>
    <w:p>
      <w:pPr>
        <w:pStyle w:val="BodyText"/>
      </w:pPr>
      <w:r>
        <w:t xml:space="preserve">Tần Vô Song đang tính toán, hắn đang chờ một cơ hội.</w:t>
      </w:r>
    </w:p>
    <w:p>
      <w:pPr>
        <w:pStyle w:val="BodyText"/>
      </w:pPr>
      <w:r>
        <w:t xml:space="preserve">Trong lúc đó ba gã Võ Thánh vẫn luôn duy trì khoảng cách trong vòng ba trượng. Tần Vô Song thấy bọn chúng bay vọt vào trong cửa thành nhưng không có vội động thủ. Hắn lúc này thực không hề nôn nóng.</w:t>
      </w:r>
    </w:p>
    <w:p>
      <w:pPr>
        <w:pStyle w:val="BodyText"/>
      </w:pPr>
      <w:r>
        <w:t xml:space="preserve">Ba gã Võ Thánh này mất đi khí tức Tiên Thiên của hắn, tất nhiên sẽ tìm tòi ở trong Đế Đô thành. Tần Vô Song quyết định chủ động biểu hiện cho đối phương thấy.</w:t>
      </w:r>
    </w:p>
    <w:p>
      <w:pPr>
        <w:pStyle w:val="BodyText"/>
      </w:pPr>
      <w:r>
        <w:t xml:space="preserve">Một khi giết quang minh không được tên Đệ nhị Võ Thánh này, vậy dùng thủ đoạn ám sát. Tần Vô Song rất tự tin, chỉ cần ra tay trước, hắn thực có hy vọng sẽ đánh gục tên Đệ nhị Võ Thánh. Vấn đề hiện tại chính là, làm sao để không cho hai tên Võ Thánh kia kịp phản ứng trước, cướp lấy cơ hội ra tay ngăn cản hắn.</w:t>
      </w:r>
    </w:p>
    <w:p>
      <w:pPr>
        <w:pStyle w:val="BodyText"/>
      </w:pPr>
      <w:r>
        <w:t xml:space="preserve">Ba gã Võ Thánh di chuyển đi một vòng, vẫn như cũ không thấy có bóng dáng Tần Vô Song.</w:t>
      </w:r>
    </w:p>
    <w:p>
      <w:pPr>
        <w:pStyle w:val="BodyText"/>
      </w:pPr>
      <w:r>
        <w:t xml:space="preserve">Dịch Trần Tử khoát tay chặn lại:</w:t>
      </w:r>
    </w:p>
    <w:p>
      <w:pPr>
        <w:pStyle w:val="BodyText"/>
      </w:pPr>
      <w:r>
        <w:t xml:space="preserve">- Không cần tìm nữa, chúng ta về Chân Võ Thánh Địa trước.</w:t>
      </w:r>
    </w:p>
    <w:p>
      <w:pPr>
        <w:pStyle w:val="BodyText"/>
      </w:pPr>
      <w:r>
        <w:t xml:space="preserve">- Tại sao?</w:t>
      </w:r>
    </w:p>
    <w:p>
      <w:pPr>
        <w:pStyle w:val="BodyText"/>
      </w:pPr>
      <w:r>
        <w:t xml:space="preserve">Đệ tam Võ Thánh tò mò hỏi.</w:t>
      </w:r>
    </w:p>
    <w:p>
      <w:pPr>
        <w:pStyle w:val="BodyText"/>
      </w:pPr>
      <w:r>
        <w:t xml:space="preserve">Dịch Trần Tử môi giật giật, lại không nói cái gì, khởi động cước bộ, liền hướng đi ra bên ngoài. Dịch Trần Tử đã có thể xác nhận, Tần Vô Song căn bản không có ý định đại khai sát giới ở Đế Đô. Như thế này chẳng khác nào mò kim đáy biển, chi bằng quay về Chân Võ Thánh Địa đợi hắn đến. Chỉ cần chống đỡ thời gian quá mười ngày thì coi như đã đem tất cả hậu họa quẳng về phía sau.</w:t>
      </w:r>
    </w:p>
    <w:p>
      <w:pPr>
        <w:pStyle w:val="BodyText"/>
      </w:pPr>
      <w:r>
        <w:t xml:space="preserve">Tần Vô Song nhìn thấy ba kẻ đó rời khỏi Đế Đô, hướng Chân Võ Thánh Địa mà đi, vẫn thủy chung ẩn nấp không lộ diện. Lúc này ra tay so với lúc ở Chân Võ Thánh Địa thì cũng chẳng có gì khác biệt.</w:t>
      </w:r>
    </w:p>
    <w:p>
      <w:pPr>
        <w:pStyle w:val="BodyText"/>
      </w:pPr>
      <w:r>
        <w:t xml:space="preserve">- Xem ra tên cáo già Dịch Trần Tử đã nhận ra ý đồ của ta.</w:t>
      </w:r>
    </w:p>
    <w:p>
      <w:pPr>
        <w:pStyle w:val="BodyText"/>
      </w:pPr>
      <w:r>
        <w:t xml:space="preserve">Tần Vô Song suy nghĩ:</w:t>
      </w:r>
    </w:p>
    <w:p>
      <w:pPr>
        <w:pStyle w:val="BodyText"/>
      </w:pPr>
      <w:r>
        <w:t xml:space="preserve">- Nhìn trận thế này của hắn, chắc là dự định quay về Chân Võ Thánh Địa hòng kéo dài thời gian với ta.</w:t>
      </w:r>
    </w:p>
    <w:p>
      <w:pPr>
        <w:pStyle w:val="BodyText"/>
      </w:pPr>
      <w:r>
        <w:t xml:space="preserve">Tần Vô Song tự nhiên sẽ không bỏ qua như vậy. Trong lòng suy nghĩ một chút liền lập tức có kế hoạch, bay vút về phía Hoàng cung của Tây Sở Quốc. Hắn đứng ở trên đỉnh Hoàng cung quát to:</w:t>
      </w:r>
    </w:p>
    <w:p>
      <w:pPr>
        <w:pStyle w:val="BodyText"/>
      </w:pPr>
      <w:r>
        <w:t xml:space="preserve">- Hoàng đế Mễ gia của Tây Sở Quốc nghe rõ đây, ba gã Võ Thánh của các ngươi đã đồng ý đem thủ cấp của ngươi giao cho ta, hôm nay ta đến thu hồi nó. Bên trong Hoàng cung nếu kẻ nào không muốn chết thì lập tức rời đi, ta sẽ không giết một kẻ nào. Nếu không đi, ta sẽ hỏa thiêu Hoàng cung, các ngươi ắt sẽ phải chôn theo cùng.</w:t>
      </w:r>
    </w:p>
    <w:p>
      <w:pPr>
        <w:pStyle w:val="BodyText"/>
      </w:pPr>
      <w:r>
        <w:t xml:space="preserve">Không giết người, lại tiêu hủy Hoàng cung của Tây Sở Quốc. Ba vị Võ Thánh có thể ngồi yên mà coi như không biết gì không? Như vậy sau này ở Tây Sở Quốc làm sao tạo được quyền uy đây? Một chiêu này của Tần Vô Song có thể nói là vô cùng tàn nhẫn.</w:t>
      </w:r>
    </w:p>
    <w:p>
      <w:pPr>
        <w:pStyle w:val="BodyText"/>
      </w:pPr>
      <w:r>
        <w:t xml:space="preserve">Quả nhiên một tiếng rống này của hắn, trong Hoàng cung của Tây Sở Quốc nhất thời một cảnh náo loạn.</w:t>
      </w:r>
    </w:p>
    <w:p>
      <w:pPr>
        <w:pStyle w:val="BodyText"/>
      </w:pPr>
      <w:r>
        <w:t xml:space="preserve">Tần Vô Song cười lạnh, trong tay đã xuất ra một cây đuốc. Cũng không biết là tìm ở đâu ra, đã mang theo mấy thùng dầu chạy về phía Hoàng cung.</w:t>
      </w:r>
    </w:p>
    <w:p>
      <w:pPr>
        <w:pStyle w:val="BodyText"/>
      </w:pPr>
      <w:r>
        <w:t xml:space="preserve">Trong Hoàng cung, Ngự Lâm Quân tập kết chung quanh, chuẩn bị đối kháng với Tần Vô Song.</w:t>
      </w:r>
    </w:p>
    <w:p>
      <w:pPr>
        <w:pStyle w:val="BodyText"/>
      </w:pPr>
      <w:r>
        <w:t xml:space="preserve">Tần Vô Song cũng cười lanh liên tục, cảnh cáo nói:</w:t>
      </w:r>
    </w:p>
    <w:p>
      <w:pPr>
        <w:pStyle w:val="BodyText"/>
      </w:pPr>
      <w:r>
        <w:t xml:space="preserve">- Ta tạm thời không muốn giết người, nhưng nếu kẻ nào động thủ đến ta trước, thì chớ trách thủ đoạn ta độc ác vô tình. Một khi ra tay thì Hoàng cung Tây Sở Quốc các ngươi sẽ máu chảy thành sông. Các ngươi đừng trách ta, có trách thì trách Võ Thánh của Tây Sở Quốc các ngươi bất tài vô dụng, không chịu xuất đầu lộ diện giúp đỡ các ngươi. Phải oán hận, chỉ có thể oán hận Võ Thánh của các ngươi.</w:t>
      </w:r>
    </w:p>
    <w:p>
      <w:pPr>
        <w:pStyle w:val="BodyText"/>
      </w:pPr>
      <w:r>
        <w:t xml:space="preserve">Trong lúc nói, đi đi về về, đã tập kết mấy trăm thùng dầu ở xung quanh Hoàng cung. Trong Hoàng cung, cũng sớm một cảnh náo loạn, Hoàng thân Quốc thích, cung nữ thị vệ, các phi tần cũng đều hướng ra ngoài chạy thoát thân.</w:t>
      </w:r>
    </w:p>
    <w:p>
      <w:pPr>
        <w:pStyle w:val="BodyText"/>
      </w:pPr>
      <w:r>
        <w:t xml:space="preserve">Kẻ nào cũng biết, kẻ này tới, ngay cả Võ Thánh của bổn quốc cũng không thèm e dè, như vậy bọn mình ở trong mắt đối phương thì cũng chỉ nhỏ bé như con kiến. Nếu không chạy nhanh một chút, bọn chúng chết cháy chỉ cũng chẳng khác gì nhiều so với chết cháy vài con kiến.</w:t>
      </w:r>
    </w:p>
    <w:p>
      <w:pPr>
        <w:pStyle w:val="BodyText"/>
      </w:pPr>
      <w:r>
        <w:t xml:space="preserve">Cả Hoàng cung, ít nhất cũng có mấy vạn người, đều gấp rút vội vã tháo chạy, cũng là bất đắc dĩ, bọn chúng đều biết rằng, Tiên Thiên cường giả ra tay thì bọn chúng cho dù có chất cả vạn người thì cũng không có cách gì có thể ngăn cản được đối phương. Một khi hắn muốn thiêu hỏa Hoàng cung, nếu kẻ nào tổ chức đi cứu hỏa, ắt sẽ bị giết chết.</w:t>
      </w:r>
    </w:p>
    <w:p>
      <w:pPr>
        <w:pStyle w:val="BodyText"/>
      </w:pPr>
      <w:r>
        <w:t xml:space="preserve">Nhìn thấy bọn người trong Hoàng cung Tây Sở Quốc không ngừng lui ra lui vào, phi tần cung nữ đều thoát được cũng bảy tám phần rồi, nội thị thái giám cũng đều hoảng hốt mà đi.</w:t>
      </w:r>
    </w:p>
    <w:p>
      <w:pPr>
        <w:pStyle w:val="BodyText"/>
      </w:pPr>
      <w:r>
        <w:t xml:space="preserve">Mấy tên Ngự Lâm Quân bọn chúng nếu không lùi bước, ngoài kết quả cùng chết theo với Hoàng cung thì cũng chẳng thể có khả năng khác phát sinh. Lập tức cũng bất đắc dĩ, bảo hộ Công chúa Hoàng tử, các Vương tử đều chạy ra ngoài Hoàng cung.</w:t>
      </w:r>
    </w:p>
    <w:p>
      <w:pPr>
        <w:pStyle w:val="BodyText"/>
      </w:pPr>
      <w:r>
        <w:t xml:space="preserve">Tần Vô Song luôn luôn quan sát, hắn có thể buông tha bất kỳ kẻ nào, nhưng có một kẻ thì không thể, đó chính là Hoàng đế Mễ Trung Hằng.</w:t>
      </w:r>
    </w:p>
    <w:p>
      <w:pPr>
        <w:pStyle w:val="BodyText"/>
      </w:pPr>
      <w:r>
        <w:t xml:space="preserve">Linh lực Tiên Thiên của Tần Vô Song thúc giục toàn lực, vận tinh thần lực cảm thụ, quan sát nhóm người bên dưới chen chúc mà ra, giống như là một gã người khổng lồ đang quan sát di chuyển của một đàn kiến dưới chân.</w:t>
      </w:r>
    </w:p>
    <w:p>
      <w:pPr>
        <w:pStyle w:val="BodyText"/>
      </w:pPr>
      <w:r>
        <w:t xml:space="preserve">Đột nhiên Tần Vô Song trừng mắt, miệng lộ ra một tia cười. Nhún chân một cái, thân thể giống như thần long phóng người, hướng bên dưới mà nhào xuống. Thân ảnh chợt lóe, đã đi xuống phía dưới, sợi roi xà hình đã xuất ra trong tay, trực tiếp cuốn về phía trong đám người.</w:t>
      </w:r>
    </w:p>
    <w:p>
      <w:pPr>
        <w:pStyle w:val="BodyText"/>
      </w:pPr>
      <w:r>
        <w:t xml:space="preserve">- Ngươi, ở lại!</w:t>
      </w:r>
    </w:p>
    <w:p>
      <w:pPr>
        <w:pStyle w:val="BodyText"/>
      </w:pPr>
      <w:r>
        <w:t xml:space="preserve">Thanh âm đạm mạc của Tần Vô Song vang lên. Sợi roi xà hình rung lên, đã quấn lấy hoàn toàn kẻ đó, thân thể liên tục đong đưa, giống như khói nhẹ lượn lờ lên, bốc lên trời cao, dừng lại ở chỗ cao nhất của Hoàng cung.</w:t>
      </w:r>
    </w:p>
    <w:p>
      <w:pPr>
        <w:pStyle w:val="BodyText"/>
      </w:pPr>
      <w:r>
        <w:t xml:space="preserve">Hắn cười dài một tiếng, nhìn xuống phía dưới đám người kia, thấy bọn Ngự Lâm Quân đều biến sắc, hùng dũng phóng tới. Nhìn tình hình này, Tần Vô Song biết rằng sự phán đoán của mình không có sai.</w:t>
      </w:r>
    </w:p>
    <w:p>
      <w:pPr>
        <w:pStyle w:val="BodyText"/>
      </w:pPr>
      <w:r>
        <w:t xml:space="preserve">Tần Vô Song một tay dẫn theo cây đuốc, đốt lửa chung quanh. Không bao lâu sau, cả Hoàng cung liền như một biển lửa.</w:t>
      </w:r>
    </w:p>
    <w:p>
      <w:pPr>
        <w:pStyle w:val="BodyText"/>
      </w:pPr>
      <w:r>
        <w:t xml:space="preserve">Sợi roi xà hình của Tần Vô Song giống như một sợi dây diều, túm rất nhanh tới thân thể kẻ nọ, chạy rất nhanh, xuyên qua Hoàng cung, tiếp tục đốt lửa, lửa thế lan tràn.</w:t>
      </w:r>
    </w:p>
    <w:p>
      <w:pPr>
        <w:pStyle w:val="BodyText"/>
      </w:pPr>
      <w:r>
        <w:t xml:space="preserve">- Không sợ chết, cứ việc truy đuổi tới. Ai đuổi tới sẽ tiện thể cho các ngươi tuẫn táng cũng Hoàng đế lão gia!</w:t>
      </w:r>
    </w:p>
    <w:p>
      <w:pPr>
        <w:pStyle w:val="BodyText"/>
      </w:pPr>
      <w:r>
        <w:t xml:space="preserve">Tần Vô Song ha ha cười to.</w:t>
      </w:r>
    </w:p>
    <w:p>
      <w:pPr>
        <w:pStyle w:val="BodyText"/>
      </w:pPr>
      <w:r>
        <w:t xml:space="preserve">Trong tay hắn quấn lấy kẻ nọ, quả nhiên đúng là Hoàng đế của Tây Sở Quốc, Mễ Trung Hằng. Nhãn lực của Tần Vô Song ở trong mấy vạn kẻ này, ánh mắt như đuốc, đem Mễ Trung Hằng ở trong đám người này bắt ra.</w:t>
      </w:r>
    </w:p>
    <w:p>
      <w:pPr>
        <w:pStyle w:val="BodyText"/>
      </w:pPr>
      <w:r>
        <w:t xml:space="preserve">Một là xét đến cùng Mễ Trung Hằng cũng là một quân vương đứng đầu của một quốc gia, tuy rằng hoảng hốt chạy trốn xen lẫn trong đám người đó, nhưng trong hơi thở vẫn tản mát ra khí chất vương giả, không giống như kẻ bình thường.</w:t>
      </w:r>
    </w:p>
    <w:p>
      <w:pPr>
        <w:pStyle w:val="BodyText"/>
      </w:pPr>
      <w:r>
        <w:t xml:space="preserve">Loại hơi thở này đối với những Hậu Thiên võ giả thì có lẽ không rõ ràng, nhưng loại Tiên Thiên cường giả như Tần Vô Song lại có thể rõ ràng mà nắm bắt đến.</w:t>
      </w:r>
    </w:p>
    <w:p>
      <w:pPr>
        <w:pStyle w:val="BodyText"/>
      </w:pPr>
      <w:r>
        <w:t xml:space="preserve">Huống chi lúc này Mễ Trung Hằng mặc dù đã thay đổi trang phục, nhưng tướng mạo thì vẫn cùng với vị Ngự đệ Vương gia Mễ Trung Dã ít nhiều cũng có chút giống nhau. Dừng ở trong mắt Tần Vô Song, lại có chút rất rõ ràng. Hai kẻ đã từng đối mặt nhau, Tần Vô Song lại không nhìn ra mới là lạ.</w:t>
      </w:r>
    </w:p>
    <w:p>
      <w:pPr>
        <w:pStyle w:val="BodyText"/>
      </w:pPr>
      <w:r>
        <w:t xml:space="preserve">Sau khi Tần Vô Song phóng hết lửa, dẫn theo Mễ Trung Hằng tốc độ như bay, giống như có thêm hai cái cánh, phóng tới chỗ gác chuông cao nhất của Đế Đô Tây Sở Quốc.</w:t>
      </w:r>
    </w:p>
    <w:p>
      <w:pPr>
        <w:pStyle w:val="BodyText"/>
      </w:pPr>
      <w:r>
        <w:t xml:space="preserve">Ngồi ở trên kia, ở bên dưới nhìn thấy một mảnh biển lửa xa xa, chỉ cười lạnh, một tay túm roi tới trước mặt, uể oải nói:</w:t>
      </w:r>
    </w:p>
    <w:p>
      <w:pPr>
        <w:pStyle w:val="BodyText"/>
      </w:pPr>
      <w:r>
        <w:t xml:space="preserve">- Hoàng đế Mễ gia, ba gã Võ Thánh của Tây Sở Quốc ngươi hôm nay đã không thể cứu vớt vận mệnh của ngươi.</w:t>
      </w:r>
    </w:p>
    <w:p>
      <w:pPr>
        <w:pStyle w:val="BodyText"/>
      </w:pPr>
      <w:r>
        <w:t xml:space="preserve">Mễ Trung Hằng tuy rằng bị bắt, nhưng thái độ lại cũng vô cùng cứng rắn, cười lạnh nói:</w:t>
      </w:r>
    </w:p>
    <w:p>
      <w:pPr>
        <w:pStyle w:val="BodyText"/>
      </w:pPr>
      <w:r>
        <w:t xml:space="preserve">- Ngươi không đối phó được với ba vị Võ Thánh, cũng chỉ lấy kẻ phàm phu tục tử để mà trút giận.</w:t>
      </w:r>
    </w:p>
    <w:p>
      <w:pPr>
        <w:pStyle w:val="BodyText"/>
      </w:pPr>
      <w:r>
        <w:t xml:space="preserve">Tần Vô Song thật không tức giận, cười nói:</w:t>
      </w:r>
    </w:p>
    <w:p>
      <w:pPr>
        <w:pStyle w:val="BodyText"/>
      </w:pPr>
      <w:r>
        <w:t xml:space="preserve">- Ngươi cũng đừng giả bộ vô tội, chủ ý xâm lấn Bách Việt Quốc ta, ngươi cũng có phần tham dự, ta không lạm sát vô tội, nhưng cũng sẽ không bỏ qua, buông tha cho tên đầu sỏ, con dân Tây Sở Quốc ngươi ta không giết bất cứ kẻ nào, nhưng ngươi cùng với Đệ nhị Võ Thánh, ta tuyệt đối sẽ không bỏ qua.</w:t>
      </w:r>
    </w:p>
    <w:p>
      <w:pPr>
        <w:pStyle w:val="BodyText"/>
      </w:pPr>
      <w:r>
        <w:t xml:space="preserve">Mễ Trung Hằng vừa chuyển đầu, cũng không thèm để ý. Tuy trong lòng rất sợ hãi nhưng tốt xấu gì hắn cũng là quân vương của một nước, bắt hắn cầu xin sự thương xót tha thứ của kẻ khác, hắn tuyệt đối không có làm được.</w:t>
      </w:r>
    </w:p>
    <w:p>
      <w:pPr>
        <w:pStyle w:val="BodyText"/>
      </w:pPr>
      <w:r>
        <w:t xml:space="preserve">Đương nhiên, hắn lúc này cũng tràn ngập sự hối hận, không nên nghe theo sự dụ dỗ của Đại Ngô Quốc, càng không nên có dã tâm lớn như vậy, mưu toan tranh đoạt lấy tài nguyên khoáng sản Liên Hoa Sơn của Bách Việt Quốc. Tất cả những việc này, nói trắng ra cũng là do tà niệm tham lam trỗi dậy.</w:t>
      </w:r>
    </w:p>
    <w:p>
      <w:pPr>
        <w:pStyle w:val="BodyText"/>
      </w:pPr>
      <w:r>
        <w:t xml:space="preserve">Tần Vô Song đùa bỡn Mễ Trung Hằng vài câu, sợi roi xà hình trong tay cũng phát huy lên, tay kia hung hăng nện một cái.</w:t>
      </w:r>
    </w:p>
    <w:p>
      <w:pPr>
        <w:pStyle w:val="BodyText"/>
      </w:pPr>
      <w:r>
        <w:t xml:space="preserve">Boong!</w:t>
      </w:r>
    </w:p>
    <w:p>
      <w:pPr>
        <w:pStyle w:val="BodyText"/>
      </w:pPr>
      <w:r>
        <w:t xml:space="preserve">Thanh âm của tiếng chuông oanh liệt, ầm ầm vang lên.</w:t>
      </w:r>
    </w:p>
    <w:p>
      <w:pPr>
        <w:pStyle w:val="BodyText"/>
      </w:pPr>
      <w:r>
        <w:t xml:space="preserve">Lại một tiếng nữa!</w:t>
      </w:r>
    </w:p>
    <w:p>
      <w:pPr>
        <w:pStyle w:val="BodyText"/>
      </w:pPr>
      <w:r>
        <w:t xml:space="preserve">Linh lực Tiên Thiên thúc giục cái chuông này, phát ra tiếng ầm ầm, mỗi một tiếng cũng đều giống như núi cao đổ ập xuống, thanh âm vô cùng lớn.</w:t>
      </w:r>
    </w:p>
    <w:p>
      <w:pPr>
        <w:pStyle w:val="BodyText"/>
      </w:pPr>
      <w:r>
        <w:t xml:space="preserve">Mễ Trung Hằng sắc mặt trắng bệch, tiếp đó sắc mặt giống như thủy triều, hiện lên huyết sắc vô hạn, một khuôn mặt đỏ bừng giống như kẻ đang say.</w:t>
      </w:r>
    </w:p>
    <w:p>
      <w:pPr>
        <w:pStyle w:val="BodyText"/>
      </w:pPr>
      <w:r>
        <w:t xml:space="preserve">Oanh!</w:t>
      </w:r>
    </w:p>
    <w:p>
      <w:pPr>
        <w:pStyle w:val="BodyText"/>
      </w:pPr>
      <w:r>
        <w:t xml:space="preserve">Lại vang một tiếng nữa, Mễ Trung Hằng không khống chế nổi, một ngụm máu tươi phun ra.</w:t>
      </w:r>
    </w:p>
    <w:p>
      <w:pPr>
        <w:pStyle w:val="BodyText"/>
      </w:pPr>
      <w:r>
        <w:t xml:space="preserve">Hoàng cung phát lửa, gác chuông lại giống như núi non lay động, phát ra âm thanh vô cùng mãnh liệt, khiến cả Đế Đô nhất thời náo loạn lên, điên cuồng mà truyền một cái tin chết người:</w:t>
      </w:r>
    </w:p>
    <w:p>
      <w:pPr>
        <w:pStyle w:val="BodyText"/>
      </w:pPr>
      <w:r>
        <w:t xml:space="preserve">- Hoàng đế Bệ hạ bị cường giả của Bách Việt Quốc bắt giữ!</w:t>
      </w:r>
    </w:p>
    <w:p>
      <w:pPr>
        <w:pStyle w:val="BodyText"/>
      </w:pPr>
      <w:r>
        <w:t xml:space="preserve">Hành động này của Tần Vô Song tự nhiên không phải là làm cho kẻ bình thường nhìn, mà mục đích của hắn là muốn ba gã Võ Thánh của Tây Sở Quốc kia biết. Hắn biết trận náo loạn này mà bọn chúng không xuất đầu lộ diện mới là lạ.</w:t>
      </w:r>
    </w:p>
    <w:p>
      <w:pPr>
        <w:pStyle w:val="BodyText"/>
      </w:pPr>
      <w:r>
        <w:t xml:space="preserve">Khiến cho bọn chúng bôn ba, trong lúc vội vàng làm sai, đó chính là bàn tính của Tần Vô Song.</w:t>
      </w:r>
    </w:p>
    <w:p>
      <w:pPr>
        <w:pStyle w:val="BodyText"/>
      </w:pPr>
      <w:r>
        <w:t xml:space="preserve">Liền vào lúc này, Tần Vô Song đột nhiên thẳng người, ánh mắt kiên định nghiêm nghị nhìn về hướng Chân Võ Thánh Địa. Hắn biết, ba kẻ kia lại tới rồi!</w:t>
      </w:r>
    </w:p>
    <w:p>
      <w:pPr>
        <w:pStyle w:val="Compact"/>
      </w:pPr>
      <w:r>
        <w:t xml:space="preserve">Ủng hộ chỉ với 1 click và 5s ! (adf.ly/4EmoB)</w:t>
      </w:r>
      <w:r>
        <w:br w:type="textWrapping"/>
      </w:r>
      <w:r>
        <w:br w:type="textWrapping"/>
      </w:r>
    </w:p>
    <w:p>
      <w:pPr>
        <w:pStyle w:val="Heading2"/>
      </w:pPr>
      <w:bookmarkStart w:id="226" w:name="chương-204"/>
      <w:bookmarkEnd w:id="226"/>
      <w:r>
        <w:t xml:space="preserve">204. Chương 20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04: Chém đầu Đệ nhị Võ Thán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Ba gã bọn Dịch Trần Tử, mặc dù lần này có chút rối loạn nhưng vẫn bảo trì được khoảng cách, duy trì rất thỏa đáng.</w:t>
      </w:r>
    </w:p>
    <w:p>
      <w:pPr>
        <w:pStyle w:val="BodyText"/>
      </w:pPr>
      <w:r>
        <w:t xml:space="preserve">Khóe miệng Tần Vô Song nụ cười càng thêm dày đặc hơn. Ánh mắt của hắn đã dừng lại trên hình bóng của Dịch Trần Tử.</w:t>
      </w:r>
    </w:p>
    <w:p>
      <w:pPr>
        <w:pStyle w:val="BodyText"/>
      </w:pPr>
      <w:r>
        <w:t xml:space="preserve">Đột nhiên, sợi roi xà hình đem thân thể của Mễ Trung Hằng lại gần trói chặt ở trên cao, giơ giơ lên. Thản nhiên nói:</w:t>
      </w:r>
    </w:p>
    <w:p>
      <w:pPr>
        <w:pStyle w:val="BodyText"/>
      </w:pPr>
      <w:r>
        <w:t xml:space="preserve">- Dịch Trần Tử, ta vẫn cho rằng các ngươi ở trong Chân Võ Thánh Địa không chui ra ngoài cơ đấy. Một khi đã đến đây, tên Hoàng đế này liền trả lại cho ngươi vậy.</w:t>
      </w:r>
    </w:p>
    <w:p>
      <w:pPr>
        <w:pStyle w:val="BodyText"/>
      </w:pPr>
      <w:r>
        <w:t xml:space="preserve">Tần Vô Song canh đúng khoảng cách, nhìn thấy bọn người Dịch Trần Tử tới mười trượng, đột nhiên vung sợi roi xà hình lên, đem thân thể Mễ Trung Hằng hất văng ra ngoài.</w:t>
      </w:r>
    </w:p>
    <w:p>
      <w:pPr>
        <w:pStyle w:val="BodyText"/>
      </w:pPr>
      <w:r>
        <w:t xml:space="preserve">Thân thể của Mễ Trung Hằng giống như đạn pháo bị bắn ra, trực tiếp hướng đến trước mặt của Dịch Trần Tử.</w:t>
      </w:r>
    </w:p>
    <w:p>
      <w:pPr>
        <w:pStyle w:val="BodyText"/>
      </w:pPr>
      <w:r>
        <w:t xml:space="preserve">Mà vị trí ba gã Võ Thánh trong lúc đó, Dịch Trần Tử ở bên trái, Đệ nhị Võ Thánh ở giữa, Đệ tam Võ Thánh ở bên phải. Cú ném đó của Tần Vô Song vô cùng tinh tế, vừa đúng lúc gây khó dễ cho bọn chúng. Đúng là muốn phân tán lực chú ý của Dịch Trần Tử, dụ hắn rời đi.</w:t>
      </w:r>
    </w:p>
    <w:p>
      <w:pPr>
        <w:pStyle w:val="BodyText"/>
      </w:pPr>
      <w:r>
        <w:t xml:space="preserve">Cú ném này của hắn, dưới ánh mắt nhìn của mọi người, không biết bao nhiêu con mắt nhìn theo thân thể Hoàng đế đang rơi xuống bên dưới, tất cả đều hô lên kinh sợ.</w:t>
      </w:r>
    </w:p>
    <w:p>
      <w:pPr>
        <w:pStyle w:val="BodyText"/>
      </w:pPr>
      <w:r>
        <w:t xml:space="preserve">Kế lần này của Tần Vô Song là vô cùng khôn ngoan, là tâm lý chiến đấu cao minh.</w:t>
      </w:r>
    </w:p>
    <w:p>
      <w:pPr>
        <w:pStyle w:val="BodyText"/>
      </w:pPr>
      <w:r>
        <w:t xml:space="preserve">Dịch Trần Tử nếu không tiếp lấy, thì hắn thân làm Võ Thánh ở Tây Sở Quốc, địa vị của hắn trong lòng dân chúng tất nhiên sẽ bị giảm xuống. Dù sao Hoàng đế của Tây Sở Quốc chết ngay trước mặt hắn thì đúng là làm mất hết mặt mũi thể diện của hắn.</w:t>
      </w:r>
    </w:p>
    <w:p>
      <w:pPr>
        <w:pStyle w:val="BodyText"/>
      </w:pPr>
      <w:r>
        <w:t xml:space="preserve">Cú ném này của Tần Vô Song có thể nói đã gây một sự khó giải quyết cho Dịch Trần Tử.</w:t>
      </w:r>
    </w:p>
    <w:p>
      <w:pPr>
        <w:pStyle w:val="BodyText"/>
      </w:pPr>
      <w:r>
        <w:t xml:space="preserve">Dịch Trần Tử nghe thấy tiếng gọi này của Tần Vô Song, tự nhiên là không thể không đi tiếp nhận. Tay áo run lên, sợi trang sức rất nhanh bắn ra, thuận thế phóng xuống bên dưới.</w:t>
      </w:r>
    </w:p>
    <w:p>
      <w:pPr>
        <w:pStyle w:val="BodyText"/>
      </w:pPr>
      <w:r>
        <w:t xml:space="preserve">Tần Vô Song nhìn thấy động tác này của hắn, trong lòng mừng rỡ, hai chân bắn ra, thân thể cấp tốc bắn ra sợi roi xà hình phun ra một đạo ánh sáng lạnh lẽo, bay thẳng đến Đệ tam Võ Thánh mà đánh tới.</w:t>
      </w:r>
    </w:p>
    <w:p>
      <w:pPr>
        <w:pStyle w:val="BodyText"/>
      </w:pPr>
      <w:r>
        <w:t xml:space="preserve">Dương Đông kích Tây.</w:t>
      </w:r>
    </w:p>
    <w:p>
      <w:pPr>
        <w:pStyle w:val="BodyText"/>
      </w:pPr>
      <w:r>
        <w:t xml:space="preserve">Tần Vô Song giống như toàn lực công kích đối phó Đệ tam Võ Thánh, hoàn toàn chính là dương Đông kích Tây, để cho Đệ tam Võ Thánh hoàn toàn không rảnh rỗi thì hắn liền thực hiện bước tiếp theo.</w:t>
      </w:r>
    </w:p>
    <w:p>
      <w:pPr>
        <w:pStyle w:val="BodyText"/>
      </w:pPr>
      <w:r>
        <w:t xml:space="preserve">Tần Vô Song, tay phải là sợi roi xà hình phóng ra, tay trái lại dùng kình đạo của kiếm quyết Thiên Mạch Ngưng Kình Kiếm hoàn toàn ngưng tụ ở đầu ngón tay, chỉ chờ đợi tiến gần Đệ nhị Võ Thánh, cấp cho hắn một kích trí mạng.</w:t>
      </w:r>
    </w:p>
    <w:p>
      <w:pPr>
        <w:pStyle w:val="BodyText"/>
      </w:pPr>
      <w:r>
        <w:t xml:space="preserve">Thiên Mạch Ngưng Kình Kiếm của hắn mới chính là lực công kích sát thủ.</w:t>
      </w:r>
    </w:p>
    <w:p>
      <w:pPr>
        <w:pStyle w:val="BodyText"/>
      </w:pPr>
      <w:r>
        <w:t xml:space="preserve">Mười trượng, năm trượng, ba trượng…</w:t>
      </w:r>
    </w:p>
    <w:p>
      <w:pPr>
        <w:pStyle w:val="BodyText"/>
      </w:pPr>
      <w:r>
        <w:t xml:space="preserve">Tần Vô Song đột nhiên tay phải vừa chuyển động, sợi roi xà hình đột nhiên quay đầu hướng đến ngực của Đệ nhị Võ Thánh. Đệ nhị Võ Thánh sớm đã có đề phòng, thấy biến chiêu, đoản côn trong tay có chút nghiêm túc, bảo vệ ngực, thân thể lao đi hướng bên cạnh.</w:t>
      </w:r>
    </w:p>
    <w:p>
      <w:pPr>
        <w:pStyle w:val="BodyText"/>
      </w:pPr>
      <w:r>
        <w:t xml:space="preserve">Một khi đã đến trong phạm vi ba trượng, Tần Vô Song há lại có thể để cho tên Đệ nhị Võ Thánh có thể rời đi sao?</w:t>
      </w:r>
    </w:p>
    <w:p>
      <w:pPr>
        <w:pStyle w:val="BodyText"/>
      </w:pPr>
      <w:r>
        <w:t xml:space="preserve">Tay trái đã ngưng tụ sẵn kiếm khí, lúc này nâng tay bắn ra, lập tức đâm ba nhát. Liên tục ba đạo kiếm khí vô cùng khí thế đánh thẳng vào mi tâm của Đệ nhị Võ Thánh.</w:t>
      </w:r>
    </w:p>
    <w:p>
      <w:pPr>
        <w:pStyle w:val="BodyText"/>
      </w:pPr>
      <w:r>
        <w:t xml:space="preserve">Xuy!</w:t>
      </w:r>
    </w:p>
    <w:p>
      <w:pPr>
        <w:pStyle w:val="BodyText"/>
      </w:pPr>
      <w:r>
        <w:t xml:space="preserve">Đệ nhị Võ Thánh hoàn toàn không nghĩ tới, một nhát đâm ngón tay trong lúc đó lại có thể xuất ra lực công kích chẳng khác nào binh khí Tiên Thiên, vẫn còn chưa kịp phản ứng đi tới, liền bị kiếm khí Tiên Thiên này trực tiếp bắn vào mi tâm.</w:t>
      </w:r>
    </w:p>
    <w:p>
      <w:pPr>
        <w:pStyle w:val="BodyText"/>
      </w:pPr>
      <w:r>
        <w:t xml:space="preserve">Kiếm khí bắn vào, một lỗ nhỏ sâu hoắm nhất thời xuất hiện, tiến vào phá xuyên não cốt, mang theo một đoàn huyết tương văng ra.</w:t>
      </w:r>
    </w:p>
    <w:p>
      <w:pPr>
        <w:pStyle w:val="BodyText"/>
      </w:pPr>
      <w:r>
        <w:t xml:space="preserve">Đoản côn trong tay buông lỏng, ánh mắt của Đệ nhị Võ Thánh trừng lớn hết cỡ, vẻ mặt biểu lộ đột nhiên như bị hóa thạch.</w:t>
      </w:r>
    </w:p>
    <w:p>
      <w:pPr>
        <w:pStyle w:val="BodyText"/>
      </w:pPr>
      <w:r>
        <w:t xml:space="preserve">Một chiêu của Tần Vô Song lôi kéo cấp tốc sợi roi xà hình, kéo theo cái đầu của Đệ nhị Võ Thánh, nâng động cước bộ, hướng phía trước phóng đi. Toàn bộ động tác dường như đã được luyện tập trước mấy trăm lần, liền một mạch rất nhanh gọn, tựa như mây bay nước chảy tự nhiên.</w:t>
      </w:r>
    </w:p>
    <w:p>
      <w:pPr>
        <w:pStyle w:val="BodyText"/>
      </w:pPr>
      <w:r>
        <w:t xml:space="preserve">Mãi khi thân thể còn lại của hắn lặng lẽ rơi xuống, Dịch Trần Tử cùng Đệ tam Võ Thánh mới phản ứng động tác kế tiếp.</w:t>
      </w:r>
    </w:p>
    <w:p>
      <w:pPr>
        <w:pStyle w:val="BodyText"/>
      </w:pPr>
      <w:r>
        <w:t xml:space="preserve">Mà lúc này, Tần Vô Song đã vọt ra ngoài mười trượng, thân thể như vượn và khỉ, leo bám rất nhanh, nhảy lên tường cao trước mặt, nhoáng một cái đã biến mất sạch sẽ không còn lại một chút dấu tích gì, chỉ để lại tiếng cười lạnh liên tiếp cùng một đoàn khói bụi mù mịt.</w:t>
      </w:r>
    </w:p>
    <w:p>
      <w:pPr>
        <w:pStyle w:val="BodyText"/>
      </w:pPr>
      <w:r>
        <w:t xml:space="preserve">Mễ Trung Hằng thở hổn hển trong tay Dịch Trần Tử. Dịch Trần Tử lúc này cũng là có chút cảm giác thảng thốt, vẫn chưa kịp tức giận. Hắn lúc này mới hiểu được, trước sau đều là Tần Vô Song đã cho hắn một vố.</w:t>
      </w:r>
    </w:p>
    <w:p>
      <w:pPr>
        <w:pStyle w:val="BodyText"/>
      </w:pPr>
      <w:r>
        <w:t xml:space="preserve">Trong lúc thời gian nhanh như vậy, Dịch Trần Tử căn bản là không có thời gian để phản ứng, cũng không có thời gian đi phân tích bên nặng bên nhẹ, nghĩ tới chính là sự phán đoán sai lầm trong nhất thời, liền thành một cái sai tai hại vô cùng lớn. Hắn vừa rồi thấy kiếm khí từn trong tay Tần Vô Song bay ra, biết rằng tính mệnh của Đệ nhị Võ Thánh khó mà có thể bảo toàn, lập tức phẫn nộ đến phát điên, ngửa mặt lên trời rống một tiếng, dẫn theo Đệ tam Võ Thánh hướng phía trước mà đuổi theo.</w:t>
      </w:r>
    </w:p>
    <w:p>
      <w:pPr>
        <w:pStyle w:val="BodyText"/>
      </w:pPr>
      <w:r>
        <w:t xml:space="preserve">Lúc này, trong lòng hắn quả thực rất phẫn nộ, không có từ gì để có thể hình dung được.</w:t>
      </w:r>
    </w:p>
    <w:p>
      <w:pPr>
        <w:pStyle w:val="BodyText"/>
      </w:pPr>
      <w:r>
        <w:t xml:space="preserve">Nếu đổi lại là trước kia, dù cho Đệ nhị Võ Thánh không địch lại Tần Vô Song thì cũng tuyệt đối không đến mức bị hắn một chiêu sát hại. Dù sao cũng là Tiên Thiên cường giả, cùng là Sơ Linh Võ Giả, sự chênh lệch cũng không thể quá lớn.</w:t>
      </w:r>
    </w:p>
    <w:p>
      <w:pPr>
        <w:pStyle w:val="BodyText"/>
      </w:pPr>
      <w:r>
        <w:t xml:space="preserve">Nội thương của Đệ nhị Võ Thánh chưa lành, hơn nữa trước đó trải qua một trận đại chiến, vận dụng linh lực đã làm cho nội thương một lần nữa lại phát tác. Lúc này lại quay về đây vất vả, càng thêm phong trần mệt nhọc. Bị Tần Vô Song dùng kế đánh lén, bất ngờ không kịp đề phòng. Bị kiếm khí ma quái kia của hắn đánh trúng, nuốt hận tử vong ngay tại trận.</w:t>
      </w:r>
    </w:p>
    <w:p>
      <w:pPr>
        <w:pStyle w:val="BodyText"/>
      </w:pPr>
      <w:r>
        <w:t xml:space="preserve">- Tần Vô Song à Tần Vô Song, ngươi cũng thật là hung ác tàn nhẫn quá rồi!</w:t>
      </w:r>
    </w:p>
    <w:p>
      <w:pPr>
        <w:pStyle w:val="BodyText"/>
      </w:pPr>
      <w:r>
        <w:t xml:space="preserve">Dịch Trần Tử trong lòng chửi rủa.</w:t>
      </w:r>
    </w:p>
    <w:p>
      <w:pPr>
        <w:pStyle w:val="BodyText"/>
      </w:pPr>
      <w:r>
        <w:t xml:space="preserve">o0o</w:t>
      </w:r>
    </w:p>
    <w:p>
      <w:pPr>
        <w:pStyle w:val="BodyText"/>
      </w:pPr>
      <w:r>
        <w:t xml:space="preserve">Ra ngoài Đế Đô, Tần Vô Song thả chậm cước bộ, hắn vẫn chưa dự dịnh lập tức đi ngay. Hắn còn phải đợi cho Dịch Trần Tử cùng Đệ tam Võ Thánh đuổi tới.</w:t>
      </w:r>
    </w:p>
    <w:p>
      <w:pPr>
        <w:pStyle w:val="BodyText"/>
      </w:pPr>
      <w:r>
        <w:t xml:space="preserve">Quả nhiên, đợi một lúc, Dịch Trần Tử cùng Đệ tam Võ Thánh liền đuổi tới.</w:t>
      </w:r>
    </w:p>
    <w:p>
      <w:pPr>
        <w:pStyle w:val="BodyText"/>
      </w:pPr>
      <w:r>
        <w:t xml:space="preserve">Tần Vô Song đứng ở xa, thản nhiên cười lạnh nhìn Dịch Trần Tử.</w:t>
      </w:r>
    </w:p>
    <w:p>
      <w:pPr>
        <w:pStyle w:val="BodyText"/>
      </w:pPr>
      <w:r>
        <w:t xml:space="preserve">Vẻ mặt Dịch Trần Tử tái xanh, âm thanh lạnh lùng nói:</w:t>
      </w:r>
    </w:p>
    <w:p>
      <w:pPr>
        <w:pStyle w:val="BodyText"/>
      </w:pPr>
      <w:r>
        <w:t xml:space="preserve">- Tần Vô Song, ngươi thật độc ác!</w:t>
      </w:r>
    </w:p>
    <w:p>
      <w:pPr>
        <w:pStyle w:val="BodyText"/>
      </w:pPr>
      <w:r>
        <w:t xml:space="preserve">- Phải, ta là thủ đoạn độc ác. Nhưng mà tất cả những việc này cũng là tội lỗi do các ngươi tự rước lấy. Thái độ làm người của Tần Vô Song ta, những ân oán nhỏ, từ trước đến nay ta đều bỏ qua, nhưng liên quan đến lợi ích quốc gia, liên quan đến tính mạng những kẻ thân hữu của ta thì ta sẽ không chừa thủ đoạn xuống tay. Dịch Trần Tử, đổi lại là ngươi, nếu ngươi cũng rơi vào chuyện giống như ta, nếu là một kẻ ở Công quốc tới hại chết Võ Thánh Tây Sở Quốc ngươi, ngươi có thể dễ dàng bỏ qua sao?</w:t>
      </w:r>
    </w:p>
    <w:p>
      <w:pPr>
        <w:pStyle w:val="BodyText"/>
      </w:pPr>
      <w:r>
        <w:t xml:space="preserve">Dịch Trần Tử bị hắn hỏi như vậy, quả thấy có chút tự hỏi lại mình. Dựa vào lương tâm mà nói, nếu như có người hại chết người thân của hắn, e rằng chưa giết hết chín đời kẻ đó hắn cũng không thu tay.</w:t>
      </w:r>
    </w:p>
    <w:p>
      <w:pPr>
        <w:pStyle w:val="BodyText"/>
      </w:pPr>
      <w:r>
        <w:t xml:space="preserve">- Tần Vô Song, ngươi thủ đoạn cao siêu, lại là đệ tử của Tinh La Điện, Đại La Quốc Sĩ. Dịch Trần Tử ta không làm gì được ngươi nhưng cũng sẽ có kẻ xử lý được ngươi. Tây Sở Quốc ta có hai vị là môn hạ Đệ tử Trung tâm của Tinh La Điện. Ân oán này, tuyệt không thể như thế này mà bỏ qua.</w:t>
      </w:r>
    </w:p>
    <w:p>
      <w:pPr>
        <w:pStyle w:val="BodyText"/>
      </w:pPr>
      <w:r>
        <w:t xml:space="preserve">Tần Vô Song hừ một tiếng nói:</w:t>
      </w:r>
    </w:p>
    <w:p>
      <w:pPr>
        <w:pStyle w:val="BodyText"/>
      </w:pPr>
      <w:r>
        <w:t xml:space="preserve">- Vậy thì sao chứ? Muốn chiến thì bảo bọn chúng tới Thanh Vân Điện tìm ra, ta lúc nào cũng tiếp hầu. Dịch Trần Tử, ân oán của Tây Sở Quốc của ngươi cũng với Bách Việt Quốc đến đây là bãi bỏ. Ngày sau muốn chiến hay muốn hòa, liền dựa vào toàn bộ ý niệm trong đầu ngươi như thế nào. Nếu ngươi không bỏ qua thì ta tự nhiên cũng sẽ đối phó với ngươi. Hy vọng sau khi thực lực của ta đại thành, ngươi sẽ không biến thành kẻ tế kiếm đầu tiên của ta, ha ha ha.</w:t>
      </w:r>
    </w:p>
    <w:p>
      <w:pPr>
        <w:pStyle w:val="BodyText"/>
      </w:pPr>
      <w:r>
        <w:t xml:space="preserve">Tần Vô Song nói xong, thân thể uốn một cái, liền bay đi. Không chút kéo dài thời gian, một cơ hội cũng không cho Trần Dịch Tử trả lời, trực tiếp biến mất.</w:t>
      </w:r>
    </w:p>
    <w:p>
      <w:pPr>
        <w:pStyle w:val="BodyText"/>
      </w:pPr>
      <w:r>
        <w:t xml:space="preserve">Hắn thể hiện chính là loại hiệu quả này, lực uy hiếp duy trì cũng đủ mạnh mẽ, mới có thể khiến cho đối phương không dám tâm sinh biến đổi.</w:t>
      </w:r>
    </w:p>
    <w:p>
      <w:pPr>
        <w:pStyle w:val="BodyText"/>
      </w:pPr>
      <w:r>
        <w:t xml:space="preserve">Nhìn thấy bóng dáng rời đi thong dong của Tần Vô Song, Dịch Trần Tử buồn bã, ở sâu trong nội tâm hắn tuôn trào một luồng cảm giác, đây là một loại cảm giác thất bại mà từ trước tới giờ chưa từng có.</w:t>
      </w:r>
    </w:p>
    <w:p>
      <w:pPr>
        <w:pStyle w:val="BodyText"/>
      </w:pPr>
      <w:r>
        <w:t xml:space="preserve">- Đệ nhất Võ Thánh, kẻ này quả thực là ngông cuồng.</w:t>
      </w:r>
    </w:p>
    <w:p>
      <w:pPr>
        <w:pStyle w:val="BodyText"/>
      </w:pPr>
      <w:r>
        <w:t xml:space="preserve">Dịch Trần Tử bất đắc dĩ thở dài:</w:t>
      </w:r>
    </w:p>
    <w:p>
      <w:pPr>
        <w:pStyle w:val="BodyText"/>
      </w:pPr>
      <w:r>
        <w:t xml:space="preserve">- Hắn điên cuồng là bởi vì hắn có tư cách mà ngông cuồng. Kẻ này nhất định sẽ trở thành trụ cột của Tinh La Điện, tuổi trẻ như vậy mà thì đoạn ác độc, không hề đơn giản chút nào. Lão Tam, mối thù của Lão Nhị, ta với ngươi không có hy vọng đi báo. Không biết mấy kẻ ở Tinh La Điện kia dự tính thế nào.</w:t>
      </w:r>
    </w:p>
    <w:p>
      <w:pPr>
        <w:pStyle w:val="BodyText"/>
      </w:pPr>
      <w:r>
        <w:t xml:space="preserve">Đệ tam Võ Thánh im lặng không nói gì, nửa ngày cũng không có lên tiếng.</w:t>
      </w:r>
    </w:p>
    <w:p>
      <w:pPr>
        <w:pStyle w:val="BodyText"/>
      </w:pPr>
      <w:r>
        <w:t xml:space="preserve">o0o</w:t>
      </w:r>
    </w:p>
    <w:p>
      <w:pPr>
        <w:pStyle w:val="BodyText"/>
      </w:pPr>
      <w:r>
        <w:t xml:space="preserve">Tần Vô Song không ngừng phóng ngựa, chạy thẳng về Bách Việt Quốc, chạy về Võ Thánh Sơn, đem thủ cấp của Đệ nhị Võ Thánh ở Tây Sở Quốc về Võ Thánh Điện, tế thiên linh của Cầu Lệnh Đức. Làm xong tất cả mọi thứ, mới phiêu nhiên rời khỏi Đế Đô của Bách Việt Quốc.</w:t>
      </w:r>
    </w:p>
    <w:p>
      <w:pPr>
        <w:pStyle w:val="BodyText"/>
      </w:pPr>
      <w:r>
        <w:t xml:space="preserve">Trong lúc này, ngoài Tử Bào Đại Tôn giả, thậm chí bất kể là Hoàng đế Bách Việt Quốc, hay là các Vương công quý tộc khác cũng vậy, hắn đều một mực không gặp.</w:t>
      </w:r>
    </w:p>
    <w:p>
      <w:pPr>
        <w:pStyle w:val="BodyText"/>
      </w:pPr>
      <w:r>
        <w:t xml:space="preserve">Trong Thiên Tứ Lĩnh, Tần Vô Song lại trở về Vương phủ, đoàn tụ cả nhà, tự nhiên là có một phen vui vẻ.</w:t>
      </w:r>
    </w:p>
    <w:p>
      <w:pPr>
        <w:pStyle w:val="BodyText"/>
      </w:pPr>
      <w:r>
        <w:t xml:space="preserve">o0o</w:t>
      </w:r>
    </w:p>
    <w:p>
      <w:pPr>
        <w:pStyle w:val="BodyText"/>
      </w:pPr>
      <w:r>
        <w:t xml:space="preserve">Lúc cơm chiều, Tần Tụ sắc mặt có chút tái nhợt, chọn vài miếng rau nhẹ, đột nhiên che miệng lại, vội vã chạy hướng ra ngoài. Còn chưa ra đến ngoài cửa đã nghe tiếng nàng ‘ọe, ọe’ một tiếng, phun ra một ngụm đồ ăn còn thừa ra ngoài.</w:t>
      </w:r>
    </w:p>
    <w:p>
      <w:pPr>
        <w:pStyle w:val="BodyText"/>
      </w:pPr>
      <w:r>
        <w:t xml:space="preserve">- Tụ muội!</w:t>
      </w:r>
    </w:p>
    <w:p>
      <w:pPr>
        <w:pStyle w:val="BodyText"/>
      </w:pPr>
      <w:r>
        <w:t xml:space="preserve">Đạt Hề Minh giật mình, vội vàng chạy ra đỡ nàng:</w:t>
      </w:r>
    </w:p>
    <w:p>
      <w:pPr>
        <w:pStyle w:val="BodyText"/>
      </w:pPr>
      <w:r>
        <w:t xml:space="preserve">- Nàng sao vậy, trên người không thoải mái sao?</w:t>
      </w:r>
    </w:p>
    <w:p>
      <w:pPr>
        <w:pStyle w:val="BodyText"/>
      </w:pPr>
      <w:r>
        <w:t xml:space="preserve">Tần Vô Song cũng sửng sốt, bước lên phía trước, một bên nắm lấy cổ tay của tỷ tỷ, một lúc sau đột nhiên mỉm cười, buông tay ra, nhìn tỷ tỷ Tần Tụ, lại nhìn tỷ phu Đạt Hề Minh, mỉm cười không nói, quay trở lại ghế ngồi.</w:t>
      </w:r>
    </w:p>
    <w:p>
      <w:pPr>
        <w:pStyle w:val="BodyText"/>
      </w:pPr>
      <w:r>
        <w:t xml:space="preserve">Tần Liên Sơn hắc hắc cười hô:</w:t>
      </w:r>
    </w:p>
    <w:p>
      <w:pPr>
        <w:pStyle w:val="BodyText"/>
      </w:pPr>
      <w:r>
        <w:t xml:space="preserve">- Minh nhi, Tụ nhi, cùng trở lại vị trí cũ đi.</w:t>
      </w:r>
    </w:p>
    <w:p>
      <w:pPr>
        <w:pStyle w:val="BodyText"/>
      </w:pPr>
      <w:r>
        <w:t xml:space="preserve">Đạt Hề Minh nâng tay Tần Tụ trở lại chỗ ngồi, vẻ mặt thân thiết vô cùng lo lắng, Tần Tụ lại là xấu hổ đỏ mặt, không nói câu gì.</w:t>
      </w:r>
    </w:p>
    <w:p>
      <w:pPr>
        <w:pStyle w:val="BodyText"/>
      </w:pPr>
      <w:r>
        <w:t xml:space="preserve">- Tỷ phu, tỷ tỷ, chúc mừng nha!</w:t>
      </w:r>
    </w:p>
    <w:p>
      <w:pPr>
        <w:pStyle w:val="BodyText"/>
      </w:pPr>
      <w:r>
        <w:t xml:space="preserve">Tần Vô Song mỉm cười nói.</w:t>
      </w:r>
    </w:p>
    <w:p>
      <w:pPr>
        <w:pStyle w:val="BodyText"/>
      </w:pPr>
      <w:r>
        <w:t xml:space="preserve">- Chúc mừng?</w:t>
      </w:r>
    </w:p>
    <w:p>
      <w:pPr>
        <w:pStyle w:val="BodyText"/>
      </w:pPr>
      <w:r>
        <w:t xml:space="preserve">Đạt Hề Minh sửng sốt.</w:t>
      </w:r>
    </w:p>
    <w:p>
      <w:pPr>
        <w:pStyle w:val="BodyText"/>
      </w:pPr>
      <w:r>
        <w:t xml:space="preserve">Tần Liên Sơn phá lên cười:</w:t>
      </w:r>
    </w:p>
    <w:p>
      <w:pPr>
        <w:pStyle w:val="BodyText"/>
      </w:pPr>
      <w:r>
        <w:t xml:space="preserve">- Minh nhi, ngươi gần đây vừa phải luyện công, vừa phải vì Vương phủ mà làm lụng vất vả, quá sức mệt nhọc. Ngay cả chuyện thê tử mình có thai cũng không biết sao?</w:t>
      </w:r>
    </w:p>
    <w:p>
      <w:pPr>
        <w:pStyle w:val="BodyText"/>
      </w:pPr>
      <w:r>
        <w:t xml:space="preserve">- Có thai?</w:t>
      </w:r>
    </w:p>
    <w:p>
      <w:pPr>
        <w:pStyle w:val="BodyText"/>
      </w:pPr>
      <w:r>
        <w:t xml:space="preserve">Đạt Hề Minh sắc mặt vui vẻ, nắm lấy lòng bàn tay của Tần Tụ:</w:t>
      </w:r>
    </w:p>
    <w:p>
      <w:pPr>
        <w:pStyle w:val="BodyText"/>
      </w:pPr>
      <w:r>
        <w:t xml:space="preserve">- Tụ muội, ta sắp làm cha? Nàng sắp làm mẹ?</w:t>
      </w:r>
    </w:p>
    <w:p>
      <w:pPr>
        <w:pStyle w:val="BodyText"/>
      </w:pPr>
      <w:r>
        <w:t xml:space="preserve">Tần Tụ mặt đỏ bừng, nhẹ nhàng ừ một tiếng. Tần Vô Song ha ha cười to:</w:t>
      </w:r>
    </w:p>
    <w:p>
      <w:pPr>
        <w:pStyle w:val="BodyText"/>
      </w:pPr>
      <w:r>
        <w:t xml:space="preserve">- Tốt quá, Vương phủ chúng ta sắp có thêm thành viên mới rồi. Tỷ phu, trở về chịu khó nghĩ trước tên cho nó đi nha. Cả nam cả nữ, đều chuẩn bị lấy một cái.</w:t>
      </w:r>
    </w:p>
    <w:p>
      <w:pPr>
        <w:pStyle w:val="BodyText"/>
      </w:pPr>
      <w:r>
        <w:t xml:space="preserve">Đạt Hề Minh hắc hắc cười, không dừng được xoa xoa tay, hình dáng không nhịn được vui vẻ hưng phấn đến cực độ.</w:t>
      </w:r>
    </w:p>
    <w:p>
      <w:pPr>
        <w:pStyle w:val="BodyText"/>
      </w:pPr>
      <w:r>
        <w:t xml:space="preserve">- Phụ thân, tỷ phu, ta thấy tu luyện của mọi người cũng là tiến triển cực nhanh. Xem ra công pháp tự tu luyện của hai người cũng đều đã tốt đẹp. Ta ở đây có hai khỏa Nhục Thân Kim Đan, các ngươi có thể sử dụng trước, lúc luyện công, sự rèn luyện thân thể sẽ tăng mạnh, nội trong ba năm sẽ tăng lên đến Chân Võ Cảnh Cửu đẳng. Có hy vọng lớn tiến vào cảnh giới Tiên Thiên.</w:t>
      </w:r>
    </w:p>
    <w:p>
      <w:pPr>
        <w:pStyle w:val="BodyText"/>
      </w:pPr>
      <w:r>
        <w:t xml:space="preserve">Nhục Thân Kim Đan này là củng cố thân thể, đan dược cường hóa thân thể, là dùng để chuẩn bị tấn công sâu vào cảnh giới Tiên Thiên, phối hợp với Tiên Thiên Sơ Linh Đan là đan dược dùng để thăng cấp. Hành động này của Tần Vô song tự nhiên là đã chuẩn bị trước.</w:t>
      </w:r>
    </w:p>
    <w:p>
      <w:pPr>
        <w:pStyle w:val="BodyText"/>
      </w:pPr>
      <w:r>
        <w:t xml:space="preserve">Hôm nay ăn Nhục Thân Kim Đan này vào, sau khi tới Chân Võ Cảnh Cửu đẳng, ưu thế đánh sâu vào Tiên Thiên cũng sẽ lớn hơn nữa, thân thể được củng cố, so với Chân Võ Cảnh Cửu đẳng khác mạnh hơn không biết bao nhiêu.</w:t>
      </w:r>
    </w:p>
    <w:p>
      <w:pPr>
        <w:pStyle w:val="BodyText"/>
      </w:pPr>
      <w:r>
        <w:t xml:space="preserve">Về phần Tiên Thiên Sơ Linh Đan, tạm thời Tần Vô Song không định lấy ra, bởi vì trước khi bọn họ đạt tới đỉnh phong của Chân Võ Cảnh Cửu đẳng, Sơ Linh Đan này với bọn họ vốn không có tác dụng gì. Đặt ở trong tay bọn họ, ngược lại còn mang thêm một tầng gánh nặng nữa.</w:t>
      </w:r>
    </w:p>
    <w:p>
      <w:pPr>
        <w:pStyle w:val="BodyText"/>
      </w:pPr>
      <w:r>
        <w:t xml:space="preserve">Chờ tới khi bọn họ đạt tới Chân Võ Cảnh Cửu đẳng đỉnh phong, lúc đó mới cho bọn họ sử dụng cực phẩm Sơ Linh Đan, Vương phủ Tần gia sẽ trong nháy mắt xuất hiện thêm hai vị Tiên Thiên cường giả nữa.</w:t>
      </w:r>
    </w:p>
    <w:p>
      <w:pPr>
        <w:pStyle w:val="BodyText"/>
      </w:pPr>
      <w:r>
        <w:t xml:space="preserve">Đến lúc đó, Thiên Tứ Vương Phủ có thể nói là vô cùng vững chắc kiên cố!</w:t>
      </w:r>
    </w:p>
    <w:p>
      <w:pPr>
        <w:pStyle w:val="Compact"/>
      </w:pPr>
      <w:r>
        <w:t xml:space="preserve">Ủng hộ chỉ với 1 click và 5s ! (adf.ly/4EmoB)</w:t>
      </w:r>
      <w:r>
        <w:br w:type="textWrapping"/>
      </w:r>
      <w:r>
        <w:br w:type="textWrapping"/>
      </w:r>
    </w:p>
    <w:p>
      <w:pPr>
        <w:pStyle w:val="Heading2"/>
      </w:pPr>
      <w:bookmarkStart w:id="227" w:name="chương-205"/>
      <w:bookmarkEnd w:id="227"/>
      <w:r>
        <w:t xml:space="preserve">205. Chương 20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05: Trở về Tinh La Điệ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Về nhà ở ba ngày, tính ngày tháng thì còn cách ngày mùng 8 tháng chạp trên dưới mười ngày. Thời gian này có thể bảo đảm Tần Vô Song không cần phải gấp gáp lên đường thì cũng có thể trở về Tinh La Điện, cho dù là trên đường có chút trì hoãn, cũng có thể thong dong chạy về.</w:t>
      </w:r>
    </w:p>
    <w:p>
      <w:pPr>
        <w:pStyle w:val="BodyText"/>
      </w:pPr>
      <w:r>
        <w:t xml:space="preserve">Trong ba ngày, Tần Vô Song nhìn Tiên Tứ Vương Thành phát triển, thỉnh thoảng tản bộ với tỷ tỷ, cũng đều hòa thuận vui vẻ.</w:t>
      </w:r>
    </w:p>
    <w:p>
      <w:pPr>
        <w:pStyle w:val="BodyText"/>
      </w:pPr>
      <w:r>
        <w:t xml:space="preserve">- Vô Song, ngươi nói trong bụng tỷ tỷ là con trai hay là con gái?</w:t>
      </w:r>
    </w:p>
    <w:p>
      <w:pPr>
        <w:pStyle w:val="BodyText"/>
      </w:pPr>
      <w:r>
        <w:t xml:space="preserve">Tần Tụ vẻ mặt tươi rói, mang theo vẻ như hòa của tình mẫu tử hỏi.</w:t>
      </w:r>
    </w:p>
    <w:p>
      <w:pPr>
        <w:pStyle w:val="BodyText"/>
      </w:pPr>
      <w:r>
        <w:t xml:space="preserve">- Hắc hắc, mặc kệ là nam hay nữ, chức cậu của ta vẫn là không thay đổi được. Tỷ tỷ, vậy ngươi thích là con trai nhiều hơn một chút hay là con gái nhiều hơn một chút?</w:t>
      </w:r>
    </w:p>
    <w:p>
      <w:pPr>
        <w:pStyle w:val="BodyText"/>
      </w:pPr>
      <w:r>
        <w:t xml:space="preserve">Tần Tụ mỉm cười nói:</w:t>
      </w:r>
    </w:p>
    <w:p>
      <w:pPr>
        <w:pStyle w:val="BodyText"/>
      </w:pPr>
      <w:r>
        <w:t xml:space="preserve">- Theo như ý của tỷ tỷ ta, con trai hay con gái đều tốt cả, tốt nhất thì mỗi loại đều có hai ba đứa cho náo nhiệt vui vẻ. Chỉ là, đây là đứa đầu tiên, ta hy vọng nó là một đứa con trai.</w:t>
      </w:r>
    </w:p>
    <w:p>
      <w:pPr>
        <w:pStyle w:val="BodyText"/>
      </w:pPr>
      <w:r>
        <w:t xml:space="preserve">Trong thế giới của võ giả, trọng nam khinh nữ là hiện tượng tương đối phổ biến. Dù sao với tu luyện mà nói, tỷ lệ nam nữ vẫn là cách xa rất lớn. Xác suất con gái tu luyện thành cường giả cũng tuyệt đối không cao bằng con trai.</w:t>
      </w:r>
    </w:p>
    <w:p>
      <w:pPr>
        <w:pStyle w:val="BodyText"/>
      </w:pPr>
      <w:r>
        <w:t xml:space="preserve">- Vô Song à, nếu là con trai, ngươi nhớ phải truyền dạy kỹ năng tu luyện cho nó đấy.</w:t>
      </w:r>
    </w:p>
    <w:p>
      <w:pPr>
        <w:pStyle w:val="BodyText"/>
      </w:pPr>
      <w:r>
        <w:t xml:space="preserve">Tần Tụ cười nói:</w:t>
      </w:r>
    </w:p>
    <w:p>
      <w:pPr>
        <w:pStyle w:val="BodyText"/>
      </w:pPr>
      <w:r>
        <w:t xml:space="preserve">- Tỷ tỷ, đó là điều tự nhiên, hy vọng lần sau ta trở về sẽ thấy cháu trai hoặc là cháu gái của ta đã ra đời.</w:t>
      </w:r>
    </w:p>
    <w:p>
      <w:pPr>
        <w:pStyle w:val="BodyText"/>
      </w:pPr>
      <w:r>
        <w:t xml:space="preserve">Trong khẩu khí của Tần Vô Song cũng có tia hy vọng, chờ mong. Tần Tụ gât gật đầu, dường như đột nhiên nhớ ra cái gì đó:</w:t>
      </w:r>
    </w:p>
    <w:p>
      <w:pPr>
        <w:pStyle w:val="BodyText"/>
      </w:pPr>
      <w:r>
        <w:t xml:space="preserve">- Vô Song, ta nghe nói Bách Việt Quốc ta lần này vô cùng khó khăn, đều là dựa vào lực lượng của một mình ngươi cứu vớt thế cục của Bách Việt Quốc.</w:t>
      </w:r>
    </w:p>
    <w:p>
      <w:pPr>
        <w:pStyle w:val="BodyText"/>
      </w:pPr>
      <w:r>
        <w:t xml:space="preserve">- Tỷ tỷ, việc này ngươi cũng không cần quan tâm. Nhiệm vụ của ngươi là cố gắng dưỡng thân thể, sớm cho ta một đứa cháu trai, hắc hắc.</w:t>
      </w:r>
    </w:p>
    <w:p>
      <w:pPr>
        <w:pStyle w:val="BodyText"/>
      </w:pPr>
      <w:r>
        <w:t xml:space="preserve">Tần Tụ lắc lắc đầu, lại nói:</w:t>
      </w:r>
    </w:p>
    <w:p>
      <w:pPr>
        <w:pStyle w:val="BodyText"/>
      </w:pPr>
      <w:r>
        <w:t xml:space="preserve">- Vô Song, ngươi hiện nay là người có bản lĩnh, tỷ tỷ có mấy câu không biết có nên nói hay không?</w:t>
      </w:r>
    </w:p>
    <w:p>
      <w:pPr>
        <w:pStyle w:val="BodyText"/>
      </w:pPr>
      <w:r>
        <w:t xml:space="preserve">- Tỷ tỷ, ngươi cứ nói, Vô Song bất kể đi đến đâu thì tỷ tỷ vẫn là tỷ tỷ, Vô Song vẫn là đệ đệ của ngươi, ai ức hiếp tỷ tỷ, Vô Song liền cho hắn bài học.</w:t>
      </w:r>
    </w:p>
    <w:p>
      <w:pPr>
        <w:pStyle w:val="BodyText"/>
      </w:pPr>
      <w:r>
        <w:t xml:space="preserve">- Được rồi, Vô Song, tỷ tỷ nghe nói, ngươi nam chinh bắc chiến lần này, giết rất nhiều người ở Tây Sở Quốc và Đại Ngô Quốc, đúng hay không?</w:t>
      </w:r>
    </w:p>
    <w:p>
      <w:pPr>
        <w:pStyle w:val="BodyText"/>
      </w:pPr>
      <w:r>
        <w:t xml:space="preserve">Tần Vô Song sửng sốt, cũng gật gật đầu:</w:t>
      </w:r>
    </w:p>
    <w:p>
      <w:pPr>
        <w:pStyle w:val="BodyText"/>
      </w:pPr>
      <w:r>
        <w:t xml:space="preserve">- Trong Đại Ngô Quốc, ta giết không ít, còn trong Tây Sở Quốc ta chỉ giết có hai người, đều là chúng tự rước lấy, chết không đáng tiếc.</w:t>
      </w:r>
    </w:p>
    <w:p>
      <w:pPr>
        <w:pStyle w:val="BodyText"/>
      </w:pPr>
      <w:r>
        <w:t xml:space="preserve">Tần Tụ khẽ gật đầu, lại nói:</w:t>
      </w:r>
    </w:p>
    <w:p>
      <w:pPr>
        <w:pStyle w:val="BodyText"/>
      </w:pPr>
      <w:r>
        <w:t xml:space="preserve">- Ta nghĩ, trong lúc quốc gia có giặc đánh tới, cố tình gây rắc rối, khẳng định là phải lấy thân mình ra bảo vệ tổ quốc, lâm trận giết địch, tỷ tỷ cũng không có nói gì, đây là theo lý thường. Nhưng mà…</w:t>
      </w:r>
    </w:p>
    <w:p>
      <w:pPr>
        <w:pStyle w:val="BodyText"/>
      </w:pPr>
      <w:r>
        <w:t xml:space="preserve">Nói đến đây, Tần Tụ dừng lại một chút, nhìn nhìn Tần Vô Song, nhìn thấy hai mắt đệ đệ trong suốt, không hề có biểu hiện không vui, chỉ là chăm chú lắng nghe, lúc này mới tiếp tục nói:</w:t>
      </w:r>
    </w:p>
    <w:p>
      <w:pPr>
        <w:pStyle w:val="BodyText"/>
      </w:pPr>
      <w:r>
        <w:t xml:space="preserve">- Nhưng ngươi chạy đến lãnh thổ bọn họ giết người, hơn nữa giết rất nhiều, tỷ tỷ lo lắng ngươi sát khí quá nặng, ảnh hưởng đến tấm lòng của ngươi, hơn nữa mặc dù những kẻ này đều đáng chết, nhưng đều là do cha sinh mẹ đẻ…</w:t>
      </w:r>
    </w:p>
    <w:p>
      <w:pPr>
        <w:pStyle w:val="BodyText"/>
      </w:pPr>
      <w:r>
        <w:t xml:space="preserve">Trong âm thanh của Tần Tụ chợt hạ thấp, nhưng dường như mang theo một lực lượng rất lớn, một thứ ánh sáng thần thánh, khiến cho lòng Tần Vô Song chấn động như thủy triều.</w:t>
      </w:r>
    </w:p>
    <w:p>
      <w:pPr>
        <w:pStyle w:val="BodyText"/>
      </w:pPr>
      <w:r>
        <w:t xml:space="preserve">Hắn biết, tỷ tỷ đang có mang, một luồng nữ tính mà ý thức người mẹ mới có trong lòng nàng thức tỉnh khiến cho nàng cảm ngộ được. Sự nhận thức này, Tần Vô Song biết rất rõ, sự khuyên nhủ này của tỷ tỷ, điểm xuất phát cũng là vì tốt cho Tần Vô Song. Miễn cưỡng cười cười:</w:t>
      </w:r>
    </w:p>
    <w:p>
      <w:pPr>
        <w:pStyle w:val="BodyText"/>
      </w:pPr>
      <w:r>
        <w:t xml:space="preserve">- Tỷ tỷ, lời của ngươi cũng có đạo lý, ta sẽ cân nhắc cân nhắc một chút.</w:t>
      </w:r>
    </w:p>
    <w:p>
      <w:pPr>
        <w:pStyle w:val="BodyText"/>
      </w:pPr>
      <w:r>
        <w:t xml:space="preserve">Tần Tụ nhẹ nhàng gật đầu, cõi lòng đầy sự trìu mến vươn tay tới vuốt hai má Tần Vô Song, nhìn khuôn mặt già dặn, mạnh mẽ cùng hơi thở của hắn, khẽ thở dài:</w:t>
      </w:r>
    </w:p>
    <w:p>
      <w:pPr>
        <w:pStyle w:val="BodyText"/>
      </w:pPr>
      <w:r>
        <w:t xml:space="preserve">- Đệ đệ của ta thực sự là đã trưởng thành rồi. Vô Song, cũng là trong lòng tỷ tỷ nghĩ vậy nên nói ra, ngươi là nam nhân, ắt có chủ kiến của riêng mình, lời nói của tỷ tỷ, ngươi nghe cũng được, không nghe cũng được, vẫn là theo như cách làm của ngươi, bất luận thế nào, Vô Song vẫn mãi là đệ đệ tốt của tỷ tỷ, là niềm kiêu ngạo của Tần gia trấn Đông Lâm.</w:t>
      </w:r>
    </w:p>
    <w:p>
      <w:pPr>
        <w:pStyle w:val="BodyText"/>
      </w:pPr>
      <w:r>
        <w:t xml:space="preserve">- Tỷ tỷ…</w:t>
      </w:r>
    </w:p>
    <w:p>
      <w:pPr>
        <w:pStyle w:val="BodyText"/>
      </w:pPr>
      <w:r>
        <w:t xml:space="preserve">Tần Vô Song trong lòng như chảy một luồng nước ấm, đây là cốt nhục, đây là tình thân, loại cảm xúc này không thể cảm thụ được trên tình bằng hữu, không thể cảm thụ được trên tình đồng môn, sư phụ, ở đâu cũng không có cách gì có thể cảm nhận được.</w:t>
      </w:r>
    </w:p>
    <w:p>
      <w:pPr>
        <w:pStyle w:val="BodyText"/>
      </w:pPr>
      <w:r>
        <w:t xml:space="preserve">o0o</w:t>
      </w:r>
    </w:p>
    <w:p>
      <w:pPr>
        <w:pStyle w:val="BodyText"/>
      </w:pPr>
      <w:r>
        <w:t xml:space="preserve">Ba ngày sau, Tần Vô Song lại rời khỏi Tần gia, bước tiếp trên hành trình trở về Tinh La Điện.</w:t>
      </w:r>
    </w:p>
    <w:p>
      <w:pPr>
        <w:pStyle w:val="BodyText"/>
      </w:pPr>
      <w:r>
        <w:t xml:space="preserve">Trên đường đi, Tần Vô Song suy tư rất nhiều. Ven đường, Tần Vô Song không ngừng gấp rút trở về, không ngừng lĩnh ngộ. Hắn càng cân nhắc, càng thấy trong lời nói của tỷ tỷ cũng có vài phần đạo lý.</w:t>
      </w:r>
    </w:p>
    <w:p>
      <w:pPr>
        <w:pStyle w:val="BodyText"/>
      </w:pPr>
      <w:r>
        <w:t xml:space="preserve">Nói trắng ra, vài phần đạo lý này không phải là Tần Vô Song không lĩnh hội đến. Hắn cũng không phải là kẻ dễ dàng giết người, nhưng là người trong giang hồ, thân không do mình.</w:t>
      </w:r>
    </w:p>
    <w:p>
      <w:pPr>
        <w:pStyle w:val="BodyText"/>
      </w:pPr>
      <w:r>
        <w:t xml:space="preserve">Nếu hắn không đi giết những kẻ đó, thanh danh của Bách Việt Quốc cũng không thể cứu vãn được, không thể làm những nước xung quanh kinh sợ. Nếu như sự việc lần này lại xuất hiện một lần nữa, nếu Tần Vô Song không tới đúng lúc thì có lẽ khi đó, sinh mệnh mà Bách Việt Quốc phải trả sẽ có thể tăng lên gấp ngàn lần, thậm chí vạn lần.</w:t>
      </w:r>
    </w:p>
    <w:p>
      <w:pPr>
        <w:pStyle w:val="BodyText"/>
      </w:pPr>
      <w:r>
        <w:t xml:space="preserve">Giả thiết một chút, nếu không có Tần Vô Song hắn, lần này Đại Ngô Quốc và Tây Sở Quốc tiền hô hậu ủng cùng nhau liên thủ công kích thì đúng là thế như chẻ tre.</w:t>
      </w:r>
    </w:p>
    <w:p>
      <w:pPr>
        <w:pStyle w:val="BodyText"/>
      </w:pPr>
      <w:r>
        <w:t xml:space="preserve">Như vậy, Tử Diễm Lĩnh cũng tốt, Thái Uyên Lĩnh cũng được, cũng chỉ sợ sẽ chết rất nhiều kẻ vô tội, bọn họ sẽ bị chết dưới đao của kẻ xâm lược. Thắng làm vua, thua làm giặc. Từ trước đến nay đều là như thế.</w:t>
      </w:r>
    </w:p>
    <w:p>
      <w:pPr>
        <w:pStyle w:val="BodyText"/>
      </w:pPr>
      <w:r>
        <w:t xml:space="preserve">Tần Vô Song suy nghĩ mênh mông, thầm nghĩ:</w:t>
      </w:r>
    </w:p>
    <w:p>
      <w:pPr>
        <w:pStyle w:val="BodyText"/>
      </w:pPr>
      <w:r>
        <w:t xml:space="preserve">- Lòng tỷ tỷ có thiện ý, đó là bởi vì người sắp thành mẫu thân, bởi vì người chưa từng trải qua cảnh giết chóc tàn khốc, không có thấy các dũng sĩ của Bách Việt Quốc ta đầu rơi máu chảy trên sa trường để bảo vệ lãnh thổ, bảo hộ biên quan… Mà ta, cũng không phải là một kẻ dễ giết người, cũng không hung ác giết người. Giết người há lại là niềm vui thú của ta sao? Nếu như không giết chúng, không làm cho bọn chúng kinh sợ, Đại Ngô Quốc cũng được, Tây Sở Quốc cũng tốt, tất nhiên sẽ không nhớ kỹ. Kẻ nào đáng chết thì cần phải giết, ta không giết bọn chúng thì bọn chúng sẽ làm quá tới giết con dân của Bách Việt Quốc ta, chiếm lãnh thổ đất nước ta. Chẳng lẽ không phải là vẽ đường cho hươu chạy sao? Chỉ là trong lời nói của tỷ tỷ cũng thật chí lý. Kẻ nào cũng đều là do cha sinh mẹ đẻ, mà ta chỉ có thể làm được chỉ là cố gắng không giết người vô tội, chỉ giết kẻ đáng phải chết. Quy luật của thế giới này là như vậy, cá lớn nuốt cá bé. Nếu ta không mạnh mẽ cứng rắn thì ở trong mắt của kẻ khác cũng chỉ là một khối thịt nát. Vận mệnh của một khối thịt nát là vĩnh viễn không thể nào tự do làm chủ được.</w:t>
      </w:r>
    </w:p>
    <w:p>
      <w:pPr>
        <w:pStyle w:val="BodyText"/>
      </w:pPr>
      <w:r>
        <w:t xml:space="preserve">Tần Vô Song nghĩ tới đây, ý niệm trong đầu hắn đã dần rõ lên, nghi hoặc trong đầu cũng nhỏ dần.</w:t>
      </w:r>
    </w:p>
    <w:p>
      <w:pPr>
        <w:pStyle w:val="BodyText"/>
      </w:pPr>
      <w:r>
        <w:t xml:space="preserve">o0o</w:t>
      </w:r>
    </w:p>
    <w:p>
      <w:pPr>
        <w:pStyle w:val="BodyText"/>
      </w:pPr>
      <w:r>
        <w:t xml:space="preserve">Chưa hết một ngày liền về tới Tinh La Điện. Về tới ngày đó lại vừa lúc đúng là buổi tối mùng 7 tháng chạp. Sau khi Tần Vô Song quay trở về, việc đầu tiên là đến bái kiến sư phụ Truân Trung Trì.</w:t>
      </w:r>
    </w:p>
    <w:p>
      <w:pPr>
        <w:pStyle w:val="BodyText"/>
      </w:pPr>
      <w:r>
        <w:t xml:space="preserve">Truân Trung Trì dường như sớm đã có dự liệu, tủm tỉm cười nói:</w:t>
      </w:r>
    </w:p>
    <w:p>
      <w:pPr>
        <w:pStyle w:val="BodyText"/>
      </w:pPr>
      <w:r>
        <w:t xml:space="preserve">- Vô Song, sự nổi bật của ngươi gần đây đã từ Bách Việt Quốc bay thẳng tới Tinh La Điện rồi à.</w:t>
      </w:r>
    </w:p>
    <w:p>
      <w:pPr>
        <w:pStyle w:val="BodyText"/>
      </w:pPr>
      <w:r>
        <w:t xml:space="preserve">- Sư phụ, chuyện của đệ tử, trước khi quay trở về Bách Việt Quốc không có hướng sư phụ bẩm báo trước, kính mong sư phụ lượng thứ.</w:t>
      </w:r>
    </w:p>
    <w:p>
      <w:pPr>
        <w:pStyle w:val="BodyText"/>
      </w:pPr>
      <w:r>
        <w:t xml:space="preserve">- Ha ha, việc này đâu có tội gì? Vi sư một khi đã hứa không quá can thiệp vào chuyện của ngươi, để ngươi tự do thì tuyệt đối sẽ không nuốt lời. Lần này đây, biết bao nhiêu kẻ muốn ta hoặc âm thầm, hoặc hiện rõ sự áp lực với ngươi, để ngươi thu tay lại, vi sư cũng một mực không để ý tới, toàn bộ đều đuổi bọn hắn trở về.</w:t>
      </w:r>
    </w:p>
    <w:p>
      <w:pPr>
        <w:pStyle w:val="BodyText"/>
      </w:pPr>
      <w:r>
        <w:t xml:space="preserve">- Ố?</w:t>
      </w:r>
    </w:p>
    <w:p>
      <w:pPr>
        <w:pStyle w:val="BodyText"/>
      </w:pPr>
      <w:r>
        <w:t xml:space="preserve">Ánh mắt Tần Vô Song chớp chớp một chút:</w:t>
      </w:r>
    </w:p>
    <w:p>
      <w:pPr>
        <w:pStyle w:val="BodyText"/>
      </w:pPr>
      <w:r>
        <w:t xml:space="preserve">- Sư phụ, việc này chẳng lẽ Tinh La Điện cũng ồn ào huyên náo hay sao?</w:t>
      </w:r>
    </w:p>
    <w:p>
      <w:pPr>
        <w:pStyle w:val="BodyText"/>
      </w:pPr>
      <w:r>
        <w:t xml:space="preserve">- Đây là điều tự nhiên, chỉ sợ giờ phút này ngay cả Đại Điện chủ cũng đã biết rồi ấy chứ. Ngũ Điện chủ tự mình đến tìm ta, Tam Điện chủ cũng từng ám thị một chút với ta. Hắc hắc, ta cũng chẳng thích phản ứng. Môn hạ của ta làm việc, chưa tới phần bọn chúng nhúng mũi can thiệp.</w:t>
      </w:r>
    </w:p>
    <w:p>
      <w:pPr>
        <w:pStyle w:val="BodyText"/>
      </w:pPr>
      <w:r>
        <w:t xml:space="preserve">Trong khẩu khí của Truân Trung Trì mang theo một luồng ý tứ che chở cho môn hạ của mình.</w:t>
      </w:r>
    </w:p>
    <w:p>
      <w:pPr>
        <w:pStyle w:val="BodyText"/>
      </w:pPr>
      <w:r>
        <w:t xml:space="preserve">- Đa tạ sư phụ giúp đỡ!</w:t>
      </w:r>
    </w:p>
    <w:p>
      <w:pPr>
        <w:pStyle w:val="BodyText"/>
      </w:pPr>
      <w:r>
        <w:t xml:space="preserve">Đây là lời tự phát từ tận trong đáy lòng Tần Vô Song. Hắn biết, nếu không phải có sư phụ ở đây, có nhiều kẻ đến hỏi như vậy chỉ sợ sớm tới Bách Việt Quốc rồi, mà hắn là muốn vì Cừu lão ca báo thù, vì Bách Việt Quốc lập uy cũng chỉ sợ không có thực hiện được.</w:t>
      </w:r>
    </w:p>
    <w:p>
      <w:pPr>
        <w:pStyle w:val="BodyText"/>
      </w:pPr>
      <w:r>
        <w:t xml:space="preserve">- Cái gì mà giúp đỡ với không giúp đỡ, đây là nguyên tắc làm người của ta.</w:t>
      </w:r>
    </w:p>
    <w:p>
      <w:pPr>
        <w:pStyle w:val="BodyText"/>
      </w:pPr>
      <w:r>
        <w:t xml:space="preserve">Truân Trung Trì thản nhiên nói:</w:t>
      </w:r>
    </w:p>
    <w:p>
      <w:pPr>
        <w:pStyle w:val="BodyText"/>
      </w:pPr>
      <w:r>
        <w:t xml:space="preserve">- Nếu là đệ tử của bọn chúng ở bên ngoài hành sự, vi sư cũng không tự làm xấu mặt mình mà đi cầu cạnh bọn chúng. Đây rõ ràng là không có bất cứ kết quả gì. Ngũ Điện chủ có hai tên Đệ tử Trung tâm là người của Tây Sở Quốc, nên mới đến thương lượng với vi sư, muốn vi sư kềm chế ngươi. Vi sư cho hắn biết, hắn cũng không cần phải ràng buộc đệ tử, bọn họ muốn về thì cứ cho bọn họ trở về. Nếu ngươi mà không đánh lại bọn chúng, mất mặt trở về, thất bại cũng là điều không còn gì để nói nữa. Ngươi vì quốc gia đại sự mà bôn ba, theo lý là chuyện đương nhiên, khen ngợi còn không hết, vi sư có cái gì đi ràng buộc ngươi chứ?</w:t>
      </w:r>
    </w:p>
    <w:p>
      <w:pPr>
        <w:pStyle w:val="BodyText"/>
      </w:pPr>
      <w:r>
        <w:t xml:space="preserve">Tần Vô Song nghe xong, trong lòng hắn cảm thấy trước đây quả thực may mắn, tự mình vẫn là có trí tuệ sáng suốt, lựa chọn làm đệ tử môn hộ của Truân Trung Trì. Có được sư phụ như vậy, mặc dù hắn cái gì cũng không dạy bản thân mình, nhưng chỉ riêng có phần chiếu cố, cũng đủ làm cho Tần Vô Song có phần tôn trọng. Huống chi, bản thân sư phụ cũng là một siêu cấp cao thủ, một chỗ dựa tuyệt đối không tệ.</w:t>
      </w:r>
    </w:p>
    <w:p>
      <w:pPr>
        <w:pStyle w:val="BodyText"/>
      </w:pPr>
      <w:r>
        <w:t xml:space="preserve">- Thôi, ngày mai đã là ngày tụ hội mùng 8 tháng chạp. Đến lúc đó tất cả các cấp bậc sư huynh đệ nhất mạch đều đến tụ tập, vi sư dự định cho ngươi làm quen với chúng một chút. Trước tiên phốii hợp một chút, cho nên những Đệ tử Cao cấp và Đệ tử Sơ cấp tụ hội, ngươi không thể không đi.</w:t>
      </w:r>
    </w:p>
    <w:p>
      <w:pPr>
        <w:pStyle w:val="BodyText"/>
      </w:pPr>
      <w:r>
        <w:t xml:space="preserve">Tần Vô Song biết đây là sự ưu ái của Truân Trung Trì, lấy thân phận trước mắt của Tần Vô Song mà nói, thế nào cũng chỉ là Đệ tử Cao cấp, khiến hắn đi tụ hội tham gia vào Đệ tử Trung tâm cũng là một sự biểu hiện ký thác kỳ vọng rất lớn.</w:t>
      </w:r>
    </w:p>
    <w:p>
      <w:pPr>
        <w:pStyle w:val="BodyText"/>
      </w:pPr>
      <w:r>
        <w:t xml:space="preserve">o0o</w:t>
      </w:r>
    </w:p>
    <w:p>
      <w:pPr>
        <w:pStyle w:val="BodyText"/>
      </w:pPr>
      <w:r>
        <w:t xml:space="preserve">Đêm đó, Tần Vô Song trở lại mật thất của mình, ngồi xuống nghỉ ngơi, đem một khoảng thời gian chiến đấu vừa qua hổi tưởng lại trong đầu, chậm rãi tổng kết, cũng là thu hoạch không ít.</w:t>
      </w:r>
    </w:p>
    <w:p>
      <w:pPr>
        <w:pStyle w:val="BodyText"/>
      </w:pPr>
      <w:r>
        <w:t xml:space="preserve">Đoạn thời gian này, Tần Vô Song cùng các Tiên Thiên cường giả của các Công quốc đều có giao phong, hơn nữa là cũng Dịch Trần Tử thu hoạch được quá nhiều.</w:t>
      </w:r>
    </w:p>
    <w:p>
      <w:pPr>
        <w:pStyle w:val="BodyText"/>
      </w:pPr>
      <w:r>
        <w:t xml:space="preserve">o0o</w:t>
      </w:r>
    </w:p>
    <w:p>
      <w:pPr>
        <w:pStyle w:val="BodyText"/>
      </w:pPr>
      <w:r>
        <w:t xml:space="preserve">Sáng sớm ngày hôm sau, Thanh Vân Điện liền trở nên náo nhiệt. Trong ngoài quảng trường đại điện, thuộc vào đệ tử đời thứ nhất, đời thứ hai của Nhị Điện chủ cũng cùng nhau tụ tập.</w:t>
      </w:r>
    </w:p>
    <w:p>
      <w:pPr>
        <w:pStyle w:val="BodyText"/>
      </w:pPr>
      <w:r>
        <w:t xml:space="preserve">Tần Vô Song cũng từng nghe sư phụ giảng qua, đệ tử nhất mạch của sư phụ liền có trên trăm người. Mà trong số các đệ tử này lại có những kẻ cũng đã là sư phụ, thu nhận đệ tử, cho nên đồ tôn cũng có một đám.</w:t>
      </w:r>
    </w:p>
    <w:p>
      <w:pPr>
        <w:pStyle w:val="BodyText"/>
      </w:pPr>
      <w:r>
        <w:t xml:space="preserve">Chung quy lại, số lượng đệ tử nhất mạch của Nhị Điện chủ cũng đã vuợt qua ngàn người. Tần Vô Song thoáng nhìn ngoài cửa sổ, nhìn thấy hàng ngàn cái đầu đang di chuyển, cũng không kềm được bị khí thế kia cuốn hút vào.</w:t>
      </w:r>
    </w:p>
    <w:p>
      <w:pPr>
        <w:pStyle w:val="BodyText"/>
      </w:pPr>
      <w:r>
        <w:t xml:space="preserve">Ánh mắt Tần Vô Song đột nhiên dừng lại, trung tâm quảng trường, hắn nhìn thấy có khoảng mười đạo nhân ảnh trong vạn người chen chúc, trong đó có một đạo nhân ảnh mang vẻ đẹp mỹ miều, uyển chuyển dịu dàng, lại không phải là người đã gặp ở Vạn Tượng Cốc – Chu Phù sư tỷ sao?</w:t>
      </w:r>
    </w:p>
    <w:p>
      <w:pPr>
        <w:pStyle w:val="BodyText"/>
      </w:pPr>
      <w:r>
        <w:t xml:space="preserve">Sự phán đoán nhất thời của Tần Vô Song, mười mấy người kia chính là các Đệ tử Trung tâm của sư phụ.</w:t>
      </w:r>
    </w:p>
    <w:p>
      <w:pPr>
        <w:pStyle w:val="BodyText"/>
      </w:pPr>
      <w:r>
        <w:t xml:space="preserve">Bao gồm cả các Đệ tử Trung tâm bên trong, tất cả mọi người đều mang vẻ mặt cuồng nhiệt, hiển nhiên, mỗi kẻ đối với bài Khảo hạch Cuối năm sắp tới, đều là tràn ngập sự chờ mong, ấp ủ rất nhiều sự khát khao mong chờ.</w:t>
      </w:r>
    </w:p>
    <w:p>
      <w:pPr>
        <w:pStyle w:val="Compact"/>
      </w:pPr>
      <w:r>
        <w:t xml:space="preserve">Ủng hộ chỉ với 1 click và 5s ! (adf.ly/4EmoB)</w:t>
      </w:r>
      <w:r>
        <w:br w:type="textWrapping"/>
      </w:r>
      <w:r>
        <w:br w:type="textWrapping"/>
      </w:r>
    </w:p>
    <w:p>
      <w:pPr>
        <w:pStyle w:val="Heading2"/>
      </w:pPr>
      <w:bookmarkStart w:id="228" w:name="chương-206"/>
      <w:bookmarkEnd w:id="228"/>
      <w:r>
        <w:t xml:space="preserve">206. Chương 20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06: Dã tâm của Truân Trung Trì.</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Bản thân Tần Vô Song không ngạo mạn cũng không cố ý che giấu cái gì, hướng mọi người mà đi tới. Trong giữa biển người hàng ngàn người này, mỗi một người lại nói chuyện với nhau thật vui, cũng không có để ý đến gương mặt mới là Tần Vô Song. Có mấy ánh mắt ngẫu nhiên đảo qua nhưng cũng chỉ là cái nhìn thoáng qua, căn bản là không có lưu lại bất cứ cái gì.</w:t>
      </w:r>
    </w:p>
    <w:p>
      <w:pPr>
        <w:pStyle w:val="BodyText"/>
      </w:pPr>
      <w:r>
        <w:t xml:space="preserve">Hiển nhiên, nhất mạch Nhị Điện chủ có hơn ngàn người, các bên cũng không phải là đều có thể nhận ra được nhau, đại đa số vẫn chỉ là tự mình kết giao đồng môn trong một phạm vi nhỏ hẹp. Bởi vậy gương mặt mới lạ lẫm Tần Vô Song cũng không có gì lấy làm ngạc nhiên.</w:t>
      </w:r>
    </w:p>
    <w:p>
      <w:pPr>
        <w:pStyle w:val="BodyText"/>
      </w:pPr>
      <w:r>
        <w:t xml:space="preserve">Tần Vô Song vừa mới bước đến sân lớn của đại điện, Truân Trung Trì cũng vừa lúc từ trong đại điện bước ra. Hắn đứng ở hướng cửa lớn của đại điện, khí tràng tự nhiên mà sinh ra. Nhất thời gây tác dụng tĩnh âm.</w:t>
      </w:r>
    </w:p>
    <w:p>
      <w:pPr>
        <w:pStyle w:val="BodyText"/>
      </w:pPr>
      <w:r>
        <w:t xml:space="preserve">Một khắc trước các đệ tử của Thanh Vân Điện vẫn là giao tiếp vui vẻ, giờ đều yên lặng, đứng ngay ngắn chỉnh tề, ngay cả âm thanh ho khan cũng không có.</w:t>
      </w:r>
    </w:p>
    <w:p>
      <w:pPr>
        <w:pStyle w:val="BodyText"/>
      </w:pPr>
      <w:r>
        <w:t xml:space="preserve">Chỉ là, cơ hồ tất cả mọi người, sau khi nhìn thấy Truân Trung Trì xuất hiện thì ánh mắt cũng tràn ngập sự sùng bái. Mấy tên Đệ tử Trung tâm còn đỡ một chút, mấy tên Đệ tử Cao cấp khác, thậm chí là Đệ tử Sơ cấp đều tràn ngập sự cuồng nhiệt trong ánh mắt, đều dồn dập nhìn về Truân Trung Trì.</w:t>
      </w:r>
    </w:p>
    <w:p>
      <w:pPr>
        <w:pStyle w:val="BodyText"/>
      </w:pPr>
      <w:r>
        <w:t xml:space="preserve">Đây là vị Thánh trong lòng bọn chúng, là niềm kiêu ngạo nhất của Thanh Vân Điện.</w:t>
      </w:r>
    </w:p>
    <w:p>
      <w:pPr>
        <w:pStyle w:val="BodyText"/>
      </w:pPr>
      <w:r>
        <w:t xml:space="preserve">Ở bên ngoài, chỉ cần kẻ khác biết bọn họ là đệ tử của nhất mạch Thanh Vân Điện thì cơ hồ mọi người đều có vài phần cảm thấy kính nể. Dù là có một chút mâu thuẫn nhỏ, biết được bọn họ là người của nhất mạch Thanh Vân Điện thì cũng mỉm cười bỏ qua chút ân oán nhỏ đó, căn bản không hề dám đả kích quá đáng.</w:t>
      </w:r>
    </w:p>
    <w:p>
      <w:pPr>
        <w:pStyle w:val="BodyText"/>
      </w:pPr>
      <w:r>
        <w:t xml:space="preserve">Bởi vì, các mạch của Tinh La Điện đều biết Nhị Điện chủ của Thanh Vân Điện là trong số tất cả trưởng bối của Tinh La Điện, nổi tiếng tất hay bao che, tự bênh vực cho môn hạ của mình, nên tốt nhất cũng không nên dây dưa vào.</w:t>
      </w:r>
    </w:p>
    <w:p>
      <w:pPr>
        <w:pStyle w:val="BodyText"/>
      </w:pPr>
      <w:r>
        <w:t xml:space="preserve">Mặc dù là nhất mạch Đại Điện chủ, dưới rất nhiều tình huống thì cũng sẽ không đấu đá quá nhiều với nhất mạch Nhị Điện chủ.</w:t>
      </w:r>
    </w:p>
    <w:p>
      <w:pPr>
        <w:pStyle w:val="BodyText"/>
      </w:pPr>
      <w:r>
        <w:t xml:space="preserve">Truân Trung Trì nhìn quét qua một vòng, trên mặt xuất hiện một nụ cười hài lòng.</w:t>
      </w:r>
    </w:p>
    <w:p>
      <w:pPr>
        <w:pStyle w:val="BodyText"/>
      </w:pPr>
      <w:r>
        <w:t xml:space="preserve">- Tính toán thời gian, quả thật loáng một cái, ngày mùng 8 tháng chạp năm ngoái cứ ngỡ như là mới hôm qua. Như vậy cũng tốt, cuộc Khảo hạch Cuối năm đối với mỗi người các ngươi mà nói, đều là một cơ hội, đồng thời cũng là một sự thách thức. Thành tích của cuộc Khảo hạch Cuối năm đối với các ngươi là một cuộc kiểm nghiệm những cố gắng nỗ lực đã qua, đồng thời cũng quyết định tiền đồ các ngươi một năm mới.</w:t>
      </w:r>
    </w:p>
    <w:p>
      <w:pPr>
        <w:pStyle w:val="BodyText"/>
      </w:pPr>
      <w:r>
        <w:t xml:space="preserve">Truân Trung Trì nói những lời thừa không nhiều, nói đến đây, khoát tay chặn lại:</w:t>
      </w:r>
    </w:p>
    <w:p>
      <w:pPr>
        <w:pStyle w:val="BodyText"/>
      </w:pPr>
      <w:r>
        <w:t xml:space="preserve">- Những lời nói thừa Bổn Điện chủ cũng không có nói nhiều, quy củ cũ, mười hai Đệ tử Trung tâm tiến lên đại điện cho ta.</w:t>
      </w:r>
    </w:p>
    <w:p>
      <w:pPr>
        <w:pStyle w:val="BodyText"/>
      </w:pPr>
      <w:r>
        <w:t xml:space="preserve">Mười hai vị Đệ tử Trung tâm kia, cũng không ngoài ý muốn bước lên. Đây là trình tự hàng năm đều có, sư phụ sẽ một mình nói chuyện với bọn họ, khảo hạch sự tiến triển trong một năm vừa qua, lại cũng đưa ra một chút yêu cầu và chỉ điểm cho cuộc thi Khảo hạch Cuối năm.</w:t>
      </w:r>
    </w:p>
    <w:p>
      <w:pPr>
        <w:pStyle w:val="BodyText"/>
      </w:pPr>
      <w:r>
        <w:t xml:space="preserve">Dưới sự dẫn dắt của Chu Phù, mười hai vị Đệ tử Trung tâm kia cũng đều được ngàn đệ tử bên dưới dành cho ánh mắt cực kỳ hâm mộ, lướt qua đi nhẹ vào bên trong Thanh Vân Điện.</w:t>
      </w:r>
    </w:p>
    <w:p>
      <w:pPr>
        <w:pStyle w:val="BodyText"/>
      </w:pPr>
      <w:r>
        <w:t xml:space="preserve">Những đệ tử ở giữa sân thì đều than thở về trận thi đấu lần này.</w:t>
      </w:r>
    </w:p>
    <w:p>
      <w:pPr>
        <w:pStyle w:val="BodyText"/>
      </w:pPr>
      <w:r>
        <w:t xml:space="preserve">Tần Vô Song mỉm cười tự nhiên, bởi vì hắn đã nhận được ánh mắt ám chỉ của sư phụ, ý tứ để hắn chờ đó. Tần Vô Song biết, sư phụ là muốn để cho những vị Đệ tử Trung tâm khác một chút thời gian chuẩn bị đối với việc này, tránh cho bọn chúng khỏi quá bất ngờ, đồng thời cũng là cho mình một cơ hội để giới thiệu với mọi người.</w:t>
      </w:r>
    </w:p>
    <w:p>
      <w:pPr>
        <w:pStyle w:val="BodyText"/>
      </w:pPr>
      <w:r>
        <w:t xml:space="preserve">Đây là một lần tạo thanh danh với các đệ tử trong mạch, tạo được một cơ hội dư luận tốt, Truân Trung Trì sẽ tự nhiên không có sai sót gì. Thông qua khoảng thời gian quan sát này, hắn thực đã có ý đem Tần Vô Song bồi dưỡng làm người nối nghiệp vị trí Điện chủ của mình. Thậm chí ẩn chứa trong tâm hắn còn một cái dã tâm lớn hơn, dã tâm này lại là tương lai sâu xa hơn.</w:t>
      </w:r>
    </w:p>
    <w:p>
      <w:pPr>
        <w:pStyle w:val="BodyText"/>
      </w:pPr>
      <w:r>
        <w:t xml:space="preserve">Hắn lúc này là muốn chờ, đợi thế hệ Điện chủ cũ bọn họ đều đã đạt đến giới hạn tuổi tác, truyền nhân thế hệ Điện chủ mới sẽ kế vị, lúc đó giữa năm vị Điện chủ, sẽ tổ chức lại một lần sắp xếp vị trí mới. Dã tâm này của hắn, tự nhiên muốn cái vị trí Đại Điện chủ tương lai thuộc về nhất mạch của hắn.</w:t>
      </w:r>
    </w:p>
    <w:p>
      <w:pPr>
        <w:pStyle w:val="BodyText"/>
      </w:pPr>
      <w:r>
        <w:t xml:space="preserve">Chỉ là, việc này, dã tâm này của hắn vẫn chỉ biết đặt ở trong bụng, chưa bao giờ nói với bất kỳ kẻ nào, kể cả đám đệ tử mà hắn gởi gắm ký thác niềm hy vọng tới mấy đi chăng nữa.</w:t>
      </w:r>
    </w:p>
    <w:p>
      <w:pPr>
        <w:pStyle w:val="BodyText"/>
      </w:pPr>
      <w:r>
        <w:t xml:space="preserve">o0o</w:t>
      </w:r>
    </w:p>
    <w:p>
      <w:pPr>
        <w:pStyle w:val="BodyText"/>
      </w:pPr>
      <w:r>
        <w:t xml:space="preserve">Tần Vô Song đứng trong đám người, nghe mấy kẻ đệ tử khác đều dồn dập bàn luận.</w:t>
      </w:r>
    </w:p>
    <w:p>
      <w:pPr>
        <w:pStyle w:val="BodyText"/>
      </w:pPr>
      <w:r>
        <w:t xml:space="preserve">- Đến lúc nào chúng ta mới có thể tiến vào hàng ngũ Đệ tử Trung tâm đây?</w:t>
      </w:r>
    </w:p>
    <w:p>
      <w:pPr>
        <w:pStyle w:val="BodyText"/>
      </w:pPr>
      <w:r>
        <w:t xml:space="preserve">- Haizzz, Đệ tử Trung tâm, cần phải tự ngộ lên cảnh giới Tiên Thiên mới được, ngươi thấy ngươi có tư chất đó sao?</w:t>
      </w:r>
    </w:p>
    <w:p>
      <w:pPr>
        <w:pStyle w:val="BodyText"/>
      </w:pPr>
      <w:r>
        <w:t xml:space="preserve">- Trước mắt ta không có cái tư chất đó, nhưng ngươi, cả đời này phỏng chừng cũng chưa có trông mong hy vọng gì.</w:t>
      </w:r>
    </w:p>
    <w:p>
      <w:pPr>
        <w:pStyle w:val="BodyText"/>
      </w:pPr>
      <w:r>
        <w:t xml:space="preserve">Sự chọn lựa và bồi dưỡng Đệ tử Trung tâm của Tinh La Điện vô cùng hà khắc. Nếu muốn tiến vào đội ngũ của Đệ tử Trung tâm thì nhất định phải là có cấp bậc cảnh giới Tiên Thiên.</w:t>
      </w:r>
    </w:p>
    <w:p>
      <w:pPr>
        <w:pStyle w:val="BodyText"/>
      </w:pPr>
      <w:r>
        <w:t xml:space="preserve">Tiến vào hàng ngũ Đệ tử Trung tâm phải là Tiên Thiên cường giả. Nhưng Tiên Thiên cường giả, chưa chắc đã có thể tiến vào hàng ngũ của Đệ tử Trung tâm.</w:t>
      </w:r>
    </w:p>
    <w:p>
      <w:pPr>
        <w:pStyle w:val="BodyText"/>
      </w:pPr>
      <w:r>
        <w:t xml:space="preserve">Cảnh giới Tiên Thiên của ngươi phải là không do sử dụng Tiên Thiên Sơ Linh Đan để đột phá, mà phải là tu luyện thông qua Trùng Quan bình thường. Nếu như nhờ vào sự hỗ trợ của Tiên Thiên Sơ Linh Đan thông thường mà lên cảnh giới Tiên Thiên, thì cả cuộc đời còn lại, tiềm lực cũng sẽ không lớn, tự nhiên sẽ không có tư cách tiến vào hàng ngũ của Đệ tử Trung tâm.</w:t>
      </w:r>
    </w:p>
    <w:p>
      <w:pPr>
        <w:pStyle w:val="BodyText"/>
      </w:pPr>
      <w:r>
        <w:t xml:space="preserve">Trừ phi, ngươi phục dùng chính cực phẩm Tiên Thiên Sơ Linh Đan, như vậy sẽ nhận được sự hoan nghênh chào đón. Bởi vì cực phẩm Sơ Linh Đan tạo ra Tiên Thiên cường giả, so với cường giả tự Trùng Quan lên cảnh giới Tiên Thiên càng xuất sắc hơn một chút, tiềm lực còn cao hơn một chút.</w:t>
      </w:r>
    </w:p>
    <w:p>
      <w:pPr>
        <w:pStyle w:val="BodyText"/>
      </w:pPr>
      <w:r>
        <w:t xml:space="preserve">Mặc dù như thế, đạt tới mấy điều kiện này cũng không đảm bảo cam kết trăm phần trăm vị trí Đệ tử Trung tâm vĩnh viễn. Hằng năm đều có một đợt Khảo hạch Cuối năm, nếu ngươi không thông qua, ngươi tự nhiên sẽ mất đi vị trí Đệ tử Trung tâm kia.</w:t>
      </w:r>
    </w:p>
    <w:p>
      <w:pPr>
        <w:pStyle w:val="BodyText"/>
      </w:pPr>
      <w:r>
        <w:t xml:space="preserve">Mất đi địa vị của Đệ tử Trung tâm, chẳng những đánh mất đi địa vị cao, mà các mặt đãi ngộ cũng bị theo đó mà giảm xuống trên diện rộng. Mọi người đều biết, chỉ có Đệ tử Trung tâm mới có đủ tư cách để tiến vào khu tu luyện của Đệ tử Trung tâm, khu đó chính là Chủ mạch Lăng Vân Phong.</w:t>
      </w:r>
    </w:p>
    <w:p>
      <w:pPr>
        <w:pStyle w:val="BodyText"/>
      </w:pPr>
      <w:r>
        <w:t xml:space="preserve">Chủ mạch Lăng Vân Phong này linh lực có thừa, là nơi có linh lực dư thừa nhất cả Sơn mạch Lăng Tiêu, là mảnh đất trung tâm nhất, cũng là nhiều kỳ ngộ nhất, tài nguyên phong phú nhất, ít nhất cũng có khả năng phát hiện ra điều ngoài ý muốn, xuất hiện được nhiều điều thu hoạch.</w:t>
      </w:r>
    </w:p>
    <w:p>
      <w:pPr>
        <w:pStyle w:val="BodyText"/>
      </w:pPr>
      <w:r>
        <w:t xml:space="preserve">Bao nhiêu đệ tử bình thường cả đời cố gắng, cũng chỉ vì giành lấy một cái danh ngạch Đệ tử Trung tâm, vì để tiến vào Chủ mạch Lăng Vân Phong tu luyện. Đây chỉ là lợi ích của việc là Đệ tử Trung tâm</w:t>
      </w:r>
    </w:p>
    <w:p>
      <w:pPr>
        <w:pStyle w:val="BodyText"/>
      </w:pPr>
      <w:r>
        <w:t xml:space="preserve">Mà những mặt đãi ngộ khác của Đệ tử Trung tâm thì cũng là những đệ tử bình thường khác không thể có được. Ví dụ như bất kỳ lúc nào cũng có thể quay về điện bái kiến sư phụ, có thể trực tiếp thỉnh giáo sư phụ, lại có thể có những mật thất độc lập, vân vân…</w:t>
      </w:r>
    </w:p>
    <w:p>
      <w:pPr>
        <w:pStyle w:val="BodyText"/>
      </w:pPr>
      <w:r>
        <w:t xml:space="preserve">Lại ví như trước mắt lúc này, trước hết lại có thể nhận được sự triệu kiến của Điện chủ, cũng là Đệ tử Trung tâm, độc lập một mình nhận sự chỉ bảo, nhận sự khảo hạch, đây đều là sự đãi ngộ đặc biệt của Đệ tử Trung tâm. Mấy cái này, cho dù là Đệ tử Cao cấp cùng là không thể có được.</w:t>
      </w:r>
    </w:p>
    <w:p>
      <w:pPr>
        <w:pStyle w:val="BodyText"/>
      </w:pPr>
      <w:r>
        <w:t xml:space="preserve">Đây chính là sự chênh lệch, cũng là nguyên nhân lớn nhất tại sao tất cả các đệ tử đều muốn chui vào hàng ngũ của Đệ tử Trung tâm.</w:t>
      </w:r>
    </w:p>
    <w:p>
      <w:pPr>
        <w:pStyle w:val="BodyText"/>
      </w:pPr>
      <w:r>
        <w:t xml:space="preserve">Đệ tử Trung tâm, ý nghĩa địa vị của nó đương nhiên là vô cùng cao quý, ý nghĩa của bọn họ ở trong Đế quốc Đại La, bất luận là đi tới đều cũng nhận được sự tôn trọng của kẻ khác. Nếu trở về quê hương cũng sẽ nhận được sự hoan nghênh từ hai bên đường.</w:t>
      </w:r>
    </w:p>
    <w:p>
      <w:pPr>
        <w:pStyle w:val="BodyText"/>
      </w:pPr>
      <w:r>
        <w:t xml:space="preserve">o0o</w:t>
      </w:r>
    </w:p>
    <w:p>
      <w:pPr>
        <w:pStyle w:val="BodyText"/>
      </w:pPr>
      <w:r>
        <w:t xml:space="preserve">Trong đại điện, mười hai gã Đệ tử Trung tâm đều đã đứng ngay ngắn ở hai bên, khom người chờ lắng nghe sự chỉ dạy của sư phụ.</w:t>
      </w:r>
    </w:p>
    <w:p>
      <w:pPr>
        <w:pStyle w:val="BodyText"/>
      </w:pPr>
      <w:r>
        <w:t xml:space="preserve">- Phù nhi, ngươi là Đại sư tỷ, ngươi nói trước, cuộc thi Khảo hạch Cuối năm nay có điều hoài bão gì?</w:t>
      </w:r>
    </w:p>
    <w:p>
      <w:pPr>
        <w:pStyle w:val="BodyText"/>
      </w:pPr>
      <w:r>
        <w:t xml:space="preserve">Chu Phù nghĩ nghĩ, miệng khẽ mở nói:</w:t>
      </w:r>
    </w:p>
    <w:p>
      <w:pPr>
        <w:pStyle w:val="BodyText"/>
      </w:pPr>
      <w:r>
        <w:t xml:space="preserve">- Mục tiêu năm nay của đồ nhi là cố gắng ở trong hàng ngũ của Đệ tử Trung tâm, củng cố vị trí bài danh ba hạng đầu.</w:t>
      </w:r>
    </w:p>
    <w:p>
      <w:pPr>
        <w:pStyle w:val="BodyText"/>
      </w:pPr>
      <w:r>
        <w:t xml:space="preserve">- Ừm, mục tiêu này khá là thiết thực. Ngoài tên Vi Dực của nhất mạch Đại Điện chủ, thì những tên Đệ tử Trung tâm của những mạch khác cũng không có kẻ nào khiến ngươi bất lực. Bài danh ba hạng đầu, ngươi cũng là có hy vọng.</w:t>
      </w:r>
    </w:p>
    <w:p>
      <w:pPr>
        <w:pStyle w:val="BodyText"/>
      </w:pPr>
      <w:r>
        <w:t xml:space="preserve">Truân Trung Trì nói xong, hướng mặt nhìn một vòng mười một kẻ Đệ tử Trung tâm còn lại:</w:t>
      </w:r>
    </w:p>
    <w:p>
      <w:pPr>
        <w:pStyle w:val="BodyText"/>
      </w:pPr>
      <w:r>
        <w:t xml:space="preserve">- Mấy người các ngươi, có sự chuẩn bị như thế nào, có ý chí có thể tiến vào vị trí sáu hạng đầu chứ?</w:t>
      </w:r>
    </w:p>
    <w:p>
      <w:pPr>
        <w:pStyle w:val="BodyText"/>
      </w:pPr>
      <w:r>
        <w:t xml:space="preserve">Mục tiêu của hắn dừng lại ở trên người đệ tử thứ hai.</w:t>
      </w:r>
    </w:p>
    <w:p>
      <w:pPr>
        <w:pStyle w:val="BodyText"/>
      </w:pPr>
      <w:r>
        <w:t xml:space="preserve">Nhị đệ tử Lữ Đằng, dáng người cao gầy, trầm mặc ít lời, nhưng tu vi trong số các Đệ tử Trung tâm nhất mạch của Truân Trung Trì, lại là được công nhận gần với Chu Phù nhất.</w:t>
      </w:r>
    </w:p>
    <w:p>
      <w:pPr>
        <w:pStyle w:val="BodyText"/>
      </w:pPr>
      <w:r>
        <w:t xml:space="preserve">Bài danh của đệ tử Tinh La Điện có cái quy củ bất thành văn, chính là xét theo thực lực, theo như kết quả của cuộc thi Khảo hạch Cuối năm mà bài danh. Bởi vậy Chu Phù tuy tuổi trẻ nhất nhưng lại là thiên phú cao nhất, tu vi cao nhất, bởi vậy thành Đại sư tỷ.</w:t>
      </w:r>
    </w:p>
    <w:p>
      <w:pPr>
        <w:pStyle w:val="BodyText"/>
      </w:pPr>
      <w:r>
        <w:t xml:space="preserve">Lữ Đằng nghe sư phụ hỏi, ngữ khí ngắn gọn:</w:t>
      </w:r>
    </w:p>
    <w:p>
      <w:pPr>
        <w:pStyle w:val="BodyText"/>
      </w:pPr>
      <w:r>
        <w:t xml:space="preserve">- Đệ tử sẽ dốc toàn lực để ứng phó.</w:t>
      </w:r>
    </w:p>
    <w:p>
      <w:pPr>
        <w:pStyle w:val="BodyText"/>
      </w:pPr>
      <w:r>
        <w:t xml:space="preserve">Tuy rằng trong giọng nói không có loại chí khí hào ngôn nào nhưng theo sự kiên định trong ánh mắt kia, hiển nhiên là đối với vị trí mười hạng đầu cũng là vô cùng có khả năng. Mặc dù hắn biết, việc này là rất khó khăn. Đệ tử Trung tâm của Tinh La Điện cạnh tranh lớn nhất chính là cạnh tranh mười thứ hạng đầu.</w:t>
      </w:r>
    </w:p>
    <w:p>
      <w:pPr>
        <w:pStyle w:val="BodyText"/>
      </w:pPr>
      <w:r>
        <w:t xml:space="preserve">Bài danh mười hạng đầu này cơ hồ hàng năm đều phải tranh đấu tới khi máu đổ rất quyết liệt. Hơn nữa trên cơ bản chính là sự tranh đấu ngầm giữa nhất mạch năm vị Điện chủ.</w:t>
      </w:r>
    </w:p>
    <w:p>
      <w:pPr>
        <w:pStyle w:val="BodyText"/>
      </w:pPr>
      <w:r>
        <w:t xml:space="preserve">Những đệ tử của Pháp vương, Trưởng lão tuy rằng cũng có những Đệ tử Trung tâm nhưng cơ bản là không có duyên với mười hạng đầu, thuộc loại tồn tại có thể nói là phượng mao lân giá.</w:t>
      </w:r>
    </w:p>
    <w:p>
      <w:pPr>
        <w:pStyle w:val="BodyText"/>
      </w:pPr>
      <w:r>
        <w:t xml:space="preserve">Sự cạnh tranh mười hạng đầu thực sự cũng chỉ nảy sinh trong các môn hạ của năm Đại Điện chủ mà thôi.</w:t>
      </w:r>
    </w:p>
    <w:p>
      <w:pPr>
        <w:pStyle w:val="BodyText"/>
      </w:pPr>
      <w:r>
        <w:t xml:space="preserve">Năm trước, nhất mạch Đại Điện chủ ít nhất cũng đã lũng đoạn chiếm bốn ghế, những lúc nhiều hơn còn chiếm được năm ghế. Mà môn hạ của bốn vị Điện chủ khác thì trên cơ bản đều có số lượng một người, nhiều nhất cũng là hai người mà thôi.</w:t>
      </w:r>
    </w:p>
    <w:p>
      <w:pPr>
        <w:pStyle w:val="BodyText"/>
      </w:pPr>
      <w:r>
        <w:t xml:space="preserve">Bốn mạch bên ngoài của Đại Điện chủ, cho tới bây giờ không có nhất mạch nào xuất hiện quá ba người trong số mười Đệ tử Trung tâm đứng đầu.</w:t>
      </w:r>
    </w:p>
    <w:p>
      <w:pPr>
        <w:pStyle w:val="BodyText"/>
      </w:pPr>
      <w:r>
        <w:t xml:space="preserve">Nhưng mà Truân Trung Trì lần này, cũng có một cái dã tâm. Hắn nghĩ muốn khiêu chiến một chút, tiến tới một chút trong cái truyền thống lịch sử này.</w:t>
      </w:r>
    </w:p>
    <w:p>
      <w:pPr>
        <w:pStyle w:val="BodyText"/>
      </w:pPr>
      <w:r>
        <w:t xml:space="preserve">Theo như hắn phỏng đoán, Chu Phù khẳng định là có một ghế trong mười hạng đầu. Duy nhất chỉ có điểm khó đoán nhỏ đó là có thể ở trong ba hạng đầu hay không mà thôi.</w:t>
      </w:r>
    </w:p>
    <w:p>
      <w:pPr>
        <w:pStyle w:val="BodyText"/>
      </w:pPr>
      <w:r>
        <w:t xml:space="preserve">Mà nhị đệ tử Lữ Đằng, nếu có thể phát huy được tốt, vận số tốt thì cũng có hi vọng nằm trong sáu hạng đầu, nếu như không phát huy được trên sân đấu, và vận may lại không đủ thì hắn lại có thể bị dồn tới mười hạng đầu.</w:t>
      </w:r>
    </w:p>
    <w:p>
      <w:pPr>
        <w:pStyle w:val="BodyText"/>
      </w:pPr>
      <w:r>
        <w:t xml:space="preserve">Bởi vì trình độ của tên Lữ Đằng này trong các môn hạ của năm vị Điện chủ có thực lực chênh lệch lẫn nhau rất nhỏ, đến trận chiến sắp xếp thứ hạng, dùng trình độ này mà so đấu thì sẽ vô cùng thảm thiết.</w:t>
      </w:r>
    </w:p>
    <w:p>
      <w:pPr>
        <w:pStyle w:val="BodyText"/>
      </w:pPr>
      <w:r>
        <w:t xml:space="preserve">Cho nên chín gã Đệ tử Trung tâm khác, Truân Trung Trì biết, mười hạng đầu thì khẳng định là không có hy vọng quá lớn. Hắn căn bản cũng không có dự định quá hà khắc với bọn họ. Sự hy vọng lần này của hắn lại ký thác ở trên gã kỳ binh Tần Vô Song.</w:t>
      </w:r>
    </w:p>
    <w:p>
      <w:pPr>
        <w:pStyle w:val="BodyText"/>
      </w:pPr>
      <w:r>
        <w:t xml:space="preserve">- Phù Nhi cùng Lữ Đằng, hai người các ngươi, vi sư hy vọng các ngươi có thể bảo vệ bài danh của năm trước. Những người khác, ta hy vọng các ngươi toàn lực ứng phó, hết sức tiến lên phía trước.</w:t>
      </w:r>
    </w:p>
    <w:p>
      <w:pPr>
        <w:pStyle w:val="BodyText"/>
      </w:pPr>
      <w:r>
        <w:t xml:space="preserve">- Rõ!</w:t>
      </w:r>
    </w:p>
    <w:p>
      <w:pPr>
        <w:pStyle w:val="BodyText"/>
      </w:pPr>
      <w:r>
        <w:t xml:space="preserve">- Hắc hắc, lần này, chí hướng của vi sư, là muốn tấn công sâu vào có ba người trong mười hạng đầu!</w:t>
      </w:r>
    </w:p>
    <w:p>
      <w:pPr>
        <w:pStyle w:val="BodyText"/>
      </w:pPr>
      <w:r>
        <w:t xml:space="preserve">Truân Trung Trì lộ ra một tia cười suy ngẫm:</w:t>
      </w:r>
    </w:p>
    <w:p>
      <w:pPr>
        <w:pStyle w:val="BodyText"/>
      </w:pPr>
      <w:r>
        <w:t xml:space="preserve">- Phù nhi cùng Lữ Đằng, các ngươi lần trước đều đã xếp trong mười hạng đầu, lần này phải giữ vững vị trí. Những người khác, toàn lực tranh thủ tiến tới, mười hạng đầu đối với các ngươi mà nói thì quả thật là quá khó khăn, nhưng hai mươi hạng đầu, ba mươi hạng đầu, các ngươi cũng phải xác định được vị trí của chính mình.</w:t>
      </w:r>
    </w:p>
    <w:p>
      <w:pPr>
        <w:pStyle w:val="BodyText"/>
      </w:pPr>
      <w:r>
        <w:t xml:space="preserve">Mấy gã đệ tử này đối mặt nhìn nhau, một khi sư phụ đã nói như vậy thì mọi người đều chỉ là bảo vệ thành tích cũ, tại sao lại nói muốn công kích ba người trong mười hạng đầu đây? Ngoài Chu Phù và Lữ Đằng, những kẻ khác hiển nhiên là không có thực lực tiến công sâu vào trong.</w:t>
      </w:r>
    </w:p>
    <w:p>
      <w:pPr>
        <w:pStyle w:val="BodyText"/>
      </w:pPr>
      <w:r>
        <w:t xml:space="preserve">Truân Trung Trì cười hắc hắc:</w:t>
      </w:r>
    </w:p>
    <w:p>
      <w:pPr>
        <w:pStyle w:val="BodyText"/>
      </w:pPr>
      <w:r>
        <w:t xml:space="preserve">- Ta biết trong lòng các ngươi đang có sự nghi hoặc, ta hôm nay cần cho các ngươi gặp một đệ tử mới gia nhập vào sư môn. Khoảng ba tháng trước, vi sư có thu nhận một người mới, tin rằng các ngươi ít nhiều cũng có nghe qua tin tức. Đây chính là một quân cờ quan trọng trong kế hoạch tấn công ba người trong mười hạng đầu của vi sư.</w:t>
      </w:r>
    </w:p>
    <w:p>
      <w:pPr>
        <w:pStyle w:val="BodyText"/>
      </w:pPr>
      <w:r>
        <w:t xml:space="preserve">Mấy gã Đệ tử Trung tâm này trên mặt đều lộ vẻ nghi ngờ, nhìn ngó xung quanh, hiển nhiên là vẫn chưa hiểu rõ chuyện gì, tân sư đệ mới nhập môn sao có thể đánh vào vị trí mười hạng đầu Đệ tử Trung tâm đây?</w:t>
      </w:r>
    </w:p>
    <w:p>
      <w:pPr>
        <w:pStyle w:val="BodyText"/>
      </w:pPr>
      <w:r>
        <w:t xml:space="preserve">Phải biết rằng trong số bọn họ, người nhập môn muộn nhất là Chu Phù cũng có thời gian nhập môn mười mấy năm mới có thể tiến vào vị trí đó. Lẽ nào tân sư đệ mới nhập môn này còn có thể mạnh hơn cả Chu Phù sư tỷ xinh đẹp sao?</w:t>
      </w:r>
    </w:p>
    <w:p>
      <w:pPr>
        <w:pStyle w:val="Compact"/>
      </w:pPr>
      <w:r>
        <w:t xml:space="preserve">Ủng hộ chỉ với 1 click và 5s ! (adf.ly/4EmoB)</w:t>
      </w:r>
      <w:r>
        <w:br w:type="textWrapping"/>
      </w:r>
      <w:r>
        <w:br w:type="textWrapping"/>
      </w:r>
    </w:p>
    <w:p>
      <w:pPr>
        <w:pStyle w:val="Heading2"/>
      </w:pPr>
      <w:bookmarkStart w:id="229" w:name="chương-207"/>
      <w:bookmarkEnd w:id="229"/>
      <w:r>
        <w:t xml:space="preserve">207. Chương 20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07: Tạo thế cho Tần Vô So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ruân Trung Trì phải nói lên trước với những người này, tạo thế vì Tần Vô Song. Hắn quay sang nói với một gã tiểu đồng đứng một bên:</w:t>
      </w:r>
    </w:p>
    <w:p>
      <w:pPr>
        <w:pStyle w:val="BodyText"/>
      </w:pPr>
      <w:r>
        <w:t xml:space="preserve">- Ra ngoài điện, gọi Tần Vô Song tiến vào đây.</w:t>
      </w:r>
    </w:p>
    <w:p>
      <w:pPr>
        <w:pStyle w:val="BodyText"/>
      </w:pPr>
      <w:r>
        <w:t xml:space="preserve">Gã tiểu đồng kia nói:</w:t>
      </w:r>
    </w:p>
    <w:p>
      <w:pPr>
        <w:pStyle w:val="BodyText"/>
      </w:pPr>
      <w:r>
        <w:t xml:space="preserve">- Vâng!</w:t>
      </w:r>
    </w:p>
    <w:p>
      <w:pPr>
        <w:pStyle w:val="BodyText"/>
      </w:pPr>
      <w:r>
        <w:t xml:space="preserve">Tần Vô Song? Mười hai gã Đệ tử Trung tâm này mỗi kẻ mang một vẻ hồ nghi, trong đó có mấy kẻ đã nghe nói qua sư phụ nhận một đệ tử quan môn, còn lại là hoàn toàn mông muội. Cho dù là những kẻ kia biết, lại từ trước giờ chưa từng nghĩ qua đệ tử quan môn này lại khá như vậy, thực lực có thể tiến sâu vào mười hạng đầu của Đệ tử Trung tâm?</w:t>
      </w:r>
    </w:p>
    <w:p>
      <w:pPr>
        <w:pStyle w:val="BodyText"/>
      </w:pPr>
      <w:r>
        <w:t xml:space="preserve">Gã tiểu đồng kia ra ngoài, lên tiếng hô to:</w:t>
      </w:r>
    </w:p>
    <w:p>
      <w:pPr>
        <w:pStyle w:val="BodyText"/>
      </w:pPr>
      <w:r>
        <w:t xml:space="preserve">- Mời Tần Vô Song sư huynh vào đại điện bái kiến sư phụ.</w:t>
      </w:r>
    </w:p>
    <w:p>
      <w:pPr>
        <w:pStyle w:val="BodyText"/>
      </w:pPr>
      <w:r>
        <w:t xml:space="preserve">Tần Vô Song nghe thấy gọi tên mình, cười khẽ, thong dong đi ra, không nhanh không chậm hướng tiến vào trong đại điện. Bóng dáng lưu trong mắt hàng ngàn kẻ đang đứng ở quảng trường, tự nhiên không tránh khỏi là một trận sợ hãi, kinh ngạc và nghi hoặc.</w:t>
      </w:r>
    </w:p>
    <w:p>
      <w:pPr>
        <w:pStyle w:val="BodyText"/>
      </w:pPr>
      <w:r>
        <w:t xml:space="preserve">- Tần Vô Song? Thân phận của hắn là gì?</w:t>
      </w:r>
    </w:p>
    <w:p>
      <w:pPr>
        <w:pStyle w:val="BodyText"/>
      </w:pPr>
      <w:r>
        <w:t xml:space="preserve">- Xem ra cũng chỉ là Đệ tử Cao cấp, sao lại có thể có tư cách yết kiến sư phụ? Còn có thể cùng đãi ngộ với Đệ tử Trung tâm sao?</w:t>
      </w:r>
    </w:p>
    <w:p>
      <w:pPr>
        <w:pStyle w:val="BodyText"/>
      </w:pPr>
      <w:r>
        <w:t xml:space="preserve">- Đúng vậy, tên Tần Vô Song này ta cũng chưa từng có nghe qua. Các ngươi trước kia ai đã gặp qua hắn?</w:t>
      </w:r>
    </w:p>
    <w:p>
      <w:pPr>
        <w:pStyle w:val="BodyText"/>
      </w:pPr>
      <w:r>
        <w:t xml:space="preserve">- Chưa gặp qua, cảm giác có lẽ là một kẻ nhập môn chưa lâu.</w:t>
      </w:r>
    </w:p>
    <w:p>
      <w:pPr>
        <w:pStyle w:val="BodyText"/>
      </w:pPr>
      <w:r>
        <w:t xml:space="preserve">Trong lúc các đệ tử này nghị luận bàn tán xôn xao thì tự nhiên có một gã đệ tử cười lạnh:</w:t>
      </w:r>
    </w:p>
    <w:p>
      <w:pPr>
        <w:pStyle w:val="BodyText"/>
      </w:pPr>
      <w:r>
        <w:t xml:space="preserve">- Nói các ngươi ngu dốt nông cạn thiếu hiểu biết thì lại không phục. Tên Tần Vô Song này, hôm nay cũng có khả năng rất lớn trở thành Đệ tử Trung tâm. Lần trước hắn là Quán quân trong cuộc Thí luyện Võ đồng, sư phụ lão nhân gia đích thân tự mình đi nghênh đón hắn, cùng với vượt qua rất nhiều sự tranh giành của các vị Điện chủ khác, mới có thể thu nhận hắn làm đệ tử.</w:t>
      </w:r>
    </w:p>
    <w:p>
      <w:pPr>
        <w:pStyle w:val="BodyText"/>
      </w:pPr>
      <w:r>
        <w:t xml:space="preserve">- Các vị Điện chủ tranh giành nhau để thu làm đệ tử?</w:t>
      </w:r>
    </w:p>
    <w:p>
      <w:pPr>
        <w:pStyle w:val="BodyText"/>
      </w:pPr>
      <w:r>
        <w:t xml:space="preserve">Những kẻ này đều dồn dập xôn xao, vẫn có cảm giác như là chuyện ở trong mộng.</w:t>
      </w:r>
    </w:p>
    <w:p>
      <w:pPr>
        <w:pStyle w:val="BodyText"/>
      </w:pPr>
      <w:r>
        <w:t xml:space="preserve">Lấy địa vị cùng thực lực của sư phụ, vẫn lại phải đi tranh giành với các Điện chủ khác để thu làm đệ tử? Tên Tần Vô Song này thực lại yêu nghiệt đến vậy sao? Nhìn hình dáng của hắn, cũng không có cái gì gọi là ba đầu sáu tay à.</w:t>
      </w:r>
    </w:p>
    <w:p>
      <w:pPr>
        <w:pStyle w:val="BodyText"/>
      </w:pPr>
      <w:r>
        <w:t xml:space="preserve">- Kha sư huynh, tin tức của ngươi nhanh nhạy, tên Tần Vô Song này, danh tiếng lớn như thế nào? Chúng ta đều là tu luyện trong núi, đối với chuyện ngoại giới thực không có quá nhiều sự hiểu biết a!</w:t>
      </w:r>
    </w:p>
    <w:p>
      <w:pPr>
        <w:pStyle w:val="BodyText"/>
      </w:pPr>
      <w:r>
        <w:t xml:space="preserve">Tên Kha sư huynh kia cười hắc hắc nói:</w:t>
      </w:r>
    </w:p>
    <w:p>
      <w:pPr>
        <w:pStyle w:val="BodyText"/>
      </w:pPr>
      <w:r>
        <w:t xml:space="preserve">- Chẳng lẽ ta không phải ở trong núi tu luyện sao? Tin tức là dựa vào cái tai đi nghe, là dựa vào chính khả năng của mình mà đi bới móc ra. Tên Tần Vô Song này, hắc hắc, hắn tới từ Công quốc Bách Việt Quốc của Đế quốc Đại La ta.</w:t>
      </w:r>
    </w:p>
    <w:p>
      <w:pPr>
        <w:pStyle w:val="BodyText"/>
      </w:pPr>
      <w:r>
        <w:t xml:space="preserve">- Bách Việt Quốc?</w:t>
      </w:r>
    </w:p>
    <w:p>
      <w:pPr>
        <w:pStyle w:val="BodyText"/>
      </w:pPr>
      <w:r>
        <w:t xml:space="preserve">- Cái nơi tồi tàn đó mà cũng có thể tạo ra được nhân tài à? Kha sư huynh, ngươi đừng có nghe nhầm nha.</w:t>
      </w:r>
    </w:p>
    <w:p>
      <w:pPr>
        <w:pStyle w:val="BodyText"/>
      </w:pPr>
      <w:r>
        <w:t xml:space="preserve">- Tin hay không thì tùy!</w:t>
      </w:r>
    </w:p>
    <w:p>
      <w:pPr>
        <w:pStyle w:val="BodyText"/>
      </w:pPr>
      <w:r>
        <w:t xml:space="preserve">Kha sư huynh kia vẻ mặt có vẻ không vừa ý, tâm trạng không kiên nhẫn.</w:t>
      </w:r>
    </w:p>
    <w:p>
      <w:pPr>
        <w:pStyle w:val="BodyText"/>
      </w:pPr>
      <w:r>
        <w:t xml:space="preserve">- Hắc hắc, kẻ khác nói lời này thì ta đúng là không tin, nhưng mà huynh đệ Kha sư huynh của mạch ta thì ta tin.</w:t>
      </w:r>
    </w:p>
    <w:p>
      <w:pPr>
        <w:pStyle w:val="BodyText"/>
      </w:pPr>
      <w:r>
        <w:t xml:space="preserve">Hiển nhiên, mọi người đối với con hắc mã Tần Vô Song này cũng cảm thấy vô cùng hứng thú. Nói trắng ra là bọn họ không phải cảm thấy hứng thú với bản thân Tần Vô Song, mà là vì sao hắn có thể nhận được sự tin yêu của sư phụ đối với hắn, trong chuyện này bọn chúng rất muốn được học hỏi.</w:t>
      </w:r>
    </w:p>
    <w:p>
      <w:pPr>
        <w:pStyle w:val="BodyText"/>
      </w:pPr>
      <w:r>
        <w:t xml:space="preserve">Tên Kha sư huynh kia nghe xong lời nịnh hót này thì sắc mặt có chút dịu đi, chậm rãi phân tích nói:</w:t>
      </w:r>
    </w:p>
    <w:p>
      <w:pPr>
        <w:pStyle w:val="BodyText"/>
      </w:pPr>
      <w:r>
        <w:t xml:space="preserve">- Các ngươi đừng có nhìn vào nơi xuất xứ ra con người, đặc biệt là cái loại khẩu khí giống như vừa nãy. Cái vị Tần sư huynh vừa được gọi đi bái kiến Điện chủ kia, e rằng sau này sẽ vang danh ở trong Thanh Vân Điện chúng ta a. Thành tích của người ta nói ra, chỉ sợ sẽ hù chết ngươi đó!</w:t>
      </w:r>
    </w:p>
    <w:p>
      <w:pPr>
        <w:pStyle w:val="BodyText"/>
      </w:pPr>
      <w:r>
        <w:t xml:space="preserve">- Ai da, Kha sư huynh, ngươi cứ việc nói thẳng đi, đừng thừa nước đục thả câu, huynh đệ ta lúc trước nói có điều gì thất thố à?</w:t>
      </w:r>
    </w:p>
    <w:p>
      <w:pPr>
        <w:pStyle w:val="BodyText"/>
      </w:pPr>
      <w:r>
        <w:t xml:space="preserve">Kẻ kia than thở.</w:t>
      </w:r>
    </w:p>
    <w:p>
      <w:pPr>
        <w:pStyle w:val="BodyText"/>
      </w:pPr>
      <w:r>
        <w:t xml:space="preserve">- Haizzz, nói tường tận thì ta cũng không nói nhiều, vị Tần Vô Song này gần đây đã giết chết hai Võ Thánh hộ quốc của Đại Ngô Quốc và Tây Sở Quốc, phần thành tích này, mấy người các ngươi nghĩ sao?</w:t>
      </w:r>
    </w:p>
    <w:p>
      <w:pPr>
        <w:pStyle w:val="BodyText"/>
      </w:pPr>
      <w:r>
        <w:t xml:space="preserve">- Giết hai Võ Thánh hộ quốc?</w:t>
      </w:r>
    </w:p>
    <w:p>
      <w:pPr>
        <w:pStyle w:val="BodyText"/>
      </w:pPr>
      <w:r>
        <w:t xml:space="preserve">Tất cả mọi người trố mắt cứng lưỡi ngạc nhiên nhìn tên Kha sư huynh kia, chớp chớp ánh mắt, hiển nhiên là còn có chút khó có thể tin tưởng được.</w:t>
      </w:r>
    </w:p>
    <w:p>
      <w:pPr>
        <w:pStyle w:val="BodyText"/>
      </w:pPr>
      <w:r>
        <w:t xml:space="preserve">- Tin tức của các ngươi thực sự quá lạc hậu rồi, haizzz!</w:t>
      </w:r>
    </w:p>
    <w:p>
      <w:pPr>
        <w:pStyle w:val="BodyText"/>
      </w:pPr>
      <w:r>
        <w:t xml:space="preserve">Trong lời nói của Kha sư huynh kia dường như là đối với Tần Vô Song kia có một đoạn giao tình không nhỏ, rất quen thuộc với thành tựu của Tần Vô Song.</w:t>
      </w:r>
    </w:p>
    <w:p>
      <w:pPr>
        <w:pStyle w:val="BodyText"/>
      </w:pPr>
      <w:r>
        <w:t xml:space="preserve">- Kha sư huynh, tên Tần Vô Song này thoạt nhìn trẻ tuổi như vậy, lại có thể giết Võ Thánh hộ quốc, không khỏi có sự quái dị.</w:t>
      </w:r>
    </w:p>
    <w:p>
      <w:pPr>
        <w:pStyle w:val="BodyText"/>
      </w:pPr>
      <w:r>
        <w:t xml:space="preserve">Kha sư huynh khinh thường nói:</w:t>
      </w:r>
    </w:p>
    <w:p>
      <w:pPr>
        <w:pStyle w:val="BodyText"/>
      </w:pPr>
      <w:r>
        <w:t xml:space="preserve">- Tuổi trẻ thì sao? Thiên tài thực sự trẻ tuổi lộ ra một chút điểm cũng không có gì lấy làm ngạc nhiên. Có tài nhưng thành đạt muộn thì cũng có, nhưng không phải kẻ nào cũng có hy vọng, tên Tần Vô Song này chính là dị thường như vậy, các ngươi không phục cũng không được.</w:t>
      </w:r>
    </w:p>
    <w:p>
      <w:pPr>
        <w:pStyle w:val="BodyText"/>
      </w:pPr>
      <w:r>
        <w:t xml:space="preserve">o0o</w:t>
      </w:r>
    </w:p>
    <w:p>
      <w:pPr>
        <w:pStyle w:val="BodyText"/>
      </w:pPr>
      <w:r>
        <w:t xml:space="preserve">Tần Vô Song trước ánh mắt chú ý và kinh ngạc của mười hai Đệ tử Trung tâm, đi vào đại điện.</w:t>
      </w:r>
    </w:p>
    <w:p>
      <w:pPr>
        <w:pStyle w:val="BodyText"/>
      </w:pPr>
      <w:r>
        <w:t xml:space="preserve">- Đệ tử Tần Vô Song bái kiến sư phụ.</w:t>
      </w:r>
    </w:p>
    <w:p>
      <w:pPr>
        <w:pStyle w:val="BodyText"/>
      </w:pPr>
      <w:r>
        <w:t xml:space="preserve">Tần Vô Song hành lễ, lại khom lưng hành lễ xung quanh.</w:t>
      </w:r>
    </w:p>
    <w:p>
      <w:pPr>
        <w:pStyle w:val="BodyText"/>
      </w:pPr>
      <w:r>
        <w:t xml:space="preserve">- Là ngươi?</w:t>
      </w:r>
    </w:p>
    <w:p>
      <w:pPr>
        <w:pStyle w:val="BodyText"/>
      </w:pPr>
      <w:r>
        <w:t xml:space="preserve">Đôi mắt Chu Phù chớp chớp, lập tức biến đổi:</w:t>
      </w:r>
    </w:p>
    <w:p>
      <w:pPr>
        <w:pStyle w:val="BodyText"/>
      </w:pPr>
      <w:r>
        <w:t xml:space="preserve">- Ngươi là Tần Vô Song?</w:t>
      </w:r>
    </w:p>
    <w:p>
      <w:pPr>
        <w:pStyle w:val="BodyText"/>
      </w:pPr>
      <w:r>
        <w:t xml:space="preserve">Tần Vô Song mỉm cười nói:</w:t>
      </w:r>
    </w:p>
    <w:p>
      <w:pPr>
        <w:pStyle w:val="BodyText"/>
      </w:pPr>
      <w:r>
        <w:t xml:space="preserve">- Chu sư tỷ, lúc tiểu đệ chiến đấu trên lôi đài cá cược, đã chiếu cố nhiều, tiểu đệ cảm kích vô cùng.</w:t>
      </w:r>
    </w:p>
    <w:p>
      <w:pPr>
        <w:pStyle w:val="BodyText"/>
      </w:pPr>
      <w:r>
        <w:t xml:space="preserve">Chu Phù xua xua tay:</w:t>
      </w:r>
    </w:p>
    <w:p>
      <w:pPr>
        <w:pStyle w:val="BodyText"/>
      </w:pPr>
      <w:r>
        <w:t xml:space="preserve">- Cái đó cũng không gọi là chiếu cố, chỉ là không hy vọng nhất mạch Đại Điện chủ làm bừa thủ thắng mà thôi. Tần Vô Song, ngươi thực sự là rất được đó, khi đó ta còn nói thầm, không biết đây là đệ tử trẻ tuổi mới xuất hiện của nhất mạch nào, thật không nghĩ tới lại là đồng môn sư đệ của ta.</w:t>
      </w:r>
    </w:p>
    <w:p>
      <w:pPr>
        <w:pStyle w:val="BodyText"/>
      </w:pPr>
      <w:r>
        <w:t xml:space="preserve">- Chu sư tỷ, vị Vô Song sư đệ này từng tham gia qua thi đấu trên lôi đài cá cược à?</w:t>
      </w:r>
    </w:p>
    <w:p>
      <w:pPr>
        <w:pStyle w:val="BodyText"/>
      </w:pPr>
      <w:r>
        <w:t xml:space="preserve">Chu Phù tâm tình hiển nhiên là rất hưng phấn, gật đầu nói:</w:t>
      </w:r>
    </w:p>
    <w:p>
      <w:pPr>
        <w:pStyle w:val="BodyText"/>
      </w:pPr>
      <w:r>
        <w:t xml:space="preserve">- Không sai, chẳng những tham gia, còn đánh bại Cửu sư đệ của nhất mạch Đại Điện chủ, đoạt được Quán quân của trận đấu lôi đài cá cược.</w:t>
      </w:r>
    </w:p>
    <w:p>
      <w:pPr>
        <w:pStyle w:val="BodyText"/>
      </w:pPr>
      <w:r>
        <w:t xml:space="preserve">Trong khẩu khí của Chu Phù tràn ngập sự vui sướng và niềm tự hào có thể nhìn ra được. Tính cách này của Chu Phù được là chân truyền của Truân Trung Trì, đối với sự đồng cảm cùng lòng trung thành đối với Thanh Vân Điện là vô cùng mạnh mẽ. Thấy nhất mạch của mình xuất hiện một nhân vậy thiên tài, chẳng những không có một chút lòng đố kỵ mà ngược lại còn vô cùng vui mừng.</w:t>
      </w:r>
    </w:p>
    <w:p>
      <w:pPr>
        <w:pStyle w:val="BodyText"/>
      </w:pPr>
      <w:r>
        <w:t xml:space="preserve">- Phù nhi, để Vô Song giới thiệu một chút đi, sau trận Khảo hạch Cuối năm lần này, các ngươi cũng chính là huynh đệ trong một hàng ngũ. Mọi người phải cùng thương yêu nhau, giữ gìn danh dự của Tinh La Điện, rõ chưa?</w:t>
      </w:r>
    </w:p>
    <w:p>
      <w:pPr>
        <w:pStyle w:val="BodyText"/>
      </w:pPr>
      <w:r>
        <w:t xml:space="preserve">Chu Phù cười cười, tiến lên giới thiệu:</w:t>
      </w:r>
    </w:p>
    <w:p>
      <w:pPr>
        <w:pStyle w:val="BodyText"/>
      </w:pPr>
      <w:r>
        <w:t xml:space="preserve">- Vô Song, vị này chính là Nhị sư huynh của ngươi, Lữ Đằng. Tam sư huynh Giản Duệ, Tứ sư huynh Lệ Thiên Nhuận…</w:t>
      </w:r>
    </w:p>
    <w:p>
      <w:pPr>
        <w:pStyle w:val="BodyText"/>
      </w:pPr>
      <w:r>
        <w:t xml:space="preserve">Tần Vô Song có trí nhớ rất tốt, nói một lần sau liền nhớ kỹ tên của tất cả các Đệ tử Trung tâm, hơn nữa còn nhớ đúng vị trí của bọn họ. Truân Trung Trì rất khoái trá nhìn màn mở đầu này, mở miệng nói:</w:t>
      </w:r>
    </w:p>
    <w:p>
      <w:pPr>
        <w:pStyle w:val="BodyText"/>
      </w:pPr>
      <w:r>
        <w:t xml:space="preserve">- Từ nay về sau, mười ba người các ngươi chính là trụ cột của Thanh Vân Điện. Nếu tất cả những dự liệu của vi sư không lầm thì người nối nghiệp Thanh Vân Điện tất nhiên sẽ là trong số mười ba người các ngươi. Cho nên kẻ nào dành được thắng lợi cuối cùng thì vi sư tuyệt nhiên không thiên vị, tất cả dựa theo thực lực và thành tựu của mọi người để tham khảo. Rõ cả chưa?</w:t>
      </w:r>
    </w:p>
    <w:p>
      <w:pPr>
        <w:pStyle w:val="BodyText"/>
      </w:pPr>
      <w:r>
        <w:t xml:space="preserve">- Đệ tử rõ.</w:t>
      </w:r>
    </w:p>
    <w:p>
      <w:pPr>
        <w:pStyle w:val="BodyText"/>
      </w:pPr>
      <w:r>
        <w:t xml:space="preserve">Mọi người cùng đồng thanh trả lời.</w:t>
      </w:r>
    </w:p>
    <w:p>
      <w:pPr>
        <w:pStyle w:val="BodyText"/>
      </w:pPr>
      <w:r>
        <w:t xml:space="preserve">- Nhất mạch Thanh Vân Điện của ta, không có nhiều quy củ lắm, chỉ có một quy củ đó là sư huynh đệ trong lúc đó phải yêu thương nhau, không được bàn mưu tính kế, ghen tỵ, tranh đấu nhau. Ở trong phạm vi của Tinh La Điện không được làm mất đi danh dự của vi sư, trong phạm vi Đại lục Thiên Huyền thì không được làm mất đi thể diện của Tinh La Điện.</w:t>
      </w:r>
    </w:p>
    <w:p>
      <w:pPr>
        <w:pStyle w:val="BodyText"/>
      </w:pPr>
      <w:r>
        <w:t xml:space="preserve">Nhị Điện chủ Truân Trung Trì này, ở bên ngoài trước mặt là một nhân vật vô cùng nghiêm khắc, thậm chí gần như có chút không có tình cảm, vô cùng khó giao tiếp. Nhưng ở trong đệ tử nội môn của hắn thì dạy bảo lại ngoài cứng trong mềm, cho đệ tử một không gian tự do lớn. Hắn thường ngày đối với đệ tử thì vô cùng yêu quý bảo vệ, ở bên ngoài từ trước tới giờ không bao giờ khiến cho đệ tử môn hạ của mình chịu thiệt thòi. Nếu đệ tử ở bên ngoài tạo thành lỗi lầm gì, hắn tất nhiên cũng ra mặt bao che trước, sau đó trở về mới thực thi gia pháp. Bởi vậy rất được sự ủng hộ, yêu mến của các đệ tử môn hạ. Mấy Đệ tử Trung tâm này, đều là một tay hắn bồi dưỡng tạo ra, đối với Truân Trung Trì thì vô cùng sùng bái bảo sao nghe vậy, tự nhiên không có sự tranh đấu nội môn như vừa nói. Truân Trung Trì nhìn vẻ mặt của mỗi người, liền nắm chắc tâm lý của bọn chúng.</w:t>
      </w:r>
    </w:p>
    <w:p>
      <w:pPr>
        <w:pStyle w:val="BodyText"/>
      </w:pPr>
      <w:r>
        <w:t xml:space="preserve">- Trong các ngươi, có thể có chút nghi ngờ, vì sao sư phụ lại có thể đề bạt Tần Vô Song như vậy, để một kẻ mới nhập môn cũng các ngươi bàn luận. Phù nhi nói Vô Song từng tham gia qua thi đấu ở lôi đài cá cược thì cũng không có lực thuyết phục gì cả. Vi sư lấy ra hai cái ví dụ, Võ Thánh Tề Thắng Nam của Đại Ngô Quốc và Đệ nhị Võ Thánh của Tây Sở Quốc, còn có Đại đệ tử Lệ Vô Kỵ của Cực Âm Lão Quái, ba kẻ này, bất kỳ một kẻ nào, tin rằng cũng không thua dưới tay các Đệ tử Trung tâm là các ngươi, hôm nay cũng đã không còn tồn tại. Mà kẻ giết bọn chúng lại chính là tân sư đệ mới tới, Tần Vô Song của các ngươi.</w:t>
      </w:r>
    </w:p>
    <w:p>
      <w:pPr>
        <w:pStyle w:val="BodyText"/>
      </w:pPr>
      <w:r>
        <w:t xml:space="preserve">Lời này vừa ra, mấy tên đệ tử này đều giật mình kinh ngạc hướng ánh mắt nhìn Tần Vô Song.</w:t>
      </w:r>
    </w:p>
    <w:p>
      <w:pPr>
        <w:pStyle w:val="BodyText"/>
      </w:pPr>
      <w:r>
        <w:t xml:space="preserve">Ngay cả Chu Phù, cũng thay đổi cách nhìn cùng cảm giác triệt để. Con mắt trong như nước mùa thu nhìn trên người Tần Vô Song đánh giá, thở dài:</w:t>
      </w:r>
    </w:p>
    <w:p>
      <w:pPr>
        <w:pStyle w:val="BodyText"/>
      </w:pPr>
      <w:r>
        <w:t xml:space="preserve">- Ta làm kẻ sư tỷ, cũng thật có điểm ngu dốt nông cạn, sư đệ mới tới lợi hại như vậy, vậy mà trước đó ta lại chưa từng có nghe qua. Vô Song sư đệ, lần Khảo hạch Cuối năm lần này, ngươi nên cố gắng phát huy, khiến cho toàn bộ người ở Tinh La Điện này thay đổi cách nhìn về ngươi, để sư phụ cùng tỷ tỷ ta cũng cảm thấy vinh dự vẻ vang.</w:t>
      </w:r>
    </w:p>
    <w:p>
      <w:pPr>
        <w:pStyle w:val="BodyText"/>
      </w:pPr>
      <w:r>
        <w:t xml:space="preserve">- Hắc, tiểu đệ tất sẽ dùng toàn lực để ứng phó, quyết sẽ không làm tổn hại uy danh của sư phụ.</w:t>
      </w:r>
    </w:p>
    <w:p>
      <w:pPr>
        <w:pStyle w:val="BodyText"/>
      </w:pPr>
      <w:r>
        <w:t xml:space="preserve">Truân Trung Trì hiển nhiên cũng ôm ấp biết bao kỳ vọng vào Tần Vô Song, nhưng cũng lại không có gây cho Tần Vô Song bất kỳ một áp lực gì cả, mở miệng nói:</w:t>
      </w:r>
    </w:p>
    <w:p>
      <w:pPr>
        <w:pStyle w:val="BodyText"/>
      </w:pPr>
      <w:r>
        <w:t xml:space="preserve">- Đương nhiên là, nhiệm vụ của Vô Song vẫn là trước hết thông qua cuộc khảo nghiệm lần này, tiến vào hàng ngũ Đệ tử Trung tâm, mới có tư cách tham gia trận thi đấu bài danh.</w:t>
      </w:r>
    </w:p>
    <w:p>
      <w:pPr>
        <w:pStyle w:val="BodyText"/>
      </w:pPr>
      <w:r>
        <w:t xml:space="preserve">Chu Phù cười nói:</w:t>
      </w:r>
    </w:p>
    <w:p>
      <w:pPr>
        <w:pStyle w:val="BodyText"/>
      </w:pPr>
      <w:r>
        <w:t xml:space="preserve">- Thông qua cuộc khảo nghiệm đối với sư đệ quả thật sẽ dễ như trở bàn tay. Với thực lực biểu diễn trên thi đấu lôi đài cá cược của Vô Song sư đệ, tham gia Khảo nghiệm Đệ tử Cao cấp đó quả thực vô cùng thoải mái.</w:t>
      </w:r>
    </w:p>
    <w:p>
      <w:pPr>
        <w:pStyle w:val="BodyText"/>
      </w:pPr>
      <w:r>
        <w:t xml:space="preserve">- Tuy là nói như vậy, nhưng vẫn là cần cẩn thận ứng phó, tránh cho lật thuyền giữa cống rãnh. Vô Song, đợt thăng cấp của cuộc Khảo nghiệm Cuối năm, ngươi biết chứ?</w:t>
      </w:r>
    </w:p>
    <w:p>
      <w:pPr>
        <w:pStyle w:val="BodyText"/>
      </w:pPr>
      <w:r>
        <w:t xml:space="preserve">- Đệ tử cũng từng nghe Liễu Sứ giả nói qua, nhưng chi tiết cụ thể thế nào, cũng không có rõ lắm.</w:t>
      </w:r>
    </w:p>
    <w:p>
      <w:pPr>
        <w:pStyle w:val="BodyText"/>
      </w:pPr>
      <w:r>
        <w:t xml:space="preserve">- Phù nhi, ngươi phụ trách giảng giải cho Vô Song hiểu một chút.</w:t>
      </w:r>
    </w:p>
    <w:p>
      <w:pPr>
        <w:pStyle w:val="BodyText"/>
      </w:pPr>
      <w:r>
        <w:t xml:space="preserve">Chu Phù gật đầu, khẽ cười nói:</w:t>
      </w:r>
    </w:p>
    <w:p>
      <w:pPr>
        <w:pStyle w:val="BodyText"/>
      </w:pPr>
      <w:r>
        <w:t xml:space="preserve">- Vô Song sư đệ, ngươi hiện giờ là Đệ tử Cao cấp, liền biết nếu đi tham gia khảo nghiệm Đệ tử Cao cấp thì chỉ cần đứng ba thứ hạng đầu trong Đệ tử Cao cấp, ngươi liền có thể trực tiếp thăng cấp. Nếu là vị trí thứ tư hoặc vị trí thứ năm thì cần phải thi đấu với Đệ tử Trung tâm xếp thứ tư và thứ năm thấp nhất trong cuộc khảo hạch. Mà cuộc khảo hạch Đệ tử Trung tâm, ngược lại ba thứ hạng cuối cùng thì sẽ trực tiếp bị giáng cấp, hạ xuống thành Đệ tử Cao cấp. Thành ra nói, chỉ cần ngươi đạt thành tích ba hạng đầu thì liền có khả năng thăng cấp vào Đệ tử Trung tâm.</w:t>
      </w:r>
    </w:p>
    <w:p>
      <w:pPr>
        <w:pStyle w:val="BodyText"/>
      </w:pPr>
      <w:r>
        <w:t xml:space="preserve">Tần Vô Song gật gật đầu:</w:t>
      </w:r>
    </w:p>
    <w:p>
      <w:pPr>
        <w:pStyle w:val="BodyText"/>
      </w:pPr>
      <w:r>
        <w:t xml:space="preserve">- Tiểu đệ hiểu rồi, chỉ là nội dung của cuộc khảo hạch kia thế nào? Tiểu đệ vẫn chưa rõ.</w:t>
      </w:r>
    </w:p>
    <w:p>
      <w:pPr>
        <w:pStyle w:val="BodyText"/>
      </w:pPr>
      <w:r>
        <w:t xml:space="preserve">Truân Trung Trì cười nói:</w:t>
      </w:r>
    </w:p>
    <w:p>
      <w:pPr>
        <w:pStyle w:val="BodyText"/>
      </w:pPr>
      <w:r>
        <w:t xml:space="preserve">- Cái này ngươi không cần hỏi, Chu sư tỷ của ngươi cũng không có biết đâu. Cuộc khảo hạch hàng năm, nội dung không giống nhau, đây là sự cơ mật của Tinh La Điện, đệ tử tham gia khảo hạch đều không có kẻ nào có thể biết trước, giống như ngươi trước đây tham gia Thí luyện Võ đồng vậy, nội dung là tuyệt đối giữ bí mật.</w:t>
      </w:r>
    </w:p>
    <w:p>
      <w:pPr>
        <w:pStyle w:val="BodyText"/>
      </w:pPr>
      <w:r>
        <w:t xml:space="preserve">- Đệ tử hiểu, xin hỏi sư phụ, sau khi tiến vào hàng ngũ Đệ tử Trung tâm là có tư cách tham gia cuộc thi bài danh Đệ tử Trung tâm đúng không ạ?</w:t>
      </w:r>
    </w:p>
    <w:p>
      <w:pPr>
        <w:pStyle w:val="BodyText"/>
      </w:pPr>
      <w:r>
        <w:t xml:space="preserve">Truân Trung Trì mỉm cười gật đầu:</w:t>
      </w:r>
    </w:p>
    <w:p>
      <w:pPr>
        <w:pStyle w:val="BodyText"/>
      </w:pPr>
      <w:r>
        <w:t xml:space="preserve">- Ừm, trận bài danh thi đấu mỗi năm là một trận thi đấu rất quan trọng, mỗi mạch đều vô cùng coi trọng, đối với tất cả các Đệ tử Trung tâm là cuộc khảo hạch quan trọng nhất, cần phải cố gắng nhất trong một năm. Chỉ cần ngươi lấy được ba thứ hạng đầu trong cuộc khảo hạch Đệ tử Cao cấp, chính là một Đệ tử Trung tâm mới tấn cấp, tự nhiên có tư cách tham gia thi đấu bài danh!</w:t>
      </w:r>
    </w:p>
    <w:p>
      <w:pPr>
        <w:pStyle w:val="BodyText"/>
      </w:pPr>
      <w:r>
        <w:t xml:space="preserve">Tần Vô Song gật gật đầu, trong mắt hiện lên một tia say mê.</w:t>
      </w:r>
    </w:p>
    <w:p>
      <w:pPr>
        <w:pStyle w:val="Compact"/>
      </w:pPr>
      <w:r>
        <w:t xml:space="preserve">Ủng hộ chỉ với 1 click và 5s ! (adf.ly/4EmoB)</w:t>
      </w:r>
      <w:r>
        <w:br w:type="textWrapping"/>
      </w:r>
      <w:r>
        <w:br w:type="textWrapping"/>
      </w:r>
    </w:p>
    <w:p>
      <w:pPr>
        <w:pStyle w:val="Heading2"/>
      </w:pPr>
      <w:bookmarkStart w:id="230" w:name="chương-208"/>
      <w:bookmarkEnd w:id="230"/>
      <w:r>
        <w:t xml:space="preserve">208. Chương 20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08: Khảo hạch Cuối năm.</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Gặp mặt cỗ vũ của Truân Trung Trì so với các đại điện khác hoàn toàn không giống nhau, không có bao nhiêu hào ngôn, nhưng nhất cử nhất động, mỗi một lời nói một hành động của hắn lại có thể khiến cho các đệ tử môn hạ của hắn lại khăng khăng một lòng, nhiệt huyết sôi trào liều mạng vì Thanh Vân Điện, tranh thủ dành được một cái thành tựu tốt nhất, Dành được nụ cười vui vẻ của sư phụ.</w:t>
      </w:r>
    </w:p>
    <w:p>
      <w:pPr>
        <w:pStyle w:val="BodyText"/>
      </w:pPr>
      <w:r>
        <w:t xml:space="preserve">Việc này là do Truân Trung Trì xưa nay đối với thái độ đối đãi với môn hạ đều có quan hệ, có thể nói là một tác dụng là sức hấp dẫn. Xét đến cùng lại không phải là tất cả mọi người ở Tinh La Điện đều có may mắn có được một trưởng bối hay bao che bênh vực như vậy.</w:t>
      </w:r>
    </w:p>
    <w:p>
      <w:pPr>
        <w:pStyle w:val="BodyText"/>
      </w:pPr>
      <w:r>
        <w:t xml:space="preserve">Thanh Vân Điện sau khi tập trung xong, Truân Trung Trì đã dặn dò nhắn nhủ các Đệ tử Trung tâm xong thì lại đi ra ngoài điện, đối với các Đệ tử Cao cấp và Đệ tử Sơ cấp thêm phần khuyến khích động viên, nói:</w:t>
      </w:r>
    </w:p>
    <w:p>
      <w:pPr>
        <w:pStyle w:val="BodyText"/>
      </w:pPr>
      <w:r>
        <w:t xml:space="preserve">- Thanh Vân Điện của chúng ta từ trước đến giờ đều không tạo áp lực cho bất kỳ một ai, mọi người dùng toàn lực ứng phó đi. Thành tích như thế nào chưa nói vội, lần khảo hạch này, mỗi người cố gắng thể hiện, lấy sự vinh dự của Thanh Vân Điện làm đầu, thắng không kiêu, bại không nản. Chỉ cần tất cả mọi người dốc toàn sức lực của mình là được. Bây giờ, theo ta xuất phát, đến trước Chủ điện tập hợp, mọi người đều phải trật tự, không được làm loạn.</w:t>
      </w:r>
    </w:p>
    <w:p>
      <w:pPr>
        <w:pStyle w:val="BodyText"/>
      </w:pPr>
      <w:r>
        <w:t xml:space="preserve">Truân Trung Trì dặn dò xong thì mang theo đám đệ tử của Thanh Vân Điện hướng đi đến Chủ điện.</w:t>
      </w:r>
    </w:p>
    <w:p>
      <w:pPr>
        <w:pStyle w:val="BodyText"/>
      </w:pPr>
      <w:r>
        <w:t xml:space="preserve">o0o</w:t>
      </w:r>
    </w:p>
    <w:p>
      <w:pPr>
        <w:pStyle w:val="BodyText"/>
      </w:pPr>
      <w:r>
        <w:t xml:space="preserve">Sau khi đến Chủ điện tập hợp, cuộc Khảo hạch Cuối năm đã rầm rầm bắt đầu khai mạc.</w:t>
      </w:r>
    </w:p>
    <w:p>
      <w:pPr>
        <w:pStyle w:val="BodyText"/>
      </w:pPr>
      <w:r>
        <w:t xml:space="preserve">Một vùng đất vô cùng rộng lớn bên ngoài Chủ điện, ít nhất thì cũng có thể chứa được mười vạn người. Lúc này năm vị Điện chủ của Tinh La Điện, còn có các môn nhân của các Pháp vương, Trưởng lão khác, tất cả đều theo khu vực đã được phân chia từ trước, không lộn xộn tập hợp lên trước.</w:t>
      </w:r>
    </w:p>
    <w:p>
      <w:pPr>
        <w:pStyle w:val="BodyText"/>
      </w:pPr>
      <w:r>
        <w:t xml:space="preserve">Đệ tử Tinh La Điện chính thức có trên vạn danh, đều đặt trên quảng trường này, cũng không hề hiện lên sự chen lấn chật chội.</w:t>
      </w:r>
    </w:p>
    <w:p>
      <w:pPr>
        <w:pStyle w:val="BodyText"/>
      </w:pPr>
      <w:r>
        <w:t xml:space="preserve">Nhất mạch Nhị Điện chủ ở Tinh La Điện có địa vị được tôn sùng, bởi vậy khi phân chia khu vực cũng vô cùng có uy thế. Truân Trung Trì đem đệ tử nhất mạch Thanh Vân Điện tới, dặn dò đệ tử Chu Phù cùng Lữ Đằng duy trì trật tự, còn bản thân hắn hướng đi đến Chủ điện.</w:t>
      </w:r>
    </w:p>
    <w:p>
      <w:pPr>
        <w:pStyle w:val="BodyText"/>
      </w:pPr>
      <w:r>
        <w:t xml:space="preserve">Các Điện chủ của các đại điện khác cũng là đi tới hướng theo vào trong Chủ điện.</w:t>
      </w:r>
    </w:p>
    <w:p>
      <w:pPr>
        <w:pStyle w:val="BodyText"/>
      </w:pPr>
      <w:r>
        <w:t xml:space="preserve">Trước khi cuộc khảo hạch được bắt đầu, các Đại Điện chủ cũng với Pháp vương Trưởng lão cùng phải gặp mặt nhau nữa.</w:t>
      </w:r>
    </w:p>
    <w:p>
      <w:pPr>
        <w:pStyle w:val="BodyText"/>
      </w:pPr>
      <w:r>
        <w:t xml:space="preserve">o0o</w:t>
      </w:r>
    </w:p>
    <w:p>
      <w:pPr>
        <w:pStyle w:val="BodyText"/>
      </w:pPr>
      <w:r>
        <w:t xml:space="preserve">Truân Trung Trì tiến gần đại điện, những kẻ Điện chủ khác vẻ mặt cũng có chút sắc thái suy ngẫm. Truân Trung Trì cũng không thèm để ý. Hắn biết, trong lòng những kẻ này ít nhiều cũng đều có một chút tính toán vặt vãnh nhỏ nhặt.</w:t>
      </w:r>
    </w:p>
    <w:p>
      <w:pPr>
        <w:pStyle w:val="BodyText"/>
      </w:pPr>
      <w:r>
        <w:t xml:space="preserve">Năm trước, thành tích cuộc Khảo hạch Cuối năm, Đại Điện chủ dẫn đầu rất xa. Môn hạ của các Đại Điện chủ khác căn bản cũng không có cách nào có thể làm dao động địa vị kia của nhất mạch Đại Điện chủ được.</w:t>
      </w:r>
    </w:p>
    <w:p>
      <w:pPr>
        <w:pStyle w:val="BodyText"/>
      </w:pPr>
      <w:r>
        <w:t xml:space="preserve">Xếp thứ hai, thường thường chính là nhất mạch Nhị Điện chủ Truân Trung Trì cướp đi. Xét đến cùng, nếu hắn đã bài danh Nhị Điện chủ thì tất nhiên hắn sẽ có mặt độc đáo riêng. Tổng hợp thực lực của đệ tử môn hạ hắn cũng thoáng vượt hơn các người khác một chút, cũng là điều có lý.</w:t>
      </w:r>
    </w:p>
    <w:p>
      <w:pPr>
        <w:pStyle w:val="BodyText"/>
      </w:pPr>
      <w:r>
        <w:t xml:space="preserve">Nhưng chỉ là thoáng vượt hơn một chút, lại khiến cho những Điện chủ khác có chút không phục, mỗi năm đến đợt Khảo hạch Cuối năm, mấy kẻ này đều tràn ra một loại cảm giác dã tâm, rất muốn đem nhất mạch Nhị Điện chủ đạp xuống ngựa dành lấy thành tích thực lực là đệ nhị Tinh La Điện. Lòng dạ nhỏ nhen ấy, cho tới giờ thì Truân Trung Trì cũng không lấy gì làm lạ lẫm.</w:t>
      </w:r>
    </w:p>
    <w:p>
      <w:pPr>
        <w:pStyle w:val="BodyText"/>
      </w:pPr>
      <w:r>
        <w:t xml:space="preserve">- Hừ hừ, năm trước, ta không có kỳ binh Tần Vô Song này, các ngươi cũng đã chẳng đè nổi ra. Năm nay có một nhân vật như hắn, các ngươi đừng có hòng nghĩ vượt qua được nhất mạch Thanh Vân Điện của ta.</w:t>
      </w:r>
    </w:p>
    <w:p>
      <w:pPr>
        <w:pStyle w:val="BodyText"/>
      </w:pPr>
      <w:r>
        <w:t xml:space="preserve">Truân Trung Trì trong lòng có một tia khinh thường. Mục tiêu của hắn là đánh sâu vào ba người trong mười hạng đầu, tranh thủ tiến gần đến nhất mạch Đại Điện chủ, mà không phải thèm tranh cao thấp với mấy tên Điện chủ kia.</w:t>
      </w:r>
    </w:p>
    <w:p>
      <w:pPr>
        <w:pStyle w:val="BodyText"/>
      </w:pPr>
      <w:r>
        <w:t xml:space="preserve">Ngũ Điện chủ Điền Tri Hành vì chuyện của Tây Sở Quốc vốn đã có nhiều ít khúc mắc. Chẳng qua Ngũ Điện chủ này trời sanh vốn tính khôi hài, mang thù hận trong lòng nhưng lại cũng không có coi trọng, chỉ là trêu trọc nói:</w:t>
      </w:r>
    </w:p>
    <w:p>
      <w:pPr>
        <w:pStyle w:val="BodyText"/>
      </w:pPr>
      <w:r>
        <w:t xml:space="preserve">- Lão Nhị, đợt Khảo hạch Cuối năm lần này, nhất mạch của ngươi có dã tâm gì không à?</w:t>
      </w:r>
    </w:p>
    <w:p>
      <w:pPr>
        <w:pStyle w:val="BodyText"/>
      </w:pPr>
      <w:r>
        <w:t xml:space="preserve">- Nói trước về dã tâm của ngươi đi đã, ngươi có dã tâm gì?</w:t>
      </w:r>
    </w:p>
    <w:p>
      <w:pPr>
        <w:pStyle w:val="BodyText"/>
      </w:pPr>
      <w:r>
        <w:t xml:space="preserve">Truân Trung Trì ăn miếng trả miếng, đáp trả không chịu lép vế.</w:t>
      </w:r>
    </w:p>
    <w:p>
      <w:pPr>
        <w:pStyle w:val="BodyText"/>
      </w:pPr>
      <w:r>
        <w:t xml:space="preserve">Tam Điện chủ Chung Vô Ẩn với Truân Trung Trì ăn thua cạnh tranh lớn nhất, cũng là nhân vật muốn áp đảo Truân Trung Trì này nhất. Dù sao hắn cùng Truân Trung Trì tiếp cận bài danh là gần nhất, một kẻ là Nhị Điện chủ, một kẻ là Tam Điện chủ, có một loại tâm lý muốn bức bách Truân Trung Trì luôn luôn không ngừng lại.</w:t>
      </w:r>
    </w:p>
    <w:p>
      <w:pPr>
        <w:pStyle w:val="BodyText"/>
      </w:pPr>
      <w:r>
        <w:t xml:space="preserve">Nghe Truân Trung Trì nói như vậy, Tam Điện chủ Chung Vô Ẩn nói:</w:t>
      </w:r>
    </w:p>
    <w:p>
      <w:pPr>
        <w:pStyle w:val="BodyText"/>
      </w:pPr>
      <w:r>
        <w:t xml:space="preserve">- Đợt Khảo hạch Cuối năm lần này, nhất mạch Đại Điện chủ khẳng định là không có điều gì trì hoãn. Phỏng chừng ít nhất cũng tập trung năm người trong mười hạng đầu. Bốn mạch chúng ta, tranh nhau năm danh ngạch còn lại. Mỗi một điện, mỗi một kẻ trong mười hạng đầu đều có thể tranh nhau, thì có thể nhìn ra điện nào sẽ có thể giành được hai vị trí.</w:t>
      </w:r>
    </w:p>
    <w:p>
      <w:pPr>
        <w:pStyle w:val="BodyText"/>
      </w:pPr>
      <w:r>
        <w:t xml:space="preserve">Truân Trung Trì đối với lòng dạ này của Chung Vô Ẩn sớm đã có phát hiện, nhưng lại căn bản không đem nó thành một chuyện gì:</w:t>
      </w:r>
    </w:p>
    <w:p>
      <w:pPr>
        <w:pStyle w:val="BodyText"/>
      </w:pPr>
      <w:r>
        <w:t xml:space="preserve">- Lão Tam, ngươi có hay không một chút viễn cảnh, thi đấu bài danh còn chưa bắt đầu, ngươi liền vội vàng phân bố các danh ngạch à? Các danh ngạch này là dựa vào thực lực thi đấu của bọn chúng chứ không phải là dựa vào mồm mép mấy kẻ chúng ta quy định mà ra. Ai nói chúng ta nhất định chỉ có thể tranh năm danh ngạch?</w:t>
      </w:r>
    </w:p>
    <w:p>
      <w:pPr>
        <w:pStyle w:val="BodyText"/>
      </w:pPr>
      <w:r>
        <w:t xml:space="preserve">Chung Vô Ẩn nghe trong khẩu khí của Truân Trung Trì có mười phần tự tin, tự nhiên có chút không phục, ngoài cười nhưng trong không cười, nói:</w:t>
      </w:r>
    </w:p>
    <w:p>
      <w:pPr>
        <w:pStyle w:val="BodyText"/>
      </w:pPr>
      <w:r>
        <w:t xml:space="preserve">- Lão Nhị, nghe khẩu khí của ngươi, tựa hồ còn muốn khiêu chiến với nhất mạch Đại Điện chủ?</w:t>
      </w:r>
    </w:p>
    <w:p>
      <w:pPr>
        <w:pStyle w:val="BodyText"/>
      </w:pPr>
      <w:r>
        <w:t xml:space="preserve">Tứ Điện chủ Lãnh Thu Trì nãy giờ đứng một bên không lên tiếng, đột nhiên cười lạnh nói:</w:t>
      </w:r>
    </w:p>
    <w:p>
      <w:pPr>
        <w:pStyle w:val="BodyText"/>
      </w:pPr>
      <w:r>
        <w:t xml:space="preserve">- Khiêu chiến nhất mạch Đại Điện chủ? Đó là tự không biết lượng sức mình, vài mạch chúng ta vốn là không có thực lực để đấu với nhất mạch Đại Điện chủ. Vẫn là tỉnh táo lại đi.</w:t>
      </w:r>
    </w:p>
    <w:p>
      <w:pPr>
        <w:pStyle w:val="BodyText"/>
      </w:pPr>
      <w:r>
        <w:t xml:space="preserve">Truân Trung Trì tự nhiên có thể nghe ra, hai kẻ này đối với hắn là Nhị Điện chủ đều không chịu phục. Cũng không thèm để ý, nhìn bằng nửa con mắt, đơn giản là coi thường hai kẻ này.</w:t>
      </w:r>
    </w:p>
    <w:p>
      <w:pPr>
        <w:pStyle w:val="BodyText"/>
      </w:pPr>
      <w:r>
        <w:t xml:space="preserve">Cũng vào lúc này, Đại Điện chủ uy vũ mạnh mẽ bước ra, cất bước lớn đến giữa Chủ điện, trên mặt đầy sự hớn hở vui sướng hô:</w:t>
      </w:r>
    </w:p>
    <w:p>
      <w:pPr>
        <w:pStyle w:val="BodyText"/>
      </w:pPr>
      <w:r>
        <w:t xml:space="preserve">- Bốn vị hiền đệ, tới thật là sớm à.</w:t>
      </w:r>
    </w:p>
    <w:p>
      <w:pPr>
        <w:pStyle w:val="BodyText"/>
      </w:pPr>
      <w:r>
        <w:t xml:space="preserve">- Đại Điện chủ!</w:t>
      </w:r>
    </w:p>
    <w:p>
      <w:pPr>
        <w:pStyle w:val="BodyText"/>
      </w:pPr>
      <w:r>
        <w:t xml:space="preserve">bốn kẻ kia đều chắp tay tiến lên.</w:t>
      </w:r>
    </w:p>
    <w:p>
      <w:pPr>
        <w:pStyle w:val="BodyText"/>
      </w:pPr>
      <w:r>
        <w:t xml:space="preserve">- Hắc hắc, thời gian thấm thoát trôi nhanh thật. Đợt khảo hạch năm ngoái mới dường như vừa như xảy ra ngày hôm qua, lại thật không nghĩ tới, đã qua một năm. Chư vị đã có chuẩn bị như thế nào?</w:t>
      </w:r>
    </w:p>
    <w:p>
      <w:pPr>
        <w:pStyle w:val="BodyText"/>
      </w:pPr>
      <w:r>
        <w:t xml:space="preserve">- Tự nhiên là không thể so với nhất mạch Đại Điện chủ rồi.</w:t>
      </w:r>
    </w:p>
    <w:p>
      <w:pPr>
        <w:pStyle w:val="BodyText"/>
      </w:pPr>
      <w:r>
        <w:t xml:space="preserve">Chung Vô Ẩn tủm tỉm mở miệng đầu tiên:</w:t>
      </w:r>
    </w:p>
    <w:p>
      <w:pPr>
        <w:pStyle w:val="BodyText"/>
      </w:pPr>
      <w:r>
        <w:t xml:space="preserve">- Mục tiêu của ta năm nay chính là dành hai trên mười hạng đầu.</w:t>
      </w:r>
    </w:p>
    <w:p>
      <w:pPr>
        <w:pStyle w:val="BodyText"/>
      </w:pPr>
      <w:r>
        <w:t xml:space="preserve">Đại Điện chủ Trác Bất Đàn chính là người đứng đầu Tinh La Điện, vô cùng uy nghiêm, nghe Chung Vô Ẩn nói như vậy, mỉm cười cổ vũ nói:</w:t>
      </w:r>
    </w:p>
    <w:p>
      <w:pPr>
        <w:pStyle w:val="BodyText"/>
      </w:pPr>
      <w:r>
        <w:t xml:space="preserve">- Hai trên mười hạng đầu, vẫn là có thể tranh được. Lão Tam, ngươi vẫn là ít nghiêm khác đốc thúc đệ tử môn hạ của ngươi nhất, xem ra lại không phải là giống như biểu hiện vậy, ẩn núp thực lực phải không?</w:t>
      </w:r>
    </w:p>
    <w:p>
      <w:pPr>
        <w:pStyle w:val="BodyText"/>
      </w:pPr>
      <w:r>
        <w:t xml:space="preserve">Chung Vô Ẩn mặt mang vẻ hiểu được, lại giả ý khiêm tốn nói: T</w:t>
      </w:r>
    </w:p>
    <w:p>
      <w:pPr>
        <w:pStyle w:val="BodyText"/>
      </w:pPr>
      <w:r>
        <w:t xml:space="preserve">- Tuy rằng đệ tử không nhiều lắm, nhưng kẻ tiểu đệ như ta quản giáo đệ tử môn hạ luôn luôn nghiêm khắc, mỗi năm lại có thể tích lũy được, cũng là có vài thủ hạ tốt. Chỉ là có thể sử dụng được tốt hay không thì còn phải nhìn xem thành tích Khảo hạch Cuối năm này thế nào.</w:t>
      </w:r>
    </w:p>
    <w:p>
      <w:pPr>
        <w:pStyle w:val="BodyText"/>
      </w:pPr>
      <w:r>
        <w:t xml:space="preserve">- Ha ha, sẽ không kém đâu.</w:t>
      </w:r>
    </w:p>
    <w:p>
      <w:pPr>
        <w:pStyle w:val="BodyText"/>
      </w:pPr>
      <w:r>
        <w:t xml:space="preserve">Đại Điện chủ Trác Bất Đàn cười nhìn về phía người khác:</w:t>
      </w:r>
    </w:p>
    <w:p>
      <w:pPr>
        <w:pStyle w:val="BodyText"/>
      </w:pPr>
      <w:r>
        <w:t xml:space="preserve">- Vậy mấy người các ngươi thì sao?</w:t>
      </w:r>
    </w:p>
    <w:p>
      <w:pPr>
        <w:pStyle w:val="BodyText"/>
      </w:pPr>
      <w:r>
        <w:t xml:space="preserve">Ngũ Điện chủ Điền Tri Hành buồn khổ nói:</w:t>
      </w:r>
    </w:p>
    <w:p>
      <w:pPr>
        <w:pStyle w:val="BodyText"/>
      </w:pPr>
      <w:r>
        <w:t xml:space="preserve">- Ta không có cái gì gọi là thấp thỏm chờ mong, bảo vệ thành tích một trong mười hạng đầu, không cầu quá nhiều. Dù sao nhất mạch này của ta, những hạt giống tốt vẫn là không có khả năng đến phiên của ta.</w:t>
      </w:r>
    </w:p>
    <w:p>
      <w:pPr>
        <w:pStyle w:val="BodyText"/>
      </w:pPr>
      <w:r>
        <w:t xml:space="preserve">Có câu là, đứa trẻ khóc nhiều thường là có nhiều sữa uống, Ngũ Điện chủ này hiển nhiên là am hiểu sâu sắc câu nói này. Dăm ba câu này, liền có thể nói lên hết lời của hắn.</w:t>
      </w:r>
    </w:p>
    <w:p>
      <w:pPr>
        <w:pStyle w:val="BodyText"/>
      </w:pPr>
      <w:r>
        <w:t xml:space="preserve">Tứ Điện chủ Lãnh Thu Trì lại nói:</w:t>
      </w:r>
    </w:p>
    <w:p>
      <w:pPr>
        <w:pStyle w:val="BodyText"/>
      </w:pPr>
      <w:r>
        <w:t xml:space="preserve">- Nhất mạch này của ta cũng chỉ có thể nói dùng hết sức để mà làm. Đại Điện chủ, Pháp vương và Trưởng lão cũng đến đông đủ. Sau khi mọi người cùng ký vào hiệp nghị thư cạnh tranh công bằng, liền bắt đầu tiến vào chủ đề đi.</w:t>
      </w:r>
    </w:p>
    <w:p>
      <w:pPr>
        <w:pStyle w:val="BodyText"/>
      </w:pPr>
      <w:r>
        <w:t xml:space="preserve">Truân Trung Trì kỳ thực cũng không muốn phí lời, hiếm khi ủng hộ quan điểm của Tứ Điện chủ, cũng gật đầu nói:</w:t>
      </w:r>
    </w:p>
    <w:p>
      <w:pPr>
        <w:pStyle w:val="BodyText"/>
      </w:pPr>
      <w:r>
        <w:t xml:space="preserve">- Đúng vậy, ngàn vạn câu vô nghĩa không bằng thực tế cuộc khảo hạch. Đại Điện chủ, chúng ta trực tiếp tiến hành chương trình thôi.</w:t>
      </w:r>
    </w:p>
    <w:p>
      <w:pPr>
        <w:pStyle w:val="BodyText"/>
      </w:pPr>
      <w:r>
        <w:t xml:space="preserve">Trác Bất Đàn mỉm cười gật đầu:</w:t>
      </w:r>
    </w:p>
    <w:p>
      <w:pPr>
        <w:pStyle w:val="BodyText"/>
      </w:pPr>
      <w:r>
        <w:t xml:space="preserve">- Xem ra tất cả mọi người đều không chờ được nữa rồi, chư vị, đây là hiệp nghị thư cạnh tranh công bằng, chúng ta vẫn theo quy củ cũ. Theo vị trí sắp xếp đi lên ký tên trước. Nếu có nhất mạch nào làm bừa thì sẽ bị hủy bỏ thành tích tập thể, bất kể kẻ đó có sự đặc biệt gì.</w:t>
      </w:r>
    </w:p>
    <w:p>
      <w:pPr>
        <w:pStyle w:val="BodyText"/>
      </w:pPr>
      <w:r>
        <w:t xml:space="preserve">Hiệp nghị thư này, hằng năm khảo hạch đều phải ký một lần, vì thế tạo hoàn cảnh canh tranh công bằng tuyệt đối, đối với kẻ làm bừa đả kích vô cùng nghiêm trọng, trực tiếp hủy bỏ tất cả thành tích của toàn bộ nhất mạch đó.</w:t>
      </w:r>
    </w:p>
    <w:p>
      <w:pPr>
        <w:pStyle w:val="BodyText"/>
      </w:pPr>
      <w:r>
        <w:t xml:space="preserve">Bởi vậy, loại khảo hạch này, trên cơ bản không tồn tại khả năng làm bừa, cũng không thể làm bừa.</w:t>
      </w:r>
    </w:p>
    <w:p>
      <w:pPr>
        <w:pStyle w:val="BodyText"/>
      </w:pPr>
      <w:r>
        <w:t xml:space="preserve">Đại Điện chủ ký tên trên mặt giấy đầu tiên, sau đó là Truân Trung Trì lên theo thứ tự ký tên, tất cả những kẻ có vị trí cao ở Tinh La Điện đều lên hoàn tất ký tên.</w:t>
      </w:r>
    </w:p>
    <w:p>
      <w:pPr>
        <w:pStyle w:val="BodyText"/>
      </w:pPr>
      <w:r>
        <w:t xml:space="preserve">Đại Điện chủ mở miệng nói:</w:t>
      </w:r>
    </w:p>
    <w:p>
      <w:pPr>
        <w:pStyle w:val="BodyText"/>
      </w:pPr>
      <w:r>
        <w:t xml:space="preserve">- Chư vị, tất cả đã ký tên xong, có hiệu lực ngay lập tức. Mời Điện chủ cấp bậc cao cùng ta đi ra ngoài, tuyên bố nội dung khảo hạch.</w:t>
      </w:r>
    </w:p>
    <w:p>
      <w:pPr>
        <w:pStyle w:val="BodyText"/>
      </w:pPr>
      <w:r>
        <w:t xml:space="preserve">Năm vị Điện chủ nắm tay nhau đi ra ngoài điện, đứng ở bậc thang trên cao, hướng nhìn xuống dưới, tất cả các ánh mắt cũng đều nhìn chú ý lên phía trên. Hiển nhiên là chờ mong cuộc khảo hạch đã tới.</w:t>
      </w:r>
    </w:p>
    <w:p>
      <w:pPr>
        <w:pStyle w:val="BodyText"/>
      </w:pPr>
      <w:r>
        <w:t xml:space="preserve">Đại Điện chủ khẽ cười, đem bóc một cái ống sớm đã được dán kín:</w:t>
      </w:r>
    </w:p>
    <w:p>
      <w:pPr>
        <w:pStyle w:val="BodyText"/>
      </w:pPr>
      <w:r>
        <w:t xml:space="preserve">- Tất cả các đệ tử của Tinh La Điện, một năm đều có khảo hạch một lần, đã sắp bắt đầu. Theo quy củ cũ, đệ tử Tinh La Điện chia làm ba cấp, nội dung khảo hạch cũng chia làm ba phần, quy định các cấp tăng giảm, toàn bộ đều giống như năm ngoái, trong Đệ tử Trung tâm và Đệ tử Cao cấp có ba đến năm vị trí thay đổi, trong Đệ tử Cao cấp và Đệ tử Sơ cấp có ba mươi đến năm mươi vị trí biến đổi. Cơ hội, kẻ nào cũng có, đệ tử có chí thăng cấp đều xuất ra tất cả các khả năng của các ngươi đi.</w:t>
      </w:r>
    </w:p>
    <w:p>
      <w:pPr>
        <w:pStyle w:val="BodyText"/>
      </w:pPr>
      <w:r>
        <w:t xml:space="preserve">Trong lúc nói, khí huyết của các đệ tử Tinh La Điện đều cuồn cuộn, nhiệt huyết sôi trào, mỗi người đều xoa xoa tay làm một trận lớn.</w:t>
      </w:r>
    </w:p>
    <w:p>
      <w:pPr>
        <w:pStyle w:val="BodyText"/>
      </w:pPr>
      <w:r>
        <w:t xml:space="preserve">- Mỗi một bậc nội dung khảo hạch đều là không giống nhau, khó khăn cũng không giống nhau. Nhưng mỗi một bậc nội dung khảo hạch đều là có sáu hạng. Nội dung khảo hạch của Đệ tử Sơ cấp là…</w:t>
      </w:r>
    </w:p>
    <w:p>
      <w:pPr>
        <w:pStyle w:val="BodyText"/>
      </w:pPr>
      <w:r>
        <w:t xml:space="preserve">Tần Vô Song dựng thẳng hai tai lên nghe, nội dung khảo hạch của Đệ tử Sơ cấp cùng hắn không có quan hệ, hắn tự nhiên sẽ không quan tâm. Hắn quan tâm chính là nội dung khảo hạch của Đệ tử Cao cấp.</w:t>
      </w:r>
    </w:p>
    <w:p>
      <w:pPr>
        <w:pStyle w:val="BodyText"/>
      </w:pPr>
      <w:r>
        <w:t xml:space="preserve">Sau khi tuyên bố xong nội dung của khảo hạch Đệ tử Sơ cấp, Đại Điện chủ dừng một lát, lại cất cao giọng nói:</w:t>
      </w:r>
    </w:p>
    <w:p>
      <w:pPr>
        <w:pStyle w:val="BodyText"/>
      </w:pPr>
      <w:r>
        <w:t xml:space="preserve">- Sau đây là nội dung của khảo hạch Đệ tử Cao cấp, tổng cộng cũng là sáu hạng – binh khí, thân pháp, lực lượng, sức chịu đựng, cấp bậc vũ kỹ, năng lực khảo hạch tổng hợp. Binh khí tự nhiên là khảo hạch sự vận dụng binh khí đến độ thuần thục, lực phá hoại cùng với chiến lực công kích. Thân pháp, chính là sự nhanh nhẹn, tốc độ với năng lực phản ứng. Đến lúc đó các giảm khảo phụ trách sẽ thí nghiệm cho các ngươi và tuyên bố nội dung cụ thể. Mà khảo hạch lực lượng, lại là sự đơn điệu nhất, khảo hạch chính là năng lực vác nặng, lực lượng đơn thể công kích các nội dung. Sức chịu đựng là khảo hạch dễ dàng nhất. Tất cả những kẻ tham gia khảo hạch đều tiến vào giữa trận pháp linh lực, trong trận pháp không ngừng sinh ra lực uy áp. Ở bên trong chống đỡ càng lâu thì thành tích sẽ càng cao. Đẳng cấp vũ kỹ cũng rất trực quan, chính là khảo hạch cụ thể cấp bậc vũ kỹ của các ngươi. Khảo hạch năng lực tổng hợp là phức tạp nhất, đều có người phụ trách khảo hạch các ngươi sẽ tuyên bố quy tắc.</w:t>
      </w:r>
    </w:p>
    <w:p>
      <w:pPr>
        <w:pStyle w:val="BodyText"/>
      </w:pPr>
      <w:r>
        <w:t xml:space="preserve">Đại Điện chủ giải thích từng cái một lần, tuyên bố nói:</w:t>
      </w:r>
    </w:p>
    <w:p>
      <w:pPr>
        <w:pStyle w:val="BodyText"/>
      </w:pPr>
      <w:r>
        <w:t xml:space="preserve">- Tất cả các Đệ tử Cao cấp, tập hợp về hướng Bắc đại quảng trường, tổng số sáu trăm, mỗi người đều có đánh số của mình. Hiện tại các ngươi phải đi lĩnh phân số của các ngươi xem thuộc số nào!</w:t>
      </w:r>
    </w:p>
    <w:p>
      <w:pPr>
        <w:pStyle w:val="BodyText"/>
      </w:pPr>
      <w:r>
        <w:t xml:space="preserve">Tất cả các Đệ tử Cao cấp đều hướng phía Bắc quảng trường mà vọt đi.</w:t>
      </w:r>
    </w:p>
    <w:p>
      <w:pPr>
        <w:pStyle w:val="Compact"/>
      </w:pPr>
      <w:r>
        <w:t xml:space="preserve">Ủng hộ chỉ với 1 click và 5s ! (adf.ly/4EmoB)</w:t>
      </w:r>
      <w:r>
        <w:br w:type="textWrapping"/>
      </w:r>
      <w:r>
        <w:br w:type="textWrapping"/>
      </w:r>
    </w:p>
    <w:p>
      <w:pPr>
        <w:pStyle w:val="Heading2"/>
      </w:pPr>
      <w:bookmarkStart w:id="231" w:name="chương-209"/>
      <w:bookmarkEnd w:id="231"/>
      <w:r>
        <w:t xml:space="preserve">209. Chương 20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09: Điểm tuyệt đối đầu tiê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đang định cất bước đi thì Chu Phù chạy tới từ phía sau, cổ vũ nói:</w:t>
      </w:r>
    </w:p>
    <w:p>
      <w:pPr>
        <w:pStyle w:val="BodyText"/>
      </w:pPr>
      <w:r>
        <w:t xml:space="preserve">- Vô Song sư đệ, cố lên, ta chờ ngươi trong trận doanh của Đệ tử Trung tâm chúng ta!</w:t>
      </w:r>
    </w:p>
    <w:p>
      <w:pPr>
        <w:pStyle w:val="BodyText"/>
      </w:pPr>
      <w:r>
        <w:t xml:space="preserve">Tần Vô Song nhìn ánh mắt trong suốt của Chu Phù, không mang nửa điểm không thật lòng, chân thành từ tận đáy lòng, cũng rất có tình cảm, trịnh trọng gật đầu:</w:t>
      </w:r>
    </w:p>
    <w:p>
      <w:pPr>
        <w:pStyle w:val="BodyText"/>
      </w:pPr>
      <w:r>
        <w:t xml:space="preserve">- Được, quân tử ước định, không gặp không về!</w:t>
      </w:r>
    </w:p>
    <w:p>
      <w:pPr>
        <w:pStyle w:val="BodyText"/>
      </w:pPr>
      <w:r>
        <w:t xml:space="preserve">Chu Phù thản nhiên cười nói:</w:t>
      </w:r>
    </w:p>
    <w:p>
      <w:pPr>
        <w:pStyle w:val="BodyText"/>
      </w:pPr>
      <w:r>
        <w:t xml:space="preserve">- Thân ta là nữ nhi, cũng không phải không biết cái gì gọi là quân tử, nhưng sư tỷ ta tin ngươi, ngươi nhất định có thể nhẹ nhàng thoải mái mà vượt qua chướng ngại, đạt thành tích cao trong cuộc khảo hạch này!</w:t>
      </w:r>
    </w:p>
    <w:p>
      <w:pPr>
        <w:pStyle w:val="BodyText"/>
      </w:pPr>
      <w:r>
        <w:t xml:space="preserve">Tần Vô Song gật gật đầu, cất bước hướng đi đến quảng trường.</w:t>
      </w:r>
    </w:p>
    <w:p>
      <w:pPr>
        <w:pStyle w:val="BodyText"/>
      </w:pPr>
      <w:r>
        <w:t xml:space="preserve">Đệ tử Cao cấp, trong đệ tử của Tinh La Điện tuy rằng là cấp thứ hai nhưng kỳ thật cũng đều tồn tại những anh tài kiệt xuất.</w:t>
      </w:r>
    </w:p>
    <w:p>
      <w:pPr>
        <w:pStyle w:val="BodyText"/>
      </w:pPr>
      <w:r>
        <w:t xml:space="preserve">Dù sao đệ tử của Tinh La Điện cũng có đến vài vạn người, ngoài chín mươi sáu gã Đệ tử Trung tâm ra thì Đệ tử Cao cấp cũng có đến hơn sáu trăm tên. Còn lại thì cũng chỉ là Đệ tử Sơ cấp mà thôi.</w:t>
      </w:r>
    </w:p>
    <w:p>
      <w:pPr>
        <w:pStyle w:val="BodyText"/>
      </w:pPr>
      <w:r>
        <w:t xml:space="preserve">Nói ra thì ở trong hàng ngũ các Đệ tử Cao cấp đều là những hạt mầm, chỉ có điều là có duyên với danh phận Đệ tử Trung tâm hay không mà thôi. Nhưng ở trong này, cũng có một bộ phận đã là Tiên Thiên cường giả.</w:t>
      </w:r>
    </w:p>
    <w:p>
      <w:pPr>
        <w:pStyle w:val="BodyText"/>
      </w:pPr>
      <w:r>
        <w:t xml:space="preserve">Chỉ có điều, có một bộ phận Tiên Thiên cường giả cũng không phải là tự lĩnh ngộ lên mà là dựa vào tác dụng hỗ trợ của Tiên Thiên Sơ Linh Đan, thành ra đã làm mất đi cơ hội thăng cấp lên làm Đệ tử Trung tâm.</w:t>
      </w:r>
    </w:p>
    <w:p>
      <w:pPr>
        <w:pStyle w:val="BodyText"/>
      </w:pPr>
      <w:r>
        <w:t xml:space="preserve">Nhưng không có nghĩa là bọn họ không muốn cạnh tranh, căn cứ vào quy tắc, nếu bọn họ có thể đạt được ba vị trí hàng đầu, mặc dù cũng không đạt được danh hiệu Đệ tử Trung tâm, nhưng Tinh La Điện lại có thể trao quyền cho bọn họ tiến vào tu luyện trên Chủ mạch Lăng Vân Phong.</w:t>
      </w:r>
    </w:p>
    <w:p>
      <w:pPr>
        <w:pStyle w:val="BodyText"/>
      </w:pPr>
      <w:r>
        <w:t xml:space="preserve">Không có danh hiệu nhưng lại được hưởng một phần quyền lợi mà nó đem lại, đây cũng là một phần thưởng vô cùng hấp dẫn.</w:t>
      </w:r>
    </w:p>
    <w:p>
      <w:pPr>
        <w:pStyle w:val="BodyText"/>
      </w:pPr>
      <w:r>
        <w:t xml:space="preserve">Đương nhiên, trên cơ bản, ba hạng đầu trong lịch sử bao nhiêu năm qua, trên cơ bản đều là những người tự lĩnh ngộ tiến vào cảnh giới Tiên Thiên.</w:t>
      </w:r>
    </w:p>
    <w:p>
      <w:pPr>
        <w:pStyle w:val="BodyText"/>
      </w:pPr>
      <w:r>
        <w:t xml:space="preserve">Trên lịch sử cũng từng có Hậu Thiên võ giả thành công giành được vị trí ba hạng đầu, trực tiếp thăng cấp lên Đệ tử Trung tâm. Đối với những kẻ đặc thù như vậy, Tinh La Điện sẽ phá lệ cấp cho cực phẩm Thiên Thiên Sơ Linh Đan, lập tức đánh sâu vào cảnh giới Tiên Thiên, cũng cố địa vị của Đệ tử Trung tâm.</w:t>
      </w:r>
    </w:p>
    <w:p>
      <w:pPr>
        <w:pStyle w:val="BodyText"/>
      </w:pPr>
      <w:r>
        <w:t xml:space="preserve">Sau khi Tần Vô Song nghe xong nội dung khảo hạch, trong lòng đã bắt đầu có những dự tính, hắn tự tin, khảo hạch ở cấp bậc loại này đối với hắn sẽ không có khó khăn gì lớn.</w:t>
      </w:r>
    </w:p>
    <w:p>
      <w:pPr>
        <w:pStyle w:val="BodyText"/>
      </w:pPr>
      <w:r>
        <w:t xml:space="preserve">Nhưng suy nghĩ tới việc trong Đệ tử Cao cấp cũng có bộ phận cao thủ cấp bậc Tiên Thiên cường giả, hắn cũng không dám coi thường khinh nhẹ, dù sao số lượng thăng cấp cũng chỉ có ba cái danh ngạch, cần phải dựa vào tổng thành tích để xét duyệt.</w:t>
      </w:r>
    </w:p>
    <w:p>
      <w:pPr>
        <w:pStyle w:val="BodyText"/>
      </w:pPr>
      <w:r>
        <w:t xml:space="preserve">Bởi vậy Tần Vô Song quyết định phải dùng toàn lực mà ứng phó, đem toàn bộ năng lực ra thi triển, dành lấy sự điểm tối đa trong mỗi khảo hạch. Bởi vậy, hắn liền không chỉ đặt mục tiêu ba thứ hạng đầu, mà còn kiên quyết khiến cho những đệ tử Tiên Thiên khác bị rớt ra ngoài.</w:t>
      </w:r>
    </w:p>
    <w:p>
      <w:pPr>
        <w:pStyle w:val="BodyText"/>
      </w:pPr>
      <w:r>
        <w:t xml:space="preserve">- Tần Sư huynh!</w:t>
      </w:r>
    </w:p>
    <w:p>
      <w:pPr>
        <w:pStyle w:val="BodyText"/>
      </w:pPr>
      <w:r>
        <w:t xml:space="preserve">Sau lưng đột nhiên có âm thanh gọi tới.</w:t>
      </w:r>
    </w:p>
    <w:p>
      <w:pPr>
        <w:pStyle w:val="BodyText"/>
      </w:pPr>
      <w:r>
        <w:t xml:space="preserve">Tần Vô Song quay đầu lại nhìn, thì ra là Nghiêm Phong, kẻ đã gặp lần trước ở Vạn Tượng Cốc, Tần Vô Song trong lòng vui vẻ:</w:t>
      </w:r>
    </w:p>
    <w:p>
      <w:pPr>
        <w:pStyle w:val="BodyText"/>
      </w:pPr>
      <w:r>
        <w:t xml:space="preserve">- Là ngươi? Ngươi cũng tham gia khảo hạch Đệ tử Cao cấp này sao?</w:t>
      </w:r>
    </w:p>
    <w:p>
      <w:pPr>
        <w:pStyle w:val="BodyText"/>
      </w:pPr>
      <w:r>
        <w:t xml:space="preserve">Nghiêm Phong cười khổ, nói:</w:t>
      </w:r>
    </w:p>
    <w:p>
      <w:pPr>
        <w:pStyle w:val="BodyText"/>
      </w:pPr>
      <w:r>
        <w:t xml:space="preserve">- Ta cũng chỉ là Chân Võ Cảnh Cửu đẳng, Hậu Thiên võ giả, căn bản không có năng lực cạnh tranh trong hàng ngũ Đệ tử Cao cấp, cố gắng không lọt vào danh sách ba mươi người thấp nhất là được rồi. Ba thứ hạng đầu, căn bản không tới lượt ta tranh giành, ta chỉ là việc cố gắng tham gia lấy lệ một chút, kiếm một cái thành tích để bài danh không thấp như năm ngoái là được rồi.</w:t>
      </w:r>
    </w:p>
    <w:p>
      <w:pPr>
        <w:pStyle w:val="BodyText"/>
      </w:pPr>
      <w:r>
        <w:t xml:space="preserve">Miệng hắn lại mấp máy, như muốn hỏi gì đó nhưng cuối cùng cũng không có hỏi gì.</w:t>
      </w:r>
    </w:p>
    <w:p>
      <w:pPr>
        <w:pStyle w:val="BodyText"/>
      </w:pPr>
      <w:r>
        <w:t xml:space="preserve">Tần Vô Song biết tâm tư của hắn, trầm giọng nói:</w:t>
      </w:r>
    </w:p>
    <w:p>
      <w:pPr>
        <w:pStyle w:val="BodyText"/>
      </w:pPr>
      <w:r>
        <w:t xml:space="preserve">- Đồ vật đã tới tay rồi, cũng không cần nóng vội. Sau cuộc khảo hạch, ta sẽ tự động đưa cho ngươi, lúc này cho ngươi, lọt vào mắt của bọn người xung quanh thì lại không hay.</w:t>
      </w:r>
    </w:p>
    <w:p>
      <w:pPr>
        <w:pStyle w:val="BodyText"/>
      </w:pPr>
      <w:r>
        <w:t xml:space="preserve">Trong mắt của Nghiêm Phong có một tia mừng như điên, lập tức gật gật đầu tỏ vẻ đáp ứng.</w:t>
      </w:r>
    </w:p>
    <w:p>
      <w:pPr>
        <w:pStyle w:val="BodyText"/>
      </w:pPr>
      <w:r>
        <w:t xml:space="preserve">- Tất cả chú ý, mỗi một kẻ bước lên, lĩnh số thứ tự của các ngươi!</w:t>
      </w:r>
    </w:p>
    <w:p>
      <w:pPr>
        <w:pStyle w:val="BodyText"/>
      </w:pPr>
      <w:r>
        <w:t xml:space="preserve">Sáu trăm tên Đệ tử Cao cấp, trong tay đều có một số thứ tự. Tần Vô Song đến lấy số thứ tự vừa hay là số một trăm, mà Nghiêm Phong lại là hai trăm mười một.</w:t>
      </w:r>
    </w:p>
    <w:p>
      <w:pPr>
        <w:pStyle w:val="BodyText"/>
      </w:pPr>
      <w:r>
        <w:t xml:space="preserve">Tầm Vô Song nhìn thấy các tên Đệ tử Cao cấp cuồng nhiệt ở bốn phía, trong lòng cũng xúc động:</w:t>
      </w:r>
    </w:p>
    <w:p>
      <w:pPr>
        <w:pStyle w:val="BodyText"/>
      </w:pPr>
      <w:r>
        <w:t xml:space="preserve">- Cuộc khảo hạch này nhìn thì đơn giản, nhưng kỳ thật lại vô cùng tàn khốc. Bên trong sáu trăm kẻ này, tuyển ra năm người, vẫn chỉ có ba người được thăng cấp, hai kẻ còn lại vẫn còn phải đấu thêm nữa. Xác suất này, thế nào cũng có một số lượng lớn người phải bị loại ra. Nhưng mà nhìn những kẻ này, cuồng nhiệt như thế, những người thực sự bình tĩnh giống như Nghiêm Phong, xác định vị trí của mình căn bản không có mấy người, đủ để thấy không khí cuồng nhiệt của kỳ khảo hạch này.</w:t>
      </w:r>
    </w:p>
    <w:p>
      <w:pPr>
        <w:pStyle w:val="BodyText"/>
      </w:pPr>
      <w:r>
        <w:t xml:space="preserve">- Mỗi người một lần, dựa theo số thứ tự, cùng đến trước trường đấu khảo hạch. Khảo hạch hạng mục thứ nhất là khảo hạch binh khí, điểm tối đa là một trăm.</w:t>
      </w:r>
    </w:p>
    <w:p>
      <w:pPr>
        <w:pStyle w:val="BodyText"/>
      </w:pPr>
      <w:r>
        <w:t xml:space="preserve">Theo số thứ tự mười tên đầu tiên nghe tuyên bố vậy thì lập tức điên cuồng hùng dũng tiến lên. Thời gian khảo hạch rõ ràng không có dài hơn, ước chừng sau nửa khắc, nhóm người này liền quay trở về.</w:t>
      </w:r>
    </w:p>
    <w:p>
      <w:pPr>
        <w:pStyle w:val="BodyText"/>
      </w:pPr>
      <w:r>
        <w:t xml:space="preserve">Xem biểu tình của bọn chúng, không ngờ có chút uể oải mệt mỏi, hiển nhiên kết quả môn thi đầu tiên này của bọn chúng không được như ý, có mấy kẻ thậm chí là còn cúi đầu ủ rũ, hiển nhiên là bị đả kích không nhẹ. Lúc tới vòng thi của tổ Tần Vô Song, hắn khẽ cười, nói với Nghiêm Phong:</w:t>
      </w:r>
    </w:p>
    <w:p>
      <w:pPr>
        <w:pStyle w:val="BodyText"/>
      </w:pPr>
      <w:r>
        <w:t xml:space="preserve">- Ta đi trước.</w:t>
      </w:r>
    </w:p>
    <w:p>
      <w:pPr>
        <w:pStyle w:val="BodyText"/>
      </w:pPr>
      <w:r>
        <w:t xml:space="preserve">Đi theo vị dẫn đầu, hướng tới sân khảo hạch đi tới. Giám khảo phụ trách khảo hạch bọn họ đều là Chấp sự của Tinh La Điện, mỗi người đều là Tiên Thiên cường giả, một vị Tổng Chấp sự khẩu khí đạm mạc nói:</w:t>
      </w:r>
    </w:p>
    <w:p>
      <w:pPr>
        <w:pStyle w:val="BodyText"/>
      </w:pPr>
      <w:r>
        <w:t xml:space="preserve">- Mười vị Chấp sự này chính là giám khảo của các ngươi, các ngươi sử dụng binh khí cùng luận bàn với bọn họ, khảo hạch sự vận dụng binh khí của các ngươi về trình độ thành thạo cùng lực công kích phá hoại. Mời căn cứ theo số đuôi trong số thứ tự của các ngươi để đối ứng với giám khảo. Nhìn thấy tượng gỗ sau các giám khảo chứ? Nếu như lực công kích của các ngươi vượt qua sự phòng ngự của giám khảo, phá vỡ một tượng gỗ đó thì có thể được mười điểm. Tổng cộng mười tượng gỗ thì các ngươi có thể được một trăm điểm. Thời gian có hạn, mời các ngươi quý trọng mỗi một chút thời gian quý báu.</w:t>
      </w:r>
    </w:p>
    <w:p>
      <w:pPr>
        <w:pStyle w:val="BodyText"/>
      </w:pPr>
      <w:r>
        <w:t xml:space="preserve">Tần Vô Song nghiêm nghị tự thầm nhủ, chẳng trách lúc trước những kẻ đã thi xong phần lớn đều mang vẻ mặt ủ rũ như vậy, dưới sự phòng ngự của cấp bậc Tiên Thiên cường giả, nếu muốn phá vỡ sự phòng ngự của bọn họ, lại còn phải phá vỡ tượng gỗ sau lưng bọn họ, thật đúng không phải là chuyện dễ dàng. Nhất là đối với Hậu Thiên võ giả lại là vô cùng vất vả.</w:t>
      </w:r>
    </w:p>
    <w:p>
      <w:pPr>
        <w:pStyle w:val="BodyText"/>
      </w:pPr>
      <w:r>
        <w:t xml:space="preserve">- Đừng suy tính thiệt hơn, những giám khảo này đều sẽ áp chế lực lượng của mình, cũng không có thúc dục toàn lực. Nếu như thúc dục toàn lực, các ngươi cũng không cần tham gia khảo hạch nữa, tất cả các ngươi đều không giành lấy nổi một điểm nào đâu.</w:t>
      </w:r>
    </w:p>
    <w:p>
      <w:pPr>
        <w:pStyle w:val="BodyText"/>
      </w:pPr>
      <w:r>
        <w:t xml:space="preserve">Tần Vô Song khóe miệng vừa động, lộ ra một chút tia mỉm cười nghiền ngẫm, nghĩ rằng những lời này không khỏi quá tuyệt đối rồi, tất cả đều không giành lấy được một điểm? Tần Vô Song hắn thì lại không tin điều này, khóe miệng vừa động, đối với số cuối trong số thứ tự của hắn ứng với vị giám khảo kia nói:</w:t>
      </w:r>
    </w:p>
    <w:p>
      <w:pPr>
        <w:pStyle w:val="BodyText"/>
      </w:pPr>
      <w:r>
        <w:t xml:space="preserve">- Khảo quan tiên sinh, ta sắp động thủ rồi!</w:t>
      </w:r>
    </w:p>
    <w:p>
      <w:pPr>
        <w:pStyle w:val="BodyText"/>
      </w:pPr>
      <w:r>
        <w:t xml:space="preserve">Vị giám khảo kia nhìn thấy khóe miệng Tần Vô Song lúc trước có chút tia cười quái dị, trong lòng đã có sự lưu ý, thầm nghĩ tên Đệ tử Cao cấp này tựa hồ hình dáng rất không phục, đang muốn xem xem, hắn có bản lĩnh gì.</w:t>
      </w:r>
    </w:p>
    <w:p>
      <w:pPr>
        <w:pStyle w:val="BodyText"/>
      </w:pPr>
      <w:r>
        <w:t xml:space="preserve">- Bắt đầu thì bắt đầu, nhớ kỹ, thời gian chỉ có một trăm giây.</w:t>
      </w:r>
    </w:p>
    <w:p>
      <w:pPr>
        <w:pStyle w:val="BodyText"/>
      </w:pPr>
      <w:r>
        <w:t xml:space="preserve">Sợi roi xà hình trong tay Tần Vô Song xuất ra, thản nhiên nói:</w:t>
      </w:r>
    </w:p>
    <w:p>
      <w:pPr>
        <w:pStyle w:val="BodyText"/>
      </w:pPr>
      <w:r>
        <w:t xml:space="preserve">- Một trăm giây, vậy là đủ rồi.</w:t>
      </w:r>
    </w:p>
    <w:p>
      <w:pPr>
        <w:pStyle w:val="BodyText"/>
      </w:pPr>
      <w:r>
        <w:t xml:space="preserve">Trong lòng hắn cũng thầm nghĩ:</w:t>
      </w:r>
    </w:p>
    <w:p>
      <w:pPr>
        <w:pStyle w:val="BodyText"/>
      </w:pPr>
      <w:r>
        <w:t xml:space="preserve">- Ta chỉ cần hai mươi giây là xong.</w:t>
      </w:r>
    </w:p>
    <w:p>
      <w:pPr>
        <w:pStyle w:val="BodyText"/>
      </w:pPr>
      <w:r>
        <w:t xml:space="preserve">Vừa nói xong, sợi roi xà hình đã theo tay áo bắn vung ra, vù vù như múa, hướng tới vị Chấp sự kia mà công kích. Một roi này, Tần Vô Song căn bản không có áp chế thực lực, khí tức Tiên Thiên vừa thúc giục, nhất thời khiến cho sợi roi xà hình này giống như linh xà chuyển động vòng quanh, phun ra nuốt vào một hình cung kỳ dị, công kích khiến cho vị Chấp sự kia nhất thời không có cách gì để có thể nắm vững được góc độ.</w:t>
      </w:r>
    </w:p>
    <w:p>
      <w:pPr>
        <w:pStyle w:val="BodyText"/>
      </w:pPr>
      <w:r>
        <w:t xml:space="preserve">- Khá thật!</w:t>
      </w:r>
    </w:p>
    <w:p>
      <w:pPr>
        <w:pStyle w:val="BodyText"/>
      </w:pPr>
      <w:r>
        <w:t xml:space="preserve">Vị Chấp sự kia khen thầm một tiếng, vung tay áo, một trận gió vung ra, hai tay áo đột nhiên giống như tạo ra một cái dù làm bằng tinh cương, mở ra phần phật, hình thành một cái lồng phòng ngự, đem sợi roi xà hình của Tần Vô Song chặn lại. Tần Vô Song cười hắc hắc:</w:t>
      </w:r>
    </w:p>
    <w:p>
      <w:pPr>
        <w:pStyle w:val="BodyText"/>
      </w:pPr>
      <w:r>
        <w:t xml:space="preserve">- Phòng ngự rất hay.</w:t>
      </w:r>
    </w:p>
    <w:p>
      <w:pPr>
        <w:pStyle w:val="BodyText"/>
      </w:pPr>
      <w:r>
        <w:t xml:space="preserve">Không thể không công nhận rằng, vị Chấp sự này có thủ đoạn quả thực không tầm thường, cũng quả thực là tạo chút áp lực. Nhưng mà Tần Vô Song há lại là một Đệ tử Cao cấp bình thường. Hắn căn bản không thèm quấn chặt lấy, cước bộ đột nhiên nhấc lên, thân thể đột nhiên trở nên trơn nhẵn giống như một con cá uốn éo. Sợi roi xà hình đột nhiên uốn vòng quanh một cái, trực tiếp tiến bên hông của vị Chấp sự kia.</w:t>
      </w:r>
    </w:p>
    <w:p>
      <w:pPr>
        <w:pStyle w:val="BodyText"/>
      </w:pPr>
      <w:r>
        <w:t xml:space="preserve">Thắt lưng của vị Chấp sự kia lại trơn như dầu mỡ, một quyền thuận thế liền thoát khỏi một kích này của Tần Vô Song, hô:</w:t>
      </w:r>
    </w:p>
    <w:p>
      <w:pPr>
        <w:pStyle w:val="BodyText"/>
      </w:pPr>
      <w:r>
        <w:t xml:space="preserve">- Mười giây.</w:t>
      </w:r>
    </w:p>
    <w:p>
      <w:pPr>
        <w:pStyle w:val="BodyText"/>
      </w:pPr>
      <w:r>
        <w:t xml:space="preserve">Tần Vô Song cười lạnh một tiếng:</w:t>
      </w:r>
    </w:p>
    <w:p>
      <w:pPr>
        <w:pStyle w:val="BodyText"/>
      </w:pPr>
      <w:r>
        <w:t xml:space="preserve">- Vậy thì sao?</w:t>
      </w:r>
    </w:p>
    <w:p>
      <w:pPr>
        <w:pStyle w:val="BodyText"/>
      </w:pPr>
      <w:r>
        <w:t xml:space="preserve">Sợi roi xà hình một lần nữa tiến tới gần, lại quét ngang hai chân của vị Chấp sự kia.</w:t>
      </w:r>
    </w:p>
    <w:p>
      <w:pPr>
        <w:pStyle w:val="BodyText"/>
      </w:pPr>
      <w:r>
        <w:t xml:space="preserve">- Hắc hắc, muốn làm ta bị thương? Không dễ như vậy đâu.</w:t>
      </w:r>
    </w:p>
    <w:p>
      <w:pPr>
        <w:pStyle w:val="BodyText"/>
      </w:pPr>
      <w:r>
        <w:t xml:space="preserve">Hai chân của vị Chấp sự thoắt cái thật nhanh lủi hướng lên trên, lại tránh được một roi của Tần Vô Song. Tần Vô Song ha ha cười, đột nhiên tay trái một đạo hồng mang bay ra. Cùng lúc đó, sợi roi xà hình thuận thế vung hướng lên trước, ngăn cản tư thế đáp xuống của Chấp sự.</w:t>
      </w:r>
    </w:p>
    <w:p>
      <w:pPr>
        <w:pStyle w:val="BodyText"/>
      </w:pPr>
      <w:r>
        <w:t xml:space="preserve">Như vậy, linh lực Tiên Thiên của sợi roi xà hình giơ lên, khó khăn lắm mới ngăn cản tư thế đang rơi xuống của vị Chấp sự kia, để hắn không dễ dàng mà rơi xuống đất. Mà lúc này, hồng mang kia giống như một con giao long đang tàn sát bừa bãi, đã vượt qua phạm vi phòng ngự của vị Chấp sự, dường như là được thổi vào một luồng linh hồn lực, va chạm rền vang vào mười tượng gỗ kia. Soàn soạt! Kiếm khí quét ngang, chém qua một loạt, mười cái tượng gỗ kia không hẹn mà cùng giống nhau, bị đứt đôi thành hai đoạn.</w:t>
      </w:r>
    </w:p>
    <w:p>
      <w:pPr>
        <w:pStyle w:val="BodyText"/>
      </w:pPr>
      <w:r>
        <w:t xml:space="preserve">Tay trái của Tần Vô Song nắm trong hư không, Tử Dương Kiếm lại bay trở về, quay lại trên lưng. Tần Vô Song vừa thu lại sợi roi xà hình, thản nhiên lùi về phía sau, đứng khoanh tay, mỉm cười nói:</w:t>
      </w:r>
    </w:p>
    <w:p>
      <w:pPr>
        <w:pStyle w:val="BodyText"/>
      </w:pPr>
      <w:r>
        <w:t xml:space="preserve">- Hai mươi giây, thế nào?</w:t>
      </w:r>
    </w:p>
    <w:p>
      <w:pPr>
        <w:pStyle w:val="BodyText"/>
      </w:pPr>
      <w:r>
        <w:t xml:space="preserve">Vị Chấp sự kia cười hắc hắc:</w:t>
      </w:r>
    </w:p>
    <w:p>
      <w:pPr>
        <w:pStyle w:val="BodyText"/>
      </w:pPr>
      <w:r>
        <w:t xml:space="preserve">- Chém thành hai đoạn, lại không hề bị vỡ vụn, không thể tính điểm.</w:t>
      </w:r>
    </w:p>
    <w:p>
      <w:pPr>
        <w:pStyle w:val="BodyText"/>
      </w:pPr>
      <w:r>
        <w:t xml:space="preserve">Tần Vô Song lại cười khanh khách, nói:</w:t>
      </w:r>
    </w:p>
    <w:p>
      <w:pPr>
        <w:pStyle w:val="BodyText"/>
      </w:pPr>
      <w:r>
        <w:t xml:space="preserve">- Vậy ngài hãy thử nhìn lại coi.</w:t>
      </w:r>
    </w:p>
    <w:p>
      <w:pPr>
        <w:pStyle w:val="BodyText"/>
      </w:pPr>
      <w:r>
        <w:t xml:space="preserve">Vị Chấp sự tò mò quay đầu nhìn lại, lần này nhìn, mười cái tượng gỗ kia dường như đã hẹn nhau xong rồi, đột nhiên rầm một tiếng, vỡ vụn một đống, đều trở thành bột vụn.</w:t>
      </w:r>
    </w:p>
    <w:p>
      <w:pPr>
        <w:pStyle w:val="BodyText"/>
      </w:pPr>
      <w:r>
        <w:t xml:space="preserve">Vị Chấp sự kia ha ha cười to, dựng thẳng ngón tay cái lên, nói:</w:t>
      </w:r>
    </w:p>
    <w:p>
      <w:pPr>
        <w:pStyle w:val="BodyText"/>
      </w:pPr>
      <w:r>
        <w:t xml:space="preserve">- Khá lắm, chàng trai trẻ, với thân thủ của ngươi, tại sao lại chỉ là một Đệ tử Cao cấp chứ?</w:t>
      </w:r>
    </w:p>
    <w:p>
      <w:pPr>
        <w:pStyle w:val="BodyText"/>
      </w:pPr>
      <w:r>
        <w:t xml:space="preserve">- Nhập môn quá muộn, chỉ có thể theo đúng quy củ mà tiến hành khảo hạch.</w:t>
      </w:r>
    </w:p>
    <w:p>
      <w:pPr>
        <w:pStyle w:val="BodyText"/>
      </w:pPr>
      <w:r>
        <w:t xml:space="preserve">Tên Chấp sự kia giật mình hiểu ra:</w:t>
      </w:r>
    </w:p>
    <w:p>
      <w:pPr>
        <w:pStyle w:val="BodyText"/>
      </w:pPr>
      <w:r>
        <w:t xml:space="preserve">- Hóa ra là vậy, ngươi tên gì?</w:t>
      </w:r>
    </w:p>
    <w:p>
      <w:pPr>
        <w:pStyle w:val="BodyText"/>
      </w:pPr>
      <w:r>
        <w:t xml:space="preserve">- Tần Vô Song.</w:t>
      </w:r>
    </w:p>
    <w:p>
      <w:pPr>
        <w:pStyle w:val="BodyText"/>
      </w:pPr>
      <w:r>
        <w:t xml:space="preserve">- Ngươi chính là Tần Vô Song?</w:t>
      </w:r>
    </w:p>
    <w:p>
      <w:pPr>
        <w:pStyle w:val="BodyText"/>
      </w:pPr>
      <w:r>
        <w:t xml:space="preserve">Vị Chấp sự kia trợn mắt há hốc mồm, ngay lập tức phá len cười:</w:t>
      </w:r>
    </w:p>
    <w:p>
      <w:pPr>
        <w:pStyle w:val="BodyText"/>
      </w:pPr>
      <w:r>
        <w:t xml:space="preserve">- Hóa ra là vậy, ngươi là Tần Vô Song, hèn chi. Ha ha. Nghe nói lúc ngươi mới nhập môn, Nhị Điện chủ còn vì ngươi mà đấu tranh cho ngươi gia nhập vào hàng ngũ Đệ tử Trung tâm. Đó là ngươi à? Khá lắm, khá lắm, dùng hành động thực tế để nói chuyện, còn hơn là đi cửa sau gấp bội.</w:t>
      </w:r>
    </w:p>
    <w:p>
      <w:pPr>
        <w:pStyle w:val="BodyText"/>
      </w:pPr>
      <w:r>
        <w:t xml:space="preserve">- Đó là gia sư ưu ái thôi.</w:t>
      </w:r>
    </w:p>
    <w:p>
      <w:pPr>
        <w:pStyle w:val="BodyText"/>
      </w:pPr>
      <w:r>
        <w:t xml:space="preserve">Tần Vô Song thấy đối phương khách khí, cũng không hề kiêu căng, lại hỏi:</w:t>
      </w:r>
    </w:p>
    <w:p>
      <w:pPr>
        <w:pStyle w:val="BodyText"/>
      </w:pPr>
      <w:r>
        <w:t xml:space="preserve">- Giám khảo đại nhân, không biết lần này có thể được tính thành tích?</w:t>
      </w:r>
    </w:p>
    <w:p>
      <w:pPr>
        <w:pStyle w:val="BodyText"/>
      </w:pPr>
      <w:r>
        <w:t xml:space="preserve">Tên Chấp sự kia cười nói:</w:t>
      </w:r>
    </w:p>
    <w:p>
      <w:pPr>
        <w:pStyle w:val="BodyText"/>
      </w:pPr>
      <w:r>
        <w:t xml:space="preserve">- Đương nhiên đương nhiên, điểm tuyệt đối, không có điều gì nghi vấn nữa. Với thân thủ của ngươi, dù cho ta có đem hết toàn lực để ngăn cản, thì e rằng ngươi vẫn có thể giành được điểm tối đa, chỉ là có thể tốn thêm một chút thời gian nữa thôi.</w:t>
      </w:r>
    </w:p>
    <w:p>
      <w:pPr>
        <w:pStyle w:val="BodyText"/>
      </w:pPr>
      <w:r>
        <w:t xml:space="preserve">Tần Vô Song cũng chắp tay:</w:t>
      </w:r>
    </w:p>
    <w:p>
      <w:pPr>
        <w:pStyle w:val="BodyText"/>
      </w:pPr>
      <w:r>
        <w:t xml:space="preserve">- Không dám, cáo từ trước.</w:t>
      </w:r>
    </w:p>
    <w:p>
      <w:pPr>
        <w:pStyle w:val="BodyText"/>
      </w:pPr>
      <w:r>
        <w:t xml:space="preserve">Khảo hạch của hắn hiện tại đã kết thúc, nhưng mà chín kẻ còn lại trong tổ của hắn vẫn là đang vô cùng chật vật. Thời gian một trăm giây, nói nhiều không nhiều, nói ít thì cũng không hề ít, nhưng mà theo sự quan sát của Tần Vô Song, những kẻ khác có thể phá vỡ tượng gỗ có thể nói đã ít lại càng ít, chỉ có hai người mới phá vỡ được hai tượng đất mà thôi.</w:t>
      </w:r>
    </w:p>
    <w:p>
      <w:pPr>
        <w:pStyle w:val="BodyText"/>
      </w:pPr>
      <w:r>
        <w:t xml:space="preserve">- Tần sư huynh, sao ngươi lại ra trước giờ vậy?</w:t>
      </w:r>
    </w:p>
    <w:p>
      <w:pPr>
        <w:pStyle w:val="BodyText"/>
      </w:pPr>
      <w:r>
        <w:t xml:space="preserve">Nghiêm Phong tò mò vô cùng.</w:t>
      </w:r>
    </w:p>
    <w:p>
      <w:pPr>
        <w:pStyle w:val="BodyText"/>
      </w:pPr>
      <w:r>
        <w:t xml:space="preserve">Nhất mạch Nhị Điện chủ, có vài Đệ tử Cao cấp cũng nhận ra Tần Vô Song, trong số đó, bao gồm cả kẻ đã từng ba hoa chích khòe, khoe khoang khoác lác là Kha sư huynh, cũng vui vẻ đi tới:</w:t>
      </w:r>
    </w:p>
    <w:p>
      <w:pPr>
        <w:pStyle w:val="BodyText"/>
      </w:pPr>
      <w:r>
        <w:t xml:space="preserve">- Tần sư huynh, chúc mừng ngươi. Ngươi đã được điểm tối đa phải không? Thanh Vân Điện chúng ta xuất hiện một thiên tài kiệt xuất, thật không giống nhau a. Những kẻ khác đều là mặt mày cau có đau khổ trở về, chỉ có ngươi lại thoải mái ra trước thời gian. Đúng rồi, tự ra giới thiệu một chút, tiểu đệ họ Kha, cũng là đệ tử môn hạ của Nhị Điện chủ.</w:t>
      </w:r>
    </w:p>
    <w:p>
      <w:pPr>
        <w:pStyle w:val="BodyText"/>
      </w:pPr>
      <w:r>
        <w:t xml:space="preserve">Tên này ồn ào một trận như vậy, nhất thời khiến cho những Đệ tử Cao cấp đã trở về trước đều dồn dập ghé mắt nhìn tới, mặt mày hiển nhiên hiện lên sự hoài nghi rất lớn.</w:t>
      </w:r>
    </w:p>
    <w:p>
      <w:pPr>
        <w:pStyle w:val="BodyText"/>
      </w:pPr>
      <w:r>
        <w:t xml:space="preserve">Nội dung khảo hạch biến thái như vậy, không thể nào có khả năng trở về trước so với thời gian quy định! Tiểu tử này, rất có thể là bị quét ra ngoài trước trở về.</w:t>
      </w:r>
    </w:p>
    <w:p>
      <w:pPr>
        <w:pStyle w:val="BodyText"/>
      </w:pPr>
      <w:r>
        <w:t xml:space="preserve">Liền tại lúc này, chín gã Đệ tử Cao cấp khác trong tổ của Tần Vô Song cũng lần lượt trở lại, mỗi người sau khi đi ra đều hết nhìn đông lại nhìn tây, tìm kiếm bốn phía xung quanh, hiển nhiên là đang tìm hình bóng của Tần Vô Song.</w:t>
      </w:r>
    </w:p>
    <w:p>
      <w:pPr>
        <w:pStyle w:val="BodyText"/>
      </w:pPr>
      <w:r>
        <w:t xml:space="preserve">Trong đó có một kẻ khoa trương kêu lên:</w:t>
      </w:r>
    </w:p>
    <w:p>
      <w:pPr>
        <w:pStyle w:val="BodyText"/>
      </w:pPr>
      <w:r>
        <w:t xml:space="preserve">- Quá là biến dị rồi, không phải người mà. Chưa đến hai mươi giây liền phá vỡ hết mười bức tượng gỗ, điểm tuyệt đối a. Là điểm tuyệt đối đầu tiên xuất hiện ở trong tổ này của chúng ta, ha ha, ta chính mắt thấy được!</w:t>
      </w:r>
    </w:p>
    <w:p>
      <w:pPr>
        <w:pStyle w:val="BodyText"/>
      </w:pPr>
      <w:r>
        <w:t xml:space="preserve">Lời ấy vừa ra, cả chỗ đấy đều xôn xao náo động cả lên, mấy tổ của các Đệ tử Cao cấp trước đều hướng ánh mắt nhìn về Tần Vô Song, những nghi ngờ trước kia nhất thời biến sạch mà còn lại là tràn ngập sự sùng bái.</w:t>
      </w:r>
    </w:p>
    <w:p>
      <w:pPr>
        <w:pStyle w:val="Compact"/>
      </w:pPr>
      <w:r>
        <w:t xml:space="preserve">Ủng hộ chỉ với 1 click và 5s ! (adf.ly/4EmoB)</w:t>
      </w:r>
      <w:r>
        <w:br w:type="textWrapping"/>
      </w:r>
      <w:r>
        <w:br w:type="textWrapping"/>
      </w:r>
    </w:p>
    <w:p>
      <w:pPr>
        <w:pStyle w:val="Heading2"/>
      </w:pPr>
      <w:bookmarkStart w:id="232" w:name="chương-210"/>
      <w:bookmarkEnd w:id="232"/>
      <w:r>
        <w:t xml:space="preserve">210. Chương 21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10: Ngày khảo hạch đầu tiê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Bọn họ đều biết Tần Vô Song có thực lực vô cùng xuất sắc, cũng biết nếu hắn tham dự vào cuộc khảo hạch của Đệ tử Cao cấp, nhất định cũng sẽ chiếm được các thành tích tốt.</w:t>
      </w:r>
    </w:p>
    <w:p>
      <w:pPr>
        <w:pStyle w:val="BodyText"/>
      </w:pPr>
      <w:r>
        <w:t xml:space="preserve">Nhưng mà, có thể như Tần Vô Song, ở trong thời gian hai mươi giây liền có thể phá vỡ hoàn toàn mười cái tượng gỗ, không cái nào còn được hoàn toàn toàn vẹn, bởi vậy vòng đầu tiên cuộc khảo hạch, thành tích của Tần Vô Song đã ở vị trí dẫn đầu.</w:t>
      </w:r>
    </w:p>
    <w:p>
      <w:pPr>
        <w:pStyle w:val="BodyText"/>
      </w:pPr>
      <w:r>
        <w:t xml:space="preserve">Sau một vòng này, cơ hồ như phân nửa các Đệ tử Cao cấp, thậm chí là cả mười điểm cũng chưa có mò tới được. Bởi vì dưới sự phòng ngự của các Chấp sự, bọn họ căn bản không có bất kỳ cách gì để có thể có hy vọng tiến tới mấy cái bức tượng.</w:t>
      </w:r>
    </w:p>
    <w:p>
      <w:pPr>
        <w:pStyle w:val="BodyText"/>
      </w:pPr>
      <w:r>
        <w:t xml:space="preserve">Nguyên Phong cũng là ở trong thời cơ cuối cùng, lợi dụng kỹ năng phi đao, đánh tan được ba cái tượng gỗ, đạt được ba mươi điểm. Trong thời điểm này, ở trong hàng ngũ của các Đệ tử Cao cấp, có thể xem như là thành tích khá cao.</w:t>
      </w:r>
    </w:p>
    <w:p>
      <w:pPr>
        <w:pStyle w:val="BodyText"/>
      </w:pPr>
      <w:r>
        <w:t xml:space="preserve">Không hề nghi vấn, sau khi vòng khảo hạch đầu tiên đã kết thúc, thành tích dẫn đầu đã là tập đoàn của các Tiên Thiên cường giả.</w:t>
      </w:r>
    </w:p>
    <w:p>
      <w:pPr>
        <w:pStyle w:val="BodyText"/>
      </w:pPr>
      <w:r>
        <w:t xml:space="preserve">Khảo hạch vòng thứ nhất, ước chừng cũng tốn hai canh giờ, nghỉ ngơi và hồi phục một chút mới bắt đầu cho khảo hạch của vòng thứ hai.</w:t>
      </w:r>
    </w:p>
    <w:p>
      <w:pPr>
        <w:pStyle w:val="BodyText"/>
      </w:pPr>
      <w:r>
        <w:t xml:space="preserve">Khảo hạch vòng thứ hai, là khảo hạch thân pháp.</w:t>
      </w:r>
    </w:p>
    <w:p>
      <w:pPr>
        <w:pStyle w:val="BodyText"/>
      </w:pPr>
      <w:r>
        <w:t xml:space="preserve">Giám khảo đứng ở hàng phía trước, cao giọng nói:</w:t>
      </w:r>
    </w:p>
    <w:p>
      <w:pPr>
        <w:pStyle w:val="BodyText"/>
      </w:pPr>
      <w:r>
        <w:t xml:space="preserve">- Khảo hạch tốc độ, nội dung cũng không phức tạp. Cách nơi đây năm mươi dặm về phía Tây, có một trạm khảo hạch, các ngươi xuất phát từ đây đi tới trạm khảo hạch đó, lấy một khối ngọc bài ứng với số thứ tự của mình. Khảo hạch thân pháp này, thứ nhất là tốc độ tuyệt đối, trên đường còn có thể xen kẽ khảo hạch độ nhanh nhẹn cùng lực phản ứng. Cũng có nghĩa là trong đoạn đường các ngươi phía trước sẽ có những cái bẫy, sẽ có phục kích, sẽ có ám khí, có những sự quấy rối thế này hoặc thế kia. Mà các ngươi trong lúc đó phải ngay lập tức có phản ứng nhanh nhẹn, mỗi một lần trúng chiêu đều bị trừ đi mười điểm. Nếu hoàn toàn không bị trúng một chiêu nào, nội trong thời gian quy định có thể quay trở về đây, theo như bậc thang thời gian hao tốn cho điểm tương ứng. Tổng điểm cao nhất cũng là một trăm điểm.</w:t>
      </w:r>
    </w:p>
    <w:p>
      <w:pPr>
        <w:pStyle w:val="BodyText"/>
      </w:pPr>
      <w:r>
        <w:t xml:space="preserve">Giám khảo kia liếc mắt nhìn một cái, quát:</w:t>
      </w:r>
    </w:p>
    <w:p>
      <w:pPr>
        <w:pStyle w:val="BodyText"/>
      </w:pPr>
      <w:r>
        <w:t xml:space="preserve">- Đều hiểu rõ cả chưa?</w:t>
      </w:r>
    </w:p>
    <w:p>
      <w:pPr>
        <w:pStyle w:val="BodyText"/>
      </w:pPr>
      <w:r>
        <w:t xml:space="preserve">- Hiểu rõ!</w:t>
      </w:r>
    </w:p>
    <w:p>
      <w:pPr>
        <w:pStyle w:val="BodyText"/>
      </w:pPr>
      <w:r>
        <w:t xml:space="preserve">Chút quy tắc ấy, đọc lên thì cũng không có gì gọi là phức tạp, Tần Vô Song ngẫm nghĩ một chút liền hiểu được vấn đề mấu chốt trong vòng khảo hạch này. Tốc độ càng nhanh, thời gian hoàn thành nhiệm vụ càng ngắn, tự nhiên điểm lại càng cao.</w:t>
      </w:r>
    </w:p>
    <w:p>
      <w:pPr>
        <w:pStyle w:val="BodyText"/>
      </w:pPr>
      <w:r>
        <w:t xml:space="preserve">Mà tốc độ cho dù nhanh như ánh sáng thì cũng không đủ, bởi vì ven đường có thiết kế bố trí rất nhiều chướng ngại ngăn cản, một khi bị chướng ngại ngăn cản một lần sẽ bị trừ đi mười điểm, cái này đối với tốc độ nhanh nhẹn cùng với lực phản ứng có yêu cầu rất cao. Nói trắng ra, những cái này đều trong nội dung phạm vi khảo hạch thân pháp</w:t>
      </w:r>
    </w:p>
    <w:p>
      <w:pPr>
        <w:pStyle w:val="BodyText"/>
      </w:pPr>
      <w:r>
        <w:t xml:space="preserve">Tần Vô Song tràn đầy tin tưởng, hắn thực sự tự tin, cấp bậc khảo hạch thân pháp này khẳng định là không thể làm khó được hắn. Tuy rằng không phải là sự tự đại mù quáng nhưng không hề nghi ngờ, vẫn là có thể kiếm được điểm tuyệt đối.</w:t>
      </w:r>
    </w:p>
    <w:p>
      <w:pPr>
        <w:pStyle w:val="BodyText"/>
      </w:pPr>
      <w:r>
        <w:t xml:space="preserve">Một vòng xét duyệt này, lại là một trăm người một tổ, mỗi xuất phát cách nhau nửa khắc.</w:t>
      </w:r>
    </w:p>
    <w:p>
      <w:pPr>
        <w:pStyle w:val="BodyText"/>
      </w:pPr>
      <w:r>
        <w:t xml:space="preserve">Tần Vô Song được phân ở tổ đầu tiên, vừa xuất phát liền khai triển thân pháp, phóng đi vô cùng nhanh, dự định vừa bắt đầu sẽ rời ra khỏi đội ngũ, làm kẻ dẫn đầu chạy trước.</w:t>
      </w:r>
    </w:p>
    <w:p>
      <w:pPr>
        <w:pStyle w:val="BodyText"/>
      </w:pPr>
      <w:r>
        <w:t xml:space="preserve">Chỉ là, ý tưởng như vậy của hắn lại không thể nào mà qua mắt được mấy gã Tiên Thiên cường giả khác ở trong tổ. Mấy gã Tiên Thiên cường giả này, mỗi người đều có những dự định của mình. Danh ngạch tiến cấp cũng chỉ có tối đa năm người, ai cũng không muốn để cho kẻ khác có cơ hội chiếm thế thượng phong, cũng dự định vừa xuất ra liền ở trên khí thế áp đảo những đối thủ cạnh tranh khác.</w:t>
      </w:r>
    </w:p>
    <w:p>
      <w:pPr>
        <w:pStyle w:val="BodyText"/>
      </w:pPr>
      <w:r>
        <w:t xml:space="preserve">Bởi vậy, bao gồm cả Tần Vô Song ở trong đó, đám Tiên Thiên cường giả này có thể nói là một đám xung phong, ngay trong thời gian xuất phát đầu tiên liền đem bỏ xa các đồng bọn còn lại.</w:t>
      </w:r>
    </w:p>
    <w:p>
      <w:pPr>
        <w:pStyle w:val="BodyText"/>
      </w:pPr>
      <w:r>
        <w:t xml:space="preserve">Tần Vô Song một bên bay nhanh, một bên quan sát đối thủ một chút, lại nhìn thấy bên trong mấy tên Tiên Thiên cường giả này có một kẻ có linh lực vô cùng dồi dào, xem ra là một đối thủ mạnh.</w:t>
      </w:r>
    </w:p>
    <w:p>
      <w:pPr>
        <w:pStyle w:val="BodyText"/>
      </w:pPr>
      <w:r>
        <w:t xml:space="preserve">Mà mấy kẻ khác, tuy rằng trong đoạn đường đầu tiên thì tốc độ cũng không hề chậm. Nhưng phải liên tục duy trì tốc độ cao trong năm mươi dặm đường như vậy thì e rằng cũng không thể duy trì nỗi. Hơn nữa lúc đi là năm mươi dặm, lúc về cũng năm mươi dặm như vậy, vừa đi vừa về đã là một trăm dặm đường. Đối với Tiên Thiên cường giả mà nói thì một trăm dặm cũng chẳng đáng kể gì. Nhưng phải duy trì toàn lực lượng Tiên Thiên để bứt lên trước lại không phải là một thử thách nhỏ. Huống chi, trên đường còn có các loại ngăn cản, chướng ngại không thể tưởng tượng trước được.</w:t>
      </w:r>
    </w:p>
    <w:p>
      <w:pPr>
        <w:pStyle w:val="BodyText"/>
      </w:pPr>
      <w:r>
        <w:t xml:space="preserve">Tần Vô Song quan sát một lát liền không suy nghĩ nhiều, toàn thân tập trung vào việc triển khai tốc độ. Trong lúc chạy băng băng, tập trung toàn bộ tinh thần rất chăm chú, duy trì cảnh giác cao độ, cảm thụ từng tia biến hóa ở xung quanh.</w:t>
      </w:r>
    </w:p>
    <w:p>
      <w:pPr>
        <w:pStyle w:val="BodyText"/>
      </w:pPr>
      <w:r>
        <w:t xml:space="preserve">Lúc này, linh lực Tiên Thiên của Tần Vô Song toàn bộ được mở rộng, đối với sự nắm chắc hoàn cảnh xung quanh thì có thể nói là đã đạt được đến cảnh giới tỉ mỉ, bất kỳ một tia biến hóa nhỏ nào cũng đều có thể có một sự dự đoán trước đó.</w:t>
      </w:r>
    </w:p>
    <w:p>
      <w:pPr>
        <w:pStyle w:val="BodyText"/>
      </w:pPr>
      <w:r>
        <w:t xml:space="preserve">Đột nhiên, tinh thần trong đầu Tần Vô Song vừa động, cước bộ hoạt động Lăng Vân Tiên Bộ ở tốc độ cao vận hành, trong lòng bất loạn, thân thể mạnh mẽ vắt qua, hướng bên phải liền bất chợt hiện ra hai đạo ám khí.</w:t>
      </w:r>
    </w:p>
    <w:p>
      <w:pPr>
        <w:pStyle w:val="BodyText"/>
      </w:pPr>
      <w:r>
        <w:t xml:space="preserve">Chỉ nghe thấy hai tiếng âm thanh xé gió ‘Xuy Xuy’, Tần Vô Song tốc độ không chậm, cười lạnh một tiếng tiếp tục phóng lên phía trước.</w:t>
      </w:r>
    </w:p>
    <w:p>
      <w:pPr>
        <w:pStyle w:val="BodyText"/>
      </w:pPr>
      <w:r>
        <w:t xml:space="preserve">Đạo ám khí đánh lén thứ nhất, liền bị hắn nhẹ nhàng thoải mái tránh thoát.</w:t>
      </w:r>
    </w:p>
    <w:p>
      <w:pPr>
        <w:pStyle w:val="BodyText"/>
      </w:pPr>
      <w:r>
        <w:t xml:space="preserve">Tiếp sau đó, Tần Vô Song lợi dụng linh lực, làm ra ba lượt vượt qua chướng ngại vật, năm mươi dặm chỉ trong khoảnh khắc liền đạt tới điểm cuối cùng.</w:t>
      </w:r>
    </w:p>
    <w:p>
      <w:pPr>
        <w:pStyle w:val="BodyText"/>
      </w:pPr>
      <w:r>
        <w:t xml:space="preserve">Đột nhiên, Tần Vô Song vung sợi roi xà hình lên, trực tiếp đánh lên hai gốc đại thụ to lớn gần đó.</w:t>
      </w:r>
    </w:p>
    <w:p>
      <w:pPr>
        <w:pStyle w:val="BodyText"/>
      </w:pPr>
      <w:r>
        <w:t xml:space="preserve">Rầm rầm, một cái lưới lớn từ bên trên phủ xuống dưới. Cước bộ của Tần Vô Song đột nhiên giống như đạp mạnh một cái, dẫm lên mặt đất, cái lưới cũng đã dừng lại ở phía sau.</w:t>
      </w:r>
    </w:p>
    <w:p>
      <w:pPr>
        <w:pStyle w:val="BodyText"/>
      </w:pPr>
      <w:r>
        <w:t xml:space="preserve">Thân thể bay lên không trung một vòng, giống như chim én bay nhẹ nhàng. Nhanh chóng thả lỏng lướt qua những chướng ngại vật, tốc độ bay nhanh, hướng mục đích phía trước mà chạy tới.</w:t>
      </w:r>
    </w:p>
    <w:p>
      <w:pPr>
        <w:pStyle w:val="BodyText"/>
      </w:pPr>
      <w:r>
        <w:t xml:space="preserve">Trong nháy mắt, liền tiến tới phía trước trạm khảo hạch.</w:t>
      </w:r>
    </w:p>
    <w:p>
      <w:pPr>
        <w:pStyle w:val="BodyText"/>
      </w:pPr>
      <w:r>
        <w:t xml:space="preserve">Ngọc bài số thứ tự tới tay, Tần Vô Song lúc này mới thong dong quay lại, lặp lại lộ trình lúc đầu, cũng thực vô cùng thoải mái dễ dàng. Mới vừa đi ra một hai dặm, mấy gã Tiên Thiên cường giả trước kia cùng hắn ganh tỵ cũng đang rất nhanh tiến đến, nhìn thấy Tần Vô Song đã trên đường trở về, trong mắt hiện một tia quang mang kỳ lạ, kính nể thán phục không thôi.</w:t>
      </w:r>
    </w:p>
    <w:p>
      <w:pPr>
        <w:pStyle w:val="BodyText"/>
      </w:pPr>
      <w:r>
        <w:t xml:space="preserve">Trên đường trở về của Tần Vô Song, một đám người đang chạy trên đường nhìn thấy hắn đã trên đường trở về, đều không nhịn được nhìn chằm chằm, nhưng bọn chúng, ngoài những kẻ có thể nhìn thấy thân ảnh ra thì căn bản những kẻ khác thì không nhìn thấy cái gì.</w:t>
      </w:r>
    </w:p>
    <w:p>
      <w:pPr>
        <w:pStyle w:val="BodyText"/>
      </w:pPr>
      <w:r>
        <w:t xml:space="preserve">Chỉ cảm thấy trước mắt hoa lên một cái, như gió thổi qua. Lúc nhìn lại thì chỉ một một đạo bóng dáng đã ở xa rồi.</w:t>
      </w:r>
    </w:p>
    <w:p>
      <w:pPr>
        <w:pStyle w:val="BodyText"/>
      </w:pPr>
      <w:r>
        <w:t xml:space="preserve">- Kẻ này là ai, sao lại kỳ dị biến thái như vậy? Không phải lại là cái gã kêu là Tần Vô Song đấy chứ?</w:t>
      </w:r>
    </w:p>
    <w:p>
      <w:pPr>
        <w:pStyle w:val="BodyText"/>
      </w:pPr>
      <w:r>
        <w:t xml:space="preserve">Dọc đường không ngừng có kẻ nghĩ như vậy. Xét đến cùng thì theo như thành tích phát huy của vòng thứ nhất, làm cho tâm lý của mọi người quá chấn động, khiến bọn chúng phải kêu gào một cái, cảm giác cái cuộc đời này sao mà có lắm sự bất công.</w:t>
      </w:r>
    </w:p>
    <w:p>
      <w:pPr>
        <w:pStyle w:val="BodyText"/>
      </w:pPr>
      <w:r>
        <w:t xml:space="preserve">Tại sao mà năm nay bọn chúng tham gia khảo hạch Đệ tử Cao cấp lại xuấy hiện một kẻ quái dị biến thái đến như vậy, khiến cho khảo hạch Đệ tử Cao cấp nhìn quả thật là không hề nhẹ nhàng như bọn chúng đã chờ mong.</w:t>
      </w:r>
    </w:p>
    <w:p>
      <w:pPr>
        <w:pStyle w:val="BodyText"/>
      </w:pPr>
      <w:r>
        <w:t xml:space="preserve">- Tên Tần Vô Song kia rõ ràng có thực lực của Đệ tử Trung tâm, lại tới tham gia khảo hạch Đệ tử Cao cấp, quả nhiên là vô cùng bất công mà.</w:t>
      </w:r>
    </w:p>
    <w:p>
      <w:pPr>
        <w:pStyle w:val="BodyText"/>
      </w:pPr>
      <w:r>
        <w:t xml:space="preserve">Những kẻ giữ cái ý tưởng đó chẳng chẳng những là Hậu Thiên võ giả, ngay cả một bộ phận đệ tử Tiên Thiên cũng không kềm được có cảm xúc như thế.</w:t>
      </w:r>
    </w:p>
    <w:p>
      <w:pPr>
        <w:pStyle w:val="BodyText"/>
      </w:pPr>
      <w:r>
        <w:t xml:space="preserve">Lúc Tần Vô Song vừa trở về trạm khảo hạch thì những vị giám khảo kia cũng không ngừng được giơ ngón tay cái lên:</w:t>
      </w:r>
    </w:p>
    <w:p>
      <w:pPr>
        <w:pStyle w:val="BodyText"/>
      </w:pPr>
      <w:r>
        <w:t xml:space="preserve">- Hảo tiểu tử, tốc độ này của ngươi quả thật giống như mây bay gió thổi.</w:t>
      </w:r>
    </w:p>
    <w:p>
      <w:pPr>
        <w:pStyle w:val="BodyText"/>
      </w:pPr>
      <w:r>
        <w:t xml:space="preserve">Không hề nghi vấn, Tần Vô Song lại được điểm tuyệt đối.</w:t>
      </w:r>
    </w:p>
    <w:p>
      <w:pPr>
        <w:pStyle w:val="BodyText"/>
      </w:pPr>
      <w:r>
        <w:t xml:space="preserve">Có được kinh nghiệm của hai vòng thi trước, Tần Vô Song đối với khảo hạch Đệ tử Cao cấp này cũng dần dần có chút nhận thức. Đối với những Đệ tử Cao cấp bình thường mà nói thì có lẽ đó là một khó khăn quá lớn. Nhưng với trình độ của hắn thì nội dung khảo hạch của Đệ tử Cao cấp trên thực tế không hình thành được sự uy hiếp quá lớn.</w:t>
      </w:r>
    </w:p>
    <w:p>
      <w:pPr>
        <w:pStyle w:val="BodyText"/>
      </w:pPr>
      <w:r>
        <w:t xml:space="preserve">Trừ phi bản thân hắn chủ động mắc phải sai lầm, chứ nếu không nghĩ hắn không chiếm được ba vị trí đầu thì là điều khó có thể xảy ra.</w:t>
      </w:r>
    </w:p>
    <w:p>
      <w:pPr>
        <w:pStyle w:val="BodyText"/>
      </w:pPr>
      <w:r>
        <w:t xml:space="preserve">Qua hai vòng khảo hạch, Tần Vô Song căn bản là không hề để mất một điểm nào, bảng thành tích này, hắn đã dẫn đầu bảng ở cách rất xa.</w:t>
      </w:r>
    </w:p>
    <w:p>
      <w:pPr>
        <w:pStyle w:val="BodyText"/>
      </w:pPr>
      <w:r>
        <w:t xml:space="preserve">Mà ở vòng khảo hạch thứ hai này, những gã Tiên Thiên cường giả khác hoặc ít hoặc nhiều đều bị mất điểm. Điều đó khiến Tần Vô Song càng củng cố thêm vị trí dẫn đầu của mình.</w:t>
      </w:r>
    </w:p>
    <w:p>
      <w:pPr>
        <w:pStyle w:val="BodyText"/>
      </w:pPr>
      <w:r>
        <w:t xml:space="preserve">Vòng khảo hạch thứ ba, lại là khảo hạch trên phương diện lực lượng.</w:t>
      </w:r>
    </w:p>
    <w:p>
      <w:pPr>
        <w:pStyle w:val="BodyText"/>
      </w:pPr>
      <w:r>
        <w:t xml:space="preserve">Bài khảo hạch này đối với Tần Vô Song mà nói thì cũng không có chút lạ lẫm. Lúc trước ở trong cuộc thi Thí nghiệm Võ đồng ở quận La Giang cũng đã từng tiến hành qua. Chỉ là lần này, ngoài lực lượng vác nặng, vẫn còn có thêm một cái là khảo hạch lực công kích đơn thể của cá nhân.</w:t>
      </w:r>
    </w:p>
    <w:p>
      <w:pPr>
        <w:pStyle w:val="BodyText"/>
      </w:pPr>
      <w:r>
        <w:t xml:space="preserve">Lực công kích đơn thể, kỳ thực vẫn là hơn thua ở cảnh giới tu luyện.</w:t>
      </w:r>
    </w:p>
    <w:p>
      <w:pPr>
        <w:pStyle w:val="BodyText"/>
      </w:pPr>
      <w:r>
        <w:t xml:space="preserve">Tiên Thiên cường giả giống như Tần Vô Song, đối với khả năng vận dụng lực tự nhiên vốn là vô cùng thành thạo, Tiên Thiên cường giả nếu như xuất lực một chút, lực công kích đơn thể có thể nói là làm kẻ khác tương đối kinh ngạc.</w:t>
      </w:r>
    </w:p>
    <w:p>
      <w:pPr>
        <w:pStyle w:val="BodyText"/>
      </w:pPr>
      <w:r>
        <w:t xml:space="preserve">Vòng khảo hạch này, tự nhiên cũng không có bất cứ sự ngoài ý muốn nào. Chỉ có thể khiến cho thành tích của Tần Vô Song càng thêm ổn định.</w:t>
      </w:r>
    </w:p>
    <w:p>
      <w:pPr>
        <w:pStyle w:val="BodyText"/>
      </w:pPr>
      <w:r>
        <w:t xml:space="preserve">Không hề có chút trở ngại, Tần Vô Song lại một lần nữa đạt điểm tối đa.</w:t>
      </w:r>
    </w:p>
    <w:p>
      <w:pPr>
        <w:pStyle w:val="BodyText"/>
      </w:pPr>
      <w:r>
        <w:t xml:space="preserve">Ba vòng khảo hạch đầu tiên, ba cái điểm tối đa, tổng cộng là ba trăm điểm, dẫn trước xa kẻ đứng ở vị trí thứ hai, chỉ có hai trăm bốn mươi điểm.</w:t>
      </w:r>
    </w:p>
    <w:p>
      <w:pPr>
        <w:pStyle w:val="BodyText"/>
      </w:pPr>
      <w:r>
        <w:t xml:space="preserve">Ba vòng khảo hạch đầu tiên kết thúc, ngày đã về chiều hoàng hôn, ngày khảo hạch đầu tiên coi như đã kết thúc.</w:t>
      </w:r>
    </w:p>
    <w:p>
      <w:pPr>
        <w:pStyle w:val="BodyText"/>
      </w:pPr>
      <w:r>
        <w:t xml:space="preserve">Khảo hạch Cuối năm, chỉ có thời gian ba ngày.</w:t>
      </w:r>
    </w:p>
    <w:p>
      <w:pPr>
        <w:pStyle w:val="BodyText"/>
      </w:pPr>
      <w:r>
        <w:t xml:space="preserve">Cuộc khảo hạch thi đấu cam go, quyết liệt nhất vẫn là trận bài danh Đệ tử Trung tâm. Đây mới là trận đấu mà được nhiều kẻ mong chờ nhất trong năm. Còn như khảo hạch, cũng chỉ là một cuộc biểu diễn khảo hạch mà thôi.</w:t>
      </w:r>
    </w:p>
    <w:p>
      <w:pPr>
        <w:pStyle w:val="BodyText"/>
      </w:pPr>
      <w:r>
        <w:t xml:space="preserve">Kẻ nào cũng đều biết, khảo hạch lần này không thể có nhiều sự bất ngờ xuất hiện. Nhưng trận thi đấu bài danh của Đệ tử Trung tâm thì lại hoàn toàn khác. Thậm chí có những Đệ tử Trung tâm ở trong cuộc khảo hạch cố ý lưu lại chút khí lực để chờ đợi thời điểm trận thi đấu bài danh mà bùng nổ.</w:t>
      </w:r>
    </w:p>
    <w:p>
      <w:pPr>
        <w:pStyle w:val="BodyText"/>
      </w:pPr>
      <w:r>
        <w:t xml:space="preserve">So với việc Tần Vô Song dẫn đầu rất xa ở trong khảo hạch Đệ tử Cao cấp thì cuộc khảo hạch Đệ tử Trung tâm lần này, tình tiết gay cấn không làm người khác kinh ngạc. Trên cơ bản thì tất cả mọi người vẫn duy trì tình trạng của năm trước. Rất hiển nhiên, những kẻ có thực lực đều chưa phát hết toàn bộ lực.</w:t>
      </w:r>
    </w:p>
    <w:p>
      <w:pPr>
        <w:pStyle w:val="BodyText"/>
      </w:pPr>
      <w:r>
        <w:t xml:space="preserve">Cũng bởi vì trong các Đệ tử Trung tâm cũng chẳng có tin tức lớn gì, nên biểu hiện nổi trội của Tần Vô Song càng khiến cho sự chú ý lan rộng.</w:t>
      </w:r>
    </w:p>
    <w:p>
      <w:pPr>
        <w:pStyle w:val="BodyText"/>
      </w:pPr>
      <w:r>
        <w:t xml:space="preserve">Ngày khảo hạch đầu tiên kết thúc, đâu đâu cũng đều đang nghị luận, bàn tán xôn xao.</w:t>
      </w:r>
    </w:p>
    <w:p>
      <w:pPr>
        <w:pStyle w:val="BodyText"/>
      </w:pPr>
      <w:r>
        <w:t xml:space="preserve">- Nghe nói chưa? Bên trong khảo hạch Đệ tử Cao cấp, xuất hiện một kẻ biến thái, ba hạng khảo hạch đều không mất một chút điểm nào, toàn bộ đều được điểm tối đa, việc này hình như là mấy chục năm qua chưa từng có xuất hiện?</w:t>
      </w:r>
    </w:p>
    <w:p>
      <w:pPr>
        <w:pStyle w:val="BodyText"/>
      </w:pPr>
      <w:r>
        <w:t xml:space="preserve">- Đúng vậy, quả thật là rất biến dị, nếu như không nhớ nhầm thì lần xuất hiện rầm rộ như vậy thì là mười sáu năm trước, nhất mạch Đại Điện chủ có vị Đại sư huynh Vi Dực là đã từng có biểu hiện yêu nghiệt như vậy!</w:t>
      </w:r>
    </w:p>
    <w:p>
      <w:pPr>
        <w:pStyle w:val="BodyText"/>
      </w:pPr>
      <w:r>
        <w:t xml:space="preserve">- Nhưng Đại sư huynh Vi Dực kia vốn là có Linh căn Tiên Thiên, ở trong Tinh La Điện của chúng ta là tồn tại độc nhất. Tần Vô Song này chẳng lẽ cũng là Linh căn Tiên Thiên sao?</w:t>
      </w:r>
    </w:p>
    <w:p>
      <w:pPr>
        <w:pStyle w:val="BodyText"/>
      </w:pPr>
      <w:r>
        <w:t xml:space="preserve">- Chắc cũng không phải chứ? Nghe nói hắn là từ một Công quốc tới đây, mà Công quốc thì không thể nào có khả năng sinh ra một kẻ là Linh căn Tiên Thiên được. Tên Tần Vô Song này nói đúng ra thì hẳn là thiên tài tu luyện Hậu Thiên!</w:t>
      </w:r>
    </w:p>
    <w:p>
      <w:pPr>
        <w:pStyle w:val="BodyText"/>
      </w:pPr>
      <w:r>
        <w:t xml:space="preserve">- Chậc chậc, cùng là tu luyện Hậu Thiên mà lại có sự chênh lệch lớn đến như vậy?</w:t>
      </w:r>
    </w:p>
    <w:p>
      <w:pPr>
        <w:pStyle w:val="BodyText"/>
      </w:pPr>
      <w:r>
        <w:t xml:space="preserve">- Lại không biết, tên Tần Vô Song này có thể đạt được thành tích như của Đại sư huynh Vi Dực không? Thật hy vọng xuất hiện một cục diện như vậy, song tinh chiếu rọi, tương lai của Tinh La Điện chúng ra càng thêm tuyệt vời a.</w:t>
      </w:r>
    </w:p>
    <w:p>
      <w:pPr>
        <w:pStyle w:val="BodyText"/>
      </w:pPr>
      <w:r>
        <w:t xml:space="preserve">Tiếng nghị luận mang theo các loại tình cảm, cảm xúc hâm mộ tràn ra trên diện rộng toàn bộ Tinh La Điện.</w:t>
      </w:r>
    </w:p>
    <w:p>
      <w:pPr>
        <w:pStyle w:val="BodyText"/>
      </w:pPr>
      <w:r>
        <w:t xml:space="preserve">Mà đám môn hạ đệ tử nhất mạch Nhị Điện chủ Truân Trung Trì đang tập hợp tinh thầm nghe ngóng các đệ tử môn hạ báo cáo thành tích. Nghe được đến thành tích của Tần Vô Song thì Truân Trung Trì không nhịn được cười phá lên lên.</w:t>
      </w:r>
    </w:p>
    <w:p>
      <w:pPr>
        <w:pStyle w:val="BodyText"/>
      </w:pPr>
      <w:r>
        <w:t xml:space="preserve">Không thể không nói, tiếng cười của Truân Trung Trì là xuất phát từ sự khoái trá vui vẻ, mang theo một loại tinh thần vô cùng hưng phấn và đắc ý.</w:t>
      </w:r>
    </w:p>
    <w:p>
      <w:pPr>
        <w:pStyle w:val="Compact"/>
      </w:pPr>
      <w:r>
        <w:t xml:space="preserve">Ủng hộ chỉ với 1 click và 5s ! (adf.ly/4EmoB)</w:t>
      </w:r>
      <w:r>
        <w:br w:type="textWrapping"/>
      </w:r>
      <w:r>
        <w:br w:type="textWrapping"/>
      </w:r>
    </w:p>
    <w:p>
      <w:pPr>
        <w:pStyle w:val="Heading2"/>
      </w:pPr>
      <w:bookmarkStart w:id="233" w:name="chương-211"/>
      <w:bookmarkEnd w:id="233"/>
      <w:r>
        <w:t xml:space="preserve">211. Chương 21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11: Bản kỷ lục mười sáu năm.</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iếng cười sang sảng này của Truân Trung Trì nhất thời cuốn hút những kẻ khác. Ngoài Tần Vô Song ra, mười hai tên Đệ tử Trung tâm khác cũng đều rất ngạc nhiên. Bọn họ đi theo Truân Trung Trì nhiều năm, biết rõ tính cách của sư phụ, nếu không phải là vô cùng vui vẻ khoái trá thì tuyệt đối sẽ không có kiểu cười lớn như vậy.</w:t>
      </w:r>
    </w:p>
    <w:p>
      <w:pPr>
        <w:pStyle w:val="BodyText"/>
      </w:pPr>
      <w:r>
        <w:t xml:space="preserve">- Ba trăm điểm, quá tốt. Vô Song, vi sư bây giờ cảm thấy thật là may mắn, lúc trước may mà ta hạ mình cùng Tam Điện chủ và Ngũ Điện chủ tranh chấp thu ngươi làm đệ tử. Ha ha ha, tin rằng cho đến thời điểm này, Lão Tam cùng Lão Ngũ trong bụng cũng đều cảm thấy ân hận tiếc nuối rồi. Lão Tam dạo gần đây rất bất hòa với ta, xem ra trong lòng vẫn canh cánh chuyện này à. Ha ha ha.</w:t>
      </w:r>
    </w:p>
    <w:p>
      <w:pPr>
        <w:pStyle w:val="BodyText"/>
      </w:pPr>
      <w:r>
        <w:t xml:space="preserve">Truân Trung Trì liên tục cười to.</w:t>
      </w:r>
    </w:p>
    <w:p>
      <w:pPr>
        <w:pStyle w:val="BodyText"/>
      </w:pPr>
      <w:r>
        <w:t xml:space="preserve">- Mười hai Đệ tử Trung tâm các ngươi, thành tích khảo hạch đều thăng tiến vững vàng, duy trì thành tích cũ là được. Loại khảo hạch này đối với các ngươi mà nói không phải là khó khăn lớn. Đạo của vi sư là đều lưu lại tinh lực dồi dào, cũng tốt. Chỉ cần tránh cho lật thuyền trong mương thì cuối cùng phát lực gì các ngươi tự tính toán, ta cũng không đi giúp các ngươi. Nhưng sau khi bắt đầu trận thi đấu bài danh thì các ngươi phải dốc mười hai phần tinh thần mà tiến tới.</w:t>
      </w:r>
    </w:p>
    <w:p>
      <w:pPr>
        <w:pStyle w:val="BodyText"/>
      </w:pPr>
      <w:r>
        <w:t xml:space="preserve">Truân Trung Trì nói tới đây, trong miệng cũng hiện một tia cười quái dị:</w:t>
      </w:r>
    </w:p>
    <w:p>
      <w:pPr>
        <w:pStyle w:val="BodyText"/>
      </w:pPr>
      <w:r>
        <w:t xml:space="preserve">- Ta ở đây sẽ tiết lộ cho các ngươi một chút tình hình, trận thi đấu bài danh Đệ tử Trung tâm năm nay sẽ không giống như năm trước. Chẳng những có những phần thưởng đặc biệt mà cũng có những kỳ ngộ đặc biệt. Bài danh càng cao thì sẽ nhận được đãi ngộ càng tốt. Nhất là mười hạng đầu. Lần này vi sư hy vọng chúng ta có thể giành được ba vị trí trong mười hạng đầu, tạo sự đột phá, biến đổi lịch sử.</w:t>
      </w:r>
    </w:p>
    <w:p>
      <w:pPr>
        <w:pStyle w:val="BodyText"/>
      </w:pPr>
      <w:r>
        <w:t xml:space="preserve">Trên lịch sử, các mạch ngoại trừ nhất mạch Đại Điện chủ ra, chưa bao giờ chiếm quá ba người trong mười hạng đầu. Nhiều nhất cũng chỉ chiếm có hai cái, cái lịch sử này cần phải có kẻ phá vỡ.</w:t>
      </w:r>
    </w:p>
    <w:p>
      <w:pPr>
        <w:pStyle w:val="BodyText"/>
      </w:pPr>
      <w:r>
        <w:t xml:space="preserve">Truân Trung Trì thực sự hy vọng cái lịch sử này sẽ do chính tay mình phá vỡ, đi khai sáng một lịch sử mới. Đây chính là dã tâm trong giai đoạn hiện giờ của hắn.</w:t>
      </w:r>
    </w:p>
    <w:p>
      <w:pPr>
        <w:pStyle w:val="BodyText"/>
      </w:pPr>
      <w:r>
        <w:t xml:space="preserve">- Vô Song!</w:t>
      </w:r>
    </w:p>
    <w:p>
      <w:pPr>
        <w:pStyle w:val="BodyText"/>
      </w:pPr>
      <w:r>
        <w:t xml:space="preserve">Truân Trung Trì đột nhiên kêu lên.</w:t>
      </w:r>
    </w:p>
    <w:p>
      <w:pPr>
        <w:pStyle w:val="BodyText"/>
      </w:pPr>
      <w:r>
        <w:t xml:space="preserve">- Có đệ tử!</w:t>
      </w:r>
    </w:p>
    <w:p>
      <w:pPr>
        <w:pStyle w:val="BodyText"/>
      </w:pPr>
      <w:r>
        <w:t xml:space="preserve">Tần Vô Song tiến lên một bước.</w:t>
      </w:r>
    </w:p>
    <w:p>
      <w:pPr>
        <w:pStyle w:val="BodyText"/>
      </w:pPr>
      <w:r>
        <w:t xml:space="preserve">- Vi sư định ta một cái mục tiêu cho ngươi, ngươi có dám khiêu chiến một chút không?</w:t>
      </w:r>
    </w:p>
    <w:p>
      <w:pPr>
        <w:pStyle w:val="BodyText"/>
      </w:pPr>
      <w:r>
        <w:t xml:space="preserve">Truân Trung Trì tủm tỉm cười hỏi.</w:t>
      </w:r>
    </w:p>
    <w:p>
      <w:pPr>
        <w:pStyle w:val="BodyText"/>
      </w:pPr>
      <w:r>
        <w:t xml:space="preserve">- Mời sư phụ nói!</w:t>
      </w:r>
    </w:p>
    <w:p>
      <w:pPr>
        <w:pStyle w:val="BodyText"/>
      </w:pPr>
      <w:r>
        <w:t xml:space="preserve">Tần Vô Song không hề sợ hãi.</w:t>
      </w:r>
    </w:p>
    <w:p>
      <w:pPr>
        <w:pStyle w:val="BodyText"/>
      </w:pPr>
      <w:r>
        <w:t xml:space="preserve">- Được, khảo hạch Đệ tử Cao cấp, trên lịch sử xuất hiện tình huống đạt điểm tuyệt đối thì ước chừng cũng có gần mười người. Lần xuất hiện gần đây nhất là ở mười sáu năm trước. Lúc ấy là do đồ đệ của nhất mạch Đại Điện chủ là Vi Dực tạo ra. Bản kỷ lục này đã đóng băng mười sáu năm rồi! Hôm nay, kỳ vọng của vi sư đối với ngươi là đánh sâu một chút vào cái kỷ lục này, giành lấy cơ hội tái hiện lại kỷ lục của mười sáu năm trước, ngươi có tự tin không?</w:t>
      </w:r>
    </w:p>
    <w:p>
      <w:pPr>
        <w:pStyle w:val="BodyText"/>
      </w:pPr>
      <w:r>
        <w:t xml:space="preserve">Ánh mắt của Truân Trung Trì đột nhiên trở nên vô cùng trịnh trọng, nhìn Tần Vô Song tràn ngập cảm xúc mong đợi.</w:t>
      </w:r>
    </w:p>
    <w:p>
      <w:pPr>
        <w:pStyle w:val="BodyText"/>
      </w:pPr>
      <w:r>
        <w:t xml:space="preserve">Tần Vô Song hào hùng nói:</w:t>
      </w:r>
    </w:p>
    <w:p>
      <w:pPr>
        <w:pStyle w:val="BodyText"/>
      </w:pPr>
      <w:r>
        <w:t xml:space="preserve">- Đệ tử nhất định sẽ dốc toàn lực ứng phó, không để cho sư phụ phải thất vọng!</w:t>
      </w:r>
    </w:p>
    <w:p>
      <w:pPr>
        <w:pStyle w:val="BodyText"/>
      </w:pPr>
      <w:r>
        <w:t xml:space="preserve">- Được!</w:t>
      </w:r>
    </w:p>
    <w:p>
      <w:pPr>
        <w:pStyle w:val="BodyText"/>
      </w:pPr>
      <w:r>
        <w:t xml:space="preserve">Truân Trung Trì cười khà khà, lại nói:</w:t>
      </w:r>
    </w:p>
    <w:p>
      <w:pPr>
        <w:pStyle w:val="BodyText"/>
      </w:pPr>
      <w:r>
        <w:t xml:space="preserve">- Nếu ngươi có thể hoàn thành hành động lần này, lại là một kỷ lục mới! Trên lịch sử, đệ tử đạt được điểm tối đa cho tới giờ cũng đều là xuất phát từ nhất mạch Đại Điện chủ. Nếu ngươi có thể đi vào hàng ngũ đó thì Thanh Vân Điện của chúng ta cũng xem như là có một kỷ lục mới.</w:t>
      </w:r>
    </w:p>
    <w:p>
      <w:pPr>
        <w:pStyle w:val="BodyText"/>
      </w:pPr>
      <w:r>
        <w:t xml:space="preserve">Tần Vô Song nghe sư phụ nói như vậy thì nhớ tới thường ngày sư phụ đối với bản thân vô cùng quan tâm và rộng lượng, trong lòng cũng ngầm quyết tâm, hành động lần này nhất định phải giành được điểm tối đa, khiến cho sư phụ nở mày nở mặt.</w:t>
      </w:r>
    </w:p>
    <w:p>
      <w:pPr>
        <w:pStyle w:val="BodyText"/>
      </w:pPr>
      <w:r>
        <w:t xml:space="preserve">Các Đệ tử Trung tâm khác cũng lên tiếng động viên cổ vũ:</w:t>
      </w:r>
    </w:p>
    <w:p>
      <w:pPr>
        <w:pStyle w:val="BodyText"/>
      </w:pPr>
      <w:r>
        <w:t xml:space="preserve">- Vô Song sư đệ, mấy kẻ sư huynh chúng ta liền chúc ngươi sẽ tạo ra một kỷ lục mới, tranh đấu không chịu thua kém vì Thanh Vân Điện chúng ta.</w:t>
      </w:r>
    </w:p>
    <w:p>
      <w:pPr>
        <w:pStyle w:val="BodyText"/>
      </w:pPr>
      <w:r>
        <w:t xml:space="preserve">Chu Phù cũng cười nói:</w:t>
      </w:r>
    </w:p>
    <w:p>
      <w:pPr>
        <w:pStyle w:val="BodyText"/>
      </w:pPr>
      <w:r>
        <w:t xml:space="preserve">- Ta tin tưởng rằng Vô Song sư đệ nhất định có thể tiến vào hàng ngũ điểm tuyệt đối. Tiền đồ của hắn cũng nhất định sẽ không thua kém gì Vi Dực sư huynh.</w:t>
      </w:r>
    </w:p>
    <w:p>
      <w:pPr>
        <w:pStyle w:val="BodyText"/>
      </w:pPr>
      <w:r>
        <w:t xml:space="preserve">Truân Trung Trì cười khà khà:</w:t>
      </w:r>
    </w:p>
    <w:p>
      <w:pPr>
        <w:pStyle w:val="BodyText"/>
      </w:pPr>
      <w:r>
        <w:t xml:space="preserve">- Phù nhi, ngươi cũng đừng tạo cho Vô Song quá nhiều áp lực. Đạo tu luyện, mọi người cứ thuận theo tự nhiên, ngàn vạn lần không được quá gây áp lực cho bản thân. Chỉ cần có mục tiêu kiên định, tiến về phía trước, tâm vô tạp niệm, không suy tính thiệt hơn, tài năng ở càng cao, áp lực thích hợp có thể trở thành động lực, áp lực quá lớn thì có thể trở thành lực cản.</w:t>
      </w:r>
    </w:p>
    <w:p>
      <w:pPr>
        <w:pStyle w:val="BodyText"/>
      </w:pPr>
      <w:r>
        <w:t xml:space="preserve">- Đệ tử thụ giáo rồi!</w:t>
      </w:r>
    </w:p>
    <w:p>
      <w:pPr>
        <w:pStyle w:val="BodyText"/>
      </w:pPr>
      <w:r>
        <w:t xml:space="preserve">Một đám đệ tử đều gật gật đầu.</w:t>
      </w:r>
    </w:p>
    <w:p>
      <w:pPr>
        <w:pStyle w:val="BodyText"/>
      </w:pPr>
      <w:r>
        <w:t xml:space="preserve">- Được rồi, các ngươi cũng tản ra đi, tiếp tục ngày mai, nhất mạch Thanh Vân Điện này của chúng ta nhất định phải tạo ra được một sự ngạc nhiên vui mừng, ha ha ha.</w:t>
      </w:r>
    </w:p>
    <w:p>
      <w:pPr>
        <w:pStyle w:val="BodyText"/>
      </w:pPr>
      <w:r>
        <w:t xml:space="preserve">Truân Trung Trì đắc chí hả lòng hả dạ.</w:t>
      </w:r>
    </w:p>
    <w:p>
      <w:pPr>
        <w:pStyle w:val="BodyText"/>
      </w:pPr>
      <w:r>
        <w:t xml:space="preserve">Cái miệng nhỏ nhắn của Chu Phù đột nhiên cười tủm tỉm hỏi:</w:t>
      </w:r>
    </w:p>
    <w:p>
      <w:pPr>
        <w:pStyle w:val="BodyText"/>
      </w:pPr>
      <w:r>
        <w:t xml:space="preserve">- Sư phụ, người vừa rồi nói, trận đấu bài danh Đệ tử Trung tâm lần này có phần thưởng đặc biệt, không giống như năm trước?</w:t>
      </w:r>
    </w:p>
    <w:p>
      <w:pPr>
        <w:pStyle w:val="BodyText"/>
      </w:pPr>
      <w:r>
        <w:t xml:space="preserve">Truân Trung Trì cười nói:</w:t>
      </w:r>
    </w:p>
    <w:p>
      <w:pPr>
        <w:pStyle w:val="BodyText"/>
      </w:pPr>
      <w:r>
        <w:t xml:space="preserve">- Việc này các ngươi không cần hỏi, năm vị Điện chủ đã ước định rồi. Khi trận đấu bài danh chưa kết thúc thì tuyệt đối không thể tiết lộ. Các ngươi biết được việc này là được rồi, phần thưởng cụ thể là cái gì thì đến lúc đó ắt có đáp án.</w:t>
      </w:r>
    </w:p>
    <w:p>
      <w:pPr>
        <w:pStyle w:val="BodyText"/>
      </w:pPr>
      <w:r>
        <w:t xml:space="preserve">- Vâng!</w:t>
      </w:r>
    </w:p>
    <w:p>
      <w:pPr>
        <w:pStyle w:val="BodyText"/>
      </w:pPr>
      <w:r>
        <w:t xml:space="preserve">Chu Phù bất đắc dĩ, chỉ có thể áp chế lòng tò mò hiếu kỳ của bản thân.</w:t>
      </w:r>
    </w:p>
    <w:p>
      <w:pPr>
        <w:pStyle w:val="BodyText"/>
      </w:pPr>
      <w:r>
        <w:t xml:space="preserve">o0o</w:t>
      </w:r>
    </w:p>
    <w:p>
      <w:pPr>
        <w:pStyle w:val="BodyText"/>
      </w:pPr>
      <w:r>
        <w:t xml:space="preserve">Cáo từ Truân Trung Trì, một đám Đệ tử Trung tâm liền trở về phòng của mình. Tần Vô Song đang định đi thì Chu Phù phía sau đột nhiên vượt lên trước, thản nhiên cười nói:</w:t>
      </w:r>
    </w:p>
    <w:p>
      <w:pPr>
        <w:pStyle w:val="BodyText"/>
      </w:pPr>
      <w:r>
        <w:t xml:space="preserve">- Vô Song sư đệ, có tiện nói chuyện với sư tỷ một chút không?</w:t>
      </w:r>
    </w:p>
    <w:p>
      <w:pPr>
        <w:pStyle w:val="BodyText"/>
      </w:pPr>
      <w:r>
        <w:t xml:space="preserve">Tần Vô Song cười thiện ý, tình cảm đối với sư tỷ cũng rất tốt:</w:t>
      </w:r>
    </w:p>
    <w:p>
      <w:pPr>
        <w:pStyle w:val="BodyText"/>
      </w:pPr>
      <w:r>
        <w:t xml:space="preserve">- Mời!</w:t>
      </w:r>
    </w:p>
    <w:p>
      <w:pPr>
        <w:pStyle w:val="BodyText"/>
      </w:pPr>
      <w:r>
        <w:t xml:space="preserve">- Ngươi theo ta tới chỗ này.</w:t>
      </w:r>
    </w:p>
    <w:p>
      <w:pPr>
        <w:pStyle w:val="BodyText"/>
      </w:pPr>
      <w:r>
        <w:t xml:space="preserve">Chu Phù cũng nghiêm túc, thân nhẹ nhàng hướng ra ngoài điện.</w:t>
      </w:r>
    </w:p>
    <w:p>
      <w:pPr>
        <w:pStyle w:val="BodyText"/>
      </w:pPr>
      <w:r>
        <w:t xml:space="preserve">Tần Vô Song cũng không dám chậm trễ, đi theo ngay sau đó. Hai người liền tiến ra rừng mai già đằng sau Thanh Vân Điện.</w:t>
      </w:r>
    </w:p>
    <w:p>
      <w:pPr>
        <w:pStyle w:val="BodyText"/>
      </w:pPr>
      <w:r>
        <w:t xml:space="preserve">Rừng mai này luôn luôn là một thắng cảnh lớn của Thanh Vân Điện. Xưa nay các đệ tử không có việc gì đều ra đây tản bộ. Bây giờ đúng lúc tháng chạp, đúng là lúc mai nở rất đẹp. Dưới cảnh sắc của trời đêm, nhìn thắng cảnh tuyệt đẹp của rừng mai này, trên mỗi một cây mai đều giống như một chuỗi bạch ngọc, trong suốt sáng long lanh, màu dịu như ngọc, phát ra một mùi thơm nồng, ngửi tới bất giác làm cho lòng người vô cùng vui tươi thanh thản.</w:t>
      </w:r>
    </w:p>
    <w:p>
      <w:pPr>
        <w:pStyle w:val="BodyText"/>
      </w:pPr>
      <w:r>
        <w:t xml:space="preserve">- Đúng là một mỹ cảnh!</w:t>
      </w:r>
    </w:p>
    <w:p>
      <w:pPr>
        <w:pStyle w:val="BodyText"/>
      </w:pPr>
      <w:r>
        <w:t xml:space="preserve">Tần Vô Song thầm khen một tiếng, xuất thần nhìn cảnh đẹp nơi đây, đột nhiên trong lòng nhất động, nhớ tới vườn trường Đại học ở kiếp trước của mình, ở đó cũng có một vùng cây anh đào rực rỡ, cũng là thắng cảnh trung tâm. Tuy rằng hoa nở vào mùa không giống nhau nhưng lại đều thu hút sự hoài niệm của người, làm cho người ta say mê trong đó.</w:t>
      </w:r>
    </w:p>
    <w:p>
      <w:pPr>
        <w:pStyle w:val="BodyText"/>
      </w:pPr>
      <w:r>
        <w:t xml:space="preserve">Kiếp này của Tần Vô Song chưa từng có sự hoang mang bối rối, đối với sự tiếc nuối với tỷ tỷ ở kiếp trước chôn giấu tận sâu trong đáy lòng, lúc này chợt thấy cảnh, đột nhiên trong lòng có sự cảm động nhớ nhung, nhớ tới giọng nói, dáng điệu, nụ cười của tỷ tỷ ở kiếp trước, trong lòng không khỏi đau xót.</w:t>
      </w:r>
    </w:p>
    <w:p>
      <w:pPr>
        <w:pStyle w:val="BodyText"/>
      </w:pPr>
      <w:r>
        <w:t xml:space="preserve">Nhưng mà hắn cuối cùng vẫn là người thông suốt, loại tình cảm đau xót này vừa lóe thì được áp chế ngay tức khắc. Một lát sau, tinh thần lại sáng sủa, khôi phục được tâm tính bình tĩnh lúc trước:</w:t>
      </w:r>
    </w:p>
    <w:p>
      <w:pPr>
        <w:pStyle w:val="BodyText"/>
      </w:pPr>
      <w:r>
        <w:t xml:space="preserve">- Vô Song sư đệ, cảnh trí ở đây thế nào?</w:t>
      </w:r>
    </w:p>
    <w:p>
      <w:pPr>
        <w:pStyle w:val="BodyText"/>
      </w:pPr>
      <w:r>
        <w:t xml:space="preserve">Chu Phù cười khanh khách hỏi:</w:t>
      </w:r>
    </w:p>
    <w:p>
      <w:pPr>
        <w:pStyle w:val="BodyText"/>
      </w:pPr>
      <w:r>
        <w:t xml:space="preserve">- Như một thế giới khác, làm cho con người ta say mê, đắm đuối trong đó!</w:t>
      </w:r>
    </w:p>
    <w:p>
      <w:pPr>
        <w:pStyle w:val="BodyText"/>
      </w:pPr>
      <w:r>
        <w:t xml:space="preserve">Tần Vô Song xúc động bùi ngùi nói.</w:t>
      </w:r>
    </w:p>
    <w:p>
      <w:pPr>
        <w:pStyle w:val="BodyText"/>
      </w:pPr>
      <w:r>
        <w:t xml:space="preserve">- Rừng mai này, nghe nói đã có lịch sử trăm năm, từ trước tới giờ chưa từng héo rũ, chưa từng già đi, nghe nói là được linh lực của Tinh La Điện chúng ta, hấp thu tinh hoa của trời đất, đã trở thành phong cảnh độc nhất của Thanh Vân Điện chúng ta. Chỉ có điều nó nằm ở nơi âm u vắng vẻ này, bên ngoài điện nên những người biết được ở đây cũng không nhiều lắm.</w:t>
      </w:r>
    </w:p>
    <w:p>
      <w:pPr>
        <w:pStyle w:val="BodyText"/>
      </w:pPr>
      <w:r>
        <w:t xml:space="preserve">Tần Vô Song mỉm cười nói:</w:t>
      </w:r>
    </w:p>
    <w:p>
      <w:pPr>
        <w:pStyle w:val="BodyText"/>
      </w:pPr>
      <w:r>
        <w:t xml:space="preserve">- Hoa mai vốn là một loài hoa cao quý. Vô tình khổ tranh xuân, mặc cho hoa thơm cỏ lạ đố kỵ. Nếu không sao nó lại lựa chọn nở trong trời đông giá rét của tháng chạp thế này mà không cùng hoa xuân tranh chỗ? Tiểu đệ lại nghĩ thấy, tiền bối gieo trồng rừng mai này nhất định là một con người tao nhã.</w:t>
      </w:r>
    </w:p>
    <w:p>
      <w:pPr>
        <w:pStyle w:val="BodyText"/>
      </w:pPr>
      <w:r>
        <w:t xml:space="preserve">Chu Phù cũng đồng ý không nói gì, một lúc sau đột nhiên khẽ thở dài:</w:t>
      </w:r>
    </w:p>
    <w:p>
      <w:pPr>
        <w:pStyle w:val="BodyText"/>
      </w:pPr>
      <w:r>
        <w:t xml:space="preserve">- Người gieo trồng rừng mai này nghe nói là Điện chủ thế hệ trước của Thanh Vân Điện.</w:t>
      </w:r>
    </w:p>
    <w:p>
      <w:pPr>
        <w:pStyle w:val="BodyText"/>
      </w:pPr>
      <w:r>
        <w:t xml:space="preserve">Nói tới đây, Chu Phù dường như có điều cảm xúc, lẩm bẩm nói:</w:t>
      </w:r>
    </w:p>
    <w:p>
      <w:pPr>
        <w:pStyle w:val="BodyText"/>
      </w:pPr>
      <w:r>
        <w:t xml:space="preserve">- Vô tình khổ tranh xuân, mặc cho hoa thơm cỏ lạ đố kỵ? Vô Song sư đệ, câu nói tao nhã này do cảm xúc của ngươi mà phát ra ư?</w:t>
      </w:r>
    </w:p>
    <w:p>
      <w:pPr>
        <w:pStyle w:val="BodyText"/>
      </w:pPr>
      <w:r>
        <w:t xml:space="preserve">Tần Vô Song nghe nàng vừa hỏi, không đừng được phá lên cười, hắn lại quên mất, đây là một thế giới khác, một lời tao nhã của hắn ở kiếp trước nghe vào trong tai Chu Phù thì tự nhiên có chút đột ngột.</w:t>
      </w:r>
    </w:p>
    <w:p>
      <w:pPr>
        <w:pStyle w:val="BodyText"/>
      </w:pPr>
      <w:r>
        <w:t xml:space="preserve">Hắn cũng không dám cướp công, nhất là trước mặt sư tỷ đây lại càng không cần đi nói dối, hắn vội lắc đầu nói:</w:t>
      </w:r>
    </w:p>
    <w:p>
      <w:pPr>
        <w:pStyle w:val="BodyText"/>
      </w:pPr>
      <w:r>
        <w:t xml:space="preserve">- Chính là người xưa đã tức cảnh sinh tình nói ra, ta chỉ ngẫu nhiên đọc được mà thôi.</w:t>
      </w:r>
    </w:p>
    <w:p>
      <w:pPr>
        <w:pStyle w:val="BodyText"/>
      </w:pPr>
      <w:r>
        <w:t xml:space="preserve">Chu Phù khẽ cười:</w:t>
      </w:r>
    </w:p>
    <w:p>
      <w:pPr>
        <w:pStyle w:val="BodyText"/>
      </w:pPr>
      <w:r>
        <w:t xml:space="preserve">- Thật không nghĩ tới, Vô Song sư đệ lại là văn võ song toàn. Đây chính là một điều đặc biệt của Tinh La Điện chúng ta.</w:t>
      </w:r>
    </w:p>
    <w:p>
      <w:pPr>
        <w:pStyle w:val="BodyText"/>
      </w:pPr>
      <w:r>
        <w:t xml:space="preserve">- Tiểu đệ văn không cao, võ không giỏi, nào dám tự xưng là văn võ song toàn, sư tỷ đừng có tâng bốc giễu cợt tiểu đệ.</w:t>
      </w:r>
    </w:p>
    <w:p>
      <w:pPr>
        <w:pStyle w:val="BodyText"/>
      </w:pPr>
      <w:r>
        <w:t xml:space="preserve">Tần Vô Song khiêm tốn nói.</w:t>
      </w:r>
    </w:p>
    <w:p>
      <w:pPr>
        <w:pStyle w:val="BodyText"/>
      </w:pPr>
      <w:r>
        <w:t xml:space="preserve">Chu Phù lại cười nhẹ, đột nhiên hỏi:</w:t>
      </w:r>
    </w:p>
    <w:p>
      <w:pPr>
        <w:pStyle w:val="BodyText"/>
      </w:pPr>
      <w:r>
        <w:t xml:space="preserve">- Vô Song sư đệ, biết hôm nay sư tỷ tìm tới ngươi là muốn nói cùng ngươi chuyện gì không?</w:t>
      </w:r>
    </w:p>
    <w:p>
      <w:pPr>
        <w:pStyle w:val="BodyText"/>
      </w:pPr>
      <w:r>
        <w:t xml:space="preserve">Tần Vô Song cung kính nói:</w:t>
      </w:r>
    </w:p>
    <w:p>
      <w:pPr>
        <w:pStyle w:val="BodyText"/>
      </w:pPr>
      <w:r>
        <w:t xml:space="preserve">- Mời sư tỷ dặn dò.</w:t>
      </w:r>
    </w:p>
    <w:p>
      <w:pPr>
        <w:pStyle w:val="BodyText"/>
      </w:pPr>
      <w:r>
        <w:t xml:space="preserve">Chu Phù cười thản nhiên, xinh đẹp giống như đóa hoa mai kia:</w:t>
      </w:r>
    </w:p>
    <w:p>
      <w:pPr>
        <w:pStyle w:val="BodyText"/>
      </w:pPr>
      <w:r>
        <w:t xml:space="preserve">- Vô Song sư đệ, ngươi ở trước mặt sư tỷ không cần phải xa lạ như vậy. Lúc trước thi đấu trên lôi đài cá cược, ngươi mạnh mẽ vô song, ngay cả sự uy hiếp của nhất mạch Đại Điện chủ cũng không sợ, sao ở trước mặt ta lại trở nên xa lạ như vậy? Sư huynh đệ nhất mạch chúng ta, giống như tay chân, như thủ túc, sống lâu ngày, ngươi liền có thể cảm giác được. Ta hôm nay tìm đến ngươi là muốn nói cho ngươi biết một sự kiện.</w:t>
      </w:r>
    </w:p>
    <w:p>
      <w:pPr>
        <w:pStyle w:val="BodyText"/>
      </w:pPr>
      <w:r>
        <w:t xml:space="preserve">- Sư tỷ, ngươi nói đi!</w:t>
      </w:r>
    </w:p>
    <w:p>
      <w:pPr>
        <w:pStyle w:val="BodyText"/>
      </w:pPr>
      <w:r>
        <w:t xml:space="preserve">Tần Vô Song bất đắc dĩ nói.</w:t>
      </w:r>
    </w:p>
    <w:p>
      <w:pPr>
        <w:pStyle w:val="BodyText"/>
      </w:pPr>
      <w:r>
        <w:t xml:space="preserve">- Ừm, sư phụ hôm nay thực sự là rất vui vẻ, làm kẻ Đại đệ tử như ta, làm môn hạ theo sư phụ mười mấy năm, đây là lần đầu tiên ta thấy sư phụ cười to thoải mái như thế. Vô Song sư đệ, chỉ cần ở điểm này thì ngươi đã giỏi hơn mười hai Đệ tử Trung tâm chúng ta rất nhiều.</w:t>
      </w:r>
    </w:p>
    <w:p>
      <w:pPr>
        <w:pStyle w:val="BodyText"/>
      </w:pPr>
      <w:r>
        <w:t xml:space="preserve">Chu Phù khẽ than thở.</w:t>
      </w:r>
    </w:p>
    <w:p>
      <w:pPr>
        <w:pStyle w:val="BodyText"/>
      </w:pPr>
      <w:r>
        <w:t xml:space="preserve">- Ta cũng nhìn ta sư phụ đối với ngươi gửi gắm rất nhiều kỳ vọng. Sự cô độc trong nội tâm sư phụ, thậm chí là cao ngạo cũng đều có rất nhiều khát vọng, nhưng rất ít khi đem khát vọng này đặt trên người mấy đệ tử chúng ta. Có thể làm những kẻ đệ tử chúng ta, bao nhiêu năm qua cũng dùng hết tâm tư san sẻ cùng sư phụ. Bất đắc dĩ, những kẻ chúng ta từ trước tới giờ không có cách nào giúp được sư phụ nhiều.</w:t>
      </w:r>
    </w:p>
    <w:p>
      <w:pPr>
        <w:pStyle w:val="BodyText"/>
      </w:pPr>
      <w:r>
        <w:t xml:space="preserve">Trong khẩu khí của Chu Phù lại có một tia thương cảm tiếc nuối.</w:t>
      </w:r>
    </w:p>
    <w:p>
      <w:pPr>
        <w:pStyle w:val="BodyText"/>
      </w:pPr>
      <w:r>
        <w:t xml:space="preserve">- Sư tỷ, giúp đỡ san sẻ cùng sư phụ, ngày tháng vẫn còn dài, chúng ta đều vẫn còn trẻ…</w:t>
      </w:r>
    </w:p>
    <w:p>
      <w:pPr>
        <w:pStyle w:val="BodyText"/>
      </w:pPr>
      <w:r>
        <w:t xml:space="preserve">Tần Vô Song thấy khẩu khí của Chu Phù có chút sự thương cảm, không khỏi khuyên nhủ.</w:t>
      </w:r>
    </w:p>
    <w:p>
      <w:pPr>
        <w:pStyle w:val="BodyText"/>
      </w:pPr>
      <w:r>
        <w:t xml:space="preserve">Chu Phù lắc đầu:</w:t>
      </w:r>
    </w:p>
    <w:p>
      <w:pPr>
        <w:pStyle w:val="BodyText"/>
      </w:pPr>
      <w:r>
        <w:t xml:space="preserve">- Tuổi trẻ? Vô Song sư đệ, nhìn lên thì mười hai Đệ tử Trung tâm tuổi cũng không lớn. Nhưng đây là nhờ thuật trụ nhan của Tiên Thiên cường giả. Trong số chúng ta kẻ lớn tuổi nhất cũng đã quá năm mươi tuổi rồi, ngoài ngươi ra, sư tỷ là người trẻ tuổi nhất, nhưng cũng hơn ngươi rất nhiều đó.</w:t>
      </w:r>
    </w:p>
    <w:p>
      <w:pPr>
        <w:pStyle w:val="BodyText"/>
      </w:pPr>
      <w:r>
        <w:t xml:space="preserve">- Lại không biết sư tỷ đã qua bao nhiêu niên kỷ?</w:t>
      </w:r>
    </w:p>
    <w:p>
      <w:pPr>
        <w:pStyle w:val="BodyText"/>
      </w:pPr>
      <w:r>
        <w:t xml:space="preserve">Tần Vô Song chớp chớp mắt, mỉm cười hỏi.</w:t>
      </w:r>
    </w:p>
    <w:p>
      <w:pPr>
        <w:pStyle w:val="BodyText"/>
      </w:pPr>
      <w:r>
        <w:t xml:space="preserve">Chu Phù biết là Tần Vô Song cố ý trêu cho nàng vui vẻ, mỉm cười nói:</w:t>
      </w:r>
    </w:p>
    <w:p>
      <w:pPr>
        <w:pStyle w:val="BodyText"/>
      </w:pPr>
      <w:r>
        <w:t xml:space="preserve">- Lúc ta nhập môn là mười hai tuổi, năm nay vừa qua thì cũng là vừa qua mười bốn năm. Vậy ngươi nói sư tỷ ta bao nhiêu?</w:t>
      </w:r>
    </w:p>
    <w:p>
      <w:pPr>
        <w:pStyle w:val="BodyText"/>
      </w:pPr>
      <w:r>
        <w:t xml:space="preserve">- Hai mươi lăm?</w:t>
      </w:r>
    </w:p>
    <w:p>
      <w:pPr>
        <w:pStyle w:val="BodyText"/>
      </w:pPr>
      <w:r>
        <w:t xml:space="preserve">Tần Vô Song bật thốt lên thở dài:</w:t>
      </w:r>
    </w:p>
    <w:p>
      <w:pPr>
        <w:pStyle w:val="BodyText"/>
      </w:pPr>
      <w:r>
        <w:t xml:space="preserve">- Chỉ xét riêng tướng mạo, đi ra ngoài, người ta chỉ nói ta là sư huynh của tỷ, tuyệt đối sẽ không cho rằng tỷ là sư tỷ của ta.</w:t>
      </w:r>
    </w:p>
    <w:p>
      <w:pPr>
        <w:pStyle w:val="BodyText"/>
      </w:pPr>
      <w:r>
        <w:t xml:space="preserve">Hắn thật không nghĩ tới, Chu Phù sư tỷ này hóa ra lại trẻ tới như vậy.</w:t>
      </w:r>
    </w:p>
    <w:p>
      <w:pPr>
        <w:pStyle w:val="Compact"/>
      </w:pPr>
      <w:r>
        <w:t xml:space="preserve">Ủng hộ chỉ với 1 click và 5s ! (adf.ly/4EmoB)</w:t>
      </w:r>
      <w:r>
        <w:br w:type="textWrapping"/>
      </w:r>
      <w:r>
        <w:br w:type="textWrapping"/>
      </w:r>
    </w:p>
    <w:p>
      <w:pPr>
        <w:pStyle w:val="Heading2"/>
      </w:pPr>
      <w:bookmarkStart w:id="234" w:name="chương-212"/>
      <w:bookmarkEnd w:id="234"/>
      <w:r>
        <w:t xml:space="preserve">212. Chương 21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12: Sự chờ đợi của Chu Phù.</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uổi của Tần Vô Song ở kiếp này qua năm mới cũng chỉ mới mười tám mà thôi. Nhưng hắn đã trải qua rất nhiều tang thương, trải qua tôi luyện, nhìn hình dáng, vẻ mặt bên ngoài lại không có khí độ giống như mới mười mấy tuổỉ, thành ra nhìn qua cũng có một chút già dặn.</w:t>
      </w:r>
    </w:p>
    <w:p>
      <w:pPr>
        <w:pStyle w:val="BodyText"/>
      </w:pPr>
      <w:r>
        <w:t xml:space="preserve">Chu Phù này thật ra cũng khiêm tốn, cười nói:</w:t>
      </w:r>
    </w:p>
    <w:p>
      <w:pPr>
        <w:pStyle w:val="BodyText"/>
      </w:pPr>
      <w:r>
        <w:t xml:space="preserve">- Đó là sự thành thục và khí độ không hợp với tuổi của ngươi. Mười bảy tuổi tiến vào cảnh giới Tiên Thiên, Vô Song sư đệ, ngươi còn sớm hơn ta hai năm à.</w:t>
      </w:r>
    </w:p>
    <w:p>
      <w:pPr>
        <w:pStyle w:val="BodyText"/>
      </w:pPr>
      <w:r>
        <w:t xml:space="preserve">- Sư tỷ, lúc trước ngươi nói, muốn tìm ta nói một sự kiện, là gì vậy?</w:t>
      </w:r>
    </w:p>
    <w:p>
      <w:pPr>
        <w:pStyle w:val="BodyText"/>
      </w:pPr>
      <w:r>
        <w:t xml:space="preserve">Thấy Chu Phù đã nói lệch đề tài, vội hỏi nói.</w:t>
      </w:r>
    </w:p>
    <w:p>
      <w:pPr>
        <w:pStyle w:val="BodyText"/>
      </w:pPr>
      <w:r>
        <w:t xml:space="preserve">- Đúng vậy, có chút vấn đề. Vô Song sư đệ, thứ ta muốn nói kỳ thực cũng không có phức tạp. Sư tỷ chính là muốn nói cho ngươi biết, ngươi ở Thanh Vân Điện không cần có bất cứ một áp lực gì cả, không cần phải lo lắng cách nghĩ của sư tỷ hoặc là những sư huynh đệ khác, có thể biểu hiện cái gì thì liền hết sức phát huy nó, không cần phải lo lắng nổi bật quá mức so với đồng môn. Trong đồng môn chúng ta ở Thanh Vân Điện chỉ có giúp đỡ lẫn nhau, cùng nhau tiến bộ, tuyệt đối không có xuất hiện tình huống ghen tỵ, đố kỵ lẫn nhau.</w:t>
      </w:r>
    </w:p>
    <w:p>
      <w:pPr>
        <w:pStyle w:val="BodyText"/>
      </w:pPr>
      <w:r>
        <w:t xml:space="preserve">Chu Phù trịnh trọng nói.</w:t>
      </w:r>
    </w:p>
    <w:p>
      <w:pPr>
        <w:pStyle w:val="BodyText"/>
      </w:pPr>
      <w:r>
        <w:t xml:space="preserve">- Ta tuy rằng là Đại sư tỷ, nhưng dù sao cũng là thân nữ nhi, làm một Đại sư tỷ như ta cũng luôn luôn lo sợ hết sức, sợ rằng sẽ phụ lòng sư phụ. Hôm nay có sư đệ Vô Song ngươi thì càng tốt rồi. Ta hy vọng ngươi hướng tới một ngày, trở thành hào kiệt như Vi Dực sư huynh, tiến tới gánh vác Thanh Vân Điện, sư tỷ tuyệt đối sẽ không ghen tức mà ngược lại, còn dùng toàn lực để ủng hộ ngươi, trợ giúp cho ngươi.</w:t>
      </w:r>
    </w:p>
    <w:p>
      <w:pPr>
        <w:pStyle w:val="BodyText"/>
      </w:pPr>
      <w:r>
        <w:t xml:space="preserve">Lời nói của Chu Phù xuất ra chân thành, trong đôi mắt đẹp tràn đầy thành ý và niềm mong đợi, hàng lông mi lá liễu khẽ nhíu lại, nhìn Tần Vô Song, hiển nhiên là muốn biết Tần Vô Song đối với những lời nói này như thế nào.</w:t>
      </w:r>
    </w:p>
    <w:p>
      <w:pPr>
        <w:pStyle w:val="BodyText"/>
      </w:pPr>
      <w:r>
        <w:t xml:space="preserve">Tần Vô Song trầm tư một lát, than nhẹ một tiếng, nghiêm mặt nói:</w:t>
      </w:r>
    </w:p>
    <w:p>
      <w:pPr>
        <w:pStyle w:val="BodyText"/>
      </w:pPr>
      <w:r>
        <w:t xml:space="preserve">- Sư tỷ, Vô Song thân là đệ tử của Thanh Vân Điện, tự nhiên sẽ vì vi sư mà lo lắng, xuất lực vì Thanh Vân Điện. Sau này muốn Tần Vô Song xuất lực, tuyệt đối sẽ không do dự, chỉ là Tần Vô Song trời sinh tính không thích sự ràng buộc, yêu cầu ta cố gắng trở thành kẻ đứng đầu Thanh Vân Điện, e rằng còn rất dài, không tránh khỏi làm sư phụ và sư tỷ thất vọng.</w:t>
      </w:r>
    </w:p>
    <w:p>
      <w:pPr>
        <w:pStyle w:val="BodyText"/>
      </w:pPr>
      <w:r>
        <w:t xml:space="preserve">Chu Phù lắc đầu:</w:t>
      </w:r>
    </w:p>
    <w:p>
      <w:pPr>
        <w:pStyle w:val="BodyText"/>
      </w:pPr>
      <w:r>
        <w:t xml:space="preserve">- Không có kẻ nào trời sinh đã có tính lãnh đạo, ngay cả bậc Đế vương cũng đều là từ ngây ngô đi tới sự thành thục, thực lực từ dưới thấp mới lên tới đỉnh cao. Vô Song sư đệ, tính cách của ngươi trầm ổn, tâm tư kín đáo, bàn mưu tính kế trước rồi sau đó mới hành động, có tiến có lui, hiếm một thanh niên nào có được năng lực như vậy. Nếu ngươi không thích hợp, thì trong mười hai người Đệ tử Trung tâm chúng ta càng không có kẻ nào có thể thích hợp nữa.</w:t>
      </w:r>
    </w:p>
    <w:p>
      <w:pPr>
        <w:pStyle w:val="BodyText"/>
      </w:pPr>
      <w:r>
        <w:t xml:space="preserve">Cũng không phải là Chu Phù đang dồn người vào thế bí, mà là từ khi nàng nhập môn tới nay là người hiểu rõ tâm tư của sư phụ Truân Trung Trì nhất, mà nữ nhi cũng là quan sát những thứ nhỏ bé tỉ mỉ nhất.</w:t>
      </w:r>
    </w:p>
    <w:p>
      <w:pPr>
        <w:pStyle w:val="BodyText"/>
      </w:pPr>
      <w:r>
        <w:t xml:space="preserve">Nàng biết, sư phụ từ trước tới nay đều vì kiếm một kẻ nối nghiệp mà suy nghĩ lo lắng. Cả nhất mạch Thanh Vân Điện này, thiên phú cao nhất, truyền nhân có tiềm lực cao nhất, vậy mà lại là phận nữ nhi như Chu Phù.</w:t>
      </w:r>
    </w:p>
    <w:p>
      <w:pPr>
        <w:pStyle w:val="BodyText"/>
      </w:pPr>
      <w:r>
        <w:t xml:space="preserve">Ở trong đường tu luyện, nhất là Đại tông phái như Tinh La Điện, thân nữ nhi ở rất nhiều lúc cũng có chút không tiện. Nếu muốn tu luyện trở thành một cường giả không khó, nhưng phải thống lĩnh một Điện thì thân là nữ nhi có nhiều khi lực bất tòng tâm.</w:t>
      </w:r>
    </w:p>
    <w:p>
      <w:pPr>
        <w:pStyle w:val="BodyText"/>
      </w:pPr>
      <w:r>
        <w:t xml:space="preserve">Lần này biết Tần Vô Song nhập môn, Chu Phù trong các đồng môn, lập tức cảm thấy áp lực của nàng trên vai dường như nhỏ đi rất nhiều, cũng thực sự từ đáy lòng hy vọng, Tần Vô Song có thể trở thành trọng tâm bồi dưỡng, là kẻ nối nghiệp sau này của sư phụ, lại hướng tới một ngày có thể cùng Vi Dực tranh cao thấp.</w:t>
      </w:r>
    </w:p>
    <w:p>
      <w:pPr>
        <w:pStyle w:val="BodyText"/>
      </w:pPr>
      <w:r>
        <w:t xml:space="preserve">Có ấn tượng trên lôi đài chiến đấu cá cược lần trước, lại thêm những chiến tích gần đây của Tần Vô Song ở Công quốc, nhất là sau khi khảo hạch Đệ tử Cao cấp ngày hôm nay thì càng làm cho Chu Phù kiên định tư tưởng như vậy.</w:t>
      </w:r>
    </w:p>
    <w:p>
      <w:pPr>
        <w:pStyle w:val="BodyText"/>
      </w:pPr>
      <w:r>
        <w:t xml:space="preserve">Cho nên, nàng quyết định giãi bày tất cả cùng Tần Vô Song, vui vẻ cùng hắn nói về vấn đề này, cũng để giải trừ những băn khoăn trong lòng nàng. Chỉ là, xét đến cùng cũng vừa mới trở thành đồng môn, đối với tính cách của Tần Vô Song nàng cũng thực không biết nhiều.</w:t>
      </w:r>
    </w:p>
    <w:p>
      <w:pPr>
        <w:pStyle w:val="BodyText"/>
      </w:pPr>
      <w:r>
        <w:t xml:space="preserve">Tần Vô Song hành sự, theo tính chất mà làm, chỉ hỏi tâm mình. Nếu như hắn phải biểu hiện bản thân, cũng tuyệt đối không có ý áp chế sự nổi bật của kẻ khác.</w:t>
      </w:r>
    </w:p>
    <w:p>
      <w:pPr>
        <w:pStyle w:val="BodyText"/>
      </w:pPr>
      <w:r>
        <w:t xml:space="preserve">Tần Vô Song tự hỏi bản thân, chỉ nghe theo lòng mình. Nếu không ngày đó ở trên lôi đài chiến đấu cá cược hắn cũng sẽ không như vậy, dưới sự uy hiếp của nhất mạch Đại Điện chủ, có thể một mực làm theo ý của mình.</w:t>
      </w:r>
    </w:p>
    <w:p>
      <w:pPr>
        <w:pStyle w:val="BodyText"/>
      </w:pPr>
      <w:r>
        <w:t xml:space="preserve">Nhìn thấy một mảnh thành tâm thành ý của Chu Phù, trong ánh mắt lộ ý thiết tha, Tần Vô Song trong lòng bùi ngùi xúc động nói:</w:t>
      </w:r>
    </w:p>
    <w:p>
      <w:pPr>
        <w:pStyle w:val="BodyText"/>
      </w:pPr>
      <w:r>
        <w:t xml:space="preserve">- Sư tỷ, trước mắt tiểu đệ không dám hứa trước với tỷ cái gì. Khi ta đã nhập môn, cũng từng nói qua với sư phụ, trên con đường tu luyện ta thích tự do, không muốn bị bó buộc điều gì, ta sẽ không gánh những áp lực trên vai, nhưng Thanh Vân Điện đã là sư môn của ta, một ngày là thầy suốt đời là cha. Chuyện của Thanh Vân Điện ta ắt phải có trách nhiệm với tương lai của nó thế nào, tiểu đệ sẽ không phát triển hy vọng gì quá sớm, chỉ có bốn chữ: thuận theo tự nhiên.</w:t>
      </w:r>
    </w:p>
    <w:p>
      <w:pPr>
        <w:pStyle w:val="BodyText"/>
      </w:pPr>
      <w:r>
        <w:t xml:space="preserve">Thuận theo tự nhiên, đây lại chính là tôn chỉ của Tần Vô Song, tự nhiên là đạo lý vô cùng sâu sắc.</w:t>
      </w:r>
    </w:p>
    <w:p>
      <w:pPr>
        <w:pStyle w:val="BodyText"/>
      </w:pPr>
      <w:r>
        <w:t xml:space="preserve">Chu Phù khẽ cắn môi, như có chút suy nghĩ, giật mình chợt hiểu ra cái gì đó, than nhẹ một tiếng, gật đầu nói:</w:t>
      </w:r>
    </w:p>
    <w:p>
      <w:pPr>
        <w:pStyle w:val="BodyText"/>
      </w:pPr>
      <w:r>
        <w:t xml:space="preserve">- Sư tỷ hiểu, Vô Song sư đệ, sư tỷ vẫn là kém cỏi tầm thường, vẫn là sư phụ càng hiểu rõ ngươi hơn.</w:t>
      </w:r>
    </w:p>
    <w:p>
      <w:pPr>
        <w:pStyle w:val="BodyText"/>
      </w:pPr>
      <w:r>
        <w:t xml:space="preserve">Truân Trung Trì đối với Tần Vô Song hoàn toàn không có điều gì gò bó ép buộc, cũng không có gây cho hắn bất kỳ một áp lực gì. Mong đợi kẻ nối nghiệp, tiền đồ của Thanh Vân Điện, những cái này dù là sự lo lắng mỗi ngày của Truân Trung Trì, nhưng từ trước tới giờ, hắn chưa từng đề cập trước mặt Tần Vô Song một câu nào.</w:t>
      </w:r>
    </w:p>
    <w:p>
      <w:pPr>
        <w:pStyle w:val="BodyText"/>
      </w:pPr>
      <w:r>
        <w:t xml:space="preserve">Truân Trung Trì biết, tất cả những sự biến đổi bên trong, tình cảm của Tần Vô Song đối với Thanh Vân Điện cũng không phải là do sư phụ như hắn nuôi dưỡng là liền có thể xuất hiện được, cái này là cần phải có cả một quá trình.</w:t>
      </w:r>
    </w:p>
    <w:p>
      <w:pPr>
        <w:pStyle w:val="BodyText"/>
      </w:pPr>
      <w:r>
        <w:t xml:space="preserve">Hắn cho Tần Vô Song có không gian, ngầm trong đó là cấp cho hắn vô số sự quan tâm, bầu không khí như vậy lâu ngày sẽ sinh tình cảm, để cho Tần Vô Song đối với Thanh Vân Điện lâu ngày sẽ từ từ tăng lên tình cảm.</w:t>
      </w:r>
    </w:p>
    <w:p>
      <w:pPr>
        <w:pStyle w:val="BodyText"/>
      </w:pPr>
      <w:r>
        <w:t xml:space="preserve">Truân Trung Trì tin tưởng vào con mắt nhìn người của mình, Tần Vô Song đối với Bách Việt Quốc tận tâm tận lực như vậy thì ngày khác cũng có thể sẽ đối với Thanh Vân Điện như thế. Trên thực tế, Tần Vô Song tuy rằng mới nhập môn chưa lâu, nhưng trong đoạn thời gian nhập môn cho tới nay, bất kể là ở Tinh La Điện hay là ở cố hương xa xôi Bách Việt Quốc, hắn trước giờ đều cảm giác được sự che chở của sư phụ Truân Trung Trì. Nếu không phải là hắn có sự che chở lớn như vậy thì những vị Võ Thánh hộ quốc của các Công quốc kia cũng không thể sợ hắn như thế.</w:t>
      </w:r>
    </w:p>
    <w:p>
      <w:pPr>
        <w:pStyle w:val="BodyText"/>
      </w:pPr>
      <w:r>
        <w:t xml:space="preserve">Bởi vậy, trong mơ hồ, sự đồng cảm của Tần Vô Song đối với Truân Trung Trì cũng là không ngừng tăng lên mạnh mẽ.</w:t>
      </w:r>
    </w:p>
    <w:p>
      <w:pPr>
        <w:pStyle w:val="BodyText"/>
      </w:pPr>
      <w:r>
        <w:t xml:space="preserve">Mượn lần khảo hạch Đệ tử Cao cấp lần này mà nói, Tần Vô Song vô cùng muốn đạt được số điểm tối đa, chính là để cho sư phụ vui vẻ.</w:t>
      </w:r>
    </w:p>
    <w:p>
      <w:pPr>
        <w:pStyle w:val="BodyText"/>
      </w:pPr>
      <w:r>
        <w:t xml:space="preserve">Tuy rằng Tần Vô Song cũng không có hứa hẹn với Chu Phù điều gì cả, nhưng lúc nói chuyện đêm nay Tần Vô Song vẫn là rất có cảm xúc, chẳng những không có sự phản cảm mà ngược lại lại có một loại cảm giác vô cùng ấm áp.</w:t>
      </w:r>
    </w:p>
    <w:p>
      <w:pPr>
        <w:pStyle w:val="BodyText"/>
      </w:pPr>
      <w:r>
        <w:t xml:space="preserve">Dù sao thì ngày đầu tiên gặp các đồng môn, làm một kẻ Đại sư tỷ như Chu Phù có thể bộc lộ chân thành như vậy, nói lên mấy điều này thì cũng đủ thấy tấm lòng chân thành của sư tỷ, là một sự thân thiết vô cùng lớn đối với đồng môn, đây cũng là một chuyện may mắn.</w:t>
      </w:r>
    </w:p>
    <w:p>
      <w:pPr>
        <w:pStyle w:val="BodyText"/>
      </w:pPr>
      <w:r>
        <w:t xml:space="preserve">o0o</w:t>
      </w:r>
    </w:p>
    <w:p>
      <w:pPr>
        <w:pStyle w:val="BodyText"/>
      </w:pPr>
      <w:r>
        <w:t xml:space="preserve">Rạng sáng ngày hôm sau, Tần Vô Song dậy từ rất sớm, bước quanh bốn phía của Thanh Vân Điện, dùng qua chút ăn điểm tâm sáng, sau đó liền hướng tiến tới phía Chủ điện.</w:t>
      </w:r>
    </w:p>
    <w:p>
      <w:pPr>
        <w:pStyle w:val="BodyText"/>
      </w:pPr>
      <w:r>
        <w:t xml:space="preserve">Sự phát huy ngày đầu tiên của Tần Vô Song như vậy cũng làm cho hắn nổi danh hơn nhiều. Hiện tại ở cả Tinh La Điện cơ hồ ai ai cũng thảo luận chuyện của hắn, thảo luận xem hắn có thể sáng ngang với biểu hiện kiệt xuất của Đại sư huynh Vi Dực mười sáu năm trước hay không, giành lấy điểm tối đa ở sáu vòng khảo hạch.</w:t>
      </w:r>
    </w:p>
    <w:p>
      <w:pPr>
        <w:pStyle w:val="BodyText"/>
      </w:pPr>
      <w:r>
        <w:t xml:space="preserve">Bởi vậy, khi Tần Vô Song xuất hiện trên quảng trường trước cửa đại điện, xung quanh tự nhiên có rất nhiều ánh mắt chú ý, không ít các đệ tử Tinh La Điện chỉ chỉ trỏ trỏ ca ngợi thán phục không thôi.</w:t>
      </w:r>
    </w:p>
    <w:p>
      <w:pPr>
        <w:pStyle w:val="BodyText"/>
      </w:pPr>
      <w:r>
        <w:t xml:space="preserve">Tần Vô Song thong dong bình tĩnh, nhắm mắt làm ngơ, bỏ ngoài tai những ánh mắt xung quanh.</w:t>
      </w:r>
    </w:p>
    <w:p>
      <w:pPr>
        <w:pStyle w:val="BodyText"/>
      </w:pPr>
      <w:r>
        <w:t xml:space="preserve">Đang lúc đi hướng về phía trước, ánh mắt của Tần Vô Song đột nhiên dừng lại trong đám người đang nhìn, bởi vì ánh mắt của hắn vừa cảm nhận được một đạo ánh mắt ác tâm vô cùng oán hận, từ trong đám người đó mà bắn tới, dừng lại một lát trên người của Tần Vô Song.</w:t>
      </w:r>
    </w:p>
    <w:p>
      <w:pPr>
        <w:pStyle w:val="BodyText"/>
      </w:pPr>
      <w:r>
        <w:t xml:space="preserve">Khi hắn đang muốn nhìn lại ánh mắt đó thì nó lại biến mất chẳng thấy đâu. Tuy biết là là nó xuất phát từ đám người của Đệ tử Sơ cấp nhưng Tần Vô Song vẫn là phán đoán vô cùng tinh tường, kẻ đó chính là kẻ lần trước đã bị hắn lăng nhục ở Tây Phong Ao – Tề Ngâm Phong, cũng chính là cháu nội đích tôn của Võ Thánh hộ quốc Đại Ngô Quốc Tề Thắng Nam.</w:t>
      </w:r>
    </w:p>
    <w:p>
      <w:pPr>
        <w:pStyle w:val="BodyText"/>
      </w:pPr>
      <w:r>
        <w:t xml:space="preserve">Tần Vô Song ở Đại Ngô Quốc, tự tay giết chết Tề Thắng Nam, tin tức này hiển nhiên đã đến tai Tề Ngâm Phong, điều này làm cho Tề Ngâm Phong khiếp sợ không thôi, từ đó về sau đối với Tần Vô Song càng trở nên hận thấu xương tủy.</w:t>
      </w:r>
    </w:p>
    <w:p>
      <w:pPr>
        <w:pStyle w:val="BodyText"/>
      </w:pPr>
      <w:r>
        <w:t xml:space="preserve">Tần Vô Song lại liếc liếc mắt, trong lòng thầm nghĩ:</w:t>
      </w:r>
    </w:p>
    <w:p>
      <w:pPr>
        <w:pStyle w:val="BodyText"/>
      </w:pPr>
      <w:r>
        <w:t xml:space="preserve">- Tên Tề Ngâm Phong này là cháu nội đích truyền, e là trong lòng đối với mình là vô cùng căm hận. Sớm muộn cũng là một mầm tai họa, lúc này là đồng môn, ta không thể đi giết hắn, nhưng hắn cũng chớ có động đến ta. Nếu không thì mặc cho liều mạng chịu trách nhiệm thì ta cũng cần phải tiêu diệt hắn, cắt đứt hậu họa sau này.</w:t>
      </w:r>
    </w:p>
    <w:p>
      <w:pPr>
        <w:pStyle w:val="BodyText"/>
      </w:pPr>
      <w:r>
        <w:t xml:space="preserve">Chủ ý đã quyết định, đang đi tới, đột nhiên đằng sau có kẻ kêu lên:</w:t>
      </w:r>
    </w:p>
    <w:p>
      <w:pPr>
        <w:pStyle w:val="BodyText"/>
      </w:pPr>
      <w:r>
        <w:t xml:space="preserve">- Tần huynh…</w:t>
      </w:r>
    </w:p>
    <w:p>
      <w:pPr>
        <w:pStyle w:val="BodyText"/>
      </w:pPr>
      <w:r>
        <w:t xml:space="preserve">Quay đầu lại nhìn, Tần Vô Song phát hiện ra chính là Đồng Ngôn của Ly Hỏa Cung đang vô cùng kích động chạy ra, vẻ mặt vui sướng:</w:t>
      </w:r>
    </w:p>
    <w:p>
      <w:pPr>
        <w:pStyle w:val="BodyText"/>
      </w:pPr>
      <w:r>
        <w:t xml:space="preserve">- Tần huynh, quả nhiên là ngươi, ta cứ luôn lo lắng sẽ không gặp được ngươi. Hôm qua là ngày tụ hội mùng 8 tháng chạp, người ở quảng trường nhiều như vậy, ta không biết phải đi đâu tìm ngươi, không ngờ rằng chạng vang tối quay về thì lại nghe tất cả mọi người đang luận bàn về ngươi, lúc đó mới biết ngươi đã quay trở về Tinh La Điện, hơn nữa thành tích của ngươi lại tốt như vậy!</w:t>
      </w:r>
    </w:p>
    <w:p>
      <w:pPr>
        <w:pStyle w:val="BodyText"/>
      </w:pPr>
      <w:r>
        <w:t xml:space="preserve">Cùng là Võ đồng xuân thân từ Bách Việt Quốc, Đồng Ngôn đối với thành tích của Tần Vô Song cũng là vô cùng tự hào. Hơn nữa, gia tộc truyền tới tin thắng trận, hiểm họa của Bách Việt Quốc đã được giải quyết, chém giết Đại Ngô Quốc đến mức không thể phục hồi lại được. Điều duy nhất tiếc nuối là Võ Thánh hộ quốc đã mất, nhưng bởi vì Tần Vô Song xuất thế, Bách Việt Quốc chẳng những không phải vì thế mà không phục hồi lại được mà ngược lại cực kỳ hưng thịnh.</w:t>
      </w:r>
    </w:p>
    <w:p>
      <w:pPr>
        <w:pStyle w:val="BodyText"/>
      </w:pPr>
      <w:r>
        <w:t xml:space="preserve">Trên Võ Thánh Sơn, lại truyền tới tin tức tốt, Tử Bào Đại Tôn giả đã tiếp nhận vị trí Võ Thánh của Cừu Lệnh Đức trước kia, trở thành Tiên Thiên cường giả, nắm giữ Võ Thánh Sơn đã được Hoàng đế của Bách Việt Quốc sắc phong thành Võ Thánh hộ quốc mới.</w:t>
      </w:r>
    </w:p>
    <w:p>
      <w:pPr>
        <w:pStyle w:val="BodyText"/>
      </w:pPr>
      <w:r>
        <w:t xml:space="preserve">Gia tộc còn trịnh trọng dặn dò bảo Đồng Ngôn ở Tinh La Điện nhất định phải tìm cách thiết lập mối quan hệ tốt đẹp với Tần Vô Song. Đồng Ngôn mới vừa sáng sớm liền ở đây chờ, rốt cục cũng đợi được Tần Vô Song xuất hiện, tự nhiên rất hưng phấn.</w:t>
      </w:r>
    </w:p>
    <w:p>
      <w:pPr>
        <w:pStyle w:val="BodyText"/>
      </w:pPr>
      <w:r>
        <w:t xml:space="preserve">- Tần huynh, tin chiến thắng của Bách Việt Quốc truyền đi, cuộc sống sau này của chúng ta sẽ rất hứng thú rồi, ha ha ha. Sự kinh sợ của đám Võ đồng Đại Ngô Quốc trong đoạn thời gian này hiển hiện rõ ràng là không còn dáng vẻ kiêu ngạo, bệ vệ như trước, nhìn thấy Võ đồng Bách Việt Quốc chúng ta cũng phải cúi người đi vòng. Tần huynh, tất cả những điều này đều nhờ ngươi trở về thể hiện ra thần uy a. Đám người Hạ Tử Trọng nếu như biết được huynh đã là Tiên Thiên cường giả thì nhất định sẽ vô cùng kinh ngạc.</w:t>
      </w:r>
    </w:p>
    <w:p>
      <w:pPr>
        <w:pStyle w:val="BodyText"/>
      </w:pPr>
      <w:r>
        <w:t xml:space="preserve">Tần Vô Song khẽ cười, lại hỏi:</w:t>
      </w:r>
    </w:p>
    <w:p>
      <w:pPr>
        <w:pStyle w:val="BodyText"/>
      </w:pPr>
      <w:r>
        <w:t xml:space="preserve">- Mấy người các ngươi, thành tích khảo hạch thế nào?</w:t>
      </w:r>
    </w:p>
    <w:p>
      <w:pPr>
        <w:pStyle w:val="BodyText"/>
      </w:pPr>
      <w:r>
        <w:t xml:space="preserve">Đồng Ngôn nhắc tới chuyện này bất giác có chút buồn rầu, cau mày lo lắng, khổ sở nói:</w:t>
      </w:r>
    </w:p>
    <w:p>
      <w:pPr>
        <w:pStyle w:val="BodyText"/>
      </w:pPr>
      <w:r>
        <w:t xml:space="preserve">- Dù sao thì hôm nay ta khẳng định cũng không có trông mong có thành tích tốt gì, chỉ cầu ở trong khảo hạch của Đệ tử Sơ cấp thành tích không quá thấp kém. Thăng lên Đệ tử Cao cấp, ta tạm thời không có cái dã tâm này, hy vọng ba năm sau thì có đủ thực lực để đánh sâu vào mục tiêu này!</w:t>
      </w:r>
    </w:p>
    <w:p>
      <w:pPr>
        <w:pStyle w:val="BodyText"/>
      </w:pPr>
      <w:r>
        <w:t xml:space="preserve">Trong đầu óc của Đồng Ngôn rất hiểu mình và bình tĩnh, cũng không có sự theo đuổi xa xôi. Bọn chúng thân là những Võ đồng được tuyển chọn từ các Công quốc, bản thân đặt ở bản quốc thì thiên phú cũng không tệ, nhưng đặt ở trong bối cảnh của Tinh La Điện thì lại hoàn toàn không có sự nổi trội, bởi vậy cũng chỉ có thể làm Đệ tử Sơ cấp. Ba năm sau, tiến đánh sâu vào Đệ tử Cao cấp vẫn như cũ là một mục tiêu tương đối cao. Thành ra Đồng Ngôn nói lên cũng lại không phải là vô cùng tự tin.</w:t>
      </w:r>
    </w:p>
    <w:p>
      <w:pPr>
        <w:pStyle w:val="BodyText"/>
      </w:pPr>
      <w:r>
        <w:t xml:space="preserve">- Được rồi, Tần huynh, khảo hạch sẽ bắt đầu ngay sau đây, ngày ăn mừng năm mới mới, nếu có thể chúng ta tổ chức đoàn tụ một chút.</w:t>
      </w:r>
    </w:p>
    <w:p>
      <w:pPr>
        <w:pStyle w:val="BodyText"/>
      </w:pPr>
      <w:r>
        <w:t xml:space="preserve">Đồng Ngôn phất tay, liền trở về trong hàng ngũ của Đệ tử Sơ cấp, Tần Vô Song cũng bước nhanh hướng về phía Đệ tử Cao cấp.</w:t>
      </w:r>
    </w:p>
    <w:p>
      <w:pPr>
        <w:pStyle w:val="Compact"/>
      </w:pPr>
      <w:r>
        <w:t xml:space="preserve">Ủng hộ chỉ với 1 click và 5s ! (adf.ly/4EmoB)</w:t>
      </w:r>
      <w:r>
        <w:br w:type="textWrapping"/>
      </w:r>
      <w:r>
        <w:br w:type="textWrapping"/>
      </w:r>
    </w:p>
    <w:p>
      <w:pPr>
        <w:pStyle w:val="Heading2"/>
      </w:pPr>
      <w:bookmarkStart w:id="235" w:name="chương-213"/>
      <w:bookmarkEnd w:id="235"/>
      <w:r>
        <w:t xml:space="preserve">213. Chương 21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13: Linh lực dồi dào mặc cho ta hấp thụ.</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Sáu trăm tên Đệ tử Cao cấp được khảo quan dẫn ra một bãi đất trống ở phía sau của Chủ điện, bốn phía xung quanh mảnh đất này có sáu cây cột rất cao, cũng không biết là dùng loại ngọc gì xây thành, khiến cho người ta có một loại cảm giác thần bí.</w:t>
      </w:r>
    </w:p>
    <w:p>
      <w:pPr>
        <w:pStyle w:val="BodyText"/>
      </w:pPr>
      <w:r>
        <w:t xml:space="preserve">Vị khảo quan kia nói:</w:t>
      </w:r>
    </w:p>
    <w:p>
      <w:pPr>
        <w:pStyle w:val="BodyText"/>
      </w:pPr>
      <w:r>
        <w:t xml:space="preserve">- Ở sân này là một cái trận pháp ngưng tụ linh lực, vị trí các ngươi đang đứng cũng chính là trung tâm của trận pháp. Đến lúc đó, ở giữa trận pháp này sẽ thúc giục ra một trận linh lực, hình thành uy lực áp chế các ngươi. Đối với những kẻ tham gia khảo hạch, nếu chống đỡ không được thì có thể lựa chọn đi ra ngoài sáu cây cột này, thì sẽ không bị lực lượng của trận pháp áp chế. Đây chính là cuộc khảo hạch đối với sự chịu đựng của các ngươi, cũng là nội dung khảo hạch thứ tư. Tất cả đều hiểu cả rồi chứ?</w:t>
      </w:r>
    </w:p>
    <w:p>
      <w:pPr>
        <w:pStyle w:val="BodyText"/>
      </w:pPr>
      <w:r>
        <w:t xml:space="preserve">- Hiểu rồi!</w:t>
      </w:r>
    </w:p>
    <w:p>
      <w:pPr>
        <w:pStyle w:val="BodyText"/>
      </w:pPr>
      <w:r>
        <w:t xml:space="preserve">- Được, căn cứ vào độ dài thời gian chống đỡ của các ngươi, cũng sẽ có một bậc thang tính điểm, tương đương với số điểm của các ngươi. Sau khi các ngươi ra ngoài thì sẽ biết được điểm! Đều chuẩn bị tốt cả chưa?</w:t>
      </w:r>
    </w:p>
    <w:p>
      <w:pPr>
        <w:pStyle w:val="BodyText"/>
      </w:pPr>
      <w:r>
        <w:t xml:space="preserve">- Chuẩn bị tốt rồi!</w:t>
      </w:r>
    </w:p>
    <w:p>
      <w:pPr>
        <w:pStyle w:val="BodyText"/>
      </w:pPr>
      <w:r>
        <w:t xml:space="preserve">Tiếng hô đồng thanh rầm rầm. Hiển nhiên trải qua một đêm nghỉ ngơi và hồi phục, bất kể là thể năng hay là tinh lực của mấy kẻ đệ tử này cũng đã khôi phục không ít, bởi vậy ý chí chiến đấu lại tràn đầy. Hiển nhiên là hi vọng trong cuộc khảo hạch của ngày hôm sau sẽ đạt được thành tích tốt.</w:t>
      </w:r>
    </w:p>
    <w:p>
      <w:pPr>
        <w:pStyle w:val="BodyText"/>
      </w:pPr>
      <w:r>
        <w:t xml:space="preserve">- Được, vậy thì bắt đầu đi!</w:t>
      </w:r>
    </w:p>
    <w:p>
      <w:pPr>
        <w:pStyle w:val="BodyText"/>
      </w:pPr>
      <w:r>
        <w:t xml:space="preserve">Một bãi đất trống to như vậy, sáu trăm người đều khoanh chân mà ngồi, tìm được vị trí của mình rồi thì mỗi kẻ trong lúc đó cũng đều chừa ra một khoảng cách nhất định, không quấy rầy lẫn nhau.</w:t>
      </w:r>
    </w:p>
    <w:p>
      <w:pPr>
        <w:pStyle w:val="BodyText"/>
      </w:pPr>
      <w:r>
        <w:t xml:space="preserve">Nghiêm Phong cũng ở trong hàng ngũ này, tìm được một vị trí ngồi xuống, đột nhiên ngẩng đầu lên lại thấy Tần Vô Song đang yên vị trước mặt hắn, khẽ chớp chớp ánh mắt.</w:t>
      </w:r>
    </w:p>
    <w:p>
      <w:pPr>
        <w:pStyle w:val="BodyText"/>
      </w:pPr>
      <w:r>
        <w:t xml:space="preserve">- Tần sư huynh, lần này ngươi nhất định vẫn là điểm tối đa!</w:t>
      </w:r>
    </w:p>
    <w:p>
      <w:pPr>
        <w:pStyle w:val="BodyText"/>
      </w:pPr>
      <w:r>
        <w:t xml:space="preserve">Nghiêm Phong nói.</w:t>
      </w:r>
    </w:p>
    <w:p>
      <w:pPr>
        <w:pStyle w:val="BodyText"/>
      </w:pPr>
      <w:r>
        <w:t xml:space="preserve">Tần Vô Song khẽ cười, gật gật đầu, lại nói:</w:t>
      </w:r>
    </w:p>
    <w:p>
      <w:pPr>
        <w:pStyle w:val="BodyText"/>
      </w:pPr>
      <w:r>
        <w:t xml:space="preserve">- Tập trung, không cần phân tâm, chuyên chú, giữ vững tâm trí.</w:t>
      </w:r>
    </w:p>
    <w:p>
      <w:pPr>
        <w:pStyle w:val="BodyText"/>
      </w:pPr>
      <w:r>
        <w:t xml:space="preserve">Tuy rằng Tần Vô Song không biết trận pháp ngưng tụ linh lực này cụ thể như thế nào nhưng hắn căn cứ theo kinh nghiệm đối với loại xâm nhập linh lực này, duy trì ý chí, không để tạp niệm quấy nhiễu, phải làm tốt việc bảo vệ tâm trí bản thân trước.</w:t>
      </w:r>
    </w:p>
    <w:p>
      <w:pPr>
        <w:pStyle w:val="BodyText"/>
      </w:pPr>
      <w:r>
        <w:t xml:space="preserve">Càng phân tâm, lực chú ý càng phân tán, lại càng dễ bị công kích.</w:t>
      </w:r>
    </w:p>
    <w:p>
      <w:pPr>
        <w:pStyle w:val="BodyText"/>
      </w:pPr>
      <w:r>
        <w:t xml:space="preserve">Trận pháp ngưng tụ linh lực nhanh chóng mở ra, sáu trăm gã đệ tử ở đây nhất thời có thể cảm giác được một luồng lực lượng đang từ bốn phương tám hướng đè ép đi tới. Loại cảm giác này thật giống như trên mặt chỗ trũng của mặt đất đột nhiên bị thủy triều phun từ bốn phía mà tới, vây quanh bọn chúng. Loại cảm giác như nước trút xuống đầu mãnh liệt.</w:t>
      </w:r>
    </w:p>
    <w:p>
      <w:pPr>
        <w:pStyle w:val="BodyText"/>
      </w:pPr>
      <w:r>
        <w:t xml:space="preserve">Sự xung kích của linh lực này khiến cho một bộ phận Đệ tử Cao cấp có tu vi không cao lập tức trên ngực dâng lên một trận đè nén, vội vàng vận khí đối kháng.</w:t>
      </w:r>
    </w:p>
    <w:p>
      <w:pPr>
        <w:pStyle w:val="BodyText"/>
      </w:pPr>
      <w:r>
        <w:t xml:space="preserve">Tần Vô Song hoàn toàn không ngờ, nhíu mày xuống, trong ánh mắt khẽ không ngờ là như vậy, vẫn dường như ngồi thiền bình thường, đối với biến hóa của cảnh giới bên ngoài dường như là không hề có để ý tới. Bất luận sấm sét đùng đoàng, mưa đá sấm chớp cũng không có cách gì khiến hắn mảy may tới.</w:t>
      </w:r>
    </w:p>
    <w:p>
      <w:pPr>
        <w:pStyle w:val="BodyText"/>
      </w:pPr>
      <w:r>
        <w:t xml:space="preserve">Đứng thả lỏng, ngồi tập trung. Tần Vô Song giờ phút này tựa như một cái chuông đồng, mưa gió cũng bất động, dường như thiên địa có đổ nát cùng không có cách nào khiến hắn có thể mở mắt.</w:t>
      </w:r>
    </w:p>
    <w:p>
      <w:pPr>
        <w:pStyle w:val="BodyText"/>
      </w:pPr>
      <w:r>
        <w:t xml:space="preserve">Gợn sóng của linh lực giống như gợn sóng bình thường vậy.</w:t>
      </w:r>
    </w:p>
    <w:p>
      <w:pPr>
        <w:pStyle w:val="BodyText"/>
      </w:pPr>
      <w:r>
        <w:t xml:space="preserve">Chỉ là cái gợn sóng này không phải là hướng ra ngoài mà là khuếch trương ở bên trong, hướng vào phía trong mà đè ép, không ngừng hấp thụ. Cảm giác tựa như một cái dây thừng đang lớn lên vô hạn, quấn bện trói chặt từng vòng từng vòng khủng bố không ngừng cuốn tới.</w:t>
      </w:r>
    </w:p>
    <w:p>
      <w:pPr>
        <w:pStyle w:val="BodyText"/>
      </w:pPr>
      <w:r>
        <w:t xml:space="preserve">Sự thúc giục của linh lực này tuy rằng công kích không có như sóng to gió lớn, cũng không có cuồng liệt dữ dội giống như cuồng phong bão táp nhưng luôn luôn kéo ra thật dài, liên tục quấn tiến lên phía trước.</w:t>
      </w:r>
    </w:p>
    <w:p>
      <w:pPr>
        <w:pStyle w:val="BodyText"/>
      </w:pPr>
      <w:r>
        <w:t xml:space="preserve">Như vậy từng giọt từng giọt không ngừng tích lũy, giống như chảy thành sông biển, giống như từng tấc đất góp thành núi cao, uy áp tự nhiên càng tích lũy thì càng dày đặc.</w:t>
      </w:r>
    </w:p>
    <w:p>
      <w:pPr>
        <w:pStyle w:val="BodyText"/>
      </w:pPr>
      <w:r>
        <w:t xml:space="preserve">Sau một khắc liền có một số Đệ tử Cao cấp cảm thấy trong lòng bực dọc nóng nảy, bắt đầu cảm thấy áp lực hung mãnh vô cùng, dồn dập hít thở, khiến mặt cũng bị đỏ bừng. Dường như chỉ cần không thận trọng thì sẽ tuyệt khí mà chết.</w:t>
      </w:r>
    </w:p>
    <w:p>
      <w:pPr>
        <w:pStyle w:val="BodyText"/>
      </w:pPr>
      <w:r>
        <w:t xml:space="preserve">Nhưng mà những kẻ này vẫn là gắng gượng chịu đựng, ai cùng không đứng lên biểu hiện bỏ cuộc.</w:t>
      </w:r>
    </w:p>
    <w:p>
      <w:pPr>
        <w:pStyle w:val="BodyText"/>
      </w:pPr>
      <w:r>
        <w:t xml:space="preserve">Đệ tử Cao cấp tốt xấu gì cùng đều có tồn tại thân phận, ở đây có sáu trăm tên Đệ tử Cao cấp, tự nhiên chẳng kẻ nào hy vọng mình là kẻ đầu tiên đứng lên tuyên bố bỏ cuộc.</w:t>
      </w:r>
    </w:p>
    <w:p>
      <w:pPr>
        <w:pStyle w:val="BodyText"/>
      </w:pPr>
      <w:r>
        <w:t xml:space="preserve">Sau đó, loại kiên trì này rất nhanh trở thành một loại tra tấn. Đệ tử chống đỡ cường áp này chỉ cảm thấy trong tai những tiếng ong ong ù tai, lục phủ ngũ tạng dường như bị một thứ gì đó vô hình đang mạnh mẽ đấm bên trong toàn thân, không ngừng chèn ép, không ngừng chà xát, lập tức ngũ quan cũng cơ hồ đều bị đè ép.</w:t>
      </w:r>
    </w:p>
    <w:p>
      <w:pPr>
        <w:pStyle w:val="BodyText"/>
      </w:pPr>
      <w:r>
        <w:t xml:space="preserve">Phù phù!</w:t>
      </w:r>
    </w:p>
    <w:p>
      <w:pPr>
        <w:pStyle w:val="BodyText"/>
      </w:pPr>
      <w:r>
        <w:t xml:space="preserve">Rốt cuộc cũng có kẻ chống đỡ không được, một ngụm máu tươi phun ra. Hắn lảo đảo đứng lên, nghiêng ngả lảo đảo lết ra bên ngoài. Kẻ này cũng biết có tiếp tục chống đỡ thì chỉ sợ ngay cả mạng cũng chẳng dám đảm bảo, chứ đừng nói đến cái gì gọi là thành tích của khảo hạch.</w:t>
      </w:r>
    </w:p>
    <w:p>
      <w:pPr>
        <w:pStyle w:val="BodyText"/>
      </w:pPr>
      <w:r>
        <w:t xml:space="preserve">Xuất hiện kẻ thứ nhất bỏ cuộc, những Đệ tử Cao cấp khác đang miễn cưỡng chống đỡ, tâm lý phòng tuyến cũng lập tức bị buông lỏng, ý chí cũng sinh ra sự dao động.</w:t>
      </w:r>
    </w:p>
    <w:p>
      <w:pPr>
        <w:pStyle w:val="BodyText"/>
      </w:pPr>
      <w:r>
        <w:t xml:space="preserve">Một khi ý chí bị dao động thì cách sự bỏ cuộc cùng không còn xa nữa rồi.</w:t>
      </w:r>
    </w:p>
    <w:p>
      <w:pPr>
        <w:pStyle w:val="BodyText"/>
      </w:pPr>
      <w:r>
        <w:t xml:space="preserve">Lần lượt như vậy, quá nửa canh giờ sau, có quá nửa Đệ tử Cao cấp rời khỏi. Mà những kẻ này hiển nhiên là đều có điểm thấp.</w:t>
      </w:r>
    </w:p>
    <w:p>
      <w:pPr>
        <w:pStyle w:val="BodyText"/>
      </w:pPr>
      <w:r>
        <w:t xml:space="preserve">Còn lại mấy đệ tử trong sân này, có một bộ phận thì vẫn đạm nhạt như cũ, theo vẻ mặt thì căn bản không thể nhìn ra bất kỳ một cảm giác không ổn nào cả.</w:t>
      </w:r>
    </w:p>
    <w:p>
      <w:pPr>
        <w:pStyle w:val="BodyText"/>
      </w:pPr>
      <w:r>
        <w:t xml:space="preserve">Nếu lúc này đứng xem ở bên ngoài thì thực có thể dễ dàng nhận ra, kẻ nào tu luyện cao thì kẻ đó chịu được mạnh, kẻ nào không chịu được thì cũng sắp phải rời ra.</w:t>
      </w:r>
    </w:p>
    <w:p>
      <w:pPr>
        <w:pStyle w:val="BodyText"/>
      </w:pPr>
      <w:r>
        <w:t xml:space="preserve">Trải qua nửa canh giờ thử thách, bộ phận tu vi cao kia, áp lực cố nhiên là lớn, nhưng hiển nhiên đều có thể hóa giải nhẹ nhàng áp lực kia.</w:t>
      </w:r>
    </w:p>
    <w:p>
      <w:pPr>
        <w:pStyle w:val="BodyText"/>
      </w:pPr>
      <w:r>
        <w:t xml:space="preserve">Mà bộ phận tu vi bình thường tuy rằng vẫn còn nỗ lực chống đỡ nhưng hiển nhiên vẫn kiên cường cứng rắn.</w:t>
      </w:r>
    </w:p>
    <w:p>
      <w:pPr>
        <w:pStyle w:val="BodyText"/>
      </w:pPr>
      <w:r>
        <w:t xml:space="preserve">Linh lực uy áp tới giai đoạn này đã không còn có cảm giác như thủy triều uy áp bốn phía nữa mà nó căn bản như cái hố to, trực tiếp hút bọn chúng sâu vào trong.</w:t>
      </w:r>
    </w:p>
    <w:p>
      <w:pPr>
        <w:pStyle w:val="BodyText"/>
      </w:pPr>
      <w:r>
        <w:t xml:space="preserve">Chính là loại cảm giác chôn sống này đè nặng khiến cho cảm giác vô cùng nghẹt thở.</w:t>
      </w:r>
    </w:p>
    <w:p>
      <w:pPr>
        <w:pStyle w:val="BodyText"/>
      </w:pPr>
      <w:r>
        <w:t xml:space="preserve">Vù!</w:t>
      </w:r>
    </w:p>
    <w:p>
      <w:pPr>
        <w:pStyle w:val="BodyText"/>
      </w:pPr>
      <w:r>
        <w:t xml:space="preserve">Lại có mấy kẻ đứng lên, chạy bán sống bán chết hướng ra ngoài mấy câu cột. Cố gắng chống đỡ thì chỉ sợ ngay cả tim cũng bị vỡ vụn.</w:t>
      </w:r>
    </w:p>
    <w:p>
      <w:pPr>
        <w:pStyle w:val="BodyText"/>
      </w:pPr>
      <w:r>
        <w:t xml:space="preserve">Loại áp lực trình độ tới giờ phút này đã không phải là Đệ tử Cao cấp bình thường có khả năng áp chế được.</w:t>
      </w:r>
    </w:p>
    <w:p>
      <w:pPr>
        <w:pStyle w:val="BodyText"/>
      </w:pPr>
      <w:r>
        <w:t xml:space="preserve">Nghiêm Phong trong giờ phút này cũng đã cắn chặt răng mà chống đỡ. Mấy lần hắn đã muốn đứng lên bỏ cuộc, nhưng mở mắt nhìn thấy Tần Vô Song kia vẫn đang biểu hiện vô cùng tự nhiên, không hề thay đổi khí chất so với lúc đầu thì vô hình chung cũng khiến hắn miễn cưỡng chống đỡ, để hắn cố gắng chống đỡ thêm một khắc.</w:t>
      </w:r>
    </w:p>
    <w:p>
      <w:pPr>
        <w:pStyle w:val="BodyText"/>
      </w:pPr>
      <w:r>
        <w:t xml:space="preserve">Lúc này, trán của Nghiêm Phong đã bắt đầu lấm tấm những giọt mồ hôi không ngừng rơi xuống, gân xanh trên trán cũng hiện lên gấp hai lần bình thường.</w:t>
      </w:r>
    </w:p>
    <w:p>
      <w:pPr>
        <w:pStyle w:val="BodyText"/>
      </w:pPr>
      <w:r>
        <w:t xml:space="preserve">Hắn biết, nếu không đi ra ngoài thì một khi linh lực uy áp này xâm nhập trong cơ thể chỉ sợ trực tiếp công kích bạo phát trong mạch máu, gân mạch hắn, trong lòng bất đắc dĩ than nhẹ một tiếng, nhìn thấy trong một trận pháp lớn như thế này đã chỉ còn lại mấy chục kẻ, mà trong bộ phận này phần lớn lại đều là Tiên Thiên cường giả.</w:t>
      </w:r>
    </w:p>
    <w:p>
      <w:pPr>
        <w:pStyle w:val="BodyText"/>
      </w:pPr>
      <w:r>
        <w:t xml:space="preserve">Lại nhìn Tần Vô Song, vẫn ngồi thiền bình thường như trước, hoàn toàn không có một chút áp lực gì, theo vẻ mặt của hắn thì lại càng không có bất kỳ áp lực gì. Dường như đây không phải là một trận pháp ngưng tụ linh lực mà là một suối nước nóng, khiến hắn thích thú vô cùng, chuyên tâm hưởng thụ.</w:t>
      </w:r>
    </w:p>
    <w:p>
      <w:pPr>
        <w:pStyle w:val="BodyText"/>
      </w:pPr>
      <w:r>
        <w:t xml:space="preserve">Thế nhưng thực tế lại đúng như ý nghĩ của Nghiêm Phong, Tần Vô Song lúc này lại đang hưởng thụ, hắn khác với bất kỳ kẻ nào. Những kẻ khác cho dù là Đệ tử Cao cấp cấp bậc Tiên Thiên nhưng cũng phải nỗ lực để đối kháng linh lực uy áp này, chỉ có duy nhất Tần Vô Song thì tựa như ăn cơm vậy, hấp thụ linh lực xuất ra từ bên trong trận pháp.</w:t>
      </w:r>
    </w:p>
    <w:p>
      <w:pPr>
        <w:pStyle w:val="BodyText"/>
      </w:pPr>
      <w:r>
        <w:t xml:space="preserve">Loại linh lực do trận pháp ngưng tụ linh lực này phóng ra, vô cùng nồng đậm, so với tu luyện đích thực ở bên ngoài từ trước tới giờ thì không chỉ nồng đậm gấp bội, khiến cho Tần Vô Song đụng tới tự nhiên giống như là đang buồn ngủ đột nhiên được đưa cho một cái gối lót đầu vậy.</w:t>
      </w:r>
    </w:p>
    <w:p>
      <w:pPr>
        <w:pStyle w:val="BodyText"/>
      </w:pPr>
      <w:r>
        <w:t xml:space="preserve">Bất thình lình Bắc Minh Đại Pháp thúc giục, không ngừng hấp thu linh lực, mới đầu hắn hấp thu chỉ là linh lực xâm nhập vào trong người hắn.</w:t>
      </w:r>
    </w:p>
    <w:p>
      <w:pPr>
        <w:pStyle w:val="BodyText"/>
      </w:pPr>
      <w:r>
        <w:t xml:space="preserve">Đợi Bắc Minh Đại Pháp bắt đầu vận chuyển mạnh mẽ hơn, thì linh lực xâm nhập vào trong người đã không đủ để cho hắn hấp thu nữa, phạm vi hấp thu cũng tự nhiên mở rộng.</w:t>
      </w:r>
    </w:p>
    <w:p>
      <w:pPr>
        <w:pStyle w:val="BodyText"/>
      </w:pPr>
      <w:r>
        <w:t xml:space="preserve">Đầu ngón tay khẽ di chuyển, hai tay đặt trên đầu gối, nhìn như một tư thế ngồi xếp bằng, Tần Vô Song lại tự mình cảm nhận rõ ràng, đây là thủ quyết hành công của Bắc Minh Đại Pháp.</w:t>
      </w:r>
    </w:p>
    <w:p>
      <w:pPr>
        <w:pStyle w:val="BodyText"/>
      </w:pPr>
      <w:r>
        <w:t xml:space="preserve">Hai ngón tay cái khẽ vểnh lên phía trước, đúng là lợi dụng huyệt Thiếu Thương. Lợi dụng Thiên Mạch Ngưng Kình Kiếm phối hợp phương pháp hành công Bắc Minh Đại Pháp hấp thu linh lực ở phía trước, theo huyện Thiếu Thương mà tiến tới, lưu thông trên một đường cuối cùng cũng tiến vào giữa bụng.</w:t>
      </w:r>
    </w:p>
    <w:p>
      <w:pPr>
        <w:pStyle w:val="BodyText"/>
      </w:pPr>
      <w:r>
        <w:t xml:space="preserve">Con đường vận chuyển linh lực này, Tần Vô Song đã vô cùng thuần thục, lúc trước ở Sơn mạch Lăng Tiêu, hắn hấp thu qua linh lực nội đan của Hỏa Vân Điểu, lại hấp thu qua linh lực khí hải của gã áo đen, tự nhiên là quen thuộc, không có nửa điểm cảm giác bị ngưng trệ.</w:t>
      </w:r>
    </w:p>
    <w:p>
      <w:pPr>
        <w:pStyle w:val="BodyText"/>
      </w:pPr>
      <w:r>
        <w:t xml:space="preserve">Nghiêm Phong vốn đã không chống đỡ được đột nhiên thấy lực áp bách nhất thời nhẹ đi rất nhiều, sự trói buộc của linh lực quanh thân, dường như cảm giác đột nhiên bị rút đi, thân thể đang bị trói buộc dường như đã được giải thoát, vô cùng nhẹ nhàng thoải mái vui sướng.</w:t>
      </w:r>
    </w:p>
    <w:p>
      <w:pPr>
        <w:pStyle w:val="BodyText"/>
      </w:pPr>
      <w:r>
        <w:t xml:space="preserve">Nghiêm Phong quá đỗi mừng rỡ, nhất thời không hiểu rõ đã xảy ra cái gì, chỉ cảm thấy linh lực xung quanh thân mình vừa chạm đến tầng da thịt bên ngoài thì liền lập tức bị một thế lực bá đạo nào đó hút đi, hoàn toàn không trói buộc thân thể của hắn nữa.</w:t>
      </w:r>
    </w:p>
    <w:p>
      <w:pPr>
        <w:pStyle w:val="BodyText"/>
      </w:pPr>
      <w:r>
        <w:t xml:space="preserve">Điều này làm cho tâm lý chuẩn bị bỏ cuộc của hắn giống như kẻ chết đuối vớ được cái phao, vui sướng như điên, khoanh chân ngồi trở lại tư thế cũ, lại giả dạng đang vận hành chân khí chống đỡ.</w:t>
      </w:r>
    </w:p>
    <w:p>
      <w:pPr>
        <w:pStyle w:val="BodyText"/>
      </w:pPr>
      <w:r>
        <w:t xml:space="preserve">Tần Vô Song tuy rằng vẫn luôn không mở mắt ra nhưng tất cả cảm giác của Nguyên Phong thì hắn quả thực đã có ý hành động.</w:t>
      </w:r>
    </w:p>
    <w:p>
      <w:pPr>
        <w:pStyle w:val="BodyText"/>
      </w:pPr>
      <w:r>
        <w:t xml:space="preserve">Hắn cảm nhận được Nguyên Phong sắp từ bỏ, thì niệm tình cái giao tình giữa hai người bọn hắn. Nhờ có Nghiêm Phong dẫn hắn đến Vạn Tượng Cốc mới có thể đạt được tám khỏa nội đan kia, đạt được Tiên Thiên Sơ Linh Đan. Loại thiện duyên này nếu giương mắt nhìn Nghiêm Phong bỏ cuộc thì Tần Vô Song hắn cũng tự nhiên sẽ không ngồi yên mà không để ý tới được.</w:t>
      </w:r>
    </w:p>
    <w:p>
      <w:pPr>
        <w:pStyle w:val="BodyText"/>
      </w:pPr>
      <w:r>
        <w:t xml:space="preserve">Chỉ là, sự ưu đãi của Tần Vô Song chỉ trong phạm vi của Nghiêm Phong. Phạm vi hấp thụ cũng chỉ là ở trong phạm vi khu vực của hắn và Nghiêm Phong, chứ tuyệt đối không thâm nhập sang những kẻ khác.</w:t>
      </w:r>
    </w:p>
    <w:p>
      <w:pPr>
        <w:pStyle w:val="BodyText"/>
      </w:pPr>
      <w:r>
        <w:t xml:space="preserve">Bởi vậy chung quanh các Đệ tử Cao cấp khác lại không hề cảm nhận được một chút nào sự biến hóa nhỏ này.</w:t>
      </w:r>
    </w:p>
    <w:p>
      <w:pPr>
        <w:pStyle w:val="BodyText"/>
      </w:pPr>
      <w:r>
        <w:t xml:space="preserve">Bởi vậy, Nghiêm Phong ngược lại vẫn còn ngồi ở giữa trận pháp, ngoài Tần Vô Song ra thì hắn chính là kẻ thoải mái nhất.</w:t>
      </w:r>
    </w:p>
    <w:p>
      <w:pPr>
        <w:pStyle w:val="BodyText"/>
      </w:pPr>
      <w:r>
        <w:t xml:space="preserve">Xét đến cùng thì mấy kẻ đệ tử khác cho dù là Tiên Thiên cường giả cũng căn bản không thể chịu đựng quá lâu dưới loại uy áp linh lực ở đây được, đối với hấp thu linh lực, dù sao loại công pháp kỳ dị Bắc Minh Đại Pháp không phải kẻ nào cũng có thể thấy được. Những kẻ này chỉ có thể miễn cường đối kháng linh lực, cũng không thể đem linh lực trực tiếp hấp thụ.</w:t>
      </w:r>
    </w:p>
    <w:p>
      <w:pPr>
        <w:pStyle w:val="BodyText"/>
      </w:pPr>
      <w:r>
        <w:t xml:space="preserve">Sự khác biệt giữa một cố gắng chống đỡ với một hấp thu này đủ để có sự chênh lệch hoàn toàn, cho dù là các khảo quan bên ngoài hiển nhiên cũng không có khả năng cảm nhận được sự biến đổi nhỏ đó.</w:t>
      </w:r>
    </w:p>
    <w:p>
      <w:pPr>
        <w:pStyle w:val="BodyText"/>
      </w:pPr>
      <w:r>
        <w:t xml:space="preserve">Hai canh giờ trôi qua, không ngừng có kẻ bỏ cuộc. Trong trận pháp lúc này càng ngày càng ít người, đến cuối cùng, Đệ tử Cao cấp cấp bậc Tiên Thiên đều đã rút khỏi, giữa sân chỉ còn ít ỏi bốn kẻ vẫn đang ngồi.</w:t>
      </w:r>
    </w:p>
    <w:p>
      <w:pPr>
        <w:pStyle w:val="BodyText"/>
      </w:pPr>
      <w:r>
        <w:t xml:space="preserve">Mà bốn kẻ này, ngoài Tần Vô Song cùng Nghiêm Phong, hai gã đệ tử kia cũng mồ hôi nhễ ngại trên mặt, lúc nào cũng có khả năng bỏ cuộc.</w:t>
      </w:r>
    </w:p>
    <w:p>
      <w:pPr>
        <w:pStyle w:val="BodyText"/>
      </w:pPr>
      <w:r>
        <w:t xml:space="preserve">Đương nhiên Nghiêm Phong giờ phút này tự nhiên cũng không tránh khỏi ‘mồ hôi nhễ nhại’, nhưng mà cái đổ mồ hôi nhễ nhại này cũng là dốc hết toàn lực để giả bộ ra.</w:t>
      </w:r>
    </w:p>
    <w:p>
      <w:pPr>
        <w:pStyle w:val="BodyText"/>
      </w:pPr>
      <w:r>
        <w:t xml:space="preserve">Tuy rằng ép bắt buộc cho mình ra mồ hôi cũng là chuyện vô cùng khó, nhưng so với việc đối kháng với linh lực vô cùng vô tận kia, hiển nhiên là đổ mồ hôi càng dễ làm hơn.</w:t>
      </w:r>
    </w:p>
    <w:p>
      <w:pPr>
        <w:pStyle w:val="BodyText"/>
      </w:pPr>
      <w:r>
        <w:t xml:space="preserve">Các vị giám khảo tập trung theo dõi trong pháp trận, đối với biểu hiện của hắc mã Nghiêm Phong này cũng là bái phục không thôi.</w:t>
      </w:r>
    </w:p>
    <w:p>
      <w:pPr>
        <w:pStyle w:val="Compact"/>
      </w:pPr>
      <w:r>
        <w:t xml:space="preserve">Ủng hộ chỉ với 1 click và 5s ! (adf.ly/4EmoB)</w:t>
      </w:r>
      <w:r>
        <w:br w:type="textWrapping"/>
      </w:r>
      <w:r>
        <w:br w:type="textWrapping"/>
      </w:r>
    </w:p>
    <w:p>
      <w:pPr>
        <w:pStyle w:val="Heading2"/>
      </w:pPr>
      <w:bookmarkStart w:id="236" w:name="chương-214"/>
      <w:bookmarkEnd w:id="236"/>
      <w:r>
        <w:t xml:space="preserve">214. Chương 21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14: Hấp thu và dung hợp.</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ghiêm Phong trong thời điểm đó cũng là không thể không có chút suy nghĩ. Hắn mở mắt nhìn hai gã Tiên Thiên cường giả khác đang thống khổ giãy dụa, lại nhìn Tần Vô Song bình tĩnh tự nhiên, trong lòng đã có biết bao những dự cảm. Trong lúc nhất thời trong lòng cảm kích không thôi, rồi lại không dám biểu hiện ra hình dáng bên ngoài. Chỉ có thể tiếp tục chảy mồ hôi.</w:t>
      </w:r>
    </w:p>
    <w:p>
      <w:pPr>
        <w:pStyle w:val="BodyText"/>
      </w:pPr>
      <w:r>
        <w:t xml:space="preserve">Lại qua một khoảng thời gian nữa, hai tên Tiên Thiên cường giả kia cuối cùng cũng đã không chống đỡ đượcm liền lảo đảo chạy hướng ra bên ngoài, Tần Vô Song và Nghiêm Phong một trước một sau còn ngồi lại tạo thành một phong cảnh độc đáo.</w:t>
      </w:r>
    </w:p>
    <w:p>
      <w:pPr>
        <w:pStyle w:val="BodyText"/>
      </w:pPr>
      <w:r>
        <w:t xml:space="preserve">Nghiêm Phong biết, hắn không thể tiếp tục duy trì như thế này được nữa, nếu không mọi việc sẽ bị lộ. Hắn lập tức giả vờ ngây người một lát, cũng làm bộ dạng như toàn bộ thể lực đã chống đỡ không được nữa, phóng ra bên ngoài. Vừa lao ra khỏi phạm vi mấy cây cột liền nằm sấp trên mặt đất, há to miệng hít thở. Bộ dạng đó khiến cho kẻ khác nhìn qua thì thấy vô cùng vất vả mệt nhọc.</w:t>
      </w:r>
    </w:p>
    <w:p>
      <w:pPr>
        <w:pStyle w:val="BodyText"/>
      </w:pPr>
      <w:r>
        <w:t xml:space="preserve">Các vị khảo quan bên ngoài chăm chú theo dõi quan sát đồng hồ cát, lại nhìn Tần Vô Song đang ngồi bên trong. Theo quy củ thì chảy hết đồng hồ cát thì được điểm tuyệt đối. Mà giờ phút này, cát trong đồng hồ cát cũng không còn thừa nhiều lắm.</w:t>
      </w:r>
    </w:p>
    <w:p>
      <w:pPr>
        <w:pStyle w:val="BodyText"/>
      </w:pPr>
      <w:r>
        <w:t xml:space="preserve">Lúc này, các Đệ tử Cao cấp bên ngoài cũng đang ngồi khoanh chân, điều tức vận khí để giảm bớt uy áp linh lực trong trận pháp vừa rồi tấn công sâu vào bên trong, để tránh hình thành nội thương.</w:t>
      </w:r>
    </w:p>
    <w:p>
      <w:pPr>
        <w:pStyle w:val="BodyText"/>
      </w:pPr>
      <w:r>
        <w:t xml:space="preserve">Một bộ phận Đệ tử Cao cấp không có bị tấn công sâu vào thì giật mình nhìn thấy Tần Vô Song vẫn đang trong trận pháp linh lực, nhìn vẻ mặt bình tĩnh tự nhiên của hắn thì cảm thấy vô cùng kỳ lạ. Hiển nhiên với biểu hiện điên cuồng của Tần Vô Song khẳng định sẽ được trăm điểm.</w:t>
      </w:r>
    </w:p>
    <w:p>
      <w:pPr>
        <w:pStyle w:val="BodyText"/>
      </w:pPr>
      <w:r>
        <w:t xml:space="preserve">Ngay lập tức mấy tên Đệ tử Cao cấp trước kia đã từng muốn tranh cao thấp với Tần Vô Song lúc này cũng không dừng được than vãn, đụng tới kẻ biến thái kỳ lạ như Tần Vô Song rốt cuộc là vận may hay là vận rủi của mình đây? Trong lòng bọn họ lúc này đang cân đo đong đếm, đều có loại than thở giống như ‘ngọc sinh ra thì sinh ở đâu cũng sáng’.</w:t>
      </w:r>
    </w:p>
    <w:p>
      <w:pPr>
        <w:pStyle w:val="BodyText"/>
      </w:pPr>
      <w:r>
        <w:t xml:space="preserve">Các vị khảo quan ánh mắt không chuyển, nhìn chăm chú vào đồng hồ cát. Rốt cuộc thì hạt cát cuối cùng kia cũng đã chảy xuống. Một hơi của khảo quan cũng là có chút kích động, lại xuất hiện ra một kẻ được điểm tuyệt đối nữa.</w:t>
      </w:r>
    </w:p>
    <w:p>
      <w:pPr>
        <w:pStyle w:val="BodyText"/>
      </w:pPr>
      <w:r>
        <w:t xml:space="preserve">Trên lịch sử, khảo hạch Đệ tử Cao cấp ba vòng đầu tiên đạt điểm tuyệt đối cũng không phải là quá mức quý hiếm, nhưng mà cơ hồ phần lớn những kẻ đó khi tiến hành đến vòng khảo hạch ngồi trong trận pháp ngưng tụ linh lực này thì cuối cùng cũng không có bao nhiêu kẻ có thể chống đỡ lại đến cuối cùng.</w:t>
      </w:r>
    </w:p>
    <w:p>
      <w:pPr>
        <w:pStyle w:val="BodyText"/>
      </w:pPr>
      <w:r>
        <w:t xml:space="preserve">Mà Tần Vô Song này lại cuối cùng thành công rồi. Thành công truy đuổi tiến sát tới kỷ lục mười sáu năm trước của Vi Dực.</w:t>
      </w:r>
    </w:p>
    <w:p>
      <w:pPr>
        <w:pStyle w:val="BodyText"/>
      </w:pPr>
      <w:r>
        <w:t xml:space="preserve">Khảo quan nhìn thấy vẻ mặt của Tần Vô Song lúc này vẫn còn đang hưởng thụ như cũ thì có chút khó xử. Theo quy củ, khi mà đồng hồ cát chảy hết thì thời gian khảo hạch cũng kết thúc, khảo hạch vòng này cũng đã xong.</w:t>
      </w:r>
    </w:p>
    <w:p>
      <w:pPr>
        <w:pStyle w:val="BodyText"/>
      </w:pPr>
      <w:r>
        <w:t xml:space="preserve">Nhưng Tần Vô Song này rõ ràng là vẫn còn một bộ dáng nhẹ nhàng khoan thai. Khiến hắn có chút nhịn không được để muốn biết rốt cuộc Tần Vô Song này còn có thể kiên trì đến trình độ nào nữa.</w:t>
      </w:r>
    </w:p>
    <w:p>
      <w:pPr>
        <w:pStyle w:val="BodyText"/>
      </w:pPr>
      <w:r>
        <w:t xml:space="preserve">Chỉ là, thời gian khảo hạch có hạn, hắn không có cách nào lãng phí thời gian của mọi người chỉ vì một kẻ Tần Vô Song, chỉ có thể bất đắc dĩ nhắc nhở nói:</w:t>
      </w:r>
    </w:p>
    <w:p>
      <w:pPr>
        <w:pStyle w:val="BodyText"/>
      </w:pPr>
      <w:r>
        <w:t xml:space="preserve">- Vị đệ tử bên trong kia, ngươi đã được điểm tuyệt đối rồi. Thời gian khảo hạch cũng đã kết thúc, ngươi có thể đi ra.</w:t>
      </w:r>
    </w:p>
    <w:p>
      <w:pPr>
        <w:pStyle w:val="BodyText"/>
      </w:pPr>
      <w:r>
        <w:t xml:space="preserve">Tần Vô Song nghe thấy âm thanh nhắc nhở như thế, không khỏi có chút buồn bực, đến đây thì phải ra ngoài rồi sao?</w:t>
      </w:r>
    </w:p>
    <w:p>
      <w:pPr>
        <w:pStyle w:val="BodyText"/>
      </w:pPr>
      <w:r>
        <w:t xml:space="preserve">Quy củ là như thế, hắn cũng không thể đi phá hỏng, chỉ có thể quyến luyến không thôi, vẻ mặt bất đắc dĩ cùng tiếc nuối đứng lên, hướng đi ra ngoài, thần thái thoải mái nhẹ nhàng kia quả thực giống như kẻ đang ngủ ngon thì bị đánh thức dậy, vô cùng bất mãn.</w:t>
      </w:r>
    </w:p>
    <w:p>
      <w:pPr>
        <w:pStyle w:val="BodyText"/>
      </w:pPr>
      <w:r>
        <w:t xml:space="preserve">Những kẻ Đệ tử Cao cấp bên ngoài, mỗi kẻ đều không nói gì, kinh ngạc tới cực điểm.</w:t>
      </w:r>
    </w:p>
    <w:p>
      <w:pPr>
        <w:pStyle w:val="BodyText"/>
      </w:pPr>
      <w:r>
        <w:t xml:space="preserve">Tất cả mọi người không có cách gì có thể chống đỡ được linh lực này, hắn thì lại được. Thời gian kết thúc, nhưng vẫn là vẻ mặt không muốn rời đi, điều này khiến cho những Đệ tử Cao cấp không chống đỡ được cảm thấy đau khổ, trong lòng không khỏi có chút so đo.</w:t>
      </w:r>
    </w:p>
    <w:p>
      <w:pPr>
        <w:pStyle w:val="BodyText"/>
      </w:pPr>
      <w:r>
        <w:t xml:space="preserve">- Điểm tuyệt đối, ha ha ha, lại là điểm tuyệt đối!</w:t>
      </w:r>
    </w:p>
    <w:p>
      <w:pPr>
        <w:pStyle w:val="BodyText"/>
      </w:pPr>
      <w:r>
        <w:t xml:space="preserve">Kha sư huynh của nhất mạch Nhị Điện chủ kia lại tủm tỉm đi tới:</w:t>
      </w:r>
    </w:p>
    <w:p>
      <w:pPr>
        <w:pStyle w:val="BodyText"/>
      </w:pPr>
      <w:r>
        <w:t xml:space="preserve">- Tần sư huynh, với thực lực của ngươi trong trận khảo hạch lần này, ngươi không giành được vị trí đứng đầu cũng khó. Ha ha ha, không hổ là đệ tử do đích thân sư phụ lựa chọn à, Tần sư huynh, tiểu đệ họ Kha, cũng là nhất mạch Nhị Điện chủ, về sau còn xin thỉnh giáo nhiều nữa.</w:t>
      </w:r>
    </w:p>
    <w:p>
      <w:pPr>
        <w:pStyle w:val="BodyText"/>
      </w:pPr>
      <w:r>
        <w:t xml:space="preserve">Kha sư huynh này lần trước đã tới bắt chuyện qua với Tần Vô Song. Lần này gặp Tần Vô Song thể hiện tuyệt hảo như thế, tự nhiên không thể không tiến lên thăm hỏi hắn, vì Tần Vô Song tạo thế, vì nhất mạch Nhị Điện chủ mà tạo thanh thế.</w:t>
      </w:r>
    </w:p>
    <w:p>
      <w:pPr>
        <w:pStyle w:val="BodyText"/>
      </w:pPr>
      <w:r>
        <w:t xml:space="preserve">Hắn tuy rằng nhập môn rất sớm nhưng ở trước mặt Tần Vô Song cũng không dám tự xưng sư huynh, mà ngược lại lại gọi Tần Vô Song một tiếng ‘Sư huynh’.</w:t>
      </w:r>
    </w:p>
    <w:p>
      <w:pPr>
        <w:pStyle w:val="BodyText"/>
      </w:pPr>
      <w:r>
        <w:t xml:space="preserve">Sự thực cũng xác thực như Kha sư huynh nói, Tần Vô Song bốn vòng khảo hạch đều là điểm tuyệt đối, dẫn đầu khá xa so với những kẻ khác. Chênh lệch so với kẻ đứng thứ hai cũng đã lên tới hơn tám mươi điểm.</w:t>
      </w:r>
    </w:p>
    <w:p>
      <w:pPr>
        <w:pStyle w:val="BodyText"/>
      </w:pPr>
      <w:r>
        <w:t xml:space="preserve">Không hề nghi ngờ, danh đệ nhất khảo hạch lần này khẳng định là không thoát khỏi hắn được. Hiện tại nghi vấn duy nhất chính là Tần Vô Song có lặp lại được kỷ lục mười sáu năm trước, trở thành một Đệ tử Cao cấp đạt điểm tuyệt đối cả sáu vòng hay không.</w:t>
      </w:r>
    </w:p>
    <w:p>
      <w:pPr>
        <w:pStyle w:val="BodyText"/>
      </w:pPr>
      <w:r>
        <w:t xml:space="preserve">Nhân vật như vậy, đến cuối cùng có kẻ nào không trở thành trụ cột của Tinh La Điện chứ?</w:t>
      </w:r>
    </w:p>
    <w:p>
      <w:pPr>
        <w:pStyle w:val="BodyText"/>
      </w:pPr>
      <w:r>
        <w:t xml:space="preserve">Vi Dực cũng như vậy, tiền bối của Tinh La Điện trước kia là Vi Lão cũng cơ hồ là như thế. Có thể đạt được điểm tuyệt đối sáu vòng, cơ hồ đều có vị trí cao trên lịch sử của Tinh La Điện.</w:t>
      </w:r>
    </w:p>
    <w:p>
      <w:pPr>
        <w:pStyle w:val="BodyText"/>
      </w:pPr>
      <w:r>
        <w:t xml:space="preserve">Mà Nghiêm Phong kia cũng nhận được biểu hiện nổi bật vượt trội của vòng này. Thành tích vốn dĩ là trong năm mươi hạn đầu cũng một phát thăng lên vị trí ba mươi hạng đầu.</w:t>
      </w:r>
    </w:p>
    <w:p>
      <w:pPr>
        <w:pStyle w:val="Compact"/>
      </w:pPr>
      <w:r>
        <w:t xml:space="preserve">Ủng hộ chỉ với 1 click và 5s ! (adf.ly/4EmoB)</w:t>
      </w:r>
      <w:r>
        <w:br w:type="textWrapping"/>
      </w:r>
      <w:r>
        <w:br w:type="textWrapping"/>
      </w:r>
    </w:p>
    <w:p>
      <w:pPr>
        <w:pStyle w:val="Heading2"/>
      </w:pPr>
      <w:bookmarkStart w:id="237" w:name="chương-215"/>
      <w:bookmarkEnd w:id="237"/>
      <w:r>
        <w:t xml:space="preserve">215. Chương 21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15: Khảo hạch cấp bậ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Khoảng hơn một canh giờ, trong số hai mươi mấy gã Đệ tử Cao cấp cảnh giới Tiên Thiên, đã có sáu kẻ đi ra, Tần Vô Song nhẩm tính cũng sắp tới lượt hắn rồi.</w:t>
      </w:r>
    </w:p>
    <w:p>
      <w:pPr>
        <w:pStyle w:val="BodyText"/>
      </w:pPr>
      <w:r>
        <w:t xml:space="preserve">Nhìn vẻ mặt mấy tên Đệ tử Cao cấp cảnh giới Tiên Thiên này, hiển nhiên là còn có chút thất vọng. Dù sao khảo hạch lần này là một cánh cửa khá quan trọng, quyết định xem có thể trở thành một trong ba người đứng đầu hay không, có thể trở thành Đệ tử Trung tâm hay không. Sau khi trải qua một vòng khảo hạch này, thì cũng có thể biết được một chút kết quả.</w:t>
      </w:r>
    </w:p>
    <w:p>
      <w:pPr>
        <w:pStyle w:val="BodyText"/>
      </w:pPr>
      <w:r>
        <w:t xml:space="preserve">Ở trong này, có một bộ phận đệ tử cấp bậc Tiên Thiên đều là dựa vào Tiên Thiên Sơ Linh Đan để thúc đẩy tiến vào cảnh giới Tiên Thiên, hiển nhiên bọn chúng cuối cùng đều không có tư cách trở thành Đệ tử Trung tâm được.</w:t>
      </w:r>
    </w:p>
    <w:p>
      <w:pPr>
        <w:pStyle w:val="BodyText"/>
      </w:pPr>
      <w:r>
        <w:t xml:space="preserve">Nhưng trong lòng mọi người đều có chút tâm lý may mắn, trong đám bọn họ vẫn còn hy vọng thời điểm khảo hạch sẽ xuất hiện một chút kỳ tích, khiến cho bọn chúng có thể may mắn mà thoát ra được.</w:t>
      </w:r>
    </w:p>
    <w:p>
      <w:pPr>
        <w:pStyle w:val="BodyText"/>
      </w:pPr>
      <w:r>
        <w:t xml:space="preserve">Nhưng mà, Đại tông phái như Tinh La Điện làm sao lại có thể xuất hiện một sự sai lầm cơ bản như vậy được chứ?</w:t>
      </w:r>
    </w:p>
    <w:p>
      <w:pPr>
        <w:pStyle w:val="BodyText"/>
      </w:pPr>
      <w:r>
        <w:t xml:space="preserve">Đồ dùng khảo hạch của lần này là một khối Linh Lực Thiên Bàn, theo thuộc tính ngũ hành chia ra làm năm khu vực, giống như năm chòm sao ở trên bầu trời, tạo thành vòng tròn xung quanh bảo vệ một viên đại ngọc thạch trong suốt, hiển nhiên là dùng để khảo hạch linh lực, ngọc thạch kia thành hình, rất có quy luật.</w:t>
      </w:r>
    </w:p>
    <w:p>
      <w:pPr>
        <w:pStyle w:val="BodyText"/>
      </w:pPr>
      <w:r>
        <w:t xml:space="preserve">- Tần Vô Song?</w:t>
      </w:r>
    </w:p>
    <w:p>
      <w:pPr>
        <w:pStyle w:val="BodyText"/>
      </w:pPr>
      <w:r>
        <w:t xml:space="preserve">Quan chủ khảo khẽ ngạc nhiên.</w:t>
      </w:r>
    </w:p>
    <w:p>
      <w:pPr>
        <w:pStyle w:val="BodyText"/>
      </w:pPr>
      <w:r>
        <w:t xml:space="preserve">- Vâng!</w:t>
      </w:r>
    </w:p>
    <w:p>
      <w:pPr>
        <w:pStyle w:val="BodyText"/>
      </w:pPr>
      <w:r>
        <w:t xml:space="preserve">Tần Vô Song đáp lời.</w:t>
      </w:r>
    </w:p>
    <w:p>
      <w:pPr>
        <w:pStyle w:val="BodyText"/>
      </w:pPr>
      <w:r>
        <w:t xml:space="preserve">- Hiện tại cả Tinh La Điện đều đang rất chú ý tới ngươi, chăm chú quan sát xem ngươi có đạt được điểm tuyệt đối trong kỳ khảo hạch Đệ tử Cao cấp này không. Một cửa này, vô cùng quan trọng, ngươi chuẩn bị tốt cả rồi chứ?</w:t>
      </w:r>
    </w:p>
    <w:p>
      <w:pPr>
        <w:pStyle w:val="BodyText"/>
      </w:pPr>
      <w:r>
        <w:t xml:space="preserve">- Chuẩn bị rồi.</w:t>
      </w:r>
    </w:p>
    <w:p>
      <w:pPr>
        <w:pStyle w:val="BodyText"/>
      </w:pPr>
      <w:r>
        <w:t xml:space="preserve">Tần Vô Song đáp.</w:t>
      </w:r>
    </w:p>
    <w:p>
      <w:pPr>
        <w:pStyle w:val="BodyText"/>
      </w:pPr>
      <w:r>
        <w:t xml:space="preserve">- Được, mở bàn tay của ngươi ra, năm ngón tay đặt lên đây, vị trí tương ứng với năm khu vực ngũ hành, thúc dục linh lực trong khí hải ngươi, toàn lực thúc giục, không cần lưu lại bất kỳ chút nào. Hiểu chưa?</w:t>
      </w:r>
    </w:p>
    <w:p>
      <w:pPr>
        <w:pStyle w:val="BodyText"/>
      </w:pPr>
      <w:r>
        <w:t xml:space="preserve">- Toàn lực thúc giục?</w:t>
      </w:r>
    </w:p>
    <w:p>
      <w:pPr>
        <w:pStyle w:val="BodyText"/>
      </w:pPr>
      <w:r>
        <w:t xml:space="preserve">Tần Vô Song có chút chần chờ nhìn xuống cái Linh Lực Thiên Bàn kia, và nhất là cái khối ngọc thạch chính giữa, thực sự có thế chống lại toàn bộ linh lực thúc giục của Tiên Thiên cường giả sao?</w:t>
      </w:r>
    </w:p>
    <w:p>
      <w:pPr>
        <w:pStyle w:val="BodyText"/>
      </w:pPr>
      <w:r>
        <w:t xml:space="preserve">- Đúng vậy, không cần lo lắng, cái Linh Lực Thiên Bàn này là chuyên môn vì để khảo hạch Đệ tử Cao cấp mà làm ra, tuyệt đối có khả năng chống cự được khảo nghiệm. Trừ phi linh lực của ngươi là Trung Linh Võ Cảnh, như vậy linh lực mới có thể thúc giục quá mạnh mà có khả năng phá hoại được cái thứ đồ vật này.</w:t>
      </w:r>
    </w:p>
    <w:p>
      <w:pPr>
        <w:pStyle w:val="BodyText"/>
      </w:pPr>
      <w:r>
        <w:t xml:space="preserve">Tần Vô Song không nhịn được nhìn lại thêm một lần nữa, thật sự có vật thần kỳ như vậy sao? Nhưng mà một khi khảo quan đã nói như vậy thì Tần Vô Song cũng tự nhiên không có hoài nghi.</w:t>
      </w:r>
    </w:p>
    <w:p>
      <w:pPr>
        <w:pStyle w:val="BodyText"/>
      </w:pPr>
      <w:r>
        <w:t xml:space="preserve">Vươn bàn tay phải ra, lực tinh thần nhất thời tập trung, tâm vô tạp niệm.</w:t>
      </w:r>
    </w:p>
    <w:p>
      <w:pPr>
        <w:pStyle w:val="BodyText"/>
      </w:pPr>
      <w:r>
        <w:t xml:space="preserve">Dưới năm đầu ngón tay, linh lực trong khí hải cơ thể ngưng tụ lại, nương theo con đường mà hắn tu luyện Thiên Mạch Ngưng Kình Kiếm phóng thích ra, dung nhập vào cái Linh Lực Thiên Bàn kia.</w:t>
      </w:r>
    </w:p>
    <w:p>
      <w:pPr>
        <w:pStyle w:val="BodyText"/>
      </w:pPr>
      <w:r>
        <w:t xml:space="preserve">Quan chủ khảo kia khẽ mỉm cười nói:</w:t>
      </w:r>
    </w:p>
    <w:p>
      <w:pPr>
        <w:pStyle w:val="BodyText"/>
      </w:pPr>
      <w:r>
        <w:t xml:space="preserve">- Ngươi nhìn kỹ khối ngọc thạch này chưa? Nó có tổng cộng năm cánh, mỗi một cánh đại biểu mười điểm. Đệ tử cấp bậc Tiên Thiên các ngươi bản thân có thể đạt được đến năm mươi điểm, về phần các Hậu Thiên võ giả thì chỉ có thể ở dưới năm mươi điểm mà thôi. Mà Đệ tử Cao cấp cảnh giới Tiên Thiên thì năm mươi điểm cơ bản không cần phải nói. Đây chính là sự chênh lệch của các ngươi. Mà cùng là Tiên Thiên, ở năm cái cánh ngọc thạch này, mỗi một cánh đều có một cái ranh giới. Nếu linh lực của ngươi có thể làm cho một cánh ngọc thạch phát sáng thì có thể đạt thêm được mười điểm nữa. Từ đó suy ra, nếu ngươi có thể làm cho cả năm cái cánh này phát sáng thì ngươi được thêm toàn bộ năm mươi điểm. Nghĩa là ngươi lại một lần nữa đạt điểm tối đa.</w:t>
      </w:r>
    </w:p>
    <w:p>
      <w:pPr>
        <w:pStyle w:val="BodyText"/>
      </w:pPr>
      <w:r>
        <w:t xml:space="preserve">Khảo quan kia giải thích tường tận, rõ ràng, để Tần Vô Song hoàn toàn hiểu được nội dung của cuộc khảo hạch.</w:t>
      </w:r>
    </w:p>
    <w:p>
      <w:pPr>
        <w:pStyle w:val="BodyText"/>
      </w:pPr>
      <w:r>
        <w:t xml:space="preserve">Tần Vô Song tâm không có chút tạp niệm, một đạo linh lực trong cơ thể không ngừng thúc dục dũng mãnh phóng ra. Lần thứ nhất thì một cánh ngọc thạch trong đó sáng ngời, phát ra từng đợt ánh sáng hồng mang có vẻ đẹp chính trực ngay thẳng vô cùng.</w:t>
      </w:r>
    </w:p>
    <w:p>
      <w:pPr>
        <w:pStyle w:val="BodyText"/>
      </w:pPr>
      <w:r>
        <w:t xml:space="preserve">- Được, đây là Hỏa thuộc tính, linh lực của ngươi có thể thắp sáng Hỏa thuộc tính trong Linh Lực Thiên Bàn. Khá lắm, tiếp tục kiên trì nỗ lực!</w:t>
      </w:r>
    </w:p>
    <w:p>
      <w:pPr>
        <w:pStyle w:val="BodyText"/>
      </w:pPr>
      <w:r>
        <w:t xml:space="preserve">Lời còn chưa nói xong, thì cánh Linh Lực Thiên Bàn tiếp theo lại sáng lên, lần này, lại sáng toàn màu xanh.</w:t>
      </w:r>
    </w:p>
    <w:p>
      <w:pPr>
        <w:pStyle w:val="BodyText"/>
      </w:pPr>
      <w:r>
        <w:t xml:space="preserve">- Tốt lắm, đây là Mộc thuộc tính, chúc mừng ngươi, có thể thêm hai mươi điểm rồi.</w:t>
      </w:r>
    </w:p>
    <w:p>
      <w:pPr>
        <w:pStyle w:val="BodyText"/>
      </w:pPr>
      <w:r>
        <w:t xml:space="preserve">Tần Vô Song âm thầm cười lạnh, một đạo chân khí mạnh mẽ theo ngón áp út trào ra, trực tiếp xâm nhập vào đối ứng bên trái của Thiên Bàn.</w:t>
      </w:r>
    </w:p>
    <w:p>
      <w:pPr>
        <w:pStyle w:val="BodyText"/>
      </w:pPr>
      <w:r>
        <w:t xml:space="preserve">Tả Tây hữu Đông, bên trái này đối ứng chính là phía Tây, đối ứng với Kim thuộc tính.</w:t>
      </w:r>
    </w:p>
    <w:p>
      <w:pPr>
        <w:pStyle w:val="BodyText"/>
      </w:pPr>
      <w:r>
        <w:t xml:space="preserve">Quả nhiên trên mặt ngọc thạch kia, ánh sáng trắng nhất thời phát sáng lên mãnh liệt. Khảo quan kia tặc lưỡi tán thưởng:</w:t>
      </w:r>
    </w:p>
    <w:p>
      <w:pPr>
        <w:pStyle w:val="BodyText"/>
      </w:pPr>
      <w:r>
        <w:t xml:space="preserve">- Rất tốt, ba cánh rồi, Tần Vô Song, ngươi trong lần khảo hạch Đệ tử Cao cấp này đã là người hoàn thành được nhiều nhất rồi!</w:t>
      </w:r>
    </w:p>
    <w:p>
      <w:pPr>
        <w:pStyle w:val="BodyText"/>
      </w:pPr>
      <w:r>
        <w:t xml:space="preserve">Tất cả cái đó đương nhiên vẫn chưa chấm dứt. Tần Vô Song lại thêm lần nữa thúc giục, một luồng linh lực từ ngón trỏ nhanh chóng dâng lên.</w:t>
      </w:r>
    </w:p>
    <w:p>
      <w:pPr>
        <w:pStyle w:val="BodyText"/>
      </w:pPr>
      <w:r>
        <w:t xml:space="preserve">Chỉ cảm thấy Linh Lực Thiên Bàn rung nhẹ một trận, một cánh ngọc thạch nhất thời phát sáng, phát ra ánh huyền quang, đây là đối diện phía Bắc, đối ứng với Thủy thuộc tính.</w:t>
      </w:r>
    </w:p>
    <w:p>
      <w:pPr>
        <w:pStyle w:val="BodyText"/>
      </w:pPr>
      <w:r>
        <w:t xml:space="preserve">Lúc này, lúc này vị giám khảo kia đã ngừng hô hấp, trong ánh mắt có một tia ngạc nhiên, nhưng phần lớn trong đó lại là sự chờ mong, đây là một tâm tình vô cùng bức thiết, một loại tâm tình mang khát vọng chứng kiến kỳ tích.</w:t>
      </w:r>
    </w:p>
    <w:p>
      <w:pPr>
        <w:pStyle w:val="BodyText"/>
      </w:pPr>
      <w:r>
        <w:t xml:space="preserve">Không thể không thừa nhận, hắn đối với Tần Vô Song đã thưởng thức đến một mức trình độ nào đó. Gã thanh niên ở trước mắt quả thật là quá lợi hại, nhìn hình dáng của hắn thì căn bản không có gì gọi là cố gắng hết sức giống như các đệ tử Tiên Thiên khác, dùng toàn bộ sức lực, trong lúc nhẹ nhàng bâng quơ liền lập tức làm bốn khối ngọc phát sáng, quả nhiên là thiên phú rất cao.</w:t>
      </w:r>
    </w:p>
    <w:p>
      <w:pPr>
        <w:pStyle w:val="BodyText"/>
      </w:pPr>
      <w:r>
        <w:t xml:space="preserve">Hôm nay, cửa cuối cùng này, hắn nghĩ Tần Vô Song không có lý gì mà không thể vượt qua được.</w:t>
      </w:r>
    </w:p>
    <w:p>
      <w:pPr>
        <w:pStyle w:val="BodyText"/>
      </w:pPr>
      <w:r>
        <w:t xml:space="preserve">Lúc này, hắn cơ hồ đã quên đi thân phận khảo quan của mình, hoàn toàn đầu nhập vào thân phận của kẻ đang quan sát, chăm chú nhìn biểu tình của Tần Vô Song, mà cũng không phải là làm khảo quan của Tần Vô Song.</w:t>
      </w:r>
    </w:p>
    <w:p>
      <w:pPr>
        <w:pStyle w:val="BodyText"/>
      </w:pPr>
      <w:r>
        <w:t xml:space="preserve">Tần Vô Song một mạch tiến lên, khí lưu ở ngón giữa thuận thế bắn ra.</w:t>
      </w:r>
    </w:p>
    <w:p>
      <w:pPr>
        <w:pStyle w:val="BodyText"/>
      </w:pPr>
      <w:r>
        <w:t xml:space="preserve">Linh Lực Thiên Bàn lại phát ra một trận ong ong rất nhỏ, ngọc thạch ở khỏa trung tâm đột nhiên phát sáng lên, nở rộ ánh sáng chói mắt.</w:t>
      </w:r>
    </w:p>
    <w:p>
      <w:pPr>
        <w:pStyle w:val="BodyText"/>
      </w:pPr>
      <w:r>
        <w:t xml:space="preserve">Năm cánh ngọc thạch, năm đạo quang mang giống như một đóa hoa ngũ sắc, ánh sáng lung linh huyền ảo, khiến cho vị khảo quan không tự kìm được mà vỗ tay hoan nghênh tán thưởng.</w:t>
      </w:r>
    </w:p>
    <w:p>
      <w:pPr>
        <w:pStyle w:val="BodyText"/>
      </w:pPr>
      <w:r>
        <w:t xml:space="preserve">- Quá giỏi, Tần Vô Song, điểm tuyệt đối!</w:t>
      </w:r>
    </w:p>
    <w:p>
      <w:pPr>
        <w:pStyle w:val="BodyText"/>
      </w:pPr>
      <w:r>
        <w:t xml:space="preserve">Tần Vô Song khẽ mỉm cười, năm ngón tay rút về, mỉm cười tự nhiên. Hắn vừa rồi căn bản vốn dĩ không có dùng hết toàn lực, thậm chí ngay cả một nửa linh lực cũng chưa thúc dục đến. Nhưng chỉ như thế, biểu hiện của hắn đã khiến cho khảo quan vô cùng thỏa thuê, mãn nguyện.</w:t>
      </w:r>
    </w:p>
    <w:p>
      <w:pPr>
        <w:pStyle w:val="BodyText"/>
      </w:pPr>
      <w:r>
        <w:t xml:space="preserve">- Năm vòng, năm trăm điểm!</w:t>
      </w:r>
    </w:p>
    <w:p>
      <w:pPr>
        <w:pStyle w:val="BodyText"/>
      </w:pPr>
      <w:r>
        <w:t xml:space="preserve">Vị khảo quan kia trong khẩu khí có chút kích động, cất tiếng cổ vũ Tần Vô Song.</w:t>
      </w:r>
    </w:p>
    <w:p>
      <w:pPr>
        <w:pStyle w:val="BodyText"/>
      </w:pPr>
      <w:r>
        <w:t xml:space="preserve">- Tần Vô Song, tiếp tục cố gắng, còn một vòng cuối cùng, ta rất tin tưởng ngươi, ngươi nhất định được điểm tuyệt đối mà thông qua. Một đệ tử được điểm tuyệt đối sáu vòng khảo hạch mới sẽ xuất hiện. Bản thành tích kỷ lục của Tinh La Điện chúng ta đã ngủ say mười sáu năm rồi, khẳng định lần này sẽ bị phá vỡ!</w:t>
      </w:r>
    </w:p>
    <w:p>
      <w:pPr>
        <w:pStyle w:val="BodyText"/>
      </w:pPr>
      <w:r>
        <w:t xml:space="preserve">Biểu hiện tuyệt hảo của Tần Vô Song nhất thời truyền ra bên ngoài, khiến cho những gã Đệ tử Cao cấp khác ngoài bội phục thì cũng không thể tìm ra một loại cảm xúc nào khác.</w:t>
      </w:r>
    </w:p>
    <w:p>
      <w:pPr>
        <w:pStyle w:val="BodyText"/>
      </w:pPr>
      <w:r>
        <w:t xml:space="preserve">Mặc dù là đối thủ cạnh tranh nhưng khi gặp được nhân vật như Tần Vô Song, bọn họ cũng chỉ có thể tự than thở là không bằng, cũng chỉ có thể cam chịu chịu thua mà thôi. Bọn họ cũng chỉ đành vì hai danh ngạch thăng cấp trực tiếp còn lại mà nỗ lực phấn đấu.</w:t>
      </w:r>
    </w:p>
    <w:p>
      <w:pPr>
        <w:pStyle w:val="BodyText"/>
      </w:pPr>
      <w:r>
        <w:t xml:space="preserve">Sau năm vòng khảo hạch vừa qua, Tần Vô Song vẫn chiếm ưu thế dẫn đầu, ước chừng đã bỏ xa kẻ đứng thứ hai đến hơn trăm điểm. Nói cách khác, dù cho hắn có bỏ quyền tham gia vòng khảo hạch cuối cùng, thì dẫu kẻ đứng ngay sau hắn có đạt được một trăm điểm thì cũng không có cách nào làm lay động vị trí Quán quân của hắn được.</w:t>
      </w:r>
    </w:p>
    <w:p>
      <w:pPr>
        <w:pStyle w:val="BodyText"/>
      </w:pPr>
      <w:r>
        <w:t xml:space="preserve">Cơ hồ có thể nói, trên lịch sử khảo hạch của Đệ tử Cao cấp, hiếm khi có sự đặc sắc như thế này, vòng khảo hạch cuối cùng còn chưa kết thúc thì đã có thể biết được kẻ đạt vị trí Quán quân.</w:t>
      </w:r>
    </w:p>
    <w:p>
      <w:pPr>
        <w:pStyle w:val="BodyText"/>
      </w:pPr>
      <w:r>
        <w:t xml:space="preserve">Bây giờ, sự chờ đợi thấp thỏm cũng chỉ còn lại có hai vấn đề.</w:t>
      </w:r>
    </w:p>
    <w:p>
      <w:pPr>
        <w:pStyle w:val="BodyText"/>
      </w:pPr>
      <w:r>
        <w:t xml:space="preserve">Thứ nhất, ai sẽ đạt được hai vị trí trực tiếp thăng cấp cuối cùng, vấn đề này sẽ được quyết định trong vòng khảo hạch cuối cùng.</w:t>
      </w:r>
    </w:p>
    <w:p>
      <w:pPr>
        <w:pStyle w:val="BodyText"/>
      </w:pPr>
      <w:r>
        <w:t xml:space="preserve">Còn lại một cái vấn đề, cũng chính là sự thắc mắc lớn nhất của Tinh La Điện, tự nhiên là Tần Vô Song cuối cùng có thể đạt được điểm tuyệt đối sáu vòng hay không, có lập nên kỷ lục giống như của Vi Dực mười sáu năm trước hay không.</w:t>
      </w:r>
    </w:p>
    <w:p>
      <w:pPr>
        <w:pStyle w:val="BodyText"/>
      </w:pPr>
      <w:r>
        <w:t xml:space="preserve">Vòng khảo hạch cuối cùng là vòng khảo hạch năng lực tổng hợp. Vòng khảo hạch này, sẽ được cử hành trong ngày thứ ba.</w:t>
      </w:r>
    </w:p>
    <w:p>
      <w:pPr>
        <w:pStyle w:val="BodyText"/>
      </w:pPr>
      <w:r>
        <w:t xml:space="preserve">Ngày khảo hạch thứ hai, tới giờ phút này cũng đã hoàn toàn chấm dứt. Sắc trời cũng chầm chậm chuyển sang màu hoàng hôn.</w:t>
      </w:r>
    </w:p>
    <w:p>
      <w:pPr>
        <w:pStyle w:val="BodyText"/>
      </w:pPr>
      <w:r>
        <w:t xml:space="preserve">Nghỉ ngơi và hồi phục một đêm, ngày thứ ba sẽ là ngày khảo hạch cuối cùng. Khảo hạch của cả ba cấp đệ tử của Tinh La Điện đều được tiến hành trong vòng ba ngày.</w:t>
      </w:r>
    </w:p>
    <w:p>
      <w:pPr>
        <w:pStyle w:val="BodyText"/>
      </w:pPr>
      <w:r>
        <w:t xml:space="preserve">Sau đó đến ngày rằm tháng chạp chính là lúc trận thi đấu bài danh Đệ tử Trung tâm tiến hành. Điều khiến cho các đệ tử Tinh La Điện vô cùng phấn khích, chính là lễ mừng năm mới cũng đã sắp tới. Sau khi trận thi đấu bài danh Đệ tử Trung tâm kết thúc, thì ngay sau đó cũng sẽ là lễ mừng năm mới, tiễn năm cũ đón năm mới tới.</w:t>
      </w:r>
    </w:p>
    <w:p>
      <w:pPr>
        <w:pStyle w:val="BodyText"/>
      </w:pPr>
      <w:r>
        <w:t xml:space="preserve">Bởi vậy lúc này ai cũng không có tâm trạng đi chuẩn bị đón năm mới, trận bài danh Đệ tử Trung tâm này, mọi người tất nhiên là sẽ toàn lực ứng phó.</w:t>
      </w:r>
    </w:p>
    <w:p>
      <w:pPr>
        <w:pStyle w:val="BodyText"/>
      </w:pPr>
      <w:r>
        <w:t xml:space="preserve">Thông thường, trong khoảng thời gian này, các đệ tử của Tinh La Điện cũng sẽ đều bàn luận về trận thi đấu bài danh được trông đợi kia. Nhưng mà lần này, mọi người lại đột nhiên không có bàn bạc thảo luận về trận thi đấu bài danh năm nay. Đệ tử các mạch của năm vị Điện chủ, Pháp vương, Trưởng lão cùng rất nhiều môn hạ cơ hồ đều thảo luận về một gã đệ tử mới, đến từ nhất mạch Nhị Điện chủ kia – Tần Vô Song, có đạt được điểm tuyệt đối cuối cùng hay không, có làm được kỳ tích mà mười sáu năm trước Vi Dực đã làm được hay không?</w:t>
      </w:r>
    </w:p>
    <w:p>
      <w:pPr>
        <w:pStyle w:val="BodyText"/>
      </w:pPr>
      <w:r>
        <w:t xml:space="preserve">Trên lịch sử của Tinh La Điện, ngoài nhất mạch Đại Điện chủ, trước mắt chưa có kẻ nào có thể có được sự quang vinh đến như vậy. Nếu Tần Vô Song đạt được điểm tuyệt đối, thì kỷ lục trong ghi chép của Tinh La Điện sẽ có điều mới mẻ.</w:t>
      </w:r>
    </w:p>
    <w:p>
      <w:pPr>
        <w:pStyle w:val="BodyText"/>
      </w:pPr>
      <w:r>
        <w:t xml:space="preserve">o0o</w:t>
      </w:r>
    </w:p>
    <w:p>
      <w:pPr>
        <w:pStyle w:val="BodyText"/>
      </w:pPr>
      <w:r>
        <w:t xml:space="preserve">Truân Trung Trì sớm đã rời khỏi Chủ điện, trở lại Thanh Vân Điện. Lần khảo hạch này, tất cả những gì mà bản thân hắn cần phải xử lý, tất cả đều phó thác cho các đệ tử môn hạ cấp dưới tiến hành thay.</w:t>
      </w:r>
    </w:p>
    <w:p>
      <w:pPr>
        <w:pStyle w:val="BodyText"/>
      </w:pPr>
      <w:r>
        <w:t xml:space="preserve">Mà những vị Điện chủ khác, ngoài Đại Điện chủ thì cũng đều ở trong Chủ điện.</w:t>
      </w:r>
    </w:p>
    <w:p>
      <w:pPr>
        <w:pStyle w:val="BodyText"/>
      </w:pPr>
      <w:r>
        <w:t xml:space="preserve">Tam Điện chủ Chung Vô Ẩn hắc hắc cười nói:</w:t>
      </w:r>
    </w:p>
    <w:p>
      <w:pPr>
        <w:pStyle w:val="BodyText"/>
      </w:pPr>
      <w:r>
        <w:t xml:space="preserve">- Lão Tứ, Lão Ngũ, khảo hạch Đệ tử Cao cấp lần này, Quán quân nhất định sẽ là nhất mạch Nhị Điện chủ kia. Lúc này chắc hẳn Lão Nhị đang rất đắc ý.</w:t>
      </w:r>
    </w:p>
    <w:p>
      <w:pPr>
        <w:pStyle w:val="BodyText"/>
      </w:pPr>
      <w:r>
        <w:t xml:space="preserve">Ngũ Điện chủ Điền Tri Hành bất đắc dĩ liền thở dài:</w:t>
      </w:r>
    </w:p>
    <w:p>
      <w:pPr>
        <w:pStyle w:val="BodyText"/>
      </w:pPr>
      <w:r>
        <w:t xml:space="preserve">- Lão Nhị lần này quả thật là gặp vận may, lần trước hắn liều mạng có chiếm lấy tiểu tử Tần Vô Song kia, khiến ta cũng rất buồn bực. Kẻ nào cũng biết, có thể xuất thân từ trong Công quốc, mà lại có thể đạt được chức Quán quân Thí luyện Võ đồng, khẳng định trăm phần trăm là một hạt giống tốt. Đáng tiếc, lại để hắn đoạt đi trước, lúc đó nếu ta tranh thủ tới trước thì kẻ đắc ý bây giờ sẽ là ta rồi.</w:t>
      </w:r>
    </w:p>
    <w:p>
      <w:pPr>
        <w:pStyle w:val="BodyText"/>
      </w:pPr>
      <w:r>
        <w:t xml:space="preserve">Điền Tri Hành cũng vì chuyện của Tây Sở Quốc mà cùng Truân Trung Trì có một chút xung đột nhỏ, nhưng bởi thái độ làm người của hắn vốn rất khôi hài, cũng không có mang lòng thù hận, nhìn việc chứ không nhìn với người, nói thì cũng không nhằm vào công kích Truân Trung Trì, chỉ là thở dài mà thôi.</w:t>
      </w:r>
    </w:p>
    <w:p>
      <w:pPr>
        <w:pStyle w:val="BodyText"/>
      </w:pPr>
      <w:r>
        <w:t xml:space="preserve">Tứ Điện chủ Lãnh Thu Trì vẫn mang cái phong thái mặt lạnh như trước, cười lạnh nói:</w:t>
      </w:r>
    </w:p>
    <w:p>
      <w:pPr>
        <w:pStyle w:val="BodyText"/>
      </w:pPr>
      <w:r>
        <w:t xml:space="preserve">- Người tính không bằng trời tính, khảo hạch Đệ tử Cao cấp lại có nổi bật đến thế nào đi nữa, thì thực lực cũng chỉ có hạn. Tiến được vào hàng ngũ mười Đệ tử Trung tâm thứ hạng đầu hay không, cũng đâu có phải là chuyện đơn giản như vậy.</w:t>
      </w:r>
    </w:p>
    <w:p>
      <w:pPr>
        <w:pStyle w:val="BodyText"/>
      </w:pPr>
      <w:r>
        <w:t xml:space="preserve">Điền Tri Hành thở dài:</w:t>
      </w:r>
    </w:p>
    <w:p>
      <w:pPr>
        <w:pStyle w:val="BodyText"/>
      </w:pPr>
      <w:r>
        <w:t xml:space="preserve">- Lão Tứ, cũng không thể nói như vậy được. Tần Vô Song hắn mới nhập môn, cho dù không vào được mười hạng đầu thì cơ hội cũng còn rất nhiều. Hắn năm nay mới có mười bảy mười tám tuổi, đợi hắn có thêm vài ba năm kinh nghiệm, mười hạng đầu Đệ tử Trung tâm đối với hắn sẽ không thành vấn đề.</w:t>
      </w:r>
    </w:p>
    <w:p>
      <w:pPr>
        <w:pStyle w:val="BodyText"/>
      </w:pPr>
      <w:r>
        <w:t xml:space="preserve">Chung Vô Ẩn ngạc nhiên nói:</w:t>
      </w:r>
    </w:p>
    <w:p>
      <w:pPr>
        <w:pStyle w:val="BodyText"/>
      </w:pPr>
      <w:r>
        <w:t xml:space="preserve">- Ta nói này Lão Ngũ, tên Tần Vô Song này với hai tên đệ tử môn hạ của ngươi vốn có thù oán, sao ngươi lại nói tốt về hắn như vậy?</w:t>
      </w:r>
    </w:p>
    <w:p>
      <w:pPr>
        <w:pStyle w:val="BodyText"/>
      </w:pPr>
      <w:r>
        <w:t xml:space="preserve">- Ta chỉ là nói thật lòng mà thôi, xét cho cùng thì Tinh La Điện chúng ta có được một nhân vật kiệt xuất như hắn thì lại là một chuyện tốt. Ta hiện tại thật mong cho hắn đạt được điểm tối đa cả sáu vòng. Nếu có thể như vậy thì sẽ là một nhân vật siêu việt giống như Vi Dực, đây chính là sự may mắn của Tinh La Điện ta.</w:t>
      </w:r>
    </w:p>
    <w:p>
      <w:pPr>
        <w:pStyle w:val="BodyText"/>
      </w:pPr>
      <w:r>
        <w:t xml:space="preserve">Lòng dạ của Điền Tri Hành vẫn là vô cùng rộng rãi khoáng đạt.</w:t>
      </w:r>
    </w:p>
    <w:p>
      <w:pPr>
        <w:pStyle w:val="BodyText"/>
      </w:pPr>
      <w:r>
        <w:t xml:space="preserve">Chung Vô Ẩn cùng nói:</w:t>
      </w:r>
    </w:p>
    <w:p>
      <w:pPr>
        <w:pStyle w:val="BodyText"/>
      </w:pPr>
      <w:r>
        <w:t xml:space="preserve">- Điểm tuyệt đối cả sáu vòng khảo hạch? Há lại dễ dàng như vậy sao? Cho dù hắn có cái thực lực đó thì nhất mạch Đại Điện chủ cũng sẽ không vui khi nhìn thấy cảnh này.</w:t>
      </w:r>
    </w:p>
    <w:p>
      <w:pPr>
        <w:pStyle w:val="BodyText"/>
      </w:pPr>
      <w:r>
        <w:t xml:space="preserve">Lời này vừa ra, biểu hiện của Lãnh Thu Trì cũng chợt ngưng trọng, đều lộ ra một tia cười cổ quái, nhịn không được đảo mắt nhìn xung quanh, dường như sợ Đại Điện chủ từ góc nào đó chui ra bất ngờ.</w:t>
      </w:r>
    </w:p>
    <w:p>
      <w:pPr>
        <w:pStyle w:val="Compact"/>
      </w:pPr>
      <w:r>
        <w:t xml:space="preserve">Ủng hộ chỉ với 1 click và 5s ! (adf.ly/4EmoB)</w:t>
      </w:r>
      <w:r>
        <w:br w:type="textWrapping"/>
      </w:r>
      <w:r>
        <w:br w:type="textWrapping"/>
      </w:r>
    </w:p>
    <w:p>
      <w:pPr>
        <w:pStyle w:val="Heading2"/>
      </w:pPr>
      <w:bookmarkStart w:id="238" w:name="chương-216"/>
      <w:bookmarkEnd w:id="238"/>
      <w:r>
        <w:t xml:space="preserve">216. Chương 21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16: Thái độ của Đại Điện chủ.</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ùng lúc với ở trong Chủ điện đang bàn tán, bên ngoài vùng cấm địa của nhất mạch Đại Điện chủ, một gã Tổng Chấp sự phụ trách khảo hạch Đệ tử Cao cấp đang cẩn cẩn thận thận đứng ở bên ngoài cửa. Hắn đến là để cầu kiến Đại Điện chủ.</w:t>
      </w:r>
    </w:p>
    <w:p>
      <w:pPr>
        <w:pStyle w:val="BodyText"/>
      </w:pPr>
      <w:r>
        <w:t xml:space="preserve">Gã Chấp sự này vốn dĩ cũng là đi ra từ nhất mạch Đại Điện chủ, bởi vậy đối với nhất mạch Đại Điện chủ vẫn là rất có lòng trung thành và tận tâm. Một lát sau, một gã đệ tử đi tới, mỉm cười nói:</w:t>
      </w:r>
    </w:p>
    <w:p>
      <w:pPr>
        <w:pStyle w:val="BodyText"/>
      </w:pPr>
      <w:r>
        <w:t xml:space="preserve">- Chấp sự đại nhân, Đại Điện chủ mời ngài đi vào.</w:t>
      </w:r>
    </w:p>
    <w:p>
      <w:pPr>
        <w:pStyle w:val="BodyText"/>
      </w:pPr>
      <w:r>
        <w:t xml:space="preserve">Tổng Chấp sự kia mỉm cười gật đầu, đi theo tên đệ tử kia vào trong.</w:t>
      </w:r>
    </w:p>
    <w:p>
      <w:pPr>
        <w:pStyle w:val="BodyText"/>
      </w:pPr>
      <w:r>
        <w:t xml:space="preserve">Xuyên qua vài cái hành lang, đi tới một mật thất âm u hoang vắng, bốn phía xung quanh mật thất này giống như một mê cung, khúc khúc chiết chiết, nơi nơi đều là đường mòn thông nhau, nếu không phải là có đệ tử dẫn đường thì Tổng Chấp sự này cũng không dám đảm bảo chắc rằng mình sẽ không bị lạc đường.</w:t>
      </w:r>
    </w:p>
    <w:p>
      <w:pPr>
        <w:pStyle w:val="BodyText"/>
      </w:pPr>
      <w:r>
        <w:t xml:space="preserve">Cuối cùng, ở trước một gian mật thất, đệ tử kia dừng lại, cung kính nói:</w:t>
      </w:r>
    </w:p>
    <w:p>
      <w:pPr>
        <w:pStyle w:val="BodyText"/>
      </w:pPr>
      <w:r>
        <w:t xml:space="preserve">- Chấp sự đại nhân, mời vào.</w:t>
      </w:r>
    </w:p>
    <w:p>
      <w:pPr>
        <w:pStyle w:val="BodyText"/>
      </w:pPr>
      <w:r>
        <w:t xml:space="preserve">Tên Chấp sự kia không dám chậm trễ, bước nhanh vào trong, nhẹ nhàng tiến tới. Bên trong mật thất, Đại Điện chủ đang ngồi bế quan dưỡng thần, thấy hắn tiến đến cũng chậm rãi mở mắt.</w:t>
      </w:r>
    </w:p>
    <w:p>
      <w:pPr>
        <w:pStyle w:val="BodyText"/>
      </w:pPr>
      <w:r>
        <w:t xml:space="preserve">- Tiểu Đường, ngươi tới tìm Bổn Điện chủ, có chuyện gì sao?</w:t>
      </w:r>
    </w:p>
    <w:p>
      <w:pPr>
        <w:pStyle w:val="BodyText"/>
      </w:pPr>
      <w:r>
        <w:t xml:space="preserve">Đại Điện chủ Trác Bất Quần mỉm cười hỏi, hắn luôn luôn mang hình dáng nhân hậu khoan dung, và lúc này cũng không ngoại lệ.</w:t>
      </w:r>
    </w:p>
    <w:p>
      <w:pPr>
        <w:pStyle w:val="BodyText"/>
      </w:pPr>
      <w:r>
        <w:t xml:space="preserve">- Thuộc hạ là chủ trì cuộc khảo hạch Đệ tử Cao cấp kia, có chút nghi vấn, mời Đại Điện chủ dạy bảo, chỉ điểm bến mê.</w:t>
      </w:r>
    </w:p>
    <w:p>
      <w:pPr>
        <w:pStyle w:val="BodyText"/>
      </w:pPr>
      <w:r>
        <w:t xml:space="preserve">Gã Chấp sự kia cung kính trả lời.</w:t>
      </w:r>
    </w:p>
    <w:p>
      <w:pPr>
        <w:pStyle w:val="BodyText"/>
      </w:pPr>
      <w:r>
        <w:t xml:space="preserve">- Sao?</w:t>
      </w:r>
    </w:p>
    <w:p>
      <w:pPr>
        <w:pStyle w:val="BodyText"/>
      </w:pPr>
      <w:r>
        <w:t xml:space="preserve">Đại Điện chủ khẽ nói:</w:t>
      </w:r>
    </w:p>
    <w:p>
      <w:pPr>
        <w:pStyle w:val="BodyText"/>
      </w:pPr>
      <w:r>
        <w:t xml:space="preserve">- Ngươi thân là Tổng Chấp sự, chẳng lẽ đọc không hiểu các quy củ sao? Hoặc là có thể trong các quy củ có cái nào đó không rõ ràng?</w:t>
      </w:r>
    </w:p>
    <w:p>
      <w:pPr>
        <w:pStyle w:val="BodyText"/>
      </w:pPr>
      <w:r>
        <w:t xml:space="preserve">- Bẩm Đại Điện chủ, quy củ cùng chi tiết, thuộc hạ đều nắm rất rõ ràng.</w:t>
      </w:r>
    </w:p>
    <w:p>
      <w:pPr>
        <w:pStyle w:val="BodyText"/>
      </w:pPr>
      <w:r>
        <w:t xml:space="preserve">- Vậy còn điều gì mê hoặc không biết đây?</w:t>
      </w:r>
    </w:p>
    <w:p>
      <w:pPr>
        <w:pStyle w:val="BodyText"/>
      </w:pPr>
      <w:r>
        <w:t xml:space="preserve">Đại Điện chủ nhàn nhạt hỏi.</w:t>
      </w:r>
    </w:p>
    <w:p>
      <w:pPr>
        <w:pStyle w:val="BodyText"/>
      </w:pPr>
      <w:r>
        <w:t xml:space="preserve">- Thuộc hạ, thuộc hạ cả gan muốn biết Đại Điện chủ đối với thành tích kia của Tần Vô Song có cách nhìn như thế nào?</w:t>
      </w:r>
    </w:p>
    <w:p>
      <w:pPr>
        <w:pStyle w:val="BodyText"/>
      </w:pPr>
      <w:r>
        <w:t xml:space="preserve">Đại Điện chủ hơi nhíu mày:</w:t>
      </w:r>
    </w:p>
    <w:p>
      <w:pPr>
        <w:pStyle w:val="BodyText"/>
      </w:pPr>
      <w:r>
        <w:t xml:space="preserve">- Như thế nào? Tiểu Đường, ngươi cảm thấy thành tích của hắn có gian lận?</w:t>
      </w:r>
    </w:p>
    <w:p>
      <w:pPr>
        <w:pStyle w:val="BodyText"/>
      </w:pPr>
      <w:r>
        <w:t xml:space="preserve">- Không không không, gã Tần Vô Song kia quả thật là thành tích rất chính xác, tuyệt đối không có sự gian lận. Chỉ là ngày mai là môn thi cuối cùng, vòng khảo hạch này, với sự nổi bật của Tần Vô Song, là trực tiếp để hắn phát huy hay là áp thế hắn lại?</w:t>
      </w:r>
    </w:p>
    <w:p>
      <w:pPr>
        <w:pStyle w:val="BodyText"/>
      </w:pPr>
      <w:r>
        <w:t xml:space="preserve">Tên Chấp sự kia nói tới đây, cũng là có chút nơm nớp lo sợ.</w:t>
      </w:r>
    </w:p>
    <w:p>
      <w:pPr>
        <w:pStyle w:val="BodyText"/>
      </w:pPr>
      <w:r>
        <w:t xml:space="preserve">Hóa ra, hắn đến đây lần này cũng là mang theo tâm lý may mắn. Biểu hiện của hắn như thế tự nhiên là muốn nịnh bợ Đại Điện chủ, tương đương giống như một trận đánh cược đỏ đen vậy.</w:t>
      </w:r>
    </w:p>
    <w:p>
      <w:pPr>
        <w:pStyle w:val="BodyText"/>
      </w:pPr>
      <w:r>
        <w:t xml:space="preserve">Nếu Đại Điện chủ thực sự có ám chỉ gì thì hắn hoàn toàn có thể mượn thân phận là Tổng Chấp sự, ngày mai đè ép thành tích của Tần Vô Song xuống, để Tần Vô Song không thể phá vỡ kỷ lục trước đây của nhất mạch Đại Điện chủ, giành được điểm tuyệt đối, làm lũng đoạn lịch sử.</w:t>
      </w:r>
    </w:p>
    <w:p>
      <w:pPr>
        <w:pStyle w:val="BodyText"/>
      </w:pPr>
      <w:r>
        <w:t xml:space="preserve">Theo sự lý giải của hắn đối với Đại Điện chủ, thì hắn nghĩ rằng nhất mạch Đại Điện chủ kia hiển nhiên sẽ là không có hy vọng Tần Vô Song sẽ nổi bật như vậy. Dù sao ở Tinh La Điện, tất cả mọi người đều đã quen nhìn danh tiếng nổi bật của nhất mạch Đại Điện chủ. Ở trong Tinh La Điện, bất cứ lúc nào cũng làm bật nhất mạch Đại Điện chủ, nòng cốt cũng là nhất mạch Đại Điện chủ.</w:t>
      </w:r>
    </w:p>
    <w:p>
      <w:pPr>
        <w:pStyle w:val="BodyText"/>
      </w:pPr>
      <w:r>
        <w:t xml:space="preserve">Hôm nay Tần Vô Song đột nhiên trở nên nổi bật như thế, hiển nhiên là có chút đè ép danh tiếng thanh thế của nhất mạch Đại Điện chủ. Ít nhất thì Quán quân của khảo hạch Đệ tử Cao cấp kia cũng đã bị hắn cướp mất, hôm sau nếu lại để Tần Vô Song giành được điểm tuyệt đối, vậy thì sẽ làm nên một kỳ tích lịch sử mới. Cho nên, hắn quyết định thử đến xin ý kiến của Đại Điện chủ.</w:t>
      </w:r>
    </w:p>
    <w:p>
      <w:pPr>
        <w:pStyle w:val="BodyText"/>
      </w:pPr>
      <w:r>
        <w:t xml:space="preserve">Trác Bất Quần nhẹ nhàng lắc đầu, đột nhiên hỏi:</w:t>
      </w:r>
    </w:p>
    <w:p>
      <w:pPr>
        <w:pStyle w:val="BodyText"/>
      </w:pPr>
      <w:r>
        <w:t xml:space="preserve">- Ngươi tới đây là ý của ngươi, hay là ý của tất cả các Chấp sự, khảo quan khác cộng đồng cùng ý kiến?</w:t>
      </w:r>
    </w:p>
    <w:p>
      <w:pPr>
        <w:pStyle w:val="BodyText"/>
      </w:pPr>
      <w:r>
        <w:t xml:space="preserve">- Là ý kiến của một mình thuộc hạ, những vị Chấp sự khác cũng không hề hiểu rõ sự tình.</w:t>
      </w:r>
    </w:p>
    <w:p>
      <w:pPr>
        <w:pStyle w:val="BodyText"/>
      </w:pPr>
      <w:r>
        <w:t xml:space="preserve">Trác Bất Quần thở nhẹ một hơi, gật đầu nói:</w:t>
      </w:r>
    </w:p>
    <w:p>
      <w:pPr>
        <w:pStyle w:val="BodyText"/>
      </w:pPr>
      <w:r>
        <w:t xml:space="preserve">- Được, vậy thì ngươi có thể trở về được rồi.</w:t>
      </w:r>
    </w:p>
    <w:p>
      <w:pPr>
        <w:pStyle w:val="BodyText"/>
      </w:pPr>
      <w:r>
        <w:t xml:space="preserve">- Trở về?</w:t>
      </w:r>
    </w:p>
    <w:p>
      <w:pPr>
        <w:pStyle w:val="BodyText"/>
      </w:pPr>
      <w:r>
        <w:t xml:space="preserve">Trác Bất Quần đột nhiên nghiêm sắc mặt:</w:t>
      </w:r>
    </w:p>
    <w:p>
      <w:pPr>
        <w:pStyle w:val="BodyText"/>
      </w:pPr>
      <w:r>
        <w:t xml:space="preserve">- Không về, chẳng lẽ ngươi còn muốn ở đây qua đêm sao? Tiểu Đường, ngươi là đi ra từ nhất mạch Đại Điện chủ, trung thành vì nhất mạch này, ta có thể lý giải. Nhưng nếu ngươi vì vậy mà biến thành một kẻ tà khí oai phong, đi áp chế kẻ khác, làm rối loạn quy củ của Tinh La Điện thì ngươi là kẻ tội đồ lớn nhất của Tinh La Điện! Ngươi hôm nay tìm ta nói chuyện này, Bổn Điện chủ vốn là phải dùng gia pháp Tinh La Điện để trừng phạt ngươi, nhưng niệm ngươi lần đầu vi phạm, lúc này chỉ cảnh cáo ngươi một lần, tuyệt đối không cho phép có lần sau!</w:t>
      </w:r>
    </w:p>
    <w:p>
      <w:pPr>
        <w:pStyle w:val="BodyText"/>
      </w:pPr>
      <w:r>
        <w:t xml:space="preserve">Gã Chấp sự kia sắc mặt có chút xấu hổ, chỉ hận không có cái lỗ mà chui xuống. Hắn nghĩ thấy tự mình thực sự đã uổng một hồi làm kẻ tiểu nhân. Nghe khẩu khí của Đại Điện chủ, hiển nhiên là không có ý nghĩ dùng loại phương pháp chèn ép áp bức người này.</w:t>
      </w:r>
    </w:p>
    <w:p>
      <w:pPr>
        <w:pStyle w:val="BodyText"/>
      </w:pPr>
      <w:r>
        <w:t xml:space="preserve">- Tinh La Điện ta, tuy rằng có phân chia ra năm đại điện, nhưng xét đến cùng thì vẫn là một chỉnh thể. Mặc dù giữa năm mạch với nhau cũng nên có chút cạnh tranh, có chút cọ sát để thúc đẩy tiến bộ nhưng cũng chỉ nên là cạnh tranh công bằng, quang minh chính đại. Đây là một loại cạnh tranh tốt, cùng nhau giúp đỡ, cùng nhau tiến bộ. Nếu chèn ép ác ý, thì kết quả này là cạnh tranh ác ý, những kết quả khác đều như chỉ thấy lợi trước mắt, là kế diệt tận gốc, cuối cùng là đem ngọn nguồn tinh thần của Tinh La Điện chặt đứt, không còn tinh thần đoàn kết nữa. Tinh La Điện của ta chẳng lẽ còn là Đệ nhất Tông môn của Đế quốc Đại La sao? Vậy làm sao chống lại sự xâm lược của ngoại bang, xử lý ra sao nội loạn đây?</w:t>
      </w:r>
    </w:p>
    <w:p>
      <w:pPr>
        <w:pStyle w:val="BodyText"/>
      </w:pPr>
      <w:r>
        <w:t xml:space="preserve">Những lời nói của Đại Điện chủ khiến cho Chấp sự Tiểu Đường vô cùng xấu hổ, che mặt quay về.</w:t>
      </w:r>
    </w:p>
    <w:p>
      <w:pPr>
        <w:pStyle w:val="BodyText"/>
      </w:pPr>
      <w:r>
        <w:t xml:space="preserve">Trác Bất Quần bất đắc dĩ than nhẹ, sau khi gã Chấp sự Tiểu Đường kia lui ra, thật lâu sau đó ông ta mới khẽ tự độc thoại:</w:t>
      </w:r>
    </w:p>
    <w:p>
      <w:pPr>
        <w:pStyle w:val="BodyText"/>
      </w:pPr>
      <w:r>
        <w:t xml:space="preserve">- Tinh La Điện của ta ở Đế quốc Đại La từ lâu không có địch thủ, luôn luôn chiếm ưu thế, ý thức cầu tiến đã không còn lại bao nhiêu nữa. Nếu như không có sự cạnh tranh cùng áp lực từ bên ngoài, thì đừng nói những đệ tử đời tiếp theo, mà ngay cả những lão già như bọn ta cũng đã có chút tự mãn không thèm để ý đến việc nỗ lực nữa rồi. Nếu như trong giai đoạn này không có ý thức nếm trải gian nan khổ cực thì sẽ không có ánh mặt trời lâu dài được, chi bằng thức tỉnh một chút…</w:t>
      </w:r>
    </w:p>
    <w:p>
      <w:pPr>
        <w:pStyle w:val="BodyText"/>
      </w:pPr>
      <w:r>
        <w:t xml:space="preserve">Nói tới đây, Trác Bất Quần chợt lộ ra một tia mỉm cười thấu hiểu, liếc ánh mắt hướng ra ngoài cửa trước:</w:t>
      </w:r>
    </w:p>
    <w:p>
      <w:pPr>
        <w:pStyle w:val="BodyText"/>
      </w:pPr>
      <w:r>
        <w:t xml:space="preserve">- Dực nhi, nếu đã đến đây sao còn chần chừ không tiến vào?</w:t>
      </w:r>
    </w:p>
    <w:p>
      <w:pPr>
        <w:pStyle w:val="BodyText"/>
      </w:pPr>
      <w:r>
        <w:t xml:space="preserve">Ngoài cửa, Vi Dực bị sư phụ phát hiện ra hành tung, liền cười cười xấu hổ, tiến vào:</w:t>
      </w:r>
    </w:p>
    <w:p>
      <w:pPr>
        <w:pStyle w:val="BodyText"/>
      </w:pPr>
      <w:r>
        <w:t xml:space="preserve">- Đệ tử Vi Dực xin bái kiến sư phụ!</w:t>
      </w:r>
    </w:p>
    <w:p>
      <w:pPr>
        <w:pStyle w:val="BodyText"/>
      </w:pPr>
      <w:r>
        <w:t xml:space="preserve">- Miễn lễ, Dực nhi, khảo hạch lần này, những sư đệ của con, thành tích đều không có vấn đề gì chứ?</w:t>
      </w:r>
    </w:p>
    <w:p>
      <w:pPr>
        <w:pStyle w:val="BodyText"/>
      </w:pPr>
      <w:r>
        <w:t xml:space="preserve">Nhất mạch Đại Điện chủ, có rất nhiều việc lớn mà Đại Điện chủ cơ bản đã chẳng hỏi qua mà, đều giao phó toàn quyền lại cho Vi Dực, ông ta là chủ của cả Tinh La Điện, cần phải xử lý những chuyện lớn của cả Tinh La Điện.</w:t>
      </w:r>
    </w:p>
    <w:p>
      <w:pPr>
        <w:pStyle w:val="BodyText"/>
      </w:pPr>
      <w:r>
        <w:t xml:space="preserve">Với những việc của bản mạch mình, thì đã có thể dần dần giao cho Vi Dực toàn quyền xử lý, dần dần rèn luyện khả năng lãnh đạo của hắn, cũng là lo cho tương lai Vi Dực thuận lợi tạo thành một cái trụ cột tốt đẹp.</w:t>
      </w:r>
    </w:p>
    <w:p>
      <w:pPr>
        <w:pStyle w:val="BodyText"/>
      </w:pPr>
      <w:r>
        <w:t xml:space="preserve">- Ngoài một vài sư đệ cá biệt gặp vận khí không tốt, còn lại đều có thành tích rất tốt. Tổng thể mà nói, so với năm rồi, thành tích cũng không có sự khác biệt nhiều lắm.</w:t>
      </w:r>
    </w:p>
    <w:p>
      <w:pPr>
        <w:pStyle w:val="BodyText"/>
      </w:pPr>
      <w:r>
        <w:t xml:space="preserve">- Ừm, việc này con phụ trách xử lý là được!</w:t>
      </w:r>
    </w:p>
    <w:p>
      <w:pPr>
        <w:pStyle w:val="BodyText"/>
      </w:pPr>
      <w:r>
        <w:t xml:space="preserve">Đại Điện chủ hiển nhiên đối với việc ấy cũng không quan tâm nhiều lắm, nhìn nhìn ra ngoài cửa hỏi:</w:t>
      </w:r>
    </w:p>
    <w:p>
      <w:pPr>
        <w:pStyle w:val="BodyText"/>
      </w:pPr>
      <w:r>
        <w:t xml:space="preserve">- Vừa rồi Đường Chấp sự tới đây, con có biết hắn vì sao hắn tới không?</w:t>
      </w:r>
    </w:p>
    <w:p>
      <w:pPr>
        <w:pStyle w:val="BodyText"/>
      </w:pPr>
      <w:r>
        <w:t xml:space="preserve">- Không biết ạ, đệ tử thấy hắn xấu hổ mà đi, cũng không có hỏi hắn.</w:t>
      </w:r>
    </w:p>
    <w:p>
      <w:pPr>
        <w:pStyle w:val="BodyText"/>
      </w:pPr>
      <w:r>
        <w:t xml:space="preserve">- Dực nhi, ngươi ngồi xuống.</w:t>
      </w:r>
    </w:p>
    <w:p>
      <w:pPr>
        <w:pStyle w:val="BodyText"/>
      </w:pPr>
      <w:r>
        <w:t xml:space="preserve">Trác Bất Quần biểu tình trịnh trọng nói.</w:t>
      </w:r>
    </w:p>
    <w:p>
      <w:pPr>
        <w:pStyle w:val="BodyText"/>
      </w:pPr>
      <w:r>
        <w:t xml:space="preserve">Vi Dực cũng không chậm trễ, lại ngồi xuống.</w:t>
      </w:r>
    </w:p>
    <w:p>
      <w:pPr>
        <w:pStyle w:val="BodyText"/>
      </w:pPr>
      <w:r>
        <w:t xml:space="preserve">- Vừa rồi Đường Chấp sự tới hỏi ta, cuộc khảo hạch Đệ tử Cao cấp ngày mai có muốn chèn ép sự nổi bật của Tần Vô Song một chút hay không, Dực nhi, ý kiến của con thế nào?</w:t>
      </w:r>
    </w:p>
    <w:p>
      <w:pPr>
        <w:pStyle w:val="BodyText"/>
      </w:pPr>
      <w:r>
        <w:t xml:space="preserve">Vi Dực tự hỏi một lát, lắc đầu nói:</w:t>
      </w:r>
    </w:p>
    <w:p>
      <w:pPr>
        <w:pStyle w:val="BodyText"/>
      </w:pPr>
      <w:r>
        <w:t xml:space="preserve">- Đệ tử cho rằng không nên làm vậy.</w:t>
      </w:r>
    </w:p>
    <w:p>
      <w:pPr>
        <w:pStyle w:val="BodyText"/>
      </w:pPr>
      <w:r>
        <w:t xml:space="preserve">- Ồ? Nói nguyên nhân xem.</w:t>
      </w:r>
    </w:p>
    <w:p>
      <w:pPr>
        <w:pStyle w:val="BodyText"/>
      </w:pPr>
      <w:r>
        <w:t xml:space="preserve">Trác Bất Quần có chút vui mừng hỏi.</w:t>
      </w:r>
    </w:p>
    <w:p>
      <w:pPr>
        <w:pStyle w:val="BodyText"/>
      </w:pPr>
      <w:r>
        <w:t xml:space="preserve">- Đệ tử nghĩ thấy, Tần Vô Song khí thế đã thành, nếu bị kẻ khác chèn ép thì sẽ hoàn toàn không đấu lại được miệng lưỡi đàm tiếu của thiên hạ. So với việc chèn ép thì chi bằng cứ để mặc cho hắn tiến tới. Dù sao, Tần Vô Song nổi bật như vậy, đối với Tinh La Điện của chúng ta mà nói cũng là một việc rất tốt.</w:t>
      </w:r>
    </w:p>
    <w:p>
      <w:pPr>
        <w:pStyle w:val="BodyText"/>
      </w:pPr>
      <w:r>
        <w:t xml:space="preserve">Vi Dực trả lời, ngữ khí vô cùng chính đại quang minh.</w:t>
      </w:r>
    </w:p>
    <w:p>
      <w:pPr>
        <w:pStyle w:val="BodyText"/>
      </w:pPr>
      <w:r>
        <w:t xml:space="preserve">Trác Bất Quần ha ha cười lớn:</w:t>
      </w:r>
    </w:p>
    <w:p>
      <w:pPr>
        <w:pStyle w:val="BodyText"/>
      </w:pPr>
      <w:r>
        <w:t xml:space="preserve">- Dực nhi, con có thể nói ra những lời này, vi sư cảm thấy thực sự vui mừng. Ta cũng từng nghe nói qua, Đệ tử Trung tâm nhất mạch của chúng ta, ở trên ngọn Chủ mạch Lăng Vân Phong có chút ngang tàng vô kỷ, việc này ta vẫn luôn chưa có hỏi tới, con biết vì sao không?</w:t>
      </w:r>
    </w:p>
    <w:p>
      <w:pPr>
        <w:pStyle w:val="BodyText"/>
      </w:pPr>
      <w:r>
        <w:t xml:space="preserve">- Đệ tử không rõ.</w:t>
      </w:r>
    </w:p>
    <w:p>
      <w:pPr>
        <w:pStyle w:val="BodyText"/>
      </w:pPr>
      <w:r>
        <w:t xml:space="preserve">Trong lòng Vi Dực chợt chấn động, nếu như nói tới thái độ bá vương cao ngạo, thì Vi Dực hắn chắc chắn không thể không có công lao, xét đến cùng thì hắn là Đại sư huynh, có nhiều lúc hoặc ít hoặc nhiều cũng từng đứng ra làm ô dù cho đám sư đệ trong mạch. Nghe sư phụ nói vậy, trong lòng hắn cũng có chút không yên.</w:t>
      </w:r>
    </w:p>
    <w:p>
      <w:pPr>
        <w:pStyle w:val="BodyText"/>
      </w:pPr>
      <w:r>
        <w:t xml:space="preserve">- Vi sư chính là muốn kiểm tra ngươi, chờ ngươi tự lĩnh ngộ. Đây là một loại cảnh giới về lòng dạ, nếu ta tự vạch trần ra thì, thì như vậy chưa chắc ngươi đã chịu phục, vi sư chính là chờ ngươi tự lĩnh ngộ. Tinh La Điện chính là một cái chỉnh thể chứ không phải chỉ là thuộc về nhất mạch của chúng ta. Mà Tinh La Điện này, nếu chỉ dựa vào thực lực của mỗi nhất mạch chúng ta cũng tuyệt đối không thể chống đỡ được cái sự nghiệp to lớn này. Dực nhi, những việc ngươi đã làm trước đây, ta sẽ không nhắc lại nữa. Sau này ngươi hãy tự mình suy nghĩ.</w:t>
      </w:r>
    </w:p>
    <w:p>
      <w:pPr>
        <w:pStyle w:val="BodyText"/>
      </w:pPr>
      <w:r>
        <w:t xml:space="preserve">Vi Dực chỉ cảm thấy từng trận hàn ý dâng lên trong lồng ngực, mồ hôi lạnh ứa ra. Hắn luôn luôn nghĩ rằng, việc này các sư huynh đệ nhất mạch đều cố gắng giấu diếm, sư phụ quả quyết sẽ không biết.</w:t>
      </w:r>
    </w:p>
    <w:p>
      <w:pPr>
        <w:pStyle w:val="BodyText"/>
      </w:pPr>
      <w:r>
        <w:t xml:space="preserve">Lại thật không nghĩ tới, sư phụ đối với mọi chuyện lại nắm rõ tất cả như lòng bàn tay. Hiển nhiên đối với biểu hiện của Đại sư huynh là hắn, nhiều ít cũng có chút không hài lòng.</w:t>
      </w:r>
    </w:p>
    <w:p>
      <w:pPr>
        <w:pStyle w:val="BodyText"/>
      </w:pPr>
      <w:r>
        <w:t xml:space="preserve">- Sư phụ, đệ tử ngu dốt, xin sư phụ trách phạt.</w:t>
      </w:r>
    </w:p>
    <w:p>
      <w:pPr>
        <w:pStyle w:val="BodyText"/>
      </w:pPr>
      <w:r>
        <w:t xml:space="preserve">Trác Bất Quần cười thoải mái:</w:t>
      </w:r>
    </w:p>
    <w:p>
      <w:pPr>
        <w:pStyle w:val="BodyText"/>
      </w:pPr>
      <w:r>
        <w:t xml:space="preserve">- Trách ngươi làm gì? Một chút việc nhỏ, không ảnh hưởng tới toàn cục diện. Vi íư chỉ là muốn ngươi hiểu được, sự được mất của môn hộ thì vĩnh viễn không làm cho Tinh La Điện phát triển lên được, cũng quyết không nâng được tầm cao của Tinh La Điện. Ngươi cần biết, một cây siêu quần xuất chúng cũng không làm nên mùa xuân, mà chỉ có trăm hoa cùng đua nở khoe sắc mới có thể tạo nên xuân.</w:t>
      </w:r>
    </w:p>
    <w:p>
      <w:pPr>
        <w:pStyle w:val="BodyText"/>
      </w:pPr>
      <w:r>
        <w:t xml:space="preserve">Vi Dục sắc mặt ngưng trọng, trầm tư, tiêu hóa từng lời của Trác Bất Quần.</w:t>
      </w:r>
    </w:p>
    <w:p>
      <w:pPr>
        <w:pStyle w:val="BodyText"/>
      </w:pPr>
      <w:r>
        <w:t xml:space="preserve">- Nếu như ngươi là đồ đệ trong các mạch khác, có cái loại ý tưởng tranh chấp môn hộ như thế này, vi sư tuyệt đối sẽ không trách phạt nặng nề ngươi. Nhưng ngươi thân là Linh căn Tiên Thiên, là đệ tử nhất mạch của ta, ánh mắt phải biết nhìn xa trông rộng tới toàn bộ Tinh La Điện, mà không phải là đi tranh đấu được mất bên này bên kia. Độ cao, quyết định đến tầm nhìn của ngươi, quyết định đến lòng dạ của ngươi. Lòng dạ lại quyết định đến cảnh giới cả đời của ngươi…</w:t>
      </w:r>
    </w:p>
    <w:p>
      <w:pPr>
        <w:pStyle w:val="BodyText"/>
      </w:pPr>
      <w:r>
        <w:t xml:space="preserve">Lời nói sâu xa của Đại Điện chủ hết lòng dạy cho Vi Dực, dốc sức bồi dưỡng cho Đại đệ tử như hắn. Linh căn Tiên Thiên, loại thiên phú tuyệt vời như vậy, hắn lại không hy vọng Vi Dực lại làm uổng phí.</w:t>
      </w:r>
    </w:p>
    <w:p>
      <w:pPr>
        <w:pStyle w:val="BodyText"/>
      </w:pPr>
      <w:r>
        <w:t xml:space="preserve">Mồ hôi của Vi Dực chảy đầy sau lưng:</w:t>
      </w:r>
    </w:p>
    <w:p>
      <w:pPr>
        <w:pStyle w:val="BodyText"/>
      </w:pPr>
      <w:r>
        <w:t xml:space="preserve">- Sư phụ, đệ tử trước đây hồ đồ ngu xuẩn, thực sự đã làm phụ tấm lòng của sư phụ. Lần trở về này, đệ tử sẽ diện bích suy nghĩ những việc đã qua.</w:t>
      </w:r>
    </w:p>
    <w:p>
      <w:pPr>
        <w:pStyle w:val="BodyText"/>
      </w:pPr>
      <w:r>
        <w:t xml:space="preserve">- Ừm, Dực nhi, sự xuất hiện này của Tần Vô Song với Tinh La Điện ta cố nhiên là việc tốt, với ngươi cũng là một việc đáng mừng.</w:t>
      </w:r>
    </w:p>
    <w:p>
      <w:pPr>
        <w:pStyle w:val="BodyText"/>
      </w:pPr>
      <w:r>
        <w:t xml:space="preserve">Trác Bất Quần nghiêm nghị nói.</w:t>
      </w:r>
    </w:p>
    <w:p>
      <w:pPr>
        <w:pStyle w:val="BodyText"/>
      </w:pPr>
      <w:r>
        <w:t xml:space="preserve">- Ta trước đây còn lo lắng ở cả Tinh La Điện này sẽ không có nhân vật nào có đủ khả năng để so sánh với ngươi, không thể có kẻ nào có thể quất roi đốc thúc ngươi, khiến cho ngươi không dám buông lỏng bản thân. Hôm nay, nhân vật như vậy rốt cục cũng đã xuất hiện. Dực nhi, Tần Vô Song này tuy rằng không phải là Linh căn Tiên Thiên, nhưng theo kết luận của Vi Sư, tiền đồ của hắn sẽ không thể hạn định được. Hai người các ngươi sẽ trở thành hai ngôi sao sáng chiếu rọi của Tinh La Điện chúng ta. Kẻ nào rốt cuộc có thể phát huy ra ánh sáng đẹp đẽ hơn, thì điều đó quyết định bởi độ cao tầm nhìn của các ngươi.</w:t>
      </w:r>
    </w:p>
    <w:p>
      <w:pPr>
        <w:pStyle w:val="BodyText"/>
      </w:pPr>
      <w:r>
        <w:t xml:space="preserve">Đại Điện chủ nói tới đây, khẩu khí trịnh trọng dị thường, hiển nhiên không phải là nói chuyện xa vời, cố ý tạo cho Vi Dực một cái áp lực, mà là sự cảm khái ở tận trong đáy lòng.</w:t>
      </w:r>
    </w:p>
    <w:p>
      <w:pPr>
        <w:pStyle w:val="Compact"/>
      </w:pPr>
      <w:r>
        <w:t xml:space="preserve">Ủng hộ chỉ với 1 click và 5s ! (adf.ly/4EmoB)</w:t>
      </w:r>
      <w:r>
        <w:br w:type="textWrapping"/>
      </w:r>
      <w:r>
        <w:br w:type="textWrapping"/>
      </w:r>
    </w:p>
    <w:p>
      <w:pPr>
        <w:pStyle w:val="Heading2"/>
      </w:pPr>
      <w:bookmarkStart w:id="239" w:name="chương-217"/>
      <w:bookmarkEnd w:id="239"/>
      <w:r>
        <w:t xml:space="preserve">217. Chương 21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17: Một cửa cuối cù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Ánh mắt liếc nhìn Vi Dực một cái, trong mắt của Đại Điện chủ hàm xúc sâu xa, bỗng dưng than nhẹ:</w:t>
      </w:r>
    </w:p>
    <w:p>
      <w:pPr>
        <w:pStyle w:val="BodyText"/>
      </w:pPr>
      <w:r>
        <w:t xml:space="preserve">- Tần Vô Song kẻ này, trước mắt mà nói thì cũng là một khối ngọc còn thô, tính cách vẫn còn cần phải mài dũa nhiều hơn nữa. Cái này chính gọi là căng quá thì sẽ đứt, đủ các loại hành động của hắn ở các nước Công quốc, tuy là báo thù, nhưng sự giết chóc sát phạt đã hơi quá mức. Ừm, người trẻ tuổi, huyết khí tràn đầy, cũng không phải hoàn toàn là chuyện xấu. Sự cao thấp của hai người các ngươi, chắc là sau bốn mươi tuổi liền có thể nhìn ra được nhiều điều…</w:t>
      </w:r>
    </w:p>
    <w:p>
      <w:pPr>
        <w:pStyle w:val="BodyText"/>
      </w:pPr>
      <w:r>
        <w:t xml:space="preserve">Vi Dực kinh ngạc, hắn biết Tần Vô Song rất nổi trội, nhưng từ trước tới nay, hắn luôn nghĩ thấy ở Tinh La Điện, Linh căn Tiên Thiên là chỉ độc nhất một mình hắn, không hề có người thứ hai. Cái ưu thế tuyệt đối này, khẳng định những gã đệ tử khác không thể có khả năng so sánh được. Bởi vậy, hắn vẫn luôn có thói quen là kẻ dẫn đầu, có cảm giác của một kẻ cao cao tại thượng.</w:t>
      </w:r>
    </w:p>
    <w:p>
      <w:pPr>
        <w:pStyle w:val="BodyText"/>
      </w:pPr>
      <w:r>
        <w:t xml:space="preserve">Hôm nay nghe sư phụ đại khai kim khẩu như vậy, tên Tần Vô Song kia lại có thể cùng hắn so sánh ngang bằng, hơn nữa lại còn có tiềm lực hơn cả bản thân hắn nữa, tự nhiên khiến cho Vi Dực không khỏi giật mình kinh ngạc, mồ hôi lại ứa ra, cũng không dám có nửa điểm buông thả chậm trễ nữa.</w:t>
      </w:r>
    </w:p>
    <w:p>
      <w:pPr>
        <w:pStyle w:val="BodyText"/>
      </w:pPr>
      <w:r>
        <w:t xml:space="preserve">Độ cao, quyết định tầm nhìn của ngươi, tầm nhìn quyết định lòng dạ của ngươi, lòng dạ lại quyết định cảnh giới suốt đời của ngươi!</w:t>
      </w:r>
    </w:p>
    <w:p>
      <w:pPr>
        <w:pStyle w:val="BodyText"/>
      </w:pPr>
      <w:r>
        <w:t xml:space="preserve">Hắn dần dần tỉnh ngộ, cân nhắc mấy lời nói của sư phụ, dần dần cảm nhận được một chút ý nghĩa.</w:t>
      </w:r>
    </w:p>
    <w:p>
      <w:pPr>
        <w:pStyle w:val="BodyText"/>
      </w:pPr>
      <w:r>
        <w:t xml:space="preserve">Đi ra khỏi mật thất của sư phụ, Vi Dực đột nhiên thấy trong lồng ngực mình được rộng mở ra rất nhiều, một chút điều khúc mắc còn quẩn quanh trong đầu, cũng đột nhiên tự động được tháo bỏ hoàn toàn.</w:t>
      </w:r>
    </w:p>
    <w:p>
      <w:pPr>
        <w:pStyle w:val="BodyText"/>
      </w:pPr>
      <w:r>
        <w:t xml:space="preserve">o0o</w:t>
      </w:r>
    </w:p>
    <w:p>
      <w:pPr>
        <w:pStyle w:val="BodyText"/>
      </w:pPr>
      <w:r>
        <w:t xml:space="preserve">Cuộc khảo hạch ngày thứ ba, thời tiết vẫn rét căm căm như trước. Nhưng ở trong bầu không khí khảo hạch của Tinh La Điện, không khí lại nóng như lửa, ngùn ngụt hướng bay lên trời, vô cùng náo nhiệt.</w:t>
      </w:r>
    </w:p>
    <w:p>
      <w:pPr>
        <w:pStyle w:val="BodyText"/>
      </w:pPr>
      <w:r>
        <w:t xml:space="preserve">Tất cả các Đệ tử Cao cấp đã tập kết, nghiêm trang chờ đợi. Tần Vô Song lúc này, vẻ mặt đã bình tĩnh vô cùng. Trải qua năm vòng khảo hạch, hắn đối với cuộc khảo hạch đã hoàn toàn không có một áp lực nào nữa, mà hoàn toàn cho đó là một sự hưởng thụ.</w:t>
      </w:r>
    </w:p>
    <w:p>
      <w:pPr>
        <w:pStyle w:val="BodyText"/>
      </w:pPr>
      <w:r>
        <w:t xml:space="preserve">Còn một vòng cuối cùng là khảo hạch năng lực tổng hợp, cũng là buổi khảo hạch cuối cùng.</w:t>
      </w:r>
    </w:p>
    <w:p>
      <w:pPr>
        <w:pStyle w:val="BodyText"/>
      </w:pPr>
      <w:r>
        <w:t xml:space="preserve">- Chư vị, tin rằng các ngươi đã chờ mong vòng thi cuối cùng này từ rất lâu rồi. Một vòng cuối cùng này cũng không hề phức tạp, nói đơn giản chính là hai chữ - Săn bắn!</w:t>
      </w:r>
    </w:p>
    <w:p>
      <w:pPr>
        <w:pStyle w:val="BodyText"/>
      </w:pPr>
      <w:r>
        <w:t xml:space="preserve">Săn bắn? Tần Vô Song trong lòng chợt động.</w:t>
      </w:r>
    </w:p>
    <w:p>
      <w:pPr>
        <w:pStyle w:val="BodyText"/>
      </w:pPr>
      <w:r>
        <w:t xml:space="preserve">Vị khảo quan kia mỉm cười nói:</w:t>
      </w:r>
    </w:p>
    <w:p>
      <w:pPr>
        <w:pStyle w:val="BodyText"/>
      </w:pPr>
      <w:r>
        <w:t xml:space="preserve">- Ở Chủ mạch của Sơn mạch Lăng Tiêu, Tinh La Điện chúng ta đã sắp xếp mấy chục khu vực khảo hạch, bình thường thì tuyệt đối không có kẻ nào được xâm nhập vào trong. Chỉ có thời điểm Khảo hạch Cuối năm mới có thể đặc cách mở ra. Sáu trăm người các ngươi sẽ chia làm mười tổ, phân biệt tiến vào mười khu khảo hạch. Trong từng khu khảo hạch, chúng ta đều có thả ra cùng một số lượng linh thú Tiên Thiên Sơ cấp giống nhau, đều bằng với nhân số của các ngươi. Mấy con linh thú này sẽ khác các loại linh thú hoang dã, đều là do Tinh La Điện chúng ta nuôi dưỡng. Trên phương diện linh lực, chúng không cường hãn bằng các linh thú Tiên Thiên sơ cấp hoang dã, nhưng về lực công kích và lực phòng thủ thì đều xấp xỉ. Từng khu khảo hạch đều có sáu mươi đầu sơ cấp linh thú. Mỗi một con linh thú bắt được còn sống thì sẽ được hai mươi điểm, còn nếu mỗi đầu linh thú đã chết thì chỉ được có mười điểm.</w:t>
      </w:r>
    </w:p>
    <w:p>
      <w:pPr>
        <w:pStyle w:val="BodyText"/>
      </w:pPr>
      <w:r>
        <w:t xml:space="preserve">- A. Vậy thì chẳng phải người nhiều linh thú ít sao?</w:t>
      </w:r>
    </w:p>
    <w:p>
      <w:pPr>
        <w:pStyle w:val="BodyText"/>
      </w:pPr>
      <w:r>
        <w:t xml:space="preserve">- Đúng vậy, chia đều thì mỗi kẻ cũng chỉ được một đầu thú, vậy tổng điểm…</w:t>
      </w:r>
    </w:p>
    <w:p>
      <w:pPr>
        <w:pStyle w:val="BodyText"/>
      </w:pPr>
      <w:r>
        <w:t xml:space="preserve">Những gã Đệ tử Cao cấp này đều nhất thời bàn tán xôn xao, hiển nhiên là có chút không hiểu đối với quy tắc này. Nhất là những gã có thực lực tương đối thấp, đẳng cấp của linh lực không cao, trong các vòng khảo hạch trước đạt kết quả không như ý, lại là có rất nhiều ý kiến.</w:t>
      </w:r>
    </w:p>
    <w:p>
      <w:pPr>
        <w:pStyle w:val="BodyText"/>
      </w:pPr>
      <w:r>
        <w:t xml:space="preserve">Mà những gã Đệ tử Cao cấp cảnh giới Tiên Thiên, thì kẻ nào cũng đều bình tĩnh. Hiển nhiên, đối với việc tranh đoạt tài nguyên như thế này, Tiên Thiên cường giả bọn chúng có ưu thế quá lớn.</w:t>
      </w:r>
    </w:p>
    <w:p>
      <w:pPr>
        <w:pStyle w:val="BodyText"/>
      </w:pPr>
      <w:r>
        <w:t xml:space="preserve">Vị khảo quan kia mỉm cười gật đầu:</w:t>
      </w:r>
    </w:p>
    <w:p>
      <w:pPr>
        <w:pStyle w:val="BodyText"/>
      </w:pPr>
      <w:r>
        <w:t xml:space="preserve">- Các ngươi nói đều không sai! Người nhiều, linh thú ít. Nghĩa là trong số rất nhiều người bọn ngươi, sẽ có kẻ cuối cùng ra ngoài, rất có thể hai tay sẽ trống không, không có gì cả, nửa điểm cũng không có giành được. Mà lại có một số kẻ lại có thể đạt được điểm tuyệt đối. Đây là khảo hạch, mục đích của khảo hạch chính là để phân chia cao thấp, phân chia kẻ mạnh kẻ yếu, các ngươi, ngoài việc toàn lực ứng phó ra, thì những lời oán than có nhiều hơn đi nữa cũng sẽ không làm tăng thành tích của các ngươi.</w:t>
      </w:r>
    </w:p>
    <w:p>
      <w:pPr>
        <w:pStyle w:val="BodyText"/>
      </w:pPr>
      <w:r>
        <w:t xml:space="preserve">Lời này vừa ra, những gã đệ tử mang lòng oán giận cũng đều ngoan ngoãn câm miệng lại. Quy tắc của Tinh La Điện là như vậy, tất cả đều dựa vào cạnh tranh, thực lực của ngươi không đủ mạnh thì cũng đừng hy vọng quy tắc chiếu cố để ý tới ngươi. Quy tắc chính là muốn đề cao thực lực của cường giả, thúc đẩy những kẻ yếu tiến bộ, căn bản không hề có cái gì gọi là sự thiên vị hoặc là nâng đỡ.</w:t>
      </w:r>
    </w:p>
    <w:p>
      <w:pPr>
        <w:pStyle w:val="BodyText"/>
      </w:pPr>
      <w:r>
        <w:t xml:space="preserve">Vị khảo quan kia đột nhiên lại cao giọng nói:</w:t>
      </w:r>
    </w:p>
    <w:p>
      <w:pPr>
        <w:pStyle w:val="BodyText"/>
      </w:pPr>
      <w:r>
        <w:t xml:space="preserve">- Có một điểm cần phải chú ý. Lần săn bắn này có một quy định, mỗi người đều phải tuân thủ, đó là bất luận kẻ nào cũng không được đoạt lấy linh thú đã ở trong tay của kẻ khác. Nói cách khác, nếu ngươi đã đoạt được một đầu linh thú vậy thì chúc mừng ngươi, liền đạt được điểm tương ứng. Nếu như có kẻ nào tới cướp thì số điểm cuối cùng vẫn quy về kẻ đầu tiên đã bắt được linh thú, còn kẻ đi cướp thì sẽ bị hủy bỏ tư cách.</w:t>
      </w:r>
    </w:p>
    <w:p>
      <w:pPr>
        <w:pStyle w:val="BodyText"/>
      </w:pPr>
      <w:r>
        <w:t xml:space="preserve">Một quy định này vừa ra thì một bộ phận Tiên Thiên cường giả sắc mặt nhất thời buồn bã. Hiển nhiên, một bộ phận không ít những kẻ trong số bọn họ chính là đang ôm cái ý tưởng sẽ đi cướp đoạt này. Nhưng quy định lại là như vậy thì bọn họ cũng chỉ biết làm theo như thế mà thôi.</w:t>
      </w:r>
    </w:p>
    <w:p>
      <w:pPr>
        <w:pStyle w:val="BodyText"/>
      </w:pPr>
      <w:r>
        <w:t xml:space="preserve">- Quy tắc này có thể cam đoan tất cả mọi người đều có không gian phát huy, không cần tốn tâm tư tìm cách đi cướp lấy của bạn bè, hay là phải đề phòng bị kẻ khác cướp đoạt. Đương nhiên nếu hai người cùng đồng thời phát hiện ra linh thú, vẫn chưa có tới tay ai thì kẻ nào cũng đều có tư cách chiếm lấy, cái này, lại không có tính điểm kẻ đến trước đến sau, kẻ nào giành được thì liền thuộc về người đó.</w:t>
      </w:r>
    </w:p>
    <w:p>
      <w:pPr>
        <w:pStyle w:val="BodyText"/>
      </w:pPr>
      <w:r>
        <w:t xml:space="preserve">Tần Vô Song cân nhắc quy định của cuộc khảo hạch này, thầm nghĩ:</w:t>
      </w:r>
    </w:p>
    <w:p>
      <w:pPr>
        <w:pStyle w:val="BodyText"/>
      </w:pPr>
      <w:r>
        <w:t xml:space="preserve">- Một khi đã không thể cướp đoạt lẫn nhau, như vậy lần khảo hạch này liền chú ý nguyên tắc tiên hạ thủ vi cường, ngay từ đầu phải dốc hết toàn lực, chủ động xuất kích, tránh cho cảnh dùng phần lớn thời gian ngồi chờ đợi, đều không giành được cái gì. Điểm tuyệt đối vẫn là một trăm điểm, đạt được năm đầu linh thú còn sống thì ắt đủ điểm tối đa.</w:t>
      </w:r>
    </w:p>
    <w:p>
      <w:pPr>
        <w:pStyle w:val="BodyText"/>
      </w:pPr>
      <w:r>
        <w:t xml:space="preserve">Quả nhiên, vị khảo quan kia nói:</w:t>
      </w:r>
    </w:p>
    <w:p>
      <w:pPr>
        <w:pStyle w:val="BodyText"/>
      </w:pPr>
      <w:r>
        <w:t xml:space="preserve">- Cuối cùng, còn phải lặp lại một câu. Bài khảo hạch cuối cùng này điểm tuyệt đối vẫn là một trăm điểm như trước. Nói cách khác, nếu các ngươi đã săn bắt đủ một trăm điểm thì có thể rời khỏi đó. Bởi vì ngươi bắt càng nhiều linh thú sau đó thì cũng không thể vượt qua được một trăm điểm. Đương nhiên, nếu ngươi muốn mượn viêc này để áp chế đối thủ cạnh tranh thì cứ tiếp tục ở lại cùng tranh đoạt, hạn chế số lượng đạt được của đối thủ, cũng ở trong sự cho phép của quy tắc.</w:t>
      </w:r>
    </w:p>
    <w:p>
      <w:pPr>
        <w:pStyle w:val="BodyText"/>
      </w:pPr>
      <w:r>
        <w:t xml:space="preserve">Tần Vô Song khẽ cười, thầm nghĩ:</w:t>
      </w:r>
    </w:p>
    <w:p>
      <w:pPr>
        <w:pStyle w:val="BodyText"/>
      </w:pPr>
      <w:r>
        <w:t xml:space="preserve">- Những nhân tài thật sự mà phải đi làm việc vô vị như vậy sao? Hơn nữa, đối thủ chân chính có tổng thành tích tiếp cận với mình cũng không nhất thiết là ở trong cùng một khu vực khảo hạch.</w:t>
      </w:r>
    </w:p>
    <w:p>
      <w:pPr>
        <w:pStyle w:val="BodyText"/>
      </w:pPr>
      <w:r>
        <w:t xml:space="preserve">Quy tắc tuyên bố đã hoàn thành, dưới sự dẫn dắt của khảo quan, mười tổ khảo hạch đều đi tới trước những khu khảo hạch. Ở trong tổ sáu mươi gã Đệ tử Cao cấp của Tần Vô Song, ngoài hắn ra thì còn có hai gã Tiên Thiên cường giả, thực lực phân bố tương đối là đồng đều.</w:t>
      </w:r>
    </w:p>
    <w:p>
      <w:pPr>
        <w:pStyle w:val="BodyText"/>
      </w:pPr>
      <w:r>
        <w:t xml:space="preserve">Chấp sự dẫn đội đột nhiên mở miệng nói:</w:t>
      </w:r>
    </w:p>
    <w:p>
      <w:pPr>
        <w:pStyle w:val="BodyText"/>
      </w:pPr>
      <w:r>
        <w:t xml:space="preserve">- Sau khi các ngươi đi vào, chú ý một chút, trước khi chính thức hoàn thành được khảo hạch thì tuyệt đối không dễ dàng đi ra ngoài. Bởi vì khu khảo hạch này một khi đã khởi động thì bên ngoài sẽ có vách chắn linh lực, không thể tùy tiện tiến ra. Vách chắn linh lực này cũng là để tránh cho linh thú sau khi đi vào thì lại chạy ra ngoài. Có rào chắn linh lực này thì bọn chúng không thể chạy trốn ra phía ngoài, các ngươi cũng không cần phải lo lắng vấn đề số lượng linh thú bị hao hụt mất đi. Tổng số lượng sẽ không thay đổi, vậy phải xem sự tranh đoạt của bản thân các ngươi như thế nào rồi. Hiểu rõ chưa?</w:t>
      </w:r>
    </w:p>
    <w:p>
      <w:pPr>
        <w:pStyle w:val="BodyText"/>
      </w:pPr>
      <w:r>
        <w:t xml:space="preserve">- Hiểu rõ!</w:t>
      </w:r>
    </w:p>
    <w:p>
      <w:pPr>
        <w:pStyle w:val="BodyText"/>
      </w:pPr>
      <w:r>
        <w:t xml:space="preserve">Vị Chấp sự kia vung tay lên:</w:t>
      </w:r>
    </w:p>
    <w:p>
      <w:pPr>
        <w:pStyle w:val="BodyText"/>
      </w:pPr>
      <w:r>
        <w:t xml:space="preserve">- Đi vào thôi!</w:t>
      </w:r>
    </w:p>
    <w:p>
      <w:pPr>
        <w:pStyle w:val="BodyText"/>
      </w:pPr>
      <w:r>
        <w:t xml:space="preserve">Sáu mươi tên Đệ tử Cao cấp đều dũng mãnh tiến vào, Tần Vô Song trong số đó lại có vẻ vô cùng bình tĩnh. Nhưng sau khi hắn tiến vào thì tốc độ tự nhiên tăng nhanh lên, thân ảnh phóng lên hai ba cái, thân ảnh hắn liền biến mất trong phạm vi khu rừng rậm khảo hạch này.</w:t>
      </w:r>
    </w:p>
    <w:p>
      <w:pPr>
        <w:pStyle w:val="BodyText"/>
      </w:pPr>
      <w:r>
        <w:t xml:space="preserve">Khu vực khảo hạch ở đây rộng chừng trăm dặm, ở đây tìm kiếm sáu mươi đầu linh thú thì khá là khó khăn. Nhưng kỳ khảo hạch lần này lại không giống như hồi trước ở Bách Việt Quốc. Lần khảo hạch đó, là tìm ngọc bài, ngọc bài là vật chết, còn linh thú là còn sống.</w:t>
      </w:r>
    </w:p>
    <w:p>
      <w:pPr>
        <w:pStyle w:val="BodyText"/>
      </w:pPr>
      <w:r>
        <w:t xml:space="preserve">Tìm ngọc bài, trong lúc đó có thể tranh đoạt lẫn nhau, tranh đấu lẫn nhau để đoạt lấy. Mà săn bắn linh thú thì lại không được đoạt lấy, chỉ có thể chuyên tâm mà săn bắn.</w:t>
      </w:r>
    </w:p>
    <w:p>
      <w:pPr>
        <w:pStyle w:val="BodyText"/>
      </w:pPr>
      <w:r>
        <w:t xml:space="preserve">Đối với Tần Vô Song mà nói, thì sự khó khăn trong lần khảo hạch này so với tìm kiếm ngọc bài lần trước thì dễ dàng hơn rất nhiều. Dù sao thì khi đó Tần Vô Song chưa phải là Tiên Thiên cường giả, không có năng lực cảm ứng cảnh giới Tiên Thiên.</w:t>
      </w:r>
    </w:p>
    <w:p>
      <w:pPr>
        <w:pStyle w:val="BodyText"/>
      </w:pPr>
      <w:r>
        <w:t xml:space="preserve">Mà lúc này, khí tức Tiên Thiên của hắn vừa thúc giục ra, thì trong phạm vi hơn mười dặm xung quanh sẽ có thể tra xét vô cùng tinh tế, cẩn thận. Nói lời không khách sáo thì hắn nếu như đã chọn cách tìm thì nếu như không có gì ngoài ý muốn, hắn hoàn toàn có thể đem toàn bộ cả sáu mươi đầu linh thú sơ cấp bắt lấy.</w:t>
      </w:r>
    </w:p>
    <w:p>
      <w:pPr>
        <w:pStyle w:val="BodyText"/>
      </w:pPr>
      <w:r>
        <w:t xml:space="preserve">Linh thú sơ cấp, so với cùng cường giả Sơ Linh Võ Cảnh cùng đẳng cấp, thì bất luận là công kích hay phòng ngự thì đều kém cỏi hơn không ít, nhưng nếu so với những kẻ Hậu Thiên võ giả này thì cũng là vô cùng nguy hiểm.</w:t>
      </w:r>
    </w:p>
    <w:p>
      <w:pPr>
        <w:pStyle w:val="BodyText"/>
      </w:pPr>
      <w:r>
        <w:t xml:space="preserve">May mắn, đây đều là linh thú sơ cấp do Tinh La Điện đích thân nuôi dưỡng, nên mặc dù có tính công kích nhưng trước đó đã được Luyện thú sư căn dặn kỹ càng, tuyệt đối không được giết đệ tử Tinh La Điện.</w:t>
      </w:r>
    </w:p>
    <w:p>
      <w:pPr>
        <w:pStyle w:val="BodyText"/>
      </w:pPr>
      <w:r>
        <w:t xml:space="preserve">Nếu không, trong số những gã Đệ tử Cao cấp có không ít kẻ là Hậu Thiên võ giả, bắt chúng một mình đối mặt với linh thú sơ cấp, quả thật cũng không có khả năng địch lại, ngược lại sẽ bị linh thú cắn nuốt.</w:t>
      </w:r>
    </w:p>
    <w:p>
      <w:pPr>
        <w:pStyle w:val="BodyText"/>
      </w:pPr>
      <w:r>
        <w:t xml:space="preserve">Thân thể Tần Vô Song bay nhanh, sợi roi xà hình trong tay mở đường, hướng tới phía trước mà phóng đi. Thân thể đột nhiên uốn éo, như là đột nhiên chuyển hướng, phóng thẳng xuyên qua bên phải.</w:t>
      </w:r>
    </w:p>
    <w:p>
      <w:pPr>
        <w:pStyle w:val="BodyText"/>
      </w:pPr>
      <w:r>
        <w:t xml:space="preserve">Sợi soi xà hình trong tay bay ra một vòng, hướng vào giữa một đám lá ở bên phải.</w:t>
      </w:r>
    </w:p>
    <w:p>
      <w:pPr>
        <w:pStyle w:val="BodyText"/>
      </w:pPr>
      <w:r>
        <w:t xml:space="preserve">Chít chít!</w:t>
      </w:r>
    </w:p>
    <w:p>
      <w:pPr>
        <w:pStyle w:val="BodyText"/>
      </w:pPr>
      <w:r>
        <w:t xml:space="preserve">Một âm thanh sắc nhọn truyền ra, một đầu linh thú Bạch Điêu hình dáng phần đầu giống như một con chuột lớn đã bị Tần Vô Song trong chặt bởi sợi roi xà hình, trực tiếp kéo tới trước mặt.</w:t>
      </w:r>
    </w:p>
    <w:p>
      <w:pPr>
        <w:pStyle w:val="BodyText"/>
      </w:pPr>
      <w:r>
        <w:t xml:space="preserve">Tần Vô Song cười hắc hắc, đem Bạch Điêu này giữ chặt, bỏ vào trong bọc hành lý trữ đồ.</w:t>
      </w:r>
    </w:p>
    <w:p>
      <w:pPr>
        <w:pStyle w:val="BodyText"/>
      </w:pPr>
      <w:r>
        <w:t xml:space="preserve">- Hai mươi điểm đã tới tay!</w:t>
      </w:r>
    </w:p>
    <w:p>
      <w:pPr>
        <w:pStyle w:val="BodyText"/>
      </w:pPr>
      <w:r>
        <w:t xml:space="preserve">Tần Vô Song vỗ nhẹ vào bọc hành lý, đột nhiên như nhớ ra cái gì. Thò tay vào, cầm lấy một quyển trục mang phong cách cổ xưa. Đó chính là lần đầu tiên tiến vào Chủ mạch Sơn mạch Lăng Tiêu tu luyện, sau khi đã giết chết gã áo đen, cướp được trên người của hắn, Thú Ngữ Đồ Lục.</w:t>
      </w:r>
    </w:p>
    <w:p>
      <w:pPr>
        <w:pStyle w:val="BodyText"/>
      </w:pPr>
      <w:r>
        <w:t xml:space="preserve">Hắn còn nhớ rất rõ, lúc trước môi của gã áo đen khẽ chuyển động vài cái, nói vài câu ngôn ngữ của linh thú liền có thể thu hút rất nhiều độc xà tiến ra.</w:t>
      </w:r>
    </w:p>
    <w:p>
      <w:pPr>
        <w:pStyle w:val="BodyText"/>
      </w:pPr>
      <w:r>
        <w:t xml:space="preserve">Tần Vô Song đem cái quyển trục này mở ra ra, nhìn từ đầu tới cuối một lần. Thầm nghĩ ngôn ngữ của loài thú quá phức tạp, nếu muốn nghiên cứu thì năm ba năm cũng không thể nào nắm vững được. Lại nhìn xuống xem có cách nào để học cấp tốc được mấy câu, có thể giao lưu với bọn chúng vài câu gì đó, tốt nhất là dụ dỗ bọn chúng tiến ra.</w:t>
      </w:r>
    </w:p>
    <w:p>
      <w:pPr>
        <w:pStyle w:val="BodyText"/>
      </w:pPr>
      <w:r>
        <w:t xml:space="preserve">Lật qua lật lại vài trang, ánh mắt của Tần Vô Song hiện lên sáng ngời, hắn cuối cùng đúng là đã tìm ra được một cái gì đó.</w:t>
      </w:r>
    </w:p>
    <w:p>
      <w:pPr>
        <w:pStyle w:val="BodyText"/>
      </w:pPr>
      <w:r>
        <w:t xml:space="preserve">Đó là một chương viết về cách giao tiếp đơn giản của linh thú, bên trong có hơn mười câu, chuyên môn là dùng để chào hỏi bắt chuyện đơn giản với linh thú. Tần Vô Song nhìn thấy mấy câu thú ngữ kia, căn cứ theo phương thức phát âm đã ghi chú rõ liền ngay lập tức mô phỏng theo.</w:t>
      </w:r>
    </w:p>
    <w:p>
      <w:pPr>
        <w:pStyle w:val="BodyText"/>
      </w:pPr>
      <w:r>
        <w:t xml:space="preserve">- Ốc lý cổ lạp, cáp tra nghê ba oa, xuân thôn nhi…</w:t>
      </w:r>
    </w:p>
    <w:p>
      <w:pPr>
        <w:pStyle w:val="BodyText"/>
      </w:pPr>
      <w:r>
        <w:t xml:space="preserve">Tần Vô Song nhớ kỹ đoạn phát âm này, hoàn toàn không biết nghĩa là gì, chỉ cảm thấy mấy câu này phát âm nghe tiếng heo thì không giống, tiếng ngựa cũng không phải, hoàn toàn không thể dùng từ ngữ nào để mà hình dung được.</w:t>
      </w:r>
    </w:p>
    <w:p>
      <w:pPr>
        <w:pStyle w:val="BodyText"/>
      </w:pPr>
      <w:r>
        <w:t xml:space="preserve">Đọc đi đọc lại mấy lần, Tần Vô Song cuối cùng cũng nhớ kỹ được một câu. Lập tức trong lòng yên lặng đọc đi đọc lại mấy lần trong lòng, cũng không biết có thể dùng được hay không.</w:t>
      </w:r>
    </w:p>
    <w:p>
      <w:pPr>
        <w:pStyle w:val="BodyText"/>
      </w:pPr>
      <w:r>
        <w:t xml:space="preserve">Giống như kẻ mới bập bẹ ê a mới học nói vậy, Tần Vô Song lại có chút xấu hổ không dám mở miệng. Cũng may là khu vực khảo hạch này rộng lớn, xung quanh cũng chẳng có kẻ nào dòm ngó tới, điều này cũng làm cho Tần Vô Song có thêm một chút dũng khí.</w:t>
      </w:r>
    </w:p>
    <w:p>
      <w:pPr>
        <w:pStyle w:val="BodyText"/>
      </w:pPr>
      <w:r>
        <w:t xml:space="preserve">Thanh âm không nhanh không chậm, từng chữ từng chữ theo ngữ điệu phát ra:</w:t>
      </w:r>
    </w:p>
    <w:p>
      <w:pPr>
        <w:pStyle w:val="BodyText"/>
      </w:pPr>
      <w:r>
        <w:t xml:space="preserve">- Ốc lý cổ lạp…</w:t>
      </w:r>
    </w:p>
    <w:p>
      <w:pPr>
        <w:pStyle w:val="BodyText"/>
      </w:pPr>
      <w:r>
        <w:t xml:space="preserve">Mới một câu đầu, Tần Vô Song đã có cảm giác không có gì là chuẩn cả, lại tiếp tục uốn éo đầu lưỡi, mô phỏng lại hai lần, dần dần rồi cũng tìm được cảm giác, trong lòng không được tự nhiên, có chút bất đắc dĩ không nói nên lời, thầm nghĩ:</w:t>
      </w:r>
    </w:p>
    <w:p>
      <w:pPr>
        <w:pStyle w:val="BodyText"/>
      </w:pPr>
      <w:r>
        <w:t xml:space="preserve">- Đối thoại cùng súc vật quả nhiên không phải là chuyện của kẻ bình thường có thể làm được.</w:t>
      </w:r>
    </w:p>
    <w:p>
      <w:pPr>
        <w:pStyle w:val="BodyText"/>
      </w:pPr>
      <w:r>
        <w:t xml:space="preserve">Nhưng mà, khiến cho Tần Vô Song không nghĩ tới chính là, lần đầu tiên hắn học niệm chú giống như một vị hòa thượng thế này, cũng thật có chút kỳ duyên. Thú ngữ vừa được đọc ra thì có mấy đầu linh thú nhận thức được, rõ ràng nghe được bốn phía có âm thanh phát ra, chính là từng trận tiếng bước chân của linh thú.</w:t>
      </w:r>
    </w:p>
    <w:p>
      <w:pPr>
        <w:pStyle w:val="BodyText"/>
      </w:pPr>
      <w:r>
        <w:t xml:space="preserve">Linh nghiệm như vậy sao? Tần Vô Song trong lòng vui vẻ.</w:t>
      </w:r>
    </w:p>
    <w:p>
      <w:pPr>
        <w:pStyle w:val="Compact"/>
      </w:pPr>
      <w:r>
        <w:t xml:space="preserve">Ủng hộ chỉ với 1 click và 5s ! (adf.ly/4EmoB)</w:t>
      </w:r>
      <w:r>
        <w:br w:type="textWrapping"/>
      </w:r>
      <w:r>
        <w:br w:type="textWrapping"/>
      </w:r>
    </w:p>
    <w:p>
      <w:pPr>
        <w:pStyle w:val="Heading2"/>
      </w:pPr>
      <w:bookmarkStart w:id="240" w:name="chương-218"/>
      <w:bookmarkEnd w:id="240"/>
      <w:r>
        <w:t xml:space="preserve">218. Chương 21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18: Sáu hạng điểm tuyệt đố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hanh âm này, nếu như ở trong tai của Hậu Thiên võ giả thì hoàn toàn sẽ không nghe thấy được, nhưng nghe ở trong tai Tần Vô Song lại là vô cùng rõ ràng.</w:t>
      </w:r>
    </w:p>
    <w:p>
      <w:pPr>
        <w:pStyle w:val="BodyText"/>
      </w:pPr>
      <w:r>
        <w:t xml:space="preserve">Tần Vô Song mừng rỡ, cả vẻ mặt và thân người toát ra vẻ vô hại nhất có thể, không ngừng lặp lại câu thú ngữ không phải heo không phải ngựa kia. Không lâu sau, còn có năm sáu đầu linh thú các loại không ngừng chậm rãi tiến tới. Chỉ là, mấy đầu tiểu tử bọn chúng vẫn còn có chút đề phòng, đối với mấy câu thú ngữ không hoàn chỉnh của Tần Vô Song này thì chưa phải là hoàn toàn buông lỏng sự cảnh giác.</w:t>
      </w:r>
    </w:p>
    <w:p>
      <w:pPr>
        <w:pStyle w:val="BodyText"/>
      </w:pPr>
      <w:r>
        <w:t xml:space="preserve">Tần Vô Song cảm thấy kinh ngạc, suy nghĩ:</w:t>
      </w:r>
    </w:p>
    <w:p>
      <w:pPr>
        <w:pStyle w:val="BodyText"/>
      </w:pPr>
      <w:r>
        <w:t xml:space="preserve">- Chẳng lẽ ta niệm mấy câu này lại giống như tiếng anh ở kiếp trước, là thứ ngôn ngữ quốc tế sao? Sao mà vừa đọc một cái thì các loại linh thú đều giống nhau, đều nghe có thể hiểu? Hay là nhân phẩm ta mạnh mẽ, mấy đầu linh thú này bị khí tức Tiên Thiên của ta hấp dẫn mà tới?</w:t>
      </w:r>
    </w:p>
    <w:p>
      <w:pPr>
        <w:pStyle w:val="BodyText"/>
      </w:pPr>
      <w:r>
        <w:t xml:space="preserve">Mặc kệ là nguyên nhân gì thì Tần Vô Song cũng quyết định động thủ! Tuy rằng hắn thấy học ngôn ngữ của bọn chúng, xong dùng loại ngôn ngữ này đi dụ bắt chúng nó thì có chút làm tổn thương nhân phẩm, nhưng mà sẽ không làm tổn hại tính mạng của chúng nó, chỉ cần bắt đủ đầu linh thú, liền có thể báo cáo kết quả. Nghĩ đến đây, cánh tay phải của Tần Vô Song nhẹ nhàng di chuyển lên, sợi roi xà hình theo đường cong của cánh tay nhất thời hình thành năm đạo linh lực gợn sóng cùng lúc cuốn ra.</w:t>
      </w:r>
    </w:p>
    <w:p>
      <w:pPr>
        <w:pStyle w:val="BodyText"/>
      </w:pPr>
      <w:r>
        <w:t xml:space="preserve">Xuy!</w:t>
      </w:r>
    </w:p>
    <w:p>
      <w:pPr>
        <w:pStyle w:val="BodyText"/>
      </w:pPr>
      <w:r>
        <w:t xml:space="preserve">Cái lồng linh lực vừa cuốn tới chỗ đó, nhất thời đem năm đầu linh thú sơ cấp toàn bộ cuốn lấy, từng con từng con không ngừng được bắt vào trong tay.</w:t>
      </w:r>
    </w:p>
    <w:p>
      <w:pPr>
        <w:pStyle w:val="BodyText"/>
      </w:pPr>
      <w:r>
        <w:t xml:space="preserve">Trong khoảng cách gần như vậy, hơn nữa chúng nó đối với Tần Vô Song cũng không có gì gọi là đề phòng, Tần Vô Song một phát đột ngột như vậy, tất cả mấy đầu linh thú sơ cấp đều nằm gọn trong tay, trở thành tù binh của hắn.</w:t>
      </w:r>
    </w:p>
    <w:p>
      <w:pPr>
        <w:pStyle w:val="BodyText"/>
      </w:pPr>
      <w:r>
        <w:t xml:space="preserve">Tần Vô Song nhếch miệng cười, tiếp tục dùng ngôn ngữ linh thú kia, khoa chân múa tay, một bên trấn an, trong đó đại ý đơn giản là:</w:t>
      </w:r>
    </w:p>
    <w:p>
      <w:pPr>
        <w:pStyle w:val="BodyText"/>
      </w:pPr>
      <w:r>
        <w:t xml:space="preserve">- Tiểu tử linh thú mấy ngươi, đừng lo lắng, bắt các ngươi cũng chỉ là việc tạm thời bất đắc dĩ, sẽ không làm tổn thương tới tính mạng các ngươi đâu.</w:t>
      </w:r>
    </w:p>
    <w:p>
      <w:pPr>
        <w:pStyle w:val="BodyText"/>
      </w:pPr>
      <w:r>
        <w:t xml:space="preserve">Cũng không biết những lời Tần Vô Song nói có công hiệu hay là do sự thân thiết của hắn mà vài đầu linh vật nhỏ bị hắn bắt được kia cũng không còn e ngại nữa, chỉ thoáng trừng ánh mắt, đảo qua đảo lại nhìn Tần Vô Song. Hiển nhiên chúng nó đối với mấy ngôn ngữ không ra hồn của gã trẻ tuổi này cũng cảm thấy rất tò mò.</w:t>
      </w:r>
    </w:p>
    <w:p>
      <w:pPr>
        <w:pStyle w:val="BodyText"/>
      </w:pPr>
      <w:r>
        <w:t xml:space="preserve">Phải biết rằng, những Luyện thú sư của Tinh La Điện cũng chỉ dùng mấy lời đơn giản, phần lớn vẫn là dùng các ký hiệu tay để giao lưu, căn bản cũng không có khả năng nắm vững tính chất của ngôn ngữ linh thú.</w:t>
      </w:r>
    </w:p>
    <w:p>
      <w:pPr>
        <w:pStyle w:val="BodyText"/>
      </w:pPr>
      <w:r>
        <w:t xml:space="preserve">Tần Vô Song tuy rằng không có nắm vững tính chất ngôn ngữ linh thú nhưng vài câu giao tiếp đơn giản này lại là những câu hoàn thiện, không hề đơn giản chỉ là những đoạn danh từ ngắn, tự nhiên khiến cho linh thú cảm nhận được một chút tình cảm.</w:t>
      </w:r>
    </w:p>
    <w:p>
      <w:pPr>
        <w:pStyle w:val="BodyText"/>
      </w:pPr>
      <w:r>
        <w:t xml:space="preserve">Thêm vào đầu linh thú lúc trước, cùng với mấy đầu linh thú này thì Tần Vô Song tổng cộng có sáu đầu linh thú, bởi vậy thì điều kiện của điểm tuyệt đối hắn đã có thừa.</w:t>
      </w:r>
    </w:p>
    <w:p>
      <w:pPr>
        <w:pStyle w:val="BodyText"/>
      </w:pPr>
      <w:r>
        <w:t xml:space="preserve">Mà lúc này, cách thời gian bắt đầu khảo hạch cùng lắm thì không quá nửa canh giờ. Tần Vô Song nghĩ thầm:</w:t>
      </w:r>
    </w:p>
    <w:p>
      <w:pPr>
        <w:pStyle w:val="BodyText"/>
      </w:pPr>
      <w:r>
        <w:t xml:space="preserve">- Lúc này đi ra ngoài không bị kẻ khác hoài nghi mới là lạ. Chi bằng nhân cơ hội này luyện tập một chút Thú Ngữ Đồ Lục kia, phần kỹ năng này về sau ắt sẽ cần dùng đến.</w:t>
      </w:r>
    </w:p>
    <w:p>
      <w:pPr>
        <w:pStyle w:val="BodyText"/>
      </w:pPr>
      <w:r>
        <w:t xml:space="preserve">Nghĩ như vậy, Tần Vô Song liền tìm một góc yên tĩnh, đem một đầu Bạch Điêu bên trong ra. Căn cứ vào các kinh nghiệm học ngoại ngữ của Tần Vô Song, hắn rất hiểu tầm quan trọng của việc thực hành, nơi này sẵn có mục tiêu để trao đổi, hắn tự nhiên sẽ không bỏ qua.</w:t>
      </w:r>
    </w:p>
    <w:p>
      <w:pPr>
        <w:pStyle w:val="BodyText"/>
      </w:pPr>
      <w:r>
        <w:t xml:space="preserve">Bởi vậy, đầu Bạch Điêu này liền bị giày vò một chút, mỗi câu của Tần Vô Song đều vô cùng gượng ép, khiến cho đầu Bạch Điêu kia cũng không biết phải nói gì.</w:t>
      </w:r>
    </w:p>
    <w:p>
      <w:pPr>
        <w:pStyle w:val="BodyText"/>
      </w:pPr>
      <w:r>
        <w:t xml:space="preserve">Học suốt nửa buổi, Tần Vô Song cũng học được rõ ràng ba câu. Ba câu này, đơn giản chính là:</w:t>
      </w:r>
    </w:p>
    <w:p>
      <w:pPr>
        <w:pStyle w:val="BodyText"/>
      </w:pPr>
      <w:r>
        <w:t xml:space="preserve">- Chào ngươi!</w:t>
      </w:r>
    </w:p>
    <w:p>
      <w:pPr>
        <w:pStyle w:val="BodyText"/>
      </w:pPr>
      <w:r>
        <w:t xml:space="preserve">- Ta không có địch ý!</w:t>
      </w:r>
    </w:p>
    <w:p>
      <w:pPr>
        <w:pStyle w:val="BodyText"/>
      </w:pPr>
      <w:r>
        <w:t xml:space="preserve">- Mọi người kết làm bạn bè!</w:t>
      </w:r>
    </w:p>
    <w:p>
      <w:pPr>
        <w:pStyle w:val="BodyText"/>
      </w:pPr>
      <w:r>
        <w:t xml:space="preserve">Tần Vô Song ngạc nhiên phát hiện, phát âm của ngôn ngữ linh thú này hoàn toàn không có uyên bác tinh thâm như ngôn ngữ của con người, phát âm cực kỳ đơn giản, hơn nữa ý câu không có gì quá phức tạp. Ngạc nhiên hơn chính là, ngôn ngữ trao đổi của loài thú cuối cùng cũng đều lấy ba cái âm tiết mà kết thúc, chính là ‘Xuân thôn nhi’. Tần Vô Song lúc đầu còn không hiểu ba từ đó nghĩa là gì, sau một hồi suy nghĩ thì đại khái hiểu được mấy từ này chắc giống như các từ ngữ làm gia tăng mức độ cảm giác như ‘a’, ‘à’…</w:t>
      </w:r>
    </w:p>
    <w:p>
      <w:pPr>
        <w:pStyle w:val="BodyText"/>
      </w:pPr>
      <w:r>
        <w:t xml:space="preserve">Sau khi nắm bắt được một ít quy luật, Tần Vô Song cuối cùng cũng thuận tiện hơn một chút, dần dần thuần thục lên, cùng con Bạch Điêu kia trao đổi, cũng không còn gượng ép như lúc đầu nữa.</w:t>
      </w:r>
    </w:p>
    <w:p>
      <w:pPr>
        <w:pStyle w:val="BodyText"/>
      </w:pPr>
      <w:r>
        <w:t xml:space="preserve">Một ngày dài như thế, Tần Vô Song vô cùng tập trung tinh thần, sự nhiệt tình học tập tăng lên. Dưới sự dẫn dắt của ‘danh sư’ Bạch Điêu này, hắn đã có thể tiến hành trao đổi những câu nói ngắn gọn đơn giản nhất.</w:t>
      </w:r>
    </w:p>
    <w:p>
      <w:pPr>
        <w:pStyle w:val="BodyText"/>
      </w:pPr>
      <w:r>
        <w:t xml:space="preserve">Nhìn lại sắc trời thì đã ngả hướng Tây, đảo mắt cái thì đã lại là hoàng hôn. Hoàng hôn vừa tới, cuộc khảo hạch cũng kết thúc. Tần Vô Song cũng không nấn ná trì hoãn thêm nữa, hắn suy nghĩ một lúc, có thể nào sau khi tiến ra ngoài có thể mượn khảo quan đầu Bạch Điêu này để luyện tập thêm không?</w:t>
      </w:r>
    </w:p>
    <w:p>
      <w:pPr>
        <w:pStyle w:val="BodyText"/>
      </w:pPr>
      <w:r>
        <w:t xml:space="preserve">Đi đến mảnh đất bên cạnh khu khảo hạch, vị khảo quan kia nhìn thấy Tần Vô Song, mỉm cười nói:</w:t>
      </w:r>
    </w:p>
    <w:p>
      <w:pPr>
        <w:pStyle w:val="BodyText"/>
      </w:pPr>
      <w:r>
        <w:t xml:space="preserve">- Tần Vô Song, đi ra có chút trễ à.</w:t>
      </w:r>
    </w:p>
    <w:p>
      <w:pPr>
        <w:pStyle w:val="BodyText"/>
      </w:pPr>
      <w:r>
        <w:t xml:space="preserve">Tần Vô Song giả bộ nói:</w:t>
      </w:r>
    </w:p>
    <w:p>
      <w:pPr>
        <w:pStyle w:val="BodyText"/>
      </w:pPr>
      <w:r>
        <w:t xml:space="preserve">- Hôm nay vận khí có chút không tốt lắm.</w:t>
      </w:r>
    </w:p>
    <w:p>
      <w:pPr>
        <w:pStyle w:val="BodyText"/>
      </w:pPr>
      <w:r>
        <w:t xml:space="preserve">Vị khảo quan kia biến sắc, hỏi:</w:t>
      </w:r>
    </w:p>
    <w:p>
      <w:pPr>
        <w:pStyle w:val="BodyText"/>
      </w:pPr>
      <w:r>
        <w:t xml:space="preserve">- Không kiếm đủ một trăm điểm à?</w:t>
      </w:r>
    </w:p>
    <w:p>
      <w:pPr>
        <w:pStyle w:val="BodyText"/>
      </w:pPr>
      <w:r>
        <w:t xml:space="preserve">- Thật ra là kiếm đủ.</w:t>
      </w:r>
    </w:p>
    <w:p>
      <w:pPr>
        <w:pStyle w:val="BodyText"/>
      </w:pPr>
      <w:r>
        <w:t xml:space="preserve">Tần Vô Song đem ra sáu đầu linh thú nộp ra, cười khanh khách hỏi:</w:t>
      </w:r>
    </w:p>
    <w:p>
      <w:pPr>
        <w:pStyle w:val="BodyText"/>
      </w:pPr>
      <w:r>
        <w:t xml:space="preserve">- Khảo quan đại nhân, ta có một thỉnh cầu, đại nhân có thể cho ta mượn một đầu linh thú trong số này được không?</w:t>
      </w:r>
    </w:p>
    <w:p>
      <w:pPr>
        <w:pStyle w:val="BodyText"/>
      </w:pPr>
      <w:r>
        <w:t xml:space="preserve">- Cho ngươi mượn một đầu linh thú?</w:t>
      </w:r>
    </w:p>
    <w:p>
      <w:pPr>
        <w:pStyle w:val="BodyText"/>
      </w:pPr>
      <w:r>
        <w:t xml:space="preserve">Vị khảo quan cười khổ lắc đầu:</w:t>
      </w:r>
    </w:p>
    <w:p>
      <w:pPr>
        <w:pStyle w:val="BodyText"/>
      </w:pPr>
      <w:r>
        <w:t xml:space="preserve">- Việc này ta không dám đáp ứng, chúng ta chỉ phụ trách xét duyệt thành tích khảo hạch của các ngươi, mấy đầu linh thú này đều phải nộp lại đủ. Nếu ngươi thực sự muốn mượn thì phải tìm Pháp vương Thương Trạch, chuyên chủ quản linh thú, chỉ hắn mới có tư cách phê chuẩn việc này.</w:t>
      </w:r>
    </w:p>
    <w:p>
      <w:pPr>
        <w:pStyle w:val="BodyText"/>
      </w:pPr>
      <w:r>
        <w:t xml:space="preserve">Tần Vô Song bất đắc dĩ, lại là một Pháp vương. Xem ra ở Tinh La Điện này, không có quan hệ tốt với các vị Pháp vương vẫn là không thể nào tốt được. Tám vị Pháp vương ở Tinh La Điện này, vị nào cũng đều là nắm giữ quyền cao chức trọng.</w:t>
      </w:r>
    </w:p>
    <w:p>
      <w:pPr>
        <w:pStyle w:val="BodyText"/>
      </w:pPr>
      <w:r>
        <w:t xml:space="preserve">Vị khảo quan kia kiểm tra lại kết quả của Tần Vô Song, ở trên phiếu điểm cuối cùng của Tần Vô Song phê một dấu điểm tuyệt đối thật lớn, dựng thẳng ngón tay cái thở dài, nói:</w:t>
      </w:r>
    </w:p>
    <w:p>
      <w:pPr>
        <w:pStyle w:val="BodyText"/>
      </w:pPr>
      <w:r>
        <w:t xml:space="preserve">- Tần Vô Song, ngươi biết không, ngươi đã phá vỡ kỷ lục, phủi bụi trên quyển ghi chép kỷ lục của mười sáu năm trước, quá tuyệt vời!</w:t>
      </w:r>
    </w:p>
    <w:p>
      <w:pPr>
        <w:pStyle w:val="BodyText"/>
      </w:pPr>
      <w:r>
        <w:t xml:space="preserve">Tần Vô Song cười cười, nhưng cũng không biểu hiện điều gì. Một vòng khảo hạch cuối cùng này, đối với rất nhiều đệ tử cảnh giới Tiên Thiên mà nói cũng không tính là quá khó. Sau khi cuộc khảo hạch kết thúc, đám Tiên Thiên cường giả tại các khu khảo hạch cơ hồ đều có đạt được điểm tuyệt đối, mà các Hậu Thiên võ giả thì sự chênh lệch lại bị kéo tới vô hạn.</w:t>
      </w:r>
    </w:p>
    <w:p>
      <w:pPr>
        <w:pStyle w:val="BodyText"/>
      </w:pPr>
      <w:r>
        <w:t xml:space="preserve">Nhưng bất kể cho các đệ tử Tiên Thiên cường giả khác ở vòng cuối cùng có đạt được điểm tuyệt đối đi chăng nữa thì hiển nhiên cũng không thể nào làm lay chuyển vị trí Quán quân của Tần Vô Song. Thậm chí tất cả mọi người căn bản không quan tâm đến những kẻ nào đạt được danh ngạch thăng cấp khác, toàn bộ mọi người của Tinh La Điện đều truyền đến một cái tin tức, đó chính là lại xuất hiện nhân vật đạt được điểm tuyệt đối. Bản ghi chép kỷ lục mười sáu năm trước bị đóng băng cuối cùng cũng đã được mở ra. Mà lần này, kẻ đạt được thành tích đó lại không đến từ nhất mạch Đại Điện chủ. Đây lại là một kỷ lục mới nữa.</w:t>
      </w:r>
    </w:p>
    <w:p>
      <w:pPr>
        <w:pStyle w:val="BodyText"/>
      </w:pPr>
      <w:r>
        <w:t xml:space="preserve">Tên của Tần Vô Song, lại trở thành sự tồn tại để bàn tán nhiều nhất ở Tinh La Điện. Mấy tên Võ đồng cùng đến từ Bách Việt Quốc lại vô cùng vui mừng, hưng phấn, quả thật bọn chúng kích động như chính mình giành được thành tích đó vậy.</w:t>
      </w:r>
    </w:p>
    <w:p>
      <w:pPr>
        <w:pStyle w:val="BodyText"/>
      </w:pPr>
      <w:r>
        <w:t xml:space="preserve">Tuy rằng mấy tên Võ đồng đến từ Bách Việt Quốc ở trong khảo hạch Đệ tử Sơ cấp không có giành được tư cách thăng cấp, nhưng bọn chúng lại vẫn có cảm giác hưng phấn như cũ. Đêm đó mấy tên Võ đồng này lại tụ tập cùng nhau, cùng nhau vui vẻ nói chuyện.</w:t>
      </w:r>
    </w:p>
    <w:p>
      <w:pPr>
        <w:pStyle w:val="BodyText"/>
      </w:pPr>
      <w:r>
        <w:t xml:space="preserve">Đặc biệt là Hạ Tử Trọng, thì thào thở dài:</w:t>
      </w:r>
    </w:p>
    <w:p>
      <w:pPr>
        <w:pStyle w:val="BodyText"/>
      </w:pPr>
      <w:r>
        <w:t xml:space="preserve">- Tần Vô Song thực sự là quá biến thái, dị thường. Năm thứ nhất tiến vào Tinh La Điện thì đã trở thành Đệ tử Trung tâm, mấy kẻ chúng ta có nên thấy hổ thẹn với bản thân không đây?</w:t>
      </w:r>
    </w:p>
    <w:p>
      <w:pPr>
        <w:pStyle w:val="BodyText"/>
      </w:pPr>
      <w:r>
        <w:t xml:space="preserve">Đồng Ngôn lại nói:</w:t>
      </w:r>
    </w:p>
    <w:p>
      <w:pPr>
        <w:pStyle w:val="BodyText"/>
      </w:pPr>
      <w:r>
        <w:t xml:space="preserve">- Hổ thẹn cái gì? Trong số các đệ tử tới từ Công quốc, ngoài Tần Vô Song ra cũng chỉ có một người được thăng cấp, kẻ này, chính là kẻ đã từng chịu nhục nhã, chui qua háng của Tinh thiếu gia.</w:t>
      </w:r>
    </w:p>
    <w:p>
      <w:pPr>
        <w:pStyle w:val="BodyText"/>
      </w:pPr>
      <w:r>
        <w:t xml:space="preserve">- Ha ha ha, tên Tề Ngâm Phong kia quả thực sự đột phá rất cao, đáng tiếc đụng phải Vô Song Hầu. Điều này nhất định là khiến hắn tràn ngập bi kịch. Không phải là hắn vẫn luôn tự hào, khoe khoang về ông nội của hắn, bây giờ cũng đã bị Vô Song Hầu giết rồi sao?</w:t>
      </w:r>
    </w:p>
    <w:p>
      <w:pPr>
        <w:pStyle w:val="BodyText"/>
      </w:pPr>
      <w:r>
        <w:t xml:space="preserve">Tây Môn Tinh vừa tưởng tượng tới kết cục của Đại Ngô Quốc liền vô cùng vui vẻ. Hắn trước đây đã bị Võ đồng của Đại Ngô Quốc đả thương, vẫn luôn canh cánh trong lòng:</w:t>
      </w:r>
    </w:p>
    <w:p>
      <w:pPr>
        <w:pStyle w:val="BodyText"/>
      </w:pPr>
      <w:r>
        <w:t xml:space="preserve">- Lại nói, tên Tề Ngâm Phong kia cũng là một tai họa!</w:t>
      </w:r>
    </w:p>
    <w:p>
      <w:pPr>
        <w:pStyle w:val="BodyText"/>
      </w:pPr>
      <w:r>
        <w:t xml:space="preserve">Vạn Kim Bằng trầm ngâm nói.</w:t>
      </w:r>
    </w:p>
    <w:p>
      <w:pPr>
        <w:pStyle w:val="BodyText"/>
      </w:pPr>
      <w:r>
        <w:t xml:space="preserve">- Tai họa gì? Ông nội của hắn cũng còn đánh chẳng lại Vô Song Hầu, chẳng lẽ hắn có thể đánh nổi sao? Hắn tiến vào hàng ngũ Đệ tử Cao cấp kia thì đã làm sao? Vô Song Hầu hôm nay đã là Đệ tử Trung tâm, chênh lệch chẳng những không bị thu hẹp mà ngược lại càng được kéo rộng ra.</w:t>
      </w:r>
    </w:p>
    <w:p>
      <w:pPr>
        <w:pStyle w:val="BodyText"/>
      </w:pPr>
      <w:r>
        <w:t xml:space="preserve">Hạ Tử Trọng căm giận nói.</w:t>
      </w:r>
    </w:p>
    <w:p>
      <w:pPr>
        <w:pStyle w:val="BodyText"/>
      </w:pPr>
      <w:r>
        <w:t xml:space="preserve">- Đồng Ngôn, ngươi giao hảo với Tần Vô Song, đợi sau khi kết thúc trận thi đấu bài danh Đệ tử Trung tâm thì đến mời hắn cùng chúng ra tụ hội. Chúng ta đều là đệ tử tới từ Bách Việt Quốc, nói như thế nào thì đây cũng là năm đầu tiên chúng ta xa rời quê hương, không thể để không khí ảm đạm được, phải không?</w:t>
      </w:r>
    </w:p>
    <w:p>
      <w:pPr>
        <w:pStyle w:val="BodyText"/>
      </w:pPr>
      <w:r>
        <w:t xml:space="preserve">Ánh mắt của mọi người đều dồn về trên người Đồng Ngôn, Đồng Ngôn gật gật đầu:</w:t>
      </w:r>
    </w:p>
    <w:p>
      <w:pPr>
        <w:pStyle w:val="BodyText"/>
      </w:pPr>
      <w:r>
        <w:t xml:space="preserve">- Trước đây ta cũng đã đề cập qua chuyện này với hắn, hắn hình như cũng không có phản đối. Bây giờ vẫn là không nên đi tìm hắn, trận thi đấu bài danh Đệ tử Trung tâm sắp bắt đầu rồi, không nên để hắn phân tâm suy nghĩ nhiều.</w:t>
      </w:r>
    </w:p>
    <w:p>
      <w:pPr>
        <w:pStyle w:val="BodyText"/>
      </w:pPr>
      <w:r>
        <w:t xml:space="preserve">- Đúng!</w:t>
      </w:r>
    </w:p>
    <w:p>
      <w:pPr>
        <w:pStyle w:val="BodyText"/>
      </w:pPr>
      <w:r>
        <w:t xml:space="preserve">Tây Môn Tinh gật đầu tán thưởng.</w:t>
      </w:r>
    </w:p>
    <w:p>
      <w:pPr>
        <w:pStyle w:val="BodyText"/>
      </w:pPr>
      <w:r>
        <w:t xml:space="preserve">- Thành tích của Vô Song Hầu càng cao thì thể diện của Bách Việt Quốc chúng ta càng lớn. Hy vọng lần này hắn có thể tiến tới vị trí ba mươi hạng đầu, vậy đã là tốt lắm rồi.</w:t>
      </w:r>
    </w:p>
    <w:p>
      <w:pPr>
        <w:pStyle w:val="BodyText"/>
      </w:pPr>
      <w:r>
        <w:t xml:space="preserve">- Ta thấy không chỉ có vậy!</w:t>
      </w:r>
    </w:p>
    <w:p>
      <w:pPr>
        <w:pStyle w:val="BodyText"/>
      </w:pPr>
      <w:r>
        <w:t xml:space="preserve">Vạn Kim Bằng nói:</w:t>
      </w:r>
    </w:p>
    <w:p>
      <w:pPr>
        <w:pStyle w:val="BodyText"/>
      </w:pPr>
      <w:r>
        <w:t xml:space="preserve">- Đồng Ngôn, ngươi nói hắn có thể xếp vị trí bao nhiêu?</w:t>
      </w:r>
    </w:p>
    <w:p>
      <w:pPr>
        <w:pStyle w:val="BodyText"/>
      </w:pPr>
      <w:r>
        <w:t xml:space="preserve">Đồng Ngôn nghiêm mặt nói:</w:t>
      </w:r>
    </w:p>
    <w:p>
      <w:pPr>
        <w:pStyle w:val="BodyText"/>
      </w:pPr>
      <w:r>
        <w:t xml:space="preserve">- Theo như sự phỏng đoán của Ly Hỏa Pháp Vương sư phụ ta thì Tần Vô Song thật sự có thể tiến với vị trí mười hạng đầu!</w:t>
      </w:r>
    </w:p>
    <w:p>
      <w:pPr>
        <w:pStyle w:val="BodyText"/>
      </w:pPr>
      <w:r>
        <w:t xml:space="preserve">Tất cả mọi người đều cả kinh, mọi người đều nhớ rõ ràng, cho dù là Đại sư huynh Vi Dực lúc trước, mười sáu năm trước đạt được điểm tuyệt đối sáu vòng trong trận khảo hạch Đệ tử Cao cấp, thì khi tiến vào trận thi đấu bài danh Đệ tử Trung tâm thì cũng tiếc nuối xếp sát vị trí mười hạng đầu. Khó khăn lắm hắn mới có thể chiếm được vị trí thứ mười một.</w:t>
      </w:r>
    </w:p>
    <w:p>
      <w:pPr>
        <w:pStyle w:val="BodyText"/>
      </w:pPr>
      <w:r>
        <w:t xml:space="preserve">Nếu Tần Vô Song thực sự có thể chen vào mười hạng đầu, thậm chí át cả phong thái năm đó của Vi Dực, phần vinh dự này, quả thật là quá mức siêu việt.</w:t>
      </w:r>
    </w:p>
    <w:p>
      <w:pPr>
        <w:pStyle w:val="BodyText"/>
      </w:pPr>
      <w:r>
        <w:t xml:space="preserve">- Mười hạng đầu? Nếu Tần Vô Song thực có thể tiến vào mười hạng đầu thì Bách Việt Quốc chúng ta thực sự phát đạt rồi.</w:t>
      </w:r>
    </w:p>
    <w:p>
      <w:pPr>
        <w:pStyle w:val="BodyText"/>
      </w:pPr>
      <w:r>
        <w:t xml:space="preserve">Hạ Tử Trọng than thở.</w:t>
      </w:r>
    </w:p>
    <w:p>
      <w:pPr>
        <w:pStyle w:val="BodyText"/>
      </w:pPr>
      <w:r>
        <w:t xml:space="preserve">- Bất kể là như thế nào thì Vô Song Hầu chính là thần thoại của Bách Việt Quốc chúng ta. Haizzz, nhớ rõ ngày đó hắn mới nổi danh, đạt được Quán quân Thí luyện Võ đồng, ta còn có chút không phục. Hiện tại xem ra, chúng ta như thế này, nào có tư cách đi nghi ngờ thành tích của hắn? Quả thực ngay cả tư cách để đố kỵ hắn cũng đều không có a!</w:t>
      </w:r>
    </w:p>
    <w:p>
      <w:pPr>
        <w:pStyle w:val="BodyText"/>
      </w:pPr>
      <w:r>
        <w:t xml:space="preserve">o0o</w:t>
      </w:r>
    </w:p>
    <w:p>
      <w:pPr>
        <w:pStyle w:val="BodyText"/>
      </w:pPr>
      <w:r>
        <w:t xml:space="preserve">Không giống như những gã Võ đồng của Bách Việt Quốc đang như mở cờ trong bụng, thì những gã Võ đồng của Đại Ngô Quốc lại chỉ có thể cố gắng cười vui vẻ, chúc mừng sự thăng cấp của Tề Ngâm Phong.</w:t>
      </w:r>
    </w:p>
    <w:p>
      <w:pPr>
        <w:pStyle w:val="BodyText"/>
      </w:pPr>
      <w:r>
        <w:t xml:space="preserve">Nhưng mà, dù là Tề Ngâm Phong, cũng là không thể vui vẻ được. Tề Thắng Nam đã chết, đối với hắn là một sự đả kích quá lớn. Ở trước mặt Tần Vô Song, hắn thậm chí có một loại cảm giác bất lực.</w:t>
      </w:r>
    </w:p>
    <w:p>
      <w:pPr>
        <w:pStyle w:val="BodyText"/>
      </w:pPr>
      <w:r>
        <w:t xml:space="preserve">Một cái chướng ngại to lớn như vậy, mặc dù hắn có tâm đi báo thù nhưng e rằng cả kiếp này của hắn cũng không có cách gì vượt qua thành tựu của Tần Vô Song.</w:t>
      </w:r>
    </w:p>
    <w:p>
      <w:pPr>
        <w:pStyle w:val="BodyText"/>
      </w:pPr>
      <w:r>
        <w:t xml:space="preserve">- Tề Lão Đại, người chết thì cũng không thể sống lại, ngươi phải cố nén bi thương. Bất luận là thế nào thì tương lai của Đại Ngô Quốc còn cần phải dựa vào mấy kẻ hậu bối chúng ta gánh vác. Nếu như ngay cả chúng ta cũng mất đi ý chí chiến đấu thì Đại Ngô Quốc cũng thật sự chẳng còn hy vọng gì.</w:t>
      </w:r>
    </w:p>
    <w:p>
      <w:pPr>
        <w:pStyle w:val="BodyText"/>
      </w:pPr>
      <w:r>
        <w:t xml:space="preserve">Một gã Võ đồng tiến tới khuyên nhủ.</w:t>
      </w:r>
    </w:p>
    <w:p>
      <w:pPr>
        <w:pStyle w:val="BodyText"/>
      </w:pPr>
      <w:r>
        <w:t xml:space="preserve">Tề Ngâm Phong gật gật đầu:</w:t>
      </w:r>
    </w:p>
    <w:p>
      <w:pPr>
        <w:pStyle w:val="BodyText"/>
      </w:pPr>
      <w:r>
        <w:t xml:space="preserve">- Yên tâm đi, ta sẽ không từ bỏ đâu. Bất kể là con đường phía trước có bao nhiêu gian nan thử thách thì ta tuyệt đối sẽ không từ bỏ. Các ngươi cũng vậy, vĩnh viễn không được nói từ bỏ cuộc. Mặc dù cho đệ tử của Bách Việt Quốc có khiêu khích, ức hiếp, khi dễ thì chúng ta cũng vẫn phải nhịn nhục, không được để sự rắc rối tái diễn. Ta không tin Đại Ngô Quốc chúng ta chẳng lẽ lại không có ngày mở mặt nữa?</w:t>
      </w:r>
    </w:p>
    <w:p>
      <w:pPr>
        <w:pStyle w:val="Compact"/>
      </w:pPr>
      <w:r>
        <w:t xml:space="preserve">Ủng hộ chỉ với 1 click và 5s ! (adf.ly/4EmoB)</w:t>
      </w:r>
      <w:r>
        <w:br w:type="textWrapping"/>
      </w:r>
      <w:r>
        <w:br w:type="textWrapping"/>
      </w:r>
    </w:p>
    <w:p>
      <w:pPr>
        <w:pStyle w:val="Heading2"/>
      </w:pPr>
      <w:bookmarkStart w:id="241" w:name="chương-219"/>
      <w:bookmarkEnd w:id="241"/>
      <w:r>
        <w:t xml:space="preserve">219. Chương 21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19: Thi đấu bài danh Đệ tử Trung tâm</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giành được sáu hạng điểm tuyệt đối, kỷ lục này đã lập tức được ghi vào lịch sử của Tinh La Điện.</w:t>
      </w:r>
    </w:p>
    <w:p>
      <w:pPr>
        <w:pStyle w:val="BodyText"/>
      </w:pPr>
      <w:r>
        <w:t xml:space="preserve">Trong đó kẻ vui mừng nhất chính là Truân Trung Trì. Nhất mạch của Thanh Vân Điện trong tay của hắn, rốt cuộc cũng có một lần đột phá, phá vỡ sự lũng đoạn kỷ lục của nhất mạch Đại Điện chủ.</w:t>
      </w:r>
    </w:p>
    <w:p>
      <w:pPr>
        <w:pStyle w:val="BodyText"/>
      </w:pPr>
      <w:r>
        <w:t xml:space="preserve">Trong Thanh Vân Điện đâu đâu cũng là một cảnh hoan ca vui vẻ, chúc mừng vì Tần Vô Song đã làm nên một lịch sử mới. Đây là vinh dự thuộc về Thanh Vân Điện, là niềm kiêu ngạo của cả Thanh Vân Điện.</w:t>
      </w:r>
    </w:p>
    <w:p>
      <w:pPr>
        <w:pStyle w:val="BodyText"/>
      </w:pPr>
      <w:r>
        <w:t xml:space="preserve">Ngoài nhất mạch Đại Điện chủ ra thì bất kể một điện nào khác cũng chưa từng có kỷ lục trong bản ghi chép này. Lần này đã bị Tần Vô Song phá vỡ, từ nay về sao, Thanh Vân Điện có bản ghi chép mới, đơn giản dựa vào điểm đấy thôi cũng có thể áp chế được ba điện còn lại.</w:t>
      </w:r>
    </w:p>
    <w:p>
      <w:pPr>
        <w:pStyle w:val="BodyText"/>
      </w:pPr>
      <w:r>
        <w:t xml:space="preserve">Những kẻ môn hạ trẻ tuổi của Thanh Vân Điện, có những gã thậm chí đã khóc lúc chúc mừng vì xúc động. Bọn chúng cuối cùng cũng có ngày được mở mày mở mặt.</w:t>
      </w:r>
    </w:p>
    <w:p>
      <w:pPr>
        <w:pStyle w:val="BodyText"/>
      </w:pPr>
      <w:r>
        <w:t xml:space="preserve">Bản thân Tần Vô Song lại ngược lại, là kẻ bình tĩnh nhất. Theo như hắn thấy, giành được điểm tuyệt đối của sáu vòng này, đối với hắn mà nói cũng chẳng có gì là chiến đấu khó khăn. Nói một lời không phải giả dối thì hắn thậm chí căn bản cùng chưa dùng hết toàn lực.</w:t>
      </w:r>
    </w:p>
    <w:p>
      <w:pPr>
        <w:pStyle w:val="BodyText"/>
      </w:pPr>
      <w:r>
        <w:t xml:space="preserve">Đương nhiên lời như vậy hắn sẽ không đi nói ra. Khảo hạch Đệ tử Cao cấp, dẫn đầu ba danh ngạch thăng cấp trực tiếp, ngoài Tần Vô Song thì còn một kẻ tới từ nhất mạch Đại Điện chủ, kẻ khác tới từ nhất mạch Tứ Điện chủ. Còn có danh ngạch thứ tư và thứ năm thì không thể thăng cấp trực tiếp, chỉ có thể đợi trận quyết đấu cùng vị trí thứ tư và thứ năm cuối cùng của khảo hạch Đệ tử Trung tâm, tranh hai danh ngạch còn lại. Trực tiếp thăng cấp, ngoại trừ ba người đứng đầu trong khảo hạch Đệ tử Cao cấp, nhất mạch Nhị Điện chủ ngoài Tần Vô Song thì những kẻ khác đều không có liên quan tới thăng hạ cấp. Bởi vậy, số lượng Đệ tử Trung tâm cuối cùng vĩnh viễn vẫn là duy trì con số chín mươi sáu.</w:t>
      </w:r>
    </w:p>
    <w:p>
      <w:pPr>
        <w:pStyle w:val="BodyText"/>
      </w:pPr>
      <w:r>
        <w:t xml:space="preserve">Chỉ là, nhất mạch Nhị Điện chủ lại thành ra nhiều hơn một gã Đệ tử Trung tâm. Vốn lúc đầu có mười hai gã, lần này không có ai bị xuống cấp, mà Tần Vô Song thân phận Quán quân khảo nghiệm, lại vọt vào hàng ngũ Đệ tử Trung tâm. Ngày hôm sau, Truân Trung Trì đi đến Chủ điện, tâm trạng cũng thoải mái hơn rất nhiều. Tuy rằng vẻ mặt vẫn nghiêm túc như thường ngày nhưng trong khóe mắt và miệng lại biểu hiện vô cùng vui vẻ, rốt cuộc cũng không thể giấu đi đâu được. Đi vào đại điện thì thấy các Điện chủ khác đã tề tựu đông đủ. Đại Điện chủ Trác Bất Quần mỉm cười tiến lên:</w:t>
      </w:r>
    </w:p>
    <w:p>
      <w:pPr>
        <w:pStyle w:val="BodyText"/>
      </w:pPr>
      <w:r>
        <w:t xml:space="preserve">- Lão Nhị, rất khá à, ta chúc mừng ngươi trước.</w:t>
      </w:r>
    </w:p>
    <w:p>
      <w:pPr>
        <w:pStyle w:val="BodyText"/>
      </w:pPr>
      <w:r>
        <w:t xml:space="preserve">Truân Trung Trì cười khà khà, cười nói:</w:t>
      </w:r>
    </w:p>
    <w:p>
      <w:pPr>
        <w:pStyle w:val="BodyText"/>
      </w:pPr>
      <w:r>
        <w:t xml:space="preserve">- Đại Điện chủ, thẳng thắn mà nói thì ta cũng chẳng có công lao gì cả, sau khi Tần Vô Song mới nhập môn, ta căn bản là cũng chưa có truyền cho hắn được công pháp gì cả. Đây chính là hắn tự tranh giành được, với ta không có nhiều quan hệ. Tuy nói như vậy nhưng trong lòng ta vẫn là có chút đắc ý.</w:t>
      </w:r>
    </w:p>
    <w:p>
      <w:pPr>
        <w:pStyle w:val="BodyText"/>
      </w:pPr>
      <w:r>
        <w:t xml:space="preserve">Đại Điện chủ cười nói:</w:t>
      </w:r>
    </w:p>
    <w:p>
      <w:pPr>
        <w:pStyle w:val="BodyText"/>
      </w:pPr>
      <w:r>
        <w:t xml:space="preserve">- Kẻ làm thầy, truyền thụ sự nghiệp là điều không cần phải hỏi. Truyền công pháp tu luyện chỉ là một phương diện, thân là sư phụ, mấu chốt không chỉ là truyền thụ võ nghệ cho hắn, quan trọng hơn chính là truyền đạo. Đạo này bao quát vạn vật, bao gồm cả tính cách con người, khí chất và cảnh giới tạo nên. Lão Nhị, Tần Vô Song này chính là trụ cột tương lai của Tinh La Điện, sau này còn cần phải mài dũa nhiều a.</w:t>
      </w:r>
    </w:p>
    <w:p>
      <w:pPr>
        <w:pStyle w:val="BodyText"/>
      </w:pPr>
      <w:r>
        <w:t xml:space="preserve">- Ừm. Cái này không cần Đại Điện chủ phải dặn dò.</w:t>
      </w:r>
    </w:p>
    <w:p>
      <w:pPr>
        <w:pStyle w:val="BodyText"/>
      </w:pPr>
      <w:r>
        <w:t xml:space="preserve">Trác Bất Quần gật gật đầu:</w:t>
      </w:r>
    </w:p>
    <w:p>
      <w:pPr>
        <w:pStyle w:val="BodyText"/>
      </w:pPr>
      <w:r>
        <w:t xml:space="preserve">- Tốt lắm, hôm nay Đệ tử Cao cấp xếp hạng thứ tư và thứ năm, sẽ cùng đấu thêm hiệp phụ cùng với Đệ tử Trung tâm xếp thứ tư và thứ năm cuối cùng. Tất cả chín mươi sáu Đệ tử Trung tâm sau khi quyết định danh sách xong thì ngày mai là một kỳ thi đấu bài danh Đệ tử Trung tâm mới. Chư vị, có ý kiến gì không?</w:t>
      </w:r>
    </w:p>
    <w:p>
      <w:pPr>
        <w:pStyle w:val="BodyText"/>
      </w:pPr>
      <w:r>
        <w:t xml:space="preserve">Tứ Điện chủ Lãnh Thu Trì nói:</w:t>
      </w:r>
    </w:p>
    <w:p>
      <w:pPr>
        <w:pStyle w:val="BodyText"/>
      </w:pPr>
      <w:r>
        <w:t xml:space="preserve">- Quy củ hằng năm đều là như thế, chúng ta tự nhiên không có ý kiến gì!</w:t>
      </w:r>
    </w:p>
    <w:p>
      <w:pPr>
        <w:pStyle w:val="BodyText"/>
      </w:pPr>
      <w:r>
        <w:t xml:space="preserve">Những vị Điện chủ khác cũng không có ý kiến gì, gật đầu tỏ vẻ không có ý kiến.</w:t>
      </w:r>
    </w:p>
    <w:p>
      <w:pPr>
        <w:pStyle w:val="BodyText"/>
      </w:pPr>
      <w:r>
        <w:t xml:space="preserve">- Nếu như mọi người đều không có ý kiến gì thì vẫn theo quy củ cũ. Chín mươi sáu Đệ tử Trung tâm sẽ theo thành tích khảo hạch mà bài danh. Trong vòng thứ nhất ba mươi hai hạng đầu không cần phải thi đấu, sáu mươi tư người còn lại sẽ tiến hành chi cập chiến đấu, chọn ra ba mươi hai người thắng trận cộng với ba mươi hai đệ tử hạng đầu được tuyển thẳng, tổng cộng là có sáu mươi tư đệ tử, sẽ tiến vào vòng thứ hai, lại chia cặp mà quyết đấu. Cứ từ đó suy ra, dần dần thi đấu, cuối cùng tiến vào trận chung kết.</w:t>
      </w:r>
    </w:p>
    <w:p>
      <w:pPr>
        <w:pStyle w:val="BodyText"/>
      </w:pPr>
      <w:r>
        <w:t xml:space="preserve">Trác Bất Quần lại đem quy tắc nói lại một lần, để cho mọi người không có dị nghị điều gì, lúc này mới tiếp tục nói:</w:t>
      </w:r>
    </w:p>
    <w:p>
      <w:pPr>
        <w:pStyle w:val="BodyText"/>
      </w:pPr>
      <w:r>
        <w:t xml:space="preserve">- Ba mươi hai kẻ bị loại ra ngoài từ vòng một, theo thành tích của bọn họ mà xếp hạng. Từ vị trí sáu mươi lăm trở lên, sau mỗi một vòng vị loại, những kẻ đệ tử bị đào thải đều tiến hành xếp hạng, mà thứ hạng này thì tham khảo thành tích khảo hạch trước đó của bọn chúng mà tiến hành.</w:t>
      </w:r>
    </w:p>
    <w:p>
      <w:pPr>
        <w:pStyle w:val="BodyText"/>
      </w:pPr>
      <w:r>
        <w:t xml:space="preserve">Truân Trung Trì gật gật đầu, nói:</w:t>
      </w:r>
    </w:p>
    <w:p>
      <w:pPr>
        <w:pStyle w:val="BodyText"/>
      </w:pPr>
      <w:r>
        <w:t xml:space="preserve">- Đại Điện chủ, quy tắc mọi người đều hiểu. Chỉ có sau khi tiến vào mười sáu hạng đầu mới không dùng thành tích khảo hạch để xếp hạng. Mặc dù là sau khi bị đào thải, cần phải quyết đấu để quyết định cụ thể xếp hạng của mười sáu kẻ đó. Nói đơn giản thì xếp hạng cho hạng thứ mười bảy trở đi thì toàn bộ dựa theo thành tích khảo hạch lúc đầu mà sắp xếp. Mà xếp hạng thứ mười sáu trở lên thì mỗi một vị trí đều là do quyết đấu mà chiếm lấy.</w:t>
      </w:r>
    </w:p>
    <w:p>
      <w:pPr>
        <w:pStyle w:val="BodyText"/>
      </w:pPr>
      <w:r>
        <w:t xml:space="preserve">Trác Bất Quần mỉm cười gật gật đầu:</w:t>
      </w:r>
    </w:p>
    <w:p>
      <w:pPr>
        <w:pStyle w:val="BodyText"/>
      </w:pPr>
      <w:r>
        <w:t xml:space="preserve">- Lão Nhị nói không sai, quy tắc vẫn là như vậy. Vẫn theo quy củ cũ, mười sáu hạng đầu của năm trước, năm nay sẽ là tuyển thủ hạt giống. Vài vòng đầu sẽ không tham dự rút thăm, cam đoan bọn chúng sẽ ở trong vòng chiến đấu ba mươi hai hạng đầu, sẽ không gặp phải nhau. Như vậy trên trình độ nhất định cũng tránh khỏi cảnh anh hùng tương ngộ, bị loại ra ngoài trước. Đương nhiên nếu như bọn chúng không tự mình biết phấn đấu, bị tuyển thủ bình thường đào thải ra ngoài vậy thì chỉ có thể tự trách bản thân một năm qua đã không cố gắng, hoặc là vận khí không may mắn.</w:t>
      </w:r>
    </w:p>
    <w:p>
      <w:pPr>
        <w:pStyle w:val="BodyText"/>
      </w:pPr>
      <w:r>
        <w:t xml:space="preserve">Quy tắc này, vẫn là truyền thống cũ của Tinh La Điện, tự nhiên không có ai đưa ra ý kiến phản đối, sau khi các Điện chủ thống nhất ý kiến thì chương trình của trận đấu bài danh Đệ tử Trung tâm cũng được định ra hoàn toàn tới đây.</w:t>
      </w:r>
    </w:p>
    <w:p>
      <w:pPr>
        <w:pStyle w:val="BodyText"/>
      </w:pPr>
      <w:r>
        <w:t xml:space="preserve">Trác Bất Quần nhìn một lượt, mỉm cười hỏi:</w:t>
      </w:r>
    </w:p>
    <w:p>
      <w:pPr>
        <w:pStyle w:val="BodyText"/>
      </w:pPr>
      <w:r>
        <w:t xml:space="preserve">- Trận thi đấu bài danh lần này, phần thưởng của chúng ta cũng sẽ cao hơn một chút. Đặc biệt là thưởng cho mười hạng đầu. Mọi người đều không có ý kiến gì chứ?</w:t>
      </w:r>
    </w:p>
    <w:p>
      <w:pPr>
        <w:pStyle w:val="BodyText"/>
      </w:pPr>
      <w:r>
        <w:t xml:space="preserve">- Đây là kết quả thảo luận của năm vị Điện chủ chúng ta, kẻ nào lại có ý kiến, vậy không phải là tự phản đối chính bản thân mình sao?</w:t>
      </w:r>
    </w:p>
    <w:p>
      <w:pPr>
        <w:pStyle w:val="BodyText"/>
      </w:pPr>
      <w:r>
        <w:t xml:space="preserve">Ngũ Điện chủ Điền Tri Hành ha ha cười nói.</w:t>
      </w:r>
    </w:p>
    <w:p>
      <w:pPr>
        <w:pStyle w:val="BodyText"/>
      </w:pPr>
      <w:r>
        <w:t xml:space="preserve">- Đại Điện chủ, sang năm, hình như là lại đến kỳ thi đấu hai mươi năm tổ chức một lần phải không?</w:t>
      </w:r>
    </w:p>
    <w:p>
      <w:pPr>
        <w:pStyle w:val="BodyText"/>
      </w:pPr>
      <w:r>
        <w:t xml:space="preserve">Trác Bất Quần thở dài nói:</w:t>
      </w:r>
    </w:p>
    <w:p>
      <w:pPr>
        <w:pStyle w:val="BodyText"/>
      </w:pPr>
      <w:r>
        <w:t xml:space="preserve">- Thời gian giống như tên bay, thời gian không đợi người a. Sáu mươi năm trước, chúng ta vẫn là một thế hệ đệ tử trẻ tuổi, đi tham gia thi đấu cuộc trao đổi của Đông tam quốc. Đến nay kỳ thi đấu trao đổi này đã trải qua ba kỳ. Thế hệ trẻ một thời của chúng ta cũng đã không ngừng trưởng thành. Trận thi đấu giao hữu lần này được tổ chức ở Đế quốc Thiên Trì. Đối với Đế quốc Đại La chúng ta mà nói thì thế cục cũng không có lợi.</w:t>
      </w:r>
    </w:p>
    <w:p>
      <w:pPr>
        <w:pStyle w:val="BodyText"/>
      </w:pPr>
      <w:r>
        <w:t xml:space="preserve">Cái gọi là Đông tam quốc, kỳ thật là chỉ ba Đại Đế quốc Trung phẩm ở phía Đông của Đại lục Thiên Huyền, phân biệt là Đế quốc Đại La, Đế quốc Thiên Trì và Đế quốc Đan Dương.</w:t>
      </w:r>
    </w:p>
    <w:p>
      <w:pPr>
        <w:pStyle w:val="BodyText"/>
      </w:pPr>
      <w:r>
        <w:t xml:space="preserve">Ba đại Đế quốc này, lãnh thổ phân bố thành hình chữ ‘Phẩm’, cấu thành một thế lực lớn mạnh nhất ở phía Đông của Đại lục Thiên Huyền, hình thành thế chân vạc. Giữa các Đại Đế quốc này cũng chưa có cái gì giao tình thân thiết, thậm chí có lúc còn xảy ra xung đột nho nhỏ nữa.</w:t>
      </w:r>
    </w:p>
    <w:p>
      <w:pPr>
        <w:pStyle w:val="BodyText"/>
      </w:pPr>
      <w:r>
        <w:t xml:space="preserve">Nhưng trong ba Đại Đế quốc Trung phẩm lại có chút không giống với các Công quốc nhỏ. Bọn họ trong lúc đó đều cùng kiềm chế lẫn nhau, kìm hãm lẫn nhau. Tỷ lệ phải dùng tới chiến tranh giải quyết mâu thuẫn ngược lại cũng không trực tiếp như các nước Công quốc.</w:t>
      </w:r>
    </w:p>
    <w:p>
      <w:pPr>
        <w:pStyle w:val="BodyText"/>
      </w:pPr>
      <w:r>
        <w:t xml:space="preserve">Xét đến cùng thì một khi giữa các nước Đế quốc Trung phẩm xảy ra chiến tranh thì sự liên lụy cũng rất lớn, chính vì vậy cũng không dễ dàng phát sinh ra chiến tranh trên tất cả các mặt, dù sao thì lực phá hoại của hồi chiến tranh như vậy cũng rất lớn.</w:t>
      </w:r>
    </w:p>
    <w:p>
      <w:pPr>
        <w:pStyle w:val="BodyText"/>
      </w:pPr>
      <w:r>
        <w:t xml:space="preserve">Giữa ba đại Đế quốc này, định kỳ thường tổ chức các lần trao đổi, hai mươi năm thi đấu giao hữu một lần, đó là để cho ba Đế quốc hiểu biết lẫn nhau, là phương thức để cho đối phương hiểu rõ thực lực của mình nhất.</w:t>
      </w:r>
    </w:p>
    <w:p>
      <w:pPr>
        <w:pStyle w:val="BodyText"/>
      </w:pPr>
      <w:r>
        <w:t xml:space="preserve">Ba đại Đế quốc đối với kỳ thi đấu trao đổi này vô cùng xem trọng, mỗi một đợt đều phái ra đội hình cực mạnh, mong đợi áp đảo được hai kẻ còn lại của ba Đại Đế quốc, giành lấy một địa vị nổi bật trong ba đại Đế quốc phía Đông.</w:t>
      </w:r>
    </w:p>
    <w:p>
      <w:pPr>
        <w:pStyle w:val="BodyText"/>
      </w:pPr>
      <w:r>
        <w:t xml:space="preserve">Mối quan hệ của Đế quốc Thiên Trì cùng Đế quốc Đại La từ trước đến nay cũng không hòa thuận cho lắm. Trên lịch sử thi đấu của ba nước, phàm là thi đấu giao hữu được tổ chức ở Đế quốc Thiên Trì, thì thành tích của Đế quốc Đại La chẳng ra sao cả, mỗi lần cơ hồ đều không cao.</w:t>
      </w:r>
    </w:p>
    <w:p>
      <w:pPr>
        <w:pStyle w:val="BodyText"/>
      </w:pPr>
      <w:r>
        <w:t xml:space="preserve">Đương nhiên, tổng thể mà nói, chiến tích của Đế quốc Thiên Trì trên lịch sử cũng không có gì gọi là đặc sắc nổi bật, nhưng cũng không phải là kém. Chỉ là trong vài trận thi đấu giao hữu mấy vòng gần đây thì cũng chưa từng có chiếm được vị trí Quán quân. Bởi vậy nói tới việc này, tâm tư của Trác Bất Quần cũng là có đôi chút trầm trọng.</w:t>
      </w:r>
    </w:p>
    <w:p>
      <w:pPr>
        <w:pStyle w:val="BodyText"/>
      </w:pPr>
      <w:r>
        <w:t xml:space="preserve">- Đại Điện chủ, sang năm thi đấu giao hữu, vẫn là quy củ cũ, sắp xếp đệ tử mười hạng đầu đi tham gia thi đấu chăng?</w:t>
      </w:r>
    </w:p>
    <w:p>
      <w:pPr>
        <w:pStyle w:val="BodyText"/>
      </w:pPr>
      <w:r>
        <w:t xml:space="preserve">Truân Trung Trì đột nhiên hỏi.</w:t>
      </w:r>
    </w:p>
    <w:p>
      <w:pPr>
        <w:pStyle w:val="BodyText"/>
      </w:pPr>
      <w:r>
        <w:t xml:space="preserve">- Những lần thi đấu giao hữu trước đều là như vậy, tự nhiên sẽ không ngoại lệ.</w:t>
      </w:r>
    </w:p>
    <w:p>
      <w:pPr>
        <w:pStyle w:val="BodyText"/>
      </w:pPr>
      <w:r>
        <w:t xml:space="preserve">Truân Trung Trì lại trầm ngâm hỏi:</w:t>
      </w:r>
    </w:p>
    <w:p>
      <w:pPr>
        <w:pStyle w:val="BodyText"/>
      </w:pPr>
      <w:r>
        <w:t xml:space="preserve">- Mục tiêu lần này của Tinh La Điện chúng ta là một vị trí như thế nào ở tam quốc?</w:t>
      </w:r>
    </w:p>
    <w:p>
      <w:pPr>
        <w:pStyle w:val="BodyText"/>
      </w:pPr>
      <w:r>
        <w:t xml:space="preserve">Trác Bất Quần khoát tay:</w:t>
      </w:r>
    </w:p>
    <w:p>
      <w:pPr>
        <w:pStyle w:val="BodyText"/>
      </w:pPr>
      <w:r>
        <w:t xml:space="preserve">- Đế quốc Thiên Trì tổ chức thi đấu giao hữu lần này, chúng ta cũng không cần tận lực dốc hết sức, đợi đến khi đến phiên Đế quốc Đại La chúng ta tổ chức, đem mục tiêu nâng cao một chút cũng chưa muộn. Chúng ta cũng không cần định mục tiêu trước, chỉ cần nhớ rõ bốn chữ ‘toàn lực ứng phó’ là được.</w:t>
      </w:r>
    </w:p>
    <w:p>
      <w:pPr>
        <w:pStyle w:val="BodyText"/>
      </w:pPr>
      <w:r>
        <w:t xml:space="preserve">Vẻ mặt của những Điện chủ khác cũng trịnh trọng gật gật đầu đồng ý. Tam quốc thi đấu giao hữu không chỉ là một lần thi đấu đơn giản mà sau lưng việc nàu còn là cuộc chạy đua thế lực của ba nước lớn.</w:t>
      </w:r>
    </w:p>
    <w:p>
      <w:pPr>
        <w:pStyle w:val="BodyText"/>
      </w:pPr>
      <w:r>
        <w:t xml:space="preserve">Tranh giành cắn xé lẫn nhau bắt đầu khởi động ngầm, thành tích thi đấu tốt xấu trong thi đấu giao hữu của ba nước thực có thể quyết định sách lược ngoại giao trong hai mươi năm của các nước, quyết định hướng đi mạnh yếu của các thế lực đại tông môn của ba đại Đế quốc.</w:t>
      </w:r>
    </w:p>
    <w:p>
      <w:pPr>
        <w:pStyle w:val="BodyText"/>
      </w:pPr>
      <w:r>
        <w:t xml:space="preserve">- Được rồi!</w:t>
      </w:r>
    </w:p>
    <w:p>
      <w:pPr>
        <w:pStyle w:val="BodyText"/>
      </w:pPr>
      <w:r>
        <w:t xml:space="preserve">Trác Bất Quần tự nhiên không nghĩ vì việc này ảnh hưởng đến tinh thần của mọi người.</w:t>
      </w:r>
    </w:p>
    <w:p>
      <w:pPr>
        <w:pStyle w:val="BodyText"/>
      </w:pPr>
      <w:r>
        <w:t xml:space="preserve">- Mọi người đều tự trở về đi, cần nhắn nhủ dặn dò thế nào thì đều dặn dò đệ tử đi. Hôm nay sau khi trận thi đấu phụ chấm dứt thì ngày mai sẽ bắt đầu trận thi đấu bài danh Đệ tử Trung tâm! Ngày mai, giờ Thìn, bắt đầu rút thăm.</w:t>
      </w:r>
    </w:p>
    <w:p>
      <w:pPr>
        <w:pStyle w:val="BodyText"/>
      </w:pPr>
      <w:r>
        <w:t xml:space="preserve">Các Đại Điện chủ đều mặt mày nghiêm nghị, hiển nhiên thời khắc mấu chốt trong một năm cũng đã tới rồi.</w:t>
      </w:r>
    </w:p>
    <w:p>
      <w:pPr>
        <w:pStyle w:val="BodyText"/>
      </w:pPr>
      <w:r>
        <w:t xml:space="preserve">Thành tích tốt xấu của trận thi đấu bài danh Đệ tử Trung tâm lại quyết định một năm thành bại của các mạch các điện. Nếu thành tích không tốt thì lễ mừng năm mới cũng chẳng có ý nghĩa gì. Mà nếu thành tích lý tưởng, đón năm mới cũng tăng thêm ý nghĩa gấp bội.</w:t>
      </w:r>
    </w:p>
    <w:p>
      <w:pPr>
        <w:pStyle w:val="BodyText"/>
      </w:pPr>
      <w:r>
        <w:t xml:space="preserve">o0o</w:t>
      </w:r>
    </w:p>
    <w:p>
      <w:pPr>
        <w:pStyle w:val="BodyText"/>
      </w:pPr>
      <w:r>
        <w:t xml:space="preserve">Truân Trung Trì lại trở về Thanh Vân Điện, ngay lập tức liền triệu tập tất cả các Đệ tử Trung tâm, Tần Vô Song hiển nhiên cũng trong hàng ngũ đó.</w:t>
      </w:r>
    </w:p>
    <w:p>
      <w:pPr>
        <w:pStyle w:val="BodyText"/>
      </w:pPr>
      <w:r>
        <w:t xml:space="preserve">- Trận thi đấu bài danh Đệ tử Trung tâm ngày mai sẽ chính thức bắt đầu. Quy tắc cũng vẫn như xưa, không có gì khác biệt lắm. Trong vòng thứ nhất ba mươi hai hạng đầu không cần phải thi đấu. Mười sáu hạng đầu đều là tuyển thủ hạt giống, khi tiến vào vòng thi đấu ba mươi hai hạng đầu sẽ không gặp nhau. Phù nhi, Lữ Đằng, Giản Duệ ba kẻ các ngươi, năm trước cũng đạt được thành tích mười sáu hạng đầu, đều là tuyển thủ hạt giống. Thiên Nhuận cùng Lão Ngũ, Lão Lục, năm trước đều trong ba mươi hai hạng đầu, cho nên vòng thứ nhất sẽ không có liên quan tới các ngươi. Các ngươi hiện tại phải chuẩn bị đó là vòng quyết đấu thứ hai.</w:t>
      </w:r>
    </w:p>
    <w:p>
      <w:pPr>
        <w:pStyle w:val="BodyText"/>
      </w:pPr>
      <w:r>
        <w:t xml:space="preserve">Dưới Chu Phù, sáu gã đệ tử đều gật gật đầu, tỏ vẻ đã hiểu.</w:t>
      </w:r>
    </w:p>
    <w:p>
      <w:pPr>
        <w:pStyle w:val="BodyText"/>
      </w:pPr>
      <w:r>
        <w:t xml:space="preserve">Trận thi đấu bài danh Đệ tử Trung tâm lần này, bọn họ đã từng tham gia thực tiễn qua rồi, vấn đề chi tiết bên trong cũng đã hiểu như lòng bàn tay. Chỉ là đối với Tần Vô Song mà nói trận đấu lần này là trận thi đấu bài danh đầu tiên mà hắn tham gia, tự nhiên cần phải dặn dò chỉ bảo kỹ lưỡng một chút. Đây cũng là nguyên nhân lớn nhất mà Truân Trung Trì triệu tập tất cả mọi người tới.</w:t>
      </w:r>
    </w:p>
    <w:p>
      <w:pPr>
        <w:pStyle w:val="Compact"/>
      </w:pPr>
      <w:r>
        <w:t xml:space="preserve">Ủng hộ chỉ với 1 click và 5s ! (adf.ly/4EmoB)</w:t>
      </w:r>
      <w:r>
        <w:br w:type="textWrapping"/>
      </w:r>
      <w:r>
        <w:br w:type="textWrapping"/>
      </w:r>
    </w:p>
    <w:p>
      <w:pPr>
        <w:pStyle w:val="Heading2"/>
      </w:pPr>
      <w:bookmarkStart w:id="242" w:name="chương-220"/>
      <w:bookmarkEnd w:id="242"/>
      <w:r>
        <w:t xml:space="preserve">220. Chương 22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21: Vòng quyết đấu đầu tiê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Giải quyết xong bên việc của Nghiêm Phong, Tần Vô Song trong lòng không có lo lắng, ý niệm đã thông suốt trong đầu. Trong lòng cứ luôn nghĩ về trận thi đấu bài danh Đệ tử Trung tâm kia.</w:t>
      </w:r>
    </w:p>
    <w:p>
      <w:pPr>
        <w:pStyle w:val="BodyText"/>
      </w:pPr>
      <w:r>
        <w:t xml:space="preserve">Cực phẩm Tiên Thiên Sơ Linh Đan, Pháp vương Ly Hỏa luyện ra tổng cộng bảy viên, trong đó Pháp vương Ly Hỏa đã lấy tiền công một viên, lại một viên hiếu thuận biếu sư phụ, sau đó cho một viên cho Tử Bào Đại Tôn giả, tạo ra một Tiên Thiên Võ Thánh hộ quốc mới cho Bách Việt Quốc. Hôm nay lại đưa cho Nghiêm Phong một viên, vậy là đã mất đi bốn viên.</w:t>
      </w:r>
    </w:p>
    <w:p>
      <w:pPr>
        <w:pStyle w:val="BodyText"/>
      </w:pPr>
      <w:r>
        <w:t xml:space="preserve">Còn có ba viên, trong đó hai viên Tần Vô Song cũng đã định sẵn rồi, chuẩn bị lưu cho phụ thân cùng tỷ phu Đạt Hề Minh.</w:t>
      </w:r>
    </w:p>
    <w:p>
      <w:pPr>
        <w:pStyle w:val="BodyText"/>
      </w:pPr>
      <w:r>
        <w:t xml:space="preserve">Hay nói cách khác, viên cực phẩm Tiên Thiên Sơ Linh Đan mà hắn có thể để dành thì cũng chỉ còn có một viên. Số còn lại cũng đều là những viên Tiên Thiên Sơ Linh Đan bình thường mà thôi.</w:t>
      </w:r>
    </w:p>
    <w:p>
      <w:pPr>
        <w:pStyle w:val="BodyText"/>
      </w:pPr>
      <w:r>
        <w:t xml:space="preserve">Đêm đó, Tần Vô Song một mình ở trong mật thất, lại hấp thụ những linh lực trong khí hải, sắp xếp gọn gàng ngăn nắp linh lực ở trong nội thể vận hành theo từng tiểu chu thiên một. Mặc dù không có bất kỳ một sơ hở hay sự khó chịu nào ở trong cơ thể hắn nhưng hắn vẫn là không dám khinh suất, thờ ơ. Khi rảnh rỗi đều không quên dùng linh lực thăm dò một chút.</w:t>
      </w:r>
    </w:p>
    <w:p>
      <w:pPr>
        <w:pStyle w:val="BodyText"/>
      </w:pPr>
      <w:r>
        <w:t xml:space="preserve">Trải qua một lần hấp thụ ở trong linh lực trận pháp khiến cho linh lực ở trong chính cơ thể của Tần Vô Song lại tràn đầy lên rất nhiều. Tuy rằng hắn không biết cách Trung Linh Võ Cảnh còn bao nhiêu xa, nhưng có thể khẳng định là cố gắng tiếp tục hướng tới mục tiêu Trung Linh Võ Cảnh thì nhất định sẽ không tới quá chậm.</w:t>
      </w:r>
    </w:p>
    <w:p>
      <w:pPr>
        <w:pStyle w:val="BodyText"/>
      </w:pPr>
      <w:r>
        <w:t xml:space="preserve">Hắn có một loại dự cảm là dựa vào công pháp nghịch thiên là Bắc Minh Đại Pháp, trình độ tu luyện này của hắn ở cảnh giới Tiên Thiên này cũng tương đương là một loại tiến bộ nghịch thiên. Tốc độ tu luyện này khẳng định là nhanh hơn những kẻ khác nhiều.</w:t>
      </w:r>
    </w:p>
    <w:p>
      <w:pPr>
        <w:pStyle w:val="BodyText"/>
      </w:pPr>
      <w:r>
        <w:t xml:space="preserve">Hay nói cách khác, chỉ cần thân thể hắn đủ lớn mạnh, chỉ cần có linh lực nguyên vẹn phát ra thì hắn thậm chí có thể hút vào vô hạn.</w:t>
      </w:r>
    </w:p>
    <w:p>
      <w:pPr>
        <w:pStyle w:val="BodyText"/>
      </w:pPr>
      <w:r>
        <w:t xml:space="preserve">Đương nhiên, hắn cũng sẽ không làm như vậy. Tần Vô Song biết rõ, một miếng ăn no không làm cho người ta béo ngay được. Một đường tu luyện chỉ có không ngừng tích lũy, mới có thể tiến nhanh ngàn dặm. Chỉ có tích lũy những dòng nước nhỏ mới có thể thành biển lớn được.</w:t>
      </w:r>
    </w:p>
    <w:p>
      <w:pPr>
        <w:pStyle w:val="BodyText"/>
      </w:pPr>
      <w:r>
        <w:t xml:space="preserve">Tu luyện cả nửa đêm, Tần Vô Song cảm thấy tất cả linh lực trong khí hải cũng đã toàn bộ dung hợp thành một cái chỉnh thể. Hắn biết dung hợp càng tỉ mỉ cẩn thận thì linh lực phát ra sẽ càng tinh khiết, uy lực phát ra cũng sẽ càng lớn.</w:t>
      </w:r>
    </w:p>
    <w:p>
      <w:pPr>
        <w:pStyle w:val="BodyText"/>
      </w:pPr>
      <w:r>
        <w:t xml:space="preserve">o0o</w:t>
      </w:r>
    </w:p>
    <w:p>
      <w:pPr>
        <w:pStyle w:val="BodyText"/>
      </w:pPr>
      <w:r>
        <w:t xml:space="preserve">Sau khi hoàn tất tu luyện, Tần Vô Song tâm vô tạp niệm, hoàn toàn hướng vào trạng thái trầm tư mặc tưởng. Nghỉ ngơi cả nửa đêm, không cảm nhận được trời đã tờ mờ sáng. Một ngày mới lại tới rồi.</w:t>
      </w:r>
    </w:p>
    <w:p>
      <w:pPr>
        <w:pStyle w:val="BodyText"/>
      </w:pPr>
      <w:r>
        <w:t xml:space="preserve">Ngày này, có thể nói là trong Tinh La Điện là một ngày làm phấn chấn lòng người nhất trong một năm. Bởi vì, cuộc chiến bài danh Đệ tử Trung tâm diễn ra mỗi năm một lần, đến ngày hôm nay chính thức đã bắt đầu.</w:t>
      </w:r>
    </w:p>
    <w:p>
      <w:pPr>
        <w:pStyle w:val="BodyText"/>
      </w:pPr>
      <w:r>
        <w:t xml:space="preserve">Tuy rằng đây chỉ là sự tranh đoạt trong nội bộ của chín mươi sáu gã Đệ tử Trung tâm, nhưng lại tác động tới lòng hưng phấn của tất cả các đệ tử khác của Tinh La Điện. Bọn họ dù rằng không phải là chính mình tham gia nhưng lại vô cùng tò mò đối với vận mệnh của các Đệ tử Trung tâm. Bọn họ trong quá trình của cuộc chiến cũng đều mơ tưởng chính mình có một ngày nào đó trong tương lai cũng có thể đứng ở trên đấu trường đó, tay đánh hào kiệt tứ phương, chân đá anh hùng tám hướng, đó là một việc quang tông diệu tổ biết bao?</w:t>
      </w:r>
    </w:p>
    <w:p>
      <w:pPr>
        <w:pStyle w:val="BodyText"/>
      </w:pPr>
      <w:r>
        <w:t xml:space="preserve">Có một vài gã còn không thể tự kìm hãm được liền mơ mộng, tưởng tượng chính mình là một kẻ nào đó trong số những Đệ tử Trung tâm, điên cuồng mà vì kẻ khác cổ vũ, vì kẻ khác mà trợ uy.</w:t>
      </w:r>
    </w:p>
    <w:p>
      <w:pPr>
        <w:pStyle w:val="BodyText"/>
      </w:pPr>
      <w:r>
        <w:t xml:space="preserve">Nói chung thì trận thi đấu bài danh Đệ tử Trung tâm này, cơ hồ đều điều động tất cả sự hứng thú của tất cả mọi người trên Tinh La Điện, bao gồm cả những lão gia hỏa lớn tuổi, tâm tình cũng không nhịn được có chút hưng phấn tuôn trào. Chín mươi sáu gã Đệ tử Trung tâm, bao gồm cả năm gã mới tiến nhập, cũng rõ ràng đều ở trong đám đó.</w:t>
      </w:r>
    </w:p>
    <w:p>
      <w:pPr>
        <w:pStyle w:val="BodyText"/>
      </w:pPr>
      <w:r>
        <w:t xml:space="preserve">Trên bục chủ tịch, năm vị Điện chủ ở hàng trên, tám vị Pháp vương cùng mười sáu Trưởng lão thì ở hàng hai, ba. Điện tiền Sứ giả và một số vị Chấp sự khác, cũng đều tìm đến vị trí của mình.</w:t>
      </w:r>
    </w:p>
    <w:p>
      <w:pPr>
        <w:pStyle w:val="BodyText"/>
      </w:pPr>
      <w:r>
        <w:t xml:space="preserve">Đại Điện chủ Trác Bất Đàn mỉm cười liếc mắt nhìn một vòng, cất cao giọng nói:</w:t>
      </w:r>
    </w:p>
    <w:p>
      <w:pPr>
        <w:pStyle w:val="BodyText"/>
      </w:pPr>
      <w:r>
        <w:t xml:space="preserve">- Đứng ở nơi đây đều là những đệ tử kiệt xuất nhất của Tinh La Điện chúng ta, là chín mươi sáu vị Đệ tử Trung tâm có tiền đồ nhất. Sự kiện ngày hôm nay, các ngươi là nhân vật chính, hy vọng các ngươi đều thể hiện ra bản lĩnh của bản thân. Vì toàn thể đồng môn Tinh La Điện, hiến dâng một trận thi đấu bài danh tuyệt vời ngoạn mục nhất. Các ngươi, có lòng tin hay không?</w:t>
      </w:r>
    </w:p>
    <w:p>
      <w:pPr>
        <w:pStyle w:val="BodyText"/>
      </w:pPr>
      <w:r>
        <w:t xml:space="preserve">- Có!</w:t>
      </w:r>
    </w:p>
    <w:p>
      <w:pPr>
        <w:pStyle w:val="BodyText"/>
      </w:pPr>
      <w:r>
        <w:t xml:space="preserve">Trác Bất Đàn vừa lòng gật gật đầu:</w:t>
      </w:r>
    </w:p>
    <w:p>
      <w:pPr>
        <w:pStyle w:val="BodyText"/>
      </w:pPr>
      <w:r>
        <w:t xml:space="preserve">- Tốt lắm, theo quy củ cũ, Đệ tử Trung tâm ba mươi hai hạng đầu, vòng thứ nhất thì không có việc của các ngươi, có thể đứng bên cạnh mà xem. Còn lại sáu mươi bốn Đệ tử Trung tâm, đối ứng với số thứ tự của các ngươi đều đã có các thẻ đánh dấu xong rồi. Nhìn thấy cái thùng lớn ở trên đài này rồi chứ? Bên trong đó là các thẻ bài đánh dấu của sáu mươi bốn người các ngươi. Năm vị Điện chủ chúng ta sẽ thay phiên nhau lên rút thăm. Mỗi người một lần lên rút thăm hai cái thẻ, hai thẻ bài danh được rút ra đó, chính là đối thủ lẫn nhau của vòng thứ nhất! Hiểu rõ cả chưa?</w:t>
      </w:r>
    </w:p>
    <w:p>
      <w:pPr>
        <w:pStyle w:val="BodyText"/>
      </w:pPr>
      <w:r>
        <w:t xml:space="preserve">- Hiểu rõ rồi!</w:t>
      </w:r>
    </w:p>
    <w:p>
      <w:pPr>
        <w:pStyle w:val="BodyText"/>
      </w:pPr>
      <w:r>
        <w:t xml:space="preserve">Đại Điện chủ mỉm cười vỗ tay, bốn vị Điện chủ khác cũng đứng dậy, năm vị Điện chủ tập trung đứng phía trước của cái thùng lớn.</w:t>
      </w:r>
    </w:p>
    <w:p>
      <w:pPr>
        <w:pStyle w:val="BodyText"/>
      </w:pPr>
      <w:r>
        <w:t xml:space="preserve">- Mời bốn vị Điện chủ giám sát, hiện tại ta đem tất cả các thẻ rút thăm đảo trộn lên.</w:t>
      </w:r>
    </w:p>
    <w:p>
      <w:pPr>
        <w:pStyle w:val="BodyText"/>
      </w:pPr>
      <w:r>
        <w:t xml:space="preserve">Cánh tay Trác Bất Đàn không ngừng đảo loạn, làm cho tất cả các thẻ số thứ tự cũng làm loạn lên, sau đó quay đầu hỏi bốn vị Điện chủ còn lại:</w:t>
      </w:r>
    </w:p>
    <w:p>
      <w:pPr>
        <w:pStyle w:val="BodyText"/>
      </w:pPr>
      <w:r>
        <w:t xml:space="preserve">- Chư vị, đều thấy rõ cả rồi chứ?</w:t>
      </w:r>
    </w:p>
    <w:p>
      <w:pPr>
        <w:pStyle w:val="BodyText"/>
      </w:pPr>
      <w:r>
        <w:t xml:space="preserve">Bốn vị Điện chủ kia cũng đều gật gật đầu.</w:t>
      </w:r>
    </w:p>
    <w:p>
      <w:pPr>
        <w:pStyle w:val="BodyText"/>
      </w:pPr>
      <w:r>
        <w:t xml:space="preserve">- Không có vấn đề gì.</w:t>
      </w:r>
    </w:p>
    <w:p>
      <w:pPr>
        <w:pStyle w:val="BodyText"/>
      </w:pPr>
      <w:r>
        <w:t xml:space="preserve">- Được. Mời Ngũ Điện chủ lên rút thăm hai thẻ số thứ tự trước.</w:t>
      </w:r>
    </w:p>
    <w:p>
      <w:pPr>
        <w:pStyle w:val="BodyText"/>
      </w:pPr>
      <w:r>
        <w:t xml:space="preserve">Đại Điện chủ Trác Bất Đàn mỉm cười nói.</w:t>
      </w:r>
    </w:p>
    <w:p>
      <w:pPr>
        <w:pStyle w:val="BodyText"/>
      </w:pPr>
      <w:r>
        <w:t xml:space="preserve">Điền Tri Hành cũng không khách sáo, cười tủm tỉm tiến tới rút ra hai thẻ số thứ tự, tuyên bố nói:</w:t>
      </w:r>
    </w:p>
    <w:p>
      <w:pPr>
        <w:pStyle w:val="BodyText"/>
      </w:pPr>
      <w:r>
        <w:t xml:space="preserve">- 38 đấu 75.</w:t>
      </w:r>
    </w:p>
    <w:p>
      <w:pPr>
        <w:pStyle w:val="BodyText"/>
      </w:pPr>
      <w:r>
        <w:t xml:space="preserve">Hai gã đệ tử bị gọi tới tên cùng vươn đầu ra, nhìn ngang dọc tìm đối thủ của mình, muốn nhìn một chút coi coi có phải là người quen biết của mình hay không, xác định xem đối thủ có phải là trong cùng một mạch của mình hay không. Đến phiên Tứ Điện chủ Lãnh Thu Trì tiến lên, cũng bắt lấy hai thẻ số thứ tự:</w:t>
      </w:r>
    </w:p>
    <w:p>
      <w:pPr>
        <w:pStyle w:val="BodyText"/>
      </w:pPr>
      <w:r>
        <w:t xml:space="preserve">- 45 đấu 48!</w:t>
      </w:r>
    </w:p>
    <w:p>
      <w:pPr>
        <w:pStyle w:val="BodyText"/>
      </w:pPr>
      <w:r>
        <w:t xml:space="preserve">Hai số thứ tự này thật là gần nhau vô cùng, nhìn qua có một chút thú vị. Tam Điện chủ Vô Chung Ẩn tiến lên, cũng tiến tới bắt lấy hai thẻ số thứ tự, sắc mặt của hắn khẽ biến đổi, hắn thực là hận không thể tự mình rút thăm một lần khác. Đây là cái vận đen đủi gì thế này không biết. Hắn rút ra được số thứ tự của hai kẻ, hai kẻ này lại chính là hai kẻ đệ tử trong môn hạ của hắn:</w:t>
      </w:r>
    </w:p>
    <w:p>
      <w:pPr>
        <w:pStyle w:val="BodyText"/>
      </w:pPr>
      <w:r>
        <w:t xml:space="preserve">- 35 đấu 51.</w:t>
      </w:r>
    </w:p>
    <w:p>
      <w:pPr>
        <w:pStyle w:val="BodyText"/>
      </w:pPr>
      <w:r>
        <w:t xml:space="preserve">Chung Vô Ẩn bất đắc dĩ tuyên bố, trong lòng thầm chửi rủa số đen, thầm mắng:</w:t>
      </w:r>
    </w:p>
    <w:p>
      <w:pPr>
        <w:pStyle w:val="BodyText"/>
      </w:pPr>
      <w:r>
        <w:t xml:space="preserve">- Hôm nay ra ngoài không rửa tay hay sao? Vừa ra tay liền đen đủi đến như vậy?</w:t>
      </w:r>
    </w:p>
    <w:p>
      <w:pPr>
        <w:pStyle w:val="BodyText"/>
      </w:pPr>
      <w:r>
        <w:t xml:space="preserve">Sau khi Chung Vô Ẩn tuyên bố xong thì tự nhiên là tới sư phụ của Tần Vô Song – Truân Trung Trì. Hắn tiến lên rút thăm tương đối ung dung, thấy rút thăm không có số thứ tự đệ tử của hắn, cũng không có điểm gì đặc biệt cả. Đang chuẩn bị tránh ra thì Đại Điện chủ đột nhiên cười nói:</w:t>
      </w:r>
    </w:p>
    <w:p>
      <w:pPr>
        <w:pStyle w:val="BodyText"/>
      </w:pPr>
      <w:r>
        <w:t xml:space="preserve">- Lão Nhị, ngươi lại đem xáo trộn tất cả số thẻ thứ tự này lên một lần. Tránh cho ta lúc trước có khả năng làm bừa.</w:t>
      </w:r>
    </w:p>
    <w:p>
      <w:pPr>
        <w:pStyle w:val="BodyText"/>
      </w:pPr>
      <w:r>
        <w:t xml:space="preserve">Truân Trung Trì gật gật đầu, lại đem toàn bộ chỗ thẻ số thứ tự đó xáo trộn lên một lần. Lúc này Trác Bất Đàn mới tiến lên rút. Cứ như vậy, năm vị Điện chủ lần lượt tiến lên, mỗi người một vòng, thì sẽ có mười tên, năm tổ quyết đấu xuất hiện.</w:t>
      </w:r>
    </w:p>
    <w:p>
      <w:pPr>
        <w:pStyle w:val="BodyText"/>
      </w:pPr>
      <w:r>
        <w:t xml:space="preserve">Tần Vô Song bị rút ở vòng thứ ba, kẻ rút thẻ số thứ tự của hắn chính là Tứ Điện chủ Lãnh Thu Trì, cao giọng nói:</w:t>
      </w:r>
    </w:p>
    <w:p>
      <w:pPr>
        <w:pStyle w:val="BodyText"/>
      </w:pPr>
      <w:r>
        <w:t xml:space="preserve">- 68 đấu 92.</w:t>
      </w:r>
    </w:p>
    <w:p>
      <w:pPr>
        <w:pStyle w:val="BodyText"/>
      </w:pPr>
      <w:r>
        <w:t xml:space="preserve">Tên số 68 kia nghe xong kết quả này liền vui sướng như điên, may mắn nói:</w:t>
      </w:r>
    </w:p>
    <w:p>
      <w:pPr>
        <w:pStyle w:val="BodyText"/>
      </w:pPr>
      <w:r>
        <w:t xml:space="preserve">- Hắc hắc, đối thủ bài danh của ta rất thấp, xem ra vòng thứ nhất này hy vọng sẽ tăng thêm nhiều rồi.</w:t>
      </w:r>
    </w:p>
    <w:p>
      <w:pPr>
        <w:pStyle w:val="BodyText"/>
      </w:pPr>
      <w:r>
        <w:t xml:space="preserve">Lập tức nhìn xung quanh hỏi thăm:</w:t>
      </w:r>
    </w:p>
    <w:p>
      <w:pPr>
        <w:pStyle w:val="BodyText"/>
      </w:pPr>
      <w:r>
        <w:t xml:space="preserve">- Đúng rồi, các ngươi biết số 92 là kẻ nào chứ?</w:t>
      </w:r>
    </w:p>
    <w:p>
      <w:pPr>
        <w:pStyle w:val="BodyText"/>
      </w:pPr>
      <w:r>
        <w:t xml:space="preserve">Tham gia rút thăm tổng cộng có sáu mươi bốn người, đôi bên muốn tìm nhau vẫn là dễ dàng. Rất nhanh liền có người nhìn thấy sự biến hóa trên người Tần Vô Song, liên tưởng tới gã số 68 đang dương dương tự đắc, không khỏi chế nhạo nói:</w:t>
      </w:r>
    </w:p>
    <w:p>
      <w:pPr>
        <w:pStyle w:val="BodyText"/>
      </w:pPr>
      <w:r>
        <w:t xml:space="preserve">- Chúc mừng ngươi nha, đối thủ của ngươi là một trong ba hạng đầu của Đệ tử Cao cấp, vừa mới thăng cấp lên.</w:t>
      </w:r>
    </w:p>
    <w:p>
      <w:pPr>
        <w:pStyle w:val="BodyText"/>
      </w:pPr>
      <w:r>
        <w:t xml:space="preserve">- Hả? Phải không? Là kẻ nào?</w:t>
      </w:r>
    </w:p>
    <w:p>
      <w:pPr>
        <w:pStyle w:val="BodyText"/>
      </w:pPr>
      <w:r>
        <w:t xml:space="preserve">- Ồ, nếu nhớ không nhầm thì ngươi nên gọi tên Tần Vô Song lên đi!</w:t>
      </w:r>
    </w:p>
    <w:p>
      <w:pPr>
        <w:pStyle w:val="BodyText"/>
      </w:pPr>
      <w:r>
        <w:t xml:space="preserve">Gã số 68 nhất thời choáng váng, thất thanh nói:</w:t>
      </w:r>
    </w:p>
    <w:p>
      <w:pPr>
        <w:pStyle w:val="BodyText"/>
      </w:pPr>
      <w:r>
        <w:t xml:space="preserve">- Tần Vô Song?</w:t>
      </w:r>
    </w:p>
    <w:p>
      <w:pPr>
        <w:pStyle w:val="BodyText"/>
      </w:pPr>
      <w:r>
        <w:t xml:space="preserve">Một tiếng khóc than. Hắn vốn đang rất vui sướng, nghĩ tới lần này có thể dễ dàng mà qua, vừa nghe tới tên Tần Vô Song thì nhất thời thất thần, ỉu xìu, giống như một quả bóng đang đầy khí thì bị một cái kim đâm thủng. Lẩm bẩm nói:</w:t>
      </w:r>
    </w:p>
    <w:p>
      <w:pPr>
        <w:pStyle w:val="BodyText"/>
      </w:pPr>
      <w:r>
        <w:t xml:space="preserve">- Mạng của ta lại xui xẻo như vậy sao? Chẳng lẽ hai năm liên tục đều rút thăm gặp trắc trở như vậy sao? Ông trời, ông thật là quá bất công. Năm nay còn đen đủi hơn cả năm trước. Chẳng lẽ nhân phẩm của ta thấp kém vậy sao chứ? Tần Vô Song… Má ơi, Tần Vô Song là kẻ nào chứ? Quán quân của khảo hạch Đệ tử Cao cấp, sáu hạng điểm tuyệt đối, bên ngoài đều cho rằng hắn chắc chắn hắn sẽ tiến vào mười sáu hạng đầu, thậm chí là nhân vật còn tiến vào mười hạng đầu nữa.</w:t>
      </w:r>
    </w:p>
    <w:p>
      <w:pPr>
        <w:pStyle w:val="BodyText"/>
      </w:pPr>
      <w:r>
        <w:t xml:space="preserve">Thậm chí có thể nói, thực lực của người ta căn bản chính là tuyển thủ hạt giống. Chỉ là theo quy tắc, từ Đệ tử Cao cấp được thăng lên Đệ tử Trung tâm phải tham gia vòng kiểm tra thứ nhất.</w:t>
      </w:r>
    </w:p>
    <w:p>
      <w:pPr>
        <w:pStyle w:val="BodyText"/>
      </w:pPr>
      <w:r>
        <w:t xml:space="preserve">Đối với đối thủ đang xót xa than thở thì Tần Vô Song lại bình tĩnh vô cùng. Vòng thứ nhất ba mươi hai hạng đầu, đối với Tần Vô Song mà nói thì không hề tồn tại chút khó khăn gì.</w:t>
      </w:r>
    </w:p>
    <w:p>
      <w:pPr>
        <w:pStyle w:val="BodyText"/>
      </w:pPr>
      <w:r>
        <w:t xml:space="preserve">Những Đệ tử Trung tâm sau ba mươi hai hạng đầu, e rằng ngay cả Lệ Vô Lỵ cũng ước chừng không bằng. Tần Vô Song sớm đã có thể giết được Lệ Vô Kỵ, đến giờ đã trải qua rất lâu tu luyện và tẩy lễ khác, tự nhiên càng không có đạo lý gì có thể thất thủ. Rút thăm vòng thứ nhất, ngoài hai đồng môn của Tam Điện chủ gặp nhau thì ở trong nhất mạch Đại Điện chủ cũng xuất hiện cục diện đồng môn đấu nhau. Sau khi kết quả rút thăm đã rút ra, ba mươi hai cặp, sáu mươi bốn kẻ cũng tìm được đối thủ của nhau, chuẩn bị lên Diễn võ đài của Tinh La Điện.</w:t>
      </w:r>
    </w:p>
    <w:p>
      <w:pPr>
        <w:pStyle w:val="BodyText"/>
      </w:pPr>
      <w:r>
        <w:t xml:space="preserve">Diễn võ đài của Tinh La Điện ở vào phía Bắc điện của Tinh La Điện, có vị trí rộng lớn, có một cái đài vô cùng cao lớn, diện tích vô cùng rộng, ở trên có tám tám sáu mươi bốn quẻ tượng, tạo ra sáu mươi bốn cái sân đấu nhỏ, vây quanh đó ở bên trong là một Thái Cực Bát Quái rộng lớn, địa thế vô cùng bao la.</w:t>
      </w:r>
    </w:p>
    <w:p>
      <w:pPr>
        <w:pStyle w:val="BodyText"/>
      </w:pPr>
      <w:r>
        <w:t xml:space="preserve">Mặc dù là gọi là những sân đấu nhỏ, nhưng dài rộng ít nhất cũng ba mươi trượng, dùng cho tỷ thí võ nghệ, không còn gì có thể thích hợp hơn nữa.</w:t>
      </w:r>
    </w:p>
    <w:p>
      <w:pPr>
        <w:pStyle w:val="BodyText"/>
      </w:pPr>
      <w:r>
        <w:t xml:space="preserve">Tần Vô Song nhìn Diễn võ đài đại khí hừng hực, trong lòng cũng sinh ra một loại cảm giác rung động. Không thể không thừa nhận, bất kỳ một khung cảnh gì ở Tinh La Điện đều có một loại đại khí rung động. Diễn võ đài vô cùng rộng lớn này, cùng sáu mươi bốn cái sân đấu nhỏ, trong lúc đó quả thật nhìn không thấy giới hạn.</w:t>
      </w:r>
    </w:p>
    <w:p>
      <w:pPr>
        <w:pStyle w:val="BodyText"/>
      </w:pPr>
      <w:r>
        <w:t xml:space="preserve">- E rằng chỉ bay lên bầu trời thì mới có thể nhìn thấy phong cảnh của toàn bộ Diễn võ đài này thu vào tầm mắt.</w:t>
      </w:r>
    </w:p>
    <w:p>
      <w:pPr>
        <w:pStyle w:val="BodyText"/>
      </w:pPr>
      <w:r>
        <w:t xml:space="preserve">Tần Vô Song thầm nghĩ trong lòng.</w:t>
      </w:r>
    </w:p>
    <w:p>
      <w:pPr>
        <w:pStyle w:val="BodyText"/>
      </w:pPr>
      <w:r>
        <w:t xml:space="preserve">Không thể không nói, Tần Vô Song với nhất mạch Ngũ Điện chủ rất có duyên, kẻ mang số 68 kia cũng chính là đệ tử trong nhất mạch của Ngũ Điện chủ Điền Tri Hành. Hai người đó dưới sự dẫn dắt của trọng tài đi tới võ đài quyết đấu của bọn chúng. Tần Vô Song đứng ở trên đài, hai tay chắp sau lưng, cả người dường như một pho tượng điêu khắc vậy, vẻ mặt lạnh lùng thần kỳ, ánh mắt đảo qua kẻ mang số 68 kia.</w:t>
      </w:r>
    </w:p>
    <w:p>
      <w:pPr>
        <w:pStyle w:val="BodyText"/>
      </w:pPr>
      <w:r>
        <w:t xml:space="preserve">- Xuất chiêu đi!</w:t>
      </w:r>
    </w:p>
    <w:p>
      <w:pPr>
        <w:pStyle w:val="BodyText"/>
      </w:pPr>
      <w:r>
        <w:t xml:space="preserve">Sợi roi trong tay Tần Vô Song vung lên, phất một cái thật mạnh trong hư không, phảng phất như vô số ngân long đang múa may, lay động đủ loại sóng gợn huyền ảo.</w:t>
      </w:r>
    </w:p>
    <w:p>
      <w:pPr>
        <w:pStyle w:val="BodyText"/>
      </w:pPr>
      <w:r>
        <w:t xml:space="preserve">Gã số 68 kia chỉ cảm thấy một trận hoa mắt, nhìn không rõ sợi roi trong tay Tần Vô Song, cắn răng một cái, quát lớn một tiếng, huy động cây thươnh trong tay hướng Tần Vô Song mà lao tới. Hạ thủ trước thì mạnh, hạ thủ sau thì thiệt thòi. Mang theo cái tư tưởng này nên gã số 68 kia vừa ra tay thì đã xuất độc chiêu. Chỉ là thương pháp như vậy ở trong mắt Tần Vô Song xem ra cũng chỉ là một tiểu kỹ xảo, không đáng nói. Sợi roi xà hình trong tay khẽ vẫy một chút, dường như độc xà phun nọc độc, bay thẳng tới đầu thương kia. Hai luồng linh lực trong hư không va chạm nhau, khí tức Tiên Thiên va chạm, nhất thời làm chấn động trong hư không.</w:t>
      </w:r>
    </w:p>
    <w:p>
      <w:pPr>
        <w:pStyle w:val="BodyText"/>
      </w:pPr>
      <w:r>
        <w:t xml:space="preserve">- Xuy xuy.</w:t>
      </w:r>
    </w:p>
    <w:p>
      <w:pPr>
        <w:pStyle w:val="BodyText"/>
      </w:pPr>
      <w:r>
        <w:t xml:space="preserve">Không khí ở trong lúc va chạm đó liền đẩy về phía trước.</w:t>
      </w:r>
    </w:p>
    <w:p>
      <w:pPr>
        <w:pStyle w:val="Compact"/>
      </w:pPr>
      <w:r>
        <w:t xml:space="preserve">Ủng hộ chỉ với 1 click và 5s ! (adf.ly/4EmoB)</w:t>
      </w:r>
      <w:r>
        <w:br w:type="textWrapping"/>
      </w:r>
      <w:r>
        <w:br w:type="textWrapping"/>
      </w:r>
    </w:p>
    <w:p>
      <w:pPr>
        <w:pStyle w:val="Heading2"/>
      </w:pPr>
      <w:bookmarkStart w:id="243" w:name="chương-221"/>
      <w:bookmarkEnd w:id="243"/>
      <w:r>
        <w:t xml:space="preserve">221. Chương 22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22: Thủ chiến không trì hoã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Đối với kỳ thi đấu bài danh Đệ tử Trung tâm đầu tiên này, Tần Vô Song tự nhiên cũng không hy vọng vừa trong năm tham gia đầu tiên có điều khinh suất gì. Đối thủ ở trước mặt này thực lực của hắn cũng không có gì gọi là mạnh. Hơn nữa có thể nhìn ra được, tuy rằng kẻ này công kích có chút nóng vội gấp gáp nhưng hiển nhiên là một biểu hiện khiếp sợ.</w:t>
      </w:r>
    </w:p>
    <w:p>
      <w:pPr>
        <w:pStyle w:val="BodyText"/>
      </w:pPr>
      <w:r>
        <w:t xml:space="preserve">Nói cách khác, đối thủ này có chút sợ hãi với Tần Vô Song.</w:t>
      </w:r>
    </w:p>
    <w:p>
      <w:pPr>
        <w:pStyle w:val="BodyText"/>
      </w:pPr>
      <w:r>
        <w:t xml:space="preserve">Dù sao thì Tần Vô Song trong đoạn thời gian này có thể nói là ‘Hung danh đỉnh đỉnh’, nhất là việc giết Tề Thắng Nam và Đệ nhị Võ Thánh của Tây Sở Quốc thì đều đã được truyền lưu rộng rãi ở trong Tinh La Điện, đều khiến cho kẻ khác cho rằng Tần Vô Song là một kẻ tâm địa tàn ác thủ đoạn tàn độc.</w:t>
      </w:r>
    </w:p>
    <w:p>
      <w:pPr>
        <w:pStyle w:val="BodyText"/>
      </w:pPr>
      <w:r>
        <w:t xml:space="preserve">Đại thương của gã số 68 này đã tốn mười mấy chiêu, quét thành một đạo đường cong, vừa lúc hình thành một cái hắc động. Độ cong của công kích hướng toàn bộ sự chuẩn xác vào những chỗ yếu hại của Tần Vô Song.</w:t>
      </w:r>
    </w:p>
    <w:p>
      <w:pPr>
        <w:pStyle w:val="BodyText"/>
      </w:pPr>
      <w:r>
        <w:t xml:space="preserve">Bất kỳ một thương nào xuất ra, chỉ cần đánh trúng đối thủ. Tất nhiên là đánh trúng mục tiêu vào chỗ yếu hại của đối thủ thì cũng là đã định ra khoảnh khắc thắng bại. Số 68 tuy rằng có chút e sợ đối với Tần Vô Song nhưng khi động thủ thì cũng có chút nghiêm túc.</w:t>
      </w:r>
    </w:p>
    <w:p>
      <w:pPr>
        <w:pStyle w:val="BodyText"/>
      </w:pPr>
      <w:r>
        <w:t xml:space="preserve">Chỉ là hắn công kích như vậy, đối với Tần Vô Song mà nói căn bản chẳng là một kỹ xảo gì khó nhìn cả. Sợi roi xà hình trong tay Tần Vô Song đột nhiên rung lên, toàn bộ linh lực cũng đều quán nhập ở trên sợi roi, sợi roi xà hình đột nhiên dựng thẳng lên, trở thành một ngọn trường thương cực dài.</w:t>
      </w:r>
    </w:p>
    <w:p>
      <w:pPr>
        <w:pStyle w:val="BodyText"/>
      </w:pPr>
      <w:r>
        <w:t xml:space="preserve">Trái một nhát, phải một nhát, đã đem công kích toàn bộ mười mấy mũi thương hoa của gã số 68 hoàn toàn chặn lại. Linh lực khí tức của mỗi mũi thương hoa kia cũng đều bị sợi roi của Tần Vô Song đánh nát. Lấy linh lực phá linh lực!</w:t>
      </w:r>
    </w:p>
    <w:p>
      <w:pPr>
        <w:pStyle w:val="BodyText"/>
      </w:pPr>
      <w:r>
        <w:t xml:space="preserve">Số 68 này âm thầm cả kinh, một đường thương pháp này của hắn được chân truyền của sư phụ, vô cùng lợi hại, chiêu số âm thầm hung ác, công kích kẻ địch khó có thể phòng ngự nhất.</w:t>
      </w:r>
    </w:p>
    <w:p>
      <w:pPr>
        <w:pStyle w:val="BodyText"/>
      </w:pPr>
      <w:r>
        <w:t xml:space="preserve">Nếu như đối phương dùng thân pháp kỳ dị tránh thoát thì hắn ngược lại sẽ không cả kinh như thế. Nhưng mà Tần Vô Song này lại có thể dùng sợi roi mềm mại đánh nát từng mũi thương hoa này của hắn. Thủ đoạn này thật không hề đơn giản.</w:t>
      </w:r>
    </w:p>
    <w:p>
      <w:pPr>
        <w:pStyle w:val="BodyText"/>
      </w:pPr>
      <w:r>
        <w:t xml:space="preserve">Chỉ có đơn giản một chút thì có thể nhìn ra sự chênh lệch của bản thân đối với đối phương, thực không phải là sự cách biệt bình thường.</w:t>
      </w:r>
    </w:p>
    <w:p>
      <w:pPr>
        <w:pStyle w:val="BodyText"/>
      </w:pPr>
      <w:r>
        <w:t xml:space="preserve">Sau khi áp chế đối phương, lại trong khoảng điện quang hỏa thạch như thế, đem công kích của những mũi thương hoa phá vỡ toàn bộ quá nhanh chóng. Bất luận là nhãn lực, hay là thủ đoạn, hay là sự vận dụng của linh lực cùng đã đều tới trạng thái đỉnh cao của Sơ Linh Võ Cảnh. Cấp thủ đoạn này cho dù là đệ tử mạnh nhất của nhất mạch Ngũ Điện chủ thì sợ cũng không thể đấu lại được.</w:t>
      </w:r>
    </w:p>
    <w:p>
      <w:pPr>
        <w:pStyle w:val="BodyText"/>
      </w:pPr>
      <w:r>
        <w:t xml:space="preserve">Gã số 68 biết rằng, Tần Vô Song phá vỡ những mũi thương hoa của hắn như vậy chính là muốn hắn biết khó mà lui, chủ động nhận thua.</w:t>
      </w:r>
    </w:p>
    <w:p>
      <w:pPr>
        <w:pStyle w:val="BodyText"/>
      </w:pPr>
      <w:r>
        <w:t xml:space="preserve">Nếu như Tần Vô Song lúc đó dùng hết toàn lực thì chỉ sợ ba lần công kích đã có thể đánh rớt hắn xuống võ đài. Dù sao Tần Vô Song lúc trước ở trên lôi đài thi đấu cá cược cũng đã từng sử dụng thủ đoạn này để chiến thắng đối thủ.</w:t>
      </w:r>
    </w:p>
    <w:p>
      <w:pPr>
        <w:pStyle w:val="BodyText"/>
      </w:pPr>
      <w:r>
        <w:t xml:space="preserve">Lúc trước ở trên võ đài thi đấu cá cược, tất cả mọi người đều mang mặt nạ. Tần Vô Song ra tay không lưu tình, tự nhiên cũng chẳng cần lo toan điều gì.</w:t>
      </w:r>
    </w:p>
    <w:p>
      <w:pPr>
        <w:pStyle w:val="BodyText"/>
      </w:pPr>
      <w:r>
        <w:t xml:space="preserve">Hôm nay, dù sao thì mọi người cũng đều là đồng môn, trên đài quyết đấu, thì không nhìn mặt tăng cũng nể mặt phật. Cũng đều là đệ tử của Tinh La Điện, hắn cũng không muốn tạo cường thế quá mức, một kích giây sát đối thủ, như vậy sự nổi bật đương nhiên là đủ rồi nhưng khó để cho đối thủ có thể xuống đài dễ dàng.</w:t>
      </w:r>
    </w:p>
    <w:p>
      <w:pPr>
        <w:pStyle w:val="BodyText"/>
      </w:pPr>
      <w:r>
        <w:t xml:space="preserve">Dù sao mọi người cũng đều là Đệ tử Trung tâm cấp Tiên Thiên, đôi bên cũng đều cần có một chút tôn nghiêm.</w:t>
      </w:r>
    </w:p>
    <w:p>
      <w:pPr>
        <w:pStyle w:val="BodyText"/>
      </w:pPr>
      <w:r>
        <w:t xml:space="preserve">Hơn nữa, hắn còn phải suy nghĩ tới, làm đệ tử của nhất mạch Nhị Điện chủ này, gần đây sự nổi bật cũng đủ cường thế rồi, nếu như vẫn tiếp tục cường thế như vậy nữa thì chỉ sợ vô hình trong lúc đó khiến cho những Điện chủ khác sinh ra một chút địch ý với sư phụ mình.</w:t>
      </w:r>
    </w:p>
    <w:p>
      <w:pPr>
        <w:pStyle w:val="BodyText"/>
      </w:pPr>
      <w:r>
        <w:t xml:space="preserve">Hăng quá hóa dở…</w:t>
      </w:r>
    </w:p>
    <w:p>
      <w:pPr>
        <w:pStyle w:val="BodyText"/>
      </w:pPr>
      <w:r>
        <w:t xml:space="preserve">Những ngày tháng này của Tần Vô Song cũng luôn luôn nghĩ tới lần trở về quê hương trước, những điều mà tỷ tỷ đã nói với hắn:</w:t>
      </w:r>
    </w:p>
    <w:p>
      <w:pPr>
        <w:pStyle w:val="BodyText"/>
      </w:pPr>
      <w:r>
        <w:t xml:space="preserve">- Giết chóc quá mức, sát khí quá thịnh.</w:t>
      </w:r>
    </w:p>
    <w:p>
      <w:pPr>
        <w:pStyle w:val="BodyText"/>
      </w:pPr>
      <w:r>
        <w:t xml:space="preserve">Quả thực, lần trước giết hai tên Võ Thánh kia, Tần Vô Song quả thật có chút ý tứ ‘đuổi cùng giết tận’. Đối với việc này, Tần Vô Song cũng không có hối hận. Chỉ là những lời nói kia của tỷ tỷ cũng có điều đạo lý. Khiến hắn âm thầm ý thức được. Trong một đoạn thời gian tới đây có thực là sát khí quá mức không? Hay là nói, đã quên một câu ‘kẻ có thể tha được thì nên tha’.</w:t>
      </w:r>
    </w:p>
    <w:p>
      <w:pPr>
        <w:pStyle w:val="BodyText"/>
      </w:pPr>
      <w:r>
        <w:t xml:space="preserve">Trận thi đấu bài danh trước mắt, Tần Vô Song nuôi chí cao xa, khát vọng ở sâu thẳm trong nội tâm hắn ngay cả ở trước mặt sư phụ cũng chưa từng để lộ ra.</w:t>
      </w:r>
    </w:p>
    <w:p>
      <w:pPr>
        <w:pStyle w:val="BodyText"/>
      </w:pPr>
      <w:r>
        <w:t xml:space="preserve">Sự chờ đợi của Truân Trung Trì đối với hắn là tấn công sâu vào mười hạng đầu. Nhưng mà bản thân Tần Vô Song, hắn còn có mục tiêu cao hơn cả vậy. Mục tiêu của hắn là đánh sâu vào ba hạng đầu!</w:t>
      </w:r>
    </w:p>
    <w:p>
      <w:pPr>
        <w:pStyle w:val="BodyText"/>
      </w:pPr>
      <w:r>
        <w:t xml:space="preserve">Cho dù là gặp Vi Dực, hắn cũng không khinh suất mà bỏ cuộc. Cho dù Vi Dực đã là Trung Linh Võ Cảnh! Tranh ba hạng đầu, đó chỉ là mục tiêu tạm thời.</w:t>
      </w:r>
    </w:p>
    <w:p>
      <w:pPr>
        <w:pStyle w:val="BodyText"/>
      </w:pPr>
      <w:r>
        <w:t xml:space="preserve">Mà đối thủ ở trước mắt này hiển nhiên vẫn chưa khiến cho Tần Vô Song cần có thái độ đối kháng đi tranh đấu nhiều.</w:t>
      </w:r>
    </w:p>
    <w:p>
      <w:pPr>
        <w:pStyle w:val="BodyText"/>
      </w:pPr>
      <w:r>
        <w:t xml:space="preserve">Bởi vậy, Tần Vô Song quyết định áp chế trạng thái, khoan dốc toàn lực. Từ từ, giống như nước sôi từ từ vậy, chầm chậm sôi trào.</w:t>
      </w:r>
    </w:p>
    <w:p>
      <w:pPr>
        <w:pStyle w:val="BodyText"/>
      </w:pPr>
      <w:r>
        <w:t xml:space="preserve">Giống như một môn thi đấu thể thao ở kiếp trước vậy, bất kể là thi đấu bóng cũng được, thi đấu điền kinh cũng được, vừa bắt đầu từ vòng đấu loại cũng sẽ không dốc hết toàn lực ra đấu.</w:t>
      </w:r>
    </w:p>
    <w:p>
      <w:pPr>
        <w:pStyle w:val="BodyText"/>
      </w:pPr>
      <w:r>
        <w:t xml:space="preserve">Ngay từ đầu vừa dốc hết toàn lực, một hơi vọt tới đỉnh cao nhất thì rất khó có thể đảm bảo trạng thái thượng phong lâu dài.</w:t>
      </w:r>
    </w:p>
    <w:p>
      <w:pPr>
        <w:pStyle w:val="BodyText"/>
      </w:pPr>
      <w:r>
        <w:t xml:space="preserve">Cái gọi là ‘chừa lại hậu chước, không hối hận về sau’.</w:t>
      </w:r>
    </w:p>
    <w:p>
      <w:pPr>
        <w:pStyle w:val="BodyText"/>
      </w:pPr>
      <w:r>
        <w:t xml:space="preserve">Cho dù là trăng sáng ở trên trời, cũng là từ trăng khuyết tới trăng tròn, cũng đều cần một quá trình. Tới khi trăng tròn thì lại là những ngày tháng tiếp theo đi xuống. Cái này là đạo lý ‘dư thừa không được lâu’.</w:t>
      </w:r>
    </w:p>
    <w:p>
      <w:pPr>
        <w:pStyle w:val="BodyText"/>
      </w:pPr>
      <w:r>
        <w:t xml:space="preserve">Tần Vô Song suy nghĩ tới đây, hắn đã có chủ ý, đem trạng thái của mình áp chế trước một chút, từng bước một, từng vòng từng vòng hướng tới phía trước.</w:t>
      </w:r>
    </w:p>
    <w:p>
      <w:pPr>
        <w:pStyle w:val="BodyText"/>
      </w:pPr>
      <w:r>
        <w:t xml:space="preserve">Giành chiến đấu tới vòng cuối cùng, đem tất cả năng lượng của mình đều hoàn toàn được phóng ra. Chỉ có quyết đấu đỉnh phong mới cần trạng thái uy lực đỉnh phong.</w:t>
      </w:r>
    </w:p>
    <w:p>
      <w:pPr>
        <w:pStyle w:val="BodyText"/>
      </w:pPr>
      <w:r>
        <w:t xml:space="preserve">Dù thế nào, Tần Vô Song hắn cũng không gấp mà xuống đài. Trận thi đấu bài danh đệ tử này diễn ra trong nửa tháng. Bao nhiêu vòng quyết đấu như vậy, không thể tranh một sớm một chiều.</w:t>
      </w:r>
    </w:p>
    <w:p>
      <w:pPr>
        <w:pStyle w:val="BodyText"/>
      </w:pPr>
      <w:r>
        <w:t xml:space="preserve">Có sự dự định này, Tần Vô Song cũng không vội mà đem đánh cho gã số 68 này tơi tả. Mà mượn sự công kích của gã số 68 này, đi tìm lấy một trạng thái, rèn luyện bộ pháp tinh diệu Lăng Vân Tiên Bộ.</w:t>
      </w:r>
    </w:p>
    <w:p>
      <w:pPr>
        <w:pStyle w:val="BodyText"/>
      </w:pPr>
      <w:r>
        <w:t xml:space="preserve">Tần Vô Song cũng âm thầm cảm thấy sự trùng hợp. Lăng Vân Tiên Bộ chính là theo nguyên lý bước bộ tám tám sáu mươi bốn quẻ vị. Mà Diễn võ đài này cũng giống vậy, sắp xếp theo vị trí sáu mươi bốn quẻ của Phục Hy.</w:t>
      </w:r>
    </w:p>
    <w:p>
      <w:pPr>
        <w:pStyle w:val="BodyText"/>
      </w:pPr>
      <w:r>
        <w:t xml:space="preserve">Nghĩ đến mơ hồi cái Diễn võ đài này dường như là nơi thích hợp nhất của Tần Vô Song. Tất cả những điều này dường như là có sự an bài của tạo hóa.</w:t>
      </w:r>
    </w:p>
    <w:p>
      <w:pPr>
        <w:pStyle w:val="BodyText"/>
      </w:pPr>
      <w:r>
        <w:t xml:space="preserve">Gã số 68 nhìn thấy sức mạnh của Tần Vô Song đã làm phá vỡ những thương hoa khác của hắn, cho là tiếp tục như vậy, Tần Vô Song có thể mang thế sấm vang chớp giật, đánh hắn tan tác.</w:t>
      </w:r>
    </w:p>
    <w:p>
      <w:pPr>
        <w:pStyle w:val="BodyText"/>
      </w:pPr>
      <w:r>
        <w:t xml:space="preserve">Lại không thấy Tần Vô Song lập tức đánh thêm một chiêu, mà là trốn đông chạy tây, hoàn toàn không cùng hắn giao chiến, dường như là mượn thế công của hắn để rèn luyện thân pháp vậy. Càng là như vậy, trong lòng gã số 68 càng căng thẳng hồi hộp.</w:t>
      </w:r>
    </w:p>
    <w:p>
      <w:pPr>
        <w:pStyle w:val="BodyText"/>
      </w:pPr>
      <w:r>
        <w:t xml:space="preserve">Bởi vì hắn căn bản không biết, Tần Vô Song rút cuộc là đang có âm mưu gì, cũng không biết hắn lựa chọn lúc nào sẽ gây khó khăn cho mình. Dù sao, hắn lúc này cũng đã vô cùng rõ ràng, thực lực của Tần Vô Song quả thực ở quá xa hắn.</w:t>
      </w:r>
    </w:p>
    <w:p>
      <w:pPr>
        <w:pStyle w:val="BodyText"/>
      </w:pPr>
      <w:r>
        <w:t xml:space="preserve">Tuy rằng trong lòng hắn lo lắng khẩn trương nhưng đối với Tần Vô Song thì vẫn có chút cảm kích. Ít nhất thì Tần Vô Song cũng không giống như mấy kẻ đệ tử thực lực cao ở đợt bài danh trước, ngay vừa bắt đầu mà có trạng thái càn quét ngay từ đầu, đem đánh đối thủ tan tác.</w:t>
      </w:r>
    </w:p>
    <w:p>
      <w:pPr>
        <w:pStyle w:val="BodyText"/>
      </w:pPr>
      <w:r>
        <w:t xml:space="preserve">Thất bại như vậy, là sự mất mặt nhất, cũng là sự tiếp nhận thất bại khó khăn nhất. Xét đến cùng thì cũng đều là Đệ tử Trung tâm, bị đối phương đánh tơi tả ngay khi vừa bắt đầu như vậy, sự chênh lệch trong đó cùng thực là quá mất mặt.</w:t>
      </w:r>
    </w:p>
    <w:p>
      <w:pPr>
        <w:pStyle w:val="BodyText"/>
      </w:pPr>
      <w:r>
        <w:t xml:space="preserve">Hắn không hề nghi ngờ, Tần Vô Song có khả năng tấn công làm hắn bại ngay từ phút đầu, nhưng Tần Vô Song lại không đi làm như vậy. Điều này nhiều ít cũng khiến hắn có thêm chút hư vinh. Cho dù là thất bại thì thất bại cũng có chút thể diện.</w:t>
      </w:r>
    </w:p>
    <w:p>
      <w:pPr>
        <w:pStyle w:val="BodyText"/>
      </w:pPr>
      <w:r>
        <w:t xml:space="preserve">Nghĩ tới đây, hắn cũng bỏ qua hết tâm lý gánh nặng. Một cây thương trường giống như rồng bay phượng múa, càng xuất ra trong lúc nhất thời nhưng thật ra lại vui vẻ. Khiến cho Tần Vô Song cũng không tự kìm được khen một câu:</w:t>
      </w:r>
    </w:p>
    <w:p>
      <w:pPr>
        <w:pStyle w:val="BodyText"/>
      </w:pPr>
      <w:r>
        <w:t xml:space="preserve">- Thương pháp này khá lắm!</w:t>
      </w:r>
    </w:p>
    <w:p>
      <w:pPr>
        <w:pStyle w:val="BodyText"/>
      </w:pPr>
      <w:r>
        <w:t xml:space="preserve">Nhưng cũng chỉ là quét qua như vậy, đối với Tần Vô Song mà nói, hắn chỉ sợ thương pháp của đối phương không ra trò gì, chứ không e ngại thương pháp của đối phương mạnh mẽ. Thương pháp càng cao thì càng có thể kích thích Tần Vô Song, khiến cho bộ pháp của hắn càng mượt mà lên một chút.</w:t>
      </w:r>
    </w:p>
    <w:p>
      <w:pPr>
        <w:pStyle w:val="BodyText"/>
      </w:pPr>
      <w:r>
        <w:t xml:space="preserve">Quả nhiên, thương pháp của gã số 68 kia một khi đã thi triển ra cũng thập phần khả quan. Trong lúc nhất thời, một công một phòng, nhìn qua lại có chút ý tứ ngang sức ngang tài.</w:t>
      </w:r>
    </w:p>
    <w:p>
      <w:pPr>
        <w:pStyle w:val="BodyText"/>
      </w:pPr>
      <w:r>
        <w:t xml:space="preserve">Kéo dài không dứt, hai thân ảnh ở trên đài không ngừng chui luồn bay qua bay lại, giống như hai con cá chép đang chui luồn vậy. Bụi đất bay mù mịt, linh lực tung hoành, khí thế lập tức liền tiến lên.</w:t>
      </w:r>
    </w:p>
    <w:p>
      <w:pPr>
        <w:pStyle w:val="BodyText"/>
      </w:pPr>
      <w:r>
        <w:t xml:space="preserve">Ước chừng một khắc sau, một bộ Lăng Vân Tiên Bộ của Tần Vô Song đạp xong sáu mươi bốn quẻ vị. Quay trở về vị trí cũ, cười hắc hắc, sợi roi xà hình trong tay quấn một vòng.</w:t>
      </w:r>
    </w:p>
    <w:p>
      <w:pPr>
        <w:pStyle w:val="BodyText"/>
      </w:pPr>
      <w:r>
        <w:t xml:space="preserve">Cây roi nhất thời quấn quanh trở về, hình thành năm sáu vòng linh lực trói buộc, quấn một vòng kéo dài ra bên ngoài, vừa vặn quấn quanh hoàn toàn trường thương của đối phương.</w:t>
      </w:r>
    </w:p>
    <w:p>
      <w:pPr>
        <w:pStyle w:val="BodyText"/>
      </w:pPr>
      <w:r>
        <w:t xml:space="preserve">Cánh tay Tần Vô Song run lên, cây roi nhất thời giống như con trăn đang nhảy nhót khua múa, đem bao lấy thực lực của đại thương kia.</w:t>
      </w:r>
    </w:p>
    <w:p>
      <w:pPr>
        <w:pStyle w:val="BodyText"/>
      </w:pPr>
      <w:r>
        <w:t xml:space="preserve">Gã số 68 chỉ cảm thấy ở cổ tay có một chút căng, bất luận hắn dùng lực như thế nào cùng không thể kéo được trường thương trở về.</w:t>
      </w:r>
    </w:p>
    <w:p>
      <w:pPr>
        <w:pStyle w:val="BodyText"/>
      </w:pPr>
      <w:r>
        <w:t xml:space="preserve">Tần Vô Song khẽ cười, thúc giục một đạo linh lực xuyên thấu qua sợi roi bay thẳng tới túm lấy trường thương kia đi.</w:t>
      </w:r>
    </w:p>
    <w:p>
      <w:pPr>
        <w:pStyle w:val="BodyText"/>
      </w:pPr>
      <w:r>
        <w:t xml:space="preserve">Gã số 68 kia dường như toàn thân đột nhiên gặp một luồng điện giật, toàn thân chấn động, trên tay nhất thời cầm không vững, trường thương rời khỏi tay, bay tới trong tay của đối phương.</w:t>
      </w:r>
    </w:p>
    <w:p>
      <w:pPr>
        <w:pStyle w:val="BodyText"/>
      </w:pPr>
      <w:r>
        <w:t xml:space="preserve">Tần Vô Song vung sợi roi, trường thương quay ngược lại, đầu thương vừa hay nằm đúng trên ngực của gã số 68 kia.</w:t>
      </w:r>
    </w:p>
    <w:p>
      <w:pPr>
        <w:pStyle w:val="BodyText"/>
      </w:pPr>
      <w:r>
        <w:t xml:space="preserve">Vậy mà gã số 68 kia một chút ủ rũ mất hết tinh thần cũng không có, ngược lại lại có một loại cảm giác được giải thoát. Mặc dù là đã bị đánh bại nhưng cũng là việc đã trong sự dự liệu trước. Có chút thể diện như vậy, chống đỡ được lâu như vậy, hắn tự thấy mình cũng đủ một chút bản lĩnh. Dù sao, đối thủ trước mắt này cũng là có thực lực của tuyển thủ hạt giống.</w:t>
      </w:r>
    </w:p>
    <w:p>
      <w:pPr>
        <w:pStyle w:val="BodyText"/>
      </w:pPr>
      <w:r>
        <w:t xml:space="preserve">Những người đang xem ở dưới đài cũng vậy, trọng tài cũng vậy, sau khi nhìn gã số 68 thua lại là một vẻ mặt cảm giác may mắn, đều là không sao nói nên lời.</w:t>
      </w:r>
    </w:p>
    <w:p>
      <w:pPr>
        <w:pStyle w:val="BodyText"/>
      </w:pPr>
      <w:r>
        <w:t xml:space="preserve">Trận thi đấu vòng thứ nhất, Tần Vô Song cũng không phải là kẻ thắng đầu tiên tiến ra ngoài. Rất nhiều ở các cuộc đấu khác, cơ hồ là vừa ra tay thì liền trở về, liền xuất ra sự thắng bại rõ rệt.</w:t>
      </w:r>
    </w:p>
    <w:p>
      <w:pPr>
        <w:pStyle w:val="BodyText"/>
      </w:pPr>
      <w:r>
        <w:t xml:space="preserve">Dù sao thì không phải kẻ nào cũng giống như Tần Vô Song vậy, còn lưu lại chút vốn dự phòng, còn có vốn nhiệt tình tham gia. Bọn họ vừa ra tay thì nhất định phải sử dụng hết toàn lực, nếu không, kẻ bị đào thải rất có thể là chính mình.</w:t>
      </w:r>
    </w:p>
    <w:p>
      <w:pPr>
        <w:pStyle w:val="BodyText"/>
      </w:pPr>
      <w:r>
        <w:t xml:space="preserve">Cũng bởi vì nguyên nhân như thế, ba mươi mốt trường quyết đấu vòng một cơ hồ là đều dùng toàn lực, nhiệt huyết để đánh nhau trên trường đấu. So sánh như vậy thì ngược lại trận đấu của bọn Tần Vô Song lại khiến cho kẻ khác ít nhiều cũng không có cảm giác ngột ngạt, nặng nề.</w:t>
      </w:r>
    </w:p>
    <w:p>
      <w:pPr>
        <w:pStyle w:val="BodyText"/>
      </w:pPr>
      <w:r>
        <w:t xml:space="preserve">Sau khi Tần Vô Song xuống đài, cũng mỉm cười không nói gì, cũng không đi xem các trận đấu khác. Đối với hắn mà nói, sáu mươi bốn gã tuyển thủ của vòng thứ nhất đều không đủ trở thành sự uy hiếp của hắn.</w:t>
      </w:r>
    </w:p>
    <w:p>
      <w:pPr>
        <w:pStyle w:val="BodyText"/>
      </w:pPr>
      <w:r>
        <w:t xml:space="preserve">Đối thủ thật sự là những gã tuyển thủ hạt giống, là những tuyển thủ hạt giống mười hạng đầu, thậm chí là mấy kẻ năm hạng đầu.</w:t>
      </w:r>
    </w:p>
    <w:p>
      <w:pPr>
        <w:pStyle w:val="BodyText"/>
      </w:pPr>
      <w:r>
        <w:t xml:space="preserve">Đi xuống võ đài, Tần Vô Song đã nhìn thấy nụ cười của Chu Phù tiến lên đón tiếp:</w:t>
      </w:r>
    </w:p>
    <w:p>
      <w:pPr>
        <w:pStyle w:val="BodyText"/>
      </w:pPr>
      <w:r>
        <w:t xml:space="preserve">- Vô Song sư đệ, chúc mừng ngươi.</w:t>
      </w:r>
    </w:p>
    <w:p>
      <w:pPr>
        <w:pStyle w:val="BodyText"/>
      </w:pPr>
      <w:r>
        <w:t xml:space="preserve">- Sư tỷ, hôm nay không có trận đấu của tỷ, sao tỷ cũng có mặt?</w:t>
      </w:r>
    </w:p>
    <w:p>
      <w:pPr>
        <w:pStyle w:val="BodyText"/>
      </w:pPr>
      <w:r>
        <w:t xml:space="preserve">- Hắc hắc, ta là Đại sư tỷ, đương nhiên là phải quan tâm đến thành tích của sư đệ các ngươi một chút. Vòng đấu tiếp theo, bao gồm cả ngươi, chúng ta có bảy vị sư đệ tham gia quyết đấu. Trước mắt, tính cả ngươi thì đã có bốn kẻ qua cửa ải này rồi. Có kẻ bất hạnh gặp phải cao thủ, đã bị đào thải. Còn có hai vị sư đệ, vấn đề coi như là không lớn.</w:t>
      </w:r>
    </w:p>
    <w:p>
      <w:pPr>
        <w:pStyle w:val="BodyText"/>
      </w:pPr>
      <w:r>
        <w:t xml:space="preserve">Nhìn ra được, trong khẩu khí của Chu Phù vẫn là tràn ngập niềm vui sướng.</w:t>
      </w:r>
    </w:p>
    <w:p>
      <w:pPr>
        <w:pStyle w:val="BodyText"/>
      </w:pPr>
      <w:r>
        <w:t xml:space="preserve">Trong mười ba gã đệ tử có mười hai gã tiến vào trước sáu mươi bốn hạng đầu. Phần thành tích này quả thật cũng không tồi!</w:t>
      </w:r>
    </w:p>
    <w:p>
      <w:pPr>
        <w:pStyle w:val="Compact"/>
      </w:pPr>
      <w:r>
        <w:t xml:space="preserve">Ủng hộ chỉ với 1 click và 5s ! (adf.ly/4EmoB)</w:t>
      </w:r>
      <w:r>
        <w:br w:type="textWrapping"/>
      </w:r>
      <w:r>
        <w:br w:type="textWrapping"/>
      </w:r>
    </w:p>
    <w:p>
      <w:pPr>
        <w:pStyle w:val="Heading2"/>
      </w:pPr>
      <w:bookmarkStart w:id="244" w:name="chương-222"/>
      <w:bookmarkEnd w:id="244"/>
      <w:r>
        <w:t xml:space="preserve">222. Chương 22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23: Vòng rút thăm thứ ha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rận thi đấu của vòng này có thể coi là không có sóng gió sợ hãi gì. Bởi vì không có tuyển thủ hạt giống tham gia. Trận đấu bất luận là tuyệt vời ngoạn mục thế nào thì cũng không có điều gì thấp thỏm mong chờ, không khiến cho người ta có sự mong chờ gì đặc biệt.</w:t>
      </w:r>
    </w:p>
    <w:p>
      <w:pPr>
        <w:pStyle w:val="BodyText"/>
      </w:pPr>
      <w:r>
        <w:t xml:space="preserve">Điều duy nhất khiến mọi người tò mò đó là mấy tên vượt cấp từ Đệ tử Cao cấp kia tới Đệ tử Trung tâm có biểu hiện như thế nào.</w:t>
      </w:r>
    </w:p>
    <w:p>
      <w:pPr>
        <w:pStyle w:val="BodyText"/>
      </w:pPr>
      <w:r>
        <w:t xml:space="preserve">Đáng tiếc là, ngoài Tần Vô Song kẻ đạt Quán quân trong cuộc khảo hạch Đệ tử Cao cấp thì hai kẻ xếp hạng thứ hai, thứ ba đều bất hạnh bị đào thải ra ngoài.</w:t>
      </w:r>
    </w:p>
    <w:p>
      <w:pPr>
        <w:pStyle w:val="BodyText"/>
      </w:pPr>
      <w:r>
        <w:t xml:space="preserve">Cái gọi là hắc mã biểu diễn trên võ đài quả thực rất khó để phát sinh ra. Tất cả đều phải dựa vào thực lực mà nói chuyện. Cho dù ngươi ở trong Đệ tử Cao cấp có cường hãn tới đâu, một khi đã lên sân khấu cao trên này thì cũng phải thất bại như bình thường.</w:t>
      </w:r>
    </w:p>
    <w:p>
      <w:pPr>
        <w:pStyle w:val="BodyText"/>
      </w:pPr>
      <w:r>
        <w:t xml:space="preserve">Đương nhiên Tần Vô Song là ngoại lệ, bởi vì hắn kiểm tra sáu hạng đều đạt điểm tối đa, là nhân vật siêu việt nhất định tiến vào lịch sử của Tinh La Điện.</w:t>
      </w:r>
    </w:p>
    <w:p>
      <w:pPr>
        <w:pStyle w:val="BodyText"/>
      </w:pPr>
      <w:r>
        <w:t xml:space="preserve">Người như vậy mới có thể thực sự là hắc mã, mới có thể làm rối loạn trận doanh của Đệ tử Trung tâm, thậm chí hình thành một hắc mã có lực công kích cực mạnh.</w:t>
      </w:r>
    </w:p>
    <w:p>
      <w:pPr>
        <w:pStyle w:val="BodyText"/>
      </w:pPr>
      <w:r>
        <w:t xml:space="preserve">Lúc trước, có rất nhiều dư luận của Tinh La Điện, nhiều ít cũng có sự nghi ngờ Tần Vô Song rốt cuộc là có thể giữ lại được bao nhiêu biểu hiện. Dù sao hắn cũng chỉ là một Đệ tử Cao cấp, là một gã đệ tử mới vừa từ Bách Việt Quốc mà thăng cấp, cách giai đoạn Võ đồng mới chưa tới nửa năm, vậy có khả năng tới đâu?</w:t>
      </w:r>
    </w:p>
    <w:p>
      <w:pPr>
        <w:pStyle w:val="BodyText"/>
      </w:pPr>
      <w:r>
        <w:t xml:space="preserve">Tuy rằng nghe đồn hắn giết hai Võ Thánh hộ quốc của hai Công quốc. Nhưng cuối cùng hai Võ Thánh hộ quốc của Công quốc rốt cuộc có so được với Đệ tử Trung tâm của Tinh La Điện hay không, còn phải xem lại.</w:t>
      </w:r>
    </w:p>
    <w:p>
      <w:pPr>
        <w:pStyle w:val="BodyText"/>
      </w:pPr>
      <w:r>
        <w:t xml:space="preserve">Sự biểu hiện của vòng thứ nhất của Tần Vô Song có thể nói là vô cùng quy củ, xem ra cũng có không nhiều màu sắc. Ít nhất thì những kẻ bên ngoài nhìn vào thì tuyệt đối không cảm thấy kinh ngạc.</w:t>
      </w:r>
    </w:p>
    <w:p>
      <w:pPr>
        <w:pStyle w:val="BodyText"/>
      </w:pPr>
      <w:r>
        <w:t xml:space="preserve">Dù sao thì gã số 68 cũng không tính là nhân vật siêu việt gì, vậy mà Tần Vô Song lại cần tốn thời gian lâu như vậy để thu phục đối thủ thì thành tích này cũng chẳng phải cái gì rất giỏi.</w:t>
      </w:r>
    </w:p>
    <w:p>
      <w:pPr>
        <w:pStyle w:val="BodyText"/>
      </w:pPr>
      <w:r>
        <w:t xml:space="preserve">Nhưng những kẻ trong nghề thì lại rất lưu ý trận thi đấu vừa rồi, lại không cho rằng như vậy. Nhất là Truân Trung Trì, hắn cùng vài Điện chủ khác ở vị trí trên cao, xem tình thế ở phía bên dưới, nhìn tổng thể ba mươi hai khu quyết đấu này, thời gian để hắn nhìn những đệ tử khác cũng không nhiều bằng theo dõi trận đấu của Tần Vô Song.</w:t>
      </w:r>
    </w:p>
    <w:p>
      <w:pPr>
        <w:pStyle w:val="BodyText"/>
      </w:pPr>
      <w:r>
        <w:t xml:space="preserve">Đối với sự nghi ngờ dương dương tự đắc của những kẻ bên ngoài thì Truân Trung Trì lại vô cùng hài lòng, thậm chí còn vô cùng vui mừng. Hắn ở trên người Tần Vô Song có thể thấy một loại khí chất mà trước kia chưa từng gã đệ tử nào có.</w:t>
      </w:r>
    </w:p>
    <w:p>
      <w:pPr>
        <w:pStyle w:val="BodyText"/>
      </w:pPr>
      <w:r>
        <w:t xml:space="preserve">Trước kia Tần Vô Song giết Lệ Vô Kỵ, quay về Bách Việt Quốc giết hai tên đại Võ Thánh, Khảo hạch Cuối năm đều là một đường thẳng lao tới, phong quang vô cùng thịnh, không hề có bất kỳ ngăn trở gì. Một hơi không ngừng lao vun vút hướng về phía trước.</w:t>
      </w:r>
    </w:p>
    <w:p>
      <w:pPr>
        <w:pStyle w:val="BodyText"/>
      </w:pPr>
      <w:r>
        <w:t xml:space="preserve">Mà giờ phút này, hắn lại thấy được một Tần Vô Song đang ngấm ngầm ẩn nhẫn.</w:t>
      </w:r>
    </w:p>
    <w:p>
      <w:pPr>
        <w:pStyle w:val="BodyText"/>
      </w:pPr>
      <w:r>
        <w:t xml:space="preserve">Không hề nghi vấn, trận đấu ở vòng thi thứ nhất này, tuyệt đối không phải là thực lực thực sự của Tần Vô Song, ở trong sự điều chỉnh trạng thái của hắn, chính là đang che dấu thực lực thật sự.</w:t>
      </w:r>
    </w:p>
    <w:p>
      <w:pPr>
        <w:pStyle w:val="BodyText"/>
      </w:pPr>
      <w:r>
        <w:t xml:space="preserve">Đó chính là điểm ở Tần Vô Song mà khiến cho Truân Trung Trì vô cùng vui mừng, cũng là cảm thấy Tần Vô Song có điểm trưởng thành, thành thục. Nếu như vừa ra tay mà đã sấm vang chớp giật thì chưa chắc đã là chuyện tốt gì. Trạng thái ra tay sớm như vậy một khi khí thế không còn, sau đó muốn quay lại trạng thái đỉnh cao như lúc đầu thì trong một chốc một lát cũng rất khó để có thể điều chỉnh ra ngay được.</w:t>
      </w:r>
    </w:p>
    <w:p>
      <w:pPr>
        <w:pStyle w:val="BodyText"/>
      </w:pPr>
      <w:r>
        <w:t xml:space="preserve">Từng bước mà làm, không ngừng tăng lên, đem trạng thái phong độ đến tận cuối cùng mới phát huy ra. Chiến lược như vậy, ở trong loại này có thể kéo dài liên tục tới tận bảy vòng, vô cùng quan trọng.</w:t>
      </w:r>
    </w:p>
    <w:p>
      <w:pPr>
        <w:pStyle w:val="BodyText"/>
      </w:pPr>
      <w:r>
        <w:t xml:space="preserve">Cần thoát ra từ chín mươi sáu gã Đệ tử Trung tâm, đánh sâu vào ba hạng đầu, thì phải đánh đủ bảy vòng.</w:t>
      </w:r>
    </w:p>
    <w:p>
      <w:pPr>
        <w:pStyle w:val="BodyText"/>
      </w:pPr>
      <w:r>
        <w:t xml:space="preserve">Vòng đấu thứ nhất vừa kết thúc, thực lực xuất sắc của các đệ tử của năm vị Điện chủ cũng đã thể hiện ra ngoài. Môn hạ của năm vị Điện chủ, những gã Đệ tử Trung tâm bị đào thải, mỗi mạch đều chỉ có một hai gã. Những gã còn lại, đều là môn hạ của các Pháp vương và các Trưởng lão.</w:t>
      </w:r>
    </w:p>
    <w:p>
      <w:pPr>
        <w:pStyle w:val="BodyText"/>
      </w:pPr>
      <w:r>
        <w:t xml:space="preserve">Nói cách khác, môn hạ Đệ tử Trung tâm của Pháp vương cùng Trưởng lão có thể tiến nào sáu mươi bốn hạng đầu cũng là vô cùng ít ỏi, chỉ có bảy tám gã mà thôi.</w:t>
      </w:r>
    </w:p>
    <w:p>
      <w:pPr>
        <w:pStyle w:val="BodyText"/>
      </w:pPr>
      <w:r>
        <w:t xml:space="preserve">Mà bảy tám gã này, có thể qua được vòng đấu thứ hai, thành công thăng lên trong ba mươi hai hạng đầu, cuối cùng có mấy gã, cũng lại là một ẩn số lớn.</w:t>
      </w:r>
    </w:p>
    <w:p>
      <w:pPr>
        <w:pStyle w:val="BodyText"/>
      </w:pPr>
      <w:r>
        <w:t xml:space="preserve">Bởi vậy có thể thấy được, trong Tinh La Điện, quyền uy của năm vị Điện chủ là không thể dao động được.</w:t>
      </w:r>
    </w:p>
    <w:p>
      <w:pPr>
        <w:pStyle w:val="BodyText"/>
      </w:pPr>
      <w:r>
        <w:t xml:space="preserve">o0o</w:t>
      </w:r>
    </w:p>
    <w:p>
      <w:pPr>
        <w:pStyle w:val="BodyText"/>
      </w:pPr>
      <w:r>
        <w:t xml:space="preserve">Vòng đấu thứ nhất chấm dứt, thời gian nghỉ ngơi một ngày.</w:t>
      </w:r>
    </w:p>
    <w:p>
      <w:pPr>
        <w:pStyle w:val="BodyText"/>
      </w:pPr>
      <w:r>
        <w:t xml:space="preserve">Mỗi một vòng đấu là như thế, kết thúc một vòng thì nghỉ ngơi hồi phục một ngày. Một là dễ dàng cho việc thống kê thứ hạng. Hai là để cho những đệ tử Đệ tử Trung tâm có chút thời gian nghỉ ngơi và hồi phục.</w:t>
      </w:r>
    </w:p>
    <w:p>
      <w:pPr>
        <w:pStyle w:val="BodyText"/>
      </w:pPr>
      <w:r>
        <w:t xml:space="preserve">Ngày nghỉ ngơi này, Tần Vô Song cũng không có dụng công quá độ, vẫn là bình thường nhàn nhạt trải qua như vậy. Hiện tại hắn tâm vô tạp niệm, mục tiêu chỉ có hướng về phía trước, không ngừng hướng về phía trước.</w:t>
      </w:r>
    </w:p>
    <w:p>
      <w:pPr>
        <w:pStyle w:val="BodyText"/>
      </w:pPr>
      <w:r>
        <w:t xml:space="preserve">Ngày cho vòng đấu thứ hai cuối cùng cũng chầm chậm tiến tới.</w:t>
      </w:r>
    </w:p>
    <w:p>
      <w:pPr>
        <w:pStyle w:val="BodyText"/>
      </w:pPr>
      <w:r>
        <w:t xml:space="preserve">Ngày này, tuy rằng không khí vẫn mãnh liệt như trước nhưng trên bầu trời lại xuất hiện ánh nắng. Điều này lại khiến cho Tinh La Điện càng thêm vài phân không khí nhiệt tình.</w:t>
      </w:r>
    </w:p>
    <w:p>
      <w:pPr>
        <w:pStyle w:val="BodyText"/>
      </w:pPr>
      <w:r>
        <w:t xml:space="preserve">Hôm nay, ba mươi hai gã bị đào thải từ vòng thứ nhất đã không có việc gì làn nữa, bọn họ cũng theo thứ tự bài danh trong kỳ Khảo hạch Cuối năm mà tiến ra ngoài. Hôm nay bọn họ cùng các đệ tử khác giống nhau, đều là những kẻ đứng xem.</w:t>
      </w:r>
    </w:p>
    <w:p>
      <w:pPr>
        <w:pStyle w:val="BodyText"/>
      </w:pPr>
      <w:r>
        <w:t xml:space="preserve">Mà những diễn viên chính ngày hôm nay, lại là các Đệ tử Trung tâm sáu mươi bốn hạng đầu.</w:t>
      </w:r>
    </w:p>
    <w:p>
      <w:pPr>
        <w:pStyle w:val="BodyText"/>
      </w:pPr>
      <w:r>
        <w:t xml:space="preserve">Lúc này đây, mặc kệ là tuyển thủ ba mươi hai hạng đầu cũng vậy, tuyển thủ hạt giống cũng vậy. Vòng thứ hai này, đều cần phải tham gia chiến đấu.</w:t>
      </w:r>
    </w:p>
    <w:p>
      <w:pPr>
        <w:pStyle w:val="BodyText"/>
      </w:pPr>
      <w:r>
        <w:t xml:space="preserve">Chỉ là, vòng đấu này, lại phải lựa chọn cách thi đấu bảo vệ tuyển thủ hạt giống. Mười sáu tuyển thủ hạt giống, vì để cho bọn chúng không xuất hiện cục diện đấu lẫn nhau, nên được miễn cho phần rút thăm đấu cặp.</w:t>
      </w:r>
    </w:p>
    <w:p>
      <w:pPr>
        <w:pStyle w:val="BodyText"/>
      </w:pPr>
      <w:r>
        <w:t xml:space="preserve">Lúc rút thăm, mười sáu tuyển thủ hạt giống không có đánh loạn lên, mà là đặt ở trong một cái thùng riêng, mà bốn mươi tám thẻ số thứ tự của bốn mươi tám tuyển thủ còn lại thì lại được đặt trong một cái thùng khác.</w:t>
      </w:r>
    </w:p>
    <w:p>
      <w:pPr>
        <w:pStyle w:val="BodyText"/>
      </w:pPr>
      <w:r>
        <w:t xml:space="preserve">Đại Điện chủ vẫn mang thần thái khoan dung hiền hậu như trước, mỉm cười nói:</w:t>
      </w:r>
    </w:p>
    <w:p>
      <w:pPr>
        <w:pStyle w:val="BodyText"/>
      </w:pPr>
      <w:r>
        <w:t xml:space="preserve">- Chư vị, quy tắc của trận thi đấu bài danh Đệ tử Trung tâm tin rằng tất cả mọi người đều đã nắm vững như lòng bàn tay. Trận đấu vòng thứ hai, tuyển thủ hạt giống đã được đặc biệt chiếu cố. Vì tránh cho bọn chúng gặp nhau quá sớm, bởi vậy đợt rút thăm thứ hai này, một tay rút ra thẻ số thứ tự của một tuyển thủ hạt giống, sau đó do chính tuyển thủ hạt giống đã được rút ra này lên rút một thẻ số thứ tự tuyển thủ bình thường làm đối thủ, cùng nhau tranh đấu. Cho đến khi mười sáu gã tuyển thủ đã được rút hết thì ba mươi hai thẻ số thứ tự còn lại sẽ rút thăm lần thứ hai, làm đối thủ của nhau.</w:t>
      </w:r>
    </w:p>
    <w:p>
      <w:pPr>
        <w:pStyle w:val="BodyText"/>
      </w:pPr>
      <w:r>
        <w:t xml:space="preserve">Vòng rút thăm này, có thể nói là vô cùng tàn khốc. Bởi vì vận số hên xui sẽ trở nên vô cùng quan trọng. Một khi kẻ nào số xui, bất hạnh gặp đúng phải tuyển thủ hạt giống, thậm chí là gặp phải tuyển thủ hạt giống ba hạng đầu thì cũng chỉ có thể tự than thở mệnh khổ, nhất định là sẽ bị đào thải.</w:t>
      </w:r>
    </w:p>
    <w:p>
      <w:pPr>
        <w:pStyle w:val="BodyText"/>
      </w:pPr>
      <w:r>
        <w:t xml:space="preserve">Cho dù là thực lực của ngươi trong hàng ngũ tuyển thủ hạt giống vô cùng vượt bậc, gặp phải cao thủ ba hạng đầu thì cũng tất nhiên vẫn là bất hạnh, dù sao Tinh La Điện bao nhiêu năm thi đấu bài danh như vậy, mấy tên cao thủ vượt bậc kia cùng với sự chênh lệch của Đệ tử Trung tâm vẫn là rõ như ban ngày.</w:t>
      </w:r>
    </w:p>
    <w:p>
      <w:pPr>
        <w:pStyle w:val="BodyText"/>
      </w:pPr>
      <w:r>
        <w:t xml:space="preserve">Dù kẻ nào có tự tin đi chăng nữa thì cũng biết rõ giao đấu cùng với Vi Dực thì tất nhiên là không thể so bì được. Cùng Chu Phù và mấy tên đệ tử kiệt xuất khác thì vẫn có sự chênh lệch rất lớn.</w:t>
      </w:r>
    </w:p>
    <w:p>
      <w:pPr>
        <w:pStyle w:val="BodyText"/>
      </w:pPr>
      <w:r>
        <w:t xml:space="preserve">Ngoài mấy gã tuyển thủ hạt giống vẻ mặt lạnh nhạt này ra thì những tuyển thủ khác đều mang vẻ mặt rất chăm chú, ngưng trọng. Hiển nhiên tất cả mọi người đều không hy vọng sẽ gặp phải đối thủ khó chơi. Không hy vọng sau khi tuyển thủ hạt giống rút thăm xong thì chính thẻ số thứ tự của mình cũng bị rút ra.</w:t>
      </w:r>
    </w:p>
    <w:p>
      <w:pPr>
        <w:pStyle w:val="BodyText"/>
      </w:pPr>
      <w:r>
        <w:t xml:space="preserve">Rất nhiều Đệ tử Trung tâm, thậm chí ở trong nội tâm cũng đang âm thầm cầu nguyện, bốn mươi tám gã Đệ tử Trung tâm bình thường cùng với mười sáu gã đệ tử tuyển thủ hạt giống, tỷ lệ xác suất bị rút là một phần ba.</w:t>
      </w:r>
    </w:p>
    <w:p>
      <w:pPr>
        <w:pStyle w:val="BodyText"/>
      </w:pPr>
      <w:r>
        <w:t xml:space="preserve">Xác suất này nói cao không cao, nói thấp cũng không hề thấp.</w:t>
      </w:r>
    </w:p>
    <w:p>
      <w:pPr>
        <w:pStyle w:val="BodyText"/>
      </w:pPr>
      <w:r>
        <w:t xml:space="preserve">Tần Vô Song lại là lạnh nhạt, sắc mặt bình thản, không có gì quá nhiệt tình, cũng không có nửa điểm suy tính thiệt hơn, lo được mất. Theo hắn thấy nếu đã rút thăm thì không có cách gì có thể làm giả được, tất cả sự lo lắng cũng chỉ là thừa. Kết quả, tay rút thăm ra thẻ số thứ tự cũng nhất định là có rồi. Trước đó ngươi có đấu tranh thế nào, có lo lắng ra sao thì cũng đều là việc vô bổ.</w:t>
      </w:r>
    </w:p>
    <w:p>
      <w:pPr>
        <w:pStyle w:val="BodyText"/>
      </w:pPr>
      <w:r>
        <w:t xml:space="preserve">Quy củ thì vẫn là quy củ cũ, Ngũ Điện chủ Điền Tri Hành rút ra cái thứ nhất đó chính là Nhị sư huynh Lữ Đằng của nhất mạch Truân Trung Trì. Trong kỳ thi đấu bài danh Đệ tử Trung tâm lần trước, hắn đạt được bài danh đứng thứ tám, thực lực vô cùng cao, nghe mọi người bên ngoài đồn thì hắn thậm chí có thể đánh sâu vào sáu hạng đầu.</w:t>
      </w:r>
    </w:p>
    <w:p>
      <w:pPr>
        <w:pStyle w:val="BodyText"/>
      </w:pPr>
      <w:r>
        <w:t xml:space="preserve">Nhân vật như vậy một khi đã được rút ra, những gã Đệ tử Trung tâm bình thường tự nhiên là không hề muốn đối mặt. Mỗi kẻ trong lòng đều âm thầm cầu nguyện – đừng rút trúng ta, đừng rút trúng ta.</w:t>
      </w:r>
    </w:p>
    <w:p>
      <w:pPr>
        <w:pStyle w:val="BodyText"/>
      </w:pPr>
      <w:r>
        <w:t xml:space="preserve">- Lữ Đằng, ngươi tiến lên rút thăm đối thủ của mình đi.</w:t>
      </w:r>
    </w:p>
    <w:p>
      <w:pPr>
        <w:pStyle w:val="BodyText"/>
      </w:pPr>
      <w:r>
        <w:t xml:space="preserve">Theo quy tắc, tuyển thủ hạt giống được rút ra sau đó sẽ tự mình lên rút đối thủ cho chính mình. Điều này cũng là để tránh cho các Điện chủ có thể làm bừa.</w:t>
      </w:r>
    </w:p>
    <w:p>
      <w:pPr>
        <w:pStyle w:val="BodyText"/>
      </w:pPr>
      <w:r>
        <w:t xml:space="preserve">Lữ Đằng tiến lên trên, cũng không hoang mang gì, tay rút ra một thẻ số thứ tự. Vừa bỏ ra nhìn thì thấy là số 46.</w:t>
      </w:r>
    </w:p>
    <w:p>
      <w:pPr>
        <w:pStyle w:val="BodyText"/>
      </w:pPr>
      <w:r>
        <w:t xml:space="preserve">Gã số 46 bị rút ra rên rỉ kêu lên một trận, vô cùng buồn bực thở dài:</w:t>
      </w:r>
    </w:p>
    <w:p>
      <w:pPr>
        <w:pStyle w:val="BodyText"/>
      </w:pPr>
      <w:r>
        <w:t xml:space="preserve">- Trời ơi, ta lại là kẻ húp canh nóng đầu tiên, chẳng lẽ hôm nay ta trước khi bước ra cửa chưa coi hoàng lịch sao? Buồn bực quá đi.</w:t>
      </w:r>
    </w:p>
    <w:p>
      <w:pPr>
        <w:pStyle w:val="BodyText"/>
      </w:pPr>
      <w:r>
        <w:t xml:space="preserve">Một trận than khóc này của hắn lại khiến làm dịu đi không khí ở hiện trường nhất thời, tất cả các Đệ tử Trung tâm đều không đừng được, đều cười lớn lên.</w:t>
      </w:r>
    </w:p>
    <w:p>
      <w:pPr>
        <w:pStyle w:val="BodyText"/>
      </w:pPr>
      <w:r>
        <w:t xml:space="preserve">Vẻ mặt của Lữ Đằng vẫn là bình thản, không có biểu hiện ra phong quang gì cả, dáng vẻ bình tĩnh hướng lên vị trí của mình.</w:t>
      </w:r>
    </w:p>
    <w:p>
      <w:pPr>
        <w:pStyle w:val="BodyText"/>
      </w:pPr>
      <w:r>
        <w:t xml:space="preserve">Tiếp sau đó, rút thăm vô cùng thuận lợi, mười sáu gã tuyển thủ hạt giống không ngừng được rút ra, mà mấy tên tuyển thủ hạt giống này cũng không ngừng tiến lên rút đối thủ cho chính mình.</w:t>
      </w:r>
    </w:p>
    <w:p>
      <w:pPr>
        <w:pStyle w:val="BodyText"/>
      </w:pPr>
      <w:r>
        <w:t xml:space="preserve">Tần Vô Song thực là hy vọng có thể được đấu với một tuyển thủ hạt giống thử xem sao, nhưng đáng tiếc là hắn trước sau cũng không có bị rút ra, liên tục mười sáu tuyển thủ đã rút ra đối thủ, nhưng hắn vẫn ở vị trí như cũ, không hề có được rút ra.</w:t>
      </w:r>
    </w:p>
    <w:p>
      <w:pPr>
        <w:pStyle w:val="BodyText"/>
      </w:pPr>
      <w:r>
        <w:t xml:space="preserve">Điều định trước như thế này, vòng thứ hai của hắn là không có cơ hội gặp tuyển thủ hạt giống.</w:t>
      </w:r>
    </w:p>
    <w:p>
      <w:pPr>
        <w:pStyle w:val="BodyText"/>
      </w:pPr>
      <w:r>
        <w:t xml:space="preserve">- Như vậy cũng tốt, tốt nhất thì cũng không phải gặp tuyển thủ hạt giống nhất mạch của sư phụ.</w:t>
      </w:r>
    </w:p>
    <w:p>
      <w:pPr>
        <w:pStyle w:val="BodyText"/>
      </w:pPr>
      <w:r>
        <w:t xml:space="preserve">Tần Vô Song tự mình an ủi như vậy, thẻ số thứ tự của hắn sau đó cũng bị rút ra.</w:t>
      </w:r>
    </w:p>
    <w:p>
      <w:pPr>
        <w:pStyle w:val="BodyText"/>
      </w:pPr>
      <w:r>
        <w:t xml:space="preserve">Còn lại ba mươi hai gã Đệ tử Trung tâm bình thường cũng là bị rút ra.</w:t>
      </w:r>
    </w:p>
    <w:p>
      <w:pPr>
        <w:pStyle w:val="BodyText"/>
      </w:pPr>
      <w:r>
        <w:t xml:space="preserve">Đối thủ ở vòng này của Tần Vô Song, lại không phải là nhất mạch Ngũ Điện chủ mà là một gã đệ tử của Pháp vương. Cũng là kẻ mạnh trong số sáu mươi bốn hạng đầu, thực lực cũng tiếp cận những gã tài giỏi là môn hạ Đệ tử Trung tâm của các Điện chủ.</w:t>
      </w:r>
    </w:p>
    <w:p>
      <w:pPr>
        <w:pStyle w:val="BodyText"/>
      </w:pPr>
      <w:r>
        <w:t xml:space="preserve">Số thứ tự này có thể nói là sự bốc thăm đối thủ tốt nhất. Đương nhiên đối với Tần Vô Song mà nói điều này cũng không đủ để khiến hắn vui mừng, cũng không đủ để khiến hắn lo lắng.</w:t>
      </w:r>
    </w:p>
    <w:p>
      <w:pPr>
        <w:pStyle w:val="BodyText"/>
      </w:pPr>
      <w:r>
        <w:t xml:space="preserve">Một khi kết quả rút thăm đã như thế này, hắn trừ phi dựa theo quy tắc mà hành sự ra, cũng không có bất cứ kết quả nào khác.</w:t>
      </w:r>
    </w:p>
    <w:p>
      <w:pPr>
        <w:pStyle w:val="BodyText"/>
      </w:pPr>
      <w:r>
        <w:t xml:space="preserve">Dù sao, ba mươi hai trận chiến đấu của vòng đấu thứ hai vẫn còn cách xa thời khắc phấn khích, tuyệt vời nhất.</w:t>
      </w:r>
    </w:p>
    <w:p>
      <w:pPr>
        <w:pStyle w:val="BodyText"/>
      </w:pPr>
      <w:r>
        <w:t xml:space="preserve">Đối với Tần Vô Song mà nói, trận đấu thứ hai này cơ hồ là làm lại như vòng thứ nhất. Lại lên Diễn võ đài, Tần Vô Song lần này quyết định dùng đối thủ này để luyện Tử Dương Kiếm.</w:t>
      </w:r>
    </w:p>
    <w:p>
      <w:pPr>
        <w:pStyle w:val="BodyText"/>
      </w:pPr>
      <w:r>
        <w:t xml:space="preserve">Trong khoảng thời gian, hắn cũng luôn không bỏ qua cơ hội lĩnh ngộ kiếm ý. Kiếp trước một bộ Độc Cô Cửu Kiếm ở trong đầu hắn đã thôi diễn không dưới ngàn lần.</w:t>
      </w:r>
    </w:p>
    <w:p>
      <w:pPr>
        <w:pStyle w:val="BodyText"/>
      </w:pPr>
      <w:r>
        <w:t xml:space="preserve">Hắn quyết định, cửa này thao luyện kiếm pháp một chút.</w:t>
      </w:r>
    </w:p>
    <w:p>
      <w:pPr>
        <w:pStyle w:val="BodyText"/>
      </w:pPr>
      <w:r>
        <w:t xml:space="preserve">Bộ Độc Cô Cửu Kiếm này có thể nói là kiếm kỹ vô cùng thần diệu, tinh tế một cái kiếm ý ‘vô chiêu thắng hữu chiêu’. Tên là Cửu Kiếm nhưng kỳ thật lại không chỉ có một kiếm mà lại có hàng ngàn vạn kiếm cùng xuất. Vô cùng kỳ diệu!</w:t>
      </w:r>
    </w:p>
    <w:p>
      <w:pPr>
        <w:pStyle w:val="Compact"/>
      </w:pPr>
      <w:r>
        <w:t xml:space="preserve">Ủng hộ chỉ với 1 click và 5s ! (adf.ly/4EmoB)</w:t>
      </w:r>
      <w:r>
        <w:br w:type="textWrapping"/>
      </w:r>
      <w:r>
        <w:br w:type="textWrapping"/>
      </w:r>
    </w:p>
    <w:p>
      <w:pPr>
        <w:pStyle w:val="Heading2"/>
      </w:pPr>
      <w:bookmarkStart w:id="245" w:name="chương-223"/>
      <w:bookmarkEnd w:id="245"/>
      <w:r>
        <w:t xml:space="preserve">223. Chương 22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24: Độc Cô Cửu Kiếm.</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Mặc dù cũng không tới mười kiếm, nhưng nói tới sự chuẩn xác thì căn bản không giống như các kiếm pháp khác. Vốn dĩ bản thân kiếm pháp này đều không phải do công kích mà sinh ra. Nhưng nếu như nói nó là kiếm thuật phòng ngự thì lại hiển nhiên càng không chính xác.</w:t>
      </w:r>
    </w:p>
    <w:p>
      <w:pPr>
        <w:pStyle w:val="BodyText"/>
      </w:pPr>
      <w:r>
        <w:t xml:space="preserve">Bởi vì Độc Cô Cửu Kiếm này căn bản là có kiếm pháp chỉ công không thủ.</w:t>
      </w:r>
    </w:p>
    <w:p>
      <w:pPr>
        <w:pStyle w:val="BodyText"/>
      </w:pPr>
      <w:r>
        <w:t xml:space="preserve">Cái gì gọi là chỉ công không thủ? Công, không phải là nói đoạt công, mà là liệu định tiên cơ, lấy công làm thủ. Là chỉ công không thủ, kỳ thật lại là lấy công làm thủ. Công tức là thủ, thủ tức là công.</w:t>
      </w:r>
    </w:p>
    <w:p>
      <w:pPr>
        <w:pStyle w:val="BodyText"/>
      </w:pPr>
      <w:r>
        <w:t xml:space="preserve">Tần Vô Song trong tay có kiếm, mỗi ngày đều mô phỏng kiếm ý của Độc Cô Cửu Kiếm ở trong đầu, lúc này có thể nói một thân kiếm pháp đã vô cùng cao cường.</w:t>
      </w:r>
    </w:p>
    <w:p>
      <w:pPr>
        <w:pStyle w:val="BodyText"/>
      </w:pPr>
      <w:r>
        <w:t xml:space="preserve">Chỉ là dùng kiếm trong tâm với dùng kiếm ở trong tay thì vẫn cần một quá trình chuyển hóa. Quá trình này cũng không khó nhưng cần phải luyện tập.</w:t>
      </w:r>
    </w:p>
    <w:p>
      <w:pPr>
        <w:pStyle w:val="BodyText"/>
      </w:pPr>
      <w:r>
        <w:t xml:space="preserve">Tần Vô Song đã quyết định, dùng đối thủ ở vòng thứ hai này đem luyện một chút kỹ năng dùng kiếm.</w:t>
      </w:r>
    </w:p>
    <w:p>
      <w:pPr>
        <w:pStyle w:val="BodyText"/>
      </w:pPr>
      <w:r>
        <w:t xml:space="preserve">Cái môn kiếm kỹ này, không có bất cứ chiêu thức nào cả, tuy rằng gọi là Độc Cô Cửu Kiếm nhưng tuyệt đối không có một bộ sách võ thuật dạy chiêu số cố định nào cả.</w:t>
      </w:r>
    </w:p>
    <w:p>
      <w:pPr>
        <w:pStyle w:val="BodyText"/>
      </w:pPr>
      <w:r>
        <w:t xml:space="preserve">Linh dương treo sừng, không có dấu vết để có thể tìm ra, chính xác là dùng để nói cảnh giới của môn kiếm kỹ này.</w:t>
      </w:r>
    </w:p>
    <w:p>
      <w:pPr>
        <w:pStyle w:val="BodyText"/>
      </w:pPr>
      <w:r>
        <w:t xml:space="preserve">Truyền thuyết nói rằng, kiếp trước vị tiền bối đã sáng tạo ra kiếm kỹ này là danh kiếm Độc Cô Cầu Bại. Nghe nói sau khi một thân kiếm kỹ này đại thành, phá tan cảnh giới Tiên Thiên, đến lúc thoát xác đăng tiên, cảnh giới vô cùng cao.</w:t>
      </w:r>
    </w:p>
    <w:p>
      <w:pPr>
        <w:pStyle w:val="BodyText"/>
      </w:pPr>
      <w:r>
        <w:t xml:space="preserve">Bởi vậy môn kiếm pháp này, kiếm kỹ cũng không thể thế tục đơn giản như vậy. Dùng ở trong tay Hậu Thiên võ giả, cố nhiên là uy lực cực kỳ cường hãn, thường có thể lấy yếu thắng mạnh. Dùng trong tay của Tiên Thiên thì đúng là càng thêm tinh diệu tuyệt luân. Kiếm ý ở bên trong càng có thể phát huy tới khả năng tận cùng.</w:t>
      </w:r>
    </w:p>
    <w:p>
      <w:pPr>
        <w:pStyle w:val="BodyText"/>
      </w:pPr>
      <w:r>
        <w:t xml:space="preserve">Trong lòng của Tần Vô Song đột nhiên vừa động, nhớ lại kiếp trước lão đầu tử huyền bí thu dưỡng mình đã từng nói với bản thân một câu nói, kỹ năng không có mạnh yếu, cảnh giới có cao thấp.</w:t>
      </w:r>
    </w:p>
    <w:p>
      <w:pPr>
        <w:pStyle w:val="BodyText"/>
      </w:pPr>
      <w:r>
        <w:t xml:space="preserve">Bất kể là kiếm thuật, hay là một môn công pháp khác, nếu đã có thể truyền thừa ngàn năm, luôn luôn có những bí mật cao nhất, thì tất nhiên là phải có chỗ hơn người.</w:t>
      </w:r>
    </w:p>
    <w:p>
      <w:pPr>
        <w:pStyle w:val="BodyText"/>
      </w:pPr>
      <w:r>
        <w:t xml:space="preserve">Ở trong tay Hậu Thiên võ giả, sự phát huy tác dụng của nó có lẽ là một, hai thành mà thôi. Mà đến trong tay Tiên Thiên cường giả có lẽ sẽ phát huy ba, năm thành, thậm chí là cao hơn nữa.</w:t>
      </w:r>
    </w:p>
    <w:p>
      <w:pPr>
        <w:pStyle w:val="BodyText"/>
      </w:pPr>
      <w:r>
        <w:t xml:space="preserve">Cũng giống như Thiên Mạch Ngưng Kình Kiếm, Tần Vô Song hồi vẫn chưa tiến tới cảnh giới Tiên Thiên cứ luôn cảm thấy Hư kiếm đã là tiêu chuẩn đỉnh cao của thế tục võ học rồi. Nhưng sau khi tới cảnh giới Tiên Thiên, mới phát hiện Hư kiếm chỉ là kiếm thức của Thiên Mạch Ngưng Kình Kiếm.</w:t>
      </w:r>
    </w:p>
    <w:p>
      <w:pPr>
        <w:pStyle w:val="BodyText"/>
      </w:pPr>
      <w:r>
        <w:t xml:space="preserve">Lại như cái này Độc Cô Cửu Kiếm dùng trong tay của Hậu Thiên võ giả, uy lực có thể phát huy một, hai phần mười, nhưng dùng trong tay của Tiên Thiên cường giả, có lẽ uy lực lại tăng trưởng gấp bội.</w:t>
      </w:r>
    </w:p>
    <w:p>
      <w:pPr>
        <w:pStyle w:val="BodyText"/>
      </w:pPr>
      <w:r>
        <w:t xml:space="preserve">Kỹ năng không có mạnh yếu, cảnh giới có cao thấp.</w:t>
      </w:r>
    </w:p>
    <w:p>
      <w:pPr>
        <w:pStyle w:val="BodyText"/>
      </w:pPr>
      <w:r>
        <w:t xml:space="preserve">Tần Vô Song càng mạnh lên thì càng cảm thấy đạo lý này rất sâu sắc. Nếu lấy cảnh giới của chính mình lúc này thì cho dù mình sử dụng kỹ năng thế tục kém cỏi nhất, đấu với Hậu Thiên võ giả, thì cho dù đối thủ có thi triển võ học tinh diệu nhất thì cũng e rằng cũng chỉ có một kết cục là bị giết.</w:t>
      </w:r>
    </w:p>
    <w:p>
      <w:pPr>
        <w:pStyle w:val="BodyText"/>
      </w:pPr>
      <w:r>
        <w:t xml:space="preserve">Dù sao thì sự chênh lệch giữa Tiên Thiên với Hậu Thiên chính là trí mạng.</w:t>
      </w:r>
    </w:p>
    <w:p>
      <w:pPr>
        <w:pStyle w:val="BodyText"/>
      </w:pPr>
      <w:r>
        <w:t xml:space="preserve">Tiên Thiên cường giả ngắt lá bẻ hoa giết địch, mà Hậu Thiên võ giả cho dù trong tay có thần binh lợi khí thì cũng không nhất định là có thể thắng lợi được. Nói trắng ra chính là hai chữ cảnh giới.</w:t>
      </w:r>
    </w:p>
    <w:p>
      <w:pPr>
        <w:pStyle w:val="BodyText"/>
      </w:pPr>
      <w:r>
        <w:t xml:space="preserve">Tần Vô Song hôm qua một mình ở trong mật thất, lĩnh ngộ kiếm ý của Độc Cô Cửu Kiếm, mãi cho đến chạng vạng tới mới đột nhiên có điều lĩnh ngộ, phiêu nhiên đi ra đại điện, đi đến rừng mai già phía sau Thanh Vân Điện, múa kiếm ý giữa rừng mai.</w:t>
      </w:r>
    </w:p>
    <w:p>
      <w:pPr>
        <w:pStyle w:val="BodyText"/>
      </w:pPr>
      <w:r>
        <w:t xml:space="preserve">Trong nháy mắt lúc đó, kiếm ý ở trong đầu Tần Vô Song hoàn toàn được khai thông. Độc Cô Cửu Kiếm ở trong tay hắn mơ hồ bất định, giống như thần cung quỷ tiễn, hoàn toàn không thể tìm ra dấu vết.</w:t>
      </w:r>
    </w:p>
    <w:p>
      <w:pPr>
        <w:pStyle w:val="BodyText"/>
      </w:pPr>
      <w:r>
        <w:t xml:space="preserve">Mà giờ phút này, tất cả những kiếm ý nhỏ trong buổi tối hôm qua toàn bộ đều nảy lên trong lòng.</w:t>
      </w:r>
    </w:p>
    <w:p>
      <w:pPr>
        <w:pStyle w:val="BodyText"/>
      </w:pPr>
      <w:r>
        <w:t xml:space="preserve">Đi lên đài, đối thủ của hắn đã đứng chờ khá lâu.</w:t>
      </w:r>
    </w:p>
    <w:p>
      <w:pPr>
        <w:pStyle w:val="BodyText"/>
      </w:pPr>
      <w:r>
        <w:t xml:space="preserve">Kẻ này vẻ mặt hung ác nham hiểm. Cười lạnh giương mắt nhìn Tần Vô Song. Hắn từ trước tới giờ cũng đã nghe nói qua những chiến tích của Tần Vô Song, cũng biết hắn là Quán quân trong cuộc khảo hạch Đệ tử Cao cấp, đoạt giải sáu hạng điểm tuyệt đối.</w:t>
      </w:r>
    </w:p>
    <w:p>
      <w:pPr>
        <w:pStyle w:val="BodyText"/>
      </w:pPr>
      <w:r>
        <w:t xml:space="preserve">Nhưng mà hắn thực sự thấy không phục. Hắn thấy mấy môn hạ của những Điện chủ này đều là gặp may mắn, được trời ưu ái, điều kiện vốn dĩ là tốt hơn những Đệ tử Cao cấp của các Pháp vương rất nhiều, nhận được sự ưu đãi cũng nhiều.</w:t>
      </w:r>
    </w:p>
    <w:p>
      <w:pPr>
        <w:pStyle w:val="BodyText"/>
      </w:pPr>
      <w:r>
        <w:t xml:space="preserve">Cho nên hắn hôm nay ở trên võ đài, quyết chí đánh bại Tần Vô Song xuống đài, chứng minh thực lực của mình.</w:t>
      </w:r>
    </w:p>
    <w:p>
      <w:pPr>
        <w:pStyle w:val="BodyText"/>
      </w:pPr>
      <w:r>
        <w:t xml:space="preserve">- Tần sư đệ, tên tuổi của ngươi trong thời gian này như sấm bên tai, thực lực rốt cuộc như thế nào, ngu huynh còn muốn mở mang tầm mắt.</w:t>
      </w:r>
    </w:p>
    <w:p>
      <w:pPr>
        <w:pStyle w:val="BodyText"/>
      </w:pPr>
      <w:r>
        <w:t xml:space="preserve">Gã nọ cười u ám nói.</w:t>
      </w:r>
    </w:p>
    <w:p>
      <w:pPr>
        <w:pStyle w:val="BodyText"/>
      </w:pPr>
      <w:r>
        <w:t xml:space="preserve">Tần Vô Song gật gật đầu:</w:t>
      </w:r>
    </w:p>
    <w:p>
      <w:pPr>
        <w:pStyle w:val="BodyText"/>
      </w:pPr>
      <w:r>
        <w:t xml:space="preserve">- Được, sư huynh tên họ là gì.</w:t>
      </w:r>
    </w:p>
    <w:p>
      <w:pPr>
        <w:pStyle w:val="BodyText"/>
      </w:pPr>
      <w:r>
        <w:t xml:space="preserve">- Ta tên Hạ Phi Hồng, là người có thể áp chế được danh tiếng của ngươi.</w:t>
      </w:r>
    </w:p>
    <w:p>
      <w:pPr>
        <w:pStyle w:val="BodyText"/>
      </w:pPr>
      <w:r>
        <w:t xml:space="preserve">Kẻ này có vẻ vô cùng tự tin. Hắn ngày đó quan sát Tần Vô Song cùng chiến đấu với gã số 68, nghĩ thấy Tần Vô Song chỉ là một gã thiếu niên, thực lực như vậy thì quả thật cũng khá, nhưng cũng vẫn chỉ là cũng khá mà thôi!</w:t>
      </w:r>
    </w:p>
    <w:p>
      <w:pPr>
        <w:pStyle w:val="BodyText"/>
      </w:pPr>
      <w:r>
        <w:t xml:space="preserve">Hắn tự tin, bằng vào một chiêu khoái kiếm cực nhanh của hắn thì tuyệt đối có thể khiến cho Tần Vô Song không kịp ứng phó.</w:t>
      </w:r>
    </w:p>
    <w:p>
      <w:pPr>
        <w:pStyle w:val="BodyText"/>
      </w:pPr>
      <w:r>
        <w:t xml:space="preserve">Hắn tên là Phi Hồng, kiếm pháp cũng như vậy, nhanh như con chim hồng nhạn, kiếm thế kỳ dị xảo trá, lại nhanh giống như tia chớp.</w:t>
      </w:r>
    </w:p>
    <w:p>
      <w:pPr>
        <w:pStyle w:val="BodyText"/>
      </w:pPr>
      <w:r>
        <w:t xml:space="preserve">- Ngươi cũng dùng kiếm?</w:t>
      </w:r>
    </w:p>
    <w:p>
      <w:pPr>
        <w:pStyle w:val="BodyText"/>
      </w:pPr>
      <w:r>
        <w:t xml:space="preserve">Tần Vô Song mỉm cười hỏi.</w:t>
      </w:r>
    </w:p>
    <w:p>
      <w:pPr>
        <w:pStyle w:val="BodyText"/>
      </w:pPr>
      <w:r>
        <w:t xml:space="preserve">Hạ Phi Hồng cười lạnh:</w:t>
      </w:r>
    </w:p>
    <w:p>
      <w:pPr>
        <w:pStyle w:val="BodyText"/>
      </w:pPr>
      <w:r>
        <w:t xml:space="preserve">- Ngươi là một kẻ dùng roi dài làm binh khí, cũng dám mang một thanh kiếm trên lưng, vậy ta làm sao không thể dùng kiếm?</w:t>
      </w:r>
    </w:p>
    <w:p>
      <w:pPr>
        <w:pStyle w:val="BodyText"/>
      </w:pPr>
      <w:r>
        <w:t xml:space="preserve">Tần Vô Song nhàn nhạt cười:</w:t>
      </w:r>
    </w:p>
    <w:p>
      <w:pPr>
        <w:pStyle w:val="BodyText"/>
      </w:pPr>
      <w:r>
        <w:t xml:space="preserve">- Được, nếu như ngươi đã tự hào về kiếm pháp của bản thân thì chúng ta hôm nay sẽ luận bàn một chút kiếm pháp. Nếu ta chỉ cần dùng một chút sợi roi thì coi như ta thua. Thế nào?</w:t>
      </w:r>
    </w:p>
    <w:p>
      <w:pPr>
        <w:pStyle w:val="BodyText"/>
      </w:pPr>
      <w:r>
        <w:t xml:space="preserve">- Vậy cũng không cần thiết, cao thủ luận võ, xem trọng sự công bằng, ngươi có thủ đoạn gì thì cứ đem tất cả ra, ta có bao nhiêu thần thông cũng sẽ đem ra hết không lưu chút nào. Nói chung, mọi người toàn lực mà chiến đấu. Tránh cho khi ngươi thua, lại thua không phục, tìm cớ chối bỏ.</w:t>
      </w:r>
    </w:p>
    <w:p>
      <w:pPr>
        <w:pStyle w:val="BodyText"/>
      </w:pPr>
      <w:r>
        <w:t xml:space="preserve">Tên Hạ Phi Hồng này khẩu khí tràn ngập sự tự tin.</w:t>
      </w:r>
    </w:p>
    <w:p>
      <w:pPr>
        <w:pStyle w:val="BodyText"/>
      </w:pPr>
      <w:r>
        <w:t xml:space="preserve">Tần Vô Song tự nhiên biết, kẻ này là có ý chọc giận hắn, lập tức bật cười lên khanh khách, nói:</w:t>
      </w:r>
    </w:p>
    <w:p>
      <w:pPr>
        <w:pStyle w:val="BodyText"/>
      </w:pPr>
      <w:r>
        <w:t xml:space="preserve">- Nếu ngươi nghĩ thấy vài câu nhảm nhí đó có thể chọc giận được ta thì ngươi đã tính sai rồi. Trên thực tế, bất kể là dùng kiếm hay dùng roi, hoặc cho dù là tay không thì đối với ta mà nói cũng chẳng thành vấn đề. Cao thủ thực sự thì một nhánh cây trong tay cũng trở thành thần binh lợi khí. Binh khí không khác nhau, cảnh giới có cao thấp.</w:t>
      </w:r>
    </w:p>
    <w:p>
      <w:pPr>
        <w:pStyle w:val="BodyText"/>
      </w:pPr>
      <w:r>
        <w:t xml:space="preserve">Tần Vô Song lặp lại câu nói đã từng được nghe, lập tức đem mười chữ ấy nói ra.</w:t>
      </w:r>
    </w:p>
    <w:p>
      <w:pPr>
        <w:pStyle w:val="BodyText"/>
      </w:pPr>
      <w:r>
        <w:t xml:space="preserve">Hạ Phi Hồng vốn dĩ là có ý tưởng chọc giận Tần Vô Song, khi hắn thấy Tần Vô Song tuổi trẻ khí thịnh như vậy, muốn dùng mấy câu để kích thích sự nóng nảy hấp tấp của hắn, sau đó sẽ dùng khoái kiếm thừa cơ truy kích, đem Tần Vô Song đánh bại. Lại không nghĩ tới, Tần Vô Song tuổi trẻ, lại có thể hiểu sắc sảo thần thông như vậy, hiểu rõ hoàn toàn ý đồ của hắn.</w:t>
      </w:r>
    </w:p>
    <w:p>
      <w:pPr>
        <w:pStyle w:val="BodyText"/>
      </w:pPr>
      <w:r>
        <w:t xml:space="preserve">Tay phải Tần Vô Song nhẹ nhàng vung lên, Tử Dương Kiếm liền tới trong lòng bàn tay.</w:t>
      </w:r>
    </w:p>
    <w:p>
      <w:pPr>
        <w:pStyle w:val="BodyText"/>
      </w:pPr>
      <w:r>
        <w:t xml:space="preserve">Tần Vô Song mỉm cười nói:</w:t>
      </w:r>
    </w:p>
    <w:p>
      <w:pPr>
        <w:pStyle w:val="BodyText"/>
      </w:pPr>
      <w:r>
        <w:t xml:space="preserve">- Đây là lần thứ hai ta sử dụng kiếm, lần trước, trong tay ta có kiếm nhưng lại chỉ là để ngụy trang mà thôi, còn lần này, dùng kiếm này là muốn đem kiếm kỹ của ngươi ra thử chiêu.</w:t>
      </w:r>
    </w:p>
    <w:p>
      <w:pPr>
        <w:pStyle w:val="BodyText"/>
      </w:pPr>
      <w:r>
        <w:t xml:space="preserve">Hạ Phi Hồng nghe trong khẩu khí của Tần Vô Song có chút ý khinh thị, nhưng thực ra lại là hắn đã nổi giận trước. Linh lực trong lòng bàn tay thúc giục, một thanh kiếm đã lại phóng ra phong quang sắc bén, ánh bạch quang chói mắt liền hiện ra trước mặt Tần Vô Song.</w:t>
      </w:r>
    </w:p>
    <w:p>
      <w:pPr>
        <w:pStyle w:val="BodyText"/>
      </w:pPr>
      <w:r>
        <w:t xml:space="preserve">- Tần Vô Song, ngươi có thể ngăn chín chín tám mốt kiếm của ta, cũng không uổng phí khoảng thời gian ngươi tu luyện lâu như vậy.</w:t>
      </w:r>
    </w:p>
    <w:p>
      <w:pPr>
        <w:pStyle w:val="BodyText"/>
      </w:pPr>
      <w:r>
        <w:t xml:space="preserve">Nói xong, thân thể thoáng lên một cái, người và kiếm hợp nhất, ngưng thành một đạo bạch quang, vô cùng nhanh phóng cuốn đi hướng tới Tần Vô Song. Kiếm thuật nhân kiếm hợp nhất này ở trong kiếm kỹ cũng không phải là hiếm gặp.</w:t>
      </w:r>
    </w:p>
    <w:p>
      <w:pPr>
        <w:pStyle w:val="BodyText"/>
      </w:pPr>
      <w:r>
        <w:t xml:space="preserve">Chỉ là kết hợp với trình độ của Hạ Phi Hồng này thì thật đúng là không nhiều lắm.</w:t>
      </w:r>
    </w:p>
    <w:p>
      <w:pPr>
        <w:pStyle w:val="BodyText"/>
      </w:pPr>
      <w:r>
        <w:t xml:space="preserve">Hai mắt Tần Vô Song như ánh điện, giương mắt nhìn thế tới của Hạ Phi Hồng, khóe miệng mỉm cười, tuy rằng là cẩn thận nhưng cũng không gấp gáp vội vàng. Hắn biết, kẻ này nhân kiếm hợp nhất tuy rằng đáng sợ, nhưng đáng sợ nhất vẫn là độ nhanh của Hạ Phi Hồng.</w:t>
      </w:r>
    </w:p>
    <w:p>
      <w:pPr>
        <w:pStyle w:val="BodyText"/>
      </w:pPr>
      <w:r>
        <w:t xml:space="preserve">Bản thân kiếm kỹ có lẽ cũng có không nhiều sự huyền ảo nhưng thêm độ nhanh như gió lốc này thì uy lực của kiếm kỹ càng như nước lên thuyền cũng lên.</w:t>
      </w:r>
    </w:p>
    <w:p>
      <w:pPr>
        <w:pStyle w:val="BodyText"/>
      </w:pPr>
      <w:r>
        <w:t xml:space="preserve">Khẽ hét một tiếng, Tử Dương Kiếm trong tay Tần Vô Song hướng tới bên trong đạo bạch quang giống như gió xoáy kia đâm mạnh một cái.</w:t>
      </w:r>
    </w:p>
    <w:p>
      <w:pPr>
        <w:pStyle w:val="BodyText"/>
      </w:pPr>
      <w:r>
        <w:t xml:space="preserve">Một cái đâm vô cùng đột nhiên này, thoạt nhìn thì quả thật có thể nói là liều lĩnh.</w:t>
      </w:r>
    </w:p>
    <w:p>
      <w:pPr>
        <w:pStyle w:val="BodyText"/>
      </w:pPr>
      <w:r>
        <w:t xml:space="preserve">Nhưng một kiếm này lại là ý nghĩa cao thâm của Độc Cô Cửu Kiếm. Một kiếm này chẳng những tấn công chuẩn xác vào sơ hở bên trong kiếm thế của Hạ Phi Hồng, mà còn công kích uy hiếp tới sự phòng ngự của thế kiếm.</w:t>
      </w:r>
    </w:p>
    <w:p>
      <w:pPr>
        <w:pStyle w:val="BodyText"/>
      </w:pPr>
      <w:r>
        <w:t xml:space="preserve">Kiếm pháp của Hạ Phi Hồng gọi là Toàn Phong Lạc Diệp Kiếm, dựa vào chính là sự giống nhau khi gió xoáy, quét hết những đám lá rụng, thế tiến công như mây bay gió thổi.</w:t>
      </w:r>
    </w:p>
    <w:p>
      <w:pPr>
        <w:pStyle w:val="BodyText"/>
      </w:pPr>
      <w:r>
        <w:t xml:space="preserve">Một đẹp che trăm xấu, dùng độ nhanh để che lấp tất cả các sơ hở trong kiếm thế. Hơn nữa hắn xuất ra đạo bạch quang kia cùng có thể tạo được tác dụng che mắt đối phương. Nhưng mà chiêu này của hắn đối với những kẻ tu vi thấp mà nói thì còn có thể sử dụng được.</w:t>
      </w:r>
    </w:p>
    <w:p>
      <w:pPr>
        <w:pStyle w:val="BodyText"/>
      </w:pPr>
      <w:r>
        <w:t xml:space="preserve">Còn trong mắt kẻ như Tần Vô Song thì những sự sơ hở bên trong kiếm thế đã bị phóng đại vô hạn rồi. Tần Vô Song với kẻ đối địch, kinh nghiệm phong phú, mặc kệ là áp chế kẻ đó trước hay là áp chế kẻ đó sau thì đều phải dốc hết sức suy nghĩ cẩn thận kỹ càng.</w:t>
      </w:r>
    </w:p>
    <w:p>
      <w:pPr>
        <w:pStyle w:val="BodyText"/>
      </w:pPr>
      <w:r>
        <w:t xml:space="preserve">Luận tốc độ, Tần Vô Song tự hỏi sẽ không thua kém gì cấp bậc này của Hạ Phi Hồng, nhưng nếu cùng hắn liều mạng thì lại là việc lãng phí linh lực trong cơ thể. Cũng là tiến tới hình thức chiến đấu mà Hạ Phi Hồng mong đợi nhất, khiến cho đối thủ nắm được giai điệu chiến đấu. Tuyệt đối không phải là điều mà Tần Vô Song mong muốn.</w:t>
      </w:r>
    </w:p>
    <w:p>
      <w:pPr>
        <w:pStyle w:val="BodyText"/>
      </w:pPr>
      <w:r>
        <w:t xml:space="preserve">Hạ Phi Hồng lại muốn kéo chiến cục nhanh lên, Tần Vô Song hắn lại cứ cố tình đánh chậm, lấy vô chiêu thắng hữu chiêu, khiến cho Hạ Phi Hồng không thể tiến vào tiết tấu chiến đấu mà hắn mong muốn.</w:t>
      </w:r>
    </w:p>
    <w:p>
      <w:pPr>
        <w:pStyle w:val="BodyText"/>
      </w:pPr>
      <w:r>
        <w:t xml:space="preserve">Chiến lược này có thể nói là ngay lập tức nắm được yếu điểm của Hạ Phi Hồng, có thể nói là đánh rắn đánh giập đầu.</w:t>
      </w:r>
    </w:p>
    <w:p>
      <w:pPr>
        <w:pStyle w:val="BodyText"/>
      </w:pPr>
      <w:r>
        <w:t xml:space="preserve">Một khi ngươi đã muốn thi triển sự đắc ý nhất thì ta lại cứ khiến cho sự đắc ý của ngươi trước mặt ta hoàn toàn không thể thi triển ra được. Tần Vô Song sau một kiếm đơn giả này liền lập tức áp chế. Hắn tấn công vào bên trong quang đoàn, linh lực đột nhiên kích động tiến lên phía trước, từ mũi kiếm dâng lên mà ra, lại dung nhập ba phần kiếm ý Thiên Mạch Ngưng Kình Kiếm vào trong đó.</w:t>
      </w:r>
    </w:p>
    <w:p>
      <w:pPr>
        <w:pStyle w:val="BodyText"/>
      </w:pPr>
      <w:r>
        <w:t xml:space="preserve">Tên Hạ Phi Hồng kia há lại là kẻ không hiểu nặng nhẹ? Gặp một kiếm đâm tới của Tần Vô Song thì liền biết là gặp phải cao thủ, hơn nữa lại là một cao thủ vô cùng độc ác nham hiểm.</w:t>
      </w:r>
    </w:p>
    <w:p>
      <w:pPr>
        <w:pStyle w:val="BodyText"/>
      </w:pPr>
      <w:r>
        <w:t xml:space="preserve">Một kiếm này, liền đánh trúng chỗ uy hiếp nhất của hắn, khiến hắn không thể không quay về phòng ngự. Hoặc là rút kiếm quay về phòng ngự, hoặc là bị đối phương đánh trúng.</w:t>
      </w:r>
    </w:p>
    <w:p>
      <w:pPr>
        <w:pStyle w:val="BodyText"/>
      </w:pPr>
      <w:r>
        <w:t xml:space="preserve">Đối diện với hai sự lựa chọn này, Hạ Phi Hồng buồn bực than nhẹ, lại lựa chọn rút kiếm về.</w:t>
      </w:r>
    </w:p>
    <w:p>
      <w:pPr>
        <w:pStyle w:val="BodyText"/>
      </w:pPr>
      <w:r>
        <w:t xml:space="preserve">Leng keng!</w:t>
      </w:r>
    </w:p>
    <w:p>
      <w:pPr>
        <w:pStyle w:val="BodyText"/>
      </w:pPr>
      <w:r>
        <w:t xml:space="preserve">Linh lực va chạm, thông qua binh khí của hai kẻ đang đấu nhau tràn ra. Hạ Phi Hồng chỉ cảm thấy cánh tay tê rần, thiếu chút nữa là giữ không vững trường kiếm trong tay.</w:t>
      </w:r>
    </w:p>
    <w:p>
      <w:pPr>
        <w:pStyle w:val="BodyText"/>
      </w:pPr>
      <w:r>
        <w:t xml:space="preserve">Một kiếm của chính mình giống như quét ở trên một đám cây bông, mềm nhũn, dường như không có lực gì cả, nhưng lực đạo lại đột nhiên sinh ra, lại tràn đầy phản lực, khiến cho kiếm trong tay hắn thiếu chút nữa là bị đánh bay. Hạ Phi Hồng kinh hãi thất sắc, âm thầm nghiêm nghị:</w:t>
      </w:r>
    </w:p>
    <w:p>
      <w:pPr>
        <w:pStyle w:val="BodyText"/>
      </w:pPr>
      <w:r>
        <w:t xml:space="preserve">- Tiểu tử này, linh lực quả thật mạnh, chẳng lẽ hắn từ trong bụng mẹ liền bắt đầu luyện khí Tiên Thiên rồi?</w:t>
      </w:r>
    </w:p>
    <w:p>
      <w:pPr>
        <w:pStyle w:val="BodyText"/>
      </w:pPr>
      <w:r>
        <w:t xml:space="preserve">Tần Vô Song sử dụng chiêu vừa rồi kỳ thật chỉ là phương thức phá kiếm bình thường. Phương thức này không có chiêu số cố định, lại có thể liệu định tiên cơ, nắm bắt lấy lỗ hổng của đối phương. Nếu không thể phá vỡ kiếm pháp của đối phương thì cũng có thể khiến hắn không thể không thu kiếm về phòng ngự, có thể nói công thủ vẹn toàn.</w:t>
      </w:r>
    </w:p>
    <w:p>
      <w:pPr>
        <w:pStyle w:val="BodyText"/>
      </w:pPr>
      <w:r>
        <w:t xml:space="preserve">Hạ Phi Hồng trong lòng âm thầm kêu khổ, hắn mới ra một kiếm liền cảm thấy khổ sở không nói lên lời.</w:t>
      </w:r>
    </w:p>
    <w:p>
      <w:pPr>
        <w:pStyle w:val="Compact"/>
      </w:pPr>
      <w:r>
        <w:t xml:space="preserve">Ủng hộ chỉ với 1 click và 5s ! (adf.ly/4EmoB)</w:t>
      </w:r>
      <w:r>
        <w:br w:type="textWrapping"/>
      </w:r>
      <w:r>
        <w:br w:type="textWrapping"/>
      </w:r>
    </w:p>
    <w:p>
      <w:pPr>
        <w:pStyle w:val="Heading2"/>
      </w:pPr>
      <w:bookmarkStart w:id="246" w:name="chương-224"/>
      <w:bookmarkEnd w:id="246"/>
      <w:r>
        <w:t xml:space="preserve">224. Chương 22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25: Lấy kiếm thắng nhân, lấy đức phục nhâ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Kiếm kỹ của Hạ Phi Hồng hắn tên là Toàn Phong Lạc Diệp Kiếm, giống như một luồng gió, tinh tế một hơi thành kiếm ý, một khi thi triển, phiêu diêu thoáng qua, kéo dài cuồn cuộn, tốc độ nhanh tuyệt luân, kiếm trước tiếp kiếm sau như mây như tuyết, như gió như điện, thiên biến vạn hóa, khiến cho đối phương không thể không phòng.</w:t>
      </w:r>
    </w:p>
    <w:p>
      <w:pPr>
        <w:pStyle w:val="BodyText"/>
      </w:pPr>
      <w:r>
        <w:t xml:space="preserve">Nhưng mà Tần Vô Song đối với loại đấu pháp này lại không nhanh không chậm, nửa ngày cũng không xuất ra một kiếm. Nhưng xuất một kiếm đó là đánh thẳng vào chỗ yếu hại của đối phương, có thể nói là hoàn toàn làm xáo trộn nhịp đấu nhanh chóng của hắn.</w:t>
      </w:r>
    </w:p>
    <w:p>
      <w:pPr>
        <w:pStyle w:val="BodyText"/>
      </w:pPr>
      <w:r>
        <w:t xml:space="preserve">Nếu nói một cách đánh thô tục khác, chính là một kẻ trong lúc đang đi tiểu bên ngoài, đang lúc cảm giác đắc ý vui sướng, đột nhiên bị kẻ ở sau lưng dọa cho kinh hãi khiếp sợ một lần. Như vậy thì ngay lập tức một giọt, hai giọt từng chút một mà nhiểu ra, từng giọt từng giọt, như thế thì vẫn có thể vui sướng được sao?</w:t>
      </w:r>
    </w:p>
    <w:p>
      <w:pPr>
        <w:pStyle w:val="BodyText"/>
      </w:pPr>
      <w:r>
        <w:t xml:space="preserve">Tần Vô Song lúc này, căn bản là không giống như đang chiến đấu mà ngược lại lại giống như đang đi trong sân vườn nhà mình vậy, tản bộ trong sân vắng, dưới chân đạp Lăng Vân Tiên Bộ, phiêu diêu tự tại, dường như tất cả sự cố gắng của Hạ Phi Hồng ở trong mắt hắn như không hề có quan hệ cùng với hắn vậy.</w:t>
      </w:r>
    </w:p>
    <w:p>
      <w:pPr>
        <w:pStyle w:val="BodyText"/>
      </w:pPr>
      <w:r>
        <w:t xml:space="preserve">Bất luận cho hắn tấn công như thế nào, xuất chiêu ra sao thì chẳng những không thể tấn công vào được một góc áo của Tần Vô Song mà thậm chí ngay cả cái bóng ảnh của hắn thì Hạ Phi Hồng cũng không thể nào mà có thể quét qua được.</w:t>
      </w:r>
    </w:p>
    <w:p>
      <w:pPr>
        <w:pStyle w:val="BodyText"/>
      </w:pPr>
      <w:r>
        <w:t xml:space="preserve">Sau ba bốn kiếm của Hạ Phi Hồng thì Tần Vô Song dường như nhớ ra cái gì đó, liền tùy ý phóng ra một kiếm. Thật giống như đi tản bộ ở trong vườn thì nhìn thấy một tán lá rụng vậy, thuận tay quét lấy một đường, tùy ý tự nhiên.</w:t>
      </w:r>
    </w:p>
    <w:p>
      <w:pPr>
        <w:pStyle w:val="BodyText"/>
      </w:pPr>
      <w:r>
        <w:t xml:space="preserve">Nhưng một kiếm như vậy, lại khiến cho Hạ Phi Hồng đang ở đỉnh cao phong độ thì bị kẻ khác đánh trúng vào chỗ yếu hại, cái loại cảm giác vui sướng thỏa chí này từ trước tới giờ cũng không có cách gì mà tiếp tục được nữa.</w:t>
      </w:r>
    </w:p>
    <w:p>
      <w:pPr>
        <w:pStyle w:val="BodyText"/>
      </w:pPr>
      <w:r>
        <w:t xml:space="preserve">Xuy!</w:t>
      </w:r>
    </w:p>
    <w:p>
      <w:pPr>
        <w:pStyle w:val="BodyText"/>
      </w:pPr>
      <w:r>
        <w:t xml:space="preserve">Tần Vô Song giơ tay, lại là một kiếm. Một kiếm này lại cuốn tới ôm trọn phía bên cạnh của Hạ Phi Hồng, trực tiếp tấn công vào xương sườn của hắn. Hạ Phi Hồng thiếu chút nữa là phun một ngụm máu tươi ra ngoài.</w:t>
      </w:r>
    </w:p>
    <w:p>
      <w:pPr>
        <w:pStyle w:val="BodyText"/>
      </w:pPr>
      <w:r>
        <w:t xml:space="preserve">Vài kiếm vừa rồi, hắn đúng lúc tìm được một chút cảm giác vui sướng, nhưng kiếm này của Tần Vô Song nhất thời đã khiến tất cả những khoái cảm mà hắn đang tưởng tượng trong đầu nhất thời giống như một cái phao bị đâm thủng.</w:t>
      </w:r>
    </w:p>
    <w:p>
      <w:pPr>
        <w:pStyle w:val="BodyText"/>
      </w:pPr>
      <w:r>
        <w:t xml:space="preserve">Nội tâm Hạ Phi Hồng cơ hồ như phát điên, từ khi hắn xuất đạo cho tới nay, bằng vào kiếm kỹ Toàn Phong Lạc Diệp Kiếm này đã quét qua không biết bao nhiêu đối thủ, không biết thắng qua bao nhiêu Tiên Thiên cường giả.</w:t>
      </w:r>
    </w:p>
    <w:p>
      <w:pPr>
        <w:pStyle w:val="BodyText"/>
      </w:pPr>
      <w:r>
        <w:t xml:space="preserve">Tuy rằng hắn cũng đã từng bị thất bại, cũng đã từng bị đối thủ mạnh đánh bại qua, nhưng đó đều là bởi vì trình độ cảnh giới kém quá xa.</w:t>
      </w:r>
    </w:p>
    <w:p>
      <w:pPr>
        <w:pStyle w:val="BodyText"/>
      </w:pPr>
      <w:r>
        <w:t xml:space="preserve">Ví dụ như năm ngoái, hắn ở trên con đường từ ba mươi hai hạng đầu tiến tới mười sáu hạng đầu, thua ngay trong tên đệ tử trẻ tuổi mạnh nhất của Tinh La Điện là Vi Dực. Lần đó, hắn thua không còn gì để nói, bởi cảnh giới của Vi Dực quả thật cao hơn hắn quá nhiều.</w:t>
      </w:r>
    </w:p>
    <w:p>
      <w:pPr>
        <w:pStyle w:val="BodyText"/>
      </w:pPr>
      <w:r>
        <w:t xml:space="preserve">Nhưng là lúc này, nghĩ thấy cảnh giới của Tần Vô Song cũng không nhìn thấy cao hơn hắn ở chỗ nào, cũng không biết hắn học được ở đâu mấy cái chiêu đâm kiếm tùy tiện mà kỳ diệu này, hoàn toàn không theo như kiếm kỹ thông thường, xuất chiêu sau nhưng lại tới trước, công kích vô cùng khó chịu.</w:t>
      </w:r>
    </w:p>
    <w:p>
      <w:pPr>
        <w:pStyle w:val="BodyText"/>
      </w:pPr>
      <w:r>
        <w:t xml:space="preserve">Từ đầu đến cuối, Tần Vô Song chỉ xuất ra có ba đường kiếm, nhưng ba kiếm vừa ra, mỗi lần đều khiến hắn chật vật không chịu nổi, tất cả các khí thế, tất cả các kiếm thế hoàn toàn làm một kiếm của hắn sụp đổ tan tành, tan thành mây khói.</w:t>
      </w:r>
    </w:p>
    <w:p>
      <w:pPr>
        <w:pStyle w:val="BodyText"/>
      </w:pPr>
      <w:r>
        <w:t xml:space="preserve">Hạ Phi Hồng thét dài một tiếng, lui về phía sau hai bước, tay cầm chặt kiếm, căm giận bất bình nói:</w:t>
      </w:r>
    </w:p>
    <w:p>
      <w:pPr>
        <w:pStyle w:val="BodyText"/>
      </w:pPr>
      <w:r>
        <w:t xml:space="preserve">- Tần Vô Song, ngươi dùng cái thủ đoạn quái quỷ gì vậy? Không phải kiếm của quân tử.</w:t>
      </w:r>
    </w:p>
    <w:p>
      <w:pPr>
        <w:pStyle w:val="BodyText"/>
      </w:pPr>
      <w:r>
        <w:t xml:space="preserve">- Cái gì gọi là kiếm của quân tử?</w:t>
      </w:r>
    </w:p>
    <w:p>
      <w:pPr>
        <w:pStyle w:val="BodyText"/>
      </w:pPr>
      <w:r>
        <w:t xml:space="preserve">Tần Vô Song nhàn nhạt hỏi.</w:t>
      </w:r>
    </w:p>
    <w:p>
      <w:pPr>
        <w:pStyle w:val="BodyText"/>
      </w:pPr>
      <w:r>
        <w:t xml:space="preserve">- Quân tử so kiếm đường đường chính chính, chính là thực lực, là kiếm ý tinh diệu, là khí thế long xà. Cái kỹ năng kiếm thế lung tung lộn xộn của ngươi, hoàn toàn làm mất mặt của kiếm sĩ.</w:t>
      </w:r>
    </w:p>
    <w:p>
      <w:pPr>
        <w:pStyle w:val="BodyText"/>
      </w:pPr>
      <w:r>
        <w:t xml:space="preserve">Hạ Phi Hồng thực là có chút phát điên.</w:t>
      </w:r>
    </w:p>
    <w:p>
      <w:pPr>
        <w:pStyle w:val="BodyText"/>
      </w:pPr>
      <w:r>
        <w:t xml:space="preserve">Tần Vô Song bất đắc dĩ than nhẹ, cười nói:</w:t>
      </w:r>
    </w:p>
    <w:p>
      <w:pPr>
        <w:pStyle w:val="BodyText"/>
      </w:pPr>
      <w:r>
        <w:t xml:space="preserve">- Hạ Phi Hồng, với cảnh giới của ngươi, cũng xứng đàm luận về kiếm ý? Ta đã sớm nói qua, chiêu kiếm không mạnh yếu, cảnh giới có cao thấp. Ngươi nói kiếm của quân tử, đó là trò chơi của bọn trẻ con. Kiếm là binh khí, là vũ khí giết người. Quân tử tiểu nhân, không ở kiếm thuật mà là tâm thuật. Ngươi ngay cả kiếm ý này của ta cũng không nhìn ra, lại dám bàn luận tới sự tinh diệu của kiếm ý, ngươi quả thật là một kẻ ngông cuồng.</w:t>
      </w:r>
    </w:p>
    <w:p>
      <w:pPr>
        <w:pStyle w:val="BodyText"/>
      </w:pPr>
      <w:r>
        <w:t xml:space="preserve">Lập tức, vẻ mặt Tần Vô Song nghiêm nghị, khẩu khí dày đặc nói:</w:t>
      </w:r>
    </w:p>
    <w:p>
      <w:pPr>
        <w:pStyle w:val="BodyText"/>
      </w:pPr>
      <w:r>
        <w:t xml:space="preserve">- Nếu như ngươi muốn so kiếm thuật, cũng được. Bàn luận lại kiếm ý một chút, xem rốt cuộc kẻ nào mới có thể xứng với một câu kiếm tẩu long xà.</w:t>
      </w:r>
    </w:p>
    <w:p>
      <w:pPr>
        <w:pStyle w:val="BodyText"/>
      </w:pPr>
      <w:r>
        <w:t xml:space="preserve">Nói xong, cổ tay chấn động, linh lực thôi phát, từng trận kiếm ngân vang, giống như trường long thê khiếu, phượng minh cửu thiên, phát ra từng trận từng trận kiếm động ngân vang khiến kẻ khác hồn xiêu phách lạc, từng vòng từng vòng đi ra ngoài.</w:t>
      </w:r>
    </w:p>
    <w:p>
      <w:pPr>
        <w:pStyle w:val="BodyText"/>
      </w:pPr>
      <w:r>
        <w:t xml:space="preserve">Tử Dương Kiếm của Tần Vô Song chặn tới, thét dài:</w:t>
      </w:r>
    </w:p>
    <w:p>
      <w:pPr>
        <w:pStyle w:val="BodyText"/>
      </w:pPr>
      <w:r>
        <w:t xml:space="preserve">- Hạ Phi Hồng, ta để cho ngươi xuất nguyên bộ kiếm kỹ, khiến cho ngươi xuất toàn bộ kiếm pháp thi triển mở ra. Ta thử coi coi rốt cuộc kiếm kỹ của kẻ nào mới đạt được hai chữ ‘kiếm ý’.</w:t>
      </w:r>
    </w:p>
    <w:p>
      <w:pPr>
        <w:pStyle w:val="BodyText"/>
      </w:pPr>
      <w:r>
        <w:t xml:space="preserve">Nói xong, kiếm thế của Tần Vô Song vừa thúc dục, tập trung trong phạm vi bốn trăm mét ở xa xa phía trước, hoàn toàn bao phủ Hạ Phi Hồng ở trong vòng phạm vi công kích, vận sức chờ phát động. Tần Vô Song công kích không mạnh, hắn chờ Hạ Phi Hồng công kích.</w:t>
      </w:r>
    </w:p>
    <w:p>
      <w:pPr>
        <w:pStyle w:val="BodyText"/>
      </w:pPr>
      <w:r>
        <w:t xml:space="preserve">Nếu như Hạ Phi Hồng đã cho rằng kiếm kỹ của hắn rất cao, nghĩ rằng kiếm thuật của hắn có khí thế là kiếm tẩu long xà, vậy để hắn hiểu được uy lực của Độc Cô Cửu Kiếm, lĩnh giáo một chút kiếm của bậc vương giả thực sự. Toàn Phong Lạc Diệp Kiếm một khi thi triển, uy lực quả thực là rất cao, Tần Vô Song chỉ cảm thấy cuồng phong xung quanh mãnh liệt, kiếm khí tung hoành, cát đá bay mù trời, lá rụng tả tơi, ngoại khí thiên biến vạn hóa, ở trong phạm vi của Tần Vô Song rất nhanh tấn công tới.</w:t>
      </w:r>
    </w:p>
    <w:p>
      <w:pPr>
        <w:pStyle w:val="BodyText"/>
      </w:pPr>
      <w:r>
        <w:t xml:space="preserve">Hạ Phi Hồng đắc ý vô cùng, nếu như Tần Vô Song đã đồng ý cùng mình so kiếm trực diện, trúng vào phép khích tướng của mình, vậy thì hôm nay muốn trở ra từ trên Diễn võ đài này, làm sao có thể? Phương thức kiếm pháp chín chín tám mươi mốt kiếm, mỗi kiếm lại huyền diệu ra mười kiếm, mười kiếm lại ra trăm kiếm, không ngừng biến hóa, không ngừng sản sinh.</w:t>
      </w:r>
    </w:p>
    <w:p>
      <w:pPr>
        <w:pStyle w:val="BodyText"/>
      </w:pPr>
      <w:r>
        <w:t xml:space="preserve">Tần Vô Song chỉ nhìn thấy một mảnh kiếm quang trước mắt, nếu như chỉ nhìn bằng mắt thường thì khó có thể phân biệt được đâu là kiếm đâu là người. Đúng vậy, Tiên Thiên tác chiến, há lại chỉ dựa vào mắt thường để quan sát tình hình quân địch? Tần Vô Song căn bản không thèm nhìn sự biến hóa của Hạ Phi Hồng, Tử Dương Kiếm trong tay dường như một vầng thái dương nằm trong mây mù, thoải mái tự nhiên, như mây bay nước chảy, tốc độ bay nhanh, không ngừng từ trong cánh tay mà bay ra. Ngươi đã muốn đánh nhanh thì ta sẽ đánh nhanh với ngươi.</w:t>
      </w:r>
    </w:p>
    <w:p>
      <w:pPr>
        <w:pStyle w:val="BodyText"/>
      </w:pPr>
      <w:r>
        <w:t xml:space="preserve">Leng keng, leng keng…</w:t>
      </w:r>
    </w:p>
    <w:p>
      <w:pPr>
        <w:pStyle w:val="BodyText"/>
      </w:pPr>
      <w:r>
        <w:t xml:space="preserve">Tiếng kim chúc va chạm lanh lảnh, âm thanh linh lực va chạm nhau, mỗi một lần đâm nhau cũng giống như một nốt nhạc, tấu ra một khúc nhạc hoàn thiện, đồng thời cũng diễn ra một trận quyết đấu kiếm khí hoàn hảo.</w:t>
      </w:r>
    </w:p>
    <w:p>
      <w:pPr>
        <w:pStyle w:val="BodyText"/>
      </w:pPr>
      <w:r>
        <w:t xml:space="preserve">Mỗi một kiếm của Hạ Phi Hồng đều có thể xuất ra một hồi kiếm khí hư ảo. Nhưng Tần Vô Song lại hoàn toàn không mảy may bị kiếm khí hư ảo này mê hoặc, mỗi một kiếm xuất ra đều chuẩn xác đem tấn công đúng vào kiếm thật. Cho hắn đánh trả, ngươi một kiếm, ta một kiếm, Tần Vô Song cũng không có ra hơn một kiếm, nhưng cũng không có ít hơn một kiếm. Trong chớp mắt liền đánh qua sáu mươi bốn kiếm.</w:t>
      </w:r>
    </w:p>
    <w:p>
      <w:pPr>
        <w:pStyle w:val="BodyText"/>
      </w:pPr>
      <w:r>
        <w:t xml:space="preserve">Hạ Phi Hồng thực sự càng đánh càng kinh ngạc. Hắn mặc dù có chín chín tám mốt kiếm nhưng lúc này hắn hiển nhiên nhận thấy được thủ đoạn của Tần Vô Song mạnh hơn sự tưởng tượng trong đầu hắn rất nhiều. Lúc trước hắn dùng loại kiếm thuật kỳ dị, hiển nhiên không phải là sợ Hạ Phi Hồng, cũng không phải là lo lắng cùng hắn đá chọi đá mà là căn bản khinh thường tốc độ nhanh của hắn.</w:t>
      </w:r>
    </w:p>
    <w:p>
      <w:pPr>
        <w:pStyle w:val="BodyText"/>
      </w:pPr>
      <w:r>
        <w:t xml:space="preserve">Cần nhanh, Tần Vô Song có thể phát sau, nhưng mỗi một kiếm có thể tiếp nhận kiếm của hắn. Khởi động chậm nhưng hiệu quả lại hoàn toàn giống nhau, có thể thấy phương diện tốc độ của Tần Vô Song cũng căn bản không hề thua kém hắn. Hạ Phi Hồng nảy sinh ý kinh sợ. Nhưng lúc này đã leo lên lưng hổ thì bất luận thế nào hắn cũng phải sử dụng hoàn toàn tám mươi mốt kiếm. Tần Vô Song lúc này đã nhìn ra Hạ Phi Hồng hiện tại đã sử dụng đến kiếm kỹ cuối cùng rồi.</w:t>
      </w:r>
    </w:p>
    <w:p>
      <w:pPr>
        <w:pStyle w:val="BodyText"/>
      </w:pPr>
      <w:r>
        <w:t xml:space="preserve">Lập tức cũng không vội mà phản kích, mà là tùy ý để cho Hạ Phi Hồng không ngừng thêm thế, không ngừng thúc dục năng lượng, kiếm khí không ngừng thôi phát đi ra. Nhưng mà thế suy sức yếu, há lại có thể xuất ra được những điều hay ho khác?</w:t>
      </w:r>
    </w:p>
    <w:p>
      <w:pPr>
        <w:pStyle w:val="BodyText"/>
      </w:pPr>
      <w:r>
        <w:t xml:space="preserve">Đợi cho tám mươi mốt kiếm cuối cùng của hắn đánh xong, Tần Vô Song khẽ kêu một tiếng, Tử Dương Kiếm của Tần Vô Song phút chốc hướng lên phía trước, linh lực khẽ thúc giục, vừa đúng lúc đâm vào cổ tay của Hạ Phi Hồng.</w:t>
      </w:r>
    </w:p>
    <w:p>
      <w:pPr>
        <w:pStyle w:val="BodyText"/>
      </w:pPr>
      <w:r>
        <w:t xml:space="preserve">Xuy!</w:t>
      </w:r>
    </w:p>
    <w:p>
      <w:pPr>
        <w:pStyle w:val="BodyText"/>
      </w:pPr>
      <w:r>
        <w:t xml:space="preserve">Sau khi Tần Vô Song vừa tấn công tới thì trúng ngay cổ tay của Hạ Phi Hồng, liền lập tức thu kiếm, vừa đủ khiến cho hắn không cầm được kiếm trong tay mà lại không làm thương chỗ yếu hại khác của hắn.</w:t>
      </w:r>
    </w:p>
    <w:p>
      <w:pPr>
        <w:pStyle w:val="BodyText"/>
      </w:pPr>
      <w:r>
        <w:t xml:space="preserve">Cổ tay đang cầm trường kiếm của Hạ Phi Hồng hồng hồng lên một chút, chỉ đả thương tới da bên ngoài, chưa đụng tới gân cốt bên trong. Hắn không kìm được ngây ra như phỗng, đã là khâm phục, lại còn thêm sự cảm kích. Tần Vô Song có thể ở dưới thế cấp bách như vậy, thu lại linh lực, loại lực khống chế này quả thực đã vượt qua không biết bao nhiêu cảnh giới của hắn. Những trận quyết đấu trên lôi đài này, ngộ thương nghiêm trọng tới tính mạng đều có, trọng thương cũng có phát sinh. Nếu vừa rồi Tần Vô Song phóng ra toàn lực thì một hơi cũng có thể đem cổ tay của hắn chặt xuống dưới.</w:t>
      </w:r>
    </w:p>
    <w:p>
      <w:pPr>
        <w:pStyle w:val="BodyText"/>
      </w:pPr>
      <w:r>
        <w:t xml:space="preserve">Nhưng đối phương lại ở thời khắc mấu chốt, cử trọng nhược khinh, vừa điểm tới da, chẳng những chưa đem hết toàn lực mà còn có thể thu tay về như vậy. Có thể thấy lòng dạ cùng kiếm kỹ của đối phương quả thật đã đạt đến một cảnh giới Tông sư rồi.</w:t>
      </w:r>
    </w:p>
    <w:p>
      <w:pPr>
        <w:pStyle w:val="BodyText"/>
      </w:pPr>
      <w:r>
        <w:t xml:space="preserve">Hạ Phi Hồng từ không phục đến thán phục, lại đến kính nể, cuối cùng còn lại lại là vô cùng hổ thẹn với trời đất. Hắn vì mấy lời vừa rồi mà cảm thấy hổ thẹn. Kiếm của quân tử? Kiếm tẩu long xà? Tần Vô Song giáo dục kẻ khác bằng hành động gương mẫu, để hắn cảm nhận được cái gì gọi là kiếm đạo chân chính. Quân tử tiểu nhân, không ở kiếm thuật, mà ở tâm thuật!</w:t>
      </w:r>
    </w:p>
    <w:p>
      <w:pPr>
        <w:pStyle w:val="BodyText"/>
      </w:pPr>
      <w:r>
        <w:t xml:space="preserve">Mười hai chữ đó ở trong đầu của Hạ Hồng Nhan cứ không ngừng xoay quanh, thở dài một tiếng, bái phục nói:</w:t>
      </w:r>
    </w:p>
    <w:p>
      <w:pPr>
        <w:pStyle w:val="BodyText"/>
      </w:pPr>
      <w:r>
        <w:t xml:space="preserve">- Tần sư huynh, Hạ Hồng Nhan phục rồi. Năm trước ta bại ở trong tay Vi Dực sư huynh, ta chịu phục. Năm nay thua ở dưới kiếm của ngươi, ta cũng phục như vậy. Ngày khác nếu Hạ mỗ trong kiếm đạo có điều đại thành thì nhất định sẽ nhớ kỹ mấy lời vàng ngọc của Tần sư huynh. Hay cho câu ‘kiếm pháp có mạnh yếu, cảnh giới có cao thấp’, cảnh giới của tiểu đệ ta quả thật không sánh bằng, hổ thẹn vô cùng.</w:t>
      </w:r>
    </w:p>
    <w:p>
      <w:pPr>
        <w:pStyle w:val="BodyText"/>
      </w:pPr>
      <w:r>
        <w:t xml:space="preserve">Trận chiến này của Tần Vô Song chẳng những là thắng mà còn được đối phương tâm phục khẩu phục. Lấy kiếm thắng nhân, lấy đức phục nhân. Một trận chiến này cũng đã khiến cho Tần Vô Song gây được một cái thiện duyên.</w:t>
      </w:r>
    </w:p>
    <w:p>
      <w:pPr>
        <w:pStyle w:val="BodyText"/>
      </w:pPr>
      <w:r>
        <w:t xml:space="preserve">Vòng đấu thứ hai, quả nhiên là xuất hiện sự vui mừng phấn khích. Tần Vô Song cùng Hạ Phi Hồng đấu kiếm, tuy rằng không có các Đệ tử Trung tâm cao cấp tham gia nhưng lại khiến cho những đệ tử sử dụng kiếm của Tinh La Điện hô to thỏa thuê vui sướng, không ngừng xác định trên kiếm pháp của bản thân còn có quá nhiều khiếm khuyết không đủ.</w:t>
      </w:r>
    </w:p>
    <w:p>
      <w:pPr>
        <w:pStyle w:val="BodyText"/>
      </w:pPr>
      <w:r>
        <w:t xml:space="preserve">Có những đệ tử thậm chí đã định tìm Tần Vô Song để thỉnh giáo, thỉnh giáo một ít phương diện kiếm đạo.</w:t>
      </w:r>
    </w:p>
    <w:p>
      <w:pPr>
        <w:pStyle w:val="BodyText"/>
      </w:pPr>
      <w:r>
        <w:t xml:space="preserve">Dù sao, kiếm kỹ vừa rồi của Tần Vô Song cố nhiên là chinh phục được tất cả các đệ tử theo dõi trận đấu. Những lời mà hắn nói ra ở trên kiếm đạo cũng đã chinh phục tất cả những cao thủ dùng kiếm. Kiếm chiêu không có mạnh yếu, cảnh giới có cao thấp. Quân tử tiểu nhân, không ở kiếm thuật mà ở tâm thuật. Thật đúng là một sự thông hiểu vô cùng sâu sắc!</w:t>
      </w:r>
    </w:p>
    <w:p>
      <w:pPr>
        <w:pStyle w:val="BodyText"/>
      </w:pPr>
      <w:r>
        <w:t xml:space="preserve">Những lão gia hỏa trên đài quan sát kia nghe thấy kiếm đạo của Tần Vô Song cũng là âm thầm giật mình kinh ngạc. Ngay cả Tứ Điện chủ Lãnh Thu Trì là kẻ hay soi mói, bới móc nhất cũng là nội tâm chấn động.</w:t>
      </w:r>
    </w:p>
    <w:p>
      <w:pPr>
        <w:pStyle w:val="BodyText"/>
      </w:pPr>
      <w:r>
        <w:t xml:space="preserve">- Kẻ này, tuổi trẻ mà lại có bậc khí độ bậc Tông sư như thế này? Loại bậc khí độ này đó là cảnh giới tu vi chỉ cao hơn chứ không thua kém gì Vi Dực, tựa hồ ngay cả Vi Dực cũng có điểm không theo kịp à. Cảnh giới của Vi Dực cố nhiên là cao nhưng chưa từng nói qua những lời cao minh tới như vậy…</w:t>
      </w:r>
    </w:p>
    <w:p>
      <w:pPr>
        <w:pStyle w:val="BodyText"/>
      </w:pPr>
      <w:r>
        <w:t xml:space="preserve">Tứ Điện chủ trong lòng thở dài, ánh mắt lườm kẻ ngồi bên cạnh là Nhị Điện chủ Truân Trung Trì. Trong lòng lần đầu tiên hâm mộ Truân Trung Trì có thể thu nạp được một đệ tử tốt như vậy.</w:t>
      </w:r>
    </w:p>
    <w:p>
      <w:pPr>
        <w:pStyle w:val="Compact"/>
      </w:pPr>
      <w:r>
        <w:t xml:space="preserve">Ủng hộ chỉ với 1 click và 5s ! (adf.ly/4EmoB)</w:t>
      </w:r>
      <w:r>
        <w:br w:type="textWrapping"/>
      </w:r>
      <w:r>
        <w:br w:type="textWrapping"/>
      </w:r>
    </w:p>
    <w:p>
      <w:pPr>
        <w:pStyle w:val="Heading2"/>
      </w:pPr>
      <w:bookmarkStart w:id="247" w:name="chương-225"/>
      <w:bookmarkEnd w:id="247"/>
      <w:r>
        <w:t xml:space="preserve">225. Chương 22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20: Thực hiện lời hứa.</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ruân Trung Trì lại nhìn nhìn mấy kẻ còn lại:</w:t>
      </w:r>
    </w:p>
    <w:p>
      <w:pPr>
        <w:pStyle w:val="BodyText"/>
      </w:pPr>
      <w:r>
        <w:t xml:space="preserve">- Bảy người các ngươi, bao gồm cả Vô Song đều phải tham dự vòng thi thứ nhất, đương nhiên vòng thi thứ nhất này không có các tuyển thủ hạt giống, thực lực của mọi người chênh lệch không lớn. Có thăng cấp hay không thì một nhìn rút thăm, hai nhìn vào sự phát huy ở trên trường đấu của mỗi người.</w:t>
      </w:r>
    </w:p>
    <w:p>
      <w:pPr>
        <w:pStyle w:val="BodyText"/>
      </w:pPr>
      <w:r>
        <w:t xml:space="preserve">Truân Trung Trì cố ý liếc mắt nhìn Tần Vô Song, cười nói:</w:t>
      </w:r>
    </w:p>
    <w:p>
      <w:pPr>
        <w:pStyle w:val="BodyText"/>
      </w:pPr>
      <w:r>
        <w:t xml:space="preserve">- Vô Song, ngươi là đệ tử mới, có chút quy tắc có lẽ vẫn chưa hiểu, vi sư hôm nay liền nói rõ ra một chút. Ngươi là Quán quân của lần khảo hạch Đệ tử Cao cấp, ở tổng cộng trong năm vị trí, vị trí của ngươi là đứng đầu, tự nhiên sẽ là bổ sung trong năm vị trí cuối cùng của Đệ tử Trung tâm. Theo quy củ, bài danh của ngươi tự động sẽ là chín mươi hai, cũng là bài danh cao nhất trong năm danh biến động. Đương nhiên sự bài danh này đối với ngươi cũng không có ảnh hưởng gì tới tính chất thực lực. Trận quyết đấu này, bài danh là số thứ tự của ngươi, nhưng sự an bài quyết đấu đều không phải là theo loại hình thức quyết đấu mà sắp xếp, mà mà các ngươi tùy chọn rút thăm. Bởi vậy trước khi có kết quả rút thăm của các ngươi, bất cứ ai cũng không biết kẻ nào là đối thủ của mình, thậm chí còn có khả năng xuất hiện đệ tử cùng mạch cùng đấu nhau.</w:t>
      </w:r>
    </w:p>
    <w:p>
      <w:pPr>
        <w:pStyle w:val="BodyText"/>
      </w:pPr>
      <w:r>
        <w:t xml:space="preserve">Tần Vô Song suy nghĩ một lát, trịnh trọng gật đầu, tỏ vẻ đã hiểu ra nhiều điều.</w:t>
      </w:r>
    </w:p>
    <w:p>
      <w:pPr>
        <w:pStyle w:val="BodyText"/>
      </w:pPr>
      <w:r>
        <w:t xml:space="preserve">- Sau khi vòng thứ nhất kết thúc, ba mươi hai người thi đấu thắng vòng thứ nhất cùng với ba mươi hai hạng đầu năm trước đã được tuyển thẳng tiến hành lần rút thăm thứ hai, chia cặp quyết đấu, chọn ra ba mươi hai người chiến thăng. Sau đó là vòng thứ ba, vòng thứ tư… Tiến đến vòng cuối cùng sẽ xuất hiện Quán quân.</w:t>
      </w:r>
    </w:p>
    <w:p>
      <w:pPr>
        <w:pStyle w:val="BodyText"/>
      </w:pPr>
      <w:r>
        <w:t xml:space="preserve">Truân Trung Trì giải thích tường tận rõ ràng.</w:t>
      </w:r>
    </w:p>
    <w:p>
      <w:pPr>
        <w:pStyle w:val="BodyText"/>
      </w:pPr>
      <w:r>
        <w:t xml:space="preserve">- Tới trong mười sáu hạng đầu, bất kỳ một vị trí nào cùng đều cần phải quyết đấu để tranh đoạt. Mà mười sáu thứ hạng đầu sau khi bài danh, mỗi một vòng bị đào thải liền bài danh từ trước ra sau. Ví dụ như vòng thứ nhất bị đào thải ra ba mươi hai hạng đầu, sẽ theo thành tích bài khảo hạch cuối năm mà bài danh, sắp xếp bài danh từ sáu mươi lăm tới chín mươi sáu. Đó là kẻ bị đào thải ở vòng thứ nhất mà tương ứng bài danh. Vòng thứ hai, bị đào thải ba mươi hai người, cũng là theo thành tích khảo hạch mà bài danh, đạt từ hạng thứ ba mươi ba tới thứ sáu mươi tư. Kẻ bị đào thảo trong vòng thứ ba còn lại là từ hạng thứ mười bảy tới ba mươi hai hạng đầu… Nói như vậy ngươi có thể hiểu chứ?</w:t>
      </w:r>
    </w:p>
    <w:p>
      <w:pPr>
        <w:pStyle w:val="BodyText"/>
      </w:pPr>
      <w:r>
        <w:t xml:space="preserve">Truân Trung Trì hỏi. Tần Vô Song gật gật đầu:</w:t>
      </w:r>
    </w:p>
    <w:p>
      <w:pPr>
        <w:pStyle w:val="BodyText"/>
      </w:pPr>
      <w:r>
        <w:t xml:space="preserve">- Đệ tử hiểu!</w:t>
      </w:r>
    </w:p>
    <w:p>
      <w:pPr>
        <w:pStyle w:val="BodyText"/>
      </w:pPr>
      <w:r>
        <w:t xml:space="preserve">Truân Trung Trì nói:</w:t>
      </w:r>
    </w:p>
    <w:p>
      <w:pPr>
        <w:pStyle w:val="BodyText"/>
      </w:pPr>
      <w:r>
        <w:t xml:space="preserve">- Bởi vậy, ngươi ở ba vòng đấu đầu tiên nhất định phải phát huy toàn lực. Bởi vì trong ba vòng này bị đào thải, thứ hạng của ngươi bởi vì thành tích xếp hạng thứ chín mươi hai đều có khả năng bị ảnh hưởng, trong bài danh đối ứng có vị trí bất lợi. Một khi đã thông qua ba vòng, tiến vào mười sáu hạng đầu, vậy đã là tốt lắm rồi. Bất cứ một vị trí xếp hạng nhỏ nào bên trong cũng đều cần sự quyết đấu. Cho dù là vị trí thứ mười lăm và thứ mười sáu cũng đều cần có quyết đấu. Sự bài danh bất lợi lúc đầu của ngươi đều không có phát sinh bất kỳ ảnh hưởng nào cả.</w:t>
      </w:r>
    </w:p>
    <w:p>
      <w:pPr>
        <w:pStyle w:val="BodyText"/>
      </w:pPr>
      <w:r>
        <w:t xml:space="preserve">- Đệ tử hiểu rồi!</w:t>
      </w:r>
    </w:p>
    <w:p>
      <w:pPr>
        <w:pStyle w:val="BodyText"/>
      </w:pPr>
      <w:r>
        <w:t xml:space="preserve">Tần Vô Song đến đây đã hiểu rõ toàn bộ quy tắc.</w:t>
      </w:r>
    </w:p>
    <w:p>
      <w:pPr>
        <w:pStyle w:val="BodyText"/>
      </w:pPr>
      <w:r>
        <w:t xml:space="preserve">Suy cho cùng, mấy cái quy tắc này cũng chỉ là để trói buộc mấy kẻ Đệ tử Trung tâm có bài danh thấp thôi, giống như Vi Dực và Chu Phù, tồn tại ở đỉnh cao thì căn bản là không hề lo lắng mấy cái vấn đề này.</w:t>
      </w:r>
    </w:p>
    <w:p>
      <w:pPr>
        <w:pStyle w:val="BodyText"/>
      </w:pPr>
      <w:r>
        <w:t xml:space="preserve">Tần Vô Song tự nhiên sẽ không xem chính mình là một kẻ yếu, đối với thực lực của thế hệ trẻ tuổi Tinh La Điện, hắn ngày đó trên lôi đài thi đấu cá cược, trên cơ bản là đã kiến thức qua thực lực của năm kẻ kiệt xuất nhất trong năm mạch của các Điện chủ. Ngoài Vi Dực có cảnh giới cao hơn một bậc ra thì e rằng cũng chỉ có sư tỷ Chu Phù là tương đương với hắn. Những gã Đại đệ tử của ba mạch còn lại, Tần Vô Song tự hỏi cũng không thể nào thua dưới tay bọn chúng.</w:t>
      </w:r>
    </w:p>
    <w:p>
      <w:pPr>
        <w:pStyle w:val="BodyText"/>
      </w:pPr>
      <w:r>
        <w:t xml:space="preserve">Ánh mắt của Truân Trung Trì đảo qua trên mặt của mỗi người, trầm giọng nói:</w:t>
      </w:r>
    </w:p>
    <w:p>
      <w:pPr>
        <w:pStyle w:val="BodyText"/>
      </w:pPr>
      <w:r>
        <w:t xml:space="preserve">- Ta ở đây nói nhiều một câu, trong quá trình rút thăm, bất luận thế nào cũng không thể làm bừa. Nếu trong các ngươi thực sự xuất hiện cục diện đấu đã lẫn nhau, có thể phân thắng bại nhưng tuyệt đối không thể làm hỏng giao tình đồng môn. Kẻ mạnh kẻ yếu, tất cả đều theo thực lực mà nói chuyện, không được có điều bất mãn hay hiềm khích gì, biết chưa?</w:t>
      </w:r>
    </w:p>
    <w:p>
      <w:pPr>
        <w:pStyle w:val="BodyText"/>
      </w:pPr>
      <w:r>
        <w:t xml:space="preserve">Những lời của Truân Trung Trì, những kẻ đệ tử này đều cho là khuôn vàng thước ngọc. Trên thực tế, đệ tử va chạm trong cùng một mạch, nhất mạch của hắn mấy năm trước cũng đã từng xảy ra.</w:t>
      </w:r>
    </w:p>
    <w:p>
      <w:pPr>
        <w:pStyle w:val="BodyText"/>
      </w:pPr>
      <w:r>
        <w:t xml:space="preserve">Hắn sở dĩ cố ý dặn dò thêm một câu, kỳ thật vẫn là nói cho Tần Vô Song. Tần Vô Song dù sao cũng mới nhập môn, nếu đụng phải đồng môn sư huynh đệ và làm cho kẻ đó bị đào thải, làm cho sư huynh mất mặt, khiến cho hắn khó xử thì e rằng vẫn sẽ sinh ra một chút thị phi, bởi vậy Truân Trung Trì có lời này trước để tuyệt đi hậu họa sau này.</w:t>
      </w:r>
    </w:p>
    <w:p>
      <w:pPr>
        <w:pStyle w:val="BodyText"/>
      </w:pPr>
      <w:r>
        <w:t xml:space="preserve">Sau khi dặn dò xong tất cả thì Truân Trung Trì cười sang sảng, cổ vũ nói:</w:t>
      </w:r>
    </w:p>
    <w:p>
      <w:pPr>
        <w:pStyle w:val="BodyText"/>
      </w:pPr>
      <w:r>
        <w:t xml:space="preserve">- Mỗi người cũng không cần ôm quá nhiều áp lực, khảo hạch cuối năm, năm nào cũng có, cuộc thi đấu bài danh Đệ tử Trung tâm, năm nào cũng có. Sự được mất của mỗi năm không tính là gì cả. Trận thi đấu bài danh cũng vốn chỉ là mang tính ngẫu nhiên. Mấy kẻ trưởng bối chúng ta, đánh giá mỗi một gã đệ tử, quyết không chỉ xem thành tích của một hai trận thi đấu một hai năm, mà là có thể đánh gia trong mười năm, hai mươi năm, tổng kết lại mới đưa đến sự bình luận chính xác.</w:t>
      </w:r>
    </w:p>
    <w:p>
      <w:pPr>
        <w:pStyle w:val="BodyText"/>
      </w:pPr>
      <w:r>
        <w:t xml:space="preserve">Loại thủ đoạn làm giảm sức ép này tuy rằng cũng chẳng mang tính mới mẻ, nhưng cũng là tình hình thực tế. Bên trong mỗi lần thi đấu bài danh, có những đệ tử bài danh rất có thể là vì một lần rút thăm không may mắn mà mất đi cơ hội tiến tới bài danh cao hơn. Có đôi khi, rõ ràng là có thực lực xếp vào mười sáu hạng đầu, nhưng ở vòng thứ hai liền gặp tuyển thủ hạt giống xếp vị trí thứ ba, kết quả có thể tự nghĩ được.</w:t>
      </w:r>
    </w:p>
    <w:p>
      <w:pPr>
        <w:pStyle w:val="BodyText"/>
      </w:pPr>
      <w:r>
        <w:t xml:space="preserve">Bởi vậy, Tinh La Điện khảo hạch đệ tử, bình thường là khảo sát bài danh trong nhiều năm chứ không phải là một hai năm. Như vậy cũng có thể tránh cho một chút có tính ngẫu nhiên ăn may.</w:t>
      </w:r>
    </w:p>
    <w:p>
      <w:pPr>
        <w:pStyle w:val="BodyText"/>
      </w:pPr>
      <w:r>
        <w:t xml:space="preserve">- Vẫn là câu nói kia, dùng toàn lực để ứng phó, thành tích không phải mà mục tiêu xem nặng duy nhất của vi sư. Vi sư cũng có mục tiêu, nhưng mục tiêu của vi sư là dựa vào sự nỗ lực của tất cả mọi người, làm người mà nói, chỉ cần các ngươi nỗ lực dùng toàn sức mình, mục tiêu đạt được hay không cũng không quan trọng, nếu không đạt được thì còn lần sau.</w:t>
      </w:r>
    </w:p>
    <w:p>
      <w:pPr>
        <w:pStyle w:val="BodyText"/>
      </w:pPr>
      <w:r>
        <w:t xml:space="preserve">Truân Trung Trì đối với đệ tử nhất mạch của mình quả thực rất khoan dung độ lượng. Những điện khác, đặc biệt là nhất mạch Tam Điện chủ, đối với môn hạ đệ tử thì hạ chỉ tiêu vô cùng cứng rắn. Nếu không hoàn thành được, rất có khả năng còn bị trách phạt.</w:t>
      </w:r>
    </w:p>
    <w:p>
      <w:pPr>
        <w:pStyle w:val="BodyText"/>
      </w:pPr>
      <w:r>
        <w:t xml:space="preserve">Chu Phù cũng đúng lúc đứng ra, giải tỏa áp lực vì mọi người:</w:t>
      </w:r>
    </w:p>
    <w:p>
      <w:pPr>
        <w:pStyle w:val="BodyText"/>
      </w:pPr>
      <w:r>
        <w:t xml:space="preserve">- Các vị sư đệ, ý tứ của sư phụ đã rất rõ ràng rồi. Nhất mạch Thanh Vân Điện này của chúng ta chỉ cần toàn lực ứng phó, thành tích cuối cùng bất kể như thế nào cũng chỉ là sự được mất nhất thời. Sự phát triển của Thanh Vân Điện nên vì Tinh La Điện mà cống hiến nhiều hơn nữa, vẫn cần mọi người phải đồng tâm hiệp lực, sức mạnh vững như thành đồng. Những tư tưởng gánh nặng sức ép dư thừa không cần phải nhớ làm gì, từ từ hưởng thụ trận đấu đi nha.</w:t>
      </w:r>
    </w:p>
    <w:p>
      <w:pPr>
        <w:pStyle w:val="BodyText"/>
      </w:pPr>
      <w:r>
        <w:t xml:space="preserve">Đứng ở vị trí của Chu Phù thì quả thực chẳng có gánh nặng gì đáng nói. Trừ phi nàng rất không may mắn sẽ gặp phải đối thủ cực mạnh là Vi Dực, nếu không thì trong ba hạng đứng đầu khẳng định sẽ không thể thiếu tên của nàng.</w:t>
      </w:r>
    </w:p>
    <w:p>
      <w:pPr>
        <w:pStyle w:val="BodyText"/>
      </w:pPr>
      <w:r>
        <w:t xml:space="preserve">Vấn đề mà giờ nàng vẫn đang tò mò đó chính là Vô Song sư đệ rốt cuộc có thể tiến tới vòng mấy, có thể tiến vào vòng mười sáu hạng đầu hay không, thậm chí là có thể tiến sâu vào trong mười hạng đầu?</w:t>
      </w:r>
    </w:p>
    <w:p>
      <w:pPr>
        <w:pStyle w:val="BodyText"/>
      </w:pPr>
      <w:r>
        <w:t xml:space="preserve">Sự ký thác gửi gắm của sư phụ đối với Vô Song sư đệ hiển nhiên là mười hạng đầu.</w:t>
      </w:r>
    </w:p>
    <w:p>
      <w:pPr>
        <w:pStyle w:val="BodyText"/>
      </w:pPr>
      <w:r>
        <w:t xml:space="preserve">Nhưng mà mặc dù là Đại sư huynh Vi Dực, khi hắn mới vừa trở thành Đệ tử Trung tâm năm đó cũng không giành được thành tích mười hạng đầu, chỉ là lấy vị trí thứ mười một. Nếu Vô Song sư đệ có thể tiến vào mười hạng đầu thì lại là kỷ lục hạng nhất rồi!</w:t>
      </w:r>
    </w:p>
    <w:p>
      <w:pPr>
        <w:pStyle w:val="BodyText"/>
      </w:pPr>
      <w:r>
        <w:t xml:space="preserve">o0o</w:t>
      </w:r>
    </w:p>
    <w:p>
      <w:pPr>
        <w:pStyle w:val="BodyText"/>
      </w:pPr>
      <w:r>
        <w:t xml:space="preserve">Sau khi giải tán, Tần Vô Song nhớ tới ước định với Nghiêm Phong, mấy hôm gần đây không có thời gian rảnh rỗi để đi giải quyết cái mối duyên nợ này.</w:t>
      </w:r>
    </w:p>
    <w:p>
      <w:pPr>
        <w:pStyle w:val="BodyText"/>
      </w:pPr>
      <w:r>
        <w:t xml:space="preserve">Nghiêm Phong kia hiển nhiên là có ý kết giao với Tần Vô Song. Tần Vô Song trải qua quan sát nhiều lần, cảm thấy nhân phẩm của Nghiêm Phong tương đối tốt, xem như là người có thể tin cậy, tự nhiên cũng vui vẻ kết mối thiện duyên này. Về sau khẳng định vẫn có nơi có thể dùng được người này.</w:t>
      </w:r>
    </w:p>
    <w:p>
      <w:pPr>
        <w:pStyle w:val="BodyText"/>
      </w:pPr>
      <w:r>
        <w:t xml:space="preserve">Nghiêm Phong ở trong khảo hạch Đệ tử Cao cấp, đạt được thành tích tốt, nằm trong ba mươi hai hạng đầu, điều này làm cho danh tiếng của hắn ở trong sư môn cũng tăng lên nhiều. Xét đến cùng thì vốn dĩ Đệ tử Cao cấp vốn có khoảng trên dưới ba mươi Tiên Thiên cường giả, hắn có thể đạt được thành tích ba mươi hai hạng đầu, tự nhiên là thành tích khá lợi hại.</w:t>
      </w:r>
    </w:p>
    <w:p>
      <w:pPr>
        <w:pStyle w:val="BodyText"/>
      </w:pPr>
      <w:r>
        <w:t xml:space="preserve">Tần Vô Song biết Nghiêm Phong nhất định sẽ đi tới đi lui ở xung quanh ngũ đại điện, đợi hắn đi tìm, đã vậy hôm nay còn thêm hai trận đấu phụ thì đoán rằng Nghiêm Phong hôm nay sẽ đi xem náo nhiệt.</w:t>
      </w:r>
    </w:p>
    <w:p>
      <w:pPr>
        <w:pStyle w:val="BodyText"/>
      </w:pPr>
      <w:r>
        <w:t xml:space="preserve">Nghĩ tới đây, Tần Vô Song lại hướng đi đến địa điểm diễn ra trận đấu phụ. Trận đấu phụ tự nhiên là được diễn ra ở mặt trước quảng trường của Chủ điện.</w:t>
      </w:r>
    </w:p>
    <w:p>
      <w:pPr>
        <w:pStyle w:val="BodyText"/>
      </w:pPr>
      <w:r>
        <w:t xml:space="preserve">Tần Vô Song còn chưa đi tới thì từ xa xa đã nhìn thấy thân ảnh của Nghiêm Phong. Nghiêm Phong dù rằng đang quan sát trận đấu nhưng rõ ràng tâm tư không ở đó, hiển nhiên là hắn còn nhớ hẹn định với Tần Vô Song.</w:t>
      </w:r>
    </w:p>
    <w:p>
      <w:pPr>
        <w:pStyle w:val="BodyText"/>
      </w:pPr>
      <w:r>
        <w:t xml:space="preserve">Hắn thật lòng muốn tới Thanh Vân Điện để tìm Tần Vô Song nhưng lại sợ thân phận thấp kém, bị người của Thanh Vân Điện đuổi ra, đang trong thời điểm suy tính thiệt hơn thì đột nhiên có người vỗ vai, quay đầu lại thì đã thấy Tần Vô Song mỉm cười đứng trước mặt:</w:t>
      </w:r>
    </w:p>
    <w:p>
      <w:pPr>
        <w:pStyle w:val="BodyText"/>
      </w:pPr>
      <w:r>
        <w:t xml:space="preserve">- Tần sư huynh, ngươi tới lúc nào vậy?</w:t>
      </w:r>
    </w:p>
    <w:p>
      <w:pPr>
        <w:pStyle w:val="BodyText"/>
      </w:pPr>
      <w:r>
        <w:t xml:space="preserve">- Vừa tới, đi theo ta!</w:t>
      </w:r>
    </w:p>
    <w:p>
      <w:pPr>
        <w:pStyle w:val="BodyText"/>
      </w:pPr>
      <w:r>
        <w:t xml:space="preserve">Vô Song đi đằng trước dẫn đường, dẫn theo Nghiêm Phong đi ra một đường khác, xác định nơi đó không có người. Lúc đó mới đem hai viên đan dược đã được chuẩn bị trước ra.</w:t>
      </w:r>
    </w:p>
    <w:p>
      <w:pPr>
        <w:pStyle w:val="BodyText"/>
      </w:pPr>
      <w:r>
        <w:t xml:space="preserve">- Một viên là Nhục Thân Kim Đan, một viên là cực phẩm Tiên Thiên Sơ Linh Đan.</w:t>
      </w:r>
    </w:p>
    <w:p>
      <w:pPr>
        <w:pStyle w:val="BodyText"/>
      </w:pPr>
      <w:r>
        <w:t xml:space="preserve">Tần Vô Song biểu tình ngưng trọng:</w:t>
      </w:r>
    </w:p>
    <w:p>
      <w:pPr>
        <w:pStyle w:val="BodyText"/>
      </w:pPr>
      <w:r>
        <w:t xml:space="preserve">- Nghiêm Phong, có được hai viên đan dược này không dễ dàng gì, ngươi cần phải biết quý trọng.</w:t>
      </w:r>
    </w:p>
    <w:p>
      <w:pPr>
        <w:pStyle w:val="BodyText"/>
      </w:pPr>
      <w:r>
        <w:t xml:space="preserve">Nghe nói là ‘cực phẩm Tiên Thiên Sơ Linh Đan’, Nghiêm Phong nhịn không được nuốt nước miếng một cái. Hắn quả thực không dám tin vào lỗ tai của chính mình. Tâm nguyện trước kia của hắn là đạt được một viên Tiên Thiên Sơ Linh Đan bình thường, cả đời này có thể có cơ hội tiến đánh một chút vào cảnh giới Tiên Thiên thì hắn đã mãn nguyện lắm rồi.</w:t>
      </w:r>
    </w:p>
    <w:p>
      <w:pPr>
        <w:pStyle w:val="BodyText"/>
      </w:pPr>
      <w:r>
        <w:t xml:space="preserve">Hắn không dám có hy vọng xa vời, vậy mà bây giờ có thể có được cực phẩm Tiên Thiên Sơ Linh Đan, là loại Tiên Thiên Sơ Linh Đan tập trung năm loại nội đan thuộc tính cơ bản, một khi ăn vào, khẳng định là trăm phần trăm có thể tiến vào cảnh giới Tiên Thiên, hơn nữa linh lực lại còn thuần hậu vô cùng, có thể tăng lên tiềm lực của bản thân rất nhiều.</w:t>
      </w:r>
    </w:p>
    <w:p>
      <w:pPr>
        <w:pStyle w:val="BodyText"/>
      </w:pPr>
      <w:r>
        <w:t xml:space="preserve">Ở trong Tinh La Điện, những đệ tử mà sử dụng Tiên Thiên Sơ Linh Đan bình thường để tiến vào cảnh giới Tiên Thiên thì không có tư cách trở thành Đệ tử Trung tâm. Nhưng cực phẩm Sơ Linh Đan lại là ngoại lệ. Cực phẩm Sơ Linh Đan thậm chí có ưu điểm hơn tự ngộ cảnh giới Tiên Thiên một chút. Nghiêm Phong vui mừng cực độ, tay phải tiếp nhận lấy hai viên đan dược, cơ hồ đều run rẩy.</w:t>
      </w:r>
    </w:p>
    <w:p>
      <w:pPr>
        <w:pStyle w:val="BodyText"/>
      </w:pPr>
      <w:r>
        <w:t xml:space="preserve">- Đừng chần chừ nữa, mau ăn vào đi. Đêm dài lắm mộng. Sau khi ăn xong thì trở lại sư môn của ngươi, từ từ hấp thu hiệu quả của đan dược, luyện hóa chúng. Nội trong ba tháng thì ngươi có thể tiến vào cảnh giới Tiên Thiên. Nhớ kỹ, không được quá nóng vội, tu luyện cảnh giới Tiên Thiên cái quan trọng nhất chính là tiến dần theo tuần tự.</w:t>
      </w:r>
    </w:p>
    <w:p>
      <w:pPr>
        <w:pStyle w:val="BodyText"/>
      </w:pPr>
      <w:r>
        <w:t xml:space="preserve">Tần Vô Song kiếp trước đã từng bị thiệt thời do quá liều lĩnh, cho nên sự huyền ảo trong này hắn hiểu rất rõ ràng, thận trọng dặn dò.</w:t>
      </w:r>
    </w:p>
    <w:p>
      <w:pPr>
        <w:pStyle w:val="BodyText"/>
      </w:pPr>
      <w:r>
        <w:t xml:space="preserve">Nghiêm Phong cảm kích vô cùng, chỉ biết gật gật đầu, dường như nghẹn ngào tới mê muội:</w:t>
      </w:r>
    </w:p>
    <w:p>
      <w:pPr>
        <w:pStyle w:val="BodyText"/>
      </w:pPr>
      <w:r>
        <w:t xml:space="preserve">- Tần sư huynh, ngươi với ta chưa từng gặp mặt, vậy mà ngươi lại có thể đối đãi với ta như vậy. Mạng của Nghiêm Phong này sau này là của Tần sư huynh ngươi. Mặc dù là gia sư, cũng không có ơn tái tạo ta như Tần sư huynh đối với ta. Ta…</w:t>
      </w:r>
    </w:p>
    <w:p>
      <w:pPr>
        <w:pStyle w:val="BodyText"/>
      </w:pPr>
      <w:r>
        <w:t xml:space="preserve">Tần Vô Song khoát tay chặn lại:</w:t>
      </w:r>
    </w:p>
    <w:p>
      <w:pPr>
        <w:pStyle w:val="BodyText"/>
      </w:pPr>
      <w:r>
        <w:t xml:space="preserve">- Tạm thời đừng vội tỏ thái độ, đoạn giao tình của ngươi với ta, cũng không hà tất phải tiết lộ ra ngoài.</w:t>
      </w:r>
    </w:p>
    <w:p>
      <w:pPr>
        <w:pStyle w:val="BodyText"/>
      </w:pPr>
      <w:r>
        <w:t xml:space="preserve">- Rõ, Tần sư huynh, vậy ta xin phép về trước!</w:t>
      </w:r>
    </w:p>
    <w:p>
      <w:pPr>
        <w:pStyle w:val="BodyText"/>
      </w:pPr>
      <w:r>
        <w:t xml:space="preserve">Nghiêm Phong tràn ngập sự cảm kích, giơ tay tạm biệt, vô cùng tiếc nuối nói:</w:t>
      </w:r>
    </w:p>
    <w:p>
      <w:pPr>
        <w:pStyle w:val="BodyText"/>
      </w:pPr>
      <w:r>
        <w:t xml:space="preserve">- Tần sư huynh, trận thi đấu bài danh sắp tới, ta không thể hò hét cổ vũ cho ngươi, nhưng ta tin rằng, với thực lực của Tần sư huynh ngươi, nhất định có thể tiến vào mười hạng đầu!</w:t>
      </w:r>
    </w:p>
    <w:p>
      <w:pPr>
        <w:pStyle w:val="BodyText"/>
      </w:pPr>
      <w:r>
        <w:t xml:space="preserve">- Đi đi!</w:t>
      </w:r>
    </w:p>
    <w:p>
      <w:pPr>
        <w:pStyle w:val="BodyText"/>
      </w:pPr>
      <w:r>
        <w:t xml:space="preserve">Tần Vô Song cười, ra dấu tay tạm biệt Nghiêm Phong.</w:t>
      </w:r>
    </w:p>
    <w:p>
      <w:pPr>
        <w:pStyle w:val="Compact"/>
      </w:pPr>
      <w:r>
        <w:t xml:space="preserve">Ủng hộ chỉ với 1 click và 5s ! (adf.ly/4EmoB)</w:t>
      </w:r>
      <w:r>
        <w:br w:type="textWrapping"/>
      </w:r>
      <w:r>
        <w:br w:type="textWrapping"/>
      </w:r>
    </w:p>
    <w:p>
      <w:pPr>
        <w:pStyle w:val="Heading2"/>
      </w:pPr>
      <w:bookmarkStart w:id="248" w:name="chương-226"/>
      <w:bookmarkEnd w:id="248"/>
      <w:r>
        <w:t xml:space="preserve">226. Chương 22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26: Không chiến mà hà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Vòng đấu thứ hai kết thúc viên mãn, cũng không có gì trở ngại, ba mươi hai cường giả đã được thăng cấp.</w:t>
      </w:r>
    </w:p>
    <w:p>
      <w:pPr>
        <w:pStyle w:val="BodyText"/>
      </w:pPr>
      <w:r>
        <w:t xml:space="preserve">Mà những trận quyết đấu khác tuy rằng cũng lộ ra nhiều điều phấn khích hứng thú nhưng cũng không có xuất hiện cái gì gọi là hắc mã, trên cơ bản đều là xuất hiện những kẻ có thực lực mạnh, còn những kẻ có thực lực yếu thì bất đắc dĩ đều bị đào thải ra ngoài. Trong ba mươi hai cường giả này thì nhất mạch của Truân Trung Trì lần này lại được mùa, trong đó vậy mà có đến bảy gã.</w:t>
      </w:r>
    </w:p>
    <w:p>
      <w:pPr>
        <w:pStyle w:val="BodyText"/>
      </w:pPr>
      <w:r>
        <w:t xml:space="preserve">Năm ngoái, Thanh Vân Điện của nhất mạch Truân Trung Trì trong ba mươi hai hạng đầu thì chỉ có sáu gã. Mà năm nay lại xuất hiện bảy gã. Trong việc này tự nhiên là bởi vì xuất hiện biến số Tần Vô Song.</w:t>
      </w:r>
    </w:p>
    <w:p>
      <w:pPr>
        <w:pStyle w:val="BodyText"/>
      </w:pPr>
      <w:r>
        <w:t xml:space="preserve">Cần biết rằng, mặc dù là nhất mạch Đại Điện chủ thì cũng chỉ có chín gã mà thôi. Mà trong số mười sáu gã khác thì toàn bộ đã được phân chia cho ba vị Điện chủ còn lại.</w:t>
      </w:r>
    </w:p>
    <w:p>
      <w:pPr>
        <w:pStyle w:val="BodyText"/>
      </w:pPr>
      <w:r>
        <w:t xml:space="preserve">Môn hạ Đệ tử Trung tâm của Trưởng lão cùng Pháp vương gần như là bị đào thải toàn bộ.</w:t>
      </w:r>
    </w:p>
    <w:p>
      <w:pPr>
        <w:pStyle w:val="BodyText"/>
      </w:pPr>
      <w:r>
        <w:t xml:space="preserve">Dưới một vòng trận đấu này, thế cục đã dần dần bắt đầu gay cấn. Vẫn như trước, một ngày nghỉ ngơi và hồi phục.</w:t>
      </w:r>
    </w:p>
    <w:p>
      <w:pPr>
        <w:pStyle w:val="BodyText"/>
      </w:pPr>
      <w:r>
        <w:t xml:space="preserve">Ngày nghỉ ngơi và hồi phục này để cho rất nhiều đệ tử cơ hội được nghỉ ngơi hồi phục. Vòng chiến đấu thứ hai này đã khiến cho không ít các đệ tử tiêu hao tinh lực vô cùng lợi hại.</w:t>
      </w:r>
    </w:p>
    <w:p>
      <w:pPr>
        <w:pStyle w:val="BodyText"/>
      </w:pPr>
      <w:r>
        <w:t xml:space="preserve">Trong Chủ điện, Trác Bất Đàn triệu tập tất cả chín tên đệ tử được thăng cấp của nhất mạch mình.</w:t>
      </w:r>
    </w:p>
    <w:p>
      <w:pPr>
        <w:pStyle w:val="BodyText"/>
      </w:pPr>
      <w:r>
        <w:t xml:space="preserve">- Các đồ nhi, biểu hiện của các ngươi khá lắm, cứ tiếp tục phát huy như thế.</w:t>
      </w:r>
    </w:p>
    <w:p>
      <w:pPr>
        <w:pStyle w:val="BodyText"/>
      </w:pPr>
      <w:r>
        <w:t xml:space="preserve">Trác Bất Đàn mỉm cười cổ vũ:</w:t>
      </w:r>
    </w:p>
    <w:p>
      <w:pPr>
        <w:pStyle w:val="BodyText"/>
      </w:pPr>
      <w:r>
        <w:t xml:space="preserve">- Thành tích của nhất mạch chúng ta lần này vi sư cũng không cần phải lo lắng nhiều, có Đại sư huynh của các ngươi ở đây, tổng thành tích cũng sẽ không có kém.</w:t>
      </w:r>
    </w:p>
    <w:p>
      <w:pPr>
        <w:pStyle w:val="BodyText"/>
      </w:pPr>
      <w:r>
        <w:t xml:space="preserve">Vi Dực mỉm cười, khiêm tốn nói:</w:t>
      </w:r>
    </w:p>
    <w:p>
      <w:pPr>
        <w:pStyle w:val="BodyText"/>
      </w:pPr>
      <w:r>
        <w:t xml:space="preserve">- Sư phụ, đây là người dạy dỗ tốt, nếu chỉ dựa vào sức của một mình đồ nhi thì cũng không có cách nào có thể phát huy tốt cho nhất mạch chúng ta.</w:t>
      </w:r>
    </w:p>
    <w:p>
      <w:pPr>
        <w:pStyle w:val="BodyText"/>
      </w:pPr>
      <w:r>
        <w:t xml:space="preserve">- Ừm, các ngươi toàn lực ứng phó đi. Trận thi đấu bài danh năm nào cũng có, không cần so đo được mất quá mức, nếu thực sự là gặp đối thủ không thể thắng được thì cũng không cần phải liều mạng để đấu, tránh cho tổn thương hòa khí đôi bên. Dực nhi, ta tin rằng mấy Điện chủ kia cũng sẽ giáo huấn đệ tử như thế, lúc gặp phải ngươi đều sẽ tự động nhận thua.</w:t>
      </w:r>
    </w:p>
    <w:p>
      <w:pPr>
        <w:pStyle w:val="BodyText"/>
      </w:pPr>
      <w:r>
        <w:t xml:space="preserve">Trác Bất Đàn nói tới đây, cũng mỉm cười nói:</w:t>
      </w:r>
    </w:p>
    <w:p>
      <w:pPr>
        <w:pStyle w:val="BodyText"/>
      </w:pPr>
      <w:r>
        <w:t xml:space="preserve">- Đương nhiên, vi sư hôm nay tìm tới các ngươi là muốn nói cho các ngươi nếu có thực lực tấn công sâu vào mười hạng đầu thì sẽ dùng toàn lực ứng phó. Còn nếu không tiến tới được mười hạng đầu thì phải nhất thời ẩn nhẫn, tránh cho khỏi bị thương tích quá nặng, ngược lại lại ảnh hưởng tới tu luyện năm sau của các ngươi. Tinh La Điện của chúng ta tôn sùng trăm hoa đua nở. Ta biết các ngươi lần này, khẳng định đối với nhất mạch Nhị Điện chủ có chút lo lắng. Nhưng mà…</w:t>
      </w:r>
    </w:p>
    <w:p>
      <w:pPr>
        <w:pStyle w:val="BodyText"/>
      </w:pPr>
      <w:r>
        <w:t xml:space="preserve">Ánh mắt ông ta nghiêm khắc quét một vòng, mới chậm rãi nói:</w:t>
      </w:r>
    </w:p>
    <w:p>
      <w:pPr>
        <w:pStyle w:val="BodyText"/>
      </w:pPr>
      <w:r>
        <w:t xml:space="preserve">- Chính ta trước đây đã nói với Dực nhi, một cành hoa siêu phàm xuất chúng không làm nên mùa xuân. Nhất mạch này của chúng ta muốn trở thành lĩnh tụ của Tinh La Điện thì nhất định phải dựa vào thực lực chân chính, dựa vào thủ đoạn chân thực, dựa vào đức mới có thể dẫn dắt được Tinh La Điện đi đúng phương hướng, còn rất nhiều chuyện mà vi sư chưa từng hỏi qua, từ nay về sau các ngươi tự mình lĩnh ngộ.</w:t>
      </w:r>
    </w:p>
    <w:p>
      <w:pPr>
        <w:pStyle w:val="BodyText"/>
      </w:pPr>
      <w:r>
        <w:t xml:space="preserve">Các đệ tử này hiển nhiên đã được Vi Dực dặn dò trước, biết sư phụ đã biết rõ ràng những hành vi của bọn chúng ở Vạn Tượng Cốc và Chủ mạch Lăng Vân Phong, cũng có điều hiểu rõ, nghe sư phụ đề cập tới đều là vô cùng hổ thẹn không thôi.</w:t>
      </w:r>
    </w:p>
    <w:p>
      <w:pPr>
        <w:pStyle w:val="BodyText"/>
      </w:pPr>
      <w:r>
        <w:t xml:space="preserve">- Vốn dĩ, hôm nay ta không nên tìm các ngươi để nói về mấy chuyện này. Ít nhất thì vi sư nên sau khi trận thi đấu bài danh Đệ tử Trung tâm kết thúc thì mới nên triệu tập các ngươi. Nhưng mà ta lúc này lại biến đổi chủ ý. Có biết vì sao vi sư lại thay đổi chủ ý không?</w:t>
      </w:r>
    </w:p>
    <w:p>
      <w:pPr>
        <w:pStyle w:val="BodyText"/>
      </w:pPr>
      <w:r>
        <w:t xml:space="preserve">Vi Dực bị Trác Bất Đàn nhìn chằm chằm, suy nghĩ một lát, vẫn là bẩt đắc dĩ lắc đầu:</w:t>
      </w:r>
    </w:p>
    <w:p>
      <w:pPr>
        <w:pStyle w:val="BodyText"/>
      </w:pPr>
      <w:r>
        <w:t xml:space="preserve">- Đệ tử không nghĩ ra!</w:t>
      </w:r>
    </w:p>
    <w:p>
      <w:pPr>
        <w:pStyle w:val="BodyText"/>
      </w:pPr>
      <w:r>
        <w:t xml:space="preserve">Trác Bất Đàn thở dài:</w:t>
      </w:r>
    </w:p>
    <w:p>
      <w:pPr>
        <w:pStyle w:val="BodyText"/>
      </w:pPr>
      <w:r>
        <w:t xml:space="preserve">- Chỉ là bởi vì sư phụ hôm nay lúc đang theo dõi cuộc chiến ở trên Diễn võ đài đã nghe được hai câu của Tần Vô Song bên nhất mạch Nhị Điện chủ. Hắn nói, kiếm chiêu vô mạnh yếu, cảnh giới có cao thấp. Hắn nói tiểu nhân quân tử không ở kiếm thuật mà là ở tâm thuật. Dực nhi, luận về mặt cảnh giới lần trước vi sư đã nhắc qua ngươi. Độ cao quyết định ở tầm nhìn của các ngươi, tầm nhìn quyết định lòng dạ các ngươi, mà lòng dạ lại quyết định cảnh giới cả đời của các ngươi. Tần Vô Song kia hôm nay ở trên Diễn võ đài, độ cao về cảnh giới của hắn đã được mở ra, đây là một gã hoàn toàn không giống với Tần Vô Song, kẻ đã đại khai sát giới ở các Công quốc. Vi sư có thể nhìn ra khí chất của kẻ này luôn luôn được đắp nặn, luôn luôn hướng tới sự hoàn mỹ. Hắn hôm nay cùng Hạ Phi Hồng so kiếm rõ ràng có thể đả thương địch thủ, nhưng trong thời khắc tinh diệu cuối cùng lại khống chế được kiếm khí, hắn khiến cho Hạ Phi Hồng tâm phục khẩu phục, sùng bái không thôi. Đây chính là cảnh giới. Lấy kiếm thắng nhân, lấy đức phục nhân. Cái gì gọi là lòng dạ, đây chính là lòng dạ. Ở trong lúc mà Hạ Phi Hồng mắng chửi hắn không phải là kiếm quân tử, hắn đã có thể lấy đức báo oán, sử dụng thủ đoạn quân tử đánh bại Hạ Phi Hồng. Từ nay về sau Hạ Phi Hồng sẽ trung thành hết lòng vì Tần Vô Song. Đó cũng là cảnh giới!</w:t>
      </w:r>
    </w:p>
    <w:p>
      <w:pPr>
        <w:pStyle w:val="BodyText"/>
      </w:pPr>
      <w:r>
        <w:t xml:space="preserve">Trác Bất Đàn chậm rãi nói, các đệ tử đều nghe từng lời từng lời mang vẻ mặt ngưng trọng, mồ hôi chảy không thôi.</w:t>
      </w:r>
    </w:p>
    <w:p>
      <w:pPr>
        <w:pStyle w:val="BodyText"/>
      </w:pPr>
      <w:r>
        <w:t xml:space="preserve">Nhất là Vi Dực, liên tưởng tới trận đấu năm trước cùng Hạ Phi Hồng, đã đem Hạ Phi Hồng đánh bay thẳng xuống đài. Tuy rằng trên lực lượng thì quả thật để đối phương không thể không phục, nhưng ở sâu trong nội tâm hắn biết rõ, Hạ Phi Hồng chưa chắc đã thực sự tôn sùng hắn. Bởi vì Vi Dực ở trong trận chiến đó vẫn chưa có dùng hành động lấy đức phục nhân, cũng không khiến cho Hạ Phi Hồng cảm thấy cảm kích.</w:t>
      </w:r>
    </w:p>
    <w:p>
      <w:pPr>
        <w:pStyle w:val="BodyText"/>
      </w:pPr>
      <w:r>
        <w:t xml:space="preserve">- Được rồi, buổi nói chuyện này đến đây thôi, các ngươi tự trở về suy nghĩ sâu xa một chút. Ngày mai là ngày nghỉ ngơi, các ngươi cứ tự lĩnh ngộ.</w:t>
      </w:r>
    </w:p>
    <w:p>
      <w:pPr>
        <w:pStyle w:val="BodyText"/>
      </w:pPr>
      <w:r>
        <w:t xml:space="preserve">Trác Bất Đàn cười sảng khoái, phất tay bảo mọi người giải tán. Mấy kẻ đệ tử này đang chuẩn bị lui xuống thì Vi Dực lại đột nhiên hỏi:</w:t>
      </w:r>
    </w:p>
    <w:p>
      <w:pPr>
        <w:pStyle w:val="BodyText"/>
      </w:pPr>
      <w:r>
        <w:t xml:space="preserve">- Sư phụ, theo như sự suy đoán của người, Tần Vô Song này rốt cuộc có thể đi đến vị trí thứ bao nhiêu?</w:t>
      </w:r>
    </w:p>
    <w:p>
      <w:pPr>
        <w:pStyle w:val="BodyText"/>
      </w:pPr>
      <w:r>
        <w:t xml:space="preserve">- Với sự phỏng đoán này của ta thì hắn nếu như không gặp ngươi trước thì mười hạng đầu là chuyện chắc chắn!</w:t>
      </w:r>
    </w:p>
    <w:p>
      <w:pPr>
        <w:pStyle w:val="BodyText"/>
      </w:pPr>
      <w:r>
        <w:t xml:space="preserve">Ánh mắt của Trác Bất Đàn liếc nhìn Vi Dực:</w:t>
      </w:r>
    </w:p>
    <w:p>
      <w:pPr>
        <w:pStyle w:val="BodyText"/>
      </w:pPr>
      <w:r>
        <w:t xml:space="preserve">- Dực nhi, thứ tự nói chung cũng chỉ là cái hư danh, nếu như ngươi ngay cả một cái đạo lý đơn giản này mà không thể vượt qua được, ngươi trong tương lai cùng với Tần Vô Song tranh đấu thì ngươi cũng không có lợi thế rồi.</w:t>
      </w:r>
    </w:p>
    <w:p>
      <w:pPr>
        <w:pStyle w:val="BodyText"/>
      </w:pPr>
      <w:r>
        <w:t xml:space="preserve">Vi Dực lúng ta lúng túng không nói gì. Hắn trong năm đầu tiên thăng từ Đệ tử Cao cấp lên Đệ tử Trung tâm, trong trận thi đấu bài danh lại chỉ xếp ở vị trí mười một. Bởi vậy hắn thực sự muốn biết tên Tần Vô Song này cũng là năm thứ nhất tiến vào hàng ngũ Đệ tử Trung tâm thì rốt cuộc có thể tiến vào đến cấp bậc nào.</w:t>
      </w:r>
    </w:p>
    <w:p>
      <w:pPr>
        <w:pStyle w:val="BodyText"/>
      </w:pPr>
      <w:r>
        <w:t xml:space="preserve">Rốt cuộc hắn vẫn là không thể bỏ được ý niệm ganh đua thiệt hơn. Nghe sư phụ thở dài như vậy thì trong lòng không khỏi có chút chấn động, xấu hổ không thôi.</w:t>
      </w:r>
    </w:p>
    <w:p>
      <w:pPr>
        <w:pStyle w:val="BodyText"/>
      </w:pPr>
      <w:r>
        <w:t xml:space="preserve">Ở trong trí nhớ của hắn, sư phụ chưa từng dùng qua khẩu khí như vậy nói chuyện với hắn. Chẳng lẽ, biểu hiện của hắn luôn luôn phấn đấu như vậy, thật lại khiến cho sư phụ thất vọng như vậy sao?</w:t>
      </w:r>
    </w:p>
    <w:p>
      <w:pPr>
        <w:pStyle w:val="BodyText"/>
      </w:pPr>
      <w:r>
        <w:t xml:space="preserve">Hắn lại không biết Trác Bất Đàn chính là thương càng nhiều, trách càng nặng.</w:t>
      </w:r>
    </w:p>
    <w:p>
      <w:pPr>
        <w:pStyle w:val="BodyText"/>
      </w:pPr>
      <w:r>
        <w:t xml:space="preserve">Dù sao là Linh căn Tiên Thiên, ở Tinh La Điện, Vi Dực cũng là kẻ duy nhất. Một kẻ có thiên phú tài hoa như vậy, nhưng đối với Trác Bất Đàn, cũng là không quá quan trọng. Có một đệ tử như vậy, hắn tự nhiên là rất hi vọng Vi Dực có một tương lai tiền đồ rộng mở. Tương lai tu vi còn qua cả Trác Bất Đàn hắn, dẫn dắt Tinh La Điện, dẫn dắt Đế quốc Đại La ngày một phát triển, ngày càng hưng thịnh. Nếu có thể, hắn thà rằng để cho Vi Dực ở trong trận thi đấu bài danh Đệ tử Trung tâm đại bại một trận.</w:t>
      </w:r>
    </w:p>
    <w:p>
      <w:pPr>
        <w:pStyle w:val="BodyText"/>
      </w:pPr>
      <w:r>
        <w:t xml:space="preserve">Có lẽ, sau khi trải qua một trận đại bại dưới tay kẻ khác, mới có thể thực sự khiến Vi Dực hiểu được cái gì gọi là cảnh giới.</w:t>
      </w:r>
    </w:p>
    <w:p>
      <w:pPr>
        <w:pStyle w:val="BodyText"/>
      </w:pPr>
      <w:r>
        <w:t xml:space="preserve">Mà hắn, luôn luôn đứng ở trên đỉnh cao trong thế hệ trẻ tuổi của Tinh La Điện, bất kỳ một lời dạy dỗ gì cũng chỉ là một sự cứng nhắc, cũng không có gì gọi là phục tùng, cùng không có cách gì có thể khắc sâu trong tâm trí.</w:t>
      </w:r>
    </w:p>
    <w:p>
      <w:pPr>
        <w:pStyle w:val="BodyText"/>
      </w:pPr>
      <w:r>
        <w:t xml:space="preserve">Chỉ là, cái trận bại này, Trác Bất Đàn từ trước tới giờ vẫn không đợi được. Năm nay hiển nhiên là không thể có rồi.</w:t>
      </w:r>
    </w:p>
    <w:p>
      <w:pPr>
        <w:pStyle w:val="BodyText"/>
      </w:pPr>
      <w:r>
        <w:t xml:space="preserve">- Có lẽ, ba năm, năm năm sau, chờ cho Tần Vô Song kia lớn dần lên, có thể khiến cho Vi Dực nếm một chút mùi vị thất bại. Ha ha, chỉ là ý tưởng của ta, nếu để mấy tên Điện chủ khác biết được, ắt cho rằng ta gạt cánh tay đắc lực ra ngoài, làm sao lại có thể hi vọng cho đệ tử của chính mình thất bại chứ?</w:t>
      </w:r>
    </w:p>
    <w:p>
      <w:pPr>
        <w:pStyle w:val="BodyText"/>
      </w:pPr>
      <w:r>
        <w:t xml:space="preserve">Trác Bất Đàn bất đắc dĩ cười. Trong toàn Tinh La Điện, cao thủ không ít, năm vị Điện chủ mỗi kẻ đều là những cường giả thế gian hiếm có, đều là Cao Linh Võ Cảnh. Tuy rằng thực lực của bốn vị Điện chủ khác cũng không kém hắn bao nhiêu, nhưng ở trong rất nhiều thời điểm Trác Bất Đàn vẫn là cao thủ tịch mịch, có cảm giác khó tìm được đối thủ.</w:t>
      </w:r>
    </w:p>
    <w:p>
      <w:pPr>
        <w:pStyle w:val="BodyText"/>
      </w:pPr>
      <w:r>
        <w:t xml:space="preserve">Hắn cũng biết không thể trách bọn họ được, bốn vị Điện chủ khác không ở vị trí của hắn. Vị trí của Đại Điện chủ, cũng rất có thể ở cái độ cao của vị trí này nhìn ra được rất nhiều vấn đề.</w:t>
      </w:r>
    </w:p>
    <w:p>
      <w:pPr>
        <w:pStyle w:val="BodyText"/>
      </w:pPr>
      <w:r>
        <w:t xml:space="preserve">o0o</w:t>
      </w:r>
    </w:p>
    <w:p>
      <w:pPr>
        <w:pStyle w:val="BodyText"/>
      </w:pPr>
      <w:r>
        <w:t xml:space="preserve">Nghỉ ngơi một ngày, trận đấu vòng thứ ba, hừng hực khí thế bắt đầu.</w:t>
      </w:r>
    </w:p>
    <w:p>
      <w:pPr>
        <w:pStyle w:val="BodyText"/>
      </w:pPr>
      <w:r>
        <w:t xml:space="preserve">Lần này, chỉ còn lại ba mươi hai gã Đệ tử Trung tâm. Qua ngày hôm nay thì mười sáu kẻ ở trong này sẽ bị hạ đo ván ra ngoài.</w:t>
      </w:r>
    </w:p>
    <w:p>
      <w:pPr>
        <w:pStyle w:val="BodyText"/>
      </w:pPr>
      <w:r>
        <w:t xml:space="preserve">- Một vòng này, tuyển thủ hạt giống không hề được hưởng thụ ưu đãi đặc biệt. Tất cả các đệ tử dự thi toàn bộ bình đẳng như nhau. Thẻ số thứ tự đều đặt chung một chỗ. Rút ra hai cái thì là trở thành đối thủ của nhau. Hay nói cách khác, tuyển thủ hạt giống trong lúc đó cũng không được áp dụng nguyên tắc lảng tránh. Một vòng này, hai tuyển thủ hạt giống gặp nhau khẳng định sẽ xuất hiện!</w:t>
      </w:r>
    </w:p>
    <w:p>
      <w:pPr>
        <w:pStyle w:val="BodyText"/>
      </w:pPr>
      <w:r>
        <w:t xml:space="preserve">Đại Điện chủ mỉm cười, khoát khoát tay:</w:t>
      </w:r>
    </w:p>
    <w:p>
      <w:pPr>
        <w:pStyle w:val="BodyText"/>
      </w:pPr>
      <w:r>
        <w:t xml:space="preserve">- Các ngươi, đều chuẩn bị tốt cả chưa?</w:t>
      </w:r>
    </w:p>
    <w:p>
      <w:pPr>
        <w:pStyle w:val="BodyText"/>
      </w:pPr>
      <w:r>
        <w:t xml:space="preserve">- Chuẩn bị tốt rồi!</w:t>
      </w:r>
    </w:p>
    <w:p>
      <w:pPr>
        <w:pStyle w:val="BodyText"/>
      </w:pPr>
      <w:r>
        <w:t xml:space="preserve">Tất cả rầm rầm đồng thanh trả lời.</w:t>
      </w:r>
    </w:p>
    <w:p>
      <w:pPr>
        <w:pStyle w:val="BodyText"/>
      </w:pPr>
      <w:r>
        <w:t xml:space="preserve">- Được, trận đấu tới vòng này thì chúng ta cũng sẽ không cần phí nhiều lời thừa nữa. Thẻ bài số thứ tự của các ngươi đều ở trong đây, vẫn như trước là năm vị Điện chủ thay phiên nhau lên rút thẻ số thứ tự. Mỗi lần rút ra hai thẻ, chính là đối thủ của nhau.</w:t>
      </w:r>
    </w:p>
    <w:p>
      <w:pPr>
        <w:pStyle w:val="BodyText"/>
      </w:pPr>
      <w:r>
        <w:t xml:space="preserve">Đại Điện chủ khoát khoát tay, để cho Ngũ Điện chủ Điền Tri Hành lên trước. Thẻ số thứ tự rất nhanh đã được định xuống.</w:t>
      </w:r>
    </w:p>
    <w:p>
      <w:pPr>
        <w:pStyle w:val="BodyText"/>
      </w:pPr>
      <w:r>
        <w:t xml:space="preserve">Vòng này của Tần Vô Song lại vẫn là không có duyên gặp tuyển thủ hạt giống.</w:t>
      </w:r>
    </w:p>
    <w:p>
      <w:pPr>
        <w:pStyle w:val="BodyText"/>
      </w:pPr>
      <w:r>
        <w:t xml:space="preserve">Đối thủ của hắn là đệ tử trong trận thi đấu bài danh năm ngoái xếp vị trí hai mươi sáu. Tần Vô Song liếc mắt nhìn qua, trong lòng không khỏi chấn động.</w:t>
      </w:r>
    </w:p>
    <w:p>
      <w:pPr>
        <w:pStyle w:val="BodyText"/>
      </w:pPr>
      <w:r>
        <w:t xml:space="preserve">- Sao lại thế này chứ?</w:t>
      </w:r>
    </w:p>
    <w:p>
      <w:pPr>
        <w:pStyle w:val="BodyText"/>
      </w:pPr>
      <w:r>
        <w:t xml:space="preserve">Tần Vô Song cười khổ.</w:t>
      </w:r>
    </w:p>
    <w:p>
      <w:pPr>
        <w:pStyle w:val="BodyText"/>
      </w:pPr>
      <w:r>
        <w:t xml:space="preserve">Người này, Tần Vô Song theo thân ảnh và vũ khí của hắn liền phán đoán ra, đối thủ ở trước mắt rõ ràng là đối thủ cuối cùng của hắn ở trận đấu lôi đài cá cược tại Vạn Tượng Cốc.</w:t>
      </w:r>
    </w:p>
    <w:p>
      <w:pPr>
        <w:pStyle w:val="BodyText"/>
      </w:pPr>
      <w:r>
        <w:t xml:space="preserve">Nếu hắn nhớ không nhầm thì kẻ này chính là người của nhất mạch Đại Điện chủ.</w:t>
      </w:r>
    </w:p>
    <w:p>
      <w:pPr>
        <w:pStyle w:val="BodyText"/>
      </w:pPr>
      <w:r>
        <w:t xml:space="preserve">Hiển nhiên, kẻ đó cũng đã nhận ra Tần Vô Song, Tử Dương Kiếm ở sau lưng Tần Vô Song, còn có sợi roi xà hình đã để cho hắn ấn tượng quá lớn.</w:t>
      </w:r>
    </w:p>
    <w:p>
      <w:pPr>
        <w:pStyle w:val="BodyText"/>
      </w:pPr>
      <w:r>
        <w:t xml:space="preserve">Trận đấu lần trước khiến cho hắn bại không còn gì để nói. Cơ hồ có thể nói là bị Tần Vô Song càn quét, bất luận việc của hắn sau đó có suy diễn như thế nào, giả thiết qua vô số loại khả năng. Nhưng cuối cùng cũng vẫn là trong hoàn cảnh bi thương, tự mình căn bản không có cách nào lay động sự phòng ngự của Tần Vô Song, càng không có cách nào có thể tránh được đường kiếm giống như ma quái của Tần Vô Song.</w:t>
      </w:r>
    </w:p>
    <w:p>
      <w:pPr>
        <w:pStyle w:val="BodyText"/>
      </w:pPr>
      <w:r>
        <w:t xml:space="preserve">Mà đối thủ này khiến hắn không có lực đối phó, chính là Tần Vô Song, chính là kẻ mà tối hôm trước sư phụ vừa mới khen hắn, vô cùng tôn sùng ca ngợi nhân vật tương lai có thể cùng kề vai sát cánh với Đại sư huynh Vi Dực.</w:t>
      </w:r>
    </w:p>
    <w:p>
      <w:pPr>
        <w:pStyle w:val="BodyText"/>
      </w:pPr>
      <w:r>
        <w:t xml:space="preserve">Sự khuyên bảo dạy dỗ của sư phụ vẫn còn văng vẳng ở bên tai. Gã số 26 này thở dài một tiếng, trong đầu lại không ngừng suy nghĩ, không ngừng đặt ra giả thiết, cuối cùng vẫn là bi ai, bất luận như thế nào thì hắn căn bản cũng không thể làm lay động ưu thế tuyệt đối của Tần Vô Song.</w:t>
      </w:r>
    </w:p>
    <w:p>
      <w:pPr>
        <w:pStyle w:val="BodyText"/>
      </w:pPr>
      <w:r>
        <w:t xml:space="preserve">- Nếu không tiến tới mười hạng đầu thì phải hiểu nhận định tình hình, xem xét thời thế, ngộ nhỡ ở trên trận đấu bị thương quá nặng, ngược lại lại ảnh hưởng sự tu luyện của năm sau.</w:t>
      </w:r>
    </w:p>
    <w:p>
      <w:pPr>
        <w:pStyle w:val="BodyText"/>
      </w:pPr>
      <w:r>
        <w:t xml:space="preserve">Sự dạy bảo của sư phụ vẫn còn văng vẳng bên tai. Gã số 26 kia bất đắc dĩ lắc đầu, lập tức đi đến bên trọng tài, bất đắc dĩ thở dài:</w:t>
      </w:r>
    </w:p>
    <w:p>
      <w:pPr>
        <w:pStyle w:val="BodyText"/>
      </w:pPr>
      <w:r>
        <w:t xml:space="preserve">- Chấp sự tiên sinh, trận chiến này, ta nhận thua.</w:t>
      </w:r>
    </w:p>
    <w:p>
      <w:pPr>
        <w:pStyle w:val="BodyText"/>
      </w:pPr>
      <w:r>
        <w:t xml:space="preserve">- Nhận thua?</w:t>
      </w:r>
    </w:p>
    <w:p>
      <w:pPr>
        <w:pStyle w:val="BodyText"/>
      </w:pPr>
      <w:r>
        <w:t xml:space="preserve">Chấp sự trọng tài kia không khỏi ngẩn ngơ cả người.</w:t>
      </w:r>
    </w:p>
    <w:p>
      <w:pPr>
        <w:pStyle w:val="Compact"/>
      </w:pPr>
      <w:r>
        <w:t xml:space="preserve">Ủng hộ chỉ với 1 click và 5s ! (adf.ly/4EmoB)</w:t>
      </w:r>
      <w:r>
        <w:br w:type="textWrapping"/>
      </w:r>
      <w:r>
        <w:br w:type="textWrapping"/>
      </w:r>
    </w:p>
    <w:p>
      <w:pPr>
        <w:pStyle w:val="Heading2"/>
      </w:pPr>
      <w:bookmarkStart w:id="249" w:name="chương-227"/>
      <w:bookmarkEnd w:id="249"/>
      <w:r>
        <w:t xml:space="preserve">227. Chương 22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27: Rút thăm vòng thứ tư.</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Gã số 26 kia khẳng định gật gật đầu:</w:t>
      </w:r>
    </w:p>
    <w:p>
      <w:pPr>
        <w:pStyle w:val="BodyText"/>
      </w:pPr>
      <w:r>
        <w:t xml:space="preserve">- Nhận thua!</w:t>
      </w:r>
    </w:p>
    <w:p>
      <w:pPr>
        <w:pStyle w:val="BodyText"/>
      </w:pPr>
      <w:r>
        <w:t xml:space="preserve">Tên Chấp sự kia ngạc nhiên nói:</w:t>
      </w:r>
    </w:p>
    <w:p>
      <w:pPr>
        <w:pStyle w:val="BodyText"/>
      </w:pPr>
      <w:r>
        <w:t xml:space="preserve">- Còn chưa chiến đã hàng, không phải là phong cách của đệ tử Tinh La Điện ta. Ngươi nhận thua, làm mất mặt của tông môn ngươi, cũng là làm mất mặt của sư phụ nhà ngươi.</w:t>
      </w:r>
    </w:p>
    <w:p>
      <w:pPr>
        <w:pStyle w:val="BodyText"/>
      </w:pPr>
      <w:r>
        <w:t xml:space="preserve">- Không mất mặt!</w:t>
      </w:r>
    </w:p>
    <w:p>
      <w:pPr>
        <w:pStyle w:val="BodyText"/>
      </w:pPr>
      <w:r>
        <w:t xml:space="preserve">Gã số 26 kia hào hùng khẳng định lắc lắc đầu.</w:t>
      </w:r>
    </w:p>
    <w:p>
      <w:pPr>
        <w:pStyle w:val="BodyText"/>
      </w:pPr>
      <w:r>
        <w:t xml:space="preserve">- Ta cùng với Tần Vô Song trước kia đã từng đấu qua. Trận chiến ấy cũng chỉ hơn một tháng trước. Trận chiến đó ta không đánh bại được hắn, một tháng qua ta đều phải một mực nằm trên giường dưỡng thương, vừa mới khỏi hẳn, sự tu luyện chưa hề cao thêm chút nào, mà hắn, cảnh giới hình như có chỗ tăng lên. Trận chiến này ta bỏ cuộc là một hành động sáng suốt. Biết rõ việc không thể làm mới là hành động khôn ngoan.</w:t>
      </w:r>
    </w:p>
    <w:p>
      <w:pPr>
        <w:pStyle w:val="BodyText"/>
      </w:pPr>
      <w:r>
        <w:t xml:space="preserve">Vị Chấp sự kia giật mình hiểu ra vấn đề:</w:t>
      </w:r>
    </w:p>
    <w:p>
      <w:pPr>
        <w:pStyle w:val="BodyText"/>
      </w:pPr>
      <w:r>
        <w:t xml:space="preserve">- Hóa ra là vậy, nếu như một tháng trước các ngươi đã phân thắng bại rồi thì trận chiến này quả thực cũng sẽ không có điều gì mới mẻ. Trận chiến này của ngươi, tuy rằng nhận thua, nhưng khí độ cũng bất phàm. So với những kẻ liều chết mà đánh kia ngược lại còn có cảnh giới càng cao.</w:t>
      </w:r>
    </w:p>
    <w:p>
      <w:pPr>
        <w:pStyle w:val="BodyText"/>
      </w:pPr>
      <w:r>
        <w:t xml:space="preserve">- Đa tạ đại nhân tán thưởng, xin cáo lui.</w:t>
      </w:r>
    </w:p>
    <w:p>
      <w:pPr>
        <w:pStyle w:val="BodyText"/>
      </w:pPr>
      <w:r>
        <w:t xml:space="preserve">Gã số 26 kia liếc mắt nhìn Tần Vô Song xa xa, trong lòng cũng không có cảm thấy bất đắc dĩ, quay đầu bỏ đi.</w:t>
      </w:r>
    </w:p>
    <w:p>
      <w:pPr>
        <w:pStyle w:val="BodyText"/>
      </w:pPr>
      <w:r>
        <w:t xml:space="preserve">Tên Chấp sự kia đi lên đài, cao giọng nói:</w:t>
      </w:r>
    </w:p>
    <w:p>
      <w:pPr>
        <w:pStyle w:val="BodyText"/>
      </w:pPr>
      <w:r>
        <w:t xml:space="preserve">- Tần Vô Song, đối thủ của ngươi tự động nhận thua, vòng này của ngươi tự động được thăng cấp rồi!</w:t>
      </w:r>
    </w:p>
    <w:p>
      <w:pPr>
        <w:pStyle w:val="BodyText"/>
      </w:pPr>
      <w:r>
        <w:t xml:space="preserve">Tần Vô Song sửng sốt, với sự hiểu biết của hắn với kẻ kia cũng không phải là hạng người trước khi lâm trận đã rút lui. Vòng này nếu như đã là đối thủ cũ, cũng đánh không ra nội dung gì mới mẻ, hắn vốn dự định ở vòng này sẽ giải quyết nhanh chóng, lại thực không nghĩ tới đối phương lại chủ động bỏ cuộc.</w:t>
      </w:r>
    </w:p>
    <w:p>
      <w:pPr>
        <w:pStyle w:val="BodyText"/>
      </w:pPr>
      <w:r>
        <w:t xml:space="preserve">Hắn lại không biết hắn lần này không chiến mà thắng lại là do có buổi nói chuyện kia của Đại Điện chủ, vô tình để hắn thoải mái thăng cấp. Bởi vậy, Tần Vô Song có thể nói hắn trong số những kẻ được thăng lên cấp lên mười sáu hạng đầu là một kẻ thoải mái nhất.</w:t>
      </w:r>
    </w:p>
    <w:p>
      <w:pPr>
        <w:pStyle w:val="BodyText"/>
      </w:pPr>
      <w:r>
        <w:t xml:space="preserve">Đương nhiên thoải mái cũng không chỉ có một mình hắn. Đối thủ của Vi Dực sau ba bốn chiêu chống sự tượng trưng cùng không do dự chủ động nhận thua.</w:t>
      </w:r>
    </w:p>
    <w:p>
      <w:pPr>
        <w:pStyle w:val="BodyText"/>
      </w:pPr>
      <w:r>
        <w:t xml:space="preserve">Hắn không muốn bắt chước kết cuộc của gã đối thủ của Vi Dực năm trước, bị hắn đánh cho chật vật hạ đài, thương gân động cốt. Đối mặt với tên kỳ dị biến thái như Vi Dực chống cự tượng trưng được hai ba chiêu như vậy cũng đã là tốt lắm rồi. Dù cho trở về, sư môn cũng không thể nào trách cứ được hắn.</w:t>
      </w:r>
    </w:p>
    <w:p>
      <w:pPr>
        <w:pStyle w:val="BodyText"/>
      </w:pPr>
      <w:r>
        <w:t xml:space="preserve">Tần Vô Song đi tham quan một vòng các Diễn võ đài khác, hắn cũng rất quan tâm muốn biết sư huynh đệ nhất mạch tình hình chiến đấu thế nào. Lúc đang đi, đột nhiên một đạo ánh mắt truyền tới tập trung ở trên người của hắn.</w:t>
      </w:r>
    </w:p>
    <w:p>
      <w:pPr>
        <w:pStyle w:val="BodyText"/>
      </w:pPr>
      <w:r>
        <w:t xml:space="preserve">Hắn căn bản không cần nhìn liền biết chủ nhân của đạo ánh mắt đó, loại ánh mắt quen thuộc như vậy, chính là kẻ đứng đầu thế hệ trẻ tuổi của Tinh La Điện, Đại sư huynh Vi Dực. Tần Vô Song khẽ cười:</w:t>
      </w:r>
    </w:p>
    <w:p>
      <w:pPr>
        <w:pStyle w:val="BodyText"/>
      </w:pPr>
      <w:r>
        <w:t xml:space="preserve">- Vi Dực sư huynh!</w:t>
      </w:r>
    </w:p>
    <w:p>
      <w:pPr>
        <w:pStyle w:val="BodyText"/>
      </w:pPr>
      <w:r>
        <w:t xml:space="preserve">Vi Dực lại không nghĩ tới Tần Vô Song lại chủ động bắt chuyện với hắn trước như vậy, cũng là nhàn nhạt cười nói:</w:t>
      </w:r>
    </w:p>
    <w:p>
      <w:pPr>
        <w:pStyle w:val="BodyText"/>
      </w:pPr>
      <w:r>
        <w:t xml:space="preserve">- Tần sư đệ, ngươi kết thúc chiến đấu rồi sao?</w:t>
      </w:r>
    </w:p>
    <w:p>
      <w:pPr>
        <w:pStyle w:val="BodyText"/>
      </w:pPr>
      <w:r>
        <w:t xml:space="preserve">- Ừm, vòng này thật ra là ta vô cùng may mắn. Vẫn là Vi sư huynh ngươi thoải mái nhất, ta nghe nói, đối thủ của ngươi trên cơ bản là chưa chiến đã khiếp sợ, chủ động nhận thua, ha ha.</w:t>
      </w:r>
    </w:p>
    <w:p>
      <w:pPr>
        <w:pStyle w:val="BodyText"/>
      </w:pPr>
      <w:r>
        <w:t xml:space="preserve">Hòa khí của Tần Vô Song ngược lại lại khiến cho Vi Dực cảm thấy mình thể hiện sự cố kỵ đối với hắn là có chút quá đáng, lập tức cũng nở nụ cười nói:</w:t>
      </w:r>
    </w:p>
    <w:p>
      <w:pPr>
        <w:pStyle w:val="BodyText"/>
      </w:pPr>
      <w:r>
        <w:t xml:space="preserve">- Những sư đệ đó cũng là quá mức tâng bốc rồi, sư huynh đệ trong lúc luận bàn cũng là không có cách nào, cũng không cần phải để ý tới. Dù sao cũng khiến cho kẻ làm sư huynh như ta có chút cơ hội làm nóng thân thể thôi mà.</w:t>
      </w:r>
    </w:p>
    <w:p>
      <w:pPr>
        <w:pStyle w:val="BodyText"/>
      </w:pPr>
      <w:r>
        <w:t xml:space="preserve">- Cũng đúng!</w:t>
      </w:r>
    </w:p>
    <w:p>
      <w:pPr>
        <w:pStyle w:val="BodyText"/>
      </w:pPr>
      <w:r>
        <w:t xml:space="preserve">Tần Vô Song nhìn về phía trước, cười nói:</w:t>
      </w:r>
    </w:p>
    <w:p>
      <w:pPr>
        <w:pStyle w:val="BodyText"/>
      </w:pPr>
      <w:r>
        <w:t xml:space="preserve">- Ta đi dạo chung quanh, sư huynh xin cứ tự nhiên.</w:t>
      </w:r>
    </w:p>
    <w:p>
      <w:pPr>
        <w:pStyle w:val="BodyText"/>
      </w:pPr>
      <w:r>
        <w:t xml:space="preserve">Vi Dực gật đầu:</w:t>
      </w:r>
    </w:p>
    <w:p>
      <w:pPr>
        <w:pStyle w:val="BodyText"/>
      </w:pPr>
      <w:r>
        <w:t xml:space="preserve">- Mời!</w:t>
      </w:r>
    </w:p>
    <w:p>
      <w:pPr>
        <w:pStyle w:val="BodyText"/>
      </w:pPr>
      <w:r>
        <w:t xml:space="preserve">Hai người lướt sát nhau đi qua, hai khối ngọc minh châu sáng nhất ở trong thế hệ trẻ tuổi của Tinh La Điện này, hoàn thành lần giao lưu, chuyện trò đầu tiên như thế.</w:t>
      </w:r>
    </w:p>
    <w:p>
      <w:pPr>
        <w:pStyle w:val="BodyText"/>
      </w:pPr>
      <w:r>
        <w:t xml:space="preserve">Lần trước trận đấu ở trên lôi đài cá cược, Tần Vô Song cũng từng cùng Vi Dực nói qua mấy lời nhưng khi đó cả hai đều căn bản không có tâm tư gì, khá là đơn thuần. Lần này lại có mối quan hệ cạnh tranh, hiển lộ ra một chút ý vị.</w:t>
      </w:r>
    </w:p>
    <w:p>
      <w:pPr>
        <w:pStyle w:val="BodyText"/>
      </w:pPr>
      <w:r>
        <w:t xml:space="preserve">o0o</w:t>
      </w:r>
    </w:p>
    <w:p>
      <w:pPr>
        <w:pStyle w:val="BodyText"/>
      </w:pPr>
      <w:r>
        <w:t xml:space="preserve">Vòng đấu thứ ba, quả thật hiện ra cục diện hưng phấn, có hai gã đệ tử hạt giống gặp nhau, tình hình chiến đấu vô cùng kịch liệt. Cho tới tận khi mặt trời lặn lúc này mới phân ra thắng bại. Một vòng quyết chiến này, kẻ bị đào thải cố nhiên là thất vọng vô cùng.</w:t>
      </w:r>
    </w:p>
    <w:p>
      <w:pPr>
        <w:pStyle w:val="BodyText"/>
      </w:pPr>
      <w:r>
        <w:t xml:space="preserve">Mà những kẻ chiến thắng thì cũng mang ý nghĩa tiến vào mười sáu cường giả, cũng chính là tuyển thủ hạt giống năm tiếp theo.</w:t>
      </w:r>
    </w:p>
    <w:p>
      <w:pPr>
        <w:pStyle w:val="BodyText"/>
      </w:pPr>
      <w:r>
        <w:t xml:space="preserve">Danh sách này so với năm trước có chút biến đổi. Nhưng sự biến đổi không lớn. Ngoài việc hai tuyển thủ hạt giống gặp nhau ra thì cũng không có xuất hiện tình huống bất kỳ tuyển thủ hạt giống nào bị thất thủ nữa.</w:t>
      </w:r>
    </w:p>
    <w:p>
      <w:pPr>
        <w:pStyle w:val="BodyText"/>
      </w:pPr>
      <w:r>
        <w:t xml:space="preserve">Hay nói cách khác, trong toàn bộ mười sáu hạng đầu của năm trước thì năm nay cũng chỉ có thay đổi hai kẻ thôi. Bên Thanh Vân Điện vẫn là thu được mùa lớn.</w:t>
      </w:r>
    </w:p>
    <w:p>
      <w:pPr>
        <w:pStyle w:val="BodyText"/>
      </w:pPr>
      <w:r>
        <w:t xml:space="preserve">Năm trước Thanh Vân Điện tiến vào mười sáu hạng đầu cũng chỉ có ba người. Mà lúc này đây, ở trong số ba gã trụ cột ban đầu lại xuất hiện thêm Tần Vô Song. Trong số mười sáu hạng đầu thì có bốn người là tới từ Thanh Vân Điện, việc này tự nhiên là rất giỏi.</w:t>
      </w:r>
    </w:p>
    <w:p>
      <w:pPr>
        <w:pStyle w:val="BodyText"/>
      </w:pPr>
      <w:r>
        <w:t xml:space="preserve">Những người còn lại khác thì lại là nhất mạch Đại Điện chủ có sáu người, còn lại là môn hạ của tam vị Điện chủ khác, mỗi mạch cũng có hai người.</w:t>
      </w:r>
    </w:p>
    <w:p>
      <w:pPr>
        <w:pStyle w:val="BodyText"/>
      </w:pPr>
      <w:r>
        <w:t xml:space="preserve">Bởi vậy, Thanh Vân Điện cùng với nhất mạch Đại Điện chủ vẫn là còn tồn tại sự chênh lệch. Nhưng vô hình chung thì hẳn cũng đã bỏ xa khoảng cách với ba Điện chủ còn lại rồi.</w:t>
      </w:r>
    </w:p>
    <w:p>
      <w:pPr>
        <w:pStyle w:val="BodyText"/>
      </w:pPr>
      <w:r>
        <w:t xml:space="preserve">Truân Trung Trì đắc ý vô cùng, tâm nguyện lớn nhất của hắn lúc này chính là môn hạ của mình trong vòng quyết đấu thứ tư sẽ không gặp nhau. Chỉ có như vậy mới có thể giữ được càng nhiều số lượng được thăng cấp. Một khi thắng sau vòng thứ tư thì nghĩa là kẻ chiến thắng sẽ trực tiếp tiến vào bát cường, tập trung tiến vào mười hạng đầu. Nhưng mà cho tới giờ, những kẻ còn lại của các mạch đều là những kẻ tinh anh. Quyết đấu tiếp theo đó tất nhiên là càng ngày càng vất vả. Truân Trung Trì cũng không cần động viên cái gì, chỉ nói:</w:t>
      </w:r>
    </w:p>
    <w:p>
      <w:pPr>
        <w:pStyle w:val="BodyText"/>
      </w:pPr>
      <w:r>
        <w:t xml:space="preserve">- Vòng thứ tư này, điểm quan trọng chính là thắng rồi thì trực tiếp tiến tới mục tiêu ba người trong số mười hạng đầu. Có thua thì cũng không sao vì còn có cơ hội tranh hạng chín và hạng mười. Nhớ kỹ, mười hạng đầu, dưới mười thì cũng không có sự khác biệt quá lớn.</w:t>
      </w:r>
    </w:p>
    <w:p>
      <w:pPr>
        <w:pStyle w:val="BodyText"/>
      </w:pPr>
      <w:r>
        <w:t xml:space="preserve">Các đệ tử đều là nghiêm nghị gật gật đầu, chiến đấu tới tình huống trước mắt thế này rồi, ngoài việc phát huy khả năng thì còn phải nhìn vào vận khí rút thăm. Thứ nhất, không nên đụng phải Vi Dực, thứ hai, không được gặp phải đệ tử cùng mạch. Cái này chính là tâm lý chung của các đệ tử.</w:t>
      </w:r>
    </w:p>
    <w:p>
      <w:pPr>
        <w:pStyle w:val="BodyText"/>
      </w:pPr>
      <w:r>
        <w:t xml:space="preserve">o0o</w:t>
      </w:r>
    </w:p>
    <w:p>
      <w:pPr>
        <w:pStyle w:val="BodyText"/>
      </w:pPr>
      <w:r>
        <w:t xml:space="preserve">Ngày diễn ra vòng đấu thứ tư, đúng hẹn đã tới.</w:t>
      </w:r>
    </w:p>
    <w:p>
      <w:pPr>
        <w:pStyle w:val="BodyText"/>
      </w:pPr>
      <w:r>
        <w:t xml:space="preserve">Nghi thức rút thăm cũng càng thêm thu hút sự chú ý của kẻ khác. Kẻ nào cũng biết, một vòng này qua đi, kẻ thắng coi như trực tiếp tiến vào trong mười hạng đầu.</w:t>
      </w:r>
    </w:p>
    <w:p>
      <w:pPr>
        <w:pStyle w:val="BodyText"/>
      </w:pPr>
      <w:r>
        <w:t xml:space="preserve">Rốt cuộc tám kẻ nào may mắn, hơn nữa có gặp phải cường giả năm hạng đầu hay không? Mấy điều thấp thỏm ngóng chờ này đã gợi lên tất cả sự hứng thú của các đệ tử Tinh La Điện. Mấy lão gia hỏa Điện chủ cũng là vô cùng chờ mong. Mọi người đều cùng hi vọng đệ tử nhất mạch của mình không nên đụng tới Vi Dực, đồng thời lại âm thầm chờ đợi, mấy kẻ đệ tử năm hạng đầu năm ngoái sẽ quyết đấu cùng Vi Dực trước.</w:t>
      </w:r>
    </w:p>
    <w:p>
      <w:pPr>
        <w:pStyle w:val="BodyText"/>
      </w:pPr>
      <w:r>
        <w:t xml:space="preserve">Nói chung, chỉ tính toán mặt tốt theo ý của mình, còn những tai họa thì đều hi vọng sẽ đổ hết lên người kẻ khác. Nhưng kết quả rút thăm lại hiển nhiên không theo ý mình mà xuất hiện. Mười sáu thẻ số thứ tự đã được phân bố xong rồi, vẫn là như cũ lên rút ra hai thẻ.</w:t>
      </w:r>
    </w:p>
    <w:p>
      <w:pPr>
        <w:pStyle w:val="BodyText"/>
      </w:pPr>
      <w:r>
        <w:t xml:space="preserve">Tần Vô Song lại không nghĩ tới, vòng rút thăm này của hắn lại húp phải canh nóng, là người đầu tiên bị rút ra. Mà đối thủ của hắn lại là Tứ đệ tử tới từ nhất mạch Đại Điện chủ, là cao thủ siêu tuyệt năm trước đã bài danh vị trí thứ bảy. Số 92 đấu với số 7.</w:t>
      </w:r>
    </w:p>
    <w:p>
      <w:pPr>
        <w:pStyle w:val="BodyText"/>
      </w:pPr>
      <w:r>
        <w:t xml:space="preserve">Thứ tự này nghe thì có vẻ đối lập nhưng chiến đấu tới giai đoạn này thì ai cũng không cho rằng nội dung của quyết đấu lại có sự chênh lệch quá xa giống như nhìn ở bề ngoài vậy.</w:t>
      </w:r>
    </w:p>
    <w:p>
      <w:pPr>
        <w:pStyle w:val="BodyText"/>
      </w:pPr>
      <w:r>
        <w:t xml:space="preserve">Nhưng mà, đối với những kẻ đứng theo dõi mà nói thì cũng thấy số thứ tự này của Tần Vô Song tuyệt đối không phải là thẻ số tốt, cùng lắm cũng chỉ là thẻ ở bậc trung mà thôi.</w:t>
      </w:r>
    </w:p>
    <w:p>
      <w:pPr>
        <w:pStyle w:val="BodyText"/>
      </w:pPr>
      <w:r>
        <w:t xml:space="preserve">Nếu nói thẻ số thứ tự của Tần Vô Song là trúng thăm bậc trung thì thẻ số thứ tự của Nhị đệ tử Lữ Đằng của Thanh Vân Điện tuyệt đối có thể xưng là thẻ xấu. Hắn rút phải, là đệ tử mạnh nhất của Tứ Điện chủ, năm trước trong trận bài danh Đệ tử Trung tâm xếp ở vị trí tuyển thủ hạt giống số 4 – Đặng Bá Hổ!</w:t>
      </w:r>
    </w:p>
    <w:p>
      <w:pPr>
        <w:pStyle w:val="BodyText"/>
      </w:pPr>
      <w:r>
        <w:t xml:space="preserve">Lữ Đằng trong trận lần trước là xếp thứ tám, mặc dù thực lực rất lợi hại nhưng kẻ nào cũng biết, thứ tám cùng thứ tư, đối với thế hệ trẻ tuổi của Tinh La Điện mà nói thì sự chênh lệch là quá rõ ràng.</w:t>
      </w:r>
    </w:p>
    <w:p>
      <w:pPr>
        <w:pStyle w:val="BodyText"/>
      </w:pPr>
      <w:r>
        <w:t xml:space="preserve">Đệ tử năm hạng đầu của Tinh La Điện đều là cấp bậc cao nhất của mỗi điện, đều có thể là người nối nghiệp Điện chủ tiếp theo, thực lực so với những đệ tử khác cũng mạnh hơn không ít. Đặng Bá Hổ này một khi đã là đệ tử mạnh nhất trong nhất mạch Tứ Điện chủ, thực lực cùng Chu Phù cũng không kém là bao, huống chi là Lữ Đằng?</w:t>
      </w:r>
    </w:p>
    <w:p>
      <w:pPr>
        <w:pStyle w:val="BodyText"/>
      </w:pPr>
      <w:r>
        <w:t xml:space="preserve">Lữ Đằng cho rằng, thẻ số thứ tự của hắn là kém nhất trong các đệ tử Thanh Vân Điện, lại không nghĩ tới, thẻ số thứ tự của Tam đệ tử Giản Duệ so với hắn còn kém hơn, đối thủ của hắn là kẻ mà chẳng kẻ nào muốn gặp phải – Vi Dực.</w:t>
      </w:r>
    </w:p>
    <w:p>
      <w:pPr>
        <w:pStyle w:val="BodyText"/>
      </w:pPr>
      <w:r>
        <w:t xml:space="preserve">Truân Trung Trì trong lòng thầm rủa vận số lần này thật quá là kém bình thường. Rút ra ba cái, không có kẻ nào được cả. Nhất là Lữ Đằng kia thực có khả năng ảnh hưởng tới kế hoạch tiến tới ba người trong mười hạng đầu của hắn.</w:t>
      </w:r>
    </w:p>
    <w:p>
      <w:pPr>
        <w:pStyle w:val="BodyText"/>
      </w:pPr>
      <w:r>
        <w:t xml:space="preserve">Vẫn may, bên Thanh Vân Điện tiếp tục lại rút được một thẻ số thứ tự may mắn. Đối thủ của Chu Phù là kẻ được công nhận là một trong hai kẻ yếu nhất trong mười sáu hạng đầu. Bởi vậy, thế cục bên Thanh Vân Điện cũng rất phức tạp, thẻ thượng thượng có, thẻ trung có, thẻ hạ có, thẻ hạ hạ cũng đều có, không thiếu cái nào.</w:t>
      </w:r>
    </w:p>
    <w:p>
      <w:pPr>
        <w:pStyle w:val="BodyText"/>
      </w:pPr>
      <w:r>
        <w:t xml:space="preserve">Ánh mắt của Truân Trung Trì đảo qua trên mặt của bốn đệ tử, cố ý dừng lại trên mặt của Lữ Đằng nhiều hơn một chút, hiển nhiên là ngầm ám thị cho hắn, nếu đánh không lại thì sẽ lựa chọn bỏ cuộc, tranh đấu ở trận phía sau tranh vị trí thứ chín và thứ mười.</w:t>
      </w:r>
    </w:p>
    <w:p>
      <w:pPr>
        <w:pStyle w:val="BodyText"/>
      </w:pPr>
      <w:r>
        <w:t xml:space="preserve">Tuy rằng đối với thực lực như Lữ Đằng mà nói thì đây là một sự lui bước trong bài danh, nhưng đối với tổng thể Thanh Vân Điện mà nói thì cũng lại là từng bước mang tính chiến lược.</w:t>
      </w:r>
    </w:p>
    <w:p>
      <w:pPr>
        <w:pStyle w:val="BodyText"/>
      </w:pPr>
      <w:r>
        <w:t xml:space="preserve">Mười hạng đầu, có thể thuận lợi giành được ba người hay không thì Truân Trung Trì rất rõ ràng, đáp án chính là trên biến số Lữ Đằng. Nếu hắn lựa chọn liều mạng đánh với Đặng Bá Hổ, làm cho tiêu hao quá độ, thậm chí là bị thương nghiêm trọng thì tất nhiên là sự tranh đấu mười sáu hạng đầu sau đó sẽ bị ảnh hưởng, rất có thể ngay cả thứ chín và thứ mười cũng không có tư cách đi tranh.</w:t>
      </w:r>
    </w:p>
    <w:p>
      <w:pPr>
        <w:pStyle w:val="BodyText"/>
      </w:pPr>
      <w:r>
        <w:t xml:space="preserve">Nhưng nếu chiến lược của hắn là lùi lại một bước, để dành sức tiến vào trận so cao thấp sau thì thực lực lại vô cùng có ưu thế, hạng thứ chín và mười trên cơ bản là chuyện nắm chắc trong lòng bàn tay.</w:t>
      </w:r>
    </w:p>
    <w:p>
      <w:pPr>
        <w:pStyle w:val="BodyText"/>
      </w:pPr>
      <w:r>
        <w:t xml:space="preserve">Đối với Tam đệ tử Giản Duệ gặp phải tên biến thái Vi Dực kia thì yêu cầu duy nhất của Truân Trung Trì đối với hắn chính là chống đỡ hình thức, chủ động nhận thua. Kẻ nào đụng tới Vi Dực thì coi như kẻ đó là đen đủi. Đây chính là quy củ qua nhiều năm nay, cũng không có hề gì.</w:t>
      </w:r>
    </w:p>
    <w:p>
      <w:pPr>
        <w:pStyle w:val="BodyText"/>
      </w:pPr>
      <w:r>
        <w:t xml:space="preserve">Chu Phù thắng lợi, tiến tới tám hạng đầu, tự nhiên là điều không cần phải lo lắng gì. Tần Vô Song chống lại Tứ đệ tử của Đại Điện chủ, xếp hạng bảy. Truân Trung Trì lại rất tin tưởng rằng kết quả cuối cùng của Tần Vô Song cũng không phải là kẻ số 7 kia.</w:t>
      </w:r>
    </w:p>
    <w:p>
      <w:pPr>
        <w:pStyle w:val="BodyText"/>
      </w:pPr>
      <w:r>
        <w:t xml:space="preserve">Tám cặp tuyển thủ, phân biệt đi lên võ đài. Đối thủ của Tần Vô Song cũng đã chờ lâu. Tần Vô Song nhớ rõ Chu Phù đã từng nhắc qua, Tứ đệ tử của Đại Điện chủ này tên gọi là Hồng Lệ, tính cách hung ác, nham hiểm xảo quyệt vô cùng.</w:t>
      </w:r>
    </w:p>
    <w:p>
      <w:pPr>
        <w:pStyle w:val="BodyText"/>
      </w:pPr>
      <w:r>
        <w:t xml:space="preserve">Hồng Lệ nghe nói vòng trước, Cửu sư đệ nhất mạch của mình đấu với Tần Vô Song không chiến mà hàng, có thể nói là vô cùng tức giận. Bởi vậy sau lần rút thăm này gặp phải Tần Vô Song, hắn quyết định sẽ cần phải từ từ giáo huấn tên này, báo mối thù lần trước.</w:t>
      </w:r>
    </w:p>
    <w:p>
      <w:pPr>
        <w:pStyle w:val="Compact"/>
      </w:pPr>
      <w:r>
        <w:t xml:space="preserve">Ủng hộ chỉ với 1 click và 5s ! (adf.ly/4EmoB)</w:t>
      </w:r>
      <w:r>
        <w:br w:type="textWrapping"/>
      </w:r>
      <w:r>
        <w:br w:type="textWrapping"/>
      </w:r>
    </w:p>
    <w:p>
      <w:pPr>
        <w:pStyle w:val="Heading2"/>
      </w:pPr>
      <w:bookmarkStart w:id="250" w:name="chương-228"/>
      <w:bookmarkEnd w:id="250"/>
      <w:r>
        <w:t xml:space="preserve">228. Chương 22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28: Đánh cho ngươi tiêu luô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Hồng Lệ ánh mắt lạnh buốt, giương mắt nhìn Tần Vô Song, binh khí trong tay là một cây Phương Thiên Họa Kích, là một loại binh khí dài, khi mà vận dụng thì lại mang đặc điểm kết hợp đao và thương.</w:t>
      </w:r>
    </w:p>
    <w:p>
      <w:pPr>
        <w:pStyle w:val="BodyText"/>
      </w:pPr>
      <w:r>
        <w:t xml:space="preserve">Nói chung, dùng loại binh khí này, hoặc chính là dạng đầu thương làm bằng sáp đèn cầy, chỉ là vẻ hào nhoáng bên ngoài. Mà một tính khả năng khác chính là cao thủ thật sự.</w:t>
      </w:r>
    </w:p>
    <w:p>
      <w:pPr>
        <w:pStyle w:val="BodyText"/>
      </w:pPr>
      <w:r>
        <w:t xml:space="preserve">Tần Vô Song nhớ rõ, thời cổ đại của kiếp trước, cũng có những chiến tướng dùng Phương Thiên Họa Kích dũng mãnh vô cùng. Giống như Lữ Bố, hắn chính là dùng Phương Thiên Họa Kích.</w:t>
      </w:r>
    </w:p>
    <w:p>
      <w:pPr>
        <w:pStyle w:val="BodyText"/>
      </w:pPr>
      <w:r>
        <w:t xml:space="preserve">Mà Điển Vi, sử dụng chính là Song Thủ Đơn Nhận Kích.</w:t>
      </w:r>
    </w:p>
    <w:p>
      <w:pPr>
        <w:pStyle w:val="BodyText"/>
      </w:pPr>
      <w:r>
        <w:t xml:space="preserve">Một thế hệ bá vương, Võ Thần Hạng Võ lại là dùng Long Đầu Phá Thành Kích.</w:t>
      </w:r>
    </w:p>
    <w:p>
      <w:pPr>
        <w:pStyle w:val="BodyText"/>
      </w:pPr>
      <w:r>
        <w:t xml:space="preserve">Mấy cao thủ dùng kích này, từ cổ chí kim đều là những đại cao thủ vô cùng lợi hại.</w:t>
      </w:r>
    </w:p>
    <w:p>
      <w:pPr>
        <w:pStyle w:val="BodyText"/>
      </w:pPr>
      <w:r>
        <w:t xml:space="preserve">Tần Vô Song nhìn gã Hồng Lệ này, liền biết không phải là kẻ chỉ có mã bề ngoài hào nhoáng, dám dùng Phương Thiên Họa Kích này thì tất nhiên là kẻ có thể dùng thực lực mà nói chuyện.</w:t>
      </w:r>
    </w:p>
    <w:p>
      <w:pPr>
        <w:pStyle w:val="BodyText"/>
      </w:pPr>
      <w:r>
        <w:t xml:space="preserve">- Tần Vô Song!</w:t>
      </w:r>
    </w:p>
    <w:p>
      <w:pPr>
        <w:pStyle w:val="BodyText"/>
      </w:pPr>
      <w:r>
        <w:t xml:space="preserve">Hồng Lệ hô lãnh liệt, trương kích trong tay xuất ra khí thế ngập trời:</w:t>
      </w:r>
    </w:p>
    <w:p>
      <w:pPr>
        <w:pStyle w:val="BodyText"/>
      </w:pPr>
      <w:r>
        <w:t xml:space="preserve">- Vài vòng trước ngươi thật là tốt số, đến đây thì coi như là kết thúc được rồi. Hôm nay để cho Lệ Hồng sư huynh ta đến vạch trần hư danh của ngươi, đánh ngươi hiện nguyên hình.</w:t>
      </w:r>
    </w:p>
    <w:p>
      <w:pPr>
        <w:pStyle w:val="BodyText"/>
      </w:pPr>
      <w:r>
        <w:t xml:space="preserve">Phong cách của Hồng Lệ từ trước đến giờ đều là như vậy, ngang ngược bá đạo, hung ác nham hiểm vô cùng.</w:t>
      </w:r>
    </w:p>
    <w:p>
      <w:pPr>
        <w:pStyle w:val="BodyText"/>
      </w:pPr>
      <w:r>
        <w:t xml:space="preserve">Phong cách nói chuyện này của hắn, cũng là một phần trong phong cách chiến đấu của hắn. Tần Vô Song đều biết, cũng cười lạnh, nói lại:</w:t>
      </w:r>
    </w:p>
    <w:p>
      <w:pPr>
        <w:pStyle w:val="BodyText"/>
      </w:pPr>
      <w:r>
        <w:t xml:space="preserve">- Ta nghe nói ngươi lần trước xếp danh thứ bảy? Ta thực muốn xem xem danh thứ bảy có phải là danh đúng với thực hay không.</w:t>
      </w:r>
    </w:p>
    <w:p>
      <w:pPr>
        <w:pStyle w:val="BodyText"/>
      </w:pPr>
      <w:r>
        <w:t xml:space="preserve">Chiến đấu tới vòng thứ tư, cơ bản đã qua thời kỳ phải ẩn núp, nếu như là đại bàng cũng cần phải bay trên gió lốc, hướng thẳng tới tận trời xanh. Với hàm ý của mấy ngày trước đây, Tần Vô Song lúc này cũng không hề áp lực mà là đối chọi tương ứng.</w:t>
      </w:r>
    </w:p>
    <w:p>
      <w:pPr>
        <w:pStyle w:val="BodyText"/>
      </w:pPr>
      <w:r>
        <w:t xml:space="preserve">Tới cấp bậc chiến đấu này rồi thì Tần Vô Song cũng không cần phải che giấu cái gì quá nhiều. Đối thủ như thế này cũng đủ để Tần Vô Song thi triển công phu thực sự rồi. Một khi tên Hồng Lệ đã kiêu ngạo như thế này, hắn cũng dùng thủ đoạn tốt nhất của bản thân, lấy kiêu ngạo đối kiêu ngạo, lấy điên cuồng đối với điên cuồng.</w:t>
      </w:r>
    </w:p>
    <w:p>
      <w:pPr>
        <w:pStyle w:val="BodyText"/>
      </w:pPr>
      <w:r>
        <w:t xml:space="preserve">Tần Vô Song quyết định vòng chiến đấu này hắn nhất định phải dứt điểm nhanh chóng, dùng một hơi đem Hồng Lệ kia đánh rớt xuống võ đài, hoàn toàn xóa sạch hết nhuệ khí của hắn. Như thế mới có thể làm cho đối thủ ở vòng tiếp theo khiếp sợ.</w:t>
      </w:r>
    </w:p>
    <w:p>
      <w:pPr>
        <w:pStyle w:val="BodyText"/>
      </w:pPr>
      <w:r>
        <w:t xml:space="preserve">Tần Vô Song nói là làm, hét lên một tiếng, Tử Dương Kiếm đã ở trong tay, tung hoành một kiếm, một đạo kiếm quang phi ra, cắt ngang, một đạo hồng mang cắt xẹt trước mắt Hồng Lệ. Mượn thế của một kiếm này, Vô Song không cần khách sáo, tốc độ rất nhanh, hướng tới Hồng Lệ mà công kích.</w:t>
      </w:r>
    </w:p>
    <w:p>
      <w:pPr>
        <w:pStyle w:val="BodyText"/>
      </w:pPr>
      <w:r>
        <w:t xml:space="preserve">Đối phó với tên Hồng Lệ, chiến lược của Tần Vô Song cũng không giống như đối với Hạ Phi Hồng. Kiếm pháp của Hạ Phi Hồng tuy nhanh nhưng sơ hở cũng nhiều.</w:t>
      </w:r>
    </w:p>
    <w:p>
      <w:pPr>
        <w:pStyle w:val="BodyText"/>
      </w:pPr>
      <w:r>
        <w:t xml:space="preserve">Hồng Lệ dùng là Phương Thiên Họa Kích, loại binh khí này bình thường đại khí dồi dào tràn đầy, lực công kích mạnh, am hiểu lực công kích ở cự ly xa. Nếu hắn để hắn kịp phát bất kỳ một chiêu nào, muốn thắng kẻ này e rằng cũng không dễ dàng.</w:t>
      </w:r>
    </w:p>
    <w:p>
      <w:pPr>
        <w:pStyle w:val="BodyText"/>
      </w:pPr>
      <w:r>
        <w:t xml:space="preserve">Cách tốt nhất đối phó với loại binh khí dài này chính là đánh giáp lá cà với hắn, khiến cho binh khí dài của hắn không phát huy được uy lực.</w:t>
      </w:r>
    </w:p>
    <w:p>
      <w:pPr>
        <w:pStyle w:val="BodyText"/>
      </w:pPr>
      <w:r>
        <w:t xml:space="preserve">Đúng cái gọi trước mắt là ‘một tấc dài, một tấc hiểm’, binh khí dài nếu như đánh giáp lá cà, tác dụng tự nhiên suy giảm rất nhiều. Tần Vô Song ôm ý niệm này trong đầu, tự nhiên là không thể để cho Hồng Lệ có bất kỳ một chút cơ hội kéo dài khoảng cách nào.</w:t>
      </w:r>
    </w:p>
    <w:p>
      <w:pPr>
        <w:pStyle w:val="BodyText"/>
      </w:pPr>
      <w:r>
        <w:t xml:space="preserve">Sở trường của Hồng Lệ ở chỗ đại khí công kích dồi dào, xê dịch trốn tránh trong phạm vi nhỏ, quả thực không phải là thủ đoạn mạnh nhất của hắn. Gặp Tần Vô Song liều mạng công kích như vậy, tự nhiên là nảy sinh sự sợ hãi. Vừa không ngừng dùng Phương Thiên Họa Kích phòng ngự công kích, một bên thầm mắng tên Tần Vô Song này xảo quyệt.</w:t>
      </w:r>
    </w:p>
    <w:p>
      <w:pPr>
        <w:pStyle w:val="BodyText"/>
      </w:pPr>
      <w:r>
        <w:t xml:space="preserve">Cước bộ Hồng Lệ lập tức lui lại, ý đồ định tạo khoảng cách xa một chút, phát huy ưu thế công kích tầm xa của hắn.</w:t>
      </w:r>
    </w:p>
    <w:p>
      <w:pPr>
        <w:pStyle w:val="BodyText"/>
      </w:pPr>
      <w:r>
        <w:t xml:space="preserve">Chỉ là, Tử Dương Kiếm của Tần Vô Song một khi thi triển mở ra, thật giống như múa bút vẩy mực, vô cùng tự nhiên, một thanh trường kiếm đang múa giống như hoa châm vô cùng tinh xảo, hồ điệp xuyên hoa, đông du tây tẩu, từng đường kiếm tập trung đánh vào chỗ yếu hại xung quanh thân thể của Hồng Lệ.</w:t>
      </w:r>
    </w:p>
    <w:p>
      <w:pPr>
        <w:pStyle w:val="BodyText"/>
      </w:pPr>
      <w:r>
        <w:t xml:space="preserve">Hơn nữa, lực công kích của Tần Vô Song phối hợp với bộ pháp Lăng Vân Tiên Bộ, mỗi công kích là một đường kiếm, giẫm lên một lần bộ pháp, chuyển động một cái thân vị, xoay quanh rất nhanh Hồng Lệ, để Hồng Lệ hoàn toàn không có cơ hội thoát thân.</w:t>
      </w:r>
    </w:p>
    <w:p>
      <w:pPr>
        <w:pStyle w:val="BodyText"/>
      </w:pPr>
      <w:r>
        <w:t xml:space="preserve">Hồng Lệ cho dù là có lui nửa bước, nhưng vẫn luôn cảm thấy kiếm của Tần Vô Song giống như những con mắt đang nhìn hắn, không ngừng hướng tới chỗ yếu hại của hắn mà đâm tới. Bất luận hắn có trốn thế nào, lùi thế nào thì trước sau vẫn không thể nào mà bảo đảm toàn thân sẽ lui ra an toàn. Chỉ có thể dùng kích chống đỡ, chống đỡ được chỗ này hỏng chỗ kia, hoàn toàn không thể ngăn cản hết được.</w:t>
      </w:r>
    </w:p>
    <w:p>
      <w:pPr>
        <w:pStyle w:val="BodyText"/>
      </w:pPr>
      <w:r>
        <w:t xml:space="preserve">Sự chiến đấu như vậy tự nhiên là khiến cho hắn rất nổi giận. Một chiêu công kích cũng không thể nào mà phát huy, ngược lại bị đối phương tấn công làm cho chật vật khổ sở. Lúc Hồng Lệ hắn đứng ở bên ngoài nhìn xem Tần Vô Song chiến đấu thì căn bản không thể nhìn ra thực lực giữa mình và đối thủ chênh lệch đến tột cùng là bao nhiêu.</w:t>
      </w:r>
    </w:p>
    <w:p>
      <w:pPr>
        <w:pStyle w:val="BodyText"/>
      </w:pPr>
      <w:r>
        <w:t xml:space="preserve">Hồng Lệ bây giờ lại có chút hối hận, trước trận chiến này, mấy sư huynh đệ hắn cũng đã từng bàn bạc qua về thực lực của Tần Vô Song.</w:t>
      </w:r>
    </w:p>
    <w:p>
      <w:pPr>
        <w:pStyle w:val="BodyText"/>
      </w:pPr>
      <w:r>
        <w:t xml:space="preserve">Đại sư huynh Vi Dực cùng đã từng chỉ ra thấu đáo, căn cứ vào trận chiến của Tần Vô Song cùng với Hạ Phi Hồng thì thấy Tần Vô Song kia là cao thủ nắm vững tiết tấu trong một trận đấu. Khống chế tiết tấu nhịp đấu nhanh chậm vô cùng xuất sắc, dùng tiết tấu để mà quấy rối đối thủ.</w:t>
      </w:r>
    </w:p>
    <w:p>
      <w:pPr>
        <w:pStyle w:val="BodyText"/>
      </w:pPr>
      <w:r>
        <w:t xml:space="preserve">Hồng Lệ trước đây cũng không phải là chưa từng nghĩ qua vấn đề này, nhưng hắn thật không nghĩ tới, trong trường hợp mình thật sự đụng độ tới Tần Vô Song, hơn nữa căn bản là không nghĩ tới vừa ra tay thì đã bị Tần Vô Song khống chế được tiết tấu.</w:t>
      </w:r>
    </w:p>
    <w:p>
      <w:pPr>
        <w:pStyle w:val="BodyText"/>
      </w:pPr>
      <w:r>
        <w:t xml:space="preserve">Theo như hắn thấy, một bộ công pháp trường kích của hắn một khi thi triển mở ra thì cả Diễn võ đài này sẽ bị hắn bao phủ ở bên trong, tiết tấu tự nhiên là không thể nào để cho đối thủ có khả năng nắm giữ. Nhưng mà hắn lại tính sai.</w:t>
      </w:r>
    </w:p>
    <w:p>
      <w:pPr>
        <w:pStyle w:val="BodyText"/>
      </w:pPr>
      <w:r>
        <w:t xml:space="preserve">Với kinh nghiệm chiến đấu phong phú của Tần Vô Song, lúc trên đường tiến lên sân đấu đã có phân tích chu đáo, có thể nói là một loại dày công tôi luyện. Vừa tiến lên, căn cứ theo sự phân tích những điểm yếu sơ hở của loại binh khí của Hồng Lệ, vừa ra tay thì trực tiếp công kích mãnh liệt, nắm giữ khống chế được tiết tấu. Khiến cho Hồng Lệ hoàn toàn không thể thi triển ra được bất cứ một chiêu nào cả. Hồng Lệ cơ hồ tức giận đến hộc máu. Nhưng tất cả mọi việc đến lúc này căn bản đều là việc vô bổ.</w:t>
      </w:r>
    </w:p>
    <w:p>
      <w:pPr>
        <w:pStyle w:val="BodyText"/>
      </w:pPr>
      <w:r>
        <w:t xml:space="preserve">Kiếm pháp của Tần Vô Song thiên biến vạn hóa, lại phối hợp với bộ pháp vô cùng kỳ dị kia của hắn, trừ phi cảnh giới của ngươi cao hơn hắn rất nhiều mới có thể dựa vào cảnh giới linh lực mà trực tiếp phản kháng sự khống chế của Tần Vô Song, nếu không thì dưới sự công kích như thế này, cơ hồ đã có thể tuyên cáo kết thúc được rồi.</w:t>
      </w:r>
    </w:p>
    <w:p>
      <w:pPr>
        <w:pStyle w:val="BodyText"/>
      </w:pPr>
      <w:r>
        <w:t xml:space="preserve">Đúng như dự đoán, thời điểm Hồng Lệ kiên trì đến kiếm thứ sáu mươi, dưới chân cuối cùng đạp chậm một bước, bị trường kiếm của Tần Vô Song quét trúng, soạt một tiếng đâm vào giữa bả vai.</w:t>
      </w:r>
    </w:p>
    <w:p>
      <w:pPr>
        <w:pStyle w:val="BodyText"/>
      </w:pPr>
      <w:r>
        <w:t xml:space="preserve">Bả vai này chính là nơi chịu lực của những kẻ sử dụng vũ khí như Phương Thiên Họa Kích, nơi này bị thương thì tương đương với việc toàn bộ cánh tay sẽ không nghe theo sự chỉ huy nữa. Dưới một kiếm này, Tần Vô Song hiển nhiên là có sự khoan dung thu lực, nếu không dùng thực lực thực sự thì hoàn toàn có thể chặt gãy cánh tay hắn rồi.</w:t>
      </w:r>
    </w:p>
    <w:p>
      <w:pPr>
        <w:pStyle w:val="BodyText"/>
      </w:pPr>
      <w:r>
        <w:t xml:space="preserve">Hồng Lệ mặt như tro nguội, vẻ mặt biểu tình vô cùng dữ tợn, môi run run, giống như đang nguyền rủa cái gì đó. Tay trái kéo Phương Thiên Họa Kích, cũng bất lực không thể tiếp tục tấn công nữa. Tay phải bị thương, muốn dựa vào một tay dùng Phương Thiên Họa Kích để tấn công đối thủ, quả thật như kẻ mơ mộng viễn vông hão huyền.</w:t>
      </w:r>
    </w:p>
    <w:p>
      <w:pPr>
        <w:pStyle w:val="BodyText"/>
      </w:pPr>
      <w:r>
        <w:t xml:space="preserve">- Đa tạ!</w:t>
      </w:r>
    </w:p>
    <w:p>
      <w:pPr>
        <w:pStyle w:val="BodyText"/>
      </w:pPr>
      <w:r>
        <w:t xml:space="preserve">Tử Dương Kiếm của Tần Vô Song lại trở về sau bả vai, lui ra phía sau vài bước, hai tay ôm ngực, nhàn nhạt đứng nhìn Hồng Lệ.</w:t>
      </w:r>
    </w:p>
    <w:p>
      <w:pPr>
        <w:pStyle w:val="BodyText"/>
      </w:pPr>
      <w:r>
        <w:t xml:space="preserve">Hồng Lệ hiển nhiên vẫn chưa phục, căm giận nói:</w:t>
      </w:r>
    </w:p>
    <w:p>
      <w:pPr>
        <w:pStyle w:val="BodyText"/>
      </w:pPr>
      <w:r>
        <w:t xml:space="preserve">- Tần Vô Song, ngươi thắng ta, đơn giản chỉ là sự may mắn nhất thời, chiếm được cơ hội trước, nếu như đấu công bằng, ta sẽ không thua ngươi.</w:t>
      </w:r>
    </w:p>
    <w:p>
      <w:pPr>
        <w:pStyle w:val="BodyText"/>
      </w:pPr>
      <w:r>
        <w:t xml:space="preserve">- Ngươi và ta tay chân đều khỏe mạnh mà lên đài đấu, đó là sự đối chọi công bằng.</w:t>
      </w:r>
    </w:p>
    <w:p>
      <w:pPr>
        <w:pStyle w:val="BodyText"/>
      </w:pPr>
      <w:r>
        <w:t xml:space="preserve">Tần Vô Song thản nhiên nói.</w:t>
      </w:r>
    </w:p>
    <w:p>
      <w:pPr>
        <w:pStyle w:val="BodyText"/>
      </w:pPr>
      <w:r>
        <w:t xml:space="preserve">- Hồng sư huynh, ngươi không thể không biết, một kiếm kia của ta nếu đem hết toàn lực ra thì cả đời này của ngươi e rằng chỉ có thể dùng một tay sử dụng kích.</w:t>
      </w:r>
    </w:p>
    <w:p>
      <w:pPr>
        <w:pStyle w:val="BodyText"/>
      </w:pPr>
      <w:r>
        <w:t xml:space="preserve">Toàn bộ khuôn mặt của Hồng Lệ run rẩy, mặc dù vô cùng phẫn nộ, nhưng lại cũng không thể không thừa nhận, lời nói của Tần Vô Song quả nhiên không phải là nói dối. Nếu một kiếm vừa rồi, Tần Vô Song quả thực sử dụng toàn lực thì quả thật hắn đã mấy đi một cánh tay rồi.</w:t>
      </w:r>
    </w:p>
    <w:p>
      <w:pPr>
        <w:pStyle w:val="BodyText"/>
      </w:pPr>
      <w:r>
        <w:t xml:space="preserve">Hồng Lệ hừ một tiếng:</w:t>
      </w:r>
    </w:p>
    <w:p>
      <w:pPr>
        <w:pStyle w:val="BodyText"/>
      </w:pPr>
      <w:r>
        <w:t xml:space="preserve">- Tần Vô Song, chớ có giả nhân giả nghĩa, Hồng mỗ ta tuyệt đối không chịu thua cái bộ mặt đó của ngươi.</w:t>
      </w:r>
    </w:p>
    <w:p>
      <w:pPr>
        <w:pStyle w:val="BodyText"/>
      </w:pPr>
      <w:r>
        <w:t xml:space="preserve">Hắn nhớ sư phụ đã từng khen Tần Vô Song ‘lấy đức phục nhân’ nghĩ thầm:</w:t>
      </w:r>
    </w:p>
    <w:p>
      <w:pPr>
        <w:pStyle w:val="BodyText"/>
      </w:pPr>
      <w:r>
        <w:t xml:space="preserve">- Thủ đoạn của Tần Vô Song ngươi đi lừa tên ngốc nghếch Hạ Phi Hồng thì được, chứ lừa muốn cho ta bội phục ngươi thì tuyệt đối không có khả năng đó.</w:t>
      </w:r>
    </w:p>
    <w:p>
      <w:pPr>
        <w:pStyle w:val="BodyText"/>
      </w:pPr>
      <w:r>
        <w:t xml:space="preserve">Tần Vô Song bất đắc dĩ lắc đầu, tên Chấp sự kia cũng nói:</w:t>
      </w:r>
    </w:p>
    <w:p>
      <w:pPr>
        <w:pStyle w:val="BodyText"/>
      </w:pPr>
      <w:r>
        <w:t xml:space="preserve">- Hồng Lệ, ngươi là muốn chiến hay muốn nhận thua? Đưa ra một đáp án cụ thể.</w:t>
      </w:r>
    </w:p>
    <w:p>
      <w:pPr>
        <w:pStyle w:val="BodyText"/>
      </w:pPr>
      <w:r>
        <w:t xml:space="preserve">Ánh mắt Hồng Lệ đỏ bừng, trừng mắt nhìn tên Chấp sự kia, thật lâu sau, cuối cùng đứng dậy không nổi, thầm chửi:</w:t>
      </w:r>
    </w:p>
    <w:p>
      <w:pPr>
        <w:pStyle w:val="BodyText"/>
      </w:pPr>
      <w:r>
        <w:t xml:space="preserve">- Lần này coi như là ngươi gặp may, sang năm ở trên Diễn võ đài này, đừng để ta đụng tới ngươi!</w:t>
      </w:r>
    </w:p>
    <w:p>
      <w:pPr>
        <w:pStyle w:val="BodyText"/>
      </w:pPr>
      <w:r>
        <w:t xml:space="preserve">Đụng tới đối thủ thất bại mà không thèm chịu nhân như vậy, Tần Vô Song cũng chỉ có thể cười khổ liên tục.</w:t>
      </w:r>
    </w:p>
    <w:p>
      <w:pPr>
        <w:pStyle w:val="BodyText"/>
      </w:pPr>
      <w:r>
        <w:t xml:space="preserve">Mà Đại Điện chủ Trác Bất Đàn đang theo dõi cuộc chiến ở xa xa kia, đối với biểu hiện của Hồng Lệ lại vô cùng thất vọng. Nếu đệ tử nhất mạch của mình mà toàn là loại tính cách này thì cũng khó trách cho Vi Dực gần mực thì đen.</w:t>
      </w:r>
    </w:p>
    <w:p>
      <w:pPr>
        <w:pStyle w:val="BodyText"/>
      </w:pPr>
      <w:r>
        <w:t xml:space="preserve">Quay đầu thở dài:</w:t>
      </w:r>
    </w:p>
    <w:p>
      <w:pPr>
        <w:pStyle w:val="BodyText"/>
      </w:pPr>
      <w:r>
        <w:t xml:space="preserve">- Lão Nhị, Tần Vô Song này quả nhiên đúng như kỳ danh của hắn, thiên hạ vô song à. Người trẻ tuổi như vậy, thực sự rất khó tưởng tượng hắn là tới từ một Công quốc không có tiếng tăm gì như vậy. Bách Việt Quốc có Tần Vô Song, quả nhiên là sự may mắn của bọn họ.</w:t>
      </w:r>
    </w:p>
    <w:p>
      <w:pPr>
        <w:pStyle w:val="BodyText"/>
      </w:pPr>
      <w:r>
        <w:t xml:space="preserve">Truân Trung Trì cũng là gật gật đầu:</w:t>
      </w:r>
    </w:p>
    <w:p>
      <w:pPr>
        <w:pStyle w:val="BodyText"/>
      </w:pPr>
      <w:r>
        <w:t xml:space="preserve">- Ta cũng thật khó có thể tin tưởng rằng, phong thủy của Bách Việt Quốc như vậy, sao lại đột nhiên có thể thịnh vượng như thế? Từ lúc Tinh La Điện của chúng ta có lịch sử cho tới nay, đệ tử tới từ Bách Việt Quốc có thể nói là đã ít lại càng ít. Nhưng lần này, cư nhiên lại có thể xuất hiện một thiên tài như vậy.</w:t>
      </w:r>
    </w:p>
    <w:p>
      <w:pPr>
        <w:pStyle w:val="BodyText"/>
      </w:pPr>
      <w:r>
        <w:t xml:space="preserve">Ba vị Điện chủ khác cũng là yên lặng không nói, cho tới lúc này, bọn họ có không muốn thừa nhận sự tài hoa thiên phú của Tần Vô Song cũng không được. Nếu không như vậy thì chính là trái với lòng mình.</w:t>
      </w:r>
    </w:p>
    <w:p>
      <w:pPr>
        <w:pStyle w:val="BodyText"/>
      </w:pPr>
      <w:r>
        <w:t xml:space="preserve">Ngũ Điện chủ Điền Tri Hành lại là bực tức oán trách:</w:t>
      </w:r>
    </w:p>
    <w:p>
      <w:pPr>
        <w:pStyle w:val="BodyText"/>
      </w:pPr>
      <w:r>
        <w:t xml:space="preserve">- Lão Nhị, lần này đều là ngươi kiếm được quá dễ dàng rồi. Lần sau có một hạt giống tốt như vậy, ngươi không thể nào lại tranh với ta được đâu.</w:t>
      </w:r>
    </w:p>
    <w:p>
      <w:pPr>
        <w:pStyle w:val="BodyText"/>
      </w:pPr>
      <w:r>
        <w:t xml:space="preserve">Tâm tình của Truân Trung Trì lúc này rất vui vẻ, cười nói:</w:t>
      </w:r>
    </w:p>
    <w:p>
      <w:pPr>
        <w:pStyle w:val="BodyText"/>
      </w:pPr>
      <w:r>
        <w:t xml:space="preserve">- Được, lần sau có cơ hội tốt như vậy, ta cam đoan sẽ không tham gia. Mấy người các ngươi tự đi tranh nhau.</w:t>
      </w:r>
    </w:p>
    <w:p>
      <w:pPr>
        <w:pStyle w:val="BodyText"/>
      </w:pPr>
      <w:r>
        <w:t xml:space="preserve">Hắn ngoài miệng nói rất hào phóng, nhưng trong lòng thì hắn cũng biết, nhân vật giống như Tần Vô Song ba trăm năm e rằng cũng khó có được một kẻ như vậy. Lần sau, có trời mới biết là cái lần sau đó sẽ xuất hiện vào lúc nào.</w:t>
      </w:r>
    </w:p>
    <w:p>
      <w:pPr>
        <w:pStyle w:val="BodyText"/>
      </w:pPr>
      <w:r>
        <w:t xml:space="preserve">Vòng đấu thứ nhất kết thúc sớm nhất lại không phải là bên của Tần Vô Song mà là từ bên của Vi Dực cùng với Giản Duệ. Giản Duệ thua cuộc, vâng theo lời của sư phụ, chống cự đơn giản vài cái liền bỏ cuộc, để Vi Dực thoải mái thắng lợi.</w:t>
      </w:r>
    </w:p>
    <w:p>
      <w:pPr>
        <w:pStyle w:val="BodyText"/>
      </w:pPr>
      <w:r>
        <w:t xml:space="preserve">Bởi vậy, trong hai mạch của Đại Điện chủ và Nhị Điện chủ trong lúc đó, hai bên đối chiến, đều là một thắng một thua, không có kẻ nào mất mặt cả, cũng không có thua thiệt. Bên của Chu Phù cũng là thoải mái vô cùng.</w:t>
      </w:r>
    </w:p>
    <w:p>
      <w:pPr>
        <w:pStyle w:val="BodyText"/>
      </w:pPr>
      <w:r>
        <w:t xml:space="preserve">Đối thủ của Chu Phù khi đối mặt với nàng thì cũng chẳng khác gì Giản Duệ gặp Vi Dực là mấy. Cũng là chống cự qua loa vài chiêu rồi chủ động nhận thua, nhân tiện còn không quên biểu lộ một chút tình cảm ở trong đáy lòng, công bố mình chính là kẻ đã sùng bái ngưỡng mộ Chu sư tỷ từ lâu, chỉ hi vọng một ngày nào đó có thể thỉnh giáo Chu sư tỷ vân vân…</w:t>
      </w:r>
    </w:p>
    <w:p>
      <w:pPr>
        <w:pStyle w:val="BodyText"/>
      </w:pPr>
      <w:r>
        <w:t xml:space="preserve">Mà cuộc chiến của Lữ Đằng và Đặng Bá Hổ cũng là vô cùng thông minh. Thử qua vài chiêu, biết không thể nào đấu lại được với Đặng Bá Hổ, Lữ Đằng cũng không vội mà tiến công, cùng Đặng Bá Hổ đọ sức một hồi cũng tính đường rút lui.</w:t>
      </w:r>
    </w:p>
    <w:p>
      <w:pPr>
        <w:pStyle w:val="BodyText"/>
      </w:pPr>
      <w:r>
        <w:t xml:space="preserve">Vốn theo tính cách thì Lữ Đằng sẽ không chủ động nhận thua. Nhưng vừa nghĩ tới đại kế ba người trong mười người của sư phụ thì hắn không thể không dằn lòng đi nhận thua trận này. Bởi vậy, Thanh Vân Điện có bốn kẻ thì hai kẻ được thăng cấp, hai kẻ đại đào thải ra khỏi tám hạng đầu.</w:t>
      </w:r>
    </w:p>
    <w:p>
      <w:pPr>
        <w:pStyle w:val="BodyText"/>
      </w:pPr>
      <w:r>
        <w:t xml:space="preserve">Đương nhiên, bị đào thải ra tám hạng đầu cũng không phải là không còn chút cơ hội nào, ít nhất bọn họ vẫn còn cơ hội để tranh hai hạng chín và mười!</w:t>
      </w:r>
    </w:p>
    <w:p>
      <w:pPr>
        <w:pStyle w:val="Compact"/>
      </w:pPr>
      <w:r>
        <w:t xml:space="preserve">Ủng hộ chỉ với 1 click và 5s ! (adf.ly/4EmoB)</w:t>
      </w:r>
      <w:r>
        <w:br w:type="textWrapping"/>
      </w:r>
      <w:r>
        <w:br w:type="textWrapping"/>
      </w:r>
    </w:p>
    <w:p>
      <w:pPr>
        <w:pStyle w:val="Heading2"/>
      </w:pPr>
      <w:bookmarkStart w:id="251" w:name="chương-229"/>
      <w:bookmarkEnd w:id="251"/>
      <w:r>
        <w:t xml:space="preserve">229. Chương 22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29: Gặp phải thám hoa.</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Sau trận quyết đấu bốn vòng, những người lọt vào tám hạng đầu cũng đã được công bố ra. Môn hạ của Đại Điện chủ có ba danh ngạch, môn hạ của Nhị Điện chủ có hai danh ngạch, còn lại tam vị Điện chủ khác mỗi người chiếm một danh ngạch.</w:t>
      </w:r>
    </w:p>
    <w:p>
      <w:pPr>
        <w:pStyle w:val="BodyText"/>
      </w:pPr>
      <w:r>
        <w:t xml:space="preserve">Số lượng phân bố này cũng giống như năm trước, hơn nữa cụ thể cũng không có gì biến hóa, ngoài Lữ Đằng của nhất mạch Nhị Điện chủ gặp phải cao thủ bị đào thải, bổ sung thêm một kẻ mới là Tần Vô Song, mà gã đứng thứ bảy của năm ngoái bị Tần Vô Song đào thải lại ở danh sách bên ngoài, cùng năm trước hoàn toàn giống nhau. Mà giờ phút này, Tần Vô Song bị định nghĩa là con hắc mã kiệt xuất e rằng cũng không có kẻ nào có bất kỳ điều dị nghị gì cả. Kẻ nào cũng biết, mặc dù là Vi Dực, lần đầu tiên tham gia thi đấu bài danh Đệ tử Trung tâm thì cũng không có được như thành tích của Tần Vô Song bây giờ, tiến vào tám hạng đầu.</w:t>
      </w:r>
    </w:p>
    <w:p>
      <w:pPr>
        <w:pStyle w:val="BodyText"/>
      </w:pPr>
      <w:r>
        <w:t xml:space="preserve">Bất luận là có tiếp tục tiến tới phía trước nữa hay không thì cũng không hề nghi ngờ là hắn đã sáng tạo ra một lịch sử mới. Chỉ riêng một điểm lập lên kỷ lục mà nói thì đã có thể vượt qua cả Vi Dực rồi.</w:t>
      </w:r>
    </w:p>
    <w:p>
      <w:pPr>
        <w:pStyle w:val="BodyText"/>
      </w:pPr>
      <w:r>
        <w:t xml:space="preserve">Trước đây, có kẻ nghĩ thấy con đường thăng cấp của Tần Vô Song có chút may mắn. Vòng thứ nhất, vòng thứ hai gặp đối thủ không mạnh, mà vòng thứ ba thì đối thủ rõ ràng là tự nhận thua trước khi đấu, càng chẳng có gì gọi là lực thuyết phục.</w:t>
      </w:r>
    </w:p>
    <w:p>
      <w:pPr>
        <w:pStyle w:val="BodyText"/>
      </w:pPr>
      <w:r>
        <w:t xml:space="preserve">Nhưng tới vòng thứ tư này, biểu hiện của Tần Vô Song lại hướng tới những kẻ nghi ngờ hắn, như giáng hai cái tát vào mặt bọn họ. Nói cho bọn họ biết hắn có thực lực thiên tài, tại sao hắn là Quán quân của khảo hạch Đệ tử Cao cấp, tại sao hắn có thể đạt được sáu hạng điểm tuyệt đối!</w:t>
      </w:r>
    </w:p>
    <w:p>
      <w:pPr>
        <w:pStyle w:val="BodyText"/>
      </w:pPr>
      <w:r>
        <w:t xml:space="preserve">Đó tuyệt đối không phải là dựa vào sự may mắn nhất thời, mà là dựa vào thực lực của hắn, từng bước từng bước bước ra.</w:t>
      </w:r>
    </w:p>
    <w:p>
      <w:pPr>
        <w:pStyle w:val="BodyText"/>
      </w:pPr>
      <w:r>
        <w:t xml:space="preserve">Hồng Lệ ở trong nhất mạch Đại Điện chủ, xếp vị trí thứ tư, lực công kích của hắn mặc dù là cao thủ năm hạng đầu trong số các Đệ tử Trung tâm, ngoài Vi Dực ra, chỉ e rằng chẳng kẻ nào muốn đối đầu với hắn. Dù sao công kích của một đối thủ mạnh mẽ như vậy, thật sự có điểm khó chơi, quá đùa giỡn với tính mạng của mình rồi.</w:t>
      </w:r>
    </w:p>
    <w:p>
      <w:pPr>
        <w:pStyle w:val="BodyText"/>
      </w:pPr>
      <w:r>
        <w:t xml:space="preserve">Nhưng mà lực khống chế của Tần Vô Song lại không để cho Hồng Lệ có thể phát huy được khả năng của mình. Lực công kích cường hãn của Hồng Lệ trước kia bị hắn áp chế tới hỏng không còn gì cả, từ đầu đến cuối, một chút biểu hiện cũng là không có.</w:t>
      </w:r>
    </w:p>
    <w:p>
      <w:pPr>
        <w:pStyle w:val="BodyText"/>
      </w:pPr>
      <w:r>
        <w:t xml:space="preserve">Rất nhiều người quan chiến đã tổng kết ra, Tần Vô Song có thể trở nên yêu nghiệt như vậy đó là nhờ vào bộ pháp kỳ dị dưới chân hắn. Nhìn qua thì lộn xộn bừa bãi, làm cho kẻ khác hoàn toàn không nhìn ra lý lẽ của bộ pháp. Nhưng bộ pháp kia phối hợp với sự công kích của hắn lại khiến cho Hồng Lệ căn bản không thể rảnh tay mà phát động công kích.</w:t>
      </w:r>
    </w:p>
    <w:p>
      <w:pPr>
        <w:pStyle w:val="BodyText"/>
      </w:pPr>
      <w:r>
        <w:t xml:space="preserve">Kết hợp với trận chiến cùng với Hạ Phi Hồng, mọi người đều có thể nhẹ nhàng đưa ra kết luận, Tần Vô Song này là một kẻ cao thủ nắm bắt tiết tấu, hắn đối với sự khống chế tiết tấu của trận đấu có thể nói đã tới một bước biến thái kỳ dị nào đó.</w:t>
      </w:r>
    </w:p>
    <w:p>
      <w:pPr>
        <w:pStyle w:val="BodyText"/>
      </w:pPr>
      <w:r>
        <w:t xml:space="preserve">Hạ Phi Hồng muốn chiến đấu nhanh, Tần Vô Song có thể khiến cho hắn chậm lại, ở trong chậm thủ thắng, một kiếm tùy ý liền có thể khiến cho Hạ Phi Hồng không kịp ứng phó, vô cùng chật vật khổ sở.</w:t>
      </w:r>
    </w:p>
    <w:p>
      <w:pPr>
        <w:pStyle w:val="BodyText"/>
      </w:pPr>
      <w:r>
        <w:t xml:space="preserve">Mà Hồng Lệ, thích công kích mạnh mẽ dồn dập, Tần Vô Song lại có thể đem tiết tấu đẩy nhanh lên, để Hồng Lệ hoàn toàn không thể có cơ hội kéo dài ra chút ít khoảng cách nào, dùng phương thức đánh giáp lá cà, đem Hồng Lệ đánh tới tơi tả. Đây chính là tiết tấu, một tiết tấu khống chế hoàn thiện.</w:t>
      </w:r>
    </w:p>
    <w:p>
      <w:pPr>
        <w:pStyle w:val="BodyText"/>
      </w:pPr>
      <w:r>
        <w:t xml:space="preserve">Ngay cả nhân vật như Vi Dực cũng không thể không bội phục khả năng ấy của Tần Vô Song, dường như hắn có thể tìm ra một phương thức chiến đấu hợp nhất, dùng phương diện mà hắn am hiểu nhất để công kích vào mặt mà đối phương không am hiểu. Lấy sở trường tấn công sở đoản. Như vậy mà không giành được thắng lợi mới là kỳ lạ. Truân Trung Trì lúc này có thể nói là nở mày nở mặt vô cùng. Hắn cơ bản có thể kết luận, nhất mạch của mình sẽ đạt được ba vị trí trong mười hạng đầu, điều đó coi như không có vấn đề gì nữa.</w:t>
      </w:r>
    </w:p>
    <w:p>
      <w:pPr>
        <w:pStyle w:val="BodyText"/>
      </w:pPr>
      <w:r>
        <w:t xml:space="preserve">Tám hạng đầu thì không cần phải nói nữa, nhưng một danh ngạch còn lại, Lữ Đằng cùng Giản Duệ có thể nói là một đôi đảm bảo. Có hai kẻ bọn chúng cùng nhau tấn công sâu vào, thì ghế thứ chín và thứ mười ít nhất cũng có thể giành được một cái.</w:t>
      </w:r>
    </w:p>
    <w:p>
      <w:pPr>
        <w:pStyle w:val="BodyText"/>
      </w:pPr>
      <w:r>
        <w:t xml:space="preserve">Trước mắt trong sự tranh đoạt hạng thứ chín và mười, kẻ nguy hiểm nhất thì đã bị Tần Vô Song đào thải chính là Hồng Lệ, tên cường giả năm ngoái xếp danh thứ bảy. Nhưng trận chiến với Hồng Lệ này đã bị Tần Vô Song làm cho bị thương bả vai, tuy rằng không có bị mất cánh tay nhưng kiếm khí xâm nhập vai, nghỉ ngơi một ngày hiển nhiên là không có khả năng phục hồi lại thực lực mười phần như cũ.</w:t>
      </w:r>
    </w:p>
    <w:p>
      <w:pPr>
        <w:pStyle w:val="BodyText"/>
      </w:pPr>
      <w:r>
        <w:t xml:space="preserve">Bởi vậy, dù cho Lữ Đằng gặp Hồng Lệ, cũng chưa chắc là không có cơ hội thủ thắng, thậm chí có thể nói, cơ hội thủ thắng cũng rất lớn. Bên cạnh đó, bài danh của hai kẻ bọn họ năm trước cũng là hai vị trí liền kề nhau, một kẻ thứ bảy một kẻ thứ tám.</w:t>
      </w:r>
    </w:p>
    <w:p>
      <w:pPr>
        <w:pStyle w:val="BodyText"/>
      </w:pPr>
      <w:r>
        <w:t xml:space="preserve">Trận đấu tới giai đoạn này rồi không khí hiển nhiên là ngày càng tăng vọt. Không khí của toàn bộ Tinh La Điện cũng theo những trận đấu cuối cùng của trận bài danh mà càng thêm cuồng nhiệt. Cho tới hôm nay vẫn còn ba câu hỏi đặt ra.</w:t>
      </w:r>
    </w:p>
    <w:p>
      <w:pPr>
        <w:pStyle w:val="BodyText"/>
      </w:pPr>
      <w:r>
        <w:t xml:space="preserve">Thứ nhất, kẻ gặp Vi Dực trong vòng đấu tiếp theo có dùng toàn lực để chiến đấu với Vi Dực hay không?</w:t>
      </w:r>
    </w:p>
    <w:p>
      <w:pPr>
        <w:pStyle w:val="BodyText"/>
      </w:pPr>
      <w:r>
        <w:t xml:space="preserve">Thứ hai, con hắc mã Tần Vô Song này có thể tấn công sâu vào ba hạng đầu hay không?</w:t>
      </w:r>
    </w:p>
    <w:p>
      <w:pPr>
        <w:pStyle w:val="BodyText"/>
      </w:pPr>
      <w:r>
        <w:t xml:space="preserve">Thứ ba, môn hạ của nhất mạch Nhị Điện chủ có đạt được ba trong số mười hạng đầu hay không?</w:t>
      </w:r>
    </w:p>
    <w:p>
      <w:pPr>
        <w:pStyle w:val="BodyText"/>
      </w:pPr>
      <w:r>
        <w:t xml:space="preserve">Về câu hỏi thứ nhất thì mọi người đều không cảm thấy khả thi, bởi vì thực lực của Vi Dực so với bất kỳ kẻ nào mà nói thì quả thật cũng cách quá xa. Tu vi của Trung Linh Võ Cảnh mặc dù chỉ là vừa mới tiến vào Trung Linh Võ Cảnh mà thôi, nhưng cũng không phải những kẻ Đệ tử Trung tâm khác có khả năng so sánh được.</w:t>
      </w:r>
    </w:p>
    <w:p>
      <w:pPr>
        <w:pStyle w:val="BodyText"/>
      </w:pPr>
      <w:r>
        <w:t xml:space="preserve">Còn về câu hỏi thứ hai càng làm cho kẻ khác có chút chờ mong. Trên lịch sử của Tinh La Điện, không có Đệ tử Cao cấp nào vừa thăng lên Đệ tử Trung tâm lại có thể trực tiếp tiến vào ba hạng đầu của Đệ tử Trung tâm, đây là một bản ghi chép chưa từng có tiền lệ. Nếu Tần Vô Song có thể lập ra được một bản ghi chép như vậy, thì không chỉ đơn giản là vượt qua Vi Dực mà thôi, mà là trực tiếp viết lên một trang sử mới chưa từng có trong lịch sử Tinh La Điện, trở thành một kẻ được mãi mãi duy trì trong sổ ghi chép kỷ lục.</w:t>
      </w:r>
    </w:p>
    <w:p>
      <w:pPr>
        <w:pStyle w:val="BodyText"/>
      </w:pPr>
      <w:r>
        <w:t xml:space="preserve">Đây chính là một thành tựu quá xuất sắc, Tinh La Điện truyền thừa lại ngàn năm không biết bao nhiêu đời, vậy mà kỷ lục đó cũng chưa bị phá vỡ, có thể thấy sự khó khăn lớn như thế nào.</w:t>
      </w:r>
    </w:p>
    <w:p>
      <w:pPr>
        <w:pStyle w:val="BodyText"/>
      </w:pPr>
      <w:r>
        <w:t xml:space="preserve">Về phần câu hỏi thứ ba, cùng với nhất mạch Nhị Điện chủ của Thanh Vân Điện có quan hệ. Tình hình hiện tại, ngoài nhất mạch Đại Điện chủ, cũng chỉ có nhất mạch Nhị Điện chủ là có tư cách đánh sâu vào ba hạng đầu. Trong tình thế này, dưới con mắt của mọi người rõ ràng có sự ngóng đợi. Vòng rút thăm thứ năm này, lại trình diễn một lần nữa.</w:t>
      </w:r>
    </w:p>
    <w:p>
      <w:pPr>
        <w:pStyle w:val="BodyText"/>
      </w:pPr>
      <w:r>
        <w:t xml:space="preserve">Ngày diễn ra trận thi đấu thứ năm, thời tiết vẫn trong sáng. Ngày hôm nay diễn ra vòng đấu thứ năm không đơn giản chỉ là quyết đấu trong tám hạng đầu mà cả hạng thứ chín và hạng thứ mười cũng cùng lúc quyết đấu. Bởi vì mười sáu hạng đầu, bất kỳ quyết định thứ hạng nào cũng đều phải thông qua quyết đấu. Mà phương pháp quyết đấu lần này với cách quyết đấu trong tám hạng đầu là hoàn toàn giống nhau.</w:t>
      </w:r>
    </w:p>
    <w:p>
      <w:pPr>
        <w:pStyle w:val="BodyText"/>
      </w:pPr>
      <w:r>
        <w:t xml:space="preserve">Hạng thứ chín thì giống như tranh đoạt vị trí Quán quân trong tám hạng đầu vậy, từ trình tự đến quá trình cũng đều diễn ra y như vậy.</w:t>
      </w:r>
    </w:p>
    <w:p>
      <w:pPr>
        <w:pStyle w:val="BodyText"/>
      </w:pPr>
      <w:r>
        <w:t xml:space="preserve">Đại Điện chủ dưới con mắt của hàng vạn người đang theo dõi, cười dài, mở miệng nói:</w:t>
      </w:r>
    </w:p>
    <w:p>
      <w:pPr>
        <w:pStyle w:val="BodyText"/>
      </w:pPr>
      <w:r>
        <w:t xml:space="preserve">- Lần này trong số tám hạng đầu, có hai gương mặt mới, đây cũng là điều đáng mừng. Điều này đại biểu cho cái gì? Đại biểu cho Tinh La Điện chúng ta không hề khuyết thiếu đi sự mới mẻ, không thiếu đi sự thay đổi. Cũng chỉ có sự cạnh tranh như vậy, tài năng của tất cả các đệ tử mới có thể cảnh giác duy trì phong độ. Vì sự vinh sự vẻ vang, vì danh tiếng, vì sự tôn nghiêm mà đi chiến đấu. Lời thừa không nói nhiều nữa, trở về chủ đề chính, đầu tiên là rút thăm tám thẻ số thứ tự. Lần này bất luận rút thế nào thì đều cần phải dùng hết sức đối chiến. Những trận quyết đấu tiếp đó, càng ngày càng ngoạn mục tuyệt vời.</w:t>
      </w:r>
    </w:p>
    <w:p>
      <w:pPr>
        <w:pStyle w:val="BodyText"/>
      </w:pPr>
      <w:r>
        <w:t xml:space="preserve">Hàng vạn đệ tử của Tinh La Điện đều là nhiệt huyết sôi trào, lộ ra sự điên cuồng trong ánh mắt, giương mắt nhìn chăm chú vào cái thùng rút thăm lớn kia, mỗi kẻ đều trông chờ mong ngóng, hi vọng kết quả rút thăm sẽ thật nhanh được thông báo. Bọn họ rất muốn biết tình huống sau khi rút thăm.</w:t>
      </w:r>
    </w:p>
    <w:p>
      <w:pPr>
        <w:pStyle w:val="BodyText"/>
      </w:pPr>
      <w:r>
        <w:t xml:space="preserve">Những kẻ vô cùng ghét con hắc mã, đối với Tần Vô Song có chút địch ý, thậm chí trong lòng cũng cầu nguyện, để Tần Vô Song gặp phải Vi Dực sư huynh đi…</w:t>
      </w:r>
    </w:p>
    <w:p>
      <w:pPr>
        <w:pStyle w:val="BodyText"/>
      </w:pPr>
      <w:r>
        <w:t xml:space="preserve">Đương nhiên, đây chỉ là lòng dạ của một bộ phận nhỏ, còn đại bộ phận các đệ tử khác đều là hi vọng Tần Vô Song đừng đụng tới Vi Dực, bọn họ rất muốn hắc mã này vọt lên từng bước. Ngũ Điện chủ tiến lên, rút ra cái thứ nhất, lại là môn hạ của Tam Điện chủ, đệ nhất môn đồ Triệu Mục Chi.</w:t>
      </w:r>
    </w:p>
    <w:p>
      <w:pPr>
        <w:pStyle w:val="BodyText"/>
      </w:pPr>
      <w:r>
        <w:t xml:space="preserve">Còn kẻ thứ hai bị rút ra, vẻ mặt của Ngũ Điện chủ có chút cổ quái, liếc mắt nhìn Nhị Điện chủ Truân Trung Trì, thở dài nói:</w:t>
      </w:r>
    </w:p>
    <w:p>
      <w:pPr>
        <w:pStyle w:val="BodyText"/>
      </w:pPr>
      <w:r>
        <w:t xml:space="preserve">- Đối thủ của Triệu Mục Chi là Tần đại hắc mã. Triệu Mục Chi đấu với Tần Vô Song!</w:t>
      </w:r>
    </w:p>
    <w:p>
      <w:pPr>
        <w:pStyle w:val="BodyText"/>
      </w:pPr>
      <w:r>
        <w:t xml:space="preserve">Kết quả thứ nhất đã rút ra như vậy!</w:t>
      </w:r>
    </w:p>
    <w:p>
      <w:pPr>
        <w:pStyle w:val="BodyText"/>
      </w:pPr>
      <w:r>
        <w:t xml:space="preserve">Sắc mặt của Truân Trung Trì vô cùng bình tĩnh, khóe miệng lộ ra một tia mỉm cười suy ngẫm.</w:t>
      </w:r>
    </w:p>
    <w:p>
      <w:pPr>
        <w:pStyle w:val="BodyText"/>
      </w:pPr>
      <w:r>
        <w:t xml:space="preserve">Vẻ mặt của Tam Điện chủ cũng là không có cảm giác, tự nói thầm chính mình:</w:t>
      </w:r>
    </w:p>
    <w:p>
      <w:pPr>
        <w:pStyle w:val="BodyText"/>
      </w:pPr>
      <w:r>
        <w:t xml:space="preserve">- Đại hắc mã? Ha ha, lộ trình của đại hắc mã cũng chỉ có thể chạy tới đây mà thôi.</w:t>
      </w:r>
    </w:p>
    <w:p>
      <w:pPr>
        <w:pStyle w:val="BodyText"/>
      </w:pPr>
      <w:r>
        <w:t xml:space="preserve">Truân Trung Trì cũng thản nhiên nói:</w:t>
      </w:r>
    </w:p>
    <w:p>
      <w:pPr>
        <w:pStyle w:val="BodyText"/>
      </w:pPr>
      <w:r>
        <w:t xml:space="preserve">- Cái đó cũng chưa chắc. Lão Tam, Triệu Mục Chi là môn đồ mà ngươi đắc ý nhất, nhưng một trận chiến này rốt cuộc ai thắng ai bại, khó có thể nói trước.</w:t>
      </w:r>
    </w:p>
    <w:p>
      <w:pPr>
        <w:pStyle w:val="BodyText"/>
      </w:pPr>
      <w:r>
        <w:t xml:space="preserve">Tổ đối thủ thứ hai là sinh ra trận quyết đấu giữa hai môn đồ ưu tú nhất của Nhị Điện chủ và Tứ Điện chủ.</w:t>
      </w:r>
    </w:p>
    <w:p>
      <w:pPr>
        <w:pStyle w:val="BodyText"/>
      </w:pPr>
      <w:r>
        <w:t xml:space="preserve">Chu Phù đấu Đặng Bá Hổ!</w:t>
      </w:r>
    </w:p>
    <w:p>
      <w:pPr>
        <w:pStyle w:val="BodyText"/>
      </w:pPr>
      <w:r>
        <w:t xml:space="preserve">Đặng Bá Hổ trước kia đã đào thải nhất mạch Nhị Điện chủ Lữ Đằng, hôm nay gặp Chu Phù có thể nói là có hàm xúc ý tứ báo thù bên trong. Tổ thứ ba là phát sinh nội chiến trong nhất mạch Đại Điện chủ, Vi Dực đối với Tam đệ tử Hoàng Triêu Dương.</w:t>
      </w:r>
    </w:p>
    <w:p>
      <w:pPr>
        <w:pStyle w:val="BodyText"/>
      </w:pPr>
      <w:r>
        <w:t xml:space="preserve">Tổ thứ tư, còn lại là hai kẻ cuối cùng ở trong tám người, một kẻ là môn hạ đệ tử còn lại của Ngũ Điện chủ, Miêu Trung Hiệp, đấu với môn hạ nhất mạch của Đại Điện chủ Trác Bất Đàn, Nhị đệ tử Lục Thiếu Nam. Hai kẻ này lần trước một kẻ xếp danh thứ năm, một kẻ xếp danh thứ sáu, cũng đã từng đánh qua một lần. Lúc ấy là Miêu Trung Hiệp thảm thắng đối thủ. Mà lần này, chiến đấu thăng cấp, lại một lần nữa gặp nhau, cũng coi như là có duyên. Bốn tổ đối thủ, mỗi bên đều có một điểm thú vị riêng, mỗi bên đều có điểm đặc sắc ngoạn mục.</w:t>
      </w:r>
    </w:p>
    <w:p>
      <w:pPr>
        <w:pStyle w:val="BodyText"/>
      </w:pPr>
      <w:r>
        <w:t xml:space="preserve">Ngoài đội của Vi Dực thì không có điểm gì cần mong ngóng thì ba trường đấu khác đều có điểm đặc sắc. Ví dụ như Đặng Bá Hổ có thể thắng được Chu Phù hay không, ví dụ như số mệnh trong lúc quyết đấu của Lục Thiếu Nam và Miêu Trung Hiệp, có thể xuất hiện một cục diện khác không? Hay lại ví dụ như con hắc mã Tần Vô Song này có tiếp tục giương oai hay không? Có thể đem thám hoa trong trận bài danh Đệ tử Trung tâm năm ngoái kéo xuống đài hay không?</w:t>
      </w:r>
    </w:p>
    <w:p>
      <w:pPr>
        <w:pStyle w:val="BodyText"/>
      </w:pPr>
      <w:r>
        <w:t xml:space="preserve">Sau khi kết quả của cuộc rút thăm ra, Tần Vô Song tâm yên như nước. Hắn biết từ lúc diễn ra trận thi đấu bài danh đến đây, lần này hắn gặp phải trận chiến khó nhất.</w:t>
      </w:r>
    </w:p>
    <w:p>
      <w:pPr>
        <w:pStyle w:val="BodyText"/>
      </w:pPr>
      <w:r>
        <w:t xml:space="preserve">Triệu Mục Chi, sau khi kết thúc trận chiến đấu ở lôi đài cá cược, lúc hắn giành được giải thưởng từng có đối mặt qua một lần. Lúc ấy Triệu Mục Chi còn nghi vấn hỏi lai lịch của hắn, bị Tần Vô Song nói khéo mà cự tuyệt trả lời.</w:t>
      </w:r>
    </w:p>
    <w:p>
      <w:pPr>
        <w:pStyle w:val="BodyText"/>
      </w:pPr>
      <w:r>
        <w:t xml:space="preserve">Triệu Mục Chi lúc đó trong lòng vẫn còn một chút hiềm khích. Lúc này thấy Tần Vô Song là đối thủ của mình, suy nghĩ tới sự tranh đấu ngầm giữa sư phụ và Nhị Điện chủ, suy nghĩ sư đệ Tề Ngâm Phong đã từng bị Tần Vô Song làm nhục, Triệu Mục Chi thấy bất luận thế nào cũng đều phải đem hết toàn lực mà đá văng tên hắc mã này xuống đài.</w:t>
      </w:r>
    </w:p>
    <w:p>
      <w:pPr>
        <w:pStyle w:val="BodyText"/>
      </w:pPr>
      <w:r>
        <w:t xml:space="preserve">Không hề nghi vấn, ý niệm trong đầu Tần Vô Song với hắn có thể nói là cùng trên một đường. Hắn hiện tại chỉ có một ý niệm trong đầu, một hướng thẳng tới phía trước, qua được một cửa này của Triệu Mục Chi, đường hoàng tiến tới tứ cường, cùng sư tỷ Chu Phù bài danh bốn hạng đầu.</w:t>
      </w:r>
    </w:p>
    <w:p>
      <w:pPr>
        <w:pStyle w:val="BodyText"/>
      </w:pPr>
      <w:r>
        <w:t xml:space="preserve">Triệu Mục Chi lúc này, đã thay đổi cách ăn mặc là một tên thư sinh, mà bây giờ là một bộ trang phục chiến đấu, một khuôn mặt tuấn tú cũng được bao phủ lên một tầng sương lạnh, lạnh lùng nhìn Tần Vô Song.</w:t>
      </w:r>
    </w:p>
    <w:p>
      <w:pPr>
        <w:pStyle w:val="BodyText"/>
      </w:pPr>
      <w:r>
        <w:t xml:space="preserve">- Tần sư đệ, lúc trước ở Vạn Tượng Cốc, ngươi đã từng cố ý giấu diếm thân phận, thật không ngờ ngươi lại hiện ra là một tên đại hắc mã như vậy. Nhưng mà, Triệu Mục Chi ta năm vừa rồi có một cái biệt danh bất nhã là Sát thủ Hắc mã. Tất cả các hắc mã tới cửa này của ta thì cũng phải im bặt mà đứng lại!</w:t>
      </w:r>
    </w:p>
    <w:p>
      <w:pPr>
        <w:pStyle w:val="BodyText"/>
      </w:pPr>
      <w:r>
        <w:t xml:space="preserve">Tần Vô Song bật cười khanh khách, đúng là lang sói nói lời của lang sói, vậy mà sao lại vẫn có thể nói mấy lời văn nhã như vậy?</w:t>
      </w:r>
    </w:p>
    <w:p>
      <w:pPr>
        <w:pStyle w:val="BodyText"/>
      </w:pPr>
      <w:r>
        <w:t xml:space="preserve">Hắn lập tức cười nhàn nhạt:</w:t>
      </w:r>
    </w:p>
    <w:p>
      <w:pPr>
        <w:pStyle w:val="BodyText"/>
      </w:pPr>
      <w:r>
        <w:t xml:space="preserve">- Triệu sư huynh, ta không có được cái biệt danh dữ tợn như ngươi, nhưng lại biết, trên lôi đài, dựa vào thực lực mà nói chuyện, chứ không phải dùng mồm mép. Nhỡ đâu nói vẹn toàn hoàn hảo quá, sau đó không thực hiện được há không phải là trên mặt không còn chút phong quang nào sao?</w:t>
      </w:r>
    </w:p>
    <w:p>
      <w:pPr>
        <w:pStyle w:val="BodyText"/>
      </w:pPr>
      <w:r>
        <w:t xml:space="preserve">Hai người trong lúc nói chuyện, đã có chút kình lực tranh đấu ngấm ngầm.</w:t>
      </w:r>
    </w:p>
    <w:p>
      <w:pPr>
        <w:pStyle w:val="BodyText"/>
      </w:pPr>
      <w:r>
        <w:t xml:space="preserve">Trận chiến này, nhất định là trận chiến đấu trí đấu dũng vô cùng khó khăn. Tần Vô Song ở bất kỳ mặt nào cũng không cho phép chính mình lạc hậu ở trên khí thế. Tranh đấu trước khi trận đấu bắt đầu, rất có thể sẽ khiến toàn bộ chiến cuộc xuất hiện sự biến hóa bất ngờ.</w:t>
      </w:r>
    </w:p>
    <w:p>
      <w:pPr>
        <w:pStyle w:val="Compact"/>
      </w:pPr>
      <w:r>
        <w:t xml:space="preserve">Ủng hộ chỉ với 1 click và 5s ! (adf.ly/4EmoB)</w:t>
      </w:r>
      <w:r>
        <w:br w:type="textWrapping"/>
      </w:r>
      <w:r>
        <w:br w:type="textWrapping"/>
      </w:r>
    </w:p>
    <w:p>
      <w:pPr>
        <w:pStyle w:val="Heading2"/>
      </w:pPr>
      <w:bookmarkStart w:id="252" w:name="chương-230"/>
      <w:bookmarkEnd w:id="252"/>
      <w:r>
        <w:t xml:space="preserve">230. Chương 23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30: Chiêu thức nghịch thiê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riệu Mục Chi bề ngoài mang hình dáng thư sinh nho nhã yếu đuối, nhưng tâm tính hắn cũng vậy, thủ đoạn của hắn cũng vậy, đều không phải là phong cách nhu nhược như ở bên ngoài.</w:t>
      </w:r>
    </w:p>
    <w:p>
      <w:pPr>
        <w:pStyle w:val="BodyText"/>
      </w:pPr>
      <w:r>
        <w:t xml:space="preserve">Cả người đứng yên trên Diễn võ đài, vẻ mặt tự nhiên phóng khoáng, trong khóe miệng lộ ra một tia mỉm cười nghiền ngẫm, sắc mặt mang theo vài phần ngang ngạnh. Triệu Mục Chi này, thực lực ở trong thế hệ trẻ tuổi của Tinh La Điện không có cách gì có thể bài danh đệ nhất, nhưng vẫn luôn là một trong ba đệ tử đứng đầu.</w:t>
      </w:r>
    </w:p>
    <w:p>
      <w:pPr>
        <w:pStyle w:val="BodyText"/>
      </w:pPr>
      <w:r>
        <w:t xml:space="preserve">Nhưng nếu luận về vẻ tự nhiên phóng khoáng, địa vị ở trong lòng của các nữ đệ tử, ngay cả Đại sư huynh Vi Dực cũng phải chịu lép vế. Bởi vì trên người Triệu Mục Chi có một loại khí chất vô cùng hấp dẫn các nữ đệ tử, đó chính là sự phong cách bề ngoài.</w:t>
      </w:r>
    </w:p>
    <w:p>
      <w:pPr>
        <w:pStyle w:val="BodyText"/>
      </w:pPr>
      <w:r>
        <w:t xml:space="preserve">Loại khí chất nam nhân như vậy là một thứ vô cùng hấp dẫn nữ nhi. Thần thái của Triệu Mục Chi lúc này đều khiến cho tất cả các nữ đệ tử của Tinh La Điện mỗi khi nhìn thấy, kẻ nào cũng đều ngây ngẩn cả người.</w:t>
      </w:r>
    </w:p>
    <w:p>
      <w:pPr>
        <w:pStyle w:val="BodyText"/>
      </w:pPr>
      <w:r>
        <w:t xml:space="preserve">Tần Vô Song mỉm cười thấy cảnh tượng này, không thể không thừa nhận, nếu Triệu Mục Chi Triệu sư huynh đi tham gia tuyển nam khôi thì quả thật đúng là rất có tiền đồ. Chỉ là đây là trên Diễn võ đài, một bộ dáng này của hắn, lại khiến cho Tần Vô Song có một loại cảm giác muốn nôn mửa.</w:t>
      </w:r>
    </w:p>
    <w:p>
      <w:pPr>
        <w:pStyle w:val="BodyText"/>
      </w:pPr>
      <w:r>
        <w:t xml:space="preserve">Sợi roi xà hình của Tần Vô Song không có cái gì gọi là đột phá mới, lúc trước ở trên lôi đài thi đấu cá cược cũng đã bị Triệu Mục Chi nhìn qua một lần, hiển nhiên không cần phải xuất ra vội.</w:t>
      </w:r>
    </w:p>
    <w:p>
      <w:pPr>
        <w:pStyle w:val="BodyText"/>
      </w:pPr>
      <w:r>
        <w:t xml:space="preserve">Lần này, hắn quyết định sử dụng kiếm, dùng Tử Dương Kiếm, thi triển Độc Cô Cửu Kiếm, dùng kiếm ý vô cùng biến hóa trong Độc Cô Cửu Kiếm cùng đọ sức với Triệu Mục Chi, lại thừa dịp thi triển Thiên Mạch Ngưng Kình Kiếm cùng với Bắc Minh Đại Pháp để tập kích bất ngờ.</w:t>
      </w:r>
    </w:p>
    <w:p>
      <w:pPr>
        <w:pStyle w:val="BodyText"/>
      </w:pPr>
      <w:r>
        <w:t xml:space="preserve">Trên mặt Triệu Mục Chi mỉm cười, đột nhiên càng thêm kỳ dị. Liền vào lúc này, chỉ thấy Triệu Mục Chi tay áo vừa vung, hai bên cánh tay không biết từ lúc nào đã hiện ra một đôi phán quan bút ở hai bên.</w:t>
      </w:r>
    </w:p>
    <w:p>
      <w:pPr>
        <w:pStyle w:val="BodyText"/>
      </w:pPr>
      <w:r>
        <w:t xml:space="preserve">Phán quan bút này về mặt chất liệu thì giống hệt như một cây trường thương, trên ngòi bút sắc nhọn vô cùng, ánh mặt trời chiếu xuống, tản mát ra đạo quang mang màu bạc, có chút cảm giác thi vị xinh xắn.</w:t>
      </w:r>
    </w:p>
    <w:p>
      <w:pPr>
        <w:pStyle w:val="BodyText"/>
      </w:pPr>
      <w:r>
        <w:t xml:space="preserve">Loại vũ khí này tự nhiên là loại vũ khí vô cùng có quy tắc, cùng với mấy loại đao, kiếm, thương mà so sánh thì vô cùng kỳ dị. Tần Vô Song thấy Triệu Mục Chi này xuất ra đôi bút phán quan này liền biết kẻ này rất không đơn giản.</w:t>
      </w:r>
    </w:p>
    <w:p>
      <w:pPr>
        <w:pStyle w:val="BodyText"/>
      </w:pPr>
      <w:r>
        <w:t xml:space="preserve">Triệu Mục Chi mua cặp phán quan bút bước tới trước một bước, thân thể đột nhiên hướng phía trước vọt tới, dường như căn bản là không hề có dùng lực, bị một luồng lực lượng túm quẳng về phía trước, đột nhiên tiến tới, tốc độ nhanh vô cùng.</w:t>
      </w:r>
    </w:p>
    <w:p>
      <w:pPr>
        <w:pStyle w:val="BodyText"/>
      </w:pPr>
      <w:r>
        <w:t xml:space="preserve">Phiêu diêu lơ lửng nhẹ nhàng, giống như một trận gió vậy, che tới trước mặt Tần Vô Song. Hai bàn tay chỉ thoáng đâm ra một chút, phán quan bút đã tấn công ra bảy tám đường. Mỗi một đường đều là thẳng tới những yếu huyệt quanh thân của Tần Vô Song.</w:t>
      </w:r>
    </w:p>
    <w:p>
      <w:pPr>
        <w:pStyle w:val="BodyText"/>
      </w:pPr>
      <w:r>
        <w:t xml:space="preserve">Chiêu thức của phán quan bút này dùng nhiều là đâm. Mấy cái công kích này lực thương tổn rất lớn, kình lực xuyên thấu qua ngòi bút của phán quan bút, đâm vào hư không, xuy xuy rung động.</w:t>
      </w:r>
    </w:p>
    <w:p>
      <w:pPr>
        <w:pStyle w:val="BodyText"/>
      </w:pPr>
      <w:r>
        <w:t xml:space="preserve">Tần Vô Song gặp sự công kích xảo quyệt của phán quan bút này, Tử Dương Kiếm trong tay che ở trước ngực, bước chân có chút rối loạn, trốn tránh trái phải, nhảy đạp lên mấy vị trí, khó khăn lắm mới chống đỡ được thế công kích thứ nhất.</w:t>
      </w:r>
    </w:p>
    <w:p>
      <w:pPr>
        <w:pStyle w:val="BodyText"/>
      </w:pPr>
      <w:r>
        <w:t xml:space="preserve">Triệu Mục Chi hai vai rung lên, đột nhiên thân thể lại gia tốc nhanh thêm, lại chuyển tới bên người Tần Vô Song, cùng với tốc độ xoay quanh mãnh liệt, phán quan bút trong tay căn bản là không có ngừng lại, cùng với nhịp điệu đồng dạng, trái một chút, phải một chút, giống như hai viên đạn cùng lúc được bắn ra, không ngừng đâm xuyên tới.</w:t>
      </w:r>
    </w:p>
    <w:p>
      <w:pPr>
        <w:pStyle w:val="BodyText"/>
      </w:pPr>
      <w:r>
        <w:t xml:space="preserve">Thân của Tần Vô Song nhất thời giống như ở trong rừng súng mưa đạn, căn bản không thể tách được tay chân ra để đi công kích Triệu Mục Chi, chỉ là bước lên Lăng Vân Tiên Bộ, hoàn toàn áp dụng thế phòng thủ, một bên trốn tránh, một bên quan sát quy luật công kích của Triệu Mục Chi.</w:t>
      </w:r>
    </w:p>
    <w:p>
      <w:pPr>
        <w:pStyle w:val="BodyText"/>
      </w:pPr>
      <w:r>
        <w:t xml:space="preserve">Triệu Mục Chi này quả nhiên là không vừa, nhìn theo như sự công kích của hắn thì hoàn toàn không thể phân tích được hắn rốt cuộc là hợp với loại tiết tấu như thế nào, là nhanh, là thất thường, là cấp bách hay là chậm chạp?</w:t>
      </w:r>
    </w:p>
    <w:p>
      <w:pPr>
        <w:pStyle w:val="BodyText"/>
      </w:pPr>
      <w:r>
        <w:t xml:space="preserve">Nhưng mà Triệu Mục Chi này hình như là chưa có toàn lực công kích, lại cứ dùng tràn đầy lực uy hiếp, khiến cho Tần Vô Song không thể không dùng toàn lực chống đỡ.</w:t>
      </w:r>
    </w:p>
    <w:p>
      <w:pPr>
        <w:pStyle w:val="BodyText"/>
      </w:pPr>
      <w:r>
        <w:t xml:space="preserve">Hắn phát hiện, thủ đoạn mà Triệu Mục Chi dùng đúng là thủ đoạn mà hắn lúc trước đối phó với Hồng Lệ. Chủ động tấn công, không để cho đối thủ có một chút cơ hội gì phản kích. Chỉ là, Tần Vô Song hắn cùng với Hồng Lệ lại không giống nhau.</w:t>
      </w:r>
    </w:p>
    <w:p>
      <w:pPr>
        <w:pStyle w:val="BodyText"/>
      </w:pPr>
      <w:r>
        <w:t xml:space="preserve">Hồng Lệ không thể phản kích, không có cách nào tạm nghỉ, bởi vì trong sự di chuyển của hắn không đủ tồn tại sự trí mạng. Còn Tần Vô Song, khéo léo thuyên chuyển phương diện, vừa may lại đúng là điểm mạnh của hắn.</w:t>
      </w:r>
    </w:p>
    <w:p>
      <w:pPr>
        <w:pStyle w:val="BodyText"/>
      </w:pPr>
      <w:r>
        <w:t xml:space="preserve">Sau khi đối mặt với mấy chiêu công kích của Triệu Mục Chi, tránh đi linh lực mãnh mẽ phát ra của đôi phán quan bút kia, đã hơi có chút nhận biết rồi.</w:t>
      </w:r>
    </w:p>
    <w:p>
      <w:pPr>
        <w:pStyle w:val="BodyText"/>
      </w:pPr>
      <w:r>
        <w:t xml:space="preserve">Công kích của Triệu Mục Chi hoàn toàn là đang thử tiết tấu của Tần Vô Song, dùng tiết tấu lộn xộn này mang ý đồ trong lúc loạn thì giành lấy thắng lợi.</w:t>
      </w:r>
    </w:p>
    <w:p>
      <w:pPr>
        <w:pStyle w:val="BodyText"/>
      </w:pPr>
      <w:r>
        <w:t xml:space="preserve">Hắn lại không biết, Tần Vô Song cũng là một cao thủ quấy rối làm xáo trộn như vậy.</w:t>
      </w:r>
    </w:p>
    <w:p>
      <w:pPr>
        <w:pStyle w:val="BodyText"/>
      </w:pPr>
      <w:r>
        <w:t xml:space="preserve">Hai người ngươi tới ta tránh, bất luận Triệu Mục Chi có công kích như thế nào thì Tần Vô Song miệng chỉ mang vẻ mỉm cười, mang phong cách đạm nhạt, dưới chân lại là giống như có bôi một tầng dầu mở, lúc hiện bên trái, lúc trốn bên phải. Lúc Triệu Mục Chi thử hắn, hắn làm sao không biết thử lại Triệu Mục Chi?</w:t>
      </w:r>
    </w:p>
    <w:p>
      <w:pPr>
        <w:pStyle w:val="BodyText"/>
      </w:pPr>
      <w:r>
        <w:t xml:space="preserve">Căn cứ theo sự phỏng đoán của Tần Vô Song, sự công kích như vậy của Triệu Mục Chi, tất nhiên là sẽ lưu lại một cái tuyệt chiêu nào đó, định ở trong thời điểm hỗn loạn với Tần Vô Song, phóng ra một kích trí mạng.</w:t>
      </w:r>
    </w:p>
    <w:p>
      <w:pPr>
        <w:pStyle w:val="BodyText"/>
      </w:pPr>
      <w:r>
        <w:t xml:space="preserve">Nghĩ tới nghĩ lui, Tần Vô Song cảm thấy vấn đề vẫn là ở trong cánh tay áo rộng lớn kia của Triệu Mục Chi. Hai tay của hắn nắm phán quan bút, hoàn toàn giấu thứ gì đó ở trong tay áo, để kẻ khác không thể hiểu trong tay áo của hắn rốt cục là có huyền cơ như thế nào. Nhưng mà Tần Vô Song cũng chẳng thèm để ý trong đó rốt cuộc có cái huyền cơ gì.</w:t>
      </w:r>
    </w:p>
    <w:p>
      <w:pPr>
        <w:pStyle w:val="BodyText"/>
      </w:pPr>
      <w:r>
        <w:t xml:space="preserve">Hắn chỉ cần không bước đi sai Lăng Vân Tiên Bộ, với cảnh giới của Triệu Mục Chi và hắn là ngang sức ngang tài, bất luận thế nào cũng đều không thể có khả năng hình thành sự uy hiếp trí mạng đối với hắn. Tần Vô Song cảm thấy, theo phương diện linh lực đơn thuần, thì Triệu Mục Chi còn kém hắn nửa cấp. Điểm này, từ độ tinh khiết cùng cường độ linh lực công kích của phán quan bút phóng ra thì Tần Vô Song suy đoán ra được. Nghĩ tới đây, Tần Vô Song quyết định làm liều một chút, thử một lần, cố ý để cho Triệu Mục Chi phát hiện ra một chút sơ hở, coi hắn bước tiếp theo có trò gì.</w:t>
      </w:r>
    </w:p>
    <w:p>
      <w:pPr>
        <w:pStyle w:val="BodyText"/>
      </w:pPr>
      <w:r>
        <w:t xml:space="preserve">Triệu Mục Chi thấy Tần Vô Song như thế, lập tức chiếm lấy tiên cơ, cổ vừa động, hai tay áo hất mạnh một cái, hai phán quan bút đột nhiên kéo dài đi ra, với tốc độ nhanh tuyệt luân, bay thẳng tới trước mặt Tần Vô Song, hai bút cùng vẽ, chia ra tấn công vào hai bên yếu hại trên ngực của Tần Vô Song.</w:t>
      </w:r>
    </w:p>
    <w:p>
      <w:pPr>
        <w:pStyle w:val="BodyText"/>
      </w:pPr>
      <w:r>
        <w:t xml:space="preserve">Quả nhiên ở bên trong cặp phán quan bút này có điều kỳ dị, ở chỗ cổ tay, che giấu một cơ quan, một khi vung tay thì liền có thể tự động kéo dài ra, tiến hành công kích, trực tiếp bắn ra. Mặc dù công kích đột ngột nhưng lại không hề thiếu tốc độ cùng lực lượng.</w:t>
      </w:r>
    </w:p>
    <w:p>
      <w:pPr>
        <w:pStyle w:val="BodyText"/>
      </w:pPr>
      <w:r>
        <w:t xml:space="preserve">Tần Vô Song hiển nhiên sớm đã có dự liệu, hắn điểm chân một chút, giống như một con cá trơn nhẵn, làm ra một tư thế thiết bản kiều mạnh mẽ, từ trong lực tấn công mạnh mẽ của cặp phán quan bút kia mà uốn người tránh thoát. Nháy mắt trong gang tấc đã thoát được ra ngoài. Tử Dương Kiếm trong tay nâng lên một chút, trực tiếp hướng tới cổ của Triệu Mục Chi đâm lên.</w:t>
      </w:r>
    </w:p>
    <w:p>
      <w:pPr>
        <w:pStyle w:val="BodyText"/>
      </w:pPr>
      <w:r>
        <w:t xml:space="preserve">Một kiếm này không hề có trình tự quy tắc, nhìn qua thì vẫn sơ sài qua loa như trước, nhưng Triệu Mục Chi lại kinh hãi phát hiện, một kiếm này của Tần Vô Song lại vừa vặn tấn công tới đúng góc chết trong phòng ngự của hắn, khiến cho hắn không thể không rút tay quay về phòng ngự.</w:t>
      </w:r>
    </w:p>
    <w:p>
      <w:pPr>
        <w:pStyle w:val="BodyText"/>
      </w:pPr>
      <w:r>
        <w:t xml:space="preserve">Sau một cái nhón chân nhanh chóng liền lui ra sau hai bước, phán quan bút trong tay giống như phi tiêu, không ngừng bắn đi tới, đột nhiên dài đột nhiên ngắn, ngưng tụ thành một đạo linh lực công kích, tất cả hướng Tần Vô Song mà tới.</w:t>
      </w:r>
    </w:p>
    <w:p>
      <w:pPr>
        <w:pStyle w:val="BodyText"/>
      </w:pPr>
      <w:r>
        <w:t xml:space="preserve">Tần Vô Song mỉm cười, trong lòng vui sướng vô cùng, Triệu Mục Chi lần này nhìn qua thì vẫn chưa có chịu thua thiệt, nhưng lại để cho Tần Vô Song có cơ hội đâm lại một kiếm. Đừng xem thường một kiếm đâm lại này, đó chính là bước đầu tiên để Tần Vô Song nắm giữ được tiết tấu của trận đấu.</w:t>
      </w:r>
    </w:p>
    <w:p>
      <w:pPr>
        <w:pStyle w:val="BodyText"/>
      </w:pPr>
      <w:r>
        <w:t xml:space="preserve">Độc Cô Cửu Kiếm, kiếm ý tinh tế chính là vô chiêu mà thắng hữu chiêu. Hắn không công kích thì thôi, đã công kích thì tất nhiên đã liệu định tiên cơ, khiến cho đối thủ khó lòng phòng bị được. Đã có kiếm thứ nhất, thì ắt có kiếm thứ hai, thứ ba… Tần Vô Song bất thình lình đem tiết tấu của cả cuộc chiến nắm vững vàng trong lòng bàn tay.</w:t>
      </w:r>
    </w:p>
    <w:p>
      <w:pPr>
        <w:pStyle w:val="BodyText"/>
      </w:pPr>
      <w:r>
        <w:t xml:space="preserve">Tay phải sử dụng Tử Dương Kiếm, tay trái đã theo kiếm quyết, chuẩn bị dùng Thiên Mạch Ngưng Kình Kiếm lấy linh lực làm tiêu hao sức tấn công của Triệu Mục Chi, để hắn cũng nếm thử chút cảm giác ở trong rừng súng mưa đạn. Lại một kiếm đi tới, Triệu Mục Chi sắc mặt âm trầm, hắn ý thức được bản thân mình vẫn là không thể làm loạn được tiết tấu của Tần Vô Song, ngược lại trong lúc đó lại còn bị rơi vào trong sự khống chế tiết tấu của đối thủ. Đã từng nghe nói Tần Vô Song là cao thủ tiết tấu, hôm nay xem ra, quả nhiên chính là như vậy.</w:t>
      </w:r>
    </w:p>
    <w:p>
      <w:pPr>
        <w:pStyle w:val="BodyText"/>
      </w:pPr>
      <w:r>
        <w:t xml:space="preserve">Trong đầu Triệu Mục Chi có chút phiền não, bản lĩnh giữ nhà của hắn chính là phán quan bút, nhưng vẫn còn có chiêu sát thủ tối hậu. Mặc dù còn chưa có sử dụng xuất ra, vẫn giữ ở trong tay áo, nhưng vẫn luôn không tìm được cơ hội để thi triển.</w:t>
      </w:r>
    </w:p>
    <w:p>
      <w:pPr>
        <w:pStyle w:val="BodyText"/>
      </w:pPr>
      <w:r>
        <w:t xml:space="preserve">Lại là trong lúc do dự này, kiếm ý của Tần Vô Song đột nhiên không còn mộc mạc như trước, dường như lại có thêm động lực thần kỳ, tốc độ đột nhiên nhanh hơn. Trong nhất thời, kiếm khí giống như hô phong hoán vũ, hướng tới Triệu Mục Chi mà công kích. Khoái công?</w:t>
      </w:r>
    </w:p>
    <w:p>
      <w:pPr>
        <w:pStyle w:val="BodyText"/>
      </w:pPr>
      <w:r>
        <w:t xml:space="preserve">Triệu Mục Chi không giận dữ mà ngược lại còn vui mừng, sự công kích nhanh chóng như vậy chính là thứ mà hắn mong đợi nhất. Tốc độ di chuyển của Triệu Mục Chi hắn ở trong thế hệ trẻ tuổi của đệ tử Tinh La Điện đều là hạng nhất hạng nhì.</w:t>
      </w:r>
    </w:p>
    <w:p>
      <w:pPr>
        <w:pStyle w:val="BodyText"/>
      </w:pPr>
      <w:r>
        <w:t xml:space="preserve">Trong không khí, từng tia kiếm khí của Tần Vô Song, không ngừng bắn nhanh ra, mang theo âm thanh bùng nổ.</w:t>
      </w:r>
    </w:p>
    <w:p>
      <w:pPr>
        <w:pStyle w:val="BodyText"/>
      </w:pPr>
      <w:r>
        <w:t xml:space="preserve">Triệ Mục Chi mặc kệ, coi như không nghe thấy, chỉ là mỉm cười, một đôi phán quan bút kín không kẽ hở, nước không thể lọt vào. Bất luận Tần Vô Song công kích như thế nào cũng mảy may không thể phá vỡ sự phòng ngự của hắn. Tần Vô Song công kích khá lâu, kiếm thế càng phát càng nhanh chóng.</w:t>
      </w:r>
    </w:p>
    <w:p>
      <w:pPr>
        <w:pStyle w:val="BodyText"/>
      </w:pPr>
      <w:r>
        <w:t xml:space="preserve">Đột nhiên trong mắt Triệu Mục Chi sáng ngời, hắn quan sát lâu như vậy rốt cục cũng thấy, Tần Vô Song mỗi thời điểm xuất kiếm, tay trái của hắn đều thoáng nâng lên một chút. Động tác rất nhỏ này dừng ở trong mắt Triệu Mục Chi cũng hoàn toàn không trốn được nhãn quan của hắn.</w:t>
      </w:r>
    </w:p>
    <w:p>
      <w:pPr>
        <w:pStyle w:val="BodyText"/>
      </w:pPr>
      <w:r>
        <w:t xml:space="preserve">- Điều này nhất định là khi hắn luyện kiếm đã trở thành thói quen. Tay trái này nhất thời nâng lên thì xương sườn bên trái của hắn cũng nhất thời tạo thành khoảng không. Nếu ta tập kích bất ngờ ở đây thì tất nhiên có thể khiến hắn không kịp trở tay.</w:t>
      </w:r>
    </w:p>
    <w:p>
      <w:pPr>
        <w:pStyle w:val="BodyText"/>
      </w:pPr>
      <w:r>
        <w:t xml:space="preserve">Triệu Mục Chi nghĩ tới trong giờ phút này, nhất thời cảm giác thắng chắc như đã nắm trong lòng bàn tay. Tay áo khẽ cuồn cuộn nổi lên, một mũi cương châm sát thủ vẫn giấu trong ống tay áo của hắn nháy mắt liền bắn vù qua.</w:t>
      </w:r>
    </w:p>
    <w:p>
      <w:pPr>
        <w:pStyle w:val="BodyText"/>
      </w:pPr>
      <w:r>
        <w:t xml:space="preserve">Trong ống tay áo này, chính là mấy cái đinh dài lấy huyền thiết mà tạo thành, giấu trong tay áo của hắn, dùng linh khí mà khống chế, một khi xuất ra tốc độ cực nhanh, giống như một tia chớp xoẹt ngang không trung, làm cho kẻ khác khó lòng phòng bị.</w:t>
      </w:r>
    </w:p>
    <w:p>
      <w:pPr>
        <w:pStyle w:val="BodyText"/>
      </w:pPr>
      <w:r>
        <w:t xml:space="preserve">Hắn lại không biết trong lúc Tần Vô Song công kích thì cũng đã lưu ý tới từng chi tiết động tác nhỏ của Triệu Mục Chi hắn. Mà cái gọi là cánh tay trái nhẹ nhàng nâng lên cũng chỉ là một cái bẫy làm động tác giả mà thôi.</w:t>
      </w:r>
    </w:p>
    <w:p>
      <w:pPr>
        <w:pStyle w:val="BodyText"/>
      </w:pPr>
      <w:r>
        <w:t xml:space="preserve">Khi mà trong tay áo của Triệu Mục Chi chuẩn bị khẽ bắn ra thì kiếm pháp của Tần Vô Song cũng đột nhiên biến đổi, tay trái đột nhiên nâng lên, đầu ngón tay điểm một cái:</w:t>
      </w:r>
    </w:p>
    <w:p>
      <w:pPr>
        <w:pStyle w:val="BodyText"/>
      </w:pPr>
      <w:r>
        <w:t xml:space="preserve">- Hãy nếm một kiếm của ta!</w:t>
      </w:r>
    </w:p>
    <w:p>
      <w:pPr>
        <w:pStyle w:val="BodyText"/>
      </w:pPr>
      <w:r>
        <w:t xml:space="preserve">Xuy!</w:t>
      </w:r>
    </w:p>
    <w:p>
      <w:pPr>
        <w:pStyle w:val="BodyText"/>
      </w:pPr>
      <w:r>
        <w:t xml:space="preserve">Thiếu Thương Kiếm đã được chuẩn bị từ rất lâu nhất thời phóng lên mà ra, giống như một đầu yêu thú đã bị chèn ép quá lâu, giờ có đường thoát mở, lập tức hướng tới Triệu Mục Chi mà vọt tới. Triệu Mục Chi cả kinh, vội vàng lui về phía sau.</w:t>
      </w:r>
    </w:p>
    <w:p>
      <w:pPr>
        <w:pStyle w:val="BodyText"/>
      </w:pPr>
      <w:r>
        <w:t xml:space="preserve">Tần Vô Song há lại có thể để hắn lùi ra sau, tay phải cùng xuất, thế nhưng đồng thời lại thi triển hai loại kiếm khí hoàn toàn bất đồng, không hề ngưng trệ, như mây bay nước chảy, đã phong tỏa toàn bộ đường lui của Triệu Mục Chi.</w:t>
      </w:r>
    </w:p>
    <w:p>
      <w:pPr>
        <w:pStyle w:val="BodyText"/>
      </w:pPr>
      <w:r>
        <w:t xml:space="preserve">Triệu Mục Chi chết lặng người, giương mắt mà nhìn. Hai tay của một người cùng chịu sự khống chế của một đầu óc. Tên Tần Vô Song này chẳng lẽ có hai cái đầu óc, lại có thể cũng lúc phân hay tay, cùng lúc sử dụng hai loại kiếm ý bất đồng mà công kích?</w:t>
      </w:r>
    </w:p>
    <w:p>
      <w:pPr>
        <w:pStyle w:val="BodyText"/>
      </w:pPr>
      <w:r>
        <w:t xml:space="preserve">Hắn lại không biết, Tần Vô Song vì để luyện tập môn tài nghệ này, kiếp trước không biết đã phải tiến hành huấn luyện không biết bao nhiêu lần, chính là cảnh giới nhất tâm nhị dụng.</w:t>
      </w:r>
    </w:p>
    <w:p>
      <w:pPr>
        <w:pStyle w:val="BodyText"/>
      </w:pPr>
      <w:r>
        <w:t xml:space="preserve">Loại võ kỹ thần diệu bậc này lập tức khiến cho những vị Điện chủ quan chiến ở trên đài đều chết lặng, trừng mắt há hốc mồm mà nhìn. Đều dồn dập phát ra âm thanh nghi vấn:</w:t>
      </w:r>
    </w:p>
    <w:p>
      <w:pPr>
        <w:pStyle w:val="BodyText"/>
      </w:pPr>
      <w:r>
        <w:t xml:space="preserve">- Đây là thủ đoạn gì? Lão Nhị, đây là ngươi dạy hắn sao?</w:t>
      </w:r>
    </w:p>
    <w:p>
      <w:pPr>
        <w:pStyle w:val="BodyText"/>
      </w:pPr>
      <w:r>
        <w:t xml:space="preserve">Truân Trung Trì thở dài:</w:t>
      </w:r>
    </w:p>
    <w:p>
      <w:pPr>
        <w:pStyle w:val="BodyText"/>
      </w:pPr>
      <w:r>
        <w:t xml:space="preserve">- Loại thủ đoạn này, ta cũng là lần đầu tiên được chiêm ngưỡng, sao có thể dạy hắn được?</w:t>
      </w:r>
    </w:p>
    <w:p>
      <w:pPr>
        <w:pStyle w:val="Compact"/>
      </w:pPr>
      <w:r>
        <w:t xml:space="preserve">Ủng hộ chỉ với 1 click và 5s ! (adf.ly/4EmoB)</w:t>
      </w:r>
      <w:r>
        <w:br w:type="textWrapping"/>
      </w:r>
      <w:r>
        <w:br w:type="textWrapping"/>
      </w:r>
    </w:p>
    <w:p>
      <w:pPr>
        <w:pStyle w:val="Heading2"/>
      </w:pPr>
      <w:bookmarkStart w:id="253" w:name="chương-231"/>
      <w:bookmarkEnd w:id="253"/>
      <w:r>
        <w:t xml:space="preserve">231. Chương 23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31: Tứ cường xuất hiệ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đột nhiên ngộ đạo, một phút lơ đãng, trong lòng lại tự nhiên lĩnh hội được cảnh giới thần diệu nhất tâm nhị dụng. Lập tức hắn tâm vô tạp niệm, hai tay phóng ra, một tay huy động Tử Dương Kiếm, một tay sử dụng Thiên Mạch Ngưng Kình Kiếm, hai đường kiếm khí bất đồng, lập tức tấn công khiến cho Triệu Mục Chi không có lấy một cơ hội để thở.</w:t>
      </w:r>
    </w:p>
    <w:p>
      <w:pPr>
        <w:pStyle w:val="BodyText"/>
      </w:pPr>
      <w:r>
        <w:t xml:space="preserve">Hắn dùng chiêu số công kích không giống nhau như vậy, tương đương như lấy hai địch một, dưới tình huống này, dù cho thực lực của Triệu Mục Chi có cường hãn đến đâu thì cũng căn bản không thể nào chống đỡ. Ngăn bên trái thì không chống được bên phải, ứng phó bên phải thì không thể nào chống được bên trái, đỡ được đằng này thì hỏng đằng kia, khổ sở vô cùng.</w:t>
      </w:r>
    </w:p>
    <w:p>
      <w:pPr>
        <w:pStyle w:val="BodyText"/>
      </w:pPr>
      <w:r>
        <w:t xml:space="preserve">Tần Vô Song thấy rất rõ ràng mọi thứ, tay trái Thiếu Thương Kiếm lao ra, phun ra một đạo khí tức linh lực, tựa như bầu trời xẹt qua một đạo cầu vồng tuyệt đẹp. Xuy một tiếng, bắn tới trên cánh tay của Triệu Mục Chi. Loảng xoảng một tiếng, Triệu Mục Chi tay không kềm được, bất chợt buông tay, cặp phán quan bút rơi xuống mặt đất.</w:t>
      </w:r>
    </w:p>
    <w:p>
      <w:pPr>
        <w:pStyle w:val="BodyText"/>
      </w:pPr>
      <w:r>
        <w:t xml:space="preserve">Binh khí rơi xuống, giống như mãnh hổ bị nhổ hết nanh vuốt, khuôn mặt tuấn tú của Triệu Mục Chi nhất thời tái mét, cắt không ra giọt máu, bay nhanh ra hướng sau lao đi, thật giống như một đầu sói hoang bị thương, biểu hiện nhất thời mang theo cảm xúc phẫn nộ, hung ác, ác độc.</w:t>
      </w:r>
    </w:p>
    <w:p>
      <w:pPr>
        <w:pStyle w:val="BodyText"/>
      </w:pPr>
      <w:r>
        <w:t xml:space="preserve">Tần Vô Song công kích quái dị như vậy, hắn quả thực là chưa từng thấy bao giờ.</w:t>
      </w:r>
    </w:p>
    <w:p>
      <w:pPr>
        <w:pStyle w:val="BodyText"/>
      </w:pPr>
      <w:r>
        <w:t xml:space="preserve">Cường giả quyết đấu, một bên bị thương thì có thể nói thế cục cuộc chiến đã được định đoạt. Tần Vô Song cũng không tiếp tục đánh tới nữa, mà nắm chặt thanh kiếm trong tay, đứng đó ngưng trọng, chăm chú nhìn mọi cử chỉ của Triệu Mục Chi.</w:t>
      </w:r>
    </w:p>
    <w:p>
      <w:pPr>
        <w:pStyle w:val="BodyText"/>
      </w:pPr>
      <w:r>
        <w:t xml:space="preserve">Chỉ cần Triệu Mục Cho có một chút biểu hiện tiến tới thì hắn sẽ không do dự mà nắm thanh kiếm công kích vào những bộ phận hiểm yếu nhất của Triệu Mục Chi.</w:t>
      </w:r>
    </w:p>
    <w:p>
      <w:pPr>
        <w:pStyle w:val="BodyText"/>
      </w:pPr>
      <w:r>
        <w:t xml:space="preserve">- Triệu sư huynh, nếu ngươi không muốn ta tiếp tục công kích ngươi nữa, thì tốt nhất không cần phải đong đưa cánh tay áo như vậy đâu. Ta biết trong đó nhất định có quỷ kế. Tiểu đệ không nhất định có thể phòng ngự được trò gian xảo đó nhưng trước khi ngươi động thủ thì kiếm khí của ta sẽ đánh ngươi trước.</w:t>
      </w:r>
    </w:p>
    <w:p>
      <w:pPr>
        <w:pStyle w:val="BodyText"/>
      </w:pPr>
      <w:r>
        <w:t xml:space="preserve">Triệu Mục Chi vốn là có chút tâm lý may mắn, muốn dùng thứ ở trong tay áo để chuyển bại thành thắng. Lúc này nghe Tần Vô Song bóc trần ra như vậy thì trong lòng đột nhiên như chìm sâu vào đáy biển.</w:t>
      </w:r>
    </w:p>
    <w:p>
      <w:pPr>
        <w:pStyle w:val="BodyText"/>
      </w:pPr>
      <w:r>
        <w:t xml:space="preserve">Trên đài, Tam Điện chủ không che giấu được thấp giọng mắng:</w:t>
      </w:r>
    </w:p>
    <w:p>
      <w:pPr>
        <w:pStyle w:val="BodyText"/>
      </w:pPr>
      <w:r>
        <w:t xml:space="preserve">- Đây là nhân vật yêu nghiệt nào, chiêu số lại quái dị đến như vậy? Tần Vô Song này thật sự là tới từ Bách Việt Quốc sao?</w:t>
      </w:r>
    </w:p>
    <w:p>
      <w:pPr>
        <w:pStyle w:val="BodyText"/>
      </w:pPr>
      <w:r>
        <w:t xml:space="preserve">Sự oán giận này khiến cho những kẻ khác cũng không có lời gì để nói. Thẳng thắn mà nói, năm vị Điện chủ không có một chút cảm giác rằng Bách Việt Quốc có phong thủy tốt, mà lại có khả năng sản sinh ra một thiên tài tuyệt thế như Tần Vô Song đây?</w:t>
      </w:r>
    </w:p>
    <w:p>
      <w:pPr>
        <w:pStyle w:val="BodyText"/>
      </w:pPr>
      <w:r>
        <w:t xml:space="preserve">Nhưng sự thật lại đúng là như vậy. Tần Vô Song là Quán quân trong cuộc thi Thí luyện Võ đồng tới từ Bách Việt Quốc. Sự thật nữa chính là, Tần Vô Song là một con hắc mã, lại tiếp tục phóng thẳng tới.</w:t>
      </w:r>
    </w:p>
    <w:p>
      <w:pPr>
        <w:pStyle w:val="BodyText"/>
      </w:pPr>
      <w:r>
        <w:t xml:space="preserve">Mà cái gã được xưng là ‘Hắc mã sát thủ’, Triệu Mục Chi vốn là đệ tử hạt giống xếp vị trí thứ ba năm rồi, thì vô tình đã bị đào thải ra khỏi Tứ cường, chỉ có thể đi tranh đoạt ở vị trí thứ năm mà thôi.</w:t>
      </w:r>
    </w:p>
    <w:p>
      <w:pPr>
        <w:pStyle w:val="BodyText"/>
      </w:pPr>
      <w:r>
        <w:t xml:space="preserve">Trong lúc Triệu Mục Chi nhịn đau trên võ đài, ba vị Điện chủ cũng đã âm thầm buồn bực tột đỉnh, mà Truân Trung Trì trong lòng lại mừng như điên.</w:t>
      </w:r>
    </w:p>
    <w:p>
      <w:pPr>
        <w:pStyle w:val="BodyText"/>
      </w:pPr>
      <w:r>
        <w:t xml:space="preserve">Tứ cường, Tần Vô Song xuất hiện trong Tứ cường! Tất cả mọi chuyện này, khiến Truân Trung Trì khoái trí vô cùng. Thanh Vân Điện nhất mạch, rốt cục cũng xuất hiện một thiên tài.</w:t>
      </w:r>
    </w:p>
    <w:p>
      <w:pPr>
        <w:pStyle w:val="BodyText"/>
      </w:pPr>
      <w:r>
        <w:t xml:space="preserve">- Nếu Phù nhi chiến thắng Đặng Bá Hổ, thì nhất mạch của Thanh Vân Điện chúng ta đã độc chiếm hai trong bốn ghế Tứ cường. Thành tích này, cho dù là nhất mạch Đại Điện chủ cũng rất ít khi từng có. Đặng Bá Hổ tuy rằng thực lực của hắn chiến thắng Lữ Đằng nhưng so với thực lực của Phù Nhi thì vẫn còn sự chênh lệch không nhỏ.</w:t>
      </w:r>
    </w:p>
    <w:p>
      <w:pPr>
        <w:pStyle w:val="BodyText"/>
      </w:pPr>
      <w:r>
        <w:t xml:space="preserve">Truân Trung Trì nghĩ như vậy, ánh mắt không đừng được bất giác hướng nhìn về phía Chu Phù ở bên Diễn võ đài.</w:t>
      </w:r>
    </w:p>
    <w:p>
      <w:pPr>
        <w:pStyle w:val="BodyText"/>
      </w:pPr>
      <w:r>
        <w:t xml:space="preserve">Đặng Bá Hổ hiển nhiên đã bị Chu Phù kiểm soát và khống chế. Chu Phù trong tay múa may một dải hồng lăng, giống như một đầu xích long quay cuồng, chiêu số kỳ dị không nói hết, công kích đánh ra là vừa cương vừa nhu, vô cùng lợi hại.</w:t>
      </w:r>
    </w:p>
    <w:p>
      <w:pPr>
        <w:pStyle w:val="BodyText"/>
      </w:pPr>
      <w:r>
        <w:t xml:space="preserve">Đặng Bá Hổ chiến thắng Lữ Đằng, tự nghĩ ít nhiều cũng có thực lực đấu một trận chiến với Chu Phù, may mắn thì còn có thể thủ thắng được. Nhưng hắn cuối cùng lại phát hiện bản thân có chút quá lạc quan. Dưới sự công kích của Chu Phù, sự chênh lệch thực lực giữa hai người không ngừng bị kéo dài vô hạn.</w:t>
      </w:r>
    </w:p>
    <w:p>
      <w:pPr>
        <w:pStyle w:val="BodyText"/>
      </w:pPr>
      <w:r>
        <w:t xml:space="preserve">Chu Phù công kích thật giống như một đóa hoa, với dải hồng lăng trong tay, đem cả hai cùng hòa quyện trên võ đài thành một rặng mây đỏ, ở sâu trong rặng mây đỏ này, mỗi một đạo công kích cũng đều làm cho Đặng Bá Hổ cảm thấy vô cùng khổ sở, chật vật.</w:t>
      </w:r>
    </w:p>
    <w:p>
      <w:pPr>
        <w:pStyle w:val="BodyText"/>
      </w:pPr>
      <w:r>
        <w:t xml:space="preserve">Bất luận Đặng Bá Hổ có gây sức ép thế nào, trước sau cũng không thể nào thoát ra khỏi dải hồng lăng đang quấn bện, càng vòng càng nhanh, cuối cùng bị lạc trong rặng mây đỏ đó, bị Chu Phù chém đến một cái giữa ngực, bất đắc dĩ nhận thua.</w:t>
      </w:r>
    </w:p>
    <w:p>
      <w:pPr>
        <w:pStyle w:val="BodyText"/>
      </w:pPr>
      <w:r>
        <w:t xml:space="preserve">Cuộc chiến vào Tứ cường rốt cục cũng hạ màn.</w:t>
      </w:r>
    </w:p>
    <w:p>
      <w:pPr>
        <w:pStyle w:val="BodyText"/>
      </w:pPr>
      <w:r>
        <w:t xml:space="preserve">Một Tứ cường mới xuất hiện, Vi Dực chiến thắng đồng môn Hoàng Triêu Dương, tự nhiên là điều tất nhiên, không gì ngoài dự đoán.</w:t>
      </w:r>
    </w:p>
    <w:p>
      <w:pPr>
        <w:pStyle w:val="BodyText"/>
      </w:pPr>
      <w:r>
        <w:t xml:space="preserve">Đệ tử Trung tâm giỏi nhất của nhất mạch Ngũ Điện chủ là Miêu Trung Hiệp cùng Nhị đệ tử nhất mạch của Đại Điện chủ là Lục Thiếu Nam trong lúc đó vẫn chiến đấu, cuối cùng vẫn là kết quả của năm ngoái, Miêu Trung Hiệp vẫn là cao hơn một chiêu, có được vị trí trong Tứ cường.</w:t>
      </w:r>
    </w:p>
    <w:p>
      <w:pPr>
        <w:pStyle w:val="BodyText"/>
      </w:pPr>
      <w:r>
        <w:t xml:space="preserve">Ngũ Điện chủ vô cùng vui tươi hớn hở, nói:</w:t>
      </w:r>
    </w:p>
    <w:p>
      <w:pPr>
        <w:pStyle w:val="BodyText"/>
      </w:pPr>
      <w:r>
        <w:t xml:space="preserve">- Đại đệ tử này của ta, vòng tiếp theo bất luận là gặp ai thì cũng nhất định là sẽ đạt được phong quang vô cùng.</w:t>
      </w:r>
    </w:p>
    <w:p>
      <w:pPr>
        <w:pStyle w:val="BodyText"/>
      </w:pPr>
      <w:r>
        <w:t xml:space="preserve">Hắn cũng biết thực lực của Miêu Trung Hiệp, ở cả thế hệ trẻ tuổi này, thì Miêu Trung Hiệp cũng không thể nào xếp được trong Tứ cường. Lần này có thể lên được vị trí này, hoàn toàn cũng là nhờ vào vận may, khiến cho hắn vô cùng hài lòng.</w:t>
      </w:r>
    </w:p>
    <w:p>
      <w:pPr>
        <w:pStyle w:val="BodyText"/>
      </w:pPr>
      <w:r>
        <w:t xml:space="preserve">Lời này của hắn tự nhiên sớm tới đã bị Tam Điện chủ và Tứ Điện chủ khinh thường. Môn đồ cực mạnh của bọn họ đều bị hai kẻ quái dị của nhất mạch Nhị Điện chủ làm đào thải, nếu không thì vị trí trong Tứ cường sao lại có thể rơi vào tay Miêu Trung Hiệp được.</w:t>
      </w:r>
    </w:p>
    <w:p>
      <w:pPr>
        <w:pStyle w:val="BodyText"/>
      </w:pPr>
      <w:r>
        <w:t xml:space="preserve">Nhưng quy củ là như vậy, trận bài danh thi đấu luôn luôn có những vận may. Bọn họ cũng chỉ biết đốc thúc đệ tử cố gắng tranh đoạt hạng thứ năm. Tuy rằng hạng thứ năm với hạng thứ tám thì cũng chẳng có gì khác biệt nhưng dù sao hạng thứ năm cũng là một khái niệm hoàn toàn khác. Năm hạng đầu, còn có thể cam đoan cục diện của năm vị Điện chủ. Rơi xuống hạng thứ sáu, sự cân bằng vốn có giữ năm vị Điện chủ cũng theo đó mà rơi theo.</w:t>
      </w:r>
    </w:p>
    <w:p>
      <w:pPr>
        <w:pStyle w:val="BodyText"/>
      </w:pPr>
      <w:r>
        <w:t xml:space="preserve">Vui sướng nhất vẫn là Truân Trung Trì, chiến đấu đến giai đoạn này, tuy rằng còn có hai trận thi đấu bài danh nữa nhưng trên cơ bản là đã có thể xác định được vị trí.</w:t>
      </w:r>
    </w:p>
    <w:p>
      <w:pPr>
        <w:pStyle w:val="BodyText"/>
      </w:pPr>
      <w:r>
        <w:t xml:space="preserve">Nếu không xảy ra điều ngoài ý muốn, thì đệ nhất Quán quân thuộc về Vi Dực. Mà hạng thứ hai và hạng thứ ba thì không hề nghi vấn gì, khẳng định sẽ phải thuộc về hai đệ tử của Thanh Vân Điện.</w:t>
      </w:r>
    </w:p>
    <w:p>
      <w:pPr>
        <w:pStyle w:val="BodyText"/>
      </w:pPr>
      <w:r>
        <w:t xml:space="preserve">Còn về Miêu Trung Hiệp, thực lực của hắn thậm chí còn không bằng Triệu Mục Chi với Đặng Bá Hổ, tự nhiên trong Tứ cường cũng chỉ có thể ở vị trí thứ tư.</w:t>
      </w:r>
    </w:p>
    <w:p>
      <w:pPr>
        <w:pStyle w:val="BodyText"/>
      </w:pPr>
      <w:r>
        <w:t xml:space="preserve">Hiện tại điều nghi vấn duy nhất đó là, hai đệ tử của Thanh Vân Điện, kẻ nào có thể xếp vị trí thứ hai, kẻ nào xếp vị trí thứ ba. Vòng tiếp theo, nếu đệ tử nhất mạch Thanh Vân Điện đụng tới Vi Dực thì sẽ đánh nhau ra sao? Đây cũng là sự nghi vấn duy nhất còn tồn tại đến giờ của trận bài danh lần này.</w:t>
      </w:r>
    </w:p>
    <w:p>
      <w:pPr>
        <w:pStyle w:val="BodyText"/>
      </w:pPr>
      <w:r>
        <w:t xml:space="preserve">Không hề nghi vấn, nổi bật nhất trong trận thi đấu bài danh năm nay chính là xuất hiện của con hắc mã Tần Vô Song. Hắn đã thành công tiến vào Tứ cường. Chỉ cần tiếp tục thắng được ở trận chiến đấu tiếp, liền lập tức tiến vào Tam cường.</w:t>
      </w:r>
    </w:p>
    <w:p>
      <w:pPr>
        <w:pStyle w:val="BodyText"/>
      </w:pPr>
      <w:r>
        <w:t xml:space="preserve">Một khi hắn có thể thắng được Triệu Mục Chi, lẽ nào hắn lại không đối phó được Miêu Trung Hiệp?</w:t>
      </w:r>
    </w:p>
    <w:p>
      <w:pPr>
        <w:pStyle w:val="BodyText"/>
      </w:pPr>
      <w:r>
        <w:t xml:space="preserve">Bởi vậy tất cả mọi người đều thấy, vị trí thứ ba này của Tần Vô Song là không thể thoát khỏi tay hắn.</w:t>
      </w:r>
    </w:p>
    <w:p>
      <w:pPr>
        <w:pStyle w:val="BodyText"/>
      </w:pPr>
      <w:r>
        <w:t xml:space="preserve">Đây là sự ghi chép trước giờ chưa từng có trong lịch sử. Năm đầu tiên Đệ tử Cao cấp tiến nhập vào Đệ tử Trung tâm, trong trận thi đấu bài danh lại liền lập tức tiến vào Tam cường.</w:t>
      </w:r>
    </w:p>
    <w:p>
      <w:pPr>
        <w:pStyle w:val="BodyText"/>
      </w:pPr>
      <w:r>
        <w:t xml:space="preserve">Tần Vô Song lúc này cơ hồ trở thành thần tượng của các đệ tử đến từ các nước Công quốc, trở thành tấm gương phấn đấu của mọi người, đương nhiên ngoại trừ Đại Ngô Quốc. Mà các trận đấu xếp hạng từ hạng chín đến hạng mười sáu cũng đã kết thúc vòng đấu.</w:t>
      </w:r>
    </w:p>
    <w:p>
      <w:pPr>
        <w:pStyle w:val="BodyText"/>
      </w:pPr>
      <w:r>
        <w:t xml:space="preserve">Đệ tử Lữ Đằng và Giản Duệ của nhất mạch Thanh Vân Điện cũng đã có những bước tiến đột phá, tiến vào cấp bậc từ hạng chín đến hạng thứ mười hai. Vòng tiếp theo tiếp tục khiêu chiến với hạng danh và hạng mười! Có thể nói trận thi đấu lần này, toàn Thanh Vân Điện có được khí thế toàn thắng. Truân Trung Trì tự nhiên là hưng phấn vô cùng.</w:t>
      </w:r>
    </w:p>
    <w:p>
      <w:pPr>
        <w:pStyle w:val="BodyText"/>
      </w:pPr>
      <w:r>
        <w:t xml:space="preserve">Đêm đó, Truân Trung Trì triệu tập tất cả Đệ tử Trung tâm ở Thanh Vân Điện để ăn mừng. Trong bữa tiệc, tất cả các đệ tử đều hướng Truân Trung Trì kính rượu, cảm tạ sự dạy dỗ của sư phụ.</w:t>
      </w:r>
    </w:p>
    <w:p>
      <w:pPr>
        <w:pStyle w:val="BodyText"/>
      </w:pPr>
      <w:r>
        <w:t xml:space="preserve">Truân Trung Trì cũng là vô cùng sảng khoái, rượu đến chén là cạn, hoàn toàn cùng đệ tử vui vẻ. Quá ba tuần rượu, Truân Trung Trì đột nhiên nói:</w:t>
      </w:r>
    </w:p>
    <w:p>
      <w:pPr>
        <w:pStyle w:val="BodyText"/>
      </w:pPr>
      <w:r>
        <w:t xml:space="preserve">- Lão Nhị cũng Lão Tam, hai kẻ các ngươi, cạnh tranh vị trí thứ chín và thứ mười, trước mắt thì cũng không có đối thủ mạnh mẽ nào. Hồng Lệ dù rằng lợi hại nhưng hắn đã bị Vô Song làm cho bị thương trong trận lần trước, khẳng định sẽ không hơn được Lão Nhị.</w:t>
      </w:r>
    </w:p>
    <w:p>
      <w:pPr>
        <w:pStyle w:val="BodyText"/>
      </w:pPr>
      <w:r>
        <w:t xml:space="preserve">Lữ Đằng tỏ thái độ nói:</w:t>
      </w:r>
    </w:p>
    <w:p>
      <w:pPr>
        <w:pStyle w:val="BodyText"/>
      </w:pPr>
      <w:r>
        <w:t xml:space="preserve">- Sư phụ, đệ tử tất nhiên sẽ dốc toàn lực ra đối phó, tranh thủ giữ vị trí thứ chín!</w:t>
      </w:r>
    </w:p>
    <w:p>
      <w:pPr>
        <w:pStyle w:val="BodyText"/>
      </w:pPr>
      <w:r>
        <w:t xml:space="preserve">Tam đệ tử Giản Duệ cũng tự nhiên không thua kém:</w:t>
      </w:r>
    </w:p>
    <w:p>
      <w:pPr>
        <w:pStyle w:val="BodyText"/>
      </w:pPr>
      <w:r>
        <w:t xml:space="preserve">- Đệ tử cũng đem toàn lực ứng phó, tranh thủ hội cùng Nhị sư huynh thành hạng chín, hạng mười.</w:t>
      </w:r>
    </w:p>
    <w:p>
      <w:pPr>
        <w:pStyle w:val="BodyText"/>
      </w:pPr>
      <w:r>
        <w:t xml:space="preserve">Truân Trung Trì ha hả cười to:</w:t>
      </w:r>
    </w:p>
    <w:p>
      <w:pPr>
        <w:pStyle w:val="BodyText"/>
      </w:pPr>
      <w:r>
        <w:t xml:space="preserve">- Nếu là các ngươi đều có thể thăng cấp vào mười hạng đầu thì Thanh Vân Điện chúng ta lần này cũng thật nổi bật. Bốn trên mười người, lịch sử chưa từng có!</w:t>
      </w:r>
    </w:p>
    <w:p>
      <w:pPr>
        <w:pStyle w:val="BodyText"/>
      </w:pPr>
      <w:r>
        <w:t xml:space="preserve">Trong khẩu khí của Truân Trung Trì, không thể dấu được một tia sung sướng. Lập tức quay đầu nói với Tần Vô Song và Chu Phù:</w:t>
      </w:r>
    </w:p>
    <w:p>
      <w:pPr>
        <w:pStyle w:val="BodyText"/>
      </w:pPr>
      <w:r>
        <w:t xml:space="preserve">- Phù nhi với Vô Song trong vòng tiếp theo rất có thể sẽ cùng Vi Dực quyết đấu, ta muốn hỏi các ngươi, nếu là đụng độ với Vi Dực, các ngươi sẽ đối đãi như thế nào?</w:t>
      </w:r>
    </w:p>
    <w:p>
      <w:pPr>
        <w:pStyle w:val="BodyText"/>
      </w:pPr>
      <w:r>
        <w:t xml:space="preserve">Chu Phù trầm tư một lát, bất đắc dĩ thở dài:</w:t>
      </w:r>
    </w:p>
    <w:p>
      <w:pPr>
        <w:pStyle w:val="BodyText"/>
      </w:pPr>
      <w:r>
        <w:t xml:space="preserve">- Phù nhi tự nghĩ, so với Vi Dực sư huynh cũng còn một đoạn chênh lệch, chỉ sợ không thể địch nổi. Đối đãi như thế nào, xin sư phụ chỉ dạy.</w:t>
      </w:r>
    </w:p>
    <w:p>
      <w:pPr>
        <w:pStyle w:val="BodyText"/>
      </w:pPr>
      <w:r>
        <w:t xml:space="preserve">Theo như ẩn ý của Chu Phù, nàng nhiều nhất cũng chỉ có thể đấu với Vi Dực một lúc, xác minh một chút thực lực của mình so với Vi Dực có bao nhiêu phần chênh lệch, tuyệt đối sẽ không liều chết đối đầu. Truân Trung Trì khẽ gật đầu, ánh mắt lại hướng nhìn về phía Tần Vô Song, chờ hắn đáp lại.</w:t>
      </w:r>
    </w:p>
    <w:p>
      <w:pPr>
        <w:pStyle w:val="BodyText"/>
      </w:pPr>
      <w:r>
        <w:t xml:space="preserve">Tần Vô Song thong dong nói:</w:t>
      </w:r>
    </w:p>
    <w:p>
      <w:pPr>
        <w:pStyle w:val="BodyText"/>
      </w:pPr>
      <w:r>
        <w:t xml:space="preserve">- Đệ tử nếu như gặp Vi Dực sư huynh, cũng sẽ như những vòng trước, dốc toàn lực chiến đấu, bất kể thắng bại. Ta thật hi vọng vòng tiếp theo sẽ gặp Vi Dực sư huynh!</w:t>
      </w:r>
    </w:p>
    <w:p>
      <w:pPr>
        <w:pStyle w:val="BodyText"/>
      </w:pPr>
      <w:r>
        <w:t xml:space="preserve">- Ố?</w:t>
      </w:r>
    </w:p>
    <w:p>
      <w:pPr>
        <w:pStyle w:val="BodyText"/>
      </w:pPr>
      <w:r>
        <w:t xml:space="preserve">Truân Trung Trì chớp chớp mắt, cười hỏi:</w:t>
      </w:r>
    </w:p>
    <w:p>
      <w:pPr>
        <w:pStyle w:val="BodyText"/>
      </w:pPr>
      <w:r>
        <w:t xml:space="preserve">- Vì sao lại nghĩ như vậy?</w:t>
      </w:r>
    </w:p>
    <w:p>
      <w:pPr>
        <w:pStyle w:val="BodyText"/>
      </w:pPr>
      <w:r>
        <w:t xml:space="preserve">Tần Vô Song cười nói:</w:t>
      </w:r>
    </w:p>
    <w:p>
      <w:pPr>
        <w:pStyle w:val="BodyText"/>
      </w:pPr>
      <w:r>
        <w:t xml:space="preserve">- Chỉ là vì đệ tử không muốn đấu cùng Chu tỷ tỷ, nếu ta chiến đấu cùng Vi Dực sư huynh thì dù bị thua, trận tiếp theo ta cũng sẽ gặp Miêu Trung Hiệp, mà Chu tỷ tỷ…</w:t>
      </w:r>
    </w:p>
    <w:p>
      <w:pPr>
        <w:pStyle w:val="BodyText"/>
      </w:pPr>
      <w:r>
        <w:t xml:space="preserve">Chu Phù không dừng được cười lên:</w:t>
      </w:r>
    </w:p>
    <w:p>
      <w:pPr>
        <w:pStyle w:val="BodyText"/>
      </w:pPr>
      <w:r>
        <w:t xml:space="preserve">- Vô Song sư đệ, ngươi gọi đây là lý do à?</w:t>
      </w:r>
    </w:p>
    <w:p>
      <w:pPr>
        <w:pStyle w:val="BodyText"/>
      </w:pPr>
      <w:r>
        <w:t xml:space="preserve">Tần Vô Song nghiêm mặt nói:</w:t>
      </w:r>
    </w:p>
    <w:p>
      <w:pPr>
        <w:pStyle w:val="BodyText"/>
      </w:pPr>
      <w:r>
        <w:t xml:space="preserve">- Chính là lý do đó, ta ngày trước cùng Chu tỷ tỷ tâm sự, vô cùng kính nể cốt cách dịu dàng và vô cùng mạnh mẽ của Chu tỷ tỷ, bởi vậy ta không muốn đấu cùng với tỷ.</w:t>
      </w:r>
    </w:p>
    <w:p>
      <w:pPr>
        <w:pStyle w:val="BodyText"/>
      </w:pPr>
      <w:r>
        <w:t xml:space="preserve">- Sợ ta lấy thân phận sư tỷ ức hiếp ngươi sao?</w:t>
      </w:r>
    </w:p>
    <w:p>
      <w:pPr>
        <w:pStyle w:val="BodyText"/>
      </w:pPr>
      <w:r>
        <w:t xml:space="preserve">Tần Vô Song khẽ cười, cũng không nói thêm gì nữa. Mong gặp phải Vi Dực là lời thật lòng của Tần Vô Song. Theo như hắn phân tích, thế cục tới giai đoạn này rồi, trận trước là Vi Dực hay sau đó là Vi Dực cùng không quan trọng, chỉ là phân hạng nhì hay hạng ba mà thôi. Mà hôm nay, khí thế chiến đấu của hắn thông qua năm trận đấu đã đạt đến một khí thế cực đỉnh. Ở trên cực đỉnh của khí thế này, có thể cùng đệ tử mạnh nhất của Tinh La Điện quyết đấu, bất luận thắng bại, cũng không có gì nuối tiếc! Chỉ là, vòng tiếp theo rút thăm thế nào, vận mệnh an bài ra sao? Tần Vô Song vẫn đang chờ mong.</w:t>
      </w:r>
    </w:p>
    <w:p>
      <w:pPr>
        <w:pStyle w:val="Compact"/>
      </w:pPr>
      <w:r>
        <w:t xml:space="preserve">Ủng hộ chỉ với 1 click và 5s ! (adf.ly/4EmoB)</w:t>
      </w:r>
      <w:r>
        <w:br w:type="textWrapping"/>
      </w:r>
      <w:r>
        <w:br w:type="textWrapping"/>
      </w:r>
    </w:p>
    <w:p>
      <w:pPr>
        <w:pStyle w:val="Heading2"/>
      </w:pPr>
      <w:bookmarkStart w:id="254" w:name="chương-232"/>
      <w:bookmarkEnd w:id="254"/>
      <w:r>
        <w:t xml:space="preserve">232. Chương 23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32: Quyết đấu số mện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rong trận chiến đấu cùng Triệu Mục Chi, Tần Vô Song có thể nói là thu hoạch được vô cùng lớn, hắn không nghĩ tới, chính mình lại vô tình lĩnh ngộ được kỹ năng nhất tâm nhị dụng, cảnh giới nghịch thiên hai tay đánh nhau.</w:t>
      </w:r>
    </w:p>
    <w:p>
      <w:pPr>
        <w:pStyle w:val="BodyText"/>
      </w:pPr>
      <w:r>
        <w:t xml:space="preserve">Một cái kỹ năng này, mặc dù kiếp này hắn chưa từng có ý nghiên cứu qua, nhưng ở kiếp trước cũng đã thao luyện qua vô số lần. Trong nháy mắt trận quyết đấu cùng Triệu Mục Chi, dường như đã nối hai đường của kiếp trước và kiếp này, trong lúc lơ đãng, đem nhất tâm nhị dụng biểu diễn hoàn thiện trên võ đài, khiến cho những kẻ có mặt ở đây đều phải trố mắt kinh ngạc.</w:t>
      </w:r>
    </w:p>
    <w:p>
      <w:pPr>
        <w:pStyle w:val="BodyText"/>
      </w:pPr>
      <w:r>
        <w:t xml:space="preserve">Một ngày nghỉ ngơi, Tần Vô Song lại lần nữa đem tổng kết những cái được cái mất của trận chiến, ở phương diện thực lực, hiển nhiên có không ít lĩnh ngộ.</w:t>
      </w:r>
    </w:p>
    <w:p>
      <w:pPr>
        <w:pStyle w:val="BodyText"/>
      </w:pPr>
      <w:r>
        <w:t xml:space="preserve">Tiếp tục đi vào vòng thứ sáu, tâm lý Tần Vô Song không có gánh nặng, bất kể gặp ai thì hắn cũng dốc toàn lực để đối phó.</w:t>
      </w:r>
    </w:p>
    <w:p>
      <w:pPr>
        <w:pStyle w:val="BodyText"/>
      </w:pPr>
      <w:r>
        <w:t xml:space="preserve">Chẳng qua ở sâu trong lòng hắn, hắn vẫn thực sự hi vọng cùng Vi Dực quyết đấu một trận. Tuy rằng, với thực lực trước mắt của hắn, vẫn chưa đủ so sánh với kẻ có Linh căn Tiên Thiên là Vi Dực, kẻ mạnh nhất của thế hệ trẻ tuổi, thực lực Trung Linh Võ Cảnh. Nhưng hắn vẫn là muốn đấu một trận.</w:t>
      </w:r>
    </w:p>
    <w:p>
      <w:pPr>
        <w:pStyle w:val="BodyText"/>
      </w:pPr>
      <w:r>
        <w:t xml:space="preserve">Từ trong trận chiến này, tìm xem rốt cuộc là có bao nhiêu sự chênh lệch.</w:t>
      </w:r>
    </w:p>
    <w:p>
      <w:pPr>
        <w:pStyle w:val="BodyText"/>
      </w:pPr>
      <w:r>
        <w:t xml:space="preserve">o0o</w:t>
      </w:r>
    </w:p>
    <w:p>
      <w:pPr>
        <w:pStyle w:val="BodyText"/>
      </w:pPr>
      <w:r>
        <w:t xml:space="preserve">Ngày thi của trận đấu thứ sáu, đúng hẹn đã tới.</w:t>
      </w:r>
    </w:p>
    <w:p>
      <w:pPr>
        <w:pStyle w:val="BodyText"/>
      </w:pPr>
      <w:r>
        <w:t xml:space="preserve">Địa điểm rút thăm vẫn như cũ ở quảng trường trước cửa đại điện. Sau khi Tứ cường tới, bài danh cụ thể như thế nào, kỳ thực trong lòng nhiều đệ tử Tinh La Điện đề có sự phán đoán của riêng mình.</w:t>
      </w:r>
    </w:p>
    <w:p>
      <w:pPr>
        <w:pStyle w:val="BodyText"/>
      </w:pPr>
      <w:r>
        <w:t xml:space="preserve">Chỉ là còn một chút nghi vấn nhỏ, vẫn kích thích thần kinh bọn chúng như bao lâu nay. Bọn chúng thực sự muốn biết rốt cục kẻ nào sẽ dốc toàn lực chiến đấu với Vi Dực sư huynh.</w:t>
      </w:r>
    </w:p>
    <w:p>
      <w:pPr>
        <w:pStyle w:val="BodyText"/>
      </w:pPr>
      <w:r>
        <w:t xml:space="preserve">Dưới vạn con mắt chăm chú theo dõi bên dưới, nghi thức lễ rút thăm chính thức được bắt đầu.</w:t>
      </w:r>
    </w:p>
    <w:p>
      <w:pPr>
        <w:pStyle w:val="BodyText"/>
      </w:pPr>
      <w:r>
        <w:t xml:space="preserve">Tên Tần Vô Song là cái tên đầu tiên bị rút ra. Căn cứ theo quy củ này, tuyển thủ thứ nhất được rút tên ra, sẽ lên trên đài bốc thăm đối thủ của hắn. Sau đó còn hai kẻ còn lại sẽ là đối thủ với nhau.</w:t>
      </w:r>
    </w:p>
    <w:p>
      <w:pPr>
        <w:pStyle w:val="BodyText"/>
      </w:pPr>
      <w:r>
        <w:t xml:space="preserve">Tần Vô Song dường như đối với tất cả mọi thứ đều sớm đã có dự cảm, thong dong đi lên. Trước khi vươn tay bốc hắn khẽ quay đầu cười, đảo qua khuôn mặt của ba kẻ còn lại đứng ở bên cạnh. Vi Dực vẻ mặt lạnh lùng, hiển nhiên đối với hắn mà nói, dù cho đối thủ là ai căn bản cũng không quan trọng.</w:t>
      </w:r>
    </w:p>
    <w:p>
      <w:pPr>
        <w:pStyle w:val="BodyText"/>
      </w:pPr>
      <w:r>
        <w:t xml:space="preserve">Nhưng ẩn hiện trong ý nghĩ của hắn vẫn là muốn đấu cùng Tần Vô Song trong vòng này, hắn rất muốn dùng cơ hội này để thử một chút coi tên Tần Vô Song này rốt cuộc có bao nhiêu sức lực.</w:t>
      </w:r>
    </w:p>
    <w:p>
      <w:pPr>
        <w:pStyle w:val="BodyText"/>
      </w:pPr>
      <w:r>
        <w:t xml:space="preserve">Không ai làm bừa, cũng không có kẻ nào cố ý bố trí xếp đặt, nhưng dường như có một số sự tình nào đó đã được vận mệnh an bài tốt rồi, mà Tần Vô Song trước đó đã có một dự cảm mãnh liệt.</w:t>
      </w:r>
    </w:p>
    <w:p>
      <w:pPr>
        <w:pStyle w:val="BodyText"/>
      </w:pPr>
      <w:r>
        <w:t xml:space="preserve">Hắn bốc thăm ngẫu nhiên, rõ ràng là đúng với sự hi vọng mong chờ trước đây của hắn, đối thủ vòng này của hắn chính là Vi Dực.</w:t>
      </w:r>
    </w:p>
    <w:p>
      <w:pPr>
        <w:pStyle w:val="BodyText"/>
      </w:pPr>
      <w:r>
        <w:t xml:space="preserve">Sau khi tên Vi Dực được thông báo ra ngoài. Trên mặt Vi Dực lộ ra một tia cười. Mà hàng vạn kẻ đệ tử của Tinh La Điện cũng phát ra từng trận hoan hô như tiếng sấm.</w:t>
      </w:r>
    </w:p>
    <w:p>
      <w:pPr>
        <w:pStyle w:val="BodyText"/>
      </w:pPr>
      <w:r>
        <w:t xml:space="preserve">Bọn chúng quả thật là chờ mong cái kết quả này, tất cả đệ tử Tinh La Điện đều biết, năm trước, bất kỳ kẻ nào đối mặt với Đại sư huynh Vi Dực, kết cục cuối cùng cũng chỉ là một cảnh tượng, không có bất kỳ một kẻ nào thực sự cùng Vi Dực quyết đấu đến cuối cùng. Cuối cùng cũng đều bị hắn đánh cho xuống đài, không lưu tình một chút nào.</w:t>
      </w:r>
    </w:p>
    <w:p>
      <w:pPr>
        <w:pStyle w:val="BodyText"/>
      </w:pPr>
      <w:r>
        <w:t xml:space="preserve">Cho nên bất luận là Chu Phù hay Miêu Trung Hiệp, ở trong mắt mọi người cùng Vi Dực giao chiến, trong trường hợp đối chiến cũng nhất định sẽ không dốc toàn bộ sức lực ra đánh.</w:t>
      </w:r>
    </w:p>
    <w:p>
      <w:pPr>
        <w:pStyle w:val="BodyText"/>
      </w:pPr>
      <w:r>
        <w:t xml:space="preserve">Nhưng hắc mã Tần Vô Song này lại đáng để mọi người chờ mong. Bọn họ phát hiện trên người Tần Vô Song có một loại khí chất hướng tới vô địch.</w:t>
      </w:r>
    </w:p>
    <w:p>
      <w:pPr>
        <w:pStyle w:val="BodyText"/>
      </w:pPr>
      <w:r>
        <w:t xml:space="preserve">Có lẽ từ trước tới giờ chưa từng có qua cục diện thế này. Có lẽ hắc mã Tần Vô Song này ở dưới kẻ có quyền uy thực lực tuyệt đối như Vi Dực sẽ làm khiến cho hắn có chút rung động chăng?</w:t>
      </w:r>
    </w:p>
    <w:p>
      <w:pPr>
        <w:pStyle w:val="BodyText"/>
      </w:pPr>
      <w:r>
        <w:t xml:space="preserve">Hai kẻ này, một kẻ mười sáu năm trước giành được số điểm cao nhất cho sáu hạng mục trong khảo hạch Đệ tử Cao cấp, một kẻ thì năm nay đã lặp lại thành tích đó.</w:t>
      </w:r>
    </w:p>
    <w:p>
      <w:pPr>
        <w:pStyle w:val="BodyText"/>
      </w:pPr>
      <w:r>
        <w:t xml:space="preserve">Tất cả nhưng cái này, dường như là đã được vận mệnh an bài tốt rồi. Cục diện hai ngôi sao sáng chói nhất của Tinh La Điện, rốt cuộc cũng theo trận chiến này mà bắt đầu mở màn.</w:t>
      </w:r>
    </w:p>
    <w:p>
      <w:pPr>
        <w:pStyle w:val="BodyText"/>
      </w:pPr>
      <w:r>
        <w:t xml:space="preserve">Mà Tần Vô Song chẳng những đuổi kịp thành tính của Vi Dực, đạt được thành tích sáu hạng mục điểm tuyệt đối, hơn nữa từ trong Đệ tử Cao cấp tăng lên Đệ tử Trung tâm, trong trận thi đấu bài danh, lại liên tục thăng cấp không ngừng, vượt qua cả thành tích của Vi Dực trước đây.</w:t>
      </w:r>
    </w:p>
    <w:p>
      <w:pPr>
        <w:pStyle w:val="BodyText"/>
      </w:pPr>
      <w:r>
        <w:t xml:space="preserve">Hôm nay, hắn lại một hơi liên tục tiến vào Tứ cường!</w:t>
      </w:r>
    </w:p>
    <w:p>
      <w:pPr>
        <w:pStyle w:val="BodyText"/>
      </w:pPr>
      <w:r>
        <w:t xml:space="preserve">Mặc kệ hắn có tiếp tục tiến về phía trước thêm một bước hay không, nhưng biểu hiện của hắn đều đã vượt qua Vi Dực năm đó rồi.</w:t>
      </w:r>
    </w:p>
    <w:p>
      <w:pPr>
        <w:pStyle w:val="BodyText"/>
      </w:pPr>
      <w:r>
        <w:t xml:space="preserve">Về phương diện quyền uy của một kẻ có Linh căn Tiên Thiên như Vi Dực, bản ghi chép trên các phương diện cuối cùng cũng đã xuất hiện người sửa đổi. Mà kẻ sửa đổi này hôm nay đã xuất hiện một cách vô cùng khí thế trước mặt Vi Dực.</w:t>
      </w:r>
    </w:p>
    <w:p>
      <w:pPr>
        <w:pStyle w:val="BodyText"/>
      </w:pPr>
      <w:r>
        <w:t xml:space="preserve">Mọi người cũng đều rất ngạc nhiên, Đại sư huynh Vi Dực sẽ ứng phó với Tần Vô Song này thế nào? Là không lưu tình ép hắn xuống đài hay cùng với kẻ đến sau kia nỗ lực chiến đấu? Anh hùng luyến tiếc anh hùng, thông minh luyến tiếc thông minh?</w:t>
      </w:r>
    </w:p>
    <w:p>
      <w:pPr>
        <w:pStyle w:val="BodyText"/>
      </w:pPr>
      <w:r>
        <w:t xml:space="preserve">Vẻ mặt của Vi Cánh vẫn vậy, vẫn là sự lạnh lùng như cũ, phảng phất như tất cả chẳng có liên quan tới hắn. Bất luận đối thủ là ai, đối với hắn mà nói cũng không có gì khác biệt.</w:t>
      </w:r>
    </w:p>
    <w:p>
      <w:pPr>
        <w:pStyle w:val="BodyText"/>
      </w:pPr>
      <w:r>
        <w:t xml:space="preserve">Nhưng mà nếu đấu với Tần Vô Song, sâu thẳm trong nội tâm hắn dù sao cũng có chút khoái chí.</w:t>
      </w:r>
    </w:p>
    <w:p>
      <w:pPr>
        <w:pStyle w:val="BodyText"/>
      </w:pPr>
      <w:r>
        <w:t xml:space="preserve">Tần Vô Song một đường loại bỏ biết bao huynh đệ nhất mạch của hắn, làm nổi bật nhất mạch Nhị Điện chủ, ẩn hiện cũng có chút ngang hàng với nhất mạch của Đại Điện chủ.</w:t>
      </w:r>
    </w:p>
    <w:p>
      <w:pPr>
        <w:pStyle w:val="BodyText"/>
      </w:pPr>
      <w:r>
        <w:t xml:space="preserve">Dù rằng Đại Điện chủ luôn nhắc nhở Vi Dực không được hiếu thắng tranh phong. Nhưng trong lòng hắn, trong sâu thẳm cũng là có chút nội tâm tranh đấu không thể nào gỡ bỏ xuống được. Hắn không muốn nhìn thấy, có kẻ lại có thể với tốc độ nhanh như vậy làm cho những kỷ lục của hắn bị ném ra đằng sau.</w:t>
      </w:r>
    </w:p>
    <w:p>
      <w:pPr>
        <w:pStyle w:val="BodyText"/>
      </w:pPr>
      <w:r>
        <w:t xml:space="preserve">Hắn cũng không muốn nhìn thấy, có kẻ ở Tinh La Điện lại có thể uy hiếp được hắn, vị trí siêu nhiên của thế hệ trẻ tuổi trong Tinh La Điện.</w:t>
      </w:r>
    </w:p>
    <w:p>
      <w:pPr>
        <w:pStyle w:val="BodyText"/>
      </w:pPr>
      <w:r>
        <w:t xml:space="preserve">Vẻ mặt của Đại Điện chủ cũng vẫn như trước là một mặt giếng tĩnh lặng, từ vẻ mặt của ông ta, lại căn bản không hề biết hắn đang nghĩ gì bên trong. Tâm tình của ông ta lúc này chính là đang suy nghĩ:</w:t>
      </w:r>
    </w:p>
    <w:p>
      <w:pPr>
        <w:pStyle w:val="BodyText"/>
      </w:pPr>
      <w:r>
        <w:t xml:space="preserve">- Một trận chiến này, tới thực khéo léo, cũng thật đúng lúc!</w:t>
      </w:r>
    </w:p>
    <w:p>
      <w:pPr>
        <w:pStyle w:val="BodyText"/>
      </w:pPr>
      <w:r>
        <w:t xml:space="preserve">Ông ta rất muốn thông qua trận chiến này quan sát Vi Dực một chút, kiểm tra một chút hắn gần đây hai lần bị cảnh cáo rốt cuộc là có hiệu quả gì hay không.</w:t>
      </w:r>
    </w:p>
    <w:p>
      <w:pPr>
        <w:pStyle w:val="BodyText"/>
      </w:pPr>
      <w:r>
        <w:t xml:space="preserve">Mà Truân Trung Trì, cũng là tâm tình vô cùng phức tạp. Hắn ngày đó cũng đã biết được tâm tình thái độ của Tần Vô Song, không cần biết là gặp phải kẻ nào, hắn đều không thỏa hiệp. Đây chính là thái độ mà Truân Trung Trì thích nhất, thưởng thức nhất.</w:t>
      </w:r>
    </w:p>
    <w:p>
      <w:pPr>
        <w:pStyle w:val="BodyText"/>
      </w:pPr>
      <w:r>
        <w:t xml:space="preserve">Nhưng một mặt, hắn lại không thể không thừa nhận, Tần Vô Song cố nhiên là yêu nghiệt, có thiên phú xuất sắc vượt trội. Nhưng nếu so sánh với Vi Dực mà nói cũng là có một đoạn chênh lệch không nhỏ.</w:t>
      </w:r>
    </w:p>
    <w:p>
      <w:pPr>
        <w:pStyle w:val="BodyText"/>
      </w:pPr>
      <w:r>
        <w:t xml:space="preserve">Dù sao Vi Dực vốn là Linh căn Tiên Thiên khi gia nhập vào Tinh La Điện, lại càng được dựa theo con đường Tiên Thiên mà bồi dưỡng hắn. Mười sáu năm cố gắng, cũng đã tiến vào Trung Linh Võ Cảnh hai ba năm nay.</w:t>
      </w:r>
    </w:p>
    <w:p>
      <w:pPr>
        <w:pStyle w:val="BodyText"/>
      </w:pPr>
      <w:r>
        <w:t xml:space="preserve">Kẻ ở Trung Linh Võ Cảnh với kẻ ở Sơ Linh Võ Cảnh thì sự chênh lệch là rất rõ ràng. Đây là sự chênh lệch bậc cấp, rất khó để có thể bù lại.</w:t>
      </w:r>
    </w:p>
    <w:p>
      <w:pPr>
        <w:pStyle w:val="BodyText"/>
      </w:pPr>
      <w:r>
        <w:t xml:space="preserve">Hiện tại hắn cũng chỉ có thể chờ đợi. Trong lúc chiến đấu, Vi Dực cũng đừng có đả kích quá đáng với Tần Vô Song, đừng có ác ý mà đánh Tần Vô Song làm hắn bị trọng thương.</w:t>
      </w:r>
    </w:p>
    <w:p>
      <w:pPr>
        <w:pStyle w:val="BodyText"/>
      </w:pPr>
      <w:r>
        <w:t xml:space="preserve">Tần Vô Song tâm như nước, hắn ở Vạn Tượng Cốc lần tiên nhìn thấy Vi Dực thì đối với Vi Dực đã để lại một ấn tượng sâu sắc. Hắn đối với vị Đại sư huynh này cũng chưa thật có nhiều tình cảm tốt đẹp, nhưng cũng không có cái gì gọi là ác ý.</w:t>
      </w:r>
    </w:p>
    <w:p>
      <w:pPr>
        <w:pStyle w:val="BodyText"/>
      </w:pPr>
      <w:r>
        <w:t xml:space="preserve">Nhưng trận thi đấu cá cược ở trên lôi đài, sau khi hắn biết những kẻ uy hiếp hắn là người đến từ nhất mạch Đại Điện chủ, hơn nữa sau lưng còn có nhiều ít cái bóng của Vi Dực, điều này làm cho trong lòng của hắn có chút khó chịu.</w:t>
      </w:r>
    </w:p>
    <w:p>
      <w:pPr>
        <w:pStyle w:val="BodyText"/>
      </w:pPr>
      <w:r>
        <w:t xml:space="preserve">Nếu Vi Dực là thủ lãnh của thế hệ trẻ tuổi ở tông môn, lại có một kiểu phong độ loại như vậy, vậy thì một cái thế hệ trẻ này của Tinh La Điện, rất khó khiến cho Tần Vô Song có bất kỳ cảm giác đồng cảm gì.</w:t>
      </w:r>
    </w:p>
    <w:p>
      <w:pPr>
        <w:pStyle w:val="BodyText"/>
      </w:pPr>
      <w:r>
        <w:t xml:space="preserve">Tần Vô Song sau khi đi lên đứng giữ Diễn võ đài, Vi Dực mới khoan thai tới gần, phiêu nhiên nhảy lên Diễn võ đài.</w:t>
      </w:r>
    </w:p>
    <w:p>
      <w:pPr>
        <w:pStyle w:val="BodyText"/>
      </w:pPr>
      <w:r>
        <w:t xml:space="preserve">Trên mặt mang theo một tia mỉm cười, Vi Dực mở miệng nói:</w:t>
      </w:r>
    </w:p>
    <w:p>
      <w:pPr>
        <w:pStyle w:val="BodyText"/>
      </w:pPr>
      <w:r>
        <w:t xml:space="preserve">- Tần Vô Song, lúc ta ở ngọn Chủ mạch Lăng Vân Phong đã từng nghe nói tên của ngươi, chỉ là lúc ở Vạn Tượng Cốc lại không biết vị thiếu niên anh hùng kia lại chính là Tần Vô Song ngươi.</w:t>
      </w:r>
    </w:p>
    <w:p>
      <w:pPr>
        <w:pStyle w:val="BodyText"/>
      </w:pPr>
      <w:r>
        <w:t xml:space="preserve">Vô Song nhàn nhạt cười nói:</w:t>
      </w:r>
    </w:p>
    <w:p>
      <w:pPr>
        <w:pStyle w:val="BodyText"/>
      </w:pPr>
      <w:r>
        <w:t xml:space="preserve">- Có thể được Vi Dực sư huynh nghe nhắc tới, tiểu đệ cảm thấy vinh hạnh vô cùng. Trận chiến hôm nay, tiểu đệ sẽ đem toàn lực đối phó, xin Vi Dực sư huynh cũng đừng nên hạ thủ lưu tình. Mặc dù nhất chiêu có thể đánh bại tiểu đệ, ta cũng tuyệt đối nói bất cứ lời nào, cũng không xem đó là sự sỉ nhục, mà chỉ càng thúc đẩy ta cố gắng nỗ lực chăm chỉ tu luyện hơn nữa.</w:t>
      </w:r>
    </w:p>
    <w:p>
      <w:pPr>
        <w:pStyle w:val="BodyText"/>
      </w:pPr>
      <w:r>
        <w:t xml:space="preserve">Tần Vô Song vô cùng thản nhiên, tâm tình kia của hắn chẳng có gì che giấu mà hoàn toàn thố lộ ra ngoài. Hắn không hi vọng khiến kẻ khác nghĩ rằng hắn cần Vi Dực nhường hắn một bước mới có thể chu toàn.</w:t>
      </w:r>
    </w:p>
    <w:p>
      <w:pPr>
        <w:pStyle w:val="BodyText"/>
      </w:pPr>
      <w:r>
        <w:t xml:space="preserve">Trận chiến này của hắn, biết rõ là không có khả năng thắng lợi, nhưng ý nguyện lại vẫn muốn toàn lực thử một lần. Trận chiến này không cầu thắng bại, chỉ cầu một nhận thức.</w:t>
      </w:r>
    </w:p>
    <w:p>
      <w:pPr>
        <w:pStyle w:val="BodyText"/>
      </w:pPr>
      <w:r>
        <w:t xml:space="preserve">Vi Dực nghe Tần Vô Song nói xong, sắc mặt nghiêm nghị, gật gật đầu:</w:t>
      </w:r>
    </w:p>
    <w:p>
      <w:pPr>
        <w:pStyle w:val="BodyText"/>
      </w:pPr>
      <w:r>
        <w:t xml:space="preserve">- Nếu đã vậy, ngu huynh liền buông tay đánh hết sức, cũng là muốn xem xem hắc mã như Tần sư đệ rốt cuộc có gì hơn người so với các sư đệ khác. Nói thật ra, nhiều năm qua như vậy, có thể để cho sư huynh ra tay hết sức thật đúng là chưa từng xuất hiện qua!</w:t>
      </w:r>
    </w:p>
    <w:p>
      <w:pPr>
        <w:pStyle w:val="BodyText"/>
      </w:pPr>
      <w:r>
        <w:t xml:space="preserve">Đến đây, ánh mắt mang hàm ý sâu xa liếc mắt nhìn Tần Vô Song, bổ sung một câu:</w:t>
      </w:r>
    </w:p>
    <w:p>
      <w:pPr>
        <w:pStyle w:val="BodyText"/>
      </w:pPr>
      <w:r>
        <w:t xml:space="preserve">- Hi vọng Tần sư đệ ngươi là một ngoại lệ, có thể để ta chân chính dốc hết toàn lực, hưởng thụ được khoái cảm của cuộc chiến đấu thật sự!</w:t>
      </w:r>
    </w:p>
    <w:p>
      <w:pPr>
        <w:pStyle w:val="BodyText"/>
      </w:pPr>
      <w:r>
        <w:t xml:space="preserve">Hắn không phải là bày trò, cũng đều không phải là tự tâng bốc mình, đó là một lời nói thật. Nhiều năm qua như vậy, khi Vi Dực hắn đứng lên đến vị trí đỉnh phong rồi thì không có bất cứ kẻ nào có thể khiêu chiến được địa vị của hắn, có thể bức hắn phải dốc hết toàn lực mà đối phó.</w:t>
      </w:r>
    </w:p>
    <w:p>
      <w:pPr>
        <w:pStyle w:val="BodyText"/>
      </w:pPr>
      <w:r>
        <w:t xml:space="preserve">Rốt cuộc hắn vẫn là có vị trí cao mà cô đơn lạnh lẽo. Cũng chính là vì đứng ở trong loại cảnh giới vô cùng cao không có đối thủ này, lâu dần khiến cho trong các cuộc chiến đấu của hắn không có cách nào dùng mười phần lực chiến đấu ra mà đối phó.</w:t>
      </w:r>
    </w:p>
    <w:p>
      <w:pPr>
        <w:pStyle w:val="BodyText"/>
      </w:pPr>
      <w:r>
        <w:t xml:space="preserve">Tần Vô Song ha hả cười:</w:t>
      </w:r>
    </w:p>
    <w:p>
      <w:pPr>
        <w:pStyle w:val="BodyText"/>
      </w:pPr>
      <w:r>
        <w:t xml:space="preserve">- Được!</w:t>
      </w:r>
    </w:p>
    <w:p>
      <w:pPr>
        <w:pStyle w:val="BodyText"/>
      </w:pPr>
      <w:r>
        <w:t xml:space="preserve">Hai kẻ cường giả trẻ tuổi của Tinh La Điện ở thời khắc này bắt đầu cuộc quyết đấu số mệnh.</w:t>
      </w:r>
    </w:p>
    <w:p>
      <w:pPr>
        <w:pStyle w:val="BodyText"/>
      </w:pPr>
      <w:r>
        <w:t xml:space="preserve">Tần Vô Song lần này gây một cảm giác vô cùng kỳ lạ, không dùng trong tay bất kỳ binh khí gì, tay không nắm thành quyền, cả người dường như một cái cây thoải mái đứng sừng sững ở đó.</w:t>
      </w:r>
    </w:p>
    <w:p>
      <w:pPr>
        <w:pStyle w:val="BodyText"/>
      </w:pPr>
      <w:r>
        <w:t xml:space="preserve">- Kiếm và roi của ngươi đâu?</w:t>
      </w:r>
    </w:p>
    <w:p>
      <w:pPr>
        <w:pStyle w:val="BodyText"/>
      </w:pPr>
      <w:r>
        <w:t xml:space="preserve">Vi Dực nhàn nhạt hỏi.</w:t>
      </w:r>
    </w:p>
    <w:p>
      <w:pPr>
        <w:pStyle w:val="BodyText"/>
      </w:pPr>
      <w:r>
        <w:t xml:space="preserve">- Vi Dực sư huynh, cường giả quyết đấu, kiếm ở trong lòng, roi ở trong lòng. Ý cảnh vừa đến, tự nhiên sẽ xuất ra.</w:t>
      </w:r>
    </w:p>
    <w:p>
      <w:pPr>
        <w:pStyle w:val="BodyText"/>
      </w:pPr>
      <w:r>
        <w:t xml:space="preserve">Tần Vô Song nhàn nhạt mỉm cười nói.</w:t>
      </w:r>
    </w:p>
    <w:p>
      <w:pPr>
        <w:pStyle w:val="BodyText"/>
      </w:pPr>
      <w:r>
        <w:t xml:space="preserve">- Trong tay không kiếm, ngươi sẽ chẳng thể tiếp nổi ba chiêu của ta.</w:t>
      </w:r>
    </w:p>
    <w:p>
      <w:pPr>
        <w:pStyle w:val="BodyText"/>
      </w:pPr>
      <w:r>
        <w:t xml:space="preserve">Khẩu khí của Vi Dực lại có một tia ngông cuồng.</w:t>
      </w:r>
    </w:p>
    <w:p>
      <w:pPr>
        <w:pStyle w:val="BodyText"/>
      </w:pPr>
      <w:r>
        <w:t xml:space="preserve">Tần Vô Song cười khẽ lắc đầu:</w:t>
      </w:r>
    </w:p>
    <w:p>
      <w:pPr>
        <w:pStyle w:val="BodyText"/>
      </w:pPr>
      <w:r>
        <w:t xml:space="preserve">- Vi Dực sư huynh, trong lòng ngươi chấp nhất với vũ khí hữu hình, có thể thấy được trong lòng ngươi còn chút chấp niệm, trong lúc chiến đấu, cũng chỉ để ý đến biểu hiện bề ngoài của ta mà thôi, cũng sẽ không cảm nhận được cảnh giới thật sự.</w:t>
      </w:r>
    </w:p>
    <w:p>
      <w:pPr>
        <w:pStyle w:val="BodyText"/>
      </w:pPr>
      <w:r>
        <w:t xml:space="preserve">Vi Dực phá lên cười:</w:t>
      </w:r>
    </w:p>
    <w:p>
      <w:pPr>
        <w:pStyle w:val="BodyText"/>
      </w:pPr>
      <w:r>
        <w:t xml:space="preserve">- Giả thần giả quỷ, ta phải ra tay hết sức, thử coi xem cái gì gọi là kiếm trong lòng, cảnh giới dụng ý trong lòng là có thể đem ra sử dụng!</w:t>
      </w:r>
    </w:p>
    <w:p>
      <w:pPr>
        <w:pStyle w:val="BodyText"/>
      </w:pPr>
      <w:r>
        <w:t xml:space="preserve">Vừa dứt lời, đột nhiên khí thế toàn thân như thúc giục mãnh liệt. Sự thúc giục này phảng phất trong thiên địa đột nhiên kéo tới rất nhiều mây đen, che lấp cả hư không.</w:t>
      </w:r>
    </w:p>
    <w:p>
      <w:pPr>
        <w:pStyle w:val="BodyText"/>
      </w:pPr>
      <w:r>
        <w:t xml:space="preserve">Chỉ trong nháy mắt, toàn thân Vi Dực trào ra một luồng khí thế cường đại, khí thế này giống như sóng lớn, ngưng tụ thành một cái cột lốc xoáy khổng lồ, dữ tợn phóng hướng ra ngoài, dường như tùy thời mà bùng phát lên, đem tất cả những gì thấy được lao tới mà cắn nuốt.</w:t>
      </w:r>
    </w:p>
    <w:p>
      <w:pPr>
        <w:pStyle w:val="BodyText"/>
      </w:pPr>
      <w:r>
        <w:t xml:space="preserve">Khí thế này thúc giục, hàng vạn đệ tử đang xem ở dưới đài đều là không thể khống chế, cùng đó trong lòng vừa động, toàn thân không kìm được một trận run rẩy. Sắc mặt cũng biến đổi kịch liệt. Khí thế quá mạnh, lực cắn nuốt quá mạnh!</w:t>
      </w:r>
    </w:p>
    <w:p>
      <w:pPr>
        <w:pStyle w:val="Compact"/>
      </w:pPr>
      <w:r>
        <w:t xml:space="preserve">Ủng hộ chỉ với 1 click và 5s ! (adf.ly/4EmoB)</w:t>
      </w:r>
      <w:r>
        <w:br w:type="textWrapping"/>
      </w:r>
      <w:r>
        <w:br w:type="textWrapping"/>
      </w:r>
    </w:p>
    <w:p>
      <w:pPr>
        <w:pStyle w:val="Heading2"/>
      </w:pPr>
      <w:bookmarkStart w:id="255" w:name="chương-233"/>
      <w:bookmarkEnd w:id="255"/>
      <w:r>
        <w:t xml:space="preserve">233. Chương 23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33: Thực lực của Trung Linh Võ Cản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Vi Dực thường ngày tao nhã lịch sự, thực lực hoàn toàn thu liễm vào trong, giống như một Đại sư huynh ôn nhu hào nhã. Lúc này hắn cũng đã hoàn toàn không che giấu gì cả, đem tất cả khí thế phóng thích ra. Vừa ra tay đã đem tất cả khí thế thôi phát, phảng phất đào một cái hố to trước mặt Tần Vô Song để hắn ngã nhào vào giữa.</w:t>
      </w:r>
    </w:p>
    <w:p>
      <w:pPr>
        <w:pStyle w:val="BodyText"/>
      </w:pPr>
      <w:r>
        <w:t xml:space="preserve">- Chậc chậc, quá mạnh mẽ! Vi Dực sư huynh không hổ là cường giả Trung Linh Võ Cảnh, đơn giản vận khí tràng, trong thế hệ trẻ tuổi này, có kẻ nào có thể địch nổi?</w:t>
      </w:r>
    </w:p>
    <w:p>
      <w:pPr>
        <w:pStyle w:val="BodyText"/>
      </w:pPr>
      <w:r>
        <w:t xml:space="preserve">- Đúng vậy, không ngờ rằng Vi Dực sư huynh chúng ta trước giờ khiêm nhường, một khi lộ răng nanh lại có thể phi thường phong quang như vậy?</w:t>
      </w:r>
    </w:p>
    <w:p>
      <w:pPr>
        <w:pStyle w:val="BodyText"/>
      </w:pPr>
      <w:r>
        <w:t xml:space="preserve">Khí lãng ngợp trời mà đến, cả Diễn võ trường nhất thời giống như bị thổi hướng về phía đầu sóng ngọn gió. Mà Vi Dực lúc này giống như một con giao long của đại hải không ngừng vùng vẫy trên mặt sóng. Tàn phá bừa bãi không chút giữ lại.</w:t>
      </w:r>
    </w:p>
    <w:p>
      <w:pPr>
        <w:pStyle w:val="BodyText"/>
      </w:pPr>
      <w:r>
        <w:t xml:space="preserve">Hàng vạn đệ tử đang xem dưới đài cũng cảm thấy từng trận uy áp đánh xuống. Mà vận mệnh của kẻ đang đối diện trực tiếp là Tần Vô Song, tự nhiên là khiến người ta thêm quan tâm hơn.</w:t>
      </w:r>
    </w:p>
    <w:p>
      <w:pPr>
        <w:pStyle w:val="BodyText"/>
      </w:pPr>
      <w:r>
        <w:t xml:space="preserve">Tần Vô Song lại vô cùng kỳ lạ, không hề động đậy, bất kể khí tràng của Vi Dực bắn ra như thế nào, hắn thủy chung vẫn đứng một chỗ, dường như một cây Định Hải Thần Châm, đồ sộ đứng vững.</w:t>
      </w:r>
    </w:p>
    <w:p>
      <w:pPr>
        <w:pStyle w:val="BodyText"/>
      </w:pPr>
      <w:r>
        <w:t xml:space="preserve">Khí tràng áp bức của Vi Dực cũng không có khiến cho Tần Vô Song lui xuống một tấc nào. Bởi vì ở khoảng cách xa như vậy, linh lực kia của Vi Dực dù cho có bắn ra mạnh mẽ, dù rằng lợi hại nhưng cũng lại không đủ chỉ dựa vào khí thế phóng thích đã có thể áp được suy sụp Tần Vô Song. Tần Vô Song sớm đã biết trận chiến này, hắn bị vây vào một tình thế xấu là điều không cần nghi vấn.</w:t>
      </w:r>
    </w:p>
    <w:p>
      <w:pPr>
        <w:pStyle w:val="BodyText"/>
      </w:pPr>
      <w:r>
        <w:t xml:space="preserve">Hắn cũng không thể đi đối mặt tranh chấp trực diện ngay với Vi Dực, hắn cần trong khoảng thời gian này, đem năng lượng lớn nhất của mình phóng ra, lấy trạng thái tốt nhất của mình để điều chỉnh khí thế của Vi Dực, làm giảm khí thế của hắn, như vậy mới có thể cùng với Vi Dực tranh đấu một trận.</w:t>
      </w:r>
    </w:p>
    <w:p>
      <w:pPr>
        <w:pStyle w:val="BodyText"/>
      </w:pPr>
      <w:r>
        <w:t xml:space="preserve">Không thể không thừa nhận, Vi Dực trên cảnh giới Tiên Thiên không hổ danh là Trung Linh Võ Cảnh. Tuy rằng trên người hắn, không thể cảm nhận được khí chất hủy diệt của Cực Âm Lão Quái, nhưng luận về độ tinh khiết, so với Cực Âm Lão Quái cũng không chênh lệch bao nhiêu, cơ hồ có thể nói là đuổi kịp Cực Âm Lão Quái.</w:t>
      </w:r>
    </w:p>
    <w:p>
      <w:pPr>
        <w:pStyle w:val="BodyText"/>
      </w:pPr>
      <w:r>
        <w:t xml:space="preserve">Tần Vô Song lúc này, trong mắt của những kẻ đang theo dõi chiến cuộc, thật giống như con thuyền cô đơn trong đại dương mênh mông, cần bao nhiêu nguy hiểm thì có bấy nhiêu nguy hiểm, cần bao nhiêu khó khăn có bấy nhiêu khó khăn.</w:t>
      </w:r>
    </w:p>
    <w:p>
      <w:pPr>
        <w:pStyle w:val="BodyText"/>
      </w:pPr>
      <w:r>
        <w:t xml:space="preserve">Vi Dực có chút dự định nhưng hắn lại không vội mà ra chiêu. Chủ ý của hắn đó là muốn dùng khí thế cảnh giới Tiên Thiên để áp chế Tần Vô Song, bất chiến tự nhiên thành.</w:t>
      </w:r>
    </w:p>
    <w:p>
      <w:pPr>
        <w:pStyle w:val="BodyText"/>
      </w:pPr>
      <w:r>
        <w:t xml:space="preserve">Sư phụ không phải đã nói, cảnh giới của Tần Vô Song này ở một cao độ rất cao sao? Vi Dực lại ngược lại muốn hướng về phía sư phụ mà chứng minh, cảnh giới của Tần Vô Song ở trước mặt cảnh giới Tiên Thiên căn bản không đáng nhắc tới!</w:t>
      </w:r>
    </w:p>
    <w:p>
      <w:pPr>
        <w:pStyle w:val="BodyText"/>
      </w:pPr>
      <w:r>
        <w:t xml:space="preserve">Chỉ là Vi Dực nghĩ như vậy, đó là đối với sự khuyên dạy của Trác Bất Đàn không có sự lĩnh ngộ đầy đủ. Cảnh giới mà Trác Bất Đàn nói tới không phải là mang theo nghĩa hẹp, đơn thuần đối với cảnh giới Tiên Thiên. Mà là cảnh giới trên mặt tầm nhìn vĩ mô.</w:t>
      </w:r>
    </w:p>
    <w:p>
      <w:pPr>
        <w:pStyle w:val="BodyText"/>
      </w:pPr>
      <w:r>
        <w:t xml:space="preserve">Vi Dực đơn thuần đem cái cảnh giới đó lý giải thành cảnh giới Tiên Thiên, bởi vậy làm như thế, hiển nhiên là một cách hiểu sai lầm so với lời dạy bảo của Trác Bất Đàn. Hiểu sai lầm sau đó là tiến vào một cảnh giới sai lầm.</w:t>
      </w:r>
    </w:p>
    <w:p>
      <w:pPr>
        <w:pStyle w:val="BodyText"/>
      </w:pPr>
      <w:r>
        <w:t xml:space="preserve">Trác Bất Đàn đang xem cuộc chiến trên đài, nhìn thấy Vi Dực thể hiện như vậy, trong lòng thở dài một tiếng. Hắn biết, đại đồ đệ này xét cho cùng vẫn là không đem buổi nói chuyện với ông ta đặt ở trong lòng.</w:t>
      </w:r>
    </w:p>
    <w:p>
      <w:pPr>
        <w:pStyle w:val="BodyText"/>
      </w:pPr>
      <w:r>
        <w:t xml:space="preserve">Tần Vô Song tự nhiên không biết, nội tâm Vi Dực đang có nhiều ý niệm phức tạp trong đầu đến vậy. Hắn đơn thuần cho rằng, Vi Dực làm như vậy, là muốn để hắn khuất phục trước khí thế, để hắn trước khi còn chưa chiến đấu đã khiếp sợ, liền cúi đầu nhận thua.</w:t>
      </w:r>
    </w:p>
    <w:p>
      <w:pPr>
        <w:pStyle w:val="BodyText"/>
      </w:pPr>
      <w:r>
        <w:t xml:space="preserve">Chỉ là, Tần Vô Song đã từng đối diện với cục diện này biết bao nhiêu lần, trải qua các cuộc chiến tẩy lễ trước kia ở các Công quốc, đối với loại cục diện này, có thể nói là tâm ứng với thủ.</w:t>
      </w:r>
    </w:p>
    <w:p>
      <w:pPr>
        <w:pStyle w:val="BodyText"/>
      </w:pPr>
      <w:r>
        <w:t xml:space="preserve">Lúc trước ở trong trận pháp ngưng tụ linh lực kia, linh khí không ngừng trào ra, uy áp vô cùng mạnh mẽ, cũng không hề thấp hơi uy áp mạnh mẽ của Vi Dực lúc này. Nhưng mà Tần Vô Song vẫn không chút sợ hãi, vẫn như cũ giống như cây xanh hồi xuân. Lúc này, Vi Dực muốn dùng linh khí mà áp chế hắn, hoàn toàn là không có khả năng thực hiện.</w:t>
      </w:r>
    </w:p>
    <w:p>
      <w:pPr>
        <w:pStyle w:val="BodyText"/>
      </w:pPr>
      <w:r>
        <w:t xml:space="preserve">Tần Vô Song đột nhiên cặp mày thoáng động, yết hầu chợt rung mạnh lên, một tia linh lực từ ngực dâng lên trào ra:</w:t>
      </w:r>
    </w:p>
    <w:p>
      <w:pPr>
        <w:pStyle w:val="BodyText"/>
      </w:pPr>
      <w:r>
        <w:t xml:space="preserve">- Uông!</w:t>
      </w:r>
    </w:p>
    <w:p>
      <w:pPr>
        <w:pStyle w:val="BodyText"/>
      </w:pPr>
      <w:r>
        <w:t xml:space="preserve">Một tiếng rống này, cũng đem một đạo linh lực hoàn toàn ngưng tụ thành một đạo sóng âm như sóng đao kiếm kích hướng thẳng ra bên ngoài, rõ ràng chính là đang dùng Sư Tử Hống.</w:t>
      </w:r>
    </w:p>
    <w:p>
      <w:pPr>
        <w:pStyle w:val="BodyText"/>
      </w:pPr>
      <w:r>
        <w:t xml:space="preserve">Tiếng rống này, dường như là tiếng sấm giữa trời xuân nổ vang, nhất thời nổ tung trong ngày đông giá rét tĩnh lặng, nổ tung khiến cho trời cao vô tận có vẻ lo lắng.</w:t>
      </w:r>
    </w:p>
    <w:p>
      <w:pPr>
        <w:pStyle w:val="BodyText"/>
      </w:pPr>
      <w:r>
        <w:t xml:space="preserve">Thế công kích mà Vi Dực đã khổ tâm bố trí bị một tiếng Sư Tử Hống đó nhất thời vỡ vụn, rầm một tiếng, hoàn toàn nổ tung.</w:t>
      </w:r>
    </w:p>
    <w:p>
      <w:pPr>
        <w:pStyle w:val="BodyText"/>
      </w:pPr>
      <w:r>
        <w:t xml:space="preserve">Một tiếng rống này tới vô cùng đột nhiên, phảng phất như đột nhiên hét lên ở hai bên tai hắn, trực tiếp kinh sợ sâu xuống lục phủ ngũ tạng, ngay cả khí tràng của Vi Dực mạnh đến như vậy nhưng cũng là bị tiếng rống của Tần Vô Song làm cho trong trái tim có chút đập mạnh vội vàng nhanh hơn.</w:t>
      </w:r>
    </w:p>
    <w:p>
      <w:pPr>
        <w:pStyle w:val="BodyText"/>
      </w:pPr>
      <w:r>
        <w:t xml:space="preserve">Sắc mặt Vi Dực biến đổi, lúc này mới biết Tần Vô Song này quả thật là không vừa. Hắn vừa nãy khổ tâm bố trí khí tràng, có thể nói trong thế hệ trẻ tuổi của Tinh La Điện, đem bất kỳ kẻ nào ra cũng sợ không kẻ nào có thể chống đỡ, phải cúi đầu xưng thần.</w:t>
      </w:r>
    </w:p>
    <w:p>
      <w:pPr>
        <w:pStyle w:val="BodyText"/>
      </w:pPr>
      <w:r>
        <w:t xml:space="preserve">Nhưng Tần Vô Song này, hoàn toàn lại không chịu thua, thình lình một tiếng rống, lại có thể phá vỡ khí thế uy áp của hắn. Hắn cười lạnh một tiếng:</w:t>
      </w:r>
    </w:p>
    <w:p>
      <w:pPr>
        <w:pStyle w:val="BodyText"/>
      </w:pPr>
      <w:r>
        <w:t xml:space="preserve">- Khá lắm, Tần sư đệ, xem ra là ta đã xem nhẹ ngươi!</w:t>
      </w:r>
    </w:p>
    <w:p>
      <w:pPr>
        <w:pStyle w:val="BodyText"/>
      </w:pPr>
      <w:r>
        <w:t xml:space="preserve">Lời nói vừa dứt, đột nhiên hai tay một trận, chưởng phải hướng về phía trước, chưởng lực phun ra nuốt vào, chưởng lực từ trong lòng bàn tay lại phun ra, chỉ có một quyền như vậy, tựa như thiên la địa võng gào thét hướng tới Tần Vô Song mà chụp xuống.</w:t>
      </w:r>
    </w:p>
    <w:p>
      <w:pPr>
        <w:pStyle w:val="BodyText"/>
      </w:pPr>
      <w:r>
        <w:t xml:space="preserve">Trong nhất thời, đất đá bay mù mịt, trời đất u ám.</w:t>
      </w:r>
    </w:p>
    <w:p>
      <w:pPr>
        <w:pStyle w:val="BodyText"/>
      </w:pPr>
      <w:r>
        <w:t xml:space="preserve">Uy lực của một chưởng, thế nhưng lại cường đại đến mức độ này. Mặc dù là Tần Vô Song cùng vô số Tiên Thiên cường giả giao chiến, nhưng nhìn thấy Vi Dực tùy tiện đánh ra một chưởng, lại sinh ra loại khí thế này, cũng phải hít một ngụm lãnh khí, không dám chậm trễ, nhanh chóng phát động Lăng Vân Tiên Bộ, hoàn toàn không dám ngạnh kháng một chưởng tuyệt thế này.</w:t>
      </w:r>
    </w:p>
    <w:p>
      <w:pPr>
        <w:pStyle w:val="BodyText"/>
      </w:pPr>
      <w:r>
        <w:t xml:space="preserve">Có thể nói, chưởng lực của Vi Dực, cơ hồ đã bao trùm lên tất cả các góc của võ đài, nhưng dù như thế, hai chân của Tần Vô Song dường như mọc ra một cặp mắt, cuối cùng vẫn có thể tìm được chỗ tốt nhất để đặt chân, khó khăn lắm mới có thể tìm được chỗ không có bị chưởng lực của Vi Dực bao phủ.</w:t>
      </w:r>
    </w:p>
    <w:p>
      <w:pPr>
        <w:pStyle w:val="BodyText"/>
      </w:pPr>
      <w:r>
        <w:t xml:space="preserve">Thật giống như một cái bình đã được chất đầy các tảng đá lớn, thế nhưng cuối cùng giữa các kẽ hở của các tảng đá, vẫn còn lại các khe hở nhỏ. Mà khe hở này lại vỏn vẹn chính là các khu vực để cho Tần Vô Song hoạt động.</w:t>
      </w:r>
    </w:p>
    <w:p>
      <w:pPr>
        <w:pStyle w:val="BodyText"/>
      </w:pPr>
      <w:r>
        <w:t xml:space="preserve">Tần Vô Song cảm thấy vô cùng hưng phấn, hắn rốt cục cũng đã gặp được đối thủ mà khiến cho hắn không thể nào không dùng toàn bộ mười hai phần tinh thần để mà đối phó. Đối thủ này thậm chí có được thực lực vô cùng cường đại, bất cứ lúc nào cũng có thể uy hiếp được tính mạng của hắn. Càng là như thế, Tần Vô Song lại càng cảm thấy hưng phấn hơn.</w:t>
      </w:r>
    </w:p>
    <w:p>
      <w:pPr>
        <w:pStyle w:val="BodyText"/>
      </w:pPr>
      <w:r>
        <w:t xml:space="preserve">Thân ảnh của Vi Dực tựa như thần long, thoắt ẩn thoắt hiện, di chuyển tốc độ cực nhanh, cũng khiến cho những kẻ quan chiến ở dưới khán đài líu lưỡi không thôi.</w:t>
      </w:r>
    </w:p>
    <w:p>
      <w:pPr>
        <w:pStyle w:val="BodyText"/>
      </w:pPr>
      <w:r>
        <w:t xml:space="preserve">Quả nhiên kẻ này không gì có thể không làm được, thân pháp của Vi Dực sư huynh thế nhưng lại rất xảo diệu, vô cùng mạnh mẽ, tới lui như gió, như hồ điệp xuyên hoa không ngớt qua lại trên diễn đài.</w:t>
      </w:r>
    </w:p>
    <w:p>
      <w:pPr>
        <w:pStyle w:val="BodyText"/>
      </w:pPr>
      <w:r>
        <w:t xml:space="preserve">Cả võ đài như trở thành nơi một mình hắn biểu diễn, mà thực lực khí tràng do chưởng lực của hắn tạo thành cũng trở thành bối cảnh duy nhất của võ dài.</w:t>
      </w:r>
    </w:p>
    <w:p>
      <w:pPr>
        <w:pStyle w:val="BodyText"/>
      </w:pPr>
      <w:r>
        <w:t xml:space="preserve">Mà Tần Vô Song, dường như chỉ là ngẫu nhiên vụt qua một đạo quang mang trong cái bối cảnh này, giống như một đạo ánh sáng chợt lóe lên trong khoảnh khắc ngắn ngủi.</w:t>
      </w:r>
    </w:p>
    <w:p>
      <w:pPr>
        <w:pStyle w:val="BodyText"/>
      </w:pPr>
      <w:r>
        <w:t xml:space="preserve">Lúc này, tất cả những kẻ đang đứng xem dưới khán đài, cũng đã ngừng hít thở. Mà tình cảm trong nội tâm bọn họ lại thông qua vẻ mặt của mình, tất cả đều được biểu hiện ra ngoài: vui mừng, lo lắng, sợ hão, kích động, chờ mong…</w:t>
      </w:r>
    </w:p>
    <w:p>
      <w:pPr>
        <w:pStyle w:val="BodyText"/>
      </w:pPr>
      <w:r>
        <w:t xml:space="preserve">Đủ loại cảm xúc, mỗi người một vẻ, cũng đều biểu hiện hết không sai trên mặt. Chỉ cần người có nhãn lực tốt một chút, cũng có thể nhìn ra được, Vi Dực không biết thực sự đã làm theo những gì hắn đã nói trước đây chưa, hoàn toàn thi triển công phu thực sự của mình, cũng không ai có thể biết được, nhưng ít nhất Vi Dực lúc này đã vô cùng nghiêm túc khi tiến hành trận chiến lần này.</w:t>
      </w:r>
    </w:p>
    <w:p>
      <w:pPr>
        <w:pStyle w:val="BodyText"/>
      </w:pPr>
      <w:r>
        <w:t xml:space="preserve">Trường hợp toàn lực ứng phó như thế này, bất kỳ trong cuộc giao phong nào trước đây cũng là điều chưa từng có. Chỉ nhìn một cách đơn thuần sự biểu hiện ác liệt của Vi Dực kia cũng có thể biết, Vi Dực sư huynh cũng muốn nhanh chóng đem việc này giải quyết cho nhanh, đem Tần Vô Song thu thập dưới tay mình.</w:t>
      </w:r>
    </w:p>
    <w:p>
      <w:pPr>
        <w:pStyle w:val="BodyText"/>
      </w:pPr>
      <w:r>
        <w:t xml:space="preserve">Rất nhiều đệ tử bi quan, nhìn thấy Tần Vô Song ở trong khe hở không ngừng lủi trốn, ai cũng vì Tần Vô Song mà cảm thấy bi ai. Bọn họ cảm thấy, Tần Vô Song như vậy, cũng sợ chẳng kiên trì được bao lâu. Tiên Thiên đối chiến bình thường, khí thế đã hoàn toàn bị áp đảo, cục thế hoàn toàn bị đối phương nắm trong tay, tiết tấu cũng do đối phương định đoạt. Chiến đấu như vậy, nếu không thất bại thì cũng là điều mà mọi người chưa từng nghe nói tới.</w:t>
      </w:r>
    </w:p>
    <w:p>
      <w:pPr>
        <w:pStyle w:val="BodyText"/>
      </w:pPr>
      <w:r>
        <w:t xml:space="preserve">Nhưng mà biểu hiện của Tần Vô Song, lại thủy chung giống như đánh mãi không chết, khiến những kẻ đoán rằng hắn sẽ thua trong lòng nóng như lửa đốt, không nhìn thấy được cảnh tượng mà bọn chúng đã dự liệu sẽ xuất hiện.</w:t>
      </w:r>
    </w:p>
    <w:p>
      <w:pPr>
        <w:pStyle w:val="BodyText"/>
      </w:pPr>
      <w:r>
        <w:t xml:space="preserve">Khí thế của Vi Dực không thể cho là không mạnh, công kích không thể cho là không lớn. Bất luận là thân pháp di chuyển hay là chưởng lực công kích cũng đều đã tiếp cận đến toàn bộ thủ đoạn vốn có. Dù cho còn có chút thủ đoạn sau cùng chưa xuất, nhưng mà thế này nếu như còn vẫn không thể nào bắt được Tần Vô Song, ngay cả bản thân Vi Dực cũng cảm thấy có chút khó tin.</w:t>
      </w:r>
    </w:p>
    <w:p>
      <w:pPr>
        <w:pStyle w:val="BodyText"/>
      </w:pPr>
      <w:r>
        <w:t xml:space="preserve">Hắn trước đây xem qua một chút Tần Vô Song quyết đấu, biết Tần Vô Song là cao thủ nắm bắt tiết tấu, nhưng đối với Vi Dực hắn mà nói, căn bản không quan trọng.</w:t>
      </w:r>
    </w:p>
    <w:p>
      <w:pPr>
        <w:pStyle w:val="BodyText"/>
      </w:pPr>
      <w:r>
        <w:t xml:space="preserve">Trên sự chênh lệch về cảnh giới linh lực, khiến cho Vi Dực căn bản không lo lắng tiết tấu trận đấu sẽ bị Tần Vô Song nắm ở trong tay. Ở trước mặt sự chênh lệch lực lượng tuyệt đối, Tần Vô Song cho dù khống chế tiết tấu có mạnh đến đâu cũng căn bản không thể phát huy ra được!</w:t>
      </w:r>
    </w:p>
    <w:p>
      <w:pPr>
        <w:pStyle w:val="BodyText"/>
      </w:pPr>
      <w:r>
        <w:t xml:space="preserve">Sự thật cũng quả thật như Vi Dực dự đoán, tiết tấu hắn mãi vẫn luôn khống chế ổn định, Tần Vô Song thậm chí một ý niệm nắm bắt tiết tấu trong đầu cũng là không có. Từ đầu đến cuối, Tần Vô Song luôn luôn ở thế phòng ngự, trốn tránh.</w:t>
      </w:r>
    </w:p>
    <w:p>
      <w:pPr>
        <w:pStyle w:val="BodyText"/>
      </w:pPr>
      <w:r>
        <w:t xml:space="preserve">Kiếm ở trên lưng hắn dường như không hề có bất kỳ dự định gì sẽ rút ra, mà sợi roi quấn trên thắt lưng của Tần Vô Song cũng hiển nhiên không có bất kỳ ý định sẽ thi triển.</w:t>
      </w:r>
    </w:p>
    <w:p>
      <w:pPr>
        <w:pStyle w:val="BodyText"/>
      </w:pPr>
      <w:r>
        <w:t xml:space="preserve">Nói cách khác, Tần Vô Song hoàn toàn buông bỏ tiết tấu cho đối phương khống chế. Phảng phất như là, không bị Vi Dực đánh trúng, không lập tức bị thua xuống dưới khán đài, mới chính là mục đích theo đuổi lớn nhất của hắn.</w:t>
      </w:r>
    </w:p>
    <w:p>
      <w:pPr>
        <w:pStyle w:val="BodyText"/>
      </w:pPr>
      <w:r>
        <w:t xml:space="preserve">Tần Vô Song, tuyệt đối cũng không chỉ có mục tiêu như vậy. Ai cũng không biết, lúc này hắn bên ngoài nhìn chật vật vô cùng, nhưng tình hình chân thực lại là hắn đang hưởng thụ.</w:t>
      </w:r>
    </w:p>
    <w:p>
      <w:pPr>
        <w:pStyle w:val="BodyText"/>
      </w:pPr>
      <w:r>
        <w:t xml:space="preserve">Hắn phát hiện, Vi Dực nắm trong tay tiết tấu, khí tràng của toàn bộ võ trường đều là linh lực Tiên Thiên của Vi Dực. Linh lực này tinh thuần vô cùng mà đậm đặc, thật lâu cũng không có khuếch tán ra bên ngoài.</w:t>
      </w:r>
    </w:p>
    <w:p>
      <w:pPr>
        <w:pStyle w:val="BodyText"/>
      </w:pPr>
      <w:r>
        <w:t xml:space="preserve">Điều này đối với Tần Vô Song, am hiểu nhất chính là sử dụng Bắc Minh Đại Pháp để hấp thu linh lực mà nói, quả thực là một bữa đại tiệc lớn. Mỗi lỗ chân lông toàn thân hắn cũng toàn bộ tham lam mở ra, hấp thu mấy cái linh lực này. Mà hai ngón tay cái, tại huyệt Thiếu Thương, thì lại là không ngừng hấp thu, vận hành theo quỹ đạo của Bắc Minh Đại Pháp, không ngừng đem mấy cái linh lực hút vào giữa khí hải.</w:t>
      </w:r>
    </w:p>
    <w:p>
      <w:pPr>
        <w:pStyle w:val="BodyText"/>
      </w:pPr>
      <w:r>
        <w:t xml:space="preserve">Tuy rằng, linh lực này bất chợt phóng ra, thông qua sự tiếp xúc với hư không, độ tinh khiết cũng không thể tinh thuần như trực tiếp lấy từ trong khí hải, nhưng khi hấp thu vào rồi, thì chỉ có lợi không có hại.</w:t>
      </w:r>
    </w:p>
    <w:p>
      <w:pPr>
        <w:pStyle w:val="BodyText"/>
      </w:pPr>
      <w:r>
        <w:t xml:space="preserve">Không sợ nó không tinh khiết, bởi vì trong quá trình dung hợp, tự nhiên có thể tinh lọc lại những bộ phận không tinh khiết, đem linh lực tinh hoa nhất dung hợp vào trong khí hải đan điền.</w:t>
      </w:r>
    </w:p>
    <w:p>
      <w:pPr>
        <w:pStyle w:val="BodyText"/>
      </w:pPr>
      <w:r>
        <w:t xml:space="preserve">Nếu như Vi Dực biết được cái cục diện mà mình đã khó nhọc xây dựng lên, ở sau lưng lại biến thành một chuyện như thế, chỉ sợ sẽ tức giận hộc máu tại đương trường.</w:t>
      </w:r>
    </w:p>
    <w:p>
      <w:pPr>
        <w:pStyle w:val="Compact"/>
      </w:pPr>
      <w:r>
        <w:t xml:space="preserve">Ủng hộ chỉ với 1 click và 5s ! (adf.ly/4EmoB)</w:t>
      </w:r>
      <w:r>
        <w:br w:type="textWrapping"/>
      </w:r>
      <w:r>
        <w:br w:type="textWrapping"/>
      </w:r>
    </w:p>
    <w:p>
      <w:pPr>
        <w:pStyle w:val="Heading2"/>
      </w:pPr>
      <w:bookmarkStart w:id="256" w:name="chương-234"/>
      <w:bookmarkEnd w:id="256"/>
      <w:r>
        <w:t xml:space="preserve">234. Chương 23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34: Đấu pháp liều mạ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Một màn như vậy, dù cho hoàn cảnh của Tần Vô Song có xấu đến mức nào, nhưng Vi Dực vẫn không thể hoàn thành một kích cuối cùng. Điều này làm cho những kẻ đang xem cuộc chiến ở dưới đài chia ra làm hai loại lập trường. Một loại nghĩ rằng đây là một đấu pháp tiêu cực của Tần Vô Song, quả thực chính là một đường chạy trốn.</w:t>
      </w:r>
    </w:p>
    <w:p>
      <w:pPr>
        <w:pStyle w:val="BodyText"/>
      </w:pPr>
      <w:r>
        <w:t xml:space="preserve">Một loại khác cũng bội phục không thôi. Có thể dưới sự công kích cường đại của Vi Dực sư huynh, không cần biết là dùng phương pháp gì mà có thể chống đỡ lâu như vậy không bại, chính là có thực lực!</w:t>
      </w:r>
    </w:p>
    <w:p>
      <w:pPr>
        <w:pStyle w:val="BodyText"/>
      </w:pPr>
      <w:r>
        <w:t xml:space="preserve">Đối với quyền uy chưa từng tiếp nhận qua bất cứ khiêu chiến nào của Vi Dực sư huynh mà nói, đây là một sự đột phá. Có lẽ sự đột phá này, sẽ hình thành một cục diện mới – sự thống trị tuyệt đối của Vi Dực trong thế hệ trẻ sẽ xuất hiện sự buông lỏng, xuất hiện nghi vấn.</w:t>
      </w:r>
    </w:p>
    <w:p>
      <w:pPr>
        <w:pStyle w:val="BodyText"/>
      </w:pPr>
      <w:r>
        <w:t xml:space="preserve">Mặc dù Tần Vô Song trong trận chiến này có bại đi chăng nữa, bọn họ cũng tin tưởng rằng, cho Tần Vô Song thời gian năm hay mười năm, chẳng lẽ không có cách gì có thể theo tới Vi Dực? Thậm chí còn mạnh hơn Vi Dực?</w:t>
      </w:r>
    </w:p>
    <w:p>
      <w:pPr>
        <w:pStyle w:val="BodyText"/>
      </w:pPr>
      <w:r>
        <w:t xml:space="preserve">Truyền thuyết của Vi Dực trước đây tuy rằng vô cùng thần kỳ là Linh căn Tiên Thiên, Trung Linh Võ Cảnh, nhưng con hắc mã Tần Vô Song này, xem lai lịch của hắn quả thật cũng không hề đơn giản. Xuất đầu từ trong Bách Việt Quốc, Quán quân Thí luyện Võ đồng, mười bảy tuổi tự ngộ vào cảnh giới Tiên Thiên, giết Đại đồ đệ Lệ Vô Kỵ của Cực Âm Lão Quái, một mực giết chết hai Võ Thánh đại hộ quốc, Quán quân lôi đài thi đấu cá cược, thi Đệ tử Cao cấp sáu hạng điểm tuyệt đối, tiến vào thi đấu bài danh của Đệ tử Trung tâm, lại một đường vượt qua các cửa, tiến vào Tứ cường.</w:t>
      </w:r>
    </w:p>
    <w:p>
      <w:pPr>
        <w:pStyle w:val="BodyText"/>
      </w:pPr>
      <w:r>
        <w:t xml:space="preserve">Vòng bán kết cùng Vi Dực đấu một trận chiến tuy rằng hoàn toàn bị vây ở hạ phong, nhìn qua không có một chút khả năng hoàn thủ nào, nhưng ít ra, trước sự tấn công không ngừng của Vi Dực, thế nhưng cũng không thể đánh ngã hắn.</w:t>
      </w:r>
    </w:p>
    <w:p>
      <w:pPr>
        <w:pStyle w:val="BodyText"/>
      </w:pPr>
      <w:r>
        <w:t xml:space="preserve">Có thể khiến cho Vi Dực dùng toàn bộ khí lực, trong thời gian ngắn không thể đánh bại, đối với một hắc mã mà nói, đây là một thắng lợi lớn. Xét đến cùng thì hắn cũng chỉ là tham gia vào thi đấu bài danh Đệ tử Trung tâm năm đầu tiên.</w:t>
      </w:r>
    </w:p>
    <w:p>
      <w:pPr>
        <w:pStyle w:val="BodyText"/>
      </w:pPr>
      <w:r>
        <w:t xml:space="preserve">Tương lai, tuyệt đối có hi vọng.</w:t>
      </w:r>
    </w:p>
    <w:p>
      <w:pPr>
        <w:pStyle w:val="BodyText"/>
      </w:pPr>
      <w:r>
        <w:t xml:space="preserve">Mà ở xa xa, năm vị Điện chủ, tám Pháp vương, mười sáu vị Trưởng lão, còn có mười Điện tiền Sứ giả, đều là ngưng thần theo dõi trận chiến này.</w:t>
      </w:r>
    </w:p>
    <w:p>
      <w:pPr>
        <w:pStyle w:val="BodyText"/>
      </w:pPr>
      <w:r>
        <w:t xml:space="preserve">Bên phía trận chiến giữa Chu Phù và Miêu Trung Hiệp, dường như mọi người đều biết đáp án, thậm chí cũng không có sự hứng thú xem. Trận quyết đấu như vậy, trước kia đã từng có qua, không thể có nội dung gì mới mẻ.</w:t>
      </w:r>
    </w:p>
    <w:p>
      <w:pPr>
        <w:pStyle w:val="BodyText"/>
      </w:pPr>
      <w:r>
        <w:t xml:space="preserve">Tam Điện chủ đối với Tần Vô Song, kẻ đã đánh bại đệ tử của hắn, trước sau cũng có chút không thoải mái, có chút ít chế nhạo nói:</w:t>
      </w:r>
    </w:p>
    <w:p>
      <w:pPr>
        <w:pStyle w:val="BodyText"/>
      </w:pPr>
      <w:r>
        <w:t xml:space="preserve">- Lão Nhị, hắc mã này nhà ngươi lần này đúng là trở thành hắc mã thật sự rồi, lủi nhanh, trốn nhiều à.</w:t>
      </w:r>
    </w:p>
    <w:p>
      <w:pPr>
        <w:pStyle w:val="BodyText"/>
      </w:pPr>
      <w:r>
        <w:t xml:space="preserve">Truân Trung Trì thở dài:</w:t>
      </w:r>
    </w:p>
    <w:p>
      <w:pPr>
        <w:pStyle w:val="BodyText"/>
      </w:pPr>
      <w:r>
        <w:t xml:space="preserve">- Đổi lại là Triệu Mục Chi trên đài, chỉ sợ giờ phút này ngay cả tư cách lủi trốn cũng không có. Ngươi chẳng lẽ nhìn không ra, Vi Dực đã thực sự toàn lực tấn công rồi sao? Ngoại trừ tuyệt chiêu bảo mệnh dưới đáy hòm vẫn còn chưa dùng tới, các loại chiến pháp thông thường hẳn là là đã xuất ra hết rồi.</w:t>
      </w:r>
    </w:p>
    <w:p>
      <w:pPr>
        <w:pStyle w:val="BodyText"/>
      </w:pPr>
      <w:r>
        <w:t xml:space="preserve">Trác Bất Đàn đối với sự khắc khẩu của bọn họ tựa hồ như không hề nghe thấy. Hắn lúc này đang suy nghĩ căn bản không phải là đấu tranh nội bộ giữa các chi mạch với nhau, mà là một cái to lớn hơn, một vấn đề vô cùng nghiêm túc. Chỉ là lúc này hắn có cảm giác không thể nói ra cùng với ai, đứng ở đỉnh cao mà cô đơn.</w:t>
      </w:r>
    </w:p>
    <w:p>
      <w:pPr>
        <w:pStyle w:val="BodyText"/>
      </w:pPr>
      <w:r>
        <w:t xml:space="preserve">Tần Vô Song mặc sức hấp thu vào, cả khí hải đan điền đã tràn ngập linh lực, giống như một quả bóng bị thổi tràn ngập khí, no nê tới trình độ bão hòa.</w:t>
      </w:r>
    </w:p>
    <w:p>
      <w:pPr>
        <w:pStyle w:val="BodyText"/>
      </w:pPr>
      <w:r>
        <w:t xml:space="preserve">Bất luận là linh lực đã có sẵn trong đan điền của chính mình, hay là linh lực từ khí tràng của Vi Dực hút tới, nhất thời không thể hòa tan, cũng đã tới mức độ bắt đầu tràn đầy ra xung quanh.</w:t>
      </w:r>
    </w:p>
    <w:p>
      <w:pPr>
        <w:pStyle w:val="BodyText"/>
      </w:pPr>
      <w:r>
        <w:t xml:space="preserve">Tần Vô Song biết, khí thế của chính mình đã tích tụ lâu dài như vậy, khí tức đã áp lực lâu như vậy, rốt cuộc cũng tới thời điểm có thể dâng lên.</w:t>
      </w:r>
    </w:p>
    <w:p>
      <w:pPr>
        <w:pStyle w:val="BodyText"/>
      </w:pPr>
      <w:r>
        <w:t xml:space="preserve">Trước kia, hắn biết chỉ bằng linh lực cảnh giới của Sơ Linh Võ Cảnh là tuyệt đối không có cách gì để có thể cùng với Vi Dực cứng đối cứng.</w:t>
      </w:r>
    </w:p>
    <w:p>
      <w:pPr>
        <w:pStyle w:val="BodyText"/>
      </w:pPr>
      <w:r>
        <w:t xml:space="preserve">Nhưng mà, giờ phút này, linh lực bị hấp thu lâu đến như vậy, khí hải của hắn giống như một khẩu súng trường đã được nhồi đầy đạn, chỉ chờ bóp cò sẽ bắn ra.</w:t>
      </w:r>
    </w:p>
    <w:p>
      <w:pPr>
        <w:pStyle w:val="BodyText"/>
      </w:pPr>
      <w:r>
        <w:t xml:space="preserve">Hai tầng linh lực trong ngoài cùng kết hợp lại một chỗ, nếu có thể cùng lúc phóng thích ra bên ngoài, Tần Vô Song tin tưởng rằng, tuyệt đối có đủ tư cách để cứng đối cứng với Vi Dực. Trong vô tình, chiến lược này của Tần Vô Song lại không tính mà hợp với ý nghĩ tinh túy ‘mượn lực đánh lực’.</w:t>
      </w:r>
    </w:p>
    <w:p>
      <w:pPr>
        <w:pStyle w:val="BodyText"/>
      </w:pPr>
      <w:r>
        <w:t xml:space="preserve">Yết hầu của Tần Vô Song lại một lần nữa căng lên, đột nhiên phát ra một tiếng thét dài, tiếng hét này giống như thần long phá không trung thẳng lên chín tầng trời, khí thế mạnh mẽ mà lại thúc giục đi lên. Trong nháy mắt, toàn bộ bối cảnh trong mơ hồ giống như bị hắn chiếm giữ lấy một nửa.</w:t>
      </w:r>
    </w:p>
    <w:p>
      <w:pPr>
        <w:pStyle w:val="BodyText"/>
      </w:pPr>
      <w:r>
        <w:t xml:space="preserve">Vi Dực trong lòng thầm cảnh giác, lực hét lần này của Tần Vô Song bất kể là về linh lực hay là về khí thế, so với tiếng rống trước kia của hắn càng thêm mạnh mẽ hơn rất nhiều, dường như đã đột nhiên gia tăng lên gấp đôi!</w:t>
      </w:r>
    </w:p>
    <w:p>
      <w:pPr>
        <w:pStyle w:val="BodyText"/>
      </w:pPr>
      <w:r>
        <w:t xml:space="preserve">- Vi Dực sư huynh, tiếp nhận một kiếm của ta, thế nào?</w:t>
      </w:r>
    </w:p>
    <w:p>
      <w:pPr>
        <w:pStyle w:val="BodyText"/>
      </w:pPr>
      <w:r>
        <w:t xml:space="preserve">Tần Vô Song cười lớn một tiếng, cánh tay vung lên, Tử Dương Kiếm đã nắm chặt trong tay, phút chốc phóng ra, mang theo toàn bộ linh lực trong khí hải, thông qua Tử Dương Kiếm, xuất ra một đạo hồng mang kinh thiên động địa, gào thét mà ra. Kiếm quang phóng đến, bay thẳng tới trước ngực của Vi Dực mà chém tới.</w:t>
      </w:r>
    </w:p>
    <w:p>
      <w:pPr>
        <w:pStyle w:val="BodyText"/>
      </w:pPr>
      <w:r>
        <w:t xml:space="preserve">Vù! Khí thế, khí thế ngập trời!</w:t>
      </w:r>
    </w:p>
    <w:p>
      <w:pPr>
        <w:pStyle w:val="BodyText"/>
      </w:pPr>
      <w:r>
        <w:t xml:space="preserve">Tần Vô Song vốn nhìn qua giống như khí thế Tiên Thiên đã suy tàn, lúc này dường như đột nhiên giống như được thần linh hỗ trợ, hoàn toàn không còn cảnh tháo chạy chật vật quẫn bách như trước nữa, còn lại cũng chỉ là một khí thế vô địch mãnh liệt, còn lại cũng là quyết tâm và dũng khí đối với trận quyết đấu cuối cùng.</w:t>
      </w:r>
    </w:p>
    <w:p>
      <w:pPr>
        <w:pStyle w:val="BodyText"/>
      </w:pPr>
      <w:r>
        <w:t xml:space="preserve">Vi Dực hơi nhíu mày, giật mình thầm nhủ:</w:t>
      </w:r>
    </w:p>
    <w:p>
      <w:pPr>
        <w:pStyle w:val="BodyText"/>
      </w:pPr>
      <w:r>
        <w:t xml:space="preserve">- Sao có thể như vậy?</w:t>
      </w:r>
    </w:p>
    <w:p>
      <w:pPr>
        <w:pStyle w:val="BodyText"/>
      </w:pPr>
      <w:r>
        <w:t xml:space="preserve">Vi Dực bình thường cũng đã so chiêu với không ít cường giả, quan sát đối thủ, nghiên cứu đối thủ, hắn đều có sự lĩnh ngộ riêng. Mấy ngày hôm trước quan sát cuộc chiến, hắn đối với cảnh giới linh lực của Tần Vô Song ít nhiều cũng có chút nắm bắt. Hắn biết nếu dùng cứng rắn đối kháng cứng rắn, Tần Vô Song tuyệt đối sẽ không có vốn luyến để cùng đối kháng với Vi Dực.</w:t>
      </w:r>
    </w:p>
    <w:p>
      <w:pPr>
        <w:pStyle w:val="BodyText"/>
      </w:pPr>
      <w:r>
        <w:t xml:space="preserve">Nhưng giờ phút này, Tần Vô Song lại đột nhiên có thể quay ngược lại công kích chính hắn, uy lực một kiếm này, mơ hồ ẩn chứa một thực lực tuyệt đối có thể cùng hắn đối kháng. Một kiếm này đã mang theo khí thế linh lực tuyệt đối, thậm chí khiến cho cường giả Trung Linh Võ Cảnh như hắn cũng không ngừng biến sắc. Trong lòng không kìm chế được giật mình:</w:t>
      </w:r>
    </w:p>
    <w:p>
      <w:pPr>
        <w:pStyle w:val="BodyText"/>
      </w:pPr>
      <w:r>
        <w:t xml:space="preserve">- Chẳng lẽ Tần Vô Song này lại che dấu thực lực, hắn sớm đã có thực lực Trung Linh Võ Cảnh sao?</w:t>
      </w:r>
    </w:p>
    <w:p>
      <w:pPr>
        <w:pStyle w:val="BodyText"/>
      </w:pPr>
      <w:r>
        <w:t xml:space="preserve">Bản thân Tần Vô Song đã không ít lần lợi dụng Bắc Minh Đại Pháp, tiến hành hấp thu linh lực, cảnh giới đã được củng cố lên rất nhiều, tiếp cận với cảnh giới Sơ Linh Võ Cảnh đỉnh phong. Lúc này lại hấp thu thêm không ít linh lực của Vi Dực, cộng lại cùng phóng thích ra, tự nhiên là có khả năng ngạnh kháng với linh lực của Trung Linh Võ Cảnh!</w:t>
      </w:r>
    </w:p>
    <w:p>
      <w:pPr>
        <w:pStyle w:val="BodyText"/>
      </w:pPr>
      <w:r>
        <w:t xml:space="preserve">Điều tinh tế ẩn dấu ở trong này, chỉ e ngoài Tần Vô Song ra cũng không có kẻ nào có thể biết được sự ảo diệu trong đó. Dù sao, trong đầu hắn vẫn còn tồn tại rất nhiều điều khó có thể tưởng tượng được.</w:t>
      </w:r>
    </w:p>
    <w:p>
      <w:pPr>
        <w:pStyle w:val="BodyText"/>
      </w:pPr>
      <w:r>
        <w:t xml:space="preserve">Trong thực chiến, có thể hấp thu linh lực của đối phương, hóa thành của mình mà sử dụng. Lấy thực lực của một kẻ Sơ Linh Võ Cảnh, đi hấp thu linh lực của Trung Linh Võ Cảnh, đổi lại là bất kỳ một kẻ Sơ Linh Võ Cảnh nào khác, chỉ sợ lập tức sẽ bị luồng linh lực kia xâm nhập trong cơ thể kia thôn phệ, kinh mạch bị thiêu hủy mà chết ngay tại trận.</w:t>
      </w:r>
    </w:p>
    <w:p>
      <w:pPr>
        <w:pStyle w:val="BodyText"/>
      </w:pPr>
      <w:r>
        <w:t xml:space="preserve">Nhưng mà sau lần kỳ ngộ của Tần Vô Song ở Đại Thương Sơn, thân thể hắn cũng đã sinh ra những biến hóa thần kỳ mà ngay cả bản thân hắn cũng không thể nào lý giải được, chịu được tải lực mạnh, ngay cả tự thân Tần Vô Song cũng không thể tự đánh giá được hết bản thân. Hấp thu linh lực mà Vi Dực phóng ra, có thể nói là không hề có vấn đề gì, thoải mái vô cùng.</w:t>
      </w:r>
    </w:p>
    <w:p>
      <w:pPr>
        <w:pStyle w:val="BodyText"/>
      </w:pPr>
      <w:r>
        <w:t xml:space="preserve">Dưới sự vội vã gấp gáp, Vi Dực cũng không dám khinh thường, dưới chân lui lại mấy bước, tay áo vung lên, trong tay đã có thêm một thanh đao màu bạc mỏng như cánh ve. Tất cả những người dưới khán đài giật mình kinh ngạc, nhìn thấy một màn kỳ diệu khó tin, trừng mắt há miệng kinh ngạc.</w:t>
      </w:r>
    </w:p>
    <w:p>
      <w:pPr>
        <w:pStyle w:val="BodyText"/>
      </w:pPr>
      <w:r>
        <w:t xml:space="preserve">Bọn họ cơ hồ cho rằng mình bị hoa mắt. Rõ ràng lúc trước bọn họ còn nghĩ Tần Vô Song đã bước tới con đường cùng, sắp sửa cạn kiệt sinh lực, chuẩn bị thất bại rồi. Sao đột nhiên trong nháy mắt, kẻ này liền biến động kinh người, long tinh hổ mãnh, thế nhưng lại xuất một chiến ý cường đại như vậy, chủ động hướng về Vi Dực phản kích. Mà phản ứng của Vi Dực, lại càng khiến cho bọn chúng kinh sợ gần như ngã nhào xuống đất.</w:t>
      </w:r>
    </w:p>
    <w:p>
      <w:pPr>
        <w:pStyle w:val="BodyText"/>
      </w:pPr>
      <w:r>
        <w:t xml:space="preserve">Vi Dực đột nhiên khẽ lui lại một bước, tuy rằng chỉ là một bước nhỏ, nhưng những bước này, sau khi Vi Dực trở thành Trung Linh Võ Giả, là bước lùi đầu tiên của hắn trên võ đài!</w:t>
      </w:r>
    </w:p>
    <w:p>
      <w:pPr>
        <w:pStyle w:val="BodyText"/>
      </w:pPr>
      <w:r>
        <w:t xml:space="preserve">- Tần Vô Song này không hổ là hắc mã cực mạnh, có thể khiến cho Vi Dực sư huynh phải lùi bước, hắn cũng đủ để mà tự hào rồi. Trận chiến này, cho dù có bị đánh bại, cũng đủ để kiêu hùng một trận với các đệ tử khác trong thế hệ trẻ tuổi của Tinh La Điện. Bởi vì, hắn làm được hành động vĩ đại mà bất kỳ một kẻ nào khác cũng không thể làm được.</w:t>
      </w:r>
    </w:p>
    <w:p>
      <w:pPr>
        <w:pStyle w:val="BodyText"/>
      </w:pPr>
      <w:r>
        <w:t xml:space="preserve">- Đúng vậy, Vi Dực sư huynh, vậy mà lại dùng binh khí! Tên Tần Vô Song này quả thật là lợi hại. Cần phải nói lại, chúng ta còn phải cảm kích hắn, nếu không phải có sự điên cuồng của Tần Vô Song, chúng ta e là ngay cả việc Vi Dực sư huynh sử dụng lại vũ khí thần bí gì cũng không thể biết được.</w:t>
      </w:r>
    </w:p>
    <w:p>
      <w:pPr>
        <w:pStyle w:val="BodyText"/>
      </w:pPr>
      <w:r>
        <w:t xml:space="preserve">- Còn không phải thế à? Thanh đao này, chậc chậc, vừa nhìn là biết là vật bất phàm, lẽ nào là Trung Linh vũ khí?</w:t>
      </w:r>
    </w:p>
    <w:p>
      <w:pPr>
        <w:pStyle w:val="BodyText"/>
      </w:pPr>
      <w:r>
        <w:t xml:space="preserve">Vi Dực sắc mặt âm trầm, thanh đao trong suốt như nước, mỏng như cánh ve trong tay hắn khẽ chớp lên, mở miệng nói:</w:t>
      </w:r>
    </w:p>
    <w:p>
      <w:pPr>
        <w:pStyle w:val="BodyText"/>
      </w:pPr>
      <w:r>
        <w:t xml:space="preserve">- Tần sư đệ, ta thừa nhận, ngươi là đối thủ mạnh nhất mà từ khi ta bước vào Trung Linh Võ Cảnh mới gặp được. Có thể bức bách ta phải dùng đến Thiền Dực Đao, ngươi cũng đủ tự hào rồi!</w:t>
      </w:r>
    </w:p>
    <w:p>
      <w:pPr>
        <w:pStyle w:val="BodyText"/>
      </w:pPr>
      <w:r>
        <w:t xml:space="preserve">Tần Vô Song cười hắc hắc:</w:t>
      </w:r>
    </w:p>
    <w:p>
      <w:pPr>
        <w:pStyle w:val="BodyText"/>
      </w:pPr>
      <w:r>
        <w:t xml:space="preserve">- Bớt nhiều lời đi, đỡ kiếm thứ hai!</w:t>
      </w:r>
    </w:p>
    <w:p>
      <w:pPr>
        <w:pStyle w:val="BodyText"/>
      </w:pPr>
      <w:r>
        <w:t xml:space="preserve">Mũi chân điểm một cái, lập tức cả người lẫn kiếm dường như là đang muốn liều mạng, hóa thành một luồng hắc ảnh, trực tiếp đánh thẳng xuống bụng dưới của Vi Dực.</w:t>
      </w:r>
    </w:p>
    <w:p>
      <w:pPr>
        <w:pStyle w:val="BodyText"/>
      </w:pPr>
      <w:r>
        <w:t xml:space="preserve">Sắc mặt Vi Dực chợt như phát lãnh, đấu pháp này của Tần Vô Song giống như kẻ điên vậy, hoàn toàn không để ý đến hậu quả. Nhìn điệu bộ này, hiển nhiên không phải là tỷ thí, mà càng giống như là liều mạng. Nhưng càng là loại đấu pháp công kích không chừa lại đường lui này, lại càng làm cho Vi Dực thêm tức giận.</w:t>
      </w:r>
    </w:p>
    <w:p>
      <w:pPr>
        <w:pStyle w:val="BodyText"/>
      </w:pPr>
      <w:r>
        <w:t xml:space="preserve">Hắn quyết định, cho dù liều mạng bị phụ trách mắng, hắn cũng muốn hung hăng đánh bại tên Tần Vô Song kia, cho dù là làm trọng thương hắn cũng sẽ không tiếc!</w:t>
      </w:r>
    </w:p>
    <w:p>
      <w:pPr>
        <w:pStyle w:val="BodyText"/>
      </w:pPr>
      <w:r>
        <w:t xml:space="preserve">Thiền Dực Đao khẽ chém mạnh một nhát, một đạo bạch quang ở đầu lưỡi dao đột nhiên phóng thẳng ra ngoài.</w:t>
      </w:r>
    </w:p>
    <w:p>
      <w:pPr>
        <w:pStyle w:val="BodyText"/>
      </w:pPr>
      <w:r>
        <w:t xml:space="preserve">Vù!</w:t>
      </w:r>
    </w:p>
    <w:p>
      <w:pPr>
        <w:pStyle w:val="BodyText"/>
      </w:pPr>
      <w:r>
        <w:t xml:space="preserve">Đao phong hướng tới phía trước phóng tới, đao mang giống như một đầu mãnh thú đang bị giam giữ, lồng lộn thoát ra.</w:t>
      </w:r>
    </w:p>
    <w:p>
      <w:pPr>
        <w:pStyle w:val="BodyText"/>
      </w:pPr>
      <w:r>
        <w:t xml:space="preserve">Đao mang này giống như một khỏa sao băng trên bầu trời, mang theo một luồng khí tức băng lãnh khiến Tần Vô Song vô cùng khó chịu. Hơi thở này, hiển nhiên là linh lực Tiên Thiên, nhưng lực tự nhiên này lại hoàn toàn bất đồng với linh lực tự nhiên mà hắn đã từng biết đến. Bá đạo, lãnh sát sắc bén, mà lại mang theo vài phần khí tức thần bí.</w:t>
      </w:r>
    </w:p>
    <w:p>
      <w:pPr>
        <w:pStyle w:val="BodyText"/>
      </w:pPr>
      <w:r>
        <w:t xml:space="preserve">Khóe miệng Vi Dực vừa động, nhìn thấy Tần Vô Song vẫn như cũ liều mạng xông lên, không khỏi mừng rỡ nói:</w:t>
      </w:r>
    </w:p>
    <w:p>
      <w:pPr>
        <w:pStyle w:val="BodyText"/>
      </w:pPr>
      <w:r>
        <w:t xml:space="preserve">- Tần Vô Song à Tần Vô Song, mặc dù linh lực của ngươi có thể ngang hàng cùng với ta, nhưng nói cho cùng thì cảnh giới vẫn kém ta một bậc. Chẳng lẽ ngươi không biết ta là Trung Linh Võ Giả, đã bắt đầu có thể tách ra thuộc tính để công kích sao?</w:t>
      </w:r>
    </w:p>
    <w:p>
      <w:pPr>
        <w:pStyle w:val="BodyText"/>
      </w:pPr>
      <w:r>
        <w:t xml:space="preserve">Công kích thuộc tính, chính là đem linh lực tự nhiên của trời đất, tinh luyện ra thuộc tính căn nguyên để công kích, lực công kích tự nhiên là tinh thuần vô cùng, so với linh lực Tiên Thiên bình thường không biết là mạnh hơn bao nhiêu!</w:t>
      </w:r>
    </w:p>
    <w:p>
      <w:pPr>
        <w:pStyle w:val="BodyText"/>
      </w:pPr>
      <w:r>
        <w:t xml:space="preserve">Mà đao mang này của Vi Dực, tuy rằng hợp lượng thuộc tính công kích rất thấp, nhưng bước đầu đã ẩn hiện một ít huyền ảo của thuộc tính kim chúc.</w:t>
      </w:r>
    </w:p>
    <w:p>
      <w:pPr>
        <w:pStyle w:val="BodyText"/>
      </w:pPr>
      <w:r>
        <w:t xml:space="preserve">Đao mang vừa tiếp cận, Tần Vô Song lập tức cảm giác được một ý tức lãnh sát, vô cùng nồng đậm, sắc bén vô cùng.</w:t>
      </w:r>
    </w:p>
    <w:p>
      <w:pPr>
        <w:pStyle w:val="BodyText"/>
      </w:pPr>
      <w:r>
        <w:t xml:space="preserve">Tần Vô Song đột nhiên nhếch miệng cười, cước bộ đột nhiên thay đổi, cả người giống như con cá trơn nhắn lướt sang bên trái của Vi Dực, tay trái vừa nhấc, thuận thế phóng ra một cái Thiếu Thương Kiếm, kiếm khí giống như một viên đạn bắn về phía Vi Dực. Mà cước bộ của hắn, thế nhưng vẫn luôn duy trì tấn công về trước. Vi Dực muốn tránh cũng không thể tránh được, tay trái cũng một vỗ mạnh một chưởng vào trước ngực của Tần Vô Song. Tần Vô Song bị một chưởng lực cường đại của Vi Dực đánh tới thì cả người giống như con diều bay ngược ra ngoài.</w:t>
      </w:r>
    </w:p>
    <w:p>
      <w:pPr>
        <w:pStyle w:val="BodyText"/>
      </w:pPr>
      <w:r>
        <w:t xml:space="preserve">Mà vai phải của Vi Dực cũng có một đạo hồng quang phun ra, xuất hiện một lỗ lủng lớn, máu chảy ra như nước, cước bộ liên tục lùi về phía sau, sắc mặt kinh hãi không thôi.</w:t>
      </w:r>
    </w:p>
    <w:p>
      <w:pPr>
        <w:pStyle w:val="BodyText"/>
      </w:pPr>
      <w:r>
        <w:t xml:space="preserve">Trận chiến này, không ngờ lại là lưỡng bại câu thương!</w:t>
      </w:r>
    </w:p>
    <w:p>
      <w:pPr>
        <w:pStyle w:val="Compact"/>
      </w:pPr>
      <w:r>
        <w:t xml:space="preserve">Ủng hộ chỉ với 1 click và 5s ! (adf.ly/4EmoB)</w:t>
      </w:r>
      <w:r>
        <w:br w:type="textWrapping"/>
      </w:r>
      <w:r>
        <w:br w:type="textWrapping"/>
      </w:r>
    </w:p>
    <w:p>
      <w:pPr>
        <w:pStyle w:val="Heading2"/>
      </w:pPr>
      <w:bookmarkStart w:id="257" w:name="chương-235"/>
      <w:bookmarkEnd w:id="257"/>
      <w:r>
        <w:t xml:space="preserve">235. Chương 23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35: Là chiến là hòa?</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bị chưởng lực của Vi Dực đánh trúng, chỉ cảm thấy một luồng linh lực xuyên thấu qua ngực, mỗi một đường kinh mạch. Một lực xuyên thâu mang thuộc tính kim chúc mãnh liệt khiến hắn nhất thời cảm thấy từng trận khó chịu nói không nên lời.</w:t>
      </w:r>
    </w:p>
    <w:p>
      <w:pPr>
        <w:pStyle w:val="BodyText"/>
      </w:pPr>
      <w:r>
        <w:t xml:space="preserve">Cước bộ liên tục di chuyển, dừng lại ở một bên trên Diễn võ đài, vội vàng vận hành một đường Bắc Minh Đại Pháp, đem linh lực trong nội thể hấp thu tới giữa khí hải.</w:t>
      </w:r>
    </w:p>
    <w:p>
      <w:pPr>
        <w:pStyle w:val="BodyText"/>
      </w:pPr>
      <w:r>
        <w:t xml:space="preserve">Mặc dù hắn đã phản ứng nhanh như thế, nhưng lực xâm nhập kia vẫn là khiến toàn thân cơ thịt hắn hiện tại cảm thấy cảm giác vô cùng đau đớn.</w:t>
      </w:r>
    </w:p>
    <w:p>
      <w:pPr>
        <w:pStyle w:val="BodyText"/>
      </w:pPr>
      <w:r>
        <w:t xml:space="preserve">Mạnh mẽ áp chế cảm giác toàn thân đau như dao cắt, Tần Vô Song nhếch miệng cười, trên vẻ mặt lại có một loại cảm giác lãnh liệt. Đối với Tần Vô Song mà nói, chiến đấu sinh tử như vậy, kiếp trước và kiếp này đã trải qua không biết bao nhiêu lần, so với một kẻ như Vi Dực, luôn luôn bọc trong chăn êm đệm ấm mà trưởng thành thì Tần Vô Song hắn lại hoàn toàn bất đồng.</w:t>
      </w:r>
    </w:p>
    <w:p>
      <w:pPr>
        <w:pStyle w:val="BodyText"/>
      </w:pPr>
      <w:r>
        <w:t xml:space="preserve">Hắn không sợ bị thương, cũng không e ngại đối mặt với sinh tử quyết đấu. Đó chính là cơ hội mà trong giây phút điện quang lửa thạch như vừa rồi, hắn đã tìm được để khiến cho Vi Dực cùng với mình bị lưỡng bại câu thương.</w:t>
      </w:r>
    </w:p>
    <w:p>
      <w:pPr>
        <w:pStyle w:val="BodyText"/>
      </w:pPr>
      <w:r>
        <w:t xml:space="preserve">Cũng không tệ, cuối cùng vẫn có thể tìm được cơ hội. Bản thân hắn so với Vi Dực, xét đến cùng cũng có sự chênh lệch về cảnh giới, dù đã hấp thụ được linh lực của Vi Dực thì cũng chỉ là trong khoảnh khắc ngắn ngủi tạm thời có cơ hội liều mạng cùng hắn. Cơ hội này, chỉ thoáng qua trong giây lát.</w:t>
      </w:r>
    </w:p>
    <w:p>
      <w:pPr>
        <w:pStyle w:val="BodyText"/>
      </w:pPr>
      <w:r>
        <w:t xml:space="preserve">Mặc dù chỉ là như thế nhưng có thể nắm lấy cơ hội, lại càng khiến cho hai bên đều bị tổn hao khả năng chiến đấu. Thân thể Tần Vô Song cố nhiên là phải chịu đựng khổ sở tới cực điểm. Nhưng giờ phút này, Vi Dực cũng tuyệt đối không tốt hơn hắn được bao nhiêu.</w:t>
      </w:r>
    </w:p>
    <w:p>
      <w:pPr>
        <w:pStyle w:val="BodyText"/>
      </w:pPr>
      <w:r>
        <w:t xml:space="preserve">Vai phải bị Thiên Mạch Ngưng Kình Kiếm đâm thủng, thương tổn cũng vô cùng nghiêm trọng. Một tay đỡ lấy đầu vai, sắc mặc Vi Dực âm trầm dừng ở trên người Tần Vô Song. Đây là đối thủ đầu tiên khiến hắn bị thương.</w:t>
      </w:r>
    </w:p>
    <w:p>
      <w:pPr>
        <w:pStyle w:val="BodyText"/>
      </w:pPr>
      <w:r>
        <w:t xml:space="preserve">Tần Vô Song nở nụ cười có chút tùy tiện:</w:t>
      </w:r>
    </w:p>
    <w:p>
      <w:pPr>
        <w:pStyle w:val="BodyText"/>
      </w:pPr>
      <w:r>
        <w:t xml:space="preserve">- Vi Dực sư huynh. Lực công kích của ngươi rất mạnh. Nhưng ta lần này cũng đủ khiến ngươi chịu khổ một phen nhỉ?</w:t>
      </w:r>
    </w:p>
    <w:p>
      <w:pPr>
        <w:pStyle w:val="BodyText"/>
      </w:pPr>
      <w:r>
        <w:t xml:space="preserve">Vi Dực cũng là giật mình, chưởng của hắn vừa rồi cũng là vận dụng nguyên lực thuộc tính kim chúc công kích vô cùng huyền ảo, tuy rằng chỉ là dư thế, nhưng công kích của Trung Linh Võ Cảnh đối với Sơ Linh Võ Cảnh mà nói, tuyệt đối là trí mạng. Hắn lại không nghĩ tới, Tần Vô Song lại có thế đứng vững ở đó, không bị ngã xuống đài.</w:t>
      </w:r>
    </w:p>
    <w:p>
      <w:pPr>
        <w:pStyle w:val="BodyText"/>
      </w:pPr>
      <w:r>
        <w:t xml:space="preserve">Hắn nào có biết, ngay trong lúc thân thể Tần Vô Song thụt lùi vài bước, đã đem đại bộ phận linh lực xâm nhập trong nội thể hết vào khí hải của hắn.</w:t>
      </w:r>
    </w:p>
    <w:p>
      <w:pPr>
        <w:pStyle w:val="BodyText"/>
      </w:pPr>
      <w:r>
        <w:t xml:space="preserve">Thêm vào đó lúc hắn gia nhập Tinh La Điện, đã chọn kiện Thương Vân Giáp kia, cũng đã triệt tiêu một phần lực công kích.</w:t>
      </w:r>
    </w:p>
    <w:p>
      <w:pPr>
        <w:pStyle w:val="BodyText"/>
      </w:pPr>
      <w:r>
        <w:t xml:space="preserve">Quan trọng nhất chính là, thân thể của Tần Vô Song sau khi trải qua lễ rửa tội thần bí ở Đại Thương Sơn, có lẽ ngay cả chính hắn cũng không biết được khả năng cường đại của thân thể mình là tới đâu.</w:t>
      </w:r>
    </w:p>
    <w:p>
      <w:pPr>
        <w:pStyle w:val="BodyText"/>
      </w:pPr>
      <w:r>
        <w:t xml:space="preserve">Bởi vậy, một kích này của Vi Dực dù cho mạnh, nhưng vẫn không thể làm cho hắn ngã xuống dưới được.</w:t>
      </w:r>
    </w:p>
    <w:p>
      <w:pPr>
        <w:pStyle w:val="BodyText"/>
      </w:pPr>
      <w:r>
        <w:t xml:space="preserve">Đổi lại là một đệ tử trẻ tuổi khác ở Tinh La Điện, trước một kích này của Vi Dực, chỉ sợ đều phải mất mạng ở ngay đây. Bởi vậy có thể thấy được, trong tiềm thức của Vi Dực, sự nghi hoặc đối với Tần Vô Song là mãnh liệt đến mức nào.</w:t>
      </w:r>
    </w:p>
    <w:p>
      <w:pPr>
        <w:pStyle w:val="BodyText"/>
      </w:pPr>
      <w:r>
        <w:t xml:space="preserve">Hai người liền cứ như vậy mà đứng đó, đều muốn cố gắng thử thăm dò đối phương còn lực để tiếp tục chiến đấu nữa hay không.</w:t>
      </w:r>
    </w:p>
    <w:p>
      <w:pPr>
        <w:pStyle w:val="BodyText"/>
      </w:pPr>
      <w:r>
        <w:t xml:space="preserve">Trên đài, Truân Trung Trì cũng là vô cùng kinh ngạc vui mừng, trước kia hắn đã sớm nhận định Tần Vô Song đối mặt với Vi Dực, sự chênh lệch vẫn là rất lớn. Trận chiến này, chỉ cần kiên trì qua nửa canh giờ thì hắn cũng coi như là đã thắng lớn rồi.</w:t>
      </w:r>
    </w:p>
    <w:p>
      <w:pPr>
        <w:pStyle w:val="BodyText"/>
      </w:pPr>
      <w:r>
        <w:t xml:space="preserve">Nhưng hắn lại không nghĩ tới, gã đệ tử Tần Vô Song này lại có thể cùng Vi Dực chiến đấu tới bước này, hơn nữa trong nháy mắt vừa rồi, cơ hồ xảy ra một tình huống mà hắn cho rằng là ảo giác, Tần Vô Song đã chủ động công kích Vi Dực, hơn nữa khí thế trong nháy mắt phát ra lại hoàn toàn không thua kém Vi Dực.</w:t>
      </w:r>
    </w:p>
    <w:p>
      <w:pPr>
        <w:pStyle w:val="BodyText"/>
      </w:pPr>
      <w:r>
        <w:t xml:space="preserve">Nhưng mà thật ra Đại Điện chủ Trác Bất Đàn, vẫn luôn luôn trầm ngâm không nói gì, biểu thị vô cùng bình tĩnh, nhìn không ra bất kỳ vui mừng oán giận nào. Tựa hồ, hắn nghĩ đến chuyện Đại đệ tử của mình cùng kẻ kia lưỡng bại câu thương đối với hắn mà nói không phải là chuyện không thể chấp nhận được.</w:t>
      </w:r>
    </w:p>
    <w:p>
      <w:pPr>
        <w:pStyle w:val="BodyText"/>
      </w:pPr>
      <w:r>
        <w:t xml:space="preserve">Trên thực tế, Trác Bất Đàn là không hề có chút hờn giận mà thậm chí là có chút vui sướng nữa.</w:t>
      </w:r>
    </w:p>
    <w:p>
      <w:pPr>
        <w:pStyle w:val="BodyText"/>
      </w:pPr>
      <w:r>
        <w:t xml:space="preserve">Đây đúng là cục diện mà từ trước tới giờ hắn luôn mong muốn xảy ra. Cục diện này cuối cùng cũng đã đến, có thể nói là song hỉ lâm môn.</w:t>
      </w:r>
    </w:p>
    <w:p>
      <w:pPr>
        <w:pStyle w:val="BodyText"/>
      </w:pPr>
      <w:r>
        <w:t xml:space="preserve">Chuyện vui thứ nhất, trong thế hệ trẻ tuổi, Vi Dực rốt cuộc cũng đã tìm được đối thủ, không còn là không có một ai có thể khiêu chiến với hắn nữa, không còn cô đơn vì không tìm thấy trận đấu bất khả chiến bại nữa. Chuyện này đối với những ngày tháng trưởng thành sau này của hắn sẽ vô cùng có lợi. Có lẽ thất bại trong cuộc chiến lần này có thể khiến cho chướng ngại trong suy nghĩ trước đây của Vi Dực hoàn toàn bị phá tan.</w:t>
      </w:r>
    </w:p>
    <w:p>
      <w:pPr>
        <w:pStyle w:val="BodyText"/>
      </w:pPr>
      <w:r>
        <w:t xml:space="preserve">Chuyện vui thứ hai còn lại chính là Tinh La Điện đã xuất hiện thêm một nhân vật thiên tài. Việc này đối với sự phát triển sau này của Tinh La Điện mà nói thì tuyệt đối có lợi.</w:t>
      </w:r>
    </w:p>
    <w:p>
      <w:pPr>
        <w:pStyle w:val="BodyText"/>
      </w:pPr>
      <w:r>
        <w:t xml:space="preserve">Hiện tại Tinh La Điện nhìn bên ngoài thì có thể coi là một thế lực lớn mạnh, bốn bề thanh bình. Nhưng thế cục của Đại lục Thiên Huyền thâm thúy giống như đại dương mênh mông, ngươi vĩnh viễn không thể biết là sau này sẽ đối mặt với cái gì. Có lẽ là mưa gió cuồng phong, cũng có lẽ là động đất sóng thần. Tùy thời cũng có khả năng trào dâng sóng to gió lớn, sóng lớn cuộn trào mãnh liệt.</w:t>
      </w:r>
    </w:p>
    <w:p>
      <w:pPr>
        <w:pStyle w:val="BodyText"/>
      </w:pPr>
      <w:r>
        <w:t xml:space="preserve">Đối với toàn bộ Đại lục Thiên Huyền mà nói, sự tồn tại của Tinh La Điện tuyệt đối không giống như địa vị cao cao tại thượng ở Đế quốc Đại La như vậy.</w:t>
      </w:r>
    </w:p>
    <w:p>
      <w:pPr>
        <w:pStyle w:val="BodyText"/>
      </w:pPr>
      <w:r>
        <w:t xml:space="preserve">Không nói cái khác, chỉ cần mấy Đế quốc ở xung quanh đều có khả năng hình thành uy hiếp với Tinh La Điện, tạo thành đòn đánh trí mạng vào Đế quốc Đại La.</w:t>
      </w:r>
    </w:p>
    <w:p>
      <w:pPr>
        <w:pStyle w:val="BodyText"/>
      </w:pPr>
      <w:r>
        <w:t xml:space="preserve">Cho nên, bất kỳ lúc nào, sự phát triển của Tinh La Điện cũng đồng nghĩa với phải tận lực chống đỡ thế lực xâm lược bên ngoài, cân bằng với đại thế cục của Thiên Huyền Đế quốc, mà không phải là tranh chấp nội bộ bên trong.</w:t>
      </w:r>
    </w:p>
    <w:p>
      <w:pPr>
        <w:pStyle w:val="BodyText"/>
      </w:pPr>
      <w:r>
        <w:t xml:space="preserve">Phát triển phải dựa vào cái gì? Là nhân tài!</w:t>
      </w:r>
    </w:p>
    <w:p>
      <w:pPr>
        <w:pStyle w:val="BodyText"/>
      </w:pPr>
      <w:r>
        <w:t xml:space="preserve">Thế hệ trẻ tuổi của Tinh La Điện cũng không phải nói là thiếu nhân tài. Chẳng phải là cũng có một đám tuổi trẻ tương đối xuất sắc đang từng ngày chậm rãi phát triển lên hay sao?</w:t>
      </w:r>
    </w:p>
    <w:p>
      <w:pPr>
        <w:pStyle w:val="BodyText"/>
      </w:pPr>
      <w:r>
        <w:t xml:space="preserve">Nhưng mà trong đám người trẻ tuổi này vẫn là không thể hình thành một cái chỉnh thể, khuyết thiếu một viên ngọc minh tinh phát ra ánh sáng phong quang vô hạn để lãnh đạo quần hùng.</w:t>
      </w:r>
    </w:p>
    <w:p>
      <w:pPr>
        <w:pStyle w:val="BodyText"/>
      </w:pPr>
      <w:r>
        <w:t xml:space="preserve">Đại đệ tử Vi Dực của hắn tính là một kẻ có Linh căn Tiên Thiên, trẻ tuổi nhẹ nhàng tiến vào Trung Linh Võ Giả Nhưng Vi Dực từ nhỏ đã vốn là siêu nhân nhất đẳng, làm cho thái độ của hắn trước sau luôn tự cao tự đại, luôn khiếm khuyết một cái nhìn đại cục. Rốt cuộc đến ngày hôm nay, Tần Vô Song xuất hiện có thể nói là đúng thời cơ mà xuất thế. Khiến cho Trác Bất Đàn như thấy một trận mưa đúng lúc, hưởng thụ vô cùng sảng khoái. Sự xuất hiện của Tần Vô Song chẳng những có thể thay đổi cục diện thế hệ tuổi trẻ một thời của Tinh La Điện, ở một trình độ nhất định, có thể khiến cho tiềm lực Linh căn Tiên Thiên của Vi Dực phát huy hoàn mỹ đến mức tối đa.</w:t>
      </w:r>
    </w:p>
    <w:p>
      <w:pPr>
        <w:pStyle w:val="BodyText"/>
      </w:pPr>
      <w:r>
        <w:t xml:space="preserve">Những vị Điện chủ khác thấy Đại Điện chủ Trác Bất Đàn vẻ mặt lạnh lùng, không có cách gì để đoán biết ý tứ trong lòng hắn, trong lòng đều có chút lo sợ bất an. Đồng thời đối với Tần Vô Song cũng có trăm loại cảm giác. Cũng không thể nói là cảm giác ghen tỵ. Tần Vô Song này xuất hiện, đối với Tinh La Điện nói chung cũng là một chuyện tốt.</w:t>
      </w:r>
    </w:p>
    <w:p>
      <w:pPr>
        <w:pStyle w:val="BodyText"/>
      </w:pPr>
      <w:r>
        <w:t xml:space="preserve">Nhưng nếu như nói vì thế mà vui mừng, lại nghĩ tới Thanh Vân Điện từ nay về sau liền một đầu áp lực của bọn họ, đối với địa vị hiện tại của bọn họ, lại có một chút không cam lòng.</w:t>
      </w:r>
    </w:p>
    <w:p>
      <w:pPr>
        <w:pStyle w:val="BodyText"/>
      </w:pPr>
      <w:r>
        <w:t xml:space="preserve">Tứ Điện chủ Lãnh Thu Trì đột nhiên mở miệng nói:</w:t>
      </w:r>
    </w:p>
    <w:p>
      <w:pPr>
        <w:pStyle w:val="BodyText"/>
      </w:pPr>
      <w:r>
        <w:t xml:space="preserve">- Đại Điện chủ. Trận chiến này, hai kẻ cùng bị thương, nếu như tiếp tục chiến đấu, e không tốt, hay là cho bọn chúng bãi đấu?</w:t>
      </w:r>
    </w:p>
    <w:p>
      <w:pPr>
        <w:pStyle w:val="BodyText"/>
      </w:pPr>
      <w:r>
        <w:t xml:space="preserve">- Đúng vậy, vậy lấy kết quả hòa mà xử đi, tiếp tục chiến đấu sợ rằng sẽ kết oán không tốt.</w:t>
      </w:r>
    </w:p>
    <w:p>
      <w:pPr>
        <w:pStyle w:val="BodyText"/>
      </w:pPr>
      <w:r>
        <w:t xml:space="preserve">Ngũ Điện chủ Điền Tri Hành cũng không muốn nhìn thấy cảnh tượng như nước với lửa của hai nhân tài kiệt xuất đó.</w:t>
      </w:r>
    </w:p>
    <w:p>
      <w:pPr>
        <w:pStyle w:val="BodyText"/>
      </w:pPr>
      <w:r>
        <w:t xml:space="preserve">Trác Bất Đàn lạnh nhạt mở miệng:</w:t>
      </w:r>
    </w:p>
    <w:p>
      <w:pPr>
        <w:pStyle w:val="BodyText"/>
      </w:pPr>
      <w:r>
        <w:t xml:space="preserve">- Bọn chúng vẫn còn đứng ở trên võ đài, ý chí của mấy lão gia hỏa chúng ta tốt nhất không nên làm ảnh hưởng tới bọn chúng. Là đánh hay là dừng, để tự chúng làm chủ.</w:t>
      </w:r>
    </w:p>
    <w:p>
      <w:pPr>
        <w:pStyle w:val="BodyText"/>
      </w:pPr>
      <w:r>
        <w:t xml:space="preserve">Mấy Điện chủ khác trong lòng thở dài, lắc đầu. Bọn họ nghĩ rằng trong lòng Đại Điện chủ đang có ít nhiều sự tức giận, không hi vọng dừng tay ở việc thủ hòa.</w:t>
      </w:r>
    </w:p>
    <w:p>
      <w:pPr>
        <w:pStyle w:val="BodyText"/>
      </w:pPr>
      <w:r>
        <w:t xml:space="preserve">Chỉ là ý nghĩ của Trác Bất Đàn lại cũng bất đồng, hắn hi vọng ở trong trận chiến lần này, để Vi Dực chịu một chút khảo nghiệm. Chỉ có bị đả kích mạnh mẽ trong lần này, đối với sự lĩnh ngộ sau này của hắn mới có thể khắc sâu hơn được.</w:t>
      </w:r>
    </w:p>
    <w:p>
      <w:pPr>
        <w:pStyle w:val="BodyText"/>
      </w:pPr>
      <w:r>
        <w:t xml:space="preserve">Huống hồ, Trác Bất Đàn cũng cảm nhận được trên người Tần Vô Song vẫn còn có một loại tiềm lực mạnh mẽ phi thường, hắn thực sự muốn thấy rõ, trên người kẻ trẻ tuổi này rốt cuộc còn ẩn giấu bao nhiêu sự kinh hỉ nữa.</w:t>
      </w:r>
    </w:p>
    <w:p>
      <w:pPr>
        <w:pStyle w:val="BodyText"/>
      </w:pPr>
      <w:r>
        <w:t xml:space="preserve">Tần Vô Song một đường phóng tới, khiến cho mọi người đều chấn động, vui mừng và kinh ngạc. Ngay cả Đại Điện chủ Trác Bất Đàn trước kia cũng không thể nghĩ tới Tần Vô Song lại có thể ở giai đoạn này còn có thực lực có thể đánh cho Vi Dực bị thương.</w:t>
      </w:r>
    </w:p>
    <w:p>
      <w:pPr>
        <w:pStyle w:val="BodyText"/>
      </w:pPr>
      <w:r>
        <w:t xml:space="preserve">Càng không thể tưởng tượng nổi sau khi Tần Vô Song bị Vi Dực đánh trúng một kích lại có thể tiếp tục chống đỡ tiếp.</w:t>
      </w:r>
    </w:p>
    <w:p>
      <w:pPr>
        <w:pStyle w:val="BodyText"/>
      </w:pPr>
      <w:r>
        <w:t xml:space="preserve">Bả vai của Vi Dực bị thương, cánh tay chuyển động tự nhiên không tiện, đối với sự di chuyển cước bộ mà nói cũng vô cùng bất lợi, nếu mà cử động mạnh thì vết thương tất nhiên sẽ phát tác.</w:t>
      </w:r>
    </w:p>
    <w:p>
      <w:pPr>
        <w:pStyle w:val="BodyText"/>
      </w:pPr>
      <w:r>
        <w:t xml:space="preserve">Nhưng nếu bảo hắn buông tay, hiển nhiên là hắn không cam lòng. Trong trận bài danh thi đấu Đệ tử Trung tâm, chưa bao giờ hắn có đối thủ, ngay cả nhân vật có thể khiến hắn xuất ra quá ba mươi chiêu, trước giờ cũng chưa từng xuất hiện qua.</w:t>
      </w:r>
    </w:p>
    <w:p>
      <w:pPr>
        <w:pStyle w:val="BodyText"/>
      </w:pPr>
      <w:r>
        <w:t xml:space="preserve">Nhưng hôm nay, hắn chẳng những đã vận toàn bộ khí lực, sử dụng đến binh khí, thế nhưng lại còn bị thương. Tình huống này, cục diện này, tuyệt đối là chưa từng có tiền lệ. Hắn nhất thời căn bản không thể chấp nhận được.</w:t>
      </w:r>
    </w:p>
    <w:p>
      <w:pPr>
        <w:pStyle w:val="BodyText"/>
      </w:pPr>
      <w:r>
        <w:t xml:space="preserve">Hắn ngầm hạ quyết tâm, suy nghĩ:</w:t>
      </w:r>
    </w:p>
    <w:p>
      <w:pPr>
        <w:pStyle w:val="BodyText"/>
      </w:pPr>
      <w:r>
        <w:t xml:space="preserve">- Hôm nay, dù ta có bị thương nặng thêm thì cũng phải liều mạng đánh bại Tần Vô Song rơi xuống lôi đài.</w:t>
      </w:r>
    </w:p>
    <w:p>
      <w:pPr>
        <w:pStyle w:val="BodyText"/>
      </w:pPr>
      <w:r>
        <w:t xml:space="preserve">Nghĩ tới đây, tâm niệm đã định, ánh mắt hắn lạnh lùng nhìn Tần Vô Song:</w:t>
      </w:r>
    </w:p>
    <w:p>
      <w:pPr>
        <w:pStyle w:val="BodyText"/>
      </w:pPr>
      <w:r>
        <w:t xml:space="preserve">- Tần sư đệ, thực lực của ngươi đúng là khiến ta kinh ngạc, nhưng hành vi của ngươi đã mạo phạm đến sự tự tôn của ta, hôm nay bất luận thế nào, ta cũng phải khiến ngươi ngã xuống võ đài cho bằng được.</w:t>
      </w:r>
    </w:p>
    <w:p>
      <w:pPr>
        <w:pStyle w:val="BodyText"/>
      </w:pPr>
      <w:r>
        <w:t xml:space="preserve">Tần Vô Song vẫn nở nụ cười đầy ẩn ý như cũ:</w:t>
      </w:r>
    </w:p>
    <w:p>
      <w:pPr>
        <w:pStyle w:val="BodyText"/>
      </w:pPr>
      <w:r>
        <w:t xml:space="preserve">- Vi Dực sư huynh, nếu ngươi không sợ làm cho thương thế tăng lên, làm cho khí hải trong đan điền bị thương tổn, ảnh hưởng đến sự tu hành sau này thì cứ thử tận sức một lần. Ta đảm bảo kẻ bị ngã xuống trước không phải là ta!</w:t>
      </w:r>
    </w:p>
    <w:p>
      <w:pPr>
        <w:pStyle w:val="BodyText"/>
      </w:pPr>
      <w:r>
        <w:t xml:space="preserve">Nếu là một khắc trước, Tần Vô Song tuyệt đối sẽ không nói những lời như thế. Mà một khắc này, trong nội tâm hắn quả thực là đã trải qua phong ba bão táp rung động, khiến hắn không thể tin tưởng nổi. Chính là hắn có thể cảm giác được những vết thương đang ở trên người hắn đang biến đổi một cách cực nhanh, đang tự động lành lại.</w:t>
      </w:r>
    </w:p>
    <w:p>
      <w:pPr>
        <w:pStyle w:val="BodyText"/>
      </w:pPr>
      <w:r>
        <w:t xml:space="preserve">Tốc độ tự lành lại này quả thực còn tốt hơn dùng linh đan diệu dược. Dường như giống như trong lời đồn, chính là loại Đại La tiên đan có thể ‘khởi tử hồi sinh, khôi phục xương cốt’.</w:t>
      </w:r>
    </w:p>
    <w:p>
      <w:pPr>
        <w:pStyle w:val="BodyText"/>
      </w:pPr>
      <w:r>
        <w:t xml:space="preserve">Loại biến hóa này khiến Tần Vô Song giật mình không thôi. Chính nhờ vào cái này, lòng tự tin của hắn vào giờ khắc này đã vô cùng lớn mạnh. Hắn biết, trận chiến hôm nay, bất luận thế nào hắn cũng sẽ không thua.</w:t>
      </w:r>
    </w:p>
    <w:p>
      <w:pPr>
        <w:pStyle w:val="BodyText"/>
      </w:pPr>
      <w:r>
        <w:t xml:space="preserve">Đã có được sự tự tin này, hắn đối với Vi Dực ngược lại cũng không giống như trước kia, có ý nghĩ bức thiết sẽ đánh bại hắn nữa.</w:t>
      </w:r>
    </w:p>
    <w:p>
      <w:pPr>
        <w:pStyle w:val="BodyText"/>
      </w:pPr>
      <w:r>
        <w:t xml:space="preserve">Ở sâu trong nội tâm Tần Vô Song, lại hi vọng trong trận chiến này có thể lấy kết cục bất phân thắng bại mà kết thúc.</w:t>
      </w:r>
    </w:p>
    <w:p>
      <w:pPr>
        <w:pStyle w:val="BodyText"/>
      </w:pPr>
      <w:r>
        <w:t xml:space="preserve">Hắn cũng không biết vì sao hắn lại có ý nghĩ đấy, nhưng hắn cũng lại không biết rằng, loại suy nghĩ này chính là sự trưởng thành một cách vô ý thức trên phương diện cảnh giới của hắn, là sự hoàn thiện bất ngờ.</w:t>
      </w:r>
    </w:p>
    <w:p>
      <w:pPr>
        <w:pStyle w:val="BodyText"/>
      </w:pPr>
      <w:r>
        <w:t xml:space="preserve">Hắn lấy khí thế của hắc mã, có thể vọt tới cảnh giới như thế này, kỳ thực là đã thu được kết quả tốt nhất rồi. Lúc mà lại đánh bại cả Vi Dực, cố nhiên là khí thế xung thiên, thế nhưng đối với một kẻ mới như hắn, lại chưa nhất định đã là thắng lợi lâu dài.</w:t>
      </w:r>
    </w:p>
    <w:p>
      <w:pPr>
        <w:pStyle w:val="BodyText"/>
      </w:pPr>
      <w:r>
        <w:t xml:space="preserve">Chỉ là, hắn lại phát hiện, cái ý nghĩ này của hắn lại không được Vi Dực thấu hiểu. Nhìn khẩu khí kia của Vi Dực hiển nhiên là vô cùng tức giận, chuẩn bị khí lực đè ép lại thương thế của mình, muốn cùng Tần Vô Song quyết một trận sống mái.</w:t>
      </w:r>
    </w:p>
    <w:p>
      <w:pPr>
        <w:pStyle w:val="BodyText"/>
      </w:pPr>
      <w:r>
        <w:t xml:space="preserve">Nhưng mà, Tần Vô Song đang cảm thụ được cảm giác thoát thai hoán cốt, lúc này sao lại e ngại một trận chiến? Thiền Dực Đao của Vi Dực đổi sang tay trái. Đối với một cao thủ như hắn mà nói, tay trái dùng đao ít nhiều cũng có ảnh hưởng, nhưng tuyệt đối không phải là ảnh hưởng trí mạng, mặc dù tốc độ sẽ chậm một chút, nhưng có thể khắc phục được. Bởi vì, Vi Dực hắn căn bản không muốn tiếp tục cùng Tần Vô Song dây dưa nữa. Hắn quyết định, sử dụng ra bản lĩnh cuối cùng của hắn!</w:t>
      </w:r>
    </w:p>
    <w:p>
      <w:pPr>
        <w:pStyle w:val="Compact"/>
      </w:pPr>
      <w:r>
        <w:t xml:space="preserve">Ủng hộ chỉ với 1 click và 5s ! (adf.ly/4EmoB)</w:t>
      </w:r>
      <w:r>
        <w:br w:type="textWrapping"/>
      </w:r>
      <w:r>
        <w:br w:type="textWrapping"/>
      </w:r>
    </w:p>
    <w:p>
      <w:pPr>
        <w:pStyle w:val="Heading2"/>
      </w:pPr>
      <w:bookmarkStart w:id="258" w:name="chương-236"/>
      <w:bookmarkEnd w:id="258"/>
      <w:r>
        <w:t xml:space="preserve">236. Chương 23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36: Không thắng mà thắ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 Tần sư đệ, ta chỉ xuất một đao. Một đao này, nếu ngươi có thể chống lại, ta tự động từ bỏ, trận chiến này coi như ta thua. Nếu là đỡ không được, ngu huynh khuyên ngươi, không cần cố gắng cứng rắn đón đỡ. Bởi vì rất có khả năng khiến ngươi phải trả giá đắt.</w:t>
      </w:r>
    </w:p>
    <w:p>
      <w:pPr>
        <w:pStyle w:val="BodyText"/>
      </w:pPr>
      <w:r>
        <w:t xml:space="preserve">Vi Dực chậm rãi mở miệng, khí thế toàn thân lại một lần nữa dâng cao, dung hợp Thiền Dực Đao trong tay hắn thành một chỉnh thể, một người một đao, dường như trong lúc đó đột nhiên đã hoàn thành một cái khế ước không gian thiên địa kỳ diệu, khí thế của người cũng là khí thế của đao, mà khí thế của đao, cũng là khí thế của người. Hai cái này đã dung hợp hoàn mỹ thành một chỉnh thể siêu nhiên.</w:t>
      </w:r>
    </w:p>
    <w:p>
      <w:pPr>
        <w:pStyle w:val="BodyText"/>
      </w:pPr>
      <w:r>
        <w:t xml:space="preserve">Một đao này còn chưa xuất ra, khí thế đã nổi lên, khiến cho tất cả những kẻ đang xem dưới khán đài đều biến sắc, ẩn hiện một loại dự cảm bất lành.</w:t>
      </w:r>
    </w:p>
    <w:p>
      <w:pPr>
        <w:pStyle w:val="BodyText"/>
      </w:pPr>
      <w:r>
        <w:t xml:space="preserve">- Vi Dực sư huynh hình như sắp vận dụng tuyệt kỹ!</w:t>
      </w:r>
    </w:p>
    <w:p>
      <w:pPr>
        <w:pStyle w:val="BodyText"/>
      </w:pPr>
      <w:r>
        <w:t xml:space="preserve">- Ngoạn mục à, thực không nghĩ tới, tên Tần Vô Song này cư nhiên lại có thể chịu đựng được đến như vậy!</w:t>
      </w:r>
    </w:p>
    <w:p>
      <w:pPr>
        <w:pStyle w:val="BodyText"/>
      </w:pPr>
      <w:r>
        <w:t xml:space="preserve">- Hừ hừ, tiếp tục chịu đựng thì cũng là lên tới cực đỉnh rồi. Một đao này của Vi Dực sư huynh nghe nói là tuyệt kỹ do chính Đại Điện chủ truyền cho, ẩn chứa bên trong nguyên lý thuộc tính công kích cơ bản của ngũ hành, thần diệu vô cùng. Lấy thực lực là Sơ Linh Võ Cảnh của Tần Vô Song khẳng định là không thể nào đỡ được đao này.</w:t>
      </w:r>
    </w:p>
    <w:p>
      <w:pPr>
        <w:pStyle w:val="BodyText"/>
      </w:pPr>
      <w:r>
        <w:t xml:space="preserve">- Chậc chậc, cho dù thua, Tần Vô Song sau trận chiến này cũng đủ để nổi danh thiên hạ. Trong Đế quốc Đại La, làm gì có kẻ trẻ tuổi nào có thể giống như Tần Vô Song, lấy thế hắc mã, có thể làm trọng thương đến truyền nhân mạnh nhất của Tinh La Điện, khiến hắn phải sử dụng tuyệt kỹ cuối cùng?</w:t>
      </w:r>
    </w:p>
    <w:p>
      <w:pPr>
        <w:pStyle w:val="BodyText"/>
      </w:pPr>
      <w:r>
        <w:t xml:space="preserve">Những kẻ đang xem dưới chiến đài, mỗi kẻ đều khí huyết cuồn cuộn. Nhất là vài tên Võ đồng đến từ Bách Việt Quốc, máu lại sôi sục, hận là không thể đem toàn bộ năng lượng của mình đem tập trung toàn bộ trên người Tần Vô Song, trợ giúp Tần Vô Song chiến thắng trận này.</w:t>
      </w:r>
    </w:p>
    <w:p>
      <w:pPr>
        <w:pStyle w:val="BodyText"/>
      </w:pPr>
      <w:r>
        <w:t xml:space="preserve">Bọn họ rất hi vọng Tần Vô Song có thể thắng.</w:t>
      </w:r>
    </w:p>
    <w:p>
      <w:pPr>
        <w:pStyle w:val="BodyText"/>
      </w:pPr>
      <w:r>
        <w:t xml:space="preserve">Nếu Tần Vô Song có thể đỡ một đao này, vậy không cần tranh luận, hắn sẽ trở thành ngôi sao sáng chói trong trận bài danh của các Đệ tử Trung tâm. Bất luận kẻ nào cũng không có cách nào có thể cướp được ánh hào quang của hắn, cũng không thể cướp đi ánh sáng rực rỡ chói lòa của hắn!</w:t>
      </w:r>
    </w:p>
    <w:p>
      <w:pPr>
        <w:pStyle w:val="BodyText"/>
      </w:pPr>
      <w:r>
        <w:t xml:space="preserve">Tâm tình của Tần Vô Song hoàn toàn không bị bất cứ một nhân tố nào bên ngoài ảnh hưởng, tâm hắn như nước. Hắn rõ ràng hơn ai hết, một đao tiếp theo này, là một đao mạnh nhất của Vi Dực, khẳng định là thủ đoạn cuối cùng của hắn rồi.</w:t>
      </w:r>
    </w:p>
    <w:p>
      <w:pPr>
        <w:pStyle w:val="BodyText"/>
      </w:pPr>
      <w:r>
        <w:t xml:space="preserve">Nhưng mà, Tần Vô Song cũng thật bình tĩnh, hắn cũng rõ ràng hơn ai hết. Mặc kệ đao này có nghịch thiên bao nhiêu, Tần Vô Song hắn căn bản không hề sợ. Bởi vì trong quá trình thân thể đang hồi phục nhanh chóng, Tần Vô Song rõ ràng cảm thấy có một luồng khí tức cực đại bên trong khí hải đang phun trào, phát sinh biến hóa nhanh chóng.</w:t>
      </w:r>
    </w:p>
    <w:p>
      <w:pPr>
        <w:pStyle w:val="BodyText"/>
      </w:pPr>
      <w:r>
        <w:t xml:space="preserve">Loại biến hóa này vô cùng thần diệu, vô cùng huyền bí, giống như cảm giác thay da đổi thịt ở trong cái sơn động tại Đại Thương Sơn trước kia. Cảm giác sự tẩy lễ thần kỳ này lại một lần nữa trào dâng lên toàn thân.</w:t>
      </w:r>
    </w:p>
    <w:p>
      <w:pPr>
        <w:pStyle w:val="BodyText"/>
      </w:pPr>
      <w:r>
        <w:t xml:space="preserve">Lần trước, Tần Vô Song tỉnh tỉnh mê mê, nhưng lúc này đây, hắn lại mẫn cảm nắm rõ vô cùng, đây là dấu hiệu của đột phá!</w:t>
      </w:r>
    </w:p>
    <w:p>
      <w:pPr>
        <w:pStyle w:val="BodyText"/>
      </w:pPr>
      <w:r>
        <w:t xml:space="preserve">Hắn vạn lần không nghĩ tới, trong giờ khắc quan trọng mấu chốt cùng chiến đấu với Vi Dực sư huynh, trong cơ thể hắn thế nhưng lại xuất hiện điềm báo đột phá. Tuy rằng có dấu hiệu đột phá không có nghĩa là sẽ lập tức đột phá nhưng ít ra, Tiên Thiên Trung Linh Võ Cảnh này đã chạm được tới cánh cửa rồi. Nói cách khác, giá trị linh lực dự trữ trong cơ thể hắn đã đạt đến cảnh giới như tích nước tràn đầy rồi.</w:t>
      </w:r>
    </w:p>
    <w:p>
      <w:pPr>
        <w:pStyle w:val="BodyText"/>
      </w:pPr>
      <w:r>
        <w:t xml:space="preserve">Cảnh giới như thế này, thực ra tương đương như hai chân đã đạp xuống rảnh giới giữa Trung Linh Võ Cảnh và Sơ Linh Võ Cảnh, một đầu bên này vẫn là Sơ Linh Võ Cảnh, còn một đầu bên kia, đã là Trung Linh Võ Cảnh rồi!</w:t>
      </w:r>
    </w:p>
    <w:p>
      <w:pPr>
        <w:pStyle w:val="BodyText"/>
      </w:pPr>
      <w:r>
        <w:t xml:space="preserve">Một sự tự tin lớn mạnh từ trước tới giờ chưa từng có đang trào dâng trong lòng. Tần Vô Song đột nhiên cảm giác được, lực sát thương trong một kích vừa rồi của Vi Dực sư huynh vậy mà đã hoàn toàn được chữa khỏi! Vô cùng thần kỳ!</w:t>
      </w:r>
    </w:p>
    <w:p>
      <w:pPr>
        <w:pStyle w:val="BodyText"/>
      </w:pPr>
      <w:r>
        <w:t xml:space="preserve">Trong đầu Tần Vô Song lại quay trở về hồi ức kỳ ngộ gặp được trước kia ở trong cái hang động trên Đại Thương Sơn. Không ngừng thông hiểu được sự việc, thể nghiệm được sự thần kỳ kia, lại một lần nữa trong giờ phút này được kiểm chứng, lần tẩy lễ thần kỳ kia chính là một sự kỳ ngộ vô cùng trọng đại.</w:t>
      </w:r>
    </w:p>
    <w:p>
      <w:pPr>
        <w:pStyle w:val="BodyText"/>
      </w:pPr>
      <w:r>
        <w:t xml:space="preserve">- Vi Dực sư huynh, một đao này của ngươi thực xuất không được sao?</w:t>
      </w:r>
    </w:p>
    <w:p>
      <w:pPr>
        <w:pStyle w:val="BodyText"/>
      </w:pPr>
      <w:r>
        <w:t xml:space="preserve">Bên trong nụ cười của Tần Vô Song không có bất kỳ một ác ý gì, có thì chỉ có sự thong dong không màng danh lợi, một sự trao đổi điềm tĩnh.</w:t>
      </w:r>
    </w:p>
    <w:p>
      <w:pPr>
        <w:pStyle w:val="BodyText"/>
      </w:pPr>
      <w:r>
        <w:t xml:space="preserve">Hắn không muốn Vi Dực xuất đao này là bởi vì hắn đã không còn muốn cùng Vi Dực phân thắng bại nữa. Nói chính xác hơn, hắn không muốn khiến Vi Dực lúc này lại bị bại dưới tay hắn.</w:t>
      </w:r>
    </w:p>
    <w:p>
      <w:pPr>
        <w:pStyle w:val="BodyText"/>
      </w:pPr>
      <w:r>
        <w:t xml:space="preserve">Nhưng sự hữu hảo của hắn, Vi Dực nghe tới, lại trở thành một loại biểu hiện nhát gan sợ sệt. Vi Dực trầm giọng nói:</w:t>
      </w:r>
    </w:p>
    <w:p>
      <w:pPr>
        <w:pStyle w:val="BodyText"/>
      </w:pPr>
      <w:r>
        <w:t xml:space="preserve">- Tần sư đệ, một đao này, khí thế đã thành, mũi tên đã ở trên dây, không thể không bắn. Một đao này đi ra ngoài, chỉ có hai loại kết quả, ngươi tự mình lựa chọn!</w:t>
      </w:r>
    </w:p>
    <w:p>
      <w:pPr>
        <w:pStyle w:val="BodyText"/>
      </w:pPr>
      <w:r>
        <w:t xml:space="preserve">Tần Vô Song không nói gì, chỉ là vẻ mặt an nhiên tự tại, mỉm cười nhẹ.</w:t>
      </w:r>
    </w:p>
    <w:p>
      <w:pPr>
        <w:pStyle w:val="BodyText"/>
      </w:pPr>
      <w:r>
        <w:t xml:space="preserve">Vi Dực điềm nhiên nói:</w:t>
      </w:r>
    </w:p>
    <w:p>
      <w:pPr>
        <w:pStyle w:val="BodyText"/>
      </w:pPr>
      <w:r>
        <w:t xml:space="preserve">- Kết quả thứ nhất, sự thể hiện cường thế của ngươi sẽ phải phơi thây dưới đao của ta. Loại kết quả thứ hai, ngươi thức thời xuống võ đài, tự nhận thua thì sẽ được bảo toàn tính mạng! Là sinh là tử, là sự lựa chọn cẩn thận trong suy nghĩ của ngươi. Tần sư đệ, ngu huynh xin khuyên ngươi một câu, đừng vì một phút vui vẻ nhất thời mà chậm trễ trong sự lựa chọn sống chết.</w:t>
      </w:r>
    </w:p>
    <w:p>
      <w:pPr>
        <w:pStyle w:val="BodyText"/>
      </w:pPr>
      <w:r>
        <w:t xml:space="preserve">Trác Bất Đàn ở xa xa nghe được lặng lẽ thở dài, một đao mang theo ác niệm này của Vi Dực, ông ta chung quy cũng không có ra tay ngăn chặn. Trác Bất Đàn làm một kẻ đứng xem, hiển nhiên nghe ra trong giọng nói của Tần Vô Song có ý niệm muốn hòa hoãn, cũng nghe ra khẩu khí rộng lượng hữu hảo của hắn. Nhưng mà Vi Dực lại không thể lĩnh ngộ được điểm này.</w:t>
      </w:r>
    </w:p>
    <w:p>
      <w:pPr>
        <w:pStyle w:val="BodyText"/>
      </w:pPr>
      <w:r>
        <w:t xml:space="preserve">Sự chênh lệch cảnh giới, trong một khắc đây đã rõ ràng xuất hiện.</w:t>
      </w:r>
    </w:p>
    <w:p>
      <w:pPr>
        <w:pStyle w:val="BodyText"/>
      </w:pPr>
      <w:r>
        <w:t xml:space="preserve">Cao minh như Trác Bất Đàn sao mà nhìn không ra được sự biến hóa giống như Phượng Hoàng Niết Bàn của Tần Vô Song trong lúc này chứ? Há có thể nhìn không ra thương thế của Tần Vô Song lúc này, đang được khép lại bằng một tốc độ kinh người, trong chớp mắt, giống như sinh long hoạt hổ, hơn nữa lực chiến đấu rõ ràng lại tinh tiến không ít. Tất cả đều nằm trong nhãn pháp của Trác Bất Đàn, nhưng hắn tuyệt đối không đi bóc trần, cũng tuyệt đối không đi ngăn trở. Ở trong lòng hắn sớm đã nhìn thấu sự đấu tranh nội bộ trong Tinh La Điện.</w:t>
      </w:r>
    </w:p>
    <w:p>
      <w:pPr>
        <w:pStyle w:val="BodyText"/>
      </w:pPr>
      <w:r>
        <w:t xml:space="preserve">Mà vẻ mặt của Truân Trung Trì cũng ngưng trọng, mặc dù lão thành như hắn, nhưng lúc này cũng không nhịn được tim đang đập thình thình trong lồng ngực, hắn cũng nhìn ra một đao tiếp theo của Vi Dực là đao đem toàn bộ sức lực dồn vào. Tần Vô Song này, là đệ tử quan môn mà hắn đã ký thác niềm hi vọng vô hạn, có thể chống đỡ được không?</w:t>
      </w:r>
    </w:p>
    <w:p>
      <w:pPr>
        <w:pStyle w:val="BodyText"/>
      </w:pPr>
      <w:r>
        <w:t xml:space="preserve">Hắn rất muốn kêu ngừng trận đấu, bảo Tần Vô Song từ bỏ. Nhưng mà, khí thế trên Diễn võ đài đã thành, ngoại giới không được quấy nhiễu, đây là tổ huấn của Tinh La Điện.</w:t>
      </w:r>
    </w:p>
    <w:p>
      <w:pPr>
        <w:pStyle w:val="BodyText"/>
      </w:pPr>
      <w:r>
        <w:t xml:space="preserve">- Vô Song à Vô Song, thời khắc sinh tử, hi vọng ngươi có thể đưa ra một sự lựa chọn đúng đắn.</w:t>
      </w:r>
    </w:p>
    <w:p>
      <w:pPr>
        <w:pStyle w:val="BodyText"/>
      </w:pPr>
      <w:r>
        <w:t xml:space="preserve">Trong lòng Truân Trung Trì đã buông bỏ ý niệm thắng bại. Nếu có thể, hắn hi vọng Tần Vô Song sẽ lập tức từ bỏ. Chiến đấu đến bước này, nhất mạch của Thanh Vân Điện cũng đã không coi là thất bại rồi, cũng đã giống như sự dự liệu trước kia, thắng bại của trận này chỉ là chuyện nhỏ!</w:t>
      </w:r>
    </w:p>
    <w:p>
      <w:pPr>
        <w:pStyle w:val="BodyText"/>
      </w:pPr>
      <w:r>
        <w:t xml:space="preserve">Đao thế hình thành, tay trái của Vi Dực nhẹ nhàng nâng lên, thân đao tản mát ra ánh sáng hào quang như ngọc, giống hệt như ánh nắng chiếu rọi, phát ra một trận ánh sáng chói mắt mà vô cùng sắc nhọn. Xuy! Một tiếng xé gió sắc nhọn vang lên.</w:t>
      </w:r>
    </w:p>
    <w:p>
      <w:pPr>
        <w:pStyle w:val="BodyText"/>
      </w:pPr>
      <w:r>
        <w:t xml:space="preserve">Ánh sáng trên Thiền Dực Đao đột nhiên bùng phát mãnh liệt, dường như trong lúc đó, quang hoa của toàn bộ thái dương đều ngưng tụ lại trên thân Thiền Dực Đao. Ánh sáng nhoáng lên trong lúc đó, thế nhưng đã đem cả Diễn võ đài bao trùm lên một tầng bạch quang, tất cả những khoảng không mà tầm nhìn có thể nhìn được, đã đao khí thuần khiết mà bá đạo toàn bộ nhét chặt!</w:t>
      </w:r>
    </w:p>
    <w:p>
      <w:pPr>
        <w:pStyle w:val="BodyText"/>
      </w:pPr>
      <w:r>
        <w:t xml:space="preserve">Trác Bất Đàn thở dài một tiếng. Một đao này, là một chiêu mà hắn đã truyền cho Vi Dực, Thiên Tuyệt Tam Đao, vận dụng lực tự nhiên, trực tiếp quán chú vào bên trong đao mang, mang theo công kích Kim thuộc tính, lực phá hoại vô cùng to lớn, có thể nói là thôn phệ cả thiên địa, không gì có thể địch nổi!</w:t>
      </w:r>
    </w:p>
    <w:p>
      <w:pPr>
        <w:pStyle w:val="BodyText"/>
      </w:pPr>
      <w:r>
        <w:t xml:space="preserve">Nhìn một đao này của Vi Dực xuất ra, hắn liền biết sự lĩnh ngộ của Vi Dực đối với Thiên Tuyệt Tam Đao lại tiến thêm một bậc, không hổ danh thân phận Linh căn Tiên Thiên của hắn. Một đao này, mượn tinh hoa linh lực thái dương, hình thành nên thức thứ nhất Thiên Tuyệt Chi Đao.</w:t>
      </w:r>
    </w:p>
    <w:p>
      <w:pPr>
        <w:pStyle w:val="BodyText"/>
      </w:pPr>
      <w:r>
        <w:t xml:space="preserve">Thanh âm như kim chúc nổ tung, chấn động cả hư không, mang theo khí thế không gì có thể địch nổi, hướng Tần Vô Song hùng dũng chém tới.</w:t>
      </w:r>
    </w:p>
    <w:p>
      <w:pPr>
        <w:pStyle w:val="BodyText"/>
      </w:pPr>
      <w:r>
        <w:t xml:space="preserve">Một đao cực mạnh, khí thế chấn nhân, rốt cuộc dâng trào mà ra, mang theo khí thế sát ý lãnh liệt xé rách không gian, phảng phất khí tức của nó như muốn đem thân thể Tần Vô Song xé rách ra thành trăm mảnh nhỏ.</w:t>
      </w:r>
    </w:p>
    <w:p>
      <w:pPr>
        <w:pStyle w:val="BodyText"/>
      </w:pPr>
      <w:r>
        <w:t xml:space="preserve">Một đao này vừa ra, dưới khán đài đã là một mảnh kinh hãi hoảng sợ, kẻ nào cũng cảm nhận thấy toàn thân bị một trận châm kim. Cách xa như vậy, dư chấn sản sinh từ công kích tự nhiên của Kim thuộc tính khiến cho bọn chúng không thể tránh khỏi phải lùi về sau mấy bước.</w:t>
      </w:r>
    </w:p>
    <w:p>
      <w:pPr>
        <w:pStyle w:val="BodyText"/>
      </w:pPr>
      <w:r>
        <w:t xml:space="preserve">Mà giờ phút này, thiên địa cũng dường như trở nên u tối. Tất cả ánh sáng tựa hồ như đều bị một đao kia hấp thu hết, hoàn toàn phóng thích lên trên Diễn võ đài.</w:t>
      </w:r>
    </w:p>
    <w:p>
      <w:pPr>
        <w:pStyle w:val="BodyText"/>
      </w:pPr>
      <w:r>
        <w:t xml:space="preserve">Các đệ tử Tinh La Điện đứng vây xem bên ngoài, trong tầm nhìn, chỉ có thể nhìn thấy một đạo quang mang không gì địch nổi đang chiếu rọi trên Diễn võ đài. Toàn bộ Diễn võ đài, ngoại trừ ánh đao, không còn thấy gì khác nữa.</w:t>
      </w:r>
    </w:p>
    <w:p>
      <w:pPr>
        <w:pStyle w:val="BodyText"/>
      </w:pPr>
      <w:r>
        <w:t xml:space="preserve">Quá là chấn động, mọi người cũng đều hít một ngụm lãnh khí, ngay cả những kẻ đã bại dưới tay Tần Vô Song, lúc này cũng không thể không vô cùng bái phục. Một đao như vậy, đổi lại là bọn chúng thì sớm đã bị băm vằm thành trăm đoạn rồi.</w:t>
      </w:r>
    </w:p>
    <w:p>
      <w:pPr>
        <w:pStyle w:val="BodyText"/>
      </w:pPr>
      <w:r>
        <w:t xml:space="preserve">Tần Vô Song giờ phút này, trên mặt phảng phất như núi cao sừng sững ngàn năm, phảng phất như mặt đất vạn năm không thay đổi, sừng sững bất động, nhưng bên trong cặp mắt của hắn rõ ràng bắn ra một đạo ánh sáng vô cùng tinh nhuệ, dưới hàng ngàn hàng vạn ánh đao, trong luồng ánh sáng vô hạn kia, thấy rõ một đao trí mạng kia, lộ số công kích nhìn thấy rất rõ ràng. Một đao này quả thực có thể nuốt thiên địa, chém giang hà. Nhưng mà, Tần Vô Song lúc này lại dường như rời khỏi tam giới, vượt qua ngũ hành. Bất luận một đao trảm thiên diệt địa này có mạnh mẽ đến thế nào thì bản thân hắn đều có thể siêu nhiên nằm ngoài sự công kích khủng bố kia vậy.</w:t>
      </w:r>
    </w:p>
    <w:p>
      <w:pPr>
        <w:pStyle w:val="BodyText"/>
      </w:pPr>
      <w:r>
        <w:t xml:space="preserve">Đột nhiên, Tần Vô Song thân ảnh khẽ vặn vẹo một cái, toàn thân như phát ra một đoàn khí vụ, lập tức thân thể của hắn giống như một trận gió thổi, mơ hồ chợt lóe, lại mơ hồ biến mất trong không trung. Một đao tràn ngập khí thế lúc này mới chém xuống. Leng keng! Tiếng kim loại nổ tung vang lên tê minh, dường như không khí cũng bị chấn động cho tan nát. Nhưng bản thân Tần Vô Song đang đứng ngay dưới một đao này, lại biến mất vô tung vô ảnh. Người đâu rồi? Vi Dực ngẩn ngơ cả người. Một đao sở hướng vô địch này của hắn ngập trời mà đến, bản thân hắn cũng không thể đoán trước được uy lực của nó, cũng không có cách nào có thể nhìn rõ cục diện bên dưới. Thậm chí ngay cả việc Tần Vô Song làm cách nào mà biến đi, biến đi hướng nào hắn cũng mơ hồ chẳng biết! Người đi đâu rồi?</w:t>
      </w:r>
    </w:p>
    <w:p>
      <w:pPr>
        <w:pStyle w:val="BodyText"/>
      </w:pPr>
      <w:r>
        <w:t xml:space="preserve">Liền vào lúc này, một thanh âm lạnh lùng, trong nháy mắt ánh sáng vừa thu liễm lại, đã vang lên bên phải của Vi Dực:</w:t>
      </w:r>
    </w:p>
    <w:p>
      <w:pPr>
        <w:pStyle w:val="BodyText"/>
      </w:pPr>
      <w:r>
        <w:t xml:space="preserve">- Vi Dực sư huynh, một đao này quả thật rất bá đạo, nhưng cũng chỉ vỏn vẹn có thế thôi sao?</w:t>
      </w:r>
    </w:p>
    <w:p>
      <w:pPr>
        <w:pStyle w:val="BodyText"/>
      </w:pPr>
      <w:r>
        <w:t xml:space="preserve">Thanh âm này vừa ra, toàn thân Vi Dực như nhất thời chấn động, phảng phất như điện giật, ngây ra như phỗng. Sao có thể như thế được? Sao có thể như thế?</w:t>
      </w:r>
    </w:p>
    <w:p>
      <w:pPr>
        <w:pStyle w:val="BodyText"/>
      </w:pPr>
      <w:r>
        <w:t xml:space="preserve">Một đao này, lúc đầu hắn nghĩ có hai loại khả năng, một là Tần Vô Song bị chém làm hai mảnh, hai là Tần Vô Song chủ động bỏ cuộc phóng xuống Diễn võ đài. Nhưng mà, thanh âm của Tần Vô Song lại lạnh nhạt như thế, hiển nhiên cùng với hai loại kết quả mà hắn tưởng tượng không có chút quan hệ gì. Như vậy, câu nói hào hùng lúc trước của hắn, đã quyết định kết quả của hắn trong trận chiến này, chung quy cũng kết thúc trong bi kịch. Hắn bại rồi!</w:t>
      </w:r>
    </w:p>
    <w:p>
      <w:pPr>
        <w:pStyle w:val="Compact"/>
      </w:pPr>
      <w:r>
        <w:t xml:space="preserve">Ủng hộ chỉ với 1 click và 5s ! (adf.ly/4EmoB)</w:t>
      </w:r>
      <w:r>
        <w:br w:type="textWrapping"/>
      </w:r>
      <w:r>
        <w:br w:type="textWrapping"/>
      </w:r>
    </w:p>
    <w:p>
      <w:pPr>
        <w:pStyle w:val="Heading2"/>
      </w:pPr>
      <w:bookmarkStart w:id="259" w:name="chương-237"/>
      <w:bookmarkEnd w:id="259"/>
      <w:r>
        <w:t xml:space="preserve">237. Chương 23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37: Quán quân thuộc về a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ay trái Vi Dực rủ xuống, buông rơi Thiền Dực Đao, sắc mặt nhất thời giống như đao quang trên Diễn võ đài tất cả đều ảm đạm, tất cả khí thế, tất cả bầu không khí, cũng đột nhiên giống như ngọn đèn phút chốc bị ngọn gió thổi tắt.</w:t>
      </w:r>
    </w:p>
    <w:p>
      <w:pPr>
        <w:pStyle w:val="BodyText"/>
      </w:pPr>
      <w:r>
        <w:t xml:space="preserve">Cả người Vi Dực hồn siêu phách lạc, vẻ mặt vô cùng cổ quái. Chỉ có một ý niệm duy nhất trong đầu:</w:t>
      </w:r>
    </w:p>
    <w:p>
      <w:pPr>
        <w:pStyle w:val="BodyText"/>
      </w:pPr>
      <w:r>
        <w:t xml:space="preserve">- Ta thất bại rồi, ta bị đánh bại rồi? Bại dưới tay hắc mã Tần Vô Song?</w:t>
      </w:r>
    </w:p>
    <w:p>
      <w:pPr>
        <w:pStyle w:val="BodyText"/>
      </w:pPr>
      <w:r>
        <w:t xml:space="preserve">Trước lúc hắn thi triển thức thứ nhất trong Thiên Tuyệt Tam Đao, đã mạnh miệng nói, nếu như Tần Vô Song có thể đỡ được một đao này của hắn thì hắn coi như đã bại.</w:t>
      </w:r>
    </w:p>
    <w:p>
      <w:pPr>
        <w:pStyle w:val="BodyText"/>
      </w:pPr>
      <w:r>
        <w:t xml:space="preserve">Nhưng mà, đối phương thậm chí ngăn cản cũng không ngăn cản, căn bản không biết hắn dùng thủ đoạn gì lại có thể trực tiếp biến mất ngay ở chỗ thế đao của hắn chém tới, ung dung liền thối lui. Trận bại này, đối thủ không có chiến, nhưng bất luận nói thế nào, hắn cũng đã thua rồi.</w:t>
      </w:r>
    </w:p>
    <w:p>
      <w:pPr>
        <w:pStyle w:val="BodyText"/>
      </w:pPr>
      <w:r>
        <w:t xml:space="preserve">Dưới hàng ngàn hàng vạn con mắt chú mục ở bên dưới, hắn cũng không thể lật lọng phản ngôn. Thân phận Đại sư huynh của hắn, khí độ cùng mặt mũi mà hắn đã tạo dựng bao lâu nay cũng đều khiến cho hắn không thể lật lọng. Mặc kệ hắn phục hay không phục, trận chiến này, hắn thực sự thua rồi. Không phải hắn thua ở thủ đoạn không bằng, mà là thua ở tính cách.</w:t>
      </w:r>
    </w:p>
    <w:p>
      <w:pPr>
        <w:pStyle w:val="BodyText"/>
      </w:pPr>
      <w:r>
        <w:t xml:space="preserve">Truân Trung Trì chấn động, từ trên ghế nhảy lên, lập tức cảm thấy có chút thất thố, cường gượng hai tiếng, rồi lại đặt mông ngồi xuống.</w:t>
      </w:r>
    </w:p>
    <w:p>
      <w:pPr>
        <w:pStyle w:val="BodyText"/>
      </w:pPr>
      <w:r>
        <w:t xml:space="preserve">- Lão Nhị, Tần Vô Song thắng.</w:t>
      </w:r>
    </w:p>
    <w:p>
      <w:pPr>
        <w:pStyle w:val="BodyText"/>
      </w:pPr>
      <w:r>
        <w:t xml:space="preserve">Trác Bất Đàn thản nhiên cười nói, dường như kết quả đối với hắn mà nói là vô cùng đúng ý, một màn hưởng thụ vô cùng sảng khoái.</w:t>
      </w:r>
    </w:p>
    <w:p>
      <w:pPr>
        <w:pStyle w:val="BodyText"/>
      </w:pPr>
      <w:r>
        <w:t xml:space="preserve">Ba Điện chủ còn lại đều trợn mắt há miệng kinh ngạc nhìn thấy Trác Bất Đàn như vậy, mà Trác Bất Đàn cũng cười dài một tiếng, sải bước đi đến vị trí xa xa trên kia. Hắn rốt cuộc cũng đợi được kết cục này, kết quả này đối với hắn mà nói thực sự quá hoàn mỹ.</w:t>
      </w:r>
    </w:p>
    <w:p>
      <w:pPr>
        <w:pStyle w:val="BodyText"/>
      </w:pPr>
      <w:r>
        <w:t xml:space="preserve">Hai bên cũng đều không có bị thương nữa, lại có thể đem cuộc chiến phân ra thắng bại, lại có thể khiến cho Vi Dực nếm được mùi vị của kẻ bại trận, đem Vi Dực lúc nào cũng cao cao tại thượng kia đạp thẳng xuống bên dưới, rớt khỏi cái thần đàn trong lòng hắn. Đây tuyệt đối là việc tốt, còn tốt hơn gấp trăm lần chuyện thắng thua trong môn hộ.</w:t>
      </w:r>
    </w:p>
    <w:p>
      <w:pPr>
        <w:pStyle w:val="BodyText"/>
      </w:pPr>
      <w:r>
        <w:t xml:space="preserve">Mà hắn từ trên người Tần Vô Song, cũng thấy được cái khí chất mà hắn mong đợi. Tần Vô Song không có tấn công, cũng không có chống đỡ, mà là lẩn trốn một cách xảo diệu. Một cái lẫn trốn này là một sự học thức rất lớn, khiến cho tâm tính bình thản của Tần Vô Song hoàn toàn hiện ra không thể nghi ngờ.</w:t>
      </w:r>
    </w:p>
    <w:p>
      <w:pPr>
        <w:pStyle w:val="BodyText"/>
      </w:pPr>
      <w:r>
        <w:t xml:space="preserve">Nếu như, Tần Vô Song vừa rồi phải thừa thắng truy kích, hoàn toàn có thể thừa dịp lúc một đao của Vi Dực vừa dứt, lúc khí thế còn chưa hồi phục lại, đánh thêm một kích chiếm thế thượng phong, nhưng hắn lại không có làm vậy. Điều đó chính là cái cảnh giới mà Trác Bất Đàn luôn tôn sùng ca ngợi!</w:t>
      </w:r>
    </w:p>
    <w:p>
      <w:pPr>
        <w:pStyle w:val="BodyText"/>
      </w:pPr>
      <w:r>
        <w:t xml:space="preserve">Dưới Diễn võ đài, một mảnh hoan hô, tiếng vỗ tay như sấm rền vang, giống như nước thủy triều, càng ngày càng lên cao, càng hung mãnh, kéo dài không nghỉ. Mặc kệ là trước đây đối đãi với Tần Vô Song tốt cũng được, nghi ngờ Tần Vô Song cũng được, thậm chí là không phục hắn cũng được, đều không khỏi vì sự biểu hiện của hắn mà vô cùng bội phục. Trận chiến này, bọn họ không có bất kỳ một đạo lý gì là không phục.</w:t>
      </w:r>
    </w:p>
    <w:p>
      <w:pPr>
        <w:pStyle w:val="BodyText"/>
      </w:pPr>
      <w:r>
        <w:t xml:space="preserve">Ngoài bội phục, vẫn là bội phục. Vừa rồi dưới đao mang khí thế đoạt thiên địa đó, bọn họ đều cảm thấy vô cùng nguy hiểm, mà Tần Vô Song trên Diễn võ đài lại có thể thong dong ung dung như vậy, như mây nhạt gió nhẹ mà trốn đi, đem thắng lợi nắm ở trong tay. Thực lực này, bất luận kẻ nào cũng không thể nghi ngờ được. Trong thế giới của cường giả, ngươi có thực lực, cho dù là kẻ địch cũng không có cách gì không bội phục ngươi!</w:t>
      </w:r>
    </w:p>
    <w:p>
      <w:pPr>
        <w:pStyle w:val="BodyText"/>
      </w:pPr>
      <w:r>
        <w:t xml:space="preserve">Mà những kẻ quen thuộc với Tần Vô Song lại ôm chặt lấy nhau, mấy đệ tử tới từ Bách Việt Quốc, tổ chức thành một đoàn giúp Tần Vô Song trợ uy, lúc này đương nhiên là vui mừng đến cực độ. Dường như trận thắng này của Tần Vô Song cũng là của bọn họ, cũng thuộc về toàn bộ Bách Việt Quốc. Thân là đồng hương, bọn chúng cũng cảm động lây, cảm thấy sự vinh dự tự hào vì sự thắng lợi của Tần Vô Song.</w:t>
      </w:r>
    </w:p>
    <w:p>
      <w:pPr>
        <w:pStyle w:val="BodyText"/>
      </w:pPr>
      <w:r>
        <w:t xml:space="preserve">Thần sắc Vi Dực lúc này đã tái nhợt, hít lấy một hơi thật sâu, phức tạp liếc mắt nhìn Tần Vô Song, mang theo cảm giác cô đơn, nói:</w:t>
      </w:r>
    </w:p>
    <w:p>
      <w:pPr>
        <w:pStyle w:val="BodyText"/>
      </w:pPr>
      <w:r>
        <w:t xml:space="preserve">- Tần sư đệ, trận chiến này, ngươi thắng!</w:t>
      </w:r>
    </w:p>
    <w:p>
      <w:pPr>
        <w:pStyle w:val="BodyText"/>
      </w:pPr>
      <w:r>
        <w:t xml:space="preserve">- Vi sư huynh, ngươi cũng không có thất bại.</w:t>
      </w:r>
    </w:p>
    <w:p>
      <w:pPr>
        <w:pStyle w:val="BodyText"/>
      </w:pPr>
      <w:r>
        <w:t xml:space="preserve">Tần Vô Song vô cùng có phong độ nói.</w:t>
      </w:r>
    </w:p>
    <w:p>
      <w:pPr>
        <w:pStyle w:val="BodyText"/>
      </w:pPr>
      <w:r>
        <w:t xml:space="preserve">- Không…</w:t>
      </w:r>
    </w:p>
    <w:p>
      <w:pPr>
        <w:pStyle w:val="BodyText"/>
      </w:pPr>
      <w:r>
        <w:t xml:space="preserve">Vi Dực mặt cười khổ:</w:t>
      </w:r>
    </w:p>
    <w:p>
      <w:pPr>
        <w:pStyle w:val="BodyText"/>
      </w:pPr>
      <w:r>
        <w:t xml:space="preserve">- Ta thua. Mặc dù trên chiêu số ta không có thất bại, nhưng ở khí chất và trên cảnh giới, ta đã thua. Sư phụ của ta thường tận tâm nhắc nhở, bảo ta không được quên sự theo đuổi về mặt cảnh giới. Một trận chiến này, ta mơ hồ đã nắm bắt được, như thế nào mới là một cảnh giới chân chính…</w:t>
      </w:r>
    </w:p>
    <w:p>
      <w:pPr>
        <w:pStyle w:val="BodyText"/>
      </w:pPr>
      <w:r>
        <w:t xml:space="preserve">Nói xong, hắn chắp tay hướng Tần Vô Song vái nhẹ một cái:</w:t>
      </w:r>
    </w:p>
    <w:p>
      <w:pPr>
        <w:pStyle w:val="BodyText"/>
      </w:pPr>
      <w:r>
        <w:t xml:space="preserve">- Ngu huynh mặc dù là bại, nhưng tâm phục khẩu phục. Trận này tuyệt đối không có một câu oán hận, chỉ có một loại tình cảm cảm kích, ngày sau nếu như ngu huynh có thể đột phá ở cảnh giới này, toàn bộ là nhờ trận chiến này ban tặng.</w:t>
      </w:r>
    </w:p>
    <w:p>
      <w:pPr>
        <w:pStyle w:val="BodyText"/>
      </w:pPr>
      <w:r>
        <w:t xml:space="preserve">Nói xong, ha ha cười to, tâm tình như được rộng mở thoải mái rất nhiều. Cả bầu trời hôm nay đột nhiên cao lên, rộng ra, trời xanh mây trắng, thế nhưng lại là quen thuộc như thế, lại là thân thiết như thế, khiến cho hắn cảm nhận được mọi thứ trong trời đất rộng lớn này, còn có rất nhiều thứ cao xa hơn đáng để cho hắn theo đuổi, sự thắng thua nhất thời trên Diễn võ đài này há lại có thể sánh bằng?</w:t>
      </w:r>
    </w:p>
    <w:p>
      <w:pPr>
        <w:pStyle w:val="BodyText"/>
      </w:pPr>
      <w:r>
        <w:t xml:space="preserve">- Ha ha, danh lợi giống như một cái hộp nhỏ, nếu như có thể thoát ra, sẽ giống như mây bay trên trời, không thể thoát ra, liền vĩnh viễn là là một đám khỏi bụi. Trận chiến tranh hạng ba tư, ta không tham gia, hạng ba cũng được, hạng tư cũng thế, với ta có gì quan trọng?</w:t>
      </w:r>
    </w:p>
    <w:p>
      <w:pPr>
        <w:pStyle w:val="BodyText"/>
      </w:pPr>
      <w:r>
        <w:t xml:space="preserve">Vi Dực vốn là Linh căn Tiên Thiên, vốn dĩ trí tuệ tuyệt luân, chỉ là nhất thời bị che mờ, một khi đã ngộ đạo, cảnh giới tự nhiên tăng lên nhiều, chốc lát có thể nhìn thấy rõ tất cả chấp niệm…</w:t>
      </w:r>
    </w:p>
    <w:p>
      <w:pPr>
        <w:pStyle w:val="BodyText"/>
      </w:pPr>
      <w:r>
        <w:t xml:space="preserve">Tần Vô Song nhìn thấy bóng dáng rời đi phóng khoáng của Vi Dực, có chút suy nghĩ, đột nhiên nở nụ cười thấu hiểu, dường như sâu bên trong linh hồn cũng như có một cánh cửa vừa được mở rộng, lập tức trở nên sáng sủa:</w:t>
      </w:r>
    </w:p>
    <w:p>
      <w:pPr>
        <w:pStyle w:val="BodyText"/>
      </w:pPr>
      <w:r>
        <w:t xml:space="preserve">- Vi Dực sư huynh xét đến cùng cũng là một tuyệt thế thiên tài, một khi ngộ đạo, cũng có thể tự nhiên tiêu sái như thế…</w:t>
      </w:r>
    </w:p>
    <w:p>
      <w:pPr>
        <w:pStyle w:val="BodyText"/>
      </w:pPr>
      <w:r>
        <w:t xml:space="preserve">Ấn tượng của Tần Vô Song đối Vi Dực tự nhiên trở nên rất tốt.</w:t>
      </w:r>
    </w:p>
    <w:p>
      <w:pPr>
        <w:pStyle w:val="BodyText"/>
      </w:pPr>
      <w:r>
        <w:t xml:space="preserve">Chấp sự trọng tài bước lên trên đài, cao giọng tuyên bố Tần Vô Song thắng.</w:t>
      </w:r>
    </w:p>
    <w:p>
      <w:pPr>
        <w:pStyle w:val="BodyText"/>
      </w:pPr>
      <w:r>
        <w:t xml:space="preserve">Tần Vô Song chỉ mỉm cười, lại không có biểu hiện gì là quá đỗi phấn khích. Trận chiến này, thu hoạch về mặt danh lợi, so với những thu hoạch phía sau mà kẻ khác nhìn không ra, hiển nhiên là nhỏ bé không đáng nói đến.</w:t>
      </w:r>
    </w:p>
    <w:p>
      <w:pPr>
        <w:pStyle w:val="BodyText"/>
      </w:pPr>
      <w:r>
        <w:t xml:space="preserve">Tăng lên trên phương diện cảnh giới, có dấu hiệu đột phá tu luyện, cùng với sự nhận thức về các phương diện khiến cho Tần Vô Song cảm thấy có đối thủ như Vi Dực sư huynh quả thật là sự vô cùng may mắn của cuộc đời!</w:t>
      </w:r>
    </w:p>
    <w:p>
      <w:pPr>
        <w:pStyle w:val="BodyText"/>
      </w:pPr>
      <w:r>
        <w:t xml:space="preserve">Nhất là khí độ rời đi rất tự nhiên tiêu sái của Vi Dực khiến cho Tần Vô Song rất bội phục. Có thể trong một thời gian ngắn thông suốt đại ngộ, vừa mới gặp phải sự thất bại nặng nề như vậy, chớp mắt một cái có thể lĩnh ngộ ra cảnh giới, đúng là người phi phàm!</w:t>
      </w:r>
    </w:p>
    <w:p>
      <w:pPr>
        <w:pStyle w:val="BodyText"/>
      </w:pPr>
      <w:r>
        <w:t xml:space="preserve">So với trận đấu này của bọn Tần Vô Song, thì trận đấu giữa Chu Phù cùng Miêu Trung Hiệp có vẻ thường thường nhàn nhạt không có gì đáng kể, không có thứ gì lôi cuốn hấp dẫn người khác.</w:t>
      </w:r>
    </w:p>
    <w:p>
      <w:pPr>
        <w:pStyle w:val="BodyText"/>
      </w:pPr>
      <w:r>
        <w:t xml:space="preserve">Miêu Trung Hiệp cũng không có biểu hiện ra thực lực và quyết tâm khiêu chiến với Chu Phù, sau một hồi giằng co, liền không hề chần chừ chấp nhận thua trận.</w:t>
      </w:r>
    </w:p>
    <w:p>
      <w:pPr>
        <w:pStyle w:val="BodyText"/>
      </w:pPr>
      <w:r>
        <w:t xml:space="preserve">Đến tận đây, cái cục diện như mộng ảo mà ngay cả Truân Trung Trì cũng không dám mơ tưởng đã hoàn toàn xuất hiện.</w:t>
      </w:r>
    </w:p>
    <w:p>
      <w:pPr>
        <w:pStyle w:val="BodyText"/>
      </w:pPr>
      <w:r>
        <w:t xml:space="preserve">Hai kẻ cuối cùng xuất hiện trên trận chiến Chung kết thi đấu bài danh Đệ tử Trung tâm, không ngờ lại chính là hai gã đệ tử mà hắn đắc ý nhất, bọn họ thế nhưng lại mang đến cho hắn sự kinh hỉ tuyệt vời như thế!</w:t>
      </w:r>
    </w:p>
    <w:p>
      <w:pPr>
        <w:pStyle w:val="BodyText"/>
      </w:pPr>
      <w:r>
        <w:t xml:space="preserve">Cục diện này, cho dù là những kẻ có sức tưởng tượng phong phú nhất, trước trận thi đấu bài danh của các Đệ tử Trung tâm, cũng tuyệt đối không thể tưởng tượng nổi chuyện này.</w:t>
      </w:r>
    </w:p>
    <w:p>
      <w:pPr>
        <w:pStyle w:val="BodyText"/>
      </w:pPr>
      <w:r>
        <w:t xml:space="preserve">Thậm chí là trước vòng thi đấu bán kết, cũng không có kẻ nào có thể tin rằng lại xuất hiện một màn như thế này. Bởi vì, ưu thế của Vi Dực thực sự rất rõ ràng, mà quyền uy từ trước tới giờ của hắn, cũng đủ để cho kẻ khác không có bất kỳ một sự chờ mong nào đối với hắc mã Tần Vô Song này. Nhưng mà, cái cục diện mà không ai ngờ nổi từ khi trận thi đấu bắt đầu cho đến nay, cuối cùng đã xuất hiện. Con hắc mã Tần Vô Song vậy mà lại là con hắc mã cuối cùng.</w:t>
      </w:r>
    </w:p>
    <w:p>
      <w:pPr>
        <w:pStyle w:val="BodyText"/>
      </w:pPr>
      <w:r>
        <w:t xml:space="preserve">Sự cạnh tranh giữa các thứ hạng ở phía sau trong mười hạng đầu, cũng diễn ra vô cùng phấn khích. Mà thu hoạch lớn nhất lại vẫn là nhất mạch Thanh Vân Điện. Nhị đệ tử Lữ Đằng và Tam đệ tử Giản Duệ trong môn hạ của Truân Trung Trì cũng đều chiến thắng, tranh nhau hai hạng thứ chín và thứ mười. Trận thi đấu bài danh Đệ tử Trung tâm lần này, nhất mạch Thanh Vân Điện lại chiếm được bốn vị trí, áp đảo trực tiếp nhất mạch Đại Điện chủ.</w:t>
      </w:r>
    </w:p>
    <w:p>
      <w:pPr>
        <w:pStyle w:val="BodyText"/>
      </w:pPr>
      <w:r>
        <w:t xml:space="preserve">Nếu như chỉ là áp đảo về số lượng thôi thì cũng chẳng có gì. Nhưng mà lần này, Thanh Vân Điện vậy mà ngay cả cái hạng đầu tiên bao nhiêu năm qua của nhất mạch Đại Điện chủ, cũng trực tiếp đoạt đi, trực tiếp chiếm luôn hai vị trí đầu, Truân Trung Trì như mở cờ trong bụng, phần đắc ý này quả thật không thể dùng ngôn từ nào có thể diễn tả nổi.</w:t>
      </w:r>
    </w:p>
    <w:p>
      <w:pPr>
        <w:pStyle w:val="BodyText"/>
      </w:pPr>
      <w:r>
        <w:t xml:space="preserve">Mà tam vị Điện chủ khác cũng chỉ có thể trông thấy mà thèm thuồng, một bên vẫn không ngừng tìm cớ, cảm thấy Thanh Vân Điện lần này chẳng qua là khí vận tốt, nếu không quả quyết sẽ không có xuất hiện cục diện bị Thanh Vân Điện chiếm bốn trên mười danh ngạch như thế này.</w:t>
      </w:r>
    </w:p>
    <w:p>
      <w:pPr>
        <w:pStyle w:val="BodyText"/>
      </w:pPr>
      <w:r>
        <w:t xml:space="preserve">Lấy Hồng Lệ của nhất mạch Đại Điện chủ mà nói, nếu không phải là cùng Tần Vô Song quyết đấu bị thương, hai hạng thứ chín và mười kia không thể nào không có mặt hắn. Tốt xấu gì Hồng Lệ cũng là tuyển thủ hạt giống xếp hạng thứ bảy của năm trước.</w:t>
      </w:r>
    </w:p>
    <w:p>
      <w:pPr>
        <w:pStyle w:val="BodyText"/>
      </w:pPr>
      <w:r>
        <w:t xml:space="preserve">Nhưng mặc kệ là nguyên nhân gì, thành tích của nhất mạch Thanh Vân Điện lần này đúng là đã rõ như ban ngày.</w:t>
      </w:r>
    </w:p>
    <w:p>
      <w:pPr>
        <w:pStyle w:val="BodyText"/>
      </w:pPr>
      <w:r>
        <w:t xml:space="preserve">Không nói tới cái khác, chỉ nói về hai người xếp hạng đầu tiên này thôi, đã là lời nói thuyết phục nhất.</w:t>
      </w:r>
    </w:p>
    <w:p>
      <w:pPr>
        <w:pStyle w:val="BodyText"/>
      </w:pPr>
      <w:r>
        <w:t xml:space="preserve">Dù rằng, sự thất bại của Vi Dực cũng không phải là ý nghĩa thực sự bị thua, nhưng bất luận thế nào, hắn không thế thắng qua Tần Vô Song, đó mới là sự thật.</w:t>
      </w:r>
    </w:p>
    <w:p>
      <w:pPr>
        <w:pStyle w:val="BodyText"/>
      </w:pPr>
      <w:r>
        <w:t xml:space="preserve">Một đao mạnh nhất xuất ra, vẫn không thể làm Tần Vô Song có thương tổn gì, điều đó đã nói lên, Tần Vô Song cùng với Vi Dực đối mặt, kẻ đứng sừng sững không gục là Tần Vô Song, vẫn là Tần Vô Song.</w:t>
      </w:r>
    </w:p>
    <w:p>
      <w:pPr>
        <w:pStyle w:val="BodyText"/>
      </w:pPr>
      <w:r>
        <w:t xml:space="preserve">Cái tên này, dường như đã trở thành truyền kỳ của Tinh La Điện, lại một lần nữa trở thành thần tượng của trên dưới Tinh La Điện.</w:t>
      </w:r>
    </w:p>
    <w:p>
      <w:pPr>
        <w:pStyle w:val="BodyText"/>
      </w:pPr>
      <w:r>
        <w:t xml:space="preserve">Có thể làm cho cái vị trí Quán quân của trận thi đấu bài danh từ trước tới giờ luôn không thay đổi, đột nhiên xuất hiện biến hóa, chỉ điểm đơn giản này thôi cũng đủ để khiến cho hắn trở thành đối tượng bàn tán trên dưới của Tinh La Điện.</w:t>
      </w:r>
    </w:p>
    <w:p>
      <w:pPr>
        <w:pStyle w:val="BodyText"/>
      </w:pPr>
      <w:r>
        <w:t xml:space="preserve">Vòng đấu cuối cùng, trận đấu cũng không cần phải rút thăm nữa.</w:t>
      </w:r>
    </w:p>
    <w:p>
      <w:pPr>
        <w:pStyle w:val="BodyText"/>
      </w:pPr>
      <w:r>
        <w:t xml:space="preserve">Hai kẻ thắng ở vòng bán kết là Chu Phù và Tần Vô Song đều là đến từ Thanh Vân Điện.</w:t>
      </w:r>
    </w:p>
    <w:p>
      <w:pPr>
        <w:pStyle w:val="BodyText"/>
      </w:pPr>
      <w:r>
        <w:t xml:space="preserve">Mà hai kẻ trong trận quyết đấu tranh hạng ba, hạng tư còn lại là Vi Dực cùng Miêu Trung Hiệp. Bởi vì Vi Dực đã tuyên bố công khai, từ bỏ trận đấu tranh đoạt hạng ba tư, bởi vậy thông qua ý kiến bàn bạc của năm vị Điện chủ, Miêu Trung Hiệp tự động xếp hạng ba, Vi Dực xếp hạng tư.</w:t>
      </w:r>
    </w:p>
    <w:p>
      <w:pPr>
        <w:pStyle w:val="BodyText"/>
      </w:pPr>
      <w:r>
        <w:t xml:space="preserve">Đương nhiên sự bài danh này khiến cho Ngũ Điện chủ Điền Tri Hành nhất thời cảm thấy có chút xấu hổ. Miêu Trung Hiệp còn mạnh hơn Vi Dực? Bài danh này xét thế nào cũng thấy có chút không thông suốt.</w:t>
      </w:r>
    </w:p>
    <w:p>
      <w:pPr>
        <w:pStyle w:val="BodyText"/>
      </w:pPr>
      <w:r>
        <w:t xml:space="preserve">Nhưng một khi Đại Điện chủ Trác Bất Đàn đã tự mình mở miệng, quy củ của Tinh La Điện là như thế, người tự bỏ quyền lợi là thua, đây là tổ huấn không thay đổi từ bao đời nay, sự vướng mắc còn lại duy nhất chính là trận tranh đấu nội bộ của Thanh Vân Điện.</w:t>
      </w:r>
    </w:p>
    <w:p>
      <w:pPr>
        <w:pStyle w:val="BodyText"/>
      </w:pPr>
      <w:r>
        <w:t xml:space="preserve">Rốt cuộc, trận chiến cuối cùng, Tần Vô Song lại đối mặt với chính sư tỷ nhất mạch của mình, đối mặt với tiêu điểm của tất cả các nam đệ tử của Tinh La Điện – Chu Phù. Hắn sẽ có biểu hiện như thế nào đây?</w:t>
      </w:r>
    </w:p>
    <w:p>
      <w:pPr>
        <w:pStyle w:val="BodyText"/>
      </w:pPr>
      <w:r>
        <w:t xml:space="preserve">Là tiếp tục đột biến, áp đảo Chu Phù, giành lấy vị trí Quán quân? Hay là chủ động từ bỏ, nhường cho sư tỷ bổn môn? Kết cục vẫn luôn luôn có những sự dự liệu bất ngờ.</w:t>
      </w:r>
    </w:p>
    <w:p>
      <w:pPr>
        <w:pStyle w:val="BodyText"/>
      </w:pPr>
      <w:r>
        <w:t xml:space="preserve">Tần Vô Song cuối cùng không có tuyên bố từ bỏ, nhưng thật ra lại là Chu Phù, ngay trong ngày nghỉ ngơi, đã cùng với Truân Trung Trì thương lượng một chút, kiên trì thành toàn cho Tần Vô Song, từ bỏ quyền tham gia trận chung kết!</w:t>
      </w:r>
    </w:p>
    <w:p>
      <w:pPr>
        <w:pStyle w:val="BodyText"/>
      </w:pPr>
      <w:r>
        <w:t xml:space="preserve">Truân Trung Trì bất đắc dĩ, chỉ có thể nhận lời. Tuy rằng hắn biết với khí thế cùng sức chiến đấu hiện tại của Tần Vô Song, dù cho là rất quý mến vị Đại sư tỷ Chu Phù nhưng chỉ sợ cũng sẽ không dễ dàng từ bỏ trận chung kết này.</w:t>
      </w:r>
    </w:p>
    <w:p>
      <w:pPr>
        <w:pStyle w:val="BodyText"/>
      </w:pPr>
      <w:r>
        <w:t xml:space="preserve">Một khi Chu Phù đã cố ý quyết định như thế, Truân Trung Trì cũng chỉ biết thuận theo lòng nàng, Hắn cũng biết, Chu Phù là thành tâm thành ý hi vọng Tần Vô Song đứng ra gánh đỡ nhất mạch Thanh Vân Điện, thậm chí là dẫn dắt thế hệ tuổi trẻ của Tinh La Điện một đường hướng tới phía trước! Bởi vậy, trong lịch sử của Tinh La Điện đã có một kỳ thi đấu bài danh Đệ tử Trung tâm có kết quả bất ngờ nhất, sinh ra một hắc mã dùng khí thế bất khả chiến bại, trực tiếp ngồi lên vị trí Quán quân trong trận thi đấu bài danh Đệ tử Trung tâm.</w:t>
      </w:r>
    </w:p>
    <w:p>
      <w:pPr>
        <w:pStyle w:val="BodyText"/>
      </w:pPr>
      <w:r>
        <w:t xml:space="preserve">Tần Vô Song, cái tên này nhất định sẽ trở thành truyền kỳ, được long trọng viết vào trong lịch sử Tinh La Điện.</w:t>
      </w:r>
    </w:p>
    <w:p>
      <w:pPr>
        <w:pStyle w:val="Compact"/>
      </w:pPr>
      <w:r>
        <w:t xml:space="preserve">Ủng hộ chỉ với 1 click và 5s ! (adf.ly/4EmoB)</w:t>
      </w:r>
      <w:r>
        <w:br w:type="textWrapping"/>
      </w:r>
      <w:r>
        <w:br w:type="textWrapping"/>
      </w:r>
    </w:p>
    <w:p>
      <w:pPr>
        <w:pStyle w:val="Heading2"/>
      </w:pPr>
      <w:bookmarkStart w:id="260" w:name="chương-238"/>
      <w:bookmarkEnd w:id="260"/>
      <w:r>
        <w:t xml:space="preserve">238. Chương 23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38: Cảm giác nguy cơ.</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Kết quả của trận bài danh Đệ tử Trung tâm đã được công bố hoàn toàn, một hồi sự kiện kéo dài hơn hai mươi ngày, rốt cục cũng kết thúc oanh liệt, mà lúc này đã là ngày 27 tháng chạp, một năm đã sắp qua.</w:t>
      </w:r>
    </w:p>
    <w:p>
      <w:pPr>
        <w:pStyle w:val="BodyText"/>
      </w:pPr>
      <w:r>
        <w:t xml:space="preserve">Mặc kệ là thành tích trận bài danh Đệ tử Trung tâm thế nào, lần khảo hạch này cũng đã trở thành quá khứ, tất cả phải nhìn về phía trước.</w:t>
      </w:r>
    </w:p>
    <w:p>
      <w:pPr>
        <w:pStyle w:val="BodyText"/>
      </w:pPr>
      <w:r>
        <w:t xml:space="preserve">Các điện các mạch cũng đều tụ tập môn hạ đệ tử, phân tích những cái được và cái mất.</w:t>
      </w:r>
    </w:p>
    <w:p>
      <w:pPr>
        <w:pStyle w:val="BodyText"/>
      </w:pPr>
      <w:r>
        <w:t xml:space="preserve">Thanh Vân Điện nhất mạch này tất nhiên cũng không ngoại lệ. Thanh Vân Điện ngày hôm nay khí thế không ngừng nâng cao, mơ hồ còn có ý oai phong nổi trội hơn nhất mạch Đại Điện chủ.</w:t>
      </w:r>
    </w:p>
    <w:p>
      <w:pPr>
        <w:pStyle w:val="BodyText"/>
      </w:pPr>
      <w:r>
        <w:t xml:space="preserve">Truân Trung Trì tự nhiên là vô cùng khoái trá, lần thi đấu bài danh Đệ tử Trung tâm này, thu hoạch thật to lớn, thật sự là vượt qua sự mong muốn của hắn.</w:t>
      </w:r>
    </w:p>
    <w:p>
      <w:pPr>
        <w:pStyle w:val="BodyText"/>
      </w:pPr>
      <w:r>
        <w:t xml:space="preserve">Mười ba gã Đệ tử Trung tâm lại một lần nữa tụ tập trong đại điện của Thanh Vân Điện, mà các Đệ tử Cao cấp cùng Đệ tử Sơ cấp khác lại là tụ tập ở bên ngoài điện.</w:t>
      </w:r>
    </w:p>
    <w:p>
      <w:pPr>
        <w:pStyle w:val="BodyText"/>
      </w:pPr>
      <w:r>
        <w:t xml:space="preserve">Tâm tình của hàng ngàn hàng vạn đệ tử hiện tại so với lúc trước trận đấu bài danh là hoàn toàn không giống nhau. Mặc kệ mỗi người thành tích thế nào, mỗi người đều vui vẻ ra mặt.</w:t>
      </w:r>
    </w:p>
    <w:p>
      <w:pPr>
        <w:pStyle w:val="BodyText"/>
      </w:pPr>
      <w:r>
        <w:t xml:space="preserve">Sự nổi bật của Thanh Vân Điện lần này thực quá lớn. Trong mười Đệ tử Trung tâm đứng đầu liền có bốn người, bao gồm cả Á quân và Quán quân. Thành tích này, trong mười năm đã qua e rằng nhất mạch Đại Điện chủ cũng chưa từng xuất hiện qua, vậy mà Thanh Vân Điện bọn họ lại làm được.</w:t>
      </w:r>
    </w:p>
    <w:p>
      <w:pPr>
        <w:pStyle w:val="BodyText"/>
      </w:pPr>
      <w:r>
        <w:t xml:space="preserve">Bọn họ làm đệ tử của Thanh Vân Điện cũng là cảm thấy vô cùng tự hào. Loại tự hào này khiến cho các đệ tử của Thanh Vân Điện trong lúc vô hình đều cảm thấy vô cùng thân thiết, mặc kệ là biết quen biết nhau hay không, cũng đều có thể tụ tập một chỗ để tán gẫu. Nội dung trò chuyện, tự nhiên có quan hệ với trận thi đấu bài danh.</w:t>
      </w:r>
    </w:p>
    <w:p>
      <w:pPr>
        <w:pStyle w:val="BodyText"/>
      </w:pPr>
      <w:r>
        <w:t xml:space="preserve">Ngay cả Truân Trung Trì cũng không thể nghĩ tới lần này thi đấu bài danh Đệ tử Trung tâm lại mang đến nhiều điều tốt đẹp đến vậy. Cư nhiên có thể khiến cho lực ngưng tụ của các môn hạ đệ tử của hắn tăng nhanh trên diện rộng.</w:t>
      </w:r>
    </w:p>
    <w:p>
      <w:pPr>
        <w:pStyle w:val="BodyText"/>
      </w:pPr>
      <w:r>
        <w:t xml:space="preserve">Những gã đệ tử này tập trung ở đây như vậy, hiển nhiên là đều có sự chờ đợi. Bởi vì trước đây Truân Trung Trì đã hứa hẹn, hôm nay cho dù là Đệ tử Trung tâm cũng được, Đệ tử Cao cấp cũng được, Đệ tử Sơ cấp cũng tốt, tất cả mọi người đều tụ tập lại một chỗ để cùng nhau ăn mừng.</w:t>
      </w:r>
    </w:p>
    <w:p>
      <w:pPr>
        <w:pStyle w:val="BodyText"/>
      </w:pPr>
      <w:r>
        <w:t xml:space="preserve">Đương nhiên, bọn họ vẫn phải chờ đợi một chút, bởi vì các Đệ tử Trung tâm vẫn cần phải gặp mặt nhau trước. Sau đó mới có thể bố trí cho bọn họ ra ngoài gặp mặt mọi người. Đến lúc đó có bất kỳ câu hỏi gì về phương diện tu luyện đều có thể thỉnh giáo các Đệ tử Trung tâm.</w:t>
      </w:r>
    </w:p>
    <w:p>
      <w:pPr>
        <w:pStyle w:val="BodyText"/>
      </w:pPr>
      <w:r>
        <w:t xml:space="preserve">Đây là một cơ hội khó có được, những gã đệ tử này tự nhiên đều vô cùng quý trọng. Thường ngày, bọn họ trên danh nghĩa là đệ tử của nhất mạch Thanh Vân Điện, nhưng tu luyện ở Tinh La Điện đều là sư phụ đón nhận nhập môn, thế nhưng tu luyện lại do tự thâm mỗi người. Mỗi người đều căn cứ vào những đặc điểm khác nhau mà tiếp nhận chỉ dạy tâm pháp và công quyết cũng không hoàn toàn giống nhau, nhưng trên cơ bản, về mặt cấp bậc vẫn là chênh lệch không nhiều lắm.</w:t>
      </w:r>
    </w:p>
    <w:p>
      <w:pPr>
        <w:pStyle w:val="BodyText"/>
      </w:pPr>
      <w:r>
        <w:t xml:space="preserve">Cho nên, nếu như bọn họ không phải là Đệ tử Trung tâm, bình thường cũng không có tư cách trực tiếp thỉnh giáo Nhị Điện chủ. Thành ra có cơ hội thỉnh giáo các Đệ tử Trung tâm, bọn họ tự nhiên quý trọng gấp bội phần.</w:t>
      </w:r>
    </w:p>
    <w:p>
      <w:pPr>
        <w:pStyle w:val="BodyText"/>
      </w:pPr>
      <w:r>
        <w:t xml:space="preserve">Lúc này, ở giữa đại điện, Truân Trung Trì đang vui mừng đắc ý.</w:t>
      </w:r>
    </w:p>
    <w:p>
      <w:pPr>
        <w:pStyle w:val="BodyText"/>
      </w:pPr>
      <w:r>
        <w:t xml:space="preserve">- Các đồ nhi, thắng lợi này thuộc về các ngươi, vi sư vui mừng thay cho các ngươi, đồng thời cũng hi vọng sẽ giữ vững mãi được cái thành tích này. Có câu châm ngôn, giành giang sơn thì dễ còn giữ vững giang sơn thì khó. Sau này không thể nào mỗi đợt lại có thể thu hoạch được thành tích tốt như vậy, nhưng vi sư lại hi vọng mỗi người các ngươi đều có thể nhận thức được ý nghĩa của thành tích lần này, cũng hi vọng các ngươi hiểu rõ, trên thế giới này không có bất kỳ cái gì là không thể, chỉ cần nỗ lực, cố gắng phấn đấu, khi cơ hội đến, cuối cùng thể nào cũng xuất hiện kết quả lý tưởng. Phù nhi, ngươi là Đại sư tỷ, việc này, ngươi có thể phát biểu một chút cảm nghĩ.</w:t>
      </w:r>
    </w:p>
    <w:p>
      <w:pPr>
        <w:pStyle w:val="BodyText"/>
      </w:pPr>
      <w:r>
        <w:t xml:space="preserve">Chu Phù cười khanh khách quay đầu nhìn Tần Vô Song:</w:t>
      </w:r>
    </w:p>
    <w:p>
      <w:pPr>
        <w:pStyle w:val="BodyText"/>
      </w:pPr>
      <w:r>
        <w:t xml:space="preserve">- Sư phụ, theo quy củ, cái chức Đại sư tỷ này của ta hẳn phải xuống đài, hiện tại Vô Song sư đệ đáng được thăng lên Đại sư huynh rồi. Các mạch của Tinh La Điện có quy củ luật bất thành văn, chức vụ Lão Đại là thay phiên làm, dựa theo bài danh thực lực mà định.</w:t>
      </w:r>
    </w:p>
    <w:p>
      <w:pPr>
        <w:pStyle w:val="BodyText"/>
      </w:pPr>
      <w:r>
        <w:t xml:space="preserve">Chỉ là Tần Vô Song không có khởi lên ý niệm tranh giành, mỉm cười cự tuyệt:</w:t>
      </w:r>
    </w:p>
    <w:p>
      <w:pPr>
        <w:pStyle w:val="BodyText"/>
      </w:pPr>
      <w:r>
        <w:t xml:space="preserve">- Đại sư tỷ, những cái khác đều có thể thương lượng được, còn cái chức Đại sư huynh này, tiểu đệ tuyệt đối không dám nhận.</w:t>
      </w:r>
    </w:p>
    <w:p>
      <w:pPr>
        <w:pStyle w:val="BodyText"/>
      </w:pPr>
      <w:r>
        <w:t xml:space="preserve">Truân Trung Trì cười ha hả, khoát tay nói:</w:t>
      </w:r>
    </w:p>
    <w:p>
      <w:pPr>
        <w:pStyle w:val="BodyText"/>
      </w:pPr>
      <w:r>
        <w:t xml:space="preserve">- Phù nhi, Vô Song đã từ chối không nhận, ngươi cũng đừng ép hắn nữa. Dù sao ở trên trận thi đấu bài danh Đệ tử Trung tâm, ngươi đã nhường qua một lần, chức Đại sư tỷ này, ngươi cẫn tiếp tục làm là được rồi. Vô Song tuổi còn nhỏ, tiếp tục để hắn làm sư đệ đi.</w:t>
      </w:r>
    </w:p>
    <w:p>
      <w:pPr>
        <w:pStyle w:val="BodyText"/>
      </w:pPr>
      <w:r>
        <w:t xml:space="preserve">Truân Trung Trì nói như vậy xem như đã giải vây cho Tần Vô Song. Hắn ngày đó nhìn Tần Vô Song và Vi Dực quyết đấu, liền nhìn ra Vô Song đã cố ý áp chế sự nổi bật, không muốn quá lộ ra sự nổi trội. Hôm nay nếu để hắn làm Đại sư huynh, áp lực ở các phương diện quả thật sẽ ảnh hưởng đến sự tu luyện của Tần Vô Song. Thành ra, làm một kẻ sư phụ như hắn, cũng tự nhiên phải đứng ra để giảm bớt sức ép cho đệ tử.</w:t>
      </w:r>
    </w:p>
    <w:p>
      <w:pPr>
        <w:pStyle w:val="BodyText"/>
      </w:pPr>
      <w:r>
        <w:t xml:space="preserve">- Sư phụ, quy củ là vậy thôi, nói thế nào chứ với thực lực của Vô Song sư đệ, làm Đại sư huynh cũng không thành vấn đề. Các ngươi thấy đúng không?</w:t>
      </w:r>
    </w:p>
    <w:p>
      <w:pPr>
        <w:pStyle w:val="BodyText"/>
      </w:pPr>
      <w:r>
        <w:t xml:space="preserve">Chu Phù quay đầu sang hỏi các sư đệ khác.</w:t>
      </w:r>
    </w:p>
    <w:p>
      <w:pPr>
        <w:pStyle w:val="BodyText"/>
      </w:pPr>
      <w:r>
        <w:t xml:space="preserve">Các sư đệ khác đều tủm tỉm cười, từ chối cho ý kiến. Bọn họ cũng không biết phải tỏ thái độ thế nào cho thỏa đáng. Dù sao Chu Phù cùng Tần Vô Song đều là thực lực siêu cường, bất kể là ai làm Lão Đại, bọn họ đều không có ý kiến.</w:t>
      </w:r>
    </w:p>
    <w:p>
      <w:pPr>
        <w:pStyle w:val="BodyText"/>
      </w:pPr>
      <w:r>
        <w:t xml:space="preserve">Truân Trung Trì nghiêm mặt nói:</w:t>
      </w:r>
    </w:p>
    <w:p>
      <w:pPr>
        <w:pStyle w:val="BodyText"/>
      </w:pPr>
      <w:r>
        <w:t xml:space="preserve">- Phù nhi, Vô Song vừa đến, còn rất nhiều sự tình ở Tinh La Điện không phải là rất quen thuộc, cái gánh nặng của Đại sư tỷ ngươi, vẫn chưa thể nào buông xuống sớm vậy đâu.</w:t>
      </w:r>
    </w:p>
    <w:p>
      <w:pPr>
        <w:pStyle w:val="BodyText"/>
      </w:pPr>
      <w:r>
        <w:t xml:space="preserve">Chu Phù nghe sư phụ cố ý nói như thế, chỉ có thể gật gật đầu:</w:t>
      </w:r>
    </w:p>
    <w:p>
      <w:pPr>
        <w:pStyle w:val="BodyText"/>
      </w:pPr>
      <w:r>
        <w:t xml:space="preserve">- Vậy được rồi, ta liền thay cho Đại sư huynh Tần Vô Song tương lai làm thêm một chút nữa.</w:t>
      </w:r>
    </w:p>
    <w:p>
      <w:pPr>
        <w:pStyle w:val="BodyText"/>
      </w:pPr>
      <w:r>
        <w:t xml:space="preserve">Dừng một chút, lại cười hì hì nói:</w:t>
      </w:r>
    </w:p>
    <w:p>
      <w:pPr>
        <w:pStyle w:val="BodyText"/>
      </w:pPr>
      <w:r>
        <w:t xml:space="preserve">- Sư phụ, cảm tưởng này nọ gì đó, hay là để các sư đệ khác nói nhiều một chút đi, năm nào cũng là đệ tử nói thế này, cũng không có gì khác biệt lắm, dùng cũng gần hết vốn từ rồi.</w:t>
      </w:r>
    </w:p>
    <w:p>
      <w:pPr>
        <w:pStyle w:val="BodyText"/>
      </w:pPr>
      <w:r>
        <w:t xml:space="preserve">Truân Trung Trì mỉm cười, chỉ nói:</w:t>
      </w:r>
    </w:p>
    <w:p>
      <w:pPr>
        <w:pStyle w:val="BodyText"/>
      </w:pPr>
      <w:r>
        <w:t xml:space="preserve">- Mấy người các ngươi, có điều gì muốn nói thì cứ nói thoải mái ra đi.</w:t>
      </w:r>
    </w:p>
    <w:p>
      <w:pPr>
        <w:pStyle w:val="BodyText"/>
      </w:pPr>
      <w:r>
        <w:t xml:space="preserve">Trong ánh mắt dừng lại trên người Lữ Đằng, cười nói:</w:t>
      </w:r>
    </w:p>
    <w:p>
      <w:pPr>
        <w:pStyle w:val="BodyText"/>
      </w:pPr>
      <w:r>
        <w:t xml:space="preserve">- Lão Nhị, lần này ngươi hy sinh rất lớn. Trong lòng có phải có điều không thoải mái?</w:t>
      </w:r>
    </w:p>
    <w:p>
      <w:pPr>
        <w:pStyle w:val="BodyText"/>
      </w:pPr>
      <w:r>
        <w:t xml:space="preserve">Lữ Đằng năm trước xếp vị trí thứ tám, năm nay bị rớt xuống vị trí thứ chín, thứ tự giảm xuống một bậc.</w:t>
      </w:r>
    </w:p>
    <w:p>
      <w:pPr>
        <w:pStyle w:val="BodyText"/>
      </w:pPr>
      <w:r>
        <w:t xml:space="preserve">Nghe sư phụ vừa hỏi như vậy, Lữ Đằng vội lắc đầu, sợ hãi vô cùng:</w:t>
      </w:r>
    </w:p>
    <w:p>
      <w:pPr>
        <w:pStyle w:val="BodyText"/>
      </w:pPr>
      <w:r>
        <w:t xml:space="preserve">- Sư phụ, đệ tử nghĩ, đụng tới Đặng Bá Hổ, mặc dù có lực nhưng cuối cùng cũng khó tránh một trận thua. Chiến lược buông tay từ bỏ đợi cơ hội sau là một sự chọn lựa đúng đắn. Nếu không một khi đấu với hắn bị thương, chỉ sợ sau trận đấu, kết quả lại càng kém hơn.</w:t>
      </w:r>
    </w:p>
    <w:p>
      <w:pPr>
        <w:pStyle w:val="BodyText"/>
      </w:pPr>
      <w:r>
        <w:t xml:space="preserve">Truân Trung Trì gật gật đầu:</w:t>
      </w:r>
    </w:p>
    <w:p>
      <w:pPr>
        <w:pStyle w:val="BodyText"/>
      </w:pPr>
      <w:r>
        <w:t xml:space="preserve">- Khá lắm, sự được mất nhất thời cũng không có gì. Hơn nữa bất luận nói thế nào thì trận thi đấu bài danh cũng chỉ là một lần khảo nghiệm trong nội bộ mội năm một lần của Tinh La Điện, vốn không có tính chất quyết định ý nghĩa gì cả. Quy củ tử trước đến giờ như vậy, các điện các mạch đều khá là coi trọng, lâu dần trận thi đấu bài danh này trở thành sự kiện lớn nhất trong năm trước khi sang năm mới.</w:t>
      </w:r>
    </w:p>
    <w:p>
      <w:pPr>
        <w:pStyle w:val="BodyText"/>
      </w:pPr>
      <w:r>
        <w:t xml:space="preserve">Quay đầu lại hỏi tam đệ tử Giản Duệ:</w:t>
      </w:r>
    </w:p>
    <w:p>
      <w:pPr>
        <w:pStyle w:val="BodyText"/>
      </w:pPr>
      <w:r>
        <w:t xml:space="preserve">- Lão Tam, thành tích lần này của ngươi cũng được, tiến vào mười hạng đầu, đây là một cơ hội đặc biệt, ngươi cần phải biết quý trọng.</w:t>
      </w:r>
    </w:p>
    <w:p>
      <w:pPr>
        <w:pStyle w:val="BodyText"/>
      </w:pPr>
      <w:r>
        <w:t xml:space="preserve">- Đệ tử biết!</w:t>
      </w:r>
    </w:p>
    <w:p>
      <w:pPr>
        <w:pStyle w:val="BodyText"/>
      </w:pPr>
      <w:r>
        <w:t xml:space="preserve">Giản Duệ lời ít ý nhiều. Truân Trung Trì hướng ánh mắt về Tần Vô Song:</w:t>
      </w:r>
    </w:p>
    <w:p>
      <w:pPr>
        <w:pStyle w:val="BodyText"/>
      </w:pPr>
      <w:r>
        <w:t xml:space="preserve">- Vô Song, ngươi không nói một câu sao?</w:t>
      </w:r>
    </w:p>
    <w:p>
      <w:pPr>
        <w:pStyle w:val="BodyText"/>
      </w:pPr>
      <w:r>
        <w:t xml:space="preserve">Tần Vô Song bị sư phụ điểm danh, mỉm cười nói:</w:t>
      </w:r>
    </w:p>
    <w:p>
      <w:pPr>
        <w:pStyle w:val="BodyText"/>
      </w:pPr>
      <w:r>
        <w:t xml:space="preserve">- Sư phụ hi vọng đệ tử nói những gì?</w:t>
      </w:r>
    </w:p>
    <w:p>
      <w:pPr>
        <w:pStyle w:val="BodyText"/>
      </w:pPr>
      <w:r>
        <w:t xml:space="preserve">- Nghĩ gì thì nói đó!</w:t>
      </w:r>
    </w:p>
    <w:p>
      <w:pPr>
        <w:pStyle w:val="BodyText"/>
      </w:pPr>
      <w:r>
        <w:t xml:space="preserve">Truân Trung Trì rất tùy ý nói.</w:t>
      </w:r>
    </w:p>
    <w:p>
      <w:pPr>
        <w:pStyle w:val="BodyText"/>
      </w:pPr>
      <w:r>
        <w:t xml:space="preserve">Tần Vô Song suy nghĩ một lát lại nói:</w:t>
      </w:r>
    </w:p>
    <w:p>
      <w:pPr>
        <w:pStyle w:val="BodyText"/>
      </w:pPr>
      <w:r>
        <w:t xml:space="preserve">- Nếu như sư phụ đã dặn dò, đệ tử cả gan nói vài lời. Đệ tử nhập môn hơn nửa năm, nghĩ thấy Tinh La Điện quả thật có nhiều nhân tài. Nhưng mà phần đông các thiên tài này đều lại có cùng một vấn đề, cũng không thể không để ý một chút.</w:t>
      </w:r>
    </w:p>
    <w:p>
      <w:pPr>
        <w:pStyle w:val="BodyText"/>
      </w:pPr>
      <w:r>
        <w:t xml:space="preserve">- Ố? Vấn đề gì?</w:t>
      </w:r>
    </w:p>
    <w:p>
      <w:pPr>
        <w:pStyle w:val="BodyText"/>
      </w:pPr>
      <w:r>
        <w:t xml:space="preserve">Truân Trung Trì thấy thú vị hỏi.</w:t>
      </w:r>
    </w:p>
    <w:p>
      <w:pPr>
        <w:pStyle w:val="BodyText"/>
      </w:pPr>
      <w:r>
        <w:t xml:space="preserve">- Căn cứ theo sự âm thầm quan sát của đệ tử, các mạch của Tinh La Điện, tuy rằng đều là đệ tử của Tinh La Điện nhưng sự thành kiến về nội bộ môn hộ, vẫn là có chút sâu sắc. Mà Tinh La Điện lại là đệ nhất tông môn của Đế quốc Đại La, đệ tử bổn môn cũng có thiếu ít nhiều cảm giác nguy cơ. Không có đối thủ lang sói, cũng không có bị đặt vào hoàn cảnh nguy hiểm đáng sợ nào, sự rèn luyện có chỗ khiếm khuyết. Đối với mỗi một đại tông môn mà nói, tựa hồ an nhàn thanh bình quá mức.</w:t>
      </w:r>
    </w:p>
    <w:p>
      <w:pPr>
        <w:pStyle w:val="BodyText"/>
      </w:pPr>
      <w:r>
        <w:t xml:space="preserve">Tần Vô Song nói điểm này ra, các Đệ tử Trung tâm đều biến sắc, bọn họ thật không nghĩ tới Tần Vô Song lại có thể nói những lời như vậy. Lời nói này quả thực có chút to gan, dĩ nhiên là chỉ thẳng vào sách lược tồn tại của Tinh La Điện. Truân Trung Trì sắc mặt bất chợt ngưng trọng, trầm ngâm không nói, dường như đang nghĩ ngợi rất sâu xa điều gì. Mà Tần Vô Song thì lại vẫn rất thản nhiên. Một khi sư phụ đã cho phép muốn nói gì thì cứ nói nấy, ở đây cũng không có người ngoài, hắn cũng không ngại nói thẳng.</w:t>
      </w:r>
    </w:p>
    <w:p>
      <w:pPr>
        <w:pStyle w:val="BodyText"/>
      </w:pPr>
      <w:r>
        <w:t xml:space="preserve">Vấn đề này, Tần Vô Song lúc tu luyện ở Sơn mạch Lăng Tiêu đã từng có chút hiểu biết, nên đã có sự cảm ngộ, lúc tới Vạn Tượng Cốc càng lĩnh hội thêm sâu sắc hơn.</w:t>
      </w:r>
    </w:p>
    <w:p>
      <w:pPr>
        <w:pStyle w:val="BodyText"/>
      </w:pPr>
      <w:r>
        <w:t xml:space="preserve">Mà lần Khảo hạch Cuối năm này, cùng với thi đấu bài danh Đệ tử Trung tâm, cũng chỉ là khảo hạch mà thôi, cũng không có nguy cơ gì cần phải ứng phó hết sức.</w:t>
      </w:r>
    </w:p>
    <w:p>
      <w:pPr>
        <w:pStyle w:val="BodyText"/>
      </w:pPr>
      <w:r>
        <w:t xml:space="preserve">Nếu như là Tần Vô Song của trước đây, quả quyết sẽ không nói những lời như vậy. Nhưng hôm nay, hắn đã là Quán quân của trận thi đấu bài danh Đệ tử Trung tâm, đã ẩn hiện đứng ở cấp bậc là thế lực nòng cốt của Tinh La Điện. Ở cao độ này, tự nhiên không khỏi suy nghĩ nhiều hơn một chút, trong lúc bất giác, trong lòng đã nảy sinh ý định đảm đương lấy trách nhiệm này một chút.</w:t>
      </w:r>
    </w:p>
    <w:p>
      <w:pPr>
        <w:pStyle w:val="BodyText"/>
      </w:pPr>
      <w:r>
        <w:t xml:space="preserve">Thật lâu sau, Truân Trung Trì hít một hơi, gật gật đầu:</w:t>
      </w:r>
    </w:p>
    <w:p>
      <w:pPr>
        <w:pStyle w:val="BodyText"/>
      </w:pPr>
      <w:r>
        <w:t xml:space="preserve">- Rất lâu trước đây, lúc vi sư ở thời điểm tuổi xấp xỉ như các ngươi vậy, cũng từng khí phách hưng phấn. Nhưng vài thập niên an nhàn hòa bình khiến cho vi sư dần dần trở nên hiện trạng như bây giờ. Vi sư luôn luôn nghĩ thấy kỳ quái, ta vẫn là ta, chẳng có biến đổi gì, chẳng lẽ chỉ là lớn tuổi hơn một chút, cho nên có chút thiếu đi sự cầu tiến rồi sao? Ngày hôm nay nghe Vô Song nói như vậy ta mới tìm được điểm mấu chốt, chính là cảm giác nguy cơ. Không sai, chính là bốn chữ này!</w:t>
      </w:r>
    </w:p>
    <w:p>
      <w:pPr>
        <w:pStyle w:val="BodyText"/>
      </w:pPr>
      <w:r>
        <w:t xml:space="preserve">Truân Trung Trì thở dài:</w:t>
      </w:r>
    </w:p>
    <w:p>
      <w:pPr>
        <w:pStyle w:val="BodyText"/>
      </w:pPr>
      <w:r>
        <w:t xml:space="preserve">- Vô Song, vi sư hiện tại thấy thật may mắn vì nhận được một đệ tử như ngươi. Thực cũng là sự may mắn của Thanh Vân Điện chúng ta. Vấn đề này ta luôn luôn không có lời giải, một câu nói của ngươi hôm nay làm ta như kẻ bừng tỉnh trong cơn mộng. Vấn đề này ta cần phải tìm Đại Điện chủ nói chuyện. Có lẽ, Tinh La Điện làm tông phái trung tâm của Đế quốc Đại La, ngày tháng trôi qua quả thực là khiến cho môn hạ đệ tử dễ dàng an phận với hiện trạng. Rất tốt! Vô Song, ngươi có thể nói ra lời này, chứng minh ngươi cũng đang thực sự suy nghĩ.</w:t>
      </w:r>
    </w:p>
    <w:p>
      <w:pPr>
        <w:pStyle w:val="BodyText"/>
      </w:pPr>
      <w:r>
        <w:t xml:space="preserve">Tần Vô Song lại không kể công, chỉ là mỉm cười nói:</w:t>
      </w:r>
    </w:p>
    <w:p>
      <w:pPr>
        <w:pStyle w:val="BodyText"/>
      </w:pPr>
      <w:r>
        <w:t xml:space="preserve">- Chỉ là Vô Song từ nhỏ thân thế bình thường, từ tầng dưới chót dốc sức tiến lên, môi trường tồn tại cũng vô cùng hiểm ác, chung quanh đều là cường địch lăm le nhòm ngó thèm thuồng. Bởi thế cảm giác nguy cơ này cũng mạnh mẽ hơn một chút. Vô Song cảm thấy trong thời bình thì phải nghĩ đến thời loạn, đối với mỗi một người, mỗi một tông phái quả thực đều mang ý nghĩa rất lớn. Ví dụ như Bách Việt Quốc của ta với Đại Ngô Quốc là hai thế lực không thể nào cùng tồn tại, đây chính là cảm giác nguy cơ. Ví dụ như gia đình trước đây của ta, là gia tộc Hàn môn nằm dưới tầng chót nhất của Bách Việt Quốc, mấy kẻ thế lực lớn luôn muốn thâu tóm gia nghiệp Tần gia ta, cũng là cảm giác nguy cơ…</w:t>
      </w:r>
    </w:p>
    <w:p>
      <w:pPr>
        <w:pStyle w:val="BodyText"/>
      </w:pPr>
      <w:r>
        <w:t xml:space="preserve">Tần Vô Song nói tới đây, những kẻ Đệ tử Trung tâm khác đều lộ vẻ suy nghĩ sâu xa. Bọn họ lờ mờ có chút lý giải tại sao Tần Vô Song lại nói những lời như vậy, mà tại sao Tần Vô Song xuất thân từ một nơi yếu kém như vậy, lại có những thành tựu tuyệt mỹ như thế.</w:t>
      </w:r>
    </w:p>
    <w:p>
      <w:pPr>
        <w:pStyle w:val="Compact"/>
      </w:pPr>
      <w:r>
        <w:t xml:space="preserve">Ủng hộ chỉ với 1 click và 5s ! (adf.ly/4EmoB)</w:t>
      </w:r>
      <w:r>
        <w:br w:type="textWrapping"/>
      </w:r>
      <w:r>
        <w:br w:type="textWrapping"/>
      </w:r>
    </w:p>
    <w:p>
      <w:pPr>
        <w:pStyle w:val="Heading2"/>
      </w:pPr>
      <w:bookmarkStart w:id="261" w:name="chương-239"/>
      <w:bookmarkEnd w:id="261"/>
      <w:r>
        <w:t xml:space="preserve">239. Chương 23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39: Cố nhân gặp nhau.</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ruân Trung Trì nghiền ngẫm suy nghĩ lời nói này của Tần Vô Song, lẩm bẩm nói:</w:t>
      </w:r>
    </w:p>
    <w:p>
      <w:pPr>
        <w:pStyle w:val="BodyText"/>
      </w:pPr>
      <w:r>
        <w:t xml:space="preserve">- Cảm giác nguy cơ…</w:t>
      </w:r>
    </w:p>
    <w:p>
      <w:pPr>
        <w:pStyle w:val="BodyText"/>
      </w:pPr>
      <w:r>
        <w:t xml:space="preserve">Đột nhiên, vẻ mặt hắn ngưng trọng, ánh mắt sâu xa dừng ở Tần Vô Song, nghiêm nghị hỏi:</w:t>
      </w:r>
    </w:p>
    <w:p>
      <w:pPr>
        <w:pStyle w:val="BodyText"/>
      </w:pPr>
      <w:r>
        <w:t xml:space="preserve">- Vô Song, theo như ngươi nói, Tinh La Điện của ta muốn bồi dưỡng đệ tử, thì phải bồi dưỡng thế nào?</w:t>
      </w:r>
    </w:p>
    <w:p>
      <w:pPr>
        <w:pStyle w:val="BodyText"/>
      </w:pPr>
      <w:r>
        <w:t xml:space="preserve">- Đệ tử mới nhập môn, không dám nói quá giới hạn. Nhưng mà sư phụ đã hỏi thì cũng không dám không đáp. Thuộc hạ nghĩ rằng, các đệ tử Tinh La Điện phải đi ra ngoài lịch lãm mà không phải chùn chân bó gối tại đây, trốn tránh ở trong Sơn mạch Tiêu Lăng này mà khổ tu.</w:t>
      </w:r>
    </w:p>
    <w:p>
      <w:pPr>
        <w:pStyle w:val="BodyText"/>
      </w:pPr>
      <w:r>
        <w:t xml:space="preserve">Truân Trung Trì thở dài một hơi:</w:t>
      </w:r>
    </w:p>
    <w:p>
      <w:pPr>
        <w:pStyle w:val="BodyText"/>
      </w:pPr>
      <w:r>
        <w:t xml:space="preserve">- Đi ra ngoài… việc này cũng lại là nói thì dễ làm mà thì khó. Thế cục của Đại lục Thiên Huyền, Vô Song ngươi không biết nhiều lắm. Đi ra ngoài, ba từ đó nói thì dễ dàng, nhưng nếu thật muốn đi ra thì thật đúng là phải cân nhắc kỹ càng. Nhưng mà các ngươi lập tức sẽ có một cơ hội rồi.</w:t>
      </w:r>
    </w:p>
    <w:p>
      <w:pPr>
        <w:pStyle w:val="BodyText"/>
      </w:pPr>
      <w:r>
        <w:t xml:space="preserve">- Cơ hội?</w:t>
      </w:r>
    </w:p>
    <w:p>
      <w:pPr>
        <w:pStyle w:val="BodyText"/>
      </w:pPr>
      <w:r>
        <w:t xml:space="preserve">Chu Phù chớp chớp ánh mắt:</w:t>
      </w:r>
    </w:p>
    <w:p>
      <w:pPr>
        <w:pStyle w:val="BodyText"/>
      </w:pPr>
      <w:r>
        <w:t xml:space="preserve">- Sư phụ, cơ hội gì?</w:t>
      </w:r>
    </w:p>
    <w:p>
      <w:pPr>
        <w:pStyle w:val="BodyText"/>
      </w:pPr>
      <w:r>
        <w:t xml:space="preserve">Truân Trung Trì cười nói:</w:t>
      </w:r>
    </w:p>
    <w:p>
      <w:pPr>
        <w:pStyle w:val="BodyText"/>
      </w:pPr>
      <w:r>
        <w:t xml:space="preserve">- Ngày mùng một tháng giêng, là ngày mà Tinh La Điện của ta đi tế tổ đầu năm. Trong ngày đó mười Đệ tử Trung tâm đứng đầu sẽ được khen ngợi công khai, và được trao tặng giải thưởng. Đến lúc đó, chính miệng Đại Điện chủ sẽ thông báo cho các ngươi việc này. Trước khi trận thi đấu bài danh Đệ tử Trung tâm bắt đầu, ta cũng đã từng nói cho các ngươi biết mười hạng đầu sẽ có phần thưởng đặc biệt. Lần này, cái cơ hội để cho các ngươi có thể ra ngoài, chính là phần thưởng đặc biệt của các ngươi!</w:t>
      </w:r>
    </w:p>
    <w:p>
      <w:pPr>
        <w:pStyle w:val="BodyText"/>
      </w:pPr>
      <w:r>
        <w:t xml:space="preserve">Nghe nói chỉ có mười hạng đầu mới có cơ hội, những gã Đệ tử Trung tâm khác trong lòng không khỏi có chút mất mác.</w:t>
      </w:r>
    </w:p>
    <w:p>
      <w:pPr>
        <w:pStyle w:val="BodyText"/>
      </w:pPr>
      <w:r>
        <w:t xml:space="preserve">Truân Trung Trì mỉm cười nói:</w:t>
      </w:r>
    </w:p>
    <w:p>
      <w:pPr>
        <w:pStyle w:val="BodyText"/>
      </w:pPr>
      <w:r>
        <w:t xml:space="preserve">- Tốt lắm, bất kể là thành tích trong trận bài danh lần này của các ngươi như thế nào, ta hi vọng các ngươi nhớ kỹ, đấy đều là những việc đã qua rồi. Tiếp sau đây, mọi người đều phải hưởng thụ thời gian vui vẻ mấy ngày cuối năm. Dùng một tâm trạng mới đối mặt với một năm mới.</w:t>
      </w:r>
    </w:p>
    <w:p>
      <w:pPr>
        <w:pStyle w:val="BodyText"/>
      </w:pPr>
      <w:r>
        <w:t xml:space="preserve">Nhìn bên ngoài đại điện, Truân Trung Trì lại nói:</w:t>
      </w:r>
    </w:p>
    <w:p>
      <w:pPr>
        <w:pStyle w:val="BodyText"/>
      </w:pPr>
      <w:r>
        <w:t xml:space="preserve">- Năm nay là một năm được mùa, thu hoạch tốt, đều là nhất mạch Thanh Vân Điện, mấy Đệ tử Trung tâm các ngươi luôn là tấm gương cho những đệ tử môn hạ khác nhìn vào. Hôm nay mọi người tụ tập tại đây, các ngươi liền đi ra ngoài cùng tụ tập với bọn chúng đi. Khiến bọn chúng cũng vui vẻ một phen.</w:t>
      </w:r>
    </w:p>
    <w:p>
      <w:pPr>
        <w:pStyle w:val="BodyText"/>
      </w:pPr>
      <w:r>
        <w:t xml:space="preserve">Mấy gã Đệ tử Trung tâm này, tuy rằng thiên phú cùng tu luyện so với đệ tử môn hạ khác cũng cao hơn không ít, nhưng xét đến cùng cũng là người, cũng có hỉ nộ ái ố, cũng có bạn bè thân thuộc, thành ra đối với sự an bài như thế này thật không có điều gì khó chịu.</w:t>
      </w:r>
    </w:p>
    <w:p>
      <w:pPr>
        <w:pStyle w:val="BodyText"/>
      </w:pPr>
      <w:r>
        <w:t xml:space="preserve">Mười ba danh Đệ tử Trung tâm kia vừa bước ra, bên ngoài điện hơn một ngàn danh đệ tử nhất thời im bặt không tiếng động, đều mang vẻ mặt kích động khi nhìn thấy thần tượng mình đi ra, chỉ hận là không thể hướng lên tung hứng bọn họ một trận.</w:t>
      </w:r>
    </w:p>
    <w:p>
      <w:pPr>
        <w:pStyle w:val="BodyText"/>
      </w:pPr>
      <w:r>
        <w:t xml:space="preserve">Truân Trung Trì mỉm cười nói:</w:t>
      </w:r>
    </w:p>
    <w:p>
      <w:pPr>
        <w:pStyle w:val="BodyText"/>
      </w:pPr>
      <w:r>
        <w:t xml:space="preserve">- Đám các ngươi, có vấn đề gì cần hỏi, nhân cơ hội này cũng có thể thỉnh giáo mấy gã Đệ tử Trung tâm này. Nhưng phải nhớ kỹ, không được chỉ tập trung hết vào một người nào đó, mỗi người ở đây ai cũng có điều tâm đắc riêng cả.</w:t>
      </w:r>
    </w:p>
    <w:p>
      <w:pPr>
        <w:pStyle w:val="BodyText"/>
      </w:pPr>
      <w:r>
        <w:t xml:space="preserve">Hắn sợ mấy gã đệ tử cấp thấp này có tâm lý truy cầu kẻ mạnh, chỉ hỏi một hai kẻ người có danh khí cao mà xem nhẹ những Đệ tử Trung tâm khác, nếu như vậy thì cục diện sẽ rất khó xử.</w:t>
      </w:r>
    </w:p>
    <w:p>
      <w:pPr>
        <w:pStyle w:val="BodyText"/>
      </w:pPr>
      <w:r>
        <w:t xml:space="preserve">Truân Trung Trì quả thực là có cái nhìn tiên kiến, nếu không phải hắn đã mở miệng nói trước như vậy, thì chỉ sợ những người này thật đúng là chỉ nhắm vào Tần Vô Song và Chu Phù, hai kẻ nhân khí cực cao đấy mà vọt tới hỏi.</w:t>
      </w:r>
    </w:p>
    <w:p>
      <w:pPr>
        <w:pStyle w:val="BodyText"/>
      </w:pPr>
      <w:r>
        <w:t xml:space="preserve">Nhưng mà hắn đã cảnh cáo như vậy, mấy tên môn nhân này cũng không dám làm bừa. Mỗi một kẻ đều rất biết điều, rất có trật tự, hỏi những câu mà tự mình cảm thấy khó khăn từ trước tới giờ gặp phải trong tu luyện, thỉnh giáo những vị Đệ tử Trung tâm mà thường ngày mà bọn chúng cố gắng nịnh bợ nhưng lại nịnh bợ không tới này.</w:t>
      </w:r>
    </w:p>
    <w:p>
      <w:pPr>
        <w:pStyle w:val="BodyText"/>
      </w:pPr>
      <w:r>
        <w:t xml:space="preserve">Tuy rằng, Tần Vô Song và Chu Phù đúng là vẫn bị hỏi nhiều hơn những người khác không ít, nhưng cuối cùng cũng không xuất hiện cục diện như ong vỡ tổ đáng xấu hổ.</w:t>
      </w:r>
    </w:p>
    <w:p>
      <w:pPr>
        <w:pStyle w:val="BodyText"/>
      </w:pPr>
      <w:r>
        <w:t xml:space="preserve">Còn đối với một người mới như Tần Vô Song, bởi vì là đệ tử mới nhập môn, mọi người cũng không hiểu hắn cho lắm, thế nhưng lại là tân Quán quân của trận đấu bài danh, nhân khí chi vượng, thậm chí còn mơ hồ ẩn ẩn áp chế luôn cả danh khí của Chu Phù.</w:t>
      </w:r>
    </w:p>
    <w:p>
      <w:pPr>
        <w:pStyle w:val="BodyText"/>
      </w:pPr>
      <w:r>
        <w:t xml:space="preserve">Hiển nhiên là, những vấn đề mà hắn phải đối mặt, không đơn giản chỉ là nghi vấn về vấn đề tu luyện, mà còn liên quan đến nhiều vấn đề linh tinh ở khắp các phương diện khác, cũng đều là liên tiếp dồn tới, khiến cho hắn cũng có chút khó ứng phó hết.</w:t>
      </w:r>
    </w:p>
    <w:p>
      <w:pPr>
        <w:pStyle w:val="BodyText"/>
      </w:pPr>
      <w:r>
        <w:t xml:space="preserve">Đối mặt với những gã đồng môn cảm xúc cuồng nhiệt này. Tần Vô Song tuy rằng không dễ gì chống đỡ hết nhưng hắn cũng vô cùng kiên nhẫn, những gì có thể trả lời được thì đều cẩn thận kiên nhẫn trả lời, trả lời không được thì mỉm cười một cái rồi cho qua.</w:t>
      </w:r>
    </w:p>
    <w:p>
      <w:pPr>
        <w:pStyle w:val="BodyText"/>
      </w:pPr>
      <w:r>
        <w:t xml:space="preserve">Biểu hiện này của hắn lại khiến cho danh tiếng của hắn ở trong các đồng môn gia tăng lên không ít. Rất nhiều gã đồng môn đều hưng phấn mà suy nghĩ, hóa ra Tần sư huynh này thực lực cao cường, nhưng tính cách cũng hiền hòa, không có điệu bộ ngông cuồng kiêu căng. Quả nhiên là khó có được a.</w:t>
      </w:r>
    </w:p>
    <w:p>
      <w:pPr>
        <w:pStyle w:val="BodyText"/>
      </w:pPr>
      <w:r>
        <w:t xml:space="preserve">Một hồi tụ hội này, ước chừng kéo dài đến chạng vạng mới miễn cưỡng mà kết thúc. Những môn nhân này vẫn còn chút không đành lòng, mang bộ dạng quyến luyến bịn rịn không muốn mà dần dần rời đi.</w:t>
      </w:r>
    </w:p>
    <w:p>
      <w:pPr>
        <w:pStyle w:val="BodyText"/>
      </w:pPr>
      <w:r>
        <w:t xml:space="preserve">o0o</w:t>
      </w:r>
    </w:p>
    <w:p>
      <w:pPr>
        <w:pStyle w:val="BodyText"/>
      </w:pPr>
      <w:r>
        <w:t xml:space="preserve">Sau bữa tối, Tần Vô Song đột nhiên nhớ tới cuộc hẹn cùng Pháp vương Ly Hỏa, không khỏi có chút xấu hổ. Chính mình đã từng cùng với Pháp vương Ly Hỏa ước hẹn là mỗi buổi tối sẽ đến nghe hắn giảng về đan đạo. Từ trước tới nay lâu như vậy, lại luôn không có cơ hội, hôm nay dù gì cũng không có việc gì, đi hỏi thăm một chút.</w:t>
      </w:r>
    </w:p>
    <w:p>
      <w:pPr>
        <w:pStyle w:val="BodyText"/>
      </w:pPr>
      <w:r>
        <w:t xml:space="preserve">Tới Ly Hỏa Cung, Pháp vương Ly Hỏa thực không nghĩ tới Tần Vô Song sẽ tới lúc này, ha ha cười to:</w:t>
      </w:r>
    </w:p>
    <w:p>
      <w:pPr>
        <w:pStyle w:val="BodyText"/>
      </w:pPr>
      <w:r>
        <w:t xml:space="preserve">- Vô Song à Vô Song, bổn Pháp vương cho rằng ngươi thiếu niên đắc chí, đã quên luôn cái ước định của chúng ta. Ha ha.</w:t>
      </w:r>
    </w:p>
    <w:p>
      <w:pPr>
        <w:pStyle w:val="BodyText"/>
      </w:pPr>
      <w:r>
        <w:t xml:space="preserve">Tần Vô Song vẫn như cũ, khiêm tốn vô cùng:</w:t>
      </w:r>
    </w:p>
    <w:p>
      <w:pPr>
        <w:pStyle w:val="BodyText"/>
      </w:pPr>
      <w:r>
        <w:t xml:space="preserve">- Không phải là Vô Song lên mặt, mà quả thực là không có thời gian để tới. Lần trước đang lúc chuẩn bị tới thì biết được tin kẻ thù bên ngoài xâm lấn bổn quốc, Vô Song không ngừng lao tới cứu nạn, chớp mắt cái đã một tháng, lúc trở về đã là ngày tụ hội mùng 8 tháng chạp, tham gia vào Khảo hạch Cuối năm cùng với thi đấu bài danh các Đệ tử Trung tâm, luôn luôn bận rộn, không rảnh phân tâm, vẫn mong Pháp vương tha thứ.</w:t>
      </w:r>
    </w:p>
    <w:p>
      <w:pPr>
        <w:pStyle w:val="BodyText"/>
      </w:pPr>
      <w:r>
        <w:t xml:space="preserve">Pháp vương Ly Hỏa cười hắc hắc:</w:t>
      </w:r>
    </w:p>
    <w:p>
      <w:pPr>
        <w:pStyle w:val="BodyText"/>
      </w:pPr>
      <w:r>
        <w:t xml:space="preserve">- Lão phu chỉ là trêu ngươi thôi, không cần coi là thật. Được rồi, chúng ta cũng không cần phải gấp gáp, trước tiên hãy nói về vấn đề lịch sử nguồn gốc cái đã, sau đó mới đi vào đan đạo, như thế nào?</w:t>
      </w:r>
    </w:p>
    <w:p>
      <w:pPr>
        <w:pStyle w:val="BodyText"/>
      </w:pPr>
      <w:r>
        <w:t xml:space="preserve">Nghe Pháp vương an bài, Vô Song cũng cung kính tuân lệnh.</w:t>
      </w:r>
    </w:p>
    <w:p>
      <w:pPr>
        <w:pStyle w:val="BodyText"/>
      </w:pPr>
      <w:r>
        <w:t xml:space="preserve">- Ừm, cái cửa học vấn đan đạo này, nguyên lai là bắt nguồn từ lịch sử xa xôi. Học vấn quả như mênh mông bể sở, quá là rộng lớn, trên lịch sử của Tinh La Điện chúng ta, tiền bối am hiểu về đan đạo, cũng từng xuất hiện không ít…</w:t>
      </w:r>
    </w:p>
    <w:p>
      <w:pPr>
        <w:pStyle w:val="BodyText"/>
      </w:pPr>
      <w:r>
        <w:t xml:space="preserve">Pháp vương Ly Hỏa đang chậm rãi nói từng câu, đột nhiên bên ngoài cửa một trận dồn dập các bước chân chạy đến ầm ầm:</w:t>
      </w:r>
    </w:p>
    <w:p>
      <w:pPr>
        <w:pStyle w:val="BodyText"/>
      </w:pPr>
      <w:r>
        <w:t xml:space="preserve">- Sư phụ…</w:t>
      </w:r>
    </w:p>
    <w:p>
      <w:pPr>
        <w:pStyle w:val="BodyText"/>
      </w:pPr>
      <w:r>
        <w:t xml:space="preserve">- Ừm? Chuyện gì, sao mà hoang mang rối loạn vậy?</w:t>
      </w:r>
    </w:p>
    <w:p>
      <w:pPr>
        <w:pStyle w:val="BodyText"/>
      </w:pPr>
      <w:r>
        <w:t xml:space="preserve">Pháp vương Ly Hỏa đang nổi lên chút hứng thú, đột nhiên bị đứt đoạn, tự nhiên có chút không vui:</w:t>
      </w:r>
    </w:p>
    <w:p>
      <w:pPr>
        <w:pStyle w:val="BodyText"/>
      </w:pPr>
      <w:r>
        <w:t xml:space="preserve">- Sư phụ, gặp chuyện không may.</w:t>
      </w:r>
    </w:p>
    <w:p>
      <w:pPr>
        <w:pStyle w:val="BodyText"/>
      </w:pPr>
      <w:r>
        <w:t xml:space="preserve">Tên đệ tử kia thần thái lo lắng.</w:t>
      </w:r>
    </w:p>
    <w:p>
      <w:pPr>
        <w:pStyle w:val="BodyText"/>
      </w:pPr>
      <w:r>
        <w:t xml:space="preserve">- Chuyện không may? Chuyện gì?</w:t>
      </w:r>
    </w:p>
    <w:p>
      <w:pPr>
        <w:pStyle w:val="BodyText"/>
      </w:pPr>
      <w:r>
        <w:t xml:space="preserve">Pháp vương Ly Hỏa nhàn nhạt hỏi.</w:t>
      </w:r>
    </w:p>
    <w:p>
      <w:pPr>
        <w:pStyle w:val="BodyText"/>
      </w:pPr>
      <w:r>
        <w:t xml:space="preserve">- Đầu năm nay chúng ta phái ra sáu mươi gã đồng tử hái thuốc, phân làm sáu đường. Trong đó đã có năm đường đúng thời gian trở về, chuẩn bị đón năm mới, nhưng lại có một đường đi vào Bích Phù Sơn hái thuốc thì lại một đi không thấy trở về.</w:t>
      </w:r>
    </w:p>
    <w:p>
      <w:pPr>
        <w:pStyle w:val="BodyText"/>
      </w:pPr>
      <w:r>
        <w:t xml:space="preserve">- Một tên cũng chưa trở về?</w:t>
      </w:r>
    </w:p>
    <w:p>
      <w:pPr>
        <w:pStyle w:val="BodyText"/>
      </w:pPr>
      <w:r>
        <w:t xml:space="preserve">Pháp vương Ly Hỏa cặp mày nhíu chặt, hỏi.</w:t>
      </w:r>
    </w:p>
    <w:p>
      <w:pPr>
        <w:pStyle w:val="BodyText"/>
      </w:pPr>
      <w:r>
        <w:t xml:space="preserve">- Một kẻ cũng chưa trở về!</w:t>
      </w:r>
    </w:p>
    <w:p>
      <w:pPr>
        <w:pStyle w:val="BodyText"/>
      </w:pPr>
      <w:r>
        <w:t xml:space="preserve">Tên đệ tử kia kiên định nói:</w:t>
      </w:r>
    </w:p>
    <w:p>
      <w:pPr>
        <w:pStyle w:val="BodyText"/>
      </w:pPr>
      <w:r>
        <w:t xml:space="preserve">- Quy củ của Tinh La Điện chúng ta, bất kể là ra ngoài xa đến đâu, trừ phi là tình huống không thể trở về, nếu không lễ mừng năm mới đều nhất định phải mau chóng có mặt, tham gia lễ bái tổ đầu năm mới. Mấy tên này không thể nào mà ngay cả ngày này cũng không nhớ?</w:t>
      </w:r>
    </w:p>
    <w:p>
      <w:pPr>
        <w:pStyle w:val="BodyText"/>
      </w:pPr>
      <w:r>
        <w:t xml:space="preserve">Pháp vương Ly Hỏa sắc mặt ngưng trọng, gật gật đầu:</w:t>
      </w:r>
    </w:p>
    <w:p>
      <w:pPr>
        <w:pStyle w:val="BodyText"/>
      </w:pPr>
      <w:r>
        <w:t xml:space="preserve">- Muộn như thế này mà vẫn chưa trở về, ta e lành ít dữ nhiều. Bích Phù Sơn kia, cũng không phải là đất lành. Ta phải đi tìm Đại Điện chủ nói chuyện…</w:t>
      </w:r>
    </w:p>
    <w:p>
      <w:pPr>
        <w:pStyle w:val="BodyText"/>
      </w:pPr>
      <w:r>
        <w:t xml:space="preserve">Ông ta mang theo chút ý xin lỗi nhìn Tần Vô Song:</w:t>
      </w:r>
    </w:p>
    <w:p>
      <w:pPr>
        <w:pStyle w:val="BodyText"/>
      </w:pPr>
      <w:r>
        <w:t xml:space="preserve">- Vô Song, trước đây là ngươi bận, không phân thân ra được, hôm nay lại là lão phu phải xin phép rồi.</w:t>
      </w:r>
    </w:p>
    <w:p>
      <w:pPr>
        <w:pStyle w:val="BodyText"/>
      </w:pPr>
      <w:r>
        <w:t xml:space="preserve">Tần Vô Song nghe bọn họ nói chuyện với nhau, biết đây quả thực là sự kiện lớn, lập tức nghiêm túc, gật đầu nói:</w:t>
      </w:r>
    </w:p>
    <w:p>
      <w:pPr>
        <w:pStyle w:val="BodyText"/>
      </w:pPr>
      <w:r>
        <w:t xml:space="preserve">- Pháp vương xin cứ tự nhiên.</w:t>
      </w:r>
    </w:p>
    <w:p>
      <w:pPr>
        <w:pStyle w:val="BodyText"/>
      </w:pPr>
      <w:r>
        <w:t xml:space="preserve">Pháp vương Ly Hỏa cũng nghiêm túc đứng dậy nói:</w:t>
      </w:r>
    </w:p>
    <w:p>
      <w:pPr>
        <w:pStyle w:val="BodyText"/>
      </w:pPr>
      <w:r>
        <w:t xml:space="preserve">- Đồng Ngôn!</w:t>
      </w:r>
    </w:p>
    <w:p>
      <w:pPr>
        <w:pStyle w:val="BodyText"/>
      </w:pPr>
      <w:r>
        <w:t xml:space="preserve">Đồng Ngôn luôn luôn hầu hạ ở bên ngoài, nghe được Pháp vương gọi về thì vội vàng tiến đến, nhìn thấy Tần Vô Song, mặt mày hớn hở:</w:t>
      </w:r>
    </w:p>
    <w:p>
      <w:pPr>
        <w:pStyle w:val="BodyText"/>
      </w:pPr>
      <w:r>
        <w:t xml:space="preserve">- Sư phụ, Tần sư huynh!</w:t>
      </w:r>
    </w:p>
    <w:p>
      <w:pPr>
        <w:pStyle w:val="BodyText"/>
      </w:pPr>
      <w:r>
        <w:t xml:space="preserve">Ở trước mặt mọi người Tinh La Điện, Đồng Ngôn vẫn là không dám phá vỡ quy định, xưng Tần Vô Song là ‘Tần sư huynh’.</w:t>
      </w:r>
    </w:p>
    <w:p>
      <w:pPr>
        <w:pStyle w:val="BodyText"/>
      </w:pPr>
      <w:r>
        <w:t xml:space="preserve">- Đồng Ngôn, ngươi với Tần Vô Song một khi đã là đồng hương, lại là bạn tốt, vậy giúp vi sư chiêu đãi hắn, dẫn Vô Song đi thăm thú phòng luyện đan, tìm hiểu một chút về đan kinh, nếu muốn ra tay thử làm một chút đan dược đơn giản thì cứ theo phương thức hướng dẫn được ghi ở trên đan kinh mà làm thử. Những vật liệu đan dược đắt đỏ, chúng ta không cấp nổi, nhưng nguyên liệu có tư chất bình thường thì tùy tiện lấy, không cần tiết kiệm.</w:t>
      </w:r>
    </w:p>
    <w:p>
      <w:pPr>
        <w:pStyle w:val="BodyText"/>
      </w:pPr>
      <w:r>
        <w:t xml:space="preserve">Pháp vương Ly Hỏa dặn dò, nói với Tần Vô Song tiếng cáo biệt rồi vội vội vàng vàng đi ra cửa.</w:t>
      </w:r>
    </w:p>
    <w:p>
      <w:pPr>
        <w:pStyle w:val="BodyText"/>
      </w:pPr>
      <w:r>
        <w:t xml:space="preserve">Đồng Ngôn thấy Pháp vương cho mình cơ hội gặp riêng Tần Vô Song thì hắn quả nhiên mừng rỡ quá đỗi, cười nói:</w:t>
      </w:r>
    </w:p>
    <w:p>
      <w:pPr>
        <w:pStyle w:val="BodyText"/>
      </w:pPr>
      <w:r>
        <w:t xml:space="preserve">- Tần huynh, theo ta đến phòng luyện đan đi.</w:t>
      </w:r>
    </w:p>
    <w:p>
      <w:pPr>
        <w:pStyle w:val="BodyText"/>
      </w:pPr>
      <w:r>
        <w:t xml:space="preserve">Hai gã bằng hữu cùng nhau đi đến phòng luyện đan. Hiện tại, Đồng Ngôn cũng đã là học trò luyện đan ở trong này, bởi vậy mới có thể ra vào vô cùng tự do, đối với nguyên liệu luyện đan cũng là vô cùng quen thuộc.</w:t>
      </w:r>
    </w:p>
    <w:p>
      <w:pPr>
        <w:pStyle w:val="BodyText"/>
      </w:pPr>
      <w:r>
        <w:t xml:space="preserve">Tủm tỉm cười hỏi:</w:t>
      </w:r>
    </w:p>
    <w:p>
      <w:pPr>
        <w:pStyle w:val="BodyText"/>
      </w:pPr>
      <w:r>
        <w:t xml:space="preserve">- Tần huynh, Pháp vương hiếm có khi hào phóng như vậy, ngươi có muốn thử luyện một chút đan dược không?</w:t>
      </w:r>
    </w:p>
    <w:p>
      <w:pPr>
        <w:pStyle w:val="BodyText"/>
      </w:pPr>
      <w:r>
        <w:t xml:space="preserve">Tần Vô Song khẽ cười:</w:t>
      </w:r>
    </w:p>
    <w:p>
      <w:pPr>
        <w:pStyle w:val="BodyText"/>
      </w:pPr>
      <w:r>
        <w:t xml:space="preserve">- Tạm thời vẫn không cần loại đan dược gì, khoan hãy thử. Đồng huynh, ngươi ngồi đi, bằng hữu chúng ta, hiếm khi có dịp gặp nhau, ngại gì không tâm sự chút.</w:t>
      </w:r>
    </w:p>
    <w:p>
      <w:pPr>
        <w:pStyle w:val="BodyText"/>
      </w:pPr>
      <w:r>
        <w:t xml:space="preserve">Đồng Ngôn xoa xoa hai tay, có chút nhút nhát. Hiện tại, Tần Vô Song quả thật rất nổi bật, khiến hắn cũng cảm thấy có chút áp lực quá lớn.</w:t>
      </w:r>
    </w:p>
    <w:p>
      <w:pPr>
        <w:pStyle w:val="BodyText"/>
      </w:pPr>
      <w:r>
        <w:t xml:space="preserve">- Tần huynh, ngươi cũng đừng có gọi ta là Đồng huynh nữa, nếu không ngại gọi ta là A Ngôn được rồi. Một chút tu vi của ta sao xứng làm huynh đệ với ngươi.</w:t>
      </w:r>
    </w:p>
    <w:p>
      <w:pPr>
        <w:pStyle w:val="BodyText"/>
      </w:pPr>
      <w:r>
        <w:t xml:space="preserve">Đồng Ngôn khách khí nói.</w:t>
      </w:r>
    </w:p>
    <w:p>
      <w:pPr>
        <w:pStyle w:val="BodyText"/>
      </w:pPr>
      <w:r>
        <w:t xml:space="preserve">- A Ngôn? Cũng được, gọi như vậy cũng có vẻ không xa lạ, ngươi cũng đừng Tần huynh trước Tần huynh sau nữa. Giống như các trưởng bối, gọi ta là Vô Song là được. Đúng rồi, lần trước ngươi nói, cuộc tụ hội đầu năm của mấy đệ tử Bách Việt Quốc chúng ta định tổ chức vào ngày nào?</w:t>
      </w:r>
    </w:p>
    <w:p>
      <w:pPr>
        <w:pStyle w:val="BodyText"/>
      </w:pPr>
      <w:r>
        <w:t xml:space="preserve">- Giao hẹn là tối ngày mai, Vô Song ngươi có rảnh không?</w:t>
      </w:r>
    </w:p>
    <w:p>
      <w:pPr>
        <w:pStyle w:val="BodyText"/>
      </w:pPr>
      <w:r>
        <w:t xml:space="preserve">Đồng Ngôn rào trước đón sau hỏi. Vô Song cười khanh khách:</w:t>
      </w:r>
    </w:p>
    <w:p>
      <w:pPr>
        <w:pStyle w:val="BodyText"/>
      </w:pPr>
      <w:r>
        <w:t xml:space="preserve">- Tất cả các hoạt động của năm nay đều đã kết thúc rồi, các ngươi rảnh được, sao ta lại không.</w:t>
      </w:r>
    </w:p>
    <w:p>
      <w:pPr>
        <w:pStyle w:val="BodyText"/>
      </w:pPr>
      <w:r>
        <w:t xml:space="preserve">Đồng Ngôn vui tươi hớn hở nói:</w:t>
      </w:r>
    </w:p>
    <w:p>
      <w:pPr>
        <w:pStyle w:val="BodyText"/>
      </w:pPr>
      <w:r>
        <w:t xml:space="preserve">- Vậy cũng không hẳn, ngươi hiện tại đã là nhân vật phong mang nhất của thế hệ trẻ tuổi Tinh La Điện chúng ta, sao có thể giống với mấy Đệ tử Sơ cấp như bọn ta. Nhỡ đâu sư phụ nhà ngươi yêu cầu ngươi phải ngày đêm chăm chỉ tu luyện, hắc hắc.</w:t>
      </w:r>
    </w:p>
    <w:p>
      <w:pPr>
        <w:pStyle w:val="BodyText"/>
      </w:pPr>
      <w:r>
        <w:t xml:space="preserve">Tần Vô Song mỉm cười không nói gì, đột nhiên hỏi:</w:t>
      </w:r>
    </w:p>
    <w:p>
      <w:pPr>
        <w:pStyle w:val="BodyText"/>
      </w:pPr>
      <w:r>
        <w:t xml:space="preserve">- Tiểu Ngôn, gần đây ngươi có tin tức tình báo gì từ Bách Việt Quốc không?</w:t>
      </w:r>
    </w:p>
    <w:p>
      <w:pPr>
        <w:pStyle w:val="BodyText"/>
      </w:pPr>
      <w:r>
        <w:t xml:space="preserve">Hắn nhớ rõ, gia tộc của Đồng Ngôn, về mặt tình báo vô cùng lợi hại, mạng lưới tình báo vô cùng rộng khắp. Tin tức tới từ Bách Việt Quốc bình thường vẫn cần phải có Đồng Ngôn nói ra, truyền tới tai kẻ khác.</w:t>
      </w:r>
    </w:p>
    <w:p>
      <w:pPr>
        <w:pStyle w:val="BodyText"/>
      </w:pPr>
      <w:r>
        <w:t xml:space="preserve">Đồng Ngôn nói:</w:t>
      </w:r>
    </w:p>
    <w:p>
      <w:pPr>
        <w:pStyle w:val="BodyText"/>
      </w:pPr>
      <w:r>
        <w:t xml:space="preserve">- Đại Ngô Quốc năm nay cũng đã cắt đất bồi thường vô cùng ngoan ngoãn, từ nay về sau hàng năm cống nạp, mỗi năm hiếu kính, đấy là bọn chúng tự chuốc khổ vào thân. Còn về Thiên Tứ Lĩnh của chúng ta, việc kiến thiết Vương Thành cũng hừng hực khí thế, tin rằng lần trước Vô Song ngươi về nhà cũng đã nhìn thấy rồi.</w:t>
      </w:r>
    </w:p>
    <w:p>
      <w:pPr>
        <w:pStyle w:val="BodyText"/>
      </w:pPr>
      <w:r>
        <w:t xml:space="preserve">- Ừm, bên phía Tây Sở Quốc kia, có phản ứng thế nào?</w:t>
      </w:r>
    </w:p>
    <w:p>
      <w:pPr>
        <w:pStyle w:val="BodyText"/>
      </w:pPr>
      <w:r>
        <w:t xml:space="preserve">Đại Ngô Quốc hôm nay mất đi Võ Thánh hộ quốc, đã không thể tạo ra chút sóng to gió lớn gì nữa rồi, chỉ có thể ngoan ngoãn đi vào khuôn phép, cái hắn lo lắng là Tây Sở Quốc kia có cái gì biến hóa không.</w:t>
      </w:r>
    </w:p>
    <w:p>
      <w:pPr>
        <w:pStyle w:val="BodyText"/>
      </w:pPr>
      <w:r>
        <w:t xml:space="preserve">- Tây Sở Quốc cũng sợ Vô Song nhà ngươi à. Hôm nay, ngươi là Quán quân trong trận bài danh các Đệ tử Trung tâm, phỏng chừng tin đồn bay ra không quá ba ngày đã đem truyền khắp các Công quốc. Đến lúc đó, Tây Sở Quốc e rằng càng phải hạ vũ khí xuống. Theo ta thấy, quốc lực của Tây Sở Quốc mặc dù so với Bách Việt Quốc chúng ta vẫn cường thịnh hơn một chút, nhưng e rằng cũng không dám hó hé một lần nữa đâu.</w:t>
      </w:r>
    </w:p>
    <w:p>
      <w:pPr>
        <w:pStyle w:val="BodyText"/>
      </w:pPr>
      <w:r>
        <w:t xml:space="preserve">- Vậy càng tốt!</w:t>
      </w:r>
    </w:p>
    <w:p>
      <w:pPr>
        <w:pStyle w:val="BodyText"/>
      </w:pPr>
      <w:r>
        <w:t xml:space="preserve">Tần Vô Song gật gật đầu. Đồng Ngôn đột nhiên hỏi:</w:t>
      </w:r>
    </w:p>
    <w:p>
      <w:pPr>
        <w:pStyle w:val="BodyText"/>
      </w:pPr>
      <w:r>
        <w:t xml:space="preserve">- Vô Song, tỷ tỷ của ta, phải chăng là có giao tình không tệ với ngươi?</w:t>
      </w:r>
    </w:p>
    <w:p>
      <w:pPr>
        <w:pStyle w:val="BodyText"/>
      </w:pPr>
      <w:r>
        <w:t xml:space="preserve">Câu này vừa hỏi tới quá đột ngột, thật khiến Tần Vô Song phải sửng sốt.</w:t>
      </w:r>
    </w:p>
    <w:p>
      <w:pPr>
        <w:pStyle w:val="Compact"/>
      </w:pPr>
      <w:r>
        <w:t xml:space="preserve">Ủng hộ chỉ với 1 click và 5s ! (adf.ly/4EmoB)</w:t>
      </w:r>
      <w:r>
        <w:br w:type="textWrapping"/>
      </w:r>
      <w:r>
        <w:br w:type="textWrapping"/>
      </w:r>
    </w:p>
    <w:p>
      <w:pPr>
        <w:pStyle w:val="Heading2"/>
      </w:pPr>
      <w:bookmarkStart w:id="262" w:name="chương-240"/>
      <w:bookmarkEnd w:id="262"/>
      <w:r>
        <w:t xml:space="preserve">240. Chương 24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40: Đại điện chủ triệu gọ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 Hửm?</w:t>
      </w:r>
    </w:p>
    <w:p>
      <w:pPr>
        <w:pStyle w:val="BodyText"/>
      </w:pPr>
      <w:r>
        <w:t xml:space="preserve">Tần Vô Song sau khi sửng sốt một chút, cũng là gật gật đầu:</w:t>
      </w:r>
    </w:p>
    <w:p>
      <w:pPr>
        <w:pStyle w:val="BodyText"/>
      </w:pPr>
      <w:r>
        <w:t xml:space="preserve">- Lệnh tỷ nữ trung hào kiệt, nữ nhi không thua đấng mày râu, đã từng giúp ta không ít việc, quả thực có giao tình không tệ với ta.</w:t>
      </w:r>
    </w:p>
    <w:p>
      <w:pPr>
        <w:pStyle w:val="BodyText"/>
      </w:pPr>
      <w:r>
        <w:t xml:space="preserve">- Chả trách, tỷ tỷ của ta mỗi lần gửi thư đều nhân tiện phải hỏi thăm một câu tình hình của ngươi. Nhất là lần trước ngươi về nước báo ơn, chém chết hai tên Võ Thánh, khiến cho tỷ ấy đánh giá ngươi vô cùng cao. Tỷ tỷ của ta nói, đầu năm sau muốn tới Tinh La Điện thăm ta, hi vọng đến lúc đó có thế gặp mặt ngươi, nói là cố nhân gặp gỡ.</w:t>
      </w:r>
    </w:p>
    <w:p>
      <w:pPr>
        <w:pStyle w:val="BodyText"/>
      </w:pPr>
      <w:r>
        <w:t xml:space="preserve">- Đâu dám, đâu dám.</w:t>
      </w:r>
    </w:p>
    <w:p>
      <w:pPr>
        <w:pStyle w:val="BodyText"/>
      </w:pPr>
      <w:r>
        <w:t xml:space="preserve">Tần Vô Song nhớ lại tác phong khí khái của Đồng Dao, tính cách trọng tình trọng nghĩa, cũng là có vài phần bội phục.</w:t>
      </w:r>
    </w:p>
    <w:p>
      <w:pPr>
        <w:pStyle w:val="BodyText"/>
      </w:pPr>
      <w:r>
        <w:t xml:space="preserve">Đêm đó cùng Đồng Ngôn hẹn ước, để cho đám đệ tử đến từ Bách Việt Quốc tới lúc đó cùng nhau tập trung ở bên ngoài Thanh Vân Điện, Tần Vô Song sẽ phụ trách chiêu đãi.</w:t>
      </w:r>
    </w:p>
    <w:p>
      <w:pPr>
        <w:pStyle w:val="BodyText"/>
      </w:pPr>
      <w:r>
        <w:t xml:space="preserve">Tần Vô Song hiện nay, tuyệt đối là đại danh đỉnh đỉnh trong Thanh Vân Điện, chiêu đãi mấy gã đồng hương vẫn là có chút quyền hạn.</w:t>
      </w:r>
    </w:p>
    <w:p>
      <w:pPr>
        <w:pStyle w:val="BodyText"/>
      </w:pPr>
      <w:r>
        <w:t xml:space="preserve">Đêm đó, Đồng Ngôn dẫn theo năm gã đệ tử khác của Bách Việt Quốc, tới ngoài cửa môn Thanh Vân Điện liền được Tần Vô Song dẫn vào ngoại điện, dùng trà bánh chiêu đãi.</w:t>
      </w:r>
    </w:p>
    <w:p>
      <w:pPr>
        <w:pStyle w:val="BodyText"/>
      </w:pPr>
      <w:r>
        <w:t xml:space="preserve">Cũng đều là những đệ tử đến từ Bách Việt Quốc, tới giờ phút này, sự chênh lệch hoàn toàn được lộ ra. Nửa năm trước, bọn họ vẫn còn cùng đứng chung một vạch xuất phát, tranh đoạt chức Quán quân của Thí luyện Võ đồng.</w:t>
      </w:r>
    </w:p>
    <w:p>
      <w:pPr>
        <w:pStyle w:val="BodyText"/>
      </w:pPr>
      <w:r>
        <w:t xml:space="preserve">Nhưng mà hôm nay, Tần Vô Song đã là Quán quân trong trận bài danh Đệ tử Trung tâm của Tinh La Điện, còn bọn họ lại chỉ là những Đệ tử Sơ cấp không đáng nhắc tới.</w:t>
      </w:r>
    </w:p>
    <w:p>
      <w:pPr>
        <w:pStyle w:val="BodyText"/>
      </w:pPr>
      <w:r>
        <w:t xml:space="preserve">Nhìn thấy khung cảnh nguy nga đồ sộ tráng lệ, đại khí thâm nghiêm của Thanh Vân Điện, càng làm cho bọn chúng sản sinh ra một loại cảm giác ngưỡng mộ núi cao, bọn họ biết, cả đời này của mình cũng không thể nào tiếp cận đến thành tựu của Tần Vô Song.</w:t>
      </w:r>
    </w:p>
    <w:p>
      <w:pPr>
        <w:pStyle w:val="BodyText"/>
      </w:pPr>
      <w:r>
        <w:t xml:space="preserve">Tần Vô Song ngay từ lúc còn chưa có nhập môn, liền được thủ tọa của Thanh Vân Điện xem trọng, mà bọn họ chỉ có thể bái một vị Trưởng lão làm môn hạ, từ lúc bắt đầu đã có một sự chênh lệch. Sau khi nhập môn, Tần Vô Song trực tiếp là Đệ tử Cao cấp, mà bọn họ lại vẫn chỉ là Đệ tử Sơ cấp.</w:t>
      </w:r>
    </w:p>
    <w:p>
      <w:pPr>
        <w:pStyle w:val="BodyText"/>
      </w:pPr>
      <w:r>
        <w:t xml:space="preserve">Lúc sát hạch trong Khảo hạch Cuối năm, thành tích kiểm tra của bọn họ chỉ thường thường, còn Tần Vô Song lại trong kỳ Khảo hạch Đệ tử Cao cấp độc chiếm ngôi đầu, đạt được thành tích thăng cấp sáu hạng mục đạt điểm tối đa, ghi chép vào bản kỷ lục.</w:t>
      </w:r>
    </w:p>
    <w:p>
      <w:pPr>
        <w:pStyle w:val="BodyText"/>
      </w:pPr>
      <w:r>
        <w:t xml:space="preserve">Sau đó lại càng cao không thể tưởng, trực tiếp đạt chiếc ghế Quán quân của trận thi đấu bài danh Đệ tử Trung tâm. Từ nay về sau, bọn họ chỉ có thể là những kẻ đứng ở phía dưới ngưỡng vọng nhìn lên mà thôi.</w:t>
      </w:r>
    </w:p>
    <w:p>
      <w:pPr>
        <w:pStyle w:val="BodyText"/>
      </w:pPr>
      <w:r>
        <w:t xml:space="preserve">Tây Môn Tinh sau khi đi thăm bên ngoại điện của Thanh Vân Điện, chậc chậc tán thưởng:</w:t>
      </w:r>
    </w:p>
    <w:p>
      <w:pPr>
        <w:pStyle w:val="BodyText"/>
      </w:pPr>
      <w:r>
        <w:t xml:space="preserve">- Vô Song Hầu, lúc trước ở châu thành Nam Vân Châu, ta liền biết ngươi không phải là vật trong ao bình thường, nhưng nói thật, không thể tưởng tượng nổi ngươi lại có thể có tiềm năng to lớn đến như thế này, có thể nói là một bước bay lên tận trời à. Hẳn là ở toàn Đế quốc Đại La lúc này cũng đang thịnh truyền một truyền kỳ thần thoại như ngươi? Tin rằng tin tức Quán quân của trận thi đấu bài danh Đệ tử Trung tâm sẽ nhanh chóng truyền về Bách Việt Quốc, tất nhiên sẽ khiến cho toàn quốc sục sôi, vạn dân sùng bái.</w:t>
      </w:r>
    </w:p>
    <w:p>
      <w:pPr>
        <w:pStyle w:val="BodyText"/>
      </w:pPr>
      <w:r>
        <w:t xml:space="preserve">Vạn Kim Bằng với Hạ Tử trọng trước kia cũng có chút hoài nghi với thực lực của Tần Vô Song, ít nhất thì trước khi xảy ra chuyện giao chuyên ở Tây Phong Ao, cùng Tề Ngâm Phong giao chiến, bọn họ cũng có một loại hoài nghi như vậy. Nhưng mà sự thực lại nói cho bọn họ biết cái gì gọi là kỳ tích. Từ giờ phút này, bọn họ ở trong Thanh Vân Điện lại càng có thể cảm nhận loại kỳ tích trang nghiêm mà thần thánh này.</w:t>
      </w:r>
    </w:p>
    <w:p>
      <w:pPr>
        <w:pStyle w:val="BodyText"/>
      </w:pPr>
      <w:r>
        <w:t xml:space="preserve">- Ha ha, ngẫm lại chúng ta cũng thật là may mắn, làm một Đệ tử Sơ cấp lại có thể cùng đệ tử kiệt xuất nhất của thế hệ trẻ ở Tinh La Điện tụ họp thế này. Nói ra, cũng sợ làm cho vô số kẻ hâm mộ không thôi?</w:t>
      </w:r>
    </w:p>
    <w:p>
      <w:pPr>
        <w:pStyle w:val="BodyText"/>
      </w:pPr>
      <w:r>
        <w:t xml:space="preserve">Hạ Tử Trọng cũng là thở dài, hắn cũng bị khí thế lành lạnh của Thanh Vân Điện làm cho tới mức sợ hãi rồi.</w:t>
      </w:r>
    </w:p>
    <w:p>
      <w:pPr>
        <w:pStyle w:val="BodyText"/>
      </w:pPr>
      <w:r>
        <w:t xml:space="preserve">Trong lòng đối với sư môn của cấp bậc Điện chủ lại sinh ra một sự sùng bái không gì sánh bằng. Chỉ là một ngày làm thầy, suốt ngày là cha, sư môn của cấp bậc Điện chủ này chỉ sợ cả đời này bọn họ cũng không có cơ hội bước lên.</w:t>
      </w:r>
    </w:p>
    <w:p>
      <w:pPr>
        <w:pStyle w:val="BodyText"/>
      </w:pPr>
      <w:r>
        <w:t xml:space="preserve">Vạn Kim Bằng là một kẻ chủ nghĩa thực dụng, cười nói:</w:t>
      </w:r>
    </w:p>
    <w:p>
      <w:pPr>
        <w:pStyle w:val="BodyText"/>
      </w:pPr>
      <w:r>
        <w:t xml:space="preserve">- Vô Song Hầu, tất cả mọi người đều là đồng hương, sau này ở trong tu luyện có vấn đề gì, xin Vô Song Hầu vui lòng chỉ giáo à.</w:t>
      </w:r>
    </w:p>
    <w:p>
      <w:pPr>
        <w:pStyle w:val="BodyText"/>
      </w:pPr>
      <w:r>
        <w:t xml:space="preserve">Đồng Ngôn vội nói:</w:t>
      </w:r>
    </w:p>
    <w:p>
      <w:pPr>
        <w:pStyle w:val="BodyText"/>
      </w:pPr>
      <w:r>
        <w:t xml:space="preserve">- Vô Song một lòng nhiệt tâm, những việc nhỏ ấy, khẳng định sẽ không thành vấn đề.</w:t>
      </w:r>
    </w:p>
    <w:p>
      <w:pPr>
        <w:pStyle w:val="BodyText"/>
      </w:pPr>
      <w:r>
        <w:t xml:space="preserve">Tần Vô Song mỉm cười nói:</w:t>
      </w:r>
    </w:p>
    <w:p>
      <w:pPr>
        <w:pStyle w:val="BodyText"/>
      </w:pPr>
      <w:r>
        <w:t xml:space="preserve">- Nếu đều là đồng hương, mọi người có thời gian luận bàn, cũng không có vấn đề gì. Cho dù không phải là đồng hương, đều là đệ tử của Tinh La Điện, giữa hai bên có vấn đề gì, luận bàn trao đổi cũng là chuyện tự nhiên. Mấy người các ngươi cũng không cần có cảm giác bó buộc gì cả.</w:t>
      </w:r>
    </w:p>
    <w:p>
      <w:pPr>
        <w:pStyle w:val="BodyText"/>
      </w:pPr>
      <w:r>
        <w:t xml:space="preserve">Tần Vô Song có thể nhìn ra mấy tên này hiện tại vẫn có chút không được tự nhiên. Hắn cũng có thể hiểu được, xét đến cùng với địa vị của bọn họ hiện tại, tới được Thanh Vân Điện, thì quả thực cũng khó có thể tự nhiên cho được.</w:t>
      </w:r>
    </w:p>
    <w:p>
      <w:pPr>
        <w:pStyle w:val="BodyText"/>
      </w:pPr>
      <w:r>
        <w:t xml:space="preserve">Hắn nói như vậy, bọn người Đồng Ngôn mới thoáng thả lỏng một chút, đề tài cũng phát triển ra một chút, có một chút nghi vấn về phương diện tu luyện cũng đều dồn dập hỏi.</w:t>
      </w:r>
    </w:p>
    <w:p>
      <w:pPr>
        <w:pStyle w:val="BodyText"/>
      </w:pPr>
      <w:r>
        <w:t xml:space="preserve">Sáu người này, tới nay cũng đều là Hậu Thiên võ giả, nhưng vẫn còn xa chưa đạt đến Chân Võ Cảnh Cửu đẳng, bởi vậy vấn đề của bọn họ với Tần Vô Song mà nói căn bản là việc đơn giản, hai ba câu chỉ điểm là khiến cho bọn họ cảm thấy vô cùng tâm đắc. Buổi tụ hội đêm đó, đến tận đêm khuya lúc này mới giải tán.</w:t>
      </w:r>
    </w:p>
    <w:p>
      <w:pPr>
        <w:pStyle w:val="BodyText"/>
      </w:pPr>
      <w:r>
        <w:t xml:space="preserve">o0o</w:t>
      </w:r>
    </w:p>
    <w:p>
      <w:pPr>
        <w:pStyle w:val="BodyText"/>
      </w:pPr>
      <w:r>
        <w:t xml:space="preserve">Chẳng mấy chốc mà đã là ngày ba mươi tết. Một ngày mà tất cả các đệ tử của Tinh La Điện đều từ tất cả các nơi tu luyện đều đi ra, nghỉ ngơi thư giãn, cái gì mà tu luyện, cái gì mà bế quan, tất cả đều gạt hết sang một bên.</w:t>
      </w:r>
    </w:p>
    <w:p>
      <w:pPr>
        <w:pStyle w:val="BodyText"/>
      </w:pPr>
      <w:r>
        <w:t xml:space="preserve">Một ngày cuối cùng của năm cũ, đón một năm mới, tất nhiên là phải thả lỏng thời gian. Đây cũng là mùa xuân đầu tiên mà Tần Vô Song rời xa trấn Đông Lâm.</w:t>
      </w:r>
    </w:p>
    <w:p>
      <w:pPr>
        <w:pStyle w:val="BodyText"/>
      </w:pPr>
      <w:r>
        <w:t xml:space="preserve">Cái gọi là ngày vui nhớ người thân gấp bội, Tần Vô Song tham gia ngày hội năm mới vui vẻ, tự nhiên có chút cảm giác nhớ quê hương. Tuy rằng hắn xa quê hương cũng chưa quá một tháng nhưng nhớ tới phụ thân, nhớ tới tỷ tỷ, còn tên tiểu tử chưa ra đời trong bụng của tỷ tỷ, nghĩ tới đó trong lòng Tần Vô Song chợt thấy ấm áp vô cùng.</w:t>
      </w:r>
    </w:p>
    <w:p>
      <w:pPr>
        <w:pStyle w:val="BodyText"/>
      </w:pPr>
      <w:r>
        <w:t xml:space="preserve">Tiếng chiêng trống vang lên, tiếng các loại pháo nổ vang, các loại hoan ca hỉ lạc, tất cả đều quanh quẩn khắp nơi trên bầu trời của Tinh La Điện. Tinh La Điện lúc này là ngày có cảm giác tình người ấm áp nhất trong một năm.</w:t>
      </w:r>
    </w:p>
    <w:p>
      <w:pPr>
        <w:pStyle w:val="BodyText"/>
      </w:pPr>
      <w:r>
        <w:t xml:space="preserve">Tần Vô Song cùng với những huynh đệ bổn môn cũng tụ hội một trận. Dưới sự tổ chức của Chu Phù, một đám nam nữ đệ tử cùng biến Thanh Vân Điện thành một nơi không khí vui tươi dào dạt, nơi nơi chăng đèn kết hoa, tràn ngập hương vị năm mới.</w:t>
      </w:r>
    </w:p>
    <w:p>
      <w:pPr>
        <w:pStyle w:val="BodyText"/>
      </w:pPr>
      <w:r>
        <w:t xml:space="preserve">Tần Vô Song lại là có chút bất ngờ ngoài dự kiến, trong ấn tượng của hắn, cho rằng đại tông môn của Tinh La Điện này ngoài tu luyện thì đáng lẽ sẽ không thể làm những thứ thế tục thế này, để ý quá mức tới những nghi lễ rườm rà. Lại không nghĩ tới cả Tinh La Điện này lại cùng với thế tục giống nhau, vô cùng coi trọng ngày lễ mừng năm mới này, không khí cũng nồng nhiệt hơn nhiều.</w:t>
      </w:r>
    </w:p>
    <w:p>
      <w:pPr>
        <w:pStyle w:val="BodyText"/>
      </w:pPr>
      <w:r>
        <w:t xml:space="preserve">Đêm trừ tịch, tất cả các đệ tử của Thanh Vân Điện đều tụ tập thành một đường, cùng nhau ăn mừng.</w:t>
      </w:r>
    </w:p>
    <w:p>
      <w:pPr>
        <w:pStyle w:val="BodyText"/>
      </w:pPr>
      <w:r>
        <w:t xml:space="preserve">o0o</w:t>
      </w:r>
    </w:p>
    <w:p>
      <w:pPr>
        <w:pStyle w:val="BodyText"/>
      </w:pPr>
      <w:r>
        <w:t xml:space="preserve">Tiệc tối qua đi, Truân Trung Trì cho gọi Tần Vô Song.</w:t>
      </w:r>
    </w:p>
    <w:p>
      <w:pPr>
        <w:pStyle w:val="BodyText"/>
      </w:pPr>
      <w:r>
        <w:t xml:space="preserve">- Sư phụ, có điều gì cần dặn dò?</w:t>
      </w:r>
    </w:p>
    <w:p>
      <w:pPr>
        <w:pStyle w:val="BodyText"/>
      </w:pPr>
      <w:r>
        <w:t xml:space="preserve">Tần Vô Song đi đến trước mặt Truân Trung Trì hỏi.</w:t>
      </w:r>
    </w:p>
    <w:p>
      <w:pPr>
        <w:pStyle w:val="BodyText"/>
      </w:pPr>
      <w:r>
        <w:t xml:space="preserve">- Cái vấn đề mà ngươi nói hôm trước, ta hôm nay tìm Đại Điện chủ để nói chuyện, thật không ngờ buổi nói chuyện này lại khiến Đại Điện chủ cũng vô cùng thổn thức. Vô Song, ngươi có biết Đại Điện chủ nói gì không?</w:t>
      </w:r>
    </w:p>
    <w:p>
      <w:pPr>
        <w:pStyle w:val="BodyText"/>
      </w:pPr>
      <w:r>
        <w:t xml:space="preserve">- Đệ tử không biết!</w:t>
      </w:r>
    </w:p>
    <w:p>
      <w:pPr>
        <w:pStyle w:val="BodyText"/>
      </w:pPr>
      <w:r>
        <w:t xml:space="preserve">Tần Vô Song mỉm cười.</w:t>
      </w:r>
    </w:p>
    <w:p>
      <w:pPr>
        <w:pStyle w:val="BodyText"/>
      </w:pPr>
      <w:r>
        <w:t xml:space="preserve">Truân Trung Trì cười nói:</w:t>
      </w:r>
    </w:p>
    <w:p>
      <w:pPr>
        <w:pStyle w:val="BodyText"/>
      </w:pPr>
      <w:r>
        <w:t xml:space="preserve">- Đại Điện chủ thở dài một trận, sau đó rất xúc động nói cho ta biết: Lão Nhị, ta chờ mấy người các ngươi nói câu này đã rất nhiều năm rồi, cuối cùng giờ phút này, ngươi là kẻ đầu tiên nói lên sự việc này. Vi sư nghe xong lời này lúc ấy liền xấu hổ vô cùng. Thì ra hắn cũng luôn lo lắng như vậy, vì việc này mà tranh đấu trong lòng. Vô Song, vi sư hổ thẹn à, luôn luôn nghĩ cách tranh đấu với nhất mạch Đại Điện chủ một thời gian nhưng lại là tự thu hẹp tầm nhìn của mình. Nếu như không có ngươi làm kinh động kẻ đang trong giấc mộng như ta, thật không biết ta sẽ u mê đến lúc nào. Đại Điện chủ có thể bảo trì sự tỉnh táo như vậy đủ thấy ở cảnh giới của hắn hơn mấy kẻ bọn ta rất xa. Thanh Vân Điện ngay cả mười hạng đầu của Đệ tử Trung tâm cũng chiếm đi, vậy mà cảnh giới của vi sư lại vẫn như cũ, vẫn phải nhìn lên sự tồn tại của Đại Điện chủ.</w:t>
      </w:r>
    </w:p>
    <w:p>
      <w:pPr>
        <w:pStyle w:val="BodyText"/>
      </w:pPr>
      <w:r>
        <w:t xml:space="preserve">Liếc nhìn ánh mắt của Tần Vô Song, trong ánh mắt tràn đầy sự khen ngợi, ngưỡng mộ:</w:t>
      </w:r>
    </w:p>
    <w:p>
      <w:pPr>
        <w:pStyle w:val="BodyText"/>
      </w:pPr>
      <w:r>
        <w:t xml:space="preserve">- Vô Song, lúc Đại Điện chủ nghe ta nói là vấn đề này do ngươi đưa ra, khiến hắn vô cùng giật mình, hắn muốn gặp một mình ngươi, cùng ngươi đàm đạo. Ngươi có dám đi không?</w:t>
      </w:r>
    </w:p>
    <w:p>
      <w:pPr>
        <w:pStyle w:val="BodyText"/>
      </w:pPr>
      <w:r>
        <w:t xml:space="preserve">Tần Vô Song mỉm cười nói:</w:t>
      </w:r>
    </w:p>
    <w:p>
      <w:pPr>
        <w:pStyle w:val="BodyText"/>
      </w:pPr>
      <w:r>
        <w:t xml:space="preserve">- Đại Điện chủ là người đứng đầu của Tinh La Điện, ông ta cần gặp đệ tử, đệ tử bất kể dám hay không dám thì vẫn cần đi bái kiến ông ấy. Đệ tử nghĩ Đại Điện chủ và sư phụ giống nhau vậy, đều là bậc trưởng giả khoan dung nhân hậu, Vô Song cũng không có gì để sợ cả.</w:t>
      </w:r>
    </w:p>
    <w:p>
      <w:pPr>
        <w:pStyle w:val="BodyText"/>
      </w:pPr>
      <w:r>
        <w:t xml:space="preserve">Truân Trung Trì cười ha hả:</w:t>
      </w:r>
    </w:p>
    <w:p>
      <w:pPr>
        <w:pStyle w:val="BodyText"/>
      </w:pPr>
      <w:r>
        <w:t xml:space="preserve">- Đại Điện chủ vốn là nhân hậu độ lượng, người người của Tinh La Điện đều biết. Còn vi sư ta, có lẽ ở trong mắt mấy kẻ các ngươi thì cũng khoan dung độ lượng, nhưng ở trong mắt các đệ tử các mạch ngoài Thanh Vân Điện này thì e rằng là một kẻ vô cùng nghiêm khác, một lão già không cần nhân tình.</w:t>
      </w:r>
    </w:p>
    <w:p>
      <w:pPr>
        <w:pStyle w:val="BodyText"/>
      </w:pPr>
      <w:r>
        <w:t xml:space="preserve">Tần Vô Song mỉm cười, hắn biết tính cách của sư phụ, đối với nhất mạch của mình thì khoan dung hiền từ, vô cùng bao che, thành ra các đệ tử bên ngoài nhìn vào xem ra thật không có chút nhân tình. Nhưng nói cho cùng thì tính cách của sư phụ vẫn là không mất đi sự khoan dung độ lượng.</w:t>
      </w:r>
    </w:p>
    <w:p>
      <w:pPr>
        <w:pStyle w:val="BodyText"/>
      </w:pPr>
      <w:r>
        <w:t xml:space="preserve">Được rồi, ngươi mau đi đi, Đại Điện chủ nói sau buổi tiệc đêm hôm nay, hắn ở Trích Tinh Đài chờ ngươi.</w:t>
      </w:r>
    </w:p>
    <w:p>
      <w:pPr>
        <w:pStyle w:val="BodyText"/>
      </w:pPr>
      <w:r>
        <w:t xml:space="preserve">- Trích Tinh Đài?</w:t>
      </w:r>
    </w:p>
    <w:p>
      <w:pPr>
        <w:pStyle w:val="BodyText"/>
      </w:pPr>
      <w:r>
        <w:t xml:space="preserve">Tần Vô Song kinh ngạc hỏi lại.</w:t>
      </w:r>
    </w:p>
    <w:p>
      <w:pPr>
        <w:pStyle w:val="BodyText"/>
      </w:pPr>
      <w:r>
        <w:t xml:space="preserve">- Thế nào?</w:t>
      </w:r>
    </w:p>
    <w:p>
      <w:pPr>
        <w:pStyle w:val="BodyText"/>
      </w:pPr>
      <w:r>
        <w:t xml:space="preserve">Truân Trung Trì cười tủm tỉm nói:</w:t>
      </w:r>
    </w:p>
    <w:p>
      <w:pPr>
        <w:pStyle w:val="BodyText"/>
      </w:pPr>
      <w:r>
        <w:t xml:space="preserve">- Trích Tinh Đài kia là nơi mà chỉ có mấy lão gia hỏa chúng ta này mới có tư cách lên, Đại Điện chủ tiếp kiến ngươi ở đó, quy cách đãi ngộ khá là cao đó.</w:t>
      </w:r>
    </w:p>
    <w:p>
      <w:pPr>
        <w:pStyle w:val="BodyText"/>
      </w:pPr>
      <w:r>
        <w:t xml:space="preserve">Trích Tinh Đài, là ở một địa phương cao nhất ở phía sau khu vực Diễn võ đài, xây dựng nên một tòa đài dựng đứng, cao thẳng lên tận trời xanh, trời tiếp giáp đất, khí thế vô cùng to lớn. Bình thường năm vị Điện chủ xem các môn hạ đệ tử quyết đấu mới lên trên đó, vô cùng thiêng liêng cao quý. Tần Vô Song nghe nói Đại Điện chủ ở đó chờ hắn, tự nhiên có chút giật mình, liền hướng Trích Tinh Đài đi tới.</w:t>
      </w:r>
    </w:p>
    <w:p>
      <w:pPr>
        <w:pStyle w:val="BodyText"/>
      </w:pPr>
      <w:r>
        <w:t xml:space="preserve">Không ngừng hướng tới chỗ cao kia mà vất vả đi tới, rốt cục cũng tới dưới chân Trích Tinh Đài, Tần Vô Song từ dưới đi lên, giống như phải trèo lên mấy chục tầng tháp cao vậy, thật không dễ dàng gì mới lên tới đỉnh lầu. Gió lạnh thổi không ngừng, nhìn xuống bên dưới Tinh La Điện giống như các quân cờ vậy, các điện các cung, các lầu các sảnh được sắp xếp ngay ngắn có thứ tự, giống như những quân cờ bình thường được xếp ngay ngắn trên bàn cờ. Bởi vậy cũng có thể thấy được địa thế nơi đây cao đến như thế nào.</w:t>
      </w:r>
    </w:p>
    <w:p>
      <w:pPr>
        <w:pStyle w:val="BodyText"/>
      </w:pPr>
      <w:r>
        <w:t xml:space="preserve">- Đệ tử Tần Vô Song bái kiến Đại Điện chủ!</w:t>
      </w:r>
    </w:p>
    <w:p>
      <w:pPr>
        <w:pStyle w:val="BodyText"/>
      </w:pPr>
      <w:r>
        <w:t xml:space="preserve">Tần Vô Song hướng về phía một đạo thân ảnh đứng bên trong góc tối, như có như không, mờ mờ ảo ảo mà thi lễ.</w:t>
      </w:r>
    </w:p>
    <w:p>
      <w:pPr>
        <w:pStyle w:val="BodyText"/>
      </w:pPr>
      <w:r>
        <w:t xml:space="preserve">- Tần Vô Song…</w:t>
      </w:r>
    </w:p>
    <w:p>
      <w:pPr>
        <w:pStyle w:val="BodyText"/>
      </w:pPr>
      <w:r>
        <w:t xml:space="preserve">Đại Điện chủ chậm rãi xoay người lại, trên mặt lộ một tia cười thần bí:</w:t>
      </w:r>
    </w:p>
    <w:p>
      <w:pPr>
        <w:pStyle w:val="BodyText"/>
      </w:pPr>
      <w:r>
        <w:t xml:space="preserve">- Ngươi tới rồi!</w:t>
      </w:r>
    </w:p>
    <w:p>
      <w:pPr>
        <w:pStyle w:val="BodyText"/>
      </w:pPr>
      <w:r>
        <w:t xml:space="preserve">- Đệ tử phụng mệnh của sư phụ, đặc biệt đến bái kiến Đại Điện chủ.</w:t>
      </w:r>
    </w:p>
    <w:p>
      <w:pPr>
        <w:pStyle w:val="BodyText"/>
      </w:pPr>
      <w:r>
        <w:t xml:space="preserve">- Ừm, Bổn Điện chủ không phải là nói ngươi giờ phút này tới đây, mà là nói vị thiên tài mà tạo hóa an bài cho Tinh La Điện ta, cuối cùng cũng đã tới.</w:t>
      </w:r>
    </w:p>
    <w:p>
      <w:pPr>
        <w:pStyle w:val="BodyText"/>
      </w:pPr>
      <w:r>
        <w:t xml:space="preserve">Đại Điện chủ Trác Bất Đàn khẽ cười, vẫy vẫy tay, ý bảo Tần Vô Song qua đó.</w:t>
      </w:r>
    </w:p>
    <w:p>
      <w:pPr>
        <w:pStyle w:val="BodyText"/>
      </w:pPr>
      <w:r>
        <w:t xml:space="preserve">Tần Vô Song chậm rãi tiến tới, cảm thụ được gió lạnh ập mặt mà tới, cảm nhận được nơi này là một nơi vô cùng cao, nhìn cả Tinh La Điện ở dưới mặt, trong nhất thời có một loại cảm giác kỳ diệu dâng trào trong lòng.</w:t>
      </w:r>
    </w:p>
    <w:p>
      <w:pPr>
        <w:pStyle w:val="BodyText"/>
      </w:pPr>
      <w:r>
        <w:t xml:space="preserve">- Tần Vô Song, đứng ở nơi này, có phải là có cảm giác chỗ cao lạnh lẽo, không thể chịu nổi đúng không?</w:t>
      </w:r>
    </w:p>
    <w:p>
      <w:pPr>
        <w:pStyle w:val="BodyText"/>
      </w:pPr>
      <w:r>
        <w:t xml:space="preserve">Tần Vô Song trong mắt lộ ra một chút kinh ngạc, trong ý niệm nhất thời của hắn lúc vừa rồi quả thực là trong đầu hiện lên suy nghĩ như vậy, mà Đại Điện chủ, chẳng lẽ lại có năng lực thần kỳ đọc được lòng người sao?</w:t>
      </w:r>
    </w:p>
    <w:p>
      <w:pPr>
        <w:pStyle w:val="Compact"/>
      </w:pPr>
      <w:r>
        <w:t xml:space="preserve">Ủng hộ chỉ với 1 click và 5s ! (adf.ly/4EmoB)</w:t>
      </w:r>
      <w:r>
        <w:br w:type="textWrapping"/>
      </w:r>
      <w:r>
        <w:br w:type="textWrapping"/>
      </w:r>
    </w:p>
    <w:p>
      <w:pPr>
        <w:pStyle w:val="Heading2"/>
      </w:pPr>
      <w:bookmarkStart w:id="263" w:name="chương-241"/>
      <w:bookmarkEnd w:id="263"/>
      <w:r>
        <w:t xml:space="preserve">241. Chương 24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41: Nhiệm vụ quan trọ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Đại Điện chủ Trác Bất Đàn nhìn Tần Vô Song, thản nhiên cười nói:</w:t>
      </w:r>
    </w:p>
    <w:p>
      <w:pPr>
        <w:pStyle w:val="BodyText"/>
      </w:pPr>
      <w:r>
        <w:t xml:space="preserve">- Có cảm thấy một chút kỳ quái phải không, tại sao Bổn Điện chủ lại có thể hiểu rõ ý nghĩ trong lòng ngươi?</w:t>
      </w:r>
    </w:p>
    <w:p>
      <w:pPr>
        <w:pStyle w:val="BodyText"/>
      </w:pPr>
      <w:r>
        <w:t xml:space="preserve">- Đệ tử quả thật có chút khó hiểu.</w:t>
      </w:r>
    </w:p>
    <w:p>
      <w:pPr>
        <w:pStyle w:val="BodyText"/>
      </w:pPr>
      <w:r>
        <w:t xml:space="preserve">Tần Vô Song trước mặt Đại Điện chủ, thực sự là có một loại cảm giác thần bí, không thể bắt giữ được.</w:t>
      </w:r>
    </w:p>
    <w:p>
      <w:pPr>
        <w:pStyle w:val="BodyText"/>
      </w:pPr>
      <w:r>
        <w:t xml:space="preserve">- Ừm, Trích Tinh Đài này, tên gọi Trích Tinh, có thể thấy được độ cao của nó. Đứng ở độ cao này, như ngang bằng trời đất, đứng trên chúng sinh, ngay cả toàn bộ Tinh La Điện cũng ở dưới chân, hiện ra nhỏ bé như vậy, trong lòng tự nhiên sẽ nghĩ như vậy, lại càng có một loại cảm giác siêu nhiên. Đặc biệt là giống như ngươi, một thiếu niên đầy triển vọng. Đối với thế hệ trẻ tuổi là thiên tài siêu việt hiếm có đối thủ, thì loại cảm giác này quả thực là quá bình thường.</w:t>
      </w:r>
    </w:p>
    <w:p>
      <w:pPr>
        <w:pStyle w:val="BodyText"/>
      </w:pPr>
      <w:r>
        <w:t xml:space="preserve">Nghe Trác Bất Đàn giải thích như vậy, Tần Vô Song lập tức hiểu ra vài phần đạo lý. Quả thực đúng như Đại Điện chủ nói vậy, Tần Vô Song hắn một đường bước tới, dường như đã quen với tư tưởng là một cường giả. Mà Đại Điện chủ là kẻ cao nhất của Tinh La Điện, quyền uy tuyệt đối thì tâm tư của kẻ cường giả này tự nhiên càng thêm tỉ mỉ. Giờ hắn cuối cùng cũng có một chút thấu hiểu, tại sao mà Đại Điện chủ cần phải ở đây tiếp kiến hắn.</w:t>
      </w:r>
    </w:p>
    <w:p>
      <w:pPr>
        <w:pStyle w:val="BodyText"/>
      </w:pPr>
      <w:r>
        <w:t xml:space="preserve">- Tần Vô Song, nếu như Bổn Điện chủ không ở đây, chỉ có một mình ngươi, vậy trong lòng ngươi sẽ sinh ra loại cảm xúc thế nào? Bổn Điện chủ thực có chút tò mò muốn biết.</w:t>
      </w:r>
    </w:p>
    <w:p>
      <w:pPr>
        <w:pStyle w:val="BodyText"/>
      </w:pPr>
      <w:r>
        <w:t xml:space="preserve">Tần Vô Song suy nghĩ trong lòng đột nhiên nhất động, thở dài:</w:t>
      </w:r>
    </w:p>
    <w:p>
      <w:pPr>
        <w:pStyle w:val="BodyText"/>
      </w:pPr>
      <w:r>
        <w:t xml:space="preserve">- Tiền vô cổ nhân, hậu bất lai giả, niệm thiên địa xa vời, buồn phiền cô đơn rơi lệ…</w:t>
      </w:r>
    </w:p>
    <w:p>
      <w:pPr>
        <w:pStyle w:val="BodyText"/>
      </w:pPr>
      <w:r>
        <w:t xml:space="preserve">Trác Bất Đàn trong lòng khẽ động, trong mắt cũng là một trận kinh ngạc, hiểu rõ ý tứ trong mấy câu thơ của Tần Vô Song, giật mình nói:</w:t>
      </w:r>
    </w:p>
    <w:p>
      <w:pPr>
        <w:pStyle w:val="BodyText"/>
      </w:pPr>
      <w:r>
        <w:t xml:space="preserve">- Đây là suy nghĩ ngẫu hứng của ngươi?</w:t>
      </w:r>
    </w:p>
    <w:p>
      <w:pPr>
        <w:pStyle w:val="BodyText"/>
      </w:pPr>
      <w:r>
        <w:t xml:space="preserve">Tần Vô Song đột nhiên nhớ tới kiếp trước, hai kiếp luân hồi, kiếp trước kiếp này chỉ sợ khó có thể xuất hiện cùng lúc, trong phút chốc nhất thời có chút thương cảm, lắc đầu:</w:t>
      </w:r>
    </w:p>
    <w:p>
      <w:pPr>
        <w:pStyle w:val="BodyText"/>
      </w:pPr>
      <w:r>
        <w:t xml:space="preserve">- Không phải là ta ngẫu hứng suy nghĩ mà là ta đã từng gặp câu đó trong một điển tích nào đấy, đột nhiên trong lòng có cảm xúc liền khẽ ngâm ra thôi.</w:t>
      </w:r>
    </w:p>
    <w:p>
      <w:pPr>
        <w:pStyle w:val="BodyText"/>
      </w:pPr>
      <w:r>
        <w:t xml:space="preserve">Trác Bất Đàn chăm chú nhìn Tần Vô Song, đột nhiên thở dài một tiếng:</w:t>
      </w:r>
    </w:p>
    <w:p>
      <w:pPr>
        <w:pStyle w:val="BodyText"/>
      </w:pPr>
      <w:r>
        <w:t xml:space="preserve">- Tần Vô Song à Tần Vô Song, có đôi khi Bổn Điện chủ cũng không ngăn được một cỗ suy nghĩ, ngươi căn bản cũng không phải là người của thế giới này. Tất cả mọi phát sinh xung quanh thân thế của ngươi, cùng với sự hiểu biết và suy luận của bọn ta đều thực sự kém quá xa.</w:t>
      </w:r>
    </w:p>
    <w:p>
      <w:pPr>
        <w:pStyle w:val="BodyText"/>
      </w:pPr>
      <w:r>
        <w:t xml:space="preserve">Tần Vô Song trong lòng khẽ động, âm thầm nghiêm nghị. Lời nói này của Đại Điện chủ có thể nói là ‘người nói vô tình, người nghe hữu ý’, một câu cảm khái vô tình nói ra, thế nhưng lại bị hắn nắm trúng chỗ yếu hại, khẽ cười, hỏi ngược lại:</w:t>
      </w:r>
    </w:p>
    <w:p>
      <w:pPr>
        <w:pStyle w:val="BodyText"/>
      </w:pPr>
      <w:r>
        <w:t xml:space="preserve">- Lời đó của Đại Điện chủ ý là sao?</w:t>
      </w:r>
    </w:p>
    <w:p>
      <w:pPr>
        <w:pStyle w:val="BodyText"/>
      </w:pPr>
      <w:r>
        <w:t xml:space="preserve">- Nói ra thì một lời khó có thể nói hết. Ví dụ như ngươi tới từ một Công quốc như Bách Việt Quốc, từ khi Đế quốc Đại La lập quốc cho tới nay vẫn chưa có Công quốc nào có có được thành tích yêu nghiệt như thế. Theo lý mà nói, với địa lý, hoàn cảnh và tài nguyên của những Công quốc ấy thì không thể có khả năng bồi dưỡng ra một thiên tài kiệt xuất như ngươi. Nhưng mà ngươi lại phá vỡ cái quy luật thường có, tạo nên một kỳ tích.</w:t>
      </w:r>
    </w:p>
    <w:p>
      <w:pPr>
        <w:pStyle w:val="BodyText"/>
      </w:pPr>
      <w:r>
        <w:t xml:space="preserve">Trác Bất Đàn sợ hãi lại than một tiếng:</w:t>
      </w:r>
    </w:p>
    <w:p>
      <w:pPr>
        <w:pStyle w:val="BodyText"/>
      </w:pPr>
      <w:r>
        <w:t xml:space="preserve">- Sau đó, ta nghe nói, trước khi ngươi được Nhị Điện chủ thu nạp đồ đệ, ngươi chưa từng có bất cứ sư phụ nào, nhưng hơi thở phát ra trên thân thể của ngươi, còn có những chiến kỹ siêu phàm vô tận ngươi sử dụng trong lúc chiến đấu, quả thực khiến cho kẻ khác hoa cả mắt, thiên mã hành không, sức tưởng tượng phong phú, quả thật khiến cho mấy lão gia hỏa bọn ta đều kinh ngạc không nói nên lời. Vốn dĩ Nhị Điện chủ còn dự tính qua vài năm truyền thụ ngươi một chút kỹ năng chiến đấu nữa. Hôm nay, hai người chúng ta đã thống nhất quan điểm, đều cảm thấy với khả năng này của ngươi, bọn ta dạy ngươi càng ít, đối với ngươi chỉ sợ lại càng có lợi hơn. Mấy lão gia hỏa bọn ta quyết không thể lấy những cái ràng buộc khuôn sáo cứng nhắc của mình mà bó buộc ngươi.</w:t>
      </w:r>
    </w:p>
    <w:p>
      <w:pPr>
        <w:pStyle w:val="BodyText"/>
      </w:pPr>
      <w:r>
        <w:t xml:space="preserve">Trong khẩu khí của Trác Bất Đàn rất trịnh trọng, chỉ vào ngôi sao xa xa trên trời:</w:t>
      </w:r>
    </w:p>
    <w:p>
      <w:pPr>
        <w:pStyle w:val="BodyText"/>
      </w:pPr>
      <w:r>
        <w:t xml:space="preserve">- Tiền đồ của Tần Vô Song ngươi chính là ánh sáng rực rỡ của sao trời, sớm muộn thì ngươi cũng sẽ trở thành ngôi sao chói sáng bừng lên trong nền tối. Trước đó, chúng ta ngoài thiện ý dẫn dắt chỉ đường cho ngươi, bất kỳ sự liên quan hoặc là kinh nghiệm tu luyện nào, đều có thể trở thành chướng ngại cho sự tiến bộ của ngươi. Cho nên, bọn ta quyết định, chỉ giúp ngươi dọn sạch sẽ tất cả mọi chướng ngại tu luyện mà không trói buộc ngươi bất cứ điều gì, như cá bơi trong đại dương, chim bay trên trời cao, như vậy ngươi đã hài lòng chưa?</w:t>
      </w:r>
    </w:p>
    <w:p>
      <w:pPr>
        <w:pStyle w:val="BodyText"/>
      </w:pPr>
      <w:r>
        <w:t xml:space="preserve">Tần Vô Song suy nghĩ, gật gật đầu:</w:t>
      </w:r>
    </w:p>
    <w:p>
      <w:pPr>
        <w:pStyle w:val="BodyText"/>
      </w:pPr>
      <w:r>
        <w:t xml:space="preserve">- Một khi đã là Đại Điện chủ và gia sư cùng quyết định thì đệ tử còn dám dị nghị sao?</w:t>
      </w:r>
    </w:p>
    <w:p>
      <w:pPr>
        <w:pStyle w:val="BodyText"/>
      </w:pPr>
      <w:r>
        <w:t xml:space="preserve">Trác Bất Đàn cười nói:</w:t>
      </w:r>
    </w:p>
    <w:p>
      <w:pPr>
        <w:pStyle w:val="BodyText"/>
      </w:pPr>
      <w:r>
        <w:t xml:space="preserve">- Đương nhiên, hiện tại ngươi là Đệ tử Trung tâm, nếu như có yêu cầu gì, tự nhiên được ưu tiên giải quyết trước. Chẳng qua vẫn có câu này, cho dù là đan dược đẳng cấp cao, nhưng đối với ngươi mà nói, có thể không cần dùng thì cũng không nên dùng. Con đường tu luyện, chỉ có tự ngộ ra, chỉ có thuận theo tự nhiên, tuần tự lĩnh ngộ mới là đúng đắn nhất, là lực lượng lớn mạnh nhất. Mà thông qua tất cả đồ vật do con người luyện chế, bao gồm cả đan dược, vũ khí đẳng cấp nào đi chăng nữa đều không thể tránh khỏi có chút tục khí, có chút tầm thường. Đặc biệt là đan dược, ngươi cần phải sử dụng hết sức thận trọng, không được vì thăng cấp mau chóng mà dùng nó quá nhiều. Kẻ dùng quá nhiều nó sẽ tự nhiên sa đọa biến chất, dùng nó như uống rượu độc để giải khát. Một khi dựa vào đan dược để thăng cấp, tiềm lực tu luyện của kẻ đó chẳng khác gì như đào gốc rễ để kê chân cho cao!</w:t>
      </w:r>
    </w:p>
    <w:p>
      <w:pPr>
        <w:pStyle w:val="BodyText"/>
      </w:pPr>
      <w:r>
        <w:t xml:space="preserve">Đây lại không phải là những lời hù dọa suông mà là vô cùng có căn cứ. Cho tới nay những tông phái bên trong Tinh La Điện xét đến cùng thì cũng không có những đan sư tuyệt thế, nên luyện đan dược ít nhiều vẫn có một chút gượng ép, rất khó để có thể thoát khỏi khí tục tầm thường một cách hoàn toàn.</w:t>
      </w:r>
    </w:p>
    <w:p>
      <w:pPr>
        <w:pStyle w:val="BodyText"/>
      </w:pPr>
      <w:r>
        <w:t xml:space="preserve">Một khi phụ thuộc vào dùng đan dược để thăng cấp, chính là đại biểu cho kẻ đó đã không còn quyết tâm và dũng khí để tự ngộ ra nữa, tiềm lực như vậy cũng không được chuẩn bị kỹ càng. Từ đó về sau, con đường tu luyện càng đi sâu vào con đường cùng.</w:t>
      </w:r>
    </w:p>
    <w:p>
      <w:pPr>
        <w:pStyle w:val="BodyText"/>
      </w:pPr>
      <w:r>
        <w:t xml:space="preserve">Trác Bất Đàn mỉm cười nói:</w:t>
      </w:r>
    </w:p>
    <w:p>
      <w:pPr>
        <w:pStyle w:val="BodyText"/>
      </w:pPr>
      <w:r>
        <w:t xml:space="preserve">- Đương nhiên, những lời này của Bổn Điện chủ cũng là có chút không công bằng. Có những đan dược dồi dào linh lực, đối với những kẻ có tư chất bình thường mà nói, sau khi phục dùng nó thì vẫn là rất có tác dụng, chẳng những không có hạn chế sự phát triển của bọn chúng mà lại còn có thể có những bước tiến lớn. Thậm chí còn có tác dụng tăng cao tiềm lực. Nhưng mà… xét đến cùng cũng chỉ là đối với những kẻ có tư chất bình thường mà nói. Còn ngươi, còn có Đại đệ tử Vi Dực của ta nữa, yêu cầu của Bổn Điện chủ lại là, với mỗi bước tu luyện, cần dựa vào những điều đã ngộ, dù cho có gian nan, có cô đơn thì cũng không được bị đan dược kia quyến rũ.</w:t>
      </w:r>
    </w:p>
    <w:p>
      <w:pPr>
        <w:pStyle w:val="BodyText"/>
      </w:pPr>
      <w:r>
        <w:t xml:space="preserve">Lời nói này của Trác Bất Đàn nhất thời đã làm cho tâm lý may mắn muốn sử dụng đan dược trước kia của Tần Vô Song hoàn toàn bị tiêu diệt. Tần Vô Song biết, Đại Điện chủ không phải là nói vu vơ không bằng chứng.</w:t>
      </w:r>
    </w:p>
    <w:p>
      <w:pPr>
        <w:pStyle w:val="BodyText"/>
      </w:pPr>
      <w:r>
        <w:t xml:space="preserve">Ngẫm hiểu ra điều đó, Tần Vô Song trong lòng cảm thấy sáng sủa, đột nhiên hỏi:</w:t>
      </w:r>
    </w:p>
    <w:p>
      <w:pPr>
        <w:pStyle w:val="BodyText"/>
      </w:pPr>
      <w:r>
        <w:t xml:space="preserve">- Đại Điện chủ, không biết Vi Dực sư huynh, thương thế phục hồi thế nào?</w:t>
      </w:r>
    </w:p>
    <w:p>
      <w:pPr>
        <w:pStyle w:val="BodyText"/>
      </w:pPr>
      <w:r>
        <w:t xml:space="preserve">Trác Bất Đàn cười cười:</w:t>
      </w:r>
    </w:p>
    <w:p>
      <w:pPr>
        <w:pStyle w:val="BodyText"/>
      </w:pPr>
      <w:r>
        <w:t xml:space="preserve">- Hắn vốn là Linh căn Tiên Thiên, lực hồi phục vô cùng bá đạo, thương thế dẫu nặng cỡ nào cũng chỉ năm ngày mười bữa là khôi phục hoàn toàn. Tần Vô Song, ngươi ở trên Diễn võ đài cấp cho hắn một bài học rất hay. Nói tới chuyện này, Bổn Điện chủ vẫn phải cảm ơn ngươi một câu mới đúng.</w:t>
      </w:r>
    </w:p>
    <w:p>
      <w:pPr>
        <w:pStyle w:val="BodyText"/>
      </w:pPr>
      <w:r>
        <w:t xml:space="preserve">Tần Vô Song bị Đại Điện chủ nói những lời này lại là có chút xấu hổ, khiêm tốn nói:</w:t>
      </w:r>
    </w:p>
    <w:p>
      <w:pPr>
        <w:pStyle w:val="BodyText"/>
      </w:pPr>
      <w:r>
        <w:t xml:space="preserve">- Đệ tử đâu có tài đức gì mà dám nhận một tiếng cám ơn của Đại Điện chủ?</w:t>
      </w:r>
    </w:p>
    <w:p>
      <w:pPr>
        <w:pStyle w:val="BodyText"/>
      </w:pPr>
      <w:r>
        <w:t xml:space="preserve">Trác Bất Đàn cười sang sảng nói:</w:t>
      </w:r>
    </w:p>
    <w:p>
      <w:pPr>
        <w:pStyle w:val="BodyText"/>
      </w:pPr>
      <w:r>
        <w:t xml:space="preserve">- Rất xứng rất xứng! Nếu như ngươi không đánh bại Vi Dực thì với tâm tính của hắn, nhất định rất khó có thể lĩnh ngộ được ở trên phương diện cảnh giới. Bao năm nay, ta luôn luôn hi vọng có người nào đó có thể đánh bại Vi Dực xuất hiện. Giờ xem ra cuối cùng cũng chờ được rồi.</w:t>
      </w:r>
    </w:p>
    <w:p>
      <w:pPr>
        <w:pStyle w:val="BodyText"/>
      </w:pPr>
      <w:r>
        <w:t xml:space="preserve">Tần Vô Song vội hỏi:</w:t>
      </w:r>
    </w:p>
    <w:p>
      <w:pPr>
        <w:pStyle w:val="BodyText"/>
      </w:pPr>
      <w:r>
        <w:t xml:space="preserve">- Tu vi của đệ tử so với Vi Dực sư huynh vẫn còn sự chênh lệch, lần trước may mắn thắng được thực là do Vi Dực sư huynh đã lỡ miệng nói trước, không tiện rút lại. Đệ tử chỉ là mượn thế cục có lợi một chút, miễn cưỡng mà chiếm tiện nghi mà thôi.</w:t>
      </w:r>
    </w:p>
    <w:p>
      <w:pPr>
        <w:pStyle w:val="BodyText"/>
      </w:pPr>
      <w:r>
        <w:t xml:space="preserve">Lời nói của Tần Vô Song không hề là lời khiêm nhường, đó là sự thực. Thực lực vốn có của hắn về mặt linh lực cũng như cảnh giới Tiên Thiên, so với Vi Dực thân là cảnh giới Trung Linh Võ Giả mà so sánh, quả là có chút chênh lệch.</w:t>
      </w:r>
    </w:p>
    <w:p>
      <w:pPr>
        <w:pStyle w:val="BodyText"/>
      </w:pPr>
      <w:r>
        <w:t xml:space="preserve">- Có thể xem xét thời thế, có thể nắm bắt bất kỳ một tình thế có lợi nào, đấy chính là tố chất mà kẻ tu luyện cần phải có. Ở phương diện tố chất này của ngươi, quả thật là cao siêu. Theo con đường thăng tiến của ngươi, mọi người đều có thể nhìn ra, ngươi là kẻ có năng lực thực chiến tương đối mạnh, là nhân vật có lực khống chế nhịp độ chiến đấu vô cùng lợi hại. Ở điểm này, thế hệ trẻ tuổi của Tinh La Điện không có kẻ nào có thể địch lại ngươi.</w:t>
      </w:r>
    </w:p>
    <w:p>
      <w:pPr>
        <w:pStyle w:val="BodyText"/>
      </w:pPr>
      <w:r>
        <w:t xml:space="preserve">Trác Bất Đàn không phải là tán thưởng mà là nói sự thực, đệ tử của Tinh La Điện, dù là Vi Dực, cảnh giới tu luyện hay là linh lực, thực sự có thể thắng Tần Vô Song một bậc, nhưng nói đến trí tuệ và kinh nghiệm chiến đấu, quả thật không bằng kẻ đã từng chiến đấu vô số ở hai kiếp như Tần Vô Song.</w:t>
      </w:r>
    </w:p>
    <w:p>
      <w:pPr>
        <w:pStyle w:val="BodyText"/>
      </w:pPr>
      <w:r>
        <w:t xml:space="preserve">- Ngươi nhắc tới cái cảm giác nguy cơ kia, Bổn Điện chủ vô cùng tán thưởng. Trên dưới cả Tinh La Điện, Bổn Điện chủ luôn luôn trong mỏi mòn cả mắt, luôn luôn chờ đợi có kẻ tới đề cập tới việc này, nhưng lại không thể ngờ rằng, kẻ thực sự có thể nhận thức ra được lại chỉ có mỗi mình ngươi, thanh niên trẻ tuổi vừa mới nhập môn chưa tới nửa năm. Cảm giác nguy cơ này, ha ha, rất tốt. Bốn từ này tổng kết vô cùng đúng chỗ. Đệ tử của Tinh La Điện chính là còn thiếu cảm giác nguy cơ đó.</w:t>
      </w:r>
    </w:p>
    <w:p>
      <w:pPr>
        <w:pStyle w:val="BodyText"/>
      </w:pPr>
      <w:r>
        <w:t xml:space="preserve">Trác Bất Đàn nhìn hướng về Tần Vô Song vô cùng tán thưởng, đột nhiên nói:</w:t>
      </w:r>
    </w:p>
    <w:p>
      <w:pPr>
        <w:pStyle w:val="BodyText"/>
      </w:pPr>
      <w:r>
        <w:t xml:space="preserve">- Hôm nay, ta có một cái khảo nghiệm, muốn để cho mười gã Đệ tử Trung tâm đứng đầu cùng nhau đối mặt. Nghĩ tới nghĩ lui cảm thấy chọn ngươi làm kẻ đứng đầu, không có kẻ nào thỏa đáng hơn nữa, ngươi có bằng lòng gánh vác nhiệm vụ này không?</w:t>
      </w:r>
    </w:p>
    <w:p>
      <w:pPr>
        <w:pStyle w:val="BodyText"/>
      </w:pPr>
      <w:r>
        <w:t xml:space="preserve">- Xin Đại Điện chủ dặn dò!</w:t>
      </w:r>
    </w:p>
    <w:p>
      <w:pPr>
        <w:pStyle w:val="BodyText"/>
      </w:pPr>
      <w:r>
        <w:t xml:space="preserve">- Được!</w:t>
      </w:r>
    </w:p>
    <w:p>
      <w:pPr>
        <w:pStyle w:val="BodyText"/>
      </w:pPr>
      <w:r>
        <w:t xml:space="preserve">Trác Bất Đàn thấy Tần Vô Song sảng khoái như vậy, cũng cười:</w:t>
      </w:r>
    </w:p>
    <w:p>
      <w:pPr>
        <w:pStyle w:val="BodyText"/>
      </w:pPr>
      <w:r>
        <w:t xml:space="preserve">- Có lẽ sư phụ của ngươi đã đề cập qua chuyện này với ngươi, sang năm, có một sự kiện lớn. Nhưng sự kiện đó lại là việc của nửa năm sau. Hôm nay ta nhắc tới, cũng không phải là cái sự kiện đó.</w:t>
      </w:r>
    </w:p>
    <w:p>
      <w:pPr>
        <w:pStyle w:val="BodyText"/>
      </w:pPr>
      <w:r>
        <w:t xml:space="preserve">- Sự kiện?</w:t>
      </w:r>
    </w:p>
    <w:p>
      <w:pPr>
        <w:pStyle w:val="BodyText"/>
      </w:pPr>
      <w:r>
        <w:t xml:space="preserve">Tần Vô Song cười khổ nói:</w:t>
      </w:r>
    </w:p>
    <w:p>
      <w:pPr>
        <w:pStyle w:val="BodyText"/>
      </w:pPr>
      <w:r>
        <w:t xml:space="preserve">- Gia sư cũng không có nói ra cái từ này, chỉ úp mở nói có một cơ hội đi ra ngoài, lại không có chỉ đạo cụ thể.</w:t>
      </w:r>
    </w:p>
    <w:p>
      <w:pPr>
        <w:pStyle w:val="BodyText"/>
      </w:pPr>
      <w:r>
        <w:t xml:space="preserve">Trác Bất Đàn sửng sốt, cười lên:</w:t>
      </w:r>
    </w:p>
    <w:p>
      <w:pPr>
        <w:pStyle w:val="BodyText"/>
      </w:pPr>
      <w:r>
        <w:t xml:space="preserve">- Lão Nhị giữ bí mật, quả thật đúng là kín kẽ. Về điểm này, tam vị Điện chủ kia, chỉ sợ không có được sự nguyên tắc như Lão Nhị.</w:t>
      </w:r>
    </w:p>
    <w:p>
      <w:pPr>
        <w:pStyle w:val="BodyText"/>
      </w:pPr>
      <w:r>
        <w:t xml:space="preserve">Lập tức gật gật đầu:</w:t>
      </w:r>
    </w:p>
    <w:p>
      <w:pPr>
        <w:pStyle w:val="BodyText"/>
      </w:pPr>
      <w:r>
        <w:t xml:space="preserve">- Ngày mai sau khi tế tổ, ta nhất định sẽ tuyên bố. Nhưng mà nếu như hiện tại đã nhắc đến, Bổn Điện chủ cũng không ngần ngại tiết lộ một chút ngọn nguồn. Sang năm, chính là thời điểm diễn ra Đại hội So tài Đông Tam quốc hai mươi năm mới có một lần. Đông Tam quốc này là chỉ Đế quốc Đại La của ta, vẫn còn Đế quốc Thiên Trì cùng với Đế quốc Đan Dương. Trận thi đấu này hai mươi năm mới tổ chức một lần, khắp nơi đều sẽ phái các đệ tử kiệt xuất tham gia. Sự kiện này tất nhiên đệ tử Tinh La Điện sẽ tham gia. Mà các tông môn khác của Đế quốc Đại La cũng có cử người tham gia, nhưng chủ yếu lấy Tinh La Điện là chủ chốt. Bởi vậy, trước khi cái sự kiện thi đấu này diễn ra, Bổn Điện chủ muốn giao cho các ngươi một cái nhiệm vụ khác, cấp cho các ngươi một ít thử thách trước.</w:t>
      </w:r>
    </w:p>
    <w:p>
      <w:pPr>
        <w:pStyle w:val="BodyText"/>
      </w:pPr>
      <w:r>
        <w:t xml:space="preserve">Tần Vô Song yên lặng gật đầu, cũng không nói tiếp, chỉ chờ Đại Điện chủ nói xong.</w:t>
      </w:r>
    </w:p>
    <w:p>
      <w:pPr>
        <w:pStyle w:val="BodyText"/>
      </w:pPr>
      <w:r>
        <w:t xml:space="preserve">- Tối hôm trước, ta nhận được mật báo từ Pháp vương Ly Hỏa, nói Ly Hỏa Cung phái đồng tử ra ngoài hái thuốc, có một đám tiến tới Bích Phù Sơn đã hoàn toàn mất tích. Việc này nhìn qua thì không thấy là việc đại sự gì, nhưng Bích Phù Sơn này không giống như các vùng khác, nơi đây từ trước đến giờ vẫn là nơi thường xảy ra tranh chấp. Nó là biên giới giữa Đế quốc Đại La của chúng ta và Đế quốc Thiên Trì, vốn dĩ nằm trong địa giới Ba Thục Quốc, một Công quốc của Đế quốc Đại La. Nhưng do trong lịch sử có chút tranh cãi, quyền sở hữu của Bích Phù Sơn này luôn luôn nằm trong sự tranh chấp. Lần này đồng tử hái thuốc bị mất tích ở khu vực đó, sau lưng chuyện này chỉ sợ có hàm ý khác nữa. Thành ra, ta dự tính phái các ngươi đi điều tra do thám hư thực. Thế nào?</w:t>
      </w:r>
    </w:p>
    <w:p>
      <w:pPr>
        <w:pStyle w:val="BodyText"/>
      </w:pPr>
      <w:r>
        <w:t xml:space="preserve">Tần Vô Song suy nghĩ một lát, gật gật đầu:</w:t>
      </w:r>
    </w:p>
    <w:p>
      <w:pPr>
        <w:pStyle w:val="BodyText"/>
      </w:pPr>
      <w:r>
        <w:t xml:space="preserve">- Lại không biết giới hạn cuối cùng của Đại Điện chủ là gì?</w:t>
      </w:r>
    </w:p>
    <w:p>
      <w:pPr>
        <w:pStyle w:val="BodyText"/>
      </w:pPr>
      <w:r>
        <w:t xml:space="preserve">- Không có giới hạn cuối cùng!</w:t>
      </w:r>
    </w:p>
    <w:p>
      <w:pPr>
        <w:pStyle w:val="BodyText"/>
      </w:pPr>
      <w:r>
        <w:t xml:space="preserve">Trong khẩu khí của Đại Điện chủ dày đặc tia ẩn ý. Trong nháy mắt này, vị Đại Điện chủ luôn luôn ôn hòa rộng lượng này lại để hiển lộ một loại khí tức khiến Tần Vô Song cũng phải cảm thấy âm thầm sợ hãi.</w:t>
      </w:r>
    </w:p>
    <w:p>
      <w:pPr>
        <w:pStyle w:val="BodyText"/>
      </w:pPr>
      <w:r>
        <w:t xml:space="preserve">Không có giới hạn cuối cùng, cái này nghĩa là sao? Ý là chỉ cần điều kiện cho phép, chỉ cần điều tra rõ ràng là có thể áp dụng mọi thủ đoạn!</w:t>
      </w:r>
    </w:p>
    <w:p>
      <w:pPr>
        <w:pStyle w:val="BodyText"/>
      </w:pPr>
      <w:r>
        <w:t xml:space="preserve">Đó chính là nguyên tắc đối đãi giữa các Đế quốc với nhau trên Đại lục Thiên Huyền này, ngươi phạm ta, ta liền phạm ngươi, tuyệt đối không có điểm giới hạn nào cả!</w:t>
      </w:r>
    </w:p>
    <w:p>
      <w:pPr>
        <w:pStyle w:val="Compact"/>
      </w:pPr>
      <w:r>
        <w:t xml:space="preserve">Ủng hộ chỉ với 1 click và 5s ! (adf.ly/4EmoB)</w:t>
      </w:r>
      <w:r>
        <w:br w:type="textWrapping"/>
      </w:r>
      <w:r>
        <w:br w:type="textWrapping"/>
      </w:r>
    </w:p>
    <w:p>
      <w:pPr>
        <w:pStyle w:val="Heading2"/>
      </w:pPr>
      <w:bookmarkStart w:id="264" w:name="chương-242"/>
      <w:bookmarkEnd w:id="264"/>
      <w:r>
        <w:t xml:space="preserve">242. Chương 24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42: Phần thưởng của trận đấu.</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Mùng một tết, theo như quy củ bao năm của Tinh La Điện, sáng sớm, tất cả các đệ tử phải tập hợp ở Chủ điện, sau đó tập trung đi tới tế đàn, tập trung bái tế tổ.</w:t>
      </w:r>
    </w:p>
    <w:p>
      <w:pPr>
        <w:pStyle w:val="BodyText"/>
      </w:pPr>
      <w:r>
        <w:t xml:space="preserve">Nghi thức tế tổ này đã lưu truyền ngàn năm nay ở Tinh La Điện. Mùng một hàng năm, phàm là đệ tử của Tinh La Điện tất cả đều phải tham dự. Trừ phi có sứ mệnh quan trọng bên ngoài không thể trở về, nếu không thì sáng sớm của ngày đầu năm, tất cả đều có mặt hướng về cố hương, mang trong lòng tình cảm trang nghiêm, tế lễ các vị tiên tổ.</w:t>
      </w:r>
    </w:p>
    <w:p>
      <w:pPr>
        <w:pStyle w:val="BodyText"/>
      </w:pPr>
      <w:r>
        <w:t xml:space="preserve">Trên cái tế đàn rộng lớn, tất cả các đệ tử của Tinh La Điện cũng đã xếp hàng vào vị trí, ngay sau tế đàn, tòa thái miếu trang nghiêm đứng sừng sững uy nghiêm ở phía sau. Bên trong thái miếu chính là thờ phụng linh vị của các vị tổ tiên Tinh La Điện qua nhiều thời đại.</w:t>
      </w:r>
    </w:p>
    <w:p>
      <w:pPr>
        <w:pStyle w:val="BodyText"/>
      </w:pPr>
      <w:r>
        <w:t xml:space="preserve">Năm Đại Điện chủ mang theo tám vị Pháp vương, mười vị Điện tiền Sứ giả, vẫn còn mười sáu vị Trưởng lão cũng với các thủ lĩnh Chấp sự tầng trung đẳng từng bước tiến lên tế đàn.</w:t>
      </w:r>
    </w:p>
    <w:p>
      <w:pPr>
        <w:pStyle w:val="BodyText"/>
      </w:pPr>
      <w:r>
        <w:t xml:space="preserve">Năm Đại Điện chủ cầm đầu, bắt đầu dâng hương. Mỗi một que hương, đều dài khoảng hai tấc. Mỗi người ba cây, bắt đầu tế bái, cầu nguyện.</w:t>
      </w:r>
    </w:p>
    <w:p>
      <w:pPr>
        <w:pStyle w:val="BodyText"/>
      </w:pPr>
      <w:r>
        <w:t xml:space="preserve">Đại Điện chủ cất cao giọng nói:</w:t>
      </w:r>
    </w:p>
    <w:p>
      <w:pPr>
        <w:pStyle w:val="BodyText"/>
      </w:pPr>
      <w:r>
        <w:t xml:space="preserve">- Các vị tổ tông của Tinh La Điện trên trời linh thiêng, hậu bối tử tôn Trác Bất Đàn, mang theo bốn vị Điện chủ Truân Trung Trì, Chung Vô Ẩn, Lãnh Thu Trì, Điền Tri Hành cùng các môn hạ của Pháp vương, Trưởng lão chính thức tế bái liệt tổ liệt tông. Ngày xuân mới, Tinh La Điện ta ổn thỏa trước sau, hăm hở tiến tới phía trước, không làm hổ thẹn danh đức của các vị tổ tông, dương cao uy danh của Tinh La Điện.</w:t>
      </w:r>
    </w:p>
    <w:p>
      <w:pPr>
        <w:pStyle w:val="BodyText"/>
      </w:pPr>
      <w:r>
        <w:t xml:space="preserve">Sau khi Đại Điện chủ hoàn tất cầu chúc, bốn vị Điện chủ khác cũng hoàn tất những lời khấn chúc của mình. Sau đó mới là trình tự thứ hai, dâng rau xanh ngũ cốc, cùng với tam sinh. Sau đó mới là các đệ tử tập thể quỳ lạy, cùng chúc trong trong thời gian một phút. Toàn bộ nghi thức vô cùng long trọng. Lễ chúc kết thúc sau tiếng chuông khánh vang lên, buổi tế lễ mới chính thức kết thúc tốt đẹp.</w:t>
      </w:r>
    </w:p>
    <w:p>
      <w:pPr>
        <w:pStyle w:val="BodyText"/>
      </w:pPr>
      <w:r>
        <w:t xml:space="preserve">Sau khi nghi thức chấm dứt, mọi người trở lại giữa Chủ điện. Bắt đầu một năm mới, cần phải có một bản kế hoạch mới. Tất cả các kế sách quan trọng trong một năm đều ở Chủ điện này truyền ra.</w:t>
      </w:r>
    </w:p>
    <w:p>
      <w:pPr>
        <w:pStyle w:val="BodyText"/>
      </w:pPr>
      <w:r>
        <w:t xml:space="preserve">o0o</w:t>
      </w:r>
    </w:p>
    <w:p>
      <w:pPr>
        <w:pStyle w:val="BodyText"/>
      </w:pPr>
      <w:r>
        <w:t xml:space="preserve">Sau khi trở lại Chủ điện, Trác Bất Đàn ngồi ở trên, các đệ tử bên dưới biểu thị sự cảm tạ, đặc biệt là các Đệ tử Trung tâm đều tiên lên nói lời chúc mừng.</w:t>
      </w:r>
    </w:p>
    <w:p>
      <w:pPr>
        <w:pStyle w:val="BodyText"/>
      </w:pPr>
      <w:r>
        <w:t xml:space="preserve">Theo lệ thường, mười gã đệ tử xếp hạng đầu trong trận thi đấu bài danh Đệ tử Trung tâm, đều sẽ sự ban thưởng nhất định. Đương nhiên, sự ban thưởng này chủ yếu vẫn là nhằm để cổ vũ chứ không phải là rất hậu hĩnh.</w:t>
      </w:r>
    </w:p>
    <w:p>
      <w:pPr>
        <w:pStyle w:val="BodyText"/>
      </w:pPr>
      <w:r>
        <w:t xml:space="preserve">Tần Vô Song thân là Quán quân, vốn dĩ có thể nhận được một kiện Tiên Thiên Sơ Linh Khí có tính công kích, nhưng hắn lại nói:</w:t>
      </w:r>
    </w:p>
    <w:p>
      <w:pPr>
        <w:pStyle w:val="BodyText"/>
      </w:pPr>
      <w:r>
        <w:t xml:space="preserve">- Đại Điện chủ, đệ tử trên người đã có hai kiện Tiên Thiên Sơ Linh Khí loại công kích, có thể xin Pháp vương Thương Trạch ban thưởng cho ta một đầu linh thú thuần dưỡng không?</w:t>
      </w:r>
    </w:p>
    <w:p>
      <w:pPr>
        <w:pStyle w:val="BodyText"/>
      </w:pPr>
      <w:r>
        <w:t xml:space="preserve">Trác Bất Đàn ha hả cười, cũng cất lời giải thích:</w:t>
      </w:r>
    </w:p>
    <w:p>
      <w:pPr>
        <w:pStyle w:val="BodyText"/>
      </w:pPr>
      <w:r>
        <w:t xml:space="preserve">- Linh thú thuần dưỡng chỉ là một bộ phận huyết thống của linh thú. So với các linh thú hoang dã nói cho cùng thì cũng không giống nhau. Trước tiên là chúng không thể tiến giới, sinh ra là cấp bậc gì thì cả đời chính là cấp bậc ấy. Bởi vậy nếu ngươi muốn xin linh thú thuần dưỡng, nếu như ngươi nghĩ muốn tìm một đầu linh thú khế ước, linh thú thuần dưỡng tuyệt đối không thích hợp để dùng. Còn nữa, nội đan của linh thú thuần dưỡng cũng không tinh thuần như linh thú hoang dã. Dùng để luyện chế đan dược, hiệu quả cũng rất là bình thường. Tỷ lệ thành đan chỉ bằng phân nữa linh thú hoang dã mà thôi.</w:t>
      </w:r>
    </w:p>
    <w:p>
      <w:pPr>
        <w:pStyle w:val="BodyText"/>
      </w:pPr>
      <w:r>
        <w:t xml:space="preserve">Nói tóm lại, linh thú thuần dưỡng so với một kiện Tiên Thiên Sơ Linh Khí loại công kích bá đạo thì giá trị chênh lệch nhau vô cùng lớn. Nhưng mà Tần Vô Song muốn lấy linh thú, hiển nhiên không phải là muốn sử dụng cho mục đích linh lực, mà là một mục đích khác. Chẳng qua, cái mục đích sử dụng này hắn tạm thời cũng không định công bố ra.</w:t>
      </w:r>
    </w:p>
    <w:p>
      <w:pPr>
        <w:pStyle w:val="BodyText"/>
      </w:pPr>
      <w:r>
        <w:t xml:space="preserve">Tần Vô Song chỉ là mỉm cười nói:</w:t>
      </w:r>
    </w:p>
    <w:p>
      <w:pPr>
        <w:pStyle w:val="BodyText"/>
      </w:pPr>
      <w:r>
        <w:t xml:space="preserve">- Đệ tử trong ngày Khảo hạch Cuối năm đó, đối với linh thú cảm thấy vô cùng thích thú, bởi vậy muốn nghiên cứu một chút tri thức về phương diện nuôi dưỡng linh thú. Xin các vị Điện chủ thành toàn.</w:t>
      </w:r>
    </w:p>
    <w:p>
      <w:pPr>
        <w:pStyle w:val="BodyText"/>
      </w:pPr>
      <w:r>
        <w:t xml:space="preserve">Đại Điện chủ cùng các vị Điện chủ khác trao đổi ánh mắt một cái, trong lòng suy nghĩ một chút, đột nhiên nghĩ ra điều gì đó, gật gật đầu:</w:t>
      </w:r>
    </w:p>
    <w:p>
      <w:pPr>
        <w:pStyle w:val="BodyText"/>
      </w:pPr>
      <w:r>
        <w:t xml:space="preserve">- Nếu như Tần Vô Song đối với nuôi dưỡng linh thú có cảm hứng như vậy, vậy đưa cho ngươi một đầu linh thú cũng không có vấn đề gì. Pháp vương Thương Trạch!</w:t>
      </w:r>
    </w:p>
    <w:p>
      <w:pPr>
        <w:pStyle w:val="BodyText"/>
      </w:pPr>
      <w:r>
        <w:t xml:space="preserve">Pháp vương Thương Trạch theo tiếng đi ra:</w:t>
      </w:r>
    </w:p>
    <w:p>
      <w:pPr>
        <w:pStyle w:val="BodyText"/>
      </w:pPr>
      <w:r>
        <w:t xml:space="preserve">- Đại Điện chủ, có thuộc hạ!</w:t>
      </w:r>
    </w:p>
    <w:p>
      <w:pPr>
        <w:pStyle w:val="BodyText"/>
      </w:pPr>
      <w:r>
        <w:t xml:space="preserve">- Nếu Tần Vô Song đã có lời yêu cầu như vậy, Tinh La Điện chúng ta có thể biến đổi linh hoạt, tự nhiên cần phải tôn trọng quyết định của hắn, ngươi quay về cấp cho Tần Vô Song một đầu linh thú đủ linh tính một chút.</w:t>
      </w:r>
    </w:p>
    <w:p>
      <w:pPr>
        <w:pStyle w:val="BodyText"/>
      </w:pPr>
      <w:r>
        <w:t xml:space="preserve">- Vâng!</w:t>
      </w:r>
    </w:p>
    <w:p>
      <w:pPr>
        <w:pStyle w:val="BodyText"/>
      </w:pPr>
      <w:r>
        <w:t xml:space="preserve">Pháp vương Thương Trạch nhận lệnh.</w:t>
      </w:r>
    </w:p>
    <w:p>
      <w:pPr>
        <w:pStyle w:val="BodyText"/>
      </w:pPr>
      <w:r>
        <w:t xml:space="preserve">Truân Trung Trì tuy không biết Tần Vô Song cần linh thú để làm gì, nhưng hắn sớm biết rằng đệ tử này xuất quỷ nhập thần, hành sự thường ngoài dự tính kẻ khác, gặp lạ mà không lạ, chỉ là cười nhìn. Tiếp sau đó, các đệ tử khác đều được lĩnh phần thưởng tương xứng.</w:t>
      </w:r>
    </w:p>
    <w:p>
      <w:pPr>
        <w:pStyle w:val="BodyText"/>
      </w:pPr>
      <w:r>
        <w:t xml:space="preserve">Lúc này Đại Điện chủ mới mở miệng nói:</w:t>
      </w:r>
    </w:p>
    <w:p>
      <w:pPr>
        <w:pStyle w:val="BodyText"/>
      </w:pPr>
      <w:r>
        <w:t xml:space="preserve">- Lần thi đấu bài danh Đệ tử Trung tâm lần này, xuất hiện rất nhiều biến số, là chuyện rất đáng mừng. Ta thân là chủ của Tinh La Điện, cảm giác sâu sắc được niềm vui sướng này. Ý nghĩa này chính là Tinh La Điện ta được tiếp nhập luồng máu thật tươi mới, xuất hiện một diện mạo mới. Nếu như bài danh vĩnh viễn một thành không thay đổi, vậy nó có ý nghĩa nguy cơ của Tinh La Điện đúng là đã tới rồi, một tông môn mà vĩnh viễn không có biến số thì không thể phát triển lâu dài được. Lần này mười gã Đệ tử Trung tâm xếp hạng đầu sẽ nhận được một phần thưởng đặc biệt. Phần thưởng này là gì? Đó là Đại hội So tài Đông Tam quốc hai mươi năm mới diễn ra một lần. Thời gian hai mươi năm chỉ trôi qua trong nháy mắt. Trận thi đấu giao lưu lần này lại là do Đế quốc Thiên Trì chủ trì tổ chức. Đế quốc Đại La của chúng ta cũng có rất nhiều tông phái cử người đi tham gia, nhưng Tinh La Điện của chúng ta tất nhiên mới là lực lượng chủ chốt. Sự quang vinh hay nhục nhã của Đế quốc Đại La trong trận thi đấu này tất cả đều phụ thuộc vào Tinh La Điện chúng ta. Cho nên mười Đệ tử Trung tâm đứng đầu trong kỳ thi đấu bài danh lần này, sẽ trở thành tuyển thủ đại diện cho Tinh La Điện đi tham dự Đại hội So tài Đông Tam quốc. Nếu như danh ngạch có xảy ra biến động gì, mới có thể bổ sung thêm kẻ khác, rút ra từ trong những đệ tử bài danh thấp hơn ở phía sau.</w:t>
      </w:r>
    </w:p>
    <w:p>
      <w:pPr>
        <w:pStyle w:val="BodyText"/>
      </w:pPr>
      <w:r>
        <w:t xml:space="preserve">Lời nói của Đại Điện chủ nhất thời khiến cho mười gã Đệ tử Trung tâm hạng đầu trong lòng vui mừng không thôi. Cơ hội như vậy quả thực là vô cùng khó có được.</w:t>
      </w:r>
    </w:p>
    <w:p>
      <w:pPr>
        <w:pStyle w:val="BodyText"/>
      </w:pPr>
      <w:r>
        <w:t xml:space="preserve">Làm đệ tử của Tinh La Điện, bọn chúng đều ở trên Chủ mạch Lăng Vân Phong mà ngày ngày tu luyện, căn bản là không hề có cơ hội đi ra ngoài, mà lúc này nghe được tin tức tốt đẹp từ trong lời của Đại Điện chủ, hiển nhiên không khỏi vô cùng chờ mong.</w:t>
      </w:r>
    </w:p>
    <w:p>
      <w:pPr>
        <w:pStyle w:val="BodyText"/>
      </w:pPr>
      <w:r>
        <w:t xml:space="preserve">Tiếp sau đó, Đại Điện chủ đối với một năm mới đặt ra một chút kỳ vọng, cũng nói những lời cổ vũ tinh thần của mọi người thêm lần nữa, rồi tuyên bố giải tán.</w:t>
      </w:r>
    </w:p>
    <w:p>
      <w:pPr>
        <w:pStyle w:val="BodyText"/>
      </w:pPr>
      <w:r>
        <w:t xml:space="preserve">Ngoài mười Đệ tử Trung tâm đứng đầu trong trận thi đấu bài danh thì các đệ tử khác đều quay về bản mạch. Mười gã Đệ tử Trung tâm còn lại thì bị lưu lại giữa Chủ điện.</w:t>
      </w:r>
    </w:p>
    <w:p>
      <w:pPr>
        <w:pStyle w:val="BodyText"/>
      </w:pPr>
      <w:r>
        <w:t xml:space="preserve">Đại Điện chủ khẩu khí thâm trầm:</w:t>
      </w:r>
    </w:p>
    <w:p>
      <w:pPr>
        <w:pStyle w:val="BodyText"/>
      </w:pPr>
      <w:r>
        <w:t xml:space="preserve">- Chư vị, mười người các ngươi chính là chủ lực tham gia Đại hội So tài Đông Tam quốc. Lần này, ta có một nhiệm vụ trọng đại giao cho các ngươi, đúng là một cơ hội luyện tập trước.</w:t>
      </w:r>
    </w:p>
    <w:p>
      <w:pPr>
        <w:pStyle w:val="BodyText"/>
      </w:pPr>
      <w:r>
        <w:t xml:space="preserve">Ngoại trừ Tần Vô Song ra, những kẻ khác đều vểnh tai lên chăm chú nghe, muốn biết việc mà Đại Điện chủ trịnh trọng như vậy rốt cuộc là có điều gì dặn dò.</w:t>
      </w:r>
    </w:p>
    <w:p>
      <w:pPr>
        <w:pStyle w:val="BodyText"/>
      </w:pPr>
      <w:r>
        <w:t xml:space="preserve">- Nhiệm vụ lần này, cứ xem như là một bước khởi động thân thể trước khi tham dự Đại hội So tài Đông Tam quốc đi. Ta hi vọng các ngươi biết quý trọng, cũng hi vọng các ngươi dùng toàn bộ mười hai phần tinh thần. Ngàn vạn lần không được có ý khinh địch.</w:t>
      </w:r>
    </w:p>
    <w:p>
      <w:pPr>
        <w:pStyle w:val="BodyText"/>
      </w:pPr>
      <w:r>
        <w:t xml:space="preserve">Sau đó Đại Điện chủ lập tức chỉnh lại thanh âm, đem những lời nói tối qua đã nói với Tần Vô Song nói lại lần nữa, dặn dò kỹ càng đầu đuôi gốc ngọn. Sau khi những đệ tử kia nghe xong, mỗi kẻ đều biểu hiện chăm chú lắng nghe.</w:t>
      </w:r>
    </w:p>
    <w:p>
      <w:pPr>
        <w:pStyle w:val="BodyText"/>
      </w:pPr>
      <w:r>
        <w:t xml:space="preserve">Một khi việc này có quan hệ đến Đế quốc Thiên Trì, vậy tất nhiên không phải là chuyện đơn giản nữa. Tám chín phần là những gã đồng tử hái thuốc kia không còn tồn tại nữa rồi.</w:t>
      </w:r>
    </w:p>
    <w:p>
      <w:pPr>
        <w:pStyle w:val="BodyText"/>
      </w:pPr>
      <w:r>
        <w:t xml:space="preserve">Rất có khả năng là Đế quốc Thiên Trì đang hướng đến Đế quốc Đại La mà gây hấn. Nói đúng ra, là hướng tới Tinh La Điện để ra oai. Ai cũng biết, Tinh La Điện là tông phái số một của Đế quốc Đại La, những đồng tử hái thuốc do bọn họ phái ra, cho dù là Võ Thánh hộ quốc của các Công quốc bình thường cũng không dám đắc tội.</w:t>
      </w:r>
    </w:p>
    <w:p>
      <w:pPr>
        <w:pStyle w:val="BodyText"/>
      </w:pPr>
      <w:r>
        <w:t xml:space="preserve">Bởi vậy, nếu như đồng tử hái thuốc bị mất tích tất nhiên cùng với các Công quốc tuyệt đối không có quan hệ, mà người của Đế quốc Thiên Trì cũng không tránh khỏi bị hiềm nghi.</w:t>
      </w:r>
    </w:p>
    <w:p>
      <w:pPr>
        <w:pStyle w:val="BodyText"/>
      </w:pPr>
      <w:r>
        <w:t xml:space="preserve">- Chuyện lần này, là nặng hay nhẹ, các ngươi phải tích cực điều tra, không được bỏ qua bất kỳ một tia manh mối nào. Nếu điều tra ra thực sự là do Đế quốc Thiên Trì đã hạ thủ, các ngươi cần phải tùy thời mà hành động. Nhưng một khi đã ra tay thì tuyệt đối không cần giữ lại bất kỳ con đường sống nào, cần phải giết sạch những kẻ địch dám quấy nhiễu lãnh địa Đế quốc Đại La của ta.</w:t>
      </w:r>
    </w:p>
    <w:p>
      <w:pPr>
        <w:pStyle w:val="BodyText"/>
      </w:pPr>
      <w:r>
        <w:t xml:space="preserve">Đại Điện chủ trịnh trọng dặn dò, sau đó liếc mắt nhìn Tần Vô Song:</w:t>
      </w:r>
    </w:p>
    <w:p>
      <w:pPr>
        <w:pStyle w:val="BodyText"/>
      </w:pPr>
      <w:r>
        <w:t xml:space="preserve">- Vô Song, ngươi là Quán quân trong thi đấu bài danh Đệ tử Trung tâm, việc này, mặc kệ là ngươi có bằng lòng hay không bằng lòng, cũng đều phải đứng ra gánh vác trọng trách Đội trưởng.</w:t>
      </w:r>
    </w:p>
    <w:p>
      <w:pPr>
        <w:pStyle w:val="BodyText"/>
      </w:pPr>
      <w:r>
        <w:t xml:space="preserve">Ánh mắt Đại Điện chủ nghiêm khắc, lại nhìn quét một lượt:</w:t>
      </w:r>
    </w:p>
    <w:p>
      <w:pPr>
        <w:pStyle w:val="BodyText"/>
      </w:pPr>
      <w:r>
        <w:t xml:space="preserve">- Những người khác đều phải đoàn kết nhất trí, phục tùng mệnh lệnh Đội trưởng, không được đem bất kỳ cảm xúc cá nhân nào vào trong hành động lần này. Kẻ nào vì nghĩ đến sự đấu tranh trong môn hộ, ảnh hưởng tới đại cục, gây bất lợi cho Tinh La Điện, vậy thì hãy đợi gia pháp trừng trị đi.</w:t>
      </w:r>
    </w:p>
    <w:p>
      <w:pPr>
        <w:pStyle w:val="BodyText"/>
      </w:pPr>
      <w:r>
        <w:t xml:space="preserve">Bình thường khẩu khí của Trác Bất Đàn rất ít khi nghiêm khắc như vậy, cũng bởi vì vậy mà có thể thấy Trác Bất Đàn đối với việc này vô cùng coi trọng, cũng có thể nhìn ra thái độ mạnh mẽ cứng rắn trong nguyên tắc làm Đại Điện chủ của hắn.</w:t>
      </w:r>
    </w:p>
    <w:p>
      <w:pPr>
        <w:pStyle w:val="BodyText"/>
      </w:pPr>
      <w:r>
        <w:t xml:space="preserve">Những vị Điện chủ khác cũng đều gật gật đầu. Ngũ Điện chủ Điền Tri Hành nói:</w:t>
      </w:r>
    </w:p>
    <w:p>
      <w:pPr>
        <w:pStyle w:val="BodyText"/>
      </w:pPr>
      <w:r>
        <w:t xml:space="preserve">- Các ngươi đều là đồng môn của Tinh La Điện, đối mặt với kẻ thù bên ngoài, nhất định phải đồng tâm hiệp lực, nhất trí đối địch. Thi đấu bài danh Đệ tử Trung tâm thì hàng năm đều có, được mất lợi hại trong giao thủ nhất thời cần phải biết phân biệt rõ, nếu không rất có khả năng sẽ làm mất mặt Tinh La Điện chúng ta. Nhất mạch Ngũ Điện chủ ta, Miêu Trung Hiệp, ngươi cần phải nhớ cho kỹ.</w:t>
      </w:r>
    </w:p>
    <w:p>
      <w:pPr>
        <w:pStyle w:val="BodyText"/>
      </w:pPr>
      <w:r>
        <w:t xml:space="preserve">Miêu Trung Hiệp là Đệ tử Trung tâm xếp thứ ba trong trận thi đấu bài danh Đệ tử Trung tâm, xuân phong đắc ý, tự nhiên không có thành kiến gì, gật gật đầu tỏ rõ thái độ:</w:t>
      </w:r>
    </w:p>
    <w:p>
      <w:pPr>
        <w:pStyle w:val="BodyText"/>
      </w:pPr>
      <w:r>
        <w:t xml:space="preserve">- Đệ tử nhất định chú trọng đại cục, quyết không dám có bất kỳ cái gì vượt quá quy củ.</w:t>
      </w:r>
    </w:p>
    <w:p>
      <w:pPr>
        <w:pStyle w:val="BodyText"/>
      </w:pPr>
      <w:r>
        <w:t xml:space="preserve">Thái độ của Điền Tri Hành như vậy, Tam Điện chủ và Tứ Điện chủ dù cho trong mười hạng đầu cũng chỉ có một đệ tử lại cũng không thể không dặn dò một chút, nhắc nhở cho Triệu Mục Chi và Đặng Bá Hổ không được tâm sinh hiềm khích. Bên Đại Điện chủ có ba đệ tử trong số mười kẻ đó, phân biệt là Vi Dực, Lục Thiếu Nam và Hoàng Triêu Dương.</w:t>
      </w:r>
    </w:p>
    <w:p>
      <w:pPr>
        <w:pStyle w:val="BodyText"/>
      </w:pPr>
      <w:r>
        <w:t xml:space="preserve">- Được rồi, những lời dư thừa, ta cũng không nói nữa. Các ngươi nghỉ ngơi hồi phục trong hai ngày. Mùng ba tết liền lập tức xuất phát, không được trì hoãn chậm chễ.</w:t>
      </w:r>
    </w:p>
    <w:p>
      <w:pPr>
        <w:pStyle w:val="BodyText"/>
      </w:pPr>
      <w:r>
        <w:t xml:space="preserve">Đại Điện chủ dặn dò xuống dưới. Mười tên đệ tử khom người lĩnh mệnh, đồng thanh nói:</w:t>
      </w:r>
    </w:p>
    <w:p>
      <w:pPr>
        <w:pStyle w:val="BodyText"/>
      </w:pPr>
      <w:r>
        <w:t xml:space="preserve">- Vâng!</w:t>
      </w:r>
    </w:p>
    <w:p>
      <w:pPr>
        <w:pStyle w:val="BodyText"/>
      </w:pPr>
      <w:r>
        <w:t xml:space="preserve">Tần Vô Song hai vai gánh trọng trách lớn, hắn nhập môn chưa tới nửa năm, trở thành Quán quân của trận đấu bài danh Đệ tử Trung tâm chưa quá ba ngày liền đã phải gánh vác chức trách Đội trưởng, cái nhiệm vụ này, quả thực là không hề nhẹ chút nào.</w:t>
      </w:r>
    </w:p>
    <w:p>
      <w:pPr>
        <w:pStyle w:val="BodyText"/>
      </w:pPr>
      <w:r>
        <w:t xml:space="preserve">o0o</w:t>
      </w:r>
    </w:p>
    <w:p>
      <w:pPr>
        <w:pStyle w:val="BodyText"/>
      </w:pPr>
      <w:r>
        <w:t xml:space="preserve">Sau khi Chủ điện giải tán, Tần Vô Song lập tức đi tới chỗ của Pháp vương Thương Trạch, nhận một đầu linh thú, là một con Bạch Điêu đã thuần dưỡng được ba bốn năm, linh tính khá đủ, lại còn khôn ngoan lanh lợi, rất có khả năng dự đoán tâm lý con người.</w:t>
      </w:r>
    </w:p>
    <w:p>
      <w:pPr>
        <w:pStyle w:val="BodyText"/>
      </w:pPr>
      <w:r>
        <w:t xml:space="preserve">Lúc đầu, đầu Bạch Điêu này đối với chủ nhân mới Tần Vô Song này không thèm đặt vào trong mắt. Thông qua sự truyền thụ của Luyện thú sư, Tần Vô Song biết, muốn phục tùng một đầu linh thú, vừa phải dùng ngôn ngữ của nó mà hình thành giao lưu ngang hàng, vừa phải dùng linh lực mà uy hiếp nó. Nói trắng ra đó chính là dùng thủ đoạn ‘cây gậy và củ cải’.</w:t>
      </w:r>
    </w:p>
    <w:p>
      <w:pPr>
        <w:pStyle w:val="BodyText"/>
      </w:pPr>
      <w:r>
        <w:t xml:space="preserve">Trình độ thú ngữ hiện tại của Tần Vô Song tự nhiên là không thể giao lưu bình đẳng được, nhưng nếu muốn nói dùng linh lực uy hiếp thì vẫn tương đối có chút dễ dàng.</w:t>
      </w:r>
    </w:p>
    <w:p>
      <w:pPr>
        <w:pStyle w:val="Compact"/>
      </w:pPr>
      <w:r>
        <w:t xml:space="preserve">Ủng hộ chỉ với 1 click và 5s ! (adf.ly/4EmoB)</w:t>
      </w:r>
      <w:r>
        <w:br w:type="textWrapping"/>
      </w:r>
      <w:r>
        <w:br w:type="textWrapping"/>
      </w:r>
    </w:p>
    <w:p>
      <w:pPr>
        <w:pStyle w:val="Heading2"/>
      </w:pPr>
      <w:bookmarkStart w:id="265" w:name="chương-243"/>
      <w:bookmarkEnd w:id="265"/>
      <w:r>
        <w:t xml:space="preserve">243. Chương 24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43: Ba đường phân bin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Sau khi đạt được đầu Bạch Điêu đó, điều vướng mắc cuối cùng của Tần Vô Song cũng đã được giải quyết. Có đầu Bạch Điêu này, trong lúc hắn học tập Thú Ngữ Đồ Lục, cũng có được một vị danh sư chỉ điểm. Còn thời gian hai ngày nghỉ ngơi, Tần Vô Song một mặt điều chỉnh trạng thái, một mặt lập kế hoạch cho những hành động lần này.</w:t>
      </w:r>
    </w:p>
    <w:p>
      <w:pPr>
        <w:pStyle w:val="BodyText"/>
      </w:pPr>
      <w:r>
        <w:t xml:space="preserve">Thời gian còn thừa, hắn liền dùng để học tập một chút thú ngữ. Có được một ông thầy lý tưởng, Tần Vô Song đối với việc học tập thú ngữ sinh ra rất nhiều hứng thú.</w:t>
      </w:r>
    </w:p>
    <w:p>
      <w:pPr>
        <w:pStyle w:val="BodyText"/>
      </w:pPr>
      <w:r>
        <w:t xml:space="preserve">Tần Vô Song cảm thấy đây là một môn kỹ năng vô cùng thực dụng. Nếu có thể đem nội dung trong Thú Ngữ Đồ Lục nắm vững vậy thì không biết sẽ có ưu thế hơn kẻ khác biết bao nhiêu.</w:t>
      </w:r>
    </w:p>
    <w:p>
      <w:pPr>
        <w:pStyle w:val="BodyText"/>
      </w:pPr>
      <w:r>
        <w:t xml:space="preserve">Hai ngày nghỉ ngơi hồi phục, chớp mắt đã qua. Sớm mồng ba tết, mười gã đại đệ tử liền tề tựu một đường, nghe lời dặn dò sau cùng của Đại Điện chủ.</w:t>
      </w:r>
    </w:p>
    <w:p>
      <w:pPr>
        <w:pStyle w:val="BodyText"/>
      </w:pPr>
      <w:r>
        <w:t xml:space="preserve">Đại Điện chủ khẩu khí ngưng trọng:</w:t>
      </w:r>
    </w:p>
    <w:p>
      <w:pPr>
        <w:pStyle w:val="BodyText"/>
      </w:pPr>
      <w:r>
        <w:t xml:space="preserve">- Những lời nói dư thừa, ta cũng không nói rườm rà. Chỉ chúc nhiệm vụ lần này của các ngươi mã đáo thành công.</w:t>
      </w:r>
    </w:p>
    <w:p>
      <w:pPr>
        <w:pStyle w:val="BodyText"/>
      </w:pPr>
      <w:r>
        <w:t xml:space="preserve">Truân Trung Trì cũng nói theo:</w:t>
      </w:r>
    </w:p>
    <w:p>
      <w:pPr>
        <w:pStyle w:val="BodyText"/>
      </w:pPr>
      <w:r>
        <w:t xml:space="preserve">- Bất luận thế nào cũng không thể để mất mặt Tinh La Điện, càng không thể làm tổn hại thanh danh của Đế quốc Đại La. Quy củ của Đại lục Thiên Huyền ta là như thế, bảo vệ quốc thổ, tuyệt không thể chùn tay. Nếu có kẻ nào đó xâm lấn lãnh thổ chúng ta thì phải chiến đấu tới cùng. Bích Phù Sơn kia nếu như đã là lãnh thổ của Đế quốc Đại La chúng ta, những quốc gia khác nếu như dám xâm phạm, ngoại trừ nhanh chóng biến khỏi nơi đây thì không còn lựa chọn nào khác!</w:t>
      </w:r>
    </w:p>
    <w:p>
      <w:pPr>
        <w:pStyle w:val="BodyText"/>
      </w:pPr>
      <w:r>
        <w:t xml:space="preserve">Trên vấn đề này, ý kiến của năm Đại Điện chủ đúng là đều đồng tâm nhất trí phi thường. Bất luận là ganh đua trong nội bộ thế nào, lúc đối ngoại, mọi người đều đoàn kết một lòng, cùng nhau đối ngoại.</w:t>
      </w:r>
    </w:p>
    <w:p>
      <w:pPr>
        <w:pStyle w:val="BodyText"/>
      </w:pPr>
      <w:r>
        <w:t xml:space="preserve">Đại Điện chủ gật gật đầu nhìn đám người Tần Vô Song, hỏi:</w:t>
      </w:r>
    </w:p>
    <w:p>
      <w:pPr>
        <w:pStyle w:val="BodyText"/>
      </w:pPr>
      <w:r>
        <w:t xml:space="preserve">- Các ngươi còn điều gì nghi vấn không?</w:t>
      </w:r>
    </w:p>
    <w:p>
      <w:pPr>
        <w:pStyle w:val="BodyText"/>
      </w:pPr>
      <w:r>
        <w:t xml:space="preserve">Những gã đệ tử này nét mặt đều rất dứt khoát, hiển nhiên là đã chuẩn bị sẵn sàng, tùy lúc có thể tiến đến Bích Phù Sơn.</w:t>
      </w:r>
    </w:p>
    <w:p>
      <w:pPr>
        <w:pStyle w:val="BodyText"/>
      </w:pPr>
      <w:r>
        <w:t xml:space="preserve">Tần Vô Song lại nói:</w:t>
      </w:r>
    </w:p>
    <w:p>
      <w:pPr>
        <w:pStyle w:val="BodyText"/>
      </w:pPr>
      <w:r>
        <w:t xml:space="preserve">- Đại Điện chủ, đệ tử cho rằng, nếu như đã muốn điều tra triệt để, vậy thì tốt nhất vẫn là âm thầm hành sự, nếu hành sự thuận lợi lại còn có thể tránh khỏi đả thảo kinh xà.</w:t>
      </w:r>
    </w:p>
    <w:p>
      <w:pPr>
        <w:pStyle w:val="BodyText"/>
      </w:pPr>
      <w:r>
        <w:t xml:space="preserve">Đại Điện chủ Trác Bất Đàn gật gật đầu:</w:t>
      </w:r>
    </w:p>
    <w:p>
      <w:pPr>
        <w:pStyle w:val="BodyText"/>
      </w:pPr>
      <w:r>
        <w:t xml:space="preserve">- Ừm, nên như vậy. Tần Vô Song, ngươi đã là Đội trưởng, trong lòng đã có kế hoạch hành động gì chăng?</w:t>
      </w:r>
    </w:p>
    <w:p>
      <w:pPr>
        <w:pStyle w:val="BodyText"/>
      </w:pPr>
      <w:r>
        <w:t xml:space="preserve">Tần Vô Song cũng không dám coi thường:</w:t>
      </w:r>
    </w:p>
    <w:p>
      <w:pPr>
        <w:pStyle w:val="BodyText"/>
      </w:pPr>
      <w:r>
        <w:t xml:space="preserve">- Hai ngày nay đệ tử cũng suy nghĩ một chút, trong lòng cũng có chút ý tưởng. Chúng ta đến Bích Phù Sơn lần này là điều tra cặn kẽ, nếu sự tình có liên quan với Đế quốc Thiên Trì thì chỉ sợ ngày một ngày hai cũng không thể đến được nơi đó. Bởi vậy, ta thấy mười người một nhóm thì có chút khoa trương. Chúng ta mười người chia làm ba tổ, không cùng đi một con đường tiến tới Ba Thục Quốc. Mọi người ở biên giới của Ba Thục Quốc, tập trung tại trấn Tử Vân ở phía sau Bích Phù Sơn một trăm dặm. Ở trấn Tử Vân có rất nhiều thôn trại, cách nhau rất xa, cũng đều cắm rễ rất sâu bên trong Bích Phù Sơn, không nên tập trung điều tra một chỗ ở đó. Bởi vậy, chúng ta ba đội người từ ba con đường khác nhau, dọc đường điều tra manh mối. Mười ngày sau, mọi người tập trung ở trấn Tử Vân.</w:t>
      </w:r>
    </w:p>
    <w:p>
      <w:pPr>
        <w:pStyle w:val="BodyText"/>
      </w:pPr>
      <w:r>
        <w:t xml:space="preserve">Trác Bất Đàn mỉm cười không nói gì, mà ánh mắt nhìn vào những kẻ Đệ tử Trung tâm khác, muốn nghe xem bọn chúng có ý kiến gì.</w:t>
      </w:r>
    </w:p>
    <w:p>
      <w:pPr>
        <w:pStyle w:val="BodyText"/>
      </w:pPr>
      <w:r>
        <w:t xml:space="preserve">Vi Dực đột nhiên nói:</w:t>
      </w:r>
    </w:p>
    <w:p>
      <w:pPr>
        <w:pStyle w:val="BodyText"/>
      </w:pPr>
      <w:r>
        <w:t xml:space="preserve">- Đệ tử thấy đề nghị của Tần sư đệ rất thỏa đáng. Mọi người đồng hành, không nói tới sự huênh hoang, sự tập trung lớn như vậy rất dễ dàng bỏ sót con mồi, để lọt ra những manh mối quan trọng.</w:t>
      </w:r>
    </w:p>
    <w:p>
      <w:pPr>
        <w:pStyle w:val="BodyText"/>
      </w:pPr>
      <w:r>
        <w:t xml:space="preserve">Chu Phù lại nói:</w:t>
      </w:r>
    </w:p>
    <w:p>
      <w:pPr>
        <w:pStyle w:val="BodyText"/>
      </w:pPr>
      <w:r>
        <w:t xml:space="preserve">- Vô Song, ngươi phân tổ như thế nào?</w:t>
      </w:r>
    </w:p>
    <w:p>
      <w:pPr>
        <w:pStyle w:val="BodyText"/>
      </w:pPr>
      <w:r>
        <w:t xml:space="preserve">Tần Vô Song nói:</w:t>
      </w:r>
    </w:p>
    <w:p>
      <w:pPr>
        <w:pStyle w:val="BodyText"/>
      </w:pPr>
      <w:r>
        <w:t xml:space="preserve">- Phân tổ vẫn là đệ tử cùng một mạch là thích hợp nhất, bởi vì đều quen thuộc nhau, tương đối ăn ý, không cần tốn thời gian tìm hiểu. Đệ tử của nhất mạch Thanh Vân Điện chúng ta chia làm một đường, Vi Dực sư huynh dẫn theo Lục Thiếu Nam sư huynh và Hoàng Triêu Dương sư huynh của cùng nhất mạch Đại Điện chủ làm một đường, Triệu Mục Chi sư huynh và sư huynh Đặng Bá Hổ cùng với Miêu Trung Hiệp sư huynh làm một đường. Chư vị có ý kiến gì không?</w:t>
      </w:r>
    </w:p>
    <w:p>
      <w:pPr>
        <w:pStyle w:val="BodyText"/>
      </w:pPr>
      <w:r>
        <w:t xml:space="preserve">Đệ tử nhất mạch của Thanh Vân Điện tự nhiên là không thể có ý kiến gì khác. Đệ tử cùng một mạch đồng hành cũng không có cái gì bị gò ép, mất tự nhiên. Mọi người trong lúc đó càng thêm ăn ý với nhau hơn. Mà Vi Dực cũng gật gật đầu, nói:</w:t>
      </w:r>
    </w:p>
    <w:p>
      <w:pPr>
        <w:pStyle w:val="BodyText"/>
      </w:pPr>
      <w:r>
        <w:t xml:space="preserve">- Ta thấy rất tốt.</w:t>
      </w:r>
    </w:p>
    <w:p>
      <w:pPr>
        <w:pStyle w:val="BodyText"/>
      </w:pPr>
      <w:r>
        <w:t xml:space="preserve">Triệu Mục Chi thấy ánh mắt của mọi người đều nhìn mình, mỉm cười nói:</w:t>
      </w:r>
    </w:p>
    <w:p>
      <w:pPr>
        <w:pStyle w:val="BodyText"/>
      </w:pPr>
      <w:r>
        <w:t xml:space="preserve">- Các ngươi nhìn ta làm gì? Giống như ta mới là người quyết định vậy. Tất cả mọi người không có ý kiến thì ta tự nhiên phục tùng sự an bài. Binh phân thành ba đường, quả thật cũng thuận tiện hơn một chút. Tần sư đệ, Vi Dực sư huynh, chi bằng thế này, ba đường binh mã của chúng ta, tạm thời đánh cược một ván, xem đội nào sẽ tìm được nhiều manh mối nhất, thế nào?</w:t>
      </w:r>
    </w:p>
    <w:p>
      <w:pPr>
        <w:pStyle w:val="BodyText"/>
      </w:pPr>
      <w:r>
        <w:t xml:space="preserve">Vi Dực cười nói:</w:t>
      </w:r>
    </w:p>
    <w:p>
      <w:pPr>
        <w:pStyle w:val="BodyText"/>
      </w:pPr>
      <w:r>
        <w:t xml:space="preserve">- Triệu sư đệ hiếm khi có nhã hứng như vậy, ngu huynh ắt tiếp.</w:t>
      </w:r>
    </w:p>
    <w:p>
      <w:pPr>
        <w:pStyle w:val="BodyText"/>
      </w:pPr>
      <w:r>
        <w:t xml:space="preserve">Tần Vô Song nói:</w:t>
      </w:r>
    </w:p>
    <w:p>
      <w:pPr>
        <w:pStyle w:val="BodyText"/>
      </w:pPr>
      <w:r>
        <w:t xml:space="preserve">- Được, đánh cược một trận, cũng là có thể kích thích được mọi người nhanh chóng gấp rút lên đường. Tốt lắm, việc không nên trì hoãn, mọi người xuất phát thôi.</w:t>
      </w:r>
    </w:p>
    <w:p>
      <w:pPr>
        <w:pStyle w:val="BodyText"/>
      </w:pPr>
      <w:r>
        <w:t xml:space="preserve">Đại Điện chủ Trác Bất Đàn lại nói:</w:t>
      </w:r>
    </w:p>
    <w:p>
      <w:pPr>
        <w:pStyle w:val="BodyText"/>
      </w:pPr>
      <w:r>
        <w:t xml:space="preserve">- Khoan đã.</w:t>
      </w:r>
    </w:p>
    <w:p>
      <w:pPr>
        <w:pStyle w:val="BodyText"/>
      </w:pPr>
      <w:r>
        <w:t xml:space="preserve">Mười tên đệ tử đều dừng lại. Đại Điện chủ trên mặt mang theo nụ cười, nói với một vị Pháp vương đang đứng bên cạnh:</w:t>
      </w:r>
    </w:p>
    <w:p>
      <w:pPr>
        <w:pStyle w:val="BodyText"/>
      </w:pPr>
      <w:r>
        <w:t xml:space="preserve">- Pháp vương Thiên Biến, có thể cho mượn mấy tấm mặt nạ cải trang được không, ban thưởng cho mỗi người bọn họ một cái?</w:t>
      </w:r>
    </w:p>
    <w:p>
      <w:pPr>
        <w:pStyle w:val="BodyText"/>
      </w:pPr>
      <w:r>
        <w:t xml:space="preserve">Pháp vương ha hả cười:</w:t>
      </w:r>
    </w:p>
    <w:p>
      <w:pPr>
        <w:pStyle w:val="BodyText"/>
      </w:pPr>
      <w:r>
        <w:t xml:space="preserve">- Dễ thôi, dễ thôi!</w:t>
      </w:r>
    </w:p>
    <w:p>
      <w:pPr>
        <w:pStyle w:val="BodyText"/>
      </w:pPr>
      <w:r>
        <w:t xml:space="preserve">Lập tức giống như là ảo thuật vậy, tay áo ông ta nhoáng lên một cái, trong tay áo liền biến ra một chồng mặt nạ mỏng manh như cánh ve, đưa tới trước mặt Đại Điện chủ:</w:t>
      </w:r>
    </w:p>
    <w:p>
      <w:pPr>
        <w:pStyle w:val="BodyText"/>
      </w:pPr>
      <w:r>
        <w:t xml:space="preserve">- Đại Điện chủ, mấy cái mặt nạ này cực mỏng, một khi đắp lên, khuôn mặt hoàn toàn hiện ra khiến cho người khác khó có thể nhận ra là có sự dịch dung. Hơn nữa trong mắt người ngoài thì tuyệt đối không nhìn thấy bất kỳ sơ hở gì.</w:t>
      </w:r>
    </w:p>
    <w:p>
      <w:pPr>
        <w:pStyle w:val="BodyText"/>
      </w:pPr>
      <w:r>
        <w:t xml:space="preserve">Đại Điện chủ phân phát các tấm mặt nạ, dặn dò nói:</w:t>
      </w:r>
    </w:p>
    <w:p>
      <w:pPr>
        <w:pStyle w:val="BodyText"/>
      </w:pPr>
      <w:r>
        <w:t xml:space="preserve">- Một khi đã âm thầm làm việc, vậy thì để tiện việc hành động, đem giấu toàn bộ diện mạo chân thật của các ngươi. Như thế làm việc càng thêm tự nhiên một chút.</w:t>
      </w:r>
    </w:p>
    <w:p>
      <w:pPr>
        <w:pStyle w:val="BodyText"/>
      </w:pPr>
      <w:r>
        <w:t xml:space="preserve">Bọn Tần Vô Song tiếp nhận, trong lòng vui vẻ, có mặt nạ này, hành động của bọn hắn quả thực thuận tiện hơn rất nhiều. Những lúc không cần phải bại lộ thân phận thì đem nên thân phận giấu đi.</w:t>
      </w:r>
    </w:p>
    <w:p>
      <w:pPr>
        <w:pStyle w:val="BodyText"/>
      </w:pPr>
      <w:r>
        <w:t xml:space="preserve">o0o</w:t>
      </w:r>
    </w:p>
    <w:p>
      <w:pPr>
        <w:pStyle w:val="BodyText"/>
      </w:pPr>
      <w:r>
        <w:t xml:space="preserve">Mười gã Đệ tử Trung tâm, sau khi rời khỏi Tinh La Điện binh phân thành ba đường, bắt đầu xuất phát.</w:t>
      </w:r>
    </w:p>
    <w:p>
      <w:pPr>
        <w:pStyle w:val="BodyText"/>
      </w:pPr>
      <w:r>
        <w:t xml:space="preserve">Sau khi đi một lúc, Chu Phù đột nhiên cười hì hì nói:</w:t>
      </w:r>
    </w:p>
    <w:p>
      <w:pPr>
        <w:pStyle w:val="BodyText"/>
      </w:pPr>
      <w:r>
        <w:t xml:space="preserve">- Vô Song sư đệ, làm Đội trưởng có cảm giác thế nào à?</w:t>
      </w:r>
    </w:p>
    <w:p>
      <w:pPr>
        <w:pStyle w:val="BodyText"/>
      </w:pPr>
      <w:r>
        <w:t xml:space="preserve">Tần Vô Song mỉm cười nói:</w:t>
      </w:r>
    </w:p>
    <w:p>
      <w:pPr>
        <w:pStyle w:val="BodyText"/>
      </w:pPr>
      <w:r>
        <w:t xml:space="preserve">- Cần ta tặng cho sư tỷ thể nghiệm một chút không?</w:t>
      </w:r>
    </w:p>
    <w:p>
      <w:pPr>
        <w:pStyle w:val="BodyText"/>
      </w:pPr>
      <w:r>
        <w:t xml:space="preserve">Chu Phù vẻ mặt mang thần sắc không dám lĩnh giáo nói:</w:t>
      </w:r>
    </w:p>
    <w:p>
      <w:pPr>
        <w:pStyle w:val="BodyText"/>
      </w:pPr>
      <w:r>
        <w:t xml:space="preserve">- Cám ơn, sư tỷ tốt nhất vẫn là làm thủ hạ đi. Làm Đội trưởng ta cũng không vui. Đúng rồi, Vô Song sư đệ, nhiệm vụ lần này của chúng ta, ngươi có ý tưởng cụ thể ra sao?</w:t>
      </w:r>
    </w:p>
    <w:p>
      <w:pPr>
        <w:pStyle w:val="BodyText"/>
      </w:pPr>
      <w:r>
        <w:t xml:space="preserve">- Tùy cơ mà hành sự. Ta phân tích địa thế của Bách Phù Sơn rồi, cả Sơn mạch Bách Phù một mặt dựa vào lãnh thổ của Đế quốc Đại La chúng ta, vô cùng rộng lớn, đường vào núi vô cùng nhiều. Đồng tử hái thuốc kia vào Bích Phù Sơn, đã lựa chọn theo con đường nào mà tiến vào, đây chính là điều mà chúng ta cần phải điều tra. Vấn đề này đúng là có không ít khó khăn, chúng ta trước hết tập trung ở trấn Tử Vân đã. trấn Tử Vân ở trong lãnh thổ của Đế quốc Đại La chúng ta, là một trong những nơi cung cấp dược liệu lớn nhất, vô cùng phồn hoa náo nhiệt. Chúng ta tới đó sẽ điều tra một chút, cũng sẽ có nhiều manh mối hơn.</w:t>
      </w:r>
    </w:p>
    <w:p>
      <w:pPr>
        <w:pStyle w:val="BodyText"/>
      </w:pPr>
      <w:r>
        <w:t xml:space="preserve">Sự phân tích của Tần Vô Song ít nhiều cũng có chút rõ ràng, nhưng kế hoạch chính thức, trước mắt hiển nhiên là vẫn chưa có đề cập tới. Xét cho cùng thì đám đồng tử hái thuốc kia đã rời khỏi Tinh La Điện một năm rồi, bây giờ việc duy nhất phải làm là tìm manh mối của bọn họ. Không có manh mối, bất kỳ kế hoạch gì cũng đều là nói suông, thiếu cơ sở thực tế.</w:t>
      </w:r>
    </w:p>
    <w:p>
      <w:pPr>
        <w:pStyle w:val="BodyText"/>
      </w:pPr>
      <w:r>
        <w:t xml:space="preserve">o0o</w:t>
      </w:r>
    </w:p>
    <w:p>
      <w:pPr>
        <w:pStyle w:val="BodyText"/>
      </w:pPr>
      <w:r>
        <w:t xml:space="preserve">Ba Thục Quốc ở phía tây Bách Việt Quốc, tiếp giáp biên giới cùng Tây Sở Quốc. trong số các Công quốc của Đế quốc Đại La, là một trong các Công quốc nằm tại biên cảnh, địa giới tương đối xa xôi.</w:t>
      </w:r>
    </w:p>
    <w:p>
      <w:pPr>
        <w:pStyle w:val="BodyText"/>
      </w:pPr>
      <w:r>
        <w:t xml:space="preserve">Ở khu vực tây nam của Ba Thục Quốc, có một tòa Bích Phù Sơn, là một sơn mạch nổi tiếng với các loại dược liệu. Bên trong sinh sản đầy các loại dược liệu, dù cho là dược liệu bình thường hay là dược liệu hiếm quý, thì ở Bích Phù Sơn cũng đều có sản lượng khá là phong phú. Cũng bởi vì vậy mà Bích Phù Sơn này khiến cho bọn Đế quốc Thiên Trì nhìn chằm chằm, vô cùng thèm thuồng.</w:t>
      </w:r>
    </w:p>
    <w:p>
      <w:pPr>
        <w:pStyle w:val="BodyText"/>
      </w:pPr>
      <w:r>
        <w:t xml:space="preserve">Bởi vì có một bộ phận nhỏ ở phía tây của Bích Phù Sơn kéo dài vào đến biên giới của Đế quốc Thiên Trì, bởi vậy mà bọn chúng liền tuyên bố Đế quốc Thiên Trì cũng có chủ quyền đối với Bích Phù Sơn.</w:t>
      </w:r>
    </w:p>
    <w:p>
      <w:pPr>
        <w:pStyle w:val="BodyText"/>
      </w:pPr>
      <w:r>
        <w:t xml:space="preserve">Nhưng Bích Phù Sơn ở trên phương diện lịch sử, vẫn luôn luôn đều trong bản đồ của Ba Thục Quốc, lệ thuộc vào lãnh thổ của Đế quốc Đại La. Mối quan hệ giữa Đế quốc Thiên Trì với Đế quốc Đại La từ trước đến giờ vẫn đều không thể nào hòa thuận.</w:t>
      </w:r>
    </w:p>
    <w:p>
      <w:pPr>
        <w:pStyle w:val="BodyText"/>
      </w:pPr>
      <w:r>
        <w:t xml:space="preserve">Bởi vậy đối với việc bên trong của Bích Phù Sơn luôn luôn đều có ngấm ngầm ẩn chứa một mồi lửa. Tuy rằng mâu thuẫn không bùng nổ kịch liệt nhưng vấn đề sở hữu Bích Phù Sơn, luôn luôn là một trận đại chiến nước bọt.</w:t>
      </w:r>
    </w:p>
    <w:p>
      <w:pPr>
        <w:pStyle w:val="BodyText"/>
      </w:pPr>
      <w:r>
        <w:t xml:space="preserve">Hai đầu của Bích Phù Sơn, chính xác trên ý nghĩa thì đều không thuộc trên lãnh thổ của Đế Quốc nào cả, mà đều là thuộc lãnh thổ các Công quốc.</w:t>
      </w:r>
    </w:p>
    <w:p>
      <w:pPr>
        <w:pStyle w:val="BodyText"/>
      </w:pPr>
      <w:r>
        <w:t xml:space="preserve">Nhưng nguyên do bởi vì Bích Phù Sơn sản lượng dược liệu quý vô cùng nhiều, cho nên giá trị của Bích Phù Sơn này cũng như thế mà tăng lên. Sự tranh đoạt diễn ra cũng càng ác liệt hơn.</w:t>
      </w:r>
    </w:p>
    <w:p>
      <w:pPr>
        <w:pStyle w:val="BodyText"/>
      </w:pPr>
      <w:r>
        <w:t xml:space="preserve">Tần Vô Song biết, vấn đề quyền sở hữu này từ trước tới nay đều là bên nào cũng cho là mình nói phải, ông nói ông có lý, bà hô bà có lý.</w:t>
      </w:r>
    </w:p>
    <w:p>
      <w:pPr>
        <w:pStyle w:val="BodyText"/>
      </w:pPr>
      <w:r>
        <w:t xml:space="preserve">Nhưng Bích Phù Sơn một khi đã mấy trăm năm nay, luôn luôn là lãnh địa của Ba Thục Quốc, vậy thì không hề nghi vấn, về vấn đề chủ quyền tự nhiên là thuộc Đế quốc Đại La. Đám người bên Đế quốc Thiên Trì thì lại tham lam đỏ mắt, liền nổi lên dụng tâm chiếm đoạt, lòng lang dạ thú của bọn chúng hiển nhiên là có thể thấy rõ.</w:t>
      </w:r>
    </w:p>
    <w:p>
      <w:pPr>
        <w:pStyle w:val="BodyText"/>
      </w:pPr>
      <w:r>
        <w:t xml:space="preserve">Tần Vô Song đối với Đế quốc Thiên Trì cũng không có gì lạ lẫm. Hồi trước sau khi hắn giết chết Lệ Vô Kỵ, liền có một gã mật thám của Đế quốc Thiên Trì, rõ ràng là tới muốn phá hoại nền tảng của Tần gia. Nếu không phải là Tần Vô Song hắn làm người có nguyên tắc thì chỉ sợ sớm bị vinh hoa phú quý của Đế quốc Thiên Trì thu hút lâu rồi.</w:t>
      </w:r>
    </w:p>
    <w:p>
      <w:pPr>
        <w:pStyle w:val="BodyText"/>
      </w:pPr>
      <w:r>
        <w:t xml:space="preserve">Cũng may Tần Vô Song không có mê muội, đối với vinh hoa phú quý của thế tục cũng không có nhiều hứng thú, dùng lời nghiêm khắc cự tuyệt gã kia của Đế quốc Thiên Trì.</w:t>
      </w:r>
    </w:p>
    <w:p>
      <w:pPr>
        <w:pStyle w:val="BodyText"/>
      </w:pPr>
      <w:r>
        <w:t xml:space="preserve">- Sư tỷ và nhị vị sư huynh, đường này của chúng ta tốt nhất vẫn là âm thầm hành động, không nên triển lộ khí tức Tiên Thiên. Đế quốc Thiên Trì ở Đế quốc Đại La của ta cũng bố trí không ít cơ sở ngầm. Chúng ta nếu quá khoa trương thì chỉ sợ sẽ bị những cơ sở ngầm này để mắt đến, từ đó ảnh hưởng đến kế hoạch.</w:t>
      </w:r>
    </w:p>
    <w:p>
      <w:pPr>
        <w:pStyle w:val="BodyText"/>
      </w:pPr>
      <w:r>
        <w:t xml:space="preserve">Tần Vô Song nhớ tới gã mật thám của Đế quốc Thiên Trì, vẫn là có chút âm thầm lo lắng. Sự tồn tại của loại tổ chức này, đối với sự tồn tại của Đế quốc Đại La, hiển nhiên là một mối uy hiếp lớn.</w:t>
      </w:r>
    </w:p>
    <w:p>
      <w:pPr>
        <w:pStyle w:val="BodyText"/>
      </w:pPr>
      <w:r>
        <w:t xml:space="preserve">Nếu tin tức về nhiệm vụ của đám Tần Vô Song bọn họ bị đám mật thám kia đánh hơi được thì rất có khả năng kế hoạch của bọn họ không chỉ là thất bại mà còn có thể bị đối phương đoán trúng đường đi nước bước, ắt gặp phải mai phục.</w:t>
      </w:r>
    </w:p>
    <w:p>
      <w:pPr>
        <w:pStyle w:val="BodyText"/>
      </w:pPr>
      <w:r>
        <w:t xml:space="preserve">Bởi vậy lần hành động này của Tần Vô Song là đặc biệt vô cùng cẩn thận.</w:t>
      </w:r>
    </w:p>
    <w:p>
      <w:pPr>
        <w:pStyle w:val="BodyText"/>
      </w:pPr>
      <w:r>
        <w:t xml:space="preserve">Bốn người hóa trang thành những đệ tử hái thuốc bình thường, cưỡi ngựa rất nhanh tiến về trấn Tử Vân.</w:t>
      </w:r>
    </w:p>
    <w:p>
      <w:pPr>
        <w:pStyle w:val="BodyText"/>
      </w:pPr>
      <w:r>
        <w:t xml:space="preserve">Vốn dĩ, nếu như đi Ba Thục Quốc, lựa chọn con đường tắt xuyên qua Bách Việt Quốc, nhân tiện còn có thể ghé thăm gia đình ở trấn Đông Lâm. Nhưng mà Tần Vô Song lại không làm như vậy.</w:t>
      </w:r>
    </w:p>
    <w:p>
      <w:pPr>
        <w:pStyle w:val="BodyText"/>
      </w:pPr>
      <w:r>
        <w:t xml:space="preserve">Hắn biết, việc này càng ít người biết càng tốt, càng ít gây phiền toái càng tốt. Bất kỳ một chuyện ngoài ý muốn gì đều có thể ảnh hưởng trí mạng đến kế hoạch này.</w:t>
      </w:r>
    </w:p>
    <w:p>
      <w:pPr>
        <w:pStyle w:val="BodyText"/>
      </w:pPr>
      <w:r>
        <w:t xml:space="preserve">Sau khi tiến vào biên giới Ba Thục Quốc, ở phía đông vùng này còn tốt một chút. Dọc đường hướng tây, các cửa khẩu đều có tuần tra, đó là tăng thêm nghiêm khắc.</w:t>
      </w:r>
    </w:p>
    <w:p>
      <w:pPr>
        <w:pStyle w:val="BodyText"/>
      </w:pPr>
      <w:r>
        <w:t xml:space="preserve">Tần Vô Song căn cứ vào những điều mắt thấy tai nghe trên đường cũng dần phán đoán ra, biên giới này của Ba Thục Quốc chắc hẳn cũng xuất hiện chút tình trạng gì đó, nếu không thì một đất nước không thể sợ bóng sợ gió như thế, nơi nơi đều có các trạm kiểm soát, vô cùng bất lợi cho việc thông hành.</w:t>
      </w:r>
    </w:p>
    <w:p>
      <w:pPr>
        <w:pStyle w:val="Compact"/>
      </w:pPr>
      <w:r>
        <w:t xml:space="preserve">Ủng hộ chỉ với 1 click và 5s ! (adf.ly/4EmoB)</w:t>
      </w:r>
      <w:r>
        <w:br w:type="textWrapping"/>
      </w:r>
      <w:r>
        <w:br w:type="textWrapping"/>
      </w:r>
    </w:p>
    <w:p>
      <w:pPr>
        <w:pStyle w:val="Heading2"/>
      </w:pPr>
      <w:bookmarkStart w:id="266" w:name="chương-244"/>
      <w:bookmarkEnd w:id="266"/>
      <w:r>
        <w:t xml:space="preserve">244. Chương 24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44: Tiên Thiên Võ Thánh mất mạ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Khi đến lãnh địa Trấn Tây Lĩnh ở phía tây Ba Thục Quốc, khắp nơi đều có bố trí trạm kiểm soát, làm cho hành trình của bọn họ cũng bị ảnh hưởng ít nhiều.</w:t>
      </w:r>
    </w:p>
    <w:p>
      <w:pPr>
        <w:pStyle w:val="BodyText"/>
      </w:pPr>
      <w:r>
        <w:t xml:space="preserve">Ngày hôm nay, bốn người đã đến một cái quận thành nào đó cách trấn Tử Vân ước chừng một trăm dặm đường, sau khi dừng chân nghỉ ngơi một lúc, đang chuẩn bị rời khỏi đây thì chợt phát hiện trên đường quan đạo phía trước có một trạm kiểm soát, đều kiểm tra tất cả xe ngựa qua lại hai đầu.</w:t>
      </w:r>
    </w:p>
    <w:p>
      <w:pPr>
        <w:pStyle w:val="BodyText"/>
      </w:pPr>
      <w:r>
        <w:t xml:space="preserve">Một đội thủ vệ đóng tại trạm kiểm soát này, mỗi kẻ đều là tay hảo thủ Chân Võ Cảnh Lục đẳng, Thất đẳng trở lên, mà gã Đội trưởng Đội thủ vệ, lại có tu vi cao cường, thực lực Chân Võ Cảnh Cửu đẳng.</w:t>
      </w:r>
    </w:p>
    <w:p>
      <w:pPr>
        <w:pStyle w:val="BodyText"/>
      </w:pPr>
      <w:r>
        <w:t xml:space="preserve">Một nhân vật như vậy, ở một Công quốc như Ba Thục Quốc, lại có thể bị phái tới đây coi giữ trạm gác sao?</w:t>
      </w:r>
    </w:p>
    <w:p>
      <w:pPr>
        <w:pStyle w:val="BodyText"/>
      </w:pPr>
      <w:r>
        <w:t xml:space="preserve">Bốn người Tần Vô Song bị giữ lại ở trạm kiểm soát, hai gã thủ vệ đi tới:</w:t>
      </w:r>
    </w:p>
    <w:p>
      <w:pPr>
        <w:pStyle w:val="BodyText"/>
      </w:pPr>
      <w:r>
        <w:t xml:space="preserve">- Bốn người các ngươi từ đâu tới?</w:t>
      </w:r>
    </w:p>
    <w:p>
      <w:pPr>
        <w:pStyle w:val="BodyText"/>
      </w:pPr>
      <w:r>
        <w:t xml:space="preserve">Tần Vô Song không hoang mang trả lời:</w:t>
      </w:r>
    </w:p>
    <w:p>
      <w:pPr>
        <w:pStyle w:val="BodyText"/>
      </w:pPr>
      <w:r>
        <w:t xml:space="preserve">- Chúng ta là khách từ Tây Sở Quốc tới thu thập dược liệu.</w:t>
      </w:r>
    </w:p>
    <w:p>
      <w:pPr>
        <w:pStyle w:val="BodyText"/>
      </w:pPr>
      <w:r>
        <w:t xml:space="preserve">- Tây Sở Quốc?</w:t>
      </w:r>
    </w:p>
    <w:p>
      <w:pPr>
        <w:pStyle w:val="BodyText"/>
      </w:pPr>
      <w:r>
        <w:t xml:space="preserve">Thần sắc một gã vệ thủ có chút hoài nghi:</w:t>
      </w:r>
    </w:p>
    <w:p>
      <w:pPr>
        <w:pStyle w:val="BodyText"/>
      </w:pPr>
      <w:r>
        <w:t xml:space="preserve">- Ba Thục Quốc ta gần đây luôn luôn giới nghiêm, khách nhân ở nước ngoài rất khó có thể tiến nhập vào, bốn người các ngươi có giấy chứng xuất nhập gì không?</w:t>
      </w:r>
    </w:p>
    <w:p>
      <w:pPr>
        <w:pStyle w:val="BodyText"/>
      </w:pPr>
      <w:r>
        <w:t xml:space="preserve">- Chứng nhận, chúng ta dọc đường tới đây, cũng chưa nghe qua cần làm giấy chứng nhận xuất nhập.</w:t>
      </w:r>
    </w:p>
    <w:p>
      <w:pPr>
        <w:pStyle w:val="BodyText"/>
      </w:pPr>
      <w:r>
        <w:t xml:space="preserve">Vẻ mặt của Tần Vô Song nhìn đối phương, liền biết là đối phương đang lừa gạt bọn họ.</w:t>
      </w:r>
    </w:p>
    <w:p>
      <w:pPr>
        <w:pStyle w:val="BodyText"/>
      </w:pPr>
      <w:r>
        <w:t xml:space="preserve">Chu Phù có chút mất kiên nhẫn, ánh mắt hướng tới Tần Vô Song nháy một cái, hiển nhiên là không muốn lăng xăng lộn xộn với bọn này. Bọn họ đường đường là sứ giả đến từ Tinh La Điện, ở đây lại bị mấy kẻ lâu la của Công quốc gặng hỏi thế này, tự nhiên cảm thấy mất mặt.</w:t>
      </w:r>
    </w:p>
    <w:p>
      <w:pPr>
        <w:pStyle w:val="BodyText"/>
      </w:pPr>
      <w:r>
        <w:t xml:space="preserve">Nhưng mà Tần Vô Song lại không thèm để ý đến ánh mắt của Chu Phù, mà khách khí nói:</w:t>
      </w:r>
    </w:p>
    <w:p>
      <w:pPr>
        <w:pStyle w:val="BodyText"/>
      </w:pPr>
      <w:r>
        <w:t xml:space="preserve">- Vị đại ca này, có thể gọi trưởng quan của các ngươi tới đây được không?</w:t>
      </w:r>
    </w:p>
    <w:p>
      <w:pPr>
        <w:pStyle w:val="BodyText"/>
      </w:pPr>
      <w:r>
        <w:t xml:space="preserve">- Tìm cấp trên của bọn ta cũng không cần thiết, muốn qua trạm kiểm soát này, các ngươi phải có bằng chứng thân phận.</w:t>
      </w:r>
    </w:p>
    <w:p>
      <w:pPr>
        <w:pStyle w:val="BodyText"/>
      </w:pPr>
      <w:r>
        <w:t xml:space="preserve">- Trưởng quan của các ngươi tới rồi, bọn ta tự nhiên đem bằng chứng ra cho hắn xem.</w:t>
      </w:r>
    </w:p>
    <w:p>
      <w:pPr>
        <w:pStyle w:val="BodyText"/>
      </w:pPr>
      <w:r>
        <w:t xml:space="preserve">Tần Vô Song thản nhiên nói. Lúc nói lời này, Tần Vô Song thoáng có một chút uy hiếp, đem khí thế chấn áp gã kia.</w:t>
      </w:r>
    </w:p>
    <w:p>
      <w:pPr>
        <w:pStyle w:val="BodyText"/>
      </w:pPr>
      <w:r>
        <w:t xml:space="preserve">Gã kia không nhịn được lùi ra vài bước, hô:</w:t>
      </w:r>
    </w:p>
    <w:p>
      <w:pPr>
        <w:pStyle w:val="BodyText"/>
      </w:pPr>
      <w:r>
        <w:t xml:space="preserve">- Lão Đại, nơi này có mấy kẻ nhất định đòi gặp ngươi mới bằng lòng đem giấy chứng nhận ra.</w:t>
      </w:r>
    </w:p>
    <w:p>
      <w:pPr>
        <w:pStyle w:val="BodyText"/>
      </w:pPr>
      <w:r>
        <w:t xml:space="preserve">Tên cường giả Chân Võ Cảnh Cửu đẳng kia, trừng hai mắt như chuông đồng, sải bước đi tới:</w:t>
      </w:r>
    </w:p>
    <w:p>
      <w:pPr>
        <w:pStyle w:val="BodyText"/>
      </w:pPr>
      <w:r>
        <w:t xml:space="preserve">- Kẻ nào?</w:t>
      </w:r>
    </w:p>
    <w:p>
      <w:pPr>
        <w:pStyle w:val="BodyText"/>
      </w:pPr>
      <w:r>
        <w:t xml:space="preserve">Lúc hắn đi tới, lại nhìn thấy bốn người bọn Tần Vô Song, đều đang cưỡi trên ngựa, vẻ mặt mỗi kẻ vô cùng lạnh nhạt, trong mắt bọn chúng dường như không hề có cường giả Chân Võ Cảnh Cửu đẳng là hắn. Không khỏi có chút tức giận, quát lớn:</w:t>
      </w:r>
    </w:p>
    <w:p>
      <w:pPr>
        <w:pStyle w:val="BodyText"/>
      </w:pPr>
      <w:r>
        <w:t xml:space="preserve">- Mấy kẻ các ngươi, từ đâu tới? Trước khu trọng địa trạm kiểm soát cũng không xuống ngựa?</w:t>
      </w:r>
    </w:p>
    <w:p>
      <w:pPr>
        <w:pStyle w:val="BodyText"/>
      </w:pPr>
      <w:r>
        <w:t xml:space="preserve">Nếu không phải nhìn thấy bọn người Tần Vô Song mơ hồ ẩn chứa một chút khí độ, chỉ sợ hiện tại hắn đã ngoác miệng lớn tiếng mắng chửi rồi.</w:t>
      </w:r>
    </w:p>
    <w:p>
      <w:pPr>
        <w:pStyle w:val="BodyText"/>
      </w:pPr>
      <w:r>
        <w:t xml:space="preserve">Tần Vô Song đột nhiên vắt thân mình xuống ngựa, thân hình bay tới trước tên kia, trong tay đột nhiên đưa một vật tới, dùng linh lực truyền âm, nói:</w:t>
      </w:r>
    </w:p>
    <w:p>
      <w:pPr>
        <w:pStyle w:val="BodyText"/>
      </w:pPr>
      <w:r>
        <w:t xml:space="preserve">- Nhìn kỹ vật này, không được để lộ ra!</w:t>
      </w:r>
    </w:p>
    <w:p>
      <w:pPr>
        <w:pStyle w:val="BodyText"/>
      </w:pPr>
      <w:r>
        <w:t xml:space="preserve">Kẻ đó miệng lẩm bẩm một chút, đi tới tiếp lấy, ánh mắt như chuông đồng của hắn thiếu chút nữa thì con ngươi cũng bắn ra ngoài, kinh hãi thất sắc, vội vàng đưa tay che cái vật đó lại, cẩn cẩn thận thận liếc mắt nhìn. Đại La Quốc Sĩ Lệnh, cho dù hắn có mắt không tròng, cũng không thể không nhìn ra đây là vật gì!</w:t>
      </w:r>
    </w:p>
    <w:p>
      <w:pPr>
        <w:pStyle w:val="BodyText"/>
      </w:pPr>
      <w:r>
        <w:t xml:space="preserve">Đại La Quốc Sĩ lệnh trong truyền thuyết!</w:t>
      </w:r>
    </w:p>
    <w:p>
      <w:pPr>
        <w:pStyle w:val="BodyText"/>
      </w:pPr>
      <w:r>
        <w:t xml:space="preserve">Lập tức hắn giật mình kinh ngạc ngẩng đầu lên nhìn Tần Vô Song, nhìn thấy vẫn là vẻ mặt đạm mạc, trong lòng hít một luồng lãnh khí, biết người trước mắt mình là một nhân vật có lai lịch bất phàm.</w:t>
      </w:r>
    </w:p>
    <w:p>
      <w:pPr>
        <w:pStyle w:val="BodyText"/>
      </w:pPr>
      <w:r>
        <w:t xml:space="preserve">- Không cần để lộ ra, không cần kinh ngạc, phải làm thế nào thì cứ như thế mà làm. Không được bại lộ thân phận của chúng ta. Chúng ta là phụng mệnh đến để điều tra chút sự tình.</w:t>
      </w:r>
    </w:p>
    <w:p>
      <w:pPr>
        <w:pStyle w:val="BodyText"/>
      </w:pPr>
      <w:r>
        <w:t xml:space="preserve">Tên thủ lĩnh lúc này mới nhẹ lòng một chút, trong lòng có chút vui mừng phát điên. Đem Đại La Quốc Sĩ Lệnh kia cung cung kính kính dâng trở về, nhẹ giọng nói:</w:t>
      </w:r>
    </w:p>
    <w:p>
      <w:pPr>
        <w:pStyle w:val="BodyText"/>
      </w:pPr>
      <w:r>
        <w:t xml:space="preserve">- Nếu như giấy chứng minh thân phận đã đủ cả thì cứ yên lặng đi tiếp đi. Niệm tình các ngươi đều là thương nhân đứng đắn, ta sẽ cấp cho các ngươi một cái giấy thông hành đặc biệt. Qua các trạm kiểm soát phía sau ắt sẽ có chỗ dùng tới.</w:t>
      </w:r>
    </w:p>
    <w:p>
      <w:pPr>
        <w:pStyle w:val="BodyText"/>
      </w:pPr>
      <w:r>
        <w:t xml:space="preserve">Tên thủ lĩnh cuối cùng cũng phản ứng lại, một bên nói một bên đi làm ngay. Một lát sau, một bộ giấy thông hành có ấn của Chân Võ Thánh Địa Ba Thục Quốc liền được đưa tới. Tần Vô Song cười khổ liên tục, nhìn thấy dấu ấn của Chân Võ Thánh Địa kia, mới biết được ở các nước Công quốc, quyền uy của Chân Võ Thánh Địa là tuyệt đối, giống như Tinh La Điện ở trong Đế quốc Đại La. Có giấy thông hành này, đi tới đâu cũng đều có thể sử dụng được.</w:t>
      </w:r>
    </w:p>
    <w:p>
      <w:pPr>
        <w:pStyle w:val="BodyText"/>
      </w:pPr>
      <w:r>
        <w:t xml:space="preserve">Tần Vô Song đón lấy giấy thông hành kia, hạ giọng hỏi:</w:t>
      </w:r>
    </w:p>
    <w:p>
      <w:pPr>
        <w:pStyle w:val="BodyText"/>
      </w:pPr>
      <w:r>
        <w:t xml:space="preserve">- Ba Thục Quốc các ngươi ven đường cứ cách mấy dặm đều có một cái trạm kiểm soát, rốt cuộc là vì sao?</w:t>
      </w:r>
    </w:p>
    <w:p>
      <w:pPr>
        <w:pStyle w:val="BodyText"/>
      </w:pPr>
      <w:r>
        <w:t xml:space="preserve">Tên thủ lãnh kia giật mình nói:</w:t>
      </w:r>
    </w:p>
    <w:p>
      <w:pPr>
        <w:pStyle w:val="BodyText"/>
      </w:pPr>
      <w:r>
        <w:t xml:space="preserve">- Tôn sứ đại nhân chẳng lẽ không biết?</w:t>
      </w:r>
    </w:p>
    <w:p>
      <w:pPr>
        <w:pStyle w:val="BodyText"/>
      </w:pPr>
      <w:r>
        <w:t xml:space="preserve">- Chúng ta chính là điều tra một vụ án mất tích, lại không biết Ba Thục Quốc phát sinh chuyện gì?</w:t>
      </w:r>
    </w:p>
    <w:p>
      <w:pPr>
        <w:pStyle w:val="BodyText"/>
      </w:pPr>
      <w:r>
        <w:t xml:space="preserve">Cơ thịt trên mặt tên thủ lĩnh kia nhẹ nhàng khẽ động, môi run run, cuối cùng vẫn là lắc đầu cười khổ:</w:t>
      </w:r>
    </w:p>
    <w:p>
      <w:pPr>
        <w:pStyle w:val="BodyText"/>
      </w:pPr>
      <w:r>
        <w:t xml:space="preserve">- Tôn sứ đại nhân, Ba Thục Quốc lần này xảy ra đại sự. Ngài đi dọc đường tới trấn Tử Vân liền biết ngay đã phát sinh chuyện gì. Một lời khó có thể nói hết, chi bằng tôn sứ đại nhân tự mình đi vậy.</w:t>
      </w:r>
    </w:p>
    <w:p>
      <w:pPr>
        <w:pStyle w:val="BodyText"/>
      </w:pPr>
      <w:r>
        <w:t xml:space="preserve">Tần Vô Song thấy hắn ta nói như thế, cũng không ép buộc, gật gật đầu:</w:t>
      </w:r>
    </w:p>
    <w:p>
      <w:pPr>
        <w:pStyle w:val="BodyText"/>
      </w:pPr>
      <w:r>
        <w:t xml:space="preserve">- Được, chúng ta phải đến trấn Tử Vân xem sao.</w:t>
      </w:r>
    </w:p>
    <w:p>
      <w:pPr>
        <w:pStyle w:val="BodyText"/>
      </w:pPr>
      <w:r>
        <w:t xml:space="preserve">Hắn quay đầu nhìn bọn Chu Phù:</w:t>
      </w:r>
    </w:p>
    <w:p>
      <w:pPr>
        <w:pStyle w:val="BodyText"/>
      </w:pPr>
      <w:r>
        <w:t xml:space="preserve">- Chúng ta đi thôi!</w:t>
      </w:r>
    </w:p>
    <w:p>
      <w:pPr>
        <w:pStyle w:val="BodyText"/>
      </w:pPr>
      <w:r>
        <w:t xml:space="preserve">Đi qua trạm kiểm soát, trong tay lại còn có thêm giấy thông hành, đi qua mấy trạm kiểm soát khác trên đường cũng nhẹ nhàng thả lỏng cho đi, hơn nữa những gã thủ lĩnh của các trạm thông hành dọc đường nhìn thấy giấy thông hành đều khó tránh khỏi có chút giật mình, trên vẻ mặt nhìn Tần Vô Song hiện rõ có chút tôn kính, thậm chí là e sợ.</w:t>
      </w:r>
    </w:p>
    <w:p>
      <w:pPr>
        <w:pStyle w:val="BodyText"/>
      </w:pPr>
      <w:r>
        <w:t xml:space="preserve">Tần Vô Song nhìn giấy thông hành kia, lại chẳng có thấy cái gì gọi là đặc biệt. Nhưng thấy vẻ mặt của bọn người này là biết bọn chúng thân phận bình thường, nếu không tuyệt đối sẽ không có cái vẻ mặt kỳ quái như vậy.</w:t>
      </w:r>
    </w:p>
    <w:p>
      <w:pPr>
        <w:pStyle w:val="BodyText"/>
      </w:pPr>
      <w:r>
        <w:t xml:space="preserve">Mang theo đủ loại nghi vấn, bọn người Tần Vô Song cuối cùng cũng tới được trấn Tử Vân trong truyền thuyết kia. Trấn Tử Vân lúc này cũng chẳng hề phồn hoa náo nhiệt như trong lời đồn đãi nói, ngược lại, dọc con đường đi qua chỗ nào cũng là một cảnh tượng hỗn độn, rách nát, có nơi còn có chút hoang vu.</w:t>
      </w:r>
    </w:p>
    <w:p>
      <w:pPr>
        <w:pStyle w:val="BodyText"/>
      </w:pPr>
      <w:r>
        <w:t xml:space="preserve">- Đã có chuyện gì xảy ra?</w:t>
      </w:r>
    </w:p>
    <w:p>
      <w:pPr>
        <w:pStyle w:val="BodyText"/>
      </w:pPr>
      <w:r>
        <w:t xml:space="preserve">Chu Phù có chút giật mình nói:</w:t>
      </w:r>
    </w:p>
    <w:p>
      <w:pPr>
        <w:pStyle w:val="BodyText"/>
      </w:pPr>
      <w:r>
        <w:t xml:space="preserve">- Đây đúng là trấn Tử Vân sao? Không phải nói đây là nơi cổ trấn nghìn năm, quy mô có thể sánh ngang bằng quận thành hay sao chứ? Sao nhìn lên thấy như bị bọn cường đạo đến càn quét thì đúng hơn, hơn nữa không chỉ bị càn quét một hai lần!</w:t>
      </w:r>
    </w:p>
    <w:p>
      <w:pPr>
        <w:pStyle w:val="BodyText"/>
      </w:pPr>
      <w:r>
        <w:t xml:space="preserve">Dọc đường không ngừng nhìn về phía trước đi tới, đi qua vài con đường, đều là cảnh tượng rách nát, dường như những kẻ ở đây cũng đều chạy nạn cả rồi, trước các cửa hàng tất cả đều trống không, ngay cả một món đồ vật cũng đều không có chứ đừng nói tới bóng người, ngay cả bóng một con gà, một con chó cũng chẳng thấy có.</w:t>
      </w:r>
    </w:p>
    <w:p>
      <w:pPr>
        <w:pStyle w:val="BodyText"/>
      </w:pPr>
      <w:r>
        <w:t xml:space="preserve">- Tà môn à!</w:t>
      </w:r>
    </w:p>
    <w:p>
      <w:pPr>
        <w:pStyle w:val="BodyText"/>
      </w:pPr>
      <w:r>
        <w:t xml:space="preserve">Lữ Đằng liền lập tức không nhịn được lập tức cảm khái thốt lên.</w:t>
      </w:r>
    </w:p>
    <w:p>
      <w:pPr>
        <w:pStyle w:val="BodyText"/>
      </w:pPr>
      <w:r>
        <w:t xml:space="preserve">Đột nhiên, ánh mắt của Tần Vô Song dừng ở xa xa. Ước chừng bốn năm dặm ở ngoài xa kia, bốc lên một đạo khói dày đặc đến tận trời. Hiển nhiên là có lửa cháy lớn mới có thể bốc lên như vậy.</w:t>
      </w:r>
    </w:p>
    <w:p>
      <w:pPr>
        <w:pStyle w:val="BodyText"/>
      </w:pPr>
      <w:r>
        <w:t xml:space="preserve">- Bên kia có người, chúng ta đi qua xem trước.</w:t>
      </w:r>
    </w:p>
    <w:p>
      <w:pPr>
        <w:pStyle w:val="BodyText"/>
      </w:pPr>
      <w:r>
        <w:t xml:space="preserve">Tần Vô Song thúc ngựa, hướng theo phía đó phi tới.</w:t>
      </w:r>
    </w:p>
    <w:p>
      <w:pPr>
        <w:pStyle w:val="BodyText"/>
      </w:pPr>
      <w:r>
        <w:t xml:space="preserve">Phi gần tới đó, quả nhiên thấy xa xa cánh đồng hoang vu, có một chỗ hừng hực lửa thiêu đốt, ánh lửa cao tận trời, cuồn cuộn khói dày đặc. Mà xung quanh bốn phía ánh lửa còn chất một đống khoảng mười xác chết!</w:t>
      </w:r>
    </w:p>
    <w:p>
      <w:pPr>
        <w:pStyle w:val="BodyText"/>
      </w:pPr>
      <w:r>
        <w:t xml:space="preserve">Mấy cái xác chết này, hình dạng mỗi cái đều thật thảm thương không giống nhau, hoặc là toàn thân thối rữa, hoặc là toàn thân trương phồng, hoặc là thiếu tay thiếu chân, hoặc là bị mổ bụng phanh thây, thậm chí có kẻ còn giống như bị thứ gì đó cắn xé ngũ quan vậy…</w:t>
      </w:r>
    </w:p>
    <w:p>
      <w:pPr>
        <w:pStyle w:val="BodyText"/>
      </w:pPr>
      <w:r>
        <w:t xml:space="preserve">Chu Phù nhìn từ xa, dù cho một cường giả Tiên Thiên Linh Võ như nàng cũng không nhịn được sởn tóc gáy sợ hãi. Mà những kẻ thiêu hủy những thi thể đó, đều là những võ sĩ đã phải trải qua sự huấn luyện nghiêm khắc, nhưng lúc thiêu đốt cũng không ngừng chạy ra xa nôn mửa, dường như lục phủ ngũ tạng đều có thể bị nôn ra ngoài.</w:t>
      </w:r>
    </w:p>
    <w:p>
      <w:pPr>
        <w:pStyle w:val="BodyText"/>
      </w:pPr>
      <w:r>
        <w:t xml:space="preserve">Mà những kẻ kiên trì ở lại, nét mặt mỗi kẻ đều bi thương tuyệt độ, toàn thân mỗi kẻ đều không nhịn được run rẩy, hiển nhiên là bị cảnh tượng đó làm cho bi thương. Bốn người bọn Tần Vô Song đang muốn thúc ngựa tới gần thì lại bị một đám võ sĩ ăn mặc theo kiểu Chân Võ Thánh Địa ngăn cản lại, quát:</w:t>
      </w:r>
    </w:p>
    <w:p>
      <w:pPr>
        <w:pStyle w:val="BodyText"/>
      </w:pPr>
      <w:r>
        <w:t xml:space="preserve">- Những kẻ không phận sự này, không được đến gần, phía trước có nguy hiểm!</w:t>
      </w:r>
    </w:p>
    <w:p>
      <w:pPr>
        <w:pStyle w:val="BodyText"/>
      </w:pPr>
      <w:r>
        <w:t xml:space="preserve">Tần Vô Song không nhịn được hỏi:</w:t>
      </w:r>
    </w:p>
    <w:p>
      <w:pPr>
        <w:pStyle w:val="BodyText"/>
      </w:pPr>
      <w:r>
        <w:t xml:space="preserve">- Mấy vị tráng sĩ, trấn Tử Vân này rốt cuộc là bị sao vậy? Sao lại có nhiều thi thể như vậy?</w:t>
      </w:r>
    </w:p>
    <w:p>
      <w:pPr>
        <w:pStyle w:val="BodyText"/>
      </w:pPr>
      <w:r>
        <w:t xml:space="preserve">- Tránh ra tránh ra, không muốn bị dính tà khí thì mau rời nhanh khỏi đây, tới từ đâu thì đi về đó. Nơi này không phải là nơi của những kẻ bình thường như các ngươi lui tới.</w:t>
      </w:r>
    </w:p>
    <w:p>
      <w:pPr>
        <w:pStyle w:val="BodyText"/>
      </w:pPr>
      <w:r>
        <w:t xml:space="preserve">Những kẻ võ sĩ kia cũng bắt đầu tiến tới đuổi đi.</w:t>
      </w:r>
    </w:p>
    <w:p>
      <w:pPr>
        <w:pStyle w:val="BodyText"/>
      </w:pPr>
      <w:r>
        <w:t xml:space="preserve">Chết nhiều người như vậy, tất nhiên có tà khí dơ bẩn, thậm chí là dịch bệnh. Bọn chúng tự nhiên phải ngăn cản những kẻ từ bên ngoài tới đây, nếu không lây dịch bệnh tà khí ra bên ngoài, làm phát tán, lây lan dịch bệnh thì sẽ xảy ra vấn đề lớn rồi.</w:t>
      </w:r>
    </w:p>
    <w:p>
      <w:pPr>
        <w:pStyle w:val="BodyText"/>
      </w:pPr>
      <w:r>
        <w:t xml:space="preserve">- Các ngươi ở đây, ai chịu trách nhiệm?</w:t>
      </w:r>
    </w:p>
    <w:p>
      <w:pPr>
        <w:pStyle w:val="BodyText"/>
      </w:pPr>
      <w:r>
        <w:t xml:space="preserve">Tần Vô Song khẽ nhăn mặt.</w:t>
      </w:r>
    </w:p>
    <w:p>
      <w:pPr>
        <w:pStyle w:val="BodyText"/>
      </w:pPr>
      <w:r>
        <w:t xml:space="preserve">- Người phụ trách? Người phụ trách là Đệ nhị Võ Thánh hộ quốc của Ba Thục Quốc chúng ta, Ba Lập Minh đại nhân.</w:t>
      </w:r>
    </w:p>
    <w:p>
      <w:pPr>
        <w:pStyle w:val="BodyText"/>
      </w:pPr>
      <w:r>
        <w:t xml:space="preserve">- Ba Lập Minh bây giờ ở đâu?</w:t>
      </w:r>
    </w:p>
    <w:p>
      <w:pPr>
        <w:pStyle w:val="BodyText"/>
      </w:pPr>
      <w:r>
        <w:t xml:space="preserve">Hai gã Võ Thánh của Ba Lập Quốc, Tần Vô Song đều đã từng có gặp. Lúc trước hắn ở ven đường chặn lại bọn họ, khuyên nhủ quay về Ba Lập Quốc, chuyện này xảy ra cũng cách đây không lâu. Một khi Đệ nhị Võ Thánh Ba Lập Minh ở đây, vậy càng dễ ăn nói.</w:t>
      </w:r>
    </w:p>
    <w:p>
      <w:pPr>
        <w:pStyle w:val="BodyText"/>
      </w:pPr>
      <w:r>
        <w:t xml:space="preserve">Tên võ sĩ kia nghe Tần Vô Song gọi thẳng đại danh của Võ Thánh đại nhân thì không khỏi giận dữ:</w:t>
      </w:r>
    </w:p>
    <w:p>
      <w:pPr>
        <w:pStyle w:val="BodyText"/>
      </w:pPr>
      <w:r>
        <w:t xml:space="preserve">- Tên ngông cuồng này từ đâu đến? Tục danh của Võ Thánh đại nhân lại có thể để cho các ngươi gọi như vậy sao?</w:t>
      </w:r>
    </w:p>
    <w:p>
      <w:pPr>
        <w:pStyle w:val="BodyText"/>
      </w:pPr>
      <w:r>
        <w:t xml:space="preserve">Tần Vô Song nhíu mày hỏi:</w:t>
      </w:r>
    </w:p>
    <w:p>
      <w:pPr>
        <w:pStyle w:val="BodyText"/>
      </w:pPr>
      <w:r>
        <w:t xml:space="preserve">- Hắn tên Ba Lập Minh, sao ta không được gọi như thế? Hắn giờ này đang ở đây chứ? Mau mau mời hắn ra đây, nói có cố nhân tới thăm.</w:t>
      </w:r>
    </w:p>
    <w:p>
      <w:pPr>
        <w:pStyle w:val="BodyText"/>
      </w:pPr>
      <w:r>
        <w:t xml:space="preserve">Tên võ sĩ kia nghe Tần Vô Song nói vậy, cẩn thận đánh giá lại Tần Vô Song, thực có vài phần hồ nghi, nhưng thấy khí độ của Tần Vô Song như vậy, cũng không dám làm điều xằng bậy, vội trả lời:</w:t>
      </w:r>
    </w:p>
    <w:p>
      <w:pPr>
        <w:pStyle w:val="BodyText"/>
      </w:pPr>
      <w:r>
        <w:t xml:space="preserve">- Võ Thánh đại nhân mang theo hai vị Tôn giả, tiến vào Bích Phù Sơn điều tra. Đã đi ba ngày rồi, lão nhân gia mệnh lệnh cho đám người chúng ta đem mấy vạn thi thể đã chết ở trấn Tử Vân này mang ra chỗ vắng vẻ trống trải thiêu hủy. Hơn nữa thiết lập các trạm kiểm soát ven đường, không cho phép người bình thường nào đi qua con đường này. Mấy người các vị sao lại có thể tới được đây, chẳng lẽ dọc đường không có sự ngăn trở gì sao?</w:t>
      </w:r>
    </w:p>
    <w:p>
      <w:pPr>
        <w:pStyle w:val="BodyText"/>
      </w:pPr>
      <w:r>
        <w:t xml:space="preserve">Tần Vô Song thản nhiên nói:</w:t>
      </w:r>
    </w:p>
    <w:p>
      <w:pPr>
        <w:pStyle w:val="BodyText"/>
      </w:pPr>
      <w:r>
        <w:t xml:space="preserve">- Có thể tới được đây ắt có nguyên nhân của nó. Đợi Ba Lập Minh trở về thì càng dễ nói. trấn Tử Vân này, sao lại có thể xuất hiện nhiều tử thi đến vậy?</w:t>
      </w:r>
    </w:p>
    <w:p>
      <w:pPr>
        <w:pStyle w:val="BodyText"/>
      </w:pPr>
      <w:r>
        <w:t xml:space="preserve">Vẻ mặt tên võ sĩ kia lộ vẻ sầu thảm, bi thương nói:</w:t>
      </w:r>
    </w:p>
    <w:p>
      <w:pPr>
        <w:pStyle w:val="BodyText"/>
      </w:pPr>
      <w:r>
        <w:t xml:space="preserve">- Ai mà biết được? Chỉ trong có ba ngày ngắn ngủi, mấy vạn dân chúng ở trấn Tử Vân đều chết bất đắc kỳ tử, tài sản các thứ khác cũng đều bị dọn sạch sẽ. Cũng may hiện tại đang còn tết, nếu như bình thường, vẫn còn thương nhân lai vãng, sợ là số lượng kẻ chết còn phải thêm sáu bảy thành.</w:t>
      </w:r>
    </w:p>
    <w:p>
      <w:pPr>
        <w:pStyle w:val="BodyText"/>
      </w:pPr>
      <w:r>
        <w:t xml:space="preserve">Đang trong lúc nói, xa xa đột nhiên truyền tới một âm thanh gào thét thảm thương, một gã võ giả đầu tóc tán loạn, dường như đã nổi điên phi tới, một bên chạy, một bên hét lớn:</w:t>
      </w:r>
    </w:p>
    <w:p>
      <w:pPr>
        <w:pStyle w:val="BodyText"/>
      </w:pPr>
      <w:r>
        <w:t xml:space="preserve">- Võ Thánh đại nhân… Võ Thánh đại nhân chết rồi!</w:t>
      </w:r>
    </w:p>
    <w:p>
      <w:pPr>
        <w:pStyle w:val="BodyText"/>
      </w:pPr>
      <w:r>
        <w:t xml:space="preserve">Trong tay gã võ giả này có ôm một người, đúng ra phải nói là đang ôm một khối thân thể tàn phế. Bởi vì trên thân thể người này không biết bị quái vật gì gặm qua, hình dáng vô cùng thảm thiết nói không nên lời.</w:t>
      </w:r>
    </w:p>
    <w:p>
      <w:pPr>
        <w:pStyle w:val="BodyText"/>
      </w:pPr>
      <w:r>
        <w:t xml:space="preserve">Trên thân thể người này, mặc một bộ trang phục Võ Thánh, theo tướng mạo, Tần Vô Song cũng có thể mơ hồ nhìn ra, khối thân thể tàn tật này đúng là Đệ nhị Võ Thánh của Ba Thục Quốc, dáng người nhỏ bé lanh lợi, khiến Tần Vô Song vô cùng ấn tượng.</w:t>
      </w:r>
    </w:p>
    <w:p>
      <w:pPr>
        <w:pStyle w:val="BodyText"/>
      </w:pPr>
      <w:r>
        <w:t xml:space="preserve">Một vị Võ Thánh hộ quốc, Tiên Thiên cường giả nhưng giờ đây lại bị mất mạng ở trong Bích Phù Sơn? Hơn nữa chết trong tình trạng bi thảm thế này? Trong lòng Tần Vô Song hiện lên sự nghi ngờ nhàn nhạt.</w:t>
      </w:r>
    </w:p>
    <w:p>
      <w:pPr>
        <w:pStyle w:val="Compact"/>
      </w:pPr>
      <w:r>
        <w:t xml:space="preserve">Ủng hộ chỉ với 1 click và 5s ! (adf.ly/4EmoB)</w:t>
      </w:r>
      <w:r>
        <w:br w:type="textWrapping"/>
      </w:r>
      <w:r>
        <w:br w:type="textWrapping"/>
      </w:r>
    </w:p>
    <w:p>
      <w:pPr>
        <w:pStyle w:val="Heading2"/>
      </w:pPr>
      <w:bookmarkStart w:id="267" w:name="chương-245"/>
      <w:bookmarkEnd w:id="267"/>
      <w:r>
        <w:t xml:space="preserve">245. Chương 24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45: Đơn độc xuất mã.</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nhảy xuống ngựa, bước về phía trước.</w:t>
      </w:r>
    </w:p>
    <w:p>
      <w:pPr>
        <w:pStyle w:val="BodyText"/>
      </w:pPr>
      <w:r>
        <w:t xml:space="preserve">Tên võ sĩ kia vội vàng chạy đến trước mặt hắn ngăn lại, lại phát hiện bóng người trước mắt đột nhiên mơ hồ, giống như trận gió bay qua, ánh mắt chợt hoa lên liền phát hiện bóng dáng Tần Vô Song đã bay lướt qua người hắn, cách trước mặt hắn mấy chục trượng. Tầng tầng lớp lớp võ sĩ, đột nhiên giống như không khí, không tạo được một chút hiệu quả ngăn cản nào cả.</w:t>
      </w:r>
    </w:p>
    <w:p>
      <w:pPr>
        <w:pStyle w:val="BodyText"/>
      </w:pPr>
      <w:r>
        <w:t xml:space="preserve">Tần Vô Song tiến thẳng đến trước gã đầu tóc tán loạn kia, bay tới gần hắn, cánh tay đột nhiên phóng một cái đã đem khí thế đang vọt tới trước của hắn ngăn lại.</w:t>
      </w:r>
    </w:p>
    <w:p>
      <w:pPr>
        <w:pStyle w:val="BodyText"/>
      </w:pPr>
      <w:r>
        <w:t xml:space="preserve">Thuận tay điểm ra mấy cái, liền phong tỏa huyệt đạo toàn thân vị Tôn giả kia, một đạo linh lực phát ra, trực tiếp tiến vào đan điền của đối phương, ngăn chặn lại luồng khí tức đang quay cuồng trong đan điền của gã đầu tóc tán loạn kia, củng cố lại kinh mạch đang hỗn loạn của hắn.</w:t>
      </w:r>
    </w:p>
    <w:p>
      <w:pPr>
        <w:pStyle w:val="BodyText"/>
      </w:pPr>
      <w:r>
        <w:t xml:space="preserve">Nhãn lực của Tần Vô Song cảnh giới cực cao, từ rất xa cũng đã có thể nhìn ra, vị Tôn giả này là do thất kinh quá độ, kinh mạch hỗn loạn, có dấu hiệu tẩu hỏa nhập ma, nếu không kịp thời cứu chữa thì khẳng định là phải chết. Hắn lập tức thi triển bản lĩnh, làm tâm thần người này trấn định lại, đồng thời thuận tay gỡ thi thể trong tay hắn đặt xuống mặt đất, bắt đầu nghiên cứu.</w:t>
      </w:r>
    </w:p>
    <w:p>
      <w:pPr>
        <w:pStyle w:val="BodyText"/>
      </w:pPr>
      <w:r>
        <w:t xml:space="preserve">Sau khi cẩn thận quan sát, Tần Vô Song có thể phán đoán chính xác, người này quả nhiên là Đệ nhị Võ Thánh Ba Lập Minh của Ba Thục Quốc. Thất khiếu trên ngũ quan của hắn đều hõm sâu và lõm xuống, dường như bị một lực lượng gì đó hút vào, bị teo tóp lại, khô quắt. Mà trên người có rất nhiều chỗ đều bị gặm cắn vô cùng khó coi, khắp chỗ đều không trọn vẹn.</w:t>
      </w:r>
    </w:p>
    <w:p>
      <w:pPr>
        <w:pStyle w:val="BodyText"/>
      </w:pPr>
      <w:r>
        <w:t xml:space="preserve">Lúc này, những kẻ Hậu Thiên võ giả của Ba Thục Quốc nhìn thấy Tần Vô Song đột nhiên phóng tới, xuống tay tấn công Tôn giả của mình, cướp đi thi thể của Võ Thánh đại nhân, đều nhất thời ánh mắt dựng lên, vọt tới Tần Vô Song, trong tay cầm chắc vũ khí, tùy thời mà chuẩn bị công kích. Tần Vô Song lại liếc mắt nhìn vị Tôn giả kia, thấy hơi thở của hắn đã bắt đầu thuận tiện trở lại, khí hải đan điền cũng không còn sôi trào như lúc trước, phất tay một cái để hắn tỉnh lại. Trong ánh mắt của vị Tôn giả kia hiện lên một tia mê man, sau đó mới dần dần tỉnh lại, ánh mắt trừng trừng nhìn Tần Vô Song, có chút mê hoặc, nhưng nhiều hơn lại là sự cảm kích.</w:t>
      </w:r>
    </w:p>
    <w:p>
      <w:pPr>
        <w:pStyle w:val="BodyText"/>
      </w:pPr>
      <w:r>
        <w:t xml:space="preserve">Cúi đầu nhìn lại thi thể của Ba Lập Minh, không kìm được bi thương, khóc thảm thiết kêu lên:</w:t>
      </w:r>
    </w:p>
    <w:p>
      <w:pPr>
        <w:pStyle w:val="BodyText"/>
      </w:pPr>
      <w:r>
        <w:t xml:space="preserve">- Sư phụ!</w:t>
      </w:r>
    </w:p>
    <w:p>
      <w:pPr>
        <w:pStyle w:val="BodyText"/>
      </w:pPr>
      <w:r>
        <w:t xml:space="preserve">- Ngươi là đệ tử của Ba Lạp Minh?</w:t>
      </w:r>
    </w:p>
    <w:p>
      <w:pPr>
        <w:pStyle w:val="BodyText"/>
      </w:pPr>
      <w:r>
        <w:t xml:space="preserve">- Đúng vậy…</w:t>
      </w:r>
    </w:p>
    <w:p>
      <w:pPr>
        <w:pStyle w:val="BodyText"/>
      </w:pPr>
      <w:r>
        <w:t xml:space="preserve">Vị Tôn giả kia khom người nói:</w:t>
      </w:r>
    </w:p>
    <w:p>
      <w:pPr>
        <w:pStyle w:val="BodyText"/>
      </w:pPr>
      <w:r>
        <w:t xml:space="preserve">- Tiền bối, xin hỏi ngươi là…</w:t>
      </w:r>
    </w:p>
    <w:p>
      <w:pPr>
        <w:pStyle w:val="BodyText"/>
      </w:pPr>
      <w:r>
        <w:t xml:space="preserve">- Ta đến từ Đế quốc Đại La, không cần phải hỏi nhiều, sự tình cụ thể thế nào, nói nhanh đi.</w:t>
      </w:r>
    </w:p>
    <w:p>
      <w:pPr>
        <w:pStyle w:val="BodyText"/>
      </w:pPr>
      <w:r>
        <w:t xml:space="preserve">Vị Tôn giả kia nghe nói bốn chữ ‘Đế quốc Đại La’ lập tức vui mừng, vội đem từ đầu chí cuối biến cố trong mấy ngày này kể ra.</w:t>
      </w:r>
    </w:p>
    <w:p>
      <w:pPr>
        <w:pStyle w:val="BodyText"/>
      </w:pPr>
      <w:r>
        <w:t xml:space="preserve">Im lìm lắng nghe từ đầu đến cuối câu chuyện của hắn, Tần Vô Song cuối cùng cũng hiểu là chuyện gì. Hóa ra trong mấy ngày cuối năm ngoái, trấn Tử Vân bị cướp sạch không còn gì, tất cả mọi người ở đây cơ bản không còn một kẻ nào sống sót.</w:t>
      </w:r>
    </w:p>
    <w:p>
      <w:pPr>
        <w:pStyle w:val="BodyText"/>
      </w:pPr>
      <w:r>
        <w:t xml:space="preserve">Trấn Tử Vân bị tắm máu, lại bởi vì không còn một kẻ nào sống sót, thành ra tin tức truyền ra ngoài, đã là ba ngày sau đó, nhờ có một đám người từ bên ngoài tới đây, nhìn thấy tình trạng bi thảm này thì chạy trối chết đến quận thành gần đó báo tin, sau đó mới một đường báo lên Đế đô của Ba Thục Quốc.</w:t>
      </w:r>
    </w:p>
    <w:p>
      <w:pPr>
        <w:pStyle w:val="BodyText"/>
      </w:pPr>
      <w:r>
        <w:t xml:space="preserve">Loại hủy diệt thảm sát vô nhân đạo như thế này, trong lịch sử của Đại lục Thiên Huyền cũng đã từng phát sinh qua, nhưng thường là khi hai nước xảy ra chiến tranh, một bên vì muốn trút căm phẫn nên mới hạ lệnh đại đồ sát như vậy.</w:t>
      </w:r>
    </w:p>
    <w:p>
      <w:pPr>
        <w:pStyle w:val="BodyText"/>
      </w:pPr>
      <w:r>
        <w:t xml:space="preserve">Mà Ba Thục Quốc mấy năm gần đây đều không có chiến sự, trấn Tử Vân cũng chỉ là một trấn quan trọng về mặt buôn bán, ý nghĩa quân sự cũng không nổi bậc, không có lý do gì mà lại bị đại đồ sát như vậy.</w:t>
      </w:r>
    </w:p>
    <w:p>
      <w:pPr>
        <w:pStyle w:val="BodyText"/>
      </w:pPr>
      <w:r>
        <w:t xml:space="preserve">Về mặt Ba Thục Quốc, sau khi nhận được tin tức chấn động khiếp sợ như vậy, lập tức phái Đệ nhị Võ Thánh Ba Lập Minh cùng đám cường giả của Chân Võ Thánh Địa đến đây để điều tra chân tướng sự tình. Tới trấn Tử Vân, Ba Lập Minh cùng hai đồ đệ cấp bậc Tôn giả tiến hành điều tra chung quanh, giật mình phát hiện tình hình ở trấn Tử Vân này thật vô cùng phức tạp.</w:t>
      </w:r>
    </w:p>
    <w:p>
      <w:pPr>
        <w:pStyle w:val="BodyText"/>
      </w:pPr>
      <w:r>
        <w:t xml:space="preserve">Thứ nhất, trấn Tử Vân này khẳng định là đã bị cướp qua một lần. Nếu không, thì tất cả mọi tài sản của trấn Tử Vân không thể nào trống trơn như vậy, mười căn nhà thì hết chín căn rỗng không.</w:t>
      </w:r>
    </w:p>
    <w:p>
      <w:pPr>
        <w:pStyle w:val="BodyText"/>
      </w:pPr>
      <w:r>
        <w:t xml:space="preserve">Nếu là do mấy tên sơn tặc tiến hành cướp bóc thì trấn Tử Vân không thể nào không có kẻ nào chạy thoát. Cho dù là sơn tặc tổ chức nghiêm mật đến đâu, chung quy thì đám ô hợp cũng không có khả năng tàn sát sạch sẽ đến một người sống cũng không còn như vậy. Trấn Tử Vân là một đại trấn buôn bán phồn thịnh, những nhà giàu nhiều hay ít cũng phải phải có một mật đạo, thậm chí là vài chi thế lực vũ trang, cho dù là liều chết hợp lại thì cũng đủ để mở ra một con đường máu. Bởi vậy, giả thuyết là sơn tặc cướp bóc cũng có thể loại trừ.</w:t>
      </w:r>
    </w:p>
    <w:p>
      <w:pPr>
        <w:pStyle w:val="BodyText"/>
      </w:pPr>
      <w:r>
        <w:t xml:space="preserve">Không thể nghi vấn việc này hẳn là do một đám cường giả gây nên, hơn nữa còn là những cường giả trải qua huấn luyện có tổ chức. Trong đó, lại càng không thiếu những cường giả giỏi về truy tìm tung tích, có thể đem bất kỳ kẻ nào đang ẩn nấp trong mật đạo cũng có thể lôi ra, nếu không cũng không có khả năng giết sạch không còn một tên như vậy.</w:t>
      </w:r>
    </w:p>
    <w:p>
      <w:pPr>
        <w:pStyle w:val="BodyText"/>
      </w:pPr>
      <w:r>
        <w:t xml:space="preserve">Điều đáng sợ nhất là, trấn Tử Vân này có đến mấy vạn người, chẳng những bị giết sạch mà còn rất nhiều thi thể bị biến dạng thê thảm, đều không còn nguyên vẹn, giống như là bị mãnh thú cắn xé vậy.</w:t>
      </w:r>
    </w:p>
    <w:p>
      <w:pPr>
        <w:pStyle w:val="BodyText"/>
      </w:pPr>
      <w:r>
        <w:t xml:space="preserve">Ba Lập Minh căn cứ theo vô số những manh mối còn lưu lại, rốt cuộc cũng tìm được một chút ngọn nguồn, đem mục tiêu tập trung vào Bích Phù Sơn ở phía sau trấn Tử Vân.</w:t>
      </w:r>
    </w:p>
    <w:p>
      <w:pPr>
        <w:pStyle w:val="BodyText"/>
      </w:pPr>
      <w:r>
        <w:t xml:space="preserve">Căn cứ vào sự phân tích của Ba Lập Minh, kẻ giết người hàng loạt đã rút về phía sau trấn Tử Vân, hướng theo Bích Phù Sơn mà rời đi. Bởi vậy, Ba Lập Minh liền mang theo hai gã đệ tử Tôn giả tiến vào Bích Phù Sơn, xâm nhập điều tra. Lại hạ lệnh cho thủ hạ phụ trách đem tất cả thi thể ở trấn Tử Vân mang đi thiêu hủy, phòng cho thi thể thối rữa tạo điều kiện lây lan dịch bệnh. Đồng thời hạ lệnh dọc đường các nơi không ngừng truyền lệnh ra ngoài, con đường đi tới trấn Tử Vân này hoàn toàn áp dụng phương thức giới nghiêm, phong tỏa các lối vào!</w:t>
      </w:r>
    </w:p>
    <w:p>
      <w:pPr>
        <w:pStyle w:val="BodyText"/>
      </w:pPr>
      <w:r>
        <w:t xml:space="preserve">Một lần đi liền là ba ngày, không thể nghĩ rằng lúc trở về, ngay cả Ba Lập Minh cũng đã bị mất mạng thê thảm. Mà ngay cả hình dạng thi thể của hắn cũng giống như những thi thể khác ở trấn Tử Vân, thất khiếu giống như bị cái gì đó hút mất, vô cùng đáng sợ.</w:t>
      </w:r>
    </w:p>
    <w:p>
      <w:pPr>
        <w:pStyle w:val="BodyText"/>
      </w:pPr>
      <w:r>
        <w:t xml:space="preserve">Nghe vị Tôn giả kia nói xong, Tần Vô Song vẻ mặt nghiêm trọng tiến ra bên ngoài, hướng mấy gã đồng môn vẫy vẫy tay, ý bảo mọi người qua đây.</w:t>
      </w:r>
    </w:p>
    <w:p>
      <w:pPr>
        <w:pStyle w:val="BodyText"/>
      </w:pPr>
      <w:r>
        <w:t xml:space="preserve">Bọn người Chu Phù thúc ngựa đi đến phía trước, những tên võ sĩ của Chân Võ Thánh Địa đang định muốn ngăn cản thì lại bị vị Tôn giả kia quát:</w:t>
      </w:r>
    </w:p>
    <w:p>
      <w:pPr>
        <w:pStyle w:val="BodyText"/>
      </w:pPr>
      <w:r>
        <w:t xml:space="preserve">- Lui hết xuống cho ta, không được vô lễ!</w:t>
      </w:r>
    </w:p>
    <w:p>
      <w:pPr>
        <w:pStyle w:val="BodyText"/>
      </w:pPr>
      <w:r>
        <w:t xml:space="preserve">Lúc này Ba Lạp Minh không còn, tự nhiên vị Tôn giả kia có địa vị cao nhất. Một tiếng ra lệnh này làm những kẻ Hậu Thiên võ giả kia đều dồn dập tránh ra, chừa ra một lối đi.</w:t>
      </w:r>
    </w:p>
    <w:p>
      <w:pPr>
        <w:pStyle w:val="BodyText"/>
      </w:pPr>
      <w:r>
        <w:t xml:space="preserve">- Người này, đúng là Ba Lạp Minh?</w:t>
      </w:r>
    </w:p>
    <w:p>
      <w:pPr>
        <w:pStyle w:val="BodyText"/>
      </w:pPr>
      <w:r>
        <w:t xml:space="preserve">Chu Phù cau mày, nhìn tử thi mà sởn cả gai óc.</w:t>
      </w:r>
    </w:p>
    <w:p>
      <w:pPr>
        <w:pStyle w:val="BodyText"/>
      </w:pPr>
      <w:r>
        <w:t xml:space="preserve">- Đúng vậy!</w:t>
      </w:r>
    </w:p>
    <w:p>
      <w:pPr>
        <w:pStyle w:val="BodyText"/>
      </w:pPr>
      <w:r>
        <w:t xml:space="preserve">Tần Vô Song khẩu khí cũng có một tia ngưng trọng:</w:t>
      </w:r>
    </w:p>
    <w:p>
      <w:pPr>
        <w:pStyle w:val="BodyText"/>
      </w:pPr>
      <w:r>
        <w:t xml:space="preserve">- Chuyện này không hề nhỏ chút nào. Có thể làm cho Ba Lạp Minh trở thành thế này, thực lực của đối thủ vô cùng lớn mạnh. Căn cứ vào phỏng đoán của tiểu đệ, có hai loại khả năng.</w:t>
      </w:r>
    </w:p>
    <w:p>
      <w:pPr>
        <w:pStyle w:val="BodyText"/>
      </w:pPr>
      <w:r>
        <w:t xml:space="preserve">- Hai loại nào?</w:t>
      </w:r>
    </w:p>
    <w:p>
      <w:pPr>
        <w:pStyle w:val="BodyText"/>
      </w:pPr>
      <w:r>
        <w:t xml:space="preserve">Chu Phù chớp chớp ánh mắt.</w:t>
      </w:r>
    </w:p>
    <w:p>
      <w:pPr>
        <w:pStyle w:val="BodyText"/>
      </w:pPr>
      <w:r>
        <w:t xml:space="preserve">- Thứ nhất, đối thủ là một gã cường giả tu luyện tà công, vô cùng hung tàn. Thứ hai, đối thủ rất có khả năng là một đầu mãnh thú, hơn nữa cấp bậc tuyệt đối không phải chỉ là linh thú sơ cấp bình thường.</w:t>
      </w:r>
    </w:p>
    <w:p>
      <w:pPr>
        <w:pStyle w:val="BodyText"/>
      </w:pPr>
      <w:r>
        <w:t xml:space="preserve">Trước mắt Tần Vô Song cũng chỉ có thể phán đoán ra như vậy, Chu Phù gật gật đầu:</w:t>
      </w:r>
    </w:p>
    <w:p>
      <w:pPr>
        <w:pStyle w:val="BodyText"/>
      </w:pPr>
      <w:r>
        <w:t xml:space="preserve">- Ừm, nếu là cường giả bình thường, giết người thì giết, chứ không có tàn bạo quái dị như thế này.</w:t>
      </w:r>
    </w:p>
    <w:p>
      <w:pPr>
        <w:pStyle w:val="BodyText"/>
      </w:pPr>
      <w:r>
        <w:t xml:space="preserve">Tần Vô Song quay đầu hỏi vị Tôn giả kia:</w:t>
      </w:r>
    </w:p>
    <w:p>
      <w:pPr>
        <w:pStyle w:val="BodyText"/>
      </w:pPr>
      <w:r>
        <w:t xml:space="preserve">- Sư phụ nhà ngươi gặp phải địch thủ gì, các ngươi chẳng lẽ không nhìn ra một điểm nào hay sao?</w:t>
      </w:r>
    </w:p>
    <w:p>
      <w:pPr>
        <w:pStyle w:val="BodyText"/>
      </w:pPr>
      <w:r>
        <w:t xml:space="preserve">Tôn giả kia lắc đầu:</w:t>
      </w:r>
    </w:p>
    <w:p>
      <w:pPr>
        <w:pStyle w:val="BodyText"/>
      </w:pPr>
      <w:r>
        <w:t xml:space="preserve">- Ba người bọn ta lúc ấy, tách ra ba đường truy tìm, hẹn nhau cứ cách năm mươi dặm đường thì tập hợp một lần. Nhưng đi đến ngày thứ ba, ta lại bắt gặp xác sư phụ phơi thây trên đường. Ta vô cùng hoang mang rối loạn, vội đem thi thể của sư phụ bỏ chạy ra ngoài, còn một vị Tôn giả khác đi cùng, sống chết thế nào ta cũng không biết nữa.</w:t>
      </w:r>
    </w:p>
    <w:p>
      <w:pPr>
        <w:pStyle w:val="BodyText"/>
      </w:pPr>
      <w:r>
        <w:t xml:space="preserve">- Dọc đường ngươi không có bị tập kích sao?</w:t>
      </w:r>
    </w:p>
    <w:p>
      <w:pPr>
        <w:pStyle w:val="BodyText"/>
      </w:pPr>
      <w:r>
        <w:t xml:space="preserve">- Không có, nhưng cũng không hề nhìn thấy một chút manh mối nào cả. Ta nghi ngờ rằng con đường mà sư phụ đi, hẳn là có manh mối gì đó, bởi vậy người mới bị giết hại như vậy.</w:t>
      </w:r>
    </w:p>
    <w:p>
      <w:pPr>
        <w:pStyle w:val="BodyText"/>
      </w:pPr>
      <w:r>
        <w:t xml:space="preserve">Tần Vô Song trầm ngâm không nói, lại cẩn thận nghiên cứu thi thể của Ba Lạp Minh. Nhìn nửa ngày chung quy cũng không thu hoạch được gì, lập tức dặn dò nói:</w:t>
      </w:r>
    </w:p>
    <w:p>
      <w:pPr>
        <w:pStyle w:val="BodyText"/>
      </w:pPr>
      <w:r>
        <w:t xml:space="preserve">- Những người Chân Võ Thánh Địa các ngươi mang tới, có thể trở về bên ngoài trấn Tử Vân, đem hiện trường bảo vệ lại, chuyện ở đây, sau khi thiêu hủy thi thể thì các ngươi không cần hỏi đến nữa.</w:t>
      </w:r>
    </w:p>
    <w:p>
      <w:pPr>
        <w:pStyle w:val="BodyText"/>
      </w:pPr>
      <w:r>
        <w:t xml:space="preserve">Vị Tôn giả kia gật gật đầu, cẩn thận hỏi:</w:t>
      </w:r>
    </w:p>
    <w:p>
      <w:pPr>
        <w:pStyle w:val="BodyText"/>
      </w:pPr>
      <w:r>
        <w:t xml:space="preserve">- Vậy có cần báo với Đệ nhất Võ Thánh của Ba Thục Quốc không?</w:t>
      </w:r>
    </w:p>
    <w:p>
      <w:pPr>
        <w:pStyle w:val="BodyText"/>
      </w:pPr>
      <w:r>
        <w:t xml:space="preserve">- Tất nhiên, cái chết của Ba Lạp Minh là mộtn đại sự, phải thông báo kịp thời cho Đệ nhất Võ Thánh của Ba Thục Quốc đề phòng bất trắc.</w:t>
      </w:r>
    </w:p>
    <w:p>
      <w:pPr>
        <w:pStyle w:val="BodyText"/>
      </w:pPr>
      <w:r>
        <w:t xml:space="preserve">- Vâng!</w:t>
      </w:r>
    </w:p>
    <w:p>
      <w:pPr>
        <w:pStyle w:val="BodyText"/>
      </w:pPr>
      <w:r>
        <w:t xml:space="preserve">o0o</w:t>
      </w:r>
    </w:p>
    <w:p>
      <w:pPr>
        <w:pStyle w:val="BodyText"/>
      </w:pPr>
      <w:r>
        <w:t xml:space="preserve">Vài canh giờ sau, đám người Chân Võ Thánh Địa sau khi để lại một ít lều trại và lương thảo cũng liền rời đi. Bóng đêm kéo tới, bọn người Tần Vô Song ở trên bãi đất trống đốt lửa trại. Lều trại của bốn người hướng về bốn phía, ngọn lửa hừng hực bốc cao. Tần Vô Song ngồi trước đống lửa, khuôn mặt ra vẻ suy tư cái gì đó.</w:t>
      </w:r>
    </w:p>
    <w:p>
      <w:pPr>
        <w:pStyle w:val="BodyText"/>
      </w:pPr>
      <w:r>
        <w:t xml:space="preserve">- Vô Song sư đệ sao vẫn chưa đi nghỉ?</w:t>
      </w:r>
    </w:p>
    <w:p>
      <w:pPr>
        <w:pStyle w:val="BodyText"/>
      </w:pPr>
      <w:r>
        <w:t xml:space="preserve">Chu Phù từ trong lều trại đi ra.</w:t>
      </w:r>
    </w:p>
    <w:p>
      <w:pPr>
        <w:pStyle w:val="BodyText"/>
      </w:pPr>
      <w:r>
        <w:t xml:space="preserve">- Sư tỷ, tất cả mọi người đều phải cảnh giác. Kẻ địch lần này chỉ e là không vừa.</w:t>
      </w:r>
    </w:p>
    <w:p>
      <w:pPr>
        <w:pStyle w:val="BodyText"/>
      </w:pPr>
      <w:r>
        <w:t xml:space="preserve">Chu Phù căm giận nói:</w:t>
      </w:r>
    </w:p>
    <w:p>
      <w:pPr>
        <w:pStyle w:val="BodyText"/>
      </w:pPr>
      <w:r>
        <w:t xml:space="preserve">- Ta chỉ sợ hắn không đến, một khi hắn đến ta nhất định phải nhìn kỹ xem hắn là kẻ tàn bạo như thế nào. Giết người như ma, ta nhất định phải một kiếm chém đứt đầu chó của hắn. Vô Song sư đệ, sáng sớm mai, chúng ta liền vào núi.</w:t>
      </w:r>
    </w:p>
    <w:p>
      <w:pPr>
        <w:pStyle w:val="BodyText"/>
      </w:pPr>
      <w:r>
        <w:t xml:space="preserve">- Không vội.</w:t>
      </w:r>
    </w:p>
    <w:p>
      <w:pPr>
        <w:pStyle w:val="BodyText"/>
      </w:pPr>
      <w:r>
        <w:t xml:space="preserve">Tần Vô Song thản nhiên nói:</w:t>
      </w:r>
    </w:p>
    <w:p>
      <w:pPr>
        <w:pStyle w:val="BodyText"/>
      </w:pPr>
      <w:r>
        <w:t xml:space="preserve">- Chi bằng chúng ta đợi Vi Dực sư huynh đến, mới có thể hành sự.</w:t>
      </w:r>
    </w:p>
    <w:p>
      <w:pPr>
        <w:pStyle w:val="BodyText"/>
      </w:pPr>
      <w:r>
        <w:t xml:space="preserve">- Tại sao?</w:t>
      </w:r>
    </w:p>
    <w:p>
      <w:pPr>
        <w:pStyle w:val="BodyText"/>
      </w:pPr>
      <w:r>
        <w:t xml:space="preserve">Chu Phù có một tia khó hiểu.</w:t>
      </w:r>
    </w:p>
    <w:p>
      <w:pPr>
        <w:pStyle w:val="BodyText"/>
      </w:pPr>
      <w:r>
        <w:t xml:space="preserve">- Việc này phát triển tới bước ngày hôm nay đã không còn là chuyện đơn giản đồng tử hái thuốc bị mất tích nữa. Sau lưng chuyện này khẳng định là có âm mưu lớn.</w:t>
      </w:r>
    </w:p>
    <w:p>
      <w:pPr>
        <w:pStyle w:val="BodyText"/>
      </w:pPr>
      <w:r>
        <w:t xml:space="preserve">Tần Vô Song phân tích, lại nói:</w:t>
      </w:r>
    </w:p>
    <w:p>
      <w:pPr>
        <w:pStyle w:val="BodyText"/>
      </w:pPr>
      <w:r>
        <w:t xml:space="preserve">- Nếu là kẻ có thể giết chết Tiên Thiên cường giả như Ba Lập Minh, chứng tỏ thực lực ắt không vừa. Thậm chí có khả năng là cường giả Trung Linh Võ Cảnh nữa.</w:t>
      </w:r>
    </w:p>
    <w:p>
      <w:pPr>
        <w:pStyle w:val="BodyText"/>
      </w:pPr>
      <w:r>
        <w:t xml:space="preserve">- Trung Linh Võ Cảnh?</w:t>
      </w:r>
    </w:p>
    <w:p>
      <w:pPr>
        <w:pStyle w:val="BodyText"/>
      </w:pPr>
      <w:r>
        <w:t xml:space="preserve">Mặt Chu Phù trầm trọng, trên khuôn mặt trắng như tuyết cũng xuất hiện một tia kinh dị.</w:t>
      </w:r>
    </w:p>
    <w:p>
      <w:pPr>
        <w:pStyle w:val="BodyText"/>
      </w:pPr>
      <w:r>
        <w:t xml:space="preserve">- Chẳng lẽ đúng là do Đế quốc Thiên Trì giở quỷ kế?</w:t>
      </w:r>
    </w:p>
    <w:p>
      <w:pPr>
        <w:pStyle w:val="BodyText"/>
      </w:pPr>
      <w:r>
        <w:t xml:space="preserve">Tần Vô Song nói:</w:t>
      </w:r>
    </w:p>
    <w:p>
      <w:pPr>
        <w:pStyle w:val="BodyText"/>
      </w:pPr>
      <w:r>
        <w:t xml:space="preserve">- Bây giờ kết luận vẫn còn sớm, đợi sau khi Vi Dực sư huynh tới, chúng ta lại phân làm hai đường. Một đường vào núi, một đường tiếp ứng bên ngoài. Nhưng có một điểm cần phải chú ý là tuyệt đối không thể phân tán lực lượng. Mỗi một lộ nhân, nhất định phải tập trung một chỗ, không được lạc nhau, bị kẻ địch lợi dụng.</w:t>
      </w:r>
    </w:p>
    <w:p>
      <w:pPr>
        <w:pStyle w:val="BodyText"/>
      </w:pPr>
      <w:r>
        <w:t xml:space="preserve">Một đêm trôi qua cũng vô cùng an bình, không có phát sinh chuyện gì. Tới ngày thứ hai, nhất mạch Đại Điện chủ, quả nhiên dưới sự dẫn dắt của Vi Dực đã đuổi tới hiện trường. Hai lộ nhân tập trung lại một chỗ, lại càng có thêm một chút sức mạnh.</w:t>
      </w:r>
    </w:p>
    <w:p>
      <w:pPr>
        <w:pStyle w:val="BodyText"/>
      </w:pPr>
      <w:r>
        <w:t xml:space="preserve">Tần Vô Song nói với Vi Dực:</w:t>
      </w:r>
    </w:p>
    <w:p>
      <w:pPr>
        <w:pStyle w:val="BodyText"/>
      </w:pPr>
      <w:r>
        <w:t xml:space="preserve">- Vi Dực sư huynh, ta định sẽ vào núi xem xét một chút trước. Ở đây, sẽ do huynh phụ trách. Đợi sau khi Triệu Mục Chi sư huynh tới đây, chúng ta phân binh chia làm hai đường, như thế nào?</w:t>
      </w:r>
    </w:p>
    <w:p>
      <w:pPr>
        <w:pStyle w:val="BodyText"/>
      </w:pPr>
      <w:r>
        <w:t xml:space="preserve">Chu Phù phản đối:</w:t>
      </w:r>
    </w:p>
    <w:p>
      <w:pPr>
        <w:pStyle w:val="BodyText"/>
      </w:pPr>
      <w:r>
        <w:t xml:space="preserve">- Vô Song sư đệ, một mình ngươi vào núi, bọn ta cũng rất không yên tâm.</w:t>
      </w:r>
    </w:p>
    <w:p>
      <w:pPr>
        <w:pStyle w:val="BodyText"/>
      </w:pPr>
      <w:r>
        <w:t xml:space="preserve">Tần Vô Song lộ ra vẻ bình tĩnh, mỉm cười, thong dong tự tin nói:</w:t>
      </w:r>
    </w:p>
    <w:p>
      <w:pPr>
        <w:pStyle w:val="BodyText"/>
      </w:pPr>
      <w:r>
        <w:t xml:space="preserve">- Sư tỷ, không cần lo lắng, ta không phô trương xâm nhập vào sâu đâu. Ta chỉ xem xét bên ngoài một chút, dọc theo đường mà Ba Lập Minh đã đi qua, xem rốt cuộc là hắn bị giết hại như thế nào.</w:t>
      </w:r>
    </w:p>
    <w:p>
      <w:pPr>
        <w:pStyle w:val="BodyText"/>
      </w:pPr>
      <w:r>
        <w:t xml:space="preserve">Vi Dực gật đầu:</w:t>
      </w:r>
    </w:p>
    <w:p>
      <w:pPr>
        <w:pStyle w:val="BodyText"/>
      </w:pPr>
      <w:r>
        <w:t xml:space="preserve">- Được, Tần sư đệ, ngươi phải cẩn thận một chút. Vạn nhất đối thủ quá mạnh mẽ, không cần dùng lực. Hợp lực của mười huynh đệ chúng ta kiểu gì cũng có thể tiêu diệt được hắn!</w:t>
      </w:r>
    </w:p>
    <w:p>
      <w:pPr>
        <w:pStyle w:val="BodyText"/>
      </w:pPr>
      <w:r>
        <w:t xml:space="preserve">Tần Vô Song gật đầu tán thành, thu dọn trang phục, hướng phía Bích Phù Sơn mà chạy như bay.</w:t>
      </w:r>
    </w:p>
    <w:p>
      <w:pPr>
        <w:pStyle w:val="Compact"/>
      </w:pPr>
      <w:r>
        <w:t xml:space="preserve">Ủng hộ chỉ với 1 click và 5s ! (adf.ly/4EmoB)</w:t>
      </w:r>
      <w:r>
        <w:br w:type="textWrapping"/>
      </w:r>
      <w:r>
        <w:br w:type="textWrapping"/>
      </w:r>
    </w:p>
    <w:p>
      <w:pPr>
        <w:pStyle w:val="Heading2"/>
      </w:pPr>
      <w:bookmarkStart w:id="268" w:name="chương-246"/>
      <w:bookmarkEnd w:id="268"/>
      <w:r>
        <w:t xml:space="preserve">246. Chương 24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46: Chiến linh thú trung cấp.</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hìn thấy Tần Vô Song bóng dáng đã đi xa, vẻ mặt bọn Chu Phù đều có chút ngưng trọng, trên mặt của Chu Phù tràn ngập sự quan tâm lo lắng.</w:t>
      </w:r>
    </w:p>
    <w:p>
      <w:pPr>
        <w:pStyle w:val="BodyText"/>
      </w:pPr>
      <w:r>
        <w:t xml:space="preserve">Mà đám đệ tử nhất mạch Vi Dực kia không ngừng bội phục. Dù nói thế nào, dưới cục thế hiện nay, Tần Vô Song lại cam đảm đơn độc xuất mã như vậy, phần dũng khí này quả thực bất phàm. Ít nhất, phần lớn trong số bọn họ, đối mặt với tình huống như thế này, ít nhiều đều có chút lo lắng.</w:t>
      </w:r>
    </w:p>
    <w:p>
      <w:pPr>
        <w:pStyle w:val="BodyText"/>
      </w:pPr>
      <w:r>
        <w:t xml:space="preserve">Bất luận như thế nào, Tần Vô Song vào lúc này đã chinh phục được mọi người. Ở vào thời điểm khó khăn, thái độ của hắn trước mọi người quả đúng là một Đội trưởng gương mẫu, không có tránh việc nặng, không có giao phó cho kẻ khác mà là tự mình xuất mã.</w:t>
      </w:r>
    </w:p>
    <w:p>
      <w:pPr>
        <w:pStyle w:val="BodyText"/>
      </w:pPr>
      <w:r>
        <w:t xml:space="preserve">Mặc dù sau đó bọn người của Triệu Mục Chi kéo đến, nghe được Tần Vô Song một mình một người đi trước do thám, trong lòng đối với Tần Vô Song không giấu được cảm giác bộ phục muôn phần. Triệu Mục Chi lúc trước thua trong tay Tần Vô Song, nhiều ít cũng có chút khúc mắc, có chút không phục, mà giờ phút này hắn tự hỏi, nếu như là Triệu Mục Chi hắn, liệu một mình hắn có dám vào Bích Phù Sơn do thám, đối mặt với kẻ địch đáng sợ như vậy không?</w:t>
      </w:r>
    </w:p>
    <w:p>
      <w:pPr>
        <w:pStyle w:val="BodyText"/>
      </w:pPr>
      <w:r>
        <w:t xml:space="preserve">Đáp án hiển nhiên rõ ràng là hắn tuyệt đối không làm được việc nghĩa không chùn bước như Tần Vô Song.</w:t>
      </w:r>
    </w:p>
    <w:p>
      <w:pPr>
        <w:pStyle w:val="BodyText"/>
      </w:pPr>
      <w:r>
        <w:t xml:space="preserve">Với tính cách con người Tần Vô Song, quả quyết không phải là làm vì chơi trội, khoe khoang, quả quyết không thể không biết thế cục nặng nhẹ ra sao. Nếu như đã biết thế cục nặng nhẹ thế nào mà vẫn dám như vậy, đây không phải là đầu óc nóng nảy làm bừa mà là sau khi đã nghĩ sâu tính kỹ mới có thể có hành động như thế. Càng là như vậy thì càng khiến cho người khác bái phục.</w:t>
      </w:r>
    </w:p>
    <w:p>
      <w:pPr>
        <w:pStyle w:val="BodyText"/>
      </w:pPr>
      <w:r>
        <w:t xml:space="preserve">o0o</w:t>
      </w:r>
    </w:p>
    <w:p>
      <w:pPr>
        <w:pStyle w:val="BodyText"/>
      </w:pPr>
      <w:r>
        <w:t xml:space="preserve">Tần Vô Song sau khi rời khỏi đám đồng môn, dọc đường lần theo manh mối của Ba Lập Minh để lại lúc trước mà hướng tới.</w:t>
      </w:r>
    </w:p>
    <w:p>
      <w:pPr>
        <w:pStyle w:val="BodyText"/>
      </w:pPr>
      <w:r>
        <w:t xml:space="preserve">Bích Phù Sơn này, địa thế vô cùng hiểm trở, sau khi Tần Vô Song tiến vào trong, hoàn toàn không dám lơ là thiếu cảnh giác. Hắn rất cẩn thận tra xét từng chi tiết nhỏ, khí tức Tiên Thiên của Ba Lập Minh cơ bản sót lại không còn nhiều, rất khó để nắm chắc. Nhưng căn cứ những điều mà vị Tôn giả kia kể lại thì Tần Vô Song cuối cùng cũng tìm ra được một chút manh mối.</w:t>
      </w:r>
    </w:p>
    <w:p>
      <w:pPr>
        <w:pStyle w:val="BodyText"/>
      </w:pPr>
      <w:r>
        <w:t xml:space="preserve">Không ngừng tiến tới phía trước, Tần Vô Song trong lòng vô cùng cảnh giác. Hắn biết đối thủ lần này khẳng định vô cùng khó chơi, rất có khả năng đối phương thậm chí là cường giả cấp Trung Linh Võ Cảnh.</w:t>
      </w:r>
    </w:p>
    <w:p>
      <w:pPr>
        <w:pStyle w:val="BodyText"/>
      </w:pPr>
      <w:r>
        <w:t xml:space="preserve">Đi nửa ngày, Tần Vô Song vẫn như cũ không tìm được một chút thu hoạch nào. Tâm niệm Tần Vô Song đột nhiên vừa động, nhớ tới đầu linh thú lúc trước lấy được từ chỗ của Pháp vương Thương Trạch.</w:t>
      </w:r>
    </w:p>
    <w:p>
      <w:pPr>
        <w:pStyle w:val="BodyText"/>
      </w:pPr>
      <w:r>
        <w:t xml:space="preserve">Đem con Bạch Điêu từ trong bọc hành lý trữ vật móc ra, Tần Vô Song đơn giản trao đổi vài câu, liền đem thả nó ra. Tần Vô Song lúc này đã có thể trao đổi đơn giản với Bạch Điêu. Mà con Bạch Điêu này đối với Tần Vô Song hiển nhiên cũng rất nghe lời, xét cho cùng một nhân loại có thể nắm giữ được thú ngữ đơn giản như Tần Vô Song, dù sao cũng không có nhiều lắm.</w:t>
      </w:r>
    </w:p>
    <w:p>
      <w:pPr>
        <w:pStyle w:val="BodyText"/>
      </w:pPr>
      <w:r>
        <w:t xml:space="preserve">Tính mẫn cảm của linh thú đối với hoàn cảnh xung quanh tuyệt đối mạnh hơn cường giả nhân loại. Bạch Điêu kia sau khi được Tần Vô Song dặn dò cẩn thận, bay ra khỏi tay Tần Vô Song, bắt đầu đi điều tra. Một người một linh thú, chia làm hai đường, quá trình điều tra cũng thuận tiện lên rất nhiều. Tốc độ tiến lên của Tần Vô Song cũng không nhanh lắm. Bây giờ mỗi ngày hắn đều có thể cảm nhận được linh lực dao động trong khí hải, những dấu hiệu đột phá ngày càng rõ ràng.</w:t>
      </w:r>
    </w:p>
    <w:p>
      <w:pPr>
        <w:pStyle w:val="BodyText"/>
      </w:pPr>
      <w:r>
        <w:t xml:space="preserve">Tần Vô Song có dự cảm, chỉ cần một chút kích thích cuối cùng nữa, một cái nguyên nhân dẫn đến nho nhỏ cũng có thể dẫn tới những đột phá. Hắn thực sự chờ mong loại cảm giác đột phá này.</w:t>
      </w:r>
    </w:p>
    <w:p>
      <w:pPr>
        <w:pStyle w:val="BodyText"/>
      </w:pPr>
      <w:r>
        <w:t xml:space="preserve">Nếu thực sự có thể đột phá như vậy, thì đối thủ này, dù cho có là cường giả cấp bậc như là Cực Âm Lão Quái, hắn cũng có thể lo liệu được. Đối thủ hung tàn như thế, không đem hắn tiêu diệt thì sự căm hận trong lòng khó mà tiêu hết được.</w:t>
      </w:r>
    </w:p>
    <w:p>
      <w:pPr>
        <w:pStyle w:val="BodyText"/>
      </w:pPr>
      <w:r>
        <w:t xml:space="preserve">Trong lòng Tần Vô Song cũng là một trận tức giận, chứng kiến mấy vạn thi thể trước mắt, nhìn thấy khung cảnh thê lương, thảm hại của trấn Tử Vân, cơn phẫn nộ tức giận trong lòng Tần Vô Song cũng vô cùng to lớn. Loại đồ sát kiểu này, không chỉ là kiểu giết hại đơn giản bình thường, hoàn toàn là kẻ cùng hung cực ác.</w:t>
      </w:r>
    </w:p>
    <w:p>
      <w:pPr>
        <w:pStyle w:val="BodyText"/>
      </w:pPr>
      <w:r>
        <w:t xml:space="preserve">Trong lúc đó, đột nhiên có một bóng trắng từ trong bụi cỏ bỏ chạy chui ra, không ngờ lại chính là đầu Bạch Điêu kia, phóng một hơi liền nhảy lên trên vai Tần Vô Song, kêu lên không ngừng, vẻ mặt vô cùng sợ hãi, tràn ngập ý sợ hãi, trong mắt lộ vẻ hoảng hốt vô cùng, không ngừng thúc giục Tần Vô Song mau rời khỏi đó.</w:t>
      </w:r>
    </w:p>
    <w:p>
      <w:pPr>
        <w:pStyle w:val="BodyText"/>
      </w:pPr>
      <w:r>
        <w:t xml:space="preserve">Tần Vô Song vận một luồng linh lực ra, làm dịu cảm xúc của đầu Bạch Điêu này, trao đổi hỏi:</w:t>
      </w:r>
    </w:p>
    <w:p>
      <w:pPr>
        <w:pStyle w:val="BodyText"/>
      </w:pPr>
      <w:r>
        <w:t xml:space="preserve">- Rốt cuộc là có chuyện gì?</w:t>
      </w:r>
    </w:p>
    <w:p>
      <w:pPr>
        <w:pStyle w:val="BodyText"/>
      </w:pPr>
      <w:r>
        <w:t xml:space="preserve">Bạch Điêu thét lên:</w:t>
      </w:r>
    </w:p>
    <w:p>
      <w:pPr>
        <w:pStyle w:val="BodyText"/>
      </w:pPr>
      <w:r>
        <w:t xml:space="preserve">- Có mãnh thú, mãnh thú rất lợi hại!</w:t>
      </w:r>
    </w:p>
    <w:p>
      <w:pPr>
        <w:pStyle w:val="BodyText"/>
      </w:pPr>
      <w:r>
        <w:t xml:space="preserve">- Mãnh thú?</w:t>
      </w:r>
    </w:p>
    <w:p>
      <w:pPr>
        <w:pStyle w:val="BodyText"/>
      </w:pPr>
      <w:r>
        <w:t xml:space="preserve">Tâm niệm Tần Vô Song chợt động, đã cảm giác được một luồng linh lực mạnh mẽ, bốc ra không hề kiêng kỵ, tốc độ tiến tới vô cùng nhanh chóng.</w:t>
      </w:r>
    </w:p>
    <w:p>
      <w:pPr>
        <w:pStyle w:val="BodyText"/>
      </w:pPr>
      <w:r>
        <w:t xml:space="preserve">Tần Vô Song trong lòng đột nhiên nhất động, đem con Bạch Điêu cất vào trong hành lý trữ vật, rất nhanh hướng ra phía sau bay đi. Hắn không phải là sợ hãi, mà là muốn dụ đầu mãnh thú đột kích rời xa khỏi nơi này. Càng ra bên ngoài thì thế cục đối với hắn càng có lợi.</w:t>
      </w:r>
    </w:p>
    <w:p>
      <w:pPr>
        <w:pStyle w:val="BodyText"/>
      </w:pPr>
      <w:r>
        <w:t xml:space="preserve">Xâm nhập vào địa bàn của đối phương, cùng đầu linh thú này đối chiến tuyệt đối không phải là hành động khôn ngoan. Ai mà biết được nó có đồng bọn hay không, cũng không biết sau lưng nó có thế lực lớn mạnh nào nữa không?</w:t>
      </w:r>
    </w:p>
    <w:p>
      <w:pPr>
        <w:pStyle w:val="BodyText"/>
      </w:pPr>
      <w:r>
        <w:t xml:space="preserve">Tần Vô Song thoáng nhìn lại phía sau, liền bắt gặp một cái đầu mãnh thú thân thể to lớn như mãnh hổ, nhưng thân hình lại giống như một con sói hoang. Tốc độ của con mãnh thú này vô cùng nhanh, chân sau đạp một cái tựa như tia chớp bắn tới. Tần Vô Song phát hiện, tốc độ tấn công của đầu mãnh thú này dĩ nhiên là còn nhanh hơn hắn một chút.</w:t>
      </w:r>
    </w:p>
    <w:p>
      <w:pPr>
        <w:pStyle w:val="BodyText"/>
      </w:pPr>
      <w:r>
        <w:t xml:space="preserve">Nhưng mà Tần Vô Song cũng thông qua khoảng thời gian này quan sát ra con mãnh thú. Nó quả nhiên là một đầu linh thú trung cấp. Linh thú cùng đẳng cấp với nhân loại, thì sức chiến đấu bình thường so với sức chiến đấu của cường giả nhân loại cùng đẳng cấp thì kém hơn một chút. Nhưng lại có một loại ngoại lệ. Loại ngoại lệ này chính là Chiến linh thú. Loại Chiến linh thú này trời sinh chính là tính cách hiếu chiến, thực lực chiến đấu vô cùng mạnh mẽ. Đầu Phong Lang này đúng là một loại Chiến linh thú, vô cùng tàn bạo khát máu. Những thi thể không trọn vẹn ở trấn Tử Vân toàn bộ đều là nó gặm chết. Mà Ba Lạp Minh cũng là chết trong tay đầu Phong Lang này.</w:t>
      </w:r>
    </w:p>
    <w:p>
      <w:pPr>
        <w:pStyle w:val="BodyText"/>
      </w:pPr>
      <w:r>
        <w:t xml:space="preserve">Chỉ là sau lưng tên Phong Lang này vẫn còn một chủ nhân khế ước. Hiện tại, gã chủ nhân khế ước này hiện đang bế quan ba ngày ở sâu trong Bích Phù Sơn, tiêu hóa thành quả chiến đấu trong khoảng thời gian này. Mà đầu Phong Lang này, chính là phụ trách canh gác cùng hộ pháp.</w:t>
      </w:r>
    </w:p>
    <w:p>
      <w:pPr>
        <w:pStyle w:val="BodyText"/>
      </w:pPr>
      <w:r>
        <w:t xml:space="preserve">Tần Vô Song thả đầu Bạch Điêu ra, đúng lúc xâm nhập vào lãnh địa phòng ngự của con Phong Lang kia. Lập tức liền phát giác ra được hơi thở cường đại của Phong Lang, hoang mang vội vàng một đường bỏ trốn ra ngoài.</w:t>
      </w:r>
    </w:p>
    <w:p>
      <w:pPr>
        <w:pStyle w:val="BodyText"/>
      </w:pPr>
      <w:r>
        <w:t xml:space="preserve">Chỉ là tính cách của đầu Phong Lang này vô cùng tàn bạo, một khi cảm nhận thấy được có đầu linh thú xâm nhập vào lãnh địa của mình liền lập tức đuổi theo. Bản thân Phong Lang vốn dĩ cũng là loại linh thú ăn thịt, ăn linh thú đối với nó mà nói chẳng những có thể thỏa mãn bản tính khát máu của nó, còn có thể thăng cấp cho tu vi, dự trữ linh lực.</w:t>
      </w:r>
    </w:p>
    <w:p>
      <w:pPr>
        <w:pStyle w:val="BodyText"/>
      </w:pPr>
      <w:r>
        <w:t xml:space="preserve">Sau khi đuổi theo đến đây, lại phát hiện ra sau lưng con Bạch Điêu kia lại có người khác thuần dưỡng, ác niệm nổi lên, dự định tiêu diệt luôn cả Tần Vô Song và con Bạch Điêu.</w:t>
      </w:r>
    </w:p>
    <w:p>
      <w:pPr>
        <w:pStyle w:val="BodyText"/>
      </w:pPr>
      <w:r>
        <w:t xml:space="preserve">Tần Vô Song biết, so sánh về mặt linh lực thuần khiết cùng với lực công kích thì hắn vẫn còn kém đầu Phong Lang này nửa cấp. Nhưng so về quần chiến, Tần Vô Song hắn tuyệt đối sẽ không thua.</w:t>
      </w:r>
    </w:p>
    <w:p>
      <w:pPr>
        <w:pStyle w:val="BodyText"/>
      </w:pPr>
      <w:r>
        <w:t xml:space="preserve">Quan trọng nhất chính là, hắn hiện tại xâm nhập vào nơi này, bất quá cũng chỉ mới một ngày thời gian, dùng toàn lực chạy trốn ra bên ngoài, rất dễ dàng phóng tới bên cạnh Bích Phù Sơn.</w:t>
      </w:r>
    </w:p>
    <w:p>
      <w:pPr>
        <w:pStyle w:val="BodyText"/>
      </w:pPr>
      <w:r>
        <w:t xml:space="preserve">Chỉ cần ở bên cạnh Bích Phù Sơn, là chiến hay là lui, ít nhiều cũng đều có ưu thế. Không phải là hắn sợ đầu Phong Lang này, mà là muốn ngăn chặn bất kỳ điều gì ngoài ý muốn tới từ sâu bên trong Bích Phù Sơn.</w:t>
      </w:r>
    </w:p>
    <w:p>
      <w:pPr>
        <w:pStyle w:val="BodyText"/>
      </w:pPr>
      <w:r>
        <w:t xml:space="preserve">Đầu Phong Lang kia nhìn thấy Tần Vô Song dùng toàn lực chạy trốn, nghĩ rằng Tần Vô Song sợ hắn, nó càng thêm kiêu ngạo, không ngừng đuổi theo. Chạy ước chừng khoảng một canh giờ, Tần Vô Song đột nhiên dừng lại cước bộ, tay áo run lên, sợi roi xà hình nhất thời vung lên, dùng thú ngữ thăm dò một câu:</w:t>
      </w:r>
    </w:p>
    <w:p>
      <w:pPr>
        <w:pStyle w:val="BodyText"/>
      </w:pPr>
      <w:r>
        <w:t xml:space="preserve">- Súc sinh nhà ngươi, đuổi theo ta làm cái gì?</w:t>
      </w:r>
    </w:p>
    <w:p>
      <w:pPr>
        <w:pStyle w:val="BodyText"/>
      </w:pPr>
      <w:r>
        <w:t xml:space="preserve">Đầu Phong Lang sửng sốt, lại không thể ngờ Tần Vô Song có thể nói được thú ngữ. Tần Vô Song thừa dịp này, trong nháy mắt, sợi roi xà hình đã vung lên, quất tới lưng nó. Đầu Phong Lang kia rít gào một tiếng, toàn thân đột nhiên di động, một đạo ngân quang thoáng hiện ở trên lưng nó.</w:t>
      </w:r>
    </w:p>
    <w:p>
      <w:pPr>
        <w:pStyle w:val="BodyText"/>
      </w:pPr>
      <w:r>
        <w:t xml:space="preserve">Sợi roi xà hình của Tần Vô Song vụt tới, cảm giác được sợi dây roi đã đánh trúng trên lưng của đầu Phong Lang, ngân quang thoáng hiện, một roi này cảm giác lực lượng đã đánh trúng, nhưng lại không hề có chút phản ứng nào.</w:t>
      </w:r>
    </w:p>
    <w:p>
      <w:pPr>
        <w:pStyle w:val="BodyText"/>
      </w:pPr>
      <w:r>
        <w:t xml:space="preserve">Tên Phong Lang kia khóe miệng có chút nhếch lên, dường như là đang đùa cợt liếc mắt nhìn Tần Vô Song, giống như là cố ý thị uy vậy, lông tơ toàn thân dựng đứng lên, lại gầm một tiếng kiêu ngạo.</w:t>
      </w:r>
    </w:p>
    <w:p>
      <w:pPr>
        <w:pStyle w:val="BodyText"/>
      </w:pPr>
      <w:r>
        <w:t xml:space="preserve">- Súc sinh này, lại không e ngại sự công kích của sợi roi của mình? Lớp da bên ngoài này của nó có chút cổ quái!</w:t>
      </w:r>
    </w:p>
    <w:p>
      <w:pPr>
        <w:pStyle w:val="BodyText"/>
      </w:pPr>
      <w:r>
        <w:t xml:space="preserve">Trong lòng Tần Vô Song thoáng có chút giật mình, nhưng cũng không lo lắng.</w:t>
      </w:r>
    </w:p>
    <w:p>
      <w:pPr>
        <w:pStyle w:val="BodyText"/>
      </w:pPr>
      <w:r>
        <w:t xml:space="preserve">- Công kích của sợi roi này không mang theo tính sắc nhọn, có lẽ da sói bên ngoài có loại thuộc tính tiêu trừ linh lực.</w:t>
      </w:r>
    </w:p>
    <w:p>
      <w:pPr>
        <w:pStyle w:val="BodyText"/>
      </w:pPr>
      <w:r>
        <w:t xml:space="preserve">Kinh nghiệm lâm địch của Tần Vô Song vốn dĩ vô cùng phong phú, bởi vậy một lần công kích không thành thì cũng không hề hoảng hốt, mà rút Tử Dương Kiếm ra, cười lạnh nói:</w:t>
      </w:r>
    </w:p>
    <w:p>
      <w:pPr>
        <w:pStyle w:val="BodyText"/>
      </w:pPr>
      <w:r>
        <w:t xml:space="preserve">- Không sợ roi, vậy thì thử kiếm phong xem, thẻ xem ngươi còn dám không tránh không?</w:t>
      </w:r>
    </w:p>
    <w:p>
      <w:pPr>
        <w:pStyle w:val="BodyText"/>
      </w:pPr>
      <w:r>
        <w:t xml:space="preserve">Nói xong, một đường Tử Dương Kiếm bình bình bay tới, một kiếm nhất thời hóa thành hàng ngàn hàng vạn đường kiếm, kiếm khí bay lên, lạnh thấu xương hướng tới lưng của Phong Lang mà chém xuống.</w:t>
      </w:r>
    </w:p>
    <w:p>
      <w:pPr>
        <w:pStyle w:val="BodyText"/>
      </w:pPr>
      <w:r>
        <w:t xml:space="preserve">Đầu Phong Lang kia khẽ khịt khịt mũi mấy cái tỏ vẻ khinh thường. Nhưng lần này, nó quả nhiên là không dám đỡ lấy, thân thể uốn cong một cái, giống như một đạo gió lớn, trực tiếp luồn qua mấy trăm dặm bên ngoài, tốc độ này quả nhiên là không hề bình thường.</w:t>
      </w:r>
    </w:p>
    <w:p>
      <w:pPr>
        <w:pStyle w:val="BodyText"/>
      </w:pPr>
      <w:r>
        <w:t xml:space="preserve">Tần Vô Song âm thầm giật mình, thực lực của đầu Phong Lang này quả thật khó mà giải quyết. Tần Vô Song nghĩ thấy, đầu Phong Lang trước mặt này, thực lực cực kỳ cao, thậm chí còn có thể gần ngang bằng với Cực Âm Lão Quái.</w:t>
      </w:r>
    </w:p>
    <w:p>
      <w:pPr>
        <w:pStyle w:val="BodyText"/>
      </w:pPr>
      <w:r>
        <w:t xml:space="preserve">Tuy rằng Phong Lang này không có thực lực bá đạo tuyệt đối như Cực Âm Lão Quái, nhưng nói về độ thuần chất và tốc độ, cùng với năng lực phòng ngự, lại còn đáng sợ hơn cả Cực Âm Lão Quái nữa. Hai chân Phong Lang đột nhiên thấp xuống, chân sau lại nhích cao lên khởi động.</w:t>
      </w:r>
    </w:p>
    <w:p>
      <w:pPr>
        <w:pStyle w:val="BodyText"/>
      </w:pPr>
      <w:r>
        <w:t xml:space="preserve">Chỉ một tiếng gầm nhẹ, toàn thân giống như một cây cung đã được giương lên, phút chốc bắn ra, kỹ năng di chuyển cực kỳ nhanh, quả thật giống như một đạo quang ảnh phóng qua, như luồng gió thổi tới.</w:t>
      </w:r>
    </w:p>
    <w:p>
      <w:pPr>
        <w:pStyle w:val="BodyText"/>
      </w:pPr>
      <w:r>
        <w:t xml:space="preserve">Hai móng chân của nó như cào trong hư không, một đạo phong nhận hình bán nguyệt cực nhanh bay ra, liền hướng phía Tần Vô Song chém tới.</w:t>
      </w:r>
    </w:p>
    <w:p>
      <w:pPr>
        <w:pStyle w:val="BodyText"/>
      </w:pPr>
      <w:r>
        <w:t xml:space="preserve">- Thuộc tính tự nhiên công kích!</w:t>
      </w:r>
    </w:p>
    <w:p>
      <w:pPr>
        <w:pStyle w:val="BodyText"/>
      </w:pPr>
      <w:r>
        <w:t xml:space="preserve">Trong lòng Tần Vô Song chợt chùng xuống, đã cảm giác rất rõ ràng, đạo phong nhận hình bán nguyệt này thế nhưng lại ẩn chứa Phong thuộc tính huyền ảo.</w:t>
      </w:r>
    </w:p>
    <w:p>
      <w:pPr>
        <w:pStyle w:val="BodyText"/>
      </w:pPr>
      <w:r>
        <w:t xml:space="preserve">Tuy rằng Phong thuộc tính không phải là ngũ hành thuộc tính cơ bản, nhưng cũng là một loại năng lượng tự nhiên uy lực vô cùng. Tần Vô Song cũng không dám chậm trễ, lập tức khởi động Lăng Vân Tiên Bộ, né tránh đạo công kích kia.</w:t>
      </w:r>
    </w:p>
    <w:p>
      <w:pPr>
        <w:pStyle w:val="BodyText"/>
      </w:pPr>
      <w:r>
        <w:t xml:space="preserve">Hai chân Phong Lang không ngừng cào vào hư không, nhất thời cát bay đá chạy, hắc khí bừng bừng, khiến cho Tần Vô Song liên tục thối lui về phía sau. Thế nhưng Tần Vô Son lâm nguy không loạn, chỉ là tránh né trái phải, đồng thời trong lòng cũng suy nghĩ tìm cách khắc chế.</w:t>
      </w:r>
    </w:p>
    <w:p>
      <w:pPr>
        <w:pStyle w:val="BodyText"/>
      </w:pPr>
      <w:r>
        <w:t xml:space="preserve">Đầu Phong Lang này tuy rằng rất mạnh, nhưng dù sao cũng là một đầu Chiến linh thú. Làm linh thú thì có sở trường của linh thú, nhưng cũng có những yếu điểm trí mạng.</w:t>
      </w:r>
    </w:p>
    <w:p>
      <w:pPr>
        <w:pStyle w:val="BodyText"/>
      </w:pPr>
      <w:r>
        <w:t xml:space="preserve">Yếu điểm này chính là sự kiêu ngạo, khinh địch! Nếu như có thể lợi dụng cái khuyết điểm này của nó thì Tần Vô Song tự tin là có cơ hội đem đầu Phong Lang này thu thập.</w:t>
      </w:r>
    </w:p>
    <w:p>
      <w:pPr>
        <w:pStyle w:val="BodyText"/>
      </w:pPr>
      <w:r>
        <w:t xml:space="preserve">Một bên chiến đấu, một bên bắt đầu suy nghĩ, không ngừng nghiên cứu đặc điểm chiến đấu của Phong Lang.</w:t>
      </w:r>
    </w:p>
    <w:p>
      <w:pPr>
        <w:pStyle w:val="BodyText"/>
      </w:pPr>
      <w:r>
        <w:t xml:space="preserve">Chính như sự nhận xét của năm vị Điện chủ, Tần Vô Song vốn là một cao thủ chiến đấu. Hắn đối với năng lực nắm bắt tiết tấu chiến đấu, chính là đại bộ phận được thành lập trên nền tảng cơ sở của Lăng Vân Tiên Bộ.</w:t>
      </w:r>
    </w:p>
    <w:p>
      <w:pPr>
        <w:pStyle w:val="BodyText"/>
      </w:pPr>
      <w:r>
        <w:t xml:space="preserve">Lăng Vân Tiên Bộ không loạn, hắn cũng liền có cơ hội tìm kiếm, nắm bắt tiết tấu chiến đấu.</w:t>
      </w:r>
    </w:p>
    <w:p>
      <w:pPr>
        <w:pStyle w:val="Compact"/>
      </w:pPr>
      <w:r>
        <w:t xml:space="preserve">Ủng hộ chỉ với 1 click và 5s ! (adf.ly/4EmoB)</w:t>
      </w:r>
      <w:r>
        <w:br w:type="textWrapping"/>
      </w:r>
      <w:r>
        <w:br w:type="textWrapping"/>
      </w:r>
    </w:p>
    <w:p>
      <w:pPr>
        <w:pStyle w:val="Heading2"/>
      </w:pPr>
      <w:bookmarkStart w:id="269" w:name="chương-247"/>
      <w:bookmarkEnd w:id="269"/>
      <w:r>
        <w:t xml:space="preserve">247. Chương 24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47: Dấu hiệu đột phá.</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Không biết bao nhiêu lần, Tần Vô Song dựa vào loại phương thức này liền tìm ra được cơ hội, tìm được sơ hở của đối phương, trong tình thế xấu mà chuyển bại thành thắng. Đấu với Triệu Mục Chi, đấu với Vi Dực sư huynh đều là như thế.</w:t>
      </w:r>
    </w:p>
    <w:p>
      <w:pPr>
        <w:pStyle w:val="BodyText"/>
      </w:pPr>
      <w:r>
        <w:t xml:space="preserve">Nhất là trận chiến cùng với Vi Dực sư huynh, Tần Vô Song dưới tình thế không có một chút ưu thế gì, lâm vào tình trạng chiến đấu vô cùng hung hiểm, nhưng cuối cùng vẫn tìm ra được một tia cơ hội, mạnh mẽ đem cục diện nắm bắt ở trong tay.</w:t>
      </w:r>
    </w:p>
    <w:p>
      <w:pPr>
        <w:pStyle w:val="BodyText"/>
      </w:pPr>
      <w:r>
        <w:t xml:space="preserve">Chiến cục lần này, hiển nhiên so với lần chiến đấu với Vi Dực sư huynh vẫn còn hung hiểm hơn một chút. Tần Vô Song bất luận là cố gắng thế nào cũng vẫn là không thể tìm ra được cơ hội ra tay thích hợp.</w:t>
      </w:r>
    </w:p>
    <w:p>
      <w:pPr>
        <w:pStyle w:val="BodyText"/>
      </w:pPr>
      <w:r>
        <w:t xml:space="preserve">Bởi vì tốc độ của con Phong Lang kia thực sự là quá nhanh. Tần Vô Song ở trong tình thế không có một một chút ưu thế nào, hiệu suất phản kích cũng rất không lạc quan.</w:t>
      </w:r>
    </w:p>
    <w:p>
      <w:pPr>
        <w:pStyle w:val="BodyText"/>
      </w:pPr>
      <w:r>
        <w:t xml:space="preserve">Thành ra Tần Vô Song lúc này, căn bản không hề nghĩ sẽ lựa chọn kỹ năng đánh lén. Tốc độ di chuyển của Phong Lang nhanh như vậy, Tần Vô Song cũng không muốn bại lộ ra những con bài tẩy cuối cùng.</w:t>
      </w:r>
    </w:p>
    <w:p>
      <w:pPr>
        <w:pStyle w:val="BodyText"/>
      </w:pPr>
      <w:r>
        <w:t xml:space="preserve">Nhưng mà Tần Vô Song cũng không hẳn là không có nửa điểm ưu thế. Hắn biết da của Phong Lang có thể triệt tiêu linh lực nhưng xét đến cùng cũng không có cách gì đối diện trực tiếp với công kích cả, bởi vậy hắn một khi tiến hành phản kích tự nhiên đều là dùng Tử Dương Kiếm mà thăm hỏi nó.</w:t>
      </w:r>
    </w:p>
    <w:p>
      <w:pPr>
        <w:pStyle w:val="BodyText"/>
      </w:pPr>
      <w:r>
        <w:t xml:space="preserve">Đầu Phong Lang kia cũng vô cùng giảo hoạt, hễ Tần Vô Song dùng Tử Dương Kiếm đánh tới, hắn liền trốn đi. Lúc Tần Vô Song dùng sợi roi xà hình, nó lại hoàn toàn không tránh né. Bởi vậy, sợi roi ở trong tay Tần Vô Song lại chỉ như dùng để trưng bày mà thôi. Nhưng mà Tần Vô Song cũng không dự định thu roi về, thấp thoáng trong lúc đó, hắn đã có ý tưởng vô cùng to gan lớn mật.</w:t>
      </w:r>
    </w:p>
    <w:p>
      <w:pPr>
        <w:pStyle w:val="BodyText"/>
      </w:pPr>
      <w:r>
        <w:t xml:space="preserve">Ý tưởng này vừa tới, Tần Vô Song không nhịn được, nhiệt huyết sôi trào. Nếu kế hoạch này thực sự có thể thực thi được, vậy thì khẳng định là phi thường nghịch thiên.</w:t>
      </w:r>
    </w:p>
    <w:p>
      <w:pPr>
        <w:pStyle w:val="BodyText"/>
      </w:pPr>
      <w:r>
        <w:t xml:space="preserve">- Có lẽ, sự đột phá ta, chỉ có thể trông cậy vào đầu chiến lang này mà thôi.</w:t>
      </w:r>
    </w:p>
    <w:p>
      <w:pPr>
        <w:pStyle w:val="BodyText"/>
      </w:pPr>
      <w:r>
        <w:t xml:space="preserve">Ý niệm trong lòng Tần Vô Song chợt lóe lên, khẽ cười. Bước chân không mảy may loạn, không ngừng lùi lại. Hắn tự nhiên thu hồi thế công, không hề phản kích, mà là dùng toàn bộ dùng toàn bộ tinh thần ứng phá vỡ công kích của đầu Phong Lang độc ác này.</w:t>
      </w:r>
    </w:p>
    <w:p>
      <w:pPr>
        <w:pStyle w:val="BodyText"/>
      </w:pPr>
      <w:r>
        <w:t xml:space="preserve">Hắn muốn xác định rõ ràng đặc điểm công kích của đầu Phong Lang hung mãnh này trước, sau đó mới tìm cách đánh thẳng vào đặc điểm vận công của nó. Bình thường mà nói, linh lực của linh thú chính là dựa vào nội đan của nó cung ứng.</w:t>
      </w:r>
    </w:p>
    <w:p>
      <w:pPr>
        <w:pStyle w:val="BodyText"/>
      </w:pPr>
      <w:r>
        <w:t xml:space="preserve">Mà nội đan của linh thú thường ở trong vùng trước ngực của chúng. Vùng này đối với loài bò sát bốn chân mà nói, tương đối bí mật, rất khó để có thể công kích tới.</w:t>
      </w:r>
    </w:p>
    <w:p>
      <w:pPr>
        <w:pStyle w:val="BodyText"/>
      </w:pPr>
      <w:r>
        <w:t xml:space="preserve">Những cây cỏ thảo tùng ở hai bên đường bỗng chốc tách ra hai bên, một đạo phong lãng tức tốc xông đến, đầu Phong Lang này sau khi đánh ra ba đạo phong lãng, toàn thân trực tiếp phóng tới Tần Vô Song mà công kích. Tần Vô Song nhìn rõ ràng lộ tuyến, liền dùng Tử Dương Kiếm chém mạnh về phía đó.</w:t>
      </w:r>
    </w:p>
    <w:p>
      <w:pPr>
        <w:pStyle w:val="BodyText"/>
      </w:pPr>
      <w:r>
        <w:t xml:space="preserve">Một đạo kim quang thất luyện bổ mạnh xuống mặt đất, nhất thời mặt đất cũng tách ra thành một khe hở lớn, trực tiếp hướng tới Phong Lang mà kéo dài tới. Đầu Phong Lang kia rít lên một tiếng, thừa dịp khe hở kia phóng tới liền nhất thời chui xuống. Đầu Phong Lang này còn có thể chui được xuống mặt đất!</w:t>
      </w:r>
    </w:p>
    <w:p>
      <w:pPr>
        <w:pStyle w:val="BodyText"/>
      </w:pPr>
      <w:r>
        <w:t xml:space="preserve">Lần này, thế nhưng hoàn toàn nằm ngoài dự kiến của Tần Vô Song, hắn biết Phong Lang thủ đoạn cao cường, nhưng không nghĩ tới khả năng của hắn lại có thể phong phú tới vậy, lại còn có thể chui xuống lòng đất!</w:t>
      </w:r>
    </w:p>
    <w:p>
      <w:pPr>
        <w:pStyle w:val="BodyText"/>
      </w:pPr>
      <w:r>
        <w:t xml:space="preserve">- Chiến linh thú trung cấp quả nhiên không tầm thường.</w:t>
      </w:r>
    </w:p>
    <w:p>
      <w:pPr>
        <w:pStyle w:val="BodyText"/>
      </w:pPr>
      <w:r>
        <w:t xml:space="preserve">Tần Vô Song âm thầm khen ngợi, trong lòng càng nhiều hơn là cảm giác khát vọng. Thân thể nhanh chóng lùi lại, nhảy lên trên một gốc đại thụ, mũi chân điểm nhẹ, dẫm lên một nhánh cây chìa ra bên ngoài, nhoáng một cái, quan sát sự biến hóa trên mặt đất.</w:t>
      </w:r>
    </w:p>
    <w:p>
      <w:pPr>
        <w:pStyle w:val="BodyText"/>
      </w:pPr>
      <w:r>
        <w:t xml:space="preserve">Tuy rằng đầu Phong Lang có thể chui xuống lòng đất, nhưng không thể nào hoàn toàn che dấu được khí tức, chỉ cần có một chút khí tức linh lực dao động thì không thể thoát được sự truy tung của Tần Vô Song. Tần Vô Song đối với kỹ năng chui xuống lòng đất của nó thì không hề lo sợ.</w:t>
      </w:r>
    </w:p>
    <w:p>
      <w:pPr>
        <w:pStyle w:val="BodyText"/>
      </w:pPr>
      <w:r>
        <w:t xml:space="preserve">Nếu đầu Phong Lang này bất động trốn luôn dưới lòng đất, phục kích hắn, Tần Vô Song còn có chút kiêng kỵ. Bởi vì không biết vào lúc nào, nó đang nấp ở dưới mặt đất lợi dụng mình không phòng bị tấn công lên trên thì cũng vô cùng khó đỡ.</w:t>
      </w:r>
    </w:p>
    <w:p>
      <w:pPr>
        <w:pStyle w:val="BodyText"/>
      </w:pPr>
      <w:r>
        <w:t xml:space="preserve">Nhưng mà Phong Lang này, nằm ở dưới lòng đất dưới sự quan sát của hắn, Tần Vô Song cũng tự nhiên không lo lắng. Đây là điểm khác nhau lớn nhất giữa nhân loại và linh thú, kiêu ngạo tự phụ, thích phô trương thanh thế, khoe thực lực.</w:t>
      </w:r>
    </w:p>
    <w:p>
      <w:pPr>
        <w:pStyle w:val="BodyText"/>
      </w:pPr>
      <w:r>
        <w:t xml:space="preserve">Đầu Phong Lang này trải qua giao chiến cùng với Tần Vô Song, trong lòng đã nhận định, cảnh giới linh lực của Tần Vô Song còn lâu mới bằng được bản thân nó là Chiến linh thú trung cấp, mà các loại chiến kỹ của hắn cũng không có gì đáng ngại. Bởi vậy, nó bây giờ đang nghĩ đến các loại phương pháp tàn bạo, giết chết nhân loại này, sau đó hút khô khí hải của hắn, cắn nuốt đầu linh thú kia của hắn. Đó là toàn bộ chủ ý trong đầu của Phong Lang. Nó cảm thấy, kỹ năng chui xuống lòng đất này của mình có thể khiến Tần Vô Song khó mà phòng ngự được.</w:t>
      </w:r>
    </w:p>
    <w:p>
      <w:pPr>
        <w:pStyle w:val="BodyText"/>
      </w:pPr>
      <w:r>
        <w:t xml:space="preserve">Vù!</w:t>
      </w:r>
    </w:p>
    <w:p>
      <w:pPr>
        <w:pStyle w:val="BodyText"/>
      </w:pPr>
      <w:r>
        <w:t xml:space="preserve">Tần Vô Song bên tai vừa động, nghe dưới nền đất truyền tới một âm thanh trận thanh âm đụnh mạnh, rễ cây đại thụ dưới chân hắn không ngừng bị bật lên.</w:t>
      </w:r>
    </w:p>
    <w:p>
      <w:pPr>
        <w:pStyle w:val="BodyText"/>
      </w:pPr>
      <w:r>
        <w:t xml:space="preserve">Cái lực lượng đụng mạnh này vô cùng bá đạo, không ngừng hướng thẳng lên trên, vụn gỗ trên thân cây đại thụ rơi xuống tán loạn, toàn bộ thân đại thụ nhất thời vỡ ra hai bên.</w:t>
      </w:r>
    </w:p>
    <w:p>
      <w:pPr>
        <w:pStyle w:val="BodyText"/>
      </w:pPr>
      <w:r>
        <w:t xml:space="preserve">Đột nhiên, trong thân cây bị phá ra một cái động lớn. Đầu Phong Lang kia giống như một cái máy khoan, toàn thân ngưng tụ lại thành một mũi nhọn hướng từ dưới chân Tần Vô Song mà đánh lên.</w:t>
      </w:r>
    </w:p>
    <w:p>
      <w:pPr>
        <w:pStyle w:val="BodyText"/>
      </w:pPr>
      <w:r>
        <w:t xml:space="preserve">Tần Vô Song quát một tiếng lớn, sợi roi xà hình trong tay rung một cái, xoay vòng trong không trung, quấn thành ba vòng dây trùm xuống thân thể của đầu Phong Lang kia.</w:t>
      </w:r>
    </w:p>
    <w:p>
      <w:pPr>
        <w:pStyle w:val="BodyText"/>
      </w:pPr>
      <w:r>
        <w:t xml:space="preserve">Vừa quấn tay một cái, sợi roi xà hình đã cuốn lấy thân thể của Phong Lang thành ba vòng. Tay Tần Vô Song rung mạnh, tần suất cực nhanh, cơ hồ có thể chặn lại toàn bộ đường chui trở xuống của Phong Lang.</w:t>
      </w:r>
    </w:p>
    <w:p>
      <w:pPr>
        <w:pStyle w:val="BodyText"/>
      </w:pPr>
      <w:r>
        <w:t xml:space="preserve">Tần Vô Song một bên di chuyển, dưới chân không ngừng lùi ra phía sau. Đột nhiên, cánh tay hắn kéo mạnh, chiếc roi dài trong tay hắn thắt chặt, trói buộc thân hình của Phong Lang. Đầu Phong Lang này có chút đắc ý, đối với roi sợi roi xà hình không một chút mảy may để ý. Dù rằng thân thể nó đang bị trói chặt, nhưng nó cũng không hề sợ hãi, bởi vì nó căn bản không hề sợ hãi bất kỳ sự công kích nào của chiếc roi xà hình đó.</w:t>
      </w:r>
    </w:p>
    <w:p>
      <w:pPr>
        <w:pStyle w:val="BodyText"/>
      </w:pPr>
      <w:r>
        <w:t xml:space="preserve">Cho dù Tần Vô Song định dùng sợi roi dài này trói nó nhưng nó cũng rất tự tin, ở phương diện lực lượng tuyệt đối sẽ không thua một nhân loại cấp bậc Sơ Linh Võ Giả.</w:t>
      </w:r>
    </w:p>
    <w:p>
      <w:pPr>
        <w:pStyle w:val="BodyText"/>
      </w:pPr>
      <w:r>
        <w:t xml:space="preserve">Bởi vậy, ngân quang trên toàn thân nó chợt lóe, lông tơ toàn thân nó lại lần nữa hung hăng dựng đứng lên. Đột nhiên cái mồm to như chậu máu hét lên một tiếng, ngân quang trên người càng phát sáng hơn, hóa ra nó định dùng lực lượng cơ thể của mình, đem sợi roi xà hình của Tần Vô Song hất văng tung tóe. Mà đúng lúc này, trên khóe miệng của Tần Vô Song lại hiện lên một tia mỉm cười khó có thể nhận ra.</w:t>
      </w:r>
    </w:p>
    <w:p>
      <w:pPr>
        <w:pStyle w:val="BodyText"/>
      </w:pPr>
      <w:r>
        <w:t xml:space="preserve">Đầu Phong Lang này thực lực quả thật rất mạnh, nhưng mà Tần Vô Song lúc này lại vô cùng khoái trá. Hắn không ngừng dụ hoặc, cuối cùng cũng làm cho sự đề phòng của con Phong Lang hạ xuống mức thấp nhất, biến tâm lý kiêu căng của nó bành trướng lên đến trình độ cực đại.</w:t>
      </w:r>
    </w:p>
    <w:p>
      <w:pPr>
        <w:pStyle w:val="BodyText"/>
      </w:pPr>
      <w:r>
        <w:t xml:space="preserve">Mà đúng lúc này, đầu Phong Lang kia cho rằng cũng chỉ đơn giản là hất văng tung tóe một cây roi Tiên Thiên Sơ Linh Khí mà thôi, nên căn bản không hề có chút kinh sợ. Lại không thể ngờ rằng, ý nghĩ này của nó đã đẩy nó rơi thẳng xuống vực sâu. Nó hôm nay đã biến thành một con mồi của Tần Vô Song, là một con sơn dương đang đợi làm thịt!</w:t>
      </w:r>
    </w:p>
    <w:p>
      <w:pPr>
        <w:pStyle w:val="BodyText"/>
      </w:pPr>
      <w:r>
        <w:t xml:space="preserve">Tần Vô Song cười hắc hắc, ngón cái hai tay gắt gao cầm lấy cái chuôi của sợi roi xà hình, Bắc Minh Đại Pháp vận hành một đường, theo con đường quen thuộc kéo dài đi ra ngoài.</w:t>
      </w:r>
    </w:p>
    <w:p>
      <w:pPr>
        <w:pStyle w:val="BodyText"/>
      </w:pPr>
      <w:r>
        <w:t xml:space="preserve">Hóa ra, ba cái vòng trói này của Tần Vô Song vô cùng tinh tế, vừa đúng lúc trói ngay chỗ nội đan của đầu Phong Lang. Dưới sự hấp thu linh lực của Bắc Minh Đại Pháp, đầu Phong Lang kia chỉ cảm thấy khí hải bên trong viên nội đan kia nhất thời trống không. Bất cứ linh lực nào vừa mới thúc dục ra, giống như đá chìm dưới đáy biển, không còn một chút tin tức.</w:t>
      </w:r>
    </w:p>
    <w:p>
      <w:pPr>
        <w:pStyle w:val="BodyText"/>
      </w:pPr>
      <w:r>
        <w:t xml:space="preserve">Mới đầu nó hoàn toàn không để ý tới, lại thúc giục một lần nữa, linh lực bá đạo xuất ra khỏi khí hải, vừa tới tầng ngoài, liền lập tức giống như bị một cái lực lượng gì đó rút hết đi vậy.</w:t>
      </w:r>
    </w:p>
    <w:p>
      <w:pPr>
        <w:pStyle w:val="BodyText"/>
      </w:pPr>
      <w:r>
        <w:t xml:space="preserve">Con Phong Lang kia có chút không tin tưởng, lại thúc giục lần nữa, một hơi làm liền ba cái, lần nào cũng là giống nhau. Lúc này nó mới ý thức được trong chuyện này có chút không đúng. Nó liền vội thét dài một tiếng, thân thể phóng vút lên trên không, muốn bức cho Tần Vô Song phải buông tay ra.</w:t>
      </w:r>
    </w:p>
    <w:p>
      <w:pPr>
        <w:pStyle w:val="BodyText"/>
      </w:pPr>
      <w:r>
        <w:t xml:space="preserve">Mà giờ phút này, Tần Vô Song đã giống như một khối nam châm vậy, không ngừng hấp thụ linh lực, sao lại có thể dễ dàng buông tay? Mặc kệ cho đầu Phong Lang này có giãy dụa thế nào đi nữa, hắn thủy chung vẫn phóng sát ngay bên cạnh của nó, không ngừng phóng tới, thuận theo thế di chuyển của Phong Lang mà phóng theo, không cho nó giãy ra.</w:t>
      </w:r>
    </w:p>
    <w:p>
      <w:pPr>
        <w:pStyle w:val="BodyText"/>
      </w:pPr>
      <w:r>
        <w:t xml:space="preserve">Mà đầu Phong Lang giờ phút này chỉ cảm thấy có hai luồng lực lượng không biết là cái gì kia, phóng vọt thẳng vào bên trong nội đan của hắn, phi thường bá đạo không ngừng hấp thụ linh lực dự trữ trong nội đan của hắn. Hai đạo lực lượng này, thật giống như mấy con giòi bám trong xương mu bàn chân của nó, bất luận nó giãy dụa thế nào thì nó cũng không thể nào thoát khỏi được.</w:t>
      </w:r>
    </w:p>
    <w:p>
      <w:pPr>
        <w:pStyle w:val="BodyText"/>
      </w:pPr>
      <w:r>
        <w:t xml:space="preserve">Lúc mới đầu, nó giãy dụa hất ra vẫn khiến cho Tần Vô Song cảm giác được có mười phần thực lực, không thể dễ dàng ứng đối, nhưng chỉ một lát sau, lực lượng trong những cú giãy dụa của nó yếu đi một cách vô cùng rõ ràng.</w:t>
      </w:r>
    </w:p>
    <w:p>
      <w:pPr>
        <w:pStyle w:val="BodyText"/>
      </w:pPr>
      <w:r>
        <w:t xml:space="preserve">Thật giống như hai gã đại lực sĩ đang tiến hành kéo co vậy, lúc đầu là ngang sức ngang tài, hai bên giằng co. Trải qua một lúc sau, khi lực lượng của một bên không ngừng tăng lên còn lực lượng của bên còn lại không ngừng bị hút đi, cục diện tự nhiên sẽ dần nghiêng về một phía. Vẻ mặt của đầu Phong Lang này cũng bắt đầu từ kinh dị chuyển hóa thành sợ hãi, tái xanh đến tuyệt vọng, cuối cùng không còn một chút sức lực nào để phản kháng nữa, bị Tần Vô Song bám lấy, toàn bộ linh lực bên trong khỏa nội đan đã bị Tần Vô Song hấp thu hoàn toàn.</w:t>
      </w:r>
    </w:p>
    <w:p>
      <w:pPr>
        <w:pStyle w:val="BodyText"/>
      </w:pPr>
      <w:r>
        <w:t xml:space="preserve">Một đầu Chiến linh thú bị hấp thu sạch nội đan, thật giống như một con hổ bị gỡ hết móng vuốt, hoàn toàn không thể hung hãn được nữa, giống như con chó chết nằm sấp trên mặt đất, mềm nhũn thành một đống bất động.</w:t>
      </w:r>
    </w:p>
    <w:p>
      <w:pPr>
        <w:pStyle w:val="BodyText"/>
      </w:pPr>
      <w:r>
        <w:t xml:space="preserve">Tần Vô Song biết, loại Chiến linh thú này nếu không đem tiêu hủy nội đan của nó, thì mặc dù đã hút cạn linh lực tinh hoa thì cho nó một khoảng thời gian, nó vẫn có thể khôi phục lại được như cũ.</w:t>
      </w:r>
    </w:p>
    <w:p>
      <w:pPr>
        <w:pStyle w:val="BodyText"/>
      </w:pPr>
      <w:r>
        <w:t xml:space="preserve">Con Phong Lang này, hắn căn bản là không hề khách sáo, sau khi hấp thu toàn bộ nội đan, Tử Dương Kiếm vung lên, chém thẳng xuống đầu Phong Lang. Đầu Phong Lang này, có thể nói toàn thân đều là báu vật, Tần Vô Song xử lý hết đống máu chảy ra, đem thi thể của con sói cho vào bọc hành lý trữ vật.</w:t>
      </w:r>
    </w:p>
    <w:p>
      <w:pPr>
        <w:pStyle w:val="BodyText"/>
      </w:pPr>
      <w:r>
        <w:t xml:space="preserve">Răng và móng vuốt của đầu Phong Lang cũng vô cùng sắc bén, có thể chế tạo thành vũ khí Tiên Thiên cấp trung linh, Tần Vô Song sao lại lãng phí được? Mà da của nó có thể triệt tiêu linh lực công kích, lại càng thêm thần kỳ, tự nhiên là thứ tốt, Tần Vô Song vui vẻ thu nạp.</w:t>
      </w:r>
    </w:p>
    <w:p>
      <w:pPr>
        <w:pStyle w:val="BodyText"/>
      </w:pPr>
      <w:r>
        <w:t xml:space="preserve">Trận chiến này, ước chừng giằng co cũng gần một ngày. Tần Vô Song nhìn một mớ đống hỗn độn xung quanh thì biết không thể nào tiêu hủy được hết vết tích của trận chiến. Lập tức hắn cũng không lãng phí thời gian, điều tức thổ nạp một chút, đem linh lực đã hút được của đầu Phong Lang không ngừng dung hợp tiến vào trong khí hải.</w:t>
      </w:r>
    </w:p>
    <w:p>
      <w:pPr>
        <w:pStyle w:val="BodyText"/>
      </w:pPr>
      <w:r>
        <w:t xml:space="preserve">Một lát sau, Tần Vô Song như nhớ ra điều gì, đem khí tức Tiên Thiên ẩn nấp xuống, lặng lẽ không một tiếng động rời khỏi hiện trường.</w:t>
      </w:r>
    </w:p>
    <w:p>
      <w:pPr>
        <w:pStyle w:val="BodyText"/>
      </w:pPr>
      <w:r>
        <w:t xml:space="preserve">Trận chiến này, Tần Vô Song đã chạm tới cánh cửa của sự đột phá, đã cảm giác được bắt đầu tiến nhập vào cảnh giới Tiên Thiên Trung Linh Võ Cảnh.</w:t>
      </w:r>
    </w:p>
    <w:p>
      <w:pPr>
        <w:pStyle w:val="BodyText"/>
      </w:pPr>
      <w:r>
        <w:t xml:space="preserve">Cho nên, hắn phải tìm được một hoàn cảnh cực kỳ thích hợp, đem hòa tan hoàn toàn linh lực hấp thu từ con Phong Lang. Một khi hòa tan xong mấy cái linh lực này thì hắn biết, hắn đã chính thức bước vào cánh cửa của Trung Linh Võ Cảnh.</w:t>
      </w:r>
    </w:p>
    <w:p>
      <w:pPr>
        <w:pStyle w:val="BodyText"/>
      </w:pPr>
      <w:r>
        <w:t xml:space="preserve">Trung Linh Võ Cảnh, là cảnh giới trong mộng khiến cho vô số Tiên Thiên cường giả thèm muốn, nhưng thủy chung cũng không thể nào đạt tới, nhưng thật sự Tần Vô Song đã chạm đến được rồi.</w:t>
      </w:r>
    </w:p>
    <w:p>
      <w:pPr>
        <w:pStyle w:val="BodyText"/>
      </w:pPr>
      <w:r>
        <w:t xml:space="preserve">Tất cả cái này, thoáng như một giấc mộng vậy. Phải biết rằng, rất nhiều Tiên Thiên võ giả khổ cực vất vả cả đời cũng đều không thể từ cảnh giới Sơ Linh Võ Cảnh đột phá tới Trung Linh Võ Cảnh. Mà Tần Vô Song tới sau mà đến trước, cũng chỉ chưa tới một năm thời gian đã đạt được. Tin tức này mà truyền ra bên ngoài thì lại không biết khiến cho bao nhiêu Tiên Thiên võ giả phải thổn thức cảm khái.</w:t>
      </w:r>
    </w:p>
    <w:p>
      <w:pPr>
        <w:pStyle w:val="Compact"/>
      </w:pPr>
      <w:r>
        <w:t xml:space="preserve">Ủng hộ chỉ với 1 click và 5s ! (adf.ly/4EmoB)</w:t>
      </w:r>
      <w:r>
        <w:br w:type="textWrapping"/>
      </w:r>
      <w:r>
        <w:br w:type="textWrapping"/>
      </w:r>
    </w:p>
    <w:p>
      <w:pPr>
        <w:pStyle w:val="Heading2"/>
      </w:pPr>
      <w:bookmarkStart w:id="270" w:name="chương-248"/>
      <w:bookmarkEnd w:id="270"/>
      <w:r>
        <w:t xml:space="preserve">248. Chương 24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48: Bế quan đợi đột phá.</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tốc độ cực nhanh, tiến ra bên ngoài Bích Phù Sơn, trở lại doanh địa. Lúc này thì bọn người Triệu Mục Chi cũng đã tới khá lâu rồi. Chín gã Đệ tử Trung tâm đang thương nghị tiếp theo sẽ hành sự như thế nào, đột nhiên thấy Tần Vô Song vội vàng chạy về, đều âm thầm có chút giật mình.</w:t>
      </w:r>
    </w:p>
    <w:p>
      <w:pPr>
        <w:pStyle w:val="BodyText"/>
      </w:pPr>
      <w:r>
        <w:t xml:space="preserve">Bởi vì trang phục trên thân của Tần Vô Song ít nhiều có chút rách rưới, trên người đều đẫm vết máu, hiển nhiên là dấu vết sau một trận chiến khốc liệt. Nhất là bên ngoài da thịt của Tần Vô Song còn có một đạo vết máu cào rách, hiển nhiên đều là vết trầy xước do bị đầu Phong Lang kia công kích bá đạo.</w:t>
      </w:r>
    </w:p>
    <w:p>
      <w:pPr>
        <w:pStyle w:val="BodyText"/>
      </w:pPr>
      <w:r>
        <w:t xml:space="preserve">Tần Vô Song thần sắc ngưng trọng:</w:t>
      </w:r>
    </w:p>
    <w:p>
      <w:pPr>
        <w:pStyle w:val="BodyText"/>
      </w:pPr>
      <w:r>
        <w:t xml:space="preserve">- Chư vị, ta tiến vào trong núi, gặp phải Chiến linh thú công kích. Nhưng vẫn may mắn là không có nhục mệnh sư môn, đã đánh gục được con chiến linh thú kia. Nhưng mà ta cảm thấy bản thân khí hải quay cuồng, hình như có dấu hiệu sắp sửa đột phá. Xin chư vị hộ pháp cho ta một ngày một đêm.</w:t>
      </w:r>
    </w:p>
    <w:p>
      <w:pPr>
        <w:pStyle w:val="BodyText"/>
      </w:pPr>
      <w:r>
        <w:t xml:space="preserve">Mấy tên Đệ tử Trung tâm nghe Tần Vô Song kể hời hợt qua loa, lại biết rõ sau lưng trận chiến này ẩn chứa vô số điều hung hiểm. Nghe Tần Vô Song nói sắp sửa đột phá, cả đám cũng đều trố mắt há hốc miệng kinh ngạc. Chu Phù thì ha hả cười, nói:</w:t>
      </w:r>
    </w:p>
    <w:p>
      <w:pPr>
        <w:pStyle w:val="BodyText"/>
      </w:pPr>
      <w:r>
        <w:t xml:space="preserve">- Vô Song sư đệ, ngươi sắp sửa đột phá tiến vào Trung Linh Võ Cảnh sao?</w:t>
      </w:r>
    </w:p>
    <w:p>
      <w:pPr>
        <w:pStyle w:val="BodyText"/>
      </w:pPr>
      <w:r>
        <w:t xml:space="preserve">- Ta cảm thấy khí lực phát triển vô cùng rõ ràng, chư vị, xin lỗi không bồi tiếp được.</w:t>
      </w:r>
    </w:p>
    <w:p>
      <w:pPr>
        <w:pStyle w:val="BodyText"/>
      </w:pPr>
      <w:r>
        <w:t xml:space="preserve">Tần Vô Song cũng không khách sáo, chui vào trong lều của mình, trực tiếp bế quan.</w:t>
      </w:r>
    </w:p>
    <w:p>
      <w:pPr>
        <w:pStyle w:val="BodyText"/>
      </w:pPr>
      <w:r>
        <w:t xml:space="preserve">Những người khác đều mang theo vẻ mặt dò xét, hiển nhiên là vẫn chưa lấy lại được tinh thần sau khi nghe chuyện này, chỉ có Vi Dực khá là tỉnh táo:</w:t>
      </w:r>
    </w:p>
    <w:p>
      <w:pPr>
        <w:pStyle w:val="BodyText"/>
      </w:pPr>
      <w:r>
        <w:t xml:space="preserve">- Đừng có ngẩn ngơ ra đó nữa, địch nhân lần này khẳng định không chỉ có một đầu Chiến linh thú. Mọi người đều phải thật cẩn thận, một khi Tần sư đệ cần phải đột phá, hành động của chúng ta tạm thời gác lại một chút. Một ngày một đêm không được để cho kẻ nào xâm lấn trong phạm vi một trăm trượng xung quanh đây.</w:t>
      </w:r>
    </w:p>
    <w:p>
      <w:pPr>
        <w:pStyle w:val="BodyText"/>
      </w:pPr>
      <w:r>
        <w:t xml:space="preserve">Vi Dực ở trong số các đệ tử vẫn là vô cùng có uy tín. Xét đến cùng, Vi Dực cũng đã làm Lão Đại của thế hệ trẻ bao nhiêu năm như vậy, sức ảnh hưởng được xây dựng nhiều năm như vậy, vẫn là còn tương đối sử dụng được.</w:t>
      </w:r>
    </w:p>
    <w:p>
      <w:pPr>
        <w:pStyle w:val="BodyText"/>
      </w:pPr>
      <w:r>
        <w:t xml:space="preserve">Những đệ tử này cũng đều không dám chậm trễ, tất cả cùng hành động. Bất luận thế nào, Tần Vô Song vào núi gặp mãnh thú, tiêu diệt mãnh thú, đây là một công lao lớn. Mà hắn lúc này là Đội trưởng, hoàn thành nhiệm vụ trở về, trùng hợp sắp sửa đột phá, bọn họ tự nhiên không có lý gì mà không hộ pháp cho hắn cả.</w:t>
      </w:r>
    </w:p>
    <w:p>
      <w:pPr>
        <w:pStyle w:val="BodyText"/>
      </w:pPr>
      <w:r>
        <w:t xml:space="preserve">Mặc dù trong đầu Triệu Mục Chi cũng chẳng vui vẻ gì cho cam, nhưng cũng gật đầu đáp ứng.</w:t>
      </w:r>
    </w:p>
    <w:p>
      <w:pPr>
        <w:pStyle w:val="BodyText"/>
      </w:pPr>
      <w:r>
        <w:t xml:space="preserve">Trong chín gã Đệ tử Trung tâm, Vi Dực có thực lực mạnh nhất, tuần tra tới lui bên ngoài, bên trong là Chu Phù cùng với Lữ Đằng và Giản Duệ. Tầng cuối cùng mới là Triệu Mục Chi, Đặng Bá Hổ cùng Miêu Trung Hiệp ba người.</w:t>
      </w:r>
    </w:p>
    <w:p>
      <w:pPr>
        <w:pStyle w:val="BodyText"/>
      </w:pPr>
      <w:r>
        <w:t xml:space="preserve">Như vậy trong ngoài ba tầng thế lực phòng ngự, dù kẻ địch có đến tập kích thì cũng không thể thọc sâu vào trong được, không dễ dàng gì khiến cho đối thủ trong một chốc có thể tiến vào trong doanh địa.</w:t>
      </w:r>
    </w:p>
    <w:p>
      <w:pPr>
        <w:pStyle w:val="BodyText"/>
      </w:pPr>
      <w:r>
        <w:t xml:space="preserve">Tần Vô Song ngồi trong doanh trướng, trong lòng bình tĩnh dị thường. Một ngày một đêm, chính là hắn phỏng đoán cẩn thận mà thôi. Nếu sự tình thuận lợi thì có lẽ rạng sáng ngày mai liền có thể đại công cáo thành.</w:t>
      </w:r>
    </w:p>
    <w:p>
      <w:pPr>
        <w:pStyle w:val="BodyText"/>
      </w:pPr>
      <w:r>
        <w:t xml:space="preserve">Bởi vì hắn phát hiện, hòa tan linh lực của đầu Phong Lang kia vô cùng thuận lợi, trong lúc đó cũng không hề có gặp trở ngại gì. Tần Vô Song thấy, khí hải của chính mình giống như đại dương mênh mông, hải nạp bách xuyên, một đường thuận lợi, không có chút ngăn trở nào, không có bất kỳ một tia có dấu hiệu không đủ dung lượng.</w:t>
      </w:r>
    </w:p>
    <w:p>
      <w:pPr>
        <w:pStyle w:val="BodyText"/>
      </w:pPr>
      <w:r>
        <w:t xml:space="preserve">Lúc này Tần Vô Song cũng biết, cái duyên kỳ ngộ gặp được trước đây ở Đại Thương Sơn có thể là vô cùng nghịch thiên, biến thân thể hắn trở nên vô cùng biến thái. Bất luận hắn hấp thụ linh lực thế nào đi chăng nữa thì từ trước đến giờ đều không gặp phải tình trạng thân thể không thoải mái, cũng không có cảm giác bị bài xích gì.</w:t>
      </w:r>
    </w:p>
    <w:p>
      <w:pPr>
        <w:pStyle w:val="BodyText"/>
      </w:pPr>
      <w:r>
        <w:t xml:space="preserve">Từng đạo linh lực, không ngừng bị dung hợp vào giữa khí hải, mà bên trong khí hải còn chủ động sinh ra một lực hấp thu, dường như vô cùng cấp bách, vô cùng thèm thuồng, đem linh lực của Phong Lang chủ động hấp thu dung hợp vào.</w:t>
      </w:r>
    </w:p>
    <w:p>
      <w:pPr>
        <w:pStyle w:val="BodyText"/>
      </w:pPr>
      <w:r>
        <w:t xml:space="preserve">Đây là một loại cảnh giới vô cùng lý tưởng, mặc dù là Đại Điện chủ Trác Bất Đàn kia, nếu giờ phút này biết khí hải của Tần Vô Song đột nhiên sinh ra loại phản ứng như vậy thì chắc chắn sẽ vô cùng giật mình.</w:t>
      </w:r>
    </w:p>
    <w:p>
      <w:pPr>
        <w:pStyle w:val="BodyText"/>
      </w:pPr>
      <w:r>
        <w:t xml:space="preserve">Bởi vì đây là một loại biểu hiện khí hải sinh ra sinh mệnh lực phi thường thần kỳ. Đan điền khí hải bình thường đều là vững vàng ổn định, loại khí hải giống như thế này có thể nói là vạn người khó kiếm được một cái. Những người như thế khi tu luyện có thể nói chí ít cũng có tốc độ nhanh gấp rưỡi những kẻ tu luyện bình thường.</w:t>
      </w:r>
    </w:p>
    <w:p>
      <w:pPr>
        <w:pStyle w:val="BodyText"/>
      </w:pPr>
      <w:r>
        <w:t xml:space="preserve">Tần Vô Song thực ra cũng không vội vàng hấp tấp, chậm rãi ổn định từng tia linh lực, mãi đến một tia linh lực cuối cùng dung hợp hoàn toàn vào giữa khí hải. Tần Vô Song chậm rãi khai thông, chỉ cảm thấy đan điền không ngừng được mở rộng, dường như là có một sinh linh bé nhỏ vừa mới ra đời đang dùng tốc độ phát triển nhanh chóng mắt thường có thể nhận ra được, không ngừng phát triển…</w:t>
      </w:r>
    </w:p>
    <w:p>
      <w:pPr>
        <w:pStyle w:val="BodyText"/>
      </w:pPr>
      <w:r>
        <w:t xml:space="preserve">Linh lực cũng theo sự mở rộng của đan điền, không ngừng vận động, phát ra sức sống mạnh mẽ. Tần Vô Song dẫn đường linh lực, vận hành tuần hoàn không ngừng trong cơ thể.</w:t>
      </w:r>
    </w:p>
    <w:p>
      <w:pPr>
        <w:pStyle w:val="BodyText"/>
      </w:pPr>
      <w:r>
        <w:t xml:space="preserve">Hắn biết, Trung Linh Võ Cảnh chính là sự tiếp diễn của Sơ Linh Võ Cảnh, tuy rằng ở giữa có một khoảng cách nhưng khoảng cách đó một khi được lấp đầy, Trung Linh Võ Cảnh cũng chỉ là sự tiếp diễn của Sơ Linh Võ Cảnh mà thôi.</w:t>
      </w:r>
    </w:p>
    <w:p>
      <w:pPr>
        <w:pStyle w:val="BodyText"/>
      </w:pPr>
      <w:r>
        <w:t xml:space="preserve">Chỉ có điều, Trung Linh Võ Cảnh ở thời điểm vận hành chu thiên đã có một loại tính chủ động, có thể dựa theo thuộc tính ngũ hành bên trong kinh mạch bắt đầu vận hành. Loại phương thức vận hành này lại có một chút không giống với Sơ Linh Võ Cảnh. Ví dụ như, gan thuộc mộc, tim thuộc hỏa, ruột thuộc thổ, phổi thuộc kim, thận thuộc thủy…</w:t>
      </w:r>
    </w:p>
    <w:p>
      <w:pPr>
        <w:pStyle w:val="BodyText"/>
      </w:pPr>
      <w:r>
        <w:t xml:space="preserve">Thuộc tính của ngũ hành cơ bản, từ giữa thân thể bắt đầu phóng đại, bắt đầu hiện rõ. Tần Vô Song cuối cùng cũng hiểu được vì sao Trung Linh Võ Cảnh lại có thể vận dụng thuộc tính công kích.</w:t>
      </w:r>
    </w:p>
    <w:p>
      <w:pPr>
        <w:pStyle w:val="BodyText"/>
      </w:pPr>
      <w:r>
        <w:t xml:space="preserve">Bởi vì cơ bản tu luyện Trung Linh Võ Cảnh đó là dựa theo những con đường vận hành không giống nhau dựa theo thuộc tính ngũ hành đối ứng trong cơ thể. Đối chiếu mấy con đường vận hành này, trong lúc tu luyện, tự nhiên cũng có thể đem thuộc tính ngũ hành phân chia ra.</w:t>
      </w:r>
    </w:p>
    <w:p>
      <w:pPr>
        <w:pStyle w:val="BodyText"/>
      </w:pPr>
      <w:r>
        <w:t xml:space="preserve">Tần Vô Song bắt đầu nếm thử, dựa theo con đường đối ứng thuộc tính của ngũ hành cơ bản, vận hành kỳ kinh bát mạch, chính kinh mười hai mạch. Những lộ tuyến vận hành này không có cái nào mà không đối ứng với ngũ hành vận chuyện. Trải qua các huyệt đạo trên toàn thân, hình thành một tuyến, từ các tuyến lại cấu thành một mặt lập thể, từ đó mà đạt được hiệu quả toàn thân.</w:t>
      </w:r>
    </w:p>
    <w:p>
      <w:pPr>
        <w:pStyle w:val="BodyText"/>
      </w:pPr>
      <w:r>
        <w:t xml:space="preserve">Cũng không biết phải trải qua bao nhiêu lâu, Tần Vô Song chỉ cảm thấy linh lực toàn thân đang vận hành ở các kinh mạch trên cơ thể vận hành, một lúc sau, dường như cùng được hấp thu về đan điền, không hẹn mà cùng lúc hướng vào trong đan điền phóng tới. Tần Vô Song chỉ cảm thấy trong lòng như có từng dòng nước ấm kích động, một loại thể nghiệm thần kỳ mà từ trước tới giờ chưa từng cảm nhận, tràn ngập toàn thân, khiến hắn cảm thấy toàn thân bình thản vô cùng, nói không ra được sự dễ chịu, hài lòng.</w:t>
      </w:r>
    </w:p>
    <w:p>
      <w:pPr>
        <w:pStyle w:val="BodyText"/>
      </w:pPr>
      <w:r>
        <w:t xml:space="preserve">Trung Linh Võ Cảnh! Trong đan điền của Tần Vô Song, từng dòng nhiệt lưu không ngừng bốc lên, dường như muốn đưa Tần Vô Song vào một con đường nào đó, phiêu bồng như thần tiên. Trong đầu của Tần Vô Song, lặp đi lặp lại cũng chỉ có bốn chữ: Trung Linh Võ Cảnh.</w:t>
      </w:r>
    </w:p>
    <w:p>
      <w:pPr>
        <w:pStyle w:val="BodyText"/>
      </w:pPr>
      <w:r>
        <w:t xml:space="preserve">Vù! Tần Vô Song biết đây là thời khắc mấu chốt nhất, chỉ cần không ngừng hướng dẫn dòng nhiệt lưu này, khiến cho nó ở trong đan điền đạt tới một mức độ cực cao nào đó, dừng lại trở xuống, đó là lúc lần bế quan này đã kết thúc…</w:t>
      </w:r>
    </w:p>
    <w:p>
      <w:pPr>
        <w:pStyle w:val="BodyText"/>
      </w:pPr>
      <w:r>
        <w:t xml:space="preserve">o0o</w:t>
      </w:r>
    </w:p>
    <w:p>
      <w:pPr>
        <w:pStyle w:val="BodyText"/>
      </w:pPr>
      <w:r>
        <w:t xml:space="preserve">Ở sâu trong Bích Phù Sơn, một gã nam tử áo bào xám đột nhiên nhíu mày, mở mắt ra. Từ trong trạng thái bế quan của hắn mà tỉnh lại, miệng lẩm bẩm vài câu văn gì đó tựa như câu chú, hai bàn tay không ngừng bắt ấn.</w:t>
      </w:r>
    </w:p>
    <w:p>
      <w:pPr>
        <w:pStyle w:val="BodyText"/>
      </w:pPr>
      <w:r>
        <w:t xml:space="preserve">Một lát sau, cặp mày kiếm của nam tử áo bào xám này nhướng lên, trong đôi mắt tối tăm bắn ra một tia đạo quang mang vô cùng tàn ác, mang theo vài phần dữ tợn, giật mình nhảy lên. Lại một lần nữa niệm chú, tay múa thủ ấn không ngừng, thế nhưng vẫn như cũ giống như ném đá xuống đại dương, không hề có phản ứng.</w:t>
      </w:r>
    </w:p>
    <w:p>
      <w:pPr>
        <w:pStyle w:val="BodyText"/>
      </w:pPr>
      <w:r>
        <w:t xml:space="preserve">- Ừm? Tiểu Phong chạy đi đâu rồi? Trong vòng phạm vi của ta mà ta gọi lại không về?</w:t>
      </w:r>
    </w:p>
    <w:p>
      <w:pPr>
        <w:pStyle w:val="BodyText"/>
      </w:pPr>
      <w:r>
        <w:t xml:space="preserve">Trong lòng mặc dù nghĩ như vậy, thế nhưng toàn thân lại có một trận co rút, thân thể toát ra một tia lãnh ý, một ý niệm vô cùng không tốt nảy trong đầu, không ngừng truyền thẳng lên trên bộ não.</w:t>
      </w:r>
    </w:p>
    <w:p>
      <w:pPr>
        <w:pStyle w:val="BodyText"/>
      </w:pPr>
      <w:r>
        <w:t xml:space="preserve">- Không đúng không đúng…</w:t>
      </w:r>
    </w:p>
    <w:p>
      <w:pPr>
        <w:pStyle w:val="BodyText"/>
      </w:pPr>
      <w:r>
        <w:t xml:space="preserve">Tên nam tử áo bào xám khẽ đánh nhẹ lên đầu mình một cái.</w:t>
      </w:r>
    </w:p>
    <w:p>
      <w:pPr>
        <w:pStyle w:val="BodyText"/>
      </w:pPr>
      <w:r>
        <w:t xml:space="preserve">- Ta vừa mới bế quan tỉnh lại, có điều đột phá, lẽ ra không nên có ý niệm nóng nảy trong đầu, đây là việc thế nào đây? Còn nữa, Tiểu Phong là linh thú khế ước của ta, hộ pháp cho ta, không có khả năng rời khỏi ta quá ba trăm dặm. Chẳng lẽ…?</w:t>
      </w:r>
    </w:p>
    <w:p>
      <w:pPr>
        <w:pStyle w:val="BodyText"/>
      </w:pPr>
      <w:r>
        <w:t xml:space="preserve">Trong đầu nam tử áo bào xám có một chút cảm giác bất an, không ngừng lớn dần lên, cuối cùng hợp lại, xuất ra một cái ý nghĩ vô cùng đáng sợ.</w:t>
      </w:r>
    </w:p>
    <w:p>
      <w:pPr>
        <w:pStyle w:val="BodyText"/>
      </w:pPr>
      <w:r>
        <w:t xml:space="preserve">- Tiểu Phong đã xảy ra chuyện?</w:t>
      </w:r>
    </w:p>
    <w:p>
      <w:pPr>
        <w:pStyle w:val="BodyText"/>
      </w:pPr>
      <w:r>
        <w:t xml:space="preserve">Nam tử áo bào xám vừa nghĩ vậy, rất nhanh vọt ra ngoài Bích Phù Sơn, vận khí thần thức, lần theo khí tức linh thú khế ước của mình mà không ngừng tìm kiếm. Không lâu sau, hắn liền tìm ra chút manh mối.</w:t>
      </w:r>
    </w:p>
    <w:p>
      <w:pPr>
        <w:pStyle w:val="BodyText"/>
      </w:pPr>
      <w:r>
        <w:t xml:space="preserve">Dọc theo manh mối này, một đường hướng thẳng tới phía trước, ý niệm trong đầu hắn càng lúc càng bất an. Hắn căn bản có thể xác định, đầu mãnh thú Phong Lang hung hãn mà hắn luôn xem nó như tay chân của mình, lúc này rất có thể đã không còn tồn tại trên đời này nữa. Nhưng mà, trong đầu vẫn mang theo tia may mắn cuối cùng, hắn vẫn là vội vàng đi tìm tòi.</w:t>
      </w:r>
    </w:p>
    <w:p>
      <w:pPr>
        <w:pStyle w:val="BodyText"/>
      </w:pPr>
      <w:r>
        <w:t xml:space="preserve">Đầu Phong Lang này đối với hắn mà nói, chỉ e là huynh đệ ruột thịt cũng không thân thiết bằng như con Tiểu Phong này. Một người một thú, cùng nhau trải qua không biết bao nhiêu trận chiến, cùng nhau trải qua không biết bao nhiêu thời điểm sinh tử, cảm tình sâu đậm này đã vượt qua loại tình cảm bình thường của nhân loại. Sống phải thấy sói, chết phải thấy xác. Đây chính là điểm mấu chốt của nam tử áo bào xám.</w:t>
      </w:r>
    </w:p>
    <w:p>
      <w:pPr>
        <w:pStyle w:val="BodyText"/>
      </w:pPr>
      <w:r>
        <w:t xml:space="preserve">Đột nhiên bước đi của hắn nhanh hơn, thân thể giống như cơn gió lao thẳng về phía trước. Ngay trước một gốc cây cực lớn, phần ruột bị linh lực xoắn ốc tấn công, tách rời ra hai bên, ở giữa có một cái động lớn vô cùng. Mặt đất lại gồ ghề lồi lõm, có dấu hiệu rõ ràng một đầu Phong Lang đã chui xuống đất.</w:t>
      </w:r>
    </w:p>
    <w:p>
      <w:pPr>
        <w:pStyle w:val="BodyText"/>
      </w:pPr>
      <w:r>
        <w:t xml:space="preserve">Hán tử áo bào xám vừa nhìn, thiếu chút nữa là một ngụm máu từ trong cổ họng hắn bắn ra ngoài. Cảnh tượng này chỉ sợ cả đời hắn sẽ không thể nào quên. Trong cái hố dưới lòng đất kia, rõ ràng là đầu một cái đầu sói với bộ mặt dữ tợn đáng sợ, trừng hai mắt lớn, vẻ mặt vô cùng sợ hãi tuyệt vọng.</w:t>
      </w:r>
    </w:p>
    <w:p>
      <w:pPr>
        <w:pStyle w:val="BodyText"/>
      </w:pPr>
      <w:r>
        <w:t xml:space="preserve">- Tiểu Phong!</w:t>
      </w:r>
    </w:p>
    <w:p>
      <w:pPr>
        <w:pStyle w:val="BodyText"/>
      </w:pPr>
      <w:r>
        <w:t xml:space="preserve">Nam tử áo bào xám ôm ngực, cơ hồ cảm thấy trời đất tối tăm mù mịt, dưới chân thiếu chút nữa đứng không vững. Hắn chụp lấy cái đầu sói kia, trong ánh mắt tàn nhẫn của hắn hiện lên một tia bi thương vô hạn không gì có thể hình dung được, lại bị sự phẫn nộ và hung ác bao trùm.</w:t>
      </w:r>
    </w:p>
    <w:p>
      <w:pPr>
        <w:pStyle w:val="BodyText"/>
      </w:pPr>
      <w:r>
        <w:t xml:space="preserve">- Tiểu Phong, là ai đã giết ngươi? Là ai?</w:t>
      </w:r>
    </w:p>
    <w:p>
      <w:pPr>
        <w:pStyle w:val="BodyText"/>
      </w:pPr>
      <w:r>
        <w:t xml:space="preserve">Nam tử áo bào xám ngửa mặt lên trời thét dài, hắn giờ phút này phẫn nộ đến cực điểm, quả thực không thể dùng từ nào để hình dung, hận là không thể lại tiến tới Ba Thục Quốc tàn sát mười vạn người để thỏa mối hận trong lòng! Chỉ e rằng như vậy cũng khó có thể diệt hết được ngọn lửa hận thù trong lòng hắn lúc này!</w:t>
      </w:r>
    </w:p>
    <w:p>
      <w:pPr>
        <w:pStyle w:val="BodyText"/>
      </w:pPr>
      <w:r>
        <w:t xml:space="preserve">Tiếng thét dài này hướng lên tận mây xanh, ngay cả chim chóc trong rừng cũng bị tiếng gầm này làm cho sợ hãi, hoang mang rối loạn không thôi, sợ quá tung bay tán loạn bốn phía, phành phạch vỗ cánh, hoảng hốt không thôi.</w:t>
      </w:r>
    </w:p>
    <w:p>
      <w:pPr>
        <w:pStyle w:val="BodyText"/>
      </w:pPr>
      <w:r>
        <w:t xml:space="preserve">Nam tử áo bào xám buồn đau vô hạn nhìn cái đầu sói trong tay, cẩn thận từng chút một giống như đang thu dọn xác của một gã huynh đệ thân thiết vậy, một bên tà ác nói:</w:t>
      </w:r>
    </w:p>
    <w:p>
      <w:pPr>
        <w:pStyle w:val="BodyText"/>
      </w:pPr>
      <w:r>
        <w:t xml:space="preserve">- Tiểu Phong, mặc kệ là kẻ nào làm, ta nhất định sẽ bắt hắn phải trả giá lớn, ta muốn tiêu diệt chín đời tổ tông nhà hắn, chặt bỏ thủ cấp của bọn chúng, lột da bọn chúng để làm bộ quan tài da cho ngươi, dùng đầu lâu của bọn chúng để tạo bia mộ cho ngươi, dùng nội tạng của bọn chúng để hiến tế cho linh hồn của ngươi trên trời! Tiểu Phong, hãy đợi ta!</w:t>
      </w:r>
    </w:p>
    <w:p>
      <w:pPr>
        <w:pStyle w:val="BodyText"/>
      </w:pPr>
      <w:r>
        <w:t xml:space="preserve">Nói tới đây, trong mắt của hắn không còn một chút tia bi thương, cũng không còn một tia cảm xúc dao động, mà là vô cùng bình tĩnh, bắt đầu hành trình kế hoạch báo thù của hắn.</w:t>
      </w:r>
    </w:p>
    <w:p>
      <w:pPr>
        <w:pStyle w:val="BodyText"/>
      </w:pPr>
      <w:r>
        <w:t xml:space="preserve">Hắn phân tích, kẻ có thể giết chết được Phong Lang hẳn phải có thực lực Trung Linh Võ Cảnh và theo hiện trường chiến đấu thì thấy thực lực của đối phương cũng không chênh lệch với Tiểu Phong bao nhiêu, nếu không tuyệt đối sẽ không thể nào để Tiểu Phong thong dong phát động công kích lâu như vậy. Bởi vậy, trong mắt hắn có một niềm tin chiến thắng mãnh liệt.</w:t>
      </w:r>
    </w:p>
    <w:p>
      <w:pPr>
        <w:pStyle w:val="Compact"/>
      </w:pPr>
      <w:r>
        <w:t xml:space="preserve">Ủng hộ chỉ với 1 click và 5s ! (adf.ly/4EmoB)</w:t>
      </w:r>
      <w:r>
        <w:br w:type="textWrapping"/>
      </w:r>
      <w:r>
        <w:br w:type="textWrapping"/>
      </w:r>
    </w:p>
    <w:p>
      <w:pPr>
        <w:pStyle w:val="Heading2"/>
      </w:pPr>
      <w:bookmarkStart w:id="271" w:name="chương-249"/>
      <w:bookmarkEnd w:id="271"/>
      <w:r>
        <w:t xml:space="preserve">249. Chương 24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49: Trung Linh Võ Cản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Bên ngoài doanh trướng, chín gã Đệ tử Trung tâm của Tinh La Điện mỗi người đều chăm chú đề phòng. Một giờ trước, ở sâu bên trong Bích Phù Sơn truyền đến một tiếng thét dài sắc nhọn, biểu hiện thực lực không hề tầm thường. Dù cho bọn họ không biết tiếng thét dài này là do ai phát ra nhưng đoán rằng nó cũng chẳng phải là chuyện tốt đẹp gì.</w:t>
      </w:r>
    </w:p>
    <w:p>
      <w:pPr>
        <w:pStyle w:val="BodyText"/>
      </w:pPr>
      <w:r>
        <w:t xml:space="preserve">Lúc này, cách bình minh chỉ còn khoảng trên dưới một canh giờ, cũng là thời điểm hắc ám cuối cùng trước khi bình minh, cũng là thời điểm mà con người cảm thấy mệt mỏi nhất, là thời điểm dễ mất tinh thần nhất.</w:t>
      </w:r>
    </w:p>
    <w:p>
      <w:pPr>
        <w:pStyle w:val="BodyText"/>
      </w:pPr>
      <w:r>
        <w:t xml:space="preserve">Nhất là Vi Dực ở vòng bên ngoài, lại không dám có nửa phần sơ suất. Tiếng thét dài vừa rồi khiến hắn thân là Trung Linh Võ Giả thế nhưng rõ ràng có thể cảm nhận được một áp lực vô hình.</w:t>
      </w:r>
    </w:p>
    <w:p>
      <w:pPr>
        <w:pStyle w:val="BodyText"/>
      </w:pPr>
      <w:r>
        <w:t xml:space="preserve">Kẻ có thể khiến Vi Dực cảm thấy áp lực như vậy thì ít nhất cũng là Trung Linh Võ Cảnh! Hơn nữa, tu vi ít nhất cũng không ở dưới hắn, thậm chí còn mạnh hơn cả hắn nữa.</w:t>
      </w:r>
    </w:p>
    <w:p>
      <w:pPr>
        <w:pStyle w:val="BodyText"/>
      </w:pPr>
      <w:r>
        <w:t xml:space="preserve">Xét đến cùng thì Vi Dực còn trẻ, đột phá tiến vào Trung Linh Võ Cảnh cũng chẳng qua chỉ là chuyện của hai ba năm trước. Ở trên cảnh giới của Trung Linh Võ Cảnh vẫn là thuộc vào đẳng cấp mới nhập môn tu luyện, cảnh giới tương đối vẫn là có chút yếu kém.</w:t>
      </w:r>
    </w:p>
    <w:p>
      <w:pPr>
        <w:pStyle w:val="BodyText"/>
      </w:pPr>
      <w:r>
        <w:t xml:space="preserve">Tuy rằng hắn là Linh căn Tiên Thiên nhưng tu luyện của cảnh giới Trung Linh Võ Cảnh so với cảnh giới Sơ Linh Võ Cảnh lại hoàn toàn không giống nhau. Nếu muốn đột phá thì phải đồng thời cùng tiến bộ ở năm loại thuộc tính ngũ hành cơ bản, bất kỳ một cái thuộc tính nào ngừng trệ thì sẽ kéo theo cả quá trình tu luyện lùi lại. Bởi vậy, tu luyện Trung Linh Võ Cảnh so với tu luyện Sơ Linh Võ Cảnh, khó khăn ít nhất cũng là gấp năm lần.</w:t>
      </w:r>
    </w:p>
    <w:p>
      <w:pPr>
        <w:pStyle w:val="BodyText"/>
      </w:pPr>
      <w:r>
        <w:t xml:space="preserve">Bởi vậy, Sơ Linh Võ Cảnh đột phá vào Trung Linh Võ Cảnh cố nhiên là khó, nhưng từ Trung Linh Võ Cảnh đột phá đến Cao Linh Võ Cảnh thì lại càng khó khăn hơn rất nhiều.</w:t>
      </w:r>
    </w:p>
    <w:p>
      <w:pPr>
        <w:pStyle w:val="BodyText"/>
      </w:pPr>
      <w:r>
        <w:t xml:space="preserve">Mặc dù Đế quốc Đại La là một Đế quốc Trung phẩm, thế nhưng lại cũng chỉ có năm năm đạt được đẳng cấp đó, nghiễm nhiên trở thành bá chủ của Đế quốc Đại La, trở thành Điện chủ của năm Đại điện trong Tinh La Điện.</w:t>
      </w:r>
    </w:p>
    <w:p>
      <w:pPr>
        <w:pStyle w:val="BodyText"/>
      </w:pPr>
      <w:r>
        <w:t xml:space="preserve">Đột nhiên, Vi Dực trừng mắt, ánh mắt dừng ở phía trước, thấp giọng quát:</w:t>
      </w:r>
    </w:p>
    <w:p>
      <w:pPr>
        <w:pStyle w:val="BodyText"/>
      </w:pPr>
      <w:r>
        <w:t xml:space="preserve">- Kẻ ở phía trước, đứng lại!</w:t>
      </w:r>
    </w:p>
    <w:p>
      <w:pPr>
        <w:pStyle w:val="BodyText"/>
      </w:pPr>
      <w:r>
        <w:t xml:space="preserve">Sau đó, Vi Dực trong lòng chấn động, hắn cảm giác được một luồng linh lực uy áp vô cùng lớn mạnh, phảng phất như đột nhiên từ bên trong xuất ra, giống như ngọn núi lửa đang đứng im bỗng dưng phun trào mãnh liệt, phô thiên cái địa ùn ùn kéo tới. Vi Dực vội thúc động linh lực cùng với tia linh lực này đối kháng.</w:t>
      </w:r>
    </w:p>
    <w:p>
      <w:pPr>
        <w:pStyle w:val="BodyText"/>
      </w:pPr>
      <w:r>
        <w:t xml:space="preserve">Tia linh lực uy áp này của Vi Dực nhất thời thúc giục, giống như một mũi nhọn đâm thẳng vào đối phương, va chạm lẫn nhau, giống như đụng phải một bức tường sắt, khiến cho Vi Dực không nhịn được lùi về phía sau vài bước.</w:t>
      </w:r>
    </w:p>
    <w:p>
      <w:pPr>
        <w:pStyle w:val="BodyText"/>
      </w:pPr>
      <w:r>
        <w:t xml:space="preserve">Mà gã nam nhân đối diện lúc ẩn lúc hiện, giống như một luồng gió, lại phảng phất như một đạo mây khói, chỉ là lượn lờ đong đưa qua, thế nhưng lại cứ tiếp tục tiến tới. Vi Dực cả kinh, một thoáng va chạm trong nháy mắt này, hắn thế nhưng lại âm thầm bị thua thiệt. Lập tức quát:</w:t>
      </w:r>
    </w:p>
    <w:p>
      <w:pPr>
        <w:pStyle w:val="BodyText"/>
      </w:pPr>
      <w:r>
        <w:t xml:space="preserve">- Mọi người cẩn thận canh gác, cường địch đột kích. Không được tách ra!</w:t>
      </w:r>
    </w:p>
    <w:p>
      <w:pPr>
        <w:pStyle w:val="BodyText"/>
      </w:pPr>
      <w:r>
        <w:t xml:space="preserve">Đối diện với người kia, vẫn giống như sương khói, chậm rãi nhẹ nhàng bay tới, miệng lành lạnh hỏi:</w:t>
      </w:r>
    </w:p>
    <w:p>
      <w:pPr>
        <w:pStyle w:val="BodyText"/>
      </w:pPr>
      <w:r>
        <w:t xml:space="preserve">- Trung Linh Võ Giả, cũng được, ta tới hỏi ngươi, khế ước linh thú của ta có phải là bị ngươi giết hay không?</w:t>
      </w:r>
    </w:p>
    <w:p>
      <w:pPr>
        <w:pStyle w:val="BodyText"/>
      </w:pPr>
      <w:r>
        <w:t xml:space="preserve">Vi Dực trong lòng chấn động, khế ước linh thú? Chẳng lẽ đầu Chiến linh thú mà Tần sư đệ đã giết, lại là khế ước linh thú của kẻ này? Một đầu Chiến linh thú đã khiến cho Tần sư đệ chật vật, thê thảm như vậy, vậy thì gã chủ nhân đứng sau không biết còn mạnh đến mức nào?</w:t>
      </w:r>
    </w:p>
    <w:p>
      <w:pPr>
        <w:pStyle w:val="BodyText"/>
      </w:pPr>
      <w:r>
        <w:t xml:space="preserve">Nhưng mà đối phương đã đưa ra một câu hỏi như thế thì Vi Dực cũng không vội vàng trả lời, mà ngược lại, trầm giọng hỏi:</w:t>
      </w:r>
    </w:p>
    <w:p>
      <w:pPr>
        <w:pStyle w:val="BodyText"/>
      </w:pPr>
      <w:r>
        <w:t xml:space="preserve">- Mấy vạn tính mạng ở trấn Tử Vân này có phải là các hạ sát hại?</w:t>
      </w:r>
    </w:p>
    <w:p>
      <w:pPr>
        <w:pStyle w:val="BodyText"/>
      </w:pPr>
      <w:r>
        <w:t xml:space="preserve">- Những con kiến đó, giết một kẻ không chê ít, giết mười vạn kẻ không chê nhiều. Chính là ta giết đó.</w:t>
      </w:r>
    </w:p>
    <w:p>
      <w:pPr>
        <w:pStyle w:val="BodyText"/>
      </w:pPr>
      <w:r>
        <w:t xml:space="preserve">Tên nam tử áo bào xám nở nụ cười tà ác, không ngừng tiến tới gần.</w:t>
      </w:r>
    </w:p>
    <w:p>
      <w:pPr>
        <w:pStyle w:val="BodyText"/>
      </w:pPr>
      <w:r>
        <w:t xml:space="preserve">Vi Dực không dám chậm trễ, phất tay áo, trong tay đã nắm chắc Thiền Dực Đao, khí thế không ngừng phát ra, chuẩn bị công kích bất cứ lúc nào. Chỉ cần người này tiếp cận tới vòng phòng ngự của hắn, hắn sẽ không do dự liều chết công kích, dùng thế đao rất nhanh của hắn chém chết đối phương.</w:t>
      </w:r>
    </w:p>
    <w:p>
      <w:pPr>
        <w:pStyle w:val="BodyText"/>
      </w:pPr>
      <w:r>
        <w:t xml:space="preserve">- Hửm?</w:t>
      </w:r>
    </w:p>
    <w:p>
      <w:pPr>
        <w:pStyle w:val="BodyText"/>
      </w:pPr>
      <w:r>
        <w:t xml:space="preserve">Ánh mắt mãnh liệt của gã áo bào xám kia nhìn quét một vòng:</w:t>
      </w:r>
    </w:p>
    <w:p>
      <w:pPr>
        <w:pStyle w:val="BodyText"/>
      </w:pPr>
      <w:r>
        <w:t xml:space="preserve">- Chín kẻ sao? Còn một kẻ ở trong doanh trướng, không chịu đi ra?</w:t>
      </w:r>
    </w:p>
    <w:p>
      <w:pPr>
        <w:pStyle w:val="BodyText"/>
      </w:pPr>
      <w:r>
        <w:t xml:space="preserve">Cách xa như vậy hắn vẫn có thể cảm ứng được khí tức Tiên Thiên của Tần Vô Song, không ngừng lan tràn ra, lại không biết rằng lúc này là thời khắc mấu chốt Tần Vô Song thăng cấp lên Trung Linh Võ Cảnh.</w:t>
      </w:r>
    </w:p>
    <w:p>
      <w:pPr>
        <w:pStyle w:val="BodyText"/>
      </w:pPr>
      <w:r>
        <w:t xml:space="preserve">Ý niệm trong đầu của Vi Dực trong khoảnh khắc điện quang lửa thạch đó xoay chuyển mấy lần. Nếu lúc này khai chiến ở đây, khí tức mãnh liệt của Tiên Thiên cường giả không ngừng va chạm, rất có khả năng ảnh hưởng tới sự trùng quan của Tần Vô Song.</w:t>
      </w:r>
    </w:p>
    <w:p>
      <w:pPr>
        <w:pStyle w:val="BodyText"/>
      </w:pPr>
      <w:r>
        <w:t xml:space="preserve">Nếu đem kẻ này dẫn dụ đi chỗ khác tác chiến, Vi Dực tự hỏi thực lực của bản thân vẫn kém hơn hắn nửa cấp, nếu như được các huynh muội ở đây hỗ trợ thì có lẽ sẽ ổn định được chiến cuộc.</w:t>
      </w:r>
    </w:p>
    <w:p>
      <w:pPr>
        <w:pStyle w:val="BodyText"/>
      </w:pPr>
      <w:r>
        <w:t xml:space="preserve">Cả hai cái đều khó lựa chọn, nhưng hắn biết không còn thời gian để do dự, thời gian cho hắn chọn lựa không có nhiều, cơ hội nhanh như chớp sẽ bị mất đi.</w:t>
      </w:r>
    </w:p>
    <w:p>
      <w:pPr>
        <w:pStyle w:val="BodyText"/>
      </w:pPr>
      <w:r>
        <w:t xml:space="preserve">Nghĩ tới đây, Vi Dực trong lòng chợt sinh ra một cổ tình tự vô cùng cao thượng, hắn đã có quyết định.</w:t>
      </w:r>
    </w:p>
    <w:p>
      <w:pPr>
        <w:pStyle w:val="BodyText"/>
      </w:pPr>
      <w:r>
        <w:t xml:space="preserve">Lập tức lạnh giọng nói:</w:t>
      </w:r>
    </w:p>
    <w:p>
      <w:pPr>
        <w:pStyle w:val="BodyText"/>
      </w:pPr>
      <w:r>
        <w:t xml:space="preserve">- Các hạ, đầu Chiến linh thú kia là chính do ta giết chết. Ngươi giết hại nhiều người vô tội ở trấn Tử Vân, món nợ này ta phải tìm ngươi mà thanh toán. Có giỏi thì tới đây với ta!</w:t>
      </w:r>
    </w:p>
    <w:p>
      <w:pPr>
        <w:pStyle w:val="BodyText"/>
      </w:pPr>
      <w:r>
        <w:t xml:space="preserve">Vi Dực nói xong, bay vọt qua hướng đồi núi bên trái.</w:t>
      </w:r>
    </w:p>
    <w:p>
      <w:pPr>
        <w:pStyle w:val="BodyText"/>
      </w:pPr>
      <w:r>
        <w:t xml:space="preserve">Nam tử áo bào xám kia nghe hắn nói như thế, trong ánh mắt hung quang nộ phóng, âm thanh lạnh lùng nói:</w:t>
      </w:r>
    </w:p>
    <w:p>
      <w:pPr>
        <w:pStyle w:val="BodyText"/>
      </w:pPr>
      <w:r>
        <w:t xml:space="preserve">- Nếu thực sự như vậy, vậy ngươi hãy chịu chết đi!</w:t>
      </w:r>
    </w:p>
    <w:p>
      <w:pPr>
        <w:pStyle w:val="BodyText"/>
      </w:pPr>
      <w:r>
        <w:t xml:space="preserve">Nói xong, thân mình phóng lên bay vọt qua. Hắn thấy bên phía Vi Dực có chín kẻ nên ít nhiều cũng có chút đề phòng. Giờ phút này Vi Dực lựa chọn cách đánh đơn thương độc mã để giải quyết, mặc kệ xuất phát từ nguyên nhân gì, hắn cũng không có lý do mà cự tuyệt.</w:t>
      </w:r>
    </w:p>
    <w:p>
      <w:pPr>
        <w:pStyle w:val="BodyText"/>
      </w:pPr>
      <w:r>
        <w:t xml:space="preserve">Chu Phù vội nói nhanh:</w:t>
      </w:r>
    </w:p>
    <w:p>
      <w:pPr>
        <w:pStyle w:val="BodyText"/>
      </w:pPr>
      <w:r>
        <w:t xml:space="preserve">- Lục Thiếu Nam cùng Hoàng Triêu Dương nhị vị sư đệ, các ngươi tức tốc đến tiếp ứng Vi Dực sư huynh, không thể để hắn bị hại được. Thực lực kẻ này quả không vừa!</w:t>
      </w:r>
    </w:p>
    <w:p>
      <w:pPr>
        <w:pStyle w:val="BodyText"/>
      </w:pPr>
      <w:r>
        <w:t xml:space="preserve">Lục Thiếu Nam cùng Hoàng Triêu Dương cũng là nhất mạch đệ tử cùng với Vi Dực, đối với Đại sư huynh ắt càng quan tâm hơn, nghe Chu Phù dặn dò như vậy liền vội vàng gật đầu, song song bay qua:</w:t>
      </w:r>
    </w:p>
    <w:p>
      <w:pPr>
        <w:pStyle w:val="BodyText"/>
      </w:pPr>
      <w:r>
        <w:t xml:space="preserve">- Triệu Mục Chi sư đệ, ngươi dẫn theo Đặng Bá Hổ sư đệ cùng Miêu Trung Hiệp sư đệ cùng đi theo tiếp ứng, không thể để cho Đại sư huynh Vi Dực xảy ra chuyện gì.</w:t>
      </w:r>
    </w:p>
    <w:p>
      <w:pPr>
        <w:pStyle w:val="BodyText"/>
      </w:pPr>
      <w:r>
        <w:t xml:space="preserve">Chu Phù ở thời khắc quan trọng này vẫn là có thể đảm đương mọi việc. Nàng biết, tên kia là đại địch, kẻ này ở đã ở đó, ít nhất ở nơi này tạm thời cũng không có tình hình nguy hiểm gì xuất hiện. Triệu Mục Chi cũng không dám chậm trễ, gật đầu nói:</w:t>
      </w:r>
    </w:p>
    <w:p>
      <w:pPr>
        <w:pStyle w:val="BodyText"/>
      </w:pPr>
      <w:r>
        <w:t xml:space="preserve">- Rõ!</w:t>
      </w:r>
    </w:p>
    <w:p>
      <w:pPr>
        <w:pStyle w:val="BodyText"/>
      </w:pPr>
      <w:r>
        <w:t xml:space="preserve">Chu Phù nói với sư đệ nhất mạch của mình là Lữ Đằng cùng Giản Duệ:</w:t>
      </w:r>
    </w:p>
    <w:p>
      <w:pPr>
        <w:pStyle w:val="BodyText"/>
      </w:pPr>
      <w:r>
        <w:t xml:space="preserve">- Hai vị sư đệ, ba người chúng ta, liền phụ trách hộ pháp cho Vô Song sư đệ. Nếu có kẻ thù bên ngoài xâm nhập, các ngươi biết cần phải đối phó thế nào rồi chứ?</w:t>
      </w:r>
    </w:p>
    <w:p>
      <w:pPr>
        <w:pStyle w:val="BodyText"/>
      </w:pPr>
      <w:r>
        <w:t xml:space="preserve">- Tất nhiên là liều chết chống đỡ, tuyệt đối không thể để cho kẻ địch quấy nhiễu Vô Song sư đệ bế quan đột phá!</w:t>
      </w:r>
    </w:p>
    <w:p>
      <w:pPr>
        <w:pStyle w:val="BodyText"/>
      </w:pPr>
      <w:r>
        <w:t xml:space="preserve">Lữ Đằng tỏ thái độ thề sống thề chết, trong lòng cuồn cuộn nhiệt huyết.</w:t>
      </w:r>
    </w:p>
    <w:p>
      <w:pPr>
        <w:pStyle w:val="BodyText"/>
      </w:pPr>
      <w:r>
        <w:t xml:space="preserve">Vừa rồi biểu hiện của Vi Dực sư huynh khiến cho bọn họ thấy được tình nghĩa đồng môn Tinh La Điện, thấy được đạo đức tốt đẹp của Vi Dực sư huynh.</w:t>
      </w:r>
    </w:p>
    <w:p>
      <w:pPr>
        <w:pStyle w:val="BodyText"/>
      </w:pPr>
      <w:r>
        <w:t xml:space="preserve">Mấy ngày trước thua ở trong tay của Vô Song sư đệ, Vi Dực sư huynh lại không hề để bụng chuyện đó, bất chấp không ngần ngại vì Vô Song sư đệ mà tạo ra hoàn cảnh thuận lợi, không tiếc thân mình dẫn dụ cường địch đi chỗ khác.</w:t>
      </w:r>
    </w:p>
    <w:p>
      <w:pPr>
        <w:pStyle w:val="BodyText"/>
      </w:pPr>
      <w:r>
        <w:t xml:space="preserve">Có thể nói hành động vừa rồi của Vi Dực chẳng những đã thu phục được tất cả đệ tử nhất mạch mình mà cả đệ tử của ba mạch khác cũng bội phục không ngừng. Có tấm gương này của Vi Dực, những người có trí tuệ này trong lúc nhất thời hiểu được cái gì gọi là trách nhiệm của Đệ tử Trung tâm Tinh La Điện, hiểu được ý nghĩa tu luyện của mình.</w:t>
      </w:r>
    </w:p>
    <w:p>
      <w:pPr>
        <w:pStyle w:val="BodyText"/>
      </w:pPr>
      <w:r>
        <w:t xml:space="preserve">Đồng môn, cái gì gọi là đồng môn? Chính là ở trong một môn phái, trời có sập xuống thì cùng nhau đỡ lấy, đất có thụt xuống thì cũng cùng nhau lấp đầy để tồn tại! Chu Phù cảm khái vô cùng, lẩm bẩm nói:</w:t>
      </w:r>
    </w:p>
    <w:p>
      <w:pPr>
        <w:pStyle w:val="BodyText"/>
      </w:pPr>
      <w:r>
        <w:t xml:space="preserve">- Vi Dực sư huynh, các ngươi phải bảo trọng đó!</w:t>
      </w:r>
    </w:p>
    <w:p>
      <w:pPr>
        <w:pStyle w:val="BodyText"/>
      </w:pPr>
      <w:r>
        <w:t xml:space="preserve">Sau đó lại nhìn trong doanh trướng, trong lòng cũng có một chút bất an, lo lắng:</w:t>
      </w:r>
    </w:p>
    <w:p>
      <w:pPr>
        <w:pStyle w:val="BodyText"/>
      </w:pPr>
      <w:r>
        <w:t xml:space="preserve">- Vô Song sư đệ, lại không biết lúc nào mới có thể đột phá thành công. Kẻ vừa mới đến kia hiển nhiên cũng là cường giả cấp bậch Trung Linh Võ Cảnh, thực lực của hắn so với Vi Dực sư huynh vẫn cao hơn một bậc. Chỉ có Vô Song sư đệ xuất quan, cùng Vi Dực sư huynh liên thủ công kích mới có thể giết chết kẻ này!</w:t>
      </w:r>
    </w:p>
    <w:p>
      <w:pPr>
        <w:pStyle w:val="BodyText"/>
      </w:pPr>
      <w:r>
        <w:t xml:space="preserve">o0o</w:t>
      </w:r>
    </w:p>
    <w:p>
      <w:pPr>
        <w:pStyle w:val="BodyText"/>
      </w:pPr>
      <w:r>
        <w:t xml:space="preserve">Ngẩng đầu nhìn hướng đông trên trời, một tia hắc ắm cuối cùng trước khi bình minh kia có cảm giác như vô cùng dài lâu, một vòng mặt trời mới mọc, cảm giác như chậm chạp chần chừ không chịu ló dạng.</w:t>
      </w:r>
    </w:p>
    <w:p>
      <w:pPr>
        <w:pStyle w:val="BodyText"/>
      </w:pPr>
      <w:r>
        <w:t xml:space="preserve">Tần Vô Song lúc này đã tới thời khắc đột phá vô cùng mấu chốt. Một ngụm trọc khí bên trong đan điền của hắn đã chậm rãi theo linh lực không ngừng phun trào ra.</w:t>
      </w:r>
    </w:p>
    <w:p>
      <w:pPr>
        <w:pStyle w:val="BodyText"/>
      </w:pPr>
      <w:r>
        <w:t xml:space="preserve">Ngụm trọc khí này đúng là loại tạp khí mà Sơ Linh Võ Cảnh tiến lên Trung Linh Võ Cảnh phải bài tiết đi ra, phun ra tia trọc khí này, liền có nghĩa là đường bế quan của Tần Vô Song đã đại công cáo thành! Tần Vô Song chậm rãi thổ nạp, dòng nước ấm kia đã bị hắn không ngừng thúc giục, dần dần đạt tới đỉnh điểm.</w:t>
      </w:r>
    </w:p>
    <w:p>
      <w:pPr>
        <w:pStyle w:val="BodyText"/>
      </w:pPr>
      <w:r>
        <w:t xml:space="preserve">Chỉ cần luồng nước ấm này đạt tới đỉnh điểm thì cũng là lúc có thể hoàn toàn phun trào luồng trọc khí này ra, đó chính là hình thành tính đột phá thực chất! Chỉ là, trạng thái trên đỉnh điểm này liền giống như vầng mặt trời mọc phía đông kia, chậm chạp làm cho người ta lo lắng, chần chừ khiến cho người ta phải chờ đợi. Tần Vô Song hoàn toàn quên bản thân, chăm chú tiến lên đoạn đường cuối cùng này.</w:t>
      </w:r>
    </w:p>
    <w:p>
      <w:pPr>
        <w:pStyle w:val="BodyText"/>
      </w:pPr>
      <w:r>
        <w:t xml:space="preserve">Hắn lúc này đã hoàn toàn không biết bên ngoài xảy ra chuyện gì, cũng không có thời gian rảnh rỗi đi quan tâm bên ngoài rốt cuộc đã xảy ra biến cố ra sao.</w:t>
      </w:r>
    </w:p>
    <w:p>
      <w:pPr>
        <w:pStyle w:val="BodyText"/>
      </w:pPr>
      <w:r>
        <w:t xml:space="preserve">Trong đầu hắn giờ chỉ có một ý niệm, đuổi luồng trọc khí đó ra bên ngoài, phá tan tia trói buộc cuối cùng của Sơ Linh Võ Cảnh, thành công thăng lên Trung Linh Võ Cảnh!</w:t>
      </w:r>
    </w:p>
    <w:p>
      <w:pPr>
        <w:pStyle w:val="BodyText"/>
      </w:pPr>
      <w:r>
        <w:t xml:space="preserve">Vù!</w:t>
      </w:r>
    </w:p>
    <w:p>
      <w:pPr>
        <w:pStyle w:val="BodyText"/>
      </w:pPr>
      <w:r>
        <w:t xml:space="preserve">Phía đông, một vòng mặt trời đỏ, ở dưới sự sốt ruột chờ đợi của bọn người Chu Phù, rốt cuộc thì nó cũng đã chịu nhú ra nửa đầu! Mặt trời mới mọc lên ở phía đông, một ngày mới rốt cục cũng đã đến, ánh sáng bình minh cuối cùng cùng đã bừng tỉnh trên một vùng đất lớn, tỉnh lại sau một đêm ngủ say, tản mát ra sức sống mới.</w:t>
      </w:r>
    </w:p>
    <w:p>
      <w:pPr>
        <w:pStyle w:val="BodyText"/>
      </w:pPr>
      <w:r>
        <w:t xml:space="preserve">Tần Vô Song đang ngồi ở bên trong doanh trướng, tựa hồ cũng bị vòng mặt trời đỏ này nhen nhóm lên, một hướng đem dòng nước ấm trong lòng Tần Vô Song phảng phất mang theo một tia sinh lực thần kỳ, dường như số mệnh đã sắp xếp tốt đẹp hết cả mọi việc!</w:t>
      </w:r>
    </w:p>
    <w:p>
      <w:pPr>
        <w:pStyle w:val="BodyText"/>
      </w:pPr>
      <w:r>
        <w:t xml:space="preserve">Vù!</w:t>
      </w:r>
    </w:p>
    <w:p>
      <w:pPr>
        <w:pStyle w:val="BodyText"/>
      </w:pPr>
      <w:r>
        <w:t xml:space="preserve">Một ngụm trọc khí phun ra, trực tiếp hướng về phía trước, giống như một đạo lưỡi dao sắc bén xuyên phá lều trại, trực tiếp vọt ra bên ngoài, khí thế vô cùng mạnh mẽ.</w:t>
      </w:r>
    </w:p>
    <w:p>
      <w:pPr>
        <w:pStyle w:val="BodyText"/>
      </w:pPr>
      <w:r>
        <w:t xml:space="preserve">Tần Vô Song hai mắt tràn ngập niềm say mê, thần thái sáng láng, chỉ cảm thấy toàn thân vô cùng sảng khoái, toàn cơ thể như lần nữa thay da đổi thịt, lột xác biến hóa. Sải bước ra ngoài doanh trướng, bọn Chu Phù lập tức tới đón tiếp:</w:t>
      </w:r>
    </w:p>
    <w:p>
      <w:pPr>
        <w:pStyle w:val="BodyText"/>
      </w:pPr>
      <w:r>
        <w:t xml:space="preserve">- Vô Song sư đệ, ngươi đột phá rồi?</w:t>
      </w:r>
    </w:p>
    <w:p>
      <w:pPr>
        <w:pStyle w:val="BodyText"/>
      </w:pPr>
      <w:r>
        <w:t xml:space="preserve">Chu Phù là người đầu tiêng cất tiếng hỏi, trên mặt tràn ngập sự ân cần, thân thiết.</w:t>
      </w:r>
    </w:p>
    <w:p>
      <w:pPr>
        <w:pStyle w:val="BodyText"/>
      </w:pPr>
      <w:r>
        <w:t xml:space="preserve">- Sư tỷ, đúng vậy!</w:t>
      </w:r>
    </w:p>
    <w:p>
      <w:pPr>
        <w:pStyle w:val="BodyText"/>
      </w:pPr>
      <w:r>
        <w:t xml:space="preserve">Tần Vô Song cũng có một tia ý vui sướng, lập tức nhìn chung quanh, hồ nghi hỏi:</w:t>
      </w:r>
    </w:p>
    <w:p>
      <w:pPr>
        <w:pStyle w:val="BodyText"/>
      </w:pPr>
      <w:r>
        <w:t xml:space="preserve">- Những người khác đâu?</w:t>
      </w:r>
    </w:p>
    <w:p>
      <w:pPr>
        <w:pStyle w:val="BodyText"/>
      </w:pPr>
      <w:r>
        <w:t xml:space="preserve">Chu Phù đem tình hình lúc nãy kể lại tương đối một lần, không quên thêm một câu khẳng khái:</w:t>
      </w:r>
    </w:p>
    <w:p>
      <w:pPr>
        <w:pStyle w:val="BodyText"/>
      </w:pPr>
      <w:r>
        <w:t xml:space="preserve">- Vi Dực sư huynh quả nhiên là người trí tuệ lớn, trong thời khắc mấu chốt, không bị thành kiến cá nhân trong môn hộ áp chế, đã dụ dỗ dẫn tên cường địch kia đi chỗ khác. Vô Song sư đệ, đây cũng là nhân cách mị lực mười phần vẹn toàn a.</w:t>
      </w:r>
    </w:p>
    <w:p>
      <w:pPr>
        <w:pStyle w:val="BodyText"/>
      </w:pPr>
      <w:r>
        <w:t xml:space="preserve">Tần Vô Song trong ánh mắt thoáng chớp động, cũng là có chút cảm động vội hỏi:</w:t>
      </w:r>
    </w:p>
    <w:p>
      <w:pPr>
        <w:pStyle w:val="BodyText"/>
      </w:pPr>
      <w:r>
        <w:t xml:space="preserve">- Chúng ta nhanh đi xem, không thể để Vi Dực sư huynh gặp chuyện có hại gì cả!</w:t>
      </w:r>
    </w:p>
    <w:p>
      <w:pPr>
        <w:pStyle w:val="BodyText"/>
      </w:pPr>
      <w:r>
        <w:t xml:space="preserve">- Ừ, đi nhanh đi!</w:t>
      </w:r>
    </w:p>
    <w:p>
      <w:pPr>
        <w:pStyle w:val="BodyText"/>
      </w:pPr>
      <w:r>
        <w:t xml:space="preserve">Chu Phù lập tức nói:</w:t>
      </w:r>
    </w:p>
    <w:p>
      <w:pPr>
        <w:pStyle w:val="BodyText"/>
      </w:pPr>
      <w:r>
        <w:t xml:space="preserve">- Chúng ta đều đi!</w:t>
      </w:r>
    </w:p>
    <w:p>
      <w:pPr>
        <w:pStyle w:val="BodyText"/>
      </w:pPr>
      <w:r>
        <w:t xml:space="preserve">Bốn người một hàng bay nhanh về theo hướng con đường bọn người Vi Dực đã đi, rất nhanh đuổi theo. Tần Vô Song trong lòng cảm thấy vô cùng ấm ấp, dù cho lúc này đang là trời đông giá rét, nhưng hành động nghĩa tình đồng môn của Vi Dực hiện lên trong vô hình, để hắn cảm nhận được tình cảm ấm áp trong đấu tranh nội bộ Tinh La Điện. Môn phái như vậy mới có thể xứng với danh đệ nhất tông phái của Đế quốc Đại La.</w:t>
      </w:r>
    </w:p>
    <w:p>
      <w:pPr>
        <w:pStyle w:val="BodyText"/>
      </w:pPr>
      <w:r>
        <w:t xml:space="preserve">Trong đầu Tần Vô Song, thêm một lần nữa tăng thêm tình cảm tốt đẹp và lòng trung thành với Tinh La Điện, cũng càng thêm ý thức, trên người mình cũng phải có trách nhiệm như thế nào để gắn bó mọi người lại với nhau.</w:t>
      </w:r>
    </w:p>
    <w:p>
      <w:pPr>
        <w:pStyle w:val="Compact"/>
      </w:pPr>
      <w:r>
        <w:t xml:space="preserve">Ủng hộ chỉ với 1 click và 5s ! (adf.ly/4EmoB)</w:t>
      </w:r>
      <w:r>
        <w:br w:type="textWrapping"/>
      </w:r>
      <w:r>
        <w:br w:type="textWrapping"/>
      </w:r>
    </w:p>
    <w:p>
      <w:pPr>
        <w:pStyle w:val="Heading2"/>
      </w:pPr>
      <w:bookmarkStart w:id="272" w:name="chương-250"/>
      <w:bookmarkEnd w:id="272"/>
      <w:r>
        <w:t xml:space="preserve">250. Chương 25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50: Cứu trợ lâm nguy.</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ảnh giới của nam nhân áo bào xám kia quả nhiên là cao hơn Vi Dực nửa phần.</w:t>
      </w:r>
    </w:p>
    <w:p>
      <w:pPr>
        <w:pStyle w:val="BodyText"/>
      </w:pPr>
      <w:r>
        <w:t xml:space="preserve">Trong khe núi trống trải, bọn Triệu Mục Chi năm người vây quanh ở bốn phía, nhưng lại không thể có bất cứ một khe hở nào để tiến vào chiến đấu, cũng không tìm được bất kỳ một cơ hội nào để ra tay. Nam nhân áo bào xám công kích giống như sấm đánh, vô cùng nhanh chóng. Vũ khí mà hắn dùng là một cây đại thương.</w:t>
      </w:r>
    </w:p>
    <w:p>
      <w:pPr>
        <w:pStyle w:val="BodyText"/>
      </w:pPr>
      <w:r>
        <w:t xml:space="preserve">Cây thương này thật giống như cánh tay của hắn, độ ăn ý và dung hợp vô cùng cao, tần suất công kích cực nhanh, độ nhạy bén công kích vô cùng mạnh, cũng là đối thủ cả đời Vi Dực hiếm gặp.</w:t>
      </w:r>
    </w:p>
    <w:p>
      <w:pPr>
        <w:pStyle w:val="BodyText"/>
      </w:pPr>
      <w:r>
        <w:t xml:space="preserve">Thiên tài như Vi Dực dưới sự tấn công của tên nam nhân áo bào xám này cũng chỉ là đỡ trái hở phải, có chút mệt nhọc khó khăn.</w:t>
      </w:r>
    </w:p>
    <w:p>
      <w:pPr>
        <w:pStyle w:val="BodyText"/>
      </w:pPr>
      <w:r>
        <w:t xml:space="preserve">Cây thương của tên này giống như độc long đang quay cuồng, mỗi một thương tấn công của hắn lại mang theo một hơi thở lạnh thấu xương, cuồn cuộn thổi tới, rất có khí thế càn quét tất cả mọi thứ.</w:t>
      </w:r>
    </w:p>
    <w:p>
      <w:pPr>
        <w:pStyle w:val="BodyText"/>
      </w:pPr>
      <w:r>
        <w:t xml:space="preserve">Thân thể Vi Dực hiển nhiên kỳ diệu nhưng Thiền Dực Đao trong tay dưới cây đại thương kia thì hiển nhiên có một chút đơn sơ. Đối mặt với công kích phạm vi cực lớn của kẻ kia, giao phong nhau mười hiệp thì cơ bản chín hiệp cũng chỉ có thể phòng ngự trốn tránh, rất ít có thể mang đao thế của mình mà phóng thích ra ngoài.</w:t>
      </w:r>
    </w:p>
    <w:p>
      <w:pPr>
        <w:pStyle w:val="BodyText"/>
      </w:pPr>
      <w:r>
        <w:t xml:space="preserve">Nếu như phòng thủ một giọt nước không thể rò gỉ ra ngoài, chi bằng chọn cách phản kích, cũng vẫn có thể coi là một sách lược tốt. Nhưng mà ở trong vấn đề này, sự phòng ngự của Vi Dực lại không phải là loại phòng thủ quá mức kiên cố. Sở trường của hắn ở chỗ tiến công, ở chỗ thân pháp, ở chỗ đao pháp. Nếu chỉ luận về phòng thủ thì lực phòng thủ của hắn rất xa mới có thể bằng được như Tần Vô Song!</w:t>
      </w:r>
    </w:p>
    <w:p>
      <w:pPr>
        <w:pStyle w:val="BodyText"/>
      </w:pPr>
      <w:r>
        <w:t xml:space="preserve">Vù!</w:t>
      </w:r>
    </w:p>
    <w:p>
      <w:pPr>
        <w:pStyle w:val="BodyText"/>
      </w:pPr>
      <w:r>
        <w:t xml:space="preserve">Mũi thương lung lay, truyền ra một vài đạo khí kình xoắn ốc, giống như gợn sóng khuếch tán đi ra, dải lụa hồng ở đầu thương cuốn thành dáng điệu uyển chuyển vô cùng.</w:t>
      </w:r>
    </w:p>
    <w:p>
      <w:pPr>
        <w:pStyle w:val="BodyText"/>
      </w:pPr>
      <w:r>
        <w:t xml:space="preserve">Sát khí sắc bén hướng tới hông của Vi Dực đâm tới.</w:t>
      </w:r>
    </w:p>
    <w:p>
      <w:pPr>
        <w:pStyle w:val="BodyText"/>
      </w:pPr>
      <w:r>
        <w:t xml:space="preserve">Vi Dực không dùng linh lực so đấu, lập tức thối lui cước bộ, đao mang chớp động, liên tục bổ ra hai đao, đao mang ngưng tụ không xuất ra, chắn ở trước mặt, bảo vệ những chỗ yếu hại xung quanh thân thể:</w:t>
      </w:r>
    </w:p>
    <w:p>
      <w:pPr>
        <w:pStyle w:val="BodyText"/>
      </w:pPr>
      <w:r>
        <w:t xml:space="preserve">- Hừ, để ta xem ngươi chống đỡ được bao lâu nữa!</w:t>
      </w:r>
    </w:p>
    <w:p>
      <w:pPr>
        <w:pStyle w:val="BodyText"/>
      </w:pPr>
      <w:r>
        <w:t xml:space="preserve">Tên nam nhân áo bào xám kia hiển nhiên là tài cao gan lớn, đối với bọn Triệu Mục Chi vây quanh tứ phía mà không chút sợ hãi. Hắn xem ra, có thể uy hiếp được hắn thì cũng chỉ có kẻ đang ở trước mặt bây giờ. Những kẻ khác dù có cùng nhau xông lên thì hắn cũng không hề cảm thấy chút áp lực nào.</w:t>
      </w:r>
    </w:p>
    <w:p>
      <w:pPr>
        <w:pStyle w:val="BodyText"/>
      </w:pPr>
      <w:r>
        <w:t xml:space="preserve">Trong lòng Vi Dực cũng hoảng sợ:</w:t>
      </w:r>
    </w:p>
    <w:p>
      <w:pPr>
        <w:pStyle w:val="BodyText"/>
      </w:pPr>
      <w:r>
        <w:t xml:space="preserve">- Thương pháp của kẻ này vô cùng bá đạo. Ta lâu không tiếp chiêu, về mặt khí thế bị hắn áp chế. Tiên Thiên đối chiến, nếu khí thế bị địch thủ áp chế thì cũng chẳng cách thất bại bao lâu, bất luận thế nào, cần phải phản kích!</w:t>
      </w:r>
    </w:p>
    <w:p>
      <w:pPr>
        <w:pStyle w:val="BodyText"/>
      </w:pPr>
      <w:r>
        <w:t xml:space="preserve">Vi Dực tự tin, nếu như cho hắn một cơ hội dễ dàng phản kích thì hắn vẫn có mười phần nắm chắc, có thể khiến cho kẻ này vô cùng thảm hại. Nhất là Thiên Tuyệt Tam Đao do sư phụ đã truyền dạy, uy lực rất lớn, tuyệt đối sẽ không để cho tên này có bất cứ một sự chống cự yếu ớt nào. Thậm chí là có thể, nhưng mà không cách nào đỡ kịp.</w:t>
      </w:r>
    </w:p>
    <w:p>
      <w:pPr>
        <w:pStyle w:val="BodyText"/>
      </w:pPr>
      <w:r>
        <w:t xml:space="preserve">Chỉ là sự công kích của tên này lại như mây bay nước chảy, một thương tiếp nối một thương, có thể nói liên tục thành một mạch, căn bản không có bất kỳ một chút tạm dừng nào, mỗi một thương giống như thuận tay phát ra, nhưng một khi thi triển lại vô cùng uy lực!</w:t>
      </w:r>
    </w:p>
    <w:p>
      <w:pPr>
        <w:pStyle w:val="BodyText"/>
      </w:pPr>
      <w:r>
        <w:t xml:space="preserve">Cây thương không ngừng công kích, khiến cho cơ hội phản công của Vi Dực đều trở nên rất ít, chứ đừng nói đến hắn có thể ung dung mà tổ chức tiến công, khí thế nổi lên, thi triển tuyệt chiêu gì đó.</w:t>
      </w:r>
    </w:p>
    <w:p>
      <w:pPr>
        <w:pStyle w:val="BodyText"/>
      </w:pPr>
      <w:r>
        <w:t xml:space="preserve">- Nhị sư huynh, tình thế Đại sư huynh có điểm bất lợi, chi bằng chúng ta nhất tề xong lên!</w:t>
      </w:r>
    </w:p>
    <w:p>
      <w:pPr>
        <w:pStyle w:val="BodyText"/>
      </w:pPr>
      <w:r>
        <w:t xml:space="preserve">Tam đệ tử của nhất mạch Đại Điện chủ, Hoàng Triêu Dương có chút lo lắng.</w:t>
      </w:r>
    </w:p>
    <w:p>
      <w:pPr>
        <w:pStyle w:val="BodyText"/>
      </w:pPr>
      <w:r>
        <w:t xml:space="preserve">Mà Nhị đệ tử Lục Thiếu Nam lại bình tĩnh nói:</w:t>
      </w:r>
    </w:p>
    <w:p>
      <w:pPr>
        <w:pStyle w:val="BodyText"/>
      </w:pPr>
      <w:r>
        <w:t xml:space="preserve">- Lão Tam, không cần lo lắng. Bây giờ chúng ta tùy tiện xông lên, chẳng những không giúp được Đại sư huynh, ngược lại lại có thể ảnh hưởng tới huynh ấy, trở thành gánh nặng của huynh ấy.</w:t>
      </w:r>
    </w:p>
    <w:p>
      <w:pPr>
        <w:pStyle w:val="BodyText"/>
      </w:pPr>
      <w:r>
        <w:t xml:space="preserve">- Trở thành gánh nặng?</w:t>
      </w:r>
    </w:p>
    <w:p>
      <w:pPr>
        <w:pStyle w:val="BodyText"/>
      </w:pPr>
      <w:r>
        <w:t xml:space="preserve">Hoàng Triêu Dương khó hiểu, không nhịn được hỏi:</w:t>
      </w:r>
    </w:p>
    <w:p>
      <w:pPr>
        <w:pStyle w:val="BodyText"/>
      </w:pPr>
      <w:r>
        <w:t xml:space="preserve">- Vậy phải chờ đến khi nào mới có thể tiến lên tiếp trận?</w:t>
      </w:r>
    </w:p>
    <w:p>
      <w:pPr>
        <w:pStyle w:val="BodyText"/>
      </w:pPr>
      <w:r>
        <w:t xml:space="preserve">Vấn đề này, Lục Thiếu Nam cũng không thể trả lời, thở dài nói:</w:t>
      </w:r>
    </w:p>
    <w:p>
      <w:pPr>
        <w:pStyle w:val="BodyText"/>
      </w:pPr>
      <w:r>
        <w:t xml:space="preserve">- Bọn họ lúc này tốc độ tấn công phòng thủ nhanh chóng như vậy, khí tràng lớn mạnh như vậy, mấy gã Sơ Linh Võ Cảnh chúng ta căn bản không thể áp sát đối thủ. Tiếp cận tới gần đó, chỉ sợ cũng sẽ bị khí tràng kia chấn động mà đẩy ra ngoài.</w:t>
      </w:r>
    </w:p>
    <w:p>
      <w:pPr>
        <w:pStyle w:val="BodyText"/>
      </w:pPr>
      <w:r>
        <w:t xml:space="preserve">- Nói như vậy, năm kẻ chúng ta giống như một lũ vô dụng hoàn toàn không thể giúp được gì sao?</w:t>
      </w:r>
    </w:p>
    <w:p>
      <w:pPr>
        <w:pStyle w:val="BodyText"/>
      </w:pPr>
      <w:r>
        <w:t xml:space="preserve">Hoàng Triêu Dương có chút không cam tâm.</w:t>
      </w:r>
    </w:p>
    <w:p>
      <w:pPr>
        <w:pStyle w:val="BodyText"/>
      </w:pPr>
      <w:r>
        <w:t xml:space="preserve">- Đợi!</w:t>
      </w:r>
    </w:p>
    <w:p>
      <w:pPr>
        <w:pStyle w:val="BodyText"/>
      </w:pPr>
      <w:r>
        <w:t xml:space="preserve">Trong lòng Lục Thiếu Nam cũng là vô cùng lo lắng, nhưng hắn biết, quan tâm tất loạn, nhất định phải vững vàng, nếu không ngoài việc tạo thành kết cuộc tử vong hoặc là trọng thương ra, căn bản làm được cái gì.</w:t>
      </w:r>
    </w:p>
    <w:p>
      <w:pPr>
        <w:pStyle w:val="BodyText"/>
      </w:pPr>
      <w:r>
        <w:t xml:space="preserve">- Đợi, cho tới khi nào?</w:t>
      </w:r>
    </w:p>
    <w:p>
      <w:pPr>
        <w:pStyle w:val="BodyText"/>
      </w:pPr>
      <w:r>
        <w:t xml:space="preserve">- Đợi cho tới khi linh lực của bọn họ suy kiệt, khí tràng yếu bớt.</w:t>
      </w:r>
    </w:p>
    <w:p>
      <w:pPr>
        <w:pStyle w:val="BodyText"/>
      </w:pPr>
      <w:r>
        <w:t xml:space="preserve">Lục Thiếu Nam tuy là nói như vậy, nhưng trong lòng cũng không chút lạc quan, lực công kích của đối phương bá đạo như vậy, chỉ sợ chưa đợi đến lúc linh lực suy kiệt thì đã sử dụng đòn sát thủ.</w:t>
      </w:r>
    </w:p>
    <w:p>
      <w:pPr>
        <w:pStyle w:val="BodyText"/>
      </w:pPr>
      <w:r>
        <w:t xml:space="preserve">Lúc này, bọn người Triệu Mục Chi cũng đã đi tới. Triệu Mục Chi sắc mặt trầm trọng, thấp giọng nói:</w:t>
      </w:r>
    </w:p>
    <w:p>
      <w:pPr>
        <w:pStyle w:val="BodyText"/>
      </w:pPr>
      <w:r>
        <w:t xml:space="preserve">- Nhị vị, tình cảnh của Vi Dực sư huynh rất không ổn, tình thế hiện thời, ta có một cái đề nghị, nhị vị có muốn nghe một chút không?</w:t>
      </w:r>
    </w:p>
    <w:p>
      <w:pPr>
        <w:pStyle w:val="BodyText"/>
      </w:pPr>
      <w:r>
        <w:t xml:space="preserve">- Triệu sư huynh mời nói.</w:t>
      </w:r>
    </w:p>
    <w:p>
      <w:pPr>
        <w:pStyle w:val="BodyText"/>
      </w:pPr>
      <w:r>
        <w:t xml:space="preserve">Lục Thiếu Nam nói.</w:t>
      </w:r>
    </w:p>
    <w:p>
      <w:pPr>
        <w:pStyle w:val="BodyText"/>
      </w:pPr>
      <w:r>
        <w:t xml:space="preserve">- Người này lực công kích đích thị rất cường đại, Trung Linh Võ Cảnh cường giả đối chiến, chúng ta căn bản là rất khó có thể tiếp cận. Nhưng mà nếu chúng ta không nhúng tay thì trước sau gì Vi Dực sư huynh cũng sẽ bị hại. Nếu như Vi Dực sư huynh bị thua thiệt lớn, chúng ta tuyệt đối cũng sẽ không thể bình an. Chúng ta tuyệt đối không thể đứng đây giương mắt nhìn cục diện đó xuất hiện.</w:t>
      </w:r>
    </w:p>
    <w:p>
      <w:pPr>
        <w:pStyle w:val="BodyText"/>
      </w:pPr>
      <w:r>
        <w:t xml:space="preserve">- Triệu sư huynh có cao kiến gì chăng?</w:t>
      </w:r>
    </w:p>
    <w:p>
      <w:pPr>
        <w:pStyle w:val="BodyText"/>
      </w:pPr>
      <w:r>
        <w:t xml:space="preserve">Lục Thiếu Nam hỏi.</w:t>
      </w:r>
    </w:p>
    <w:p>
      <w:pPr>
        <w:pStyle w:val="BodyText"/>
      </w:pPr>
      <w:r>
        <w:t xml:space="preserve">- Ta nghĩ rồi, chúng ta đơn độc từng người công kích thì sợ là không thể phá vỡ được khí tràng của bọn họ, uy hiếp được tên áo bào xám kia. Nhưng nếu chúng ta năm người hợp lực, nhắm thẳng đến một cái mục tiêu công kích, lại có thể xuyên thấu qua được khí tràng của bọn họ.</w:t>
      </w:r>
    </w:p>
    <w:p>
      <w:pPr>
        <w:pStyle w:val="BodyText"/>
      </w:pPr>
      <w:r>
        <w:t xml:space="preserve">- Cùng nhau công kích?</w:t>
      </w:r>
    </w:p>
    <w:p>
      <w:pPr>
        <w:pStyle w:val="BodyText"/>
      </w:pPr>
      <w:r>
        <w:t xml:space="preserve">Lục Thiếu Nam gật đầu:</w:t>
      </w:r>
    </w:p>
    <w:p>
      <w:pPr>
        <w:pStyle w:val="BodyText"/>
      </w:pPr>
      <w:r>
        <w:t xml:space="preserve">- Như thế có thể thử một lần, nhưng mà tính nguy hiểm rất cao. Ta coi một chút, thấy kẻ này phản ứng vô cùng nhanh. Chúng ta nếu cùng nhau công kích, một khi công kích không thành, hắn lại quay sang đối phó chúng ta, thì chúng ta năm người chỉ sợ khó có người nào có thể ngăn cản uy lực cây thương trong tay hắn. Cho nên, chúng ta mặc dù cùng nhau công kích ít nhất thì cũng phải đảm bảo có thể công kích được ba bốn lần. Như vậy mới có thể bảo đảm để Vi Dực Đại sư huynh rảnh tay rảnh chân, có thời gian thi triển Thiên Tuyệt Tam Đao, hình thành thế tả hữu giáp công. Một khi hình thành thế cục tả hữu giáp công, thì thế công của hắn sẽ bị áp chế, toàn thế sẽ rơi vào thế phòng thủ. Một khi như vậy, Tinh La Điện chúng ta mới có thể cứu vãn được thế cục.</w:t>
      </w:r>
    </w:p>
    <w:p>
      <w:pPr>
        <w:pStyle w:val="BodyText"/>
      </w:pPr>
      <w:r>
        <w:t xml:space="preserve">Triệu Mục Chi gật đầu liên tục khẳng định:</w:t>
      </w:r>
    </w:p>
    <w:p>
      <w:pPr>
        <w:pStyle w:val="BodyText"/>
      </w:pPr>
      <w:r>
        <w:t xml:space="preserve">- Ừm, vậy chúng ta cứ làm như vậy đi, nhớ kỹ, nhìn tay ta ra dấu, tần suất chúng ta liên hợp công kích, toàn bộ theo dấu hiệu tay ta phát động. Như vậy có thể tránh được cục diện chiến đấu hỗn loạn, ngươi ra tay trước, ta ra tay sau. Nếu chúng ta ra chiêu tần suất không nhất trí, khẳng định là sẽ không hình thành được thế uy hiếp hắn.</w:t>
      </w:r>
    </w:p>
    <w:p>
      <w:pPr>
        <w:pStyle w:val="BodyText"/>
      </w:pPr>
      <w:r>
        <w:t xml:space="preserve">Tất cả mọi người đều gật đầu, biểu thị đồng ý.</w:t>
      </w:r>
    </w:p>
    <w:p>
      <w:pPr>
        <w:pStyle w:val="BodyText"/>
      </w:pPr>
      <w:r>
        <w:t xml:space="preserve">Triệu Mục Chi khoát tay ra hiệu, mọi người đều đồng thời rút binh khí ra.</w:t>
      </w:r>
    </w:p>
    <w:p>
      <w:pPr>
        <w:pStyle w:val="BodyText"/>
      </w:pPr>
      <w:r>
        <w:t xml:space="preserve">Chỉ thấy động tác tay của Triệu Mục Chi phất nhẹ một cái, năm người, năm kiện binh khí, nhất thời sột soạt múa ra, dùng hết sức bình sinh, bắn ra một đạo linh lực công kích, hoặc là đao mang, hoặc kiếm quang đồng thời bắn ra, ngưng tụ một chỗ, hình thành một cột lốc xoáy công kích trực tiếp hướng tới ngực của tên áo bào xám kia.</w:t>
      </w:r>
    </w:p>
    <w:p>
      <w:pPr>
        <w:pStyle w:val="BodyText"/>
      </w:pPr>
      <w:r>
        <w:t xml:space="preserve">Năm đạo công kích hợp thành một kích, uy lực quả thật không tầm thường, quả nhiên khí tràng của hai người kia đều bị giải khai, trở thành sự uy hiếp trí mạng đối với tên áo bào xám kia.</w:t>
      </w:r>
    </w:p>
    <w:p>
      <w:pPr>
        <w:pStyle w:val="BodyText"/>
      </w:pPr>
      <w:r>
        <w:t xml:space="preserve">Kẻ áo bào xám vốn thế công như nước, đối với Vi Dực đã tuyệt đối chiếm được ưu thế, lại không đề phòng sau lưng đột nhiên xuất hiện biến cố này.</w:t>
      </w:r>
    </w:p>
    <w:p>
      <w:pPr>
        <w:pStyle w:val="BodyText"/>
      </w:pPr>
      <w:r>
        <w:t xml:space="preserve">Một kích này, bị khí tràng cản trở một chút, nhiều ít cũng có chút lực cản trì hoãn, cũng cấp cho tên áo bào xám kia có một chút thời gian phản ứng. Cảm giác được sau lưng có một dòng khí dao động, sự cảnh giác của Tiên Thiên cường giả khiến hắn nhất thời sinh ra phản ứng, một thương xuất ra, thân thể né sang bên cạnh quát lớn một tiếng.</w:t>
      </w:r>
    </w:p>
    <w:p>
      <w:pPr>
        <w:pStyle w:val="BodyText"/>
      </w:pPr>
      <w:r>
        <w:t xml:space="preserve">Đột nhiên giữa mặt hắn chợt bắn ra một đạo lệ quang lãnh liệt, nhe răng cười nói:</w:t>
      </w:r>
    </w:p>
    <w:p>
      <w:pPr>
        <w:pStyle w:val="BodyText"/>
      </w:pPr>
      <w:r>
        <w:t xml:space="preserve">- Vài tên tôm cua tép riu ở đây nhảy qua nhảy lại, cũng thật đáng ghét, bóp chết mấy con tép riu này trước rồi ta sẽ giết con cá lớn này sau.</w:t>
      </w:r>
    </w:p>
    <w:p>
      <w:pPr>
        <w:pStyle w:val="BodyText"/>
      </w:pPr>
      <w:r>
        <w:t xml:space="preserve">Tên này quả nhiên là lợi hại, hắn muốn dứt ra khỏi Vi Dực giao đấu mà lại ung dung, thong dong, còn Vi Dực thì muốn bứt ra khỏi hắn mà căn bản không thể nào làm được.</w:t>
      </w:r>
    </w:p>
    <w:p>
      <w:pPr>
        <w:pStyle w:val="BodyText"/>
      </w:pPr>
      <w:r>
        <w:t xml:space="preserve">Một thương chém ra, Vi Dực tự nhiên phải phòng ngự, cũng không có thể quan tâm được đồng bọn.</w:t>
      </w:r>
    </w:p>
    <w:p>
      <w:pPr>
        <w:pStyle w:val="BodyText"/>
      </w:pPr>
      <w:r>
        <w:t xml:space="preserve">Tên áo bào xám kia cười lạnh, thân hình giống như một đạo quang mang, bắn nhanh về hướng bọn Triệu Mục Chi. Triệu Mục Chi lại ra dấu tay, năm đạo công kích, ánh đao bóng kiếm cuốn thành sát khí sắc bén chém tới.</w:t>
      </w:r>
    </w:p>
    <w:p>
      <w:pPr>
        <w:pStyle w:val="BodyText"/>
      </w:pPr>
      <w:r>
        <w:t xml:space="preserve">Tên áo bào xám vô cùng miệt thị, quát lớn một tiếng, trường thương trực tiếp rung lên, hướng tới đạo công kích ngưng tụ kia mà đâm thẳng tới.</w:t>
      </w:r>
    </w:p>
    <w:p>
      <w:pPr>
        <w:pStyle w:val="BodyText"/>
      </w:pPr>
      <w:r>
        <w:t xml:space="preserve">Mũi thương mang theo một tia lãnh liệt, một cỗ khí thế vô cùng khủng bố hướng tới, phảng phất như là hai đội quân đang giao chiến, thế nhưng trực tiếp dùng uy lực của trường thương đối đầu với sự tập trung công kích của bọn người Triệu Mục Chi.</w:t>
      </w:r>
    </w:p>
    <w:p>
      <w:pPr>
        <w:pStyle w:val="BodyText"/>
      </w:pPr>
      <w:r>
        <w:t xml:space="preserve">Thương thế vô cùng cường hãn, giống như một kích kinh hoàng thúc giục, công kích ngưng tụ năm người kia bị mũi thương oanh tạc, bay tản ra tứ phía, nhất thời thành một dòng khí bị phá vỡ, bắn ra bốn phía, hất lên một bãi đất cỏ mù mịt.</w:t>
      </w:r>
    </w:p>
    <w:p>
      <w:pPr>
        <w:pStyle w:val="BodyText"/>
      </w:pPr>
      <w:r>
        <w:t xml:space="preserve">Công kích ngưng hợp bị phá mở, hoàn toàn nằm ngoài sự dự liệu của bọn người Triệu Mục Chi, trong lúc nhất thời, mỗi người đều sững sờ, há miệng trừng mắt, vẫn là Triệu Mục Chi nhanh chóng thanh tỉnh trở lại nhất…</w:t>
      </w:r>
    </w:p>
    <w:p>
      <w:pPr>
        <w:pStyle w:val="BodyText"/>
      </w:pPr>
      <w:r>
        <w:t xml:space="preserve">Chỉ là, đợi lúc Triệu Mục Chi phản ứng trở lại, tên áo bào xám kia đã xâm nhập tới trước mặt hắn, trường thương một điểm, đâm ra một đạo bạch quang, giống như tia chớp trong không trung, trực tiếp chém vào kẻ đứng gần nhất là Triệu Mục Chi.</w:t>
      </w:r>
    </w:p>
    <w:p>
      <w:pPr>
        <w:pStyle w:val="BodyText"/>
      </w:pPr>
      <w:r>
        <w:t xml:space="preserve">Mà lúc này, Triệu Mục Chi vừa vặn làm ra một cái thế thủ, nhìn thấy lực công kích bá đạo kia trực tiếp bắn thẳng về phía mình, quả thật là hồn xiêu phách tán, theo bản năng che tới trước ngực, trong lòng dâng lên một nỗi tuyệt vọng, phảng phất đã thấy địa ngục ở xa xa vẫy chào.</w:t>
      </w:r>
    </w:p>
    <w:p>
      <w:pPr>
        <w:pStyle w:val="BodyText"/>
      </w:pPr>
      <w:r>
        <w:t xml:space="preserve">Trong khoảnh khắc điện quang lửa thạch này, Triệu Mục Chi chợt cảm thấy sau lưng dâng lên một cỗ lực lượng mạnh mẽ kéo thân thể hắn lui về phía sau.</w:t>
      </w:r>
    </w:p>
    <w:p>
      <w:pPr>
        <w:pStyle w:val="BodyText"/>
      </w:pPr>
      <w:r>
        <w:t xml:space="preserve">Đạo lực lượng này vô cùng hòa nhã, vô cùng tài tình khéo léo. Thân thể Triệu Mục Chi phảng phất giống một trang giấy bị gió mát thổi bay, hướng ra bên cạnh bay nhanh đi.</w:t>
      </w:r>
    </w:p>
    <w:p>
      <w:pPr>
        <w:pStyle w:val="BodyText"/>
      </w:pPr>
      <w:r>
        <w:t xml:space="preserve">Ầm!</w:t>
      </w:r>
    </w:p>
    <w:p>
      <w:pPr>
        <w:pStyle w:val="BodyText"/>
      </w:pPr>
      <w:r>
        <w:t xml:space="preserve">Cơ hồ cùng lúc đó, đạo công kích do tên áo bào xám bắn vào Triệu Mục Chi lập tức đập thẳng xuống mặt đất, một cái hố to sâu hoắm gần chục thước nhất thời hiện ra. Bụi đất bay lên, dòng khí lộn xộn, chấn động hư không.</w:t>
      </w:r>
    </w:p>
    <w:p>
      <w:pPr>
        <w:pStyle w:val="BodyText"/>
      </w:pPr>
      <w:r>
        <w:t xml:space="preserve">Mà bốn kẻ Đệ tử Trung tâm bên cạnh Triệu Mục Chi dù rằng cùng lúc nhảy nhanh ra bên ngoài, lại bị dư ba kia làm chấn động, cũng là khí huyết quay cuồng, đan điền loạn nhịp, cơ hồ hộc máu. Trong đó Miêu Trung Hiệp ở khoảng cách gần nhất nên trực tiếp bị chấn động làm cho máu phun ra không ngừng.</w:t>
      </w:r>
    </w:p>
    <w:p>
      <w:pPr>
        <w:pStyle w:val="BodyText"/>
      </w:pPr>
      <w:r>
        <w:t xml:space="preserve">Mục tiêu chủ yếu của tên áo bào xám chính là Triệu Mục Chi, lại không nghĩ đến thân thể Triệu Mục Chi đột nhiên giống như một con diều bị người ta lôi đi.</w:t>
      </w:r>
    </w:p>
    <w:p>
      <w:pPr>
        <w:pStyle w:val="BodyText"/>
      </w:pPr>
      <w:r>
        <w:t xml:space="preserve">Ánh mắt hung ác tàn nhẫn, nhìn hướng về phía trước.</w:t>
      </w:r>
    </w:p>
    <w:p>
      <w:pPr>
        <w:pStyle w:val="BodyText"/>
      </w:pPr>
      <w:r>
        <w:t xml:space="preserve">Mà Triệu Mục Chi tìm được con đường sống trong cái chết, cũng là mồ hôi lạnh ứa ra, sắc mặt tái nhợt, nửa câu cũng nói không nên lời.</w:t>
      </w:r>
    </w:p>
    <w:p>
      <w:pPr>
        <w:pStyle w:val="BodyText"/>
      </w:pPr>
      <w:r>
        <w:t xml:space="preserve">- Tần sư đệ!</w:t>
      </w:r>
    </w:p>
    <w:p>
      <w:pPr>
        <w:pStyle w:val="BodyText"/>
      </w:pPr>
      <w:r>
        <w:t xml:space="preserve">Vi Dực ánh mắt sắc bén, trong lúc nhất thời nhìn thấy Tần Vô Song, khoái trá cười lớn:</w:t>
      </w:r>
    </w:p>
    <w:p>
      <w:pPr>
        <w:pStyle w:val="BodyText"/>
      </w:pPr>
      <w:r>
        <w:t xml:space="preserve">- Rốt cục ngươi cũng tới!</w:t>
      </w:r>
    </w:p>
    <w:p>
      <w:pPr>
        <w:pStyle w:val="BodyText"/>
      </w:pPr>
      <w:r>
        <w:t xml:space="preserve">Thân hình Tần Vô Song như cái bóng chợt lóe lên, dường như là từ hư không chui ra.</w:t>
      </w:r>
    </w:p>
    <w:p>
      <w:pPr>
        <w:pStyle w:val="BodyText"/>
      </w:pPr>
      <w:r>
        <w:t xml:space="preserve">Tần Vô Song lúc này chính là đứng trước Triệu Mục Chi khoảng mấy trượng, đang ngưng thần đề phòng nhìn về phía tên áo bào xám, ánh mắt như đao, tập trung xa xa.</w:t>
      </w:r>
    </w:p>
    <w:p>
      <w:pPr>
        <w:pStyle w:val="BodyText"/>
      </w:pPr>
      <w:r>
        <w:t xml:space="preserve">Tên áo bào xám kia trong lòng nhất động:</w:t>
      </w:r>
    </w:p>
    <w:p>
      <w:pPr>
        <w:pStyle w:val="BodyText"/>
      </w:pPr>
      <w:r>
        <w:t xml:space="preserve">- Lại thêm một gã Trung Linh Võ Giả tới!</w:t>
      </w:r>
    </w:p>
    <w:p>
      <w:pPr>
        <w:pStyle w:val="Compact"/>
      </w:pPr>
      <w:r>
        <w:t xml:space="preserve">Ủng hộ chỉ với 1 click và 5s ! (adf.ly/4EmoB)</w:t>
      </w:r>
      <w:r>
        <w:br w:type="textWrapping"/>
      </w:r>
      <w:r>
        <w:br w:type="textWrapping"/>
      </w:r>
    </w:p>
    <w:p>
      <w:pPr>
        <w:pStyle w:val="Heading2"/>
      </w:pPr>
      <w:bookmarkStart w:id="273" w:name="chương-251"/>
      <w:bookmarkEnd w:id="273"/>
      <w:r>
        <w:t xml:space="preserve">251. Chương 25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51: Trận chiến khó khăn nhất.</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tay cầm thanh Tử Dương Kiếm, khí tức không ngừng lan tỏa trên người, dặn dò:</w:t>
      </w:r>
    </w:p>
    <w:p>
      <w:pPr>
        <w:pStyle w:val="BodyText"/>
      </w:pPr>
      <w:r>
        <w:t xml:space="preserve">- Tám người các huynh chia làm hai đội bốn người, trấn giữ hai bên. Chỉ cần đảm bảo chặn không cho kẻ đó chạy ra là được.</w:t>
      </w:r>
    </w:p>
    <w:p>
      <w:pPr>
        <w:pStyle w:val="BodyText"/>
      </w:pPr>
      <w:r>
        <w:t xml:space="preserve">Rồi ra hiệu mắt với Vi Dực.</w:t>
      </w:r>
    </w:p>
    <w:p>
      <w:pPr>
        <w:pStyle w:val="BodyText"/>
      </w:pPr>
      <w:r>
        <w:t xml:space="preserve">- Vi sư huynh, huynh ở một bên chi viện cho đệ, tùy cơ hành sự.</w:t>
      </w:r>
    </w:p>
    <w:p>
      <w:pPr>
        <w:pStyle w:val="BodyText"/>
      </w:pPr>
      <w:r>
        <w:t xml:space="preserve">Vi Dực nghe Tần Vô Song dặn dò là biết hắn có ý định muốn giết chết kẻ đó. Không chút do dự, Vi Dực gật đầu:</w:t>
      </w:r>
    </w:p>
    <w:p>
      <w:pPr>
        <w:pStyle w:val="BodyText"/>
      </w:pPr>
      <w:r>
        <w:t xml:space="preserve">- Được, ta sẽ chi viện cho sư đệ! Kẻ này là một trong những hung thủ chính của thảm án ở trấn Tử Vân, hôm nay bất luận thế nào cũng phải chặt được thủ cấp của hắn xuống!</w:t>
      </w:r>
    </w:p>
    <w:p>
      <w:pPr>
        <w:pStyle w:val="BodyText"/>
      </w:pPr>
      <w:r>
        <w:t xml:space="preserve">- Là hắn làm sao?</w:t>
      </w:r>
    </w:p>
    <w:p>
      <w:pPr>
        <w:pStyle w:val="BodyText"/>
      </w:pPr>
      <w:r>
        <w:t xml:space="preserve">Ánh mắt Tần Vô Song tóe lửa:</w:t>
      </w:r>
    </w:p>
    <w:p>
      <w:pPr>
        <w:pStyle w:val="BodyText"/>
      </w:pPr>
      <w:r>
        <w:t xml:space="preserve">- Vậy thì hôm nay không chặt được cái đầu chó của hắn tuyệt đối không lui!</w:t>
      </w:r>
    </w:p>
    <w:p>
      <w:pPr>
        <w:pStyle w:val="BodyText"/>
      </w:pPr>
      <w:r>
        <w:t xml:space="preserve">Gã áo bào xám cười lớn:</w:t>
      </w:r>
    </w:p>
    <w:p>
      <w:pPr>
        <w:pStyle w:val="BodyText"/>
      </w:pPr>
      <w:r>
        <w:t xml:space="preserve">- Tiểu tử ngu ngốc, ta muốn xem xem ngươi nhẫn nại được bao lâu, mạnh miệng lắm!</w:t>
      </w:r>
    </w:p>
    <w:p>
      <w:pPr>
        <w:pStyle w:val="BodyText"/>
      </w:pPr>
      <w:r>
        <w:t xml:space="preserve">Hắn không hổ là cao nhân, đối mặt với trùng trùng lớp lớp bao vây như vậy mà không chút sợ hãi, nhìn Vi Dực lạnh lùng:</w:t>
      </w:r>
    </w:p>
    <w:p>
      <w:pPr>
        <w:pStyle w:val="BodyText"/>
      </w:pPr>
      <w:r>
        <w:t xml:space="preserve">- Tiểu tử ngươi giết linh thú khế ước của ta, đúng là đáng chết! Ta phải giết ngươi trước rồi xử những tên khác sau!</w:t>
      </w:r>
    </w:p>
    <w:p>
      <w:pPr>
        <w:pStyle w:val="BodyText"/>
      </w:pPr>
      <w:r>
        <w:t xml:space="preserve">Nói rồi cây đại thương lại tấn công về phía Vi Dực.</w:t>
      </w:r>
    </w:p>
    <w:p>
      <w:pPr>
        <w:pStyle w:val="BodyText"/>
      </w:pPr>
      <w:r>
        <w:t xml:space="preserve">Trước đây Vi Dực chủ động nhận trách nhiệm giết Phong Lang, Tần Vô Song vừa nghe là hiểu vấn đề trong đó, hắn cười lạnh:</w:t>
      </w:r>
    </w:p>
    <w:p>
      <w:pPr>
        <w:pStyle w:val="BodyText"/>
      </w:pPr>
      <w:r>
        <w:t xml:space="preserve">- Mắt ngươi mọc trong quần thật đấy hả? Rõ ràng là ta đã giết con sói hoang đó, sao giờ lại tính nợ lên đầu Vi sư huynh?</w:t>
      </w:r>
    </w:p>
    <w:p>
      <w:pPr>
        <w:pStyle w:val="BodyText"/>
      </w:pPr>
      <w:r>
        <w:t xml:space="preserve">Gã áo bào xám nhìn chằm chằm vào Tần Vô Song, rõ ràng là đang muốn xem Tần Vô Song nói hật hay giả.</w:t>
      </w:r>
    </w:p>
    <w:p>
      <w:pPr>
        <w:pStyle w:val="BodyText"/>
      </w:pPr>
      <w:r>
        <w:t xml:space="preserve">Ngoài mặt Tần Vô Song cười cợt nhưng trong lòng đang rất cảnh giác. Hắn biết gã áo bào xám này có thể tấn công Vi Dực đến mức huynh ấy không có cơ hội trả đòn, cảnh giới linh lực của hắn chắc chắn cao hơn Vi Dực và Tần Vô Song hắn.</w:t>
      </w:r>
    </w:p>
    <w:p>
      <w:pPr>
        <w:pStyle w:val="BodyText"/>
      </w:pPr>
      <w:r>
        <w:t xml:space="preserve">Có điều, Tần Vô Song không giống Vi Dực, sở trường của hắn là phòng thủ phản kích, công thủ của hắn cân đối hơn Vi Dực. Do đó để hắn đối kháng với gã áo bào xám, Vi Dực sư huynh ở bên ngoài tùy cơ trợ giúp, dùng Thiên Tuyệt Tam Đao thi triển tấn công sẽ có sức uy hiếp với tên kia hơn.</w:t>
      </w:r>
    </w:p>
    <w:p>
      <w:pPr>
        <w:pStyle w:val="BodyText"/>
      </w:pPr>
      <w:r>
        <w:t xml:space="preserve">- Tiểu Phong quả thực là do ngươi giết?</w:t>
      </w:r>
    </w:p>
    <w:p>
      <w:pPr>
        <w:pStyle w:val="BodyText"/>
      </w:pPr>
      <w:r>
        <w:t xml:space="preserve">Gã áo bào xám trầm giọng hỏi.</w:t>
      </w:r>
    </w:p>
    <w:p>
      <w:pPr>
        <w:pStyle w:val="BodyText"/>
      </w:pPr>
      <w:r>
        <w:t xml:space="preserve">- Ta không chỉ giết nó mà còn rạch bụng nó lấy nội đan, rồi lột da nó. Loại ác thú điên cuồng đó, một đao giết chết thì quá nhẹ nhàng! Làm sao có thể ăn nói được với những oan hồn vô tội ở trấn Tử Vân?</w:t>
      </w:r>
    </w:p>
    <w:p>
      <w:pPr>
        <w:pStyle w:val="BodyText"/>
      </w:pPr>
      <w:r>
        <w:t xml:space="preserve">Gã áo bào xám giận dữ đến tím mặt. Bỗng hắn nhếch mép nói với cái giọng kỳ quái:</w:t>
      </w:r>
    </w:p>
    <w:p>
      <w:pPr>
        <w:pStyle w:val="BodyText"/>
      </w:pPr>
      <w:r>
        <w:t xml:space="preserve">- Nếu đã vậy thì ngươi bồi táng với Tiểu Phong đi!</w:t>
      </w:r>
    </w:p>
    <w:p>
      <w:pPr>
        <w:pStyle w:val="BodyText"/>
      </w:pPr>
      <w:r>
        <w:t xml:space="preserve">Dứt lời, thanh trường thương xông tới!</w:t>
      </w:r>
    </w:p>
    <w:p>
      <w:pPr>
        <w:pStyle w:val="BodyText"/>
      </w:pPr>
      <w:r>
        <w:t xml:space="preserve">Xoẹt! Trong không trung, một đường thương tựa như con rồng màu tím đang lao tới!</w:t>
      </w:r>
    </w:p>
    <w:p>
      <w:pPr>
        <w:pStyle w:val="BodyText"/>
      </w:pPr>
      <w:r>
        <w:t xml:space="preserve">- Đúng lúc lắm!</w:t>
      </w:r>
    </w:p>
    <w:p>
      <w:pPr>
        <w:pStyle w:val="BodyText"/>
      </w:pPr>
      <w:r>
        <w:t xml:space="preserve">Tần Vô Song khẽ mỉm cười, thân hình hơi dịch sang trái, Tử Dương Kiếm vung lên.</w:t>
      </w:r>
    </w:p>
    <w:p>
      <w:pPr>
        <w:pStyle w:val="BodyText"/>
      </w:pPr>
      <w:r>
        <w:t xml:space="preserve">Viu!</w:t>
      </w:r>
    </w:p>
    <w:p>
      <w:pPr>
        <w:pStyle w:val="BodyText"/>
      </w:pPr>
      <w:r>
        <w:t xml:space="preserve">Kiếm khí, kiếm khí màu đỏ như một chùm lửa ngưng tụ lại thành một đạo kiếm quang chém xuống phía hông gã áo bào xám. Chiêu kiếm này Tần Vô Song đã dựa vào sự vận hành của kinh mạch rút ra linh lực có Hỏa thuộc tính. Uy lực của chiêu này hoàn toàn khác biệt với khi hắn còn là Sơ Linh võ giả. Nhìn có vẻ như ra chiêu rất tùy ý nhưng lại vô cùng độc địa, nhằm vào cạnh sườn gã áo bào xám kia.</w:t>
      </w:r>
    </w:p>
    <w:p>
      <w:pPr>
        <w:pStyle w:val="BodyText"/>
      </w:pPr>
      <w:r>
        <w:t xml:space="preserve">Khí thế của cây thương như cầu vồng nhưng gã áo bào xám lại thấy sức mạnh của mình như đấm phải làn gió vậy. Đối phương chỉ hơi nghiêng người là tránh được, mức độ kỳ lạ của thân pháp đó quả thực hắn chưa từng thấy bao giờ.</w:t>
      </w:r>
    </w:p>
    <w:p>
      <w:pPr>
        <w:pStyle w:val="BodyText"/>
      </w:pPr>
      <w:r>
        <w:t xml:space="preserve">Với chiêu kiếm này của đối phương, nói đến sức mạnh tấn công không bằng đòn thương của hắn nhưng lại có thể tấn công nhân lúc hắn ra đòn nên không phòng bị, như vậy thì sự khác biệt về sức mạnh tinh thần không chênh lệch là bao. Vừa ra tay là gã áo bào xám có thể biết kẻ trước mặt mình khó nhằn hơn gã trước nhiều.</w:t>
      </w:r>
    </w:p>
    <w:p>
      <w:pPr>
        <w:pStyle w:val="BodyText"/>
      </w:pPr>
      <w:r>
        <w:t xml:space="preserve">Vi Dực nhìn sự phòng ngự của Tần Vô Song trong lòng cũng có chút hối hận:</w:t>
      </w:r>
    </w:p>
    <w:p>
      <w:pPr>
        <w:pStyle w:val="BodyText"/>
      </w:pPr>
      <w:r>
        <w:t xml:space="preserve">- Phòng ngự của Tần sư đệ quả nhiên không tầm thường, đặc biệt là thân pháp của đệ ấy. Mới nhìn thì chẳng có gì thần diệu, nhưng chỉ một động tác nhẹ nhàng vậy thôi lại có thể làm triệt tiêu hoàn toàn đòn công kích mạnh mẽ của đối phương. Cái này cũng giống như đấm vào bị bông, nhìn có vẻ không có tổn thương gì đến người tấn công nhưng thời gian dài sẽ dẫn đến nóng nảy…</w:t>
      </w:r>
    </w:p>
    <w:p>
      <w:pPr>
        <w:pStyle w:val="BodyText"/>
      </w:pPr>
      <w:r>
        <w:t xml:space="preserve">Nghĩ đến đây, Vi Dực kết hợp thêm với trận chiến giữa mình và Tần Vô Song thì càng không thể tha thứ cho mình. Lúc này hắn mới hiểu, thất bại khi đó của hắn không đơn giản chỉ là vì bị Tần Vô Song lợi dụng nhược điểm trong tính cách, cũng không phải thất bại về tính cách. Về phương diện thực chiến, Tần Vô Song sư đệ đúng là có điểm hơn hắn. Chỉ nhìn khả năng phòng ngự thôi là có thể khiến một sư huynh lên cảnh giới Trung Linh võ giả đã hai, ba năm cũng phải khâm phục.</w:t>
      </w:r>
    </w:p>
    <w:p>
      <w:pPr>
        <w:pStyle w:val="BodyText"/>
      </w:pPr>
      <w:r>
        <w:t xml:space="preserve">Gã áo bào xám kia không thể không lách người tránh kiếm, vì cây thương đang ở phía trước, không kịp thu về chặn kiếm, cứ thế xông lên cũng không thể, vậy thì chỉ còn cách lách người mà tránh thôi.</w:t>
      </w:r>
    </w:p>
    <w:p>
      <w:pPr>
        <w:pStyle w:val="BodyText"/>
      </w:pPr>
      <w:r>
        <w:t xml:space="preserve">Chỉ là như thế thì bất giác chiến cục đã bị Tần Vô Song khống chế. Khác với đám đệ tử kia của Tinh La Điện, gã áo bào xám này căn bản chưa từng thấy Tần Vô Song ra tay, hắn không nắm được phương thức chiến đấu của Tần Vô Song. Căn bản không biết Tần Vô Song là một cao thủ nắm bắt tiết tấu nổi tiếng, đặc biệt sở trường về khống chế tiết tấu. Sự khống chế tiết tấu này không chỉ là tiết tấu của bản thân Tần Vô Song bất định mà hắn còn biết cách phá hỏng tiết tấu của đối phương.</w:t>
      </w:r>
    </w:p>
    <w:p>
      <w:pPr>
        <w:pStyle w:val="BodyText"/>
      </w:pPr>
      <w:r>
        <w:t xml:space="preserve">Dù là Triệu Mục Chi hay Vi Dực đều đã chịu thiệt thòi dưới tay Tần Vô Song về phương diện này. Do đó thấy Tần Vô Song và gã áo bào xám vừa ra tay đã có cục diện như vậy trong lòng cũng mừng thầm. Cứ với tình hình này thì dù có là thực lực cao hơn cũng đừng mong thắng được Tần Vô Song.</w:t>
      </w:r>
    </w:p>
    <w:p>
      <w:pPr>
        <w:pStyle w:val="BodyText"/>
      </w:pPr>
      <w:r>
        <w:t xml:space="preserve">Vừa tránh đòn, gã áo bào xám lại ra tay, lần này hắn đâm liên tiếp mười lăm mười sáu nhát thương, hơn chục nhát thương này dường như hắn hoàn thành chỉ trong khoảnh khắc.</w:t>
      </w:r>
    </w:p>
    <w:p>
      <w:pPr>
        <w:pStyle w:val="BodyText"/>
      </w:pPr>
      <w:r>
        <w:t xml:space="preserve">Cát bụi xung quanh nổi lên, theo sự dẫn dắt của cây thương, tạo thành hình một chiếc vòi rồng lao về phía Tần Vô Song.</w:t>
      </w:r>
    </w:p>
    <w:p>
      <w:pPr>
        <w:pStyle w:val="BodyText"/>
      </w:pPr>
      <w:r>
        <w:t xml:space="preserve">Tần Vô Song vẫn thản nhiên không vội vàng, cơ thể như chiếc thuyền đơn độc trong cơn sóng dữ dội, nhìn qua dường như rất nguy hiểm nhưng lại rất ngoan cường, không khuất phục, di chuyển theo con sóng. Thân hình gã áo bào xám biến thành hai, hai biến bốn, bốn biến tám…</w:t>
      </w:r>
    </w:p>
    <w:p>
      <w:pPr>
        <w:pStyle w:val="BodyText"/>
      </w:pPr>
      <w:r>
        <w:t xml:space="preserve">Không ngừng biến ra tàn ảnh, trường thương trong tay như con rắn phun nọc cũng đang tấn công điên cuồng, sức tấn công lập tức trở nên như vũ bão, tấn công tới tấp không có một khe hở.</w:t>
      </w:r>
    </w:p>
    <w:p>
      <w:pPr>
        <w:pStyle w:val="BodyText"/>
      </w:pPr>
      <w:r>
        <w:t xml:space="preserve">Sức công kích này khhiến Vi Dực luôn thấy tự hào về tốc độ tấn công của mình cũng phải tái mặt, thầm lo lắng cho Tần Vô Song:</w:t>
      </w:r>
    </w:p>
    <w:p>
      <w:pPr>
        <w:pStyle w:val="BodyText"/>
      </w:pPr>
      <w:r>
        <w:t xml:space="preserve">- Nếu gã áo bào xám kia mà dùng chiêu này đối phó với mình ngay từ đầu thì mình có thể chống đỡ được bao lâu?</w:t>
      </w:r>
    </w:p>
    <w:p>
      <w:pPr>
        <w:pStyle w:val="BodyText"/>
      </w:pPr>
      <w:r>
        <w:t xml:space="preserve">Vi Dực không dám nghĩ tiếp, lắc lắc đầu xua đi tạp niệm, không nghĩ nhiều nữa, hắn lập tức tập trung chuẩn bị cho trạng thái đỉnh phong của làn sóng linh lực tiếp theo. Chỉ cần nó đến là hắn phải lập tức xuất đệ nhất thức Thiên Tuyệt Tam Đao. Thanh danh, tốt xấu, thể diện… tất cả chỉ là phù vân. Trước mặt cường giả, trước mặt tên ác ma giết người này, Vi Dực căn bản không hao phí tâm lực cho những thứ vô vị đó. Hắn chỉ biết, hắn không chết thì mười gã đệ tử của Tinh La Điện thi hành nhiệm vụ lần này sẽ vô cùng nguy hiểm! Hắn không chết thì hàng vạn oan hồn vô tội của trấn Tử Vân vĩnh viễn không được an nghỉ.</w:t>
      </w:r>
    </w:p>
    <w:p>
      <w:pPr>
        <w:pStyle w:val="BodyText"/>
      </w:pPr>
      <w:r>
        <w:t xml:space="preserve">Không cần phải dùng bất cứ cái đại nghĩa nào tô son trát phấn, cũng không cần bất cứ động lực nào thúc giục, ý nghĩ của Vi Dực lúc này hoàn toàn giống với Tần Vô Song, đó chính là phải tiêu diệt kẻ thù cường hãn này đi! Dù là lấy hai đánh một, dù là nhiều đánh một thì hắn cũng không hối tiếc.</w:t>
      </w:r>
    </w:p>
    <w:p>
      <w:pPr>
        <w:pStyle w:val="BodyText"/>
      </w:pPr>
      <w:r>
        <w:t xml:space="preserve">Tần Vô Song lúc này cũng đang trải qua trận chiến khó khăn nhất từ khi xuất đạo đến nay, cũng là trận chiến đầu tiên khi hắn trở thành Trung Linh võ giả.</w:t>
      </w:r>
    </w:p>
    <w:p>
      <w:pPr>
        <w:pStyle w:val="BodyText"/>
      </w:pPr>
      <w:r>
        <w:t xml:space="preserve">Sức tấn công của kẻ kia quả thật hơn cả Vi Dực sư huynh, nhưng Tần Vô Song hắn lẽ nào lại là kẻ kiến thức nông cạn, dù đối phương có công kích cuồng bạo thế nào thì hắn cũng như con cá trơn bóng tìm được khe hở mà chuồn ra, tìm được con đường duy nhất trong hàng ngàn vạn nguy hiểm.</w:t>
      </w:r>
    </w:p>
    <w:p>
      <w:pPr>
        <w:pStyle w:val="BodyText"/>
      </w:pPr>
      <w:r>
        <w:t xml:space="preserve">Thế công của gã áo bào xám càng mạnh, gió bão càng thổi vù vù, bốn bề cát, đá bay tứ tung. Trong bầu trời mịt mù đó, Tử Dương Kiếm của Tần Vô Song lại vung lên!</w:t>
      </w:r>
    </w:p>
    <w:p>
      <w:pPr>
        <w:pStyle w:val="BodyText"/>
      </w:pPr>
      <w:r>
        <w:t xml:space="preserve">Tiếng kim loại vang lên, linh lực Hỏa thuộc tính của hắn kết hợp vẽ ra một đạo hỏa quang, đem theo một kình lực xuyên qua màn đen hắc ám chém xuống trán gã áo bào xám.</w:t>
      </w:r>
    </w:p>
    <w:p>
      <w:pPr>
        <w:pStyle w:val="BodyText"/>
      </w:pPr>
      <w:r>
        <w:t xml:space="preserve">Cùng lúc đó, Vi Dực ở bên ngoài cũng thấy cơ hội, khí thế toàn thân dâng cao, Thiền Dực Đao giương cao phát sáng chói lòa, cùng với cả cơ thể hóa thành một đạo kim quang, người đao hợp nhất chém xuống gã áo bào xám!</w:t>
      </w:r>
    </w:p>
    <w:p>
      <w:pPr>
        <w:pStyle w:val="BodyText"/>
      </w:pPr>
      <w:r>
        <w:t xml:space="preserve">Chuẩn bị lâu như vậy cuối cùng cũng có cơ hội tấn công, tạo thành gọng kìm hai bên trái phải, đây là một chiêu thức mà hai bên đã kết hợp rất hoàn hảo. Kiếm của Tần Vô Song chém liên tiếp không ngừng nghỉ ‘xoẹt xoẹt xoẹt’.</w:t>
      </w:r>
    </w:p>
    <w:p>
      <w:pPr>
        <w:pStyle w:val="BodyText"/>
      </w:pPr>
      <w:r>
        <w:t xml:space="preserve">Gã áo bào xám quả thật lợi hại, đối mặt với sự tấn công như vũ bão, với sự hợp kích của hai đại Trung Linh võ giả, thân hình hắn bỗng đột ngột dừng lại, người cùng thương tạo thành một thể cùng chuyển động xoáy ốc, như vậy sức đâm của nó sẽ vô cùng mạnh mẽ.</w:t>
      </w:r>
    </w:p>
    <w:p>
      <w:pPr>
        <w:pStyle w:val="BodyText"/>
      </w:pPr>
      <w:r>
        <w:t xml:space="preserve">Dưới mặt đất, cát bụi bay mịt mù, gã áo bào xám giống như con chuột nhanh chóng đào xuống đất, chỉ chớp mắt đã hoàn toàn chui xuống dưới.</w:t>
      </w:r>
    </w:p>
    <w:p>
      <w:pPr>
        <w:pStyle w:val="BodyText"/>
      </w:pPr>
      <w:r>
        <w:t xml:space="preserve">Kiếm Tần Vô Song vẫn chém liên tiếp, nhưng tốc độ của gã áo bào xám không hề chậm lại, ngày một tiến sâu hơn. Chỉ một lát đã vào lút đầu trong mặt đất. Đứng cách đó chỉ vài trượng, nhưng linh thức mạnh mẽ của Tần Vô Song lại không thể cảm ứng được linh lực của gã áo bào xám. Tần Vô Song cảm thấy bất an, bỗng hét lên:</w:t>
      </w:r>
    </w:p>
    <w:p>
      <w:pPr>
        <w:pStyle w:val="BodyText"/>
      </w:pPr>
      <w:r>
        <w:t xml:space="preserve">- Mọi người mau tản ra!</w:t>
      </w:r>
    </w:p>
    <w:p>
      <w:pPr>
        <w:pStyle w:val="BodyText"/>
      </w:pPr>
      <w:r>
        <w:t xml:space="preserve">Rồi nói tiếp:</w:t>
      </w:r>
    </w:p>
    <w:p>
      <w:pPr>
        <w:pStyle w:val="BodyText"/>
      </w:pPr>
      <w:r>
        <w:t xml:space="preserve">- Vi sư huuynh, chúng ta chiến đấu, để họ lui đi trước!</w:t>
      </w:r>
    </w:p>
    <w:p>
      <w:pPr>
        <w:pStyle w:val="BodyText"/>
      </w:pPr>
      <w:r>
        <w:t xml:space="preserve">Tám người còn lại không biết tại sao lại thế, nhưng gã áo bào xám bỗng biến mất khiến họ thấy mơ hồ.</w:t>
      </w:r>
    </w:p>
    <w:p>
      <w:pPr>
        <w:pStyle w:val="BodyText"/>
      </w:pPr>
      <w:r>
        <w:t xml:space="preserve">- Đừng chần chừ nữa, lui nhanh đi, tìm cây nào cao nhất mà trèo lên!</w:t>
      </w:r>
    </w:p>
    <w:p>
      <w:pPr>
        <w:pStyle w:val="BodyText"/>
      </w:pPr>
      <w:r>
        <w:t xml:space="preserve">Tần Vô Song vừa nói vừa quan sát tìm kiếm bất cứ động tĩnh nào.</w:t>
      </w:r>
    </w:p>
    <w:p>
      <w:pPr>
        <w:pStyle w:val="Compact"/>
      </w:pPr>
      <w:r>
        <w:t xml:space="preserve">Ủng hộ chỉ với 1 click và 5s ! (adf.ly/4EmoB)</w:t>
      </w:r>
      <w:r>
        <w:br w:type="textWrapping"/>
      </w:r>
      <w:r>
        <w:br w:type="textWrapping"/>
      </w:r>
    </w:p>
    <w:p>
      <w:pPr>
        <w:pStyle w:val="Heading2"/>
      </w:pPr>
      <w:bookmarkStart w:id="274" w:name="chương-252"/>
      <w:bookmarkEnd w:id="274"/>
      <w:r>
        <w:t xml:space="preserve">252. Chương 25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52: Hợp tác giết địc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Vi Dực lập tức hiểu ra gã áo bào xám kia ẩn nấp dưới đất, hắn có thể đột ngột xông lên bất cứ lúc nào và tấn công bằng đòn chí mạng.</w:t>
      </w:r>
    </w:p>
    <w:p>
      <w:pPr>
        <w:pStyle w:val="BodyText"/>
      </w:pPr>
      <w:r>
        <w:t xml:space="preserve">Vậy là hắn cùng Tần Vô Song cẩn thận từng chút một vận toàn lực Thần thức để cảm ứng linh lực dưới đất, chỉ cần có chút động tĩnh gì thôi là Thiền Dực Đao sẽ không do dự mà đánh xuống.</w:t>
      </w:r>
    </w:p>
    <w:p>
      <w:pPr>
        <w:pStyle w:val="BodyText"/>
      </w:pPr>
      <w:r>
        <w:t xml:space="preserve">Trốn dưới đất cố nhiên có thể tấn công đột ngột, nhưng cũng không dễ tránh đòn tấn công từ phía trên. Do đó mà hắn giả thần giả quỷ như vậy cũng chỉ là có cơ hội năm mươi năm mươi mà thôi. Nếu làm tốt có thể tập kích đối thủ, nhưng tính nhầm thì ngược lại sẽ bị đối thủ tấn công trước.</w:t>
      </w:r>
    </w:p>
    <w:p>
      <w:pPr>
        <w:pStyle w:val="BodyText"/>
      </w:pPr>
      <w:r>
        <w:t xml:space="preserve">Sau khi đám sư huynh đệ lùi ra rồi, Vi Dực ra hiệu cho Tần Vô Song, giả vờ hét:</w:t>
      </w:r>
    </w:p>
    <w:p>
      <w:pPr>
        <w:pStyle w:val="BodyText"/>
      </w:pPr>
      <w:r>
        <w:t xml:space="preserve">- Tần sư đệ, ta sang bên kia, đệ ở đây canh chừng nhé!</w:t>
      </w:r>
    </w:p>
    <w:p>
      <w:pPr>
        <w:pStyle w:val="BodyText"/>
      </w:pPr>
      <w:r>
        <w:t xml:space="preserve">- Được!</w:t>
      </w:r>
    </w:p>
    <w:p>
      <w:pPr>
        <w:pStyle w:val="BodyText"/>
      </w:pPr>
      <w:r>
        <w:t xml:space="preserve">Tần Vô Song hiểu ý, tay nắm chắc Tử Dương Kiếm, chuẩn bị khí thế.</w:t>
      </w:r>
    </w:p>
    <w:p>
      <w:pPr>
        <w:pStyle w:val="BodyText"/>
      </w:pPr>
      <w:r>
        <w:t xml:space="preserve">Vi Dực nhẹ nhàng di chuyển về phía trước, khoảng ba mươi trượng thì bỗng quay người lại, chân đạp một cái lăng không nhảy trở về.</w:t>
      </w:r>
    </w:p>
    <w:p>
      <w:pPr>
        <w:pStyle w:val="BodyText"/>
      </w:pPr>
      <w:r>
        <w:t xml:space="preserve">Đúng lúc đó, Tần Vô Song hai tay nắm chắc Tử Dương Kiếm hét lớn:</w:t>
      </w:r>
    </w:p>
    <w:p>
      <w:pPr>
        <w:pStyle w:val="BodyText"/>
      </w:pPr>
      <w:r>
        <w:t xml:space="preserve">- Mở!</w:t>
      </w:r>
    </w:p>
    <w:p>
      <w:pPr>
        <w:pStyle w:val="BodyText"/>
      </w:pPr>
      <w:r>
        <w:t xml:space="preserve">Tử Dương Kiếm như diệt thế thần khí chém vỡ mặt đất.</w:t>
      </w:r>
    </w:p>
    <w:p>
      <w:pPr>
        <w:pStyle w:val="BodyText"/>
      </w:pPr>
      <w:r>
        <w:t xml:space="preserve">Uỳnh!</w:t>
      </w:r>
    </w:p>
    <w:p>
      <w:pPr>
        <w:pStyle w:val="BodyText"/>
      </w:pPr>
      <w:r>
        <w:t xml:space="preserve">Mặt đất rùng rùng rung chuyển, nứt ra hai bên tạo thành một vết nứt dài, sâu tới hai ba mươi mét!</w:t>
      </w:r>
    </w:p>
    <w:p>
      <w:pPr>
        <w:pStyle w:val="BodyText"/>
      </w:pPr>
      <w:r>
        <w:t xml:space="preserve">Có thể nói chiêu này Tần Vô Song đã dùng hết tu vi của toàn thân, toàn lực chém xuống, uy lực đương nhiên long trời lở đất.</w:t>
      </w:r>
    </w:p>
    <w:p>
      <w:pPr>
        <w:pStyle w:val="BodyText"/>
      </w:pPr>
      <w:r>
        <w:t xml:space="preserve">Mặt đất bị tách ra làm đôi, có nghĩa là nếu gã áo bào xám kia muốn xông ra từ đây thì lớp đất đá chắc chắn sẽ có động tĩnh.</w:t>
      </w:r>
    </w:p>
    <w:p>
      <w:pPr>
        <w:pStyle w:val="BodyText"/>
      </w:pPr>
      <w:r>
        <w:t xml:space="preserve">Quả nhiên, lúc này hắn đang mò mẫm chui lên trên bỗng cảm thấy có ánh sáng chiếu xuống, nhưng hắn cũng không hoảng sợ, chỉ cười hung hăng, liên tục đâm thương lên trên.</w:t>
      </w:r>
    </w:p>
    <w:p>
      <w:pPr>
        <w:pStyle w:val="BodyText"/>
      </w:pPr>
      <w:r>
        <w:t xml:space="preserve">Xoẹt xoẹt xoẹt, mặt đất không ngừng bắn ra linh lực công kích, giống như đạn bắn từ dưới đất lên vậy.</w:t>
      </w:r>
    </w:p>
    <w:p>
      <w:pPr>
        <w:pStyle w:val="BodyText"/>
      </w:pPr>
      <w:r>
        <w:t xml:space="preserve">Sự tấn công của gã áo bào xám không hề gây thương tổn gì đến Tần Vô Song. Các chiêu tấn công vụn vặt như vậy thì càng không có sức uy hiếp. Tần Vô Song cũng không khách khí, thuận theo vết nứt, Tử Dương Kiếm lại được giương lên, rồi ‘xoẹt’ chém một nhát!</w:t>
      </w:r>
    </w:p>
    <w:p>
      <w:pPr>
        <w:pStyle w:val="BodyText"/>
      </w:pPr>
      <w:r>
        <w:t xml:space="preserve">Chiêu này lại càng dễ như chém đậu phụ, vết nứt lại tách thêm về hai bên tạo nên một cái hố rộng khoảng mười trượng. Như vậy là ý định dựa vào lòng đất chiến đấu của gã áo bào xám không được như ý rồi.</w:t>
      </w:r>
    </w:p>
    <w:p>
      <w:pPr>
        <w:pStyle w:val="BodyText"/>
      </w:pPr>
      <w:r>
        <w:t xml:space="preserve">Quan trọng nhất là, ở dưới mặt đất, dù gì hắn tấn công cũng không được thoải mái như ở bên trên. Hắn có thể thở được ở dưới đất hoàn toàn là dựa vào linh lực tự cung tự cấp. Một khi cần tấn công và phòng ngự, sự hô hấp chắc chắn sẽ bị ảnh hưởng. Do đó mà hắn không thể ở lại lâu dưới mặt đất.</w:t>
      </w:r>
    </w:p>
    <w:p>
      <w:pPr>
        <w:pStyle w:val="BodyText"/>
      </w:pPr>
      <w:r>
        <w:t xml:space="preserve">Thấy Tần Vô Song làm như vậy, biết việc trốn mãi dưới đất cũng không phải cách, hắn dùng ngọn thương đem theo khí kình xoáy ốc đâm thẳng lên trên.</w:t>
      </w:r>
    </w:p>
    <w:p>
      <w:pPr>
        <w:pStyle w:val="BodyText"/>
      </w:pPr>
      <w:r>
        <w:t xml:space="preserve">Tần Vô Song thầm cảm thán, đòn công kích của hắn quả nhiên giống với con Phong Lang kia, nhưng uy lực thì mạnh gấp đôi.</w:t>
      </w:r>
    </w:p>
    <w:p>
      <w:pPr>
        <w:pStyle w:val="BodyText"/>
      </w:pPr>
      <w:r>
        <w:t xml:space="preserve">Khí kình xoáy ốc này chưa ra khỏi mặt đất thì Tần Vô Song đã cảm nhận được sức mạnh to lớn của nó rồi.</w:t>
      </w:r>
    </w:p>
    <w:p>
      <w:pPr>
        <w:pStyle w:val="BodyText"/>
      </w:pPr>
      <w:r>
        <w:t xml:space="preserve">Cơ thể như chim yến đạp nước, điểm chân vài cái, tránh xa vết nứt do đối phương tạo ra.</w:t>
      </w:r>
    </w:p>
    <w:p>
      <w:pPr>
        <w:pStyle w:val="BodyText"/>
      </w:pPr>
      <w:r>
        <w:t xml:space="preserve">Uỳnh!</w:t>
      </w:r>
    </w:p>
    <w:p>
      <w:pPr>
        <w:pStyle w:val="BodyText"/>
      </w:pPr>
      <w:r>
        <w:t xml:space="preserve">Gã áo bào xám phá đất bay ra, mặt mày đầy đất cát.</w:t>
      </w:r>
    </w:p>
    <w:p>
      <w:pPr>
        <w:pStyle w:val="BodyText"/>
      </w:pPr>
      <w:r>
        <w:t xml:space="preserve">Đúng lúc đó Vi Dực hét lớn, đệ nhất thức Thiên Tuyệt Tam Đao đang chờ bộc phát được đánh ra, lần này Vi Dực nhằm vào ba vị trí chí mạng trên người của gã áo bào xám.</w:t>
      </w:r>
    </w:p>
    <w:p>
      <w:pPr>
        <w:pStyle w:val="BodyText"/>
      </w:pPr>
      <w:r>
        <w:t xml:space="preserve">Tần Vô Song nhìn thấy rõ ràng, Tử Dương Kiếm vung lên, tinh quang lấp loáng, ra liền ba chiêu đánh lần lượt vào lông mày, ngực và bụng.</w:t>
      </w:r>
    </w:p>
    <w:p>
      <w:pPr>
        <w:pStyle w:val="BodyText"/>
      </w:pPr>
      <w:r>
        <w:t xml:space="preserve">Toàn thân gã áo bào xám kia, trên dưới đều bị các đòn tấn công nhưng hắn không chút sợ hãi, khí kình xoáy ốc không ngừng cuồn cuộn xông thẳng lên không trung.</w:t>
      </w:r>
    </w:p>
    <w:p>
      <w:pPr>
        <w:pStyle w:val="BodyText"/>
      </w:pPr>
      <w:r>
        <w:t xml:space="preserve">Xoẹt!!</w:t>
      </w:r>
    </w:p>
    <w:p>
      <w:pPr>
        <w:pStyle w:val="BodyText"/>
      </w:pPr>
      <w:r>
        <w:t xml:space="preserve">Linh lực lao vào nhau, hư không rung chuyển, dường như bị trận chiến kinh thiên động địa này làm rung chuyển mặt đất, những tiếng ầm ầm không ngừng vang lên không dứt.</w:t>
      </w:r>
    </w:p>
    <w:p>
      <w:pPr>
        <w:pStyle w:val="BodyText"/>
      </w:pPr>
      <w:r>
        <w:t xml:space="preserve">Phía bên ngoài gã áo bào xám có một lớp linh lực phòng ngự được tạo nên từ khí kình xoáy ốc, chặn hết toàn bộ mọi đòn công kích!</w:t>
      </w:r>
    </w:p>
    <w:p>
      <w:pPr>
        <w:pStyle w:val="BodyText"/>
      </w:pPr>
      <w:r>
        <w:t xml:space="preserve">Hắn bay lên cao rồi lộn ngược người, đầu chúi xuống đất, chân chổng lên trời và lại lao xuống. Cây thương nhằm thẳng hướng Vi Dực, dáng như chim ưng phát động tập kích bất ngờ.</w:t>
      </w:r>
    </w:p>
    <w:p>
      <w:pPr>
        <w:pStyle w:val="BodyText"/>
      </w:pPr>
      <w:r>
        <w:t xml:space="preserve">Vù!</w:t>
      </w:r>
    </w:p>
    <w:p>
      <w:pPr>
        <w:pStyle w:val="BodyText"/>
      </w:pPr>
      <w:r>
        <w:t xml:space="preserve">Đất cát lại tung bay mù mịt, đá sỏi bay tứ tung. Tay cầm đao khẽ chuyển, Vi Dực lật tay chém vào cán thương của gã áo bào xám.</w:t>
      </w:r>
    </w:p>
    <w:p>
      <w:pPr>
        <w:pStyle w:val="BodyText"/>
      </w:pPr>
      <w:r>
        <w:t xml:space="preserve">Uỳnh!</w:t>
      </w:r>
    </w:p>
    <w:p>
      <w:pPr>
        <w:pStyle w:val="BodyText"/>
      </w:pPr>
      <w:r>
        <w:t xml:space="preserve">Lại là sự đối chọi mạnh mẽ. Đao thế của Vi Dực tuy mạnh nhưng bị va chạm như vậy, khí huyết cũng cuồn cuộn lên trong người.</w:t>
      </w:r>
    </w:p>
    <w:p>
      <w:pPr>
        <w:pStyle w:val="BodyText"/>
      </w:pPr>
      <w:r>
        <w:t xml:space="preserve">Còn tên kia, hắn không phải không chịu bất lợi gì, cánh tay run bần bật, rõ ràng là đã bị chiêu của Vi Dực chấn động, hổ khẩu đã chảy máu.</w:t>
      </w:r>
    </w:p>
    <w:p>
      <w:pPr>
        <w:pStyle w:val="BodyText"/>
      </w:pPr>
      <w:r>
        <w:t xml:space="preserve">Gần như cùng lúc đó Tần Vô Song đã nhìn thấy cơ hội, Tử Dương Kiếm vung lên đâm về phía lưng gã áo bào xám, nhưng hắn đã nhanh chóng lách người sang trái, miệng hét:</w:t>
      </w:r>
    </w:p>
    <w:p>
      <w:pPr>
        <w:pStyle w:val="BodyText"/>
      </w:pPr>
      <w:r>
        <w:t xml:space="preserve">- Ỷ đông hiếp yếu, có gì là bản lĩnh?</w:t>
      </w:r>
    </w:p>
    <w:p>
      <w:pPr>
        <w:pStyle w:val="BodyText"/>
      </w:pPr>
      <w:r>
        <w:t xml:space="preserve">Đến lúc này gã áo bào xám cũng không còn lưu luyến gì đánh nhau nữa. Hắn chuẩn bị rút lui, vì hắn biết đối diện hai kẻ kia, hắn tuyệt đối không thể có chút lợi thế nào.</w:t>
      </w:r>
    </w:p>
    <w:p>
      <w:pPr>
        <w:pStyle w:val="BodyText"/>
      </w:pPr>
      <w:r>
        <w:t xml:space="preserve">Trong lòng phẫn uất, hắn nghĩ:</w:t>
      </w:r>
    </w:p>
    <w:p>
      <w:pPr>
        <w:pStyle w:val="BodyText"/>
      </w:pPr>
      <w:r>
        <w:t xml:space="preserve">- Nếu Tiểu Phong không chết, nó liên thủ với ta thì cần gì lo không giải quyết được hai kẻ kia? Hừ, hôm nay lùi một bước, đợi khi ta có kế sách hay, không đường hoàng được, lẽ nào không thể áp sát, đánh lén sao? Bọn này thủ đoạn không tầm thường, chắc là lũ khốn của Tinh La Điện?</w:t>
      </w:r>
    </w:p>
    <w:p>
      <w:pPr>
        <w:pStyle w:val="BodyText"/>
      </w:pPr>
      <w:r>
        <w:t xml:space="preserve">Nhưng mà, khi hắn đang nghĩ chuyện rút lui thì khí thế vô hình chung đã xuống dốc nhanh chóng. Quan trọng là sự công kích của Tần Vô Song giống như hồ điệp xuyên hoa, nhẹ nhàng, bất định, khiến hắn căn bản không thể ung dung mà rút lui được. Còn Vi Dực thấy có cơ hội lập tức lao lên hợp công. Như vậy gã áo bào xám đã bị kẹp trong sự tấn công từ hai bên trái phải, trong lòng thầm kêu khổ. Nhưng tuy ở thế hạ phong nhưng hắn vẫn còn chống cự được.</w:t>
      </w:r>
    </w:p>
    <w:p>
      <w:pPr>
        <w:pStyle w:val="BodyText"/>
      </w:pPr>
      <w:r>
        <w:t xml:space="preserve">Đúng lúc đó, tay trái của Tần Vô Song đã bắt đầu tụ khí thế, suy nghĩ trong đầu một phân thành hai, tự nhiên vô cùng, thành thục vô cùng. Ác mộng của gã áo bào xám kia cuối cùng cũng đến rồi, đây mới là ác mộng thực sự.</w:t>
      </w:r>
    </w:p>
    <w:p>
      <w:pPr>
        <w:pStyle w:val="BodyText"/>
      </w:pPr>
      <w:r>
        <w:t xml:space="preserve">Cục diện vốn là hai đánh một, nay vì pháp quyết biến thái Nhất Tâm Nhị Dụng của Tần Vô Song mà đã thành ba đánh một.</w:t>
      </w:r>
    </w:p>
    <w:p>
      <w:pPr>
        <w:pStyle w:val="BodyText"/>
      </w:pPr>
      <w:r>
        <w:t xml:space="preserve">Gã áo bào xám cảm thấy xung quanh bốn bề đều bị tấn công, dù hắn có tránh né thế nào thì cũng được chỗ này nhưng hỏng chỗ khác, lúc nào cũng thấy không an toàn.</w:t>
      </w:r>
    </w:p>
    <w:p>
      <w:pPr>
        <w:pStyle w:val="BodyText"/>
      </w:pPr>
      <w:r>
        <w:t xml:space="preserve">Thiên Mạch Ngưng Kình Kiếm của Tần Vô Song giỏi nhất là loại cận chiến này, ưu thế nhỏ, nhanh, hiệu quả được phát huy tối đa. Chỉ một ngón tay không ngừng điểm trong không khí mà khiến gã áo bào xám đến thời gian thở cũng không có nữa.</w:t>
      </w:r>
    </w:p>
    <w:p>
      <w:pPr>
        <w:pStyle w:val="BodyText"/>
      </w:pPr>
      <w:r>
        <w:t xml:space="preserve">Vào lúc hắn chán nản tột cùng, chậm chân mất một chút, bị dư thế của một đạo đao phong của Vi Dực đánh trúng, khiến động tác của gã áo bào xám càng trở nên bất tiện hơn.</w:t>
      </w:r>
    </w:p>
    <w:p>
      <w:pPr>
        <w:pStyle w:val="BodyText"/>
      </w:pPr>
      <w:r>
        <w:t xml:space="preserve">Hắn thấy thủ đoạn biến thái của Tần Vô Song thì tập trung đối phó hắn trước, đẩy Vi Dực xuống vị trí thứ yếu. Như vậy, Vi Dực tìm cơ hội tấn công tập kích hắn cũng không phải khó.</w:t>
      </w:r>
    </w:p>
    <w:p>
      <w:pPr>
        <w:pStyle w:val="BodyText"/>
      </w:pPr>
      <w:r>
        <w:t xml:space="preserve">Có được lần một thì lần hai, lần ba cũng không còn khó khăn nữa, Tần Vô Song điểm tay liền ba cái, một đạo kiếm khí bắn thẳng vào ngực đối phương.</w:t>
      </w:r>
    </w:p>
    <w:p>
      <w:pPr>
        <w:pStyle w:val="BodyText"/>
      </w:pPr>
      <w:r>
        <w:t xml:space="preserve">Kiếm khí bị lớp hộ giáp linh khí làm giảm bớt vài phần sức mạnh nhưng điều đó cũng chỉ đảm bảo hắn không chết tại trận, một ngụm máu tươi đã không kìm được mà phụt ra.</w:t>
      </w:r>
    </w:p>
    <w:p>
      <w:pPr>
        <w:pStyle w:val="BodyText"/>
      </w:pPr>
      <w:r>
        <w:t xml:space="preserve">Thiên Mạch Ngưng Kình Kiếm liên tiếp đánh ra, một lần nữa trúng mục tiêu, gã áo bào xám hét lớn một tiếng, ánh mắt đầy phẫn nộ, định cùng Tần Vô Song quyết tử, nhưng do hắn bị thương nên hành động chậm chạp, vừa mới chuẩn bị ra chiêu thì bị Vi Dực đâm một đao từ phía sau.</w:t>
      </w:r>
    </w:p>
    <w:p>
      <w:pPr>
        <w:pStyle w:val="BodyText"/>
      </w:pPr>
      <w:r>
        <w:t xml:space="preserve">Thiền Dực Đao mỏng như cánh ve, xoẹt qua như chém đậu hủ, ánh sáng đao quang lóe lên chém gã áo bào xám thành hai phần. Nửa người trên vẫn giữ tư thế đâm về phía Tần Vô Song, ngã vật ra, máu tươi tung tóe khắp trời.</w:t>
      </w:r>
    </w:p>
    <w:p>
      <w:pPr>
        <w:pStyle w:val="BodyText"/>
      </w:pPr>
      <w:r>
        <w:t xml:space="preserve">Tần Vô Song và Vi Dực cùng thở ra một hơi dài, ánh mắt đầy mừng rỡ. Nếu hắn bỏ chạy từ dưới mặt đất, không xông lên thì căn bản là không thể giết được hắn. Cuối cùng vẫn hình thành được thế tấn công hai bên mới giữ chân được hắn. Hai người không thể không thừa nhận, tên không biết lai lịch này quả thực rất bá đạo. Vi Dực gọi:</w:t>
      </w:r>
    </w:p>
    <w:p>
      <w:pPr>
        <w:pStyle w:val="BodyText"/>
      </w:pPr>
      <w:r>
        <w:t xml:space="preserve">- Các vị sư đệ, qua đây hết đi!</w:t>
      </w:r>
    </w:p>
    <w:p>
      <w:pPr>
        <w:pStyle w:val="BodyText"/>
      </w:pPr>
      <w:r>
        <w:t xml:space="preserve">Rồi dùng Thiền Dực Đao gỡ y phục của tên này ra, rõ ràng là muốn tìm đầu mối, xem hắn rốt cuộc là từ đâu đến mà lại có thực lực như vậy. Nhưng đáng tiếc, tìm khắp người mà không có được chút đầu mối nào.</w:t>
      </w:r>
    </w:p>
    <w:p>
      <w:pPr>
        <w:pStyle w:val="BodyText"/>
      </w:pPr>
      <w:r>
        <w:t xml:space="preserve">- Tần sư đệ, vụ thảm sát ở trấn Tử Vân rõ ràng không phải là việc một mình hắn có thể làm. Dù hắn có là Trung Linh võ giả thì cũng không thể giết sạch mấy vạn người, không thể nào mà một người cũng không chạy thoát. Chuyện này chắc chắn có nội tình.</w:t>
      </w:r>
    </w:p>
    <w:p>
      <w:pPr>
        <w:pStyle w:val="BodyText"/>
      </w:pPr>
      <w:r>
        <w:t xml:space="preserve">Tần Vô Song trầm ngâm:</w:t>
      </w:r>
    </w:p>
    <w:p>
      <w:pPr>
        <w:pStyle w:val="BodyText"/>
      </w:pPr>
      <w:r>
        <w:t xml:space="preserve">- Muốn giết mấy vạn người ít nhất phải điều động quân đội chính quy, ít ra cũng phải trên ba nghìn người mới có thể giết hết cả trấn Tử Vân. Lực lượng lớn như vậy không thể nào rút lui sạch sẽ như vậy, trên đường đi chắc chắn phải có dấu vết.</w:t>
      </w:r>
    </w:p>
    <w:p>
      <w:pPr>
        <w:pStyle w:val="BodyText"/>
      </w:pPr>
      <w:r>
        <w:t xml:space="preserve">- Đúng thế, đáng tiếc là hiện trường bị người của Chân Võ Thánh Địa Ba Thục Quốc làm loạn lên rồi. Muốn tìm dấu vết thù phải vào Bích Phù Sơn tìm.</w:t>
      </w:r>
    </w:p>
    <w:p>
      <w:pPr>
        <w:pStyle w:val="BodyText"/>
      </w:pPr>
      <w:r>
        <w:t xml:space="preserve">Vi Dực than thở.</w:t>
      </w:r>
    </w:p>
    <w:p>
      <w:pPr>
        <w:pStyle w:val="BodyText"/>
      </w:pPr>
      <w:r>
        <w:t xml:space="preserve">- Chắc chắn sẽ có đầu mối, Ba Lập Minh đã tìm được con đường đó chắc chắn là nơi có đầu mối. Chỉ có điều Ba Lập Minh vào sâu trong Bích Phù Sơn gặp phải tên này và linh thú khế ước của hắn nên mới gặp bất hạnh. Nay hắn đã chết, chúng ta có thể tìm lại một lần nữa.</w:t>
      </w:r>
    </w:p>
    <w:p>
      <w:pPr>
        <w:pStyle w:val="BodyText"/>
      </w:pPr>
      <w:r>
        <w:t xml:space="preserve">Đề nghị này của Tần Vô Song lập tức được mọi người ủng hộ.</w:t>
      </w:r>
    </w:p>
    <w:p>
      <w:pPr>
        <w:pStyle w:val="BodyText"/>
      </w:pPr>
      <w:r>
        <w:t xml:space="preserve">Mười người cùng trở về doanh địa, Miêu Trung Hiệp đã bị thương cần điều dưỡng, mọi người sau khi bàn tính quyết định hôm sau xuất phát.</w:t>
      </w:r>
    </w:p>
    <w:p>
      <w:pPr>
        <w:pStyle w:val="BodyText"/>
      </w:pPr>
      <w:r>
        <w:t xml:space="preserve">o0o</w:t>
      </w:r>
    </w:p>
    <w:p>
      <w:pPr>
        <w:pStyle w:val="BodyText"/>
      </w:pPr>
      <w:r>
        <w:t xml:space="preserve">Chiều tối, phía sau doanh địa có một đoàn người ngựa đến, Lữ Đằng và Triệu Mục Chi chặn đối phương lại, lại chính là một Võ Thánh hộ quốc khác của Ba Thục Quốc.</w:t>
      </w:r>
    </w:p>
    <w:p>
      <w:pPr>
        <w:pStyle w:val="BodyText"/>
      </w:pPr>
      <w:r>
        <w:t xml:space="preserve">Võ Thánh hộ quốc này Tần Vô Song cũng không lạ, chỉ việc hắn không có lông mày thôi là Tần Vô Song không nhận nhầm:</w:t>
      </w:r>
    </w:p>
    <w:p>
      <w:pPr>
        <w:pStyle w:val="BodyText"/>
      </w:pPr>
      <w:r>
        <w:t xml:space="preserve">- Nhị vị sư huynh, cho hắn vào đi, người này cũng là Võ Thánh của Ba Thục Quốc.</w:t>
      </w:r>
    </w:p>
    <w:p>
      <w:pPr>
        <w:pStyle w:val="BodyText"/>
      </w:pPr>
      <w:r>
        <w:t xml:space="preserve">Võ Thánh không có lông mày nghe giọng của Tần Vô Song thì giật mình rồi nhìn tướng mạo, chỉ thấy là một gương mặt lạ lẫm, hắn đâu có biết tất cả đều đeo mặt nạ.</w:t>
      </w:r>
    </w:p>
    <w:p>
      <w:pPr>
        <w:pStyle w:val="BodyText"/>
      </w:pPr>
      <w:r>
        <w:t xml:space="preserve">Nhưng hắn sớm đã có báo cáo của thủ hạ, biết những người này đến từ Đế quốc Đại La, là cường giả của Tinh La Điện. Hắn cung kính hành lễ:</w:t>
      </w:r>
    </w:p>
    <w:p>
      <w:pPr>
        <w:pStyle w:val="BodyText"/>
      </w:pPr>
      <w:r>
        <w:t xml:space="preserve">- Tôn Vô Mi xin bái kiến chư vị cường giả Đại chủ quốc.</w:t>
      </w:r>
    </w:p>
    <w:p>
      <w:pPr>
        <w:pStyle w:val="BodyText"/>
      </w:pPr>
      <w:r>
        <w:t xml:space="preserve">Tần Vô Song cười:</w:t>
      </w:r>
    </w:p>
    <w:p>
      <w:pPr>
        <w:pStyle w:val="BodyText"/>
      </w:pPr>
      <w:r>
        <w:t xml:space="preserve">- Tôn Vô Mi, còn nhớ ta không?</w:t>
      </w:r>
    </w:p>
    <w:p>
      <w:pPr>
        <w:pStyle w:val="BodyText"/>
      </w:pPr>
      <w:r>
        <w:t xml:space="preserve">- Ngài…</w:t>
      </w:r>
    </w:p>
    <w:p>
      <w:pPr>
        <w:pStyle w:val="BodyText"/>
      </w:pPr>
      <w:r>
        <w:t xml:space="preserve">Tôn Vô Mi khựng lại một chút, rồi nghi hoặc nói:</w:t>
      </w:r>
    </w:p>
    <w:p>
      <w:pPr>
        <w:pStyle w:val="BodyText"/>
      </w:pPr>
      <w:r>
        <w:t xml:space="preserve">- Có phải là Vô Song Hầu vang danh thiên hạ?</w:t>
      </w:r>
    </w:p>
    <w:p>
      <w:pPr>
        <w:pStyle w:val="BodyText"/>
      </w:pPr>
      <w:r>
        <w:t xml:space="preserve">Chu Phù cười:</w:t>
      </w:r>
    </w:p>
    <w:p>
      <w:pPr>
        <w:pStyle w:val="BodyText"/>
      </w:pPr>
      <w:r>
        <w:t xml:space="preserve">- Gì mà Vô Song Hầu, đó là chuyện xưa rồi. Vô Song huynh đệ của ta nay đã là Đại La Quốc Sĩ, là Quán quân Đệ tử Trung tâm của Tinh La Điện!</w:t>
      </w:r>
    </w:p>
    <w:p>
      <w:pPr>
        <w:pStyle w:val="BodyText"/>
      </w:pPr>
      <w:r>
        <w:t xml:space="preserve">Tôn Vô Mi kinh ngạc, thầm nghĩ quả nhiên cường giả của Tinh La Điện đã đến, liền thả lỏng toàn thân, nhiều cường giả đến như vậy, Ba Thục Quốc có thể biến nguy thành an rồi!</w:t>
      </w:r>
    </w:p>
    <w:p>
      <w:pPr>
        <w:pStyle w:val="Compact"/>
      </w:pPr>
      <w:r>
        <w:t xml:space="preserve">Ủng hộ chỉ với 1 click và 5s ! (adf.ly/4EmoB)</w:t>
      </w:r>
      <w:r>
        <w:br w:type="textWrapping"/>
      </w:r>
      <w:r>
        <w:br w:type="textWrapping"/>
      </w:r>
    </w:p>
    <w:p>
      <w:pPr>
        <w:pStyle w:val="Heading2"/>
      </w:pPr>
      <w:bookmarkStart w:id="275" w:name="chương-253"/>
      <w:bookmarkEnd w:id="275"/>
      <w:r>
        <w:t xml:space="preserve">253. Chương 25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53: Ước định năm ngày.</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Hồi trước Tôn Vô Mi và Ba Lập Minh cùng đến Đại Ngô Quốc viện trợ, lại bị Tần Vô Song chặn giữa đường, hắn rất quen thuộc với giọng nói của Tần Vô Song. Nghe thấy giọng hắn, Tôn Vô Mi thật ra đã có chút phán đoán, nhưng gương mặt thật sự khác quá nhiều nên hắn không dám nhận định.</w:t>
      </w:r>
    </w:p>
    <w:p>
      <w:pPr>
        <w:pStyle w:val="BodyText"/>
      </w:pPr>
      <w:r>
        <w:t xml:space="preserve">Nghe Tần Vô Song hỏi như vậy thì hắn càng khẳng định hơn. Sau khi nghe câu trả lời khẳng định của Chu Phù thì Tôn Vô Mi không còn nghi ngờ gì nữa, bèn tiến lên trước hành lễ:</w:t>
      </w:r>
    </w:p>
    <w:p>
      <w:pPr>
        <w:pStyle w:val="BodyText"/>
      </w:pPr>
      <w:r>
        <w:t xml:space="preserve">- Tần đại nhân, thật không ngờ được gặp lại Tần đại nhân ở đây!</w:t>
      </w:r>
    </w:p>
    <w:p>
      <w:pPr>
        <w:pStyle w:val="BodyText"/>
      </w:pPr>
      <w:r>
        <w:t xml:space="preserve">Tần Vô Song thở dài:</w:t>
      </w:r>
    </w:p>
    <w:p>
      <w:pPr>
        <w:pStyle w:val="BodyText"/>
      </w:pPr>
      <w:r>
        <w:t xml:space="preserve">- Thế sự vô thường, lúc trước ngươi và Ba Lập Minh đồng hành, mà giờ lại âm dương cách biệt. Tôn Vô Mi, ngươi đến nhìn xem có biết thi thể này là ai hay không?</w:t>
      </w:r>
    </w:p>
    <w:p>
      <w:pPr>
        <w:pStyle w:val="BodyText"/>
      </w:pPr>
      <w:r>
        <w:t xml:space="preserve">Tôn Vô Mi tiến lên nhìn một lúc lắc đầu:</w:t>
      </w:r>
    </w:p>
    <w:p>
      <w:pPr>
        <w:pStyle w:val="BodyText"/>
      </w:pPr>
      <w:r>
        <w:t xml:space="preserve">- Kẻ này nhìn lạ, Tôn mỗ không quen.</w:t>
      </w:r>
    </w:p>
    <w:p>
      <w:pPr>
        <w:pStyle w:val="BodyText"/>
      </w:pPr>
      <w:r>
        <w:t xml:space="preserve">- Ngươi suy đoán kẻ tàn sát dân chúng vô tội ở trấn Tử Vân đến từ đâu?</w:t>
      </w:r>
    </w:p>
    <w:p>
      <w:pPr>
        <w:pStyle w:val="BodyText"/>
      </w:pPr>
      <w:r>
        <w:t xml:space="preserve">Tần Vô Song trầm ngâm hỏi.</w:t>
      </w:r>
    </w:p>
    <w:p>
      <w:pPr>
        <w:pStyle w:val="BodyText"/>
      </w:pPr>
      <w:r>
        <w:t xml:space="preserve">- Không nghi ngờ gì, chắc chắn là hành vi của Đế quốc Thiên Trì. Bích Phù Sơn này luôn là miếng mỡ béo bở mà Đế quốc Thiên Trì nhăm nhe. Tuy phần lớn lãnh địa nằm trong lãnh thổ Đế quốc Đại La ta, nhưng dã tâm của Đế quốc Thiên Trì đối với Bích Phù Sơn không phải chỉ một hai ngày. Nhiều người đi hái thuốc của Ba Thục Quốc thường bị tập kích trong núi, mất tích một cách kỳ lạ. Có tin tình báo cho thấy có lẽ Đế quốc Thiên Trì có đóng quân doanh ở sâu trong Bích Phù Sơn.</w:t>
      </w:r>
    </w:p>
    <w:p>
      <w:pPr>
        <w:pStyle w:val="BodyText"/>
      </w:pPr>
      <w:r>
        <w:t xml:space="preserve">Tôn Vô Mi khẽ thở dài:</w:t>
      </w:r>
    </w:p>
    <w:p>
      <w:pPr>
        <w:pStyle w:val="BodyText"/>
      </w:pPr>
      <w:r>
        <w:t xml:space="preserve">- Trước đây, việc ở Bích Phù Sơn luôn do Võ Thánh Ba Lập Minh chủ trì, ta rất ít khi hỏi đến. Không ngờ lần này lại xảy ra vụ huyết án vô nhân đạo này. Chư vị tôn sứ, Ba Thục Quốc ta trước nay luôn trung thành với Đế quốc Đại La, bảo vệ hoàn chỉnh lãnh thổ. Chuyện này xin chư vị sứ giả làm chủ cho Ba Thục Quốc chúng ta, cho Võ Thánh Ba Lập Minh!</w:t>
      </w:r>
    </w:p>
    <w:p>
      <w:pPr>
        <w:pStyle w:val="BodyText"/>
      </w:pPr>
      <w:r>
        <w:t xml:space="preserve">- Đây chính là kẻ giết Ba Lập Minh, hiện nay hắn đã chết. Nhưng kẻ tàn sát trấn Tử Vân thì chưa rõ hung thủ. Do đó mà bọn ta quyết định vào sâu trong núi điều tra.</w:t>
      </w:r>
    </w:p>
    <w:p>
      <w:pPr>
        <w:pStyle w:val="BodyText"/>
      </w:pPr>
      <w:r>
        <w:t xml:space="preserve">Nghe Tần Vô Song nói vậy, Tôn Vô Mi lấy ra một tấm bản đồ:</w:t>
      </w:r>
    </w:p>
    <w:p>
      <w:pPr>
        <w:pStyle w:val="BodyText"/>
      </w:pPr>
      <w:r>
        <w:t xml:space="preserve">- Tần đại nhân, đây là bản đồ mà Ba Lập Minh đưa cho ta, là bản đồ của Bích Phù Sơn. Trên đó, đánh dấu đỏ là nơi mà Ba Lập Minh cảm thấy nghi ngờ. Nếu Đế quốc Thiên Trì có quân doanh thì chắc chắn nằm ở ba nơi này…</w:t>
      </w:r>
    </w:p>
    <w:p>
      <w:pPr>
        <w:pStyle w:val="BodyText"/>
      </w:pPr>
      <w:r>
        <w:t xml:space="preserve">Tôn Vô Mi chỉ lên bản đồ. Tấm bản đồ khá sơ lược nhưng phương vị và địa danh đều đánh dấu rất rõ ràng. Có tấm bản đồ này, kế hoạch xuất động tập thể, tra xét toàn diện trước đây của bọn Tần Vô Song tạm thời có thể gác lại.</w:t>
      </w:r>
    </w:p>
    <w:p>
      <w:pPr>
        <w:pStyle w:val="BodyText"/>
      </w:pPr>
      <w:r>
        <w:t xml:space="preserve">- Tuy bản đồ cho thấy ba nơi này rất đáng nghi nhưng nhất định phải đi xác định thực hư ra sao. Sau khi tìm hiểu thực hư rồi tính tiếp, chư vị thấy sao?</w:t>
      </w:r>
    </w:p>
    <w:p>
      <w:pPr>
        <w:pStyle w:val="BodyText"/>
      </w:pPr>
      <w:r>
        <w:t xml:space="preserve">Tần Vô Song nhìn xung quanh hỏi ý kiến.</w:t>
      </w:r>
    </w:p>
    <w:p>
      <w:pPr>
        <w:pStyle w:val="BodyText"/>
      </w:pPr>
      <w:r>
        <w:t xml:space="preserve">Sau hàng loạt trận giao chiến, uy tín của Đội trưởng Tần Vô Song này đã lên như diều gặp gió. Tất cả mọi người không những không có tâm lý chống đối mà còn đã quen với việc Tần Vô Song đảm nhận trách nhiệm Đội trưởng.</w:t>
      </w:r>
    </w:p>
    <w:p>
      <w:pPr>
        <w:pStyle w:val="BodyText"/>
      </w:pPr>
      <w:r>
        <w:t xml:space="preserve">Đặc biệt là Triệu Mục Chi, sự xuất hiện kịp thời của Tần Vô Song có thể nói là đã kéo hắn về từ quỷ môn quan, những thành kiến trước đây của hắn đã sớm trở thành sự khâm phục rồi. Bất luận nói về mặt thực lực hay làm người thì Tần Vô Song đều khiến một nam nhân tâm cao khí ngạo như Triệu Mục Chi phải tâm phục.</w:t>
      </w:r>
    </w:p>
    <w:p>
      <w:pPr>
        <w:pStyle w:val="BodyText"/>
      </w:pPr>
      <w:r>
        <w:t xml:space="preserve">Do đó, hắn là người đầu tiên tán thành:</w:t>
      </w:r>
    </w:p>
    <w:p>
      <w:pPr>
        <w:pStyle w:val="BodyText"/>
      </w:pPr>
      <w:r>
        <w:t xml:space="preserve">- Tìm hiểu thực hư trước đúng là nên làm, nếu không chúng ta mà tùy tiện vào đó, người đông dễ rút dây động rừng! Địch trong chỗ tối, chúng ta ngoài sáng, sách lược như vậy không có lợi cho chúng ta. Chúng ta nhất thiết phải chuyển sáng thành tối mới hoàn thành được sứ mệnh!</w:t>
      </w:r>
    </w:p>
    <w:p>
      <w:pPr>
        <w:pStyle w:val="BodyText"/>
      </w:pPr>
      <w:r>
        <w:t xml:space="preserve">Chu Phù lại nói:</w:t>
      </w:r>
    </w:p>
    <w:p>
      <w:pPr>
        <w:pStyle w:val="BodyText"/>
      </w:pPr>
      <w:r>
        <w:t xml:space="preserve">- Tìm hiểu thực hư? Phái ai đi đây?</w:t>
      </w:r>
    </w:p>
    <w:p>
      <w:pPr>
        <w:pStyle w:val="BodyText"/>
      </w:pPr>
      <w:r>
        <w:t xml:space="preserve">Vi Dực xung phong:</w:t>
      </w:r>
    </w:p>
    <w:p>
      <w:pPr>
        <w:pStyle w:val="BodyText"/>
      </w:pPr>
      <w:r>
        <w:t xml:space="preserve">- Lần trước Tần sư đệ đi rồi, lần này để ta!</w:t>
      </w:r>
    </w:p>
    <w:p>
      <w:pPr>
        <w:pStyle w:val="BodyText"/>
      </w:pPr>
      <w:r>
        <w:t xml:space="preserve">- Ta cũng đi!</w:t>
      </w:r>
    </w:p>
    <w:p>
      <w:pPr>
        <w:pStyle w:val="BodyText"/>
      </w:pPr>
      <w:r>
        <w:t xml:space="preserve">Hoàng Triêu Dương cũng đứng dậy.</w:t>
      </w:r>
    </w:p>
    <w:p>
      <w:pPr>
        <w:pStyle w:val="BodyText"/>
      </w:pPr>
      <w:r>
        <w:t xml:space="preserve">Tần Vô Song trầm ngâm một lúc, gật đầu:</w:t>
      </w:r>
    </w:p>
    <w:p>
      <w:pPr>
        <w:pStyle w:val="BodyText"/>
      </w:pPr>
      <w:r>
        <w:t xml:space="preserve">- Vậy nhờ Vi Dực sư huynh cùng Lục, Hoàng nhị vị sư huynh cùng đi. Đúng như Triệu Mục Chi sư huynh đã nói, chúng ta ở ngoài sáng, địch trong tối. Ba sư huynh tốt nhất đừng tách nhau ra tránh việc địch sẽ lợi dụng.</w:t>
      </w:r>
    </w:p>
    <w:p>
      <w:pPr>
        <w:pStyle w:val="BodyText"/>
      </w:pPr>
      <w:r>
        <w:t xml:space="preserve">Vi Dực nói:</w:t>
      </w:r>
    </w:p>
    <w:p>
      <w:pPr>
        <w:pStyle w:val="BodyText"/>
      </w:pPr>
      <w:r>
        <w:t xml:space="preserve">- Lục Sư đệ và Hoàng sư đệ đều không cần đi. Nếu là đi dò xét đường, một mình ta là đủ. Nhiều người sẽ thêm nguy hiểm!</w:t>
      </w:r>
    </w:p>
    <w:p>
      <w:pPr>
        <w:pStyle w:val="BodyText"/>
      </w:pPr>
      <w:r>
        <w:t xml:space="preserve">Tôn Vô Mi từng nghe đến danh tiếng của Vi Dực, đương nhiên hắn biết thực lực tu vi của Vi Dực, do đó mà hắn tán đồng:</w:t>
      </w:r>
    </w:p>
    <w:p>
      <w:pPr>
        <w:pStyle w:val="BodyText"/>
      </w:pPr>
      <w:r>
        <w:t xml:space="preserve">- Ta thấy Vi đại nhân nói đúng. Nhiều người sẽ thêm nguy hiểm. Nếu dò xét đường thì một người là đủ, tiến thoái cũng dễ dàng hơn!</w:t>
      </w:r>
    </w:p>
    <w:p>
      <w:pPr>
        <w:pStyle w:val="BodyText"/>
      </w:pPr>
      <w:r>
        <w:t xml:space="preserve">Tần Vô Song gật đầu:</w:t>
      </w:r>
    </w:p>
    <w:p>
      <w:pPr>
        <w:pStyle w:val="BodyText"/>
      </w:pPr>
      <w:r>
        <w:t xml:space="preserve">- Nếu vậy thì Vi sư huynh đi một mình, hẹn năm ngày sau, bất luận có tin gì hay không, Vi sư huynh nhất định phải đến nơi này, huynh thấy sao?</w:t>
      </w:r>
    </w:p>
    <w:p>
      <w:pPr>
        <w:pStyle w:val="BodyText"/>
      </w:pPr>
      <w:r>
        <w:t xml:space="preserve">Vi Dực tính toán, cảm thấy năm ngày là đủ:</w:t>
      </w:r>
    </w:p>
    <w:p>
      <w:pPr>
        <w:pStyle w:val="BodyText"/>
      </w:pPr>
      <w:r>
        <w:t xml:space="preserve">- Được, chúng ta lấy thời gian năm ngày làm kỳ hạn! Trong vòng năm ngày nhất định ta sẽ trở về. Nếu vạn nhất không về được xin chư vị hãy chuẩn bị tốt tinh thần!</w:t>
      </w:r>
    </w:p>
    <w:p>
      <w:pPr>
        <w:pStyle w:val="BodyText"/>
      </w:pPr>
      <w:r>
        <w:t xml:space="preserve">Khẩu khí của Vi Dực có chút khảng khái của ‘Phong tiêu tiêu hề Dịch Thủy hàn. Tráng sĩ nhất khứ bất phục phản’.</w:t>
      </w:r>
    </w:p>
    <w:p>
      <w:pPr>
        <w:pStyle w:val="BodyText"/>
      </w:pPr>
      <w:r>
        <w:t xml:space="preserve">- Vi sư huynh nhất định sẽ mã đáo thành công!</w:t>
      </w:r>
    </w:p>
    <w:p>
      <w:pPr>
        <w:pStyle w:val="BodyText"/>
      </w:pPr>
      <w:r>
        <w:t xml:space="preserve">Tần Vô Song nhìn thẳng vào Vi Dực. Song Tinh của Tinh La Điện nhìn nhau là như có giao ước. Ai cũng biết lần này ai cũng có trách nhiệm. Sau khi Vi Dực cáo biệt, Tần Vô Song cổ vũ:</w:t>
      </w:r>
    </w:p>
    <w:p>
      <w:pPr>
        <w:pStyle w:val="BodyText"/>
      </w:pPr>
      <w:r>
        <w:t xml:space="preserve">- Chư vị, chuyến đi lần này của Vi Dực sư huynh chắc chắn sẽ có tin tức. Có thể trong năm ngày sẽ có trận chiến lớn, các vị hãy chuẩn bị sẵn sàng. Hãy nghĩ đến hàng vạn thi thể ở trấn Tử Vân, nghĩ đến những người dân vô tội kia. Thù này không báo ta đâu còn mặt mũi nào mà trở về Tinh La Điện? Đâu xứng để xưng là đệ tử của Tinh La Điện?</w:t>
      </w:r>
    </w:p>
    <w:p>
      <w:pPr>
        <w:pStyle w:val="BodyText"/>
      </w:pPr>
      <w:r>
        <w:t xml:space="preserve">Tần Vô Song làm người hai kiếp đều rất có nguyên tắc. Chuyện lần này rõ ràng đã động chạm sâu sắc đến nguyên tắc làm người của hắn.</w:t>
      </w:r>
    </w:p>
    <w:p>
      <w:pPr>
        <w:pStyle w:val="BodyText"/>
      </w:pPr>
      <w:r>
        <w:t xml:space="preserve">Ban đầu Tần Vô Song đến Đại Ngô Quốc đại náo, chỉ giết tinh anh của Đại Ngô Quốc, bọn chúng không kẻ nào là tay không từng nhúng chàm, không có kẻ nào là không tham gia chiến tranh xâm lược Bách Việt Quốc. Giết những kẻ đó Tần Vô Song không có chút áp lực tâm lý nào, càng không có cảm giác bất ổn. Đó chỉ là đạo lý nợ máu phải trả bằng máu mà thôi. Khi hắn đại náo còn giữ nguyên tắc, tuyệt đối không lạm sát người vô tội, không được động đến một sợi tóc của bách tính.</w:t>
      </w:r>
    </w:p>
    <w:p>
      <w:pPr>
        <w:pStyle w:val="BodyText"/>
      </w:pPr>
      <w:r>
        <w:t xml:space="preserve">Mà nguyên nhân khiến hắn động thủ cũng là vì hai nước giao chiến, vì nhiều dũng sĩ của Bách Việt Quốc máu chảy thành sông, vì Võ Thánh Cầu Lệnh Đức bị chém đầu…</w:t>
      </w:r>
    </w:p>
    <w:p>
      <w:pPr>
        <w:pStyle w:val="BodyText"/>
      </w:pPr>
      <w:r>
        <w:t xml:space="preserve">Nhưng bách tính vô tội ở trấn Tử Vân từ trước tới nay đều không tranh giành với đời, không quyền lực không sức mạnh, lại gặp phải sự tàn sát tàn bạo như vậy. Điều này đã gây phẫn nộ cho tất cả Đệ tử Trung tâm của Tinh La Điện.</w:t>
      </w:r>
    </w:p>
    <w:p>
      <w:pPr>
        <w:pStyle w:val="BodyText"/>
      </w:pPr>
      <w:r>
        <w:t xml:space="preserve">Nếu chuyện này có liên quan đến Đế quốc Thiên Trì thì đúng là quan hệ trọng đại, rõ ràng là muốn thị uy, khiêu chiến với Đế quốc Đại La.</w:t>
      </w:r>
    </w:p>
    <w:p>
      <w:pPr>
        <w:pStyle w:val="BodyText"/>
      </w:pPr>
      <w:r>
        <w:t xml:space="preserve">Bất luận thế nào, hàng vạn oan hồn kia không thể chết oan uổng như thế được, Chuyện này nhất định phải tìm lại công bằng, dù mười mấy người bọn hắn không thể giải quyết được thì tự khắc sẽ có người với địa vị và thực lực cao hơn đến giải quyết.</w:t>
      </w:r>
    </w:p>
    <w:p>
      <w:pPr>
        <w:pStyle w:val="BodyText"/>
      </w:pPr>
      <w:r>
        <w:t xml:space="preserve">Tôn Vô Mi thấy Tần Vô Song hạ lệnh, mà Đệ tử Trung tâm khác của Tinh La Điện đều nhất nhất nghe theo cũng thầm thấy kinh ngạc. Hắn nghĩ Tần Vô Song này quả nhiên không lâu gặp lại đã thay đổi hoàn toàn. Lần trước gặp hắn dù là khí độ hay thực lực đều có khác biệt rất lớn. Tần Vô Song này lại có thể khiến Vi Dực, thanh niên cường giả hàng đầu được Tinh La Điện công nhận nghe theo, lẽ nào địa vị của Tần Vô Song còn cao hơn cả Vi Dực?</w:t>
      </w:r>
    </w:p>
    <w:p>
      <w:pPr>
        <w:pStyle w:val="BodyText"/>
      </w:pPr>
      <w:r>
        <w:t xml:space="preserve">- Lẽ nào, tin đồn Tần Vô Song là Quán quân trong cuộc thi đấu bài danh Đệ tử Trung tâm là đúng?</w:t>
      </w:r>
    </w:p>
    <w:p>
      <w:pPr>
        <w:pStyle w:val="BodyText"/>
      </w:pPr>
      <w:r>
        <w:t xml:space="preserve">Tôn Vô Mi nghĩ thầm mà thấy kinh ngạc. Nhưng đồng thời hắn cũng thấy vui mừng, trước đây bọn hắn mà tự ý chống đối với Tần Vô Song thì sẽ có hậu quả thế nào chứ?</w:t>
      </w:r>
    </w:p>
    <w:p>
      <w:pPr>
        <w:pStyle w:val="BodyText"/>
      </w:pPr>
      <w:r>
        <w:t xml:space="preserve">Đồng thời hắn cũng cảm thấy cảm kích, Tần Vô Song không để bụng chuyện trước đây, từ vạn dặm đến đây tận tâm tận lực điều tra chuyện này, nếu không phải người khoan dung độ lượng thì không thể làm được.</w:t>
      </w:r>
    </w:p>
    <w:p>
      <w:pPr>
        <w:pStyle w:val="BodyText"/>
      </w:pPr>
      <w:r>
        <w:t xml:space="preserve">- Nghĩ xem, Tần Vô Song vào Tinh La Điện cũng chưa đến nửa năm lại có thể xưng hùng trong các đệ tử thanh niên. Tiền đồ của hắn chắc chắn rất rộng mở! Ài, Bách Việt Quốc thật may mắn, có được một thiên tài trẻ tuổi như vậy, không muốn phất lên cũng khó! Ba Thục Quốc ta bao giờ mới có được một tuyệt thế thiên tài như vậy đây?</w:t>
      </w:r>
    </w:p>
    <w:p>
      <w:pPr>
        <w:pStyle w:val="BodyText"/>
      </w:pPr>
      <w:r>
        <w:t xml:space="preserve">Tôn Vô Mi nghĩ bụng.</w:t>
      </w:r>
    </w:p>
    <w:p>
      <w:pPr>
        <w:pStyle w:val="BodyText"/>
      </w:pPr>
      <w:r>
        <w:t xml:space="preserve">- Tôn Vô Mi, ngươi dẫn người trở về trấn Tử Vân. Bọn ta sẽ tọa trấn ở vùng ngoại vi Bích Phù Sơn này. Chuyện này cũng không phải chuyện của một mình Ba Thục Quốc các ngươi, mà nó là quốc uy của cả Đế quốc Đại La ta, liên quan tới quyền uy của Tinh La Điện chúng ta. Mọi chuyện sẽ do đệ tử Tinh La Điện bọn ta giải quyết!</w:t>
      </w:r>
    </w:p>
    <w:p>
      <w:pPr>
        <w:pStyle w:val="BodyText"/>
      </w:pPr>
      <w:r>
        <w:t xml:space="preserve">Tôn Vô Mi nghe Tần Vô Song nói vậy đương nhiên vô cùng cảm kích. Có lời hứa đó của Tần Vô Song, Ba Thục Quốc cũng không cần phải nơm nớp lo sợ cho vận mệnh của mình nữa.</w:t>
      </w:r>
    </w:p>
    <w:p>
      <w:pPr>
        <w:pStyle w:val="BodyText"/>
      </w:pPr>
      <w:r>
        <w:t xml:space="preserve">- Được, Tần đại nhân!</w:t>
      </w:r>
    </w:p>
    <w:p>
      <w:pPr>
        <w:pStyle w:val="BodyText"/>
      </w:pPr>
      <w:r>
        <w:t xml:space="preserve">Tôn Vô Mi không dám làm trái lại ý của Tần Vô Song. Quan hệ của hắn và Tần Vô Song lúc này không phải loại nói chuyện bình đẳng như trước đây ở Đại Ngô Quốc nữa.</w:t>
      </w:r>
    </w:p>
    <w:p>
      <w:pPr>
        <w:pStyle w:val="BodyText"/>
      </w:pPr>
      <w:r>
        <w:t xml:space="preserve">Sự ứng biến của Tôn Vô Mi về phương diện này cũng rất tốt, hắn đã kịp thời điều chỉnh vị trí của mình, điều chỉnh tâm thái để đáp lại lời dặn dò của Tần Vô Song.</w:t>
      </w:r>
    </w:p>
    <w:p>
      <w:pPr>
        <w:pStyle w:val="BodyText"/>
      </w:pPr>
      <w:r>
        <w:t xml:space="preserve">Sau khi người của Ba Thục Quốc rút đi, Tần Vô Song dặn tiếp:</w:t>
      </w:r>
    </w:p>
    <w:p>
      <w:pPr>
        <w:pStyle w:val="BodyText"/>
      </w:pPr>
      <w:r>
        <w:t xml:space="preserve">- Tất cả mọi người nghỉ ngơi lấy tinh thần, dưỡng sức. Tám người các huynh, mỗi đội hai người, ta một mình. Cứ hai giờ lại đổi một đội canh gác. Những người khác nghỉ ngơi, chuẩn bị cho chiến đấu!</w:t>
      </w:r>
    </w:p>
    <w:p>
      <w:pPr>
        <w:pStyle w:val="BodyText"/>
      </w:pPr>
      <w:r>
        <w:t xml:space="preserve">Hiệu lệnh được phát ra, không một ai dám không phục tùng.</w:t>
      </w:r>
    </w:p>
    <w:p>
      <w:pPr>
        <w:pStyle w:val="BodyText"/>
      </w:pPr>
      <w:r>
        <w:t xml:space="preserve">o0o</w:t>
      </w:r>
    </w:p>
    <w:p>
      <w:pPr>
        <w:pStyle w:val="BodyText"/>
      </w:pPr>
      <w:r>
        <w:t xml:space="preserve">Ba ngày rất nhanh đã qua, hàng ngày Tần Vô Song đều nhìn về Bích Phù Sơn, ngọn núi lớn như đang chìm vào giấc ngủ, không có chút âm thanh gì vọng lại. Còn hai ngày nữa, Tần Vô Song tin là Vi Dực sư huynh nhất định sẽ thuận lợi trở về.</w:t>
      </w:r>
    </w:p>
    <w:p>
      <w:pPr>
        <w:pStyle w:val="BodyText"/>
      </w:pPr>
      <w:r>
        <w:t xml:space="preserve">Nhưng khi đến ngày thứ năm Vi Dực vẫn không có chút tin tức gì. Điều này khiến các đệ tử ít nhiều có cảm giác bất an. Đến chiều tối là năm ngày đã qua, theo giao hẹn của Vi Dực thì thời hạn năm ngày đã sắp qua rồi.</w:t>
      </w:r>
    </w:p>
    <w:p>
      <w:pPr>
        <w:pStyle w:val="BodyText"/>
      </w:pPr>
      <w:r>
        <w:t xml:space="preserve">Nếu không quay lại có phải có nghĩa là Vi Dực sư huynh đã xảy ra chuyện gì? Huynh ấy từng nói, nếu năm ngày không quay lại thì mọi người hãy chuẩn bị tâm lý. Sau buổi trưa, lại gần hơn với chiều tối. Trong lòng tuy sốt ruột nhưng Tần Vô Song không biểu hiện ra mà động viên mọi người bình tĩnh, không nên hốt hoảng.</w:t>
      </w:r>
    </w:p>
    <w:p>
      <w:pPr>
        <w:pStyle w:val="BodyText"/>
      </w:pPr>
      <w:r>
        <w:t xml:space="preserve">Nhưng ba đệ tử của nhất mạch Đại Điện chủ lại không thể bình tĩnh được, đã mấy lần kêu gào đòi xông vào núi tìm Vi Dực sư huynh, không khí lại càng thêm căng thẳng.</w:t>
      </w:r>
    </w:p>
    <w:p>
      <w:pPr>
        <w:pStyle w:val="Compact"/>
      </w:pPr>
      <w:r>
        <w:t xml:space="preserve">Ủng hộ chỉ với 1 click và 5s ! (adf.ly/4EmoB)</w:t>
      </w:r>
      <w:r>
        <w:br w:type="textWrapping"/>
      </w:r>
      <w:r>
        <w:br w:type="textWrapping"/>
      </w:r>
    </w:p>
    <w:p>
      <w:pPr>
        <w:pStyle w:val="Heading2"/>
      </w:pPr>
      <w:bookmarkStart w:id="276" w:name="chương-254"/>
      <w:bookmarkEnd w:id="276"/>
      <w:r>
        <w:t xml:space="preserve">254. Chương 25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54: Vào sâu trong lòng địc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Mọi ánh mắt đều nhìn về vầng tịch dương, ánh mắt đầy lo lắng, thấp thỏm, dường như đang mong nó có thể cứ treo mãi ở đó, mãi mãi không xuống núi. Nếu như thế thì sẽ không hết thời hạn năm ngày. Nhưng quy luật tự nhiên không theo ý muốn của con người.</w:t>
      </w:r>
    </w:p>
    <w:p>
      <w:pPr>
        <w:pStyle w:val="BodyText"/>
      </w:pPr>
      <w:r>
        <w:t xml:space="preserve">Vầng tịch dương vẫn không ngừng hạ xuống, nó đã bị ngọn núi phía xa nuốt mất một nửa, chỉ còn lại một nửa vầng tàn dương đỏ như máu, càng khiến cho hoàng hôn càng thêm đìu hiu.</w:t>
      </w:r>
    </w:p>
    <w:p>
      <w:pPr>
        <w:pStyle w:val="BodyText"/>
      </w:pPr>
      <w:r>
        <w:t xml:space="preserve">Tần Vô Song chăm chú nhìn về phía xa, ánh mắt thâm trầm. Hắn cũng bắt đầu hoài nghi, liệu để một mình Vi Dực đi mạo hiểm có phải quyết định đúng đắn không? Nếu Vi Dực xảy ra chuyện gì thật thì Đội trưởng là hắn làm sao còn mặt mũi mà về gặp Đại Điện chủ? Những người khác sẽ nhìn nhận Tần Vô Song hắn thế nào đây?</w:t>
      </w:r>
    </w:p>
    <w:p>
      <w:pPr>
        <w:pStyle w:val="BodyText"/>
      </w:pPr>
      <w:r>
        <w:t xml:space="preserve">Bỗng, sắc mặt nghiêm trọng của Tần Vô Song vẽ lên một nụ cười, vì hắn đã cảm nhận được rằng, Vi Dực trở về rồi!</w:t>
      </w:r>
    </w:p>
    <w:p>
      <w:pPr>
        <w:pStyle w:val="BodyText"/>
      </w:pPr>
      <w:r>
        <w:t xml:space="preserve">Quả nhiên, từ trong khu rừng rậm rạp của Bích Phù Sơn đi ra một bóng người. Dưới ánh hoàng hôn, dáng vẻ dường như mệt mỏi nhưng bước đi vô cùng kiên định, người đó đang chạy nhanh về hướng này.</w:t>
      </w:r>
    </w:p>
    <w:p>
      <w:pPr>
        <w:pStyle w:val="BodyText"/>
      </w:pPr>
      <w:r>
        <w:t xml:space="preserve">- Đại sư huynh, là Đại sư huynh!</w:t>
      </w:r>
    </w:p>
    <w:p>
      <w:pPr>
        <w:pStyle w:val="BodyText"/>
      </w:pPr>
      <w:r>
        <w:t xml:space="preserve">Hoàng Triêu Dương mừng rỡ.</w:t>
      </w:r>
    </w:p>
    <w:p>
      <w:pPr>
        <w:pStyle w:val="BodyText"/>
      </w:pPr>
      <w:r>
        <w:t xml:space="preserve">Tần Vô Song ra đón, đấm tay thân thiết với Vi Dực nói:</w:t>
      </w:r>
    </w:p>
    <w:p>
      <w:pPr>
        <w:pStyle w:val="BodyText"/>
      </w:pPr>
      <w:r>
        <w:t xml:space="preserve">- Vi Dực sư huynh, tình hình thế nào?</w:t>
      </w:r>
    </w:p>
    <w:p>
      <w:pPr>
        <w:pStyle w:val="BodyText"/>
      </w:pPr>
      <w:r>
        <w:t xml:space="preserve">Ánh mắt Vi Dực lóe lên sự phẫn nộ:</w:t>
      </w:r>
    </w:p>
    <w:p>
      <w:pPr>
        <w:pStyle w:val="BodyText"/>
      </w:pPr>
      <w:r>
        <w:t xml:space="preserve">- Võ Thánh Ba Lập Minh tuy đã chết nhưng tin tình báo của hắn quả thật rất có tác dụng. Ta đã do thám ba nơi đó, đúng là có quân doanh ẩn nấp. Hơn nữa cũng có không ít khí tức Tiên Thiên, ta không tiện tiếp cận quá gần, nhưng có thể khẳng định nơi đó chắc chắn có điều huyền hoặc.</w:t>
      </w:r>
    </w:p>
    <w:p>
      <w:pPr>
        <w:pStyle w:val="BodyText"/>
      </w:pPr>
      <w:r>
        <w:t xml:space="preserve">Vi Dực kể lại chi tiết về mọi điều mình nhìn thấy và tìm hiểu được trong năm ngày qua.</w:t>
      </w:r>
    </w:p>
    <w:p>
      <w:pPr>
        <w:pStyle w:val="BodyText"/>
      </w:pPr>
      <w:r>
        <w:t xml:space="preserve">- Tần sư đệ, thảm án ở trấn Tử Vân chắc chắn có liên quan đến nơi này. Ta có thể cảm nhận được, tà khí xung thiên ở nơi ấy chính là lan tỏa từ nơi đó. Thứ tà khí này ta đã cảm nhận được ở trấn Tử Vân, ở trong vùng thâm cốc đó cũng có thể cảm ứng thấy.</w:t>
      </w:r>
    </w:p>
    <w:p>
      <w:pPr>
        <w:pStyle w:val="BodyText"/>
      </w:pPr>
      <w:r>
        <w:t xml:space="preserve">Có thể thấy, Vi Dực cũng vô cùng phẫn nộ với thảm án ở trấn Tử Vân. Cứ nhắc đến là nộ hỏa bốc lên ngùn ngụt. Tuy những người ở trấn Tử Vân chẳng họ hàng quen biết gì Tinh La Điện bọn họ, nhưng dù sao cũng là con dân của Đế quốc Đại La, cũng là con dân mà Tinh La Điện che chở. Đến nay, hàng vạn mạng sống, nói mất là mất, hơn nữa tình trạng lúc chết lại vô cùng thê thảm. Điều này đương nhiên khiến các đệ tử của Tinh La Điện ôm đầy một bụng hỏa khí.</w:t>
      </w:r>
    </w:p>
    <w:p>
      <w:pPr>
        <w:pStyle w:val="BodyText"/>
      </w:pPr>
      <w:r>
        <w:t xml:space="preserve">Chu Phù không chịu thua đấng mày râu, nói:</w:t>
      </w:r>
    </w:p>
    <w:p>
      <w:pPr>
        <w:pStyle w:val="BodyText"/>
      </w:pPr>
      <w:r>
        <w:t xml:space="preserve">- Nếu đã thế, chúng ta cứ xông tới, giết cho chúng không còn manh giáp! Để sót một tên sống sót coi như chúng ta bất tài!</w:t>
      </w:r>
    </w:p>
    <w:p>
      <w:pPr>
        <w:pStyle w:val="BodyText"/>
      </w:pPr>
      <w:r>
        <w:t xml:space="preserve">Tính cách của cô ta là ghét cái ác như thù.</w:t>
      </w:r>
    </w:p>
    <w:p>
      <w:pPr>
        <w:pStyle w:val="BodyText"/>
      </w:pPr>
      <w:r>
        <w:t xml:space="preserve">Ánh mắt của những đệ tử khác lập tức tập trung lên Tần Vô Song đợi hắn ra quyết định cuối cùng. Qua ánh mắt, Tần Vô Song cũng nhìn ra được sự khẩn thiết của mọi người. Hắn lẽ nào lại không giận dữ? Nhưng hắn biết, đi sâu vào lòng địch chỉ có nhiệt huyết thôi là chưa đủ, nhất định phải có trí tuệ, mưu lược, nhất định phải có kế hoạch toàn diện.</w:t>
      </w:r>
    </w:p>
    <w:p>
      <w:pPr>
        <w:pStyle w:val="BodyText"/>
      </w:pPr>
      <w:r>
        <w:t xml:space="preserve">Trầm ngâm một lúc hắn mới lên tiếng:</w:t>
      </w:r>
    </w:p>
    <w:p>
      <w:pPr>
        <w:pStyle w:val="BodyText"/>
      </w:pPr>
      <w:r>
        <w:t xml:space="preserve">- Nếu đã biết được địa điểm, đương nhiên là phải đi. Nhưng chúng ta không thể nhất loạt cùng xông lên, mà nên chia ba tốp. Ta làm tiên phong đi trước tìm hiểu tình hình. Vi Dực sư huynh và nhị vị Lục Thiếu Nam, Hoàng Triêu Dương là tốp thứ hai, sáu người còn lại tốp ba.</w:t>
      </w:r>
    </w:p>
    <w:p>
      <w:pPr>
        <w:pStyle w:val="BodyText"/>
      </w:pPr>
      <w:r>
        <w:t xml:space="preserve">Thấy mọi người còn nghi hoặc, Tần Vô Song giải thích:</w:t>
      </w:r>
    </w:p>
    <w:p>
      <w:pPr>
        <w:pStyle w:val="BodyText"/>
      </w:pPr>
      <w:r>
        <w:t xml:space="preserve">- Ta đi trước, nếu phát hiện tình hình gì bất ổn sẽ huýt sáo ba tiếng ngắn để cảnh báo, mọi người không nên đi tiếp, lập tức lùi lại ngay. Nếu địch không có cường giả cao cấp thì ta huýt một hơi dài, mọi người sẽ xông lên, trong ngoài kết hợp.</w:t>
      </w:r>
    </w:p>
    <w:p>
      <w:pPr>
        <w:pStyle w:val="BodyText"/>
      </w:pPr>
      <w:r>
        <w:t xml:space="preserve">Chu Phù cười:</w:t>
      </w:r>
    </w:p>
    <w:p>
      <w:pPr>
        <w:pStyle w:val="BodyText"/>
      </w:pPr>
      <w:r>
        <w:t xml:space="preserve">- Thế không phải để một mình ngươi mạo hiểm sao? Bọn ta sao đồng ý được?</w:t>
      </w:r>
    </w:p>
    <w:p>
      <w:pPr>
        <w:pStyle w:val="BodyText"/>
      </w:pPr>
      <w:r>
        <w:t xml:space="preserve">- Sư tỷ, nhiệm vụ lần này không như bình thường, không được hành động theo tình cảm. Ta sắp xếp như vậy cũng đã tránh tối đa sự nguy hiểm. Hơn nữa, ta tin là dù có gặp nguy hiểm thì cũng có thể chạy thoát, tuyệt đối không làm bừa!</w:t>
      </w:r>
    </w:p>
    <w:p>
      <w:pPr>
        <w:pStyle w:val="BodyText"/>
      </w:pPr>
      <w:r>
        <w:t xml:space="preserve">Vi Dực gật đầu tán đồng với lời của Tần Vô Song:</w:t>
      </w:r>
    </w:p>
    <w:p>
      <w:pPr>
        <w:pStyle w:val="BodyText"/>
      </w:pPr>
      <w:r>
        <w:t xml:space="preserve">- Ngu huynh cho rằng, kiến nghị của Tần sư đệ không sai. Luận về tài ứng biến thì Tần sư đệ là có ưu thế nhất trong mười người chúng ta. Sư đệ đi trước sẽ có lợi thế hơn. Đứng trên tổng thể Tinh La Điện mà nói, mười người chúng ta là hậu đại tinh anh của Tinh La Điện, quả thực không thể cùng mạo hiểm tập thể!</w:t>
      </w:r>
    </w:p>
    <w:p>
      <w:pPr>
        <w:pStyle w:val="BodyText"/>
      </w:pPr>
      <w:r>
        <w:t xml:space="preserve">Triệu Mục Chi nói:</w:t>
      </w:r>
    </w:p>
    <w:p>
      <w:pPr>
        <w:pStyle w:val="BodyText"/>
      </w:pPr>
      <w:r>
        <w:t xml:space="preserve">- Vậy thì cứ theo kiến nghị của Tần sư đệ. Ta không tin Bích Phù Sơn bé tẹo này lại có được cường nhân nghịch thiên nào ẩn nấp!</w:t>
      </w:r>
    </w:p>
    <w:p>
      <w:pPr>
        <w:pStyle w:val="BodyText"/>
      </w:pPr>
      <w:r>
        <w:t xml:space="preserve">Chu Phù thấy ý kiến mọi người đều như vậy cũng đành nghe theo, bèn dặn dò:</w:t>
      </w:r>
    </w:p>
    <w:p>
      <w:pPr>
        <w:pStyle w:val="BodyText"/>
      </w:pPr>
      <w:r>
        <w:t xml:space="preserve">- Vô Song sư đệ, vậy đệ phải cẩn thận một chút, không được khoe tài!</w:t>
      </w:r>
    </w:p>
    <w:p>
      <w:pPr>
        <w:pStyle w:val="BodyText"/>
      </w:pPr>
      <w:r>
        <w:t xml:space="preserve">- Sư tỷ an tâm, đệ sống vẫn chưa đủ đâu. Nếu chẳng may không được, nhất định đệ sẽ ‘ba mươi sáu kế, tẩu vi thượng sách’! Lần này đi, một là tìm hiểu thực hư, hai là xem xem đằng sau sự việc trấn Tử Vân rốt cuộc là kẻ nào. Ta cứ cảm thấy chuyện này không đơn giản.</w:t>
      </w:r>
    </w:p>
    <w:p>
      <w:pPr>
        <w:pStyle w:val="BodyText"/>
      </w:pPr>
      <w:r>
        <w:t xml:space="preserve">o0o</w:t>
      </w:r>
    </w:p>
    <w:p>
      <w:pPr>
        <w:pStyle w:val="BodyText"/>
      </w:pPr>
      <w:r>
        <w:t xml:space="preserve">Sau khi bàn bạc kỹ lưỡng, mười gã đệ tử chia thành ba nhóm lần lượt lên đường.</w:t>
      </w:r>
    </w:p>
    <w:p>
      <w:pPr>
        <w:pStyle w:val="BodyText"/>
      </w:pPr>
      <w:r>
        <w:t xml:space="preserve">Tần Vô Song một mình một ngựa đi đầu, theo con đường mà Vi Dực cung cấp, nhanh chóng chạy vào sâu trong Bích Phù Sơn. Đó là một thâm cốc ẩn sau một rặng cây bạch dương rộng lớn, rất khó tìm.</w:t>
      </w:r>
    </w:p>
    <w:p>
      <w:pPr>
        <w:pStyle w:val="BodyText"/>
      </w:pPr>
      <w:r>
        <w:t xml:space="preserve">Nửa ngày sau, Tần Vô Song đã đến phía trước khu rừng bạch dương. Tần Vô Song đi chậm lại, ẩn mình sau những chiếc cây bạch dương, dần dần tiến lại gần.</w:t>
      </w:r>
    </w:p>
    <w:p>
      <w:pPr>
        <w:pStyle w:val="BodyText"/>
      </w:pPr>
      <w:r>
        <w:t xml:space="preserve">Nhờ tin tình báo chính xác của Vi Dực mà Tần Vô Song lên đường khá thuận lợi. Đến gần đó, Tần Vô Song dặn dò con Bạch Điêu mấy câu rồi thả ra.</w:t>
      </w:r>
    </w:p>
    <w:p>
      <w:pPr>
        <w:pStyle w:val="BodyText"/>
      </w:pPr>
      <w:r>
        <w:t xml:space="preserve">Con Bạch Điêu đó là linh thú, thân thể nhỏ nhắn, tốc độ khá nhanh, luồn lách trong lùm cây bụi cỏ khó bị phát hiện. Tần Vô Song không vội đến gần, nấp ở một góc suy nghĩ. Vụ thảm sát ở trấn Tử Vân nếu có liên quan đến những kẻ ở đây thì hôm nay bất luận thế nào cũng phải đại khai sát giới một trận coi như câu trả lời. Không cần biết đối thủ là ai cũng phải cho hắn hiểu rằng, Đế quốc Đại La không dễ bắt nạt! Giữa các nước với nhau, thái độ và thủ đoạn mềm mỏng hay cứng rắn nhất thiết phải thể hiện đầy đủ khí phách ở các sự kiện lớn. Nhượng bộ chỉ khiến đối phương được đằng chân lân đằng đầu.</w:t>
      </w:r>
    </w:p>
    <w:p>
      <w:pPr>
        <w:pStyle w:val="BodyText"/>
      </w:pPr>
      <w:r>
        <w:t xml:space="preserve">Tần Vô Song làm người hai kiếp, có thể nói là hiểu rất rõ điểm này. Chỉ có kháng nghị và khiển trách là không đủ, thủ đoạn cứng rắn, ở bất cứ thời đại nào, bất cứ thế giới nào cũng không lỗi thời.</w:t>
      </w:r>
    </w:p>
    <w:p>
      <w:pPr>
        <w:pStyle w:val="BodyText"/>
      </w:pPr>
      <w:r>
        <w:t xml:space="preserve">- Chỉ không biết là đóng quân ở đây là ai? Chúng ở đây có mục đích gì? Không thể nào kéo một đám cường giả đến đây chỉ để tàn sát con dân vô tội của trấn Tử Vân thôi chứ?</w:t>
      </w:r>
    </w:p>
    <w:p>
      <w:pPr>
        <w:pStyle w:val="BodyText"/>
      </w:pPr>
      <w:r>
        <w:t xml:space="preserve">Tần Vô Song thấy cái lý do này không thuyết phục. Không có quốc gia nào lại nhàn rỗi đến mức cho nhiều cường giả như vậy đóng quân ở đây chỉ để giết những người dân bình thường không có chút uy hiếp nào.</w:t>
      </w:r>
    </w:p>
    <w:p>
      <w:pPr>
        <w:pStyle w:val="BodyText"/>
      </w:pPr>
      <w:r>
        <w:t xml:space="preserve">- Chuyện này chắc chắn có nội tình đặc biệt!</w:t>
      </w:r>
    </w:p>
    <w:p>
      <w:pPr>
        <w:pStyle w:val="BodyText"/>
      </w:pPr>
      <w:r>
        <w:t xml:space="preserve">Tần Vô Song nghĩ:</w:t>
      </w:r>
    </w:p>
    <w:p>
      <w:pPr>
        <w:pStyle w:val="BodyText"/>
      </w:pPr>
      <w:r>
        <w:t xml:space="preserve">- Chỉ hi vọng, nơi này không có Cao Linh võ giả, nếu không thì khó khăn đây.</w:t>
      </w:r>
    </w:p>
    <w:p>
      <w:pPr>
        <w:pStyle w:val="BodyText"/>
      </w:pPr>
      <w:r>
        <w:t xml:space="preserve">Tần Vô Song cũng hơi lo nếu chuyện này có liên quan đến Đế quốc Thiên Trì, chắc chắn chúng có Cao Linh võ giả, cũng giống nhhư Tinh La Điện có năm vị Điện chủ vậy.</w:t>
      </w:r>
    </w:p>
    <w:p>
      <w:pPr>
        <w:pStyle w:val="BodyText"/>
      </w:pPr>
      <w:r>
        <w:t xml:space="preserve">Chỉ cần một cao thủ cấp bậc này có mặt thì dù mười gã đệ tử họ cùng lên cũng không đủ nhét kẽ răng cho hắn. Đây cũng là lý do tại sao Tần Vô Song lại chia đội ra làm ba nhóm. Hắn không muốn nhiệm vụ đầu tiên mình làm Đội trưởng lại xảy ra việc toàn quân bị tiêu diệt.</w:t>
      </w:r>
    </w:p>
    <w:p>
      <w:pPr>
        <w:pStyle w:val="BodyText"/>
      </w:pPr>
      <w:r>
        <w:t xml:space="preserve">Tần Vô Song cố gắng lấy bình tĩnh, không nghĩ đến những chuyện thừa nữa, cũng không để cho thù hận ở trấn Tử Vân xâm chiếm trí óc để tránh mất lý trí.</w:t>
      </w:r>
    </w:p>
    <w:p>
      <w:pPr>
        <w:pStyle w:val="BodyText"/>
      </w:pPr>
      <w:r>
        <w:t xml:space="preserve">Nửa giờ qua đi, Bạch Điêu bay vụt về, đậu trên vai Tần Vô Song bắt đầu kể lại.</w:t>
      </w:r>
    </w:p>
    <w:p>
      <w:pPr>
        <w:pStyle w:val="BodyText"/>
      </w:pPr>
      <w:r>
        <w:t xml:space="preserve">Sau khi trao đổi, Tần Vô Song coi như đã hiểu. Bạch Điêu nói, phía sau những cây bạch dương này là một khu u cốc, đâu đâu cũng có hộ vệ, hình như phía trước có một cái sơn động rất rộng. Dưới lòng đất còn truyền ra từng hồi chấn động, có lẽ bên dưới đang đào bới gì đó.</w:t>
      </w:r>
    </w:p>
    <w:p>
      <w:pPr>
        <w:pStyle w:val="BodyText"/>
      </w:pPr>
      <w:r>
        <w:t xml:space="preserve">Bên trong có bao nhiêu Tiên Thiên cường giả thì Bạch Điêu không rõ. Dù gì thì Bạch Điêu cũng chỉ là linh thú nhân loại thuần dưỡng, bản thân khả năng cảm ứng với linh năng không mạnh, cộng với việc trời sinh ra đã nhát gan, không thể nào dám động vào đám cường giả đó, do vậy mà chỉ do thám được chừng đó.</w:t>
      </w:r>
    </w:p>
    <w:p>
      <w:pPr>
        <w:pStyle w:val="BodyText"/>
      </w:pPr>
      <w:r>
        <w:t xml:space="preserve">Tần Vô Song cất Bạch Điêu về chỗ cũ, hắn cắn răng rồi tiến dần vào trong, cũng không sợ bị tuần vệ phát hiện.</w:t>
      </w:r>
    </w:p>
    <w:p>
      <w:pPr>
        <w:pStyle w:val="BodyText"/>
      </w:pPr>
      <w:r>
        <w:t xml:space="preserve">Đám quân đi tuần này không ít kẻ là Hậu Thiên võ giả, thỉnh thoàng lại có những đội quân do một hai Tiên Thiên Sơ Linh võ giả dẫn đầu đi lại tuần tra. Tần Vô Song nấp sau một tảng đá xanh, vung roi lên quấn lấy cổ một tên, lực dùng một cách thích hợp kéo hắn ra.</w:t>
      </w:r>
    </w:p>
    <w:p>
      <w:pPr>
        <w:pStyle w:val="BodyText"/>
      </w:pPr>
      <w:r>
        <w:t xml:space="preserve">Đưa tay điểm huyệt câm để hắn không mở miệng được, kéo hắn đến nơi an toàn, Tần Vô Song hỏi:</w:t>
      </w:r>
    </w:p>
    <w:p>
      <w:pPr>
        <w:pStyle w:val="BodyText"/>
      </w:pPr>
      <w:r>
        <w:t xml:space="preserve">- Cho ta biết thân phận của ngươi!</w:t>
      </w:r>
    </w:p>
    <w:p>
      <w:pPr>
        <w:pStyle w:val="BodyText"/>
      </w:pPr>
      <w:r>
        <w:t xml:space="preserve">Tên đó vẻ mặt đầy khủng hoảng nhưng ánh mắt lại có sự giảo hoạt. Tần Vô Song biết loại người này không cho hắn biết mùi không được. Vậy là một roi quất vào ngực hắn, chỉ hơi dùng lực một chút mà toàn thân hắn như bị một bàn tay khổng lồ đè chặt, suýt nữa thì đến hơi thở cũng không ra hơi.</w:t>
      </w:r>
    </w:p>
    <w:p>
      <w:pPr>
        <w:pStyle w:val="BodyText"/>
      </w:pPr>
      <w:r>
        <w:t xml:space="preserve">Cơ thịt trên người như bị một con dao sắc lẹm lóc từng chút một, đau đớn không lời nào tả xiết, tứ chi run bần bật.</w:t>
      </w:r>
    </w:p>
    <w:p>
      <w:pPr>
        <w:pStyle w:val="BodyText"/>
      </w:pPr>
      <w:r>
        <w:t xml:space="preserve">- Ta hỏi lại lần nữa, thân phận của ngươi?</w:t>
      </w:r>
    </w:p>
    <w:p>
      <w:pPr>
        <w:pStyle w:val="BodyText"/>
      </w:pPr>
      <w:r>
        <w:t xml:space="preserve">Giải huyệt cho hắn, bàn tay ấn lên đầu hắn, chỉ cần hắn có chút dấu hiệu muốn hét lên là Tần Vô Song có thể giết ngay trước khi hắn kịp phát ra tiếng.</w:t>
      </w:r>
    </w:p>
    <w:p>
      <w:pPr>
        <w:pStyle w:val="BodyText"/>
      </w:pPr>
      <w:r>
        <w:t xml:space="preserve">- Ngươi là ai?</w:t>
      </w:r>
    </w:p>
    <w:p>
      <w:pPr>
        <w:pStyle w:val="BodyText"/>
      </w:pPr>
      <w:r>
        <w:t xml:space="preserve">- Ta là người của trấn Tử Vân.</w:t>
      </w:r>
    </w:p>
    <w:p>
      <w:pPr>
        <w:pStyle w:val="BodyText"/>
      </w:pPr>
      <w:r>
        <w:t xml:space="preserve">Tần Vô Song trả lời.</w:t>
      </w:r>
    </w:p>
    <w:p>
      <w:pPr>
        <w:pStyle w:val="BodyText"/>
      </w:pPr>
      <w:r>
        <w:t xml:space="preserve">- Không thể nào! Trấn Tử Vân sao có thể vẫn còn người được cơ chứ?</w:t>
      </w:r>
    </w:p>
    <w:p>
      <w:pPr>
        <w:pStyle w:val="BodyText"/>
      </w:pPr>
      <w:r>
        <w:t xml:space="preserve">Kẻ kia vừa nói ra lập tức thấy hối hận.</w:t>
      </w:r>
    </w:p>
    <w:p>
      <w:pPr>
        <w:pStyle w:val="BodyText"/>
      </w:pPr>
      <w:r>
        <w:t xml:space="preserve">Ánh mắt Tần Vô Song lóe lên sự tàn nhẫn, hắn nghĩ, quả nhiên đại họa trấn Tử Vân là từ đây mà ra.</w:t>
      </w:r>
    </w:p>
    <w:p>
      <w:pPr>
        <w:pStyle w:val="BodyText"/>
      </w:pPr>
      <w:r>
        <w:t xml:space="preserve">- Đế quốc Thiên Trì hoặc Đế quốc Đan Dương, chẳng qua cũng chỉ có hai nơi này thôi. Hôm nay ta muốn xem xem ngươi rốt cuộc cứng đầu đến đâu mà không chịu nói thân phận.</w:t>
      </w:r>
    </w:p>
    <w:p>
      <w:pPr>
        <w:pStyle w:val="BodyText"/>
      </w:pPr>
      <w:r>
        <w:t xml:space="preserve">Nói là làm, Tần Vô Song lạnh lùng vung đao qua mặt kẻ kia, ‘xoẹt’, cả cái mũi của tên kia đã bị chém mất một nửa.</w:t>
      </w:r>
    </w:p>
    <w:p>
      <w:pPr>
        <w:pStyle w:val="BodyText"/>
      </w:pPr>
      <w:r>
        <w:t xml:space="preserve">Tần Vô Song thu đao lại, hai ngón tay chỉ vào mắt tên kia:</w:t>
      </w:r>
    </w:p>
    <w:p>
      <w:pPr>
        <w:pStyle w:val="BodyText"/>
      </w:pPr>
      <w:r>
        <w:t xml:space="preserve">- Còn do dự nữa thì cả đời ngươi sẽ thành tên mù đó!</w:t>
      </w:r>
    </w:p>
    <w:p>
      <w:pPr>
        <w:pStyle w:val="BodyText"/>
      </w:pPr>
      <w:r>
        <w:t xml:space="preserve">Tên kia sợ hãi:</w:t>
      </w:r>
    </w:p>
    <w:p>
      <w:pPr>
        <w:pStyle w:val="BodyText"/>
      </w:pPr>
      <w:r>
        <w:t xml:space="preserve">- Đừng, ta nói. Ta là người Đế quốc Đan Dương, vào lãnh thổ Đế quốc Đại La các ngươi giết người giá họa cho Đế quốc Thiên Trì.</w:t>
      </w:r>
    </w:p>
    <w:p>
      <w:pPr>
        <w:pStyle w:val="BodyText"/>
      </w:pPr>
      <w:r>
        <w:t xml:space="preserve">Tần Vô Song hàm tiếu gật gật đầu:</w:t>
      </w:r>
    </w:p>
    <w:p>
      <w:pPr>
        <w:pStyle w:val="BodyText"/>
      </w:pPr>
      <w:r>
        <w:t xml:space="preserve">- Rất tốt, quả nhiên ngươi nói thật rồi!</w:t>
      </w:r>
    </w:p>
    <w:p>
      <w:pPr>
        <w:pStyle w:val="BodyText"/>
      </w:pPr>
      <w:r>
        <w:t xml:space="preserve">Hắn nghe Tần Vô Song nói vậy thì khóe miệng giật giật, nhắm mắt lại như đợi chết. Tần Vô Song bỗng bật cười:</w:t>
      </w:r>
    </w:p>
    <w:p>
      <w:pPr>
        <w:pStyle w:val="BodyText"/>
      </w:pPr>
      <w:r>
        <w:t xml:space="preserve">- Ngươi nhắm mắt lại tưởng rằng ta không nhìn ra được sự xảo quyệt sao? Đế quốc Đan Dương, ngươi cho rằng lời nói dối đó lừa được ta sao?</w:t>
      </w:r>
    </w:p>
    <w:p>
      <w:pPr>
        <w:pStyle w:val="BodyText"/>
      </w:pPr>
      <w:r>
        <w:t xml:space="preserve">Nói rồi, Tần Vô Song chọc thẳng hai ngón tay vào mắt tên kia. Đồng thời tay trái điểm huyệt câm của hắn, tiếng thét thảm thiết bị tắc bên trong không thể thoát ra, rồi hai tay đánh mạnh xuống đầu kết thúc sinh mạng của hắn.</w:t>
      </w:r>
    </w:p>
    <w:p>
      <w:pPr>
        <w:pStyle w:val="BodyText"/>
      </w:pPr>
      <w:r>
        <w:t xml:space="preserve">Tần Vô Song đứng dậy, ánh mắt âm u:</w:t>
      </w:r>
    </w:p>
    <w:p>
      <w:pPr>
        <w:pStyle w:val="BodyText"/>
      </w:pPr>
      <w:r>
        <w:t xml:space="preserve">- Đế quốc Thiên Trì, quả nhiên là Đế quốc Thiên Trì…</w:t>
      </w:r>
    </w:p>
    <w:p>
      <w:pPr>
        <w:pStyle w:val="Compact"/>
      </w:pPr>
      <w:r>
        <w:t xml:space="preserve">Ủng hộ chỉ với 1 click và 5s ! (adf.ly/4EmoB)</w:t>
      </w:r>
      <w:r>
        <w:br w:type="textWrapping"/>
      </w:r>
      <w:r>
        <w:br w:type="textWrapping"/>
      </w:r>
    </w:p>
    <w:p>
      <w:pPr>
        <w:pStyle w:val="Heading2"/>
      </w:pPr>
      <w:bookmarkStart w:id="277" w:name="chương-255"/>
      <w:bookmarkEnd w:id="277"/>
      <w:r>
        <w:t xml:space="preserve">255. Chương 25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55: Hang ngầm thần bí.</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ần phải nói là Đế quốc Đan Dương và Ba Thục Quốc căn bản chẳng có chỗ nào tiếp giáp nhau. Đế quốc Đan Dương nằm ở phía Đông Bắc, còn Ba Thục Quốc lại ở phía Tây Nam Đế quốc Đại La, căn bản là hai khu vực khác nhau. Đế quốc Đan Dương có thể cắt cứ nhiều cường giả mai phục nhưng tuyệt đối không thể cho nhiều quân đội dựng doanh trại ở Bích Phù Sơn. Đi xuyên qua Đế quốc Đại La rộng lớn, với đội quân hàng nghìn người mà nói thì căn bản là không thể.</w:t>
      </w:r>
    </w:p>
    <w:p>
      <w:pPr>
        <w:pStyle w:val="BodyText"/>
      </w:pPr>
      <w:r>
        <w:t xml:space="preserve">Hơn nữa, Bích Phù Sơn là vùng lãnh thổ tranh chấp giữa Đế quốc Đại La và Đế quốc Thiên Trì, hoàn toàn không có can hệ gì với Đế quốc Đan Dương. Đế quốc Đan Dương cũng chẳng có bất cứ dấu hiệu nào là muốn chiếm cứ Bích Phù Sơn. Dù gì thì Bích Phù Sơn cũng cách Đế quốc Đan Dương quá xa. Tần Vô Song rất tò mò, rốt cuộc thì Đế quốc Thiên Trì có âm mưu gì đây?</w:t>
      </w:r>
    </w:p>
    <w:p>
      <w:pPr>
        <w:pStyle w:val="BodyText"/>
      </w:pPr>
      <w:r>
        <w:t xml:space="preserve">Mà việc tàn sát thường dân vô tội trấn Tử Vân là vì lý do gì? Nếu chỉ vì thị uy thì có phần quá không hợp đạo lý. Tần Vô Song mạo hiểm đi do thám lần này, bất luận thế nào cũng phải tìm hiểu rõ ngọn ngành.</w:t>
      </w:r>
    </w:p>
    <w:p>
      <w:pPr>
        <w:pStyle w:val="BodyText"/>
      </w:pPr>
      <w:r>
        <w:t xml:space="preserve">Tần Vô Song dùng thuật tiềm hành để tránh các chốt canh gác. Một khắc sau thì thấy phía sau khu rừng rậm rạp quả nhiên có một cái sơn động, đường vào khá rộng rãi. Hắn biết muốn tránh được tai mắt bọn chúng để vào đó là không thể, trừ phi hắn biết thuật ẩn thân.</w:t>
      </w:r>
    </w:p>
    <w:p>
      <w:pPr>
        <w:pStyle w:val="BodyText"/>
      </w:pPr>
      <w:r>
        <w:t xml:space="preserve">Giờ Tần Vô Song lại có phần khâm phục gã áo bào xám kia. Thiết nghĩ, nếu học được thuật độn thổ của hắn thì sẽ dễ dàng tiếp cận sơn động kia.</w:t>
      </w:r>
    </w:p>
    <w:p>
      <w:pPr>
        <w:pStyle w:val="BodyText"/>
      </w:pPr>
      <w:r>
        <w:t xml:space="preserve">Nấp trong chỗ tối quan sát một lúc, Tần Vô Song quyết định mạo hiểm. Hắn bèn mặc quần áo của tên lính canh kia vào, kiểm tra một lượt không thấy chỗ sơ hở nào rồi hắn chạy thẳng về phía sơn động.</w:t>
      </w:r>
    </w:p>
    <w:p>
      <w:pPr>
        <w:pStyle w:val="BodyText"/>
      </w:pPr>
      <w:r>
        <w:t xml:space="preserve">Đến gần quả nhiên vô số hộ vệ ra chặn đường.</w:t>
      </w:r>
    </w:p>
    <w:p>
      <w:pPr>
        <w:pStyle w:val="BodyText"/>
      </w:pPr>
      <w:r>
        <w:t xml:space="preserve">- Ngươi là người đội nào? Sao dám một mình chạy đến đây?</w:t>
      </w:r>
    </w:p>
    <w:p>
      <w:pPr>
        <w:pStyle w:val="BodyText"/>
      </w:pPr>
      <w:r>
        <w:t xml:space="preserve">- Ta tuần tiễu ở ngoại vi, có tin tình báo quan trọng cần bẩm báo!</w:t>
      </w:r>
    </w:p>
    <w:p>
      <w:pPr>
        <w:pStyle w:val="BodyText"/>
      </w:pPr>
      <w:r>
        <w:t xml:space="preserve">- Tin tình báo gì?</w:t>
      </w:r>
    </w:p>
    <w:p>
      <w:pPr>
        <w:pStyle w:val="BodyText"/>
      </w:pPr>
      <w:r>
        <w:t xml:space="preserve">Một tên có vẻ là Đội trưởng tiến lại hỏi.</w:t>
      </w:r>
    </w:p>
    <w:p>
      <w:pPr>
        <w:pStyle w:val="BodyText"/>
      </w:pPr>
      <w:r>
        <w:t xml:space="preserve">- Theo tin tình báo cho biết, có một lượng lớn cường giả của Đế quốc Đại La đã đến trấn Tử Vân, còn một tin khác nhất định phải báo cáo trực tiếp!</w:t>
      </w:r>
    </w:p>
    <w:p>
      <w:pPr>
        <w:pStyle w:val="BodyText"/>
      </w:pPr>
      <w:r>
        <w:t xml:space="preserve">Tần Vô Song cũng rất cẩn thận, hắn không biết ở đây ai là kẻ đứng đầu nên không nói ra tên. Cũng may mà tên Đội trưởng không nghi ngờ, chỉ nói:</w:t>
      </w:r>
    </w:p>
    <w:p>
      <w:pPr>
        <w:pStyle w:val="BodyText"/>
      </w:pPr>
      <w:r>
        <w:t xml:space="preserve">- Ngươi đợi đây, ta vào bẩm báo.</w:t>
      </w:r>
    </w:p>
    <w:p>
      <w:pPr>
        <w:pStyle w:val="BodyText"/>
      </w:pPr>
      <w:r>
        <w:t xml:space="preserve">Một lúc lâu sau tên Đội trưởng đi ra nói:</w:t>
      </w:r>
    </w:p>
    <w:p>
      <w:pPr>
        <w:pStyle w:val="BodyText"/>
      </w:pPr>
      <w:r>
        <w:t xml:space="preserve">- Đi theo sau ta, không được chạy lung tung!</w:t>
      </w:r>
    </w:p>
    <w:p>
      <w:pPr>
        <w:pStyle w:val="BodyText"/>
      </w:pPr>
      <w:r>
        <w:t xml:space="preserve">Tần Vô Song mừng thầm đi theo hắn. Lúc này hắn cũng là mang trong mình suy nghĩ ‘không vào hang cọp sao bắt được cọp con’.</w:t>
      </w:r>
    </w:p>
    <w:p>
      <w:pPr>
        <w:pStyle w:val="BodyText"/>
      </w:pPr>
      <w:r>
        <w:t xml:space="preserve">Sơn động này đường đi rất ngoằn ngoèo, Tần Vô Song đi một lúc lâu, sau khi đi qua mấy thông đạo nhỏ hẹp thì bỗng phía trước mắt bỗng rộng rãi hẳn, phía trong sơn động này lại có một cái hang ngầm</w:t>
      </w:r>
    </w:p>
    <w:p>
      <w:pPr>
        <w:pStyle w:val="BodyText"/>
      </w:pPr>
      <w:r>
        <w:t xml:space="preserve">Cái hang ngầm khổng lồ xuất hiện trong lòng đất, bên trong đầy sương mờ, không thể nhìn rõ được đáy. Bốn bề đều quây hàng rào, mà xung quanh hàng rào tập trung rất nhiều nhân mã, trong đó kẻ đứng đầu đang ở đứng trên chỗ cao nhất chỉ chỉ trỏ trỏ.</w:t>
      </w:r>
    </w:p>
    <w:p>
      <w:pPr>
        <w:pStyle w:val="BodyText"/>
      </w:pPr>
      <w:r>
        <w:t xml:space="preserve">- Qua đằng kia đi!</w:t>
      </w:r>
    </w:p>
    <w:p>
      <w:pPr>
        <w:pStyle w:val="BodyText"/>
      </w:pPr>
      <w:r>
        <w:t xml:space="preserve">Tần Vô Song vừa nhìn là biết những kẻ kia đều là Tiên Thiên cường giả, trong đó còn có vài tên là Trung Linh võ giả!</w:t>
      </w:r>
    </w:p>
    <w:p>
      <w:pPr>
        <w:pStyle w:val="BodyText"/>
      </w:pPr>
      <w:r>
        <w:t xml:space="preserve">Tần Vô Song hít sâu một hơi, với thực lực như thế này, thế trận như thế này, đúng là khiến hắn phải tặc lưỡi, nhưng đã đến đây rồi hắn không thể rút lui được nữa.</w:t>
      </w:r>
    </w:p>
    <w:p>
      <w:pPr>
        <w:pStyle w:val="BodyText"/>
      </w:pPr>
      <w:r>
        <w:t xml:space="preserve">- Bái kiến chư vị đại nhân!</w:t>
      </w:r>
    </w:p>
    <w:p>
      <w:pPr>
        <w:pStyle w:val="BodyText"/>
      </w:pPr>
      <w:r>
        <w:t xml:space="preserve">Tần Vô Song ra vẻ thành khẩn, sợ sệt.</w:t>
      </w:r>
    </w:p>
    <w:p>
      <w:pPr>
        <w:pStyle w:val="BodyText"/>
      </w:pPr>
      <w:r>
        <w:t xml:space="preserve">- Đế quốc Đại La có cao thủ đến đây? Là tin tình báo của bên Trần đại nhân sao?</w:t>
      </w:r>
    </w:p>
    <w:p>
      <w:pPr>
        <w:pStyle w:val="BodyText"/>
      </w:pPr>
      <w:r>
        <w:t xml:space="preserve">- Bẩm các vị đại nhân, ngoại vi Bích Phù Sơn có dấu vết chiến đấu, phát hiện thi thể của một con linh thú chiến lang…</w:t>
      </w:r>
    </w:p>
    <w:p>
      <w:pPr>
        <w:pStyle w:val="BodyText"/>
      </w:pPr>
      <w:r>
        <w:t xml:space="preserve">Tần Vô Song nói một cách thăm dò.</w:t>
      </w:r>
    </w:p>
    <w:p>
      <w:pPr>
        <w:pStyle w:val="BodyText"/>
      </w:pPr>
      <w:r>
        <w:t xml:space="preserve">- Cái gì?</w:t>
      </w:r>
    </w:p>
    <w:p>
      <w:pPr>
        <w:pStyle w:val="BodyText"/>
      </w:pPr>
      <w:r>
        <w:t xml:space="preserve">Một người áo vàng nhướng mày:</w:t>
      </w:r>
    </w:p>
    <w:p>
      <w:pPr>
        <w:pStyle w:val="BodyText"/>
      </w:pPr>
      <w:r>
        <w:t xml:space="preserve">- Linh thú chiến lang? Lẽ nào là Tiểu Phong?</w:t>
      </w:r>
    </w:p>
    <w:p>
      <w:pPr>
        <w:pStyle w:val="BodyText"/>
      </w:pPr>
      <w:r>
        <w:t xml:space="preserve">- Không thể nào! Tiểu Phong và Trần Trưởng lão là bạn đồng hành gắn bó, nếu nó xảy ra chuyện thì chẳng phải Trần Trưởng lão…</w:t>
      </w:r>
    </w:p>
    <w:p>
      <w:pPr>
        <w:pStyle w:val="BodyText"/>
      </w:pPr>
      <w:r>
        <w:t xml:space="preserve">Một người khác kinh ngạc nói. Lại một người khác nhìn người áo vàng:</w:t>
      </w:r>
    </w:p>
    <w:p>
      <w:pPr>
        <w:pStyle w:val="BodyText"/>
      </w:pPr>
      <w:r>
        <w:t xml:space="preserve">- Luật Trưởng lão, nếu Trần Trưởng lão mà cũng có chuyện thì chắc cường giả cấp Điện chủ của Tinh La Điện đã đến rồi! Chúng ta phải làm sao đây?</w:t>
      </w:r>
    </w:p>
    <w:p>
      <w:pPr>
        <w:pStyle w:val="BodyText"/>
      </w:pPr>
      <w:r>
        <w:t xml:space="preserve">Áo vàng trầm ngâm nói:</w:t>
      </w:r>
    </w:p>
    <w:p>
      <w:pPr>
        <w:pStyle w:val="BodyText"/>
      </w:pPr>
      <w:r>
        <w:t xml:space="preserve">- Cấp Điện chủ? Không thể nào! Năm vị Điện chủ của Tinh La Điện không thể nào tùy tiện xuất môn. Từ thời gian phản ứng thì tin tức không thể nào lại truyền đến Tinh La Điện nhanh như vậy. Tinh La Điện cũng không thể nào lại đến nhanh như thế. Tàn sát trấn Tử Vân, trước sau cũng chưa đến mười ngày. Truyền đến Đế đô Ba Thục Quốc cũng phải ba bốn ngày, đến Tinh La Điện ít nhất cũng phải mười ngày. Vừa đi vừa về không thể nào đến đây trước hai mươi ngày được!</w:t>
      </w:r>
    </w:p>
    <w:p>
      <w:pPr>
        <w:pStyle w:val="BodyText"/>
      </w:pPr>
      <w:r>
        <w:t xml:space="preserve">- Vậy sao Phong Lang, linh thú khế ước của Trần Trưởng lão lại xảy ra chuyện?</w:t>
      </w:r>
    </w:p>
    <w:p>
      <w:pPr>
        <w:pStyle w:val="BodyText"/>
      </w:pPr>
      <w:r>
        <w:t xml:space="preserve">Trong số những người này rõ ràng gã áo vàng có địa vị cao nhất. Tần Vô Song cứ đứng cúi đầu như vậy nhưng có thể cảm nhận được mọi thứ xung quanh.</w:t>
      </w:r>
    </w:p>
    <w:p>
      <w:pPr>
        <w:pStyle w:val="BodyText"/>
      </w:pPr>
      <w:r>
        <w:t xml:space="preserve">Gã áo vàng là cường giả cấp Trung Linh võ giả, linh lực khí tức trên người hắn còn mạnh hơn nhiều so với gã áo bào xám trước đây. Xung quanh hắn là ba Trung Linh võ giả, thực lực của chúng chỉ có hơn chứ không kém gã áo bào xám mà Tần Vô Song đã giết.</w:t>
      </w:r>
    </w:p>
    <w:p>
      <w:pPr>
        <w:pStyle w:val="BodyText"/>
      </w:pPr>
      <w:r>
        <w:t xml:space="preserve">Ở đây còn có bảy tám tên Tiên Thiên Sơ Linh võ giả, kẻ nào thực lực cũng không hề kém đệ tử Tinh La Điện. Có vẻ như chúng cũng là tinh anh của Đế quốc Thiên Trì.</w:t>
      </w:r>
    </w:p>
    <w:p>
      <w:pPr>
        <w:pStyle w:val="BodyText"/>
      </w:pPr>
      <w:r>
        <w:t xml:space="preserve">Tần Vô Song biết, trước mặt những cường giả này hắn phải thể hiện sự sợ sệt, nếu không sẽ bị bại lộ.</w:t>
      </w:r>
    </w:p>
    <w:p>
      <w:pPr>
        <w:pStyle w:val="BodyText"/>
      </w:pPr>
      <w:r>
        <w:t xml:space="preserve">Trong tình huống này, một Hậu Thiên võ giả bình thường không thể nào lại trấn tĩnh được, do đó, để không bị nghi ngờ, Tần Vô Song cứ đứng ‘run rẩy’.</w:t>
      </w:r>
    </w:p>
    <w:p>
      <w:pPr>
        <w:pStyle w:val="BodyText"/>
      </w:pPr>
      <w:r>
        <w:t xml:space="preserve">Gã áo vàng thấy vậy cũng không nghi ngờ gì, ra hiệu cho mọi người nén lại chút khí tức Tiên Thiên. Chăm chú nhìn cái hang ngầm khổng lồ, hắn trầm giọng nói:</w:t>
      </w:r>
    </w:p>
    <w:p>
      <w:pPr>
        <w:pStyle w:val="BodyText"/>
      </w:pPr>
      <w:r>
        <w:t xml:space="preserve">- Cái trận pháp cổ quái này giờ vẫn chưa có chút manh mối gì. Thời gian quả thực không còn nhiều nữa. Theo ta dự tính thì cùng lắm là mười ngày. Nếu trong mười ngày mà không thể tìm được manh mối thì chúng ta nhất định phải rút lui, phong bế cả cái sơn động lại. Qua một thời gian lại đến tìm kiếm!</w:t>
      </w:r>
    </w:p>
    <w:p>
      <w:pPr>
        <w:pStyle w:val="BodyText"/>
      </w:pPr>
      <w:r>
        <w:t xml:space="preserve">Một Trung Linh võ giả có cặp mắt tam giác, thần thái tối tăm, nói:</w:t>
      </w:r>
    </w:p>
    <w:p>
      <w:pPr>
        <w:pStyle w:val="BodyText"/>
      </w:pPr>
      <w:r>
        <w:t xml:space="preserve">- Mười ngày có lẽ đủ. Chúng ta tìm nơi này, điều động nhiều nhân lực như vậy mở cái sơn động này, trước sau cũng chưa hết nửa tháng. Chẳng lẽ tìm được vị trí cụ thể này rồi lại không thể phá vỡ sự bí ẩn của nó sao? Luật Trưởng lão, theo ta, bí quyết Truyền Tống Trận này chắc chắn ở trong hang ngầm. Vấn đề bây giờ là chúng ta có dám vào thử không…</w:t>
      </w:r>
    </w:p>
    <w:p>
      <w:pPr>
        <w:pStyle w:val="BodyText"/>
      </w:pPr>
      <w:r>
        <w:t xml:space="preserve">Nhìn cái hang ngầm khổng lồ phun đầy khói, không có gì ngoài sự kỳ quái, căn bản là không thể nhìn ra chút manh mối nào.</w:t>
      </w:r>
    </w:p>
    <w:p>
      <w:pPr>
        <w:pStyle w:val="BodyText"/>
      </w:pPr>
      <w:r>
        <w:t xml:space="preserve">Những cái lan can và bậc thang này đều được những kẻ này dựng tạm, định tìm chút dấu vết phá giải sự bí hiểm, nhưng bao nhiêu ngày nay vẫn chẳng thu hoạch được gì.</w:t>
      </w:r>
    </w:p>
    <w:p>
      <w:pPr>
        <w:pStyle w:val="BodyText"/>
      </w:pPr>
      <w:r>
        <w:t xml:space="preserve">Đám người này đúng là đến từ Đế quốc Thiên Trì, từ đệ nhất tông môn Thiên Cơ Tông, đều là cường giả cấp Trưởng lão, cũng có vài tên Đệ tử Trung tâm.</w:t>
      </w:r>
    </w:p>
    <w:p>
      <w:pPr>
        <w:pStyle w:val="BodyText"/>
      </w:pPr>
      <w:r>
        <w:t xml:space="preserve">Trong một lần vô tình, Thiên Cơ Tông có được một tấm bản đồ cũ biết được trong Bích Phù Sơn có một cái Truyền Tống Trận, mà nghe nói nó thông với một nơi thần bí, bên trong có kỳ duyên vô thượng.</w:t>
      </w:r>
    </w:p>
    <w:p>
      <w:pPr>
        <w:pStyle w:val="BodyText"/>
      </w:pPr>
      <w:r>
        <w:t xml:space="preserve">Việc này khiến trên dưới Thiên Cơ Tông đều rất quan tâm, phái một lượng lớn Trưởng lão và Đệ tử Trung tâm đem nhiều cường giả như vậy đột nhập vào Bích Phù Sơn tìm kiếm, cuối cùng cũng kiếm được khu vực này.</w:t>
      </w:r>
    </w:p>
    <w:p>
      <w:pPr>
        <w:pStyle w:val="BodyText"/>
      </w:pPr>
      <w:r>
        <w:t xml:space="preserve">Mà khi chúng tìm được nơi này lại phát hiện gần sơn động có một số đồng tử hái thuốc của Tinh La Điện.</w:t>
      </w:r>
    </w:p>
    <w:p>
      <w:pPr>
        <w:pStyle w:val="BodyText"/>
      </w:pPr>
      <w:r>
        <w:t xml:space="preserve">Thế là đương nhiên không chút khách khí, giết luôn những đồng tử đó. Cũng là đám đồng tử đó không có phúc duyên, chúng phát hiện sơn động cũng rất hiếu kỳ, đang định thương nghị để vào trong tìm hiểu thì bị cường giả Thiên Cơ Tông giết chết.</w:t>
      </w:r>
    </w:p>
    <w:p>
      <w:pPr>
        <w:pStyle w:val="BodyText"/>
      </w:pPr>
      <w:r>
        <w:t xml:space="preserve">Đồng tử hái thuốc thì có chút thực lực gì chứ? Đối mặt với nhiều Tiên Thiên cường giả như vậy đương nhiên chỉ có chết. Nhưng cảnh tượng giết chóc đó lại bị một số thợ săn và thương khách phát hiện, bỏ chạy tứ tán, đến khi Thiên Cơ Tông phát hiện thì chúng đã chạy mất rồi.</w:t>
      </w:r>
    </w:p>
    <w:p>
      <w:pPr>
        <w:pStyle w:val="BodyText"/>
      </w:pPr>
      <w:r>
        <w:t xml:space="preserve">Do đó mà Thiên Cơ Tông làm một vụ huyết tẩy trấn Tử Vân. Sai ba nghìn quân do Tiên Thiên Trung Linh võ giả dẫn đầu bao vây trấn Tử Vân. Cộng với linh thú làm trinh sát, những người cho dù đào ba thước đất chạy trốn cũng không thoát được. Sau một trận tàn sát, đương nhiên chẳng còn ai sống sót.</w:t>
      </w:r>
    </w:p>
    <w:p>
      <w:pPr>
        <w:pStyle w:val="BodyText"/>
      </w:pPr>
      <w:r>
        <w:t xml:space="preserve">Sự rối rắm trong đây đương nhiên Tần Vô Song không thể biết rõ. Nghe gã áo vàng nói vậy, cũng không kìm được mà liếc nhìn hang ngầm.</w:t>
      </w:r>
    </w:p>
    <w:p>
      <w:pPr>
        <w:pStyle w:val="BodyText"/>
      </w:pPr>
      <w:r>
        <w:t xml:space="preserve">- Thì ra, đám người này nhằm vào cái hang ngầm, là cái Truyền Tống Trận gì đó sao?</w:t>
      </w:r>
    </w:p>
    <w:p>
      <w:pPr>
        <w:pStyle w:val="BodyText"/>
      </w:pPr>
      <w:r>
        <w:t xml:space="preserve">Tần Vô Song ngẫm nghĩ:</w:t>
      </w:r>
    </w:p>
    <w:p>
      <w:pPr>
        <w:pStyle w:val="BodyText"/>
      </w:pPr>
      <w:r>
        <w:t xml:space="preserve">- Có lẽ, họa trấn Tử Vân là do bí mật trong này!</w:t>
      </w:r>
    </w:p>
    <w:p>
      <w:pPr>
        <w:pStyle w:val="BodyText"/>
      </w:pPr>
      <w:r>
        <w:t xml:space="preserve">Tuy trong lòng đầy phẫn nộ nhưng Tần Vô Song cũng không dám manh động. Bốn tên Trung Linh võ giả trước mặt đây kẻ nào cũng là kình địch. Bốn kẻ mà cùng lên thì Tần Vô Song hắn căn bản không có chút cơ hội nào. Đặc biệt là ở trong sơn động, hoàn toàn giống như chim nhốt trong cái lồng nhỏ, không thể nào thoát được.</w:t>
      </w:r>
    </w:p>
    <w:p>
      <w:pPr>
        <w:pStyle w:val="BodyText"/>
      </w:pPr>
      <w:r>
        <w:t xml:space="preserve">Mà bốn Trung Linh võ giả ở đây, dù bọn Vi Dực có đến hết đây thì e là cũng chỉ có một kết quả, đó chính là bị giết sạch sẽ, tuyệt đối không có chút may mắn nào.</w:t>
      </w:r>
    </w:p>
    <w:p>
      <w:pPr>
        <w:pStyle w:val="BodyText"/>
      </w:pPr>
      <w:r>
        <w:t xml:space="preserve">Bốn Trung Linh võ giả, dù Tần Vô Song và Vi Dực miễn cưỡng một đấu một thì hai kẻ còn lại cùng những Sơ Linh võ giả khác đối phó với tám đệ tử khác của Tinh La Điện cũng dễ như trở bàn tay. Khi tám người họ chết thì quay sang đối phó Tần Vô Song và Vi Dực. Kết quả thế nào Tần Vô Song không dám nghĩ tiếp nữa. Trong đầu bắt đầu tìm cách thoát thân:</w:t>
      </w:r>
    </w:p>
    <w:p>
      <w:pPr>
        <w:pStyle w:val="BodyText"/>
      </w:pPr>
      <w:r>
        <w:t xml:space="preserve">- Nhất định phải nhanh chóng truyền tin này về Tinh La Điện!</w:t>
      </w:r>
    </w:p>
    <w:p>
      <w:pPr>
        <w:pStyle w:val="BodyText"/>
      </w:pPr>
      <w:r>
        <w:t xml:space="preserve">Tần Vô Song nghĩ.</w:t>
      </w:r>
    </w:p>
    <w:p>
      <w:pPr>
        <w:pStyle w:val="BodyText"/>
      </w:pPr>
      <w:r>
        <w:t xml:space="preserve">Hắn biết, khiến Đế quốc Thiên Trì gây can qua lớn thế này, cái hang ngầm trong sơn động này chắc chắn không tầm thường.</w:t>
      </w:r>
    </w:p>
    <w:p>
      <w:pPr>
        <w:pStyle w:val="BodyText"/>
      </w:pPr>
      <w:r>
        <w:t xml:space="preserve">Gã áo vàng nhìn hang ngầm một lúc mới quay đầu lại nói:</w:t>
      </w:r>
    </w:p>
    <w:p>
      <w:pPr>
        <w:pStyle w:val="BodyText"/>
      </w:pPr>
      <w:r>
        <w:t xml:space="preserve">- Dù tin tức có chính xác hay không, Trần Trưởng lão có phải gặp chuyện gì hay không thì chúng ta cũng tuyệt đối không được lơ là. Đỗ Trưởng lão, Trương Trưởng lão, hai vị đi một chuyến tìm hiểu thực hư.</w:t>
      </w:r>
    </w:p>
    <w:p>
      <w:pPr>
        <w:pStyle w:val="BodyText"/>
      </w:pPr>
      <w:r>
        <w:t xml:space="preserve">Hai Trung Linh võ giả bên cạnh đáp:</w:t>
      </w:r>
    </w:p>
    <w:p>
      <w:pPr>
        <w:pStyle w:val="BodyText"/>
      </w:pPr>
      <w:r>
        <w:t xml:space="preserve">- Được!</w:t>
      </w:r>
    </w:p>
    <w:p>
      <w:pPr>
        <w:pStyle w:val="BodyText"/>
      </w:pPr>
      <w:r>
        <w:t xml:space="preserve">Tần Vô Song nghĩ bụng, không xong rồi, hai bọn chúng đi ra, chẳng may gặp đám người bọn Vi Dực, phát sinh giao chiến là đám người Vi Dực sẽ gặp bất trắc mất.</w:t>
      </w:r>
    </w:p>
    <w:p>
      <w:pPr>
        <w:pStyle w:val="Compact"/>
      </w:pPr>
      <w:r>
        <w:t xml:space="preserve">Ủng hộ chỉ với 1 click và 5s ! (adf.ly/4EmoB)</w:t>
      </w:r>
      <w:r>
        <w:br w:type="textWrapping"/>
      </w:r>
      <w:r>
        <w:br w:type="textWrapping"/>
      </w:r>
    </w:p>
    <w:p>
      <w:pPr>
        <w:pStyle w:val="Heading2"/>
      </w:pPr>
      <w:bookmarkStart w:id="278" w:name="chương-256"/>
      <w:bookmarkEnd w:id="278"/>
      <w:r>
        <w:t xml:space="preserve">256. Chương 25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56: Rơi vào tuyệt cản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Hai người đang định đi ra thì gã áo vàng bỗng nói:</w:t>
      </w:r>
    </w:p>
    <w:p>
      <w:pPr>
        <w:pStyle w:val="BodyText"/>
      </w:pPr>
      <w:r>
        <w:t xml:space="preserve">- Khoan đã!</w:t>
      </w:r>
    </w:p>
    <w:p>
      <w:pPr>
        <w:pStyle w:val="BodyText"/>
      </w:pPr>
      <w:r>
        <w:t xml:space="preserve">Hai vị Trưởng lão dừng lại, Đỗ Trưởng lão có đôi mắt hình tam giác hỏi:</w:t>
      </w:r>
    </w:p>
    <w:p>
      <w:pPr>
        <w:pStyle w:val="BodyText"/>
      </w:pPr>
      <w:r>
        <w:t xml:space="preserve">- Luật Trưởng lão, còn vấn đề gì nữa?</w:t>
      </w:r>
    </w:p>
    <w:p>
      <w:pPr>
        <w:pStyle w:val="BodyText"/>
      </w:pPr>
      <w:r>
        <w:t xml:space="preserve">Luật Trưởng lão mặc áo vàng đó có vẻ suy nghĩ, quan sát Tần Vô Song trên dưới, cảm thấy có gì đó không đúng lắm.</w:t>
      </w:r>
    </w:p>
    <w:p>
      <w:pPr>
        <w:pStyle w:val="BodyText"/>
      </w:pPr>
      <w:r>
        <w:t xml:space="preserve">Ban đầu, hắn chỉ quan tâm đến cái hang ngầm kia, đối với những tên canh gác quèn hắn không hề coi ra gì, cũng chẳng cảnh giác gì. Thái độ sợ sệt của Tần Vô Song càng khiến hắn coi thường. Nhưng lúc này, sau khi bình tĩnh suy nghĩ, hắn lại cứ cảm thấy không đúng.</w:t>
      </w:r>
    </w:p>
    <w:p>
      <w:pPr>
        <w:pStyle w:val="BodyText"/>
      </w:pPr>
      <w:r>
        <w:t xml:space="preserve">Còn chỗ nào có vấn đề thì nhất thời hắn không nói ra được, chỉ cảm thấy rất kỳ quặc.</w:t>
      </w:r>
    </w:p>
    <w:p>
      <w:pPr>
        <w:pStyle w:val="BodyText"/>
      </w:pPr>
      <w:r>
        <w:t xml:space="preserve">- Ngươi là người của doanh nào?</w:t>
      </w:r>
    </w:p>
    <w:p>
      <w:pPr>
        <w:pStyle w:val="BodyText"/>
      </w:pPr>
      <w:r>
        <w:t xml:space="preserve">Luật Trưởng lão bình thản hỏi, nhìn chằm chằm vào Tần Vô Song.</w:t>
      </w:r>
    </w:p>
    <w:p>
      <w:pPr>
        <w:pStyle w:val="BodyText"/>
      </w:pPr>
      <w:r>
        <w:t xml:space="preserve">- À… thủ hạ… thủ hạ thuộc Tiền tiêu Đệ nhị doanh.</w:t>
      </w:r>
    </w:p>
    <w:p>
      <w:pPr>
        <w:pStyle w:val="BodyText"/>
      </w:pPr>
      <w:r>
        <w:t xml:space="preserve">Tần Vô Song nhớ trên người tên lính hắn giết có miếng ngọc bài viết chữ ‘Tiền tiêu Tiên phong Đệ nhị doanh’.</w:t>
      </w:r>
    </w:p>
    <w:p>
      <w:pPr>
        <w:pStyle w:val="BodyText"/>
      </w:pPr>
      <w:r>
        <w:t xml:space="preserve">- Lưu Đội trưởng Đệ nhị doanh là đồ tôn của ta. Ngươi nói xem hắn có đặc điểm gì?</w:t>
      </w:r>
    </w:p>
    <w:p>
      <w:pPr>
        <w:pStyle w:val="BodyText"/>
      </w:pPr>
      <w:r>
        <w:t xml:space="preserve">Trưởng lão áo vàng hỏi, những người khác đều thấy kỳ lạ, nhìn Trưởng lão rồi lại nhìn Tần Vô Song.</w:t>
      </w:r>
    </w:p>
    <w:p>
      <w:pPr>
        <w:pStyle w:val="BodyText"/>
      </w:pPr>
      <w:r>
        <w:t xml:space="preserve">Tần Vô Song thầm kêu khổ, hắn thật sự không biết, sao trước đó mãi không có gì, đến lúc quan trọng lại nghi ngờ? Nếu có thể thuận lợi ra khỏi sơn động này hắn chỉ cần huýt sáo ba tiếng là có thể cảnh báo cho đám người Vi Dực rút lui rồi hắn có thể thoát. Chỉ cần không bị bao vây, dù có mười Trung Linh võ giả Tần Vô Song cũng chắc chắn có thể chạy thoát.</w:t>
      </w:r>
    </w:p>
    <w:p>
      <w:pPr>
        <w:pStyle w:val="BodyText"/>
      </w:pPr>
      <w:r>
        <w:t xml:space="preserve">Nhưng bị vây thế này, ở trong một cái sơn động chật hẹp, để thoát được quả thật không dễ.</w:t>
      </w:r>
    </w:p>
    <w:p>
      <w:pPr>
        <w:pStyle w:val="BodyText"/>
      </w:pPr>
      <w:r>
        <w:t xml:space="preserve">Tuy Tần Vô Song cúi đầu nhưng vẫn quan sát nét mặt của tất cả. Đặc biệt là Luật Trưởng lão áo vàng kia hỏi như vậy khiến hắn thấy khó xử.</w:t>
      </w:r>
    </w:p>
    <w:p>
      <w:pPr>
        <w:pStyle w:val="BodyText"/>
      </w:pPr>
      <w:r>
        <w:t xml:space="preserve">Rốt cuộc trưởng quan của Đệ nhị doanh có phải là Lưu Đội trưởng không hắn chẳng biết. Hắn cảm thấy người áo vàng này đang lừa mình, chứ thật ra chẳng có Lưu Đội trưởng nào hết. Nhưng vạn nhất có thật, hắn mà trả lời sai thì không phải lập tức sẽ bị bại lộ thân phận sao? Nhưng nhỡ không có, hắn mà hình dung bừa thì không phải cũng bị bại lộ sao?</w:t>
      </w:r>
    </w:p>
    <w:p>
      <w:pPr>
        <w:pStyle w:val="BodyText"/>
      </w:pPr>
      <w:r>
        <w:t xml:space="preserve">Đúng là kiểu gì cũng khó. Tần Vô Song trong đầu biết không thể kéo dài, càng kéo dài càng nguy hiểm, hắn quyết tâm mạo hiểm một phen:</w:t>
      </w:r>
    </w:p>
    <w:p>
      <w:pPr>
        <w:pStyle w:val="BodyText"/>
      </w:pPr>
      <w:r>
        <w:t xml:space="preserve">- Đệ nhị doanh chỗ tiểu nhân không có Lưu Đội trưởng!</w:t>
      </w:r>
    </w:p>
    <w:p>
      <w:pPr>
        <w:pStyle w:val="BodyText"/>
      </w:pPr>
      <w:r>
        <w:t xml:space="preserve">Nói xong câu này Tần Vô Song bắt đầu quan sát địa hình chuẩn bị khai chiến. Chỉ cần để hắn rút lui đến thông đạo nơi cửa động là hắn chắc chắn có thể thoát. Cho dù bên trong có bốn Trung Linh võ giả thì cũng đừng mơ chặn được hắn.</w:t>
      </w:r>
    </w:p>
    <w:p>
      <w:pPr>
        <w:pStyle w:val="BodyText"/>
      </w:pPr>
      <w:r>
        <w:t xml:space="preserve">Nhưng Luật Trưởng lão lại vô cùng giảo hoạt, ra hiệu bằng mắt cho hai Trưởng lão kia, hai người đó hiểu ý ra chặn ở cửa động. Tần Vô Song thầm kêu không hay rồi. Luật Trưởng lão cười dữ dằn:</w:t>
      </w:r>
    </w:p>
    <w:p>
      <w:pPr>
        <w:pStyle w:val="BodyText"/>
      </w:pPr>
      <w:r>
        <w:t xml:space="preserve">- Nếu không có Lưu Đội trưởng thì ngươi cho ta hay, Đội trưởng của Đệ nhị doanh là gì?</w:t>
      </w:r>
    </w:p>
    <w:p>
      <w:pPr>
        <w:pStyle w:val="BodyText"/>
      </w:pPr>
      <w:r>
        <w:t xml:space="preserve">Sắc mặt Tần Vô Song hơi biến, hắn biết trận chiến hôm nay là khó tránh. Tay áo rung lên, sợi roi xà hình bay ra quất tứ phía, một đạo linh lực mạnh mẽ lan tỏa.</w:t>
      </w:r>
    </w:p>
    <w:p>
      <w:pPr>
        <w:pStyle w:val="BodyText"/>
      </w:pPr>
      <w:r>
        <w:t xml:space="preserve">Sức mạnh này lan tỏa khiến tường đá bốn bề của sơn động rung chuyển, đá vụn không ngừng rơi xuống. Luật Trưởng lão hét lớn:</w:t>
      </w:r>
    </w:p>
    <w:p>
      <w:pPr>
        <w:pStyle w:val="BodyText"/>
      </w:pPr>
      <w:r>
        <w:t xml:space="preserve">- Giữ cửa động, không cho hắn chạy thoát!</w:t>
      </w:r>
    </w:p>
    <w:p>
      <w:pPr>
        <w:pStyle w:val="BodyText"/>
      </w:pPr>
      <w:r>
        <w:t xml:space="preserve">Vừa nói, hai cánh tay hắn tung ra linh khí, chặn đứng linh lực của Tần Vô Song. Hai Trưởng lão đang canh ở cửa động cũng lập tức rút binh khí.</w:t>
      </w:r>
    </w:p>
    <w:p>
      <w:pPr>
        <w:pStyle w:val="BodyText"/>
      </w:pPr>
      <w:r>
        <w:t xml:space="preserve">Tần Vô Song hét lớn, một tay cầm Tử Dương Kiếm, một tay sợi roi xà hình, quay ra tấn công hai Trưởng lão ở cửa động. Hắn biết cơ hội của mình không còn nhiều nữa, nhất định phải đột phá cửa ra, nếu không trận chiến hôm nay rất có thể sinh tử chỉ cách nhau một đường kẻ mà thôi.</w:t>
      </w:r>
    </w:p>
    <w:p>
      <w:pPr>
        <w:pStyle w:val="BodyText"/>
      </w:pPr>
      <w:r>
        <w:t xml:space="preserve">Tần Vô Song có được sự giác ngộ này bắt đầu tấn công, đương nhiên là liều mạng với quyết tâm chưa từng có từ trước đến nay.</w:t>
      </w:r>
    </w:p>
    <w:p>
      <w:pPr>
        <w:pStyle w:val="BodyText"/>
      </w:pPr>
      <w:r>
        <w:t xml:space="preserve">Cách đánh này đương nhiên cũng rất có hiệu quả. Hai kẻ kia thấy hắn liều mình xông tới, tuy đều là các cường giả cấp Trưởng lão hơn trăm năm này, nhưng cũng không dám khinh địch. Hai người hợp lực phòng thủ, những đợt sóng sức mạnh cuồn cuộn chắn đòn công kích của Tần Vô Song ở bên ngoài, đồng thời dùng vũ khí đánh hai bên trái phải của Tần Vô Song.</w:t>
      </w:r>
    </w:p>
    <w:p>
      <w:pPr>
        <w:pStyle w:val="BodyText"/>
      </w:pPr>
      <w:r>
        <w:t xml:space="preserve">Nếu là một đánh một, tuy Tần Vô Song không thể chiếm ưu thế trước Luật Trưởng lão, nhưng ít nhất cũng miễn cưỡng quần nhau được. Chứ lúc này, hắn bị bốn Trung Linh võ giả bao vây, tình cảnh này có thể nói là khá khó khăn. Đánh đòn đầu tiên không đột phá vòng vây được, Tần Vô Song cũng lo lắng. Hai chân đạp vách đá bay qua lan can bên cạnh. Khi hai Trưởng lão kia đánh tới thì thân hình Tần Vô Song đã nhẹ nhàng như chim yến bay qua lan can phía đối diện.</w:t>
      </w:r>
    </w:p>
    <w:p>
      <w:pPr>
        <w:pStyle w:val="BodyText"/>
      </w:pPr>
      <w:r>
        <w:t xml:space="preserve">Luật Trưởng lão cười hung hãn:</w:t>
      </w:r>
    </w:p>
    <w:p>
      <w:pPr>
        <w:pStyle w:val="BodyText"/>
      </w:pPr>
      <w:r>
        <w:t xml:space="preserve">- Đỗ, Trương nhị vị Trưởng lão, hai ngươi vẫn phụ trách cửa động. Tên tiểu tử này đã trà trộn vào đây rồi thì đừng hòng ra được!</w:t>
      </w:r>
    </w:p>
    <w:p>
      <w:pPr>
        <w:pStyle w:val="BodyText"/>
      </w:pPr>
      <w:r>
        <w:t xml:space="preserve">Dứt lời, tay hắn vung lên, xuất hiện một cây tề mi côn lấp loáng ánh vàng. Cây côn chém vào không khí, tiếng kim loại leng keng chói tai vang lên, lao thẳng về nơi Tần Vô Song đang đứng với uy lực vô cùng khủng khiếp. Tiếng kim loại xé tan không khí này chính là linh lực Kim thuộc tính vô cùng cao minh. Lan can nó đi qua đã tan thành mảnh vụn, dư lực bắn lên vách núi phát ra tiếng va chạm sắc lạnh, lửa tóe ra khắp nơi. Cả sơn động rung chuyển dữ dội như gặp địa chấn.</w:t>
      </w:r>
    </w:p>
    <w:p>
      <w:pPr>
        <w:pStyle w:val="BodyText"/>
      </w:pPr>
      <w:r>
        <w:t xml:space="preserve">Quả thật, Tần Vô Song lúc này đã trong tình thế lên trời không được, xuống đất cũng chẳng xong.</w:t>
      </w:r>
    </w:p>
    <w:p>
      <w:pPr>
        <w:pStyle w:val="BodyText"/>
      </w:pPr>
      <w:r>
        <w:t xml:space="preserve">Bên trong sơn động này, trừ cái hang ngầm kia thì chỗ nào cũng rất chật hẹp. Chỉ có chỗ đài cao kia còn khá rộng một chút, chứ ngoài lan can hàng rào ra thì đâu đâu cũng chỉ là những con đường nhỏ hẹp, căn bản chỉ có thể đứng chứ không thể thi trển thân pháp đối chiến. Vì thế mà cục diện Tần Vô Song gặp phải lúc này có thể nói là vô cùng nguy hiểm. Công kích của Trưởng lão áo vàng kia bá đạo một cách dị thường, mỗi đòn côn của hắn đều khiến hư không như hỗn loạn, cả không gian đều rung chuyển theo linh lực công kích của hắn. Tần Vô Song thi triển Bắc Minh Đại Pháp vừa nhảy tránh vừa hấp thụ.</w:t>
      </w:r>
    </w:p>
    <w:p>
      <w:pPr>
        <w:pStyle w:val="BodyText"/>
      </w:pPr>
      <w:r>
        <w:t xml:space="preserve">Nhưng tốc độ hấp thụ của hắn có nhanh thế nào thì cũng không bằng tốc độ của Luật Trưởng lão. Cách đánh của Luật Trưởng lão rõ ràng là lấy sự chật hẹp làm ưu thế, muốn chặn hết mọi đường thoát của Tần Vô Song ở không gian chật chội này. Tần Vô Song ruột nóng như lửa đốt. Trong tình cảnh thế này, ưu thế thân pháp của hắn đã bị vô hiệu. Uy lực của Lăng Vân Tiên Bộ có mạnh thế nào, không có không gian thi triển thì chắc chắn bị hạn chế nhiều.</w:t>
      </w:r>
    </w:p>
    <w:p>
      <w:pPr>
        <w:pStyle w:val="BodyText"/>
      </w:pPr>
      <w:r>
        <w:t xml:space="preserve">Bên cạnh Luật Trưởng lão còn có một Trung Linh võ giả, rõ ràng cũng đã thấy được kết quả, bảo kiếm trong tay vung lên gia nhập cuộc chiến cùng Luật Trưởng lão hợp đánh thành thế gọng kìm.</w:t>
      </w:r>
    </w:p>
    <w:p>
      <w:pPr>
        <w:pStyle w:val="BodyText"/>
      </w:pPr>
      <w:r>
        <w:t xml:space="preserve">Tần Vô Song thầm than trời, lúc trước hắn và Vi Dực cùng vây đánh gã áo bào xám, không ngờ giờ lại đến lượt kẻ địch vây đánh hắn, lẽ nào có báo ứng thật?</w:t>
      </w:r>
    </w:p>
    <w:p>
      <w:pPr>
        <w:pStyle w:val="BodyText"/>
      </w:pPr>
      <w:r>
        <w:t xml:space="preserve">Tần Vô Song đương nhiên hiểu, đối mặt với sự tấn công này thì được chỗ này hỏng chỗ kia. Né tránh đòn liên tục, căn bản là không thể tìm được sơ xuất của đối phương để trả đòn.</w:t>
      </w:r>
    </w:p>
    <w:p>
      <w:pPr>
        <w:pStyle w:val="BodyText"/>
      </w:pPr>
      <w:r>
        <w:t xml:space="preserve">Luật Trưởng lão hét:</w:t>
      </w:r>
    </w:p>
    <w:p>
      <w:pPr>
        <w:pStyle w:val="BodyText"/>
      </w:pPr>
      <w:r>
        <w:t xml:space="preserve">- Tập trung toàn lực giết chết tên này rồi tìm tung tích Trần Trưởng lão sau!</w:t>
      </w:r>
    </w:p>
    <w:p>
      <w:pPr>
        <w:pStyle w:val="BodyText"/>
      </w:pPr>
      <w:r>
        <w:t xml:space="preserve">Thanh Tử Dương Kiếm của Tần Vô Song vung lên điên cuồng, tránh được một đòn tấn công là hắn tìm cơ hội, có chết cũng phải lôi theo kẻ khác cùng chết, nhưng trong sự bao vây của bốn Trung Linh võ giả, ý đồ đó của hắn không thể thực hiện được.</w:t>
      </w:r>
    </w:p>
    <w:p>
      <w:pPr>
        <w:pStyle w:val="BodyText"/>
      </w:pPr>
      <w:r>
        <w:t xml:space="preserve">Hắn lúc này cũng đã bị ép đến vách tường đối diện cửa động, dường như có thể gọi là bị dồn đến chân tường rồi. Luật Trưởng lão hét lớn một tiếng, thân hình lao tới, cây côn đánh vào không trung, vô số đạo kim quang bắn ra, Tần Vô Song vội vàng cúi người tránh đòn.</w:t>
      </w:r>
    </w:p>
    <w:p>
      <w:pPr>
        <w:pStyle w:val="BodyText"/>
      </w:pPr>
      <w:r>
        <w:t xml:space="preserve">Uỳnh!</w:t>
      </w:r>
    </w:p>
    <w:p>
      <w:pPr>
        <w:pStyle w:val="BodyText"/>
      </w:pPr>
      <w:r>
        <w:t xml:space="preserve">Linh lực đâm vào vách núi, đất đá ào ào rơi xuống đầu Tần Vô Song. Hắn đang định mượn sức mạnh này thì dưới chân bỗng thấy gió lạnh thổi qua, một thanh đao đang chém ngang tới chặn đường lùi của hắn. Phía bên hông lại còn có một cây chùy đồng đang đập xuống. Tứ đại Trung Linh võ giả hợp lức tấn công, Tần Vô Song không thể tránh nổi, hắn co người lại dùng lưng lãnh trọn đòn trí mạng!</w:t>
      </w:r>
    </w:p>
    <w:p>
      <w:pPr>
        <w:pStyle w:val="BodyText"/>
      </w:pPr>
      <w:r>
        <w:t xml:space="preserve">Ầm!!</w:t>
      </w:r>
    </w:p>
    <w:p>
      <w:pPr>
        <w:pStyle w:val="BodyText"/>
      </w:pPr>
      <w:r>
        <w:t xml:space="preserve">Toàn bộ lực lượng của chùy đồng rơi trên lưng Tần Vô Song, hắn chỉ thấy miệng miệng tanh lòm, máu phun tứ tung, cơ thể bay lên không rồi rơi xuống, phía dưới là một khoảng không đen ngòm sâu vạn trượng!</w:t>
      </w:r>
    </w:p>
    <w:p>
      <w:pPr>
        <w:pStyle w:val="BodyText"/>
      </w:pPr>
      <w:r>
        <w:t xml:space="preserve">Tần Vô Song bị trọng thương nhưng không hề hoảng loạn, sợi roi xà hình quất lên quấn lấy thanh hàng rào, muốn lợi dụng lực để bật trở lại cửa động, nhưng ý đồ này của hắn rất nhanh đã bị Luật Trưởng lão nhìn thấu, hắn đập thanh tề mi côn xuống thanh hàng rào đó.</w:t>
      </w:r>
    </w:p>
    <w:p>
      <w:pPr>
        <w:pStyle w:val="BodyText"/>
      </w:pPr>
      <w:r>
        <w:t xml:space="preserve">Rầm!</w:t>
      </w:r>
    </w:p>
    <w:p>
      <w:pPr>
        <w:pStyle w:val="BodyText"/>
      </w:pPr>
      <w:r>
        <w:t xml:space="preserve">Hàng rào vỡ tan tành, Tần Vô Song không còn chỗ nào bám nữa, trong lòng thấy lạnh băng, hắn cố gắng vận khí gấp gáp huýt lên ba tiếng…</w:t>
      </w:r>
    </w:p>
    <w:p>
      <w:pPr>
        <w:pStyle w:val="BodyText"/>
      </w:pPr>
      <w:r>
        <w:t xml:space="preserve">Ba tiếng huýt vang vọng mãi, cơ thể Tần Vô Song rơi xuống hố đen sâu hun hút, hắn nhắm mắt lại đầy bi thương, thế là hết rồi sao?</w:t>
      </w:r>
    </w:p>
    <w:p>
      <w:pPr>
        <w:pStyle w:val="BodyText"/>
      </w:pPr>
      <w:r>
        <w:t xml:space="preserve">Trong đầu Tần Vô Song bỗng hiện lên biết bao nhiêu gương mặt, phụ thân, tỷ tỷ, tỷ phu… còn cả đồng môn, sư huynh đệ…</w:t>
      </w:r>
    </w:p>
    <w:p>
      <w:pPr>
        <w:pStyle w:val="BodyText"/>
      </w:pPr>
      <w:r>
        <w:t xml:space="preserve">Từng gương mặt đều quen thuộc như vậy, thân thiết như vậy, lúc này đây như đang vĩnh biệt Tần Vô Song…</w:t>
      </w:r>
    </w:p>
    <w:p>
      <w:pPr>
        <w:pStyle w:val="BodyText"/>
      </w:pPr>
      <w:r>
        <w:t xml:space="preserve">- Lẽ nào, ở thế giới này, ta cuối cùng cũng chỉ là một khách qua đường thôi sao?</w:t>
      </w:r>
    </w:p>
    <w:p>
      <w:pPr>
        <w:pStyle w:val="BodyText"/>
      </w:pPr>
      <w:r>
        <w:t xml:space="preserve">Tần Vô Song đau đớn:</w:t>
      </w:r>
    </w:p>
    <w:p>
      <w:pPr>
        <w:pStyle w:val="BodyText"/>
      </w:pPr>
      <w:r>
        <w:t xml:space="preserve">- Vi Dực sư huynh họ nghe được ba tiếng huýt của ta, có lẽ sẽ không xông vào chứ, phải không?</w:t>
      </w:r>
    </w:p>
    <w:p>
      <w:pPr>
        <w:pStyle w:val="BodyText"/>
      </w:pPr>
      <w:r>
        <w:t xml:space="preserve">o0o</w:t>
      </w:r>
    </w:p>
    <w:p>
      <w:pPr>
        <w:pStyle w:val="BodyText"/>
      </w:pPr>
      <w:r>
        <w:t xml:space="preserve">Bên ngoài, cách đó khoảng mười dặm, Vi Dực bỗng tái mặt. Ba tiếng huýt ngắn này của Tần Vô Song tuy hình như bị cái gì đó chặn mất sóng âm thanh, nhưng vẫn rất rõ ràng, rất chói tai, khiến hắn bất giác thấy ớn lạnh.</w:t>
      </w:r>
    </w:p>
    <w:p>
      <w:pPr>
        <w:pStyle w:val="BodyText"/>
      </w:pPr>
      <w:r>
        <w:t xml:space="preserve">- Lẽ nào Tần sư đệ gặp phải cường địch rồi?</w:t>
      </w:r>
    </w:p>
    <w:p>
      <w:pPr>
        <w:pStyle w:val="BodyText"/>
      </w:pPr>
      <w:r>
        <w:t xml:space="preserve">Vi Dực lo lắng, sao hắn có thể không nghe ra chứ? Ba tiếng huýt đó như lời từ biệt trước khi lâm chung, đầy bi thương, đầy cảnh báo…</w:t>
      </w:r>
    </w:p>
    <w:p>
      <w:pPr>
        <w:pStyle w:val="BodyText"/>
      </w:pPr>
      <w:r>
        <w:t xml:space="preserve">Ngay Lục Thiếu Nam và Hoàng Triêu Dương cũng biến sắc mặt, vội hỏi:</w:t>
      </w:r>
    </w:p>
    <w:p>
      <w:pPr>
        <w:pStyle w:val="BodyText"/>
      </w:pPr>
      <w:r>
        <w:t xml:space="preserve">- Đại sư huynh, đó không phải tiếng huýt của Tần sư đệ sao? Ba tiếng huýt ngắn, sư đệ đang cảnh báo chúng ta phải không?</w:t>
      </w:r>
    </w:p>
    <w:p>
      <w:pPr>
        <w:pStyle w:val="Compact"/>
      </w:pPr>
      <w:r>
        <w:t xml:space="preserve">Ủng hộ chỉ với 1 click và 5s ! (adf.ly/4EmoB)</w:t>
      </w:r>
      <w:r>
        <w:br w:type="textWrapping"/>
      </w:r>
      <w:r>
        <w:br w:type="textWrapping"/>
      </w:r>
    </w:p>
    <w:p>
      <w:pPr>
        <w:pStyle w:val="Heading2"/>
      </w:pPr>
      <w:bookmarkStart w:id="279" w:name="chương-257"/>
      <w:bookmarkEnd w:id="279"/>
      <w:r>
        <w:t xml:space="preserve">257. Chương 25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57: Trời long đất lở.</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Một người trấn tĩnh như Vi Dực sắc mặt lúc này cũng phải tái đi. Trong lòng hắn giờ đang lo lắng vô cùng. Ba tiếng huýt ngắn này hoàn toàn có thể nghe ra được Tần sư đệ chắc chắn đã rơi vào tuyệt cảnh, nếu không thì không thể nghe thê lương đến vậy.</w:t>
      </w:r>
    </w:p>
    <w:p>
      <w:pPr>
        <w:pStyle w:val="BodyText"/>
      </w:pPr>
      <w:r>
        <w:t xml:space="preserve">Với tình hình này hắn chỉ có hai lựa chọn. Một là lập tức chạy đến chi viện, dù kẻ địch có mạnh thế nào, là đồng môn phải cùng sống chết! Lựa chọn khác là làm theo như đã giao hẹn từ trước, nghe thấy ba tiếng huýt ngắn lập tức rút lui, không được chần chừ.</w:t>
      </w:r>
    </w:p>
    <w:p>
      <w:pPr>
        <w:pStyle w:val="BodyText"/>
      </w:pPr>
      <w:r>
        <w:t xml:space="preserve">- Sư huynh, giờ tính sao?</w:t>
      </w:r>
    </w:p>
    <w:p>
      <w:pPr>
        <w:pStyle w:val="BodyText"/>
      </w:pPr>
      <w:r>
        <w:t xml:space="preserve">Hoàng Triêu Dương thấy sắc mặt Vi Dực như vậy, cũng biết chuyện rất nghiêm trọng.</w:t>
      </w:r>
    </w:p>
    <w:p>
      <w:pPr>
        <w:pStyle w:val="BodyText"/>
      </w:pPr>
      <w:r>
        <w:t xml:space="preserve">- Tần sư đệ hiện nay đang nguy hiểm!</w:t>
      </w:r>
    </w:p>
    <w:p>
      <w:pPr>
        <w:pStyle w:val="BodyText"/>
      </w:pPr>
      <w:r>
        <w:t xml:space="preserve">Vi Dực trầm giọng nói:</w:t>
      </w:r>
    </w:p>
    <w:p>
      <w:pPr>
        <w:pStyle w:val="BodyText"/>
      </w:pPr>
      <w:r>
        <w:t xml:space="preserve">- Ba tiếng huýt này rất sắc, rất gấp gáp, hơn nữa lại giống như bị chèn ép trong không gian nào đó, sóng âm không được lan tỏa.</w:t>
      </w:r>
    </w:p>
    <w:p>
      <w:pPr>
        <w:pStyle w:val="BodyText"/>
      </w:pPr>
      <w:r>
        <w:t xml:space="preserve">- Sư huynh, hoặc là chi viện, hoặc là rút lui, chúng ta mà cứ chần chừ là cả hai đường tiến lui đều không xong đâu!</w:t>
      </w:r>
    </w:p>
    <w:p>
      <w:pPr>
        <w:pStyle w:val="BodyText"/>
      </w:pPr>
      <w:r>
        <w:t xml:space="preserve">Lục Thiếu Nam nhắc nhở.</w:t>
      </w:r>
    </w:p>
    <w:p>
      <w:pPr>
        <w:pStyle w:val="BodyText"/>
      </w:pPr>
      <w:r>
        <w:t xml:space="preserve">Trong đầu Vi Dực giơ đang rất mâu thuẫn. Rút lui, nhưng nghe tiếng Tần Vô Song như thế e là lành ít dữ nhiều.</w:t>
      </w:r>
    </w:p>
    <w:p>
      <w:pPr>
        <w:pStyle w:val="BodyText"/>
      </w:pPr>
      <w:r>
        <w:t xml:space="preserve">Nhưng nếu chi viện thì có thể cũng sẽ gặp nguy hiểm, có lẽ đồng nghĩa với việc đem cả mười Đệ tử Trung tâm Tinh La Điện chôn chung xuống mồ. Cục diện hiện nay hoặc là làm trọn đạo nghĩa, hoặc là bảo vệ tương lai cho Tinh La Điện.</w:t>
      </w:r>
    </w:p>
    <w:p>
      <w:pPr>
        <w:pStyle w:val="BodyText"/>
      </w:pPr>
      <w:r>
        <w:t xml:space="preserve">Vi Dực cảm thấy rất khó xử, thầm nghĩ:</w:t>
      </w:r>
    </w:p>
    <w:p>
      <w:pPr>
        <w:pStyle w:val="BodyText"/>
      </w:pPr>
      <w:r>
        <w:t xml:space="preserve">- Nếu là sư phụ, đối diện với tình hình này, sư phụ sẽ lựa chọn thế nào? Thường ngày sư phụ rất coi trọng cảnh giới, coi trọng cao độ… Như thế, rốt cuộc là chọn thế nào mới coi là có cao độ, có cảnh giới?</w:t>
      </w:r>
    </w:p>
    <w:p>
      <w:pPr>
        <w:pStyle w:val="BodyText"/>
      </w:pPr>
      <w:r>
        <w:t xml:space="preserve">Vi Dực bỗng lóe lên suy nghĩ:</w:t>
      </w:r>
    </w:p>
    <w:p>
      <w:pPr>
        <w:pStyle w:val="BodyText"/>
      </w:pPr>
      <w:r>
        <w:t xml:space="preserve">- Chắc chắn là phải vậy! Nếu mười Đệ tử Trung tâm Tinh La Điện đều bỏ mạng nơi đây thì Tinh La Điện còn nói gì đến tương lai nữa? Cao độ, còn có cái cao độ nào cao hơn tương lai của Tinh La Điện?</w:t>
      </w:r>
    </w:p>
    <w:p>
      <w:pPr>
        <w:pStyle w:val="BodyText"/>
      </w:pPr>
      <w:r>
        <w:t xml:space="preserve">Lòng đau như cắt, hắn thầm thề:</w:t>
      </w:r>
    </w:p>
    <w:p>
      <w:pPr>
        <w:pStyle w:val="BodyText"/>
      </w:pPr>
      <w:r>
        <w:t xml:space="preserve">- Tần sư đệ, nếu hôm nay đệ không may hi sinh, Vi Dực ta xin thề, kẻ giết đệ hôm nay sớm muộn cũng có ngày ta sẽ tru di cửu tộc bọn chúng!</w:t>
      </w:r>
    </w:p>
    <w:p>
      <w:pPr>
        <w:pStyle w:val="BodyText"/>
      </w:pPr>
      <w:r>
        <w:t xml:space="preserve">Vi Dực vẫy tay hét:</w:t>
      </w:r>
    </w:p>
    <w:p>
      <w:pPr>
        <w:pStyle w:val="BodyText"/>
      </w:pPr>
      <w:r>
        <w:t xml:space="preserve">- Rút lui!</w:t>
      </w:r>
    </w:p>
    <w:p>
      <w:pPr>
        <w:pStyle w:val="BodyText"/>
      </w:pPr>
      <w:r>
        <w:t xml:space="preserve">Lục Thiếu Nam và Hoàng Triêu Dương đều nghe theo Vi Dực, tuy cảm thấy không thoải mái nhưng cũng không do dự, mau chóng chạy ra khỏi ngoại vi Bích Phù Sơn.</w:t>
      </w:r>
    </w:p>
    <w:p>
      <w:pPr>
        <w:pStyle w:val="BodyText"/>
      </w:pPr>
      <w:r>
        <w:t xml:space="preserve">Chưa được mười dặm thì gặp đám người Chu Phù. Chu Phù rõ ràng cũng nghe được ba tiếng huýt ngắn đó, sắc mặt lo lắng, thấy bọn Vi Dực chạy ra liền gọi:</w:t>
      </w:r>
    </w:p>
    <w:p>
      <w:pPr>
        <w:pStyle w:val="BodyText"/>
      </w:pPr>
      <w:r>
        <w:t xml:space="preserve">- Vi Dực sư huynh, huynh không đi cứu viện mà lại rút lui vậy sao?</w:t>
      </w:r>
    </w:p>
    <w:p>
      <w:pPr>
        <w:pStyle w:val="BodyText"/>
      </w:pPr>
      <w:r>
        <w:t xml:space="preserve">Vi Dực hét:</w:t>
      </w:r>
    </w:p>
    <w:p>
      <w:pPr>
        <w:pStyle w:val="BodyText"/>
      </w:pPr>
      <w:r>
        <w:t xml:space="preserve">- Rút lui hết cho ta! Lập tức rút lui! Còn do dự e có biến!</w:t>
      </w:r>
    </w:p>
    <w:p>
      <w:pPr>
        <w:pStyle w:val="BodyText"/>
      </w:pPr>
      <w:r>
        <w:t xml:space="preserve">Triệu Mục Chi trước đây được Tần Vô Song cứu một lần, trong lòng vô cùng bội phục hắn, có ý đi cứu viện, vì thế nghe Vi Dực nói vậy, lần này lại làm ngược ý Vi Dực:</w:t>
      </w:r>
    </w:p>
    <w:p>
      <w:pPr>
        <w:pStyle w:val="BodyText"/>
      </w:pPr>
      <w:r>
        <w:t xml:space="preserve">- Vi Dực sư huynh, mười người chúng ta cùng đến, nếu thiếu một người quay về làm sao ăn nói được với chư vị Điện chủ? Tần sư đệ gặp nguy hiểm, đây là lúc chúng ta phải cứu viện!</w:t>
      </w:r>
    </w:p>
    <w:p>
      <w:pPr>
        <w:pStyle w:val="BodyText"/>
      </w:pPr>
      <w:r>
        <w:t xml:space="preserve">- Triệu sư đệ thật hồ đồ! Tần sư đệ đã giao hẹn thế nào? Ba tiếng huýt ngắn, chúng ta nhất thiết phải rút lui, không được do dự! Hơn nữa tiếng Tần sư đệ vừa sắc vừa thê lương, rõ ràng tình hình địch còn mạnh mẽ hơn ta tưởng tượng. Chúng ta mà đi không phải không những không cứu được Tần sư đệ mà còn rất có khả năng sẽ rơi vào hiểm nguy sao? Đến lúc đó, không phải thiếu một người mà toàn bộ sẽ không trở về được!</w:t>
      </w:r>
    </w:p>
    <w:p>
      <w:pPr>
        <w:pStyle w:val="BodyText"/>
      </w:pPr>
      <w:r>
        <w:t xml:space="preserve">Chu Phù nói:</w:t>
      </w:r>
    </w:p>
    <w:p>
      <w:pPr>
        <w:pStyle w:val="BodyText"/>
      </w:pPr>
      <w:r>
        <w:t xml:space="preserve">- Dù có vậy ta tuyệt đối cũng không cho phép một mình Tần sư đệ dấn thân vào nguy hiểm! Vi Dực sư huynh, huynh không đi, ta đi! Còn ai muốn đi nữa?</w:t>
      </w:r>
    </w:p>
    <w:p>
      <w:pPr>
        <w:pStyle w:val="BodyText"/>
      </w:pPr>
      <w:r>
        <w:t xml:space="preserve">Triệu Mục Chi nói ngay:</w:t>
      </w:r>
    </w:p>
    <w:p>
      <w:pPr>
        <w:pStyle w:val="BodyText"/>
      </w:pPr>
      <w:r>
        <w:t xml:space="preserve">- Ta đi!</w:t>
      </w:r>
    </w:p>
    <w:p>
      <w:pPr>
        <w:pStyle w:val="BodyText"/>
      </w:pPr>
      <w:r>
        <w:t xml:space="preserve">Lữ Đằng và Giản Duệ đều ở Thanh Vân Điện, Tần Vô Song là người cùng một nhà, đương nhiên không thể rút lui, cũng kiên định đứng sau lưng Chu Phù.</w:t>
      </w:r>
    </w:p>
    <w:p>
      <w:pPr>
        <w:pStyle w:val="BodyText"/>
      </w:pPr>
      <w:r>
        <w:t xml:space="preserve">Đặng Bá Hổ và Miêu Trung Hiệp thì ngần ngừ không quyết, đặc biệt là Miêu Trung Hiệp ngượng ngập nói:</w:t>
      </w:r>
    </w:p>
    <w:p>
      <w:pPr>
        <w:pStyle w:val="BodyText"/>
      </w:pPr>
      <w:r>
        <w:t xml:space="preserve">- Ta thấy chúng ta nên làm theo giao hẹn. Dù gì chuyện này cũng không phải trò đùa. Mọi người không mong Tần sư đệ mạo hiểm phát ra cảnh báo mà chúng ta lại phụ lòng đệ ấy phải không?</w:t>
      </w:r>
    </w:p>
    <w:p>
      <w:pPr>
        <w:pStyle w:val="BodyText"/>
      </w:pPr>
      <w:r>
        <w:t xml:space="preserve">Đặng Bá Hổ thấy vậy cũng gật đầu nói:</w:t>
      </w:r>
    </w:p>
    <w:p>
      <w:pPr>
        <w:pStyle w:val="BodyText"/>
      </w:pPr>
      <w:r>
        <w:t xml:space="preserve">- Đúng thế. Nếu Tần sư đệ biết, đệ ấy chắc chắn cũng không hi vọng chúng ta như vậy đâu. Nếu không, đệ ấy cũng không phát ra tiếng huýt sắc bén như thế. Theo ta thấy, chúng ta nên lập tức rút lui, bảo toàn tương lai cho Tinh La Điện! Đây cũng là khổ tâm của Tần sư đệ.</w:t>
      </w:r>
    </w:p>
    <w:p>
      <w:pPr>
        <w:pStyle w:val="BodyText"/>
      </w:pPr>
      <w:r>
        <w:t xml:space="preserve">Hai mắt Chu Phù đỏ hoe, nghe mọi người nói vậy rõ ràng đều đã biết Tần sư đệ lần này đi lành ít dữ nhiều. Thực ra cô cũng không muốn thừa nhận điều này, nhưng trong lòng nghĩ đến ba tiếng huýt thê lương đó, cũng hiểu rõ rất có thể Tần sư đệ đã gặp phải tình cảnh mà hắn căn bản không thể ứng phó… Nếu không, với sự tiêu sái tự nhiên của Tần sư đệ, dù có rút lui cũng không thể có phát ra tiếng thê thảm như vậy. Nghĩ đến đây lòng Chu Phù đau như dao cắt.</w:t>
      </w:r>
    </w:p>
    <w:p>
      <w:pPr>
        <w:pStyle w:val="BodyText"/>
      </w:pPr>
      <w:r>
        <w:t xml:space="preserve">Vi Dực an ủi:</w:t>
      </w:r>
    </w:p>
    <w:p>
      <w:pPr>
        <w:pStyle w:val="BodyText"/>
      </w:pPr>
      <w:r>
        <w:t xml:space="preserve">- Chu Phù muội, chúng ta nên lấy đại cục làm trọng. Giờ chúng ta mà đi e là cũng chẳng có ích gì. Tần sư đệ hoặc đã thoát, hoặc…</w:t>
      </w:r>
    </w:p>
    <w:p>
      <w:pPr>
        <w:pStyle w:val="BodyText"/>
      </w:pPr>
      <w:r>
        <w:t xml:space="preserve">Hắn cũng không biết phải nói tiếp ra sao nữa, quay sang nói với Triệu Mục Chi:</w:t>
      </w:r>
    </w:p>
    <w:p>
      <w:pPr>
        <w:pStyle w:val="BodyText"/>
      </w:pPr>
      <w:r>
        <w:t xml:space="preserve">- Triệu sư đệ, đệ là người hiểu chuyện, nếu đại cục mà không hiểu thì sao xứng với sự kỳ vọng của lệnh sư?</w:t>
      </w:r>
    </w:p>
    <w:p>
      <w:pPr>
        <w:pStyle w:val="BodyText"/>
      </w:pPr>
      <w:r>
        <w:t xml:space="preserve">Môi Triệu Mục Chi run run, cũng không biết đang nói những gì, mắt đỏ hoe, nếu không phải là nam tử hán đại trượng phu không được dễ dàng rơi lệ thì e là lúc này hắn đã òa khóc rồi.</w:t>
      </w:r>
    </w:p>
    <w:p>
      <w:pPr>
        <w:pStyle w:val="BodyText"/>
      </w:pPr>
      <w:r>
        <w:t xml:space="preserve">Vi Dực nói vừa phẫn nộ vừa bi ai:</w:t>
      </w:r>
    </w:p>
    <w:p>
      <w:pPr>
        <w:pStyle w:val="BodyText"/>
      </w:pPr>
      <w:r>
        <w:t xml:space="preserve">- Chư vị, Vi Dực ta xin thề, nếu Tần sư đệ quả thực đã gặp bất trắc, thù ngày hôm nay ta xin lãnh trách nhiệm. Sau này tu vi đại thành, dù cừu địch có xa mười vạn dặm ta cũng sẽ giết sạch từng tên! Thịt nát xương tan cũng không từ! Nếu ta làm trái lời thế, vạn tiễn xuyên tâm!</w:t>
      </w:r>
    </w:p>
    <w:p>
      <w:pPr>
        <w:pStyle w:val="BodyText"/>
      </w:pPr>
      <w:r>
        <w:t xml:space="preserve">Nói đến đây, Vi Dực nhìn mọi người với ánh mắt kiên định:</w:t>
      </w:r>
    </w:p>
    <w:p>
      <w:pPr>
        <w:pStyle w:val="BodyText"/>
      </w:pPr>
      <w:r>
        <w:t xml:space="preserve">- Nhưng lúc này, các ngươi nhất định phải nghe ta, lập tức rút lui! Bất luận có đau đớn thế nào cũng phải rút lui! Mau!</w:t>
      </w:r>
    </w:p>
    <w:p>
      <w:pPr>
        <w:pStyle w:val="BodyText"/>
      </w:pPr>
      <w:r>
        <w:t xml:space="preserve">Chu Phù khóc không thành tiếng, Vi Dực đẩy nhẹ một cái mới chạy đi.</w:t>
      </w:r>
    </w:p>
    <w:p>
      <w:pPr>
        <w:pStyle w:val="BodyText"/>
      </w:pPr>
      <w:r>
        <w:t xml:space="preserve">Những người khác nhìn Chu Phù khóc mà lòng đau như cắt. Nghĩ đến nụ cười của Tần Vô Song, đến thời gian Tần Vô Song xuất hiện cũng chỉ mới nửa năm, nhưng đúng là ‘bạch phát như tân, khuynh cái như cố’. Có những người, dù có qua lại đến khi tóc bạc trắng cả thì cảm giác vẫn như mới quen lần đầu, chẳng có chút ấn tượng nào. Nhưng cũng có người vừa gặp đã như quen, dường như đã có giao tình từ kiếp trước vậy.</w:t>
      </w:r>
    </w:p>
    <w:p>
      <w:pPr>
        <w:pStyle w:val="BodyText"/>
      </w:pPr>
      <w:r>
        <w:t xml:space="preserve">Nhất cử nhất động của Tần Vô Song trong mấy ngày nay đều đã để lại dấu ấn sâu sắc, gây xúc động trong lòng mọi người. Lòng dũng cảm, nghĩa khí của hắn, kiến thức, khí phách của hắn, mọi thứ đều đánh động đến tâm hồn mỗi người, khiến ai cũng không kìm được mà thấy bi thương.</w:t>
      </w:r>
    </w:p>
    <w:p>
      <w:pPr>
        <w:pStyle w:val="BodyText"/>
      </w:pPr>
      <w:r>
        <w:t xml:space="preserve">Đặc biệt là Vi Dực, dường như trong chốc lát hắn trở nên trưởng thành hơn, sự mơ hồ, rối bời trước đây bỗng chốc đã tan biến, thật sự hắn đã cảm nhận được trách nhiệm mà một Đại sư huynh nên đảm đương. Tần Vô Song đã dạy cho hắn một bài học thấm thía, vì nghĩa, chết cũng không từ…</w:t>
      </w:r>
    </w:p>
    <w:p>
      <w:pPr>
        <w:pStyle w:val="BodyText"/>
      </w:pPr>
      <w:r>
        <w:t xml:space="preserve">Đúng lúc đó, chín người đang rút lui bỗng nghe thấy tiếng ‘uỳnh’ cả đất trời như rung chuyển.</w:t>
      </w:r>
    </w:p>
    <w:p>
      <w:pPr>
        <w:pStyle w:val="BodyText"/>
      </w:pPr>
      <w:r>
        <w:t xml:space="preserve">Ngay sau đó, một làn sóng xung lực ào tới từ đằng sau đẩy toàn bộ bay lên trời, với tu vi mạnh như họ cũng không có cơ hội phản kháng nào, chỉ đành bay theo luồng xung lực đó.</w:t>
      </w:r>
    </w:p>
    <w:p>
      <w:pPr>
        <w:pStyle w:val="BodyText"/>
      </w:pPr>
      <w:r>
        <w:t xml:space="preserve">Cũng may, khi đến chỗ này xung lực đã yếu đi rất nhiều, tuy đánh ngã họ nhưng không gây thương tích gì nhiều. Chín người đứng dậy nhìn đầy kinh hãi, cảnh tượng mà cả đời họ cũng không thể quên xuất hiện, phía trên Bích Phù Sơn là năm đạo thần quang đang bắn thẳng lên trời.</w:t>
      </w:r>
    </w:p>
    <w:p>
      <w:pPr>
        <w:pStyle w:val="BodyText"/>
      </w:pPr>
      <w:r>
        <w:t xml:space="preserve">Năm đạo thần quang này như thiên giáng thần binh đang cắt xuống dãy Bích Phù Sơn như cắt đậu phụ. Dãy Bích Phù Sơn phía sau họ đã bị cắt thành sáu mảnh, đang không ngừng sụp đổ.</w:t>
      </w:r>
    </w:p>
    <w:p>
      <w:pPr>
        <w:pStyle w:val="BodyText"/>
      </w:pPr>
      <w:r>
        <w:t xml:space="preserve">Trời long đất lở! Đúng là trời long đất lở!</w:t>
      </w:r>
    </w:p>
    <w:p>
      <w:pPr>
        <w:pStyle w:val="BodyText"/>
      </w:pPr>
      <w:r>
        <w:t xml:space="preserve">- Chạy mau! Chạy mau!</w:t>
      </w:r>
    </w:p>
    <w:p>
      <w:pPr>
        <w:pStyle w:val="BodyText"/>
      </w:pPr>
      <w:r>
        <w:t xml:space="preserve">Vi Dực là người có phản ứng đầu tiên, hét lên điên cuồng. Tám người kia dường như bị cảnh tượng đó làm ngây ngẩn, nghe Vi Dực hét như vậy mới tỉnh lại, vội vã chạy đi.</w:t>
      </w:r>
    </w:p>
    <w:p>
      <w:pPr>
        <w:pStyle w:val="BodyText"/>
      </w:pPr>
      <w:r>
        <w:t xml:space="preserve">o0o</w:t>
      </w:r>
    </w:p>
    <w:p>
      <w:pPr>
        <w:pStyle w:val="BodyText"/>
      </w:pPr>
      <w:r>
        <w:t xml:space="preserve">Thì ra, bên trong sơn động đó, Luật Trưởng lão thấy Tần Vô Song bị đánh rơi vào hố sâu lập tức bám vào hàng rào nhìn xuống xem động tĩnh phía dưới. Hắn muốn biết cái gọi là Truyền Tống Trận này có thật là có tác dụng, có thật là tồn tại không. Nếu thật sự có linh lực trận pháp, có người rơi vào chắc chắn có linh lực xung động. Tất cả đều tiến lại chỗ hàng rào nhìn xuống dưới:</w:t>
      </w:r>
    </w:p>
    <w:p>
      <w:pPr>
        <w:pStyle w:val="BodyText"/>
      </w:pPr>
      <w:r>
        <w:t xml:space="preserve">- Luật Trưởng lão, tên tiểu tử đó rốt cuộc từ đâu đến?</w:t>
      </w:r>
    </w:p>
    <w:p>
      <w:pPr>
        <w:pStyle w:val="BodyText"/>
      </w:pPr>
      <w:r>
        <w:t xml:space="preserve">Một Trưởng lão hỏi.</w:t>
      </w:r>
    </w:p>
    <w:p>
      <w:pPr>
        <w:pStyle w:val="BodyText"/>
      </w:pPr>
      <w:r>
        <w:t xml:space="preserve">- Ai biết được! Nhưng hắn dường như cũng là Trung Linh võ giả! Hắc hắc, chỉ là không có mắt lại trà trộn vào đây nộp mạng. Cũng tốt, dùng hắn làm vật thí nghiệm…</w:t>
      </w:r>
    </w:p>
    <w:p>
      <w:pPr>
        <w:pStyle w:val="BodyText"/>
      </w:pPr>
      <w:r>
        <w:t xml:space="preserve">Đúng lúc tất cả đang chăm chú nhìn hang ngầm thì bên dưới bỗng vang lên ‘vù vù vù vù vù’ năm tiếng quái phong, cứ như có năm lỗ thông gió được mở vậy, rồi cả năm luồng gió bắt phụt lên.</w:t>
      </w:r>
    </w:p>
    <w:p>
      <w:pPr>
        <w:pStyle w:val="BodyText"/>
      </w:pPr>
      <w:r>
        <w:t xml:space="preserve">Đúng khi tất cả đang hồ nghi thì bỗng trong làn sương khói, năm đạo ánh sáng chói mắt lóe lên từ phía dưới. Năm đạo ánh sáng này giống như thiên giáng thần quang, đem theo khí thế xuyên thủng mọi vật bắn lên phá tan hàng rào.</w:t>
      </w:r>
    </w:p>
    <w:p>
      <w:pPr>
        <w:pStyle w:val="BodyText"/>
      </w:pPr>
      <w:r>
        <w:t xml:space="preserve">Xung kích lực mạnh mẽ như vậy, dù là Trung Linh võ giả hay Sơ Linh võ giả hoặc Hậu Thiên võ giả, toàn bộ cường giả bên cạnh hàng rào đều bị cuốn vào trong, rồi như bị cuốn vào cái máy xay khổng lồ, tất cả lập tức thịt nát xương tan, máu bắn tứ tung!</w:t>
      </w:r>
    </w:p>
    <w:p>
      <w:pPr>
        <w:pStyle w:val="BodyText"/>
      </w:pPr>
      <w:r>
        <w:t xml:space="preserve">Uy lực của năm đạp thần quang kia mạnh mẽ như vậy đó!</w:t>
      </w:r>
    </w:p>
    <w:p>
      <w:pPr>
        <w:pStyle w:val="BodyText"/>
      </w:pPr>
      <w:r>
        <w:t xml:space="preserve">Những Tiên Thiên Trung Linh võ giả trước đó còn diễu võ giương oai mà giờ đã bị xay cho không còn xương thịt, nháy mắt đã thành thịt vụn, chuyện kỳ lạ của thế gian cũng chỉ có vậy là cùng.</w:t>
      </w:r>
    </w:p>
    <w:p>
      <w:pPr>
        <w:pStyle w:val="BodyText"/>
      </w:pPr>
      <w:r>
        <w:t xml:space="preserve">Nhưng năm đạo thần quang này không hề có ý dừng lại, ánh sáng bắn lên phá vỡ cả cái sơn động.</w:t>
      </w:r>
    </w:p>
    <w:p>
      <w:pPr>
        <w:pStyle w:val="BodyText"/>
      </w:pPr>
      <w:r>
        <w:t xml:space="preserve">Sơn động nổ tung, đất đá bay tứ tán. Năm đạo thần quang như năm con hung thú thoát khỏi xích trói, vô cùng hung hăng. Không bị chèn ép, không có gò bó, cả Bích Phù Sơn rung chuyển dữ dội, năm đạo thần quang như năm thanh thần binh băm nát dãy Bích Phù Sơn…</w:t>
      </w:r>
    </w:p>
    <w:p>
      <w:pPr>
        <w:pStyle w:val="BodyText"/>
      </w:pPr>
      <w:r>
        <w:t xml:space="preserve">Chỉ nghe thấy tiếng sụp đổ ầm ầm, cả dãy Bích Phù Sơn giống như một văn nhân trói gà không chặt bị tàn sát một cách vô tình.</w:t>
      </w:r>
    </w:p>
    <w:p>
      <w:pPr>
        <w:pStyle w:val="BodyText"/>
      </w:pPr>
      <w:r>
        <w:t xml:space="preserve">Những võ sĩ đóng quân quanh đó là kẻ đứng mũi chịu sào, căn bản không kịp phản ứng đã bị tan nát. Mà lúc này, không biết Tần Vô Song bị sức mạnh kỳ quái này đánh đi đâu rồi…</w:t>
      </w:r>
    </w:p>
    <w:p>
      <w:pPr>
        <w:pStyle w:val="Compact"/>
      </w:pPr>
      <w:r>
        <w:t xml:space="preserve">Ủng hộ chỉ với 1 click và 5s ! (adf.ly/4EmoB)</w:t>
      </w:r>
      <w:r>
        <w:br w:type="textWrapping"/>
      </w:r>
      <w:r>
        <w:br w:type="textWrapping"/>
      </w:r>
    </w:p>
    <w:p>
      <w:pPr>
        <w:pStyle w:val="Heading2"/>
      </w:pPr>
      <w:bookmarkStart w:id="280" w:name="chương-258"/>
      <w:bookmarkEnd w:id="280"/>
      <w:r>
        <w:t xml:space="preserve">258. Chương 25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58: Thất Tuyệt Liên Hoàn Trậ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chỉ cảm thấy mình không ngừng rơi xuống, cái cảm giác này giống như rơi xuống một cái động không đáy vậy, rơi mãi, rơi mãi, không bao giờ dừng lại.</w:t>
      </w:r>
    </w:p>
    <w:p>
      <w:pPr>
        <w:pStyle w:val="BodyText"/>
      </w:pPr>
      <w:r>
        <w:t xml:space="preserve">Nhưng cái khiến hắn thấy lạ là nội thương hắn phải chịu lúc trước đang được lành lại với tốc độ chóng mặt. Toàn thân hắn giống như được bao bọc bởi một miếng ngọc mềm, thoải mái, dễ chịu khó tả. Lúc này không giống như bị rơi xuống vực sâu thăm thẳm mà giống như đang tận hưởng trong suối nước nóng vậy.</w:t>
      </w:r>
    </w:p>
    <w:p>
      <w:pPr>
        <w:pStyle w:val="BodyText"/>
      </w:pPr>
      <w:r>
        <w:t xml:space="preserve">Đây là lần đầu tiên hắn có cảm giác này. Hắn đã chịu không biết bao nhiêu vết thương, nhưng lần này không nghi ngờ gì nữa, là lần nghiêm trọng nhất, cũng là lần tuyệt vọng nhất.</w:t>
      </w:r>
    </w:p>
    <w:p>
      <w:pPr>
        <w:pStyle w:val="BodyText"/>
      </w:pPr>
      <w:r>
        <w:t xml:space="preserve">Nhưng cơ thể hắn vẫn lan tỏa ra sức sống mạnh mẽ, cái sức mạnh tự trị thương biến thái này lại một lần nữa phát huy.</w:t>
      </w:r>
    </w:p>
    <w:p>
      <w:pPr>
        <w:pStyle w:val="BodyText"/>
      </w:pPr>
      <w:r>
        <w:t xml:space="preserve">Nhớ lần trước giao chiến với Vi Dực sư huynh, Tần Vô Song dùng cách đánh lưỡng bại bâu thương, bị Vi Dực đánh một chưởng, nhưng dựa vào sức mạnh tự trị thương đã dần dần khống chế được cục diện.</w:t>
      </w:r>
    </w:p>
    <w:p>
      <w:pPr>
        <w:pStyle w:val="BodyText"/>
      </w:pPr>
      <w:r>
        <w:t xml:space="preserve">- Nhưng mà, nó có thể mạnh tới mức giúp ta rơi xuống đây mà không chết không?</w:t>
      </w:r>
    </w:p>
    <w:p>
      <w:pPr>
        <w:pStyle w:val="BodyText"/>
      </w:pPr>
      <w:r>
        <w:t xml:space="preserve">Hắn thầm nghĩ.</w:t>
      </w:r>
    </w:p>
    <w:p>
      <w:pPr>
        <w:pStyle w:val="BodyText"/>
      </w:pPr>
      <w:r>
        <w:t xml:space="preserve">Đúng lúc đó, hắn cảm thấy một sức mạnh cổ quái, dường như có một dòng khí lưu kỳ lạ từ phía dưới giữ hắn lại.</w:t>
      </w:r>
    </w:p>
    <w:p>
      <w:pPr>
        <w:pStyle w:val="BodyText"/>
      </w:pPr>
      <w:r>
        <w:t xml:space="preserve">Rõ ràng nó rất gấp gáp, nhưng khi tiếp xúc với cơ thể Tần Vô Song lại lập tức trở nên hiền hòa, dường như rất hòa hợp với cơ thể Tần Vô Song. Hắn ngạc nhiên nhận ra rằng sức mạnh này sao lại quen thuộc đến thế!</w:t>
      </w:r>
    </w:p>
    <w:p>
      <w:pPr>
        <w:pStyle w:val="BodyText"/>
      </w:pPr>
      <w:r>
        <w:t xml:space="preserve">Rõ ràng đây chính là dòng khí lưu hình thành từ ánh sáng năm màu mà hắn nhìn thấy ở Đại Thương Sơn, cũng là sức mạnh ‘chào mời’ mà hắn gặp phải ở sơn động trên vách núi đó. Tuy khác địa điểm, khu vực, nhưng bản nguyên của sức mạnh thì giống như từ một khuôn mà ra.</w:t>
      </w:r>
    </w:p>
    <w:p>
      <w:pPr>
        <w:pStyle w:val="BodyText"/>
      </w:pPr>
      <w:r>
        <w:t xml:space="preserve">Tần Vô Song hắn đang cảm nhận sâu sắc cái cảm giác quen thuộc này, cơ thể đang dần hồi phục. Mà sức mạnh thể xác hắn tiếp xúc lại cùng một nguồn với cái cảm giác quen thuộc kia.</w:t>
      </w:r>
    </w:p>
    <w:p>
      <w:pPr>
        <w:pStyle w:val="BodyText"/>
      </w:pPr>
      <w:r>
        <w:t xml:space="preserve">Tần Vô Song chỉ cảm thấy tất cả dường như là giấc mơ, những gì hắn nhìn thấy lại là thần quang mà năm loại màu sắc đó hợp lại. Thứ ánh sáng ấy như một bông hoa sen ngũ sắc khổng lồ bao bọc lấy Tần Vô Song. Mọi thứ quen thuộc mà thân thiết vô cùng. Chỉ có điều lần này nó đến lần nữa lại như lần cuối cùng, Tần Vô Song cảm thấy ánh sáng dần tan đi, rồi thấy cơ thể mình đã ở dưới mặt đất.</w:t>
      </w:r>
    </w:p>
    <w:p>
      <w:pPr>
        <w:pStyle w:val="BodyText"/>
      </w:pPr>
      <w:r>
        <w:t xml:space="preserve">Tần Vô Song có cảm giác may mắn vừa từ cõi chết trở về. Mở mắt ra, phía trước lại là một cảnh tượng khiến hắn phải há hốc miệng miệng! Vì nơi hắn đang đứng vô cùng quen thuộc. Đây không phải sơn động ở sâu trong Đại Thương Sơn đó sao? Tần Vô Song nhẩm tính, từ Bích Phù Sơn ở Ba Thục Quốc đến Đại Thương Sơn ít nhất cũng phải hàng vạn dặm. Hắn không đến nỗi rơi một cái mà xa như thế đấy chứ? Hoặc có thể phải chăng hắn đang ở trong tưởng tượng, thật sự không phải như hắn đang nhìn thấy?</w:t>
      </w:r>
    </w:p>
    <w:p>
      <w:pPr>
        <w:pStyle w:val="BodyText"/>
      </w:pPr>
      <w:r>
        <w:t xml:space="preserve">Tần Vô Song đứng dậy đi một vòng phát hiện nơi này đúng là trong Đại Thương Sơn. Hắn đến đây không chỉ một lần, ấn tượng rất sâu sắc, đương nhiên không thể nhận nhầm.</w:t>
      </w:r>
    </w:p>
    <w:p>
      <w:pPr>
        <w:pStyle w:val="BodyText"/>
      </w:pPr>
      <w:r>
        <w:t xml:space="preserve">- Sao lại như vậy?</w:t>
      </w:r>
    </w:p>
    <w:p>
      <w:pPr>
        <w:pStyle w:val="BodyText"/>
      </w:pPr>
      <w:r>
        <w:t xml:space="preserve">Tần Vô Song nghĩ mãi không hiểu:</w:t>
      </w:r>
    </w:p>
    <w:p>
      <w:pPr>
        <w:pStyle w:val="BodyText"/>
      </w:pPr>
      <w:r>
        <w:t xml:space="preserve">- Lẽ nào cái hố đó ở Bích Phù Sơn lại có Truyền Tống Trận thật?</w:t>
      </w:r>
    </w:p>
    <w:p>
      <w:pPr>
        <w:pStyle w:val="BodyText"/>
      </w:pPr>
      <w:r>
        <w:t xml:space="preserve">Tần Vô Song chỉ cảm thấy chưa bao giờ lại hỗn loạn như lúc này. Trong đầu là một mớ hỗn độn, mơ hồ. Trận chiến ở Bích Phù Sơn khiến hắn nhận ra rằng, Đại lục Thiên Huyền không có thực lực tuyệt đối.</w:t>
      </w:r>
    </w:p>
    <w:p>
      <w:pPr>
        <w:pStyle w:val="BodyText"/>
      </w:pPr>
      <w:r>
        <w:t xml:space="preserve">Giờ nghĩ lại, mình rơi vào sơn động đó gặp phải bốn Trung Linh Năng võ giả thực lực lớn mạnh, không phải hắn không đủ thực lực mà là trong không gian nhỏ hẹp đó, hắn rất khó triển khai thủ đoạn thông thiên. Lần thoát nạn tử thần này Tần Vô Song thấy may mắn ngoài sức tưởng tượng, nhưng cũng có vài điều suy nghĩ:</w:t>
      </w:r>
    </w:p>
    <w:p>
      <w:pPr>
        <w:pStyle w:val="BodyText"/>
      </w:pPr>
      <w:r>
        <w:t xml:space="preserve">- Không biết Vi Dực sư huynh đã thoát khỏi Bích Phù Sơn chưa?</w:t>
      </w:r>
    </w:p>
    <w:p>
      <w:pPr>
        <w:pStyle w:val="BodyText"/>
      </w:pPr>
      <w:r>
        <w:t xml:space="preserve">Hắn bất giác nhớ lại ba tiếng huýt rất sắc cũng rất gấp gáp đó. Nếu họ nghe thấy thì chắc chắn nghe được hết nội dung bên trong.</w:t>
      </w:r>
    </w:p>
    <w:p>
      <w:pPr>
        <w:pStyle w:val="BodyText"/>
      </w:pPr>
      <w:r>
        <w:t xml:space="preserve">- Với trí tuệ của Vi Dực sư huynh có lẽ sẽ biết nên lựa chọn thế nào!</w:t>
      </w:r>
    </w:p>
    <w:p>
      <w:pPr>
        <w:pStyle w:val="BodyText"/>
      </w:pPr>
      <w:r>
        <w:t xml:space="preserve">Tần Vô Song tự an ủi mình. Thật sự hắn không mong những người bạn đồng môn lại xông vào sơn động đó, nếu không thì hậu quả không thể tưởng tượng nổi.</w:t>
      </w:r>
    </w:p>
    <w:p>
      <w:pPr>
        <w:pStyle w:val="BodyText"/>
      </w:pPr>
      <w:r>
        <w:t xml:space="preserve">Nhưng Tần Vô Song lại không biết, sau khi Truyền Tống Trận đó khởi động, linh lực của nó đã san bằng cả Bích Phù Sơn. Nếu bọn Vi Dực không chạy nhanh e là đã thành đồ bồi táng theo rồi.</w:t>
      </w:r>
    </w:p>
    <w:p>
      <w:pPr>
        <w:pStyle w:val="BodyText"/>
      </w:pPr>
      <w:r>
        <w:t xml:space="preserve">Tần Vô Song định thần lại, bắt đầu dạo quanh sơn động. Mấy lần trước vào đây, hắn đến vội, đi cũng vội, cộng thêm cảnh giới không đủ, nên tuy có cảm nhận được sự thần bí của sơn động này nhưng cũng chỉ như chuồn chuồn đạp nước. Lần này hắn quyết định nghiên cứu kỹ hơn về sơn động thần bí này.</w:t>
      </w:r>
    </w:p>
    <w:p>
      <w:pPr>
        <w:pStyle w:val="BodyText"/>
      </w:pPr>
      <w:r>
        <w:t xml:space="preserve">Lúc này, hơn ai hết, Tần Vô Song biết cơ thể hắn có sức mạnh tự trị thương, lần này lại thoát chết, mọi thứ đều có liên quan chặt chẽ với sơn động thần bí này. Có thể nói, sơn động này, Đại Thương Sơn này, đã cứu mạng Tần Vô Song hắn. Hắn luôn coi Đại Thương Sơn này như mẫu thân của mình, có một thứ tình cảm quyến luyến sâu sắc. Mà quả thực Đại Thương Sơn này đã nuôi dưỡng hắn, giúp hắn có được những thành tựu như hiện nay.</w:t>
      </w:r>
    </w:p>
    <w:p>
      <w:pPr>
        <w:pStyle w:val="BodyText"/>
      </w:pPr>
      <w:r>
        <w:t xml:space="preserve">- Cái Truyền Tống Trận đó có thể đưa mình từ Bích Phù Sơn đến Đại Thương Sơn, thật sự quá huyền diệu. Đây tuyệt đối không phải cái mà Linh Võ Cảnh cường giả bình thường có thể đặt ra. Rốt cuộc thì bên trong cái Truyền Tống Trận này có bí mật gì?</w:t>
      </w:r>
    </w:p>
    <w:p>
      <w:pPr>
        <w:pStyle w:val="BodyText"/>
      </w:pPr>
      <w:r>
        <w:t xml:space="preserve">Tần Vô Song tin chắc đã có người dùng thần thông sắp xếp một Truyền Tống Trận như vậy, chắc chắn cũng không đơn giản là chỉ để kết nối hai nơi với nhau.</w:t>
      </w:r>
    </w:p>
    <w:p>
      <w:pPr>
        <w:pStyle w:val="BodyText"/>
      </w:pPr>
      <w:r>
        <w:t xml:space="preserve">- Đằng sau nó chắc chắn có huyền cơ!</w:t>
      </w:r>
    </w:p>
    <w:p>
      <w:pPr>
        <w:pStyle w:val="BodyText"/>
      </w:pPr>
      <w:r>
        <w:t xml:space="preserve">Tần Vô Song triển khai Thần thức bắt đầu toàn lực tìm kiếm.</w:t>
      </w:r>
    </w:p>
    <w:p>
      <w:pPr>
        <w:pStyle w:val="BodyText"/>
      </w:pPr>
      <w:r>
        <w:t xml:space="preserve">Sơn động này rộng hơn sơn động ở Bích Phù Sơn, thậm chí quy mô không thua kém Hoàng cung đại viện của Bách Việt Quốc, vô cùng rộng lớn, như một khu lâm viên dưới mặt đất vậy, địa hình ngoằn ngoèo, cao cao thấp thấp, khiến người ta ứng tiếp không xuể.</w:t>
      </w:r>
    </w:p>
    <w:p>
      <w:pPr>
        <w:pStyle w:val="BodyText"/>
      </w:pPr>
      <w:r>
        <w:t xml:space="preserve">Tần Vô Song không bỏ qua bất cứ ngóc ngách nào. Cuối cùng, hắn chú ý đến khu vực chính giữa sơn động, vì hắn cảm thấy ở đó có ẩn hiện một tia linh lực.</w:t>
      </w:r>
    </w:p>
    <w:p>
      <w:pPr>
        <w:pStyle w:val="BodyText"/>
      </w:pPr>
      <w:r>
        <w:t xml:space="preserve">Kiểm tra kỹ mấy lần, Tần Vô Song cảm thấy viên đá xanh thiên nhiên đó rất đáng nghi. Tạo hình kỳ lạ, nhìn từ xa giống như một con hổ đang nằm phục, hoa văn rất cổ quái, nhìn như một loại cổ văn nào đó vậy.</w:t>
      </w:r>
    </w:p>
    <w:p>
      <w:pPr>
        <w:pStyle w:val="BodyText"/>
      </w:pPr>
      <w:r>
        <w:t xml:space="preserve">Tần Vô Song tiến lại gần, vận linh lực xem có cảm ứng được gì không. Quả nhiên tảng đá có phát ra ánh sáng lạ, một quầng sáng kết hợp năm màu sắc. Quầng sáng chập chờn bất định như ánh nến đang lung lay trong gió.</w:t>
      </w:r>
    </w:p>
    <w:p>
      <w:pPr>
        <w:pStyle w:val="BodyText"/>
      </w:pPr>
      <w:r>
        <w:t xml:space="preserve">Tần Vô Song nhìn thấy vậy lập tức hiểu ra, là vì linh lực của mình quá yếu, cảm ứng linh lực cũng không mạnh. Vậy là hắn dùng nhiều linh lực hơn, tảng đá xanh quả nhiên như được tiếp thêm sức sống, phát ra ánh sáng chói lòa:</w:t>
      </w:r>
    </w:p>
    <w:p>
      <w:pPr>
        <w:pStyle w:val="BodyText"/>
      </w:pPr>
      <w:r>
        <w:t xml:space="preserve">- Chúc mừng người may mắn! Cuối cùng ngươi đã thắp sáng lên Thần thức Chi quang của ta!</w:t>
      </w:r>
    </w:p>
    <w:p>
      <w:pPr>
        <w:pStyle w:val="BodyText"/>
      </w:pPr>
      <w:r>
        <w:t xml:space="preserve">Một giọng nói già nua phát ra từ tảng đá xanh.</w:t>
      </w:r>
    </w:p>
    <w:p>
      <w:pPr>
        <w:pStyle w:val="BodyText"/>
      </w:pPr>
      <w:r>
        <w:t xml:space="preserve">Tần Vô Song ngẩn người, nhìn tảng đá với ánh mắt khó tin, hắn thật sự không hiểu sao một tảng đá lại có thể phát ra tiếng người?</w:t>
      </w:r>
    </w:p>
    <w:p>
      <w:pPr>
        <w:pStyle w:val="BodyText"/>
      </w:pPr>
      <w:r>
        <w:t xml:space="preserve">- Không cần phải nghi hoặc. Đây là giọng nói ta dùng Thần thức để lại nơi đây, chỉ có một lần thôi. Ngươi đã có thể thắp sáng Thần thức Chi quang của ta, ít nhất có thể thấy ngươi đã trải qua đủ hai điều kiện cơ bản. Thứ nhất, Thần Quang Tẩy Lễ ở cửa động Đại Thương Sơn. Thứ hai, đi qua thông đạo truyền tống ở Bích Phù Sơn. Nếu không có một trong hai điều kiện này thì ngươi không thể nào bắt đầu nhiệm vụ, cũng không thể thắp sáng Thần thức Chi quang. Vì Cấm chế ở đây, nhất định phải có lực thần quang của hai điều kiện kia mới có thể mở ra.</w:t>
      </w:r>
    </w:p>
    <w:p>
      <w:pPr>
        <w:pStyle w:val="BodyText"/>
      </w:pPr>
      <w:r>
        <w:t xml:space="preserve">Tần Vô Song ngẩn người ra một lúc mới tỉnh ngộ, quả thật hắn đã gặp được cơ một cơ duyên lớn!</w:t>
      </w:r>
    </w:p>
    <w:p>
      <w:pPr>
        <w:pStyle w:val="BodyText"/>
      </w:pPr>
      <w:r>
        <w:t xml:space="preserve">Cơ duyên này còn là một vòng liên quan với nhau. Bất cứ điều kiện nào nếu không có được thì đều không thể mở ra cơ duyên. Lần tẩy lễ ở sơn động hắn đã hoàn thành lâu rồi. Nhưng lúc đó hắn không thông qua Truyền Tống Trận ở Bích Phù Sơn, hai điều kiện thiếu một đương nhiên không thể biết được điểm kỳ lạ ở nơi này.</w:t>
      </w:r>
    </w:p>
    <w:p>
      <w:pPr>
        <w:pStyle w:val="BodyText"/>
      </w:pPr>
      <w:r>
        <w:t xml:space="preserve">Lúc này Tần Vô Song không thể không khâm phục vị cao nhân tiền bối đã lập ra Cấm chế này, quả thật lợi hại. Hai điều kiện này giống như hai chiếc chìa khóa, thiếu một không thể mở ra được cánh cửa.</w:t>
      </w:r>
    </w:p>
    <w:p>
      <w:pPr>
        <w:pStyle w:val="BodyText"/>
      </w:pPr>
      <w:r>
        <w:t xml:space="preserve">- Người may mắn, ngươi đến được chỗ này quả thật là rất may mắn. Vì đây là Đệ nhị hoàn trong Thất Tuyệt Liên Hoàn Trận của ta. Ngươi qua được Đệ nhất hoàn, đó chính là người may mắn độc nhất vô nhị. Vì Đệ nhất hoàn của trận pháp này đặt tại Bích Phù Sơn, chỉ cho phép một người duy nhất vào. Một khi đã vào Truyền Tống Trận, mọi Cấm chế phía bên ngoài linh trận đều được khởi động, sẽ san bằng toàn bộ Bích Phù Sơn, ha ha…</w:t>
      </w:r>
    </w:p>
    <w:p>
      <w:pPr>
        <w:pStyle w:val="BodyText"/>
      </w:pPr>
      <w:r>
        <w:t xml:space="preserve">Giọng nói già nua này có phần dí dỏm, cũng có phần giễu cợt, thậm chí còn có vài phần cười trên nỗi đau khổ của người khác.</w:t>
      </w:r>
    </w:p>
    <w:p>
      <w:pPr>
        <w:pStyle w:val="BodyText"/>
      </w:pPr>
      <w:r>
        <w:t xml:space="preserve">San bằng? Tần Vô Song giật thót, nói vậy thì sau khi hắn rơi xuống, Bích Phù Sơn đã bị hủy? Vậy còn những người của Đế quốc Thiên Trì? Còn cả những đồng môn ở Tinh La Điện nữa? Không lẽ… Nghĩ tới đây Tần Vô Song cũng không biết nên vui hay nên buồn nữa.</w:t>
      </w:r>
    </w:p>
    <w:p>
      <w:pPr>
        <w:pStyle w:val="BodyText"/>
      </w:pPr>
      <w:r>
        <w:t xml:space="preserve">- Ngươi đừng cảm thấy ta tàn nhẫn. Thiên đạo vận hành, mất cái này sẽ được cái khác, số phận đã định cả. Cơ duyên lớn này cần có người bồi táng để khởi động. Nếu không, chỉ được mà không mất thì không thành thể thống. Hơn nữa, từ xưa, những người có cơ duyên lớn, lập nên nghiệp lớn đều phải xây dựng nên từ hàng nghìn hàng vạn sinh mạng. Nếu đã vào Thất Tuyệt Liên Hoàn Trận của ta, muốn có được cơ duyên này còn phải có sự giác ngộ về cái chết!</w:t>
      </w:r>
    </w:p>
    <w:p>
      <w:pPr>
        <w:pStyle w:val="BodyText"/>
      </w:pPr>
      <w:r>
        <w:t xml:space="preserve">Khẩu khí của người này có chút gì độc đoán, lạnh lùng. Dường như sinh mệnh nhân loại trong mắt lão chẳng khác gì cây cỏ cả.</w:t>
      </w:r>
    </w:p>
    <w:p>
      <w:pPr>
        <w:pStyle w:val="BodyText"/>
      </w:pPr>
      <w:r>
        <w:t xml:space="preserve">- Hắc hắc, ngươi là người may mắn, không cần phải lo những việc này. Sau khi Đệ nhất hoàn ở Bích Phù Sơn được khởi động thì đã bị hủy. Do đó, Thất Tuyệt Liên Hoàn Trận đến giờ có thể nói là lãnh địa của riêng ngươi rồi. Giờ ngươi đang ở Đệ nhị hoàn, còn có đệ tam, Đệ tứ hoàn… rèn luyện cho đến Đệ thất hoàn!</w:t>
      </w:r>
    </w:p>
    <w:p>
      <w:pPr>
        <w:pStyle w:val="BodyText"/>
      </w:pPr>
      <w:r>
        <w:t xml:space="preserve">Tần Vô Song tim đập thình thình, Đệ nhị hoàn đã cấp cho hắn cơ duyên lớn như vậy, đến Đệ thất hoàn thì sẽ có kỳ ngộ thế nào đây?</w:t>
      </w:r>
    </w:p>
    <w:p>
      <w:pPr>
        <w:pStyle w:val="BodyText"/>
      </w:pPr>
      <w:r>
        <w:t xml:space="preserve">Tần Vô Song lập tức có cảm giác mong đợi rồi.</w:t>
      </w:r>
    </w:p>
    <w:p>
      <w:pPr>
        <w:pStyle w:val="Compact"/>
      </w:pPr>
      <w:r>
        <w:t xml:space="preserve">Ủng hộ chỉ với 1 click và 5s ! (adf.ly/4EmoB)</w:t>
      </w:r>
      <w:r>
        <w:br w:type="textWrapping"/>
      </w:r>
      <w:r>
        <w:br w:type="textWrapping"/>
      </w:r>
    </w:p>
    <w:p>
      <w:pPr>
        <w:pStyle w:val="Heading2"/>
      </w:pPr>
      <w:bookmarkStart w:id="281" w:name="chương-259"/>
      <w:bookmarkEnd w:id="281"/>
      <w:r>
        <w:t xml:space="preserve">259. Chương 25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59: Cơ duyên lớn nhất của Đệ nhị hoà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hớ lại những lời vừa rồi, Tần Vô Song cảm thấy dù thế nào mình cũng thật may mắn. Trận chiến ở Bích Phù Sơn, nếu lúc đấy mình mà đánh trúng một tên nào đó, hắn rơi xuống hang ngầm, như thế không phải là đem cơ duyên này tặng cho hắn rồi sao? Mà bản thân hắn không tránh khỏi việc trở thành tế phẩm cho cơ duyên này.</w:t>
      </w:r>
    </w:p>
    <w:p>
      <w:pPr>
        <w:pStyle w:val="BodyText"/>
      </w:pPr>
      <w:r>
        <w:t xml:space="preserve">Cái được cái mất chỉ cách nhau một đường quá gần!</w:t>
      </w:r>
    </w:p>
    <w:p>
      <w:pPr>
        <w:pStyle w:val="BodyText"/>
      </w:pPr>
      <w:r>
        <w:t xml:space="preserve">Đám người Đế quốc Thiên Trì khi đánh hắn xuống hang ngầm chắc chắn thấy rất đắc ý, nhưng chúng đâu có ngờ đấy là thời khắc chúng về chầu trời? Mà Tần Vô Song hắn khi rơi vào cái vực sâu hun hút đó đâu có ngờ sẽ có được kết quả này?</w:t>
      </w:r>
    </w:p>
    <w:p>
      <w:pPr>
        <w:pStyle w:val="BodyText"/>
      </w:pPr>
      <w:r>
        <w:t xml:space="preserve">Sự chìm nổi của đời người cũng chỉ vậy là cùng.</w:t>
      </w:r>
    </w:p>
    <w:p>
      <w:pPr>
        <w:pStyle w:val="BodyText"/>
      </w:pPr>
      <w:r>
        <w:t xml:space="preserve">- Thất Tuyệt Liên Hoàn Trận rốt cuộc có bao nhiêu huyền cơ?</w:t>
      </w:r>
    </w:p>
    <w:p>
      <w:pPr>
        <w:pStyle w:val="BodyText"/>
      </w:pPr>
      <w:r>
        <w:t xml:space="preserve">Tần Vô Song nghe giọng nói kia nói, Thất Tuyệt Liên Hoàn Trận này từ giờ đã là lãnh địa riêng của hắn, đương nhiên cũng thấy động lòng.</w:t>
      </w:r>
    </w:p>
    <w:p>
      <w:pPr>
        <w:pStyle w:val="BodyText"/>
      </w:pPr>
      <w:r>
        <w:t xml:space="preserve">Giọng nói ấy ngừng một lúc, dường như đang đợi Tần Vô Song tiêu hóa hết những thông tin kia rồi mới lại lên tiếng:</w:t>
      </w:r>
    </w:p>
    <w:p>
      <w:pPr>
        <w:pStyle w:val="BodyText"/>
      </w:pPr>
      <w:r>
        <w:t xml:space="preserve">- Đương nhiên, muốn vào được Đệ tam hoàn, ngươi nhất định phải có được thực lực của Cao Linh võ giả. Nếu không ngươi sẽ không thể khởi động được Truyền Tống Trận đưa ngươi vào Đệ tam hoàn. Nhưng ngươi không cần lo lắng, mỗi lần khởi động Truyền Tống Trận tiếp theo sẽ không có việc hủy thiên diệt địa nữa đâu!</w:t>
      </w:r>
    </w:p>
    <w:p>
      <w:pPr>
        <w:pStyle w:val="BodyText"/>
      </w:pPr>
      <w:r>
        <w:t xml:space="preserve">Cao Linh võ giả?</w:t>
      </w:r>
    </w:p>
    <w:p>
      <w:pPr>
        <w:pStyle w:val="BodyText"/>
      </w:pPr>
      <w:r>
        <w:t xml:space="preserve">Đây là điều kiện cơ bản để vào Đệ tam hoàn của Thất Tuyệt Liên Hoàn Trận? Tần Vô Song không thể không cảm thán, vị tiền bối sắp đặt trận pháp này suy nghĩ thật phức tạp, mỗi hoàn lại suy nghĩ chu đáo đến vậy.</w:t>
      </w:r>
    </w:p>
    <w:p>
      <w:pPr>
        <w:pStyle w:val="BodyText"/>
      </w:pPr>
      <w:r>
        <w:t xml:space="preserve">Đệ nhất hoàn của trận pháp ở Bích Phù Sơn cho phép ngươi và tất cả mọi người khác tranh giành.</w:t>
      </w:r>
    </w:p>
    <w:p>
      <w:pPr>
        <w:pStyle w:val="BodyText"/>
      </w:pPr>
      <w:r>
        <w:t xml:space="preserve">Đến Đệ nhị hoàn, một khi người may mắn vào thì Truyền Tống Trận của Đệ nhất hoàn lập tức tự hủy. Như vậy là những người khác cũng chẳng thể biết được ngọn nguồn của Truyền Tống Trận ở Bích Phù Sơn nữa.</w:t>
      </w:r>
    </w:p>
    <w:p>
      <w:pPr>
        <w:pStyle w:val="BodyText"/>
      </w:pPr>
      <w:r>
        <w:t xml:space="preserve">- Người may mắn, ta biết chắc chắn lúc này ngươi đang rất kinh ngac, từ từ mà tiêu hóa đi, ha ha ha…</w:t>
      </w:r>
    </w:p>
    <w:p>
      <w:pPr>
        <w:pStyle w:val="BodyText"/>
      </w:pPr>
      <w:r>
        <w:t xml:space="preserve">Giọng nói đó ngừng một chút rồi trở nên nghiêm túc:</w:t>
      </w:r>
    </w:p>
    <w:p>
      <w:pPr>
        <w:pStyle w:val="BodyText"/>
      </w:pPr>
      <w:r>
        <w:t xml:space="preserve">- Nhưng ngươi phải nhớ, Thất Tuyệt Liên Hoàn Trận của ta dù cao tuyệt thế nào thì cũng là xếp đặt ở bảy nơi khác nhau. Bất luận thế nào, bất cứ hoàn nào cũng có khả năng bị người khác phát hiện. Nhưng bị phát hiện là một chuyện, khởi động được trận pháp lại là chuyện khác. Ví dụ như nếu có kẻ phát hiện ra Đệ tứ hoàn, nhưng không trải qua Truyền Tống của ba hoàn khác thì dù hắn có năng lực thông thiên cũng chẳng thể khởi động được trận pháp để vào Đệ ngũ hoàn!</w:t>
      </w:r>
    </w:p>
    <w:p>
      <w:pPr>
        <w:pStyle w:val="BodyText"/>
      </w:pPr>
      <w:r>
        <w:t xml:space="preserve">Lúc này Tần Vô Song cũng coi như đã hiểu cái gì là Thất Tuyệt Liên Hoàn Trận. Trận pháp này các hoàn nối tiếp nhau, thiếu bất cứ hoàn nào, vào nửa chừng đều không thể khởi động Cấm chế, cũng không thể khởi động Truyền Tống Trận đi tới hoàn tiếp theo.</w:t>
      </w:r>
    </w:p>
    <w:p>
      <w:pPr>
        <w:pStyle w:val="BodyText"/>
      </w:pPr>
      <w:r>
        <w:t xml:space="preserve">Mà mọi bảo bối hoặc bí tịch bên trong đều chỉ có thể nhìn chứ không thể động vào. Chỉ cần động một cái, Cấm chế phát tác, lập tức hủy diệt.</w:t>
      </w:r>
    </w:p>
    <w:p>
      <w:pPr>
        <w:pStyle w:val="BodyText"/>
      </w:pPr>
      <w:r>
        <w:t xml:space="preserve">Đây mới là sự thần kỳ thực sự của Thất Tuyệt Liên Hoàn Trận. Chỉ có người may mắn duy nhất thông qua được Đệ nhất và Đệ nhị hoàn mới là người kế thừa thật sự của Thất Tuyệt Liên Hoàn Trận.</w:t>
      </w:r>
    </w:p>
    <w:p>
      <w:pPr>
        <w:pStyle w:val="BodyText"/>
      </w:pPr>
      <w:r>
        <w:t xml:space="preserve">- Hãy nhớ là không thể khởi động trận pháp không có nghĩa là chúng không uy hiếp được ngươi. Nếu trận pháp bị phát hiện, chúng không khởi động được trận pháp, nhưng lại có thể uy hiếp được người có khả năng khởi động trận pháp là ngươi. Do đó, kẻ địch của người khống chế trận pháp không phải bản thân trận pháp mà là những kẻ vô ý xông vào trận pháp. Ở bất cứ hoàn nào cũng như vậy!</w:t>
      </w:r>
    </w:p>
    <w:p>
      <w:pPr>
        <w:pStyle w:val="BodyText"/>
      </w:pPr>
      <w:r>
        <w:t xml:space="preserve">Tần Vô Song khẽ gật đầu, đạo lý này hắn hiểu, nếu lúc này bí mật của Đại Thương Sơn bị phát hiện thì chính là sự uy hiếp rất lớn cho mình.</w:t>
      </w:r>
    </w:p>
    <w:p>
      <w:pPr>
        <w:pStyle w:val="BodyText"/>
      </w:pPr>
      <w:r>
        <w:t xml:space="preserve">Cũng may sơn động bí mật này rất kín đáo, người khác căn bản là rất khó phát hiện ra. Ban đầu Tần Vô Song nếu không phải khi tu luyện Thiên Mạch Ngưng Kình Kiếm vô ý khuấy động linh lực thì có lẽ cả đời này cũng chẳng biết trong Đại Thương Sơn này lại ẩn giấu một sơn động rộng lớn như vậy.</w:t>
      </w:r>
    </w:p>
    <w:p>
      <w:pPr>
        <w:pStyle w:val="BodyText"/>
      </w:pPr>
      <w:r>
        <w:t xml:space="preserve">Trong đầu hắn lúc này còn rất nhiều nghi vấn, nhưng hắn biết giọng nói đó là do Thần thức để lại thì đương nhiên không thể nói chuyện với hắn, mà nó càng không thể trả lời hắn bất cứ điều gì.</w:t>
      </w:r>
    </w:p>
    <w:p>
      <w:pPr>
        <w:pStyle w:val="BodyText"/>
      </w:pPr>
      <w:r>
        <w:t xml:space="preserve">Cũng may giọng nói đó không cố tình chơi trò bí ẩn mà giải thích hết mọi điều.</w:t>
      </w:r>
    </w:p>
    <w:p>
      <w:pPr>
        <w:pStyle w:val="BodyText"/>
      </w:pPr>
      <w:r>
        <w:t xml:space="preserve">- Người may mắn, hãy nhớ, Thất Tuyệt Liên Hoàn Trận, Đệ nhất và Đệ nhị hoàn mới chỉ là bắt đầu. Mỗi hoàn tiếp theo đều sẽ là sự thần kỳ mà ngươi không thể tưởng tượng nổi. Hãy nắm bắt tốt nó! Nếu thật sự ngươi có thể vào được Đệ thất hoàn thì Đại lục Thiên Huyền này sẽ không thể trói buộc bước chân thăng tiến của ngươi nữa. Ha ha…</w:t>
      </w:r>
    </w:p>
    <w:p>
      <w:pPr>
        <w:pStyle w:val="BodyText"/>
      </w:pPr>
      <w:r>
        <w:t xml:space="preserve">Tiếp đó giọng nói lại thay đổi:</w:t>
      </w:r>
    </w:p>
    <w:p>
      <w:pPr>
        <w:pStyle w:val="BodyText"/>
      </w:pPr>
      <w:r>
        <w:t xml:space="preserve">- Nhưng, nếu ngươi không đủ phúc duyên, hoặc mệnh yểu, đừng nói Đệ thất hoàn, liệu có vào được Đệ tứ hoàn hay không cũng là vấn đề lớn! Đương nhiên, Đệ tam hoàn không có vấn đề gì mấy. Cố gắng đi! Hãy nhớ, trước mắt còn rất nhiều điều thú vị, rất nhiều câu đố ngươi phải giải đáp. Có Thất Tuyệt Liên Hoàn Trận này có nghĩa là ngươi có được vô số không gian riêng, có thể đưa hàng đoàn nhân mã tự do di chuyển. Có lẽ mới đầu ngươi không cảm nhận được lợi ích của nó, nhưng sớm muộn sẽ có ngày ngươi nhận ra rằng, Thất Tuyệt Liên Hoàn Trận chính là đại trận cứu mạng!</w:t>
      </w:r>
    </w:p>
    <w:p>
      <w:pPr>
        <w:pStyle w:val="BodyText"/>
      </w:pPr>
      <w:r>
        <w:t xml:space="preserve">Còn có thể đưa cả đoàn nhân mã đi sao? Thật là ngoài sức tưởng tượng! Tần Vô Song vốn chỉ nghĩ liên hoàn trận pháp thuộc lãnh địa riêng chắc là chỉ thuộc về một mình hắn, cũng chỉ cho phép một mình hắn đi qua thôi.</w:t>
      </w:r>
    </w:p>
    <w:p>
      <w:pPr>
        <w:pStyle w:val="BodyText"/>
      </w:pPr>
      <w:r>
        <w:t xml:space="preserve">- Trận pháp ở phía dưới tảng đá xanh, đừng coi thường nó. Ta đã dùng thần lực vô thượng hóa đá một con linh thú mà thành. Đợi khi ngươi đạt đến cảnh giới Cao Linh võ giả, sẽ có thể làm sống lại Cấm chế của ta, từ đó giải được bùa chú, trả lại bản thể cho nó! Bản thể nó gọi là Tử Điện Phần Diệm Thú. Người giải được bùa chú hóa đá cho nó sẽ là chủ nhân của nó! Đây là cơ duyên lớn nhất của Đệ nhị hoàn Thất Tuyệt Liên Hoàn Trận. Con Tử Điện Phần Diệm Thú này thực lực ít nhất tương đương với Linh Võ Đại viên mãn!</w:t>
      </w:r>
    </w:p>
    <w:p>
      <w:pPr>
        <w:pStyle w:val="BodyText"/>
      </w:pPr>
      <w:r>
        <w:t xml:space="preserve">Linh Võ Đại viên mãn? Tần Vô Song há hốc miệng. Là cái khái niệm gì chứ?</w:t>
      </w:r>
    </w:p>
    <w:p>
      <w:pPr>
        <w:pStyle w:val="BodyText"/>
      </w:pPr>
      <w:r>
        <w:t xml:space="preserve">Năm vị Điện chủ Tinh La Điện, bao gồm cả Đại Điện chủ có thực lực tuyệt đối cũng chưa bước qua được cánh cửa cuối cùng để tiến lên Linh Võ Đại viên mãn.</w:t>
      </w:r>
    </w:p>
    <w:p>
      <w:pPr>
        <w:pStyle w:val="BodyText"/>
      </w:pPr>
      <w:r>
        <w:t xml:space="preserve">Thế mà con linh thú này lại có thực lực bằng Linh Võ Đại viên mãn? Linh thú mạnh như vậy lại bị người khác dùng Thạch Hóa Thuật phong ấn ở đây? Thế thì Thạch Hóa Thuật là thủ đoạn biến thái đến mức nào chứ? Còn người thi triển nó thì sao? Bỗng Tần Vô Song cảm thấy mình thật giống ếch ngồi đáy giếng.</w:t>
      </w:r>
    </w:p>
    <w:p>
      <w:pPr>
        <w:pStyle w:val="BodyText"/>
      </w:pPr>
      <w:r>
        <w:t xml:space="preserve">Trước đây hắn nghĩ Tiên Thiên cường giả đã vô cùng lợi hại, theo đuổi cảnh giới Tiên Thiên là mục tiêu cả hai kiếp của hắn. Nhưng đến nay, sau khi thực sự vào cảnh giới Tiên Thiên hắn lại phát hiện, thì ra Tiên Thiên cường giả trong thế giới này thật là nhỏ bé!</w:t>
      </w:r>
    </w:p>
    <w:p>
      <w:pPr>
        <w:pStyle w:val="BodyText"/>
      </w:pPr>
      <w:r>
        <w:t xml:space="preserve">Cảm giác này giống như kiếp trước, một đứa bé từ nông thôn lên huyện thành, được biết tỉnh thành rất lớn, nhưng khi đến tỉnh thành lại biết là còn có kinh thành, mà ngoài kinh thành còn có cả Địa Cầu… Ngoài Địa Cầu còn có Hệ Mặt Trời, dải Ngân Hà, còn cả vũ trụ vô tận.</w:t>
      </w:r>
    </w:p>
    <w:p>
      <w:pPr>
        <w:pStyle w:val="BodyText"/>
      </w:pPr>
      <w:r>
        <w:t xml:space="preserve">Cái cảm giác vô biên giới này có thể hình dung tâm trạng Tần Vô Song lúc này.</w:t>
      </w:r>
    </w:p>
    <w:p>
      <w:pPr>
        <w:pStyle w:val="BodyText"/>
      </w:pPr>
      <w:r>
        <w:t xml:space="preserve">- Người may mắn, chắc chắn ngươi cảm thấy Linh Võ Đại viên mãn rất tuyệt vời phải không? Ha ha, dù là Đại lục Thiên Huyền của các ngươi thì Linh Võ Đại viên mãn cũng chẳng phải cái gì ghê gớm. Ta chọn con Tử Điện Phần Diệm Thú này không phải vì tu vi của nó cao mà là vì nó là Linh thú Thiên phú có thể tăng cấp, không ngừng tiến hóa! Linh thú Thiên phú khác với linh thú bình thường. Trong cơ thể chúng có thiên phú không tầm thường. Thứ thiên phú thần kỳ này là do ông trời ban cho, cũng giống như thiên kiêu chi tử của nhân loại. Linh thú Thiên phú một khi đã tăng cấp thì sẽ không ngừng tiến hóa với tốc độ nhân loại không thể đạt được, cuối cùng trở thành sự tồn tại vô cùng đáng sợ. Ta đã dùng thần quang của mình tẩy lễ cho linh thức của nó, chỉ cần ngươi phá vỡ phong ấn, nó sẽ thần phục ngươi vô điều kiện! Đây chính là cơ duyên lớn nhất mà ta cho ngươi trong Đệ nhị hoàn này. Khi nào ngươi đạt đến Cao Linh Võ Cảnh sẽ có được cơ duyên này!</w:t>
      </w:r>
    </w:p>
    <w:p>
      <w:pPr>
        <w:pStyle w:val="BodyText"/>
      </w:pPr>
      <w:r>
        <w:t xml:space="preserve">Trong lòng Tần Vô Song không biết dâng trào bao nhiêu đợt sóng.</w:t>
      </w:r>
    </w:p>
    <w:p>
      <w:pPr>
        <w:pStyle w:val="BodyText"/>
      </w:pPr>
      <w:r>
        <w:t xml:space="preserve">Mọi việc đến quả thực quá nhanh khiến hắn không thể tiếp nhận hết trong một lúc được. Nghĩ một lúc, quả thật nếu cạnh mình mà có một con linh thú có thể sánh với Võ Linh Đại viên mãn thì dù có gặp phải tình cảnh như ở Bích Phù Sơn nữa thì cũng không đến nỗi thảm hại, bị vây đánh cho không có cơ hội hoàn thủ!</w:t>
      </w:r>
    </w:p>
    <w:p>
      <w:pPr>
        <w:pStyle w:val="BodyText"/>
      </w:pPr>
      <w:r>
        <w:t xml:space="preserve">Lần đầu tiên Tần Vô Song tràn đầy mong muốn có được một con linh thú khế ước. Đồng thời, cũng cảm thấy vô cùng may mắn khi mình trở thành chủ nhân của Thất Tuyệt Liên Hoàn Trận. Cơ duyên như vậy nhất định phải trân trọng vạn lần.</w:t>
      </w:r>
    </w:p>
    <w:p>
      <w:pPr>
        <w:pStyle w:val="BodyText"/>
      </w:pPr>
      <w:r>
        <w:t xml:space="preserve">Ngay khi Tần Vô Song còn đang nghĩ ngợi thì giọng nói kia đã thở dài:</w:t>
      </w:r>
    </w:p>
    <w:p>
      <w:pPr>
        <w:pStyle w:val="BodyText"/>
      </w:pPr>
      <w:r>
        <w:t xml:space="preserve">- Người may mắn, lần này ta chỉ cảnh báo ngươi bấy nhiêu. Nếu như ngươi có thể vào Đệ tam hoàn thì sẽ có nhiều manh mối nữa đang đợi ngươi. Hi vọng lúc đó ngươi vẫn còn sống để tiếp tục nghe lại giọng nói của ta. Đừng khiến ta thất vọng! Đúng rồi, cửa ra khác của sơn động này có vài đạo cơ quan thông thẳng đến chân núi, gần cơ quan có chỉ thị Thần thức của ta. Chỉ cần ngươi nắm bắt được cơ quan thì sẽ khởi động được lối đi tắt, tránh việc mỗi lần lại phải lên lên xuống xuống nơi vách núi, ha ha ha ha…</w:t>
      </w:r>
    </w:p>
    <w:p>
      <w:pPr>
        <w:pStyle w:val="BodyText"/>
      </w:pPr>
      <w:r>
        <w:t xml:space="preserve">Giọng nói của Thần thức nhỏ dần nhỏ dần rồi biến mất.</w:t>
      </w:r>
    </w:p>
    <w:p>
      <w:pPr>
        <w:pStyle w:val="BodyText"/>
      </w:pPr>
      <w:r>
        <w:t xml:space="preserve">Một lúc sau, vầng sáng thần quang kia cũng tan đi, mọi thứ trở lại nguyên dạng. Tảng đá xanh vẫn là một tảng đá xanh, từ bên ngoài đúng là giống một con hung thú đang nằm phục, mắt mở hung dữ, giống như con Thần thú trong thần thoại Thái cổ.</w:t>
      </w:r>
    </w:p>
    <w:p>
      <w:pPr>
        <w:pStyle w:val="BodyText"/>
      </w:pPr>
      <w:r>
        <w:t xml:space="preserve">Tần Vô Song xoa xoa đầu con Tử Điện Phần Diệm Thú cười:</w:t>
      </w:r>
    </w:p>
    <w:p>
      <w:pPr>
        <w:pStyle w:val="BodyText"/>
      </w:pPr>
      <w:r>
        <w:t xml:space="preserve">- Anh bạn, cứ đợi nhé, ta sẽ nhanh chóng giải trừ bùa chú cho ngươi, về sau chúng ta sẽ là chiến hữu rồi, hắc hắc!</w:t>
      </w:r>
    </w:p>
    <w:p>
      <w:pPr>
        <w:pStyle w:val="BodyText"/>
      </w:pPr>
      <w:r>
        <w:t xml:space="preserve">Sau khi được giọng nói Thần thức kia giới thiệu Tần Vô Song cũng không cần phải đi tìm hiểu những nơi khác của sơn động nữa. Hắn biết sơn động này là Đệ nhị hoàn của Thất Tuyệt Liên Hoàn Trận, điều huyền diệu chính là ở đâu đây.</w:t>
      </w:r>
    </w:p>
    <w:p>
      <w:pPr>
        <w:pStyle w:val="BodyText"/>
      </w:pPr>
      <w:r>
        <w:t xml:space="preserve">Nhưng sơn động này rộng như vậy, không khai thác lợi dụng một chút thì thật đáng tiếc! Tần Vô Song đã bắt đầu nghĩ làm sao để khai thác cái sơn động này rồi.</w:t>
      </w:r>
    </w:p>
    <w:p>
      <w:pPr>
        <w:pStyle w:val="BodyText"/>
      </w:pPr>
      <w:r>
        <w:t xml:space="preserve">Hắn đang nghĩ làm thế nào để kết hợp sơn động này với Vương phủ Tần gia. Khi gặp tình huống khẩn cấp, người trong Vương phủ có thể rút lui đến nơi này.</w:t>
      </w:r>
    </w:p>
    <w:p>
      <w:pPr>
        <w:pStyle w:val="BodyText"/>
      </w:pPr>
      <w:r>
        <w:t xml:space="preserve">Giọng nói Thần thức vừa rồi không phải nói cửa ra khác của sơn động này có thể thông trực tiếp xuống chân núi sao?</w:t>
      </w:r>
    </w:p>
    <w:p>
      <w:pPr>
        <w:pStyle w:val="Compact"/>
      </w:pPr>
      <w:r>
        <w:t xml:space="preserve">Ủng hộ chỉ với 1 click và 5s ! (adf.ly/4EmoB)</w:t>
      </w:r>
      <w:r>
        <w:br w:type="textWrapping"/>
      </w:r>
      <w:r>
        <w:br w:type="textWrapping"/>
      </w:r>
    </w:p>
    <w:p>
      <w:pPr>
        <w:pStyle w:val="Heading2"/>
      </w:pPr>
      <w:bookmarkStart w:id="282" w:name="chương-260"/>
      <w:bookmarkEnd w:id="282"/>
      <w:r>
        <w:t xml:space="preserve">260. Chương 26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60: Ngộ ra đạo lý trong sơn độ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hưng Tần Vô Song lúc này chưa vội đi khám phá đường thông đạo đó, nếu nó đã tồn tại thì hắn yên tâm rồi, việc cần làm bây giờ là phải củng cố cảnh giới Trung Linh Võ Cảnh.</w:t>
      </w:r>
    </w:p>
    <w:p>
      <w:pPr>
        <w:pStyle w:val="BodyText"/>
      </w:pPr>
      <w:r>
        <w:t xml:space="preserve">Từ sau khi đột phá, hắn phải liên tục chiến đấu, không có thời gian để củng cố thành quả này. Nhưng lần trước ở trong sơn động, hắn cũng đã hấp thụ không ít linh lực, chỉ là chưa có thời gian dung hợp mà thôi.</w:t>
      </w:r>
    </w:p>
    <w:p>
      <w:pPr>
        <w:pStyle w:val="BodyText"/>
      </w:pPr>
      <w:r>
        <w:t xml:space="preserve">Giờ trở về đây, nơi mà Tần Vô Song cảm thấy an toàn nhất, cả thân thể và tâm hồn hắn đều rất thoải mái, vậy là hắn bắt đầu dung hợp. Ở trong sơn động một ngày, Tần Vô Song lại nhắm mắt lại, đã dung hợp hết linh lực, nhưng hắn lại có vài phần nghi hoặc.</w:t>
      </w:r>
    </w:p>
    <w:p>
      <w:pPr>
        <w:pStyle w:val="BodyText"/>
      </w:pPr>
      <w:r>
        <w:t xml:space="preserve">- Năm đạo ánh sáng kỳ lạ kia có phải linh lực không? Tại sao rõ ràng mình đã cảm thấy chúng đi vào cơ thể nhưng ở đan điền lại không cảm nhận được sự tồn tại của chúng? Lẽ nào những sức mạnh này đều không đi vào đan điền sao?</w:t>
      </w:r>
    </w:p>
    <w:p>
      <w:pPr>
        <w:pStyle w:val="BodyText"/>
      </w:pPr>
      <w:r>
        <w:t xml:space="preserve">Trực giác của Tần Vô Song có thể phán đoán được, thần quang ở sơn động nửa năm trước và thần quang trong Truyền Tống Trận lần này đều có công hiệu vô cùng thần kỳ. Nếu không những vết thương trên người hắn không thể dễ dàng lành lại, cứ như chưa từng bị thương như vậy. Không chỉ thế, sau mỗi lần bị thương hắn đều cảm thấy thể xác và khả năng chống đỡ đều mạnh hơn một chút.</w:t>
      </w:r>
    </w:p>
    <w:p>
      <w:pPr>
        <w:pStyle w:val="BodyText"/>
      </w:pPr>
      <w:r>
        <w:t xml:space="preserve">Cảm giác này tuy không được kiểm chứng cụ thể nhưng quả thật hắn có thể cảm nhận được sự thay đổi của cơ thể.</w:t>
      </w:r>
    </w:p>
    <w:p>
      <w:pPr>
        <w:pStyle w:val="BodyText"/>
      </w:pPr>
      <w:r>
        <w:t xml:space="preserve">- Có lẽ sức mạnh thần kỳ đó chỉ rèn giũa cơ thể và mở rộng đan điền chứ không đi vào nội bộ khí hải đan điền của mình…</w:t>
      </w:r>
    </w:p>
    <w:p>
      <w:pPr>
        <w:pStyle w:val="BodyText"/>
      </w:pPr>
      <w:r>
        <w:t xml:space="preserve">Tần Vô Song nghĩ.</w:t>
      </w:r>
    </w:p>
    <w:p>
      <w:pPr>
        <w:pStyle w:val="BodyText"/>
      </w:pPr>
      <w:r>
        <w:t xml:space="preserve">Hắn đâu có biết ánh sáng năm màu đó căn bản không cùng cấp với linh lực mà hắn đang tu luyện. Nếu nó nhập vào khí hải đan điền thì e là chỉ chút thần lực to bằng hạt cát cũng đủ làm nổ tung đan điền của hắn rồi, thứ thần lực này chỉ cải tạo và không ngừng hoàn thiện cơ thể hắn. Đương nhiên Tần Vô Song lúc này không hề biết điều đó.</w:t>
      </w:r>
    </w:p>
    <w:p>
      <w:pPr>
        <w:pStyle w:val="BodyText"/>
      </w:pPr>
      <w:r>
        <w:t xml:space="preserve">Bế quan trong sơn động mấy ngày, khi đi ra cửa động lần nữa thì hắn phát hiện bên ngoài tuyết đã bao phủ toàn bộ sơn cốc thành một màu trắng xóa.</w:t>
      </w:r>
    </w:p>
    <w:p>
      <w:pPr>
        <w:pStyle w:val="BodyText"/>
      </w:pPr>
      <w:r>
        <w:t xml:space="preserve">Lúc này tuyết rơi ào ào không ngừng, Tần Vô Song đứng ở cửa động, nhìn tuyết rơi giống như đã cảm ngộ ra được điều gì. Hắn tùy ý giơ tay ra tóm lấy bông tuyết. Tuyết rơi vào tay hắn bị hơi nóng làm tan chảy, bốc hơi.</w:t>
      </w:r>
    </w:p>
    <w:p>
      <w:pPr>
        <w:pStyle w:val="BodyText"/>
      </w:pPr>
      <w:r>
        <w:t xml:space="preserve">Tần Vô Song nhìn đám khí kia nghĩ bụng:</w:t>
      </w:r>
    </w:p>
    <w:p>
      <w:pPr>
        <w:pStyle w:val="BodyText"/>
      </w:pPr>
      <w:r>
        <w:t xml:space="preserve">- Bông tuyết này chạm vào tay là lập tức biến thành hơi. Chúng vẫn còn, chỉ là biến thành một trạng thái khác mà thôi… Chiêu thức võ đạo, khi xuất là chiêu này, nhưng khi đánh đến trước mặt lại biến thành chiêu khác, rất khó nắm bắt. Không phải chính là kiếm ý tinh vi của Độc Cô Cửu Kiếm sao? Kiếm ý của Độc Cô Cửu Kiếm quả thực đã bao hàm mọi sự kỳ diệu của thiên nhiên trời đất. Từ xưa, người sáng tạo ra tuyệt thế công pháp có ai không phải là cường giả đại thần thông, đại trí tuệ? Còn ta, giờ chỉ có thể thừa hưởng ân trạch của tiền nhân, sử dụng công pháp tiền nhân sáng tạo ra… Sau này, nếu ta có thể tự mình sáng tạo chiêu thức, tự ngộ chiêu số trong sự biến hóa của trời đất thì mới thật sự không hổ thẹn với hai chữ Tông sư!</w:t>
      </w:r>
    </w:p>
    <w:p>
      <w:pPr>
        <w:pStyle w:val="BodyText"/>
      </w:pPr>
      <w:r>
        <w:t xml:space="preserve">Nghĩ kiếp trước được mọi người xưng tụng là Cổ Võ Đại Tông Sư, thật sự có phần xấu hổ. Tông sư một đời cũng chỉ có thể được gọi ở giới Cổ Võ ở Địa Cầu mà thôi, vào đến cái thế giới này, tu vi Hậu Thiên đỉnh phong cũng chỉ được coi là mới nhập môn mà thôi.</w:t>
      </w:r>
    </w:p>
    <w:p>
      <w:pPr>
        <w:pStyle w:val="BodyText"/>
      </w:pPr>
      <w:r>
        <w:t xml:space="preserve">Tần Vô Song trầm ngâm nhìn những bông tuyết đang rơi trên sơn cốc, tâm tư có chút cảm giác kỳ diệu. Những bông tuyết này, đối với trời đất mà nói cũng chỉ như khách qua đường trong vô vàn chúng sinh mà thôi.</w:t>
      </w:r>
    </w:p>
    <w:p>
      <w:pPr>
        <w:pStyle w:val="BodyText"/>
      </w:pPr>
      <w:r>
        <w:t xml:space="preserve">Chỉ là, tuyết rơi xuống đất thành đống, tồn tại cũng chỉ năm ba ngày, còn đời người, cả trăm năm cũng không thể nói dài hay ngắn, so với thời gian của vũ trụ chỉ là khách qua đường mà thôi. Điều khác biệt duy nhất chỉ là sự khác biệt thời gian làm khách của người này dài, còn người kia lại ngắn hơn.</w:t>
      </w:r>
    </w:p>
    <w:p>
      <w:pPr>
        <w:pStyle w:val="BodyText"/>
      </w:pPr>
      <w:r>
        <w:t xml:space="preserve">- Tu luyện, không phải chính đi ngược lại quy luật của trời đất, tranh giành tuổi thọ với trời đất, để được sống lâu, để tồn tại mãi mãi đó sao? Nhưng trong trời đất này liệu có người nào bất tử chứ?</w:t>
      </w:r>
    </w:p>
    <w:p>
      <w:pPr>
        <w:pStyle w:val="BodyText"/>
      </w:pPr>
      <w:r>
        <w:t xml:space="preserve">Tần Vô Song vô tình lại đưa tay ra hứng lấy một bông tuyết, trong tay lại một lần nữa có những làn khí nhẹ bay lên.</w:t>
      </w:r>
    </w:p>
    <w:p>
      <w:pPr>
        <w:pStyle w:val="BodyText"/>
      </w:pPr>
      <w:r>
        <w:t xml:space="preserve">- Tuyết hóa thành sương, tiếp tục bay lên, vẫn tồn tại trong trời đất. Còn cơ thể nhân loại một khi đã diệt vong thì như cây nến bị thổi tắt, không còn tồn tại nữa. Nói ra thì nhân loại cuối cùng cũng chẳng bằng bông tuyết. Chỉ là bông tuyết chuyển đổi giữa nước và khí, còn sinh mệnh nhân loại, linh hồn, lẽ nào thật sự không thể luân hồi hay sao? Thật sự không có ai thoát được khỏi vòng luân hồi mà tồn tại mãi mãi sao?</w:t>
      </w:r>
    </w:p>
    <w:p>
      <w:pPr>
        <w:pStyle w:val="BodyText"/>
      </w:pPr>
      <w:r>
        <w:t xml:space="preserve">Tần Vô Song cảm thấy, nếu vạn vật trong trời đất đều có luân hồi, nhân loại là một phần của vạn vật thì nên tuân theo nguyên tắc luân hồi đó. Nếu đã có luân hồi thì chắc chắn có những cái không thuộc luân hồi… Suy đoán như thế, nhưng hắn cũng biết mọi thứ chỉ là giả thuyết của hắn mà thôi. Bỗng nhiên ánh mắt hắn chăm chú nhìn bông tuyết trên ngón út đã kết tinh thành băng óng ánh:</w:t>
      </w:r>
    </w:p>
    <w:p>
      <w:pPr>
        <w:pStyle w:val="BodyText"/>
      </w:pPr>
      <w:r>
        <w:t xml:space="preserve">- Sao lại như vậy?</w:t>
      </w:r>
    </w:p>
    <w:p>
      <w:pPr>
        <w:pStyle w:val="BodyText"/>
      </w:pPr>
      <w:r>
        <w:t xml:space="preserve">Tần Vô Song khựng người lại, bàn tay hắn rất nóng, tuyết chạm vào là tan chảy, nhưng tại sao trên ngón út lại kết thành băng?</w:t>
      </w:r>
    </w:p>
    <w:p>
      <w:pPr>
        <w:pStyle w:val="BodyText"/>
      </w:pPr>
      <w:r>
        <w:t xml:space="preserve">Tần Vô Song vội cảm nhận và lập tức hiểu ra vấn đề. Thì ra vừa rồi hắn đã vô tình dùng linh lực thông qua Thủ Thiếu Âm Tâm Kinh. Linh lực của kinh mạch này thuộc âm, là kiếm khí nhất mạch âm nhu hiếm có trong Thiên Mạch Ngưng Kình Kiếm. Vì Thiếu Xung Kiếm không gần với lộ số dương cương mà hắn quen dùng nên hắn rất ít sử dụng.</w:t>
      </w:r>
    </w:p>
    <w:p>
      <w:pPr>
        <w:pStyle w:val="BodyText"/>
      </w:pPr>
      <w:r>
        <w:t xml:space="preserve">Ít sử dụng không có nghĩa là nó vô dụng. Thực tế, Thiếu Xung Kiếm rất linh hoạt, tốc độ nhanh, cũng là một đường kiếm khí cực mạnh.</w:t>
      </w:r>
    </w:p>
    <w:p>
      <w:pPr>
        <w:pStyle w:val="BodyText"/>
      </w:pPr>
      <w:r>
        <w:t xml:space="preserve">Bỗng trong đầu Tần Vô Song có vài chủ ý, chúng rất kỳ quái, nhưng rất sinh động. Hắn lập tức ngồi khoanh chân lại yên tĩnh suy nghĩ.</w:t>
      </w:r>
    </w:p>
    <w:p>
      <w:pPr>
        <w:pStyle w:val="BodyText"/>
      </w:pPr>
      <w:r>
        <w:t xml:space="preserve">Hắn mơ hồ cảm thấy hình như mình đã lĩnh ngộ được điều gì đó. Chính xác hơn là sắp lĩnh ngộ được điều gì đó. Tuy lúc này hắn không thể chắc chắn mọi thứ sẽ đến, nhưng hắn biết chắc chắn sẽ có những nhận thức hoàn toàn mới.</w:t>
      </w:r>
    </w:p>
    <w:p>
      <w:pPr>
        <w:pStyle w:val="BodyText"/>
      </w:pPr>
      <w:r>
        <w:t xml:space="preserve">- Những bông tuyết này vốn là Thủy thuộc tính. Dù với trạng thái tuyết hay sương, hay nước, thì thuộc tính vốn có vẫn là Thủy. Thủy thuộc tính có lẽ cũng không phải loại bá đạo nhất trong năm thuộc tính cơ sở của Ngũ hành, nhưng lại là thứ mềm mại nhất, biến hóa linh hoạt nhất. Chỗ tuyết này kết băng lại trên tay ta đương nhiên là do chịu ảnh hưởng của kiếm khí mà ta đã vô ý sử dụng. Còn ta, có lẽ đã mơ hồ nắm được sự huyền diệu của Thủy thuộc tính. Dung hợp vào kiếm khí lẽ nào chính là công kích mang thuộc tính cơ sở?</w:t>
      </w:r>
    </w:p>
    <w:p>
      <w:pPr>
        <w:pStyle w:val="BodyText"/>
      </w:pPr>
      <w:r>
        <w:t xml:space="preserve">Tần Vô Song nghĩ vậy, kiếm khí bắn ra từ ngón tay lướt qua một vệt nước làm bốc lên một làn sương. Tần Vô Song lắc đầu:</w:t>
      </w:r>
    </w:p>
    <w:p>
      <w:pPr>
        <w:pStyle w:val="BodyText"/>
      </w:pPr>
      <w:r>
        <w:t xml:space="preserve">- Uy lực vẫn chưa đủ, sương tan ra không ngưng tụ, không có tính xuyên thấu.</w:t>
      </w:r>
    </w:p>
    <w:p>
      <w:pPr>
        <w:pStyle w:val="BodyText"/>
      </w:pPr>
      <w:r>
        <w:t xml:space="preserve">Thử lần nữa, vẫn như vậy.</w:t>
      </w:r>
    </w:p>
    <w:p>
      <w:pPr>
        <w:pStyle w:val="BodyText"/>
      </w:pPr>
      <w:r>
        <w:t xml:space="preserve">Một lần, hai lần, ba lần… Tần Vô Song đã luyện công thì không phải chỉ chốc lát.</w:t>
      </w:r>
    </w:p>
    <w:p>
      <w:pPr>
        <w:pStyle w:val="BodyText"/>
      </w:pPr>
      <w:r>
        <w:t xml:space="preserve">Hắn ngồi là ngồi luôn ba ngày ba đêm. Mỗi giây đều hoàn toàn đắm chìm trong lĩnh ngộ về Băng Kiếm Khí. Cuối cùng từ việc nửa hiểu nửa không, hắn đã dần nắm bắt được chút ít và rồi hoàn toàn hiểu được sự tinh túy huyền diệu trong đó.</w:t>
      </w:r>
    </w:p>
    <w:p>
      <w:pPr>
        <w:pStyle w:val="BodyText"/>
      </w:pPr>
      <w:r>
        <w:t xml:space="preserve">Ngón út khẽ động, kiếm khí với hàn ý lạnh thấu xương được bắn ra. Một đạo băng tinh lạnh lẽo bắn thẳng vào con kền kền ở ngoài cửa động.</w:t>
      </w:r>
    </w:p>
    <w:p>
      <w:pPr>
        <w:pStyle w:val="BodyText"/>
      </w:pPr>
      <w:r>
        <w:t xml:space="preserve">Phập!</w:t>
      </w:r>
    </w:p>
    <w:p>
      <w:pPr>
        <w:pStyle w:val="BodyText"/>
      </w:pPr>
      <w:r>
        <w:t xml:space="preserve">Con kền kền bị kiếm khí bắn xuyên qua, đến máu cũng chưa kịp bắn ra, toàn thân đã đông cứng thành băng. Tần Vô Song mừng rỡ:</w:t>
      </w:r>
    </w:p>
    <w:p>
      <w:pPr>
        <w:pStyle w:val="BodyText"/>
      </w:pPr>
      <w:r>
        <w:t xml:space="preserve">- Quả nhiên đòn công kích thuộc tính dung hợp có uy lực mạnh hơn nhiều, so với giai đoạn Sơ Linh Võ Cảnh thì ít nhất phải hơn năm lần trở lên.</w:t>
      </w:r>
    </w:p>
    <w:p>
      <w:pPr>
        <w:pStyle w:val="BodyText"/>
      </w:pPr>
      <w:r>
        <w:t xml:space="preserve">Chẳng trách Sơ Linh võ giả trước mặt Trung Linh võ giả căn bản chẳng thể xuất hiện được kỳ tích gì. Chỉ một tầng cảnh giới mà sức mạnh lại cách nhau xa đến vậy!</w:t>
      </w:r>
    </w:p>
    <w:p>
      <w:pPr>
        <w:pStyle w:val="BodyText"/>
      </w:pPr>
      <w:r>
        <w:t xml:space="preserve">Hắn quả thực rất vui mừng, đây là lần đầu tiên hắn lĩnh ngộ được đòn công kích có thuộc tính huyền diệu đồng thời kết hợp với chiêu thức của bản thân. Lĩnh ngộ như vậy tuy không phải hoàn toàn do mình sáng tạo ra nhưng cũng là bước đầu trên con đường tự ngộ.</w:t>
      </w:r>
    </w:p>
    <w:p>
      <w:pPr>
        <w:pStyle w:val="BodyText"/>
      </w:pPr>
      <w:r>
        <w:t xml:space="preserve">Tu luyện võ học, bất cứ bí tịch, bất cứ chiêu thức nào cũng không phải là bất di bất dịch. Có biến số hay không, không phải ở chiêu thức mà là ở người sử dụng chiêu thức đó. Tần Vô Song quan sát tuyết mà tự ngộ ra, đó là một lẽ.</w:t>
      </w:r>
    </w:p>
    <w:p>
      <w:pPr>
        <w:pStyle w:val="BodyText"/>
      </w:pPr>
      <w:r>
        <w:t xml:space="preserve">- Đạo kiếm khí này vốn tên là Thiếu Xung Kiếm, sau khi dung hợp Thủy thuộc tính biến dị thì có thể gọi là Băng Kiếm Khí.</w:t>
      </w:r>
    </w:p>
    <w:p>
      <w:pPr>
        <w:pStyle w:val="BodyText"/>
      </w:pPr>
      <w:r>
        <w:t xml:space="preserve">Tần Vô Song đặt tiên cho chiêu thức này. Sau khi lĩnh ngộ được Băng Kiếm Khí, tâm trạng Tần Vô Song thoải mái hơn hẳn.</w:t>
      </w:r>
    </w:p>
    <w:p>
      <w:pPr>
        <w:pStyle w:val="BodyText"/>
      </w:pPr>
      <w:r>
        <w:t xml:space="preserve">Nhẩm tính ngày giờ, đã về sơn động cũng mấy ngày rồi, hắn rất muốn biết lúc này thế giới bên ngoài đã có thay đổi gì rồi.</w:t>
      </w:r>
    </w:p>
    <w:p>
      <w:pPr>
        <w:pStyle w:val="BodyText"/>
      </w:pPr>
      <w:r>
        <w:t xml:space="preserve">Điều hắn quan tâm nhất vẫn là những đồng môn ở Tinh La Điện, liệu họ có chạy thoát không? Theo tính toán, nếu nghe thấy tiếng huýt sáo lập tức rút lui ngay thì vẫn rất có hi vọng sống sót. Chỉ là không biết lúc đó họ lựa chọn thế nào.</w:t>
      </w:r>
    </w:p>
    <w:p>
      <w:pPr>
        <w:pStyle w:val="BodyText"/>
      </w:pPr>
      <w:r>
        <w:t xml:space="preserve">Nhưng hiện nay dù hắn có lo lắng thế nào thì cũng không thể thay đổi được hiện thức. Tần Vô Song quyết định phải mở cơ quan nối giữa sơn động này với chân núi trước rồi tính chuyện khác sau.</w:t>
      </w:r>
    </w:p>
    <w:p>
      <w:pPr>
        <w:pStyle w:val="BodyText"/>
      </w:pPr>
      <w:r>
        <w:t xml:space="preserve">- Có lẽ bây giờ, với người ở bên ngoài kia, mình đã chết rồi nhỉ?</w:t>
      </w:r>
    </w:p>
    <w:p>
      <w:pPr>
        <w:pStyle w:val="BodyText"/>
      </w:pPr>
      <w:r>
        <w:t xml:space="preserve">Tần Vô Song tự giễu, hắn cũng cảm thấy lần này có thể sống sót được quả thực có chút may mắn, có chút bất ngờ.</w:t>
      </w:r>
    </w:p>
    <w:p>
      <w:pPr>
        <w:pStyle w:val="BodyText"/>
      </w:pPr>
      <w:r>
        <w:t xml:space="preserve">Nhưng hắn không muốn kéo dài quá lâu, nghĩ đến tỷ tỷ mình giờ đã có thai, vạn nhất tin tức truyền đến Vương phủ Tần gia, tỷ tỷ đau lòng quá độ mà tổn hại đến thai nhi thì thật không phải. Vì thế hắn đã quyết định, sau khi đã quen với những cơ quan này thì xuống núi, ẩn cư ở Vương phủ một thời gian xem tình hình bên ngoài thế nào rồi tính tiếp.</w:t>
      </w:r>
    </w:p>
    <w:p>
      <w:pPr>
        <w:pStyle w:val="BodyText"/>
      </w:pPr>
      <w:r>
        <w:t xml:space="preserve">Chuyện lần này, dù thế nào thì Đế quốc Thiên Trì cũng không thoát khỏi có liên quan. Tần Vô Song muốn xem xem những nhân vật cao cấp trong Tinh La Điện rốt cuộc có thái độ ra sao với việc này.</w:t>
      </w:r>
    </w:p>
    <w:p>
      <w:pPr>
        <w:pStyle w:val="Compact"/>
      </w:pPr>
      <w:r>
        <w:t xml:space="preserve">Ủng hộ chỉ với 1 click và 5s ! (adf.ly/4EmoB)</w:t>
      </w:r>
      <w:r>
        <w:br w:type="textWrapping"/>
      </w:r>
      <w:r>
        <w:br w:type="textWrapping"/>
      </w:r>
    </w:p>
    <w:p>
      <w:pPr>
        <w:pStyle w:val="Heading2"/>
      </w:pPr>
      <w:bookmarkStart w:id="283" w:name="chương-261"/>
      <w:bookmarkEnd w:id="283"/>
      <w:r>
        <w:t xml:space="preserve">261. Chương 26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61: Nộ hỏa đầy trờ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rận chiến Bích Phù Sơn có thể nói là kinh thiên động địa. Dãy sơn mạch Bích Phù Sơn lớn như vậy mà chỉ trong một khắc đã tan thành khói bụi. Tin này lập tức phát tán đi khắp nơi. Không chỉ gây náo loạn cho ba Đế quốc lớn ở vùng phía Đông, mà còn truyền đến các nước khác nữa.</w:t>
      </w:r>
    </w:p>
    <w:p>
      <w:pPr>
        <w:pStyle w:val="BodyText"/>
      </w:pPr>
      <w:r>
        <w:t xml:space="preserve">Dù gì một dãy sơn mạch vạn dặm nói mất là mất, biến cố thế này, trong lịch sử Đại lục Thiên Huyền có thể nói ra rất hiếm có.</w:t>
      </w:r>
    </w:p>
    <w:p>
      <w:pPr>
        <w:pStyle w:val="BodyText"/>
      </w:pPr>
      <w:r>
        <w:t xml:space="preserve">Bọn người Vi Dực thoát nạn vui mừng khôn tả, cũng rất thương tiếc cho sự hi sinh của Tần Vô Song. Võ Thánh hộ quốc Tôn Vô Mi của Ba Thục Quốc thì càng khủng hoảng hơn.</w:t>
      </w:r>
    </w:p>
    <w:p>
      <w:pPr>
        <w:pStyle w:val="BodyText"/>
      </w:pPr>
      <w:r>
        <w:t xml:space="preserve">Dù nói thế nào, đệ nhất Đệ tử Trung tâm của Tinh La Điện vong mạng trong lãnh thổ Ba Thục Quốc hắn, nguyên nhân lại vì tấm bản đồ mà hắn cung cấp, Tôn Vô Mi hắn có trăm cái miệng cũng không khó mà giải thích được.</w:t>
      </w:r>
    </w:p>
    <w:p>
      <w:pPr>
        <w:pStyle w:val="BodyText"/>
      </w:pPr>
      <w:r>
        <w:t xml:space="preserve">Cũng may Vi Dực vẫn còn bình tĩnh, lập tức phong tỏa tin tức, cảnh cáo Tôn Vô Mi không được truyền ra ngoài bất cứ tin tức gì về Tần Vô Song. Còn chín đệ tử bọn họ cũng giữ kín miệng, bí mật bẩm báo lên Tinh La Điện.</w:t>
      </w:r>
    </w:p>
    <w:p>
      <w:pPr>
        <w:pStyle w:val="BodyText"/>
      </w:pPr>
      <w:r>
        <w:t xml:space="preserve">o0o</w:t>
      </w:r>
    </w:p>
    <w:p>
      <w:pPr>
        <w:pStyle w:val="BodyText"/>
      </w:pPr>
      <w:r>
        <w:t xml:space="preserve">Sự việc khẩn cấp, đương nhiên là phải truyền tin cấp tốc. Khi tin đến được tay Trác Bất Đàn, một người vốn luôn vững vàng như hắn nghe thấy mà cũng chết sững người:</w:t>
      </w:r>
    </w:p>
    <w:p>
      <w:pPr>
        <w:pStyle w:val="BodyText"/>
      </w:pPr>
      <w:r>
        <w:t xml:space="preserve">- Tần Vô Song đã chết?</w:t>
      </w:r>
    </w:p>
    <w:p>
      <w:pPr>
        <w:pStyle w:val="BodyText"/>
      </w:pPr>
      <w:r>
        <w:t xml:space="preserve">Trác Bất Đàn chỉ cảm thấy như bị một đòn đánh mạnh vào ngực. Cái tin này quả thực quá chấn động, thật khó để người ta chấp nhận.</w:t>
      </w:r>
    </w:p>
    <w:p>
      <w:pPr>
        <w:pStyle w:val="BodyText"/>
      </w:pPr>
      <w:r>
        <w:t xml:space="preserve">Trác Bất Đàn hắn cho rằng Tần Vô Song không phải người phúc thiếu mệnh bạc, mà ngược lại là người sống thọ, có phúc tướng. Giờ sao lại chết trong một lần đi làm nhiệm vụ thế này? Thật hoang đường! Nhưng đây là tin tình báo hỏa tốc từ mười vạn dặm, không thể nào là giả được!</w:t>
      </w:r>
    </w:p>
    <w:p>
      <w:pPr>
        <w:pStyle w:val="BodyText"/>
      </w:pPr>
      <w:r>
        <w:t xml:space="preserve">Trác Bất Đàn đau lòng vô cùng. Mọi kế hoạch, mục tiêu, đầu tư lâu dài của hắn, toàn bộ đã tuyên cáo sụp đổ sau cái biến cố bất ngờ kia. Cái gì mà song tinh huy hoàng, thì ra chỉ là một cái bong bóng đẹp mắt, chạm nhẹ là vỡ tan.</w:t>
      </w:r>
    </w:p>
    <w:p>
      <w:pPr>
        <w:pStyle w:val="BodyText"/>
      </w:pPr>
      <w:r>
        <w:t xml:space="preserve">- Bảo ta phải ăn nói với Lão Nhị thế nào đây?</w:t>
      </w:r>
    </w:p>
    <w:p>
      <w:pPr>
        <w:pStyle w:val="BodyText"/>
      </w:pPr>
      <w:r>
        <w:t xml:space="preserve">Nghĩ đến sự coi trọng, niềm kỳ vọng của Truân Trung Trì đối với Tần Vô Song, giờ đột nhiên đi nói với hắn là Tần Vô Song đã anh dũng hi sinh, liệu hắn có phát điên không?</w:t>
      </w:r>
    </w:p>
    <w:p>
      <w:pPr>
        <w:pStyle w:val="BodyText"/>
      </w:pPr>
      <w:r>
        <w:t xml:space="preserve">Tệ nhất là các đệ tử khác đều không bị sao, chỉ có mình Tần Vô Song là mất mạng, điều này e là càng khiến Truân Trung Trì không thể chấp nhận nổi.</w:t>
      </w:r>
    </w:p>
    <w:p>
      <w:pPr>
        <w:pStyle w:val="BodyText"/>
      </w:pPr>
      <w:r>
        <w:t xml:space="preserve">Nhưng dù có chấp nhận được hay không thì Trác Bất Đàn cũng không được có bất cứ do dự nào, hắn phải lập tức tập hợp tất cả các Điện chủ đến ngay Bích Phù Sơn.</w:t>
      </w:r>
    </w:p>
    <w:p>
      <w:pPr>
        <w:pStyle w:val="BodyText"/>
      </w:pPr>
      <w:r>
        <w:t xml:space="preserve">Giờ hắn rất hối hận, không nên sai Đệ tử Trung tâm đi làm chuyện này. Hắn đã đánh giá thấp sự nghiêm trọng của nó.</w:t>
      </w:r>
    </w:p>
    <w:p>
      <w:pPr>
        <w:pStyle w:val="BodyText"/>
      </w:pPr>
      <w:r>
        <w:t xml:space="preserve">Nhưng trong lòng Trác Bất Đàn cũng đầy mối nghi hoặc:</w:t>
      </w:r>
    </w:p>
    <w:p>
      <w:pPr>
        <w:pStyle w:val="BodyText"/>
      </w:pPr>
      <w:r>
        <w:t xml:space="preserve">- Bích Phù Sơn đang yên đang lành sao lại đột nhiên bị san bằng thành bình địa vậy? Lẽ nào có địa chấn hay địa mạch đứt gãy?</w:t>
      </w:r>
    </w:p>
    <w:p>
      <w:pPr>
        <w:pStyle w:val="BodyText"/>
      </w:pPr>
      <w:r>
        <w:t xml:space="preserve">Suy đoán thì đương nhiên chẳng thể có được đáp án chính xác, hắn quyết định lập tức đến hiện trường xem sao, bèn đi ngay đến Thanh Vân Điện.</w:t>
      </w:r>
    </w:p>
    <w:p>
      <w:pPr>
        <w:pStyle w:val="BodyText"/>
      </w:pPr>
      <w:r>
        <w:t xml:space="preserve">Bất luận Truân Trung Trì có phản ứng thế nào thì hắn cũng phải nói sự thật. Tiếp nhận được thì tiếp nhận, không tiếp nhận được cũng phải tiếp nhận. Dù sao Tinh La Điện vẫn phải tiếp tục tồn tại, vẫn còn chín Đệ tử Trung tâm chưa về.</w:t>
      </w:r>
    </w:p>
    <w:p>
      <w:pPr>
        <w:pStyle w:val="BodyText"/>
      </w:pPr>
      <w:r>
        <w:t xml:space="preserve">o0o</w:t>
      </w:r>
    </w:p>
    <w:p>
      <w:pPr>
        <w:pStyle w:val="BodyText"/>
      </w:pPr>
      <w:r>
        <w:t xml:space="preserve">Truân Trung Trì nghe tin từ Trác Bất Đàn ban đầu như bị điểm huyệt, ngẩn người ra rồi cười như bị ma nhập:</w:t>
      </w:r>
    </w:p>
    <w:p>
      <w:pPr>
        <w:pStyle w:val="BodyText"/>
      </w:pPr>
      <w:r>
        <w:t xml:space="preserve">- Đừng đùa nữa chứ, Bích Phù Sơn to lớn như thế cũng chỉ là để trồng dược liệu, có mấy kẻ đủ bản lĩnh có thể uy hiếp đến tính mạng Tần Vô Song chứ?</w:t>
      </w:r>
    </w:p>
    <w:p>
      <w:pPr>
        <w:pStyle w:val="BodyText"/>
      </w:pPr>
      <w:r>
        <w:t xml:space="preserve">Truân Trung Trì không tin. Hắn rất tin vào đệ tử của mình, hắn chưa bao giờ cho rằng Tần Vô Song là kẻ yểu mệnh. Hắn cảm thấy sau này Tần Vô Song chắc chắn sẽ kế thừa Thanh Vân Điện, thậm chí tiếp quản cả Tinh La Điện.</w:t>
      </w:r>
    </w:p>
    <w:p>
      <w:pPr>
        <w:pStyle w:val="BodyText"/>
      </w:pPr>
      <w:r>
        <w:t xml:space="preserve">- Lão Nhị, bất luận ngươi có chấp nhận được hay không thì ta cũng phải nói, tin này là do chín gã đệ tử truyền về, giờ chúng ta nhất định phải đến Bích Phù Sơn xem sao. Tần Vô Song xảy ra chuyện không chỉ là vấn đề kẻ địch rất mạnh mà nguyên nhân lớn hơn là…</w:t>
      </w:r>
    </w:p>
    <w:p>
      <w:pPr>
        <w:pStyle w:val="BodyText"/>
      </w:pPr>
      <w:r>
        <w:t xml:space="preserve">Trác Bất Đàn ngập ngừng, cuối cùng vẫn nói ra tin Bích Phù Sơn bị sụp đổ. Mà tin này có thể nói hiện nay là tuyệt đối cơ mật, chưa được truyền ra ngoài. Hắn vừa nói ra, Truân Trung Trì đã như sững đờ người, thất thanh nói:</w:t>
      </w:r>
    </w:p>
    <w:p>
      <w:pPr>
        <w:pStyle w:val="BodyText"/>
      </w:pPr>
      <w:r>
        <w:t xml:space="preserve">- Đại Điện chủ nói thật hay đùa vậy?</w:t>
      </w:r>
    </w:p>
    <w:p>
      <w:pPr>
        <w:pStyle w:val="BodyText"/>
      </w:pPr>
      <w:r>
        <w:t xml:space="preserve">Bây giờ, dù là người mạnh mẽ như Truân Trung Trì thì giọng nói bất giác cũng run run, hắn đã cảm nhận được sự khủng hoảng không thể gọi tên, sự tuyệt vọng vô bờ bến…</w:t>
      </w:r>
    </w:p>
    <w:p>
      <w:pPr>
        <w:pStyle w:val="BodyText"/>
      </w:pPr>
      <w:r>
        <w:t xml:space="preserve">- Lão Nhị, chuyện này ta sao có thể đùa được chứ? Dù tình hình thế nào thì chúng ta cũng phải đến đó xem sao. Có lẽ Vô Song còn có hi vọng sống sót!</w:t>
      </w:r>
    </w:p>
    <w:p>
      <w:pPr>
        <w:pStyle w:val="BodyText"/>
      </w:pPr>
      <w:r>
        <w:t xml:space="preserve">Trác Bất Đàn nói.</w:t>
      </w:r>
    </w:p>
    <w:p>
      <w:pPr>
        <w:pStyle w:val="BodyText"/>
      </w:pPr>
      <w:r>
        <w:t xml:space="preserve">Câu nói này lập tức khiến toàn thân Truân Trung Trì run lên, biến đau thương thành sức mạnh, hắn gật đầu:</w:t>
      </w:r>
    </w:p>
    <w:p>
      <w:pPr>
        <w:pStyle w:val="BodyText"/>
      </w:pPr>
      <w:r>
        <w:t xml:space="preserve">- Đúng vậy, sống thấy người, chết phải thấy xác! Ta không tin! Vô Song đâu phải người đoản mệnh!</w:t>
      </w:r>
    </w:p>
    <w:p>
      <w:pPr>
        <w:pStyle w:val="BodyText"/>
      </w:pPr>
      <w:r>
        <w:t xml:space="preserve">Nói rồi hắn chỉnh lại quần áo nói:</w:t>
      </w:r>
    </w:p>
    <w:p>
      <w:pPr>
        <w:pStyle w:val="BodyText"/>
      </w:pPr>
      <w:r>
        <w:t xml:space="preserve">- Đại Điện chủ đi thông báo cho các vị Điện chủ khác, ta đi trước!</w:t>
      </w:r>
    </w:p>
    <w:p>
      <w:pPr>
        <w:pStyle w:val="BodyText"/>
      </w:pPr>
      <w:r>
        <w:t xml:space="preserve">Lòng dạ Truân Trung Trì lúc này như có lửa đốt, không kịp dặn dò môn hạ đệ tử gì hết đã vội vàng phóng đi. Giờ phút trong đầu hắn chỉ có một ý nghĩ là phải nhanh chóng đến biên giới Ba Thục Quốc. Bất luận sống chết cũng phải tra cho rõ ràng đầu đuôi ngọn ngành. Sống thấy người, chết phải thấy xác. Nếu xác định Tần Vô Song đã chết thì hành động tiếp theo chính là báo thù! Không chần chừ, cũng chẳng có bất cứ lý do nào hết chỉ có hai chữ lạnh như băng - Báo thù!</w:t>
      </w:r>
    </w:p>
    <w:p>
      <w:pPr>
        <w:pStyle w:val="BodyText"/>
      </w:pPr>
      <w:r>
        <w:t xml:space="preserve">Bất luận đối thủ là kẻ nào, bất luận hắn có thân phận ra sao, đến từ đâu, chỉ cần hắn bị Truân Trung Trì này điều tra ra, những kẻ có liên quan đừng có mơ thoát tội! Nộ hỏa trong lòng Truân Trung Trì lúc này cũng như dòng thác lớn hùng vĩ, không thể nào chặn đứng.</w:t>
      </w:r>
    </w:p>
    <w:p>
      <w:pPr>
        <w:pStyle w:val="BodyText"/>
      </w:pPr>
      <w:r>
        <w:t xml:space="preserve">Trác Bất Đàn thấy Truân Trung Trì nộ phí bừng bừng đi như vậy cũng thấy lo, sợ Truân Trung Trì bị thù hận làm mờ mắt rồi bị kẻ địch ám hại. Cho nên hắn cũng nhanh chóng triệu tập các vị Điện chủ khác, nói qua tình hình rồi tạm bàn giao việc ở Tinh La Điện cho các Điện tiền Sứ giả cùng với các vị Pháp vương.</w:t>
      </w:r>
    </w:p>
    <w:p>
      <w:pPr>
        <w:pStyle w:val="BodyText"/>
      </w:pPr>
      <w:r>
        <w:t xml:space="preserve">Năm vị Điện chủ, một trước bốn sau, lại cùng vào cuộc.</w:t>
      </w:r>
    </w:p>
    <w:p>
      <w:pPr>
        <w:pStyle w:val="BodyText"/>
      </w:pPr>
      <w:r>
        <w:t xml:space="preserve">Tuy họ không công bố tin tức cụ thể nhưng các Pháp vương Trưởng lão và Điện tiền Sứ giả đều nhận ra rằng có lẽ Bích Phù Sơn đã xảy ra chuyện đại sự rồi, nếu không thì không thể có chuyện cả năm vị Điện chủ đều xuất mã được!</w:t>
      </w:r>
    </w:p>
    <w:p>
      <w:pPr>
        <w:pStyle w:val="BodyText"/>
      </w:pPr>
      <w:r>
        <w:t xml:space="preserve">o0o</w:t>
      </w:r>
    </w:p>
    <w:p>
      <w:pPr>
        <w:pStyle w:val="BodyText"/>
      </w:pPr>
      <w:r>
        <w:t xml:space="preserve">Truân Trung Trì đến trước tiên, thấy chín gã đệ tử đang dựng trại ở trấn Tử Vân, nộ khí liền bốc lên:</w:t>
      </w:r>
    </w:p>
    <w:p>
      <w:pPr>
        <w:pStyle w:val="BodyText"/>
      </w:pPr>
      <w:r>
        <w:t xml:space="preserve">- Các ngươi làm đồng môn như thế hả? Để hắn một mình mạo hiểm, các ngươi thì ham sống sợ chết trốn ở đây! Nói ra ngoài thể diện của Tinh La Điện còn đâu nữa?</w:t>
      </w:r>
    </w:p>
    <w:p>
      <w:pPr>
        <w:pStyle w:val="BodyText"/>
      </w:pPr>
      <w:r>
        <w:t xml:space="preserve">Truân Trung Trì bình thường rất ít khi trách mắng các đệ tử, đặc biệt là các đệ tử bản môn, càng hiếm dùng những lời lẽ gay gắt. Chỉ là hung tin về Tần Vô Song đã khiến hắn quả thật đã mất bình tĩnh, ngữ khí đương nhiên cũng nặng nề hơn.</w:t>
      </w:r>
    </w:p>
    <w:p>
      <w:pPr>
        <w:pStyle w:val="BodyText"/>
      </w:pPr>
      <w:r>
        <w:t xml:space="preserve">- Chu Phù, ngươi nói đi, rốt cuộc là đã xảy ra chuyện gì?</w:t>
      </w:r>
    </w:p>
    <w:p>
      <w:pPr>
        <w:pStyle w:val="BodyText"/>
      </w:pPr>
      <w:r>
        <w:t xml:space="preserve">Bình thường Truân Trung Trì đều gọi Chu Phù là Phù nhi, lúc này lại gọi trực tiếp như vậy, có thể là nói là sự phẫn nộ trong lòng đã lên đến đỉnh điểm.</w:t>
      </w:r>
    </w:p>
    <w:p>
      <w:pPr>
        <w:pStyle w:val="BodyText"/>
      </w:pPr>
      <w:r>
        <w:t xml:space="preserve">Mấy ngày nay Chu Phù cũng đã chuẩn bị tinh thần chịu mắng, mấy lần nàng đi tuần tra quanh Bích Phù Sơn, trừ đống tàn tích ra kia thì chẳng có được chút dấu vết gì.</w:t>
      </w:r>
    </w:p>
    <w:p>
      <w:pPr>
        <w:pStyle w:val="BodyText"/>
      </w:pPr>
      <w:r>
        <w:t xml:space="preserve">Chu Phù đau lòng không kém gì Truân Trung Trì, kỳ vọng của cô với Tần Vô Song về ý nghĩa tuy không giống với Truân Trung Trì nhưng bản chất thì cũng gần như nhau, đều là hi vọng Tần Vô Song sẽ trở thành trụ cột, gánh vác tương lai của Thanh Vân Điện, thậm chí trở thành người đứng đầu của Tinh La Điện.</w:t>
      </w:r>
    </w:p>
    <w:p>
      <w:pPr>
        <w:pStyle w:val="BodyText"/>
      </w:pPr>
      <w:r>
        <w:t xml:space="preserve">Nhưng cô nàng lại giương mắt nhìn Vô Song sư đệ gặp nạn mà không làm gì được. Hai mắt đã khóc đến sưng cả lên, Chu Phù vừa khóc vừa kể lại ngọn ngành.</w:t>
      </w:r>
    </w:p>
    <w:p>
      <w:pPr>
        <w:pStyle w:val="BodyText"/>
      </w:pPr>
      <w:r>
        <w:t xml:space="preserve">Truân Trung Trì nghe mà cơ mặt cứ giật liên hồi, ánh mắt lóe lên những tia lửa chưa từng có, người khác khó lòng biết được trong đầu hắn đang nghĩ gì.</w:t>
      </w:r>
    </w:p>
    <w:p>
      <w:pPr>
        <w:pStyle w:val="BodyText"/>
      </w:pPr>
      <w:r>
        <w:t xml:space="preserve">Dù là Vi Dực, nhìn nét mặt đó của Nhị Điện chủ cũng thấy bất an. Hắn biết Nhị Điện chủ trước nay nổi tiếng là bao che cho những lỗi lầm của đệ tử, nay Tần Vô Song xảy ra chuyện, trong lúc giận dữ đã giận lây sang những người khác. Uy thế này không thể xem thường. Phải biết là trong Tinh La Điện, ngay cả Đại Điện chủ Trác Bất Đàn cũng có lúc phải thỏa hiệp với vị Nhị Điện chủ này, có thể thấy thực lực và địa vị của Nhị Điện chủ đến mức nào!</w:t>
      </w:r>
    </w:p>
    <w:p>
      <w:pPr>
        <w:pStyle w:val="BodyText"/>
      </w:pPr>
      <w:r>
        <w:t xml:space="preserve">Quan trọng nhất là, đối với cái chết của Tần Vô Song, bọn họ cũng rất day dứt, tự trách bản thân. Mười người cùng đi mà chín người bọn họ không sao, chỉ có mình Tần Vô Song là không còn. Họ vẫn luôn muốn giải thích nhưng cảm thấy bất cứ lời nói nào cũng là thừa hết. Thực tế là, Tần Vô Song gặp nạn, còn bọn họ thì vẫn sống.</w:t>
      </w:r>
    </w:p>
    <w:p>
      <w:pPr>
        <w:pStyle w:val="BodyText"/>
      </w:pPr>
      <w:r>
        <w:t xml:space="preserve">Truân Trung Trì nghe Chu Phù nói xong thì sắc mặt dịu lại một chút. Truân Trung Trì cũng không phải người không biết lý lẽ, nghe Chu Phù nói như vậy thì cái chết của Tần Vô Song quả thật không liên quan nhiều đến họ.</w:t>
      </w:r>
    </w:p>
    <w:p>
      <w:pPr>
        <w:pStyle w:val="BodyText"/>
      </w:pPr>
      <w:r>
        <w:t xml:space="preserve">Theo giao hẹn đó, nếu Tần Vô Song đã cảnh báo, vậy thì vì bảo tồn huyết mạch tương lai cho Tinh La Điện, bọn họ lựa chọn rút lui là không hề sai.</w:t>
      </w:r>
    </w:p>
    <w:p>
      <w:pPr>
        <w:pStyle w:val="BodyText"/>
      </w:pPr>
      <w:r>
        <w:t xml:space="preserve">Vậy thì là lỗi của ai? Kẻ địch!</w:t>
      </w:r>
    </w:p>
    <w:p>
      <w:pPr>
        <w:pStyle w:val="BodyText"/>
      </w:pPr>
      <w:r>
        <w:t xml:space="preserve">Kẻ địch là ai?</w:t>
      </w:r>
    </w:p>
    <w:p>
      <w:pPr>
        <w:pStyle w:val="BodyText"/>
      </w:pPr>
      <w:r>
        <w:t xml:space="preserve">Truân Trung Trì giận dữ hỏi:</w:t>
      </w:r>
    </w:p>
    <w:p>
      <w:pPr>
        <w:pStyle w:val="BodyText"/>
      </w:pPr>
      <w:r>
        <w:t xml:space="preserve">- Bích Phù Sơn bị san bằng, Vô Song bị địch vây đánh mà chết, kẻ địch của nó cũng thịt nát xương tan rồi. Nhưng chuyện này chưa phải đã hết. Đây có phải là người đến từ Đế quốc Thiên Trì không? Các ngươi có đầu mối gì không?</w:t>
      </w:r>
    </w:p>
    <w:p>
      <w:pPr>
        <w:pStyle w:val="BodyText"/>
      </w:pPr>
      <w:r>
        <w:t xml:space="preserve">Vi Dực thận trọng nói:</w:t>
      </w:r>
    </w:p>
    <w:p>
      <w:pPr>
        <w:pStyle w:val="BodyText"/>
      </w:pPr>
      <w:r>
        <w:t xml:space="preserve">- Chỉ còn lại thi thể của một tên. Bọn con đều không biết, Võ Thánh hộ quốc của Ba Thục Quốc cũng không biết.</w:t>
      </w:r>
    </w:p>
    <w:p>
      <w:pPr>
        <w:pStyle w:val="BodyText"/>
      </w:pPr>
      <w:r>
        <w:t xml:space="preserve">- Để ta xem!</w:t>
      </w:r>
    </w:p>
    <w:p>
      <w:pPr>
        <w:pStyle w:val="BodyText"/>
      </w:pPr>
      <w:r>
        <w:t xml:space="preserve">Truân Trung Trì hét lên.</w:t>
      </w:r>
    </w:p>
    <w:p>
      <w:pPr>
        <w:pStyle w:val="BodyText"/>
      </w:pPr>
      <w:r>
        <w:t xml:space="preserve">Vi Dực lập tức ra sau doanh trại, cho người kéo thi thể của gã áo bào xám ra nói:</w:t>
      </w:r>
    </w:p>
    <w:p>
      <w:pPr>
        <w:pStyle w:val="BodyText"/>
      </w:pPr>
      <w:r>
        <w:t xml:space="preserve">- Kẻ này có một con linh thú khế ước, tên hình như là Tiểu Phong!</w:t>
      </w:r>
    </w:p>
    <w:p>
      <w:pPr>
        <w:pStyle w:val="BodyText"/>
      </w:pPr>
      <w:r>
        <w:t xml:space="preserve">- Trần Quân! Trưởng lão của Thiên Cơ Tông!</w:t>
      </w:r>
    </w:p>
    <w:p>
      <w:pPr>
        <w:pStyle w:val="BodyText"/>
      </w:pPr>
      <w:r>
        <w:t xml:space="preserve">Mắt Truân Trung Trì rực lửa, tay đánh ra một luồng sức mạnh làm cho cái xác nổ tung, Truân Trung Trì gầm lên:</w:t>
      </w:r>
    </w:p>
    <w:p>
      <w:pPr>
        <w:pStyle w:val="BodyText"/>
      </w:pPr>
      <w:r>
        <w:t xml:space="preserve">- Thiên Cơ Tông, quả nhiên là chuyện tốt mà Thiên Cơ Tông làm! Tinh La Điện chúng ta không động gì đến các chúng mà chúng lại giây vào chúng ta trước!</w:t>
      </w:r>
    </w:p>
    <w:p>
      <w:pPr>
        <w:pStyle w:val="BodyText"/>
      </w:pPr>
      <w:r>
        <w:t xml:space="preserve">Truân Trung Trì nói đầy phẫn uất, hận một nổi không thể lập tức xông đến Đế quốc Thiên Trì, giết cho bằng sạch Thiên Cơ Tông cho sướng tay! Nhưng dù vậy, lẽ nào lại ngăn được nộ hỏa của hắn? Có điều, ý nghĩ manh động đó của hắn cuối cùng bị Trác Bất Đàn theo kịp đến chặn lại.</w:t>
      </w:r>
    </w:p>
    <w:p>
      <w:pPr>
        <w:pStyle w:val="BodyText"/>
      </w:pPr>
      <w:r>
        <w:t xml:space="preserve">- Lão Nhị, Thiên Cơ Tông cũng giống Tinh La Điện chúng ta, đều là Đại tông môn kế thừa hàng nghìn năm. Với sức của ta và ngươi mà manh động chắc chắn rất khó thành công. Chuyện này vẫn nên tính kế lâu dài thì hơn!</w:t>
      </w:r>
    </w:p>
    <w:p>
      <w:pPr>
        <w:pStyle w:val="BodyText"/>
      </w:pPr>
      <w:r>
        <w:t xml:space="preserve">Trác Bất Đàn biết lúc này vẫn phải lấy đại cục làm trọng, bỗng nhiên tuyên chiến với Thiên Cơ Tông chính là Đế quốc Đại La tuyên chiến với Đế quốc Thiên Trì.</w:t>
      </w:r>
    </w:p>
    <w:p>
      <w:pPr>
        <w:pStyle w:val="Compact"/>
      </w:pPr>
      <w:r>
        <w:t xml:space="preserve">Trận chiến này nếu bắt đầu thì không thể không nghĩ trước đến hậu quả của nó.</w:t>
      </w:r>
      <w:r>
        <w:br w:type="textWrapping"/>
      </w:r>
      <w:r>
        <w:br w:type="textWrapping"/>
      </w:r>
    </w:p>
    <w:p>
      <w:pPr>
        <w:pStyle w:val="Heading2"/>
      </w:pPr>
      <w:bookmarkStart w:id="284" w:name="chương-262"/>
      <w:bookmarkEnd w:id="284"/>
      <w:r>
        <w:t xml:space="preserve">262. Chương 26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62: Các phe rục rịch chuẩn bị.</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on mắt nhìn xa trông rộng của Đại Điện chủ đã áp chế được ý định của Truân Trung Trì nhưng vẫn chưa hoàn toàn thuyết phục được hắn.</w:t>
      </w:r>
    </w:p>
    <w:p>
      <w:pPr>
        <w:pStyle w:val="BodyText"/>
      </w:pPr>
      <w:r>
        <w:t xml:space="preserve">Truân Trung Trì đang thầm tính xem Thiên Cơ Tông phải trả giá bằng bao nhiêu mạng người, bao nhiêu Đệ tử Trung tâm mới bù đắp được nỗi đau mất đồ đệ của hắn! Nếu không tuyến chiến công khai được, thì ám sát!</w:t>
      </w:r>
    </w:p>
    <w:p>
      <w:pPr>
        <w:pStyle w:val="BodyText"/>
      </w:pPr>
      <w:r>
        <w:t xml:space="preserve">Bất luận thế nào thì cục hận này không thể nuốt xuống được, đó không phải phong cách của Truân Trung Trì hắn!</w:t>
      </w:r>
    </w:p>
    <w:p>
      <w:pPr>
        <w:pStyle w:val="BodyText"/>
      </w:pPr>
      <w:r>
        <w:t xml:space="preserve">Thiên Cơ Tông giết môn đồ của hắn, phá vỡ hi vọng của hắn, hắn phải khiến Thiên Cơ Tông phải trả một cái giá đắt nhất! Dù cho Thiên Cơ Tông có đầy rẫy cao thủ đi nữa cũng vậy!</w:t>
      </w:r>
    </w:p>
    <w:p>
      <w:pPr>
        <w:pStyle w:val="BodyText"/>
      </w:pPr>
      <w:r>
        <w:t xml:space="preserve">Trác Bất Đàn dùng danh nghĩa của Đế quốc Đại La phát ra bài hịch phẫn nộ tố cáo Đế quốc Thiên Trì xâm phạm lãnh thổ của Đế quốc Đại La, tàn sát dân chúng vô tội ở trấn Tử Vân từ đó dẫn đến cái chết của đệ tử của Tinh La Điện.</w:t>
      </w:r>
    </w:p>
    <w:p>
      <w:pPr>
        <w:pStyle w:val="BodyText"/>
      </w:pPr>
      <w:r>
        <w:t xml:space="preserve">Dù chuyện này có được xử lý thỏa đáng thế nào thì về mặt đại nghĩa cũng phải đứng vững. Đây là độ cao tư tưởng của Trác Bất Đàn, thân làm chủ nhân của Tinh La Điện, là đệ nhất nhân vật của Đế quốc Đại La.</w:t>
      </w:r>
    </w:p>
    <w:p>
      <w:pPr>
        <w:pStyle w:val="BodyText"/>
      </w:pPr>
      <w:r>
        <w:t xml:space="preserve">Hắn biết nếu như muốn phát động tranh chấp giữa hai Đế quốc, những cái khác chưa cần nghĩ, trước tiên phải nắm được quyền chủ động, chiếm giữ dư luận, là đánh hay là giải quyết bằng cách khác thì hãy nói sau.</w:t>
      </w:r>
    </w:p>
    <w:p>
      <w:pPr>
        <w:pStyle w:val="BodyText"/>
      </w:pPr>
      <w:r>
        <w:t xml:space="preserve">Nhưng không ngờ, đệ nhất tông môn của Đế quốc Thiên Trì, Thiên Cơ Tông lần này lại còn tổn thất lớn hơn Tinh La Điện rất nhiều. Trong một lúc liền mất đi năm Trưởng lão cấp bậc Trung Linh võ giả, lại còn cả một đám Đệ tử Trung tâm nữa. Tuy những gã đệ tử này không phải thuộc hàng mạnh nhất của Thiên Cơ Tông nhưng cũng là sự mất mát lớn lao.</w:t>
      </w:r>
    </w:p>
    <w:p>
      <w:pPr>
        <w:pStyle w:val="BodyText"/>
      </w:pPr>
      <w:r>
        <w:t xml:space="preserve">Chỉ là, chúng vốn không có chủ quyền đối gì với Bích Phù Sơn, dù là theo phân bố địa lý thì chúng cũng chỉ sở hữu một phần rất nhỏ của Bích Phù Sơn mà thôi. Mà đội quân chúng phái đến lần này lại đi sâu vào lãnh thổ của Đế quốc Đại La, do đó chúng cũng là há miệng mắc quai, không nói được gì.</w:t>
      </w:r>
    </w:p>
    <w:p>
      <w:pPr>
        <w:pStyle w:val="BodyText"/>
      </w:pPr>
      <w:r>
        <w:t xml:space="preserve">Đọc được hịch văn của Đế quốc Đại La, Thiên Cơ Tông cũng phẫn nộ vô cùng. Bọn Đế quốc Thiên Trì này chính là vừa ăn cướp vừa la làng, ngay lập tức cũng đưa ra tuyên bố, bảo Đế quốc Đại La khiêu chiến trước, Đế quốc Thiên Trì chỉ là bị ép mới phản kích! Hai bên cứ như vậy mà đấu khẩu không ngừng nghỉ, dần dần có xu hướng trở thành nước với lửa.</w:t>
      </w:r>
    </w:p>
    <w:p>
      <w:pPr>
        <w:pStyle w:val="BodyText"/>
      </w:pPr>
      <w:r>
        <w:t xml:space="preserve">Hịch văn Đế quốc Đại La phát ra thì trên dưới Tinh La Điện, thậm chí trong Đế quốc Đại La mới như tỉnh khỏi giấc mộng, mới biết lần này Tinh La Điện đã mất đi một Đệ tử Trung tâm, mà còn là Đệ tử Trung tâm hàng đầu. Hắc mã Tần Vô Song!</w:t>
      </w:r>
    </w:p>
    <w:p>
      <w:pPr>
        <w:pStyle w:val="BodyText"/>
      </w:pPr>
      <w:r>
        <w:t xml:space="preserve">Tin tức này truyền đi quả thật là có người buồn người vui. Vui nhất không thể không tính đến Đại Ngô Quốc và Tây Sở Quốc.</w:t>
      </w:r>
    </w:p>
    <w:p>
      <w:pPr>
        <w:pStyle w:val="BodyText"/>
      </w:pPr>
      <w:r>
        <w:t xml:space="preserve">Đặc biệt là Đại Ngô Quốc, nếu không phải do còn e ngại quyền uy của Tinh La Điện thì e là đã đốt pháo ăn mừng rồi.</w:t>
      </w:r>
    </w:p>
    <w:p>
      <w:pPr>
        <w:pStyle w:val="BodyText"/>
      </w:pPr>
      <w:r>
        <w:t xml:space="preserve">Võ đồng của Đại Ngô Quốc, do Tề Ngâm Phong dẫn đầu tụ họp lại ai nấy cũng đều mặt mày tươi rói như đang đón tết.</w:t>
      </w:r>
    </w:p>
    <w:p>
      <w:pPr>
        <w:pStyle w:val="BodyText"/>
      </w:pPr>
      <w:r>
        <w:t xml:space="preserve">- Tề Lão Đại, đây chính là báo ứng. Tên Tần Vô Song đó dựa vào Nhị Điện chủ mà giết Võ Thánh đại nhân của chúng ta. Nay đã bị trời tru đất diệt, đây không phải là báo ứng thì là gì chứ?</w:t>
      </w:r>
    </w:p>
    <w:p>
      <w:pPr>
        <w:pStyle w:val="BodyText"/>
      </w:pPr>
      <w:r>
        <w:t xml:space="preserve">- Tần Vô Song chết rồi Bách Việt Quốc cũng không còn chỗ dựa nữa! Đại Ngô Quốc chúng ta chỉ cần hồi phục trong mười năm, hai mươi năm là hoàn toàn có thể phản công lại Bách Việt Quốc! Đến lúc đó, thù mới hận cũ liền tính cả một thể! Ta tin chắc lần này Tây Sở Quốc không dám từ chối kiến nghị cùng Đại Ngô Quốc xuất binh đâu!</w:t>
      </w:r>
    </w:p>
    <w:p>
      <w:pPr>
        <w:pStyle w:val="BodyText"/>
      </w:pPr>
      <w:r>
        <w:t xml:space="preserve">Tề Ngâm Phong gật đầu:</w:t>
      </w:r>
    </w:p>
    <w:p>
      <w:pPr>
        <w:pStyle w:val="BodyText"/>
      </w:pPr>
      <w:r>
        <w:t xml:space="preserve">- Mọi người không cần nói nhiều nữa. Chuyện này chúng ta vui thầm trong bụng là được rồi, đừng để lộ ra mình vui mừng trên nỗi đau khổ của người khác. Nếu không, bị người Thanh Vân Điện biết được thì không dễ sống đâu!</w:t>
      </w:r>
    </w:p>
    <w:p>
      <w:pPr>
        <w:pStyle w:val="BodyText"/>
      </w:pPr>
      <w:r>
        <w:t xml:space="preserve">- Vâng, vẫn là Tề Lão Đại suy nghĩ chu đáo!</w:t>
      </w:r>
    </w:p>
    <w:p>
      <w:pPr>
        <w:pStyle w:val="BodyText"/>
      </w:pPr>
      <w:r>
        <w:t xml:space="preserve">o0o</w:t>
      </w:r>
    </w:p>
    <w:p>
      <w:pPr>
        <w:pStyle w:val="BodyText"/>
      </w:pPr>
      <w:r>
        <w:t xml:space="preserve">Bách Việt Quốc, Chân Võ Thánh Địa.</w:t>
      </w:r>
    </w:p>
    <w:p>
      <w:pPr>
        <w:pStyle w:val="BodyText"/>
      </w:pPr>
      <w:r>
        <w:t xml:space="preserve">Tử Bào Võ Thánh biết tin cũng sững người:</w:t>
      </w:r>
    </w:p>
    <w:p>
      <w:pPr>
        <w:pStyle w:val="BodyText"/>
      </w:pPr>
      <w:r>
        <w:t xml:space="preserve">- Tần Vô Song đã chết?</w:t>
      </w:r>
    </w:p>
    <w:p>
      <w:pPr>
        <w:pStyle w:val="BodyText"/>
      </w:pPr>
      <w:r>
        <w:t xml:space="preserve">Thật sự hắn không thể nào tin nổi hiện thực này. Dù là Võ Thánh đại nhân tiền nhiệm chết đi, hắn cũng không kinh hãi đến mức này.</w:t>
      </w:r>
    </w:p>
    <w:p>
      <w:pPr>
        <w:pStyle w:val="BodyText"/>
      </w:pPr>
      <w:r>
        <w:t xml:space="preserve">Tần Vô Song đang trong thời kỳ đỉnh cao, là đệ nhất Đệ tử Trung tâm của Tinh La Điện, sao có thể đột nhiên lại chết như vậy?</w:t>
      </w:r>
    </w:p>
    <w:p>
      <w:pPr>
        <w:pStyle w:val="BodyText"/>
      </w:pPr>
      <w:r>
        <w:t xml:space="preserve">Sau đó mới biết cái chết của Tần Vô Song có liên quan đến Bích Phù Sơn. Tin đồn còn cho biết, cả dãy sơn mạch Bích Phù Sơn không biết tại sao đã bị san thành bình địa. Không chỉ Tần Vô Song mà không ít cao thủ của Đế quốc Thiên Trì cũng chôn thân tại đó.</w:t>
      </w:r>
    </w:p>
    <w:p>
      <w:pPr>
        <w:pStyle w:val="BodyText"/>
      </w:pPr>
      <w:r>
        <w:t xml:space="preserve">Tử Bào Võ Thánh lòng đau như cắt, trước đây, với Tần Vô Song hắn là một người chỉ dẫn, là một trưởng bối.</w:t>
      </w:r>
    </w:p>
    <w:p>
      <w:pPr>
        <w:pStyle w:val="BodyText"/>
      </w:pPr>
      <w:r>
        <w:t xml:space="preserve">Nhưng sau này, Tần Vô Song hắn trở thành Tiên Thiên cường giả trước, ban cho hắn một viên Cực phẩm Sơ Linh Đan, trợ giúp hắn trở thành Tiên Thiên. Ân tình này có thể nói là vô cùng lớn!</w:t>
      </w:r>
    </w:p>
    <w:p>
      <w:pPr>
        <w:pStyle w:val="BodyText"/>
      </w:pPr>
      <w:r>
        <w:t xml:space="preserve">Hắn chưa kịp báo đáp thì lại nghe tin Tần Vô Song chết! Điều này khiến cho Tử Bào Võ Thánh cảm giác như trời đất sụp đổ.</w:t>
      </w:r>
    </w:p>
    <w:p>
      <w:pPr>
        <w:pStyle w:val="BodyText"/>
      </w:pPr>
      <w:r>
        <w:t xml:space="preserve">- Vô Song Hầu chết, tin này truyền đi chắc chắn Đại Ngô Quốc và Tây Sở Quốc sẽ toàn quốc ăn mừng. Đại Ngô Quốc thực lực chưa đủ thì thôi, nhưng Tây Sở Quốc, tuy chết một Võ Thánh nhưng quốc lực không hề bị ảnh hưởng. Nếu bọn chúng tiến hành nam hạ xâm nhập thì không thể không đề phòng!</w:t>
      </w:r>
    </w:p>
    <w:p>
      <w:pPr>
        <w:pStyle w:val="BodyText"/>
      </w:pPr>
      <w:r>
        <w:t xml:space="preserve">Tử Bào Võ Thánh nay đã tiếp quản Võ Thánh Sơn, suy nghĩ vấn đề cũng bắt đầu toàn diện hơn, đau lòng về cái chết của Tần Vô Song nhưng cũng lo lắng cho vận mệnh của Bách Việt Quốc:</w:t>
      </w:r>
    </w:p>
    <w:p>
      <w:pPr>
        <w:pStyle w:val="BodyText"/>
      </w:pPr>
      <w:r>
        <w:t xml:space="preserve">- Nay người của Vương phủ Tần gia chắc chưa biết tin. Nên làm sao để thông báo cho bọn họ đây?</w:t>
      </w:r>
    </w:p>
    <w:p>
      <w:pPr>
        <w:pStyle w:val="BodyText"/>
      </w:pPr>
      <w:r>
        <w:t xml:space="preserve">Tử Bào Võ Thánh nghĩ đến vận mệnh của Tần gia, cũng thật thê thảm.</w:t>
      </w:r>
    </w:p>
    <w:p>
      <w:pPr>
        <w:pStyle w:val="BodyText"/>
      </w:pPr>
      <w:r>
        <w:t xml:space="preserve">- Bất luận thế nào ta cũng phải nỗ lực bảo vệ an toàn cho Tần gia. Dù Tần Vô Song có còn hay không thì địa vị của Vương tộc Tần gia tuyệt đối không được thay đổi! Cho dù Tần Vô Song không còn thì địa vị của Tần gia cũng không được thay đổi một ngày!</w:t>
      </w:r>
    </w:p>
    <w:p>
      <w:pPr>
        <w:pStyle w:val="BodyText"/>
      </w:pPr>
      <w:r>
        <w:t xml:space="preserve">Tử Bào Võ Thánh kiên định chủ ý.</w:t>
      </w:r>
    </w:p>
    <w:p>
      <w:pPr>
        <w:pStyle w:val="BodyText"/>
      </w:pPr>
      <w:r>
        <w:t xml:space="preserve">o0o</w:t>
      </w:r>
    </w:p>
    <w:p>
      <w:pPr>
        <w:pStyle w:val="BodyText"/>
      </w:pPr>
      <w:r>
        <w:t xml:space="preserve">Chỉ là khi tin tức từ Đế quốc Đại La đã truyền đi thì không thể khống chế được. Vừa nghe tin, Đồng Ngôn đã chết sững người, sau đó lập tức phát tin về gia tộc.</w:t>
      </w:r>
    </w:p>
    <w:p>
      <w:pPr>
        <w:pStyle w:val="BodyText"/>
      </w:pPr>
      <w:r>
        <w:t xml:space="preserve">Đồng Dao biết tin cũng như sét đánh ngang tai, gần như nghi ngờ liệu có phải Đồng Ngôn nhầm lẫn gì không. Nhưng nhìn con dấu xác nhận của gia tộc mới biết rằng tin đồn từ Bích Phù Sơn ở Ba Thục Quốc không phải giả.</w:t>
      </w:r>
    </w:p>
    <w:p>
      <w:pPr>
        <w:pStyle w:val="BodyText"/>
      </w:pPr>
      <w:r>
        <w:t xml:space="preserve">Tuy Đồng Dao và Tần Vô Song chỉ là bằng hữu chi giao nhưng bỗng nghe được hung tin đó cũng cảm thấy đau lòng, nước mắt không ngừng tuôn rơi.</w:t>
      </w:r>
    </w:p>
    <w:p>
      <w:pPr>
        <w:pStyle w:val="BodyText"/>
      </w:pPr>
      <w:r>
        <w:t xml:space="preserve">Nàng cũng không biết, rốt cuộc đây là đau buồn hay là sự thương tâm thật sự. Gương mặt, nụ cười của Tần Vô Song không ngừng hiện lên trong đầu khiến nàng càng cảm thấy đau đớn hơn. Chỉ cảm thấy trong giây lát mà như mất đi thứ vô cùng quý giá vậy…</w:t>
      </w:r>
    </w:p>
    <w:p>
      <w:pPr>
        <w:pStyle w:val="BodyText"/>
      </w:pPr>
      <w:r>
        <w:t xml:space="preserve">- Tần công tử không giống như người mệnh bạc.</w:t>
      </w:r>
    </w:p>
    <w:p>
      <w:pPr>
        <w:pStyle w:val="BodyText"/>
      </w:pPr>
      <w:r>
        <w:t xml:space="preserve">Đồng Dao quệt nước mắt, tự an ủi:</w:t>
      </w:r>
    </w:p>
    <w:p>
      <w:pPr>
        <w:pStyle w:val="BodyText"/>
      </w:pPr>
      <w:r>
        <w:t xml:space="preserve">- Dù Bích Phù Sơn có bị san bằng, chỉ cần chưa thấy thi thể thì không thể khẳng định Tần công tử đã chết…</w:t>
      </w:r>
    </w:p>
    <w:p>
      <w:pPr>
        <w:pStyle w:val="BodyText"/>
      </w:pPr>
      <w:r>
        <w:t xml:space="preserve">Chỉ là, sự tự an ủi như vậy dù sao cũng có phần yếu ớt. Trời long đất lở, ấy là sự trừng phạt của tự nhiên, võ giả của nhân loại có mạnh thế nào đi nữa thì làm sao có thể đối kháng lại được với ông trời?</w:t>
      </w:r>
    </w:p>
    <w:p>
      <w:pPr>
        <w:pStyle w:val="BodyText"/>
      </w:pPr>
      <w:r>
        <w:t xml:space="preserve">- Có lẽ, người của Tần gia vẫn chưa biết gì, ta nhất định phải lập tức đem tin tức này thông báo cho họ, nếu không những thế lực đối địch với Tần gia sẽ nhân cơ hội báo thù Tần gia mất!</w:t>
      </w:r>
    </w:p>
    <w:p>
      <w:pPr>
        <w:pStyle w:val="BodyText"/>
      </w:pPr>
      <w:r>
        <w:t xml:space="preserve">Đồng Dao tuy là người sống theo tình cảm, nhưng trong đau thương tột cùng vẫn không mất lý trí, lập tức nghĩ đến mọi vấn đề. Nghĩ đến đây, cô lập tức thu dọn hành lý đi trấn Đông Lâm.</w:t>
      </w:r>
    </w:p>
    <w:p>
      <w:pPr>
        <w:pStyle w:val="BodyText"/>
      </w:pPr>
      <w:r>
        <w:t xml:space="preserve">o0o</w:t>
      </w:r>
    </w:p>
    <w:p>
      <w:pPr>
        <w:pStyle w:val="BodyText"/>
      </w:pPr>
      <w:r>
        <w:t xml:space="preserve">Tây Sở Quốc, Chân Võ Thánh Địa, Đệ nhất Võ Thánh Dịch Trần Tử cũng mừng vui trên nỗi đau khổ của người khác:</w:t>
      </w:r>
    </w:p>
    <w:p>
      <w:pPr>
        <w:pStyle w:val="BodyText"/>
      </w:pPr>
      <w:r>
        <w:t xml:space="preserve">- Tần Vô Song ơi Tần Vô Song, ngươi đang trẻ tuổi khí thịnh, nhưng không biết là quá thịnh sẽ bị trời cao ganh ghét sao? Đây chính là báo ứng của ngươi đó! Ngươi giết Võ Thánh của Tây Sở Quốc ra, nay đã bị trời diệt. Để xem vận mệnh của Bách Việt Quốc ngươi còn có ai gánh vác?</w:t>
      </w:r>
    </w:p>
    <w:p>
      <w:pPr>
        <w:pStyle w:val="BodyText"/>
      </w:pPr>
      <w:r>
        <w:t xml:space="preserve">Dịch Trần Tử đang rất phẫn uất, hắn đã bắt đầu nghĩ kế, đợi khi sóng gió qua đi sẽ lại lên kế hoạch tấn công Bách Việt Quốc báo thù cho Đệ nhị Võ Thánh. Lúc đó, Đệ tam Võ Thánh cũng đang vội vã đi tới.</w:t>
      </w:r>
    </w:p>
    <w:p>
      <w:pPr>
        <w:pStyle w:val="BodyText"/>
      </w:pPr>
      <w:r>
        <w:t xml:space="preserve">- Đại Võ Thánh, thuộc hạ đã nhận được tình báo tuyệt mật của Tinh La Điện. Hai Đệ tử Trung tâm họ Luật, Cổ đã trả lời xác nhận chính xác là Tần Vô Song đã chết! Thiết nghĩ bọn chúng là đệ tử môn hạ của Ngũ Điện chủ, thông tin nhanh nhạy thế nào chứ? Chuyện này chắc chắn không thể giả được!</w:t>
      </w:r>
    </w:p>
    <w:p>
      <w:pPr>
        <w:pStyle w:val="BodyText"/>
      </w:pPr>
      <w:r>
        <w:t xml:space="preserve">Trong ngữ khí của Đệ tam Võ Thánh cũng có chút sung sướng trên nỗi đau khổ của người khác.</w:t>
      </w:r>
    </w:p>
    <w:p>
      <w:pPr>
        <w:pStyle w:val="BodyText"/>
      </w:pPr>
      <w:r>
        <w:t xml:space="preserve">- Tiểu Luật và Tiểu Cổ đều nói vậy thì chắc chắn không sai!</w:t>
      </w:r>
    </w:p>
    <w:p>
      <w:pPr>
        <w:pStyle w:val="BodyText"/>
      </w:pPr>
      <w:r>
        <w:t xml:space="preserve">Đại Võ Thánh Dịch Trần Tử mỉm cười độc ác.</w:t>
      </w:r>
    </w:p>
    <w:p>
      <w:pPr>
        <w:pStyle w:val="BodyText"/>
      </w:pPr>
      <w:r>
        <w:t xml:space="preserve">- Tên Tần Vô Song hồi đó đại náo Hoàng cung Tây Sở Quốc ta, giết Đệ nhị Võ Thánh. Mối thù này trước đây chúng ta phải nuốt vào bụng, nhưng hôm nay, hắn đã bị trời phạt, chúng ta phải nhổ ra cho bằng sạch!</w:t>
      </w:r>
    </w:p>
    <w:p>
      <w:pPr>
        <w:pStyle w:val="BodyText"/>
      </w:pPr>
      <w:r>
        <w:t xml:space="preserve">- Nhổ ra?</w:t>
      </w:r>
    </w:p>
    <w:p>
      <w:pPr>
        <w:pStyle w:val="BodyText"/>
      </w:pPr>
      <w:r>
        <w:t xml:space="preserve">Đệ tam Võ Thánh chớp mắt.</w:t>
      </w:r>
    </w:p>
    <w:p>
      <w:pPr>
        <w:pStyle w:val="BodyText"/>
      </w:pPr>
      <w:r>
        <w:t xml:space="preserve">Dịch Trần Tử nói:</w:t>
      </w:r>
    </w:p>
    <w:p>
      <w:pPr>
        <w:pStyle w:val="BodyText"/>
      </w:pPr>
      <w:r>
        <w:t xml:space="preserve">- Tần Vô Song chết rồi, nhưng Tần gia bọn chúng vẫn là Vương tộc, kẻ nào cũng vẫn sống rất tốt! Hoàng đế Bách Việt Quốc, tân Võ Thánh của Bách Việt Quốc đều sống rất vui vẻ!</w:t>
      </w:r>
    </w:p>
    <w:p>
      <w:pPr>
        <w:pStyle w:val="BodyText"/>
      </w:pPr>
      <w:r>
        <w:t xml:space="preserve">- Ý của Đệ nhất Võ Thánh là…</w:t>
      </w:r>
    </w:p>
    <w:p>
      <w:pPr>
        <w:pStyle w:val="BodyText"/>
      </w:pPr>
      <w:r>
        <w:t xml:space="preserve">Đệ tam Võ Thánh ánh mắt lóe lên sự mừng rỡ.</w:t>
      </w:r>
    </w:p>
    <w:p>
      <w:pPr>
        <w:pStyle w:val="BodyText"/>
      </w:pPr>
      <w:r>
        <w:t xml:space="preserve">- Rèn thép phải rèn khi nó còn nóng. Nay trên dưới Tinh La Điện đang lúc hỗn loạn, muốn báo thù, muốn tiêu diệt Tần gia thì đây chính là lúc thích hợp. Nếu đợi khi Tinh La Điện phản ứng lại rồi thì không dễ dàng nữa đâu. Chúng ta nhân lúc hỗn loạn ra tay, thần không biết quỷ không hay. Tần Vô Song trước đây có vô số kẻ thù ở Bách Việt Quốc, cộng thêm Chân Võ Thánh Địa của Đại Ngô Quốc, lẽ nào còn sợ không có cao thủ đi tấn công Tần gia sao?</w:t>
      </w:r>
    </w:p>
    <w:p>
      <w:pPr>
        <w:pStyle w:val="BodyText"/>
      </w:pPr>
      <w:r>
        <w:t xml:space="preserve">Dịch Trần Tử khẩu khí độc địa nói:</w:t>
      </w:r>
    </w:p>
    <w:p>
      <w:pPr>
        <w:pStyle w:val="BodyText"/>
      </w:pPr>
      <w:r>
        <w:t xml:space="preserve">- Lão Tam, lần này ta quyết định đích thân đi một chuyến. Võ Thánh Sơn này ngươi tạm quản lý. Nếu có người đến tìm thì bảo ta bế quan. Nhiều nhất là bảy ngày ta sẽ về.</w:t>
      </w:r>
    </w:p>
    <w:p>
      <w:pPr>
        <w:pStyle w:val="BodyText"/>
      </w:pPr>
      <w:r>
        <w:t xml:space="preserve">Tây Sở Quốc và Bách Việt Quốc nằm cạnh nhau, qua biên giới đi đường tắt, với tốc độ của Tiên Thiên cường giả thì không mất bao nhiêu thời gian.</w:t>
      </w:r>
    </w:p>
    <w:p>
      <w:pPr>
        <w:pStyle w:val="BodyText"/>
      </w:pPr>
      <w:r>
        <w:t xml:space="preserve">Đúng như Dịch Trần Tử dự liệu, Chân Võ Thánh Địa Đại Ngô Quốc tuy chết mất Võ Thánh hộ quốc Tề Thắng Năm, nhưng vẫn còn vài vị Tôn giả.</w:t>
      </w:r>
    </w:p>
    <w:p>
      <w:pPr>
        <w:pStyle w:val="BodyText"/>
      </w:pPr>
      <w:r>
        <w:t xml:space="preserve">Hồi đó Tần Vô Song đại sát bốn phương ở Đế đô của Đại Ngô Quốc nhưng không đến Chân Võ Thánh Địa. Chỉ vì hắn cũng biết địa thế của Chân Võ Thánh Địa ở các nước đều rất kỳ lạ, rất dễ ẩn nấp, muốn tìm ra hết không phải chuyện dễ.</w:t>
      </w:r>
    </w:p>
    <w:p>
      <w:pPr>
        <w:pStyle w:val="BodyText"/>
      </w:pPr>
      <w:r>
        <w:t xml:space="preserve">Nay các Tôn giả này đều tập hợp lại, rõ ràng là bắt đầu chuẩn bị báo thù Tần gia! Tần Vô Song giết Võ Thánh hộ quốc của chúng. Nay Tần Vô Song đã chết, giết Tần gia báo thù chính là hợp lẽ trời!</w:t>
      </w:r>
    </w:p>
    <w:p>
      <w:pPr>
        <w:pStyle w:val="BodyText"/>
      </w:pPr>
      <w:r>
        <w:t xml:space="preserve">o0o</w:t>
      </w:r>
    </w:p>
    <w:p>
      <w:pPr>
        <w:pStyle w:val="Compact"/>
      </w:pPr>
      <w:r>
        <w:t xml:space="preserve">Hàng ngày Tần Vô Song đều tìm kiếm cơ quan ở cửa ra sơn động. Cửa ra đó là một con sông ngầm bên trong cùng sơn động. Hắn tìm hiểu mà không biết vì ‘cái chết’ của Tần Vô Song hắn mà bên ngoài đã có những thay đổi to lớn. Cục thế càng ngày càng căng thẳng, mọi chuyện đã giống như tên đã lên dây, chỉ còn chờ ngày bắn ra mà thôi.</w:t>
      </w:r>
      <w:r>
        <w:br w:type="textWrapping"/>
      </w:r>
      <w:r>
        <w:br w:type="textWrapping"/>
      </w:r>
    </w:p>
    <w:p>
      <w:pPr>
        <w:pStyle w:val="Heading2"/>
      </w:pPr>
      <w:bookmarkStart w:id="285" w:name="chương-263"/>
      <w:bookmarkEnd w:id="285"/>
      <w:r>
        <w:t xml:space="preserve">263. Chương 26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63: Âm thầm trở về Vương phủ.</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tính ra thì đã ở trong sơn động khoảng một tuần rồi, trong thời gian này có lẽ tin tức chưa đến được tới Vương phủ Tần gia.</w:t>
      </w:r>
    </w:p>
    <w:p>
      <w:pPr>
        <w:pStyle w:val="BodyText"/>
      </w:pPr>
      <w:r>
        <w:t xml:space="preserve">Sau khi tìm hiểu coi như hắn đã biết hết được cả ba đạo cơ quan. Ba đạo cơ quan này đều có truyền âm Thần thức hướng dẫn nếu không hắn căn bản không thể biết được làm sao mà khởi động cơ quan.</w:t>
      </w:r>
    </w:p>
    <w:p>
      <w:pPr>
        <w:pStyle w:val="BodyText"/>
      </w:pPr>
      <w:r>
        <w:t xml:space="preserve">Ba đạo cơ quan này có thể nói là trình độ chế tác vô cùng tinh xảo, kết hợp với địa thế cực kỳ hoàn mỹ, nhìn từ bên ngoài không thể nhìn ra được ở đây lại có đường vào.</w:t>
      </w:r>
    </w:p>
    <w:p>
      <w:pPr>
        <w:pStyle w:val="BodyText"/>
      </w:pPr>
      <w:r>
        <w:t xml:space="preserve">Từ trong ra ngoài sơn động, độ khó của mỗi đạo cơ quan đều được phân bố từ khó đến dễ. Tần Vô Song biết bố trí như vậy nếu đi từ ngoài vào trong thì độ khó sẽ tăng lên.</w:t>
      </w:r>
    </w:p>
    <w:p>
      <w:pPr>
        <w:pStyle w:val="BodyText"/>
      </w:pPr>
      <w:r>
        <w:t xml:space="preserve">Cơ quan khó nhất chính là đường đi qua từ vách núi nứt. Sau khi cơ quan đóng lại vách núi cũng khép lại, hoàn toàn không để lại dấu vết gì.</w:t>
      </w:r>
    </w:p>
    <w:p>
      <w:pPr>
        <w:pStyle w:val="BodyText"/>
      </w:pPr>
      <w:r>
        <w:t xml:space="preserve">Tần Vô Song không thể không khâm phục, đây không phải thứ mà một cường giả cấp bậc Linh Võ Cảnh có thể hoàn thành. Giờ hắn ngày càng hiếu kỳ, rốt cuộc chủ nhân của Thần thức này lợi hại đến mức nào?</w:t>
      </w:r>
    </w:p>
    <w:p>
      <w:pPr>
        <w:pStyle w:val="BodyText"/>
      </w:pPr>
      <w:r>
        <w:t xml:space="preserve">Có điều hắn biết, trong Đệ nhị hoàn của Thất Tuyệt Liên Hoàn Trận này tạm thời chưa có đáp án, chỉ có thể đợi mà thôi.</w:t>
      </w:r>
    </w:p>
    <w:p>
      <w:pPr>
        <w:pStyle w:val="BodyText"/>
      </w:pPr>
      <w:r>
        <w:t xml:space="preserve">Sau khi thông qua đạo cơ quan thứ ba, Tần Vô Song giống như xuôi theo dòng sông ngầm, đường đi có thể nói là vô cùng ngoằn ngoèo, vòng qua vòng lại cuối cùng cũng đi ra được từ một đường nhỏ hẹp.</w:t>
      </w:r>
    </w:p>
    <w:p>
      <w:pPr>
        <w:pStyle w:val="BodyText"/>
      </w:pPr>
      <w:r>
        <w:t xml:space="preserve">Nhìn ra từ khu rừng rậm rạp, Tần Vô Song phát hiện mình đã ở chân núi. Điều khiến hắn vui mừng là nơi này chỉ cách Tần gia trang một con sông. Hạ lưu dòng sông này chảy vòng qua cửa sau của Tần gia trang.</w:t>
      </w:r>
    </w:p>
    <w:p>
      <w:pPr>
        <w:pStyle w:val="BodyText"/>
      </w:pPr>
      <w:r>
        <w:t xml:space="preserve">- Nếu mở rộng Vương phủ thì có thể quy hoạch cả vùng này vào. Như thế thì nơi này sẽ thành hậu viện hay khu săn bắn gì đó. Đào thêm một đường hầm thông từ trung tâm Vương phủ ra đây là được. Như vậy, có đường rút này Tần gia ta tiến lui đều rất an toàn.</w:t>
      </w:r>
    </w:p>
    <w:p>
      <w:pPr>
        <w:pStyle w:val="BodyText"/>
      </w:pPr>
      <w:r>
        <w:t xml:space="preserve">Tần Vô Song vui mừng ngẫm nghĩ.</w:t>
      </w:r>
    </w:p>
    <w:p>
      <w:pPr>
        <w:pStyle w:val="BodyText"/>
      </w:pPr>
      <w:r>
        <w:t xml:space="preserve">o0o</w:t>
      </w:r>
    </w:p>
    <w:p>
      <w:pPr>
        <w:pStyle w:val="BodyText"/>
      </w:pPr>
      <w:r>
        <w:t xml:space="preserve">Tần Vô Song quần áo rách rưới không tiện đi đường lớn, nên dùng cách tiềm hành, đi trong bí mật, từng bước từng bước về Tần gia trang, tránh tai mắt của mọi người. Với thân thủ hiện giờ của hắn muốn tránh tai mắt của người trong trấn Đông Lâm quá dễ dàng. Rất nhanh hắn đã vào bên trong trang viên.</w:t>
      </w:r>
    </w:p>
    <w:p>
      <w:pPr>
        <w:pStyle w:val="BodyText"/>
      </w:pPr>
      <w:r>
        <w:t xml:space="preserve">Tần gia trang hiện nay vẫn đang trong không khí hân hoan của năm mới. Tính ra, từ lúc xuất phát ở Tinh La Điện, năm mới đã qua ba ngày, trên đường còn thêm trận đại chiến Bích Phù Sơn, cộng với bảy ngày ở sơn động, tính ra hôm nay chắc đã gần tết Nguyên Tiêu rồi. Chả trách mà cả Vương phủ lại giăng hoa kết đèn như vậy. Tần Vô Song nhìn cảnh này mà trong lòng mừng rỡ, xem ra tin tức chưa truyền đến Vương phủ.</w:t>
      </w:r>
    </w:p>
    <w:p>
      <w:pPr>
        <w:pStyle w:val="BodyText"/>
      </w:pPr>
      <w:r>
        <w:t xml:space="preserve">Vương phủ hiện nay, bốn bề đều đang mở rộng, cả trấn Đông Lâm đều nằm trong khu vực quản chế của Vương phủ, quá trình xây dựng Thiên Tứ Vương Thành cũng đang khởi công.</w:t>
      </w:r>
    </w:p>
    <w:p>
      <w:pPr>
        <w:pStyle w:val="BodyText"/>
      </w:pPr>
      <w:r>
        <w:t xml:space="preserve">Tần Vô Song len lén vào Vương phủ đến thẳng phòng phụ thân.</w:t>
      </w:r>
    </w:p>
    <w:p>
      <w:pPr>
        <w:pStyle w:val="BodyText"/>
      </w:pPr>
      <w:r>
        <w:t xml:space="preserve">o0o</w:t>
      </w:r>
    </w:p>
    <w:p>
      <w:pPr>
        <w:pStyle w:val="BodyText"/>
      </w:pPr>
      <w:r>
        <w:t xml:space="preserve">Tần Liên Sơn lúc này đang tiến hành tu luyện.</w:t>
      </w:r>
    </w:p>
    <w:p>
      <w:pPr>
        <w:pStyle w:val="BodyText"/>
      </w:pPr>
      <w:r>
        <w:t xml:space="preserve">Tần Vô Song đẩy cửa bước vào, giống như một cơn gió, khiến người khác không cảm giác được gì.</w:t>
      </w:r>
    </w:p>
    <w:p>
      <w:pPr>
        <w:pStyle w:val="BodyText"/>
      </w:pPr>
      <w:r>
        <w:t xml:space="preserve">Tần Liên Sơn chỉ cảm thấy hoa mắt rồi bỗng trước mặt xuất hiện một người:</w:t>
      </w:r>
    </w:p>
    <w:p>
      <w:pPr>
        <w:pStyle w:val="BodyText"/>
      </w:pPr>
      <w:r>
        <w:t xml:space="preserve">- Vô Song?</w:t>
      </w:r>
    </w:p>
    <w:p>
      <w:pPr>
        <w:pStyle w:val="BodyText"/>
      </w:pPr>
      <w:r>
        <w:t xml:space="preserve">- Xuỵt! Phụ thân nói nhỏ thôi!</w:t>
      </w:r>
    </w:p>
    <w:p>
      <w:pPr>
        <w:pStyle w:val="BodyText"/>
      </w:pPr>
      <w:r>
        <w:t xml:space="preserve">Tần Vô Song ra hiệu cho phụ thân đừng nói lớn.</w:t>
      </w:r>
    </w:p>
    <w:p>
      <w:pPr>
        <w:pStyle w:val="BodyText"/>
      </w:pPr>
      <w:r>
        <w:t xml:space="preserve">Tần Liên Sơn không ngờ con trai mình lại về vào lúc này. Từ lúc nó rời Vương phủ chưa đến hai tháng mà nó đã về.</w:t>
      </w:r>
    </w:p>
    <w:p>
      <w:pPr>
        <w:pStyle w:val="BodyText"/>
      </w:pPr>
      <w:r>
        <w:t xml:space="preserve">- Phụ thân…</w:t>
      </w:r>
    </w:p>
    <w:p>
      <w:pPr>
        <w:pStyle w:val="BodyText"/>
      </w:pPr>
      <w:r>
        <w:t xml:space="preserve">Tần Vô Song hạ giọng:</w:t>
      </w:r>
    </w:p>
    <w:p>
      <w:pPr>
        <w:pStyle w:val="BodyText"/>
      </w:pPr>
      <w:r>
        <w:t xml:space="preserve">- Cha đừng nói gì cả, nghe hài nhi nói rõ tường tận trước.</w:t>
      </w:r>
    </w:p>
    <w:p>
      <w:pPr>
        <w:pStyle w:val="BodyText"/>
      </w:pPr>
      <w:r>
        <w:t xml:space="preserve">Vậy là Tần Vô Song kể lại mọi chuyện một lượt, đặc biệt là chuyện tiếp nhận nhiệm vụ đến Ba Thục Quốc và ngộ nạn ở Bích Phù Sơn.</w:t>
      </w:r>
    </w:p>
    <w:p>
      <w:pPr>
        <w:pStyle w:val="BodyText"/>
      </w:pPr>
      <w:r>
        <w:t xml:space="preserve">Tần Liên Sơn cũng nghe được tin đồn bên ngoài nói là trong một đêm Bích Phù Sơn của Ba Thục Quốc bị san thành bình địa, nhưng rốt cuộc Bích Phù Sơn xảy ra chuyện gì thì ngoài các đệ tự may mắn sống sót của Tinh La Điện ra, đương nhiên người ngoài chẳng ai biết được. Lúc này, tin tức cũng chỉ mới đến Chân Võ Thánh Địa Bách Việt Quốc không lâu, Đồng Dao cũng chỉ mới xuất phát một hai ngày, vẫn chưa đến nơi.</w:t>
      </w:r>
    </w:p>
    <w:p>
      <w:pPr>
        <w:pStyle w:val="BodyText"/>
      </w:pPr>
      <w:r>
        <w:t xml:space="preserve">Do đó, lúc này Tần Liên Sơn đúng như Tần Vô Song dự liệu, không hề biết tin về ‘cái chết’ của Tần Vô Song nên cả Vương phủ vẫn vui vẻ như vậy.</w:t>
      </w:r>
    </w:p>
    <w:p>
      <w:pPr>
        <w:pStyle w:val="BodyText"/>
      </w:pPr>
      <w:r>
        <w:t xml:space="preserve">Nghe Tần Vô Song kể xong, Tần Liên Sơn vẻ mặt không thể tin nổi:</w:t>
      </w:r>
    </w:p>
    <w:p>
      <w:pPr>
        <w:pStyle w:val="BodyText"/>
      </w:pPr>
      <w:r>
        <w:t xml:space="preserve">- Vô Song, nói vậy thì bây giờ đối với bên ngoài thì con coi như đã chết rồi?</w:t>
      </w:r>
    </w:p>
    <w:p>
      <w:pPr>
        <w:pStyle w:val="BodyText"/>
      </w:pPr>
      <w:r>
        <w:t xml:space="preserve">- Đúng vậy!</w:t>
      </w:r>
    </w:p>
    <w:p>
      <w:pPr>
        <w:pStyle w:val="BodyText"/>
      </w:pPr>
      <w:r>
        <w:t xml:space="preserve">Tần Vô Song cười cười:</w:t>
      </w:r>
    </w:p>
    <w:p>
      <w:pPr>
        <w:pStyle w:val="BodyText"/>
      </w:pPr>
      <w:r>
        <w:t xml:space="preserve">- Nhân cơ hội này hãy thử thám thính xem phản ứng của các bên ra sao!</w:t>
      </w:r>
    </w:p>
    <w:p>
      <w:pPr>
        <w:pStyle w:val="BodyText"/>
      </w:pPr>
      <w:r>
        <w:t xml:space="preserve">Tần Liên Sơn tuy vui mừng nhưng khẩu khí rất nghiêm túc:</w:t>
      </w:r>
    </w:p>
    <w:p>
      <w:pPr>
        <w:pStyle w:val="BodyText"/>
      </w:pPr>
      <w:r>
        <w:t xml:space="preserve">- Vô Song, nay con đã là đệ tử Tinh La Điện, có trách nhiệm của mình, điều đó không sai. Nhưng cha vẫn phải căn dặn con một điều, sau này hành sự nhất định phải cẩn thận hơn. Nhớ là con không chỉ là đệ tử của Tinh La Điện mà còn là con cháu của Tần gia, là hương hỏa duy nhất của Tần gia chúng ta, là con trai Tần Liên Sơn ta, là đệ đệ của Tụ nhi…</w:t>
      </w:r>
    </w:p>
    <w:p>
      <w:pPr>
        <w:pStyle w:val="BodyText"/>
      </w:pPr>
      <w:r>
        <w:t xml:space="preserve">Tần Vô Song rất hối hận, cứ vâng vâng dạ dạ mãi:</w:t>
      </w:r>
    </w:p>
    <w:p>
      <w:pPr>
        <w:pStyle w:val="BodyText"/>
      </w:pPr>
      <w:r>
        <w:t xml:space="preserve">- Phụ thân, sau này hài nhi chắc chắn sẽ như vậy. Lần này coi như là bài học sâu sắc. Nhân cơ hội này, hài nhi muốn xem xem các bên có phản ứng ra sao với Tần gia ta.</w:t>
      </w:r>
    </w:p>
    <w:p>
      <w:pPr>
        <w:pStyle w:val="BodyText"/>
      </w:pPr>
      <w:r>
        <w:t xml:space="preserve">- Ừm, nếu vậy thì con cứ ẩn nấp trong Vương phủ. Nhưng con phải đi gặp Tụ nhi và Minh nhi đã, tránh để chúng lo lắng.</w:t>
      </w:r>
    </w:p>
    <w:p>
      <w:pPr>
        <w:pStyle w:val="BodyText"/>
      </w:pPr>
      <w:r>
        <w:t xml:space="preserve">- Điều này là đương nhiên. Hài nhi lo tỷ tỷ biết tin sẽ đau lòng nên mới xuống núi trước. Phụ thân, sơn động mà con phát hiện ở Đại Thương Sơn ngoài hẹp trong rộng, đủ dung nạp vạn người. Tối nay con sẽ vẽ bản đồ và quy hoạch, chuyện này nhất thiết phải do cha hoặc tỷ phu đích thân giám sát, phải là tâm phúc Tần gia mới có tư cách tham gia, những người có chút nghi ngờ đều không được dùng.</w:t>
      </w:r>
    </w:p>
    <w:p>
      <w:pPr>
        <w:pStyle w:val="BodyText"/>
      </w:pPr>
      <w:r>
        <w:t xml:space="preserve">Tần Liên Sơn mừng rỡ gật đầu:</w:t>
      </w:r>
    </w:p>
    <w:p>
      <w:pPr>
        <w:pStyle w:val="BodyText"/>
      </w:pPr>
      <w:r>
        <w:t xml:space="preserve">- Đương nhiên. Vô Song, bên trong sơn động đó rộng rãi thế thật sao?</w:t>
      </w:r>
    </w:p>
    <w:p>
      <w:pPr>
        <w:pStyle w:val="BodyText"/>
      </w:pPr>
      <w:r>
        <w:t xml:space="preserve">- Đợi khi nào đường vào liên kết được với Vương phủ, hài nhi sẽ dẫn phụ thân đi. Vào sơn động đó phải đi qua ba đạo cơ quan. Con sẽ cho cha biết cách khởi động cơ quan, và chú ngữ. Ba đạo cơ quan đó nếu không phải người đã biết trước thì không thể nhìn ra bất cứ dấu vết nào.</w:t>
      </w:r>
    </w:p>
    <w:p>
      <w:pPr>
        <w:pStyle w:val="BodyText"/>
      </w:pPr>
      <w:r>
        <w:t xml:space="preserve">Nghe Tần Vô Song nói vậy, Tần Liên Sơn càng vui mừng hơn.</w:t>
      </w:r>
    </w:p>
    <w:p>
      <w:pPr>
        <w:pStyle w:val="BodyText"/>
      </w:pPr>
      <w:r>
        <w:t xml:space="preserve">o0o</w:t>
      </w:r>
    </w:p>
    <w:p>
      <w:pPr>
        <w:pStyle w:val="BodyText"/>
      </w:pPr>
      <w:r>
        <w:t xml:space="preserve">Sau khi gặp phụ thân, Tần Vô Song đi gặp tỷ tỷ Tần Tụ, lại một lượt trao đổi nữa. Tần Tụ là người thông minh, lập tức hiểu được dụng ý của Tần Vô Song.</w:t>
      </w:r>
    </w:p>
    <w:p>
      <w:pPr>
        <w:pStyle w:val="BodyText"/>
      </w:pPr>
      <w:r>
        <w:t xml:space="preserve">- Vô Song, nghe tỷ phu đệ nói, nay đệ đã có địa vị cao nhất trong những đệ tử trẻ tuổi của Tinh La Điện. Đệ cũng biết, cái tên ‘Tần Vô Song’ hiện nay là thần tượng của trên dưới Bách Việt Quốc chúng ta. Ngay cả Tử Bào Võ Thánh, địa vị cũng không bằng đệ đâu.</w:t>
      </w:r>
    </w:p>
    <w:p>
      <w:pPr>
        <w:pStyle w:val="BodyText"/>
      </w:pPr>
      <w:r>
        <w:t xml:space="preserve">Điều này không nằm ngoài dự liệu của Tần Vô Song. Cả thế giới trên Đại lục Thiên Huyền này là vậy, có sự sùng bái kỳ lạ với cường giả, điên cuồng vô cùng.</w:t>
      </w:r>
    </w:p>
    <w:p>
      <w:pPr>
        <w:pStyle w:val="BodyText"/>
      </w:pPr>
      <w:r>
        <w:t xml:space="preserve">o0o</w:t>
      </w:r>
    </w:p>
    <w:p>
      <w:pPr>
        <w:pStyle w:val="BodyText"/>
      </w:pPr>
      <w:r>
        <w:t xml:space="preserve">Lại nói Truân Trung Trì, mấy ngày liền tìm kiếm ở Bích Phù Sơn mà không được chút dấu vết nào, đương nhiên trong lòng khổ sở vô cùng, than thở:</w:t>
      </w:r>
    </w:p>
    <w:p>
      <w:pPr>
        <w:pStyle w:val="BodyText"/>
      </w:pPr>
      <w:r>
        <w:t xml:space="preserve">- Vô Song ơi Vô Song, sư phụ hại con rồi. Ban đầu nếu không phải ta chủ động kéo con về làm môn hạ, có lẽ con đã không gặp nạn này. Nay con sống không thấy người, chết chẳng thấy xác. Ta buồn, buồn lắm a!</w:t>
      </w:r>
    </w:p>
    <w:p>
      <w:pPr>
        <w:pStyle w:val="BodyText"/>
      </w:pPr>
      <w:r>
        <w:t xml:space="preserve">Truân Trung Trì nhìn đám tàn tích, biết là muốn tìm thấy thi thể của Tần Vô Song là chuyện không thể. Còn Trác Bất Đàn và ba vị Điện chủ khác, sau ba ngày tưởng niệm đã đem các đệ tử trở về Tinh La Điện. Chuyện ở Bích Phù Sơn tạm thời chưa thể có được đầu mối gì.</w:t>
      </w:r>
    </w:p>
    <w:p>
      <w:pPr>
        <w:pStyle w:val="BodyText"/>
      </w:pPr>
      <w:r>
        <w:t xml:space="preserve">Chỉ có các đệ tử môn hạ của Truân Trung Trì vẫn ở lại Bích Phù Sơn, chờ đợi kỳ tích, nhưng cuối cùng vẫn không đợi được.</w:t>
      </w:r>
    </w:p>
    <w:p>
      <w:pPr>
        <w:pStyle w:val="BodyText"/>
      </w:pPr>
      <w:r>
        <w:t xml:space="preserve">Truân Trung Trì thở dài:</w:t>
      </w:r>
    </w:p>
    <w:p>
      <w:pPr>
        <w:pStyle w:val="BodyText"/>
      </w:pPr>
      <w:r>
        <w:t xml:space="preserve">- Phù nhi, ngày mai chúng ta khởi hành về Tinh La Điện. Thù này ta nhất định phải trả cho Thiên Cơ Tông!</w:t>
      </w:r>
    </w:p>
    <w:p>
      <w:pPr>
        <w:pStyle w:val="BodyText"/>
      </w:pPr>
      <w:r>
        <w:t xml:space="preserve">Chu Phù nghẹn ngào nói:</w:t>
      </w:r>
    </w:p>
    <w:p>
      <w:pPr>
        <w:pStyle w:val="BodyText"/>
      </w:pPr>
      <w:r>
        <w:t xml:space="preserve">- Sư phụ, Phù nhi muốn đến cố hương của Vô Song sư đệ! Về Tinh La Điện phải đi qua địa giới của Bách Việt Quốc, chi bằng đi thăm xem thế nào. Nghĩ khi Vô song sư đệ quật khởi đã có không ít kẻ thù. Nay tin Vô Song sư đệ gặp chuyện đã truyền rộng, Phù nhi sợ có những kẻ tiểu nhân sẽ mượn gió bẻ măng, báo thù người nhà sư đệ.</w:t>
      </w:r>
    </w:p>
    <w:p>
      <w:pPr>
        <w:pStyle w:val="BodyText"/>
      </w:pPr>
      <w:r>
        <w:t xml:space="preserve">Truân Trung Trì khẽ nhíu lông mày, trầm ngâm nói:</w:t>
      </w:r>
    </w:p>
    <w:p>
      <w:pPr>
        <w:pStyle w:val="BodyText"/>
      </w:pPr>
      <w:r>
        <w:t xml:space="preserve">- Phù nhi nói không sai! Tần Vô Song hi sinh vì Đế quốc Đại La, người nhà rất có thể sẽ gặp bất trắc, điều này không thể không đề phòng.</w:t>
      </w:r>
    </w:p>
    <w:p>
      <w:pPr>
        <w:pStyle w:val="BodyText"/>
      </w:pPr>
      <w:r>
        <w:t xml:space="preserve">Truân Trung Trì gật gật đầu:</w:t>
      </w:r>
    </w:p>
    <w:p>
      <w:pPr>
        <w:pStyle w:val="BodyText"/>
      </w:pPr>
      <w:r>
        <w:t xml:space="preserve">- Đi nào, về Tinh La Điện cũng chỉ là giải tỏa phiền muộn, chúng ta đến Bách Việt Quốc xem nơi mà Vô Song sinh ra rốt cuộc là vùng đất địa linh thế nào?</w:t>
      </w:r>
    </w:p>
    <w:p>
      <w:pPr>
        <w:pStyle w:val="BodyText"/>
      </w:pPr>
      <w:r>
        <w:t xml:space="preserve">Tuy Tần Vô Song mới nhập môn nửa năm nhưng tình yêu thương của Truân Trung Trì với hắn có thể nói là ăn sâu vào xương tủy. Đến nay tim như bị đao cắt một nhát, cũng muốn xoa dịu một chút. Sư đồ bốn người quyến luyến mãi Bích Phù Sơn, cuối cùng cũng cắn răng rời khỏi vùng đất thương tâm này.</w:t>
      </w:r>
    </w:p>
    <w:p>
      <w:pPr>
        <w:pStyle w:val="BodyText"/>
      </w:pPr>
      <w:r>
        <w:t xml:space="preserve">o0o</w:t>
      </w:r>
    </w:p>
    <w:p>
      <w:pPr>
        <w:pStyle w:val="BodyText"/>
      </w:pPr>
      <w:r>
        <w:t xml:space="preserve">Khủng hoảng nhất không thể không kể đến Võ Thánh hộ quốc của Ba Thục Quốc, Tôn Vô Mi. Nhưng cũng may tuy Tinh La Điện có quyền uy nhưng không có thói quen giận cá chém thớt, không trách tội Tôn Vô Mi quá đáng. Truân Trung Trì cũng biết chuyện này thật ra không liên quan mấy đến Ba Thục Quốc. Chút năng lực của Tôn Vô Mi căn bản không thể quyết định được đại cục.</w:t>
      </w:r>
    </w:p>
    <w:p>
      <w:pPr>
        <w:pStyle w:val="BodyText"/>
      </w:pPr>
      <w:r>
        <w:t xml:space="preserve">Sư đồ bốn người nhanh chóng rời Ba Thục Quốc chuyển sang Tây Sở Quốc, rồi vào biên giới Bách Việt Quốc. Vượt qua Tử Diễm Lĩnh, vòng qua Lam Nguyệt Lĩnh là đến Thiên Tứ Lĩnh. Thiên Tứ Vương Phủ nay đã hoàn toàn tiếp quản lãnh địa của Xích Mộc Lĩnh trước đây. Do đó, đã hoàn toàn có tư cách sánh vai ngang bằng với ba đại Vương tộc khác.</w:t>
      </w:r>
    </w:p>
    <w:p>
      <w:pPr>
        <w:pStyle w:val="BodyText"/>
      </w:pPr>
      <w:r>
        <w:t xml:space="preserve">Bốn sư đồ Truân Trung Trì dọc đường rất trầm mặc, chưa đến một ngày đã đến địa giới quận La Giang. Lúc này chính là buổi tối mà Tần Vô Song trở về. Bốn sư đồ vào ở tại quán trọ trong thành quận La Giang, định hôm sau mới đến Thiên Tứ Vương Phủ.</w:t>
      </w:r>
    </w:p>
    <w:p>
      <w:pPr>
        <w:pStyle w:val="BodyText"/>
      </w:pPr>
      <w:r>
        <w:t xml:space="preserve">Sau khi vào mỗi người trở về phòng mình, Truân Trung Trì đang định nhập vào trạng thái suy tưởng thì tai bỗng giật một cái, hai mắt mở trừng ra như chim ưng, nhãn cầu chuyển động, cảm nhận được một luồng sát khí mơ hồ đang tỏa ra từ trong quán trọ này.</w:t>
      </w:r>
    </w:p>
    <w:p>
      <w:pPr>
        <w:pStyle w:val="BodyText"/>
      </w:pPr>
      <w:r>
        <w:t xml:space="preserve">Tuy luồng sát khí này đã được khắc chế đến mức rất nhỏ thôi, nhưng trước mặt cường giả như Truân Trung Trì, loại Hậu Thiên võ giả này, dù đè nén sát khí thế nào cũng không thể hoàn toàn che mắt được hắn.</w:t>
      </w:r>
    </w:p>
    <w:p>
      <w:pPr>
        <w:pStyle w:val="Compact"/>
      </w:pPr>
      <w:r>
        <w:t xml:space="preserve">- Một cái quận thành bé tẹo này mà có được thứ sát khí đậm đặc như thế?</w:t>
      </w:r>
      <w:r>
        <w:br w:type="textWrapping"/>
      </w:r>
      <w:r>
        <w:br w:type="textWrapping"/>
      </w:r>
    </w:p>
    <w:p>
      <w:pPr>
        <w:pStyle w:val="Heading2"/>
      </w:pPr>
      <w:bookmarkStart w:id="286" w:name="chương-264"/>
      <w:bookmarkEnd w:id="286"/>
      <w:r>
        <w:t xml:space="preserve">264. Chương 26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64: Yêu ai yêu cả tông chi họ hà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ruân Trung Trì suy nghĩ rất tỉ mỉ, chỉ một chốc mà đã nghĩ đến rất nhiều khả năng. Nghe nói, trong cái quận thành nhỏ tẹo này, thế lực mạnh nhất cũng chỉ là một Thế gia phụ thuộc quốc gia, võ giả mãnh nhất cũng chỉ là Hậu Thiên Chân Võ Cảnh, Thất hay Bát đẳng gì đấy.</w:t>
      </w:r>
    </w:p>
    <w:p>
      <w:pPr>
        <w:pStyle w:val="BodyText"/>
      </w:pPr>
      <w:r>
        <w:t xml:space="preserve">Nhưng Truân Trung Trì lúc này rõ ràng lại cảm nhận được ba đạo khí thức Hậu Thiên Chân Võ Cảnh Cửu đẳng đỉnh phong, thậm chí rất gần với Tiên Thiên.</w:t>
      </w:r>
    </w:p>
    <w:p>
      <w:pPr>
        <w:pStyle w:val="BodyText"/>
      </w:pPr>
      <w:r>
        <w:t xml:space="preserve">Điều này khiến Truân Trung Trì cảnh giác hơn:</w:t>
      </w:r>
    </w:p>
    <w:p>
      <w:pPr>
        <w:pStyle w:val="BodyText"/>
      </w:pPr>
      <w:r>
        <w:t xml:space="preserve">- Lẽ nào đúng như Phù nhi nói, cái cây đại thụ Vô Song vừa đổ là kẻ thù đã tìm đến?</w:t>
      </w:r>
    </w:p>
    <w:p>
      <w:pPr>
        <w:pStyle w:val="BodyText"/>
      </w:pPr>
      <w:r>
        <w:t xml:space="preserve">Nghĩ đến đây Truân Trung Trì tức đến thở không nổi nữa. Những ngày này trong lồng ngực hắn toàn là nộ khí, có những luồng tà khí không có chỗ mà xả ra. Nếu lúc này ai mà động vào ngòi nổ thì chính là tự đâm đầu vào cái chết.</w:t>
      </w:r>
    </w:p>
    <w:p>
      <w:pPr>
        <w:pStyle w:val="BodyText"/>
      </w:pPr>
      <w:r>
        <w:t xml:space="preserve">Tần Vô Song ngã xuống, nhưng Truân Trung Trì hắn không ngã. Tần Vô Song đã cống hiến vì Thanh Vân Điện, vì Tinh La Điện, tuy chỉ ngắn ngủi nửa năm nhưng đã viết nên những truyền kỳ mà người khác cả đời cũng không làm được.</w:t>
      </w:r>
    </w:p>
    <w:p>
      <w:pPr>
        <w:pStyle w:val="BodyText"/>
      </w:pPr>
      <w:r>
        <w:t xml:space="preserve">Do đó mà Truân Trung Trì yêu người yêu cả tông chi họ hàng, hắn quyết không để những người xung quanh Tần Vô Song bị kẻ khác bắt nạt.</w:t>
      </w:r>
    </w:p>
    <w:p>
      <w:pPr>
        <w:pStyle w:val="BodyText"/>
      </w:pPr>
      <w:r>
        <w:t xml:space="preserve">Thanh Vân Điện từ giờ về sau sẽ là chỗ dựa của Vương phủ Tần gia. Kẻ nào định bắt nạt Tần gia, định mượn gió bẻ măng, chính là đối đầu với Thanh Vân Điện, đối đầu với Truân Trung Trì hắn!</w:t>
      </w:r>
    </w:p>
    <w:p>
      <w:pPr>
        <w:pStyle w:val="BodyText"/>
      </w:pPr>
      <w:r>
        <w:t xml:space="preserve">Nghĩ đến đây, nộ hỏa trong bụng Truân Trung Trì phụt ra, vận thần thức, một lúc sau đã xác định được luồng sát khí đó, quả nhiên nghe thấy có ba người đang thì thầm trong một căn phòng nào đó.</w:t>
      </w:r>
    </w:p>
    <w:p>
      <w:pPr>
        <w:pStyle w:val="BodyText"/>
      </w:pPr>
      <w:r>
        <w:t xml:space="preserve">- Lão Đại, sáng sớm mai chúng ta sẽ đến Vương phủ Tần gia, đại khai sát giới một trận, nhất định phải giết bằng sạch huyết mạch của Tần gia mới thôi!</w:t>
      </w:r>
    </w:p>
    <w:p>
      <w:pPr>
        <w:pStyle w:val="BodyText"/>
      </w:pPr>
      <w:r>
        <w:t xml:space="preserve">Một giọng khàn khàn vang lên.</w:t>
      </w:r>
    </w:p>
    <w:p>
      <w:pPr>
        <w:pStyle w:val="BodyText"/>
      </w:pPr>
      <w:r>
        <w:t xml:space="preserve">- Không vội! Sáng mai chúng ta đi thám thính địa hình và cấu tạo Vương phủ Tần gia đã, đến tối hành sự tiện hơn. Tần gia là Vương tộc mới nổi, hộ vệ cũng không nhiều. Trừ tên biến thái Tần Vô Song đó ra, căn bản không có cao thủ nào. Sau khi thành lập Vương phủ, dù có một số cao thủ đến đầu quân, nhưng thời gian quá ngắn, chắc chắn không phải tâm phúc, không thể vì chúng mà dốc toàn tâm. Nếu tin Tần Vô Song chết được truyền ra, chắc chắn lòng người dao động, muốn giết Tần gia dễ như trở bàn tay!</w:t>
      </w:r>
    </w:p>
    <w:p>
      <w:pPr>
        <w:pStyle w:val="BodyText"/>
      </w:pPr>
      <w:r>
        <w:t xml:space="preserve">Giọng nói này trầm và đầy độc ác, rõ ràng là đầu lĩnh. Giọng nói khàn khàn trước đó lại nói đầy phẫn nộ:</w:t>
      </w:r>
    </w:p>
    <w:p>
      <w:pPr>
        <w:pStyle w:val="BodyText"/>
      </w:pPr>
      <w:r>
        <w:t xml:space="preserve">- Gia tộc Tần gia ít thanh niên trai tráng. Trừ tên quỷ đoản mệnh Tần Vô Song ra cũng chỉ có một lão cha già, một tỷ tỷ. Do đó người thân cũng chỉ có mấy kẻ đó, dễ dàng xác định được mục tiêu. Lão Đại, đến lúc đó ta đối phó với con gái của Tần Liên Sơn, Lão Đại phụ trách giết Tần Liên Sơn, Lão Tam phụ trách dụ đám binh tướng đi.</w:t>
      </w:r>
    </w:p>
    <w:p>
      <w:pPr>
        <w:pStyle w:val="BodyText"/>
      </w:pPr>
      <w:r>
        <w:t xml:space="preserve">- Lão Nhị, nhớ là lần hành động này chúng ta đang liều mạng, dẹp ngay cái ý đồ dâm đãng của ngươi đi! Nếu không một khi lộ ra điều gì, không chỉ ba người chúng ta thịt nát xương tan mà cả Đại Ngô Quốc chúng ta cũng rơi vào tình cảnh không thể ngóc đầu lên được! Chuyện này không phải đùa đâu!</w:t>
      </w:r>
    </w:p>
    <w:p>
      <w:pPr>
        <w:pStyle w:val="BodyText"/>
      </w:pPr>
      <w:r>
        <w:t xml:space="preserve">Tên đầu lĩnh quát, hắn biết tính xấu của gã đồng bọn, đối phó với con gái Tần Liên Sơn, rõ ràng là có ý đồ về mặt nữ sắc.</w:t>
      </w:r>
    </w:p>
    <w:p>
      <w:pPr>
        <w:pStyle w:val="BodyText"/>
      </w:pPr>
      <w:r>
        <w:t xml:space="preserve">Giọng nói khàn khàn ngượng nghịu:</w:t>
      </w:r>
    </w:p>
    <w:p>
      <w:pPr>
        <w:pStyle w:val="BodyText"/>
      </w:pPr>
      <w:r>
        <w:t xml:space="preserve">- Thôi được rồi, cùng lắm là lần này ta nghe huynh. Nhưng cứ thế giết cả nhà Tần gia có phải quá dễ dàng cho chúng không?</w:t>
      </w:r>
    </w:p>
    <w:p>
      <w:pPr>
        <w:pStyle w:val="BodyText"/>
      </w:pPr>
      <w:r>
        <w:t xml:space="preserve">- Chỉ cần báo thù cho Võ Thánh đại nhân. Chuyện khác không cần nghĩ nữa!</w:t>
      </w:r>
    </w:p>
    <w:p>
      <w:pPr>
        <w:pStyle w:val="BodyText"/>
      </w:pPr>
      <w:r>
        <w:t xml:space="preserve">Giọng trầm kia nói đầy kiên quyết.</w:t>
      </w:r>
    </w:p>
    <w:p>
      <w:pPr>
        <w:pStyle w:val="BodyText"/>
      </w:pPr>
      <w:r>
        <w:t xml:space="preserve">Một giọng nói nhẹ nhàng từ nãy chưa lên tiếng chợt nói:</w:t>
      </w:r>
    </w:p>
    <w:p>
      <w:pPr>
        <w:pStyle w:val="BodyText"/>
      </w:pPr>
      <w:r>
        <w:t xml:space="preserve">- Đại Tôn giả, ba người chúng ta trước nay luôn được sự bồi dưỡng của Võ Thánh đại nhân, nay đi báo thù cho đại nhân là điều đương nhiên. Tây Sở Quốc cũng bị Tần Vô Song giết một Võ Thánh. Đệ nhất Võ Thánh của Tây Sở Quốc, Dịch Trần Tử trước nay bá đạo, chưa bao giờ chịu thiệt thòi, lần này cơ hội lớn như thế lẽ nào hắn lại án binh bất động?</w:t>
      </w:r>
    </w:p>
    <w:p>
      <w:pPr>
        <w:pStyle w:val="BodyText"/>
      </w:pPr>
      <w:r>
        <w:t xml:space="preserve">- Ta cũng hi vọng Dịch Trần Tử ra quân. Như thế chúng ta có thể ‘đứng xem nhà hàng xóm cháy’. Dù sự tình bị bại lộ thì chúng ta vẫn đứng ngoài cuộc, hoàn toàn không chịu rủi ro gì. Nhưng lão hồ ly xảo quyệt Dịch Trần Tử đó chắc chắn cũng dự liệu chúng ta cũng ra tay!</w:t>
      </w:r>
    </w:p>
    <w:p>
      <w:pPr>
        <w:pStyle w:val="BodyText"/>
      </w:pPr>
      <w:r>
        <w:t xml:space="preserve">Tên đầu lĩnh trầm ngâm.</w:t>
      </w:r>
    </w:p>
    <w:p>
      <w:pPr>
        <w:pStyle w:val="BodyText"/>
      </w:pPr>
      <w:r>
        <w:t xml:space="preserve">Ba kẻ này đương nhiên chính là ba Tôn giả của Đại Ngô Quốc, trước nay được Tề Thắng Nam bồi dưỡng, vẫn luôn ôm hận về cái chết của Tề Thắng Nam. Kẻ có giọng trầm kia là Đại Tôn giả, giọng khàn là Nhị Tôn giả, giọng nhẹ nhàng kia là Tam Tôn giả.</w:t>
      </w:r>
    </w:p>
    <w:p>
      <w:pPr>
        <w:pStyle w:val="BodyText"/>
      </w:pPr>
      <w:r>
        <w:t xml:space="preserve">Giọng êm ái mà lạnh lùng của Tam Tôn giả vang lên:</w:t>
      </w:r>
    </w:p>
    <w:p>
      <w:pPr>
        <w:pStyle w:val="BodyText"/>
      </w:pPr>
      <w:r>
        <w:t xml:space="preserve">- Nếu đã vậy, Đại Tôn giả, ta lại cảm thấy chi bằng chúng ta hãy cứ đợi. Nếu Dịch Trần Tử đợi chúng ta ra tay, vậy tại sao chúng ta không thể đợi hắn ra tay? Bên nào kìm nén được thì bên đó thắng!</w:t>
      </w:r>
    </w:p>
    <w:p>
      <w:pPr>
        <w:pStyle w:val="BodyText"/>
      </w:pPr>
      <w:r>
        <w:t xml:space="preserve">Nhị Tôn giả giọng khàn sốt ruột nói:</w:t>
      </w:r>
    </w:p>
    <w:p>
      <w:pPr>
        <w:pStyle w:val="BodyText"/>
      </w:pPr>
      <w:r>
        <w:t xml:space="preserve">- Đợi? Còn phải đợi đến bao giò? Đợi đến khi cơ hội qua mất, muốn báo thù thì khó lắm! Giờ phải mượn gió bẻ măng, đang là cơ hội tốt nhất. Đợi tới đợi lui làm cái gì chứ? Lẽ nào chúng ta đích thân giết Tần gia trả thù không sướng hơn là mượn tay kẻ khác sao? Ta muốn xem người của Tần gia kêu gào xin cứu mạng dưới lưỡi đao của ta, cũng muốn nhìn cả nhà Tần gia máu chảy thành sông, như thế mới giải tỏa hết nổi hận trong lòng ta!</w:t>
      </w:r>
    </w:p>
    <w:p>
      <w:pPr>
        <w:pStyle w:val="BodyText"/>
      </w:pPr>
      <w:r>
        <w:t xml:space="preserve">Khi Truân Trung Trì nghe được một nửa câu chuyện đã muốn ra tay giết luôn cả ba kẻ bọn chúng, nhưng đến khi nghe đến Tây Sở Quốc Dịch Trần Tử thì lại kìm nén lại. Hắn thầm nghĩ:</w:t>
      </w:r>
    </w:p>
    <w:p>
      <w:pPr>
        <w:pStyle w:val="BodyText"/>
      </w:pPr>
      <w:r>
        <w:t xml:space="preserve">- Giết chúng cũng chỉ như giết mấy con kiến, nhưng giết chúng thì sẽ đánh rắn động cỏ. Những thế lực nhăm nhe khác chắc chắn sẽ không dám lộ diện. Chắc chắn phải khiến chúng thò hết đuôi ra. Còn Bản Điện chủ ở trong bóng tối sẽ một mẻ đánh hết các ngươi, như thế mới là kế hoàn hảo nhất.</w:t>
      </w:r>
    </w:p>
    <w:p>
      <w:pPr>
        <w:pStyle w:val="BodyText"/>
      </w:pPr>
      <w:r>
        <w:t xml:space="preserve">Truân Trung Trì hào kiệt một đời, chút tính toàn này đương nhiên không thiếu. Vậy là ông ta kìm lại nộ hỏa, cũng không nghe ba kẻ chúng nói gì nữa. Ba Hậu Thiên võ giả đỉnh phong này căn bản chẳng gây chút lo nghĩ nào cho hắn cả.</w:t>
      </w:r>
    </w:p>
    <w:p>
      <w:pPr>
        <w:pStyle w:val="BodyText"/>
      </w:pPr>
      <w:r>
        <w:t xml:space="preserve">o0o</w:t>
      </w:r>
    </w:p>
    <w:p>
      <w:pPr>
        <w:pStyle w:val="BodyText"/>
      </w:pPr>
      <w:r>
        <w:t xml:space="preserve">Một đêm trôi qua, sáng sớm ngày hôm sau, Truân Trung Trì cùng ba đệ tử rời đi. Ba Tôn giả Đại Ngô Quốc tối hôm qua không biết bản thân đã lượn lờ đến quỷ môn quan một vòng rồi quay lại.</w:t>
      </w:r>
    </w:p>
    <w:p>
      <w:pPr>
        <w:pStyle w:val="BodyText"/>
      </w:pPr>
      <w:r>
        <w:t xml:space="preserve">Hiện giờ, Tần gia với chúng mà nói đã là một cái quỷ môn quan, nếu chúng không đến có lẽ sẽ không chết, một khi đến thì chết là kết quả không còn nghi ngờ nữa!</w:t>
      </w:r>
    </w:p>
    <w:p>
      <w:pPr>
        <w:pStyle w:val="BodyText"/>
      </w:pPr>
      <w:r>
        <w:t xml:space="preserve">Nộ hỏa của Nhị Điện chủ Tinh La Điện một khi cháy lên thì dù là cả cái Đại Ngô Quốc cũng rất có khả năng bị thiêu rụi trong chớp mắt. Huống hồ là chỉ là ba Hậu Thiên võ giả bọn chúng.</w:t>
      </w:r>
    </w:p>
    <w:p>
      <w:pPr>
        <w:pStyle w:val="BodyText"/>
      </w:pPr>
      <w:r>
        <w:t xml:space="preserve">o0o</w:t>
      </w:r>
    </w:p>
    <w:p>
      <w:pPr>
        <w:pStyle w:val="BodyText"/>
      </w:pPr>
      <w:r>
        <w:t xml:space="preserve">- Vương gia, bên ngoài Vương phủ có khách đến thăm, nói là bằng hữu của thiếu gia.</w:t>
      </w:r>
    </w:p>
    <w:p>
      <w:pPr>
        <w:pStyle w:val="BodyText"/>
      </w:pPr>
      <w:r>
        <w:t xml:space="preserve">Cẩu Thánh, giờ đã là quản gia thứ hai của Vương phủ, đi vào nói. Trên phương diện lo liệu việc nhà, Cẩu Thánh giờ chỉ còn đứng dưới lão bộc Tần Tứ Hỷ. Tần Tứ Hỷ là quản gia thứ nhất, chủ nội, hắn là quản gia thứ hai, chủ ngoại, phụ trách tiếp khách, phát huy tối đa ưu thế miệng lưỡi của hắn, hắn cũng rất trung thành, tận chức tận trách.</w:t>
      </w:r>
    </w:p>
    <w:p>
      <w:pPr>
        <w:pStyle w:val="BodyText"/>
      </w:pPr>
      <w:r>
        <w:t xml:space="preserve">- Bằng hữu? Mời vào?</w:t>
      </w:r>
    </w:p>
    <w:p>
      <w:pPr>
        <w:pStyle w:val="BodyText"/>
      </w:pPr>
      <w:r>
        <w:t xml:space="preserve">Bằng hữu của Tần Vô Song chắc chắn là không tầm thường. Tần Liên Sơn biết, người có thể qua lại với con trai mình chắn chắc có nguồn gốc không bình thường, đương nhiên không thể tiếp đãi không chu đáo. Khi đến đại sảnh, Cẩu Thánh đã dẫn theo bốn người đi vào:</w:t>
      </w:r>
    </w:p>
    <w:p>
      <w:pPr>
        <w:pStyle w:val="BodyText"/>
      </w:pPr>
      <w:r>
        <w:t xml:space="preserve">- Khách quý đến thăm không tiếp đón từ xa, xin được lượng thứ!</w:t>
      </w:r>
    </w:p>
    <w:p>
      <w:pPr>
        <w:pStyle w:val="BodyText"/>
      </w:pPr>
      <w:r>
        <w:t xml:space="preserve">Tần Liên Sơn nói.</w:t>
      </w:r>
    </w:p>
    <w:p>
      <w:pPr>
        <w:pStyle w:val="BodyText"/>
      </w:pPr>
      <w:r>
        <w:t xml:space="preserve">Truân Trung Trì cung tay, quan sát Tần Liên Sơn. Tuy ông ta là Cao Linh võ giả, lại là đệ nhị cường giả của Đế quốc Đại La, nhưng đối diện với Tần Liên Sơn nhiệt tình như vậy, Truân Trung Trì nhất thời không biết nên nói gì.</w:t>
      </w:r>
    </w:p>
    <w:p>
      <w:pPr>
        <w:pStyle w:val="BodyText"/>
      </w:pPr>
      <w:r>
        <w:t xml:space="preserve">Trước mặt người cha mất đi đứa con trai, hắn nên mở miệng thế nào đây? Nên đối mặt thế nào với sự đau đớn khi Tần Liên Sơn biết cái hung tin đó đây?</w:t>
      </w:r>
    </w:p>
    <w:p>
      <w:pPr>
        <w:pStyle w:val="BodyText"/>
      </w:pPr>
      <w:r>
        <w:t xml:space="preserve">Bọn Chu Phù gượng cười nhưng mặt đầy đau khổ, thế nào cũng chẳng che giấu nổi. Tần Liên Sơn nghĩ:</w:t>
      </w:r>
    </w:p>
    <w:p>
      <w:pPr>
        <w:pStyle w:val="BodyText"/>
      </w:pPr>
      <w:r>
        <w:t xml:space="preserve">- Lẽ nào những người này đã biết tin của Tần Vô Song ở Bích Phù Sơn?</w:t>
      </w:r>
    </w:p>
    <w:p>
      <w:pPr>
        <w:pStyle w:val="BodyText"/>
      </w:pPr>
      <w:r>
        <w:t xml:space="preserve">Trà được dâng lên, Truân Trung Trì nhấp môi rồi nói:</w:t>
      </w:r>
    </w:p>
    <w:p>
      <w:pPr>
        <w:pStyle w:val="BodyText"/>
      </w:pPr>
      <w:r>
        <w:t xml:space="preserve">- Tần Vương gia, lão phu tên Truân Trung Trì, là lão sư ở Tinh La Điện của lệnh lang Vô Song.</w:t>
      </w:r>
    </w:p>
    <w:p>
      <w:pPr>
        <w:pStyle w:val="BodyText"/>
      </w:pPr>
      <w:r>
        <w:t xml:space="preserve">Lời này vừa được thốt ra, tay Tần Liên Sơn rung lên. Truân Trung Trì?</w:t>
      </w:r>
    </w:p>
    <w:p>
      <w:pPr>
        <w:pStyle w:val="BodyText"/>
      </w:pPr>
      <w:r>
        <w:t xml:space="preserve">Cái tên Truân Trung Trì này hắn sao có thể không biết chứ? Nhị Điện chủ Tinh La Điện, nhân vật hô mưa gọi gió cả Đế quốc Đại La, ân sư của Vô Song!</w:t>
      </w:r>
    </w:p>
    <w:p>
      <w:pPr>
        <w:pStyle w:val="BodyText"/>
      </w:pPr>
      <w:r>
        <w:t xml:space="preserve">Trí tưởng tượng của Tần Liên Sơn có phong phú thế nào cũng không thể ngờ vị khách trước mặt đây lại là ân sư của Vô Song, Nhị Điện chủ Truân Trung Trì!</w:t>
      </w:r>
    </w:p>
    <w:p>
      <w:pPr>
        <w:pStyle w:val="BodyText"/>
      </w:pPr>
      <w:r>
        <w:t xml:space="preserve">Truân Trung Trì cũng đã dự liệu được Tần Liên Sơn sẽ phản ứng như vậy. Trong Đế quốc Đại La những người nghe thấy tên hắn mà không kinh ngạc thì chỉ có vài người mà thôi.</w:t>
      </w:r>
    </w:p>
    <w:p>
      <w:pPr>
        <w:pStyle w:val="BodyText"/>
      </w:pPr>
      <w:r>
        <w:t xml:space="preserve">Nếu không phải họ kềm hãm không phát ra khí tức Tiên Thiên, bốn người họ vừa đi vào e là cả Thiên Tứ Vương Phủ đã rung chuyển. Nhưng Truân Trung Trì lúc này đang nghĩ ngợi nên làm thế nào để nói cái tin kia với Tần Liên Sơn.</w:t>
      </w:r>
    </w:p>
    <w:p>
      <w:pPr>
        <w:pStyle w:val="BodyText"/>
      </w:pPr>
      <w:r>
        <w:t xml:space="preserve">- Ngài là Truân Điện chủ?</w:t>
      </w:r>
    </w:p>
    <w:p>
      <w:pPr>
        <w:pStyle w:val="BodyText"/>
      </w:pPr>
      <w:r>
        <w:t xml:space="preserve">Tần Liên Sơn rụt rè.</w:t>
      </w:r>
    </w:p>
    <w:p>
      <w:pPr>
        <w:pStyle w:val="BodyText"/>
      </w:pPr>
      <w:r>
        <w:t xml:space="preserve">- Là ta, Tần Vương gia, ngươi là phụ thân của Vô Song, chúng ta không cần khách khí. Đây là ba môn đồ của ta, là sư huynh đệ thân thiết nhất với Vô Song.</w:t>
      </w:r>
    </w:p>
    <w:p>
      <w:pPr>
        <w:pStyle w:val="BodyText"/>
      </w:pPr>
      <w:r>
        <w:t xml:space="preserve">- Bái kiến thế thúc!</w:t>
      </w:r>
    </w:p>
    <w:p>
      <w:pPr>
        <w:pStyle w:val="BodyText"/>
      </w:pPr>
      <w:r>
        <w:t xml:space="preserve">Bọn Chu Phù thi lễ.</w:t>
      </w:r>
    </w:p>
    <w:p>
      <w:pPr>
        <w:pStyle w:val="BodyText"/>
      </w:pPr>
      <w:r>
        <w:t xml:space="preserve">Tần Liên Sơn đều không dám nhận, đừng thấy ba người nay trẻ tuổi, thế nhưng đều là Tiên Thiên cường giả cả, Tần Liên Sơn hắn nào dám nhận đại lễ của họ, vội vàng đáp trả.</w:t>
      </w:r>
    </w:p>
    <w:p>
      <w:pPr>
        <w:pStyle w:val="BodyText"/>
      </w:pPr>
      <w:r>
        <w:t xml:space="preserve">- Tần Vương gia, luận vai vế, chúng nên phải có lễ, ngươi không cần khách khí. Lần này chúng ta đến đây một là muốn xem nơi Vô Song sống, hai là có một tin không tốt, không biết nên nói thế nào…</w:t>
      </w:r>
    </w:p>
    <w:p>
      <w:pPr>
        <w:pStyle w:val="BodyText"/>
      </w:pPr>
      <w:r>
        <w:t xml:space="preserve">Truân Trung Trì trầm ngâm, hắn một đời anh hùng hào kiệt, không có lời nào mà hắn không dám nói, không có ai mà hắn không dám đối mặt. Nhưng lúc này, lần đầu tiên hắn thấy khó xử. Tần Liên Sơn thấy nét mặt Truân Trung Trì như vậy liền hiểu tất cả, bình thản nói:</w:t>
      </w:r>
    </w:p>
    <w:p>
      <w:pPr>
        <w:pStyle w:val="BodyText"/>
      </w:pPr>
      <w:r>
        <w:t xml:space="preserve">- Xin Điện chủ đại nhân cứ nói.</w:t>
      </w:r>
    </w:p>
    <w:p>
      <w:pPr>
        <w:pStyle w:val="BodyText"/>
      </w:pPr>
      <w:r>
        <w:t xml:space="preserve">- Thôi được, Tần Vương gia, đứa trẻ Vô Song nó… mất tích rồi, sống chết chưa biết thế nào. Có lẽ…</w:t>
      </w:r>
    </w:p>
    <w:p>
      <w:pPr>
        <w:pStyle w:val="BodyText"/>
      </w:pPr>
      <w:r>
        <w:t xml:space="preserve">Truân Trung Trì không biết phải nói tiếp thế nào nữa. Rồi giọng điệu bỗng thay đổi:</w:t>
      </w:r>
    </w:p>
    <w:p>
      <w:pPr>
        <w:pStyle w:val="BodyText"/>
      </w:pPr>
      <w:r>
        <w:t xml:space="preserve">- Dù thế nào, Vô Song là đệ tử của Truân Trung Trì ta, là niềm tự hào của Thanh Vân Điện, chuyện của nó, ta là sư phụ phải làm chủ cho nó. Đến nay, các thế lực thù địch với Tần gia, không ít kẻ muốn mượn gió bẻ măng, lão phu đến đây là khiến bọn khốn đó chết không được toàn thây!</w:t>
      </w:r>
    </w:p>
    <w:p>
      <w:pPr>
        <w:pStyle w:val="BodyText"/>
      </w:pPr>
      <w:r>
        <w:t xml:space="preserve">Tần Liên Sơn giật mình, xem ra Vô Song đã tính đúng. Vô Song nghĩ đối thủ của Tần gia rất có khả năng sẽ kéo đến, không ngờ lại đúng thật. Chỉ là Tần Vô Song lại không ngờ, chút chuyện này lại khiến sư phụ Truân Trung Trì đích thân giá đáo can thiệp!</w:t>
      </w:r>
    </w:p>
    <w:p>
      <w:pPr>
        <w:pStyle w:val="BodyText"/>
      </w:pPr>
      <w:r>
        <w:t xml:space="preserve">Đúng lúc nói đến đây, Cẩu Thánh hớt hải chạy vào:</w:t>
      </w:r>
    </w:p>
    <w:p>
      <w:pPr>
        <w:pStyle w:val="BodyText"/>
      </w:pPr>
      <w:r>
        <w:t xml:space="preserve">- Vương gia, ngoài cửa có một người nói là bằng hữu của thiếu gia.</w:t>
      </w:r>
    </w:p>
    <w:p>
      <w:pPr>
        <w:pStyle w:val="BodyText"/>
      </w:pPr>
      <w:r>
        <w:t xml:space="preserve">Truân Trung Trì mặt sầm lại:</w:t>
      </w:r>
    </w:p>
    <w:p>
      <w:pPr>
        <w:pStyle w:val="BodyText"/>
      </w:pPr>
      <w:r>
        <w:t xml:space="preserve">- Bằng hữu?</w:t>
      </w:r>
    </w:p>
    <w:p>
      <w:pPr>
        <w:pStyle w:val="BodyText"/>
      </w:pPr>
      <w:r>
        <w:t xml:space="preserve">Hắn lập tức nghĩ đến đám người trong quán trọ ở quận La Giang và Đệ nhất Võ Thánh của Tây Sở Quốc, mặc dù chưa lộ diện nhưng rất có khả năng sẽ đến!</w:t>
      </w:r>
    </w:p>
    <w:p>
      <w:pPr>
        <w:pStyle w:val="Compact"/>
      </w:pPr>
      <w:r>
        <w:t xml:space="preserve">Ủng hộ chỉ với 1 click và 5s ! (adf.ly/4EmoB)</w:t>
      </w:r>
      <w:r>
        <w:br w:type="textWrapping"/>
      </w:r>
      <w:r>
        <w:br w:type="textWrapping"/>
      </w:r>
    </w:p>
    <w:p>
      <w:pPr>
        <w:pStyle w:val="Heading2"/>
      </w:pPr>
      <w:bookmarkStart w:id="287" w:name="chương-265"/>
      <w:bookmarkEnd w:id="287"/>
      <w:r>
        <w:t xml:space="preserve">265. Chương 26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65: Sư đồ gặp lại nhau.</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Liên Sơn thấy Truân Trung Trì như vậy cũng không dám tự ý làm theo ý mình, bèn hỏi:</w:t>
      </w:r>
    </w:p>
    <w:p>
      <w:pPr>
        <w:pStyle w:val="BodyText"/>
      </w:pPr>
      <w:r>
        <w:t xml:space="preserve">- Điện chủ đại nhân, hắn liệu có phải kẻ thù của Tần gia ta không?</w:t>
      </w:r>
    </w:p>
    <w:p>
      <w:pPr>
        <w:pStyle w:val="BodyText"/>
      </w:pPr>
      <w:r>
        <w:t xml:space="preserve">Truân Trung Trì nói:</w:t>
      </w:r>
    </w:p>
    <w:p>
      <w:pPr>
        <w:pStyle w:val="BodyText"/>
      </w:pPr>
      <w:r>
        <w:t xml:space="preserve">- Trong quán trọ ở quận La Giang, ta từng nghe thấy có ba kẻ đến từ Đại Ngô Quốc âm mưu muốn đối phó với Tần gia các ngươi. Chúng còn nhắc đến Tây Sở Quốc, Đệ nhất Võ Thánh Dịch Trần Tử, cũng có dã tâm này. Lão phu muốn xem xem mưu đồ nhằm vào Tần gia rốt cuộc có bao nhiêu thế lực. Đợi chúng đến là xử lý hết một mẻ!</w:t>
      </w:r>
    </w:p>
    <w:p>
      <w:pPr>
        <w:pStyle w:val="BodyText"/>
      </w:pPr>
      <w:r>
        <w:t xml:space="preserve">Truân Trung Trì quay ra nói với Tần Liên Sơn:</w:t>
      </w:r>
    </w:p>
    <w:p>
      <w:pPr>
        <w:pStyle w:val="BodyText"/>
      </w:pPr>
      <w:r>
        <w:t xml:space="preserve">- Không cần biết là địch hay bạn, để hắn vào rồi tính!</w:t>
      </w:r>
    </w:p>
    <w:p>
      <w:pPr>
        <w:pStyle w:val="BodyText"/>
      </w:pPr>
      <w:r>
        <w:t xml:space="preserve">Tần Liên Sơn gật đầu:</w:t>
      </w:r>
    </w:p>
    <w:p>
      <w:pPr>
        <w:pStyle w:val="BodyText"/>
      </w:pPr>
      <w:r>
        <w:t xml:space="preserve">- Để tránh việc hắn sinh nghi, chưa nên hành động gì cả. Để ta đi nghênh tiếp!</w:t>
      </w:r>
    </w:p>
    <w:p>
      <w:pPr>
        <w:pStyle w:val="BodyText"/>
      </w:pPr>
      <w:r>
        <w:t xml:space="preserve">Truân Trung Trì nói:</w:t>
      </w:r>
    </w:p>
    <w:p>
      <w:pPr>
        <w:pStyle w:val="BodyText"/>
      </w:pPr>
      <w:r>
        <w:t xml:space="preserve">- Được!</w:t>
      </w:r>
    </w:p>
    <w:p>
      <w:pPr>
        <w:pStyle w:val="BodyText"/>
      </w:pPr>
      <w:r>
        <w:t xml:space="preserve">Bốn sư đồ ngồi trên ghế, Chu Phù đầy nộ khí nói:</w:t>
      </w:r>
    </w:p>
    <w:p>
      <w:pPr>
        <w:pStyle w:val="BodyText"/>
      </w:pPr>
      <w:r>
        <w:t xml:space="preserve">- Sư phụ, tên Dịch Trần Tử đó dám đến đây sinh sự, con sẽ một kiếm chém hắn thành hai mảnh! Về Tinh La Điện còn phải tìm hai đệ tử của Tây Sở Quốc, môn hạ của Ngũ Điện chủ nói đạo lý. Vô Song sư đệ hiến thân vì Đế quốc Đại La, hi sinh để bảo vệ lãnh thổ cho Đế quốc Đại La, chẳng lẽ lại để bọn khốn đó lăng nhục sao?</w:t>
      </w:r>
    </w:p>
    <w:p>
      <w:pPr>
        <w:pStyle w:val="BodyText"/>
      </w:pPr>
      <w:r>
        <w:t xml:space="preserve">- Không cần phải vội. Không cần biết Dịch Trần Tử có đến không, nếu hắn có ý đồ đó thì có chết trăm lần cũng chưa chuộc hết tội. Phải xem kẻ đến kia rốt cuộc là ai đã!</w:t>
      </w:r>
    </w:p>
    <w:p>
      <w:pPr>
        <w:pStyle w:val="BodyText"/>
      </w:pPr>
      <w:r>
        <w:t xml:space="preserve">Truân Trung Trì rất bình tĩnh nhưng thật ra nộ hỏa đang cháy bừng bừng trong lòng.</w:t>
      </w:r>
    </w:p>
    <w:p>
      <w:pPr>
        <w:pStyle w:val="BodyText"/>
      </w:pPr>
      <w:r>
        <w:t xml:space="preserve">Nhưng lúc này hắn lại có cảm giác kỳ lạ. Đây là cảm giác chỉ có tuyệt đối cường giả mới có được. Khi vừa bước vào trấn Đông Lâm, hắn cảm thấy vô cùng an bình, những phiền muộn u uất dường như tiêu tan đi rất nhiều.</w:t>
      </w:r>
    </w:p>
    <w:p>
      <w:pPr>
        <w:pStyle w:val="BodyText"/>
      </w:pPr>
      <w:r>
        <w:t xml:space="preserve">Có cảm giác thân thiết khó tả, dường như nơi đã nuôi lớn Tần Vô Song khiến hắn có cảm giác sai, cảm giác đó chính là: Tần Vô Song vẫn chưa chết, nó vẫn đang sống lành lặn ở trấn Đông Lâm này. Nhưng hắn cũng biết dù sao thì đó cũng chỉ là cảm giác nhầm lẫn. Dù thế nào thì Tần Vô Song sao lại ở trấn Đông Lâm được chứ?</w:t>
      </w:r>
    </w:p>
    <w:p>
      <w:pPr>
        <w:pStyle w:val="BodyText"/>
      </w:pPr>
      <w:r>
        <w:t xml:space="preserve">Truân Trung Trì thầm cười khổ, còn tưởng là do mình nhớ thương đệ tử quá dẫn đến cảm giác đó.</w:t>
      </w:r>
    </w:p>
    <w:p>
      <w:pPr>
        <w:pStyle w:val="BodyText"/>
      </w:pPr>
      <w:r>
        <w:t xml:space="preserve">Lữ Đằng bỗng lên tiếng:</w:t>
      </w:r>
    </w:p>
    <w:p>
      <w:pPr>
        <w:pStyle w:val="BodyText"/>
      </w:pPr>
      <w:r>
        <w:t xml:space="preserve">- Sư phụ, Tần Vương gia đúng là khống chế tâm tình tốt. Nghe tin dữ như vậy mà sắc mặt không chút thay đổi, thật sự là đã làm khó ông ấy rồi. Có lẽ ông ấy nói ra ngoài tiếp khách là sợ chúng ta thấy ông ấy đau lòng phải không?</w:t>
      </w:r>
    </w:p>
    <w:p>
      <w:pPr>
        <w:pStyle w:val="BodyText"/>
      </w:pPr>
      <w:r>
        <w:t xml:space="preserve">Truân Trung Trì thở dài:</w:t>
      </w:r>
    </w:p>
    <w:p>
      <w:pPr>
        <w:pStyle w:val="BodyText"/>
      </w:pPr>
      <w:r>
        <w:t xml:space="preserve">- Đáng thương cho tấm lòng những bậc phụ mẫu trong thiên hạ. Vô Song à, ta hứa với con, Tần gia từ nay về sau, ta sẽ không để họ chịu một chút thiệt thòi nào!</w:t>
      </w:r>
    </w:p>
    <w:p>
      <w:pPr>
        <w:pStyle w:val="BodyText"/>
      </w:pPr>
      <w:r>
        <w:t xml:space="preserve">Truân Trung Trì quay lại dặn dò:</w:t>
      </w:r>
    </w:p>
    <w:p>
      <w:pPr>
        <w:pStyle w:val="BodyText"/>
      </w:pPr>
      <w:r>
        <w:t xml:space="preserve">- Phù nhi, ba người các con nghe kỹ đây. Sau này, bất kẻ ai trong các con kế thừa ta, quản lý Thanh Vân Điện thì với gia tộc Tần gia, phải chiếu cố chăm sóc họ như thế lực thuộc dòng chính của Thanh Vân Điện. Tuyệt đối không cho phép bất cứ thế lực nào bắt nạt chèn ép họ, biết chưa?</w:t>
      </w:r>
    </w:p>
    <w:p>
      <w:pPr>
        <w:pStyle w:val="BodyText"/>
      </w:pPr>
      <w:r>
        <w:t xml:space="preserve">- Đệ tử đã hiểu!</w:t>
      </w:r>
    </w:p>
    <w:p>
      <w:pPr>
        <w:pStyle w:val="BodyText"/>
      </w:pPr>
      <w:r>
        <w:t xml:space="preserve">Ba đệ tử nghiêm trang trả lời.</w:t>
      </w:r>
    </w:p>
    <w:p>
      <w:pPr>
        <w:pStyle w:val="BodyText"/>
      </w:pPr>
      <w:r>
        <w:t xml:space="preserve">o0o</w:t>
      </w:r>
    </w:p>
    <w:p>
      <w:pPr>
        <w:pStyle w:val="BodyText"/>
      </w:pPr>
      <w:r>
        <w:t xml:space="preserve">Về phía Tần Liên Sơn, sau khi ra khỏi đại sảnh lập tức dặn dò Cẩu Thánh:</w:t>
      </w:r>
    </w:p>
    <w:p>
      <w:pPr>
        <w:pStyle w:val="BodyText"/>
      </w:pPr>
      <w:r>
        <w:t xml:space="preserve">- Mời tiểu thư đến đây, bảo nó đợi ta ở đây, ta có chuyện cần nói!</w:t>
      </w:r>
    </w:p>
    <w:p>
      <w:pPr>
        <w:pStyle w:val="BodyText"/>
      </w:pPr>
      <w:r>
        <w:t xml:space="preserve">Cẩu Thánh nhận lệnh bỏ đi. Tần Liên Sơn đem theo một vài thủ hạ ra ngoài cửa thì thấy một người trẻ tuổi, tướng mạo anh tuấn, gương mặt thanh tú, gương mặt đầy vẻ đau buồn và lo lắng đang đứng ở trước cửa.</w:t>
      </w:r>
    </w:p>
    <w:p>
      <w:pPr>
        <w:pStyle w:val="BodyText"/>
      </w:pPr>
      <w:r>
        <w:t xml:space="preserve">Tần Liên Sơn nhìn gương mặt người này có gì đó quen quen, nhưng không thể phán đoán được cụ thể là ai. Tần Liên Sơn mời người đó vào, hắn cúi người thi lễ:</w:t>
      </w:r>
    </w:p>
    <w:p>
      <w:pPr>
        <w:pStyle w:val="BodyText"/>
      </w:pPr>
      <w:r>
        <w:t xml:space="preserve">- Vãn bối Đồng Dao bái kiến Tần Vương gia!</w:t>
      </w:r>
    </w:p>
    <w:p>
      <w:pPr>
        <w:pStyle w:val="BodyText"/>
      </w:pPr>
      <w:r>
        <w:t xml:space="preserve">- Tiểu thư Đồng Dao?</w:t>
      </w:r>
    </w:p>
    <w:p>
      <w:pPr>
        <w:pStyle w:val="BodyText"/>
      </w:pPr>
      <w:r>
        <w:t xml:space="preserve">Đương nhiên Tần Liên Sơn không lạ gì Đồng Dao, nhưng sao Đồng Dao lại ăn vận như nam nhân thế này? Hơn nữa, dung mạo rõ ràng cũng đã cải trang, do đó mà nhìn bên ngoài không thể nhìn ra được đây là nàng ta.</w:t>
      </w:r>
    </w:p>
    <w:p>
      <w:pPr>
        <w:pStyle w:val="BodyText"/>
      </w:pPr>
      <w:r>
        <w:t xml:space="preserve">- Vương gia, ở đây không tiện nói chuyện, xin hãy vào bên trong.</w:t>
      </w:r>
    </w:p>
    <w:p>
      <w:pPr>
        <w:pStyle w:val="BodyText"/>
      </w:pPr>
      <w:r>
        <w:t xml:space="preserve">Đồng Dao vội vã đến đây chắc chắn là đến truyền tin. Mà cô ta lại cải trang như vậy đương nhiên là che mắt người ngoài. Cô ta quan hệ rất tốt với Tần gia, đến đây truyền tin cũng không quên bảo vệ gia tộc Tần gia. Nếu việc cô ta đến truyền tin mà lộ ra để kẻ thù Tần gia biết sẽ báo thù, không thể không phòng bị. Do đó mà Đồng Dao mạo hiểm đến đây nhưng không thể không giấu đi thân phận.</w:t>
      </w:r>
    </w:p>
    <w:p>
      <w:pPr>
        <w:pStyle w:val="BodyText"/>
      </w:pPr>
      <w:r>
        <w:t xml:space="preserve">Tần Liên Sơn thấy cô ta nói như vậy dường như đoán được điều gì, vội gật đầu:</w:t>
      </w:r>
    </w:p>
    <w:p>
      <w:pPr>
        <w:pStyle w:val="BodyText"/>
      </w:pPr>
      <w:r>
        <w:t xml:space="preserve">- Mời!</w:t>
      </w:r>
    </w:p>
    <w:p>
      <w:pPr>
        <w:pStyle w:val="BodyText"/>
      </w:pPr>
      <w:r>
        <w:t xml:space="preserve">Đi được nửa đường thì thấy Tần Tụ đang đợi ở phía trước, Tần Liên Sơn nói với Đồng Dao:</w:t>
      </w:r>
    </w:p>
    <w:p>
      <w:pPr>
        <w:pStyle w:val="BodyText"/>
      </w:pPr>
      <w:r>
        <w:t xml:space="preserve">- Xin hãy đợi một chút, Bổn vương có vài câu cần nói với tiểu nữ!</w:t>
      </w:r>
    </w:p>
    <w:p>
      <w:pPr>
        <w:pStyle w:val="BodyText"/>
      </w:pPr>
      <w:r>
        <w:t xml:space="preserve">- Vương gia cứ tự nhiên!</w:t>
      </w:r>
    </w:p>
    <w:p>
      <w:pPr>
        <w:pStyle w:val="BodyText"/>
      </w:pPr>
      <w:r>
        <w:t xml:space="preserve">Đồng Dao cung kính nói, liếc nhìn cái bụng nhô ra của Tần Tụ:</w:t>
      </w:r>
    </w:p>
    <w:p>
      <w:pPr>
        <w:pStyle w:val="BodyText"/>
      </w:pPr>
      <w:r>
        <w:t xml:space="preserve">- Tần Tụ Quận chúa có thai rồi sao? Vậy sao có thể để Quận chúa biết tin về Tần công tử đây?</w:t>
      </w:r>
    </w:p>
    <w:p>
      <w:pPr>
        <w:pStyle w:val="BodyText"/>
      </w:pPr>
      <w:r>
        <w:t xml:space="preserve">Nghĩ đến Tần Vô Song đoản mệnh lòng lại đau như cắt.</w:t>
      </w:r>
    </w:p>
    <w:p>
      <w:pPr>
        <w:pStyle w:val="BodyText"/>
      </w:pPr>
      <w:r>
        <w:t xml:space="preserve">Tần Liên Sơn đi đến trước mặt Tần Tụ nói nhỏ:</w:t>
      </w:r>
    </w:p>
    <w:p>
      <w:pPr>
        <w:pStyle w:val="BodyText"/>
      </w:pPr>
      <w:r>
        <w:t xml:space="preserve">- Tụ nhi, con mau đi báo cho Vô Song biết sư phụ của nó đích thân đến thăm, bảo nó không được trốn tránh nữa.</w:t>
      </w:r>
    </w:p>
    <w:p>
      <w:pPr>
        <w:pStyle w:val="BodyText"/>
      </w:pPr>
      <w:r>
        <w:t xml:space="preserve">Tần Tụ kinh ngạc, rồi gật đầu trịnh trọng:</w:t>
      </w:r>
    </w:p>
    <w:p>
      <w:pPr>
        <w:pStyle w:val="BodyText"/>
      </w:pPr>
      <w:r>
        <w:t xml:space="preserve">- Vâng, Tụ nhi đi ngay!</w:t>
      </w:r>
    </w:p>
    <w:p>
      <w:pPr>
        <w:pStyle w:val="BodyText"/>
      </w:pPr>
      <w:r>
        <w:t xml:space="preserve">Tần Tụ đi rồi, Tần Liên Sơn mới quay lại nói:</w:t>
      </w:r>
    </w:p>
    <w:p>
      <w:pPr>
        <w:pStyle w:val="BodyText"/>
      </w:pPr>
      <w:r>
        <w:t xml:space="preserve">- Đồng tiểu thư, mời!</w:t>
      </w:r>
    </w:p>
    <w:p>
      <w:pPr>
        <w:pStyle w:val="BodyText"/>
      </w:pPr>
      <w:r>
        <w:t xml:space="preserve">Vào đại sảnh Đồng Dao ngạc nhiên thấy bốn vị khách trong đó, bỗng chốc không biết nên mở miệng thế nào.</w:t>
      </w:r>
    </w:p>
    <w:p>
      <w:pPr>
        <w:pStyle w:val="BodyText"/>
      </w:pPr>
      <w:r>
        <w:t xml:space="preserve">- Đồng tiểu thư, mấy vị đây là người trong nhà cả, Đồng tiểu thư cũng không cần tránh né, có gì cứ nói.</w:t>
      </w:r>
    </w:p>
    <w:p>
      <w:pPr>
        <w:pStyle w:val="BodyText"/>
      </w:pPr>
      <w:r>
        <w:t xml:space="preserve">Tần Liên Sơn không biết những người Truân Trung Trì này tâm tư thế nào, nên cũng không tiện giới thiệu.</w:t>
      </w:r>
    </w:p>
    <w:p>
      <w:pPr>
        <w:pStyle w:val="BodyText"/>
      </w:pPr>
      <w:r>
        <w:t xml:space="preserve">Truân Trung Trì thấy Tần Liên Sơn biết người này nên biết đó không phải kẻ dịch. Nhưng thấy gương mặt sầu não của Đồng Dao thì muốn biết cô đến đây với mục đích gì. Đồng Dao thấy những người Truân Trung Trì tuy lạ mặt nhưng đều có khí độ bất phàm.</w:t>
      </w:r>
    </w:p>
    <w:p>
      <w:pPr>
        <w:pStyle w:val="BodyText"/>
      </w:pPr>
      <w:r>
        <w:t xml:space="preserve">Cũng may mấy người Truân Trung Trì đều không để lộ ra khí tức Tiên Thiên nếu không thì với sự thông tuệ của Đồng Dao có lẽ sẽ đoán được gì đó.</w:t>
      </w:r>
    </w:p>
    <w:p>
      <w:pPr>
        <w:pStyle w:val="BodyText"/>
      </w:pPr>
      <w:r>
        <w:t xml:space="preserve">- Vương gia, vãn bối biết được một tin rất xấu, thật sự không muốn nói, nhưng lại không thể không báo. Vô Song Hầu, nghe nói trong lần thực hiện nhiệm vụ cho Tinh La Điện đã mất tích. Theo tin tình báo thậm chí có thể lành ít dữ nhiều. Vãn bối biết tin này lòng đau như cắt, nhưng không dám chậm trễ đã vội vã chạy đến báo tin. Chỉ mong Vương gia kìm chế đau thương, sớm tìm đối sách. Nếu kẻ thù biết tin này chắc chắn sẽ hành động, Vương gia không thể không đề phòng!</w:t>
      </w:r>
    </w:p>
    <w:p>
      <w:pPr>
        <w:pStyle w:val="BodyText"/>
      </w:pPr>
      <w:r>
        <w:t xml:space="preserve">Sắc mặt Tần Liên Sơn cũng thay đổi, thì ra Đồng Dao cũng đến để báo tin, bỗng trong lòng cảm kích vô cùng. Trong tình hình này mạo hiểm đến báo tin, đó chính là giao tình không tầm thường.</w:t>
      </w:r>
    </w:p>
    <w:p>
      <w:pPr>
        <w:pStyle w:val="BodyText"/>
      </w:pPr>
      <w:r>
        <w:t xml:space="preserve">Đừng nói Thiên Tứ Vương Phủ nay là Vương của một vùng, nhưng sức uy hiếp vẫn chưa ăn sâu, mà chỉ dựa vào tên tuổi của Tần Vô Song mà thôi. Một khi Tần Vô Song không còn nữa thì những thế lực lớn kia liệu có tiếp tục hiếu trung với Thiên Tứ Vương Phủ nữa không thì chưa biết được.</w:t>
      </w:r>
    </w:p>
    <w:p>
      <w:pPr>
        <w:pStyle w:val="BodyText"/>
      </w:pPr>
      <w:r>
        <w:t xml:space="preserve">Nhưng ít nhất Đồng Dao, là tình nghĩa riêng cũng được, việc công cũng được, đều là rất hiếm có.</w:t>
      </w:r>
    </w:p>
    <w:p>
      <w:pPr>
        <w:pStyle w:val="BodyText"/>
      </w:pPr>
      <w:r>
        <w:t xml:space="preserve">Trong hoạn nạn mới biết ai là bạn ai là thù, Tần Liên Sơn lúc này có phần khâm phục chiêu giả chết của con trai mình. Truân Trung Trì cảm thán:</w:t>
      </w:r>
    </w:p>
    <w:p>
      <w:pPr>
        <w:pStyle w:val="BodyText"/>
      </w:pPr>
      <w:r>
        <w:t xml:space="preserve">- Hảo nữ tử, hảo nghĩa khí! Tần Vương gia, cô gái này là ai?</w:t>
      </w:r>
    </w:p>
    <w:p>
      <w:pPr>
        <w:pStyle w:val="BodyText"/>
      </w:pPr>
      <w:r>
        <w:t xml:space="preserve">Tần Liên Sơn nói:</w:t>
      </w:r>
    </w:p>
    <w:p>
      <w:pPr>
        <w:pStyle w:val="BodyText"/>
      </w:pPr>
      <w:r>
        <w:t xml:space="preserve">- Đây là thiên kim tiểu thư của một Thế gia thuộc Thiên Tứ Lĩnh, tên là Đồng Dao, có đệ đệ là đệ tử ở Tinh La Điện.</w:t>
      </w:r>
    </w:p>
    <w:p>
      <w:pPr>
        <w:pStyle w:val="BodyText"/>
      </w:pPr>
      <w:r>
        <w:t xml:space="preserve">- Ồ? Đồng Dao, đệ đệ ngươi tên gì? Môn hạ của ai?</w:t>
      </w:r>
    </w:p>
    <w:p>
      <w:pPr>
        <w:pStyle w:val="BodyText"/>
      </w:pPr>
      <w:r>
        <w:t xml:space="preserve">- Thưa tiền bối, đệ đệ ta tên Đồng Ngôn, là đan đồng của Pháp vương Ly Hỏa.</w:t>
      </w:r>
    </w:p>
    <w:p>
      <w:pPr>
        <w:pStyle w:val="BodyText"/>
      </w:pPr>
      <w:r>
        <w:t xml:space="preserve">Đồng Dao hơi giật mình, nghe Tần Vương gia nói năng như vậy, lẽ nào mấy vị đây lại là người của Tinh La Điện?</w:t>
      </w:r>
    </w:p>
    <w:p>
      <w:pPr>
        <w:pStyle w:val="BodyText"/>
      </w:pPr>
      <w:r>
        <w:t xml:space="preserve">- Pháp vương Ly Hỏa? Chả trách mà tiểu tử Vô Song lại có quan hệ được với lão Pháp vương Ly Hỏa đó, hóa ra là có người trung gian. Đệ đệ ngươi và Tần Vô Song quan hệ cũng khá tốt phải không?</w:t>
      </w:r>
    </w:p>
    <w:p>
      <w:pPr>
        <w:pStyle w:val="BodyText"/>
      </w:pPr>
      <w:r>
        <w:t xml:space="preserve">- Vâng, coi như là đồng hương chi giao, bằng hữu chi giao.</w:t>
      </w:r>
    </w:p>
    <w:p>
      <w:pPr>
        <w:pStyle w:val="BodyText"/>
      </w:pPr>
      <w:r>
        <w:t xml:space="preserve">Truân Trung Trì cảm thán:</w:t>
      </w:r>
    </w:p>
    <w:p>
      <w:pPr>
        <w:pStyle w:val="BodyText"/>
      </w:pPr>
      <w:r>
        <w:t xml:space="preserve">- Phù nhi, thấy gì chưa, đây chính là hoạn nạn mới biết chân tình. Thời khắc quan trọng, là trung hay gian sẽ rõ ngay.</w:t>
      </w:r>
    </w:p>
    <w:p>
      <w:pPr>
        <w:pStyle w:val="BodyText"/>
      </w:pPr>
      <w:r>
        <w:t xml:space="preserve">Chu Phù gật đầu:</w:t>
      </w:r>
    </w:p>
    <w:p>
      <w:pPr>
        <w:pStyle w:val="BodyText"/>
      </w:pPr>
      <w:r>
        <w:t xml:space="preserve">- Sư phụ nói rất đúng.</w:t>
      </w:r>
    </w:p>
    <w:p>
      <w:pPr>
        <w:pStyle w:val="BodyText"/>
      </w:pPr>
      <w:r>
        <w:t xml:space="preserve">Đồng Dao ngạc nhiên nhìn Truân Trung Trì và những người còn lại, trong lòng đã biết họ có lai lịch bất phàm. Lẽ nào là… cô ta không dám nghĩ tiếp nữa, nhưng mơ hồ đã đoán được điều gì đó.</w:t>
      </w:r>
    </w:p>
    <w:p>
      <w:pPr>
        <w:pStyle w:val="BodyText"/>
      </w:pPr>
      <w:r>
        <w:t xml:space="preserve">- Lão phu là Nhị Điện chủ Tinh La Điện, Truân Trung Trì. Đồng Dao, lão phu đánh giá rất cao tấm lòng lo cho nỗi lo của người khác của cô nương. Lão phu muốn hỏi, liệu cô nương có muốn theo lão phu vào Thanh Vân Điện tu luyện không?</w:t>
      </w:r>
    </w:p>
    <w:p>
      <w:pPr>
        <w:pStyle w:val="BodyText"/>
      </w:pPr>
      <w:r>
        <w:t xml:space="preserve">Đồng Dao quả thật vui mừng hơn cả mong đợi:</w:t>
      </w:r>
    </w:p>
    <w:p>
      <w:pPr>
        <w:pStyle w:val="BodyText"/>
      </w:pPr>
      <w:r>
        <w:t xml:space="preserve">- Tiểu nữ ngàn vạn lần mong muốn, chỉ là không biết có được phúc duyên này không?</w:t>
      </w:r>
    </w:p>
    <w:p>
      <w:pPr>
        <w:pStyle w:val="BodyText"/>
      </w:pPr>
      <w:r>
        <w:t xml:space="preserve">Truân Trung Trì thần thái hiu quạnh:</w:t>
      </w:r>
    </w:p>
    <w:p>
      <w:pPr>
        <w:pStyle w:val="BodyText"/>
      </w:pPr>
      <w:r>
        <w:t xml:space="preserve">- Ta mất đi Vô Song, trong lòng đau như mất đi một cánh tay. Còn cô nương, lại là bằng hữu tri kỷ của Vô Song, lại tràn đầy nghĩa khí như vậy, dù tư chất có kém hơn một chút nhưng cũng có tư cách làm môn hạ của ta.</w:t>
      </w:r>
    </w:p>
    <w:p>
      <w:pPr>
        <w:pStyle w:val="BodyText"/>
      </w:pPr>
      <w:r>
        <w:t xml:space="preserve">Đồng Dao vui mừng đến bật khóc:</w:t>
      </w:r>
    </w:p>
    <w:p>
      <w:pPr>
        <w:pStyle w:val="BodyText"/>
      </w:pPr>
      <w:r>
        <w:t xml:space="preserve">- Đồng Dao xin đa tạ Điện chủ đã cất nhắc.</w:t>
      </w:r>
    </w:p>
    <w:p>
      <w:pPr>
        <w:pStyle w:val="BodyText"/>
      </w:pPr>
      <w:r>
        <w:t xml:space="preserve">Nghĩ đến Tần Vô Song chết thảm, ban đầu vì chuyện được gia nhập Tinh La Điện còn có chút cảm giác may mắn, nhưng nghe lão sư của Tần Vô Song nói vậy biết chuyện không thể quay lại được nữa, bất giác nước mắt tuôn rơi. Chu Phù và những người khác nhìn cô như vậy mắt cũng đỏ hoe.</w:t>
      </w:r>
    </w:p>
    <w:p>
      <w:pPr>
        <w:pStyle w:val="BodyText"/>
      </w:pPr>
      <w:r>
        <w:t xml:space="preserve">Đúng lúc đó, Tần Tụ thấp thoáng bên ngoài cửa, Tần Liên Sơn lập tức đi ra, nói nhỏ một hai câu rồi đi vào, cung kính nói với Truân Trung Trì:</w:t>
      </w:r>
    </w:p>
    <w:p>
      <w:pPr>
        <w:pStyle w:val="BodyText"/>
      </w:pPr>
      <w:r>
        <w:t xml:space="preserve">- Điện chủ đại nhân, có thể ra ngoài nói chuyện được không?</w:t>
      </w:r>
    </w:p>
    <w:p>
      <w:pPr>
        <w:pStyle w:val="BodyText"/>
      </w:pPr>
      <w:r>
        <w:t xml:space="preserve">Truân Trung Trì thấy Tần Liên Sơn hơi lỳ lạ, biết Tần Liên Sơn có thỉnh cầu đặc biệt, nên cũng không từ chối, chỉ cần là chuyện nhà của Tần Vô Song, có khó nữa cũng phải giơ vai ra gánh vác.</w:t>
      </w:r>
    </w:p>
    <w:p>
      <w:pPr>
        <w:pStyle w:val="BodyText"/>
      </w:pPr>
      <w:r>
        <w:t xml:space="preserve">Đi ra ngoài, Tần Liên Sơn nói với Tần Tụ:</w:t>
      </w:r>
    </w:p>
    <w:p>
      <w:pPr>
        <w:pStyle w:val="BodyText"/>
      </w:pPr>
      <w:r>
        <w:t xml:space="preserve">- Tụ nhi, con thay ta đón tiếp khách quý, ta phải đưa Điện chủ đại nhân đi.</w:t>
      </w:r>
    </w:p>
    <w:p>
      <w:pPr>
        <w:pStyle w:val="BodyText"/>
      </w:pPr>
      <w:r>
        <w:t xml:space="preserve">Truân Trung Trì không nói gì đi theo Tần Liên Sơn, đi qua mấy dãy hành lang, đến một hậu viện sâu phía sau, nhưng lại thanh tịnh kỳ lạ.</w:t>
      </w:r>
    </w:p>
    <w:p>
      <w:pPr>
        <w:pStyle w:val="BodyText"/>
      </w:pPr>
      <w:r>
        <w:t xml:space="preserve">- Tần Vương gia, Tần gia trang là nơi địa linh nhân kiệt, nơi đâu cũng khí thế bất phàm. Thiết nghĩ, tổ tiên Tần gia cũng không phải phàm tục.</w:t>
      </w:r>
    </w:p>
    <w:p>
      <w:pPr>
        <w:pStyle w:val="BodyText"/>
      </w:pPr>
      <w:r>
        <w:t xml:space="preserve">Truân Trung Trì là người có nhãn lực, chỉ nhìn qua là nhìn ra được manh mối, thấy rất kinh ngạc. Vì hắn không ngờ trấn Đông Lâm một nơi hẻo lánh thế này lại có một kiến trúc, gia tài to lớn đến vậy, bất giác có chút hứng thú với tổ tiên của Tần Vô Song.</w:t>
      </w:r>
    </w:p>
    <w:p>
      <w:pPr>
        <w:pStyle w:val="BodyText"/>
      </w:pPr>
      <w:r>
        <w:t xml:space="preserve">Tần Liên Sơn thở dài:</w:t>
      </w:r>
    </w:p>
    <w:p>
      <w:pPr>
        <w:pStyle w:val="BodyText"/>
      </w:pPr>
      <w:r>
        <w:t xml:space="preserve">- Nhắc đến tổ tiên, Tần gia ta đúng là có chút lịch sử, nhưng hậu đại bất hiếu, mãi khi kế thừa đến đời Vô Song mới có được chút phong thái năm xưa của tổ tiên. Điện chủ đại nhân, chúng ta đến rồi.</w:t>
      </w:r>
    </w:p>
    <w:p>
      <w:pPr>
        <w:pStyle w:val="BodyText"/>
      </w:pPr>
      <w:r>
        <w:t xml:space="preserve">Truân Trung Trì nói:</w:t>
      </w:r>
    </w:p>
    <w:p>
      <w:pPr>
        <w:pStyle w:val="BodyText"/>
      </w:pPr>
      <w:r>
        <w:t xml:space="preserve">- Tần Vương gia, không biết đưa ta đến đây có việc gì vậy?</w:t>
      </w:r>
    </w:p>
    <w:p>
      <w:pPr>
        <w:pStyle w:val="BodyText"/>
      </w:pPr>
      <w:r>
        <w:t xml:space="preserve">- Ta muốn Điện chủ gặp một người.</w:t>
      </w:r>
    </w:p>
    <w:p>
      <w:pPr>
        <w:pStyle w:val="BodyText"/>
      </w:pPr>
      <w:r>
        <w:t xml:space="preserve">Tần Liên Sơn nói lớn:</w:t>
      </w:r>
    </w:p>
    <w:p>
      <w:pPr>
        <w:pStyle w:val="BodyText"/>
      </w:pPr>
      <w:r>
        <w:t xml:space="preserve">- Vô Song, Điện chủ đại nhân đến rồi, con còn muốn trốn sao?</w:t>
      </w:r>
    </w:p>
    <w:p>
      <w:pPr>
        <w:pStyle w:val="BodyText"/>
      </w:pPr>
      <w:r>
        <w:t xml:space="preserve">Truân Trung Trì chết sững, ngực phập phồng lên xuống liên tục, rồi ánh mắt trở nên mừng rỡ, hắn vận thần thức quả nhiên cảm ứng được một luồng khí tức quen thuộc, không phải Tần Vô Song thì còn là ai?</w:t>
      </w:r>
    </w:p>
    <w:p>
      <w:pPr>
        <w:pStyle w:val="BodyText"/>
      </w:pPr>
      <w:r>
        <w:t xml:space="preserve">Tần Vô Song, nó chưa chết? Mà lại ở Tần gia trang? Vậy cảm giác khi Truân Trung Trì hắn mới bước vào không phải là cảm giác sai, mà là cảm ứng trực giác của một cường giả chân chính?</w:t>
      </w:r>
    </w:p>
    <w:p>
      <w:pPr>
        <w:pStyle w:val="BodyText"/>
      </w:pPr>
      <w:r>
        <w:t xml:space="preserve">Tần Vô Song mỉm cười đi ra, quỳ xuống nói:</w:t>
      </w:r>
    </w:p>
    <w:p>
      <w:pPr>
        <w:pStyle w:val="BodyText"/>
      </w:pPr>
      <w:r>
        <w:t xml:space="preserve">- Đệ tử bất hiếu Tần Vô Song bái kiến sư phụ. Để sư phụ phải đích thân đến thăm hỏi, đệ tử áy náy vô cùng!</w:t>
      </w:r>
    </w:p>
    <w:p>
      <w:pPr>
        <w:pStyle w:val="BodyText"/>
      </w:pPr>
      <w:r>
        <w:t xml:space="preserve">Tần Vô Song nói đến đây cảm động đến giọng hơi nghẹn lại, một sư phụ như vậy quả thật hiếm có!</w:t>
      </w:r>
    </w:p>
    <w:p>
      <w:pPr>
        <w:pStyle w:val="Compact"/>
      </w:pPr>
      <w:r>
        <w:t xml:space="preserve">Ủng hộ chỉ với 1 click và 5s ! (adf.ly/4EmoB)</w:t>
      </w:r>
      <w:r>
        <w:br w:type="textWrapping"/>
      </w:r>
      <w:r>
        <w:br w:type="textWrapping"/>
      </w:r>
    </w:p>
    <w:p>
      <w:pPr>
        <w:pStyle w:val="Heading2"/>
      </w:pPr>
      <w:bookmarkStart w:id="288" w:name="chương-266"/>
      <w:bookmarkEnd w:id="288"/>
      <w:r>
        <w:t xml:space="preserve">266. Chương 26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66: Di huấn cơ mật của Tần gia.</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ruân Trung Trì như đang trong mơ, dù là người mạnh mẽ như hắn lúc này cũng phải xúc động run rẩy… quá tốt rồi, thật là quá tốt!</w:t>
      </w:r>
    </w:p>
    <w:p>
      <w:pPr>
        <w:pStyle w:val="BodyText"/>
      </w:pPr>
      <w:r>
        <w:t xml:space="preserve">Còn điều gì tốt đẹp hơn cảnh tượng trước mắt đây? Đệ tử hắn yêu thương nhất, đệ tử hắn kỳ vọng nhất, vẫn chưa chết! Nó vẫn đang sống sờ sờ xuất hiện trước mắt mình đây.</w:t>
      </w:r>
    </w:p>
    <w:p>
      <w:pPr>
        <w:pStyle w:val="BodyText"/>
      </w:pPr>
      <w:r>
        <w:t xml:space="preserve">- Vô Song, lão sư thật sự không hoa mắt đấy chứ? Không phải đang gặp con trong mơ đấy chứ?</w:t>
      </w:r>
    </w:p>
    <w:p>
      <w:pPr>
        <w:pStyle w:val="BodyText"/>
      </w:pPr>
      <w:r>
        <w:t xml:space="preserve">- Sư phụ, đây là sự thật, là con, Tần Vô Song đây!</w:t>
      </w:r>
    </w:p>
    <w:p>
      <w:pPr>
        <w:pStyle w:val="BodyText"/>
      </w:pPr>
      <w:r>
        <w:t xml:space="preserve">Sư đồ gặp nhau, đương nhiên không còn gì mừng bằng, Truân Trung Trì than thở:</w:t>
      </w:r>
    </w:p>
    <w:p>
      <w:pPr>
        <w:pStyle w:val="BodyText"/>
      </w:pPr>
      <w:r>
        <w:t xml:space="preserve">- Chả trách mà khi ta mới bước chân vào Tần gia trang cứ có một cảm giác quen thuộc, cứ như Vô Song con vẫn còn tại thế. Ban đầu ta lại cứ nghĩ đó là ảo giác, thật không ngờ lại là thật!</w:t>
      </w:r>
    </w:p>
    <w:p>
      <w:pPr>
        <w:pStyle w:val="BodyText"/>
      </w:pPr>
      <w:r>
        <w:t xml:space="preserve">- Sư phụ tu vi mạnh mẽ, thần thức hơn người.</w:t>
      </w:r>
    </w:p>
    <w:p>
      <w:pPr>
        <w:pStyle w:val="BodyText"/>
      </w:pPr>
      <w:r>
        <w:t xml:space="preserve">Tần Vô Song nói:</w:t>
      </w:r>
    </w:p>
    <w:p>
      <w:pPr>
        <w:pStyle w:val="BodyText"/>
      </w:pPr>
      <w:r>
        <w:t xml:space="preserve">- Vô Song may mắn không chết, được Truyền Tống Trận đưa trở lại Đại Thương Sơn ở phía sau trấn Đông Lâm, quả thật như nằm mơ vậy. Con muốn nhân lúc này thăm dò phản ứng của các bên xem thế nào. Chỉ là không ngờ sư phụ lại đích thân đến đây, đệ tử quả thật vô cùng bất ngờ!</w:t>
      </w:r>
    </w:p>
    <w:p>
      <w:pPr>
        <w:pStyle w:val="BodyText"/>
      </w:pPr>
      <w:r>
        <w:t xml:space="preserve">Truân Trung Trì chỉ cần Tần Vô Song vẫn còn sống, những cái khác không cần quan tâm. Nghe Tần Vô Song nói như vậy cũng bật cười lớn:</w:t>
      </w:r>
    </w:p>
    <w:p>
      <w:pPr>
        <w:pStyle w:val="BodyText"/>
      </w:pPr>
      <w:r>
        <w:t xml:space="preserve">- Thăm dò hay lắm! Chỉ một chút thăm dò này là biết ai trung ai gian. Con tạm thời đừng lộ diện vội. Việc này để ta thay con làm. Giờ vẫn còn gần nửa tháng nữa mới tới cuộc Đại hội So tài Đông Tam quốc. Nếu con không muốn về Tinh La Điện, vậy để khi về ta sẽ bí mật báo cáo cho Đại Điện chủ.</w:t>
      </w:r>
    </w:p>
    <w:p>
      <w:pPr>
        <w:pStyle w:val="BodyText"/>
      </w:pPr>
      <w:r>
        <w:t xml:space="preserve">Nói đến đây Truân Trung Trì lại cười lên sảng khoái, bao nỗi phiền muộn tích tụ những ngày nay lập tức tiêu tan không ít.</w:t>
      </w:r>
    </w:p>
    <w:p>
      <w:pPr>
        <w:pStyle w:val="BodyText"/>
      </w:pPr>
      <w:r>
        <w:t xml:space="preserve">- Sư phụ, trong Bích Phù Sơn quả nhiên có người của Đế quốc Thiên Trì giở trò quỷ. Con vào đó, bên trong có bốn gã Trung Linh võ giả. Con nghe chúng gọi nhau là Trưởng lão, một trong số đó là Luật Trưởng lão, còn có hai người tên Đỗ Trưởng lão và Trương Trưởng lão… Con đoán đó là người của Thiên Cơ Tông.</w:t>
      </w:r>
    </w:p>
    <w:p>
      <w:pPr>
        <w:pStyle w:val="BodyText"/>
      </w:pPr>
      <w:r>
        <w:t xml:space="preserve">- Không cần đoán…</w:t>
      </w:r>
    </w:p>
    <w:p>
      <w:pPr>
        <w:pStyle w:val="BodyText"/>
      </w:pPr>
      <w:r>
        <w:t xml:space="preserve">Truân Trung Trì xua xua tay:</w:t>
      </w:r>
    </w:p>
    <w:p>
      <w:pPr>
        <w:pStyle w:val="BodyText"/>
      </w:pPr>
      <w:r>
        <w:t xml:space="preserve">- Chính là người của Thiên Cơ Tông!</w:t>
      </w:r>
    </w:p>
    <w:p>
      <w:pPr>
        <w:pStyle w:val="BodyText"/>
      </w:pPr>
      <w:r>
        <w:t xml:space="preserve">Truân Trung Trì cười nói:</w:t>
      </w:r>
    </w:p>
    <w:p>
      <w:pPr>
        <w:pStyle w:val="BodyText"/>
      </w:pPr>
      <w:r>
        <w:t xml:space="preserve">- Nhưng Vô Song à, chúng đánh con xuống vực sâu, có lẽ không đắc ý được bao lâu đã phải bồi táng cùng Bích Phù Sơn rồi. Ha ha… Thiên Cơ Tông tính kế đi tính kế lại kết quả là mất luôn mạng của năm tên Trưởng lão. Tinh La Điện chúng ta lời to rồi! Ha ha…</w:t>
      </w:r>
    </w:p>
    <w:p>
      <w:pPr>
        <w:pStyle w:val="BodyText"/>
      </w:pPr>
      <w:r>
        <w:t xml:space="preserve">Truân Trung Trì đắc ý lắm, nghĩ đến việc Thiên Cơ Tông gặp họa hắn sảng khoái vô cùng. Thầm nghĩ, đợi đến cuộc Đại hội So tài Đông Tam quốc bắt đầu, gặp Tông chủ của Thiên Cơ Tông nhất định phải khiêu khích chúng một phen.</w:t>
      </w:r>
    </w:p>
    <w:p>
      <w:pPr>
        <w:pStyle w:val="BodyText"/>
      </w:pPr>
      <w:r>
        <w:t xml:space="preserve">Bỗng Truân Trung Trì sắc mặt cổ quái bật cười:</w:t>
      </w:r>
    </w:p>
    <w:p>
      <w:pPr>
        <w:pStyle w:val="BodyText"/>
      </w:pPr>
      <w:r>
        <w:t xml:space="preserve">- Vô Song, có khách không mời mà đến. Muốn giết người không để lại dấu vết hay lấy uy hiếp mà xử lý?</w:t>
      </w:r>
    </w:p>
    <w:p>
      <w:pPr>
        <w:pStyle w:val="BodyText"/>
      </w:pPr>
      <w:r>
        <w:t xml:space="preserve">Truân Trung Trì dù gì cũng là Cao Linh võ giả, lực cảm ứng đương nhiên mạnh hơn những Trung Linh võ giả như Tần Vô Song. Tuy kẻ địch còn cách đó hàng dặm nhưng căn bản không thể thoát khỏi cảm ứng của hắn.</w:t>
      </w:r>
    </w:p>
    <w:p>
      <w:pPr>
        <w:pStyle w:val="BodyText"/>
      </w:pPr>
      <w:r>
        <w:t xml:space="preserve">Tần Vô Song ánh mắt sắc lạnh:</w:t>
      </w:r>
    </w:p>
    <w:p>
      <w:pPr>
        <w:pStyle w:val="BodyText"/>
      </w:pPr>
      <w:r>
        <w:t xml:space="preserve">- Sư phụ, kẻ đến là ai?</w:t>
      </w:r>
    </w:p>
    <w:p>
      <w:pPr>
        <w:pStyle w:val="BodyText"/>
      </w:pPr>
      <w:r>
        <w:t xml:space="preserve">- Có một toán Tôn giả gì đó đến từ Đại Ngô Quốc. Còn một tên Tiên Thiên đang áp chế khí tức, có lẽ là Đệ nhất Võ Thánh của Tây Sở Quốc.</w:t>
      </w:r>
    </w:p>
    <w:p>
      <w:pPr>
        <w:pStyle w:val="BodyText"/>
      </w:pPr>
      <w:r>
        <w:t xml:space="preserve">Kẻ thù của Tần Vô Song chủ yếu tập trung ở ba hướng, Tây Sở Quốc, Đại Ngô Quốc và Cực Âm Tông. Cực Âm Lão Quái đang bị giám sát, căn bản không thể rời đi nửa bước. Ngoài ra, trong Bách Việt Quốc, kẻ thù của Tần Vô Song chỉ có Xích Mộc Vương Phủ thì đã bị diệt vong hoàn toàn rồi. Vì thế, tính đi tính lại, cũng chỉ có hai kẻ thù là Tây Sở Quốc và Đại Ngô Quốc.</w:t>
      </w:r>
    </w:p>
    <w:p>
      <w:pPr>
        <w:pStyle w:val="BodyText"/>
      </w:pPr>
      <w:r>
        <w:t xml:space="preserve">Còn Ba Thục Quốc và Đại Tấn Quốc thì chẳng có lý do gì để kết oán với Tần Vô Song cả. Dù gì thì ban đầu Tần Vô Song cũng để lại đường lui với họ. Đặc biệt là Tôn Vô Mi của Ba Thục Quốc, thật ra không những không hận Tần Vô Song mà thậm chí còn có sự kính ngưỡng mơ hồ.</w:t>
      </w:r>
    </w:p>
    <w:p>
      <w:pPr>
        <w:pStyle w:val="BodyText"/>
      </w:pPr>
      <w:r>
        <w:t xml:space="preserve">Theo ý của Tần Vô Song, đối đãi với kẻ địch phải như gió thu quét lá rơi, không chút nương tay. Nhưng lúc này sư phụ đang ở đây hắn không dám làm theo ý mình:</w:t>
      </w:r>
    </w:p>
    <w:p>
      <w:pPr>
        <w:pStyle w:val="BodyText"/>
      </w:pPr>
      <w:r>
        <w:t xml:space="preserve">- Xin sư phụ chỉ thị!</w:t>
      </w:r>
    </w:p>
    <w:p>
      <w:pPr>
        <w:pStyle w:val="BodyText"/>
      </w:pPr>
      <w:r>
        <w:t xml:space="preserve">Năm chữ bình thường này của hắn lại như đẩy vấn đề nan giải sang cho Truân Trung Trì. Truân Trung Trì cười, cười nói như nói với chính mình:</w:t>
      </w:r>
    </w:p>
    <w:p>
      <w:pPr>
        <w:pStyle w:val="BodyText"/>
      </w:pPr>
      <w:r>
        <w:t xml:space="preserve">- Môn hạ của Truân Trung Trì ta đương nhiên không thể để kẻ khác bắt nạt… Vốn dĩ, theo ý ta, không tha cho một tên nào hết. Nhưng tâm trạng ta đang rất tốt, nghĩ kỹ thì, dù có giết sạch sẽ bọn chúng cũng khó đảm bảo hậu nhân hoặc đồng bọn của chúng tiếp tục báo thù. Thôi, ta nghĩ ân oán này nên dừng ở đây, con thấy sao?</w:t>
      </w:r>
    </w:p>
    <w:p>
      <w:pPr>
        <w:pStyle w:val="BodyText"/>
      </w:pPr>
      <w:r>
        <w:t xml:space="preserve">Tần Vô Song nói:</w:t>
      </w:r>
    </w:p>
    <w:p>
      <w:pPr>
        <w:pStyle w:val="BodyText"/>
      </w:pPr>
      <w:r>
        <w:t xml:space="preserve">- Mọi việc do sư phụ làm chủ. Nếu chúng chịu dừng lại thì con cũng dừng. Nhưng nếu chúng cố chấp, đệ tử tuyệt đối không nương tay.</w:t>
      </w:r>
    </w:p>
    <w:p>
      <w:pPr>
        <w:pStyle w:val="BodyText"/>
      </w:pPr>
      <w:r>
        <w:t xml:space="preserve">- Ừm, hôm nay ta sẽ thay con làm chủ việc này. Trừ phi tên tuổi của Truân mỗ ta vô dụng, nếu không ân oán này, chúng chịu dừng coi như chúng biết điều, còn nếu không dừng thì ta nhất định khiến chúng phải hối hận cả đời!</w:t>
      </w:r>
    </w:p>
    <w:p>
      <w:pPr>
        <w:pStyle w:val="BodyText"/>
      </w:pPr>
      <w:r>
        <w:t xml:space="preserve">Truân Trung Trì là ai chứ? Nhị Điện chủ của Tinh La Điện, đệ nhị cường giả của cả Đế quốc Đại La, dưới một người trên vạn người. Hắn ra mặt hòa giải quả thực đã nể mặt lắm rồi, đó là biểu hiện của sự từ bi khi được biết đệ tử yêu quý vẫn con sống, nếu không thì hắn đã ra tay không chút nương tình.</w:t>
      </w:r>
    </w:p>
    <w:p>
      <w:pPr>
        <w:pStyle w:val="BodyText"/>
      </w:pPr>
      <w:r>
        <w:t xml:space="preserve">Một khi Truân Trung Trì ra tay, Tây Sở Quốc cũng được, Đại Ngô Quốc cũng được, e là sẽ đều rơi vào tình cảnh mãi mãi không ngóc đầu lên nổi, không ai có thể cứu được chúng.</w:t>
      </w:r>
    </w:p>
    <w:p>
      <w:pPr>
        <w:pStyle w:val="BodyText"/>
      </w:pPr>
      <w:r>
        <w:t xml:space="preserve">- Vô Song, con đợi ở đây, ta đi một lát!</w:t>
      </w:r>
    </w:p>
    <w:p>
      <w:pPr>
        <w:pStyle w:val="BodyText"/>
      </w:pPr>
      <w:r>
        <w:t xml:space="preserve">Truân Trung Trì mỉm cười, thân hình khẽ động là như mất tích trong không khí. Tần Liên Sơn ở bên cạnh nhìn mà ngơ ngác mãi không nói nên lời:</w:t>
      </w:r>
    </w:p>
    <w:p>
      <w:pPr>
        <w:pStyle w:val="BodyText"/>
      </w:pPr>
      <w:r>
        <w:t xml:space="preserve">- Vô Song à, sư phụ của con thực lực lợi hại quá!</w:t>
      </w:r>
    </w:p>
    <w:p>
      <w:pPr>
        <w:pStyle w:val="BodyText"/>
      </w:pPr>
      <w:r>
        <w:t xml:space="preserve">Tần Liên Sơn cảm thán.</w:t>
      </w:r>
    </w:p>
    <w:p>
      <w:pPr>
        <w:pStyle w:val="BodyText"/>
      </w:pPr>
      <w:r>
        <w:t xml:space="preserve">- Sư phụ là Cao Linh võ giả, cả Đế quốc Đại La cũng chỉ có năm cường giả như vậy. Mà tu vi của sư phụ cũng chỉ kém Đại Điện chủ nửa cấp mà thôi.</w:t>
      </w:r>
    </w:p>
    <w:p>
      <w:pPr>
        <w:pStyle w:val="BodyText"/>
      </w:pPr>
      <w:r>
        <w:t xml:space="preserve">Ngữ khí của Tần Vô Song tràn đầy sự ngưỡng mộ và kỳ vọng:</w:t>
      </w:r>
    </w:p>
    <w:p>
      <w:pPr>
        <w:pStyle w:val="BodyText"/>
      </w:pPr>
      <w:r>
        <w:t xml:space="preserve">- Cao Linh võ giả…</w:t>
      </w:r>
    </w:p>
    <w:p>
      <w:pPr>
        <w:pStyle w:val="BodyText"/>
      </w:pPr>
      <w:r>
        <w:t xml:space="preserve">Trong mắt Tần Liên Sơn cũng ngưỡng mộ vô cùng.</w:t>
      </w:r>
    </w:p>
    <w:p>
      <w:pPr>
        <w:pStyle w:val="BodyText"/>
      </w:pPr>
      <w:r>
        <w:t xml:space="preserve">Bỗng ánh mắt Tần Liên Sơn lóe lên vài tia sáng kỳ lạ, trầm giọng xuống nói:</w:t>
      </w:r>
    </w:p>
    <w:p>
      <w:pPr>
        <w:pStyle w:val="BodyText"/>
      </w:pPr>
      <w:r>
        <w:t xml:space="preserve">- Vô Song, có chuyện này phụ thân vẫn chưa nói con biết. Theo quy định gia tộc thì phải đợi đến khi ta sắp lâm chung thì mới được cho con. Nhưng để phòng bất trắc, ta đã viết nó ra rồi để vào một viên sáp, giao cho Tứ Hỷ bảo quản. Nếu ta xảy ra chuyện gì thì hắn sẽ đưa cho con. Nhưng nay ta quyết định nói cho con biết trước!</w:t>
      </w:r>
    </w:p>
    <w:p>
      <w:pPr>
        <w:pStyle w:val="BodyText"/>
      </w:pPr>
      <w:r>
        <w:t xml:space="preserve">- Ồ?</w:t>
      </w:r>
    </w:p>
    <w:p>
      <w:pPr>
        <w:pStyle w:val="BodyText"/>
      </w:pPr>
      <w:r>
        <w:t xml:space="preserve">Thấy vẻ mặt phụ thân như vậy, Tần Vô Song nghĩ chắc chuyện này không tầm thường, vội nói:</w:t>
      </w:r>
    </w:p>
    <w:p>
      <w:pPr>
        <w:pStyle w:val="BodyText"/>
      </w:pPr>
      <w:r>
        <w:t xml:space="preserve">- Phụ thân, chúng ta vào trong rồi từ từ nói.</w:t>
      </w:r>
    </w:p>
    <w:p>
      <w:pPr>
        <w:pStyle w:val="BodyText"/>
      </w:pPr>
      <w:r>
        <w:t xml:space="preserve">- Được!</w:t>
      </w:r>
    </w:p>
    <w:p>
      <w:pPr>
        <w:pStyle w:val="BodyText"/>
      </w:pPr>
      <w:r>
        <w:t xml:space="preserve">Sau khi cả hai vào bên trong rồi, Tần Liên Sơn nói:</w:t>
      </w:r>
    </w:p>
    <w:p>
      <w:pPr>
        <w:pStyle w:val="BodyText"/>
      </w:pPr>
      <w:r>
        <w:t xml:space="preserve">- Chuyện này là khi ông nội trước khi lâm chung đã cho ta biết. Mà chuyện này cũng là do ông cố nói cho ông nội biết trước khi lâm chung. Đời này qua đời khác, chỉ có người thừa kế Tần gia mới có tư cách biết chuyện này. Nhưng chuyện này, ta cũng được, ông nội con cũng được, ông cố con cũng được, chỉ là phụ trách kế thừa chứ căn bản không có tư cách đi điều tra bí mật của cái tin tức đó. Con có biết tại sao không?</w:t>
      </w:r>
    </w:p>
    <w:p>
      <w:pPr>
        <w:pStyle w:val="BodyText"/>
      </w:pPr>
      <w:r>
        <w:t xml:space="preserve">- Tại sao ạ?</w:t>
      </w:r>
    </w:p>
    <w:p>
      <w:pPr>
        <w:pStyle w:val="BodyText"/>
      </w:pPr>
      <w:r>
        <w:t xml:space="preserve">- Vì chuyện này vô cùng kinh động! Hơn một trăm năm trước, Tần gia chúng là Hào môn. Vốn dĩ nhân lực rất nhiều, nhưng chỉ trong một đêm, tất cả trai tráng đã mất tích hết. Con biết bọn họ đã đi đâu không?</w:t>
      </w:r>
    </w:p>
    <w:p>
      <w:pPr>
        <w:pStyle w:val="BodyText"/>
      </w:pPr>
      <w:r>
        <w:t xml:space="preserve">- Đi đâu?</w:t>
      </w:r>
    </w:p>
    <w:p>
      <w:pPr>
        <w:pStyle w:val="BodyText"/>
      </w:pPr>
      <w:r>
        <w:t xml:space="preserve">Tần Vô Song cũng đã có nghe đến chuyện này nhưng chưa bao giờ tìm hiểu kỹ, nghe phụ thân nhắc đến thì dường như chuyện này có gì bí ẩn.</w:t>
      </w:r>
    </w:p>
    <w:p>
      <w:pPr>
        <w:pStyle w:val="BodyText"/>
      </w:pPr>
      <w:r>
        <w:t xml:space="preserve">- Đi đến một nơi mà cả ta và con đều không thể tưởng tượng được. Khi đó, chỉ có một mình ông cố ở lại cùng với ba người con trai. Ngoài ta ra, hai vị bá phụ của con khi còn trẻ đều tham dự Gia tộc Luận phẩm, đều đã chết thảm. Vì vậy Tần gia ta mới rơi vào cảnh sa sút. Mà những người mất tích, theo thông tin của ông cố con nói thì họ đến vùng đất cổ xưa, Tổng bộ của Tần gia ta. Nhưng cái Tổng bộ đó rốt cuộc ở đâu thì chẳng ai biết cả.</w:t>
      </w:r>
    </w:p>
    <w:p>
      <w:pPr>
        <w:pStyle w:val="BodyText"/>
      </w:pPr>
      <w:r>
        <w:t xml:space="preserve">- Vùng đất cổ xưa của Tần gia? Không biết ở đâu thì đi thế nào?</w:t>
      </w:r>
    </w:p>
    <w:p>
      <w:pPr>
        <w:pStyle w:val="BodyText"/>
      </w:pPr>
      <w:r>
        <w:t xml:space="preserve">Tần Liên Sơn thở dài nói:</w:t>
      </w:r>
    </w:p>
    <w:p>
      <w:pPr>
        <w:pStyle w:val="BodyText"/>
      </w:pPr>
      <w:r>
        <w:t xml:space="preserve">- Là do được một cường giả thần bí đưa đi. Nghe nói Tổng bộ của Tần gia xuất hiện nguy cơ nghìn năm mới gặp, cần chi mạch các nơi cung cấp huyết mạch hỗ trợ.</w:t>
      </w:r>
    </w:p>
    <w:p>
      <w:pPr>
        <w:pStyle w:val="BodyText"/>
      </w:pPr>
      <w:r>
        <w:t xml:space="preserve">- Nhưng cũng không cần phải mù quáng như vậy chứ? Huyết mạch từ Bách Việt Quốc thì có thuần chủng được đến mức nào cơ chứ?</w:t>
      </w:r>
    </w:p>
    <w:p>
      <w:pPr>
        <w:pStyle w:val="BodyText"/>
      </w:pPr>
      <w:r>
        <w:t xml:space="preserve">- Chính vì thế có thể thấy nguy cơ của Tổng bộ Tần gia nguy hiểm thế nào không nghĩ cũng biết.</w:t>
      </w:r>
    </w:p>
    <w:p>
      <w:pPr>
        <w:pStyle w:val="BodyText"/>
      </w:pPr>
      <w:r>
        <w:t xml:space="preserve">Tần Vô Song thở dài:</w:t>
      </w:r>
    </w:p>
    <w:p>
      <w:pPr>
        <w:pStyle w:val="BodyText"/>
      </w:pPr>
      <w:r>
        <w:t xml:space="preserve">- Phụ thân, lịch sử đã qua thì cho nó qua, chúng ta phải nhìn về phía trước!</w:t>
      </w:r>
    </w:p>
    <w:p>
      <w:pPr>
        <w:pStyle w:val="BodyText"/>
      </w:pPr>
      <w:r>
        <w:t xml:space="preserve">Tần Liên Sơn lắc đầu:</w:t>
      </w:r>
    </w:p>
    <w:p>
      <w:pPr>
        <w:pStyle w:val="BodyText"/>
      </w:pPr>
      <w:r>
        <w:t xml:space="preserve">- Không được. Thông tin cơ mật không phải tiên nhân của chúng ta mất tích ra sao mà là về tin tức bí mật của Tổng bộ Tần gia. Tương truyền, tổ tiên thế hệ đầu tiên của chúng ta đến đây từng lập tổ đường, bên trong có bố trí cơ quan, để lại bản đồ và đầu mối đi đến Tổng bộ, còn cả nguyên nhân tại sao tổ tiên lại di chuyển đến đây nữa.</w:t>
      </w:r>
    </w:p>
    <w:p>
      <w:pPr>
        <w:pStyle w:val="BodyText"/>
      </w:pPr>
      <w:r>
        <w:t xml:space="preserve">- Ồ? Vậy tại sao lâu nay không ai khởi động cơ quan để lấy bản đồ ra? Nếu cứ kế thừa như thế này, càng về sau càng không có cảm giác thuộc về nơi đó nữa.</w:t>
      </w:r>
    </w:p>
    <w:p>
      <w:pPr>
        <w:pStyle w:val="BodyText"/>
      </w:pPr>
      <w:r>
        <w:t xml:space="preserve">- Khởi động cơ quan?</w:t>
      </w:r>
    </w:p>
    <w:p>
      <w:pPr>
        <w:pStyle w:val="BodyText"/>
      </w:pPr>
      <w:r>
        <w:t xml:space="preserve">Tần Liên Sơn cười khổ nói:</w:t>
      </w:r>
    </w:p>
    <w:p>
      <w:pPr>
        <w:pStyle w:val="BodyText"/>
      </w:pPr>
      <w:r>
        <w:t xml:space="preserve">- Ngoài tổ tiên đầu tiên ra thì sau này chẳng có ai đủ tư cách để làm cả.</w:t>
      </w:r>
    </w:p>
    <w:p>
      <w:pPr>
        <w:pStyle w:val="BodyText"/>
      </w:pPr>
      <w:r>
        <w:t xml:space="preserve">- Khởi động cơ quan cũng cần có tư cách sao?</w:t>
      </w:r>
    </w:p>
    <w:p>
      <w:pPr>
        <w:pStyle w:val="BodyText"/>
      </w:pPr>
      <w:r>
        <w:t xml:space="preserve">- Lời di huấn cơ mật của tổ tiên nói, nhất định phải Linh Võ Đại viên mãn mới có tư cách khởi động cơ quan để đến Tổng bộ đào sâu tu luyện.</w:t>
      </w:r>
    </w:p>
    <w:p>
      <w:pPr>
        <w:pStyle w:val="BodyText"/>
      </w:pPr>
      <w:r>
        <w:t xml:space="preserve">Linh Võ Đại viên mãn? Tần Vô Song khựng lại, Linh Võ Đại viên mãn là cái gì chứ? Nếu tu luyện được đến mức đó còn phải đến Tổng bộ tu luyện nữa hay sao?</w:t>
      </w:r>
    </w:p>
    <w:p>
      <w:pPr>
        <w:pStyle w:val="BodyText"/>
      </w:pPr>
      <w:r>
        <w:t xml:space="preserve">- Vô Song, di huấn của tổ tiên là như vậy, không có lửa thì làm sao có khói. Ta tin bên trong đó chắc chắn có điều huyền bí. Trước ta không biết Linh Võ Đại viên mãn là cảnh giới thế nào, trừ phi con là cảnh giới Tiên Thiên, không thì thông tin này cũng chỉ có thể cứ kế thừa tiếp ở các đời sau mà thôi.</w:t>
      </w:r>
    </w:p>
    <w:p>
      <w:pPr>
        <w:pStyle w:val="BodyText"/>
      </w:pPr>
      <w:r>
        <w:t xml:space="preserve">Tần Vô Song thở dài:</w:t>
      </w:r>
    </w:p>
    <w:p>
      <w:pPr>
        <w:pStyle w:val="BodyText"/>
      </w:pPr>
      <w:r>
        <w:t xml:space="preserve">- Hài nhi vẫn không hiểu rốt cuộc tại sao tiên tổ đời đầu tiên lại đến đây? Nếu Tổng bộ đã tốt như thế thì việc gì phải khổ sở đến đây?</w:t>
      </w:r>
    </w:p>
    <w:p>
      <w:pPr>
        <w:pStyle w:val="BodyText"/>
      </w:pPr>
      <w:r>
        <w:t xml:space="preserve">- E là phải khởi động được cơ quan rồi mới biết được.</w:t>
      </w:r>
    </w:p>
    <w:p>
      <w:pPr>
        <w:pStyle w:val="BodyText"/>
      </w:pPr>
      <w:r>
        <w:t xml:space="preserve">Tần Liên Sơn thở dài nói.</w:t>
      </w:r>
    </w:p>
    <w:p>
      <w:pPr>
        <w:pStyle w:val="BodyText"/>
      </w:pPr>
      <w:r>
        <w:t xml:space="preserve">Tần Vô Song gật đầu:</w:t>
      </w:r>
    </w:p>
    <w:p>
      <w:pPr>
        <w:pStyle w:val="BodyText"/>
      </w:pPr>
      <w:r>
        <w:t xml:space="preserve">- Phụ thân, nếu hài nhi có thể đạt đến Võ Linh Đại viên mãn, nhất định sẽ khởi động cơ quan. Dù có đến Tổng bộ hay không, con cũng chỉ coi chân núi Đại Thương Sơn là cố hương, là đất tổ mà thôi.</w:t>
      </w:r>
    </w:p>
    <w:p>
      <w:pPr>
        <w:pStyle w:val="BodyText"/>
      </w:pPr>
      <w:r>
        <w:t xml:space="preserve">Tần Liên Sơn cũng hiểu tâm trạng của Vô Song, thực ra, Tần Liên Sơn cũng nghĩ như vậy.</w:t>
      </w:r>
    </w:p>
    <w:p>
      <w:pPr>
        <w:pStyle w:val="BodyText"/>
      </w:pPr>
      <w:r>
        <w:t xml:space="preserve">- Vô Song, di huấn của tổ tiên như vậy, phụ thân có trách nhiệm cho con biết. Còn việc con lựa chọn thế nào là chuyện của con, cha tuyệt đối không can thiệp. Nguy cơ của Tần gia chúng ta, Tổng bộ không đến cứu viện, nguy cơ của Tổng bộ, chúng ta cũng không nhất định phải chi viện.</w:t>
      </w:r>
    </w:p>
    <w:p>
      <w:pPr>
        <w:pStyle w:val="Compact"/>
      </w:pPr>
      <w:r>
        <w:t xml:space="preserve">Hai phụ tử có cùng suy nghĩ, đều gật gật đầu.</w:t>
      </w:r>
      <w:r>
        <w:br w:type="textWrapping"/>
      </w:r>
      <w:r>
        <w:br w:type="textWrapping"/>
      </w:r>
    </w:p>
    <w:p>
      <w:pPr>
        <w:pStyle w:val="Heading2"/>
      </w:pPr>
      <w:bookmarkStart w:id="289" w:name="chương-267"/>
      <w:bookmarkEnd w:id="289"/>
      <w:r>
        <w:t xml:space="preserve">267. Chương 26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67: Thủ đoạn của Truân Trung Trì.</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ruân Trung Trì nhẹ lướt một cái đã ra đến bên ngoài Vương phủ. Trong lùm cây bên cạnh một con suối nhỏ phía sau Vương phủ có một đạo thân ảnh đang ẩn nấp. Người này giữa ban ngày ban mặt lại vận một bộ quần áo đen từ đầu xuống chân, rõ ràng là đang làm những chuyện không muốn người khác biết.</w:t>
      </w:r>
    </w:p>
    <w:p>
      <w:pPr>
        <w:pStyle w:val="BodyText"/>
      </w:pPr>
      <w:r>
        <w:t xml:space="preserve">Hắn nằm phục ở đây nhưng không hề lo lắng, hắn đã cảm nhận được ba Hậu Thiên võ giả đỉnh phong của Đại Ngô Quốc đã bắt đầu ra tay. Nếu đã vậy thì hắn không cần phải động thủ, chỉ cần yên lặng quan sát là được. Khi cần có thể thầm ra tay giải quyết những con cá lọt lưới. Thần không biết, quỷ không hay, đến lúc đó để lại chút dấu vết dẫn họa sang Đại Ngô Quốc, triệt để loại mình ra ngoài.</w:t>
      </w:r>
    </w:p>
    <w:p>
      <w:pPr>
        <w:pStyle w:val="BodyText"/>
      </w:pPr>
      <w:r>
        <w:t xml:space="preserve">Kẻ có chủ ý đó đương nhiên chính là Đệ nhất Võ Thánh Dịch Trần Tử đến từ Tây Sở Quốc.</w:t>
      </w:r>
    </w:p>
    <w:p>
      <w:pPr>
        <w:pStyle w:val="BodyText"/>
      </w:pPr>
      <w:r>
        <w:t xml:space="preserve">Ý nghĩ đó của hắn vô cùng độc ác, vừa muốn lợi dụng ba Tôn giả Đại Ngô Quốc diệt trừ Tần gia, lại còn không để ba Tôn giả Đại Ngô Quốc biết được hắn đứng đằng sau mà âm thầm giở trò.</w:t>
      </w:r>
    </w:p>
    <w:p>
      <w:pPr>
        <w:pStyle w:val="BodyText"/>
      </w:pPr>
      <w:r>
        <w:t xml:space="preserve">Trước tiên mượn dao giết người rồi gắp lửa bỏ tay người, độc kế này quả là tuyệt diệu. Không những diệt trừ được Tần gia xả giận, mà còn loại mình ra khỏi vòng nghi vấn, hoàn toàn không liên quan. Tính toán này có thể nói là cực kỳ gian tà và xảo quyệt.</w:t>
      </w:r>
    </w:p>
    <w:p>
      <w:pPr>
        <w:pStyle w:val="BodyText"/>
      </w:pPr>
      <w:r>
        <w:t xml:space="preserve">Chỉ là hắn tính thế nào thì cũng không ngờ Tinh La Điện lại xem trọng ‘gã đệ tử đã chết’ như vậy, càng không thể ngờ Truân Trung Trì lại đích thân đến đây.</w:t>
      </w:r>
    </w:p>
    <w:p>
      <w:pPr>
        <w:pStyle w:val="BodyText"/>
      </w:pPr>
      <w:r>
        <w:t xml:space="preserve">Đương nhiên, dù Truân Trung Trì không đến, Dịch Trần Tử hắn đến e cũng chỉ có thể nộp mạng. Vì Tần Vô Song, người ‘đã chết’ trong mắt hắn lúc này đang phục kích ở Tần gia trang đợi hắn.</w:t>
      </w:r>
    </w:p>
    <w:p>
      <w:pPr>
        <w:pStyle w:val="BodyText"/>
      </w:pPr>
      <w:r>
        <w:t xml:space="preserve">Đúng lúc Dịch Trần Tử đang tính toán rất vui vẻ thì bỗng cảm thấy có người vỗ vai mình một cái.</w:t>
      </w:r>
    </w:p>
    <w:p>
      <w:pPr>
        <w:pStyle w:val="BodyText"/>
      </w:pPr>
      <w:r>
        <w:t xml:space="preserve">Hắn giật mình ngoảnh đầu lại thì không thấy một bóng người, hắn tưởng mình có ảo giác.</w:t>
      </w:r>
    </w:p>
    <w:p>
      <w:pPr>
        <w:pStyle w:val="BodyText"/>
      </w:pPr>
      <w:r>
        <w:t xml:space="preserve">Nhưng rõ ràng hắn thấy trên vai có dấu tay ấn sâu trên áo, toàn thân Dịch Trần Tử nổi da gà, lẽ nào gặp ma?</w:t>
      </w:r>
    </w:p>
    <w:p>
      <w:pPr>
        <w:pStyle w:val="BodyText"/>
      </w:pPr>
      <w:r>
        <w:t xml:space="preserve">Hắn sống đã hơn trăm năm mà đây là lần đầu tiên hắn gặp hoàn cảnh này. Là Đệ nhất Võ Thánh của các Công quốc, gần như hắn hiếm gặp đối thủ chứ đừng nói bị kẻ khác đập sau lưng mà không biết. Điều này quả thật đã làm đảo lộn sự lý giải thông thường của hắn. Vội vận khí kiểm tra bốn bề.</w:t>
      </w:r>
    </w:p>
    <w:p>
      <w:pPr>
        <w:pStyle w:val="BodyText"/>
      </w:pPr>
      <w:r>
        <w:t xml:space="preserve">Đúng lúc ấy, hắn cảm nhận được bên vai trái lại bị đập.</w:t>
      </w:r>
    </w:p>
    <w:p>
      <w:pPr>
        <w:pStyle w:val="BodyText"/>
      </w:pPr>
      <w:r>
        <w:t xml:space="preserve">Bốp!</w:t>
      </w:r>
    </w:p>
    <w:p>
      <w:pPr>
        <w:pStyle w:val="BodyText"/>
      </w:pPr>
      <w:r>
        <w:t xml:space="preserve">Lần này cảm giác rất thực, âm thanh giòn tan.</w:t>
      </w:r>
    </w:p>
    <w:p>
      <w:pPr>
        <w:pStyle w:val="BodyText"/>
      </w:pPr>
      <w:r>
        <w:t xml:space="preserve">Hắn bị đập như thế suýt chút nữa thì hồn bay phách lạc, suýt chút nữa vãi cả ra quần. Quay nhanh đầu lại nhưng vẫn chẳng thấy gì. Lần này hắn nhận thức được rằng, gặp phải cường giả rồi!</w:t>
      </w:r>
    </w:p>
    <w:p>
      <w:pPr>
        <w:pStyle w:val="BodyText"/>
      </w:pPr>
      <w:r>
        <w:t xml:space="preserve">Mồ hôi lạnh túa ra đầm đìa, người có thể trêu đùa hắn như vậy, muốn giết hắn thì dễ như giết một con kiến.</w:t>
      </w:r>
    </w:p>
    <w:p>
      <w:pPr>
        <w:pStyle w:val="BodyText"/>
      </w:pPr>
      <w:r>
        <w:t xml:space="preserve">- Lộ tung tích rồi sao?</w:t>
      </w:r>
    </w:p>
    <w:p>
      <w:pPr>
        <w:pStyle w:val="BodyText"/>
      </w:pPr>
      <w:r>
        <w:t xml:space="preserve">Dịch Tiềm Tu cảm thấy toàn thân đang run lẩy bẩy, hắn quả thực không dám nghĩ tiếp nữa. Nếu lần này hắn đã bị lộ tung tích thì gặp tai ương không phải chỉ riêng mình hắn mà là cả Tây Sở Quốc. Nghĩ đến cục diện đáng sợ đó, lông tóc trên người Dịch Trần Tử dựng đứng hết lên.</w:t>
      </w:r>
    </w:p>
    <w:p>
      <w:pPr>
        <w:pStyle w:val="BodyText"/>
      </w:pPr>
      <w:r>
        <w:t xml:space="preserve">- Thần thánh nơi nào lại trêu đùa ta như vậy?</w:t>
      </w:r>
    </w:p>
    <w:p>
      <w:pPr>
        <w:pStyle w:val="BodyText"/>
      </w:pPr>
      <w:r>
        <w:t xml:space="preserve">Dịch Trần Tử cười mà như khóc.</w:t>
      </w:r>
    </w:p>
    <w:p>
      <w:pPr>
        <w:pStyle w:val="BodyText"/>
      </w:pPr>
      <w:r>
        <w:t xml:space="preserve">Võ Thánh hộ quốc, Đệ nhất Võ Thánh Dịch Trần Tử, trong hoàn cảnh này, giọng nói không kìm chế được mà run rẩy, hai hàm răng va đập liên hồi.</w:t>
      </w:r>
    </w:p>
    <w:p>
      <w:pPr>
        <w:pStyle w:val="BodyText"/>
      </w:pPr>
      <w:r>
        <w:t xml:space="preserve">Hắn biết mình không phải gặp đối thủ mà là ác mộng. Đối thủ, có thể liều mạng vẫn còn có hi vọng, chứ ác mộng thì hắn hoàn toàn không có sức phản kháng, chỉ có thể mặc cho người ta chém giết.</w:t>
      </w:r>
    </w:p>
    <w:p>
      <w:pPr>
        <w:pStyle w:val="BodyText"/>
      </w:pPr>
      <w:r>
        <w:t xml:space="preserve">- Dịch Trần Tử…</w:t>
      </w:r>
    </w:p>
    <w:p>
      <w:pPr>
        <w:pStyle w:val="BodyText"/>
      </w:pPr>
      <w:r>
        <w:t xml:space="preserve">Một giọng nói lạnh lùng vang lên, dường như âm thanh phiêu dật từ trong không khí đâm thẳng vào tai hắn, linh lực từ giọng nói đó khiến đầu óc Dịch Trần Tử hỗn loạn, chỉ cảm thấy như có vô số kim châm đang đâm vào màng nhĩ, khó chịu không lời nào tả xiết.</w:t>
      </w:r>
    </w:p>
    <w:p>
      <w:pPr>
        <w:pStyle w:val="BodyText"/>
      </w:pPr>
      <w:r>
        <w:t xml:space="preserve">Hắn biết, nếu đối phương muốn, thậm chí có thể dùng thần thức phá vỡ thần thức, làm nát vụn đan điền khí hải của hắn. Cường giả như vậy tuyệt đối không phải chỉ là Trung Linh võ giả, mà là Cao Linh võ giả!</w:t>
      </w:r>
    </w:p>
    <w:p>
      <w:pPr>
        <w:pStyle w:val="BodyText"/>
      </w:pPr>
      <w:r>
        <w:t xml:space="preserve">Nghĩ đến đây, toàn thân Dịch Trần Tử mềm nhũn, suýt chút nữa thì đứng không vững. Cao Linh võ giả, cả Đế quốc Đại La mới chỉ có năm người, hiện nay toàn là Điện chủ của Tinh La Điện.</w:t>
      </w:r>
    </w:p>
    <w:p>
      <w:pPr>
        <w:pStyle w:val="BodyText"/>
      </w:pPr>
      <w:r>
        <w:t xml:space="preserve">Mà người đến Tần gia trang còn có thể là ai? Chắc chắn là sư phụ của Tần Vô Song, Truân Trung Trì! Dịch Trần Tử tuy kinh hoàng nhưng phản ứng cũng nhanh nhạy, ngay lập tức đã phân tích ra được.</w:t>
      </w:r>
    </w:p>
    <w:p>
      <w:pPr>
        <w:pStyle w:val="BodyText"/>
      </w:pPr>
      <w:r>
        <w:t xml:space="preserve">Nhưng phân tích ra được cũng có nghĩa là sự sợ hãi trong lòng hắn càng nhiều hơn. Việc Truân Trung Trì vô cùng yêu quý đồ đệ hắn cũng đã nghe đến, chỉ là không ngờ Truân Trung Trì lại đích thân đến nơi này.</w:t>
      </w:r>
    </w:p>
    <w:p>
      <w:pPr>
        <w:pStyle w:val="BodyText"/>
      </w:pPr>
      <w:r>
        <w:t xml:space="preserve">Dịch Trần Tử không thể tin nổi, một Tần Vô Song đã chết mà lại có mê lực như vậy, có thể khiến cường giả cấp Điện chủ dời bước đến đây?</w:t>
      </w:r>
    </w:p>
    <w:p>
      <w:pPr>
        <w:pStyle w:val="BodyText"/>
      </w:pPr>
      <w:r>
        <w:t xml:space="preserve">Đúng lúc đó, mắt hắn hoa lên, một bóng người như chui ra từ không khí, đứng trước mặt hắn nửa cười nửa không.</w:t>
      </w:r>
    </w:p>
    <w:p>
      <w:pPr>
        <w:pStyle w:val="BodyText"/>
      </w:pPr>
      <w:r>
        <w:t xml:space="preserve">- Dịch Trần Tử, muốn đến Tần gia làm khách sao không đi cửa trước, chui lỗ chó đi thì có gì vui?</w:t>
      </w:r>
    </w:p>
    <w:p>
      <w:pPr>
        <w:pStyle w:val="BodyText"/>
      </w:pPr>
      <w:r>
        <w:t xml:space="preserve">Truân Trung Trì giễu cợt.</w:t>
      </w:r>
    </w:p>
    <w:p>
      <w:pPr>
        <w:pStyle w:val="BodyText"/>
      </w:pPr>
      <w:r>
        <w:t xml:space="preserve">- Ngươi…</w:t>
      </w:r>
    </w:p>
    <w:p>
      <w:pPr>
        <w:pStyle w:val="BodyText"/>
      </w:pPr>
      <w:r>
        <w:t xml:space="preserve">Dịch Trần Tử không biết phải nói gì.</w:t>
      </w:r>
    </w:p>
    <w:p>
      <w:pPr>
        <w:pStyle w:val="BodyText"/>
      </w:pPr>
      <w:r>
        <w:t xml:space="preserve">- Lão phu Truân Trung Trì!</w:t>
      </w:r>
    </w:p>
    <w:p>
      <w:pPr>
        <w:pStyle w:val="BodyText"/>
      </w:pPr>
      <w:r>
        <w:t xml:space="preserve">Truân Trung Trì lạnh lùng nói.</w:t>
      </w:r>
    </w:p>
    <w:p>
      <w:pPr>
        <w:pStyle w:val="BodyText"/>
      </w:pPr>
      <w:r>
        <w:t xml:space="preserve">Dịch Trần Tử toàn thân rung lên, quả nhiên là hắn. Hành tung của mình đã bị hắn phát hiện, như thế có nghĩa là mọi tính toán của ta không phải đã nằm trong dự liệu của đối phương rồi hay sao?</w:t>
      </w:r>
    </w:p>
    <w:p>
      <w:pPr>
        <w:pStyle w:val="BodyText"/>
      </w:pPr>
      <w:r>
        <w:t xml:space="preserve">- Không phải ngươi sẽ nói với lão phu là ngươi đến đây để ngắm cảnh đấy chứ?</w:t>
      </w:r>
    </w:p>
    <w:p>
      <w:pPr>
        <w:pStyle w:val="BodyText"/>
      </w:pPr>
      <w:r>
        <w:t xml:space="preserve">Truân Trung Trì hỏi lạnh tanh.</w:t>
      </w:r>
    </w:p>
    <w:p>
      <w:pPr>
        <w:pStyle w:val="BodyText"/>
      </w:pPr>
      <w:r>
        <w:t xml:space="preserve">Dưới uy áp của Truân Trung Trì, Dịch Trần Tử thậm chí nói cũng không nói nên lời, chỉ run run rẩy rẩy, hoàn toàn như cừu non gặp phải hổ, sợ hãi và tuyệt vọng.</w:t>
      </w:r>
    </w:p>
    <w:p>
      <w:pPr>
        <w:pStyle w:val="BodyText"/>
      </w:pPr>
      <w:r>
        <w:t xml:space="preserve">- Vẫn còn ba con chuột nữa của Đại Ngô Quốc, chắc cũng không phải đến làm khách nhỉ?</w:t>
      </w:r>
    </w:p>
    <w:p>
      <w:pPr>
        <w:pStyle w:val="BodyText"/>
      </w:pPr>
      <w:r>
        <w:t xml:space="preserve">Dịch Trần Tử tuyệt vọng, mọi thứ đều nằm trong tính toán của Truân Trung Trì, hắn còn gì để nói đây? Với tính cách của Truân Trung Trì, e là hôm nay ngoài cái chết ra Dịch Trần Tử chẳng còn kết cục nào khác!</w:t>
      </w:r>
    </w:p>
    <w:p>
      <w:pPr>
        <w:pStyle w:val="BodyText"/>
      </w:pPr>
      <w:r>
        <w:t xml:space="preserve">Truân Trung Trì cũng không nói nhiều, nhấc Dịch Trần Tử lên, vài lần lên xuống đã rơi đến hậu viện của Tần gia, còn ba Tôn giả kia của Đại Ngô Quốc, cũng đã bị ném xuống thảm cỏ ở hậu viện.</w:t>
      </w:r>
    </w:p>
    <w:p>
      <w:pPr>
        <w:pStyle w:val="BodyText"/>
      </w:pPr>
      <w:r>
        <w:t xml:space="preserve">Truân Trung Trì thuận tay ném Dịch Trần Tử, nói:</w:t>
      </w:r>
    </w:p>
    <w:p>
      <w:pPr>
        <w:pStyle w:val="BodyText"/>
      </w:pPr>
      <w:r>
        <w:t xml:space="preserve">- Kế hoạch của các ngươi như vậy cũng không tệ. Dịch Trần Tử, ngươi có phải hi vọng ba tên này tiêu diệt Tần gia, ngươi đứng nhìn rồi dùng chút thủ đoạn dẫn nghi vấn sang cho chúng, đẩy họa sang cho Đại Ngô Quốc, để Tây Sở Quốc các ngươi không liên can gì?</w:t>
      </w:r>
    </w:p>
    <w:p>
      <w:pPr>
        <w:pStyle w:val="BodyText"/>
      </w:pPr>
      <w:r>
        <w:t xml:space="preserve">Dịch Trần Tử không nói được gì, miệng khô khốc.</w:t>
      </w:r>
    </w:p>
    <w:p>
      <w:pPr>
        <w:pStyle w:val="BodyText"/>
      </w:pPr>
      <w:r>
        <w:t xml:space="preserve">Còn ba Tôn giả Đại Ngô Quốc nghe được câu đó thì toàn thân nhũn ra, giờ chúng mới biết, dù hôm nay việc có thành thì cũng bị lão tặc Dịch Trần Tử này hãm hại.</w:t>
      </w:r>
    </w:p>
    <w:p>
      <w:pPr>
        <w:pStyle w:val="BodyText"/>
      </w:pPr>
      <w:r>
        <w:t xml:space="preserve">Truân Trung Trì nói:</w:t>
      </w:r>
    </w:p>
    <w:p>
      <w:pPr>
        <w:pStyle w:val="BodyText"/>
      </w:pPr>
      <w:r>
        <w:t xml:space="preserve">- Với cá tính của Truân mỗ, chuyện hôm nay vốn phải một phát diệt sạch, rồi biến Đại Ngô Quốc và Tây Sở Quốc các ngươi biến thành Nô quốc.</w:t>
      </w:r>
    </w:p>
    <w:p>
      <w:pPr>
        <w:pStyle w:val="BodyText"/>
      </w:pPr>
      <w:r>
        <w:t xml:space="preserve">Dịch Trần Tử và ba Tôn giả kia nhìn nhau, nghe khẩu khí của Truân Trung Trì hình như vẫn còn chút cơ hội? Truân Trung Trì thản nhiên nói:</w:t>
      </w:r>
    </w:p>
    <w:p>
      <w:pPr>
        <w:pStyle w:val="BodyText"/>
      </w:pPr>
      <w:r>
        <w:t xml:space="preserve">- Tần Vương gia, mời ra đây một chút!</w:t>
      </w:r>
    </w:p>
    <w:p>
      <w:pPr>
        <w:pStyle w:val="BodyText"/>
      </w:pPr>
      <w:r>
        <w:t xml:space="preserve">Tần Liên Sơn đi ra từ bóng tối.</w:t>
      </w:r>
    </w:p>
    <w:p>
      <w:pPr>
        <w:pStyle w:val="BodyText"/>
      </w:pPr>
      <w:r>
        <w:t xml:space="preserve">Truân Trung Trì chỉ vào Tần Liên Sơn:</w:t>
      </w:r>
    </w:p>
    <w:p>
      <w:pPr>
        <w:pStyle w:val="BodyText"/>
      </w:pPr>
      <w:r>
        <w:t xml:space="preserve">- Đây là Tộc trưởng Tần gia, phụ thân của đồ nhi Tần Vô Song của ta, Vương gia của Thiên Tứ Vương Phủ. Các ngươi đến đây chỉ có mục đích muốn tiêu diệt huyết mạch của Tần gia phải không?</w:t>
      </w:r>
    </w:p>
    <w:p>
      <w:pPr>
        <w:pStyle w:val="BodyText"/>
      </w:pPr>
      <w:r>
        <w:t xml:space="preserve">Dịch Trần Tử và ba Tôn giả muốn khóc mà không ra nước mắt, đến nay chúng đã là tù nhân, còn nói được gì nữa đây?</w:t>
      </w:r>
    </w:p>
    <w:p>
      <w:pPr>
        <w:pStyle w:val="BodyText"/>
      </w:pPr>
      <w:r>
        <w:t xml:space="preserve">- Tần Vô Song của Tần gia là môn đồ của ta. Dù nó sống hay chết thì vẫn là đệ tử của Thanh Vân Điện. Còn gia tộc của nó là thế lực thuộc dòng chính của Thanh Vân Điện ta. Đối địch với Tần gia có nghĩa là tuyên chiến với Thanh Vân Điện ta.</w:t>
      </w:r>
    </w:p>
    <w:p>
      <w:pPr>
        <w:pStyle w:val="BodyText"/>
      </w:pPr>
      <w:r>
        <w:t xml:space="preserve">Truân Trung Trì nói bình thản không nhanh không chậm, khẩu khí cũng không quá kịch liệt. Nhưng chỉ mấy câu đó thôi đã khiến mấy kẻ kia run rẩy không ngừng, mắt đầy vẻ sợ hãi. Tuyên chiến với Thanh Vân Điện? Chỉ với mấy kẻ bọn hắn sao? Đúng là không đủ để người ta nhét kẽ răng!</w:t>
      </w:r>
    </w:p>
    <w:p>
      <w:pPr>
        <w:pStyle w:val="BodyText"/>
      </w:pPr>
      <w:r>
        <w:t xml:space="preserve">- Tần Vương gia, mấy kẻ này là tù binh của ngươi, xử lý ra sao do ngươi quyết định.</w:t>
      </w:r>
    </w:p>
    <w:p>
      <w:pPr>
        <w:pStyle w:val="BodyText"/>
      </w:pPr>
      <w:r>
        <w:t xml:space="preserve">Truân Trung Trì cho Tần Liên Sơn cơ hội lên tiếng.</w:t>
      </w:r>
    </w:p>
    <w:p>
      <w:pPr>
        <w:pStyle w:val="BodyText"/>
      </w:pPr>
      <w:r>
        <w:t xml:space="preserve">Tần Liên Sơn biết Truân Trung Trì có ý hòa giải mâu thuẫn tránh hậu họa về sau, liền gật đầu:</w:t>
      </w:r>
    </w:p>
    <w:p>
      <w:pPr>
        <w:pStyle w:val="BodyText"/>
      </w:pPr>
      <w:r>
        <w:t xml:space="preserve">- Tần gia chúng ta luôn ân oán phân minh. Người không phạm ta thì ta cũng chẳng phạm người. Có Nhị Điện chủ đại nhân ra mặt, Tần Liên Sơn không dám làm bừa, xin Nhị Điện chủ làm chủ!</w:t>
      </w:r>
    </w:p>
    <w:p>
      <w:pPr>
        <w:pStyle w:val="BodyText"/>
      </w:pPr>
      <w:r>
        <w:t xml:space="preserve">Truân Trung Trì gật gật đầu:</w:t>
      </w:r>
    </w:p>
    <w:p>
      <w:pPr>
        <w:pStyle w:val="BodyText"/>
      </w:pPr>
      <w:r>
        <w:t xml:space="preserve">- Được, nếu đã vậy, nếu ra tay đuổi cùng giết tận thì thể hiện Tinh La Điện không có nhân từ. Dịch Trần Tử, và cả ba tên vô dụng các ngươi nghe rõ đây. Hôm nay lão phu có thể không giết các ngươi, thậm chí không truy cứu trách nhiệm liên đới của Tây Sở Quốc và Đại Ngô Quốc.</w:t>
      </w:r>
    </w:p>
    <w:p>
      <w:pPr>
        <w:pStyle w:val="BodyText"/>
      </w:pPr>
      <w:r>
        <w:t xml:space="preserve">Dịch Trần Tử và ba Tôn giả nghe thế đều mừng húm, chúng không thể ngờ hôm nay lại có cơ hội này, vội chớp chớp mắt đợi Truân Trung Trì dặn dò:</w:t>
      </w:r>
    </w:p>
    <w:p>
      <w:pPr>
        <w:pStyle w:val="BodyText"/>
      </w:pPr>
      <w:r>
        <w:t xml:space="preserve">- Nếu các ngươi muốn sống thì mọi chuyện phải nghe ta. Nếu không muốn thì ta sẽ giao các ngươi cho Tần Tộc trưởng xử lý!</w:t>
      </w:r>
    </w:p>
    <w:p>
      <w:pPr>
        <w:pStyle w:val="BodyText"/>
      </w:pPr>
      <w:r>
        <w:t xml:space="preserve">Bốn kẻ vội vã gật đầu tỏ ý nghe lời Truân Trung Trì.</w:t>
      </w:r>
    </w:p>
    <w:p>
      <w:pPr>
        <w:pStyle w:val="BodyText"/>
      </w:pPr>
      <w:r>
        <w:t xml:space="preserve">- Được, lão phu chỉ có một lời, dù mấy nhà các ngươi từng có ân oán gì, cuối cùng là các ngươi khiêu chiến trước, đệ tử ta chỉ báo thù mà thôi. Chém giết lẫn nhau đến đây nên dừng lại. Từ giờ hai bên không được có ý đồ báo thù, không được gây rắc rối nữa.</w:t>
      </w:r>
    </w:p>
    <w:p>
      <w:pPr>
        <w:pStyle w:val="BodyText"/>
      </w:pPr>
      <w:r>
        <w:t xml:space="preserve">Nói đến đây giọng Truân Trung Trì bỗng nghiêm khắc lên:</w:t>
      </w:r>
    </w:p>
    <w:p>
      <w:pPr>
        <w:pStyle w:val="BodyText"/>
      </w:pPr>
      <w:r>
        <w:t xml:space="preserve">- Không phải Truân Trung Trì ta không biết giết người, cũng không phải ta không thể giết các ngươi. Mà là Truân mỗ không muốn kẻ khác nói ta ỷ vào địa vị Điện chủ mà bắt nạt kẻ yếu. Nhưng đó không có nghĩa là ta không thể giết các ngươi! Nếu sau hôm nay mà còn sinh chuyện gì nữa thì chắc chắn các ngươi phải chết! Họa còn lan đến cửu tộc. Tây Sở Quốc và Đại Ngô Quốc đều thành Nô Quốc, chỉ cần Thanh Vân Điện còn tồn tại, mãi mãi không bao giờ có ngày ngóc đầu lên!</w:t>
      </w:r>
    </w:p>
    <w:p>
      <w:pPr>
        <w:pStyle w:val="BodyText"/>
      </w:pPr>
      <w:r>
        <w:t xml:space="preserve">Truân Trung Trì và ba Tôn giả kia mặt tái mét. Chúng quá hiểu sức mạnh của Truân Trung Trì, cũng biết Truân Trung Trì mà muốn làm thì dễ như trở bàn tay!</w:t>
      </w:r>
    </w:p>
    <w:p>
      <w:pPr>
        <w:pStyle w:val="BodyText"/>
      </w:pPr>
      <w:r>
        <w:t xml:space="preserve">Truân Trung Trì hất ống tay áo, bốn kẻ kia toàn thân bỗng nhẹ nhõm, cấm chế đã được giải, vội vã dập đầu:</w:t>
      </w:r>
    </w:p>
    <w:p>
      <w:pPr>
        <w:pStyle w:val="BodyText"/>
      </w:pPr>
      <w:r>
        <w:t xml:space="preserve">- Điện chủ đại nhân, ta có mắt như mù, mạo phạm thần uy! Nếu có lần sau thì trời tru đất diệt, mãi mãi không siêu sinh!</w:t>
      </w:r>
    </w:p>
    <w:p>
      <w:pPr>
        <w:pStyle w:val="BodyText"/>
      </w:pPr>
      <w:r>
        <w:t xml:space="preserve">Truân Trung Trì hừ giọng:</w:t>
      </w:r>
    </w:p>
    <w:p>
      <w:pPr>
        <w:pStyle w:val="BodyText"/>
      </w:pPr>
      <w:r>
        <w:t xml:space="preserve">- Thề thốt thì có tác dụng gì. Tội chết có thể miễn, tội sống khó tha! Không dạy các ngươi một chút thì sao nhớ được bài học của Truân mỗ ngày hôm nay?</w:t>
      </w:r>
    </w:p>
    <w:p>
      <w:pPr>
        <w:pStyle w:val="BodyText"/>
      </w:pPr>
      <w:r>
        <w:t xml:space="preserve">Khẩu khí hắn bỗng uy nghiêm đáng sợ:</w:t>
      </w:r>
    </w:p>
    <w:p>
      <w:pPr>
        <w:pStyle w:val="BodyText"/>
      </w:pPr>
      <w:r>
        <w:t xml:space="preserve">- Mỗi người tự cắt ba ngón tay để làm huyết thệ. Một lúc nào đó các ngươi lục đục muốn tạo phản thì ba ngón tay này sẽ nhắc các ngươi nhớ lời của Truân mỗ hôm nay!</w:t>
      </w:r>
    </w:p>
    <w:p>
      <w:pPr>
        <w:pStyle w:val="Compact"/>
      </w:pPr>
      <w:r>
        <w:t xml:space="preserve">Bốn gã bọn họ không chút do dự, giơ tay chém một nhát đứt ba ngón tay tính từ ngón giữa trở về sau, tuy đau nhưng không dám kêu nửa tiếng.</w:t>
      </w:r>
      <w:r>
        <w:br w:type="textWrapping"/>
      </w:r>
      <w:r>
        <w:br w:type="textWrapping"/>
      </w:r>
    </w:p>
    <w:p>
      <w:pPr>
        <w:pStyle w:val="Heading2"/>
      </w:pPr>
      <w:bookmarkStart w:id="290" w:name="chương-268"/>
      <w:bookmarkEnd w:id="290"/>
      <w:r>
        <w:t xml:space="preserve">268. Chương 26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68: Trên Linh Võ là Hư Võ.</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 Tự cắt ba ngón tay chưa phải đã xong.</w:t>
      </w:r>
    </w:p>
    <w:p>
      <w:pPr>
        <w:pStyle w:val="BodyText"/>
      </w:pPr>
      <w:r>
        <w:t xml:space="preserve">Truân Trung Trì cười lạnh lùng, thân hình lướt nhẹ như khói đến trước mặt ba kẻ kia, ngón tay vung lên lướt trên người Dịch Trần Tử và ba kẻ kia như chuồn chuồn đạp nước, rồi Truân Trung Trì lại trở về đứng chỗ cũ, giống như chưa hề chuyển động.</w:t>
      </w:r>
    </w:p>
    <w:p>
      <w:pPr>
        <w:pStyle w:val="BodyText"/>
      </w:pPr>
      <w:r>
        <w:t xml:space="preserve">Chúng chỉ cảm thấy như có một sức mạnh thần bí nào đó đi vào trong người, nhưng không thể nói rõ ràng được.</w:t>
      </w:r>
    </w:p>
    <w:p>
      <w:pPr>
        <w:pStyle w:val="BodyText"/>
      </w:pPr>
      <w:r>
        <w:t xml:space="preserve">Truân Trung Trì nói lạnh lùng:</w:t>
      </w:r>
    </w:p>
    <w:p>
      <w:pPr>
        <w:pStyle w:val="BodyText"/>
      </w:pPr>
      <w:r>
        <w:t xml:space="preserve">- Ta vừa rồi đã trồng Tý Ngọ Vu Hồn Chỉ vào trong người các ngươi. Nghe tên là hiểu rồi. Hàng ngày, trong hai canh giờ Tý và Ngọ, các ngươi phải nếm mùi vị như bị hàng vạn con kiến cắn xé. Cảm giác này không dễ chịu cho lắm, nhưng không lấy mạng các ngươi đâu. Sau ba năm, nếu thật sự đã có ý hối cải, có thể đến Tinh La Điện xin thuốc giả. Trong ba năm này, mỗi ngày phải chịu đựng đau đớn trong hai canh giờ Tý Ngọ, đây là cái giá các ngươi phải trả cho sự ngu xuẩn của mình. Không được oán trời oán người!</w:t>
      </w:r>
    </w:p>
    <w:p>
      <w:pPr>
        <w:pStyle w:val="BodyText"/>
      </w:pPr>
      <w:r>
        <w:t xml:space="preserve">Bốn kẻ bọn chúng đều lạnh run rẩy cả người, nhưng một chút vẻ oán hận cũng không dám thể hiện. Truân Trung Trì nói thế nào thì chúng nghe như thế. Truân Trung Trì làm gì thì chúng chịu như vậy. Nếu không, chỉ cần có nửa ý không chịu, e là Truân Trung Trì động một ngón tay thôi là chúng lập tức bỏ mạng tại chỗ.</w:t>
      </w:r>
    </w:p>
    <w:p>
      <w:pPr>
        <w:pStyle w:val="BodyText"/>
      </w:pPr>
      <w:r>
        <w:t xml:space="preserve">Truân Trung Trì nói xong mỉm cười hỏi Tần Liên Sơn:</w:t>
      </w:r>
    </w:p>
    <w:p>
      <w:pPr>
        <w:pStyle w:val="BodyText"/>
      </w:pPr>
      <w:r>
        <w:t xml:space="preserve">- Tần Vương gia, lão phu xử lý như vậy ngươi thấy sao?</w:t>
      </w:r>
    </w:p>
    <w:p>
      <w:pPr>
        <w:pStyle w:val="BodyText"/>
      </w:pPr>
      <w:r>
        <w:t xml:space="preserve">- Điện chủ đại nhân nhân từ khoan hồng, Liên Sơn khâm phục!</w:t>
      </w:r>
    </w:p>
    <w:p>
      <w:pPr>
        <w:pStyle w:val="BodyText"/>
      </w:pPr>
      <w:r>
        <w:t xml:space="preserve">Tần Liên Sơn đương nhiên không có điều gì dị nghị.</w:t>
      </w:r>
    </w:p>
    <w:p>
      <w:pPr>
        <w:pStyle w:val="BodyText"/>
      </w:pPr>
      <w:r>
        <w:t xml:space="preserve">Có thể nói bọn Dịch Trần Tử lúc này hối hận tím hết cả ruột gan rồi. Sai lầm một bước mà hậu quả thế này, đây còn là Truân Trung Trì đại thiện tâm không hạ độc thủ, nếu không chúng có chết cũng chẳng có chỗ kêu oan.</w:t>
      </w:r>
    </w:p>
    <w:p>
      <w:pPr>
        <w:pStyle w:val="BodyText"/>
      </w:pPr>
      <w:r>
        <w:t xml:space="preserve">Truân Trung Trì đã nói, dù Tần Vô Song sống hay chết, Tần gia vẫn là thế lực thuộc dòng chính của Thanh Vân Điện, không kẻ nào được chèn ép. Kẻ nào chèn ép chính là tuyên chiến với Thanh Vân Điện!</w:t>
      </w:r>
    </w:p>
    <w:p>
      <w:pPr>
        <w:pStyle w:val="BodyText"/>
      </w:pPr>
      <w:r>
        <w:t xml:space="preserve">Nếu đổi lại là người khác nói câu này chưa chắc có hiệu quả, nhưng Truân Trung Trì đích thân nói ra thì đều có tác dụng hơn bất cứ Thánh chỉ nào. Bọn Dịch Trần Tử lúc này, đừng nói đến báo thù, chỉ cầu cho Tần gia đừng nhớ thù này là chúng đã tạ ơn trời đất lắm rồi! Nếu không thì dù hôm nay thoát nạn không chết thì e Tây Sở Quốc và Đại Ngô Quốc đều sẽ có số phận vô cùng thê thảm.</w:t>
      </w:r>
    </w:p>
    <w:p>
      <w:pPr>
        <w:pStyle w:val="BodyText"/>
      </w:pPr>
      <w:r>
        <w:t xml:space="preserve">Biến thành Nô Quốc… Một khi cảnh này thành hiện thực thì chúng sẽ là tội nhân thiên cổ của quốc gia mình!</w:t>
      </w:r>
    </w:p>
    <w:p>
      <w:pPr>
        <w:pStyle w:val="BodyText"/>
      </w:pPr>
      <w:r>
        <w:t xml:space="preserve">Truân Trung Trì phất tay áo:</w:t>
      </w:r>
    </w:p>
    <w:p>
      <w:pPr>
        <w:pStyle w:val="BodyText"/>
      </w:pPr>
      <w:r>
        <w:t xml:space="preserve">- Thôi được rồi, các ngươi có thể cút đi. Nhớ đấy, mỗi ngày hai giờ Tý Ngọ, khi Vu Hồn Chỉ phát tác, hãy suy nghĩ đến lời cảnh cáo của lão phu! Hi vọng các ngươi không coi đó là lời gió thoảng bên tai. Đối với các ngươi mà nói, đó tuyệt đối là tai họa!</w:t>
      </w:r>
    </w:p>
    <w:p>
      <w:pPr>
        <w:pStyle w:val="BodyText"/>
      </w:pPr>
      <w:r>
        <w:t xml:space="preserve">Những lời qua quýt đó lại khiến bọn Dịch Trần Tử lại toát mồ hôi lạnh, Dịch Trần Tử nói:</w:t>
      </w:r>
    </w:p>
    <w:p>
      <w:pPr>
        <w:pStyle w:val="BodyText"/>
      </w:pPr>
      <w:r>
        <w:t xml:space="preserve">- Điện chủ đại nhân ở trên cao, Dịch Trần Tử ta nếu có ý định phản phúc ông trời sẽ giáng sét đánh chết!</w:t>
      </w:r>
    </w:p>
    <w:p>
      <w:pPr>
        <w:pStyle w:val="BodyText"/>
      </w:pPr>
      <w:r>
        <w:t xml:space="preserve">Truân Trung Trì lại phất tay áo đánh bay bốn kẻ kia ra khỏi hậu viện.</w:t>
      </w:r>
    </w:p>
    <w:p>
      <w:pPr>
        <w:pStyle w:val="BodyText"/>
      </w:pPr>
      <w:r>
        <w:t xml:space="preserve">Dịch Trần Tử mông rơi vừa chạm đất, mặc kệ cả uy nghiêm của Võ Thánh, đầu không dám ngoảnh lại đã cắm cổ chạy đi, chỉ mong lập tức trở về Tây Sở Quốc, từ giờ không dám nghe ngóng bất cứ tin tức gì liên quan đến Bách Việt Quốc nữa.</w:t>
      </w:r>
    </w:p>
    <w:p>
      <w:pPr>
        <w:pStyle w:val="BodyText"/>
      </w:pPr>
      <w:r>
        <w:t xml:space="preserve">Chỉ vài hành động tùy ý đó của Truân Trung Trì đã phá hủy hoàn toàn thần kinh của Dịch Trần Tử, lột sạch tôn nghiêm Đệ nhất Võ Thánh của hắn.</w:t>
      </w:r>
    </w:p>
    <w:p>
      <w:pPr>
        <w:pStyle w:val="BodyText"/>
      </w:pPr>
      <w:r>
        <w:t xml:space="preserve">Tần Liên Sơn nhìn thấy vậy trong lòng thở dài. Đây chính là cường giả, chỉ động ngón tay thôi đã khiến cường giả của Tây Sở Quốc và Đại Ngô Quốc chạy vãi cả ra quần.</w:t>
      </w:r>
    </w:p>
    <w:p>
      <w:pPr>
        <w:pStyle w:val="BodyText"/>
      </w:pPr>
      <w:r>
        <w:t xml:space="preserve">Truân Trung Trì dường như hoàn thành xong một việc đơn giản, tiến lại nơi Tần Vô Song ẩn cư, cười nói:</w:t>
      </w:r>
    </w:p>
    <w:p>
      <w:pPr>
        <w:pStyle w:val="BodyText"/>
      </w:pPr>
      <w:r>
        <w:t xml:space="preserve">- Vô Song, ta xử lý như vậy, con có thấy sảng khoái không?</w:t>
      </w:r>
    </w:p>
    <w:p>
      <w:pPr>
        <w:pStyle w:val="BodyText"/>
      </w:pPr>
      <w:r>
        <w:t xml:space="preserve">Tần Vô Song cũng cười, nói:</w:t>
      </w:r>
    </w:p>
    <w:p>
      <w:pPr>
        <w:pStyle w:val="BodyText"/>
      </w:pPr>
      <w:r>
        <w:t xml:space="preserve">- Sư phụ làm chủ, đệ tử nào dám nói khác? Hơn nữa, sư phụ nhìn vấn đề theo góc độ của Tinh La Điện, đệ tử cũng có thể hiểu được. Với cao độ của sư phụ, giết vài kẻ như vậy quả thực có phần hạ thấp thân phận, đệ tử hiểu. Đợi sau khi cơn sóng gió này qua đi, một tên Dịch Trần Tử nhỏ bé, đệ tử cũng có thể dễ dàng xử lý!</w:t>
      </w:r>
    </w:p>
    <w:p>
      <w:pPr>
        <w:pStyle w:val="BodyText"/>
      </w:pPr>
      <w:r>
        <w:t xml:space="preserve">Truân Trung Trì khẽ gật đầu:</w:t>
      </w:r>
    </w:p>
    <w:p>
      <w:pPr>
        <w:pStyle w:val="BodyText"/>
      </w:pPr>
      <w:r>
        <w:t xml:space="preserve">- Đúng vậy, nếu Dịch Trần Tử biết con chưa chết e là sẽ hối hận đến tím tái ruột gan. Vô Song, nếu con đã ẩn cư, chi bằng hãy ẩn nhẫn thêm một thời gian. Ta về Tinh La Điện sẽ báo lên Đại Điện chủ. Như vậy thì trong cuộc Đại hội So tài Đông Tam quốc, con sẽ là kỳ binh, con nghĩ sao?</w:t>
      </w:r>
    </w:p>
    <w:p>
      <w:pPr>
        <w:pStyle w:val="BodyText"/>
      </w:pPr>
      <w:r>
        <w:t xml:space="preserve">Ban đầu Tần Vô Song không muốn lộ diện, nhưng cũng không nghĩ nhiều như vậy, chỉ là muốn biết các nơi phản ứng ra sao với cái tin hắn chết, chứ không nghĩ tới cuộc thi đấu kia.</w:t>
      </w:r>
    </w:p>
    <w:p>
      <w:pPr>
        <w:pStyle w:val="BodyText"/>
      </w:pPr>
      <w:r>
        <w:t xml:space="preserve">Hắn không kìm được hỏi:</w:t>
      </w:r>
    </w:p>
    <w:p>
      <w:pPr>
        <w:pStyle w:val="BodyText"/>
      </w:pPr>
      <w:r>
        <w:t xml:space="preserve">- Sư phụ, vì chuyện Bích Phù Sơn mà lần này chúng ta đã kết oán với Đế quốc Thiên Trì, cuộc thi đấu này có thể tiến hành thuận lợi hay không?</w:t>
      </w:r>
    </w:p>
    <w:p>
      <w:pPr>
        <w:pStyle w:val="BodyText"/>
      </w:pPr>
      <w:r>
        <w:t xml:space="preserve">Truân Trung Trì cười:</w:t>
      </w:r>
    </w:p>
    <w:p>
      <w:pPr>
        <w:pStyle w:val="BodyText"/>
      </w:pPr>
      <w:r>
        <w:t xml:space="preserve">- Kết oán thì kết oán, chỉ cần chưa động binh đao, cuộc thi đấu giao lưu này vẫn có thể tiếp tục. Đây là truyền thống nhiều đời của ba Đế quốc Trung phẩm phía Đông. Chính nhờ có chuyện lần này, có lẽ cuộc đấu sẽ có phần thú vị hơn.</w:t>
      </w:r>
    </w:p>
    <w:p>
      <w:pPr>
        <w:pStyle w:val="BodyText"/>
      </w:pPr>
      <w:r>
        <w:t xml:space="preserve">Tần Vô Song nghĩ một chút cũng hiểu, hình như kiếp trước ở Địa Cầu, những nước lớn kiềm chế lẫn nhau, thường xảy ra xung đột, nhưng nếu không thực sự khai chiến thì sự giao lưu giữa các bên căn bản không bị ảnh hưởng nhiều lắm, chỉ là trong đó có rất nhiều vấn đề.</w:t>
      </w:r>
    </w:p>
    <w:p>
      <w:pPr>
        <w:pStyle w:val="BodyText"/>
      </w:pPr>
      <w:r>
        <w:t xml:space="preserve">- Vô Song, nay con đã là Trung Linh võ giả, đây là một tin tốt, là điểm mấu chốt để Tinh La Điện chúng ta chiến thắng. Trong những người trẻ tuổi của ba Đế quốc Trung phẩm, hiện nay chưa nghe nói có đệ nhất tông môn của nước nào có cục diện tốt Song Tinh tỏa sáng như Tinh La Điện chúng ta! Do đó mà lần này trong cuộc Đại hội So tài Đông Tam quốc, tuy do Đế quốc Thiên Trì tổ chức nhưng chúng ta vẫn có hi vọng lớn!</w:t>
      </w:r>
    </w:p>
    <w:p>
      <w:pPr>
        <w:pStyle w:val="BodyText"/>
      </w:pPr>
      <w:r>
        <w:t xml:space="preserve">Truân Trung Trì nói đến đây thì ánh mắt tràn đầy hi vọng. Dù gì mấy lần giao lưu gần đây, Đế quốc Đại La không có thành tích gì lớn lắm, thậm chí có thể nói là có phần xấu hổ. Đặc biệt là ở những cuộc thi đấu do Đế quốc Thiên Trì tổ chức, lần nào Đế quốc Đại La cũng về bét.</w:t>
      </w:r>
    </w:p>
    <w:p>
      <w:pPr>
        <w:pStyle w:val="BodyText"/>
      </w:pPr>
      <w:r>
        <w:t xml:space="preserve">Do đó mà lần này trước cuộc thi đấu, ngay Trác Bất Đàn cũng không quá kỳ vọng, chỉ hi vọng không đứng bét nữa, không kém hai nước kia quá xa. Nhưng nay vì có con hắc mã Tần Vô Song này, mọi thứ đã khác rồi.</w:t>
      </w:r>
    </w:p>
    <w:p>
      <w:pPr>
        <w:pStyle w:val="BodyText"/>
      </w:pPr>
      <w:r>
        <w:t xml:space="preserve">- Sư phụ, trong ba Đế quốc Trung phẩm phía Đông trừ Đế quốc Đại La chúng ta có Tinh La Điện ra, Đế quốc Thiên Trì có Thiên Cơ Tông, thế đệ nhất thế lực Đế quốc Đan Dương là gì?</w:t>
      </w:r>
    </w:p>
    <w:p>
      <w:pPr>
        <w:pStyle w:val="BodyText"/>
      </w:pPr>
      <w:r>
        <w:t xml:space="preserve">- Đệ nhất thế lực của Đế quốc Đan Dương? Tên là Long Hổ Môn, chia ra Long Môn và Hổ Môn. Nhân tài đời nào cũng có, thực lực rất mạnh, không hề thua kém Tinh La Điện chúng ta, cũng không kém Thiên Cơ Tông chút nào. Ba Đại tông phái này có thể nói là thế lực mạnh nhất của vùng phía Đông nhỏ bé của Đại lục Thiên Huyền này. Thường thì các đại Đế quốc khác sẽ không can thiệp vào chuyện của khu vực này. Đây là thỏa thuận ngầm từ xưa đến nay.</w:t>
      </w:r>
    </w:p>
    <w:p>
      <w:pPr>
        <w:pStyle w:val="BodyText"/>
      </w:pPr>
      <w:r>
        <w:t xml:space="preserve">Có nghĩa là, phần phía Đông Đại lục Thiên Huyền do ba đại Đế quốc này nắm giữ, các thế lực khác không thể xông vào, cũng rất khó nhúng tay vào.</w:t>
      </w:r>
    </w:p>
    <w:p>
      <w:pPr>
        <w:pStyle w:val="BodyText"/>
      </w:pPr>
      <w:r>
        <w:t xml:space="preserve">Và ba đại Đế quốc ở phía Đông cũng không can thiệp vào chuyện ở các khu vực mà các Đế quốc khác chiếm cứ. Hai bên không can thiệp nội bộ của nhau.</w:t>
      </w:r>
    </w:p>
    <w:p>
      <w:pPr>
        <w:pStyle w:val="BodyText"/>
      </w:pPr>
      <w:r>
        <w:t xml:space="preserve">Do đó mà ba nước phía Đông dù là giao lưu hữu nghị hay chiến đấu, bình thường, các thế lực khác không can thiệp, nếu không sẽ bị coi là phá vỡ quy tắc.</w:t>
      </w:r>
    </w:p>
    <w:p>
      <w:pPr>
        <w:pStyle w:val="BodyText"/>
      </w:pPr>
      <w:r>
        <w:t xml:space="preserve">- Long Hổ Môn, Thiên Cơ Tông…</w:t>
      </w:r>
    </w:p>
    <w:p>
      <w:pPr>
        <w:pStyle w:val="BodyText"/>
      </w:pPr>
      <w:r>
        <w:t xml:space="preserve">Tần Vô Song lẩm bẩm hai cái tên, bỗng hỏi:</w:t>
      </w:r>
    </w:p>
    <w:p>
      <w:pPr>
        <w:pStyle w:val="BodyText"/>
      </w:pPr>
      <w:r>
        <w:t xml:space="preserve">- Sư phụ, hai thế lực này, kẻ mạnh nhất chắc cũng là Cao Linh võ giả?</w:t>
      </w:r>
    </w:p>
    <w:p>
      <w:pPr>
        <w:pStyle w:val="BodyText"/>
      </w:pPr>
      <w:r>
        <w:t xml:space="preserve">Truân Trung Trì thở dài:</w:t>
      </w:r>
    </w:p>
    <w:p>
      <w:pPr>
        <w:pStyle w:val="BodyText"/>
      </w:pPr>
      <w:r>
        <w:t xml:space="preserve">- Về lý thuyết thì là vậy, nhưng ta nghe nói, Đại Long đầu của Long Hổ Môn mấy năm trước có tin đồn đã đột phá lên Linh Võ Đại viên mãn, không biết gần đây thế nào.</w:t>
      </w:r>
    </w:p>
    <w:p>
      <w:pPr>
        <w:pStyle w:val="BodyText"/>
      </w:pPr>
      <w:r>
        <w:t xml:space="preserve">- Linh Võ Đại viên mãn? Nếu là như thế thì không phải đã thăng lên làm Đế quốc Thượng phẩm rồi sao?</w:t>
      </w:r>
    </w:p>
    <w:p>
      <w:pPr>
        <w:pStyle w:val="BodyText"/>
      </w:pPr>
      <w:r>
        <w:t xml:space="preserve">Tần Vô Song thắc mắc.</w:t>
      </w:r>
    </w:p>
    <w:p>
      <w:pPr>
        <w:pStyle w:val="BodyText"/>
      </w:pPr>
      <w:r>
        <w:t xml:space="preserve">- Không, Đế quốc Thượng phẩm cố nhiên cần phải có Linh Võ Đại viên mãn trấn giữ, nhưng mà Đế quốc Thượng phẩm bình thường không chỉ có một Linh Võ Đại viên mãn. Đế quốc Thượng phẩm là cấp bậc cao nhất trong các quốc gia nhân loại mà chúng ta có thể hiểu biết trong lĩnh vực này. Do đó, muốn thăng cấp lên Đế quốc Thượng phẩm không đơn giản chỉ cần có một Linh Võ Đại viên mãn là được, còn phải tham khảo thực lực ở nhiều phương diện khác nữa.</w:t>
      </w:r>
    </w:p>
    <w:p>
      <w:pPr>
        <w:pStyle w:val="BodyText"/>
      </w:pPr>
      <w:r>
        <w:t xml:space="preserve">Truân Trung Trì nhấn mạnh:</w:t>
      </w:r>
    </w:p>
    <w:p>
      <w:pPr>
        <w:pStyle w:val="BodyText"/>
      </w:pPr>
      <w:r>
        <w:t xml:space="preserve">- Quan trọng nhất là nhất định phải được sự công nhận của các Đế quốc Thượng phẩm khác. Kẻ nào dám tự ý xưng là Thượng phẩm, chắc chắn sẽ phải đối mặt với sự liên thủ chinh phạt của các Đế quốc Thượng phẩm khác.</w:t>
      </w:r>
    </w:p>
    <w:p>
      <w:pPr>
        <w:pStyle w:val="BodyText"/>
      </w:pPr>
      <w:r>
        <w:t xml:space="preserve">- Phức tạp vậy sao?</w:t>
      </w:r>
    </w:p>
    <w:p>
      <w:pPr>
        <w:pStyle w:val="BodyText"/>
      </w:pPr>
      <w:r>
        <w:t xml:space="preserve">- Phức tạp vậy đó!</w:t>
      </w:r>
    </w:p>
    <w:p>
      <w:pPr>
        <w:pStyle w:val="BodyText"/>
      </w:pPr>
      <w:r>
        <w:t xml:space="preserve">Truân Trung Trì thở dài:</w:t>
      </w:r>
    </w:p>
    <w:p>
      <w:pPr>
        <w:pStyle w:val="BodyText"/>
      </w:pPr>
      <w:r>
        <w:t xml:space="preserve">- Ba Đế quốc Thượng phẩm đâu có muốn xuất hiện thêm một Đế quốc Thượng phẩm khác nữa? Đối thủ, đương nhiên càng ít càng tốt. Vì thế mà mấy trăm năm nay cũng không xuất hiện thêm Đế quốc Thượng phẩm mới.</w:t>
      </w:r>
    </w:p>
    <w:p>
      <w:pPr>
        <w:pStyle w:val="BodyText"/>
      </w:pPr>
      <w:r>
        <w:t xml:space="preserve">Khẩu khí của Truân Trung Trì bỗng có phần cảm khái:</w:t>
      </w:r>
    </w:p>
    <w:p>
      <w:pPr>
        <w:pStyle w:val="BodyText"/>
      </w:pPr>
      <w:r>
        <w:t xml:space="preserve">- Đương nhiên, dù là ba Đế quốc Thượng phẩm thì sao chứ? Cũng chỉ là sự tồn tại mạnh nhất trong các quốc gia của nhân loại mà thôi. Ở trên Đại lục Thiên Huyền này, vẫn không xếp vào hạng có thế lực được. Những địa bàn mà chúng ta chiếm cứ, nói khó nghe chút thì là những chỗ dư thừa của các thế lực lớn bỏ lại. Những điều này khi con mới nhập môn ta cũng đã nói qua rồi.</w:t>
      </w:r>
    </w:p>
    <w:p>
      <w:pPr>
        <w:pStyle w:val="BodyText"/>
      </w:pPr>
      <w:r>
        <w:t xml:space="preserve">Đúng là vấn đề này Tần Vô Song đã nghe Truân Trung Trì nói qua.</w:t>
      </w:r>
    </w:p>
    <w:p>
      <w:pPr>
        <w:pStyle w:val="BodyText"/>
      </w:pPr>
      <w:r>
        <w:t xml:space="preserve">- Sư phụ, theo như sư phụ nói thì cả Đại lục Thiên Huyền này có thể nói là cường giả nhiều như lá mùa thu rồi. Nhưng không biết mạnh nhất là cấp bậc nào?</w:t>
      </w:r>
    </w:p>
    <w:p>
      <w:pPr>
        <w:pStyle w:val="BodyText"/>
      </w:pPr>
      <w:r>
        <w:t xml:space="preserve">- Mạnh nhất sao? Cái này ta cũng không biết.</w:t>
      </w:r>
    </w:p>
    <w:p>
      <w:pPr>
        <w:pStyle w:val="BodyText"/>
      </w:pPr>
      <w:r>
        <w:t xml:space="preserve">Truân Trung Trì cười khổ:</w:t>
      </w:r>
    </w:p>
    <w:p>
      <w:pPr>
        <w:pStyle w:val="BodyText"/>
      </w:pPr>
      <w:r>
        <w:t xml:space="preserve">- Nhưng trong các quốc gia nhân loại, nếu muốn thăng cấp lên Đế quốc Thượng phẩm chỉ dựa vào Võ Linh Đại viên mãn là chưa đủ. Nếu có một vị cường giả đột phá Võ Linh Đại viên mãn, tiến vào cảnh giới hòa nhập vào hư không như trong truyền thuyết, gọi là Hư Võ Cảnh… Dù chỉ là Sơ Hư Võ Cảnh thì cũng áp đảo mọi thứ. Dù tự phong là Đế quốc Cực phẩm, vượt lên trên cả ba Đế quốc Thượng phẩm thì chúng cũng chẳng dám có ý kiến gì.</w:t>
      </w:r>
    </w:p>
    <w:p>
      <w:pPr>
        <w:pStyle w:val="BodyText"/>
      </w:pPr>
      <w:r>
        <w:t xml:space="preserve">- Hòa vào hư không? Hư Võ Cảnh?</w:t>
      </w:r>
    </w:p>
    <w:p>
      <w:pPr>
        <w:pStyle w:val="Compact"/>
      </w:pPr>
      <w:r>
        <w:t xml:space="preserve">Tần Vô Song hít sâu một hơi, đây là điểm đột phá của Linh Võ Cảnh, một cảnh giới mới sao?</w:t>
      </w:r>
      <w:r>
        <w:br w:type="textWrapping"/>
      </w:r>
      <w:r>
        <w:br w:type="textWrapping"/>
      </w:r>
    </w:p>
    <w:p>
      <w:pPr>
        <w:pStyle w:val="Heading2"/>
      </w:pPr>
      <w:bookmarkStart w:id="291" w:name="chương-269"/>
      <w:bookmarkEnd w:id="291"/>
      <w:r>
        <w:t xml:space="preserve">269. Chương 26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69: Thế nào gọi là Hư Võ Cản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 Đúng thế, Hư Võ Cảnh!</w:t>
      </w:r>
    </w:p>
    <w:p>
      <w:pPr>
        <w:pStyle w:val="BodyText"/>
      </w:pPr>
      <w:r>
        <w:t xml:space="preserve">Khẩu khí Truân Trung Trì có chút gì đó ngưỡng mộ, nhưng nhiều hơn lại là sự thương cảm.</w:t>
      </w:r>
    </w:p>
    <w:p>
      <w:pPr>
        <w:pStyle w:val="BodyText"/>
      </w:pPr>
      <w:r>
        <w:t xml:space="preserve">Rõ ràng là với cái cấp bậc Hư Võ Cảnh này, Truân Trung Trì cũng ngưỡng mộ vô cùng, nhưng vì một vài lý do hạn chế từ các mặt, hắn cũng biết, trừ phi mình gặp được cơ duyên hiếm có, nếu không cả đời này, có thể đạt đến được Linh Võ Đại viên mãn thôi đã là may rồi. Còn về Hư Võ Cảnh, trong vùng đất của nhân loại, mấy trăm năm cũng khó có một người. Nếu xuất hiện một người, chắc chắn đó là sự tồn tại như trong truyền kỳ, chắc chắn sẽ không chọn nơi ở chỗ nhân loại, mà sẽ tiến vào nơi truyền kỳ hơn trên Đại lục Thiên Huyền để theo đuổi lý tưởng cao xa hơn.</w:t>
      </w:r>
    </w:p>
    <w:p>
      <w:pPr>
        <w:pStyle w:val="BodyText"/>
      </w:pPr>
      <w:r>
        <w:t xml:space="preserve">- Sư phụ, điểm đột phá của Linh Võ Đại viên mãn là Hư Võ Cảnh, dung hòa vào hư không sao?</w:t>
      </w:r>
    </w:p>
    <w:p>
      <w:pPr>
        <w:pStyle w:val="BodyText"/>
      </w:pPr>
      <w:r>
        <w:t xml:space="preserve">- Không sai, chính là Hư Võ Cảnh dung hòa vào hư không.</w:t>
      </w:r>
    </w:p>
    <w:p>
      <w:pPr>
        <w:pStyle w:val="BodyText"/>
      </w:pPr>
      <w:r>
        <w:t xml:space="preserve">- Thế nào gọi là Hư Võ Cảnh?</w:t>
      </w:r>
    </w:p>
    <w:p>
      <w:pPr>
        <w:pStyle w:val="BodyText"/>
      </w:pPr>
      <w:r>
        <w:t xml:space="preserve">Tần Vô Song rất hiếu kỳ.</w:t>
      </w:r>
    </w:p>
    <w:p>
      <w:pPr>
        <w:pStyle w:val="BodyText"/>
      </w:pPr>
      <w:r>
        <w:t xml:space="preserve">- Nghe tên là hiểu, dung hòa vào hư vô gọi là Hư Võ Cảnh. Linh Võ Cảnh là hấp thụ linh lực, tôi luyện thể xác, nhiều nhất cũng chỉ có thể truyền tải được năm phần sức mạnh của tự nhiên. Còn Hư Võ Cảnh nghĩa là thể xác và trời đất kết hợp hoàn toàn, khi Hư Võ Cảnh Đại viên mãn có thể phát huy mười phần công lực của thiên nhiên trời đất. Chân không luyện hình, vô cùng thần diệu, Linh Võ Cảnh không thể so sánh được.</w:t>
      </w:r>
    </w:p>
    <w:p>
      <w:pPr>
        <w:pStyle w:val="BodyText"/>
      </w:pPr>
      <w:r>
        <w:t xml:space="preserve">Tần Vô Song cảm thán nói:</w:t>
      </w:r>
    </w:p>
    <w:p>
      <w:pPr>
        <w:pStyle w:val="BodyText"/>
      </w:pPr>
      <w:r>
        <w:t xml:space="preserve">- Mười phần công lực của trời đất, đó không phải là vô địch rồi sao?</w:t>
      </w:r>
    </w:p>
    <w:p>
      <w:pPr>
        <w:pStyle w:val="BodyText"/>
      </w:pPr>
      <w:r>
        <w:t xml:space="preserve">- Vô địch?</w:t>
      </w:r>
    </w:p>
    <w:p>
      <w:pPr>
        <w:pStyle w:val="BodyText"/>
      </w:pPr>
      <w:r>
        <w:t xml:space="preserve">Truân Trung Trì cười:</w:t>
      </w:r>
    </w:p>
    <w:p>
      <w:pPr>
        <w:pStyle w:val="BodyText"/>
      </w:pPr>
      <w:r>
        <w:t xml:space="preserve">- Còn sớm lắm, truyền tải mười phần công lực của trời đất chỉ là sức mạnh trời đất mà con có thể nhìn thấy được. Trời đất rộng lớn thế nào chứ? Sức mạnh trời đất con có thể nắm chắc được bao nhiêu? Với Cao Linh Võ Cảnh của ta nhiều nhất cũng chỉ có chu vi trăm dặm. Linh Võ Đại viên mãn nhiều nhất cũng ba trăm dặm. Còn Hư Võ Cảnh, chỉ một chút thôi đã nghìn dặm, đây chính là sự khác biệt!</w:t>
      </w:r>
    </w:p>
    <w:p>
      <w:pPr>
        <w:pStyle w:val="BodyText"/>
      </w:pPr>
      <w:r>
        <w:t xml:space="preserve">Khẩu khí Truân Trung Trì bỗng uy nghiêm:</w:t>
      </w:r>
    </w:p>
    <w:p>
      <w:pPr>
        <w:pStyle w:val="BodyText"/>
      </w:pPr>
      <w:r>
        <w:t xml:space="preserve">- Dù là Hư Võ Cảnh cường giả kém cỏi nhất, trong nháy mắt cũng có thể giết chết Linh Võ Đại viên mãn mạnh nhất. Đây chính là sự khác biệt giữa các siêu cấp cường giả. Nó cũng giống như việc Tiên Thiên cường giả muốn giết Hậu Thiên võ giả chỉ cần thời gian một hơi thở vậy.</w:t>
      </w:r>
    </w:p>
    <w:p>
      <w:pPr>
        <w:pStyle w:val="BodyText"/>
      </w:pPr>
      <w:r>
        <w:t xml:space="preserve">Tần Vô Song tặc lưỡi. Tri thức trên Đại lục Thiên Huyền này quả là bao la, con đường tu luyện dường như không thấy biên giới, như mò mẫm tìm kiếm điểm cuối của vũ trụ vậy… Giống như câu nói quen thuộc, sức tưởng tượng của bạn xa mức nào thì vũ trụ xa mức đó.</w:t>
      </w:r>
    </w:p>
    <w:p>
      <w:pPr>
        <w:pStyle w:val="BodyText"/>
      </w:pPr>
      <w:r>
        <w:t xml:space="preserve">Mà tu luyện thì dù có trí tưởng tượng phong phú ra sao cũng không thể biết được cảnh giới mạnh nhất rốt cuộc là như thế nào?</w:t>
      </w:r>
    </w:p>
    <w:p>
      <w:pPr>
        <w:pStyle w:val="BodyText"/>
      </w:pPr>
      <w:r>
        <w:t xml:space="preserve">- Vô Song, thế hệ của bọn ta, bao gồm cả Đại Điện chủ nữa, hẳn là đều không có hi vọng theo đuổi Hư Võ Cảnh. Nhiều năm trước, Đại Điện chủ đã cảm ứng được khí tức của Linh Võ Đại viên mãn nhưng mãi đến giờ vẫn chưa đột phá được. Có thể thấy là việc tu luyện càng về sau càng khó khăn hơn. Ban đầu rất thuận lợi chưa chắc sau này cũng sẽ thuận lợi như thế, sẽ có một cái ‘nút thắt cổ chai’ xuất hiện, chỉ là vấn đề sớm muộn mà thôi.</w:t>
      </w:r>
    </w:p>
    <w:p>
      <w:pPr>
        <w:pStyle w:val="BodyText"/>
      </w:pPr>
      <w:r>
        <w:t xml:space="preserve">Truân Trung Trì ân cần nói:</w:t>
      </w:r>
    </w:p>
    <w:p>
      <w:pPr>
        <w:pStyle w:val="BodyText"/>
      </w:pPr>
      <w:r>
        <w:t xml:space="preserve">- Vô Song, con có thiên phú không tầm thường, hơn nhiều so với đồng bối. Dù Vi Dực là Linh căn Tiên Thiên thì cũng chưa chắc dám nói là có tiềm lực hơn con. Do đó, trước khi con xuất hiện, tương lai của Tinh La Điện phải trông chờ vào Vi Dực. Nhưng nay có con, mọi người đều đợi xem một màn song tinh chói sáng của các con. Hai con, thiên phú và tài năng đã hơn năm lão già chúng ta khi còn trẻ rất nhiều. Nhưng đây chỉ là tiền đề, tu luyện còn phải xem các con có phúc duyên hay không. Kẻ cười đến lúc cuối cùng mới là kẻ thắng lợi.</w:t>
      </w:r>
    </w:p>
    <w:p>
      <w:pPr>
        <w:pStyle w:val="BodyText"/>
      </w:pPr>
      <w:r>
        <w:t xml:space="preserve">Tần Vô Song gật đầu thụ giáo:</w:t>
      </w:r>
    </w:p>
    <w:p>
      <w:pPr>
        <w:pStyle w:val="BodyText"/>
      </w:pPr>
      <w:r>
        <w:t xml:space="preserve">- Vô Song hiểu, Vô Song tuyệt đối không dám lơ là trên con đường tu luyện.</w:t>
      </w:r>
    </w:p>
    <w:p>
      <w:pPr>
        <w:pStyle w:val="BodyText"/>
      </w:pPr>
      <w:r>
        <w:t xml:space="preserve">- Chỉ không lơ là thôi chưa đủ. Cuối cùng còn phải dựa vào ngộ tính, tấm lòng, cảnh giới, dựa vào sự cảm ngộ và giao lưu với trời đất tự nhiên, dựa vào một thứ tự ngộ kỳ diệu.</w:t>
      </w:r>
    </w:p>
    <w:p>
      <w:pPr>
        <w:pStyle w:val="BodyText"/>
      </w:pPr>
      <w:r>
        <w:t xml:space="preserve">Tuy những lời của Truân Trung Trì có phần huyền ảo, nhưng Tần Vô Song cũng lĩnh hội được phần nào. Hắn biết đây chính là Đạo mà Tử Bào Võ Thánh lúc còn là Đại Tôn giả từng nói với hắn. Chỉ có lãnh hội hoàn toàn được cái Đạo này thì mới đảm bảo không lạc đường, không bỏ lỡ, không hoang mang trong cảnh giới.</w:t>
      </w:r>
    </w:p>
    <w:p>
      <w:pPr>
        <w:pStyle w:val="BodyText"/>
      </w:pPr>
      <w:r>
        <w:t xml:space="preserve">Tần Vô Song biết đây là bài học mà sư phụ dạy cho hắn. Sư đạo của Tiên Thiên cường giả không phải dạy ngươi từng chiêu từng thức, cũng không phải dạy ngươi vài môn tâm pháp võ kỹ, mà là ở chỗ hướng dẫn về cảnh giới. Chiêu thức là ‘chết’, còn cảnh giới là ‘sống’. Chiêu thức không có mạnh yếu, cảnh giới có cao thấp. Khi giao chiến, cái mình dựa vào là cảnh giới chứ không phải chiêu thức.</w:t>
      </w:r>
    </w:p>
    <w:p>
      <w:pPr>
        <w:pStyle w:val="BodyText"/>
      </w:pPr>
      <w:r>
        <w:t xml:space="preserve">Không thể không thừa nhận Truân Trung Trì đúng là một danh sư. Chỉ vài lời mà Tần Vô Song đã được khơi gợi, xua tan đi không ít mơ hồ.</w:t>
      </w:r>
    </w:p>
    <w:p>
      <w:pPr>
        <w:pStyle w:val="BodyText"/>
      </w:pPr>
      <w:r>
        <w:t xml:space="preserve">- Vô Song, với thiên phú hiện nay, con không xung kích Hư Võ Cảnh ta thấy tiếc cho con. Đạo tu luyện, chí phải cao xa, nhưng cũng phải bước từng bước vững chắc. Hôm nay ta nhắc đến Hư Võ Cảnh là muốn chỉ cho con phương hướng theo đuổi. Con có thể lấy Hư Võ Cảnh là mục tiêu, nhưng đồng thời đừng quên, lúc này con mới chỉ là Trung Linh Võ Cảnh. Mục tiêu tiếp theo là Cao Linh Võ Cảnh.</w:t>
      </w:r>
    </w:p>
    <w:p>
      <w:pPr>
        <w:pStyle w:val="BodyText"/>
      </w:pPr>
      <w:r>
        <w:t xml:space="preserve">Tần Vô Song cúi người nói:</w:t>
      </w:r>
    </w:p>
    <w:p>
      <w:pPr>
        <w:pStyle w:val="BodyText"/>
      </w:pPr>
      <w:r>
        <w:t xml:space="preserve">- Vô Song hiểu!</w:t>
      </w:r>
    </w:p>
    <w:p>
      <w:pPr>
        <w:pStyle w:val="BodyText"/>
      </w:pPr>
      <w:r>
        <w:t xml:space="preserve">Truân Trung Trì cười ha ha:</w:t>
      </w:r>
    </w:p>
    <w:p>
      <w:pPr>
        <w:pStyle w:val="BodyText"/>
      </w:pPr>
      <w:r>
        <w:t xml:space="preserve">- Năm nay ta chưa qua hai trăm tuổi. Cao Linh võ giả ít nhất phải có ba trăm năm dương thọ. Nếu có thể đột phá lên Linh Võ Đại viên mãn, dương thọ có thể lên đến năm trăm năm. Vì thế, vẫn còn có thời gian nhìn thấy tương lai huy hoàng của con. Vô Song, con đừng để ta thất vọng đó!</w:t>
      </w:r>
    </w:p>
    <w:p>
      <w:pPr>
        <w:pStyle w:val="BodyText"/>
      </w:pPr>
      <w:r>
        <w:t xml:space="preserve">- Sư phụ, Vô Song sẽ tận tâm tận lực, báo đáp sư ân!</w:t>
      </w:r>
    </w:p>
    <w:p>
      <w:pPr>
        <w:pStyle w:val="BodyText"/>
      </w:pPr>
      <w:r>
        <w:t xml:space="preserve">Tầm mắt được mở rộng hơn, mục tiêu cũng rõ ràng hơn nhiều. Hai kiếp làm người của Tần Vô Song trước nay chưa bao giờ sợ hãi, luôn hướng về đỉnh cao nhất. Do đó, được biết đến Hư Võ Cảnh, hắn chẳng có lý do gì lại không xông lên. Dù thành hay bại, chỉ cần dốc toàn lực là không còn gì phải hối hận.</w:t>
      </w:r>
    </w:p>
    <w:p>
      <w:pPr>
        <w:pStyle w:val="BodyText"/>
      </w:pPr>
      <w:r>
        <w:t xml:space="preserve">Kiếp trước Tần Vô Song có hiệu là ‘võ si’, môi trường tu luyện kiếp trước kém cỏi như vậy hắn vẫn có thể luyện đến Hậu Thiên đỉnh phong. Vậy thì với môi trường tu luyện tuyệt diệu kiếp này, có thể gọi là cá gặp nước, hắn chẳng có lý do gì lại không theo đuổi, không nỗ lực đến cảnh giới cao nhất.</w:t>
      </w:r>
    </w:p>
    <w:p>
      <w:pPr>
        <w:pStyle w:val="BodyText"/>
      </w:pPr>
      <w:r>
        <w:t xml:space="preserve">Tuy hắn không hứa hẹn gì trước mặt Truân Trung Trì, nhưng tâm chí hắn thì kiên định hơn bất cứ lúc nào.</w:t>
      </w:r>
    </w:p>
    <w:p>
      <w:pPr>
        <w:pStyle w:val="BodyText"/>
      </w:pPr>
      <w:r>
        <w:t xml:space="preserve">- Được rồi Vô Song, hôm nay ta nói cũng không ít, Chu sư tỷ con còn đợi ta ở đại sảnh, con cứ ở đây đừng lộ diện. Nửa năm sau con hãy xuất hiện với tư cách kỳ binh, cho chúng một niềm vui bất ngờ!</w:t>
      </w:r>
    </w:p>
    <w:p>
      <w:pPr>
        <w:pStyle w:val="BodyText"/>
      </w:pPr>
      <w:r>
        <w:t xml:space="preserve">Truân Trung Trì lúc này cũng đã lên kế hoạch cho màn Đế quốc Đại La đại phát thần uy trong cuộc Đại hội So tài Đông Tam quốc rồi.</w:t>
      </w:r>
    </w:p>
    <w:p>
      <w:pPr>
        <w:pStyle w:val="BodyText"/>
      </w:pPr>
      <w:r>
        <w:t xml:space="preserve">- Đệ tử xin nghe theo sắp xếp của sư phụ!</w:t>
      </w:r>
    </w:p>
    <w:p>
      <w:pPr>
        <w:pStyle w:val="BodyText"/>
      </w:pPr>
      <w:r>
        <w:t xml:space="preserve">Tần Vô Song không từ chối, thực tế hắn cũng vui như vậy. Nửa năm này đốc thúc xây dựng Thiên Tứ Vương Thành và nối liền Vương phủ Tần gia với cái sơn động thần kỳ đó. Như vậy có thể nói là đảm bảo chắc chắn cho Vương phủ Tần gia, khi gặp tình hình khẩn cấp có thể rút lui mà thần không biết, quỷ không hay.</w:t>
      </w:r>
    </w:p>
    <w:p>
      <w:pPr>
        <w:pStyle w:val="BodyText"/>
      </w:pPr>
      <w:r>
        <w:t xml:space="preserve">- Hắc hắc, Vô Song à, ta đã thu nhận Đồng Dao làm môn hạ Thanh Vân Điện ta. Ta thấy cô nương ấy trí tuệ hơn người, khí phách trượng nghĩa, tính cách lại rất hợp với ta. Ta quan sát một chút thấy cô ấy hình như có hảo ý với con. Vô Song à, lẽ nào không biết gì?</w:t>
      </w:r>
    </w:p>
    <w:p>
      <w:pPr>
        <w:pStyle w:val="BodyText"/>
      </w:pPr>
      <w:r>
        <w:t xml:space="preserve">Tần Vô Song kinh ngạc:</w:t>
      </w:r>
    </w:p>
    <w:p>
      <w:pPr>
        <w:pStyle w:val="BodyText"/>
      </w:pPr>
      <w:r>
        <w:t xml:space="preserve">- Sư phụ, con và Đồng Dao tiểu thư trước nay chỉ là bằng hữu chi giao, chưa từng có chuyện nhi nữ chi tình. Chuyện này sư phụ nghe ở đâu vậy?</w:t>
      </w:r>
    </w:p>
    <w:p>
      <w:pPr>
        <w:pStyle w:val="BodyText"/>
      </w:pPr>
      <w:r>
        <w:t xml:space="preserve">Tần Vô Song quả thực không biết. Hắn và Đồng Dao đi lại cũng một thời gian nhưng chỉ là giao tình như huynh muội, thật sự chưa bao giờ có ý nghĩ về tình cảm nam nữ. Mà hắn cũng chưa từng cảm nhận thấy chút ý tứ gì từ Đồng Dao, vì thế mà nghe Truân Trung Trì nói vậy hắn đương nhiên không thể tránh khỏi kinh ngạc.</w:t>
      </w:r>
    </w:p>
    <w:p>
      <w:pPr>
        <w:pStyle w:val="BodyText"/>
      </w:pPr>
      <w:r>
        <w:t xml:space="preserve">- Hầy, có lẽ nha đầu đó bình thường cũng chẳng dám nghĩ như thế, nhưng vào thời khắc sinh tử cuối cùng cũng đã thể hiện ra rồi. Nhưng Vô Song à, ban đầu ta nghĩ con đã chết nên thu nhận cô ta làm đồ đệ cũng là xuất phát từ tâm lý ‘yêu ai yêu cả tông chi họ hàng’ ấy mà. Nay nhìn lại chưa hẳn đã là một hành động đúng à.</w:t>
      </w:r>
    </w:p>
    <w:p>
      <w:pPr>
        <w:pStyle w:val="BodyText"/>
      </w:pPr>
      <w:r>
        <w:t xml:space="preserve">Truân Trung Trì cười tít cả mắt:</w:t>
      </w:r>
    </w:p>
    <w:p>
      <w:pPr>
        <w:pStyle w:val="BodyText"/>
      </w:pPr>
      <w:r>
        <w:t xml:space="preserve">- Là đệ tử ở cùng một điện, ta sợ các con lâm vào chuyện nhi nữ tình trường, làm lỡ chuyện tu luyện.</w:t>
      </w:r>
    </w:p>
    <w:p>
      <w:pPr>
        <w:pStyle w:val="BodyText"/>
      </w:pPr>
      <w:r>
        <w:t xml:space="preserve">- Sư phụ, hiện nay Vô Song con không có ý nghĩ đến chuyện nhi nữ tình trường. Nhưng đệ tử trước nay luôn thẳng thắn, cũng không cần tránh né gì. Đồng Dao tiểu thư và con là bằng hữu chi giao, nếu biết con vẫn chưa chết nhất định vẫn đối xử với con như trước đây!</w:t>
      </w:r>
    </w:p>
    <w:p>
      <w:pPr>
        <w:pStyle w:val="BodyText"/>
      </w:pPr>
      <w:r>
        <w:t xml:space="preserve">Điều nay Tần Vô Song chưa bao giờ hoài nghi. Đồng Dao là một cô gái thông minh, cũng rất biết tình thế, biết nặng nhẹ, nếu đã vào Tinh La Điện, hắn tin cô sẽ trân trọng cơ hội này.</w:t>
      </w:r>
    </w:p>
    <w:p>
      <w:pPr>
        <w:pStyle w:val="BodyText"/>
      </w:pPr>
      <w:r>
        <w:t xml:space="preserve">Truân Trung Trì cười ha ha:</w:t>
      </w:r>
    </w:p>
    <w:p>
      <w:pPr>
        <w:pStyle w:val="BodyText"/>
      </w:pPr>
      <w:r>
        <w:t xml:space="preserve">- Được, con nói vậy thì ta rất mong đợi. Họa phúc cùng lúc nhìn có vẻ không phải chuyện tốt, nhưng cũng chưa hẳn đã là chuyện xấu. Nếu trong quá trình tu luyện các con có thể ứng phó được với tình kiếp, dù là hợp hay tan thì cũng chưa chắc là chuyện xấu. Đạo tu luyện, quan trọng là ở cái tâm, ở cảnh giới, tất cả những cái khác chỉ là phụ mà thôi.</w:t>
      </w:r>
    </w:p>
    <w:p>
      <w:pPr>
        <w:pStyle w:val="BodyText"/>
      </w:pPr>
      <w:r>
        <w:t xml:space="preserve">Dứt lời, Truân Trung Trì lại cười lớn rồi tiêu sái rời đi. Tần Vô Song nhìn bóng dáng Truân Trung Trì, trong lòng cảm thấy thật may mắn có được một sư phụ như vậy.</w:t>
      </w:r>
    </w:p>
    <w:p>
      <w:pPr>
        <w:pStyle w:val="BodyText"/>
      </w:pPr>
      <w:r>
        <w:t xml:space="preserve">o0o</w:t>
      </w:r>
    </w:p>
    <w:p>
      <w:pPr>
        <w:pStyle w:val="BodyText"/>
      </w:pPr>
      <w:r>
        <w:t xml:space="preserve">Ở lại Tần Vương phủ mấy ngày, rồi Truân Trung Trì đưa các đệ tử về Tinh La Điện, phải lập tức báo tin Tần Vô Song chưa chết cho Đại Điện chủ hay.</w:t>
      </w:r>
    </w:p>
    <w:p>
      <w:pPr>
        <w:pStyle w:val="BodyText"/>
      </w:pPr>
      <w:r>
        <w:t xml:space="preserve">Đồng Dao thì về nhà với tâm trạng nửa vui nửa buồn, tin cô được làm môn hạ của Nhị Điện chủ Tinh La Điện đương nhiên là làm chấn động cả gia tộc.</w:t>
      </w:r>
    </w:p>
    <w:p>
      <w:pPr>
        <w:pStyle w:val="BodyText"/>
      </w:pPr>
      <w:r>
        <w:t xml:space="preserve">Thế gia Đồng gia có thể gọi là xuân phong đắc ý, hai người con, một trai một gái, trước sau đều vào Tinh La Điện. Một là môn hạ của Pháp vương, một là môn hạ của Điện chủ. Tin này lập tức thành tâm điểm của cả Bách Việt Quốc.</w:t>
      </w:r>
    </w:p>
    <w:p>
      <w:pPr>
        <w:pStyle w:val="BodyText"/>
      </w:pPr>
      <w:r>
        <w:t xml:space="preserve">Chỉ là tin Tần Vô Song chết lại khiến dân chúng Bách Việt Quốc cảm thấy nặng nề, những lời điếu văn hoài niệm vẫn vang lên không ngừng.</w:t>
      </w:r>
    </w:p>
    <w:p>
      <w:pPr>
        <w:pStyle w:val="BodyText"/>
      </w:pPr>
      <w:r>
        <w:t xml:space="preserve">Rõ ràng là dân chúng Bách Việt Quốc rất ghi nhớ ơn nghĩa của Tần Vô Song cứu Bách Việt Quốc ở chiến tuyến Đông Bắc và Tây Bắc, dường như có thể nói dùng sức của một người ,à cứu cả Bách Việt Quốc.</w:t>
      </w:r>
    </w:p>
    <w:p>
      <w:pPr>
        <w:pStyle w:val="BodyText"/>
      </w:pPr>
      <w:r>
        <w:t xml:space="preserve">Dù nay hắn không còn nữa nhưng Nhị Điện chủ Tinh La Điện vẫn chiếu cố đến Tần gia, từ đó có thể thấy được nhân cách của Tần Vô Song cao đẹp thế nào. Vì thế mà người dân Bách Việt Quốc không một ai là không coi Tần Vô Song là biểu tượng vĩnh hằng. Trên từ Hoàng đế Đế quốc và Tử Bào Võ Thánh, dưới đến thường dân, ai ai cũng đau thương vô cùng.</w:t>
      </w:r>
    </w:p>
    <w:p>
      <w:pPr>
        <w:pStyle w:val="BodyText"/>
      </w:pPr>
      <w:r>
        <w:t xml:space="preserve">Còn Tần Vô Song, lại đang ở Đại Thương Sơn, hàng ngày tiếp xúc với thiên địa tự nhiên, giác ngộ đạo lý tu luyện, chuẩn bị cho nửa năm sau, cuộc Đại hội So tài Đông Tam quốc…</w:t>
      </w:r>
    </w:p>
    <w:p>
      <w:pPr>
        <w:pStyle w:val="Compact"/>
      </w:pPr>
      <w:r>
        <w:t xml:space="preserve">Trong lòng Tần Vô Song dù gì cũng không thể bỏ qua cho Đế quốc Thiên Trì, và Thiên Cơ Tông. Nếu có thể dựa vào sức mạnh của mình đánh bại nước chủ nhà Đế quốc Thiên Trì đó thì mới xả hận được!</w:t>
      </w:r>
      <w:r>
        <w:br w:type="textWrapping"/>
      </w:r>
      <w:r>
        <w:br w:type="textWrapping"/>
      </w:r>
    </w:p>
    <w:p>
      <w:pPr>
        <w:pStyle w:val="Heading2"/>
      </w:pPr>
      <w:bookmarkStart w:id="292" w:name="chương-270"/>
      <w:bookmarkEnd w:id="292"/>
      <w:r>
        <w:t xml:space="preserve">270. Chương 27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70: Vạn lý độc hàn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Bên trong Vương phủ tỏ ra rất bình tĩnh, họ nói với bên ngoài rằng, một khi còn chưa nhìn thấy thi thể của Tần Vô Song thì không thừa nhận Tần Vô Song đã chết. Vì thế tuyệt đối không chấp nhận bất kỳ người khách nào đến để đưa tiễn, cúng bái, đồng thời kêu gọi dân chúng Bách Việt Quốc không nên quá mức bi thương.</w:t>
      </w:r>
    </w:p>
    <w:p>
      <w:pPr>
        <w:pStyle w:val="BodyText"/>
      </w:pPr>
      <w:r>
        <w:t xml:space="preserve">Nếu Thiên Tứ Vương Phủ đã nói vậy thì các Đại thế lực ở Bách Việt Quốc định đến viếng cũng chỉ đành dừng bước.</w:t>
      </w:r>
    </w:p>
    <w:p>
      <w:pPr>
        <w:pStyle w:val="BodyText"/>
      </w:pPr>
      <w:r>
        <w:t xml:space="preserve">Từ khi vào xuân, công cuộc xây dựng Thiên Tứ Vương Phủ vẫn rất náo nhiệt, đặc biệt là xây dựng phía bên trong Vương phủ.</w:t>
      </w:r>
    </w:p>
    <w:p>
      <w:pPr>
        <w:pStyle w:val="BodyText"/>
      </w:pPr>
      <w:r>
        <w:t xml:space="preserve">Bên trong Vương phủ hoàn toàn được xây dựng theo ý kiến của Tần Vô Song. Khu vực gần dưới chân núi Đại Thương Sơn được quy hoạch vào khu chăn nuôi săn bắn của Vương phủ. Vùng này cây cỏ tốt tươi, thích hợp cho chăn nuôi gia súc như ngựa. Như vậy đã hoàn toàn quy hoạch cửa vào bên trong.</w:t>
      </w:r>
    </w:p>
    <w:p>
      <w:pPr>
        <w:pStyle w:val="BodyText"/>
      </w:pPr>
      <w:r>
        <w:t xml:space="preserve">Còn thông đạo nối từ khu trung tâm Vương phủ đến đây đương nhiên là do những người tâm phúc nhất của Vương phủ làm, tuyệt đối không cho người không phải tâm phúc tham gia.</w:t>
      </w:r>
    </w:p>
    <w:p>
      <w:pPr>
        <w:pStyle w:val="BodyText"/>
      </w:pPr>
      <w:r>
        <w:t xml:space="preserve">Cứ thế ba tháng trôi qua, quy mô của Thiên Tứ Vương Phủ mở rộng, lớn hơn Tần gia trang trước đây phải đến mười lần.</w:t>
      </w:r>
    </w:p>
    <w:p>
      <w:pPr>
        <w:pStyle w:val="BodyText"/>
      </w:pPr>
      <w:r>
        <w:t xml:space="preserve">Trừ Tần Liên Sơn, cũng chỉ có hai vợ chồng Đạt Hề Minh và Tần Tụ là biết Tần Vô Song chưa chết. Trong ba tháng này, Tần Vô Song ngoài việc giám sát công việc thi công Vương phủ ra thì cũng chỉ tiến hành tu luyện.</w:t>
      </w:r>
    </w:p>
    <w:p>
      <w:pPr>
        <w:pStyle w:val="BodyText"/>
      </w:pPr>
      <w:r>
        <w:t xml:space="preserve">Từ sau khi ngộ ra Băng Kiếm Khí ở trong sơn động, Tần Vô Song cảm thấy vô cùng phấn chấn, hàng ngày ở trong sơn động nhìn băng tuyết tan chảy trên vách núi cheo leo. Rồi mùa xuân đến, trong lòng cảm thấy thật yên bình.</w:t>
      </w:r>
    </w:p>
    <w:p>
      <w:pPr>
        <w:pStyle w:val="BodyText"/>
      </w:pPr>
      <w:r>
        <w:t xml:space="preserve">Sau những lời sư phụ nói, Tần Vô Song đã có được mục tiêu mới, phương hướng mới, động lực mới trên phương diện tu luyện võ đạo. Hư Võ Cảnh, một Hư Võ Cảnh cường giả yếu nhất vẫn có thể nhẹ nhàng giết chết một Linh Võ Đại viên mãn mạnh nhất! Điều này khiến cho tim của Tần Vô Song đập thình thịch, đầy mong chờ về tương lai. Chớp mắt, năm tháng lại trôi đi nhanh như thoi đưa.</w:t>
      </w:r>
    </w:p>
    <w:p>
      <w:pPr>
        <w:pStyle w:val="BodyText"/>
      </w:pPr>
      <w:r>
        <w:t xml:space="preserve">Cuộc chiến nước miếng giữa Đế quốc Đại La và Đế quốc Thiên Trì cũng dần ngừng lại. Hai bên thầm lập lời thề độc phải khiến đối phương thua thảm hại trong cuộc Đại hội So tài Đông Tam quốc!</w:t>
      </w:r>
    </w:p>
    <w:p>
      <w:pPr>
        <w:pStyle w:val="BodyText"/>
      </w:pPr>
      <w:r>
        <w:t xml:space="preserve">Đế quốc Thiên Trì tổn thất nhiều Trưởng lão như vậy, đương nhiên là càng giận dữ hơn, cộng thêm có con bài tẩy chưa lật nên rất tự tin sẽ đánh bại được Đế quốc Đại La. Chúng không có lý do gì lại không nhân cơ hội này dạy cho Đế quốc Đại La một bài học. Tần Vô Song tính nhẩm, cũng chỉ còn một tháng nửa là đến cuộc thi đấu rồi.</w:t>
      </w:r>
    </w:p>
    <w:p>
      <w:pPr>
        <w:pStyle w:val="BodyText"/>
      </w:pPr>
      <w:r>
        <w:t xml:space="preserve">Năm tháng nay, hàng ngày Tần Vô Song đều tu luyện ở sơn động trên Đại Thương Sơn, cảm nhận khí tức linh lực không hề thua kém Sơn mạch Lăng Tiêu của Tinh La Điện.</w:t>
      </w:r>
    </w:p>
    <w:p>
      <w:pPr>
        <w:pStyle w:val="BodyText"/>
      </w:pPr>
      <w:r>
        <w:t xml:space="preserve">- Đại Thương Sơn này, quả nhiên có điều đặc biệt. Vị tiền bối đặt ra Thất Tuyệt Liên Hoàn Trận chắc chắn đã nhìn ra được linh lực của nơi này mới xếp nó thành Đệ nhị hoàn của Thất Tuyệt Liên Hoàn Trận.</w:t>
      </w:r>
    </w:p>
    <w:p>
      <w:pPr>
        <w:pStyle w:val="BodyText"/>
      </w:pPr>
      <w:r>
        <w:t xml:space="preserve">Tần Vô Song lại nhìn con Tử Điện Phần Diệm Thú lại càng có cảm giác mong chờ hơn.</w:t>
      </w:r>
    </w:p>
    <w:p>
      <w:pPr>
        <w:pStyle w:val="BodyText"/>
      </w:pPr>
      <w:r>
        <w:t xml:space="preserve">Ngày hôm nay Tần Vô Song bỗng có cảm giác gì đó, từ biệt người nhà lên đường về Tinh La Điện. Đương nhiên dọc đường hắn phải che giấu thân phận, cũng may có cái mặt nạ của Pháp vương Thiên Biến nên không sợ lộ hành tung.</w:t>
      </w:r>
    </w:p>
    <w:p>
      <w:pPr>
        <w:pStyle w:val="BodyText"/>
      </w:pPr>
      <w:r>
        <w:t xml:space="preserve">Những người biết gương mặt của mặt nạ này chỉ có chín gã đệ tử đi cùng hắn hôm đó. Mà chín người đó, lúc này có lẽ đều đang khắc khổ tu luyện ở Chủ mạch Lăng Vân Phong trong dãy Sơn mạch Lăng Tiêu chuẩn bị cho cuộc thi đấu. Vì thế mà Tần Vô Song không lo sẽ xảy ra chuyện gì.</w:t>
      </w:r>
    </w:p>
    <w:p>
      <w:pPr>
        <w:pStyle w:val="BodyText"/>
      </w:pPr>
      <w:r>
        <w:t xml:space="preserve">Tham gia Đại hội So tài Đông Tam quốc trước sau thì cũng phải nửa năm mới trở về nhà được. Cũng có nghĩa là lần sau trở về sẽ là cuối năm rồi. Mà cũng vì cuộc thi đấu này, tuy kỳ Khảo hạch Cuối năm vẫn tiếp tục nhưng cuộc thi đấu bài danh Đệ tử Trung tâm phải tạm dừng một năm.</w:t>
      </w:r>
    </w:p>
    <w:p>
      <w:pPr>
        <w:pStyle w:val="BodyText"/>
      </w:pPr>
      <w:r>
        <w:t xml:space="preserve">Đến khi Tần Vô Song trở lại Bách Việt Quốc thì đứa con trong bụng Tần Tụ tỷ tỷ cũng đã chào đời, hắn sẽ chính thức trở thành cựu cựu.</w:t>
      </w:r>
    </w:p>
    <w:p>
      <w:pPr>
        <w:pStyle w:val="BodyText"/>
      </w:pPr>
      <w:r>
        <w:t xml:space="preserve">o0o</w:t>
      </w:r>
    </w:p>
    <w:p>
      <w:pPr>
        <w:pStyle w:val="BodyText"/>
      </w:pPr>
      <w:r>
        <w:t xml:space="preserve">Chưa đến một ngày, Tần Vô Song đã về đến Tinh La Điện. Hắn bí mật trở về Thanh Vân Điện, Tần Vô Song đi gặp Truân Trung Trì, sư đồ gặp lại nhau đương nhiên vui mừng khôn xiết.</w:t>
      </w:r>
    </w:p>
    <w:p>
      <w:pPr>
        <w:pStyle w:val="BodyText"/>
      </w:pPr>
      <w:r>
        <w:t xml:space="preserve">Truân Trung Trì cười:</w:t>
      </w:r>
    </w:p>
    <w:p>
      <w:pPr>
        <w:pStyle w:val="BodyText"/>
      </w:pPr>
      <w:r>
        <w:t xml:space="preserve">- Tiểu tử ngoan, mấy tháng không gặp, cảnh giới Trung Linh võ giả của con đã được củng cố không ít. Với tốc độ này của con, không đến mười năm chắc chắn đột phá Trung Linh Võ Cảnh lên Cao Linh Võ Cảnh.</w:t>
      </w:r>
    </w:p>
    <w:p>
      <w:pPr>
        <w:pStyle w:val="BodyText"/>
      </w:pPr>
      <w:r>
        <w:t xml:space="preserve">Trong thế giới tu luyện, mười năm không khác mấy so với một hai năm của người bình thường. Nhưng Tần Vô Song không tỏ ra đắc ý:</w:t>
      </w:r>
    </w:p>
    <w:p>
      <w:pPr>
        <w:pStyle w:val="BodyText"/>
      </w:pPr>
      <w:r>
        <w:t xml:space="preserve">- Sư phụ, con cùng mọi người đến Đế quốc Thiên Trì hay đi một mình?</w:t>
      </w:r>
    </w:p>
    <w:p>
      <w:pPr>
        <w:pStyle w:val="BodyText"/>
      </w:pPr>
      <w:r>
        <w:t xml:space="preserve">Truân Trung Trì trầm ngâm một lúc nói:</w:t>
      </w:r>
    </w:p>
    <w:p>
      <w:pPr>
        <w:pStyle w:val="BodyText"/>
      </w:pPr>
      <w:r>
        <w:t xml:space="preserve">- Lần này vẫn do Đại Điện chủ đích thân dẫn đoàn. Bốn vị Điện chủ chúng ta rút thăm xem ai đi, ai ở lại. Vì thế con vẫn nên đi một mình thì tiện hơn. Giờ không có việc gì con có thể lên đường ngay, nhưng mặt nạ thì đổi cái khác đi.</w:t>
      </w:r>
    </w:p>
    <w:p>
      <w:pPr>
        <w:pStyle w:val="BodyText"/>
      </w:pPr>
      <w:r>
        <w:t xml:space="preserve">Khẽ phẩy tay, một cái mặt nạ xuất hiện, Truân Trung Trì cười:</w:t>
      </w:r>
    </w:p>
    <w:p>
      <w:pPr>
        <w:pStyle w:val="BodyText"/>
      </w:pPr>
      <w:r>
        <w:t xml:space="preserve">- Ta lấy cái này từ chỗ Pháp vương Thiên Biến, ha ha, cho con một cái.</w:t>
      </w:r>
    </w:p>
    <w:p>
      <w:pPr>
        <w:pStyle w:val="BodyText"/>
      </w:pPr>
      <w:r>
        <w:t xml:space="preserve">Tần Vô Song nhận lấy:</w:t>
      </w:r>
    </w:p>
    <w:p>
      <w:pPr>
        <w:pStyle w:val="BodyText"/>
      </w:pPr>
      <w:r>
        <w:t xml:space="preserve">- Đa tạ sư phụ!</w:t>
      </w:r>
    </w:p>
    <w:p>
      <w:pPr>
        <w:pStyle w:val="BodyText"/>
      </w:pPr>
      <w:r>
        <w:t xml:space="preserve">- Ừm, lần này con cứ coi như đi du ngoạn, chỉ cần ngày mùng một tháng bảy chúng ta tập hợp ở Khách điếm Tùng Hạc ở Đế đô Đế quốc Thiên Trì là được. Nhưng con phải nhớ, lần này chỉ là du ngoạn, đừng làm tăng thêm ân oán với Thiên Cơ Tông.</w:t>
      </w:r>
    </w:p>
    <w:p>
      <w:pPr>
        <w:pStyle w:val="BodyText"/>
      </w:pPr>
      <w:r>
        <w:t xml:space="preserve">Tần Vô Song cười nói:</w:t>
      </w:r>
    </w:p>
    <w:p>
      <w:pPr>
        <w:pStyle w:val="BodyText"/>
      </w:pPr>
      <w:r>
        <w:t xml:space="preserve">- Cái này đương nhiên rồi ạ. Rồng mạnh không ép rắn dưới đất. Đệ tử tuyệt đối sẽ không tùy tiện chọc vào Thiên Cơ Tông.</w:t>
      </w:r>
    </w:p>
    <w:p>
      <w:pPr>
        <w:pStyle w:val="BodyText"/>
      </w:pPr>
      <w:r>
        <w:t xml:space="preserve">- Tốt, con nghĩ được như vậy ta cũng yên tâm nhiều!</w:t>
      </w:r>
    </w:p>
    <w:p>
      <w:pPr>
        <w:pStyle w:val="BodyText"/>
      </w:pPr>
      <w:r>
        <w:t xml:space="preserve">Truân Trung Trì nghiêm mặt nói:</w:t>
      </w:r>
    </w:p>
    <w:p>
      <w:pPr>
        <w:pStyle w:val="BodyText"/>
      </w:pPr>
      <w:r>
        <w:t xml:space="preserve">- Đế quốc Thiên Trì cũng có năm Cao Linh võ giả, đều là Tông chủ của Thiên Cơ Tông. Còn lại là Thái thượng Trưởng lão của Trưởng Lão Đường, tương đương với Pháp vương của Tinh La Điện chúng ta. Những Thái thượng Trưởng lão này thực lực cao nhất cũng chỉ là Trung Linh võ giả, nhưng cùng là Trung Linh võ giả lại có phân cảnh giới mạnh yếu khác nhau. Vì thế, lần này con đi, ngoài việc tránh năm đại Cao Linh võ giả ra thì còn phải tránh các Thái thượng Trưởng lão đó nữa. Nói chung, hành sự không nên khoa trương tránh bại lộ thân phận.</w:t>
      </w:r>
    </w:p>
    <w:p>
      <w:pPr>
        <w:pStyle w:val="BodyText"/>
      </w:pPr>
      <w:r>
        <w:t xml:space="preserve">- Đệ tử hiểu!</w:t>
      </w:r>
    </w:p>
    <w:p>
      <w:pPr>
        <w:pStyle w:val="BodyText"/>
      </w:pPr>
      <w:r>
        <w:t xml:space="preserve">Tần Vô Song có bài học lần trước ở Bích Phù Sơn đương nhiên không thể phạm lại sai lầm đó nữa.</w:t>
      </w:r>
    </w:p>
    <w:p>
      <w:pPr>
        <w:pStyle w:val="BodyText"/>
      </w:pPr>
      <w:r>
        <w:t xml:space="preserve">Truân Trung Trì nghĩ một lúc nói:</w:t>
      </w:r>
    </w:p>
    <w:p>
      <w:pPr>
        <w:pStyle w:val="BodyText"/>
      </w:pPr>
      <w:r>
        <w:t xml:space="preserve">- Ta có ba viên Cửu Chuyển Hồi Dương Đan, là Tiên Thiên Trung Linh Đan rất hiếm có. Khi uống vào có thể chữa lành vết thương, hồi phục nhanh trong thời gian ngắn. Con có thể cất để phòng bất trắc. Ngoài ra ta có một tấm Tiềm Long Phù, khi gặp đối thủ mạnh có thể độn thổ thoát thân. Trong một giờ có thể đi dưới đất nghìn dặm, vô cùng thần diệu, không phải thứ Tiên Thiên cường giả có thể so sánh được. Tiên Thiên cường giả không thể chế tác ra được, ta có được nó cũng là nhờ một cơ duyên trùng hợp, giờ ta truyền lại cho con…</w:t>
      </w:r>
    </w:p>
    <w:p>
      <w:pPr>
        <w:pStyle w:val="BodyText"/>
      </w:pPr>
      <w:r>
        <w:t xml:space="preserve">Tần Vô Song vội vã từ chối:</w:t>
      </w:r>
    </w:p>
    <w:p>
      <w:pPr>
        <w:pStyle w:val="BodyText"/>
      </w:pPr>
      <w:r>
        <w:t xml:space="preserve">- Sư phụ, vật quý giá như vậy đệ tử sao dám nhận?</w:t>
      </w:r>
    </w:p>
    <w:p>
      <w:pPr>
        <w:pStyle w:val="BodyText"/>
      </w:pPr>
      <w:r>
        <w:t xml:space="preserve">- Đừng từ chối, ta chỉ là giao cho con phòng thân thôi. Nếu chuyến đi không có gì trở ngại, đến lúc đó trả lại ta cũng được. Nếu có chuyện khẩn cấp, cần dùng thì phải dùng.</w:t>
      </w:r>
    </w:p>
    <w:p>
      <w:pPr>
        <w:pStyle w:val="BodyText"/>
      </w:pPr>
      <w:r>
        <w:t xml:space="preserve">Bảo vật này tuy thần kỳ, tuy hiếm có thật, nhưng đối với Truân Trung Trì dù sao cũng chỉ là vật ngoài thân. Còn gã đệ tử như Tần Vô Song thì chỉ có một, không thể có được may mắn lần thứ hai như thế.</w:t>
      </w:r>
    </w:p>
    <w:p>
      <w:pPr>
        <w:pStyle w:val="BodyText"/>
      </w:pPr>
      <w:r>
        <w:t xml:space="preserve">Trải nghiệm lần này ở Bích Phù Sơn khiến Truân Trung Trì cảm thấy hoảng sợ, vội giao cho Tần Vô Song không ít đồ tốt, đây cũng là sự coi trọng với Tần Vô Song.</w:t>
      </w:r>
    </w:p>
    <w:p>
      <w:pPr>
        <w:pStyle w:val="BodyText"/>
      </w:pPr>
      <w:r>
        <w:t xml:space="preserve">Tần Vô Song đành nhận lấy, thầm nghĩ bụng:</w:t>
      </w:r>
    </w:p>
    <w:p>
      <w:pPr>
        <w:pStyle w:val="BodyText"/>
      </w:pPr>
      <w:r>
        <w:t xml:space="preserve">- Lần này ta phải hành sự cẩn thận, không được gây họa. Sau khi tập hợp với sư phụ thì trả lại. Sư phụ giao cho mình phòng thân mình không được dùng bừa. Bảo vật như vậy làm sao có thể dùng bừa bãi được?</w:t>
      </w:r>
    </w:p>
    <w:p>
      <w:pPr>
        <w:pStyle w:val="BodyText"/>
      </w:pPr>
      <w:r>
        <w:t xml:space="preserve">Truân Trung Trì cổ vũ vài câu, dặn dò vài điều rồi nói:</w:t>
      </w:r>
    </w:p>
    <w:p>
      <w:pPr>
        <w:pStyle w:val="BodyText"/>
      </w:pPr>
      <w:r>
        <w:t xml:space="preserve">- Vô Song, con đi đi. Đội ngũ Tinh La Điện nửa tháng sau sẽ xuất phát. Ai đi ai ở sẽ rút thăm quyết định, ba vị Điện chủ đi, hai vị Điện chủ sẽ ở lại bảo vệ Tinh La Điện. Ta chưa chắc đã được đi, nhưng cũng chưa chắc phải ở lại. Mùng một tháng bảy, ở Khách điếm Tùng Hạc, Đế đô Đế quốc Thiên Trì, đừng quên!</w:t>
      </w:r>
    </w:p>
    <w:p>
      <w:pPr>
        <w:pStyle w:val="BodyText"/>
      </w:pPr>
      <w:r>
        <w:t xml:space="preserve">- Đệ tử tuân mệnh!</w:t>
      </w:r>
    </w:p>
    <w:p>
      <w:pPr>
        <w:pStyle w:val="BodyText"/>
      </w:pPr>
      <w:r>
        <w:t xml:space="preserve">o0o</w:t>
      </w:r>
    </w:p>
    <w:p>
      <w:pPr>
        <w:pStyle w:val="BodyText"/>
      </w:pPr>
      <w:r>
        <w:t xml:space="preserve">Tần Vô Song từ biệt Truân Trung Trì rồi lại lặng lẽ rời khỏi Tinh La Điện, nhìn bản đồ rồi đi về phía Tây.</w:t>
      </w:r>
    </w:p>
    <w:p>
      <w:pPr>
        <w:pStyle w:val="BodyText"/>
      </w:pPr>
      <w:r>
        <w:t xml:space="preserve">Đường biên giới giữa Đế quốc Thiên Trì và Đế quốc Đại La vốn rất dài, lần này để tránh bị nghi ngờ, Tần Vô Song không chọn đường ở Bích Phù Sơn mà đi hướng Tây Bắc. Trong ngày hắn đã qua biên giới và vào một Công quốc của Đế quốc Thiên Trì.</w:t>
      </w:r>
    </w:p>
    <w:p>
      <w:pPr>
        <w:pStyle w:val="BodyText"/>
      </w:pPr>
      <w:r>
        <w:t xml:space="preserve">Theo bản đồ, Công quốc này tên là Ngân Diệp Quốc, chỉ là một Công quốc Trung phẩm bình thường, không có gì đặc biệt.</w:t>
      </w:r>
    </w:p>
    <w:p>
      <w:pPr>
        <w:pStyle w:val="BodyText"/>
      </w:pPr>
      <w:r>
        <w:t xml:space="preserve">Nhưng đã là du ngoạn thì đương nhiên Tần Vô Song sẽ không cố tình vòng qua, mà đi tiếp để làm phong phú những điều mắt thấy tai nghe. Khi đến mỗi thành phố hắn đều tìm hiểu phong tục tập quán và những điều hay lạ ở mỗi nơi.</w:t>
      </w:r>
    </w:p>
    <w:p>
      <w:pPr>
        <w:pStyle w:val="BodyText"/>
      </w:pPr>
      <w:r>
        <w:t xml:space="preserve">Trời dần về tối, Tần Vô Song đang ngồi một mình trên tửu lầu nào đó của đô thành Ngân Diệp Quốc, dựa cửa sổ ngắm vầng tịch dương.</w:t>
      </w:r>
    </w:p>
    <w:p>
      <w:pPr>
        <w:pStyle w:val="BodyText"/>
      </w:pPr>
      <w:r>
        <w:t xml:space="preserve">- Ba Đế quốc Trung phẩm ở phía Đông cứ như đã giao hẹn vậy, ngay cả Cao Linh võ giả cũng có cùng số lượng. E là chính vì thế mà các bên mới khống chế được lẫn nhau, không ai dám tùy tiện khiêu chiến, không ai dám quá ngang ngược. Nếu không phải vì thế, trận chiến ở Bích Phù Sơn, sợ là Đế quốc Thiên Trì và Đế quốc Đại La đã dùng khí giới nói chuyện rồi…</w:t>
      </w:r>
    </w:p>
    <w:p>
      <w:pPr>
        <w:pStyle w:val="BodyText"/>
      </w:pPr>
      <w:r>
        <w:t xml:space="preserve">Khi Tần Vô Song đang xuất thần thì bỗng sau lưng vang lên tràng cười sảng khoái:</w:t>
      </w:r>
    </w:p>
    <w:p>
      <w:pPr>
        <w:pStyle w:val="BodyText"/>
      </w:pPr>
      <w:r>
        <w:t xml:space="preserve">- Các hạ, sao lại ngồi một mình thế này, thật là vô vị! Chi bằng mời tiểu sinh uống vài ly?</w:t>
      </w:r>
    </w:p>
    <w:p>
      <w:pPr>
        <w:pStyle w:val="BodyText"/>
      </w:pPr>
      <w:r>
        <w:t xml:space="preserve">Tần Vô Song ngoảnh lại thì thấy một gã giang hồ thuật sĩ ăn mặc lôi thôi, tay cầm tấm bảng có bốn chữ ‘Bố Y Thần Toán’. Kẻ này nhìn một cái là biết là loại giang hồ thuật sĩ giảo hoạt, nhưng thần tình lại sáng sủa, khiến cho người ta cảm giác là giang hồ cao nhân.</w:t>
      </w:r>
    </w:p>
    <w:p>
      <w:pPr>
        <w:pStyle w:val="BodyText"/>
      </w:pPr>
      <w:r>
        <w:t xml:space="preserve">Kẻ đó ngồi xuống trước mặt Tần Vô Song một cách tự nhiên, nhìn hũ rượu của Tần Vô Song, ực ực dốc rượu uống, quệt miệng nói:</w:t>
      </w:r>
    </w:p>
    <w:p>
      <w:pPr>
        <w:pStyle w:val="BodyText"/>
      </w:pPr>
      <w:r>
        <w:t xml:space="preserve">- Rượu ngon!</w:t>
      </w:r>
    </w:p>
    <w:p>
      <w:pPr>
        <w:pStyle w:val="BodyText"/>
      </w:pPr>
      <w:r>
        <w:t xml:space="preserve">- Nếu ngon thì mời tự nhiên.</w:t>
      </w:r>
    </w:p>
    <w:p>
      <w:pPr>
        <w:pStyle w:val="BodyText"/>
      </w:pPr>
      <w:r>
        <w:t xml:space="preserve">Tần Vô Song cũng không có ác cảm với người đối diện, chỉ nhìn hờ hững nói.</w:t>
      </w:r>
    </w:p>
    <w:p>
      <w:pPr>
        <w:pStyle w:val="BodyText"/>
      </w:pPr>
      <w:r>
        <w:t xml:space="preserve">Tên thuật sĩ nghe vậy cười ha ha, rồi không khách khí rót đầy một chén uống cạn. Rồi lại rót liên tiếp ba chén, sau đó mới chép miệng, vuốt ria quan sát Tần Vô Song.</w:t>
      </w:r>
    </w:p>
    <w:p>
      <w:pPr>
        <w:pStyle w:val="Compact"/>
      </w:pPr>
      <w:r>
        <w:t xml:space="preserve">- Vị nhân huynh này, uống của huynh ba chén, có vài câu không biết ta có nên nói không?</w:t>
      </w:r>
      <w:r>
        <w:br w:type="textWrapping"/>
      </w:r>
      <w:r>
        <w:br w:type="textWrapping"/>
      </w:r>
    </w:p>
    <w:p>
      <w:pPr>
        <w:pStyle w:val="Heading2"/>
      </w:pPr>
      <w:bookmarkStart w:id="293" w:name="chương-271"/>
      <w:bookmarkEnd w:id="293"/>
      <w:r>
        <w:t xml:space="preserve">271. Chương 27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71: Là cao nhân sao?.</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mỉm cười hờ hững:</w:t>
      </w:r>
    </w:p>
    <w:p>
      <w:pPr>
        <w:pStyle w:val="BodyText"/>
      </w:pPr>
      <w:r>
        <w:t xml:space="preserve">- Ngươi có miệng của ngươi, rượu ngươi cũng đã uống, chẳng lẽ ta có thể bịt miệng ngươi không cho nói sao?</w:t>
      </w:r>
    </w:p>
    <w:p>
      <w:pPr>
        <w:pStyle w:val="BodyText"/>
      </w:pPr>
      <w:r>
        <w:t xml:space="preserve">Kẻ đó cười hắc hắc, đảo mắt một vòng, tay giơ tấm bảng:</w:t>
      </w:r>
    </w:p>
    <w:p>
      <w:pPr>
        <w:pStyle w:val="BodyText"/>
      </w:pPr>
      <w:r>
        <w:t xml:space="preserve">- Tại hạ tên Lý Bố Y, là lạc đệ văn sĩ lưu lạc giang hồ, có chút hiểu biết về xem tướng. Vừa rồi tiểu sinh nhìn từ xa cứ cảm thấy rất kỳ quái, có vài câu không nói cảm thấy rất bứt rứt.</w:t>
      </w:r>
    </w:p>
    <w:p>
      <w:pPr>
        <w:pStyle w:val="BodyText"/>
      </w:pPr>
      <w:r>
        <w:t xml:space="preserve">Thấy Tần Vô Song chẳng nói chẳng ràng hắn cũng chẳng nổi giận, cứ tự nhiên rót rượu uống liền ba chén rồi cười:</w:t>
      </w:r>
    </w:p>
    <w:p>
      <w:pPr>
        <w:pStyle w:val="BodyText"/>
      </w:pPr>
      <w:r>
        <w:t xml:space="preserve">- Tự cổ tới nay, người nhìn mặt, cây nhìn vỏ. Trên gương mặt mỗi người đều thể hiện hết hỉ nộ ai lạc. Dù là người có che giấu giỏi thế nào thì cũng phải lộ ra một hai phần. Gương mặt của các hạ là gương mặt lạ nhất mà ta từng thấy. Từ gương mặt này, ta không thể nhìn ra được bất cứ điều gì trong nội tâm các hạ. Nhìn các hạ mỉm cười nhưng thực ra trong lòng chưa chắc đã cười. Nét mặt và nội tâm của các hạ hoàn toàn không ăn khớp, như vậy là vì sao?</w:t>
      </w:r>
    </w:p>
    <w:p>
      <w:pPr>
        <w:pStyle w:val="BodyText"/>
      </w:pPr>
      <w:r>
        <w:t xml:space="preserve">Tần Vô Song hơi giật mình, hắn đeo mặt nạ đương nhiên sẽ không có biểu hiện vui buồn. Nhưng người này nói vậy rốt cuộc là ám chỉ hắn đeo mặt nạ hay thật sự không biết huyền cơ bên trong? Tần Vô Song bất giác nhìn hắn:</w:t>
      </w:r>
    </w:p>
    <w:p>
      <w:pPr>
        <w:pStyle w:val="BodyText"/>
      </w:pPr>
      <w:r>
        <w:t xml:space="preserve">- Lý Bố Y?</w:t>
      </w:r>
    </w:p>
    <w:p>
      <w:pPr>
        <w:pStyle w:val="BodyText"/>
      </w:pPr>
      <w:r>
        <w:t xml:space="preserve">- Chính là tiện danh của tiểu sinh.</w:t>
      </w:r>
    </w:p>
    <w:p>
      <w:pPr>
        <w:pStyle w:val="BodyText"/>
      </w:pPr>
      <w:r>
        <w:t xml:space="preserve">Lý Bố Y cười.</w:t>
      </w:r>
    </w:p>
    <w:p>
      <w:pPr>
        <w:pStyle w:val="BodyText"/>
      </w:pPr>
      <w:r>
        <w:t xml:space="preserve">- Ngươi đến uống rượu hay xem tướng?</w:t>
      </w:r>
    </w:p>
    <w:p>
      <w:pPr>
        <w:pStyle w:val="BodyText"/>
      </w:pPr>
      <w:r>
        <w:t xml:space="preserve">Tần Vô Song hỏi, vẻ mặt nửa cười nửa không.</w:t>
      </w:r>
    </w:p>
    <w:p>
      <w:pPr>
        <w:pStyle w:val="BodyText"/>
      </w:pPr>
      <w:r>
        <w:t xml:space="preserve">- Một là đến uống rượu, hai là xem tướng. Chỉ là thiên sinh dị tướng của các hạ quả thật tiểu sinh nhìn không ra, thật lạ, thật lạ. Ha ha…</w:t>
      </w:r>
    </w:p>
    <w:p>
      <w:pPr>
        <w:pStyle w:val="BodyText"/>
      </w:pPr>
      <w:r>
        <w:t xml:space="preserve">Lý Bố Y cười một tràng dài, rồi lại uống thêm vài chén, nháy mắt đã hết cả hũ rượu.</w:t>
      </w:r>
    </w:p>
    <w:p>
      <w:pPr>
        <w:pStyle w:val="BodyText"/>
      </w:pPr>
      <w:r>
        <w:t xml:space="preserve">Lý Bố Y cầm hũ rượu lên nheo mắt nhìn vào bên trong, cố đổ vài cái, cuối cùng nhỏ ra được hai giọt, hắn thè lưỡi ra liếm, chép miệng vài cái mới đặt hũ rượu xuống.</w:t>
      </w:r>
    </w:p>
    <w:p>
      <w:pPr>
        <w:pStyle w:val="BodyText"/>
      </w:pPr>
      <w:r>
        <w:t xml:space="preserve">Liếc thấy Tần Vô Song đang nhìn hắn cũng chẳng thấy ngại, cười cười được đằng chân lân đằng đầu:</w:t>
      </w:r>
    </w:p>
    <w:p>
      <w:pPr>
        <w:pStyle w:val="BodyText"/>
      </w:pPr>
      <w:r>
        <w:t xml:space="preserve">- Nếu các hạ chịu mời tiểu sinh uống thêm hai hũ nữa, tiểu sinh xin dâng một thông tin. Tin này đổi lấy mười hũ mới đủ, ta chỉ đổi ba hũ, quá lời rồi còn gì!</w:t>
      </w:r>
    </w:p>
    <w:p>
      <w:pPr>
        <w:pStyle w:val="BodyText"/>
      </w:pPr>
      <w:r>
        <w:t xml:space="preserve">Tần Vô Song ra hiệu gọi tiểu nhị. Tiểu nhị nhìn Lý Bố Y thì vẻ mặt biểu hiện sự căm ghét, rồi nói với Tần Vô Song:</w:t>
      </w:r>
    </w:p>
    <w:p>
      <w:pPr>
        <w:pStyle w:val="BodyText"/>
      </w:pPr>
      <w:r>
        <w:t xml:space="preserve">- Khách quan, tên lừa đảo này mấy ngày nay đều ở đây lừa ăn lừa uống, ngài đừng nghe hắn nói lăng nhăng. Đã không biết bao nhiêu khách qua đường bị cái miệng hắn nói cho đầu óc choáng váng, bị hắn lừa ăn lừa uống, rồi còn bị lừa cả tiền của nữa.</w:t>
      </w:r>
    </w:p>
    <w:p>
      <w:pPr>
        <w:pStyle w:val="BodyText"/>
      </w:pPr>
      <w:r>
        <w:t xml:space="preserve">Tần Vô Song gật đầu nói:</w:t>
      </w:r>
    </w:p>
    <w:p>
      <w:pPr>
        <w:pStyle w:val="BodyText"/>
      </w:pPr>
      <w:r>
        <w:t xml:space="preserve">- Ngươi cứ mang lên ba hũ rượu ngon, đồ nhắm đem lên một bàn.</w:t>
      </w:r>
    </w:p>
    <w:p>
      <w:pPr>
        <w:pStyle w:val="BodyText"/>
      </w:pPr>
      <w:r>
        <w:t xml:space="preserve">Với Tần Vô Song thì tiền bạc không phải là vấn đề. Hắn muốn hiểu rõ về tên Lý Bố Y này rốt cuộc là lừa đảo giả thần giả quỷ hay thật sự là người có bản lĩnh.</w:t>
      </w:r>
    </w:p>
    <w:p>
      <w:pPr>
        <w:pStyle w:val="BodyText"/>
      </w:pPr>
      <w:r>
        <w:t xml:space="preserve">Dù sao, dù có là cường giả Tiên Thiên Linh Võ Cảnh cũng không thể nhìn ra được Tần Vô Song đeo mặt nạ, nhưng một thuật sĩ giang hồ lại có nhãn lực tốt hơn sao? Bên trong đó nhất định có điều gì đó.</w:t>
      </w:r>
    </w:p>
    <w:p>
      <w:pPr>
        <w:pStyle w:val="BodyText"/>
      </w:pPr>
      <w:r>
        <w:t xml:space="preserve">Nếu đã gặp được khách quý, tiểu nhị kia dù có lòng tốt đến đâu thì cũng không thể có tiền mà không kiếm, lắc đầu cười khổ rời đi. Hiệu suất làm việc của tửu lầu này cũng không tồi, rất nhanh đã đầy một bàn rượu.</w:t>
      </w:r>
    </w:p>
    <w:p>
      <w:pPr>
        <w:pStyle w:val="BodyText"/>
      </w:pPr>
      <w:r>
        <w:t xml:space="preserve">Tên Lý Bố Y cũng chẳng khách khí, nhìn cái tướng ăn của hắn chẳng có chút ăn nhập gì với cách ăn mặc văn sĩ, quả thật là hắn đã vứt toẹt xuống đất cái gọi là ‘nho nhã’.</w:t>
      </w:r>
    </w:p>
    <w:p>
      <w:pPr>
        <w:pStyle w:val="BodyText"/>
      </w:pPr>
      <w:r>
        <w:t xml:space="preserve">Tần Vô Song vẫn chỉ cười mỉm nhìn Lý Bố Y, hắn muốn nhân lúc này quan sát kỹ Lý Bố Y, nhưng nhìn thế nào thì hắn vẫn luôn ăn đều đều, không có khoảnh khắc nào tỏ ra sẽ chậm lại cả. Chỉ là sự ăn như rồng cuốn của hắn cho người ta cảm giác đây là một con ma đói chưa được đầu thai.</w:t>
      </w:r>
    </w:p>
    <w:p>
      <w:pPr>
        <w:pStyle w:val="BodyText"/>
      </w:pPr>
      <w:r>
        <w:t xml:space="preserve">Một lúc lâu sau, khí thế ăn hùng hồn của Lý Bố Y cuối cùng cũng chấm dứt. Bôi hai tay đầy dầu mỡ lên bàn, Lý Bố Y nhìn Tần Vô Song rồi ra vẻ nho nhã, cung tay nói:</w:t>
      </w:r>
    </w:p>
    <w:p>
      <w:pPr>
        <w:pStyle w:val="BodyText"/>
      </w:pPr>
      <w:r>
        <w:t xml:space="preserve">- Tiểu sinh đã ở vùng này xem tướng cũng vài tháng rồi, nhưng chưa từng gặp người nào hào phóng như huynh đài. Dám hỏi đại danh của huynh đài?</w:t>
      </w:r>
    </w:p>
    <w:p>
      <w:pPr>
        <w:pStyle w:val="BodyText"/>
      </w:pPr>
      <w:r>
        <w:t xml:space="preserve">- Võ Tinh Hà!</w:t>
      </w:r>
    </w:p>
    <w:p>
      <w:pPr>
        <w:pStyle w:val="BodyText"/>
      </w:pPr>
      <w:r>
        <w:t xml:space="preserve">Tần Vô Song đương nhiên không thể nói ra ba chữ ‘Tần Vô Song’, mà hắn dùng tên của kiếp trước.</w:t>
      </w:r>
    </w:p>
    <w:p>
      <w:pPr>
        <w:pStyle w:val="BodyText"/>
      </w:pPr>
      <w:r>
        <w:t xml:space="preserve">- Võ Tinh Hà?</w:t>
      </w:r>
    </w:p>
    <w:p>
      <w:pPr>
        <w:pStyle w:val="BodyText"/>
      </w:pPr>
      <w:r>
        <w:t xml:space="preserve">Lý Bố Y khựng lại, bấm tay tính toán rồi vẻ mặt như gặp phải ma, ánh mắt có vài phần kỳ lạ, nhìn Tần Vô Song lẩm bẩm:</w:t>
      </w:r>
    </w:p>
    <w:p>
      <w:pPr>
        <w:pStyle w:val="BodyText"/>
      </w:pPr>
      <w:r>
        <w:t xml:space="preserve">- Không đúng, không đúng!</w:t>
      </w:r>
    </w:p>
    <w:p>
      <w:pPr>
        <w:pStyle w:val="BodyText"/>
      </w:pPr>
      <w:r>
        <w:t xml:space="preserve">- Cái gì không đúng?</w:t>
      </w:r>
    </w:p>
    <w:p>
      <w:pPr>
        <w:pStyle w:val="BodyText"/>
      </w:pPr>
      <w:r>
        <w:t xml:space="preserve">- Vừa rồi tiểu sinh không thể tính được mệnh cách của các hạ. Ngón tay sắt của tiểu sinh, trong thiên hạ này không có ai là không tính ra được. Nhưng huynh đài lại thật kỳ quái. Võ Tinh Hà… cái tên này không thể tính được chút nào hết…</w:t>
      </w:r>
    </w:p>
    <w:p>
      <w:pPr>
        <w:pStyle w:val="BodyText"/>
      </w:pPr>
      <w:r>
        <w:t xml:space="preserve">Lý Bố Y nửa cười nửa không nhìn Tần Vô Song:</w:t>
      </w:r>
    </w:p>
    <w:p>
      <w:pPr>
        <w:pStyle w:val="BodyText"/>
      </w:pPr>
      <w:r>
        <w:t xml:space="preserve">- Nhưng tiểu sinh lại cảm thấy huynh đài không phải là giấu danh tính, thế là tại sao? Tại sao?</w:t>
      </w:r>
    </w:p>
    <w:p>
      <w:pPr>
        <w:pStyle w:val="BodyText"/>
      </w:pPr>
      <w:r>
        <w:t xml:space="preserve">Lý Bố Y dùng một bàn tay đầy dầu mỡ cào lấy cào để lên đầu, biểu hiện đó như mười năm chưa gội đầu, đầu đầu chấy rận vậy, miệng thì không ngừng làu bàu:</w:t>
      </w:r>
    </w:p>
    <w:p>
      <w:pPr>
        <w:pStyle w:val="BodyText"/>
      </w:pPr>
      <w:r>
        <w:t xml:space="preserve">- Thật kỳ quái, quái quá, lạ quá! Võ Tinh Hà, Võ Tinh Hà…</w:t>
      </w:r>
    </w:p>
    <w:p>
      <w:pPr>
        <w:pStyle w:val="BodyText"/>
      </w:pPr>
      <w:r>
        <w:t xml:space="preserve">Còn tay kia thì không ngừng bấm bấm tính tính, miệng lẩm nhẩm, bộ dạng như cao nhân vậy. Lúc này thì Tần Vô Song có chín phần cảm thấy hắn đang giả thần giả quỷ nhưng không vạch trần, hắn đứng dậy cười nói:</w:t>
      </w:r>
    </w:p>
    <w:p>
      <w:pPr>
        <w:pStyle w:val="BodyText"/>
      </w:pPr>
      <w:r>
        <w:t xml:space="preserve">- Các hạ cứ từ từ tính, ta thất lễ đi trước! Bàn tiệc này ta trả, dù sao thì các hạ cũng đã phải tính toán vất vả rồi!</w:t>
      </w:r>
    </w:p>
    <w:p>
      <w:pPr>
        <w:pStyle w:val="BodyText"/>
      </w:pPr>
      <w:r>
        <w:t xml:space="preserve">Lý Bố Y vẫn không hay biết gì, không để tâm đến những lời Tần Vô Song nói, vẫn đang nhăn nhó mặt mày tính toán, vẻ mặt thật khổ sở.</w:t>
      </w:r>
    </w:p>
    <w:p>
      <w:pPr>
        <w:pStyle w:val="BodyText"/>
      </w:pPr>
      <w:r>
        <w:t xml:space="preserve">Tần Vô Song thở dài bất lực, những tên lừa bịp giang hồ ăn uống no say rồi thì cũng nên hạ màn thôi. Nhưng tên này, nhìn cái vẻ của hắn cứ như muốn diễn đến cùng vậy.</w:t>
      </w:r>
    </w:p>
    <w:p>
      <w:pPr>
        <w:pStyle w:val="BodyText"/>
      </w:pPr>
      <w:r>
        <w:t xml:space="preserve">- Chẹp chẹp, dù là hạng lừa bịp diễn trò, với tinh thần yêu nghề này cũng đáng được bàn rượu này rồi.</w:t>
      </w:r>
    </w:p>
    <w:p>
      <w:pPr>
        <w:pStyle w:val="BodyText"/>
      </w:pPr>
      <w:r>
        <w:t xml:space="preserve">Tần Vô Song thầm cười:</w:t>
      </w:r>
    </w:p>
    <w:p>
      <w:pPr>
        <w:pStyle w:val="BodyText"/>
      </w:pPr>
      <w:r>
        <w:t xml:space="preserve">- Nếu hắn mà ở kiếp trước, chỉ dựa vào kỹ năng diễn xuất này ít nhất cũng thành Ảnh Đế, sống tạm bợ qua ngày mà đạt được cảnh giới nhập tâm thế này cũng là hiếm có.</w:t>
      </w:r>
    </w:p>
    <w:p>
      <w:pPr>
        <w:pStyle w:val="BodyText"/>
      </w:pPr>
      <w:r>
        <w:t xml:space="preserve">Đúng lúc định đi ra thì Lý Bố Y bỗng kêu lên:</w:t>
      </w:r>
    </w:p>
    <w:p>
      <w:pPr>
        <w:pStyle w:val="BodyText"/>
      </w:pPr>
      <w:r>
        <w:t xml:space="preserve">- Đừng đi đừng đi, huynh đài đừng đi!</w:t>
      </w:r>
    </w:p>
    <w:p>
      <w:pPr>
        <w:pStyle w:val="BodyText"/>
      </w:pPr>
      <w:r>
        <w:t xml:space="preserve">Nhưng Tần Vô Song không dừng lại, vẫn tiếp tục đi.</w:t>
      </w:r>
    </w:p>
    <w:p>
      <w:pPr>
        <w:pStyle w:val="BodyText"/>
      </w:pPr>
      <w:r>
        <w:t xml:space="preserve">Lý Bố Y thì vẫn dính lấy như đỉa đói, mặt cười toe toét, giang tay chắn trước mặt Tần Vô Song:</w:t>
      </w:r>
    </w:p>
    <w:p>
      <w:pPr>
        <w:pStyle w:val="BodyText"/>
      </w:pPr>
      <w:r>
        <w:t xml:space="preserve">- Đừng vội đừng vội. Huynh nói sinh thần bát tự của huynh đi.</w:t>
      </w:r>
    </w:p>
    <w:p>
      <w:pPr>
        <w:pStyle w:val="BodyText"/>
      </w:pPr>
      <w:r>
        <w:t xml:space="preserve">- Không thể nói!</w:t>
      </w:r>
    </w:p>
    <w:p>
      <w:pPr>
        <w:pStyle w:val="BodyText"/>
      </w:pPr>
      <w:r>
        <w:t xml:space="preserve">Đã nhận định hắn là tên lừa bịp thì đương nhiên Tần Vô Song không thể lằng nhằng với hắn nữa.</w:t>
      </w:r>
    </w:p>
    <w:p>
      <w:pPr>
        <w:pStyle w:val="BodyText"/>
      </w:pPr>
      <w:r>
        <w:t xml:space="preserve">- Không thể nói?</w:t>
      </w:r>
    </w:p>
    <w:p>
      <w:pPr>
        <w:pStyle w:val="BodyText"/>
      </w:pPr>
      <w:r>
        <w:t xml:space="preserve">Lý Bố Y cười:</w:t>
      </w:r>
    </w:p>
    <w:p>
      <w:pPr>
        <w:pStyle w:val="BodyText"/>
      </w:pPr>
      <w:r>
        <w:t xml:space="preserve">- Cũng không sao, ta có một món tuyệt kỹ, tên là Thức Văn Tháp Mạch Thuật, chỉ cần nhìn đường chỉ tay hoặc nghe mạch tượng là có thể biết sinh thần bát tự của huynh.</w:t>
      </w:r>
    </w:p>
    <w:p>
      <w:pPr>
        <w:pStyle w:val="BodyText"/>
      </w:pPr>
      <w:r>
        <w:t xml:space="preserve">Tần Vô Song cười nhẹ:</w:t>
      </w:r>
    </w:p>
    <w:p>
      <w:pPr>
        <w:pStyle w:val="BodyText"/>
      </w:pPr>
      <w:r>
        <w:t xml:space="preserve">- Nếu không tính ra được thì sao?</w:t>
      </w:r>
    </w:p>
    <w:p>
      <w:pPr>
        <w:pStyle w:val="BodyText"/>
      </w:pPr>
      <w:r>
        <w:t xml:space="preserve">Lý Bố Y mặt đầy vẻ tự tin:</w:t>
      </w:r>
    </w:p>
    <w:p>
      <w:pPr>
        <w:pStyle w:val="BodyText"/>
      </w:pPr>
      <w:r>
        <w:t xml:space="preserve">- Không tính ra được, huynh nói thế nào thì như thế!</w:t>
      </w:r>
    </w:p>
    <w:p>
      <w:pPr>
        <w:pStyle w:val="BodyText"/>
      </w:pPr>
      <w:r>
        <w:t xml:space="preserve">Tần Vô Song quan sát Lý Bố Y rồi cười khổ:</w:t>
      </w:r>
    </w:p>
    <w:p>
      <w:pPr>
        <w:pStyle w:val="BodyText"/>
      </w:pPr>
      <w:r>
        <w:t xml:space="preserve">- Ta thấy ngươi chả có cái gì, tính sai rồi thì có thể mất cái gì chứ? Không tính, không tính!</w:t>
      </w:r>
    </w:p>
    <w:p>
      <w:pPr>
        <w:pStyle w:val="BodyText"/>
      </w:pPr>
      <w:r>
        <w:t xml:space="preserve">Lý Bố Y cắn răng:</w:t>
      </w:r>
    </w:p>
    <w:p>
      <w:pPr>
        <w:pStyle w:val="BodyText"/>
      </w:pPr>
      <w:r>
        <w:t xml:space="preserve">- Tính sai thì ta sẽ truồng chạy trên đường, từ giờ trở đi sẽ không làm ăn ở đây nữa!</w:t>
      </w:r>
    </w:p>
    <w:p>
      <w:pPr>
        <w:pStyle w:val="BodyText"/>
      </w:pPr>
      <w:r>
        <w:t xml:space="preserve">Truồng chạy? Như vậy không phải là cởi truồng chạy nhông sao? Nhưng Tần Vô Song lại không có cái ác ý đó, hắn thở dài:</w:t>
      </w:r>
    </w:p>
    <w:p>
      <w:pPr>
        <w:pStyle w:val="BodyText"/>
      </w:pPr>
      <w:r>
        <w:t xml:space="preserve">- Dù có vậy thì cũng chỉ làm trò cười cho người khác, ta chẳng có lợi gì. Không tính, không tính!</w:t>
      </w:r>
    </w:p>
    <w:p>
      <w:pPr>
        <w:pStyle w:val="BodyText"/>
      </w:pPr>
      <w:r>
        <w:t xml:space="preserve">Lý Bố Y giơ tấm bảng ra, hét toáng lên:</w:t>
      </w:r>
    </w:p>
    <w:p>
      <w:pPr>
        <w:pStyle w:val="BodyText"/>
      </w:pPr>
      <w:r>
        <w:t xml:space="preserve">- Xem tướng miễn phí, xem vận khí miễn phí! Chỉ ba người duy nhất, ba người! Muốn thử hãy đến báo danh!</w:t>
      </w:r>
    </w:p>
    <w:p>
      <w:pPr>
        <w:pStyle w:val="BodyText"/>
      </w:pPr>
      <w:r>
        <w:t xml:space="preserve">Nghe tiếng rao của Lý Bố Y, không ít người đi đường quay lại nhìn. Tuy thấy Lý Bố Y không có dáng vẻ của cao nhân giang hồ nhưng đã miễn phí thì không xem cũng phí. Vậy là chỉ một lúc, xung quanh Lý Bố Y chật ních những người.</w:t>
      </w:r>
    </w:p>
    <w:p>
      <w:pPr>
        <w:pStyle w:val="BodyText"/>
      </w:pPr>
      <w:r>
        <w:t xml:space="preserve">- Tiên sinh, có thật là không thấy một đồng nào không?</w:t>
      </w:r>
    </w:p>
    <w:p>
      <w:pPr>
        <w:pStyle w:val="BodyText"/>
      </w:pPr>
      <w:r>
        <w:t xml:space="preserve">Có người hỏi. Lý Bố Y hào sảng:</w:t>
      </w:r>
    </w:p>
    <w:p>
      <w:pPr>
        <w:pStyle w:val="BodyText"/>
      </w:pPr>
      <w:r>
        <w:t xml:space="preserve">- Không lấy, không lấy. Nếu xem sai còn bù một lạng bạc.</w:t>
      </w:r>
    </w:p>
    <w:p>
      <w:pPr>
        <w:pStyle w:val="BodyText"/>
      </w:pPr>
      <w:r>
        <w:t xml:space="preserve">Thiên hạ có chuyện tốt vậy sao? Mọi người trở nên nhiệt tình hẳn lên, lao lên như ong vỡ tổ. Ban đầu mọi người chỉ muốn đứng đó miễn phí hỏi chút vận khí. Nhưng khi nghe Lý Bố Y nói xem sai còn bù tiền thì rất nhiều người đến với hi vọng có được một lạng bạc. Có vài kẻ còn định dù xem đúng thì cũng sống chết bảo sai để có tiền.</w:t>
      </w:r>
    </w:p>
    <w:p>
      <w:pPr>
        <w:pStyle w:val="BodyText"/>
      </w:pPr>
      <w:r>
        <w:t xml:space="preserve">Lý Bố Y đắc ý liếc nhìn Tần Vô Song:</w:t>
      </w:r>
    </w:p>
    <w:p>
      <w:pPr>
        <w:pStyle w:val="BodyText"/>
      </w:pPr>
      <w:r>
        <w:t xml:space="preserve">- Có phải chân tài thực học hay không, huynh đài nhìn sẽ biết. Tránh việc huynh nói ta sắp đặt trước, huynh tùy ý chọn ra ba người lại đây.</w:t>
      </w:r>
    </w:p>
    <w:p>
      <w:pPr>
        <w:pStyle w:val="BodyText"/>
      </w:pPr>
      <w:r>
        <w:t xml:space="preserve">Tuy không hoàn toàn tin Lý Bố Y nhưng thấy dáng vẻ đó của hắn Tần Vô Song cũng thấy hiếu kỳ. Vẫy vẫy tiểu nhị trong tiệm, Tần Vô Song nói:</w:t>
      </w:r>
    </w:p>
    <w:p>
      <w:pPr>
        <w:pStyle w:val="BodyText"/>
      </w:pPr>
      <w:r>
        <w:t xml:space="preserve">- Ngươi để hắn xem một lát, ta cho năm lạng bạc.</w:t>
      </w:r>
    </w:p>
    <w:p>
      <w:pPr>
        <w:pStyle w:val="BodyText"/>
      </w:pPr>
      <w:r>
        <w:t xml:space="preserve">Tiểu nhị mừng húm, vội vàng lau tay lên người:</w:t>
      </w:r>
    </w:p>
    <w:p>
      <w:pPr>
        <w:pStyle w:val="BodyText"/>
      </w:pPr>
      <w:r>
        <w:t xml:space="preserve">- Được được, tiên sinh muốn xem thế nào, tiểu nhân nghe hết!</w:t>
      </w:r>
    </w:p>
    <w:p>
      <w:pPr>
        <w:pStyle w:val="BodyText"/>
      </w:pPr>
      <w:r>
        <w:t xml:space="preserve">Lý Bố Y nghiêm mặt:</w:t>
      </w:r>
    </w:p>
    <w:p>
      <w:pPr>
        <w:pStyle w:val="BodyText"/>
      </w:pPr>
      <w:r>
        <w:t xml:space="preserve">- Ban đầu ngươi nói ta là lừa đảo giang hồ, không sợ ta nói những lời ma quỷ lừa ngươi sao?</w:t>
      </w:r>
    </w:p>
    <w:p>
      <w:pPr>
        <w:pStyle w:val="BodyText"/>
      </w:pPr>
      <w:r>
        <w:t xml:space="preserve">Tiểu nhị cười cười:</w:t>
      </w:r>
    </w:p>
    <w:p>
      <w:pPr>
        <w:pStyle w:val="BodyText"/>
      </w:pPr>
      <w:r>
        <w:t xml:space="preserve">- Tiên sinh muốn nói gì cứ nói, dù sao ta không tin là được rồi.</w:t>
      </w:r>
    </w:p>
    <w:p>
      <w:pPr>
        <w:pStyle w:val="BodyText"/>
      </w:pPr>
      <w:r>
        <w:t xml:space="preserve">Tên tiểu nhị cũng thật trơ trẽn, một câu chặn luôn họng Lý Bố Y. Lý Bố Y vạch bàn tay tiểu nhị ra xem:</w:t>
      </w:r>
    </w:p>
    <w:p>
      <w:pPr>
        <w:pStyle w:val="BodyText"/>
      </w:pPr>
      <w:r>
        <w:t xml:space="preserve">- Khắc Mão, giờ Thìn, ngày hăm ba, tháng giêng, năm Giáp Tý…</w:t>
      </w:r>
    </w:p>
    <w:p>
      <w:pPr>
        <w:pStyle w:val="BodyText"/>
      </w:pPr>
      <w:r>
        <w:t xml:space="preserve">Tiểu nhị hơi biến sắc mặt, hắn vô cùng kinh ngạc, tay run run rút về:</w:t>
      </w:r>
    </w:p>
    <w:p>
      <w:pPr>
        <w:pStyle w:val="BodyText"/>
      </w:pPr>
      <w:r>
        <w:t xml:space="preserve">- Sao tiên sinh biết?</w:t>
      </w:r>
    </w:p>
    <w:p>
      <w:pPr>
        <w:pStyle w:val="BodyText"/>
      </w:pPr>
      <w:r>
        <w:t xml:space="preserve">Nếu nói khi Lý Bố Y tính ra được sinh thần của tiểu nhị ít nhiều còn có dáng cao nhân, thì lúc sau thuần túy là vẻ tiểu nhân đắc chí. Hắn dương dương tự đắc:</w:t>
      </w:r>
    </w:p>
    <w:p>
      <w:pPr>
        <w:pStyle w:val="Compact"/>
      </w:pPr>
      <w:r>
        <w:t xml:space="preserve">- Phương pháp, đây chính là phương pháp. Người tầm thường lẽ nào lại hiểu được phương pháp của ta? Nay ngươi còn dám nói ra là lừa đảo không?</w:t>
      </w:r>
      <w:r>
        <w:br w:type="textWrapping"/>
      </w:r>
      <w:r>
        <w:br w:type="textWrapping"/>
      </w:r>
    </w:p>
    <w:p>
      <w:pPr>
        <w:pStyle w:val="Heading2"/>
      </w:pPr>
      <w:bookmarkStart w:id="294" w:name="chương-272"/>
      <w:bookmarkEnd w:id="294"/>
      <w:r>
        <w:t xml:space="preserve">272. Chương 27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72: Nghịch Thiên thần toá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Bị nói trúng ngày sinh tháng đẻ, tiểu nhị như bị người ta nhìn thấu chuyện xấu, nhất thời không thể tin nổi, ít nhiều cũng cảm thấy sợ hãi. Dù sao chuyện này hoàn toàn đã làm đảo lộn suy nghĩ thông thường của nhân loại, thuộc vào chuyện không thể xảy ra nhưng lại xảy ra rồi. Sắc mặt tái mét, tiểu nhị lắc đầu nói:</w:t>
      </w:r>
    </w:p>
    <w:p>
      <w:pPr>
        <w:pStyle w:val="BodyText"/>
      </w:pPr>
      <w:r>
        <w:t xml:space="preserve">- Tiểu nhân không biết tiên sinh lại có dị thuật. Là tiểu nhân có mắt không tròng, mạo phạm đến tiên sinh. Năm lượng bạc này tiểu nhân không lấy nữa, coi như hiếu kính tiên sinh!</w:t>
      </w:r>
    </w:p>
    <w:p>
      <w:pPr>
        <w:pStyle w:val="BodyText"/>
      </w:pPr>
      <w:r>
        <w:t xml:space="preserve">Lý Bố Y cười ha hả, nói với khẩu khí thanh cao:</w:t>
      </w:r>
    </w:p>
    <w:p>
      <w:pPr>
        <w:pStyle w:val="BodyText"/>
      </w:pPr>
      <w:r>
        <w:t xml:space="preserve">- Năm lạng này là của ngươi, lẽ nào bản đại sư lại lấy chút lợi lộc nhỏ nhặt này của ngươi?</w:t>
      </w:r>
    </w:p>
    <w:p>
      <w:pPr>
        <w:pStyle w:val="BodyText"/>
      </w:pPr>
      <w:r>
        <w:t xml:space="preserve">Lý Bố Y nhìn Tần Vô Song như thị uy. Tần Vô Song rất bình tĩnh ném năm lạng cho tiểu nhị. Tiểu nhị vội vàng nhận lấy, rồi vội vã đi vào trong tửu lầu không dám ló mặt ra nữa.</w:t>
      </w:r>
    </w:p>
    <w:p>
      <w:pPr>
        <w:pStyle w:val="BodyText"/>
      </w:pPr>
      <w:r>
        <w:t xml:space="preserve">- Ngươi tìm tiếp hai người nữa xem, bản đại sư đã xem là đúng, tuyệt đối không hàm hồ!</w:t>
      </w:r>
    </w:p>
    <w:p>
      <w:pPr>
        <w:pStyle w:val="BodyText"/>
      </w:pPr>
      <w:r>
        <w:t xml:space="preserve">Lý Bố Y cười.</w:t>
      </w:r>
    </w:p>
    <w:p>
      <w:pPr>
        <w:pStyle w:val="BodyText"/>
      </w:pPr>
      <w:r>
        <w:t xml:space="preserve">Nhưng Tần Vô Song không tin, hắn nghi tên tiểu nhị kia là do Lý Bố Y sắp xếp, nhưng nhìn vẻ mặt của tiểu nhị thì quả thật không giống giả vờ. Nếu là giả thì quả thật tài diễn xuất của hắn không thua gì Lý Bố Y. Nếu nói một người có tài diễn xuất, hắn tin, nói hai người diễn xuất tốt, hắn cũng tin.</w:t>
      </w:r>
    </w:p>
    <w:p>
      <w:pPr>
        <w:pStyle w:val="BodyText"/>
      </w:pPr>
      <w:r>
        <w:t xml:space="preserve">Nhưng ở Ngân Diệp Quốc này không thể nào ai cũng là Ảnh Đế được! Tần Vô Song nhất định không tin. Vô hình chung hắn đã có thêm vài phần hoài nghi tên Lý Bố Y này.</w:t>
      </w:r>
    </w:p>
    <w:p>
      <w:pPr>
        <w:pStyle w:val="BodyText"/>
      </w:pPr>
      <w:r>
        <w:t xml:space="preserve">Nhiều người như vậy, tìm ai không tìm, hắn lại cứ tìm mình? Hành vi này có phải có dụng tâm gì không? Trong đầu Tần Vô Song đầy nghi vấn nhưng không vội vạch trần.</w:t>
      </w:r>
    </w:p>
    <w:p>
      <w:pPr>
        <w:pStyle w:val="BodyText"/>
      </w:pPr>
      <w:r>
        <w:t xml:space="preserve">Lúc hắn đang nghĩ thì bỗng một người cao to lực lưỡng đẩy đám đông đi ra. Người này miệng ngậm một cái que nhỏ, dáng vẻ rất tùy tiện, hỏi lớn:</w:t>
      </w:r>
    </w:p>
    <w:p>
      <w:pPr>
        <w:pStyle w:val="BodyText"/>
      </w:pPr>
      <w:r>
        <w:t xml:space="preserve">- Là ngươi bảo xem tướng miễn phí đúng không? Xem sai còn bồi thường mười lạng bạc?</w:t>
      </w:r>
    </w:p>
    <w:p>
      <w:pPr>
        <w:pStyle w:val="BodyText"/>
      </w:pPr>
      <w:r>
        <w:t xml:space="preserve">Rõ ràng chỉ có một lượng mà hắn lại nói mười lượng, nghe khẩu khí là biết là loại lưu manh.</w:t>
      </w:r>
    </w:p>
    <w:p>
      <w:pPr>
        <w:pStyle w:val="BodyText"/>
      </w:pPr>
      <w:r>
        <w:t xml:space="preserve">- Ngươi muốn xem?</w:t>
      </w:r>
    </w:p>
    <w:p>
      <w:pPr>
        <w:pStyle w:val="BodyText"/>
      </w:pPr>
      <w:r>
        <w:t xml:space="preserve">Lý Bố Y trợn mắt hỏi.</w:t>
      </w:r>
    </w:p>
    <w:p>
      <w:pPr>
        <w:pStyle w:val="BodyText"/>
      </w:pPr>
      <w:r>
        <w:t xml:space="preserve">- Muốn xem, muốn xem, miễn phí sao lại không xem chứ? Nhưng xem sai là phải bồi thường mười lạng, một xu cũng không được thiếu!</w:t>
      </w:r>
    </w:p>
    <w:p>
      <w:pPr>
        <w:pStyle w:val="BodyText"/>
      </w:pPr>
      <w:r>
        <w:t xml:space="preserve">Cơ mặt hắn giật giật:</w:t>
      </w:r>
    </w:p>
    <w:p>
      <w:pPr>
        <w:pStyle w:val="BodyText"/>
      </w:pPr>
      <w:r>
        <w:t xml:space="preserve">- Trả thiếu là đại gia ta bẻ xương ngươi…</w:t>
      </w:r>
    </w:p>
    <w:p>
      <w:pPr>
        <w:pStyle w:val="BodyText"/>
      </w:pPr>
      <w:r>
        <w:t xml:space="preserve">- Đưa tay ra!</w:t>
      </w:r>
    </w:p>
    <w:p>
      <w:pPr>
        <w:pStyle w:val="BodyText"/>
      </w:pPr>
      <w:r>
        <w:t xml:space="preserve">Lý Bố Y cũng chẳng gây hấn chỉ nói lạnh lùng.</w:t>
      </w:r>
    </w:p>
    <w:p>
      <w:pPr>
        <w:pStyle w:val="BodyText"/>
      </w:pPr>
      <w:r>
        <w:t xml:space="preserve">Kẻ này có tên Độc Giác Long là lưu manh nổi tiếng ở vùng, chuyên đi sách nhiễu, có thể nói là ác hán không chuyện xấu gì không làm.</w:t>
      </w:r>
    </w:p>
    <w:p>
      <w:pPr>
        <w:pStyle w:val="BodyText"/>
      </w:pPr>
      <w:r>
        <w:t xml:space="preserve">Những người xung quanh thấy Độc Giác Long tới gần thì đều lùi cách ra một khoảng, những kẻ gan nhỏ hơn thì len lén bỏ đi. Nhưng người quen tính của Độc Giác Long đều biết hắn đến gây sự chứ chẳng phải xem mệnh gì hết.</w:t>
      </w:r>
    </w:p>
    <w:p>
      <w:pPr>
        <w:pStyle w:val="BodyText"/>
      </w:pPr>
      <w:r>
        <w:t xml:space="preserve">- Năm Nhâm Dần, tháng Mão, giờ Thìn…</w:t>
      </w:r>
    </w:p>
    <w:p>
      <w:pPr>
        <w:pStyle w:val="BodyText"/>
      </w:pPr>
      <w:r>
        <w:t xml:space="preserve">Một lúc sau Lý Bố Y nửa cười nửa không nói:</w:t>
      </w:r>
    </w:p>
    <w:p>
      <w:pPr>
        <w:pStyle w:val="BodyText"/>
      </w:pPr>
      <w:r>
        <w:t xml:space="preserve">- Cái sinh thần này, chà chà…</w:t>
      </w:r>
    </w:p>
    <w:p>
      <w:pPr>
        <w:pStyle w:val="BodyText"/>
      </w:pPr>
      <w:r>
        <w:t xml:space="preserve">Độc Giác Long vốn có ý định đến sách nhiễu tiền của, chỉ đợi Lý Bố Y nói xong là phủ nhận rồi đòi tính nợ với Lý Bố Y.</w:t>
      </w:r>
    </w:p>
    <w:p>
      <w:pPr>
        <w:pStyle w:val="BodyText"/>
      </w:pPr>
      <w:r>
        <w:t xml:space="preserve">Nhưng nghe Lý Bố Y chà chà mấy tiếng thì liền giật mình:</w:t>
      </w:r>
    </w:p>
    <w:p>
      <w:pPr>
        <w:pStyle w:val="BodyText"/>
      </w:pPr>
      <w:r>
        <w:t xml:space="preserve">- Sinh thần này làm sao? Có gì không tốt?</w:t>
      </w:r>
    </w:p>
    <w:p>
      <w:pPr>
        <w:pStyle w:val="BodyText"/>
      </w:pPr>
      <w:r>
        <w:t xml:space="preserve">Lý Bố Y khẽ cười:</w:t>
      </w:r>
    </w:p>
    <w:p>
      <w:pPr>
        <w:pStyle w:val="BodyText"/>
      </w:pPr>
      <w:r>
        <w:t xml:space="preserve">- Ta xem có sai không?</w:t>
      </w:r>
    </w:p>
    <w:p>
      <w:pPr>
        <w:pStyle w:val="BodyText"/>
      </w:pPr>
      <w:r>
        <w:t xml:space="preserve">Độc Giác Long lắc lắc cái đầu:</w:t>
      </w:r>
    </w:p>
    <w:p>
      <w:pPr>
        <w:pStyle w:val="BodyText"/>
      </w:pPr>
      <w:r>
        <w:t xml:space="preserve">- Sai, sai rồi. Nhưng cứ cho là ngươi nói đúng thì sao? Giờ đó làm sao?</w:t>
      </w:r>
    </w:p>
    <w:p>
      <w:pPr>
        <w:pStyle w:val="BodyText"/>
      </w:pPr>
      <w:r>
        <w:t xml:space="preserve">- Giờ không sao, năm tháng cũng chẳng sao, nhưng hợp lại thì lại là đại hung. Ngươi năm nay ba mươi lăm tuổi, theo ta tính toán, trong vòng ba năm chắc chắn có tai họa đổ máu. Tai họa này không phải kiện cáo, chẳng liên quan nữ sắc, là họa không tên, không thể nói, không thể nói a!</w:t>
      </w:r>
    </w:p>
    <w:p>
      <w:pPr>
        <w:pStyle w:val="BodyText"/>
      </w:pPr>
      <w:r>
        <w:t xml:space="preserve">Sắc mặt Độc Giác Long trở nên khó coi, theo tính cách của hắn vốn sẽ không tin, cái hắn muốn là muốn mười lạng bạc kia. Nhưng vừa mở miệng đã bị người ta nói trúng giờ sinh, cũng giống như tiểu nhị ban nãy, khó tránh việc cảm thấy chột dạ. Nhưng khi nghe những lời đằng sau của Lý Bố Y thì có phần tin rồi, tai họa đổ máu…</w:t>
      </w:r>
    </w:p>
    <w:p>
      <w:pPr>
        <w:pStyle w:val="BodyText"/>
      </w:pPr>
      <w:r>
        <w:t xml:space="preserve">Mấy chữ đó không hề khó hiểu, nhiều người cũng đã từng nhắc đến, nhưng phàm mấy chữ đó mà xuất hiện là chưa từng có chuyện gì tốt, mười phần chỉ có đường chết. Độc Giác Long cả đời ngang ngược bá đạo, sống đến ba mươi lăm tuổi đương nhiên là chưa đủ. Vừa nghe những lời đó, khí thế lập tức xẹp xuống, nhưng vẫn nói gay gắt:</w:t>
      </w:r>
    </w:p>
    <w:p>
      <w:pPr>
        <w:pStyle w:val="BodyText"/>
      </w:pPr>
      <w:r>
        <w:t xml:space="preserve">- Không phải tên lừa đảo quạ đen ngươi đang dọa bản đại gia đấy chứ?</w:t>
      </w:r>
    </w:p>
    <w:p>
      <w:pPr>
        <w:pStyle w:val="BodyText"/>
      </w:pPr>
      <w:r>
        <w:t xml:space="preserve">- Lời của thuật sĩ giang hồ, tin thì có, không tin thì không có. Ngươi có tin hay không tùy vào ngươi thôi. Nhưng khi hối hận thì đã muộn, đừng trách bản đại sư không cảnh báo trước.</w:t>
      </w:r>
    </w:p>
    <w:p>
      <w:pPr>
        <w:pStyle w:val="BodyText"/>
      </w:pPr>
      <w:r>
        <w:t xml:space="preserve">Đống thịt mỡ trên người Độc Giác Long co giật, hai con mắt nheo lại thành một sợi chỉ, sống càng sung sướng thì càng sợ chết, đấy là tính cách của người đời tự cổ đến nay.</w:t>
      </w:r>
    </w:p>
    <w:p>
      <w:pPr>
        <w:pStyle w:val="BodyText"/>
      </w:pPr>
      <w:r>
        <w:t xml:space="preserve">Khí thế của Độc Giác Long bị vài câu của Lý Bố Y đánh xẹp. Hắn giơ bàn tay to như cái quạt ra quạt lấy quạt để. Giờ là tháng sáu, thời tiết nóng nực, bị dọa cho như vậy mồ hôi lạnh túa ra toàn thân, một tay chống hông thở hổn hển:</w:t>
      </w:r>
    </w:p>
    <w:p>
      <w:pPr>
        <w:pStyle w:val="BodyText"/>
      </w:pPr>
      <w:r>
        <w:t xml:space="preserve">- Vậy ngươi nói xem tai họa đổ máu này có tránh được không?</w:t>
      </w:r>
    </w:p>
    <w:p>
      <w:pPr>
        <w:pStyle w:val="BodyText"/>
      </w:pPr>
      <w:r>
        <w:t xml:space="preserve">- Tai họa trên thế gian phần lớn là do mình tự gây ra. Tai họa này của ngươi không phải thiên tai đương nhiên có thể tránh. Nhưng khá phiền phức.</w:t>
      </w:r>
    </w:p>
    <w:p>
      <w:pPr>
        <w:pStyle w:val="BodyText"/>
      </w:pPr>
      <w:r>
        <w:t xml:space="preserve">- Không sợ phiền phức, tính mạng là quan trọng. Tên lừa đảo miệng quạ đen ngươi nói thử xem.</w:t>
      </w:r>
    </w:p>
    <w:p>
      <w:pPr>
        <w:pStyle w:val="BodyText"/>
      </w:pPr>
      <w:r>
        <w:t xml:space="preserve">- Ài, cái gọi là ông trời có đức tính hiếu sinh. Tuy ngươi là loại chẳng ra gì nhưng rốt cuộc cũng là một mạng người. Con sâu con kiến còn muốn sống, huống chi con người? Thôi được rồi, ta chỉ cho ngươi một con đường sáng.</w:t>
      </w:r>
    </w:p>
    <w:p>
      <w:pPr>
        <w:pStyle w:val="BodyText"/>
      </w:pPr>
      <w:r>
        <w:t xml:space="preserve">Bình thường, nếu có kẻ nào dám nói như vậy với Độc Giác Long thì cái bàn tay to như cái quạt kia đã tát tới rồi. Nhưng Độc Giác Long lúc này lại ngoan ngoãn như cừu non, rửa tai lắng nghe.</w:t>
      </w:r>
    </w:p>
    <w:p>
      <w:pPr>
        <w:pStyle w:val="BodyText"/>
      </w:pPr>
      <w:r>
        <w:t xml:space="preserve">- Đường đó ở phía Đông, ngươi cứ đi về phía Đông tìm một nơi kín đáo ẩn náu, không được gặp người khác. Hàng ngày chỉ được ăn một bữa cơm, mà chỉ được ăn đồ chay, đồ tanh phải kỵ hoàn toàn. Nhớ là sau khi ẩn nấp không được gặp người khác. Nếu có nhìn thấy người thì phải lập tức quay người đi không được nói chuyện, càng không được gây chuyện thị phi. Nếu không đó chính là lúc của tai họa đổ máu!</w:t>
      </w:r>
    </w:p>
    <w:p>
      <w:pPr>
        <w:pStyle w:val="BodyText"/>
      </w:pPr>
      <w:r>
        <w:t xml:space="preserve">Độc Giác Long há miệng ra để thở, sắc mặt căng thẳng, gật đầu lia lịa.</w:t>
      </w:r>
    </w:p>
    <w:p>
      <w:pPr>
        <w:pStyle w:val="BodyText"/>
      </w:pPr>
      <w:r>
        <w:t xml:space="preserve">- Ăn chay, không được gặp ai, rượu thịt kỵ hết…</w:t>
      </w:r>
    </w:p>
    <w:p>
      <w:pPr>
        <w:pStyle w:val="BodyText"/>
      </w:pPr>
      <w:r>
        <w:t xml:space="preserve">Vừa nhắc lại lời của Lý Bố Y, ruột nóng như lửa đốt, Độc Giác Long lầm bầm:</w:t>
      </w:r>
    </w:p>
    <w:p>
      <w:pPr>
        <w:pStyle w:val="BodyText"/>
      </w:pPr>
      <w:r>
        <w:t xml:space="preserve">- Ẩn nấp kiểu này đúng là lấy nửa cái mạng của ta rồi. Nhưng nửa cái mạng vẫn tốt hơn một cái mạng. Chỉ là không biết cần ẩn nấp bao nhiêu ngày?</w:t>
      </w:r>
    </w:p>
    <w:p>
      <w:pPr>
        <w:pStyle w:val="BodyText"/>
      </w:pPr>
      <w:r>
        <w:t xml:space="preserve">- Bao nhiêu ngày? Ngươi đừng tưởng bở. Không phải tính bằng ngày mà là bằng năm. Khoảng tám đến mười năm thì sẽ không có chuyện lớn xảy ra. Nhưng sau khi ngươi ra ngoài thì phải an phận thủ thường. Không được có những hành động chèn ép mọi người nữa. Nếu không, tai họa đổ máu trở lại, lúc đó thần tiên cũng không cứu được ngươi…</w:t>
      </w:r>
    </w:p>
    <w:p>
      <w:pPr>
        <w:pStyle w:val="BodyText"/>
      </w:pPr>
      <w:r>
        <w:t xml:space="preserve">Độc Giác Long vốn có ý phản bác, nhưng vừa nghe mấy chữ ‘thần tiên cũng không cứu được’ thì chút tâm lý tức giận ban đầu hoàn toàn sụp đổ. Kỳ lạ là hắn còn chủ động lấy ra một túi bạc cung kính để xuống, đẩy đám người ra rồi chạy đi như bay.</w:t>
      </w:r>
    </w:p>
    <w:p>
      <w:pPr>
        <w:pStyle w:val="BodyText"/>
      </w:pPr>
      <w:r>
        <w:t xml:space="preserve">Lý Bố Y đắc ý vô cùng, nhìn bóng dáng của Độc Giác Long với ánh mắt cổ quái. Tần Vô Song nhìn thì biết ngay những lời đằng sau của Lý Bố Y là dọa cho tên kia một trận, nhưng vô hình chung đã trừ hại cho dân.</w:t>
      </w:r>
    </w:p>
    <w:p>
      <w:pPr>
        <w:pStyle w:val="BodyText"/>
      </w:pPr>
      <w:r>
        <w:t xml:space="preserve">Lúc này Tần Vô Song lại có chút cảm giác kính trọng. Dù động cơ Lý Bố Y cứ bám lấy Tần Vô Song là gì thì ít nhất hắn cũng có bản lĩnh thật sự. Sống hai kiếp rồi nhưng Tần Vô Song cũng chưa nghe nói có cách nhìn đường chỉ tay mà tính được giờ sinh thần diệu như vậy.</w:t>
      </w:r>
    </w:p>
    <w:p>
      <w:pPr>
        <w:pStyle w:val="BodyText"/>
      </w:pPr>
      <w:r>
        <w:t xml:space="preserve">- Còn ai muốn xem nữa không?</w:t>
      </w:r>
    </w:p>
    <w:p>
      <w:pPr>
        <w:pStyle w:val="BodyText"/>
      </w:pPr>
      <w:r>
        <w:t xml:space="preserve">Lý Bố Y hắng giọng:</w:t>
      </w:r>
    </w:p>
    <w:p>
      <w:pPr>
        <w:pStyle w:val="BodyText"/>
      </w:pPr>
      <w:r>
        <w:t xml:space="preserve">- Người cuối cùng. Sau ba người, dù tiền công nghìn vàng cũng đừng mong ta xem cho.</w:t>
      </w:r>
    </w:p>
    <w:p>
      <w:pPr>
        <w:pStyle w:val="BodyText"/>
      </w:pPr>
      <w:r>
        <w:t xml:space="preserve">Hắn nhìn Tần Vô Song cười cười:</w:t>
      </w:r>
    </w:p>
    <w:p>
      <w:pPr>
        <w:pStyle w:val="BodyText"/>
      </w:pPr>
      <w:r>
        <w:t xml:space="preserve">- Đương nhiên, trừ huynh đài này ra.</w:t>
      </w:r>
    </w:p>
    <w:p>
      <w:pPr>
        <w:pStyle w:val="BodyText"/>
      </w:pPr>
      <w:r>
        <w:t xml:space="preserve">Tần Vô Song vẫn luôn bàng quan, nghe khẩu khí đó của Lý Bố Y cũng không kìm được mà bật cười. Lý Bố Y nhìn có vẻ không có ác ý, nhưng hành động của hắn là có ý đồ gì, Tần Vô Song vẫn không đoán ra được.</w:t>
      </w:r>
    </w:p>
    <w:p>
      <w:pPr>
        <w:pStyle w:val="BodyText"/>
      </w:pPr>
      <w:r>
        <w:t xml:space="preserve">Nếu đã không hiểu thì chi bằng cứ xem tiếp, tùy cơ mà hành sự, xem xem Lý Bố Y rốt cuộc muốn làm gì.</w:t>
      </w:r>
    </w:p>
    <w:p>
      <w:pPr>
        <w:pStyle w:val="BodyText"/>
      </w:pPr>
      <w:r>
        <w:t xml:space="preserve">Lý Bố Y có hai ví dụ kia lập tức đã chinh phục được toàn bộ người xem, đúng là thần toán, là thần tiên sống à! Xem đâu là chuẩn đấy, nhân vật như vậy xem mệnh miễn phí, không tranh thủ cơ hội thì không phải não có vấn đề sao?</w:t>
      </w:r>
    </w:p>
    <w:p>
      <w:pPr>
        <w:pStyle w:val="BodyText"/>
      </w:pPr>
      <w:r>
        <w:t xml:space="preserve">Ai ai cũng thấy tiếc ban đầu không tranh thủ, tự nhiên phí mất hai suất.</w:t>
      </w:r>
    </w:p>
    <w:p>
      <w:pPr>
        <w:pStyle w:val="BodyText"/>
      </w:pPr>
      <w:r>
        <w:t xml:space="preserve">Suất thứ ba là một lão thái thái tóc bạc phơ, quần áo rách rưới, gương mặt xanh xao, giống như một người ăn mày, khoảng sáu bảy mươi tuổi, đi lại cũng run rẩy, chống gậy đi tới thì được Lý Bố Y chọn.</w:t>
      </w:r>
    </w:p>
    <w:p>
      <w:pPr>
        <w:pStyle w:val="BodyText"/>
      </w:pPr>
      <w:r>
        <w:t xml:space="preserve">Sau khi nhìn đường chỉ tay, Lý Bố Y chau mày:</w:t>
      </w:r>
    </w:p>
    <w:p>
      <w:pPr>
        <w:pStyle w:val="BodyText"/>
      </w:pPr>
      <w:r>
        <w:t xml:space="preserve">- Không đúng, lão thái thái, rái tai thái thái dày rộng, sống mũi cao, chỉ tay rõ ràng, theo lý mà nói thì là mệnh phú quý, sao lại ra nông nỗi này?</w:t>
      </w:r>
    </w:p>
    <w:p>
      <w:pPr>
        <w:pStyle w:val="BodyText"/>
      </w:pPr>
      <w:r>
        <w:t xml:space="preserve">Lại xem một lúc nữa, sau khi nói ra giờ sinh tháng đẻ, lão thái thái cũng ngạc nhiên vô cùng, run rẩy nói:</w:t>
      </w:r>
    </w:p>
    <w:p>
      <w:pPr>
        <w:pStyle w:val="BodyText"/>
      </w:pPr>
      <w:r>
        <w:t xml:space="preserve">- Tiên sinh, ta từ quê lưu lạc đến kinh thành tìm con trai. Nay đã bốn năm năm rồi, phú quý gì chứ, ta không mong, chỉ hi vọng trước khi lâm chung được gặp con trai một lần!</w:t>
      </w:r>
    </w:p>
    <w:p>
      <w:pPr>
        <w:pStyle w:val="BodyText"/>
      </w:pPr>
      <w:r>
        <w:t xml:space="preserve">Lý Bố Y gật đầu rồi bỗng bật cười:</w:t>
      </w:r>
    </w:p>
    <w:p>
      <w:pPr>
        <w:pStyle w:val="BodyText"/>
      </w:pPr>
      <w:r>
        <w:t xml:space="preserve">- Lão thái thái có mệnh phú quý nửa đời sau. Sau năm mươi tuổi có một tai họa. Sau khi qua đi thì sẽ là mệnh phú quý. Lão thái thái cứ đợi đi, phúc duyên đến rồi. Ta muốn hỏi quý tính đại danh con trai thái thái?</w:t>
      </w:r>
    </w:p>
    <w:p>
      <w:pPr>
        <w:pStyle w:val="BodyText"/>
      </w:pPr>
      <w:r>
        <w:t xml:space="preserve">- Họ Triệu, tên Chí Cao.</w:t>
      </w:r>
    </w:p>
    <w:p>
      <w:pPr>
        <w:pStyle w:val="BodyText"/>
      </w:pPr>
      <w:r>
        <w:t xml:space="preserve">- Triệu Chí Cao?</w:t>
      </w:r>
    </w:p>
    <w:p>
      <w:pPr>
        <w:pStyle w:val="BodyText"/>
      </w:pPr>
      <w:r>
        <w:t xml:space="preserve">Một trong số những người đứng xung quanh kêu lên:</w:t>
      </w:r>
    </w:p>
    <w:p>
      <w:pPr>
        <w:pStyle w:val="BodyText"/>
      </w:pPr>
      <w:r>
        <w:t xml:space="preserve">- Đó không phải đương triều Tể tướng gia sao?</w:t>
      </w:r>
    </w:p>
    <w:p>
      <w:pPr>
        <w:pStyle w:val="BodyText"/>
      </w:pPr>
      <w:r>
        <w:t xml:space="preserve">- Đúng thế, nhắc đến Triệu Tướng quốc, đúng là ngài tìm mẹ khắp nơi. Lão thái thái rời quê mấy năm rồi? Triệu Tướng quốc tìm mẹ ít nhất ba năm nay rồi. Chuyện này ở Ngân Diệp Quốc có rất nhiều người biết!</w:t>
      </w:r>
    </w:p>
    <w:p>
      <w:pPr>
        <w:pStyle w:val="BodyText"/>
      </w:pPr>
      <w:r>
        <w:t xml:space="preserve">- Triệu Tướng quốc? Con trai Chí Cao của ta là Tướng quốc sao?</w:t>
      </w:r>
    </w:p>
    <w:p>
      <w:pPr>
        <w:pStyle w:val="BodyText"/>
      </w:pPr>
      <w:r>
        <w:t xml:space="preserve">Lão thái thái sững sờ.</w:t>
      </w:r>
    </w:p>
    <w:p>
      <w:pPr>
        <w:pStyle w:val="BodyText"/>
      </w:pPr>
      <w:r>
        <w:t xml:space="preserve">Lý Bố Y mỉm cười:</w:t>
      </w:r>
    </w:p>
    <w:p>
      <w:pPr>
        <w:pStyle w:val="BodyText"/>
      </w:pPr>
      <w:r>
        <w:t xml:space="preserve">- Đây là thiện duyên, ai có lòng tốt hãy đưa lão thái thái đến phủ Tướng quốc, tiền thưởng chắc chắn rất hậu hỉ, ha ha…</w:t>
      </w:r>
    </w:p>
    <w:p>
      <w:pPr>
        <w:pStyle w:val="BodyText"/>
      </w:pPr>
      <w:r>
        <w:t xml:space="preserve">Rồi hắn đứng dậy nói với Tần Vô Song:</w:t>
      </w:r>
    </w:p>
    <w:p>
      <w:pPr>
        <w:pStyle w:val="BodyText"/>
      </w:pPr>
      <w:r>
        <w:t xml:space="preserve">- Huynh đài, hôm nay đến đây thôi. Tin hay không là ở huynh thôi.</w:t>
      </w:r>
    </w:p>
    <w:p>
      <w:pPr>
        <w:pStyle w:val="BodyText"/>
      </w:pPr>
      <w:r>
        <w:t xml:space="preserve">Tần Vô Song nói:</w:t>
      </w:r>
    </w:p>
    <w:p>
      <w:pPr>
        <w:pStyle w:val="BodyText"/>
      </w:pPr>
      <w:r>
        <w:t xml:space="preserve">- Ta tin ngươi. Nhưng ta không hiểu, chúng sinh nhiều như vậy, sao tiên sinh lại chỉ muốn xem mệnh cho ta?</w:t>
      </w:r>
    </w:p>
    <w:p>
      <w:pPr>
        <w:pStyle w:val="BodyText"/>
      </w:pPr>
      <w:r>
        <w:t xml:space="preserve">- Chỉ vì tên của huynh đài ta tính mãi mà không thể ra được mệnh cách của huynh đài. Tính hiếu kỳ hại chết người đấy! Nếu không phải thiên sinh dị nhân, lẽ nào lại không tính ra được?</w:t>
      </w:r>
    </w:p>
    <w:p>
      <w:pPr>
        <w:pStyle w:val="BodyText"/>
      </w:pPr>
      <w:r>
        <w:t xml:space="preserve">Lý Bố Y cảm thán, lắc lắc tấm biển định đi. Lần này lại đến lượt lòng hiếu kỳ của Tần Vô Song nổi lên:</w:t>
      </w:r>
    </w:p>
    <w:p>
      <w:pPr>
        <w:pStyle w:val="Compact"/>
      </w:pPr>
      <w:r>
        <w:t xml:space="preserve">- Lý tiên sinh xin dừng bước.</w:t>
      </w:r>
      <w:r>
        <w:br w:type="textWrapping"/>
      </w:r>
      <w:r>
        <w:br w:type="textWrapping"/>
      </w:r>
    </w:p>
    <w:p>
      <w:pPr>
        <w:pStyle w:val="Heading2"/>
      </w:pPr>
      <w:bookmarkStart w:id="295" w:name="chương-273"/>
      <w:bookmarkEnd w:id="295"/>
      <w:r>
        <w:t xml:space="preserve">273. Chương 27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73: Hoành hành bá đạo.</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Lý Bố Y cười ha hả nói:</w:t>
      </w:r>
    </w:p>
    <w:p>
      <w:pPr>
        <w:pStyle w:val="BodyText"/>
      </w:pPr>
      <w:r>
        <w:t xml:space="preserve">- Huynh đài đã hồi tâm chuyển ý rồi chăng?</w:t>
      </w:r>
    </w:p>
    <w:p>
      <w:pPr>
        <w:pStyle w:val="BodyText"/>
      </w:pPr>
      <w:r>
        <w:t xml:space="preserve">Tần Vô Song hơi khựng lại, nghĩ một lúc rồi cuối cùng lại không giữ lại:</w:t>
      </w:r>
    </w:p>
    <w:p>
      <w:pPr>
        <w:pStyle w:val="BodyText"/>
      </w:pPr>
      <w:r>
        <w:t xml:space="preserve">- Tiên sinh cứ đi tự nhiên.</w:t>
      </w:r>
    </w:p>
    <w:p>
      <w:pPr>
        <w:pStyle w:val="BodyText"/>
      </w:pPr>
      <w:r>
        <w:t xml:space="preserve">Phản ứng này của hắn khiến Lý Bố Y thấy rất lạ, miệng khẽ động nhưng không nói gì, phẩy phẩy tay, sắc mặt chán nản không níu kéo Tần Vô Song nữa.</w:t>
      </w:r>
    </w:p>
    <w:p>
      <w:pPr>
        <w:pStyle w:val="BodyText"/>
      </w:pPr>
      <w:r>
        <w:t xml:space="preserve">Lúc này Tần Vô Song đã biết Lý Bố Y không phải lừa đảo giang hồ bình thường, có chút lai lịch thần bí gì đó. Nhưng giờ đang ở nơi đất khách quê người, Tần Vô Song nghĩ đi nghĩ lại vẫn nên ít gây chuyện thì tốt hơn. Dù sao thì Lý Bố Y có lai lịch từ đâu cũng chẳng thể xác định được. Vạn nhất là người của Đế quốc Thiên Trì thì không phải mình sẽ gặp rắc rối sao?</w:t>
      </w:r>
    </w:p>
    <w:p>
      <w:pPr>
        <w:pStyle w:val="BodyText"/>
      </w:pPr>
      <w:r>
        <w:t xml:space="preserve">Lý Bố Y thấy Tần Vô Song bỏ đi không chút do dự, đôi mắt láo lỉnh không ngừng nhìn chằm chằm về bóng dáng Tần Vô Song. Hắn lầm bầm:</w:t>
      </w:r>
    </w:p>
    <w:p>
      <w:pPr>
        <w:pStyle w:val="BodyText"/>
      </w:pPr>
      <w:r>
        <w:t xml:space="preserve">- Võ Tinh Hà? Lẽ nào quả thật là hắn giấu tên thật? Nhưng tại sao mình tính mà lại cảm thấy không phải hắn đang che giấu chứ?</w:t>
      </w:r>
    </w:p>
    <w:p>
      <w:pPr>
        <w:pStyle w:val="BodyText"/>
      </w:pPr>
      <w:r>
        <w:t xml:space="preserve">Rồi hắn cười chán nản, lắc lắc đầu nghĩ:</w:t>
      </w:r>
    </w:p>
    <w:p>
      <w:pPr>
        <w:pStyle w:val="BodyText"/>
      </w:pPr>
      <w:r>
        <w:t xml:space="preserve">- Thú vị thật, lại gặp được người thú vị như vậy ở đây. Điều này cho thấy các quốc gia nhân loại ít nhiều cũng có chút thú vị, ha ha…</w:t>
      </w:r>
    </w:p>
    <w:p>
      <w:pPr>
        <w:pStyle w:val="BodyText"/>
      </w:pPr>
      <w:r>
        <w:t xml:space="preserve">Đi được vài bước Lý Bố Y lại nghĩ:</w:t>
      </w:r>
    </w:p>
    <w:p>
      <w:pPr>
        <w:pStyle w:val="BodyText"/>
      </w:pPr>
      <w:r>
        <w:t xml:space="preserve">- Tu vi của hắn là cảnh giới Tiên Thiên. Tuy hắn đã toàn lực che giấu khí tức Tiên Thiên, e là các cường giả Trung Linh Võ Cảnh đều không thể biết được thực lực thật sự của hắn. Nhưng quả thật hắn có linh lực, có khi nào hắn là cường giả của ba Đế quốc phía Đông… đến đây để tham gia cuộc Đại hội So tài Đông Tam quốc ở Đế quốc Thiên Trì?</w:t>
      </w:r>
    </w:p>
    <w:p>
      <w:pPr>
        <w:pStyle w:val="BodyText"/>
      </w:pPr>
      <w:r>
        <w:t xml:space="preserve">Lý Bố Y nghĩ đến đây, thì vô cùng hứng thú với Tần Vô Song. Thần sai quỷ khiến thế nào lại đi theo sau Tần Vô Song.</w:t>
      </w:r>
    </w:p>
    <w:p>
      <w:pPr>
        <w:pStyle w:val="BodyText"/>
      </w:pPr>
      <w:r>
        <w:t xml:space="preserve">o0o</w:t>
      </w:r>
    </w:p>
    <w:p>
      <w:pPr>
        <w:pStyle w:val="BodyText"/>
      </w:pPr>
      <w:r>
        <w:t xml:space="preserve">Lúc Tần Vô Song rời khỏi tửu lầu thì trời đã tối, hắn tìm một nhà trọ nghỉ ngơi, sáng sớm hôm sau dậy tiếp tục lên đường.</w:t>
      </w:r>
    </w:p>
    <w:p>
      <w:pPr>
        <w:pStyle w:val="BodyText"/>
      </w:pPr>
      <w:r>
        <w:t xml:space="preserve">Hôm nay, Tần Vô Song đi đến một nơi hoang vắng, trên bản đồ cho thấy đây là một nơi khá nguy hiểm của Đế quốc Thiên Trì. Phía trước là Thiên Đoạn Nhai hiểm ác.</w:t>
      </w:r>
    </w:p>
    <w:p>
      <w:pPr>
        <w:pStyle w:val="BodyText"/>
      </w:pPr>
      <w:r>
        <w:t xml:space="preserve">Nghe cái tên đã biết được phần nào đây là một nơi vô cùng hung hiểm.</w:t>
      </w:r>
    </w:p>
    <w:p>
      <w:pPr>
        <w:pStyle w:val="BodyText"/>
      </w:pPr>
      <w:r>
        <w:t xml:space="preserve">Nhưng muốn đến Đế đô của Đế quốc Thiên Trì lại phải đi qua đây, nếu không, đi vòng thì ít nhất phải đi nghìn dặm nữa.</w:t>
      </w:r>
    </w:p>
    <w:p>
      <w:pPr>
        <w:pStyle w:val="BodyText"/>
      </w:pPr>
      <w:r>
        <w:t xml:space="preserve">Tần Vô Song cũng không chậm trễ, thả con Bạch Điêu ra dò đường. Đến nay, Tần Vô Song và Bạch Điêu đã ở cùng nhau một năm rồi, cơ bản đã nắm được những thú ngữ thường dùng để giao lưu hàng ngày. Tuy không thể nói mười phần thành thục, nhưng cũng có thể coi là chuyên gia về ngôn ngữ loài vật rồi.</w:t>
      </w:r>
    </w:p>
    <w:p>
      <w:pPr>
        <w:pStyle w:val="BodyText"/>
      </w:pPr>
      <w:r>
        <w:t xml:space="preserve">Con Bạch Điêu rời khỏi bàn tay hắn và bay vào khe núi.</w:t>
      </w:r>
    </w:p>
    <w:p>
      <w:pPr>
        <w:pStyle w:val="BodyText"/>
      </w:pPr>
      <w:r>
        <w:t xml:space="preserve">Tần Vô Song đi chậm rãi. Thiên Đoạn Nhai này địa thế hiểm trở, nhưng chưa làm khó được đại hành gia Tần Vô Song này. Điều hắn để tâm là khe núi này có cảm giác rất âm u đáng sợ, khiến hắn khi tiếp cận có cảm giác nơi đây đầy rẫy nguy cơ.</w:t>
      </w:r>
    </w:p>
    <w:p>
      <w:pPr>
        <w:pStyle w:val="BodyText"/>
      </w:pPr>
      <w:r>
        <w:t xml:space="preserve">Đây là sự cảnh giác và điềm báo của Tiên Thiên cường giả, có lúc không có bất cứ bằng chứng gì chứng minh nhưng trực giác lại vô cùng linh nghiệm.</w:t>
      </w:r>
    </w:p>
    <w:p>
      <w:pPr>
        <w:pStyle w:val="BodyText"/>
      </w:pPr>
      <w:r>
        <w:t xml:space="preserve">Chưa đi được mấy bước thì một bên khe núi xuất hiện vài bóng người vụt qua chặn đường phía trước của Tần Vô Song.</w:t>
      </w:r>
    </w:p>
    <w:p>
      <w:pPr>
        <w:pStyle w:val="BodyText"/>
      </w:pPr>
      <w:r>
        <w:t xml:space="preserve">Tần Vô Song đứng lại ngẩng đầu nhìn, ba người trước mặt mặc quần áo giống nhau. Nhìn bộ quần áo đắt tiền kia là biết lai lịch không tầm thường.</w:t>
      </w:r>
    </w:p>
    <w:p>
      <w:pPr>
        <w:pStyle w:val="BodyText"/>
      </w:pPr>
      <w:r>
        <w:t xml:space="preserve">Điều khiến Tần Vô Song ngạc nhiên nhất là cả ba kẻ này đều là Tiên Thiên cường giả, một trong bọn chúng cũng là Trung Linh võ giả!</w:t>
      </w:r>
    </w:p>
    <w:p>
      <w:pPr>
        <w:pStyle w:val="BodyText"/>
      </w:pPr>
      <w:r>
        <w:t xml:space="preserve">Còn hai kẻ kia tuy là Sơ Linh võ giả nhưng thực lực không thể xem thường. Ba kẻ này nhìn Tần Vô Song với ánh mắt không thiện chí:</w:t>
      </w:r>
    </w:p>
    <w:p>
      <w:pPr>
        <w:pStyle w:val="BodyText"/>
      </w:pPr>
      <w:r>
        <w:t xml:space="preserve">- Vương sư huynh, phải hắn không?</w:t>
      </w:r>
    </w:p>
    <w:p>
      <w:pPr>
        <w:pStyle w:val="BodyText"/>
      </w:pPr>
      <w:r>
        <w:t xml:space="preserve">Kẻ đứng giữa được gọi là Vương sư huynh kia nheo mắt nhìn một lúc rồi cười gian:</w:t>
      </w:r>
    </w:p>
    <w:p>
      <w:pPr>
        <w:pStyle w:val="BodyText"/>
      </w:pPr>
      <w:r>
        <w:t xml:space="preserve">- Có lẽ không phải, tên kia bị thương, trốn chạy dọc đường, thân người không thể sạch sẽ thế kia.</w:t>
      </w:r>
    </w:p>
    <w:p>
      <w:pPr>
        <w:pStyle w:val="BodyText"/>
      </w:pPr>
      <w:r>
        <w:t xml:space="preserve">Tên Sơ Linh võ giả khác hét lên:</w:t>
      </w:r>
    </w:p>
    <w:p>
      <w:pPr>
        <w:pStyle w:val="BodyText"/>
      </w:pPr>
      <w:r>
        <w:t xml:space="preserve">- Tiểu tử, con đường này chúng ta phong tỏa ba ngày, mau quay lại đi!</w:t>
      </w:r>
    </w:p>
    <w:p>
      <w:pPr>
        <w:pStyle w:val="BodyText"/>
      </w:pPr>
      <w:r>
        <w:t xml:space="preserve">Tạm thời Tần Vô Song không biết được lai lịch của ba kẻ này, hắn bình tĩnh nói:</w:t>
      </w:r>
    </w:p>
    <w:p>
      <w:pPr>
        <w:pStyle w:val="BodyText"/>
      </w:pPr>
      <w:r>
        <w:t xml:space="preserve">- Ba vị có phải cường giả của Đế quốc Thiên Trì?</w:t>
      </w:r>
    </w:p>
    <w:p>
      <w:pPr>
        <w:pStyle w:val="BodyText"/>
      </w:pPr>
      <w:r>
        <w:t xml:space="preserve">- Ha ha, Đế quốc Thiên Trì là cái quái gì? Đương nhiên không phải.</w:t>
      </w:r>
    </w:p>
    <w:p>
      <w:pPr>
        <w:pStyle w:val="BodyText"/>
      </w:pPr>
      <w:r>
        <w:t xml:space="preserve">Tên Sơ Linh võ giả kia quát:</w:t>
      </w:r>
    </w:p>
    <w:p>
      <w:pPr>
        <w:pStyle w:val="BodyText"/>
      </w:pPr>
      <w:r>
        <w:t xml:space="preserve">- Nói ít thôi, biết điều thì mau cút đi, đừng có làm lỡ việc Cửu Cung Phái bọn ta bắt ác tặc. Không biết điều, ta xem như ngươi có tội thông tặc, chém chết ngay tại chỗ, cho ngươi không có chỗ mà kêu oan!</w:t>
      </w:r>
    </w:p>
    <w:p>
      <w:pPr>
        <w:pStyle w:val="BodyText"/>
      </w:pPr>
      <w:r>
        <w:t xml:space="preserve">Cửu Cung Phái? Tần Vô Song khựng lại, đó là môn phái gì vậy? Nghe khẩu khí này, ngay Đế quốc Thiên Trì cũng chẳng coi ra gì, lẽ nào không phải tông phái của Đế quốc Thiên Trì?</w:t>
      </w:r>
    </w:p>
    <w:p>
      <w:pPr>
        <w:pStyle w:val="BodyText"/>
      </w:pPr>
      <w:r>
        <w:t xml:space="preserve">- Nếu không phải tông phái của Đế quốc Thiên Trì, lẽ nào là tông môn của Đế quốc Đan Dương?</w:t>
      </w:r>
    </w:p>
    <w:p>
      <w:pPr>
        <w:pStyle w:val="BodyText"/>
      </w:pPr>
      <w:r>
        <w:t xml:space="preserve">Tần Vô Song nghĩ bụng, rồi nói:</w:t>
      </w:r>
    </w:p>
    <w:p>
      <w:pPr>
        <w:pStyle w:val="BodyText"/>
      </w:pPr>
      <w:r>
        <w:t xml:space="preserve">- Ta là người của Đế quốc Thiên Trì, thông hành trong lãnh thổ nước mình sao lại phải đi đường vòng? Ba vị đã không phải người của Đế quốc Thiên Trì lại chặn đường cấm xe như vậy có phải hơi bá đạo rồi không?</w:t>
      </w:r>
    </w:p>
    <w:p>
      <w:pPr>
        <w:pStyle w:val="BodyText"/>
      </w:pPr>
      <w:r>
        <w:t xml:space="preserve">Tên Vương sư huynh ngăn hai sư đệ không cho nói, hắn hỏi:</w:t>
      </w:r>
    </w:p>
    <w:p>
      <w:pPr>
        <w:pStyle w:val="BodyText"/>
      </w:pPr>
      <w:r>
        <w:t xml:space="preserve">- Các hạ là đệ tử tông môn nào ở Đế quốc Thiên Trì?</w:t>
      </w:r>
    </w:p>
    <w:p>
      <w:pPr>
        <w:pStyle w:val="BodyText"/>
      </w:pPr>
      <w:r>
        <w:t xml:space="preserve">Tần Vô Song nghe hắn hỏi như vậy đương nhiên không thể nào thành thực nói ra, hắn tỏ ra không vui nói:</w:t>
      </w:r>
    </w:p>
    <w:p>
      <w:pPr>
        <w:pStyle w:val="BodyText"/>
      </w:pPr>
      <w:r>
        <w:t xml:space="preserve">- Điều này ngươi không cần hỏi. Nếu các hạ không phải người của Đế quốc Thiên Trì ta, khuyên các ngươi tốt nhất nên rút lui ngay lập tức, nếu không, bị năm vị Tông chủ của Thiên Cơ Tông biết được thì không có kết quả tốt đâu.</w:t>
      </w:r>
    </w:p>
    <w:p>
      <w:pPr>
        <w:pStyle w:val="BodyText"/>
      </w:pPr>
      <w:r>
        <w:t xml:space="preserve">Vương sư huynh cười khinh miệt, nhưng cũng không có mở miệng trả lời. Hai tên Sơ Linh võ giả kia thì bật cười. Một kẻ dáng thấp lùn mặt đầy vẻ giễu cợt nói:</w:t>
      </w:r>
    </w:p>
    <w:p>
      <w:pPr>
        <w:pStyle w:val="BodyText"/>
      </w:pPr>
      <w:r>
        <w:t xml:space="preserve">- Thiên Cơ Tông? Dù cả năm tên Tông chủ của Thiên Cơ Tông cùng đến thì sao nào? Cửu Cung Phái bọn ta muốn mượn địa bàn của các ngươi dùng một chút, không đến lượt các ngươi không đồng ý!</w:t>
      </w:r>
    </w:p>
    <w:p>
      <w:pPr>
        <w:pStyle w:val="BodyText"/>
      </w:pPr>
      <w:r>
        <w:t xml:space="preserve">Khẩu khí này không giống như nói khoe khoang, khoác lác. Nghe khẩu khí này, lẽ nào cái gọi là Cửu Cung Phái còn mạnh hơn cả Thiên Cơ Tông sao?</w:t>
      </w:r>
    </w:p>
    <w:p>
      <w:pPr>
        <w:pStyle w:val="BodyText"/>
      </w:pPr>
      <w:r>
        <w:t xml:space="preserve">Tên Vương sư huynh kia rõ ràng không muốn nói nhiều:</w:t>
      </w:r>
    </w:p>
    <w:p>
      <w:pPr>
        <w:pStyle w:val="BodyText"/>
      </w:pPr>
      <w:r>
        <w:t xml:space="preserve">- Các hạ, dù ngươi có phải đệ tử của Thiên Cơ Tông hay không, hoặc có địa vị thế nào trong Thiên Cơ Tông thì muốn qua đây vẫn phải đợi ba ngày. Sau ba ngày, có đi hay không là chuyện của ngươi!</w:t>
      </w:r>
    </w:p>
    <w:p>
      <w:pPr>
        <w:pStyle w:val="BodyText"/>
      </w:pPr>
      <w:r>
        <w:t xml:space="preserve">Khẩu khí của hắn có phần ngạo mạn, có cảm giác vượt trội so với người khác, cho người ta cảm giác ‘biết điều thì làm theo, nếu không cứ đợi rắc rối tìm đến’.</w:t>
      </w:r>
    </w:p>
    <w:p>
      <w:pPr>
        <w:pStyle w:val="BodyText"/>
      </w:pPr>
      <w:r>
        <w:t xml:space="preserve">Tần Vô Song lẽ nào lại thỏa hiệp dễ dàng như vậy, hắn nói:</w:t>
      </w:r>
    </w:p>
    <w:p>
      <w:pPr>
        <w:pStyle w:val="BodyText"/>
      </w:pPr>
      <w:r>
        <w:t xml:space="preserve">- Chư vị bắt tội phạm có lẽ đã có mục tiêu, như vậy những người không liên quan có thể đi qua, cũng chẳng ảnh hưởng gì đến đại cục. Nói đi nói lại thì các ngươi cũng quá tung hoành bá đạo, nghênh ngang làm bậy trong lãnh thổ Đế quốc Thiên Trì ta.</w:t>
      </w:r>
    </w:p>
    <w:p>
      <w:pPr>
        <w:pStyle w:val="BodyText"/>
      </w:pPr>
      <w:r>
        <w:t xml:space="preserve">Sắc mặt Vương sư huynh lạnh lùng:</w:t>
      </w:r>
    </w:p>
    <w:p>
      <w:pPr>
        <w:pStyle w:val="BodyText"/>
      </w:pPr>
      <w:r>
        <w:t xml:space="preserve">- Là tung hoành bá đạo, là nghênh ngang đấy thì sao? Ngươi có bản lĩnh thì lên đi!</w:t>
      </w:r>
    </w:p>
    <w:p>
      <w:pPr>
        <w:pStyle w:val="BodyText"/>
      </w:pPr>
      <w:r>
        <w:t xml:space="preserve">Tên dáng người thấp bé hét lên:</w:t>
      </w:r>
    </w:p>
    <w:p>
      <w:pPr>
        <w:pStyle w:val="BodyText"/>
      </w:pPr>
      <w:r>
        <w:t xml:space="preserve">- Đúng thế, ở đây sư huynh đệ chúng ta trấn giữ, ngươi có bản lĩnh thì xông lên! Vượt qua được thì ngươi có bản lĩnh, bọn ta cũng không ngăn cả. Không qua được thì… Hắc hắc… Ngươi chấp nhận số mạng đi!</w:t>
      </w:r>
    </w:p>
    <w:p>
      <w:pPr>
        <w:pStyle w:val="BodyText"/>
      </w:pPr>
      <w:r>
        <w:t xml:space="preserve">Ý muốn nói là, không qua được thì chỉ có chết!</w:t>
      </w:r>
    </w:p>
    <w:p>
      <w:pPr>
        <w:pStyle w:val="BodyText"/>
      </w:pPr>
      <w:r>
        <w:t xml:space="preserve">Tần Vô Song đang suy nghĩ thì một bóng trắng lướt qua. Con Bạch Điêu chạy ra từ lùm cây nói nhỏ vào tai Tần Vô Song. Đại ý là xung quanh khe núi này có ba nơi canh gác, ngoài chỗ này còn có hai chỗ khác, mỗi chỗ đều có ba người.</w:t>
      </w:r>
    </w:p>
    <w:p>
      <w:pPr>
        <w:pStyle w:val="BodyText"/>
      </w:pPr>
      <w:r>
        <w:t xml:space="preserve">Tuy có chút giận dữ, nhưng nghĩ đối phương có ba nơi tiếp ứng nhau, dù mỗi nơi chỉ có một Trung Linh võ giả trấn thủ thì, ba nơi vây lại cũng là rắc rối to. Xác định tình thế xong, hắn quyết định nhún nhường đợi cơ hội rồi tính. Còn về việc Cửu Cung Phái là thần thánh nơi nào thì chỉ sau khi đến Đế quốc Thiên Trì, tập hợp với người Tinh La Điện thì mới thăm dò được. Tần Vô Song gật đầu:</w:t>
      </w:r>
    </w:p>
    <w:p>
      <w:pPr>
        <w:pStyle w:val="BodyText"/>
      </w:pPr>
      <w:r>
        <w:t xml:space="preserve">- Được, hôm nay các ngươi người đông thế mạnh, ta nhường một bước. Cửu Cung Phái, ta nhớ cái tên này. Hi vọng các ngươi là thế lực mà Thiên Cơ Tông ta không động vào được, nếu không thì, hắc hắc…</w:t>
      </w:r>
    </w:p>
    <w:p>
      <w:pPr>
        <w:pStyle w:val="BodyText"/>
      </w:pPr>
      <w:r>
        <w:t xml:space="preserve">Tần Vô Song cười lạnh rồi quay người bỏ đi. Hắn giả mạo đệ tử Thiên Cơ Tông, đã giả rồi thì giả tới cùng. Nếu có thể vì thế mà kết thù với Cửu Cung Phái, đẩy họa sang nơi khác cũng không phải ý tồi.</w:t>
      </w:r>
    </w:p>
    <w:p>
      <w:pPr>
        <w:pStyle w:val="BodyText"/>
      </w:pPr>
      <w:r>
        <w:t xml:space="preserve">Nhưng ai ngờ, khi hắn đang định đi thì tên Vương sư huynh lại hét lên:</w:t>
      </w:r>
    </w:p>
    <w:p>
      <w:pPr>
        <w:pStyle w:val="BodyText"/>
      </w:pPr>
      <w:r>
        <w:t xml:space="preserve">- Đừng đi vội!</w:t>
      </w:r>
    </w:p>
    <w:p>
      <w:pPr>
        <w:pStyle w:val="BodyText"/>
      </w:pPr>
      <w:r>
        <w:t xml:space="preserve">Tần Vô Song nhăn nhó:</w:t>
      </w:r>
    </w:p>
    <w:p>
      <w:pPr>
        <w:pStyle w:val="BodyText"/>
      </w:pPr>
      <w:r>
        <w:t xml:space="preserve">- Còn muốn gì nữa?</w:t>
      </w:r>
    </w:p>
    <w:p>
      <w:pPr>
        <w:pStyle w:val="BodyText"/>
      </w:pPr>
      <w:r>
        <w:t xml:space="preserve">Vương sư huynh nhìn con Bạch Điêu trong tay Tần Vô Song nói:</w:t>
      </w:r>
    </w:p>
    <w:p>
      <w:pPr>
        <w:pStyle w:val="BodyText"/>
      </w:pPr>
      <w:r>
        <w:t xml:space="preserve">- Ngươi để lại con linh thú kia thì có thể đi! Nếu không thì đừng mơ rời khỏi đây!</w:t>
      </w:r>
    </w:p>
    <w:p>
      <w:pPr>
        <w:pStyle w:val="BodyText"/>
      </w:pPr>
      <w:r>
        <w:t xml:space="preserve">- Dựa vào cái gì chứ?</w:t>
      </w:r>
    </w:p>
    <w:p>
      <w:pPr>
        <w:pStyle w:val="BodyText"/>
      </w:pPr>
      <w:r>
        <w:t xml:space="preserve">Tần Vô Song trầm giọng nói.</w:t>
      </w:r>
    </w:p>
    <w:p>
      <w:pPr>
        <w:pStyle w:val="BodyText"/>
      </w:pPr>
      <w:r>
        <w:t xml:space="preserve">Vương sư huynh trợn mắt:</w:t>
      </w:r>
    </w:p>
    <w:p>
      <w:pPr>
        <w:pStyle w:val="BodyText"/>
      </w:pPr>
      <w:r>
        <w:t xml:space="preserve">- Chẳng dựa vào cái gì hết. Bảo ngươi để lại thì ngươi để lại!</w:t>
      </w:r>
    </w:p>
    <w:p>
      <w:pPr>
        <w:pStyle w:val="BodyText"/>
      </w:pPr>
      <w:r>
        <w:t xml:space="preserve">Tần Vô Song cười lạnh:</w:t>
      </w:r>
    </w:p>
    <w:p>
      <w:pPr>
        <w:pStyle w:val="BodyText"/>
      </w:pPr>
      <w:r>
        <w:t xml:space="preserve">- Nằm mơ!</w:t>
      </w:r>
    </w:p>
    <w:p>
      <w:pPr>
        <w:pStyle w:val="BodyText"/>
      </w:pPr>
      <w:r>
        <w:t xml:space="preserve">Nói rồi Tần Vô Song quay người định đi.</w:t>
      </w:r>
    </w:p>
    <w:p>
      <w:pPr>
        <w:pStyle w:val="BodyText"/>
      </w:pPr>
      <w:r>
        <w:t xml:space="preserve">Tên Vương sư huynh quát lên:</w:t>
      </w:r>
    </w:p>
    <w:p>
      <w:pPr>
        <w:pStyle w:val="BodyText"/>
      </w:pPr>
      <w:r>
        <w:t xml:space="preserve">- Không biết điều!</w:t>
      </w:r>
    </w:p>
    <w:p>
      <w:pPr>
        <w:pStyle w:val="BodyText"/>
      </w:pPr>
      <w:r>
        <w:t xml:space="preserve">Chưa dứt lời, thân hình hắn đã bật lên, cây roi trong tay vung lên lóe sáng quất xuống đầu Tần Vô Song.</w:t>
      </w:r>
    </w:p>
    <w:p>
      <w:pPr>
        <w:pStyle w:val="BodyText"/>
      </w:pPr>
      <w:r>
        <w:t xml:space="preserve">Tần Vô Song trong đầu đầy nộ khí. Cửu Cung Phái này dù có nguồn gốc thế nào thì hành vi này quả thật quá bá đạo. Hắn co người lại, quay một vòng lao nhanh về phía trước tránh được đòn công kích của Vương sư hhuynh. Vương sư huynh thấy thân pháp Tần Vô Song kỳ lạ như vậy cũng hơi khựng lại. Quay ngược lại, rồi lao về phía Tần Vô Song. Tần Vô Song căn bản không thèm nhìn, không động thủ thì thôi, đã ra tay phải làm ra trò. Cơ thể Tần Vô Song hắn như làn gió nhẹ thổi về phía trước, lao thẳng về phía tên Sơ Linh Võ Cảnh dáng người thấp bé kia.</w:t>
      </w:r>
    </w:p>
    <w:p>
      <w:pPr>
        <w:pStyle w:val="BodyText"/>
      </w:pPr>
      <w:r>
        <w:t xml:space="preserve">Vừa rồi tên đó huênh hoang không biết ngượng miệng, Tần Vô Song không hề nương tay, vung thanh Tử Dương Kiếm lên, ánh sáng lóe một cái rồi kiếm lại trở về bao. Đường kiếm còn chưa kịp nhìn rõ thì tên thấp bé đó đã bị chém làm hai nửa. Chiêu này của Tần Vô Song lập tức khiến hai kẻ còn lại lạnh toát. Chúng không thể ngờ Tần Vô Song lại là loại ‘tẩm ngẩm tầm ngầm lại đánh chết voi’!</w:t>
      </w:r>
    </w:p>
    <w:p>
      <w:pPr>
        <w:pStyle w:val="Compact"/>
      </w:pPr>
      <w:r>
        <w:t xml:space="preserve">Tên Vương sư huynh huýt một hồi chói tai, một lát sau là có hai tiếng huýt đáp lại. Sắc mặt Tần Vô Song khẽ biến, biết tên kia đang gọi cứu viện!</w:t>
      </w:r>
      <w:r>
        <w:br w:type="textWrapping"/>
      </w:r>
      <w:r>
        <w:br w:type="textWrapping"/>
      </w:r>
    </w:p>
    <w:p>
      <w:pPr>
        <w:pStyle w:val="Heading2"/>
      </w:pPr>
      <w:bookmarkStart w:id="296" w:name="chương-274"/>
      <w:bookmarkEnd w:id="296"/>
      <w:r>
        <w:t xml:space="preserve">274. Chương 27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74: Đã làm là làm đến cù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rận chiến này có thể nói là vô duyên cớ phát sinh. Rốt cuộc Cửu Cung Phái này có lai lịch thế nào Tần Vô Song chẳng hiểu, mà mấy kẻ này nói động thủ là động thủ luôn.</w:t>
      </w:r>
    </w:p>
    <w:p>
      <w:pPr>
        <w:pStyle w:val="BodyText"/>
      </w:pPr>
      <w:r>
        <w:t xml:space="preserve">Tần Vô Song biết, giữa các Tiên Thiên cường giả, một khi đã động thủ thì không thể không giết người. Không giết đối thủ thì đối thủ giết mình, đây là nguyên tắc rất đơn giản.</w:t>
      </w:r>
    </w:p>
    <w:p>
      <w:pPr>
        <w:pStyle w:val="BodyText"/>
      </w:pPr>
      <w:r>
        <w:t xml:space="preserve">Tên Vương sư huynh này vừa ra tay đã dùng tuyệt chiêu, rõ ràng là muốn lấy mạng Tần Vô Song, nếu hắn khách khí thì là đã có lỗi với chính mình rồi.</w:t>
      </w:r>
    </w:p>
    <w:p>
      <w:pPr>
        <w:pStyle w:val="BodyText"/>
      </w:pPr>
      <w:r>
        <w:t xml:space="preserve">Vì thế mà hắn đương nhiên sẽ không nương tay. Vừa ra tay hắn liền lợi dụng ưu thế về thân pháp chém chết một tên. Hắn sao có thể không nhìn ra được tên thấp lùn đó tuy có vẻ hung hãn nhưng thực lực lại là yếu nhất. Bỗng Tần Vô Song rẽ ngoặt, rồi lao tới như tia điện, cộng với ưu thế cảnh giới nên đã thành công.</w:t>
      </w:r>
    </w:p>
    <w:p>
      <w:pPr>
        <w:pStyle w:val="BodyText"/>
      </w:pPr>
      <w:r>
        <w:t xml:space="preserve">Tần Vô Song thấy một đòn thành công ngay thì rất mừng. Vì hắn biết giết được tên ấy, một là có thể làm giảm sinh lực địch, quan trọng hơn là đòn này đã đạt được mục tiêu ra oai.</w:t>
      </w:r>
    </w:p>
    <w:p>
      <w:pPr>
        <w:pStyle w:val="BodyText"/>
      </w:pPr>
      <w:r>
        <w:t xml:space="preserve">Thấy phản ứng của tên Vương sư huynh là Tần Vô Song biết đòn vừa rồi của hắn đã có được hiệu quả chấn động. Nếu không thì tên Vương sư huynh cũng không kinh hoàng đến mức phải lập tức gọi đồng bọn.</w:t>
      </w:r>
    </w:p>
    <w:p>
      <w:pPr>
        <w:pStyle w:val="BodyText"/>
      </w:pPr>
      <w:r>
        <w:t xml:space="preserve">Tần Vô Song nói với vẻ âm u đáng sợ:</w:t>
      </w:r>
    </w:p>
    <w:p>
      <w:pPr>
        <w:pStyle w:val="BodyText"/>
      </w:pPr>
      <w:r>
        <w:t xml:space="preserve">- Cửu Cung Phái phải không? Ta nhớ các ngươi rồi. Kẻ động thủ trước với ta chỉ có một con đường duy nhất - xuống cửu tuyền!</w:t>
      </w:r>
    </w:p>
    <w:p>
      <w:pPr>
        <w:pStyle w:val="BodyText"/>
      </w:pPr>
      <w:r>
        <w:t xml:space="preserve">Vừa dứt lời, Tần Vô Song lập tức xông thẳng lên phía trước. Đã phá vỡ phòng ngự của chúng đương nhiên Tần Vô Song không thể nào lại rút lui. Hắn nhất định phải nhanh chóng thoát khỏi sự bao vây từ ba hướng. Nhưng chạy được vài bước thì bỗng thấy không ổn thỏa. Con Bạch Điêu của mình bị lộ ra trước mắt bọn chúng. Nếu cứ bỏ đi như vậy, vạn nhất hắn điều tra được dấu vết gì thì hỏng! Nghĩ đến đây Tần Vô Song chạy chậm lại.</w:t>
      </w:r>
    </w:p>
    <w:p>
      <w:pPr>
        <w:pStyle w:val="BodyText"/>
      </w:pPr>
      <w:r>
        <w:t xml:space="preserve">Đúng lúc đó, tên Vương sư huynh đã đuổi kịp đến, cây roi trong tay hắn một lần nữa vung lên, quất tới với tầng tầng lớp lớp ánh sáng linh lực.</w:t>
      </w:r>
    </w:p>
    <w:p>
      <w:pPr>
        <w:pStyle w:val="BodyText"/>
      </w:pPr>
      <w:r>
        <w:t xml:space="preserve">Tuy thực lực của tên Vương sư huynh này không tồi, nhưng so với Tần Vô Song thì chả là gì hết. Tần Vô Song không trực tiếp đỡ đòn, chủ yếu chỉ là để quan sát phong cách chiến đấu của hắn, từ đó khống chế tiết tấu.</w:t>
      </w:r>
    </w:p>
    <w:p>
      <w:pPr>
        <w:pStyle w:val="BodyText"/>
      </w:pPr>
      <w:r>
        <w:t xml:space="preserve">Nhưng không ngờ vừa lùi ba bước thì bỗng Tần Vô Song nhìn thấy một đạo ánh sáng bắn tới với tốc độ kinh người. Là một mũi tên! Tốc độ của nó giống như mưa sao băng lướt qua bầu trời, khí thế vô cùng mãnh liệt!</w:t>
      </w:r>
    </w:p>
    <w:p>
      <w:pPr>
        <w:pStyle w:val="BodyText"/>
      </w:pPr>
      <w:r>
        <w:t xml:space="preserve">Ban đầu Tần Vô Song còn tưởng nó nhằm vào mình tấn công, định nhảy tránh nhưng mũi tên đó lại bay thẳng tới phía sau gáy tên Vương sư huynh. Tần Vô Song vô cùng ngạc nhiên, những tên còn lại thì hét lên:</w:t>
      </w:r>
    </w:p>
    <w:p>
      <w:pPr>
        <w:pStyle w:val="BodyText"/>
      </w:pPr>
      <w:r>
        <w:t xml:space="preserve">- Vương sư huynh, sau lưng, mau tránh đi!</w:t>
      </w:r>
    </w:p>
    <w:p>
      <w:pPr>
        <w:pStyle w:val="BodyText"/>
      </w:pPr>
      <w:r>
        <w:t xml:space="preserve">Tên Vương sư huynh rõ ràng cũng cảm nhận được phía sau có nguy hiểm, nhưng thế tấn công của hắn nhất thời không thể thu lại được, đành vặn người sang một bên tránh né. Như vậy, thế tấn công của hắn bị hạn chế, sơ hở lập tức lộ ra. Tần Vô Song không suy nghĩ nhiều, vung tay xuất chiêu Thiên Mạch Ngưng Kình Kiếm.</w:t>
      </w:r>
    </w:p>
    <w:p>
      <w:pPr>
        <w:pStyle w:val="BodyText"/>
      </w:pPr>
      <w:r>
        <w:t xml:space="preserve">Uỳnh!</w:t>
      </w:r>
    </w:p>
    <w:p>
      <w:pPr>
        <w:pStyle w:val="BodyText"/>
      </w:pPr>
      <w:r>
        <w:t xml:space="preserve">Kiếm khí chém xuống ngực tên họ Vương kia, tuy có hộ giáp phòng thân nhưng hứng chịu sức mạnh của đòn công kích này đương nhiên không dễ chịu gì, lập tức hắn bị đánh bay ra mặt đất, toàn thân đau đớn như có hàng nghìn con kiến đang cắn xé.</w:t>
      </w:r>
    </w:p>
    <w:p>
      <w:pPr>
        <w:pStyle w:val="BodyText"/>
      </w:pPr>
      <w:r>
        <w:t xml:space="preserve">Tên họ Vương gầm lên một tiếng, quay người định bỏ chạy nhưng sau lưng bỗng vút, lại một mũi tên nữa bắn ra. Mũi tên lần này vẫn chuẩn xác như cũ, bắn thẳng vào gáy tên họ Vương, nó phối hợp rất ăn khớp với công kích của Tần Vô Song.</w:t>
      </w:r>
    </w:p>
    <w:p>
      <w:pPr>
        <w:pStyle w:val="BodyText"/>
      </w:pPr>
      <w:r>
        <w:t xml:space="preserve">Tên họ Vương dù thủ đoạn có mạnh đến đâu đi nữa thì trong hoàn cảnh bị thương, lại phải đối mặt với cường giả không hề thua kém mình, việc tránh tên là không thể, chỉ thấy ánh sáng linh quang kỳ quái bỗng tỏa ra xung quanh.</w:t>
      </w:r>
    </w:p>
    <w:p>
      <w:pPr>
        <w:pStyle w:val="BodyText"/>
      </w:pPr>
      <w:r>
        <w:t xml:space="preserve">Một tiếng nổ lớn vang lên, cả cái đầu của tên họ Vương như bị một cây chùy đập vào vỡ tan tành, dịch não chảy tràn ra đất.</w:t>
      </w:r>
    </w:p>
    <w:p>
      <w:pPr>
        <w:pStyle w:val="BodyText"/>
      </w:pPr>
      <w:r>
        <w:t xml:space="preserve">Tần Vô Song vội né người, may không bị bắn thứ nước bẩn đó lên người. Ngẩng lên thì Tần Vô Song thấy phía xa có một người đang che ngực, tay cầm một cây Thần cung, sắc mặt trắng bệch nhưng đôi mắt đầy vẻ cảnh giác như chim ưng săn mồi.</w:t>
      </w:r>
    </w:p>
    <w:p>
      <w:pPr>
        <w:pStyle w:val="BodyText"/>
      </w:pPr>
      <w:r>
        <w:t xml:space="preserve">Tên Sơ Linh võ giả còn lại thấy Vương sư huynh chớp mắt đã bị giết chết, kinh hãi đến tái mét mặt, vội vã chạy thoát thân. Nhưng kẻ đối diện kia lẽ nào lại để hắn chạy?</w:t>
      </w:r>
    </w:p>
    <w:p>
      <w:pPr>
        <w:pStyle w:val="BodyText"/>
      </w:pPr>
      <w:r>
        <w:t xml:space="preserve">Giương cung bắn tên.</w:t>
      </w:r>
    </w:p>
    <w:p>
      <w:pPr>
        <w:pStyle w:val="BodyText"/>
      </w:pPr>
      <w:r>
        <w:t xml:space="preserve">Vèo!</w:t>
      </w:r>
    </w:p>
    <w:p>
      <w:pPr>
        <w:pStyle w:val="BodyText"/>
      </w:pPr>
      <w:r>
        <w:t xml:space="preserve">Lần này không phiền phức như lúc giết tên Vương sư huynh mà trực tiếp bắn thẳng một mũi tên, lập tức kết thúc mạng sống của hắn. Ba Tiên Thiên cường giả, nháy mắt đã xuống suối vàng hết.</w:t>
      </w:r>
    </w:p>
    <w:p>
      <w:pPr>
        <w:pStyle w:val="BodyText"/>
      </w:pPr>
      <w:r>
        <w:t xml:space="preserve">Biến cố này xảy ra cũng rất nhanh, người mạnh mẽ như Tần Vô Song nhất thời cũng có phần kinh ngạc. Người kia hai ba bước đã phóng lại gần, cung tay với Tần Vô Song, sắc mặt trắng bệch đã có phần hồng hào hơn, hắn cười rồi lôi ba cái xác dậy.</w:t>
      </w:r>
    </w:p>
    <w:p>
      <w:pPr>
        <w:pStyle w:val="BodyText"/>
      </w:pPr>
      <w:r>
        <w:t xml:space="preserve">Trong tay hắn xuất hiện một cái bình nhỏ, nhiễu vài giọt lên cái xác thì có mùi khó ngửi. Từ bàn tay hắn phóng ra một nhúm lửa chui vào trong thi thể của ba kẻ kia.</w:t>
      </w:r>
    </w:p>
    <w:p>
      <w:pPr>
        <w:pStyle w:val="BodyText"/>
      </w:pPr>
      <w:r>
        <w:t xml:space="preserve">Phừng!</w:t>
      </w:r>
    </w:p>
    <w:p>
      <w:pPr>
        <w:pStyle w:val="BodyText"/>
      </w:pPr>
      <w:r>
        <w:t xml:space="preserve">Ngọn lửa bùng cháy dữ dội, thiêu cháy hoàn toàn ba cái xác. Ngọn lửa bốc phừng phừng một lúc thì ba cái xác biến thành tro tàn.</w:t>
      </w:r>
    </w:p>
    <w:p>
      <w:pPr>
        <w:pStyle w:val="BodyText"/>
      </w:pPr>
      <w:r>
        <w:t xml:space="preserve">Tần Vô Song nhìn kỹ kẻ kia thấy sắc mặt hắn âm u, phiền não, gương mặt lạnh lùng, cộng với sắc mặt trắng bệch do bị thương càng khiến hắn có vẻ vô cùng u uất, cô độc.</w:t>
      </w:r>
    </w:p>
    <w:p>
      <w:pPr>
        <w:pStyle w:val="BodyText"/>
      </w:pPr>
      <w:r>
        <w:t xml:space="preserve">Hắn thấy Tần Vô Song kinh ngạc, lại mỉm cười kỳ quái:</w:t>
      </w:r>
    </w:p>
    <w:p>
      <w:pPr>
        <w:pStyle w:val="BodyText"/>
      </w:pPr>
      <w:r>
        <w:t xml:space="preserve">- Đa tạ!</w:t>
      </w:r>
    </w:p>
    <w:p>
      <w:pPr>
        <w:pStyle w:val="BodyText"/>
      </w:pPr>
      <w:r>
        <w:t xml:space="preserve">- Đa tạ cái gì?</w:t>
      </w:r>
    </w:p>
    <w:p>
      <w:pPr>
        <w:pStyle w:val="BodyText"/>
      </w:pPr>
      <w:r>
        <w:t xml:space="preserve">Tần Vô Song hỏi. Nhưng hắn không giải thích:</w:t>
      </w:r>
    </w:p>
    <w:p>
      <w:pPr>
        <w:pStyle w:val="BodyText"/>
      </w:pPr>
      <w:r>
        <w:t xml:space="preserve">- Nơi này không nên ở lại lâu. Ngươi có hứng thú thì chúng ta tìm nơi khác nói chuyện. Nếu không thì tách ra tại đây, ta đi đường ta, ngươi đi đường ngươi. Món nợ này chắc chắn không tính vào ngươi đâu.</w:t>
      </w:r>
    </w:p>
    <w:p>
      <w:pPr>
        <w:pStyle w:val="BodyText"/>
      </w:pPr>
      <w:r>
        <w:t xml:space="preserve">Hắn cũng rất tự nhiên, tuy thần sắc cô đơn cao ngạo, nhưng cũng không gây phiền nhiễu, quay đầu đi luôn.</w:t>
      </w:r>
    </w:p>
    <w:p>
      <w:pPr>
        <w:pStyle w:val="BodyText"/>
      </w:pPr>
      <w:r>
        <w:t xml:space="preserve">Tần Vô Song nhìn về phía trước, biết rằng nếu bây giờ cứ tiếp tục đi về phía trước thì chắc chắn sẽ gặp đồng bọn của đám người này. Hơn nữa, trong lòng Tần Vô Song có vài điều nghi hoặc, muốn hỏi kẻ này để chứng minh. Nên không do dự đi theo hắn vào sâu trong khe cốc.</w:t>
      </w:r>
    </w:p>
    <w:p>
      <w:pPr>
        <w:pStyle w:val="BodyText"/>
      </w:pPr>
      <w:r>
        <w:t xml:space="preserve">Hai người vào sâu bên trong, nhanh chóng đến được một hang động ngầm. Hang động này vô cùng rắc rối, có rất nhiều ngã rẽ ngang dọc.</w:t>
      </w:r>
    </w:p>
    <w:p>
      <w:pPr>
        <w:pStyle w:val="BodyText"/>
      </w:pPr>
      <w:r>
        <w:t xml:space="preserve">Hắn thấy Tần Vô Song đi theo thì mỉm cười, rồi dừng lại ở một nơi khá rộng rãi. Lấy ra từ trong đống đất một hồ lô rượu lớn ném cho Tần Vô Song:</w:t>
      </w:r>
    </w:p>
    <w:p>
      <w:pPr>
        <w:pStyle w:val="BodyText"/>
      </w:pPr>
      <w:r>
        <w:t xml:space="preserve">- Ngươi giúp ta giết kẻ địch, ta mời ngươi uống rượu.</w:t>
      </w:r>
    </w:p>
    <w:p>
      <w:pPr>
        <w:pStyle w:val="BodyText"/>
      </w:pPr>
      <w:r>
        <w:t xml:space="preserve">Tần Vô Song thấy ánh mắt người này tuy lạnh lùng, nhưng từ khóe mắt bất chợt lại lộ ra lòng nhiệt tình khó tả, có lẽ hắn là kiểu người ngoài lạnh lùng nhưng trong lại nồng nhiệt. Vậy là Tần Vô Song cũng không khách khí, cầm hũ rượu lên tu ừng ực. Khi rượu vào đến miệng là một cảm giác mát lạnh, vào đến bụng lại nóng, rất nóng.</w:t>
      </w:r>
    </w:p>
    <w:p>
      <w:pPr>
        <w:pStyle w:val="BodyText"/>
      </w:pPr>
      <w:r>
        <w:t xml:space="preserve">Tần Vô Song uống là biết đây không phải rượu bình thường, vội vận linh lực của khí hải đan điền áp chế tửu khí. Đúng lúc đó, hắn lại cảm thấy tửu khí biến thành vô số đạo linh lực không ngừng tràn vào khí hải. Đây là rượu linh lực! Tần Vô Song cầm hũ rượu nhìn với vẻ đầy kinh ngạc.</w:t>
      </w:r>
    </w:p>
    <w:p>
      <w:pPr>
        <w:pStyle w:val="BodyText"/>
      </w:pPr>
      <w:r>
        <w:t xml:space="preserve">Người kia cười cười:</w:t>
      </w:r>
    </w:p>
    <w:p>
      <w:pPr>
        <w:pStyle w:val="BodyText"/>
      </w:pPr>
      <w:r>
        <w:t xml:space="preserve">- Đây là Cửu Chuyển Âm Dương Linh Tửu, ta cướp được từ Cửu Cung Phái đấy. Nếu không phải thế thì cũng không bị Chấp Pháp Đoàn của Cửu Cung Phái truy sát mấy vạn dặm, hắc hắc!</w:t>
      </w:r>
    </w:p>
    <w:p>
      <w:pPr>
        <w:pStyle w:val="BodyText"/>
      </w:pPr>
      <w:r>
        <w:t xml:space="preserve">Nói đến đây gã kia bỗng ho khan mấy tiếng, máu tươi bắn ra, hắn hít vài hơi sâu rồi cười nói:</w:t>
      </w:r>
    </w:p>
    <w:p>
      <w:pPr>
        <w:pStyle w:val="BodyText"/>
      </w:pPr>
      <w:r>
        <w:t xml:space="preserve">- Khốn kiếp, lũ chúng nó cũng thật lợi hại, dọc đường bị ta giết bốn năm tên mà vẫn bám được đến đây. Ba mũi tên vừa rồi đã hao phí của ta không ít linh lực.</w:t>
      </w:r>
    </w:p>
    <w:p>
      <w:pPr>
        <w:pStyle w:val="BodyText"/>
      </w:pPr>
      <w:r>
        <w:t xml:space="preserve">Tần Vô Song nói:</w:t>
      </w:r>
    </w:p>
    <w:p>
      <w:pPr>
        <w:pStyle w:val="BodyText"/>
      </w:pPr>
      <w:r>
        <w:t xml:space="preserve">- Vừa rồi ngươi có thể không cần lộ diện!</w:t>
      </w:r>
    </w:p>
    <w:p>
      <w:pPr>
        <w:pStyle w:val="BodyText"/>
      </w:pPr>
      <w:r>
        <w:t xml:space="preserve">Vẻ mặt bất cần, gã kia nói:</w:t>
      </w:r>
    </w:p>
    <w:p>
      <w:pPr>
        <w:pStyle w:val="BodyText"/>
      </w:pPr>
      <w:r>
        <w:t xml:space="preserve">- Không lộ diện? Để chúng thoát mất thì không có lợi lắm đâu!</w:t>
      </w:r>
    </w:p>
    <w:p>
      <w:pPr>
        <w:pStyle w:val="BodyText"/>
      </w:pPr>
      <w:r>
        <w:t xml:space="preserve">Trong đầu Tần Vô Song nghĩ, người này cũng là một cao nhân đây.</w:t>
      </w:r>
    </w:p>
    <w:p>
      <w:pPr>
        <w:pStyle w:val="BodyText"/>
      </w:pPr>
      <w:r>
        <w:t xml:space="preserve">Gã kia xua xua tay:</w:t>
      </w:r>
    </w:p>
    <w:p>
      <w:pPr>
        <w:pStyle w:val="BodyText"/>
      </w:pPr>
      <w:r>
        <w:t xml:space="preserve">- Đương nhiên, ngươi cũng đừng thấy cảm kích. Nếu không phải ngươi ra tay đương nhiên ta cũng không lộ diện. Vì thế, ta ra tay chưa chắc là vì giúp ngươi, mà là tự bảo vệ mình thôi!</w:t>
      </w:r>
    </w:p>
    <w:p>
      <w:pPr>
        <w:pStyle w:val="BodyText"/>
      </w:pPr>
      <w:r>
        <w:t xml:space="preserve">Nói rồi, dường như sợ Tần Vô Song không tin, gã kia lại nói thêm:</w:t>
      </w:r>
    </w:p>
    <w:p>
      <w:pPr>
        <w:pStyle w:val="BodyText"/>
      </w:pPr>
      <w:r>
        <w:t xml:space="preserve">- Tiêu diệt thực lực của kẻ địch cũng là một loại tự bảo vệ. Tên họ Vương đó truy sát ta suốt một chặng đường dài, giờ không phải chết sớm hơn ta sao? Ha ha…</w:t>
      </w:r>
    </w:p>
    <w:p>
      <w:pPr>
        <w:pStyle w:val="BodyText"/>
      </w:pPr>
      <w:r>
        <w:t xml:space="preserve">Hắn cười cũng ảnh hưởng đến vết thương, ho sặc sụa mấy cái, nhổ ra vài ngụm máu đen.</w:t>
      </w:r>
    </w:p>
    <w:p>
      <w:pPr>
        <w:pStyle w:val="BodyText"/>
      </w:pPr>
      <w:r>
        <w:t xml:space="preserve">Tần Vô Song thở dài rồi lấy ra một viên đan dược màu bích ngọc, là một trong ba viên Cửu Chuyển Hồi Dương Đan, ném cho tên kia:</w:t>
      </w:r>
    </w:p>
    <w:p>
      <w:pPr>
        <w:pStyle w:val="BodyText"/>
      </w:pPr>
      <w:r>
        <w:t xml:space="preserve">- Bắt lấy, uống ngay đi, đối với vết thương của ngươi chỉ có lợi chứ không có hại.</w:t>
      </w:r>
    </w:p>
    <w:p>
      <w:pPr>
        <w:pStyle w:val="BodyText"/>
      </w:pPr>
      <w:r>
        <w:t xml:space="preserve">Gã kia cũng chẳng khách khí, bắt lấy cho luôn vào miệng, vận linh lực tiêu hóa đan dược. Lập tức, sắc mặt hắn hơi biến đổi, rõ ràng là hắn đã cảm nhận được điều bất phàm của viên đan dược này. Mặt đầy kinh ngạc, ánh mắt nhìn Tần Vô Song có vài phần khâm phục. Sự khâm phục này không phải cảm kích, mà đơn giản chỉ là khâm phục.</w:t>
      </w:r>
    </w:p>
    <w:p>
      <w:pPr>
        <w:pStyle w:val="BodyText"/>
      </w:pPr>
      <w:r>
        <w:t xml:space="preserve">Lần đầu tiên gặp mặt, một người hào phóng như vậy, cả đời này hắn gặp không nhiều, dường như đây là lần đầu tiên. Đương nhiên, Cửu Chuyển Âm Dương Linh Tửu mà hắn cho Tần Vô Song uống cũng là thứ hiếm có, không hề kém Cửu Chuyển Hồi Dương Đan chút nào. Chỉ là hắn không nói ra mà thôi. Cửu Chuyển Hồi Dương Đan quả nhiên không tầm thường, chỉ một khắc mà sắc mặt kẻ kia từ trắng bệch đã trở nên tươi tắn hồng hào hơn.</w:t>
      </w:r>
    </w:p>
    <w:p>
      <w:pPr>
        <w:pStyle w:val="BodyText"/>
      </w:pPr>
      <w:r>
        <w:t xml:space="preserve">- Đan dược tốt!</w:t>
      </w:r>
    </w:p>
    <w:p>
      <w:pPr>
        <w:pStyle w:val="BodyText"/>
      </w:pPr>
      <w:r>
        <w:t xml:space="preserve">Gã kia tán thưởng, trong mắt hắn lóe lên thứ ánh sáng nhiệt tình hiếm có, mang lại hi vọng cho sự hồi phục sức sống, một niềm vui của vết thương hồi phục, tràn đầy sức sống.</w:t>
      </w:r>
    </w:p>
    <w:p>
      <w:pPr>
        <w:pStyle w:val="BodyText"/>
      </w:pPr>
      <w:r>
        <w:t xml:space="preserve">- Ta xin tự giới thiệu, ta là Thương Dạ, là cô hồn dã quỷ không cha không mẹ, không tông không môn, đến từ Đế quốc Xích Long…</w:t>
      </w:r>
    </w:p>
    <w:p>
      <w:pPr>
        <w:pStyle w:val="BodyText"/>
      </w:pPr>
      <w:r>
        <w:t xml:space="preserve">Đế quốc Xích Long? Tần Vô Song chưa nghe đến Cửu Cung Phái nhưng Đế quốc Xích Long thì đã nghe sư phụ từng nhắc đến. Nó là một trong ba Đế quốc Thượng phẩm mạnh nhất trong các quốc gia của nhân loại trên Đại lục Thiên Huyền này!</w:t>
      </w:r>
    </w:p>
    <w:p>
      <w:pPr>
        <w:pStyle w:val="BodyText"/>
      </w:pPr>
      <w:r>
        <w:t xml:space="preserve">Thấy vẻ mặt ngạc nhiên của Tần Vô Song, Thương Dạ cũng chẳng lấy làm lạ, dù sao thì Đế quốc Xích Long cách đây đến mấy vạn dặm, có thể là cách nhau thiên sơn vạn thủy. Theo lý mà nói thì người của Đế quốc Xích Long không thể nào lại xuất hiện ở khu vực này.</w:t>
      </w:r>
    </w:p>
    <w:p>
      <w:pPr>
        <w:pStyle w:val="BodyText"/>
      </w:pPr>
      <w:r>
        <w:t xml:space="preserve">Các Đế quốc của nhân loại đều có thỏa thuận với nhau về khu vực hoạt động, rất ít khi can thiệp vào các khu vực khác. Vì nếu như vậy sẽ bị coi là một kiểu xâm phạm và mạo phạm.</w:t>
      </w:r>
    </w:p>
    <w:p>
      <w:pPr>
        <w:pStyle w:val="BodyText"/>
      </w:pPr>
      <w:r>
        <w:t xml:space="preserve">Tần Vô Song hỏi:</w:t>
      </w:r>
    </w:p>
    <w:p>
      <w:pPr>
        <w:pStyle w:val="BodyText"/>
      </w:pPr>
      <w:r>
        <w:t xml:space="preserve">- Thế Cửu Cung Phái là tông môn của Đế quốc Xích Long các ngươi?</w:t>
      </w:r>
    </w:p>
    <w:p>
      <w:pPr>
        <w:pStyle w:val="BodyText"/>
      </w:pPr>
      <w:r>
        <w:t xml:space="preserve">Thương Dạ giận dữ nói:</w:t>
      </w:r>
    </w:p>
    <w:p>
      <w:pPr>
        <w:pStyle w:val="BodyText"/>
      </w:pPr>
      <w:r>
        <w:t xml:space="preserve">- Cửu Cung Phái, hừ! Đó là đệ nhất tông môn của Đế quốc Xích Long, cũng giống như Thiên Cơ Tông ở Đế quốc Thiên Trì vậy!</w:t>
      </w:r>
    </w:p>
    <w:p>
      <w:pPr>
        <w:pStyle w:val="BodyText"/>
      </w:pPr>
      <w:r>
        <w:t xml:space="preserve">Tần Vô Song giật mình, quả nhiên là vậy! Đế quốc Xích Long, Cửu Cung Phái…</w:t>
      </w:r>
    </w:p>
    <w:p>
      <w:pPr>
        <w:pStyle w:val="Compact"/>
      </w:pPr>
      <w:r>
        <w:t xml:space="preserve">Ủng hộ chỉ với 1 click và 5s ! (adf.ly/4EmoB)</w:t>
      </w:r>
      <w:r>
        <w:br w:type="textWrapping"/>
      </w:r>
      <w:r>
        <w:br w:type="textWrapping"/>
      </w:r>
    </w:p>
    <w:p>
      <w:pPr>
        <w:pStyle w:val="Heading2"/>
      </w:pPr>
      <w:bookmarkStart w:id="297" w:name="chương-275"/>
      <w:bookmarkEnd w:id="297"/>
      <w:r>
        <w:t xml:space="preserve">275. Chương 27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75: Cửu Chuyển Âm Dương Linh Tửu.</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heo như sư phụ Truân Trung Trì nói, trong các quốc gia của nhân loại trên Đại lục Thiên Huyền, Đế quốc Thượng phẩm là cấp bậc cao nhất, có cường giả Linh Võ Đại viên mãn tọa trấn. Tuy Đại lục Thiên Huyền bao la rộng lớn như vậy nhưng họ vẫn là người đứng đầu.</w:t>
      </w:r>
    </w:p>
    <w:p>
      <w:pPr>
        <w:pStyle w:val="BodyText"/>
      </w:pPr>
      <w:r>
        <w:t xml:space="preserve">Chả trách mà đệ tử của Cửu Cung Phái lại ngang ngược bá đạo đến vậy, thì ra thân phận quả nhiên không tầm thường. Cường giả của Đế quốc Thượng phẩm, đến lãnh thổ của Đế quốc Trung phẩm tuy có phần hiềm nghi vượt biên giới nhưng vẫn bá đạo như vậy, có thể thấy bình thường chúng đã nghênh ngang quen rồi nên không coi các Đế quốc Trung phẩm ra cái gì.</w:t>
      </w:r>
    </w:p>
    <w:p>
      <w:pPr>
        <w:pStyle w:val="BodyText"/>
      </w:pPr>
      <w:r>
        <w:t xml:space="preserve">Thương Dạ giải thích tiếp:</w:t>
      </w:r>
    </w:p>
    <w:p>
      <w:pPr>
        <w:pStyle w:val="BodyText"/>
      </w:pPr>
      <w:r>
        <w:t xml:space="preserve">- Cửu Cung Phái, phái đi tất cả mười ba cao thủ thuộc Chấp Hành Đoàn truy sát ta, bốn tên Trung Linh võ giả, chín tên Sơ Linh võ giả. Trên đường ta đã giết bốn tên, còn lại chín tên dồn ta đến lãnh thổ của Đế quốc Thiên Trì, hắc hắc…</w:t>
      </w:r>
    </w:p>
    <w:p>
      <w:pPr>
        <w:pStyle w:val="BodyText"/>
      </w:pPr>
      <w:r>
        <w:t xml:space="preserve">Vỗ vỗ cây cung trên lưng, Thương Dạ nói:</w:t>
      </w:r>
    </w:p>
    <w:p>
      <w:pPr>
        <w:pStyle w:val="BodyText"/>
      </w:pPr>
      <w:r>
        <w:t xml:space="preserve">- Nếu không phải có cây cung này, ta chỉ sợ đã bị đám bọn chúng giết chết lâu rồi. Nay cộng với ba tên vừa rồi, thế là mười ba thành viên Chấp Pháp Đoàn đã bị ta giết bảy tên, dù có chết lão tử cũng thấy đáng.</w:t>
      </w:r>
    </w:p>
    <w:p>
      <w:pPr>
        <w:pStyle w:val="BodyText"/>
      </w:pPr>
      <w:r>
        <w:t xml:space="preserve">Nói đến đây khẩu khí Thương Dạ bỗng trở nên cuồng dại, hắn lắc đầu, nhổ nước miếng rồi nói:</w:t>
      </w:r>
    </w:p>
    <w:p>
      <w:pPr>
        <w:pStyle w:val="BodyText"/>
      </w:pPr>
      <w:r>
        <w:t xml:space="preserve">- Đương nhiên, lũ bọn chúng muốn giết ta cũng không dễ thế đâu!</w:t>
      </w:r>
    </w:p>
    <w:p>
      <w:pPr>
        <w:pStyle w:val="BodyText"/>
      </w:pPr>
      <w:r>
        <w:t xml:space="preserve">Nhìn Tần Vô Song với ý cảm ơn, hắn nghiêm chỉnh nói:</w:t>
      </w:r>
    </w:p>
    <w:p>
      <w:pPr>
        <w:pStyle w:val="BodyText"/>
      </w:pPr>
      <w:r>
        <w:t xml:space="preserve">- Viên đan dược của ngươi không đơn giản! Thương thế của ra đã hồi phục được bảy tám phần rồi, cứ thế này chỉ thêm một ngày là có thể hoàn toàn hồi phục!</w:t>
      </w:r>
    </w:p>
    <w:p>
      <w:pPr>
        <w:pStyle w:val="BodyText"/>
      </w:pPr>
      <w:r>
        <w:t xml:space="preserve">Tần Vô Song xua tay:</w:t>
      </w:r>
    </w:p>
    <w:p>
      <w:pPr>
        <w:pStyle w:val="BodyText"/>
      </w:pPr>
      <w:r>
        <w:t xml:space="preserve">- Rượu của ngươi cũng không tầm thường, có đi có lại, ngươi cũng chẳng thiếu nợ gì ta!</w:t>
      </w:r>
    </w:p>
    <w:p>
      <w:pPr>
        <w:pStyle w:val="BodyText"/>
      </w:pPr>
      <w:r>
        <w:t xml:space="preserve">Nhưng Thương Dạ lắc đầu:</w:t>
      </w:r>
    </w:p>
    <w:p>
      <w:pPr>
        <w:pStyle w:val="BodyText"/>
      </w:pPr>
      <w:r>
        <w:t xml:space="preserve">- Không, ta mời ngươi uống rượu chỉ là để cảm ơn ngươi đã trợ giúp ta giết ba tên tạp chủng đó. Với ngươi, rượu chỉ bổ sung gọi là vẽ hoa lên vải mà thôi. Còn viên đan dược của ngươi, đối với ta chính là thứ cứu mạng. Vì thế, là ta đã nợ ngươi một món nợ ân tình.</w:t>
      </w:r>
    </w:p>
    <w:p>
      <w:pPr>
        <w:pStyle w:val="BodyText"/>
      </w:pPr>
      <w:r>
        <w:t xml:space="preserve">- Hoạn nạn chi giao đừng nhắc gì mà ân tình với không ân tình. Điều quan trọng bây giờ là làm thế nào để thoát khỏi sự truy đuổi của sáu tên còn lại.</w:t>
      </w:r>
    </w:p>
    <w:p>
      <w:pPr>
        <w:pStyle w:val="BodyText"/>
      </w:pPr>
      <w:r>
        <w:t xml:space="preserve">Tần Vô Song nói. Thương Dạ gật đầu trầm tư, rồi hỏi:</w:t>
      </w:r>
    </w:p>
    <w:p>
      <w:pPr>
        <w:pStyle w:val="BodyText"/>
      </w:pPr>
      <w:r>
        <w:t xml:space="preserve">- Các hạ thật sự muốn cùng ta đánh địch?</w:t>
      </w:r>
    </w:p>
    <w:p>
      <w:pPr>
        <w:pStyle w:val="BodyText"/>
      </w:pPr>
      <w:r>
        <w:t xml:space="preserve">Tần Vô Song nói một cách lạnh lùng:</w:t>
      </w:r>
    </w:p>
    <w:p>
      <w:pPr>
        <w:pStyle w:val="BodyText"/>
      </w:pPr>
      <w:r>
        <w:t xml:space="preserve">- Chúng đã động vào ta, ta đã làm thì phải làm đến cùng. Nếu không để chúng quay về chính là hậu họa!</w:t>
      </w:r>
    </w:p>
    <w:p>
      <w:pPr>
        <w:pStyle w:val="BodyText"/>
      </w:pPr>
      <w:r>
        <w:t xml:space="preserve">- Ngươi không sợ liên lụy đến sư môn của ngươi, đến Đế quốc Thiên Trì sao?</w:t>
      </w:r>
    </w:p>
    <w:p>
      <w:pPr>
        <w:pStyle w:val="BodyText"/>
      </w:pPr>
      <w:r>
        <w:t xml:space="preserve">Tần Vô Song cười:</w:t>
      </w:r>
    </w:p>
    <w:p>
      <w:pPr>
        <w:pStyle w:val="BodyText"/>
      </w:pPr>
      <w:r>
        <w:t xml:space="preserve">- Ta không phải người của Đế quốc Thiên Trì.</w:t>
      </w:r>
    </w:p>
    <w:p>
      <w:pPr>
        <w:pStyle w:val="BodyText"/>
      </w:pPr>
      <w:r>
        <w:t xml:space="preserve">Thương Dạ khựng lại, rồi bật cười:</w:t>
      </w:r>
    </w:p>
    <w:p>
      <w:pPr>
        <w:pStyle w:val="BodyText"/>
      </w:pPr>
      <w:r>
        <w:t xml:space="preserve">- Ha ha… Được được được! Ngươi thật nham hiểm! Đế quốc Thiên Trì không phải không biết Chấp Pháp Đoàn của Đế quốc Xích Long tiến vào lãnh thổ của mình nhưng không dám hỏi han gì. Ta coi thường cái khí chất của bọn chuột nhắt ấy. Ban đầu thấy ngươi tự xưng là người của Đế quốc Thiên Trì ta thấy kỳ lạ. Nhưng không ngờ ngươi bịa chuyện.</w:t>
      </w:r>
    </w:p>
    <w:p>
      <w:pPr>
        <w:pStyle w:val="BodyText"/>
      </w:pPr>
      <w:r>
        <w:t xml:space="preserve">Có tiếng cười này, khoảng cách giữa hai người đã gần hơn không ít.</w:t>
      </w:r>
    </w:p>
    <w:p>
      <w:pPr>
        <w:pStyle w:val="BodyText"/>
      </w:pPr>
      <w:r>
        <w:t xml:space="preserve">Thương Dạ than thở:</w:t>
      </w:r>
    </w:p>
    <w:p>
      <w:pPr>
        <w:pStyle w:val="BodyText"/>
      </w:pPr>
      <w:r>
        <w:t xml:space="preserve">- Tính cách ta vốn lạnh lùng, cả đời chưa bao giờ cười nhiều như hôm nay. Thú vị, thú vị! Nhìn bọn khốn kiếp Cửu Cung Phái đó nạp mạng, ta thấy rất thú vị.</w:t>
      </w:r>
    </w:p>
    <w:p>
      <w:pPr>
        <w:pStyle w:val="BodyText"/>
      </w:pPr>
      <w:r>
        <w:t xml:space="preserve">- Thương Dạ huynh có thù với Cửu Cung Phái sao?</w:t>
      </w:r>
    </w:p>
    <w:p>
      <w:pPr>
        <w:pStyle w:val="BodyText"/>
      </w:pPr>
      <w:r>
        <w:t xml:space="preserve">Mắt Thương Dạ tóe lửa, gật đầu nói:</w:t>
      </w:r>
    </w:p>
    <w:p>
      <w:pPr>
        <w:pStyle w:val="BodyText"/>
      </w:pPr>
      <w:r>
        <w:t xml:space="preserve">- Thù không đội trời chung. Từ nhỏ ta không cha không mẹ, chỉ có sư phụ nuôi dưỡng. Nhưng sư phụ ta đã bị người Cửu Cung Phái truy sát cho đến chết! Thù giết sư phụ giống như thù giết cha!</w:t>
      </w:r>
    </w:p>
    <w:p>
      <w:pPr>
        <w:pStyle w:val="BodyText"/>
      </w:pPr>
      <w:r>
        <w:t xml:space="preserve">Tần Vô Song cảm thán:</w:t>
      </w:r>
    </w:p>
    <w:p>
      <w:pPr>
        <w:pStyle w:val="BodyText"/>
      </w:pPr>
      <w:r>
        <w:t xml:space="preserve">- Sức của một người chống lại một bang phái. Thương huynh, khí phách của huynh ta rất khâm phục. Nhưng tha lỗi ta nói thẳng, đây không phải là một hành động thông minh.</w:t>
      </w:r>
    </w:p>
    <w:p>
      <w:pPr>
        <w:pStyle w:val="BodyText"/>
      </w:pPr>
      <w:r>
        <w:t xml:space="preserve">Thương Dạ thở dài:</w:t>
      </w:r>
    </w:p>
    <w:p>
      <w:pPr>
        <w:pStyle w:val="BodyText"/>
      </w:pPr>
      <w:r>
        <w:t xml:space="preserve">- Lẽ nào ta lại không biết? Vì thế mà trước nay ta không gây sự với Tổng bộ của Cửu Cung Phái, cũng không cho bên ngoài biết ta là đệ tử duy nhất của sư phụ. Lần này cướp Cửu Chuyển Âm Dương Linh Tửu chỉ là vô tình nghe ngóng được tin tức, đệ nhất Điều tửu sư của Đế quốc Thiên Trì đã ở một nơi nào đó dồi dào linh lực trời đất ủ ra một mẻ linh tửu. Ta nghe được tuyến đường nên cướp.</w:t>
      </w:r>
    </w:p>
    <w:p>
      <w:pPr>
        <w:pStyle w:val="BodyText"/>
      </w:pPr>
      <w:r>
        <w:t xml:space="preserve">- Thương huynh gan dạ hơn người. Chỉ không biết Cửu Chuyển Âm Dương Linh Tửu này có công hiệu gì đặc biệt? Sau khi uống vào trong bụng, ta cứ thấy lạnh rồi nóng, cứ thay đổi như vậy, thật kỳ diệu!</w:t>
      </w:r>
    </w:p>
    <w:p>
      <w:pPr>
        <w:pStyle w:val="BodyText"/>
      </w:pPr>
      <w:r>
        <w:t xml:space="preserve">- Đó chính là công hiệu tuyệt diệu của Cửu Chuyển Âm Dương Linh Tửu. Âm dương thay đổi chín lần, dùng tửu lực biến thành linh lực, kích thích khí hải đan điền, hình thành linh lực, vô cùng đậm đặc. Uống một ngụm Cửu Chuyển Âm Dương Linh Tửu có thể tương đương với ba tháng khổ luyện. Loại rượu này dùng nước suối ngầm ở Xích Thủy Hàn Trì của Đế quốc Xích Long nấu thành. Rồi dùng khí nóng lạnh mười năm mới gặp một lần ở vùng này mà luyện thành linh tửu. Dù là Đại tông môn như Cửu Cung Phái cũng chỉ luyện ra được ba bình mà thôi, lại bị ta cướp mất một bình, ngươi nghĩ xem chúng lẽ nào lại không thẹn quá hóa giận?</w:t>
      </w:r>
    </w:p>
    <w:p>
      <w:pPr>
        <w:pStyle w:val="BodyText"/>
      </w:pPr>
      <w:r>
        <w:t xml:space="preserve">Khẩu khí của Thương Dạ cho thấy rõ ràng hắn hận Cửu Cung Phái đến xương tủy.</w:t>
      </w:r>
    </w:p>
    <w:p>
      <w:pPr>
        <w:pStyle w:val="BodyText"/>
      </w:pPr>
      <w:r>
        <w:t xml:space="preserve">Thì ra Đế quốc Xích Long có một nơi kỳ quái như thế, tên là Xích Thủy Hàn Trì. Nước của cái hồ này hoặc là lạnh như băng, hoặc là sôi sùng sục, hai trạng thái này xuất hiện đan xen nhau.</w:t>
      </w:r>
    </w:p>
    <w:p>
      <w:pPr>
        <w:pStyle w:val="BodyText"/>
      </w:pPr>
      <w:r>
        <w:t xml:space="preserve">Mà khi cả hai trạng thái cùng xuất hiện thì sẽ có hai luồng khí nóng lạnh, là thời cơ tốt nhất để luyện Cửu Chuyển Âm Dương Linh Tửu.</w:t>
      </w:r>
    </w:p>
    <w:p>
      <w:pPr>
        <w:pStyle w:val="BodyText"/>
      </w:pPr>
      <w:r>
        <w:t xml:space="preserve">Chỉ là cơ hội này vô cùng hiếm có, mười năm mới có một lần, hơn nữa thời gian xuất hiện cũng không quá ba ngày. Nước lấy được từ suối ngầm cũng rất ít, linh tửu luyện ra được lại càng ít hơn.</w:t>
      </w:r>
    </w:p>
    <w:p>
      <w:pPr>
        <w:pStyle w:val="BodyText"/>
      </w:pPr>
      <w:r>
        <w:t xml:space="preserve">Đừng thấy chỉ có ba bình rượu, nhưng nó có thể gọi là bảo vật của Cửu Cung Phái, để dành sử dụng trong thời gian mười năm sắp tới. Nếu có đệ tử nào gặp khó khăn, dùng một chút linh tửu là có thể phá vỡ nút thắt cổ chai, có được sự đột phá thấy rõ. Loại rượu này có thể không bằng được loại đan dược bình thường, sau khi dùng, không những không ảnh hưởng mà thậm chí còn thúc đẩy tiềm lực, do đó mà nó là loại bảo vật rất hiếm có!</w:t>
      </w:r>
    </w:p>
    <w:p>
      <w:pPr>
        <w:pStyle w:val="BodyText"/>
      </w:pPr>
      <w:r>
        <w:t xml:space="preserve">Ở Đế quốc Xích Long, Cửu Cung Phái có quyền uy tuyệt đỉnh căn bản không có kẻ nào dám vuốt râu hùm, nên khi quá trình hộ tống mặc rất cẩn thận nhưng khó tránh khỏi có chút lơ là và đã bị Thương Dạ lợi dụng cơ hội cướp mất một bình.</w:t>
      </w:r>
    </w:p>
    <w:p>
      <w:pPr>
        <w:pStyle w:val="BodyText"/>
      </w:pPr>
      <w:r>
        <w:t xml:space="preserve">Nhưng cho dù là vậy, phản ứng của Cửu Cung Phái cũng rất nhanh, gần như lập tức đã có phản ứng lại ngay. Sau khi điều tra rõ ràng thực lực của Thương Dạ, liền phái đội Chấp Pháp Đoàn cấp bậc tương ứng đi truy sát. Chỉ có một mục tiêu, lấy lại Cửu Chuyển Âm Dương Linh Tửu, giết người cũng không cần để ý!</w:t>
      </w:r>
    </w:p>
    <w:p>
      <w:pPr>
        <w:pStyle w:val="BodyText"/>
      </w:pPr>
      <w:r>
        <w:t xml:space="preserve">Chỉ là Cửu Cung Phái lại không thể ngờ Thương Dạ lại có cây Thần cung của sư phụ để lại, uy lực vô cùng. Dọc đường nó đã giết không ít người của Chấp Pháp Đoàn.</w:t>
      </w:r>
    </w:p>
    <w:p>
      <w:pPr>
        <w:pStyle w:val="BodyText"/>
      </w:pPr>
      <w:r>
        <w:t xml:space="preserve">Tần Vô Song nghe Thương Dạ kể đầu đuôi ngọn ngành mới chợt hiểu thì ra ân oán của Thương Dạ với Cửu Cung Phái là như vậy, đồng thời cũng coi trọng Thương Dạ hơn.</w:t>
      </w:r>
    </w:p>
    <w:p>
      <w:pPr>
        <w:pStyle w:val="BodyText"/>
      </w:pPr>
      <w:r>
        <w:t xml:space="preserve">Cho dù là cùng kẻ địch, lấy thứ tốt như vậy ra chiêu đãi người lần đầu gặp mặt, đương nhiên đó là người hào phóng, người như vậy thật đáng kết giao.</w:t>
      </w:r>
    </w:p>
    <w:p>
      <w:pPr>
        <w:pStyle w:val="BodyText"/>
      </w:pPr>
      <w:r>
        <w:t xml:space="preserve">Tần Vô Song không nhiều bằng hữu, trừ đồng môn ra gần như không có ai thực lực tương đương hắn.</w:t>
      </w:r>
    </w:p>
    <w:p>
      <w:pPr>
        <w:pStyle w:val="BodyText"/>
      </w:pPr>
      <w:r>
        <w:t xml:space="preserve">Nếu kết giao được với một vài bằng hữu như vậy, đi lại bên ngoài cũng tốt. Tuy nhìn Thương Dạ có vẻ lạnh lùng, nhưng một khi đã bộc lộ ra thì lại là người rất nhiệt tình. Con mắt nhìn người hai kiếp của Tần Vô Song đương nhiên nhìn ra được người này đáng để kết giao, hắn cười:</w:t>
      </w:r>
    </w:p>
    <w:p>
      <w:pPr>
        <w:pStyle w:val="BodyText"/>
      </w:pPr>
      <w:r>
        <w:t xml:space="preserve">- Thương huynh, ta thấy huynh lúc này năng lực còn tiềm tàng, tăng cường thực lực là trên hết, ta nghĩ không cần phải dính líu với Cửu Cung Phái quá nhiều. Dù sao thì giờ huynh thân cô thế cô, một khi đây động đến cường giả cấp cao của Cửu Cung Phái thì không thể chống chọi nổi đâu!</w:t>
      </w:r>
    </w:p>
    <w:p>
      <w:pPr>
        <w:pStyle w:val="BodyText"/>
      </w:pPr>
      <w:r>
        <w:t xml:space="preserve">Thương Dạ thở dài:</w:t>
      </w:r>
    </w:p>
    <w:p>
      <w:pPr>
        <w:pStyle w:val="BodyText"/>
      </w:pPr>
      <w:r>
        <w:t xml:space="preserve">- Lẽ nào ta lại không nghĩ đến điều đó chứ? Ta cướp Cửu Chuyển Âm Dương Linh Tửu vốn chỉ để nâng cao tu luyện. Nó cũng rất tốt, khi ta lấy được nó thì liền đột phá lên Trung Linh Võ Cảnh, giờ cảnh giới của ta đã rất vững vàng rồi. Mà trước sau cũng mất chưa đến nửa năm!</w:t>
      </w:r>
    </w:p>
    <w:p>
      <w:pPr>
        <w:pStyle w:val="BodyText"/>
      </w:pPr>
      <w:r>
        <w:t xml:space="preserve">Thương Dạ nói đến đây thì nhìn Tần Vô Song:</w:t>
      </w:r>
    </w:p>
    <w:p>
      <w:pPr>
        <w:pStyle w:val="BodyText"/>
      </w:pPr>
      <w:r>
        <w:t xml:space="preserve">- Tu vi của ngươi cũng không tồi, cũng là Trung Linh Võ Cảnh phải không?</w:t>
      </w:r>
    </w:p>
    <w:p>
      <w:pPr>
        <w:pStyle w:val="BodyText"/>
      </w:pPr>
      <w:r>
        <w:t xml:space="preserve">Tần Vô Song thấy Thương Dạ trước sau không hỏi danh tính mình, làm người rất lỗi lạc, lại rất nghĩ cho hắn, bất giác thiện cảm tăng cao.</w:t>
      </w:r>
    </w:p>
    <w:p>
      <w:pPr>
        <w:pStyle w:val="BodyText"/>
      </w:pPr>
      <w:r>
        <w:t xml:space="preserve">- Ừm, tiểu đệ Tần Vô Song, đột phá Trung Linh Võ Cảnh cũng mới nửa năm!</w:t>
      </w:r>
    </w:p>
    <w:p>
      <w:pPr>
        <w:pStyle w:val="BodyText"/>
      </w:pPr>
      <w:r>
        <w:t xml:space="preserve">- Tần Vô Song? Tên hay!</w:t>
      </w:r>
    </w:p>
    <w:p>
      <w:pPr>
        <w:pStyle w:val="BodyText"/>
      </w:pPr>
      <w:r>
        <w:t xml:space="preserve">Thương Dạ khen:</w:t>
      </w:r>
    </w:p>
    <w:p>
      <w:pPr>
        <w:pStyle w:val="BodyText"/>
      </w:pPr>
      <w:r>
        <w:t xml:space="preserve">- Tần huynh nếu đã nói tên thật cho ta biết, vậy Thương mỗ thề chết cũng giữ bí mật cho huynh. Cái chết của đệ tử Cửu Cung Phái ta sẽ chịu trách nhiệm. Chặng đường tiếp theo, dù ta sống hay chết, Tần huynh tuyệt đối không cần lo danh tính của mình bị tiết lộ!</w:t>
      </w:r>
    </w:p>
    <w:p>
      <w:pPr>
        <w:pStyle w:val="BodyText"/>
      </w:pPr>
      <w:r>
        <w:t xml:space="preserve">Khẩu khí của Thương Dạ rất thẳng thắn, có sự chân thành mà người khác không thể nghi ngờ.</w:t>
      </w:r>
    </w:p>
    <w:p>
      <w:pPr>
        <w:pStyle w:val="BodyText"/>
      </w:pPr>
      <w:r>
        <w:t xml:space="preserve">Tần Vô Song phẩy tay một cái, thứ xuất hiện là chiếc mặt nạ mà Pháp vương Thiên Biến cho khi hắn đi làm nhiệm vụ ở Bích Phù Sơn. Hiện tại Tần Vô Song đã không dùng nó nữa mà dùng chiếc sư phụ Truân Trung Trì cho trước khi đi.</w:t>
      </w:r>
    </w:p>
    <w:p>
      <w:pPr>
        <w:pStyle w:val="BodyText"/>
      </w:pPr>
      <w:r>
        <w:t xml:space="preserve">- Ở đây ta có một chiếc mặt nạ, Thương huynh hãy lấy mà dùng. Như thế, chỉ cần ra khỏi Thiên Đoạn Nhai, hòa vào biển người rộng lớn, Cửu Cung Phái muốn tìm huynh thì đúng là mò kim đáy bể.</w:t>
      </w:r>
    </w:p>
    <w:p>
      <w:pPr>
        <w:pStyle w:val="BodyText"/>
      </w:pPr>
      <w:r>
        <w:t xml:space="preserve">Thương Dạ vui mừng nhận lấy rồi đeo lên luôn. Chạm vào thấy rất mượt, không có chút trở ngại gì, cứ như không đeo mặt nạ mà đang sờ vào mặt của chính mình vậy.</w:t>
      </w:r>
    </w:p>
    <w:p>
      <w:pPr>
        <w:pStyle w:val="BodyText"/>
      </w:pPr>
      <w:r>
        <w:t xml:space="preserve">- Đồ tốt!</w:t>
      </w:r>
    </w:p>
    <w:p>
      <w:pPr>
        <w:pStyle w:val="BodyText"/>
      </w:pPr>
      <w:r>
        <w:t xml:space="preserve">Thương Dạ cảm thán, ánh mắt lộ vẻ vui mừng, đứng dậy nói:</w:t>
      </w:r>
    </w:p>
    <w:p>
      <w:pPr>
        <w:pStyle w:val="BodyText"/>
      </w:pPr>
      <w:r>
        <w:t xml:space="preserve">- Tần huynh, Thương mỗ từ nhỏ đã cô đơn bơ vơ một mình, không huynh không đệ. Nay may mắn gặp huynh mà giống như là đã quen biết từ lâu, ta muốn cùng huynh kết bái thành huynh đệ kim lan. Tuy hơi đường đột nhưng đây là thành tâm của ta.</w:t>
      </w:r>
    </w:p>
    <w:p>
      <w:pPr>
        <w:pStyle w:val="BodyText"/>
      </w:pPr>
      <w:r>
        <w:t xml:space="preserve">Tần Vô Song tháo cái mặt nạ đang dùng xuống, cười nói:</w:t>
      </w:r>
    </w:p>
    <w:p>
      <w:pPr>
        <w:pStyle w:val="BodyText"/>
      </w:pPr>
      <w:r>
        <w:t xml:space="preserve">- Ta cũng có ý đó!</w:t>
      </w:r>
    </w:p>
    <w:p>
      <w:pPr>
        <w:pStyle w:val="BodyText"/>
      </w:pPr>
      <w:r>
        <w:t xml:space="preserve">Sau đó hai người cũng chẳng hoa mỹ gì, vun đất làm hương kết bái.</w:t>
      </w:r>
    </w:p>
    <w:p>
      <w:pPr>
        <w:pStyle w:val="BodyText"/>
      </w:pPr>
      <w:r>
        <w:t xml:space="preserve">Thương Dạ nói:</w:t>
      </w:r>
    </w:p>
    <w:p>
      <w:pPr>
        <w:pStyle w:val="BodyText"/>
      </w:pPr>
      <w:r>
        <w:t xml:space="preserve">- Ta Thương Dạ, nguyện cùng Tần Vô Song huynh đệ kết bái kim lan! Có phúc cùng hưởng, có họa cùng chịu, vĩnh viễn không hối hận!</w:t>
      </w:r>
    </w:p>
    <w:p>
      <w:pPr>
        <w:pStyle w:val="BodyText"/>
      </w:pPr>
      <w:r>
        <w:t xml:space="preserve">Tần Vô Song cũng nói lại một lần. Hai bên trao đổi tuổi tác, Thương Dạ hai mươi bảy, cũng là tuổi trẻ tài cao, nhưng khi nghe Tần Vô Song mới mười tám thì Thương Dạ chép miệng:</w:t>
      </w:r>
    </w:p>
    <w:p>
      <w:pPr>
        <w:pStyle w:val="BodyText"/>
      </w:pPr>
      <w:r>
        <w:t xml:space="preserve">- Huynh đệ à, trẻ tuổi như vậy mà đã có thành tựu như thế này, sau này thành tựu sẽ lớn hơn nhiều nữa! Ngu huynh xin cùng đệ cố gắng!</w:t>
      </w:r>
    </w:p>
    <w:p>
      <w:pPr>
        <w:pStyle w:val="BodyText"/>
      </w:pPr>
      <w:r>
        <w:t xml:space="preserve">Hai người vui vẻ cùng uống Cửu Chuyển Âm Dương Linh Tửu, huynh một ngụm, đệ một ngụm cho đến khi cạn sạch. Thứ bảo bối như Cửu Chuyển Âm Dương Linh Tửu lại bị hai người uống như uống trà.</w:t>
      </w:r>
    </w:p>
    <w:p>
      <w:pPr>
        <w:pStyle w:val="BodyText"/>
      </w:pPr>
      <w:r>
        <w:t xml:space="preserve">Rõ ràng là Thương Dạ đang rất cao hứng, sau khi kể chuyện của Đế quốc Xích Long thì thỉnh thoảng lại hỏi vài vấn đề về Đế quốc Đại La. Được biết lần này Tần Vô Song đến tham gia Đại hội So tài Đông Tam quốc, gục gặc rồi bỗng lấy ra một thứ. Vừa lấy ra, cả hang động sáng lòa, giống như một viên minh châu óng ánh lộ ra từ mặt đất, không cần nhìn cũng biết nó là thứ bất phàm.</w:t>
      </w:r>
    </w:p>
    <w:p>
      <w:pPr>
        <w:pStyle w:val="Compact"/>
      </w:pPr>
      <w:r>
        <w:t xml:space="preserve">Ủng hộ chỉ với 1 click và 5s ! (adf.ly/4EmoB)</w:t>
      </w:r>
      <w:r>
        <w:br w:type="textWrapping"/>
      </w:r>
      <w:r>
        <w:br w:type="textWrapping"/>
      </w:r>
    </w:p>
    <w:p>
      <w:pPr>
        <w:pStyle w:val="Heading2"/>
      </w:pPr>
      <w:bookmarkStart w:id="298" w:name="chương-276"/>
      <w:bookmarkEnd w:id="298"/>
      <w:r>
        <w:t xml:space="preserve">276. Chương 27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76: Bảo vật Thần Tú Cu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định thần lại nhìn thì thấy một cây cung gấp, khi được gấp lại như thế nhìn vẻ ngoài nó chẳng có gì đặc biệt cả.</w:t>
      </w:r>
    </w:p>
    <w:p>
      <w:pPr>
        <w:pStyle w:val="BodyText"/>
      </w:pPr>
      <w:r>
        <w:t xml:space="preserve">Nhưng khi Thương Dạ mở hết ra, Tần Vô Song bất giác hít một hơi sâu buột miệng khen:</w:t>
      </w:r>
    </w:p>
    <w:p>
      <w:pPr>
        <w:pStyle w:val="BodyText"/>
      </w:pPr>
      <w:r>
        <w:t xml:space="preserve">- Cung tốt!</w:t>
      </w:r>
    </w:p>
    <w:p>
      <w:pPr>
        <w:pStyle w:val="BodyText"/>
      </w:pPr>
      <w:r>
        <w:t xml:space="preserve">- Sư phụ ta có được nó trong một lần kỳ ngộ, người của Cửu Cung Phái không biết sư phụ có vật này. Sư phụ để lại cho ta, nhưng khí chất của ta lại không thích hợp với nó. Vì thế mà trước nay chỉ dùng cây cung khác đối phó với địch. Ta dùng Xuyên Vân Cung, so với Thần Tú Cung này thì chẳng là gì. Hai ta mới gặp mà như đã quen, kết nghĩa kim lan, Thần Tú Cung này ta tặng huynh đệ làm kỷ niệm!</w:t>
      </w:r>
    </w:p>
    <w:p>
      <w:pPr>
        <w:pStyle w:val="BodyText"/>
      </w:pPr>
      <w:r>
        <w:t xml:space="preserve">Tần Vô Song sững người, nhưng không tiện nhận. Chỉ nhìn vẻ ngoài đã biết cây cung này không tầm thường. Hoàn cảnh của Thương Dạ nguy hiểm hơn hắn nhiều, làm sao có thể lấy thứ yêu thích của người khác? Hơn nữa đó là di vật của sư phụ Thương Dạ, nhìn vật mà nhớ người, càng không thể nhận!</w:t>
      </w:r>
    </w:p>
    <w:p>
      <w:pPr>
        <w:pStyle w:val="BodyText"/>
      </w:pPr>
      <w:r>
        <w:t xml:space="preserve">Thương Dạ thấy Tần Vô Song như vậy thì nghiêm mặt:</w:t>
      </w:r>
    </w:p>
    <w:p>
      <w:pPr>
        <w:pStyle w:val="BodyText"/>
      </w:pPr>
      <w:r>
        <w:t xml:space="preserve">- Huynh đệ, lẽ nào đệ cảm thấy đồ trong tay ta không xứng cho đệ sử dụng?</w:t>
      </w:r>
    </w:p>
    <w:p>
      <w:pPr>
        <w:pStyle w:val="BodyText"/>
      </w:pPr>
      <w:r>
        <w:t xml:space="preserve">Tần Vô Song vội vàng nói:</w:t>
      </w:r>
    </w:p>
    <w:p>
      <w:pPr>
        <w:pStyle w:val="BodyText"/>
      </w:pPr>
      <w:r>
        <w:t xml:space="preserve">- Thương đại ca, đệ tuyệt đối không có ý đó. Đây là di vật của lệnh sư, sao đệ có thể lấy? Hơn nữa giờ huynh đang trong tình thế nguy hiểm, cần có thần binh lợi khí để hộ thân!</w:t>
      </w:r>
    </w:p>
    <w:p>
      <w:pPr>
        <w:pStyle w:val="BodyText"/>
      </w:pPr>
      <w:r>
        <w:t xml:space="preserve">Thương Dạ lắc đầu:</w:t>
      </w:r>
    </w:p>
    <w:p>
      <w:pPr>
        <w:pStyle w:val="BodyText"/>
      </w:pPr>
      <w:r>
        <w:t xml:space="preserve">- Thần Tú Cung và khí chất của ta không hợp. Ta dùng nó hiệu quả không bằng được Xuyên Vân Cung. Đệ thấy rồi, ta giết mấy kẻ kia toàn dùng Xuyên Vân Cung. Nếu dùng Thần Tú Cung e là không được như vậy. Còn di vật của sư phụ để lại cho ta nhiều lắm. Tặng đệ vật này cũng không sao. Quan trọng là sư phụ khi còn sống luôn hi vọng cây cung này có được chân mệnh thiên tử của nó. Sư phụ cũng có nói rằng ta không hợp với nó. Do đó, tặng cho huynh đệ cũng là hoàn thành di nguyện của sư phụ. Huynh đệ mới mười tám tuổi mà đã có thiên phú tài năng như vậy, nếu sau này đại thành Hư Võ Cảnh, Thần Tú Cung nổi tiếng thiên hạ, không phải đã toại nguyện cho sư phụ ta sao?</w:t>
      </w:r>
    </w:p>
    <w:p>
      <w:pPr>
        <w:pStyle w:val="BodyText"/>
      </w:pPr>
      <w:r>
        <w:t xml:space="preserve">Thương Dạ nói vậy Tần Vô Song cũng không thể từ chối, đành nhận lấy:</w:t>
      </w:r>
    </w:p>
    <w:p>
      <w:pPr>
        <w:pStyle w:val="BodyText"/>
      </w:pPr>
      <w:r>
        <w:t xml:space="preserve">- Món quà đáng giá thế này, tiểu đệ quả thật rất ngại…</w:t>
      </w:r>
    </w:p>
    <w:p>
      <w:pPr>
        <w:pStyle w:val="BodyText"/>
      </w:pPr>
      <w:r>
        <w:t xml:space="preserve">Thương Dạ thở dài nói:</w:t>
      </w:r>
    </w:p>
    <w:p>
      <w:pPr>
        <w:pStyle w:val="BodyText"/>
      </w:pPr>
      <w:r>
        <w:t xml:space="preserve">- Đệ nhận ta mới yên tâm. Vạn nhất có ngày nào đó ta bị đám Cửu Cung Phái truy sát, không cẩn thận rơi vào tay chúng, không phải sẽ có lợi cho chúng sao? Bảo vật để chỗ đệ tốt hơn là bị chúng lấy đi mất chứ!</w:t>
      </w:r>
    </w:p>
    <w:p>
      <w:pPr>
        <w:pStyle w:val="BodyText"/>
      </w:pPr>
      <w:r>
        <w:t xml:space="preserve">Tần Vô Song nói:</w:t>
      </w:r>
    </w:p>
    <w:p>
      <w:pPr>
        <w:pStyle w:val="BodyText"/>
      </w:pPr>
      <w:r>
        <w:t xml:space="preserve">- Chỉ cần đại ca thận trọng, tránh được tai mắt bọn chúng, bọn chúng chỉ có chút manh mối, biển người mênh mông, chúng đâu có dễ gì tìm được huynh. Nhưng có điều này, trước khi tu vi chưa hoàn thiện thì không được đi gây sự với Cửu Cung Phái.</w:t>
      </w:r>
    </w:p>
    <w:p>
      <w:pPr>
        <w:pStyle w:val="BodyText"/>
      </w:pPr>
      <w:r>
        <w:t xml:space="preserve">Thương Dạ gật đầu:</w:t>
      </w:r>
    </w:p>
    <w:p>
      <w:pPr>
        <w:pStyle w:val="BodyText"/>
      </w:pPr>
      <w:r>
        <w:t xml:space="preserve">- Ừm, trải qua lần truy sát này ta cũng giác ngộ được điều này. Còn rừng thì sợ gì không có củi đốt? Giờ thực lực ta chưa đủ, liều mạng với chúng chỉ có chuốc vạ vào thân. Cũng may lần này chúng chỉ phái Trung Linh võ giả, nếu có một cường giả cấp bậc Cao Linh võ giả thì e là ta cũng chẳng còn ở đây mà kết giao được một người huynh đệ tốt như đệ. Tính mạng này của ta từ giờ càng phải trân trọng hơn!</w:t>
      </w:r>
    </w:p>
    <w:p>
      <w:pPr>
        <w:pStyle w:val="BodyText"/>
      </w:pPr>
      <w:r>
        <w:t xml:space="preserve">- Đúng là như vậy!</w:t>
      </w:r>
    </w:p>
    <w:p>
      <w:pPr>
        <w:pStyle w:val="BodyText"/>
      </w:pPr>
      <w:r>
        <w:t xml:space="preserve">Tần Vô Song gật đầu.</w:t>
      </w:r>
    </w:p>
    <w:p>
      <w:pPr>
        <w:pStyle w:val="BodyText"/>
      </w:pPr>
      <w:r>
        <w:t xml:space="preserve">Thương Dạ dựa vào vách núi nghe ngóng:</w:t>
      </w:r>
    </w:p>
    <w:p>
      <w:pPr>
        <w:pStyle w:val="BodyText"/>
      </w:pPr>
      <w:r>
        <w:t xml:space="preserve">- Đám người đó có lẽ đã đến gần đây, sau khi tìm kiếm chắc nghĩ chúng ta đã chạy xa rồi. Huynh đệ, chúng ta cáo biệt ở đây, Đại lục Thiên Huyền rộng lớn, chỉ cần Thương Dạ ta chưa chết, huynh đệ chắc chắn có ngày gặp lại. Hắc hắc, không phải chỉ là phiêu bạt nơi chân trời góc bể sao? Đây chính là cảnh giới mà Thương Dạ ta luôn theo đuổi. Đi một ngày đàng học một sàng khôn!</w:t>
      </w:r>
    </w:p>
    <w:p>
      <w:pPr>
        <w:pStyle w:val="BodyText"/>
      </w:pPr>
      <w:r>
        <w:t xml:space="preserve">Thương Dạ rất thoải mái tự nhiên, không có chút gì là làm ra vẻ.</w:t>
      </w:r>
    </w:p>
    <w:p>
      <w:pPr>
        <w:pStyle w:val="BodyText"/>
      </w:pPr>
      <w:r>
        <w:t xml:space="preserve">Tần Vô Song vốn định khuyên Thương Dạ gia nhập Tinh La Điện, nhưng với tính cách của Thương Dạ chắc không chịu dưới trướng người khác, hơn nữa dù gì Tần Vô Song cũng chẳng phải có quyền cao chức trọng gì, không dám tự ý quyết định, nên đành thôi.</w:t>
      </w:r>
    </w:p>
    <w:p>
      <w:pPr>
        <w:pStyle w:val="BodyText"/>
      </w:pPr>
      <w:r>
        <w:t xml:space="preserve">Nhưng Tần Vô Song cũng không đi ngay, hắn nói:</w:t>
      </w:r>
    </w:p>
    <w:p>
      <w:pPr>
        <w:pStyle w:val="BodyText"/>
      </w:pPr>
      <w:r>
        <w:t xml:space="preserve">- Giờ cũng không vội, đợi khi đại ca hồi phục rồi đệ đi cũng chưa muộn.</w:t>
      </w:r>
    </w:p>
    <w:p>
      <w:pPr>
        <w:pStyle w:val="BodyText"/>
      </w:pPr>
      <w:r>
        <w:t xml:space="preserve">Thương Dạ nghĩ một chút cũng không từ chối:</w:t>
      </w:r>
    </w:p>
    <w:p>
      <w:pPr>
        <w:pStyle w:val="BodyText"/>
      </w:pPr>
      <w:r>
        <w:t xml:space="preserve">- Được, nhân cơ hội này ta nói cho đệ một chút về bí quyết sử dụng cung tiễn linh lực. Về cung tiễn ấy mà, nếu không phải sư phụ ta là cao thủ thì ta cũng chẳng biết nó lại có nhiều kiến thức như vậy!</w:t>
      </w:r>
    </w:p>
    <w:p>
      <w:pPr>
        <w:pStyle w:val="BodyText"/>
      </w:pPr>
      <w:r>
        <w:t xml:space="preserve">Vậy là tối hôm đó hai người cùng học hỏi kinh nghiệm lẫn nhau. Cửu Chuyển Âm Dương Linh Tửu quả thật công hiệu, chỉ một ngày một đêm mà nội thương của Thương Dạ đã hoàn toàn được trị khỏi và hồi phục được trạng thái tốt nhất.</w:t>
      </w:r>
    </w:p>
    <w:p>
      <w:pPr>
        <w:pStyle w:val="BodyText"/>
      </w:pPr>
      <w:r>
        <w:t xml:space="preserve">o0o</w:t>
      </w:r>
    </w:p>
    <w:p>
      <w:pPr>
        <w:pStyle w:val="BodyText"/>
      </w:pPr>
      <w:r>
        <w:t xml:space="preserve">Sáng sớm ngày hôm sau, sau khi kiểm tra tình hình kẻ địch, xác định là an toàn, hai người chia tay nhau. Thương Dạ rời đi với tốc độ như một trận gió, chỉ nhoáng cái đã biến mất khỏi khe núi.</w:t>
      </w:r>
    </w:p>
    <w:p>
      <w:pPr>
        <w:pStyle w:val="BodyText"/>
      </w:pPr>
      <w:r>
        <w:t xml:space="preserve">Đứng một lúc Tần Vô Song mới tỉnh lại, đi xuyên qua Thiên Đoạn Nhai, nhanh chóng đến Đế đô của Đế quốc Thiên Trì ở phía Tây.</w:t>
      </w:r>
    </w:p>
    <w:p>
      <w:pPr>
        <w:pStyle w:val="BodyText"/>
      </w:pPr>
      <w:r>
        <w:t xml:space="preserve">Cả chặng đường Tần Vô Song chỉ đi đường nhỏ. Chưa đến một ngày, sau khi đi hết vùng ngoại vi Công quốc là vào khu vực trực thuộc Đế quốc Thiên Trì.</w:t>
      </w:r>
    </w:p>
    <w:p>
      <w:pPr>
        <w:pStyle w:val="BodyText"/>
      </w:pPr>
      <w:r>
        <w:t xml:space="preserve">Vào khu vực trực thuộc, Tần Vô Song đi chậm lại. Hắn tính các đồng môn ở Tinh La Điện chắc chưa đến đây, hắn ít nhất đã đến đây trước nửa tháng. Vì thế còn nửa tháng nữa mới tới mùng một tháng bảy.</w:t>
      </w:r>
    </w:p>
    <w:p>
      <w:pPr>
        <w:pStyle w:val="BodyText"/>
      </w:pPr>
      <w:r>
        <w:t xml:space="preserve">Hắn quyết định tìm hiểu một chút về kẻ địch Đế quốc Thiên Trì này. Trên đường không ngừng có kẻ cưỡi ngựa chạy vụt qua có vẻ rất vội vã. Ban đầu Tần Vô Song cũng chẳng quan tâm, nhưng dọc đường cứ liên tiếp có người như vậy, dường như đằng trước có chuyện gì lớn lắm vậy.</w:t>
      </w:r>
    </w:p>
    <w:p>
      <w:pPr>
        <w:pStyle w:val="BodyText"/>
      </w:pPr>
      <w:r>
        <w:t xml:space="preserve">Nhưng Tần Vô Song cũng chẳng hiếu kỳ, vẫn cứ đi từ tốn như cũ. Đến Đế quốc Thiên Trì hắn không muốn gây rắc rối, dù sao thì hắn cũng là Quốc Sĩ của Đế quốc Đại La, một khi gây chuyện thì sẽ có phiền toái không thể tưởng tượng được.</w:t>
      </w:r>
    </w:p>
    <w:p>
      <w:pPr>
        <w:pStyle w:val="BodyText"/>
      </w:pPr>
      <w:r>
        <w:t xml:space="preserve">- Nhanh lên, nhanh lên, muộn chút nữa là không kịp đâu!</w:t>
      </w:r>
    </w:p>
    <w:p>
      <w:pPr>
        <w:pStyle w:val="BodyText"/>
      </w:pPr>
      <w:r>
        <w:t xml:space="preserve">- Đúng thế, hiếm có cơ hội Thiên Cơ Tông đích thân phái đại biểu ra mặt tụ tập quần hào. Dịp này mà không đi thì thật quá đáng tiếc!</w:t>
      </w:r>
    </w:p>
    <w:p>
      <w:pPr>
        <w:pStyle w:val="BodyText"/>
      </w:pPr>
      <w:r>
        <w:t xml:space="preserve">Trên đường Tần Vô Song không ngừng nghe thấy những lời như thế, trong đó còn xem lẫn những danh từ như Bách Chiến Sơn, Tiềm Long Bình…</w:t>
      </w:r>
    </w:p>
    <w:p>
      <w:pPr>
        <w:pStyle w:val="BodyText"/>
      </w:pPr>
      <w:r>
        <w:t xml:space="preserve">Tần Vô Song ghi nhớ những danh từ này, đến thành phố hỏi các tiểu nhị trong quán ăn thì được biết Bách Chiến Sơn là một ngọn núi nổi tiếng ở Đế quốc Thiên Trì. Cách nơi này hai trăm dặm về phía Nam gần đây có không ít hào kiệt đến đó tham gia đại hội gì đó.</w:t>
      </w:r>
    </w:p>
    <w:p>
      <w:pPr>
        <w:pStyle w:val="BodyText"/>
      </w:pPr>
      <w:r>
        <w:t xml:space="preserve">- Khách quan, tiểu nhân chỉ biết có vậy. Khách quan muốn biết nhiều hơn thì hãy hỏi các vị cao minh khác.</w:t>
      </w:r>
    </w:p>
    <w:p>
      <w:pPr>
        <w:pStyle w:val="BodyText"/>
      </w:pPr>
      <w:r>
        <w:t xml:space="preserve">Tiểu nhị đó nói xong thì quay người đi tiếp những người khách khác.</w:t>
      </w:r>
    </w:p>
    <w:p>
      <w:pPr>
        <w:pStyle w:val="BodyText"/>
      </w:pPr>
      <w:r>
        <w:t xml:space="preserve">Tần Vô Song đang suy nghĩ thì bỗng có một giọng nói oang oang vọng vào từ bên ngoài:</w:t>
      </w:r>
    </w:p>
    <w:p>
      <w:pPr>
        <w:pStyle w:val="BodyText"/>
      </w:pPr>
      <w:r>
        <w:t xml:space="preserve">- Chủ quán đâu, mau giết cho đại gia ta một con gà, chuẩn bị một đĩa thịt bò, hâm nóng một vò rượu. Ăn xong đại gia ta còn phải đến Tiềm Long Bình, Bách Chiến Sơn. Đừng có làm lỡ việc cướp Thiên Trì Quốc Sĩ Lệnh của đại gia ta!</w:t>
      </w:r>
    </w:p>
    <w:p>
      <w:pPr>
        <w:pStyle w:val="BodyText"/>
      </w:pPr>
      <w:r>
        <w:t xml:space="preserve">- Có ngay, khách quan mời ngồi, sẽ có ngay!</w:t>
      </w:r>
    </w:p>
    <w:p>
      <w:pPr>
        <w:pStyle w:val="BodyText"/>
      </w:pPr>
      <w:r>
        <w:t xml:space="preserve">Ông chủ kéo dài giọng.</w:t>
      </w:r>
    </w:p>
    <w:p>
      <w:pPr>
        <w:pStyle w:val="BodyText"/>
      </w:pPr>
      <w:r>
        <w:t xml:space="preserve">Thiên Trì Quốc Sĩ Lệnh? Tần Vô Song nhướng mày, Đế quốc Thiên Trì làm trò gì vậy? Những võ giả này, ít có Tiên Thiên, đa số chỉ là một vài Hậu Thiên võ giả, có thể có được Thiên Trì Quốc Sĩ Lệnh sao? Tần Vô Song không tin tưởng lắm. Cũng giống như hắn có Đại La Quốc Sĩ Lệnh, thứ này dù là Tiên Thiên cường giả cũng chưa chắc có được. Đệ tử Tinh La Điện nhiều như vậy, nhưng được Quốc Sĩ Lệnh cũng chỉ có một số người kiệt xuất trong số các Đệ tử Trung tâm mới có được nó.</w:t>
      </w:r>
    </w:p>
    <w:p>
      <w:pPr>
        <w:pStyle w:val="BodyText"/>
      </w:pPr>
      <w:r>
        <w:t xml:space="preserve">- Xem ra cái hội gì đó kia chỉ là những lời đồn nhảm nhí, nếu Thiên Trì Quốc Sĩ Lệnh mà rẻ mạt như vậy thì cũng không gọi là Quốc Sĩ Lệnh.</w:t>
      </w:r>
    </w:p>
    <w:p>
      <w:pPr>
        <w:pStyle w:val="BodyText"/>
      </w:pPr>
      <w:r>
        <w:t xml:space="preserve">Tần Vô Song cười thầm, cũng không quan tâm nữa. Dù sao nếu đi về phía Nam chính là đường đến Đế đô, đằng nào cũng đi qua đó, rồi tiện thì xem một chút là biết thật giả.</w:t>
      </w:r>
    </w:p>
    <w:p>
      <w:pPr>
        <w:pStyle w:val="BodyText"/>
      </w:pPr>
      <w:r>
        <w:t xml:space="preserve">Sau khi ăn xong Tần Vô Song lên đường đi tiếp. Bách Chiến Sơn cách đây hai trăm dặm, nếu Tần Vô Song thi triển toàn lực phóng đi thì chẳng mất mấy thời gian. Nhưng hắn không vội gì cả, hắn mua một con tuấn mã cứ từ từ đi rất nhàn tản.</w:t>
      </w:r>
    </w:p>
    <w:p>
      <w:pPr>
        <w:pStyle w:val="BodyText"/>
      </w:pPr>
      <w:r>
        <w:t xml:space="preserve">Đến Bách Chiến Sơn, mọi con đường đều tràn ngập người, mà mục tiêu cũng giống nhau, đều đi về hướng Bách Chiến Sơn.</w:t>
      </w:r>
    </w:p>
    <w:p>
      <w:pPr>
        <w:pStyle w:val="BodyText"/>
      </w:pPr>
      <w:r>
        <w:t xml:space="preserve">Tần Vô Song xuống ngựa đi bộ, được một lúc thì thấy phía trước là một bình nguyên rộng, chi chít đầy những người là người. Dưới thung lũng, ít nhất phải có trên một nghìn người, náo nhiệt vô cùng. Tần Vô Song nhìn thì thấy bên trên có treo hai bức phú, trên đó có viết: ‘Tay đấm binh tôm tướng tép Long Hổ Môn’. ‘Chân đá đầu trâu mặt ngựa Tinh La Điện’, hoành phi thì viết ‘Xưng bá tam quốc’.</w:t>
      </w:r>
    </w:p>
    <w:p>
      <w:pPr>
        <w:pStyle w:val="BodyText"/>
      </w:pPr>
      <w:r>
        <w:t xml:space="preserve">Tần Vô Song đọc mà câm nín không nói được lời nào. Bức phú này nội dung quả thật quá nông cạn, nhưng lại có thể kích thích thần kinh các võ giả của Đế quốc Thiên Trì, khiến khí huyết của họ cuộn trào.</w:t>
      </w:r>
    </w:p>
    <w:p>
      <w:pPr>
        <w:pStyle w:val="BodyText"/>
      </w:pPr>
      <w:r>
        <w:t xml:space="preserve">Tần Vô Song cũng thấy hiếu kỳ, rốt cuộc đây là kết quả của Thiên Cơ Tông hay là mấy võ giả này tự ý bày ra. Dù thế nào thì bày bức phú thế này quả thật quá hạ thấp đẳng cấp.</w:t>
      </w:r>
    </w:p>
    <w:p>
      <w:pPr>
        <w:pStyle w:val="BodyText"/>
      </w:pPr>
      <w:r>
        <w:t xml:space="preserve">Tần Vô Song liếc nhìn thì thấy bên trong có vài Tiên Thiên cường giả, chỉ là những Tiên Thiên này tư chất thuộc loại bình thường chứ không phải nòng cốt.</w:t>
      </w:r>
    </w:p>
    <w:p>
      <w:pPr>
        <w:pStyle w:val="BodyText"/>
      </w:pPr>
      <w:r>
        <w:t xml:space="preserve">Tần Vô Song đang định bỏ đi thì bỗng một tên lên tiếng:</w:t>
      </w:r>
    </w:p>
    <w:p>
      <w:pPr>
        <w:pStyle w:val="BodyText"/>
      </w:pPr>
      <w:r>
        <w:t xml:space="preserve">- Chư vị, lần tụ hộ Tiềm Long Bình này là muốn tập hợp cao thủ dân gian. Tiềm Long, nghe tên mà biết nghĩa, chính là muốn những con rồng đang tiềm phục là các bị sống dậy. Lần này một tên ác phạm đã len lỏi vào lãnh thổ Đế quốc Thiên Trì chúng ta. Hắn từ Đế quốc Xích Long chạy thoát, đến nay Đế quốc Xích Long nhờ Đế quốc Thiên Trì chúng ta hỗ trợ, hiệu triệu các cao thủ Đế quốc Thiên Trì trợ giúp Đế quốc Xích Long bắt tên ác phạm đó. Những ai bắt được, bất kể dùng thủ đoạn gì, đều được thưởng Thiên Trì Quốc Sĩ Lệnh, hưởng đãi ngộ Quốc Sĩ!</w:t>
      </w:r>
    </w:p>
    <w:p>
      <w:pPr>
        <w:pStyle w:val="BodyText"/>
      </w:pPr>
      <w:r>
        <w:t xml:space="preserve">Tần Vô Song nghe vậy thì dừng bước. Thì ra cuộc tụ hội này là nhắm vào Thương Dạ đại ca. Chấp Pháp Đoàn của Đế quốc Xích Long thấy đồng bọn bị giết chắc cũng thấy tự mình khó mà ứng phó được, nên nhờ Đế quốc Thiên Trì hỗ trợ!</w:t>
      </w:r>
    </w:p>
    <w:p>
      <w:pPr>
        <w:pStyle w:val="BodyText"/>
      </w:pPr>
      <w:r>
        <w:t xml:space="preserve">Nghĩ vậy, Tần Vô Song không tránh khỏi lo lắng. Nếu cao thủ của Thiên Cơ Tông ra tay thì Thương Dạ đại ca sẽ gặp nguy hiểm.</w:t>
      </w:r>
    </w:p>
    <w:p>
      <w:pPr>
        <w:pStyle w:val="BodyText"/>
      </w:pPr>
      <w:r>
        <w:t xml:space="preserve">Nhưng tính ra, Thương Dạ đại ca chắc đã rời khỏi lãnh thổ Đế quốc Thiên Trì rồi. Dù Đế quốc Xích Long có cầu cứu Thiên Cơ Tông thì cũng cần mấy ngày truyền tin đi lại. Trong thời gian mấy ngày này hắn chạy vẫn kịp thoát!</w:t>
      </w:r>
    </w:p>
    <w:p>
      <w:pPr>
        <w:pStyle w:val="Compact"/>
      </w:pPr>
      <w:r>
        <w:t xml:space="preserve">Tuy nghĩ vậy nhưng rốt cuộc thì Tần Vô Song vẫn thấy lo lắng, hắn định ở lại tìm hiểu xem sao.</w:t>
      </w:r>
      <w:r>
        <w:br w:type="textWrapping"/>
      </w:r>
      <w:r>
        <w:br w:type="textWrapping"/>
      </w:r>
    </w:p>
    <w:p>
      <w:pPr>
        <w:pStyle w:val="Heading2"/>
      </w:pPr>
      <w:bookmarkStart w:id="299" w:name="chương-277"/>
      <w:bookmarkEnd w:id="299"/>
      <w:r>
        <w:t xml:space="preserve">277. Chương 27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77: Đồng môn như thủ tú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đứng lại, lướt sang một bên rồi chăm chú quan sát. Nhìn đám ngu ngốc này thì rõ ràng là không thể nào uy hiếp được Thương Dạ đại ca.</w:t>
      </w:r>
    </w:p>
    <w:p>
      <w:pPr>
        <w:pStyle w:val="BodyText"/>
      </w:pPr>
      <w:r>
        <w:t xml:space="preserve">Nếu sau chuyện này mà có bàn tay của Thiên Cơ Tông nhúng vào thì không thể nào lại nực cười thế này. Có thể đây chỉ là cái vỏ ngoài thu hút sự chú ý của người khác, bên trong Bách Chiến Sơn có thể có huyền cơ khác.</w:t>
      </w:r>
    </w:p>
    <w:p>
      <w:pPr>
        <w:pStyle w:val="BodyText"/>
      </w:pPr>
      <w:r>
        <w:t xml:space="preserve">Quan sát được một lúc, một Tiên Thiên cường giả đứng trên cái đài cao nói:</w:t>
      </w:r>
    </w:p>
    <w:p>
      <w:pPr>
        <w:pStyle w:val="BodyText"/>
      </w:pPr>
      <w:r>
        <w:t xml:space="preserve">- Chư vị, chúng ta tổ chức một hồi đấu võ lôi đài này. Phàm là những ai thắng trên lôi đài sẽ có tư cách tham gia hành động lần này. Trong số chư vị, nếu không phải Tiên Thiên cường giả thì tốt nhất đừng thử…</w:t>
      </w:r>
    </w:p>
    <w:p>
      <w:pPr>
        <w:pStyle w:val="BodyText"/>
      </w:pPr>
      <w:r>
        <w:t xml:space="preserve">Đúng lúc đó thì một cái bóng đen nhảy lên đài hét:</w:t>
      </w:r>
    </w:p>
    <w:p>
      <w:pPr>
        <w:pStyle w:val="BodyText"/>
      </w:pPr>
      <w:r>
        <w:t xml:space="preserve">- Ta thử!</w:t>
      </w:r>
    </w:p>
    <w:p>
      <w:pPr>
        <w:pStyle w:val="BodyText"/>
      </w:pPr>
      <w:r>
        <w:t xml:space="preserve">- Các hạ là ai?</w:t>
      </w:r>
    </w:p>
    <w:p>
      <w:pPr>
        <w:pStyle w:val="BodyText"/>
      </w:pPr>
      <w:r>
        <w:t xml:space="preserve">Tên đứng trên đài đó trầm giọng hỏi.</w:t>
      </w:r>
    </w:p>
    <w:p>
      <w:pPr>
        <w:pStyle w:val="BodyText"/>
      </w:pPr>
      <w:r>
        <w:t xml:space="preserve">- Ngươi không phải quan tâm ta là ai! Ta lên đây không phải vì cái Thiên Trì Quốc Sĩ Lệnh! Nếu ta đánh thắng thì các ngươi lập tức phải giỡ bức phú kia xuống cho ta!</w:t>
      </w:r>
    </w:p>
    <w:p>
      <w:pPr>
        <w:pStyle w:val="BodyText"/>
      </w:pPr>
      <w:r>
        <w:t xml:space="preserve">Giọng của người đó thô mà vang, tay chỉ vào tấm phù viết ‘Chân đá đầu trâu mặt ngựa Tinh La Điện’ nói oang oang:</w:t>
      </w:r>
    </w:p>
    <w:p>
      <w:pPr>
        <w:pStyle w:val="BodyText"/>
      </w:pPr>
      <w:r>
        <w:t xml:space="preserve">- Đế quốc Thiên Trì các ngươi muốn khoe khoang đó là chuyện nội bộ của các ngươi. Dựa vào cái gì mà sỉ nhục Tinh La Điện của Đế quốc Đại La chúng ta?</w:t>
      </w:r>
    </w:p>
    <w:p>
      <w:pPr>
        <w:pStyle w:val="BodyText"/>
      </w:pPr>
      <w:r>
        <w:t xml:space="preserve">Người này mặc áo xanh sáng, lông mày rậm, mắt to, tính cách phóng khoáng, nhìn bức phú kia thì tức giận vô cùng. Nếu không phải đang ở lãnh thổ Đế quốc Thiên Trì thì hắn đã xông lên xé vụn rồi.</w:t>
      </w:r>
    </w:p>
    <w:p>
      <w:pPr>
        <w:pStyle w:val="BodyText"/>
      </w:pPr>
      <w:r>
        <w:t xml:space="preserve">- Nói vậy ngươi là đệ tử của Tinh La Điện, Đế quốc Đại La?</w:t>
      </w:r>
    </w:p>
    <w:p>
      <w:pPr>
        <w:pStyle w:val="BodyText"/>
      </w:pPr>
      <w:r>
        <w:t xml:space="preserve">- Ta không phải đệ tử Tinh La Điện, nhưng ta là con dân Đế quốc Đại La, không cho phép ngươi sỉ nhục Tinh La Điện!</w:t>
      </w:r>
    </w:p>
    <w:p>
      <w:pPr>
        <w:pStyle w:val="BodyText"/>
      </w:pPr>
      <w:r>
        <w:t xml:space="preserve">Người đó nổi giận đùng đùng, hai tay rung lên, một cây rìu lớn xuất hiện trong tay, dưới ánh sáng mặt trời chiếu rọi, cây rìu sáng loáng phản xạ những tia sáng lạnh lẽo:</w:t>
      </w:r>
    </w:p>
    <w:p>
      <w:pPr>
        <w:pStyle w:val="BodyText"/>
      </w:pPr>
      <w:r>
        <w:t xml:space="preserve">- Kẻ nào lên đỡ ba rìu của ta?</w:t>
      </w:r>
    </w:p>
    <w:p>
      <w:pPr>
        <w:pStyle w:val="BodyText"/>
      </w:pPr>
      <w:r>
        <w:t xml:space="preserve">Hắn hét lên.</w:t>
      </w:r>
    </w:p>
    <w:p>
      <w:pPr>
        <w:pStyle w:val="BodyText"/>
      </w:pPr>
      <w:r>
        <w:t xml:space="preserve">Kẻ trên đài lùi vào đằng sau, một lúc sau thì có người đi ra. Hắn vừa bước ra, toàn thân tỏa ra khí tức Tiên Thiên mạnh mẽ. Khí chất của người này giống như một thanh kiếm sắc, cho người ta có cảm giác sát phạt vô cùng đáng sợ.</w:t>
      </w:r>
    </w:p>
    <w:p>
      <w:pPr>
        <w:pStyle w:val="BodyText"/>
      </w:pPr>
      <w:r>
        <w:t xml:space="preserve">Tần Vô Song nhìn người này nghĩ:</w:t>
      </w:r>
    </w:p>
    <w:p>
      <w:pPr>
        <w:pStyle w:val="BodyText"/>
      </w:pPr>
      <w:r>
        <w:t xml:space="preserve">- Xem ra, chuyện này đúng là do Thiên Cơ Tông bày trò. Thực lực kẻ này không tầm thường, có lẽ là Đệ tử Trung tâm của Thiên Cơ Tông.</w:t>
      </w:r>
    </w:p>
    <w:p>
      <w:pPr>
        <w:pStyle w:val="BodyText"/>
      </w:pPr>
      <w:r>
        <w:t xml:space="preserve">Tuy thực lực hắn vẫn không là gì trong mắt Tần Vô Song, nhưng khiến Tần Vô Song hắn thầm để ý phía sau tấm màn kia, rốt cuộc còn bao nhiêu cường giả của Thiên Cơ Tông?</w:t>
      </w:r>
    </w:p>
    <w:p>
      <w:pPr>
        <w:pStyle w:val="BodyText"/>
      </w:pPr>
      <w:r>
        <w:t xml:space="preserve">Tần Vô Song nhìn gã đại hán mặc áo xanh kia, tay nắm chắc cây rìu, vận linh lực rách cả chiếc áo, để lộ ra cơ bắp cuồn cuộn, khí thế dâng cao.</w:t>
      </w:r>
    </w:p>
    <w:p>
      <w:pPr>
        <w:pStyle w:val="BodyText"/>
      </w:pPr>
      <w:r>
        <w:t xml:space="preserve">Người này bảo vệ sự tôn nghiêm của Đế quốc Đại La, ở lãnh thổ Đế quốc Thiên Trì mà vẫn nghĩa khí lên đài khiêu chiến, đúng là có dũng khí.</w:t>
      </w:r>
    </w:p>
    <w:p>
      <w:pPr>
        <w:pStyle w:val="BodyText"/>
      </w:pPr>
      <w:r>
        <w:t xml:space="preserve">Vậy là Tần Vô Song thầm quan sát người này, không hi vọng hắn chịu thiệt thòi. Cùng ở đất khách, nhìn cường giả của nước mình vì tôn nghiêm của đất nước mà chiến đấu, Tần Vô Song cũng có phần khâm phục.</w:t>
      </w:r>
    </w:p>
    <w:p>
      <w:pPr>
        <w:pStyle w:val="BodyText"/>
      </w:pPr>
      <w:r>
        <w:t xml:space="preserve">Người trẻ tuổi vừa đi ra kia đứng đó cười:</w:t>
      </w:r>
    </w:p>
    <w:p>
      <w:pPr>
        <w:pStyle w:val="BodyText"/>
      </w:pPr>
      <w:r>
        <w:t xml:space="preserve">- Ngươi tên tuổi là gì? Đã không phải đệ tử của Tinh La Điện thì kêu gào cái gì?</w:t>
      </w:r>
    </w:p>
    <w:p>
      <w:pPr>
        <w:pStyle w:val="BodyText"/>
      </w:pPr>
      <w:r>
        <w:t xml:space="preserve">- Ta tên Thôi Ngưu, người Đế quốc Đại La! Hôm nay đi qua đây thấy bức phú này của các ngươi ức hiếp người quá đáng mà lại nông cạn đến cực hạn khiến người ta phải cười đến rụng cả răng!</w:t>
      </w:r>
    </w:p>
    <w:p>
      <w:pPr>
        <w:pStyle w:val="BodyText"/>
      </w:pPr>
      <w:r>
        <w:t xml:space="preserve">- Thôi Ngưu?</w:t>
      </w:r>
    </w:p>
    <w:p>
      <w:pPr>
        <w:pStyle w:val="BodyText"/>
      </w:pPr>
      <w:r>
        <w:t xml:space="preserve">Người trẻ tuổi kia cười giễu:</w:t>
      </w:r>
    </w:p>
    <w:p>
      <w:pPr>
        <w:pStyle w:val="BodyText"/>
      </w:pPr>
      <w:r>
        <w:t xml:space="preserve">- Hi vọng ngươi có chút thực lực, nếu chỉ có tài nói khoác thì e là hôm nay trên lôi đài này, ngươi lên khi còn sống, nhưng khi xuống thì đã chết rồi!</w:t>
      </w:r>
    </w:p>
    <w:p>
      <w:pPr>
        <w:pStyle w:val="BodyText"/>
      </w:pPr>
      <w:r>
        <w:t xml:space="preserve">Thôi Ngưu hét lên:</w:t>
      </w:r>
    </w:p>
    <w:p>
      <w:pPr>
        <w:pStyle w:val="BodyText"/>
      </w:pPr>
      <w:r>
        <w:t xml:space="preserve">- Là ai nói khoác thì cứ đợi đi rồi biết!</w:t>
      </w:r>
    </w:p>
    <w:p>
      <w:pPr>
        <w:pStyle w:val="BodyText"/>
      </w:pPr>
      <w:r>
        <w:t xml:space="preserve">Thôi Ngưu nắm chắc cây rìu, dậm mạnh chân, toàn thân lao về phía trước, cây rìu vung lên rồi bổ xuống với khí thế chặt sông bổ núi.</w:t>
      </w:r>
    </w:p>
    <w:p>
      <w:pPr>
        <w:pStyle w:val="BodyText"/>
      </w:pPr>
      <w:r>
        <w:t xml:space="preserve">Tiên Thiên cường giả đối chiến, khí thế đương nhiên kinh người. Sức mạnh của chiêu thức này khiến cho không khí xung quanh cuồn cuộn, gió bụi thổi ào ào.</w:t>
      </w:r>
    </w:p>
    <w:p>
      <w:pPr>
        <w:pStyle w:val="BodyText"/>
      </w:pPr>
      <w:r>
        <w:t xml:space="preserve">Lưỡi rìu bổ xuống tạo nên một luồng sáng hình trăng khuyết, không khí như bị chẻ ra làm đôi, một tiếng ‘xoẹt’ chói tai vang lên.</w:t>
      </w:r>
    </w:p>
    <w:p>
      <w:pPr>
        <w:pStyle w:val="BodyText"/>
      </w:pPr>
      <w:r>
        <w:t xml:space="preserve">Một giây sau đó, người trẻ tuổi kia nhếch mép cười, xoay người một vòng và biến mất.</w:t>
      </w:r>
    </w:p>
    <w:p>
      <w:pPr>
        <w:pStyle w:val="BodyText"/>
      </w:pPr>
      <w:r>
        <w:t xml:space="preserve">Thôi Ngưu đánh trượt cũng không nản lỏng, lật tay đánh liên tiếp ba rìu nữa, một dọc, một ngang, một chéo, ba đường rìu tạo nên một tấm lưới vòng cung bổ xuống, ánh sáng tỏa khắp ba bề bốn bên, chói lòa đến không thể mở mắt ra nổi.</w:t>
      </w:r>
    </w:p>
    <w:p>
      <w:pPr>
        <w:pStyle w:val="BodyText"/>
      </w:pPr>
      <w:r>
        <w:t xml:space="preserve">Tần Vô Song thấy rìu pháp của Thôi Ngưu thuộc về dương cương, tuy dũng mãnh nhưng nếu gặp cao thủ có thân pháp tốt thì cũng phải chịu thiệt thòi.</w:t>
      </w:r>
    </w:p>
    <w:p>
      <w:pPr>
        <w:pStyle w:val="BodyText"/>
      </w:pPr>
      <w:r>
        <w:t xml:space="preserve">Quả nhiên, Tần Vô Song chưa nghĩ xong thì người trẻ tuổi kia lúc này đã xuất hiện bên cạnh Thôi Ngưu, không biết từ lúc nào trong tay hắn đã xuất hiện một cái găng tay kim chúc.</w:t>
      </w:r>
    </w:p>
    <w:p>
      <w:pPr>
        <w:pStyle w:val="BodyText"/>
      </w:pPr>
      <w:r>
        <w:t xml:space="preserve">Crắc!!</w:t>
      </w:r>
    </w:p>
    <w:p>
      <w:pPr>
        <w:pStyle w:val="BodyText"/>
      </w:pPr>
      <w:r>
        <w:t xml:space="preserve">Năm ngón tay tóm thành năm đạo kình phong, ngưng tụ lại ngoạm lấy cổ tay Thôi Ngưu, đòn thế xuất ra vừa nhanh vừa mạnh như mỏ của mãnh cầm vậy.</w:t>
      </w:r>
    </w:p>
    <w:p>
      <w:pPr>
        <w:pStyle w:val="BodyText"/>
      </w:pPr>
      <w:r>
        <w:t xml:space="preserve">Thôi Ngưu không thể ngờ kẻ kia lại di chuyển nhanh đến vậy, nhanh đến gần như khiến hắn mất đi khả năng phán đoán.</w:t>
      </w:r>
    </w:p>
    <w:p>
      <w:pPr>
        <w:pStyle w:val="BodyText"/>
      </w:pPr>
      <w:r>
        <w:t xml:space="preserve">Ba đòn rìu vừa rồi rõ ràng Thôi Ngưu bổ xuống phía bên phải, sao chớp cái mà kẻ đó lại xuất hiện bên trái hắn?</w:t>
      </w:r>
    </w:p>
    <w:p>
      <w:pPr>
        <w:pStyle w:val="BodyText"/>
      </w:pPr>
      <w:r>
        <w:t xml:space="preserve">Tay trái Thôi Ngưu thả lòng, nắm tay lại thành quyền đập xuống năm đạo kình phong. Tay phải vung rìu chặt xuống đỉnh đầu tên kia.</w:t>
      </w:r>
    </w:p>
    <w:p>
      <w:pPr>
        <w:pStyle w:val="BodyText"/>
      </w:pPr>
      <w:r>
        <w:t xml:space="preserve">Đúng lúc đó, một đạo kim quang lóe sáng trên tay phải tên trẻ tuổi, một sợi xích vàng bắn ra cuốn lấy cây rìu của Thôi Ngưu.</w:t>
      </w:r>
    </w:p>
    <w:p>
      <w:pPr>
        <w:pStyle w:val="BodyText"/>
      </w:pPr>
      <w:r>
        <w:t xml:space="preserve">Keng!</w:t>
      </w:r>
    </w:p>
    <w:p>
      <w:pPr>
        <w:pStyle w:val="BodyText"/>
      </w:pPr>
      <w:r>
        <w:t xml:space="preserve">Tiếng kim loại va chạm vang lên không ngừng, linh lực hai bên vận hết mức, vô số tia lửa bắn tung tóe khắp bốn phương tám hướng.</w:t>
      </w:r>
    </w:p>
    <w:p>
      <w:pPr>
        <w:pStyle w:val="BodyText"/>
      </w:pPr>
      <w:r>
        <w:t xml:space="preserve">Sợi xích trong tay người trẻ tuổi kia hoàn toàn khống chế được cây rìu của Thôi Ngưu. Toàn thân hắn bỗng thuận theo lực của dây xích chạy vòng quanh Thôi Ngưu như trận gió khiến Thôi Ngưu hoa mày chóng mặt.</w:t>
      </w:r>
    </w:p>
    <w:p>
      <w:pPr>
        <w:pStyle w:val="BodyText"/>
      </w:pPr>
      <w:r>
        <w:t xml:space="preserve">Rồi hắn bỗng khựng lại, hai chân nhằm thẳng vào ngực Thôi Ngưu, tốc độ của hắn nhanh như gió, căn bản không cho Thôi Ngưu thời gian có phản ứng. Bốp! Thôi Ngưu bay vút khỏi võ đài.</w:t>
      </w:r>
    </w:p>
    <w:p>
      <w:pPr>
        <w:pStyle w:val="BodyText"/>
      </w:pPr>
      <w:r>
        <w:t xml:space="preserve">Hắn dùng sợi xích quấn lấy cây rìu rồi ném theo hướng bay của Thôi Ngưu với tốc độ còn kinh khủng hơn.</w:t>
      </w:r>
    </w:p>
    <w:p>
      <w:pPr>
        <w:pStyle w:val="BodyText"/>
      </w:pPr>
      <w:r>
        <w:t xml:space="preserve">- A…</w:t>
      </w:r>
    </w:p>
    <w:p>
      <w:pPr>
        <w:pStyle w:val="BodyText"/>
      </w:pPr>
      <w:r>
        <w:t xml:space="preserve">Những người đứng xem xung quanh khẽ kêu lên.</w:t>
      </w:r>
    </w:p>
    <w:p>
      <w:pPr>
        <w:pStyle w:val="BodyText"/>
      </w:pPr>
      <w:r>
        <w:t xml:space="preserve">Thế bay của cây rìu rõ ràng là muốn chém đôi người Thôi Ngưu ra làm hai. Thủ đoạn này rõ ràng là muốn lấy mạng Thôi Ngưu, khiến hắn chết dưới lưỡi rìu của chính mình!</w:t>
      </w:r>
    </w:p>
    <w:p>
      <w:pPr>
        <w:pStyle w:val="BodyText"/>
      </w:pPr>
      <w:r>
        <w:t xml:space="preserve">Tần Vô Song đang định ra tay thì trước mặt vút qua một ánh sáng bạc. Một vật gì đó đập vào cây rìu khiến nó đảo chiều ngược lại, tốc độ nhanh hơn bay thẳng về tên trẻ tuổi đang đứng trên đài kia.</w:t>
      </w:r>
    </w:p>
    <w:p>
      <w:pPr>
        <w:pStyle w:val="BodyText"/>
      </w:pPr>
      <w:r>
        <w:t xml:space="preserve">Sự việc xảy ra liên tiếp quá nhanh khiến những người đứng xem không kịp phản ứng gì. Đúng lúc đó Thôi Ngưu được một bóng người bay tới giữ chặt nhẹ nhàng đặt xuống đất, trừ vết thương bị kẻ kia đá thì không bị tổn thương gì thêm.</w:t>
      </w:r>
    </w:p>
    <w:p>
      <w:pPr>
        <w:pStyle w:val="BodyText"/>
      </w:pPr>
      <w:r>
        <w:t xml:space="preserve">Lưỡi rìu kia nhằm thẳng đầu tên trẻ tuổi mà lao tới với tốc độ kinh hồn. Sắc mặt hắn tái đi vội vàng cúi xuống, coi như đã tránh được trong chớp mắt. Nhưng chiếc rìu vẫn chưa dừng lại, nó chém ngay vào cây cột treo dòng chữ ‘Chân đá đầu trâu mặt ngựa Tinh La Điện’.</w:t>
      </w:r>
    </w:p>
    <w:p>
      <w:pPr>
        <w:pStyle w:val="BodyText"/>
      </w:pPr>
      <w:r>
        <w:t xml:space="preserve">Rầm!</w:t>
      </w:r>
    </w:p>
    <w:p>
      <w:pPr>
        <w:pStyle w:val="BodyText"/>
      </w:pPr>
      <w:r>
        <w:t xml:space="preserve">Cây cột bị chặt thành hai đoạn, bức phú treo bên trên cũng bị làn gió xé cho tan thành từng mảnh vụn bay tứ tung. Tần Vô Song nhìn kẻ mới đến, là môn hạ Tam Điện chủ Tinh La Điện, Triệu Mục Chi!</w:t>
      </w:r>
    </w:p>
    <w:p>
      <w:pPr>
        <w:pStyle w:val="BodyText"/>
      </w:pPr>
      <w:r>
        <w:t xml:space="preserve">- Sao hắn lại đến đây sớm vậy?</w:t>
      </w:r>
    </w:p>
    <w:p>
      <w:pPr>
        <w:pStyle w:val="BodyText"/>
      </w:pPr>
      <w:r>
        <w:t xml:space="preserve">Tần Vô Song hơi kinh ngạc.</w:t>
      </w:r>
    </w:p>
    <w:p>
      <w:pPr>
        <w:pStyle w:val="BodyText"/>
      </w:pPr>
      <w:r>
        <w:t xml:space="preserve">Triệu Mục Chi thuận tay thu phán quan bút hắn vừa bắn ra về, vẻ mặt lanh lùng nhìn lên phía đài cao, khẩu khí có phần coi thường:</w:t>
      </w:r>
    </w:p>
    <w:p>
      <w:pPr>
        <w:pStyle w:val="BodyText"/>
      </w:pPr>
      <w:r>
        <w:t xml:space="preserve">- Đế quốc Thiên Trì dù có rỗi hơi thì cũng không nên rỗi hơi đến mức này chứ! Lẽ nào, Thiên Cơ Tông hiện nay chỉ biết viết hoành phi tự khoe khoang?</w:t>
      </w:r>
    </w:p>
    <w:p>
      <w:pPr>
        <w:pStyle w:val="BodyText"/>
      </w:pPr>
      <w:r>
        <w:t xml:space="preserve">Trong số các Đệ tử Trung tâm của Tinh La Điện, thực lực của Triệu Mục Chi ít nhất xếp thứ năm, dù rằng trong cuộc thi xếp hạng lần trước không được đứng trong năm hạng đầu.</w:t>
      </w:r>
    </w:p>
    <w:p>
      <w:pPr>
        <w:pStyle w:val="BodyText"/>
      </w:pPr>
      <w:r>
        <w:t xml:space="preserve">Hắn nhìn bức phú kia đương nhiên rất khó chịu, ra tay là nhất cử lưỡng tiện, vừa cứu được người vừa hủy được bức phú kia.</w:t>
      </w:r>
    </w:p>
    <w:p>
      <w:pPr>
        <w:pStyle w:val="BodyText"/>
      </w:pPr>
      <w:r>
        <w:t xml:space="preserve">Người được hắn cứu đương nhiên cảm kích:</w:t>
      </w:r>
    </w:p>
    <w:p>
      <w:pPr>
        <w:pStyle w:val="BodyText"/>
      </w:pPr>
      <w:r>
        <w:t xml:space="preserve">- Đa tạ ơn cứu mạng của huynh đài. Ta tên Thôi Ngưu, không biết phải xưng hô với huynh đài ra sao? Huynh có phải cường giả của Đế quốc Đại La?</w:t>
      </w:r>
    </w:p>
    <w:p>
      <w:pPr>
        <w:pStyle w:val="BodyText"/>
      </w:pPr>
      <w:r>
        <w:t xml:space="preserve">Sắc mặt Triệu Mục Chi dịu lại, gật đầu:</w:t>
      </w:r>
    </w:p>
    <w:p>
      <w:pPr>
        <w:pStyle w:val="BodyText"/>
      </w:pPr>
      <w:r>
        <w:t xml:space="preserve">- Thôi Ngưu huynh đệ, ngươi không tệ!</w:t>
      </w:r>
    </w:p>
    <w:p>
      <w:pPr>
        <w:pStyle w:val="BodyText"/>
      </w:pPr>
      <w:r>
        <w:t xml:space="preserve">Tuy chỉ có vỏn vẹn bảy chữ nhưng Thôi Ngưu cũng biết được nhiều điều. Tuy Thôi Ngưu có nghĩa khí, thô thiển nhưng cũng tinh tế, hắn rất biết quan sát, nhìn khí độ của Triệu Mục Chi là biết không phải người bình thường, chắc chắn cũng là nhân vật tài giỏi của Đế quốc Đại La.</w:t>
      </w:r>
    </w:p>
    <w:p>
      <w:pPr>
        <w:pStyle w:val="BodyText"/>
      </w:pPr>
      <w:r>
        <w:t xml:space="preserve">Hắn cười nói:</w:t>
      </w:r>
    </w:p>
    <w:p>
      <w:pPr>
        <w:pStyle w:val="BodyText"/>
      </w:pPr>
      <w:r>
        <w:t xml:space="preserve">- Chút bản lĩnh của Thôi Ngưu ta đã làm mất mặt Đế quốc Đại La rồi. Nếu không phải huynh đài trượng nghĩa ra tay thì chắc hôm nay ta cũng khó thoát khỏi họa vong mạng!</w:t>
      </w:r>
    </w:p>
    <w:p>
      <w:pPr>
        <w:pStyle w:val="BodyText"/>
      </w:pPr>
      <w:r>
        <w:t xml:space="preserve">Triệu Mục Chi đang định nói gì thì một người đi ra. Hắn quấn khăn trùm đầu, có đuôi thả tự do bay trong gió, thần thái lạnh lùng nhìn Triệu Mục Chi:</w:t>
      </w:r>
    </w:p>
    <w:p>
      <w:pPr>
        <w:pStyle w:val="BodyText"/>
      </w:pPr>
      <w:r>
        <w:t xml:space="preserve">- Ngươi là đệ tử của Tinh La Điện?</w:t>
      </w:r>
    </w:p>
    <w:p>
      <w:pPr>
        <w:pStyle w:val="BodyText"/>
      </w:pPr>
      <w:r>
        <w:t xml:space="preserve">Triệu Mục Chi không chút sợ sệt, ngạo nghễ nói:</w:t>
      </w:r>
    </w:p>
    <w:p>
      <w:pPr>
        <w:pStyle w:val="BodyText"/>
      </w:pPr>
      <w:r>
        <w:t xml:space="preserve">- Tinh La Điện, Triệu Mục Chi.</w:t>
      </w:r>
    </w:p>
    <w:p>
      <w:pPr>
        <w:pStyle w:val="BodyText"/>
      </w:pPr>
      <w:r>
        <w:t xml:space="preserve">- Triệu Mục Chi?</w:t>
      </w:r>
    </w:p>
    <w:p>
      <w:pPr>
        <w:pStyle w:val="BodyText"/>
      </w:pPr>
      <w:r>
        <w:t xml:space="preserve">Đối phương nhếch mép:</w:t>
      </w:r>
    </w:p>
    <w:p>
      <w:pPr>
        <w:pStyle w:val="BodyText"/>
      </w:pPr>
      <w:r>
        <w:t xml:space="preserve">- Chưa nghe bao giờ. Chỉ nghe Tinh La Điện có Vi Dực, rất tài giỏi. Còn có Tần Vô Song nghe nói cũng khá lắm, nhưng lại là kẻ đoản mệnh.</w:t>
      </w:r>
    </w:p>
    <w:p>
      <w:pPr>
        <w:pStyle w:val="BodyText"/>
      </w:pPr>
      <w:r>
        <w:t xml:space="preserve">Triệu Mục Chi nghe vậy sắc mặt lạnh băng. Tần Vô Song luôn là nỗi đau trong lòng Triệu Mục Chi, trong lần nhiệm vụ ở Bích Phù Sơn lần đó Tần Vô Song đã cứu Triệu Mục Chi một mạng khiến hắn mười phần bội phục, nhưng không ngờ đó lại là lần vĩnh biệt. Sau nửa năm nhưng Triệu Mục Chi vẫn chưa thoát khỏi nỗi đả kích đó, lần này rời Tinh La Điện sớm cũng là muốn tìm cơ hội giải tỏa phiền muộn chất chồng trong lòng.</w:t>
      </w:r>
    </w:p>
    <w:p>
      <w:pPr>
        <w:pStyle w:val="BodyText"/>
      </w:pPr>
      <w:r>
        <w:t xml:space="preserve">Nghe hắn nguyền rủa Tần Vô Song, mặt Triệu Mục Chi biến sắc:</w:t>
      </w:r>
    </w:p>
    <w:p>
      <w:pPr>
        <w:pStyle w:val="BodyText"/>
      </w:pPr>
      <w:r>
        <w:t xml:space="preserve">- Ngươi là cái thá gì mà dám dựng chuyện thị phi về Tần huynh đệ? Được, hôm nay Triệu mỗ sẽ dạy dỗ ngươi, xem đám nhân vật trẻ tuổi Thiên Cơ Tông các ngươi rốt cuộc có tài cán gì!</w:t>
      </w:r>
    </w:p>
    <w:p>
      <w:pPr>
        <w:pStyle w:val="BodyText"/>
      </w:pPr>
      <w:r>
        <w:t xml:space="preserve">Tên kia cười lạnh:</w:t>
      </w:r>
    </w:p>
    <w:p>
      <w:pPr>
        <w:pStyle w:val="BodyText"/>
      </w:pPr>
      <w:r>
        <w:t xml:space="preserve">- Thật là cầu mà không được! Nhưng đao của ta trước nay không chém kẻ vô danh!</w:t>
      </w:r>
    </w:p>
    <w:p>
      <w:pPr>
        <w:pStyle w:val="BodyText"/>
      </w:pPr>
      <w:r>
        <w:t xml:space="preserve">Triệu Mục Chi biết hắn cố tình chọc giận mình, lẽ nào lại mắc bẫy? Dẫm chân một cái Triệu Mục Chi bay lên đài, hai chiếc phán quan bút xuất hiện trên tay:</w:t>
      </w:r>
    </w:p>
    <w:p>
      <w:pPr>
        <w:pStyle w:val="BodyText"/>
      </w:pPr>
      <w:r>
        <w:t xml:space="preserve">- Chỉ dựa vào ba chữ mà ngươi nói về Tần huynh đệ hôm nay ta cũng phải lấy máu ngươi trong vòng ba bước!</w:t>
      </w:r>
    </w:p>
    <w:p>
      <w:pPr>
        <w:pStyle w:val="BodyText"/>
      </w:pPr>
      <w:r>
        <w:t xml:space="preserve">Khẩu khí Triệu Mục Chi đầy lạnh lẽo.</w:t>
      </w:r>
    </w:p>
    <w:p>
      <w:pPr>
        <w:pStyle w:val="BodyText"/>
      </w:pPr>
      <w:r>
        <w:t xml:space="preserve">Tim Tần Vô Song khẽ động, ngực bất giác thấy nóng, đây chính là tình nghĩa đồng môn…</w:t>
      </w:r>
    </w:p>
    <w:p>
      <w:pPr>
        <w:pStyle w:val="BodyText"/>
      </w:pPr>
      <w:r>
        <w:t xml:space="preserve">Dù có tranh chấp gì thì đánh hổ phải có huynh đệ, ra trận có phụ tử, Triệu Mục Chi lúc này không phải định thực hiện đạo nghĩa đồng môn này đấy chứ?</w:t>
      </w:r>
    </w:p>
    <w:p>
      <w:pPr>
        <w:pStyle w:val="Compact"/>
      </w:pPr>
      <w:r>
        <w:t xml:space="preserve">Nghĩ đến đây, lòng Tần Vô Song bỗng lan tỏa một cảm giác ấm áp.</w:t>
      </w:r>
      <w:r>
        <w:br w:type="textWrapping"/>
      </w:r>
      <w:r>
        <w:br w:type="textWrapping"/>
      </w:r>
    </w:p>
    <w:p>
      <w:pPr>
        <w:pStyle w:val="Heading2"/>
      </w:pPr>
      <w:bookmarkStart w:id="300" w:name="chương-278"/>
      <w:bookmarkEnd w:id="300"/>
      <w:r>
        <w:t xml:space="preserve">278. Chương 27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78: Trung Linh võ giả Quỷ Đồng Tử.</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 Triệu Mục Chi của Tinh La Điện?</w:t>
      </w:r>
    </w:p>
    <w:p>
      <w:pPr>
        <w:pStyle w:val="BodyText"/>
      </w:pPr>
      <w:r>
        <w:t xml:space="preserve">- Ta có nghe qua, hắn là đồ đệ của Tam Điện chủ Tinh La Điện. Nghe nói thực lực rất khá trong số những đồ đệ trẻ Tinh La Điện, xếp trong năm hạng đầu đấy!</w:t>
      </w:r>
    </w:p>
    <w:p>
      <w:pPr>
        <w:pStyle w:val="BodyText"/>
      </w:pPr>
      <w:r>
        <w:t xml:space="preserve">- Chả trách thân thủ lại phi phàm như vậy! Xem ra trận đấu này hay rồi đây…</w:t>
      </w:r>
    </w:p>
    <w:p>
      <w:pPr>
        <w:pStyle w:val="BodyText"/>
      </w:pPr>
      <w:r>
        <w:t xml:space="preserve">Những kẻ đứng xem bàn tán xôn xao người này một câu, người nọ một câu, chỉ chỉ trỏ trỏ rất náo nhiệt.</w:t>
      </w:r>
    </w:p>
    <w:p>
      <w:pPr>
        <w:pStyle w:val="BodyText"/>
      </w:pPr>
      <w:r>
        <w:t xml:space="preserve">Tần Vô Song quan sát hai người đánh qua đánh lại. Kẻ quấn khăn trên đầu kia tuy tạo hình kỳ quái nhưng thân thủ quả thực rất khá, có thể nói là tương đương Triệu Mục Chi.</w:t>
      </w:r>
    </w:p>
    <w:p>
      <w:pPr>
        <w:pStyle w:val="BodyText"/>
      </w:pPr>
      <w:r>
        <w:t xml:space="preserve">Tần Vô Song cảm thấy người này có lẽ là đứng trong số các Đệ tử Trung tâm hàng đầu của Thiên Cơ Tông. Nếu không thì không thể có bản lĩnh tương đương với Triệu Mục Chi như thế.</w:t>
      </w:r>
    </w:p>
    <w:p>
      <w:pPr>
        <w:pStyle w:val="BodyText"/>
      </w:pPr>
      <w:r>
        <w:t xml:space="preserve">- Hắc hắc, Thạch Phi Lam sư huynh cũng không phải tầm thường, không hổ đứng trong năm Đệ tử Trung tâm mạnh nhất của Thiên Cơ Tông. Tên Triệu Mục Chi này lẽ nào lại chống cự nổi với Thạch sư huynh?</w:t>
      </w:r>
    </w:p>
    <w:p>
      <w:pPr>
        <w:pStyle w:val="BodyText"/>
      </w:pPr>
      <w:r>
        <w:t xml:space="preserve">- Ừm, Đại hội So tài Đông Tam quốc lần này, Thiên Cơ Tông chúng ta chắc chắn đứng nhất! Đế quốc Đại La gì đó tham gia chỉ có thể ở hạng bét thôi, ha ha ha…</w:t>
      </w:r>
    </w:p>
    <w:p>
      <w:pPr>
        <w:pStyle w:val="BodyText"/>
      </w:pPr>
      <w:r>
        <w:t xml:space="preserve">Những kẻ nói như vậy đương nhiên là người Đế quốc Thiên Trì. Giờ thì Tần Vô Song thấy tò mò, rốt cuộc cái lôi đài này bày ra đây là để tập hợp cao thủ hỗ trợ truy sát Thương Dạ vậy? Hay thực chất là muốn thị uy với Đế quốc Đan Dương và Đế quốc Đại La?</w:t>
      </w:r>
    </w:p>
    <w:p>
      <w:pPr>
        <w:pStyle w:val="BodyText"/>
      </w:pPr>
      <w:r>
        <w:t xml:space="preserve">Khi Tần Vô Song đang suy nghĩ thì hai người trên võ đài chiến đấu ngày càng quyết liệt. Vẻ ngoài Triệu Mục Chi rất nho nhã, nội tâm khá cao ngạo nhưng cũng rất dũng mãnh.</w:t>
      </w:r>
    </w:p>
    <w:p>
      <w:pPr>
        <w:pStyle w:val="BodyText"/>
      </w:pPr>
      <w:r>
        <w:t xml:space="preserve">Lúc này hắn tràn đầy nộ khí, càng đánh càng liều, hai chiếc phán quan bút múa lượn như sơn vũ ngân xà, đầy trời là bút ảnh của hắn.</w:t>
      </w:r>
    </w:p>
    <w:p>
      <w:pPr>
        <w:pStyle w:val="BodyText"/>
      </w:pPr>
      <w:r>
        <w:t xml:space="preserve">Tên Thạch Phi Lam tuy cũng rất khá nhưng thấy kiểu chiến đấu điên cuồng của Triệu Mục Chi không tránh khỏi việc bất ngờ, nhất thời bị Triệu Mục Chi chiếm mất thế thượng phong.</w:t>
      </w:r>
    </w:p>
    <w:p>
      <w:pPr>
        <w:pStyle w:val="BodyText"/>
      </w:pPr>
      <w:r>
        <w:t xml:space="preserve">Mỗi đòn phán quan bút đều mang theo ám kình rất mạnh mẽ, chiêu nào cũng nhằm vào điểm chí mạng. Thạch Phi Lam đương nhiên biết điều đó, nhưng tạm thời không thể phản kích được.</w:t>
      </w:r>
    </w:p>
    <w:p>
      <w:pPr>
        <w:pStyle w:val="BodyText"/>
      </w:pPr>
      <w:r>
        <w:t xml:space="preserve">Triệu Mục Chi dùng song binh khí, tần suất công kích lại nhanh, các đòn tấn công của hắn nổi tiếng về nhanh, chuẩn, hiểm. Vì thế mà một khi đã bị Triệu Mục Chi chiếm mất thượng phong thì rất khó thắng.</w:t>
      </w:r>
    </w:p>
    <w:p>
      <w:pPr>
        <w:pStyle w:val="BodyText"/>
      </w:pPr>
      <w:r>
        <w:t xml:space="preserve">Từ sau trận chiến ở Bích Phù Sơn, tu vi của Triệu Mục Chi đã tiến bộ hơn nhiều so với nửa năm trước, đôi phán quan bút có thể nói là phóng khoáng mà đầy khí thế, như đạn của khẩu súng bắn tự động của quân đội nã đạn liên hồi. Thạch Phi Lam lùi một bước, rồi lại lùi tiếp…</w:t>
      </w:r>
    </w:p>
    <w:p>
      <w:pPr>
        <w:pStyle w:val="BodyText"/>
      </w:pPr>
      <w:r>
        <w:t xml:space="preserve">Hắn đã lùi đến chỗ không lùi được nữa, rơi xuống phía bên võ đài. Triệu Mục Chi căn bản không cho hắn cơ hội để thở, hai chiếc phán quan bút cùng lao đến với thế song long tranh châu. Linh lực của một trong hai cái bắn trúng vai Thạch Phi Lam:</w:t>
      </w:r>
    </w:p>
    <w:p>
      <w:pPr>
        <w:pStyle w:val="BodyText"/>
      </w:pPr>
      <w:r>
        <w:t xml:space="preserve">Phụt!</w:t>
      </w:r>
    </w:p>
    <w:p>
      <w:pPr>
        <w:pStyle w:val="BodyText"/>
      </w:pPr>
      <w:r>
        <w:t xml:space="preserve">Máu tươi bắn tung tóe, Thạch Phi Lam bay ra phía sau, đúng lúc đó từ đằng sau bay ra một cái bóng trắng giữ lấy Thạch Phi Lam, tay áo hắn vung lên.</w:t>
      </w:r>
    </w:p>
    <w:p>
      <w:pPr>
        <w:pStyle w:val="BodyText"/>
      </w:pPr>
      <w:r>
        <w:t xml:space="preserve">Kình phong mạnh mẽ từ trong ống tay áo bắn ra, dường như tạo nên một bức tường linh khí, sinh ra một lực phản kích khổng lồ bắn quét về phía Triệu Mục Chi.</w:t>
      </w:r>
    </w:p>
    <w:p>
      <w:pPr>
        <w:pStyle w:val="BodyText"/>
      </w:pPr>
      <w:r>
        <w:t xml:space="preserve">Bị trận kình phong này quét qua, Triệu Mục Chi không có chút lực phản kháng nào, bị đánh bật ra sau hơn mười bước, khí huyết cuộn trào, nhìn cái bóng trắng đó một cách kinh ngạc. Kẻ đó đẩy Thạch Phi Lam ra phía sau rồi nhìn Triệu Mục Chi lạnh băng.</w:t>
      </w:r>
    </w:p>
    <w:p>
      <w:pPr>
        <w:pStyle w:val="BodyText"/>
      </w:pPr>
      <w:r>
        <w:t xml:space="preserve">Tần Vô Song nhìn, người này môi đỏ răng trắng, gương mặt có vẻ non nớt, dáng người thấp bé, gương mặt như còn trẻ con nhưng bên mép lại có gốc râu đen đen. Cái tướng mạo chả ra kiểu gì này cho người ta một cảm giác kỳ quái.</w:t>
      </w:r>
    </w:p>
    <w:p>
      <w:pPr>
        <w:pStyle w:val="BodyText"/>
      </w:pPr>
      <w:r>
        <w:t xml:space="preserve">- Đệ tử Tinh La Điện?</w:t>
      </w:r>
    </w:p>
    <w:p>
      <w:pPr>
        <w:pStyle w:val="BodyText"/>
      </w:pPr>
      <w:r>
        <w:t xml:space="preserve">Tên quái đồng cuối cùng cũng lên tiếng.</w:t>
      </w:r>
    </w:p>
    <w:p>
      <w:pPr>
        <w:pStyle w:val="BodyText"/>
      </w:pPr>
      <w:r>
        <w:t xml:space="preserve">- Không cần nhiều lời, ngươi là ai?</w:t>
      </w:r>
    </w:p>
    <w:p>
      <w:pPr>
        <w:pStyle w:val="BodyText"/>
      </w:pPr>
      <w:r>
        <w:t xml:space="preserve">Triệu Mục Chi nhìn tên quái đồng.</w:t>
      </w:r>
    </w:p>
    <w:p>
      <w:pPr>
        <w:pStyle w:val="BodyText"/>
      </w:pPr>
      <w:r>
        <w:t xml:space="preserve">Gã kia cười khặc khặc, sắc mặt tối lại:</w:t>
      </w:r>
    </w:p>
    <w:p>
      <w:pPr>
        <w:pStyle w:val="BodyText"/>
      </w:pPr>
      <w:r>
        <w:t xml:space="preserve">- Ta Quỷ Đồng Tử, ngươi từng nghe bao giờ chưa?</w:t>
      </w:r>
    </w:p>
    <w:p>
      <w:pPr>
        <w:pStyle w:val="BodyText"/>
      </w:pPr>
      <w:r>
        <w:t xml:space="preserve">- Quỷ Đồng Tử?</w:t>
      </w:r>
    </w:p>
    <w:p>
      <w:pPr>
        <w:pStyle w:val="BodyText"/>
      </w:pPr>
      <w:r>
        <w:t xml:space="preserve">Triệu Mục Chi lạnh mặt:</w:t>
      </w:r>
    </w:p>
    <w:p>
      <w:pPr>
        <w:pStyle w:val="BodyText"/>
      </w:pPr>
      <w:r>
        <w:t xml:space="preserve">- Chưa nghe!</w:t>
      </w:r>
    </w:p>
    <w:p>
      <w:pPr>
        <w:pStyle w:val="BodyText"/>
      </w:pPr>
      <w:r>
        <w:t xml:space="preserve">Quỷ Đồng Tử mặt tối sầm:</w:t>
      </w:r>
    </w:p>
    <w:p>
      <w:pPr>
        <w:pStyle w:val="BodyText"/>
      </w:pPr>
      <w:r>
        <w:t xml:space="preserve">- Chưa nghe? Ta chúa ghét những kẻ kiến thức nông cạn. Nếu chưa từng nghe thì ngươi chịu chết đi. Những tên khốn không biết đến danh tiếng của bản đại gia ta chỉ có một kết cục, đó là chết!</w:t>
      </w:r>
    </w:p>
    <w:p>
      <w:pPr>
        <w:pStyle w:val="BodyText"/>
      </w:pPr>
      <w:r>
        <w:t xml:space="preserve">Quỷ Đồng Tử cười quái dị, hai tay dang ra, ngón tay mọc ra móng vuốt nhọn hoắt sắc lạnh, tỏa ra thứ ánh sáng âm u, chỉ nhìn bên ngoài thôi đã rất đáng sợ.</w:t>
      </w:r>
    </w:p>
    <w:p>
      <w:pPr>
        <w:pStyle w:val="BodyText"/>
      </w:pPr>
      <w:r>
        <w:t xml:space="preserve">- Hừ, giả thần giả quỷ!</w:t>
      </w:r>
    </w:p>
    <w:p>
      <w:pPr>
        <w:pStyle w:val="BodyText"/>
      </w:pPr>
      <w:r>
        <w:t xml:space="preserve">Triệu Mục Chi tuy trong lòng có phần dè chừng nhưng bên ngoài vẫn hiên ngang, không có ý định thua kém về khí thế với tên Quỷ Đồng Tử kia.</w:t>
      </w:r>
    </w:p>
    <w:p>
      <w:pPr>
        <w:pStyle w:val="BodyText"/>
      </w:pPr>
      <w:r>
        <w:t xml:space="preserve">Một cái hất ống tay của Quỷ Đồng Tử lúc nãy đã hất hắn bay, tu vi này có thể nói là cao hơn Triệu Mục Chi rất nhiều, có lẽ là Trung Linh võ giả.</w:t>
      </w:r>
    </w:p>
    <w:p>
      <w:pPr>
        <w:pStyle w:val="BodyText"/>
      </w:pPr>
      <w:r>
        <w:t xml:space="preserve">Nhưng trong những đệ tử trẻ tuổi của Thiên Cơ Tông trước giờ chỉ có một Trung Linh võ giả, đây là sự thật mà ai ai cũng biết, mà tên Trung Linh võ giả đó không phải tên Quỷ Đồng Tử này.</w:t>
      </w:r>
    </w:p>
    <w:p>
      <w:pPr>
        <w:pStyle w:val="BodyText"/>
      </w:pPr>
      <w:r>
        <w:t xml:space="preserve">- Hừ!</w:t>
      </w:r>
    </w:p>
    <w:p>
      <w:pPr>
        <w:pStyle w:val="BodyText"/>
      </w:pPr>
      <w:r>
        <w:t xml:space="preserve">Vẻ mặt Quỷ Đồng Tử lại lạnh băng u ám, hắn nói:</w:t>
      </w:r>
    </w:p>
    <w:p>
      <w:pPr>
        <w:pStyle w:val="BodyText"/>
      </w:pPr>
      <w:r>
        <w:t xml:space="preserve">- Ta ghét nhất là kẻ khác nói ta giả thần giả quỷ! Tiểu tử, nhớ kỹ đây, đại gia ta là Đệ tử Trung tâm trẻ tuổi nhất của Thiên Cơ Tông, Quỷ Đồng Tử! Xuống hoàng tuyền rồi cũng đừng quên tên của đại gia ta!</w:t>
      </w:r>
    </w:p>
    <w:p>
      <w:pPr>
        <w:pStyle w:val="BodyText"/>
      </w:pPr>
      <w:r>
        <w:t xml:space="preserve">Vừa dứt lời, Quỷ Đồng Tử vặn người chui thẳng xuống đất, tạo ra một cái hố lớn trên mặt đất rồi biến mất. Cảnh này khiến tất cả những người đang đứng xem phải ồ lên.</w:t>
      </w:r>
    </w:p>
    <w:p>
      <w:pPr>
        <w:pStyle w:val="BodyText"/>
      </w:pPr>
      <w:r>
        <w:t xml:space="preserve">Con Thôi Ngưu thì biến sắc:</w:t>
      </w:r>
    </w:p>
    <w:p>
      <w:pPr>
        <w:pStyle w:val="BodyText"/>
      </w:pPr>
      <w:r>
        <w:t xml:space="preserve">- Triệu Mục Chi sư huynh, mau rút lui thôi. Hắn có yêu thuật!</w:t>
      </w:r>
    </w:p>
    <w:p>
      <w:pPr>
        <w:pStyle w:val="BodyText"/>
      </w:pPr>
      <w:r>
        <w:t xml:space="preserve">Triệu Mục Chi thấy Quỷ Đồng Tử bỗng nhiên biến mất cũng thấy có chút kinh ngạc. Hắn có cũng đã từng nhìn chứng kiến qua thuật độn thổ này. Trận chiến ở Bích Phù Sơn lần đó, Trần Trưởng lão của Thiên Cơ Tông cũng dùng thủ đoạn này, rất khó đối phó, phải hợp lực của Tần Vô Song và Vi Dực mới giết được hắn.</w:t>
      </w:r>
    </w:p>
    <w:p>
      <w:pPr>
        <w:pStyle w:val="BodyText"/>
      </w:pPr>
      <w:r>
        <w:t xml:space="preserve">Giờ tên Quỷ Đồng Tử lại cũng nắm rõ thủ đoạn này, Triệu Mục Chi nhảy nhanh lên cây cột trụ trên đài cao. Hai tay cầm phán quan bút, chỉ cần phát hiện bất cứ động tĩnh nào là lập tức bắn phán quan bút ra giết chết tên Quỷ Đồng Tử đó.</w:t>
      </w:r>
    </w:p>
    <w:p>
      <w:pPr>
        <w:pStyle w:val="BodyText"/>
      </w:pPr>
      <w:r>
        <w:t xml:space="preserve">- Vù vù vù!</w:t>
      </w:r>
    </w:p>
    <w:p>
      <w:pPr>
        <w:pStyle w:val="BodyText"/>
      </w:pPr>
      <w:r>
        <w:t xml:space="preserve">Mặt đất bỗng bị vỡ ra thành vô số hố lớn, từng đợt bùn bắn thẳng lên trời, phán quan bút trong tay Triệu Mục Chi nhanh chóng bắn ra hai nơi.</w:t>
      </w:r>
    </w:p>
    <w:p>
      <w:pPr>
        <w:pStyle w:val="BodyText"/>
      </w:pPr>
      <w:r>
        <w:t xml:space="preserve">Uỳnh!</w:t>
      </w:r>
    </w:p>
    <w:p>
      <w:pPr>
        <w:pStyle w:val="BodyText"/>
      </w:pPr>
      <w:r>
        <w:t xml:space="preserve">Nhưng hai nơi phán quan bút đánh vào lại chẳng có gì.</w:t>
      </w:r>
    </w:p>
    <w:p>
      <w:pPr>
        <w:pStyle w:val="BodyText"/>
      </w:pPr>
      <w:r>
        <w:t xml:space="preserve">Chỉ một chút Triệu Mục Chi lập tức hiểu đó là kế nghi binh của Quỷ Đồng Tử. Đang định lấy lại phán quan bút thì hắn cảm thấy cột trụ dưới chân mình bị vỡ ra. Một luồng khí lạnh phóng lên chụp lấy hai chân Triệu Mục Chi.</w:t>
      </w:r>
    </w:p>
    <w:p>
      <w:pPr>
        <w:pStyle w:val="BodyText"/>
      </w:pPr>
      <w:r>
        <w:t xml:space="preserve">Nếu cú chụp này mà chuẩn xác thì có thể trực tiếp chặt đứt hai chân của Triệu Mục Chi. Nhưng hắn không hổ là cường giả, dẫm chân một cái, bay lên lật người trên không rồi đáp xuống đài, thuận tay thu về hai chiếc phán quan bút.</w:t>
      </w:r>
    </w:p>
    <w:p>
      <w:pPr>
        <w:pStyle w:val="BodyText"/>
      </w:pPr>
      <w:r>
        <w:t xml:space="preserve">Đồng thời hai tay vung lên, phán quan bút bỗng kéo dài ra, đây chính là điều thần diệu của đôi phán quan bút này của Triệu Mục Chi, chỉ cần ấn vào cơ quan là có thể bắn ra bút trong bút.</w:t>
      </w:r>
    </w:p>
    <w:p>
      <w:pPr>
        <w:pStyle w:val="BodyText"/>
      </w:pPr>
      <w:r>
        <w:t xml:space="preserve">Quỷ Đồng Tử đang lao tới, hai tay tóm được hai chiếc phán quan bút của Triệu Mục Chi. Hắn nhếch mép, dùng lực một chút, ‘rắc’ một tiếng, bẻ gãy sợi xích nối bên trong cơ quan:</w:t>
      </w:r>
    </w:p>
    <w:p>
      <w:pPr>
        <w:pStyle w:val="BodyText"/>
      </w:pPr>
      <w:r>
        <w:t xml:space="preserve">- Khặc khặc, tiểu tử, chỉ chút bản lĩnh đó mà cũng dương oai sao?</w:t>
      </w:r>
    </w:p>
    <w:p>
      <w:pPr>
        <w:pStyle w:val="BodyText"/>
      </w:pPr>
      <w:r>
        <w:t xml:space="preserve">Cái cơ thể nhỏ bé của Quỷ Đồng Tử giống như quả cầu thịt lao tới, hai bàn tay đầy móng vuốt nhằm vào người Triệu Mục Chi.</w:t>
      </w:r>
    </w:p>
    <w:p>
      <w:pPr>
        <w:pStyle w:val="BodyText"/>
      </w:pPr>
      <w:r>
        <w:t xml:space="preserve">Từ khi xuất đạo đến nay, đôi phán quan bút này của Triệu Mục Chi hiếm khi gặp kỳ phùng địch thủ, dường như chẳng có mấy kẻ có thể ép hắn phải dùng đến cơ quan. Không ngờ giờ lại bị Quỷ Đồng Tử bẻ gãy dây xích bên trong, thật là không thể ngờ! Triệu Mục Chi định xuống khỏi đài, trận này dù có phải nhận thua cũng phải bảo toàn tính mạng.</w:t>
      </w:r>
    </w:p>
    <w:p>
      <w:pPr>
        <w:pStyle w:val="BodyText"/>
      </w:pPr>
      <w:r>
        <w:t xml:space="preserve">Nhưng tên Quỷ Đồng Tử lại là kẻ có sở thích biến thái là giết người, lẽ nào lại để Triệu Mục Chi chạy thoát? Thấy Triệu Mục Chi lùi sau thì tăng tốc, hai tay đan nhau tóm về phía cổ họng Triệu Mục Chi.</w:t>
      </w:r>
    </w:p>
    <w:p>
      <w:pPr>
        <w:pStyle w:val="BodyText"/>
      </w:pPr>
      <w:r>
        <w:t xml:space="preserve">- Á!</w:t>
      </w:r>
    </w:p>
    <w:p>
      <w:pPr>
        <w:pStyle w:val="BodyText"/>
      </w:pPr>
      <w:r>
        <w:t xml:space="preserve">Tim của Thôi Ngưu như nhảy vọt lên đến cổ họng. Triệu Mục Chi sư huynh mà bị chụp cú này thì chết là chắc, Tinh La Điện từ này mất đi một cao thủ.</w:t>
      </w:r>
    </w:p>
    <w:p>
      <w:pPr>
        <w:pStyle w:val="BodyText"/>
      </w:pPr>
      <w:r>
        <w:t xml:space="preserve">Triệu Mục Chi dùng phần còn lại của phán quan bút chắn ở cổ họng. Quỷ Đồng Tử cười dữ dằn:</w:t>
      </w:r>
    </w:p>
    <w:p>
      <w:pPr>
        <w:pStyle w:val="BodyText"/>
      </w:pPr>
      <w:r>
        <w:t xml:space="preserve">- Giãy chết à? Có tác dụng gì đâu!</w:t>
      </w:r>
    </w:p>
    <w:p>
      <w:pPr>
        <w:pStyle w:val="BodyText"/>
      </w:pPr>
      <w:r>
        <w:t xml:space="preserve">Đúng lúc đó thì Quỷ Đồng Tử bỗng cảm thấy có đòn tấn công sắc bén từ phía, ngay bên cạnh nhằm thẳng vào đầu hắn bắn tới.</w:t>
      </w:r>
    </w:p>
    <w:p>
      <w:pPr>
        <w:pStyle w:val="BodyText"/>
      </w:pPr>
      <w:r>
        <w:t xml:space="preserve">Quỷ Đồng Tử thầm nghĩ ‘không hay rồi’. Cú tóm này mà trúng đích thì Triệu Mục Chi chắc chắn chết, nhưng nếu Quỷ Đồng Tử hắn mà bị trúng đòn kia vào gáy thì cũng trọng thương. Đòn công kích này như xé tan không khí, mang theo thứ linh lực vô cùng mạnh mẽ, Quỷ Đồng Tử hắn có thể phán đoán ra, chắc chắn là đòn đánh lén của Trung Linh võ giả.</w:t>
      </w:r>
    </w:p>
    <w:p>
      <w:pPr>
        <w:pStyle w:val="BodyText"/>
      </w:pPr>
      <w:r>
        <w:t xml:space="preserve">Hắn kêu lên quái dị rồi lao xuống, đáp xuống mặt đất. Triệu Mục Chi nhân cơ hội đó lùi ra sau hơn mười trượng nhìn Quỷ Đồng Tử với ánh mắt đề phòng mà cũng cực kỳ căm ghét.</w:t>
      </w:r>
    </w:p>
    <w:p>
      <w:pPr>
        <w:pStyle w:val="BodyText"/>
      </w:pPr>
      <w:r>
        <w:t xml:space="preserve">Quỷ Đồng Tử hét lên:</w:t>
      </w:r>
    </w:p>
    <w:p>
      <w:pPr>
        <w:pStyle w:val="BodyText"/>
      </w:pPr>
      <w:r>
        <w:t xml:space="preserve">- Ai? Kẻ nào dám ám toán bản đại gia? Giỏi thì ra đây cho ta!</w:t>
      </w:r>
    </w:p>
    <w:p>
      <w:pPr>
        <w:pStyle w:val="BodyText"/>
      </w:pPr>
      <w:r>
        <w:t xml:space="preserve">Tần Vô Song mỉm cười không nói gì, chỉ lẳng lặng quan sát. Vừa rồi hắn nắm trong tay một viên đá và ra tay đúng lúc quan trọng nhất. Hắn ra tay rất bí mật, Quỷ Đồng Tử hoàn toàn tập trung đối phó Triệu Mục Chi sao có thể phát hiện ra Tần Vô Song? Mà bên cạnh Tần Vô Song thì toàn một lũ bất tài, càng không thể nhìn ra được điều gì.</w:t>
      </w:r>
    </w:p>
    <w:p>
      <w:pPr>
        <w:pStyle w:val="BodyText"/>
      </w:pPr>
      <w:r>
        <w:t xml:space="preserve">Thôi Ngưu sợ sệt tiến đến bên cạnh Triệu Mục Chi, nói nhỏ:</w:t>
      </w:r>
    </w:p>
    <w:p>
      <w:pPr>
        <w:pStyle w:val="BodyText"/>
      </w:pPr>
      <w:r>
        <w:t xml:space="preserve">- Triệu sư huynh, chúng ta rút lui đã. Tên yêu nhân này mạnh lắm, chắc chắn không phải chỉ là Đệ tử Trung tâm!</w:t>
      </w:r>
    </w:p>
    <w:p>
      <w:pPr>
        <w:pStyle w:val="BodyText"/>
      </w:pPr>
      <w:r>
        <w:t xml:space="preserve">Triệu Mục Chi gật đầu, đang định rút lui thì Quỷ Đồng Tử cười hung hăng:</w:t>
      </w:r>
    </w:p>
    <w:p>
      <w:pPr>
        <w:pStyle w:val="BodyText"/>
      </w:pPr>
      <w:r>
        <w:t xml:space="preserve">- Muốn đi à? Có chuyện dễ dàng vậy sao?</w:t>
      </w:r>
    </w:p>
    <w:p>
      <w:pPr>
        <w:pStyle w:val="BodyText"/>
      </w:pPr>
      <w:r>
        <w:t xml:space="preserve">Thôi Ngưu miễn cưỡng nói:</w:t>
      </w:r>
    </w:p>
    <w:p>
      <w:pPr>
        <w:pStyle w:val="BodyText"/>
      </w:pPr>
      <w:r>
        <w:t xml:space="preserve">- Các hạ, cuộc tỷ thí trên lôi đài coi như bọn ta thua, cũng nên dừng ở đây thôi. Thiên Cơ Tông các ngươi tốt xấu gì thì cũng là Đại tông phái, tự ý lập lôi đài, cứ cho là tỷ võ học hỏi nhau cũng nên có chừng mực chứ phải không?</w:t>
      </w:r>
    </w:p>
    <w:p>
      <w:pPr>
        <w:pStyle w:val="BodyText"/>
      </w:pPr>
      <w:r>
        <w:t xml:space="preserve">Quỷ Đồng Tử nói với giọng quái đản:</w:t>
      </w:r>
    </w:p>
    <w:p>
      <w:pPr>
        <w:pStyle w:val="BodyText"/>
      </w:pPr>
      <w:r>
        <w:t xml:space="preserve">- Cái gì mà tỷ võ học hỏi nhau, đó là chuyện của bọn chúng. Quỷ Đồng Tử ta chỉ thích giết người, không biết cái gì gọi là học hỏi cả. Tên họ Triệu này ta nhìn rất chướng mắt, không giết hắn tối về ta ăn ngủ không ngon.</w:t>
      </w:r>
    </w:p>
    <w:p>
      <w:pPr>
        <w:pStyle w:val="BodyText"/>
      </w:pPr>
      <w:r>
        <w:t xml:space="preserve">Phong cách của kẻ này quả thật khiến Thôi Ngưu không nói được gì nữa.</w:t>
      </w:r>
    </w:p>
    <w:p>
      <w:pPr>
        <w:pStyle w:val="BodyText"/>
      </w:pPr>
      <w:r>
        <w:t xml:space="preserve">Triệu Mục Chi kéo Thôi Ngưu sang một bên, trầm giọng nói:</w:t>
      </w:r>
    </w:p>
    <w:p>
      <w:pPr>
        <w:pStyle w:val="BodyText"/>
      </w:pPr>
      <w:r>
        <w:t xml:space="preserve">- Quỷ Đồng Tử, trong số Đệ tử Trung tâm của Thiên Cơ Tông có tên ngươi sao? Lẽ nào là vị Trưởng lão nào đó ngụy trang tự xưng là đệ tử? Ỷ lớn hiếp nhỏ, không để ý chuyện thị phi sao?</w:t>
      </w:r>
    </w:p>
    <w:p>
      <w:pPr>
        <w:pStyle w:val="BodyText"/>
      </w:pPr>
      <w:r>
        <w:t xml:space="preserve">Quỷ Đồng Tử sầm mặt nói:</w:t>
      </w:r>
    </w:p>
    <w:p>
      <w:pPr>
        <w:pStyle w:val="BodyText"/>
      </w:pPr>
      <w:r>
        <w:t xml:space="preserve">- Ỷ lớn hiếp nhỏ? Năm nay ta mới mười sáu tuổi, lẽ nào ngươi còn chưa tới mười sáu tuổi?</w:t>
      </w:r>
    </w:p>
    <w:p>
      <w:pPr>
        <w:pStyle w:val="Compact"/>
      </w:pPr>
      <w:r>
        <w:t xml:space="preserve">Nghe câu nói này, ngay cả Tần Vô Song cũng chết sững.</w:t>
      </w:r>
      <w:r>
        <w:br w:type="textWrapping"/>
      </w:r>
      <w:r>
        <w:br w:type="textWrapping"/>
      </w:r>
    </w:p>
    <w:p>
      <w:pPr>
        <w:pStyle w:val="Heading2"/>
      </w:pPr>
      <w:bookmarkStart w:id="301" w:name="chương-279"/>
      <w:bookmarkEnd w:id="301"/>
      <w:r>
        <w:t xml:space="preserve">279. Chương 27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79: Dụ sói ra khỏi ha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ên Quỷ Đồng Tử này mới mười sáu tuổi mà có tu vi cỡ này rồi sao? Lẽ nào hắn cũng là Linh căn Tiên Thiên? Tần Vô Song và Triệu Mục Chi gần như đồng thời cùng có nghi vấn như vậy.</w:t>
      </w:r>
    </w:p>
    <w:p>
      <w:pPr>
        <w:pStyle w:val="BodyText"/>
      </w:pPr>
      <w:r>
        <w:t xml:space="preserve">Tần Vô Song tự hỏi, tu luyện đạt đến cấp bậc Trung Linh võ giả, hắn phải dựa vào lần kỳ duyên tẩy lễ ở Đệ nhị hoàn của Thất Tuyệt Liên Hoàn Trận tiến hành cải tạo thể xác. Nhờ thế trong quá trình tu luyện hắn không cần lo việc cơ thể không chịu nổi linh lực quá nhiều mà ảnh hưởng tiến độ tu luyện.</w:t>
      </w:r>
    </w:p>
    <w:p>
      <w:pPr>
        <w:pStyle w:val="BodyText"/>
      </w:pPr>
      <w:r>
        <w:t xml:space="preserve">Cộng thêm có công pháp thần kỳ Bắc Minh Đại Pháp trợ giúp hắn hấp thụ linh lực nên bỏ ra ít sức mà hiệu quả rất cao. Vì thế nên năm nay hắn mới mười tám tuổi đã có thể tu luyện đến cấp bậc Trung Linh Võ Cảnh.</w:t>
      </w:r>
    </w:p>
    <w:p>
      <w:pPr>
        <w:pStyle w:val="BodyText"/>
      </w:pPr>
      <w:r>
        <w:t xml:space="preserve">Nhưng tên Quỷ Đồng Tử này mới mười sáu tuổi đã có thực lực Trung Linh võ giả? Khẳng định là Linh căn Tiên Thiên, giống như Đại sư huynh Vi Dực, vào Tinh La Điện đã mười bảy năm, tuy khi huynh ấy nhập môn chỉ là một đứa trẻ nhưng năm nay cũng đã hai lăm, hai sáu tuổi, mà huynh ấy lên Trung Linh võ giả cũng mới ba năm.</w:t>
      </w:r>
    </w:p>
    <w:p>
      <w:pPr>
        <w:pStyle w:val="BodyText"/>
      </w:pPr>
      <w:r>
        <w:t xml:space="preserve">Nói cách khác, nếu tên Quỷ Đồng Tử này quả thật mới mười sáu tuổi thì tốc độ tu luyện của hắn còn nhanh hơn Vi Dực sư huynh đến sáu bảy năm, cũng nhanh hơn Tần Vô Song hắn khoảng hai năm. Trong thế giới Tiên Thiên, khoảng cách một hai năm không được coi là nổi bật. Nhưng từ năm năm trở lên đã là không nhỏ rồi. Thường thì, cường giả tu vi càng về sau, khoảng cách của năm mười năm ngày càng lớn, từ đó mà phân biệt ra cấp bậc.</w:t>
      </w:r>
    </w:p>
    <w:p>
      <w:pPr>
        <w:pStyle w:val="BodyText"/>
      </w:pPr>
      <w:r>
        <w:t xml:space="preserve">Quỷ Đồng Tử thấy Triệu Mục Chi ngẩn người ra như vậy rất lấy làm đắc ý, hắn cười quái dị:</w:t>
      </w:r>
    </w:p>
    <w:p>
      <w:pPr>
        <w:pStyle w:val="BodyText"/>
      </w:pPr>
      <w:r>
        <w:t xml:space="preserve">- Quỷ Đồng Tử ta tuy thích giết người, nhưng những việc như bịa đặt thì không bao giờ thèm làm.</w:t>
      </w:r>
    </w:p>
    <w:p>
      <w:pPr>
        <w:pStyle w:val="BodyText"/>
      </w:pPr>
      <w:r>
        <w:t xml:space="preserve">Rồi bỗng hắn sầm mặt lại:</w:t>
      </w:r>
    </w:p>
    <w:p>
      <w:pPr>
        <w:pStyle w:val="BodyText"/>
      </w:pPr>
      <w:r>
        <w:t xml:space="preserve">- Vì thế ngươi chịu chết đi!</w:t>
      </w:r>
    </w:p>
    <w:p>
      <w:pPr>
        <w:pStyle w:val="BodyText"/>
      </w:pPr>
      <w:r>
        <w:t xml:space="preserve">Tần Vô Song biết nếu còn không ra mặt, một khi Quỷ Đồng Tử nói xong, Triệu Mục Chi là đệ tử của Tinh La Điện cũng không thể nào xoay người chạy trốn một cách thiếu phong độ, vạn nhất rơi vào bẫy của Thiên Cơ Tông thì không hay rồi. Vậy là Tần Vô Song nhặt một viên đá ném vào bức hoành còn treo trên cột! Bốp!</w:t>
      </w:r>
    </w:p>
    <w:p>
      <w:pPr>
        <w:pStyle w:val="BodyText"/>
      </w:pPr>
      <w:r>
        <w:t xml:space="preserve">Bức hoành phi rơi xuống khiến bức phú viết ‘Tay đấm binh tôm tướng tép Long Hổ Môn’ cũng rơi theo. Tần Vô Song nói:</w:t>
      </w:r>
    </w:p>
    <w:p>
      <w:pPr>
        <w:pStyle w:val="BodyText"/>
      </w:pPr>
      <w:r>
        <w:t xml:space="preserve">- Quỷ Đồng Tử, đại gia nhìn ngươi không thuận mắt, có giỏi thì chúng ta đấu một trận!</w:t>
      </w:r>
    </w:p>
    <w:p>
      <w:pPr>
        <w:pStyle w:val="BodyText"/>
      </w:pPr>
      <w:r>
        <w:t xml:space="preserve">Tần Vô Song nói với giọng ồm ồm, rồi bay ra bên ngoài.</w:t>
      </w:r>
    </w:p>
    <w:p>
      <w:pPr>
        <w:pStyle w:val="BodyText"/>
      </w:pPr>
      <w:r>
        <w:t xml:space="preserve">Quỷ Đồng Tử tính cách không chịu nổi khiêu khích, nghe Tần Vô Song lên tiếng, lại thấy hắn ra tay như vậy lập tức nghĩ đến tên đã đánh lén mình, hắn gầm lên:</w:t>
      </w:r>
    </w:p>
    <w:p>
      <w:pPr>
        <w:pStyle w:val="BodyText"/>
      </w:pPr>
      <w:r>
        <w:t xml:space="preserve">- Chính là ngươi, đồ khốn kiếp, đại gia ta sẽ xử ngươi trước!</w:t>
      </w:r>
    </w:p>
    <w:p>
      <w:pPr>
        <w:pStyle w:val="BodyText"/>
      </w:pPr>
      <w:r>
        <w:t xml:space="preserve">Hắn không thèm ngoảnh đầu lại mà hét lên:</w:t>
      </w:r>
    </w:p>
    <w:p>
      <w:pPr>
        <w:pStyle w:val="BodyText"/>
      </w:pPr>
      <w:r>
        <w:t xml:space="preserve">- Triệu Mục Chi, ngươi cứ đợi đấy, sớm muộn gì đại gia ta cũng xử lý ngươi! Đại hội So tài Đông Tam quốc, tốt nhất là ngươi đừng có gặp ta!</w:t>
      </w:r>
    </w:p>
    <w:p>
      <w:pPr>
        <w:pStyle w:val="BodyText"/>
      </w:pPr>
      <w:r>
        <w:t xml:space="preserve">Tiếng Quỷ Đồng Tử nhỏ dần, thoáng cái đã bay tít ra xa.</w:t>
      </w:r>
    </w:p>
    <w:p>
      <w:pPr>
        <w:pStyle w:val="BodyText"/>
      </w:pPr>
      <w:r>
        <w:t xml:space="preserve">Triệu Mục Chi hừ một tiếng không nói gì, nhìn về hướng Quỷ Đồng Tử bất giác thất thần. Người vừa rồi có lẽ là người đã đánh lén Quỷ Đồng Tử cứu mạng hắn.</w:t>
      </w:r>
    </w:p>
    <w:p>
      <w:pPr>
        <w:pStyle w:val="BodyText"/>
      </w:pPr>
      <w:r>
        <w:t xml:space="preserve">Nhìn hắn ra tay như vậy có lẽ là cao thủ của Long Hổ Môn. Nhưng nếu là cao thủ của Long Hổ Môn thì phải là bàng quan xem kịch hay, vui mừng trên đau khổ của người khác mới đúng, sao lại có lòng tốt mà cứu Triệu Mục Chi hắn chứ?</w:t>
      </w:r>
    </w:p>
    <w:p>
      <w:pPr>
        <w:pStyle w:val="BodyText"/>
      </w:pPr>
      <w:r>
        <w:t xml:space="preserve">Điều khiến Triệu Mục Chi thấy lạ là, trong một thoáng hắn lại có cảm giác người đó rất quen thuộc. Cảm giác này khiến hắn dường như đã nghĩ người ra tay cứu hắn là Tần Vô Song sư đệ. Nhưng Tần Vô Song sư đệ đã gặp nạn ở Bích Phù Sơn, sao có thể xuất hiện ở đây?</w:t>
      </w:r>
    </w:p>
    <w:p>
      <w:pPr>
        <w:pStyle w:val="BodyText"/>
      </w:pPr>
      <w:r>
        <w:t xml:space="preserve">Thì ra, sau khi Truân Trung Trì báo tin Tần Vô Song chưa chết lên Trác Bất Đàn thì hai vị Điện chủ thống nhất rằng không công khai tin tức này thì tốt hơn. Một là để bảo mật đến cùng, hai à, thiếu đi Tần Vô Song sẽ khiến cho các đệ tử khác nỗ lực tu luyện hơn để ứng phó với Đại hội So tài Đông Tam quốc sắp tới. Dù sao nếu Tần Vô Song không có mặt thì những áp lực mà hắn phải gáng sẽ đè nặng lên vai những đệ tử khác. Do đó mà Triệu Mục Chi không hề biết tin Tần Vô Song chưa chết.</w:t>
      </w:r>
    </w:p>
    <w:p>
      <w:pPr>
        <w:pStyle w:val="BodyText"/>
      </w:pPr>
      <w:r>
        <w:t xml:space="preserve">Triệu Mục Chi nhìn ngây ra một lúc rồi lắc đầu cười cay đắng nghĩ, đúng là mình bị ảo giác rồi, sao Tần sư đệ vẫn tại thế được chứ?</w:t>
      </w:r>
    </w:p>
    <w:p>
      <w:pPr>
        <w:pStyle w:val="BodyText"/>
      </w:pPr>
      <w:r>
        <w:t xml:space="preserve">- Triệu sư huynh đang nghĩ gì vậy?</w:t>
      </w:r>
    </w:p>
    <w:p>
      <w:pPr>
        <w:pStyle w:val="BodyText"/>
      </w:pPr>
      <w:r>
        <w:t xml:space="preserve">Thôi Ngưu hỏi.</w:t>
      </w:r>
    </w:p>
    <w:p>
      <w:pPr>
        <w:pStyle w:val="BodyText"/>
      </w:pPr>
      <w:r>
        <w:t xml:space="preserve">- Không có gì!</w:t>
      </w:r>
    </w:p>
    <w:p>
      <w:pPr>
        <w:pStyle w:val="BodyText"/>
      </w:pPr>
      <w:r>
        <w:t xml:space="preserve">Triệu Mục Chi cười nhạt, rồi nói:</w:t>
      </w:r>
    </w:p>
    <w:p>
      <w:pPr>
        <w:pStyle w:val="BodyText"/>
      </w:pPr>
      <w:r>
        <w:t xml:space="preserve">- Thôi Ngưu, ngươi khá lắm!</w:t>
      </w:r>
    </w:p>
    <w:p>
      <w:pPr>
        <w:pStyle w:val="BodyText"/>
      </w:pPr>
      <w:r>
        <w:t xml:space="preserve">Thôi Ngưu cười ngượng xoa xoa tay. Hắn rất vui, được đệ tử Tinh La Điện khen như vậy là chuyện rất quang vinh rồi.</w:t>
      </w:r>
    </w:p>
    <w:p>
      <w:pPr>
        <w:pStyle w:val="BodyText"/>
      </w:pPr>
      <w:r>
        <w:t xml:space="preserve">- Triệu sư huynh, hôm nay may nhờ huynh cứu mạng nếu không, hì hì…</w:t>
      </w:r>
    </w:p>
    <w:p>
      <w:pPr>
        <w:pStyle w:val="BodyText"/>
      </w:pPr>
      <w:r>
        <w:t xml:space="preserve">- Cũng không có gì, tiện tay thôi mà. Hơn nữa ngươi thượng đài vì Tinh La Điện, vì Đế quốc Đại La, ta đương nhiên không thể bàng quan đứng nhìn được. Với lại, nếu không phải người vừa rồi ra tay trợ giúp, đừng nói ngươi, ngay cả ta e là cũng gặp nạn.</w:t>
      </w:r>
    </w:p>
    <w:p>
      <w:pPr>
        <w:pStyle w:val="BodyText"/>
      </w:pPr>
      <w:r>
        <w:t xml:space="preserve">Thôi Ngưu chép miệng:</w:t>
      </w:r>
    </w:p>
    <w:p>
      <w:pPr>
        <w:pStyle w:val="BodyText"/>
      </w:pPr>
      <w:r>
        <w:t xml:space="preserve">- Tên Quỷ Đồng Tử đó đúng là biến thái, thật không hiểu hắn từ đâu ra.</w:t>
      </w:r>
    </w:p>
    <w:p>
      <w:pPr>
        <w:pStyle w:val="BodyText"/>
      </w:pPr>
      <w:r>
        <w:t xml:space="preserve">Triệu Mục Chi nói:</w:t>
      </w:r>
    </w:p>
    <w:p>
      <w:pPr>
        <w:pStyle w:val="BodyText"/>
      </w:pPr>
      <w:r>
        <w:t xml:space="preserve">- Bất luận hắn từ đâu, chỉ cần là đệ tử của Thiên Cơ Tông thì sẽ có người dọn dẹp hắn. Triệu Mục Chi ta không địch nổi hắn không có nghĩa là Tinh La Điện không có người địch nổi hắn.</w:t>
      </w:r>
    </w:p>
    <w:p>
      <w:pPr>
        <w:pStyle w:val="BodyText"/>
      </w:pPr>
      <w:r>
        <w:t xml:space="preserve">- Đúng đúng, Vi Dực sư huynh Tinh La Điện rất giỏi, có lẽ sẽ xử lý được tên Quỷ Đồng Tử đó.</w:t>
      </w:r>
    </w:p>
    <w:p>
      <w:pPr>
        <w:pStyle w:val="BodyText"/>
      </w:pPr>
      <w:r>
        <w:t xml:space="preserve">Thôi Ngưu nịnh nọt.</w:t>
      </w:r>
    </w:p>
    <w:p>
      <w:pPr>
        <w:pStyle w:val="BodyText"/>
      </w:pPr>
      <w:r>
        <w:t xml:space="preserve">Triệu Mục Chi xua tay:</w:t>
      </w:r>
    </w:p>
    <w:p>
      <w:pPr>
        <w:pStyle w:val="BodyText"/>
      </w:pPr>
      <w:r>
        <w:t xml:space="preserve">- Thôi được rồi, chúng ta đi thôi. Chỗ quỷ quái này ở lại chả để làm gì, chỉ là cái bẫy của Thiên Cơ Tông mà thôi.</w:t>
      </w:r>
    </w:p>
    <w:p>
      <w:pPr>
        <w:pStyle w:val="BodyText"/>
      </w:pPr>
      <w:r>
        <w:t xml:space="preserve">- Chính thế. Thiên Cơ Tông cho mai phục một tên Quỷ Đồng Tử biến thái như vậy ở đây, lại còn viết hai bức phú trơ tráo đó rõ ràng muốn khiêu khích Đế quốc Đại La và Đế quốc Đan Dương.</w:t>
      </w:r>
    </w:p>
    <w:p>
      <w:pPr>
        <w:pStyle w:val="BodyText"/>
      </w:pPr>
      <w:r>
        <w:t xml:space="preserve">Triệu Mục Chi thở dài:</w:t>
      </w:r>
    </w:p>
    <w:p>
      <w:pPr>
        <w:pStyle w:val="BodyText"/>
      </w:pPr>
      <w:r>
        <w:t xml:space="preserve">- Không biết người ra tay vừa rồi có phải cao thủ của Đế quốc Đan Dương không.</w:t>
      </w:r>
    </w:p>
    <w:p>
      <w:pPr>
        <w:pStyle w:val="BodyText"/>
      </w:pPr>
      <w:r>
        <w:t xml:space="preserve">Thôi Ngưu nói:</w:t>
      </w:r>
    </w:p>
    <w:p>
      <w:pPr>
        <w:pStyle w:val="BodyText"/>
      </w:pPr>
      <w:r>
        <w:t xml:space="preserve">- Có lẽ đúng. Nếu không sao hắn lại ra tay bắn rơi bức phú kia?</w:t>
      </w:r>
    </w:p>
    <w:p>
      <w:pPr>
        <w:pStyle w:val="BodyText"/>
      </w:pPr>
      <w:r>
        <w:t xml:space="preserve">o0o</w:t>
      </w:r>
    </w:p>
    <w:p>
      <w:pPr>
        <w:pStyle w:val="BodyText"/>
      </w:pPr>
      <w:r>
        <w:t xml:space="preserve">Lại nói đến Tần Vô Song. Hắn chạy với tốc độ nhanh dụ Quỷ Đồng Tử ra vùng ngoại vi. Hắn quyết định so sức chân với tên Quỷ Đồng Tử này trước. Nếu có thể dẫn hắn đến một nơi bí mật nào đó đấu một trận thì chắc sẽ rất thú vị. Nếu có cơ hội trừ khử hắn luôn thì càng tuyệt hơn!</w:t>
      </w:r>
    </w:p>
    <w:p>
      <w:pPr>
        <w:pStyle w:val="BodyText"/>
      </w:pPr>
      <w:r>
        <w:t xml:space="preserve">Tuy Tần Vô Song có ý nghĩ đó nhưng cũng không dám sơ ý, dù gì tên Quỷ Đồng Tử đó cũng là cường giả Trung Linh Võ Cảnh, hơn nữa đây lại là địa bàn của Đế quốc Thiên Trì.</w:t>
      </w:r>
    </w:p>
    <w:p>
      <w:pPr>
        <w:pStyle w:val="BodyText"/>
      </w:pPr>
      <w:r>
        <w:t xml:space="preserve">Giờ lại có việc của Thương Dạ đại ca, không biết những cường giả của Đế quốc Thiên Trì có đi nịnh bợ Đế quốc Xích Long không?</w:t>
      </w:r>
    </w:p>
    <w:p>
      <w:pPr>
        <w:pStyle w:val="BodyText"/>
      </w:pPr>
      <w:r>
        <w:t xml:space="preserve">Nếu những cường giả của Thiên Cơ Tông ở đó mà ra tay, đương nhiên Tần Vô Song phải tránh xa ra, bị chúng nhằm vào thì hỏng mất đại sự.</w:t>
      </w:r>
    </w:p>
    <w:p>
      <w:pPr>
        <w:pStyle w:val="BodyText"/>
      </w:pPr>
      <w:r>
        <w:t xml:space="preserve">Nghĩ đến đây Tần Vô Song lại tăng tốc. Quỷ Đồng Tử tức đầy một bụng hỏa khí. Vừa rồi bị Tần Vô Song đánh lén khiến hắn không giết được Triệu Mục Chi, hận thù với kẻ đánh lén thậm chí còn vượt cả với Triệu Mục Chi. Vì thế hắn mới lại bỏ Triệu Mục Chi mà đuổi theo Tần Vô Song.</w:t>
      </w:r>
    </w:p>
    <w:p>
      <w:pPr>
        <w:pStyle w:val="BodyText"/>
      </w:pPr>
      <w:r>
        <w:t xml:space="preserve">Tên Quỷ Đồng Tử này quả thật mới mười sáu tuổi, mấy năm gần đây mới xuất đầu lộ diện trong Thiên Cơ Tông. Hắn được đào tạo bí mật thành quân cờ chuẩn bị cho công cuộc thể hiện thần uy trong Đại hội So tài Đông Tam quốc lần này.</w:t>
      </w:r>
    </w:p>
    <w:p>
      <w:pPr>
        <w:pStyle w:val="BodyText"/>
      </w:pPr>
      <w:r>
        <w:t xml:space="preserve">Tên Quỷ Đồng Tử này đương nhiên không thể là Linh căn Tiên Thiên. Từ xưa đến nay, Linh căn Tiên Thiên là thiên kiêu chi tử, dù là thiên phú hay xương cốt đều rất xuất chúng, không thể có bộ dáng quái đản thế này được.</w:t>
      </w:r>
    </w:p>
    <w:p>
      <w:pPr>
        <w:pStyle w:val="BodyText"/>
      </w:pPr>
      <w:r>
        <w:t xml:space="preserve">Còn Quỷ Đồng Tử, tuy không phải Linh căn Tiên Thiên nhưng lại là Linh căn Biến dị. Loại biến dị này khác với Linh căn Tiên Thiên, cũng không phải là người tu luyện thông thường.</w:t>
      </w:r>
    </w:p>
    <w:p>
      <w:pPr>
        <w:pStyle w:val="BodyText"/>
      </w:pPr>
      <w:r>
        <w:t xml:space="preserve">Nói một cách đơn giản đó là một loại Linh Căn méo mó, biến thái. Cũng giống như kiểu biến đổi gien ở Địa Cầu kiếp trước của Tần Vô Song vậy. Tuy khó tìm được một kẻ trong hàng nghìn vạn người, nhưng một khi loại người này xuất hiện, hoặc là loại bỏ đi, hoặc là thiên tài biến dị. Tên Quỷ Đồng Tử vừa khéo lại là thiên tài tu luyện, hơn nữa lại là thiên tài cực kỳ biến thái. )</w:t>
      </w:r>
    </w:p>
    <w:p>
      <w:pPr>
        <w:pStyle w:val="BodyText"/>
      </w:pPr>
      <w:r>
        <w:t xml:space="preserve">Tốc độ tu luyện của hắn có thể nói là rất biến thái. Khi được Thiên Cơ Tông phát hiện hắn mới mười tuổi. Chỉ trong sáu năm, hắn không những đột phá cảnh giới Tiên Thiên mà còn là Trung Linh Võ Cảnh nữa!</w:t>
      </w:r>
    </w:p>
    <w:p>
      <w:pPr>
        <w:pStyle w:val="BodyText"/>
      </w:pPr>
      <w:r>
        <w:t xml:space="preserve">Điều này khiến trên dưới Thiên Cơ Tông có cảm giác như nhặt được báu vật, đương nhiên rất coi trọng Quỷ Đồng Tử, vừa tẩy não, vừa nuôi dưỡng biến Quỷ Đồng Tử trở thành nhân vật kiệt xuất trong số Đệ tử Trung tâm trẻ tuổi của Thiên Cơ Tông.</w:t>
      </w:r>
    </w:p>
    <w:p>
      <w:pPr>
        <w:pStyle w:val="BodyText"/>
      </w:pPr>
      <w:r>
        <w:t xml:space="preserve">Đầu óc Quỷ Đồng Tử đơn giản, được Thiên Cơ Tông nuôi dưỡng đào tạo đương nhiên sẽ bán mạng cho Thiên Cơ Tông. Lần này hắn phụng mệnh lập lôi đài ở đây, một là để thị uy khiêu chiến, hai là định lợi dụng tính cách thích giết người của Quỷ Đồng Tử, tranh thủ giết bớt vài tinh anh của Tinh La Điện hoặc Long Hổ Môn.</w:t>
      </w:r>
    </w:p>
    <w:p>
      <w:pPr>
        <w:pStyle w:val="BodyText"/>
      </w:pPr>
      <w:r>
        <w:t xml:space="preserve">Kiểu giết người trên lôi đài này dù sau này có truy cứu thì cũng có cách chối được. Mà trên Đại hội So tài Đông Tam quốc đã có quy định, chỉ học hỏi kinh nghiệm không đánh đến mức sinh tử. Trừ phi hai bên đều đồng ý, nếu không không được giết người với bất cứ lý do nào.</w:t>
      </w:r>
    </w:p>
    <w:p>
      <w:pPr>
        <w:pStyle w:val="BodyText"/>
      </w:pPr>
      <w:r>
        <w:t xml:space="preserve">Đế quốc Thiên Trì lập ra lôi đài này chủ yếu là nhằm vào Tinh La Điện. Dù gì thì chúng vẫn căm phẫn với cuộc chiến ở Bích Phù Sơn, tổn thất lớn như vậy đương nhiên muốn lợi dụng cơ hội này giết vài đệ tử Tinh La Điện để xả hận.</w:t>
      </w:r>
    </w:p>
    <w:p>
      <w:pPr>
        <w:pStyle w:val="BodyText"/>
      </w:pPr>
      <w:r>
        <w:t xml:space="preserve">Quả nhiên Triệu Mục Chi rơi vào bẫy, nếu không phải Tần Vô Song ra tay thì hôm nay Triệu Mục Chi cũng khó thoát khỏi bàn tay của Quỷ Đồng Tử.</w:t>
      </w:r>
    </w:p>
    <w:p>
      <w:pPr>
        <w:pStyle w:val="BodyText"/>
      </w:pPr>
      <w:r>
        <w:t xml:space="preserve">Lại nói việc Tần Vô Song dụ Quỷ Đồng Tử đi. Hắn toàn quay lại đường mình đã đi qua vì địa hình khá quen thuộc, dù gì cũng đã qua một lần rồi. Còn nếu đi đường khác, hắn không quen địa hình, như vậy sẽ rất bất lợi.</w:t>
      </w:r>
    </w:p>
    <w:p>
      <w:pPr>
        <w:pStyle w:val="BodyText"/>
      </w:pPr>
      <w:r>
        <w:t xml:space="preserve">Quỷ Đồng Tử đuổi theo đến cùng, nhất quyết không buông. Nhiều năm được sủng ái như vậy, khiến hắn đã có tính cách kiêu ngạo, căn bản cho rằng mình là nhất. Trong quá trình truy kích hắn cũng phán đoán đối thủ chỉ là Trung Linh võ giả mới tấn cấp, do đó càng yên tâm đuổi theo.</w:t>
      </w:r>
    </w:p>
    <w:p>
      <w:pPr>
        <w:pStyle w:val="BodyText"/>
      </w:pPr>
      <w:r>
        <w:t xml:space="preserve">Truy đuổi một ngày một đêm, Tần Vô Song dụ Quỷ Đồng Tử đến một con sông cuồn cuộn chảy. Cạnh đó là một khu rừng rậm rạp, Tần Vô Song quyết định chọn địa điểm chiến đấu ở đây.</w:t>
      </w:r>
    </w:p>
    <w:p>
      <w:pPr>
        <w:pStyle w:val="BodyText"/>
      </w:pPr>
      <w:r>
        <w:t xml:space="preserve">Quỷ Đồng Tử thấy Tần Vô Song đi vào trong rừng thì dừng lại hét lên:</w:t>
      </w:r>
    </w:p>
    <w:p>
      <w:pPr>
        <w:pStyle w:val="BodyText"/>
      </w:pPr>
      <w:r>
        <w:t xml:space="preserve">- Tên nhát gan, dụ ta đây có gian kế gì sao? Lẽ nào bản đại gia lại sợ ngươi?</w:t>
      </w:r>
    </w:p>
    <w:p>
      <w:pPr>
        <w:pStyle w:val="Compact"/>
      </w:pPr>
      <w:r>
        <w:t xml:space="preserve">Dứt lời hắn cũng đi vào, nhưng không phải trên đường bình thường mà hắn độn thổ. Như vậy thì dù đối phương muốn án toán cũng khó.</w:t>
      </w:r>
      <w:r>
        <w:br w:type="textWrapping"/>
      </w:r>
      <w:r>
        <w:br w:type="textWrapping"/>
      </w:r>
    </w:p>
    <w:p>
      <w:pPr>
        <w:pStyle w:val="Heading2"/>
      </w:pPr>
      <w:bookmarkStart w:id="302" w:name="chương-280"/>
      <w:bookmarkEnd w:id="302"/>
      <w:r>
        <w:t xml:space="preserve">280. Chương 28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80: Cao thủ quyết đấu.</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Qua lần giao chiến ở Bích Phù Sơn lần trước, Tần Vô Song giờ đã có chút kinh nghiệm khi gặp cao thủ địa hành. Hắn đoán, nếu chạy vào rừng, chắc chắn Quỷ Đồng Tử sẽ dùng thuật địa hành chứ không thể đi hiên ngang đi vào. Vì như thế sẽ biến mình thành cái bia sống cho Tần Vô Song tấn công. Chắc chắn là Quỷ Đồng Tử có suy nghĩ như vậy.</w:t>
      </w:r>
    </w:p>
    <w:p>
      <w:pPr>
        <w:pStyle w:val="BodyText"/>
      </w:pPr>
      <w:r>
        <w:t xml:space="preserve">Tần Vô Song nhảy trái nhảy phải nhanh nhẹn như con mèo rừng, ẩn nấp trong những lùm cây rậm rạp, từ góc độ của hắn có thể quan sát được rõ ràng mọi sự thay đổi xung quanh.</w:t>
      </w:r>
    </w:p>
    <w:p>
      <w:pPr>
        <w:pStyle w:val="BodyText"/>
      </w:pPr>
      <w:r>
        <w:t xml:space="preserve">Còn Quỷ Đồng Tử ở dưới lòng đất thì không thể nhìn thấy Tần Vô Song. Như vậy về phần ‘địa lợi’ Tần Vô Song tự nhiên đã chiếm được thế thượng phong.</w:t>
      </w:r>
    </w:p>
    <w:p>
      <w:pPr>
        <w:pStyle w:val="BodyText"/>
      </w:pPr>
      <w:r>
        <w:t xml:space="preserve">Thần Tú Cung… trong đầu Tần Vô Song lặp đi lặp lại ba chữ này.</w:t>
      </w:r>
    </w:p>
    <w:p>
      <w:pPr>
        <w:pStyle w:val="BodyText"/>
      </w:pPr>
      <w:r>
        <w:t xml:space="preserve">Hắn biết, lần này muốn giết Quỷ Đồng Tử chỉ có thể dựa vào Thần Tú Cung. Dùng các loại thủ đoạn hay binh khí khác e là đều không thể chính diện giết được Quỷ Đồng Tử.</w:t>
      </w:r>
    </w:p>
    <w:p>
      <w:pPr>
        <w:pStyle w:val="BodyText"/>
      </w:pPr>
      <w:r>
        <w:t xml:space="preserve">Trong cuộc giao chiến của Quỷ Đồng Tử với Triệu Mục Chi, Tần Vô Song đã nhìn ra được một vài điều về thủ đoạn của hắn, biết thủ đoạn của hắn không phải tầm thường. Nếu đối kháng chính diện có lẽ Tần Vô Song không thua nhưng khả năng thắng cũng không nhiều. Nói chung, nhiều nhất là ngang bằng nhau.</w:t>
      </w:r>
    </w:p>
    <w:p>
      <w:pPr>
        <w:pStyle w:val="BodyText"/>
      </w:pPr>
      <w:r>
        <w:t xml:space="preserve">Kết quả như vậy chẳng có ý nghĩa gì hết. Tần Vô Song dụ Quỷ Đồng Tử đến đây đâu phải muốn đánh ngang tay với hắn. Tên Quỷ Đồng Tử đã mạnh như vậy, lại là Đệ tử Trung tâm, chắc chắn hắn sẽ là đại địch trong Đại hội So tài Đông Tam quốc lần này.</w:t>
      </w:r>
    </w:p>
    <w:p>
      <w:pPr>
        <w:pStyle w:val="BodyText"/>
      </w:pPr>
      <w:r>
        <w:t xml:space="preserve">Nếu đã ra tay thì phải giết chết hắn! Đây chính là tính toán của Tần Vô Song.</w:t>
      </w:r>
    </w:p>
    <w:p>
      <w:pPr>
        <w:pStyle w:val="BodyText"/>
      </w:pPr>
      <w:r>
        <w:t xml:space="preserve">Hắn cũng muốn thử xem uy lực của Thần Tú Cung rốt cuộc lớn đến mức nào! Hôm đó Thương Dạ đại ca dùng Xuyên Vân Cung, uy lực cũng đã lớn như vậy rồi. Mà đại ca nói Thần Tú Cung này còn mạnh hơn nhiều lần so với Xuyên Vân Cung. Vậy thi khi thi triển sẽ có hiệu quả ra sao đây? Tần Vô Song rất mong chờ được biết. Nhưng hắn cũng không vội vàng, giờ chưa phải lúc sử dụng Thần Tú Cung.</w:t>
      </w:r>
    </w:p>
    <w:p>
      <w:pPr>
        <w:pStyle w:val="BodyText"/>
      </w:pPr>
      <w:r>
        <w:t xml:space="preserve">Quỷ Đồng Tử phóng đi dưới lòng đất, cũng đang ngầm cảm ứng phương vị của Tần Vô Song. Còn Tần Vô Song thì đương nhiên biết Quỷ Đồng Tử đang làm gì, mọi thứ đều nằm trong dự tính của hắn.</w:t>
      </w:r>
    </w:p>
    <w:p>
      <w:pPr>
        <w:pStyle w:val="BodyText"/>
      </w:pPr>
      <w:r>
        <w:t xml:space="preserve">Quỷ Đồng Tử bỗng nhiên dừng lại cười dữ tợn, hắn đã xác định được phạm vi của đối thủ. Hắn lao vọt lên khỏi mặt đất, một đôi quỷ trảo bắn ra vô số ảo ảnh như bàn tay quỷ tóm về cái cây Tần Vô Song đang nấp.</w:t>
      </w:r>
    </w:p>
    <w:p>
      <w:pPr>
        <w:pStyle w:val="BodyText"/>
      </w:pPr>
      <w:r>
        <w:t xml:space="preserve">Sau hàng nghìn hàng vạn quỷ thủ bắn ra chỉ thấy lá cây rụng lả tả bay tứ tung khắp nơi. Cái cây một phút trước còn um tùm mà giờ đã trơ trụi cành khô, không còn cái lá nào.</w:t>
      </w:r>
    </w:p>
    <w:p>
      <w:pPr>
        <w:pStyle w:val="BodyText"/>
      </w:pPr>
      <w:r>
        <w:t xml:space="preserve">Quỷ Đồng Tử cười khặc khặc, hét thị uy:</w:t>
      </w:r>
    </w:p>
    <w:p>
      <w:pPr>
        <w:pStyle w:val="BodyText"/>
      </w:pPr>
      <w:r>
        <w:t xml:space="preserve">- Ngươi cứ trốn đi! Bản đại gia xem ngươi trốn được đi đâu!</w:t>
      </w:r>
    </w:p>
    <w:p>
      <w:pPr>
        <w:pStyle w:val="BodyText"/>
      </w:pPr>
      <w:r>
        <w:t xml:space="preserve">Dứt lời hắn giang tay quét một đường.</w:t>
      </w:r>
    </w:p>
    <w:p>
      <w:pPr>
        <w:pStyle w:val="BodyText"/>
      </w:pPr>
      <w:r>
        <w:t xml:space="preserve">Kình phong cuồn cuộn, âm phong thổi ào ào như quỷ khốc thần sầu, sức mạnh của những chiếc móng vuốt đó chỉ xoẹt một cái đã đốn gãy gốc đại thụ to hai người ôm.</w:t>
      </w:r>
    </w:p>
    <w:p>
      <w:pPr>
        <w:pStyle w:val="BodyText"/>
      </w:pPr>
      <w:r>
        <w:t xml:space="preserve">Rắc rắc!</w:t>
      </w:r>
    </w:p>
    <w:p>
      <w:pPr>
        <w:pStyle w:val="BodyText"/>
      </w:pPr>
      <w:r>
        <w:t xml:space="preserve">Cây cối bắt đầu gãy đổ, Tần Vô Song thân nhẹ như chim yến, nhanh nhẹn nhảy sang cây bên cạnh. Chim chóc trong rừng không tránh khỏi kinh hoàng, kêu lên thảm thiết, bay loạn tứ tung.</w:t>
      </w:r>
    </w:p>
    <w:p>
      <w:pPr>
        <w:pStyle w:val="BodyText"/>
      </w:pPr>
      <w:r>
        <w:t xml:space="preserve">Quỷ Đồng Tử thấy Tần Vô Song không đối chiến với mình thì giận dữ:</w:t>
      </w:r>
    </w:p>
    <w:p>
      <w:pPr>
        <w:pStyle w:val="BodyText"/>
      </w:pPr>
      <w:r>
        <w:t xml:space="preserve">- Ngươi muốn chạy đến bao giờ?</w:t>
      </w:r>
    </w:p>
    <w:p>
      <w:pPr>
        <w:pStyle w:val="BodyText"/>
      </w:pPr>
      <w:r>
        <w:t xml:space="preserve">Tần Vô Song nói:</w:t>
      </w:r>
    </w:p>
    <w:p>
      <w:pPr>
        <w:pStyle w:val="BodyText"/>
      </w:pPr>
      <w:r>
        <w:t xml:space="preserve">- Có bản lĩnh thì ngươi cứ xông lên, việc gì phải để ý ta làm thế nào?</w:t>
      </w:r>
    </w:p>
    <w:p>
      <w:pPr>
        <w:pStyle w:val="BodyText"/>
      </w:pPr>
      <w:r>
        <w:t xml:space="preserve">Quỷ Đồng Tử cười nham hiểm:</w:t>
      </w:r>
    </w:p>
    <w:p>
      <w:pPr>
        <w:pStyle w:val="BodyText"/>
      </w:pPr>
      <w:r>
        <w:t xml:space="preserve">- Được thôi, thủ đoạn ta nhiều lắm! Ngươi đã thích chơi thì ta chiều!</w:t>
      </w:r>
    </w:p>
    <w:p>
      <w:pPr>
        <w:pStyle w:val="BodyText"/>
      </w:pPr>
      <w:r>
        <w:t xml:space="preserve">Nói rồi hắn giơ cao tay thu về hai cái quỷ trảo. Hai tay xoa vào nhau và biến thành hai lưỡi đao sắc lẹm.</w:t>
      </w:r>
    </w:p>
    <w:p>
      <w:pPr>
        <w:pStyle w:val="BodyText"/>
      </w:pPr>
      <w:r>
        <w:t xml:space="preserve">Hai tay Quỷ Đồng Tử lúc này giống như con bọ ngựa đang giương hai chiếc càng, chân dẫm mạnh, hai lưỡi đao bổ xuống Tần Vô Song.</w:t>
      </w:r>
    </w:p>
    <w:p>
      <w:pPr>
        <w:pStyle w:val="BodyText"/>
      </w:pPr>
      <w:r>
        <w:t xml:space="preserve">Chiêu này chính là Đường Lang Song Đao hợp nhất, đao quang lạnh lẽo đáng sợ như liềm máu dưới địa ngục, khí thế như muốn chẻ đồi bổ núi.</w:t>
      </w:r>
    </w:p>
    <w:p>
      <w:pPr>
        <w:pStyle w:val="BodyText"/>
      </w:pPr>
      <w:r>
        <w:t xml:space="preserve">Ánh sáng lóe lên trước mắt Tần Vô Song, toàn thân hắn một lần nữa bật sang một bên.</w:t>
      </w:r>
    </w:p>
    <w:p>
      <w:pPr>
        <w:pStyle w:val="BodyText"/>
      </w:pPr>
      <w:r>
        <w:t xml:space="preserve">Mục tiêu của hắn chỉ có một, đánh lạc hướng, khiến Quỷ Đồng Tử cảm thấy Tần Vô Song không có sức chiến đấu với Quỷ Đồng Tử hắn.</w:t>
      </w:r>
    </w:p>
    <w:p>
      <w:pPr>
        <w:pStyle w:val="BodyText"/>
      </w:pPr>
      <w:r>
        <w:t xml:space="preserve">Quỷ Đồng Tử thấy Tần Vô Song như vậy thì cười dữ tợn, không chửi bới nữa, chân nhún một cái nhảy lên như cóc, hai cánh tay lại vung lên, đao quang lại bắn ra, lần này là hai đường đao song song, một trái một phải trông như hai con thiên mã xông lên phía trước. Tần Vô Song cúi người và nhảy xuống dưới.</w:t>
      </w:r>
    </w:p>
    <w:p>
      <w:pPr>
        <w:pStyle w:val="BodyText"/>
      </w:pPr>
      <w:r>
        <w:t xml:space="preserve">Quỷ Đồng Tử thấy vậy cũng nhảy xuống dưới, hắn giận dữ hét lên:</w:t>
      </w:r>
    </w:p>
    <w:p>
      <w:pPr>
        <w:pStyle w:val="BodyText"/>
      </w:pPr>
      <w:r>
        <w:t xml:space="preserve">- Trốn chạy là bản lĩnh duy nhất của Long Hổ Môn các ngươi sao?</w:t>
      </w:r>
    </w:p>
    <w:p>
      <w:pPr>
        <w:pStyle w:val="BodyText"/>
      </w:pPr>
      <w:r>
        <w:t xml:space="preserve">Đầu óc Quỷ Đồng Tử đơn giản, quả nhiên đã coi Tần Vô Song là đệ tử của Long Hổ Môn.</w:t>
      </w:r>
    </w:p>
    <w:p>
      <w:pPr>
        <w:pStyle w:val="BodyText"/>
      </w:pPr>
      <w:r>
        <w:t xml:space="preserve">Tần Vô Song cười lạnh:</w:t>
      </w:r>
    </w:p>
    <w:p>
      <w:pPr>
        <w:pStyle w:val="BodyText"/>
      </w:pPr>
      <w:r>
        <w:t xml:space="preserve">- Ngươi ngoài việc có cái miệng ra thì cũng chẳng có bản lĩnh gì đặc biệt!</w:t>
      </w:r>
    </w:p>
    <w:p>
      <w:pPr>
        <w:pStyle w:val="BodyText"/>
      </w:pPr>
      <w:r>
        <w:t xml:space="preserve">Quỷ Đồng Tử nghe thế nộ khí xung thiên, vung đao liên tiếp không ngừng.</w:t>
      </w:r>
    </w:p>
    <w:p>
      <w:pPr>
        <w:pStyle w:val="BodyText"/>
      </w:pPr>
      <w:r>
        <w:t xml:space="preserve">Đao quang tung hoành đan chéo nhau chi chít, những tiếng keng keng vang lên không ngừng, nháy mắt đao quang đã bao vây lấy Tần Vô Song.</w:t>
      </w:r>
    </w:p>
    <w:p>
      <w:pPr>
        <w:pStyle w:val="BodyText"/>
      </w:pPr>
      <w:r>
        <w:t xml:space="preserve">Tần Vô Song biết là tên Quỷ Đồng Tử này chắc đã đến lúc bùng nổ rồi. Bùng nổ cũng có nghĩa là đã mất kiểm soát, đây chính là cơ hội tốt để lợi dụng. Kinh nghiệm chiến đấu nhiều năm đương nhiên giúp Tần Vô Song hiểu được đạo lý này.</w:t>
      </w:r>
    </w:p>
    <w:p>
      <w:pPr>
        <w:pStyle w:val="BodyText"/>
      </w:pPr>
      <w:r>
        <w:t xml:space="preserve">Quả thật Quỷ Đồng Tử đã mất kiểm soát, hắn trước nay thích tàn sát, trong chiến đấu đặc biệt thích nhìn cảnh kẻ địch nằm trong vũng máu, cảnh đó mới khiến hắn cảm thấy sảng khoái. Nhưng lần này đấu với Tần Vô Song hắn lại cảm giác sức lực toàn thân không có đất dụng võ, sức mạnh liên tiếp phóng ra chỉ đánh trúng không khí, hắn có cảm giác thất bại, một cảm giác cực kỳ khó chịu.</w:t>
      </w:r>
    </w:p>
    <w:p>
      <w:pPr>
        <w:pStyle w:val="BodyText"/>
      </w:pPr>
      <w:r>
        <w:t xml:space="preserve">Cảm giác này không phải vì thực lực hắn không bằng đối thủ mà là vì đối thủ không chịu đối chiến trực diện với hắn, khiến hắn không thể hiện được sức mạnh. Hắn phải băm Tần Vô Song ra thành trăm mảnh vụn mới giải trừ được sự phẫn uất trong lòng.</w:t>
      </w:r>
    </w:p>
    <w:p>
      <w:pPr>
        <w:pStyle w:val="BodyText"/>
      </w:pPr>
      <w:r>
        <w:t xml:space="preserve">Bỗng Quỷ Đồng Tử thấy mắt hoa lên, một đạo ánh sáng bắn qua, là kiếm khí? Quỷ Đồng Tử không tức giận mà ngược lại còn thấy vui. Phản kích à? Quỷ Đồng Tử mừng như điên, hắn không sợ đối thủ phản kích, chỉ sợ đối thủ không tấn công mà chỉ chạy trốn. Cặp đao thu về chặn ở phía trước.</w:t>
      </w:r>
    </w:p>
    <w:p>
      <w:pPr>
        <w:pStyle w:val="BodyText"/>
      </w:pPr>
      <w:r>
        <w:t xml:space="preserve">Keng! Một tiếng va chạm lớn vang lên. Thiên Mạch Ngưng Kình Kiếm của Tần Vô Song đập vào thân đao tạo nên một vết lõm sâu.</w:t>
      </w:r>
    </w:p>
    <w:p>
      <w:pPr>
        <w:pStyle w:val="BodyText"/>
      </w:pPr>
      <w:r>
        <w:t xml:space="preserve">Quỷ Đồng Tử cười hung hăng, hắn vung tay lên, một luồng sáng kỳ lạ tỏa ra từ cây đao, lúc nhìn lại thì nơi lõm trên cây đao đã trở lại như cũ. Không hiểu cây đao này từ đâu ra lại có khả năng tự hồi phục biến thái như vậy!</w:t>
      </w:r>
    </w:p>
    <w:p>
      <w:pPr>
        <w:pStyle w:val="BodyText"/>
      </w:pPr>
      <w:r>
        <w:t xml:space="preserve">Đương nhiên chiêu vừa rồi của Tần Vô Song chỉ là công kích Thực kiếm bình thường, chứ chưa thi triển Băng Kiếm Khí mà hắn ngộ ra được trong sơn động.</w:t>
      </w:r>
    </w:p>
    <w:p>
      <w:pPr>
        <w:pStyle w:val="BodyText"/>
      </w:pPr>
      <w:r>
        <w:t xml:space="preserve">Khí hậu lúc này khá nóng bức, thật sự không thích hợp thi triển Băng Kiếm Khí, Tần Vô Song hiểu điều này nên cũng không miễn cưỡng sử dụng. Dù sao cách đó cũng tiêu hao nhiều linh lực, nếu không phải là hoàn cảnh có lợi nhất, có thể không dùng thì tốt nhất không dùng. Nếu không, hiệu quả không những không tốt ngược lại có thể khiến hắn mất đi tiết tấu chiến đấu. Hắn quyết định dùng Tử Dương Kiếm! Ánh sáng đỏ lóe lên, Tử Dương Kiếm xuất hiện trong tay Tần Vô Song.</w:t>
      </w:r>
    </w:p>
    <w:p>
      <w:pPr>
        <w:pStyle w:val="BodyText"/>
      </w:pPr>
      <w:r>
        <w:t xml:space="preserve">Quỷ Đồng Tử quơ quơ hai thanh đao hét lên:</w:t>
      </w:r>
    </w:p>
    <w:p>
      <w:pPr>
        <w:pStyle w:val="BodyText"/>
      </w:pPr>
      <w:r>
        <w:t xml:space="preserve">- Dám tiếp ta mấy chiêu không?</w:t>
      </w:r>
    </w:p>
    <w:p>
      <w:pPr>
        <w:pStyle w:val="BodyText"/>
      </w:pPr>
      <w:r>
        <w:t xml:space="preserve">Tần Vô Song không chút sợ hãi:</w:t>
      </w:r>
    </w:p>
    <w:p>
      <w:pPr>
        <w:pStyle w:val="BodyText"/>
      </w:pPr>
      <w:r>
        <w:t xml:space="preserve">- Ban đầu nhường ngươi một chút thôi, lẽ nào ta lại sợ một con quỷ lùn tịt như ngươi sao?</w:t>
      </w:r>
    </w:p>
    <w:p>
      <w:pPr>
        <w:pStyle w:val="BodyText"/>
      </w:pPr>
      <w:r>
        <w:t xml:space="preserve">Quỷ Đồng Tử là Linh căn Biến dị, cơ thể vào gương mặt cổ quái luôn là nỗi hận trong lòng hắn. Đi trên đường ai dám tò mò nhìn hắn đều bị hắn hành hạ đến chết, huống hồ Tần Vô Song lại nói thẳng toẹt ra hắn là con quỷ lùn tịt?</w:t>
      </w:r>
    </w:p>
    <w:p>
      <w:pPr>
        <w:pStyle w:val="BodyText"/>
      </w:pPr>
      <w:r>
        <w:t xml:space="preserve">Cơn giận dữ bùng nổ, hắn gầm lên vung đao chém tới.</w:t>
      </w:r>
    </w:p>
    <w:p>
      <w:pPr>
        <w:pStyle w:val="BodyText"/>
      </w:pPr>
      <w:r>
        <w:t xml:space="preserve">Tử Dương Kiếm của Tần Vô Song một chút cũng không chậm trễ, vung lên chém ra ba đạo kiếm quang lao vào đạo đao quang của Quỷ Đồng Tử.</w:t>
      </w:r>
    </w:p>
    <w:p>
      <w:pPr>
        <w:pStyle w:val="BodyText"/>
      </w:pPr>
      <w:r>
        <w:t xml:space="preserve">Uỳnh!</w:t>
      </w:r>
    </w:p>
    <w:p>
      <w:pPr>
        <w:pStyle w:val="BodyText"/>
      </w:pPr>
      <w:r>
        <w:t xml:space="preserve">Hai luồng ánh sáng trắng đỏ lao vào nhau, luồng linh lực bị phá vỡ bắn tung tóe khắp nơi như phi đao ám khí, cắt cho lá cây rơi rụng lả tả.</w:t>
      </w:r>
    </w:p>
    <w:p>
      <w:pPr>
        <w:pStyle w:val="BodyText"/>
      </w:pPr>
      <w:r>
        <w:t xml:space="preserve">Quỷ Đồng Tử mới một chiêu đánh với Tần Vô Song cũng thầm thấy sảng khoái. Hắn biết rằng đối thủ quả nhiên không tầm thường, thực lực cũng cao hơn Triệu Mục Chi nhiều lần.</w:t>
      </w:r>
    </w:p>
    <w:p>
      <w:pPr>
        <w:pStyle w:val="BodyText"/>
      </w:pPr>
      <w:r>
        <w:t xml:space="preserve">Đối thủ như vậy càng khiến Quỷ Đồng Tử hắn thấy hưng phấn, thấy thú vị. Hành hạ đối thủ như vậy mới sảng khoái.</w:t>
      </w:r>
    </w:p>
    <w:p>
      <w:pPr>
        <w:pStyle w:val="BodyText"/>
      </w:pPr>
      <w:r>
        <w:t xml:space="preserve">Nghĩ đến đây Quỷ Đồng Tử bỗng cuộn người lại thành quả cầu thịt, toàn thân được bao phủ bởi một thứ ánh sáng trắng, rồi lao về phía Tần Vô Song như một viên đạn pháo. Hai lưỡi đao khua liên hồi khiến quả cầu thịt như được trang bị thêm gai nhọn, lăn đi như con nhím xù lông.</w:t>
      </w:r>
    </w:p>
    <w:p>
      <w:pPr>
        <w:pStyle w:val="BodyText"/>
      </w:pPr>
      <w:r>
        <w:t xml:space="preserve">Tần Vô Song nắm chắc Tử Dương Kiếm, hét lớn rồi chém xuống chính giữa quả cầu thịt đó.</w:t>
      </w:r>
    </w:p>
    <w:p>
      <w:pPr>
        <w:pStyle w:val="BodyText"/>
      </w:pPr>
      <w:r>
        <w:t xml:space="preserve">Xoẹt! Kiếm khí chém xuống người Quỷ Đồng Tử, Quỷ Đồng Tử lúc này như con ốc đang xoáy tròn vô cùng khéo léo vòng qua đạo kiếm khí rồi lại lao về Tần Vô Song.</w:t>
      </w:r>
    </w:p>
    <w:p>
      <w:pPr>
        <w:pStyle w:val="BodyText"/>
      </w:pPr>
      <w:r>
        <w:t xml:space="preserve">Tần Vô Song vẫn không hề run sợ, tay trái vung lên, sợi roi xà hình tung ra uốn lượn thành sáu vòng từ nhỏ đến to, nhìn như một chiếc sọt đang úp về phía Quỷ Đồng Tử.</w:t>
      </w:r>
    </w:p>
    <w:p>
      <w:pPr>
        <w:pStyle w:val="BodyText"/>
      </w:pPr>
      <w:r>
        <w:t xml:space="preserve">Độ dài của sợi roi rất có lợi thế, nhìn thì giống như sáu cái vòng biến to dần, nhưng thực ra là sáu luồng sức mạnh giam cầm vô cùng mạnh mẽ. Chỉ cần Quỷ Đồng Tử bị một trong sáu luồng sức mạnh đó trói lại, chỉ có nước bó tay chịu bị bắt mà thôi.</w:t>
      </w:r>
    </w:p>
    <w:p>
      <w:pPr>
        <w:pStyle w:val="BodyText"/>
      </w:pPr>
      <w:r>
        <w:t xml:space="preserve">Quỷ Đồng Tử thấy sáu cái vòng đó lao xuống cũng biết lợi hại, không dám tùy tiện tiến công. Toàn thân hắn bật trên không một cái, mở rộng cái thân hình quả cầu ra, vung hai cây đao lên móc lấy cây roi.</w:t>
      </w:r>
    </w:p>
    <w:p>
      <w:pPr>
        <w:pStyle w:val="BodyText"/>
      </w:pPr>
      <w:r>
        <w:t xml:space="preserve">Khi đao đã móc được, Quỷ Đồng Tử lộ ra nụ cười quái dị, bỗng lóe lên một ánh sáng trắng, hai cây đao biến thành móng vuốt sắc lẹm tóm chặt lấy cây roi của Tần Vô Song.</w:t>
      </w:r>
    </w:p>
    <w:p>
      <w:pPr>
        <w:pStyle w:val="BodyText"/>
      </w:pPr>
      <w:r>
        <w:t xml:space="preserve">Dường như Tần Vô Song đã liệu được chiêu này của Quỷ Đồng Tử, hắn không tránh né. Hắn đã thấy Quỷ Đồng Tử dùng móng vuốt cắt đứt phán quan bút của Triệu Mục Chi, nhưng Tần Vô Song hắn có cách của mình…</w:t>
      </w:r>
    </w:p>
    <w:p>
      <w:pPr>
        <w:pStyle w:val="BodyText"/>
      </w:pPr>
      <w:r>
        <w:t xml:space="preserve">Quỷ Đồng Tử thấy Tần Vô Song không thu roi lại thì mừng thầm, tóm lấy roi định cắt. Nhưng lúc đó Quỷ Đồng Tử chợt cảm thấy như bị điện giật, toàn thân co giật dữ dội, khí hải đan điền như bị lực lượng gì đó rút mạnh, khó chịu không lời nào tả được!</w:t>
      </w:r>
    </w:p>
    <w:p>
      <w:pPr>
        <w:pStyle w:val="Compact"/>
      </w:pPr>
      <w:r>
        <w:t xml:space="preserve">Chuyện gì vậy? Quỷ Đồng Tử kinh hãi.</w:t>
      </w:r>
      <w:r>
        <w:br w:type="textWrapping"/>
      </w:r>
      <w:r>
        <w:br w:type="textWrapping"/>
      </w:r>
    </w:p>
    <w:p>
      <w:pPr>
        <w:pStyle w:val="Heading2"/>
      </w:pPr>
      <w:bookmarkStart w:id="303" w:name="chương-281"/>
      <w:bookmarkEnd w:id="303"/>
      <w:r>
        <w:t xml:space="preserve">281. Chương 28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81: Uy lực của Thần Tú Cu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Không còn nghi ngờ gì nữa, đây đương nhiên là Bắc Minh Đại Pháp của Tần Vô Song. Hấp lực của nó mạnh như điện cao áp, một khi bị nhiễm từ trường của nó là chỉ có hai kết quả, hoặc là bị hút sạch mà chết, hoặc là phải dùng lực lượng cực mạnh để giãy ra.</w:t>
      </w:r>
    </w:p>
    <w:p>
      <w:pPr>
        <w:pStyle w:val="BodyText"/>
      </w:pPr>
      <w:r>
        <w:t xml:space="preserve">Quả thực tên Quỷ Đồng Tử này không như các cao thủ khác, bị hấp lực hút như vậy, trong lòng có kinh ngạc nhưng không vì thế mà bị Tần Vô Song giữ chặt. Hai tay hắn giật mạnh, nháy mắt đã bật ra ngoài.</w:t>
      </w:r>
    </w:p>
    <w:p>
      <w:pPr>
        <w:pStyle w:val="BodyText"/>
      </w:pPr>
      <w:r>
        <w:t xml:space="preserve">Hắn đầy kinh ngạc nhìn sợi roi trong tay Tần Vô Song:</w:t>
      </w:r>
    </w:p>
    <w:p>
      <w:pPr>
        <w:pStyle w:val="BodyText"/>
      </w:pPr>
      <w:r>
        <w:t xml:space="preserve">- Sợi roi của ngươi có trò quỷ gì vậy?</w:t>
      </w:r>
    </w:p>
    <w:p>
      <w:pPr>
        <w:pStyle w:val="BodyText"/>
      </w:pPr>
      <w:r>
        <w:t xml:space="preserve">Quỷ Đồng Tử nghĩ sợi roi của Tần Vô Song có công hiệu thuộc tính Lôi Điện nên nhìn nó với vẻ dè chừng.</w:t>
      </w:r>
    </w:p>
    <w:p>
      <w:pPr>
        <w:pStyle w:val="BodyText"/>
      </w:pPr>
      <w:r>
        <w:t xml:space="preserve">Tần Vô Song biết hắn nghi thần nghi quỷ, bèn cười nói:</w:t>
      </w:r>
    </w:p>
    <w:p>
      <w:pPr>
        <w:pStyle w:val="BodyText"/>
      </w:pPr>
      <w:r>
        <w:t xml:space="preserve">- Sao, lúc trước không phải ngươi nói sẽ liều với ta sao? Giờ lại rụt vòi rồi à?</w:t>
      </w:r>
    </w:p>
    <w:p>
      <w:pPr>
        <w:pStyle w:val="BodyText"/>
      </w:pPr>
      <w:r>
        <w:t xml:space="preserve">Đòn tấn công của Quỷ Đồng Tử chủ yếu dựa vào sự biến hóa khôn lường. Một khi những đòn tấn công này không chiếm được thế thượng phong thì ưu thế của hắn cũng có hạn. Nhưng hắn lại không biết Tần Vô Song không sợ nhất chính là cao thủ tấn công. Nếu một chọi một, chỉ cần không phải cục thế như trong sơn động ở Bích Phù Sơn thì Tần Vô Song căn bản chẳng sợ sự tấn công của Quỷ Đồng Tử.</w:t>
      </w:r>
    </w:p>
    <w:p>
      <w:pPr>
        <w:pStyle w:val="BodyText"/>
      </w:pPr>
      <w:r>
        <w:t xml:space="preserve">Dù là có hai Quỷ Đồng Tử thì Tần Vô Song vẫn có thể quần nhau với chúng như thường. Điều kiện tiền đề là địa thế rộng rãi đủ để thi triển thân pháp Lăng Vân Tiên Bộ một cách thoải mái.</w:t>
      </w:r>
    </w:p>
    <w:p>
      <w:pPr>
        <w:pStyle w:val="BodyText"/>
      </w:pPr>
      <w:r>
        <w:t xml:space="preserve">Đầu óc Quỷ Đồng Tử đơn giản không có nghĩa là hắn không có đầu óc, hắn lắc đầu:</w:t>
      </w:r>
    </w:p>
    <w:p>
      <w:pPr>
        <w:pStyle w:val="BodyText"/>
      </w:pPr>
      <w:r>
        <w:t xml:space="preserve">- Sợi roi quỷ quái của ngươi chắc chắn có trò quỷ gì đó, ta sẽ không mắc lừa ngươi đâu!</w:t>
      </w:r>
    </w:p>
    <w:p>
      <w:pPr>
        <w:pStyle w:val="BodyText"/>
      </w:pPr>
      <w:r>
        <w:t xml:space="preserve">- Sự hung hăng trước đó của ngươi đâu rồi? Giờ lại sợ roi của ta sao? Vậy thì để ta tấn công, ngươi phòng thủ, thấy sao hả?</w:t>
      </w:r>
    </w:p>
    <w:p>
      <w:pPr>
        <w:pStyle w:val="BodyText"/>
      </w:pPr>
      <w:r>
        <w:t xml:space="preserve">Tần Vô Song dứt lời liền vung roi tạo nên một đường vòng cung khí thế như mãnh long quất về phía Quỷ Đồng Tử. Cả bầu không khí như rung chuyển, vô số những sóng linh lực tỏa ra khắp nơi.</w:t>
      </w:r>
    </w:p>
    <w:p>
      <w:pPr>
        <w:pStyle w:val="BodyText"/>
      </w:pPr>
      <w:r>
        <w:t xml:space="preserve">Quỷ Đồng Tử có tính cách đa nghi, thấy Tần Vô Song tấn công hắn lại chui xuống đất. Tần Vô Song bật cười ha ha:</w:t>
      </w:r>
    </w:p>
    <w:p>
      <w:pPr>
        <w:pStyle w:val="BodyText"/>
      </w:pPr>
      <w:r>
        <w:t xml:space="preserve">- Ta còn tưởng ngươi lợi hại thế nào, thì ra là một tên nhát gan thứ thiệt!</w:t>
      </w:r>
    </w:p>
    <w:p>
      <w:pPr>
        <w:pStyle w:val="BodyText"/>
      </w:pPr>
      <w:r>
        <w:t xml:space="preserve">Đương nhiên Quỷ Đồng Tử nghe được sự lời chế giễu đó của Tần Vô Song, hắn thầm nghĩ:</w:t>
      </w:r>
    </w:p>
    <w:p>
      <w:pPr>
        <w:pStyle w:val="BodyText"/>
      </w:pPr>
      <w:r>
        <w:t xml:space="preserve">- Tên khốn đó dựa vào vũ khí lợi hại muốn giở trò, lẽ nào ta lại cho hắn toại nguyện? Ta sẽ cho hắn một niềm vui bất ngờ, cho hắn biết thế nào là thủ đoạn của Quỷ Đồng Tử ta!</w:t>
      </w:r>
    </w:p>
    <w:p>
      <w:pPr>
        <w:pStyle w:val="BodyText"/>
      </w:pPr>
      <w:r>
        <w:t xml:space="preserve">Vậy là hắn bắt đầu di chuyển dưới lòng đất. Thủ đoạn dưới đất của Quỷ Đồng Tử lợi hại hơn hẳn Trần Trưởng lão kia, di chuyển nhanh như vậy mà khống chế sóng linh lực rất hoàn hảo, khiến kẻ địch không thể nắm bắt được tần suất di chuyển của hắn.</w:t>
      </w:r>
    </w:p>
    <w:p>
      <w:pPr>
        <w:pStyle w:val="BodyText"/>
      </w:pPr>
      <w:r>
        <w:t xml:space="preserve">Hơn nữa hắn ở sâu dưới đất đến một trượng, dù đối thủ trên mặt đất có tấn công xuống thì hắn cũng đủ thời gian phản ứng và ung dung tránh đòn.</w:t>
      </w:r>
    </w:p>
    <w:p>
      <w:pPr>
        <w:pStyle w:val="BodyText"/>
      </w:pPr>
      <w:r>
        <w:t xml:space="preserve">Tần Vô Song không có cách nào tốt hơn để đối phó với thuật địa hành này, hắn chỉ có thể nấp ở trên cao dùng toàn thân cảm nhận mọi thay đổi xung quanh.</w:t>
      </w:r>
    </w:p>
    <w:p>
      <w:pPr>
        <w:pStyle w:val="BodyText"/>
      </w:pPr>
      <w:r>
        <w:t xml:space="preserve">Hắn đã cảm nhận ra rằng, chắc chắn tên Quỷ Đồng Tử này đang giờ trò gì đó ở dưới đất, chỉ là nhất thời hắn chưa hiểu được là trò gì.</w:t>
      </w:r>
    </w:p>
    <w:p>
      <w:pPr>
        <w:pStyle w:val="BodyText"/>
      </w:pPr>
      <w:r>
        <w:t xml:space="preserve">Ở dưới đất lúc này, Quỷ Đồng Tử đang rất bận rộn, hắn muốn phá vỡ hết địa mạch trong vòng vài dặm xung quanh. Như thế, chỉ cần sức mạnh chiến đấu trên mặt đất hơi lớn một chút là đất sẽ sụt xuống.</w:t>
      </w:r>
    </w:p>
    <w:p>
      <w:pPr>
        <w:pStyle w:val="BodyText"/>
      </w:pPr>
      <w:r>
        <w:t xml:space="preserve">Quỷ Đồng Tử chỉ cần nhân cơ hội khi đất sụt, đối thủ đang trong tình cảnh hoang mang tiêu diệt kẻ địch.</w:t>
      </w:r>
    </w:p>
    <w:p>
      <w:pPr>
        <w:pStyle w:val="BodyText"/>
      </w:pPr>
      <w:r>
        <w:t xml:space="preserve">Thủ đoạn này của Quỷ Đồng Tử có thể nói là dùng trăm lần đều hiệu nghiệm. Giống như một người đang ngồi thuyền qua sông, bỗng đáy thuyền bị thủng đương nhiên sẽ có khả năng bị chìm, dẫn đến hoảng loạn. Cùng đạo lý đó, mặt đất một khi bị sụt lún, dù phản ứng có nhanh thế nào thì điều đầu tiên cũng là sụt theo mặt đất.</w:t>
      </w:r>
    </w:p>
    <w:p>
      <w:pPr>
        <w:pStyle w:val="BodyText"/>
      </w:pPr>
      <w:r>
        <w:t xml:space="preserve">Tần Vô Song bỗng lấy từ trong người con Bạch Điêu và thả đi.</w:t>
      </w:r>
    </w:p>
    <w:p>
      <w:pPr>
        <w:pStyle w:val="BodyText"/>
      </w:pPr>
      <w:r>
        <w:t xml:space="preserve">Trong hoàn cảnh này, khả năng thăm dò của linh thú luôn luôn mạnh hơn nhân loại. Huống hồ con Bạch Điêu này vóc dáng nhỏ bé, càng dễ luồn lách địa thế.</w:t>
      </w:r>
    </w:p>
    <w:p>
      <w:pPr>
        <w:pStyle w:val="BodyText"/>
      </w:pPr>
      <w:r>
        <w:t xml:space="preserve">Nháy mắt con Bạch Điêu đã trở về, rì rầm với Tần Vô Song vài câu, hắn khẽ chau mày, bỗng hiểu được dụng tâm hiểm ác của Quỷ Đồng Tử - phá hoại địa mạch!</w:t>
      </w:r>
    </w:p>
    <w:p>
      <w:pPr>
        <w:pStyle w:val="BodyText"/>
      </w:pPr>
      <w:r>
        <w:t xml:space="preserve">Ở nơi này, một khi địa mạch bị phá hoại thì rất có khả năng sẽ xảy ra sụt lở phạm vi rộng. Trong chiến đấu, địa thế mà sụt lở, nếu không có chuẩn bị tâm lý trước thì chắc chắn sẽ thua thiệt!</w:t>
      </w:r>
    </w:p>
    <w:p>
      <w:pPr>
        <w:pStyle w:val="BodyText"/>
      </w:pPr>
      <w:r>
        <w:t xml:space="preserve">Tần Vô Song lại cất con Bạch Điêu đi, lấy Thần Tú Cung ra, ba mũi tên đi kèm, tuyền một màu xanh ngọc bích óng ánh.</w:t>
      </w:r>
    </w:p>
    <w:p>
      <w:pPr>
        <w:pStyle w:val="BodyText"/>
      </w:pPr>
      <w:r>
        <w:t xml:space="preserve">Tần Vô Song khẽ khàng vuốt cây Thần Tú Cung, thầm nghĩ:</w:t>
      </w:r>
    </w:p>
    <w:p>
      <w:pPr>
        <w:pStyle w:val="BodyText"/>
      </w:pPr>
      <w:r>
        <w:t xml:space="preserve">- Trận chiến này dù có thành công hay không, giết được Quỷ Đồng Tử thì phải giết, không giết được thì lập tức phải rút lui. Vạn nhất giết không thành công, sau này cho dù tên Quỷ Đồng Tử biết được thân phận thật sự cũng không sao. Dù sao hai bên đều muốn giết đối phương cả…</w:t>
      </w:r>
    </w:p>
    <w:p>
      <w:pPr>
        <w:pStyle w:val="BodyText"/>
      </w:pPr>
      <w:r>
        <w:t xml:space="preserve">Nghĩ vậy, Tần Vô Song từ từ mở Thần Tú Cung ra, cầm lên cả ba mũi tên chuẩn bị bắn liên hoàn. Tần Vô Song không xa lạ gì với cung thuật, cộng thêm những bí quyết mà Thương Dạ truyền thụ hôm đó nên hắn không thấy lạ lẫm với cây cung này.</w:t>
      </w:r>
    </w:p>
    <w:p>
      <w:pPr>
        <w:pStyle w:val="BodyText"/>
      </w:pPr>
      <w:r>
        <w:t xml:space="preserve">Tần Vô Song nói lớn:</w:t>
      </w:r>
    </w:p>
    <w:p>
      <w:pPr>
        <w:pStyle w:val="BodyText"/>
      </w:pPr>
      <w:r>
        <w:t xml:space="preserve">- Quỷ Đồng Tử, ngươi thích chơi trò bịt mắt bắt dê thì cứ từ từ mà chơi, ta không tiếp nữa, cáo từ!</w:t>
      </w:r>
    </w:p>
    <w:p>
      <w:pPr>
        <w:pStyle w:val="BodyText"/>
      </w:pPr>
      <w:r>
        <w:t xml:space="preserve">Quỷ Đồng Tử ở dưới đất sắp xong việc thì nghe Tần Vô Song nói vậy, đương nhiên hốt hoảng. Khó khăn lắm mới tạo ra được cái bẫy này, nếu đối thủ chạy mất thì không phải công cốc sao? Vậy là hắn ngoi đầu lên khỏi mặt đất:</w:t>
      </w:r>
    </w:p>
    <w:p>
      <w:pPr>
        <w:pStyle w:val="BodyText"/>
      </w:pPr>
      <w:r>
        <w:t xml:space="preserve">- Sao, ngươi sợ…</w:t>
      </w:r>
    </w:p>
    <w:p>
      <w:pPr>
        <w:pStyle w:val="BodyText"/>
      </w:pPr>
      <w:r>
        <w:t xml:space="preserve">Chưa nói hết câu thì sắc mặt Quỷ Đồng Tử thay đổi, vì trước mắt hắn lóe lên một luồng sáng đầy sát khí đang bắn về phía hắn như trận sao băng:</w:t>
      </w:r>
    </w:p>
    <w:p>
      <w:pPr>
        <w:pStyle w:val="BodyText"/>
      </w:pPr>
      <w:r>
        <w:t xml:space="preserve">- Cái gì vậy?</w:t>
      </w:r>
    </w:p>
    <w:p>
      <w:pPr>
        <w:pStyle w:val="BodyText"/>
      </w:pPr>
      <w:r>
        <w:t xml:space="preserve">Quỷ Đồng Tử hoảng hốt, vội chui xuống đất.</w:t>
      </w:r>
    </w:p>
    <w:p>
      <w:pPr>
        <w:pStyle w:val="BodyText"/>
      </w:pPr>
      <w:r>
        <w:t xml:space="preserve">Một mũi tên bắn ra, Thần Tú Cung tỏa sáng, dường như một đấng thần linh tỉnh giấc sau nhiều năm ngủ vùi.</w:t>
      </w:r>
    </w:p>
    <w:p>
      <w:pPr>
        <w:pStyle w:val="BodyText"/>
      </w:pPr>
      <w:r>
        <w:t xml:space="preserve">Uỳnh!</w:t>
      </w:r>
    </w:p>
    <w:p>
      <w:pPr>
        <w:pStyle w:val="BodyText"/>
      </w:pPr>
      <w:r>
        <w:t xml:space="preserve">Mũi tên cắm xuống đất, tiếng nổ vang lên không ngừng nghỉ, đất xung quanh sụt sâu xuống, tạo nên một cái hố khổng lồ, cây cối đổ ầm ầm vào trong. Tần Vô Song lập tức bắn tiếp mũi tên thứ hai!</w:t>
      </w:r>
    </w:p>
    <w:p>
      <w:pPr>
        <w:pStyle w:val="BodyText"/>
      </w:pPr>
      <w:r>
        <w:t xml:space="preserve">Viu!</w:t>
      </w:r>
    </w:p>
    <w:p>
      <w:pPr>
        <w:pStyle w:val="BodyText"/>
      </w:pPr>
      <w:r>
        <w:t xml:space="preserve">Cả không gian dường như bị luồng sức mạnh này uy hiếp, cả thế giới dường như chỉ còn một thứ sức mạnh, đó là hủy diệt.</w:t>
      </w:r>
    </w:p>
    <w:p>
      <w:pPr>
        <w:pStyle w:val="BodyText"/>
      </w:pPr>
      <w:r>
        <w:t xml:space="preserve">Quỷ Đồng Tử tránh được mũi tên thứ nhất, chưa kịp chui xuống sâu hơn thì mũi tên thứ hai của Tần Vô Song đã đến. Thân thể Quỷ Đồng Tử bỗng chui thẳng xuống đất tránh được mũi tên này. Nhưng dù sao Tần Vô Song có tất cả ba mũi tên, tránh được hai mũi tên đầu, nhưng làm sao tránh được mũi thứ ba?</w:t>
      </w:r>
    </w:p>
    <w:p>
      <w:pPr>
        <w:pStyle w:val="BodyText"/>
      </w:pPr>
      <w:r>
        <w:t xml:space="preserve">Hình như Quỷ Đồng Tử cũng biết không tránh được mũi tên thứ ba, trong lúc nguy cấp, hắn lầm rầm niệm chú, trên lưng bỗng bắn ra một đạo kim quang.</w:t>
      </w:r>
    </w:p>
    <w:p>
      <w:pPr>
        <w:pStyle w:val="BodyText"/>
      </w:pPr>
      <w:r>
        <w:t xml:space="preserve">Đúng lúc đó mũi tên thứ ba lao tới. Màu xanh lục của mũi tên đâm thẳng vào đạo kim quang lóe lên sau lưng Quỷ Đồng Tử.</w:t>
      </w:r>
    </w:p>
    <w:p>
      <w:pPr>
        <w:pStyle w:val="BodyText"/>
      </w:pPr>
      <w:r>
        <w:t xml:space="preserve">Chỉ thấy một luồng xoáy ốc màu vàng kim lan tỏa ra, trên lưng Quỷ Đồng Tử lõm xuống một lỗ to. Tuy mũi tên chưa xuyên được qua người Quỷ Đồng Tử nhưng đã làm vỡ vụng đan điền của hắn.</w:t>
      </w:r>
    </w:p>
    <w:p>
      <w:pPr>
        <w:pStyle w:val="BodyText"/>
      </w:pPr>
      <w:r>
        <w:t xml:space="preserve">Ánh sáng kim quang chính là một đạo Kim Thân Bất Diệt Phù mà Đại Tông chủ Thiên Cơ Tông ban cho Quỷ Đồng Tử. Lai lịch của nó rất thần diệu, chỉ cần trong cảnh giới Linh Võ Cảnh, bất cứ sự tấn công nào cũng không thể phá vỡ được Bất Diệt Kim Thân.</w:t>
      </w:r>
    </w:p>
    <w:p>
      <w:pPr>
        <w:pStyle w:val="BodyText"/>
      </w:pPr>
      <w:r>
        <w:t xml:space="preserve">Nhưng Thần Tú Cung trong tay Tần Vô Song cũng không phải tầm thường. Vốn dĩ cũng không phải linh khí trong cảnh giới Linh Võ Cảnh, uy lực hủy diệt được cả trời đất. Tuy Tần Vô Song chưa phát huy được hai phần uy lực của nó, nhưng vẫn có thể phá vỡ được ánh kim quang đó, chưa bắn chết được Quỷ Đồng Tử nhưng cũng khiến hắn trọng thương.</w:t>
      </w:r>
    </w:p>
    <w:p>
      <w:pPr>
        <w:pStyle w:val="BodyText"/>
      </w:pPr>
      <w:r>
        <w:t xml:space="preserve">Quỷ Đồng Tử hộc mấy ngụm máu, hắn vừa hối hận vừa sợ hãi. Từ khi hắn xuất đạo đến nay, đây là lần đầu tiên hắn thua thiệt nhiều như vậy. Hơn nữa thua đến mức hắn chẳng có sức mà nói năng gì nữa, chỉ muốn chạy trốn.</w:t>
      </w:r>
    </w:p>
    <w:p>
      <w:pPr>
        <w:pStyle w:val="BodyText"/>
      </w:pPr>
      <w:r>
        <w:t xml:space="preserve">Nhưng sau ba mũi tên đó, thể lực của hắn gần như đã cạn kiệt, cộng thêm bị trọng thương muốn chạy đâu có dễ?</w:t>
      </w:r>
    </w:p>
    <w:p>
      <w:pPr>
        <w:pStyle w:val="BodyText"/>
      </w:pPr>
      <w:r>
        <w:t xml:space="preserve">Quỷ Đồng Tử chưa kịp lấy sức để độn thổ thì Tần Vô Song đã lao tới, sợi roi cuộn lại tạo ra sáu đạo linh quang quấn chặt lấy Quỷ Đồng Tử như cái bánh chưng và kéo hắn khỏi mặt đất.</w:t>
      </w:r>
    </w:p>
    <w:p>
      <w:pPr>
        <w:pStyle w:val="BodyText"/>
      </w:pPr>
      <w:r>
        <w:t xml:space="preserve">Quỷ Đồng Tử hồn bay phách lạc hét lên:</w:t>
      </w:r>
    </w:p>
    <w:p>
      <w:pPr>
        <w:pStyle w:val="BodyText"/>
      </w:pPr>
      <w:r>
        <w:t xml:space="preserve">- Đừng giết ta! Ngươi sẽ phải hối hận!</w:t>
      </w:r>
    </w:p>
    <w:p>
      <w:pPr>
        <w:pStyle w:val="BodyText"/>
      </w:pPr>
      <w:r>
        <w:t xml:space="preserve">Tần Vô Song cười lạnh lùng:</w:t>
      </w:r>
    </w:p>
    <w:p>
      <w:pPr>
        <w:pStyle w:val="BodyText"/>
      </w:pPr>
      <w:r>
        <w:t xml:space="preserve">- Đúng là ta sẽ không giết ngươi.</w:t>
      </w:r>
    </w:p>
    <w:p>
      <w:pPr>
        <w:pStyle w:val="BodyText"/>
      </w:pPr>
      <w:r>
        <w:t xml:space="preserve">Hắn vận khí, một luồng hấp lực chui sâu vào khí hải đan điền Quỷ Đồng Tử, lực hấp thụ của Bắc Minh Đại Pháp như con mãnh thú nhảy giữa bày cừu, tham lam hấp thụ linh lực.</w:t>
      </w:r>
    </w:p>
    <w:p>
      <w:pPr>
        <w:pStyle w:val="BodyText"/>
      </w:pPr>
      <w:r>
        <w:t xml:space="preserve">Quỷ Đồng Tử thét lên thảm thiết, toàn thân co giật liên hồi nhưng không thể nào chống cự.</w:t>
      </w:r>
    </w:p>
    <w:p>
      <w:pPr>
        <w:pStyle w:val="BodyText"/>
      </w:pPr>
      <w:r>
        <w:t xml:space="preserve">Ban đầu Quỷ Đồng Tử còn có thể giãy giụa nhưng rồi như cá nằm trên thớt chỉ có thể mặc cho Tần Vô Song làm gì thì làm. Hắn sao có thể ngờ, hắn, nhân vật tuyệt đỉnh được Tông chủ Thiên Cơ Tông đã dự báo sớm muộn gì cũng xưng bá Tam quốc phía Đông lại có ngày mất mạng trong tình huống này. Hắn đến chết cũng không thể biết rốt cuộc hắn chết trong tay ai.</w:t>
      </w:r>
    </w:p>
    <w:p>
      <w:pPr>
        <w:pStyle w:val="BodyText"/>
      </w:pPr>
      <w:r>
        <w:t xml:space="preserve">- Yêu nghiệt! Hắn chắc chắn là yêu nghiệt!</w:t>
      </w:r>
    </w:p>
    <w:p>
      <w:pPr>
        <w:pStyle w:val="BodyText"/>
      </w:pPr>
      <w:r>
        <w:t xml:space="preserve">Đây là ý nghĩ cuối cùng trong đầu Quỷ Đồng Tử, hắn lầm bầm chửi rủa. Hắn cũng cảm nhận được đối thủ đang hút linh lực trong đan điền của mình. Thủ đoạn hấp thụ trực tiếp linh lực của người khác thế này dù là Quỷ Đồng Tử hắn cũng chưa từng biết đến.</w:t>
      </w:r>
    </w:p>
    <w:p>
      <w:pPr>
        <w:pStyle w:val="BodyText"/>
      </w:pPr>
      <w:r>
        <w:t xml:space="preserve">Hắn mệt nhọc chửi:</w:t>
      </w:r>
    </w:p>
    <w:p>
      <w:pPr>
        <w:pStyle w:val="BodyText"/>
      </w:pPr>
      <w:r>
        <w:t xml:space="preserve">- Tiểu tử, ngươi hút linh lực của ta sớm muộn cũng sẽ chết thôi! Một khi linh lực của ta phản phệ, chắc chắn sẽ nuốt gọn thân xác ngươi, ha ha… Cùng lắm thì ngươi chết muộn hơn ta một chút, ngươi không đắc ý được lâu đâu!</w:t>
      </w:r>
    </w:p>
    <w:p>
      <w:pPr>
        <w:pStyle w:val="BodyText"/>
      </w:pPr>
      <w:r>
        <w:t xml:space="preserve">Đan điền của hắn giờ đã như quả bóng xẹp lép, không còn chút sức lực nào nữa. Ngón tay Tần Vô Song lướt qua cổ Quỷ Đồng Tử sắc lẹm.</w:t>
      </w:r>
    </w:p>
    <w:p>
      <w:pPr>
        <w:pStyle w:val="Compact"/>
      </w:pPr>
      <w:r>
        <w:t xml:space="preserve">Một đường cắt mảnh hiện ra, từng sợi, từng sợi máu tràn ra, cái đầu to bằng quả dừa của Quỷ Đồng Tử rơi bịch xuống đất. Kế hoạch kỳ binh của Thiên Cơ Tông đương nhiên cũng theo đó tuyên bố phá sản!</w:t>
      </w:r>
      <w:r>
        <w:br w:type="textWrapping"/>
      </w:r>
      <w:r>
        <w:br w:type="textWrapping"/>
      </w:r>
    </w:p>
    <w:p>
      <w:pPr>
        <w:pStyle w:val="Heading2"/>
      </w:pPr>
      <w:bookmarkStart w:id="304" w:name="chương-282"/>
      <w:bookmarkEnd w:id="304"/>
      <w:r>
        <w:t xml:space="preserve">282. Chương 28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82: Phiền phức lớ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không chút do dự, hủy luôn cái xác của Quỷ Đồng Tử để tránh để lại dấu vết. Sau khi loại bỏ hết khí tức Tiên Thiên lưu lại ở hiện trường, cắt đứt mọi dấu vết rồi mới bỏ đi.</w:t>
      </w:r>
    </w:p>
    <w:p>
      <w:pPr>
        <w:pStyle w:val="BodyText"/>
      </w:pPr>
      <w:r>
        <w:t xml:space="preserve">Giết chết Quỷ Đồng Tử đương nhiên sẽ gây hậu quả kinh thiên động địa, điều này Tần Vô Song đã dự liệu từ lâu, vì thế mà khi xong việc hắn cũng dọn dẹp rất sạch sẽ, không để lại chút sơ hở nào.</w:t>
      </w:r>
    </w:p>
    <w:p>
      <w:pPr>
        <w:pStyle w:val="BodyText"/>
      </w:pPr>
      <w:r>
        <w:t xml:space="preserve">Cất Thần Tú Cung và ba mũi tên kia đi, hiện trường ngoài cái hố to ra, thi thể Quỷ Đồng Tử cũng đã bị tan thành tro quẳng xuống sông nuôi cá rồi, do đó, dù Thiên Cơ Tông có điều tra cũng chỉ tra ra được cái hiện trường này mà thôi.</w:t>
      </w:r>
    </w:p>
    <w:p>
      <w:pPr>
        <w:pStyle w:val="BodyText"/>
      </w:pPr>
      <w:r>
        <w:t xml:space="preserve">Chỉ mỗi hiện trường này, tin chắc Thiên Cơ Tông dù thế nào cũng chẳng nghi ngờ đến Tần Vô Song. Vì dù gì nhìn mức độ phá hoại này thì đã không còn là mức tàn phá của một Trung Linh võ giả nữa rồi.</w:t>
      </w:r>
    </w:p>
    <w:p>
      <w:pPr>
        <w:pStyle w:val="BodyText"/>
      </w:pPr>
      <w:r>
        <w:t xml:space="preserve">Tần Vô Song vừa đi vừa nghĩ đến uy lực khủng khiếp của Thần Tú Cung. Quả thật, bốn chữ ‘nghe rợn cả người’ cũng chưa đủ để hình dung uy lực của nó, tuyệt đối là mức ‘kinh thiên động địa’.</w:t>
      </w:r>
    </w:p>
    <w:p>
      <w:pPr>
        <w:pStyle w:val="BodyText"/>
      </w:pPr>
      <w:r>
        <w:t xml:space="preserve">Trong lòng hắn lúc này vô cùng cảm kích Thương Dạ, người huynh đệ kim lan mới gặp mà như đã quen biết từ lâu. Lần đầu tiên gặp mặt mà lại tặng món bảo vật như vậy, giờ Tần Vô Song nghĩ lại quả thật vô cùng xấu hổ.</w:t>
      </w:r>
    </w:p>
    <w:p>
      <w:pPr>
        <w:pStyle w:val="BodyText"/>
      </w:pPr>
      <w:r>
        <w:t xml:space="preserve">Hắn biết Thương Dạ cũng cảm kích hắn đã tặng đan dược mới tặng hắn cây cung này. Nhưng Thương Dạ đại ca lại nói, tặng cung cho người hữu duyên là di nguyện của sư phụ. Chưa nói di nguyện đó có thật hay không, nhưng ân tình này Tần Vô Song không thể nào quên.</w:t>
      </w:r>
    </w:p>
    <w:p>
      <w:pPr>
        <w:pStyle w:val="BodyText"/>
      </w:pPr>
      <w:r>
        <w:t xml:space="preserve">Cũng may, Tần Vô Song hắn dùng Thần Tú Cung giết Quỷ Đồng Tử chắc chắn sẽ gây phản ứng kịch liệt từ Thiên Cơ Tông, cũng coi như dụ đi được một phần sự chú ý. Ít nhất thì xảy ra chuyện này, e là các cao thủ cấp Tông chủ Thiên Cơ Tông cũng không còn tâm tư mà trợ giúp Đế quốc Xích Long đối phó Thương Dạ đại ca nữa.</w:t>
      </w:r>
    </w:p>
    <w:p>
      <w:pPr>
        <w:pStyle w:val="BodyText"/>
      </w:pPr>
      <w:r>
        <w:t xml:space="preserve">Như vậy, coi như gián tiếp đã gánh được một phần áp lực cho Thương Dạ đại ca. Nếu Tông chủ Thiên Cơ Tông không ra tay thì những kẻ khác chẳng có chút uy hiếp nào với Thương Dạ đại ca.</w:t>
      </w:r>
    </w:p>
    <w:p>
      <w:pPr>
        <w:pStyle w:val="BodyText"/>
      </w:pPr>
      <w:r>
        <w:t xml:space="preserve">Nay huynh ấy còn có một chiếc mặt nạ cải trang, càng không dễ bị bại lộ. Chỉ cần thoát khỏi sự truy tung lần này, sau này trời cao bể rộng huynh ấy tha hồ bay lượn!</w:t>
      </w:r>
    </w:p>
    <w:p>
      <w:pPr>
        <w:pStyle w:val="BodyText"/>
      </w:pPr>
      <w:r>
        <w:t xml:space="preserve">o0o</w:t>
      </w:r>
    </w:p>
    <w:p>
      <w:pPr>
        <w:pStyle w:val="BodyText"/>
      </w:pPr>
      <w:r>
        <w:t xml:space="preserve">Tần Vô Song nhanh chóng rời đi, đi liên tục trong ba ngày ba đêm coi như đã cách xa khỏi hiện trường vài nghìn dặm. Sau đó mới tìm một nơi kín đáo để dung hợp linh lực hút được của Quỷ Đồng Tử.</w:t>
      </w:r>
    </w:p>
    <w:p>
      <w:pPr>
        <w:pStyle w:val="BodyText"/>
      </w:pPr>
      <w:r>
        <w:t xml:space="preserve">Tuy Quỷ Đồng Tử bị trọng thương nhưng linh lực bên trong khí hải đan điền của hắn thì không hề bị suy giảm. Lần này có thể nói là Tần Vô Song đã thu hoạch lớn, lớn hơn bất kỳ lần nào trước đây.</w:t>
      </w:r>
    </w:p>
    <w:p>
      <w:pPr>
        <w:pStyle w:val="BodyText"/>
      </w:pPr>
      <w:r>
        <w:t xml:space="preserve">- Linh lực của tên Quỷ Đồng Tử này dồi dào như vậy, lại rất đặc biệt. Mức độ đậm đặc của nó khiến người ta phải kinh ngạc…</w:t>
      </w:r>
    </w:p>
    <w:p>
      <w:pPr>
        <w:pStyle w:val="BodyText"/>
      </w:pPr>
      <w:r>
        <w:t xml:space="preserve">Tần Vô Song dần dần dung hợp.</w:t>
      </w:r>
    </w:p>
    <w:p>
      <w:pPr>
        <w:pStyle w:val="BodyText"/>
      </w:pPr>
      <w:r>
        <w:t xml:space="preserve">Linh lực của Trung Linh võ giả đương nhiên khó tiêu hóa hơn, dung hợp lại càng khó hơn của Sơ Linh võ giả. Nhưng may là tu vi bản thân Tần Vô Song cũng đã tăng một cấp, nay hắn cũng đã là Trung Linh võ giả, nên khả năng tiêu hóa cũng tăng hơn trước nhiều.</w:t>
      </w:r>
    </w:p>
    <w:p>
      <w:pPr>
        <w:pStyle w:val="BodyText"/>
      </w:pPr>
      <w:r>
        <w:t xml:space="preserve">Dù có khó tiêu hóa, khó dung hợp, nhưng một khi trở thành của mình, dung hợp với khí hải bản thân thì tác dụng và hiệu quả sẽ rất lớn.</w:t>
      </w:r>
    </w:p>
    <w:p>
      <w:pPr>
        <w:pStyle w:val="BodyText"/>
      </w:pPr>
      <w:r>
        <w:t xml:space="preserve">Lần dung hợp này mất ba ngày, cuối cùng Tần Vô Song coi như đã loại bỏ được chút tạp chất cuối cùng trong đan điền, hoàn toàn dung hợp được linh lực của Quỷ Đồng Tử.</w:t>
      </w:r>
    </w:p>
    <w:p>
      <w:pPr>
        <w:pStyle w:val="BodyText"/>
      </w:pPr>
      <w:r>
        <w:t xml:space="preserve">- Không hổ là Trung Linh võ giả, linh lực của tên Quỷ Đồng Tử này dồi dào thật! Lần dung hợp này có lẽ sẽ giúp mình tiến một bước lớn trong cảnh giới Trung Linh Võ Cảnh!</w:t>
      </w:r>
    </w:p>
    <w:p>
      <w:pPr>
        <w:pStyle w:val="BodyText"/>
      </w:pPr>
      <w:r>
        <w:t xml:space="preserve">Tần Vô Song khá hài lòng.</w:t>
      </w:r>
    </w:p>
    <w:p>
      <w:pPr>
        <w:pStyle w:val="BodyText"/>
      </w:pPr>
      <w:r>
        <w:t xml:space="preserve">Tuy nhiên, tốc độ từ Trung Linh võ giả lên Cao Linh võ giả rất chậm, chỉ dựa vào linh lực của Quỷ Đồng Tử là không đủ. Nhưng Tần Vô Song cũng không vội vàng, dục tốc bất đạt.</w:t>
      </w:r>
    </w:p>
    <w:p>
      <w:pPr>
        <w:pStyle w:val="BodyText"/>
      </w:pPr>
      <w:r>
        <w:t xml:space="preserve">Hắn tin chắc tốc độ hiện giờ là đủ nhanh rồi, chỉ cần có cơ duyên, chỉ cần liên tục có cơ hội, thăng lên Cao Linh Võ Cảnh không phải vấn đề lớn, chỉ là nhanh hay chậm mà thôi.</w:t>
      </w:r>
    </w:p>
    <w:p>
      <w:pPr>
        <w:pStyle w:val="BodyText"/>
      </w:pPr>
      <w:r>
        <w:t xml:space="preserve">Đến nay, Tần Vô Song có thể nói là rất trông chờ Cao Linh Võ Cảnh, hắn vẫn nhớ Cấm chế ở Đệ nhị hoàn của Thất Tuyệt Liên Hoàn Trận ở trong sơn động Đại Thương Sơn.</w:t>
      </w:r>
    </w:p>
    <w:p>
      <w:pPr>
        <w:pStyle w:val="BodyText"/>
      </w:pPr>
      <w:r>
        <w:t xml:space="preserve">Chỉ cần lên được Cao Linh Võ Cảnh là có thể vào được Đệ tam hoàn, đồng thời còn có thể giải được Thạch Hóa Thuật trên tảng đá xanh, thu phục con Tử Điện Phần Diệm Thú, đó chính là Chiến linh thú cấp bậc Linh Võ Đại viên mãn a!</w:t>
      </w:r>
    </w:p>
    <w:p>
      <w:pPr>
        <w:pStyle w:val="BodyText"/>
      </w:pPr>
      <w:r>
        <w:t xml:space="preserve">Một khi ngày đó đến, Tần Vô Song tin là hắn có thể tùy ý rong ruổi bất cứ nơi đâu, hắn cũng không sợ bất cứ quyền uy nào, bất cứ thế lực nào áp bức nữa:</w:t>
      </w:r>
    </w:p>
    <w:p>
      <w:pPr>
        <w:pStyle w:val="BodyText"/>
      </w:pPr>
      <w:r>
        <w:t xml:space="preserve">- Đến lúc đó, dù là Đế quốc Xích Long, mình cũng không phải sợ! Nếu chúng còn truy sát Thương Dạ đại ca, chưa biết chừng mình còn có thể can thiệp vào!</w:t>
      </w:r>
    </w:p>
    <w:p>
      <w:pPr>
        <w:pStyle w:val="BodyText"/>
      </w:pPr>
      <w:r>
        <w:t xml:space="preserve">Tần Vô Song nghĩ.</w:t>
      </w:r>
    </w:p>
    <w:p>
      <w:pPr>
        <w:pStyle w:val="BodyText"/>
      </w:pPr>
      <w:r>
        <w:t xml:space="preserve">Đi ra từ chỗ tối, Tần Vô Song lột bỏ mặt nạ, thay bộ quần áo khác trở lại hình dáng Tần Vô Song vốn có. Hắn làm vậy cũng là để an toàn.</w:t>
      </w:r>
    </w:p>
    <w:p>
      <w:pPr>
        <w:pStyle w:val="BodyText"/>
      </w:pPr>
      <w:r>
        <w:t xml:space="preserve">Dù sao hắn xuất hiện với gương mặt này, cứ cho là người bên cạnh không ai chú ý đến hắn nhưng không đảm bảo là ở Bách Chiến Sơn không có kẻ nào thầm chú ý tới.</w:t>
      </w:r>
    </w:p>
    <w:p>
      <w:pPr>
        <w:pStyle w:val="BodyText"/>
      </w:pPr>
      <w:r>
        <w:t xml:space="preserve">Lúc đó hắn dụ Quỷ Đồng Tử đi có rất nhiều người nhìn thấy, chưa biết chừng có kẻ nhớ gương mặt đeo mặt nạ của hắn, từ đó thành dấu vết cho Thiên Cơ Tông truy sát. Do đó mà hắn trở về với gương mặt Tần Vô Song, như vậy thì chẳng ai ở Đế quốc Thiên Trì này biết hắn cả.</w:t>
      </w:r>
    </w:p>
    <w:p>
      <w:pPr>
        <w:pStyle w:val="BodyText"/>
      </w:pPr>
      <w:r>
        <w:t xml:space="preserve">Dù sao thì Tần Vô Song hắn chưa bao giờ đến Đế quốc Thiên Trì, mà trong mắt người khác hắn cũng đã chết hơn nửa năm rồi.</w:t>
      </w:r>
    </w:p>
    <w:p>
      <w:pPr>
        <w:pStyle w:val="BodyText"/>
      </w:pPr>
      <w:r>
        <w:t xml:space="preserve">Vì thế mà sau khi bỏ mặt nạ, dọc đường chẳng gây chút chú ý nào, cộng với việc hắn rất cẩn thận, chỉ đi chứ không chú ý việc thị phi nào, cũng không gặp khó khăn gì. Mỗi ngày hắn đều cảm nhận được sự thay đổi mà cái chết của Quỷ Đồng Tử đem lại, mỗi ngày sự canh gác lại nghiêm ngặt hơn một chút. Đâu đâu cũng thấy tin tức truy tìm Quỷ Đồng Tử.</w:t>
      </w:r>
    </w:p>
    <w:p>
      <w:pPr>
        <w:pStyle w:val="BodyText"/>
      </w:pPr>
      <w:r>
        <w:t xml:space="preserve">o0o</w:t>
      </w:r>
    </w:p>
    <w:p>
      <w:pPr>
        <w:pStyle w:val="BodyText"/>
      </w:pPr>
      <w:r>
        <w:t xml:space="preserve">Một ngày sau Tần Vô Song đến Đế đô của Đế quốc Thiên Trì, dựa vào thân phận đệ tử của Tinh La Điện hắn qua cổng thành không gặp trở ngại gì.</w:t>
      </w:r>
    </w:p>
    <w:p>
      <w:pPr>
        <w:pStyle w:val="BodyText"/>
      </w:pPr>
      <w:r>
        <w:t xml:space="preserve">- Hắc hắc, lệnh bài đệ tử Tinh La Điện này không khắc tên, âu cũng là sự nhìn xa trông rộng!</w:t>
      </w:r>
    </w:p>
    <w:p>
      <w:pPr>
        <w:pStyle w:val="BodyText"/>
      </w:pPr>
      <w:r>
        <w:t xml:space="preserve">Tần Vô Song cất lệnh bài, vào bên trong định hỏi thăm Khách điếm Tùng Hạc thì bỗng thấy phía dưới mặt trong tường thành có một đám đông chen chúc xem cáo thị.</w:t>
      </w:r>
    </w:p>
    <w:p>
      <w:pPr>
        <w:pStyle w:val="BodyText"/>
      </w:pPr>
      <w:r>
        <w:t xml:space="preserve">Lệnh Tầm Nã!</w:t>
      </w:r>
    </w:p>
    <w:p>
      <w:pPr>
        <w:pStyle w:val="BodyText"/>
      </w:pPr>
      <w:r>
        <w:t xml:space="preserve">Tần Vô Song nhìn từ xa thì thấy ba chữ này.</w:t>
      </w:r>
    </w:p>
    <w:p>
      <w:pPr>
        <w:pStyle w:val="BodyText"/>
      </w:pPr>
      <w:r>
        <w:t xml:space="preserve">Trên Lệnh Tầm Nã có vẽ hai gương mặt, một trong đó là Thương Dạ, còn cái kia khiến Tần Vô Song mừng thầm, chính là gương mặt đeo mặt nạ của hắn.</w:t>
      </w:r>
    </w:p>
    <w:p>
      <w:pPr>
        <w:pStyle w:val="BodyText"/>
      </w:pPr>
      <w:r>
        <w:t xml:space="preserve">Trên đó viết, người này là tội phạm bỏ trốn từ Đế quốc Xích Long, thủ đoạn vô cùng tàn ác, hai gương mặt này có khả năng là một người, nhưng cũng có thể không phải…</w:t>
      </w:r>
    </w:p>
    <w:p>
      <w:pPr>
        <w:pStyle w:val="BodyText"/>
      </w:pPr>
      <w:r>
        <w:t xml:space="preserve">Tần Vô Song nghĩ bụng:</w:t>
      </w:r>
    </w:p>
    <w:p>
      <w:pPr>
        <w:pStyle w:val="BodyText"/>
      </w:pPr>
      <w:r>
        <w:t xml:space="preserve">- Quả nhiên ta đã bị nhiều người thầm nhắm vào. Gương mặt đó tuy chỉ giống bảy tám phần nhưng rõ ràng là có người chú ý đã miêu tả lại thì mới vẽ chuẩn xác như thế. Có thể thấy, dù mình rất trầm lặng nhưng vẫn có kẻ chú ý tới. Cũng may mà mình đã tháo mặt nạ, không thì đã rắc rối to rồi!</w:t>
      </w:r>
    </w:p>
    <w:p>
      <w:pPr>
        <w:pStyle w:val="BodyText"/>
      </w:pPr>
      <w:r>
        <w:t xml:space="preserve">Hiệu suất làm việc của Thiên Cơ Tông cũng thật nhanh, chỉ trong khoảng mười ngày mà đã điều tra rõ ràng như vậy, đúng là không tầm thường.</w:t>
      </w:r>
    </w:p>
    <w:p>
      <w:pPr>
        <w:pStyle w:val="BodyText"/>
      </w:pPr>
      <w:r>
        <w:t xml:space="preserve">Đương nhiên, cái gọi là Lệnh Tầm Nã này rốt cuộc cũng chỉ là góp vui. Trong đó lời nói không rõ ràng, chỉ nói phàm những ai nhìn thấy hai gương mặt này, chỉ cần cung cấp manh mối nhất loạt được nhận làm đệ tử Thiên Cơ Tông, phong Thiên Trì Quốc Sĩ. Nhưng nó lại không nhắc chút gì đến cái chết của Quỷ Đồng Tử. Theo lý mà nói, Thiên Cơ Tông có thể xác định được Quỷ Đồng Tử còn sống hay đã chết. Chỉ cần nhìn hiện trường là có thể suy đoán ra được Quỷ Đồng Tử đã gặp nạn, nhưng trên Lệnh Tầm Nã lại không nhắc đến nửa chữ.</w:t>
      </w:r>
    </w:p>
    <w:p>
      <w:pPr>
        <w:pStyle w:val="BodyText"/>
      </w:pPr>
      <w:r>
        <w:t xml:space="preserve">Tần Vô Song biết Thiên Cơ Tông đang che đậy suy nghĩ của mình. Rất có thể các Tông chủ Thiên Cơ Tông đã biết Quỷ Đồng Tử chết, nhưng sẽ không công bố với các Đệ tử Trung tâm khác, vì như thế sẽ rất ảnh hưởng đến sĩ khí. Tần Vô Song chỉ đảo mắt qua một cái, cũng không nghĩ nhiều, liền quay đầu đi luôn.</w:t>
      </w:r>
    </w:p>
    <w:p>
      <w:pPr>
        <w:pStyle w:val="BodyText"/>
      </w:pPr>
      <w:r>
        <w:t xml:space="preserve">Hắn nghĩ Thiên Cơ Tông cũng có trí tưởng tượng thật phong phú. Lẽ nào chúng tưởng giết Quỷ Đồng Tử là Thương Dạ đại ca? Đương nhiên Đế quốc Thiên Trì làm vậy có lẽ là muốn gắn lợi ích của Đế quốc Thiên Trì và Đế quốc Xích Long lại với nhau, vì thế mới đẩy một phần trách nhiệm này sang tay Đế quốc Xích Long. Tần Vô Song thầm phân tích động cơ của Đế quốc Thiên Trì.</w:t>
      </w:r>
    </w:p>
    <w:p>
      <w:pPr>
        <w:pStyle w:val="BodyText"/>
      </w:pPr>
      <w:r>
        <w:t xml:space="preserve">Hôm nay là hai mươi bảy tháng sáu, chỉ còn ba ngày nữa là mùng một tháng bảy rồi. Có lẽ các đồng môn Tinh La Điện cũng đã đến nơi rồi.</w:t>
      </w:r>
    </w:p>
    <w:p>
      <w:pPr>
        <w:pStyle w:val="BodyText"/>
      </w:pPr>
      <w:r>
        <w:t xml:space="preserve">- Chỉ là không biết sư phụ liệu có đi theo dẫn đội không? Nếu sư phụ đến, thấy gương mặt này chắc chắn biết là ta, hơn nữa với nhãn lực và những hiểu biết của mình chắc sư phụ biết nguyên nhân đằng sau cái Lệnh Tầm Nã này, không khó đoán ra được là ta đã giết Quỷ Đồng Tử.</w:t>
      </w:r>
    </w:p>
    <w:p>
      <w:pPr>
        <w:pStyle w:val="BodyText"/>
      </w:pPr>
      <w:r>
        <w:t xml:space="preserve">Tần Vô Song suy nghĩ, cũng không đi hỏi đường nữa mà hắn tự đi, đến đâu tính đến đấy. Khoảng nửa giờ sau, Tần Vô Song thấy một khách điếm có treo lá cờ viết ‘Khách điếm Tùng Hạc’. Đang định bước về phía đó thì sau lưng bỗng vang lên giọng nói quen thuộc:</w:t>
      </w:r>
    </w:p>
    <w:p>
      <w:pPr>
        <w:pStyle w:val="BodyText"/>
      </w:pPr>
      <w:r>
        <w:t xml:space="preserve">- Trên thông thiên văn, dưới tường địa lý, đoán mệnh xem tướng, nửa xu không lấy… Vị huynh đệ đây long hành hổ bộ, khí vũ hiên ngang, xin hãy dừng bước.</w:t>
      </w:r>
    </w:p>
    <w:p>
      <w:pPr>
        <w:pStyle w:val="BodyText"/>
      </w:pPr>
      <w:r>
        <w:t xml:space="preserve">Giọng nói này rõ ràng nhằm về phía Tần Vô Song, mà người này lại chính là gã Lý Bố Y thần toán mà Tần Vô Song gặp ở biên giới Đế quốc Thiên Trì.</w:t>
      </w:r>
    </w:p>
    <w:p>
      <w:pPr>
        <w:pStyle w:val="BodyText"/>
      </w:pPr>
      <w:r>
        <w:t xml:space="preserve">- Tên này sao lại chạy đến đây?</w:t>
      </w:r>
    </w:p>
    <w:p>
      <w:pPr>
        <w:pStyle w:val="BodyText"/>
      </w:pPr>
      <w:r>
        <w:t xml:space="preserve">Tâm tư Tần Vô Song trầm xuống, nhưng nghĩ lại hôm đó hắn mang gương mặt của cái mặt nạ, nếu bị tên Lý Bố Y này phát hiện thì không phải sẽ phiền toái to sao? Vậy là hắn không ngoảnh lại, bước nhanh bỏ đi.</w:t>
      </w:r>
    </w:p>
    <w:p>
      <w:pPr>
        <w:pStyle w:val="BodyText"/>
      </w:pPr>
      <w:r>
        <w:t xml:space="preserve">Ai ngờ Lý Bố Y lại nhanh chân đi theo, mặt mày tươi cười:</w:t>
      </w:r>
    </w:p>
    <w:p>
      <w:pPr>
        <w:pStyle w:val="BodyText"/>
      </w:pPr>
      <w:r>
        <w:t xml:space="preserve">- Huynh đài, huynh đài, ta gọi huynh đó, xin hãy dừng bước!</w:t>
      </w:r>
    </w:p>
    <w:p>
      <w:pPr>
        <w:pStyle w:val="BodyText"/>
      </w:pPr>
      <w:r>
        <w:t xml:space="preserve">- Xin lỗi, mạng ta do ta quyết không phải do trời, tại hạ không có hứng thú với việc đoán mệnh!</w:t>
      </w:r>
    </w:p>
    <w:p>
      <w:pPr>
        <w:pStyle w:val="Compact"/>
      </w:pPr>
      <w:r>
        <w:t xml:space="preserve">Tần Vô Song hạ thấp giọng nói, hắn nói dứt khoát không cho Lý Bố Y mở miệng năn nỉ, tránh việc dây dưa lằng nhằng.</w:t>
      </w:r>
      <w:r>
        <w:br w:type="textWrapping"/>
      </w:r>
      <w:r>
        <w:br w:type="textWrapping"/>
      </w:r>
    </w:p>
    <w:p>
      <w:pPr>
        <w:pStyle w:val="Heading2"/>
      </w:pPr>
      <w:bookmarkStart w:id="305" w:name="chương-283"/>
      <w:bookmarkEnd w:id="305"/>
      <w:r>
        <w:t xml:space="preserve">283. Chương 28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83: Võ đài tốt nhất để vùng dậy.</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Lý Bố Y nửa cười nửa không nói:</w:t>
      </w:r>
    </w:p>
    <w:p>
      <w:pPr>
        <w:pStyle w:val="BodyText"/>
      </w:pPr>
      <w:r>
        <w:t xml:space="preserve">- Hay cho câu mệnh ta do ta quyết định chứ không phải do ông trời. Nhưng ta thấy các hạ khí vũ hiên ngang, không đoán mệnh một chút thì thật sự đáng tiếc. Tại hạ thần toán vô địch, biết chuyện của trời đất. Hôm trước ở Ngân Diệp Quốc cũng đã bị một người từ chối không nghe lời ta, các hạ biết hắn gặp phải hậu quả gì không?</w:t>
      </w:r>
    </w:p>
    <w:p>
      <w:pPr>
        <w:pStyle w:val="BodyText"/>
      </w:pPr>
      <w:r>
        <w:t xml:space="preserve">Tần Vô Song giật mình, trầm giọng nói:</w:t>
      </w:r>
    </w:p>
    <w:p>
      <w:pPr>
        <w:pStyle w:val="BodyText"/>
      </w:pPr>
      <w:r>
        <w:t xml:space="preserve">- Hậu quả gì?</w:t>
      </w:r>
    </w:p>
    <w:p>
      <w:pPr>
        <w:pStyle w:val="BodyText"/>
      </w:pPr>
      <w:r>
        <w:t xml:space="preserve">Lý Bố Y chỉ vào tờ cáo thị phía trước nói:</w:t>
      </w:r>
    </w:p>
    <w:p>
      <w:pPr>
        <w:pStyle w:val="BodyText"/>
      </w:pPr>
      <w:r>
        <w:t xml:space="preserve">- Hắn không nghe ta lời khuyên của ta, nay đã bị Đế quốc Thiên Trì truy nã rồi. Ngươi nói xem, không nghe thánh nhân hại tại thân, câu này có sai không chứ?</w:t>
      </w:r>
    </w:p>
    <w:p>
      <w:pPr>
        <w:pStyle w:val="BodyText"/>
      </w:pPr>
      <w:r>
        <w:t xml:space="preserve">Tần Vô Song không biết Lý Bố Y vô ý nói ra hay có ý gì, mặt hắn không chút biểu cảm nói:</w:t>
      </w:r>
    </w:p>
    <w:p>
      <w:pPr>
        <w:pStyle w:val="BodyText"/>
      </w:pPr>
      <w:r>
        <w:t xml:space="preserve">- Chuyện của người khác không liên quan đến ta. Ta còn có việc, cáo từ!</w:t>
      </w:r>
    </w:p>
    <w:p>
      <w:pPr>
        <w:pStyle w:val="BodyText"/>
      </w:pPr>
      <w:r>
        <w:t xml:space="preserve">Lý Bố Y cười hắc hắc:</w:t>
      </w:r>
    </w:p>
    <w:p>
      <w:pPr>
        <w:pStyle w:val="BodyText"/>
      </w:pPr>
      <w:r>
        <w:t xml:space="preserve">- Xin dừng bước, ta có câu này muốn nhờ huynh đài giải thích xem nên hiểu thế nào mới đúng!</w:t>
      </w:r>
    </w:p>
    <w:p>
      <w:pPr>
        <w:pStyle w:val="BodyText"/>
      </w:pPr>
      <w:r>
        <w:t xml:space="preserve">- Câu gì?</w:t>
      </w:r>
    </w:p>
    <w:p>
      <w:pPr>
        <w:pStyle w:val="BodyText"/>
      </w:pPr>
      <w:r>
        <w:t xml:space="preserve">Tần Vô Song bất lực.</w:t>
      </w:r>
    </w:p>
    <w:p>
      <w:pPr>
        <w:pStyle w:val="BodyText"/>
      </w:pPr>
      <w:r>
        <w:t xml:space="preserve">- Có câu là trở mặt không nhận người quen!</w:t>
      </w:r>
    </w:p>
    <w:p>
      <w:pPr>
        <w:pStyle w:val="BodyText"/>
      </w:pPr>
      <w:r>
        <w:t xml:space="preserve">Lý Bố Y cười:</w:t>
      </w:r>
    </w:p>
    <w:p>
      <w:pPr>
        <w:pStyle w:val="BodyText"/>
      </w:pPr>
      <w:r>
        <w:t xml:space="preserve">- Câu này nói ra thì không khó hiểu, nhưng dùng vào lúc này hình như rất xác đáng. Huynh đài liệu có phải cũng gọi là trở mặt không nhận người quen không?</w:t>
      </w:r>
    </w:p>
    <w:p>
      <w:pPr>
        <w:pStyle w:val="BodyText"/>
      </w:pPr>
      <w:r>
        <w:t xml:space="preserve">Rồi hắn hạ giọng cười gian:</w:t>
      </w:r>
    </w:p>
    <w:p>
      <w:pPr>
        <w:pStyle w:val="BodyText"/>
      </w:pPr>
      <w:r>
        <w:t xml:space="preserve">- Hoặc có thể nói là huynh đài đổi mặt không nhận người quen?</w:t>
      </w:r>
    </w:p>
    <w:p>
      <w:pPr>
        <w:pStyle w:val="BodyText"/>
      </w:pPr>
      <w:r>
        <w:t xml:space="preserve">Lời vừa nói ra khiến Tần Vô Song kinh ngạc, còn Lý Bố Y vẫn bộ dạng nhởn nhơ tự đắc, tươi cười nói:</w:t>
      </w:r>
    </w:p>
    <w:p>
      <w:pPr>
        <w:pStyle w:val="BodyText"/>
      </w:pPr>
      <w:r>
        <w:t xml:space="preserve">- Lại lên cơn nghiện rượu rồi. Nếu ai đó không mời ta uống vài chén, ta lên cơn là khó tránh ăn nói lung tung lắm đó…</w:t>
      </w:r>
    </w:p>
    <w:p>
      <w:pPr>
        <w:pStyle w:val="BodyText"/>
      </w:pPr>
      <w:r>
        <w:t xml:space="preserve">Lúc này Tần Vô Song biết Lý Bố Y hắn giả ngây ngô, chắc chắn là cao nhân tiền bối, hắn thở dài bất lực:</w:t>
      </w:r>
    </w:p>
    <w:p>
      <w:pPr>
        <w:pStyle w:val="BodyText"/>
      </w:pPr>
      <w:r>
        <w:t xml:space="preserve">- Vài chén rượu có bịt được miệng ngươi không?</w:t>
      </w:r>
    </w:p>
    <w:p>
      <w:pPr>
        <w:pStyle w:val="BodyText"/>
      </w:pPr>
      <w:r>
        <w:t xml:space="preserve">Lý Bố Y ha ha cười:</w:t>
      </w:r>
    </w:p>
    <w:p>
      <w:pPr>
        <w:pStyle w:val="BodyText"/>
      </w:pPr>
      <w:r>
        <w:t xml:space="preserve">- Tuy chưa chắc đã bịt được cả đời nhưng ít nhất trước mắt ta chắc chắn không nói linh tinh, ha ha… Còn việc liệu có bịt hoàn toàn không thì còn phải xem biểu hiện của ngươi.</w:t>
      </w:r>
    </w:p>
    <w:p>
      <w:pPr>
        <w:pStyle w:val="BodyText"/>
      </w:pPr>
      <w:r>
        <w:t xml:space="preserve">Tần Vô Song quan sát xung quanh, hắn không đến Khách điếm Tùng Hạc nữa mà dẫn Lý Bố Y đến một tửu quán bên đường. Lý Bố Y cũng không kén chọn, lựa một chỗ gần cửa sổ ngồi xuống. Khi rượu thịt được đưa lên, Lý Bố Y mãn nguyện uống liền ba chén, rồi cười:</w:t>
      </w:r>
    </w:p>
    <w:p>
      <w:pPr>
        <w:pStyle w:val="BodyText"/>
      </w:pPr>
      <w:r>
        <w:t xml:space="preserve">- Không tồi, không tồi, biểu hiện rất tốt!</w:t>
      </w:r>
    </w:p>
    <w:p>
      <w:pPr>
        <w:pStyle w:val="BodyText"/>
      </w:pPr>
      <w:r>
        <w:t xml:space="preserve">Tần Vô Song biết lúc này dù có nói gì thì cũng thành ‘nói dài nói dai thành ra nói dại’ nên không nói gì cả, chỉ chờ Lý Bố Y lên tiếng.</w:t>
      </w:r>
    </w:p>
    <w:p>
      <w:pPr>
        <w:pStyle w:val="BodyText"/>
      </w:pPr>
      <w:r>
        <w:t xml:space="preserve">- Hắc hắc, đây là gương mặt thật của ngươi đúng không? Không phải là anh tuấn hơn sao? Không như trước, vẻ mặt vô cảm, chẳng cho người khác chút thiện cảm nào.</w:t>
      </w:r>
    </w:p>
    <w:p>
      <w:pPr>
        <w:pStyle w:val="BodyText"/>
      </w:pPr>
      <w:r>
        <w:t xml:space="preserve">Vừa gặm một cái chân giò, Lý Bố Y vừa lầm bầm.</w:t>
      </w:r>
    </w:p>
    <w:p>
      <w:pPr>
        <w:pStyle w:val="BodyText"/>
      </w:pPr>
      <w:r>
        <w:t xml:space="preserve">Tần Vô Song thở dài, tên Lý Bố Y này đúng là có con mắt không tầm thường. Cái mặt nạ đó, dù là Cao Linh võ giả cũng không nhìn ra được sơ hở. Lý Bố Y này rốt cuộc là nhân vật thế nào mà lại nhìn ra?</w:t>
      </w:r>
    </w:p>
    <w:p>
      <w:pPr>
        <w:pStyle w:val="BodyText"/>
      </w:pPr>
      <w:r>
        <w:t xml:space="preserve">- Hắc hắc, thấy lạ sao? Nhận người xem tướng là bản lĩnh kiếm bát cơm của ta mà!</w:t>
      </w:r>
    </w:p>
    <w:p>
      <w:pPr>
        <w:pStyle w:val="BodyText"/>
      </w:pPr>
      <w:r>
        <w:t xml:space="preserve">Lý Bố Y dương dương tự đắc:</w:t>
      </w:r>
    </w:p>
    <w:p>
      <w:pPr>
        <w:pStyle w:val="BodyText"/>
      </w:pPr>
      <w:r>
        <w:t xml:space="preserve">- Giờ ta có thể bói cho ngươi một quẻ không?</w:t>
      </w:r>
    </w:p>
    <w:p>
      <w:pPr>
        <w:pStyle w:val="BodyText"/>
      </w:pPr>
      <w:r>
        <w:t xml:space="preserve">Tần Vô Song lắc đầu, lần này không phải hắn không muốn mâu thuẫn mà là hắn có sự đề phòng với loại người như Lý Bố Y.</w:t>
      </w:r>
    </w:p>
    <w:p>
      <w:pPr>
        <w:pStyle w:val="BodyText"/>
      </w:pPr>
      <w:r>
        <w:t xml:space="preserve">Hắn không lo kẻ này là nhân vật nào đó của Đế quốc Thiên Trì mà là hắn cảm thấy mình không nên để người như Lý Bố Y đoán được hết bí mật của mình thì tốt hơn.</w:t>
      </w:r>
    </w:p>
    <w:p>
      <w:pPr>
        <w:pStyle w:val="BodyText"/>
      </w:pPr>
      <w:r>
        <w:t xml:space="preserve">- Ài!</w:t>
      </w:r>
    </w:p>
    <w:p>
      <w:pPr>
        <w:pStyle w:val="BodyText"/>
      </w:pPr>
      <w:r>
        <w:t xml:space="preserve">Lý Bố Y thở dài:</w:t>
      </w:r>
    </w:p>
    <w:p>
      <w:pPr>
        <w:pStyle w:val="BodyText"/>
      </w:pPr>
      <w:r>
        <w:t xml:space="preserve">- Bình sinh ta đã bói cho vô số người, chưa lần nào sai, nhưng giờ lại tính sai ngươi rồi. Ta nghĩ tới nghĩ lui, tên mà ngươi nói hôm đó có lẽ là tên giả, nhưng lúc đó sao ta lại không nhìn ra ngươi đang nói dối chứ?</w:t>
      </w:r>
    </w:p>
    <w:p>
      <w:pPr>
        <w:pStyle w:val="BodyText"/>
      </w:pPr>
      <w:r>
        <w:t xml:space="preserve">Tần Vô Song cười hờ hững nói:</w:t>
      </w:r>
    </w:p>
    <w:p>
      <w:pPr>
        <w:pStyle w:val="BodyText"/>
      </w:pPr>
      <w:r>
        <w:t xml:space="preserve">- Dựa vào cái gì nói ta nói dối?</w:t>
      </w:r>
    </w:p>
    <w:p>
      <w:pPr>
        <w:pStyle w:val="BodyText"/>
      </w:pPr>
      <w:r>
        <w:t xml:space="preserve">- Chắc chắn ngươi không phải tên Võ Tinh Hà. Nếu không, liên hệ với tên của ngươi ít nhất ta có thể đoán được chút ít đầu mối!</w:t>
      </w:r>
    </w:p>
    <w:p>
      <w:pPr>
        <w:pStyle w:val="BodyText"/>
      </w:pPr>
      <w:r>
        <w:t xml:space="preserve">Lý Bố Y thở dài:</w:t>
      </w:r>
    </w:p>
    <w:p>
      <w:pPr>
        <w:pStyle w:val="BodyText"/>
      </w:pPr>
      <w:r>
        <w:t xml:space="preserve">- Thôi thôi, ngươi muốn nói thì nói, không nói cũng chẳng sao!</w:t>
      </w:r>
    </w:p>
    <w:p>
      <w:pPr>
        <w:pStyle w:val="BodyText"/>
      </w:pPr>
      <w:r>
        <w:t xml:space="preserve">Lý Bố Y nhìn ra ngoài cửa sổ trầm giọng nói:</w:t>
      </w:r>
    </w:p>
    <w:p>
      <w:pPr>
        <w:pStyle w:val="BodyText"/>
      </w:pPr>
      <w:r>
        <w:t xml:space="preserve">- Thiên Cơ Tông nịnh bợ Đế quốc Xích Long muốn tạo quan hệ. Dù ngươi là người Đế quốc Đan Dương cũng được, Đế quốc Đại La cũng được, đều phải cẩn thận đó. Hắc hắc, vốn dĩ mọi chuyện chẳng liên quan đến ta, nhưng ngươi quả thật khá thú vị… Ha ha ha, anh bạn, ta cuối cùng cũng sẽ biết được tên thật của ngươi thôi…</w:t>
      </w:r>
    </w:p>
    <w:p>
      <w:pPr>
        <w:pStyle w:val="BodyText"/>
      </w:pPr>
      <w:r>
        <w:t xml:space="preserve">Lý Bố Y cười lớn, cầm tấm bảng đứng dậy rồi quay người bước đi. Khí độ hắn thể hiện lúc này quả thực có vài phần phong độ của cao nhân giang hồ.</w:t>
      </w:r>
    </w:p>
    <w:p>
      <w:pPr>
        <w:pStyle w:val="BodyText"/>
      </w:pPr>
      <w:r>
        <w:t xml:space="preserve">Nhìn bóng dáng Lý Bố Y, Tần Vô Song có vài phần thất thần. Đây là lần đầu tiên hắn cảm thấy bất lực. Trước mặt Lý Bố Y, dường như hắn có cảm giác bị nhìn xuyên thấu mọi thứ. Quả thật hắn không hiểu tại sao Lý Bố Y lại nhìn một cái là nhận ra hắn ngay?</w:t>
      </w:r>
    </w:p>
    <w:p>
      <w:pPr>
        <w:pStyle w:val="BodyText"/>
      </w:pPr>
      <w:r>
        <w:t xml:space="preserve">Nhưng hắn cũng không sợ Lý Bố Y sẽ nói ra bí mật. Tên Lý Bố Y này rõ ràng là không phải loại hèn hạ, từ biểu hiện của hắn có thể thấy, có lẽ hắn là một cao nhân đùa giỡn phong trần, việc làm bộ làm tịch đó có lẽ chỉ là phong cách hành sự của hắn, phong cách giả vờ hồ đồ!</w:t>
      </w:r>
    </w:p>
    <w:p>
      <w:pPr>
        <w:pStyle w:val="BodyText"/>
      </w:pPr>
      <w:r>
        <w:t xml:space="preserve">o0o</w:t>
      </w:r>
    </w:p>
    <w:p>
      <w:pPr>
        <w:pStyle w:val="BodyText"/>
      </w:pPr>
      <w:r>
        <w:t xml:space="preserve">Bị Lý Bố Y gây rối như vậy Tần Vô Song lại càng tỉnh táo hơn. Ra khỏi tửu quán, hắn đi lại trên đường đến gần tối mới đến Khách điếm Tùng Hạc.</w:t>
      </w:r>
    </w:p>
    <w:p>
      <w:pPr>
        <w:pStyle w:val="BodyText"/>
      </w:pPr>
      <w:r>
        <w:t xml:space="preserve">Đến nơi, Tần Vô Song để ý quả nhiên có ám hiệu mà Tinh La Điện để lại, biết các đồng môn Tinh La Điện đã đến nơi, trong lòng cảm thấy ấm áp. Các đồng môn đã đến, Tần Vô Song hắn cũng thấy an tâm hơn nhiều. Chỉ là không biết Triệu Mục Chi sư huynh và các đồng môn đã gặp nhau chưa? Hôm đó Quỷ Đồng Tử bị mình dụ đi, những kẻ có mặt ở đó chắc không ai uy hiếp được huynh ấy!</w:t>
      </w:r>
    </w:p>
    <w:p>
      <w:pPr>
        <w:pStyle w:val="BodyText"/>
      </w:pPr>
      <w:r>
        <w:t xml:space="preserve">Tần Vô Song vào phòng, định tìm cơ hội thích hợp sẽ họp mặt với mọi người. Nếu sư phụ cũng đến đây, sư phụ hoặc Đại Điện chủ đích thân tìm hắn thì tốt hơn. Giờ hắn vẫn chưa biết Đại Điện chủ và sư phụ đã nói bí mật mình còn sống cho các đồng môn biết chưa.</w:t>
      </w:r>
    </w:p>
    <w:p>
      <w:pPr>
        <w:pStyle w:val="BodyText"/>
      </w:pPr>
      <w:r>
        <w:t xml:space="preserve">o0o</w:t>
      </w:r>
    </w:p>
    <w:p>
      <w:pPr>
        <w:pStyle w:val="BodyText"/>
      </w:pPr>
      <w:r>
        <w:t xml:space="preserve">Chủ lực hiện nay của Tinh La Điện đều đã tập hợp ở gian phía Đông, lầu ba Khách điếm Tùng Hạc. Toàn bộ phòng của gian phía Đông này đã được Tinh La Điện đặt nên cũng không lo người khác đến làm phiền.</w:t>
      </w:r>
    </w:p>
    <w:p>
      <w:pPr>
        <w:pStyle w:val="BodyText"/>
      </w:pPr>
      <w:r>
        <w:t xml:space="preserve">Trừ Đại Điện chủ Trác Bất Đàn nhất định phải đến, bốn Điện chủ khác thì tiến hành bốc thăm, Truân Trung Trì quả nhiên được đi, người còn lại là Ngũ Điện chủ Điền Tri Hành. Ba vị Điện chủ đích thân dẫn đoàn, tất cả có mười hai Đệ tử Trung tâm.</w:t>
      </w:r>
    </w:p>
    <w:p>
      <w:pPr>
        <w:pStyle w:val="BodyText"/>
      </w:pPr>
      <w:r>
        <w:t xml:space="preserve">Lúc này, ba vị Điện chủ và mười hai đệ tử đang tập trung trong một gian phòng lớn. Đại Điện chủ Trác Bất Đàn lên tiếng:</w:t>
      </w:r>
    </w:p>
    <w:p>
      <w:pPr>
        <w:pStyle w:val="BodyText"/>
      </w:pPr>
      <w:r>
        <w:t xml:space="preserve">- Triệu Mục Chi, ngươi kể những gì mình thấy trên đường đi cho mọi người nghe một lượt đi!</w:t>
      </w:r>
    </w:p>
    <w:p>
      <w:pPr>
        <w:pStyle w:val="BodyText"/>
      </w:pPr>
      <w:r>
        <w:t xml:space="preserve">Triệu Mục Chi kể, đến chuyện ở Bách Chiến Sơn thì miêu tả kỹ lại một lượt.</w:t>
      </w:r>
    </w:p>
    <w:p>
      <w:pPr>
        <w:pStyle w:val="BodyText"/>
      </w:pPr>
      <w:r>
        <w:t xml:space="preserve">Trác Bất Đàn sắc mặt nghiêm trọng:</w:t>
      </w:r>
    </w:p>
    <w:p>
      <w:pPr>
        <w:pStyle w:val="BodyText"/>
      </w:pPr>
      <w:r>
        <w:t xml:space="preserve">- Quỷ Đồng Tử? Đây hẳn là con át chủ bài của Thiên Cơ Tông! Ngay cả Triệu Mục Chi cũng không địch lại được hắn, hắn chắc chắn là Trung Linh Võ Giả! Nhưng theo mật báo, hắn đã mất tích. Theo suy đoán, Lệnh Tầm Nã của Thiên Cơ Tông có liên quan đến Quỷ Đồng Tử!</w:t>
      </w:r>
    </w:p>
    <w:p>
      <w:pPr>
        <w:pStyle w:val="BodyText"/>
      </w:pPr>
      <w:r>
        <w:t xml:space="preserve">Truân Trung Trì cười:</w:t>
      </w:r>
    </w:p>
    <w:p>
      <w:pPr>
        <w:pStyle w:val="BodyText"/>
      </w:pPr>
      <w:r>
        <w:t xml:space="preserve">- Nếu giờ mà chưa về chắc chắn là đã chết rồi. Bức họa trên Lệnh Tầm Nã khi chúng ta vào thành, Đại Điện chủ đã xem chưa?</w:t>
      </w:r>
    </w:p>
    <w:p>
      <w:pPr>
        <w:pStyle w:val="BodyText"/>
      </w:pPr>
      <w:r>
        <w:t xml:space="preserve">Trác Bất Đàn có phần nghi hoặc, thì ra họ mới đến không lâu, Truân Trung Trì cũng chưa có cơ hội nói vho Trác Bất Đàn về chuyện cái mặt nạ.</w:t>
      </w:r>
    </w:p>
    <w:p>
      <w:pPr>
        <w:pStyle w:val="BodyText"/>
      </w:pPr>
      <w:r>
        <w:t xml:space="preserve">- Theo Triệu Mục Chi nói thì người cứu hắn có thể là đệ tử của Long Hổ Môn. Nhưng Mục Chi à, ngươi cảm thấy đệ tử của Long Hổ Môn sẽ ra tay trong hoàn cảnh đó sao?</w:t>
      </w:r>
    </w:p>
    <w:p>
      <w:pPr>
        <w:pStyle w:val="BodyText"/>
      </w:pPr>
      <w:r>
        <w:t xml:space="preserve">Triệu Mục Chi nói:</w:t>
      </w:r>
    </w:p>
    <w:p>
      <w:pPr>
        <w:pStyle w:val="BodyText"/>
      </w:pPr>
      <w:r>
        <w:t xml:space="preserve">- Lúc đó đệ tử cũng cảm thấy không hiểu. Nếu con là đệ tử Long Hổ Môn chắc chắn lúc đó sẽ ‘đứng bên đường xem lửa cháy’, đợi khi phân định sinh tử rồi hãy ra tay cũng chưa muộn!</w:t>
      </w:r>
    </w:p>
    <w:p>
      <w:pPr>
        <w:pStyle w:val="BodyText"/>
      </w:pPr>
      <w:r>
        <w:t xml:space="preserve">Truân Trung Trì cười:</w:t>
      </w:r>
    </w:p>
    <w:p>
      <w:pPr>
        <w:pStyle w:val="BodyText"/>
      </w:pPr>
      <w:r>
        <w:t xml:space="preserve">- Đúng thế, vì vậy người cứu ngươi không phải đệ tử Long Hổ Môn, mà là một người khác. Mục Chi, ngươi có nhìn kỹ bức họa trên Lệnh Tầm Nã không?</w:t>
      </w:r>
    </w:p>
    <w:p>
      <w:pPr>
        <w:pStyle w:val="BodyText"/>
      </w:pPr>
      <w:r>
        <w:t xml:space="preserve">Triệu Mục Chi gật đầu:</w:t>
      </w:r>
    </w:p>
    <w:p>
      <w:pPr>
        <w:pStyle w:val="BodyText"/>
      </w:pPr>
      <w:r>
        <w:t xml:space="preserve">- Con nhìn kỹ rồi, theo ấn tượng của con thì người đó có lẽ là người đã ra tay trợ giúp. Nay Thiên Cơ Tông đã truy nã hắn, có thể thấy Quỷ Đồng Tử đã xảy ra chuyện! Nếu Quỷ Đồng Tử không bị giết thì việc gì phải truy nã người đó?</w:t>
      </w:r>
    </w:p>
    <w:p>
      <w:pPr>
        <w:pStyle w:val="BodyText"/>
      </w:pPr>
      <w:r>
        <w:t xml:space="preserve">Trác Bất Đàn thấy bộ dạng vui vẻ của Truân Trung Trì thì hỏi:</w:t>
      </w:r>
    </w:p>
    <w:p>
      <w:pPr>
        <w:pStyle w:val="BodyText"/>
      </w:pPr>
      <w:r>
        <w:t xml:space="preserve">- Lão Nhị, có phải đã biết người đó là ai rồi không?</w:t>
      </w:r>
    </w:p>
    <w:p>
      <w:pPr>
        <w:pStyle w:val="BodyText"/>
      </w:pPr>
      <w:r>
        <w:t xml:space="preserve">Truân Trung Trì mỉm cười:</w:t>
      </w:r>
    </w:p>
    <w:p>
      <w:pPr>
        <w:pStyle w:val="BodyText"/>
      </w:pPr>
      <w:r>
        <w:t xml:space="preserve">- Có lẽ Đại Điện chủ cũng biết rồi phải không?</w:t>
      </w:r>
    </w:p>
    <w:p>
      <w:pPr>
        <w:pStyle w:val="BodyText"/>
      </w:pPr>
      <w:r>
        <w:t xml:space="preserve">Hai người họ bỗng nhiên bật cười. Những người khác, bao gồm cả Ngũ Điện chủ Điền Tri Hành đều mơ hồ:</w:t>
      </w:r>
    </w:p>
    <w:p>
      <w:pPr>
        <w:pStyle w:val="BodyText"/>
      </w:pPr>
      <w:r>
        <w:t xml:space="preserve">- Lão Đại, Lão Nhị, mọi người cười gì vậy, có chuyện gì vui à?</w:t>
      </w:r>
    </w:p>
    <w:p>
      <w:pPr>
        <w:pStyle w:val="BodyText"/>
      </w:pPr>
      <w:r>
        <w:t xml:space="preserve">Trác Bất Đàn nghiêm mặt:</w:t>
      </w:r>
    </w:p>
    <w:p>
      <w:pPr>
        <w:pStyle w:val="BodyText"/>
      </w:pPr>
      <w:r>
        <w:t xml:space="preserve">- Chuyện đã đến lúc này thì phải công khai thôi. Các đệ tử đến đây cũng không có người ngoài, chắc chắn sẽ không tiết lộ cơ mật.</w:t>
      </w:r>
    </w:p>
    <w:p>
      <w:pPr>
        <w:pStyle w:val="BodyText"/>
      </w:pPr>
      <w:r>
        <w:t xml:space="preserve">Những người khác gật đầu lia lịa.</w:t>
      </w:r>
    </w:p>
    <w:p>
      <w:pPr>
        <w:pStyle w:val="BodyText"/>
      </w:pPr>
      <w:r>
        <w:t xml:space="preserve">- Được, vậy ta sẽ thông báo một tin vui!</w:t>
      </w:r>
    </w:p>
    <w:p>
      <w:pPr>
        <w:pStyle w:val="BodyText"/>
      </w:pPr>
      <w:r>
        <w:t xml:space="preserve">Trác Bất Đàn nói với giọng vui vẻ:</w:t>
      </w:r>
    </w:p>
    <w:p>
      <w:pPr>
        <w:pStyle w:val="BodyText"/>
      </w:pPr>
      <w:r>
        <w:t xml:space="preserve">- Người mà Thiên Cơ Tông truy nã chính là đồng môn của các con!</w:t>
      </w:r>
    </w:p>
    <w:p>
      <w:pPr>
        <w:pStyle w:val="BodyText"/>
      </w:pPr>
      <w:r>
        <w:t xml:space="preserve">- Đồng môn?</w:t>
      </w:r>
    </w:p>
    <w:p>
      <w:pPr>
        <w:pStyle w:val="BodyText"/>
      </w:pPr>
      <w:r>
        <w:t xml:space="preserve">Vi Dực và Triệu Mục Chi cùng lúc kêu lên. Còn Chu Phù đầy nhìn Trác Bất Đàn đầy vẻ mơ hồ.</w:t>
      </w:r>
    </w:p>
    <w:p>
      <w:pPr>
        <w:pStyle w:val="BodyText"/>
      </w:pPr>
      <w:r>
        <w:t xml:space="preserve">Lần này lại là Triệu Mục Chi phản ứng đầu tiên. Vì trận chiến ở Bách Chiến Sơn hắn bỗng có cảm giác kỳ lạ, lần này nghĩ lại buột miệng nói:</w:t>
      </w:r>
    </w:p>
    <w:p>
      <w:pPr>
        <w:pStyle w:val="BodyText"/>
      </w:pPr>
      <w:r>
        <w:t xml:space="preserve">- Lẽ nào là Tần Vô Song sư đệ?</w:t>
      </w:r>
    </w:p>
    <w:p>
      <w:pPr>
        <w:pStyle w:val="BodyText"/>
      </w:pPr>
      <w:r>
        <w:t xml:space="preserve">- Tần Vô Song?</w:t>
      </w:r>
    </w:p>
    <w:p>
      <w:pPr>
        <w:pStyle w:val="BodyText"/>
      </w:pPr>
      <w:r>
        <w:t xml:space="preserve">Những người khác đều há hốc miệng:</w:t>
      </w:r>
    </w:p>
    <w:p>
      <w:pPr>
        <w:pStyle w:val="BodyText"/>
      </w:pPr>
      <w:r>
        <w:t xml:space="preserve">- Sao có thể là Tần sư đệ, không phải là…</w:t>
      </w:r>
    </w:p>
    <w:p>
      <w:pPr>
        <w:pStyle w:val="BodyText"/>
      </w:pPr>
      <w:r>
        <w:t xml:space="preserve">Giọng Chu Phù run run, ánh mắt đầy kích động và chờ đợi nhìn Truân Trung Trì.</w:t>
      </w:r>
    </w:p>
    <w:p>
      <w:pPr>
        <w:pStyle w:val="BodyText"/>
      </w:pPr>
      <w:r>
        <w:t xml:space="preserve">Trác Bất Đàn và Truân Trung Trì đều gật đầu. Trác Bất Đàn nói:</w:t>
      </w:r>
    </w:p>
    <w:p>
      <w:pPr>
        <w:pStyle w:val="BodyText"/>
      </w:pPr>
      <w:r>
        <w:t xml:space="preserve">- Tần Vô Song ở trận chiến Bích Phù Sơn không chết mà được Trưởng lão Thiên Cơ Tông đánh rơi vào Truyền Tống Trận, đưa nó quay về cố hương. Nửa năm nay nó ở Bách Việt Quốc đợi cơ hội vùng dậy. Mà cuộc Đại hội So tài Đông Tam quốc lần này chính là võ đài tốt nhất cho nó vùng dậy!</w:t>
      </w:r>
    </w:p>
    <w:p>
      <w:pPr>
        <w:pStyle w:val="BodyText"/>
      </w:pPr>
      <w:r>
        <w:t xml:space="preserve">Trừ Truân Trung Trì mỉm cười ra, những người khác đều đờ đẫn một lúc lâu không nói được gì. Triệu Mục Chi lầm bầm:</w:t>
      </w:r>
    </w:p>
    <w:p>
      <w:pPr>
        <w:pStyle w:val="BodyText"/>
      </w:pPr>
      <w:r>
        <w:t xml:space="preserve">- Chả trách, chả trách! Tần sư đệ à, không ngờ đệ lại cứu mạng ta lần nữa…</w:t>
      </w:r>
    </w:p>
    <w:p>
      <w:pPr>
        <w:pStyle w:val="BodyText"/>
      </w:pPr>
      <w:r>
        <w:t xml:space="preserve">Chu Phù mừng đến bật khóc:</w:t>
      </w:r>
    </w:p>
    <w:p>
      <w:pPr>
        <w:pStyle w:val="BodyText"/>
      </w:pPr>
      <w:r>
        <w:t xml:space="preserve">- Sư phụ, Đại Điện chủ nói thật chứ?</w:t>
      </w:r>
    </w:p>
    <w:p>
      <w:pPr>
        <w:pStyle w:val="BodyText"/>
      </w:pPr>
      <w:r>
        <w:t xml:space="preserve">Truân Trung Trì thở dài:</w:t>
      </w:r>
    </w:p>
    <w:p>
      <w:pPr>
        <w:pStyle w:val="BodyText"/>
      </w:pPr>
      <w:r>
        <w:t xml:space="preserve">- Đúng đấy! Nếu không phải Tần Vô Song chưa chết, hôm đó ở Vương phủ Tần gia sao ta có thể tha cho bọn khốn Tây Sở Quốc và Đại Ngô Quốc chứ?</w:t>
      </w:r>
    </w:p>
    <w:p>
      <w:pPr>
        <w:pStyle w:val="BodyText"/>
      </w:pPr>
      <w:r>
        <w:t xml:space="preserve">Vi Dực cũng mừng hơn mong đợi:</w:t>
      </w:r>
    </w:p>
    <w:p>
      <w:pPr>
        <w:pStyle w:val="Compact"/>
      </w:pPr>
      <w:r>
        <w:t xml:space="preserve">- Tần sư đệ chưa chết, thật tốt quá!</w:t>
      </w:r>
      <w:r>
        <w:br w:type="textWrapping"/>
      </w:r>
      <w:r>
        <w:br w:type="textWrapping"/>
      </w:r>
    </w:p>
    <w:p>
      <w:pPr>
        <w:pStyle w:val="Heading2"/>
      </w:pPr>
      <w:bookmarkStart w:id="306" w:name="chương-284"/>
      <w:bookmarkEnd w:id="306"/>
      <w:r>
        <w:t xml:space="preserve">284. Chương 28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84: Đồng môn tương tụ, vui buồn đồng tâm.</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Đúng lúc đó, Truân Trung Trì bỗng mỉm cười nói:</w:t>
      </w:r>
    </w:p>
    <w:p>
      <w:pPr>
        <w:pStyle w:val="BodyText"/>
      </w:pPr>
      <w:r>
        <w:t xml:space="preserve">- Có lẽ Vô Song đã đến rồi, ta ra ngoài xem sao.</w:t>
      </w:r>
    </w:p>
    <w:p>
      <w:pPr>
        <w:pStyle w:val="BodyText"/>
      </w:pPr>
      <w:r>
        <w:t xml:space="preserve">- Con cũng đi!</w:t>
      </w:r>
    </w:p>
    <w:p>
      <w:pPr>
        <w:pStyle w:val="BodyText"/>
      </w:pPr>
      <w:r>
        <w:t xml:space="preserve">Chu Phù chạy theo. Những người khác cũng lục rục chuẩn bị, Trác Bất Đàn vội nói:</w:t>
      </w:r>
    </w:p>
    <w:p>
      <w:pPr>
        <w:pStyle w:val="BodyText"/>
      </w:pPr>
      <w:r>
        <w:t xml:space="preserve">- Hai sư đồ họ đi đủ rồi, những người khác đợi ở đây đi!</w:t>
      </w:r>
    </w:p>
    <w:p>
      <w:pPr>
        <w:pStyle w:val="BodyText"/>
      </w:pPr>
      <w:r>
        <w:t xml:space="preserve">Trác Bất Đàn lo là nhiều người như thế cùng ra sẽ ảnh hưởng không tốt. Mọi người nghe Trác Bất Đàn nói vậy cũng đành dừng bước, trong lòng cũng rất tò mò, Vô Song sư đệ thật sự còn sống sao?</w:t>
      </w:r>
    </w:p>
    <w:p>
      <w:pPr>
        <w:pStyle w:val="BodyText"/>
      </w:pPr>
      <w:r>
        <w:t xml:space="preserve">o0o</w:t>
      </w:r>
    </w:p>
    <w:p>
      <w:pPr>
        <w:pStyle w:val="BodyText"/>
      </w:pPr>
      <w:r>
        <w:t xml:space="preserve">Lại nói về Tần Vô Song, hắn đang để lại ám hiệu ở Khách điếm Tùng Hạc. Trở lại phòng, đang định ngồi xuống thì lông mày giật một cái, mỉm cười:</w:t>
      </w:r>
    </w:p>
    <w:p>
      <w:pPr>
        <w:pStyle w:val="BodyText"/>
      </w:pPr>
      <w:r>
        <w:t xml:space="preserve">- Sư phụ?</w:t>
      </w:r>
    </w:p>
    <w:p>
      <w:pPr>
        <w:pStyle w:val="BodyText"/>
      </w:pPr>
      <w:r>
        <w:t xml:space="preserve">Vội vàng ra mở cửa, quả nhiên thấy Truân Trung Trì đang ở đứng bên ngoài, mặt tươi cười đầy vẻ tán thưởng:</w:t>
      </w:r>
    </w:p>
    <w:p>
      <w:pPr>
        <w:pStyle w:val="BodyText"/>
      </w:pPr>
      <w:r>
        <w:t xml:space="preserve">- Vô Song, con vẫn khỏe chứ?</w:t>
      </w:r>
    </w:p>
    <w:p>
      <w:pPr>
        <w:pStyle w:val="BodyText"/>
      </w:pPr>
      <w:r>
        <w:t xml:space="preserve">Tần Vô Song cười:</w:t>
      </w:r>
    </w:p>
    <w:p>
      <w:pPr>
        <w:pStyle w:val="BodyText"/>
      </w:pPr>
      <w:r>
        <w:t xml:space="preserve">- Đồ nhi rất tốt, chỉ không biết các đồng môn thế nào? Triệu Mục Chi sư huynh ra sao?</w:t>
      </w:r>
    </w:p>
    <w:p>
      <w:pPr>
        <w:pStyle w:val="BodyText"/>
      </w:pPr>
      <w:r>
        <w:t xml:space="preserve">- Đi thôi, mọi người đều đang đợi gặp con đó!</w:t>
      </w:r>
    </w:p>
    <w:p>
      <w:pPr>
        <w:pStyle w:val="BodyText"/>
      </w:pPr>
      <w:r>
        <w:t xml:space="preserve">Đã nửa năm Tần Vô Song không gặp đồng môn, thật sự rất mong chờ.</w:t>
      </w:r>
    </w:p>
    <w:p>
      <w:pPr>
        <w:pStyle w:val="BodyText"/>
      </w:pPr>
      <w:r>
        <w:t xml:space="preserve">- Vô Song sư đệ, đệ chưa chết sao không nói cho sư tỷ biết? Hại ta nửa năm nay khóc cho đệ không biết bao nhiêu lần.</w:t>
      </w:r>
    </w:p>
    <w:p>
      <w:pPr>
        <w:pStyle w:val="BodyText"/>
      </w:pPr>
      <w:r>
        <w:t xml:space="preserve">Chu Phù giả vờ phàn nàn.</w:t>
      </w:r>
    </w:p>
    <w:p>
      <w:pPr>
        <w:pStyle w:val="BodyText"/>
      </w:pPr>
      <w:r>
        <w:t xml:space="preserve">- Hắc hắc, Phù nhi con đừng kêu ca nữa, là ý của ta đó.</w:t>
      </w:r>
    </w:p>
    <w:p>
      <w:pPr>
        <w:pStyle w:val="BodyText"/>
      </w:pPr>
      <w:r>
        <w:t xml:space="preserve">Truân Trung Trì cười.</w:t>
      </w:r>
    </w:p>
    <w:p>
      <w:pPr>
        <w:pStyle w:val="BodyText"/>
      </w:pPr>
      <w:r>
        <w:t xml:space="preserve">Chu Phù trề môi:</w:t>
      </w:r>
    </w:p>
    <w:p>
      <w:pPr>
        <w:pStyle w:val="BodyText"/>
      </w:pPr>
      <w:r>
        <w:t xml:space="preserve">- Sư phụ thật thiên vị đó!</w:t>
      </w:r>
    </w:p>
    <w:p>
      <w:pPr>
        <w:pStyle w:val="BodyText"/>
      </w:pPr>
      <w:r>
        <w:t xml:space="preserve">Truân Trung Trì nghiêm mặt:</w:t>
      </w:r>
    </w:p>
    <w:p>
      <w:pPr>
        <w:pStyle w:val="BodyText"/>
      </w:pPr>
      <w:r>
        <w:t xml:space="preserve">- Ta trước nay luôn công chính liêm minh, có chỗ nào thiên vị?</w:t>
      </w:r>
    </w:p>
    <w:p>
      <w:pPr>
        <w:pStyle w:val="BodyText"/>
      </w:pPr>
      <w:r>
        <w:t xml:space="preserve">Trong lúc nói chuyện thì đã đi đến gian phía Đông, Trác Bất Đàn cùng các môn nhân đã đứng đợi ở cửa cả, thấy Tần Vô Song thì nhất thời ào ra đón.</w:t>
      </w:r>
    </w:p>
    <w:p>
      <w:pPr>
        <w:pStyle w:val="BodyText"/>
      </w:pPr>
      <w:r>
        <w:t xml:space="preserve">- Tần sư đệ!</w:t>
      </w:r>
    </w:p>
    <w:p>
      <w:pPr>
        <w:pStyle w:val="BodyText"/>
      </w:pPr>
      <w:r>
        <w:t xml:space="preserve">Vi Dực tiến tới đầu tiên, giơ tay ra cụng nắm đấm với Tần Vô Song, rồi hai người chạm vai một cái, Vi Dực nói nhỏ:</w:t>
      </w:r>
    </w:p>
    <w:p>
      <w:pPr>
        <w:pStyle w:val="BodyText"/>
      </w:pPr>
      <w:r>
        <w:t xml:space="preserve">- Trận chiến ở Bích Phù Sơn, sư huynh ta xin lỗi đệ!</w:t>
      </w:r>
    </w:p>
    <w:p>
      <w:pPr>
        <w:pStyle w:val="BodyText"/>
      </w:pPr>
      <w:r>
        <w:t xml:space="preserve">Triệu Mục Chi cũng tiến tới cụng đấm với Tần Vô Song:</w:t>
      </w:r>
    </w:p>
    <w:p>
      <w:pPr>
        <w:pStyle w:val="BodyText"/>
      </w:pPr>
      <w:r>
        <w:t xml:space="preserve">- Tần sư đệ, cảm ơn đệ đã cứu ta hai lần… Những lời khách sáo, Triệu Mục Chi ta không nói nữa, nhưng sư huynh ta… khâm phục đệ!</w:t>
      </w:r>
    </w:p>
    <w:p>
      <w:pPr>
        <w:pStyle w:val="BodyText"/>
      </w:pPr>
      <w:r>
        <w:t xml:space="preserve">Cường giả trẻ tuổi khiến Triệu Mục Chi khâm phục, ngoài Vi Dực ra thì không còn ai nữa. Nhưng nay danh sách ấy đã ghi thêm tên của Tần Vô Song rồi.</w:t>
      </w:r>
    </w:p>
    <w:p>
      <w:pPr>
        <w:pStyle w:val="BodyText"/>
      </w:pPr>
      <w:r>
        <w:t xml:space="preserve">Nhìn cảnh đồng môn gặp lại bùi ngùi xúc động này, Trác Bất Đàn và Truân Trung Trì cũng cảm thấy an ủi, khẽ gật gật đầu.</w:t>
      </w:r>
    </w:p>
    <w:p>
      <w:pPr>
        <w:pStyle w:val="BodyText"/>
      </w:pPr>
      <w:r>
        <w:t xml:space="preserve">- Lão Nhị à, đây mới là niềm hi vọng của Tinh La Điện chúng ta, có những người trẻ tuổi như vậy thì mới thấy được tiền đồ à!</w:t>
      </w:r>
    </w:p>
    <w:p>
      <w:pPr>
        <w:pStyle w:val="BodyText"/>
      </w:pPr>
      <w:r>
        <w:t xml:space="preserve">Trác Bất Đàn cảm khái. Truân Trung Trì cũng rất đồng cảm:</w:t>
      </w:r>
    </w:p>
    <w:p>
      <w:pPr>
        <w:pStyle w:val="BodyText"/>
      </w:pPr>
      <w:r>
        <w:t xml:space="preserve">- Trải qua chuyện này, ta tin giữa chúng sẽ có nhiều sự đồng cảm, hiểu nhau hơn, và bớt đi xích mích. Từ trước tới nay, Đại hội So tài Đông Tam quốc luôn là lúc sức mạnh đồng môn Tinh La Điện tập trung nhất. Ta thấy lần này cũng không phải ngoại lệ.</w:t>
      </w:r>
    </w:p>
    <w:p>
      <w:pPr>
        <w:pStyle w:val="BodyText"/>
      </w:pPr>
      <w:r>
        <w:t xml:space="preserve">Vào bên trong, Chu Phù nói đầu tiên:</w:t>
      </w:r>
    </w:p>
    <w:p>
      <w:pPr>
        <w:pStyle w:val="BodyText"/>
      </w:pPr>
      <w:r>
        <w:t xml:space="preserve">- Vô Song sư đệ, lần ở Bích Phù Sơn rốt cuộc có bao nhiêu kẻ bao vây tấn công đệ? Bọn ta hốt hoảng chết được, chỉ hận một nỗi không đi cứu đệ được!</w:t>
      </w:r>
    </w:p>
    <w:p>
      <w:pPr>
        <w:pStyle w:val="BodyText"/>
      </w:pPr>
      <w:r>
        <w:t xml:space="preserve">- Đúng thế, Đại sư huynh Vi Dực nhất quyết chặn lại nếu, không có lẽ bọn ta cũng trở thành đồ bồi táng cả rồi.</w:t>
      </w:r>
    </w:p>
    <w:p>
      <w:pPr>
        <w:pStyle w:val="BodyText"/>
      </w:pPr>
      <w:r>
        <w:t xml:space="preserve">Tam đệ tử của Đại Điện chủ, Hoàng Triêu Dương nói.</w:t>
      </w:r>
    </w:p>
    <w:p>
      <w:pPr>
        <w:pStyle w:val="BodyText"/>
      </w:pPr>
      <w:r>
        <w:t xml:space="preserve">Tần Vô Song mỉm cười:</w:t>
      </w:r>
    </w:p>
    <w:p>
      <w:pPr>
        <w:pStyle w:val="BodyText"/>
      </w:pPr>
      <w:r>
        <w:t xml:space="preserve">- Cũng may mọi người không đi cứu ta. Sau này ta mới biết Bích Phù Sơn bị san thành bình địa. Tấn công ta có bốn Trung Linh võ giả, đều là cao thủ cấp Trưởng lão của Thiên Cơ Tông. Còn cả một đám Sơ Linh võ giả, ước chừng cũng là Đệ tử Trung tâm, tuy không phải hàng đầu, nhưng thực lực cũng không tồi.</w:t>
      </w:r>
    </w:p>
    <w:p>
      <w:pPr>
        <w:pStyle w:val="BodyText"/>
      </w:pPr>
      <w:r>
        <w:t xml:space="preserve">- Bốn Trưởng lão?</w:t>
      </w:r>
    </w:p>
    <w:p>
      <w:pPr>
        <w:pStyle w:val="BodyText"/>
      </w:pPr>
      <w:r>
        <w:t xml:space="preserve">Những người khác đều kinh ngạc.</w:t>
      </w:r>
    </w:p>
    <w:p>
      <w:pPr>
        <w:pStyle w:val="BodyText"/>
      </w:pPr>
      <w:r>
        <w:t xml:space="preserve">- Đúng thế, bốn người bọn chúng vây đánh ta không thể trả đòn nổi, đánh ta rơi vào cái hang ngầm trong sơn động. Nhưng không ngờ đấy lại là một con đường sống với ta, với chúng là lại là con đường chết!</w:t>
      </w:r>
    </w:p>
    <w:p>
      <w:pPr>
        <w:pStyle w:val="BodyText"/>
      </w:pPr>
      <w:r>
        <w:t xml:space="preserve">Chu Phù giận dữ nói:</w:t>
      </w:r>
    </w:p>
    <w:p>
      <w:pPr>
        <w:pStyle w:val="BodyText"/>
      </w:pPr>
      <w:r>
        <w:t xml:space="preserve">- Thiên Cơ Tông đúng là bọn vô liêm sỉ! Chết nhiều Trưởng lão như vậy đáng kiếp! Lần này ở Bách Chiến Sơn nghe Triệu Mục Chi sư huynh nói chúng còn bày ra một lôi đài, viết hai câu không biết ngượng mặt! Vô Song sư đệ, tên Quỷ Đồng Tử đó có phải do đệ dụ đi không?</w:t>
      </w:r>
    </w:p>
    <w:p>
      <w:pPr>
        <w:pStyle w:val="BodyText"/>
      </w:pPr>
      <w:r>
        <w:t xml:space="preserve">Triệu Mục Chi chăm chú nhìn Tần Vô Song, Tần Vô Song khẽ gật:</w:t>
      </w:r>
    </w:p>
    <w:p>
      <w:pPr>
        <w:pStyle w:val="BodyText"/>
      </w:pPr>
      <w:r>
        <w:t xml:space="preserve">- Đúng là đệ, chỉ là lúc đó nhiều người, sự việc lại gấp nên không tập hợp được với Triệu Mục Chi sư huynh…</w:t>
      </w:r>
    </w:p>
    <w:p>
      <w:pPr>
        <w:pStyle w:val="BodyText"/>
      </w:pPr>
      <w:r>
        <w:t xml:space="preserve">Triệu Mục Chi cảm thán:</w:t>
      </w:r>
    </w:p>
    <w:p>
      <w:pPr>
        <w:pStyle w:val="BodyText"/>
      </w:pPr>
      <w:r>
        <w:t xml:space="preserve">- Quả nhiên là đệ, lúc đó ta có một ảo giác kỳ lạ. Giờ xem ra không phải là ảo giác rồi.</w:t>
      </w:r>
    </w:p>
    <w:p>
      <w:pPr>
        <w:pStyle w:val="BodyText"/>
      </w:pPr>
      <w:r>
        <w:t xml:space="preserve">Truân Trung Trì hỏi:</w:t>
      </w:r>
    </w:p>
    <w:p>
      <w:pPr>
        <w:pStyle w:val="BodyText"/>
      </w:pPr>
      <w:r>
        <w:t xml:space="preserve">- Vô Song, tên Quỷ Đồng Tử đó…</w:t>
      </w:r>
    </w:p>
    <w:p>
      <w:pPr>
        <w:pStyle w:val="BodyText"/>
      </w:pPr>
      <w:r>
        <w:t xml:space="preserve">Tần Vô Song nói:</w:t>
      </w:r>
    </w:p>
    <w:p>
      <w:pPr>
        <w:pStyle w:val="BodyText"/>
      </w:pPr>
      <w:r>
        <w:t xml:space="preserve">- Hắn quả thật rất mạnh, nếu không phải tâm chí chưa trưởng thành, đệ tử e là không thể làm gì hắn. Cũng may đầu óc hắn đơn giản, trúng kế của đệ tử, hắn đã bị đệ tử tiêu diệt rồi.</w:t>
      </w:r>
    </w:p>
    <w:p>
      <w:pPr>
        <w:pStyle w:val="BodyText"/>
      </w:pPr>
      <w:r>
        <w:t xml:space="preserve">Tuy mọi người đã đoán thế, nhưng khi nghe Tần Vô Song khẳng định thì cũng rất hưng phấn:</w:t>
      </w:r>
    </w:p>
    <w:p>
      <w:pPr>
        <w:pStyle w:val="BodyText"/>
      </w:pPr>
      <w:r>
        <w:t xml:space="preserve">- Giỏi!</w:t>
      </w:r>
    </w:p>
    <w:p>
      <w:pPr>
        <w:pStyle w:val="BodyText"/>
      </w:pPr>
      <w:r>
        <w:t xml:space="preserve">Triệu Mục Chi kêu lên đầu tiên:</w:t>
      </w:r>
    </w:p>
    <w:p>
      <w:pPr>
        <w:pStyle w:val="BodyText"/>
      </w:pPr>
      <w:r>
        <w:t xml:space="preserve">- Tên Quỷ Đồng Tử ấy mà không chết thì sẽ là một sự uy hiếp lớn đối với Tinh La Điện chúng ta. Nay hắn đã chết, để xem Thiên Cơ Tông còn có chiêu bài nào nữa!</w:t>
      </w:r>
    </w:p>
    <w:p>
      <w:pPr>
        <w:pStyle w:val="BodyText"/>
      </w:pPr>
      <w:r>
        <w:t xml:space="preserve">- Thiên Cơ Tông cũng thật biết ẩn nhẫn. Tên Quỷ Đồng Tử đó, ngay ta trước đó cũng không thể biết tới. Nếu không có sự kiện lần này, hắn bỗng dưng ở đâu lòi ra thì thật phiền phức.</w:t>
      </w:r>
    </w:p>
    <w:p>
      <w:pPr>
        <w:pStyle w:val="BodyText"/>
      </w:pPr>
      <w:r>
        <w:t xml:space="preserve">Trác Bất Đàn trầm ngâm:</w:t>
      </w:r>
    </w:p>
    <w:p>
      <w:pPr>
        <w:pStyle w:val="BodyText"/>
      </w:pPr>
      <w:r>
        <w:t xml:space="preserve">- Vô Song, việc này con làm tốt lắm, nhưng liệu có hậu họa gì không?</w:t>
      </w:r>
    </w:p>
    <w:p>
      <w:pPr>
        <w:pStyle w:val="BodyText"/>
      </w:pPr>
      <w:r>
        <w:t xml:space="preserve">Tần Vô Song lắc đầu:</w:t>
      </w:r>
    </w:p>
    <w:p>
      <w:pPr>
        <w:pStyle w:val="BodyText"/>
      </w:pPr>
      <w:r>
        <w:t xml:space="preserve">- Đệ tử đã làm hết sức cẩn thận, không để lại một chút đầu mối nào hết. Trừ phi có người biết con đeo mặt nạ, không thì sẽ không có bất cứ hậu họa nào!</w:t>
      </w:r>
    </w:p>
    <w:p>
      <w:pPr>
        <w:pStyle w:val="BodyText"/>
      </w:pPr>
      <w:r>
        <w:t xml:space="preserve">Truân Trung Trì nói:</w:t>
      </w:r>
    </w:p>
    <w:p>
      <w:pPr>
        <w:pStyle w:val="BodyText"/>
      </w:pPr>
      <w:r>
        <w:t xml:space="preserve">- Vậy thì không cần lo lắng nữa. Ở đây đều là Đệ tử Trung tâm hoàn toàn đáng tin cậy. Ngoài ra không ai có thể biết được.</w:t>
      </w:r>
    </w:p>
    <w:p>
      <w:pPr>
        <w:pStyle w:val="BodyText"/>
      </w:pPr>
      <w:r>
        <w:t xml:space="preserve">Nhưng Tần Vô Song thở dài, kể lại chuyện gặp Lý Bố Y xuất quỷ nhập thần, đặc biệt là khí chất đùa giỡn với đời của hắn. Tần Vô Song kể xong thì Trác Bất Đàn cũng cau mày:</w:t>
      </w:r>
    </w:p>
    <w:p>
      <w:pPr>
        <w:pStyle w:val="BodyText"/>
      </w:pPr>
      <w:r>
        <w:t xml:space="preserve">- Lý Bố Y? Có người như vậy thật sao?</w:t>
      </w:r>
    </w:p>
    <w:p>
      <w:pPr>
        <w:pStyle w:val="BodyText"/>
      </w:pPr>
      <w:r>
        <w:t xml:space="preserve">Truân Trung Trì không kềm được lên tiếng hỏi:</w:t>
      </w:r>
    </w:p>
    <w:p>
      <w:pPr>
        <w:pStyle w:val="BodyText"/>
      </w:pPr>
      <w:r>
        <w:t xml:space="preserve">- Đại Điện chủ đã nghe đến tên này chưa?</w:t>
      </w:r>
    </w:p>
    <w:p>
      <w:pPr>
        <w:pStyle w:val="BodyText"/>
      </w:pPr>
      <w:r>
        <w:t xml:space="preserve">Trác Bất Đàn lắc đầu:</w:t>
      </w:r>
    </w:p>
    <w:p>
      <w:pPr>
        <w:pStyle w:val="BodyText"/>
      </w:pPr>
      <w:r>
        <w:t xml:space="preserve">- Ta chưa từng nghe thấy. Trong các quốc gia nhân loại, số lượng Linh Võ Đại viên mãn cũng chỉ có khoảng mười người, trong số người này, chưa từng có tên Lý Bố Y.</w:t>
      </w:r>
    </w:p>
    <w:p>
      <w:pPr>
        <w:pStyle w:val="BodyText"/>
      </w:pPr>
      <w:r>
        <w:t xml:space="preserve">- Lẽ nào là tên giả?</w:t>
      </w:r>
    </w:p>
    <w:p>
      <w:pPr>
        <w:pStyle w:val="BodyText"/>
      </w:pPr>
      <w:r>
        <w:t xml:space="preserve">Ngũ Điện chủ Điền Tri Hành trầm ngâm. Trác Bất Đàn trầm tư, một lúc sau mới nói:</w:t>
      </w:r>
    </w:p>
    <w:p>
      <w:pPr>
        <w:pStyle w:val="BodyText"/>
      </w:pPr>
      <w:r>
        <w:t xml:space="preserve">- Hắn có thể nhìn xuyên qua mặt nạ, lại có thể thông qua đường chỉ tay để xem sinh thần bát tự, chắc chắn không phải hạng lừa gạt giang hồ. Rất có thể là một cao nhân ngoại thế.</w:t>
      </w:r>
    </w:p>
    <w:p>
      <w:pPr>
        <w:pStyle w:val="BodyText"/>
      </w:pPr>
      <w:r>
        <w:t xml:space="preserve">- Cao nhân ngoại thế?</w:t>
      </w:r>
    </w:p>
    <w:p>
      <w:pPr>
        <w:pStyle w:val="BodyText"/>
      </w:pPr>
      <w:r>
        <w:t xml:space="preserve">Truân Trung Trì không hiểu:</w:t>
      </w:r>
    </w:p>
    <w:p>
      <w:pPr>
        <w:pStyle w:val="BodyText"/>
      </w:pPr>
      <w:r>
        <w:t xml:space="preserve">- Nếu là cao nhân thì ta tin. Nhưng cao nhân hiện nay có ai mà không được cung phụng trên cao tít tắp, làm gì còn ai phiêu dạt phong trần hao phí sinh mệnh như thế chứ?</w:t>
      </w:r>
    </w:p>
    <w:p>
      <w:pPr>
        <w:pStyle w:val="BodyText"/>
      </w:pPr>
      <w:r>
        <w:t xml:space="preserve">Tu vi càng cao càng thích thú đối với tu luyện. Dương thọ hữu hạn, đại đạo vô biên. Có ai không muốn dùng dương thọ hữu hạn để đổi lấy đại đạo vô hạn, trở nên trường sinh bất tử chứ? Do đó, cường giả chân chính không thể cứ phiêu dạt phong trần không tu luyện, đánh mất đi thời gian huy hoàng nhất.</w:t>
      </w:r>
    </w:p>
    <w:p>
      <w:pPr>
        <w:pStyle w:val="BodyText"/>
      </w:pPr>
      <w:r>
        <w:t xml:space="preserve">Dương thọ bất diệt, nhục thân bất diệt, với người tu luyện mà nói, sức mê hoặc vô cùng lớn.</w:t>
      </w:r>
    </w:p>
    <w:p>
      <w:pPr>
        <w:pStyle w:val="BodyText"/>
      </w:pPr>
      <w:r>
        <w:t xml:space="preserve">Trác Bất Đàn thản nhiên nói:</w:t>
      </w:r>
    </w:p>
    <w:p>
      <w:pPr>
        <w:pStyle w:val="BodyText"/>
      </w:pPr>
      <w:r>
        <w:t xml:space="preserve">- Mọi người không cần phải suy đoán vô vị như vậy. Lý Bố Y làm như vậy chắc chắn có ý riêng của của hắn. Chúng ta chỉ sợ hắn không phải cao nhân, nếu là cao nhân, đối với Vô Song như vậy chắc không có ác ý gì. Càng không cần lo hắn sẽ tiết tộ hành tung của Vô Song.</w:t>
      </w:r>
    </w:p>
    <w:p>
      <w:pPr>
        <w:pStyle w:val="BodyText"/>
      </w:pPr>
      <w:r>
        <w:t xml:space="preserve">Lời nói này rất có lý, nếu là cao nhân ngoại thế đương nhiên sẽ chẳng rỗi hơi gây chuyện thị phi.</w:t>
      </w:r>
    </w:p>
    <w:p>
      <w:pPr>
        <w:pStyle w:val="BodyText"/>
      </w:pPr>
      <w:r>
        <w:t xml:space="preserve">Trác Bất Đàn nói tiếp:</w:t>
      </w:r>
    </w:p>
    <w:p>
      <w:pPr>
        <w:pStyle w:val="BodyText"/>
      </w:pPr>
      <w:r>
        <w:t xml:space="preserve">- Dù hắn không phải cao nhân mà chỉ là loại lừa đảo giang hồ thì có sao? Dù Thiên Cơ Tông biết Vô Song giết Quỷ Đồng Tử thì sao nào? Quỷ Đồng Tử hắn tự ý lập lôi đàu, có ý đồ giết Triệu sư điệt, như vậy càng chứng minh Thiên Cơ Tông âm mưu hiểm ác. Lẽ nào chúng có thể nhằm vào ta mà ta lại không được phản kích? Giết thì cũng giết rồi, chuyện này Tinh La Điện chúng ta làm thì cũng chẳng sợ gánh trách nhiệm!</w:t>
      </w:r>
    </w:p>
    <w:p>
      <w:pPr>
        <w:pStyle w:val="BodyText"/>
      </w:pPr>
      <w:r>
        <w:t xml:space="preserve">Thân là Điện chủ, Đại Điện chủ thường ngày ôn hòa nho nhã, hiếm khi tỏ ra nghiêm khắc, nhưng không có nghĩa là ông không để ý đến gánh nặng của một Điện chủ. Ngược lại Trác Bất Đàn là người dám nghĩ dám làm, lúc quan trọng rất ra dáng người dẫn đầu. Nếu không chỉ dựa vào khí chất ôn hòa nho nhã thì làm sao thống lĩnh được quần hùng Tinh La Điện? Lại làm sao mà khiến bốn vị Điện chủ khác không một lời oán thán, dốc lòng phò tá?</w:t>
      </w:r>
    </w:p>
    <w:p>
      <w:pPr>
        <w:pStyle w:val="BodyText"/>
      </w:pPr>
      <w:r>
        <w:t xml:space="preserve">Truân Trung Trì nghe Đại Điện chủ nói vậy cũng gật đầu đồng tình:</w:t>
      </w:r>
    </w:p>
    <w:p>
      <w:pPr>
        <w:pStyle w:val="BodyText"/>
      </w:pPr>
      <w:r>
        <w:t xml:space="preserve">- Thiên Cơ Tông và Tinh La Điện chúng ta cũng không phải lần đầu tiên chém giết lẫn nhau như vậy. Vô Song, giết hay lắm! Việc này phải làm thế mới thỏa đáng! Lẽ nào để chúng ức hiếp mà chúng ta lại không cắn lại một cái? Đặc biệt là Thiên Cơ Tông chúng lại cố tình nịnh bợ Đế quốc Xích Long, rõ ràng là không có ý đồ tốt!</w:t>
      </w:r>
    </w:p>
    <w:p>
      <w:pPr>
        <w:pStyle w:val="BodyText"/>
      </w:pPr>
      <w:r>
        <w:t xml:space="preserve">Các đệ tử nhớ lại ân oán lâu nay giữa Đế quốc Thiên Trì và Đế quốc Đại La, ai cũng gật đầu lia lịa, một lòng muốn đối phó với kẻ địch.</w:t>
      </w:r>
    </w:p>
    <w:p>
      <w:pPr>
        <w:pStyle w:val="BodyText"/>
      </w:pPr>
      <w:r>
        <w:t xml:space="preserve">Tần Vô Song thấy mọi người nói gỡ cho hắn như vậy cảm thấy vô cùng cảm động. Giữa môn đồ với nhau, nếu có thể có phúc cùng hưởng, có họa cùng chịu, đoàn kết một lòng, chung chí thành thành, cộng thêm sự lãnh đạo tài tình, tông môn như vậy sao có thể không hưng vượng chứ?</w:t>
      </w:r>
    </w:p>
    <w:p>
      <w:pPr>
        <w:pStyle w:val="BodyText"/>
      </w:pPr>
      <w:r>
        <w:t xml:space="preserve">Trác Bất Đàn bỗng chau mày:</w:t>
      </w:r>
    </w:p>
    <w:p>
      <w:pPr>
        <w:pStyle w:val="BodyText"/>
      </w:pPr>
      <w:r>
        <w:t xml:space="preserve">- Mọi người ai về phòng người nấy, hình như có khách đến.</w:t>
      </w:r>
    </w:p>
    <w:p>
      <w:pPr>
        <w:pStyle w:val="BodyText"/>
      </w:pPr>
      <w:r>
        <w:t xml:space="preserve">Truân Trung Trì cảm ứng một lúc cũng gật đầu:</w:t>
      </w:r>
    </w:p>
    <w:p>
      <w:pPr>
        <w:pStyle w:val="BodyText"/>
      </w:pPr>
      <w:r>
        <w:t xml:space="preserve">- Kẻ đến không có thiện ý! Đại Điện chủ, hai ta đi ứng phó đây?</w:t>
      </w:r>
    </w:p>
    <w:p>
      <w:pPr>
        <w:pStyle w:val="BodyText"/>
      </w:pPr>
      <w:r>
        <w:t xml:space="preserve">- Để ta, ngươi và Lão Ngũ bảo vệ các môn nhân không được có tổn thất. Vi Dực và Vô Song đi cùng ta.</w:t>
      </w:r>
    </w:p>
    <w:p>
      <w:pPr>
        <w:pStyle w:val="BodyText"/>
      </w:pPr>
      <w:r>
        <w:t xml:space="preserve">Đến lúc này Tần Vô Song lộ diện cũng không sao. Dù gì Đại hội So tài Đông Tam quốc cũng sắp bắt đầu. Mọi sắp xếp, tính toán bây giờ không còn là âm mưu gì nữa, đều đã thành ‘dương mưu’ cả rồi. Tần Vô Song và Vi Dực cùng gật đầu đi cùng Đại Điện chủ.</w:t>
      </w:r>
    </w:p>
    <w:p>
      <w:pPr>
        <w:pStyle w:val="BodyText"/>
      </w:pPr>
      <w:r>
        <w:t xml:space="preserve">Trác Bất Đàn sắp xếp như vậy đương nhiên các đệ tử khác không có ý kiến gì. Hai người là Trung Linh võ giả, có sự khác biệt về chất với họ, đến nay hai người đó đã là chiêu bài Song Tử Tinh của Tinh La Điện, những người khác đương nhiên tâm phục khẩu phục.</w:t>
      </w:r>
    </w:p>
    <w:p>
      <w:pPr>
        <w:pStyle w:val="BodyText"/>
      </w:pPr>
      <w:r>
        <w:t xml:space="preserve">o0o</w:t>
      </w:r>
    </w:p>
    <w:p>
      <w:pPr>
        <w:pStyle w:val="BodyText"/>
      </w:pPr>
      <w:r>
        <w:t xml:space="preserve">Đến đại sảnh của tửu lầu, bên ngoài cửa đèn đuốc sáng choang, cả Khách điếm Tùng Hạc đã bị một đám đông võ giả bao vây. Tất cả bọn chúng là Tiên Thiên cường giả, phải có đến hơn trăm người, kẻ nào kẻ nấy cũng diễu võ dương oai, mặt mày không chút thiện ý.</w:t>
      </w:r>
    </w:p>
    <w:p>
      <w:pPr>
        <w:pStyle w:val="BodyText"/>
      </w:pPr>
      <w:r>
        <w:t xml:space="preserve">Trong đó có một kẻ tướng mạo dị thường, dưới ánh hoàng hôn nhìn hắn ba phần giống người, bảy phần giống quỷ. Hắn mặc áo choàng trắng, thân thể gầy quắt, da bọc xương nhìn thấy cả xương sườn. Gương mặt tóp lại, nhìn như cái đầu lâu lắp trên cổ, chỉ có hai con mắt tỏa ra ánh sáng xanh âm u mới khiến có vài phần cảm giác giống người.</w:t>
      </w:r>
    </w:p>
    <w:p>
      <w:pPr>
        <w:pStyle w:val="BodyText"/>
      </w:pPr>
      <w:r>
        <w:t xml:space="preserve">- Trác Bất Đàn!</w:t>
      </w:r>
    </w:p>
    <w:p>
      <w:pPr>
        <w:pStyle w:val="BodyText"/>
      </w:pPr>
      <w:r>
        <w:t xml:space="preserve">Hắn lên tiếng, khẩu khí tràn đầy phẫn nộ:</w:t>
      </w:r>
    </w:p>
    <w:p>
      <w:pPr>
        <w:pStyle w:val="BodyText"/>
      </w:pPr>
      <w:r>
        <w:t xml:space="preserve">- Giao hung thủ giết đệ tử của ta ra đây!</w:t>
      </w:r>
    </w:p>
    <w:p>
      <w:pPr>
        <w:pStyle w:val="Compact"/>
      </w:pPr>
      <w:r>
        <w:t xml:space="preserve">Ủng hộ chỉ với 1 click và 5s ! (adf.ly/4EmoB)</w:t>
      </w:r>
      <w:r>
        <w:br w:type="textWrapping"/>
      </w:r>
      <w:r>
        <w:br w:type="textWrapping"/>
      </w:r>
    </w:p>
    <w:p>
      <w:pPr>
        <w:pStyle w:val="Heading2"/>
      </w:pPr>
      <w:bookmarkStart w:id="307" w:name="chương-285"/>
      <w:bookmarkEnd w:id="307"/>
      <w:r>
        <w:t xml:space="preserve">285. Chương 28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85: Kẻ có máu mặt ở Thiên Cơ Tô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Hắn vừa mở miệng là khiến người khác dựng hết tóc gáy. Cái giọng the thé cộng với ngoại hình của hắn đúng là một con quỷ chính hiệu.</w:t>
      </w:r>
    </w:p>
    <w:p>
      <w:pPr>
        <w:pStyle w:val="BodyText"/>
      </w:pPr>
      <w:r>
        <w:t xml:space="preserve">Nhưng khí thế của hắn lại khiến Trác Bất Đàn cũng không dám xem thường, nhích tới trước, chắn Tần Vô Song và Vi Dực ở phía sau, trầm giọng nói:</w:t>
      </w:r>
    </w:p>
    <w:p>
      <w:pPr>
        <w:pStyle w:val="BodyText"/>
      </w:pPr>
      <w:r>
        <w:t xml:space="preserve">- Bạch Tông chủ, đệ tử của ngươi là ai? Vì lý gì lại đòi Tinh La Điện phải giao hung thủ?</w:t>
      </w:r>
    </w:p>
    <w:p>
      <w:pPr>
        <w:pStyle w:val="BodyText"/>
      </w:pPr>
      <w:r>
        <w:t xml:space="preserve">Kẻ đó thì ra là Nhị Tông chủ của Thiên Cơ Tông, đệ nhất hiểm ác, đệ nhất độc địa trong Đế quốc Thiên Trì, đại danh Bạch Cốt Kinh. Nghe nói hắn tu luyện loại công pháp tà ác nào đó có thể khiến ngay cả xương trắng cũng phải sợ hãi mà rút lui nên mới có cái tên Bạch Cốt Kinh!</w:t>
      </w:r>
    </w:p>
    <w:p>
      <w:pPr>
        <w:pStyle w:val="BodyText"/>
      </w:pPr>
      <w:r>
        <w:t xml:space="preserve">- Không phải phí lời, Trác Bất Đàn, ta chỉ hỏi ngươi một câu, có giao ra không?</w:t>
      </w:r>
    </w:p>
    <w:p>
      <w:pPr>
        <w:pStyle w:val="BodyText"/>
      </w:pPr>
      <w:r>
        <w:t xml:space="preserve">Khẩu khí của Bạch Cốt Kinh vô cùng cuồng ngạo, cũng rất bá đạo. Chỉ là, sự bá đạo của hắn trong mắt Trác Bất Đàn căn bản chỉ là làm bộ làm tịch mà thôi.</w:t>
      </w:r>
    </w:p>
    <w:p>
      <w:pPr>
        <w:pStyle w:val="BodyText"/>
      </w:pPr>
      <w:r>
        <w:t xml:space="preserve">Trác Bất Đàn lạnh lùng quét mắt nhìn đám Tiên Thiên cường giả bao vây trước Khách điếm Tùng Hạc, lắc lắc đầu trầm giọng nói:</w:t>
      </w:r>
    </w:p>
    <w:p>
      <w:pPr>
        <w:pStyle w:val="BodyText"/>
      </w:pPr>
      <w:r>
        <w:t xml:space="preserve">- Bạch Tông chủ, ngươi bày ra trận thế lớn thế này rốt cuộc là để thị uy hay khiêu khích vậy? Chỉ là, ngươi không thấy hai chúng ta đối thoại mà đem theo nhiều người như vậy là thừa sao?</w:t>
      </w:r>
    </w:p>
    <w:p>
      <w:pPr>
        <w:pStyle w:val="BodyText"/>
      </w:pPr>
      <w:r>
        <w:t xml:space="preserve">Trí tuệ của Trác Bất Đàn chính là ở đây. Khí thế của ngươi hùng hồn, thì hắn sẽ vòng vo khiến ngươi có sức mà chẳng có chỗ dùng.</w:t>
      </w:r>
    </w:p>
    <w:p>
      <w:pPr>
        <w:pStyle w:val="BodyText"/>
      </w:pPr>
      <w:r>
        <w:t xml:space="preserve">Bạch Cốt Kinh hầm hầm nói:</w:t>
      </w:r>
    </w:p>
    <w:p>
      <w:pPr>
        <w:pStyle w:val="BodyText"/>
      </w:pPr>
      <w:r>
        <w:t xml:space="preserve">- Trác Bất Đàn, ta hỏi ngươi lần nữa, có giao hung thủ giết đồ đệ ta không? Nếu như ngươi không giao ra thì hậu quả khó lường đấy!</w:t>
      </w:r>
    </w:p>
    <w:p>
      <w:pPr>
        <w:pStyle w:val="BodyText"/>
      </w:pPr>
      <w:r>
        <w:t xml:space="preserve">- Đầu tiên, đệ tử môn hạ của ngươi, rốt cuộc là ai bị giết vậy? Thứ nữa là Tinh La Điện chúng ta mới đến đây, làm sao đi giết người của Thiên Cơ Tông các ngươi được? Thứ ba, Thiên Cơ Tông các ngươi hùng hổ như vậy lẽ nào thấy làm ác bá thú vị lắm sao?</w:t>
      </w:r>
    </w:p>
    <w:p>
      <w:pPr>
        <w:pStyle w:val="BodyText"/>
      </w:pPr>
      <w:r>
        <w:t xml:space="preserve">Trác Bất Đàn lý lẽ rõ ràng, chặt chẽ, khiến Bạch Cốt Kinh phẫn nộ mà không có chỗ phát tiết, không tìm được sơ hở nào. Hắn vẫy tay:</w:t>
      </w:r>
    </w:p>
    <w:p>
      <w:pPr>
        <w:pStyle w:val="BodyText"/>
      </w:pPr>
      <w:r>
        <w:t xml:space="preserve">- Thạch Phi Lam ngươi qua đây.</w:t>
      </w:r>
    </w:p>
    <w:p>
      <w:pPr>
        <w:pStyle w:val="BodyText"/>
      </w:pPr>
      <w:r>
        <w:t xml:space="preserve">Đệ tử Trung tâm đầu cuốn khăn tên Thạch Phi Lam tiến lại:</w:t>
      </w:r>
    </w:p>
    <w:p>
      <w:pPr>
        <w:pStyle w:val="BodyText"/>
      </w:pPr>
      <w:r>
        <w:t xml:space="preserve">- Nhị sư bá, có đệ tử!</w:t>
      </w:r>
    </w:p>
    <w:p>
      <w:pPr>
        <w:pStyle w:val="BodyText"/>
      </w:pPr>
      <w:r>
        <w:t xml:space="preserve">- Được, ngươi nói xem, hôm đó ở Bách Chiến Sơn kẻ nào đã khiêu chiến lôi đài, kẻ nào đã đấu với sư đệ Quỷ Đồng Tử của ngươi?</w:t>
      </w:r>
    </w:p>
    <w:p>
      <w:pPr>
        <w:pStyle w:val="BodyText"/>
      </w:pPr>
      <w:r>
        <w:t xml:space="preserve">Thạch Phi Lam nói:</w:t>
      </w:r>
    </w:p>
    <w:p>
      <w:pPr>
        <w:pStyle w:val="BodyText"/>
      </w:pPr>
      <w:r>
        <w:t xml:space="preserve">- Ban đầu có kẻ tên Thôi Ngưu, là loại tạp chủng bị đệ tử đánh cho tơi bời. Rồi có một kẻ cũng khá, tự xưng là Triệu Mục Chi của Tinh La Điện. Hắn không địch lại được Quỷ Đồng Tử sư đệ, đúng lúc sắp bị giết thì có kẻ đánh lén Quỷ Đồng Tử, dụ sư đệ đi rồi không có tông tích gì của sư đệ nữa!</w:t>
      </w:r>
    </w:p>
    <w:p>
      <w:pPr>
        <w:pStyle w:val="BodyText"/>
      </w:pPr>
      <w:r>
        <w:t xml:space="preserve">Bạch Cốt Kinh mở trừng hai con mắt xanh lục, giọng the thé:</w:t>
      </w:r>
    </w:p>
    <w:p>
      <w:pPr>
        <w:pStyle w:val="BodyText"/>
      </w:pPr>
      <w:r>
        <w:t xml:space="preserve">- Trác Bất Đàn, ngươi nghe rõ chưa? Kẻ đó chắc chắn là môn hạ của Tinh La Điện. Nếu không thì sao lại ra tay giúp Triệu Mục Chi?</w:t>
      </w:r>
    </w:p>
    <w:p>
      <w:pPr>
        <w:pStyle w:val="BodyText"/>
      </w:pPr>
      <w:r>
        <w:t xml:space="preserve">Trác Bất Đàn giọng khàn khàn:</w:t>
      </w:r>
    </w:p>
    <w:p>
      <w:pPr>
        <w:pStyle w:val="BodyText"/>
      </w:pPr>
      <w:r>
        <w:t xml:space="preserve">- Bạch Tông chủ, nếu ngươi đến nha môn làm quan thì không biết sẽ có bao nhiêu án oan nữa. Chỉ dựa vào sự suy đoán không có chút căn cứ nào mà đã nói là đệ tử của Tinh La Điện. Hơn nữa Triệu Mục Chi chỉ đi một mình, không có đồng hành, lấy đâu ra đồng bọn?</w:t>
      </w:r>
    </w:p>
    <w:p>
      <w:pPr>
        <w:pStyle w:val="BodyText"/>
      </w:pPr>
      <w:r>
        <w:t xml:space="preserve">Bạch Cốt Kinh giận dữ:</w:t>
      </w:r>
    </w:p>
    <w:p>
      <w:pPr>
        <w:pStyle w:val="BodyText"/>
      </w:pPr>
      <w:r>
        <w:t xml:space="preserve">- Tinh La Điện các ngươi nếu không phải định giở trò quỷ thì lẽ nào lại không chia nhỏ quân ra? Chắc chắn đây là trò của Tinh La Điện các ngươi!</w:t>
      </w:r>
    </w:p>
    <w:p>
      <w:pPr>
        <w:pStyle w:val="BodyText"/>
      </w:pPr>
      <w:r>
        <w:t xml:space="preserve">- Bạch Tông chủ, lẽ nào Tinh La Điện bọn ta lại có thể tiên tri được rằng Thiên Cơ Tông các ngươi sẽ lập lôi đài ở Bách Chiến Sơn để rồi phái cao thủ đi trước khiên chiến sao? Ngươi nói vậy là đề cao Tinh La Điện quá rồi. Chuyện huyền diệu tiên tri kiểu này, Tinh La Điện không biết đâu.</w:t>
      </w:r>
    </w:p>
    <w:p>
      <w:pPr>
        <w:pStyle w:val="BodyText"/>
      </w:pPr>
      <w:r>
        <w:t xml:space="preserve">Bạch Cốt Kinh tuy thâm độc, cũng rất giảo hoạt, nhưng đau lòng vì mất đồ đệ nhất thời không chấp nhận được, tâm trí kích động, nói vài ba lời đã bị Trác Bất Đàn chặn họng không nói được gì.</w:t>
      </w:r>
    </w:p>
    <w:p>
      <w:pPr>
        <w:pStyle w:val="BodyText"/>
      </w:pPr>
      <w:r>
        <w:t xml:space="preserve">Hắn đến gây chuyện vốn cũng chẳng có căn cứ gì, chỉ dựa vào suy đoán, muốn đến dọa người của Tinh La Điện, nhưng không ngờ lại bị phản kích lại.</w:t>
      </w:r>
    </w:p>
    <w:p>
      <w:pPr>
        <w:pStyle w:val="BodyText"/>
      </w:pPr>
      <w:r>
        <w:t xml:space="preserve">Nhưng dù gì Bạch Cốt Kinh cũng là kẻ ranh mãnh, hắn đến đây một mặt là để điều tra thật giả, hù dọa Tinh La Điện, mặt khác lẽ nào không phải là để thị uy?</w:t>
      </w:r>
    </w:p>
    <w:p>
      <w:pPr>
        <w:pStyle w:val="BodyText"/>
      </w:pPr>
      <w:r>
        <w:t xml:space="preserve">- Trác Đại Điện chủ, nếu ngươi đã phủ nhận như vậy, liệu có dám gọi hết môn hạ đệ tử ra đây để ta nhận mặt không?</w:t>
      </w:r>
    </w:p>
    <w:p>
      <w:pPr>
        <w:pStyle w:val="BodyText"/>
      </w:pPr>
      <w:r>
        <w:t xml:space="preserve">Bạch Cốt Kinh lạnh lùng hỏi.</w:t>
      </w:r>
    </w:p>
    <w:p>
      <w:pPr>
        <w:pStyle w:val="BodyText"/>
      </w:pPr>
      <w:r>
        <w:t xml:space="preserve">Trác Bất Đàn nói:</w:t>
      </w:r>
    </w:p>
    <w:p>
      <w:pPr>
        <w:pStyle w:val="BodyText"/>
      </w:pPr>
      <w:r>
        <w:t xml:space="preserve">- Tinh La Điện đến địa bàn Đế quốc Thiên Trì các ngươi thì là khách chứ không phải tội phạm. Bạch Tông chủ mặt mày hung ác như vậy, tại sao Trác mỗ lại phải để ngươi nhận mặt? Về tình về lý đều không được.</w:t>
      </w:r>
    </w:p>
    <w:p>
      <w:pPr>
        <w:pStyle w:val="BodyText"/>
      </w:pPr>
      <w:r>
        <w:t xml:space="preserve">Bạch Cốt Kinh nổi giận:</w:t>
      </w:r>
    </w:p>
    <w:p>
      <w:pPr>
        <w:pStyle w:val="BodyText"/>
      </w:pPr>
      <w:r>
        <w:t xml:space="preserve">- Không để ta nhận có nghĩa là có tật giật mình.</w:t>
      </w:r>
    </w:p>
    <w:p>
      <w:pPr>
        <w:pStyle w:val="BodyText"/>
      </w:pPr>
      <w:r>
        <w:t xml:space="preserve">- Bạch Tông chủ, thường ngày ngươi hành sự không tích đức, ngay cả miệng nói cũng không tích đức, không sợ gặp báo ứng sao?</w:t>
      </w:r>
    </w:p>
    <w:p>
      <w:pPr>
        <w:pStyle w:val="BodyText"/>
      </w:pPr>
      <w:r>
        <w:t xml:space="preserve">Trác Bất Đàn trầm giọng nói với khí chất ôn văn nho nhã.</w:t>
      </w:r>
    </w:p>
    <w:p>
      <w:pPr>
        <w:pStyle w:val="BodyText"/>
      </w:pPr>
      <w:r>
        <w:t xml:space="preserve">Trác Bất Đàn biết tên Bạch Cốt Kinh ép từng bước như vậy là để thăm dò phản ứng. Nếu không cứng rắn sẽ bị Bạch Cốt Kinh hắn được đằng chân lân đằng đầu. Nếu nói năng không khách khí, nhưng dù Tinh La Điện từ xa đến cũng không sợ Thiên Cơ Tông.</w:t>
      </w:r>
    </w:p>
    <w:p>
      <w:pPr>
        <w:pStyle w:val="BodyText"/>
      </w:pPr>
      <w:r>
        <w:t xml:space="preserve">Lâu nay, Đại hội So tài Đông Tam quốc đều có một quy tắc bất thành văn. Để tránh việc nước chủ nhà ỷ thế ức hiếp người, hai nước còn lại sẽ ngầm hình thành một liên minh tạm thời. Vì thế, một khi Thiên Cơ Tông ỷ thế làm càn ức hiếp người của Tinh La Điện thì Long Hổ Môn đến từ Đế quốc Đan Dương chắc chắn sẽ không khoanh tay đứng nhìn.</w:t>
      </w:r>
    </w:p>
    <w:p>
      <w:pPr>
        <w:pStyle w:val="BodyText"/>
      </w:pPr>
      <w:r>
        <w:t xml:space="preserve">Bạch Cốt Kinh cười lạnh lùng:</w:t>
      </w:r>
    </w:p>
    <w:p>
      <w:pPr>
        <w:pStyle w:val="BodyText"/>
      </w:pPr>
      <w:r>
        <w:t xml:space="preserve">- Báo ứng? Bạch Cốt Kinh ta bá đạo gần hai trăm năm nay vẫn chưa biết báo ứng là cái quái gì. Trác Đại Điện chủ, ngươi đừng tưởng chuyện hôm nay đến đây là xong. Sớm muộn gì Bạch mỗ ta sẽ lấy lại cả vốn lẫn lời!</w:t>
      </w:r>
    </w:p>
    <w:p>
      <w:pPr>
        <w:pStyle w:val="BodyText"/>
      </w:pPr>
      <w:r>
        <w:t xml:space="preserve">Lạnh tanh nhìn Trác Bất Đàn một cái, Bạch Cốt Kinh phẩy tay dẫn đoàn người ngựa bỏ đi.</w:t>
      </w:r>
    </w:p>
    <w:p>
      <w:pPr>
        <w:pStyle w:val="BodyText"/>
      </w:pPr>
      <w:r>
        <w:t xml:space="preserve">Bạch Cốt Kinh đến thì hùng hổ nhưng lại đuối lý rời đi, đương nhiên trong lòng nộ khí ngập tràn. Không phải hắn không muốn dùng bạo lực, mà là hắn biết, tuy công pháp của Bạch Cốt Kinh hắn lợi hại nhưng e là vẫn có phần kém Trác Bất Đàn một chút. Hơn nữa dù có muốn khai chiến với Đế quốc Đại La thì giờ cũng không phải là lúc này. Vạn nhất Đế quốc Đại La và Đế quốc Đan Dương liên thủ, dù có ở sân nhà thì cũng khó ứng phó. Vì thế mà Bạch Cốt Kinh quyết định tạm thời rút lui, nhưng trong lòng thì chửi:</w:t>
      </w:r>
    </w:p>
    <w:p>
      <w:pPr>
        <w:pStyle w:val="BodyText"/>
      </w:pPr>
      <w:r>
        <w:t xml:space="preserve">- Trác Bất Đàn, xem Tinh La Điện các ngươi đắc ý được bao lâu! Cuối cùng cũng có ngày ta khiến các ngươi phải hối hận…</w:t>
      </w:r>
    </w:p>
    <w:p>
      <w:pPr>
        <w:pStyle w:val="BodyText"/>
      </w:pPr>
      <w:r>
        <w:t xml:space="preserve">o0o</w:t>
      </w:r>
    </w:p>
    <w:p>
      <w:pPr>
        <w:pStyle w:val="BodyText"/>
      </w:pPr>
      <w:r>
        <w:t xml:space="preserve">Về đến Thiên Cơ Tông, Bạch Cốt Kinh đến thẳng chỗ của Đại Tông chủ. Đại Tông chủ Thiên Cơ Tông tên Cao Nhạc, là một nhân vật kiêu hùng, mưu mô thâm hiểm, suy nghĩ sâu xa, khí chất hoàn toàn khác với Bạch Cốt Kinh.</w:t>
      </w:r>
    </w:p>
    <w:p>
      <w:pPr>
        <w:pStyle w:val="BodyText"/>
      </w:pPr>
      <w:r>
        <w:t xml:space="preserve">- Cao Lão Đại, ta dám khẳng định cái chết của Quỷ Đồng Tử có liên quan đến Tinh La Điện!</w:t>
      </w:r>
    </w:p>
    <w:p>
      <w:pPr>
        <w:pStyle w:val="BodyText"/>
      </w:pPr>
      <w:r>
        <w:t xml:space="preserve">Bạch Cốt Kinh gương mặt dữ tợn, hét lên đầy phẫn uất.</w:t>
      </w:r>
    </w:p>
    <w:p>
      <w:pPr>
        <w:pStyle w:val="BodyText"/>
      </w:pPr>
      <w:r>
        <w:t xml:space="preserve">- Sao? Ngươi đi do thám có được manh mối gì?</w:t>
      </w:r>
    </w:p>
    <w:p>
      <w:pPr>
        <w:pStyle w:val="BodyText"/>
      </w:pPr>
      <w:r>
        <w:t xml:space="preserve">Mắt Cao Nhạc cũng ánh lên sắc lẹm. Cái chết của Quỷ Đồng Tử không chỉ khiến Bạch Cốt Kinh bức bối mà với Đại Tông chủ hắn cũng là một sự đả kích rất lớn. Có thể nói là cơ hội mà Thiên Cơ Tông tạo ra đã chịu ảnh hưởng chí mạng. Đặc biệt là Đại hội So tài Đông Tam quốc lần này, Quỷ Đồng Tử là còn là kỳ binh, chiêu bài để giành chiến thắng. Nay Quỷ Đồng Tử lại mất tích một cách thần bí, khả năng sống sót cũng không nhiều.</w:t>
      </w:r>
    </w:p>
    <w:p>
      <w:pPr>
        <w:pStyle w:val="BodyText"/>
      </w:pPr>
      <w:r>
        <w:t xml:space="preserve">- Tên Trác Bất Đàn đó vô cùng xảo quyệt, chặt chẽ, từ nét mặt và câu trả lời của hắn ta không thể nhìn ra được bất cứ điều gì. Nhưng hắn càng như thế ta càng thấy đáng nghi.</w:t>
      </w:r>
    </w:p>
    <w:p>
      <w:pPr>
        <w:pStyle w:val="BodyText"/>
      </w:pPr>
      <w:r>
        <w:t xml:space="preserve">Bạch Cốt Kinh giận dữ nói.</w:t>
      </w:r>
    </w:p>
    <w:p>
      <w:pPr>
        <w:pStyle w:val="BodyText"/>
      </w:pPr>
      <w:r>
        <w:t xml:space="preserve">- Lão Nhị…</w:t>
      </w:r>
    </w:p>
    <w:p>
      <w:pPr>
        <w:pStyle w:val="BodyText"/>
      </w:pPr>
      <w:r>
        <w:t xml:space="preserve">Cao Nhạc thở dài:</w:t>
      </w:r>
    </w:p>
    <w:p>
      <w:pPr>
        <w:pStyle w:val="BodyText"/>
      </w:pPr>
      <w:r>
        <w:t xml:space="preserve">- Nay cái chết của Quỷ Đồng Tử khiến kế hoạch của chúng ta gặp trở ngại rất lớn. Bất luận hung thủ là kẻ nào thì cũng để sau. Việc chúng ta phải suy nghĩ bây giờ là thi đấu lần này phải đối phó thế nào đây?</w:t>
      </w:r>
    </w:p>
    <w:p>
      <w:pPr>
        <w:pStyle w:val="BodyText"/>
      </w:pPr>
      <w:r>
        <w:t xml:space="preserve">Bạch Cốt Kinh đau xót:</w:t>
      </w:r>
    </w:p>
    <w:p>
      <w:pPr>
        <w:pStyle w:val="BodyText"/>
      </w:pPr>
      <w:r>
        <w:t xml:space="preserve">- Đáng tiếc đệ tử đoản mệnh của ta, nếu nó không chết thì thi đấu lần này đâu cần phải suy nghĩ? Cao Lão Đại, huynh nói xem, Quỷ Đồng Tử liệu có phải bị đám Điện chủ môn hạ Tinh La Điện cải trang ám sát rồi không?</w:t>
      </w:r>
    </w:p>
    <w:p>
      <w:pPr>
        <w:pStyle w:val="BodyText"/>
      </w:pPr>
      <w:r>
        <w:t xml:space="preserve">- Căn cứ theo hiện trường thì không phải không có khả năng. Nhưng ngươi nghĩ xem, Quỷ Đồng Tử vốn là một kỳ binh, lôi đài cũng không ai dự liệu trước được. Chúng làm sao biết trước được, sao có thể cải trang đợi Quỷ Đồng Tử ở đó để ra tay? Phân tích tới phân tích lui đều có sơ hở, không thể vẹn toàn được.</w:t>
      </w:r>
    </w:p>
    <w:p>
      <w:pPr>
        <w:pStyle w:val="BodyText"/>
      </w:pPr>
      <w:r>
        <w:t xml:space="preserve">Bạch Cốt Kinh vô cùng nóng ruột nhưng lại chẳng thế làm gì đành nói:</w:t>
      </w:r>
    </w:p>
    <w:p>
      <w:pPr>
        <w:pStyle w:val="BodyText"/>
      </w:pPr>
      <w:r>
        <w:t xml:space="preserve">- Quỷ Đồng Tử đã chết, quả thật ta có phần nản lòng. Cao Lão Đại, lần này phải dựa vào đệ tử của Đại Tông chủ huynh phát huy rồi. Nếu môn đồ của huynh có thể phát huy hết sức, đoạt Quán quân cũng không phải không thể.</w:t>
      </w:r>
    </w:p>
    <w:p>
      <w:pPr>
        <w:pStyle w:val="BodyText"/>
      </w:pPr>
      <w:r>
        <w:t xml:space="preserve">- Chưa chắc, Long Hổ Môn trước nay luôn thần bí, thiên tài nhiều. Còn Tinh La Điện cũng có Vi Dực, là Linh căn Tiên Thiên, cũng không được xem thường. Nếu Long Hổ Môn chỉ có một Đệ tử Trung tâm là Trung Linh Võ Cảnh thì ba nước cân bằng. Thiên Cơ Tông chúng ta vẫn có thể thắng, chỉ sợ Long Hổ Môn có con át chủ bài khác.</w:t>
      </w:r>
    </w:p>
    <w:p>
      <w:pPr>
        <w:pStyle w:val="BodyText"/>
      </w:pPr>
      <w:r>
        <w:t xml:space="preserve">Bạch Cốt Kinh lại nói:</w:t>
      </w:r>
    </w:p>
    <w:p>
      <w:pPr>
        <w:pStyle w:val="BodyText"/>
      </w:pPr>
      <w:r>
        <w:t xml:space="preserve">- Đâu ra mà lắm con bài thế? Ba nước phía Đông chúng ta bình thường biết hết nhau cả. Không thể nào chúng ta có một Quỷ Đồng Tử trăm năm mới có một mà chúng cũng có chiêu bài khác được!</w:t>
      </w:r>
    </w:p>
    <w:p>
      <w:pPr>
        <w:pStyle w:val="BodyText"/>
      </w:pPr>
      <w:r>
        <w:t xml:space="preserve">- Chuyện đời khó đoán, vẫn nên tính đến khả năng xấu nhất!</w:t>
      </w:r>
    </w:p>
    <w:p>
      <w:pPr>
        <w:pStyle w:val="BodyText"/>
      </w:pPr>
      <w:r>
        <w:t xml:space="preserve">Cao Nhạc tỏ ra nghiêm trọng. Bạch Cốt Kinh điên cuồng vò cái đầu lơ thơ tóc của mình:</w:t>
      </w:r>
    </w:p>
    <w:p>
      <w:pPr>
        <w:pStyle w:val="BodyText"/>
      </w:pPr>
      <w:r>
        <w:t xml:space="preserve">- Quỷ Đồng Tử, ta có lỗi với con. Nếu không để con đến lôi đài thì đã không có ngày hôm nay!</w:t>
      </w:r>
    </w:p>
    <w:p>
      <w:pPr>
        <w:pStyle w:val="BodyText"/>
      </w:pPr>
      <w:r>
        <w:t xml:space="preserve">Cao Nhạc thở dài:</w:t>
      </w:r>
    </w:p>
    <w:p>
      <w:pPr>
        <w:pStyle w:val="BodyText"/>
      </w:pPr>
      <w:r>
        <w:t xml:space="preserve">- Lão Nhị, Thiên Cơ Tông chúng ta mấy năm gần đây nhiều chuyện đều không thuận lợi. Ở Bích Phù Sơn mất đi năm Trưởng lão, nay Quỷ Đồng Tử lại gặp bất trắc. Cục diện này nếu không thay đổi thì e là sẽ ảnh hưởng đến căn cơ của Đế quốc Thiên Trì ta.</w:t>
      </w:r>
    </w:p>
    <w:p>
      <w:pPr>
        <w:pStyle w:val="BodyText"/>
      </w:pPr>
      <w:r>
        <w:t xml:space="preserve">- Thay đổi?</w:t>
      </w:r>
    </w:p>
    <w:p>
      <w:pPr>
        <w:pStyle w:val="BodyText"/>
      </w:pPr>
      <w:r>
        <w:t xml:space="preserve">Bạch Cốt Kinh khựng lại:</w:t>
      </w:r>
    </w:p>
    <w:p>
      <w:pPr>
        <w:pStyle w:val="BodyText"/>
      </w:pPr>
      <w:r>
        <w:t xml:space="preserve">- Thay đổi thế nào?</w:t>
      </w:r>
    </w:p>
    <w:p>
      <w:pPr>
        <w:pStyle w:val="BodyText"/>
      </w:pPr>
      <w:r>
        <w:t xml:space="preserve">- Cửu Cung Phái của Đế quốc Xích Long lần này đột nhiên chạy đến, đây là một cơ hội tốt. Nếu có thể kéo quan hệ với Cửu Cung Phái thì Thiên Cơ Tông, Đế quốc Thiên Trì ta có thể xưng hùng ở ba nước phía Đông này.</w:t>
      </w:r>
    </w:p>
    <w:p>
      <w:pPr>
        <w:pStyle w:val="BodyText"/>
      </w:pPr>
      <w:r>
        <w:t xml:space="preserve">Khẩu khí Cao Nhã âm u đáng sợ:</w:t>
      </w:r>
    </w:p>
    <w:p>
      <w:pPr>
        <w:pStyle w:val="BodyText"/>
      </w:pPr>
      <w:r>
        <w:t xml:space="preserve">- Ta từng nói chuyện vài câu với Chấp Pháp sứ giả của Cửu Cung Phái, cũng phái Lão Tam, Lão Tứ trợ giúp Cửu Cung Phái bắt tội phạm bỏ trốn. Đây cũng là một thiện duyên. Tiếp theo, nếu có thể kết hợp cái chết của Quỷ Đồng Tử với gã tội phạm bỏ trốn của Cửu Cung Phái thì có thể tạo ra một bát nước bẩn, muốn vẩy lên Tinh La Điện hay Long Hổ Môn đều được!</w:t>
      </w:r>
    </w:p>
    <w:p>
      <w:pPr>
        <w:pStyle w:val="BodyText"/>
      </w:pPr>
      <w:r>
        <w:t xml:space="preserve">Bạch Cốt Kinh nở nụ cười tà ác, hai con mắt xanh lục ánh lên ánh sáng cổ quái, không ngừng gục gặc:</w:t>
      </w:r>
    </w:p>
    <w:p>
      <w:pPr>
        <w:pStyle w:val="BodyText"/>
      </w:pPr>
      <w:r>
        <w:t xml:space="preserve">- Rất hay, Cao Lão Đại, chiêu này rất hay! Đừng dính vào Long Hổ Môn nữa, nhằm vào Tinh La Điện đi. Nói tên tội phạm kia rất có khả năng chạy đến Đế quốc Đại La rồi. Quỷ Đồng Tử cũng tham gia truy sát tội phảm, bị một thế lực chưa rõ giết chết, mà thế lực này rất có khả năng là tiếp ứng của tên tội phạm kia!</w:t>
      </w:r>
    </w:p>
    <w:p>
      <w:pPr>
        <w:pStyle w:val="BodyText"/>
      </w:pPr>
      <w:r>
        <w:t xml:space="preserve">Nói đến đây, Bạch Cốt Kinh và Cao Nhã nhìn nhau, ánh mắt đầy sự hung tàn.</w:t>
      </w:r>
    </w:p>
    <w:p>
      <w:pPr>
        <w:pStyle w:val="Compact"/>
      </w:pPr>
      <w:r>
        <w:t xml:space="preserve">Ủng hộ chỉ với 1 click và 5s ! (adf.ly/4EmoB)</w:t>
      </w:r>
      <w:r>
        <w:br w:type="textWrapping"/>
      </w:r>
      <w:r>
        <w:br w:type="textWrapping"/>
      </w:r>
    </w:p>
    <w:p>
      <w:pPr>
        <w:pStyle w:val="Heading2"/>
      </w:pPr>
      <w:bookmarkStart w:id="308" w:name="chương-286"/>
      <w:bookmarkEnd w:id="308"/>
      <w:r>
        <w:t xml:space="preserve">286. Chương 28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86: Song Tử Tinh Tinh La Điệ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Mùa hè ở Đế quốc Thiên Trì không quá nóng nực. Sau khi màn đêm buông xuống, Tần Vô Song dạo bước trên con đường trồng đầy tùng bách ở hậu viện Khách điếm Tùng Hạc. Phía ngoài quán trọ này tuy náo nhiệt nhưng trong hậu viện lại vô cùng yên tĩnh, dường như cách biệt với những huyên náo trần thế. Tần Vô Song rất thích cái cảm giác này.</w:t>
      </w:r>
    </w:p>
    <w:p>
      <w:pPr>
        <w:pStyle w:val="BodyText"/>
      </w:pPr>
      <w:r>
        <w:t xml:space="preserve">Tần Vô Song ngẩng đầu nhìn bầy trời, vô vàn ngôi sao lấp lánh, mênh mông mà xa vời. Mỗi ngôi sao dường như đều mang trong mình vô số bí mật khiến người ta suy nghĩ mãi không thông.</w:t>
      </w:r>
    </w:p>
    <w:p>
      <w:pPr>
        <w:pStyle w:val="BodyText"/>
      </w:pPr>
      <w:r>
        <w:t xml:space="preserve">Tần Vô Song lòng tĩnh như mặt nước, đang chậm rãi đi trên con đường nhỏ thì bỗng nghe thấy phía sau có tiếng bước chân khẽ, ngoảnh lại nhìn thì thấy một bóng người áo trắng, dưới sự chiếu sáng của những vầng tinh tú, người đó có phần phong độ ngời ngời.</w:t>
      </w:r>
    </w:p>
    <w:p>
      <w:pPr>
        <w:pStyle w:val="BodyText"/>
      </w:pPr>
      <w:r>
        <w:t xml:space="preserve">- Tần sư đệ.</w:t>
      </w:r>
    </w:p>
    <w:p>
      <w:pPr>
        <w:pStyle w:val="BodyText"/>
      </w:pPr>
      <w:r>
        <w:t xml:space="preserve">Nhìn thấy Tần Vô Song, người đó cũng mỉm cười và tiến lại.</w:t>
      </w:r>
    </w:p>
    <w:p>
      <w:pPr>
        <w:pStyle w:val="BodyText"/>
      </w:pPr>
      <w:r>
        <w:t xml:space="preserve">- Vi sư huynh cũng ra đây tản bộ sao?</w:t>
      </w:r>
    </w:p>
    <w:p>
      <w:pPr>
        <w:pStyle w:val="BodyText"/>
      </w:pPr>
      <w:r>
        <w:t xml:space="preserve">- Ừm, còn bốn năm ngày nữa là bắt đầu cuộc thi rồi.</w:t>
      </w:r>
    </w:p>
    <w:p>
      <w:pPr>
        <w:pStyle w:val="BodyText"/>
      </w:pPr>
      <w:r>
        <w:t xml:space="preserve">Vi Dực khẽ cảm khái.</w:t>
      </w:r>
    </w:p>
    <w:p>
      <w:pPr>
        <w:pStyle w:val="BodyText"/>
      </w:pPr>
      <w:r>
        <w:t xml:space="preserve">- Đúng vậy, cao thủ trẻ tuổi của ba nước phía Đông nhiều như vậy, là rồng hay rắn cũng phải ra mặt rồi.</w:t>
      </w:r>
    </w:p>
    <w:p>
      <w:pPr>
        <w:pStyle w:val="BodyText"/>
      </w:pPr>
      <w:r>
        <w:t xml:space="preserve">Tần Vô Song nói. Vi Dực ngẩng đầu nhìn bầu trời sao:</w:t>
      </w:r>
    </w:p>
    <w:p>
      <w:pPr>
        <w:pStyle w:val="BodyText"/>
      </w:pPr>
      <w:r>
        <w:t xml:space="preserve">- Tần sư đệ, đệ nhập môn mới một năm, có thể nhiều chuyện còn chưa biết. Đệ có biết Đại hội So tài Đông Tam quốc này tại sao lại được ba đại Đế quốc coi trọng vậy không?</w:t>
      </w:r>
    </w:p>
    <w:p>
      <w:pPr>
        <w:pStyle w:val="BodyText"/>
      </w:pPr>
      <w:r>
        <w:t xml:space="preserve">- Cái này đúng là đệ không biết, xin Vi Dực sư huynh giải đáp.</w:t>
      </w:r>
    </w:p>
    <w:p>
      <w:pPr>
        <w:pStyle w:val="BodyText"/>
      </w:pPr>
      <w:r>
        <w:t xml:space="preserve">Vi Dực thở dài:</w:t>
      </w:r>
    </w:p>
    <w:p>
      <w:pPr>
        <w:pStyle w:val="BodyText"/>
      </w:pPr>
      <w:r>
        <w:t xml:space="preserve">- Chuyện này khó có thể nói trong một hai câu. Phía Đông của ba đại Đế quốc là vùng Vô Tận Đông Hải. Đây là vùng thần bí có thể coi là đệ nhất trên Đại lục Thiên Huyền. Mênh mông vô tận, còn lớn hơn cả lãnh thổ hàng trăm nghìn lần. Đối với nhân loại mà nói, Vô Tận Đông Hải là khu vực cấm, là nơi không thể động đến. Nhưng cũng chính vì thế mà nhân loại rất hiếu kỳ, cũng có rất nhiều lời đồn. Trong đó có vô số kỳ ngộ, đủ thứ thần kỳ. Mà trước đây, thỉnh thoảng có những người của ba nước phía Đông mạo hiểm đến Đông Hải. Nhưng cuối cùng thì chưa từng có ai trở về. Vì thế sau này ba nước cùng nhất trí phong tỏa Vô Tận Đông Hải, dù là nước nào cũng không cho phép bất cứ ai mạo hiểm tự ý vào khu vực Đông Hải…</w:t>
      </w:r>
    </w:p>
    <w:p>
      <w:pPr>
        <w:pStyle w:val="BodyText"/>
      </w:pPr>
      <w:r>
        <w:t xml:space="preserve">Tần Vô Song kiên nhẫn nghe, khi nhập môn hắn từng nghe sư phụ Truân Trung Trì nhắc đến một vài địa danh nhân loại không được mạo phạm. Một trong số đó chính là Đông Hải, thì ra còn có điển cố như vậy.</w:t>
      </w:r>
    </w:p>
    <w:p>
      <w:pPr>
        <w:pStyle w:val="BodyText"/>
      </w:pPr>
      <w:r>
        <w:t xml:space="preserve">- Vi sư huynh, thế Vô Tận Đông Hải và Đại hội So tài Đông Tam quốc có liên quan gì với nhau?</w:t>
      </w:r>
    </w:p>
    <w:p>
      <w:pPr>
        <w:pStyle w:val="BodyText"/>
      </w:pPr>
      <w:r>
        <w:t xml:space="preserve">Vi Dực gật gật đầu nói tiếp:</w:t>
      </w:r>
    </w:p>
    <w:p>
      <w:pPr>
        <w:pStyle w:val="BodyText"/>
      </w:pPr>
      <w:r>
        <w:t xml:space="preserve">- Sau khi ba nước đạt được thỏa thuận, sau mấy chục năm yên bình thì cảm thấy không cam tâm khi để không, không khai thác bảo khố khổng lồ là Vô Tận Đông Hải kia. Vậy là, ba nước giao hẹn, hai mươi năm một lần sẽ tổ chức cuộc thi đấu giao lưu. Dựa vào thứ tự trong cuộc thi, cứ hai mươi năm lại đi khám phá Đông Hải một lần. Mà số lượng người theo thứ tự giảm dần. Quán quân có thể có mười người, nhưng Á quân chỉ có sáu người, đứng cuối chỉ bốn người.</w:t>
      </w:r>
    </w:p>
    <w:p>
      <w:pPr>
        <w:pStyle w:val="BodyText"/>
      </w:pPr>
      <w:r>
        <w:t xml:space="preserve">- Khám phá Vô Tận Đông Hải?</w:t>
      </w:r>
    </w:p>
    <w:p>
      <w:pPr>
        <w:pStyle w:val="BodyText"/>
      </w:pPr>
      <w:r>
        <w:t xml:space="preserve">Tần Vô Song có phần cảm thấy hồ nghi:</w:t>
      </w:r>
    </w:p>
    <w:p>
      <w:pPr>
        <w:pStyle w:val="BodyText"/>
      </w:pPr>
      <w:r>
        <w:t xml:space="preserve">- Nếu nơi đó là khu vực cấm thì sao lại còn đi khám phá?</w:t>
      </w:r>
    </w:p>
    <w:p>
      <w:pPr>
        <w:pStyle w:val="BodyText"/>
      </w:pPr>
      <w:r>
        <w:t xml:space="preserve">- Khám phá ở đây đương nhiên chỉ là ở bề mặt mà thôi. Sâu nhất là ba nghìn dặm, không thể xuống sâu hơn. Hải vực trong vòng ba nghìn dặm tuy có nguy hiểm nhưng cũng có mức độ. Một khi vượt khỏi ba nghìn dặm thì đi bước nào là nguy hiểm bước ấy. Sóng còn lớn hơn trời, xoáy nước, biển động đều có thể cùng lúc xảy ra.</w:t>
      </w:r>
    </w:p>
    <w:p>
      <w:pPr>
        <w:pStyle w:val="BodyText"/>
      </w:pPr>
      <w:r>
        <w:t xml:space="preserve">Vi Dực thở dài:</w:t>
      </w:r>
    </w:p>
    <w:p>
      <w:pPr>
        <w:pStyle w:val="BodyText"/>
      </w:pPr>
      <w:r>
        <w:t xml:space="preserve">- Những điều này ta cũng chỉ nghe các vị tiền bối nhắc qua, cụ thể khám phá Đông Hải là thế nào thì ta không biết.</w:t>
      </w:r>
    </w:p>
    <w:p>
      <w:pPr>
        <w:pStyle w:val="BodyText"/>
      </w:pPr>
      <w:r>
        <w:t xml:space="preserve">Tần Vô Song coi như hiểu, Đại hội So tài Đông Tam quốc, trên danh nghĩa là ba nước phía Đông giao lưu học hỏi lẫn nhau, nói đi nói lại cũng chỉ là tranh suất đi đến Vô Tận Đông Hải. Nói vậy thì đi khám phá Vô Tận Đông Hải chắc chắn là một cơ hội rất lớn thì ba đại Đế quốc mới tranh giành đến sức đầu mẻ trán như vậy.</w:t>
      </w:r>
    </w:p>
    <w:p>
      <w:pPr>
        <w:pStyle w:val="BodyText"/>
      </w:pPr>
      <w:r>
        <w:t xml:space="preserve">- Vi sư huynh, tự cổ đến nay khám phá Đông Hải có thu hoạch gì lớn không?</w:t>
      </w:r>
    </w:p>
    <w:p>
      <w:pPr>
        <w:pStyle w:val="BodyText"/>
      </w:pPr>
      <w:r>
        <w:t xml:space="preserve">- Thu hoạch lớn thì chưa nghe thấy bao giờ.</w:t>
      </w:r>
    </w:p>
    <w:p>
      <w:pPr>
        <w:pStyle w:val="BodyText"/>
      </w:pPr>
      <w:r>
        <w:t xml:space="preserve">Vi Dực mỉm cười:</w:t>
      </w:r>
    </w:p>
    <w:p>
      <w:pPr>
        <w:pStyle w:val="BodyText"/>
      </w:pPr>
      <w:r>
        <w:t xml:space="preserve">- Nhưng các môn phái rõ ràng là nhận được ngọt bùi nhiều hơn đắng cay, nếu không thì nghìn năm nay sao lại khao khát tham gia cuộc thi đến vậy?</w:t>
      </w:r>
    </w:p>
    <w:p>
      <w:pPr>
        <w:pStyle w:val="BodyText"/>
      </w:pPr>
      <w:r>
        <w:t xml:space="preserve">Tần Vô Song nghĩ cũng thấy có lý, nếu không có chút thu hoạch nào thì việc gì phải để tâm cái thứ hạng hư danh đó? Đương nhiên, việc tranh suất đi cũng có ý nghĩa to lớn với việc khám phá Vô Tận Đông Hải.</w:t>
      </w:r>
    </w:p>
    <w:p>
      <w:pPr>
        <w:pStyle w:val="BodyText"/>
      </w:pPr>
      <w:r>
        <w:t xml:space="preserve">Nguyên tắc của thế giới này cũng gần giống kiếp trước, ‘không có lợi thì không dậy sớm’. Ba đại Đế quốc dốc sức như vậy chắc chắn có nguyên nhân nội tại của nó.</w:t>
      </w:r>
    </w:p>
    <w:p>
      <w:pPr>
        <w:pStyle w:val="BodyText"/>
      </w:pPr>
      <w:r>
        <w:t xml:space="preserve">Trên danh nghĩa thì các Đại tông phái của ba nước đều có tư cách tham gia thi đấu. Nhưng thực tế, những tông phái nhỏ kia chỉ để làm nền mà thôi. Chủ yếu là Tinh La Điện, Thiên Cơ Tông và Long Hổ Môn đấu với nhau.</w:t>
      </w:r>
    </w:p>
    <w:p>
      <w:pPr>
        <w:pStyle w:val="BodyText"/>
      </w:pPr>
      <w:r>
        <w:t xml:space="preserve">Vi Dực cười lớn, rồi bỗng hỏi:</w:t>
      </w:r>
    </w:p>
    <w:p>
      <w:pPr>
        <w:pStyle w:val="BodyText"/>
      </w:pPr>
      <w:r>
        <w:t xml:space="preserve">- Tần sư đệ, đệ có mục tiêu gì của riêng mình với cuộc thi này không?</w:t>
      </w:r>
    </w:p>
    <w:p>
      <w:pPr>
        <w:pStyle w:val="BodyText"/>
      </w:pPr>
      <w:r>
        <w:t xml:space="preserve">Tần Vô Song ngạc nhiên, lắc đầu nói:</w:t>
      </w:r>
    </w:p>
    <w:p>
      <w:pPr>
        <w:pStyle w:val="BodyText"/>
      </w:pPr>
      <w:r>
        <w:t xml:space="preserve">- Đệ không biết gì về quy tắc của cuộc thi này, càng không biết tranh nhau vì cái gì, đương nhiên chẳng thể có cái gì gọi là mục tiêu cá nhân. Nhưng đệ thấy Đại Điện chủ và sư phụ đều rất coi trọng cuộc thi này. Trưởng bối như vậy, tiểu bối chúng ta cũng phải dốc toàn lực giành Quán quân để họ được vui lòng.</w:t>
      </w:r>
    </w:p>
    <w:p>
      <w:pPr>
        <w:pStyle w:val="BodyText"/>
      </w:pPr>
      <w:r>
        <w:t xml:space="preserve">Vi Dực gật đầu trịnh trọng:</w:t>
      </w:r>
    </w:p>
    <w:p>
      <w:pPr>
        <w:pStyle w:val="BodyText"/>
      </w:pPr>
      <w:r>
        <w:t xml:space="preserve">- Nếu Tần sư đệ không biết quy tắc, vừa hay ta có nghiên cứu qua về quy tắc, giờ cũng đang rảnh, ta sẽ nói cho đệ một chút!</w:t>
      </w:r>
    </w:p>
    <w:p>
      <w:pPr>
        <w:pStyle w:val="BodyText"/>
      </w:pPr>
      <w:r>
        <w:t xml:space="preserve">Tần Vô Song mừng rỡ:</w:t>
      </w:r>
    </w:p>
    <w:p>
      <w:pPr>
        <w:pStyle w:val="BodyText"/>
      </w:pPr>
      <w:r>
        <w:t xml:space="preserve">- Thế thì còn gì bằng!</w:t>
      </w:r>
    </w:p>
    <w:p>
      <w:pPr>
        <w:pStyle w:val="BodyText"/>
      </w:pPr>
      <w:r>
        <w:t xml:space="preserve">Nửa năm nay Tần Vô Song ẩn cư ở Tần gia trang, quay về Tinh La Điện cũng chỉ gặp sư phụ rồi đi ngay. Còn Truân Trung Trì thì định sau khi đến Đế quốc Thiên Trì mới nói cho Vô Song về quy tắc để tránh việc hắn bị phân tâm. Nhưng hôm nay tập hợp ở đây lại không có thời gian để nói.</w:t>
      </w:r>
    </w:p>
    <w:p>
      <w:pPr>
        <w:pStyle w:val="BodyText"/>
      </w:pPr>
      <w:r>
        <w:t xml:space="preserve">Vi Dực nói:</w:t>
      </w:r>
    </w:p>
    <w:p>
      <w:pPr>
        <w:pStyle w:val="BodyText"/>
      </w:pPr>
      <w:r>
        <w:t xml:space="preserve">- Đại hội So tài Đông Tam quốc có phần giống với Khảo hạch Cuối năm ở Tinh La Điện chúng ta, nhưng không phải giống hoàn toàn. Có tất cả ba vòng. Mỗi quốc gia đều chỉ có thể phái mười sáu đệ tử trẻ tuổi tham gia. Mà mười sáu đệ tử này cũng phải lựa chọn rất kỹ càng. Mỗi quốc gia, đệ nhất tông phái được chọn mười người, còn các tông phái khác sáu người.</w:t>
      </w:r>
    </w:p>
    <w:p>
      <w:pPr>
        <w:pStyle w:val="BodyText"/>
      </w:pPr>
      <w:r>
        <w:t xml:space="preserve">Vi Dực dừng một chút mới tiếp tục:</w:t>
      </w:r>
    </w:p>
    <w:p>
      <w:pPr>
        <w:pStyle w:val="BodyText"/>
      </w:pPr>
      <w:r>
        <w:t xml:space="preserve">- Vòng thứ nhất không tính điểm, là thi đấu loại trực tiếp. Trong bốn mươi tám người của cả ba nước sẽ loại ra một nửa, một nửa còn lại vào vòng hai bắt đầu thi đấu chính thức.</w:t>
      </w:r>
    </w:p>
    <w:p>
      <w:pPr>
        <w:pStyle w:val="BodyText"/>
      </w:pPr>
      <w:r>
        <w:t xml:space="preserve">- Loại một nửa? Là mỗi nước loại một nửa hay loại không phân quốc tịch?</w:t>
      </w:r>
    </w:p>
    <w:p>
      <w:pPr>
        <w:pStyle w:val="BodyText"/>
      </w:pPr>
      <w:r>
        <w:t xml:space="preserve">- Loại một nửa không phân quốc tịch!</w:t>
      </w:r>
    </w:p>
    <w:p>
      <w:pPr>
        <w:pStyle w:val="BodyText"/>
      </w:pPr>
      <w:r>
        <w:t xml:space="preserve">Vi Dực trịnh trọng nói:</w:t>
      </w:r>
    </w:p>
    <w:p>
      <w:pPr>
        <w:pStyle w:val="BodyText"/>
      </w:pPr>
      <w:r>
        <w:t xml:space="preserve">- Lượt một ban đầu không tính điểm, nhưng sự cạnh tranh đã bắt đầu ngay từ lúc này. Lượt này sẽ quyết định người vào thi đấu bán kết. Đệ nghĩ xem, nếu thành tích của lượt một không lý tưởng, số người vào bán kết ít hơn số trung bình là tám người vậy thì rắc rối rồi. Vì trong bán kết, sự khác biệt giữa nhiều hơn và ít hơn một người của mỗi quốc gia đôi khi có tính quyết định. Trừ phi có quốc gia nào đó xuất hiện kẻ nào một chọi được hai.</w:t>
      </w:r>
    </w:p>
    <w:p>
      <w:pPr>
        <w:pStyle w:val="BodyText"/>
      </w:pPr>
      <w:r>
        <w:t xml:space="preserve">- Một chọi hai?</w:t>
      </w:r>
    </w:p>
    <w:p>
      <w:pPr>
        <w:pStyle w:val="BodyText"/>
      </w:pPr>
      <w:r>
        <w:t xml:space="preserve">Tần Vô Song mỉm cười:</w:t>
      </w:r>
    </w:p>
    <w:p>
      <w:pPr>
        <w:pStyle w:val="BodyText"/>
      </w:pPr>
      <w:r>
        <w:t xml:space="preserve">- Đệ và Vi Dực sư huynh chọi hai Sơ Linh võ giả chắc không thành vấn đề nhỉ?</w:t>
      </w:r>
    </w:p>
    <w:p>
      <w:pPr>
        <w:pStyle w:val="BodyText"/>
      </w:pPr>
      <w:r>
        <w:t xml:space="preserve">- Đương nhiên không vấn đề gì.</w:t>
      </w:r>
    </w:p>
    <w:p>
      <w:pPr>
        <w:pStyle w:val="BodyText"/>
      </w:pPr>
      <w:r>
        <w:t xml:space="preserve">Vi Dực cười:</w:t>
      </w:r>
    </w:p>
    <w:p>
      <w:pPr>
        <w:pStyle w:val="BodyText"/>
      </w:pPr>
      <w:r>
        <w:t xml:space="preserve">- Nhưng mỗi nước đều có Trung Linh võ giả nên đôi khi loại ưu thế này sẽ triệt tiêu lẫn nhau. Đương nhiên, lần này Tinh La Điện chúng ta có hai Trung Linh võ giả, ưu thế này có thể trở thành nhân tố có tính quyết định. Nếu hai nước kia chỉ có một Trung Linh võ giả thì chúng ta có lợi thế trong vòng này, thậm chí có thể quyết định hướng đi cuối cùng của cuộc thi.</w:t>
      </w:r>
    </w:p>
    <w:p>
      <w:pPr>
        <w:pStyle w:val="BodyText"/>
      </w:pPr>
      <w:r>
        <w:t xml:space="preserve">Vi Dực cảm thán:</w:t>
      </w:r>
    </w:p>
    <w:p>
      <w:pPr>
        <w:pStyle w:val="BodyText"/>
      </w:pPr>
      <w:r>
        <w:t xml:space="preserve">- Dọc đường đến đây ta cũng cảm nhận được sự kỳ vọng của các đồng môn với mình, cảm nhận được áp lực làm Đại sư huynh. Lúc đó ta nghĩ nếu có Tần sư đệ thì Tinh La Điện chúng ta sẽ khác. Không ngờ Tần sư đệ đã ở đây. Đệ không biết sự xuất hiện của đệ đã khiến gánh nặng trên vai ta nhẹ đi một nửa đâu.</w:t>
      </w:r>
    </w:p>
    <w:p>
      <w:pPr>
        <w:pStyle w:val="BodyText"/>
      </w:pPr>
      <w:r>
        <w:t xml:space="preserve">- Vô Song cũng mong muốn được cùng Vi Dực sư huynh chiến đấu vì quang vinh của Tinh La Điện!</w:t>
      </w:r>
    </w:p>
    <w:p>
      <w:pPr>
        <w:pStyle w:val="BodyText"/>
      </w:pPr>
      <w:r>
        <w:t xml:space="preserve">Vi Dực cười:</w:t>
      </w:r>
    </w:p>
    <w:p>
      <w:pPr>
        <w:pStyle w:val="BodyText"/>
      </w:pPr>
      <w:r>
        <w:t xml:space="preserve">- Quay về vấn đề chính nhé! Vòng đấu loại lượt một, quy tắc cũng gần giống lần Thí luyện Võ đồng, hình thức tương tự, nhưng nội dung có khác biệt. Cái này đệ chỉ cần biết qua, đến lúc đó sẽ có người nói cụ thể quy tắc. So với lần Thí luyện Võ đồng lần trước thì ít một chút tính ngẫu nhiên và nhiều tính tất nhiên hơn. Khảo nghiệm đối với cảnh giới, thực lực và các mặt khác khá nghiêm khắc. Mạnh một chút, yếu một chút, biểu hiện ra sẽ rất rõ ràng. Vì thế không phải hoàn toàn không có bất ngờ, nhưng cũng rất nhỏ. Sau khi đấu loại kết thúc, lượt hai vẫn là đủ loại sát hạch, cũng có chấm điểm. Sau đó là lượt ba, đây mới là lúc tỷ võ thật sự! Tỷ võ, có thể nói là phổ biến nhất ở Đại lục Thiên Huyền, cũng là phương thức thi đấu trực tiếp nhất. Tuy nó nguyên thủy, đơn điệu, nhưng lại có sức thuyết phục nhất!</w:t>
      </w:r>
    </w:p>
    <w:p>
      <w:pPr>
        <w:pStyle w:val="BodyText"/>
      </w:pPr>
      <w:r>
        <w:t xml:space="preserve">Giờ Tần Vô Song đã hiểu tại sao hàng năm Tinh La Điện đều có Khảo hạch Cuối năm. Sát hạch liên tục như vậy là có mục đích chứ không phải vô nghĩa. Mà mục đích đương nhiên là nhằm vào Đại hội So tài Đông Tam quốc này rồi.</w:t>
      </w:r>
    </w:p>
    <w:p>
      <w:pPr>
        <w:pStyle w:val="BodyText"/>
      </w:pPr>
      <w:r>
        <w:t xml:space="preserve">Về mặt hình thức và nội dung cũng tương tự, Tần Vô Song nghe đến đây thì đã không còn lạ lẫm gì với nó nữa.</w:t>
      </w:r>
    </w:p>
    <w:p>
      <w:pPr>
        <w:pStyle w:val="BodyText"/>
      </w:pPr>
      <w:r>
        <w:t xml:space="preserve">Nhưng Vi Dực lại nói:</w:t>
      </w:r>
    </w:p>
    <w:p>
      <w:pPr>
        <w:pStyle w:val="BodyText"/>
      </w:pPr>
      <w:r>
        <w:t xml:space="preserve">- Tần sư đệ, tỷ võ này không giống như cuộc thi đấu bài danh Đệ tử Trung tâm ở Tinh La Điện chúng ta, tuyệt đối không cho bốc thăm. Nói cách khác, đó không phải đấu loại trực tiếp nhưng lại có sự tàn khốc của loại trực tiếp. Cũng có nghĩa, hoặc là cứ tiếp tục như vậy hoặc là xuất hiện hai khả năng.</w:t>
      </w:r>
    </w:p>
    <w:p>
      <w:pPr>
        <w:pStyle w:val="BodyText"/>
      </w:pPr>
      <w:r>
        <w:t xml:space="preserve">- Ồ?</w:t>
      </w:r>
    </w:p>
    <w:p>
      <w:pPr>
        <w:pStyle w:val="BodyText"/>
      </w:pPr>
      <w:r>
        <w:t xml:space="preserve">Tần Vô Song tò mò:</w:t>
      </w:r>
    </w:p>
    <w:p>
      <w:pPr>
        <w:pStyle w:val="BodyText"/>
      </w:pPr>
      <w:r>
        <w:t xml:space="preserve">- Xin hỏi Vi Dực sư huynh, nội dung cụ thể của cuộc tỷ võ này thế nào?</w:t>
      </w:r>
    </w:p>
    <w:p>
      <w:pPr>
        <w:pStyle w:val="Compact"/>
      </w:pPr>
      <w:r>
        <w:t xml:space="preserve">Nghe Vi Dực nói Tần Vô Song lại có hứng thú với quy tắc của cuộc tỷ võ.</w:t>
      </w:r>
      <w:r>
        <w:br w:type="textWrapping"/>
      </w:r>
      <w:r>
        <w:br w:type="textWrapping"/>
      </w:r>
    </w:p>
    <w:p>
      <w:pPr>
        <w:pStyle w:val="Heading2"/>
      </w:pPr>
      <w:bookmarkStart w:id="309" w:name="chương-287"/>
      <w:bookmarkEnd w:id="309"/>
      <w:r>
        <w:t xml:space="preserve">287. Chương 28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87: Đại hội So tài Đông Tam quố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Vi Dực chậm rãi giải thích:</w:t>
      </w:r>
    </w:p>
    <w:p>
      <w:pPr>
        <w:pStyle w:val="BodyText"/>
      </w:pPr>
      <w:r>
        <w:t xml:space="preserve">- Cuộc tỷ võ này đầu tiên phải xem mỗi nước có mấy người vào được vòng bán kết. Số người càng nhiều thì càng có nhiều ưu thế.</w:t>
      </w:r>
    </w:p>
    <w:p>
      <w:pPr>
        <w:pStyle w:val="BodyText"/>
      </w:pPr>
      <w:r>
        <w:t xml:space="preserve">- Nhiều người cũng có ưu thế sao?</w:t>
      </w:r>
    </w:p>
    <w:p>
      <w:pPr>
        <w:pStyle w:val="BodyText"/>
      </w:pPr>
      <w:r>
        <w:t xml:space="preserve">Theo Tần Vô Song thì tỷ võ phải dựa vào bản lĩnh thực sự. Nhiều người nhưng nếu là vàng thau lẫn lộn, gặp phải kẻ thực lực mạnh thì nhiều người cũng chẳng có tác dụng gì.</w:t>
      </w:r>
    </w:p>
    <w:p>
      <w:pPr>
        <w:pStyle w:val="BodyText"/>
      </w:pPr>
      <w:r>
        <w:t xml:space="preserve">- Đúng vậy, đó là một ưu thế rất rõ ràng!</w:t>
      </w:r>
    </w:p>
    <w:p>
      <w:pPr>
        <w:pStyle w:val="BodyText"/>
      </w:pPr>
      <w:r>
        <w:t xml:space="preserve">Vi Dực khẳng định:</w:t>
      </w:r>
    </w:p>
    <w:p>
      <w:pPr>
        <w:pStyle w:val="BodyText"/>
      </w:pPr>
      <w:r>
        <w:t xml:space="preserve">- Ví dụ, nếu một nước có tám người vào vòng bán kết thì trong tám người này một nửa là Chủ thủ, một nửa là Chủ công. Mỗi tuyển thủ Chủ công đều có bốn cơ hội thách đấu với một nước khác. Có hai nước đối thủ nên cộng lại có tám cơ hội. Đương nhiên đây chỉ là cơ hội trên lý thuyết. Có thể có những tuyển thủ kém cỏi thua ngay lần thách đấu đầu tiên, như vậy là hắn sẽ bị loại, mất cơ hội thách đấu, chỉ có thể bị thách đấu. Theo quy định, người thách đấu là tuyển thủ Chủ công, chỉ Chủ công mới được tính điểm. Người bị thách đấu, dù thắng hay thua thì cũng là Chủ thủ, không có tư cách được tính điểm. Đối với những tay mơ thì hai hay tám cơ hội cũng chẳng khác là mấy. Nhưng với cao thủ thì đó có nghĩa là cơ hội để tăng điểm!</w:t>
      </w:r>
    </w:p>
    <w:p>
      <w:pPr>
        <w:pStyle w:val="BodyText"/>
      </w:pPr>
      <w:r>
        <w:t xml:space="preserve">Nói đến đây Vi Dực nhìn Tần Vô Song với ánh mắt mang ý tứ sâu xa.</w:t>
      </w:r>
    </w:p>
    <w:p>
      <w:pPr>
        <w:pStyle w:val="BodyText"/>
      </w:pPr>
      <w:r>
        <w:t xml:space="preserve">Nói vậy nếu chỉ có bảy người vào vòng bán kết thì không những ít hơn một người về phân bố Chủ công, Chủ thủ mà còn xuất hiện cục diện công - thủ không cân bằng. Như vậy thì rõ ràng sẽ rơi vào thế yếu.</w:t>
      </w:r>
    </w:p>
    <w:p>
      <w:pPr>
        <w:pStyle w:val="BodyText"/>
      </w:pPr>
      <w:r>
        <w:t xml:space="preserve">Tần Vô Song hiểu ánh mắt ấy. Đúng là hắn và Vi Dực đều là cao thủ của Tinh La Điện, do đó cơ hội tăng điểm có lẽ chỉ dựa vào hai người họ.</w:t>
      </w:r>
    </w:p>
    <w:p>
      <w:pPr>
        <w:pStyle w:val="BodyText"/>
      </w:pPr>
      <w:r>
        <w:t xml:space="preserve">- Tần sư đệ, mỗi cơ hội thách đấu đều không phải lặp lại, mỗi lần độ khó sẽ tăng lên. Lần thứ nhất, một chọi một. Lần thứ hai lại là một chọi hai và cứ thế.</w:t>
      </w:r>
    </w:p>
    <w:p>
      <w:pPr>
        <w:pStyle w:val="BodyText"/>
      </w:pPr>
      <w:r>
        <w:t xml:space="preserve">Giờ Tần Vô Song coi như đã hiểu tại sao Vi Dực lại nói nội dung của cuộc tỷ võ này rất khác. Nghe ra thì đúng là hoàn toàn khác, cũng tránh được tính ngẫu nhiên của bốc thăm bất kỳ.</w:t>
      </w:r>
    </w:p>
    <w:p>
      <w:pPr>
        <w:pStyle w:val="BodyText"/>
      </w:pPr>
      <w:r>
        <w:t xml:space="preserve">Lần thách đấu đầu tiên, một chọi một, mỗi một lần thách đấu sau đối thủ lại tăng lên một người, độ khó đương nhiên cũng theo đó mà tăng lên.</w:t>
      </w:r>
    </w:p>
    <w:p>
      <w:pPr>
        <w:pStyle w:val="BodyText"/>
      </w:pPr>
      <w:r>
        <w:t xml:space="preserve">Tần Vô Song hỏi:</w:t>
      </w:r>
    </w:p>
    <w:p>
      <w:pPr>
        <w:pStyle w:val="BodyText"/>
      </w:pPr>
      <w:r>
        <w:t xml:space="preserve">- Nhưng vạn nhất nước nào đó có chín thậm chí mười người vào vòng bán kết thì sao?</w:t>
      </w:r>
    </w:p>
    <w:p>
      <w:pPr>
        <w:pStyle w:val="BodyText"/>
      </w:pPr>
      <w:r>
        <w:t xml:space="preserve">Vi Dực nghiêm mặt nói:</w:t>
      </w:r>
    </w:p>
    <w:p>
      <w:pPr>
        <w:pStyle w:val="BodyText"/>
      </w:pPr>
      <w:r>
        <w:t xml:space="preserve">- Chín người vẫn chỉ bốn lần thách đấu, nếu mười người thì có năm cơ hội. Ở đây đã thể hiện ưu thế ở số người. Nếu một nước có ba Chủ thủ, vậy thì bên Chủ công nếu thắng ba lần, lần thứ tư bên Chủ thủ không đủ quân số có nghĩa là không chiến mà bại, thế là bên đối phương được điểm!</w:t>
      </w:r>
    </w:p>
    <w:p>
      <w:pPr>
        <w:pStyle w:val="BodyText"/>
      </w:pPr>
      <w:r>
        <w:t xml:space="preserve">Lúc này Tần Vô Song mới biết tại sao số người vào sau vòng loại lại quan trọng như vậy. Tính như thế thì nếu có người có thể thắng liên tiếp khi thách đấu thì ưu thế về số người quá rõ ràng.</w:t>
      </w:r>
    </w:p>
    <w:p>
      <w:pPr>
        <w:pStyle w:val="BodyText"/>
      </w:pPr>
      <w:r>
        <w:t xml:space="preserve">Tần Vô Song khẽ cười, nói:</w:t>
      </w:r>
    </w:p>
    <w:p>
      <w:pPr>
        <w:pStyle w:val="BodyText"/>
      </w:pPr>
      <w:r>
        <w:t xml:space="preserve">- Một chọi ba, thậm chí chọi bốn, cơ hội thắng cũng thật mờ mịt!</w:t>
      </w:r>
    </w:p>
    <w:p>
      <w:pPr>
        <w:pStyle w:val="BodyText"/>
      </w:pPr>
      <w:r>
        <w:t xml:space="preserve">Vi Dực lắc đầu:</w:t>
      </w:r>
    </w:p>
    <w:p>
      <w:pPr>
        <w:pStyle w:val="BodyText"/>
      </w:pPr>
      <w:r>
        <w:t xml:space="preserve">- Không đâu, một chọi bốn ở đây không có nghĩa là phải đánh ngã cả bốn người mới thắng. Chỉ cần đánh ngã bất kỳ một trong bốn người là coi như thắng. Vì trong hoàn cảnh ít địch nhiều mà có thể đánh ngã một đối thủ, như thế có nghĩa là đã chiếm thế thượng phong. Do đó, với Chủ thủ mà nói, kiềm chế đối thủ là rất quan trọng. Trong khoảng thời gian quy định phải khắc chế đối thủ không cho hắn đánh ngã bất cứ ai thì mới coi là Chủ thủ thành công!</w:t>
      </w:r>
    </w:p>
    <w:p>
      <w:pPr>
        <w:pStyle w:val="BodyText"/>
      </w:pPr>
      <w:r>
        <w:t xml:space="preserve">Đánh ngã một người là coi như thắng. Điều này với Chủ thủ là vô cùng khó. Tần Vô Song không kìm được mà hỏi:</w:t>
      </w:r>
    </w:p>
    <w:p>
      <w:pPr>
        <w:pStyle w:val="BodyText"/>
      </w:pPr>
      <w:r>
        <w:t xml:space="preserve">- Nếu như vậy không phải là sự phối hợp ăn ý giữa các Chủ thủ rất quan trọng sao? Nếu có được trận pháp cao minh thì không phải sẽ rất dễ đối phó với cục diện đó sao?</w:t>
      </w:r>
    </w:p>
    <w:p>
      <w:pPr>
        <w:pStyle w:val="BodyText"/>
      </w:pPr>
      <w:r>
        <w:t xml:space="preserve">Vi Dực thở dài:</w:t>
      </w:r>
    </w:p>
    <w:p>
      <w:pPr>
        <w:pStyle w:val="BodyText"/>
      </w:pPr>
      <w:r>
        <w:t xml:space="preserve">- Trong số các Đại thế lực ở ba nước phía Đông, rất ít thế lực có được trận pháp như vậy. Mà thi đấu cũng có quy định rồi, Chủ thủ của các nước không được dùng trận pháp, chỉ được dựa vào sự phối hợp giản đơn, không được dùng trận pháp tấn công phòng thủ tập thể. Mà trận thách đấu chủ yếu là xem Chủ công chứ không phải Chủ thủ.</w:t>
      </w:r>
    </w:p>
    <w:p>
      <w:pPr>
        <w:pStyle w:val="BodyText"/>
      </w:pPr>
      <w:r>
        <w:t xml:space="preserve">Tần Vô Song cười khổ:</w:t>
      </w:r>
    </w:p>
    <w:p>
      <w:pPr>
        <w:pStyle w:val="BodyText"/>
      </w:pPr>
      <w:r>
        <w:t xml:space="preserve">- Quy định này quá coi trọng sức mạnh cá nhân.</w:t>
      </w:r>
    </w:p>
    <w:p>
      <w:pPr>
        <w:pStyle w:val="BodyText"/>
      </w:pPr>
      <w:r>
        <w:t xml:space="preserve">- Đúng là nó coi trọng sức mạnh cá nhân. Nhưng nói đi cũng phải nói lại, không phải nó rất có lợi cho Tần sư đệ sao?</w:t>
      </w:r>
    </w:p>
    <w:p>
      <w:pPr>
        <w:pStyle w:val="BodyText"/>
      </w:pPr>
      <w:r>
        <w:t xml:space="preserve">Tần Vô Song thở dài:</w:t>
      </w:r>
    </w:p>
    <w:p>
      <w:pPr>
        <w:pStyle w:val="BodyText"/>
      </w:pPr>
      <w:r>
        <w:t xml:space="preserve">- Đệ chỉ hi vọng có thể dốc hết sức giành vinh quang cho sư môn! Đúng rồi, Vi sư huynh, điểm của trận thách đấu tính thế nào?</w:t>
      </w:r>
    </w:p>
    <w:p>
      <w:pPr>
        <w:pStyle w:val="BodyText"/>
      </w:pPr>
      <w:r>
        <w:t xml:space="preserve">- Rất đơn giản, một Chủ thủ tính là mười điểm, cứ tích gộp lại là thành tổng điểm cá nhân. Ví dụ đệ thắng lượt một là được mười điểm, thắng lượt hai được hai mươi điểm. Lượt ba được ba mươi điểm. Cộng dồn đến cuối cùng là thành tổng điểm cá nhân. Điểm của tất cả tuyển thủ của mỗi quốc gia cộng lại là thành tổng điểm của quốc gia đó trong vòng tỷ võ.</w:t>
      </w:r>
    </w:p>
    <w:p>
      <w:pPr>
        <w:pStyle w:val="BodyText"/>
      </w:pPr>
      <w:r>
        <w:t xml:space="preserve">Vi Dực giải thích rõ ràng đương nhiên Tần Vô Song đã hiểu:</w:t>
      </w:r>
    </w:p>
    <w:p>
      <w:pPr>
        <w:pStyle w:val="BodyText"/>
      </w:pPr>
      <w:r>
        <w:t xml:space="preserve">- Vi sư huynh, trong trận tỷ võ có phải Chủ thủ và Chủ công phải phân công rõ ràng không? Công thủ phải cân bằng, hỏng một bên thì chẳng có tác dụng gì nữa. Ví như khi Chủ công được toàn bộ số điểm nhưng khi Chủ thủ lại đánh trận nào thua trận ấy, một tiến một lùi thì coi như công cốc.</w:t>
      </w:r>
    </w:p>
    <w:p>
      <w:pPr>
        <w:pStyle w:val="BodyText"/>
      </w:pPr>
      <w:r>
        <w:t xml:space="preserve">- Đúng vậy, công thủ cân bằng, trong loại tỷ võ này, là vô cùng quan trọng! Vì thế, có hai Trung Linh võ giả là lý tưởng nhất. Một chủ trì trận doanh Chủ thủ, một thì ở Chủ công, được cả công lẫn thủ, có thể nói là kiên cố không gì phá nổi!</w:t>
      </w:r>
    </w:p>
    <w:p>
      <w:pPr>
        <w:pStyle w:val="BodyText"/>
      </w:pPr>
      <w:r>
        <w:t xml:space="preserve">Tần Vô Song nhướng mày mỉm cười. Rõ ràng là bên Tinh La Điện công thủ cuối cùng chắc chắn phải do hai người họ mỗi người chủ trì một bên rồi.</w:t>
      </w:r>
    </w:p>
    <w:p>
      <w:pPr>
        <w:pStyle w:val="BodyText"/>
      </w:pPr>
      <w:r>
        <w:t xml:space="preserve">Đương nhiên, thật ra thì Chủ công và Chủ thủ không có nhiều khác biệt mấy. Không phải cứ có khả năng phòng thủ tốt là đi phòng ngự. Trong tình huống lấy nhiều địch ít, khả năng phòng ngự cá nhân tốt chưa chắc đã có tác dụng, còn phải có khả năng tấn công mới được. Nếu không, bên mình bị đối phương đánh ngã một người là coi như Chủ thủ thất bại, chính mình phòng thủ tốt nữa thì cũng vô dụng, phải đảm bảo thành viên trong đội cũng không bị đánh ngã mới có thể coi là thành công.</w:t>
      </w:r>
    </w:p>
    <w:p>
      <w:pPr>
        <w:pStyle w:val="BodyText"/>
      </w:pPr>
      <w:r>
        <w:t xml:space="preserve">T</w:t>
      </w:r>
    </w:p>
    <w:p>
      <w:pPr>
        <w:pStyle w:val="BodyText"/>
      </w:pPr>
      <w:r>
        <w:t xml:space="preserve">Nghĩ đến đây, Tần Vô Song có chỗ còn chưa hiểu:</w:t>
      </w:r>
    </w:p>
    <w:p>
      <w:pPr>
        <w:pStyle w:val="BodyText"/>
      </w:pPr>
      <w:r>
        <w:t xml:space="preserve">- Vi sư huynh, nếu bên Chủ thủ có người bị thương, phải làm sao với vị trí bị khuyết?</w:t>
      </w:r>
    </w:p>
    <w:p>
      <w:pPr>
        <w:pStyle w:val="BodyText"/>
      </w:pPr>
      <w:r>
        <w:t xml:space="preserve">- Về cơ bản, loại đấu lôi đài này chỉ phân thắng bại không nói đến sinh tử! Nếu có người bị thương cũng không ảnh hưởng lớn đến đại cục. Nhưng nếu bị trọng thương không thể ra trận thì hậu quả như thế nào phải tự chịu thôi. Nếu bên Chủ thủ chỉ có bốn người, mà một người không thể ra trận thì đành biến thành ba người. Vậy thì đối thủ chỉ cần thách đấu qua ba lần, lần thứ tư không chiến cũng thắng. Vì thế với bên Chủ thủ mà nói, công lao thì không thấy nhưng nhiệm vụ lại rất khó khăm.</w:t>
      </w:r>
    </w:p>
    <w:p>
      <w:pPr>
        <w:pStyle w:val="BodyText"/>
      </w:pPr>
      <w:r>
        <w:t xml:space="preserve">Tần Vô Song thở dài:</w:t>
      </w:r>
    </w:p>
    <w:p>
      <w:pPr>
        <w:pStyle w:val="BodyText"/>
      </w:pPr>
      <w:r>
        <w:t xml:space="preserve">- Cái quy định này thật là biến thái!</w:t>
      </w:r>
    </w:p>
    <w:p>
      <w:pPr>
        <w:pStyle w:val="BodyText"/>
      </w:pPr>
      <w:r>
        <w:t xml:space="preserve">Hai người cùng bật cười. Bên Tinh La Điện có hai người họ thì dù là công hay thủ đều rất chắc chắn.</w:t>
      </w:r>
    </w:p>
    <w:p>
      <w:pPr>
        <w:pStyle w:val="BodyText"/>
      </w:pPr>
      <w:r>
        <w:t xml:space="preserve">- Tần sư đệ, đây không phải lần đầu tiên huynh đệ ta hợp tác, hi vọng kết quả lần này sẽ huy hoàng hơn lần trước!</w:t>
      </w:r>
    </w:p>
    <w:p>
      <w:pPr>
        <w:pStyle w:val="BodyText"/>
      </w:pPr>
      <w:r>
        <w:t xml:space="preserve">Lần hợp tác trước của họ đã giết được Trần Trưởng lão. Lần này phải đối mặt với võ đài lớn là Đại hội So tài Đông Tam quốc. Hai người họ sẽ trực tiếp quyết định thành tích cuối cùng của Đế quốc Đại La.</w:t>
      </w:r>
    </w:p>
    <w:p>
      <w:pPr>
        <w:pStyle w:val="BodyText"/>
      </w:pPr>
      <w:r>
        <w:t xml:space="preserve">Hai người cụng nắm đấm làm lời giao hẹn. Tuy không nói bất cứ lời nào to tát nhưng cả hai đều nhìn thấy dũng khí và quyết tâm tất thắng trong mắt đối phương.</w:t>
      </w:r>
    </w:p>
    <w:p>
      <w:pPr>
        <w:pStyle w:val="BodyText"/>
      </w:pPr>
      <w:r>
        <w:t xml:space="preserve">- Được rồi, Tần sư đệ, cũng không còn sớm nữa, đi nghỉ sớm đi! Tỷ võ chỉ là vòng thứ ba nhưng lại rất quan trọng. Trước mắt đừng nghĩ nhiều quá, cứ đi từ từ từng bước là được.</w:t>
      </w:r>
    </w:p>
    <w:p>
      <w:pPr>
        <w:pStyle w:val="BodyText"/>
      </w:pPr>
      <w:r>
        <w:t xml:space="preserve">- Vâng!</w:t>
      </w:r>
    </w:p>
    <w:p>
      <w:pPr>
        <w:pStyle w:val="BodyText"/>
      </w:pPr>
      <w:r>
        <w:t xml:space="preserve">Hai người trở về phòng mình. Về đến phòng Tần Vô Song lại ngẫm lại quy tắc một lượt. Hắn biết vòng thứ ba này là vòng vô cùng quan trọng, nó quyết định thắng bại cuối cùng. Đêm đó Tần Vô Song nghỉ ngơi rất thoải mái.</w:t>
      </w:r>
    </w:p>
    <w:p>
      <w:pPr>
        <w:pStyle w:val="BodyText"/>
      </w:pPr>
      <w:r>
        <w:t xml:space="preserve">Sáng hôm sau theo sắp xếp từ trước, các thế lực của Đế quốc Đại La tập hợp lại nghe Tinh La Điện dặn dò. Theo quy định, tông phái mạnh nhất của mỗi nước chỉ được chọn mười người, những thế lực khác sáu người.</w:t>
      </w:r>
    </w:p>
    <w:p>
      <w:pPr>
        <w:pStyle w:val="BodyText"/>
      </w:pPr>
      <w:r>
        <w:t xml:space="preserve">Cuộc tuyển chọn này tốn mất đến hai ba ngày, cuối cùng cũng chọn được sáu tuyển thủ khá xuất chúng. Nhưng những người bình thường khá trội trong môn phái mình khi so với Đệ tử Trung tâm của Tinh La Điện thì quả lả không thể bằng được.</w:t>
      </w:r>
    </w:p>
    <w:p>
      <w:pPr>
        <w:pStyle w:val="BodyText"/>
      </w:pPr>
      <w:r>
        <w:t xml:space="preserve">Không còn nghi ngờ gì nữa, sáu người này chỉ là làm nền mà thôi. Muốn vào vòng bán kết thì phải trông cậy vào đệ tử Tinh La Điện. Các Điện chủ như Trác Bất Đàn lại không có yêu cầu quá cao với số người được vào bán kết.</w:t>
      </w:r>
    </w:p>
    <w:p>
      <w:pPr>
        <w:pStyle w:val="BodyText"/>
      </w:pPr>
      <w:r>
        <w:t xml:space="preserve">Trác Bất Đàn nói:</w:t>
      </w:r>
    </w:p>
    <w:p>
      <w:pPr>
        <w:pStyle w:val="BodyText"/>
      </w:pPr>
      <w:r>
        <w:t xml:space="preserve">- Các lần trước đây thường thì mỗi nước có tám người, rất ít khi có tình huống chênh lệch nhau. Nhưng các con cũng không được lơ là. Chúng ta không yêu cầu phải được chín người nhưng con số tám thì bất luận thế nào cũng phải giữ vững. Nếu không phân bổ công thủ sẽ không cân bằng, ảnh hưởng đại cục!</w:t>
      </w:r>
    </w:p>
    <w:p>
      <w:pPr>
        <w:pStyle w:val="BodyText"/>
      </w:pPr>
      <w:r>
        <w:t xml:space="preserve">Tất cả tuyển thủ đều gật đầu lia lịa, đây là việc mà không cần nói cũng rõ. Mười người của Tinh La Điện đương nhiên là mười người đi thực hiện nhiệm vụ ở Bích Phù Sơn lần trước.</w:t>
      </w:r>
    </w:p>
    <w:p>
      <w:pPr>
        <w:pStyle w:val="BodyText"/>
      </w:pPr>
      <w:r>
        <w:t xml:space="preserve">o0o</w:t>
      </w:r>
    </w:p>
    <w:p>
      <w:pPr>
        <w:pStyle w:val="BodyText"/>
      </w:pPr>
      <w:r>
        <w:t xml:space="preserve">Hai mươi năm chờ đợi, hai mươi năm xoay vòng, Đại hội So tài Đông Tam quốc cuối cùng cũng khai mạc hoành tráng. Bên ngoài quảng trưởng sơn môn của Thiên Cơ Tông, Đế quốc Thiên Trì, một màn khai mạc đầy khí thế và hùng tráng đã bắt đầu. Các tuyển thủ tham gia thi đấu đang đứng xếp hàng, ai nấy cũng mong chờ màn khai mạc vô vị này nhanh kết thúc để vào vấn đề chính!</w:t>
      </w:r>
    </w:p>
    <w:p>
      <w:pPr>
        <w:pStyle w:val="BodyText"/>
      </w:pPr>
      <w:r>
        <w:t xml:space="preserve">Kết thúc nghi thức, ba cường giả mạnh nhất của Tinh La Điện, Thiên Cơ Tông và Long Hổ Môn đứng ra cùng tuyên bố cuộc thi chính thức bắt đầu.</w:t>
      </w:r>
    </w:p>
    <w:p>
      <w:pPr>
        <w:pStyle w:val="BodyText"/>
      </w:pPr>
      <w:r>
        <w:t xml:space="preserve">Mỗi vòng đương nhiên đều có danh sách tham gia thi đấu. Mỗi danh sách có ba bản, mình giữ một bản, hai bản còn lại đưa cho hai đối thủ.</w:t>
      </w:r>
    </w:p>
    <w:p>
      <w:pPr>
        <w:pStyle w:val="BodyText"/>
      </w:pPr>
      <w:r>
        <w:t xml:space="preserve">Sau khi trao đổi xong danh sách, từng người ngồi vào ghế theo số để không xảy ra việc giả mạo hay giở trò. Khi Thiên Cơ Tông đọc đến tên Tần Vô Song thì các nhân vật đứng đầu Thiên Cơ Tông đều tái mặt.</w:t>
      </w:r>
    </w:p>
    <w:p>
      <w:pPr>
        <w:pStyle w:val="Compact"/>
      </w:pPr>
      <w:r>
        <w:t xml:space="preserve">Tần Vô Song? Không phải hắn chết ở Bích Phù Sơn rồi sao? Vì việc này mà Tinh La Điện đã tranh cãi không ít với Thiên Cơ Tông. Sao giờ hắn lại xuất hiện thế này?</w:t>
      </w:r>
      <w:r>
        <w:br w:type="textWrapping"/>
      </w:r>
      <w:r>
        <w:br w:type="textWrapping"/>
      </w:r>
    </w:p>
    <w:p>
      <w:pPr>
        <w:pStyle w:val="Heading2"/>
      </w:pPr>
      <w:bookmarkStart w:id="310" w:name="chương-288"/>
      <w:bookmarkEnd w:id="310"/>
      <w:r>
        <w:t xml:space="preserve">288. Chương 28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88: Quy tắc vòng loạ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hững kẻ đứng đầu Thiên Cơ Tông sắc mặt trở nên tối sầm, rõ ràng là chúng đã biết được chuyện xảy ở Bích Phù Sơn, bên mình lại bị Tinh La Điện chơi một vố.</w:t>
      </w:r>
    </w:p>
    <w:p>
      <w:pPr>
        <w:pStyle w:val="BodyText"/>
      </w:pPr>
      <w:r>
        <w:t xml:space="preserve">Tinh La Điện nói với bên ngoài là mất đi một Đệ tử Trung tâm cấp bậc Tiên Thiên, không phải chính là Tần Vô Song sao? Giờ sao Tần Vô Song lại đường hoàng đến tham gia thi đấu vậy?</w:t>
      </w:r>
    </w:p>
    <w:p>
      <w:pPr>
        <w:pStyle w:val="BodyText"/>
      </w:pPr>
      <w:r>
        <w:t xml:space="preserve">Cao Nhạc chế giễu:</w:t>
      </w:r>
    </w:p>
    <w:p>
      <w:pPr>
        <w:pStyle w:val="BodyText"/>
      </w:pPr>
      <w:r>
        <w:t xml:space="preserve">- Trác Đại Điện chủ, Tinh La Điện các ngươi có thể nói là tính mưu đã lâu rồi nhỉ, nói người sống thành người chết là để che tai mắt của Thiên Cơ Tông ta sao?</w:t>
      </w:r>
    </w:p>
    <w:p>
      <w:pPr>
        <w:pStyle w:val="BodyText"/>
      </w:pPr>
      <w:r>
        <w:t xml:space="preserve">Trác Bất Đàn cũng dở khóc dở cười nhưng không thể giải thích, chỉ đành nói:</w:t>
      </w:r>
    </w:p>
    <w:p>
      <w:pPr>
        <w:pStyle w:val="BodyText"/>
      </w:pPr>
      <w:r>
        <w:t xml:space="preserve">- Dụng binh mà, không dùng kế không được, ha ha…</w:t>
      </w:r>
    </w:p>
    <w:p>
      <w:pPr>
        <w:pStyle w:val="BodyText"/>
      </w:pPr>
      <w:r>
        <w:t xml:space="preserve">Cao Nhạc nổi giận đùng đùng:</w:t>
      </w:r>
    </w:p>
    <w:p>
      <w:pPr>
        <w:pStyle w:val="BodyText"/>
      </w:pPr>
      <w:r>
        <w:t xml:space="preserve">- Các ngươi giở trò không liên quan gì đến Thiên Cơ Tông ta. Người không chết nhưng Tinh La Điện các ngươi lại gây rối suốt với Đế quốc Thiên Trì chúng ta. Rõ ràng là đục nước béo cò, vừa ăn cướp vừa la làng!</w:t>
      </w:r>
    </w:p>
    <w:p>
      <w:pPr>
        <w:pStyle w:val="BodyText"/>
      </w:pPr>
      <w:r>
        <w:t xml:space="preserve">Trác Bất Đàn lắc đầu:</w:t>
      </w:r>
    </w:p>
    <w:p>
      <w:pPr>
        <w:pStyle w:val="BodyText"/>
      </w:pPr>
      <w:r>
        <w:t xml:space="preserve">- Đâu có, Đế quốc Đại La chúng ta bảo vệ Bích Phù Sơn là lẽ đương nhiên, đấy là thực hiện nhiệm vụ của một nước chủ quyền. Nhưng thế lực không có chủ quyền của Bích Phù Sơn lại âm thầm bày trò bên trong mới là cướp thật sự phải không? Nếu không cần gì phải lén lén lút lút, kết quả lại là xôi hỏng bỏng không?</w:t>
      </w:r>
    </w:p>
    <w:p>
      <w:pPr>
        <w:pStyle w:val="BodyText"/>
      </w:pPr>
      <w:r>
        <w:t xml:space="preserve">- Hồ ngôn loạn ngữ!</w:t>
      </w:r>
    </w:p>
    <w:p>
      <w:pPr>
        <w:pStyle w:val="BodyText"/>
      </w:pPr>
      <w:r>
        <w:t xml:space="preserve">Cao Nhạc phản bác:</w:t>
      </w:r>
    </w:p>
    <w:p>
      <w:pPr>
        <w:pStyle w:val="BodyText"/>
      </w:pPr>
      <w:r>
        <w:t xml:space="preserve">- Một nửa Bích Phù Sơn là của Đế quốc Thiên Trì chúng ta, ai nấy đều biết. Từ khi nào mà thành của riêng của Đế quốc Đại La các ngươi vậy?</w:t>
      </w:r>
    </w:p>
    <w:p>
      <w:pPr>
        <w:pStyle w:val="BodyText"/>
      </w:pPr>
      <w:r>
        <w:t xml:space="preserve">- Nói nhiều cũng chẳng được lợi lộc gì. Nay Bích Phù Sơn cũng thành đống phế tích rồi, không phải Cao Đại Tông chủ ngay cả một đống phế tích cũng không muốn bỏ qua chứ?</w:t>
      </w:r>
    </w:p>
    <w:p>
      <w:pPr>
        <w:pStyle w:val="BodyText"/>
      </w:pPr>
      <w:r>
        <w:t xml:space="preserve">Mặt Cao Nhạc tím lại, Bích Phù Sơn hiện giờ còn có chút giá trị gì nữa? Tên Trác Bất Đàn này nói kháy như thế lẽ nào lại nhằm vào năm gã Trưởng lão mà Cao Nhạc hắn vô cùng đau xót?</w:t>
      </w:r>
    </w:p>
    <w:p>
      <w:pPr>
        <w:pStyle w:val="BodyText"/>
      </w:pPr>
      <w:r>
        <w:t xml:space="preserve">Đại Long đầu của Long Hổ Môn, Thời Thừa Long mỉm cười nói:</w:t>
      </w:r>
    </w:p>
    <w:p>
      <w:pPr>
        <w:pStyle w:val="BodyText"/>
      </w:pPr>
      <w:r>
        <w:t xml:space="preserve">- Nhị vị, lúc này mà hai vị còn có tâm trạng đấu võ miệng sao? Thật hiếm có! Các tuyển thủ dưới đài đang đợi chúng ta đối chiếu thân phận rồi công bố quy tắc kìa!</w:t>
      </w:r>
    </w:p>
    <w:p>
      <w:pPr>
        <w:pStyle w:val="BodyText"/>
      </w:pPr>
      <w:r>
        <w:t xml:space="preserve">Lời của Thời Thừa Long càng khiến Cao Nhạc nổi giận hơn, nhưng hắn cũng không phát tác. Trác Bất Đàn thì tự đắc, dường như đã chắc chắn không có chút lo lắng nào. Đối chiếu thân phận không phức tạp, rất nhanh đã xong. Sau khi không có gì sai sót thì bắt đầu tuyên bố quy tắc.</w:t>
      </w:r>
    </w:p>
    <w:p>
      <w:pPr>
        <w:pStyle w:val="BodyText"/>
      </w:pPr>
      <w:r>
        <w:t xml:space="preserve">Quy tắc của vòng một quả nhiên như Vi Dực đã nói, cũng là tìm ngọc bài như lần Thí luyện Võ đồng mà Tần Vô Song tham gia lần đó. Nhưng lần tìm ngọc bài này hoàn toàn khác với lần trước. Ngọc bài lần này được chế tác tạm thời, hơn nữa làm riêng cho từng người.</w:t>
      </w:r>
    </w:p>
    <w:p>
      <w:pPr>
        <w:pStyle w:val="BodyText"/>
      </w:pPr>
      <w:r>
        <w:t xml:space="preserve">Mỗi người có mười miếng ngọc bài. Tất cả đều được mỗi tuyển thủ sau khi truyền khí tức của bản thân vào thì gói lại và để trong bãi đấu.</w:t>
      </w:r>
    </w:p>
    <w:p>
      <w:pPr>
        <w:pStyle w:val="BodyText"/>
      </w:pPr>
      <w:r>
        <w:t xml:space="preserve">Những miếng ngọc bài này đều có khí tức của mỗi người, do đó mỗi tuyển thủ sẽ dựa vào lực cảm ứng linh lực mà đi tìm ngọc bài của mình. Việc này thử thách cảnh giới linh lực và độ nhạy cảm với linh lực của các tuyển thủ.</w:t>
      </w:r>
    </w:p>
    <w:p>
      <w:pPr>
        <w:pStyle w:val="BodyText"/>
      </w:pPr>
      <w:r>
        <w:t xml:space="preserve">Rốt cuộc thì vẫn là thử thách cảnh giới. Chả trách mà Vi Dực nói sự khác biệt giữa linh lực mạnh và yếu ở đây là rất rõ ràng.</w:t>
      </w:r>
    </w:p>
    <w:p>
      <w:pPr>
        <w:pStyle w:val="BodyText"/>
      </w:pPr>
      <w:r>
        <w:t xml:space="preserve">Nếu cảnh giới linh lực yếu thì lực, phạm vi cảm ứng và độ nhạy cảm với ngọc bài chắc chắn không bằng được với các cường giả có cảnh giới cao. Vì thế trong khoảng thời gian có hạn, sẽ có sự khác biệt về số ngọc bài tìm được.</w:t>
      </w:r>
    </w:p>
    <w:p>
      <w:pPr>
        <w:pStyle w:val="BodyText"/>
      </w:pPr>
      <w:r>
        <w:t xml:space="preserve">Quan trọng nhất là trong mười miếng ngọc bài, mỗi miếng đều có đẳng cấp khác nhau từ một điểm đến mười điểm, độ khó và mức độ cất giấu tăng dần.</w:t>
      </w:r>
    </w:p>
    <w:p>
      <w:pPr>
        <w:pStyle w:val="BodyText"/>
      </w:pPr>
      <w:r>
        <w:t xml:space="preserve">Nói cách khác, tìm một miếng có lẽ dễ, hai ba miếng cũng không khó, nhưng càng về sau càng khó hơn.</w:t>
      </w:r>
    </w:p>
    <w:p>
      <w:pPr>
        <w:pStyle w:val="BodyText"/>
      </w:pPr>
      <w:r>
        <w:t xml:space="preserve">Mà cuối cùng phải tính tổng điểm, khi đó thì sự khác biệt giữa mạnh và yếu sẽ được thể hiện hết.</w:t>
      </w:r>
    </w:p>
    <w:p>
      <w:pPr>
        <w:pStyle w:val="BodyText"/>
      </w:pPr>
      <w:r>
        <w:t xml:space="preserve">Tần Vô Song nghe những quy tắc này thì cười thầm:</w:t>
      </w:r>
    </w:p>
    <w:p>
      <w:pPr>
        <w:pStyle w:val="BodyText"/>
      </w:pPr>
      <w:r>
        <w:t xml:space="preserve">- Tuy nội dung không giống nhưng dù gì cũng là tìm ngọc bài, có kinh nghiệm lần trước rồi, lần này mình đúng là có chút lợi thế!</w:t>
      </w:r>
    </w:p>
    <w:p>
      <w:pPr>
        <w:pStyle w:val="BodyText"/>
      </w:pPr>
      <w:r>
        <w:t xml:space="preserve">Đương nhiên, quy tắc không giống thì sách lược của hắn chắc chắn phải thay đổi rồi. Ngoài những miếng ngọc bài đối ứng với mình ra, những ngọc bài khác đều không có liên hệ gì với mình, cũng không thể phân biệt được rốt cuộc miếng ngọc bài ấy thuộc về ai. Do đó mà dù có nhìn thấy thì không được lấy, cũng không thể tiêu hủy. Vì căn bản không thể biết nó thuộc về tuyển thủ của địch quốc hay của nước mình.</w:t>
      </w:r>
    </w:p>
    <w:p>
      <w:pPr>
        <w:pStyle w:val="BodyText"/>
      </w:pPr>
      <w:r>
        <w:t xml:space="preserve">Đương nhiên, còn một điểm nữa, các đối thủ không được tấn công lẫn nhau.</w:t>
      </w:r>
    </w:p>
    <w:p>
      <w:pPr>
        <w:pStyle w:val="BodyText"/>
      </w:pPr>
      <w:r>
        <w:t xml:space="preserve">Nói chung, một câu thôi, nhiệm vụ duy nhất của mỗi người là toàn tâm toàn ý tìm mười miếng ngọc bài của mình, những chuyện không liên quan khác không cần quan tâm. Dù có tìm được một trăm miếng ngọc bài của người khác thì cũng chẳng có tác dụng gì.</w:t>
      </w:r>
    </w:p>
    <w:p>
      <w:pPr>
        <w:pStyle w:val="BodyText"/>
      </w:pPr>
      <w:r>
        <w:t xml:space="preserve">Vòng đấu thứ nhất chỉ nhận mười miếng ngọc bài thuộc về bản thân người đó, tìm nhiều được nhiều, tìm ít được ít. Quy tắc rất đơn giản, nhưng không khí thì lại vô cùng căng thẳng.</w:t>
      </w:r>
    </w:p>
    <w:p>
      <w:pPr>
        <w:pStyle w:val="BodyText"/>
      </w:pPr>
      <w:r>
        <w:t xml:space="preserve">- Bãi đấu vòng một chỉ có ba trăm dặm, nhưng các ngươi phải nhớ rằng nếu thấy ngọc bài của người khác, tốt nhất là đừng có đào lên. Vì có hai phần ba cơ hội là ngươi đang giúp cho đối thủ, và chỉ có một phần ba cơ hội là giúp tuyển thủ nước mình mà thôi. Lợi hại nặng nhẹ thế nào chắc các ngươi đều hiểu. Vì thế mục tiêu của các ngươi chỉ có một, toàn tâm toàn ý tìm ngọc bài của chính mình! Thời gian chỉ có ba ngày, rất ngắn, rất gấp. Điều này có có nghĩa là trong vòng ba ngày ba đêm các ngươi không được có chút lơ là, đại khái. Cũng vì thời gian ít nên kết quả cuối cùng sẽ thể hiện rất rõ ràng về sự mạnh yếu. Nhớ kỹ, các ngươi có tất cả bốn mươi tám người, bốn trăm tám mươi miếng ngọc bài. Lát nữa ba người đứng đầu ba đại Đế quốc sẽ cùng đi cất giấu, mọi miếng ngọc bài sẽ được cất giấu công bằng, độ khó dễ cũng rất hợp lý, tuyệt đối sẽ không có tình huống người khó người dễ!</w:t>
      </w:r>
    </w:p>
    <w:p>
      <w:pPr>
        <w:pStyle w:val="BodyText"/>
      </w:pPr>
      <w:r>
        <w:t xml:space="preserve">Kiểu thi đấu này đã diễn ra không biết bao nhiêu kỳ, về cơ bản thì nước chủ nhà không thể làm trò gian lận được. Vì bãi đấu mà họ cung cấp nhất thiết phải do ba nước cùng chọn, rồi cho tuyển thủ hai ngày để thích ứng rồi mới bắt đầu thi đấu. Như thế có thể tránh được nước chủ nhà được lợi thế về ‘địa lợi’.</w:t>
      </w:r>
    </w:p>
    <w:p>
      <w:pPr>
        <w:pStyle w:val="BodyText"/>
      </w:pPr>
      <w:r>
        <w:t xml:space="preserve">Sau khi công bố xong vòng thi đầu tiên là bắt đầu thu thập linh lực của các tuyển thủ tạo ra ngọc bài đối ứng với mình. Thủ tục này cũng cần ba người đứng đầu ba đại Đế quốc giám sát.</w:t>
      </w:r>
    </w:p>
    <w:p>
      <w:pPr>
        <w:pStyle w:val="BodyText"/>
      </w:pPr>
      <w:r>
        <w:t xml:space="preserve">Lần lượt mỗi người lên đài truyền linh lực, không được nhiều cũng không được ít, số lượng nhất thiết phải như nhau, vì lượng linh lực nhiều ít cũng ảnh hưởng đến độ khó dễ khi tìm ngọc bài. Dù sao nếu nhiều linh lực một chút thì đương nhiên cảm ứng sẽ dễ hơn.</w:t>
      </w:r>
    </w:p>
    <w:p>
      <w:pPr>
        <w:pStyle w:val="BodyText"/>
      </w:pPr>
      <w:r>
        <w:t xml:space="preserve">Đến lượt Tần Vô Song, hắn cũng chẳng làm gì quá lộ liễu, chỉ đường hoàng đi lên truyền linh lực vào xong rồi đi xuống.</w:t>
      </w:r>
    </w:p>
    <w:p>
      <w:pPr>
        <w:pStyle w:val="BodyText"/>
      </w:pPr>
      <w:r>
        <w:t xml:space="preserve">Sau khi các tuyển thủ đã xong thủ tục này, người cảm thấy chán nản nhất đương nhiên là Đại Tông chủ của Thiên Cơ Tông, Cao Nhạc rồi. Trong quá trình này, hắn luôn quan sát tình trạng của mọi tuyển thủ, đặc biệt là tuyển thủ của hai nước đối thủ.</w:t>
      </w:r>
    </w:p>
    <w:p>
      <w:pPr>
        <w:pStyle w:val="BodyText"/>
      </w:pPr>
      <w:r>
        <w:t xml:space="preserve">Hắn chán nản phát hiện ra rằng, dù là Tinh La Điện hay Long Hổ Môn đều có đến hai Trung Linh võ giả! Mà chủ nhà là Thiên Cơ Tông hắn lại chỉ có một Trung Linh võ giả, cũng chính là Lạc Quy Vân, đồ đệ của Cao Nhạc hắn.</w:t>
      </w:r>
    </w:p>
    <w:p>
      <w:pPr>
        <w:pStyle w:val="BodyText"/>
      </w:pPr>
      <w:r>
        <w:t xml:space="preserve">Lạc Quy Vân cũng là Linh căn Tiên Thiên duy nhất của Đế quốc Thiên Trì, lớn tuổi hơn Vi Dực một chút, cảnh giới cũng khá cao, là người đứng đầu về tài năng lẫn dung mạo được Thiên Cơ Tông công nhận.</w:t>
      </w:r>
    </w:p>
    <w:p>
      <w:pPr>
        <w:pStyle w:val="BodyText"/>
      </w:pPr>
      <w:r>
        <w:t xml:space="preserve">Ngay cả Quỷ Đồng Tử là tinh anh xuất hiện sau này, khi còn sống khinh miệt mọi người, nhưng cũng không dám có chút không tôn trọng đối với Đại sư huynh Lạc Quy Vân. Có thể thấy thực lực của Lạc Quy Vân vô cùng lớn, ít nhất có thể khiến Quỷ Đồng Tử phải kiêng nể, tu vi và khí độ này không tầm thường đâu.</w:t>
      </w:r>
    </w:p>
    <w:p>
      <w:pPr>
        <w:pStyle w:val="BodyText"/>
      </w:pPr>
      <w:r>
        <w:t xml:space="preserve">Chỉ là nếu đối thủ có hai Trung Linh võ giả mà Đế quốc Thiên Trì chỉ có một thì khá khó khăn rồi! Cao Nhạc càng phẫn nộ hơn về cái chết của Quỷ Đồng Tử. Nhưng việc đã đến nước này ngoài việc cứ liều tiến lên ra thì chẳng còn cách nào nữa. Dù sao Trung Linh võ giả cũng đâu phải rau xanh mà tìm bừa ở đâu cũng có?</w:t>
      </w:r>
    </w:p>
    <w:p>
      <w:pPr>
        <w:pStyle w:val="BodyText"/>
      </w:pPr>
      <w:r>
        <w:t xml:space="preserve">Hắn thầm chửi rủa:</w:t>
      </w:r>
    </w:p>
    <w:p>
      <w:pPr>
        <w:pStyle w:val="BodyText"/>
      </w:pPr>
      <w:r>
        <w:t xml:space="preserve">- Lão họ Trác Tinh La Điện gian xảo tung lời đồn thổi mê hoặc lòng người! Long Hổ Môn ngọa hổ tàng long, cao thâm khó dò, lại cũng có hai đệ tử Trung Linh võ giả! Quả nhiên là thủ đoạn! Xem ra không thể coi thường bất cứ kẻ nào! Đáng tiếc, nếu Quỷ Đồng Tử ở đây, với sức tấn công của nó, chủ trì Chủ công còn Quy Vân phụ trách Chủ thủ, một công một thủ, lẽ nào lại để bọn kia được lợi?</w:t>
      </w:r>
    </w:p>
    <w:p>
      <w:pPr>
        <w:pStyle w:val="BodyText"/>
      </w:pPr>
      <w:r>
        <w:t xml:space="preserve">Chán nản thì chán nản nhưng cũng chỉ còn cách chấp nhận.</w:t>
      </w:r>
    </w:p>
    <w:p>
      <w:pPr>
        <w:pStyle w:val="BodyText"/>
      </w:pPr>
      <w:r>
        <w:t xml:space="preserve">- Chỉ mong là lần này có thể lôi kéo quan hệ với Đế quốc Xích Long. Nếu thế, dù thành tích không lý tưởng vẫn có thể vượt biển. Vô Tận Đông Hải, khám phá cùng hai nước kia là khám phá, khám phá cùng Đế quốc Xích Long cũng là khám phá… Nếu có thể kéo Đế quốc Xích Long lên thuyền lớn đi khám phá Vô Tận Đông Hải thì còn phải để tâm suy nghĩ của hai nước kia sao?</w:t>
      </w:r>
    </w:p>
    <w:p>
      <w:pPr>
        <w:pStyle w:val="BodyText"/>
      </w:pPr>
      <w:r>
        <w:t xml:space="preserve">Cao Nhạc bắt đầu nhẩm tính kế hoạch.</w:t>
      </w:r>
    </w:p>
    <w:p>
      <w:pPr>
        <w:pStyle w:val="BodyText"/>
      </w:pPr>
      <w:r>
        <w:t xml:space="preserve">Trác Bất Đàn luôn lạnh lùng quan sát Cao Nhã, thấy biểu hiện đó của Cao Nhã, khóe mắt thỉnh thoảng lại giật giật. Tuy không biết hắn rốt cuộc có ý đồ gì nhưng không thể không đề phòng.</w:t>
      </w:r>
    </w:p>
    <w:p>
      <w:pPr>
        <w:pStyle w:val="BodyText"/>
      </w:pPr>
      <w:r>
        <w:t xml:space="preserve">Đại Long đầu Long Môn của Long Hổ Môn, Thời Thừa Long lúc này cũng đang quan sát Cao Nhã, trong lòng cũng có đề phòng. Ngầm trao đổi ánh mắt với Trác Bất Đàn, hai bên đều hiểu ý nhau. Ở Đế quốc Thiên Trì, những người khách như họ không thể có chút nào lơ là.</w:t>
      </w:r>
    </w:p>
    <w:p>
      <w:pPr>
        <w:pStyle w:val="BodyText"/>
      </w:pPr>
      <w:r>
        <w:t xml:space="preserve">Sau khi mọi chuyện đã thương nghị sau, các tuyển thủ tạm thời giải tán. Ba người đứng đầu ba đại Đế quốc thì chọn bãi đấu rộng ba trăm dặm.</w:t>
      </w:r>
    </w:p>
    <w:p>
      <w:pPr>
        <w:pStyle w:val="BodyText"/>
      </w:pPr>
      <w:r>
        <w:t xml:space="preserve">Sau khi chọn xong, tuyển thủ có hai ngày để thích ứng. Điều này cũng là để công bằng, không cho Thiên Cơ Tông có lợi thế về ‘địa lợi’. Có hai ngày thích ứng, dù là tuyển thủ Đế quốc Đại La hay Đế quốc Đan Dương cũng không thấy xa lạ với bãi đấu nữa. Sau khi thích ứng, ba người đứng đầu ba nước bắt đầu chôn giấu ngọc bài. Địa điểm chôn giấu cũng là ngẫu nhiên, để tránh việc Thiên Cơ Tông giao ước trước với môn hạ đệ tử.</w:t>
      </w:r>
    </w:p>
    <w:p>
      <w:pPr>
        <w:pStyle w:val="BodyText"/>
      </w:pPr>
      <w:r>
        <w:t xml:space="preserve">Sau khi đã xong việc chôn ngọc bài, ba người đứng đầu này không được rời khỏi đây nửa bước, phải khi nào vòng một kết thúc mới được rời đi. Như thế sẽ ngăn chặn được việc tiết lộ tin tức ra ngoài. Mọi sự đã sẵn sàng, chỉ chờ gió đông nữa thôi.</w:t>
      </w:r>
    </w:p>
    <w:p>
      <w:pPr>
        <w:pStyle w:val="BodyText"/>
      </w:pPr>
      <w:r>
        <w:t xml:space="preserve">Mùng bảy tháng bảy, vòng thi đầu tiên, chính thức bắt đầu.</w:t>
      </w:r>
    </w:p>
    <w:p>
      <w:pPr>
        <w:pStyle w:val="BodyText"/>
      </w:pPr>
      <w:r>
        <w:t xml:space="preserve">Tất cả bốn mươi tám tuyển thủ được phân ra bốn mươi tám nơi trong bãi đấu ba trăm dặm. Ba trăm dặm, nói rộng cũng không phải rộng lắm, nhưng bốn mươi tám người vào đó thì cũng chỉ như bốn mươi tám viên đá ném xuống sông vậy, không có cảm giác chật chội.</w:t>
      </w:r>
    </w:p>
    <w:p>
      <w:pPr>
        <w:pStyle w:val="Compact"/>
      </w:pPr>
      <w:r>
        <w:t xml:space="preserve">Tần Vô Song rất bình tĩnh, hít sâu một hơi, hắn biết cuộc chiến mới bắt đầu rồi. Nhưng lần này không phải cuộc tranh giành giữa các môn hộ mà là cuộc chiến vì quốc gia, vì tông môn, vì sự sinh tồn và địa vị của Đế quốc Đại La.</w:t>
      </w:r>
      <w:r>
        <w:br w:type="textWrapping"/>
      </w:r>
      <w:r>
        <w:br w:type="textWrapping"/>
      </w:r>
    </w:p>
    <w:p>
      <w:pPr>
        <w:pStyle w:val="Heading2"/>
      </w:pPr>
      <w:bookmarkStart w:id="311" w:name="chương-289"/>
      <w:bookmarkEnd w:id="311"/>
      <w:r>
        <w:t xml:space="preserve">289. Chương 28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89: Vách núi dựng đứ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rất hiếu kỳ về những điều bí mật liên quan đến Vô Tận Đông Hải mà Vi Dực nhắc đến. Nếu Vô Tận Đông Hải thần bí như thế thì cũng đáng để khám phá xem sao.</w:t>
      </w:r>
    </w:p>
    <w:p>
      <w:pPr>
        <w:pStyle w:val="BodyText"/>
      </w:pPr>
      <w:r>
        <w:t xml:space="preserve">Dù thế nào đi nữa, các vị Điện chủ đã coi trọng cuộc thi này như thế thì chắc chắn việc khám phá Vô Tận Đông Hải rất quan trọng. Tần Vô Song quyết định, dốc hết sức lực.</w:t>
      </w:r>
    </w:p>
    <w:p>
      <w:pPr>
        <w:pStyle w:val="BodyText"/>
      </w:pPr>
      <w:r>
        <w:t xml:space="preserve">Tần Vô Song hiện nay chắc chắn đứng nhất nhì, vượt trội hơn so với những cao thủ thanh niên ở ba nước phía Đông này. Vì thế, dù vòng loại có chút khó khăn nhưng với hắn mà nói thì chẳng có gì khó. Trong ngày đầu tiên hắn đã tìm được bảy miếng ngọc bài.</w:t>
      </w:r>
    </w:p>
    <w:p>
      <w:pPr>
        <w:pStyle w:val="BodyText"/>
      </w:pPr>
      <w:r>
        <w:t xml:space="preserve">Chỉ thành tích trong ngày đầu tiên, vào vòng trong chắc chắn không thành vấn đề. Tần Vô Song cũng không cố tình thể hiện trình độ, tối hôm đầu tiên hắn không hành động mà tìm nơi kín đáo để nghỉ ngơi dưỡng sức.</w:t>
      </w:r>
    </w:p>
    <w:p>
      <w:pPr>
        <w:pStyle w:val="BodyText"/>
      </w:pPr>
      <w:r>
        <w:t xml:space="preserve">Nghĩ cũng thấy may mắn, lúc trước hấp thu linh lực của Quỷ Đồng Tử đã dung hợp chúng vào một góc riêng. Nếu không thì khi truyền linh lực vào ngọc bài, vạn nhất để Cao Nhạc cảm nhận được điều gì quen thuộc thì phiền toái to.</w:t>
      </w:r>
    </w:p>
    <w:p>
      <w:pPr>
        <w:pStyle w:val="BodyText"/>
      </w:pPr>
      <w:r>
        <w:t xml:space="preserve">Sau một đêm Tần Vô Song lại hành động, hắn quyết định hoàn thành nhiệm vụ sớm một ngày. Có ba ngày, nếu xong trước một ngày vừa không thể hiện quá đà, lại có thể tiết kiệm một ngày.</w:t>
      </w:r>
    </w:p>
    <w:p>
      <w:pPr>
        <w:pStyle w:val="BodyText"/>
      </w:pPr>
      <w:r>
        <w:t xml:space="preserve">Vì thế tốc độ trong ngày thứ hai của Tần Vô Song nhanh hơn hẳn.</w:t>
      </w:r>
    </w:p>
    <w:p>
      <w:pPr>
        <w:pStyle w:val="BodyText"/>
      </w:pPr>
      <w:r>
        <w:t xml:space="preserve">Rất nhanh hắn đã tìm thấy ở một khe nước nhỏ, lật vô số lớp đá lên và lấy được miếng ngọc bài thứ tám.</w:t>
      </w:r>
    </w:p>
    <w:p>
      <w:pPr>
        <w:pStyle w:val="BodyText"/>
      </w:pPr>
      <w:r>
        <w:t xml:space="preserve">- Hai miếng còn lại chắc chắn sẽ được giấu kỹ hơn. Miếng thứ tám đã khó như vậy, mình nghĩ với độ khó này rất nhiều người không thể tìm được ngọc bài.</w:t>
      </w:r>
    </w:p>
    <w:p>
      <w:pPr>
        <w:pStyle w:val="BodyText"/>
      </w:pPr>
      <w:r>
        <w:t xml:space="preserve">Tần Vô Song vừa nghĩ vừa tiếp tục tìm kiếm.</w:t>
      </w:r>
    </w:p>
    <w:p>
      <w:pPr>
        <w:pStyle w:val="BodyText"/>
      </w:pPr>
      <w:r>
        <w:t xml:space="preserve">Mãi đến trưa Tần Vô Song mới tìm thấy miếng ngọc bài thứ chín ở trong một lùm cây gần một sơn động nào đó.</w:t>
      </w:r>
    </w:p>
    <w:p>
      <w:pPr>
        <w:pStyle w:val="BodyText"/>
      </w:pPr>
      <w:r>
        <w:t xml:space="preserve">Vừa định quay người đi thì phía trước bỗng lướt qua một bóng người. Thì ra là Triệu Mục Chi vừa đúng lúc đi ra từ khe núi. Thấy Tần Vô Song, Triệu Mục Chi mừng rỡ:</w:t>
      </w:r>
    </w:p>
    <w:p>
      <w:pPr>
        <w:pStyle w:val="BodyText"/>
      </w:pPr>
      <w:r>
        <w:t xml:space="preserve">- Tần sư đệ, trùng hợp quá!</w:t>
      </w:r>
    </w:p>
    <w:p>
      <w:pPr>
        <w:pStyle w:val="BodyText"/>
      </w:pPr>
      <w:r>
        <w:t xml:space="preserve">Ba trăm dặm, bốn mươi tám người vẫn có cơ hội gặp nhau, nhưng đây là lần đầu tiên gặp đệ tử của tông môn mình. Đấy không phải do người khác lẫn trốn quá kỹ mà là vì Tần Vô Song hắn luôn thầm lặng, rất ít khi đến nơi đông đúc nên gặp được ít người:</w:t>
      </w:r>
    </w:p>
    <w:p>
      <w:pPr>
        <w:pStyle w:val="BodyText"/>
      </w:pPr>
      <w:r>
        <w:t xml:space="preserve">- Triệu sư huynh, thu hoạch thế nào rồi?</w:t>
      </w:r>
    </w:p>
    <w:p>
      <w:pPr>
        <w:pStyle w:val="BodyText"/>
      </w:pPr>
      <w:r>
        <w:t xml:space="preserve">- Hắc hắc, đang tìm miếng thứ bảy. Ban đầu ta thấy kiểu kiểm tra này đúng là vớ vẩn, nhưng giờ lại thấy không dễ như mình tưởng a!</w:t>
      </w:r>
    </w:p>
    <w:p>
      <w:pPr>
        <w:pStyle w:val="BodyText"/>
      </w:pPr>
      <w:r>
        <w:t xml:space="preserve">Triệu Mục Chi cảm thán:</w:t>
      </w:r>
    </w:p>
    <w:p>
      <w:pPr>
        <w:pStyle w:val="BodyText"/>
      </w:pPr>
      <w:r>
        <w:t xml:space="preserve">- Nhưng vận khí ta tốt, miếng thứ mười khó nhất ta đã tìm được rồi! Ha ha… Giờ đã có sáu miếng. Đúng rồi Tần sư đệ, đệ thế nào rồi?</w:t>
      </w:r>
    </w:p>
    <w:p>
      <w:pPr>
        <w:pStyle w:val="BodyText"/>
      </w:pPr>
      <w:r>
        <w:t xml:space="preserve">- Đệ cũng gần như huynh, đang tìm miếng thứ tám.</w:t>
      </w:r>
    </w:p>
    <w:p>
      <w:pPr>
        <w:pStyle w:val="BodyText"/>
      </w:pPr>
      <w:r>
        <w:t xml:space="preserve">Tần Vô Song nói dối, hắn không muốn đồng môn thấy khó xử.</w:t>
      </w:r>
    </w:p>
    <w:p>
      <w:pPr>
        <w:pStyle w:val="BodyText"/>
      </w:pPr>
      <w:r>
        <w:t xml:space="preserve">Triệu Mục Chi khựng lại, gục gặc:</w:t>
      </w:r>
    </w:p>
    <w:p>
      <w:pPr>
        <w:pStyle w:val="BodyText"/>
      </w:pPr>
      <w:r>
        <w:t xml:space="preserve">- Ừm, trong ba ngày chắc sẽ tìm được hết! Ta tranh thủ tìm rồi bàn giao thôi.</w:t>
      </w:r>
    </w:p>
    <w:p>
      <w:pPr>
        <w:pStyle w:val="BodyText"/>
      </w:pPr>
      <w:r>
        <w:t xml:space="preserve">- Không biết các đồng môn khác thế nào rồi?</w:t>
      </w:r>
    </w:p>
    <w:p>
      <w:pPr>
        <w:pStyle w:val="BodyText"/>
      </w:pPr>
      <w:r>
        <w:t xml:space="preserve">Tần Vô Song hỏi. Triệu Mục Chi nói:</w:t>
      </w:r>
    </w:p>
    <w:p>
      <w:pPr>
        <w:pStyle w:val="BodyText"/>
      </w:pPr>
      <w:r>
        <w:t xml:space="preserve">- Ta cũng gặp Chu Phù, cô ấy giống ta, đang tìm miếng thứ bảy. Vi sư huynh đang tìm miếng thứ chín. Hai người bọn đệ không hổ là đầu đàn của Tinh La Điện.</w:t>
      </w:r>
    </w:p>
    <w:p>
      <w:pPr>
        <w:pStyle w:val="BodyText"/>
      </w:pPr>
      <w:r>
        <w:t xml:space="preserve">Tần Vô Song mỉm cười:</w:t>
      </w:r>
    </w:p>
    <w:p>
      <w:pPr>
        <w:pStyle w:val="BodyText"/>
      </w:pPr>
      <w:r>
        <w:t xml:space="preserve">- Tuy điểm vòng loại không được tính vào vòng bán kết nhưng lại liên quan đến số người vào vòng trong. Hi vọng mấy người chúng ta đều có thể thăng cấp thuận lợi. Như thế thì vòng trong sẽ chắc chắn hơn phần nào. À đúng rồi Triệu sư huynh, đệ tổng kết một chút. Thường thì tỷ lệ giấu ngọc ở vùng khe suối, sơn cốc, sơn động khá cao. Nếu huynh gặp đồng môn thì chia sẻ với họ!</w:t>
      </w:r>
    </w:p>
    <w:p>
      <w:pPr>
        <w:pStyle w:val="BodyText"/>
      </w:pPr>
      <w:r>
        <w:t xml:space="preserve">- Được!</w:t>
      </w:r>
    </w:p>
    <w:p>
      <w:pPr>
        <w:pStyle w:val="BodyText"/>
      </w:pPr>
      <w:r>
        <w:t xml:space="preserve">Triệu Mục Chi gật đầu:</w:t>
      </w:r>
    </w:p>
    <w:p>
      <w:pPr>
        <w:pStyle w:val="BodyText"/>
      </w:pPr>
      <w:r>
        <w:t xml:space="preserve">- Thời gian gấp gáp, không nói chuyện nữa. Chúng ta tiếp tục cố gắng nào!</w:t>
      </w:r>
    </w:p>
    <w:p>
      <w:pPr>
        <w:pStyle w:val="BodyText"/>
      </w:pPr>
      <w:r>
        <w:t xml:space="preserve">Hai người cùng cụng nắm đấm cười rồi ai đi đường nấy.</w:t>
      </w:r>
    </w:p>
    <w:p>
      <w:pPr>
        <w:pStyle w:val="BodyText"/>
      </w:pPr>
      <w:r>
        <w:t xml:space="preserve">Cầm miếng ngọc bài thứ chín trong tay, Tần Vô Song chẳng có chút áp lực nào, dù không tìm miếng thứ mười thì cũng không xảy ra sai sót gì.</w:t>
      </w:r>
    </w:p>
    <w:p>
      <w:pPr>
        <w:pStyle w:val="BodyText"/>
      </w:pPr>
      <w:r>
        <w:t xml:space="preserve">Đến chiều tối, mặt trời còn chưa lặn Tần Vô Song đã tìm được miếng thứ mười trong khe nứt của một vách núi treo leo.</w:t>
      </w:r>
    </w:p>
    <w:p>
      <w:pPr>
        <w:pStyle w:val="BodyText"/>
      </w:pPr>
      <w:r>
        <w:t xml:space="preserve">Hắn đang định nhảy khỏi khe nứt thì cảm thấy trong tay bỗng lỏng ra, viên đá đang bám rơi xuống, thế là cả người Tần Vô Song cũng rơi theo.</w:t>
      </w:r>
    </w:p>
    <w:p>
      <w:pPr>
        <w:pStyle w:val="BodyText"/>
      </w:pPr>
      <w:r>
        <w:t xml:space="preserve">Rồi hắn cảm thấy cả vùng núi rộng lớn như đang không ngừng rơi xuống. Tình hình này giống như việc núi bị sạt lở trong truyền thuyết vậy.</w:t>
      </w:r>
    </w:p>
    <w:p>
      <w:pPr>
        <w:pStyle w:val="BodyText"/>
      </w:pPr>
      <w:r>
        <w:t xml:space="preserve">Mà vách núi ấy phải sâu đến vạn trượng. Trừ phi hóa thành chim để bay, không thì một khi rơi xuống chỉ có nước thịt nát xương tan. Dù là cường giả Linh Võ Đại viên mãn cũng chẳng thể thoát!</w:t>
      </w:r>
    </w:p>
    <w:p>
      <w:pPr>
        <w:pStyle w:val="BodyText"/>
      </w:pPr>
      <w:r>
        <w:t xml:space="preserve">Trong giây lát bỗng Tần Vô Song cảm nhận được phía trên vách núi ấy có một đợt sóng linh lực, mà phía sau đó là một tiếng cười lạnh lùng. Tần Vô Song nhận ra rằng không phải núi sạt lở mà là có người phá hoại!</w:t>
      </w:r>
    </w:p>
    <w:p>
      <w:pPr>
        <w:pStyle w:val="BodyText"/>
      </w:pPr>
      <w:r>
        <w:t xml:space="preserve">Cũng may, trong lúc nguy ngập nhưng Tần Vô Song không hề hoang mang. Vung tay áo lên, sợi roi xà hình đã quấn chặt lấy một cái cây mọc chìa ra từ trên vách núi.</w:t>
      </w:r>
    </w:p>
    <w:p>
      <w:pPr>
        <w:pStyle w:val="BodyText"/>
      </w:pPr>
      <w:r>
        <w:t xml:space="preserve">Cơ thể Tần Vô Song lắc lư như con lắc đồng hồ, rồi dùng lực một chút di chuyển sang bên cạnh.</w:t>
      </w:r>
    </w:p>
    <w:p>
      <w:pPr>
        <w:pStyle w:val="BodyText"/>
      </w:pPr>
      <w:r>
        <w:t xml:space="preserve">Hắn biết lúc này không thể nhảy lên phía trên được, nếu kẻ ám toán vẫn còn trên đó đợi thì không phải tự chui đầu vào lưới sao? Ở thế bị động của hắn lúc này, chỉ cần kẻ địch tấn công một chút thôi là hắn không có đường lui, chỉ có thể ngảy xuống vực sâu vạn trượng kia. Trong thời gian ngắn Tần Vô Song đã suy nghĩ đến đủ mọi tình huống, hắn liên tục di chuyển xuống phía dưới. Hắn biết càng xuống dưới, sức ảnh hưởng của đòn tấn công của kẻ địch càng nhỏ. Xuống khoảng mười trượng Tần Vô Song mới dừng lại. Đừng thấy đơn giản như vậy, thật ra Tần Vô Song đã dùng mọi phương pháp mới thoát khỏi nguy hiểm. Tính toán của kẻ địch có thể nói là vô cùng hiểm độc, có vẻ như đã mai phục ở quanh đây lâu rồi.</w:t>
      </w:r>
    </w:p>
    <w:p>
      <w:pPr>
        <w:pStyle w:val="BodyText"/>
      </w:pPr>
      <w:r>
        <w:t xml:space="preserve">- Rốt cuộc là kẻ nào?</w:t>
      </w:r>
    </w:p>
    <w:p>
      <w:pPr>
        <w:pStyle w:val="BodyText"/>
      </w:pPr>
      <w:r>
        <w:t xml:space="preserve">Tần Vô Song nép mình trên vách núi cảm nhận tình hình địch. Một lúc sau thì hắn nhận ra có lẽ kẻ địch đã bỏ đi rồi.</w:t>
      </w:r>
    </w:p>
    <w:p>
      <w:pPr>
        <w:pStyle w:val="BodyText"/>
      </w:pPr>
      <w:r>
        <w:t xml:space="preserve">- Lẽ nào hắn lại nghĩ chỉ một đòn đó đã ám toán thành công? Còn không thèm ra nhìn một cái nữa?</w:t>
      </w:r>
    </w:p>
    <w:p>
      <w:pPr>
        <w:pStyle w:val="BodyText"/>
      </w:pPr>
      <w:r>
        <w:t xml:space="preserve">Tần Vô Song phân tích, cảm thấy chuyện này chắc chắn có liên quan đến Thiên Cơ Tông. Hơn nữa trong khoảng thời gian ngắn như vậy lại có thể nắm chuẩn xác như vậy. Lực tấn công vừa rồi lại có thể khiến vách núi sạt lở nhiều như thế, dường như đó không phải do Sơ Linh võ giả gây ra. Nhưng không biết hắn có ám toán người khác không?</w:t>
      </w:r>
    </w:p>
    <w:p>
      <w:pPr>
        <w:pStyle w:val="BodyText"/>
      </w:pPr>
      <w:r>
        <w:t xml:space="preserve">Tần Vô Song lo lắng, vạn nhất đổi lại là người khác của Tinh La Điện, chắc chắn sẽ gặp nạn. Nếu Tần Vô Song hắn không có sợi roi này thì e đã rơi xuống vực thịt nát xương tan rồi.</w:t>
      </w:r>
    </w:p>
    <w:p>
      <w:pPr>
        <w:pStyle w:val="BodyText"/>
      </w:pPr>
      <w:r>
        <w:t xml:space="preserve">Nghĩ đến đây, Tần Vô Song cảm thấy giận dữ.</w:t>
      </w:r>
    </w:p>
    <w:p>
      <w:pPr>
        <w:pStyle w:val="BodyText"/>
      </w:pPr>
      <w:r>
        <w:t xml:space="preserve">Đương nhiên hắn không đi suy nghĩ về quy tắc gì đó. Theo quy tắc, các tuyển thủ không được tấn công lẫn nhau, nhưng kẻ kia lại dám động thủ, chắc chắn là hắn có thể tránh được tai mắt người khác. Hắn chỉ ra tay một phát như vậy, thành hay không cũng lập tức rút lui, không để lại dấu vết gì. Dù bây giờ Tần Vô Song có lên trên đó cũng không tra ra được kẻ nào ra tay.</w:t>
      </w:r>
    </w:p>
    <w:p>
      <w:pPr>
        <w:pStyle w:val="BodyText"/>
      </w:pPr>
      <w:r>
        <w:t xml:space="preserve">- Quả nhiên là kế hay!</w:t>
      </w:r>
    </w:p>
    <w:p>
      <w:pPr>
        <w:pStyle w:val="BodyText"/>
      </w:pPr>
      <w:r>
        <w:t xml:space="preserve">Tần Vô Song nổi giận, kẻ kia vừa ra tay là muốn lấy mạng Tần Vô Song, nếu để hắn biết đó là kẻ nào thì hắn chắc chắn không để yên đâu.</w:t>
      </w:r>
    </w:p>
    <w:p>
      <w:pPr>
        <w:pStyle w:val="BodyText"/>
      </w:pPr>
      <w:r>
        <w:t xml:space="preserve">- Đừng có để ta biết ngươi là ai!</w:t>
      </w:r>
    </w:p>
    <w:p>
      <w:pPr>
        <w:pStyle w:val="BodyText"/>
      </w:pPr>
      <w:r>
        <w:t xml:space="preserve">Tần Vô Song hậm hực nghĩ, rồi trèo lên trên. Đến chỗ hắn lúc nãy thì thấy một vách đá rộng một trượng đã sập hoàn toàn, sâu đến sáu bảy trượng. Đất đá không ngừng lăn xuống, nếu có người ở đó chắc chắn bị đá đè!</w:t>
      </w:r>
    </w:p>
    <w:p>
      <w:pPr>
        <w:pStyle w:val="BodyText"/>
      </w:pPr>
      <w:r>
        <w:t xml:space="preserve">Tần Vô Song quan sát bốn bề, xác định kẻ kia đã đi rồi mới bỏ đi. Tuy hắn đã có mười miếng ngọc bài trong tay nhưng đã thay đổi ý định. Tạm thời hắn sẽ không rời khỏi bãi đấu. Nay có một kẻ chuyên ẩn nấp để ám toán người khác, đồng môn Tinh La Điện khó tránh việc sẽ gặp phải hắn. Vì thế Tần Vô Song quyết định ở lại bảo vệ đồng môn. Đồng thời cũng ngầm quan sát xem hắn rốt cuộc là ai!</w:t>
      </w:r>
    </w:p>
    <w:p>
      <w:pPr>
        <w:pStyle w:val="BodyText"/>
      </w:pPr>
      <w:r>
        <w:t xml:space="preserve">- Ngươi đã không tuân thủ quy tắc thì chúng ta chơi ngoài quy tắc một chút!</w:t>
      </w:r>
    </w:p>
    <w:p>
      <w:pPr>
        <w:pStyle w:val="BodyText"/>
      </w:pPr>
      <w:r>
        <w:t xml:space="preserve">Tần Vô Song cười lạnh, đang định bước đi thì thấy đồ đệ của Ngũ Điện chủ, Miêu Trung Hiệp đang chạy đến chỗ vách núi. Tần Vô Song vội gọi:</w:t>
      </w:r>
    </w:p>
    <w:p>
      <w:pPr>
        <w:pStyle w:val="BodyText"/>
      </w:pPr>
      <w:r>
        <w:t xml:space="preserve">- Miêu sư huynh, đi đâu vậy?</w:t>
      </w:r>
    </w:p>
    <w:p>
      <w:pPr>
        <w:pStyle w:val="BodyText"/>
      </w:pPr>
      <w:r>
        <w:t xml:space="preserve">Miêu Trung Hiệp thấy Tần Vô Song thì cười:</w:t>
      </w:r>
    </w:p>
    <w:p>
      <w:pPr>
        <w:pStyle w:val="BodyText"/>
      </w:pPr>
      <w:r>
        <w:t xml:space="preserve">- Ta cảm ứng được phía trước có ngọc bài, muốn đến đó xem sao. Chỉ là khí tức rất yếu, lại không liên tục, cũng không biết có đúng không.</w:t>
      </w:r>
    </w:p>
    <w:p>
      <w:pPr>
        <w:pStyle w:val="BodyText"/>
      </w:pPr>
      <w:r>
        <w:t xml:space="preserve">Tần Vô Song hỏi:</w:t>
      </w:r>
    </w:p>
    <w:p>
      <w:pPr>
        <w:pStyle w:val="BodyText"/>
      </w:pPr>
      <w:r>
        <w:t xml:space="preserve">- Miêu sư huynh tìm được mấy miếng rồi?</w:t>
      </w:r>
    </w:p>
    <w:p>
      <w:pPr>
        <w:pStyle w:val="BodyText"/>
      </w:pPr>
      <w:r>
        <w:t xml:space="preserve">- Ngại quá, mới được bảy miếng. Tần sư đệ thì sao? Tìm đủ chưa?</w:t>
      </w:r>
    </w:p>
    <w:p>
      <w:pPr>
        <w:pStyle w:val="BodyText"/>
      </w:pPr>
      <w:r>
        <w:t xml:space="preserve">Tần Vô Song gật đầu:</w:t>
      </w:r>
    </w:p>
    <w:p>
      <w:pPr>
        <w:pStyle w:val="BodyText"/>
      </w:pPr>
      <w:r>
        <w:t xml:space="preserve">- Đệ tìm đủ rồi. Miêu sư huynh, để đệ đi cùng huynh. Vách núi phía trước dốc lắm, đệ suýt nữa thì gặp nạn.</w:t>
      </w:r>
    </w:p>
    <w:p>
      <w:pPr>
        <w:pStyle w:val="BodyText"/>
      </w:pPr>
      <w:r>
        <w:t xml:space="preserve">Thế là Tần Vô Song kể lại việc bị đánh lén. Miêu Trung Hiệp khẽ biến sắc mặt:</w:t>
      </w:r>
    </w:p>
    <w:p>
      <w:pPr>
        <w:pStyle w:val="BodyText"/>
      </w:pPr>
      <w:r>
        <w:t xml:space="preserve">- Có biết hung thủ là ai không?</w:t>
      </w:r>
    </w:p>
    <w:p>
      <w:pPr>
        <w:pStyle w:val="BodyText"/>
      </w:pPr>
      <w:r>
        <w:t xml:space="preserve">- Hắn rất giảo hoạt, tấn công một đòn là biến mất ngay, không có chút dấu vết nào.</w:t>
      </w:r>
    </w:p>
    <w:p>
      <w:pPr>
        <w:pStyle w:val="BodyText"/>
      </w:pPr>
      <w:r>
        <w:t xml:space="preserve">Rồi Tần Vô Song nói với Miêu Trung Hiệp:</w:t>
      </w:r>
    </w:p>
    <w:p>
      <w:pPr>
        <w:pStyle w:val="BodyText"/>
      </w:pPr>
      <w:r>
        <w:t xml:space="preserve">- Đệ sẽ hộ pháp cho Miêu sư huynh, như thế sẽ không sợ kẻ gian giở trò đánh lén nữa.</w:t>
      </w:r>
    </w:p>
    <w:p>
      <w:pPr>
        <w:pStyle w:val="BodyText"/>
      </w:pPr>
      <w:r>
        <w:t xml:space="preserve">Miêu Trung Hiệp cảm động:</w:t>
      </w:r>
    </w:p>
    <w:p>
      <w:pPr>
        <w:pStyle w:val="BodyText"/>
      </w:pPr>
      <w:r>
        <w:t xml:space="preserve">- Tần sư đệ thật nhiệt tình, quả thật khiến người khác khâm phục. Lần này quay về ta nhất định sẽ bảo nhị vị Luật, Cổ sư đệ triệt để giải trừ mọi ân oán, hiềm khích với Tây Sở Quốc và Tần sư đệ.</w:t>
      </w:r>
    </w:p>
    <w:p>
      <w:pPr>
        <w:pStyle w:val="BodyText"/>
      </w:pPr>
      <w:r>
        <w:t xml:space="preserve">- Miêu sư huynh khách khí rồi. Giờ chúng ta đang dốc sức vì tông môn, vì Đế quốc Đại La, không nhắc chuyện cá nhân. Đi thôi!</w:t>
      </w:r>
    </w:p>
    <w:p>
      <w:pPr>
        <w:pStyle w:val="Compact"/>
      </w:pPr>
      <w:r>
        <w:t xml:space="preserve">Hai bóng người cùng di chuyển nhanh về phía vách núi.</w:t>
      </w:r>
      <w:r>
        <w:br w:type="textWrapping"/>
      </w:r>
      <w:r>
        <w:br w:type="textWrapping"/>
      </w:r>
    </w:p>
    <w:p>
      <w:pPr>
        <w:pStyle w:val="Heading2"/>
      </w:pPr>
      <w:bookmarkStart w:id="312" w:name="chương-290"/>
      <w:bookmarkEnd w:id="312"/>
      <w:r>
        <w:t xml:space="preserve">290. Chương 29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90: Bí mật của Vô Tận Đông Hả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ó Tần Vô Song hộ pháp, Miêu Trung Hiệp không còn gặp sự uy hiếp nào nữa, rất nhanh đã tìm được miếng ngọc bài thứ bảy.</w:t>
      </w:r>
    </w:p>
    <w:p>
      <w:pPr>
        <w:pStyle w:val="BodyText"/>
      </w:pPr>
      <w:r>
        <w:t xml:space="preserve">Sau khi rời khỏi đây, Tần Vô Song giao hẹn với Miêu Trung Hiệp phải thông báo rộng rãi tin có kẻ đánh lén. Gặp đệ tử Tinh La Điện là phải nói để tránh bị chịu thiệt.</w:t>
      </w:r>
    </w:p>
    <w:p>
      <w:pPr>
        <w:pStyle w:val="BodyText"/>
      </w:pPr>
      <w:r>
        <w:t xml:space="preserve">Nhiệm vụ đã hoàn thành, Tần Vô Song chẳng có gánh nặng gì nên chuyên làm nhiệm vụ thông báo tin, hiệu suất đương nhiên cao hơn Miêu Trung Hiệp.</w:t>
      </w:r>
    </w:p>
    <w:p>
      <w:pPr>
        <w:pStyle w:val="BodyText"/>
      </w:pPr>
      <w:r>
        <w:t xml:space="preserve">Đặc biệt là đêm khuya, nếu kẻ kia có ý định ám toán thì không thể không đề phòng. Theo quy định, ai tấn công đối thủ sẽ ảnh hưởng đến thành tích của cả nước mình. Vì thế, loại đánh lén kiểu này, vốn mười lời một, rất ít xảy ra ở vòng đấu loại.</w:t>
      </w:r>
    </w:p>
    <w:p>
      <w:pPr>
        <w:pStyle w:val="BodyText"/>
      </w:pPr>
      <w:r>
        <w:t xml:space="preserve">Nhưng nay Tần Vô Song lại gặp phải, theo suy đoán, Đế quốc Đan Dương sẽ không rỗi hơi như thế, cũng chẳng có động cơ. Đáng nghi nhất chắc chắn là Đế quốc Thiên Trì, thận chí là Thiên Cơ Tông. Nhân trời còn chưa tối, Tần Vô Song đến vùng rìa bãi đấu để tố cáo với ba người đứng đầu.</w:t>
      </w:r>
    </w:p>
    <w:p>
      <w:pPr>
        <w:pStyle w:val="BodyText"/>
      </w:pPr>
      <w:r>
        <w:t xml:space="preserve">Đương nhiên hắn cũng biết kiểu tố vào này chẳng có hiệu quả, vì dù sao cũng không có chứng cứ, thậm chí kẻ ra tay là ai cũng không biết.</w:t>
      </w:r>
    </w:p>
    <w:p>
      <w:pPr>
        <w:pStyle w:val="BodyText"/>
      </w:pPr>
      <w:r>
        <w:t xml:space="preserve">Trở lại bãi đấu, vừa hay Tần Vô Song gặp Đại sư huynh Vi Dực. Sắc mặt Đại sư huynh cũng có phần không vui, thấy Tần Vô Song Vi Dực gọi:</w:t>
      </w:r>
    </w:p>
    <w:p>
      <w:pPr>
        <w:pStyle w:val="BodyText"/>
      </w:pPr>
      <w:r>
        <w:t xml:space="preserve">- Tần sư đệ, thu hoạch thế nào?</w:t>
      </w:r>
    </w:p>
    <w:p>
      <w:pPr>
        <w:pStyle w:val="BodyText"/>
      </w:pPr>
      <w:r>
        <w:t xml:space="preserve">- Đệ đã hoàn thành rồi. Vi Dực sư huynh thì sao?</w:t>
      </w:r>
    </w:p>
    <w:p>
      <w:pPr>
        <w:pStyle w:val="BodyText"/>
      </w:pPr>
      <w:r>
        <w:t xml:space="preserve">Vi Dực nói:</w:t>
      </w:r>
    </w:p>
    <w:p>
      <w:pPr>
        <w:pStyle w:val="BodyText"/>
      </w:pPr>
      <w:r>
        <w:t xml:space="preserve">- Ta cũng vừa xong, nghe các môn đồ nói có người tấn công ác ý.</w:t>
      </w:r>
    </w:p>
    <w:p>
      <w:pPr>
        <w:pStyle w:val="BodyText"/>
      </w:pPr>
      <w:r>
        <w:t xml:space="preserve">- Đúng thế!</w:t>
      </w:r>
    </w:p>
    <w:p>
      <w:pPr>
        <w:pStyle w:val="BodyText"/>
      </w:pPr>
      <w:r>
        <w:t xml:space="preserve">Tần Vô Song kể tỉ mỉ lại chuyện ở vách núi.</w:t>
      </w:r>
    </w:p>
    <w:p>
      <w:pPr>
        <w:pStyle w:val="BodyText"/>
      </w:pPr>
      <w:r>
        <w:t xml:space="preserve">Rõ ràng là Vi Dực cũng có phần bức bối vì chuyện này, nghe Tần Vô Song nói xong thì gật đầu nói:</w:t>
      </w:r>
    </w:p>
    <w:p>
      <w:pPr>
        <w:pStyle w:val="BodyText"/>
      </w:pPr>
      <w:r>
        <w:t xml:space="preserve">- Nếu ta và đệ đã tìm đủ ngọc bài rồi thì là xong. Có người tấn công đệ e là không chỉ có mưu đồ cướp ngọc mà còn nhân cơ hội mưu hại nữa.</w:t>
      </w:r>
    </w:p>
    <w:p>
      <w:pPr>
        <w:pStyle w:val="BodyText"/>
      </w:pPr>
      <w:r>
        <w:t xml:space="preserve">- Vi sư huynh, huynh nghĩ hắn có thể là ai?</w:t>
      </w:r>
    </w:p>
    <w:p>
      <w:pPr>
        <w:pStyle w:val="BodyText"/>
      </w:pPr>
      <w:r>
        <w:t xml:space="preserve">Vi Dực lắc đầu:</w:t>
      </w:r>
    </w:p>
    <w:p>
      <w:pPr>
        <w:pStyle w:val="BodyText"/>
      </w:pPr>
      <w:r>
        <w:t xml:space="preserve">- Có thực lực ám toán được đệ, trong số đối thủ chỉ có ba kẻ. Thiên Cơ Tông một và Long Hổ Môn hai. Các tuyển thủ khác có ý định đó thì cũng chẳng có gan, càng không đủ thực lực. Vì thế hắn có thể là nhằm vào hai chúng ta.</w:t>
      </w:r>
    </w:p>
    <w:p>
      <w:pPr>
        <w:pStyle w:val="BodyText"/>
      </w:pPr>
      <w:r>
        <w:t xml:space="preserve">- Vi sư huynh cũng gặp sao?</w:t>
      </w:r>
    </w:p>
    <w:p>
      <w:pPr>
        <w:pStyle w:val="BodyText"/>
      </w:pPr>
      <w:r>
        <w:t xml:space="preserve">Tần Vô Song hỏi. Vi Dực lắc đầu:</w:t>
      </w:r>
    </w:p>
    <w:p>
      <w:pPr>
        <w:pStyle w:val="BodyText"/>
      </w:pPr>
      <w:r>
        <w:t xml:space="preserve">- Ta tạm thời chưa bị hắn nhắm đến. Nếu hắn đã có thời gian nhàn rỗi đi đối phó đệ thì chắc chắn đã gom đủ ngọc. Ta đang lo hắn không đối phó lại được chúng ta thì sẽ hạ thủ với các đồng môn có thực lực kém hơn của Tinh La Điện chúng ta. Dù không ra tay giết người thì cũng gây phiền nhiễu không cho họ thuận lợi tìm ngọc bài. Thế nào thì cũng không hay cả…</w:t>
      </w:r>
    </w:p>
    <w:p>
      <w:pPr>
        <w:pStyle w:val="BodyText"/>
      </w:pPr>
      <w:r>
        <w:t xml:space="preserve">Tần Vô Song nghiêm nghị, gật gật đầu:</w:t>
      </w:r>
    </w:p>
    <w:p>
      <w:pPr>
        <w:pStyle w:val="BodyText"/>
      </w:pPr>
      <w:r>
        <w:t xml:space="preserve">- Đúng là phải phòng bị. Vi sư huynh, hay là thế này, huynh và đệ chia hai ngả theo sát các đồng môn. Như vậy bọ ngựa bắt ve, chim sẻ đứng đằng sau. Tên kia dù có ý định động thủ thì cũng phải cảnh giác không dám manh động.</w:t>
      </w:r>
    </w:p>
    <w:p>
      <w:pPr>
        <w:pStyle w:val="BodyText"/>
      </w:pPr>
      <w:r>
        <w:t xml:space="preserve">Vi Dực thở dài:</w:t>
      </w:r>
    </w:p>
    <w:p>
      <w:pPr>
        <w:pStyle w:val="BodyText"/>
      </w:pPr>
      <w:r>
        <w:t xml:space="preserve">- Cũng chỉ còn cách đó thôi. Chúng ta ở chỗ sáng, địch trong chỗ tối. Nhưng Tần sư đệ à, ta thấy tên Lạc Quy Vân của Thiên Cơ Tông là đáng nghi nhất. Bất luận đệ hay ta ai gặp hắn thì cũng phải theo sát hắn cho đến khi cuộc thi kết thúc, được không?</w:t>
      </w:r>
    </w:p>
    <w:p>
      <w:pPr>
        <w:pStyle w:val="BodyText"/>
      </w:pPr>
      <w:r>
        <w:t xml:space="preserve">Mắt Tần Vô Song lóe lên tia hàn quang:</w:t>
      </w:r>
    </w:p>
    <w:p>
      <w:pPr>
        <w:pStyle w:val="BodyText"/>
      </w:pPr>
      <w:r>
        <w:t xml:space="preserve">- Được, Lạc Quy Vân…</w:t>
      </w:r>
    </w:p>
    <w:p>
      <w:pPr>
        <w:pStyle w:val="BodyText"/>
      </w:pPr>
      <w:r>
        <w:t xml:space="preserve">Tần Vô Song thầm nói đi nói lại cái tên này. Hắn biết Lạc Quy Vân là đồ đệ hàng đầu của Đại Tông chủ Cao Nhạc, là cao thủ trẻ tuổi mạnh nhất Thiên Cơ Tông của Đế quốc Thiên Trì, cũng là Linh căn Tiên Thiên, nhưng tuổi có lớn hơn Vi Dực sư huynh một ít, tu vi hình như cũng cao thâm hơn.</w:t>
      </w:r>
    </w:p>
    <w:p>
      <w:pPr>
        <w:pStyle w:val="BodyText"/>
      </w:pPr>
      <w:r>
        <w:t xml:space="preserve">- Kẻ này, dù là Đại hội So tài Đông Tâm quốc hay xung đột về các mặt sau này đều phải coi là đại địch.</w:t>
      </w:r>
    </w:p>
    <w:p>
      <w:pPr>
        <w:pStyle w:val="BodyText"/>
      </w:pPr>
      <w:r>
        <w:t xml:space="preserve">Tần Vô Song thầm nghĩ.</w:t>
      </w:r>
    </w:p>
    <w:p>
      <w:pPr>
        <w:pStyle w:val="BodyText"/>
      </w:pPr>
      <w:r>
        <w:t xml:space="preserve">Cùng với Vi Dực, hai người chia hai ngả, bắt đầu đi tuần thị trong phạm vi ba trăm dặm. Tuy cách này hơi phiền phức nhưng đây là chuyện duy nhất mà họ có thể làm lúc này. Cũng may đêm đó không có bất cứ chuyện gì xảy ra.</w:t>
      </w:r>
    </w:p>
    <w:p>
      <w:pPr>
        <w:pStyle w:val="BodyText"/>
      </w:pPr>
      <w:r>
        <w:t xml:space="preserve">Dưới sự quan tâm của Tần Vô Song và Vi Dực, Chu Phù và Triệu Mục Chi trong khi tìm ngọc không có bất cứ bất trắc nào, khi ngày thứ ba sắp kết thúc, hai người này cũng lần lượt tìm đủ ngọc bài.</w:t>
      </w:r>
    </w:p>
    <w:p>
      <w:pPr>
        <w:pStyle w:val="BodyText"/>
      </w:pPr>
      <w:r>
        <w:t xml:space="preserve">Sau ba hồi còi dài, vòng loại kết thúc. Chu Phù và Triệu Mục Chi là hai tuyển thủ đạt được điểm tối đa cuối cùng của Tinh La Điện.</w:t>
      </w:r>
    </w:p>
    <w:p>
      <w:pPr>
        <w:pStyle w:val="BodyText"/>
      </w:pPr>
      <w:r>
        <w:t xml:space="preserve">Kế đó là Đặng Bá Hổ và Miêu Trung Hiệp, một người chín, một người tám miếng ngọc bài, đều chắc chắn đã vào vòng trong. Sau khi tất cả tuyển thủ ra ngoài thì nộp ngọc bài và thống kê điểm số. Thứ tự thành tích phải hôm sau mới có. Các tuyển thủ quen biết nhau đều tập trung lại với nhau bàn tán sôi nổi.</w:t>
      </w:r>
    </w:p>
    <w:p>
      <w:pPr>
        <w:pStyle w:val="BodyText"/>
      </w:pPr>
      <w:r>
        <w:t xml:space="preserve">o0o</w:t>
      </w:r>
    </w:p>
    <w:p>
      <w:pPr>
        <w:pStyle w:val="BodyText"/>
      </w:pPr>
      <w:r>
        <w:t xml:space="preserve">Sáng sớm hôm sau, tất cả tập trung đầy đủ ở bên ngoài tổng đàn của Thiên Cơ Tông đợi công bố kết quả. Vào vòng bán kết không chỉ là vinh dự mà sau đó còn có thưởng nữa.</w:t>
      </w:r>
    </w:p>
    <w:p>
      <w:pPr>
        <w:pStyle w:val="BodyText"/>
      </w:pPr>
      <w:r>
        <w:t xml:space="preserve">Đặc biệt là những tông phái nhỏ, tuy rõ ràng biết là cơ hội vào vòng trong không lớn nhưng ít nhiều cũng ôm hi vọng. Nếu vận khí tốt có một đệ tử vào vòng trong thì tông phái sẽ lọt vào tầm mắt thế lực chủ lưu, rất có lợi cho sự phát triển của tông phái.</w:t>
      </w:r>
    </w:p>
    <w:p>
      <w:pPr>
        <w:pStyle w:val="BodyText"/>
      </w:pPr>
      <w:r>
        <w:t xml:space="preserve">Ba người đứng đầu cùng đi ra, từ vẻ mặt của họ có thể thấy thành tích của vòng loại lần này không có gì ngoài dự kiến. Quả nhiên, danh sách được công bố, hai mươi bốn tuyển thủ vào vòng trong, ba đại Đế quốc, mỗi nước tám người không hơn không kém.</w:t>
      </w:r>
    </w:p>
    <w:p>
      <w:pPr>
        <w:pStyle w:val="BodyText"/>
      </w:pPr>
      <w:r>
        <w:t xml:space="preserve">Cũng không biết đã giao hẹn trước hay là có sự trùng hợp, số lượng vẫn cân bằng như bao lần trước, không có chút gì sai khác.</w:t>
      </w:r>
    </w:p>
    <w:p>
      <w:pPr>
        <w:pStyle w:val="BodyText"/>
      </w:pPr>
      <w:r>
        <w:t xml:space="preserve">Như vậy thì ít nhất vòng thứ nhất giữa ba nước không phân thắng bại.</w:t>
      </w:r>
    </w:p>
    <w:p>
      <w:pPr>
        <w:pStyle w:val="BodyText"/>
      </w:pPr>
      <w:r>
        <w:t xml:space="preserve">Bên Tinh La Điện, Vi Dực và Tần Vô Song thì không phải thấp thỏm gì rồi, Chu Phù và Triệu Mục Chi cũng thể hiện rất xuất sắc, đều được điểm tối đa. Sau đó là Đặng Bá Hổ và Miêu Trung Hiệp. Người thứ bảy là Lục Thiếu Nam, Nhị đệ tử của Đại Điện chủ.</w:t>
      </w:r>
    </w:p>
    <w:p>
      <w:pPr>
        <w:pStyle w:val="BodyText"/>
      </w:pPr>
      <w:r>
        <w:t xml:space="preserve">Còn người thứ tám lại xuất hiện tình huống cùng thứ hạng, Hoàng Triêu Dương bên Đại Điện chủ và Lữ Đằng bên Nhị Điện chủ cùng số điểm.</w:t>
      </w:r>
    </w:p>
    <w:p>
      <w:pPr>
        <w:pStyle w:val="BodyText"/>
      </w:pPr>
      <w:r>
        <w:t xml:space="preserve">Truân Trung Trì lần này lại không tranh giành, thuyết phục Lữ Đằng nhường Hoàng Triêu Dương.</w:t>
      </w:r>
    </w:p>
    <w:p>
      <w:pPr>
        <w:pStyle w:val="BodyText"/>
      </w:pPr>
      <w:r>
        <w:t xml:space="preserve">Lữ Đằng cũng biết, theo quy định lâu nay, nếu có cùng điểm thì thường sẽ căn cứ theo thứ hạng trong sư môn và tông môn. Mà trong số các Đệ tử Trung tâm của tông môn, Lữ Đằng xếp thứ chín, thấp hơn Hoàng Triêu Dương, vì thế mà theo tình và lý đều nên nhượng bộ. Dù hắn có hiếu thắng nhưng cũng hiểu phải tôn trọng quy định nên không oán hận gì. Như vậy là đã có tám người của Đế quốc Đại La vào vòng trong. Sắp xếp chu toàn mọi việc, sáng hôm sau sẽ chính thức bắt đầu vòng bán kết.</w:t>
      </w:r>
    </w:p>
    <w:p>
      <w:pPr>
        <w:pStyle w:val="BodyText"/>
      </w:pPr>
      <w:r>
        <w:t xml:space="preserve">Danh sách đã được quyết định, dù được dù mất cũng là chuyện đã qua. Giờ ánh mắt của mọi người đều tập trung vào vòng đấu bán kết sắp tới, mọi được mất cá nhân đã được bỏ lại hết đằng sau.</w:t>
      </w:r>
    </w:p>
    <w:p>
      <w:pPr>
        <w:pStyle w:val="BodyText"/>
      </w:pPr>
      <w:r>
        <w:t xml:space="preserve">o0o</w:t>
      </w:r>
    </w:p>
    <w:p>
      <w:pPr>
        <w:pStyle w:val="BodyText"/>
      </w:pPr>
      <w:r>
        <w:t xml:space="preserve">Trở về nơi nghỉ ngơi, Trác Bất Đàn triệu tập các đệ tử, khích lệ các đệ tử vào vòng trong một lượt.</w:t>
      </w:r>
    </w:p>
    <w:p>
      <w:pPr>
        <w:pStyle w:val="BodyText"/>
      </w:pPr>
      <w:r>
        <w:t xml:space="preserve">- Các đệ tử, đây là cơ hội hiếm có. Đế quốc Đại La chúng ta cũng đã giành được nhiều thành tích cao trong Đại hội So tài Đông Tam quốc. Nhưng cuộc thi được tổ chức ở Đế quốc Thiên Trì thì chúng ta chưa bao giờ được Quán quân, thậm chí lần nào cũng về cuối. Lần này chính là cơ hội để thay đổi cục diện!</w:t>
      </w:r>
    </w:p>
    <w:p>
      <w:pPr>
        <w:pStyle w:val="BodyText"/>
      </w:pPr>
      <w:r>
        <w:t xml:space="preserve">Ánh mắt của tất cả đệ tử tràn đầy sự trông đợi. Trác Bất Đàn nói tiếp.</w:t>
      </w:r>
    </w:p>
    <w:p>
      <w:pPr>
        <w:pStyle w:val="BodyText"/>
      </w:pPr>
      <w:r>
        <w:t xml:space="preserve">- Đại hội So tài Đông Tam quốc không hề đơn giản như mọi người thấy. Đằng sau nó có liên quan đến đại cục, đến rất nhiều sự tranh giành lợi ích của ba nước. Quan trọng nhất là quyền khám phá Vô Tận Đông Hải. Tinh La Điện chúng ta có thể đứng đầu và có quyền uy ở Đế quốc Đại La, không chỉ đơn giản vì chúng ta chiếm cứ dãy Sơn mạch Lăng Tiêu, mà vì mỗi hai mươi năm đi khám phá Vô Tận Đông Hải đều mang về được một số lợi ích. Những lợi ích này chính là nguồn vốn lớn. Năm vị Điện chủ ta tại sao lại có thể dẫn đầu những ngươi khác, lên được Cao Linh Võ Cảnh? Chẳng lẽ chỉ đơn giản là dựa vào thiên phú sao? Không thể nào! Đạo tu luyện, thiên phú rất quan trọng nhưng cơ ngộ và tạo hóa cũng không thể xem thường. Năm vị Điện chủ bọn ta có thể dẫn đầu những người khác chính là dựa vào những kỳ ngộ đặc biệt khi khám phá Vô Tận Đông Hải.</w:t>
      </w:r>
    </w:p>
    <w:p>
      <w:pPr>
        <w:pStyle w:val="BodyText"/>
      </w:pPr>
      <w:r>
        <w:t xml:space="preserve">Truân Trung Trì và Điền Tri Hành cũng gật đầu khẳng định lời của Trác Bất Đàn.</w:t>
      </w:r>
    </w:p>
    <w:p>
      <w:pPr>
        <w:pStyle w:val="BodyText"/>
      </w:pPr>
      <w:r>
        <w:t xml:space="preserve">- Tuy trong mấy trăm năm nay, rất nhiều tiền bối của Tinh La Điện đã phải trả giá bằng sinh mệnh khi đi khám phá Vô Tận Đông Hải, nhưng tại sao ba đại Đế quốc người trước ngã xuống thì người sau lại kế tục? Ai cũng muốn có được nhiều suất đi khám phá Vô Tận Đông Hải hơn? Điều họ theo đuổi chính là kỳ ngộ đặc biệt này!</w:t>
      </w:r>
    </w:p>
    <w:p>
      <w:pPr>
        <w:pStyle w:val="BodyText"/>
      </w:pPr>
      <w:r>
        <w:t xml:space="preserve">Khẩu khí Trác Bất Đàn có chút thương cảm:</w:t>
      </w:r>
    </w:p>
    <w:p>
      <w:pPr>
        <w:pStyle w:val="BodyText"/>
      </w:pPr>
      <w:r>
        <w:t xml:space="preserve">- Từ thời của ta đến thời các con đã qua bao nhiêu lần hai mươi năm rồi? Có bao nhiêu cuộc thi đấu rồi? Mà Tinh La Điện đến nay mới có bao nhiêu Tiên Thiên cường giả? Những đệ tử đó đi đâu cả rồi?</w:t>
      </w:r>
    </w:p>
    <w:p>
      <w:pPr>
        <w:pStyle w:val="BodyText"/>
      </w:pPr>
      <w:r>
        <w:t xml:space="preserve">Các đệ tử nghe đến đây đều lạnh người. Trước đây họ cũng có không ít những nghi vấn như vậy. Trong số họ không nhiều người qua bốn mươi tuổi. Mà sư phụ của họ gần hai trăm rồi. Vậy trong khoảng giữa đó chắc chắn phải có không ít đời đệ tử, nhưng họ đi đâu rồi?</w:t>
      </w:r>
    </w:p>
    <w:p>
      <w:pPr>
        <w:pStyle w:val="BodyText"/>
      </w:pPr>
      <w:r>
        <w:t xml:space="preserve">Tuy có một bộ phần thành Pháp vương, Trưởng lão, nhưng không thể nhiều năm như vậy mà chỉ có một ít cường giả đó chứ?</w:t>
      </w:r>
    </w:p>
    <w:p>
      <w:pPr>
        <w:pStyle w:val="BodyText"/>
      </w:pPr>
      <w:r>
        <w:t xml:space="preserve">- Có lẽ các con cũng đã đoán được rồi. Rất nhiều đời đệ tử trước các con đều tham gia cuộc thi này, đều đi Vô Tận Đông Hải. Nhưng gần trăm năm nay, phàm những ai đến Vô Tận Đông Hải đều không quay trở về…</w:t>
      </w:r>
    </w:p>
    <w:p>
      <w:pPr>
        <w:pStyle w:val="BodyText"/>
      </w:pPr>
      <w:r>
        <w:t xml:space="preserve">Nói đến đây, mắt Trác Bất Đàn ánh lên tia sáng kỳ lạ:</w:t>
      </w:r>
    </w:p>
    <w:p>
      <w:pPr>
        <w:pStyle w:val="BodyText"/>
      </w:pPr>
      <w:r>
        <w:t xml:space="preserve">- Nay, sứ mệnh này sắp đặt lên vai các con, các con sẽ đương đầu với thử thách hay thấy khó bỏ cuộc? Các con hãy nói cho bọn ta, cũng như các bậc tiền bối biết đáp án bằng biểu hiện của mình trong cuộc thi này!</w:t>
      </w:r>
    </w:p>
    <w:p>
      <w:pPr>
        <w:pStyle w:val="BodyText"/>
      </w:pPr>
      <w:r>
        <w:t xml:space="preserve">Quyết định này không hề dễ dàng. Đương đầu với thử thách là phải giành được vị trí đứng đầu trong cuộc thi để đi Vô Tận Đông Hải, cũng nghĩa là sẽ đối mặt với hoàn cảnh thập tử nhất sinh.</w:t>
      </w:r>
    </w:p>
    <w:p>
      <w:pPr>
        <w:pStyle w:val="BodyText"/>
      </w:pPr>
      <w:r>
        <w:t xml:space="preserve">Còn nếu thấy khó mà bỏ cuộc thì mất đi cơ hội đi khám phá Vô Tận Đông Hải. Một khi hai nước kia thành công, giành được kỳ ngộ thì đời sau Tinh La Điện sẽ bị người ta bỏ xa. Từ đó khiến cả Đế quốc Đại La sẽ bị tụt hậu phía sau.</w:t>
      </w:r>
    </w:p>
    <w:p>
      <w:pPr>
        <w:pStyle w:val="Compact"/>
      </w:pPr>
      <w:r>
        <w:t xml:space="preserve">Những người trẻ tuổi đều nhận thức được rằng đây không phải sự lựa chọn về tiền đồ của cá nhân họ mà là sự lựa chọn liên quan đến cả tông môn, thậm chí vận mệnh cả quốc gia!</w:t>
      </w:r>
      <w:r>
        <w:br w:type="textWrapping"/>
      </w:r>
      <w:r>
        <w:br w:type="textWrapping"/>
      </w:r>
    </w:p>
    <w:p>
      <w:pPr>
        <w:pStyle w:val="Heading2"/>
      </w:pPr>
      <w:bookmarkStart w:id="313" w:name="chương-291"/>
      <w:bookmarkEnd w:id="313"/>
      <w:r>
        <w:t xml:space="preserve">291. Chương 29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91: Đại hội thệ sư.</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ghe nói không biết Vô Tận Đông Hải rộng bao nhiêu nghìn vạn dặm. Trong lịch sử cũng có vô số những ghi chép của nhân loại về cuộc khám phá Vô Tận Đông Hải, nhưng chưa thấy có lần nào đi quá được mười vạn dặm.</w:t>
      </w:r>
    </w:p>
    <w:p>
      <w:pPr>
        <w:pStyle w:val="BodyText"/>
      </w:pPr>
      <w:r>
        <w:t xml:space="preserve">Vì Vô Tận Đông Hải có đầy những kỳ ngộ thần kỳ và không thể dự báo trước nên ba đại Đế quốc phía Đông gần Vô Tận Đông Hải nhất có thể nói là chủ lực đi khám phá Vô Tận Đông Hải.</w:t>
      </w:r>
    </w:p>
    <w:p>
      <w:pPr>
        <w:pStyle w:val="BodyText"/>
      </w:pPr>
      <w:r>
        <w:t xml:space="preserve">Còn những thế lực khác, một là vì quá xa Vô Tận Đông Hải, không thể cho thuyền lớn đến Vô Tận Đông Hải. Hai là không thể đi xuyên qua lãnh thổ rộng lớn của ba nước phía Đông để ung dung đến Vô Tận Đông Hải.</w:t>
      </w:r>
    </w:p>
    <w:p>
      <w:pPr>
        <w:pStyle w:val="BodyText"/>
      </w:pPr>
      <w:r>
        <w:t xml:space="preserve">Ngoài ra, những nơi đầy kỳ ngộ trên Đại lục Thiên Huyền không chỉ có Vô Tận Đông Hải mà còn rất nhiều nơi khác. Vì thế những Đế quốc này đương nhiên sẽ không bỏ gần mà cầu xa.</w:t>
      </w:r>
    </w:p>
    <w:p>
      <w:pPr>
        <w:pStyle w:val="BodyText"/>
      </w:pPr>
      <w:r>
        <w:t xml:space="preserve">Dần dần những đại Đế quốc này hình thành một thỏa thuận ngầm, các nước tự khám phá những khu vực thần bí gần nước mình và không can thiệp vào việc của nhau.</w:t>
      </w:r>
    </w:p>
    <w:p>
      <w:pPr>
        <w:pStyle w:val="BodyText"/>
      </w:pPr>
      <w:r>
        <w:t xml:space="preserve">Như vậy, quyền khám phá Vô Tận Đông Hải đã trở thành của riêng ba nước phía Đông. Cũng không phải các nước khác không thể đi khám phá, muốn đi họ có thể đi, nhưng thuyền bè thì tuyệt đối không được quá cảnh.</w:t>
      </w:r>
    </w:p>
    <w:p>
      <w:pPr>
        <w:pStyle w:val="BodyText"/>
      </w:pPr>
      <w:r>
        <w:t xml:space="preserve">Thuyền bè không được quá cảnh, không thể nào lại bay qua? Vì thế với những Đế quốc này, Vô Tận Đông Hải trở thành chùm nho chín trên cao, nhìn thấy đấy mà không ăn được.</w:t>
      </w:r>
    </w:p>
    <w:p>
      <w:pPr>
        <w:pStyle w:val="BodyText"/>
      </w:pPr>
      <w:r>
        <w:t xml:space="preserve">Những cuộc khám phá ban đầu của ba nước phía Đông cũng có phần hỗn loạn, không quy củ, không ràng buộc. Các bên vì chút chuyện này có thể nói là đã đấu võ miệng không ít, thậm chí đã động binh khí. Cũng chính vì thế mà ba bên mới cùng bàn bạc đặt ra nhiều chế độ, quy định như vậy. Không ai được phép tự ý đi khám phá. Nếu có đi, lúc nào đi đều phải có chương trình kế hoạch.</w:t>
      </w:r>
    </w:p>
    <w:p>
      <w:pPr>
        <w:pStyle w:val="BodyText"/>
      </w:pPr>
      <w:r>
        <w:t xml:space="preserve">Mà kế hoạch thì phải bắt đầu nói từ Đại hội So tài Đông Tam quốc. Số lượng người theo quy định, từ vị trí đầu tiên đến thứ ba lần lượt là mười, sáu và bốn người.</w:t>
      </w:r>
    </w:p>
    <w:p>
      <w:pPr>
        <w:pStyle w:val="BodyText"/>
      </w:pPr>
      <w:r>
        <w:t xml:space="preserve">Phân chia như vậy cũng là yêu cầu sự cân bằng thế lực. Tổng số người của hai nước kia phải bằng số người của nước Quán quân. Như vậy cũng không lo trong quá trình đi các bên sẽ giở trò ám toán lẫn nhau. Sự cân bằng về số người sẽ tránh được rất nhiều vướng mắc. Số người đã định nhưng không có nghĩa là ai cũng có thể đi.</w:t>
      </w:r>
    </w:p>
    <w:p>
      <w:pPr>
        <w:pStyle w:val="BodyText"/>
      </w:pPr>
      <w:r>
        <w:t xml:space="preserve">Người đi khám phá nhất thiết phải là đệ tử trẻ tuổi đã tham gia thi đấu. Đặc biệt là những người như Điện chủ, hay người từng đi một lần đã có được lợi ích càng không thể tham gia lần sau. Cơ hội này chỉ có thể cho người trẻ tuổi. Nếu tông phái nào muốn phái cường giả khác đi thì phải được sự thống nhất của ba nước mới được, bất cứ một nước nào không đồng ý cũng không được.</w:t>
      </w:r>
    </w:p>
    <w:p>
      <w:pPr>
        <w:pStyle w:val="BodyText"/>
      </w:pPr>
      <w:r>
        <w:t xml:space="preserve">Ràng buộc chặt chẽ như vậy, có thể thấy ba nước phía Đông rất quan tâm cuộc khám phá Vô Tận Đông Hải, gần như đến mức tranh giành tính toán từng ly từng tí.</w:t>
      </w:r>
    </w:p>
    <w:p>
      <w:pPr>
        <w:pStyle w:val="BodyText"/>
      </w:pPr>
      <w:r>
        <w:t xml:space="preserve">Những lời của Trác Bất Đàn đã đưa các đệ tử lâm vào trầm tư.</w:t>
      </w:r>
    </w:p>
    <w:p>
      <w:pPr>
        <w:pStyle w:val="BodyText"/>
      </w:pPr>
      <w:r>
        <w:t xml:space="preserve">Vi Dực ngẩng đầu lên đầu tiên:</w:t>
      </w:r>
    </w:p>
    <w:p>
      <w:pPr>
        <w:pStyle w:val="BodyText"/>
      </w:pPr>
      <w:r>
        <w:t xml:space="preserve">- Sư phụ, đây đã là quy định nhiều đời nay của Tinh La Điện chúng ta, chúng con thân là đệ tử Tinh La Điện đương nhiên phải theo bước tiền bối, dốc hết toàn lực. Bất luận con đường phía trước ra sao, đệ tử Vi Dực chắc chắn cúc cung tận tụy, có chết cũng không hối hận!</w:t>
      </w:r>
    </w:p>
    <w:p>
      <w:pPr>
        <w:pStyle w:val="BodyText"/>
      </w:pPr>
      <w:r>
        <w:t xml:space="preserve">Các đệ tử khác thấy Vi Dực nói vậy, máu nóng trong người cũng chảy rần rật:</w:t>
      </w:r>
    </w:p>
    <w:p>
      <w:pPr>
        <w:pStyle w:val="BodyText"/>
      </w:pPr>
      <w:r>
        <w:t xml:space="preserve">- Đúng thế, chúng con nguyện theo bước tiền bối vì tôn nghiêm của Tinh La Điện!</w:t>
      </w:r>
    </w:p>
    <w:p>
      <w:pPr>
        <w:pStyle w:val="BodyText"/>
      </w:pPr>
      <w:r>
        <w:t xml:space="preserve">Đối mặt với vấn đề này đương nhiên Tần Vô Song không sợ hãi. Hắn không phải kẻ sợ thách thức, ngược lại hắn rất sợ không có thử thách. Vô Tận Đông Hải đã thú vị đến vậy thì có lý do gì lại không thử chứ?</w:t>
      </w:r>
    </w:p>
    <w:p>
      <w:pPr>
        <w:pStyle w:val="BodyText"/>
      </w:pPr>
      <w:r>
        <w:t xml:space="preserve">Tuy là tỷ lệ thành công rất thấp nhưng không phải cũng có đó sao? Ít ra thì thế hệ của sư phụ cũng đã thành công một lần. Chỉ cần không phải chắc chắn chết, chỉ cần có một chút cơ hội sống, Tần Vô Song cảm thấy đáng để mạo hiểm. Những cái gặt hái được luôn tương ứng với những gì mình bỏ ra mà.</w:t>
      </w:r>
    </w:p>
    <w:p>
      <w:pPr>
        <w:pStyle w:val="BodyText"/>
      </w:pPr>
      <w:r>
        <w:t xml:space="preserve">Thấy Đại Điện chủ và sư phụ đều nhìn mình với ánh mắt dò hỏi, Tần Vô Song cười:</w:t>
      </w:r>
    </w:p>
    <w:p>
      <w:pPr>
        <w:pStyle w:val="BodyText"/>
      </w:pPr>
      <w:r>
        <w:t xml:space="preserve">- Đại Điện chủ, sư phụ, Tần Vô Song con bắt đầu từ tay trắng, mỗi bước đều có thể nói là thập tử nhất sinh. Trận chiến ở Bích Phù Sơn lại là trở về từ quỷ môn quan. Vì thế con đã coi nhẹ sự sống chết từ lâu. Thậm chí có thể nói, từ khi bắt đầu tu luyện là nên coi nhẹ sinh tử, nếu không nhìn rõ sinh tử sao có thể ngộ đạo từ giữa sự sống với cái chết? Vô Tận Đông Hải, đệ tử chỉ sợ không có cơ hội đi mà thôi!</w:t>
      </w:r>
    </w:p>
    <w:p>
      <w:pPr>
        <w:pStyle w:val="BodyText"/>
      </w:pPr>
      <w:r>
        <w:t xml:space="preserve">Truân Trung Trì bật cười ha ha:</w:t>
      </w:r>
    </w:p>
    <w:p>
      <w:pPr>
        <w:pStyle w:val="BodyText"/>
      </w:pPr>
      <w:r>
        <w:t xml:space="preserve">- Tốt, không hổ là môn nhân đích thân Truân mỗ ta lựa chọn, không tầm thường! Vô Song, có những lời này của con ta cảm thấy các đệ tử đây đều là người có phúc duyên. Có Vi Dực là Linh căn Tiên Thiên, có Tần Vô Song con là thần thoại tu luyện, đều là những người có phúc duyên nồng hậu. Vì thế đợt này các con cũng là nhóm đệ tử được năm Điện chủ chúng ta vô cùng kỳ vọng. Luận về thực lực tổng hợp và tố chất, gần trăm năm nay, thậm chí mấy trăm năm nay các con là nhóm đệ tử vô cùng nổi bật. Phải biết là vào tuổi các con, năm vị Điện chủ bọn ta cũng không có được cảnh giới của Vi Dực và Tần Vô Song. Vì thế bọn ta rất hi vọng vào các con!</w:t>
      </w:r>
    </w:p>
    <w:p>
      <w:pPr>
        <w:pStyle w:val="BodyText"/>
      </w:pPr>
      <w:r>
        <w:t xml:space="preserve">Ngũ Điện chủ Điền Tri Hành cũng gật đầu:</w:t>
      </w:r>
    </w:p>
    <w:p>
      <w:pPr>
        <w:pStyle w:val="BodyText"/>
      </w:pPr>
      <w:r>
        <w:t xml:space="preserve">- Đúng vậy, thế hệ bọn ta, vận khí cố nhiên không tồi, thực lực cũng có thể coi là tốt. Nhưng so với bây giờ thì thực lực tổng hợp không bằng. Những người trẻ tuổi các con thật sự là rất có hi vọng trở thành rường cột của Tinh La Điện sau này. Nếu thành công trở về, không quá hai mươi năm, chắc chắn các con sẽ có bước vượt bậc thực chất, bỏ xa những người cùng thời!</w:t>
      </w:r>
    </w:p>
    <w:p>
      <w:pPr>
        <w:pStyle w:val="BodyText"/>
      </w:pPr>
      <w:r>
        <w:t xml:space="preserve">Đấy chính là những lời từ kinh nghiệm của năm vị Điện chủ, đương nhiên chẳng có ai hoài nghi. Trác Bất Đàn lên tiếng tổng kết:</w:t>
      </w:r>
    </w:p>
    <w:p>
      <w:pPr>
        <w:pStyle w:val="BodyText"/>
      </w:pPr>
      <w:r>
        <w:t xml:space="preserve">- Được rồi, những cái được mất các con đều đã biết. Ta tin các con cũng biết, thân là Đệ tử Trung tâm Tinh La Điện, là tuyển thủ tham gia thi đấu, gánh nặng trên vai không chỉ là được mất của danh dự cá nhân, mà còn là tương lai của tông môn, thậm chí là vận mệnh của Đế quốc Đại La! Bản Điện chủ chỉ có tám chữ muốn chia sẽ cùng các con - hành sự chắc chắn, chí hướng cao xa!</w:t>
      </w:r>
    </w:p>
    <w:p>
      <w:pPr>
        <w:pStyle w:val="BodyText"/>
      </w:pPr>
      <w:r>
        <w:t xml:space="preserve">Các đệ tử cùng cúi người lĩnh nhận.</w:t>
      </w:r>
    </w:p>
    <w:p>
      <w:pPr>
        <w:pStyle w:val="BodyText"/>
      </w:pPr>
      <w:r>
        <w:t xml:space="preserve">- Được rồi, ngày mai trước khi bắt đầu thi đấu, giữa ba nước sẽ có một lần đánh cuộc. Lần đánh cuộc này cũng là quy định cũ của cuộc thi đấu. Ba Đại tông môn tham gia thi đấu đều sẽ đưa ra vật đặt cược. Hình thức giống như các con tiến hành lôi đài cá cược vậy. Quán quân sẽ sở hữu toàn bộ đồ đánh cược. Đồ đưa ra cược lớn nhỏ là tùy thuộc ba Đại tông môn thương nghị. Vốn dĩ, cuộc thi giữa ba nước tổ chức ở Đế quốc Thiên Trì, thành tích của Tinh La Điện chúng ta thường không tốt nên không nên cược quá lớn. Nhưng nay thế cục đã khác. Ta, Nhị Điện chủ và Ngũ Điện chủ đã bàn bạc, nghĩ đến tiềm lực của các con, đáng để cược lớn. Vì thế chúng ta sẽ nghĩ mọi cách để nâng cao mức cược. Đến lúc đó, tay trắng ra về hay thu hoạch tràn trề là phải trông chờ vào các con rồi!</w:t>
      </w:r>
    </w:p>
    <w:p>
      <w:pPr>
        <w:pStyle w:val="BodyText"/>
      </w:pPr>
      <w:r>
        <w:t xml:space="preserve">Lời của Đại Điện chủ khiến các đệ tử cùng bóp bóp tay, gục gặc. Những lời tiếp theo của Đại Điện chủ càng khiến máu nóng của họ chảy cuồn cuộn hơn:</w:t>
      </w:r>
    </w:p>
    <w:p>
      <w:pPr>
        <w:pStyle w:val="BodyText"/>
      </w:pPr>
      <w:r>
        <w:t xml:space="preserve">- Nếu giành được Quán quân, mọi thứ thắng được sẽ ban cho các con! Mấy lão già bọn ta không lấy một cái!</w:t>
      </w:r>
    </w:p>
    <w:p>
      <w:pPr>
        <w:pStyle w:val="BodyText"/>
      </w:pPr>
      <w:r>
        <w:t xml:space="preserve">Đây là cái gọi là có trọng thưởng sẽ có dũng sĩ. Chế độ khen thưởng như vậy đương nhiên có thể khiến các đệ tử càng chuyên tâm, càng có động lực hơn. Bất luận thế nào, dưới ý nghĩa của việc chiến đấu vì tông môn, vì quốc gia thì cũng phải có động lực phấn đấu vì chính mình. Mà những đồ đánh cược của ba nước thì chắc chắn không phải tầm thường.</w:t>
      </w:r>
    </w:p>
    <w:p>
      <w:pPr>
        <w:pStyle w:val="BodyText"/>
      </w:pPr>
      <w:r>
        <w:t xml:space="preserve">Truân Trung Trì cười:</w:t>
      </w:r>
    </w:p>
    <w:p>
      <w:pPr>
        <w:pStyle w:val="BodyText"/>
      </w:pPr>
      <w:r>
        <w:t xml:space="preserve">- Ta tin với chút động lực này các con sẽ nỗ lực hơn! Được rồi, những gì có thể nói Đại Điện chủ đều đã nói rồi, ta không nói nhiều nữa, chỉ có một câu. Trên con đường tu luyện, kỳ tích xuất hiện, cơ hội đó chỉ thoáng qua, nếu bỏ qua một lần có lẽ cả đời sẽ không gặp lần thứ hai đâu.</w:t>
      </w:r>
    </w:p>
    <w:p>
      <w:pPr>
        <w:pStyle w:val="BodyText"/>
      </w:pPr>
      <w:r>
        <w:t xml:space="preserve">Điền Tri Hành bồi hồi:</w:t>
      </w:r>
    </w:p>
    <w:p>
      <w:pPr>
        <w:pStyle w:val="BodyText"/>
      </w:pPr>
      <w:r>
        <w:t xml:space="preserve">- Đúng thế, nhớ năm đó, các đệ tử thế hệ bọn ta cứ đùn đẩy nhau, không muốn đi Vô Tận Đông Hải, kết quả, chỉ còn lại năm người bọn ta. Các đồng môn khác hoặc là gặp sự cố trong khi tu luyện võ đạo, hoặc là gặp tai nạn, bất trắc, hoặc là dương thọ đã tận, nay đã chìm vào giấc ngủ sâu trong tế đàn của Tinh La Điện rồi. Giống như Tần Vô Song đã nói, không nhìn rõ sinh tử sao có thể ngộ đạo từ giữa sự sống và cái chết? Lúc đó họ ham sống sợ chết, nhưng sao có thể ngờ được rằng sau mười năm, hai mươi năm họ chết, những người họ nghĩ chắc chắn sẽ chết là chúng ta đây lại đi đến vạch đích cuối cùng?</w:t>
      </w:r>
    </w:p>
    <w:p>
      <w:pPr>
        <w:pStyle w:val="BodyText"/>
      </w:pPr>
      <w:r>
        <w:t xml:space="preserve">Khẩu khí của Điền Tri Hành đầy cảm khái, vì hắn biết trong số các đệ tử thời đó, thiên phú và tài năng của Điền Tri Hành hắn căn bản không thể đứng ở vị trí năm hạng đầu, thậm chí mười hạng đầu cũng còn có phần miễn cưỡng. Mà hắn lại không chút do dự đã tham gia lần đi khám phá Vô Tận Đông Hải đó, cũng trở thành một trong năm người may mắn sống sót trở về của Tinh La Điện.</w:t>
      </w:r>
    </w:p>
    <w:p>
      <w:pPr>
        <w:pStyle w:val="BodyText"/>
      </w:pPr>
      <w:r>
        <w:t xml:space="preserve">Vì thế giờ hắn mới có được vị trí Ngũ Điện chủ này, có được hương hỏa hàng nghìn môn hạ. Đây chính là cơ hội, là tạo hóa đã an bài. Những lời của Ngũ Điện chủ được nói từ góc độ ngược lại, là cách nói hiện thân.</w:t>
      </w:r>
    </w:p>
    <w:p>
      <w:pPr>
        <w:pStyle w:val="BodyText"/>
      </w:pPr>
      <w:r>
        <w:t xml:space="preserve">Sống hay chết khắc đã có tạo hóa. Nhưng tu luyện, chỉ có nắm bắt cơ hội mới là chính đạo. Hôm nay sợ đi Vô Tận Đông Hải đương nhiên sẽ bảo toàn tính mạng, nhưng chưa biết chừng ngày mai ra khỏi cửa lại gặp phải đối thủ lợi hại, xác vứt ngoài đồng, sao có thể biết trước được?</w:t>
      </w:r>
    </w:p>
    <w:p>
      <w:pPr>
        <w:pStyle w:val="BodyText"/>
      </w:pPr>
      <w:r>
        <w:t xml:space="preserve">Có được những lời giáo huấn này, các đệ tử Tinh La Điện dường như đã trưởng thành hơn chỉ trong một đêm. Trách nhiệm, khái niệm này đã khiến họ cảm ngộ được rất nhiều, trưởng thành hơn rất nhiều. Cuối cùng thì họ cũng biết hàng nghìn năm nay, Tinh La Điện đối với thành quả nhận được quyền uy ở Đế quốc Đại La đã hi sinh, cống hiến biết bao nhiêu lớp người cho Đế quốc Đại La!</w:t>
      </w:r>
    </w:p>
    <w:p>
      <w:pPr>
        <w:pStyle w:val="BodyText"/>
      </w:pPr>
      <w:r>
        <w:t xml:space="preserve">Đây là quyền uy, là lũng đoạn. Nhưng sự lũng đoạn, quyền uy này lại vô cùng cao thượng, nó vì lợi ích của quốc gia!</w:t>
      </w:r>
    </w:p>
    <w:p>
      <w:pPr>
        <w:pStyle w:val="BodyText"/>
      </w:pPr>
      <w:r>
        <w:t xml:space="preserve">o0o</w:t>
      </w:r>
    </w:p>
    <w:p>
      <w:pPr>
        <w:pStyle w:val="BodyText"/>
      </w:pPr>
      <w:r>
        <w:t xml:space="preserve">Sáng sớm ngày hôm sau, tất cả các tuyển thủ tham gia thi đấu dưới sự dẫn dắt của trưởng bối lại tập trung lại. Ba người đứng đầu Thiên Cơ Tông, Tinh La Điện, Long Hổ Môn xuất hiện cùng với hai mươi bốn tuyển thủ còn lại.</w:t>
      </w:r>
    </w:p>
    <w:p>
      <w:pPr>
        <w:pStyle w:val="BodyText"/>
      </w:pPr>
      <w:r>
        <w:t xml:space="preserve">Đại Long đầu Thời Thừa Long của Long Hổ Môn lên tiếng đầu tiên:</w:t>
      </w:r>
    </w:p>
    <w:p>
      <w:pPr>
        <w:pStyle w:val="BodyText"/>
      </w:pPr>
      <w:r>
        <w:t xml:space="preserve">- Chư vị, vẫn theo quy định cũ, trước khi bắt đầu thi đấu, chúng ta đánh cược để cổ vũ những người trẻ tuổi!</w:t>
      </w:r>
    </w:p>
    <w:p>
      <w:pPr>
        <w:pStyle w:val="BodyText"/>
      </w:pPr>
      <w:r>
        <w:t xml:space="preserve">Thời Thừa Long nheo mắt cười với Cao Nhạc:</w:t>
      </w:r>
    </w:p>
    <w:p>
      <w:pPr>
        <w:pStyle w:val="BodyText"/>
      </w:pPr>
      <w:r>
        <w:t xml:space="preserve">- Cao Tông chủ, ngài là chủ nhà chắc chắn xuất thủ bất phàm. Lần này đánh cược thế nào đây?</w:t>
      </w:r>
    </w:p>
    <w:p>
      <w:pPr>
        <w:pStyle w:val="BodyText"/>
      </w:pPr>
      <w:r>
        <w:t xml:space="preserve">Việc đánh cược này thực ra là hành động ‘cướp của người nghèo chia cho người giàu’, đồ đánh cược của vị trí thứ hai và thứ ba cuối cùng đều rơi cả vào tay của Quán quân hết. Vì thế, ước định đồ đặt cược cũng rất tế nhị. Bên nào keo kiệt trong đặt cược có nghĩa là không có lòng tự tin trong thi đấu, chưa chiến đã sợ, đó là sự đả kích vào sĩ khí.</w:t>
      </w:r>
    </w:p>
    <w:p>
      <w:pPr>
        <w:pStyle w:val="BodyText"/>
      </w:pPr>
      <w:r>
        <w:t xml:space="preserve">Trác Bất Đàn đang hồ nghi, trước nay Thiên Cơ Tông thường xuất hiện cả năm Tông chủ, sao lần này chỉ có ba? Hai người kia đi đâu rồi?</w:t>
      </w:r>
    </w:p>
    <w:p>
      <w:pPr>
        <w:pStyle w:val="Compact"/>
      </w:pPr>
      <w:r>
        <w:t xml:space="preserve">Trác Bất Đàn không biết là Tam Tông chủ và Tứ Tông chủ của Thiên Cơ Tông đang đi trợ giúp Chấp Pháp Đoàn của Đế quốc Xích Long đi bắt người, nịnh bợ chúng để thực hiện âm mưu.</w:t>
      </w:r>
      <w:r>
        <w:br w:type="textWrapping"/>
      </w:r>
      <w:r>
        <w:br w:type="textWrapping"/>
      </w:r>
    </w:p>
    <w:p>
      <w:pPr>
        <w:pStyle w:val="Heading2"/>
      </w:pPr>
      <w:bookmarkStart w:id="314" w:name="chương-292"/>
      <w:bookmarkEnd w:id="314"/>
      <w:r>
        <w:t xml:space="preserve">292. Chương 29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92: Cược hết vố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ao Nhạc thầm tức tối, sao hắn không nhìn ra cơ chứ? Tuy mỗi nước đều có tám người vào vòng trong, nhưng rõ ràng là cơ hội giành được Quán quân của Long Hổ Môn và Tinh La Điện lớn hơn Thiên Cơ Tông hắn.</w:t>
      </w:r>
    </w:p>
    <w:p>
      <w:pPr>
        <w:pStyle w:val="BodyText"/>
      </w:pPr>
      <w:r>
        <w:t xml:space="preserve">Thời Thừa Long nói khích hắn như vậy rõ ràng là rất có tự tin vào Long Hổ Môn của hắn sẽ thắng nên mới khẳng khái hào phóng để Cao Nhạc không thể cược quá ít.</w:t>
      </w:r>
    </w:p>
    <w:p>
      <w:pPr>
        <w:pStyle w:val="BodyText"/>
      </w:pPr>
      <w:r>
        <w:t xml:space="preserve">Trác Bất Đàn vốn định lên tiếng, nhưng Thời Thừa Long đã nói thế thì không cần nói nữa. Nghe khẩu khí đó, có vẻ như Thời Thừa Long chắc chắn sẽ thắng. Dù sao thành tích trước kia của Tinh La Điện trong các lần thi đấu tổ chức ở Đế quốc Thiên Trì đều không tốt, nếu giờ chủ động thái quá thì sẽ là gượng gạo. Ngọn lửa này vẫn nên nhường cho Long Hổ Môn đốt thì hợp lý hơn.</w:t>
      </w:r>
    </w:p>
    <w:p>
      <w:pPr>
        <w:pStyle w:val="BodyText"/>
      </w:pPr>
      <w:r>
        <w:t xml:space="preserve">Đương nhiên Cao Nhạc sẽ không mắc lừa, hắn cười nhạt:</w:t>
      </w:r>
    </w:p>
    <w:p>
      <w:pPr>
        <w:pStyle w:val="BodyText"/>
      </w:pPr>
      <w:r>
        <w:t xml:space="preserve">- Thiên Cơ Tông chúng ta là chủ nhà, trước nay chủ trương dĩ hòa vi quý. Cuộc đánh cược này chỉ là trò chơi mang tính tượng trưng. Nếu quá tính toán thì ngược lại đánh mất tính giao lưu giữa ba nước. Phải biết là hữu nghị đệ nhất, thi đấu đệ nhị chứ!</w:t>
      </w:r>
    </w:p>
    <w:p>
      <w:pPr>
        <w:pStyle w:val="BodyText"/>
      </w:pPr>
      <w:r>
        <w:t xml:space="preserve">Sau đó dường như sợ kẻ khác cướp lời, hắn nhấn mạnh tiếp:</w:t>
      </w:r>
    </w:p>
    <w:p>
      <w:pPr>
        <w:pStyle w:val="BodyText"/>
      </w:pPr>
      <w:r>
        <w:t xml:space="preserve">- Thiên Cơ Tông chúng ta lần này tổ chức thi đấu giao lưu cũng không muốn mang tiếng chủ nhà ép buộc khách. Chi bằng cá cược lần này tùy ý cũng được. Quan trọng là bồi dưỡng cho thế hệ trẻ, cược gì chỉ đem ra những thứ nhị lưu thôi. Chắc chư vị cũng không có ý kiến gì đúng không?</w:t>
      </w:r>
    </w:p>
    <w:p>
      <w:pPr>
        <w:pStyle w:val="BodyText"/>
      </w:pPr>
      <w:r>
        <w:t xml:space="preserve">Trác Bất Đàn cười thầm, trước nay Cao Nhạc luôn là một con bạc có máu mặt, vô cùng để tâm đến đồ đánh cược. Nhưng lần này lại đổi một gương mặt khác thế này rõ ràng là có phần lo sợ rồi.</w:t>
      </w:r>
    </w:p>
    <w:p>
      <w:pPr>
        <w:pStyle w:val="BodyText"/>
      </w:pPr>
      <w:r>
        <w:t xml:space="preserve">Trác Bất Đàn biết Thời Thừa Long nhất định sẽ không đồng ý, bèn giả vờ nói:</w:t>
      </w:r>
    </w:p>
    <w:p>
      <w:pPr>
        <w:pStyle w:val="BodyText"/>
      </w:pPr>
      <w:r>
        <w:t xml:space="preserve">- Lời của Cao Tông chủ cũng rất có lý. Thời Đại Long đầu thấy sao?</w:t>
      </w:r>
    </w:p>
    <w:p>
      <w:pPr>
        <w:pStyle w:val="BodyText"/>
      </w:pPr>
      <w:r>
        <w:t xml:space="preserve">Thời Thừa Long thấy Trác Bất Đàn nói như vậy lại càng mừng. Xem ra nội bộ hai nước này lại đùn đẩy nhau, sĩ khí không đủ, như vậy thì Long Hổ Môn càng phải thừa thắng xông lên.</w:t>
      </w:r>
    </w:p>
    <w:p>
      <w:pPr>
        <w:pStyle w:val="BodyText"/>
      </w:pPr>
      <w:r>
        <w:t xml:space="preserve">Hắn cười hắc hắc:</w:t>
      </w:r>
    </w:p>
    <w:p>
      <w:pPr>
        <w:pStyle w:val="BodyText"/>
      </w:pPr>
      <w:r>
        <w:t xml:space="preserve">- Đánh cược quá ít thì mất đi cái thú vị. Nếu mọi người đã kín kẽ như vậy thì chi bằng lần này để Thời mỗ bắt đầu, xem mọi người có đồng ý hay không, vậy được chứ?</w:t>
      </w:r>
    </w:p>
    <w:p>
      <w:pPr>
        <w:pStyle w:val="BodyText"/>
      </w:pPr>
      <w:r>
        <w:t xml:space="preserve">Nói rồi hắn vẫy tay, thủ hạ Long Hổ Môn đem ra bốn cái mâm.</w:t>
      </w:r>
    </w:p>
    <w:p>
      <w:pPr>
        <w:pStyle w:val="BodyText"/>
      </w:pPr>
      <w:r>
        <w:t xml:space="preserve">Đầu tiên: Tường Long Kiếm, vũ khí công kích cấp Cao Linh Võ Cảnh, tăng lực tấn công Hỏa thuộc tính.</w:t>
      </w:r>
    </w:p>
    <w:p>
      <w:pPr>
        <w:pStyle w:val="BodyText"/>
      </w:pPr>
      <w:r>
        <w:t xml:space="preserve">Thứ hai: Lân Long Giáp, vũ khí phòng ngự cấp Cao Linh Võ Cảnh, sức phòng ngự siêu mạnh đối với Kim thuộc tính và Băng thuộc tính.</w:t>
      </w:r>
    </w:p>
    <w:p>
      <w:pPr>
        <w:pStyle w:val="BodyText"/>
      </w:pPr>
      <w:r>
        <w:t xml:space="preserve">Thứ ba: Vân Thủy Phù, đeo miếng phù này, gặp nước, nước biến thành mây, đi trên nước như đi trên đất bằng, bảo vật vượt qua phạm trù Linh Võ Cảnh.</w:t>
      </w:r>
    </w:p>
    <w:p>
      <w:pPr>
        <w:pStyle w:val="BodyText"/>
      </w:pPr>
      <w:r>
        <w:t xml:space="preserve">Thứ tư: Lục Nhĩ Kim Nhãn Hầu, Chiến linh thú cấp Trung Linh Võ Cảnh, sở trường tiềm phục, thám thính, phục kích, có thể chuyển đổi thành Linh thú Khế ước, rất hiếm có.</w:t>
      </w:r>
    </w:p>
    <w:p>
      <w:pPr>
        <w:pStyle w:val="BodyText"/>
      </w:pPr>
      <w:r>
        <w:t xml:space="preserve">Bốn thứ này được đưa ra, những nhân vật cấp cao của Thiên Cơ Tông và Tinh La Điện đều hít vào một hơi khí lạnh. Sao họ có thể không nhìn ra đây chính là Long Hổ Môn đã bỏ hết vốn ra rồi chứ?</w:t>
      </w:r>
    </w:p>
    <w:p>
      <w:pPr>
        <w:pStyle w:val="BodyText"/>
      </w:pPr>
      <w:r>
        <w:t xml:space="preserve">Trác Bất Đàn không thể không nhìn lại Long Hổ Môn, thầm nghĩ:</w:t>
      </w:r>
    </w:p>
    <w:p>
      <w:pPr>
        <w:pStyle w:val="BodyText"/>
      </w:pPr>
      <w:r>
        <w:t xml:space="preserve">- Long Hổ Môn chịu bỏ ra vốn lớn thế này chắc chắn vô cùng tự tin. Thành tích cuộc thi lần trước của Tinh La Điện chúng ta không hề kém Long Hổ Môn, nay lại có hai Trung Linh võ giả, đều là những thanh niên kiệt xuất có một không hai. Lẽ nào lại không chơi với Long Hổ Môn một chút? Dù thắng bại thế nào, chút vốn này Tinh La Điện vẫn đủ khả năng đặt cược! Thua rồi thì coi như đóng học phí. Nếu thắng thì thu hoạch sẽ lớn lắm đây!</w:t>
      </w:r>
    </w:p>
    <w:p>
      <w:pPr>
        <w:pStyle w:val="BodyText"/>
      </w:pPr>
      <w:r>
        <w:t xml:space="preserve">Cao Nhạc thì mặt không biểu cảm nói:</w:t>
      </w:r>
    </w:p>
    <w:p>
      <w:pPr>
        <w:pStyle w:val="BodyText"/>
      </w:pPr>
      <w:r>
        <w:t xml:space="preserve">- Thời Đại Long đầu, đây là bốn thứ ngươi dùng để đặt cược sao?</w:t>
      </w:r>
    </w:p>
    <w:p>
      <w:pPr>
        <w:pStyle w:val="BodyText"/>
      </w:pPr>
      <w:r>
        <w:t xml:space="preserve">Thời Thừa Long mỉm cười gật đầu:</w:t>
      </w:r>
    </w:p>
    <w:p>
      <w:pPr>
        <w:pStyle w:val="BodyText"/>
      </w:pPr>
      <w:r>
        <w:t xml:space="preserve">- Đúng thế, không cao không thấp, rất hợp lý. Cao hơn nữa thì hơi quá đáng, thấp hơn thì lại không thú vị, không thể hiện được phong độ của nhất đại tông phái. Cao Tông chủ, không phải ngay chút đồ đặt cược này mà ngài cũng thấy cao quá đấy chứ?</w:t>
      </w:r>
    </w:p>
    <w:p>
      <w:pPr>
        <w:pStyle w:val="BodyText"/>
      </w:pPr>
      <w:r>
        <w:t xml:space="preserve">Những món này đúng là không cao hơn năm ngoái bao nhiêu nhưng Thời Thừa Long nói vậy khiến Cao Nhạc thấy bối rối khó xử.</w:t>
      </w:r>
    </w:p>
    <w:p>
      <w:pPr>
        <w:pStyle w:val="BodyText"/>
      </w:pPr>
      <w:r>
        <w:t xml:space="preserve">Dưới bao con mắt nhìn kia mà cứ từ chối mãi thì khiến người ta nghĩ Thiên Cơ Tông chẳng ra sao. Vậy là hắn trao đổi qua ánh mắt với hai Tông chủ còn lại, hai người đều gật đầu, ý là dù có đau đứt ruột cũng không được làm mất thể diện mấy nghìn năm của Thiên Cơ Tông.</w:t>
      </w:r>
    </w:p>
    <w:p>
      <w:pPr>
        <w:pStyle w:val="BodyText"/>
      </w:pPr>
      <w:r>
        <w:t xml:space="preserve">Trác Bất Đàn thầm quan sát hết nét mặt của bọn Cao Nhạc, thấy hắn có vẻ khó xử liền lên tiếng:</w:t>
      </w:r>
    </w:p>
    <w:p>
      <w:pPr>
        <w:pStyle w:val="BodyText"/>
      </w:pPr>
      <w:r>
        <w:t xml:space="preserve">- Nếu Thời Đại Long đầu đã hào phóng như vậy thì Trác mỗ cũng phải theo thôi. Tinh La Điện chúng ta đồng ý số đặt cược này.</w:t>
      </w:r>
    </w:p>
    <w:p>
      <w:pPr>
        <w:pStyle w:val="BodyText"/>
      </w:pPr>
      <w:r>
        <w:t xml:space="preserve">Rồi sau khi thương lượng với Truân Trung Trì và Điền Tri Hành, Tinh La Điện cũng đưa ra bốn thứ, đều là bảo vật hiếm có.</w:t>
      </w:r>
    </w:p>
    <w:p>
      <w:pPr>
        <w:pStyle w:val="BodyText"/>
      </w:pPr>
      <w:r>
        <w:t xml:space="preserve">Trác Bất Đàn cười:</w:t>
      </w:r>
    </w:p>
    <w:p>
      <w:pPr>
        <w:pStyle w:val="BodyText"/>
      </w:pPr>
      <w:r>
        <w:t xml:space="preserve">- Thời Đại Long đầu, bốn thứ của bọn ta đây có xứng tầm không?</w:t>
      </w:r>
    </w:p>
    <w:p>
      <w:pPr>
        <w:pStyle w:val="BodyText"/>
      </w:pPr>
      <w:r>
        <w:t xml:space="preserve">Thời Thừa Long nhìn một lượt rồi bật cười lớn:</w:t>
      </w:r>
    </w:p>
    <w:p>
      <w:pPr>
        <w:pStyle w:val="BodyText"/>
      </w:pPr>
      <w:r>
        <w:t xml:space="preserve">- Trác Đại Điện chủ khí phách như vậy, đương nhiên là xứng tầm! Tốt tốt tốt, giờ chỉ còn chờ Cao Đại Tông chủ thôi.</w:t>
      </w:r>
    </w:p>
    <w:p>
      <w:pPr>
        <w:pStyle w:val="BodyText"/>
      </w:pPr>
      <w:r>
        <w:t xml:space="preserve">Cao Nhạc rất đau lòng nhưng lúc này Trác Bất Đàn đã thể hiện thái độ rồi, hắn còn bàn lùi nữa thì thể diện của Thiên Cơ Tông không còn gì nữa mất. Dù đau lòng hơn nữa thì cũng đành phải liều thôi. Một lát sau bốn thứ của Thiên Cơ Tông cũng được mang lên. Cũng là một thứ vũ khí công kích và một bộ giáp phòng ngự cấp Cao Linh, một tấm Phong Bổng Phù, đeo nó một ngày có thể đi hơn vạn dặm, nhưng chỉ dùng được ba lần, cuối cùng là một con chuột chũi đào đất, là linh thú cấp Trung Linh Võ Cảnh, dáng vẻ xấu xí khó coi nhưng vô cùng giảo hoạt, dùng được vào rất nhiều việc.</w:t>
      </w:r>
    </w:p>
    <w:p>
      <w:pPr>
        <w:pStyle w:val="BodyText"/>
      </w:pPr>
      <w:r>
        <w:t xml:space="preserve">Đế quốc Thiên Trì vốn có sở trường đào đất, ngay linh thú cũng có sở trường này.</w:t>
      </w:r>
    </w:p>
    <w:p>
      <w:pPr>
        <w:pStyle w:val="BodyText"/>
      </w:pPr>
      <w:r>
        <w:t xml:space="preserve">Sau khi ba bên đã đưa lên đồ đặt cược, để ở một nơi, ký tên, vậy là quyết định xong.</w:t>
      </w:r>
    </w:p>
    <w:p>
      <w:pPr>
        <w:pStyle w:val="BodyText"/>
      </w:pPr>
      <w:r>
        <w:t xml:space="preserve">Bốn thứ của mỗi bên, trừ vốn của mình ra, thì là tám thứ của hai bên còn lại, vừa đủ làm phần thưởng cho tám tuyển thủ đạt Quán quân.</w:t>
      </w:r>
    </w:p>
    <w:p>
      <w:pPr>
        <w:pStyle w:val="BodyText"/>
      </w:pPr>
      <w:r>
        <w:t xml:space="preserve">Nhìn chỗ phần thưởng kia, đệ tử các bên đều thầm tự khích lệ mình, nếu có được đồ tốt như thế thì đúng là đại thu hoạch. Đặt cược đã xong, vòng bán kết chính thức bắt đầu. Vòng này được chia làm hai giai đoạn.</w:t>
      </w:r>
    </w:p>
    <w:p>
      <w:pPr>
        <w:pStyle w:val="BodyText"/>
      </w:pPr>
      <w:r>
        <w:t xml:space="preserve">Giai đoạn một, thật ra chỉ là khởi động, không ảnh hưởng nhiều đến chiến cục. Quan trọng nhất vẫn là phần tỷ võ ở giai đoạn hai. Còn thành tích ở vòng loại cũng đã về điểm không, không còn tác dụng gì nữa. Vì thế, điểm số của vòng này bắt đầu từ điểm không. Giai đoạn một chỉ có hai hạng mục, đều là hạng mục tập thể cả.</w:t>
      </w:r>
    </w:p>
    <w:p>
      <w:pPr>
        <w:pStyle w:val="BodyText"/>
      </w:pPr>
      <w:r>
        <w:t xml:space="preserve">Hạng mục thứ nhất, thi sức chiến đấu, sức chân, và khả năng trinh thám, nhưng hạng mục thực ra chỉ có một. Trong một bãi đấu chu vi năm mươi dặm cách đây ba trăm dặm có thả một con Chiến linh thú Sơ cấp. Tuyển thủ ba bên lần lượt xuất trận. Mỗi người phải chạy một mạch ba trăm dặm đến bãi đấu kia, tìm ra con Chiến linh thú Sơ cấp, đánh thắng nó, sau đó quay trở về địa điểm xuất phát. Giống như thi đấu tiếp sức, thời gian tính từ lúc người thứ nhất xuất trận đến khi quay về vạch xuất phát, ghi lại thời gian đã đi. Cho đến khi cả tám tuyển thủ hoàn thành xong thì tính tổng điểm.</w:t>
      </w:r>
    </w:p>
    <w:p>
      <w:pPr>
        <w:pStyle w:val="BodyText"/>
      </w:pPr>
      <w:r>
        <w:t xml:space="preserve">Nếu có một tuyển thủ trong mười hai giờ mà không hoàn thành thì coi như thất bại. Sau mười hai giờ kể từ khi hắn xuất phát thì tuyển thủ sau mới được xuất phát.</w:t>
      </w:r>
    </w:p>
    <w:p>
      <w:pPr>
        <w:pStyle w:val="BodyText"/>
      </w:pPr>
      <w:r>
        <w:t xml:space="preserve">Tuyển thủ thất bại sẽ bị trừ trực tiếp mười điểm, còn tuyển thủ thành công thì được cộng mười điểm.</w:t>
      </w:r>
    </w:p>
    <w:p>
      <w:pPr>
        <w:pStyle w:val="BodyText"/>
      </w:pPr>
      <w:r>
        <w:t xml:space="preserve">Nhưng mà, nếu như có tuyển thủ hoàn thành sớm trong vòng sáu giờ thì có thể cộng thêm mười điểm vào mười điểm cơ sở.</w:t>
      </w:r>
    </w:p>
    <w:p>
      <w:pPr>
        <w:pStyle w:val="BodyText"/>
      </w:pPr>
      <w:r>
        <w:t xml:space="preserve">Cuối cùng, Quán quân sẽ là đội có tổng điểm nhiều nhất và thời gian hao phí ít nhất. Quán quân được cộng thêm hai mươi điểm, Á quân cộng mười điểm, đứng cuối thì không có điểm cộng. Cộng hết điểm lại sẽ là tổng điểm có được ở hạng mục này.</w:t>
      </w:r>
    </w:p>
    <w:p>
      <w:pPr>
        <w:pStyle w:val="BodyText"/>
      </w:pPr>
      <w:r>
        <w:t xml:space="preserve">Quãng đường ba trăm dặm, cả đi cả về thành sáu trăm dặm, hơn nữa còn phải truy tìm và chiến thắng một con Chiến linh thú trong khu vực rộng năm mươi dặm, đúng là thử thách không khó mà cũng chẳng dễ.</w:t>
      </w:r>
    </w:p>
    <w:p>
      <w:pPr>
        <w:pStyle w:val="BodyText"/>
      </w:pPr>
      <w:r>
        <w:t xml:space="preserve">Đương nhiên, có thể vào được vòng trong này có ai không phải là cao thủ hàng đầu của môn phái mình chứ? Vì thế tất cả đều rất tự tin.</w:t>
      </w:r>
    </w:p>
    <w:p>
      <w:pPr>
        <w:pStyle w:val="BodyText"/>
      </w:pPr>
      <w:r>
        <w:t xml:space="preserve">Kiểu thi đấu này chỉ có thể tiến hành theo thứ tự, ai trước ai sau phải dựa vào bốc thăm để quyết định. Kết quả bốc thăm đã có, Tinh La Điện lại ở cuối cùng, đúng là lá thăm tốt! Bắt đầu đầu tiên chính là Long Hổ Môn.</w:t>
      </w:r>
    </w:p>
    <w:p>
      <w:pPr>
        <w:pStyle w:val="BodyText"/>
      </w:pPr>
      <w:r>
        <w:t xml:space="preserve">Thời Thừa Long bốc được vị trí đầu tiên cũng không thở dài mà ha ha cười:</w:t>
      </w:r>
    </w:p>
    <w:p>
      <w:pPr>
        <w:pStyle w:val="BodyText"/>
      </w:pPr>
      <w:r>
        <w:t xml:space="preserve">- Đầu xuôi thì đuôi lọt. Các đệ tử, các con thi đầu tiên có áp lực gì không?</w:t>
      </w:r>
    </w:p>
    <w:p>
      <w:pPr>
        <w:pStyle w:val="BodyText"/>
      </w:pPr>
      <w:r>
        <w:t xml:space="preserve">- Không có!</w:t>
      </w:r>
    </w:p>
    <w:p>
      <w:pPr>
        <w:pStyle w:val="BodyText"/>
      </w:pPr>
      <w:r>
        <w:t xml:space="preserve">Các đệ tử Long Hổ Môn ai nấy cũng tự tin đầy mình.</w:t>
      </w:r>
    </w:p>
    <w:p>
      <w:pPr>
        <w:pStyle w:val="BodyText"/>
      </w:pPr>
      <w:r>
        <w:t xml:space="preserve">Tần Vô Song thầm quan sát thì thấy hai người mạnh nhất của Long Hổ Môn đều là cường giả Trung Linh võ giả. Hắn cũng đã hiểu ra trong cuộc thi này Thiên Cơ Tông đã quyết định mình là vai phụ, chủ nhà đã thành vai phụ vậy thì việc tranh giành Quán quân giờ chỉ diễn ra giữa Long Hổ Môn và Tinh La Điện mà thôi.</w:t>
      </w:r>
    </w:p>
    <w:p>
      <w:pPr>
        <w:pStyle w:val="BodyText"/>
      </w:pPr>
      <w:r>
        <w:t xml:space="preserve">Khi Tần Vô Song đang quan sát thì bỗng cảm thấy từ phía bên cạnh có ánh mắt đang nhìn hắn. Liếc sang nhìn thì thấy từ bên Thiên Cơ Tông, ánh mắt lạnh lẽo đó là của một thanh niên cao lớn như chim hạc đứng giữa bầy gà. Hắn mặc chiếc áo bào trắng, chính là Lạc Quy Vân!</w:t>
      </w:r>
    </w:p>
    <w:p>
      <w:pPr>
        <w:pStyle w:val="BodyText"/>
      </w:pPr>
      <w:r>
        <w:t xml:space="preserve">Tần Vô Song không hề tránh né mà nhìn thẳng vào ánh mắt của Lạc Quy Vân, Tần Vô Song muốn biết kẻ ám toán mình ở vách núi có phải hắn không.</w:t>
      </w:r>
    </w:p>
    <w:p>
      <w:pPr>
        <w:pStyle w:val="BodyText"/>
      </w:pPr>
      <w:r>
        <w:t xml:space="preserve">Lạc Quy Vân vẻ mặt sâu xa khó hiểu, khóe miệng là một nụ cười kỳ quái, Tần Vô Song không thể hiểu hắn đang nghĩ gì, nhưng có thể khẳng định: Hắn, là một kình địch!</w:t>
      </w:r>
    </w:p>
    <w:p>
      <w:pPr>
        <w:pStyle w:val="BodyText"/>
      </w:pPr>
      <w:r>
        <w:t xml:space="preserve">Tần Vô Song quan sát một lúc, thì thấy quả nhiên cảnh giới của hắn còn cao hơn cả Vi Dực sư huynh. Xem ra Thiên Cơ Tông cũng có chút bản lĩnh thật. Nghĩ lại quả thật thấy có phần may mắn, nếu Quỷ Đồng Tử không chết thì Tinh La Điện rất khó có thể tạo được bước đột phá gì.</w:t>
      </w:r>
    </w:p>
    <w:p>
      <w:pPr>
        <w:pStyle w:val="BodyText"/>
      </w:pPr>
      <w:r>
        <w:t xml:space="preserve">Trong lúc Tần Vô Song đang suy nghĩ thì bên Long Hổ Môn đã sắp xếp xong thứ tự. Tuyển thủ đầu tiên đã xuất phát chạy về mục tiêu cách đó ba trăm dặm. Đồng thời, Tinh La Điện, Thiên Cơ Tông và Long Hổ Môn đều phái người đi kiểm tra để tránh xảy ra sai sót.</w:t>
      </w:r>
    </w:p>
    <w:p>
      <w:pPr>
        <w:pStyle w:val="BodyText"/>
      </w:pPr>
      <w:r>
        <w:t xml:space="preserve">Phàm những người lên Tiên Thiên cảnh giới đều có thể thoải mái đi nghìn dặm trong ngày. Vì thế sáu trăm dặm thực ra không thể coi là thử thách gian nan. Khó là ở chỗ tìm kiếm con Chiến linh thú Sơ cấp kia. Thử thách là ở thời gian mỗi người tìm kiếm con linh thú đó, khi giết nó thì phải hao phí mất bao nhiêu linh lực, liệu còn sức mà đi hết ba trăm dặm đường trở về hay không.</w:t>
      </w:r>
    </w:p>
    <w:p>
      <w:pPr>
        <w:pStyle w:val="Compact"/>
      </w:pPr>
      <w:r>
        <w:t xml:space="preserve">Tám tuyển thủ Tinh La Điện bắt đầu nói chuyện trao đổi kinh nghiệm.</w:t>
      </w:r>
      <w:r>
        <w:br w:type="textWrapping"/>
      </w:r>
      <w:r>
        <w:br w:type="textWrapping"/>
      </w:r>
    </w:p>
    <w:p>
      <w:pPr>
        <w:pStyle w:val="Heading2"/>
      </w:pPr>
      <w:bookmarkStart w:id="315" w:name="chương-293"/>
      <w:bookmarkEnd w:id="315"/>
      <w:r>
        <w:t xml:space="preserve">293. Chương 29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93: Vô Song hiến kế.</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heo Tần Vô Song suy đoán, nếu là Sơ Linh võ giả đi đi về về sáu trăm dặm mất khoảng nửa ngày. Vì thế sự cạnh tranh giữa các Sơ Linh võ giả chủ yếu là xem hiệu suất giết Chiến linh thú Sơ cấp.</w:t>
      </w:r>
    </w:p>
    <w:p>
      <w:pPr>
        <w:pStyle w:val="BodyText"/>
      </w:pPr>
      <w:r>
        <w:t xml:space="preserve">Tuy có suy nghĩ sơ bộ đó nhưng hắn không nói ra, ở hiện trường thi đấu này hắn không muốn nói gì cả, tránh tai vách mạch rừng.</w:t>
      </w:r>
    </w:p>
    <w:p>
      <w:pPr>
        <w:pStyle w:val="BodyText"/>
      </w:pPr>
      <w:r>
        <w:t xml:space="preserve">Dù gì các đệ tử Tinh La Điện cũng sẽ thi đấu cuối cùng, đợi khi hai tông phái kia thi xong còn ít nhất là mười ngày đến nửa tháng. Trong thời gian này họ đại khái cũng có được sự chuẩn bị cần thiết.</w:t>
      </w:r>
    </w:p>
    <w:p>
      <w:pPr>
        <w:pStyle w:val="BodyText"/>
      </w:pPr>
      <w:r>
        <w:t xml:space="preserve">Quả nhiên không ngoài dự đoán của Tần Vô Song, mãi đến chiều tối thì tuyển thủ đầu tiên của Long Hổ Môn mới trở lại. Đương nhiên còn sớm so với thời hạn mười hai giờ, nhưng đã qua mất thời hạn sáu canh giờ tốt nhất rồi.</w:t>
      </w:r>
    </w:p>
    <w:p>
      <w:pPr>
        <w:pStyle w:val="BodyText"/>
      </w:pPr>
      <w:r>
        <w:t xml:space="preserve">Truân Trung Trì tiến lại nói với các đệ tử Tinh La Điện:</w:t>
      </w:r>
    </w:p>
    <w:p>
      <w:pPr>
        <w:pStyle w:val="BodyText"/>
      </w:pPr>
      <w:r>
        <w:t xml:space="preserve">- Trời đã tối, các con có thể về quán trọ, mỗi ngày đến xem kết quả thế nào cũng được. Không phải thời gian các con thi đấu nên có thể không cần ra hiện trường.</w:t>
      </w:r>
    </w:p>
    <w:p>
      <w:pPr>
        <w:pStyle w:val="BodyText"/>
      </w:pPr>
      <w:r>
        <w:t xml:space="preserve">Trác Bất Đàn cũng khẽ gật đầu ra ý Truân Trung Trì dẫn các đệ tử về.</w:t>
      </w:r>
    </w:p>
    <w:p>
      <w:pPr>
        <w:pStyle w:val="BodyText"/>
      </w:pPr>
      <w:r>
        <w:t xml:space="preserve">Các đệ tử cũng không muốn lãng phí thời gian ở đây nên đều theo Truân Trung Trì về quán trọ.</w:t>
      </w:r>
    </w:p>
    <w:p>
      <w:pPr>
        <w:pStyle w:val="BodyText"/>
      </w:pPr>
      <w:r>
        <w:t xml:space="preserve">Về đến quán trọ, Truân Trung Trì triệu tập các đệ tử tham gia thi đấu.</w:t>
      </w:r>
    </w:p>
    <w:p>
      <w:pPr>
        <w:pStyle w:val="BodyText"/>
      </w:pPr>
      <w:r>
        <w:t xml:space="preserve">- Hạng mục đầu tiên là thi tiếp sức, nội dung các con cũng rõ rồi. Tuy nội dung và quy tắc rất công bằng nhưng cũng vẫn có thể làm chút tiểu xảo. Đương nhiên, theo quy định, không thể dùng Linh khí, Linh phù để tăng tốc. Vì thế sáu trăm dặm này hoàn toàn dựa vào thực lực của bản thân. Nhưng các con cũng biết thật ra sáu trăm dặm này không phải trọng điểm thi đấu. Trọng điểm là chỗ tìm bắt con Chiến linh thú kia. Làm sao để kiếm, giết, trinh sát ra sao đều có kẽ hở ta có thể lách!</w:t>
      </w:r>
    </w:p>
    <w:p>
      <w:pPr>
        <w:pStyle w:val="BodyText"/>
      </w:pPr>
      <w:r>
        <w:t xml:space="preserve">- Sư phụ, ta lách thế nào?</w:t>
      </w:r>
    </w:p>
    <w:p>
      <w:pPr>
        <w:pStyle w:val="BodyText"/>
      </w:pPr>
      <w:r>
        <w:t xml:space="preserve">Chu Phù hỏi. Trác Bất Đàn cười:</w:t>
      </w:r>
    </w:p>
    <w:p>
      <w:pPr>
        <w:pStyle w:val="BodyText"/>
      </w:pPr>
      <w:r>
        <w:t xml:space="preserve">- Đầu tiên là làm sao để tìm kiếm, tìm được con linh thú đó trước. Long Hổ Môn có sở trường về thuần dưỡng linh thú, rất giỏi trong việc lần theo dấu vết. Vì thế đệ tử của chúng chắc chắn có không ít Linh thú Khế ước có thể giúp chúng trinh sát bắt giết linh thú. Đương nhiên, Vi Dực và Tần Vô Song đều không phải lo. Bản thân cảnh giới của các con đã cao hơn con linh thú. Trong khu vực năm mươi dặm tìm kiếm một con linh thú không mất bao nhiêu sức cả. Vì thế mục tiêu của hai con không chỉ là giành mười điểm cơ sở mà còn phải tranh thủ quay về trong vòng sáu giờ, để có thêm mười điểm thưởng.</w:t>
      </w:r>
    </w:p>
    <w:p>
      <w:pPr>
        <w:pStyle w:val="BodyText"/>
      </w:pPr>
      <w:r>
        <w:t xml:space="preserve">Vi Dực và Tần Vô Song gật đầu tỏ ý không có vấn đề gì. Theo họ tính toán, không quá khó để hoàn thành trong sáu giờ đồng hồ, vì thế mười điểm thưởng là chắc chắn phải có.</w:t>
      </w:r>
    </w:p>
    <w:p>
      <w:pPr>
        <w:pStyle w:val="BodyText"/>
      </w:pPr>
      <w:r>
        <w:t xml:space="preserve">- Còn sáu người còn lại thì không chắc sẽ kịp. Nhiệm vụ của các con là phải đảm bảo trở về trong vòng mười hai giờ, thời gian càng ngắn càng tốt. Tuy thành công đều được mười điểm, nhưng thời gian càng ngắn thì thành tích càng cao. Quán quân cuối cùng còn có hai mươi điểm thưởng nữa. Đương nhiên phải tranh thủ!</w:t>
      </w:r>
    </w:p>
    <w:p>
      <w:pPr>
        <w:pStyle w:val="BodyText"/>
      </w:pPr>
      <w:r>
        <w:t xml:space="preserve">Truân Trung Trì dặn dò tiếp.</w:t>
      </w:r>
    </w:p>
    <w:p>
      <w:pPr>
        <w:pStyle w:val="BodyText"/>
      </w:pPr>
      <w:r>
        <w:t xml:space="preserve">Sáu người còn lại cúi người lãnh mệnh. Nếu họ dốc toàn lực thì đi sáu trăm dặm trong sáu giờ không thành vấn đề. Nhưng phải tìm và giết một con Chiến linh thú thì phải cần thời gian. Mà chỉ cần hao phí một chút thời gian thôi là rất khó để trở về trong vòng sáu giờ.</w:t>
      </w:r>
    </w:p>
    <w:p>
      <w:pPr>
        <w:pStyle w:val="BodyText"/>
      </w:pPr>
      <w:r>
        <w:t xml:space="preserve">Truân Trung Trì nói:</w:t>
      </w:r>
    </w:p>
    <w:p>
      <w:pPr>
        <w:pStyle w:val="BodyText"/>
      </w:pPr>
      <w:r>
        <w:t xml:space="preserve">- Trọng điểm hiện nay là làm thế nào để tìm được con linh thú. Đương nhiên, Chiến linh thú mà mọi người phải đối mặt là loại đã được thuần dưỡng, sức chiến đấu không phải mạnh lắm, nhưng cũng có sức uy hiếp. Các con có suy nghĩ gì có thể đưa ra cùng chia sẻ.</w:t>
      </w:r>
    </w:p>
    <w:p>
      <w:pPr>
        <w:pStyle w:val="BodyText"/>
      </w:pPr>
      <w:r>
        <w:t xml:space="preserve">- Sư phụ, theo con, nếu chúng ta có cách gì đó có thể tìm được nơi ở của nó thì quá tốt, có thể tiết kiệm thời gian. Sáu người chúng con đối phó với Chiến linh thú Sơ cấp có lẽ không thành vấn đề, chỉ sợ nó trốn biệt thì khó tìm.</w:t>
      </w:r>
    </w:p>
    <w:p>
      <w:pPr>
        <w:pStyle w:val="BodyText"/>
      </w:pPr>
      <w:r>
        <w:t xml:space="preserve">Chu Phù nói.</w:t>
      </w:r>
    </w:p>
    <w:p>
      <w:pPr>
        <w:pStyle w:val="BodyText"/>
      </w:pPr>
      <w:r>
        <w:t xml:space="preserve">Triệu Mục Chi cũng gật đầu:</w:t>
      </w:r>
    </w:p>
    <w:p>
      <w:pPr>
        <w:pStyle w:val="BodyText"/>
      </w:pPr>
      <w:r>
        <w:t xml:space="preserve">- Chu sư tỷ nói đó cũng là vấn đề, còn một vấn đề khác, đó là vạn nhất Chiến linh thú chạy rất khỏe, không giao chiến với chúng ta. Đòn đầu tiên không giết được nó, nó trốn mất thì rất khó đối phó. Vì thế nhất định phải đánh trúng nó ngay đòn đầu tiên nếu không sẽ khó khăn!</w:t>
      </w:r>
    </w:p>
    <w:p>
      <w:pPr>
        <w:pStyle w:val="BodyText"/>
      </w:pPr>
      <w:r>
        <w:t xml:space="preserve">Triệu Mục Chi đưa ra vấn đề này nhưng hắn cũng không lo lắm, vì một tuyệt kỹ khác của hắn là Tụ Trung Đinh, tấn công cự ly xa vô cùng lợi hại, tấn công bất ngờ chắc chắn sẽ có hiệu quả đặc biệt. Đối phó với một con Chiến linh thú Sơ cấp thì không phải có vấn đề gì.</w:t>
      </w:r>
    </w:p>
    <w:p>
      <w:pPr>
        <w:pStyle w:val="BodyText"/>
      </w:pPr>
      <w:r>
        <w:t xml:space="preserve">Chu Phù cười:</w:t>
      </w:r>
    </w:p>
    <w:p>
      <w:pPr>
        <w:pStyle w:val="BodyText"/>
      </w:pPr>
      <w:r>
        <w:t xml:space="preserve">- Vấn đề này của Triệu sư đệ, ta lại không lo lắng. Có Hồng Lĩnh Thúc Phọc, nó có chạy đằng trời!</w:t>
      </w:r>
    </w:p>
    <w:p>
      <w:pPr>
        <w:pStyle w:val="BodyText"/>
      </w:pPr>
      <w:r>
        <w:t xml:space="preserve">Đặng Bá Hổ cũng nói:</w:t>
      </w:r>
    </w:p>
    <w:p>
      <w:pPr>
        <w:pStyle w:val="BodyText"/>
      </w:pPr>
      <w:r>
        <w:t xml:space="preserve">- Ta cũng có cách một đòn là trúng.</w:t>
      </w:r>
    </w:p>
    <w:p>
      <w:pPr>
        <w:pStyle w:val="BodyText"/>
      </w:pPr>
      <w:r>
        <w:t xml:space="preserve">Miêu Trung Hiệp lại nói:</w:t>
      </w:r>
    </w:p>
    <w:p>
      <w:pPr>
        <w:pStyle w:val="BodyText"/>
      </w:pPr>
      <w:r>
        <w:t xml:space="preserve">- Tuy ta không dám đảm bảo một đòn tất trúng nhưng ta rất thạo bẫy và cơ quan, cũng tin là có thể bắt được nó.</w:t>
      </w:r>
    </w:p>
    <w:p>
      <w:pPr>
        <w:pStyle w:val="BodyText"/>
      </w:pPr>
      <w:r>
        <w:t xml:space="preserve">Hai người còn lại môn hạ của Đại Điện chủ, Lục Thiếu Nam và Hoàng Triêu Dương.</w:t>
      </w:r>
    </w:p>
    <w:p>
      <w:pPr>
        <w:pStyle w:val="BodyText"/>
      </w:pPr>
      <w:r>
        <w:t xml:space="preserve">Lục Thiếu Nam cười:</w:t>
      </w:r>
    </w:p>
    <w:p>
      <w:pPr>
        <w:pStyle w:val="BodyText"/>
      </w:pPr>
      <w:r>
        <w:t xml:space="preserve">- Ta sở trường là bắn tên, nếu là Chiến linh thú Trung cấp ta đương nhiên biết không bằng, nhưng là Chiến linh thú Sơ cấp thì ta có thể bắt được.</w:t>
      </w:r>
    </w:p>
    <w:p>
      <w:pPr>
        <w:pStyle w:val="BodyText"/>
      </w:pPr>
      <w:r>
        <w:t xml:space="preserve">Chỉ còn lại Hoàng Triêu Dương, khác với những người khác, nghĩ tới nghĩ lui cũng không có cách nào.</w:t>
      </w:r>
    </w:p>
    <w:p>
      <w:pPr>
        <w:pStyle w:val="BodyText"/>
      </w:pPr>
      <w:r>
        <w:t xml:space="preserve">Triệu Mục Chi bỗng cười:</w:t>
      </w:r>
    </w:p>
    <w:p>
      <w:pPr>
        <w:pStyle w:val="BodyText"/>
      </w:pPr>
      <w:r>
        <w:t xml:space="preserve">- Hoàng sư đệ, ngu huynh có một thứ, đệ lấy dùng ít nhiều sẽ có hiệu quả.</w:t>
      </w:r>
    </w:p>
    <w:p>
      <w:pPr>
        <w:pStyle w:val="BodyText"/>
      </w:pPr>
      <w:r>
        <w:t xml:space="preserve">Vừa cười Triệu Mục Chi vừa đưa ra một cái lọ nhỏ, nói thầm vào tai Hoàng Triêu Dương vài câu, cười với vẻ cổ quái.</w:t>
      </w:r>
    </w:p>
    <w:p>
      <w:pPr>
        <w:pStyle w:val="BodyText"/>
      </w:pPr>
      <w:r>
        <w:t xml:space="preserve">Nghe xong Hoàng Triêu Dương cười hì hì:</w:t>
      </w:r>
    </w:p>
    <w:p>
      <w:pPr>
        <w:pStyle w:val="BodyText"/>
      </w:pPr>
      <w:r>
        <w:t xml:space="preserve">- Đa tạ Triệu sư huynh đã tặng!</w:t>
      </w:r>
    </w:p>
    <w:p>
      <w:pPr>
        <w:pStyle w:val="BodyText"/>
      </w:pPr>
      <w:r>
        <w:t xml:space="preserve">Chu Phù thấy hai người họ lấm la lấm lét, không nhịn được hỏi:</w:t>
      </w:r>
    </w:p>
    <w:p>
      <w:pPr>
        <w:pStyle w:val="BodyText"/>
      </w:pPr>
      <w:r>
        <w:t xml:space="preserve">- Triệu sư đệ, có thứ gì cổ quái mà giấu kỹ thế?</w:t>
      </w:r>
    </w:p>
    <w:p>
      <w:pPr>
        <w:pStyle w:val="BodyText"/>
      </w:pPr>
      <w:r>
        <w:t xml:space="preserve">Triệu Mục Chi cười hì hì:</w:t>
      </w:r>
    </w:p>
    <w:p>
      <w:pPr>
        <w:pStyle w:val="BodyText"/>
      </w:pPr>
      <w:r>
        <w:t xml:space="preserve">- Là một loại thuốc mê không lọt được vào pháp nhãn của mọi người. Khi ta tu luyện trong núi, gặp phải một loại hoa kỳ quái, suýt thì bị mùi hương của nó làm bất tỉnh. Vì thế ta gom một ít phấn hoa luyện thành loại thuốc này, chưa bao giờ dùng. Lần này tặng Hoàng sư đệ, coi như là ta đem cả gia tài ra rồi đó!</w:t>
      </w:r>
    </w:p>
    <w:p>
      <w:pPr>
        <w:pStyle w:val="BodyText"/>
      </w:pPr>
      <w:r>
        <w:t xml:space="preserve">Truân Trung Trì cười lớn:</w:t>
      </w:r>
    </w:p>
    <w:p>
      <w:pPr>
        <w:pStyle w:val="BodyText"/>
      </w:pPr>
      <w:r>
        <w:t xml:space="preserve">- Triệu Mục Chi, vận khí của con không tốt đến mức gặp được hoa Hoan Linh đấy chứ? Loài hoa đó có phải tuyền một màu lam, nhụy hoa như nhung, cả bông hoa giống như cả cái môi cá mở rộng không?</w:t>
      </w:r>
    </w:p>
    <w:p>
      <w:pPr>
        <w:pStyle w:val="BodyText"/>
      </w:pPr>
      <w:r>
        <w:t xml:space="preserve">- Sao Nhị sư bá biết?</w:t>
      </w:r>
    </w:p>
    <w:p>
      <w:pPr>
        <w:pStyle w:val="BodyText"/>
      </w:pPr>
      <w:r>
        <w:t xml:space="preserve">Triệu Mục Chi ngạc nhiên.</w:t>
      </w:r>
    </w:p>
    <w:p>
      <w:pPr>
        <w:pStyle w:val="BodyText"/>
      </w:pPr>
      <w:r>
        <w:t xml:space="preserve">- Quả nhiên là hoa Hoan Linh. Triệu Mục Chi, không bị làm bất tỉnh coi như con may mắn. Thứ này ở dãy Sơn mạch Lăng Tiêu không nhiều đâu. Mấy chục năm mới gặp một lần, vậy mà con lại gặp được. Loài này thường chỉ nở một bông. Nhưng chỉ một bông đó nếu lợi dụng tốt thì có thể gây mê đến vài trăm Trung Linh võ giả. Đương nhiên nó không có tác dụng mấy với Cao Linh võ giả.</w:t>
      </w:r>
    </w:p>
    <w:p>
      <w:pPr>
        <w:pStyle w:val="BodyText"/>
      </w:pPr>
      <w:r>
        <w:t xml:space="preserve">Triệu Mục Chi nghe vậy thì mừng rỡ:</w:t>
      </w:r>
    </w:p>
    <w:p>
      <w:pPr>
        <w:pStyle w:val="BodyText"/>
      </w:pPr>
      <w:r>
        <w:t xml:space="preserve">- Sư bá, nói vậy thì nếu sau này con gặp phải đối thủ mình không đánh được có thể tung nó ra chuyển bại thành thắng?</w:t>
      </w:r>
    </w:p>
    <w:p>
      <w:pPr>
        <w:pStyle w:val="BodyText"/>
      </w:pPr>
      <w:r>
        <w:t xml:space="preserve">- Còn phải xem con sử dụng ra sao? Con tung ra, kẻ địch đương nhiên sẽ bị gây mê, nhưng nếu con lại đến gần thì sẽ bị ảnh hưởng theo. Hơn nữa cao thủ giao chiến thì làm gì có cơ hội cho con lấy đồ ra mà vung với vẩy thuốc mê? Dù con có cơ hội, bỗng con lấy lọ ra mà đối thủ lại không có phản ứng sao chứ? Vì thế thứ này chưa chắc có tác dụng trong thực chiến.</w:t>
      </w:r>
    </w:p>
    <w:p>
      <w:pPr>
        <w:pStyle w:val="BodyText"/>
      </w:pPr>
      <w:r>
        <w:t xml:space="preserve">Triệu Mục Chi ảo não:</w:t>
      </w:r>
    </w:p>
    <w:p>
      <w:pPr>
        <w:pStyle w:val="BodyText"/>
      </w:pPr>
      <w:r>
        <w:t xml:space="preserve">- Đúng là vậy, hôm đại chiến với Quỷ Đồng Tử, mấy lần muốn dùng mà chẳng thể được.</w:t>
      </w:r>
    </w:p>
    <w:p>
      <w:pPr>
        <w:pStyle w:val="BodyText"/>
      </w:pPr>
      <w:r>
        <w:t xml:space="preserve">Bỗng Tần Vô Song nói:</w:t>
      </w:r>
    </w:p>
    <w:p>
      <w:pPr>
        <w:pStyle w:val="BodyText"/>
      </w:pPr>
      <w:r>
        <w:t xml:space="preserve">- Triệu sư huynh, nếu nhất định phải dùng thì đệ thấy nên giấu trong binh khí. Phán quan bút của huynh đã sửa được chưa? Nếu có thể giấu trong đó, khi dùng phấn hoa sẽ bắn ra theo khiến đối phương không kịp phòng bị.</w:t>
      </w:r>
    </w:p>
    <w:p>
      <w:pPr>
        <w:pStyle w:val="BodyText"/>
      </w:pPr>
      <w:r>
        <w:t xml:space="preserve">Vừa dứt lời thì những người khác đều nhìn Tần Vô Song với ánh mắt kỳ lạ. Truân Trung Trì thì càng cười khổ.</w:t>
      </w:r>
    </w:p>
    <w:p>
      <w:pPr>
        <w:pStyle w:val="BodyText"/>
      </w:pPr>
      <w:r>
        <w:t xml:space="preserve">Chu Phù lại càng khoa trương hơn:</w:t>
      </w:r>
    </w:p>
    <w:p>
      <w:pPr>
        <w:pStyle w:val="BodyText"/>
      </w:pPr>
      <w:r>
        <w:t xml:space="preserve">- Vô Song sư đệ, ta vẫn luôn nghĩ đệ là người thực thà, không ngờ đệ lại lắm chủ ý quỷ quái đến vậy!</w:t>
      </w:r>
    </w:p>
    <w:p>
      <w:pPr>
        <w:pStyle w:val="BodyText"/>
      </w:pPr>
      <w:r>
        <w:t xml:space="preserve">Các đồng môn khác tuy không phụ họa theo nhưng đều chúm chím cười, rõ ràng là ai cũng thấy Chu Phù nói rất có lý.</w:t>
      </w:r>
    </w:p>
    <w:p>
      <w:pPr>
        <w:pStyle w:val="BodyText"/>
      </w:pPr>
      <w:r>
        <w:t xml:space="preserve">Triệu Mục Chi bật cười ha ha:</w:t>
      </w:r>
    </w:p>
    <w:p>
      <w:pPr>
        <w:pStyle w:val="BodyText"/>
      </w:pPr>
      <w:r>
        <w:t xml:space="preserve">- Tần sư đệ, đúng là một lời làm tỉnh giấc mộng! Tốt, quá tốt rồi. Ta sẽ nghiên cứu. Nếu kỹ nghệ độc môn này của ta khả thi thì Tần sư đệ chính là người dẫn đường cho ta đó!</w:t>
      </w:r>
    </w:p>
    <w:p>
      <w:pPr>
        <w:pStyle w:val="BodyText"/>
      </w:pPr>
      <w:r>
        <w:t xml:space="preserve">Truân Trung Trì nghiêm mặt:</w:t>
      </w:r>
    </w:p>
    <w:p>
      <w:pPr>
        <w:pStyle w:val="BodyText"/>
      </w:pPr>
      <w:r>
        <w:t xml:space="preserve">- Triệu Mục Chi, con nghiên cứu cũng không sao, nhưng ta phải cảnh cáo, trong thi đấu lần này không không được dùng, nó vi phạm quy định. Việc dùng những loại thuốc kiểu này không phải chuyện quang minh chính đại gì.</w:t>
      </w:r>
    </w:p>
    <w:p>
      <w:pPr>
        <w:pStyle w:val="BodyText"/>
      </w:pPr>
      <w:r>
        <w:t xml:space="preserve">Triệu Mục Chi nói:</w:t>
      </w:r>
    </w:p>
    <w:p>
      <w:pPr>
        <w:pStyle w:val="BodyText"/>
      </w:pPr>
      <w:r>
        <w:t xml:space="preserve">- Đương nhiên rồi ạ. Con chỉ dùng để phòng thân lúc nguy cấp thôi!</w:t>
      </w:r>
    </w:p>
    <w:p>
      <w:pPr>
        <w:pStyle w:val="BodyText"/>
      </w:pPr>
      <w:r>
        <w:t xml:space="preserve">Tần Vô Song câm lặng không nói nên lời, thủ đoạn này ở thế giới Cổ Võ kiếp trước giới giang hồ đều dùng, cùng lắm nó chỉ là kỹ xảo nhỏ mà thôi. Sao đến chỗ này lại thành ‘chủ ý quỷ quái’ vậy?</w:t>
      </w:r>
    </w:p>
    <w:p>
      <w:pPr>
        <w:pStyle w:val="BodyText"/>
      </w:pPr>
      <w:r>
        <w:t xml:space="preserve">Truân Trung Trì nói tiếp:</w:t>
      </w:r>
    </w:p>
    <w:p>
      <w:pPr>
        <w:pStyle w:val="BodyText"/>
      </w:pPr>
      <w:r>
        <w:t xml:space="preserve">- Nếu các con đều đã có cách đối phó với con linh thú đó thì vấn đề duy nhất là làm sao có thể tra ra vị trí của nó. Nếu may mắn thì vừa vào là gặp ngay, đương nhiên là chuyện tốt. Nhưng sự may mắn đó không có nhiều khả năng. Chiến linh thú rất cảnh giác.</w:t>
      </w:r>
    </w:p>
    <w:p>
      <w:pPr>
        <w:pStyle w:val="BodyText"/>
      </w:pPr>
      <w:r>
        <w:t xml:space="preserve">Vi Dực gật đầu:</w:t>
      </w:r>
    </w:p>
    <w:p>
      <w:pPr>
        <w:pStyle w:val="BodyText"/>
      </w:pPr>
      <w:r>
        <w:t xml:space="preserve">- Truân sư thúc nói có lý. Làm thế nào để định vị được nó đúng là một vấn đề nan giải.</w:t>
      </w:r>
    </w:p>
    <w:p>
      <w:pPr>
        <w:pStyle w:val="BodyText"/>
      </w:pPr>
      <w:r>
        <w:t xml:space="preserve">Những người khác cũng gật đầu tỏ ý tán đồng. Tần Vô Song lại mỉm cười:</w:t>
      </w:r>
    </w:p>
    <w:p>
      <w:pPr>
        <w:pStyle w:val="BodyText"/>
      </w:pPr>
      <w:r>
        <w:t xml:space="preserve">- Nói đến xác định vị trí của nó, đệ tử có một vài pháp môn. Chỉ là cần các sư huynh phải nhọc công suy nghĩ.</w:t>
      </w:r>
    </w:p>
    <w:p>
      <w:pPr>
        <w:pStyle w:val="BodyText"/>
      </w:pPr>
      <w:r>
        <w:t xml:space="preserve">Chu Phù cười hi hi:</w:t>
      </w:r>
    </w:p>
    <w:p>
      <w:pPr>
        <w:pStyle w:val="BodyText"/>
      </w:pPr>
      <w:r>
        <w:t xml:space="preserve">- Nói đệ nhiều mánh khóe quỷ quái, đúng là nhiều thật. Mau nói xem là những pháp môn gì?</w:t>
      </w:r>
    </w:p>
    <w:p>
      <w:pPr>
        <w:pStyle w:val="BodyText"/>
      </w:pPr>
      <w:r>
        <w:t xml:space="preserve">Truân Trung Trì cũng khá chờ đợi, mỉm cười nhìn Tần Vô Song.</w:t>
      </w:r>
    </w:p>
    <w:p>
      <w:pPr>
        <w:pStyle w:val="BodyText"/>
      </w:pPr>
      <w:r>
        <w:t xml:space="preserve">Tần Vô Song cười nói:</w:t>
      </w:r>
    </w:p>
    <w:p>
      <w:pPr>
        <w:pStyle w:val="BodyText"/>
      </w:pPr>
      <w:r>
        <w:t xml:space="preserve">- Sư tỷ, đừng nói mánh khóe quỷ quái gì, mà là thủ đoạn đường đường chính chính. Mọi người còn nhớ trong cuộc thi đấu bài danh Đệ tử Trung tâm cuối năm rồi, đệ không lấy phần thưởng mà lấy một con linh thú không?</w:t>
      </w:r>
    </w:p>
    <w:p>
      <w:pPr>
        <w:pStyle w:val="BodyText"/>
      </w:pPr>
      <w:r>
        <w:t xml:space="preserve">- Nhớ, nhớ, vậy thì sao? Tần sư đệ, mau nói nhanh đi đừng có rào đón nữa.</w:t>
      </w:r>
    </w:p>
    <w:p>
      <w:pPr>
        <w:pStyle w:val="BodyText"/>
      </w:pPr>
      <w:r>
        <w:t xml:space="preserve">Chu Phù thúc giục.</w:t>
      </w:r>
    </w:p>
    <w:p>
      <w:pPr>
        <w:pStyle w:val="BodyText"/>
      </w:pPr>
      <w:r>
        <w:t xml:space="preserve">- Ừm, đệ muốn một con linh thú là để nắm một số pháp môn về huấn luyện thú và giao lưu với linh thú. Trải qua thời gian dài tìm hiểu, cuối cùng đệ cũng có được một vài bí quyết. Nếu chư vị sư huynh có thể nhớ được vài câu thú ngữ thì chắc chắn có thể dụ được Chiến linh thú ra!</w:t>
      </w:r>
    </w:p>
    <w:p>
      <w:pPr>
        <w:pStyle w:val="BodyText"/>
      </w:pPr>
      <w:r>
        <w:t xml:space="preserve">Khẩu khí của Tần Vô Song có phần tự tin, đương nhiên hắn sẽ không nói ra bí mật của Thú Ngữ Đồ Lục, nhưng dạy họ vài câu đơn giản thì không sao. Như thế thì sẽ dễ dàng dụ Chiến linh thú ra.</w:t>
      </w:r>
    </w:p>
    <w:p>
      <w:pPr>
        <w:pStyle w:val="BodyText"/>
      </w:pPr>
      <w:r>
        <w:t xml:space="preserve">Hắn vừa dứt lời, Truân Trung Trì mừng rỡ:</w:t>
      </w:r>
    </w:p>
    <w:p>
      <w:pPr>
        <w:pStyle w:val="Compact"/>
      </w:pPr>
      <w:r>
        <w:t xml:space="preserve">- Vô Song à, không ngờ con lại đa tài đa nghệ đến vậy, đến thú ngữ con cũng nghiên cứu sao?</w:t>
      </w:r>
      <w:r>
        <w:br w:type="textWrapping"/>
      </w:r>
      <w:r>
        <w:br w:type="textWrapping"/>
      </w:r>
    </w:p>
    <w:p>
      <w:pPr>
        <w:pStyle w:val="Heading2"/>
      </w:pPr>
      <w:bookmarkStart w:id="316" w:name="chương-294"/>
      <w:bookmarkEnd w:id="316"/>
      <w:r>
        <w:t xml:space="preserve">294. Chương 29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94: Quán quân hạng mục đầu tiê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hững đồng môn khác cũng vô cùng kinh ngạc. Họ không thể ngờ Tần Vô Song lại có được bản lĩnh đó.</w:t>
      </w:r>
    </w:p>
    <w:p>
      <w:pPr>
        <w:pStyle w:val="BodyText"/>
      </w:pPr>
      <w:r>
        <w:t xml:space="preserve">Tần Vô Song khiêm tốn nói:</w:t>
      </w:r>
    </w:p>
    <w:p>
      <w:pPr>
        <w:pStyle w:val="BodyText"/>
      </w:pPr>
      <w:r>
        <w:t xml:space="preserve">- Chỉ là đệ tử nhàn rỗi không việc gì làm nghĩ ra thôi. Tính đệ tử vốn thích suy nghĩ, mọi người chê cười rồi!</w:t>
      </w:r>
    </w:p>
    <w:p>
      <w:pPr>
        <w:pStyle w:val="BodyText"/>
      </w:pPr>
      <w:r>
        <w:t xml:space="preserve">Truân Trung Trì xua tay:</w:t>
      </w:r>
    </w:p>
    <w:p>
      <w:pPr>
        <w:pStyle w:val="BodyText"/>
      </w:pPr>
      <w:r>
        <w:t xml:space="preserve">- Không không, ta nói là nói lời tâm can, không phải chê cười gì cả. Trong thế giới tu luyện, có thêm một kỹ năng là có thêm một cách phòng thân, đó không phải chuyện xấu!</w:t>
      </w:r>
    </w:p>
    <w:p>
      <w:pPr>
        <w:pStyle w:val="BodyText"/>
      </w:pPr>
      <w:r>
        <w:t xml:space="preserve">Vi Dực cũng cảm thán:</w:t>
      </w:r>
    </w:p>
    <w:p>
      <w:pPr>
        <w:pStyle w:val="BodyText"/>
      </w:pPr>
      <w:r>
        <w:t xml:space="preserve">- Đúng là người giỏi thì không có gì là không biết! Tần sư đệ, ngu huynh nay không khâm phục đệ cũng khó. Đệ luôn tạo ra những bất ngờ, chỉ một điểm đó thôi cũng đủ để khiến một những người trẻ tuổi của ba nước phía Đông này phải xấu hổ rồi!</w:t>
      </w:r>
    </w:p>
    <w:p>
      <w:pPr>
        <w:pStyle w:val="BodyText"/>
      </w:pPr>
      <w:r>
        <w:t xml:space="preserve">Đây là những lời từ đáy lòng Vi Dực, không có chút gì gọi là không phục cả. Trước đây hắn không thể bỏ được ý muốn cạnh tranh, nhưng sau nhiều lần Trác Bất Đàn khuyên giải, cộng thêm sự bừng tỉnh từ cuộc chiến với Tần Vô Song trước kia, Vi Dực hôm nay đã có tấm lòng rộng mở hơn nhiều. Vì thế hắn chỉ thấy bất ngờ và vui mừng trước biểu hiện của Tần Vô Song chứ không có bất cứ hiềm khích gì. Hắn cũng nhận thức được rằng, Tinh La Điện muốn hưng vượng cần phải có trăm hoa đua nở, chứ không phải chỉ một cây tươi tốt là được.</w:t>
      </w:r>
    </w:p>
    <w:p>
      <w:pPr>
        <w:pStyle w:val="BodyText"/>
      </w:pPr>
      <w:r>
        <w:t xml:space="preserve">Tần Vô Song nói:</w:t>
      </w:r>
    </w:p>
    <w:p>
      <w:pPr>
        <w:pStyle w:val="BodyText"/>
      </w:pPr>
      <w:r>
        <w:t xml:space="preserve">- Chư vị, việc không thể chậm trễ, giờ chúng ta hãy bắt đầu luyện tập một vài câu thú ngữ cơ bản: Ốc lý cổ lạp, hạp tra nghê ba oa, xuân thôn nhi…</w:t>
      </w:r>
    </w:p>
    <w:p>
      <w:pPr>
        <w:pStyle w:val="BodyText"/>
      </w:pPr>
      <w:r>
        <w:t xml:space="preserve">- Ốc lý cổ lạp, hạp tra nghê ba oa, xuân thôn nhi…</w:t>
      </w:r>
    </w:p>
    <w:p>
      <w:pPr>
        <w:pStyle w:val="BodyText"/>
      </w:pPr>
      <w:r>
        <w:t xml:space="preserve">Các đệ tử giống như học sinh mẫu giáo học đọc. Trình độ thú ngữ của Tần Vô Song bây giờ đã thừa sức để dạy họ.</w:t>
      </w:r>
    </w:p>
    <w:p>
      <w:pPr>
        <w:pStyle w:val="BodyText"/>
      </w:pPr>
      <w:r>
        <w:t xml:space="preserve">Muốn dụ Chiến linh thú Sơ cấp ra thì nắm chắc mấy câu chào hỏi cơ bản này là có thể được rồi.</w:t>
      </w:r>
    </w:p>
    <w:p>
      <w:pPr>
        <w:pStyle w:val="BodyText"/>
      </w:pPr>
      <w:r>
        <w:t xml:space="preserve">o0o</w:t>
      </w:r>
    </w:p>
    <w:p>
      <w:pPr>
        <w:pStyle w:val="BodyText"/>
      </w:pPr>
      <w:r>
        <w:t xml:space="preserve">Vài ngày sau, các đệ tử về cơ bản đã nắm được những từ đó, khi vận dụng cũng đã rất thành thạo.</w:t>
      </w:r>
    </w:p>
    <w:p>
      <w:pPr>
        <w:pStyle w:val="BodyText"/>
      </w:pPr>
      <w:r>
        <w:t xml:space="preserve">Chỉ là với tâm tính của người trẻ tuổi, sau khi học xong vài câu thú ngữ, sớm tối gặp nhau là bắt đầu không bình thường. Họ không dùng ngôn ngữ nhân loại để chào hỏi nhau nữa, mở miệng là:</w:t>
      </w:r>
    </w:p>
    <w:p>
      <w:pPr>
        <w:pStyle w:val="BodyText"/>
      </w:pPr>
      <w:r>
        <w:t xml:space="preserve">- Ốc lý cổ lạp, hạp tra nghê ba oa, xuân thôn nhi…</w:t>
      </w:r>
    </w:p>
    <w:p>
      <w:pPr>
        <w:pStyle w:val="BodyText"/>
      </w:pPr>
      <w:r>
        <w:t xml:space="preserve">Cứ như là ở thế giới thú tộc vậy. Truân Trung Trì thấy các đệ tử vui vẻ như vậy cũng mừng. Cuộc Đại hội So tài Đông Tam quốc này quả nhiên có thể đoàn kết mọi người, hình thành nên sức mạnh tập trung.</w:t>
      </w:r>
    </w:p>
    <w:p>
      <w:pPr>
        <w:pStyle w:val="BodyText"/>
      </w:pPr>
      <w:r>
        <w:t xml:space="preserve">Sau khi dạy vài câu đơn giản, để an toàn, Tần Vô Song lại dạy mọi người vài điều tâm đắc khi nói chuyện với Bạch Điêu.</w:t>
      </w:r>
    </w:p>
    <w:p>
      <w:pPr>
        <w:pStyle w:val="BodyText"/>
      </w:pPr>
      <w:r>
        <w:t xml:space="preserve">- Chư vị sư huynh, con Bạch Điêu này tuy chỉ là Linh thú Sơ cấp bình thường, nhưng khá hiểu tính người, giỏi trinh sát. Giờ đệ sẽ chỉ cho các huynh vài cách để nói chuyện với nó. Mỗi người chúng ta khi xuất phát đều đem theo Bạch Điêu, nó có thể trợ giúp mọi người xác định vị trí của Chiến linh thú trong thời gian nhanh nhất. Đương nhiên, cũng mong chư vị theo sát nó một chút, không thì chẳng may bị Chiến linh thú nuốt mất.</w:t>
      </w:r>
    </w:p>
    <w:p>
      <w:pPr>
        <w:pStyle w:val="BodyText"/>
      </w:pPr>
      <w:r>
        <w:t xml:space="preserve">Tần Vô Song lấy ra con Bạch Điêu tròn xoe mềm mượt ra, mọi người nhìn thấy đều rất thích.</w:t>
      </w:r>
    </w:p>
    <w:p>
      <w:pPr>
        <w:pStyle w:val="BodyText"/>
      </w:pPr>
      <w:r>
        <w:t xml:space="preserve">Chu Phù định đưa tay ra vuốt một cái thì Tần Vô Song vội nói:</w:t>
      </w:r>
    </w:p>
    <w:p>
      <w:pPr>
        <w:pStyle w:val="BodyText"/>
      </w:pPr>
      <w:r>
        <w:t xml:space="preserve">- Sư tỷ đừng vội, hãy nắm chắc vài câu và kỹ xảo giao lưu với nó trước rồi chơi với nó cũng chưa muộn.</w:t>
      </w:r>
    </w:p>
    <w:p>
      <w:pPr>
        <w:pStyle w:val="BodyText"/>
      </w:pPr>
      <w:r>
        <w:t xml:space="preserve">Sau đó Tần Vô Song chỉ cho mọi người vài câu và ký hiệu bằng tay dùng để giao lưu với Bạch Điêu. Tất cả luyện tập rất nhiều lần mới coi như nắm vững.</w:t>
      </w:r>
    </w:p>
    <w:p>
      <w:pPr>
        <w:pStyle w:val="BodyText"/>
      </w:pPr>
      <w:r>
        <w:t xml:space="preserve">Tần Vô Song vuốt ve con Bạch Điêu, dặn dò nó vài câu, nói với nó đây đều là đồng môn tốt của mình, đều là đệ tử Tinh La Điện, người nhà cả, bảo nó nên phối hợp.</w:t>
      </w:r>
    </w:p>
    <w:p>
      <w:pPr>
        <w:pStyle w:val="BodyText"/>
      </w:pPr>
      <w:r>
        <w:t xml:space="preserve">Dặn dò xong Tần Vô Song mới đưa nó cho Chu Phù. Chu Phù huýt sáo, lầm rầm nói mấy câu với Bạch Điêu. Bạch Điêu cũng rất dễ thương, nó chui vào lòng Chu Phù, rồi nhảy lên vai, làm đủ mọi ký hiệu, nét mặt biểu hiện như đã quen biết từ lâu.</w:t>
      </w:r>
    </w:p>
    <w:p>
      <w:pPr>
        <w:pStyle w:val="BodyText"/>
      </w:pPr>
      <w:r>
        <w:t xml:space="preserve">Thấy vậy Tần Vô Song bật cười, ban đầu hắn còn lo Bạch Điêu sợ người lạ, nhưng không ngờ nó lại gặp ai cũng quen, rất biết cách lấy lòng người khác.</w:t>
      </w:r>
    </w:p>
    <w:p>
      <w:pPr>
        <w:pStyle w:val="BodyText"/>
      </w:pPr>
      <w:r>
        <w:t xml:space="preserve">Truân Trung Trì cười:</w:t>
      </w:r>
    </w:p>
    <w:p>
      <w:pPr>
        <w:pStyle w:val="BodyText"/>
      </w:pPr>
      <w:r>
        <w:t xml:space="preserve">- Vô Song à, lần này con đã giúp chúng ta một việc lớn rồi! Có cách này thì mọi chuyện dễ dàng hơn nhiều. Các con hãy phối hợp tốt với Bạch Điêu, không được gây tổn thất bất ngờ gì đấy!</w:t>
      </w:r>
    </w:p>
    <w:p>
      <w:pPr>
        <w:pStyle w:val="BodyText"/>
      </w:pPr>
      <w:r>
        <w:t xml:space="preserve">Các đệ tử cùng gật đầu:</w:t>
      </w:r>
    </w:p>
    <w:p>
      <w:pPr>
        <w:pStyle w:val="BodyText"/>
      </w:pPr>
      <w:r>
        <w:t xml:space="preserve">- Đệ tử hiểu!</w:t>
      </w:r>
    </w:p>
    <w:p>
      <w:pPr>
        <w:pStyle w:val="BodyText"/>
      </w:pPr>
      <w:r>
        <w:t xml:space="preserve">Sau những sự chuẩn bị này, ở hạng mục đầu tiên, có thể nói Tinh La Điện đã được trang bị đến tận răng. Truân Trung Trì cũng thêm phần mong chờ. Nếu như thế thì hai Sơ Linh võ giả cấp cao hơn một chút như Chu Phù và Triệu Mục Chi có lẽ có thể hoàn thành trong sáu giờ. Đương nhiên Truân Trung Trì không nói ra vì không muốn gây quá nhiều áp lực cho các đệ tử.</w:t>
      </w:r>
    </w:p>
    <w:p>
      <w:pPr>
        <w:pStyle w:val="BodyText"/>
      </w:pPr>
      <w:r>
        <w:t xml:space="preserve">o0o</w:t>
      </w:r>
    </w:p>
    <w:p>
      <w:pPr>
        <w:pStyle w:val="BodyText"/>
      </w:pPr>
      <w:r>
        <w:t xml:space="preserve">Sáu ngày sau Long Hổ Môn mới hoàn thành phần thi của mình. Không ngoài dự đoán, hai Trung Linh Võ Cảnh cường giả của Long Hổ Môn đều hoàn thành phần thi trong sáu giờ, ngoài mười điểm cơ bản, mỗi người còn được cộng thêm mười điểm thưởng, như vậy mỗi người giành được hai mươi điểm. Sáu người còn lại cũng thuận lợi vượt qua. Như vậy, sáu người mười điểm, hai người hai mươi điểm, tổng cộng là được một trăm điểm!</w:t>
      </w:r>
    </w:p>
    <w:p>
      <w:pPr>
        <w:pStyle w:val="BodyText"/>
      </w:pPr>
      <w:r>
        <w:t xml:space="preserve">Số điểm này có thể nói sự phát huy hoàn mỹ nhất, thậm chí có thể hình dung ‘một điểm không lọt’. Dù gì, không phải Trung Linh võ giả, muốn hoàn thành trong sáu giờ đồng hồ là quá khó. Sáu Sơ Linh võ giả không có ai thất bại, coi như là kết quả viên mãn nhất rồi! )</w:t>
      </w:r>
    </w:p>
    <w:p>
      <w:pPr>
        <w:pStyle w:val="BodyText"/>
      </w:pPr>
      <w:r>
        <w:t xml:space="preserve">Thành tích như vậy đương nhiên gây áp lực cho Thiên Cơ Tông tiếp sau đó. Còn các đệ tử Tinh La Điện thì lại đầy vẻ bình tĩnh. Vì họ đã vững tâm, chắc chắn về hạng mục này, kế hoạch vô cùng hoàn hảo rồi, chỉ chờ phát huy tại trận thôi!</w:t>
      </w:r>
    </w:p>
    <w:p>
      <w:pPr>
        <w:pStyle w:val="BodyText"/>
      </w:pPr>
      <w:r>
        <w:t xml:space="preserve">Tám tuyển thủ của Thiên Cơ Tông chỉ có Lạc Quy Vân là Trung Linh võ giả. Như vậy có nghĩa chúng sẽ hơi thiệt thòi về phần điểm thưởng.</w:t>
      </w:r>
    </w:p>
    <w:p>
      <w:pPr>
        <w:pStyle w:val="BodyText"/>
      </w:pPr>
      <w:r>
        <w:t xml:space="preserve">Quả nhiên, sáu bảy ngày sau, sự khác biệt về số lượng Trung Linh võ giả đã khiến Thiên Cơ Tông cảm nhận thấy sự chênh lệch chí mạng.</w:t>
      </w:r>
    </w:p>
    <w:p>
      <w:pPr>
        <w:pStyle w:val="BodyText"/>
      </w:pPr>
      <w:r>
        <w:t xml:space="preserve">Tám tuyển thủ của Thiên Cơ Tông, Lạc Quy Vân đã không phụ sự kỳ vọng của mọi người, đã thành công hoàn thành trong sáu giờ. Bảy người còn lại thì có một người không hoàn thành được trong mười hai giờ, không những không được mười điểm cơ sở mà còn bị trừ điểm. Như vậy, hạng mục thứ nhất Thiên Cơ Tông chỉ được bảy mươi điểm.</w:t>
      </w:r>
    </w:p>
    <w:p>
      <w:pPr>
        <w:pStyle w:val="BodyText"/>
      </w:pPr>
      <w:r>
        <w:t xml:space="preserve">Chỉ hạng mục đầu tiên mà kém Long Hổ Môn tới ba mươi điểm. Khoảng cách này có thể nói là trên dưới Thiên Cơ Tông đều cảm thấy tức giận dồn nén. Trên dưới Đế quốc Thiên Trì theo đó mà đều cảm thấy tương lai trong cuộc thi này thật ảm đảm.</w:t>
      </w:r>
    </w:p>
    <w:p>
      <w:pPr>
        <w:pStyle w:val="BodyText"/>
      </w:pPr>
      <w:r>
        <w:t xml:space="preserve">Đệ tử làm thụt lùi cả đội kia lại càng ủ rũ, càng thấy áp lực đè nặng. Cao Nhạc và Bạch Cốt Kinh đều bất lực. Cái chết của Quỷ Đồng Tử quả nhiên khiến mọi mặt đều xuống thế hạ phong, kế hoạch đã định đều hỏng hết cả.</w:t>
      </w:r>
    </w:p>
    <w:p>
      <w:pPr>
        <w:pStyle w:val="BodyText"/>
      </w:pPr>
      <w:r>
        <w:t xml:space="preserve">Nếu Quỷ Đồng Tử không chết, hạng mục thứ nhất một trăm điểm không thể chạy đi đâu được! Nhưng thiếu mất hai mươi điểm của Quỷ Đồng Tử, lại còn bị trừ mười điểm, tính trong tính ngoài, mất một hơi ba mươi điểm.</w:t>
      </w:r>
    </w:p>
    <w:p>
      <w:pPr>
        <w:pStyle w:val="BodyText"/>
      </w:pPr>
      <w:r>
        <w:t xml:space="preserve">Tuy hạng mục trong vòng này còn nhiều, nhưng hạng mục đầu tiên đã rơi ra đằng sau nhiều như vậy, huống hồ sau khi có kết quả còn có cộng điểm cho Quán quân và Á quân nữa. Xem ra trận thế này không có liên quan gì đến Thiên Cơ Tông rồi. Như vậy thì khoảng cách sẽ còn kéo xa hơn nữa… Bạch Cốt Kinh nghiến răng nghiến lợi.</w:t>
      </w:r>
    </w:p>
    <w:p>
      <w:pPr>
        <w:pStyle w:val="BodyText"/>
      </w:pPr>
      <w:r>
        <w:t xml:space="preserve">o0o</w:t>
      </w:r>
    </w:p>
    <w:p>
      <w:pPr>
        <w:pStyle w:val="BodyText"/>
      </w:pPr>
      <w:r>
        <w:t xml:space="preserve">Đến lượt Tinh La Điện, Đặng Bá Hổ đánh trận đầu, sau đó là Miêu Trung Hiệp, Hoàng Triêu Dương, Lục Thiếu Nam…</w:t>
      </w:r>
    </w:p>
    <w:p>
      <w:pPr>
        <w:pStyle w:val="BodyText"/>
      </w:pPr>
      <w:r>
        <w:t xml:space="preserve">Đặng Bá Hổ và Miêu Trung Hiệp cũng chẳng có gì phải lo lắng, tuy không về kịp trong sáu giờ nhưng cũng bình yên trở về sau chín giờ.</w:t>
      </w:r>
    </w:p>
    <w:p>
      <w:pPr>
        <w:pStyle w:val="BodyText"/>
      </w:pPr>
      <w:r>
        <w:t xml:space="preserve">Hoàng Triêu Dương thì hơi nguy hiểm một chút, nhưng cũng kịp về trước khi hết thời gian quy định.</w:t>
      </w:r>
    </w:p>
    <w:p>
      <w:pPr>
        <w:pStyle w:val="BodyText"/>
      </w:pPr>
      <w:r>
        <w:t xml:space="preserve">Lục Thiếu Nam thì có thành tích tốt hơn Hoàng Triêu Dương không ít.</w:t>
      </w:r>
    </w:p>
    <w:p>
      <w:pPr>
        <w:pStyle w:val="BodyText"/>
      </w:pPr>
      <w:r>
        <w:t xml:space="preserve">Qua ba bốn ngày mới đến lượt Triệu Mục Chi. Lượt của Triệu Mục Chi khiến Long Hổ Môn và Thiên Cơ Tông đều phải há hốc miệng, hắn chỉ mất chưa tới sáu giờ.</w:t>
      </w:r>
    </w:p>
    <w:p>
      <w:pPr>
        <w:pStyle w:val="BodyText"/>
      </w:pPr>
      <w:r>
        <w:t xml:space="preserve">Đương nhiên Cao Nhạc và Bạch Cốt Kinh của Thiên Cơ Tông cũng vô cùng kinh ngạc. Thời Thừa Long của Long Hổ Môn cũng chết sững người. Theo tin tình báo, thực lực của Triệu Mục Chi chỉ đứng khoảng thứ tư ở Tinh La Điện vậy mà có thể trở về chỉ trong sáu giờ?</w:t>
      </w:r>
    </w:p>
    <w:p>
      <w:pPr>
        <w:pStyle w:val="BodyText"/>
      </w:pPr>
      <w:r>
        <w:t xml:space="preserve">Thời Thừa Long có một chút cảm giác bất an, liếc nhìn thì thấy Trác Bất Đàn vẻ mặt thản nhiên như không, không có chút biểu hiện hỷ nộ ái lạc.</w:t>
      </w:r>
    </w:p>
    <w:p>
      <w:pPr>
        <w:pStyle w:val="BodyText"/>
      </w:pPr>
      <w:r>
        <w:t xml:space="preserve">Thời Thừa Long lầm bầm:</w:t>
      </w:r>
    </w:p>
    <w:p>
      <w:pPr>
        <w:pStyle w:val="BodyText"/>
      </w:pPr>
      <w:r>
        <w:t xml:space="preserve">- Lão Trác hắn trước nay luôn luôn thâm hiểm, lão ta không phải giở trò tẩm ngẩm tầm ngầm mà đấm chết voi đấy chứ?</w:t>
      </w:r>
    </w:p>
    <w:p>
      <w:pPr>
        <w:pStyle w:val="BodyText"/>
      </w:pPr>
      <w:r>
        <w:t xml:space="preserve">Nhưng Thời Thừa Long không tin, hắn thà tin đây là một lần ngoài ý muốn, hắn tự an ủi:</w:t>
      </w:r>
    </w:p>
    <w:p>
      <w:pPr>
        <w:pStyle w:val="BodyText"/>
      </w:pPr>
      <w:r>
        <w:t xml:space="preserve">- Có lẽ tên Triệu Mục Chi này may mắn vừa đến đã gặp con Chiến linh thú, rồi giết ngay. Chạy bạt mạng về thì mới có được thành tích đó.</w:t>
      </w:r>
    </w:p>
    <w:p>
      <w:pPr>
        <w:pStyle w:val="BodyText"/>
      </w:pPr>
      <w:r>
        <w:t xml:space="preserve">Dù là nghĩ vậy nhưng vẫn cảm thấy khó chịu. Bất luận thế nào, Triệu Mục Chi hắn đã khiến kế hoạch giành Quán quân của Long Hổ Môn gặp chút phiền toái. Ngôi vị Quán quân vốn nghĩ là sẽ giành lấy dễ dàng, giờ đã bị đánh một dấu hỏi to đùng!</w:t>
      </w:r>
    </w:p>
    <w:p>
      <w:pPr>
        <w:pStyle w:val="BodyText"/>
      </w:pPr>
      <w:r>
        <w:t xml:space="preserve">Thời Thừa Long dù sao cũng là bá chủ một thời, tuy bị Triệu Mục Chi làm đảo lộn kế hoạch nhưng vẫn nhẫn nhịn được chứ không quá tính toán được mất.</w:t>
      </w:r>
    </w:p>
    <w:p>
      <w:pPr>
        <w:pStyle w:val="BodyText"/>
      </w:pPr>
      <w:r>
        <w:t xml:space="preserve">Nhưng khi Chu Phù trở về với thành tích dưới sáu giờ một lần nữa làm chấn động lòng người, thì Thời Thừa Long lập tức ngẩn tò te. Hắn nhận ra rằng mình đã bước nhầm lên ‘thuyền giặc’ của Trác Bất Đàn mất rồi. Tinh La Điện đã ngấm ngầm đặt một cái bẫy to đùng để Long Hổ Môn nhảy vào đó.</w:t>
      </w:r>
    </w:p>
    <w:p>
      <w:pPr>
        <w:pStyle w:val="BodyText"/>
      </w:pPr>
      <w:r>
        <w:t xml:space="preserve">Bên Thiên Cơ Tông đương nhiên là càng sững sờ. Thật sự chúng không thể tin được, Tinh La Điện trước nay đều kém cỏi mà giờ lại nổi như vậy.</w:t>
      </w:r>
    </w:p>
    <w:p>
      <w:pPr>
        <w:pStyle w:val="BodyText"/>
      </w:pPr>
      <w:r>
        <w:t xml:space="preserve">Cao Nhạc không nhịn được mà châm chọc:</w:t>
      </w:r>
    </w:p>
    <w:p>
      <w:pPr>
        <w:pStyle w:val="BodyText"/>
      </w:pPr>
      <w:r>
        <w:t xml:space="preserve">- Trác Đại Điện chủ, kế hay thật, giấu giếm kỹ lắm!</w:t>
      </w:r>
    </w:p>
    <w:p>
      <w:pPr>
        <w:pStyle w:val="BodyText"/>
      </w:pPr>
      <w:r>
        <w:t xml:space="preserve">Thời Thừa Long cũng cười cay đắng:</w:t>
      </w:r>
    </w:p>
    <w:p>
      <w:pPr>
        <w:pStyle w:val="BodyText"/>
      </w:pPr>
      <w:r>
        <w:t xml:space="preserve">- Lão Trác, sao ta lại có cảm giác bước nhầm lên thuyền giặc của ngươi rồi nhỉ?</w:t>
      </w:r>
    </w:p>
    <w:p>
      <w:pPr>
        <w:pStyle w:val="BodyText"/>
      </w:pPr>
      <w:r>
        <w:t xml:space="preserve">Trác Bất Đàn cười:</w:t>
      </w:r>
    </w:p>
    <w:p>
      <w:pPr>
        <w:pStyle w:val="BodyText"/>
      </w:pPr>
      <w:r>
        <w:t xml:space="preserve">- Hai vị, chỉ là may mắn thôi, bốc thăm được may mắn. Chỉ là Tinh La Điện chúng ta thi muộn nhất, được chuẩn bị kỹ lưỡng hơn một chút mà thôi.</w:t>
      </w:r>
    </w:p>
    <w:p>
      <w:pPr>
        <w:pStyle w:val="BodyText"/>
      </w:pPr>
      <w:r>
        <w:t xml:space="preserve">Tuy nói vậy nhưng kết quả đã bày ra trước mắt. Đến lượt Tần Vô Song và Vi Dực thì thế như chẻ tre, đương nhiên hoàn thành trong vòng chưa tới sáu giờ.</w:t>
      </w:r>
    </w:p>
    <w:p>
      <w:pPr>
        <w:pStyle w:val="BodyText"/>
      </w:pPr>
      <w:r>
        <w:t xml:space="preserve">Như vậy, thành tích của Tinh La Điện ở hạng mục thứ nhất vô cùng ưu việt. Tám người thì có bốn người được cộng điểm thưởng. Tổng thành tích lên tới một trăm hai mươi điểm, cộng thêm hai mươi điểm thưởng Quán quân, vậy là một trăm bốn mươi điểm. Thành tích này đã phá vỡ kỷ lục các cuộc thi đấu từ trước đến nay! Đứng thứ hai là Long Hổ Môn, thành tích thi đấu một trăm điểm, Á quân thưởng mười điểm, tổng điểm một trăm mười! Thiên Cơ Tông không may xếp bét, vẫn chỉ có bảy mươi điểm!</w:t>
      </w:r>
    </w:p>
    <w:p>
      <w:pPr>
        <w:pStyle w:val="BodyText"/>
      </w:pPr>
      <w:r>
        <w:t xml:space="preserve">Cao Nhạc và Bạch Cốt Kinh đều không có gì để nói. Mới một lượt thi đấu mà đã tụt về sau nhiều như vậy, chỉ bằng một nửa Tinh La Điện! Không còn nghi ngờ gì nữa, thi đấu trên sân nhà mà có thành tích như vậy, quả thật là một sự sỉ nhục!</w:t>
      </w:r>
    </w:p>
    <w:p>
      <w:pPr>
        <w:pStyle w:val="Compact"/>
      </w:pPr>
      <w:r>
        <w:t xml:space="preserve">Ủng hộ chỉ với 1 click và 5s ! (adf.ly/4EmoB)</w:t>
      </w:r>
      <w:r>
        <w:br w:type="textWrapping"/>
      </w:r>
      <w:r>
        <w:br w:type="textWrapping"/>
      </w:r>
    </w:p>
    <w:p>
      <w:pPr>
        <w:pStyle w:val="Heading2"/>
      </w:pPr>
      <w:bookmarkStart w:id="317" w:name="chương-295"/>
      <w:bookmarkEnd w:id="317"/>
      <w:r>
        <w:t xml:space="preserve">295. Chương 29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95: Thiên Canh Bắc Đẩu Trậ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Giai đoạn một của vòng trong có tất cả hai hạng mục. Sau hạng mục thứ nhất, Tinh La Điện tạm thời dẫn đầu, hơn nữa chỉ một nội dung này thôi, ưu thế dẫn đầu này đã rất rõ ràng.</w:t>
      </w:r>
    </w:p>
    <w:p>
      <w:pPr>
        <w:pStyle w:val="BodyText"/>
      </w:pPr>
      <w:r>
        <w:t xml:space="preserve">Thiên Cơ Tông rõ ràng đã nhận thức được rằng, Đại hội So tài Đông Tam quốc lần này, bất luận thế nào thì chúng cũng chỉ là chưa thi đã biết trượt, không có cơ hội gì nữa mà thôi. Nhưng dù vậy thì cũng chẳng còn đường lui nữa, chỉ còn cách cứ liều mình tiến tiếp. Thua trong thi đấu là chuyện nhỏ, bỏ cuộc thì sẽ mất thể diện, mất sự uy nghiêm của Thiên Cơ Tông, lúc đó mới là chuyện lớn!</w:t>
      </w:r>
    </w:p>
    <w:p>
      <w:pPr>
        <w:pStyle w:val="BodyText"/>
      </w:pPr>
      <w:r>
        <w:t xml:space="preserve">Trên dưới Long Hổ Môn ai nấy cũng đều rất căng thẳng. Chúng cũng biết, kình địch lần này không phải chủ nhà Thiên Cơ Tông mà là kẻ tẩm ngẩm tầm ngầm Tinh La Điện kia.</w:t>
      </w:r>
    </w:p>
    <w:p>
      <w:pPr>
        <w:pStyle w:val="BodyText"/>
      </w:pPr>
      <w:r>
        <w:t xml:space="preserve">Sau khi có mục tiêu, các đệ tử Long Hổ Môn đều bẻ tay răng rắc, chuẩn bị chiến một trận lớn với Tinh La Điện. Tuy tạm thời kém Tinh La Điện ba mươi điểm nhưng chúng không hề nản lòng mà vẫn cảm thấy hi vọng vẫn còn rất lớn. Hạng mục thứ hai của giai đoạn thứ nhất, thử thách sức chịu đựng và khả năng phòng ngự.</w:t>
      </w:r>
    </w:p>
    <w:p>
      <w:pPr>
        <w:pStyle w:val="BodyText"/>
      </w:pPr>
      <w:r>
        <w:t xml:space="preserve">Lần này tuyển thủ của cả ba nước đều được đưa vào một trận đồ bát quái. Trận đồ bát quái này một khi đã khởi động thì sẽ phát ra vô số đòn tấn công mãnh liệt.</w:t>
      </w:r>
    </w:p>
    <w:p>
      <w:pPr>
        <w:pStyle w:val="BodyText"/>
      </w:pPr>
      <w:r>
        <w:t xml:space="preserve">Đây là thử thách rất lớn đối với các tuyển thủ. Đầu tiên là thử thách khả năng phòng ngự, kế đó là sự thử thách lớn lao đối với sức chịu đựng. Hạng mục thứ hai này ba đội tiến hành cùng lúc.</w:t>
      </w:r>
    </w:p>
    <w:p>
      <w:pPr>
        <w:pStyle w:val="BodyText"/>
      </w:pPr>
      <w:r>
        <w:t xml:space="preserve">Trận đồ bát quái đã được bố trí từ trước, đã được ba người đứng đầu ba tông phái đích thân kiểm tra, giờ cũng đang theo dõi, tuyệt đối không có bất cứ sự bất công bằng nào.</w:t>
      </w:r>
    </w:p>
    <w:p>
      <w:pPr>
        <w:pStyle w:val="BodyText"/>
      </w:pPr>
      <w:r>
        <w:t xml:space="preserve">Trận pháp này cần có thời gian bố trí, thời gian kiểm tra trước. Vì thế sau khi hạng mục thứ nhất kết thúc, các tuyển thủ có ba ngày nghỉ ngơi. Trong ba ngày này, các môn phái đều nghiên cứu xem phải đối phó với trận đồ bát quái này ra sao.</w:t>
      </w:r>
    </w:p>
    <w:p>
      <w:pPr>
        <w:pStyle w:val="BodyText"/>
      </w:pPr>
      <w:r>
        <w:t xml:space="preserve">Đây là hạng mục theo tập thể, tám đệ tử đều phải vào trong trận pháp. Mỗi người nếu có thể kiên trì được một giờ thì coi như đã thành công. Mỗi người được mười điểm. Hạng mục này không có điểm thưởng cho cá nhân.</w:t>
      </w:r>
    </w:p>
    <w:p>
      <w:pPr>
        <w:pStyle w:val="BodyText"/>
      </w:pPr>
      <w:r>
        <w:t xml:space="preserve">Nhưng Quán quân và Á quân cuối cùng sẽ có lần lượt là hai mươi và mười điểm thưởng. Đứng cuối vẫn như cũ, không được điểm thưởng.</w:t>
      </w:r>
    </w:p>
    <w:p>
      <w:pPr>
        <w:pStyle w:val="BodyText"/>
      </w:pPr>
      <w:r>
        <w:t xml:space="preserve">Nếu có hòa thì sẽ cho điểm thưởng theo thứ tự. Hai đội hòa đầu tiên sẽ được hai mươi điểm thưởng theo mức Quán quân, đội còn lại được mười điểm thưởng theo mức Á quân.</w:t>
      </w:r>
    </w:p>
    <w:p>
      <w:pPr>
        <w:pStyle w:val="BodyText"/>
      </w:pPr>
      <w:r>
        <w:t xml:space="preserve">Đương nhiên, theo như các lần thi đấu trước đây thì tỷ lệ có điểm hòa là không lớn.</w:t>
      </w:r>
    </w:p>
    <w:p>
      <w:pPr>
        <w:pStyle w:val="BodyText"/>
      </w:pPr>
      <w:r>
        <w:t xml:space="preserve">Trong hạng mục này, về lý thuyết, điểm cơ sở cao nhất là tám mươi, cộng hai mươi điểm Quán quân. Như vậy trên lý thuyết cao nhất có thể được một trăm điểm. Đương nhiên, trong quá khứ tỷ lệ được điểm tối đa vô cùng nhỏ.</w:t>
      </w:r>
    </w:p>
    <w:p>
      <w:pPr>
        <w:pStyle w:val="BodyText"/>
      </w:pPr>
      <w:r>
        <w:t xml:space="preserve">Truân Trung Trì nói:</w:t>
      </w:r>
    </w:p>
    <w:p>
      <w:pPr>
        <w:pStyle w:val="BodyText"/>
      </w:pPr>
      <w:r>
        <w:t xml:space="preserve">- Lực tấn công trong trận pháp bát quái này sẽ không ngừng gia tăng. Vì thế, muốn kiên trì một giờ không phải chuyện dễ. Do đó, cửa ải này chú trọng tập thể. Vi Dực và Vô Song, hai con là Trung Linh võ giả, phải gánh vác nhiều trách nhiệm hơn. Cửa ải này biểu hiện của các con sẽ quyết định thành tích của cả hạng mục.</w:t>
      </w:r>
    </w:p>
    <w:p>
      <w:pPr>
        <w:pStyle w:val="BodyText"/>
      </w:pPr>
      <w:r>
        <w:t xml:space="preserve">Vi Dực gật đầu:</w:t>
      </w:r>
    </w:p>
    <w:p>
      <w:pPr>
        <w:pStyle w:val="BodyText"/>
      </w:pPr>
      <w:r>
        <w:t xml:space="preserve">- Con sẽ dốc hết sức!</w:t>
      </w:r>
    </w:p>
    <w:p>
      <w:pPr>
        <w:pStyle w:val="BodyText"/>
      </w:pPr>
      <w:r>
        <w:t xml:space="preserve">Tần Vô Song thì nói:</w:t>
      </w:r>
    </w:p>
    <w:p>
      <w:pPr>
        <w:pStyle w:val="BodyText"/>
      </w:pPr>
      <w:r>
        <w:t xml:space="preserve">- Sư phụ, nếu là hạng mục thử thách tập thể thì tại sao không dùng trận pháp?</w:t>
      </w:r>
    </w:p>
    <w:p>
      <w:pPr>
        <w:pStyle w:val="BodyText"/>
      </w:pPr>
      <w:r>
        <w:t xml:space="preserve">Truân Trung Trì thở dài:</w:t>
      </w:r>
    </w:p>
    <w:p>
      <w:pPr>
        <w:pStyle w:val="BodyText"/>
      </w:pPr>
      <w:r>
        <w:t xml:space="preserve">- Trận pháp… ba nước phía Đông chúng ta không có nhiều nghiên cứu về trận pháp. Quan trọng nhất là trận pháp chỉ thích hợp khi giao chiến với nhân loại, chứ đối diện với chính trận pháp thì sức tấn công hoàn toàn khác với sức tấn công của nhân loại, chẳng có nguyên tắc nào. Vì thế trận pháp thông thường không có hiệu quả cao đối với trận pháp bát quái này, được cái này thì mất cái kia, có khi còn làm loạn cả trận thế!</w:t>
      </w:r>
    </w:p>
    <w:p>
      <w:pPr>
        <w:pStyle w:val="BodyText"/>
      </w:pPr>
      <w:r>
        <w:t xml:space="preserve">Tần Vô Song cười gượng không nói gì. Hắn thấy làm lạ, trong thời gian hơn một năm ở Tinh La Điện, rất ít khi hắn thấy Tinh La Điện có thao luyện trận pháp.</w:t>
      </w:r>
    </w:p>
    <w:p>
      <w:pPr>
        <w:pStyle w:val="BodyText"/>
      </w:pPr>
      <w:r>
        <w:t xml:space="preserve">Hắn nghĩ tới nghĩ lui cũng chẳng hiểu. Cuối cùng rút ra kết luận, điều này có lẽ liên quan đến văn hóa của thế giới này, cái thế giới coi trọng chủ nghĩa anh hùng cá nhân. Sự theo đuổi võ đạo của cá nhân lớn hơn mọi thứ, tương ứng lại không có hứng thú mấy với việc nghiên cứu hợp đồng tác chiến.</w:t>
      </w:r>
    </w:p>
    <w:p>
      <w:pPr>
        <w:pStyle w:val="BodyText"/>
      </w:pPr>
      <w:r>
        <w:t xml:space="preserve">Dù sao đạo tu luyện rộng mênh mang, gặp phải đối thủ thực lực quá mạnh, uy lực hợp đồng tác chiến dù có lớn thế nào thì cũng chẳng có tác dụng gì. Vì thế cái thế giới này coi trọng sự theo đuổi mãi mãi sức mạnh cá nhân. Chỉ là Tần Vô Song cảm thấy, đây là một điều sai lầm.</w:t>
      </w:r>
    </w:p>
    <w:p>
      <w:pPr>
        <w:pStyle w:val="BodyText"/>
      </w:pPr>
      <w:r>
        <w:t xml:space="preserve">Nghĩ một lúc hắn mạnh dạn nói:</w:t>
      </w:r>
    </w:p>
    <w:p>
      <w:pPr>
        <w:pStyle w:val="BodyText"/>
      </w:pPr>
      <w:r>
        <w:t xml:space="preserve">- Sư phụ, lần đó đệ tử ở trong sơn động Bích Phù Sơn, từng thấy một trận pháp đồ, cảm thấy vô cùng thú vị. Trận pháp đó như rất thần kỳ. Giờ đệ tử nhớ lại thì cảm thấy một khi khai thác được trận đồ đó thì sẽ rất thích hợp đối phó với trận đồ bát quái.</w:t>
      </w:r>
    </w:p>
    <w:p>
      <w:pPr>
        <w:pStyle w:val="BodyText"/>
      </w:pPr>
      <w:r>
        <w:t xml:space="preserve">Thật ra Tần Vô Song cũng rất khó khăn để lựa chọn. Trận pháp mà hắn nói đương nhiên không phải cái mà hắn thấy trong sơn động Bích Phù Sơn, mà là trận pháp khá lợi hại mà hắn biết rõ ở kiếp trước - Thiên Canh Bắc Đẩu Trận. Ý tưởng của trận pháp này bắt nguồn từ chòm sao Bắc Đẩu trên bầu trời vô tận.</w:t>
      </w:r>
    </w:p>
    <w:p>
      <w:pPr>
        <w:pStyle w:val="BodyText"/>
      </w:pPr>
      <w:r>
        <w:t xml:space="preserve">Thất Tinh Bắc Đẩu bao gồm Thiên Khu, Thiên Toàn, Thiên Kỷ, Thiên Quyền, Ngọc Hằng, Khai Dương, Dao Quang. Vì hình dáng mà bảy ngôi sao này tạo ra có phần đặc biệt, rất dễ khiến người ta liên tưởng đến cái đấu múc rượu. Trong đó Thiên Khu, Thiên Toàn, Thiên Kỷ, Thiên Quyền tạo nên cái thân, gọi là Lăng. Ngọc Hằng, Khai Dương và Dao Quang thì tạo thành cán, được gọi là Tiêu.</w:t>
      </w:r>
    </w:p>
    <w:p>
      <w:pPr>
        <w:pStyle w:val="BodyText"/>
      </w:pPr>
      <w:r>
        <w:t xml:space="preserve">Khi vận dụng trận pháp cần phải có bảy cường giả có thực lực tương đương, không chênh lệch nhau quá nhiều. Bảy người đứng theo hình của bảy ngôi sao Bắc Đẩu tạo thành trận pháp.</w:t>
      </w:r>
    </w:p>
    <w:p>
      <w:pPr>
        <w:pStyle w:val="BodyText"/>
      </w:pPr>
      <w:r>
        <w:t xml:space="preserve">Trận pháp này không lớn cũng không nhỏ. Khi tác chiến với nhiều người có thể biến thành đại trận pháp. Tấn công tập thể hay đánh cá nhân đều rất có uy lực.</w:t>
      </w:r>
    </w:p>
    <w:p>
      <w:pPr>
        <w:pStyle w:val="BodyText"/>
      </w:pPr>
      <w:r>
        <w:t xml:space="preserve">Trong phạm vi nhỏ lại có thể trở thành trận pháp phòng ngự. Chỉ cần mỗi người giơ ra một tay bám vào vai người bên cảnh là có thể hợp nhất sức lực của bảy người và được bắn ra bởi bất kỳ ai. Do đó sự huyền ảo của trận pháp này chính là lực tập trung.</w:t>
      </w:r>
    </w:p>
    <w:p>
      <w:pPr>
        <w:pStyle w:val="BodyText"/>
      </w:pPr>
      <w:r>
        <w:t xml:space="preserve">Trận pháp này có hai vị trí nòng cốt. Một là vị trí của Thiên Quyền ở thân, và một là vị trí Ngọc Hằng ở cán.</w:t>
      </w:r>
    </w:p>
    <w:p>
      <w:pPr>
        <w:pStyle w:val="BodyText"/>
      </w:pPr>
      <w:r>
        <w:t xml:space="preserve">Hai vị trí này là hai trung tâm của trận pháp, vô cùng quan trọng, cần hai cao thủ mạnh hơn hẳn những người khác tọa trấn. Trong số các đệ tử của Tinh La Điện, đương nhiên Vi Dực và Tần Vô Song được mặc nhận là hai người đó.</w:t>
      </w:r>
    </w:p>
    <w:p>
      <w:pPr>
        <w:pStyle w:val="BodyText"/>
      </w:pPr>
      <w:r>
        <w:t xml:space="preserve">Truân Trung Trì thận trọng nghe Tần Vô Song rồi nói:</w:t>
      </w:r>
    </w:p>
    <w:p>
      <w:pPr>
        <w:pStyle w:val="BodyText"/>
      </w:pPr>
      <w:r>
        <w:t xml:space="preserve">- Vô Song, là trận pháp gì vậy con nói ra xem.</w:t>
      </w:r>
    </w:p>
    <w:p>
      <w:pPr>
        <w:pStyle w:val="BodyText"/>
      </w:pPr>
      <w:r>
        <w:t xml:space="preserve">Tần Vô Song cũng không nói mà lấy giấy bút ra vẽ.</w:t>
      </w:r>
    </w:p>
    <w:p>
      <w:pPr>
        <w:pStyle w:val="BodyText"/>
      </w:pPr>
      <w:r>
        <w:t xml:space="preserve">Sau khi hắn vẽ ra trận đồ của Thiên Canh Bắc Đẩu Trận thì sắc mặt Truân Trung Trì hơi thay đổi. Sau khi Tần Vô Song giải thích qua thì Truân Trung Trì kinh ngạc, trịnh trọng nói:</w:t>
      </w:r>
    </w:p>
    <w:p>
      <w:pPr>
        <w:pStyle w:val="BodyText"/>
      </w:pPr>
      <w:r>
        <w:t xml:space="preserve">- Vô Song, trận pháp này của con thật thần diệu! Trong sơn động Bích Phù Sơn có ghi chép cái này sao?</w:t>
      </w:r>
    </w:p>
    <w:p>
      <w:pPr>
        <w:pStyle w:val="BodyText"/>
      </w:pPr>
      <w:r>
        <w:t xml:space="preserve">Tần Vô Song nói:</w:t>
      </w:r>
    </w:p>
    <w:p>
      <w:pPr>
        <w:pStyle w:val="BodyText"/>
      </w:pPr>
      <w:r>
        <w:t xml:space="preserve">- Lúc đệ tử mới vào vì tiến hành ngụy trang nên mới có cơ hội nhìn thấy trận đồ này. Nó ở ngay phía đỉnh của cái hang ngầm, dưới sự chiếu rọi của ánh sáng rất bắt mắt. Vì thế đệ tử lướt qua là nhìn thấy, rồi ghi nhớ lại. Sau đó hồi tưởng lại thì cảm thấy trận pháp này rất không tầm thường.</w:t>
      </w:r>
    </w:p>
    <w:p>
      <w:pPr>
        <w:pStyle w:val="BodyText"/>
      </w:pPr>
      <w:r>
        <w:t xml:space="preserve">Truân Trung Trì thở dài:</w:t>
      </w:r>
    </w:p>
    <w:p>
      <w:pPr>
        <w:pStyle w:val="BodyText"/>
      </w:pPr>
      <w:r>
        <w:t xml:space="preserve">- Đâu chỉ là không tầm thường, quả thật là vượt qua bất cứ trận pháp nào của ba nước phía Đông. Vô Song, sơn động trong Bích Phù Sơn đó chắc chắn rất thần kỳ, chỉ đáng tiếc là đã thành phế tích cả rồi…</w:t>
      </w:r>
    </w:p>
    <w:p>
      <w:pPr>
        <w:pStyle w:val="BodyText"/>
      </w:pPr>
      <w:r>
        <w:t xml:space="preserve">Truân Trung Trì dù có trí tuệ, nhìn xa trông rộng, nhưng dù thế nào cũng không thể ngờ được Bích Phù Sơn chỉ là Đệ nhất hoàn của Thất Tuyệt Liên Hoàn Trận. Mà Thất Tuyệt Liên Hoàn Trận còn có các khâu nối tiếp nhau liên tiếp. Vì thế đương nhiên hắn không thể tưởng tượng được đằng sau Truyền Tống Trận ở Bích Phù Sơn còn có kỳ ngộ khác.</w:t>
      </w:r>
    </w:p>
    <w:p>
      <w:pPr>
        <w:pStyle w:val="BodyText"/>
      </w:pPr>
      <w:r>
        <w:t xml:space="preserve">Nghe Tần Vô Song nói vậy, Truân Trung Trì cảm thấy hơi đáng tiếc:</w:t>
      </w:r>
    </w:p>
    <w:p>
      <w:pPr>
        <w:pStyle w:val="BodyText"/>
      </w:pPr>
      <w:r>
        <w:t xml:space="preserve">- Chỉ hận Tinh La Điện chúng ta không khai thác sơn động Bích Phù Sơn từ sớm. Theo ta đoán, sơn động đó chắc chắn còn có những kỳ ngộ khác. Một trận đồ đã sâu xa như thế, vậy sơn động đó… đáng tiếc à!</w:t>
      </w:r>
    </w:p>
    <w:p>
      <w:pPr>
        <w:pStyle w:val="BodyText"/>
      </w:pPr>
      <w:r>
        <w:t xml:space="preserve">Những người khác cũng thở dài. Nhưng dù sao Truân Trung Trì cũng là tiền bối, thở dài một lúc là đã nghĩ thông, bèn nói:</w:t>
      </w:r>
    </w:p>
    <w:p>
      <w:pPr>
        <w:pStyle w:val="BodyText"/>
      </w:pPr>
      <w:r>
        <w:t xml:space="preserve">- Vô Song à, con gặp được nhiều kỳ ngộ như vậy có nghĩa là con rất có phúc duyên. Trên con đường tu luyện sau này chắc chắn còn rất nhiều kỳ ngộ đặc biệt đang chờ con. Đây là phúc duyên trời cho. Cõ lẽ, chuyến khám phá Vô Tận Đông Hải nếu rơi trên vai con, có thể còn có đại thu hoạch, cũng chưa biết được. Thôi được rồi, việc không thể chậm trễ. Giờ chúng ta luyện tập một chút trận pháp thần kỳ này. Đúng rồi Vô Song, trận pháp này có tên là gì?</w:t>
      </w:r>
    </w:p>
    <w:p>
      <w:pPr>
        <w:pStyle w:val="BodyText"/>
      </w:pPr>
      <w:r>
        <w:t xml:space="preserve">Tần Vô Song cười:</w:t>
      </w:r>
    </w:p>
    <w:p>
      <w:pPr>
        <w:pStyle w:val="BodyText"/>
      </w:pPr>
      <w:r>
        <w:t xml:space="preserve">- Bên cạnh trận đồ cũng có tên của nó. Nếu con không nhớ nhầm thì là Thiên Canh Bắc Đẩu Trận.</w:t>
      </w:r>
    </w:p>
    <w:p>
      <w:pPr>
        <w:pStyle w:val="BodyText"/>
      </w:pPr>
      <w:r>
        <w:t xml:space="preserve">Truân Trung Trì gục gặc:</w:t>
      </w:r>
    </w:p>
    <w:p>
      <w:pPr>
        <w:pStyle w:val="BodyText"/>
      </w:pPr>
      <w:r>
        <w:t xml:space="preserve">- Tên hay! Ứng với bảy ngôi sao chòm Bắc Đẩu, tên được đặt rất xác đáng.</w:t>
      </w:r>
    </w:p>
    <w:p>
      <w:pPr>
        <w:pStyle w:val="BodyText"/>
      </w:pPr>
      <w:r>
        <w:t xml:space="preserve">Nếu có một số người thực lực kém thì trận pháp sẽ không thể bắt đầu nhanh chóng như vậy. Nhưng tám người này ai cũng là niềm kiêu hãnh của Tinh La Điện, thiên phú không tầm thường, tính giác ngộ rất cao. Vì thế chỉ cần Tần Vô Song nói một lượt là mọi người đã hiểu được bảy tám phần.</w:t>
      </w:r>
    </w:p>
    <w:p>
      <w:pPr>
        <w:pStyle w:val="BodyText"/>
      </w:pPr>
      <w:r>
        <w:t xml:space="preserve">Cộng thêm với sự chỉ đạo tài tình của đại cao thủ Truân Trung Trì, lại càng mở ra được những điều huyền ảo của trận pháp mà ngay cả Tần Vô Song cũng còn chưa nắm được.</w:t>
      </w:r>
    </w:p>
    <w:p>
      <w:pPr>
        <w:pStyle w:val="BodyText"/>
      </w:pPr>
      <w:r>
        <w:t xml:space="preserve">Như vậy, qua tay Truân Trung Trì, Thiên Canh Bắc Đẩu Trận đã được khai thác thêm nhiều tiềm năng hơn.</w:t>
      </w:r>
    </w:p>
    <w:p>
      <w:pPr>
        <w:pStyle w:val="BodyText"/>
      </w:pPr>
      <w:r>
        <w:t xml:space="preserve">Tổng cộng tám người mà trận pháp chỉ cần bảy, người còn lại sắp xếp ra sao lại là một vấn đề đau đầu. Vốn dĩ, Tần Vô Song định hai vị trí nòng cốt sẽ do mình và Vi Dực tọa trấn nhưng Truân Trung Trì lại thấy vị trí này có thể giao cho Vi Dực và Chu Phù. Còn Tần Vô Song hắn có thể ở bên ngoài phối hợp, vạn nhất một người nào đó xảy ra chuyện gì thì Tần Vô Song thành thục trận pháp có thể kịp thời thay thế và người kia có thể rời khỏi trận pháp.</w:t>
      </w:r>
    </w:p>
    <w:p>
      <w:pPr>
        <w:pStyle w:val="BodyText"/>
      </w:pPr>
      <w:r>
        <w:t xml:space="preserve">Nếu không có vấn đề gì thì với thực lực của Tần Vô Song, dù chỉ ở bên ngoài trận pháp nhưng vẫn có thể ứng phó được với sự tấn công của trận đồ bát quái.</w:t>
      </w:r>
    </w:p>
    <w:p>
      <w:pPr>
        <w:pStyle w:val="BodyText"/>
      </w:pPr>
      <w:r>
        <w:t xml:space="preserve">Tần Vô Song thấy Truân Trung Trì nói vậy cũng rất có lý, bèn gật đầu:</w:t>
      </w:r>
    </w:p>
    <w:p>
      <w:pPr>
        <w:pStyle w:val="BodyText"/>
      </w:pPr>
      <w:r>
        <w:t xml:space="preserve">- Sư phụ an bài thỏa đáng, đương nhiên đệ tử sẽ nghe theo!</w:t>
      </w:r>
    </w:p>
    <w:p>
      <w:pPr>
        <w:pStyle w:val="BodyText"/>
      </w:pPr>
      <w:r>
        <w:t xml:space="preserve">Truân Trung Trì cười:</w:t>
      </w:r>
    </w:p>
    <w:p>
      <w:pPr>
        <w:pStyle w:val="BodyText"/>
      </w:pPr>
      <w:r>
        <w:t xml:space="preserve">- Được rồi, các con tranh thủ luyện tập cho thành thục, trong vòng ba ngày phải hiểu ý nhau. Trận pháp này vẫn chưa được khai thác sâu, nếu làm tốt hoàn toàn có thể là pháp trận trấn điện sau này của Tinh La Điện ta. Vô Song, công này của con rất lớn!</w:t>
      </w:r>
    </w:p>
    <w:p>
      <w:pPr>
        <w:pStyle w:val="BodyText"/>
      </w:pPr>
      <w:r>
        <w:t xml:space="preserve">Tần Vô Song khiêm tốn:</w:t>
      </w:r>
    </w:p>
    <w:p>
      <w:pPr>
        <w:pStyle w:val="BodyText"/>
      </w:pPr>
      <w:r>
        <w:t xml:space="preserve">- Đệ tử chỉ là cơ duyên trùng hợp. Nếu hôm đó là Vi Dực sư huynh đi thì công lao này đã là của Vi sư huynh rồi.</w:t>
      </w:r>
    </w:p>
    <w:p>
      <w:pPr>
        <w:pStyle w:val="BodyText"/>
      </w:pPr>
      <w:r>
        <w:t xml:space="preserve">Truân Trung Trì xua tay:</w:t>
      </w:r>
    </w:p>
    <w:p>
      <w:pPr>
        <w:pStyle w:val="BodyText"/>
      </w:pPr>
      <w:r>
        <w:t xml:space="preserve">- Thôi được rồi, các con tiếp tục đi, ta sẽ suy nghĩ tiếp!</w:t>
      </w:r>
    </w:p>
    <w:p>
      <w:pPr>
        <w:pStyle w:val="BodyText"/>
      </w:pPr>
      <w:r>
        <w:t xml:space="preserve">Tần Vô Song cũng không biết rằng, Thiên Canh Bắc Đẩu Trận mà hắn rộng lượng hiến kế, sau này quả thực đã thành đại trận để trấn điện đời đời cho Tinh La Điện, thành tựu lưu truyền sử sách.</w:t>
      </w:r>
    </w:p>
    <w:p>
      <w:pPr>
        <w:pStyle w:val="Compact"/>
      </w:pPr>
      <w:r>
        <w:t xml:space="preserve">Ủng hộ chỉ với 1 click và 5s ! (adf.ly/4EmoB)</w:t>
      </w:r>
      <w:r>
        <w:br w:type="textWrapping"/>
      </w:r>
      <w:r>
        <w:br w:type="textWrapping"/>
      </w:r>
    </w:p>
    <w:p>
      <w:pPr>
        <w:pStyle w:val="Heading2"/>
      </w:pPr>
      <w:bookmarkStart w:id="318" w:name="chương-296"/>
      <w:bookmarkEnd w:id="318"/>
      <w:r>
        <w:t xml:space="preserve">296. Chương 29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96: Ai sẽ thắ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Địa điểm thi đấu của vòng này là một tòa tháp. Có tổng cộng ba tòa tháp cao, mỗi một đội sẽ tiếp nhập vào một tòa tháp.</w:t>
      </w:r>
    </w:p>
    <w:p>
      <w:pPr>
        <w:pStyle w:val="BodyText"/>
      </w:pPr>
      <w:r>
        <w:t xml:space="preserve">Tầng một của mỗi tòa tháp chính là trận pháp bát quái. Xung quanh tháp đều có linh lực, thông qua sắp đặt, có thể phát ra đủ loại đòn tấn công.</w:t>
      </w:r>
    </w:p>
    <w:p>
      <w:pPr>
        <w:pStyle w:val="BodyText"/>
      </w:pPr>
      <w:r>
        <w:t xml:space="preserve">Đương nhiên, những đòn tấn công này đều được khống chế trong cấp bậc Trung Linh Võ Cảnh, sẽ không có xuất hiện đòn tấn công cấp Cao Linh Võ Cảnh, bằng không, với thực lực của những người trẻ tuổi này thì không thể nào chống đỡ nổi.</w:t>
      </w:r>
    </w:p>
    <w:p>
      <w:pPr>
        <w:pStyle w:val="BodyText"/>
      </w:pPr>
      <w:r>
        <w:t xml:space="preserve">Sau ba ngày thích ứng, đám người Tinh La Điện điều đã thành thục Thiên Canh Bắc Đẩu Trận, đồng thời việc phối hợp giữa các thành viên cũng rất ăn ý.</w:t>
      </w:r>
    </w:p>
    <w:p>
      <w:pPr>
        <w:pStyle w:val="BodyText"/>
      </w:pPr>
      <w:r>
        <w:t xml:space="preserve">Trong thời gian này, Trác Bất Đàn luôn bận rộn, căn bản không có thời gian để khảo sát. Vì thế sau khi biết được tin từ Truân Trung Trì cũng thầm thấy hứng khởi, rất muốn xem xem công hiệu của trận pháp thần kỳ đó rốt cuộc là như thế nào.</w:t>
      </w:r>
    </w:p>
    <w:p>
      <w:pPr>
        <w:pStyle w:val="BodyText"/>
      </w:pPr>
      <w:r>
        <w:t xml:space="preserve">Sau khi vào trong trận pháp, Tần Vô Song nói:</w:t>
      </w:r>
    </w:p>
    <w:p>
      <w:pPr>
        <w:pStyle w:val="BodyText"/>
      </w:pPr>
      <w:r>
        <w:t xml:space="preserve">- Chư vị sư huynh, bắt đầu bố trận đi. Hãy nhớ là nhất thiết phải phối hợp nhuần nhuyễn, ăn ý với nhau, không được mạo hiểm xông lên trước. Nhưng khi xuất chiêu cũng phải nhanh, vì đòn tấn công của trận pháp bát quái có thể sẽ từ các hướng khác nhau. Mức độ hiểu ý nhau giữa mọi người là vô cùng quan trọng.</w:t>
      </w:r>
    </w:p>
    <w:p>
      <w:pPr>
        <w:pStyle w:val="BodyText"/>
      </w:pPr>
      <w:r>
        <w:t xml:space="preserve">Bảy người kia gật đầu, rồi bố trận theo hình dáng chòm sao Bắc Đẩu.</w:t>
      </w:r>
    </w:p>
    <w:p>
      <w:pPr>
        <w:pStyle w:val="BodyText"/>
      </w:pPr>
      <w:r>
        <w:t xml:space="preserve">Như đã giao ước từ trước, hai vị trí quan trọng nhất do Vi Dực và Chu Phù trấn thủ. Còn Tần Vô Song thì phối hợp ở bên ngoài, vạn nhất có chỗ nào xảy ra vấn đề gì thì hắn có thể nhanh chóng bổ sung. Sau một âm thanh dài vang lên, ba trận pháp bát quái khởi động cùng lúc.</w:t>
      </w:r>
    </w:p>
    <w:p>
      <w:pPr>
        <w:pStyle w:val="BodyText"/>
      </w:pPr>
      <w:r>
        <w:t xml:space="preserve">Trong trận pháp có vẽ một hình bát quái khổng lồ, tám vị trí, hoặc rõ ràng hoặc mơ hồ, hoặc âm hoặc dương, tràn đầy những đợt sóng linh lực kỳ quái, Vi Dực hét:</w:t>
      </w:r>
    </w:p>
    <w:p>
      <w:pPr>
        <w:pStyle w:val="BodyText"/>
      </w:pPr>
      <w:r>
        <w:t xml:space="preserve">- Không được phân tâm, chuyên tâm bố trận!</w:t>
      </w:r>
    </w:p>
    <w:p>
      <w:pPr>
        <w:pStyle w:val="BodyText"/>
      </w:pPr>
      <w:r>
        <w:t xml:space="preserve">Tần Vô Song đứng bên ngoài nói:</w:t>
      </w:r>
    </w:p>
    <w:p>
      <w:pPr>
        <w:pStyle w:val="BodyText"/>
      </w:pPr>
      <w:r>
        <w:t xml:space="preserve">- Mọi người không cần để ý đến đệ, khi mọi người cần đệ sẽ xuất hiện. Mọi người nhất định phải quên đi sự tồn tại của đệ, không được phân tâm!</w:t>
      </w:r>
    </w:p>
    <w:p>
      <w:pPr>
        <w:pStyle w:val="BodyText"/>
      </w:pPr>
      <w:r>
        <w:t xml:space="preserve">Đúng lúc đó, ‘vèo’ một đạo kiếm khí bay vút ra từ vị trí quẻ Càn. Tần Vô Song vung kiếm hóa giải đạo kiếm khí đó trong không khí.</w:t>
      </w:r>
    </w:p>
    <w:p>
      <w:pPr>
        <w:pStyle w:val="BodyText"/>
      </w:pPr>
      <w:r>
        <w:t xml:space="preserve">Uỳnh</w:t>
      </w:r>
    </w:p>
    <w:p>
      <w:pPr>
        <w:pStyle w:val="BodyText"/>
      </w:pPr>
      <w:r>
        <w:t xml:space="preserve">~~</w:t>
      </w:r>
    </w:p>
    <w:p>
      <w:pPr>
        <w:pStyle w:val="BodyText"/>
      </w:pPr>
      <w:r>
        <w:t xml:space="preserve">Không khí phát nổ, không gian rung chuyển, phát ra những tiếng nứt gãy ‘rắc rắc’.</w:t>
      </w:r>
    </w:p>
    <w:p>
      <w:pPr>
        <w:pStyle w:val="BodyText"/>
      </w:pPr>
      <w:r>
        <w:t xml:space="preserve">Bát quái trận này có tám vị trí lớn, mỗi vị trí đều trong bóng tối, có vô số những lỗ nhỏ như dùng để bắn tên.</w:t>
      </w:r>
    </w:p>
    <w:p>
      <w:pPr>
        <w:pStyle w:val="BodyText"/>
      </w:pPr>
      <w:r>
        <w:t xml:space="preserve">Thiên Canh Bắc Đẩu Trận đã thành lập, bảy người ngồi khoanh chân, mỗi người quan sát những thay đổi của hướng trước mặt mình. Họ đều biết, nếu lần này có thể dẫn đầu thì chắc chắn sẽ vẫn có ưu thế dẫn đầu. Giai đoạn một dẫn đầu nhiều thì cuộc tỷ võ vòng sau sẽ nhẹ nhàng hơn.</w:t>
      </w:r>
    </w:p>
    <w:p>
      <w:pPr>
        <w:pStyle w:val="BodyText"/>
      </w:pPr>
      <w:r>
        <w:t xml:space="preserve">Một khắc rất nhanh đã qua đi.</w:t>
      </w:r>
    </w:p>
    <w:p>
      <w:pPr>
        <w:pStyle w:val="BodyText"/>
      </w:pPr>
      <w:r>
        <w:t xml:space="preserve">Trong một khắc này, thế tấn công của trận bát quái ban đầu không mạnh mẽ nhưng rất đột ngột. Đằng này một phát, đằng kia một phát, tuy không dày đặc nhưng mạnh ở tính đột ngột. Tần Vô Song quan sát một chút thấy với sức tấn công này dù sao vẫn có đủ khả năng để tiến hành phân tích được.</w:t>
      </w:r>
    </w:p>
    <w:p>
      <w:pPr>
        <w:pStyle w:val="BodyText"/>
      </w:pPr>
      <w:r>
        <w:t xml:space="preserve">Trong bát quái, các đòn tấn công từ quẻ Càn và quẻ Đoài đều mang theo khí tức Kim thuộc tính loại mạnh mẽ, sát phạt quyết đoán, sắc bén, hơn nữa độ xuyên thấu lại rất mạnh.</w:t>
      </w:r>
    </w:p>
    <w:p>
      <w:pPr>
        <w:pStyle w:val="BodyText"/>
      </w:pPr>
      <w:r>
        <w:t xml:space="preserve">Vị trí quẻ Chấn và Tốn lại bắn ra đòn mang âm thanh xé gió, khí thế bá đạo, một khi bắn ra đòn tấn công là như sấm rung chớp giật, mạnh mẽ dị thường. Quẻ Ly tương ứng Hỏa thuộc tính, quẻ Khảm là Thủy thuộc tính, quẻ Khôn và Cấn tương ứng với Thổ thuộc tính, mỗi cái đều theo nguyên tắc riêng.</w:t>
      </w:r>
    </w:p>
    <w:p>
      <w:pPr>
        <w:pStyle w:val="BodyText"/>
      </w:pPr>
      <w:r>
        <w:t xml:space="preserve">Tần Vô Song vừa ứng phó với những đạo kiếm khí liên tục bắn ra, vừa chia sẻ những gì mình quan sát được với các đồng môn.</w:t>
      </w:r>
    </w:p>
    <w:p>
      <w:pPr>
        <w:pStyle w:val="BodyText"/>
      </w:pPr>
      <w:r>
        <w:t xml:space="preserve">Đương nhiên họ cũng có nghiên cứu, dù gì Pháp Vương Cung của tám vị Pháp vương Tinh La Điện được xây dựng theo phương vị bát quái. Vì thế những hiểu biết về phương diện này cũng không phải ít. Tần Vô Song chỉ ra thì họ càng có sự chuẩn bị kỹ càng hơn.</w:t>
      </w:r>
    </w:p>
    <w:p>
      <w:pPr>
        <w:pStyle w:val="BodyText"/>
      </w:pPr>
      <w:r>
        <w:t xml:space="preserve">Chớp mắt, nửa giờ đã qua đi.</w:t>
      </w:r>
    </w:p>
    <w:p>
      <w:pPr>
        <w:pStyle w:val="BodyText"/>
      </w:pPr>
      <w:r>
        <w:t xml:space="preserve">Trong nửa giờ này, Thiên Canh Bắc Đẩu Trận vận hành rất hoàn hảo, không gặp phải thử thách có tính thực chất nào. Rất nhiều đòn tấn công đã bị Tần Vô Song làm tiêu giảm một nửa từ bên ngoài. Dưới sức phòng ngự đến biến thái của trận pháp, sức tấn công còn lại được tiêu trừ một cách nhẹ nhàng.</w:t>
      </w:r>
    </w:p>
    <w:p>
      <w:pPr>
        <w:pStyle w:val="BodyText"/>
      </w:pPr>
      <w:r>
        <w:t xml:space="preserve">Nhưng không ai vui mừng quá đà, mọi người đều rõ, thử thách thật sự là ở nửa giờ sau.</w:t>
      </w:r>
    </w:p>
    <w:p>
      <w:pPr>
        <w:pStyle w:val="BodyText"/>
      </w:pPr>
      <w:r>
        <w:t xml:space="preserve">So với cảnh tượng trời yên bể lặng bên Tinh La Điện, bên Thiên Cơ Tông ít nhiều có phần hoảng loạn. Thiếu một Trung Linh võ giả khiến sức phòng ngự của chúng giảm xuống rất nhiều.</w:t>
      </w:r>
    </w:p>
    <w:p>
      <w:pPr>
        <w:pStyle w:val="BodyText"/>
      </w:pPr>
      <w:r>
        <w:t xml:space="preserve">Rõ ràng, trong nửa quãng đường đầu chúng không có ai thất bại nhưng đã có vài lần nguy hiểm. Nếu không phải Lạc Quy Vân lợi hại, năm lần bảy lượt giải thoát được cho đồng môn thì e là đã có người bị đánh bật ra từ sớm rồi.</w:t>
      </w:r>
    </w:p>
    <w:p>
      <w:pPr>
        <w:pStyle w:val="BodyText"/>
      </w:pPr>
      <w:r>
        <w:t xml:space="preserve">Bất cứ hạng mục nào của cuộc thi xem ra thì có vẻ không có gì lạ, nhưng đều có rất nhiều sự khác biệt, dù kẻ mạnh hay yếu đều không được lơ là. Qua thử thách ở hạng mục này là có thể phân chia rõ ràng người mạnh kẻ yếu.</w:t>
      </w:r>
    </w:p>
    <w:p>
      <w:pPr>
        <w:pStyle w:val="BodyText"/>
      </w:pPr>
      <w:r>
        <w:t xml:space="preserve">Lạc Quy Vân tức giận dị thường, nhưng dù sao hắn cũng là Đại sư huynh của Thiên Cơ Tông, trong thời khắc quan trọng, giận dữ thì giận dữ nhưng vẫn phải gánh vác trách nhiệm của người dẫn đầu.</w:t>
      </w:r>
    </w:p>
    <w:p>
      <w:pPr>
        <w:pStyle w:val="BodyText"/>
      </w:pPr>
      <w:r>
        <w:t xml:space="preserve">Hắn đã được Cao Nhạc nhắc nhở bí mật, bảo hắn tận lực nhưng không phải miễn cưỡng. Lần này Thiên Cơ Tông bị kẻ khác ám toán, mất đi kỳ binh Quỷ Đồng Tử, chắc chắn không thể có được thành tích cao. Vì thế lần này phải có vài sự nhượng bộ mang tính chiến lược. Lạc Quy Vân tuy háo thắng nhưng cũng biết đánh giá tình hình, nắm bắt thời thế, một mình hắn dù có cố gắng thế nào nữa thì cũng vô ích mà thôi. Hai đại Đế quốc kia đều có hai Trung Linh võ giả, sự khác biệt này không thể thay đổi được.</w:t>
      </w:r>
    </w:p>
    <w:p>
      <w:pPr>
        <w:pStyle w:val="BodyText"/>
      </w:pPr>
      <w:r>
        <w:t xml:space="preserve">Còn hai khắc nữa là hết một canh giờ, bên Thiên Cơ Tông đã có người thất thủ, bị trận pháp đánh trúng phải rời khỏi trận trước. Có người đầu tiên, trong một khắc ngắn ngủi tiếp theo liên tục có ba người nữa thất thủ.</w:t>
      </w:r>
    </w:p>
    <w:p>
      <w:pPr>
        <w:pStyle w:val="BodyText"/>
      </w:pPr>
      <w:r>
        <w:t xml:space="preserve">Còn bên Long Hổ Môn, cục thế tốt hơn Thiên Cơ Tông nhiều. Đến lúc này vẫn không có ai bị loại. Điều này đương nhiên là phải cảm ơn năng lực siêu cường của hai Trung Linh võ giả rồi. Hai người họ tạo thành một góc khống chế, đảm nhận hơn một nửa công việc phòng ngự cho các góc chết.</w:t>
      </w:r>
    </w:p>
    <w:p>
      <w:pPr>
        <w:pStyle w:val="BodyText"/>
      </w:pPr>
      <w:r>
        <w:t xml:space="preserve">Một phần nhỏ bị khuyết đã có một vài Sơ Linh võ giả nổi bật đảm nhận. Tuy vất vả nhưng ít nhất đến lúc này chưa xảy ra sai sót gì. Chỉ cần kiên trì thêm một chút nữa là có thể nhìn thấy ánh sáng thắng lợi.</w:t>
      </w:r>
    </w:p>
    <w:p>
      <w:pPr>
        <w:pStyle w:val="BodyText"/>
      </w:pPr>
      <w:r>
        <w:t xml:space="preserve">Chỉ là trận đồ bát quái này, đã sắp xếp như thế thì không thể để họ nhẹ nhàng vượt qua vậy được.</w:t>
      </w:r>
    </w:p>
    <w:p>
      <w:pPr>
        <w:pStyle w:val="BodyText"/>
      </w:pPr>
      <w:r>
        <w:t xml:space="preserve">Rất nhanh, tần số tấn công từ tám phương vị lớn rõ ràng đã tăng cao. Tần xuất tăng, không còn là chỗ này một phát rồi chỗ kia một phát nữa, mà giờ là ba bốn chỗ cùng bắn một lúc, thậm chí còn là năm sáu chỗ một lúc.</w:t>
      </w:r>
    </w:p>
    <w:p>
      <w:pPr>
        <w:pStyle w:val="BodyText"/>
      </w:pPr>
      <w:r>
        <w:t xml:space="preserve">Nháy mắt, từ tám phương vị lớn, kiếm khí bắn ra như chùm mưa sao băng, bay vun vút ngang dọc trong trận pháp. Đủ mọi tia sáng kỳ lạ đan xen với nhau, trong sự óng ánh đẹp đẽ lại mang sát khí mạnh mẽ.</w:t>
      </w:r>
    </w:p>
    <w:p>
      <w:pPr>
        <w:pStyle w:val="BodyText"/>
      </w:pPr>
      <w:r>
        <w:t xml:space="preserve">Hai người mạnh nhất Long Hổ Môn, một đến từ Long Môn, một từ Hổ Môn, là Ngụy Thăng Long và Hoàng Thanh Hổ đều là Trung Linh võ giả.</w:t>
      </w:r>
    </w:p>
    <w:p>
      <w:pPr>
        <w:pStyle w:val="BodyText"/>
      </w:pPr>
      <w:r>
        <w:t xml:space="preserve">Ngụy Thăng Long nói:</w:t>
      </w:r>
    </w:p>
    <w:p>
      <w:pPr>
        <w:pStyle w:val="BodyText"/>
      </w:pPr>
      <w:r>
        <w:t xml:space="preserve">- Chư vị sư đệ, trận pháp đã mở hết, giờ là thời khắc quan trọng nhất, vượt qua được là thắng lợi!</w:t>
      </w:r>
    </w:p>
    <w:p>
      <w:pPr>
        <w:pStyle w:val="BodyText"/>
      </w:pPr>
      <w:r>
        <w:t xml:space="preserve">Hoàng Thanh Hổ tiếp lời:</w:t>
      </w:r>
    </w:p>
    <w:p>
      <w:pPr>
        <w:pStyle w:val="BodyText"/>
      </w:pPr>
      <w:r>
        <w:t xml:space="preserve">- Không sai, Nếu tất cả chúng ta có thể vượt qua cửa ải này chắc chắn sẽ giành Quán quân. Khoảng cách ba mươi điểm so với Tinh La Điện hoàn toàn có thể xóa bỏ. Mọi người hãy kiên trì, người cười cuối cùng sẽ chiến thắng!</w:t>
      </w:r>
    </w:p>
    <w:p>
      <w:pPr>
        <w:pStyle w:val="BodyText"/>
      </w:pPr>
      <w:r>
        <w:t xml:space="preserve">Thế hệ đệ tử này của Long Hổ Môn có thể nói là ngọa hổ tàng long, xuất hiện rất nhiều đệ tử kiệt xuất. Trên dưới Long Hổ Môn đều rất đắc ý, vô cùng tự hào, đầy tự tin về cục thế ba nước trong tương lai, rất chắc chắn sẽ mình sẽ trở thành người dẫn đầu ba nước. Vì thế với cuộc thi lần này, Long Hổ Môn có thể gọi là mang ý chí tất thắng. Nhưng đúng lúc hai người còn chưa nói xong thì…</w:t>
      </w:r>
    </w:p>
    <w:p>
      <w:pPr>
        <w:pStyle w:val="BodyText"/>
      </w:pPr>
      <w:r>
        <w:t xml:space="preserve">- Á!</w:t>
      </w:r>
    </w:p>
    <w:p>
      <w:pPr>
        <w:pStyle w:val="BodyText"/>
      </w:pPr>
      <w:r>
        <w:t xml:space="preserve">Một tiếng kêu đau đớn vang lên phá vỡ không khí căng thẳng. Thần kinh ai cũng bị chấn động. Ngụy Thăng Long và Hoàng Thanh Hổ đều toát mồ hôi lạnh, cơ mặt không ngừng co giật.</w:t>
      </w:r>
    </w:p>
    <w:p>
      <w:pPr>
        <w:pStyle w:val="BodyText"/>
      </w:pPr>
      <w:r>
        <w:t xml:space="preserve">Không còn nghi ngờ gì nữa, kêu như vậy chắc chắn là có người bị loại rồi. Quả nhiên, ở vị trí quẻ Tốn, một tia sáng vụt lóe lên bao trùm lấy một đệ tử của Long Hổ Môn. Ánh sáng không ngừng chấp chới, rồi vụt một cái đệ tử đó đã bị đưa ra ngoài:</w:t>
      </w:r>
    </w:p>
    <w:p>
      <w:pPr>
        <w:pStyle w:val="BodyText"/>
      </w:pPr>
      <w:r>
        <w:t xml:space="preserve">- Là Lao sư đệ!</w:t>
      </w:r>
    </w:p>
    <w:p>
      <w:pPr>
        <w:pStyle w:val="BodyText"/>
      </w:pPr>
      <w:r>
        <w:t xml:space="preserve">Hoàng Thanh Hổ hét lên:</w:t>
      </w:r>
    </w:p>
    <w:p>
      <w:pPr>
        <w:pStyle w:val="BodyText"/>
      </w:pPr>
      <w:r>
        <w:t xml:space="preserve">- Tất cả kiên trì, phải kiên trì!</w:t>
      </w:r>
    </w:p>
    <w:p>
      <w:pPr>
        <w:pStyle w:val="BodyText"/>
      </w:pPr>
      <w:r>
        <w:t xml:space="preserve">Ngụy Thăng Long nói:</w:t>
      </w:r>
    </w:p>
    <w:p>
      <w:pPr>
        <w:pStyle w:val="BodyText"/>
      </w:pPr>
      <w:r>
        <w:t xml:space="preserve">- Mọi người không được phân tâm, dù bị loại một người cũng không sao, chúng ta vẫn có thể giành Quán quân! Ta không tin Tinh La Điện lại có thể qua được hết!</w:t>
      </w:r>
    </w:p>
    <w:p>
      <w:pPr>
        <w:pStyle w:val="BodyText"/>
      </w:pPr>
      <w:r>
        <w:t xml:space="preserve">- Đúng thế, với độ khó này, Tinh La Điện không thể qua hết được! Mọi người hãy giữ vững!</w:t>
      </w:r>
    </w:p>
    <w:p>
      <w:pPr>
        <w:pStyle w:val="BodyText"/>
      </w:pPr>
      <w:r>
        <w:t xml:space="preserve">Hoàng Thành Hổ vung chiến đao và lá chắn lên dũng mãnh như một con hổ đói, trợ giúp các đồng môn.</w:t>
      </w:r>
    </w:p>
    <w:p>
      <w:pPr>
        <w:pStyle w:val="BodyText"/>
      </w:pPr>
      <w:r>
        <w:t xml:space="preserve">Dường như bị việc Lao sư đệ bị loại kích thích, Long Hổ Môn càng chiến đấu càng anh dũng, không ngừng đối kháng với sự tấn công từ bốn phía. Còn hai thủ lĩnh thì càng như điên cuồng hơn.</w:t>
      </w:r>
    </w:p>
    <w:p>
      <w:pPr>
        <w:pStyle w:val="BodyText"/>
      </w:pPr>
      <w:r>
        <w:t xml:space="preserve">Lúc này, trận pháp bát quái đã đến giai đoạn cuối, chính giai đoạn dày đặc nhất, cũng là đau khổ nhất. Trong ba trận pháp, lúc này chỉ có bên Tinh La Điện là không có bất cứ tổn thất gì, cũng không có ai bị loại.</w:t>
      </w:r>
    </w:p>
    <w:p>
      <w:pPr>
        <w:pStyle w:val="BodyText"/>
      </w:pPr>
      <w:r>
        <w:t xml:space="preserve">Hù</w:t>
      </w:r>
    </w:p>
    <w:p>
      <w:pPr>
        <w:pStyle w:val="BodyText"/>
      </w:pPr>
      <w:r>
        <w:t xml:space="preserve">~~</w:t>
      </w:r>
    </w:p>
    <w:p>
      <w:pPr>
        <w:pStyle w:val="BodyText"/>
      </w:pPr>
      <w:r>
        <w:t xml:space="preserve">Lại tiếng tù và vang lên. Thần kinh của tất cả đều thả lỏng, trong đầu chỉ có một ý nghĩ - kết thúc rồi!</w:t>
      </w:r>
    </w:p>
    <w:p>
      <w:pPr>
        <w:pStyle w:val="BodyText"/>
      </w:pPr>
      <w:r>
        <w:t xml:space="preserve">Bảy người còn lại bên Long Hổ Môn ai ai cũng mừng rỡ cùng cụng nắm đấm chúc mừng. Bảy người, họ có bảy người kiên trì được đến cuối cùng! Thành tích này tin chắc có thể cười nhạo cả ba nước rồi! Ngụy Thăng Long và Hoàng Thanh Hổ toàn thân rách tả tơi, rõ ràng là bị kình phong từ kiếm khí chém qua. Hai người nhìn nhau nhưng không có chút gì buồn cười cả, chỉ thấy vui mừng.</w:t>
      </w:r>
    </w:p>
    <w:p>
      <w:pPr>
        <w:pStyle w:val="BodyText"/>
      </w:pPr>
      <w:r>
        <w:t xml:space="preserve">- Ngụy sư huynh, thành tích lần này của chúng ta không tồi!</w:t>
      </w:r>
    </w:p>
    <w:p>
      <w:pPr>
        <w:pStyle w:val="BodyText"/>
      </w:pPr>
      <w:r>
        <w:t xml:space="preserve">Hoàng Thanh Hổ tràn đầy tự tin nói:</w:t>
      </w:r>
    </w:p>
    <w:p>
      <w:pPr>
        <w:pStyle w:val="BodyText"/>
      </w:pPr>
      <w:r>
        <w:t xml:space="preserve">- Vòng này đệ không tin ta không áp đảo được Tinh La Điện!</w:t>
      </w:r>
    </w:p>
    <w:p>
      <w:pPr>
        <w:pStyle w:val="BodyText"/>
      </w:pPr>
      <w:r>
        <w:t xml:space="preserve">Ngụy Thăng Long cũng gật đầu:</w:t>
      </w:r>
    </w:p>
    <w:p>
      <w:pPr>
        <w:pStyle w:val="BodyText"/>
      </w:pPr>
      <w:r>
        <w:t xml:space="preserve">- Được rồi, chúng ta ra ngoài đi!</w:t>
      </w:r>
    </w:p>
    <w:p>
      <w:pPr>
        <w:pStyle w:val="BodyText"/>
      </w:pPr>
      <w:r>
        <w:t xml:space="preserve">Ra khỏi trận pháp, đầu tiên là nhìn thấy đám người Thiên Cơ Tông, chỉ còn bốn người tàn tạ đi ra từ trận pháp, ai nấy đều ủ rũ. Ngụy Thăng Long nghĩ bụng, Thiên Cơ Tông đã không còn sức cạnh tranh nữa, có thể loại ra khỏi danh sách đối thủ cạnh tranh rồi.</w:t>
      </w:r>
    </w:p>
    <w:p>
      <w:pPr>
        <w:pStyle w:val="Compact"/>
      </w:pPr>
      <w:r>
        <w:t xml:space="preserve">Ánh mắt của tất cả mọi người đều không hẹn mà cùng nhìn sang bên phía Tinh La Điện.</w:t>
      </w:r>
      <w:r>
        <w:br w:type="textWrapping"/>
      </w:r>
      <w:r>
        <w:br w:type="textWrapping"/>
      </w:r>
    </w:p>
    <w:p>
      <w:pPr>
        <w:pStyle w:val="Heading2"/>
      </w:pPr>
      <w:bookmarkStart w:id="319" w:name="chương-297"/>
      <w:bookmarkEnd w:id="319"/>
      <w:r>
        <w:t xml:space="preserve">297. Chương 29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97: Ưu thế tăng cao.</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Hai tay Hoàng Thanh Hổ không ngừng vặn vẹo, tạo ra những âm thanh răng rắc giòn tan, nét mặt vô cùng căng thẳng.</w:t>
      </w:r>
    </w:p>
    <w:p>
      <w:pPr>
        <w:pStyle w:val="BodyText"/>
      </w:pPr>
      <w:r>
        <w:t xml:space="preserve">Thành tích trận này của Tinh La Điện sẽ quyết định kết quả cuối cùng của thành tích giai đoạn một. Rốt cuộc Long Hổ Môn có thể rút ngắn khoảng cách ba mươi điểm hay không, có thể vào giai đoạn tỷ võ với ưu thế hay không là phải xem thành tích của Tinh La Điện. Cửa tháp chỗ Tinh La Điện đã được mở ra, Vi Dực ra đầu tiên, nét mặt bình tĩnh như mặt nước, hoàn toàn không biểu hiện ra bất cứ vẻ vui buồn nào cả.</w:t>
      </w:r>
    </w:p>
    <w:p>
      <w:pPr>
        <w:pStyle w:val="BodyText"/>
      </w:pPr>
      <w:r>
        <w:t xml:space="preserve">Ngụy Thăng Long không kìm được mà phải nhìn Vi Dực kỹ hơn, nghĩ bụng:</w:t>
      </w:r>
    </w:p>
    <w:p>
      <w:pPr>
        <w:pStyle w:val="BodyText"/>
      </w:pPr>
      <w:r>
        <w:t xml:space="preserve">- Vi Dực là Linh căn Tiên Thiên duy nhất của Tinh La Điện, thực lực cũng là hạc giữa bầy gà, hắn trụ vững đến cuối cùng cũng không có gì lạ.</w:t>
      </w:r>
    </w:p>
    <w:p>
      <w:pPr>
        <w:pStyle w:val="BodyText"/>
      </w:pPr>
      <w:r>
        <w:t xml:space="preserve">Tiếp theo là Lục Thiếu Nam và Hoàng Triêu Dương, hai người này đều là đệ tử của Đại Điện chủ.</w:t>
      </w:r>
    </w:p>
    <w:p>
      <w:pPr>
        <w:pStyle w:val="BodyText"/>
      </w:pPr>
      <w:r>
        <w:t xml:space="preserve">Hoàng Thanh Hổ bóp tay, gân xanh trên trán nổi lên, hắn tiến lại gần Ngụy Thăng Long hỏi:</w:t>
      </w:r>
    </w:p>
    <w:p>
      <w:pPr>
        <w:pStyle w:val="BodyText"/>
      </w:pPr>
      <w:r>
        <w:t xml:space="preserve">- Ngụy sư huynh, hai tên phía sau Vi Dực thực lực ra sao?</w:t>
      </w:r>
    </w:p>
    <w:p>
      <w:pPr>
        <w:pStyle w:val="BodyText"/>
      </w:pPr>
      <w:r>
        <w:t xml:space="preserve">Ngụy Thăng Long lắc đầu, trong lòng hắn đã có dự cảm không lành. Ngay sau đó là Triệu Mục Chi, Đặng Bá Hổ và Miêu Trung Hiệp đi ra.</w:t>
      </w:r>
    </w:p>
    <w:p>
      <w:pPr>
        <w:pStyle w:val="BodyText"/>
      </w:pPr>
      <w:r>
        <w:t xml:space="preserve">Hoàng Thanh Hổ hét nhỏ:</w:t>
      </w:r>
    </w:p>
    <w:p>
      <w:pPr>
        <w:pStyle w:val="BodyText"/>
      </w:pPr>
      <w:r>
        <w:t xml:space="preserve">- Sao có thể? Đã ra sáu người rồi, Tinh La Điện còn có Tần Vô Song, Chu Phù. Hai người này đều có vai trò quan trọng, không thể nào lại bị loại trước. Nói vậy thì…</w:t>
      </w:r>
    </w:p>
    <w:p>
      <w:pPr>
        <w:pStyle w:val="BodyText"/>
      </w:pPr>
      <w:r>
        <w:t xml:space="preserve">Sắc mặt Ngụy Thăng Long có phần bất lực:</w:t>
      </w:r>
    </w:p>
    <w:p>
      <w:pPr>
        <w:pStyle w:val="BodyText"/>
      </w:pPr>
      <w:r>
        <w:t xml:space="preserve">- Tinh La Điện đúng là có ma rồi!</w:t>
      </w:r>
    </w:p>
    <w:p>
      <w:pPr>
        <w:pStyle w:val="BodyText"/>
      </w:pPr>
      <w:r>
        <w:t xml:space="preserve">Chưa dứt lời thì Chu Phù và Tần Vô Song vừa cười đùa vừa đi ra. So với vẻ rách rưới tả tơi bên Long Hổ Môn, các đệ tử Tinh La Điện, ngoại trừ Tần Vô Song có vài vết thương ra thì những người khác đều đi vào thế nào thì đi ra vẫn vậy. Dường như chỉ vào đó ngồi một giờ chứ không phải chịu thử thách của trận đồ bát quái trong một giờ.</w:t>
      </w:r>
    </w:p>
    <w:p>
      <w:pPr>
        <w:pStyle w:val="BodyText"/>
      </w:pPr>
      <w:r>
        <w:t xml:space="preserve">Hoàng Thanh Hổ cơ hồ cảm thấy nghi ngờ, liệu có phải Tinh La Điện giở trò gian lận? Hoặc có thể nói là cấp bậc trận pháp của Tinh La Điện căn bản là khác với của bên mình?</w:t>
      </w:r>
    </w:p>
    <w:p>
      <w:pPr>
        <w:pStyle w:val="BodyText"/>
      </w:pPr>
      <w:r>
        <w:t xml:space="preserve">Các đệ tử Thiên Cơ Tông tuy kinh ngạc nhưng lại rất bình tĩnh. Dù chúng có chán nản nhưng cũng đã biết chức Quán quân của cuộc thi này đã nói tạm biệt với chúng rồi. Thậm chí có thể nói Thiên Cơ Tông đã giữ chắc vị trí hạng bét rồi.</w:t>
      </w:r>
    </w:p>
    <w:p>
      <w:pPr>
        <w:pStyle w:val="BodyText"/>
      </w:pPr>
      <w:r>
        <w:t xml:space="preserve">Ba người đứng đầu đi ra. Từ nét mặt của họ cũng có thể biết được tình hình. Cao Nhạc nét mặt tím tái, hằm hằm như có kẻ nợ hắn mấy nghìn vạn vậy.</w:t>
      </w:r>
    </w:p>
    <w:p>
      <w:pPr>
        <w:pStyle w:val="BodyText"/>
      </w:pPr>
      <w:r>
        <w:t xml:space="preserve">Còn Thời Thừa Long nửa cười nửa như không, hai hàng lông mày mang vẻ trịnh trọng, khóe mặt có phần lo lắng.</w:t>
      </w:r>
    </w:p>
    <w:p>
      <w:pPr>
        <w:pStyle w:val="BodyText"/>
      </w:pPr>
      <w:r>
        <w:t xml:space="preserve">Chỉ có Trác Bất Đàn là vẫn nét mặt bình thản, nhưng sự nhẹ nhõm trong thần thái người khác hoàn toàn có thể nhận thấy. Thành tích của Tinh La Điện đã giảm nhẹ áp lực rất nhiều, thậm chí có phần chắc chắn.</w:t>
      </w:r>
    </w:p>
    <w:p>
      <w:pPr>
        <w:pStyle w:val="BodyText"/>
      </w:pPr>
      <w:r>
        <w:t xml:space="preserve">Hạng mục thứ hai của giai đoạn một, nếu hạng mục thứ nhất bị tụt sau một chút, không sao, hạng mục hai có thể cố gắng để san hòa. Nhưng hạng mục thứ hai không những không thể rút ngắn khoảng cách mà ngược lại khoảng cách ngày càng xa hơn. Điều này đối với Long Hổ Môn luôn muốn giành Quán quân mà nói thì vô cùng bất lợi.</w:t>
      </w:r>
    </w:p>
    <w:p>
      <w:pPr>
        <w:pStyle w:val="BodyText"/>
      </w:pPr>
      <w:r>
        <w:t xml:space="preserve">Thành tích của hạng mục thứ hai này rất nhanh đã được tổng kết xong.</w:t>
      </w:r>
    </w:p>
    <w:p>
      <w:pPr>
        <w:pStyle w:val="BodyText"/>
      </w:pPr>
      <w:r>
        <w:t xml:space="preserve">Tinh La Điện, tám người đều kiên trì đến cuối cùng, mỗi người mười điểm cơ sở, tổng cộng tám mươi điểm, cộng với hai mươi điểm thưởng Quán quân hạng mục này, như vậy tổng điểm hạng mục là một trăm.</w:t>
      </w:r>
    </w:p>
    <w:p>
      <w:pPr>
        <w:pStyle w:val="BodyText"/>
      </w:pPr>
      <w:r>
        <w:t xml:space="preserve">Long Hổ Môn, bảy người kiên trì đến cuối cùng, mỗi người mười điểm cơ sở, tổng bảy mươi điểm, cộng mười điểm thưởng Á quân, tổng điểm hạng mục là tám mươi.</w:t>
      </w:r>
    </w:p>
    <w:p>
      <w:pPr>
        <w:pStyle w:val="BodyText"/>
      </w:pPr>
      <w:r>
        <w:t xml:space="preserve">Thiên Cơ Tông vẫn đứng cuối, chỉ có bốn người đến cuối cùng, được bốn mươi điểm cơ sở, không có điểm thưởng, vì thế tổng điểm hạng mục là bốn mươi.</w:t>
      </w:r>
    </w:p>
    <w:p>
      <w:pPr>
        <w:pStyle w:val="BodyText"/>
      </w:pPr>
      <w:r>
        <w:t xml:space="preserve">Cuộc thi đấu giai đoạn một, sau gần một tháng chạy đua cuối cùng đã hoàn thành.</w:t>
      </w:r>
    </w:p>
    <w:p>
      <w:pPr>
        <w:pStyle w:val="BodyText"/>
      </w:pPr>
      <w:r>
        <w:t xml:space="preserve">Kết quả có thể nói là khác xa với dự liệu của mọi người. Đế quốc Đại La trước nay đều không biểu hiện tốt trong các kỳ thi đấu tổ chức ở Đế quốc Thiên Trì, lần này lại một mạch dẫn đầu cả hai hạng mục. Bảng thành tích đã có khoảng cách rất xa. Đứng thứ nhất, Tinh La Điện, tổng điểm hai trăm bốn mươi điểm. Thứ hai, Long Hổ Môn, một trăm chín mươi điểm. Thứ ba, Thiên Cơ Tông, một trăm mười điểm.</w:t>
      </w:r>
    </w:p>
    <w:p>
      <w:pPr>
        <w:pStyle w:val="BodyText"/>
      </w:pPr>
      <w:r>
        <w:t xml:space="preserve">Khoảng cách giữa vị trí thứ nhất và thứ ba lên tới một trăm ba mươi điểm. Dù vòng tỷ võ có bị sơ xuất gì thì Tinh La Điện tuyệt đối vẫn có thể áp đảo Thiên Cơ Tông.</w:t>
      </w:r>
    </w:p>
    <w:p>
      <w:pPr>
        <w:pStyle w:val="BodyText"/>
      </w:pPr>
      <w:r>
        <w:t xml:space="preserve">Do đó, về cơ bản có thể khẳng định, sau hai hạng mục Thiên Cơ Tông đã nắm chắc vị trí đứng đầu từ dưới lên rồi. Trước cuộc thi này, trước khi Quỷ Đồng Tử chưa xảy ra chuyện, Cao Nhạc và Bạch Cốt Kinh đều tràn trề tự tin rằng sẽ gây chấn động kinh người trong cuộc thi này, sẽ khiến hai nước kia không thở được mới thôi. Nhưng đáng tiếc, ông trời lại trêu đùa người ta, đến lúc này, kẻ không thở nổi lại chính là Thiên Cơ Tông.</w:t>
      </w:r>
    </w:p>
    <w:p>
      <w:pPr>
        <w:pStyle w:val="BodyText"/>
      </w:pPr>
      <w:r>
        <w:t xml:space="preserve">Bên Long Hổ Môn, trong hạng mục thứ hai lại bị Tinh La Điện nới rộng khoảng cách thêm hai mươi điểm nữa, vậy là đã cách biệt năm mươi điểm rồi.</w:t>
      </w:r>
    </w:p>
    <w:p>
      <w:pPr>
        <w:pStyle w:val="BodyText"/>
      </w:pPr>
      <w:r>
        <w:t xml:space="preserve">Số điểm này tuy không quá nguy hiểm nhưng vẫn rất lớn. Nhất định phải phát huy một cách hoàn mỹ trong cuộc tỷ võ giai đoạn hai này mới được.</w:t>
      </w:r>
    </w:p>
    <w:p>
      <w:pPr>
        <w:pStyle w:val="BodyText"/>
      </w:pPr>
      <w:r>
        <w:t xml:space="preserve">Chỉ là, Long Hổ Môn phát huy hoàn mỹ đến mấy thì cũng còn phải nhìn lại Tinh La Điện. Nếu Tinh La Điện cũng phát huy hoàn mỹ thì Long Hổ Môn cũng thành ra công cốc, không thể với tới được chức Quán quân.</w:t>
      </w:r>
    </w:p>
    <w:p>
      <w:pPr>
        <w:pStyle w:val="BodyText"/>
      </w:pPr>
      <w:r>
        <w:t xml:space="preserve">Toàn bộ hạng mục của giai đoạn một đã kết thúc. Vì có người bị thương trong trận pháp bát quái nên cuộc tỷ võ sẽ lui lại nửa tháng. Khi tham gia thi đấu, dù có bị thương nhưng trong nửa tháng có lẽ cũng hồi phục hoàn toàn. Mà trong nửa tháng này cũng có thể để cho ba nước suy nghĩ cho kỹ lưỡng nên bài binh bố trận ra sao. Cuộc thi đấu này chỉ còn lại hạng mục tỷ võ.</w:t>
      </w:r>
    </w:p>
    <w:p>
      <w:pPr>
        <w:pStyle w:val="BodyText"/>
      </w:pPr>
      <w:r>
        <w:t xml:space="preserve">Đương nhiên Trác Bất Đàn cũng không cần ngày nào cũng bận rộn nữa. Sau khi trở về quán trọ, Trác Bất Đàn triệu tập tất cả đệ tử lại.</w:t>
      </w:r>
    </w:p>
    <w:p>
      <w:pPr>
        <w:pStyle w:val="BodyText"/>
      </w:pPr>
      <w:r>
        <w:t xml:space="preserve">- Các đệ tử, làm tốt lắm!</w:t>
      </w:r>
    </w:p>
    <w:p>
      <w:pPr>
        <w:pStyle w:val="BodyText"/>
      </w:pPr>
      <w:r>
        <w:t xml:space="preserve">Nét mặt Trác Bất Đàn vô cùng vui vẻ chứ không còn phải kìm chế như ở trước mặt người ngoài nữa, ở đây toàn người nhà cả, chẳng cần phải làm bộ làm tịch.</w:t>
      </w:r>
    </w:p>
    <w:p>
      <w:pPr>
        <w:pStyle w:val="BodyText"/>
      </w:pPr>
      <w:r>
        <w:t xml:space="preserve">Truân Trung Trì cười:</w:t>
      </w:r>
    </w:p>
    <w:p>
      <w:pPr>
        <w:pStyle w:val="BodyText"/>
      </w:pPr>
      <w:r>
        <w:t xml:space="preserve">- Đúng là rất tốt! Tuy Thời Thừa Long chưa nản lòng nhưng cơ bản có thể nói là, trừ phi chúng ta không giữ được phong độ trong vòng tỷ võ, nếu không cuộc thi này đến lượt Tinh La Điện chúng ta mở mày mở mặt rồi!</w:t>
      </w:r>
    </w:p>
    <w:p>
      <w:pPr>
        <w:pStyle w:val="BodyText"/>
      </w:pPr>
      <w:r>
        <w:t xml:space="preserve">Điền Tri Hành cũng nói đầy cảm khái:</w:t>
      </w:r>
    </w:p>
    <w:p>
      <w:pPr>
        <w:pStyle w:val="BodyText"/>
      </w:pPr>
      <w:r>
        <w:t xml:space="preserve">- Đúng vậy, lịch sử đau thương của chúng ta ở Đế quốc Thiên Trì lần này có thể xóa sạch rồi!</w:t>
      </w:r>
    </w:p>
    <w:p>
      <w:pPr>
        <w:pStyle w:val="BodyText"/>
      </w:pPr>
      <w:r>
        <w:t xml:space="preserve">Nghe các trưởng bối nói vậy, những người trẻ tuổi này đương nhiên nhiệt huyết dâng tràn, nét mắt hứng khởi vô cùng. Đây là lịch sử mà họ tạo ra, là vinh dự của họ.</w:t>
      </w:r>
    </w:p>
    <w:p>
      <w:pPr>
        <w:pStyle w:val="BodyText"/>
      </w:pPr>
      <w:r>
        <w:t xml:space="preserve">Nếu thật sự có thể giành được Quán quân ở Đế quốc Thiên Trì thì chắc chắn sẽ trở thành chủ đề nóng hổi trên toàn Đế quốc Đại La. Mà nghĩ đến những đồ đặt cược kia, những thanh niên trẻ tuổi này lại càng sục sôi hơn.</w:t>
      </w:r>
    </w:p>
    <w:p>
      <w:pPr>
        <w:pStyle w:val="BodyText"/>
      </w:pPr>
      <w:r>
        <w:t xml:space="preserve">Chỉ có Tần Vô Song và Vi Dực là khẽ mỉm cười. Họ hiện nay dù gì cũng là nhân vật kiệt xuất trong lứa thanh niên của Tinh La Điện, đương nhiên không thể tỏ ra không thận trọng, không vững vàng.</w:t>
      </w:r>
    </w:p>
    <w:p>
      <w:pPr>
        <w:pStyle w:val="BodyText"/>
      </w:pPr>
      <w:r>
        <w:t xml:space="preserve">Trác Bất Đàn mỉm cười:</w:t>
      </w:r>
    </w:p>
    <w:p>
      <w:pPr>
        <w:pStyle w:val="BodyText"/>
      </w:pPr>
      <w:r>
        <w:t xml:space="preserve">- Cục diện hiện tại rất có lợi cho Tinh La Điện chúng ta. Các con cũng có cơ hội tạo nên lịch sử cho Tinh La Điện. Nhưng chúng ta vẫn không thể qua loa đại khái về chiến thuật. Cuộc tỷ võ cuối cùng này, về lý thuyết điểm cao nhất có thể lên tới tám trăm điểm. Vì thế chúng ta tuyệt đối không được coi thường!</w:t>
      </w:r>
    </w:p>
    <w:p>
      <w:pPr>
        <w:pStyle w:val="BodyText"/>
      </w:pPr>
      <w:r>
        <w:t xml:space="preserve">Truân Trung Trì cười:</w:t>
      </w:r>
    </w:p>
    <w:p>
      <w:pPr>
        <w:pStyle w:val="BodyText"/>
      </w:pPr>
      <w:r>
        <w:t xml:space="preserve">- Điểm cao nhất về lý thuyết là tám trăm, nhưng trong lịch sử chưa bao giờ vượt qua sáu trăm. Nhưng quả thật cuộc tỷ võ cuối cùng này biến số là rất lớn, chúng ta nhất thiết phải bố trí cho tốt!</w:t>
      </w:r>
    </w:p>
    <w:p>
      <w:pPr>
        <w:pStyle w:val="BodyText"/>
      </w:pPr>
      <w:r>
        <w:t xml:space="preserve">Điền Tri Hành nói:</w:t>
      </w:r>
    </w:p>
    <w:p>
      <w:pPr>
        <w:pStyle w:val="BodyText"/>
      </w:pPr>
      <w:r>
        <w:t xml:space="preserve">- Đúng là như thế. Thiên Cơ Tông cố nhiên không còn sức cạnh tranh nữa, nhưng cũng phải đề phòng chúng gây rối Tinh La Điện chúng ta, rồi cố ý để thua trong tay Long Hổ Môn.</w:t>
      </w:r>
    </w:p>
    <w:p>
      <w:pPr>
        <w:pStyle w:val="BodyText"/>
      </w:pPr>
      <w:r>
        <w:t xml:space="preserve">Trác Bất Đàn trầm ngâm một lúc nói:</w:t>
      </w:r>
    </w:p>
    <w:p>
      <w:pPr>
        <w:pStyle w:val="BodyText"/>
      </w:pPr>
      <w:r>
        <w:t xml:space="preserve">- Cũng có khả năng đó, nhưng nếu Thiên Cơ Tông làm như vậy có nghĩa là Đế quốc Thiên Trì sẽ mất thể diện trước bao nhiêu người! Với phong cách của Thiên Cơ Tông tuyệt đối sẽ không chỉ vì một chút tranh chấp mà làm nhục quốc thể. Hơn nữa, dù chúng có làm một cách khôn khéo thì chỉ cần chúng ta giành được số điểm mà chúng ta có thể có thì vẫn còn hi vọng giành được Quán quân. Thiên Cơ Tông đã không còn gì uy hiếp nữa, chúng ta bài binh bố trận chỉ cần nhằm vào Long Hổ Môn là được.</w:t>
      </w:r>
    </w:p>
    <w:p>
      <w:pPr>
        <w:pStyle w:val="BodyText"/>
      </w:pPr>
      <w:r>
        <w:t xml:space="preserve">Truân Trung Trì gật đầu:</w:t>
      </w:r>
    </w:p>
    <w:p>
      <w:pPr>
        <w:pStyle w:val="BodyText"/>
      </w:pPr>
      <w:r>
        <w:t xml:space="preserve">- Long Hổ Môn có hai Trung Linh võ giả, vấn đề bây giờ chính là liệu chúng sẽ theo lẽ thường công thủ cân bằng, hay là đập nồi dìm thuyền, quyết tâm đến cùng, xếp cả hai Trung Linh võ giả vào trận doanh Chủ công?</w:t>
      </w:r>
    </w:p>
    <w:p>
      <w:pPr>
        <w:pStyle w:val="BodyText"/>
      </w:pPr>
      <w:r>
        <w:t xml:space="preserve">Cuộc tỷ võ này chỉ có bên Chủ công là được tính điểm. Bên Chủ thủ không tính nhưng không có nghĩa là bên Chủ thủ không có tác dụng gì. Chủ thủ có vai trò hạn chế điểm của đối thủ, cũng rất quan trọng. Chiến thuật thông thường thường dùng sách lược công thủ cân bằng.</w:t>
      </w:r>
    </w:p>
    <w:p>
      <w:pPr>
        <w:pStyle w:val="BodyText"/>
      </w:pPr>
      <w:r>
        <w:t xml:space="preserve">Nhưng Long Hổ Môn hiện nay kém Tinh La Điện năm mươi điểm, có thể sẽ dùng sách lược giành giật điểm, xếp cao thủ vào một bên Chủ công.</w:t>
      </w:r>
    </w:p>
    <w:p>
      <w:pPr>
        <w:pStyle w:val="BodyText"/>
      </w:pPr>
      <w:r>
        <w:t xml:space="preserve">Đương nhiên, sắp xếp như vậy cũng sẽ có một vài vấn đề, đó là khi bên Chủ thủ bị đối thủ đánh tan tành, hại địch một thì hại mình mười. Giành được điểm rồi nhưng cũng bị đối thủ cướp mất điểm. Vì thế, coi trọng một bên nhiều lúc không phải là sự lựa chọn sáng suốt.</w:t>
      </w:r>
    </w:p>
    <w:p>
      <w:pPr>
        <w:pStyle w:val="BodyText"/>
      </w:pPr>
      <w:r>
        <w:t xml:space="preserve">Điền Tri Hành nhìn Trác Bất Đàn hỏi:</w:t>
      </w:r>
    </w:p>
    <w:p>
      <w:pPr>
        <w:pStyle w:val="BodyText"/>
      </w:pPr>
      <w:r>
        <w:t xml:space="preserve">- Đại Điện chủ, thế chúng ta sắp xếp thế nào?</w:t>
      </w:r>
    </w:p>
    <w:p>
      <w:pPr>
        <w:pStyle w:val="BodyText"/>
      </w:pPr>
      <w:r>
        <w:t xml:space="preserve">Trác Bất Đàn trầm mặc không nói gì, hình như đang suy nghĩ gì đó.</w:t>
      </w:r>
    </w:p>
    <w:p>
      <w:pPr>
        <w:pStyle w:val="BodyText"/>
      </w:pPr>
      <w:r>
        <w:t xml:space="preserve">Truân Trung Trì nhìn quanh một lượt, nói:</w:t>
      </w:r>
    </w:p>
    <w:p>
      <w:pPr>
        <w:pStyle w:val="BodyText"/>
      </w:pPr>
      <w:r>
        <w:t xml:space="preserve">- Các con nghĩ thế nào có thể nói ra xem sao.</w:t>
      </w:r>
    </w:p>
    <w:p>
      <w:pPr>
        <w:pStyle w:val="BodyText"/>
      </w:pPr>
      <w:r>
        <w:t xml:space="preserve">Vi Dực nói:</w:t>
      </w:r>
    </w:p>
    <w:p>
      <w:pPr>
        <w:pStyle w:val="BodyText"/>
      </w:pPr>
      <w:r>
        <w:t xml:space="preserve">- Nếu Thiên Cơ Tông đã không còn là mối lo nữa thì bố trận của chúng ta đúng là chỉ cần nhằm vào Long Hổ Môn là được. Long Hổ Môn hiện nay có vẻ quyết làm tới cùng, sẽ xếp hai Trung Linh võ giả vào bên Chủ công.</w:t>
      </w:r>
    </w:p>
    <w:p>
      <w:pPr>
        <w:pStyle w:val="BodyText"/>
      </w:pPr>
      <w:r>
        <w:t xml:space="preserve">Triệu Mục Chi cũng nói:</w:t>
      </w:r>
    </w:p>
    <w:p>
      <w:pPr>
        <w:pStyle w:val="BodyText"/>
      </w:pPr>
      <w:r>
        <w:t xml:space="preserve">- Vi sư huynh nói có lý. Chúng cũng biết, trong hoàn cảnh thực lực tương đương mà ra trận như thông thường thì không thể áp đảo Tinh La Điện chúng ta được.</w:t>
      </w:r>
    </w:p>
    <w:p>
      <w:pPr>
        <w:pStyle w:val="BodyText"/>
      </w:pPr>
      <w:r>
        <w:t xml:space="preserve">- Vô Song, con thấy sao?</w:t>
      </w:r>
    </w:p>
    <w:p>
      <w:pPr>
        <w:pStyle w:val="Compact"/>
      </w:pPr>
      <w:r>
        <w:t xml:space="preserve">Sau hai hạng mục, Truân Trung Trì đã có phần kỳ vọng hơn vào Tần Vô Song, lúc này thấy hắn trầm ngâm không nói gì, không kìm được quay sang hỏi. Còn hai Đại Điện chủ Trác Bất Đàn và Điền Tri Hành cũng nhìn Tần Vô Song với ánh mắt đầy khích lệ, đợi hắn lên tiếng.</w:t>
      </w:r>
      <w:r>
        <w:br w:type="textWrapping"/>
      </w:r>
      <w:r>
        <w:br w:type="textWrapping"/>
      </w:r>
    </w:p>
    <w:p>
      <w:pPr>
        <w:pStyle w:val="Heading2"/>
      </w:pPr>
      <w:bookmarkStart w:id="320" w:name="chương-298"/>
      <w:bookmarkEnd w:id="320"/>
      <w:r>
        <w:t xml:space="preserve">298. Chương 29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98: Triệu Mục Chi đầy phấn chấ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cũng đang suy nghĩ về vấn đề này, nghe sư phụ hỏi thì bình tĩnh nói:</w:t>
      </w:r>
    </w:p>
    <w:p>
      <w:pPr>
        <w:pStyle w:val="BodyText"/>
      </w:pPr>
      <w:r>
        <w:t xml:space="preserve">- Suy đoán của nhị vị sư huynh khá hợp lý. Đệ tử cho rằng, nếu Long Hổ Môn đã mạo hiểm thì chúng ta cũng không thể nào lại bị chúng làm ảnh hưởng, lấy công đọ công, cũng xếp đồng môn mạnh về tấn công ở bên Chủ công được. Chỉ cần chúng ta giành được đủ số điểm, dù bên Chủ thủ có bị chúng trừ mất điểm thì cũng không sợ.</w:t>
      </w:r>
    </w:p>
    <w:p>
      <w:pPr>
        <w:pStyle w:val="BodyText"/>
      </w:pPr>
      <w:r>
        <w:t xml:space="preserve">- Ồ? Nay chúng ta đã đứng đầu thì tại sao lại phải mạo hiểm?</w:t>
      </w:r>
    </w:p>
    <w:p>
      <w:pPr>
        <w:pStyle w:val="BodyText"/>
      </w:pPr>
      <w:r>
        <w:t xml:space="preserve">Trác Bất Đàn thích thú hỏi.</w:t>
      </w:r>
    </w:p>
    <w:p>
      <w:pPr>
        <w:pStyle w:val="BodyText"/>
      </w:pPr>
      <w:r>
        <w:t xml:space="preserve">Tần Vô Song nói:</w:t>
      </w:r>
    </w:p>
    <w:p>
      <w:pPr>
        <w:pStyle w:val="BodyText"/>
      </w:pPr>
      <w:r>
        <w:t xml:space="preserve">- Chính vì đang dẫn đầu nên không thể cứ phòng thủ. Nếu quá phòng thủ rất dễ mất cục diện có lợi. Đệ tử cho rằng, chúng ta bố binh phải chủ động, không thể để kẻ địch dắt mũi mình đi được.</w:t>
      </w:r>
    </w:p>
    <w:p>
      <w:pPr>
        <w:pStyle w:val="BodyText"/>
      </w:pPr>
      <w:r>
        <w:t xml:space="preserve">- Có lý!</w:t>
      </w:r>
    </w:p>
    <w:p>
      <w:pPr>
        <w:pStyle w:val="BodyText"/>
      </w:pPr>
      <w:r>
        <w:t xml:space="preserve">Trác Bất Đàn nói:</w:t>
      </w:r>
    </w:p>
    <w:p>
      <w:pPr>
        <w:pStyle w:val="BodyText"/>
      </w:pPr>
      <w:r>
        <w:t xml:space="preserve">- Tinh La Điện chúng ta cần phải có những tinh thần tiến thủ, không hài lòng với những gì mình đã có như thế. Trên Đại lục Thiên Huyền, hài lòng sẽ có ý nghĩ an dật, có ý nghĩ an dật thì cách diệt vong không xa đâu. Ý kiến của Vô Song chính là những gì ta nghĩ. Bản Điện chủ quyết định, Vi Dực và Vô Song ở bên Chủ công! Chúng ta từ đầu tới giờ luôn dẫn đầu, không thể bảo thủ được, phải tranh thủ tiếp tục đứng đầu trong cuộc tỷ võ cuối cùng này, khiến chúng thua đến không còn gì để nói.</w:t>
      </w:r>
    </w:p>
    <w:p>
      <w:pPr>
        <w:pStyle w:val="BodyText"/>
      </w:pPr>
      <w:r>
        <w:t xml:space="preserve">Truân Trung Trì và Điền Tri Hành không thể ngờ Đại Điện chủ xưa nay ôn văn nho nhã nay lại ra chiến thuật điên rồ như vậy, nhưng nghĩ kỹ thì cũng cảm thấy có lý.</w:t>
      </w:r>
    </w:p>
    <w:p>
      <w:pPr>
        <w:pStyle w:val="BodyText"/>
      </w:pPr>
      <w:r>
        <w:t xml:space="preserve">Chỉ cần bên Chủ công giành được đủ số điểm thì dù bên Chủ thủ có bị đánh bại cũng không sợ! Hai bên triệt tiêu nhau, nhưng ưu thế trước đó cũng đủ khiến họ cười đến phút chót.</w:t>
      </w:r>
    </w:p>
    <w:p>
      <w:pPr>
        <w:pStyle w:val="BodyText"/>
      </w:pPr>
      <w:r>
        <w:t xml:space="preserve">- Vô Song, con nói xem sắp xếp như thế có lý do gì sâu xa hơn không?</w:t>
      </w:r>
    </w:p>
    <w:p>
      <w:pPr>
        <w:pStyle w:val="BodyText"/>
      </w:pPr>
      <w:r>
        <w:t xml:space="preserve">Trác Bất Đàn hỏi.</w:t>
      </w:r>
    </w:p>
    <w:p>
      <w:pPr>
        <w:pStyle w:val="BodyText"/>
      </w:pPr>
      <w:r>
        <w:t xml:space="preserve">Tần Vô Song cười:</w:t>
      </w:r>
    </w:p>
    <w:p>
      <w:pPr>
        <w:pStyle w:val="BodyText"/>
      </w:pPr>
      <w:r>
        <w:t xml:space="preserve">- Đệ tử cho rằng, Long Hổ Môn đứng dưới chúng ta, không liều thì không thể có cơ hội vượt qua chúng ta, nên chắc chắn chúng sẽ dốc hết sức mình. Như vậy dù con hoặc Vi sư huynh sang bên Chủ thủ, đối mặt với sự tấn công điên cuồng của bọn chúng cũng không thể đảm bảo mười phần sẽ không bị chúng quần tơi tả. Vì thế, chúng ta để cho hai Trung Linh võ giả của Long Hổ Môn đánh đến cùng cũng không sao, cứ để chúng có được điểm. Con và Vi Dực sư huynh ở bên Chủ công chắc chắn có thể giành lại được số điểm bị mất đi. Trọng điểm của chúng ta vẫn là phòng ngự hai kẻ Chủ công khác. Do đó, chúng ta cần chú ý sắp xếp bốn người bên Chủ thủ.</w:t>
      </w:r>
    </w:p>
    <w:p>
      <w:pPr>
        <w:pStyle w:val="BodyText"/>
      </w:pPr>
      <w:r>
        <w:t xml:space="preserve">Truân Trung Trì nghe xong cười:</w:t>
      </w:r>
    </w:p>
    <w:p>
      <w:pPr>
        <w:pStyle w:val="BodyText"/>
      </w:pPr>
      <w:r>
        <w:t xml:space="preserve">- Con và Vi Dực đều ở bên Chủ công, vậy chủ tướng bên Chủ thủ chắc chắn do Chu Phù đảm đương rồi. Hồng Lăng Phúc Trọc của Chu Phù hoàn toàn có thể đảm nhận trọng trách này.</w:t>
      </w:r>
    </w:p>
    <w:p>
      <w:pPr>
        <w:pStyle w:val="BodyText"/>
      </w:pPr>
      <w:r>
        <w:t xml:space="preserve">Chu Phù gật đầu:</w:t>
      </w:r>
    </w:p>
    <w:p>
      <w:pPr>
        <w:pStyle w:val="BodyText"/>
      </w:pPr>
      <w:r>
        <w:t xml:space="preserve">- Đại sư bá, sư phụ, vậy con ở bên Chủ thủ.</w:t>
      </w:r>
    </w:p>
    <w:p>
      <w:pPr>
        <w:pStyle w:val="BodyText"/>
      </w:pPr>
      <w:r>
        <w:t xml:space="preserve">Đặng Bá Hổ cũng nói:</w:t>
      </w:r>
    </w:p>
    <w:p>
      <w:pPr>
        <w:pStyle w:val="BodyText"/>
      </w:pPr>
      <w:r>
        <w:t xml:space="preserve">- Đặc điểm tu vi của đệ tử cũng thích hợp cho phòng thủ, con nguyện đảm đương trách nhiệm này.</w:t>
      </w:r>
    </w:p>
    <w:p>
      <w:pPr>
        <w:pStyle w:val="BodyText"/>
      </w:pPr>
      <w:r>
        <w:t xml:space="preserve">Trác Bất Đàn gật đầu:</w:t>
      </w:r>
    </w:p>
    <w:p>
      <w:pPr>
        <w:pStyle w:val="BodyText"/>
      </w:pPr>
      <w:r>
        <w:t xml:space="preserve">- Được, Thiếu Nam, Triều Dương, hai con trọ giúp Chu Phù và Đặng Bá Hổ Chủ thủ. Vi Dực, Vô Song, Triệu Mục Chi và Miêu Trung Hiệp bốn con là Chủ công.</w:t>
      </w:r>
    </w:p>
    <w:p>
      <w:pPr>
        <w:pStyle w:val="BodyText"/>
      </w:pPr>
      <w:r>
        <w:t xml:space="preserve">Triệu Mục Chi nghe mình được xếp bên công thấy vô cùng mãn nguyện, cười:</w:t>
      </w:r>
    </w:p>
    <w:p>
      <w:pPr>
        <w:pStyle w:val="BodyText"/>
      </w:pPr>
      <w:r>
        <w:t xml:space="preserve">- Vâng, nếu Long Hổ Môn xếp hết hai Trung Linh võ giả bên Chủ công thì con phải tranh thủ trừ chút điểm của chúng rồi!</w:t>
      </w:r>
    </w:p>
    <w:p>
      <w:pPr>
        <w:pStyle w:val="BodyText"/>
      </w:pPr>
      <w:r>
        <w:t xml:space="preserve">- Ừm, Vi Dực và Vô Song vấn đề không lớn, Mục Chi và Trung Hiệp, hai con nhất định phải tranh thủ giành nhiều điểm mới có thể đảm bảo tổng thích tích của chúng ta được vững vàng.</w:t>
      </w:r>
    </w:p>
    <w:p>
      <w:pPr>
        <w:pStyle w:val="BodyText"/>
      </w:pPr>
      <w:r>
        <w:t xml:space="preserve">Triệu Mục Chi và Miêu Trung Hiệp cùng gật đầu. Như vậy, danh sách của bên Tinh La Điện đã quyết định xong.</w:t>
      </w:r>
    </w:p>
    <w:p>
      <w:pPr>
        <w:pStyle w:val="BodyText"/>
      </w:pPr>
      <w:r>
        <w:t xml:space="preserve">Trận doanh Chủ công: Số 4 Miêu Trung Hiệp, Số 3 Triệu Mục Chi, Số 2 Tần Vô Song, Số 1 Vi Dực.</w:t>
      </w:r>
    </w:p>
    <w:p>
      <w:pPr>
        <w:pStyle w:val="BodyText"/>
      </w:pPr>
      <w:r>
        <w:t xml:space="preserve">Trận doanh Chủ thủ: Số 4 Hoàng Triêu Dương, Số 3 Lục Thiếu Nam, Số 2 Đặng Bá Hổ, Số 1 Chu Phù.</w:t>
      </w:r>
    </w:p>
    <w:p>
      <w:pPr>
        <w:pStyle w:val="BodyText"/>
      </w:pPr>
      <w:r>
        <w:t xml:space="preserve">Thứ tự số hiệu này nhất thiết phải đặt vì Chủ công hay Chủ thủ đều căn cứ vào số hiệu từ thấp đến cao mà lên.</w:t>
      </w:r>
    </w:p>
    <w:p>
      <w:pPr>
        <w:pStyle w:val="BodyText"/>
      </w:pPr>
      <w:r>
        <w:t xml:space="preserve">Trong nửa tháng nghỉ ngơi, bên Tinh La Điện trừ khổ luyện ra thì các đồng môn giao lưu kinh nghiệm tác chiến, cỗ vũ tinh thần lẫn nhau.</w:t>
      </w:r>
    </w:p>
    <w:p>
      <w:pPr>
        <w:pStyle w:val="BodyText"/>
      </w:pPr>
      <w:r>
        <w:t xml:space="preserve">Giống như các Đại Điện chủ như Trác Bất Đàn dự liệu, Đại hội So tài Đông Tam quốc tuyệt đối là một sân chơi tốt để các đệ từ đoàn kết nhau lại hình thành nên sức mạnh.</w:t>
      </w:r>
    </w:p>
    <w:p>
      <w:pPr>
        <w:pStyle w:val="BodyText"/>
      </w:pPr>
      <w:r>
        <w:t xml:space="preserve">Thời gian nửa tháng, búng tay cái là qua rồi. Ba thế lực lớn một lần nữa tập trung trước sơn môn Thiên Cơ Tông.</w:t>
      </w:r>
    </w:p>
    <w:p>
      <w:pPr>
        <w:pStyle w:val="BodyText"/>
      </w:pPr>
      <w:r>
        <w:t xml:space="preserve">Ba bên đều đưa ra danh sách của bên mình, danh sách đã đưa lên là không thể thay đổi. Cho đến khi cuộc thi kết thúc, nhất thiết phải giữ nguyên cơ cấu thành viên như thế, không được điều chỉnh.</w:t>
      </w:r>
    </w:p>
    <w:p>
      <w:pPr>
        <w:pStyle w:val="BodyText"/>
      </w:pPr>
      <w:r>
        <w:t xml:space="preserve">Y như Tinh La Điện đã liệu từ trước, quả nhiên Long Hổ Môn để Ngụy Thăng Long và Hoàng Thanh Hổ ở cùng một bên Chủ công. Xem ra Long Hổ Môn thật sự muốn làm đến cùng rồi.</w:t>
      </w:r>
    </w:p>
    <w:p>
      <w:pPr>
        <w:pStyle w:val="BodyText"/>
      </w:pPr>
      <w:r>
        <w:t xml:space="preserve">Bên Thiên Cơ Tông, Lạc Quy Vân là hoa tiêu duy nhất của Thiên Cơ Tông đương nhiên được xếp vào bên Chủ công.</w:t>
      </w:r>
    </w:p>
    <w:p>
      <w:pPr>
        <w:pStyle w:val="BodyText"/>
      </w:pPr>
      <w:r>
        <w:t xml:space="preserve">Nhìn danh sách của Thiên Cơ Tông là biết chúng không hề có ý định ‘bát đã vỡ thì cho vỡ luôn’, dù không chiến đấu vì thành tích thì cũng phải vì thể diện, vì sự tôn nghiêm. Trong ngày hội lớn do Đế quốc Thiên Trì tổ chức, dưới ánh mắt của biết bao nhiêu người, chúng đương nhiên không thể không cần thể diện.</w:t>
      </w:r>
    </w:p>
    <w:p>
      <w:pPr>
        <w:pStyle w:val="BodyText"/>
      </w:pPr>
      <w:r>
        <w:t xml:space="preserve">Ngược lại, sự bài binh bố trận của Tinh La Điện khiến Long Hổ Môn phải ngạc nhiên. Chúng luôn nghĩ chắc chắn Tinh La Điện sẽ dùng chiến thuật công thủ cân bằng, xếp hai Trung Linh võ giả về hai trận doanh công thủ cân bằng.</w:t>
      </w:r>
    </w:p>
    <w:p>
      <w:pPr>
        <w:pStyle w:val="BodyText"/>
      </w:pPr>
      <w:r>
        <w:t xml:space="preserve">Nhưng không ngờ sự sắp xếp của Tinh La Điện cũng điên rồ như thế!</w:t>
      </w:r>
    </w:p>
    <w:p>
      <w:pPr>
        <w:pStyle w:val="BodyText"/>
      </w:pPr>
      <w:r>
        <w:t xml:space="preserve">Thời Thừa Long kinh ngạc, không kìm được mà phải nhìn lại Trác Bất Đàn. Hắn phát hiện mình chưa đủ hiểu về Trác Bất Đàn.</w:t>
      </w:r>
    </w:p>
    <w:p>
      <w:pPr>
        <w:pStyle w:val="BodyText"/>
      </w:pPr>
      <w:r>
        <w:t xml:space="preserve">- Nhị vị, tỷ võ chia hai vòng, theo quy định cũ, vẫn là bốc thăm.</w:t>
      </w:r>
    </w:p>
    <w:p>
      <w:pPr>
        <w:pStyle w:val="BodyText"/>
      </w:pPr>
      <w:r>
        <w:t xml:space="preserve">- Ừm, vẫn nên làm theo quy định cũ.</w:t>
      </w:r>
    </w:p>
    <w:p>
      <w:pPr>
        <w:pStyle w:val="BodyText"/>
      </w:pPr>
      <w:r>
        <w:t xml:space="preserve">Kết quả bốc thăm rất nhanh đã có. Vòng một Long Hổ Môn công, Thiên Cơ Tông thủ. Thiên Cơ Tông công, Tinh La Điện thủ. Tinh La Điện công, Long Hổ Môn thủ.</w:t>
      </w:r>
    </w:p>
    <w:p>
      <w:pPr>
        <w:pStyle w:val="BodyText"/>
      </w:pPr>
      <w:r>
        <w:t xml:space="preserve">Kết quả vòng một có thì đương nhiên vòng hai cũng tương ứng là: Long Hổ Môn công, Tinh La Điện thủ. Thiên Cơ Tông công, Long Hổ Môn thủ. Tinh La Điện công, Thiên Cơ Tông thủ.</w:t>
      </w:r>
    </w:p>
    <w:p>
      <w:pPr>
        <w:pStyle w:val="BodyText"/>
      </w:pPr>
      <w:r>
        <w:t xml:space="preserve">Nói trắng ra chính là mỗi một vòng Chủ công của mỗi bên đều một lần có thể thách đấu với hai đối thủ của Chủ thủ, ra trận hai lần. Còn Chủ thủ đối mặt với hai bên Chủ công đối thủ khác nhau, mỗi Chủ thủ ra trận một lần. Nói chính xác là mỗi vòng có ba cặp thi đấu, do đó cần ba võ đài.</w:t>
      </w:r>
    </w:p>
    <w:p>
      <w:pPr>
        <w:pStyle w:val="BodyText"/>
      </w:pPr>
      <w:r>
        <w:t xml:space="preserve">Bên Chủ công vòng một của Tinh La Điện phải đối mặt với bên Chủ thủ Long Hổ Môn, vì thế thành tích của trận này vô cùng quan trọng.</w:t>
      </w:r>
    </w:p>
    <w:p>
      <w:pPr>
        <w:pStyle w:val="BodyText"/>
      </w:pPr>
      <w:r>
        <w:t xml:space="preserve">Triệu Mục Chi nói nhỏ:</w:t>
      </w:r>
    </w:p>
    <w:p>
      <w:pPr>
        <w:pStyle w:val="BodyText"/>
      </w:pPr>
      <w:r>
        <w:t xml:space="preserve">- Hai Trung Linh võ giả của Tinh La Điện đều bên Chủ thủ, chúng ta bất luận thế nào cũng phải giành điểm của chúng nhiều một chút. Miêu sư đệ, đệ là người đầu tiên nhất định phải có sự khởi đầu tốt đẹp!</w:t>
      </w:r>
    </w:p>
    <w:p>
      <w:pPr>
        <w:pStyle w:val="BodyText"/>
      </w:pPr>
      <w:r>
        <w:t xml:space="preserve">Theo quy định, bên thách đấu sẽ do tuyển thủ Số 4 thách đấu với Số 4 bên đối thủ. Sự sắp xếp này thường căn cứ theo thực lực mạnh yếu. Miêu Trung Hiệp gật đầu:</w:t>
      </w:r>
    </w:p>
    <w:p>
      <w:pPr>
        <w:pStyle w:val="BodyText"/>
      </w:pPr>
      <w:r>
        <w:t xml:space="preserve">- Chư vị yên tâm, ta nhất định sẽ dốc hết sức!</w:t>
      </w:r>
    </w:p>
    <w:p>
      <w:pPr>
        <w:pStyle w:val="BodyText"/>
      </w:pPr>
      <w:r>
        <w:t xml:space="preserve">Hắn đã đặt ra mục tiêu cho mình ít nhất phải thách đấu thành công hai lần. Theo quy định, một chọi một thách đấu thành công thì được mười điểm, một chọi hai thách đấu thành công sẽ được cộng thêm hai mươi điểm, tương đương với một vòng có thể được ba mươi điểm.</w:t>
      </w:r>
    </w:p>
    <w:p>
      <w:pPr>
        <w:pStyle w:val="BodyText"/>
      </w:pPr>
      <w:r>
        <w:t xml:space="preserve">Do đó, về lý thuyết, điểm cá nhân cao nhất ở mỗi vòng, là thách đấu thành công với bốn người, cộng dồn lại sẽ được một trăm điểm. Bốn người, như vậy điểm cao nhất một vòng là bốn trăm điểm. Sau hai vòng, như vậy điểm cao nhất là tám trăm điểm.</w:t>
      </w:r>
    </w:p>
    <w:p>
      <w:pPr>
        <w:pStyle w:val="BodyText"/>
      </w:pPr>
      <w:r>
        <w:t xml:space="preserve">Đương nhiên, đây chỉ là trên lý thuyết. Thực tế, hoàn toàn không thể có thế lực nào lại giành được điểm tối đa. Ít ra thì trong lịch sử chưa từng có. Sau khi Miêu Trung Hiệp lên đài, Số 4 Chủ thủ của Long Hổ Môn cũng lên theo.</w:t>
      </w:r>
    </w:p>
    <w:p>
      <w:pPr>
        <w:pStyle w:val="BodyText"/>
      </w:pPr>
      <w:r>
        <w:t xml:space="preserve">Bên Long Hổ Môn, hai kẻ mạnh nhất đều ở Chủ công, như vậy, trận doanh Chủ thủ sẽ khó tránh việc lực lượng mỏng.</w:t>
      </w:r>
    </w:p>
    <w:p>
      <w:pPr>
        <w:pStyle w:val="BodyText"/>
      </w:pPr>
      <w:r>
        <w:t xml:space="preserve">Yêu cầu của Long Hổ Môn với Chủ thủ là, gặp đệ tử Tinh La Điện phải dùng cách đánh liều mạng, kiềm chế đối thủ, cố gắng hạn chế tối đa điểm của đối thủ.</w:t>
      </w:r>
    </w:p>
    <w:p>
      <w:pPr>
        <w:pStyle w:val="BodyText"/>
      </w:pPr>
      <w:r>
        <w:t xml:space="preserve">Nhưng dù gì đối thủ Số 4 này yếu hơn Miêu Trung Hiệp không ít, dù hắn có liều mạng thế nào thì vẫn không thể bì kịp Miêu Trung Hiệp có thực lực xếp thứ sáu trong Tinh La Điện. Đánh một lúc thì bị Miêu Trung Hiệp đánh bại. Một chọi một, Chủ công thắng, Miêu Trung Hiệp giành được mười điểm.</w:t>
      </w:r>
    </w:p>
    <w:p>
      <w:pPr>
        <w:pStyle w:val="BodyText"/>
      </w:pPr>
      <w:r>
        <w:t xml:space="preserve">Tiếp đó Miêu Trung Hiệp thách đấu một chọi hai. Số 4 bên đối thủ vẫn ở trên đài, nhưng có thêm Số 3 lên đài.</w:t>
      </w:r>
    </w:p>
    <w:p>
      <w:pPr>
        <w:pStyle w:val="BodyText"/>
      </w:pPr>
      <w:r>
        <w:t xml:space="preserve">Miêu Trung Hiệp đã đánh bại Số 4, vốn định dùng cách cũ, tập trung đánh Số 4. Nhưng không ngờ sức chiến đấu của Số 3 lại mạnh hơn nhiều Số 4. Dù Miêu Trung Hiệp có tập trung thế nào vào Số 4 cũng không thoát khỏi Số 3. Cuối cùng, trong thời gian quy định không thể phá vỡ sự phòng ngự của đối thủ. Một chọi hai thất bại. Như vậy Miêu Trung Hiệp chỉ được mười điểm trong vòng một.</w:t>
      </w:r>
    </w:p>
    <w:p>
      <w:pPr>
        <w:pStyle w:val="BodyText"/>
      </w:pPr>
      <w:r>
        <w:t xml:space="preserve">Tiếp theo sẽ là Triệu Mục Chi. Miêu Trung Hiệp mặt mày ủ rủ xuống khỏi võ đài, nói với Triệu Mục Chi:</w:t>
      </w:r>
    </w:p>
    <w:p>
      <w:pPr>
        <w:pStyle w:val="BodyText"/>
      </w:pPr>
      <w:r>
        <w:t xml:space="preserve">- Triệu sư huynh, thương pháp của tên Số 3 đó vô cùng cổ quái. Muốn đối phó hắn phải chú ý thương pháp của hắn!</w:t>
      </w:r>
    </w:p>
    <w:p>
      <w:pPr>
        <w:pStyle w:val="BodyText"/>
      </w:pPr>
      <w:r>
        <w:t xml:space="preserve">Triệu Mục Chi cười:</w:t>
      </w:r>
    </w:p>
    <w:p>
      <w:pPr>
        <w:pStyle w:val="BodyText"/>
      </w:pPr>
      <w:r>
        <w:t xml:space="preserve">- Ừ!</w:t>
      </w:r>
    </w:p>
    <w:p>
      <w:pPr>
        <w:pStyle w:val="BodyText"/>
      </w:pPr>
      <w:r>
        <w:t xml:space="preserve">Triệu Mục Chi là Số 3 Chủ công, đối thủ đầu tiên của hắn là Số 3 Chủ thủ bên đối thủ.</w:t>
      </w:r>
    </w:p>
    <w:p>
      <w:pPr>
        <w:pStyle w:val="BodyText"/>
      </w:pPr>
      <w:r>
        <w:t xml:space="preserve">Triệu Mục Chi khác với Miêu Trung Hiệp, hắn vừa thượng đài, đôi phán quan bút đã bắn ra như súng máy, căn bản không cho đối thủ cơ hội mà thở. Dường như chưa đến một khắc, đối thủ đã bị Triệu Mục Chi đánh trúng, ngã khỏi võ đài.</w:t>
      </w:r>
    </w:p>
    <w:p>
      <w:pPr>
        <w:pStyle w:val="BodyText"/>
      </w:pPr>
      <w:r>
        <w:t xml:space="preserve">Triệu Mục Chi thừa thắng xông lên, thách đấu một chọi hai. Giống với Miêu Trung Hiệp, cũng là Số 3 và Số 4. Tên Số 3 lúc này bị thương nên không thể dễ dàng như đối phó với Miêu Trung Hiệp. Chưa đến nửa giờ sau đã bị Triệu Mục Chi đánh ngã.</w:t>
      </w:r>
    </w:p>
    <w:p>
      <w:pPr>
        <w:pStyle w:val="BodyText"/>
      </w:pPr>
      <w:r>
        <w:t xml:space="preserve">Triệu Mục Chi đầy uy phong, tiếp tục thách đấu một chọi ba, chuyên tập trung đánh Số 3. Cộng với thân pháp của Triệu Mục Chi rất đặc biệt, vừa nhanh vừa chuẩn. Tuy một chọi ba nhưng trong giai đoạn cuối vẫn đánh lén thành công. Thách đấu một chọi ba lại thành công!</w:t>
      </w:r>
    </w:p>
    <w:p>
      <w:pPr>
        <w:pStyle w:val="BodyText"/>
      </w:pPr>
      <w:r>
        <w:t xml:space="preserve">Nhưng đến lượt một chọi bốn thì Triệu Mục Chi không còn may mắn thế nữa. Tuyển thủ Số 1 của Long Hổ Môn dù là tốc độ hay sức phòng ngự đều khống chế được Triệu Mục Chi, khiến đến một nửa thời gian thì Triệu Mục Chi biết không có hi vọng thành công nữa. Hết một giờ, Triệu Mục Chi chán nản xuống khỏi võ đài, thách đấu thất bại!</w:t>
      </w:r>
    </w:p>
    <w:p>
      <w:pPr>
        <w:pStyle w:val="BodyText"/>
      </w:pPr>
      <w:r>
        <w:t xml:space="preserve">Nhưng ba lượt trước đã thành công, lần một mười điểm, lần hai hai mươi, lần ba ba mươi điểm. Vòng một Triệu Mục Chi thành công giành được sáu mươi điểm!</w:t>
      </w:r>
    </w:p>
    <w:p>
      <w:pPr>
        <w:pStyle w:val="Compact"/>
      </w:pPr>
      <w:r>
        <w:t xml:space="preserve">Trong tình huống trận đầu Miêu Trung Hiệp bất lợi, điều này đã xoay chuyển được cục thế!</w:t>
      </w:r>
      <w:r>
        <w:br w:type="textWrapping"/>
      </w:r>
      <w:r>
        <w:br w:type="textWrapping"/>
      </w:r>
    </w:p>
    <w:p>
      <w:pPr>
        <w:pStyle w:val="Heading2"/>
      </w:pPr>
      <w:bookmarkStart w:id="321" w:name="chương-299"/>
      <w:bookmarkEnd w:id="321"/>
      <w:r>
        <w:t xml:space="preserve">299. Chương 29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299: Đồng hồ đếm ngược Quán quâ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gày thi đấu thứ ba của vòng một, Tần Vô Song thượng đài. Hắn đã tụ đủ sức lực. Tuy giữa những ngày thi đấu đều có ngày nghỉ nhưng bên Chủ thủ của đối phương ít nhiều gì cũng bị thương, thương thế cũng không thể nào lại khỏi nhanh như vậy được.</w:t>
      </w:r>
    </w:p>
    <w:p>
      <w:pPr>
        <w:pStyle w:val="BodyText"/>
      </w:pPr>
      <w:r>
        <w:t xml:space="preserve">Đương nhiên, điều này không quan trọng với Tần Vô Song. Lần này hắn xuất trận không có nhiều điều phải lo lắng, hắn chỉ có một mục tiêu là quét sạch đối thủ.</w:t>
      </w:r>
    </w:p>
    <w:p>
      <w:pPr>
        <w:pStyle w:val="BodyText"/>
      </w:pPr>
      <w:r>
        <w:t xml:space="preserve">Trong trận doanh của đối thủ không có Trung Linh võ giả thì Tần Vô Song hắn chẳng có lý do gì lại không đánh được đến cùng. Dù là thất bại ở lượt cuối cùng, với hắn mà nói cũng là sự xỉ nhục!</w:t>
      </w:r>
    </w:p>
    <w:p>
      <w:pPr>
        <w:pStyle w:val="BodyText"/>
      </w:pPr>
      <w:r>
        <w:t xml:space="preserve">Đương nhiên, chiến cục cũng giống như Tần Vô Song đã dự liệu, ba lượt đầu có thể nói Tần Vô Song thế như chẻ tre.</w:t>
      </w:r>
    </w:p>
    <w:p>
      <w:pPr>
        <w:pStyle w:val="BodyText"/>
      </w:pPr>
      <w:r>
        <w:t xml:space="preserve">Đến lượt thứ tư, bốn người đó đối mặt với một cường giả như Tần Vô Song rõ ràng là không còn được bao nhiêu sức lực.</w:t>
      </w:r>
    </w:p>
    <w:p>
      <w:pPr>
        <w:pStyle w:val="BodyText"/>
      </w:pPr>
      <w:r>
        <w:t xml:space="preserve">Tần Vô Song căn bản không dùng quá nhiều thủ đoạn, chỉ một sợi roi xà hình cũng khiến bốn kẻ kia quay mòng mòng. Cuối cùng Tần Vô Song không chút nghi ngờ, đã thắng toàn bộ, giành được điểm tối đa của vòng một, tức một trăm điểm.</w:t>
      </w:r>
    </w:p>
    <w:p>
      <w:pPr>
        <w:pStyle w:val="BodyText"/>
      </w:pPr>
      <w:r>
        <w:t xml:space="preserve">Triệu Mục Chi thấy dáng vẻ ung dung của Tần Vô Song, không thể không thừa nhận là Tần sư đệ này đúng là thiên kiêu chi tử, Triệu Mục Chi hắn không khâm phục cũng không được</w:t>
      </w:r>
    </w:p>
    <w:p>
      <w:pPr>
        <w:pStyle w:val="BodyText"/>
      </w:pPr>
      <w:r>
        <w:t xml:space="preserve">Vi Dực cũng nhìn một cách say mê:</w:t>
      </w:r>
    </w:p>
    <w:p>
      <w:pPr>
        <w:pStyle w:val="BodyText"/>
      </w:pPr>
      <w:r>
        <w:t xml:space="preserve">- Trước đây chỉ biết sức phòng thủ của Tần sư đệ lợi hại, hôm nay thấy sức tấn công của đệ ấy cũng bá đạo như vậy. Nếu nhớ không nhầm thì cây roi xà hình kia chỉ là một trong rất nhiều thủ đoạn của đệ ấy, mà là loại thủ đoạn nhị lưu nữa.</w:t>
      </w:r>
    </w:p>
    <w:p>
      <w:pPr>
        <w:pStyle w:val="BodyText"/>
      </w:pPr>
      <w:r>
        <w:t xml:space="preserve">Triệu Mục Chi cười khổ:</w:t>
      </w:r>
    </w:p>
    <w:p>
      <w:pPr>
        <w:pStyle w:val="BodyText"/>
      </w:pPr>
      <w:r>
        <w:t xml:space="preserve">- Roi, bảo kiếm còn tốt. Ta khâm phục là khâm phục kiếm trong đầu ngón tay của đệ ấy, thực sự là quá nhanh, căn bản là không thể phòng ngự được!</w:t>
      </w:r>
    </w:p>
    <w:p>
      <w:pPr>
        <w:pStyle w:val="BodyText"/>
      </w:pPr>
      <w:r>
        <w:t xml:space="preserve">Đương nhiên Vi Dực đã từng nếm đòn Thiên Mạch Ngưng Kình Kiếm, nói đầy đồng cảm:</w:t>
      </w:r>
    </w:p>
    <w:p>
      <w:pPr>
        <w:pStyle w:val="BodyText"/>
      </w:pPr>
      <w:r>
        <w:t xml:space="preserve">- Chiêu này không biết Tần sư đệ học được ở đâu, đúng là như ma quỷ vậy.</w:t>
      </w:r>
    </w:p>
    <w:p>
      <w:pPr>
        <w:pStyle w:val="BodyText"/>
      </w:pPr>
      <w:r>
        <w:t xml:space="preserve">Trong lúc hai người nói chuyện, Tần Vô Song đã xuống khỏi võ đài, bước đi thoải mái, cùng các đồng môn khác cụng nắm đấm chúc mừng.</w:t>
      </w:r>
    </w:p>
    <w:p>
      <w:pPr>
        <w:pStyle w:val="BodyText"/>
      </w:pPr>
      <w:r>
        <w:t xml:space="preserve">- Tần sư đệ, giỏi thật! Điểm số này quả thật khiến anh em hưng phấn đấy!</w:t>
      </w:r>
    </w:p>
    <w:p>
      <w:pPr>
        <w:pStyle w:val="BodyText"/>
      </w:pPr>
      <w:r>
        <w:t xml:space="preserve">Triệu Mục Chi cười. Tần Vô Song cũng cười:</w:t>
      </w:r>
    </w:p>
    <w:p>
      <w:pPr>
        <w:pStyle w:val="BodyText"/>
      </w:pPr>
      <w:r>
        <w:t xml:space="preserve">- Vi sư huynh hai ngày nữa chắc chắn cũng sẽ được điểm tối đa. Triệu sư huynh sẽ được hưng phấn thêm lần nữa đó!</w:t>
      </w:r>
    </w:p>
    <w:p>
      <w:pPr>
        <w:pStyle w:val="BodyText"/>
      </w:pPr>
      <w:r>
        <w:t xml:space="preserve">Triệu Mục Chi cười ha ha:</w:t>
      </w:r>
    </w:p>
    <w:p>
      <w:pPr>
        <w:pStyle w:val="BodyText"/>
      </w:pPr>
      <w:r>
        <w:t xml:space="preserve">- Không sai, không sai. Vi Dực sư huynh ra trận chắc chắn thế như chẻ tre. Vòng một chúng ta có hai điểm tối đa, như vậy sao có thể thua Long Hổ Môn được chứ?</w:t>
      </w:r>
    </w:p>
    <w:p>
      <w:pPr>
        <w:pStyle w:val="BodyText"/>
      </w:pPr>
      <w:r>
        <w:t xml:space="preserve">Vi Dực nói:</w:t>
      </w:r>
    </w:p>
    <w:p>
      <w:pPr>
        <w:pStyle w:val="BodyText"/>
      </w:pPr>
      <w:r>
        <w:t xml:space="preserve">- Nhưng không biết bên Chu sư muội thế nào?</w:t>
      </w:r>
    </w:p>
    <w:p>
      <w:pPr>
        <w:pStyle w:val="BodyText"/>
      </w:pPr>
      <w:r>
        <w:t xml:space="preserve">Bên Chủ thủ của Tinh La Điện, hai ngày thi đấu vừa qua có thắng có thua, thành tích tổng thể không tồi. Nhưng vì đấu với Thiên Cơ Tông nên không có giá trị tham khảo mấy. Đối thủ cạnh tranh của họ bây giờ là Long Hổ Môn chứ không phải Thiên Cơ Tông.</w:t>
      </w:r>
    </w:p>
    <w:p>
      <w:pPr>
        <w:pStyle w:val="BodyText"/>
      </w:pPr>
      <w:r>
        <w:t xml:space="preserve">Đến lôi đài ở chỗ khác. Đang là tuyển thủ Số 2 của Thiên Cơ Tông thách đấu. Người này đã thắng liền ba lượt, vào lượt một chọi bốn.</w:t>
      </w:r>
    </w:p>
    <w:p>
      <w:pPr>
        <w:pStyle w:val="BodyText"/>
      </w:pPr>
      <w:r>
        <w:t xml:space="preserve">Nhưng thực lực của Chu Phù thì các đồng môn Chủ thủ khác không thể so sánh được. Một dải Hồng Lăng, như con xích long, quấn lấy tuyển thủ Số 2 khiến hắn không có cơ hội trả đòn. Đừng nói việc ra tay tấn công người khác, ngay tự bảo vệ mình còn khó khăn.</w:t>
      </w:r>
    </w:p>
    <w:p>
      <w:pPr>
        <w:pStyle w:val="BodyText"/>
      </w:pPr>
      <w:r>
        <w:t xml:space="preserve">Triệu Mục Chi bật cười:</w:t>
      </w:r>
    </w:p>
    <w:p>
      <w:pPr>
        <w:pStyle w:val="BodyText"/>
      </w:pPr>
      <w:r>
        <w:t xml:space="preserve">- Chư vị, sao nhìn có vẻ là Chu sư tỷ đang tấn công còn đối phương là Chủ thủ vậy?</w:t>
      </w:r>
    </w:p>
    <w:p>
      <w:pPr>
        <w:pStyle w:val="BodyText"/>
      </w:pPr>
      <w:r>
        <w:t xml:space="preserve">Cục diện lúc này đúng là như thế, có gì đó cổ quái. Tần Vô Song cảm thán:</w:t>
      </w:r>
    </w:p>
    <w:p>
      <w:pPr>
        <w:pStyle w:val="BodyText"/>
      </w:pPr>
      <w:r>
        <w:t xml:space="preserve">- Chu sư tỷ đã làm một tấm gương cho những Chủ thủ, lấy công thay thủ, kỳ thực còn có tác dụng hơn cả phòng ngự thông thường.</w:t>
      </w:r>
    </w:p>
    <w:p>
      <w:pPr>
        <w:pStyle w:val="BodyText"/>
      </w:pPr>
      <w:r>
        <w:t xml:space="preserve">- Lấy công thay thủ.</w:t>
      </w:r>
    </w:p>
    <w:p>
      <w:pPr>
        <w:pStyle w:val="BodyText"/>
      </w:pPr>
      <w:r>
        <w:t xml:space="preserve">Vi Dực gục gặc:</w:t>
      </w:r>
    </w:p>
    <w:p>
      <w:pPr>
        <w:pStyle w:val="BodyText"/>
      </w:pPr>
      <w:r>
        <w:t xml:space="preserve">- Tần sư đệ, cách nói này rất có lý.</w:t>
      </w:r>
    </w:p>
    <w:p>
      <w:pPr>
        <w:pStyle w:val="BodyText"/>
      </w:pPr>
      <w:r>
        <w:t xml:space="preserve">Cuối cùng, kẻ đó miễn cưỡng duy trì được một giờ. Đến lúc này thì ba ngày thi đấu đã kết thúc.</w:t>
      </w:r>
    </w:p>
    <w:p>
      <w:pPr>
        <w:pStyle w:val="BodyText"/>
      </w:pPr>
      <w:r>
        <w:t xml:space="preserve">Trận doang Chủ công của Long Hổ Môn, hôm nay là Số 2, Hoàng Thanh Hổ Chủ công. Hắn cũng rất nhanh chóng, gọn gẽ, đánh cho Thiên Cơ Tông tan tành, cũng có được một điểm tối đa.</w:t>
      </w:r>
    </w:p>
    <w:p>
      <w:pPr>
        <w:pStyle w:val="BodyText"/>
      </w:pPr>
      <w:r>
        <w:t xml:space="preserve">Ngày thi đấu thứ tư, Vi Dực ra trận.</w:t>
      </w:r>
    </w:p>
    <w:p>
      <w:pPr>
        <w:pStyle w:val="BodyText"/>
      </w:pPr>
      <w:r>
        <w:t xml:space="preserve">Sau ba ngày xem thi đấu, Vi Dực cũng đã nằm lòng đặc điểm của bốn tuyển thủ Chủ thủ bên Long Hổ Môn. Vấn đề của hắn bây giờ không phải là liệu có được điểm tối đa hay không mà là mất bao lâu để có điểm tối đa.</w:t>
      </w:r>
    </w:p>
    <w:p>
      <w:pPr>
        <w:pStyle w:val="BodyText"/>
      </w:pPr>
      <w:r>
        <w:t xml:space="preserve">Bản thân thực lực của Chủ thủ bên Long Hổ Môn đã không bằng Vi Dực, lại bị Vi Dực quan sát lâu như vậy, biết mình mà không biết người, làm sao có thể chống đỡ được các đòn tấn công của Vi Dực?</w:t>
      </w:r>
    </w:p>
    <w:p>
      <w:pPr>
        <w:pStyle w:val="BodyText"/>
      </w:pPr>
      <w:r>
        <w:t xml:space="preserve">Liên tục bốn lượt, Vi Dực hoàn toàn không để cho đối thủ có không gian mà ảo tưởng, nhẹ nhàng như nhổ củ cải, Vi Dực có được một điểm tối đa như mọi người mong đợi.</w:t>
      </w:r>
    </w:p>
    <w:p>
      <w:pPr>
        <w:pStyle w:val="BodyText"/>
      </w:pPr>
      <w:r>
        <w:t xml:space="preserve">Như vậy, thành tích vòng một của bên Chủ công Tinh La Điện đã có. Miêu Trung Hiệp mười điểm, Triệu Mục Chi sáu mươi điểm, Tần Vô Song và Vi Dực mỗi người một trăm điểm. Tổng cộng là hai trăm bảy mươi điểm.</w:t>
      </w:r>
    </w:p>
    <w:p>
      <w:pPr>
        <w:pStyle w:val="BodyText"/>
      </w:pPr>
      <w:r>
        <w:t xml:space="preserve">Còn bên Chủ thủ Tinh La Điện, đối mặt với cường giả mạnh nhất Thiên Cơ Tông, Lạc Quy Vân, theo kế hoạch từ trước, chiến lược là từ bỏ, để tránh việc Thiên Cơ Tông trên đài ra tay mạnh mẽ mà báo thù.</w:t>
      </w:r>
    </w:p>
    <w:p>
      <w:pPr>
        <w:pStyle w:val="BodyText"/>
      </w:pPr>
      <w:r>
        <w:t xml:space="preserve">Như vậy, sau bốn lượt Thiên Cơ Tông có một điểm tối đa, một điểm sáu mươi, một điểm ba mươi, một điểm mười. Tổng cộng hai trăm điểm.</w:t>
      </w:r>
    </w:p>
    <w:p>
      <w:pPr>
        <w:pStyle w:val="BodyText"/>
      </w:pPr>
      <w:r>
        <w:t xml:space="preserve">Còn Chủ công của Long Hổ Môn, đối mặt với Chủ thủ của Thiên Cơ Tông, hai điểm tối đa, một điểm sáu mươi và một điểm ba mươi. Tổng điểm của vòng này Long Hổ Môn được tận hai trăm chín mươi điểm. Cũng có nghĩa là vòng này Thiên Cơ Tông hơn Tinh La Điện hai mươi điểm.</w:t>
      </w:r>
    </w:p>
    <w:p>
      <w:pPr>
        <w:pStyle w:val="BodyText"/>
      </w:pPr>
      <w:r>
        <w:t xml:space="preserve">Khoảng cách năm mươi điểm từ giai đoạn một nay đã rút từ hai mươi điểm xuống chỉ còn ba mươi. Kết quả này đương nhiên khiến trên dưới Long Hổ Môn cực kỳ phấn chấn. Còn một vòng nữa, khoảng cách chỉ ba mươi điểm, mọi thứ đều có thể!</w:t>
      </w:r>
    </w:p>
    <w:p>
      <w:pPr>
        <w:pStyle w:val="BodyText"/>
      </w:pPr>
      <w:r>
        <w:t xml:space="preserve">Vòng một kết thúc, theo như thông lệ có nửa tháng nghỉ ngơi, giờ đã đến tháng chín rồi.</w:t>
      </w:r>
    </w:p>
    <w:p>
      <w:pPr>
        <w:pStyle w:val="BodyText"/>
      </w:pPr>
      <w:r>
        <w:t xml:space="preserve">o0o</w:t>
      </w:r>
    </w:p>
    <w:p>
      <w:pPr>
        <w:pStyle w:val="BodyText"/>
      </w:pPr>
      <w:r>
        <w:t xml:space="preserve">Trong Khách điếm Tùng Hạc, Trác Bất Đàn sắc mặt nghiêm trọng nói:</w:t>
      </w:r>
    </w:p>
    <w:p>
      <w:pPr>
        <w:pStyle w:val="BodyText"/>
      </w:pPr>
      <w:r>
        <w:t xml:space="preserve">- Chủ công của Long Hổ Môn thực lực quả thực không tồi. Chu Phù, trong vòng đấu tiếp theo các con phải chịu thử thách với bên Chủ công Long Hổ Môn rồi. Hai tên Ngụy Thăng Long và Hoàng Thanh Hổ chắc các con không thể ngăn chặn được đòn công kích nên không cần suy nghĩ nữa. Quan trọng nhất là Số 3 và Số 4. Bất luận thế nào các con cũng không được để chúng có nhiều điểm.</w:t>
      </w:r>
    </w:p>
    <w:p>
      <w:pPr>
        <w:pStyle w:val="BodyText"/>
      </w:pPr>
      <w:r>
        <w:t xml:space="preserve">Bốn người Chu Phù đều biết mình gánh trên vai trách nhiệm nặng nề, cùng gật đầu nói:</w:t>
      </w:r>
    </w:p>
    <w:p>
      <w:pPr>
        <w:pStyle w:val="BodyText"/>
      </w:pPr>
      <w:r>
        <w:t xml:space="preserve">- Đại sư bá, nửa tháng nay chúng con đã luyện tập để khiến Số 3 và Số 4 Long Hổ Môn phải chịu nhiều bất lợi hơn!</w:t>
      </w:r>
    </w:p>
    <w:p>
      <w:pPr>
        <w:pStyle w:val="BodyText"/>
      </w:pPr>
      <w:r>
        <w:t xml:space="preserve">Trác Bất Đàn gật đầu, an ủi:</w:t>
      </w:r>
    </w:p>
    <w:p>
      <w:pPr>
        <w:pStyle w:val="BodyText"/>
      </w:pPr>
      <w:r>
        <w:t xml:space="preserve">- Đương nhiên mọi người cũng đừng vì bị chúng rút ngắn hai mươi điểm mà ủ rũ. Vòng một Long Hổ Môn giành được nhiều điểm như vậy là vì đối thủ của chúng là Thiên Cơ Tông. Chủ thủ của Thiên Cơ Tông lần này khá yếu, hơn nữa ít nhiều cũng có nghi ngờ chúng cố tình buông tay. Nhưng vòng tiếp theo bên Chủ công chúng ta đối mặt với Chủ thủ của Thiên Cơ Tông, đây là lúc chúng ta giành điểm!</w:t>
      </w:r>
    </w:p>
    <w:p>
      <w:pPr>
        <w:pStyle w:val="BodyText"/>
      </w:pPr>
      <w:r>
        <w:t xml:space="preserve">Chủ thủ bên Thiên Cơ Tông không bằng được với Long Hổ Môn, đương nhiên đây là cơ hội tốt để Tinh La Điện giành điểm. Triệu Mục Chi bóp tay, lần trước hắn không được điểm tối đa nên rất bức bối. Lần này hắn quyết định dù thế nào cũng phải có điểm tối đa.</w:t>
      </w:r>
    </w:p>
    <w:p>
      <w:pPr>
        <w:pStyle w:val="BodyText"/>
      </w:pPr>
      <w:r>
        <w:t xml:space="preserve">Miêu Trung Hiệp lần trước chỉ được mười điểm, cũng chính vì hắn mà vòng một Tinh La Điện thua Long Hổ Môn hai mươi điểm. Nếu thách đấu một chọi hai thành công thì không phải đã hòa với Long Hổ Môn rồi sao? Vì thế hắn thầm quyết tâm nhất định phải giành nhiều điểm chút, ít nhất thì cũng phải thành công một chọi hai giành ba mươi điểm, thì mới không đến nỗi là kẻ kéo tụt cả đội.</w:t>
      </w:r>
    </w:p>
    <w:p>
      <w:pPr>
        <w:pStyle w:val="BodyText"/>
      </w:pPr>
      <w:r>
        <w:t xml:space="preserve">Miêu Trung Hiệp là đồ đệ của Ngũ Điện chủ Điền Tri Hành. Thấy hắn biểu hiện không tốt, Điền Tri Hành đương nhiên lo lắng. Trong nửa tháng này, ngày nào cũng kèm cặp riêng Miêu Trung Hiệp.</w:t>
      </w:r>
    </w:p>
    <w:p>
      <w:pPr>
        <w:pStyle w:val="BodyText"/>
      </w:pPr>
      <w:r>
        <w:t xml:space="preserve">Tần Vô Song và Vi Dực là thoải mái nhất. Vòng một được điểm tối đa, có lẽ vòng hai cũng không có gì khác.</w:t>
      </w:r>
    </w:p>
    <w:p>
      <w:pPr>
        <w:pStyle w:val="BodyText"/>
      </w:pPr>
      <w:r>
        <w:t xml:space="preserve">Triệu Mục Chi cũng chăm chỉ khổ luyện, nghiên cứu đặc điểm của tuyển thủ Thiên Cơ Tông. Hắn cũng đã tích đầy năng lượng, muốn giành điểm tối đa trong vòng hai. Như thế thì có thể đảm bảo Tinh La Điện sẽ nắm chắc vị trí số một.</w:t>
      </w:r>
    </w:p>
    <w:p>
      <w:pPr>
        <w:pStyle w:val="BodyText"/>
      </w:pPr>
      <w:r>
        <w:t xml:space="preserve">Tinh La Điện liệu có áp đảo được Long Hổ Môn không, việc Triệu Mục Chi hắn có thể được điểm tối đa không có thể nói là vô cùng quan trọng. Dù sao, Long Hổ Môn và Tinh La Điện đều có hai cường giả biến thái giành được điểm tối đa. Hai bên triệt tiêu lẫn nhau, cạnh tranh kỳ thực là Số 3 và Số 4. Triệu Mục Chi hiểu rõ đạo lý này, đương nhiên sẽ không coi thường.</w:t>
      </w:r>
    </w:p>
    <w:p>
      <w:pPr>
        <w:pStyle w:val="BodyText"/>
      </w:pPr>
      <w:r>
        <w:t xml:space="preserve">o0o</w:t>
      </w:r>
    </w:p>
    <w:p>
      <w:pPr>
        <w:pStyle w:val="BodyText"/>
      </w:pPr>
      <w:r>
        <w:t xml:space="preserve">Thời gian nửa tháng nghỉ ngơi cũng đã vội vã qua đi.</w:t>
      </w:r>
    </w:p>
    <w:p>
      <w:pPr>
        <w:pStyle w:val="BodyText"/>
      </w:pPr>
      <w:r>
        <w:t xml:space="preserve">Cuộc tỷ võ ở vòng hai được mở màn. Trận chiến này sẽ quyết định Quán quân cuối cùng, sẽ quyết định mười hai thứ đồ đặt cược kia sẽ thuộc về ai, sẽ quyết định số người ba năm sau phái đi khám phá Vô Tận Đông Hải.</w:t>
      </w:r>
    </w:p>
    <w:p>
      <w:pPr>
        <w:pStyle w:val="BodyText"/>
      </w:pPr>
      <w:r>
        <w:t xml:space="preserve">Các đệ tử Long Hổ Môn được sự khích lệ từ vòng một đều rất phấn chấn, ai nấy đều bóp bóp nắm đấm, chuẩn bị nghênh đón cuộc chiến.</w:t>
      </w:r>
    </w:p>
    <w:p>
      <w:pPr>
        <w:pStyle w:val="BodyText"/>
      </w:pPr>
      <w:r>
        <w:t xml:space="preserve">Tiếp theo, Chủ công của Long Hổ Môn sẽ đối mặt với Chủ thủ Tinh La Điện, có thể nói là oan gia ngõ hẹp! Trận quyết đấu của hai bên sẽ quyết định hướng đi cuối cùng của cuộc thi đấu giữa ba nước. Đương nhiên, biểu hiện của Chủ công Tinh La Điện sẽ có tác dụng quyết định.</w:t>
      </w:r>
    </w:p>
    <w:p>
      <w:pPr>
        <w:pStyle w:val="BodyText"/>
      </w:pPr>
      <w:r>
        <w:t xml:space="preserve">So sánh thì Chủ công của Thiên Cơ Tông đối mặt với Chủ thủ Long Hổ Môn chỉ có tác dụng làm nền. Vì trận quyết đấu của chúng hoàn toàn không thể quyết định chiến cục.</w:t>
      </w:r>
    </w:p>
    <w:p>
      <w:pPr>
        <w:pStyle w:val="BodyText"/>
      </w:pPr>
      <w:r>
        <w:t xml:space="preserve">Dù thành tích của Thiên Cơ Tông lần này có cao bằng trời, nhưng trước đó tụt lùi đã quá xa, căn bản không thể cứu vãn được tình thế nữa. Chúng dường như tuyên bố trước mình xếp chót rồi.</w:t>
      </w:r>
    </w:p>
    <w:p>
      <w:pPr>
        <w:pStyle w:val="BodyText"/>
      </w:pPr>
      <w:r>
        <w:t xml:space="preserve">Lần này, bất luận là Chủ công hay Chủ thủ của Tinh La Điện, biểu hiện của họ cũng sẽ trực tiếp quyết định thành tích của Tinh La Điện. Trên vai tám đệ tử Tinh La Điện đều có áp lực.</w:t>
      </w:r>
    </w:p>
    <w:p>
      <w:pPr>
        <w:pStyle w:val="BodyText"/>
      </w:pPr>
      <w:r>
        <w:t xml:space="preserve">Âm thanh thông báo bắt đầu đã vang lên.</w:t>
      </w:r>
    </w:p>
    <w:p>
      <w:pPr>
        <w:pStyle w:val="BodyText"/>
      </w:pPr>
      <w:r>
        <w:t xml:space="preserve">Lúc này, Miêu Trung Hiệp đã đánh bại được một tuyển thủ, lúc này hắn đang một chọi hai. Thành bại trận này tuy chỉ có hai mươi điểm nhưng rẩt có khả năng sẽ quyết định hướng cuối cùng của chiến cục.</w:t>
      </w:r>
    </w:p>
    <w:p>
      <w:pPr>
        <w:pStyle w:val="BodyText"/>
      </w:pPr>
      <w:r>
        <w:t xml:space="preserve">Vì thế Miêu Trung Hiệp rất nhiêm túc, rất tập trung. Hắn nhớ lời khuyên của ba vị Điện chủ, không mạo hiểm xông tới, cũng đừng quá ham tấn công, thời gian một giờ rất dài, cơ hội có rất nhiều.</w:t>
      </w:r>
    </w:p>
    <w:p>
      <w:pPr>
        <w:pStyle w:val="BodyText"/>
      </w:pPr>
      <w:r>
        <w:t xml:space="preserve">Rõ ràng Thiên Cơ Tông đối mặt với Tinh La Điện, sức chống chọi mạnh hơn nhiều. Không cần cổ vũ động viên, ai nấy đều rất hung hăng. Áp lực mà Miêu Trung Hiệp gặp phải khác hẳn với áp lực mà Long Hổ Môn đã đối mặt.</w:t>
      </w:r>
    </w:p>
    <w:p>
      <w:pPr>
        <w:pStyle w:val="BodyText"/>
      </w:pPr>
      <w:r>
        <w:t xml:space="preserve">Tố chất tâm lý của Tần Vô Song rất cao, nhưng lúc này cũng bất giác sôi sùng sục. Trận chiến này của Miêu Trung Hiệp, đừng thấy chỉ có hai mươi điểm, nhưng nó vô cùng quan trọng. Nếu lấy được số điểm này thì Triệu Mục Chi sau đó chỉ cần phát huy như bình thường là có thể giành được Quán quân rồi!</w:t>
      </w:r>
    </w:p>
    <w:p>
      <w:pPr>
        <w:pStyle w:val="Compact"/>
      </w:pPr>
      <w:r>
        <w:t xml:space="preserve">Ngược lại, nếu trận này không tốt sẽ khiến áp lực lên Triệu Mục Chi tăng cao. Kết quả của cuộc thi cũng rất khó đoán trước.</w:t>
      </w:r>
      <w:r>
        <w:br w:type="textWrapping"/>
      </w:r>
      <w:r>
        <w:br w:type="textWrapping"/>
      </w:r>
    </w:p>
    <w:p>
      <w:pPr>
        <w:pStyle w:val="Heading2"/>
      </w:pPr>
      <w:bookmarkStart w:id="322" w:name="chương-300"/>
      <w:bookmarkEnd w:id="322"/>
      <w:r>
        <w:t xml:space="preserve">300. Chương 30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00: Hiên ngang giành Quán quâ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hiên phú của Miêu Trung Hiệp ở Tinh La Điện cũng xếp thứ sáu, tu vi cũng khá. Đối mặt với hai đối thủ của Thiên Cơ Tông, hắn không chọn cách đánh chính diện mà di chuyển vòng quanh rất khéo léo.</w:t>
      </w:r>
    </w:p>
    <w:p>
      <w:pPr>
        <w:pStyle w:val="BodyText"/>
      </w:pPr>
      <w:r>
        <w:t xml:space="preserve">Hắn biết, tu vi của từng kẻ này đều kém hắn, nhưng kết hợp lại thì ít nhất có thể đánh ngang hàng với hắn, đánh chính diện cơ hội thắng không lớn.</w:t>
      </w:r>
    </w:p>
    <w:p>
      <w:pPr>
        <w:pStyle w:val="BodyText"/>
      </w:pPr>
      <w:r>
        <w:t xml:space="preserve">Hắn đang đợi cơ hội, cơ hội đánh một phát trúng ngay. Bọn Tần Vô Song, Vi Dực ở dưới võ đài quan sát với vẻ mặt thoải mái, nhưng thực tế cũng đang ngầm cổ vũ, mong hắn có thể thừa thắng xông lên, đánh nhanh thắng nhanh.</w:t>
      </w:r>
    </w:p>
    <w:p>
      <w:pPr>
        <w:pStyle w:val="BodyText"/>
      </w:pPr>
      <w:r>
        <w:t xml:space="preserve">Triệu Mục Chi cắn môi, sắc mặt căng thẳng nhìn ba đạo thân ảnh, chỉ hận không thể giúp Miêu Trung Hiệp một tay, hắn quá muốn Miêu Trung Hiệp thắng trận này vô cùng.</w:t>
      </w:r>
    </w:p>
    <w:p>
      <w:pPr>
        <w:pStyle w:val="BodyText"/>
      </w:pPr>
      <w:r>
        <w:t xml:space="preserve">Nếu thắng thì áp lực của Triệu Mục Chi hắn sẽ giảm được không ít, như thế hắn sẽ không có áp lực thử thách mục tiêu cao hơn.</w:t>
      </w:r>
    </w:p>
    <w:p>
      <w:pPr>
        <w:pStyle w:val="BodyText"/>
      </w:pPr>
      <w:r>
        <w:t xml:space="preserve">Đột nhiên Tần Vô Song và Vi Dực cùng tỏ ra mừng rỡ. Họ nhìn ra được rằng Miêu Trung Hiệp đã tìm thấy được cảm giác. Còn sự phối hợp giữa hai kẻ kia, tuy có ăn ý nhưng đã bị Miêu Trung Hiệp tìm ra khe hở.</w:t>
      </w:r>
    </w:p>
    <w:p>
      <w:pPr>
        <w:pStyle w:val="BodyText"/>
      </w:pPr>
      <w:r>
        <w:t xml:space="preserve">Quyết đấu giữa các cao thủ một khi đã có cơ hội để tận dụng thì thường không thể bỏ qua. Mà thực lực của Miêu Trung Hiệp rõ ràng hơn hai kẻ kia, rất nhanh hắn đã phát hiện ra, sự phối hợp của Số 3 và Số 4 này, vào thời khác tiến công và lùi về sau có chỗ sơ hở.</w:t>
      </w:r>
    </w:p>
    <w:p>
      <w:pPr>
        <w:pStyle w:val="BodyText"/>
      </w:pPr>
      <w:r>
        <w:t xml:space="preserve">Miêu Trung Hiệp nhìn thấy là trong đầu đã có chủ ý. Hắn lùi sau hai bước dụ đối phương tiến lên tấn công. Hai người Thiên Cơ Tông ôm hận với đệ tử Tinh La Điện đương nhiên sẽ tấn công.</w:t>
      </w:r>
    </w:p>
    <w:p>
      <w:pPr>
        <w:pStyle w:val="BodyText"/>
      </w:pPr>
      <w:r>
        <w:t xml:space="preserve">Thật ra chúng cũng đã được nhắc nhở phải toàn lực ngăn chặn Tinh La Điện, không cho Tinh La Điện giành Quán quân ở cửa nhà mình. Để Long Hổ Môn giành Quán quân chúng cũng không thoải mái, nhưng mức độ không thoải mái vẫn thấp hơn so với việc Tinh La Điện được Quán quân.</w:t>
      </w:r>
    </w:p>
    <w:p>
      <w:pPr>
        <w:pStyle w:val="BodyText"/>
      </w:pPr>
      <w:r>
        <w:t xml:space="preserve">Vì thế sức mạnh phòng ngự và phản ứng của chúng khi đối mặt với Tinh La Điện không phải mức hời hợt như khi gặp Long Hổ Môn.</w:t>
      </w:r>
    </w:p>
    <w:p>
      <w:pPr>
        <w:pStyle w:val="BodyText"/>
      </w:pPr>
      <w:r>
        <w:t xml:space="preserve">Miêu Trung Hiệp tránh được trường đao của Số 3, thân mình lách sang bên, vung kiếm lên, một đạo kiếm quang không nhằm vào Số 3 mà lại bay về phía Số 4.</w:t>
      </w:r>
    </w:p>
    <w:p>
      <w:pPr>
        <w:pStyle w:val="BodyText"/>
      </w:pPr>
      <w:r>
        <w:t xml:space="preserve">Giương đông kích tây!</w:t>
      </w:r>
    </w:p>
    <w:p>
      <w:pPr>
        <w:pStyle w:val="BodyText"/>
      </w:pPr>
      <w:r>
        <w:t xml:space="preserve">Số 4 không ngờ Miêu Trung Hiệp lại bỏ gần đánh xa, vội vàng lùi lại, Miêu Trung Hiệp liên tiếp đánh ra ba kiếm nữa.</w:t>
      </w:r>
    </w:p>
    <w:p>
      <w:pPr>
        <w:pStyle w:val="BodyText"/>
      </w:pPr>
      <w:r>
        <w:t xml:space="preserve">Xoẹt! Xoẹt! Xoẹt!</w:t>
      </w:r>
    </w:p>
    <w:p>
      <w:pPr>
        <w:pStyle w:val="BodyText"/>
      </w:pPr>
      <w:r>
        <w:t xml:space="preserve">Ba đạo kiếm quang nhất tề bay thẳng về phía Số 4.</w:t>
      </w:r>
    </w:p>
    <w:p>
      <w:pPr>
        <w:pStyle w:val="BodyText"/>
      </w:pPr>
      <w:r>
        <w:t xml:space="preserve">- Miêu sư đệ, chiêu hay! Tam Trùng Lãng!</w:t>
      </w:r>
    </w:p>
    <w:p>
      <w:pPr>
        <w:pStyle w:val="BodyText"/>
      </w:pPr>
      <w:r>
        <w:t xml:space="preserve">Triệu Mục Chi hét lên.</w:t>
      </w:r>
    </w:p>
    <w:p>
      <w:pPr>
        <w:pStyle w:val="BodyText"/>
      </w:pPr>
      <w:r>
        <w:t xml:space="preserve">Ba chiêu kiếm của Miêu Trung Hiệp ép Số 4 vào góc chết không thể chống đỡ. Miêu Trung Hiệp lật tay đỡ đòn tấn công của Số 3, lao vút trong không trung, hai tay cầm kiếm chém một nhát! Khí thế mạnh mẽ xẹt qua, dường như cắt đôi không gian nuốt gọn tuyển thủ Số 4 vào trong.</w:t>
      </w:r>
    </w:p>
    <w:p>
      <w:pPr>
        <w:pStyle w:val="BodyText"/>
      </w:pPr>
      <w:r>
        <w:t xml:space="preserve">Vù!!</w:t>
      </w:r>
    </w:p>
    <w:p>
      <w:pPr>
        <w:pStyle w:val="BodyText"/>
      </w:pPr>
      <w:r>
        <w:t xml:space="preserve">Kiếm khí cuộn trào, Số 4 muốn tránh cũng không được, bay thẳng xuống khỏi võ đài.</w:t>
      </w:r>
    </w:p>
    <w:p>
      <w:pPr>
        <w:pStyle w:val="BodyText"/>
      </w:pPr>
      <w:r>
        <w:t xml:space="preserve">Tần Vô Song và những người khác đều thở phào một tiếng. Thắng rồi! Trận này Miêu Trung Hiệp thắng rồi! Dù lượt sau một chọi ba hắn không thắng thì cũng coi như đã hoàn thành nhiệm vụ. Đủ để triệt tiêu sức lực của tuyển thủ Số 4 bên Thiên Cơ Tông.</w:t>
      </w:r>
    </w:p>
    <w:p>
      <w:pPr>
        <w:pStyle w:val="BodyText"/>
      </w:pPr>
      <w:r>
        <w:t xml:space="preserve">Một chọi ba, với Miêu Trung Hiệp mà nói thật sự là khó, nhưng hắn vẫn dốc toàn lực. Nhưng đạo tu luyện thật sự không thể chỉ dựa vào tâm huyết và quyết tâm là có thể bù đắp. Miêu Trung Hiệp thắng liền hai trận nhưng xét cho cùng chưa thể thắng liền ba trận. Trong trận thách đấu một chọi ba, tuy chiến đấu đến cuối cùng nhưng không có cơ hội, thách đấu thất bại.</w:t>
      </w:r>
    </w:p>
    <w:p>
      <w:pPr>
        <w:pStyle w:val="BodyText"/>
      </w:pPr>
      <w:r>
        <w:t xml:space="preserve">Miêu Trung Hiệp thắng liền hai trận, Triệu Mục Chi thượng đài có phần thoải mái hơn.</w:t>
      </w:r>
    </w:p>
    <w:p>
      <w:pPr>
        <w:pStyle w:val="BodyText"/>
      </w:pPr>
      <w:r>
        <w:t xml:space="preserve">Hai lượt đầu Triệu Mục Chi căn bản không cần lo lắng, khí thế rất mạnh, thắng liền hai trận. Đến trận thứ ba, một chọi ba, Miêu Trung Hiệp không thể đột phá, nhưng Triệu Mục Chi lại có điểm hơn người của hắn. Hắn chọn cách du đấu và đã tìm được chiến cơ, một lần nữa đánh tuyển thủ Số 4 ngã khỏi võ đài.</w:t>
      </w:r>
    </w:p>
    <w:p>
      <w:pPr>
        <w:pStyle w:val="BodyText"/>
      </w:pPr>
      <w:r>
        <w:t xml:space="preserve">Đám còn lại bên Thiên Cơ Tông đương nhiên là chán nản, nhưng không thể làm gì được đòn tấn công nhanh, chuẩn, hiểm của Triệu Mục Chi.</w:t>
      </w:r>
    </w:p>
    <w:p>
      <w:pPr>
        <w:pStyle w:val="BodyText"/>
      </w:pPr>
      <w:r>
        <w:t xml:space="preserve">Nghe nói tuyển thủ Số 2 của Thiên Cơ Tông thực lực không có sự khác biệt mấy với Triệu Mục Chi, tập hợp sức mạnh của ba người vốn có thể quần nhau được với Triệu Mục Chi. Nhưng đặc điểm cá nhân đã bị Triệu Mục Chi khắc chế, dẫn đến việc tuyến phòng ngự bị Triệu Mục Chi dễ dàng chọc thủng.</w:t>
      </w:r>
    </w:p>
    <w:p>
      <w:pPr>
        <w:pStyle w:val="BodyText"/>
      </w:pPr>
      <w:r>
        <w:t xml:space="preserve">Triệu Mục Chi thắng liền ba trận, tràn đầy tự tin thách đấu một chọi bốn.</w:t>
      </w:r>
    </w:p>
    <w:p>
      <w:pPr>
        <w:pStyle w:val="BodyText"/>
      </w:pPr>
      <w:r>
        <w:t xml:space="preserve">Bên Chủ thủ Thiên Cơ Tông có thêm tuyển thủ Số 1, cục diện lập tức thay đổi hẳn. Tuyển thủ Số 1 này, bất luận là thân pháp hay thực lực đều tương đương Triệu Mục Chi, thậm chí còn cao hơn một chút, đại khái khoảng bằng mới trình độ của Chu Phù.</w:t>
      </w:r>
    </w:p>
    <w:p>
      <w:pPr>
        <w:pStyle w:val="BodyText"/>
      </w:pPr>
      <w:r>
        <w:t xml:space="preserve">Ban đầu Triệu Mục Chi ít nhiều còn thấy tự tin một chút, cho rằng Long Hổ Môn có thể giành điểm thì sao hắn lại không thể? Mà hắn đã quên mất rằng Thiên Cơ Tông đối mặt với Tinh La Điện không thể nào khách khí như đối mặt với Long Hổ Môn được.</w:t>
      </w:r>
    </w:p>
    <w:p>
      <w:pPr>
        <w:pStyle w:val="BodyText"/>
      </w:pPr>
      <w:r>
        <w:t xml:space="preserve">Vì thế khi bốn người hợp vây, Triệu Mục Chi đã biết cục diện không hay rồi. Dưới sự tổ chức của tuyển thủ Số 1, ba người kia chỉ ở ngoại vi gây phiền nhiễu, còn Số 1 hắn phụ trách kềm chế Triệu Mục Chi.</w:t>
      </w:r>
    </w:p>
    <w:p>
      <w:pPr>
        <w:pStyle w:val="BodyText"/>
      </w:pPr>
      <w:r>
        <w:t xml:space="preserve">Như vậy, Triệu Mục Chi đừng nói đến việc tấn công những người khác, ngay việc thoát khỏi sự đeo bám của Số 1 cũng đã khó khăn rồi, mà bên cạnh lại còn có ba cao thủ luôn túc trực bên ngoài chờ cơ hội ra tay.</w:t>
      </w:r>
    </w:p>
    <w:p>
      <w:pPr>
        <w:pStyle w:val="BodyText"/>
      </w:pPr>
      <w:r>
        <w:t xml:space="preserve">Tần Vô Song và Vi Dực nhìn nhau cười khổ, đương nhiên họ nhìn ra được rằng Thiên Cơ Tông căn bản chính là loại không ăn được thì đạp đổ, chúng không có ý định để Tinh La Điện có kết quả tốt.</w:t>
      </w:r>
    </w:p>
    <w:p>
      <w:pPr>
        <w:pStyle w:val="BodyText"/>
      </w:pPr>
      <w:r>
        <w:t xml:space="preserve">Triệu Mục Chi cũng thầm kêu trời, dù sao hắn cũng không phải Tần Vô Song hay Vi Dực, đối mặt với cục diện một chọi bốn, mà một kẻ trong đó còn tương đương thậm chí cao hơn hắn, hắn thật sự không thể nào ứng phó được.</w:t>
      </w:r>
    </w:p>
    <w:p>
      <w:pPr>
        <w:pStyle w:val="BodyText"/>
      </w:pPr>
      <w:r>
        <w:t xml:space="preserve">- Xem ra việc giành điểm tối đa cuối cùng cũng chỉ là ước muốn của riêng Triệu mỗ ta thôi.</w:t>
      </w:r>
    </w:p>
    <w:p>
      <w:pPr>
        <w:pStyle w:val="BodyText"/>
      </w:pPr>
      <w:r>
        <w:t xml:space="preserve">Triệu Mục Chi cười khổ, nhưng hắn cũng biết thắng được ba trận vừa rồi dường như cũng đã đảm bảo cho Tinh La Điện ở vị trí bất bại rồi. Dù sao thì bên Chủ công của Long Hổ Môn cũng phải đối mặt với các đồng môn Tinh La Điện, đặc biết là với dải Hồng Lăng của Chu Phù, tuyển thủ Số 3 Chủ công không thể có được điểm tối đa.</w:t>
      </w:r>
    </w:p>
    <w:p>
      <w:pPr>
        <w:pStyle w:val="BodyText"/>
      </w:pPr>
      <w:r>
        <w:t xml:space="preserve">Vậy là phán quan bút của Triệu Mục Chi không khách khí tấn công tuyển thủ Số 1. Hắn quyết định dù thắng hay bại cũng toàn lực tiến công, thể hiện hết trình độ và phong cách của mình, để trên dưới Thiên Cơ Tông biết được có nhân vật như Triệu Mục Chi hắn đây. Tuyển thủ Số 1 đối diện với Triệu Mục Chi liều mạng cũng không dám manh động, cứ thế một giờ hình như không đủ cho họ chơi đùa.</w:t>
      </w:r>
    </w:p>
    <w:p>
      <w:pPr>
        <w:pStyle w:val="BodyText"/>
      </w:pPr>
      <w:r>
        <w:t xml:space="preserve">Mãi đến khi hết một giờ đồng hồ vẫn không phân thắng bại. Chỉ là, như thế thì với Triệu Mục Chi mà nói lại là một lần thách đấu thất bại.</w:t>
      </w:r>
    </w:p>
    <w:p>
      <w:pPr>
        <w:pStyle w:val="BodyText"/>
      </w:pPr>
      <w:r>
        <w:t xml:space="preserve">Đương nhiên Triệu Mục Chi cũng không ủ rũ, chiến đấu đến mức này hắn đã thấy hài lòng rồi. Dù gì thì trận chiến như thế cho hắn biết thế nào là sảng khoái.</w:t>
      </w:r>
    </w:p>
    <w:p>
      <w:pPr>
        <w:pStyle w:val="BodyText"/>
      </w:pPr>
      <w:r>
        <w:t xml:space="preserve">- Ngại quá, hai vị, ta thật sự đã cố hết sức rồi.</w:t>
      </w:r>
    </w:p>
    <w:p>
      <w:pPr>
        <w:pStyle w:val="BodyText"/>
      </w:pPr>
      <w:r>
        <w:t xml:space="preserve">Dù sao Triệu Mục Chi cũng vẫn cảm thấy đáng tiếc, nói với Tần Vô Song và Vi Dực với vẻ có lỗi.</w:t>
      </w:r>
    </w:p>
    <w:p>
      <w:pPr>
        <w:pStyle w:val="BodyText"/>
      </w:pPr>
      <w:r>
        <w:t xml:space="preserve">Vi Dực cười:</w:t>
      </w:r>
    </w:p>
    <w:p>
      <w:pPr>
        <w:pStyle w:val="BodyText"/>
      </w:pPr>
      <w:r>
        <w:t xml:space="preserve">- Không cần phải tự trách mình, nếu không có gì bất ngờ xảy ra thì Tinh La Điện chúng ta có thể chắc thắng rồi!</w:t>
      </w:r>
    </w:p>
    <w:p>
      <w:pPr>
        <w:pStyle w:val="BodyText"/>
      </w:pPr>
      <w:r>
        <w:t xml:space="preserve">Bên Chủ thủ của Tinh La Điện, chiến hỏa liên miên. Lượt đầu tiên, Số 4 Long Hổ Môn chỉ thắng được Hoàng Triêu Dương chứ không thắng được Lục Thiếu Nam và Hoàng Triêu Dương liên thủ.</w:t>
      </w:r>
    </w:p>
    <w:p>
      <w:pPr>
        <w:pStyle w:val="BodyText"/>
      </w:pPr>
      <w:r>
        <w:t xml:space="preserve">Như vậy là Số 4 đã thua cả Miêu Trung Hiệp hai mươi điểm rồi.</w:t>
      </w:r>
    </w:p>
    <w:p>
      <w:pPr>
        <w:pStyle w:val="BodyText"/>
      </w:pPr>
      <w:r>
        <w:t xml:space="preserve">Lượt thứ hai, Số 3 của Long Hổ Môn tuy đánh thắng được Lục Thiếu Nam và Hoàng Triêu Dương nhưng lại bại dưới sự phòng ngự kiên cố của Đặng Bá Hổ.</w:t>
      </w:r>
    </w:p>
    <w:p>
      <w:pPr>
        <w:pStyle w:val="BodyText"/>
      </w:pPr>
      <w:r>
        <w:t xml:space="preserve">Như vậy tuyển thủ Số 3 của Long Hổ Môn lại kém Triệu Mục Chi ba mươi điểm.</w:t>
      </w:r>
    </w:p>
    <w:p>
      <w:pPr>
        <w:pStyle w:val="BodyText"/>
      </w:pPr>
      <w:r>
        <w:t xml:space="preserve">Cuộc thi đến lúc này có thể kết thúc sớm được rồi. Hai bên đều có hai Trung Linh võ giả chưa xuất trận. Nếu không có gì bất ngờ thì bốn kẻ này đều là những biến thái giành điểm tối đa.</w:t>
      </w:r>
    </w:p>
    <w:p>
      <w:pPr>
        <w:pStyle w:val="BodyText"/>
      </w:pPr>
      <w:r>
        <w:t xml:space="preserve">Quả nhiên, cục thế không có gì nghi ngờ, Tần Vô Song và Vi Dực đều thành công giành điểm tối đa, còn trận doanh phòng ngự của Tinh La Điện cũng không chống đỡ quá mạnh mẽ, hòa nhã để Ngụy Thăng Long và Hoàng Thanh Hổ, hai Trung Linh võ giả đều giành được điểm tối đa.</w:t>
      </w:r>
    </w:p>
    <w:p>
      <w:pPr>
        <w:pStyle w:val="BodyText"/>
      </w:pPr>
      <w:r>
        <w:t xml:space="preserve">Điều này đã không còn bất cứ ảnh hưởng gì đến đại cục nữa rồi.</w:t>
      </w:r>
    </w:p>
    <w:p>
      <w:pPr>
        <w:pStyle w:val="BodyText"/>
      </w:pPr>
      <w:r>
        <w:t xml:space="preserve">Sau vòng thứ hai, Tinh La Điện đã áp đảo Long Hổ Môn, hai điểm tối đa một trăm, một điểm sáu mươi, một điểm ba mươi, tổng cộng là hai trăm chín mươi điểm.</w:t>
      </w:r>
    </w:p>
    <w:p>
      <w:pPr>
        <w:pStyle w:val="BodyText"/>
      </w:pPr>
      <w:r>
        <w:t xml:space="preserve">Còn Long Hổ Môn, hai điểm một trăm, một điểm ba mươi, một điểm mười. Như vậy vòng này chỉ được hai trăm bốn mươi điểm, thấp hơn vòng trước bốn mươi điểm.</w:t>
      </w:r>
    </w:p>
    <w:p>
      <w:pPr>
        <w:pStyle w:val="BodyText"/>
      </w:pPr>
      <w:r>
        <w:t xml:space="preserve">Thiên Cơ Tông đáng thương, cũng có được một điểm tối đa, một điểm sáu mươi, hai điểm ba mươi, tổng cộng hai trăm hai mươi điểm.</w:t>
      </w:r>
    </w:p>
    <w:p>
      <w:pPr>
        <w:pStyle w:val="BodyText"/>
      </w:pPr>
      <w:r>
        <w:t xml:space="preserve">Đến lúc này, Đại hội So tài Đông Tam quốc đã kéo dài được ba tháng, hoàn thành xong rất cả hạng mục thi đấu.</w:t>
      </w:r>
    </w:p>
    <w:p>
      <w:pPr>
        <w:pStyle w:val="BodyText"/>
      </w:pPr>
      <w:r>
        <w:t xml:space="preserve">Tổng điểm đã được tính xong.</w:t>
      </w:r>
    </w:p>
    <w:p>
      <w:pPr>
        <w:pStyle w:val="BodyText"/>
      </w:pPr>
      <w:r>
        <w:t xml:space="preserve">Tinh La Điện, giao đoạn một được hai trăm bốn mươi điểm, giai đoạn hai năm trăm sáu mươi điểm. Tổng điểm là tám trăm, đứng vững ở vị trí thứ nhất, giành Quán quân một cách hào hùng!</w:t>
      </w:r>
    </w:p>
    <w:p>
      <w:pPr>
        <w:pStyle w:val="BodyText"/>
      </w:pPr>
      <w:r>
        <w:t xml:space="preserve">Đây là lịch sử, một dấu son thuộc về Tinh La Điện! Trước đó họ chưa bao giờ được Quán quân trong cuộc thi tổ chức ở Đế quốc Thiên Trì cả. Lần này họ làm được rồi, tạo nên một kỳ tích quang vinh thuộc về thế hế đệ tử trẻ tuổi Tinh La Điện.</w:t>
      </w:r>
    </w:p>
    <w:p>
      <w:pPr>
        <w:pStyle w:val="BodyText"/>
      </w:pPr>
      <w:r>
        <w:t xml:space="preserve">Long Hổ Môn, giai đoạn một một trăm chín mươi điểm, giai đoạn hai được năm trăm ba mươi điểm. Tổng điểm là bảy trăm hai mươi, đứng thứ hai.</w:t>
      </w:r>
    </w:p>
    <w:p>
      <w:pPr>
        <w:pStyle w:val="BodyText"/>
      </w:pPr>
      <w:r>
        <w:t xml:space="preserve">Thiên Cơ Tông, Quỷ Đồng Tử chết, nguyên khí tổn hại¸ kế hoạch đảo lộn, giai đoạn một một trăm mười điểm. Giai đoạn hai bốn trăm hai mươi. Tổng điểm là năm trăm ba mươi, không còn nghi ngờ gì, đứng chót rồi.</w:t>
      </w:r>
    </w:p>
    <w:p>
      <w:pPr>
        <w:pStyle w:val="BodyText"/>
      </w:pPr>
      <w:r>
        <w:t xml:space="preserve">Kết quả này nằm trong sự dự liệu của nhân vật cấp cao Thiên Cơ Tông. Từ sau khi biết tin Quỷ Đồng Tử chết là bọn họ đã nghĩ ngay đến kết cục này rồi. Nhưng khi kết quả như thế thật, thấy Tinh La Điện dẫn đầu, lòng thù hận này dù có dốc hết nước sông Trường Giang cũng chẳng thế xóa được.</w:t>
      </w:r>
    </w:p>
    <w:p>
      <w:pPr>
        <w:pStyle w:val="BodyText"/>
      </w:pPr>
      <w:r>
        <w:t xml:space="preserve">Bất giác, mâu thuẫn và thù hận giữa Đế quốc Thiên Trì và Đế quốc Đại La lại bị căng thẳng thêm qua lần thi đấu này.</w:t>
      </w:r>
    </w:p>
    <w:p>
      <w:pPr>
        <w:pStyle w:val="BodyText"/>
      </w:pPr>
      <w:r>
        <w:t xml:space="preserve">Cao Nhạc lúc này đã không còn tâm tư để loanh quanh với Tinh La Điện và Long Hổ Môn nữa, chỉ mau chóng kết thúc cho nhanh!</w:t>
      </w:r>
    </w:p>
    <w:p>
      <w:pPr>
        <w:pStyle w:val="BodyText"/>
      </w:pPr>
      <w:r>
        <w:t xml:space="preserve">Nhưng trước lúc đó phải hoàn thành mọi thủ tục, ví dụ như việc đưa đồ cá cược, như ký kết thỏa thuận mới về khám phá Vô Tận Đông Hải, rồi chúc mừng Quán quân mới.</w:t>
      </w:r>
    </w:p>
    <w:p>
      <w:pPr>
        <w:pStyle w:val="BodyText"/>
      </w:pPr>
      <w:r>
        <w:t xml:space="preserve">Vừa nghĩ đến việc chúc mừng Đế quốc Đại La thắng lợi trong lãnh thổ Đế quốc Thiên Trì là Cao Nhạc và Bạch Cốt Kinh lại tức xịt khói. Sự ức chế này nhất thời chúng không thể chấp nhận nổi.</w:t>
      </w:r>
    </w:p>
    <w:p>
      <w:pPr>
        <w:pStyle w:val="BodyText"/>
      </w:pPr>
      <w:r>
        <w:t xml:space="preserve">Nhưng chúng không thể đơn phương phá bỏ thỏa thuận giữa ba nước.</w:t>
      </w:r>
    </w:p>
    <w:p>
      <w:pPr>
        <w:pStyle w:val="Compact"/>
      </w:pPr>
      <w:r>
        <w:t xml:space="preserve">Trừ phi… bọn Cao Nhạc nghĩ đến một khả năng nào đó, huyết dịch toàn thân không kìm được mà sôi sùng sục.</w:t>
      </w:r>
      <w:r>
        <w:br w:type="textWrapping"/>
      </w:r>
      <w:r>
        <w:br w:type="textWrapping"/>
      </w:r>
    </w:p>
    <w:p>
      <w:pPr>
        <w:pStyle w:val="Heading2"/>
      </w:pPr>
      <w:bookmarkStart w:id="323" w:name="chương-301"/>
      <w:bookmarkEnd w:id="323"/>
      <w:r>
        <w:t xml:space="preserve">301. Chương 30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01: Phân chia chiến lợi phẩm.</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ghi thức cần làm thì cuối cùng vẫn phải làm.</w:t>
      </w:r>
    </w:p>
    <w:p>
      <w:pPr>
        <w:pStyle w:val="BodyText"/>
      </w:pPr>
      <w:r>
        <w:t xml:space="preserve">Dù không muốn đi chút nào, nhưng là một trong ba đại Đế quốc phía Đông, Thiên Cơ Tông không thể thất lễ đến mức không tiến hành nghi thức kết thúc. Không những phải làm mà còn phải làm cho vui vẻ, còn phải tỏ ra vui mừng nói cung hỉ cung hỉ, chỉ có thế mới có thể đỡ mất mặt trước Tinh La Điện và Long Hổ Môn.</w:t>
      </w:r>
    </w:p>
    <w:p>
      <w:pPr>
        <w:pStyle w:val="BodyText"/>
      </w:pPr>
      <w:r>
        <w:t xml:space="preserve">Trác Bất Đàn thân là Điện chủ, phong độ đương nhiên là vẫn phải có. Giành được Quán quân ở Đế quốc Thiên Trì, tuy là có sung sướng, sảng khoái thì cũng không thể hiện quá lộ liệu, không thì sẽ cho người ta cảm giác tiểu nhân đắc chí.</w:t>
      </w:r>
    </w:p>
    <w:p>
      <w:pPr>
        <w:pStyle w:val="BodyText"/>
      </w:pPr>
      <w:r>
        <w:t xml:space="preserve">Tương tự, những người bên Tinh La Điện cũng rất biết kiềm chế, tuy sung sướng nhưng chỉ ngầm biết vậy thôi chứ không thể hiện quá nhiều.</w:t>
      </w:r>
    </w:p>
    <w:p>
      <w:pPr>
        <w:pStyle w:val="BodyText"/>
      </w:pPr>
      <w:r>
        <w:t xml:space="preserve">Bên Long Hổ Môn, Thời Thừa Long tuy bực bội nhưng thành tích của Tinh La Điện cũng khiến hắn khá tin phục. Bất luận thế nào thì Tinh La Điện không phải nhờ may mắn mới có được thành tích đó. Nghĩ đến việc từ trước tới nay quan hệ giữa Đế quốc Đan Dương và Đế quốc Đại La luôn hòa thuận, Thời Thừa Long tuy có cảm thấy mất mát nhưng cũng không có ý đố kỵ hay bài xích.</w:t>
      </w:r>
    </w:p>
    <w:p>
      <w:pPr>
        <w:pStyle w:val="BodyText"/>
      </w:pPr>
      <w:r>
        <w:t xml:space="preserve">Ngược lại hắn còn đại lượng tiến lên trước chúc mừng:</w:t>
      </w:r>
    </w:p>
    <w:p>
      <w:pPr>
        <w:pStyle w:val="BodyText"/>
      </w:pPr>
      <w:r>
        <w:t xml:space="preserve">- Lão Trác à, lần này ta đã hiểu thế nào là ‘làm áo cưới cho người khác’ rồi! Ban đầu khi đánh cược ta không thể ngờ đó lại là nạp năng lượng cho Tinh La Điện các ngươi. Lão Trác, chiêu này của ngươi gọi là gì nhỉ? Tẩm ngầm tầm ngầm mà đấm chết voi!</w:t>
      </w:r>
    </w:p>
    <w:p>
      <w:pPr>
        <w:pStyle w:val="BodyText"/>
      </w:pPr>
      <w:r>
        <w:t xml:space="preserve">Trác Bất Đàn cười:</w:t>
      </w:r>
    </w:p>
    <w:p>
      <w:pPr>
        <w:pStyle w:val="BodyText"/>
      </w:pPr>
      <w:r>
        <w:t xml:space="preserve">- Người ta có lúc này lúc khác, Tinh La Điện chúng ta đã bốn năm lần thi đấu liên tiếp đều không chạm được ngón tay vào chức Quán quân rồi. Long Hổ Môn các người giành được Quán quân nhiều lần như vậy cũng nên thay đổi một chút đi thôi!</w:t>
      </w:r>
    </w:p>
    <w:p>
      <w:pPr>
        <w:pStyle w:val="BodyText"/>
      </w:pPr>
      <w:r>
        <w:t xml:space="preserve">Thời Thừa Long không hề buồn bã mà ngược lại vui vẻ nói:</w:t>
      </w:r>
    </w:p>
    <w:p>
      <w:pPr>
        <w:pStyle w:val="BodyText"/>
      </w:pPr>
      <w:r>
        <w:t xml:space="preserve">- Thành bại nhất thời cũng không nói lên được điều gì. Nghìn năm nay, Đại hội So tài Đông Tam quốc đã tổ chức được bao nhiêu lần, có thắng có thua, nhưng cuối cùng không cản trở được cục diện vững vàng của ba nước chúng ta.</w:t>
      </w:r>
    </w:p>
    <w:p>
      <w:pPr>
        <w:pStyle w:val="BodyText"/>
      </w:pPr>
      <w:r>
        <w:t xml:space="preserve">Trác Bất Đàn nói:</w:t>
      </w:r>
    </w:p>
    <w:p>
      <w:pPr>
        <w:pStyle w:val="BodyText"/>
      </w:pPr>
      <w:r>
        <w:t xml:space="preserve">- Đúng vậy, quan trọng nhất vẫn là sự ổn định của ba nước chúng ta. Bất cứ nước nào trong chúng ta đều không có khả năng chi phối cục diện của cả phía Đông. Vì thế ba nước cùng tồn tại, khích lệ lẫn nhau, đó là cục diện hợp lý nhất rồi!</w:t>
      </w:r>
    </w:p>
    <w:p>
      <w:pPr>
        <w:pStyle w:val="BodyText"/>
      </w:pPr>
      <w:r>
        <w:t xml:space="preserve">Là người thắng, Tinh La Điện đương nhiên phải nói lời hay ý đẹp. Cao Nhạc tuy không cho là thế nhưng cũng không công khai phản đối, chỉ nói:</w:t>
      </w:r>
    </w:p>
    <w:p>
      <w:pPr>
        <w:pStyle w:val="BodyText"/>
      </w:pPr>
      <w:r>
        <w:t xml:space="preserve">- Nhị vị, đừng thảo luận đại sự vội, giờ phải làm việc nên làm đã.</w:t>
      </w:r>
    </w:p>
    <w:p>
      <w:pPr>
        <w:pStyle w:val="BodyText"/>
      </w:pPr>
      <w:r>
        <w:t xml:space="preserve">Cao Nhạc giờ chỉ muốn đuổi hai đám người này đi càng nhanh càng tốt, không nhìn thấy thì sẽ không bực tức. Thủ tục đầu tiên là về đồ đánh cược. Mười hai món đồ đánh cược được mang ra, Trác Bất Đàn đương nhiên không khách khí gì mà nhận lấy.</w:t>
      </w:r>
    </w:p>
    <w:p>
      <w:pPr>
        <w:pStyle w:val="BodyText"/>
      </w:pPr>
      <w:r>
        <w:t xml:space="preserve">Phía dưới đài, các đệ tử của Long Hổ Môn và Thiên Cơ Tông đều thở dài đầy tiếc nuối. Lần đặt cược này quá hậu hỉ, bất cứ thứ nào đối với chúng cũng đều rất quý giá, nhưng đáng tiếc là chỉ có thể đứng nhìn Tinh La Điện lấy đi mất.</w:t>
      </w:r>
    </w:p>
    <w:p>
      <w:pPr>
        <w:pStyle w:val="BodyText"/>
      </w:pPr>
      <w:r>
        <w:t xml:space="preserve">Sau việc trao đồ đánh cược là ký kết hiệp ước mới. Hiệp ước này được ký mỗi hai mươi năm một lần, nội dung liên quan đến việc đi khám phá Vô Tận Đông Hải của ba nước phía Đông.</w:t>
      </w:r>
    </w:p>
    <w:p>
      <w:pPr>
        <w:pStyle w:val="BodyText"/>
      </w:pPr>
      <w:r>
        <w:t xml:space="preserve">Trong bản hiệp ước có ghi rõ ràng, theo thành tích mới nhất của cuộc thi đấu. Đứng thứ nhất, thứ hai, thứ ba số người lần lượt sẽ là mười, sáu và bốn. Ba người đứng đầu Tinh La Điện, Thiên Cơ Tông và Long Hổ Môn lần lượt ký tên lên bản hiệp ước như vậy là coi như thỏa thuận thành công.</w:t>
      </w:r>
    </w:p>
    <w:p>
      <w:pPr>
        <w:pStyle w:val="BodyText"/>
      </w:pPr>
      <w:r>
        <w:t xml:space="preserve">Hiệp ước ký xong, tiếp theo sẽ là lễ chúc mừng Quán quân. Vì Quán quân là Tinh La Điện, bên Tinh La Điện lại không muốn thể hiện quá mức ở Đế quốc Thiên Trì nên dù lễ chúc mừng có thực hiện nhưng không khí cũng không đủ náo nhiệt, nhộn nhịp. Chỉ đối phó một chút là tuyên bố kết thúc.</w:t>
      </w:r>
    </w:p>
    <w:p>
      <w:pPr>
        <w:pStyle w:val="BodyText"/>
      </w:pPr>
      <w:r>
        <w:t xml:space="preserve">Dù gì, cuộc thi đấu kiểu này nước chủ nhà thường có hi vọng nhất nên lễ chúc mừng cũng thường chuẩn bị cho nước chủ nhà. Nay chủ nhà xếp hạng cuối, Thiên Cơ Tông đương nhiên chẳng có tâm trạng mà chúc mừng, còn người Đế quốc Thiên Trì đương nhiên cũng chẳng tung hô Tinh La Điện. Không khí ảm đảm vô cùng. Tinh La Điện cũng không bận tâm những điều đó.</w:t>
      </w:r>
    </w:p>
    <w:p>
      <w:pPr>
        <w:pStyle w:val="BodyText"/>
      </w:pPr>
      <w:r>
        <w:t xml:space="preserve">o0o</w:t>
      </w:r>
    </w:p>
    <w:p>
      <w:pPr>
        <w:pStyle w:val="BodyText"/>
      </w:pPr>
      <w:r>
        <w:t xml:space="preserve">Sau khi kết thúc, quay về Khách điếm Tùng Hạc, Trác Bất Đàn bày toàn bộ đồ thắng cược lên bàn.</w:t>
      </w:r>
    </w:p>
    <w:p>
      <w:pPr>
        <w:pStyle w:val="BodyText"/>
      </w:pPr>
      <w:r>
        <w:t xml:space="preserve">Cất bốn thứ của Tinh La Điện đi, tám thứ còn lại để hết lên bàn, cười nói:</w:t>
      </w:r>
    </w:p>
    <w:p>
      <w:pPr>
        <w:pStyle w:val="BodyText"/>
      </w:pPr>
      <w:r>
        <w:t xml:space="preserve">- Tám tuyển thủ vào vòng trong, mỗi người một thứ, thật vừa khéo!</w:t>
      </w:r>
    </w:p>
    <w:p>
      <w:pPr>
        <w:pStyle w:val="BodyText"/>
      </w:pPr>
      <w:r>
        <w:t xml:space="preserve">Phân chia như vậy đương nhiên các đệ tử khác không có ý kiến gì. Tuy những người khác có tham gia thi đấu nhưng không được vào vòng trong, dốc sức chưa đủ, không được chia chiến lợi phẩm là điều đương nhiên.</w:t>
      </w:r>
    </w:p>
    <w:p>
      <w:pPr>
        <w:pStyle w:val="BodyText"/>
      </w:pPr>
      <w:r>
        <w:t xml:space="preserve">- Đương nhiên, những đệ tử không vào được vòng trong, phàm là đệ tử đến Đế quốc Thiên Trì, khi trở về Tinh La Điện sẽ có thưởng riêng! Lần này Tinh La Điện chúng ta được chức Quán quân, đương nhiên phải chúc mừng!</w:t>
      </w:r>
    </w:p>
    <w:p>
      <w:pPr>
        <w:pStyle w:val="BodyText"/>
      </w:pPr>
      <w:r>
        <w:t xml:space="preserve">Tám vật phẩm bày trên bàn, tám đệ tử, trừ Vi Dực và Tần Vô Song khá thản nhiên ra, sáu người còn lại ít nhiều đều thấy xao động. Đặc biệt là Lục Thiếu Nam và Hoàng Triêu Dương, hai người đều không phải đồ đệ hàng đầu của Đại Điện chủ, đãi ngộ về các mặt đương nhiên cũng không bằng người khác. Còn bên Chu Phù, tốt xấu gì thì cũng là đồ đệ hàng đầu của sư môn, xưa nay cũng toàn nhận được đồ tốt.</w:t>
      </w:r>
    </w:p>
    <w:p>
      <w:pPr>
        <w:pStyle w:val="BodyText"/>
      </w:pPr>
      <w:r>
        <w:t xml:space="preserve">Truân Trung Trì lên tiếng:</w:t>
      </w:r>
    </w:p>
    <w:p>
      <w:pPr>
        <w:pStyle w:val="BodyText"/>
      </w:pPr>
      <w:r>
        <w:t xml:space="preserve">- Đại Điện chủ, hãy để Vi Dực chọn trước đi!</w:t>
      </w:r>
    </w:p>
    <w:p>
      <w:pPr>
        <w:pStyle w:val="BodyText"/>
      </w:pPr>
      <w:r>
        <w:t xml:space="preserve">Lần này hắn thật rộng rãi, hành trình đến Đế quốc Thiên Trì cộng với nhiều lần tiếp xúc với Đại Điện chủ trong nửa năm nay khiến lòng dạ Truân Trung Trì cũng được rộng mở hơn không ít. Cộng với trong cuộc thi đấu bài danh Đệ tử Trung tâm Tinh La Điện lần trước, thành tích của Thanh Vân Điện xuất chúng, cũng không còn tâm lý tranh chấp trong môn hộ nữa.</w:t>
      </w:r>
    </w:p>
    <w:p>
      <w:pPr>
        <w:pStyle w:val="BodyText"/>
      </w:pPr>
      <w:r>
        <w:t xml:space="preserve">Nhưng Vi Dực lại xua tay:</w:t>
      </w:r>
    </w:p>
    <w:p>
      <w:pPr>
        <w:pStyle w:val="BodyText"/>
      </w:pPr>
      <w:r>
        <w:t xml:space="preserve">- Không ạ, nói thế nào thì lần này không thể coi là đệ tử đã làm được nhiều, cũng không xếp vị trí đầu trong số các Đệ tử Trung tâm, nếu chọn trước thì e là không hợp lý.</w:t>
      </w:r>
    </w:p>
    <w:p>
      <w:pPr>
        <w:pStyle w:val="BodyText"/>
      </w:pPr>
      <w:r>
        <w:t xml:space="preserve">Vi Dực cười với Tần Vô Song:</w:t>
      </w:r>
    </w:p>
    <w:p>
      <w:pPr>
        <w:pStyle w:val="BodyText"/>
      </w:pPr>
      <w:r>
        <w:t xml:space="preserve">- Tần sư đệ, về tình về lý đều là đệ nên chọn trước!</w:t>
      </w:r>
    </w:p>
    <w:p>
      <w:pPr>
        <w:pStyle w:val="BodyText"/>
      </w:pPr>
      <w:r>
        <w:t xml:space="preserve">Tần Vô Song vốn là người làm việc dứt khoát, đối diện với sự khiêm tốn này, người nhập môn muộn nhất là hắn đương nhiên không thể giành giật với đồng môn, thêm nữa là hắn cũng có một vài món đồ tốt rồi, vậy là hắn cười:</w:t>
      </w:r>
    </w:p>
    <w:p>
      <w:pPr>
        <w:pStyle w:val="BodyText"/>
      </w:pPr>
      <w:r>
        <w:t xml:space="preserve">- Vi sư huynh vẫn nên chọn trước thì hơn!</w:t>
      </w:r>
    </w:p>
    <w:p>
      <w:pPr>
        <w:pStyle w:val="BodyText"/>
      </w:pPr>
      <w:r>
        <w:t xml:space="preserve">Vi Dực lắc đầu cố chấp:</w:t>
      </w:r>
    </w:p>
    <w:p>
      <w:pPr>
        <w:pStyle w:val="BodyText"/>
      </w:pPr>
      <w:r>
        <w:t xml:space="preserve">- Chuyện khác ta trước cũng được, nhưng lần này thật sự ta không có bất cứ lý do gì để chọn trước.</w:t>
      </w:r>
    </w:p>
    <w:p>
      <w:pPr>
        <w:pStyle w:val="BodyText"/>
      </w:pPr>
      <w:r>
        <w:t xml:space="preserve">Các đệ tử khác đương nhiên không có tư cách tranh với Vi Dực và Tần Vô Song, lúc này đương nhiên không thể đứng ra, vì dù sao trước mặt chính là hai Trung Linh võ giả có công lớn nhất.</w:t>
      </w:r>
    </w:p>
    <w:p>
      <w:pPr>
        <w:pStyle w:val="BodyText"/>
      </w:pPr>
      <w:r>
        <w:t xml:space="preserve">Trác Bất Đàn thấy hai người họ nhường qua nhường lại thì bật cười:</w:t>
      </w:r>
    </w:p>
    <w:p>
      <w:pPr>
        <w:pStyle w:val="BodyText"/>
      </w:pPr>
      <w:r>
        <w:t xml:space="preserve">- Thôi được rồi, để ta nói. Công của Vi Dực và Vô Song lần này đều rất lớn, nhưng nghĩ đến việc Vô Song trước khi thi đấu đã khiến Thiên Cơ Tông tổn binh thất tướng, đả kích kế hoạch xưng bá của Thiên Cơ Tông, có ý nghĩa vô cùng quan trọng trong việc giành Quán quân. Vì thế, Vô Song, con chọn trước đi, việc này ta làm chủ!</w:t>
      </w:r>
    </w:p>
    <w:p>
      <w:pPr>
        <w:pStyle w:val="BodyText"/>
      </w:pPr>
      <w:r>
        <w:t xml:space="preserve">Vi Dực cũng nói:</w:t>
      </w:r>
    </w:p>
    <w:p>
      <w:pPr>
        <w:pStyle w:val="BodyText"/>
      </w:pPr>
      <w:r>
        <w:t xml:space="preserve">- Đúng là nên như thế!</w:t>
      </w:r>
    </w:p>
    <w:p>
      <w:pPr>
        <w:pStyle w:val="BodyText"/>
      </w:pPr>
      <w:r>
        <w:t xml:space="preserve">Truân Trung Trì cười:</w:t>
      </w:r>
    </w:p>
    <w:p>
      <w:pPr>
        <w:pStyle w:val="BodyText"/>
      </w:pPr>
      <w:r>
        <w:t xml:space="preserve">- Vô Song, nếu Đại Điện chủ và Vi Dực đã đều nói thế thì con chọn trước đi. Dù sao tất cả cũng là đồ tốt cả, ai trước ai sau cũng không có khác biệt lớn.</w:t>
      </w:r>
    </w:p>
    <w:p>
      <w:pPr>
        <w:pStyle w:val="BodyText"/>
      </w:pPr>
      <w:r>
        <w:t xml:space="preserve">Chu Phù cười:</w:t>
      </w:r>
    </w:p>
    <w:p>
      <w:pPr>
        <w:pStyle w:val="BodyText"/>
      </w:pPr>
      <w:r>
        <w:t xml:space="preserve">- Đúng thế, dù gì thì hai người cũng được chủ định là chọn trước rồi. Tám thứ chắc phải có thứ hai người thích chứ?</w:t>
      </w:r>
    </w:p>
    <w:p>
      <w:pPr>
        <w:pStyle w:val="BodyText"/>
      </w:pPr>
      <w:r>
        <w:t xml:space="preserve">Triệu Mục Chi cũng cười hì hì:</w:t>
      </w:r>
    </w:p>
    <w:p>
      <w:pPr>
        <w:pStyle w:val="BodyText"/>
      </w:pPr>
      <w:r>
        <w:t xml:space="preserve">- Ta chỉ cần một cái bất kỳ cũng mãn nguyện rồi.</w:t>
      </w:r>
    </w:p>
    <w:p>
      <w:pPr>
        <w:pStyle w:val="BodyText"/>
      </w:pPr>
      <w:r>
        <w:t xml:space="preserve">Những người khác thì càng không có gì phải nói, chỉ gật đầu ủng hộ.</w:t>
      </w:r>
    </w:p>
    <w:p>
      <w:pPr>
        <w:pStyle w:val="BodyText"/>
      </w:pPr>
      <w:r>
        <w:t xml:space="preserve">Tần Vô Song nhìn một lượt, tám thứ đều là thứ khá tốt. Tần Vô Song không định lấy một trong hai binh khí cấp Cao Linh Võ Cảnh. Vũ khí tạm thời hắn không thiếu. Còn hai bộ giáp kia, tuy cũng là cấp Cao Linh Võ Cảnh, nhưng tạm thời Tần Vô Song cũng chưa cần.</w:t>
      </w:r>
    </w:p>
    <w:p>
      <w:pPr>
        <w:pStyle w:val="BodyText"/>
      </w:pPr>
      <w:r>
        <w:t xml:space="preserve">Còn lại chỉ còn hai tấm phù và hai con Linh thú Trung cấp. So sánh thì bốn thứ này hiếm có hơn vũ khí và áo giáp.</w:t>
      </w:r>
    </w:p>
    <w:p>
      <w:pPr>
        <w:pStyle w:val="BodyText"/>
      </w:pPr>
      <w:r>
        <w:t xml:space="preserve">Tần Vô Song cười:</w:t>
      </w:r>
    </w:p>
    <w:p>
      <w:pPr>
        <w:pStyle w:val="BodyText"/>
      </w:pPr>
      <w:r>
        <w:t xml:space="preserve">- Vi sư huynh, huynh nói cho đệ trước huynh thích cái nào đi? Cả Chu sư tỷ và Triệu sư huynh nữa. Thứ mọi người thích đệ sẽ không lấy. Dù sao những thứ này không có cái nào đệ đặc biệt thích.</w:t>
      </w:r>
    </w:p>
    <w:p>
      <w:pPr>
        <w:pStyle w:val="BodyText"/>
      </w:pPr>
      <w:r>
        <w:t xml:space="preserve">Nghe Tần Vô Song nói vậy, Chu Phù không khách khí nói:</w:t>
      </w:r>
    </w:p>
    <w:p>
      <w:pPr>
        <w:pStyle w:val="BodyText"/>
      </w:pPr>
      <w:r>
        <w:t xml:space="preserve">- Ta thích con Lục Nhĩ Kim Nhãn Hầu.</w:t>
      </w:r>
    </w:p>
    <w:p>
      <w:pPr>
        <w:pStyle w:val="BodyText"/>
      </w:pPr>
      <w:r>
        <w:t xml:space="preserve">Lần trước học được một vài câu thú ngữ, lại thấy con Bạch Điêu của Tần Vô Song đáng yêu nên giờ Chu Phù có hứng thú với linh thú, cũng muốn có một con chơi. Hơn nữa nếu huấn luyện được Linh thú Trung cấp thành Linh thú Khế ước thì rất tốt.</w:t>
      </w:r>
    </w:p>
    <w:p>
      <w:pPr>
        <w:pStyle w:val="BodyText"/>
      </w:pPr>
      <w:r>
        <w:t xml:space="preserve">Triệu Mục Chi cũng có nhiều tâm tư, hắn cười:</w:t>
      </w:r>
    </w:p>
    <w:p>
      <w:pPr>
        <w:pStyle w:val="BodyText"/>
      </w:pPr>
      <w:r>
        <w:t xml:space="preserve">- Bình thường một mình tu luyện trong núi cũng thấy cô đơn, nếu có một con linh thú thì cũng không tồi. Nhưng nếu Vi sư huynh và Tần sư đệ thích thì ta sẽ chọn cái khác cũng được.</w:t>
      </w:r>
    </w:p>
    <w:p>
      <w:pPr>
        <w:pStyle w:val="BodyText"/>
      </w:pPr>
      <w:r>
        <w:t xml:space="preserve">Vi Dực cười:</w:t>
      </w:r>
    </w:p>
    <w:p>
      <w:pPr>
        <w:pStyle w:val="BodyText"/>
      </w:pPr>
      <w:r>
        <w:t xml:space="preserve">- Vậy ta lấy Vân Thủy Phù.</w:t>
      </w:r>
    </w:p>
    <w:p>
      <w:pPr>
        <w:pStyle w:val="BodyText"/>
      </w:pPr>
      <w:r>
        <w:t xml:space="preserve">Vân Thủy Phù gặp nước hóa mây, đứng trên nước như đứng trên mặt đất, là bảo vật vượt qua phạm trù Linh Võ Cảnh. Đương nhiên, đã là phù thì cũng có khuyết điểm của nó. Linh lực của nó chỉ có thể dùng được ba lần. Mỗi lần duy trì được khoảng mười ngày.</w:t>
      </w:r>
    </w:p>
    <w:p>
      <w:pPr>
        <w:pStyle w:val="BodyText"/>
      </w:pPr>
      <w:r>
        <w:t xml:space="preserve">Mọi người đã biểu lộ thái độ rồi, Tần Vô Song cười:</w:t>
      </w:r>
    </w:p>
    <w:p>
      <w:pPr>
        <w:pStyle w:val="BodyText"/>
      </w:pPr>
      <w:r>
        <w:t xml:space="preserve">- Vậy thì đệ chọn Phong Hành Phù. Đệ cũng muốn thử cảm giác một ngày đi vạn dặm xem nó thế nào, ha ha ha!</w:t>
      </w:r>
    </w:p>
    <w:p>
      <w:pPr>
        <w:pStyle w:val="BodyText"/>
      </w:pPr>
      <w:r>
        <w:t xml:space="preserve">Một Sơ Linh võ giả bình thường, một ngày đi một hai nghìn dặm không có vấn đề gì, Trung Linh võ giả thì toàn lực đi có thể tới ba nghìn dặm, Cao Linh võ giả cũng chỉ có thể năm đến sáu nghìn dặm, Linh Võ Đại viên mãn nghe nói có thể đi tám nghìn dặm.</w:t>
      </w:r>
    </w:p>
    <w:p>
      <w:pPr>
        <w:pStyle w:val="BodyText"/>
      </w:pPr>
      <w:r>
        <w:t xml:space="preserve">Ngày đi vạn dặm đương nhiên không thuộc về bản lĩnh của cấp Linh Võ Cảnh rồi. Chỉ tiếc Phong Hành Phù này kém hơn Thủy Vân Phù, chỉ dùng được ba lần, mỗi lần chỉ có công hiệu trong một ngày một đêm. Tuy cùng là ba lần nhưng Thủy Vân Phù có công hiệu trong mười ngày.</w:t>
      </w:r>
    </w:p>
    <w:p>
      <w:pPr>
        <w:pStyle w:val="BodyText"/>
      </w:pPr>
      <w:r>
        <w:t xml:space="preserve">Tần Vô Song chọn Phong Hành Phù, thứ hai là Vi Dực lấy Vân Thủy Phù, Chu Phù và Triệu Mục Chi sau đó lấy Lục Nhĩ Kim Nhãn Hầu, và chuột chũi đào đất.</w:t>
      </w:r>
    </w:p>
    <w:p>
      <w:pPr>
        <w:pStyle w:val="BodyText"/>
      </w:pPr>
      <w:r>
        <w:t xml:space="preserve">Bốn thứ còn lại đều là binh khí và áo giáp, với Đặng Bá Hổ, Miêu Trung Hiệp, Lục Thiếu Nam và Hoàng Triêu Dương thì cũng là thu hoạch ngoài mong đợi.</w:t>
      </w:r>
    </w:p>
    <w:p>
      <w:pPr>
        <w:pStyle w:val="BodyText"/>
      </w:pPr>
      <w:r>
        <w:t xml:space="preserve">Dù sao những binh khí và áo giáp cấp Cao Linh Võ Cảnh này tốt hơn biết bao nhiêu lần so với những gì họ đang có. Đương nhiên họ sẽ không kén chọn, cũng chẳng có tư cách mà kén chọn.</w:t>
      </w:r>
    </w:p>
    <w:p>
      <w:pPr>
        <w:pStyle w:val="BodyText"/>
      </w:pPr>
      <w:r>
        <w:t xml:space="preserve">Sau khi phân chia chiến lợi phẩm xong, ai ai cũng vui mừng. Trác Bất Đàn cười:</w:t>
      </w:r>
    </w:p>
    <w:p>
      <w:pPr>
        <w:pStyle w:val="Compact"/>
      </w:pPr>
      <w:r>
        <w:t xml:space="preserve">- Cuộc thi lần này có thể nói là thành công mỹ mãn. Nghỉ vài ngày rồi chúng ta khởi hành trở vể. Ta tin Đế quốc Đại La cũng đang ngóng chờ chúng ta khải hoàn trở về!</w:t>
      </w:r>
      <w:r>
        <w:br w:type="textWrapping"/>
      </w:r>
      <w:r>
        <w:br w:type="textWrapping"/>
      </w:r>
    </w:p>
    <w:p>
      <w:pPr>
        <w:pStyle w:val="Heading2"/>
      </w:pPr>
      <w:bookmarkStart w:id="324" w:name="chương-302"/>
      <w:bookmarkEnd w:id="324"/>
      <w:r>
        <w:t xml:space="preserve">302. Chương 30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02: Tam Tông chủ của Thiên Cơ Tô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Kể từ ngày mùng bảy tháng bảy khai mạc, sau gần bốn tháng, Đại hội So tài Đông Tam quốc cuối cùng đã hạ màn. Tinh La Điện toàn thắng, từ biệt sơn môn Thiên Cơ Tông.</w:t>
      </w:r>
    </w:p>
    <w:p>
      <w:pPr>
        <w:pStyle w:val="BodyText"/>
      </w:pPr>
      <w:r>
        <w:t xml:space="preserve">Tinh La Điện rời khỏi Đế quốc Thiên Trì trong sự đố kỵ của nước chủ nhà, có thể nói là thu hoạch nặng túi mà về.</w:t>
      </w:r>
    </w:p>
    <w:p>
      <w:pPr>
        <w:pStyle w:val="BodyText"/>
      </w:pPr>
      <w:r>
        <w:t xml:space="preserve">Tần Vô Song rất nôn nóng trở về Vương phủ Tần gia, hắn nói với Trác Bất Đàn và Truân Trung Trì:</w:t>
      </w:r>
    </w:p>
    <w:p>
      <w:pPr>
        <w:pStyle w:val="BodyText"/>
      </w:pPr>
      <w:r>
        <w:t xml:space="preserve">- Trong lòng đệ tử có vài mối bận tâm, muốn nhanh chóng trở về nhà một chuyến, xin ba vị Điện chủ cho phép!</w:t>
      </w:r>
    </w:p>
    <w:p>
      <w:pPr>
        <w:pStyle w:val="BodyText"/>
      </w:pPr>
      <w:r>
        <w:t xml:space="preserve">Truân Trung Trì hơi khựng lại, rồi nhớ lại hôm đến thăm Tần gia, tỷ tỷ Tần Tụ của Vô Song đã có thai, lúc này có lẽ đã sinh rồi, nên mỉm cười nói:</w:t>
      </w:r>
    </w:p>
    <w:p>
      <w:pPr>
        <w:pStyle w:val="BodyText"/>
      </w:pPr>
      <w:r>
        <w:t xml:space="preserve">- Ta quên mất, Vô Song sắp làm cựu cựu rồi. Con về đi, ta đồng ý!</w:t>
      </w:r>
    </w:p>
    <w:p>
      <w:pPr>
        <w:pStyle w:val="BodyText"/>
      </w:pPr>
      <w:r>
        <w:t xml:space="preserve">Đại Điện chủ nghe vậy cũng cười:</w:t>
      </w:r>
    </w:p>
    <w:p>
      <w:pPr>
        <w:pStyle w:val="BodyText"/>
      </w:pPr>
      <w:r>
        <w:t xml:space="preserve">- Đó cũng là chuyện vui. Tần gia trang là nơi địa linh nhân kiệt, nếu lần này lại sinh ra được một nhân tài như Vô Song thì chính là may mắn của Đế quốc Đại La chúng ta đó!</w:t>
      </w:r>
    </w:p>
    <w:p>
      <w:pPr>
        <w:pStyle w:val="BodyText"/>
      </w:pPr>
      <w:r>
        <w:t xml:space="preserve">Các đồng môn khác cũng tiến lại chúc mừng, Vô Song nhất loạt cảm ơn rồi nhanh chóng đi trước.</w:t>
      </w:r>
    </w:p>
    <w:p>
      <w:pPr>
        <w:pStyle w:val="BodyText"/>
      </w:pPr>
      <w:r>
        <w:t xml:space="preserve">o0o</w:t>
      </w:r>
    </w:p>
    <w:p>
      <w:pPr>
        <w:pStyle w:val="BodyText"/>
      </w:pPr>
      <w:r>
        <w:t xml:space="preserve">Sau khi Tần Vô Song rời đi, đoàn người chậm rãi tiến bước, sau ba năm ngày gì đó, Đại Điện chủ Trác Bất Đàn bỗng có vài cảm ngộ giữa vùng sơn dã, linh cảm dâng tràn, Trác Bất Đàn nói với Truân Trung Trì và Điền Tri Hành:</w:t>
      </w:r>
    </w:p>
    <w:p>
      <w:pPr>
        <w:pStyle w:val="BodyText"/>
      </w:pPr>
      <w:r>
        <w:t xml:space="preserve">- Lão Nhị, giờ đã ra khỏi lãnh thổ Đế quốc Thiên Trì. Đối diện với thiên nhiên ta dường như có chút cảm ngộ, mơ hồ nắm bắt được chút linh cảm, đây là dấu hiệu đáng mừng. Ngươi và Lão Ngũ phụ trách đoàn, ta về Tinh La Điện trước bế quan, nhanh thì ba tháng, chậm thì một năm.</w:t>
      </w:r>
    </w:p>
    <w:p>
      <w:pPr>
        <w:pStyle w:val="BodyText"/>
      </w:pPr>
      <w:r>
        <w:t xml:space="preserve">Truân Trung Trì ngạc nhiên nói:</w:t>
      </w:r>
    </w:p>
    <w:p>
      <w:pPr>
        <w:pStyle w:val="BodyText"/>
      </w:pPr>
      <w:r>
        <w:t xml:space="preserve">- Đại Điện chủ cảm ngộ giữa thiên nhiên, lẽ nào có cảm ứng đột phá, sắp đột phá rồi?</w:t>
      </w:r>
    </w:p>
    <w:p>
      <w:pPr>
        <w:pStyle w:val="BodyText"/>
      </w:pPr>
      <w:r>
        <w:t xml:space="preserve">Trác Bất Đàn sắc mặt nghiêm trọng:</w:t>
      </w:r>
    </w:p>
    <w:p>
      <w:pPr>
        <w:pStyle w:val="BodyText"/>
      </w:pPr>
      <w:r>
        <w:t xml:space="preserve">- Hi vọng lần này may mắn, không phí công vô ích.</w:t>
      </w:r>
    </w:p>
    <w:p>
      <w:pPr>
        <w:pStyle w:val="BodyText"/>
      </w:pPr>
      <w:r>
        <w:t xml:space="preserve">Rồi Trác Bất Đàn dặn dò:</w:t>
      </w:r>
    </w:p>
    <w:p>
      <w:pPr>
        <w:pStyle w:val="BodyText"/>
      </w:pPr>
      <w:r>
        <w:t xml:space="preserve">- Tin này tạm thời bảo mật, không ai được tiết lộ. Ta về trước, mọi người trở về Tinh La Điện mọi thứ phải nghe Nhị Điện chủ. Trong thời gian ta bế quan, Nhị Điện chủ sẽ quyết định mọi chuyện lớn nhỏ của Tinh La Điện.</w:t>
      </w:r>
    </w:p>
    <w:p>
      <w:pPr>
        <w:pStyle w:val="BodyText"/>
      </w:pPr>
      <w:r>
        <w:t xml:space="preserve">Mọi người nghe nói Đại Điện chủ cảm ngộ thiên cơ, có dấu hiệu đột phá, ai cùng mừng rõ, đều gật đầu nghe theo.</w:t>
      </w:r>
    </w:p>
    <w:p>
      <w:pPr>
        <w:pStyle w:val="BodyText"/>
      </w:pPr>
      <w:r>
        <w:t xml:space="preserve">o0o</w:t>
      </w:r>
    </w:p>
    <w:p>
      <w:pPr>
        <w:pStyle w:val="BodyText"/>
      </w:pPr>
      <w:r>
        <w:t xml:space="preserve">Lại nói đến Tần Vô Song từ biệt đội ngũ, gần một ngày sau đã ra khỏi lãnh thổ Đế quốc Thiên Trì chuyển sang Đế quốc Đại La. Bước qua đường biên giới, bước lên mảnh đất của đất nước mình, Tần Vô Song có phần cảm khái.</w:t>
      </w:r>
    </w:p>
    <w:p>
      <w:pPr>
        <w:pStyle w:val="BodyText"/>
      </w:pPr>
      <w:r>
        <w:t xml:space="preserve">Đang đi phía trước mặt bỗng có hai kỵ sĩ, nhìn từ xa như hai quầng lửa đang bay tới. Con đường núi này không rộng rãi, nhưng tốc độ phóng đi của hai kỵ sĩ đó lại không hề có ý kìm nén mà chạy như điên cuồng.</w:t>
      </w:r>
    </w:p>
    <w:p>
      <w:pPr>
        <w:pStyle w:val="BodyText"/>
      </w:pPr>
      <w:r>
        <w:t xml:space="preserve">Tuy chạy như điên nhưng từ xa Tần Vô Song có thể nhận ra trang phục của họ. Đỏ rực từ đầu xuống chân, cả người như ngọn lửa cháy phừng phừng, lúc này đang quất ngựa chạy thục mạng, khiến người khác nhìn đều có cảm giác không thể động vào.</w:t>
      </w:r>
    </w:p>
    <w:p>
      <w:pPr>
        <w:pStyle w:val="BodyText"/>
      </w:pPr>
      <w:r>
        <w:t xml:space="preserve">Tần Vô Song đã vào lãnh thổ Đế quốc Đại La cũng không muốn gây chuyện, thế là tránh lên vách núi muốn nhường đường. Chỉ là hắn muốn nhường nhưng đối phương lại không. Chạy đến chỗ gần Tần Vô Song, hai người đó bỗng như có linh tính, nhanh chóng ghìm cương, ngựa đang chạy như bay đột ngột dừng lại. Kỹ thuật này thể hiện một trình độ bất phàm.</w:t>
      </w:r>
    </w:p>
    <w:p>
      <w:pPr>
        <w:pStyle w:val="BodyText"/>
      </w:pPr>
      <w:r>
        <w:t xml:space="preserve">- Tiểu tử, ngươi từ đâu đến, lén lén lút lút, báo tên!</w:t>
      </w:r>
    </w:p>
    <w:p>
      <w:pPr>
        <w:pStyle w:val="BodyText"/>
      </w:pPr>
      <w:r>
        <w:t xml:space="preserve">Một người vung roi lên nói.</w:t>
      </w:r>
    </w:p>
    <w:p>
      <w:pPr>
        <w:pStyle w:val="BodyText"/>
      </w:pPr>
      <w:r>
        <w:t xml:space="preserve">Tần Vô Song nhìn hai người đó lạnh lùng, đương nhiên biết chúng là Chấp Pháp Đoàn của Đế quốc Xích Long. Nhìn nét mặt của chúng có lẽ việc truy kích Thương Dạ đại ca đã thất bại hoàn toàn rồi, nếu không thì không thể thẹn quá hóa giận như vậy.</w:t>
      </w:r>
    </w:p>
    <w:p>
      <w:pPr>
        <w:pStyle w:val="BodyText"/>
      </w:pPr>
      <w:r>
        <w:t xml:space="preserve">Tần Vô Song lạnh lùng nói:</w:t>
      </w:r>
    </w:p>
    <w:p>
      <w:pPr>
        <w:pStyle w:val="BodyText"/>
      </w:pPr>
      <w:r>
        <w:t xml:space="preserve">- Ta là môn hạ của Tinh La Điện, Đế quốc Đại La, vừa tham gia Đại hội So tài Đông Tam quốc trở về. Nhị vị là ai mà lại nghênh ngang trong lãnh thổ của Đế quốc Đại La như vậy?</w:t>
      </w:r>
    </w:p>
    <w:p>
      <w:pPr>
        <w:pStyle w:val="BodyText"/>
      </w:pPr>
      <w:r>
        <w:t xml:space="preserve">Hai kẻ này chính là đại diện của Chấp Pháp Đoàn truy kích Thương Dạ. Đội Chấp Pháp mà Đế quốc Xích Long sai đi chỉ còn lại sáu bảy người. Hai kẻ này chính là nằm trong số đó, một là Trung Linh võ giả, một là Sơ Linh võ giả.</w:t>
      </w:r>
    </w:p>
    <w:p>
      <w:pPr>
        <w:pStyle w:val="BodyText"/>
      </w:pPr>
      <w:r>
        <w:t xml:space="preserve">Đương nhiên Tần Vô Song không sợ chúng, hắn khách khí như thế chỉ vì không muốn gây rắc rối cho Đế quốc Đại La. Nếu không, với tính cách của Tần Vô Song, hắn sao có thể khách khí với kẻ có thái độ nghênh ngang như thế?</w:t>
      </w:r>
    </w:p>
    <w:p>
      <w:pPr>
        <w:pStyle w:val="BodyText"/>
      </w:pPr>
      <w:r>
        <w:t xml:space="preserve">Ở kiếp này, Tần Vô Song đã trải qua nhiều sự việc, cũng ngộ ra đạo lý biết tiến lùi đúng lúc, hắn biết mọi chuyện trên thế gian này không chỉ dựa vào võ dũng và sự cương trực là có thể giải quyết, cũng không phải chỉ dựa vào sức mạnh là một tay che cả bầu trời.</w:t>
      </w:r>
    </w:p>
    <w:p>
      <w:pPr>
        <w:pStyle w:val="BodyText"/>
      </w:pPr>
      <w:r>
        <w:t xml:space="preserve">Vì thế, trong việc giải quyết vấn đề, so với trước đây thì Tần Vô Song đã ít nóng nảy và trầm tĩnh hơn.</w:t>
      </w:r>
    </w:p>
    <w:p>
      <w:pPr>
        <w:pStyle w:val="BodyText"/>
      </w:pPr>
      <w:r>
        <w:t xml:space="preserve">Hai kẻ đó nhìn Tần Vô Song cười lạnh:</w:t>
      </w:r>
    </w:p>
    <w:p>
      <w:pPr>
        <w:pStyle w:val="BodyText"/>
      </w:pPr>
      <w:r>
        <w:t xml:space="preserve">- Đệ tử Tinh La Điện? Không phải mạo danh đó chứ?</w:t>
      </w:r>
    </w:p>
    <w:p>
      <w:pPr>
        <w:pStyle w:val="BodyText"/>
      </w:pPr>
      <w:r>
        <w:t xml:space="preserve">Tần Vô Song cười nhạt không nói gì, nhưng khí tức Tiên Thiên dần dần nổi lên, xuất hiện vô số đường sóng lăn tăn, rồi đột nhiên phừng một cái, khí thế lên đến đỉnh điểm.</w:t>
      </w:r>
    </w:p>
    <w:p>
      <w:pPr>
        <w:pStyle w:val="BodyText"/>
      </w:pPr>
      <w:r>
        <w:t xml:space="preserve">Hai kẻ kia đến từ Đế quốc Xích Long, có sự cao ngạo của đại Đế quốc Thượng phẩm, ở những nơi không phải là đại Đế quốc Thượng phẩm thường quen có thái độ đứng trên cao nhìn xuống. Vốn có phần khinh mạn Tần Vô Song, muốn nhân cơ hội tra hỏi một trận, nhưng khí thế của Tần Vô Song khiến tọa kỵ của chúng bốn chân như mềm ra, suýt nữa thì ngã.</w:t>
      </w:r>
    </w:p>
    <w:p>
      <w:pPr>
        <w:pStyle w:val="BodyText"/>
      </w:pPr>
      <w:r>
        <w:t xml:space="preserve">Tọa kỵ của chúng bị khí tức Tiên Thiên của Tần Vô Song làm cho kinh động nhảy chồm chồm lên. Hai kẻ đó khống chế mãi mới yên. Tên Trung Linh võ giả cười lạnh:</w:t>
      </w:r>
    </w:p>
    <w:p>
      <w:pPr>
        <w:pStyle w:val="BodyText"/>
      </w:pPr>
      <w:r>
        <w:t xml:space="preserve">- Sao, ngươi thị uy với bọn ta đấy hả?</w:t>
      </w:r>
    </w:p>
    <w:p>
      <w:pPr>
        <w:pStyle w:val="BodyText"/>
      </w:pPr>
      <w:r>
        <w:t xml:space="preserve">Tần Vô Song thản nhiên nói:</w:t>
      </w:r>
    </w:p>
    <w:p>
      <w:pPr>
        <w:pStyle w:val="BodyText"/>
      </w:pPr>
      <w:r>
        <w:t xml:space="preserve">- Nhị vị nói ta mạo xưng, ta chỉ chứng minh thôi. Núi không đi thì nước đi, nhị vị, cáo từ!</w:t>
      </w:r>
    </w:p>
    <w:p>
      <w:pPr>
        <w:pStyle w:val="BodyText"/>
      </w:pPr>
      <w:r>
        <w:t xml:space="preserve">Tần Vô Song nói xong thì thân hình bay lên, đạp trên vách núi mười mấy cái vượt qua hai kẻ kia, chạy về phía trước, tên Trung Linh võ giả hét lên:</w:t>
      </w:r>
    </w:p>
    <w:p>
      <w:pPr>
        <w:pStyle w:val="BodyText"/>
      </w:pPr>
      <w:r>
        <w:t xml:space="preserve">- Đợi đã!</w:t>
      </w:r>
    </w:p>
    <w:p>
      <w:pPr>
        <w:pStyle w:val="BodyText"/>
      </w:pPr>
      <w:r>
        <w:t xml:space="preserve">Tần Vô Song căn bản không hề dừng lại, đang chạy băng băng thì thấy phía trước lại có bốn kẻ cưỡi ngựa chạy tới. Trong bốn người này ngoài đệ tử Cửu Cung Phái với trang phục áo đỏ ra còn có một người khác nữa.</w:t>
      </w:r>
    </w:p>
    <w:p>
      <w:pPr>
        <w:pStyle w:val="BodyText"/>
      </w:pPr>
      <w:r>
        <w:t xml:space="preserve">Từ xa Tần Vô Song đã cảm nhận được một sức mạnh to lớn. Khí thế này giống như từng đợt sóng kế tiếp nhau đánh vào bờ, khiến hắn có cảm giác như rơi vào đầm lầy. Cái uy áp này ngày một tiến gần hơn khiến Tần Vô Song muốn tiến lên một bước cũng rất khó khăn.</w:t>
      </w:r>
    </w:p>
    <w:p>
      <w:pPr>
        <w:pStyle w:val="BodyText"/>
      </w:pPr>
      <w:r>
        <w:t xml:space="preserve">- Uy lực mạnh thật!</w:t>
      </w:r>
    </w:p>
    <w:p>
      <w:pPr>
        <w:pStyle w:val="BodyText"/>
      </w:pPr>
      <w:r>
        <w:t xml:space="preserve">Tần Vô Song vội vã ngừng bước. Đối mặt với áp lực mạnh nẽ đó, nếu hắn miễn cưỡng xông lên thì giống như con thiêu thân, chắc chắn sẽ không có kết quả gì tốt. Hai kẻ lúc trước thấy đồng bọn đuổi kịp thì hét lên:</w:t>
      </w:r>
    </w:p>
    <w:p>
      <w:pPr>
        <w:pStyle w:val="BodyText"/>
      </w:pPr>
      <w:r>
        <w:t xml:space="preserve">- Hà sư huynh, mau chặn tên tiểu tử đó lại!</w:t>
      </w:r>
    </w:p>
    <w:p>
      <w:pPr>
        <w:pStyle w:val="BodyText"/>
      </w:pPr>
      <w:r>
        <w:t xml:space="preserve">Ba kẻ phía trước đều huýt sáo biểu thị đã biết.</w:t>
      </w:r>
    </w:p>
    <w:p>
      <w:pPr>
        <w:pStyle w:val="BodyText"/>
      </w:pPr>
      <w:r>
        <w:t xml:space="preserve">Tần Vô Song biết cái uy lực không phải từ đệ tử Cửu Cung Phái, mà là từ nam nhân độ tuổi trung niên mặc áo bào xanh lục kia.</w:t>
      </w:r>
    </w:p>
    <w:p>
      <w:pPr>
        <w:pStyle w:val="BodyText"/>
      </w:pPr>
      <w:r>
        <w:t xml:space="preserve">Người này mặt không có bất cứ biểu cảm nào, cưỡi một con ngựa, dường như đang đi dạo nhưng chỉ vài bước đã nhanh hơn rất nhiều so với ba đệ tử Cửu Cung Phái.</w:t>
      </w:r>
    </w:p>
    <w:p>
      <w:pPr>
        <w:pStyle w:val="BodyText"/>
      </w:pPr>
      <w:r>
        <w:t xml:space="preserve">- Hắn là ai vậy?</w:t>
      </w:r>
    </w:p>
    <w:p>
      <w:pPr>
        <w:pStyle w:val="BodyText"/>
      </w:pPr>
      <w:r>
        <w:t xml:space="preserve">Tần Vô Song nghĩ nhanh.</w:t>
      </w:r>
    </w:p>
    <w:p>
      <w:pPr>
        <w:pStyle w:val="BodyText"/>
      </w:pPr>
      <w:r>
        <w:t xml:space="preserve">Không còn nghi ngờ gì, hắn là Cao Linh Võ Cảnh! Ưu thế có tính áp đảo khiến Tần Vô Song hoàn toàn không thể phản kháng đó, hắn chỉ từng cảm thấy ở trên người năm Đại Điện chủ Tinh La Điện và những kẻ đứng đầu Long Hổ Môn và Thiên Cơ Tông! Còn kẻ này, hắn cũng có được cái uy thể hiện được thực lực to lớn của hắn!</w:t>
      </w:r>
    </w:p>
    <w:p>
      <w:pPr>
        <w:pStyle w:val="BodyText"/>
      </w:pPr>
      <w:r>
        <w:t xml:space="preserve">Kẻ mặc áo xanh đó lại gần, không nói gì, cũng không ra tay, chỉ không ngừng ép sát, khiến Tần Vô Song bất giác phải lùi về sau.</w:t>
      </w:r>
    </w:p>
    <w:p>
      <w:pPr>
        <w:pStyle w:val="BodyText"/>
      </w:pPr>
      <w:r>
        <w:t xml:space="preserve">Người tiến người lùi, chỉ một chốc, Tần Vô Song đã lùi đến trước mặt của hai kẻ lúc trước.</w:t>
      </w:r>
    </w:p>
    <w:p>
      <w:pPr>
        <w:pStyle w:val="BodyText"/>
      </w:pPr>
      <w:r>
        <w:t xml:space="preserve">Hai kẻ đó vẫn còn ức chế việc Tần Vô Song vòng qua mình, tên Trung Linh võ giả vung roi lên quất xuống đầu Tần Vô Song.</w:t>
      </w:r>
    </w:p>
    <w:p>
      <w:pPr>
        <w:pStyle w:val="BodyText"/>
      </w:pPr>
      <w:r>
        <w:t xml:space="preserve">Tần Vô Song lùi nhanh ra sau, khởi động Lăng Vân Tiên Bộ, điểm chân mấy cái tránh được sợi roi, đồng thời sợi roi từ trong ống tay áo bay ra quất thẳng lên đầu tên Sơ Linh võ giả, kéo hắn ngã xuống. Tần Vô Song mượn lực bật người ra đằng sau cùng.</w:t>
      </w:r>
    </w:p>
    <w:p>
      <w:pPr>
        <w:pStyle w:val="BodyText"/>
      </w:pPr>
      <w:r>
        <w:t xml:space="preserve">Tên áo xanh rõ ràng không thể ngờ Tần Vô Song lại có thân pháp tinh diệu đến vậy, chỉ chớp mắt đã tránh đi được trước mặt một đại cao thủ như hắn và kéo ngã được một đệ tử Cửu Cung Phái lại chỗ mình. Tên áo bào xanh lập tức mặt tối sầm lại, quất ngựa đi tới.</w:t>
      </w:r>
    </w:p>
    <w:p>
      <w:pPr>
        <w:pStyle w:val="BodyText"/>
      </w:pPr>
      <w:r>
        <w:t xml:space="preserve">Tần Vô Song quát:</w:t>
      </w:r>
    </w:p>
    <w:p>
      <w:pPr>
        <w:pStyle w:val="BodyText"/>
      </w:pPr>
      <w:r>
        <w:t xml:space="preserve">- Đừng có lại đây!</w:t>
      </w:r>
    </w:p>
    <w:p>
      <w:pPr>
        <w:pStyle w:val="BodyText"/>
      </w:pPr>
      <w:r>
        <w:t xml:space="preserve">Tên áo xanh cười ha ha:</w:t>
      </w:r>
    </w:p>
    <w:p>
      <w:pPr>
        <w:pStyle w:val="BodyText"/>
      </w:pPr>
      <w:r>
        <w:t xml:space="preserve">- Tiểu tử, ngươi có biết mình đang ra điều kiện với ai không?</w:t>
      </w:r>
    </w:p>
    <w:p>
      <w:pPr>
        <w:pStyle w:val="BodyText"/>
      </w:pPr>
      <w:r>
        <w:t xml:space="preserve">Tần Vô Song giận dữ:</w:t>
      </w:r>
    </w:p>
    <w:p>
      <w:pPr>
        <w:pStyle w:val="BodyText"/>
      </w:pPr>
      <w:r>
        <w:t xml:space="preserve">- Ta không cần biết các ngươi là ai. Ta đi qua đây các ngươi gây khó dễ, ta chỉ giữ mạng không cần biết thân phận của các ngươi.</w:t>
      </w:r>
    </w:p>
    <w:p>
      <w:pPr>
        <w:pStyle w:val="BodyText"/>
      </w:pPr>
      <w:r>
        <w:t xml:space="preserve">Tên Trung Linh võ giả quất roi lúc nãy nói với kẻ áo xanh:</w:t>
      </w:r>
    </w:p>
    <w:p>
      <w:pPr>
        <w:pStyle w:val="BodyText"/>
      </w:pPr>
      <w:r>
        <w:t xml:space="preserve">- Chúc Tông chủ, giết hắn đi!</w:t>
      </w:r>
    </w:p>
    <w:p>
      <w:pPr>
        <w:pStyle w:val="BodyText"/>
      </w:pPr>
      <w:r>
        <w:t xml:space="preserve">Tuy kẻ áo xanh đó tu vi rất cao nhưng dường như rất tôn trọng tên đệ tử Cửu Cung Phái, nghe vậy thì nói:</w:t>
      </w:r>
    </w:p>
    <w:p>
      <w:pPr>
        <w:pStyle w:val="BodyText"/>
      </w:pPr>
      <w:r>
        <w:t xml:space="preserve">- Giết hắn dễ thôi, chỉ sợ tổn hại đến quý đồng môn.</w:t>
      </w:r>
    </w:p>
    <w:p>
      <w:pPr>
        <w:pStyle w:val="BodyText"/>
      </w:pPr>
      <w:r>
        <w:t xml:space="preserve">Ba người kia đã đuổi tới kịp, tên Hà sư huynh thấy vậy nói:</w:t>
      </w:r>
    </w:p>
    <w:p>
      <w:pPr>
        <w:pStyle w:val="BodyText"/>
      </w:pPr>
      <w:r>
        <w:t xml:space="preserve">- Chúc Tông chủ, khoan đã!</w:t>
      </w:r>
    </w:p>
    <w:p>
      <w:pPr>
        <w:pStyle w:val="BodyText"/>
      </w:pPr>
      <w:r>
        <w:t xml:space="preserve">Hắn tiến lên trước nói:</w:t>
      </w:r>
    </w:p>
    <w:p>
      <w:pPr>
        <w:pStyle w:val="BodyText"/>
      </w:pPr>
      <w:r>
        <w:t xml:space="preserve">- Các hạ là ai, tại sao lại gây sự với đồng môn của ta?</w:t>
      </w:r>
    </w:p>
    <w:p>
      <w:pPr>
        <w:pStyle w:val="BodyText"/>
      </w:pPr>
      <w:r>
        <w:t xml:space="preserve">Tần Vô Song cười lạnh:</w:t>
      </w:r>
    </w:p>
    <w:p>
      <w:pPr>
        <w:pStyle w:val="BodyText"/>
      </w:pPr>
      <w:r>
        <w:t xml:space="preserve">- Ta gây sự hay đồng môn của ngươi ra tay đối phó với ta? Các hạ cũng có mắt, chắc đã nhìn thấy rõ rồi?</w:t>
      </w:r>
    </w:p>
    <w:p>
      <w:pPr>
        <w:pStyle w:val="BodyText"/>
      </w:pPr>
      <w:r>
        <w:t xml:space="preserve">Tên Trung Linh võ giả đó nói:</w:t>
      </w:r>
    </w:p>
    <w:p>
      <w:pPr>
        <w:pStyle w:val="BodyText"/>
      </w:pPr>
      <w:r>
        <w:t xml:space="preserve">- Hà sư huynh, hắn tự xưng là đệ tử Tinh La Điện vừa trở về từ Đại hội So tài Đông Tam quốc ở Đế quốc Thiên Trì.</w:t>
      </w:r>
    </w:p>
    <w:p>
      <w:pPr>
        <w:pStyle w:val="BodyText"/>
      </w:pPr>
      <w:r>
        <w:t xml:space="preserve">Kẻ áo xanh nghe thế lông mày khẽ giật:</w:t>
      </w:r>
    </w:p>
    <w:p>
      <w:pPr>
        <w:pStyle w:val="BodyText"/>
      </w:pPr>
      <w:r>
        <w:t xml:space="preserve">- Đệ tử Tinh La Điện?</w:t>
      </w:r>
    </w:p>
    <w:p>
      <w:pPr>
        <w:pStyle w:val="BodyText"/>
      </w:pPr>
      <w:r>
        <w:t xml:space="preserve">Kẻ áo xanh không phải ai khác, chính là một trong hai vị Điện chủ Thiên Cơ Tông phái đi trợ giúp Cửu Cung Phái truy bắt Thương Dạ, đứng hàng thứ ba, tên là Chúc Đại Trung.</w:t>
      </w:r>
    </w:p>
    <w:p>
      <w:pPr>
        <w:pStyle w:val="BodyText"/>
      </w:pPr>
      <w:r>
        <w:t xml:space="preserve">Lúc này đương nhiên hắn đã biết thành tích của cuộc thi thông qua mật báo, đúng lúc đang không thoải mái với Tinh La Điện, nghe thấy mấy chữ đệ tử Tinh La Điện là ác cảm nổi lên.</w:t>
      </w:r>
    </w:p>
    <w:p>
      <w:pPr>
        <w:pStyle w:val="BodyText"/>
      </w:pPr>
      <w:r>
        <w:t xml:space="preserve">Hắn hỏi:</w:t>
      </w:r>
    </w:p>
    <w:p>
      <w:pPr>
        <w:pStyle w:val="BodyText"/>
      </w:pPr>
      <w:r>
        <w:t xml:space="preserve">- Đệ tử Tinh La Điện? Nếu đã tham gia thi đấu sao lại đi một mình? Những người khác đâu?</w:t>
      </w:r>
    </w:p>
    <w:p>
      <w:pPr>
        <w:pStyle w:val="BodyText"/>
      </w:pPr>
      <w:r>
        <w:t xml:space="preserve">Tần Vô Song lắc đầu:</w:t>
      </w:r>
    </w:p>
    <w:p>
      <w:pPr>
        <w:pStyle w:val="BodyText"/>
      </w:pPr>
      <w:r>
        <w:t xml:space="preserve">- Không nói những lời thừa thãi. Xin chư vị nhường đường. Ta đi qua đây sẽ thả đồng môn của các vị, các việc khác không cần nói.</w:t>
      </w:r>
    </w:p>
    <w:p>
      <w:pPr>
        <w:pStyle w:val="BodyText"/>
      </w:pPr>
      <w:r>
        <w:t xml:space="preserve">Chúc Đại Trung cười lớn:</w:t>
      </w:r>
    </w:p>
    <w:p>
      <w:pPr>
        <w:pStyle w:val="BodyText"/>
      </w:pPr>
      <w:r>
        <w:t xml:space="preserve">- Gan lớn lắm! Dám nói chuyện với bản Tông chủ như vậy, Tinh La Điện cũng không có mấy kẻ. Hôm nay xử lý ngươi trước rồi sẽ hỏi tội Trác Bất Đàn quản giáo không nghiêm sau.</w:t>
      </w:r>
    </w:p>
    <w:p>
      <w:pPr>
        <w:pStyle w:val="Compact"/>
      </w:pPr>
      <w:r>
        <w:t xml:space="preserve">Hắn cũng không nói muốn giết Tần Vô Song, dụng ý đương nhiên hiểm ác, muốn khiến Tần Vô Song ném chuột sợ vỡ bình quý, không dám giết kẻ nằm trong tay hắn. Chỉ cần hắn không dám giết kẻ đó, bị Chúc Đại Trung hắn bắt rồi thì mọi thứ hắn nói thế nào là thế ấy!</w:t>
      </w:r>
      <w:r>
        <w:br w:type="textWrapping"/>
      </w:r>
      <w:r>
        <w:br w:type="textWrapping"/>
      </w:r>
    </w:p>
    <w:p>
      <w:pPr>
        <w:pStyle w:val="Heading2"/>
      </w:pPr>
      <w:bookmarkStart w:id="325" w:name="chương-303"/>
      <w:bookmarkEnd w:id="325"/>
      <w:r>
        <w:t xml:space="preserve">303. Chương 30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03: Đại Điện chủ cũng bênh vực đồ đệ.</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hỉ thoáng qua là Tần Vô Song lập tức đã thấu hiểu dụng tâm hiểm ác của đối phương, hắn nhanh chóng lùi về sau mười mấy trượng, tay vẫn tóm chắc lấy tên Sơ Linh võ giả, quát:</w:t>
      </w:r>
    </w:p>
    <w:p>
      <w:pPr>
        <w:pStyle w:val="BodyText"/>
      </w:pPr>
      <w:r>
        <w:t xml:space="preserve">- Mau dừng lại, nếu không hắn sẽ chết!</w:t>
      </w:r>
    </w:p>
    <w:p>
      <w:pPr>
        <w:pStyle w:val="BodyText"/>
      </w:pPr>
      <w:r>
        <w:t xml:space="preserve">Vừa nói sợi roi trên cổ kẻ đó càng thít chặt hơn, hai tay hắn quơ lung tung, hơi thở khó khăn, hai mắt như muốn lồi ra ngoài. Tên Hà sư huynh thấy đồng môn của mình như vậy vội nói:</w:t>
      </w:r>
    </w:p>
    <w:p>
      <w:pPr>
        <w:pStyle w:val="BodyText"/>
      </w:pPr>
      <w:r>
        <w:t xml:space="preserve">- Chúc Tông chủ, khoan đừng động thủ!</w:t>
      </w:r>
    </w:p>
    <w:p>
      <w:pPr>
        <w:pStyle w:val="BodyText"/>
      </w:pPr>
      <w:r>
        <w:t xml:space="preserve">Chúc Đại Trung bụng đầy nộ khí, với tính cách của hắn vốn dĩ sẽ không dừng tay, hắn không kiêng dè gì thực lực mấy tên đệ tử Cửu Cung Phái này nhưng lại e dè về xuất thân của chúng. Vì thế nghe Hà sư huynh nói vậy hắn cũng đành ngừng tay.</w:t>
      </w:r>
    </w:p>
    <w:p>
      <w:pPr>
        <w:pStyle w:val="BodyText"/>
      </w:pPr>
      <w:r>
        <w:t xml:space="preserve">Tên Hà sư huynh nói:</w:t>
      </w:r>
    </w:p>
    <w:p>
      <w:pPr>
        <w:pStyle w:val="BodyText"/>
      </w:pPr>
      <w:r>
        <w:t xml:space="preserve">- Các hạ, bọn ta và Tinh La Điện không có thù oán gì, cũng không biết đệ tử Tinh La Điện. Nếu ngươi có thể chứng thực thân phận thì bọn ta đương nhiên sẽ để ngươi đi. Không giấu gì ngươi, bọn ta đang truy bắt một đào phạm, hắn ngụy kế đa đoan, thậm chí có thuật cải trang. Vì thế bọn ta không thể không đề phòng. Không thể để đào phạm chạy thoát trước mắt mình được.</w:t>
      </w:r>
    </w:p>
    <w:p>
      <w:pPr>
        <w:pStyle w:val="BodyText"/>
      </w:pPr>
      <w:r>
        <w:t xml:space="preserve">Tần Vô Song lạnh lùng:</w:t>
      </w:r>
    </w:p>
    <w:p>
      <w:pPr>
        <w:pStyle w:val="BodyText"/>
      </w:pPr>
      <w:r>
        <w:t xml:space="preserve">- Chứng minh thế nào? Cái đó chẳng qua chỉ dựa vào cái miệng, ta muốn nói là, nếu không đúng với ngươi nghĩ thì vẫn thành ra tranh cãi.</w:t>
      </w:r>
    </w:p>
    <w:p>
      <w:pPr>
        <w:pStyle w:val="BodyText"/>
      </w:pPr>
      <w:r>
        <w:t xml:space="preserve">Hà sư huynh nói:</w:t>
      </w:r>
    </w:p>
    <w:p>
      <w:pPr>
        <w:pStyle w:val="BodyText"/>
      </w:pPr>
      <w:r>
        <w:t xml:space="preserve">- Chắc ngươi có lệnh bài của Tinh La Điện chứ?</w:t>
      </w:r>
    </w:p>
    <w:p>
      <w:pPr>
        <w:pStyle w:val="BodyText"/>
      </w:pPr>
      <w:r>
        <w:t xml:space="preserve">Tần Vô Song vung tay ném lệnh bài, Hà sư huynh bắt lấy, xem một lúc, sắc mặt có phần dịu lại, nhưng hắn nói:</w:t>
      </w:r>
    </w:p>
    <w:p>
      <w:pPr>
        <w:pStyle w:val="BodyText"/>
      </w:pPr>
      <w:r>
        <w:t xml:space="preserve">- Lệnh bài này chắc không phải đồ giả, nhưng không họ không tên, khó mà chứng minh được!</w:t>
      </w:r>
    </w:p>
    <w:p>
      <w:pPr>
        <w:pStyle w:val="BodyText"/>
      </w:pPr>
      <w:r>
        <w:t xml:space="preserve">Tần Vô Song cười lạnh:</w:t>
      </w:r>
    </w:p>
    <w:p>
      <w:pPr>
        <w:pStyle w:val="BodyText"/>
      </w:pPr>
      <w:r>
        <w:t xml:space="preserve">- Lệnh bài cũng cho ngươi xem rồi, lại muốn biết tên, định sau này báo thù ta sao?</w:t>
      </w:r>
    </w:p>
    <w:p>
      <w:pPr>
        <w:pStyle w:val="BodyText"/>
      </w:pPr>
      <w:r>
        <w:t xml:space="preserve">Tên Hà sư huynh lòng vòng như vậy đúng là có ý đồ đó, bây giờ bị Tần Vô Song nói trúng tim đen nhưng vẻ mặt vẫn bình thản:</w:t>
      </w:r>
    </w:p>
    <w:p>
      <w:pPr>
        <w:pStyle w:val="BodyText"/>
      </w:pPr>
      <w:r>
        <w:t xml:space="preserve">- Nếu chỉ là hiểu lầm thì bọn ta sao lại nhỏ nhen như vậy chứ?</w:t>
      </w:r>
    </w:p>
    <w:p>
      <w:pPr>
        <w:pStyle w:val="BodyText"/>
      </w:pPr>
      <w:r>
        <w:t xml:space="preserve">Tần Vô Song lắc đầu:</w:t>
      </w:r>
    </w:p>
    <w:p>
      <w:pPr>
        <w:pStyle w:val="BodyText"/>
      </w:pPr>
      <w:r>
        <w:t xml:space="preserve">- Giang hồ hiểm ác, không thể không đề phòng. Lúc trước ngươi nói ta chứng minh được thì để ta đi. Lệnh bài ngươi cũng xem rồi, còn muốn thế nào nữa?</w:t>
      </w:r>
    </w:p>
    <w:p>
      <w:pPr>
        <w:pStyle w:val="BodyText"/>
      </w:pPr>
      <w:r>
        <w:t xml:space="preserve">Hắn lắc đầu:</w:t>
      </w:r>
    </w:p>
    <w:p>
      <w:pPr>
        <w:pStyle w:val="BodyText"/>
      </w:pPr>
      <w:r>
        <w:t xml:space="preserve">- Ngươi phải nói ra thân phận của mình!</w:t>
      </w:r>
    </w:p>
    <w:p>
      <w:pPr>
        <w:pStyle w:val="BodyText"/>
      </w:pPr>
      <w:r>
        <w:t xml:space="preserve">Tần Vô Song bực mình:</w:t>
      </w:r>
    </w:p>
    <w:p>
      <w:pPr>
        <w:pStyle w:val="BodyText"/>
      </w:pPr>
      <w:r>
        <w:t xml:space="preserve">- Ngươi được đằng chân lân đằng đầu!</w:t>
      </w:r>
    </w:p>
    <w:p>
      <w:pPr>
        <w:pStyle w:val="BodyText"/>
      </w:pPr>
      <w:r>
        <w:t xml:space="preserve">Chúc Đại Trung cười lạnh:</w:t>
      </w:r>
    </w:p>
    <w:p>
      <w:pPr>
        <w:pStyle w:val="BodyText"/>
      </w:pPr>
      <w:r>
        <w:t xml:space="preserve">- Tiểu tử, ngươi có biết đang nói chuyện với ai không?</w:t>
      </w:r>
    </w:p>
    <w:p>
      <w:pPr>
        <w:pStyle w:val="BodyText"/>
      </w:pPr>
      <w:r>
        <w:t xml:space="preserve">Tần Vô Song thản nhiên:</w:t>
      </w:r>
    </w:p>
    <w:p>
      <w:pPr>
        <w:pStyle w:val="BodyText"/>
      </w:pPr>
      <w:r>
        <w:t xml:space="preserve">- Ta cũng thấy lạ, đường đường là Tông chủ Thiên Cơ Tông của Đế quốc Thiên Trì lại khép nép trước mấy tên hậu bối này, thật là lạ!</w:t>
      </w:r>
    </w:p>
    <w:p>
      <w:pPr>
        <w:pStyle w:val="BodyText"/>
      </w:pPr>
      <w:r>
        <w:t xml:space="preserve">Tần Vô Song vốn không biết lai lịch của tên Chúc Đại Trung này, nhưng nghe chúng gọi Tông chủ, lại thấy không phải đồng bọn, hắn nghĩ ngay đến chuyện ở Bách Chiến Sơn. Cửu Cung Phái đã cầu cứu Thiên Cơ Tông, mà trên tổng đàn Thiên Cơ Tông hắn chỉ thấy ba Tông chủ Thiên Cơ Tông, liên hệ các đầu mối với nhau, không khó để có được kết luận.</w:t>
      </w:r>
    </w:p>
    <w:p>
      <w:pPr>
        <w:pStyle w:val="BodyText"/>
      </w:pPr>
      <w:r>
        <w:t xml:space="preserve">Chúc Đại Trung bị hắn nói vậy thì nộ khí bốc lên đầu, hắn quát:</w:t>
      </w:r>
    </w:p>
    <w:p>
      <w:pPr>
        <w:pStyle w:val="BodyText"/>
      </w:pPr>
      <w:r>
        <w:t xml:space="preserve">- Tiểu tử, xem ra ngươi quá thiếu quản giáo rồi!</w:t>
      </w:r>
    </w:p>
    <w:p>
      <w:pPr>
        <w:pStyle w:val="BodyText"/>
      </w:pPr>
      <w:r>
        <w:t xml:space="preserve">Hắn quay ra nói với Hà sư huynh:</w:t>
      </w:r>
    </w:p>
    <w:p>
      <w:pPr>
        <w:pStyle w:val="BodyText"/>
      </w:pPr>
      <w:r>
        <w:t xml:space="preserve">- Hà hiền điệt, lão phu sống đã hơn nửa đời người, chưa từng bị tên vãn bối nào sỉ nhục như vậy. Ta ra tay nếu có phương hại đến quý đồng môn thì xin bỏ qua. Tên tiểu tử này ta nhất định phải ra tay dạy cho hắn một bài học.</w:t>
      </w:r>
    </w:p>
    <w:p>
      <w:pPr>
        <w:pStyle w:val="BodyText"/>
      </w:pPr>
      <w:r>
        <w:t xml:space="preserve">Tên Hà sư huynh thấy Tần Vô Song rất cố chấp, muốn dụ hắn rơi vào bẫy xem ra rất khó, liền gật đầu:</w:t>
      </w:r>
    </w:p>
    <w:p>
      <w:pPr>
        <w:pStyle w:val="BodyText"/>
      </w:pPr>
      <w:r>
        <w:t xml:space="preserve">- Được, nhưng xin Chúc Tông chủ đảm bảo tính mạng cho đồng môn ta!</w:t>
      </w:r>
    </w:p>
    <w:p>
      <w:pPr>
        <w:pStyle w:val="BodyText"/>
      </w:pPr>
      <w:r>
        <w:t xml:space="preserve">Nói thì nói vậy nhưng hắn cũng biết, nếu động thủ thực sự thì đồng môn hắn lành ít dữ nhiều. Nhưng tên kia sống chết gì cũng không nói ra tên tuổi, khiến hắn sinh nghi. Với sách lược thà giết nhầm còn hơn bỏ sót, không thể để tên đó ung dung rời đi được. Chúc Đại Trung được sự đồng ý đó đương nhiên là mừng rỡ.</w:t>
      </w:r>
    </w:p>
    <w:p>
      <w:pPr>
        <w:pStyle w:val="BodyText"/>
      </w:pPr>
      <w:r>
        <w:t xml:space="preserve">Hai chân thúc ngựa lao về phía trước, tay áo vung lên, trong tay hắn đã xuất hiện một cái Liên Tử Thương bắn về phía Tần Vô Song. Cao Linh võ giả ra tay, không hề tầm thường.</w:t>
      </w:r>
    </w:p>
    <w:p>
      <w:pPr>
        <w:pStyle w:val="BodyText"/>
      </w:pPr>
      <w:r>
        <w:t xml:space="preserve">Tần Vô Song không thể ngờ đối phương không chút nương tay, nói là làm, không thèm quan tâm đến đồng bọn, sống chết phải ra tay. Khí tức mạnh mẽ lập tức ập đến.</w:t>
      </w:r>
    </w:p>
    <w:p>
      <w:pPr>
        <w:pStyle w:val="BodyText"/>
      </w:pPr>
      <w:r>
        <w:t xml:space="preserve">Liên Tử Thương bắn đến như những tia lửa điện lao vút trong không trung. Tần Vô Song chỉ cảm thấy ngực mình chịu một áp lực vô cùng lớn, thở cũng thấy khó khăn. Mức độ đậm đặc của linh lực đối phương khiến hắn có cảm giác như bị chìm dưới nước vậy.</w:t>
      </w:r>
    </w:p>
    <w:p>
      <w:pPr>
        <w:pStyle w:val="BodyText"/>
      </w:pPr>
      <w:r>
        <w:t xml:space="preserve">Không nghĩ gì nữa, liền vung sợi roi xà hình lên đẩy tên đang nằm trong tay về phía Liên Tử Thương, dù có chết cũng phải lôi theo một tên làm đệm lưng.</w:t>
      </w:r>
    </w:p>
    <w:p>
      <w:pPr>
        <w:pStyle w:val="BodyText"/>
      </w:pPr>
      <w:r>
        <w:t xml:space="preserve">Liên Tử Thương đã ra thì không có chuyện quay đầu lại, Chúc Đại Trung thấy Tần Vô Song bỗng đẩy đệ tử của Cửu Cung Phái ra, không kịp tránh cũng không thể thu chiêu lại, khóe miệng giật giật, Liên Tử Thương lao tới xuyên thẳng qua bụng tên đệ tử kia và vẫn tiếp tục lao tới Tần Vô Song.</w:t>
      </w:r>
    </w:p>
    <w:p>
      <w:pPr>
        <w:pStyle w:val="BodyText"/>
      </w:pPr>
      <w:r>
        <w:t xml:space="preserve">Chỉ một chút đó, Tần Vô Song đã lùi đến bên vách núi cạnh đường, trong lòng không cam tâm, định liều mình chống lại.</w:t>
      </w:r>
    </w:p>
    <w:p>
      <w:pPr>
        <w:pStyle w:val="BodyText"/>
      </w:pPr>
      <w:r>
        <w:t xml:space="preserve">Nhưng đúng lúc đó, một đạo khí tức mạnh mẽ bỗng tràn xuống từ trên trời, tóm chặt lấy đầu của Liên Tử Thương.</w:t>
      </w:r>
    </w:p>
    <w:p>
      <w:pPr>
        <w:pStyle w:val="BodyText"/>
      </w:pPr>
      <w:r>
        <w:t xml:space="preserve">Một bóng người lướt đến, ống tay khẽ vung lên, Liên Tử Thương của Chúc Đại Trung vang lên tiếng keng, bị kéo cho thẳng tưng, rồi ma sát với không khí vang lên tiếng xẹt xẹt, tia lửa điện bắn ra tứ phía.</w:t>
      </w:r>
    </w:p>
    <w:p>
      <w:pPr>
        <w:pStyle w:val="BodyText"/>
      </w:pPr>
      <w:r>
        <w:t xml:space="preserve">Tần Vô Song hoa mắt một lúc mới nhìn rõ được người trước mặt, là Đại Điện chủ Trác Bất Đàn. Trác Bất Đàn vẻ mặt thản nhiên, nhưng giữa hàng lông mày ẩn giấu một luồng nộ khí khó phát hiện.</w:t>
      </w:r>
    </w:p>
    <w:p>
      <w:pPr>
        <w:pStyle w:val="BodyText"/>
      </w:pPr>
      <w:r>
        <w:t xml:space="preserve">Sao Trác Bất Đàn có thể không nhìn ra, đòn này của Chúc Đại Trung rõ ràng là muốn lấy mạng Tần Vô Song. Nếu không phải đúng lúc hắn đến thì Tần Vô Song, niềm kiêu hãnh của Tinh La Điện đại nạn không chết ở Bích Phù Sơn, lại chết ở nơi này.</w:t>
      </w:r>
    </w:p>
    <w:p>
      <w:pPr>
        <w:pStyle w:val="BodyText"/>
      </w:pPr>
      <w:r>
        <w:t xml:space="preserve">Trác Bất Đàn xưa nay chỉ tranh đại cục, với những xung đột nhỏ nhặt trước nay đều không tính toán, nhưng không có nghĩa là hắn không có ý bảo vệ đệ tử.</w:t>
      </w:r>
    </w:p>
    <w:p>
      <w:pPr>
        <w:pStyle w:val="BodyText"/>
      </w:pPr>
      <w:r>
        <w:t xml:space="preserve">Đặc biệt là đệ tử như Tần Vô Song, có ý nghĩa chiến lược vô cùng quan trọng đối với Tinh La Điện. Mà tên Chúc Đại Trung này, ra tay là muốn lấy mạng người ta, một chút phong thái tiền bối cũng không có, bảo sao mà Trác Bất Đàn không nổi giận cho được?</w:t>
      </w:r>
    </w:p>
    <w:p>
      <w:pPr>
        <w:pStyle w:val="BodyText"/>
      </w:pPr>
      <w:r>
        <w:t xml:space="preserve">Tần Vô Song thấy Đại Điện chủ đến, tâm lý lập tức ổn định lại rất nhiều. Hắn cũng không tố khổ, chỉ đứng ở bên cạnh, lạnh lùng quan sát và ghi nhớ dung mạo của Chúc Đại Trung. Kẻ này thật ngang ngược bá đạo, vừa ra tay là muốn dồn Tần Vô Song hắn vào chỗ chết.</w:t>
      </w:r>
    </w:p>
    <w:p>
      <w:pPr>
        <w:pStyle w:val="BodyText"/>
      </w:pPr>
      <w:r>
        <w:t xml:space="preserve">Chúc Đại Trung tuy lợi hại nhưng vẫn có chênh lệch thực lực nhất định so với Đại Điện chủ Trác Bất Đàn. Liên Tử Thương bị Trác Bất Đàn tóm chặt, hắn liên tiếp vận ám kình nhưng cứ như đá ném xuống biển, không có chút phản ứng nào. Trác Bất Đàn lạnh lùng nói:</w:t>
      </w:r>
    </w:p>
    <w:p>
      <w:pPr>
        <w:pStyle w:val="BodyText"/>
      </w:pPr>
      <w:r>
        <w:t xml:space="preserve">- Chúc Tông chủ, đệ tử môn hạ của ra có chỗ nào đắc tội mà ngài lại không chút nương tay, muốn lấy tính mạng của nó vậy?</w:t>
      </w:r>
    </w:p>
    <w:p>
      <w:pPr>
        <w:pStyle w:val="BodyText"/>
      </w:pPr>
      <w:r>
        <w:t xml:space="preserve">Chúc Đại Trung nói:</w:t>
      </w:r>
    </w:p>
    <w:p>
      <w:pPr>
        <w:pStyle w:val="BodyText"/>
      </w:pPr>
      <w:r>
        <w:t xml:space="preserve">- Tiểu tử hắn nói năng ngông cuồng, không phân trên dưới. Hắn nói là đệ tử của Tinh La Điện, nhưng ta cho rằng hắn mạo danh.</w:t>
      </w:r>
    </w:p>
    <w:p>
      <w:pPr>
        <w:pStyle w:val="BodyText"/>
      </w:pPr>
      <w:r>
        <w:t xml:space="preserve">Miệng nói vậy nhưng trống ngực Chúc Đại Trung cũng đập thình thình. Tuy Trác Bất Đàn dễ nói chuyện hơn Truân Trung Trì nhưng đối phương đã nhìn rõ ban nãy Chúc Đại Trung hắn muốn lấy mạng tiểu tử kia. Nếu hôm nay thật sự trở mặt thì Chúc Đại Trung chắc chắn sẽ gặp không ít bất lợi. Hắn tuy cuồng ngạo, tự cao nhưng cũng biết so với Trác Bất Đàn hắn chưa có tư cách để tự cao. Vì thế mà khẩu khí có chút đùn đẩy trách nhiệm.</w:t>
      </w:r>
    </w:p>
    <w:p>
      <w:pPr>
        <w:pStyle w:val="BodyText"/>
      </w:pPr>
      <w:r>
        <w:t xml:space="preserve">Trác Bất Đàn có phần coi thường nói:</w:t>
      </w:r>
    </w:p>
    <w:p>
      <w:pPr>
        <w:pStyle w:val="BodyText"/>
      </w:pPr>
      <w:r>
        <w:t xml:space="preserve">- Cái gì gọi là không phân trên dưới? Ngươi là Điện chủ của Tinh La Điện ta sao? Đệ tử môn hạ của ta sao lại phải phân trên dưới với ngươi? Ngươi nghênh ngang bá đạo, gây khó dễ cho đệ tử hậu bối của ta trong lãnh thổ Đế quốc Đại La, còn mặt dày đứng đây nói phân trên dưới? Có phải muốn bản Điện chủ ra tay bắt ngươi đến trước mặt Cao Nhạc hỏi tội bất kính không?</w:t>
      </w:r>
    </w:p>
    <w:p>
      <w:pPr>
        <w:pStyle w:val="BodyText"/>
      </w:pPr>
      <w:r>
        <w:t xml:space="preserve">Sắc mặt Chúc Đại Trung tím lại:</w:t>
      </w:r>
    </w:p>
    <w:p>
      <w:pPr>
        <w:pStyle w:val="BodyText"/>
      </w:pPr>
      <w:r>
        <w:t xml:space="preserve">- Trác Đại Điện chủ, Chúc mỗ biết thực lực của ngài hơn ta, nhưng nói đến việc bắt được ta thì có phần khoa trương đó!</w:t>
      </w:r>
    </w:p>
    <w:p>
      <w:pPr>
        <w:pStyle w:val="BodyText"/>
      </w:pPr>
      <w:r>
        <w:t xml:space="preserve">Trác Bất Đàn lạnh lùng:</w:t>
      </w:r>
    </w:p>
    <w:p>
      <w:pPr>
        <w:pStyle w:val="BodyText"/>
      </w:pPr>
      <w:r>
        <w:t xml:space="preserve">- Vậy thì thử xem!</w:t>
      </w:r>
    </w:p>
    <w:p>
      <w:pPr>
        <w:pStyle w:val="BodyText"/>
      </w:pPr>
      <w:r>
        <w:t xml:space="preserve">Hà sư huynh của Cửu Cung Phái thấy thần sắc của Trác Bất Đàn không có thiện cảm, lại được biết người này là Đại Điện chủ Tinh La Điện, bất giác giật mình, vội vàng hòa giải:</w:t>
      </w:r>
    </w:p>
    <w:p>
      <w:pPr>
        <w:pStyle w:val="BodyText"/>
      </w:pPr>
      <w:r>
        <w:t xml:space="preserve">- Trác Điện chủ, xin hãy nghe ta nói!</w:t>
      </w:r>
    </w:p>
    <w:p>
      <w:pPr>
        <w:pStyle w:val="BodyText"/>
      </w:pPr>
      <w:r>
        <w:t xml:space="preserve">Trác Bất Đàn tuy đoán được thân phận của hắn nhưng vẫn hỏi:</w:t>
      </w:r>
    </w:p>
    <w:p>
      <w:pPr>
        <w:pStyle w:val="BodyText"/>
      </w:pPr>
      <w:r>
        <w:t xml:space="preserve">- Ngươi là ai?</w:t>
      </w:r>
    </w:p>
    <w:p>
      <w:pPr>
        <w:pStyle w:val="BodyText"/>
      </w:pPr>
      <w:r>
        <w:t xml:space="preserve">Tuy Hà sư huynh cảm nhận được sự coi thường của Trác Bất Đàn với mình, nhưng cũng chỉ khó chịu trong lòng, vẻ mặt vẫn tươi cười:</w:t>
      </w:r>
    </w:p>
    <w:p>
      <w:pPr>
        <w:pStyle w:val="BodyText"/>
      </w:pPr>
      <w:r>
        <w:t xml:space="preserve">- Tại hạ đến từ Cửu Cung Phái, Đế quốc Xích Long. Chúc Tông chủ đang trợ giúp Cửu Cung Phái truy bắt một tên đào phạm. Vì môn hạ của quý điện có chút khả nghi nên đã có hiểu chút hiểu lầm. Trác Điện chủ nể mặt Cửu Cung Phái bỏ qua cho!</w:t>
      </w:r>
    </w:p>
    <w:p>
      <w:pPr>
        <w:pStyle w:val="BodyText"/>
      </w:pPr>
      <w:r>
        <w:t xml:space="preserve">Nhắc đến Cửu Cung Phái đương nhiên là muốn gây áp lực cho Trác Bất Đàn. Trác Bất Đàn thì thầm ngạc nhiên, từ lúc nào mà Thiên Cơ Tông và Cửu Cung Phái lại cấu kết với nhau vậy?</w:t>
      </w:r>
    </w:p>
    <w:p>
      <w:pPr>
        <w:pStyle w:val="BodyText"/>
      </w:pPr>
      <w:r>
        <w:t xml:space="preserve">Trác Bất Đàn rất nhạy cảm với những việc thuộc về đại cục, mơ hồ đã nắm bắt được vài chi tiết vụn vặt, nhưng không vạch trần ra:</w:t>
      </w:r>
    </w:p>
    <w:p>
      <w:pPr>
        <w:pStyle w:val="BodyText"/>
      </w:pPr>
      <w:r>
        <w:t xml:space="preserve">- Tinh La Điện ta và Cửu Cung Phái xưa nay nước sông không phạm nước giếng. Đệ tử môn hạ của ta hành tẩu trong lãnh thổ Đế quốc Đại La, đường đường chính chính, không ai có tư cách ngăn cản. Chỉ không biết mấy người các ngươi dựa vào cái gì mà chặn đường tra hỏi, đã được sự đồng ý của Tinh La Điện ta chưa? Muốn ra vào biên giới Đế quốc Đại La vốn phải được sự cho phép của Tinh La Điện. Huống hồ ngông nghênh truy bắt tội phạm, lại còn chặn đường đệ tử Tinh La Điện. Chuyện như vậy khác nào tát vào mặt Tinh La Điện? Trác Bất Đàn ta dù có kiêng nể Cửu Cung Phái, nhưng là một Điện chủ, vấn đề liên quan đến chủ quyền thì ta không thể hàm hồ được.</w:t>
      </w:r>
    </w:p>
    <w:p>
      <w:pPr>
        <w:pStyle w:val="BodyText"/>
      </w:pPr>
      <w:r>
        <w:t xml:space="preserve">Tần Vô Song nghe Đại Điện chủ nói năng hùng hồn như vậy cũng thấy được an ủi. Hắn vốn nghĩ Đại Điện chủ cũng muốn dĩ hòa vi quý, nhẫn nhịn cho qua. Không ngờ Đại Điện chủ lại mạnh mẽ đến vậy. Bất giác Tần Vô Song mơ hồ hiểu được điều gì đó.</w:t>
      </w:r>
    </w:p>
    <w:p>
      <w:pPr>
        <w:pStyle w:val="BodyText"/>
      </w:pPr>
      <w:r>
        <w:t xml:space="preserve">Tên Hà sư huynh thấy Trác Bất Đàn khẩu khí cứng rắn như vậy cũng thầm cảm thấy bất an. Nghĩ đến đối phương là đệ nhất cường giả của Tinh La Điện, nếu động thủ thì có thực lực đánh gọn một mẻ bắt hết đám này ngay.</w:t>
      </w:r>
    </w:p>
    <w:p>
      <w:pPr>
        <w:pStyle w:val="BodyText"/>
      </w:pPr>
      <w:r>
        <w:t xml:space="preserve">Người đứng dưới mái hiên không thể không cúi đầu, vậy là hắn mềm mỏng:</w:t>
      </w:r>
    </w:p>
    <w:p>
      <w:pPr>
        <w:pStyle w:val="BodyText"/>
      </w:pPr>
      <w:r>
        <w:t xml:space="preserve">- Trác Điện chủ, chuyện này bọn ta đã quá lỗ mãng. Vãn bối xin được đền bù cho Trác Đại Điện chủ!</w:t>
      </w:r>
    </w:p>
    <w:p>
      <w:pPr>
        <w:pStyle w:val="BodyText"/>
      </w:pPr>
      <w:r>
        <w:t xml:space="preserve">Trác Bất Đàn xua tay:</w:t>
      </w:r>
    </w:p>
    <w:p>
      <w:pPr>
        <w:pStyle w:val="BodyText"/>
      </w:pPr>
      <w:r>
        <w:t xml:space="preserve">- Đã là đệ tử của Cửu Cung Phái, hiểu nhầm này thôi cho qua. Nhưng Chúc Đại Trung có ý muốn giết môn hạ của ta, hắn cần phải đích thân xin lỗi. Nếu không thì hắn phải ở lại.</w:t>
      </w:r>
    </w:p>
    <w:p>
      <w:pPr>
        <w:pStyle w:val="Compact"/>
      </w:pPr>
      <w:r>
        <w:t xml:space="preserve">Chúc Đại Trung nghe vậy nộ khí bùng lên, muốn hắn xin lỗi hậu bối? Lại còn xin lỗi dưới sự ép buộc của Trác Bất Đàn? Chuyện này mà truyền ra ngoài hắn còn mặt mũi nào nữa?</w:t>
      </w:r>
      <w:r>
        <w:br w:type="textWrapping"/>
      </w:r>
      <w:r>
        <w:br w:type="textWrapping"/>
      </w:r>
    </w:p>
    <w:p>
      <w:pPr>
        <w:pStyle w:val="Heading2"/>
      </w:pPr>
      <w:bookmarkStart w:id="326" w:name="chương-304"/>
      <w:bookmarkEnd w:id="326"/>
      <w:r>
        <w:t xml:space="preserve">304. Chương 30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04: Bách Việt Quốc vui mừ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rác Bất Đàn xưa nay luôn hòa nhã thân thiện với người khác, nhưng lúc này, thái độ của Trác Bất Đàn lại kiên quyết kỳ lạ, sắc mặt lạnh lùng băng giá, hoàn toàn không thể thương lượng.</w:t>
      </w:r>
    </w:p>
    <w:p>
      <w:pPr>
        <w:pStyle w:val="BodyText"/>
      </w:pPr>
      <w:r>
        <w:t xml:space="preserve">Trong lãnh thổ Đế quốc Đại La lại tra hỏi thậm chí muốn giết chết đệ tử Tinh La Điện. Việc này đã chạm đến mức chịu đựng cuối cùng của Trác Bất Đàn. Không phải gây sự vớ vẩn thông thường, mà là vấn đề liên quan đến cả tông môn, đến tôn nghiêm của một quốc gia, không thể động chạm đến được.</w:t>
      </w:r>
    </w:p>
    <w:p>
      <w:pPr>
        <w:pStyle w:val="BodyText"/>
      </w:pPr>
      <w:r>
        <w:t xml:space="preserve">Sắc mặt Chúc Đại Trung tím lại, lúc này hắn rất mâu thuẫn. Muốn hắn xin lỗi một hậu bối miệng còn hôi sữa, đây quả thực là vô cùng mất mặt.</w:t>
      </w:r>
    </w:p>
    <w:p>
      <w:pPr>
        <w:pStyle w:val="BodyText"/>
      </w:pPr>
      <w:r>
        <w:t xml:space="preserve">Nhưng nếu không xin lỗi, nhìn thái độ của Trác Bất Đàn, chắc chắn là hắn không để yên. Hắn nghĩ bụng, trước mặt Trác Bất Đàn rất khó có thể giở được trò gì, có chạy thoát được không còn phải nói sau, huống hồ còn nhiều đệ tử Cửu Cung Phái như vậy, nếu phối hợp không tốt, khiến Trác Bất Đàn nổi giận, về Tinh La Điện giải quyết rạch ròi với Thiên Cơ Tông thì phiền phức to.</w:t>
      </w:r>
    </w:p>
    <w:p>
      <w:pPr>
        <w:pStyle w:val="BodyText"/>
      </w:pPr>
      <w:r>
        <w:t xml:space="preserve">Hà sư huynh biết cao thủ cấp Tông chủ như Chúc Đại Trung không thể hạ mình như vậy, liền đứng ra dàn hòa:</w:t>
      </w:r>
    </w:p>
    <w:p>
      <w:pPr>
        <w:pStyle w:val="BodyText"/>
      </w:pPr>
      <w:r>
        <w:t xml:space="preserve">- Trác Điện chủ, Chúc Tông chủ là do bọn ta mời, cũng coi là người đồng hành cùng Cửu Cung Phái lúc này, hãy để ta xin lỗi có được không?</w:t>
      </w:r>
    </w:p>
    <w:p>
      <w:pPr>
        <w:pStyle w:val="BodyText"/>
      </w:pPr>
      <w:r>
        <w:t xml:space="preserve">Trác Bất Đàn kiên quyết lắc đầu:</w:t>
      </w:r>
    </w:p>
    <w:p>
      <w:pPr>
        <w:pStyle w:val="BodyText"/>
      </w:pPr>
      <w:r>
        <w:t xml:space="preserve">- Không! Nếu Chúc Đại Trung chưa động thủ, nếu chỉ là sự giao tranh giữa vãn bối các ngươi thì ta tuyệt đối có thể bỏ qua. Nhưng hắn thân là Tông chủ, lại không để ý đến thân phận, việc này bản Điện chủ chỉ bảo hắn xin lỗi là khách khí lắm rồi! Nếu là sư phụ của môn hạ đây đích thân đến, không khiến hắn máu bắn ba bước mới lạ đấy!</w:t>
      </w:r>
    </w:p>
    <w:p>
      <w:pPr>
        <w:pStyle w:val="BodyText"/>
      </w:pPr>
      <w:r>
        <w:t xml:space="preserve">Đây không phải lời nói chơi, nếu là Truân Trung Trì thì chắc chắn không nói năng điềm đạm thế này. Có kẻ muốn giết đệ tử cưng của hắn, không đánh ba trăm hiệp tuyệt đối không xong.</w:t>
      </w:r>
    </w:p>
    <w:p>
      <w:pPr>
        <w:pStyle w:val="BodyText"/>
      </w:pPr>
      <w:r>
        <w:t xml:space="preserve">Chúc Đại Trung giận dữ:</w:t>
      </w:r>
    </w:p>
    <w:p>
      <w:pPr>
        <w:pStyle w:val="BodyText"/>
      </w:pPr>
      <w:r>
        <w:t xml:space="preserve">- Được, Trác Đại Điện chủ, coi như ngươi lợi hại. Hôm nay ta sẽ xin lỗi. Chuyện này chúng ta chưa xong đâu!</w:t>
      </w:r>
    </w:p>
    <w:p>
      <w:pPr>
        <w:pStyle w:val="BodyText"/>
      </w:pPr>
      <w:r>
        <w:t xml:space="preserve">Nói rồi hắn gật gật đầu với Tần Vô Song:</w:t>
      </w:r>
    </w:p>
    <w:p>
      <w:pPr>
        <w:pStyle w:val="BodyText"/>
      </w:pPr>
      <w:r>
        <w:t xml:space="preserve">- Tiểu tử, ngươi giỏi lắm. Hôm nay ta không phải với ngươi. Hi vọng sau này có cơ hội chúng ta sẽ thân thiết hơn!</w:t>
      </w:r>
    </w:p>
    <w:p>
      <w:pPr>
        <w:pStyle w:val="BodyText"/>
      </w:pPr>
      <w:r>
        <w:t xml:space="preserve">Chúc Đại Trung mặt cười mà như không cười, khẩu khí tuy là xin lỗi nhưng lại ẩn chứa sát ý.</w:t>
      </w:r>
    </w:p>
    <w:p>
      <w:pPr>
        <w:pStyle w:val="BodyText"/>
      </w:pPr>
      <w:r>
        <w:t xml:space="preserve">Sao Trác Bất Đàn lại không nhìn ra chứ? Hắn biết, xin lỗi chỉ là hình thức, hắn không hi vọng sẽ thuyết phục được Chúc Đại Trung, Trác Bất Đàn thản nhiên nói:</w:t>
      </w:r>
    </w:p>
    <w:p>
      <w:pPr>
        <w:pStyle w:val="BodyText"/>
      </w:pPr>
      <w:r>
        <w:t xml:space="preserve">- Ngày tháng còn dài, Chúc Đại Trung, ngươi hãy nhớ lời hôm nay ngươi nói. Nếu có lần sau chắc chắn không chỉ đơn giản là xin lỗi vậy đâu!</w:t>
      </w:r>
    </w:p>
    <w:p>
      <w:pPr>
        <w:pStyle w:val="BodyText"/>
      </w:pPr>
      <w:r>
        <w:t xml:space="preserve">Chúc Đại Trung cười khinh khỉnh:</w:t>
      </w:r>
    </w:p>
    <w:p>
      <w:pPr>
        <w:pStyle w:val="BodyText"/>
      </w:pPr>
      <w:r>
        <w:t xml:space="preserve">- Trác Đại Điện chủ, lỗi thì cũng xin rồi, ngươi cũng nên tránh đường đi chứ nhỉ?</w:t>
      </w:r>
    </w:p>
    <w:p>
      <w:pPr>
        <w:pStyle w:val="BodyText"/>
      </w:pPr>
      <w:r>
        <w:t xml:space="preserve">Trác Bất Đàn cười nhạt:</w:t>
      </w:r>
    </w:p>
    <w:p>
      <w:pPr>
        <w:pStyle w:val="BodyText"/>
      </w:pPr>
      <w:r>
        <w:t xml:space="preserve">- Đây là lãnh thổ Đế quốc Đại La chúng ta, ngươi là khách nên tránh đường mới phải!</w:t>
      </w:r>
    </w:p>
    <w:p>
      <w:pPr>
        <w:pStyle w:val="BodyText"/>
      </w:pPr>
      <w:r>
        <w:t xml:space="preserve">Hà sư huynh phẩy tay ra hiệu cho các đệ tử Cửu Cung Phái tránh sang một bên. Chúc Đại Trung bất lực, đành thúc ngựa sang bên cạnh, miệng không ngừng lầm bầm, cũng không biết hắn đang nguyền rủa cái gì. Trác Bất Đàn nói với Tần Vô Song:</w:t>
      </w:r>
    </w:p>
    <w:p>
      <w:pPr>
        <w:pStyle w:val="BodyText"/>
      </w:pPr>
      <w:r>
        <w:t xml:space="preserve">- Con đi trước đi!</w:t>
      </w:r>
    </w:p>
    <w:p>
      <w:pPr>
        <w:pStyle w:val="BodyText"/>
      </w:pPr>
      <w:r>
        <w:t xml:space="preserve">Tần Vô Song gật đầu bước đi, đến trước mặt Chúc Đại Trung liếc hắn một cái, lạnh lùng nói:</w:t>
      </w:r>
    </w:p>
    <w:p>
      <w:pPr>
        <w:pStyle w:val="BodyText"/>
      </w:pPr>
      <w:r>
        <w:t xml:space="preserve">- Chúc Tông chủ, ngài nói hay lắm! Ngày tháng còn dài, hi vọng mệnh ngài dài có thể sống đến ngày chúng ta gặp lại nhau.</w:t>
      </w:r>
    </w:p>
    <w:p>
      <w:pPr>
        <w:pStyle w:val="BodyText"/>
      </w:pPr>
      <w:r>
        <w:t xml:space="preserve">Không phải uy hiếp, đây là sự phẫn nộ từ phế phủ Tần Vô Song, những kẻ khiến Tần Vô Song phẫn nộ không nhiều, đếm đi đếm lại cũng chỉ có mấy kẻ mà thôi.</w:t>
      </w:r>
    </w:p>
    <w:p>
      <w:pPr>
        <w:pStyle w:val="BodyText"/>
      </w:pPr>
      <w:r>
        <w:t xml:space="preserve">Trác Bất Đàn nhìn Tần Vô Song đi xa rồi mới hiên ngang bước đi, không thèm nhìn Chúc Đại Trung lấy một cái.</w:t>
      </w:r>
    </w:p>
    <w:p>
      <w:pPr>
        <w:pStyle w:val="BodyText"/>
      </w:pPr>
      <w:r>
        <w:t xml:space="preserve">Chúc Đại Trung nghiến răng nghiến lợi nhưng đành bất lực, kém về thực lực khiến hắn như bị trói chân trói tay, ngoài việc ôm hận trong lòng ra thì chẳng thể làm gì.</w:t>
      </w:r>
    </w:p>
    <w:p>
      <w:pPr>
        <w:pStyle w:val="BodyText"/>
      </w:pPr>
      <w:r>
        <w:t xml:space="preserve">- Ngươi đắc ý cái gì chứ?</w:t>
      </w:r>
    </w:p>
    <w:p>
      <w:pPr>
        <w:pStyle w:val="BodyText"/>
      </w:pPr>
      <w:r>
        <w:t xml:space="preserve">Chúc Đại Trung nhổ nước miếng, lầm bầm chửi rủa. Hà sư huynh thở dài:</w:t>
      </w:r>
    </w:p>
    <w:p>
      <w:pPr>
        <w:pStyle w:val="BodyText"/>
      </w:pPr>
      <w:r>
        <w:t xml:space="preserve">- Mọi người tiếp tục lên đường thôi. Chúc Tông chủ, trong giới tu luyện, chẳng qua cá lớn nuốt cá bé. Ai cũng có thể gặp phải chuyện không hay. Hôm nay hắn uy hiếp ngài, ngày mai ngài hơn hắn, cũng có thể uy hiếp hắn như vậy. Nghĩ thoáng đi thì cũng chẳng là gì cả.</w:t>
      </w:r>
    </w:p>
    <w:p>
      <w:pPr>
        <w:pStyle w:val="BodyText"/>
      </w:pPr>
      <w:r>
        <w:t xml:space="preserve">Chúc Đại Trung thở dài, cười khổ không nói gì, chỉ thúc ngựa:</w:t>
      </w:r>
    </w:p>
    <w:p>
      <w:pPr>
        <w:pStyle w:val="BodyText"/>
      </w:pPr>
      <w:r>
        <w:t xml:space="preserve">- Đi thôi!</w:t>
      </w:r>
    </w:p>
    <w:p>
      <w:pPr>
        <w:pStyle w:val="BodyText"/>
      </w:pPr>
      <w:r>
        <w:t xml:space="preserve">o0o</w:t>
      </w:r>
    </w:p>
    <w:p>
      <w:pPr>
        <w:pStyle w:val="BodyText"/>
      </w:pPr>
      <w:r>
        <w:t xml:space="preserve">Đi qua đoạn đường hiểm trở, đến nơi khá rộng rãi, Tần Vô Song đứng đợi Trác Bất Đàn đuổi đến, hắn cúi người nói:</w:t>
      </w:r>
    </w:p>
    <w:p>
      <w:pPr>
        <w:pStyle w:val="BodyText"/>
      </w:pPr>
      <w:r>
        <w:t xml:space="preserve">- Đa ta ơn cứu mạng của Đại Điện chủ!</w:t>
      </w:r>
    </w:p>
    <w:p>
      <w:pPr>
        <w:pStyle w:val="BodyText"/>
      </w:pPr>
      <w:r>
        <w:t xml:space="preserve">Trác Bất Đàn xua tay:</w:t>
      </w:r>
    </w:p>
    <w:p>
      <w:pPr>
        <w:pStyle w:val="BodyText"/>
      </w:pPr>
      <w:r>
        <w:t xml:space="preserve">- Vô Song, hôm nay thật nguy hiểm. Nếu không phải ta tách đoàn trước, trở về Tinh La Điện bế quan thì e là… Sau này con gặp tên Chúc Đại Trung đó phải tránh đi, không được hành động theo cảm tính.</w:t>
      </w:r>
    </w:p>
    <w:p>
      <w:pPr>
        <w:pStyle w:val="BodyText"/>
      </w:pPr>
      <w:r>
        <w:t xml:space="preserve">Tần Vô Song gật đầu:</w:t>
      </w:r>
    </w:p>
    <w:p>
      <w:pPr>
        <w:pStyle w:val="BodyText"/>
      </w:pPr>
      <w:r>
        <w:t xml:space="preserve">- Đệ tử hiểu!</w:t>
      </w:r>
    </w:p>
    <w:p>
      <w:pPr>
        <w:pStyle w:val="BodyText"/>
      </w:pPr>
      <w:r>
        <w:t xml:space="preserve">Trác Bất Đàn nghĩ ngợi một lát rồi nói với vẻ lo lắng:</w:t>
      </w:r>
    </w:p>
    <w:p>
      <w:pPr>
        <w:pStyle w:val="BodyText"/>
      </w:pPr>
      <w:r>
        <w:t xml:space="preserve">- Thiên Cơ Tông và Đế quốc Xích Long lén la lén lút hợp tác với nhau, đây không phải tin tốt. Ta thấy trong cuộc thi Cao Nhạc không hề tập trung, ánh mắt kỳ lạ, ta thấy nhất định là có âm mưu gì đó. Lẽ nào Thiên Cơ Tông lại dẫn sói vào nhà, dẫn Đế quốc Xích Long vào lãnh thổ các nước phía Đông? Đây không phải chuyện tốt. Một khi Đế quốc Xích Long can dự vào việc của ba nước phía Đông, không những sẽ gây mất cân bằng kết cấu thế lực của ba nước, mà còn có khả năng gây ra những hậu quả nghiêm trọng hơn. Cái này gọi là ‘mời quỷ đến thì dễ, tiễn quỷ đi mới khó’. Một khi để Đế quốc Xích Long hưởng lợi rồi muốn chúng đi không dễ đâu.</w:t>
      </w:r>
    </w:p>
    <w:p>
      <w:pPr>
        <w:pStyle w:val="BodyText"/>
      </w:pPr>
      <w:r>
        <w:t xml:space="preserve">- Đại Điện chủ, Thiên Cơ Tông dù vô sỉ thế nào thì cũng không thể làm chuyện bất lợi đến như vậy chứ? Đế quốc Xích Long một khi đã bước chân vào lãnh thổ phía Đông này thì ba nước chúng ta mãi mãi sẽ không còn ngày yên bình!</w:t>
      </w:r>
    </w:p>
    <w:p>
      <w:pPr>
        <w:pStyle w:val="BodyText"/>
      </w:pPr>
      <w:r>
        <w:t xml:space="preserve">Trác Bất Đàn trầm tư:</w:t>
      </w:r>
    </w:p>
    <w:p>
      <w:pPr>
        <w:pStyle w:val="BodyText"/>
      </w:pPr>
      <w:r>
        <w:t xml:space="preserve">- Chuyện này không thể giải quyết trong phạm vi tông môn được.</w:t>
      </w:r>
    </w:p>
    <w:p>
      <w:pPr>
        <w:pStyle w:val="BodyText"/>
      </w:pPr>
      <w:r>
        <w:t xml:space="preserve">- Ừm, Đại Điện chủ nói có lý. Nếu thật sự như thế thì chúng ta phải liên thủ với Đế quốc Đan Dương mới được!</w:t>
      </w:r>
    </w:p>
    <w:p>
      <w:pPr>
        <w:pStyle w:val="BodyText"/>
      </w:pPr>
      <w:r>
        <w:t xml:space="preserve">Trác Bất Đàn trầm ngâm:</w:t>
      </w:r>
    </w:p>
    <w:p>
      <w:pPr>
        <w:pStyle w:val="BodyText"/>
      </w:pPr>
      <w:r>
        <w:t xml:space="preserve">- Dù có liên thủ với Đế quốc Đan Dương, nhưng nếu Đế quốc Xích Long thật sự nhúng tay vào thì cũng không dễ đối phó. Thôi được rồi, chuyện này cũng không phải một sớm một chiều là giải quyết được. Vô Song, sau khi ngươi đi Bách Việt Quốc hãy về Tinh La Điện càng sớm càng tốt!</w:t>
      </w:r>
    </w:p>
    <w:p>
      <w:pPr>
        <w:pStyle w:val="BodyText"/>
      </w:pPr>
      <w:r>
        <w:t xml:space="preserve">Tần Vô Song gật đầu:</w:t>
      </w:r>
    </w:p>
    <w:p>
      <w:pPr>
        <w:pStyle w:val="BodyText"/>
      </w:pPr>
      <w:r>
        <w:t xml:space="preserve">- Vâng!</w:t>
      </w:r>
    </w:p>
    <w:p>
      <w:pPr>
        <w:pStyle w:val="BodyText"/>
      </w:pPr>
      <w:r>
        <w:t xml:space="preserve">Đang định lên đường thì Trác Bất Đàn bỗng nói:</w:t>
      </w:r>
    </w:p>
    <w:p>
      <w:pPr>
        <w:pStyle w:val="BodyText"/>
      </w:pPr>
      <w:r>
        <w:t xml:space="preserve">- Cuộc thi lần này Thiên Cơ Tông chỉ xuất hiện có ba Tông chủ, có lẽ còn một Tông chủ nữa không có mặt. Chỉ e là hắn cũng ở trong lãnh thổ Đế quốc Đại La ta. Vô Song, lần này trên đường con phải cẩn thận!</w:t>
      </w:r>
    </w:p>
    <w:p>
      <w:pPr>
        <w:pStyle w:val="BodyText"/>
      </w:pPr>
      <w:r>
        <w:t xml:space="preserve">Tần Vô Song nói:</w:t>
      </w:r>
    </w:p>
    <w:p>
      <w:pPr>
        <w:pStyle w:val="BodyText"/>
      </w:pPr>
      <w:r>
        <w:t xml:space="preserve">- Vâng con biết rồi!</w:t>
      </w:r>
    </w:p>
    <w:p>
      <w:pPr>
        <w:pStyle w:val="BodyText"/>
      </w:pPr>
      <w:r>
        <w:t xml:space="preserve">Trác Bất Đàn nhìn Tần Vô Song đi xa rồi mới chạy về hướng Tinh La Điện, trong lòng than thở:</w:t>
      </w:r>
    </w:p>
    <w:p>
      <w:pPr>
        <w:pStyle w:val="BodyText"/>
      </w:pPr>
      <w:r>
        <w:t xml:space="preserve">- Vô Song và Dực nhi là tương lai của Tinh La Điện. Thật sự mong chúng mau chóng trưởng thành. Ba năm nữa là đi Vô Tận Đông Hải, mong chúng có thể thành công trở về. Như vậy Tinh La Điện có lẽ tương lai sẽ có hai Linh Võ Đại viên mãn có thể bảo vệ cho Đế quốc Đại La huy hoàng vài trăm năm!</w:t>
      </w:r>
    </w:p>
    <w:p>
      <w:pPr>
        <w:pStyle w:val="BodyText"/>
      </w:pPr>
      <w:r>
        <w:t xml:space="preserve">o0o</w:t>
      </w:r>
    </w:p>
    <w:p>
      <w:pPr>
        <w:pStyle w:val="BodyText"/>
      </w:pPr>
      <w:r>
        <w:t xml:space="preserve">Tần Vô Song dọc đường luôn thận trọng, chưa đến một ngày sau là vào lãnh thổ Bách Việt Quốc. Lúc này, tin đại thắng của Tinh La Điện ở Đế quốc Thiên Trì vẫn chưa truyền đến Đế quốc Đại La, càng không thể truyền tới Bách Việt Quốc. Tần Vô Song vào trong lãnh thổ Bách Việt Quốc cũng không gặp phải trở ngại gì.</w:t>
      </w:r>
    </w:p>
    <w:p>
      <w:pPr>
        <w:pStyle w:val="BodyText"/>
      </w:pPr>
      <w:r>
        <w:t xml:space="preserve">Nhưng bây giờ Tần Vô Song cũng không cần phải che giấu gì nữa. Việc đầu tiên phải làm khi về Bách Việt Quốc là hiên ngang đến thăm Võ Thánh Sơn.</w:t>
      </w:r>
    </w:p>
    <w:p>
      <w:pPr>
        <w:pStyle w:val="BodyText"/>
      </w:pPr>
      <w:r>
        <w:t xml:space="preserve">Tử Bào Võ Thánh nghe đến bảy chữ ‘cố nhân Tần Vô Song đến thăm’ thì miệng mồm há hốc ra. Trước hắn vẫn nghĩ Tần Vô Song không phải kẻ đoản mệnh, nhưng không có chứng cứ nào là có điềm lành, dần dần cũng nghĩ là Tần Vô Song thật sự đã không còn tại thế nữa.</w:t>
      </w:r>
    </w:p>
    <w:p>
      <w:pPr>
        <w:pStyle w:val="BodyText"/>
      </w:pPr>
      <w:r>
        <w:t xml:space="preserve">Dù sao thì gần một năm nay chẳng có bất cứ tin tức gì liên quan đến việc Tần Vô Song còn sống. Vậy mà bây giờ Tần Vô Song lại đến? Đây là một sự tính toán rõ ràng của Tần Vô Song - hắn muốn ‘hồi sinh’ trên danh nghĩa?</w:t>
      </w:r>
    </w:p>
    <w:p>
      <w:pPr>
        <w:pStyle w:val="BodyText"/>
      </w:pPr>
      <w:r>
        <w:t xml:space="preserve">Khi thấy Tần Vô Song, Tử Bào Võ Thánh dụi dụi hai mắt rồi cười lớn:</w:t>
      </w:r>
    </w:p>
    <w:p>
      <w:pPr>
        <w:pStyle w:val="BodyText"/>
      </w:pPr>
      <w:r>
        <w:t xml:space="preserve">- Vô Song Hầu, lão phu biết ngươi không dễ chết thế đâu mà, quả nhiên là thế thật!</w:t>
      </w:r>
    </w:p>
    <w:p>
      <w:pPr>
        <w:pStyle w:val="BodyText"/>
      </w:pPr>
      <w:r>
        <w:t xml:space="preserve">Tử Bào Võ Thánh tuy cười lớn nhưng khóe mắt lại đỏ lên. Tin Tần Vô Song còn sống, dù với cá nhân hắn hay cả Bách Việt Quốc thì đều vô cùng quan trọng, quả thực là chuyện vui to lớn. Với cá nhân Tử Bào Võ Thánh, Tần Vô Song có ơn giúp hắn có được vị trí Tử Bào Võ Thánh này, cũng là nhấc hắn từ thân phận Tôn giả lên Võ Thánh hộ quốc.</w:t>
      </w:r>
    </w:p>
    <w:p>
      <w:pPr>
        <w:pStyle w:val="BodyText"/>
      </w:pPr>
      <w:r>
        <w:t xml:space="preserve">Với cả Bách Việt Quốc mà nói, Tần Vô Song chính là nhân vật cấp biểu tượng. Có Tần Vô Song, các nước xung quanh muốn ăn hiếp Bách Việt Quốc phải suy nghĩ đến cảm nhận của Tần Vô Song một chút. Nếu không, trận đại khai sát giới một năm trước đó chính là ví dụ.</w:t>
      </w:r>
    </w:p>
    <w:p>
      <w:pPr>
        <w:pStyle w:val="BodyText"/>
      </w:pPr>
      <w:r>
        <w:t xml:space="preserve">Tần Vô Song chết, Đại Ngô Quốc và Tây Sở Quốc không biết có bao nhiêu kẻ vui sướng, khiến trên dưới Bách Việt Quốc đã cảm thấy một sự uy hiếp rất lớn. Nay xem ra bọn chúng đã vui mừng không công rồi. Còn vận may của Bách Việt Quốc thì sẽ được tiếp nối.</w:t>
      </w:r>
    </w:p>
    <w:p>
      <w:pPr>
        <w:pStyle w:val="BodyText"/>
      </w:pPr>
      <w:r>
        <w:t xml:space="preserve">Tần Vô Song cười:</w:t>
      </w:r>
    </w:p>
    <w:p>
      <w:pPr>
        <w:pStyle w:val="BodyText"/>
      </w:pPr>
      <w:r>
        <w:t xml:space="preserve">- Tử Bào lão ca, tu vi của huynh đến nay cũng tiến bộ không ít đó!</w:t>
      </w:r>
    </w:p>
    <w:p>
      <w:pPr>
        <w:pStyle w:val="BodyText"/>
      </w:pPr>
      <w:r>
        <w:t xml:space="preserve">Tử Bào Võ Thánh một năm trước Tần Vô Song đã cho hắn một viên Cực phẩm Sơ Linh Đan thì hắn mới lên được cảnh giới Tiên Thiên. Khi ấy, Cực phẩm Sơ Linh Đan đã thể hiện điểm tốt của nó. Cảnh giới Tiên Thiên của Tử Bào Võ Thánh có thể nói là một ngày tiến nghìn dặm. So với các Tiên Thiên cường giả khác, tốc độ tăng cao của cảnh giới có thể nói là cực kỳ nhanh.</w:t>
      </w:r>
    </w:p>
    <w:p>
      <w:pPr>
        <w:pStyle w:val="BodyText"/>
      </w:pPr>
      <w:r>
        <w:t xml:space="preserve">Chỉ nói về tu vi, tu vi của Tử Bào Võ Thánh bây giờ hầu như không kém Cầu Lệnh Đức năm đó. Mà Cầu Lệnh Đức đã có đến mấy chục năm trong cảnh giới Tiên Thiên.</w:t>
      </w:r>
    </w:p>
    <w:p>
      <w:pPr>
        <w:pStyle w:val="BodyText"/>
      </w:pPr>
      <w:r>
        <w:t xml:space="preserve">Với tiềm lực và tốc độ tiến bộ của Tử Bào Võ Thánh, đuổi kịp Dịch Trần Tử của Tây Sở Quốc chỉ là vấn đề thời gian mà thôi, thậm chí cũng có thể có ngày hắn sẽ vượt qua Dịch Trần Tử và thay thế vị trí Võ Thánh Đệ nhất ở Công quốc của Dịch Trần Tử.</w:t>
      </w:r>
    </w:p>
    <w:p>
      <w:pPr>
        <w:pStyle w:val="BodyText"/>
      </w:pPr>
      <w:r>
        <w:t xml:space="preserve">Hai đại Tiên Thiên của Bách Việt Quốc gặp nhau, ý nghĩa chiến lược của nó không cần nói cũng biết. Chân Võ Thánh Địa đã lập tức lan truyền thông tin ra toàn quốc, tuyên bố Vô Song Hầu đã bình an trở về, và còn đại thắng trong Đại hội So tài Đông Tam quốc!</w:t>
      </w:r>
    </w:p>
    <w:p>
      <w:pPr>
        <w:pStyle w:val="BodyText"/>
      </w:pPr>
      <w:r>
        <w:t xml:space="preserve">Tin này vừa được công bố, Bách Việt Quốc có thể nói là cả nước hân hoan! Dù là cấp cao như Hoàng đế cũng vui hết sức, ai ai cũng muốn đi bái kiến Tần Vô Song, nhưng lại bị Tử Bào Võ Thành từ chối hết.</w:t>
      </w:r>
    </w:p>
    <w:p>
      <w:pPr>
        <w:pStyle w:val="BodyText"/>
      </w:pPr>
      <w:r>
        <w:t xml:space="preserve">Nay Tần Vô Song là đệ tử Tinh La Điện, địa vị không tầm thường, không phải ai muốn gặp là cũng có thể gặp. Dù có là Hoàng đế, muốn gặp Tần Vô Song cũng phải xem ý của hắn thế nào đã. Cũng may Tần Vô Song khá hiền lành nên Hoàng đế mới được thỏa tâm nguyện.</w:t>
      </w:r>
    </w:p>
    <w:p>
      <w:pPr>
        <w:pStyle w:val="BodyText"/>
      </w:pPr>
      <w:r>
        <w:t xml:space="preserve">Cả nước Bách Việt Quốc vui mừng ca múa chúc mừng Vô Song Hầu khải hoàn trở về. Các loại tin đồn liên quan đến việc Vô Song Hầu giả chết cũng mọc lên như nấm sau mưa.</w:t>
      </w:r>
    </w:p>
    <w:p>
      <w:pPr>
        <w:pStyle w:val="BodyText"/>
      </w:pPr>
      <w:r>
        <w:t xml:space="preserve">Đương nhiên, mọi phiên bản đều miêu tả Vô Song Hầu vô cùng anh dũng, là hóa thân của trí tuệ và võ dũng, của anh hùng và hiệp nghĩa.</w:t>
      </w:r>
    </w:p>
    <w:p>
      <w:pPr>
        <w:pStyle w:val="BodyText"/>
      </w:pPr>
      <w:r>
        <w:t xml:space="preserve">Tin tức rất nhanh đã lan đến Tây Sở Quốc và Đại Ngô Quốc. Dịch Trần Tử và ba Tôn giả của Đại Ngô Quốc đều như chạm phải điện, người cứng đơ như đá… Lúc này chúng mới biết, việc hôm đó đến Tần gia mạo phạm là quyết định ngu xuẩn đến mức nào!</w:t>
      </w:r>
    </w:p>
    <w:p>
      <w:pPr>
        <w:pStyle w:val="BodyText"/>
      </w:pPr>
      <w:r>
        <w:t xml:space="preserve">Tin tức này khiến chúng càng kiên định từ giờ về sau sẽ không đối địch với Bách Việt Quốc, không nhớ đến bất cứ chuyện gì liên quan đến Tần gia nữa!</w:t>
      </w:r>
    </w:p>
    <w:p>
      <w:pPr>
        <w:pStyle w:val="BodyText"/>
      </w:pPr>
      <w:r>
        <w:t xml:space="preserve">Nếu không thì chỉ tự tìm cái chết mà thôi!</w:t>
      </w:r>
    </w:p>
    <w:p>
      <w:pPr>
        <w:pStyle w:val="Compact"/>
      </w:pPr>
      <w:r>
        <w:t xml:space="preserve">Ủng hộ chỉ với 1 click và 5s ! (adf.ly/4EmoB)</w:t>
      </w:r>
      <w:r>
        <w:br w:type="textWrapping"/>
      </w:r>
      <w:r>
        <w:br w:type="textWrapping"/>
      </w:r>
    </w:p>
    <w:p>
      <w:pPr>
        <w:pStyle w:val="Heading2"/>
      </w:pPr>
      <w:bookmarkStart w:id="327" w:name="chương-305"/>
      <w:bookmarkEnd w:id="327"/>
      <w:r>
        <w:t xml:space="preserve">305. Chương 30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05: Cảm động đến tận tâm ca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Ở lại Võ Thánh Sơn một thời gian Tần Vô Song mới khởi hành về quê. Tử Bào Võ Thánh đem theo vài Tôn giả tiễn đến tận khi ra khỏi Đế đô.</w:t>
      </w:r>
    </w:p>
    <w:p>
      <w:pPr>
        <w:pStyle w:val="BodyText"/>
      </w:pPr>
      <w:r>
        <w:t xml:space="preserve">Dọc đường Tần Vô Song luôn thầm lặng lên đường. Một ngày sau là đến quan đạo bên ngoài châu thành Nam Vân Châu vài chục dặm. Những gì thấy được trên đường khiến Tần Vô Song rất ngạc nhiên.</w:t>
      </w:r>
    </w:p>
    <w:p>
      <w:pPr>
        <w:pStyle w:val="BodyText"/>
      </w:pPr>
      <w:r>
        <w:t xml:space="preserve">Dọc đường, Tần Vô Song nhìn thấy hàng nghìn hàng vạn thanh niên vạm vỡ cõng trên lưng một cái sọt, trên sọt buộc những thứ như chăn đệm, bên trong thì để rất nhiều những thứ như lương khô. Nhìn qua họ có vẻ giống như dân đang chạy nạn vậy, nhưng nhìn kỹ thì lại thấy không giống.</w:t>
      </w:r>
    </w:p>
    <w:p>
      <w:pPr>
        <w:pStyle w:val="BodyText"/>
      </w:pPr>
      <w:r>
        <w:t xml:space="preserve">Từ vẻ mặt của họ không thấy chút nỗi sợ hãi, càng không có sự thê lương tuyệt vọng của người chạy nạn. Ai ai cũng tỏ ra vui vẻ, thậm chí có phần chờ đợi điều gì đó. Tần Vô Song rất tò mò muốn dừng lại hỏi một chút nhưng cuối cùng vẫn kìm lại được.</w:t>
      </w:r>
    </w:p>
    <w:p>
      <w:pPr>
        <w:pStyle w:val="BodyText"/>
      </w:pPr>
      <w:r>
        <w:t xml:space="preserve">Một lúc sau thì đến cổng thành của châu thành Nam Vân Châu. Muốn về quận La Giang phải đi qua cửa Bắc, ra khỏi thành từ cửa phía Nam, đi về quận La Giang theo con đường lớn phía Nam Nam Vân Châu sẽ nhanh hơn.</w:t>
      </w:r>
    </w:p>
    <w:p>
      <w:pPr>
        <w:pStyle w:val="BodyText"/>
      </w:pPr>
      <w:r>
        <w:t xml:space="preserve">Tần Vô Song thấy mấy chục dặm đường quan đạo đều có những thanh niên như vậy. Nếu nói họ tập trung làm loạn, thì họ là những người dân bình thường, lại còn có người là nông dân, tuyệt đối không thể nào chống lại được bộ đội chính quy, mà trong tay họ cũng chẳng có bất cứ thứ vũ khí nào.</w:t>
      </w:r>
    </w:p>
    <w:p>
      <w:pPr>
        <w:pStyle w:val="BodyText"/>
      </w:pPr>
      <w:r>
        <w:t xml:space="preserve">Bên ngoài cổng thành thì càng nhiều người hơn. Cổng thành bên này có đến mấy trăm hộ vệ, sắc mặt ai nấy đều rất cẩn trọng duy trì trật tự, đối với những hương dân kia không đuổi mà cũng không cho qua.</w:t>
      </w:r>
    </w:p>
    <w:p>
      <w:pPr>
        <w:pStyle w:val="BodyText"/>
      </w:pPr>
      <w:r>
        <w:t xml:space="preserve">- Tổng gia, ngài hãy cho chúng tôi qua đi. Chúng tôi bảo đảm sẽ không gây chuyện đâu, sẽ lặng lẽ đi qua, sẽ không dừng lại đâu mà. Chúng tôi không đến gây sự, cũng không phải đến cáo trạng gì cả.</w:t>
      </w:r>
    </w:p>
    <w:p>
      <w:pPr>
        <w:pStyle w:val="BodyText"/>
      </w:pPr>
      <w:r>
        <w:t xml:space="preserve">Một thanh niên khá tinh tế dùng giọng nói không chuẩn lắm của mình nói với Đội trưởng đội hộ vệ.</w:t>
      </w:r>
    </w:p>
    <w:p>
      <w:pPr>
        <w:pStyle w:val="BodyText"/>
      </w:pPr>
      <w:r>
        <w:t xml:space="preserve">Tần Vô Song tò mò thúc ngựa lại gần, những hộ vệ kia thấy Tần Vô Song ăn mặc không tầm thường nên cho qua. Mông ngựa của Tần Vô Song vừa lọt qua thì đám dân như ong vỡ tổ định ùa vào. Nhưng hộ vệ đã nhanh chóng tạo thành bức tường người chặn đứng lại. Tên Đội trưởng rút đao ra hét:</w:t>
      </w:r>
    </w:p>
    <w:p>
      <w:pPr>
        <w:pStyle w:val="BodyText"/>
      </w:pPr>
      <w:r>
        <w:t xml:space="preserve">- Đứng lại hết cho ta, còn xông vào nữa là bọn ta không khách khí đâu!</w:t>
      </w:r>
    </w:p>
    <w:p>
      <w:pPr>
        <w:pStyle w:val="BodyText"/>
      </w:pPr>
      <w:r>
        <w:t xml:space="preserve">Nhìn thấy lưỡi đao, những nông dân này đều khựng lại. Người dưới quê thường sợ quan binh, thấy lưỡi đao sắc lẹm kia đều sang một bên, vẻ mặt chán nản.</w:t>
      </w:r>
    </w:p>
    <w:p>
      <w:pPr>
        <w:pStyle w:val="BodyText"/>
      </w:pPr>
      <w:r>
        <w:t xml:space="preserve">Có vài người còn nói:</w:t>
      </w:r>
    </w:p>
    <w:p>
      <w:pPr>
        <w:pStyle w:val="BodyText"/>
      </w:pPr>
      <w:r>
        <w:t xml:space="preserve">- Ài, châu thành không cho qua, cùng lắm thì chúng ta đi đường vòng, đi dài hơn vài trăm dặm vẫn có thể đến nơi.</w:t>
      </w:r>
    </w:p>
    <w:p>
      <w:pPr>
        <w:pStyle w:val="BodyText"/>
      </w:pPr>
      <w:r>
        <w:t xml:space="preserve">- Đúng thế, Nam Vân Châu này lẽ nào không phải thuộc về Thiên Tứ Lĩnh sao? Thiên Tứ Vương đối xử tốt với thường dân như vậy, tại sao Nam Vân Châu ngược lại, lại hung dữ như thế chứ?</w:t>
      </w:r>
    </w:p>
    <w:p>
      <w:pPr>
        <w:pStyle w:val="BodyText"/>
      </w:pPr>
      <w:r>
        <w:t xml:space="preserve">Tần Vô Song thúc ngựa quay lại hỏi một hộ vệ:</w:t>
      </w:r>
    </w:p>
    <w:p>
      <w:pPr>
        <w:pStyle w:val="BodyText"/>
      </w:pPr>
      <w:r>
        <w:t xml:space="preserve">- Những người này muốn đi đâu vậy?</w:t>
      </w:r>
    </w:p>
    <w:p>
      <w:pPr>
        <w:pStyle w:val="BodyText"/>
      </w:pPr>
      <w:r>
        <w:t xml:space="preserve">Tên hộ vệ nói không mấy thiện cảm:</w:t>
      </w:r>
    </w:p>
    <w:p>
      <w:pPr>
        <w:pStyle w:val="BodyText"/>
      </w:pPr>
      <w:r>
        <w:t xml:space="preserve">- Ai biết chúng muốn đi đâu chứ? Mấy ngày nay cứ như phát điên, ngày nào cũng có hàng mấy nghìn người tràn về châu thành Nam Vân Châu.</w:t>
      </w:r>
    </w:p>
    <w:p>
      <w:pPr>
        <w:pStyle w:val="BodyText"/>
      </w:pPr>
      <w:r>
        <w:t xml:space="preserve">Tần Vô Song thúc ngựa đi ra nói với những người đứng hàng đầu tiên:</w:t>
      </w:r>
    </w:p>
    <w:p>
      <w:pPr>
        <w:pStyle w:val="BodyText"/>
      </w:pPr>
      <w:r>
        <w:t xml:space="preserve">- Các vị, mọi người xung kích châu thành thế này là không được. Dù là có việc đặc biệt cần qua thì cũng phải có sự cho phép của quan phủ, tình huống đặc biệt phải có sự giải quyết đặc biệt. Mọi người cứ lùi lại đã, nói rõ tình hình xem có thể lấy giấy phê chuẩn không.</w:t>
      </w:r>
    </w:p>
    <w:p>
      <w:pPr>
        <w:pStyle w:val="BodyText"/>
      </w:pPr>
      <w:r>
        <w:t xml:space="preserve">Những người dân đó thấy Tần Vô Song khí độ bất phàm, y phục cao quý, nghĩ hắn chắc là thiếu gia của gia tộc nào đó, một người đứng ra nói:</w:t>
      </w:r>
    </w:p>
    <w:p>
      <w:pPr>
        <w:pStyle w:val="BodyText"/>
      </w:pPr>
      <w:r>
        <w:t xml:space="preserve">- Thưa thiếu gia, chúng tôi đều là dân lành của Thiên Tứ Lĩnh, nay đã vào đông rồi, ruộng vườn không thể canh tác được nữa. Nghe nói Thiên Tứ Vương Phủ đang tu sửa, chúng tôi muốn đi giúp một tay.</w:t>
      </w:r>
    </w:p>
    <w:p>
      <w:pPr>
        <w:pStyle w:val="BodyText"/>
      </w:pPr>
      <w:r>
        <w:t xml:space="preserve">- Đúng thế, Thiên Tứ Vương bảo hộ cho cả vùng chúng tôi, con trai của Thiên Tứ Vương là Vô Song Hầu càng là bảo vệ cho cả Bách Việt Quốc chúng rôi. Người ta tốt như vậy, dù chúng tôi có địa vị thấp hèn, không giúp được việc lớn thì cũng muốn giúp việc nhỏ. Quả thật không phải chúng tôi gây chuyện, chỉ là muốn tranh thủ ba bốn tháng nghỉ đông đi giúp người ta xây dựng Vương Phủ mà thôi.</w:t>
      </w:r>
    </w:p>
    <w:p>
      <w:pPr>
        <w:pStyle w:val="BodyText"/>
      </w:pPr>
      <w:r>
        <w:t xml:space="preserve">- Đúng thế, vị thiếu gia đây, phiền thiếu gia nói hộ chúng tôi! Nếu đi đường vòng mấy trăm dặm thì lại phải lãng phí mất mấy ngày. Thời gian của nhà nông chúng tôi không nhiều, chỉ muốn giúp nhiều hơn mấy ngày. Chúng tôi sẽ không trở thành gánh nặng của Thiên Tứ Vương Phủ đâu. Thiếu gia xem chúng tôi đều tự đem theo chăn đệm, lương khô, khát thì tìm nước khe suối nào đó uống là được rồi…</w:t>
      </w:r>
    </w:p>
    <w:p>
      <w:pPr>
        <w:pStyle w:val="BodyText"/>
      </w:pPr>
      <w:r>
        <w:t xml:space="preserve">Vô vàn những gương mặt đầy thật thà, ánh mắt tràn đầy sự chân thành, có thể thấy những người này đều thành tâm muốn giúp đỡ.</w:t>
      </w:r>
    </w:p>
    <w:p>
      <w:pPr>
        <w:pStyle w:val="BodyText"/>
      </w:pPr>
      <w:r>
        <w:t xml:space="preserve">Tần Vô Song không ngờ Thiên Tứ Vương cai quản khu vực trước đây là của Xích Mộc Vương cũng chưa đến hai năm mà đã có danh tiếng và sức hiệu triệu đến vậy. Trong lòng cảm thấy vô cùng ấm áp và tự hào, Tần Vô Song gật đầu:</w:t>
      </w:r>
    </w:p>
    <w:p>
      <w:pPr>
        <w:pStyle w:val="BodyText"/>
      </w:pPr>
      <w:r>
        <w:t xml:space="preserve">- Mọi người tại sao lại coi trọng Thiên Tứ Vương Phủ đến vậy? Thiên Tứ Vương bảo vệ lãnh địa, Vô Song Hầu bảo gia vệ quốc, đó là những việc họ nên làm mà.</w:t>
      </w:r>
    </w:p>
    <w:p>
      <w:pPr>
        <w:pStyle w:val="BodyText"/>
      </w:pPr>
      <w:r>
        <w:t xml:space="preserve">- Tuy nói là nên làm, nhưng họ khác!</w:t>
      </w:r>
    </w:p>
    <w:p>
      <w:pPr>
        <w:pStyle w:val="BodyText"/>
      </w:pPr>
      <w:r>
        <w:t xml:space="preserve">Một anh chàng cao lớn hét lên. Trai tráng quê mùa gặp những lúc thế này nói năng không được gọn gẽ, chỉ có thế hét to lên mà biểu thị tình cảm.</w:t>
      </w:r>
    </w:p>
    <w:p>
      <w:pPr>
        <w:pStyle w:val="BodyText"/>
      </w:pPr>
      <w:r>
        <w:t xml:space="preserve">- Khác thế nào?</w:t>
      </w:r>
    </w:p>
    <w:p>
      <w:pPr>
        <w:pStyle w:val="BodyText"/>
      </w:pPr>
      <w:r>
        <w:t xml:space="preserve">- Khác thì là khác. Họ tốt hơn nhiều Xích Mộc Vương trước đây. Xích Mộc Vương thu thuế cao, hoàn toàn không nghĩ đến sự sống chết của dân chúng. Một năm chúng tôi trồng trọt canh tác, khi thu hoạch thì đến chín phần phải nộp thuế, chỉ còn lại một phần đến lót dạ còn không đủ, còn không phải sao? Dưới sự cai trị của Thiên Tứ Vương, chúng tôi chỉ cần nộp thuế năm phần, được giữ lại năm phần. Không những có thể no bụng mà còn có chút dành dụm.</w:t>
      </w:r>
    </w:p>
    <w:p>
      <w:pPr>
        <w:pStyle w:val="BodyText"/>
      </w:pPr>
      <w:r>
        <w:t xml:space="preserve">- Cho chúng tôi được ăn no mặc ấm, không phải lo lắng sợ hãi, một Vương gia như vậy không ủng hộ thì còn ủng hộ ai?</w:t>
      </w:r>
    </w:p>
    <w:p>
      <w:pPr>
        <w:pStyle w:val="BodyText"/>
      </w:pPr>
      <w:r>
        <w:t xml:space="preserve">- Ủng hộ Thiên Tứ Vương! Ủng hộ Vô Song Hầu!</w:t>
      </w:r>
    </w:p>
    <w:p>
      <w:pPr>
        <w:pStyle w:val="BodyText"/>
      </w:pPr>
      <w:r>
        <w:t xml:space="preserve">Dân chúng càng nói càng kích động, nhưng hoàn toàn có thể thấy được sự chân thành trên nét mặt của họ. Đây chắc chắn không phải giả tạo, càng không phải những tình cảm khách sáo.</w:t>
      </w:r>
    </w:p>
    <w:p>
      <w:pPr>
        <w:pStyle w:val="BodyText"/>
      </w:pPr>
      <w:r>
        <w:t xml:space="preserve">Tần Vô Song có thể hiểu được thịnh tình này của họ. Kiếp trước không phải cũng có rất nhiều người nông dân như vậy sao? Người khác đối xử tốt một thì họ sẽ dùng tình cảm gấp mười để báo đáp. Họ cần không nhiều, họ chỉ cần có thể sống những ngày tháng bình an, không cần quá giàu có, khá giả một chút là đủ.</w:t>
      </w:r>
    </w:p>
    <w:p>
      <w:pPr>
        <w:pStyle w:val="BodyText"/>
      </w:pPr>
      <w:r>
        <w:t xml:space="preserve">- Thiếu gia, xin thiếu gia làm chút việc tốt, nói giúp chúng tôi được không? Chúng tôi đảm bảo tất cả sẽ ngoan ngoãn yên lặng đi qua, sẽ không gây ra bất cứ chuyện gì đâu. Đảm bảo không gây chuyện gì đâu.</w:t>
      </w:r>
    </w:p>
    <w:p>
      <w:pPr>
        <w:pStyle w:val="BodyText"/>
      </w:pPr>
      <w:r>
        <w:t xml:space="preserve">Tần Vô Song cảm nhận được sự chân thành của họ, bèn gật đầu:</w:t>
      </w:r>
    </w:p>
    <w:p>
      <w:pPr>
        <w:pStyle w:val="BodyText"/>
      </w:pPr>
      <w:r>
        <w:t xml:space="preserve">- Được rồi, tâm ý của mọi người thật hiếm có, Thiên Tứ Vương và Vô Song Hầu chắc chắn sẽ vô cùng cảm kích. Ta thay mặt họ cảm ơn mọi người! Mọi người hãy tập hợp lại trước đã, đừng gây hỗn loạn. Cứ một trăm người thành một đội, đứng theo thứ tự, tập kết ở ngoài thành. Đồng thời thông báo cho những người đằng sau biết, cũng tập hợp như vậy. Giờ ta đi nói hộ mọi người.</w:t>
      </w:r>
    </w:p>
    <w:p>
      <w:pPr>
        <w:pStyle w:val="BodyText"/>
      </w:pPr>
      <w:r>
        <w:t xml:space="preserve">Tần Vô Song vỗ về, đồng thời cũng bảo họ tổ chức gọn gàng chứ đừng hỗn loạn như ong vỡ tổ.</w:t>
      </w:r>
    </w:p>
    <w:p>
      <w:pPr>
        <w:pStyle w:val="BodyText"/>
      </w:pPr>
      <w:r>
        <w:t xml:space="preserve">Tần Vô Song nói vậy những người nông dân này rất hợp tác, người nọ nói với người kia, vô cùng tự giác, rất nhanh chóng đã có tổ chức ngay, đúng như Tần Vô Song nói, mỗi một trăm người xếp thành một đội.</w:t>
      </w:r>
    </w:p>
    <w:p>
      <w:pPr>
        <w:pStyle w:val="BodyText"/>
      </w:pPr>
      <w:r>
        <w:t xml:space="preserve">Tần Vô Song đi đến cổng thành nói với Đội trưởng đội hộ vệ:</w:t>
      </w:r>
    </w:p>
    <w:p>
      <w:pPr>
        <w:pStyle w:val="BodyText"/>
      </w:pPr>
      <w:r>
        <w:t xml:space="preserve">- Đội trưởng các hạ, phiền các hạ đưa vật này đến phủ đệ của Tây Môn Đại phiệt, nói với Tây Môn Phiệt chủ có cố nhân đến thăm. Nhìn thấy vật này là ngài ấy biết thân phận của ta. Sau đó các hạ nói với ngài liên hệ với phủ nha Nam Vân Châu phê chuẩn cho những người này qua thành.</w:t>
      </w:r>
    </w:p>
    <w:p>
      <w:pPr>
        <w:pStyle w:val="BodyText"/>
      </w:pPr>
      <w:r>
        <w:t xml:space="preserve">Đội trưởng đó nghe Tần Vô Song ăn nói bất phàm, hơn nữa động tác cũng khí độ vô cùng, biết lai lịch không tầm thường, mở miệng là nói muốn gặp ngay Tây Môn Phiệt chủ, thân phận đâu có đơn giản? Vậy là hắn nhận lấy lệnh bài, cũng không dám liếc nhìn, cất luôn rồi cúi người nói:</w:t>
      </w:r>
    </w:p>
    <w:p>
      <w:pPr>
        <w:pStyle w:val="BodyText"/>
      </w:pPr>
      <w:r>
        <w:t xml:space="preserve">- Được, ta sẽ đi ngay. Nhưng trước khi ta quay lại xin các hạ hãy ngăn những người này lại được chứ?</w:t>
      </w:r>
    </w:p>
    <w:p>
      <w:pPr>
        <w:pStyle w:val="BodyText"/>
      </w:pPr>
      <w:r>
        <w:t xml:space="preserve">Hắn cũng thấy những người dân này rất nghe lời Tần Vô Song.</w:t>
      </w:r>
    </w:p>
    <w:p>
      <w:pPr>
        <w:pStyle w:val="BodyText"/>
      </w:pPr>
      <w:r>
        <w:t xml:space="preserve">- Được, các hạ yên tâm!</w:t>
      </w:r>
    </w:p>
    <w:p>
      <w:pPr>
        <w:pStyle w:val="BodyText"/>
      </w:pPr>
      <w:r>
        <w:t xml:space="preserve">Đội trưởng quay lại dặn dò vài câu rồi lên ngựa đi. Một lúc sau thì đến phủ đệ của Tây Môn Đại Phiệt, báo tên rồi cầu kiến Tây Môn Phiệt chủ.</w:t>
      </w:r>
    </w:p>
    <w:p>
      <w:pPr>
        <w:pStyle w:val="BodyText"/>
      </w:pPr>
      <w:r>
        <w:t xml:space="preserve">Vốn dĩ một Đội trưởng bảo vệ thành nhỏ nhoi không có tư cách cầu kiến Tây Môn Phiệt chủ, nhưng hắn đã phụng mệnh đến thì cũng không quan tâm tiểu tiết nữa.</w:t>
      </w:r>
    </w:p>
    <w:p>
      <w:pPr>
        <w:pStyle w:val="BodyText"/>
      </w:pPr>
      <w:r>
        <w:t xml:space="preserve">Gác cửa Tây Môn Đại Phiệt thấy thân phận của người đến thấp kém, khinh thường nói:</w:t>
      </w:r>
    </w:p>
    <w:p>
      <w:pPr>
        <w:pStyle w:val="BodyText"/>
      </w:pPr>
      <w:r>
        <w:t xml:space="preserve">- Các hạ, Phiệt chủ bận trăm công nghìn việc, lúc này đang nghỉ ngơi, ngươi có chuyện gì cần gặp?</w:t>
      </w:r>
    </w:p>
    <w:p>
      <w:pPr>
        <w:pStyle w:val="BodyText"/>
      </w:pPr>
      <w:r>
        <w:t xml:space="preserve">Người Đội trưởng biết kẻ kia muốn gây khó dễ, rõ ràng là coi thường thân phận của mình. Trong lòng giận dữ nhưng cũng nói:</w:t>
      </w:r>
    </w:p>
    <w:p>
      <w:pPr>
        <w:pStyle w:val="BodyText"/>
      </w:pPr>
      <w:r>
        <w:t xml:space="preserve">- Ngoài thành có một vị quý nhân bảo ta đưa vật này cho Tây Môn Phiệt chủ, nói là cố nhân đến thăm. Người ấy bảo Phiệt chủ đại nhân thấy sẽ biết thân phận của người đó.</w:t>
      </w:r>
    </w:p>
    <w:p>
      <w:pPr>
        <w:pStyle w:val="BodyText"/>
      </w:pPr>
      <w:r>
        <w:t xml:space="preserve">- Hừ, không biết chui đâu ra bọn thấp hèn vô danh lại mượn danh đến thăm hỏi Phiệt chủ.</w:t>
      </w:r>
    </w:p>
    <w:p>
      <w:pPr>
        <w:pStyle w:val="BodyText"/>
      </w:pPr>
      <w:r>
        <w:t xml:space="preserve">Tên gác cửa lườm Đội trưởng kia một cái, hơ hững:</w:t>
      </w:r>
    </w:p>
    <w:p>
      <w:pPr>
        <w:pStyle w:val="BodyText"/>
      </w:pPr>
      <w:r>
        <w:t xml:space="preserve">- Ngươi đợi ở đây, ta đi thông báo.</w:t>
      </w:r>
    </w:p>
    <w:p>
      <w:pPr>
        <w:pStyle w:val="BodyText"/>
      </w:pPr>
      <w:r>
        <w:t xml:space="preserve">Nhận lấy tín vật từ Đội trưởng gác thành, hắn vào trong, thông báo qua vô số vòng cuối cùng cũng đến tay Tây Môn Phiệt chủ.</w:t>
      </w:r>
    </w:p>
    <w:p>
      <w:pPr>
        <w:pStyle w:val="BodyText"/>
      </w:pPr>
      <w:r>
        <w:t xml:space="preserve">Tây Môn Vũ lúc này đang nhắm mắt dưỡng thần. Nghe tâm phúc báo cáo thì có chút không vui. Từ sau khi con trai Tây Môn Tinh làm môn hạ của Tinh La Điện thì hắn bắt đầu hưởng thụ cuộc sống rồi.</w:t>
      </w:r>
    </w:p>
    <w:p>
      <w:pPr>
        <w:pStyle w:val="BodyText"/>
      </w:pPr>
      <w:r>
        <w:t xml:space="preserve">- Phiệt chủ, có Đội trưởng đội gác thành cầu kiến. Hắn nói có cố nhân đưa tín vật này muốn gặp Phiệt chủ. Hắn nói Phiệt chủ nhìn vật này là biết lai lịch của hắn.</w:t>
      </w:r>
    </w:p>
    <w:p>
      <w:pPr>
        <w:pStyle w:val="BodyText"/>
      </w:pPr>
      <w:r>
        <w:t xml:space="preserve">Tây Môn Vũ gật đầu:</w:t>
      </w:r>
    </w:p>
    <w:p>
      <w:pPr>
        <w:pStyle w:val="BodyText"/>
      </w:pPr>
      <w:r>
        <w:t xml:space="preserve">- Vào đi!</w:t>
      </w:r>
    </w:p>
    <w:p>
      <w:pPr>
        <w:pStyle w:val="BodyText"/>
      </w:pPr>
      <w:r>
        <w:t xml:space="preserve">Tên tâm phúc đi vào rồi cung kính đưa tín vật ra.</w:t>
      </w:r>
    </w:p>
    <w:p>
      <w:pPr>
        <w:pStyle w:val="BodyText"/>
      </w:pPr>
      <w:r>
        <w:t xml:space="preserve">Tây Môn Vũ nhìn nó, lật qua lật lại, một tấm lệnh bài cổ phác, mặt trước khắc chữ triện ‘Đại La’, phía sau khắc hai chữ ‘Quốc Sĩ’.</w:t>
      </w:r>
    </w:p>
    <w:p>
      <w:pPr>
        <w:pStyle w:val="BodyText"/>
      </w:pPr>
      <w:r>
        <w:t xml:space="preserve">Tây Môn Vũ run rẩy, đưa lệnh bài lại gần - Đại La Quốc Sĩ Lệnh!</w:t>
      </w:r>
    </w:p>
    <w:p>
      <w:pPr>
        <w:pStyle w:val="BodyText"/>
      </w:pPr>
      <w:r>
        <w:t xml:space="preserve">Tây Môn Vũ đứng phắt dậy, tay cầm bộ y phục Phiệt chủ bên cạnh mặc vào với tốc độ ánh sáng.</w:t>
      </w:r>
    </w:p>
    <w:p>
      <w:pPr>
        <w:pStyle w:val="BodyText"/>
      </w:pPr>
      <w:r>
        <w:t xml:space="preserve">- Mau, chuẩn bị ngựa, ngựa tốt nhất, nhanh nhất!</w:t>
      </w:r>
    </w:p>
    <w:p>
      <w:pPr>
        <w:pStyle w:val="BodyText"/>
      </w:pPr>
      <w:r>
        <w:t xml:space="preserve">Tây Môn Vũ hơi bất an, từ cổng thành đến chỗ hắn ít nhất phải thông báo qua năm vòng, đi đi về về đã làm chậm không ít thời gian rồi. Nghĩ đến đây trán hắn toát mồ hôi lạnh.</w:t>
      </w:r>
    </w:p>
    <w:p>
      <w:pPr>
        <w:pStyle w:val="Compact"/>
      </w:pPr>
      <w:r>
        <w:t xml:space="preserve">Ủng hộ chỉ với 1 click và 5s ! (adf.ly/4EmoB)</w:t>
      </w:r>
      <w:r>
        <w:br w:type="textWrapping"/>
      </w:r>
      <w:r>
        <w:br w:type="textWrapping"/>
      </w:r>
    </w:p>
    <w:p>
      <w:pPr>
        <w:pStyle w:val="Heading2"/>
      </w:pPr>
      <w:bookmarkStart w:id="328" w:name="chương-306"/>
      <w:bookmarkEnd w:id="328"/>
      <w:r>
        <w:t xml:space="preserve">306. Chương 30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06: Thất lễ không nghênh đón từ xa.</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Đại La Quốc Sĩ Lệnh… Cố nhân có thứ này, hắn nghĩ tới nghĩ lui cũng chỉ có một người có khả năng có quan hệ với hắn, mà người này đương nhiên chính là Tần Vô Song.</w:t>
      </w:r>
    </w:p>
    <w:p>
      <w:pPr>
        <w:pStyle w:val="BodyText"/>
      </w:pPr>
      <w:r>
        <w:t xml:space="preserve">Thiên tài mà khắp trên dưới Bách Việt Quốc đang ngày đêm nhớ mong.</w:t>
      </w:r>
    </w:p>
    <w:p>
      <w:pPr>
        <w:pStyle w:val="BodyText"/>
      </w:pPr>
      <w:r>
        <w:t xml:space="preserve">Bên ngoài phủ đệ Tây Môn Đại Phiệt, tên Đội trưởng gác thành kia đợi đã có vẻ sốt ruột, nhưng hắn biết phải nhẫn nại. Đây là phủ đệ của Tây Môn Đại phiệt chứ không phải nơi nào cho phép một Đội trưởng nhỏ nhoi như hắn có thể làm mình làm mẩy.</w:t>
      </w:r>
    </w:p>
    <w:p>
      <w:pPr>
        <w:pStyle w:val="BodyText"/>
      </w:pPr>
      <w:r>
        <w:t xml:space="preserve">Trong lúc hắn đang đi đi lại lại thì một người đi nhanh từ trong ra. Người này trang phục hoa lệ, khí thế hùng hồn, các thị vệ đằng sau căn bản không thể theo kịp với bước chân của hắn.</w:t>
      </w:r>
    </w:p>
    <w:p>
      <w:pPr>
        <w:pStyle w:val="BodyText"/>
      </w:pPr>
      <w:r>
        <w:t xml:space="preserve">Người này có bộ ria mép cá trê, đôi mắt như tinh vũ, khí độ bất phàm. Tên gác cửa ban nãy vốn hơi buồn ngủ, lúc người này vừa ra toàn thân lập tức run rẩy, vội vã đứng thẳng người dậy:</w:t>
      </w:r>
    </w:p>
    <w:p>
      <w:pPr>
        <w:pStyle w:val="BodyText"/>
      </w:pPr>
      <w:r>
        <w:t xml:space="preserve">- Phiệt chủ đại nhân!</w:t>
      </w:r>
    </w:p>
    <w:p>
      <w:pPr>
        <w:pStyle w:val="BodyText"/>
      </w:pPr>
      <w:r>
        <w:t xml:space="preserve">Tây Môn Vũ hừ một tiếng lườm hắn một cái:</w:t>
      </w:r>
    </w:p>
    <w:p>
      <w:pPr>
        <w:pStyle w:val="BodyText"/>
      </w:pPr>
      <w:r>
        <w:t xml:space="preserve">- Ngươi trông cửa cho Tây Môn phủ như thế hả? Lập tức dọn đồ cút ngay đi!</w:t>
      </w:r>
    </w:p>
    <w:p>
      <w:pPr>
        <w:pStyle w:val="BodyText"/>
      </w:pPr>
      <w:r>
        <w:t xml:space="preserve">Hắn kinh ngạc:</w:t>
      </w:r>
    </w:p>
    <w:p>
      <w:pPr>
        <w:pStyle w:val="BodyText"/>
      </w:pPr>
      <w:r>
        <w:t xml:space="preserve">- Phiệt… Phiệt chủ… Tiểu nhân là biểu huynh của cựu cựu của vợ Đại thiếu gia…</w:t>
      </w:r>
    </w:p>
    <w:p>
      <w:pPr>
        <w:pStyle w:val="BodyText"/>
      </w:pPr>
      <w:r>
        <w:t xml:space="preserve">- Không cần biết ngươi là ai, làm mất mặt phủ đệ Tây Môn Đại phiệt ta, lập tức cút đi.</w:t>
      </w:r>
    </w:p>
    <w:p>
      <w:pPr>
        <w:pStyle w:val="BodyText"/>
      </w:pPr>
      <w:r>
        <w:t xml:space="preserve">Tây Môn Vũ khẩu khí không chút thương lượng:</w:t>
      </w:r>
    </w:p>
    <w:p>
      <w:pPr>
        <w:pStyle w:val="BodyText"/>
      </w:pPr>
      <w:r>
        <w:t xml:space="preserve">- Người đâu, kéo hắn ra khỏi đây, đi càng xa càng tốt, không ai được nói hộ!</w:t>
      </w:r>
    </w:p>
    <w:p>
      <w:pPr>
        <w:pStyle w:val="BodyText"/>
      </w:pPr>
      <w:r>
        <w:t xml:space="preserve">Hai thị vệ đứng bên cạnh đương nhiên phải phục tùng mệnh lệnh kéo tên canh cửa ra ngoài.</w:t>
      </w:r>
    </w:p>
    <w:p>
      <w:pPr>
        <w:pStyle w:val="BodyText"/>
      </w:pPr>
      <w:r>
        <w:t xml:space="preserve">Tây Môn Vũ hừ giọng, vẫn chưa hết giận, nói với tên Đội trưởng:</w:t>
      </w:r>
    </w:p>
    <w:p>
      <w:pPr>
        <w:pStyle w:val="BodyText"/>
      </w:pPr>
      <w:r>
        <w:t xml:space="preserve">- Đội trưởng các hạ, để ngươi phải đợi lâu rồi. Bọn nô tài này làm việc tắc trách. Xin hỏi vị công tử có tín vật này giờ đang ở đâu?</w:t>
      </w:r>
    </w:p>
    <w:p>
      <w:pPr>
        <w:pStyle w:val="BodyText"/>
      </w:pPr>
      <w:r>
        <w:t xml:space="preserve">Khẩu khí của Tây Môn Vũ ôn hòa như gió xuân, khiến người khác có cảm giác như hắn đang nói chuyện với khách quý vậy.</w:t>
      </w:r>
    </w:p>
    <w:p>
      <w:pPr>
        <w:pStyle w:val="BodyText"/>
      </w:pPr>
      <w:r>
        <w:t xml:space="preserve">Tên Đội trưởng vẫn chưa hiểu ra chuyện gì, truyền thuyết nói người của Tây Môn Đại phiệt rất khó nói chuyện, coi như hắn đã được lĩnh giáo rồi. Nhưng vị đứng trước mặt đây rõ ràng là Tây Môn Phiệt chủ trong truyền thuyết, sao lại nhẹ nhàng, ôn hòa, chứ không hề giống như với đám nô tài của Tây Môn Đại phiệt vậy?</w:t>
      </w:r>
    </w:p>
    <w:p>
      <w:pPr>
        <w:pStyle w:val="BodyText"/>
      </w:pPr>
      <w:r>
        <w:t xml:space="preserve">Thất thần một lúc hắn mới tỉnh thần lại:</w:t>
      </w:r>
    </w:p>
    <w:p>
      <w:pPr>
        <w:pStyle w:val="BodyText"/>
      </w:pPr>
      <w:r>
        <w:t xml:space="preserve">- Tiểu nhân bái kiến Tây Môn Phiệt chủ!</w:t>
      </w:r>
    </w:p>
    <w:p>
      <w:pPr>
        <w:pStyle w:val="BodyText"/>
      </w:pPr>
      <w:r>
        <w:t xml:space="preserve">- Không cần khách khí. Mau nói vị công tử đó ở đâu?</w:t>
      </w:r>
    </w:p>
    <w:p>
      <w:pPr>
        <w:pStyle w:val="BodyText"/>
      </w:pPr>
      <w:r>
        <w:t xml:space="preserve">Tây Môn Vũ có phần nóng ruột. Nếu là Tần Vô Song, hắn mà cứ lần khân không đi ngay thì có vẻ lên mặt quá rồi. Dù là Hoàng đế Bách Việt Quốc muốn gặp Tần Vô Song cũng phải nghĩ cách nịnh nọt lấy lòng, hắn chỉ là Phiệt chủ, lại để người ta đợi lâu như thế, nghĩ cứ thấy khủng hoảng bất an.</w:t>
      </w:r>
    </w:p>
    <w:p>
      <w:pPr>
        <w:pStyle w:val="BodyText"/>
      </w:pPr>
      <w:r>
        <w:t xml:space="preserve">Tên Đội trưởng nói:</w:t>
      </w:r>
    </w:p>
    <w:p>
      <w:pPr>
        <w:pStyle w:val="BodyText"/>
      </w:pPr>
      <w:r>
        <w:t xml:space="preserve">- Vị công tử đó ở bên ngoài cổng thành. Hắn nói thấy lệnh bài này là Phiệt chủ đại nhân sẽ biết hắn là ai. Đồng thời nói Phiệt chủ hãy thông báo cho nha phủ Nam Vân Châu…</w:t>
      </w:r>
    </w:p>
    <w:p>
      <w:pPr>
        <w:pStyle w:val="BodyText"/>
      </w:pPr>
      <w:r>
        <w:t xml:space="preserve">Hắn nói lại chuyện ở bên ngoài thành một lượt. Tây Môn Vũ nghe mà toát mồ hôi lạnh, gật đầu nói:</w:t>
      </w:r>
    </w:p>
    <w:p>
      <w:pPr>
        <w:pStyle w:val="BodyText"/>
      </w:pPr>
      <w:r>
        <w:t xml:space="preserve">- Việc không thể chậm trễ. Ta đi ngay!</w:t>
      </w:r>
    </w:p>
    <w:p>
      <w:pPr>
        <w:pStyle w:val="BodyText"/>
      </w:pPr>
      <w:r>
        <w:t xml:space="preserve">Vẫy tay gọi một tên thị vệ, nói vào tai hắn mấy câu, tên thị vệ sắc mặt hơi thay đổi rồi trịnh trọng gật đầu. Xong Tây Môn Vũ nghiêm mặt nói:</w:t>
      </w:r>
    </w:p>
    <w:p>
      <w:pPr>
        <w:pStyle w:val="BodyText"/>
      </w:pPr>
      <w:r>
        <w:t xml:space="preserve">- Mau thông báo cho Nha phủ bảo chúng làm xong việc này càng nhanh càng tốt. Nếu không tội này chúng không gánh vác được đâu.</w:t>
      </w:r>
    </w:p>
    <w:p>
      <w:pPr>
        <w:pStyle w:val="BodyText"/>
      </w:pPr>
      <w:r>
        <w:t xml:space="preserve">Phủ nha Nam Vân Châu danh nghĩa là thế lực quản lý chính thức của Nam Vân Châu, nhưng ở đây có ai không biết người mạnh nhất là Tây Môn Phiệt chủ, thế lực lớn nhất là Tây Môn Đại phiệt?</w:t>
      </w:r>
    </w:p>
    <w:p>
      <w:pPr>
        <w:pStyle w:val="BodyText"/>
      </w:pPr>
      <w:r>
        <w:t xml:space="preserve">Sau khi dặn dò xong, Tây Môn Vũ nói:</w:t>
      </w:r>
    </w:p>
    <w:p>
      <w:pPr>
        <w:pStyle w:val="BodyText"/>
      </w:pPr>
      <w:r>
        <w:t xml:space="preserve">- Mau đến cổng thành!</w:t>
      </w:r>
    </w:p>
    <w:p>
      <w:pPr>
        <w:pStyle w:val="BodyText"/>
      </w:pPr>
      <w:r>
        <w:t xml:space="preserve">o0o</w:t>
      </w:r>
    </w:p>
    <w:p>
      <w:pPr>
        <w:pStyle w:val="BodyText"/>
      </w:pPr>
      <w:r>
        <w:t xml:space="preserve">Bên ngoài thành, các thanh niên trai tráng đến từ khắp nơi trong lãnh địa của Thiên Tứ Lĩnh đã tập hợp lại, một trăm người một đội, đã tập hợp được hơn ba mươi đội, hơn nữa dọc đường vẫn liên tiếp có người tiến đến.</w:t>
      </w:r>
    </w:p>
    <w:p>
      <w:pPr>
        <w:pStyle w:val="BodyText"/>
      </w:pPr>
      <w:r>
        <w:t xml:space="preserve">Tây Môn Vũ thúc ngựa phi như bay đến cổng thành. Lúc này, điều lệ trong châu thành không được phóng ngựa chạy đã bị dẹp sang một xó.</w:t>
      </w:r>
    </w:p>
    <w:p>
      <w:pPr>
        <w:pStyle w:val="BodyText"/>
      </w:pPr>
      <w:r>
        <w:t xml:space="preserve">Mà tên Đội trưởng gác cổng thành kia cũng chẳng hiểu gì, bất luận thế nào cũng không thể theo kịp được Tây Môn Vũ, bất giác hồ nghi:</w:t>
      </w:r>
    </w:p>
    <w:p>
      <w:pPr>
        <w:pStyle w:val="BodyText"/>
      </w:pPr>
      <w:r>
        <w:t xml:space="preserve">- Vị công tử đó rốt cuộc có lai lịch thế nào nhỉ? Lẽ nào là Hoàng thân Quốc thích? Đường đường là Tây Môn Phiệt chủ lại phải vội vội vàng vàng đi bái kiến. Hắc hắc, đám nô tài Tây Môn Đại phiệt kia đúng là đáng ghét. Cũng được cái Tây Môn Phiệt chủ không hồ đồ, dạy dỗ hay lắm. Tên cẩu nô tài đó, đúng là được xả hận!</w:t>
      </w:r>
    </w:p>
    <w:p>
      <w:pPr>
        <w:pStyle w:val="BodyText"/>
      </w:pPr>
      <w:r>
        <w:t xml:space="preserve">Chạy đến cổng thành, Tây Môn Vũ từ xa thấy Tần Vô Song đang cầm cương ngựa đứng bên ngoài thành, thần thái nhàn hạ nhìn những người kia xếp thành hàng. Tần Vô Song liếc thấy Tây Môn Vũ đã tới, mỉm cười nói:</w:t>
      </w:r>
    </w:p>
    <w:p>
      <w:pPr>
        <w:pStyle w:val="BodyText"/>
      </w:pPr>
      <w:r>
        <w:t xml:space="preserve">- Tây Môn Phiệt chủ vẫn khỏe chứ?</w:t>
      </w:r>
    </w:p>
    <w:p>
      <w:pPr>
        <w:pStyle w:val="BodyText"/>
      </w:pPr>
      <w:r>
        <w:t xml:space="preserve">Tây Môn Vũ vội vàng nhảy khỏi ngựa:</w:t>
      </w:r>
    </w:p>
    <w:p>
      <w:pPr>
        <w:pStyle w:val="BodyText"/>
      </w:pPr>
      <w:r>
        <w:t xml:space="preserve">- Hầu gia, Tây Môn đã không nghênh đón từ xa, thật thất lễ!</w:t>
      </w:r>
    </w:p>
    <w:p>
      <w:pPr>
        <w:pStyle w:val="BodyText"/>
      </w:pPr>
      <w:r>
        <w:t xml:space="preserve">Tần Vô Song cười nhẹ:</w:t>
      </w:r>
    </w:p>
    <w:p>
      <w:pPr>
        <w:pStyle w:val="BodyText"/>
      </w:pPr>
      <w:r>
        <w:t xml:space="preserve">- Không cần khách khí, Nam Vân Châu cũng coi như là quê cũ, ta cũng không phải khách, có tiếp đón hay không cũng không quan trọng. Ta tìm người thật ra là muốn giải quyết vấn đề của những người dân này.</w:t>
      </w:r>
    </w:p>
    <w:p>
      <w:pPr>
        <w:pStyle w:val="BodyText"/>
      </w:pPr>
      <w:r>
        <w:t xml:space="preserve">Tây Môn Vũ xua tay khảng khái:</w:t>
      </w:r>
    </w:p>
    <w:p>
      <w:pPr>
        <w:pStyle w:val="BodyText"/>
      </w:pPr>
      <w:r>
        <w:t xml:space="preserve">- Vấn đề này rất đơn giản, cho qua là được. Hiếm có việc dân chúng lại yêu quý Thiên Tứ Vương Phủ như vậy, chuyện như thế đáng được khuyến khích. Quan với dân như cá với nước, điều này chứng tỏ Thiên Tứ Vương Phủ rất được lòng dân.</w:t>
      </w:r>
    </w:p>
    <w:p>
      <w:pPr>
        <w:pStyle w:val="BodyText"/>
      </w:pPr>
      <w:r>
        <w:t xml:space="preserve">Tây Môn Vũ giọng nói vang vọng, cười lớn, đưa trả lại tấm lệnh bài cho Tần Vô Song, hắn hỏi nhỏ:</w:t>
      </w:r>
    </w:p>
    <w:p>
      <w:pPr>
        <w:pStyle w:val="BodyText"/>
      </w:pPr>
      <w:r>
        <w:t xml:space="preserve">- Hầu gia, thân phận của ngài có cần bảo mật hay không?</w:t>
      </w:r>
    </w:p>
    <w:p>
      <w:pPr>
        <w:pStyle w:val="BodyText"/>
      </w:pPr>
      <w:r>
        <w:t xml:space="preserve">Tần Vô Song cười:</w:t>
      </w:r>
    </w:p>
    <w:p>
      <w:pPr>
        <w:pStyle w:val="BodyText"/>
      </w:pPr>
      <w:r>
        <w:t xml:space="preserve">- Không cần, trước mặt hương thân phụ lão ở cố hương còn giữ bí mật thì thật không phải. Đương nhiên cũng không cần phải cố tình nêu ra. Ta cũng không ở lại nữa, sẽ ta đi ngay giờ đây.</w:t>
      </w:r>
    </w:p>
    <w:p>
      <w:pPr>
        <w:pStyle w:val="BodyText"/>
      </w:pPr>
      <w:r>
        <w:t xml:space="preserve">Tây Môn Vũ hơi thất vọng, hắn vốn định có cơ hội thì nịnh nọt, bày tiệc tẩy trần cho Tần Vô Song, rồi có thêm một nghi thức tiễn đưa long trọng nữa để có thể diện. Nghe Tần Vô Song nói vậy hắn biết Tần Vô Song không muốn khoe mẽ, tuy thấy tiếc nhưng cũng không dám níu giữ, hắn gật đầu nói:</w:t>
      </w:r>
    </w:p>
    <w:p>
      <w:pPr>
        <w:pStyle w:val="BodyText"/>
      </w:pPr>
      <w:r>
        <w:t xml:space="preserve">- Nếu vậy thì lão phu tiễn Hầu gia, Hầu gia không để tâm chứ?</w:t>
      </w:r>
    </w:p>
    <w:p>
      <w:pPr>
        <w:pStyle w:val="BodyText"/>
      </w:pPr>
      <w:r>
        <w:t xml:space="preserve">Tần Vô Song cười:</w:t>
      </w:r>
    </w:p>
    <w:p>
      <w:pPr>
        <w:pStyle w:val="BodyText"/>
      </w:pPr>
      <w:r>
        <w:t xml:space="preserve">- Tây Môn Phiệt chủ, nay chúng ta đã là người nhà cả không cần phải khách sáo thế. Phiệt chủ muốn tiễn sao ta có thể từ chối chứ? Hoan nghênh Phiệt chủ nếu có thời gian thì đến làm khách ở Thiên Tứ Vương Phủ!</w:t>
      </w:r>
    </w:p>
    <w:p>
      <w:pPr>
        <w:pStyle w:val="BodyText"/>
      </w:pPr>
      <w:r>
        <w:t xml:space="preserve">Đến nay Tây Môn Vũ tự nhiên đã coi mình là tâm phúc của gia tộc Tần gia, nghe Tần Vô Song nói thế thì vô cùng mừng rỡ nói:</w:t>
      </w:r>
    </w:p>
    <w:p>
      <w:pPr>
        <w:pStyle w:val="BodyText"/>
      </w:pPr>
      <w:r>
        <w:t xml:space="preserve">- Đương nhiên rồi. Tây Môn Phiệt chủ ta nhận nhiều ơn huệ của Vương phủ, tiểu tử Tây Môn Tinh ở Tinh La Điện cũng nhận được sự chiếu cố của Hầu gia, lão phu vẫn chưa có cơ hội chính thức tạ ơn Hầu gia. Lần này quả thật là niềm vui bất ngờ, ha ha ha…</w:t>
      </w:r>
    </w:p>
    <w:p>
      <w:pPr>
        <w:pStyle w:val="BodyText"/>
      </w:pPr>
      <w:r>
        <w:t xml:space="preserve">Trong lúc nói thì tên Đội trưởng gác thành cũng đã đuổi đến nơi, thấy Tây Môn Đại Phiệt nói năng vồn vã, lại có vẻ xu nịnh người thanh niên kia, bất giác cảm thấy may mắn lần này đã có lựa chọn đúng đắn là chạy đi báo tin.</w:t>
      </w:r>
    </w:p>
    <w:p>
      <w:pPr>
        <w:pStyle w:val="BodyText"/>
      </w:pPr>
      <w:r>
        <w:t xml:space="preserve">Tần Vô Song cười:</w:t>
      </w:r>
    </w:p>
    <w:p>
      <w:pPr>
        <w:pStyle w:val="BodyText"/>
      </w:pPr>
      <w:r>
        <w:t xml:space="preserve">- Vị Đội trưởng các hạ đây không tồi.</w:t>
      </w:r>
    </w:p>
    <w:p>
      <w:pPr>
        <w:pStyle w:val="BodyText"/>
      </w:pPr>
      <w:r>
        <w:t xml:space="preserve">Tây Môn Vũ nghe vậy cũng gật đầu:</w:t>
      </w:r>
    </w:p>
    <w:p>
      <w:pPr>
        <w:pStyle w:val="BodyText"/>
      </w:pPr>
      <w:r>
        <w:t xml:space="preserve">- Đúng là không tồi, làm việc rất nhanh nhẹn.</w:t>
      </w:r>
    </w:p>
    <w:p>
      <w:pPr>
        <w:pStyle w:val="BodyText"/>
      </w:pPr>
      <w:r>
        <w:t xml:space="preserve">Hắn nghe hai người khen thế vội vã nói:</w:t>
      </w:r>
    </w:p>
    <w:p>
      <w:pPr>
        <w:pStyle w:val="BodyText"/>
      </w:pPr>
      <w:r>
        <w:t xml:space="preserve">- Tiểu nhân không dám!</w:t>
      </w:r>
    </w:p>
    <w:p>
      <w:pPr>
        <w:pStyle w:val="BodyText"/>
      </w:pPr>
      <w:r>
        <w:t xml:space="preserve">Một lúc sau bên Nha phủ có tri phủ đại nhân với một đoàn thủ hạ tháp tùng cũng đang thúc ngựa vội vã chạy đến. Vị tri phủ đó, Tần Vô Song đã gặp một lần trước ở cuộc Khảo nghiệm Võ đồng ở Đại quảng trường Nam Vân Châu.</w:t>
      </w:r>
    </w:p>
    <w:p>
      <w:pPr>
        <w:pStyle w:val="BodyText"/>
      </w:pPr>
      <w:r>
        <w:t xml:space="preserve">Cũng mới một năm rưỡi mà thân phận giữa hai người đã hoàn toàn khác rồi.</w:t>
      </w:r>
    </w:p>
    <w:p>
      <w:pPr>
        <w:pStyle w:val="BodyText"/>
      </w:pPr>
      <w:r>
        <w:t xml:space="preserve">Bình thường vị tri phủ này ra khỏi cửa là thích ngồi kiệu, thường không lộ diện ra ngoài. Nhưng lúc này lại cưỡi ngựa chạy thục mạng, thân hình tròn ủng như quả dưa hấu lăn xuống khỏi yên ngựa:</w:t>
      </w:r>
    </w:p>
    <w:p>
      <w:pPr>
        <w:pStyle w:val="BodyText"/>
      </w:pPr>
      <w:r>
        <w:t xml:space="preserve">- Hạ quan thất lễ, hạ quan thất lễ… Không biết Hầu gia đại giá quang lâm…</w:t>
      </w:r>
    </w:p>
    <w:p>
      <w:pPr>
        <w:pStyle w:val="BodyText"/>
      </w:pPr>
      <w:r>
        <w:t xml:space="preserve">Tần Vô Song cười:</w:t>
      </w:r>
    </w:p>
    <w:p>
      <w:pPr>
        <w:pStyle w:val="BodyText"/>
      </w:pPr>
      <w:r>
        <w:t xml:space="preserve">- Tri phủ đại nhân không cần khách khí. Đã có văn bản phê chuẩn chưa?</w:t>
      </w:r>
    </w:p>
    <w:p>
      <w:pPr>
        <w:pStyle w:val="BodyText"/>
      </w:pPr>
      <w:r>
        <w:t xml:space="preserve">- Hạ quan đã làm xong hết rồi, xin Hầu gia xem qua!</w:t>
      </w:r>
    </w:p>
    <w:p>
      <w:pPr>
        <w:pStyle w:val="BodyText"/>
      </w:pPr>
      <w:r>
        <w:t xml:space="preserve">Tần Vô Song nhận lấy, nhìn qua rồi nói:</w:t>
      </w:r>
    </w:p>
    <w:p>
      <w:pPr>
        <w:pStyle w:val="BodyText"/>
      </w:pPr>
      <w:r>
        <w:t xml:space="preserve">- Phiền tri phủ đại nhân rồi!</w:t>
      </w:r>
    </w:p>
    <w:p>
      <w:pPr>
        <w:pStyle w:val="BodyText"/>
      </w:pPr>
      <w:r>
        <w:t xml:space="preserve">Quay đầu nói với Tây Môn Vũ:</w:t>
      </w:r>
    </w:p>
    <w:p>
      <w:pPr>
        <w:pStyle w:val="BodyText"/>
      </w:pPr>
      <w:r>
        <w:t xml:space="preserve">- Phiệt chủ, văn bản phê chuẩn đã có, vậy chúng ta cứ làm theo quy định thôi. Đương nhiên, để tránh hỗn loạn, chúng ta chia thành từng đợt, mỗi đợt một nghìn người, rồi bên quan phủ cho quân duy trì trật tự, lần lượt cứ một nghìn người một. Khi họ quay về thì không được ngăn cản, được chứ?</w:t>
      </w:r>
    </w:p>
    <w:p>
      <w:pPr>
        <w:pStyle w:val="BodyText"/>
      </w:pPr>
      <w:r>
        <w:t xml:space="preserve">- Dĩ nhiên là được, dĩ nhiên là được!</w:t>
      </w:r>
    </w:p>
    <w:p>
      <w:pPr>
        <w:pStyle w:val="BodyText"/>
      </w:pPr>
      <w:r>
        <w:t xml:space="preserve">Tây Môn Vũ đương nhiên không thể có ý kiến nào khác, hắn nói với tri phủ đại nhân:</w:t>
      </w:r>
    </w:p>
    <w:p>
      <w:pPr>
        <w:pStyle w:val="BodyText"/>
      </w:pPr>
      <w:r>
        <w:t xml:space="preserve">- Việc này phiền tri phủ đại nhân quan tâm rồi.</w:t>
      </w:r>
    </w:p>
    <w:p>
      <w:pPr>
        <w:pStyle w:val="BodyText"/>
      </w:pPr>
      <w:r>
        <w:t xml:space="preserve">Tri phủ vội nói:</w:t>
      </w:r>
    </w:p>
    <w:p>
      <w:pPr>
        <w:pStyle w:val="BodyText"/>
      </w:pPr>
      <w:r>
        <w:t xml:space="preserve">- Đương nhiên rồi, góp sức cho Vương phủ, cho Hầu gia là đương nhiên.</w:t>
      </w:r>
    </w:p>
    <w:p>
      <w:pPr>
        <w:pStyle w:val="BodyText"/>
      </w:pPr>
      <w:r>
        <w:t xml:space="preserve">Rồi hắn nói tiếp:</w:t>
      </w:r>
    </w:p>
    <w:p>
      <w:pPr>
        <w:pStyle w:val="BodyText"/>
      </w:pPr>
      <w:r>
        <w:t xml:space="preserve">- Không biết lần này Hầu gia ở lại châu thành mấy ngày? Tối nay hạ quan có bày tiệc rượu tẩy trần…</w:t>
      </w:r>
    </w:p>
    <w:p>
      <w:pPr>
        <w:pStyle w:val="BodyText"/>
      </w:pPr>
      <w:r>
        <w:t xml:space="preserve">Tần Vô Song từ chối khéo:</w:t>
      </w:r>
    </w:p>
    <w:p>
      <w:pPr>
        <w:pStyle w:val="BodyText"/>
      </w:pPr>
      <w:r>
        <w:t xml:space="preserve">- Không cần đâu, ta phải đi ngay. Nếu tri phủ đại nhân có lòng thì có thể cùng với Phiệt chủ thỉnh thoảng đến làm khách ở Thiên Tứ Vương Phủ là được.</w:t>
      </w:r>
    </w:p>
    <w:p>
      <w:pPr>
        <w:pStyle w:val="BodyText"/>
      </w:pPr>
      <w:r>
        <w:t xml:space="preserve">Tri phủ thấy Tây Môn Vũ cũng cười khổ tiếc nuối, biết Tần Vô Song đúng là không có ý ở lại, cũng không dám níu kéo nữa:</w:t>
      </w:r>
    </w:p>
    <w:p>
      <w:pPr>
        <w:pStyle w:val="BodyText"/>
      </w:pPr>
      <w:r>
        <w:t xml:space="preserve">- Nếu vậy hạ quan và Phiệt chủ cùng tiễn Hầu gia một đoạn.</w:t>
      </w:r>
    </w:p>
    <w:p>
      <w:pPr>
        <w:pStyle w:val="BodyText"/>
      </w:pPr>
      <w:r>
        <w:t xml:space="preserve">Mọi việc đã xong, Tần Vô Song quay lại nói với các nông dân:</w:t>
      </w:r>
    </w:p>
    <w:p>
      <w:pPr>
        <w:pStyle w:val="BodyText"/>
      </w:pPr>
      <w:r>
        <w:t xml:space="preserve">- Chư vị hương thân, thủ tục qua thành đã xong, để tránh hỗn loạn chúng ta sẽ chia thành từng đợt, mỗi đợt một nghìn người, mọi người hãy nhẫn nại một chút!</w:t>
      </w:r>
    </w:p>
    <w:p>
      <w:pPr>
        <w:pStyle w:val="BodyText"/>
      </w:pPr>
      <w:r>
        <w:t xml:space="preserve">Tri phủ đại nhân cũng nói:</w:t>
      </w:r>
    </w:p>
    <w:p>
      <w:pPr>
        <w:pStyle w:val="BodyText"/>
      </w:pPr>
      <w:r>
        <w:t xml:space="preserve">- Hôm nay nếu qua không hết, bản phủ đã lệnh chuẩn bị lương khô tuyệt đối không để mọi người đợi với cái bụng đói đâu.</w:t>
      </w:r>
    </w:p>
    <w:p>
      <w:pPr>
        <w:pStyle w:val="BodyText"/>
      </w:pPr>
      <w:r>
        <w:t xml:space="preserve">Mọi người thấy tri phủ đại nhân lại đích thân ra mặt thì vô cùng kinh ngạc, ai cũng gật đầu biểu thị đồng ý đợi, đồng thời cũng bắt đầu thì thầm bàn tán. Rõ ràng mọi người đều tò mò muốn biết người thanh niên kia rốt cuộc có lai lịch thế nào mà chỉ một câu đã có thể khiến tri phủ đại nhân và Tây Môn Phiệt chủ xuất hiện để giải quyết, hơn nữa lại rất nhanh.</w:t>
      </w:r>
    </w:p>
    <w:p>
      <w:pPr>
        <w:pStyle w:val="BodyText"/>
      </w:pPr>
      <w:r>
        <w:t xml:space="preserve">Có bên quan phủ tổ chức, những người này qua thành rất nhẹ nhàng, hơn nữa ai ai cũng rất phối hợp, đi nhanh, khi qua thành cũng không gây náo loạn. Tuy thỉnh thoảng có nhìn đông ngó tây một chút, tuy trong lòng cũng kinh ngạc nhưng tất cả đều để trong lòng chứ không gây ồn ào.</w:t>
      </w:r>
    </w:p>
    <w:p>
      <w:pPr>
        <w:pStyle w:val="BodyText"/>
      </w:pPr>
      <w:r>
        <w:t xml:space="preserve">Tần Vô Song cùng với đợt dân chúng đầu tiên, dưới sự hộ tống của Tây Môn Phiệt chủ và tri phủ đại nhân đi về cổng thành Nam. Họ cưỡi ngựa đương nhiên nhanh hơn dân chúng. Một lúc sau ra đến bên ngoài cổng thành Nam, hộ vệ ở đó thấy Tây Môn Phiệt chủ và tri phủ đại nhân cùng hộ tống một thanh niên ra khỏi thành, cũng thầm tặc lưỡi.</w:t>
      </w:r>
    </w:p>
    <w:p>
      <w:pPr>
        <w:pStyle w:val="BodyText"/>
      </w:pPr>
      <w:r>
        <w:t xml:space="preserve">Ra ngoài thành Tần Vô Song nói:</w:t>
      </w:r>
    </w:p>
    <w:p>
      <w:pPr>
        <w:pStyle w:val="BodyText"/>
      </w:pPr>
      <w:r>
        <w:t xml:space="preserve">- Thôi được rồi, Tây Môn Phiệt chủ, tri phủ đại nhân xin dừng bước!</w:t>
      </w:r>
    </w:p>
    <w:p>
      <w:pPr>
        <w:pStyle w:val="Compact"/>
      </w:pPr>
      <w:r>
        <w:t xml:space="preserve">Hai người đó có ý tiễn xa hơn nhưng nghe Tần Vô Song bảo dừng bước cũng đành ghìm cương, vẫy tay cáo biệt.</w:t>
      </w:r>
      <w:r>
        <w:br w:type="textWrapping"/>
      </w:r>
      <w:r>
        <w:br w:type="textWrapping"/>
      </w:r>
    </w:p>
    <w:p>
      <w:pPr>
        <w:pStyle w:val="Heading2"/>
      </w:pPr>
      <w:bookmarkStart w:id="329" w:name="chương-307"/>
      <w:bookmarkEnd w:id="329"/>
      <w:r>
        <w:t xml:space="preserve">307. Chương 30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07: Áo gấm hồi hươ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hững người qua được châu thành đều vô cùng hân hoan. Họ biết cứ đi thẳng đường quan đạo này là đến quận La Giang, đến quận La Giang cũng có nghĩa là đến khu quy hoạch của Thiên Tứ Vương Phủ rồi.</w:t>
      </w:r>
    </w:p>
    <w:p>
      <w:pPr>
        <w:pStyle w:val="BodyText"/>
      </w:pPr>
      <w:r>
        <w:t xml:space="preserve">Nghĩ đến đây bước chân của họ càng nhanh hơn, họ muốn đến Thiên Tứ Vương Phủ càng sớm càng giúp được sớm, chỉ có vậy họ mới cảm thấy an tâm.</w:t>
      </w:r>
    </w:p>
    <w:p>
      <w:pPr>
        <w:pStyle w:val="BodyText"/>
      </w:pPr>
      <w:r>
        <w:t xml:space="preserve">Lần này đến quận La Giang họ không gặp phải bất cứ sự ngăn cản nào, mà ngược lại, bên ngoài thành quận La Giang còn dựng rất nhiều căn lều, mỗi căn thậm chí có thể ở được trăm người, trong khu vực rộng lớn, có đến mấy trăm căn lều như vậy.</w:t>
      </w:r>
    </w:p>
    <w:p>
      <w:pPr>
        <w:pStyle w:val="BodyText"/>
      </w:pPr>
      <w:r>
        <w:t xml:space="preserve">Bên ngoài thành cũng có người chuyên chịu trách nhiệm đón tiếp, thấy tốp dân đầu tiên liền nói với họ:</w:t>
      </w:r>
    </w:p>
    <w:p>
      <w:pPr>
        <w:pStyle w:val="BodyText"/>
      </w:pPr>
      <w:r>
        <w:t xml:space="preserve">- Chư vị hương thân, Thiên Tứ Vương biết chư vị từ xa đến giúp đỡ Thiên Tứ Vương Phủ, vì thế đã dựng lều làm nơi ăn ở cho mọi người. Vì số người nhiều, sắp xếp trong phủ không được tiện nên đành dựng ở chỗ này, có phần sơ sài nhưng chống gió rất tốt, đặc biệt thích hợp với mùa đông. Trong mỗi căn có một trăm chỗ nằm, mỗi chỗ đều có lót rơm và sợi bông, mọi người chỉ cần đặt chăn đệm xuống là có thể ngủ.</w:t>
      </w:r>
    </w:p>
    <w:p>
      <w:pPr>
        <w:pStyle w:val="BodyText"/>
      </w:pPr>
      <w:r>
        <w:t xml:space="preserve">Những người dân đó đều ngẩn ngơ, cảm động vô cùng. Họ không thể ngờ chưa giúp được gì mà Thiên Tứ Vương Phủ đã sắp xếp ổn thỏa chỗ ở cho họ rồi.</w:t>
      </w:r>
    </w:p>
    <w:p>
      <w:pPr>
        <w:pStyle w:val="BodyText"/>
      </w:pPr>
      <w:r>
        <w:t xml:space="preserve">- Một ngày ba bữa cơm đều do Thiên Tứ Vương Phủ phụ trách, mọi người không cần lo về mặt này. Vương gia chỉ có một yêu cầu là mọi người cần phải an phận, ở xa quê mọi người không được gây sự đánh nhau. Vương gia hi vọng mọi người đến đây bình an thì trở về cũng bình an.</w:t>
      </w:r>
    </w:p>
    <w:p>
      <w:pPr>
        <w:pStyle w:val="BodyText"/>
      </w:pPr>
      <w:r>
        <w:t xml:space="preserve">Mắt của những người dân này đều đỏ hoe, không kìm được mà quệt nước mắt, nghẹn ngào không nói nên lời. Vị Vương gia quan tâm đến mọi người như vậy quả thật có đốt đèn lồng đi tìm cũng không thấy.</w:t>
      </w:r>
    </w:p>
    <w:p>
      <w:pPr>
        <w:pStyle w:val="BodyText"/>
      </w:pPr>
      <w:r>
        <w:t xml:space="preserve">- Thật hi vọng Thiên Tứ Vương gia sống đến nghìn tuổi để con cháu đời sau của chúng ta cũng được hưởng ân trạch của Vương gia. Thiên Tứ Vương thiên tuế! Thiên Tứ Vương thiên tuế!</w:t>
      </w:r>
    </w:p>
    <w:p>
      <w:pPr>
        <w:pStyle w:val="BodyText"/>
      </w:pPr>
      <w:r>
        <w:t xml:space="preserve">Mọi người phấn khích hét to.</w:t>
      </w:r>
    </w:p>
    <w:p>
      <w:pPr>
        <w:pStyle w:val="BodyText"/>
      </w:pPr>
      <w:r>
        <w:t xml:space="preserve">Hương dân trong vùng quản lý của Thiên Tứ Lĩnh tự phát đến trợ giúp xây dựng Vương phủ, chuyện này đã lan truyền, gây chấn động cả nước, khiến Hoàng đế Bách Việt Quốc cũng cảm động, vậy là ban cho lương thực tiền bạc, biểu dương Thiên Tứ Vương yêu dân như con, cũng là để giải quyết vấn đề lương thực cho hàng vạn nhân công.</w:t>
      </w:r>
    </w:p>
    <w:p>
      <w:pPr>
        <w:pStyle w:val="BodyText"/>
      </w:pPr>
      <w:r>
        <w:t xml:space="preserve">Chân Thánh Võ Địa đương nhiên cũng có thưởng. Như vậy, những người dân phu không chỉ một ngày ba bữa được ăn no, duy trì được sức khỏe dồi dào mà còn được ăn không ít đồ ngon nữa. Ngoài ra, Thiên Tứ Vương còn hạ lệnh, phàm những dân phu đến trợ giúp, vào xuân trở về quê mỗi người đều được phát hai mươi lạng bạc trắng.</w:t>
      </w:r>
    </w:p>
    <w:p>
      <w:pPr>
        <w:pStyle w:val="BodyText"/>
      </w:pPr>
      <w:r>
        <w:t xml:space="preserve">Hàng vạn dân phu, bằng với hai mươi vạn lượng bạc trắng, nhưng chút tiền này Thiên Tứ Vương Phủ vẫn lo đủ. Các loại phong thưởng từ đủ mọi mặt và tiền thuế từ các châu các quận khiến sản nghiệp của Thiên Tứ Vương Phủ cũng tăng cao. Tuy không giàu có dư giả bằng ba Vương phủ khác nhưng hai mươi vạn lượng vẫn có thể phân phối được. Đương nhiên, sau khi hàng vạn dân phu tập hợp, các châu các quận dưới quyền quản lý của Thiên Tứ Vương Phủ đua nhau hạ lệnh, dân phu bản địa không được phép đến Thiên Tứ Vương Phủ để tránh tạo gánh nặng quá lớn cho Thiên Tứ Vương Phủ nữa.</w:t>
      </w:r>
    </w:p>
    <w:p>
      <w:pPr>
        <w:pStyle w:val="BodyText"/>
      </w:pPr>
      <w:r>
        <w:t xml:space="preserve">Có hàng vạn dân phu này, tốc độ xây dựng Vương phủ tăng lên nhanh chóng. Đương nhiên điều này để nói sau.</w:t>
      </w:r>
    </w:p>
    <w:p>
      <w:pPr>
        <w:pStyle w:val="BodyText"/>
      </w:pPr>
      <w:r>
        <w:t xml:space="preserve">o0o</w:t>
      </w:r>
    </w:p>
    <w:p>
      <w:pPr>
        <w:pStyle w:val="BodyText"/>
      </w:pPr>
      <w:r>
        <w:t xml:space="preserve">Lại nói đến việc Tần Vô Song trở về Vương phủ đương nhiên gây chấn động. Nội bộ Vương phủ được một trận vui mừng nổ trời. Tần Tụ lúc này đã có con trai ba tháng tuổi, lấy tên là Đạt Hề Thành.</w:t>
      </w:r>
    </w:p>
    <w:p>
      <w:pPr>
        <w:pStyle w:val="BodyText"/>
      </w:pPr>
      <w:r>
        <w:t xml:space="preserve">Khắp trên dưới Vương phủ tràn ngập không khí vui tươi chúc mừng Vô Song Hầu khải hoàn trở về. Điều khiến Tần Vô Song vui mừng gấp mấy lần đó là phụ thân và tỷ phu tu luyện bí điển mà hắn truyền thụ đến nay tu vi đã nâng cao đến gần cảnh giới Chân Võ Cảnh Cửu đẳng! Đặc biệt là tỷ phu Đạt Hề Minh, đã vào được Chân Võ Cảnh Cửu đẳng!</w:t>
      </w:r>
    </w:p>
    <w:p>
      <w:pPr>
        <w:pStyle w:val="BodyText"/>
      </w:pPr>
      <w:r>
        <w:t xml:space="preserve">Tần Vô Song vô cùng vui mừng, với điều kiện thân thể của Đạt Hề Minh lúc này, tác dụng của Nhục Thân Kim Đan trong một năm đã rèn cơ thể hắn đủ mạnh, cũng thúc đẩy hắn nhanh chóng đột phá lên cảnh giới Tiên Thiên. Đến nay, tỷ phu Đạt Hề Minh có lẽ có thể dùng Cực phẩm Sơ Linh Đan rồi.</w:t>
      </w:r>
    </w:p>
    <w:p>
      <w:pPr>
        <w:pStyle w:val="BodyText"/>
      </w:pPr>
      <w:r>
        <w:t xml:space="preserve">Đương nhiên Tần Vô Song cũng không vội gì, dù sao lần này hắn cũng ở lại Vương phủ một thời gian, tiện thể giám sát việc xây dựng bên trong Vương phủ. Kiến trúc chủ thể của toàn Thiên Tứ Vương Thành trong giai đoạn thi công, mà việc tu sửa Thiên Tứ Vương Phủ cũng đang thi công, hai bên không hề xung đột lẫn nhau.</w:t>
      </w:r>
    </w:p>
    <w:p>
      <w:pPr>
        <w:pStyle w:val="BodyText"/>
      </w:pPr>
      <w:r>
        <w:t xml:space="preserve">Điều Tần Vô Song quan tâm hơn là khu săn bắn hậu viện Vương phủ. Theo phụ thân nói mật đạo đã được đào xong, điểm xuất phát của mật đạo không phải trong phòng Tần Liên Sơn mà là ở phòng vợ chồng Tần Tụ.</w:t>
      </w:r>
    </w:p>
    <w:p>
      <w:pPr>
        <w:pStyle w:val="BodyText"/>
      </w:pPr>
      <w:r>
        <w:t xml:space="preserve">Tần Vô Song biết dụng tâm của phụ thân, đáng thương cho tấm lòng của các bậc phụ mẫu. Đường mật đạo này, nói trắng ra thì rất có khả năng là thông đạo chạy trốn. Tần Liên Sơn làm như vậy có nghĩa là đã đem hi vọng sống sót đầu tiên cấp cho con gái và con rể. Đương nhiên, đây chỉ là một giả thiết. Với tình hình phát triển hiện nay của Tần gia, trong số các Công quốc căn bản đã không còn nước nào có thể uy hiếp đến Tần gia nữa rồi.</w:t>
      </w:r>
    </w:p>
    <w:p>
      <w:pPr>
        <w:pStyle w:val="BodyText"/>
      </w:pPr>
      <w:r>
        <w:t xml:space="preserve">- Phụ thân, ngày mai con đưa cha đi xem mật đạo, đồng thời nói lại cho cha và tỷ phu khẩu quyết khởi động các cơ quan trong đó. Chỉ là những cơ quan này ít nhất phải có cảnh giới Sơ Linh Võ Cảnh thì mới khởi động được. Vì thế con nói cho hai người trước. Mà Tần gia ta có lẽ cũng sắp xuất hiện một Tiên Thiên cường giả rồi.</w:t>
      </w:r>
    </w:p>
    <w:p>
      <w:pPr>
        <w:pStyle w:val="BodyText"/>
      </w:pPr>
      <w:r>
        <w:t xml:space="preserve">Tần Vô Song cảm khái.</w:t>
      </w:r>
    </w:p>
    <w:p>
      <w:pPr>
        <w:pStyle w:val="BodyText"/>
      </w:pPr>
      <w:r>
        <w:t xml:space="preserve">- Tiên Thiên cường giả?</w:t>
      </w:r>
    </w:p>
    <w:p>
      <w:pPr>
        <w:pStyle w:val="BodyText"/>
      </w:pPr>
      <w:r>
        <w:t xml:space="preserve">Ngữ khí của Tần Liên Sơn có phần chờ đợi, mấy năm trước khi Tần gia vẫn chưa được mở mặt, tu vi của Tần Liên Sơn mới chỉ ở giai đoạn Chân Võ Cảnh Nhất đẳng.</w:t>
      </w:r>
    </w:p>
    <w:p>
      <w:pPr>
        <w:pStyle w:val="BodyText"/>
      </w:pPr>
      <w:r>
        <w:t xml:space="preserve">Thế mà đến nay, mới chỉ vài năm Tần Liên Sơn đã ở giai đoạn Chân Võ Cảnh Bát đẳng. Mọi việc dường như một giấc mơ nhưng lại diễn ra trước mặt ông một cách chân thực.</w:t>
      </w:r>
    </w:p>
    <w:p>
      <w:pPr>
        <w:pStyle w:val="BodyText"/>
      </w:pPr>
      <w:r>
        <w:t xml:space="preserve">Tần gia cũng nhảy vọt lên thành Vương tộc, hơn nữa lại là Vương tộc mà đến Hoàng đế Bách Việt Quốc cũng phải nịnh nọt. Mọi cái đương nhiên là đều nhờ Vô Song.</w:t>
      </w:r>
    </w:p>
    <w:p>
      <w:pPr>
        <w:pStyle w:val="BodyText"/>
      </w:pPr>
      <w:r>
        <w:t xml:space="preserve">- Phụ thân, còn nhớ hai viên đan dược con đưa hai người uống hồi năm ngoái, lần đầu tiên con về nhà không?</w:t>
      </w:r>
    </w:p>
    <w:p>
      <w:pPr>
        <w:pStyle w:val="BodyText"/>
      </w:pPr>
      <w:r>
        <w:t xml:space="preserve">- Nhớ, con nói đó là Nhục Thân Kim Đan.</w:t>
      </w:r>
    </w:p>
    <w:p>
      <w:pPr>
        <w:pStyle w:val="BodyText"/>
      </w:pPr>
      <w:r>
        <w:t xml:space="preserve">- Đúng là Nhục Thân Kim Đan, xem ra con đã đánh giá thấp tác dụng của nó. Nhục Thân Kim Đan này có thể khiến tu vi tăng cao. Một năm tích lũy dường như đã có hiệu quả bằng ba năm mà con dự tính. Tỷ phu nay cũng là giai đoạn Chân Võ Cảnh Cửu đẳng rồi. Con thấy, trong vòng một năm huynh ấy có thể đột phá cảnh giới Tiên Thiên!</w:t>
      </w:r>
    </w:p>
    <w:p>
      <w:pPr>
        <w:pStyle w:val="BodyText"/>
      </w:pPr>
      <w:r>
        <w:t xml:space="preserve">- Trong một năm?</w:t>
      </w:r>
    </w:p>
    <w:p>
      <w:pPr>
        <w:pStyle w:val="BodyText"/>
      </w:pPr>
      <w:r>
        <w:t xml:space="preserve">Tần Liên Sơn kinh ngạc.</w:t>
      </w:r>
    </w:p>
    <w:p>
      <w:pPr>
        <w:pStyle w:val="BodyText"/>
      </w:pPr>
      <w:r>
        <w:t xml:space="preserve">- Một năm!</w:t>
      </w:r>
    </w:p>
    <w:p>
      <w:pPr>
        <w:pStyle w:val="BodyText"/>
      </w:pPr>
      <w:r>
        <w:t xml:space="preserve">Tần Vô Song khẳng định:</w:t>
      </w:r>
    </w:p>
    <w:p>
      <w:pPr>
        <w:pStyle w:val="BodyText"/>
      </w:pPr>
      <w:r>
        <w:t xml:space="preserve">- Đừng xem thường Nhục Thân Kim Đan này! Hơn nữa đan dược con đưa mọi người lần này công hiệu vô cùng. Con đưa cho Tử Bào Võ Thánh một viên đã lập tức giúp hắn có cảnh giới Tiên Thiên. Mà cảnh giới Tiên Thiên trong một năm của hắn đã bì kịp được với cảnh giới Tiên Thiên mấy chục năm của Cừu Lệnh Đức lão ca. Cha nói xem hiệu quả của viên đan này thế nào?</w:t>
      </w:r>
    </w:p>
    <w:p>
      <w:pPr>
        <w:pStyle w:val="BodyText"/>
      </w:pPr>
      <w:r>
        <w:t xml:space="preserve">Tần Liên Sơn chép miệng:</w:t>
      </w:r>
    </w:p>
    <w:p>
      <w:pPr>
        <w:pStyle w:val="BodyText"/>
      </w:pPr>
      <w:r>
        <w:t xml:space="preserve">- Đó là thần đan diệu dược gì vậy?</w:t>
      </w:r>
    </w:p>
    <w:p>
      <w:pPr>
        <w:pStyle w:val="BodyText"/>
      </w:pPr>
      <w:r>
        <w:t xml:space="preserve">- Viên đan này tên là Cực phẩm Sơ Linh Đan! Tiên Thiên cường giả bình thường, hoặc là tự ngộ, hoặc là dùng đan dược để đạt đến cảnh giới Tiên Thiên. Nếu dùng đan dược bình thường chưa chắc đã đột phá cảnh giới Tiên Thiên, hơn nữa dù có đột phá thì trên con đường đó tiềm lực cũng rất bị hạn chế. Nhưng Cực phẩm Sơ Linh Đan này lại khác. Không những có thể vững vàng đột phá cảnh giới Tiên Thiên mà sau khi lên cảnh giới Tiên Thiên tiềm lực còn thâm hậu hơn cả tự ngộ.</w:t>
      </w:r>
    </w:p>
    <w:p>
      <w:pPr>
        <w:pStyle w:val="BodyText"/>
      </w:pPr>
      <w:r>
        <w:t xml:space="preserve">- Cực phẩm Sơ Linh Đan…</w:t>
      </w:r>
    </w:p>
    <w:p>
      <w:pPr>
        <w:pStyle w:val="BodyText"/>
      </w:pPr>
      <w:r>
        <w:t xml:space="preserve">Ánh mắt Tần Liên Sơn tràn ngập sự mừng rỡ:</w:t>
      </w:r>
    </w:p>
    <w:p>
      <w:pPr>
        <w:pStyle w:val="BodyText"/>
      </w:pPr>
      <w:r>
        <w:t xml:space="preserve">- Cảnh giới Tiên Thiên, Vô Song, theo con nói thì ta và tỷ phu của con đều có hi vọng đột phá cảnh giới Tiên Thiên phải không?</w:t>
      </w:r>
    </w:p>
    <w:p>
      <w:pPr>
        <w:pStyle w:val="BodyText"/>
      </w:pPr>
      <w:r>
        <w:t xml:space="preserve">- Phụ thân, với tiến độ tu luyện của cha, con nghĩ trong ba năm chắc chắn cha có thể đột phá cảnh giới Tiên Thiên!</w:t>
      </w:r>
    </w:p>
    <w:p>
      <w:pPr>
        <w:pStyle w:val="BodyText"/>
      </w:pPr>
      <w:r>
        <w:t xml:space="preserve">Tần Vô Song nói vô cùng chắc chắn khiến Tần Liên Sơn mừng vô cùng, nhưng vẫn điềm tĩnh:</w:t>
      </w:r>
    </w:p>
    <w:p>
      <w:pPr>
        <w:pStyle w:val="BodyText"/>
      </w:pPr>
      <w:r>
        <w:t xml:space="preserve">- Chuyện này tạm thời chưa nên nói rộng ra vội.</w:t>
      </w:r>
    </w:p>
    <w:p>
      <w:pPr>
        <w:pStyle w:val="BodyText"/>
      </w:pPr>
      <w:r>
        <w:t xml:space="preserve">o0o</w:t>
      </w:r>
    </w:p>
    <w:p>
      <w:pPr>
        <w:pStyle w:val="BodyText"/>
      </w:pPr>
      <w:r>
        <w:t xml:space="preserve">Tối hôm đó Vương phủ Tần gia thiết đãi tiệc tẩy trần cho Tần Vô Song.</w:t>
      </w:r>
    </w:p>
    <w:p>
      <w:pPr>
        <w:pStyle w:val="BodyText"/>
      </w:pPr>
      <w:r>
        <w:t xml:space="preserve">Ba tháng sau sinh, Tần Tụ tỷ tỷ đã trở lại sinh hoạt bình thường, tuy có vẻ đầy đặn hơn trước, nhưng cũng có phong độ và đầy sức sống hơn trước một chút. Tần Vô Song đương nhiên rất yêu quý đứa cháu trai Đạt Hề Thành, bế nựng chơi đùa suốt.</w:t>
      </w:r>
    </w:p>
    <w:p>
      <w:pPr>
        <w:pStyle w:val="BodyText"/>
      </w:pPr>
      <w:r>
        <w:t xml:space="preserve">Tần Tụ thở dài:</w:t>
      </w:r>
    </w:p>
    <w:p>
      <w:pPr>
        <w:pStyle w:val="BodyText"/>
      </w:pPr>
      <w:r>
        <w:t xml:space="preserve">- Vô Song, thật hi vọng sau này Thành Thành lớn được như đệ, bảo gia vệ quốc, trở thành cường giả mọi người sùng bái.</w:t>
      </w:r>
    </w:p>
    <w:p>
      <w:pPr>
        <w:pStyle w:val="BodyText"/>
      </w:pPr>
      <w:r>
        <w:t xml:space="preserve">Đạt Hề Minh cười:</w:t>
      </w:r>
    </w:p>
    <w:p>
      <w:pPr>
        <w:pStyle w:val="BodyText"/>
      </w:pPr>
      <w:r>
        <w:t xml:space="preserve">- Vậy thì phải nhờ người cậu Vô Song chỉ bảo nhiều rồi!</w:t>
      </w:r>
    </w:p>
    <w:p>
      <w:pPr>
        <w:pStyle w:val="BodyText"/>
      </w:pPr>
      <w:r>
        <w:t xml:space="preserve">- Khi Thành Thành ba tuổi đệ sẽ đưa cháu nó đến Tinh La Điện, xin các vị Điện chủ xem căn cốt của Thành Thành thế nào. Nếu cháu nó bắt đầu tu luyện ở Tinh La Điện thì chắc chắn sẽ tốt hơn nhiều so với ở Bách Việt Quốc. Điểm bắt đầu khác nhau, cao độ chắc chắn sẽ khác nhau.</w:t>
      </w:r>
    </w:p>
    <w:p>
      <w:pPr>
        <w:pStyle w:val="BodyText"/>
      </w:pPr>
      <w:r>
        <w:t xml:space="preserve">Đạt Hề Minh mừng rỡ:</w:t>
      </w:r>
    </w:p>
    <w:p>
      <w:pPr>
        <w:pStyle w:val="BodyText"/>
      </w:pPr>
      <w:r>
        <w:t xml:space="preserve">- Nếu được vậy thì phiền Vô Song đệ rồi!</w:t>
      </w:r>
    </w:p>
    <w:p>
      <w:pPr>
        <w:pStyle w:val="BodyText"/>
      </w:pPr>
      <w:r>
        <w:t xml:space="preserve">Tần Tụ nói:</w:t>
      </w:r>
    </w:p>
    <w:p>
      <w:pPr>
        <w:pStyle w:val="BodyText"/>
      </w:pPr>
      <w:r>
        <w:t xml:space="preserve">- Người một nhà cả có gì mà phiền với không phiền. Vô Song, nếu Thành Thành có thiên phú thì không phải từ nhỏ đã ở Tinh La Điện, không được ở bên cạnh cha mẹ sao?</w:t>
      </w:r>
    </w:p>
    <w:p>
      <w:pPr>
        <w:pStyle w:val="BodyText"/>
      </w:pPr>
      <w:r>
        <w:t xml:space="preserve">Tần Liên Sơn nói:</w:t>
      </w:r>
    </w:p>
    <w:p>
      <w:pPr>
        <w:pStyle w:val="BodyText"/>
      </w:pPr>
      <w:r>
        <w:t xml:space="preserve">- Tụ nhi, ngày tháng còn dài, con còn sợ không có cơ hội gia đình đoàn tụ sao?</w:t>
      </w:r>
    </w:p>
    <w:p>
      <w:pPr>
        <w:pStyle w:val="BodyText"/>
      </w:pPr>
      <w:r>
        <w:t xml:space="preserve">Tần Tụ thở dài:</w:t>
      </w:r>
    </w:p>
    <w:p>
      <w:pPr>
        <w:pStyle w:val="BodyText"/>
      </w:pPr>
      <w:r>
        <w:t xml:space="preserve">- Làm cha mẹ ai cũng hi vọng con cái ở những nơi mình có thể nhìn thấy được!</w:t>
      </w:r>
    </w:p>
    <w:p>
      <w:pPr>
        <w:pStyle w:val="BodyText"/>
      </w:pPr>
      <w:r>
        <w:t xml:space="preserve">Tần Vô Song cười:</w:t>
      </w:r>
    </w:p>
    <w:p>
      <w:pPr>
        <w:pStyle w:val="BodyText"/>
      </w:pPr>
      <w:r>
        <w:t xml:space="preserve">- Tỷ tỷ, nếu thế thì tỷ có thế chuyển đến Tinh La Điện. Với địa vị của đệ, kiếm một chút tư lợi cũng có thể. Hơn nữa tỷ phu còn trẻ như vậy, sau này cũng không phải không có khả năng vào Tinh La Điện.</w:t>
      </w:r>
    </w:p>
    <w:p>
      <w:pPr>
        <w:pStyle w:val="BodyText"/>
      </w:pPr>
      <w:r>
        <w:t xml:space="preserve">Cả nhà cùng bật cười vui vẻ, bữa tiệc tràn ngập tiếng cười.</w:t>
      </w:r>
    </w:p>
    <w:p>
      <w:pPr>
        <w:pStyle w:val="BodyText"/>
      </w:pPr>
      <w:r>
        <w:t xml:space="preserve">Còn mười ngày nữa là tròn trăm ngày tuổi của tiểu Thành Thành. Theo phong tục, một trăm ngày tuổi rất đáng được chúc mừng, đương nhiên Vương phủ Tần gia sẽ không ngớt có khách khứa lui tới.</w:t>
      </w:r>
    </w:p>
    <w:p>
      <w:pPr>
        <w:pStyle w:val="BodyText"/>
      </w:pPr>
      <w:r>
        <w:t xml:space="preserve">Xong những việc đó, Tần Vô Song đưa phụ thân và tỷ phu từ bãi săn bắn, đi ngược lên men theo khe suối nhỏ, sau khi ngoặt qua vô số ngã rẽ trong bóng tối mới đến được chỗ cơ quan. Tần Vô Song vừa nói lại khẩu quyết vừa chỉ thủ quyết khởi động cơ quan. Đi qua ba cơ quan đến bên trong động phủ. Đạt Hề Minh và Tần Liên Sơn đi trong bóng tối lâu có phần mệt mỏi, nhưng khi vào động phủ, mọi thứ bỗng rộng mở thì thấy thoải mái hơn nhiều, miệng trầm trồ tán thưởng mãi:</w:t>
      </w:r>
    </w:p>
    <w:p>
      <w:pPr>
        <w:pStyle w:val="BodyText"/>
      </w:pPr>
      <w:r>
        <w:t xml:space="preserve">- Vô Song à, sơn động lớn như vậy dung nạp hàng vạn người cũng thoải mái ấy chứ.</w:t>
      </w:r>
    </w:p>
    <w:p>
      <w:pPr>
        <w:pStyle w:val="BodyText"/>
      </w:pPr>
      <w:r>
        <w:t xml:space="preserve">Tần Liên Sơn vui sướng nói. Đạt Hề Minh cũng gật đầu:</w:t>
      </w:r>
    </w:p>
    <w:p>
      <w:pPr>
        <w:pStyle w:val="BodyText"/>
      </w:pPr>
      <w:r>
        <w:t xml:space="preserve">- Vô Song à, nhờ đệ phát hiện ra nơi thần kỳ thế này. Có căn cứ địa hậu phương như thế này, Tần gia Vương tộc tiến lui đều chắc chắn, sẽ giảm được rất nhiều nỗi lo!</w:t>
      </w:r>
    </w:p>
    <w:p>
      <w:pPr>
        <w:pStyle w:val="BodyText"/>
      </w:pPr>
      <w:r>
        <w:t xml:space="preserve">Tần Vô Song gật đầu:</w:t>
      </w:r>
    </w:p>
    <w:p>
      <w:pPr>
        <w:pStyle w:val="BodyText"/>
      </w:pPr>
      <w:r>
        <w:t xml:space="preserve">- Đúng vậy, chắc chắn từng có người dựng trại ở đây, Huynh xem, có rất nhiều thiết bị, chỉ cần sắp xếp một chút là có thể tận dụng. Ngoài ra còn có kho trữ đồ. Một thời gian nữa có thể chuyển lương thực đến cất trữ. Cái kho này có linh lực, ít nhất có thể cất trữ mấy chục năm mà không mục rữa…</w:t>
      </w:r>
    </w:p>
    <w:p>
      <w:pPr>
        <w:pStyle w:val="Compact"/>
      </w:pPr>
      <w:r>
        <w:t xml:space="preserve">Tần Liên Sơn và Đạt Hề Minh đều không ngớt gục gặc.</w:t>
      </w:r>
      <w:r>
        <w:br w:type="textWrapping"/>
      </w:r>
      <w:r>
        <w:br w:type="textWrapping"/>
      </w:r>
    </w:p>
    <w:p>
      <w:pPr>
        <w:pStyle w:val="Heading2"/>
      </w:pPr>
      <w:bookmarkStart w:id="330" w:name="chương-308"/>
      <w:bookmarkEnd w:id="330"/>
      <w:r>
        <w:t xml:space="preserve">308. Chương 30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08: Sự giận dữ và nỗi phiền não của sư phụ.</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Đưa Tần Liên Sơn và Đạt Hề Minh đi quanh một vòng, Tần Vô Song thận trọng dặn dò:</w:t>
      </w:r>
    </w:p>
    <w:p>
      <w:pPr>
        <w:pStyle w:val="BodyText"/>
      </w:pPr>
      <w:r>
        <w:t xml:space="preserve">- Sơn động này giờ đã là cơ mật của Tần gia, trừ ba người chúng ta ra bất cứ ai cũng không được biết bí mật về sơn động này.</w:t>
      </w:r>
    </w:p>
    <w:p>
      <w:pPr>
        <w:pStyle w:val="BodyText"/>
      </w:pPr>
      <w:r>
        <w:t xml:space="preserve">Tần Liên Sơn và Đạt Hề Minh gật đầu, họ đương nhiên hiểu về điều lợi điều hại. Loại bí mật này đương nhiên càng ít người biết càng tốt.</w:t>
      </w:r>
    </w:p>
    <w:p>
      <w:pPr>
        <w:pStyle w:val="BodyText"/>
      </w:pPr>
      <w:r>
        <w:t xml:space="preserve">Tại khu vực trung tâm của sơn động, Đạt Hề Minh nhìn thấy một tảng đá xanh lớn thì kinh ngạc:</w:t>
      </w:r>
    </w:p>
    <w:p>
      <w:pPr>
        <w:pStyle w:val="BodyText"/>
      </w:pPr>
      <w:r>
        <w:t xml:space="preserve">- Vô Song, đệ xem tạo hình của tảng đá này xem, thật kỳ lạ, nhìn giống như một con hổ đang nằm vậy. Thợ điêu khắc giỏi nhất thiên hạ e là cũng không thể làm được sinh động, tinh xảo thế này!</w:t>
      </w:r>
    </w:p>
    <w:p>
      <w:pPr>
        <w:pStyle w:val="BodyText"/>
      </w:pPr>
      <w:r>
        <w:t xml:space="preserve">Tần Vô Song thầm cười khổ, đó đâu phải điêu khắc đá, nó vốn là một con linh thú, nhưng lại bị Thạch Hóa Thuật là cho thành ra thế này thôi.</w:t>
      </w:r>
    </w:p>
    <w:p>
      <w:pPr>
        <w:pStyle w:val="BodyText"/>
      </w:pPr>
      <w:r>
        <w:t xml:space="preserve">Đương nhiên, với Đạt Hề Minh không rõ sự tình thì sự kinh ngạc này cũng không có gì lạ, dù sao nhìn cũng có phần cổ quái.</w:t>
      </w:r>
    </w:p>
    <w:p>
      <w:pPr>
        <w:pStyle w:val="BodyText"/>
      </w:pPr>
      <w:r>
        <w:t xml:space="preserve">Tần Vô Song cũng không giải thích, hắn đương nhiên tạm thời sẽ không nói hết bí mật của Thất Tuyệt Liên Hoàn Trận. Mà Tần Vô Song hắn cũng đã hấp thụ hết phần linh lực tẩy lễ ở Đệ nhất hoàn và Đệ nhị hoàn rồi. Không có phần linh lực đó người khác đương nhiên không thể khởi động được trận pháp Đệ tam hoàn, càng không thể hình thành sự trao đổi linh lực.</w:t>
      </w:r>
    </w:p>
    <w:p>
      <w:pPr>
        <w:pStyle w:val="BodyText"/>
      </w:pPr>
      <w:r>
        <w:t xml:space="preserve">Vì thế Tần Vô Song cũng không cần phải lo lắng gì. Chỉ là, căn thạch thất này ít nhiều cũng có phần cổ quái, hắn cũng không muốn phụ thân và tỷ phu động chạm linh tinh. Hắn nói:</w:t>
      </w:r>
    </w:p>
    <w:p>
      <w:pPr>
        <w:pStyle w:val="BodyText"/>
      </w:pPr>
      <w:r>
        <w:t xml:space="preserve">- Phụ thân, gian thạch thất này có phần kỳ quái, mọi người bình thường nếu vào sơn động đừng một mình vào đây để tránh bị tổn thương bởi các cơ quan chưa biết. Những nơi khác con đã đi xem, mọi người đều có thể vào. Gian thạch thất này có thời gian thì phong tỏa nó lại, đợi lần sau con về rồi khám phá sau.</w:t>
      </w:r>
    </w:p>
    <w:p>
      <w:pPr>
        <w:pStyle w:val="BodyText"/>
      </w:pPr>
      <w:r>
        <w:t xml:space="preserve">Tần Vô Song lúc này đương nhiên đã là nòng cốt của Vương phủ, hắn đã nói vậy thì Tần Liên Sơn và Đạt Hề Minh đương nhiên không có gì phải nghi ngờ, đều gật đầu làm theo như vậy. Đi loanh quanh một vòng rồi tất cả trở về đường cũ.</w:t>
      </w:r>
    </w:p>
    <w:p>
      <w:pPr>
        <w:pStyle w:val="BodyText"/>
      </w:pPr>
      <w:r>
        <w:t xml:space="preserve">Tần Vô Song ở lại Vương phủ thêm mấy ngày. Hôm đó tìm gặp riêng và đưa cho Đạt Hề Minh một viên Cực phẩm Tiên Thiên Sơ Linh Đan.</w:t>
      </w:r>
    </w:p>
    <w:p>
      <w:pPr>
        <w:pStyle w:val="BodyText"/>
      </w:pPr>
      <w:r>
        <w:t xml:space="preserve">- Tỷ phu, uống viên đan dược này vào đảm bảo trong vòng một năm huynh sẽ đột phá cảnh giới Tiên Thiên. Sau khi uống, huynh ngày đêm dụng công tu luyện, sẽ thấy hiệu quả của nó. Hi vọng lần sau đệ về, Vương phủ Tần gia chúng ta sẽ có thêm một Tiên Thiên cường giả!</w:t>
      </w:r>
    </w:p>
    <w:p>
      <w:pPr>
        <w:pStyle w:val="BodyText"/>
      </w:pPr>
      <w:r>
        <w:t xml:space="preserve">Đạt Hề Minh mừng rỡ:</w:t>
      </w:r>
    </w:p>
    <w:p>
      <w:pPr>
        <w:pStyle w:val="BodyText"/>
      </w:pPr>
      <w:r>
        <w:t xml:space="preserve">- Vô Song, đan dược này thần kỳ vậy sao?</w:t>
      </w:r>
    </w:p>
    <w:p>
      <w:pPr>
        <w:pStyle w:val="BodyText"/>
      </w:pPr>
      <w:r>
        <w:t xml:space="preserve">- Tử Bào Võ Thánh uống nó xong đã ngay lập tức thành Tiên Thiên cường giả. Một năm sau cảnh giới Tiên Thiên đã bì kịp với cảnh giới Tiên Thiên mấy chục năm của Võ Thánh tiền nhiệm. Sự thần kỳ của đan dược này, tỷ phu cho rằng như thế nào?</w:t>
      </w:r>
    </w:p>
    <w:p>
      <w:pPr>
        <w:pStyle w:val="BodyText"/>
      </w:pPr>
      <w:r>
        <w:t xml:space="preserve">Đạt Hề Minh cảm thán:</w:t>
      </w:r>
    </w:p>
    <w:p>
      <w:pPr>
        <w:pStyle w:val="BodyText"/>
      </w:pPr>
      <w:r>
        <w:t xml:space="preserve">- Vô Song, đệ đúng là người như tên, quả thật là thiên hạ vô song. Trong lịch sử Bách Việt Quốc ta e là chẳng có được thiên tài kiệt xuất như đệ! Ta thật may mắn vì hôm đó đã gặp được hai tỷ đệ ở Phong Trạch Lâu, quận La Giang. Đây là may mắn cả đời của Đạt Hề Minh ta. Không những tìm được người bạn đời tâm đầu ý hợp mà còn có thể gánh trọng trách trong Đạt Hề Thế gia, khiến ta có được sự đột phá khó tin trên con đường tu hành võ đạo!</w:t>
      </w:r>
    </w:p>
    <w:p>
      <w:pPr>
        <w:pStyle w:val="BodyText"/>
      </w:pPr>
      <w:r>
        <w:t xml:space="preserve">Trong Đạt Hề Thế gia, Gia chủ Đạt Hề Hằng có hai người con trai. Đạt Hề Minh tiêu sái, phóng khoáng, Đạt Hề Dương chính chắn, vững vàng. Dường như Đạt Hề Dương đã được công nhận chắc chắn sẽ kế thừa vị trí của Đạt Hề Hằng, mọi người cũng cho rằng tiền đồ của Đạt Hề Dương sẽ hơn Đạt Hề Minh.</w:t>
      </w:r>
    </w:p>
    <w:p>
      <w:pPr>
        <w:pStyle w:val="BodyText"/>
      </w:pPr>
      <w:r>
        <w:t xml:space="preserve">Chỉ là ‘cố ý trồng hoa hoa không nở, vô tình cắm liễu liễu xanh um’, Đạt Hề Minh không được mọi người coi trọng bỗng chốc lại gây chấn động. Không những địa vị tăng cao mà tu vi cũng bỏ xa Đạt Hề Dương, có được địa vị vinh quang mà Đạt Hề Thế gia có nằm mơ cũng không nghĩ đến.</w:t>
      </w:r>
    </w:p>
    <w:p>
      <w:pPr>
        <w:pStyle w:val="BodyText"/>
      </w:pPr>
      <w:r>
        <w:t xml:space="preserve">Đạt Hề Thế gia đến nay danh tiếng đã nổi lên, có lẽ trong tương lai không xa sẽ được sắc phong gì đó. Mọi thứ này đương nhiên là nhờ có Đạt Hề Minh.</w:t>
      </w:r>
    </w:p>
    <w:p>
      <w:pPr>
        <w:pStyle w:val="BodyText"/>
      </w:pPr>
      <w:r>
        <w:t xml:space="preserve">o0o</w:t>
      </w:r>
    </w:p>
    <w:p>
      <w:pPr>
        <w:pStyle w:val="BodyText"/>
      </w:pPr>
      <w:r>
        <w:t xml:space="preserve">Lần này Tần Vô Song ở nhà khoảng một tháng rồi mới từ biệt mọi người trở về Tinh La Điện.</w:t>
      </w:r>
    </w:p>
    <w:p>
      <w:pPr>
        <w:pStyle w:val="BodyText"/>
      </w:pPr>
      <w:r>
        <w:t xml:space="preserve">Hắn biết, dự đoán của Đại Điện chủ trên đường về lần trước tuyệt đối không được coi thường. Không có lửa làm sao có khói? Thiên Cơ Tông đã cấu kết với đệ tử Cửu Cung Phái của Đế quốc Xích Long thì chắc chắn chẳng có ý gì tốt.</w:t>
      </w:r>
    </w:p>
    <w:p>
      <w:pPr>
        <w:pStyle w:val="BodyText"/>
      </w:pPr>
      <w:r>
        <w:t xml:space="preserve">Bên trong chắc chắn có điều mờ ám. Là đệ tử Tinh La Điện, hắn nhất định phải trở về nhận lệnh. Khi Tần Vô Song trở về Tinh La Điện thì các đồng môn cũng đã trở về từ lâu rồi.</w:t>
      </w:r>
    </w:p>
    <w:p>
      <w:pPr>
        <w:pStyle w:val="BodyText"/>
      </w:pPr>
      <w:r>
        <w:t xml:space="preserve">Điều khiến Tần Vô Song không ngờ đến là, chín người tính từ Vi Dực trở xuống, Chu Phù, Triệu Mục Chi, Đặng Bá Hổ, Miêu Trung Hiệp, Lục Thiếu Nam, Hoàng Triêu Dương, Lữ Đằng và Giản Duệ đều đã bắt đầu tu luyện Thiên Canh Bắc Đẩu Trận.</w:t>
      </w:r>
    </w:p>
    <w:p>
      <w:pPr>
        <w:pStyle w:val="BodyText"/>
      </w:pPr>
      <w:r>
        <w:t xml:space="preserve">Trận pháp này được mở ra hình thành các loại tổ hợp, mỗi người đều nhất thiết phải thành thục trận pháp ở các vị trí khác nhau để đảm bảo bất cứ lúc nào, bất cứ bảy người nào cũng đều tập hợp lại thành Thiên Canh Bắc Đẩu Trận.</w:t>
      </w:r>
    </w:p>
    <w:p>
      <w:pPr>
        <w:pStyle w:val="BodyText"/>
      </w:pPr>
      <w:r>
        <w:t xml:space="preserve">Các Đệ tử Trung tâm khác của Tinh La Điện thì phân thành nhiều tổ khác cũng luyện tập Thiên Canh Bắc Đẩu Trận.</w:t>
      </w:r>
    </w:p>
    <w:p>
      <w:pPr>
        <w:pStyle w:val="BodyText"/>
      </w:pPr>
      <w:r>
        <w:t xml:space="preserve">Đại Điện chủ nay đã bế quan, Truân Trung Trì chủ trì mọi việc hàng ngày của Tinh La Điện. Truân Trung Trì hành sự nghiêm khắc, nhanh nhẹn rất có khí phách và thủ đoạn.</w:t>
      </w:r>
    </w:p>
    <w:p>
      <w:pPr>
        <w:pStyle w:val="BodyText"/>
      </w:pPr>
      <w:r>
        <w:t xml:space="preserve">Không chỉ các Đệ tử Trung tâm phải tu luyện trận pháp, mười Điện tiền Sứ giả, còn cả các Trưởng lão và Pháp vương cũng phải tu luyện trận pháp này.</w:t>
      </w:r>
    </w:p>
    <w:p>
      <w:pPr>
        <w:pStyle w:val="BodyText"/>
      </w:pPr>
      <w:r>
        <w:t xml:space="preserve">Đương nhiên, dù là Pháp vương hay Trưởng lão thì cũng chẳng có một người oán thán. Vì khi Đại Điện chủ trở về đã thông cáo toàn điện, trong thời gian Đại Điện chủ bế quan, Nhị Điện chủ Truân Trung Trì sẽ có toàn quyền xử lý mọi sự vụ lớn nhỏ của Tinh La Điện. Mệnh lệnh Trác Bất Đàn đã đưa ra, trên từ Điện chủ, dưới đến Đệ tử Sơ cấp đều phải chấp hành. Nếu có kẻ nào vi phạm thì đã có gia pháp chờ hắn.</w:t>
      </w:r>
    </w:p>
    <w:p>
      <w:pPr>
        <w:pStyle w:val="BodyText"/>
      </w:pPr>
      <w:r>
        <w:t xml:space="preserve">Đây cũng chỉ là nguyên nhân ở một phương diện, quan trọng nhất là vì Đại Điện chủ đã triệu tập và tiết lộ cho những người cấp cao Tinh La Điện về tình hình nghiêm trọng hiện nay, để họ nhận thức được rằng, rất có thể tiếp theo đây, mảnh đất phía Đông này sẽ xuất hiện sự thay đổi chưa từng có. Mà biến động đó rất có thể đến từ sự can thiệp của Xích Long, Đế quốc Thượng phẩm.</w:t>
      </w:r>
    </w:p>
    <w:p>
      <w:pPr>
        <w:pStyle w:val="BodyText"/>
      </w:pPr>
      <w:r>
        <w:t xml:space="preserve">Có áp lực đó, sau khi lĩnh ngộ được sự tinh diệu của Thiên Canh Bắc Đẩu Trận, còn ai dám không tu luyện? Ai nấy cũng dốc hết sức nỗ lực khổ luyện.</w:t>
      </w:r>
    </w:p>
    <w:p>
      <w:pPr>
        <w:pStyle w:val="BodyText"/>
      </w:pPr>
      <w:r>
        <w:t xml:space="preserve">Không khí của cả Tinh La Điện tuy có phần nghiêm trọng nhưng lại có được sự đoàn kết chưa từng có. Ngay cả Tam Điện chủ Chung Vô Ẩn bình thường không hòa hợp lắm với Truân Trung Trì cũng không nói gì, thậm chí còn thầm bật đèn xanh giúp Truân Trung Trì giải quyết không ít vấn đề phiền phức.</w:t>
      </w:r>
    </w:p>
    <w:p>
      <w:pPr>
        <w:pStyle w:val="BodyText"/>
      </w:pPr>
      <w:r>
        <w:t xml:space="preserve">Tất cả đương nhiên là kết quả của việc Triệu Mục Chi đã có lời với sư phụ của mình. Dù nói thế nào thì Tần Vô Song cũng đã cứu Triệu Mục Chi hắn hai lần, phần thưởng cuộc thi lần này hắn cũng không hề bị chịu thiệt thòi, không có sự đả kích hay bài xích, đương nhiên cũng khiến Chung Vô Ẩn an tâm nhiều.</w:t>
      </w:r>
    </w:p>
    <w:p>
      <w:pPr>
        <w:pStyle w:val="BodyText"/>
      </w:pPr>
      <w:r>
        <w:t xml:space="preserve">Thân là Điện chủ, tâm tình ôn hòa, tâm cảnh đương nhiên càng nâng cao. Những khúc mắc trước nghĩ không thông nay đã được giải quyết hết.</w:t>
      </w:r>
    </w:p>
    <w:p>
      <w:pPr>
        <w:pStyle w:val="BodyText"/>
      </w:pPr>
      <w:r>
        <w:t xml:space="preserve">Chung Vô Ẩn biết, vấn đề sắp tới không phải là sự tranh chấp nội bộ Tinh La Điện mà là sự tranh chấp sinh tồn của Đế quốc Đại La trong ba nước phía Đông. Một khi Đế quốc Xích Long đã nhúng tay vào thì cục thế Đế quốc Đại La sẽ trở nên rối loạn, thậm chí không thể cứu vãn được.</w:t>
      </w:r>
    </w:p>
    <w:p>
      <w:pPr>
        <w:pStyle w:val="BodyText"/>
      </w:pPr>
      <w:r>
        <w:t xml:space="preserve">Thực lực của Đế quốc Thượng phẩm tuyệt đối không phải thứ mà những Đế quốc Trung phẩm có thể coi thường, giữa hai đối tượng có một khoảng cách chí mạng.</w:t>
      </w:r>
    </w:p>
    <w:p>
      <w:pPr>
        <w:pStyle w:val="BodyText"/>
      </w:pPr>
      <w:r>
        <w:t xml:space="preserve">Nếu không thì hàng nghìn năm nay cũng không đến nỗi chỉ có ba Đế quốc Thượng phẩm. Đế quốc Trung phẩm thì nhiều nhưng lại chỉ có ba Đế quốc Thượng phẩm. Có thể thấy thăng cấp lên Đế quốc Thượng phẩm cần có thực lực cường hãn, cần cả thực lực tổng hợp nhiều mặt, còn cả một chút vận số nữa!</w:t>
      </w:r>
    </w:p>
    <w:p>
      <w:pPr>
        <w:pStyle w:val="BodyText"/>
      </w:pPr>
      <w:r>
        <w:t xml:space="preserve">Tần Vô Song trở về khiến lứa đệ tử trẻ tuổi Tinh La Điện trở nên náo nhiệt. Đến nay, các Đệ tử Trung tâm này đã không còn có hiềm khích gì với Tần Vô Song như trước nữa mà đã có thái độ tiếp nhận. Trải qua nhiều lần hoạn nạn có nhau như vậy, tình nghĩa giữa các đồng môn cũng được nâng cao lên nhiều.</w:t>
      </w:r>
    </w:p>
    <w:p>
      <w:pPr>
        <w:pStyle w:val="BodyText"/>
      </w:pPr>
      <w:r>
        <w:t xml:space="preserve">Truân Trung Trì được Trác Bất Đàn mật báo, biết trên đường Tần Vô Song gặp phải sự uy hiếp của Cửu Cung Phái và Chúc Đại Trung, hơn nữa còn suýt bị uy hiếp đến tính mạng. Vì thế Truân Trung Trì vẫn luôn ôm một bụng đầy hỏa khí. Thấy Tần Vô Song về liền gọi ngay hắn đến:</w:t>
      </w:r>
    </w:p>
    <w:p>
      <w:pPr>
        <w:pStyle w:val="BodyText"/>
      </w:pPr>
      <w:r>
        <w:t xml:space="preserve">- Vô Song, nghe nói tên Chúc Đại Trung từng có ý đồ muốn giết con?</w:t>
      </w:r>
    </w:p>
    <w:p>
      <w:pPr>
        <w:pStyle w:val="BodyText"/>
      </w:pPr>
      <w:r>
        <w:t xml:space="preserve">Tần Vô Song giận dữ gật đầu:</w:t>
      </w:r>
    </w:p>
    <w:p>
      <w:pPr>
        <w:pStyle w:val="BodyText"/>
      </w:pPr>
      <w:r>
        <w:t xml:space="preserve">- Đúng là thế! Hắn cấu kết với Cửu Cung Phái, không khác gì một tên nô tài, nhân phẩm ti tiện. Sư phụ, Thiên Cơ Tông và Cửu Cung Phái quan hệ mờ ám, e là thật sự chúng có ý dẫn sói vào nhà!</w:t>
      </w:r>
    </w:p>
    <w:p>
      <w:pPr>
        <w:pStyle w:val="BodyText"/>
      </w:pPr>
      <w:r>
        <w:t xml:space="preserve">Truân Trung Trì vẻ mặt nghiêm trọng, gật đầu nói:</w:t>
      </w:r>
    </w:p>
    <w:p>
      <w:pPr>
        <w:pStyle w:val="BodyText"/>
      </w:pPr>
      <w:r>
        <w:t xml:space="preserve">- Chuyện này đúng là không thể không đề phòng. Thời gian này, trên dưới Tinh La Điện chúng ta đều nỗ lực chuẩn bị cho chuyện này. Con cũng thấy rồi, Thiên Canh Bắc Đẩu Trận của con đã được phát triển ra khắp Tinh La Điện. Không sợ nhất vạn, chỉ sợ vạn nhất, chúng ta chuẩn bị kỹ việc ứng phó cũng không phải chuyện thừa. Chỉ hi vọng lần bế quan này của Đại Điện chủ thành công. Một khi Tinh La Điện xuất hiện một Linh Võ Đại viên mãn, cục diện ít nhiều cũng sẽ tốt hơn. Nếu không, dù chúng ta có chuẩn bị sẵn sàng thế nào, nếu Đế quốc Xích Long nhúng tay vào thật, có một tên Linh Võ Đại viên mãn đến thì cũng khiến cho cả Tinh La Điện chúng ta sứt đầu mẻ trán.</w:t>
      </w:r>
    </w:p>
    <w:p>
      <w:pPr>
        <w:pStyle w:val="BodyText"/>
      </w:pPr>
      <w:r>
        <w:t xml:space="preserve">Thấy Vô Song trầm ngâm không nói gì, Truân Trung Trì nhấn mạnh:</w:t>
      </w:r>
    </w:p>
    <w:p>
      <w:pPr>
        <w:pStyle w:val="BodyText"/>
      </w:pPr>
      <w:r>
        <w:t xml:space="preserve">- Vô Song, không phải ta nói dọa đâu. Một Linh Võ Đại viên mãn tuyệt đối có thực lực uy hiếp cả Tinh La Điện. Huống hồ Cửu Cung Phái có đến mười hai Cao Linh võ giả, Linh Võ Đại viên mãn có tận ba người! Đó là chưa bao gồm đám Chiến linh thú cấp Cao Linh Võ Cảnh.</w:t>
      </w:r>
    </w:p>
    <w:p>
      <w:pPr>
        <w:pStyle w:val="BodyText"/>
      </w:pPr>
      <w:r>
        <w:t xml:space="preserve">- Chỉ riêng một Cửu Cung Phái đã có thực lực đáng sợ như vậy sao?</w:t>
      </w:r>
    </w:p>
    <w:p>
      <w:pPr>
        <w:pStyle w:val="BodyText"/>
      </w:pPr>
      <w:r>
        <w:t xml:space="preserve">Tần Vô Song hít vào một hơi lạnh.</w:t>
      </w:r>
    </w:p>
    <w:p>
      <w:pPr>
        <w:pStyle w:val="BodyText"/>
      </w:pPr>
      <w:r>
        <w:t xml:space="preserve">- Đúng thế, chỉ Cửu Cung Phái thôi đó. Hơn nữa, Đế quốc Xích Long cũng có rất nhiều các tông phái khác nữa. Tuy không bằng Cửu Cung Phái nhưng Cao Linh võ giả cũng có không ít. Cao Linh võ giả của cả Đế quốc Xích Long có lẽ phải đến hai mươi người.</w:t>
      </w:r>
    </w:p>
    <w:p>
      <w:pPr>
        <w:pStyle w:val="BodyText"/>
      </w:pPr>
      <w:r>
        <w:t xml:space="preserve">Khẩu khí của Truân Trung Trì có chút không cam tâm, nhưng cũng có chút bất lực. Đối diện với thực lực mạnh mẽ của Đế quốc Xích Long, dù ba nước phía Đông có hợp lại cũng vẫn còn khoảng cách không nhỏ, huống hồ Đế quốc Thiên Trì còn định bày trò.</w:t>
      </w:r>
    </w:p>
    <w:p>
      <w:pPr>
        <w:pStyle w:val="BodyText"/>
      </w:pPr>
      <w:r>
        <w:t xml:space="preserve">Tần Vô Song trầm ngâm một lúc rồi hỏi:</w:t>
      </w:r>
    </w:p>
    <w:p>
      <w:pPr>
        <w:pStyle w:val="BodyText"/>
      </w:pPr>
      <w:r>
        <w:t xml:space="preserve">- Sư phụ, Cửu Cung Phái có ba Linh Võ Đại viên mãn, đấy là chưa gồm Chiến linh thú cấp Linh Võ Đại viên mãn phải không?</w:t>
      </w:r>
    </w:p>
    <w:p>
      <w:pPr>
        <w:pStyle w:val="BodyText"/>
      </w:pPr>
      <w:r>
        <w:t xml:space="preserve">Truân Trung Trì lắc đầu cười khổ:</w:t>
      </w:r>
    </w:p>
    <w:p>
      <w:pPr>
        <w:pStyle w:val="BodyText"/>
      </w:pPr>
      <w:r>
        <w:t xml:space="preserve">- Chiến linh thú Linh Võ Đại viên mãn? Đế quốc Xích Long không có. Có lẽ chẳng có quốc gia nào của nhân loại có cả!</w:t>
      </w:r>
    </w:p>
    <w:p>
      <w:pPr>
        <w:pStyle w:val="BodyText"/>
      </w:pPr>
      <w:r>
        <w:t xml:space="preserve">- Tại sao vậy?</w:t>
      </w:r>
    </w:p>
    <w:p>
      <w:pPr>
        <w:pStyle w:val="BodyText"/>
      </w:pPr>
      <w:r>
        <w:t xml:space="preserve">Tần Vô Song hỏi.</w:t>
      </w:r>
    </w:p>
    <w:p>
      <w:pPr>
        <w:pStyle w:val="BodyText"/>
      </w:pPr>
      <w:r>
        <w:t xml:space="preserve">- Như con biết đấy, sức chiến đấu của linh thú bình thường yếu hơn nhân loại cùng cấp bậc một chút, trừ một số các Chiến linh thú mạnh hơn cao thủ nhân loại cùng cấp. Nhưng thường thì Chiến linh thú khi đến cấp Cao Linh Võ Cảnh thì rất khó thăng cấp nữa. Một khi có được một con linh thú Linh Võ Đại viên mãn thì có thể xem thường đa số Linh Võ Đại viên mãn nhân loại khác rồi!</w:t>
      </w:r>
    </w:p>
    <w:p>
      <w:pPr>
        <w:pStyle w:val="Compact"/>
      </w:pPr>
      <w:r>
        <w:t xml:space="preserve">Tần Vô Song nghe mà vừa kinh ngạc vừa hưng phấn.</w:t>
      </w:r>
      <w:r>
        <w:br w:type="textWrapping"/>
      </w:r>
      <w:r>
        <w:br w:type="textWrapping"/>
      </w:r>
    </w:p>
    <w:p>
      <w:pPr>
        <w:pStyle w:val="Heading2"/>
      </w:pPr>
      <w:bookmarkStart w:id="331" w:name="chương-309"/>
      <w:bookmarkEnd w:id="331"/>
      <w:r>
        <w:t xml:space="preserve">309. Chương 30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09: Tuyệt chiêu cuối cùng, Thần Tú Cu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Một con Linh thú Linh Võ Đại viên mãn có thể cười nhạo đa số nhân loại Linh Võ Đại viên mãn?</w:t>
      </w:r>
    </w:p>
    <w:p>
      <w:pPr>
        <w:pStyle w:val="BodyText"/>
      </w:pPr>
      <w:r>
        <w:t xml:space="preserve">Cái tin này khiến Tần Vô Song vô cùng phấn chấn. Nếu như thế thì con Tử Điện Phần Diệm Thú ở Đệ nhị hoàn của Thất Tuyệt Liên Hoàn Trận kia một khi được giải trừ Cấm chế, hoàn toàn có thể trở thành một quân kỳ binh. Đến lúc đó, không nói việc đánh bại, nhưng gây chấn động cho Đế quốc Xích Long thì cũng có khả năng.</w:t>
      </w:r>
    </w:p>
    <w:p>
      <w:pPr>
        <w:pStyle w:val="BodyText"/>
      </w:pPr>
      <w:r>
        <w:t xml:space="preserve">- Sư phụ, ba năm nữa là sẽ đến kỳ xuất phát đi khám phá Vô Tận Đông Hải. Dù Đế quốc Xích Long có muốn nhúng tay vào thì chắc chắn cũng là vì Vô Tận Đông Hải mà đến. Hơn nữa cứ cho Đế quốc Thiên Trì câu kết với Đế quốc Xích Long, nhưng khoảng cách hai bên xa xôi, trong thời gian ngắn có lẽ sẽ không thống nhất được việc chia chác lợi ích.</w:t>
      </w:r>
    </w:p>
    <w:p>
      <w:pPr>
        <w:pStyle w:val="BodyText"/>
      </w:pPr>
      <w:r>
        <w:t xml:space="preserve">- Phân tích ra thì Thiên Cơ Tông nịnh bợ Cửu Cung Phái có lẽ mới gần đây, hơn nữa về phần thái độ các nhân vật cấp cao của Cửu Cung Phái thế nào còn phải xem lại. Dù cho chúng câu kết thì cũng như con nói, cần một thời gian để mặc cả qua lại. Cuối cùng khi đạt được thỏa thuận thì cũng phải hơn nửa năm. Thời gian này chúng ta vẫn có thể nỗ lực, nếu Đại Điện chủ thành công trở thành Linh Võ Đại viên mãn thì chúng ta sẽ có thêm cơ hội giằng co. Đương nhiên, thái độ của Long Hổ Môn cũng rất quan trọng. Thời Thừa Long cũng tuyên bố sắp trở thành Linh Võ Đại viên mãn, nếu hắn thành công, Long Hổ Môn và Tinh La Điện chúng ta liên kết lại, cơ hội quần nhau với địch sẽ cao hơn.</w:t>
      </w:r>
    </w:p>
    <w:p>
      <w:pPr>
        <w:pStyle w:val="BodyText"/>
      </w:pPr>
      <w:r>
        <w:t xml:space="preserve">Truân Trung Trì phân tích cục diện.</w:t>
      </w:r>
    </w:p>
    <w:p>
      <w:pPr>
        <w:pStyle w:val="BodyText"/>
      </w:pPr>
      <w:r>
        <w:t xml:space="preserve">Tần Vô Song gật đầu:</w:t>
      </w:r>
    </w:p>
    <w:p>
      <w:pPr>
        <w:pStyle w:val="BodyText"/>
      </w:pPr>
      <w:r>
        <w:t xml:space="preserve">- Chỉ là không biết thái độ Long Hổ Môn thế nào?</w:t>
      </w:r>
    </w:p>
    <w:p>
      <w:pPr>
        <w:pStyle w:val="BodyText"/>
      </w:pPr>
      <w:r>
        <w:t xml:space="preserve">Truân Trung Trì nói:</w:t>
      </w:r>
    </w:p>
    <w:p>
      <w:pPr>
        <w:pStyle w:val="BodyText"/>
      </w:pPr>
      <w:r>
        <w:t xml:space="preserve">- Long Hổ Môn trước nay nghiêm chỉnh chính trực, sẽ không thỏa hiệp đâu. So với Thiên Cơ Tông thì phẩm cách của Long Hổ Môn cao hơn nhiều. Hai bên chúng ta có mật báo qua lại với nhau, nếu Đế quốc Xích Long can thiệp vào ba nước phía Đông, hai bên sẽ triệt để kết thành đồng minh, cùng nhau kháng địch, bảo vệ mảnh đất phía Đông của mình. Một khi để chân của Đế quốc Xích Long bước vào, muốn chúng bỏ đi sẽ rất khó. Vì thế, cách tốt nhất là không cho chúng đặt chân vào, hoặc có thể nói là cho chúng biết cái giá phải trả sẽ vượt xa những gì chúng đạt được khi bước chân vào đây. Đấy là lối ra duy nhất!</w:t>
      </w:r>
    </w:p>
    <w:p>
      <w:pPr>
        <w:pStyle w:val="BodyText"/>
      </w:pPr>
      <w:r>
        <w:t xml:space="preserve">Tần Vô Song trầm mặc gật đầu, rồi bỗng hỏi:</w:t>
      </w:r>
    </w:p>
    <w:p>
      <w:pPr>
        <w:pStyle w:val="BodyText"/>
      </w:pPr>
      <w:r>
        <w:t xml:space="preserve">- Sư phụ, nếu lần này Cửu Cung Phái thế lực vô cùng mạnh, nhất định can thiệp thì Tinh La Điện chúng ta sẽ làm thế nào? Lùi một bước, hay là…</w:t>
      </w:r>
    </w:p>
    <w:p>
      <w:pPr>
        <w:pStyle w:val="BodyText"/>
      </w:pPr>
      <w:r>
        <w:t xml:space="preserve">Vấn đề này khiến Truân Trung Trì khó nói. Với tính cách của Truân Trung Trì thì chắc chắn là thà làm ngọc vỡ còn hơn ngói lành, nhưng mấy nghìn năm của Tinh La Điện nếu bị hủy thì năm vị Điện chủ e là chẳng còn mặt mũi nào mà gặp tổ tông Tinh La Điện nữa.</w:t>
      </w:r>
    </w:p>
    <w:p>
      <w:pPr>
        <w:pStyle w:val="BodyText"/>
      </w:pPr>
      <w:r>
        <w:t xml:space="preserve">Truân Trung Trì thở dài:</w:t>
      </w:r>
    </w:p>
    <w:p>
      <w:pPr>
        <w:pStyle w:val="BodyText"/>
      </w:pPr>
      <w:r>
        <w:t xml:space="preserve">- Vô Song, sự tranh chấp địa bàn trên Đại lục Thiên Huyền chính là tranh chấp quyền sinh tồn. Đặc biệt là sự tranh đấu giữa các đại Đế quốc. Lùi một bước, nhiều lúc lại là đứng trước vực thẳm, không có đường sống. Ta hỏi con, nếu con là đầu não của Cửu Cung Phái, một khi can thiệp vào nội bộ ba nước phía Đông, con sẽ để Tinh La Điện và Long Hổ Môn đứng vững không?</w:t>
      </w:r>
    </w:p>
    <w:p>
      <w:pPr>
        <w:pStyle w:val="BodyText"/>
      </w:pPr>
      <w:r>
        <w:t xml:space="preserve">Tần Vô Song trầm tư một lúc rồi gật gù:</w:t>
      </w:r>
    </w:p>
    <w:p>
      <w:pPr>
        <w:pStyle w:val="BodyText"/>
      </w:pPr>
      <w:r>
        <w:t xml:space="preserve">- Nằm mép giường đâu dễ ngủ say!</w:t>
      </w:r>
    </w:p>
    <w:p>
      <w:pPr>
        <w:pStyle w:val="BodyText"/>
      </w:pPr>
      <w:r>
        <w:t xml:space="preserve">- Chính là đạo lý đấy.</w:t>
      </w:r>
    </w:p>
    <w:p>
      <w:pPr>
        <w:pStyle w:val="BodyText"/>
      </w:pPr>
      <w:r>
        <w:t xml:space="preserve">Ánh mắt Truân Trung Trì đầy sự ảm đạm:</w:t>
      </w:r>
    </w:p>
    <w:p>
      <w:pPr>
        <w:pStyle w:val="BodyText"/>
      </w:pPr>
      <w:r>
        <w:t xml:space="preserve">- Một khi Cửu Cung Phái quyết định bất chấp mọi thứ thì chỉ có hai kết quả. Hoặc là lưỡng bại câu thương, Cửu Cung Phái buộc phải rút lui, hoặc là Tinh La Điện và Long Hổ Môn biến mất khỏi ba nước phía Đông. Không còn khả năng thứ ba.</w:t>
      </w:r>
    </w:p>
    <w:p>
      <w:pPr>
        <w:pStyle w:val="BodyText"/>
      </w:pPr>
      <w:r>
        <w:t xml:space="preserve">Thực lực của Cửu Cung Phái mạnh hơn nhiều so với Tinh La Điện và Long Hổ Môn. Dù chúng có phải rút lui thì cũng không đến mức bị diệt vong. Nhưng nếu Tinh La Điện và Long Hổ Môn rơi vào thế yếu, thua trong trận chiến này thì Cửu Cung Phái hoàn toàn có khả năng hủy diệt bọn họ. Do đó cục thế chỉ có hai khả năng đó.</w:t>
      </w:r>
    </w:p>
    <w:p>
      <w:pPr>
        <w:pStyle w:val="BodyText"/>
      </w:pPr>
      <w:r>
        <w:t xml:space="preserve">- Sư phụ, chúng ta sẽ chuẩn bị một cách tốt nhất, tính đến khả năng xấu nhất. Nếu Cửu Cung Phái thực sự quá mạnh, chúng ta có thể tạm thời tránh đi rồi tìm cách phản kích sau. Như thế vẫn tốt hơn là đánh chính diện.</w:t>
      </w:r>
    </w:p>
    <w:p>
      <w:pPr>
        <w:pStyle w:val="BodyText"/>
      </w:pPr>
      <w:r>
        <w:t xml:space="preserve">Truân Trung Trì trầm tư:</w:t>
      </w:r>
    </w:p>
    <w:p>
      <w:pPr>
        <w:pStyle w:val="BodyText"/>
      </w:pPr>
      <w:r>
        <w:t xml:space="preserve">- Tạm thời chưa đưa việc đối phó Cửu Cung Phái ra sao lên nghị trình, cũng chưa gấp. Cửu Cung Phái quyết định thế nào tạm thời chưa có thông tin gì. Chúng ta đoán già đoán non cũng chẳng có tác dụng gì. Chỉ cần chuẩn bị tốt là được.</w:t>
      </w:r>
    </w:p>
    <w:p>
      <w:pPr>
        <w:pStyle w:val="BodyText"/>
      </w:pPr>
      <w:r>
        <w:t xml:space="preserve">Tần Vô Song mỉm cười, nhưng trong lòng có phần nặng nề. Từ sự bá đạo của đệ tử là có thể thấy được phong cách của cả Cửu Cung Phái.</w:t>
      </w:r>
    </w:p>
    <w:p>
      <w:pPr>
        <w:pStyle w:val="BodyText"/>
      </w:pPr>
      <w:r>
        <w:t xml:space="preserve">Nếu nội bộ ba nước phía Đông kết thành một bức tường thành thì có lẽ Đế quốc Xích Long còn có phần kiêng dè. Nhưng bên trong bức tường này lại có vấn đề, Đế quốc Thiên Trì chủ động dâng mỡ đến miệng mèo, chả có lý gì mà con mèo đó lại không ngoạm lấy miếng mỡ.</w:t>
      </w:r>
    </w:p>
    <w:p>
      <w:pPr>
        <w:pStyle w:val="BodyText"/>
      </w:pPr>
      <w:r>
        <w:t xml:space="preserve">Vì thế, Truân Trung Trì gần như có thể đoán định rằng, Cửu Cung Phái chắc chắn sẽ chờ quả tú cầu mà Thiên Cơ Tông ném sang để biết lúc nào thì nên có động tĩnh.</w:t>
      </w:r>
    </w:p>
    <w:p>
      <w:pPr>
        <w:pStyle w:val="BodyText"/>
      </w:pPr>
      <w:r>
        <w:t xml:space="preserve">- Vô Song, lớp đệ tử trẻ tuổi các con cũng không cần phải gánh quá nhiều áp lực. Trời có sập thì vẫn còn những lão già bọn ta đứng ra đỡ. Hắc hắc, muốn gây chuyện ở sơn môn Tinh La Điện cũng không dễ thế đâu. Cùng lắm, lúc đó ta sẽ đưa hết các con ra ngoài. Linh Võ Đại viên mãn của Cửu Cung Phái mà đến, sẽ cho chúng đến thì được nhưng đi không xong. Ngọc hay đá ta cũng cho tan biến hết, quyết không hối tiếc!</w:t>
      </w:r>
    </w:p>
    <w:p>
      <w:pPr>
        <w:pStyle w:val="BodyText"/>
      </w:pPr>
      <w:r>
        <w:t xml:space="preserve">Nói đến đây, ngữ khí của Truân Trung Trì có chút điên cuồng.</w:t>
      </w:r>
    </w:p>
    <w:p>
      <w:pPr>
        <w:pStyle w:val="BodyText"/>
      </w:pPr>
      <w:r>
        <w:t xml:space="preserve">- Sư phụ, trời không tuyệt đường của người, đệ tử tin chắc nghìn năm Tinh La Điện tồn tại phải có lý của nó. Đệ tử tin chắc mọi thứ đều có thể. Đúng như sư phụ đã nói, không phải các Linh Võ Đại viên mãn của cả Đại lục Thiên Huyền cũng chỉ mới chỉ là một vạch xuất phát đó sao? Lẽ nào vài người bọn chúng lại có thể hô mưa gọi gió? Đệ tử không tin.</w:t>
      </w:r>
    </w:p>
    <w:p>
      <w:pPr>
        <w:pStyle w:val="BodyText"/>
      </w:pPr>
      <w:r>
        <w:t xml:space="preserve">Truân Trung Trì cười:</w:t>
      </w:r>
    </w:p>
    <w:p>
      <w:pPr>
        <w:pStyle w:val="BodyText"/>
      </w:pPr>
      <w:r>
        <w:t xml:space="preserve">- Không tồi, không tồi. Ta thích khí phách này của con. Sự ương bướng này trong lứa đệ tử trẻ tuổi Tinh La Điện cũng chỉ con mới có, những người khác đều quá quy tắc. Bao đời bồi dưỡng đệ tử, Tinh La Điện cũng lấy sự vững vàng thận trọng làm chủ, đã lâu lắm rồi không có đệ tử ngang tàng, khí phách như con. Vô Song, cho dù Tinh La Điện có tạm thời thất thế đi nữa, có con và Vi Dực, ta tin chắc rồi cũng có ngày tấm biển Tinh La Điện sẽ lại được treo cao trên Đế quốc Đại La. Lịch sử Tinh La Điện chắc chắn sẽ được các con tiếp nối.</w:t>
      </w:r>
    </w:p>
    <w:p>
      <w:pPr>
        <w:pStyle w:val="BodyText"/>
      </w:pPr>
      <w:r>
        <w:t xml:space="preserve">Tần Vô Song cười nói:</w:t>
      </w:r>
    </w:p>
    <w:p>
      <w:pPr>
        <w:pStyle w:val="BodyText"/>
      </w:pPr>
      <w:r>
        <w:t xml:space="preserve">- Sư phụ đừng nói những lời bi quan như vậy. Đệ tử không tin, Cửu Cung Phái sẽ dốc toàn bộ lực lượng ra. Lẽ nào chúng không cần phải bảo vệ Đế quốc Xích Long? Lẽ nào Đế quốc Xích Long lại là thành đồng vách sắt sao? Dù có là Đế quốc Thượng phẩm thì không phải cũng chỉ có ba nước đó thôi sao? Đệ tử không tin hai Đế quốc Thượng phẩm kia lại mặc kệ cho Đế quốc Xích Long bành trướng vô hạn!</w:t>
      </w:r>
    </w:p>
    <w:p>
      <w:pPr>
        <w:pStyle w:val="BodyText"/>
      </w:pPr>
      <w:r>
        <w:t xml:space="preserve">Hai sư đồ cười cười nói nói, không khí cũng dịu đi nhiều.</w:t>
      </w:r>
    </w:p>
    <w:p>
      <w:pPr>
        <w:pStyle w:val="BodyText"/>
      </w:pPr>
      <w:r>
        <w:t xml:space="preserve">- Đúng rồi Vô Song, viên Cực phẩm Sơ Linh Đan con đưa ta lần trước, ta đã cho nữ tử đồng hương Đồng Dao của con dùng rồi. Chỉ là tu vi hiện tại của cô ấy còn chưa đủ nên phải bắt đầu từ Đệ tử Sơ cấp. Có điều tâm tính và khí chất của cô bé này rất tốt. Căn cốt có hơi kém một chút nhưng có Cực phẩm Sơ Linh Đan cải tạo thì tương lai cũng rất sáng lạn!</w:t>
      </w:r>
    </w:p>
    <w:p>
      <w:pPr>
        <w:pStyle w:val="BodyText"/>
      </w:pPr>
      <w:r>
        <w:t xml:space="preserve">Truân Trung Trì cười nói.</w:t>
      </w:r>
    </w:p>
    <w:p>
      <w:pPr>
        <w:pStyle w:val="BodyText"/>
      </w:pPr>
      <w:r>
        <w:t xml:space="preserve">- Sư phụ đã sắp xếp, đệ tử đương nhiên không có ý kiến gì.</w:t>
      </w:r>
    </w:p>
    <w:p>
      <w:pPr>
        <w:pStyle w:val="BodyText"/>
      </w:pPr>
      <w:r>
        <w:t xml:space="preserve">Tần Vô Song cũng mừng cho Đồng Dao. Thật sự thì Tần Vô Song cũng rất cảm kích Đồng Dao, cô ấy cũng rất nghĩa khí, đã giúp đỡ hắn rất nhiều chuyện.</w:t>
      </w:r>
    </w:p>
    <w:p>
      <w:pPr>
        <w:pStyle w:val="BodyText"/>
      </w:pPr>
      <w:r>
        <w:t xml:space="preserve">- Thôi được rồi, con lui đi. Luyện công cho tốt, đừng có mang gánh nặng tâm lý.</w:t>
      </w:r>
    </w:p>
    <w:p>
      <w:pPr>
        <w:pStyle w:val="BodyText"/>
      </w:pPr>
      <w:r>
        <w:t xml:space="preserve">Truân Trung Trì cổ vũ.</w:t>
      </w:r>
    </w:p>
    <w:p>
      <w:pPr>
        <w:pStyle w:val="BodyText"/>
      </w:pPr>
      <w:r>
        <w:t xml:space="preserve">o0o</w:t>
      </w:r>
    </w:p>
    <w:p>
      <w:pPr>
        <w:pStyle w:val="BodyText"/>
      </w:pPr>
      <w:r>
        <w:t xml:space="preserve">Tần Vô Song ra khỏi Thanh Vân Điện, tâm tình có chút phức tạp. Đế quốc Xích Long giống như một đám mây đen bao trùm trên đầu hắn, khiến hắn ít nhiều cũng cảm thấy có chút áp lực.</w:t>
      </w:r>
    </w:p>
    <w:p>
      <w:pPr>
        <w:pStyle w:val="BodyText"/>
      </w:pPr>
      <w:r>
        <w:t xml:space="preserve">Tần Vô Song có một chút dự cảm, hắn cho rằng Cửu Cung Phái chắc chắn sẽ chấp nhận cấu kết cùng Thiên Cơ Tông can dự vào nội bộ ba nước phía Đông. Đến lúc đó Tinh La Điện sẽ đi về đâu quả thực là vấn đề vô cùng đau đầu.</w:t>
      </w:r>
    </w:p>
    <w:p>
      <w:pPr>
        <w:pStyle w:val="BodyText"/>
      </w:pPr>
      <w:r>
        <w:t xml:space="preserve">Tần Vô Song cứ bước đi mãi, khi ngẩng đầu lên thì thấy mình đã đến khu rừng mai ở hậu viên Thanh Vân Điện. Giờ đã là mùa đông, hoa mai tuy vẫn chưa nở nhưng đã có nụ e ấp, có thể đua sắc cùng hoa tuyết bất cứ lúc nào.</w:t>
      </w:r>
    </w:p>
    <w:p>
      <w:pPr>
        <w:pStyle w:val="BodyText"/>
      </w:pPr>
      <w:r>
        <w:t xml:space="preserve">- Muốn khởi động Đệ tam hoàn của Thất Tuyệt Liên Hoàn Trận nhất thiết phải đạt đến Cao Linh Võ Cảnh, còn ta lúc này còn cách mục tiêu đó một đoạn đường rất dài. Ba năm… Thời gian ba năm có lẽ có thể đạt đến Cao Linh Võ Cảnh. Thời gian này có lẽ là sự dự đoán quá lạc quan rồi. Trừ phi xuất hiện kỳ ngộ để ta hấp thụ được đầy đủ linh lực.</w:t>
      </w:r>
    </w:p>
    <w:p>
      <w:pPr>
        <w:pStyle w:val="BodyText"/>
      </w:pPr>
      <w:r>
        <w:t xml:space="preserve">Tần Vô Song trầm ngâm nghĩ.</w:t>
      </w:r>
    </w:p>
    <w:p>
      <w:pPr>
        <w:pStyle w:val="BodyText"/>
      </w:pPr>
      <w:r>
        <w:t xml:space="preserve">Sau khi lên Trung Linh Võ Cảnh, Tần Vô Song đã hấp thụ không ít linh lực, đặc biệt là nửa bình Cửu Chuyển Âm Dương Linh Tửu, đó tuyệt đối là bảo vật. Tần Vô Song lúc này vẫn chưa biết thật ra Cửu Chuyển Âm Dương Linh Tửu đã phát huy tác dụng trong cơ thể hắn. Mà trận chiến với Quỷ Đồng Tử cũng cho Tần Vô Song hắn một cơ hội hấp thụ khá nhiều linh lực.</w:t>
      </w:r>
    </w:p>
    <w:p>
      <w:pPr>
        <w:pStyle w:val="BodyText"/>
      </w:pPr>
      <w:r>
        <w:t xml:space="preserve">Một Trung Linh võ giả, đặc biệt là một Linh căn Biến dị, sự tinh thuần của linh lực của hắn không cần nói cũng biết. Nhưng Tần Vô Song lại chẳng biết gì về Linh căn Biến dị. Đương nhiên hai lần đó không đủ để Tần Vô Song lập tức biến thành Cao Linh Võ Cảnh nhưng thực ra cũng đã khiến con đường Trung Linh Võ Cảnh của hắn bằng phẳng hơn rất nhiều.</w:t>
      </w:r>
    </w:p>
    <w:p>
      <w:pPr>
        <w:pStyle w:val="BodyText"/>
      </w:pPr>
      <w:r>
        <w:t xml:space="preserve">Nếu coi việc đột phá từ Trung Linh Võ Cảnh lên Cao Linh Võ Cảnh là việc xây nhà, thì linh lực của Quỷ Đồng Tử có lẽ là gạch, còn Cửu Chuyển Âm Dương Linh Tửu là hồ dính khiến cho các viên gạch kết dính với nhau kiên cố hơn, mất ít sức nhưng hiệu quả cao hơn.</w:t>
      </w:r>
    </w:p>
    <w:p>
      <w:pPr>
        <w:pStyle w:val="BodyText"/>
      </w:pPr>
      <w:r>
        <w:t xml:space="preserve">- Thế cục khó khăn, xem ra ta phải cố gắng hơn nữa trên con đường theo đuổi Cao Linh Võ Cảnh thôi.</w:t>
      </w:r>
    </w:p>
    <w:p>
      <w:pPr>
        <w:pStyle w:val="BodyText"/>
      </w:pPr>
      <w:r>
        <w:t xml:space="preserve">Tần Vô Song nhìn khu rừng mai mà suy nghĩ:</w:t>
      </w:r>
    </w:p>
    <w:p>
      <w:pPr>
        <w:pStyle w:val="BodyText"/>
      </w:pPr>
      <w:r>
        <w:t xml:space="preserve">- Nếu để người của Cửu Cung Phái xâm nhập vào Tinh La Điện, căn cơ của Thanh Vân Điện chắc sẽ khó bảo toàn. E là khu rừng mai này cũng phải hủy đi. Cả Tinh La Điện cũng có khả năng sẽ bị tiêu hủy mất.</w:t>
      </w:r>
    </w:p>
    <w:p>
      <w:pPr>
        <w:pStyle w:val="BodyText"/>
      </w:pPr>
      <w:r>
        <w:t xml:space="preserve">Tần Vô Song cảm thấy nặng nề, đi vào trong rừng rồi lấy Thần Tú Cung ra.</w:t>
      </w:r>
    </w:p>
    <w:p>
      <w:pPr>
        <w:pStyle w:val="BodyText"/>
      </w:pPr>
      <w:r>
        <w:t xml:space="preserve">Thần Tú Cung có thể gấp lại, lúc này giống như một đứa trẻ sơ sinh đang ngủ, vô cùng an bình, không có chút sát khí nào.</w:t>
      </w:r>
    </w:p>
    <w:p>
      <w:pPr>
        <w:pStyle w:val="BodyText"/>
      </w:pPr>
      <w:r>
        <w:t xml:space="preserve">Chỉ nhìn bề ngoài có lẽ chẳng ai biết cây Thần Tú Cung này lại có uy lực lớn đến như thế, chỉ ba mũi tên Quỷ Đồng Tử đã phải bỏ mạng.</w:t>
      </w:r>
    </w:p>
    <w:p>
      <w:pPr>
        <w:pStyle w:val="BodyText"/>
      </w:pPr>
      <w:r>
        <w:t xml:space="preserve">Tần Vô Song nhớ lại lúc giết Quỷ Đồng Tử, phía sau lưng Quỷ Đồng Tử bỗng phát ra những tia sáng vàng sáng chói, có lẽ là thứ gì đó đặc biệt dùng để hộ thân. Tần Vô Song suy đoán, thậm chí đó có thể là Hộ Thân Phù giống như loại Phong Hành Phù vậy.</w:t>
      </w:r>
    </w:p>
    <w:p>
      <w:pPr>
        <w:pStyle w:val="BodyText"/>
      </w:pPr>
      <w:r>
        <w:t xml:space="preserve">- Sự phòng ngự biến thái như thế mà Thần Tú Cung cũng có thể xuyên thủng, tuy không thể bắn chết ngay Quỷ Đồng Tử được nhưng cũng khiến hắn trọng thương. Mà lần đó cũng chỉ là lần đầu tiên mình dùng Thần Tú Cung. Nếu có thể phát huy tối đa uy lực của cây cung này thì nó sẽ biến thái đến mức nào?</w:t>
      </w:r>
    </w:p>
    <w:p>
      <w:pPr>
        <w:pStyle w:val="BodyText"/>
      </w:pPr>
      <w:r>
        <w:t xml:space="preserve">Tần Vô Song biết cây Thần Tú Cung mà Thương Dạ đại ca tặng hắn là một bảo vật thật sự.</w:t>
      </w:r>
    </w:p>
    <w:p>
      <w:pPr>
        <w:pStyle w:val="Compact"/>
      </w:pPr>
      <w:r>
        <w:t xml:space="preserve">Nó cũng là tuyệt chiêu duy nhất trong số rất nhiều tuyệt chiêu hiện có mà Tần Vô Song hắn có thể sử dụng bất cứ lúc nào.</w:t>
      </w:r>
      <w:r>
        <w:br w:type="textWrapping"/>
      </w:r>
      <w:r>
        <w:br w:type="textWrapping"/>
      </w:r>
    </w:p>
    <w:p>
      <w:pPr>
        <w:pStyle w:val="Heading2"/>
      </w:pPr>
      <w:bookmarkStart w:id="332" w:name="chương-310"/>
      <w:bookmarkEnd w:id="332"/>
      <w:r>
        <w:t xml:space="preserve">310. Chương 31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10: Nhiệm vụ bất khả th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hìn vẻ ngoài Thần Tú Cung ôn hòa vô cùng, nhưng chỉ cần thúc động chút linh lực thôi là lập tức ánh sáng chói lòa tỏa ra khắp không gian, Tần Vô Song đã sớm được lĩnh giáo rồi nên lúc này chỉ cầm cây cung lên ngắm nhìn.</w:t>
      </w:r>
    </w:p>
    <w:p>
      <w:pPr>
        <w:pStyle w:val="BodyText"/>
      </w:pPr>
      <w:r>
        <w:t xml:space="preserve">Không có gì phải nghi ngờ, cây Thần Tú Cung này đã qua tay vô số chủ nhân kiệt xuất. Có lẽ mỗi lần đổi chủ nó lại mang trong mình một câu chuyện nào đó.</w:t>
      </w:r>
    </w:p>
    <w:p>
      <w:pPr>
        <w:pStyle w:val="BodyText"/>
      </w:pPr>
      <w:r>
        <w:t xml:space="preserve">- Làm thế nào để phát huy uy lực tối đa của Thần Tú Cung trong phạm vi thực lực của mình đây? Thứ ánh sáng đó của Quỷ Đồng Tử rốt cuộc là lớp phòng ngự có cấp bậc thế nào?</w:t>
      </w:r>
    </w:p>
    <w:p>
      <w:pPr>
        <w:pStyle w:val="BodyText"/>
      </w:pPr>
      <w:r>
        <w:t xml:space="preserve">Tần Vô Song nôn nóng muốn hiểu rõ vấn đề này. Nếu biết lớp phòng ngự cuối cùng đó của Quỷ Đồng Tử có cấp bậc thế nào thì Tần Vô Song có thể ước đoán đại khái Thần Tú Cung có thể phát huy được uy lực ở mức nào, có thể đối phó được với cường giả ở cấp độ nào. Thần Tú Cung, đây là chiêu bài cuối cùng, chưa đến lúc cần tuyệt đối không được dùng tới! Chỉ khi Tinh La Điện vào hoàn cảnh sinh tử mới được dùng nó. Nếu Đại Điện chủ có thể trở thành Linh Võ Đại viên mãn, dựa vào sức mạnh của cây cung này nữa thì vẫn có thể cứu vãn tình thế.</w:t>
      </w:r>
    </w:p>
    <w:p>
      <w:pPr>
        <w:pStyle w:val="BodyText"/>
      </w:pPr>
      <w:r>
        <w:t xml:space="preserve">Tần Vô Song cất Thần Tú Cung đi, trở về Thanh Vân Điện tiếp tục tu luyện. Không khí cả Tinh La Điện tuy căng thẳng nhưng không hề rối loạn.</w:t>
      </w:r>
    </w:p>
    <w:p>
      <w:pPr>
        <w:pStyle w:val="BodyText"/>
      </w:pPr>
      <w:r>
        <w:t xml:space="preserve">o0o</w:t>
      </w:r>
    </w:p>
    <w:p>
      <w:pPr>
        <w:pStyle w:val="BodyText"/>
      </w:pPr>
      <w:r>
        <w:t xml:space="preserve">Lại nói đến Chúc Đại Trung, sau khi về Thiên Cơ Tông, không khí ở Thiên Cơ Tông vô cùng nghiêm trọng. Bại trận trong Đại hội So tài Đông Tam quốc lại càng khiến bọn chúng chán nản hơn. Cũng may có đệ tử Chấp Pháp Đoàn của Cửu Cung Phái, bọn Cao Nhạc cũng cố tỏ ra vui vẻ tiếp đãi.</w:t>
      </w:r>
    </w:p>
    <w:p>
      <w:pPr>
        <w:pStyle w:val="BodyText"/>
      </w:pPr>
      <w:r>
        <w:t xml:space="preserve">Đệ tử Chấp Pháp Đoàn của Cửu Cung Phái chưa bắt được Thương Dạ tâm trạng cũng bực bội, nhưng cảm giác được Thiên Cơ Tông cung phụng như khách quý cũng khiến chúng vui vẻ được một chút.</w:t>
      </w:r>
    </w:p>
    <w:p>
      <w:pPr>
        <w:pStyle w:val="BodyText"/>
      </w:pPr>
      <w:r>
        <w:t xml:space="preserve">Được vài ngày, bọn Tông chủ như Cao Nhạc nịnh nọt, nói bóng gió ra ý muốn kết giao. Các đệ tử Cửu Cung Phái đang sầu lòng vì chưa biết phải ăn nói thế nào khi quay về, nếu dẫn được Tông chủ của Thiên Cơ Tông đến Cửu Cung Phái, thương thảo một vài sự nghị về kết đồng minh, từ đó cánh tay của Cửu Cung Phái vươn được đến bên trong ba nước phía Đông thì chắc chắn là có thể lấy công chuộc tội.</w:t>
      </w:r>
    </w:p>
    <w:p>
      <w:pPr>
        <w:pStyle w:val="BodyText"/>
      </w:pPr>
      <w:r>
        <w:t xml:space="preserve">Phải biết là, nói đến Vô Tận Đông Hải thì ngay các nhân vật cấp cao của Cửu Cung Phái cũng vô cùng mong mỏi, chỉ là bất lực vì Vô Tận Đông Hải cách Đế quốc Xích Long quá xa, muốn vòng qua lãnh thổ ba nước thì Cửu Cung Phái không thể không suy xét một chút.</w:t>
      </w:r>
    </w:p>
    <w:p>
      <w:pPr>
        <w:pStyle w:val="BodyText"/>
      </w:pPr>
      <w:r>
        <w:t xml:space="preserve">Với thực lực của Đế quốc Xích Long, đối phó với ba nước phía Đông, khả năng thắng vẫn rất lớn. Nhưng chúng không thể không nghĩ đến tình hình xung quanh, cũng phải đề phòng những Đế quốc Thượng phẩm khác nữa. Vì thế không có mấy khả năng Cửu Cung Phái sẽ toàn lực nhằm vào ba nước phía Đông.</w:t>
      </w:r>
    </w:p>
    <w:p>
      <w:pPr>
        <w:pStyle w:val="BodyText"/>
      </w:pPr>
      <w:r>
        <w:t xml:space="preserve">Nhưng hiện nay, nội bộ ba nước đã có rạn nứt, Thiên Cơ Tông đã mở ra một cơ hội như vậy, Cửu Cung Phái hoàn toàn có thể ngấm ngầm thâm nhập vào.</w:t>
      </w:r>
    </w:p>
    <w:p>
      <w:pPr>
        <w:pStyle w:val="BodyText"/>
      </w:pPr>
      <w:r>
        <w:t xml:space="preserve">Nghĩ đến đây, tên Hà sư huynh kia vui vẻ nói với Cao Nhạc:</w:t>
      </w:r>
    </w:p>
    <w:p>
      <w:pPr>
        <w:pStyle w:val="BodyText"/>
      </w:pPr>
      <w:r>
        <w:t xml:space="preserve">- Cao Tông chủ, sự việc vô cùng quan trọng, ta hi vọng Cao Tông chủ có thể đi cùng bọn ta về Cửu Cung Phái gặp ba vị Chưởng môn bàn bạc trực tiếp về những chuyện này. Những điều khoản nhỏ cũng có thể được chi tiết hơn.</w:t>
      </w:r>
    </w:p>
    <w:p>
      <w:pPr>
        <w:pStyle w:val="BodyText"/>
      </w:pPr>
      <w:r>
        <w:t xml:space="preserve">Cao Nhạc mừng húm:</w:t>
      </w:r>
    </w:p>
    <w:p>
      <w:pPr>
        <w:pStyle w:val="BodyText"/>
      </w:pPr>
      <w:r>
        <w:t xml:space="preserve">- Được vậy là tốt nhất!</w:t>
      </w:r>
    </w:p>
    <w:p>
      <w:pPr>
        <w:pStyle w:val="BodyText"/>
      </w:pPr>
      <w:r>
        <w:t xml:space="preserve">- Việc không thể chậm trễ, vậy chúng ta đi luôn.</w:t>
      </w:r>
    </w:p>
    <w:p>
      <w:pPr>
        <w:pStyle w:val="BodyText"/>
      </w:pPr>
      <w:r>
        <w:t xml:space="preserve">Với Cao Nhạc thì đương nhiên càng nhanh càng tốt, vậy là hắn ra ngoài triệu tập bốn vị Tông chủ để thương nghị. Các Tông chủ khác cũng không có ý kiến gì về chuyện này. Bạch Cốt Kinh nói:</w:t>
      </w:r>
    </w:p>
    <w:p>
      <w:pPr>
        <w:pStyle w:val="BodyText"/>
      </w:pPr>
      <w:r>
        <w:t xml:space="preserve">- Lão Đại, chỉ cần có thể tối đa hóa lợi ích của Đế quốc Thiên Trì, để Đế quốc Xích Long vào đây thì có sao? Giang sơn lãnh thổ của Đế quốc Xích Long rộng lớn như vậy chắc sẽ chẳng có hứng thú với ba nước phía Đông này. Đối tượng của chúng chỉ là Vô Tận Đông Hải mà thôi.</w:t>
      </w:r>
    </w:p>
    <w:p>
      <w:pPr>
        <w:pStyle w:val="BodyText"/>
      </w:pPr>
      <w:r>
        <w:t xml:space="preserve">- Đúng thế, chỉ cần đồng ý cho Cửu Cung Phái tham dự cuộc khám phá Vô Tận Đông Hải, lẽ nào chúng lại không đồng ý? Đương nhiên chúng ta cũng phải ra một số điều kiện.</w:t>
      </w:r>
    </w:p>
    <w:p>
      <w:pPr>
        <w:pStyle w:val="BodyText"/>
      </w:pPr>
      <w:r>
        <w:t xml:space="preserve">Chúc Đại Trung nói.</w:t>
      </w:r>
    </w:p>
    <w:p>
      <w:pPr>
        <w:pStyle w:val="BodyText"/>
      </w:pPr>
      <w:r>
        <w:t xml:space="preserve">Cao Nhạc gật đầu:</w:t>
      </w:r>
    </w:p>
    <w:p>
      <w:pPr>
        <w:pStyle w:val="BodyText"/>
      </w:pPr>
      <w:r>
        <w:t xml:space="preserve">- Vấn đề ra điều kiện gì mọi người cùng suy nghĩ xem, có điều kiện gì có thể nêu ra, và nhất định phải nêu ra?</w:t>
      </w:r>
    </w:p>
    <w:p>
      <w:pPr>
        <w:pStyle w:val="BodyText"/>
      </w:pPr>
      <w:r>
        <w:t xml:space="preserve">Bạch Cốt Kinh than thở:</w:t>
      </w:r>
    </w:p>
    <w:p>
      <w:pPr>
        <w:pStyle w:val="BodyText"/>
      </w:pPr>
      <w:r>
        <w:t xml:space="preserve">- Nếu có thể cho ta một đệ tử như Quỷ Đồng Tử thì chẳng còn gì tốt hơn!</w:t>
      </w:r>
    </w:p>
    <w:p>
      <w:pPr>
        <w:pStyle w:val="BodyText"/>
      </w:pPr>
      <w:r>
        <w:t xml:space="preserve">Cao Nhạc lắc đầu:</w:t>
      </w:r>
    </w:p>
    <w:p>
      <w:pPr>
        <w:pStyle w:val="BodyText"/>
      </w:pPr>
      <w:r>
        <w:t xml:space="preserve">- Cái này là không thể. Đế quốc Xích Long tuy nhiều nhân tài nhưng chắc chắn sẽ không nỡ tặng không cho chúng ta đâu.</w:t>
      </w:r>
    </w:p>
    <w:p>
      <w:pPr>
        <w:pStyle w:val="BodyText"/>
      </w:pPr>
      <w:r>
        <w:t xml:space="preserve">Bạch Cốt Kinh thở dài, lắc đầu bất lực. Mấy tháng nay hắn chưa thể quên được chuyện Quỷ Đồng Tử, cũng chưa thể thản nhiên chấp nhận nỗi đau mất đồ đệ này.</w:t>
      </w:r>
    </w:p>
    <w:p>
      <w:pPr>
        <w:pStyle w:val="BodyText"/>
      </w:pPr>
      <w:r>
        <w:t xml:space="preserve">Chúc Đại Trung nói:</w:t>
      </w:r>
    </w:p>
    <w:p>
      <w:pPr>
        <w:pStyle w:val="BodyText"/>
      </w:pPr>
      <w:r>
        <w:t xml:space="preserve">- Đại Tông chủ, các đệ tử Chấp Pháp của Cửu Cung Phái đến bắt một kẻ, mọi người có biết nguyên nhân không?</w:t>
      </w:r>
    </w:p>
    <w:p>
      <w:pPr>
        <w:pStyle w:val="BodyText"/>
      </w:pPr>
      <w:r>
        <w:t xml:space="preserve">- Nguyên nhân gì?</w:t>
      </w:r>
    </w:p>
    <w:p>
      <w:pPr>
        <w:pStyle w:val="BodyText"/>
      </w:pPr>
      <w:r>
        <w:t xml:space="preserve">Các Tông chủ khác đều tò mò.</w:t>
      </w:r>
    </w:p>
    <w:p>
      <w:pPr>
        <w:pStyle w:val="BodyText"/>
      </w:pPr>
      <w:r>
        <w:t xml:space="preserve">- Nghe nói, tên đào phạm đó lấy đi một bảo vật của Cửu Cung Phái có tên là Cửu Chuyển Âm Dương Linh Tửu. Nghe nói nó được chế luyện từ dòng suối thần kỳ nào đó trong Đế quốc Xích Long, có thể củng cố cảnh giới, kích thích đột phá. Ta nghĩ nếu Cửu Cung Phái không tặng đệ tử cho chúng ta thì tại sao ta lại không tặng cho Cửu Cung Phái, nhờ họ bồi dưỡng, tranh thủ trong cuộc khám phá Vô Tận Đông Hải ba năm sau sẽ áp đảo Tinh La Điện và Long Hổ Môn? Nghĩ thử xem, nếu Lạc Quy Vân của Thiên Cơ Tông chúng ta có thể trở thành Cao Linh Võ Cảnh, dù chúng ta chỉ có bốn người đi Vô Tận Đông Hải nhưng vẫn có thể có ưu thế áp đảo.</w:t>
      </w:r>
    </w:p>
    <w:p>
      <w:pPr>
        <w:pStyle w:val="BodyText"/>
      </w:pPr>
      <w:r>
        <w:t xml:space="preserve">Bốn Tông chủ còn lại nghe vậy mắt đều sáng lên. Cao Nhạc trầm ngâm gục gặc:</w:t>
      </w:r>
    </w:p>
    <w:p>
      <w:pPr>
        <w:pStyle w:val="BodyText"/>
      </w:pPr>
      <w:r>
        <w:t xml:space="preserve">- Lão Tam nói rất có lý. Điều kiện này có thể đưa ra, chúng ta hoàn toàn có thể làm như vậy. Chúng ta có bốn suất đi Vô Tận Đông Hải, có thể cho Cửu Cung Phái hai suất. Mà hai suất của Cửu Cung Phái nhất thiết phải có thực lực như Thiên Cơ Tông chúng ta. Như vậy, chúng sẽ phải nghĩ cách để đệ tử chúng ta nâng cao cảnh giới. Nếu không thì chúng cũng chỉ có thể phái đi Trung Linh Võ Cảnh và Sơ Linh Võ Cảnh mà thôi.</w:t>
      </w:r>
    </w:p>
    <w:p>
      <w:pPr>
        <w:pStyle w:val="BodyText"/>
      </w:pPr>
      <w:r>
        <w:t xml:space="preserve">Chúc Đại Trung vui mừng nói:</w:t>
      </w:r>
    </w:p>
    <w:p>
      <w:pPr>
        <w:pStyle w:val="BodyText"/>
      </w:pPr>
      <w:r>
        <w:t xml:space="preserve">- Đại Tông chủ, kế này rất hay! Cao chiêu này của Đại Tông chủ sẽ trói chặt Cửu Cung Phái trên chiến xa của chúng ta.</w:t>
      </w:r>
    </w:p>
    <w:p>
      <w:pPr>
        <w:pStyle w:val="BodyText"/>
      </w:pPr>
      <w:r>
        <w:t xml:space="preserve">Các Tông chủ khác cũng gật đầu liên tục.</w:t>
      </w:r>
    </w:p>
    <w:p>
      <w:pPr>
        <w:pStyle w:val="BodyText"/>
      </w:pPr>
      <w:r>
        <w:t xml:space="preserve">Năm gã Tông chủ sau khi bàn bạc không ai chịu thiệt thòi, quyết định Cao Nhạc và Chúc Đại Trung dẫn đoàn, mỗi Tông chủ đem theo một đệ tử cùng đến Cửu Cung Phái. Trên danh nghĩa là đi thực tế, nhưng thật ra là có tính toán khác.</w:t>
      </w:r>
    </w:p>
    <w:p>
      <w:pPr>
        <w:pStyle w:val="BodyText"/>
      </w:pPr>
      <w:r>
        <w:t xml:space="preserve">Cao Nhạc tìm gã đệ tử Cửu Cung Phái họ Hà kia, tiết lộ về ý định của Thiên Cơ Tông. Hà sư huynh đương nhiên không dám đồng ý điều gì, chỉ là vỗ về:</w:t>
      </w:r>
    </w:p>
    <w:p>
      <w:pPr>
        <w:pStyle w:val="BodyText"/>
      </w:pPr>
      <w:r>
        <w:t xml:space="preserve">- Cao Tông chủ, chỉ cần hai bên cùng có lợi, Chưởng môn của bọn ta rất dễ nói chuyện. Quan trọng là Cao Tông chủ phải cho Chưởng môn bọn ta thấy thành ý.</w:t>
      </w:r>
    </w:p>
    <w:p>
      <w:pPr>
        <w:pStyle w:val="BodyText"/>
      </w:pPr>
      <w:r>
        <w:t xml:space="preserve">Cao Nhạc nói:</w:t>
      </w:r>
    </w:p>
    <w:p>
      <w:pPr>
        <w:pStyle w:val="BodyText"/>
      </w:pPr>
      <w:r>
        <w:t xml:space="preserve">- Thiên Cơ Tông bọn ta vô cùng có thành ý!</w:t>
      </w:r>
    </w:p>
    <w:p>
      <w:pPr>
        <w:pStyle w:val="BodyText"/>
      </w:pPr>
      <w:r>
        <w:t xml:space="preserve">Hai bên bàn bạc sơ bộ, ngày hôm sau cùng lên đường. Đế quốc Xích Long và Đế quốc Thiên Trì cách nhau vạn sông nghìn núi, lộ trình đến hàng mấy vạn dặm, mất gần một tháng mới đến được lãnh thổ Đế quốc Xích Long.</w:t>
      </w:r>
    </w:p>
    <w:p>
      <w:pPr>
        <w:pStyle w:val="BodyText"/>
      </w:pPr>
      <w:r>
        <w:t xml:space="preserve">Lộ trình này nếu là một mình Cao Nhạc toàn lực đi thì chỉ mười ngày. Nhưng các đệ tử Cửu Cung Phái thì không có được tu vi Cao Linh Võ Cảnh nên mới mất gần một tháng.</w:t>
      </w:r>
    </w:p>
    <w:p>
      <w:pPr>
        <w:pStyle w:val="BodyText"/>
      </w:pPr>
      <w:r>
        <w:t xml:space="preserve">Cao Nhạc không phải lần đầu tiên đến Đế quốc Xích Long, nhưng đến thăm Cửu Cung Phái thì đây là lần đầu tiên.</w:t>
      </w:r>
    </w:p>
    <w:p>
      <w:pPr>
        <w:pStyle w:val="BodyText"/>
      </w:pPr>
      <w:r>
        <w:t xml:space="preserve">Đến trước sơn môn Cửu Cung Phái, Cao Nhạc lập tức có cảm giác ngưỡng mộ. Cửu Cung Phái dù sao cũng bất phàm, riêng khí trường này cũng đã vượt qua bất cứ tông phái nào của ba nước phía Đông. Sơn môn này tầng tầng bậc thang, chín chỗ rẽ mười tám chỗ ngoặt, dường như đi vào mê cung vậy. Người ngoài lần đầu tiên đến đây e là sẽ bị lạc đường.</w:t>
      </w:r>
    </w:p>
    <w:p>
      <w:pPr>
        <w:pStyle w:val="BodyText"/>
      </w:pPr>
      <w:r>
        <w:t xml:space="preserve">Hai người Cao Nhạc và Chúc Đại Trung dù sao cũng là một Tông sư đã đối mặt với nhiều trường hợp, nên vẫn giữ được bình tĩnh. Các đệ tử khác của Thiên Cơ Tông thì có phần căng thẳng. Trừ Lạc Quy Vân coi như khá trấn tĩnh ra thì các đệ tử khác có phần sợ sệt.</w:t>
      </w:r>
    </w:p>
    <w:p>
      <w:pPr>
        <w:pStyle w:val="BodyText"/>
      </w:pPr>
      <w:r>
        <w:t xml:space="preserve">Khó khăn lắm mới đến được trung tâm của Cửu Cung Phái, ở bên ngoài sơn môn, một vài đệ tử Chấp Pháp Đoàn đi nói chuyện với các hộ vệ rồi mới được đi qua.</w:t>
      </w:r>
    </w:p>
    <w:p>
      <w:pPr>
        <w:pStyle w:val="BodyText"/>
      </w:pPr>
      <w:r>
        <w:t xml:space="preserve">Tên đệ tử họ Hà sắp xếp cho bọn Cao Nhạc ở chỗ của khách nhân, rồi nói:</w:t>
      </w:r>
    </w:p>
    <w:p>
      <w:pPr>
        <w:pStyle w:val="BodyText"/>
      </w:pPr>
      <w:r>
        <w:t xml:space="preserve">- Cao Tông chủ, ta về báo cáo với Chấp Pháp Điện rồi Trưởng lão Chấp Pháp Điện đến bái kiến Chưởng môn và thông báo chuyện này. Trong khi đó có lẽ cần làm một số thủ tục, mọi người chắc sẽ phải đợi. Mọi người ở đây nghỉ ngơi, chỗ ăn ở đã sắp xếp xong. Trong vòng ba ngày có lẽ sẽ có hồi âm.</w:t>
      </w:r>
    </w:p>
    <w:p>
      <w:pPr>
        <w:pStyle w:val="BodyText"/>
      </w:pPr>
      <w:r>
        <w:t xml:space="preserve">Cao Nhạc một đời anh hùng nhưng, ở Cửu Cung Phái không dám có bất cứ điều gì bất mãn. Tuy sắp xếp như vậy có phần sỉ nhục đến thân phận Tông chủ của hắn nhưng Cửu Cung Phái người đông thế mạnh, cao thủ nhiều như lá mùa thu, hắn cũng chẳng thể nói gì, đành giả bộ khách khí:</w:t>
      </w:r>
    </w:p>
    <w:p>
      <w:pPr>
        <w:pStyle w:val="BodyText"/>
      </w:pPr>
      <w:r>
        <w:t xml:space="preserve">- Không sao, chỉ là phiền Hà huynh đệ nói vài câu trước mặt Trưởng lão quý điện để Chưởng môn quý phái có thể coi trọng một chút.</w:t>
      </w:r>
    </w:p>
    <w:p>
      <w:pPr>
        <w:pStyle w:val="BodyText"/>
      </w:pPr>
      <w:r>
        <w:t xml:space="preserve">- Ừm đương nhiên rồi. Ở Đế quốc Thiên Trì ta đã được Thiên Cơ Tông trợ giúp nhiều. Ở Cửu Cung Phái đương nhiên là bọn ta nên làm tròn nhiệm vụ chủ nhà rồi.</w:t>
      </w:r>
    </w:p>
    <w:p>
      <w:pPr>
        <w:pStyle w:val="BodyText"/>
      </w:pPr>
      <w:r>
        <w:t xml:space="preserve">Tên đệ tử họ Hà này làm việc cũng rất nhanh nhẹn, rời khỏi là lập tức đến Chấp Pháp Điện báo cáo. Tuy nhiệm vụ thất bại nhưng hắn cũng đã dụ được Thiên Cơ Tông đến, đồng thời nói hai vị Tông chủ Thiên Cơ Tông đích thân ra tay mà cũng không bắt được tên đạo tặc đó, nghi ngờ hắn có nội ứng ở ba nước phía Đông.</w:t>
      </w:r>
    </w:p>
    <w:p>
      <w:pPr>
        <w:pStyle w:val="BodyText"/>
      </w:pPr>
      <w:r>
        <w:t xml:space="preserve">Trách nhiệm đẩy đi cũng rất tài tình, hơn nữa có sự xuất hiện của hai gã Tông chủ Thiên Cơ Tông chứng thực. Hai đại Cao Linh võ giả cũng không thành công thì bọn hắn thất bại cũng là điều dễ hiểu.</w:t>
      </w:r>
    </w:p>
    <w:p>
      <w:pPr>
        <w:pStyle w:val="BodyText"/>
      </w:pPr>
      <w:r>
        <w:t xml:space="preserve">Quả nhiên, sắc mặt của Trưởng lão Chấp Pháp Điện nghiêm nghị nói:</w:t>
      </w:r>
    </w:p>
    <w:p>
      <w:pPr>
        <w:pStyle w:val="BodyText"/>
      </w:pPr>
      <w:r>
        <w:t xml:space="preserve">- Thiên Cơ Tông phái hai Đại Tông chủ đến trợ giúp mà cũng không bắt được? Không phải tình báo nói hắn mới chỉ là Sơ Linh võ giả thôi sao, nếu không sao lại phái đệ tử Chấp Pháp các ngươi đi chứ?</w:t>
      </w:r>
    </w:p>
    <w:p>
      <w:pPr>
        <w:pStyle w:val="BodyText"/>
      </w:pPr>
      <w:r>
        <w:t xml:space="preserve">Tên họ Hà nói:</w:t>
      </w:r>
    </w:p>
    <w:p>
      <w:pPr>
        <w:pStyle w:val="BodyText"/>
      </w:pPr>
      <w:r>
        <w:t xml:space="preserve">- Chỉ sợ là tên đó cố tình để lại sơ hở, cố tình để lộ là mình yếu thế để tung hỏa mù!</w:t>
      </w:r>
    </w:p>
    <w:p>
      <w:pPr>
        <w:pStyle w:val="BodyText"/>
      </w:pPr>
      <w:r>
        <w:t xml:space="preserve">- Thôi, chuyện này để sau. Đại Điện chủ Cao Nhạc của Thiên Cơ Tông đích thân đến sao? Thú vị thật. Giờ ta đến chỗ Chưởng môn đại nhân xem thế nào. Hắc hắc, ba nước phía Đông, bức tường này không phải rất kiên cố sao? Sao lần này lại có vấn đề thế nhỉ? Đây cũng là một cơ hội tốt…</w:t>
      </w:r>
    </w:p>
    <w:p>
      <w:pPr>
        <w:pStyle w:val="Compact"/>
      </w:pPr>
      <w:r>
        <w:t xml:space="preserve">Dứt lời, vị Trưởng lão đứng dậy đi về Liên Hoa Cung nơi ba Đại Chưởng môn tọa trấn. Tin này đúng là rất thú vị. Nếu có thể xâm nhập vào lãnh thổ phía Đông, đó đúng là miếng mỡ lớn. Đặc biệt là Vô Tận Đông Hải, với Cửu Cung Phái mà nói thì đúng là vùng đất màu mỡ chưa được khai phá…</w:t>
      </w:r>
      <w:r>
        <w:br w:type="textWrapping"/>
      </w:r>
      <w:r>
        <w:br w:type="textWrapping"/>
      </w:r>
    </w:p>
    <w:p>
      <w:pPr>
        <w:pStyle w:val="Heading2"/>
      </w:pPr>
      <w:bookmarkStart w:id="333" w:name="chương-311"/>
      <w:bookmarkEnd w:id="333"/>
      <w:r>
        <w:t xml:space="preserve">311. Chương 31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11: Ba Vị Chưởng Mô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ửu Cung Phái có tất cả ba Đại Chưởng môn, trong đó có một Đại Chưởng môn họ Tả, tên Thiên Tứ.</w:t>
      </w:r>
    </w:p>
    <w:p>
      <w:pPr>
        <w:pStyle w:val="BodyText"/>
      </w:pPr>
      <w:r>
        <w:t xml:space="preserve">Còn hai Phó Chưởng môn, Phó Chưởng môn thứ nhất năm nay đã già, tên là Triệu Hằng, tính cách nóng này, bình thường kiêu căng bá đạo ngang ngược vô lối, trừ Tả Thiên Tứ ra thì hắn chẳng xem ai ra gì.</w:t>
      </w:r>
    </w:p>
    <w:p>
      <w:pPr>
        <w:pStyle w:val="BodyText"/>
      </w:pPr>
      <w:r>
        <w:t xml:space="preserve">Phó Chưởng môn thứ hai là nữ nhân, họ Đao, tên Hải Đường, tính cách thay đổi bất định, tuổi tác cô ả cũng là một điều bí ẩn. Cô ta không hiếu sát nhưng tính tình cũng không phải là tốt. Cô ta sống vô cùng phóng đãng, rất thích nam sắc. Khác với những kẻ háo sắc khác, Đao Hải Đường tích nhất là đồng nam, thứ đến là những nam tử tráng kiện.</w:t>
      </w:r>
    </w:p>
    <w:p>
      <w:pPr>
        <w:pStyle w:val="BodyText"/>
      </w:pPr>
      <w:r>
        <w:t xml:space="preserve">Đương nhiên những nam tử mà cô ta săn chắc chắn phải là người tu luyện. Nam tử thế tục bình thường đương nhiên không thể lọt vào mắt xanh của ả.</w:t>
      </w:r>
    </w:p>
    <w:p>
      <w:pPr>
        <w:pStyle w:val="BodyText"/>
      </w:pPr>
      <w:r>
        <w:t xml:space="preserve">Ba Đại Chưởng môn này đều có cảnh giới Linh Võ Đại viên mãn. Đương nhiên giống như các cấp bậc Linh Võ Cảnh khác, Linh Võ Đại viên mãn cũng có rất nhiều cảnh giới nhỏ.</w:t>
      </w:r>
    </w:p>
    <w:p>
      <w:pPr>
        <w:pStyle w:val="BodyText"/>
      </w:pPr>
      <w:r>
        <w:t xml:space="preserve">Cùng là Linh Võ Đại viên mãn, cảnh giới và thực lực của Tả Thiên Tứ đều vượt xa so với hai Phó Chưởng môn là Triệu Hằng và Đao Hải Đường. Hai Phó Chưởng môn hành sự tuy đều có chỗ kỳ quái riêng, nhưng trước mặt Tả Thiên Tứ thì lại vô cùng ngoan ngoãn, tuyệt đối không dám có nửa hành động vượt ngoài quy định.</w:t>
      </w:r>
    </w:p>
    <w:p>
      <w:pPr>
        <w:pStyle w:val="BodyText"/>
      </w:pPr>
      <w:r>
        <w:t xml:space="preserve">Vì thế trên danh nghĩa là có ba vị Chưởng môn nhưng đầu não của Cửu Cung Phái vẫn là Tả Thiên Tứ. Đây là thứ quyền uy độc nhất vô nhị, không có kẻ nào có thể thách thức được. Những kẻ dám khiêu chiến quyền uy của Tả Thiên Tứ, cho dù là Phó Chưởng môn, cũng chắc chắn phải chết.</w:t>
      </w:r>
    </w:p>
    <w:p>
      <w:pPr>
        <w:pStyle w:val="BodyText"/>
      </w:pPr>
      <w:r>
        <w:t xml:space="preserve">Trưởng lão Chấp Pháp Điện đến Liên Hoa Cung, sau khi thông báo mới được vào trong. Lúc này ba Chưởng môn đang ngồi trên cao.</w:t>
      </w:r>
    </w:p>
    <w:p>
      <w:pPr>
        <w:pStyle w:val="BodyText"/>
      </w:pPr>
      <w:r>
        <w:t xml:space="preserve">- Thuộc hạ bái kiến ba vị Chưởng môn!</w:t>
      </w:r>
    </w:p>
    <w:p>
      <w:pPr>
        <w:pStyle w:val="BodyText"/>
      </w:pPr>
      <w:r>
        <w:t xml:space="preserve">- Hà hà, Lưu Trưởng lão, không cần đa lễ. Lần trước Cửu Chuyển Âm Dương Linh Tửu bị cướp, Chấp Pháp Điện các ngươi phụ trách truy bắt đạo tặc, đã lâu như vậy rồi không biết kết quả ra sao?</w:t>
      </w:r>
    </w:p>
    <w:p>
      <w:pPr>
        <w:pStyle w:val="BodyText"/>
      </w:pPr>
      <w:r>
        <w:t xml:space="preserve">Giọng nói của Tả Thiên Tứ không lớn, hắn cũng không cố ý gây áp lực, nhưng chỉ mấy câu đó cũng khiến Lưu Trưởng lão toát mồ hôi lạnh.</w:t>
      </w:r>
    </w:p>
    <w:p>
      <w:pPr>
        <w:pStyle w:val="BodyText"/>
      </w:pPr>
      <w:r>
        <w:t xml:space="preserve">- Đại Chưởng môn, thuộc hạ hổ thẹn, lần truy bắt này thất bại rồi. Hơn nữa đệ tử Chấp Pháp Đoàn được phái đi tử thương hơn một nửa, nếu thuộc hạ không nhầm thì ban đầu tin tình báo có sai xót. Thực lực của tên đạo tặc đó vô cùng mạng, hơn nữa thuộc hạ nghi hắn có nội ứng. Hắn chạy đến ba nước phía Đông, Thiên Cơ Tông của Đế quốc Thiên Trì trượng nghĩa, hai Đại Tông chủ ra tay nhưng vẫn không thể bắt hắn về quy án…</w:t>
      </w:r>
    </w:p>
    <w:p>
      <w:pPr>
        <w:pStyle w:val="BodyText"/>
      </w:pPr>
      <w:r>
        <w:t xml:space="preserve">- Hai Đại Tông chủ Thiên Cơ Tông?</w:t>
      </w:r>
    </w:p>
    <w:p>
      <w:pPr>
        <w:pStyle w:val="BodyText"/>
      </w:pPr>
      <w:r>
        <w:t xml:space="preserve">Tả Thiên Tứ có chút hoài nghi, tuy Tông chủ của Thiên Cơ Tông chưa thể lọt vào pháp nhãn của Tả Thiên Tứ hắn, nhưng dù gì cũng là cường giả Cao Linh Võ Cảnh, hai Cao Linh Võ Cảnh cường giả cũng không bắt được tên đạo tặc đó, lẽ nào tin tình báo sai thật?</w:t>
      </w:r>
    </w:p>
    <w:p>
      <w:pPr>
        <w:pStyle w:val="BodyText"/>
      </w:pPr>
      <w:r>
        <w:t xml:space="preserve">Nhị Phó Chưởng môn Đao Hải Đường mỉm cười cất tiếng:</w:t>
      </w:r>
    </w:p>
    <w:p>
      <w:pPr>
        <w:pStyle w:val="BodyText"/>
      </w:pPr>
      <w:r>
        <w:t xml:space="preserve">- Đại Chưởng môn, Thiên Cơ Tông trước nay chẳng có giao tình gì với Cửu Cung Phái chúng ta, sao lần này tự nhiên lại ra tay tương trợ? Không có việc gì mà ân cần như thế, không gian tặc thì cũng là đạo tặc!</w:t>
      </w:r>
    </w:p>
    <w:p>
      <w:pPr>
        <w:pStyle w:val="BodyText"/>
      </w:pPr>
      <w:r>
        <w:t xml:space="preserve">- Giao tình?</w:t>
      </w:r>
    </w:p>
    <w:p>
      <w:pPr>
        <w:pStyle w:val="BodyText"/>
      </w:pPr>
      <w:r>
        <w:t xml:space="preserve">Tả Thiên Tứ cười cười:</w:t>
      </w:r>
    </w:p>
    <w:p>
      <w:pPr>
        <w:pStyle w:val="BodyText"/>
      </w:pPr>
      <w:r>
        <w:t xml:space="preserve">- Trên Đại lục Thiên Huyền giao tình là thứ không thể tin nhất. Thiên Cơ Tông muốn làm trò gì đây?</w:t>
      </w:r>
    </w:p>
    <w:p>
      <w:pPr>
        <w:pStyle w:val="BodyText"/>
      </w:pPr>
      <w:r>
        <w:t xml:space="preserve">Lưu Trưởng lão thấy có cơ hội xen vào, vội nói:</w:t>
      </w:r>
    </w:p>
    <w:p>
      <w:pPr>
        <w:pStyle w:val="BodyText"/>
      </w:pPr>
      <w:r>
        <w:t xml:space="preserve">- Đại Chưởng môn, Thiên Cơ Tông làm như vậy rõ ràng là muốn nịnh bợ Cửu Cung Phái chúng ta. Đại Tông chủ Cao Nhạc của Thiên Cơ Tông nay đã đích thân đến đây, đang nghỉ ngơi ở nhà khách, đợi Đại Chưởng môn gọi vào. Theo các đệ tử Chấp Pháp nói, hình như Thiên Cơ Tông có ý muốn kết làm đồng minh với Cửu Cung Phái chúng ta!</w:t>
      </w:r>
    </w:p>
    <w:p>
      <w:pPr>
        <w:pStyle w:val="BodyText"/>
      </w:pPr>
      <w:r>
        <w:t xml:space="preserve">- Kết làm đồng minh với Cửu Cung Phái?</w:t>
      </w:r>
    </w:p>
    <w:p>
      <w:pPr>
        <w:pStyle w:val="BodyText"/>
      </w:pPr>
      <w:r>
        <w:t xml:space="preserve">Phó Chưởng môn Triệu Hằng cười giễu:</w:t>
      </w:r>
    </w:p>
    <w:p>
      <w:pPr>
        <w:pStyle w:val="BodyText"/>
      </w:pPr>
      <w:r>
        <w:t xml:space="preserve">- Thiên Cơ Tông cũng không nhìn lại thân phận mình xem, chúng dựa vào cái gì mà kết đồng minh với Cửu Cung Phái chúng ta? Cách nhau đến mấy vạn dặm, kết minh cái quái gì? Phải chăng Thiên Cơ Tông bọn chúng nghèo rớt đến nơi rồi, muốn đến Cửu Cung Phái đào mỏ?</w:t>
      </w:r>
    </w:p>
    <w:p>
      <w:pPr>
        <w:pStyle w:val="BodyText"/>
      </w:pPr>
      <w:r>
        <w:t xml:space="preserve">Triệu Hằng trước nay tự cao tự đại, đương nhiên không cho rằng một tông môn nhỏ bé của một Đế quốc Trung phẩm lại có tư cách kết đồng minh với Cửu Cung Phái hắn. Dù có kết làm đồng mình thì có thể mang lại lợi ích gì cho Cửu Cung Phái chứ?</w:t>
      </w:r>
    </w:p>
    <w:p>
      <w:pPr>
        <w:pStyle w:val="BodyText"/>
      </w:pPr>
      <w:r>
        <w:t xml:space="preserve">Tả Thiên Tứ lại không có động tĩnh gì, chỉ trầm ngâm hỏi:</w:t>
      </w:r>
    </w:p>
    <w:p>
      <w:pPr>
        <w:pStyle w:val="BodyText"/>
      </w:pPr>
      <w:r>
        <w:t xml:space="preserve">- Lưu Trưởng lão, Thiên Cơ Tông có để lộ ý định gì không?</w:t>
      </w:r>
    </w:p>
    <w:p>
      <w:pPr>
        <w:pStyle w:val="BodyText"/>
      </w:pPr>
      <w:r>
        <w:t xml:space="preserve">- Có, có ạ!</w:t>
      </w:r>
    </w:p>
    <w:p>
      <w:pPr>
        <w:pStyle w:val="BodyText"/>
      </w:pPr>
      <w:r>
        <w:t xml:space="preserve">Lưu Trưởng lão vội vàng gật đầu:</w:t>
      </w:r>
    </w:p>
    <w:p>
      <w:pPr>
        <w:pStyle w:val="BodyText"/>
      </w:pPr>
      <w:r>
        <w:t xml:space="preserve">- Hình như trong Đại hội So tài Đông Tam quốc kỳ này, thành tích của Thiên Cơ Tông không được như ý, dạo gần đây hành động lại thường thất bại, hơn nữa quan hệ với hai nước còn lại không được tốt lắm, gần đây xuất hiện hàng loạt xung đột, Thiên Cơ Tông phải trả giá khá nặng. Điều này khiến trên dưới Thiên Cơ Tông cảm thấy vô cùng nguy cơ. Vừa đúng lúc đệ tử Chấp Pháp Đoàn của chúng ta vào đó, vừa gặp Thiên Cơ Tông đã đối xử như là bạn cũ, phối hợp hành động khá ăn ý. Dường như Thiên Cơ Tông muốn dựa vào Cửu Cung Phái chúng ta để áp đảo tông phái của hai nước còn lại.</w:t>
      </w:r>
    </w:p>
    <w:p>
      <w:pPr>
        <w:pStyle w:val="BodyText"/>
      </w:pPr>
      <w:r>
        <w:t xml:space="preserve">- Hà hà, muốn dựa dẫm vào Cửu Cung Phái, cái này cũng không phải là không được.</w:t>
      </w:r>
    </w:p>
    <w:p>
      <w:pPr>
        <w:pStyle w:val="BodyText"/>
      </w:pPr>
      <w:r>
        <w:t xml:space="preserve">Tả Thiên Tứ nói tiếp:</w:t>
      </w:r>
    </w:p>
    <w:p>
      <w:pPr>
        <w:pStyle w:val="BodyText"/>
      </w:pPr>
      <w:r>
        <w:t xml:space="preserve">- Chỉ là thù lao chúng có thể đưa ra là gì, cũng phải có thứ gì khiến người ta động lòng chứ?</w:t>
      </w:r>
    </w:p>
    <w:p>
      <w:pPr>
        <w:pStyle w:val="BodyText"/>
      </w:pPr>
      <w:r>
        <w:t xml:space="preserve">Trưởng lão Chấp Pháp cười:</w:t>
      </w:r>
    </w:p>
    <w:p>
      <w:pPr>
        <w:pStyle w:val="BodyText"/>
      </w:pPr>
      <w:r>
        <w:t xml:space="preserve">- Nghe nói họ đồng ý nhượng lại một số quyền đi khám phá Vô Tận Đông Hải…</w:t>
      </w:r>
    </w:p>
    <w:p>
      <w:pPr>
        <w:pStyle w:val="BodyText"/>
      </w:pPr>
      <w:r>
        <w:t xml:space="preserve">Lời vừa nói ra, ánh mắt Tả Thiên Tứ lập tức lóe lên ánh sáng kỳ lạ, rồi bật cười:</w:t>
      </w:r>
    </w:p>
    <w:p>
      <w:pPr>
        <w:pStyle w:val="BodyText"/>
      </w:pPr>
      <w:r>
        <w:t xml:space="preserve">- Lưu Trưởng lão, ngươi không nói đùa đấy chứ? Ba nước phía Đông trước nay luôn coi Vô Tận Đông Hải là vùng đất của riêng chúng, không cho bất cứ thế lực bên ngoài nào bước chân vào. Ngay Đế quốc Xích Long chúng ta cũng không muốn vượt hàng mấy vạn dặm đi gây sự với ba nước đó. Lẽ nào Thiên Cơ Tông lại ăn cây táo rào cây sung?</w:t>
      </w:r>
    </w:p>
    <w:p>
      <w:pPr>
        <w:pStyle w:val="BodyText"/>
      </w:pPr>
      <w:r>
        <w:t xml:space="preserve">Lưu Trưởng lão mỉm cười:</w:t>
      </w:r>
    </w:p>
    <w:p>
      <w:pPr>
        <w:pStyle w:val="BodyText"/>
      </w:pPr>
      <w:r>
        <w:t xml:space="preserve">- Thuộc hạ cũng cảm thấy khó hiểu. Nhưng Tông chủ của Thiên Cơ Tông đúng là đã ở nhà khách, Đại Chưởng môn có thể gọi hắn đến.</w:t>
      </w:r>
    </w:p>
    <w:p>
      <w:pPr>
        <w:pStyle w:val="BodyText"/>
      </w:pPr>
      <w:r>
        <w:t xml:space="preserve">Tả Thiên Tứ trầm ngâm một lát rồi cười:</w:t>
      </w:r>
    </w:p>
    <w:p>
      <w:pPr>
        <w:pStyle w:val="BodyText"/>
      </w:pPr>
      <w:r>
        <w:t xml:space="preserve">- Nếu chúng đến thật thì chuyện này đúng là còn nhiều điều phải suy nghĩ. Có điều, mỡ đã dâng đến miệng, không cắn vài miếng thì thật có lỗi với bản thân. Nhưng cũng không phải vội, cứ để vài ngày cho ý chí của chúng suy giảm rồi triệu kiến cũng được.</w:t>
      </w:r>
    </w:p>
    <w:p>
      <w:pPr>
        <w:pStyle w:val="BodyText"/>
      </w:pPr>
      <w:r>
        <w:t xml:space="preserve">Lưu Trưởng lão suy nghĩ chốc lát rồi thấy khâm phục Đại Chưởng môn vô cùng. Để vài ngày cho tâm trạng của chúng nóng ruột, bất an, dần dần hoài nghi, ý chí giảm sút. Như thế, khi gọi chúng đến trao đổi, bên mạnh bên yếu, có thể cắt giảm tối đa lợi ích của đối phương và tối đa hóa lợi ích của Cửu Cung Phái. Hai Phó Chưởng môn còn lại cũng gật đầu tán đồng với quyết định của Tả Thiên Tứ.</w:t>
      </w:r>
    </w:p>
    <w:p>
      <w:pPr>
        <w:pStyle w:val="BodyText"/>
      </w:pPr>
      <w:r>
        <w:t xml:space="preserve">Như vậy là bọn Cao Nhạc mấy ngày ở nhà khách đều có người sắp xếp việc ăn uống, không long trọng, cũng chẳng lạnh nhạt, giống như đối đãi với khách nhân bình thường vậy.</w:t>
      </w:r>
    </w:p>
    <w:p>
      <w:pPr>
        <w:pStyle w:val="BodyText"/>
      </w:pPr>
      <w:r>
        <w:t xml:space="preserve">Cao Nhạc tuy trong lòng nóng ruột nhưng cũng đoán được một vài điều. Chỉ là trong hoàn cảnh này thì cũng chẳng thể làm gì. Hắn là con lợn béo dâng đến tận cửa, người ta chặt chém thế nào thì không phải hắn nói là được.</w:t>
      </w:r>
    </w:p>
    <w:p>
      <w:pPr>
        <w:pStyle w:val="BodyText"/>
      </w:pPr>
      <w:r>
        <w:t xml:space="preserve">Nhưng nghĩ đến tình hình ngày một xấu đi của Thiên Cơ Tông, nghĩ đến thế lực của Tinh La Điện, sự do dự của Cao Nhạc bỗng chốc bay biến, đã có chủ ý rồi thì sẽ không rút lui nữa.</w:t>
      </w:r>
    </w:p>
    <w:p>
      <w:pPr>
        <w:pStyle w:val="BodyText"/>
      </w:pPr>
      <w:r>
        <w:t xml:space="preserve">Chúc Đại Trung đi cùng Cao Nhạc, thỉnh thoảng lại than vãn vài câu, nhưng hắn cũng biết đây là Cửu Cung Phái, không đến lượt hắn kêu ca này nọ, nên hàng ngày cũng chỉ có thể buồn bực, bức bối vậy thôi.</w:t>
      </w:r>
    </w:p>
    <w:p>
      <w:pPr>
        <w:pStyle w:val="BodyText"/>
      </w:pPr>
      <w:r>
        <w:t xml:space="preserve">Cứ thế sáu bảy ngày sau, tên đệ tử họ Hà của Chấp Pháp Đoàn mới đến, xin lỗi luôn miệng:</w:t>
      </w:r>
    </w:p>
    <w:p>
      <w:pPr>
        <w:pStyle w:val="BodyText"/>
      </w:pPr>
      <w:r>
        <w:t xml:space="preserve">- Cao Tông chủ, ba vị Chưởng môn gần đây bận rộn việc công không thể dứt ra. Đến hôm nay mới có thời gian, nghe nói chư vị đến, mời các vị đến Liên Hoa Cung gặp mặt.</w:t>
      </w:r>
    </w:p>
    <w:p>
      <w:pPr>
        <w:pStyle w:val="BodyText"/>
      </w:pPr>
      <w:r>
        <w:t xml:space="preserve">Cao Nhạc nghe vậy mừng rỡ, lấy lại tâm trạng rồi đi. Đến Liên Hoa Cung, Cao Nhạc và Chúc Đại Trung cùng các đệ tử tiến lên phía trước bái kiến.</w:t>
      </w:r>
    </w:p>
    <w:p>
      <w:pPr>
        <w:pStyle w:val="BodyText"/>
      </w:pPr>
      <w:r>
        <w:t xml:space="preserve">Tả Thiên Tứ rất hòa nhã:</w:t>
      </w:r>
    </w:p>
    <w:p>
      <w:pPr>
        <w:pStyle w:val="BodyText"/>
      </w:pPr>
      <w:r>
        <w:t xml:space="preserve">- Cao Tông chủ, nghe danh đã lâu, không cần phải khách khí như vậy, mời ngồi! Gần đây bản tọa bận công vụ, hôm nay mới có thời gian rảnh, đã tiếp đón chậm trễ, mong các vị bỏ qua.</w:t>
      </w:r>
    </w:p>
    <w:p>
      <w:pPr>
        <w:pStyle w:val="BodyText"/>
      </w:pPr>
      <w:r>
        <w:t xml:space="preserve">- Không dám, không dám!</w:t>
      </w:r>
    </w:p>
    <w:p>
      <w:pPr>
        <w:pStyle w:val="BodyText"/>
      </w:pPr>
      <w:r>
        <w:t xml:space="preserve">Cao Nhạc vội vàng nói.</w:t>
      </w:r>
    </w:p>
    <w:p>
      <w:pPr>
        <w:pStyle w:val="BodyText"/>
      </w:pPr>
      <w:r>
        <w:t xml:space="preserve">Trà được dâng lên, Tả Thiên Tứ mỉm cười:</w:t>
      </w:r>
    </w:p>
    <w:p>
      <w:pPr>
        <w:pStyle w:val="BodyText"/>
      </w:pPr>
      <w:r>
        <w:t xml:space="preserve">- Nghe nói lần này đệ tử Chấp Pháp Đoàn của Cửu Cung Phái ở quý quốc gặp vài khó khăn, được Thiên Cơ Tông trượng nghĩ ra tay giúp đỡ. Bản tọa xin cảm tạ Cao Tông chủ!</w:t>
      </w:r>
    </w:p>
    <w:p>
      <w:pPr>
        <w:pStyle w:val="BodyText"/>
      </w:pPr>
      <w:r>
        <w:t xml:space="preserve">- Tả Chưởng môn xin đừng khách khí như vậy. Chỉ là chút sức mọn, cũng là thể hiện chút kính trọng, sùng kính của Đế quốc Thiên Trì đối với thượng bang. Chỉ đáng tiếc là không bắt được đào phạm.</w:t>
      </w:r>
    </w:p>
    <w:p>
      <w:pPr>
        <w:pStyle w:val="BodyText"/>
      </w:pPr>
      <w:r>
        <w:t xml:space="preserve">- Từ tâm ý này có thể thấy Cao Tông chủ là người nhiệt tâm. Nghe đệ tử Chấp Pháp nói Cao Tông chủ lần này đến, một là để viếng thăm, hai là hình như cũng có chuyện gì đó muốn thương lượng với Cửu Cung Phái bọn ta?</w:t>
      </w:r>
    </w:p>
    <w:p>
      <w:pPr>
        <w:pStyle w:val="BodyText"/>
      </w:pPr>
      <w:r>
        <w:t xml:space="preserve">Lúc này, Cao Nhạc cũng gật đầu nói thẳng luôn:</w:t>
      </w:r>
    </w:p>
    <w:p>
      <w:pPr>
        <w:pStyle w:val="BodyText"/>
      </w:pPr>
      <w:r>
        <w:t xml:space="preserve">- Cao mỗ đã nghe đại danh của Cửu Cung Phái từ lâu, trước nay luôn ngưỡng mộ. Vì thế có đem theo vài đệ tử của Thiên Cơ Tông muốn nhờ vùng đất địa linh nhân kiệt của quý phái đào tạo bồi dưỡng chúng và có thể đột phá về tu vi. Hi vọng Tả Chưởng môn chiếu cố đến. Đương nhiên Thiên Cơ Tông bọn ta không phải không biết lễ nghĩa, cũng có đại lễ dâng lên.</w:t>
      </w:r>
    </w:p>
    <w:p>
      <w:pPr>
        <w:pStyle w:val="BodyText"/>
      </w:pPr>
      <w:r>
        <w:t xml:space="preserve">Tả Thiên Tứ nghe vậy chỉ khẽ cười, cũng không vội thể hiện thái độ.</w:t>
      </w:r>
    </w:p>
    <w:p>
      <w:pPr>
        <w:pStyle w:val="BodyText"/>
      </w:pPr>
      <w:r>
        <w:t xml:space="preserve">Cao Nhạc biết lão hồ ly Tả Thiên Tứ này đang đợi hắn nói rốt cuộc có ‘đại lễ’ gì. Nó lớn như thế nào sẽ quyết định thái độ như thế đó của Tả Thiên Tứ.</w:t>
      </w:r>
    </w:p>
    <w:p>
      <w:pPr>
        <w:pStyle w:val="BodyText"/>
      </w:pPr>
      <w:r>
        <w:t xml:space="preserve">- Cao Tông chủ, mấy vị cao đồ ngài đưa đến xem ra đều là thiên tài trẻ tuổi của Thiên Cơ Tông. Không tồi, ha ha ha, cũng khá lắm! Có thể đào tạo được.</w:t>
      </w:r>
    </w:p>
    <w:p>
      <w:pPr>
        <w:pStyle w:val="BodyText"/>
      </w:pPr>
      <w:r>
        <w:t xml:space="preserve">Lời của Tả Thiên Tứ rõ ràng đang ám chỉ, thậm chí là cổ động, ý rất rõ ràng: ngươi nói mau đi, rốt cuộc là đại lễ gì? Nếu lễ vật đủ lớn thì bồi dưỡng vài đệ tử không thành vấn đề.</w:t>
      </w:r>
    </w:p>
    <w:p>
      <w:pPr>
        <w:pStyle w:val="BodyText"/>
      </w:pPr>
      <w:r>
        <w:t xml:space="preserve">Điều này Cao Nhạc lập tức hiểu ngay. Hắn trịnh trọng nói:</w:t>
      </w:r>
    </w:p>
    <w:p>
      <w:pPr>
        <w:pStyle w:val="BodyText"/>
      </w:pPr>
      <w:r>
        <w:t xml:space="preserve">- Tả Chưởng môn, ba nước phía Đông bọn ta từ trước tới giờ có một thỏa thuận, cứ hai mươi năm sẽ đi khám phá Vô Tận Đông Hải một lần. Mà đường vào Vô Tận Đông Hải cũng có khóa phong ấn của mỗi nước, thiếu bất cứ chìa khóa của nước nào đều không thể mở ra. Vì thế ngoài ba nước phía Đông ra, các thế lực bên ngoài không thể vào được Vô Tận Đông Hải. Lễ vật của Cao mỗ là, chia đôi suất đi Vô Tận Đông Hải cho quý phái.</w:t>
      </w:r>
    </w:p>
    <w:p>
      <w:pPr>
        <w:pStyle w:val="BodyText"/>
      </w:pPr>
      <w:r>
        <w:t xml:space="preserve">Tả Thiên Tứ bật cười vui vẻ, cuối cùng thì Cao Nhạc cũng nói vào chủ đề chính rồi. Triệu Hằng cũng cười, rõ ràng là rất hài lòng với sự thẳng thắn của Cao Nhạc. Đao Hải Đường thì bình thản hỏi:</w:t>
      </w:r>
    </w:p>
    <w:p>
      <w:pPr>
        <w:pStyle w:val="BodyText"/>
      </w:pPr>
      <w:r>
        <w:t xml:space="preserve">- Cao Tông chủ, Thiên Cơ Tông các ngài có tất cả bao nhiêu suất?</w:t>
      </w:r>
    </w:p>
    <w:p>
      <w:pPr>
        <w:pStyle w:val="BodyText"/>
      </w:pPr>
      <w:r>
        <w:t xml:space="preserve">Cao Nhạc thở dài nói:</w:t>
      </w:r>
    </w:p>
    <w:p>
      <w:pPr>
        <w:pStyle w:val="BodyText"/>
      </w:pPr>
      <w:r>
        <w:t xml:space="preserve">- Cuộc thi lần này Thiên Cơ Tông gặp bất trắc, trước khi vào trận, một đệ tử Linh căn Biến dị cấp bậc Trung Linh Võ Giả đã tử vong, vì thế kế hoạch sụp đổ, dẫn đến chỉ xếp hạng cuối. Theo quy định chỉ có bốn suất.</w:t>
      </w:r>
    </w:p>
    <w:p>
      <w:pPr>
        <w:pStyle w:val="BodyText"/>
      </w:pPr>
      <w:r>
        <w:t xml:space="preserve">Triệu Hằng trừng mắt:</w:t>
      </w:r>
    </w:p>
    <w:p>
      <w:pPr>
        <w:pStyle w:val="BodyText"/>
      </w:pPr>
      <w:r>
        <w:t xml:space="preserve">- Chỉ bốn suất? Quá ít, quá ít!</w:t>
      </w:r>
    </w:p>
    <w:p>
      <w:pPr>
        <w:pStyle w:val="BodyText"/>
      </w:pPr>
      <w:r>
        <w:t xml:space="preserve">Cao Nhạc khó xử nói:</w:t>
      </w:r>
    </w:p>
    <w:p>
      <w:pPr>
        <w:pStyle w:val="BodyText"/>
      </w:pPr>
      <w:r>
        <w:t xml:space="preserve">- Quy định là thế, hàng nghìn năm nay vẫn vậy!</w:t>
      </w:r>
    </w:p>
    <w:p>
      <w:pPr>
        <w:pStyle w:val="BodyText"/>
      </w:pPr>
      <w:r>
        <w:t xml:space="preserve">Triệu Hằng nói:</w:t>
      </w:r>
    </w:p>
    <w:p>
      <w:pPr>
        <w:pStyle w:val="BodyText"/>
      </w:pPr>
      <w:r>
        <w:t xml:space="preserve">- Quy định vớ vẩn! Đó là quy định của ba nước các ngươi. Đại Chưởng môn, để ta đi phía Đông một chuyến cho hai nước kia biết điều một chút, sửa đổi quy định đi. Ít nhất mỗi nước phải được một phần ba, nếu không thì làm ăn cái chó gì?</w:t>
      </w:r>
    </w:p>
    <w:p>
      <w:pPr>
        <w:pStyle w:val="BodyText"/>
      </w:pPr>
      <w:r>
        <w:t xml:space="preserve">Cao Nhạc thêm dầu vào lửa:</w:t>
      </w:r>
    </w:p>
    <w:p>
      <w:pPr>
        <w:pStyle w:val="Compact"/>
      </w:pPr>
      <w:r>
        <w:t xml:space="preserve">- Nếu Đại Chưởng môn có thể thuyết phục Tinh La Điện và Long Hổ Môn thì còn gì bằng.</w:t>
      </w:r>
      <w:r>
        <w:br w:type="textWrapping"/>
      </w:r>
      <w:r>
        <w:br w:type="textWrapping"/>
      </w:r>
    </w:p>
    <w:p>
      <w:pPr>
        <w:pStyle w:val="Heading2"/>
      </w:pPr>
      <w:bookmarkStart w:id="334" w:name="chương-312"/>
      <w:bookmarkEnd w:id="334"/>
      <w:r>
        <w:t xml:space="preserve">312. Chương 31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12: Áp lực của cường giả.</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húc Đại Trung ở bên cạnh cũng đang mừng thầm, hắn nói:</w:t>
      </w:r>
    </w:p>
    <w:p>
      <w:pPr>
        <w:pStyle w:val="BodyText"/>
      </w:pPr>
      <w:r>
        <w:t xml:space="preserve">- Chỉ là Tinh La Điện và Long Hổ Môn đều không dễ nói chuyện. Rất khó để bảo chúng sửa đổi quy định đã có mấy nghìn năm nay.</w:t>
      </w:r>
    </w:p>
    <w:p>
      <w:pPr>
        <w:pStyle w:val="BodyText"/>
      </w:pPr>
      <w:r>
        <w:t xml:space="preserve">Kế khích tướng này khá cao minh, bình thản, mà cũng chẳng bảo Triệu Hằng hắn phải làm thế này thế kia, chỉ đẩy Tinh La Điện và Long Hổ Môn lên đứng mũi chịu sào. Triệu Hằng nói vẻ coi thường:</w:t>
      </w:r>
    </w:p>
    <w:p>
      <w:pPr>
        <w:pStyle w:val="BodyText"/>
      </w:pPr>
      <w:r>
        <w:t xml:space="preserve">- Tinh La Điện? Long Hổ Môn? Tên đã từng nghe, nhưng chưa nghe thấy có nhân vật nào lợi hại nhỉ?</w:t>
      </w:r>
    </w:p>
    <w:p>
      <w:pPr>
        <w:pStyle w:val="BodyText"/>
      </w:pPr>
      <w:r>
        <w:t xml:space="preserve">Cao Nhạc nghiêm mặt nói:</w:t>
      </w:r>
    </w:p>
    <w:p>
      <w:pPr>
        <w:pStyle w:val="BodyText"/>
      </w:pPr>
      <w:r>
        <w:t xml:space="preserve">- Đại Điện chủ Trác Bất Đàn của Tinh La Điện, Đại Long đầu Thời Thừa Long của Long Hổ Môn đều là cao thủ Cao Linh Võ Cảnh, hơn nữa có thể sắp đột phá lên Linh Võ Đại viên mãn bất cứ lúc nào.</w:t>
      </w:r>
    </w:p>
    <w:p>
      <w:pPr>
        <w:pStyle w:val="BodyText"/>
      </w:pPr>
      <w:r>
        <w:t xml:space="preserve">Tả Thiên Tứ đương nhiên hiểu ý của Cao Nhạc và Chúc Đại Trung, nói đi nói lại chẳng qua cũng chỉ là muốn kéo Cửu Cung Phái xuống nước chung.</w:t>
      </w:r>
    </w:p>
    <w:p>
      <w:pPr>
        <w:pStyle w:val="BodyText"/>
      </w:pPr>
      <w:r>
        <w:t xml:space="preserve">Đương nhiên Cửu Cung Phái chẳng có gì phải sợ, hai tông phái của Đế quốc Trung phẩm chẳng có sức uy hiếp gì với Cửu Cung Phái, dù có đắc tội thì cũng chẳng có tổn hại gì lớn.</w:t>
      </w:r>
    </w:p>
    <w:p>
      <w:pPr>
        <w:pStyle w:val="BodyText"/>
      </w:pPr>
      <w:r>
        <w:t xml:space="preserve">Đao Hải Đường cười hi hi nói:</w:t>
      </w:r>
    </w:p>
    <w:p>
      <w:pPr>
        <w:pStyle w:val="BodyText"/>
      </w:pPr>
      <w:r>
        <w:t xml:space="preserve">- Cao Tông chủ, nếu Cửu Cung Phái chúng ta lấy được thêm suất cho các ngươi, các ngươi vẫn chia một nửa chứ?</w:t>
      </w:r>
    </w:p>
    <w:p>
      <w:pPr>
        <w:pStyle w:val="BodyText"/>
      </w:pPr>
      <w:r>
        <w:t xml:space="preserve">Cao Nhạc cung kính nói:</w:t>
      </w:r>
    </w:p>
    <w:p>
      <w:pPr>
        <w:pStyle w:val="BodyText"/>
      </w:pPr>
      <w:r>
        <w:t xml:space="preserve">- Nếu chư vị Chưởng môn đích thân ra mặt khiến thế lực của hai nhà đó phải cúi đầu. Thiên Cơ Tông bọn ta chắc chắn nhường lại một nửa, tuyệt đối không hối hận. Nhưng Cao mỗ có một yêu cầu nhỏ.</w:t>
      </w:r>
    </w:p>
    <w:p>
      <w:pPr>
        <w:pStyle w:val="BodyText"/>
      </w:pPr>
      <w:r>
        <w:t xml:space="preserve">- Nói đi.</w:t>
      </w:r>
    </w:p>
    <w:p>
      <w:pPr>
        <w:pStyle w:val="BodyText"/>
      </w:pPr>
      <w:r>
        <w:t xml:space="preserve">Triệu Hằng hằm hằm nói.</w:t>
      </w:r>
    </w:p>
    <w:p>
      <w:pPr>
        <w:pStyle w:val="BodyText"/>
      </w:pPr>
      <w:r>
        <w:t xml:space="preserve">- Bất luận giành được bao nhiêu suất thì Cao mỗ hi vọng trong số các đệ tử đi Vô Tận Đông Hải, tu vi của đệ tử Cửu Cung Phái và Thiên Cơ Tông có thể giống nhau. Như vậy thì hai bên có thể chân thành hợp tác với nhau hơn.</w:t>
      </w:r>
    </w:p>
    <w:p>
      <w:pPr>
        <w:pStyle w:val="BodyText"/>
      </w:pPr>
      <w:r>
        <w:t xml:space="preserve">Cao Nhạc thận trọng nói. Khi nói những lời này hắn cũng không chắn chắn. Dù sao đây cũng là đang mặc cả với Cửu Cung Phái, có trời mới biết Cửu Cung Phái sẽ trả lời ra sao. Quả nhiên, Triệu Hằng sầm mặt lại:</w:t>
      </w:r>
    </w:p>
    <w:p>
      <w:pPr>
        <w:pStyle w:val="BodyText"/>
      </w:pPr>
      <w:r>
        <w:t xml:space="preserve">- Cao Tông chủ nói vậy là có ý gì?</w:t>
      </w:r>
    </w:p>
    <w:p>
      <w:pPr>
        <w:pStyle w:val="BodyText"/>
      </w:pPr>
      <w:r>
        <w:t xml:space="preserve">Cao Nhạc cắn môi rồi nói:</w:t>
      </w:r>
    </w:p>
    <w:p>
      <w:pPr>
        <w:pStyle w:val="BodyText"/>
      </w:pPr>
      <w:r>
        <w:t xml:space="preserve">- Điều này cũng là để Thiên Cơ Tông tự bảo vệ mình. Hi vọng đồng thời với việc hợp tác với Cửu Cung Phái, tình hữu nghị giữa hai bên sẽ được thăng hoa.</w:t>
      </w:r>
    </w:p>
    <w:p>
      <w:pPr>
        <w:pStyle w:val="BodyText"/>
      </w:pPr>
      <w:r>
        <w:t xml:space="preserve">Tả Thiên Tứ hiểu rõ chuyện hơn Triệu Hằng, nghĩ một lúc là biết ý của Cao Nhạc, hắn kìm lại nộ hỏa của Triệu Hằng rồi mỉm cười:</w:t>
      </w:r>
    </w:p>
    <w:p>
      <w:pPr>
        <w:pStyle w:val="BodyText"/>
      </w:pPr>
      <w:r>
        <w:t xml:space="preserve">- Cao Tông chủ thật biết nói lòng vòng. Ý của ngài là muốn trước khi đi khám phá Vô Tận Đông Hải, Cửu Cung Phái bọn ta giúp các đệ tử của ngài gia tăng thực lực chứ gì? Nếu có ý đó thì cứ nói thẳng, Tả mỗ trước nay vẫn luôn dễ nói chuyện mà.</w:t>
      </w:r>
    </w:p>
    <w:p>
      <w:pPr>
        <w:pStyle w:val="BodyText"/>
      </w:pPr>
      <w:r>
        <w:t xml:space="preserve">Bị nói trúng tim đen, Cao Nhạc cười trừ:</w:t>
      </w:r>
    </w:p>
    <w:p>
      <w:pPr>
        <w:pStyle w:val="BodyText"/>
      </w:pPr>
      <w:r>
        <w:t xml:space="preserve">- Đó đúng là nỗi lòng của Cao mỗ, mong Tả Chưởng môn giúp cho. Chỉ vì trong ba nước phía Đông, thế hệ đệ tử trẻ tuổi của Thiên Cơ Tông ta đã tụt phía sau so với Tinh La Điện và Long Hổ Môn. Nếu được Cửu Cung Phái bồi dưỡng một hai nhân tài trụ cột thì đấy là phúc phận của Thiên Cơ Tông!</w:t>
      </w:r>
    </w:p>
    <w:p>
      <w:pPr>
        <w:pStyle w:val="BodyText"/>
      </w:pPr>
      <w:r>
        <w:t xml:space="preserve">Tả Thiên Tứ gục gặc, lướt mắt nhìn qua bọn Lạc Quy Vân, trầm ngâm nói:</w:t>
      </w:r>
    </w:p>
    <w:p>
      <w:pPr>
        <w:pStyle w:val="BodyText"/>
      </w:pPr>
      <w:r>
        <w:t xml:space="preserve">- Năm môn hạ của ngài đây, đến Linh căn Tiên Thiên cũng có, tư chất không tồi. Nhưng ba năm sau đã phải đi Vô Tận Đông Hải. Trong ba năm muốn tăng cấp nhanh cũng hơi khó. Nhưng đệ tử Linh căn Tiên Thiên của ngài đây, Cửu Cung Phái có thể khiến hắn trong vòng ba năm đột phá Cao Linh Võ Cảnh. Đương nhiên, lên Cao Linh Võ Cảnh nhưng thực lực không thể so sánh được với cấp bậc Tông chủ các ngài. Còn bốn người còn lại, cố hết sức có thể có được một Trung Linh Võ Cảnh. Bọn ta không dám nói trước, chỉ sẽ dốc sức làm, thế được chứ?</w:t>
      </w:r>
    </w:p>
    <w:p>
      <w:pPr>
        <w:pStyle w:val="BodyText"/>
      </w:pPr>
      <w:r>
        <w:t xml:space="preserve">Tả Thiên Tứ tỏ ra hữu nghị, nói.</w:t>
      </w:r>
    </w:p>
    <w:p>
      <w:pPr>
        <w:pStyle w:val="BodyText"/>
      </w:pPr>
      <w:r>
        <w:t xml:space="preserve">Cao Nhạc quan tâm thật ra là chỉ có mình Lạc Quy Vân, nghe Tả Thiên Tứ nói vậy thì mở cờ trong bụng, thầm đắc ý lần này đi quả nhiên không sai.</w:t>
      </w:r>
    </w:p>
    <w:p>
      <w:pPr>
        <w:pStyle w:val="BodyText"/>
      </w:pPr>
      <w:r>
        <w:t xml:space="preserve">Trao đổi qua ánh mắt với Chúc Đại Trung, thấy Chúc Đại Trung cũng vô cùng mãn nguyện, liền nói:</w:t>
      </w:r>
    </w:p>
    <w:p>
      <w:pPr>
        <w:pStyle w:val="BodyText"/>
      </w:pPr>
      <w:r>
        <w:t xml:space="preserve">- Nếu có thể khiến Quy Vân trong vòng ba năm lên Cao Linh Võ Cảnh, bọn ta sẽ chia một nửa số suất đi Vô Tận Đông Hải cho quý phái.</w:t>
      </w:r>
    </w:p>
    <w:p>
      <w:pPr>
        <w:pStyle w:val="BodyText"/>
      </w:pPr>
      <w:r>
        <w:t xml:space="preserve">Tả Thiên Tứ bật cười ha ha:</w:t>
      </w:r>
    </w:p>
    <w:p>
      <w:pPr>
        <w:pStyle w:val="BodyText"/>
      </w:pPr>
      <w:r>
        <w:t xml:space="preserve">- Được, vậy quyết định thế!</w:t>
      </w:r>
    </w:p>
    <w:p>
      <w:pPr>
        <w:pStyle w:val="BodyText"/>
      </w:pPr>
      <w:r>
        <w:t xml:space="preserve">Cao Nhạc và Chúc Đại Trung đều trịnh trọng gật đầu. Cao Nhạc lại nghĩ đến điều gì đó nói thêm:</w:t>
      </w:r>
    </w:p>
    <w:p>
      <w:pPr>
        <w:pStyle w:val="BodyText"/>
      </w:pPr>
      <w:r>
        <w:t xml:space="preserve">- Còn một việc nữa nhất thiết phải nói rõ với ba vị Chưởng môn. Gần trăm năm nay các đệ tử của ba nước phía Đông bọn ta đã rất nhiều lần đi Vô Tận Đông Hải, nhưng không có ai trở về cả. Vì thế, lần này đi, thu hoạch có thể nhiều nhưng mức nguy hiểm cũng rất cao. Điểm này mong ba vị Chưởng môn suy xét kỹ.</w:t>
      </w:r>
    </w:p>
    <w:p>
      <w:pPr>
        <w:pStyle w:val="BodyText"/>
      </w:pPr>
      <w:r>
        <w:t xml:space="preserve">- Ha ha, điều này đương nhiên ta đã nghe qua. Yên tâm đi, Cửu Cung Phái ta không đến nỗi vậy đâu. Nếu đệ tử chúng ta bất tài, không hoàn thành nhiệm vụ thì đó là do thực lực chúng không đủ, tuyệt đối không oán người hận trời.</w:t>
      </w:r>
    </w:p>
    <w:p>
      <w:pPr>
        <w:pStyle w:val="BodyText"/>
      </w:pPr>
      <w:r>
        <w:t xml:space="preserve">Tả Thiên Tứ thẳng thắn nói. Cao Nhạc gật đầu khẽ cười:</w:t>
      </w:r>
    </w:p>
    <w:p>
      <w:pPr>
        <w:pStyle w:val="BodyText"/>
      </w:pPr>
      <w:r>
        <w:t xml:space="preserve">- Ba nước phía Đông trước nay đã có quy định, nếu quý phái tham dự, e là phải lấy danh nghĩa là môn hạ của Thiên Cơ Tông. Điểm này cũng mong quý phái hiểu cho.</w:t>
      </w:r>
    </w:p>
    <w:p>
      <w:pPr>
        <w:pStyle w:val="BodyText"/>
      </w:pPr>
      <w:r>
        <w:t xml:space="preserve">Tả Thiên Tứ cười:</w:t>
      </w:r>
    </w:p>
    <w:p>
      <w:pPr>
        <w:pStyle w:val="BodyText"/>
      </w:pPr>
      <w:r>
        <w:t xml:space="preserve">- Nếu hai nước kia biết điều thì mượn danh nghĩa Thiên Cơ Tông cũng không có vấn đề gì. Nếu chúng không biết điều lẽ nào lại không thể mặc kệ bọn chúng, Cửu Cung Phái ta và Thiên Cơ Tông ngài tự đi là được?</w:t>
      </w:r>
    </w:p>
    <w:p>
      <w:pPr>
        <w:pStyle w:val="BodyText"/>
      </w:pPr>
      <w:r>
        <w:t xml:space="preserve">Cao Nhạc thở dài:</w:t>
      </w:r>
    </w:p>
    <w:p>
      <w:pPr>
        <w:pStyle w:val="BodyText"/>
      </w:pPr>
      <w:r>
        <w:t xml:space="preserve">- Điều đó đương nhiên rất tốt, nhưng đường vào Vô Tận Đông Hải bị ba đạo linh lực phong ấn. Không có chìa khóa linh lực của hai nước kia thì không thể mở được đường vào.</w:t>
      </w:r>
    </w:p>
    <w:p>
      <w:pPr>
        <w:pStyle w:val="BodyText"/>
      </w:pPr>
      <w:r>
        <w:t xml:space="preserve">Triệu Hằng nói:</w:t>
      </w:r>
    </w:p>
    <w:p>
      <w:pPr>
        <w:pStyle w:val="BodyText"/>
      </w:pPr>
      <w:r>
        <w:t xml:space="preserve">- Đã là Vô Tận Đông Hải thì không thể nào chỉ có một đường vào chứ?</w:t>
      </w:r>
    </w:p>
    <w:p>
      <w:pPr>
        <w:pStyle w:val="BodyText"/>
      </w:pPr>
      <w:r>
        <w:t xml:space="preserve">Cao Nhạc cười khổ:</w:t>
      </w:r>
    </w:p>
    <w:p>
      <w:pPr>
        <w:pStyle w:val="BodyText"/>
      </w:pPr>
      <w:r>
        <w:t xml:space="preserve">- Vô Tận Đông Hải, đường bờ biển dài vô tận, nghìn dặm xung quanh hoang vu không bóng người, cây cỏ không mọc. Các đường vào khác chưa nói đến việc nguy cơ đầy rẫy, hơn nữa không có đường biển lịch sử, không có bất cứ một cột mốc đánh dấu nào, đi vào là rất nguy hiểm, chắc chắn không thể đi qua.</w:t>
      </w:r>
    </w:p>
    <w:p>
      <w:pPr>
        <w:pStyle w:val="BodyText"/>
      </w:pPr>
      <w:r>
        <w:t xml:space="preserve">Đương nhiên Tả Thiên Tứ hiểu điều này, hắn gục gặc nói:</w:t>
      </w:r>
    </w:p>
    <w:p>
      <w:pPr>
        <w:pStyle w:val="BodyText"/>
      </w:pPr>
      <w:r>
        <w:t xml:space="preserve">- Thôi được rồi, hai vị Phó Chưởng môn, ai sẽ đi cùng Cao Tông chủ đến phía Đông một chuyến?</w:t>
      </w:r>
    </w:p>
    <w:p>
      <w:pPr>
        <w:pStyle w:val="BodyText"/>
      </w:pPr>
      <w:r>
        <w:t xml:space="preserve">Đao Hải Đường lắc đầu:</w:t>
      </w:r>
    </w:p>
    <w:p>
      <w:pPr>
        <w:pStyle w:val="BodyText"/>
      </w:pPr>
      <w:r>
        <w:t xml:space="preserve">- Gần đây ta khá bận, không có thời gian. Hằng lão gần đây cứ kêu bức bối, chi bằng đi cho tâm trạng thoải mái, vừa may, tính cách Hằng lão cũng rất thích hợp để đối phó với bọn đệ tự ngoan cố của Tinh La Điện và Long Hổ Môn.</w:t>
      </w:r>
    </w:p>
    <w:p>
      <w:pPr>
        <w:pStyle w:val="BodyText"/>
      </w:pPr>
      <w:r>
        <w:t xml:space="preserve">Dường như Đao Hải Đường sợ người khác không tin, lại nói thêm:</w:t>
      </w:r>
    </w:p>
    <w:p>
      <w:pPr>
        <w:pStyle w:val="BodyText"/>
      </w:pPr>
      <w:r>
        <w:t xml:space="preserve">- Ta đây dễ mềm lòng, không tàn nhẫn hạ thủ được. Hằng lão, huynh thích hợp hơn tiểu muội đây, huynh đi đi!</w:t>
      </w:r>
    </w:p>
    <w:p>
      <w:pPr>
        <w:pStyle w:val="BodyText"/>
      </w:pPr>
      <w:r>
        <w:t xml:space="preserve">Triệu Hằng cười kỳ quái:</w:t>
      </w:r>
    </w:p>
    <w:p>
      <w:pPr>
        <w:pStyle w:val="BodyText"/>
      </w:pPr>
      <w:r>
        <w:t xml:space="preserve">- Thì ta đi được rồi. Nơi đó chẳng phải đầm rồng hang cọp gì, muội cuống cuồng từ chối như thế làm gì? Lẽ nào lại có được niềm hân hoan mới rồi? Ha ha…</w:t>
      </w:r>
    </w:p>
    <w:p>
      <w:pPr>
        <w:pStyle w:val="BodyText"/>
      </w:pPr>
      <w:r>
        <w:t xml:space="preserve">Đao Hải Đường không nổi giận, chỉ lườm Triệu Hằng một cái đầy phong tình:</w:t>
      </w:r>
    </w:p>
    <w:p>
      <w:pPr>
        <w:pStyle w:val="BodyText"/>
      </w:pPr>
      <w:r>
        <w:t xml:space="preserve">- Hằng lão, trước mặt tiểu bối mà huynh lại chẳng đứng đắn gì cả.</w:t>
      </w:r>
    </w:p>
    <w:p>
      <w:pPr>
        <w:pStyle w:val="BodyText"/>
      </w:pPr>
      <w:r>
        <w:t xml:space="preserve">Triệu Hằng cười khan, đứng dậy nói:</w:t>
      </w:r>
    </w:p>
    <w:p>
      <w:pPr>
        <w:pStyle w:val="BodyText"/>
      </w:pPr>
      <w:r>
        <w:t xml:space="preserve">- Đại Chưởng môn, vậy ta đi nhé!</w:t>
      </w:r>
    </w:p>
    <w:p>
      <w:pPr>
        <w:pStyle w:val="BodyText"/>
      </w:pPr>
      <w:r>
        <w:t xml:space="preserve">Tả Thiên Tứ gật đầu:</w:t>
      </w:r>
    </w:p>
    <w:p>
      <w:pPr>
        <w:pStyle w:val="BodyText"/>
      </w:pPr>
      <w:r>
        <w:t xml:space="preserve">- Vậy phiền ngươi đi một chuyến. Có điều lần đi chủ yếu là vì suất đi Vô Tận Đông Hải, ngươi không được tùy tiện nóng nảy gây chuyện thị phi.</w:t>
      </w:r>
    </w:p>
    <w:p>
      <w:pPr>
        <w:pStyle w:val="BodyText"/>
      </w:pPr>
      <w:r>
        <w:t xml:space="preserve">Triệu Hằng lại nói:</w:t>
      </w:r>
    </w:p>
    <w:p>
      <w:pPr>
        <w:pStyle w:val="BodyText"/>
      </w:pPr>
      <w:r>
        <w:t xml:space="preserve">- Không ra vẻ một chút lẽ nào bọn chúng dễ dàng thỏa hiệp sao?</w:t>
      </w:r>
    </w:p>
    <w:p>
      <w:pPr>
        <w:pStyle w:val="BodyText"/>
      </w:pPr>
      <w:r>
        <w:t xml:space="preserve">- Đương nhiên là phải ra vẻ nhưng cũng phải có chừng mực. Trước tiên phải dùng khẩu khí thương nghị, nếu không được có thể ra tay ở mức thích hợp, nhưng không được giết người. Đó là giới hạn cuối cùng!</w:t>
      </w:r>
    </w:p>
    <w:p>
      <w:pPr>
        <w:pStyle w:val="BodyText"/>
      </w:pPr>
      <w:r>
        <w:t xml:space="preserve">- Tại sao lại không được giết người?</w:t>
      </w:r>
    </w:p>
    <w:p>
      <w:pPr>
        <w:pStyle w:val="BodyText"/>
      </w:pPr>
      <w:r>
        <w:t xml:space="preserve">Triệu Hằng bực bội.</w:t>
      </w:r>
    </w:p>
    <w:p>
      <w:pPr>
        <w:pStyle w:val="BodyText"/>
      </w:pPr>
      <w:r>
        <w:t xml:space="preserve">- Hằng lão à, Tinh La Điện và Long Hổ Môn tốt xấu gì cũng là thế lực lớn một phương, nói thế nào thì cũng có sự kiêu ngạo riêng. Ngươi vừa đến đã giết người gây thù hận, còn mong chúng hợp tác sao? Giết người không phải là cách hay. Kết hợp mềm mỏng và cứng rắn, khiến chúng không thể không nhượng bộ đấy mới là chủ đạo.</w:t>
      </w:r>
    </w:p>
    <w:p>
      <w:pPr>
        <w:pStyle w:val="BodyText"/>
      </w:pPr>
      <w:r>
        <w:t xml:space="preserve">Đao Hải Đường nói.</w:t>
      </w:r>
    </w:p>
    <w:p>
      <w:pPr>
        <w:pStyle w:val="BodyText"/>
      </w:pPr>
      <w:r>
        <w:t xml:space="preserve">Triệu Hằng lại không cho là vậy:</w:t>
      </w:r>
    </w:p>
    <w:p>
      <w:pPr>
        <w:pStyle w:val="BodyText"/>
      </w:pPr>
      <w:r>
        <w:t xml:space="preserve">- Kiêu ngạo? Trước mặt thực lực tuyệt đối, kiêu ngạo chả là cái thá gì. Ta không tin thiên hạ có kẻ không sợ chết!</w:t>
      </w:r>
    </w:p>
    <w:p>
      <w:pPr>
        <w:pStyle w:val="BodyText"/>
      </w:pPr>
      <w:r>
        <w:t xml:space="preserve">Tả Thiên Tứ nghiêm nghị nói:</w:t>
      </w:r>
    </w:p>
    <w:p>
      <w:pPr>
        <w:pStyle w:val="BodyText"/>
      </w:pPr>
      <w:r>
        <w:t xml:space="preserve">- Lão Nhị, nếu ngươi cứ nghĩ như vậy thì đừng đi nữa. Không phải bản tọa sợ giết người mà là không muốn vì ngươi giết người bừa bãi mà làm hỏng cục diện. Đúng như Đao Phó Chưởng môn nói, phải kết hợp mềm mỏng và cứng rắn, khiến chúng không thể không thỏa hiệp, đó mới là chuyện ngươi cần nghĩ. Bản tọa có thể khẳng định, giết người ngoài việc gây thù chuốc oán ra thì chẳng có chút lợi lộc gì!</w:t>
      </w:r>
    </w:p>
    <w:p>
      <w:pPr>
        <w:pStyle w:val="BodyText"/>
      </w:pPr>
      <w:r>
        <w:t xml:space="preserve">Triệu Hằng chán nản, nhưng cũng không dám phản bác:</w:t>
      </w:r>
    </w:p>
    <w:p>
      <w:pPr>
        <w:pStyle w:val="BodyText"/>
      </w:pPr>
      <w:r>
        <w:t xml:space="preserve">- Thế nếu ta không giết người, chúng cũng không thỏa hiệp thì phải làm thế nào?</w:t>
      </w:r>
    </w:p>
    <w:p>
      <w:pPr>
        <w:pStyle w:val="BodyText"/>
      </w:pPr>
      <w:r>
        <w:t xml:space="preserve">- Ra oai trước rồi nghĩ cách sau. Lẽ nào ngoài giết người ta, ngươi không còn cách nào khác trừng trị kẻ địch sao?</w:t>
      </w:r>
    </w:p>
    <w:p>
      <w:pPr>
        <w:pStyle w:val="BodyText"/>
      </w:pPr>
      <w:r>
        <w:t xml:space="preserve">Tả Thiên Tứ khích tướng. Triệu Hằng kiêu ngạo nói:</w:t>
      </w:r>
    </w:p>
    <w:p>
      <w:pPr>
        <w:pStyle w:val="BodyText"/>
      </w:pPr>
      <w:r>
        <w:t xml:space="preserve">- Đương nhiên không phải, ta nhiều cách lắm. Thôi ta hiểu rồi, cùng lắm là không giết người!</w:t>
      </w:r>
    </w:p>
    <w:p>
      <w:pPr>
        <w:pStyle w:val="BodyText"/>
      </w:pPr>
      <w:r>
        <w:t xml:space="preserve">- Ừm, tạm thời không giết để tránh việc mới bắt đầu đã gây thù hận, việc phía sau khó sắp xếp.</w:t>
      </w:r>
    </w:p>
    <w:p>
      <w:pPr>
        <w:pStyle w:val="BodyText"/>
      </w:pPr>
      <w:r>
        <w:t xml:space="preserve">Tả Thiên Tứ nói rồi quay sang Cao Nhạc:</w:t>
      </w:r>
    </w:p>
    <w:p>
      <w:pPr>
        <w:pStyle w:val="BodyText"/>
      </w:pPr>
      <w:r>
        <w:t xml:space="preserve">- Cao Tông chủ, đệ tử ngài đưa đến, có thể ở lại. Ba năm sau sẽ có sự lột xác. Hai vị Tông chủ có thể cùng Triệu Phó Chưởng môn trở về lãnh thổ phía Đông.</w:t>
      </w:r>
    </w:p>
    <w:p>
      <w:pPr>
        <w:pStyle w:val="BodyText"/>
      </w:pPr>
      <w:r>
        <w:t xml:space="preserve">Cao Nhạc và Chúc Đại Trung đều mừng như điên, vội vã gật đầu:</w:t>
      </w:r>
    </w:p>
    <w:p>
      <w:pPr>
        <w:pStyle w:val="BodyText"/>
      </w:pPr>
      <w:r>
        <w:t xml:space="preserve">- Được!</w:t>
      </w:r>
    </w:p>
    <w:p>
      <w:pPr>
        <w:pStyle w:val="BodyText"/>
      </w:pPr>
      <w:r>
        <w:t xml:space="preserve">o0o</w:t>
      </w:r>
    </w:p>
    <w:p>
      <w:pPr>
        <w:pStyle w:val="BodyText"/>
      </w:pPr>
      <w:r>
        <w:t xml:space="preserve">Rời khỏi Cửu Cung Phái, Triệu Hằng cưỡi một con Linh thú Khế ước, nó là một con Ngân Giáp Bộc Sư, râu ria dựng ngược nhìn vô cùng hung dữ.</w:t>
      </w:r>
    </w:p>
    <w:p>
      <w:pPr>
        <w:pStyle w:val="BodyText"/>
      </w:pPr>
      <w:r>
        <w:t xml:space="preserve">Cao Nhạc và Chúc Đại Trung biết tên Triệu Hằng này không dễ hầu hạ, sau khi rời khỏi sơn môn Cửu Cung Phái, phục vụ Triệu Hằng rất chu đáo đến từng chân tơ kẽ tóc.</w:t>
      </w:r>
    </w:p>
    <w:p>
      <w:pPr>
        <w:pStyle w:val="BodyText"/>
      </w:pPr>
      <w:r>
        <w:t xml:space="preserve">Triệu Hằng nói:</w:t>
      </w:r>
    </w:p>
    <w:p>
      <w:pPr>
        <w:pStyle w:val="BodyText"/>
      </w:pPr>
      <w:r>
        <w:t xml:space="preserve">- Sức chân hai vị không bằng Ngân Sư của ta, vẫn nên cùng ngồi rồi đi với tốc độ nhanh nhất. Lão phu không có hứng thú đi dạo.</w:t>
      </w:r>
    </w:p>
    <w:p>
      <w:pPr>
        <w:pStyle w:val="BodyText"/>
      </w:pPr>
      <w:r>
        <w:t xml:space="preserve">Nghe Triệu Hằng nói thế, Cao Nhạc, Chúc Đại Trung đương nhiên không có ý kiến gì, tiết kiệm được sức sao lại không đồng ý chứ?</w:t>
      </w:r>
    </w:p>
    <w:p>
      <w:pPr>
        <w:pStyle w:val="BodyText"/>
      </w:pPr>
      <w:r>
        <w:t xml:space="preserve">o0o</w:t>
      </w:r>
    </w:p>
    <w:p>
      <w:pPr>
        <w:pStyle w:val="BodyText"/>
      </w:pPr>
      <w:r>
        <w:t xml:space="preserve">Chưa đến mười ngày sau bọn chúng đã về đến lãnh thổ phía Đông, Triệu Hằng nói:</w:t>
      </w:r>
    </w:p>
    <w:p>
      <w:pPr>
        <w:pStyle w:val="BodyText"/>
      </w:pPr>
      <w:r>
        <w:t xml:space="preserve">- Không cần đến Thiên Cơ Tông vội. Ở đây gần Long Hổ Môn hay Tinh La Điện hơn?</w:t>
      </w:r>
    </w:p>
    <w:p>
      <w:pPr>
        <w:pStyle w:val="BodyText"/>
      </w:pPr>
      <w:r>
        <w:t xml:space="preserve">Cao Nhạc vội nói:</w:t>
      </w:r>
    </w:p>
    <w:p>
      <w:pPr>
        <w:pStyle w:val="BodyText"/>
      </w:pPr>
      <w:r>
        <w:t xml:space="preserve">- Gần Tinh La Điện hơn.</w:t>
      </w:r>
    </w:p>
    <w:p>
      <w:pPr>
        <w:pStyle w:val="BodyText"/>
      </w:pPr>
      <w:r>
        <w:t xml:space="preserve">- Được, vậy thì đến Tinh La Điện. Lão phu muốn xem xem Tinh La Điện rốt cuộc có phân lượng thế nào mà có thể xưng hùng trong Đại hội So tài Đông Tam quốc!</w:t>
      </w:r>
    </w:p>
    <w:p>
      <w:pPr>
        <w:pStyle w:val="BodyText"/>
      </w:pPr>
      <w:r>
        <w:t xml:space="preserve">Cao Nhạc và Chúc Đại Trung mừng rỡ. Đến Tinh La Điện? Đúng là không còn gì tốt bằng. Nếu có thể xả hận ở Tinh La Điện thì thật sảng khoái.</w:t>
      </w:r>
    </w:p>
    <w:p>
      <w:pPr>
        <w:pStyle w:val="BodyText"/>
      </w:pPr>
      <w:r>
        <w:t xml:space="preserve">Cao Nhạc xúi giục:</w:t>
      </w:r>
    </w:p>
    <w:p>
      <w:pPr>
        <w:pStyle w:val="BodyText"/>
      </w:pPr>
      <w:r>
        <w:t xml:space="preserve">- Hằng lão, Tinh La Điện không phải chỗ bình thường, chúng ta vẫn nên tiên lễ hậu binh.</w:t>
      </w:r>
    </w:p>
    <w:p>
      <w:pPr>
        <w:pStyle w:val="BodyText"/>
      </w:pPr>
      <w:r>
        <w:t xml:space="preserve">Triệu Hằng trợn mắt:</w:t>
      </w:r>
    </w:p>
    <w:p>
      <w:pPr>
        <w:pStyle w:val="BodyText"/>
      </w:pPr>
      <w:r>
        <w:t xml:space="preserve">- Lễ? Lễ cái rắm gì! Chúng mà xứng để lão phu lễ này lễ nọ sao? Đi thẳng tới đó, có gì thương lượng thì thương lượng. Không thương lượng được thì cho chúng biết mặt!</w:t>
      </w:r>
    </w:p>
    <w:p>
      <w:pPr>
        <w:pStyle w:val="BodyText"/>
      </w:pPr>
      <w:r>
        <w:t xml:space="preserve">o0o</w:t>
      </w:r>
    </w:p>
    <w:p>
      <w:pPr>
        <w:pStyle w:val="BodyText"/>
      </w:pPr>
      <w:r>
        <w:t xml:space="preserve">Lúc này vừa đầu năm mới, tiết trời mới đầu xuân, Tinh La Điện đã qua không khí năm mới, trở về việc tu luyện bình thường.</w:t>
      </w:r>
    </w:p>
    <w:p>
      <w:pPr>
        <w:pStyle w:val="Compact"/>
      </w:pPr>
      <w:r>
        <w:t xml:space="preserve">Hôm nay Truân Trung Trì đang giám sát đám đệ tử Vi Dực luyện tập Thiên Canh Bắc Đẩu Trận, bỗng nhiên trong lòng bất an, ngẩng đầu nhìn về phương Bắc, sắc mặt lập tức trở nên nghiêm trọng.</w:t>
      </w:r>
      <w:r>
        <w:br w:type="textWrapping"/>
      </w:r>
      <w:r>
        <w:br w:type="textWrapping"/>
      </w:r>
    </w:p>
    <w:p>
      <w:pPr>
        <w:pStyle w:val="Heading2"/>
      </w:pPr>
      <w:bookmarkStart w:id="335" w:name="chương-313"/>
      <w:bookmarkEnd w:id="335"/>
      <w:r>
        <w:t xml:space="preserve">313. Chương 31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13: Nguy cơ của Tinh La Điệ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ường giả đến cấp bậc của Truân Trung Trì, cảm ứng Tiên Thiên đương nhiên rất mạnh. Nếu đối thủ cố ý áp chế khí tức có lẽ sẽ không cảm ứng được nhanh như vậy. Nhưng lần này kẻ địch căn bản không che giấu khí tức của hắn, xem ra hắn ngang nhiên đến gây sự rồi.</w:t>
      </w:r>
    </w:p>
    <w:p>
      <w:pPr>
        <w:pStyle w:val="BodyText"/>
      </w:pPr>
      <w:r>
        <w:t xml:space="preserve">Truân Trung Trì thầm giật mình, biết là cái đến thì không hay, cái hay lại không đến. Vậy là hắn lập tức hét lên:</w:t>
      </w:r>
    </w:p>
    <w:p>
      <w:pPr>
        <w:pStyle w:val="BodyText"/>
      </w:pPr>
      <w:r>
        <w:t xml:space="preserve">- Tất cả vãn bối quay về Chủ điện tránh đi, có cường giả đến xâm phạm.</w:t>
      </w:r>
    </w:p>
    <w:p>
      <w:pPr>
        <w:pStyle w:val="BodyText"/>
      </w:pPr>
      <w:r>
        <w:t xml:space="preserve">Thế hệ đệ tử trẻ tuổi Vi Dực nghe Truân Trung Trì bỗng nhiên nói thế đều dừng lại, ngạc nhiên nhìn Truân Trung Trì, với tu vi của họ đương nhiên sẽ chưa cảm nhận được ngay tình hình của quân địch.</w:t>
      </w:r>
    </w:p>
    <w:p>
      <w:pPr>
        <w:pStyle w:val="BodyText"/>
      </w:pPr>
      <w:r>
        <w:t xml:space="preserve">Lực cảm ứng tự nhiên của Cao Linh võ giả có thể đạt đến trăm dặm. Vì thế kẻ địch có lẽ đã vào phạm vi trăm dặm trở lại rồi. Với thế địch mạnh như thế, đoạn đường trăm dặm chắc chỉ mất một khắc.</w:t>
      </w:r>
    </w:p>
    <w:p>
      <w:pPr>
        <w:pStyle w:val="BodyText"/>
      </w:pPr>
      <w:r>
        <w:t xml:space="preserve">- Sư phụ, cường giả nào mà to gan dám đến phạm Tinh La Điện chúng ta?</w:t>
      </w:r>
    </w:p>
    <w:p>
      <w:pPr>
        <w:pStyle w:val="BodyText"/>
      </w:pPr>
      <w:r>
        <w:t xml:space="preserve">Chu Phù có phần không tin, cô nghĩ trong ba nước phía Đông này còn chưa có thế lực nào dám gây chuyện với Tinh La Điện.</w:t>
      </w:r>
    </w:p>
    <w:p>
      <w:pPr>
        <w:pStyle w:val="BodyText"/>
      </w:pPr>
      <w:r>
        <w:t xml:space="preserve">Truân Trung Trì nghiêm mặt nói:</w:t>
      </w:r>
    </w:p>
    <w:p>
      <w:pPr>
        <w:pStyle w:val="BodyText"/>
      </w:pPr>
      <w:r>
        <w:t xml:space="preserve">- Ta tạm thời chưa biết kẻ địch là ai, nhưng có thể khẳng định, chắc chắn hắn vô cùng mạnh, e là còn hơn ta không ít. Các con mau chóng vào trong Chủ điện tránh đi. Đối thủ ở cấp bậc này các con không nhúng tay vào được đâu!</w:t>
      </w:r>
    </w:p>
    <w:p>
      <w:pPr>
        <w:pStyle w:val="BodyText"/>
      </w:pPr>
      <w:r>
        <w:t xml:space="preserve">Vi Dực biết, Nhị Điện chủ nói vậy chắc chắn không phải nói đùa, bèn nói:</w:t>
      </w:r>
    </w:p>
    <w:p>
      <w:pPr>
        <w:pStyle w:val="BodyText"/>
      </w:pPr>
      <w:r>
        <w:t xml:space="preserve">- Chúng ta đi thôi, đừng ở đây vướng chân các vị Điện chủ!</w:t>
      </w:r>
    </w:p>
    <w:p>
      <w:pPr>
        <w:pStyle w:val="BodyText"/>
      </w:pPr>
      <w:r>
        <w:t xml:space="preserve">Tinh La Điện rất có quy củ, mệnh lệnh đưa ra, bọn họ trong lòng tuy nhất thời chưa chấp nhận được, nhưng vẫn tập trung lại đi về phía Chủ điện theo sau Vi Dực.</w:t>
      </w:r>
    </w:p>
    <w:p>
      <w:pPr>
        <w:pStyle w:val="BodyText"/>
      </w:pPr>
      <w:r>
        <w:t xml:space="preserve">Lúc này Chu Phù ngẫm nghĩ:</w:t>
      </w:r>
    </w:p>
    <w:p>
      <w:pPr>
        <w:pStyle w:val="BodyText"/>
      </w:pPr>
      <w:r>
        <w:t xml:space="preserve">- Không biết Tần sư đệ ở Lăng Vân Điện có biết có kẻ địch đến không?</w:t>
      </w:r>
    </w:p>
    <w:p>
      <w:pPr>
        <w:pStyle w:val="BodyText"/>
      </w:pPr>
      <w:r>
        <w:t xml:space="preserve">Tần Vô Song vốn đã quá quen thuộc với Thiên Canh Bắc Đẩu Trận nên hắn không cần tham gia luyện tập. Vì thế lúc này hắn đã vào Lăng Vân Điện tu luyện.</w:t>
      </w:r>
    </w:p>
    <w:p>
      <w:pPr>
        <w:pStyle w:val="BodyText"/>
      </w:pPr>
      <w:r>
        <w:t xml:space="preserve">Truân Trung Trì sắc mặt nghiêm trọng, mắt nhìn về phương Bắc, trong lòng thấy rất bất an, sốt ruột. Cảm giác này dường như khiến Truân Trung Trì nổi hết da gà.</w:t>
      </w:r>
    </w:p>
    <w:p>
      <w:pPr>
        <w:pStyle w:val="BodyText"/>
      </w:pPr>
      <w:r>
        <w:t xml:space="preserve">- Chuyện này là sao?</w:t>
      </w:r>
    </w:p>
    <w:p>
      <w:pPr>
        <w:pStyle w:val="BodyText"/>
      </w:pPr>
      <w:r>
        <w:t xml:space="preserve">Truân Trung Trì thầm kinh ngạc, dù là cường địch đến thì cũng không đến nỗi toát mồ hôi lạnh như vậy chứ. Tình hình này đúng là chưa từng có từ trước tới nay. Đang nghĩ ngợi thì có ba bóng người tới:</w:t>
      </w:r>
    </w:p>
    <w:p>
      <w:pPr>
        <w:pStyle w:val="BodyText"/>
      </w:pPr>
      <w:r>
        <w:t xml:space="preserve">- Lão Nhị, xảy ra chuyện gì vậy? Có cường địch xâm phạm sao?</w:t>
      </w:r>
    </w:p>
    <w:p>
      <w:pPr>
        <w:pStyle w:val="BodyText"/>
      </w:pPr>
      <w:r>
        <w:t xml:space="preserve">Tam Điện chủ Chung Vô Ẩn, Tứ Điện chủ Lãnh Thu Trì, Ngũ Điện chủ Điền Tri Hành đồng thời tập trung lại. Năm vị Điện chủ, ngoại trừ Đại Điện chủ Trác Bất Đàn đang bế quan ra đều đã tập trung ở đây. Bốn người cùng xác định mục tiêu ở phía Bắc.</w:t>
      </w:r>
    </w:p>
    <w:p>
      <w:pPr>
        <w:pStyle w:val="BodyText"/>
      </w:pPr>
      <w:r>
        <w:t xml:space="preserve">- Lão Nhị, hắn có thể là ai?</w:t>
      </w:r>
    </w:p>
    <w:p>
      <w:pPr>
        <w:pStyle w:val="BodyText"/>
      </w:pPr>
      <w:r>
        <w:t xml:space="preserve">Tam Điện chủ Chung Vô Ẩn trầm giọng hỏi.</w:t>
      </w:r>
    </w:p>
    <w:p>
      <w:pPr>
        <w:pStyle w:val="BodyText"/>
      </w:pPr>
      <w:r>
        <w:t xml:space="preserve">Truân Trung Trì lắc đầu, lầm bầm:</w:t>
      </w:r>
    </w:p>
    <w:p>
      <w:pPr>
        <w:pStyle w:val="BodyText"/>
      </w:pPr>
      <w:r>
        <w:t xml:space="preserve">- Kẻ hay không đến, nếu đã đến thì là không hay. Mọi người hãy sẵn sàng chiến đấu. Kẻ địch này vô cùng ngông cuồng, ngoài một trăm dặm không hề che giấu khí tức, hoàn toàn là muốn ngông nghênh bước vào cửa Tinh La Điện.</w:t>
      </w:r>
    </w:p>
    <w:p>
      <w:pPr>
        <w:pStyle w:val="BodyText"/>
      </w:pPr>
      <w:r>
        <w:t xml:space="preserve">Tứ Điện chủ Lãnh Thu Trì trầm ngâm:</w:t>
      </w:r>
    </w:p>
    <w:p>
      <w:pPr>
        <w:pStyle w:val="BodyText"/>
      </w:pPr>
      <w:r>
        <w:t xml:space="preserve">- Gan cũng không nhỏ đâu, lẽ nào là…</w:t>
      </w:r>
    </w:p>
    <w:p>
      <w:pPr>
        <w:pStyle w:val="BodyText"/>
      </w:pPr>
      <w:r>
        <w:t xml:space="preserve">Lời còn chưa nói xong, trong không trung truyền tới một tràng cười đắc ý:</w:t>
      </w:r>
    </w:p>
    <w:p>
      <w:pPr>
        <w:pStyle w:val="BodyText"/>
      </w:pPr>
      <w:r>
        <w:t xml:space="preserve">- Trác Bất Đàn, cố nhân đến còn không ra nghênh tiếp sao?</w:t>
      </w:r>
    </w:p>
    <w:p>
      <w:pPr>
        <w:pStyle w:val="BodyText"/>
      </w:pPr>
      <w:r>
        <w:t xml:space="preserve">Bốn vị Điện chủ nghe thấy giọng nói thì khựng lại:</w:t>
      </w:r>
    </w:p>
    <w:p>
      <w:pPr>
        <w:pStyle w:val="BodyText"/>
      </w:pPr>
      <w:r>
        <w:t xml:space="preserve">- Cao Nhạc?</w:t>
      </w:r>
    </w:p>
    <w:p>
      <w:pPr>
        <w:pStyle w:val="BodyText"/>
      </w:pPr>
      <w:r>
        <w:t xml:space="preserve">Họ đều nghe ra được, giọng nói đó là của Đại Tông chủ Thiên Cơ Tông, Cao Nhạc. Mấy tháng trước còn gặp Cao Nhạc ở Đế quốc Thiên Trì, sao giờ hắn lại đến Tinh La Điện vậy? Hơn nữa khí thế lại mạnh như thế, dường như không phải từ Cao Nhạc hắn phát ra.</w:t>
      </w:r>
    </w:p>
    <w:p>
      <w:pPr>
        <w:pStyle w:val="BodyText"/>
      </w:pPr>
      <w:r>
        <w:t xml:space="preserve">- Lẽ nào Cao Nhạc đã đạt đến Linh Võ Đại viên mãn rồi?</w:t>
      </w:r>
    </w:p>
    <w:p>
      <w:pPr>
        <w:pStyle w:val="BodyText"/>
      </w:pPr>
      <w:r>
        <w:t xml:space="preserve">Chung Vô Ẩn lập tức đưa ra nghi vấn.</w:t>
      </w:r>
    </w:p>
    <w:p>
      <w:pPr>
        <w:pStyle w:val="BodyText"/>
      </w:pPr>
      <w:r>
        <w:t xml:space="preserve">Truân Trung Trì và Điền Tri Hành đều lắc đầu. Mấy tháng trước hai người họ từng gặp Cao Nhạc, căn bản không thấy chút dấu hiệu đột phá nào từ hắn, ngược lại, Thời Thừa Long của Long Hổ Môn có chút dấu hiệu rõ ràng hơn.</w:t>
      </w:r>
    </w:p>
    <w:p>
      <w:pPr>
        <w:pStyle w:val="BodyText"/>
      </w:pPr>
      <w:r>
        <w:t xml:space="preserve">Tên họ Cao này chạy đến Tinh La Điện ta diễu võ dương oai, đây là cái đạo lý gì vậy?</w:t>
      </w:r>
    </w:p>
    <w:p>
      <w:pPr>
        <w:pStyle w:val="BodyText"/>
      </w:pPr>
      <w:r>
        <w:t xml:space="preserve">Truân Trung Trì nghĩ mãi cũng không hiểu, cuộc thi vừa kết thúc, thỏa thuận cũng mới được ký, dù Thiên Cơ Tông không phục thì Cao Nhạc cũng không thể to gan lớn mật một mình chạy đến Tinh La Điện chứ?</w:t>
      </w:r>
    </w:p>
    <w:p>
      <w:pPr>
        <w:pStyle w:val="BodyText"/>
      </w:pPr>
      <w:r>
        <w:t xml:space="preserve">Lẽ nào đúng như Đại Điện chủ dự báo, Thiên Cơ Tông đã cấu kết với Cửu Cung Phái, giờ đến thị uy?</w:t>
      </w:r>
    </w:p>
    <w:p>
      <w:pPr>
        <w:pStyle w:val="BodyText"/>
      </w:pPr>
      <w:r>
        <w:t xml:space="preserve">Khi mọi người còn mơ hồ chưa hiểu gì thì trong không trung lại một tràng cười lớn vang lên như sấm rền, kinh thiên động địa, kéo dài mãi không dứt. Bỗng chốc không gian như vang lên hàng loạt hồi trống trận đinh tai nhức óc.</w:t>
      </w:r>
    </w:p>
    <w:p>
      <w:pPr>
        <w:pStyle w:val="BodyText"/>
      </w:pPr>
      <w:r>
        <w:t xml:space="preserve">Bốn vị Điện chủ lập tức biến sắc mặt, kinh hãi nhìn nhau, rõ ràng đều đã bị khí thế mạnh mẽ đó uy hiếp, trong đầu cùng một suy nghĩ:</w:t>
      </w:r>
    </w:p>
    <w:p>
      <w:pPr>
        <w:pStyle w:val="BodyText"/>
      </w:pPr>
      <w:r>
        <w:t xml:space="preserve">- Hắn là ai mà lại có khí trường mạnh đến vậy?</w:t>
      </w:r>
    </w:p>
    <w:p>
      <w:pPr>
        <w:pStyle w:val="BodyText"/>
      </w:pPr>
      <w:r>
        <w:t xml:space="preserve">Chung Vô Ẩn nói:</w:t>
      </w:r>
    </w:p>
    <w:p>
      <w:pPr>
        <w:pStyle w:val="BodyText"/>
      </w:pPr>
      <w:r>
        <w:t xml:space="preserve">- Ông trời ơi, đây là quái vật từ đâu đến vậy?</w:t>
      </w:r>
    </w:p>
    <w:p>
      <w:pPr>
        <w:pStyle w:val="BodyText"/>
      </w:pPr>
      <w:r>
        <w:t xml:space="preserve">Truân Trung Trì bình tĩnh nói:</w:t>
      </w:r>
    </w:p>
    <w:p>
      <w:pPr>
        <w:pStyle w:val="BodyText"/>
      </w:pPr>
      <w:r>
        <w:t xml:space="preserve">- Xem ra việc Đại Điện chủ lo lắng cuối cùng cũng đến rồi.</w:t>
      </w:r>
    </w:p>
    <w:p>
      <w:pPr>
        <w:pStyle w:val="BodyText"/>
      </w:pPr>
      <w:r>
        <w:t xml:space="preserve">- Cái gì? Lẽ nào là người của Đế quốc Xích Long?</w:t>
      </w:r>
    </w:p>
    <w:p>
      <w:pPr>
        <w:pStyle w:val="BodyText"/>
      </w:pPr>
      <w:r>
        <w:t xml:space="preserve">Bốn vị Điện chủ dàn trận chờ đợi. Từ phía xa, ánh sáng lóe lên, một tiếng gầm rú rung chuyển trời đất vang lên, một con Chiến linh thú khổng lồ lao thẳng tới bậc thềm phía trước sơn môn Tinh La Điện.</w:t>
      </w:r>
    </w:p>
    <w:p>
      <w:pPr>
        <w:pStyle w:val="BodyText"/>
      </w:pPr>
      <w:r>
        <w:t xml:space="preserve">Bốn vị Điện chủ đứng dàn hàng ngang bảo vệ trước sơn môn, Truân Trung Trì hét:</w:t>
      </w:r>
    </w:p>
    <w:p>
      <w:pPr>
        <w:pStyle w:val="BodyText"/>
      </w:pPr>
      <w:r>
        <w:t xml:space="preserve">- Là thần thánh nơi nào lại xông vào Tinh La Điện ta?</w:t>
      </w:r>
    </w:p>
    <w:p>
      <w:pPr>
        <w:pStyle w:val="BodyText"/>
      </w:pPr>
      <w:r>
        <w:t xml:space="preserve">Con Chiến linh thú gầm lên một tiếng, chân trước tóm một cái, hai con sư tử đá bên ngoài sơn môn vỡ vụn, ánh mắt dường như vẫn còn bất mãn với hai con sư tử đá đó.</w:t>
      </w:r>
    </w:p>
    <w:p>
      <w:pPr>
        <w:pStyle w:val="BodyText"/>
      </w:pPr>
      <w:r>
        <w:t xml:space="preserve">Ngoại hình con Chiến linh thú là một con sư tử hung tợn bờm bù xù, chính là Linh thú Khế ước của Triệu Hằng, Kim Giáp Bộc Sư.</w:t>
      </w:r>
    </w:p>
    <w:p>
      <w:pPr>
        <w:pStyle w:val="BodyText"/>
      </w:pPr>
      <w:r>
        <w:t xml:space="preserve">Con quái thú đó tát một phát là hủy đi hai con sư tử đá nặng ngàn cân, quả thật vô cùng kinh người, trực tiếp nói với bọn Truân Trung Trì rằng nó là Chiến linh thú Cao Linh Võ Cảnh.</w:t>
      </w:r>
    </w:p>
    <w:p>
      <w:pPr>
        <w:pStyle w:val="BodyText"/>
      </w:pPr>
      <w:r>
        <w:t xml:space="preserve">Phía sau Ngân Giáp Bộc Sư là ba người vút qua đáp xuống đường thạch đạo ngoài sơn môn. Bọn Truân Trung Trì nhìn sang lập tức nhận ra Cao Nhạc và Chúc Đại Trung.</w:t>
      </w:r>
    </w:p>
    <w:p>
      <w:pPr>
        <w:pStyle w:val="BodyText"/>
      </w:pPr>
      <w:r>
        <w:t xml:space="preserve">Nhưng hai kẻ đó cười một cách kỳ quái đứng bên cạnh một lão giả tóc tai bù xù. Lão giả đó thần thái kiêu ngạo, lông mày xếch, khóe miệng nhếch lên, thể hiện một tính cách bá đạo.</w:t>
      </w:r>
    </w:p>
    <w:p>
      <w:pPr>
        <w:pStyle w:val="BodyText"/>
      </w:pPr>
      <w:r>
        <w:t xml:space="preserve">Cao Nhạc cười Hắc hắc:</w:t>
      </w:r>
    </w:p>
    <w:p>
      <w:pPr>
        <w:pStyle w:val="BodyText"/>
      </w:pPr>
      <w:r>
        <w:t xml:space="preserve">- Sao, chỉ có bốn người thôi sao? Trác Bất Đàn lại to gan, cao nhân thượng bang giá lâm mà dám không ra nghênh tiếp?</w:t>
      </w:r>
    </w:p>
    <w:p>
      <w:pPr>
        <w:pStyle w:val="BodyText"/>
      </w:pPr>
      <w:r>
        <w:t xml:space="preserve">Cao nhân thượng bang? Hội Truân Trung Trì bất giác nhìn lại, tim cùng thót một cái, đã mơ hồ đoán được lai lịch của lão giả kia.</w:t>
      </w:r>
    </w:p>
    <w:p>
      <w:pPr>
        <w:pStyle w:val="BodyText"/>
      </w:pPr>
      <w:r>
        <w:t xml:space="preserve">Nhìn vẻ mặt của lão già này e là hôm nay không phải đến làm khách mà là ‘thành tâm’ đến gây náo loạn.</w:t>
      </w:r>
    </w:p>
    <w:p>
      <w:pPr>
        <w:pStyle w:val="BodyText"/>
      </w:pPr>
      <w:r>
        <w:t xml:space="preserve">Truân Trung Trì bình thản nói:</w:t>
      </w:r>
    </w:p>
    <w:p>
      <w:pPr>
        <w:pStyle w:val="BodyText"/>
      </w:pPr>
      <w:r>
        <w:t xml:space="preserve">- Đại Điện chủ nhà ta hiện không có mặt ở sơn môn. Tinh La Điện ta cũng chưa từng mời cao nhân thượng bang. Cao Tông chủ, cao nhân thượng bang đã do ngài mời đến thì nên do ngài tiếp đón mới phải.</w:t>
      </w:r>
    </w:p>
    <w:p>
      <w:pPr>
        <w:pStyle w:val="BodyText"/>
      </w:pPr>
      <w:r>
        <w:t xml:space="preserve">Cao Nhạc cười mà như không, nói:</w:t>
      </w:r>
    </w:p>
    <w:p>
      <w:pPr>
        <w:pStyle w:val="BodyText"/>
      </w:pPr>
      <w:r>
        <w:t xml:space="preserve">- Ta cũng nghĩ vậy. Nhưng Hằng lão rất hứng thú với Tinh La Điện, muốn đến xem Tinh La Điện thế nào.</w:t>
      </w:r>
    </w:p>
    <w:p>
      <w:pPr>
        <w:pStyle w:val="BodyText"/>
      </w:pPr>
      <w:r>
        <w:t xml:space="preserve">Triệu Hằng quét mắt một lượt qua đám người Truân Trung Trì, có phần thất vọng nói:</w:t>
      </w:r>
    </w:p>
    <w:p>
      <w:pPr>
        <w:pStyle w:val="BodyText"/>
      </w:pPr>
      <w:r>
        <w:t xml:space="preserve">- Cao Tông chủ, tu vi của bốn người này tuy đều là Cao Linh Võ Cảnh, nhưng hình như còn không bằng ngươi?</w:t>
      </w:r>
    </w:p>
    <w:p>
      <w:pPr>
        <w:pStyle w:val="BodyText"/>
      </w:pPr>
      <w:r>
        <w:t xml:space="preserve">Cao Nhạc cười:</w:t>
      </w:r>
    </w:p>
    <w:p>
      <w:pPr>
        <w:pStyle w:val="BodyText"/>
      </w:pPr>
      <w:r>
        <w:t xml:space="preserve">- Bốn người bọn họ tuy cũng là Điện chủ nhưng không phải đầu não tối cao của Tinh La Điện. Đầu não tối cao của Tinh La Điện là Trác Bất Đàn, hiện không có ở đây.</w:t>
      </w:r>
    </w:p>
    <w:p>
      <w:pPr>
        <w:pStyle w:val="BodyText"/>
      </w:pPr>
      <w:r>
        <w:t xml:space="preserve">Triệu Hằng mất kiên nhẫn:</w:t>
      </w:r>
    </w:p>
    <w:p>
      <w:pPr>
        <w:pStyle w:val="BodyText"/>
      </w:pPr>
      <w:r>
        <w:t xml:space="preserve">- Vậy thì thôi. Bốn người các ngươi có làm chủ được việc của Tinh La Điện không?</w:t>
      </w:r>
    </w:p>
    <w:p>
      <w:pPr>
        <w:pStyle w:val="BodyText"/>
      </w:pPr>
      <w:r>
        <w:t xml:space="preserve">Bốn người Truân Trung Trì rất bất mãn với khẩu khí của Triệu Hằng nhưng biết tu vi của hắn có lẽ là Linh Võ Đại viên mãn, độ mạnh khí trường của hắn từ xa đã cảm nhận được một hai phần. Nếu thật sự động thủ thì bốn người bọn họ có liều cũng khó khăn. Huống hồ bên cạnh hắn còn có hai Tông chủ Thiên Cơ Tông.</w:t>
      </w:r>
    </w:p>
    <w:p>
      <w:pPr>
        <w:pStyle w:val="BodyText"/>
      </w:pPr>
      <w:r>
        <w:t xml:space="preserve">- Đã là Điện chủ Tinh La Điện, chuyện của Tinh La Điện đương nhiên do bọn ta làm chủ.</w:t>
      </w:r>
    </w:p>
    <w:p>
      <w:pPr>
        <w:pStyle w:val="BodyText"/>
      </w:pPr>
      <w:r>
        <w:t xml:space="preserve">Truân Trung Trì nói.</w:t>
      </w:r>
    </w:p>
    <w:p>
      <w:pPr>
        <w:pStyle w:val="BodyText"/>
      </w:pPr>
      <w:r>
        <w:t xml:space="preserve">Triệu Hằng gục gặc, ngạo mạn nói:</w:t>
      </w:r>
    </w:p>
    <w:p>
      <w:pPr>
        <w:pStyle w:val="BodyText"/>
      </w:pPr>
      <w:r>
        <w:t xml:space="preserve">- Rất tốt, vậy lão phu cũng không nói dài dòng nữa. Lão phu và Thiên Cơ Tông có quan hệ thân thiết. Nghe nói trước Đại hội So tài Đông Tam quốc, Thiên Cơ Tông bị kẻ khác ám toán, môn đồ Quỷ Đồng Tử bị sát hại. Theo điều tra, rất có khả năng đó là chuyện tốt mà Tinh La Điện các ngươi làm. Chuyện này ta muốn hỏi các ngươi cho rõ ràng.</w:t>
      </w:r>
    </w:p>
    <w:p>
      <w:pPr>
        <w:pStyle w:val="BodyText"/>
      </w:pPr>
      <w:r>
        <w:t xml:space="preserve">Cái này gọi là muốn đổ tội cho kẻ khác sợ gì không tìm được cớ. Triệu Hằng vốn dĩ không muốn lòng vòng như vậy, chủ ý này là Cao Nhạc nghĩ ra trên đường đi. Như thế thì chúng có vẻ như có lý do chính đáng, sẽ chiếm ưu thế trong dư luận.</w:t>
      </w:r>
    </w:p>
    <w:p>
      <w:pPr>
        <w:pStyle w:val="BodyText"/>
      </w:pPr>
      <w:r>
        <w:t xml:space="preserve">Truân Trung Trì thản nhiên nói:</w:t>
      </w:r>
    </w:p>
    <w:p>
      <w:pPr>
        <w:pStyle w:val="BodyText"/>
      </w:pPr>
      <w:r>
        <w:t xml:space="preserve">- Cái gì mà Quỷ Đồng Tử, Yêu Đồng Tử? Tinh La Điện ta chưa bao gặp bao giờ. Nếu nghi ngờ Tinh La Điện chúng ta thì hãy đưa ra nhân chứng vật chứng. Chỉ cần có sức thuyết phục, Tinh La Điện ta đương nhiên sẽ có câu trả lời thích đáng. Nếu không có, chỉ nói không như vậy không phải là chèn ép người quá sao?</w:t>
      </w:r>
    </w:p>
    <w:p>
      <w:pPr>
        <w:pStyle w:val="BodyText"/>
      </w:pPr>
      <w:r>
        <w:t xml:space="preserve">Cao Nhạc nói:</w:t>
      </w:r>
    </w:p>
    <w:p>
      <w:pPr>
        <w:pStyle w:val="BodyText"/>
      </w:pPr>
      <w:r>
        <w:t xml:space="preserve">- Truân Trung Trì, ngươi ít xảo biện thôi. Chuyện này sẽ có ngày phơi bày ra ánh sáng. Bọn ta đã điều tra được một vài chứng cứ, sau này thu thập đủ sẽ vứt đến trước mặt các ngươi.</w:t>
      </w:r>
    </w:p>
    <w:p>
      <w:pPr>
        <w:pStyle w:val="BodyText"/>
      </w:pPr>
      <w:r>
        <w:t xml:space="preserve">- Rất tốt, vậy thì sau khi đầy đủ chứng cứ hãy quay lại cũng không muộn. Hôm nay ta không tiễn.</w:t>
      </w:r>
    </w:p>
    <w:p>
      <w:pPr>
        <w:pStyle w:val="BodyText"/>
      </w:pPr>
      <w:r>
        <w:t xml:space="preserve">Truân Trung Trì mở miệng là đuổi khách, nhưng ngàn đời nay ‘mời thần thì dễ nhưng tiễn thần thì khó’.</w:t>
      </w:r>
    </w:p>
    <w:p>
      <w:pPr>
        <w:pStyle w:val="BodyText"/>
      </w:pPr>
      <w:r>
        <w:t xml:space="preserve">Triệu Hằng đã đến rồi đương nhiên sẽ không dễ dàng bỏ đi. Hắn cười lạnh:</w:t>
      </w:r>
    </w:p>
    <w:p>
      <w:pPr>
        <w:pStyle w:val="BodyText"/>
      </w:pPr>
      <w:r>
        <w:t xml:space="preserve">- Không tiễn? Lão phu có nói sẽ đi sao? Cái chết của Quỷ Đồng Tử không rõ ràng, Tinh La Điện và Long Hổ Môn các ngươi không thể thoát khỏi hiềm nghi. Nếu vậy thì thành tích Đại hội So tài Đông Tam quốc không thể tính. Thân là bằng hữu của Thiên Cơ Tông, lão phu không cho phép các ngươi giở trò gian lận. Hoặc là thi đấu lại, hoặc là xé bỏ thỏa thuận, viết lại cái khác.</w:t>
      </w:r>
    </w:p>
    <w:p>
      <w:pPr>
        <w:pStyle w:val="BodyText"/>
      </w:pPr>
      <w:r>
        <w:t xml:space="preserve">Vòng vo một hồi cuối cùng cũng nói vào vấn đề chính. Truân Trung Trì nghiêm nghị:</w:t>
      </w:r>
    </w:p>
    <w:p>
      <w:pPr>
        <w:pStyle w:val="BodyText"/>
      </w:pPr>
      <w:r>
        <w:t xml:space="preserve">- Cuộc thi đấu một khi kết thúc là thỏa thuận sẽ được ký. Trước nay chưa từng có tiền lệ xé bỏ viết lại. Cao Tông chủ, ngài mời đến cường giả Cửu Cung Phái, lẽ nào lại có ý định đó?</w:t>
      </w:r>
    </w:p>
    <w:p>
      <w:pPr>
        <w:pStyle w:val="BodyText"/>
      </w:pPr>
      <w:r>
        <w:t xml:space="preserve">Cao Nhạc hôm nay đã quyết tâm trở mặt, đối diện với Truân Trung Trì hắn ỡm ờ nói:</w:t>
      </w:r>
    </w:p>
    <w:p>
      <w:pPr>
        <w:pStyle w:val="BodyText"/>
      </w:pPr>
      <w:r>
        <w:t xml:space="preserve">- Đây không phải ý của ta mà là của Hằng lão. Truân Trung Trì, ta nói thẳng, tính cách của Hằng lão trước nay chưa từng biết khách khí là gì. Nếu các ngươi đủ tỉnh táo thì chắc nên biết tiến lui ra sao. Mang thỏa thuận ra đây ký lại bản khác. Nếu không Hằng lão mà tức giận thì Cao mỗ cũng không khuyên nhủ được đâu. Chỉ sợ Tinh La Điện các ngươi cũng không chịu đựng nổi!</w:t>
      </w:r>
    </w:p>
    <w:p>
      <w:pPr>
        <w:pStyle w:val="Compact"/>
      </w:pPr>
      <w:r>
        <w:t xml:space="preserve">Bốn vị Điện chủ Tinh La Điện sắc mặt tím lại, Cao Nhạc tốt xấu gì cũng là chủ một tông, lại bất cần thể diện, dẫn sói vào nhà, làm náo loạn cục thế ba nước phía Đông!</w:t>
      </w:r>
      <w:r>
        <w:br w:type="textWrapping"/>
      </w:r>
      <w:r>
        <w:br w:type="textWrapping"/>
      </w:r>
    </w:p>
    <w:p>
      <w:pPr>
        <w:pStyle w:val="Heading2"/>
      </w:pPr>
      <w:bookmarkStart w:id="336" w:name="chương-314"/>
      <w:bookmarkEnd w:id="336"/>
      <w:r>
        <w:t xml:space="preserve">314. Chương 31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14: Vô Song đến, uy lực của thần tiễ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riệu Hằng bỗng bật cười, vô số nếp nhăn trên gương mặt già nua xô lại, khẩu khí bất thiện nói:</w:t>
      </w:r>
    </w:p>
    <w:p>
      <w:pPr>
        <w:pStyle w:val="BodyText"/>
      </w:pPr>
      <w:r>
        <w:t xml:space="preserve">- Lão phu không thích những lời thừa thãi không đâu vào đâu. Bốn ngươi nghe cho rõ đây, ta chỉ nói một lần!</w:t>
      </w:r>
    </w:p>
    <w:p>
      <w:pPr>
        <w:pStyle w:val="BodyText"/>
      </w:pPr>
      <w:r>
        <w:t xml:space="preserve">Bốn người Truân Trung Trì đều tập trung tinh thần chuẩn bị ứng phó, bốn người đứng thành hình bán nguyệt, có thể hợp lực tấn công bất cứ lúc nào để đối phó với Triệu Hằng.</w:t>
      </w:r>
    </w:p>
    <w:p>
      <w:pPr>
        <w:pStyle w:val="BodyText"/>
      </w:pPr>
      <w:r>
        <w:t xml:space="preserve">- Thỏa thuận ký sau Đại hội So tài Đông Tam quốc trước đây vô hiệu lực! Số người đi Vô Tận Đông Hải lần này chia đều. Đương nhiên, để không nói lão phu ức hiếp người, ta không yêu cầu nhiều, mỗi nước mười người. Nếu đồng ý thì hôm nay lão phu đi luôn. Sau này Tinh La Điện và Long Hổ Môn đến Thiên Cơ Tông ký lại thỏa thuận, nếu không… Hắc hắc!</w:t>
      </w:r>
    </w:p>
    <w:p>
      <w:pPr>
        <w:pStyle w:val="BodyText"/>
      </w:pPr>
      <w:r>
        <w:t xml:space="preserve">Triệu Hằng cười gian tà, ánh mắt như tia điện trói chặt bốn người kia.</w:t>
      </w:r>
    </w:p>
    <w:p>
      <w:pPr>
        <w:pStyle w:val="BodyText"/>
      </w:pPr>
      <w:r>
        <w:t xml:space="preserve">Bốn vị Điện chủ mặt đều biến sắc, còn nói không ức hiếp người? Rõ ràng là ức hiếp người quá đáng! Hủy bản thỏa thuận chưa từng hủy trong lịch sử chưa nói, lại còn tăng số người đi Vô Tận Đông Hải? Chia đều?</w:t>
      </w:r>
    </w:p>
    <w:p>
      <w:pPr>
        <w:pStyle w:val="BodyText"/>
      </w:pPr>
      <w:r>
        <w:t xml:space="preserve">Thiên hạ này đâu ra lại có chuyện không công bằng như thế? Nếu chia đều thì còn tổ chức thi đấu làm cái quái gì?</w:t>
      </w:r>
    </w:p>
    <w:p>
      <w:pPr>
        <w:pStyle w:val="BodyText"/>
      </w:pPr>
      <w:r>
        <w:t xml:space="preserve">Truân Trung Trì cương quyết lắc đầu:</w:t>
      </w:r>
    </w:p>
    <w:p>
      <w:pPr>
        <w:pStyle w:val="BodyText"/>
      </w:pPr>
      <w:r>
        <w:t xml:space="preserve">- Việc này tuyệt đối không thể được! Quy định của ba nước phía Đông đã có hàng nghìn năm nay, không thể vì một câu nói của ai đó lại dễ dàng thay đổi được!</w:t>
      </w:r>
    </w:p>
    <w:p>
      <w:pPr>
        <w:pStyle w:val="BodyText"/>
      </w:pPr>
      <w:r>
        <w:t xml:space="preserve">Bốn vị Điện chủ đều là biết Cửu Cung Phái trên danh nghĩa là ra mặt vì Thiên Cơ Tông, nhưng thực tế chắc chắn là muốn mượn cơ hội này để bước chân vào lãnh thổ ba nước phía Đông. Một khi bắt đầu có tiền lệ này, cục thế sau này sẽ ngày càng tồi tệ!</w:t>
      </w:r>
    </w:p>
    <w:p>
      <w:pPr>
        <w:pStyle w:val="BodyText"/>
      </w:pPr>
      <w:r>
        <w:t xml:space="preserve">Sắc mặt Triệu Hằng tối lại:</w:t>
      </w:r>
    </w:p>
    <w:p>
      <w:pPr>
        <w:pStyle w:val="BodyText"/>
      </w:pPr>
      <w:r>
        <w:t xml:space="preserve">- Nói vậy có nghĩa là không còn gì để thương lượng?</w:t>
      </w:r>
    </w:p>
    <w:p>
      <w:pPr>
        <w:pStyle w:val="BodyText"/>
      </w:pPr>
      <w:r>
        <w:t xml:space="preserve">Bọn người Truân Trung Trì biết, nếu bây giờ họ mà lui một bước thôi thì sẽ bị đẩy lui mãi, thậm chí không còn chỗ đứng cho Tinh La Điện nữa. Bốn người cùng kiên định lắc đầu:</w:t>
      </w:r>
    </w:p>
    <w:p>
      <w:pPr>
        <w:pStyle w:val="BodyText"/>
      </w:pPr>
      <w:r>
        <w:t xml:space="preserve">- Chuyện này là không thể!</w:t>
      </w:r>
    </w:p>
    <w:p>
      <w:pPr>
        <w:pStyle w:val="BodyText"/>
      </w:pPr>
      <w:r>
        <w:t xml:space="preserve">Triệu Hằng bật ngửa ra cười:</w:t>
      </w:r>
    </w:p>
    <w:p>
      <w:pPr>
        <w:pStyle w:val="BodyText"/>
      </w:pPr>
      <w:r>
        <w:t xml:space="preserve">- Được lắm, nếu không thương lượng được bằng miệng thì lão phu sẽ dùng nắm đấm thương lượng với các ngươi!</w:t>
      </w:r>
    </w:p>
    <w:p>
      <w:pPr>
        <w:pStyle w:val="BodyText"/>
      </w:pPr>
      <w:r>
        <w:t xml:space="preserve">Vừa dứt lời, Triệu Hằng thúc vào con Ngân Giáp Bộc Sư, con quái vật đó gầm lên, bờm trên đầu tản ra, cả cơ thể dường như biến to ra gấp mười lần rồi lao về phía đám người Truân Trung Trì.</w:t>
      </w:r>
    </w:p>
    <w:p>
      <w:pPr>
        <w:pStyle w:val="BodyText"/>
      </w:pPr>
      <w:r>
        <w:t xml:space="preserve">Dựa vào khí thế đó, Triệu Hằng nhún người, nhìn từ xa giống như chim ưng xà xuống bắt mồi, hắn giơ quyền tấn công Truân Trung Trì.</w:t>
      </w:r>
    </w:p>
    <w:p>
      <w:pPr>
        <w:pStyle w:val="BodyText"/>
      </w:pPr>
      <w:r>
        <w:t xml:space="preserve">Đòn quyền này không hề hoa mỹ nhưng dường như nó vừa ra đã khiến trời đất tối sầm, tiếng không khí nứt toác của khí lưu dường tạo cảm giác như núi lở, thủy triều dâng lên.</w:t>
      </w:r>
    </w:p>
    <w:p>
      <w:pPr>
        <w:pStyle w:val="BodyText"/>
      </w:pPr>
      <w:r>
        <w:t xml:space="preserve">Vù! Nắm đấm mạnh mẽ lao thẳng về Truân Trung Trì.</w:t>
      </w:r>
    </w:p>
    <w:p>
      <w:pPr>
        <w:pStyle w:val="BodyText"/>
      </w:pPr>
      <w:r>
        <w:t xml:space="preserve">Rõ ràng Triệu Hằng cũng nhìn ra được trong bốn người, Truân Trung Trì là thủ lĩnh. Vì thế mục tiêu của nắm đấm là Truân Trung Trì.</w:t>
      </w:r>
    </w:p>
    <w:p>
      <w:pPr>
        <w:pStyle w:val="BodyText"/>
      </w:pPr>
      <w:r>
        <w:t xml:space="preserve">Bốn người cùng tái mặt, đều bị đòn công kích mạnh mẽ đó của Triệu Hằng làm cho chấn động, quyền này của Triệu Hằng lại có thể khóa mất đường cứu viện Truân Trung Trì của ba vị Điện chủ kia.</w:t>
      </w:r>
    </w:p>
    <w:p>
      <w:pPr>
        <w:pStyle w:val="BodyText"/>
      </w:pPr>
      <w:r>
        <w:t xml:space="preserve">Truân Trung Trì thấy khí thế này không phải thứ mà mình có thể chống đỡ được, cơ thể lập tức cúi gập xuống, lao xuống phía dưới tránh đòn của Triệu Hằng.</w:t>
      </w:r>
    </w:p>
    <w:p>
      <w:pPr>
        <w:pStyle w:val="BodyText"/>
      </w:pPr>
      <w:r>
        <w:t xml:space="preserve">Chỉ có điều, Triệu Hằng là Linh Võ Đại viên mãn, dù cơ thể đang ở giữa lưng chừng trời nhưng nhìn một cái là thấy đường lui của Truân Trung Trì, lại một quyền nữa được xuất ra. Uỳnh! Uỳnh! Quyền phong bá đạo, cả không gian lại tối sầm lại!</w:t>
      </w:r>
    </w:p>
    <w:p>
      <w:pPr>
        <w:pStyle w:val="BodyText"/>
      </w:pPr>
      <w:r>
        <w:t xml:space="preserve">Ba vị Điện chủ còn lại liên thủ tấn công Triệu Hằng, đòn này ra với ý nghĩ ‘vây Ngụy cứu Triệu’, muốn chia sẻ gánh nặng cho Truân Trung Trì.</w:t>
      </w:r>
    </w:p>
    <w:p>
      <w:pPr>
        <w:pStyle w:val="BodyText"/>
      </w:pPr>
      <w:r>
        <w:t xml:space="preserve">Quả nhiên, phía sau lưng bị tấn công, Triệu Hằng không thể không quay lại ứng phó. Tay áo vung lên triệt tiêu đòn tấn công của ba vị Điện chủ.</w:t>
      </w:r>
    </w:p>
    <w:p>
      <w:pPr>
        <w:pStyle w:val="BodyText"/>
      </w:pPr>
      <w:r>
        <w:t xml:space="preserve">Lúc đó, Truân Trung Trì coi như đã thoát khỏi khu vực tấn công của Triệu Hằng, ai ngờ đúng lúc ấy, con Ngân Giáp Bộc Sư bỗng lao đến tấn công phía sườn bên Truân Trung Trì.</w:t>
      </w:r>
    </w:p>
    <w:p>
      <w:pPr>
        <w:pStyle w:val="BodyText"/>
      </w:pPr>
      <w:r>
        <w:t xml:space="preserve">Móng vuốt của nó hất một cái, một đường gợn sóng bắn về phía Truân Trung Trì. Đường sóng này như lưỡi đao sắc lẹm chém tới trước mặt, Truân Trung Trì vung tay bắn ra một đạo kình phong đánh tan đường sóng.</w:t>
      </w:r>
    </w:p>
    <w:p>
      <w:pPr>
        <w:pStyle w:val="BodyText"/>
      </w:pPr>
      <w:r>
        <w:t xml:space="preserve">Ầm!</w:t>
      </w:r>
    </w:p>
    <w:p>
      <w:pPr>
        <w:pStyle w:val="BodyText"/>
      </w:pPr>
      <w:r>
        <w:t xml:space="preserve">Kình phong đâm vào nhau, hư không như rung chuyển, bậc thềm trước sơn môn Tinh La Điện cũng bị chấn động nứt vỡ, vụn đá bay tứ tung.</w:t>
      </w:r>
    </w:p>
    <w:p>
      <w:pPr>
        <w:pStyle w:val="BodyText"/>
      </w:pPr>
      <w:r>
        <w:t xml:space="preserve">Thực lực Ngân Giáp Bộc Sư tuy lợi hại, nhưng dù sao vẫn kém so với một Điện chủ như Truân Trung Trì. Một đòn chưa thành công, nó lại tiếp tục lao tới.</w:t>
      </w:r>
    </w:p>
    <w:p>
      <w:pPr>
        <w:pStyle w:val="BodyText"/>
      </w:pPr>
      <w:r>
        <w:t xml:space="preserve">Mắt Truân Trung Trì lóe sáng, một thanh đao cong mỹ lệ phát ra ánh sáng chói mắt nhắm chém xuống cổ của Ngân Giáp Bộc Sư.</w:t>
      </w:r>
    </w:p>
    <w:p>
      <w:pPr>
        <w:pStyle w:val="BodyText"/>
      </w:pPr>
      <w:r>
        <w:t xml:space="preserve">- Quang Hoa Nhất Trảm!</w:t>
      </w:r>
    </w:p>
    <w:p>
      <w:pPr>
        <w:pStyle w:val="BodyText"/>
      </w:pPr>
      <w:r>
        <w:t xml:space="preserve">Truân Trung Trì hét lên.</w:t>
      </w:r>
    </w:p>
    <w:p>
      <w:pPr>
        <w:pStyle w:val="BodyText"/>
      </w:pPr>
      <w:r>
        <w:t xml:space="preserve">Triệu Hằng đang trên không trung thấy Ngân Giáp Bộc Sư đang gặp nguy hiểm, hắn hét lên:</w:t>
      </w:r>
    </w:p>
    <w:p>
      <w:pPr>
        <w:pStyle w:val="BodyText"/>
      </w:pPr>
      <w:r>
        <w:t xml:space="preserve">- Ngươi muốn chết!</w:t>
      </w:r>
    </w:p>
    <w:p>
      <w:pPr>
        <w:pStyle w:val="BodyText"/>
      </w:pPr>
      <w:r>
        <w:t xml:space="preserve">Hai cánh tay rung mạnh hất ba vị Điện chủ kia đi, hắn lao tới chỗ Truân Trung Trì, nắm tay lại, một cây trường thương xuất hiện đâm thẳng về phía Truân Trung Trì.</w:t>
      </w:r>
    </w:p>
    <w:p>
      <w:pPr>
        <w:pStyle w:val="BodyText"/>
      </w:pPr>
      <w:r>
        <w:t xml:space="preserve">- Không hay rồi!</w:t>
      </w:r>
    </w:p>
    <w:p>
      <w:pPr>
        <w:pStyle w:val="BodyText"/>
      </w:pPr>
      <w:r>
        <w:t xml:space="preserve">Ba vị Điện chủ thấy Truân Trung Trì bị tấn công từ hai phía biết là không hay, nhưng tốc độ của Triệu Hằng nhanh không gì bì kịp, lúc này bọn họ căn bản không thể đuổi kịp.</w:t>
      </w:r>
    </w:p>
    <w:p>
      <w:pPr>
        <w:pStyle w:val="BodyText"/>
      </w:pPr>
      <w:r>
        <w:t xml:space="preserve">Cao Nhạc và Chúc Đại Trung không hề ra tay, lúc này cũng không kìm được mà mỉm cười, trong đầu đều nhận định:</w:t>
      </w:r>
    </w:p>
    <w:p>
      <w:pPr>
        <w:pStyle w:val="BodyText"/>
      </w:pPr>
      <w:r>
        <w:t xml:space="preserve">- Truân Trung Trì, chết chắc rồi!</w:t>
      </w:r>
    </w:p>
    <w:p>
      <w:pPr>
        <w:pStyle w:val="BodyText"/>
      </w:pPr>
      <w:r>
        <w:t xml:space="preserve">Truân Trung Trì cảm nhận được sát khí xé tan không khí lao về phía hắn từ phía sau, đòn tấn công này bao hàm đến năm phần sức mạnh trời đất! Năm phần sức mạnh thiên nhiên có thể khiến trời đất biến sắc, khiến núi cao sụp đổ.</w:t>
      </w:r>
    </w:p>
    <w:p>
      <w:pPr>
        <w:pStyle w:val="BodyText"/>
      </w:pPr>
      <w:r>
        <w:t xml:space="preserve">Đây chính là Linh Võ Đại viên mãn!</w:t>
      </w:r>
    </w:p>
    <w:p>
      <w:pPr>
        <w:pStyle w:val="BodyText"/>
      </w:pPr>
      <w:r>
        <w:t xml:space="preserve">Nghĩ đến đây, Truân Trung Trì đầy tuyệt vọng. Hắn biết, đối diện với đòn tấn công toàn lực Linh Võ Đại viên mãn, hắn căn bản không có khả năng sống sót. Dù có chạy cũng không thể thoát!</w:t>
      </w:r>
    </w:p>
    <w:p>
      <w:pPr>
        <w:pStyle w:val="BodyText"/>
      </w:pPr>
      <w:r>
        <w:t xml:space="preserve">- Kết thúc thế này sao?</w:t>
      </w:r>
    </w:p>
    <w:p>
      <w:pPr>
        <w:pStyle w:val="BodyText"/>
      </w:pPr>
      <w:r>
        <w:t xml:space="preserve">Truân Trung Trì tuyệt vọng nghĩ, nhưng cây đao trong tay không hề ngừng lại, thậm chí còn nhanh hơn:</w:t>
      </w:r>
    </w:p>
    <w:p>
      <w:pPr>
        <w:pStyle w:val="BodyText"/>
      </w:pPr>
      <w:r>
        <w:t xml:space="preserve">- Dù có chết ta cũng phải chém chết con súc sinh này!</w:t>
      </w:r>
    </w:p>
    <w:p>
      <w:pPr>
        <w:pStyle w:val="BodyText"/>
      </w:pPr>
      <w:r>
        <w:t xml:space="preserve">Đây là nỗ lực cuối cùng của Truân Trung Trì.</w:t>
      </w:r>
    </w:p>
    <w:p>
      <w:pPr>
        <w:pStyle w:val="BodyText"/>
      </w:pPr>
      <w:r>
        <w:t xml:space="preserve">Đúng lúc ấy, một tia sáng lấp lánh như hấp thu ánh sáng của nhật nguyệt bắn tới. Vút! Như sao băng, như lôi điện, xuyên thủng không khí bắn thẳng tới, mục tiêu là Triệu Hằng!</w:t>
      </w:r>
    </w:p>
    <w:p>
      <w:pPr>
        <w:pStyle w:val="BodyText"/>
      </w:pPr>
      <w:r>
        <w:t xml:space="preserve">- Hằng lão, có tên!</w:t>
      </w:r>
    </w:p>
    <w:p>
      <w:pPr>
        <w:pStyle w:val="BodyText"/>
      </w:pPr>
      <w:r>
        <w:t xml:space="preserve">Cao Nhạc tinh mắt nhìn thấy trong ánh sáng đó có một mũi tên vô cùng kiên quyết bắn tới.</w:t>
      </w:r>
    </w:p>
    <w:p>
      <w:pPr>
        <w:pStyle w:val="BodyText"/>
      </w:pPr>
      <w:r>
        <w:t xml:space="preserve">Triệu Hằng cũng cảm nhận được luồng sát khí như nuốt chửng mọi thứ đang bắn về phía mình. Mũi tên này thế đạo không phải rất mạnh, thậm chí có thể nói không phải mũi tên do Cao Linh Võ Cảnh bắn ra.</w:t>
      </w:r>
    </w:p>
    <w:p>
      <w:pPr>
        <w:pStyle w:val="BodyText"/>
      </w:pPr>
      <w:r>
        <w:t xml:space="preserve">Nhưng nó lại mang thứ khí tức thần kỳ không thể dùng lời nói để miêu tả, khiến hắn không thể không tránh. Trong đầu hắn như có giọng nói đang nói với hắn, không tránh mũi tên này chắc chắn sẽ hối hận!</w:t>
      </w:r>
    </w:p>
    <w:p>
      <w:pPr>
        <w:pStyle w:val="BodyText"/>
      </w:pPr>
      <w:r>
        <w:t xml:space="preserve">Triệu Hằng nghiến răng, cơ hội tốt như vậy, không giết được Truân Trung Trì quả thật tức muốn chết! Hắn lộn người lại, cây trường thương quét ra ba đạo sóng, ánh sáng bạc lóe lên bắn về phía mũi tên.</w:t>
      </w:r>
    </w:p>
    <w:p>
      <w:pPr>
        <w:pStyle w:val="BodyText"/>
      </w:pPr>
      <w:r>
        <w:t xml:space="preserve">Truân Trung Trì nhân cơ hội đó, chém đao xuống, con Ngân Giáp Bộc Sư rụt cổ lại tránh được một đao, nhưng dù vậy, bờm tóc trên đầu cũng bị chém hết một nửa</w:t>
      </w:r>
    </w:p>
    <w:p>
      <w:pPr>
        <w:pStyle w:val="BodyText"/>
      </w:pPr>
      <w:r>
        <w:t xml:space="preserve">Đúng lúc đó thì xảy ra một việc không ai có thể ngờ. Phía sau mũi tên ánh sáng đó lại có một mũi tên khác, dường như là đồng thời bắn ra, mượn ánh sáng của mũi tên đầu che giấu khí thế. Khi mũi tên thứ nhất bị Triệu Hằng chặn đứng, mũi tên thứ hai này mới phát ra ánh sáng chói lòa. Xoẹt! Mục tiêu lần này là Ngân Giáp Bộc sư. Mũi tên này không có bất cứ dấu hiệu nào báo trước, ngay Triệu Hằng cũng không thể ngờ đến.</w:t>
      </w:r>
    </w:p>
    <w:p>
      <w:pPr>
        <w:pStyle w:val="BodyText"/>
      </w:pPr>
      <w:r>
        <w:t xml:space="preserve">Ngân Giáp Bộc Sư cảm nhận được nguy hiểm, gầm lên một tiếng quay đầu định rút lui, nhưng mũi tên đã bắn tới gần, nó sao có thể tránh? Phập! Mũi tên màu xanh biến thành một tia sáng xanh chìm vào bên trong đầu con Ngân Giáp Bộc Sư.</w:t>
      </w:r>
    </w:p>
    <w:p>
      <w:pPr>
        <w:pStyle w:val="BodyText"/>
      </w:pPr>
      <w:r>
        <w:t xml:space="preserve">Tròng mắt con thú bỗng giãn to ra như con cá chết. Tiếp đó, Ngân Giáp Bộc Sư như bị điểm đúng tử huyệt, cả người cứng đờ.</w:t>
      </w:r>
    </w:p>
    <w:p>
      <w:pPr>
        <w:pStyle w:val="BodyText"/>
      </w:pPr>
      <w:r>
        <w:t xml:space="preserve">Bùm!</w:t>
      </w:r>
    </w:p>
    <w:p>
      <w:pPr>
        <w:pStyle w:val="BodyText"/>
      </w:pPr>
      <w:r>
        <w:t xml:space="preserve">Cảnh tượng không ai có thể tin được đã xảy ra. Cái đầu khổng lồ của Ngân Giáp Bộc Sư nổ vỡ tan, lông, máu, thịt bay tứ tung.</w:t>
      </w:r>
    </w:p>
    <w:p>
      <w:pPr>
        <w:pStyle w:val="BodyText"/>
      </w:pPr>
      <w:r>
        <w:t xml:space="preserve">Rồi cả cơ thể to lớn của nó bị sóng từ vụ nổ chấn động, từng tảng từng tảng thịt rơi khỏi người. Con hung thú tàn bạo đã bị một mũi tên bắn chết!</w:t>
      </w:r>
    </w:p>
    <w:p>
      <w:pPr>
        <w:pStyle w:val="BodyText"/>
      </w:pPr>
      <w:r>
        <w:t xml:space="preserve">Triệu Hằng nhìn thấy cảnh đó lòng bỗng lạnh băng, rồi phát điên, ngoảnh đầu nhìn về hướng mũi tên bay tới, gầm lên một tràng dài:</w:t>
      </w:r>
    </w:p>
    <w:p>
      <w:pPr>
        <w:pStyle w:val="BodyText"/>
      </w:pPr>
      <w:r>
        <w:t xml:space="preserve">- Là kẻ nào?</w:t>
      </w:r>
    </w:p>
    <w:p>
      <w:pPr>
        <w:pStyle w:val="BodyText"/>
      </w:pPr>
      <w:r>
        <w:t xml:space="preserve">Tiếng hét này xuyên thấu mấy tầng mây, đem theo một luồng oán khí, khiến những đám mây cũng như run rẩy, bay tứ tán.</w:t>
      </w:r>
    </w:p>
    <w:p>
      <w:pPr>
        <w:pStyle w:val="BodyText"/>
      </w:pPr>
      <w:r>
        <w:t xml:space="preserve">Truân Trung Trì nhìn thấy một thân hình đang vội vã tiến lại, là ái đồ Tần Vô Song, vội hét lên:</w:t>
      </w:r>
    </w:p>
    <w:p>
      <w:pPr>
        <w:pStyle w:val="BodyText"/>
      </w:pPr>
      <w:r>
        <w:t xml:space="preserve">- Vô Song, mau lùi lại, về Chủ điện! Mau!</w:t>
      </w:r>
    </w:p>
    <w:p>
      <w:pPr>
        <w:pStyle w:val="BodyText"/>
      </w:pPr>
      <w:r>
        <w:t xml:space="preserve">Triệu Hằng cười gằn:</w:t>
      </w:r>
    </w:p>
    <w:p>
      <w:pPr>
        <w:pStyle w:val="BodyText"/>
      </w:pPr>
      <w:r>
        <w:t xml:space="preserve">- Lùi? Muốn lùi đi đâu?</w:t>
      </w:r>
    </w:p>
    <w:p>
      <w:pPr>
        <w:pStyle w:val="BodyText"/>
      </w:pPr>
      <w:r>
        <w:t xml:space="preserve">Thì ra Tần Vô Song đang tu luyện ở Chủ mạch Lăng Vân Phong, cảm nhận được có kẻ địch đến, liền lập tức đến cứu viện. Vừa đúng lúc đến sơn môn thấy sư phụ Truân Trung Trì bị tấn công hai phía, cục thế ngàn cân treo sợi tóc, không nghĩ ngợi gì, lập tức lấy Thần Tú Cung bắn liền hai phát. Một mũi tên bắn Triệu Hằng, mũi tên kia bắn Ngân Giáp Bộc Sư.</w:t>
      </w:r>
    </w:p>
    <w:p>
      <w:pPr>
        <w:pStyle w:val="BodyText"/>
      </w:pPr>
      <w:r>
        <w:t xml:space="preserve">Hai mũi tên, một trước một sau, có ánh sáng chói lòa che giấu nên nhìn như một mũi tên, đến khi mũi tên thứ nhất bị chặn thì mũi thứ hai mới lộ ra, lúc đó thì nó đã bắn tới trước mặt Ngân Giáp Bộc Sư khiến nó không thể tránh được.</w:t>
      </w:r>
    </w:p>
    <w:p>
      <w:pPr>
        <w:pStyle w:val="BodyText"/>
      </w:pPr>
      <w:r>
        <w:t xml:space="preserve">Uy lực của Thần Tú Cung vô cùng đáng sợ, cộng thêm với thực tiễn và gần đây Tần Vô Song cũng tìm tòi nhiều nên đã thành thục hơn lần giết Quỷ Đồng Tử nhiều. Lần giết Quỷ Đồng Tử phát huy chưa được hai phần uy lực, còn hai mũi tên này đã phát huy hơn hai phần uy lực.</w:t>
      </w:r>
    </w:p>
    <w:p>
      <w:pPr>
        <w:pStyle w:val="BodyText"/>
      </w:pPr>
      <w:r>
        <w:t xml:space="preserve">Thất Triệu Hằng lao tới, Tần Vô Song lại giương Thần Tú Cung lên, chuẩn bị dùng mũi tên cuối cùng chào đón Triệu Hằng.</w:t>
      </w:r>
    </w:p>
    <w:p>
      <w:pPr>
        <w:pStyle w:val="BodyText"/>
      </w:pPr>
      <w:r>
        <w:t xml:space="preserve">Truân Trung Trì thấy Triệu Hằng xông tới chỗ Tần Vô Song, vội vàng đuổi theo và lại hét lên:</w:t>
      </w:r>
    </w:p>
    <w:p>
      <w:pPr>
        <w:pStyle w:val="BodyText"/>
      </w:pPr>
      <w:r>
        <w:t xml:space="preserve">- Vô Song, mau rút lui!</w:t>
      </w:r>
    </w:p>
    <w:p>
      <w:pPr>
        <w:pStyle w:val="BodyText"/>
      </w:pPr>
      <w:r>
        <w:t xml:space="preserve">Lâm chiến biến trận, đây là hành động vô cùng nguy hiểm. Tần Vô Song lúc này tên đã lên cung, nếu quay đầu chạy trốn chắc chắn sẽ bị Triệu Hằng giết chết. Vì thế, dù có nghe thấy sư phụ gọi nhưng hắn không dám rút lui.</w:t>
      </w:r>
    </w:p>
    <w:p>
      <w:pPr>
        <w:pStyle w:val="BodyText"/>
      </w:pPr>
      <w:r>
        <w:t xml:space="preserve">Triệu Hằng từ xa cũng đã thấy Tần Vô Song cầm cung tên, trong lòng chợt chùng xuống, bỗng cảm nhận được Truân Trung Trì đang đuổi theo sau, lập tức thay đổi chủ ý. Cây trường thương quay ngược lại, thân thể bỗng lao ngược trở lại phía sau - Hồi Mã Thương!</w:t>
      </w:r>
    </w:p>
    <w:p>
      <w:pPr>
        <w:pStyle w:val="BodyText"/>
      </w:pPr>
      <w:r>
        <w:t xml:space="preserve">Uỳnh!</w:t>
      </w:r>
    </w:p>
    <w:p>
      <w:pPr>
        <w:pStyle w:val="BodyText"/>
      </w:pPr>
      <w:r>
        <w:t xml:space="preserve">Truân Trung Trì lo lắng cho đồ đệ không hề có sự đề phòng, cây thương đâm thẳng vào đan điền!</w:t>
      </w:r>
    </w:p>
    <w:p>
      <w:pPr>
        <w:pStyle w:val="Compact"/>
      </w:pPr>
      <w:r>
        <w:t xml:space="preserve">Ủng hộ chỉ với 1 click và 5s ! (adf.ly/4EmoB)</w:t>
      </w:r>
      <w:r>
        <w:br w:type="textWrapping"/>
      </w:r>
      <w:r>
        <w:br w:type="textWrapping"/>
      </w:r>
    </w:p>
    <w:p>
      <w:pPr>
        <w:pStyle w:val="Heading2"/>
      </w:pPr>
      <w:bookmarkStart w:id="337" w:name="chương-315"/>
      <w:bookmarkEnd w:id="337"/>
      <w:r>
        <w:t xml:space="preserve">315. Chương 31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15: Thời khắc sinh tử của Truân Trung Trì.</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thấy Triệu Hằng đột ngột dừng lại biết chuyện không hay, rồi thấy chiêu Hồi Mã Thương của hắn thì lập tức hét lên:</w:t>
      </w:r>
    </w:p>
    <w:p>
      <w:pPr>
        <w:pStyle w:val="BodyText"/>
      </w:pPr>
      <w:r>
        <w:t xml:space="preserve">- Sư phụ cẩn thận!</w:t>
      </w:r>
    </w:p>
    <w:p>
      <w:pPr>
        <w:pStyle w:val="BodyText"/>
      </w:pPr>
      <w:r>
        <w:t xml:space="preserve">Nhưng khi hắn hét lên thì đòn công kích của Triệu Hằng đã đến đan điền của Truân Trung Trì.</w:t>
      </w:r>
    </w:p>
    <w:p>
      <w:pPr>
        <w:pStyle w:val="BodyText"/>
      </w:pPr>
      <w:r>
        <w:t xml:space="preserve">Rầm!</w:t>
      </w:r>
    </w:p>
    <w:p>
      <w:pPr>
        <w:pStyle w:val="BodyText"/>
      </w:pPr>
      <w:r>
        <w:t xml:space="preserve">Cơ thể Truân Trung Trì bay ra đằng sau đâm sầm vào bức tường đá.</w:t>
      </w:r>
    </w:p>
    <w:p>
      <w:pPr>
        <w:pStyle w:val="BodyText"/>
      </w:pPr>
      <w:r>
        <w:t xml:space="preserve">Tần Vô Song thấy vậy mà ngực dường như đau thắt lại:</w:t>
      </w:r>
    </w:p>
    <w:p>
      <w:pPr>
        <w:pStyle w:val="BodyText"/>
      </w:pPr>
      <w:r>
        <w:t xml:space="preserve">- Sư phụ!</w:t>
      </w:r>
    </w:p>
    <w:p>
      <w:pPr>
        <w:pStyle w:val="BodyText"/>
      </w:pPr>
      <w:r>
        <w:t xml:space="preserve">Sự phẫn nộ dâng trào, Tần Vô Song hét lên một tiếng, không chút do dự bắn một tên về phía lưng Triệu Hằng.</w:t>
      </w:r>
    </w:p>
    <w:p>
      <w:pPr>
        <w:pStyle w:val="BodyText"/>
      </w:pPr>
      <w:r>
        <w:t xml:space="preserve">Dường như mọi đau đớn, phẫn nộ của Tần Vô Song đều tập trung cả vào mũi tên này, hắn chỉ hận không lập tức bắn xuyên qua người Triệu Hằng!</w:t>
      </w:r>
    </w:p>
    <w:p>
      <w:pPr>
        <w:pStyle w:val="BodyText"/>
      </w:pPr>
      <w:r>
        <w:t xml:space="preserve">Mũi tên này dường như được bắn cùng một lúc với Hồi Mã Thương của Triệu Hằng, nhiều lắm cũng chỉ chậm một tích tắc.</w:t>
      </w:r>
    </w:p>
    <w:p>
      <w:pPr>
        <w:pStyle w:val="BodyText"/>
      </w:pPr>
      <w:r>
        <w:t xml:space="preserve">Nhưng chỉ một tích tắc đấy thôi có thể trở thành vĩnh hằng, trở thành sự đau đớn âm dương cách biệt không gì bù đắp nổi.</w:t>
      </w:r>
    </w:p>
    <w:p>
      <w:pPr>
        <w:pStyle w:val="BodyText"/>
      </w:pPr>
      <w:r>
        <w:t xml:space="preserve">- Sư phụ!</w:t>
      </w:r>
    </w:p>
    <w:p>
      <w:pPr>
        <w:pStyle w:val="BodyText"/>
      </w:pPr>
      <w:r>
        <w:t xml:space="preserve">Bắn xong, Tần Vô Song bỗng như phát điên, hắn không còn để ý đến bất cứ điều gì nữa, cái gì là nguy hiểm, gì mà sự sống chết của bản thân, hắn không quan tâm, hắn chỉ muốn biết sư phụ có còn sống không.</w:t>
      </w:r>
    </w:p>
    <w:p>
      <w:pPr>
        <w:pStyle w:val="BodyText"/>
      </w:pPr>
      <w:r>
        <w:t xml:space="preserve">Cảm nhận được sát khí từ sau lưng, Triệu Hằng vội vàng xông về phía trước muốn tránh mũi tên, giơ ngang trường thương.</w:t>
      </w:r>
    </w:p>
    <w:p>
      <w:pPr>
        <w:pStyle w:val="BodyText"/>
      </w:pPr>
      <w:r>
        <w:t xml:space="preserve">Keng!</w:t>
      </w:r>
    </w:p>
    <w:p>
      <w:pPr>
        <w:pStyle w:val="BodyText"/>
      </w:pPr>
      <w:r>
        <w:t xml:space="preserve">Một đạo ánh sáng xanh bắn trúng cây thương.</w:t>
      </w:r>
    </w:p>
    <w:p>
      <w:pPr>
        <w:pStyle w:val="BodyText"/>
      </w:pPr>
      <w:r>
        <w:t xml:space="preserve">Rắc!</w:t>
      </w:r>
    </w:p>
    <w:p>
      <w:pPr>
        <w:pStyle w:val="BodyText"/>
      </w:pPr>
      <w:r>
        <w:t xml:space="preserve">Lại một cảnh không thể tin nổi nữa xảy ra. Vũ khí cấp Linh Võ Đại viên mãn của hắn bị gãy đôi, và dư lực của mũi tên khiến đan điền của hắn run rẩy, toàn thân trong giây lát như bị đông cứng.</w:t>
      </w:r>
    </w:p>
    <w:p>
      <w:pPr>
        <w:pStyle w:val="BodyText"/>
      </w:pPr>
      <w:r>
        <w:t xml:space="preserve">Thậm chí hắn còn bị xung chấn làm cho bị thương, mỗi lần vận đan điền là cảm thấy khó chịu như có hàng nghìn con kiến đang cắn xé.</w:t>
      </w:r>
    </w:p>
    <w:p>
      <w:pPr>
        <w:pStyle w:val="BodyText"/>
      </w:pPr>
      <w:r>
        <w:t xml:space="preserve">Đúng lúc đó, từ trong đại điện Tinh La Điện vang lên một giọng nói như sấm rền:</w:t>
      </w:r>
    </w:p>
    <w:p>
      <w:pPr>
        <w:pStyle w:val="BodyText"/>
      </w:pPr>
      <w:r>
        <w:t xml:space="preserve">- Kẻ nào đến xâm phạm thánh địa của Tinh La Điện ta?</w:t>
      </w:r>
    </w:p>
    <w:p>
      <w:pPr>
        <w:pStyle w:val="BodyText"/>
      </w:pPr>
      <w:r>
        <w:t xml:space="preserve">Giọng nói này chính là Trác Bất Đàn. Nó mang một khí thế mạnh mẽ, như sấm như bão, như khiến cả dòng sông chạy ngược dòng.</w:t>
      </w:r>
    </w:p>
    <w:p>
      <w:pPr>
        <w:pStyle w:val="BodyText"/>
      </w:pPr>
      <w:r>
        <w:t xml:space="preserve">- Linh Võ Đại viên mãn?</w:t>
      </w:r>
    </w:p>
    <w:p>
      <w:pPr>
        <w:pStyle w:val="BodyText"/>
      </w:pPr>
      <w:r>
        <w:t xml:space="preserve">Trong đầu Triệu Hằng lóe lên ý nghĩ đáng sợ.</w:t>
      </w:r>
    </w:p>
    <w:p>
      <w:pPr>
        <w:pStyle w:val="BodyText"/>
      </w:pPr>
      <w:r>
        <w:t xml:space="preserve">Bọn Cao Nhạc đều không ngờ đến biến cố này, ngay cả nhân vật như Triệu Hằng cũng phải biến sắc thế kia. Hơn nữa, nhìn vẻ mặt hắn thấy đầy sự dè chừng.</w:t>
      </w:r>
    </w:p>
    <w:p>
      <w:pPr>
        <w:pStyle w:val="BodyText"/>
      </w:pPr>
      <w:r>
        <w:t xml:space="preserve">- Lẽ nào Hằng lão bị thương do mũi tên lúc nãy rồi?</w:t>
      </w:r>
    </w:p>
    <w:p>
      <w:pPr>
        <w:pStyle w:val="BodyText"/>
      </w:pPr>
      <w:r>
        <w:t xml:space="preserve">Cao Nhạc và Chúc Đại Trung không kịp nghĩ nhiều, vội vã bỏ chạy, lao xuống dưới chân núi với tốc độ nhanh nhất có thể.</w:t>
      </w:r>
    </w:p>
    <w:p>
      <w:pPr>
        <w:pStyle w:val="BodyText"/>
      </w:pPr>
      <w:r>
        <w:t xml:space="preserve">Trong đầu chúng cũng có rất nhiều suy nghĩ, đồng thời cũng nghĩ đến khả năng - Trác Bất Đàn đã thăng cấp lên Linh Võ Đại viên mãn!</w:t>
      </w:r>
    </w:p>
    <w:p>
      <w:pPr>
        <w:pStyle w:val="BodyText"/>
      </w:pPr>
      <w:r>
        <w:t xml:space="preserve">Sự ganh ghét, đố kỵ và không cam tâm cùng dâng trào, khiến chúng càng hận Tinh La Điện hơn. Nhưng nghĩ đến việc Truân Trung Trì đã bị Hằng lão đánh trúng cũng thấy sảng khoái. Tinh La Điện, cuối cùng cũng phải trả giá!</w:t>
      </w:r>
    </w:p>
    <w:p>
      <w:pPr>
        <w:pStyle w:val="BodyText"/>
      </w:pPr>
      <w:r>
        <w:t xml:space="preserve">o0o</w:t>
      </w:r>
    </w:p>
    <w:p>
      <w:pPr>
        <w:pStyle w:val="BodyText"/>
      </w:pPr>
      <w:r>
        <w:t xml:space="preserve">Tần Vô Song đỡ lấy Truân Trung Trì, nước mắt tuôn trào, tay thì vội vã lấy ra hai viên đan dược, khóc nấc lên:</w:t>
      </w:r>
    </w:p>
    <w:p>
      <w:pPr>
        <w:pStyle w:val="BodyText"/>
      </w:pPr>
      <w:r>
        <w:t xml:space="preserve">- Sư phụ… Cửu Chuyển Hồi Dương Đan, sư phụ mau uống đi!</w:t>
      </w:r>
    </w:p>
    <w:p>
      <w:pPr>
        <w:pStyle w:val="BodyText"/>
      </w:pPr>
      <w:r>
        <w:t xml:space="preserve">Sắc mặt Truân Trung Trì trắng bệch, mở miệng ra cũng khó nhọc, nhưng vẫn tỏ ra bình tĩnh, miễn cưỡng nuốt một viên rồi lắc đầu:</w:t>
      </w:r>
    </w:p>
    <w:p>
      <w:pPr>
        <w:pStyle w:val="BodyText"/>
      </w:pPr>
      <w:r>
        <w:t xml:space="preserve">- Nếu có tác dụng, một viên là đủ rồi!</w:t>
      </w:r>
    </w:p>
    <w:p>
      <w:pPr>
        <w:pStyle w:val="BodyText"/>
      </w:pPr>
      <w:r>
        <w:t xml:space="preserve">Truân Trung Trì gắng gượng giơ tay ra run rẩy chạm vào gương mặt Tần Vô Song. Đường đường là cường giả Cao Linh Võ Cảnh mà lúc này đến tay cũng giữ không vững! Tần Vô Song lòng đau như cắt.</w:t>
      </w:r>
    </w:p>
    <w:p>
      <w:pPr>
        <w:pStyle w:val="BodyText"/>
      </w:pPr>
      <w:r>
        <w:t xml:space="preserve">- Sư phụ, đệ tử bất tài, đệ tử đã không giúp được người!</w:t>
      </w:r>
    </w:p>
    <w:p>
      <w:pPr>
        <w:pStyle w:val="BodyText"/>
      </w:pPr>
      <w:r>
        <w:t xml:space="preserve">Truân Trung Trì lắc đầu:</w:t>
      </w:r>
    </w:p>
    <w:p>
      <w:pPr>
        <w:pStyle w:val="BodyText"/>
      </w:pPr>
      <w:r>
        <w:t xml:space="preserve">- Vô Song, không liên quan đến con. Cường giả Linh Võ Đại viên mãn thực lực quả thật quá mạnh!</w:t>
      </w:r>
    </w:p>
    <w:p>
      <w:pPr>
        <w:pStyle w:val="BodyText"/>
      </w:pPr>
      <w:r>
        <w:t xml:space="preserve">Ba vị Điện chủ còn lại vội vàng tiến lại, Trác Bất Đàn cũng đã đến nơi, dùng tay bắt mạch Truân Trung Trì, quan sát một lát rồi sắc mặt nghiêm trọng nói:</w:t>
      </w:r>
    </w:p>
    <w:p>
      <w:pPr>
        <w:pStyle w:val="BodyText"/>
      </w:pPr>
      <w:r>
        <w:t xml:space="preserve">- Đan điền bị vỡ rồi. Dùng Cửu Chuyển Hồi Dương Đan tính mạng có lẽ không có gì đáng ngại, nhưng đan điền bị hủy, chi e tu vi…</w:t>
      </w:r>
    </w:p>
    <w:p>
      <w:pPr>
        <w:pStyle w:val="BodyText"/>
      </w:pPr>
      <w:r>
        <w:t xml:space="preserve">Tần Vô Song mắt đỏ au:</w:t>
      </w:r>
    </w:p>
    <w:p>
      <w:pPr>
        <w:pStyle w:val="BodyText"/>
      </w:pPr>
      <w:r>
        <w:t xml:space="preserve">- Đại Điện chủ, không có cách nào cứu chữa cho đan điền sao?</w:t>
      </w:r>
    </w:p>
    <w:p>
      <w:pPr>
        <w:pStyle w:val="BodyText"/>
      </w:pPr>
      <w:r>
        <w:t xml:space="preserve">Trác Bất Đàn nhìn ba vị Điện chủ, cùng gật đầu kiên quyết:</w:t>
      </w:r>
    </w:p>
    <w:p>
      <w:pPr>
        <w:pStyle w:val="BodyText"/>
      </w:pPr>
      <w:r>
        <w:t xml:space="preserve">- Vô Song, có một cách!</w:t>
      </w:r>
    </w:p>
    <w:p>
      <w:pPr>
        <w:pStyle w:val="BodyText"/>
      </w:pPr>
      <w:r>
        <w:t xml:space="preserve">Trác Bất Đàn trầm giọng nói. Tần Vô Song nghe vẫn còn cách lập tức lấy lại tinh thần:</w:t>
      </w:r>
    </w:p>
    <w:p>
      <w:pPr>
        <w:pStyle w:val="BodyText"/>
      </w:pPr>
      <w:r>
        <w:t xml:space="preserve">- Đại Điện chủ, là cách gì?</w:t>
      </w:r>
    </w:p>
    <w:p>
      <w:pPr>
        <w:pStyle w:val="BodyText"/>
      </w:pPr>
      <w:r>
        <w:t xml:space="preserve">- Nhưng cách này không chắc chắn. Tương truyền Đại lục Thiên Huyền có một loại linh dược thần kỳ, tên là Thần Anh Quả, có thể phục hồi, cải tạo đan điền. Dù đan điền có bị vỡ vụn cũng có thể chữa lại như ban đầu, thậm chí tiềm lực khí hải đan điền còn mạnh hơn trước. Nhưng loại Thần Anh Quả này không có ở những các quốc gia nhân loại…</w:t>
      </w:r>
    </w:p>
    <w:p>
      <w:pPr>
        <w:pStyle w:val="BodyText"/>
      </w:pPr>
      <w:r>
        <w:t xml:space="preserve">- Nó có ở đâu?</w:t>
      </w:r>
    </w:p>
    <w:p>
      <w:pPr>
        <w:pStyle w:val="BodyText"/>
      </w:pPr>
      <w:r>
        <w:t xml:space="preserve">Tần Vô Song hỏi. Trác Bất Đàn xua tay:</w:t>
      </w:r>
    </w:p>
    <w:p>
      <w:pPr>
        <w:pStyle w:val="BodyText"/>
      </w:pPr>
      <w:r>
        <w:t xml:space="preserve">- Đừng nóng vội. Bốn vị Điện chủ chúng ta cần phải hợp lực phong tỏa khí hải của sư phụ con đã, để tránh việc đan điền tiếp tục bị hủy hoại.</w:t>
      </w:r>
    </w:p>
    <w:p>
      <w:pPr>
        <w:pStyle w:val="BodyText"/>
      </w:pPr>
      <w:r>
        <w:t xml:space="preserve">Trác Bất Đàn nhấc thân thể Truân Trung Trì lên nói:</w:t>
      </w:r>
    </w:p>
    <w:p>
      <w:pPr>
        <w:pStyle w:val="BodyText"/>
      </w:pPr>
      <w:r>
        <w:t xml:space="preserve">- Ba vị, đi theo ta!</w:t>
      </w:r>
    </w:p>
    <w:p>
      <w:pPr>
        <w:pStyle w:val="BodyText"/>
      </w:pPr>
      <w:r>
        <w:t xml:space="preserve">Ba vị Điện chủ gật đầu đi theo.</w:t>
      </w:r>
    </w:p>
    <w:p>
      <w:pPr>
        <w:pStyle w:val="BodyText"/>
      </w:pPr>
      <w:r>
        <w:t xml:space="preserve">Tần Vô Song theo sát phía sau, đến cửa Chủ điện thì các đệ tử đều tràn ra. Thấy Đại Điện chủ đang đỡ Truân Trung Trì vội vã đi vào Chủ điện nói lớn:</w:t>
      </w:r>
    </w:p>
    <w:p>
      <w:pPr>
        <w:pStyle w:val="BodyText"/>
      </w:pPr>
      <w:r>
        <w:t xml:space="preserve">- Mọi người đừng rối loạn, ai nấy giữ vững vị trí! Tất cả Pháp vương và Trưởng lão Tinh La Điện tập trung bảo vệ Chủ điện!</w:t>
      </w:r>
    </w:p>
    <w:p>
      <w:pPr>
        <w:pStyle w:val="BodyText"/>
      </w:pPr>
      <w:r>
        <w:t xml:space="preserve">Chu Phù cũng lao tới:</w:t>
      </w:r>
    </w:p>
    <w:p>
      <w:pPr>
        <w:pStyle w:val="BodyText"/>
      </w:pPr>
      <w:r>
        <w:t xml:space="preserve">- Sư phụ, sư phụ!</w:t>
      </w:r>
    </w:p>
    <w:p>
      <w:pPr>
        <w:pStyle w:val="BodyText"/>
      </w:pPr>
      <w:r>
        <w:t xml:space="preserve">Vi Dực kéo cô lại:</w:t>
      </w:r>
    </w:p>
    <w:p>
      <w:pPr>
        <w:pStyle w:val="BodyText"/>
      </w:pPr>
      <w:r>
        <w:t xml:space="preserve">- Chu sư muội, Truân sư thúc đang trọng thương, đừng làm phiền họ!</w:t>
      </w:r>
    </w:p>
    <w:p>
      <w:pPr>
        <w:pStyle w:val="BodyText"/>
      </w:pPr>
      <w:r>
        <w:t xml:space="preserve">Sau trận đại chiến, Tần Vô Song dường như bị rút cạn sức lực, thất hồn lạc phách nhìn sư phụ, ruột gan quặn thắt!</w:t>
      </w:r>
    </w:p>
    <w:p>
      <w:pPr>
        <w:pStyle w:val="BodyText"/>
      </w:pPr>
      <w:r>
        <w:t xml:space="preserve">Đám đệ tử Lữ Đằng và Giản Duệ thấy Tần Vô Song vội chạy đến hỏi thăm:</w:t>
      </w:r>
    </w:p>
    <w:p>
      <w:pPr>
        <w:pStyle w:val="BodyText"/>
      </w:pPr>
      <w:r>
        <w:t xml:space="preserve">- Vô Song sư đệ, sư phụ sao vậy?</w:t>
      </w:r>
    </w:p>
    <w:p>
      <w:pPr>
        <w:pStyle w:val="BodyText"/>
      </w:pPr>
      <w:r>
        <w:t xml:space="preserve">Tần Vô Song là người duy nhất được chứng kiến trận ác chiến, nhưng lúc này hắn đâu có tâm tư mà nghĩ lại trận chiến đau đớn đó?</w:t>
      </w:r>
    </w:p>
    <w:p>
      <w:pPr>
        <w:pStyle w:val="BodyText"/>
      </w:pPr>
      <w:r>
        <w:t xml:space="preserve">Ngồi trên bậc thềm Chủ điện, hai tay Tần Vô Song ôm lấy đầu gục trên đầu gối, nhớ lại cảnh tượng ban nãy, nhớ đến dáng vẻ không còn sức lực của sư phụ, tim hắn lại nhói lên từng hồi, rồi hắn bắt đầu khóc nấc lên.</w:t>
      </w:r>
    </w:p>
    <w:p>
      <w:pPr>
        <w:pStyle w:val="BodyText"/>
      </w:pPr>
      <w:r>
        <w:t xml:space="preserve">Hắn vốn cho rằng, hai kiếp làm người, hắn là nam nhi đầu đội trời chân đạp đất, nước mắt không dễ gì chảy, nhưng lúc này hắn mới biết, nam nhi không rơi nước mắt chỉ vì chưa chạm đến nỗi đau trong lòng. Lúc này hắn thật sự đau không nhẹ.</w:t>
      </w:r>
    </w:p>
    <w:p>
      <w:pPr>
        <w:pStyle w:val="BodyText"/>
      </w:pPr>
      <w:r>
        <w:t xml:space="preserve">Hắn cũng biết, sư phụ bị thương thật ra không liên quan đến hắn, đối thủ quả thực quá mạnh. Nhưng dù gì, ở hoàn cảnh đó, nếu sư phụ không vội vã đến cứu hắn thì chắn chắn không bị trúng đòn đó.</w:t>
      </w:r>
    </w:p>
    <w:p>
      <w:pPr>
        <w:pStyle w:val="BodyText"/>
      </w:pPr>
      <w:r>
        <w:t xml:space="preserve">Nói đi cũng phải nói lại, nếu không phải Tần Vô Song hắn kịp thời xuất hiện, Truân Trung Trì bị tấn công từ hai phía, e là không chống đỡ nổi.</w:t>
      </w:r>
    </w:p>
    <w:p>
      <w:pPr>
        <w:pStyle w:val="BodyText"/>
      </w:pPr>
      <w:r>
        <w:t xml:space="preserve">Dù nói thế nào, Tần Vô Song tận mắt chứng kiến sư phụ bị trúng đòn, tận mắt chứng kiến cánh tay run rẩy của sư phụ, ngay đến sức lực đặt lên gương mặt hắn cũng không có.</w:t>
      </w:r>
    </w:p>
    <w:p>
      <w:pPr>
        <w:pStyle w:val="BodyText"/>
      </w:pPr>
      <w:r>
        <w:t xml:space="preserve">- Sư phụ, nếu người lùi về sau tập hợp cùng ba vị Điện chủ thì chắc chắn sẽ không có chuyện gì. Người xông lên trước không phải vì muốn cứu đệ tử sao?</w:t>
      </w:r>
    </w:p>
    <w:p>
      <w:pPr>
        <w:pStyle w:val="BodyText"/>
      </w:pPr>
      <w:r>
        <w:t xml:space="preserve">Tần Vô Song khóc như mưa:</w:t>
      </w:r>
    </w:p>
    <w:p>
      <w:pPr>
        <w:pStyle w:val="BodyText"/>
      </w:pPr>
      <w:r>
        <w:t xml:space="preserve">- Đệ tử bất tài, nếu mũi tên đầu tiên có thể bắn trúng kẻ địch thì đã không cần mũi thứ hai…</w:t>
      </w:r>
    </w:p>
    <w:p>
      <w:pPr>
        <w:pStyle w:val="BodyText"/>
      </w:pPr>
      <w:r>
        <w:t xml:space="preserve">Nội tâm Tần Vô Song lúc này rất phức tạp, trong đầu hồi tưởng lại trận chiến, ngoài đau đớn ra cũng chỉ còn đớn đau. Bên tai không ngừng nghe thấy tiếng khóc của Chu Phù, còn cả tiếng thở dài và nghi vấn của các đồng môn khác.</w:t>
      </w:r>
    </w:p>
    <w:p>
      <w:pPr>
        <w:pStyle w:val="BodyText"/>
      </w:pPr>
      <w:r>
        <w:t xml:space="preserve">Tần Vô Song đầu óc trở nên hỗn loạn. Bỗng có người đập nhẹ lên vai:</w:t>
      </w:r>
    </w:p>
    <w:p>
      <w:pPr>
        <w:pStyle w:val="BodyText"/>
      </w:pPr>
      <w:r>
        <w:t xml:space="preserve">- Tần sự đệ, hãy phấn chấn lên!</w:t>
      </w:r>
    </w:p>
    <w:p>
      <w:pPr>
        <w:pStyle w:val="BodyText"/>
      </w:pPr>
      <w:r>
        <w:t xml:space="preserve">Tiếng của Vi Dực đầy quan tâm, Triệu Mục Chi cũng tiến lại an ủi:</w:t>
      </w:r>
    </w:p>
    <w:p>
      <w:pPr>
        <w:pStyle w:val="BodyText"/>
      </w:pPr>
      <w:r>
        <w:t xml:space="preserve">- Tần sư đệ, Truân sư bá người tốt sẽ được trời phù hộ, sư bá sẽ không sao đâu. Bốn vị Điện chủ ra tay nhất định sẽ cứu được người, chắc chắn không có chuyện gì đâu!</w:t>
      </w:r>
    </w:p>
    <w:p>
      <w:pPr>
        <w:pStyle w:val="BodyText"/>
      </w:pPr>
      <w:r>
        <w:t xml:space="preserve">Các đệ tử khác cũng tiến lại cùng lên tiếng an ủi. Tần Vô Song cố gắng khống chế tâm trạng hỗn loạn của mình, tự nói với mình:</w:t>
      </w:r>
    </w:p>
    <w:p>
      <w:pPr>
        <w:pStyle w:val="BodyText"/>
      </w:pPr>
      <w:r>
        <w:t xml:space="preserve">- Không được rối… Tuyệt đối không được rối! Thanh Vân Điện, Chu sư tỷ đã mất bình tĩnh, mình mà rối lên thì Thanh Vân Điện ai sẽ gánh vác đây?</w:t>
      </w:r>
    </w:p>
    <w:p>
      <w:pPr>
        <w:pStyle w:val="BodyText"/>
      </w:pPr>
      <w:r>
        <w:t xml:space="preserve">Xoa đầu gối mấy cái, quệt khô nước mắt, Tần Vô Song ngẩng đầu lên, nắm lấy bàn tay của các đồng môn:</w:t>
      </w:r>
    </w:p>
    <w:p>
      <w:pPr>
        <w:pStyle w:val="BodyText"/>
      </w:pPr>
      <w:r>
        <w:t xml:space="preserve">- Đa tạ chư vị sư huynh! Tần Vô Song đệ sẽ không gục ngã đâu, tuyệt đối không!</w:t>
      </w:r>
    </w:p>
    <w:p>
      <w:pPr>
        <w:pStyle w:val="BodyText"/>
      </w:pPr>
      <w:r>
        <w:t xml:space="preserve">Nói rồi Tần Vô Song chạy ra ngoài sơn môn nhặt lại ba mũi tên. Ba mũi tên này sẽ nhóm lên ngọn lửa phục thù, sẽ đem theo ngọn lửa phục thù của Tần Vô Song bắn vào từng kẻ địch đã đến đây hôm nay, khiến chúng tan thành tro bụi! Đây là lời thề Tần Vô Song hắn đã lập ra!</w:t>
      </w:r>
    </w:p>
    <w:p>
      <w:pPr>
        <w:pStyle w:val="BodyText"/>
      </w:pPr>
      <w:r>
        <w:t xml:space="preserve">Đồng môn thấy Tần Vô Song chạy ra ngoài sơn môn thì lo lắng, định đuổi theo nhưng Vi Dực đã ngăn lại:</w:t>
      </w:r>
    </w:p>
    <w:p>
      <w:pPr>
        <w:pStyle w:val="BodyText"/>
      </w:pPr>
      <w:r>
        <w:t xml:space="preserve">- Mọi người đừng làm phiền, hãy để đệ ấy bình tĩnh một chút!</w:t>
      </w:r>
    </w:p>
    <w:p>
      <w:pPr>
        <w:pStyle w:val="BodyText"/>
      </w:pPr>
      <w:r>
        <w:t xml:space="preserve">- Vi sư huynh, có phải Tần sư đệ tận mắt nhìn thấy Truân sư bá bị đả thương?</w:t>
      </w:r>
    </w:p>
    <w:p>
      <w:pPr>
        <w:pStyle w:val="BodyText"/>
      </w:pPr>
      <w:r>
        <w:t xml:space="preserve">Triệu Mục Chi hỏi. Nét mặt Vi Dực phức tạp, chậm rãi gật đầu:</w:t>
      </w:r>
    </w:p>
    <w:p>
      <w:pPr>
        <w:pStyle w:val="BodyText"/>
      </w:pPr>
      <w:r>
        <w:t xml:space="preserve">- Có lẽ vậy. Thôi được rồi, mọi người đừng lo lắng, Tần sư đệ không yếu đuối thế đâu. Đệ ấy nhất định sẽ vượt qua!</w:t>
      </w:r>
    </w:p>
    <w:p>
      <w:pPr>
        <w:pStyle w:val="BodyText"/>
      </w:pPr>
      <w:r>
        <w:t xml:space="preserve">Rồi Vi Dực tiến lại chỗ Chu Phù:</w:t>
      </w:r>
    </w:p>
    <w:p>
      <w:pPr>
        <w:pStyle w:val="BodyText"/>
      </w:pPr>
      <w:r>
        <w:t xml:space="preserve">- Chu sư muội, chuyện đã vậy, muội cũng phải phấn chấn lên, cùng Tần sư đệ gánh vác Thanh Vân Điện. Còn chúng ta hãy cùng cầu nguyện cho Truân sư thúc.</w:t>
      </w:r>
    </w:p>
    <w:p>
      <w:pPr>
        <w:pStyle w:val="BodyText"/>
      </w:pPr>
      <w:r>
        <w:t xml:space="preserve">- Đúng vậy, Truân sư thúc chắc chắn sẽ không sao!</w:t>
      </w:r>
    </w:p>
    <w:p>
      <w:pPr>
        <w:pStyle w:val="BodyText"/>
      </w:pPr>
      <w:r>
        <w:t xml:space="preserve">Lữ Đằng sắc mặt tối sầm, hằm hằm nói:</w:t>
      </w:r>
    </w:p>
    <w:p>
      <w:pPr>
        <w:pStyle w:val="BodyText"/>
      </w:pPr>
      <w:r>
        <w:t xml:space="preserve">- Nhưng không biết kẻ địch có lai lịch ra sao? Lẽ nào thật sự là cường giả của Cửu Cung Phái?</w:t>
      </w:r>
    </w:p>
    <w:p>
      <w:pPr>
        <w:pStyle w:val="BodyText"/>
      </w:pPr>
      <w:r>
        <w:t xml:space="preserve">Vi Dực xua tay:</w:t>
      </w:r>
    </w:p>
    <w:p>
      <w:pPr>
        <w:pStyle w:val="BodyText"/>
      </w:pPr>
      <w:r>
        <w:t xml:space="preserve">- Những điều này chúng ta không cần phải đoán già đoán non nữa. Đợi bốn vị Điện chủ ra sẽ biết ngay thôi.</w:t>
      </w:r>
    </w:p>
    <w:p>
      <w:pPr>
        <w:pStyle w:val="BodyText"/>
      </w:pPr>
      <w:r>
        <w:t xml:space="preserve">Một lúc sau, mọi người cùng nhìn về phía ngoài, Tần Vô Song đang chậm rãi đi vào, thần thái và bước chân thanh thoát, nhẹ nhõm hơn trước nhiều.</w:t>
      </w:r>
    </w:p>
    <w:p>
      <w:pPr>
        <w:pStyle w:val="BodyText"/>
      </w:pPr>
      <w:r>
        <w:t xml:space="preserve">Toàn bộ Pháp vương và Trưởng lão của Tinh La Điện đều hộ pháp ở xung quanh Chủ điện liên tục ba ngày ba đêm.</w:t>
      </w:r>
    </w:p>
    <w:p>
      <w:pPr>
        <w:pStyle w:val="BodyText"/>
      </w:pPr>
      <w:r>
        <w:t xml:space="preserve">Cánh cửa mật thất cuối cùng cũng được mở ra. Tam Điện chủ Chung Vô Ẩn ra trước, thần tình mệt mỏi, nhưng nét mặt vẫn rất nghiêm trọng, khiến người ta nhìn không thể biết kết quả ra sao.</w:t>
      </w:r>
    </w:p>
    <w:p>
      <w:pPr>
        <w:pStyle w:val="Compact"/>
      </w:pPr>
      <w:r>
        <w:t xml:space="preserve">Ủng hộ chỉ với 1 click và 5s ! (adf.ly/4EmoB)</w:t>
      </w:r>
      <w:r>
        <w:br w:type="textWrapping"/>
      </w:r>
      <w:r>
        <w:br w:type="textWrapping"/>
      </w:r>
    </w:p>
    <w:p>
      <w:pPr>
        <w:pStyle w:val="Heading2"/>
      </w:pPr>
      <w:bookmarkStart w:id="338" w:name="chương-316"/>
      <w:bookmarkEnd w:id="338"/>
      <w:r>
        <w:t xml:space="preserve">316. Chương 31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16: Sư đồ như cốt nhụ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ất cả các đệ tử đều vây lại hỏi han. Tam Điện chủ Chung Vô Ẩn xua tay:</w:t>
      </w:r>
    </w:p>
    <w:p>
      <w:pPr>
        <w:pStyle w:val="BodyText"/>
      </w:pPr>
      <w:r>
        <w:t xml:space="preserve">- Đợi Đại Điện chủ ra sẽ nói với các con.</w:t>
      </w:r>
    </w:p>
    <w:p>
      <w:pPr>
        <w:pStyle w:val="BodyText"/>
      </w:pPr>
      <w:r>
        <w:t xml:space="preserve">Một lúc sau, Đại Điện chủ Trác Bất Đàn đi ra vẫy tay:</w:t>
      </w:r>
    </w:p>
    <w:p>
      <w:pPr>
        <w:pStyle w:val="BodyText"/>
      </w:pPr>
      <w:r>
        <w:t xml:space="preserve">- Tất cả tập hợp!</w:t>
      </w:r>
    </w:p>
    <w:p>
      <w:pPr>
        <w:pStyle w:val="BodyText"/>
      </w:pPr>
      <w:r>
        <w:t xml:space="preserve">Các đệ tử nhanh chóng chạy vào trong đại điện, bốn vị Điện chủ cũng vào theo. Tần Vô Song thả tay hai bên người, nắm chặt hai tay, tim muốn nhảy ra khỏi lồng ngực.</w:t>
      </w:r>
    </w:p>
    <w:p>
      <w:pPr>
        <w:pStyle w:val="BodyText"/>
      </w:pPr>
      <w:r>
        <w:t xml:space="preserve">- Sư phụ, người phải cầm cự được, chỉ cần người cầm cự được, dù là núi đao biển lửa, lên trời xuống biển, đệ tử cũng nhất định sẽ tìm Thần Anh Quả về cho người!</w:t>
      </w:r>
    </w:p>
    <w:p>
      <w:pPr>
        <w:pStyle w:val="BodyText"/>
      </w:pPr>
      <w:r>
        <w:t xml:space="preserve">Tần Vô Song lẩm nhẩm. Cổ nhân nói ‘mẫu tử liên tâm’, lúc này Tần Vô Song đã hiểu được thế nào gọi là sư đồ cũng như cốt nhục.</w:t>
      </w:r>
    </w:p>
    <w:p>
      <w:pPr>
        <w:pStyle w:val="BodyText"/>
      </w:pPr>
      <w:r>
        <w:t xml:space="preserve">Chu Phù không kìm được mà tiến lên trước nhưng đồng môn phía sau đã giữ lại.</w:t>
      </w:r>
    </w:p>
    <w:p>
      <w:pPr>
        <w:pStyle w:val="BodyText"/>
      </w:pPr>
      <w:r>
        <w:t xml:space="preserve">Đại Điện chủ có phần mệt mỏi, khẽ hắng giọng rồi nói:</w:t>
      </w:r>
    </w:p>
    <w:p>
      <w:pPr>
        <w:pStyle w:val="BodyText"/>
      </w:pPr>
      <w:r>
        <w:t xml:space="preserve">- Mọi người đừng lo, Truân Nhị Điện chủ, tính mạng đã không còn đáng ngại nữa!</w:t>
      </w:r>
    </w:p>
    <w:p>
      <w:pPr>
        <w:pStyle w:val="BodyText"/>
      </w:pPr>
      <w:r>
        <w:t xml:space="preserve">Nghe vậy mọi người đều thở phào nhẹ nhõm. Vào thời khắc này, cả đại điện không hề có bất cứ tạp âm nào, cũng không có những suy nghĩ gì khác. Ở đây chỉ có đệ tử Tinh La Điện, chỉ có tình đồng môn, tất cả đệ tử ở đây đều đang cầu nguyện cho Truân Trung Trì, lo lắng cho Truân Trung Trì. Cái gì mà tranh giành giữa các môn hộ đều bị gạt đi hết!</w:t>
      </w:r>
    </w:p>
    <w:p>
      <w:pPr>
        <w:pStyle w:val="BodyText"/>
      </w:pPr>
      <w:r>
        <w:t xml:space="preserve">Lúc này chỉ có ba chữ Tinh La Điện đang hiện lên trong lòng mỗi đệ tử. Trong lòng họ đang dồn nén một sự phẫn nộ!</w:t>
      </w:r>
    </w:p>
    <w:p>
      <w:pPr>
        <w:pStyle w:val="BodyText"/>
      </w:pPr>
      <w:r>
        <w:t xml:space="preserve">Truân Trung Trì vì bảo vệ sơn môn chiến đấu nơi tuyến đầu, không may trọng thương, về tình về lý đều nên được sự chúc phúc của mọi đệ tử. Dù thường ngày Truân Trung Trì có nghiêm khắc, dù tính cách có nóng vội cố chấp, nhưng lúc này người là Nhị Điện chủ của Tinh La Điện, là dũng sĩ chiến đấu vì Tinh La Điện!</w:t>
      </w:r>
    </w:p>
    <w:p>
      <w:pPr>
        <w:pStyle w:val="BodyText"/>
      </w:pPr>
      <w:r>
        <w:t xml:space="preserve">Giọng Trác Bất Đàn trầm xuống:</w:t>
      </w:r>
    </w:p>
    <w:p>
      <w:pPr>
        <w:pStyle w:val="BodyText"/>
      </w:pPr>
      <w:r>
        <w:t xml:space="preserve">- Mọi người không phải lo lắng, Nhị Điện chủ đã nói, sinh tử cá nhân đều do tạo hóa quyết định. Mọi người không cần quá bi thương!</w:t>
      </w:r>
    </w:p>
    <w:p>
      <w:pPr>
        <w:pStyle w:val="BodyText"/>
      </w:pPr>
      <w:r>
        <w:t xml:space="preserve">Dù được khuyên giải như vậy nhưng các đệ tử tâm trạng vẫn rất nặng nề, ai cũng hiểu đó chỉ là đang khuyên bảo họ.</w:t>
      </w:r>
    </w:p>
    <w:p>
      <w:pPr>
        <w:pStyle w:val="BodyText"/>
      </w:pPr>
      <w:r>
        <w:t xml:space="preserve">Những đệ tử trước đây có chút thành kiến với Truân Trung Trì nghe vậy cũng cảm phục tấm lòng khí độ của Truân Trung Trì, gặp đại nạn mà vẫn có thể an ủi đệ tử, thật không hộ là cao nhân tiền bối.</w:t>
      </w:r>
    </w:p>
    <w:p>
      <w:pPr>
        <w:pStyle w:val="BodyText"/>
      </w:pPr>
      <w:r>
        <w:t xml:space="preserve">- Được rồi, mọi người giải tán. Bản Điện chủ đã xuất quan, đương nhiên sẽ lại tiếp nhận công việc lớn nhỏ của Tinh La Điện.</w:t>
      </w:r>
    </w:p>
    <w:p>
      <w:pPr>
        <w:pStyle w:val="BodyText"/>
      </w:pPr>
      <w:r>
        <w:t xml:space="preserve">Trác Bất Đàn thở dài:</w:t>
      </w:r>
    </w:p>
    <w:p>
      <w:pPr>
        <w:pStyle w:val="BodyText"/>
      </w:pPr>
      <w:r>
        <w:t xml:space="preserve">- Có một điều tất cả phải ghi nhớ. Không ai được tìm hiểu đối thủ là ai, càng không được có ý định báo thù. Chúng ta sẽ không quên mối thù này, nhưng ta không muốn các con bị thù hận điều khiển, làm những chuyện thiếu lý trí như con thiêu thân lao đầu vào lửa! Hãy nhớ kỹ, mối thù này nhất định có ngày tính sạch sẽ, nhưng không phải bây giờ!</w:t>
      </w:r>
    </w:p>
    <w:p>
      <w:pPr>
        <w:pStyle w:val="BodyText"/>
      </w:pPr>
      <w:r>
        <w:t xml:space="preserve">Mắt mọi người đều đỏ au, có vài đệ tử đã khóc rưng rức, tất cả đều nắm chặt tay. Đúng là họ bụng đầy nộ hỏa, đầy thù hận.</w:t>
      </w:r>
    </w:p>
    <w:p>
      <w:pPr>
        <w:pStyle w:val="BodyText"/>
      </w:pPr>
      <w:r>
        <w:t xml:space="preserve">Nhưng họ cũng biết, đối thủ có thể khiến Nhị Điện chủ trọng thương không phải là kẻ mà họ có thể ứng phó được. Nói đến phục thù lúc này đúng là còn sớm!</w:t>
      </w:r>
    </w:p>
    <w:p>
      <w:pPr>
        <w:pStyle w:val="BodyText"/>
      </w:pPr>
      <w:r>
        <w:t xml:space="preserve">- Đệ tử Thanh Vân Điện ở lại, những người khác giải tán! Lịch trình tu luyện hàng ngày không thay đổi, Tam Điện chủ Chung Vô Ẩn sẽ giám sát!</w:t>
      </w:r>
    </w:p>
    <w:p>
      <w:pPr>
        <w:pStyle w:val="BodyText"/>
      </w:pPr>
      <w:r>
        <w:t xml:space="preserve">Sau khi các đệ tử khác giải tán hết, Trác Bất Đàn nói với bọn Tần Vô Song:</w:t>
      </w:r>
    </w:p>
    <w:p>
      <w:pPr>
        <w:pStyle w:val="BodyText"/>
      </w:pPr>
      <w:r>
        <w:t xml:space="preserve">- Các con theo ta!</w:t>
      </w:r>
    </w:p>
    <w:p>
      <w:pPr>
        <w:pStyle w:val="BodyText"/>
      </w:pPr>
      <w:r>
        <w:t xml:space="preserve">Bốn người Tần Vô Song, Chu Phù, Lữ Đằng và Giản Duệ theo Trác Bất Đàn vào mật thất. Chu Phù không kìm được lên tiếng hỏi:</w:t>
      </w:r>
    </w:p>
    <w:p>
      <w:pPr>
        <w:pStyle w:val="BodyText"/>
      </w:pPr>
      <w:r>
        <w:t xml:space="preserve">- Đại sư bá, sư phụ con thế nào rồi? Con muốn thăm người!</w:t>
      </w:r>
    </w:p>
    <w:p>
      <w:pPr>
        <w:pStyle w:val="BodyText"/>
      </w:pPr>
      <w:r>
        <w:t xml:space="preserve">- Bọn ta đã dùng Tứ Tượng Tỏa Linh Thuật phong tỏa kinh mạch toàn thân ông ta. Tuy có thể nói chuyện, nhưng cần thời gian mới có thể hồi phục cơ năng của thân thể, vì thế tạm thời đừng đi làm phiền hắn. Các con đến thăm khó tránh việc gây xúc động, không tốt cho tình trạng hiện tại.</w:t>
      </w:r>
    </w:p>
    <w:p>
      <w:pPr>
        <w:pStyle w:val="BodyText"/>
      </w:pPr>
      <w:r>
        <w:t xml:space="preserve">Tần Vô Song hỏi:</w:t>
      </w:r>
    </w:p>
    <w:p>
      <w:pPr>
        <w:pStyle w:val="BodyText"/>
      </w:pPr>
      <w:r>
        <w:t xml:space="preserve">- Đại Điện chủ, Thần Anh Quả người nói hôm đó, có thể lấy nó ở đâu?</w:t>
      </w:r>
    </w:p>
    <w:p>
      <w:pPr>
        <w:pStyle w:val="BodyText"/>
      </w:pPr>
      <w:r>
        <w:t xml:space="preserve">Trác Bất Đàn thở dài:</w:t>
      </w:r>
    </w:p>
    <w:p>
      <w:pPr>
        <w:pStyle w:val="BodyText"/>
      </w:pPr>
      <w:r>
        <w:t xml:space="preserve">- Ta bảo các con đến đây cũng là muốn thảo luận về chuyện này. Vốn dĩ, sư phụ các con bị thương vì bảo vệ Tinh La Điện, theo lý Đại Điện chủ ta phải đi tìm Thần Anh Quả giúp cho hắn khôi phục, nhưng mà…</w:t>
      </w:r>
    </w:p>
    <w:p>
      <w:pPr>
        <w:pStyle w:val="BodyText"/>
      </w:pPr>
      <w:r>
        <w:t xml:space="preserve">Nói đến đây, Trác Bất Đàn lắc đầu bất lực:</w:t>
      </w:r>
    </w:p>
    <w:p>
      <w:pPr>
        <w:pStyle w:val="BodyText"/>
      </w:pPr>
      <w:r>
        <w:t xml:space="preserve">- Nay cục thế phía Đông rất phức tạp, thế lực Cửu Cung Phái xâm nhập, e là chúng sẽ không dừng lại ở đây. Bản Điện chủ muốn đi nhưng không thể phân thân.</w:t>
      </w:r>
    </w:p>
    <w:p>
      <w:pPr>
        <w:pStyle w:val="BodyText"/>
      </w:pPr>
      <w:r>
        <w:t xml:space="preserve">Tần Vô Song kiên quyết:</w:t>
      </w:r>
    </w:p>
    <w:p>
      <w:pPr>
        <w:pStyle w:val="BodyText"/>
      </w:pPr>
      <w:r>
        <w:t xml:space="preserve">- Đại Điện chủ, chúng con là môn hạ của sư phụ, chuyện này đương nhiên phải do chúng con dốc sức. Cục thế Tinh La Điện khó khăn, Đại Điện chủ bất luận thế nào cũng không thể đi.</w:t>
      </w:r>
    </w:p>
    <w:p>
      <w:pPr>
        <w:pStyle w:val="BodyText"/>
      </w:pPr>
      <w:r>
        <w:t xml:space="preserve">Trác Bất Đàn gật đầu:</w:t>
      </w:r>
    </w:p>
    <w:p>
      <w:pPr>
        <w:pStyle w:val="BodyText"/>
      </w:pPr>
      <w:r>
        <w:t xml:space="preserve">- Tương truyền ở phía Bắc Đế quốc Cửu Ô, trong núi Chi Tế Sơn ở vùng giáp ranh Hiên Viên Khâu thỉnh thoảng có xuất hiện Thần Anh Quả. Chỉ là, dãy Chi Tế Sơn đó dài hàng chục vạn dặm, muốn vào đó nhất thiết phải được sự đồng ý của Đế quốc Cửu Ô. Hơn nữa, Thần Anh Quả là linh quả của thế gian, mấy trăm năm mới khai hoa kết trái. Muốn gặp được phải có may mắn, càng cần phúc duyên hơn…</w:t>
      </w:r>
    </w:p>
    <w:p>
      <w:pPr>
        <w:pStyle w:val="BodyText"/>
      </w:pPr>
      <w:r>
        <w:t xml:space="preserve">- Đại Điện chủ, con đã quyết định rồi. Dù có lên núi đao xuống biển lửa con cũng đi! Dù chỉ có một tia hi vọng Vô Song cũng không từ bỏ!</w:t>
      </w:r>
    </w:p>
    <w:p>
      <w:pPr>
        <w:pStyle w:val="BodyText"/>
      </w:pPr>
      <w:r>
        <w:t xml:space="preserve">Chu Phù nói:</w:t>
      </w:r>
    </w:p>
    <w:p>
      <w:pPr>
        <w:pStyle w:val="BodyText"/>
      </w:pPr>
      <w:r>
        <w:t xml:space="preserve">- Con sẽ đi cùng Tần sư đệ!</w:t>
      </w:r>
    </w:p>
    <w:p>
      <w:pPr>
        <w:pStyle w:val="BodyText"/>
      </w:pPr>
      <w:r>
        <w:t xml:space="preserve">Trác Bất Đàn xua tay:</w:t>
      </w:r>
    </w:p>
    <w:p>
      <w:pPr>
        <w:pStyle w:val="BodyText"/>
      </w:pPr>
      <w:r>
        <w:t xml:space="preserve">- Tìm Thần Anh Quả không phải cứ nhiều người là được. Quan trọng là phải có phúc duyên. Nhiều người có khi lại bất tiện khi hành sự. Trong số bốn người các con, một người đi là được rồi.</w:t>
      </w:r>
    </w:p>
    <w:p>
      <w:pPr>
        <w:pStyle w:val="BodyText"/>
      </w:pPr>
      <w:r>
        <w:t xml:space="preserve">- Con đi!</w:t>
      </w:r>
    </w:p>
    <w:p>
      <w:pPr>
        <w:pStyle w:val="BodyText"/>
      </w:pPr>
      <w:r>
        <w:t xml:space="preserve">Lữ Đằng nói trước tiên.</w:t>
      </w:r>
    </w:p>
    <w:p>
      <w:pPr>
        <w:pStyle w:val="BodyText"/>
      </w:pPr>
      <w:r>
        <w:t xml:space="preserve">- Con đi vẫn hơn!</w:t>
      </w:r>
    </w:p>
    <w:p>
      <w:pPr>
        <w:pStyle w:val="BodyText"/>
      </w:pPr>
      <w:r>
        <w:t xml:space="preserve">Giản Duệ cũng không chịu thua.</w:t>
      </w:r>
    </w:p>
    <w:p>
      <w:pPr>
        <w:pStyle w:val="BodyText"/>
      </w:pPr>
      <w:r>
        <w:t xml:space="preserve">Tần Vô Song quyết tâm nói:</w:t>
      </w:r>
    </w:p>
    <w:p>
      <w:pPr>
        <w:pStyle w:val="BodyText"/>
      </w:pPr>
      <w:r>
        <w:t xml:space="preserve">- Nhị vị sư huynh, mọi người ở lại Tinh La Điện trợ giúp Chu sư tỷ gánh vác Thanh Vân Điện. Việc này để đệ đi!</w:t>
      </w:r>
    </w:p>
    <w:p>
      <w:pPr>
        <w:pStyle w:val="BodyText"/>
      </w:pPr>
      <w:r>
        <w:t xml:space="preserve">- Vô Song sư đệ, đệ nhập môn muộn nhất, về tình về lý người nên đi là Đại sư tỷ ta!</w:t>
      </w:r>
    </w:p>
    <w:p>
      <w:pPr>
        <w:pStyle w:val="BodyText"/>
      </w:pPr>
      <w:r>
        <w:t xml:space="preserve">Tần Vô Song hít một hơi sâu:</w:t>
      </w:r>
    </w:p>
    <w:p>
      <w:pPr>
        <w:pStyle w:val="BodyText"/>
      </w:pPr>
      <w:r>
        <w:t xml:space="preserve">- Sư tỷ đừng tranh với đệ nữa. Tỷ không tận mắt nhìn trận chiến ngày hôm đó, không thể hiểu được tâm trạng của đệ lúc ấy đâu. Chuyện này đệ nhất định phải đi, nếu không đệ không được an lòng!</w:t>
      </w:r>
    </w:p>
    <w:p>
      <w:pPr>
        <w:pStyle w:val="BodyText"/>
      </w:pPr>
      <w:r>
        <w:t xml:space="preserve">Trác Bất Đàn thấy hai người tranh đi giành lại mãi liền xua tay:</w:t>
      </w:r>
    </w:p>
    <w:p>
      <w:pPr>
        <w:pStyle w:val="BodyText"/>
      </w:pPr>
      <w:r>
        <w:t xml:space="preserve">- Chu Phù, các con đừng tranh nhau nữa. Chuyện này, theo ta thì Vô Song nên đi. Bốn vị Điện chủ bọn ta đều cho rằng Vô Song đi là thích hợp nhất, cũng là có hi vọng nhất.</w:t>
      </w:r>
    </w:p>
    <w:p>
      <w:pPr>
        <w:pStyle w:val="BodyText"/>
      </w:pPr>
      <w:r>
        <w:t xml:space="preserve">Tần Vô Song khởi đầu từ Bách Việt Quốc, chặng đường đi thuận buồm xuôi gió, đến nay đã là Trung Linh Võ Cảnh, hơn nữa kỹ năng cũng đầy mình. Trận chiến với Triệu Hằng lại có tuyệt thế Thần cung, cứu vãn được tình hình, đả thương được Triệu Hằng.</w:t>
      </w:r>
    </w:p>
    <w:p>
      <w:pPr>
        <w:pStyle w:val="BodyText"/>
      </w:pPr>
      <w:r>
        <w:t xml:space="preserve">Mà trước đó, Tần Vô Song ở Bích Phù Sơn còn đại nạn không chết, sau đó giết được Quỷ Đồng Tử, đảm bảo cho Tinh La Điện giành Quán quân trong Đại hội So tài Đông Tam quốc. Hàng loạt sự thực này đã chứng minh, Tần Vô Song là người có phúc duyên khá hậu, hay nói một cách thông tục, Tần Vô Song phúc lớn mệnh lớn! Người có phúc duyên như vậy đi mới có hi vọng.</w:t>
      </w:r>
    </w:p>
    <w:p>
      <w:pPr>
        <w:pStyle w:val="BodyText"/>
      </w:pPr>
      <w:r>
        <w:t xml:space="preserve">Trác Bất Đàn đã nói như vậy, ba người còn lại đương nhiên không thể tranh giành nữa. Chu Phù dặn dò:</w:t>
      </w:r>
    </w:p>
    <w:p>
      <w:pPr>
        <w:pStyle w:val="BodyText"/>
      </w:pPr>
      <w:r>
        <w:t xml:space="preserve">- Vô Song sư đệ, sư phụ nhờ cả vào đệ!</w:t>
      </w:r>
    </w:p>
    <w:p>
      <w:pPr>
        <w:pStyle w:val="BodyText"/>
      </w:pPr>
      <w:r>
        <w:t xml:space="preserve">Lữ Đằng và Giản Duệ cũng thiết tha:</w:t>
      </w:r>
    </w:p>
    <w:p>
      <w:pPr>
        <w:pStyle w:val="BodyText"/>
      </w:pPr>
      <w:r>
        <w:t xml:space="preserve">- Vô Song sư đệ, nhất định đệ phải khải hoàn trở về đó!</w:t>
      </w:r>
    </w:p>
    <w:p>
      <w:pPr>
        <w:pStyle w:val="BodyText"/>
      </w:pPr>
      <w:r>
        <w:t xml:space="preserve">Trác Bất Đàn gật đầu:</w:t>
      </w:r>
    </w:p>
    <w:p>
      <w:pPr>
        <w:pStyle w:val="BodyText"/>
      </w:pPr>
      <w:r>
        <w:t xml:space="preserve">- Vô Song, con phải nhớ, chỉ có ba năm thôi. Tứ Tượng Tỏa Linh Thuật của bọn ta chỉ có thể duy trì được khoảng ba năm. Mà ba năm sau, Tinh La Điện vẫn cần con.</w:t>
      </w:r>
    </w:p>
    <w:p>
      <w:pPr>
        <w:pStyle w:val="BodyText"/>
      </w:pPr>
      <w:r>
        <w:t xml:space="preserve">Tần Vô Song gật đầu:</w:t>
      </w:r>
    </w:p>
    <w:p>
      <w:pPr>
        <w:pStyle w:val="BodyText"/>
      </w:pPr>
      <w:r>
        <w:t xml:space="preserve">- Con hiểu, trong ba năm, Vô Song nhất định sẽ quay về!</w:t>
      </w:r>
    </w:p>
    <w:p>
      <w:pPr>
        <w:pStyle w:val="BodyText"/>
      </w:pPr>
      <w:r>
        <w:t xml:space="preserve">Trác Bất Đàn nói:</w:t>
      </w:r>
    </w:p>
    <w:p>
      <w:pPr>
        <w:pStyle w:val="BodyText"/>
      </w:pPr>
      <w:r>
        <w:t xml:space="preserve">- Chu Phù, ba con về Thanh Vân Điện trước, Bản Điện chủ còn mấy câu muốn nói riêng với Vô Song.</w:t>
      </w:r>
    </w:p>
    <w:p>
      <w:pPr>
        <w:pStyle w:val="BodyText"/>
      </w:pPr>
      <w:r>
        <w:t xml:space="preserve">Bọn Chu Phù liền cáo từ.</w:t>
      </w:r>
    </w:p>
    <w:p>
      <w:pPr>
        <w:pStyle w:val="BodyText"/>
      </w:pPr>
      <w:r>
        <w:t xml:space="preserve">Tần Vô Song hỏi:</w:t>
      </w:r>
    </w:p>
    <w:p>
      <w:pPr>
        <w:pStyle w:val="BodyText"/>
      </w:pPr>
      <w:r>
        <w:t xml:space="preserve">- Đại Điện chủ có gì dặn dò?</w:t>
      </w:r>
    </w:p>
    <w:p>
      <w:pPr>
        <w:pStyle w:val="BodyText"/>
      </w:pPr>
      <w:r>
        <w:t xml:space="preserve">Trác Bất Đàn khẽ thở dài:</w:t>
      </w:r>
    </w:p>
    <w:p>
      <w:pPr>
        <w:pStyle w:val="BodyText"/>
      </w:pPr>
      <w:r>
        <w:t xml:space="preserve">- Vô Song, cây cung con bắn Triệu Hằng hôm đó là loại cung gì mà thần kỳ vậy?</w:t>
      </w:r>
    </w:p>
    <w:p>
      <w:pPr>
        <w:pStyle w:val="BodyText"/>
      </w:pPr>
      <w:r>
        <w:t xml:space="preserve">Hôm đó Tần Vô Song trong lúc khẩn cấp sử dụng Thần Tú Cung, biết bí mật không thể giữ nữa. Trác Bất Đàn hỏi vậy cũng không cố tình giấu giếm nữa, lấy Thần Tú Cung ra:</w:t>
      </w:r>
    </w:p>
    <w:p>
      <w:pPr>
        <w:pStyle w:val="BodyText"/>
      </w:pPr>
      <w:r>
        <w:t xml:space="preserve">- Đại Điện chủ nó tên là Thần Tú Cung.</w:t>
      </w:r>
    </w:p>
    <w:p>
      <w:pPr>
        <w:pStyle w:val="BodyText"/>
      </w:pPr>
      <w:r>
        <w:t xml:space="preserve">Trác Bất Đàn nhìn thấy Thần Tú Cung thì mắt lóe sáng. Cây cung dưới sự thúc động linh lực của Tần Vô Song, phát ra thứ ánh sáng thần diệu lấp lánh như sao.</w:t>
      </w:r>
    </w:p>
    <w:p>
      <w:pPr>
        <w:pStyle w:val="BodyText"/>
      </w:pPr>
      <w:r>
        <w:t xml:space="preserve">- Thần Tú Cung?</w:t>
      </w:r>
    </w:p>
    <w:p>
      <w:pPr>
        <w:pStyle w:val="BodyText"/>
      </w:pPr>
      <w:r>
        <w:t xml:space="preserve">Trác Bất Đàn hít một hơi sâu, với kiến thức và tu vi của hắn mà khi nhìn thấy cây cung cũng phải rung động:</w:t>
      </w:r>
    </w:p>
    <w:p>
      <w:pPr>
        <w:pStyle w:val="BodyText"/>
      </w:pPr>
      <w:r>
        <w:t xml:space="preserve">- Cây cung này con có được từ đâu vậy?</w:t>
      </w:r>
    </w:p>
    <w:p>
      <w:pPr>
        <w:pStyle w:val="BodyText"/>
      </w:pPr>
      <w:r>
        <w:t xml:space="preserve">Tần Vô Song kể lại chuyện gặp phải trên đường đến Đế quốc Thiên Trì, cả chuyện kết bái với Thương Dạ cũng không giấu.</w:t>
      </w:r>
    </w:p>
    <w:p>
      <w:pPr>
        <w:pStyle w:val="BodyText"/>
      </w:pPr>
      <w:r>
        <w:t xml:space="preserve">- Thương Dạ không ngờ lại hào phóng tặng con cây cung này. Vô Song, người bằng hữu này của con không tầm thường đâu. Tuy ta không thể nhìn thấu cây cung này nhưng nghĩ ít nhất nó cũng là vũ khí cấp Linh Võ Đại viên mãn. Vô Song, con phải giữ kỹ cây cung này. Nếu để kẻ khác biết con có thứ thần binh lợi khí này thì không hay đâu.</w:t>
      </w:r>
    </w:p>
    <w:p>
      <w:pPr>
        <w:pStyle w:val="BodyText"/>
      </w:pPr>
      <w:r>
        <w:t xml:space="preserve">Trác Bất Đàn dặn dò xong thì không nói thêm gì nữa. Tuy hắn thích cây cung nhưng không hề có ý nghĩ cướp đồ yêu thích của người khác. Thiên tài như Tần Vô Song lại có vũ khí thần kỳ như vậy cũng là chuyện tốt.</w:t>
      </w:r>
    </w:p>
    <w:p>
      <w:pPr>
        <w:pStyle w:val="BodyText"/>
      </w:pPr>
      <w:r>
        <w:t xml:space="preserve">Tuy Tinh La Điện tạm thời rơi vào khó khăn nhưng có đệ tử như Tần Vô Song và Vi Dực thì vẫn có hi vọng phục hưng.</w:t>
      </w:r>
    </w:p>
    <w:p>
      <w:pPr>
        <w:pStyle w:val="BodyText"/>
      </w:pPr>
      <w:r>
        <w:t xml:space="preserve">- Vô Song, Chi Tế Sơn vô cùng nguy hiểm, con đi nhất định phải cẩn thận. Với phúc duyên của con, dù có nguy hiểm đến đâu cũng có thể hóa giải được. Có điều Thần Anh Quả phải trông chờ vào tạo hóa, vạn nhất không thể tìm được thì hãy nhớ không được tham công.</w:t>
      </w:r>
    </w:p>
    <w:p>
      <w:pPr>
        <w:pStyle w:val="BodyText"/>
      </w:pPr>
      <w:r>
        <w:t xml:space="preserve">Trác Bất Đàn thở dài nói:</w:t>
      </w:r>
    </w:p>
    <w:p>
      <w:pPr>
        <w:pStyle w:val="BodyText"/>
      </w:pPr>
      <w:r>
        <w:t xml:space="preserve">- Ta vốn không nên nói như thế này, nhưng thân là Điện chủ ta không thể không nhắc nhở con. Thôi được rồi, ta cũng không nói nhiều nữa. Giờ con có thể đi gặp sư phụ rồi tìm tư liệu về Thần Anh Quả, sau đó lập tức lên đường. Thời gian chính là sinh mệnh!</w:t>
      </w:r>
    </w:p>
    <w:p>
      <w:pPr>
        <w:pStyle w:val="BodyText"/>
      </w:pPr>
      <w:r>
        <w:t xml:space="preserve">Trác Bất Đàn dẫn Tần Vô Song đến mật thất nơi Truân Trung Trì nghỉ ngơi. Trong mật thất tràn đầy linh khí, cũng chỉ trong môi trường này mới có thể bảo đảm cho tính mạng của Truân Trung Trì.</w:t>
      </w:r>
    </w:p>
    <w:p>
      <w:pPr>
        <w:pStyle w:val="BodyText"/>
      </w:pPr>
      <w:r>
        <w:t xml:space="preserve">- Sư phụ!</w:t>
      </w:r>
    </w:p>
    <w:p>
      <w:pPr>
        <w:pStyle w:val="BodyText"/>
      </w:pPr>
      <w:r>
        <w:t xml:space="preserve">Tần Vô Song gắng gượng kiềm chế cảm xúc không cho mình quá kích động, sợ ảnh hưởng sư phụ.</w:t>
      </w:r>
    </w:p>
    <w:p>
      <w:pPr>
        <w:pStyle w:val="BodyText"/>
      </w:pPr>
      <w:r>
        <w:t xml:space="preserve">Truân Trung Trì vô cùng yếu ớt nhưng vẫn cười:</w:t>
      </w:r>
    </w:p>
    <w:p>
      <w:pPr>
        <w:pStyle w:val="Compact"/>
      </w:pPr>
      <w:r>
        <w:t xml:space="preserve">- Vô Song, con không hổ là đệ tử của Truân mỗ. Có đệ tử như con, tương lai Thanh Vân Điện còn phải lo gì nữa? Vô Song, con đừng quá đau lòng. Không phải ta vẫn chưa chết sao? Cứ cho là đan điền của ta không hồi phục được, chỉ cần Vô Song con không ngừng tiến bộ, sẽ có ngày ta nhìn thấy Tinh La Điện phục hưng, sẽ có ngày Tinh La Điện vang danh thiên hạ…</w:t>
      </w:r>
      <w:r>
        <w:br w:type="textWrapping"/>
      </w:r>
      <w:r>
        <w:br w:type="textWrapping"/>
      </w:r>
    </w:p>
    <w:p>
      <w:pPr>
        <w:pStyle w:val="Heading2"/>
      </w:pPr>
      <w:bookmarkStart w:id="339" w:name="chương-317"/>
      <w:bookmarkEnd w:id="339"/>
      <w:r>
        <w:t xml:space="preserve">317. Chương 31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17: Chi Tế Sơn, Thần Anh Quả.</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không nói gì, chỉ lặng lẽ gật đầu. Trác Bất Đàn bỗng nói:</w:t>
      </w:r>
    </w:p>
    <w:p>
      <w:pPr>
        <w:pStyle w:val="BodyText"/>
      </w:pPr>
      <w:r>
        <w:t xml:space="preserve">- Lão Nhị, Vô Song đã quyết định đến Chi Tế Sơn tìm Thần Anh Quả. Sợi dây kết nối giữa hai sư đồ, dù có cách hàng vạn dặm thì từ giờ cũng đã nối liền với nhau. Lão Nhị, có được đồ đệ như vậy, ngươi quả thật không cần quá bi thương!</w:t>
      </w:r>
    </w:p>
    <w:p>
      <w:pPr>
        <w:pStyle w:val="BodyText"/>
      </w:pPr>
      <w:r>
        <w:t xml:space="preserve">Truân Trung Trì cười nói:</w:t>
      </w:r>
    </w:p>
    <w:p>
      <w:pPr>
        <w:pStyle w:val="BodyText"/>
      </w:pPr>
      <w:r>
        <w:t xml:space="preserve">- Đại Điện chủ, Truân mỗ bình sinh không có nhiều việc hài lòng, hài lòng nhất là thu nhận được một đồ đệ như vậy. Sau này, người hưng chấn Tinh La Điện chắc chắn là Tần Vô Song.</w:t>
      </w:r>
    </w:p>
    <w:p>
      <w:pPr>
        <w:pStyle w:val="BodyText"/>
      </w:pPr>
      <w:r>
        <w:t xml:space="preserve">Điểm này Trác Bất Đàn cũng không thể không thừa nhận, cười:</w:t>
      </w:r>
    </w:p>
    <w:p>
      <w:pPr>
        <w:pStyle w:val="BodyText"/>
      </w:pPr>
      <w:r>
        <w:t xml:space="preserve">- Trước đây, Vi Dực được mọi người kính ngưỡng, say này có lẽ Vi Dực cũng phải ở phía sau đuổi theo Vô Song mất thôi.</w:t>
      </w:r>
    </w:p>
    <w:p>
      <w:pPr>
        <w:pStyle w:val="BodyText"/>
      </w:pPr>
      <w:r>
        <w:t xml:space="preserve">Truân Trung Trì cười:</w:t>
      </w:r>
    </w:p>
    <w:p>
      <w:pPr>
        <w:pStyle w:val="BodyText"/>
      </w:pPr>
      <w:r>
        <w:t xml:space="preserve">- Đại Điện chủ cũng không cần phải nói vậy cho ta vui. Thiên phú của Vi Dực xuất chúng, thành tựu chắc chắn cũng không tồi. Hai đứa trẻ này đều là song tinh tương lai của Tinh La Điện.</w:t>
      </w:r>
    </w:p>
    <w:p>
      <w:pPr>
        <w:pStyle w:val="BodyText"/>
      </w:pPr>
      <w:r>
        <w:t xml:space="preserve">Nói đến đây Truân Trung Trì khẽ ho mấy tiếng, Tần Vô Song vội vàng đỡ lấy Truân Trung Trì.</w:t>
      </w:r>
    </w:p>
    <w:p>
      <w:pPr>
        <w:pStyle w:val="BodyText"/>
      </w:pPr>
      <w:r>
        <w:t xml:space="preserve">Truân Trung Trì thở dài:</w:t>
      </w:r>
    </w:p>
    <w:p>
      <w:pPr>
        <w:pStyle w:val="BodyText"/>
      </w:pPr>
      <w:r>
        <w:t xml:space="preserve">- Vô Song, với tính cách của ta vốn sẽ không để con đi Chi Tế Sơn. Ta trước nay làm người quang minh lỗi lạc, không muốn liên lụy đến người khác. Nhưng con là đệ tử của ta, nếu không để con đi, người ngoài chắc chắc sẽ nghĩ Thanh Vân Điện chẳng có nhân tài. Còn con cũng cần phải ra ngoài va chạm với đời, tiếp tục rèn luyện tâm chí và căn cốt.</w:t>
      </w:r>
    </w:p>
    <w:p>
      <w:pPr>
        <w:pStyle w:val="BodyText"/>
      </w:pPr>
      <w:r>
        <w:t xml:space="preserve">Tần Vô Song nói:</w:t>
      </w:r>
    </w:p>
    <w:p>
      <w:pPr>
        <w:pStyle w:val="BodyText"/>
      </w:pPr>
      <w:r>
        <w:t xml:space="preserve">- Sư phụ, đệ tử nhất định sẽ tìm được Thần Anh Quả!</w:t>
      </w:r>
    </w:p>
    <w:p>
      <w:pPr>
        <w:pStyle w:val="BodyText"/>
      </w:pPr>
      <w:r>
        <w:t xml:space="preserve">Truân Trung Trì nghiêm nghị nói:</w:t>
      </w:r>
    </w:p>
    <w:p>
      <w:pPr>
        <w:pStyle w:val="BodyText"/>
      </w:pPr>
      <w:r>
        <w:t xml:space="preserve">- Vô Song, con muốn đi ta cũng không ngăn cản, nhưng ta một có câu phải dặn dò, con nhất định phải ghi nhớ cho kỹ.</w:t>
      </w:r>
    </w:p>
    <w:p>
      <w:pPr>
        <w:pStyle w:val="BodyText"/>
      </w:pPr>
      <w:r>
        <w:t xml:space="preserve">- Sư phụ xin chỉ giáo!</w:t>
      </w:r>
    </w:p>
    <w:p>
      <w:pPr>
        <w:pStyle w:val="BodyText"/>
      </w:pPr>
      <w:r>
        <w:t xml:space="preserve">Tần Vô Song nói.</w:t>
      </w:r>
    </w:p>
    <w:p>
      <w:pPr>
        <w:pStyle w:val="BodyText"/>
      </w:pPr>
      <w:r>
        <w:t xml:space="preserve">- Thứ nhất, không được tham công liều lĩnh, Chi Tế Sơn thuộc phạm vi Hiên Viên Khâu, vốn dĩ không thuộc khu vực các quốc gia nhân loại, vì thế nguy hiểm trùng trùng. Nhiều nhất con chỉ được vào sâu ba nghìn dặm, tuyệt đối không được sâu hơn. Thứ hai, trong vòng ba năm, bất luận có thành công hay không con nhất định phải trở về Tinh La Điện. Vì trong tông môn còn có sứ mệnh quan trọng hơn đang chờ con!</w:t>
      </w:r>
    </w:p>
    <w:p>
      <w:pPr>
        <w:pStyle w:val="BodyText"/>
      </w:pPr>
      <w:r>
        <w:t xml:space="preserve">Khẩu khí của Truân Trung Trì nghiêm túc lạ thường.</w:t>
      </w:r>
    </w:p>
    <w:p>
      <w:pPr>
        <w:pStyle w:val="BodyText"/>
      </w:pPr>
      <w:r>
        <w:t xml:space="preserve">Tần Vô Song khựng lại không đáp. Truân Trung Trì thở dài, dường như cũng cảm thấy mình hơi nghiêm khắc, liền nói:</w:t>
      </w:r>
    </w:p>
    <w:p>
      <w:pPr>
        <w:pStyle w:val="BodyText"/>
      </w:pPr>
      <w:r>
        <w:t xml:space="preserve">- Vô Song, lịch sử mấy nghìn năm của Tinh La Điện đã tiếp nối qua bao nhiều đời tổ tông đến ngày nay, không biết đã có bao nhiêu nhân tài tuấn kiệt. Nhưng lúc này họ đã không còn tại thế nữa. Sư phụ muốn nói với con là, dương thọ của nhân loại dù dài đến mấy thì cũng có giới hạn. Nhưng một tông phái thì có thể trở thành vĩnh hằng. Con nhất định không được vì vận mệnh của một mình ta mà làm lỡ đại kế của Tinh La Điện!</w:t>
      </w:r>
    </w:p>
    <w:p>
      <w:pPr>
        <w:pStyle w:val="BodyText"/>
      </w:pPr>
      <w:r>
        <w:t xml:space="preserve">Tần Vô Song đau buồn gật đầu đáp:</w:t>
      </w:r>
    </w:p>
    <w:p>
      <w:pPr>
        <w:pStyle w:val="BodyText"/>
      </w:pPr>
      <w:r>
        <w:t xml:space="preserve">- Sư phụ, Vô Song hứa với người, trong vòng ba năm nhất định sẽ trở về!</w:t>
      </w:r>
    </w:p>
    <w:p>
      <w:pPr>
        <w:pStyle w:val="BodyText"/>
      </w:pPr>
      <w:r>
        <w:t xml:space="preserve">- Có thành công hay không đều nhất định phải quay về. Kéo dài thời gian, dù con có mang Thần Anh Quả về ta cũng nhất quyết không dùng!</w:t>
      </w:r>
    </w:p>
    <w:p>
      <w:pPr>
        <w:pStyle w:val="BodyText"/>
      </w:pPr>
      <w:r>
        <w:t xml:space="preserve">Truân Trung Trì vô cùng kiên quyết nói:</w:t>
      </w:r>
    </w:p>
    <w:p>
      <w:pPr>
        <w:pStyle w:val="BodyText"/>
      </w:pPr>
      <w:r>
        <w:t xml:space="preserve">- Vô Song, bình thường ta không yêu cầu cũng không tính toán về tiểu tiết, nhưng chuyện này con nhất định phải nhớ kỹ, Nếu không dù ta có chết cũng không tha thứ cho con!</w:t>
      </w:r>
    </w:p>
    <w:p>
      <w:pPr>
        <w:pStyle w:val="BodyText"/>
      </w:pPr>
      <w:r>
        <w:t xml:space="preserve">Tần Vô Song dường như bị nghẹn lại không nói nên lời, lúc này hắn đã lĩnh ngộ được cảnh giới của cấp bậc Điện chủ.</w:t>
      </w:r>
    </w:p>
    <w:p>
      <w:pPr>
        <w:pStyle w:val="BodyText"/>
      </w:pPr>
      <w:r>
        <w:t xml:space="preserve">Đó chính là dù bản thân có phải hi sinh cũng phải vì đại nghĩa của tông môn, phải thắp sáng tinh thần vì tông môn!</w:t>
      </w:r>
    </w:p>
    <w:p>
      <w:pPr>
        <w:pStyle w:val="BodyText"/>
      </w:pPr>
      <w:r>
        <w:t xml:space="preserve">Trác Bất Đàn thở dài:</w:t>
      </w:r>
    </w:p>
    <w:p>
      <w:pPr>
        <w:pStyle w:val="BodyText"/>
      </w:pPr>
      <w:r>
        <w:t xml:space="preserve">- Vô Song, việc không được chậm trễ, con đi đi!</w:t>
      </w:r>
    </w:p>
    <w:p>
      <w:pPr>
        <w:pStyle w:val="BodyText"/>
      </w:pPr>
      <w:r>
        <w:t xml:space="preserve">Truân Trung Trì khoát khoát tay:</w:t>
      </w:r>
    </w:p>
    <w:p>
      <w:pPr>
        <w:pStyle w:val="BodyText"/>
      </w:pPr>
      <w:r>
        <w:t xml:space="preserve">- Đi đi, không cần phải lo lắng cho ta, hãy chăm sóc bản thân cho tốt!</w:t>
      </w:r>
    </w:p>
    <w:p>
      <w:pPr>
        <w:pStyle w:val="BodyText"/>
      </w:pPr>
      <w:r>
        <w:t xml:space="preserve">Tần Vô Song không nỡ rời đi, nhưng biết đạo lý thời gian là vàng, liền quay đầu ra khỏi mật thất, chạy ra ngoài đại điện.</w:t>
      </w:r>
    </w:p>
    <w:p>
      <w:pPr>
        <w:pStyle w:val="BodyText"/>
      </w:pPr>
      <w:r>
        <w:t xml:space="preserve">o0o</w:t>
      </w:r>
    </w:p>
    <w:p>
      <w:pPr>
        <w:pStyle w:val="BodyText"/>
      </w:pPr>
      <w:r>
        <w:t xml:space="preserve">Tần Vô Song đến Tàng Thư Các tìm nửa ngày trời, cuối cùng cũng tìm thấy tư liệu về Thần Anh Quả. Loại quả này rất ít được ghi chép trong thư tịch.</w:t>
      </w:r>
    </w:p>
    <w:p>
      <w:pPr>
        <w:pStyle w:val="BodyText"/>
      </w:pPr>
      <w:r>
        <w:t xml:space="preserve">Nhưng ghi chép về Chi Tế Sơn lại nhiều hơn nhiều. Chi Tế Sơn kéo dài mười vạn dặm, rất rộng lớn. Địa hình gập ghềnh vô cùng phức tạp, phân cách vùng Hiên Viên Khâu và lãnh thổ của nhân loại.</w:t>
      </w:r>
    </w:p>
    <w:p>
      <w:pPr>
        <w:pStyle w:val="BodyText"/>
      </w:pPr>
      <w:r>
        <w:t xml:space="preserve">Hiểu biết của nhân loại về Hiên Viên Khâu lại càng ít hơn. Theo ghi chép, Hiên Viên Khâu có lẽ cũng có nhân loại sinh sống, nhưng nơi này đã hoàn toàn bị thần hóa, hơn nữa nghe nói ở đó có sự tồn tại lớn mạnh hơn Linh Võ Cảnh của nhân loại.</w:t>
      </w:r>
    </w:p>
    <w:p>
      <w:pPr>
        <w:pStyle w:val="BodyText"/>
      </w:pPr>
      <w:r>
        <w:t xml:space="preserve">Vì thế, nơi thần kỳ Hiên Viên Khâu này đối với nhân loại mà nói đã trở thành thần thoại. Dần dần, nhân loại gọi vùng Hiên Viên Khâu này là Thần địa.</w:t>
      </w:r>
    </w:p>
    <w:p>
      <w:pPr>
        <w:pStyle w:val="BodyText"/>
      </w:pPr>
      <w:r>
        <w:t xml:space="preserve">Sau khi đến chỗ Pháp vương Thiên Biến nhận ba chiếc mặt nạ, Tần Vô Song từ biệt đồng môn, tìm Đồng Ngôn nhờ hắn chuyển tin về Bách Việt Quốc là Tần Vô Song hắn đi du lịch nhanh nhất phải ba năm mới về Đế quốc Đại La.</w:t>
      </w:r>
    </w:p>
    <w:p>
      <w:pPr>
        <w:pStyle w:val="BodyText"/>
      </w:pPr>
      <w:r>
        <w:t xml:space="preserve">o0o</w:t>
      </w:r>
    </w:p>
    <w:p>
      <w:pPr>
        <w:pStyle w:val="BodyText"/>
      </w:pPr>
      <w:r>
        <w:t xml:space="preserve">Rời khỏi Tinh La Điện, dọc đường Tần Vô Song luôn trầm mặc, cứ lặng lẽ đi về hướng Tây Bắc.</w:t>
      </w:r>
    </w:p>
    <w:p>
      <w:pPr>
        <w:pStyle w:val="BodyText"/>
      </w:pPr>
      <w:r>
        <w:t xml:space="preserve">Đế quốc Cửu Ô cũng là Đế quốc Thượng phẩm.</w:t>
      </w:r>
    </w:p>
    <w:p>
      <w:pPr>
        <w:pStyle w:val="BodyText"/>
      </w:pPr>
      <w:r>
        <w:t xml:space="preserve">Đế quốc Xích Long ở phía Tây Nam ba nước phía Đông, còn Đế quốc Cửu Ô ở Tây Bắc. Xuất phát từ Đế quốc Đại La cũng phải đi mất bốn năm vạn dặm.</w:t>
      </w:r>
    </w:p>
    <w:p>
      <w:pPr>
        <w:pStyle w:val="BodyText"/>
      </w:pPr>
      <w:r>
        <w:t xml:space="preserve">Đương nhiên là Tần Vô Song sẽ đi hết tốc lực, một ngày gần bốn nghìn dặm, mười ngày sau cuối cùng cũng đến Đế quốc Cửu Ô.</w:t>
      </w:r>
    </w:p>
    <w:p>
      <w:pPr>
        <w:pStyle w:val="BodyText"/>
      </w:pPr>
      <w:r>
        <w:t xml:space="preserve">Hiên Viên Khâu cũng như Vô Tận Đông Hải, là một trong cấm địa của nhân loại, được gọi là cấm địa của thần đương nhiên không tầm thường. Chi Tế Sơn là sơn mạch ngăn cách Hiên Viên Khâu, dài mười vạn dặm, có thể thấy Hiên Viên Khâu rộng đến mức nào. Tương truyền, nhưng cấm địa của thần này đều sâu hằng trăm vạn dặm, điểm cuối của nó ở đâu thì không ai có thể biết được.</w:t>
      </w:r>
    </w:p>
    <w:p>
      <w:pPr>
        <w:pStyle w:val="BodyText"/>
      </w:pPr>
      <w:r>
        <w:t xml:space="preserve">Khác với Vô Tận Đông Hải quyền khám phá nằm trong tay ba nước phía Đông, quyền khám phá Hiên Viên Khâu thuộc về hai Đế quốc Thượng phẩm là Cửu Ô và Đế quốc Thiên Hành.</w:t>
      </w:r>
    </w:p>
    <w:p>
      <w:pPr>
        <w:pStyle w:val="BodyText"/>
      </w:pPr>
      <w:r>
        <w:t xml:space="preserve">Đế quốc Thiên Hành ở phía Tây Đế quốc Cửu Ô.</w:t>
      </w:r>
    </w:p>
    <w:p>
      <w:pPr>
        <w:pStyle w:val="BodyText"/>
      </w:pPr>
      <w:r>
        <w:t xml:space="preserve">Hai Đế quốc Thượng phẩm này cũng là hàng đầu trong các quốc gia nhân loại. Họ nắm giữ quyền khám phá Hiên Viên Khâu. Các Đế quốc Trung phẩm, Hạ phẩm xung quanh tuy cũng có một chút quyền nhưng về tổng thể vẫn phải nhìn sắc mặt hai đại Đế quốc này mà hành sự.</w:t>
      </w:r>
    </w:p>
    <w:p>
      <w:pPr>
        <w:pStyle w:val="BodyText"/>
      </w:pPr>
      <w:r>
        <w:t xml:space="preserve">Chi Tế Sơn là chắn bên ngoài Hiên Viên Khâu, Tần Vô Song muốn vào trong đương nhiên phải được sự cho phép của Đế quốc Cửu Ô mới được. Nếu cứ xông bừa vào căn bản là không có hi vọng gì.</w:t>
      </w:r>
    </w:p>
    <w:p>
      <w:pPr>
        <w:pStyle w:val="BodyText"/>
      </w:pPr>
      <w:r>
        <w:t xml:space="preserve">o0o</w:t>
      </w:r>
    </w:p>
    <w:p>
      <w:pPr>
        <w:pStyle w:val="BodyText"/>
      </w:pPr>
      <w:r>
        <w:t xml:space="preserve">Đêm khuya, Tần Vô Song đứng một mình bên cạnh cửa sổ trong phòng quán trọ. Lúc này đã là đầu xuân. Cảm xúc Tần Vô Song như sóng trào, mãi không bình tâm lại được.</w:t>
      </w:r>
    </w:p>
    <w:p>
      <w:pPr>
        <w:pStyle w:val="BodyText"/>
      </w:pPr>
      <w:r>
        <w:t xml:space="preserve">Thời gian gần đây hắn cứ điên cuồng lên đường để gạt đi sự phiền muộn. Về thứ Thần Anh Quả là tạo hóa, cầu được nhưng không có được… Cũng có nghĩa là hắn chỉ có thể tận lực, kết quả thế nào thì không ai có thể nói trước được.</w:t>
      </w:r>
    </w:p>
    <w:p>
      <w:pPr>
        <w:pStyle w:val="BodyText"/>
      </w:pPr>
      <w:r>
        <w:t xml:space="preserve">Ba năm, thời gian ba năm rất dài. Nếu chỉ đến Đế quốc Cửu Ô để lấy một thứ đồ bình thường, dốc hết sức đi cũng chỉ một tháng là có thể trở về rồi.</w:t>
      </w:r>
    </w:p>
    <w:p>
      <w:pPr>
        <w:pStyle w:val="BodyText"/>
      </w:pPr>
      <w:r>
        <w:t xml:space="preserve">Nhưng Thần Anh Quả không phải thứ bình thường. Vì thế thời gian ba năm nói là dài nhưng kỳ thực lại không hề dài. Tần Vô Song trong ba năm phải trở về rồi. Tần Vô Song phải hoàn tất rất nhiều thủ tục mới có được tư cách vào Chi Tế Sơn.</w:t>
      </w:r>
    </w:p>
    <w:p>
      <w:pPr>
        <w:pStyle w:val="BodyText"/>
      </w:pPr>
      <w:r>
        <w:t xml:space="preserve">Chuyện cũng đã qua nửa tháng rồi nhưng trong đầu Tần Vô Song cảnh tượng sư phụ bị Triệu Hằng đánh trúng vẫn xuất hiện. Đó là cảnh tượng mà hắn mãi mãi không thể quên được. Nhìn cơ thể sư phụ bay đi như con diều đứt dây, lòng hắn đau như có dao cắt! Bất luận thế nào, sư phụ vì cứu môn đồ là hắn, nếu không thì lúc đó sư phụ không cần phải đuổi theo Triệu Hằng, càng không bị trúng đòn Hồi Mã Thương đó!</w:t>
      </w:r>
    </w:p>
    <w:p>
      <w:pPr>
        <w:pStyle w:val="BodyText"/>
      </w:pPr>
      <w:r>
        <w:t xml:space="preserve">Sự thống khổ khi nhìn thấy sư phụ gặp nạn, nếu không phải bản thân mình trải qua thì không thể hiểu nổi. Dù là Chu Phù hay Lữ Đằng thì cũng không thể hiểu được nỗi lòng Tần Vô Song.</w:t>
      </w:r>
    </w:p>
    <w:p>
      <w:pPr>
        <w:pStyle w:val="BodyText"/>
      </w:pPr>
      <w:r>
        <w:t xml:space="preserve">Chỉ khi Triệu Hằng bị trừng phạt, đan điền của sư phụ hồi phục, sự thống khổ này mới được giải trừ, nếu không nó mãi mãi không thể mất đi!</w:t>
      </w:r>
    </w:p>
    <w:p>
      <w:pPr>
        <w:pStyle w:val="BodyText"/>
      </w:pPr>
      <w:r>
        <w:t xml:space="preserve">- Linh Võ Đại viên mãn, Triệu Hằng… Cửu Cung Phái!</w:t>
      </w:r>
    </w:p>
    <w:p>
      <w:pPr>
        <w:pStyle w:val="BodyText"/>
      </w:pPr>
      <w:r>
        <w:t xml:space="preserve">Tần Vô Song nghiến răng nhẩm mấy cái tên:</w:t>
      </w:r>
    </w:p>
    <w:p>
      <w:pPr>
        <w:pStyle w:val="BodyText"/>
      </w:pPr>
      <w:r>
        <w:t xml:space="preserve">- Còn cả Chúc Đại Trung, Cao Nhạc, Thiên Cơ Tông dẫn sói vào nhà… Không được vội, nhất định không được vội!</w:t>
      </w:r>
    </w:p>
    <w:p>
      <w:pPr>
        <w:pStyle w:val="BodyText"/>
      </w:pPr>
      <w:r>
        <w:t xml:space="preserve">Tần Vô Song tự nhắc nhở:</w:t>
      </w:r>
    </w:p>
    <w:p>
      <w:pPr>
        <w:pStyle w:val="BodyText"/>
      </w:pPr>
      <w:r>
        <w:t xml:space="preserve">- Chuyến đi này ta đến là vì Thần Anh Quả. Phục thù không phải chuyện cần nghĩ lúc này. Bất cứ ai trong số bọn chúng đối với mình hiện giờ đều là sự uy hiếp rất lớn. Mình tuyệt đối không được lấy trứng chọi đá! Muốn phục thù, ít nhất phải là Cao Linh Võ Cảnh, khởi động Truyền Tống Trận của Đệ nhị hoàn, Thất Tuyệt Liên Hoàn Trận, hồi sinh con Tử Điện Phần Diệm Thú, vào Đệ tam hoàn xem có kỳ ngộ gì rồi hãy tính tiếp.</w:t>
      </w:r>
    </w:p>
    <w:p>
      <w:pPr>
        <w:pStyle w:val="BodyText"/>
      </w:pPr>
      <w:r>
        <w:t xml:space="preserve">Tần Vô Song biết, con đường tu luyện của mình bắt đầu từ Bách Việt Quốc, nhưng thật sự đột phá, cảnh giới thật sự được nâng cao là sau khi vào Tinh La Điện, khi đó hắn thật sự có được sự thăng hoa về thực chất cả về nhãn giới và cảnh giới. Lần đầu tiên đến Đế quốc Đại La, sư phụ Truân Trung Trì đã đích thân đi ngàn dặm đường đến đón.</w:t>
      </w:r>
    </w:p>
    <w:p>
      <w:pPr>
        <w:pStyle w:val="BodyText"/>
      </w:pPr>
      <w:r>
        <w:t xml:space="preserve">Đối mặt với nguy cơ Cực Âm Lão Quái, cũng là sư phụ giết đến sơn môn Cực Âm Tông, uy hiếp Cực Âm Lão Quái khiến hắn không dám ho he gì…</w:t>
      </w:r>
    </w:p>
    <w:p>
      <w:pPr>
        <w:pStyle w:val="BodyText"/>
      </w:pPr>
      <w:r>
        <w:t xml:space="preserve">Sau khi nhập môn, sư phụ mặt nào cũng bật đèn xanh, cho hắn được tự do. Sự mong chờ của sư phụ trước Khảo hạch Cuối năm, niềm vui mừng của sư phụ sau khi có kết quả của thi đấu bài danh Đệ tử Trung tâm…</w:t>
      </w:r>
    </w:p>
    <w:p>
      <w:pPr>
        <w:pStyle w:val="BodyText"/>
      </w:pPr>
      <w:r>
        <w:t xml:space="preserve">Sau chiến dịch Bích Phù Sơn, sư phụ ngỡ Tần Vô Song đã mất mạng, lập tức đến hiện trường, sau đó lại đi Tần gia thăm hỏi, trấn áp những kẻ tiểu nhân ở khắp nơi…</w:t>
      </w:r>
    </w:p>
    <w:p>
      <w:pPr>
        <w:pStyle w:val="BodyText"/>
      </w:pPr>
      <w:r>
        <w:t xml:space="preserve">Đến trận chiến với Triệu Hằng, sư phụ không lo an nguy của bản thân bảo vệ đệ tử là hắn…</w:t>
      </w:r>
    </w:p>
    <w:p>
      <w:pPr>
        <w:pStyle w:val="BodyText"/>
      </w:pPr>
      <w:r>
        <w:t xml:space="preserve">Từng chút, từng cảnh tượng, từng sự việc đều thể hiện sự quan tâm, niềm hậu ái từ đáy lòng của sư phụ với đệ tử.</w:t>
      </w:r>
    </w:p>
    <w:p>
      <w:pPr>
        <w:pStyle w:val="BodyText"/>
      </w:pPr>
      <w:r>
        <w:t xml:space="preserve">Tình cảm này vượt qua tình nghĩa sư đồ thông thường và trở nên bao la rộng lớn như tình cha. Trên thế gian này, có mấy người có thể không tiếc tính mạng cứu trợ Tần Vô Song hắn? Phụ thân Tần Liên Sơn là một, tỷ tỷ Tần Tụ cũng là một người.</w:t>
      </w:r>
    </w:p>
    <w:p>
      <w:pPr>
        <w:pStyle w:val="BodyText"/>
      </w:pPr>
      <w:r>
        <w:t xml:space="preserve">Người thứ ba, có lẽ chính là sư phụ, một sư phụ khiến người ta khó lý giải, bề ngoài lạnh lùng, nhưng trong tấm lòng đầy nhiệt huyết. Bất giác hai mắt Tần Vô Song đã lại nhòe đi.</w:t>
      </w:r>
    </w:p>
    <w:p>
      <w:pPr>
        <w:pStyle w:val="BodyText"/>
      </w:pPr>
      <w:r>
        <w:t xml:space="preserve">Võ đạo tu hành không phải chỉ có việc tu luyện, cũng không phải chỉ có việc sát phạt, nó càng cần có tình cảm và tinh thần vượt trên sự giết chóc.</w:t>
      </w:r>
    </w:p>
    <w:p>
      <w:pPr>
        <w:pStyle w:val="Compact"/>
      </w:pPr>
      <w:r>
        <w:t xml:space="preserve">- Sư phụ bảo vệ mình như vậy. Dù là xuất phát từ sự trân trọng nhân tài hay từ việc truyền thừa tinh thần của tông phái đều không ảnh hưởng đến tình cảm vĩ đại này. Tần Vô Song ta cả đời này coi sư phụ là niềm tự hào, coi tinh thần truyền thừa này của Tinh La Điện là niềm vinh dự! Đến khi bạc tóc cũng không phụ lòng! Sư phụ hãy đợi con! Đệ tử dù có phải vào vạc dầu, lên núi đao cũng tìm được Thần Anh Quả cho người!</w:t>
      </w:r>
      <w:r>
        <w:br w:type="textWrapping"/>
      </w:r>
      <w:r>
        <w:br w:type="textWrapping"/>
      </w:r>
    </w:p>
    <w:p>
      <w:pPr>
        <w:pStyle w:val="Heading2"/>
      </w:pPr>
      <w:bookmarkStart w:id="340" w:name="chương-318"/>
      <w:bookmarkEnd w:id="340"/>
      <w:r>
        <w:t xml:space="preserve">318. Chương 31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18: Cửu Ô Thần Miếu.</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Đế đô của Đế quốc Cửu Ô vô cùng náo nhiệt. Tần Vô Song dạo bước trên phố cảm nhận đất nước con người của vùng đất lạ.</w:t>
      </w:r>
    </w:p>
    <w:p>
      <w:pPr>
        <w:pStyle w:val="BodyText"/>
      </w:pPr>
      <w:r>
        <w:t xml:space="preserve">Mấy ngày nay Tần Vô Song toàn dạo quanh Đế đô để tìm hiểu một số điều về Đế quốc Cửu Ô.</w:t>
      </w:r>
    </w:p>
    <w:p>
      <w:pPr>
        <w:pStyle w:val="BodyText"/>
      </w:pPr>
      <w:r>
        <w:t xml:space="preserve">Theo tìm hiểu sơ bộ, những người tu luyện bên ngoài, muốn vào Chi Tế Sơn không phải không được, dù sao Chi Tế Sơn cũng chỉ là vùng ngoại vi chứ không phải Hiên Viên Khâu.</w:t>
      </w:r>
    </w:p>
    <w:p>
      <w:pPr>
        <w:pStyle w:val="BodyText"/>
      </w:pPr>
      <w:r>
        <w:t xml:space="preserve">Nhưng dù vậy thì việc vào Chi Tế Sơn đối với người tu luyện ngoài vùng này vẫn khó khăn hơn nhiều so với người của Đế quốc Cửu Ô và Đế quốc Thiên Hành.</w:t>
      </w:r>
    </w:p>
    <w:p>
      <w:pPr>
        <w:pStyle w:val="BodyText"/>
      </w:pPr>
      <w:r>
        <w:t xml:space="preserve">Giống như những nước khác, Đế quốc Cửu Ô cũng có một thế lực nắm giữ vận mệnh của Đế quốc, thế lực này có tên Cửu Ô Thần Miếu.</w:t>
      </w:r>
    </w:p>
    <w:p>
      <w:pPr>
        <w:pStyle w:val="BodyText"/>
      </w:pPr>
      <w:r>
        <w:t xml:space="preserve">Ở Đế quốc Cửu Ô, Cửu Ô Thần Miếu nổi tiếng nhất về diện tích của nó, lên tới ba vạn dặm.</w:t>
      </w:r>
    </w:p>
    <w:p>
      <w:pPr>
        <w:pStyle w:val="BodyText"/>
      </w:pPr>
      <w:r>
        <w:t xml:space="preserve">Những tư liệu này Tần Vô Song đã thuộc nằm lòng. Đúng lúc ấy, ngẩng đầu nhìn về phía trước thì thấy một tòa kiến trúc hùng vĩ.</w:t>
      </w:r>
    </w:p>
    <w:p>
      <w:pPr>
        <w:pStyle w:val="BodyText"/>
      </w:pPr>
      <w:r>
        <w:t xml:space="preserve">- Là đây rồi…</w:t>
      </w:r>
    </w:p>
    <w:p>
      <w:pPr>
        <w:pStyle w:val="BodyText"/>
      </w:pPr>
      <w:r>
        <w:t xml:space="preserve">Tần Vô Song khẽ gật đầu:</w:t>
      </w:r>
    </w:p>
    <w:p>
      <w:pPr>
        <w:pStyle w:val="BodyText"/>
      </w:pPr>
      <w:r>
        <w:t xml:space="preserve">- Phân đà thứ nhất của Cửu Ô Thần Miếu ở Đế đô, cũng là trung tâm xử lý mọi sự vụ của Cửu Ô Thần Miếu, tương đương một Đại quản gia xử lý việc bên ngoài.</w:t>
      </w:r>
    </w:p>
    <w:p>
      <w:pPr>
        <w:pStyle w:val="BodyText"/>
      </w:pPr>
      <w:r>
        <w:t xml:space="preserve">Tần Vô Song đứng bên ngoài cửa một lúc, một nhân viên Chấp sự trẻ tuổi nhã nhặn tiến lại, nhã nhặn hỏi:</w:t>
      </w:r>
    </w:p>
    <w:p>
      <w:pPr>
        <w:pStyle w:val="BodyText"/>
      </w:pPr>
      <w:r>
        <w:t xml:space="preserve">- Các hạ có chuyện gì muốn giải quyết phải không?</w:t>
      </w:r>
    </w:p>
    <w:p>
      <w:pPr>
        <w:pStyle w:val="BodyText"/>
      </w:pPr>
      <w:r>
        <w:t xml:space="preserve">- Ừm!</w:t>
      </w:r>
    </w:p>
    <w:p>
      <w:pPr>
        <w:pStyle w:val="BodyText"/>
      </w:pPr>
      <w:r>
        <w:t xml:space="preserve">Tần Vô Song trầm ngâm đi theo người đó vào trong.</w:t>
      </w:r>
    </w:p>
    <w:p>
      <w:pPr>
        <w:pStyle w:val="BodyText"/>
      </w:pPr>
      <w:r>
        <w:t xml:space="preserve">Thấy người đó nhã nhặn như vậy Tần Vô Song cũng không lấy làm lạ. Theo tư liệu, Đế quốc Cửu Ô là một trong ba Đế quốc Thượng phẩm, rất coi trọng tu dưỡng, lễ nghĩa. Vì thế lực cao nhất của họ, Cửu Ô Thần Miếu là một thế lực có tính chất tôn giáo.</w:t>
      </w:r>
    </w:p>
    <w:p>
      <w:pPr>
        <w:pStyle w:val="BodyText"/>
      </w:pPr>
      <w:r>
        <w:t xml:space="preserve">Chịu ảnh hưởng của Cửu Ô Thần Miếu, về chỉnh thể, Đế quốc Cửu Ô chú trọng làm điều thiện. Vì thế mà trong các quốc gia, Đế quốc Cửu Ô khá có tiếng nói. Đương nhiên coi trọng lễ nghĩa không có nghĩa là Cửu Ô Thần Miếu hoàn toàn dễ nói chuyện, không coi trọng nguyên tắc. Thực tế, mọi thế lực gần như không có ai dám động vào Cửu Ô Thần Miếu.</w:t>
      </w:r>
    </w:p>
    <w:p>
      <w:pPr>
        <w:pStyle w:val="BodyText"/>
      </w:pPr>
      <w:r>
        <w:t xml:space="preserve">Cửu Ô Thần Miếu, có thể nói là thế lực thần bí nhất, nghe nói thực lực cũng là mạnh nhất trong tất cả các thế lực của các quốc gia nhân loại.</w:t>
      </w:r>
    </w:p>
    <w:p>
      <w:pPr>
        <w:pStyle w:val="BodyText"/>
      </w:pPr>
      <w:r>
        <w:t xml:space="preserve">Tọa trấn Cửu Ô Thần Miếu cũng là một Linh Võ Đại viên mãn. Nghe nói số Linh Võ Đại viên mãn của Cửu Ô Thần Miếu vượt qua cả Cửu Cung Phái, cũng hơn cả Đế Thích Cung, thế lực hàng đầu Đế quốc Thiên Hành.</w:t>
      </w:r>
    </w:p>
    <w:p>
      <w:pPr>
        <w:pStyle w:val="BodyText"/>
      </w:pPr>
      <w:r>
        <w:t xml:space="preserve">Đi vào đại sảnh thì một lão giả tiến lại.</w:t>
      </w:r>
    </w:p>
    <w:p>
      <w:pPr>
        <w:pStyle w:val="BodyText"/>
      </w:pPr>
      <w:r>
        <w:t xml:space="preserve">- Xin hỏi các hạ muốn giải quyết việc gì?</w:t>
      </w:r>
    </w:p>
    <w:p>
      <w:pPr>
        <w:pStyle w:val="BodyText"/>
      </w:pPr>
      <w:r>
        <w:t xml:space="preserve">Tần Vô Song nói:</w:t>
      </w:r>
    </w:p>
    <w:p>
      <w:pPr>
        <w:pStyle w:val="BodyText"/>
      </w:pPr>
      <w:r>
        <w:t xml:space="preserve">- Ta muốn vào Chi Tế Sơn! Xin hỏi trưởng giả có cách gì có thể vào Chi Tế Sơn được nhanh nhất?</w:t>
      </w:r>
    </w:p>
    <w:p>
      <w:pPr>
        <w:pStyle w:val="BodyText"/>
      </w:pPr>
      <w:r>
        <w:t xml:space="preserve">- Nhanh nhất?</w:t>
      </w:r>
    </w:p>
    <w:p>
      <w:pPr>
        <w:pStyle w:val="BodyText"/>
      </w:pPr>
      <w:r>
        <w:t xml:space="preserve">Lão giả bật cười:</w:t>
      </w:r>
    </w:p>
    <w:p>
      <w:pPr>
        <w:pStyle w:val="BodyText"/>
      </w:pPr>
      <w:r>
        <w:t xml:space="preserve">- Chi Tế Sơn không phải nơi đùa chơi, anh bạn trẻ, lão phu nhiều lời một chút, Chi Tế Sơn nguy hiểm trùng trùng. Nếu ngươi muốn kiếm vận may, muốn tìm kỳ ngộ gì đó thì tốt nhất nên dẹp ngay ý định đó đi. Vì khả năng ngươi gặp may đại khái chỉ bằng một phần một nghìn việc ngươi gặp xui xẻo mà thôi.</w:t>
      </w:r>
    </w:p>
    <w:p>
      <w:pPr>
        <w:pStyle w:val="BodyText"/>
      </w:pPr>
      <w:r>
        <w:t xml:space="preserve">- Tại hạ đến Chi Tế Sơn không phải muốn tìm vận may gì. Chỉ vì muốn theo đuổi cực hạn võ cảnh. Đại lục Thiên Huyền nhiều cấm địa như vậy, dường như đều bị các đại Đế quốc, Đại thế lực nắm giữ. Chỉ có số ít những vùng như Chi Tế Sơn mới đón chào những người như ta. Vãn bối cảm thấy tu luyện ở các quốc gia nhân loại rất khó có được sự nâng cao về thực chất. Vì thế muốn đến Chi Tế Sơn xem sao. Nó là vận đen hay đỏ tại hạ cũng đã sớm không quan tâm rồi. Nếu không nhận định rõ sự sống chết thì tại hạ cũng không có quyết định này!</w:t>
      </w:r>
    </w:p>
    <w:p>
      <w:pPr>
        <w:pStyle w:val="BodyText"/>
      </w:pPr>
      <w:r>
        <w:t xml:space="preserve">Nghe Tần Vô Song nói rõ ràng như vậy lão giả kia cũng không ngăn cản nữa, gật đầu rồi lấy ra một quyển sổ lớn, lật vài trang rồi nói:</w:t>
      </w:r>
    </w:p>
    <w:p>
      <w:pPr>
        <w:pStyle w:val="BodyText"/>
      </w:pPr>
      <w:r>
        <w:t xml:space="preserve">- Chi Tế Sơn là dãy sơn mạch ngoại vi cấm địa của Hiên Viên Khâu. Xin hỏi các hạ có phải người Đế quốc Cửu Ô ta?</w:t>
      </w:r>
    </w:p>
    <w:p>
      <w:pPr>
        <w:pStyle w:val="BodyText"/>
      </w:pPr>
      <w:r>
        <w:t xml:space="preserve">- Không phải!</w:t>
      </w:r>
    </w:p>
    <w:p>
      <w:pPr>
        <w:pStyle w:val="BodyText"/>
      </w:pPr>
      <w:r>
        <w:t xml:space="preserve">Tần Vô Song lắc đầu.</w:t>
      </w:r>
    </w:p>
    <w:p>
      <w:pPr>
        <w:pStyle w:val="BodyText"/>
      </w:pPr>
      <w:r>
        <w:t xml:space="preserve">- Đế quốc Thiên Hành?</w:t>
      </w:r>
    </w:p>
    <w:p>
      <w:pPr>
        <w:pStyle w:val="BodyText"/>
      </w:pPr>
      <w:r>
        <w:t xml:space="preserve">- Cũng không phải!</w:t>
      </w:r>
    </w:p>
    <w:p>
      <w:pPr>
        <w:pStyle w:val="BodyText"/>
      </w:pPr>
      <w:r>
        <w:t xml:space="preserve">- Ừm, nếu không phải từ hai Đế quốc Thượng phẩm này thì phải cần khó khăn mới có đủ điều kiện vào Chi Tế Sơn. Có nhiều cách nhưng nói chung là cần phải có cống hiến, công đức.</w:t>
      </w:r>
    </w:p>
    <w:p>
      <w:pPr>
        <w:pStyle w:val="BodyText"/>
      </w:pPr>
      <w:r>
        <w:t xml:space="preserve">Lão giả nói.</w:t>
      </w:r>
    </w:p>
    <w:p>
      <w:pPr>
        <w:pStyle w:val="BodyText"/>
      </w:pPr>
      <w:r>
        <w:t xml:space="preserve">- Cống hiến? Công đức?</w:t>
      </w:r>
    </w:p>
    <w:p>
      <w:pPr>
        <w:pStyle w:val="BodyText"/>
      </w:pPr>
      <w:r>
        <w:t xml:space="preserve">Tần Vô Song không hiểu.</w:t>
      </w:r>
    </w:p>
    <w:p>
      <w:pPr>
        <w:pStyle w:val="BodyText"/>
      </w:pPr>
      <w:r>
        <w:t xml:space="preserve">- Đúng vậy. Thật ra chỉ là một chuyện thôi. Chỉ có Đế quốc Cửu Ô và Đế quốc Thiên Hành có quyền ban lệnh bài cho phép người ra vào Chi Tế Sơn. Nếu là đệ tử của hai Đế quốc này thì mỗi năm sẽ có cơ hội tự do ra vào nhất định, những người khác thì cần một số điều kiện. Ngươi lại không phải đến từ hai đại Đế quốc này thì điều kiện rắc rối hơn. Ngươi muốn có lệnh bài của Cửu Ô Thần Miếu thì phải có một vài cống hiến cho Đế quốc Cửu Ô mới được.</w:t>
      </w:r>
    </w:p>
    <w:p>
      <w:pPr>
        <w:pStyle w:val="BodyText"/>
      </w:pPr>
      <w:r>
        <w:t xml:space="preserve">Tần Vô Song cũng hiểu ra, gật đầu:</w:t>
      </w:r>
    </w:p>
    <w:p>
      <w:pPr>
        <w:pStyle w:val="BodyText"/>
      </w:pPr>
      <w:r>
        <w:t xml:space="preserve">- Lão trượng, vậy làm thế nào để có cống hiến cho Đế quốc Cửu Ô?</w:t>
      </w:r>
    </w:p>
    <w:p>
      <w:pPr>
        <w:pStyle w:val="BodyText"/>
      </w:pPr>
      <w:r>
        <w:t xml:space="preserve">- Cống hiến có nhiều cấp bậc, có được nhờ thông qua các loại nhiệm vụ. Cấp bậc nhiệm vụ càng cao thì giá trị cống hiến càng lớn, thời gian có được lệnh bài càng nhanh. Chỉ xem ngươi chọn thế nào thôi.</w:t>
      </w:r>
    </w:p>
    <w:p>
      <w:pPr>
        <w:pStyle w:val="BodyText"/>
      </w:pPr>
      <w:r>
        <w:t xml:space="preserve">Tần Vô Song không chút do dự nói luôn:</w:t>
      </w:r>
    </w:p>
    <w:p>
      <w:pPr>
        <w:pStyle w:val="BodyText"/>
      </w:pPr>
      <w:r>
        <w:t xml:space="preserve">- Để có lệnh bài cần giá trị cống hiến thế nào?</w:t>
      </w:r>
    </w:p>
    <w:p>
      <w:pPr>
        <w:pStyle w:val="BodyText"/>
      </w:pPr>
      <w:r>
        <w:t xml:space="preserve">- Một trăm đơn vị giá trị.</w:t>
      </w:r>
    </w:p>
    <w:p>
      <w:pPr>
        <w:pStyle w:val="BodyText"/>
      </w:pPr>
      <w:r>
        <w:t xml:space="preserve">- Có nhiệm vụ nào có giá trị một trăm đơn vị không?</w:t>
      </w:r>
    </w:p>
    <w:p>
      <w:pPr>
        <w:pStyle w:val="BodyText"/>
      </w:pPr>
      <w:r>
        <w:t xml:space="preserve">Tần Vô Song hỏi luôn.</w:t>
      </w:r>
    </w:p>
    <w:p>
      <w:pPr>
        <w:pStyle w:val="BodyText"/>
      </w:pPr>
      <w:r>
        <w:t xml:space="preserve">- Có!</w:t>
      </w:r>
    </w:p>
    <w:p>
      <w:pPr>
        <w:pStyle w:val="BodyText"/>
      </w:pPr>
      <w:r>
        <w:t xml:space="preserve">Lão giả cũng không vòng vo:</w:t>
      </w:r>
    </w:p>
    <w:p>
      <w:pPr>
        <w:pStyle w:val="BodyText"/>
      </w:pPr>
      <w:r>
        <w:t xml:space="preserve">- Là nhiệm vụ cấp cao nhất, ngươi chắc chắn chọn nhiệm vụ này chứ?</w:t>
      </w:r>
    </w:p>
    <w:p>
      <w:pPr>
        <w:pStyle w:val="BodyText"/>
      </w:pPr>
      <w:r>
        <w:t xml:space="preserve">Tần Vô Song nghĩ một lát rồi gật đầu nói:</w:t>
      </w:r>
    </w:p>
    <w:p>
      <w:pPr>
        <w:pStyle w:val="BodyText"/>
      </w:pPr>
      <w:r>
        <w:t xml:space="preserve">- Ta muốn thử xem sao. Nếu quá khó, vượt khỏi phạm vi khả năng, ta muốn đổi thì có phạm quy không?</w:t>
      </w:r>
    </w:p>
    <w:p>
      <w:pPr>
        <w:pStyle w:val="BodyText"/>
      </w:pPr>
      <w:r>
        <w:t xml:space="preserve">Lão giả cười:</w:t>
      </w:r>
    </w:p>
    <w:p>
      <w:pPr>
        <w:pStyle w:val="BodyText"/>
      </w:pPr>
      <w:r>
        <w:t xml:space="preserve">- Không. Nhưng nhiệm vụ cấp cao nhất thường ít nhất phải là Trung Linh võ giả mới hoàn thành được. Nếu là Cao Linh võ giả thì đảm bảo hơn một chút.</w:t>
      </w:r>
    </w:p>
    <w:p>
      <w:pPr>
        <w:pStyle w:val="BodyText"/>
      </w:pPr>
      <w:r>
        <w:t xml:space="preserve">Nghe giải thích như thế, Tần Vô Song càng kiên định lòng tin:</w:t>
      </w:r>
    </w:p>
    <w:p>
      <w:pPr>
        <w:pStyle w:val="BodyText"/>
      </w:pPr>
      <w:r>
        <w:t xml:space="preserve">- Được, vậy ta chọn nhiệm vụ cấp cao nhất. Có phải hoàn thành nhiệm vụ là có thể lĩnh lệnh bài vào Chi Tế Sơn?</w:t>
      </w:r>
    </w:p>
    <w:p>
      <w:pPr>
        <w:pStyle w:val="BodyText"/>
      </w:pPr>
      <w:r>
        <w:t xml:space="preserve">Lão giả đó gật đầu cười:</w:t>
      </w:r>
    </w:p>
    <w:p>
      <w:pPr>
        <w:pStyle w:val="BodyText"/>
      </w:pPr>
      <w:r>
        <w:t xml:space="preserve">- Mời theo ta!</w:t>
      </w:r>
    </w:p>
    <w:p>
      <w:pPr>
        <w:pStyle w:val="BodyText"/>
      </w:pPr>
      <w:r>
        <w:t xml:space="preserve">Tần Vô Song theo lão giả vào bên trong của đại sảnh. Người đó lấy ra một chồng quyển trục, nói với Tần Vô Song:</w:t>
      </w:r>
    </w:p>
    <w:p>
      <w:pPr>
        <w:pStyle w:val="BodyText"/>
      </w:pPr>
      <w:r>
        <w:t xml:space="preserve">- Trong đây đều là các nhiệm vụ cấp cao nhất, ngươi chọn một cái đi. Sau khi hoàn thành không những có lệnh bài vào Chi Tế Sơn mà còn có được Cửu Ô Quốc Sĩ Lệnh, sau này có thể tự do ra vào Chi Tế Sơn.</w:t>
      </w:r>
    </w:p>
    <w:p>
      <w:pPr>
        <w:pStyle w:val="BodyText"/>
      </w:pPr>
      <w:r>
        <w:t xml:space="preserve">Còn được Cửu Ô Quốc Sĩ Lệnh? Tim Tần Vô Song khẽ rung lên, giơ tay lấy một cuộn quyển trục.</w:t>
      </w:r>
    </w:p>
    <w:p>
      <w:pPr>
        <w:pStyle w:val="BodyText"/>
      </w:pPr>
      <w:r>
        <w:t xml:space="preserve">Lão giả mở ra xem rồi cười:</w:t>
      </w:r>
    </w:p>
    <w:p>
      <w:pPr>
        <w:pStyle w:val="BodyText"/>
      </w:pPr>
      <w:r>
        <w:t xml:space="preserve">- Nhiệm vụ này có chút đặc biệt, không dễ đâu.</w:t>
      </w:r>
    </w:p>
    <w:p>
      <w:pPr>
        <w:pStyle w:val="BodyText"/>
      </w:pPr>
      <w:r>
        <w:t xml:space="preserve">- Xin lão trượng chỉ rõ!</w:t>
      </w:r>
    </w:p>
    <w:p>
      <w:pPr>
        <w:pStyle w:val="BodyText"/>
      </w:pPr>
      <w:r>
        <w:t xml:space="preserve">Tần Vô Song không có tâm tư vòng vo.</w:t>
      </w:r>
    </w:p>
    <w:p>
      <w:pPr>
        <w:pStyle w:val="BodyText"/>
      </w:pPr>
      <w:r>
        <w:t xml:space="preserve">- Nhiệm vụ này là do Thiết Phiến Môn, một tông phái Đế quốc Cửu Ô ta ủy thác. Truy sát một phản đồ tên Trương Bách Đang. Tên Trương Bách Đang này phản bội tông môn, ý đồ tranh đoạt vị trí người kế thừa tông môn. Nhưng cuối cùng đã thua dưới tay sư huynh Thiệt Bách Long. Vì cừu hận đã ra tay giết chết thê tử, tàn sát sáu mươi người nhà của sư huynh, sau đó chạy trốn khỏi Đế quốc Cửu Ô.</w:t>
      </w:r>
    </w:p>
    <w:p>
      <w:pPr>
        <w:pStyle w:val="BodyText"/>
      </w:pPr>
      <w:r>
        <w:t xml:space="preserve">Lòng Tần Vô Song trầm hẳn xuống? Chạy khỏi Đế quốc Cửu Ô sao?</w:t>
      </w:r>
    </w:p>
    <w:p>
      <w:pPr>
        <w:pStyle w:val="BodyText"/>
      </w:pPr>
      <w:r>
        <w:t xml:space="preserve">Nhiệm vụ này nếu làm thì khá phiền toái, lại phải đi một chặng đường dài. Tần Vô Song bèn hỏi:</w:t>
      </w:r>
    </w:p>
    <w:p>
      <w:pPr>
        <w:pStyle w:val="BodyText"/>
      </w:pPr>
      <w:r>
        <w:t xml:space="preserve">- Lão trượng, tên Trương Bách Đang này chạy đến đâu? Có đầu mối gì không?</w:t>
      </w:r>
    </w:p>
    <w:p>
      <w:pPr>
        <w:pStyle w:val="BodyText"/>
      </w:pPr>
      <w:r>
        <w:t xml:space="preserve">- Đầu mối không rõ ràng thì rất nhiều, nhưng có vẻ đáng tin thì chỉ có một. Nghe nói hắn chạy đến Đế quốc Xích Long ở phương Nam làm môn hạ của Đại môn phái nào đó. Cụ thể thế nào thì ngươi phải tự điều tra.</w:t>
      </w:r>
    </w:p>
    <w:p>
      <w:pPr>
        <w:pStyle w:val="BodyText"/>
      </w:pPr>
      <w:r>
        <w:t xml:space="preserve">- Đế quốc Xích Long?</w:t>
      </w:r>
    </w:p>
    <w:p>
      <w:pPr>
        <w:pStyle w:val="BodyText"/>
      </w:pPr>
      <w:r>
        <w:t xml:space="preserve">Tần Vô Song bất giác có cảm giác thật phi lý, lẽ nào hắn bất luận thế nào cũng không tránh nổi bốn chữ ‘Đế quốc Xích Long’ hay sao?</w:t>
      </w:r>
    </w:p>
    <w:p>
      <w:pPr>
        <w:pStyle w:val="BodyText"/>
      </w:pPr>
      <w:r>
        <w:t xml:space="preserve">- Môn hạ của Đại tông phái nào vậy?</w:t>
      </w:r>
    </w:p>
    <w:p>
      <w:pPr>
        <w:pStyle w:val="BodyText"/>
      </w:pPr>
      <w:r>
        <w:t xml:space="preserve">Tần Vô Song hít vào một hơi lạnh:</w:t>
      </w:r>
    </w:p>
    <w:p>
      <w:pPr>
        <w:pStyle w:val="BodyText"/>
      </w:pPr>
      <w:r>
        <w:t xml:space="preserve">- Không biết là tông môn nào? Không phải là Cửu Cung Phái đấy chứ?</w:t>
      </w:r>
    </w:p>
    <w:p>
      <w:pPr>
        <w:pStyle w:val="BodyText"/>
      </w:pPr>
      <w:r>
        <w:t xml:space="preserve">Lão giả đó cười:</w:t>
      </w:r>
    </w:p>
    <w:p>
      <w:pPr>
        <w:pStyle w:val="BodyText"/>
      </w:pPr>
      <w:r>
        <w:t xml:space="preserve">- Có lẽ vậy. Vì thế mới nói nhiệm vụ này không dễ đâu, độ mạo hiểm cũng rất cao. Thế nào? Nếu không muốn thử thì có thể đổi.</w:t>
      </w:r>
    </w:p>
    <w:p>
      <w:pPr>
        <w:pStyle w:val="BodyText"/>
      </w:pPr>
      <w:r>
        <w:t xml:space="preserve">Tần Vô Song nghĩ một lát rồi hỏi:</w:t>
      </w:r>
    </w:p>
    <w:p>
      <w:pPr>
        <w:pStyle w:val="BodyText"/>
      </w:pPr>
      <w:r>
        <w:t xml:space="preserve">- Làm nhiệm vụ này, thân phận của ta có được bảo mật không?</w:t>
      </w:r>
    </w:p>
    <w:p>
      <w:pPr>
        <w:pStyle w:val="BodyText"/>
      </w:pPr>
      <w:r>
        <w:t xml:space="preserve">- Cái này thì ngươi tuyệt đối yên tâm! Dù là ai, đến đăng ký nhiệm vụ chỗ bọn ta, thân phận đều được bảo mật mười phần. Đế quốc Cửu Ô ta làm việc trước nay không làm việc hai mặt. Nếu thân phận của ngươi bị để lộ, ngươi có thể trực tiếp đến tìm Cửu Ô Thần Miếu, chúng ta nhất định sẽ chịu trách nhiệm!</w:t>
      </w:r>
    </w:p>
    <w:p>
      <w:pPr>
        <w:pStyle w:val="BodyText"/>
      </w:pPr>
      <w:r>
        <w:t xml:space="preserve">Tần Vô Song hỏi tiếp:</w:t>
      </w:r>
    </w:p>
    <w:p>
      <w:pPr>
        <w:pStyle w:val="BodyText"/>
      </w:pPr>
      <w:r>
        <w:t xml:space="preserve">- Tại sao đệ tử Cửu Ô Thần Miếu không thực hiện những nhiệm vụ này?</w:t>
      </w:r>
    </w:p>
    <w:p>
      <w:pPr>
        <w:pStyle w:val="BodyText"/>
      </w:pPr>
      <w:r>
        <w:t xml:space="preserve">Lão giả cười:</w:t>
      </w:r>
    </w:p>
    <w:p>
      <w:pPr>
        <w:pStyle w:val="BodyText"/>
      </w:pPr>
      <w:r>
        <w:t xml:space="preserve">- Nhiều người muốn vào Chi Tế Sơn như vậy, đệ tử Cửu Ô Thần Miếu lại không cần bất cứ điều kiện gì cũng vào được Chi Tế Sơn. Họ hà tất phải lãng phí thời gian và tinh lực vào việc này? Những nhiệm vụ này chuẩn bị dành riêng cho những người muốn vào Chi Tế Sơn mà thôi.</w:t>
      </w:r>
    </w:p>
    <w:p>
      <w:pPr>
        <w:pStyle w:val="BodyText"/>
      </w:pPr>
      <w:r>
        <w:t xml:space="preserve">Giờ coi như Tần Vô Song đã hiểu. Cửu Ô Thần Miếu làm như vậy cũng là muốn tận dụng tối đa nguồn nhân lực, mượn sức người ngoài giải quyết những vấn đề khó khăn của nước mình, như vậy có thể tiết kiệm được rất nhiều nhân lực và tinh lực. Đồng thời còn kiếm được không ít tiền công. Tin chắc những người ủy thác nhiệm vụ này phải chi tiền công. Tần Vô Song nghĩ đến đây thì gật đầu:</w:t>
      </w:r>
    </w:p>
    <w:p>
      <w:pPr>
        <w:pStyle w:val="BodyText"/>
      </w:pPr>
      <w:r>
        <w:t xml:space="preserve">- Ta nhận nhiệm vụ này!</w:t>
      </w:r>
    </w:p>
    <w:p>
      <w:pPr>
        <w:pStyle w:val="BodyText"/>
      </w:pPr>
      <w:r>
        <w:t xml:space="preserve">Lão giả cười:</w:t>
      </w:r>
    </w:p>
    <w:p>
      <w:pPr>
        <w:pStyle w:val="BodyText"/>
      </w:pPr>
      <w:r>
        <w:t xml:space="preserve">- Được, vậy lão phu chúc ngươi sớm ngày thành công. Ngoài ra ngươi còn có lệnh bài Chấp pháp tạm thời của Cửu Ô Thần Miếu, đến tìm nơi ủy thác để tìm hiểu rõ hơn về tình hình. Như thế cũng tiện cho việc chấp hành nhiệm vụ, hoàn thành nhiệm vụ được tốt hơn, hiệu quả hơn.</w:t>
      </w:r>
    </w:p>
    <w:p>
      <w:pPr>
        <w:pStyle w:val="BodyText"/>
      </w:pPr>
      <w:r>
        <w:t xml:space="preserve">Lão giả đưa ra lệnh bài Chấp pháp rồi lại đưa tư liệu của bên ủy thác. Tần Vô Song nhận lấy hết.</w:t>
      </w:r>
    </w:p>
    <w:p>
      <w:pPr>
        <w:pStyle w:val="BodyText"/>
      </w:pPr>
      <w:r>
        <w:t xml:space="preserve">- Các hạ, sau khi gặp bên ủy thác, việc đầu tiên ngươi cần làm là quay lại đây trả lệnh bài Chấp pháp. Lệnh bài này không được mang theo bên người.</w:t>
      </w:r>
    </w:p>
    <w:p>
      <w:pPr>
        <w:pStyle w:val="BodyText"/>
      </w:pPr>
      <w:r>
        <w:t xml:space="preserve">Lão giả nhắc nhở.</w:t>
      </w:r>
    </w:p>
    <w:p>
      <w:pPr>
        <w:pStyle w:val="BodyText"/>
      </w:pPr>
      <w:r>
        <w:t xml:space="preserve">Điều này cũng không khó hiểu, vạn nhất nhiệm vụ thất bại thì lệnh bài này chính là thứ để kẻ khác nắm thóp. Một sai sót vớ vẩn như thế, Cửu Ô Thần Miếu tuyệt đối sẽ không phạm phải.</w:t>
      </w:r>
    </w:p>
    <w:p>
      <w:pPr>
        <w:pStyle w:val="BodyText"/>
      </w:pPr>
      <w:r>
        <w:t xml:space="preserve">Lão giả đó cười vui vẻ, đưa ra một bản thỏa thuận:</w:t>
      </w:r>
    </w:p>
    <w:p>
      <w:pPr>
        <w:pStyle w:val="BodyText"/>
      </w:pPr>
      <w:r>
        <w:t xml:space="preserve">- Được rồi, ngươi đã nhận nhiệm vụ này, đây là thỏa thuận giữa chúng ta. Ngươi xem đi, nếu không có ý kiến gì thì ký tên vào.</w:t>
      </w:r>
    </w:p>
    <w:p>
      <w:pPr>
        <w:pStyle w:val="BodyText"/>
      </w:pPr>
      <w:r>
        <w:t xml:space="preserve">Tần Vô Song đọc lướt qua, các điều khoản cũng chỉ là làm xong nhiệm vụ sẽ có phần thưởng gì, nếu thất bại hoặc người thực hiện nhiệm vụ chết thì Cửu Ô Thần Miếu không chịu trách nhiệm, vân vân. Đại khái là không có điều khoản nào không công bằng, Tần Vô Song ký với tên Tần Vũ. Lão giả đó giơ tay ra:</w:t>
      </w:r>
    </w:p>
    <w:p>
      <w:pPr>
        <w:pStyle w:val="BodyText"/>
      </w:pPr>
      <w:r>
        <w:t xml:space="preserve">- Một lần nữa chúc ngươi thành công!</w:t>
      </w:r>
    </w:p>
    <w:p>
      <w:pPr>
        <w:pStyle w:val="Compact"/>
      </w:pPr>
      <w:r>
        <w:t xml:space="preserve">Tần Vô Song cười cười, nắm tay chạm tượng trưng một cái rồi đi ra ngoài. Hắn không muốn lãng phí chút thời gian nào. Nhưng vừa ra ngoài cửa thì có hai người tiến lại. Tần Vô Song bất giác giật mình, nếu không phải đang đeo mặt nạ thì nét mặt của hắn lúc này vô cùng kỳ quái.</w:t>
      </w:r>
      <w:r>
        <w:br w:type="textWrapping"/>
      </w:r>
      <w:r>
        <w:br w:type="textWrapping"/>
      </w:r>
    </w:p>
    <w:p>
      <w:pPr>
        <w:pStyle w:val="Heading2"/>
      </w:pPr>
      <w:bookmarkStart w:id="341" w:name="chương-319"/>
      <w:bookmarkEnd w:id="341"/>
      <w:r>
        <w:t xml:space="preserve">319. Chương 31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19: Không phải oan gia không gặp nhau.</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Một trong hai người đang tiến tới lại chính là Tam Tông chủ của Thiên Cơ Tông, Chúc Đại Trung! Sắc mặt có phần ảo não, hắn đang đi theo phía sau một người trẻ tuổi.</w:t>
      </w:r>
    </w:p>
    <w:p>
      <w:pPr>
        <w:pStyle w:val="BodyText"/>
      </w:pPr>
      <w:r>
        <w:t xml:space="preserve">Tên trẻ tuổi đó mặt mày cũng không vui vẻ gì, đến gần đại sảnh hắn quét mắt nhìn một lượt, ánh mắt chỉ sượt qua chỗ Tần Vô Song một chút, rồi hắn đi vào trong sảnh.</w:t>
      </w:r>
    </w:p>
    <w:p>
      <w:pPr>
        <w:pStyle w:val="BodyText"/>
      </w:pPr>
      <w:r>
        <w:t xml:space="preserve">Lão giả vừa tiếp đón Tần Vô Song vừa khéo cũng đi ra, mỉm cười đầy vẻ chuyên nghiệp:</w:t>
      </w:r>
    </w:p>
    <w:p>
      <w:pPr>
        <w:pStyle w:val="BodyText"/>
      </w:pPr>
      <w:r>
        <w:t xml:space="preserve">- Nhị vị, ta có thể giúp được gì?</w:t>
      </w:r>
    </w:p>
    <w:p>
      <w:pPr>
        <w:pStyle w:val="BodyText"/>
      </w:pPr>
      <w:r>
        <w:t xml:space="preserve">Tên trẻ tuổi nói:</w:t>
      </w:r>
    </w:p>
    <w:p>
      <w:pPr>
        <w:pStyle w:val="BodyText"/>
      </w:pPr>
      <w:r>
        <w:t xml:space="preserve">- Bọn ta muốn vào Chi Tế Sơn.</w:t>
      </w:r>
    </w:p>
    <w:p>
      <w:pPr>
        <w:pStyle w:val="BodyText"/>
      </w:pPr>
      <w:r>
        <w:t xml:space="preserve">Tần Vô Song vốn định mau chóng rời đi nhưng lúc này lại chú ý. Chúc Đại Trung hắn muốn đến Chi Tế Sơn làm gì? Tần Vô Song bèn đi sang một phía đại sảnh, vừa giả vờ lật giở tài liệu xem, vừa thầm nghe ngóng xem có đầu mối gì không.</w:t>
      </w:r>
    </w:p>
    <w:p>
      <w:pPr>
        <w:pStyle w:val="BodyText"/>
      </w:pPr>
      <w:r>
        <w:t xml:space="preserve">Cũng may tu dưỡng chức nghiệp của lão giả đó rất tốt, tuy thấy hai người này bảo cũng muốn đến Chi Tế Sơn, trong lòng thấy lạ nhưng không nhìn sang chỗ Tần Vô Song, lão nói:</w:t>
      </w:r>
    </w:p>
    <w:p>
      <w:pPr>
        <w:pStyle w:val="BodyText"/>
      </w:pPr>
      <w:r>
        <w:t xml:space="preserve">- Nhị vị có phải võ giả của Đế quốc Cửu Ô hay Đế quốc Thiên Hành không?</w:t>
      </w:r>
    </w:p>
    <w:p>
      <w:pPr>
        <w:pStyle w:val="BodyText"/>
      </w:pPr>
      <w:r>
        <w:t xml:space="preserve">Tên trẻ tuổi có vẻ nôn nóng:</w:t>
      </w:r>
    </w:p>
    <w:p>
      <w:pPr>
        <w:pStyle w:val="BodyText"/>
      </w:pPr>
      <w:r>
        <w:t xml:space="preserve">- Không phải không phải, tại sao Chi Tế Sơn chỉ cho phép người hai quốc gia đó vào chứ? Đế quốc Xích Long bọn ta cũng là Đế quốc Thượng phẩm, sao lại không được vào?</w:t>
      </w:r>
    </w:p>
    <w:p>
      <w:pPr>
        <w:pStyle w:val="BodyText"/>
      </w:pPr>
      <w:r>
        <w:t xml:space="preserve">Lão giả kia cũng chẳng chấp hắn, chỉ cười:</w:t>
      </w:r>
    </w:p>
    <w:p>
      <w:pPr>
        <w:pStyle w:val="BodyText"/>
      </w:pPr>
      <w:r>
        <w:t xml:space="preserve">- Địa vị mỗi nước không giống nhau, mỗi nước đều có lĩnh vực, đặc quyền riêng. Các hạ đã đến từ Đế quốc Xích Long, Mộng Hoan Thiên Trì ở phương Nam là cấm địa thuộc về đặc quyền của Đế quốc Xích Long, đây cũng cùng đạo lý đó.</w:t>
      </w:r>
    </w:p>
    <w:p>
      <w:pPr>
        <w:pStyle w:val="BodyText"/>
      </w:pPr>
      <w:r>
        <w:t xml:space="preserve">Tên trẻ tuổi vẫn không thoải mái miệng làu bàu:</w:t>
      </w:r>
    </w:p>
    <w:p>
      <w:pPr>
        <w:pStyle w:val="BodyText"/>
      </w:pPr>
      <w:r>
        <w:t xml:space="preserve">- Ngươi nói đi, có cách gì để ta có thể vào Chi Tế Sơn nhanh nhất có thể?</w:t>
      </w:r>
    </w:p>
    <w:p>
      <w:pPr>
        <w:pStyle w:val="BodyText"/>
      </w:pPr>
      <w:r>
        <w:t xml:space="preserve">Lại là nhanh nhất, lão gia dường như đã quen rồi, không thấy lạ nữa, rồi nói lại những lời lúc nãy nói với Tần Vô Song.</w:t>
      </w:r>
    </w:p>
    <w:p>
      <w:pPr>
        <w:pStyle w:val="BodyText"/>
      </w:pPr>
      <w:r>
        <w:t xml:space="preserve">- Giá trị cống hiến?</w:t>
      </w:r>
    </w:p>
    <w:p>
      <w:pPr>
        <w:pStyle w:val="BodyText"/>
      </w:pPr>
      <w:r>
        <w:t xml:space="preserve">Tên trẻ tuổi không vui nói:</w:t>
      </w:r>
    </w:p>
    <w:p>
      <w:pPr>
        <w:pStyle w:val="BodyText"/>
      </w:pPr>
      <w:r>
        <w:t xml:space="preserve">- Ta là người của Đế quốc Xích Long lại cống hiến cho Đế quốc Cửu Ô các ngươi, thiên hạ này lấy đâu ra cái đạo lý ấy?</w:t>
      </w:r>
    </w:p>
    <w:p>
      <w:pPr>
        <w:pStyle w:val="BodyText"/>
      </w:pPr>
      <w:r>
        <w:t xml:space="preserve">- Nếu các hạ cảm thấy thiệt thòi thì có thể rời khỏi đây. Đế quốc Cửu Ô trước nay luôn trọng lễ nghĩa, tuyệt đối không cưỡng ép.</w:t>
      </w:r>
    </w:p>
    <w:p>
      <w:pPr>
        <w:pStyle w:val="BodyText"/>
      </w:pPr>
      <w:r>
        <w:t xml:space="preserve">Lão giả ung dung, chậm rãi nói.</w:t>
      </w:r>
    </w:p>
    <w:p>
      <w:pPr>
        <w:pStyle w:val="BodyText"/>
      </w:pPr>
      <w:r>
        <w:t xml:space="preserve">Tuy bất mãn nhưng tên trẻ tuổi đó cũng biết đây là địa bàn của người khác. Chúc Đại Trung ở bên cạnh nói nhỏ:</w:t>
      </w:r>
    </w:p>
    <w:p>
      <w:pPr>
        <w:pStyle w:val="BodyText"/>
      </w:pPr>
      <w:r>
        <w:t xml:space="preserve">- Triệu công tử, nhập gia tùy tục, chúng ta cứ làm theo quy định đi!</w:t>
      </w:r>
    </w:p>
    <w:p>
      <w:pPr>
        <w:pStyle w:val="BodyText"/>
      </w:pPr>
      <w:r>
        <w:t xml:space="preserve">Chúc Đại Trung nhanh nhạy hơn tên trẻ tuổi kia nhiều, hắn biết đây là địa bàn của Cửu Ô Thần Miếu, chưa đến lượt bọn chúng làm mình làm mẩy. Nếu ra vẻ ở đây kết thúc chắc chắn sẽ là kết cục thảm hại của bọn chúng.</w:t>
      </w:r>
    </w:p>
    <w:p>
      <w:pPr>
        <w:pStyle w:val="BodyText"/>
      </w:pPr>
      <w:r>
        <w:t xml:space="preserve">- Ngươi làm, ngươi làm đi!</w:t>
      </w:r>
    </w:p>
    <w:p>
      <w:pPr>
        <w:pStyle w:val="BodyText"/>
      </w:pPr>
      <w:r>
        <w:t xml:space="preserve">Tên trẻ tuổi đó hệt như một viên pháo vậy, vừa đốt là nổ, hỏa khí dường như cũng rất lớn:</w:t>
      </w:r>
    </w:p>
    <w:p>
      <w:pPr>
        <w:pStyle w:val="BodyText"/>
      </w:pPr>
      <w:r>
        <w:t xml:space="preserve">- Dù sao họa này cũng là do các ngươi gây ra, kéo ta đến nơi xa tít mù này, lãng phí thời gian!</w:t>
      </w:r>
    </w:p>
    <w:p>
      <w:pPr>
        <w:pStyle w:val="BodyText"/>
      </w:pPr>
      <w:r>
        <w:t xml:space="preserve">Chúc Đại Trung đường đường là một Tông chủ một phái lại bị tên trẻ tuổi đó quát mắng mà không dám nói nửa lời. Hắn biết hỏa khí của tên trẻ tuổi này đang bốc cao, cãi cọ chỉ có tự chuốc vạ vào thân thôi, bèn cười trừ:</w:t>
      </w:r>
    </w:p>
    <w:p>
      <w:pPr>
        <w:pStyle w:val="BodyText"/>
      </w:pPr>
      <w:r>
        <w:t xml:space="preserve">- Lão nhân gia, cứ làm theo quy định của các ngươi đi!</w:t>
      </w:r>
    </w:p>
    <w:p>
      <w:pPr>
        <w:pStyle w:val="BodyText"/>
      </w:pPr>
      <w:r>
        <w:t xml:space="preserve">Lão giả đó rõ ràng rất bất mãn với thái độ ngạo mạn của tên trẻ tuổi kia, nụ cười chuyên nghiệp không còn được tươi như trước, chỉ lạnh lùng nói:</w:t>
      </w:r>
    </w:p>
    <w:p>
      <w:pPr>
        <w:pStyle w:val="BodyText"/>
      </w:pPr>
      <w:r>
        <w:t xml:space="preserve">- Một người hay hai người tiến vào?</w:t>
      </w:r>
    </w:p>
    <w:p>
      <w:pPr>
        <w:pStyle w:val="BodyText"/>
      </w:pPr>
      <w:r>
        <w:t xml:space="preserve">- Đương nhiên là cả hai, không thì cùng đến đây làm gì?</w:t>
      </w:r>
    </w:p>
    <w:p>
      <w:pPr>
        <w:pStyle w:val="BodyText"/>
      </w:pPr>
      <w:r>
        <w:t xml:space="preserve">Tên trẻ tuổi nói.</w:t>
      </w:r>
    </w:p>
    <w:p>
      <w:pPr>
        <w:pStyle w:val="BodyText"/>
      </w:pPr>
      <w:r>
        <w:t xml:space="preserve">- Vậy thì các ngươi phải có hai phần giá trị cống hiến, tất cả là hai trăm đơn vị cống hiến.</w:t>
      </w:r>
    </w:p>
    <w:p>
      <w:pPr>
        <w:pStyle w:val="BodyText"/>
      </w:pPr>
      <w:r>
        <w:t xml:space="preserve">- Có nhiệm vụ nào có luôn được hai trăm đơn vị không?</w:t>
      </w:r>
    </w:p>
    <w:p>
      <w:pPr>
        <w:pStyle w:val="BodyText"/>
      </w:pPr>
      <w:r>
        <w:t xml:space="preserve">Tên trẻ tuổi hỏi. Lão giả thản nhiên nói:</w:t>
      </w:r>
    </w:p>
    <w:p>
      <w:pPr>
        <w:pStyle w:val="BodyText"/>
      </w:pPr>
      <w:r>
        <w:t xml:space="preserve">- Có!</w:t>
      </w:r>
    </w:p>
    <w:p>
      <w:pPr>
        <w:pStyle w:val="BodyText"/>
      </w:pPr>
      <w:r>
        <w:t xml:space="preserve">- Là gì?</w:t>
      </w:r>
    </w:p>
    <w:p>
      <w:pPr>
        <w:pStyle w:val="BodyText"/>
      </w:pPr>
      <w:r>
        <w:t xml:space="preserve">- Hủy diệt Cửu Cung Phái!</w:t>
      </w:r>
    </w:p>
    <w:p>
      <w:pPr>
        <w:pStyle w:val="BodyText"/>
      </w:pPr>
      <w:r>
        <w:t xml:space="preserve">Ngữ điệu của lão giả có phần giễu cợt. Quả nhiên tên trẻ tuổi trừng mắt giận dữ:</w:t>
      </w:r>
    </w:p>
    <w:p>
      <w:pPr>
        <w:pStyle w:val="BodyText"/>
      </w:pPr>
      <w:r>
        <w:t xml:space="preserve">- Ngươi có ý gì?</w:t>
      </w:r>
    </w:p>
    <w:p>
      <w:pPr>
        <w:pStyle w:val="BodyText"/>
      </w:pPr>
      <w:r>
        <w:t xml:space="preserve">Lão giả cười ha ha:</w:t>
      </w:r>
    </w:p>
    <w:p>
      <w:pPr>
        <w:pStyle w:val="BodyText"/>
      </w:pPr>
      <w:r>
        <w:t xml:space="preserve">- Đùa thôi. Không có nhiệm vụ nào có được ngay hai trăm đơn vị giá trị cống hiến. Nhiều nhất là một nhiệm vụ đổi một trăm đơn vị mà thôi.</w:t>
      </w:r>
    </w:p>
    <w:p>
      <w:pPr>
        <w:pStyle w:val="BodyText"/>
      </w:pPr>
      <w:r>
        <w:t xml:space="preserve">Lời vừa rồi của lão giả rõ ràng là thăm dò tên thanh niên kia. Vừa thử là biết ngay hắn là người Cửu Cung Phái. Chỉ là lão không hiểu, người bên cạnh kia rõ ràng tu vi cao hơn, sao lại sợ sệt tên trẻ tuổi này như vậy?</w:t>
      </w:r>
    </w:p>
    <w:p>
      <w:pPr>
        <w:pStyle w:val="BodyText"/>
      </w:pPr>
      <w:r>
        <w:t xml:space="preserve">Tần Vô Song nghĩ bụng, quả nhiên là người Cửu Cung Phái, lại còn họ Triệu, lẽ nào tên tiểu tử này có quan hệ gì với Triệu Hằng? Nếu không thì Chúc Đại Trung theo tới đây làm gì? Việc gì phải khép nép như thế?</w:t>
      </w:r>
    </w:p>
    <w:p>
      <w:pPr>
        <w:pStyle w:val="BodyText"/>
      </w:pPr>
      <w:r>
        <w:t xml:space="preserve">Tần Vô Song có vô số nghi vấn, không ngừng suy đoán, dần có được một vài ý nghĩ:</w:t>
      </w:r>
    </w:p>
    <w:p>
      <w:pPr>
        <w:pStyle w:val="BodyText"/>
      </w:pPr>
      <w:r>
        <w:t xml:space="preserve">- Lẽ nào mũi tên đó của mình đã làm tổn thương đan điền của Triệu Hằng? Hai kẻ này cũng đi Chi Tế Sơn để tìm Thần Anh Quả?</w:t>
      </w:r>
    </w:p>
    <w:p>
      <w:pPr>
        <w:pStyle w:val="BodyText"/>
      </w:pPr>
      <w:r>
        <w:t xml:space="preserve">Nghĩ vậy Tần Vô Song thêm phần lo lắng, nhưng cũng có phần mong đợi. Nếu thật là vậy thì cũng là việc tốt. Nếu có thể nhân cơ hội này giết hai kẻ này ở Chi Tế Sơn, thần không biết quỷ không hay, như vậy cũng là tạm thời xả hận cho sư phụ. Tuy kẻ chủ mưu Triệu Hằng chưa chết, Cao Nhạc cũng chưa bị xử lý, nhưng tên Chúc Đại Trung này tội không thể tha. Hôm đó trên sơn đạo biên giới Đế quốc Đại La, Tần Vô Song suýt chút thì bị hắn ám hại, rồi hắn còn tham dự vào trận chiến ở Tinh La Điện… Bất cứ điểm nào cũng đủ để hắn phải chết mười lần!</w:t>
      </w:r>
    </w:p>
    <w:p>
      <w:pPr>
        <w:pStyle w:val="BodyText"/>
      </w:pPr>
      <w:r>
        <w:t xml:space="preserve">Nghĩ đến đây, Tần Vô Song trở nên bình tĩnh, hắn biết lúc này không được hoảng loạn, càng không được để lộ ra chút chú ý nào. Nếu không, để lão gian xảo Chúc Đại Trung phát giác được chuyện gì, cục diện sẽ khó mà sắp xếp được. Nếu đối kháng trực diện, dù thế nào thì Tần Vô Song hắn cũng không thể địch lại Cao Linh võ giả Chúc Đại Trung hắn. Hi vọng duy nhất chính là ám toán!</w:t>
      </w:r>
    </w:p>
    <w:p>
      <w:pPr>
        <w:pStyle w:val="BodyText"/>
      </w:pPr>
      <w:r>
        <w:t xml:space="preserve">Nghĩ vậy, Tần Vô Song càng chuyên chú việc giả vờ xem tư liệu, mắt không hề nhìn về phía đó. Dù Chúc Đại Trung thỉnh thoảng có nhìn xung quanh nhưng vẫn chưa phát hiện ra Tần Vô Song có gì lạ.</w:t>
      </w:r>
    </w:p>
    <w:p>
      <w:pPr>
        <w:pStyle w:val="BodyText"/>
      </w:pPr>
      <w:r>
        <w:t xml:space="preserve">Sau khi trao đổi xong, Chúc Đại Trung theo lão giả kia vào trong chọn nhiệm vụ. Một lát sau Chúc Đại Trung cầm hai nhiệm vụ cấp cao nhất ra, nói nhỏ với tên trẻ tuổi kia:</w:t>
      </w:r>
    </w:p>
    <w:p>
      <w:pPr>
        <w:pStyle w:val="BodyText"/>
      </w:pPr>
      <w:r>
        <w:t xml:space="preserve">- Triệu công tử, nhiện vụ đã chọn xong, hai người chúng ta mỗi người làm một việc hay công tử đợi ta ở Đế quốc Cửu Ô?</w:t>
      </w:r>
    </w:p>
    <w:p>
      <w:pPr>
        <w:pStyle w:val="BodyText"/>
      </w:pPr>
      <w:r>
        <w:t xml:space="preserve">Tên Triệu công tử nói:</w:t>
      </w:r>
    </w:p>
    <w:p>
      <w:pPr>
        <w:pStyle w:val="BodyText"/>
      </w:pPr>
      <w:r>
        <w:t xml:space="preserve">- Một mình ngươi làm cần bao nhiêu thời gian?</w:t>
      </w:r>
    </w:p>
    <w:p>
      <w:pPr>
        <w:pStyle w:val="BodyText"/>
      </w:pPr>
      <w:r>
        <w:t xml:space="preserve">Chúc Đại Trung nghĩ một lúc rồi nói:</w:t>
      </w:r>
    </w:p>
    <w:p>
      <w:pPr>
        <w:pStyle w:val="BodyText"/>
      </w:pPr>
      <w:r>
        <w:t xml:space="preserve">- Có một nhiệm vụ cần đi đường dài, cả đi cả về ít nhất cũng cần một tháng, còn cả thời gian làm nhiệm vụ, có lẽ mất hai tháng.</w:t>
      </w:r>
    </w:p>
    <w:p>
      <w:pPr>
        <w:pStyle w:val="BodyText"/>
      </w:pPr>
      <w:r>
        <w:t xml:space="preserve">- Hai tháng? Làm sao ta đợi được?</w:t>
      </w:r>
    </w:p>
    <w:p>
      <w:pPr>
        <w:pStyle w:val="BodyText"/>
      </w:pPr>
      <w:r>
        <w:t xml:space="preserve">Chúc Đại Trung bất lực nói:</w:t>
      </w:r>
    </w:p>
    <w:p>
      <w:pPr>
        <w:pStyle w:val="BodyText"/>
      </w:pPr>
      <w:r>
        <w:t xml:space="preserve">- Vậy ta thực hiện nhiệm vụ xa, Triệu công tử thực hiện nhiệm vụ gần. Nhưng nghĩ đến vấn đề an toàn, tốt nhất là chúng ta cùng đi, hoặc là Triệu công tử ở lại Đế đô đợi ta.</w:t>
      </w:r>
    </w:p>
    <w:p>
      <w:pPr>
        <w:pStyle w:val="BodyText"/>
      </w:pPr>
      <w:r>
        <w:t xml:space="preserve">Trên Triệu công tử nói:</w:t>
      </w:r>
    </w:p>
    <w:p>
      <w:pPr>
        <w:pStyle w:val="BodyText"/>
      </w:pPr>
      <w:r>
        <w:t xml:space="preserve">- Mỗi người làm một cái đi.</w:t>
      </w:r>
    </w:p>
    <w:p>
      <w:pPr>
        <w:pStyle w:val="BodyText"/>
      </w:pPr>
      <w:r>
        <w:t xml:space="preserve">Hai kẻ đó cũng không ở lại, liền đi ngay ra ngoài.</w:t>
      </w:r>
    </w:p>
    <w:p>
      <w:pPr>
        <w:pStyle w:val="BodyText"/>
      </w:pPr>
      <w:r>
        <w:t xml:space="preserve">Tần Vô Song cũng không vội đi theo, đợi chúng đi một lúc rồi mới để tư liệu xuống, thản nhiên đi ra.</w:t>
      </w:r>
    </w:p>
    <w:p>
      <w:pPr>
        <w:pStyle w:val="BodyText"/>
      </w:pPr>
      <w:r>
        <w:t xml:space="preserve">Ra khỏi đại sảnh, từ xa thấy bóng hai kẻ đó đi về phía Bắc. Tần Vô Song rất muốn đi theo nhưng cuối cùng cũng không đi.</w:t>
      </w:r>
    </w:p>
    <w:p>
      <w:pPr>
        <w:pStyle w:val="BodyText"/>
      </w:pPr>
      <w:r>
        <w:t xml:space="preserve">Lúc này nhiệm vụ hàng đầu là tìm Thần Anh Quả, giết Chúc Đại Trung và tên Triệu công tử đó báo thù là việc tiếp theo. Thứ tự chính phụ này không được nhầm lẫn.</w:t>
      </w:r>
    </w:p>
    <w:p>
      <w:pPr>
        <w:pStyle w:val="BodyText"/>
      </w:pPr>
      <w:r>
        <w:t xml:space="preserve">Tần Vô Song xem tư liệu về Thiết Phiến Môn, rồi đi về hướng Tây Đế đô. Hắn nhất định phải nắm được đủ đầu mối và tin tình báo rồi mới đến Đế quốc Xích Long thực hiện nhiệm vụ vô cùng gian nan này.</w:t>
      </w:r>
    </w:p>
    <w:p>
      <w:pPr>
        <w:pStyle w:val="BodyText"/>
      </w:pPr>
      <w:r>
        <w:t xml:space="preserve">Ngoài cách đó ra hắn căn bản không thể vào được Chi Tế Sơn. Ngay cả người của Cửu Cung Phái muốn vào Chi Tế Sơn cũng phải làm theo quy định huống hồ là người phiêu bạt như hắn.</w:t>
      </w:r>
    </w:p>
    <w:p>
      <w:pPr>
        <w:pStyle w:val="BodyText"/>
      </w:pPr>
      <w:r>
        <w:t xml:space="preserve">o0o</w:t>
      </w:r>
    </w:p>
    <w:p>
      <w:pPr>
        <w:pStyle w:val="BodyText"/>
      </w:pPr>
      <w:r>
        <w:t xml:space="preserve">Lại nói Chúc Đại Trung và tên Triệu công tử ra khỏi phân đà của Cửu Ô Thần Miếu, tên Triệu công tử vẫn liên tục càm ràm:</w:t>
      </w:r>
    </w:p>
    <w:p>
      <w:pPr>
        <w:pStyle w:val="BodyText"/>
      </w:pPr>
      <w:r>
        <w:t xml:space="preserve">- Tinh La Điện đáng chết, rốt cuộc chúng làm thế nào mà đả thương được gia gia của ta vậy? Một đệ tử Trung Linh võ giả lại đả thương được gia gia ta là Linh Võ Đại viên mãn? Chúc Đại Trung, Thiên Cơ Tông các ngươi cũng đúng là chuyên gây tai họa. Nếu không phải các ngươi chạy đến Cửu Cung Phái thì đâu có nhiều chuyện thị phi như vậy?</w:t>
      </w:r>
    </w:p>
    <w:p>
      <w:pPr>
        <w:pStyle w:val="BodyText"/>
      </w:pPr>
      <w:r>
        <w:t xml:space="preserve">Chúc Đại Trung chỉ đành cười trừ, nói:</w:t>
      </w:r>
    </w:p>
    <w:p>
      <w:pPr>
        <w:pStyle w:val="BodyText"/>
      </w:pPr>
      <w:r>
        <w:t xml:space="preserve">- Triệu công tử, đây quả thực là ngoài ý muốn. Hằng lão thủ đoạn cao, nhưng Tinh La Điện lại giở trò ám toán, vũ khí thi triển cũng vượt qua cấp Linh Võ Cảnh mới đả thương được Hằng lão một chút.</w:t>
      </w:r>
    </w:p>
    <w:p>
      <w:pPr>
        <w:pStyle w:val="BodyText"/>
      </w:pPr>
      <w:r>
        <w:t xml:space="preserve">Tên Triệu công tử nhổ toẹt mội cái:</w:t>
      </w:r>
    </w:p>
    <w:p>
      <w:pPr>
        <w:pStyle w:val="BodyText"/>
      </w:pPr>
      <w:r>
        <w:t xml:space="preserve">- Còn nói bị thương một chút? Đan điền bị vỡ cả rồi? Còn nói là một chút? Chúc Đại Trung, ngươi bị thương một chút đó cho ta xem nào!</w:t>
      </w:r>
    </w:p>
    <w:p>
      <w:pPr>
        <w:pStyle w:val="BodyText"/>
      </w:pPr>
      <w:r>
        <w:t xml:space="preserve">Chúc Đại Trung cười khổ nói:</w:t>
      </w:r>
    </w:p>
    <w:p>
      <w:pPr>
        <w:pStyle w:val="BodyText"/>
      </w:pPr>
      <w:r>
        <w:t xml:space="preserve">- Lúc đó bọn ta thấy Hằng lão đã đỡ được mũi tên đó, ai ngờ nó có ám kình thâm độc đến vậy, lại có thể vô hình làm tổn thương đan điền!</w:t>
      </w:r>
    </w:p>
    <w:p>
      <w:pPr>
        <w:pStyle w:val="BodyText"/>
      </w:pPr>
      <w:r>
        <w:t xml:space="preserve">Tên Triệu công tử hầm hầm nói:</w:t>
      </w:r>
    </w:p>
    <w:p>
      <w:pPr>
        <w:pStyle w:val="BodyText"/>
      </w:pPr>
      <w:r>
        <w:t xml:space="preserve">- Ta không quan tâm nhiều như vậy. Nói chung, tiểu thiếu gia ta phải đi chuyến này đều là tại Thiên Cơ Tông các ngươi. Khi về Thiên Cơ Tông các ngươi phải đền bù tổn thất tinh thần cho ta!</w:t>
      </w:r>
    </w:p>
    <w:p>
      <w:pPr>
        <w:pStyle w:val="BodyText"/>
      </w:pPr>
      <w:r>
        <w:t xml:space="preserve">Chúc Đại Trung cười trừ:</w:t>
      </w:r>
    </w:p>
    <w:p>
      <w:pPr>
        <w:pStyle w:val="BodyText"/>
      </w:pPr>
      <w:r>
        <w:t xml:space="preserve">- Triệu công tử muốn bọn ta đền bù tổn thất tinh thần, đó là vinh hạnh của bọn ta. Nhưng giờ chúng ta phải nhanh chóng hoàn thành nhiệm vụ, sớm vào Chi Tế Sơn. Nếu tìm được Thần Anh Quả thì thật là may mắn lớn!</w:t>
      </w:r>
    </w:p>
    <w:p>
      <w:pPr>
        <w:pStyle w:val="BodyText"/>
      </w:pPr>
      <w:r>
        <w:t xml:space="preserve">Tên Triệu công tử cũng rất quan tâm thương thế của Triệu Hằng, không làm mình làm mẩy nữa, gật đầu nói:</w:t>
      </w:r>
    </w:p>
    <w:p>
      <w:pPr>
        <w:pStyle w:val="BodyText"/>
      </w:pPr>
      <w:r>
        <w:t xml:space="preserve">- Chúng ta chia ra hành động, tranh thủ trong ba tháng hoàn thành nhiệm vụ rồi tập hợp tại Đế đô. Sau đó cùng đến Chi Tế Sơn.</w:t>
      </w:r>
    </w:p>
    <w:p>
      <w:pPr>
        <w:pStyle w:val="BodyText"/>
      </w:pPr>
      <w:r>
        <w:t xml:space="preserve">- Được!</w:t>
      </w:r>
    </w:p>
    <w:p>
      <w:pPr>
        <w:pStyle w:val="BodyText"/>
      </w:pPr>
      <w:r>
        <w:t xml:space="preserve">Chúc Đại Trung gật đầu.</w:t>
      </w:r>
    </w:p>
    <w:p>
      <w:pPr>
        <w:pStyle w:val="BodyText"/>
      </w:pPr>
      <w:r>
        <w:t xml:space="preserve">o0o</w:t>
      </w:r>
    </w:p>
    <w:p>
      <w:pPr>
        <w:pStyle w:val="BodyText"/>
      </w:pPr>
      <w:r>
        <w:t xml:space="preserve">Nói đến Tần Vô Song, sau khi đi khoảng nửa giờ, cuối cùng cũng đến khu vực phía Đông Đế đô. Vùng này địa thế rộng rãi, Thiếp Phiến Môn chính là ở đây.</w:t>
      </w:r>
    </w:p>
    <w:p>
      <w:pPr>
        <w:pStyle w:val="BodyText"/>
      </w:pPr>
      <w:r>
        <w:t xml:space="preserve">Tần Vô Song có tư liệu, rất dễ dàng tìm được Thiết Phiên Môn. Đến trước tông môn của Thiết Phiến Môn thì bị lính canh bốn phía chặn lại.</w:t>
      </w:r>
    </w:p>
    <w:p>
      <w:pPr>
        <w:pStyle w:val="BodyText"/>
      </w:pPr>
      <w:r>
        <w:t xml:space="preserve">Tần Vô Song cũng không nói nhiều, lấy ra lệnh bài Chấp pháp. Đối phương xem một lát thì lập tức cung kính hành lễ với Tần Vô Song, nói:</w:t>
      </w:r>
    </w:p>
    <w:p>
      <w:pPr>
        <w:pStyle w:val="BodyText"/>
      </w:pPr>
      <w:r>
        <w:t xml:space="preserve">- Các hạ hãy theo ta!</w:t>
      </w:r>
    </w:p>
    <w:p>
      <w:pPr>
        <w:pStyle w:val="Compact"/>
      </w:pPr>
      <w:r>
        <w:t xml:space="preserve">Tên đệ tử Thiết Phiến Môn đó đưa Tần Vô Song đến nội viện của Thiết Phiến Môn.</w:t>
      </w:r>
      <w:r>
        <w:br w:type="textWrapping"/>
      </w:r>
      <w:r>
        <w:br w:type="textWrapping"/>
      </w:r>
    </w:p>
    <w:p>
      <w:pPr>
        <w:pStyle w:val="Heading2"/>
      </w:pPr>
      <w:bookmarkStart w:id="342" w:name="chương-320"/>
      <w:bookmarkEnd w:id="342"/>
      <w:r>
        <w:t xml:space="preserve">320. Chương 32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20: Đến Đế quốc Xích Lo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Vụ thảm án đó ở Thiết Phiến Môn đã xảy ra cách đây gần mười năm rồi. Người kế thừa năm đó Thiệu Bách Long nay đã là môn chủ Thiết Phiến Môn.</w:t>
      </w:r>
    </w:p>
    <w:p>
      <w:pPr>
        <w:pStyle w:val="BodyText"/>
      </w:pPr>
      <w:r>
        <w:t xml:space="preserve">Vị môn chủ này bề ngoài có vẻ khoảng hơn bốn mươi tuổi nhưng râu tóc đã bạc trắng. Rõ ràng vụ thảm án đối với hắn quả thực là một đòn đả kích nặng nề.</w:t>
      </w:r>
    </w:p>
    <w:p>
      <w:pPr>
        <w:pStyle w:val="BodyText"/>
      </w:pPr>
      <w:r>
        <w:t xml:space="preserve">- Lệnh bài Chấp pháp tạm thời…</w:t>
      </w:r>
    </w:p>
    <w:p>
      <w:pPr>
        <w:pStyle w:val="BodyText"/>
      </w:pPr>
      <w:r>
        <w:t xml:space="preserve">Thiệu Bách Long có phần đau khổ:</w:t>
      </w:r>
    </w:p>
    <w:p>
      <w:pPr>
        <w:pStyle w:val="BodyText"/>
      </w:pPr>
      <w:r>
        <w:t xml:space="preserve">- Dám hỏi các hạ có phải đệ tử của Cửu Ô Thần Miếu?</w:t>
      </w:r>
    </w:p>
    <w:p>
      <w:pPr>
        <w:pStyle w:val="BodyText"/>
      </w:pPr>
      <w:r>
        <w:t xml:space="preserve">Tần Vô Song lắc đầu nói:</w:t>
      </w:r>
    </w:p>
    <w:p>
      <w:pPr>
        <w:pStyle w:val="BodyText"/>
      </w:pPr>
      <w:r>
        <w:t xml:space="preserve">- Không phải. Thiệu môn chủ, lai lịch của ta không quan trọng. Quan trọng là ngài có muốn phục thù, có muốn khiến kẻ thù phải đền tội không?</w:t>
      </w:r>
    </w:p>
    <w:p>
      <w:pPr>
        <w:pStyle w:val="BodyText"/>
      </w:pPr>
      <w:r>
        <w:t xml:space="preserve">Ánh mắt Thiệu Bách Long có vẻ kích động, khẽ hét lên:</w:t>
      </w:r>
    </w:p>
    <w:p>
      <w:pPr>
        <w:pStyle w:val="BodyText"/>
      </w:pPr>
      <w:r>
        <w:t xml:space="preserve">- Có muốn không? Câu hỏi này thật nực cười! Mười năm nay, hầu như đêm nào ta cũng nghĩ xem phải làm thế nào để giết chết tên phản tặc đó!</w:t>
      </w:r>
    </w:p>
    <w:p>
      <w:pPr>
        <w:pStyle w:val="BodyText"/>
      </w:pPr>
      <w:r>
        <w:t xml:space="preserve">- Rất tốt, vậy môn chủ hãy nói lại tin tức mới nhất cho ta biết. Trong vòng một năm, nhanh nhất là nửa năm nhất định sẽ có tin tốt.</w:t>
      </w:r>
    </w:p>
    <w:p>
      <w:pPr>
        <w:pStyle w:val="BodyText"/>
      </w:pPr>
      <w:r>
        <w:t xml:space="preserve">- Nhất định?</w:t>
      </w:r>
    </w:p>
    <w:p>
      <w:pPr>
        <w:pStyle w:val="BodyText"/>
      </w:pPr>
      <w:r>
        <w:t xml:space="preserve">Thiệu Bách Long có vẻ nghi hoặc. Hắn nhìn Tần Vô Song, có lẽ tuổi không nhiều, hơn nữa không phải đệ tử của Cửu Ô Thần Miếu, có lẽ là người từ nước khác đến.</w:t>
      </w:r>
    </w:p>
    <w:p>
      <w:pPr>
        <w:pStyle w:val="BodyText"/>
      </w:pPr>
      <w:r>
        <w:t xml:space="preserve">- Nhất định!</w:t>
      </w:r>
    </w:p>
    <w:p>
      <w:pPr>
        <w:pStyle w:val="BodyText"/>
      </w:pPr>
      <w:r>
        <w:t xml:space="preserve">Tần Vô Song kiên định nói. Thiệu Bách Long cười cay đắng:</w:t>
      </w:r>
    </w:p>
    <w:p>
      <w:pPr>
        <w:pStyle w:val="BodyText"/>
      </w:pPr>
      <w:r>
        <w:t xml:space="preserve">- Được, ngươi đã tự tin như vậy thì ta cũng nói cho ngươi. Thực tế, những năm nay ta cũng đã huấn luyện không ít tử sĩ, mời không ít sát thủ nhưng chẳng ai là không thất bại. Trước khi đi ai cũng rất tràn đầy tự tin nhưng kết quả là chẳng có ai trở về.</w:t>
      </w:r>
    </w:p>
    <w:p>
      <w:pPr>
        <w:pStyle w:val="BodyText"/>
      </w:pPr>
      <w:r>
        <w:t xml:space="preserve">Tần Vô Song gật đầu:</w:t>
      </w:r>
    </w:p>
    <w:p>
      <w:pPr>
        <w:pStyle w:val="BodyText"/>
      </w:pPr>
      <w:r>
        <w:t xml:space="preserve">- Ta có về được hay không, không phải chuyện Thiệu môn chủ cần lo. Ta chỉ muốn tìm hiểu một vài thông tin. Ví dụ như tính cách, sở thích và địa vị cụ thể của của Trương Bách Đang ở Cửu Cung Phái.</w:t>
      </w:r>
    </w:p>
    <w:p>
      <w:pPr>
        <w:pStyle w:val="BodyText"/>
      </w:pPr>
      <w:r>
        <w:t xml:space="preserve">Biết người biết ta, trăm trận trăm thắng. Tần Vô Song biết việc này vô cùng quan trọng, tuyệt đối không được lơ là. Sai sót trong bất cứ khâu nào cũng có khả năng khiến lỡ mất cả cơ hội, từ đó ảnh hưởng đến việc tìm Thần Anh Quả, làm lỡ mất tiền đồ thậm chí cả tính mạng của sư phụ.</w:t>
      </w:r>
    </w:p>
    <w:p>
      <w:pPr>
        <w:pStyle w:val="BodyText"/>
      </w:pPr>
      <w:r>
        <w:t xml:space="preserve">Thiệu Bách Long gật đầu:</w:t>
      </w:r>
    </w:p>
    <w:p>
      <w:pPr>
        <w:pStyle w:val="BodyText"/>
      </w:pPr>
      <w:r>
        <w:t xml:space="preserve">- Tên súc sinh đó độc ác, đa nghi, vô cùng giảo hoạt. Thông thường, người lạ không thể tiếp cận hắn.</w:t>
      </w:r>
    </w:p>
    <w:p>
      <w:pPr>
        <w:pStyle w:val="BodyText"/>
      </w:pPr>
      <w:r>
        <w:t xml:space="preserve">- Thực lực hắn thế nào? Có sở thích gì không lành mạnh không?</w:t>
      </w:r>
    </w:p>
    <w:p>
      <w:pPr>
        <w:pStyle w:val="BodyText"/>
      </w:pPr>
      <w:r>
        <w:t xml:space="preserve">Thiệu Bách Long trầm ngâm:</w:t>
      </w:r>
    </w:p>
    <w:p>
      <w:pPr>
        <w:pStyle w:val="BodyText"/>
      </w:pPr>
      <w:r>
        <w:t xml:space="preserve">- Thực lực của hắn có lẽ là Trung Linh Võ Cảnh, hi vọng đột phá Cao Linh Võ Cảnh không lớn. Sở thích không lành mạnh thì có một, hắn cực kỳ háo sắc.</w:t>
      </w:r>
    </w:p>
    <w:p>
      <w:pPr>
        <w:pStyle w:val="BodyText"/>
      </w:pPr>
      <w:r>
        <w:t xml:space="preserve">Háo sắc? Tần Vô Song mừng thầm. Sở thích này có thể lợi dụng được. Háo sắc, trong nhiều trường hợp đều là nhược điểm chí mạng.</w:t>
      </w:r>
    </w:p>
    <w:p>
      <w:pPr>
        <w:pStyle w:val="BodyText"/>
      </w:pPr>
      <w:r>
        <w:t xml:space="preserve">- Thế địa vị của hắn ở Cửu Cung Phái ra sao?</w:t>
      </w:r>
    </w:p>
    <w:p>
      <w:pPr>
        <w:pStyle w:val="BodyText"/>
      </w:pPr>
      <w:r>
        <w:t xml:space="preserve">Tần Vô Song cũng rất quan tâm vấn đề này.</w:t>
      </w:r>
    </w:p>
    <w:p>
      <w:pPr>
        <w:pStyle w:val="BodyText"/>
      </w:pPr>
      <w:r>
        <w:t xml:space="preserve">- Hắc hắc, địa vị của hắn ở Cửu Cung Phái sao? Hư danh thì có nhưng rõ ràng là không thể lọt vào thành phần nòng cốt. Hắn là người ngoài, dù gì Cửu Cung Phái vẫn có sự đề phòng với hắn. Có lẽ hắn có vai trò khá quan trọng trong thế lực thế tục của Cửu Cung Phái, làm công việc liên hệ Cửu Cung Phái với Hoàng thất Đế quốc Xích Long.</w:t>
      </w:r>
    </w:p>
    <w:p>
      <w:pPr>
        <w:pStyle w:val="BodyText"/>
      </w:pPr>
      <w:r>
        <w:t xml:space="preserve">Tần Vô Song nghĩ ngợi một lúc cũng hiểu được một vài điều. Cái này tương đương với Điện tiền Sứ giả của Tinh La Điện, khá xuất sắc nhưng không thể trở thành người kế thừa, bằng với Quản gia cai quản việc bên ngoài.</w:t>
      </w:r>
    </w:p>
    <w:p>
      <w:pPr>
        <w:pStyle w:val="BodyText"/>
      </w:pPr>
      <w:r>
        <w:t xml:space="preserve">Thiệu Bách Long lấy ra một tập tài liệu đưa cho Tần Vô Song:</w:t>
      </w:r>
    </w:p>
    <w:p>
      <w:pPr>
        <w:pStyle w:val="BodyText"/>
      </w:pPr>
      <w:r>
        <w:t xml:space="preserve">- Đây là những tin tình báo ta có được trong gần ba năm nay. Các hạ, nếu các hạ đã muốn đi, ta có vài lời khuyên.</w:t>
      </w:r>
    </w:p>
    <w:p>
      <w:pPr>
        <w:pStyle w:val="BodyText"/>
      </w:pPr>
      <w:r>
        <w:t xml:space="preserve">- Thiệu môn chủ xin mời cứ nói.</w:t>
      </w:r>
    </w:p>
    <w:p>
      <w:pPr>
        <w:pStyle w:val="BodyText"/>
      </w:pPr>
      <w:r>
        <w:t xml:space="preserve">- Tên Trương Bách Đang này vô cùng giảo hoạt, cũng rất đa nghi. Muốn đối phó với hắn tuyệt đối đừng có ý đồ muốn tiếp cận hắn. Vì bất cứ người lạ nào muốn tiếp cận càng khiến hắn nghi ngờ, từ đó để lộ động cơ muốn giết hắn, chưa động thủ đã bị hắn giết. Đừng nghĩ hắn không phải nhân vật nòng cốt trong Cửu Cung Phái, nhưng muốn giết vài kẻ cũng rất dễ.</w:t>
      </w:r>
    </w:p>
    <w:p>
      <w:pPr>
        <w:pStyle w:val="BodyText"/>
      </w:pPr>
      <w:r>
        <w:t xml:space="preserve">Những lời này của Thiệu Bách Long xuất phát từ lòng thành tâm.</w:t>
      </w:r>
    </w:p>
    <w:p>
      <w:pPr>
        <w:pStyle w:val="BodyText"/>
      </w:pPr>
      <w:r>
        <w:t xml:space="preserve">Tần Vô Song gật đầu:</w:t>
      </w:r>
    </w:p>
    <w:p>
      <w:pPr>
        <w:pStyle w:val="BodyText"/>
      </w:pPr>
      <w:r>
        <w:t xml:space="preserve">- Được, đa tạ Thiệu môn chủ nhắc nhở. Những người bên cạnh môn chủ sẽ không tiết lộ hành tung của ta chứ?</w:t>
      </w:r>
    </w:p>
    <w:p>
      <w:pPr>
        <w:pStyle w:val="BodyText"/>
      </w:pPr>
      <w:r>
        <w:t xml:space="preserve">Thiệu Bách Long nói:</w:t>
      </w:r>
    </w:p>
    <w:p>
      <w:pPr>
        <w:pStyle w:val="BodyText"/>
      </w:pPr>
      <w:r>
        <w:t xml:space="preserve">- Người đón các hạ ở ngoài cửa, người dẫn các hạ vào đây đều là tâm phúc trong tâm phúc của ta, tuyệt đối không có vấn đề gì.</w:t>
      </w:r>
    </w:p>
    <w:p>
      <w:pPr>
        <w:pStyle w:val="BodyText"/>
      </w:pPr>
      <w:r>
        <w:t xml:space="preserve">Tần Vô Song thoải mái:</w:t>
      </w:r>
    </w:p>
    <w:p>
      <w:pPr>
        <w:pStyle w:val="BodyText"/>
      </w:pPr>
      <w:r>
        <w:t xml:space="preserve">- Vậy thì tốt. Thiệu môn chủ hãy đợi tin tốt của ta.</w:t>
      </w:r>
    </w:p>
    <w:p>
      <w:pPr>
        <w:pStyle w:val="BodyText"/>
      </w:pPr>
      <w:r>
        <w:t xml:space="preserve">Nói xong, uống cạn chén trà trước mặt, rồi Tần Vô Song đi ra.</w:t>
      </w:r>
    </w:p>
    <w:p>
      <w:pPr>
        <w:pStyle w:val="BodyText"/>
      </w:pPr>
      <w:r>
        <w:t xml:space="preserve">o0o</w:t>
      </w:r>
    </w:p>
    <w:p>
      <w:pPr>
        <w:pStyle w:val="BodyText"/>
      </w:pPr>
      <w:r>
        <w:t xml:space="preserve">Rời khỏi Thiết Phiến Môn, Tần Vô Song trở lại phân đà của Cửu Ô Thần Miếu trả lại lệnh bài chấp pháp. Lão giả đó cười:</w:t>
      </w:r>
    </w:p>
    <w:p>
      <w:pPr>
        <w:pStyle w:val="BodyText"/>
      </w:pPr>
      <w:r>
        <w:t xml:space="preserve">- Giờ các hạ xuất phát ngay à?</w:t>
      </w:r>
    </w:p>
    <w:p>
      <w:pPr>
        <w:pStyle w:val="BodyText"/>
      </w:pPr>
      <w:r>
        <w:t xml:space="preserve">Tần Vô Song nói:</w:t>
      </w:r>
    </w:p>
    <w:p>
      <w:pPr>
        <w:pStyle w:val="BodyText"/>
      </w:pPr>
      <w:r>
        <w:t xml:space="preserve">- Lão trượng còn có gì dặn dò?</w:t>
      </w:r>
    </w:p>
    <w:p>
      <w:pPr>
        <w:pStyle w:val="BodyText"/>
      </w:pPr>
      <w:r>
        <w:t xml:space="preserve">Lão giả cười:</w:t>
      </w:r>
    </w:p>
    <w:p>
      <w:pPr>
        <w:pStyle w:val="BodyText"/>
      </w:pPr>
      <w:r>
        <w:t xml:space="preserve">- Ta có một lời khuyên thế này. Nếu quá khó thì đừng miễn cưỡng, quay lại còn có thể đổi nhiệm vụ khác.</w:t>
      </w:r>
    </w:p>
    <w:p>
      <w:pPr>
        <w:pStyle w:val="BodyText"/>
      </w:pPr>
      <w:r>
        <w:t xml:space="preserve">Tần Vô Song có phần cảm kích:</w:t>
      </w:r>
    </w:p>
    <w:p>
      <w:pPr>
        <w:pStyle w:val="BodyText"/>
      </w:pPr>
      <w:r>
        <w:t xml:space="preserve">- Đa tạ lão trượng nhắc nhở!</w:t>
      </w:r>
    </w:p>
    <w:p>
      <w:pPr>
        <w:pStyle w:val="BodyText"/>
      </w:pPr>
      <w:r>
        <w:t xml:space="preserve">Lão giả nhìn Tần Vô Song đi rồi cười bất lực, lẩm bẩm:</w:t>
      </w:r>
    </w:p>
    <w:p>
      <w:pPr>
        <w:pStyle w:val="BodyText"/>
      </w:pPr>
      <w:r>
        <w:t xml:space="preserve">- Hi vọng cậu này thành công. Nhiệm vụ này đã treo thưởng mười năm rồi chưa hoàn thành. Cửu Cung Phái, hà hà thật là chuyện kỳ quái. Nhiệm vụ này liên quan đến Cửu Cung Phái, bên Cửu Cung Phái lại có hai người đến.</w:t>
      </w:r>
    </w:p>
    <w:p>
      <w:pPr>
        <w:pStyle w:val="BodyText"/>
      </w:pPr>
      <w:r>
        <w:t xml:space="preserve">o0o</w:t>
      </w:r>
    </w:p>
    <w:p>
      <w:pPr>
        <w:pStyle w:val="BodyText"/>
      </w:pPr>
      <w:r>
        <w:t xml:space="preserve">Từ Đế quốc Cửu Ô đi Đế quốc Xích Long chỉ cần cứ đi về hướng Nam, lộ trình cũng không xa bằng đi ba nước phía Đông. Tần Vô Song đi với tốc độ tối đa, sau bảy ngày thì đến Đế quốc Xích Long.</w:t>
      </w:r>
    </w:p>
    <w:p>
      <w:pPr>
        <w:pStyle w:val="BodyText"/>
      </w:pPr>
      <w:r>
        <w:t xml:space="preserve">Trên đường đến Đế quốc Xích Long, Tần Vô Song không ngừng nhắc nhở mình, nhất định phải khắc chế cảm xúc thù hận, nhất định không được để thù hận làm quay cuồng đầu óc làm chuyện không có lý trí. Ở ngay dưới mí mắt của Cửu Cung Phái, chỉ cần hắn để lộ tí xíu thôi là có thể không ngóc đầu lên được.</w:t>
      </w:r>
    </w:p>
    <w:p>
      <w:pPr>
        <w:pStyle w:val="BodyText"/>
      </w:pPr>
      <w:r>
        <w:t xml:space="preserve">Bản thân rơi vào nghịch cảnh thì thôi, không lấy được Thần Anh Quả về, phụ lòng tín nhiệm và sự ủy thác của Tinh La Điện thì không tốt chút nào. Vì thế mà hắn nói đi nói lại với mình rằng:</w:t>
      </w:r>
    </w:p>
    <w:p>
      <w:pPr>
        <w:pStyle w:val="BodyText"/>
      </w:pPr>
      <w:r>
        <w:t xml:space="preserve">- Lần này không phải đến báo thù mà là chấp hành nhiệm vụ. Giết chết Trương Bách Đang lập tức đi ngay. Báo thù còn phải chờ thời cơ chín muồi mới được.</w:t>
      </w:r>
    </w:p>
    <w:p>
      <w:pPr>
        <w:pStyle w:val="BodyText"/>
      </w:pPr>
      <w:r>
        <w:t xml:space="preserve">Đến cổng thành Tần Vô Song cũng không vội đi tìm hiểu tình hình ngay mà đi tìm một quán trọ kín đáo trước.</w:t>
      </w:r>
    </w:p>
    <w:p>
      <w:pPr>
        <w:pStyle w:val="BodyText"/>
      </w:pPr>
      <w:r>
        <w:t xml:space="preserve">Hai ba ngày nhàn rỗi, Tần Vô Song đi khắp nơi tìm hiểu đường đi lối lại và kiến trúc của Đế đô Đế quốc Xích Long.</w:t>
      </w:r>
    </w:p>
    <w:p>
      <w:pPr>
        <w:pStyle w:val="BodyText"/>
      </w:pPr>
      <w:r>
        <w:t xml:space="preserve">Đây cũng là chuẩn bị sẵn sàng chẳng may có đại chiến, nắm được mọi đường đi, hiểu tình hình chung của cả Đế đô sẽ rất tiện cho việc thoát thân. Tần Vô Song biết nếu đến mà lập tức đi tìm, hỏi han về Trương Bách Đang, với khả năng tình báo của Cửu Cung Phái, có lẽ chỉ một giờ sau là chuyện này đã đến tai của Trương Bách Đang.</w:t>
      </w:r>
    </w:p>
    <w:p>
      <w:pPr>
        <w:pStyle w:val="BodyText"/>
      </w:pPr>
      <w:r>
        <w:t xml:space="preserve">Vì thế Tần Vô Song vô cùng cẩn thận, tuyệt đối không làm bất cứ việc gì lộ liễu tránh việc đánh rắn động cỏ, rắn chưa đánh được mà đã bị bại lộ thì hỏng hết.</w:t>
      </w:r>
    </w:p>
    <w:p>
      <w:pPr>
        <w:pStyle w:val="BodyText"/>
      </w:pPr>
      <w:r>
        <w:t xml:space="preserve">Tên Trương Bách Đang đó nhậm chức trong thế lực thế tục của Cửu Cung Phái, phụ trách liên hệ giữa Cửu Cung Phái và Hoàng thất Đế quốc Xích Long, điều này ít nhất đã chứng minh Trương Bách Đang hắn chắc chắn rất được ưa chuộng ở Đế đô.</w:t>
      </w:r>
    </w:p>
    <w:p>
      <w:pPr>
        <w:pStyle w:val="BodyText"/>
      </w:pPr>
      <w:r>
        <w:t xml:space="preserve">Có thể hắn không phải cốt cán trong Cửu Cung Phái nhưng trong thế tục thì chắc chắn có vị trí cao. Cũng giống Điện tiền Sứ giả ở Tinh La Điện. Không được coi là nhân vật nòng cốt trong nội bộ Tinh La Điện, cùng lắm là nhân vật cấp trung, nhưng nếu ra ngoài làm việc thì dù ở đâu cũng rất được chào đón. Suy nghĩ từ điểm này, Tần Vô Song suy đoán, tại Đế đô chắc chắn có mật thám của Trương Bách Đang.</w:t>
      </w:r>
    </w:p>
    <w:p>
      <w:pPr>
        <w:pStyle w:val="BodyText"/>
      </w:pPr>
      <w:r>
        <w:t xml:space="preserve">Dạo quanh Đế đô vài ngày, Tần Vô Song đã thuộc nằm lòng mọi con đường ở đây. Tiếp theo hắn quyết định ra mặt ở nơi công cộng. Đặc biệt là những nơi như tửu lầu, thanh lâu.</w:t>
      </w:r>
    </w:p>
    <w:p>
      <w:pPr>
        <w:pStyle w:val="BodyText"/>
      </w:pPr>
      <w:r>
        <w:t xml:space="preserve">Thiệu Bách Long có cung cấp một thông tin vô cùng quan trọng. Đó chính là Trương Bách Đang cực kỳ háo sắc. Kẻ háo sắc chắc chắn có cái đuôi cáo của hắn.</w:t>
      </w:r>
    </w:p>
    <w:p>
      <w:pPr>
        <w:pStyle w:val="BodyText"/>
      </w:pPr>
      <w:r>
        <w:t xml:space="preserve">Vì thế Tần Vô Song quyết định lượn lờ quanh các thanh lâu nổi tiếng ở Đế đô.</w:t>
      </w:r>
    </w:p>
    <w:p>
      <w:pPr>
        <w:pStyle w:val="BodyText"/>
      </w:pPr>
      <w:r>
        <w:t xml:space="preserve">Thanh lâu nổi tiếng nhất của Đế đô Đế quốc Xích Long có một cái có tên rất nên thơ, là Phiêu Hương Lâu. Nghe nói Phiêu Hương Lâu là nơi tụ hợp danh kỹ phong tình từ các quốc gia Công quốc của Đế quốc Xích Long đến đây.</w:t>
      </w:r>
    </w:p>
    <w:p>
      <w:pPr>
        <w:pStyle w:val="BodyText"/>
      </w:pPr>
      <w:r>
        <w:t xml:space="preserve">Tần Vô Song hóa trang, biến mình thành một gã công tử phong lưu đa tình, vừa đi đến cách Phiêu Hương Lâu gần mười trượng đã có một bầy oanh yến xúm lại:</w:t>
      </w:r>
    </w:p>
    <w:p>
      <w:pPr>
        <w:pStyle w:val="BodyText"/>
      </w:pPr>
      <w:r>
        <w:t xml:space="preserve">- Ôi chao, đây không phải là Lý công tử sao?</w:t>
      </w:r>
    </w:p>
    <w:p>
      <w:pPr>
        <w:pStyle w:val="BodyText"/>
      </w:pPr>
      <w:r>
        <w:t xml:space="preserve">- Cái gì mà Lý công tử? Rõ ràng là Trương công tử mà!</w:t>
      </w:r>
    </w:p>
    <w:p>
      <w:pPr>
        <w:pStyle w:val="BodyText"/>
      </w:pPr>
      <w:r>
        <w:t xml:space="preserve">Một đám mặt đầy son phấn dùng những cách sở trường nhất của mình vây lấy Tần Vô Song, nào là quạt thơm, khăn hương hoặc vô tình hoặc cố ý vồ vập lấy mặt Tần Vô Song.</w:t>
      </w:r>
    </w:p>
    <w:p>
      <w:pPr>
        <w:pStyle w:val="BodyText"/>
      </w:pPr>
      <w:r>
        <w:t xml:space="preserve">Tần Vô Song biết những cái tên Lý công tử, Trương công tử kia toàn là bọn họ nói bừa, giống như thử lấy vận may vậy. Đúng thì tốt, không đúng thì họ vẫn sẽ có cách nói lảng đi. Tần Vô Song cười không nói gì, chỉ tiến thẳng lên lầu.</w:t>
      </w:r>
    </w:p>
    <w:p>
      <w:pPr>
        <w:pStyle w:val="BodyText"/>
      </w:pPr>
      <w:r>
        <w:t xml:space="preserve">Hắn cũng biết những cô nàng son phấn chèo kéo khách bên ngoài chắc chắn là những người có địa vị thấp nhất. E là sẽ chẳng nghe ngóng được gì từ miệng họ. Hắn nghĩ khẩu vị của tên Trương Bách Đang chắc không đến nỗi kém đến mức đó.</w:t>
      </w:r>
    </w:p>
    <w:p>
      <w:pPr>
        <w:pStyle w:val="BodyText"/>
      </w:pPr>
      <w:r>
        <w:t xml:space="preserve">Tần Vô Song sớm đã bị tú bà đứng trên lầu nhắm tới, bà ta mừng thầm:</w:t>
      </w:r>
    </w:p>
    <w:p>
      <w:pPr>
        <w:pStyle w:val="BodyText"/>
      </w:pPr>
      <w:r>
        <w:t xml:space="preserve">- Lại một con cá to đến rồi!</w:t>
      </w:r>
    </w:p>
    <w:p>
      <w:pPr>
        <w:pStyle w:val="BodyText"/>
      </w:pPr>
      <w:r>
        <w:t xml:space="preserve">Chỉnh chỉnh quần áo, đầu tóc, soi gương một cái rồi bà ta đi ra, uốn éo cái eo chẳng lấy gì làm thon thả của mình, cười xởi lởi nói:</w:t>
      </w:r>
    </w:p>
    <w:p>
      <w:pPr>
        <w:pStyle w:val="BodyText"/>
      </w:pPr>
      <w:r>
        <w:t xml:space="preserve">- Chẹp chẹp, thật hiếm có. Phiêu Hương Lâu sao lại có được một công tử hào hoa, phong độ thế này! Vị công tử đây ta nhìn có vẻ hơi lạ, không biết…</w:t>
      </w:r>
    </w:p>
    <w:p>
      <w:pPr>
        <w:pStyle w:val="BodyText"/>
      </w:pPr>
      <w:r>
        <w:t xml:space="preserve">- Tại hạ là người làm ăn từ Đế quốc Thiên Hành đến đây. Đã nghe danh Phiêu Hương Lâu của quý quốc từ lâu. Hôm nay đến lĩnh giáo.</w:t>
      </w:r>
    </w:p>
    <w:p>
      <w:pPr>
        <w:pStyle w:val="BodyText"/>
      </w:pPr>
      <w:r>
        <w:t xml:space="preserve">- Công tử thật có con mắt đấy. Đến Phiêu Hương Lâu bọn ta là đến đúng chỗ rồi đấy. Không phải ta khoa trương, Phiêu Hương Lâu ta tập hợp các cô nương từ mọi quốc gia Công quốc. Tướng mạo thanh tú, thân hình nóng bỏng, trưởng thành đầy đặn, trẻ trung mềm mại, chỉ cần công tử có thể nghĩ ra, Phiêu Hương Lâu đều có thể gọi ra cho công tử. Không biết công tử thích hình mẫu thế nào?</w:t>
      </w:r>
    </w:p>
    <w:p>
      <w:pPr>
        <w:pStyle w:val="BodyText"/>
      </w:pPr>
      <w:r>
        <w:t xml:space="preserve">Tần Vô Song mỉm cười:</w:t>
      </w:r>
    </w:p>
    <w:p>
      <w:pPr>
        <w:pStyle w:val="BodyText"/>
      </w:pPr>
      <w:r>
        <w:t xml:space="preserve">- Ta còn phải nhìn qua đã, chỉ nghe ngươi nói thì chẳng ai là không tốt, ta muốn tự mình chọn!</w:t>
      </w:r>
    </w:p>
    <w:p>
      <w:pPr>
        <w:pStyle w:val="BodyText"/>
      </w:pPr>
      <w:r>
        <w:t xml:space="preserve">Tần Vô Song cười, rất hào phóng lấy ra một thỏi vàng:</w:t>
      </w:r>
    </w:p>
    <w:p>
      <w:pPr>
        <w:pStyle w:val="BodyText"/>
      </w:pPr>
      <w:r>
        <w:t xml:space="preserve">- Tiểu gia ta hôm nay không về nhà trọ nữa, Phiêu Hương Lâu các ngươi nếu hôm nay lấy hết được thỏi vàng này của ta thì giỏi.</w:t>
      </w:r>
    </w:p>
    <w:p>
      <w:pPr>
        <w:pStyle w:val="BodyText"/>
      </w:pPr>
      <w:r>
        <w:t xml:space="preserve">Mụ tú bà nhìn thấy thỏi vàng thì mắt sáng trưng, nụ cười càng thêm tươi rói:</w:t>
      </w:r>
    </w:p>
    <w:p>
      <w:pPr>
        <w:pStyle w:val="Compact"/>
      </w:pPr>
      <w:r>
        <w:t xml:space="preserve">- Công tử thật là có khí chất! Các cô nương đâu, còn không mau ra gặp vị công tử ca đây?</w:t>
      </w:r>
      <w:r>
        <w:br w:type="textWrapping"/>
      </w:r>
      <w:r>
        <w:br w:type="textWrapping"/>
      </w:r>
    </w:p>
    <w:p>
      <w:pPr>
        <w:pStyle w:val="Heading2"/>
      </w:pPr>
      <w:bookmarkStart w:id="343" w:name="chương-321"/>
      <w:bookmarkEnd w:id="343"/>
      <w:r>
        <w:t xml:space="preserve">321. Chương 32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21: Đến Diễn trò ở thanh lâu.</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xua tay:</w:t>
      </w:r>
    </w:p>
    <w:p>
      <w:pPr>
        <w:pStyle w:val="BodyText"/>
      </w:pPr>
      <w:r>
        <w:t xml:space="preserve">- Đừng vội!</w:t>
      </w:r>
    </w:p>
    <w:p>
      <w:pPr>
        <w:pStyle w:val="BodyText"/>
      </w:pPr>
      <w:r>
        <w:t xml:space="preserve">Tú bà tít mắt cười nịnh nọt:</w:t>
      </w:r>
    </w:p>
    <w:p>
      <w:pPr>
        <w:pStyle w:val="BodyText"/>
      </w:pPr>
      <w:r>
        <w:t xml:space="preserve">- Công tử còn điều gì dặn dò?</w:t>
      </w:r>
    </w:p>
    <w:p>
      <w:pPr>
        <w:pStyle w:val="BodyText"/>
      </w:pPr>
      <w:r>
        <w:t xml:space="preserve">- Bày một bàn rượu rồi gọi mười cô nương hàng đầu Phiêu Hương Lâu ra đây cho bản thiếu gia. Nhớ là không được làm qua loa đối phó với bản thiếu gia.</w:t>
      </w:r>
    </w:p>
    <w:p>
      <w:pPr>
        <w:pStyle w:val="BodyText"/>
      </w:pPr>
      <w:r>
        <w:t xml:space="preserve">Tú bà ngẩn ra một lúc, biết là vị công tử này không dễ đối phó, bèn cười trừ:</w:t>
      </w:r>
    </w:p>
    <w:p>
      <w:pPr>
        <w:pStyle w:val="BodyText"/>
      </w:pPr>
      <w:r>
        <w:t xml:space="preserve">- Công tử, Phiêu Hương Lâu bọn ta không có hạng này hạng nọ. Chỗ bọn ta có đến bốn năm chục cô nương thượng hạng, gọi ra mười người rất dễ thôi. Chỉ là…</w:t>
      </w:r>
    </w:p>
    <w:p>
      <w:pPr>
        <w:pStyle w:val="BodyText"/>
      </w:pPr>
      <w:r>
        <w:t xml:space="preserve">- Chỉ là sao? Sợ ta không có tiền hả?</w:t>
      </w:r>
    </w:p>
    <w:p>
      <w:pPr>
        <w:pStyle w:val="BodyText"/>
      </w:pPr>
      <w:r>
        <w:t xml:space="preserve">- Đương nhiên không phải. Thỏi vàng lớn kia của công tử, hai mươi cô nương cũng đủ ấy chứ. Chỉ là các cô nương thượng hạng của bọn ta rất đắt khách, ai cũng có khách hàng quen, sáng hay tối đều có thể được gọi. Chỉ sợ bên này gọi đến, bên kia lại gọi đi, làm mất hứng của công tử.</w:t>
      </w:r>
    </w:p>
    <w:p>
      <w:pPr>
        <w:pStyle w:val="BodyText"/>
      </w:pPr>
      <w:r>
        <w:t xml:space="preserve">Tần Vô Song đanh mặt lại:</w:t>
      </w:r>
    </w:p>
    <w:p>
      <w:pPr>
        <w:pStyle w:val="BodyText"/>
      </w:pPr>
      <w:r>
        <w:t xml:space="preserve">- Nói như thế nghĩa là hàng thượng hạng người khác đã chọn hết, đến lượt ta chỉ được dùng hàng tầm thường?</w:t>
      </w:r>
    </w:p>
    <w:p>
      <w:pPr>
        <w:pStyle w:val="BodyText"/>
      </w:pPr>
      <w:r>
        <w:t xml:space="preserve">Đương nhiên tú bà đã gặp tình huống này nhiều lần, bèn nói:</w:t>
      </w:r>
    </w:p>
    <w:p>
      <w:pPr>
        <w:pStyle w:val="BodyText"/>
      </w:pPr>
      <w:r>
        <w:t xml:space="preserve">- Đương nhiên sẽ có người gọi đi mất. Thế này đi, ta gọi mười cô nương đến tiếp rượu công tử. Nếu có người bị gọi thì lập tức sẽ có cô nương khác bổ sung. Như vậy, thứ nhất không làm gián đoạn thiếu gia uống rượu, hai là không làm mất nhã hững của thiếu gia.</w:t>
      </w:r>
    </w:p>
    <w:p>
      <w:pPr>
        <w:pStyle w:val="BodyText"/>
      </w:pPr>
      <w:r>
        <w:t xml:space="preserve">Đương nhiên Tần Vô Song làm vậy chỉ là muốn diễn vai ‘khách làng chơi’ cho chân thực hơn, tránh lộ sơ hở. Chưa biết chừng trong thanh lâu này cũng có mật thám của Trương Bách Đang.</w:t>
      </w:r>
    </w:p>
    <w:p>
      <w:pPr>
        <w:pStyle w:val="BodyText"/>
      </w:pPr>
      <w:r>
        <w:t xml:space="preserve">Bàn rượu đã được bày xong. Những cô nương này đều có thể coi là thượng hạng ở Phiêu Hương Lâu, bảo mười người họ hầu hạ một người, vốn dĩ rất mất thân phận, ai cũng thấy khó chịu. Nhưng dưới cái uy của tú bà họ không dám không phục tùng. Trời to, đất to cũng không to bằng vàng bạc của khách nhân. Người ta cứ có tiền thì là đại gia.</w:t>
      </w:r>
    </w:p>
    <w:p>
      <w:pPr>
        <w:pStyle w:val="BodyText"/>
      </w:pPr>
      <w:r>
        <w:t xml:space="preserve">Những cô nương này lần lượt đi vào, thấy dáng vẻ của công tử Tần Vô Song, hỏa khí trong người tan theo mây khói, ai nấy đều tươi tắn, dùng mọi cách làm vui lòng Tần Vô Song. Ở thanh lâu này, người có tiền không phải họ chưa từng thấy, thiếu gia ở Đế đô này thì vô khối.</w:t>
      </w:r>
    </w:p>
    <w:p>
      <w:pPr>
        <w:pStyle w:val="BodyText"/>
      </w:pPr>
      <w:r>
        <w:t xml:space="preserve">Nhưng có tiền bạc, có tướng mạo lại phong độ ngời ngời thế này thì rất hiếm gặp. Vì thế mà vừa vào cửa là tất cả bắt đầu ân cần với Tần Vô Song, nũng nịu chiều chuộng chính là sở trường của các cô nương thanh lâu. Một lúc sau là không khí gian phòng trở nên vô cùng sôi nổi.</w:t>
      </w:r>
    </w:p>
    <w:p>
      <w:pPr>
        <w:pStyle w:val="BodyText"/>
      </w:pPr>
      <w:r>
        <w:t xml:space="preserve">Tuy là lần đầu tiên vào thanh lâu, nhưng tâm chí Tần Vô Song vô cùng kiên định. Đã quyết định thực hiện nhiệm vụ, ngay diễn kịch cũng phải diễn cho thật, đầy vẻ công tử phong lưu, rượu đến là cạn, vô cùng thoải mái.</w:t>
      </w:r>
    </w:p>
    <w:p>
      <w:pPr>
        <w:pStyle w:val="BodyText"/>
      </w:pPr>
      <w:r>
        <w:t xml:space="preserve">- Nghe nói công tử đến từ Đế quốc Thiên Hành, dám hỏi quý tính của công tử là gì?</w:t>
      </w:r>
    </w:p>
    <w:p>
      <w:pPr>
        <w:pStyle w:val="BodyText"/>
      </w:pPr>
      <w:r>
        <w:t xml:space="preserve">- Ta họ Vũ!</w:t>
      </w:r>
    </w:p>
    <w:p>
      <w:pPr>
        <w:pStyle w:val="BodyText"/>
      </w:pPr>
      <w:r>
        <w:t xml:space="preserve">Tần Vô Song khoát tay:</w:t>
      </w:r>
    </w:p>
    <w:p>
      <w:pPr>
        <w:pStyle w:val="BodyText"/>
      </w:pPr>
      <w:r>
        <w:t xml:space="preserve">- Gặp nhau không cần hỏi lai lịch. Ra khỏi Phiêu Hương Lâu, nàng vẫn là nàng, ta vẫn là ta, chúng ta không cần phải ràng buộc gì cả.</w:t>
      </w:r>
    </w:p>
    <w:p>
      <w:pPr>
        <w:pStyle w:val="BodyText"/>
      </w:pPr>
      <w:r>
        <w:t xml:space="preserve">Cô nương đó cười:</w:t>
      </w:r>
    </w:p>
    <w:p>
      <w:pPr>
        <w:pStyle w:val="BodyText"/>
      </w:pPr>
      <w:r>
        <w:t xml:space="preserve">- Vũ công tử, tiểu nữ kính công tử ly rượu nhạt. Nếu công tử không chê hãy để tiểu nữ hầu hạ công tử đêm nay.</w:t>
      </w:r>
    </w:p>
    <w:p>
      <w:pPr>
        <w:pStyle w:val="BodyText"/>
      </w:pPr>
      <w:r>
        <w:t xml:space="preserve">Tần Vô Song cười cười chẳng tỏ thái độ gì. Cô nương khác không đồng ý:</w:t>
      </w:r>
    </w:p>
    <w:p>
      <w:pPr>
        <w:pStyle w:val="BodyText"/>
      </w:pPr>
      <w:r>
        <w:t xml:space="preserve">- Công tử, công tử đừng có thiên vị. Uống rượu của cô ấy rồi không uống của tiểu nữ nữa sao? Rượu của mọi người như nhau mà công tử chỉ uống chén của cô ta sao?</w:t>
      </w:r>
    </w:p>
    <w:p>
      <w:pPr>
        <w:pStyle w:val="BodyText"/>
      </w:pPr>
      <w:r>
        <w:t xml:space="preserve">Tần Vô Song cười ha ha:</w:t>
      </w:r>
    </w:p>
    <w:p>
      <w:pPr>
        <w:pStyle w:val="BodyText"/>
      </w:pPr>
      <w:r>
        <w:t xml:space="preserve">- Ta uống hết, uống hết, mỗi người một chén!</w:t>
      </w:r>
    </w:p>
    <w:p>
      <w:pPr>
        <w:pStyle w:val="BodyText"/>
      </w:pPr>
      <w:r>
        <w:t xml:space="preserve">Mười chén trôi xuống bụng, rõ ràng là Tần Vô Song đã có phần ‘say xỉn’, bắt đầu ăn to nói lớn:</w:t>
      </w:r>
    </w:p>
    <w:p>
      <w:pPr>
        <w:pStyle w:val="BodyText"/>
      </w:pPr>
      <w:r>
        <w:t xml:space="preserve">- Không giấu gì các nàng, bản thiếu gia ta lần này đến Đế quốc Xích Long là muốn làm một vụ làm ăn lớn. Sau khi thành công, có nuôi một trăm cô nương trong một trăm năm cũng không thành vấn đề, ha ha ha ha!</w:t>
      </w:r>
    </w:p>
    <w:p>
      <w:pPr>
        <w:pStyle w:val="BodyText"/>
      </w:pPr>
      <w:r>
        <w:t xml:space="preserve">Nữ nhân thanh lâu thích nhất là hóng chuyện, không kìm được mà hỏi:</w:t>
      </w:r>
    </w:p>
    <w:p>
      <w:pPr>
        <w:pStyle w:val="BodyText"/>
      </w:pPr>
      <w:r>
        <w:t xml:space="preserve">- Vũ công tử làm ăn gì vậy?</w:t>
      </w:r>
    </w:p>
    <w:p>
      <w:pPr>
        <w:pStyle w:val="BodyText"/>
      </w:pPr>
      <w:r>
        <w:t xml:space="preserve">Tần Vô Song cố ý ra vẻ thần bí:</w:t>
      </w:r>
    </w:p>
    <w:p>
      <w:pPr>
        <w:pStyle w:val="BodyText"/>
      </w:pPr>
      <w:r>
        <w:t xml:space="preserve">- Cái này thì không nói cho các nàng biết được. Nhưng các nàng ở Phiêu Hương Lâu, đều gặp không ít đại quan, quý nhân ở Đế đô. Ai có thể tiến cử ta, để ta lấy lòng được một quý nhân, quan lớn nào đó thì vụ làm ăn này sẽ tốt hơn.</w:t>
      </w:r>
    </w:p>
    <w:p>
      <w:pPr>
        <w:pStyle w:val="BodyText"/>
      </w:pPr>
      <w:r>
        <w:t xml:space="preserve">- Cái này đơn giản. Công tử của Hộ bộ Thượng thư đương triều là khách thường xuyên của tiểu nữ. Tiến cử một nhân tài anh tuấn trẻ tuổi như công tử đây cũng là một chuyện tốt…</w:t>
      </w:r>
    </w:p>
    <w:p>
      <w:pPr>
        <w:pStyle w:val="BodyText"/>
      </w:pPr>
      <w:r>
        <w:t xml:space="preserve">- Công tử của Hộ bộ Thượng thư? Không đủ, không đủ…</w:t>
      </w:r>
    </w:p>
    <w:p>
      <w:pPr>
        <w:pStyle w:val="BodyText"/>
      </w:pPr>
      <w:r>
        <w:t xml:space="preserve">Tần Vô Song nói.</w:t>
      </w:r>
    </w:p>
    <w:p>
      <w:pPr>
        <w:pStyle w:val="BodyText"/>
      </w:pPr>
      <w:r>
        <w:t xml:space="preserve">- Tiểu nữ cũng có chút giao tình với cháu trai của Vương Thừa tướng.</w:t>
      </w:r>
    </w:p>
    <w:p>
      <w:pPr>
        <w:pStyle w:val="BodyText"/>
      </w:pPr>
      <w:r>
        <w:t xml:space="preserve">Một cô nương khác cố ý trầm lặng nói.</w:t>
      </w:r>
    </w:p>
    <w:p>
      <w:pPr>
        <w:pStyle w:val="BodyText"/>
      </w:pPr>
      <w:r>
        <w:t xml:space="preserve">- Cháu trai của Thừa tướng, cũng không tồi. Nhưng nếu muốn làm ăn lớn thì vẫn chưa đủ.</w:t>
      </w:r>
    </w:p>
    <w:p>
      <w:pPr>
        <w:pStyle w:val="BodyText"/>
      </w:pPr>
      <w:r>
        <w:t xml:space="preserve">Tần Vô Song phẩy tay:</w:t>
      </w:r>
    </w:p>
    <w:p>
      <w:pPr>
        <w:pStyle w:val="BodyText"/>
      </w:pPr>
      <w:r>
        <w:t xml:space="preserve">- Nói thế này vậy. Chức quan to không quan trọng, quan trọng phải là người đó hoành hành được ở Đế đô mà không ai ngăn cản, dù không có chức quan cũng được, giới thiệu cho ta một hai người như thế!</w:t>
      </w:r>
    </w:p>
    <w:p>
      <w:pPr>
        <w:pStyle w:val="BodyText"/>
      </w:pPr>
      <w:r>
        <w:t xml:space="preserve">Các cô nương ngạc nhiên, không cần chức quan to? Vậy như thế nào mới hợp ý? Nghe Tần Vô Song giải thích như thế tất cả đều trầm tư, lục lọi trong số khách làng chơi của họ xem có người nào thích hợp không. Một lúc sau một cô nương mặc y phục xanh lục cười điệu:</w:t>
      </w:r>
    </w:p>
    <w:p>
      <w:pPr>
        <w:pStyle w:val="BodyText"/>
      </w:pPr>
      <w:r>
        <w:t xml:space="preserve">- Có rồi! Vũ công tử, tiểu nữ biết một người, rất thích hợp với tiêu chuẩn của công tử!</w:t>
      </w:r>
    </w:p>
    <w:p>
      <w:pPr>
        <w:pStyle w:val="BodyText"/>
      </w:pPr>
      <w:r>
        <w:t xml:space="preserve">- Ồ?</w:t>
      </w:r>
    </w:p>
    <w:p>
      <w:pPr>
        <w:pStyle w:val="BodyText"/>
      </w:pPr>
      <w:r>
        <w:t xml:space="preserve">Tần Vô Song tiện tay gắp một miếng thức ăn nhìn về cô nương đó.</w:t>
      </w:r>
    </w:p>
    <w:p>
      <w:pPr>
        <w:pStyle w:val="BodyText"/>
      </w:pPr>
      <w:r>
        <w:t xml:space="preserve">- Hắn tên Chu Vân, không có quan chức thế tục nhưng sức mạnh của hắn thì còn hơn cả quan lớn. Nghe chính hắn nói, hắn là đồ tôn của Cửu Cung Phái. Hình như sư phụ của hắn rất có lai lịch, là Đại tổng quản của Cửu Cung Phái, họ Trương hay là cái gì đó.</w:t>
      </w:r>
    </w:p>
    <w:p>
      <w:pPr>
        <w:pStyle w:val="BodyText"/>
      </w:pPr>
      <w:r>
        <w:t xml:space="preserve">Tần Vô Song nghĩ thầm:</w:t>
      </w:r>
    </w:p>
    <w:p>
      <w:pPr>
        <w:pStyle w:val="BodyText"/>
      </w:pPr>
      <w:r>
        <w:t xml:space="preserve">- Có rồi, có rồi!</w:t>
      </w:r>
    </w:p>
    <w:p>
      <w:pPr>
        <w:pStyle w:val="BodyText"/>
      </w:pPr>
      <w:r>
        <w:t xml:space="preserve">Tuy trong lòng nóng vội nhưng Tần Vô Song vẫn tỏ ra thản nhiên:</w:t>
      </w:r>
    </w:p>
    <w:p>
      <w:pPr>
        <w:pStyle w:val="BodyText"/>
      </w:pPr>
      <w:r>
        <w:t xml:space="preserve">- Không có chức quan là sức mạnh rất lớn? Không phải khoác lác đấy chứ?</w:t>
      </w:r>
    </w:p>
    <w:p>
      <w:pPr>
        <w:pStyle w:val="BodyText"/>
      </w:pPr>
      <w:r>
        <w:t xml:space="preserve">- Vũ công tử, tên Chu Vân này thường xuyên lui tới Phiêu Hương Lâu. Có phải khoác lác không tiểu nữ không biết, nhưng ta thấy có nhiều công tử thiếu gia của các quan lớn đều cúi đầu gập lưng với hắn, rất cung kính. Có điều không dễ tiếp cận với tên Chu Vân này. Vũ công tử, không phải cứ có của là nịnh bợ được hắn đâu.</w:t>
      </w:r>
    </w:p>
    <w:p>
      <w:pPr>
        <w:pStyle w:val="BodyText"/>
      </w:pPr>
      <w:r>
        <w:t xml:space="preserve">Tần Vô Song không quan tâm:</w:t>
      </w:r>
    </w:p>
    <w:p>
      <w:pPr>
        <w:pStyle w:val="BodyText"/>
      </w:pPr>
      <w:r>
        <w:t xml:space="preserve">- Chỉ cần hắn thật sự có sức mạnh là ta có thể nịnh được. Hơn nữa, ta làm ăn lớn, kiếm được đâu chỉ có vàng bạc.</w:t>
      </w:r>
    </w:p>
    <w:p>
      <w:pPr>
        <w:pStyle w:val="BodyText"/>
      </w:pPr>
      <w:r>
        <w:t xml:space="preserve">Tần Vô Song biết tên Trương Bách Đang vốn đa nghi, tiếp cận trực tiếp hắn thì không dễ, nhưng nếu Chu Vân là đệ tử của Trương Bách Đang, ra tay từ tên Chu Vân này cũng là một cách hay. Vậy là hắn bình thản nói:</w:t>
      </w:r>
    </w:p>
    <w:p>
      <w:pPr>
        <w:pStyle w:val="BodyText"/>
      </w:pPr>
      <w:r>
        <w:t xml:space="preserve">- Được rồi, các nàng còn có người nào nữa không?</w:t>
      </w:r>
    </w:p>
    <w:p>
      <w:pPr>
        <w:pStyle w:val="BodyText"/>
      </w:pPr>
      <w:r>
        <w:t xml:space="preserve">Các cô nương lại nghĩ một lúc, đều càm thấy không còn ai hơn tên Chu Vân ấy nữa nên chỉ đành lắc đầu.</w:t>
      </w:r>
    </w:p>
    <w:p>
      <w:pPr>
        <w:pStyle w:val="BodyText"/>
      </w:pPr>
      <w:r>
        <w:t xml:space="preserve">- Không phải chứ? Đế đô rộng lớn thế này mà chỉ có một Chu Vân thôi sao?</w:t>
      </w:r>
    </w:p>
    <w:p>
      <w:pPr>
        <w:pStyle w:val="BodyText"/>
      </w:pPr>
      <w:r>
        <w:t xml:space="preserve">Tần Vô Song cười híp mắt lại.</w:t>
      </w:r>
    </w:p>
    <w:p>
      <w:pPr>
        <w:pStyle w:val="BodyText"/>
      </w:pPr>
      <w:r>
        <w:t xml:space="preserve">Đương nhiên, nếu Chu Vân là đệ tử Trương Bách Đang thật thì chỉ một là đủ rồi. Hắn nói vậy chỉ là cố ý đổi chủ đề cho thấy hắn không cố ý tìm hiểu Chu Vân mà là muốn tìm đường mở rộng làm ăn. Đúng lúc đó bên ngoài cửa bay vào một trận gió mang mùi thơm, tú bà cười nói:</w:t>
      </w:r>
    </w:p>
    <w:p>
      <w:pPr>
        <w:pStyle w:val="BodyText"/>
      </w:pPr>
      <w:r>
        <w:t xml:space="preserve">- Công tử, phải xin một cô của công tử rồi. Đằng kia có khách quen, chỉ định Tiểu Thúy. Ta đổi người khác cho công tử nhé!</w:t>
      </w:r>
    </w:p>
    <w:p>
      <w:pPr>
        <w:pStyle w:val="BodyText"/>
      </w:pPr>
      <w:r>
        <w:t xml:space="preserve">Tiểu Thúy chính là cô nương áo xanh lục nhắc đến Chu Vân, nghe tú bà nói vậy thì không vui:</w:t>
      </w:r>
    </w:p>
    <w:p>
      <w:pPr>
        <w:pStyle w:val="BodyText"/>
      </w:pPr>
      <w:r>
        <w:t xml:space="preserve">- Ma ma, lại là tên nào vậy? Con không thích. Hôm nay con chỉ hầu hạ Vũ công tử thôi.</w:t>
      </w:r>
    </w:p>
    <w:p>
      <w:pPr>
        <w:pStyle w:val="BodyText"/>
      </w:pPr>
      <w:r>
        <w:t xml:space="preserve">Tú bà ngạc nhiên nhìn Tần Vô Song nghĩ bụng, sức hút của vị công tử này cũng lớn thật. Mới một lúc mà đã khiến Tiểu Thúy nằng nặc đòi ở lại rồi.</w:t>
      </w:r>
    </w:p>
    <w:p>
      <w:pPr>
        <w:pStyle w:val="BodyText"/>
      </w:pPr>
      <w:r>
        <w:t xml:space="preserve">Nhưng vị khách này thì bà ta không có dũng khí từ chối, bà ta lườm Tiểu Thúy:</w:t>
      </w:r>
    </w:p>
    <w:p>
      <w:pPr>
        <w:pStyle w:val="BodyText"/>
      </w:pPr>
      <w:r>
        <w:t xml:space="preserve">- Vị thiếu gia này là ở bên Đông Môn, Tiểu Thúy, con đừng có chọc giận hắn!</w:t>
      </w:r>
    </w:p>
    <w:p>
      <w:pPr>
        <w:pStyle w:val="BodyText"/>
      </w:pPr>
      <w:r>
        <w:t xml:space="preserve">Tiểu Thúy vừa nghe ‘Đông Môn’ lập tức như quả bóng xịt hơi, làu bàu:</w:t>
      </w:r>
    </w:p>
    <w:p>
      <w:pPr>
        <w:pStyle w:val="BodyText"/>
      </w:pPr>
      <w:r>
        <w:t xml:space="preserve">- Vừa nhắc đến hắn là hắn đến!</w:t>
      </w:r>
    </w:p>
    <w:p>
      <w:pPr>
        <w:pStyle w:val="BodyText"/>
      </w:pPr>
      <w:r>
        <w:t xml:space="preserve">Tần Vô Song nghĩ bụng:</w:t>
      </w:r>
    </w:p>
    <w:p>
      <w:pPr>
        <w:pStyle w:val="BodyText"/>
      </w:pPr>
      <w:r>
        <w:t xml:space="preserve">- Lẽ nào lại trùng hợp vậy? Nói đến Chu Vân là Chu Vân đến?</w:t>
      </w:r>
    </w:p>
    <w:p>
      <w:pPr>
        <w:pStyle w:val="BodyText"/>
      </w:pPr>
      <w:r>
        <w:t xml:space="preserve">Hắn kéo Tiểu Thúy:</w:t>
      </w:r>
    </w:p>
    <w:p>
      <w:pPr>
        <w:pStyle w:val="BodyText"/>
      </w:pPr>
      <w:r>
        <w:t xml:space="preserve">- Sao vội thế? Nàng đã tiến cử đối tượng tốt, ta còn phải thưởng cho nàng mười lượng hoàng kim.</w:t>
      </w:r>
    </w:p>
    <w:p>
      <w:pPr>
        <w:pStyle w:val="BodyText"/>
      </w:pPr>
      <w:r>
        <w:t xml:space="preserve">Tiểu Thúy tươi cười:</w:t>
      </w:r>
    </w:p>
    <w:p>
      <w:pPr>
        <w:pStyle w:val="BodyText"/>
      </w:pPr>
      <w:r>
        <w:t xml:space="preserve">- Vũ công tử, công tử thật hào phóng. Tiểu Thúy xin đa tạ! Nhưng Tiểu Thúy sẽ lĩnh thưởng của ngài sau vậy. Có ai được vị thiếu gia này gọi mà không dám đi đâu.</w:t>
      </w:r>
    </w:p>
    <w:p>
      <w:pPr>
        <w:pStyle w:val="BodyText"/>
      </w:pPr>
      <w:r>
        <w:t xml:space="preserve">- Ồ, lẽ nào là đương kim Hoàng đế, lợi hại vậy sao?</w:t>
      </w:r>
    </w:p>
    <w:p>
      <w:pPr>
        <w:pStyle w:val="BodyText"/>
      </w:pPr>
      <w:r>
        <w:t xml:space="preserve">Tần Vô Song cố tình hài hước.</w:t>
      </w:r>
    </w:p>
    <w:p>
      <w:pPr>
        <w:pStyle w:val="BodyText"/>
      </w:pPr>
      <w:r>
        <w:t xml:space="preserve">- Vũ công tử, công tử uống nhiều quá rồi. Đó chính là Chu Vân mà ta vừa nhắc đó.</w:t>
      </w:r>
    </w:p>
    <w:p>
      <w:pPr>
        <w:pStyle w:val="BodyText"/>
      </w:pPr>
      <w:r>
        <w:t xml:space="preserve">Tú bá giục:</w:t>
      </w:r>
    </w:p>
    <w:p>
      <w:pPr>
        <w:pStyle w:val="BodyText"/>
      </w:pPr>
      <w:r>
        <w:t xml:space="preserve">- Tiểu Thúy, mau lên!</w:t>
      </w:r>
    </w:p>
    <w:p>
      <w:pPr>
        <w:pStyle w:val="BodyText"/>
      </w:pPr>
      <w:r>
        <w:t xml:space="preserve">Tiểu Thủy đáp lời rồi vội đi ra:</w:t>
      </w:r>
    </w:p>
    <w:p>
      <w:pPr>
        <w:pStyle w:val="BodyText"/>
      </w:pPr>
      <w:r>
        <w:t xml:space="preserve">- Vũ công tử, ta sẽ nói chuyện với công tử ấy về công tử. Để xem ý của của Chu gia thế nào.</w:t>
      </w:r>
    </w:p>
    <w:p>
      <w:pPr>
        <w:pStyle w:val="BodyText"/>
      </w:pPr>
      <w:r>
        <w:t xml:space="preserve">Tần Vô Song đã ngầm tính xem sau này nên hành sự ra sao. Nếu Chu Vân chịu gặp hắn, lôi kéo được quan hệ với hắn thì dễ nói rồi. Dù Trương Bách Đang có giảo hoạt đến đâu cũng không thể nào lại can thiệp vào việc kết bạn của đệ tử.</w:t>
      </w:r>
    </w:p>
    <w:p>
      <w:pPr>
        <w:pStyle w:val="BodyText"/>
      </w:pPr>
      <w:r>
        <w:t xml:space="preserve">- Vũ công tử, không còn sớm nữa. Rượu chúng ta cũng uống hòm hòm rồi. Đêm nay phải có tiết mục gì thú vị chứ? Không thì có lỗi với đêm xuân dài đằng đẵng.</w:t>
      </w:r>
    </w:p>
    <w:p>
      <w:pPr>
        <w:pStyle w:val="BodyText"/>
      </w:pPr>
      <w:r>
        <w:t xml:space="preserve">Một cô nương yểu điệu ngả người tới:</w:t>
      </w:r>
    </w:p>
    <w:p>
      <w:pPr>
        <w:pStyle w:val="BodyText"/>
      </w:pPr>
      <w:r>
        <w:t xml:space="preserve">- Đúng thế, Vũ công tử, đừng phụ tiết xuân đẹp thế này!</w:t>
      </w:r>
    </w:p>
    <w:p>
      <w:pPr>
        <w:pStyle w:val="BodyText"/>
      </w:pPr>
      <w:r>
        <w:t xml:space="preserve">Tần Vô Song bật cười ha ha:</w:t>
      </w:r>
    </w:p>
    <w:p>
      <w:pPr>
        <w:pStyle w:val="BodyText"/>
      </w:pPr>
      <w:r>
        <w:t xml:space="preserve">- Dễ thôi dễ thôi. Nhưng các nàng có đến chín người, ta chỉ có một. Gọi ai đều phụ lòng người khác, bản thiếu gia khó xử!</w:t>
      </w:r>
    </w:p>
    <w:p>
      <w:pPr>
        <w:pStyle w:val="BodyText"/>
      </w:pPr>
      <w:r>
        <w:t xml:space="preserve">- Không khó xử, không khó xử. Tiểu nữ thấy công tử khí vũ hiên ngang, bọn ta thay nhau hầu hạ công tử cũng được mà. Chín tỷ muội ta hôm nay vừa đúng lúc có nhã hững, không biết Vũ công tử thế nào?</w:t>
      </w:r>
    </w:p>
    <w:p>
      <w:pPr>
        <w:pStyle w:val="BodyText"/>
      </w:pPr>
      <w:r>
        <w:t xml:space="preserve">Tần Vô Song diễn trò cũng chỉ là vì thực hiện kế hoạch. Nếu bảo hắn làm những chuyện đó với nữ tử thanh lâu thật thì là vượt qua giới hạn của hắn rồi.</w:t>
      </w:r>
    </w:p>
    <w:p>
      <w:pPr>
        <w:pStyle w:val="BodyText"/>
      </w:pPr>
      <w:r>
        <w:t xml:space="preserve">Hắn cười hì hì nói:</w:t>
      </w:r>
    </w:p>
    <w:p>
      <w:pPr>
        <w:pStyle w:val="BodyText"/>
      </w:pPr>
      <w:r>
        <w:t xml:space="preserve">- Các nàng đừng vội, chúng ta cứ uống chút đã, vạn nhất Tiểu Thúy quay lại, không phải là sẽ cảm thấy ta thiên vị sao? Đợi một chút!</w:t>
      </w:r>
    </w:p>
    <w:p>
      <w:pPr>
        <w:pStyle w:val="BodyText"/>
      </w:pPr>
      <w:r>
        <w:t xml:space="preserve">Mấy cô nương nói:</w:t>
      </w:r>
    </w:p>
    <w:p>
      <w:pPr>
        <w:pStyle w:val="BodyText"/>
      </w:pPr>
      <w:r>
        <w:t xml:space="preserve">- Vũ công tử, Tiểu Thúy đã đi rồi đâu có quay lại? Đợi cô ấy? Dù có thức trắng đêm thì cũng công cốc thôi!</w:t>
      </w:r>
    </w:p>
    <w:p>
      <w:pPr>
        <w:pStyle w:val="BodyText"/>
      </w:pPr>
      <w:r>
        <w:t xml:space="preserve">Đúng lúc đó bên ngoài vọng lại giọng nói ngọt ngào của Tiểu Thúy:</w:t>
      </w:r>
    </w:p>
    <w:p>
      <w:pPr>
        <w:pStyle w:val="Compact"/>
      </w:pPr>
      <w:r>
        <w:t xml:space="preserve">- Nguyệt Nguyệt tỷ, tỷ nói xấu sau lưng muội. Ai bảo muội không quay lại. Hì hì, Vũ công tử may mắn đấy. Chu gia có lời mời công tử!</w:t>
      </w:r>
      <w:r>
        <w:br w:type="textWrapping"/>
      </w:r>
      <w:r>
        <w:br w:type="textWrapping"/>
      </w:r>
    </w:p>
    <w:p>
      <w:pPr>
        <w:pStyle w:val="Heading2"/>
      </w:pPr>
      <w:bookmarkStart w:id="344" w:name="chương-322"/>
      <w:bookmarkEnd w:id="344"/>
      <w:r>
        <w:t xml:space="preserve">322. Chương 32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22: Từng bước tiếp cậ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dang tay ra:</w:t>
      </w:r>
    </w:p>
    <w:p>
      <w:pPr>
        <w:pStyle w:val="BodyText"/>
      </w:pPr>
      <w:r>
        <w:t xml:space="preserve">- Các nàng xem, ta đã nói rồi, không có ai là ta không lấy lòng được.</w:t>
      </w:r>
    </w:p>
    <w:p>
      <w:pPr>
        <w:pStyle w:val="BodyText"/>
      </w:pPr>
      <w:r>
        <w:t xml:space="preserve">Tần Vô Song vừa cười vừa đứng dây, cũng không quan tâm các cô nương ngồi đó trề môi, hắn giơ ra một tờ kim phiếu một cách đầy khí độ:</w:t>
      </w:r>
    </w:p>
    <w:p>
      <w:pPr>
        <w:pStyle w:val="BodyText"/>
      </w:pPr>
      <w:r>
        <w:t xml:space="preserve">- Ai cũng có phần, các nàng chia đều. Xong việc nếu có thời gian chúng ta sẽ gặp lại, ha ha…</w:t>
      </w:r>
    </w:p>
    <w:p>
      <w:pPr>
        <w:pStyle w:val="BodyText"/>
      </w:pPr>
      <w:r>
        <w:t xml:space="preserve">Những cô nương này, ba phần yêu sắc, bảy phần yêu tiền. Thấy kim phiếu là quên luôn cái người tên Vũ công tử kia, hớn hở chia nhau.</w:t>
      </w:r>
    </w:p>
    <w:p>
      <w:pPr>
        <w:pStyle w:val="BodyText"/>
      </w:pPr>
      <w:r>
        <w:t xml:space="preserve">Tần Vô Song nói với Tiểu Thúy:</w:t>
      </w:r>
    </w:p>
    <w:p>
      <w:pPr>
        <w:pStyle w:val="BodyText"/>
      </w:pPr>
      <w:r>
        <w:t xml:space="preserve">- Đừng trợn mắt nữa, rồi sẽ có phần của nàng, nhiều hơn cả họ.</w:t>
      </w:r>
    </w:p>
    <w:p>
      <w:pPr>
        <w:pStyle w:val="BodyText"/>
      </w:pPr>
      <w:r>
        <w:t xml:space="preserve">Lúc này Tiểu Thúy mới vui vẻ:</w:t>
      </w:r>
    </w:p>
    <w:p>
      <w:pPr>
        <w:pStyle w:val="BodyText"/>
      </w:pPr>
      <w:r>
        <w:t xml:space="preserve">- Tiểu nữ biết Vũ công tử là hào phóng nhất mà!</w:t>
      </w:r>
    </w:p>
    <w:p>
      <w:pPr>
        <w:pStyle w:val="BodyText"/>
      </w:pPr>
      <w:r>
        <w:t xml:space="preserve">Tần Vô Song cười:</w:t>
      </w:r>
    </w:p>
    <w:p>
      <w:pPr>
        <w:pStyle w:val="BodyText"/>
      </w:pPr>
      <w:r>
        <w:t xml:space="preserve">- Dẫn đường đi!</w:t>
      </w:r>
    </w:p>
    <w:p>
      <w:pPr>
        <w:pStyle w:val="BodyText"/>
      </w:pPr>
      <w:r>
        <w:t xml:space="preserve">Tiểu Thúy vui hớn hở đi phía trước dẫn đường, cái eo cùng cái mông cứ đánh qua đánh lại. Đến một gian phòng hào hoa, Tiểu Thúy khẽ gõ cửa:</w:t>
      </w:r>
    </w:p>
    <w:p>
      <w:pPr>
        <w:pStyle w:val="BodyText"/>
      </w:pPr>
      <w:r>
        <w:t xml:space="preserve">- Chu gia, Vũ công tử đã đến.</w:t>
      </w:r>
    </w:p>
    <w:p>
      <w:pPr>
        <w:pStyle w:val="BodyText"/>
      </w:pPr>
      <w:r>
        <w:t xml:space="preserve">Bên trong truyền ra một giọng nói dõng dạc:</w:t>
      </w:r>
    </w:p>
    <w:p>
      <w:pPr>
        <w:pStyle w:val="BodyText"/>
      </w:pPr>
      <w:r>
        <w:t xml:space="preserve">- Cho hắn vào!</w:t>
      </w:r>
    </w:p>
    <w:p>
      <w:pPr>
        <w:pStyle w:val="BodyText"/>
      </w:pPr>
      <w:r>
        <w:t xml:space="preserve">- Vâng!</w:t>
      </w:r>
    </w:p>
    <w:p>
      <w:pPr>
        <w:pStyle w:val="BodyText"/>
      </w:pPr>
      <w:r>
        <w:t xml:space="preserve">Tiểu Thúy quay đầu lại nói:</w:t>
      </w:r>
    </w:p>
    <w:p>
      <w:pPr>
        <w:pStyle w:val="BodyText"/>
      </w:pPr>
      <w:r>
        <w:t xml:space="preserve">- Vũ công tử, Chu gia bảo công tử vào trong.</w:t>
      </w:r>
    </w:p>
    <w:p>
      <w:pPr>
        <w:pStyle w:val="BodyText"/>
      </w:pPr>
      <w:r>
        <w:t xml:space="preserve">Tần Vô Song cũng không nghi ngờ gì. Hắn đã sớm cảm nhận được người bên trong phòng chưa đủ uy hiếp đến hắn, dường như cũng chẳng có bao nhiêu địch ý.</w:t>
      </w:r>
    </w:p>
    <w:p>
      <w:pPr>
        <w:pStyle w:val="BodyText"/>
      </w:pPr>
      <w:r>
        <w:t xml:space="preserve">Vậy là hắn đẩy cửa bước vào, Tiểu Thúy cũng theo vào cũng là để rót rượu cho hai người.</w:t>
      </w:r>
    </w:p>
    <w:p>
      <w:pPr>
        <w:pStyle w:val="BodyText"/>
      </w:pPr>
      <w:r>
        <w:t xml:space="preserve">Chu Vân có vẻ mặt hung tợn với vết sẹo sâu hoắm ở giữa hai mắt.</w:t>
      </w:r>
    </w:p>
    <w:p>
      <w:pPr>
        <w:pStyle w:val="BodyText"/>
      </w:pPr>
      <w:r>
        <w:t xml:space="preserve">- Ngồi!</w:t>
      </w:r>
    </w:p>
    <w:p>
      <w:pPr>
        <w:pStyle w:val="BodyText"/>
      </w:pPr>
      <w:r>
        <w:t xml:space="preserve">Chu Vân nhìn Tần Vô Song một lúc mới nói.</w:t>
      </w:r>
    </w:p>
    <w:p>
      <w:pPr>
        <w:pStyle w:val="BodyText"/>
      </w:pPr>
      <w:r>
        <w:t xml:space="preserve">Tần Vô Song cười, ung dung ngồi xuống. Hắn cũng không vội nói chuyện, chỉ lặng lẽ nhìn Chu Vân, miệng cười một cách lịch sự.</w:t>
      </w:r>
    </w:p>
    <w:p>
      <w:pPr>
        <w:pStyle w:val="BodyText"/>
      </w:pPr>
      <w:r>
        <w:t xml:space="preserve">- Ngươi họ Vũ?</w:t>
      </w:r>
    </w:p>
    <w:p>
      <w:pPr>
        <w:pStyle w:val="BodyText"/>
      </w:pPr>
      <w:r>
        <w:t xml:space="preserve">Chu Vân hỏi.</w:t>
      </w:r>
    </w:p>
    <w:p>
      <w:pPr>
        <w:pStyle w:val="BodyText"/>
      </w:pPr>
      <w:r>
        <w:t xml:space="preserve">- Đúng vậy. Chu gia có thể gọi ta là Vũ công tử, cũng có thể gọi Tiểu Vũ. Xưng hô thế nào không quan trọng.</w:t>
      </w:r>
    </w:p>
    <w:p>
      <w:pPr>
        <w:pStyle w:val="BodyText"/>
      </w:pPr>
      <w:r>
        <w:t xml:space="preserve">- Ồ? Vậy cái gì quan trọng?</w:t>
      </w:r>
    </w:p>
    <w:p>
      <w:pPr>
        <w:pStyle w:val="BodyText"/>
      </w:pPr>
      <w:r>
        <w:t xml:space="preserve">Chu Vân có phần soi xét Tần Vô Song.</w:t>
      </w:r>
    </w:p>
    <w:p>
      <w:pPr>
        <w:pStyle w:val="BodyText"/>
      </w:pPr>
      <w:r>
        <w:t xml:space="preserve">- Quan trọng là Chu gia có hứng thú nghe vài lời tâm can của ta không.</w:t>
      </w:r>
    </w:p>
    <w:p>
      <w:pPr>
        <w:pStyle w:val="BodyText"/>
      </w:pPr>
      <w:r>
        <w:t xml:space="preserve">Chu Vân không dễ gì mắc bẫy, hắn nghiêm mặt nói:</w:t>
      </w:r>
    </w:p>
    <w:p>
      <w:pPr>
        <w:pStyle w:val="BodyText"/>
      </w:pPr>
      <w:r>
        <w:t xml:space="preserve">- Những kẻ làm ăn buôn bán muốn lấy lòng ta, ngày nào cũng đến vài trăm đến một nghìn người. Ngươi biết tại sao ta lại gặp ngươi không?</w:t>
      </w:r>
    </w:p>
    <w:p>
      <w:pPr>
        <w:pStyle w:val="BodyText"/>
      </w:pPr>
      <w:r>
        <w:t xml:space="preserve">- Tại sao?</w:t>
      </w:r>
    </w:p>
    <w:p>
      <w:pPr>
        <w:pStyle w:val="BodyText"/>
      </w:pPr>
      <w:r>
        <w:t xml:space="preserve">Tần Vô Song nghe khẩu khí của hắn không có thiện ý.</w:t>
      </w:r>
    </w:p>
    <w:p>
      <w:pPr>
        <w:pStyle w:val="BodyText"/>
      </w:pPr>
      <w:r>
        <w:t xml:space="preserve">- Rất đơn giản, vì Tiểu Thúy vừa qua đây đã tâng bốc ngươi đến tận trời xanh. Chu mỗ dù không có hứng thú với chuyện làm ăn thì cũng muốn xem xem rốt cuộc ngươi có gì đặc biệt.</w:t>
      </w:r>
    </w:p>
    <w:p>
      <w:pPr>
        <w:pStyle w:val="BodyText"/>
      </w:pPr>
      <w:r>
        <w:t xml:space="preserve">Tiểu Thúy thấy khẩu khí của Chu Vân có phần không đúng, bất giác lo lắng, sắc mặt thay đổi.</w:t>
      </w:r>
    </w:p>
    <w:p>
      <w:pPr>
        <w:pStyle w:val="BodyText"/>
      </w:pPr>
      <w:r>
        <w:t xml:space="preserve">Tần Vô Song bình thản:</w:t>
      </w:r>
    </w:p>
    <w:p>
      <w:pPr>
        <w:pStyle w:val="BodyText"/>
      </w:pPr>
      <w:r>
        <w:t xml:space="preserve">- Ha ha, xem ra Chu gia không hề có hứng thú với việc làm ăn của ta. Nếu vậy thì ta cũng không làm phiền nữa. Sau này sẽ liên hệ với người khác. Chỉ hi vọng có thể làm được một chuyến đảm bảo cho vinh hoa phú quý cả đời.</w:t>
      </w:r>
    </w:p>
    <w:p>
      <w:pPr>
        <w:pStyle w:val="BodyText"/>
      </w:pPr>
      <w:r>
        <w:t xml:space="preserve">Chu Vân cười lanh:</w:t>
      </w:r>
    </w:p>
    <w:p>
      <w:pPr>
        <w:pStyle w:val="BodyText"/>
      </w:pPr>
      <w:r>
        <w:t xml:space="preserve">- Vinh hoa phú quý cả đời? Đó là cái gì? Trong mắt Chu mỗ chả là cái thứ gì cả! Chu mỗ ta không có hứng thú!</w:t>
      </w:r>
    </w:p>
    <w:p>
      <w:pPr>
        <w:pStyle w:val="BodyText"/>
      </w:pPr>
      <w:r>
        <w:t xml:space="preserve">- Vậy không biết Chu gia hứng thú với điều gì?</w:t>
      </w:r>
    </w:p>
    <w:p>
      <w:pPr>
        <w:pStyle w:val="BodyText"/>
      </w:pPr>
      <w:r>
        <w:t xml:space="preserve">Tần Vô Song mỉm cười hỏi. Chu Vân hầm hầm nói:</w:t>
      </w:r>
    </w:p>
    <w:p>
      <w:pPr>
        <w:pStyle w:val="BodyText"/>
      </w:pPr>
      <w:r>
        <w:t xml:space="preserve">- Cái này không cần phải cho ngươi biết. Dù có nói thì một tiểu thương như ngươi thì làm được cái **** gì?</w:t>
      </w:r>
    </w:p>
    <w:p>
      <w:pPr>
        <w:pStyle w:val="BodyText"/>
      </w:pPr>
      <w:r>
        <w:t xml:space="preserve">Tần Vô Song cười:</w:t>
      </w:r>
    </w:p>
    <w:p>
      <w:pPr>
        <w:pStyle w:val="BodyText"/>
      </w:pPr>
      <w:r>
        <w:t xml:space="preserve">- Nhưng ta lại đoán được!</w:t>
      </w:r>
    </w:p>
    <w:p>
      <w:pPr>
        <w:pStyle w:val="BodyText"/>
      </w:pPr>
      <w:r>
        <w:t xml:space="preserve">- Ồ?</w:t>
      </w:r>
    </w:p>
    <w:p>
      <w:pPr>
        <w:pStyle w:val="BodyText"/>
      </w:pPr>
      <w:r>
        <w:t xml:space="preserve">Chu Vân cười lạnh:</w:t>
      </w:r>
    </w:p>
    <w:p>
      <w:pPr>
        <w:pStyle w:val="BodyText"/>
      </w:pPr>
      <w:r>
        <w:t xml:space="preserve">- Ngươi đoán xem nào!</w:t>
      </w:r>
    </w:p>
    <w:p>
      <w:pPr>
        <w:pStyle w:val="BodyText"/>
      </w:pPr>
      <w:r>
        <w:t xml:space="preserve">- Có lẽ Chu Vân hứng thú với việc vào Cửu Cung Phái tu luyện, trở thành đệ tử cốt cán của sơn môn, thế tốt hơn là lăn lộn nơi thế tục, ăn rồi đợi chết. Có phải vậy chăng?</w:t>
      </w:r>
    </w:p>
    <w:p>
      <w:pPr>
        <w:pStyle w:val="BodyText"/>
      </w:pPr>
      <w:r>
        <w:t xml:space="preserve">Tần Vô Song dứt khoát ném ngay một quả bom hạng nặng ra. Hắn biết, lợi ích bình thường thì đúng là Chu Vân không thèm ngó ngàng. Dứt khoát nói thẳng vào tâm sự của hắn thì mới câu được hắn. Quả nhiên, lời vừa nói ra, sắc mặt Chu Vân lập tức tối lại, ánh mắt sắc lẹm, nhìn Tần Vô Song như nhìn một phạm nhân.</w:t>
      </w:r>
    </w:p>
    <w:p>
      <w:pPr>
        <w:pStyle w:val="BodyText"/>
      </w:pPr>
      <w:r>
        <w:t xml:space="preserve">Chu Vân như vậy nhưng Tần Vô Song hắn vẫn điềm nhiên không hề sợ hãi. Nếu Chu Vân đa nghi giống như Trương Bách Đang thì hắn mới lo lắng.</w:t>
      </w:r>
    </w:p>
    <w:p>
      <w:pPr>
        <w:pStyle w:val="BodyText"/>
      </w:pPr>
      <w:r>
        <w:t xml:space="preserve">Chu Vân bỗng phẩy tay nói với Tiểu Thúy:</w:t>
      </w:r>
    </w:p>
    <w:p>
      <w:pPr>
        <w:pStyle w:val="BodyText"/>
      </w:pPr>
      <w:r>
        <w:t xml:space="preserve">- Ngươi ra ngoài đi!</w:t>
      </w:r>
    </w:p>
    <w:p>
      <w:pPr>
        <w:pStyle w:val="BodyText"/>
      </w:pPr>
      <w:r>
        <w:t xml:space="preserve">Tiểu Thúy thấy không khí căng thẳng, chỉ hận không thể thoát ngay ra khỏi đây, vội vàng đáp lời rồi đi ra luôn.</w:t>
      </w:r>
    </w:p>
    <w:p>
      <w:pPr>
        <w:pStyle w:val="BodyText"/>
      </w:pPr>
      <w:r>
        <w:t xml:space="preserve">Chu Vân nói:</w:t>
      </w:r>
    </w:p>
    <w:p>
      <w:pPr>
        <w:pStyle w:val="BodyText"/>
      </w:pPr>
      <w:r>
        <w:t xml:space="preserve">- Ra ngoài không được hé môi nói linh tinh, nếu không ngươi biết hậu quả rồi đấy…</w:t>
      </w:r>
    </w:p>
    <w:p>
      <w:pPr>
        <w:pStyle w:val="BodyText"/>
      </w:pPr>
      <w:r>
        <w:t xml:space="preserve">Sắc mặt Tiểu Thúy tái nhợt, vội vã gật đầu:</w:t>
      </w:r>
    </w:p>
    <w:p>
      <w:pPr>
        <w:pStyle w:val="BodyText"/>
      </w:pPr>
      <w:r>
        <w:t xml:space="preserve">- Tiểu Thúy không dám lắm lời.</w:t>
      </w:r>
    </w:p>
    <w:p>
      <w:pPr>
        <w:pStyle w:val="BodyText"/>
      </w:pPr>
      <w:r>
        <w:t xml:space="preserve">Tiểu Thúy đi ra, cẩn thận đóng cửa lại rồi mới vội vã rời đi.</w:t>
      </w:r>
    </w:p>
    <w:p>
      <w:pPr>
        <w:pStyle w:val="BodyText"/>
      </w:pPr>
      <w:r>
        <w:t xml:space="preserve">Chu Vân trừng mắt nhìn Tần Vô Song một lúc mới nói:</w:t>
      </w:r>
    </w:p>
    <w:p>
      <w:pPr>
        <w:pStyle w:val="BodyText"/>
      </w:pPr>
      <w:r>
        <w:t xml:space="preserve">- Ý định của các hạ hình như không chỉ đơn giản là tìm ta bàn chuyện làm ăn?</w:t>
      </w:r>
    </w:p>
    <w:p>
      <w:pPr>
        <w:pStyle w:val="BodyText"/>
      </w:pPr>
      <w:r>
        <w:t xml:space="preserve">Tần Vô Song kiên định nói:</w:t>
      </w:r>
    </w:p>
    <w:p>
      <w:pPr>
        <w:pStyle w:val="BodyText"/>
      </w:pPr>
      <w:r>
        <w:t xml:space="preserve">- Đúng là làm ăn, nhưng là làm ăn không có tiền vốn. Vụ làm ăn này mà thành, có thể nói là lợi ích vô tận.</w:t>
      </w:r>
    </w:p>
    <w:p>
      <w:pPr>
        <w:pStyle w:val="BodyText"/>
      </w:pPr>
      <w:r>
        <w:t xml:space="preserve">Chu Vân nghe Tần Vô Song nói mà ngứa ngáy:</w:t>
      </w:r>
    </w:p>
    <w:p>
      <w:pPr>
        <w:pStyle w:val="BodyText"/>
      </w:pPr>
      <w:r>
        <w:t xml:space="preserve">- Có liên quan đến Cửu Cung Phái?</w:t>
      </w:r>
    </w:p>
    <w:p>
      <w:pPr>
        <w:pStyle w:val="BodyText"/>
      </w:pPr>
      <w:r>
        <w:t xml:space="preserve">- Không có liên quan gì. Hình như Chu gia chưa phải là Tiên Thiên cường giả nhỉ?</w:t>
      </w:r>
    </w:p>
    <w:p>
      <w:pPr>
        <w:pStyle w:val="BodyText"/>
      </w:pPr>
      <w:r>
        <w:t xml:space="preserve">Với nhãn lực của mình đương nhiên Tần Vô Song nhìn ra được giới hạn của Chu Vân.</w:t>
      </w:r>
    </w:p>
    <w:p>
      <w:pPr>
        <w:pStyle w:val="BodyText"/>
      </w:pPr>
      <w:r>
        <w:t xml:space="preserve">Chu Vân thở dài không phủ nhận. Đúng là hắn mới chỉ là Hậu Thiên đỉnh phong. Tuy cũng được coi là không tồi ở Đế đô, nhưng dù gì cũng không phải là Tiên Thiên cường giả, chứ đừng nói là Trung Linh Võ Cảnh.</w:t>
      </w:r>
    </w:p>
    <w:p>
      <w:pPr>
        <w:pStyle w:val="BodyText"/>
      </w:pPr>
      <w:r>
        <w:t xml:space="preserve">Mà trong số môn hạ của Trương Bách Đang, hắn cũng chỉ là một đệ tử bình thường vô cùng. Tuy địa vị xã hội không tồi nhưng nhiều lúc ra ngoài vẫn là cáo mượn oai hổ, mượn oai của sư phụ Trương Bách Đang. Nếu không thì các công tử thiếu gia con nhà quyền quý sẽ không cung kính với một Hậu Thiên đỉnh phong võ giả như hắn.</w:t>
      </w:r>
    </w:p>
    <w:p>
      <w:pPr>
        <w:pStyle w:val="BodyText"/>
      </w:pPr>
      <w:r>
        <w:t xml:space="preserve">- Các hạ, có gì nói thẳng, đừng vòng vo nữa!</w:t>
      </w:r>
    </w:p>
    <w:p>
      <w:pPr>
        <w:pStyle w:val="BodyText"/>
      </w:pPr>
      <w:r>
        <w:t xml:space="preserve">Chu Vân khó chịu nói.</w:t>
      </w:r>
    </w:p>
    <w:p>
      <w:pPr>
        <w:pStyle w:val="BodyText"/>
      </w:pPr>
      <w:r>
        <w:t xml:space="preserve">- Được!</w:t>
      </w:r>
    </w:p>
    <w:p>
      <w:pPr>
        <w:pStyle w:val="BodyText"/>
      </w:pPr>
      <w:r>
        <w:t xml:space="preserve">Tần Vô Song đập bàn:</w:t>
      </w:r>
    </w:p>
    <w:p>
      <w:pPr>
        <w:pStyle w:val="BodyText"/>
      </w:pPr>
      <w:r>
        <w:t xml:space="preserve">- Ta không vòng vo nữa. Không giấu gì ngươi, ta từ Đế quốc Thiên Hành đến đây, có một thông tin tuyệt mật, muốn bán cho người nào đó hiểu mặt hàng.</w:t>
      </w:r>
    </w:p>
    <w:p>
      <w:pPr>
        <w:pStyle w:val="BodyText"/>
      </w:pPr>
      <w:r>
        <w:t xml:space="preserve">- Thông tin gì?</w:t>
      </w:r>
    </w:p>
    <w:p>
      <w:pPr>
        <w:pStyle w:val="BodyText"/>
      </w:pPr>
      <w:r>
        <w:t xml:space="preserve">- Thông tin này không tầm thường. Chu gia nghe xong nếu không có ý cần thì tuyệt đối không được nói cho người thứ ba, nếu không ta không nói đâu.</w:t>
      </w:r>
    </w:p>
    <w:p>
      <w:pPr>
        <w:pStyle w:val="BodyText"/>
      </w:pPr>
      <w:r>
        <w:t xml:space="preserve">Tần Vô Song cố ý làm vẻ bí ẩn, tỏ vẻ chuyện này là thật mười phần không hề nghi ngờ vậy.</w:t>
      </w:r>
    </w:p>
    <w:p>
      <w:pPr>
        <w:pStyle w:val="BodyText"/>
      </w:pPr>
      <w:r>
        <w:t xml:space="preserve">Chu Vân là Hậu Thiên đỉnh phong đương nhiên không thể nhìn thấu được giới hạn của Tần Vô Song. Lúc này hắn đã hoàn toàn rơi vào bẫy của Tần Vô Song.</w:t>
      </w:r>
    </w:p>
    <w:p>
      <w:pPr>
        <w:pStyle w:val="BodyText"/>
      </w:pPr>
      <w:r>
        <w:t xml:space="preserve">- Nói thì nói mau đi. Chu mỗ không phải là mấy bà cô lắm miệng. Hơn nữa vụ làm ăn này ngươi làm ở Đế đô của ta, tìm người khác không dễ đâu.</w:t>
      </w:r>
    </w:p>
    <w:p>
      <w:pPr>
        <w:pStyle w:val="BodyText"/>
      </w:pPr>
      <w:r>
        <w:t xml:space="preserve">Chu Vân vô tình đã cho Tần Vô Song thấy địa vị của mình ở Đế đô.</w:t>
      </w:r>
    </w:p>
    <w:p>
      <w:pPr>
        <w:pStyle w:val="BodyText"/>
      </w:pPr>
      <w:r>
        <w:t xml:space="preserve">Tần Vô Song cười mỉm:</w:t>
      </w:r>
    </w:p>
    <w:p>
      <w:pPr>
        <w:pStyle w:val="BodyText"/>
      </w:pPr>
      <w:r>
        <w:t xml:space="preserve">- Nói cũng đúng. Vì thế nghe Tiểu Thúy nhắc đến Chu gia là ta mong chờ mãi. Ta cảm thấy Chu gia là một đối tác rất hợp!</w:t>
      </w:r>
    </w:p>
    <w:p>
      <w:pPr>
        <w:pStyle w:val="BodyText"/>
      </w:pPr>
      <w:r>
        <w:t xml:space="preserve">- Ừm, coi như ngươi hiểu biết đấy.</w:t>
      </w:r>
    </w:p>
    <w:p>
      <w:pPr>
        <w:pStyle w:val="BodyText"/>
      </w:pPr>
      <w:r>
        <w:t xml:space="preserve">Khẩu khí Chu Vân đã dịu hơn nhiều:</w:t>
      </w:r>
    </w:p>
    <w:p>
      <w:pPr>
        <w:pStyle w:val="BodyText"/>
      </w:pPr>
      <w:r>
        <w:t xml:space="preserve">- Mau nói đi, làm ăn gì?</w:t>
      </w:r>
    </w:p>
    <w:p>
      <w:pPr>
        <w:pStyle w:val="BodyText"/>
      </w:pPr>
      <w:r>
        <w:t xml:space="preserve">- Được, thông tin này đến từ nước nào đó ở phía Đông, hình như là Đế quốc Đan Dương hay gì đó, cụ thể ta không biết. Nhưng tin này mười phần là chính xác. Quốc gia này đặt một tông phái nào đó ở Đế quốc Thiên Hành ta một đợt cực phẩm đan dược. Trong đó có vài chục viên Cực phẩm Sơ Linh Đan, còn có không dưới mười viên Cực phẩm Trung Linh Đan. Nghe nói còn có một đến ba viên Cực phẩm Cao Linh Đan. Sau khi ta xuất phát nửa tháng, chuyến hàng này sẽ được áp tải từ Đế quốc Thiên Hành về phía Đông. Mà Đế đô Đế quốc Xích Long là đường tất yếu phải đi qua!</w:t>
      </w:r>
    </w:p>
    <w:p>
      <w:pPr>
        <w:pStyle w:val="BodyText"/>
      </w:pPr>
      <w:r>
        <w:t xml:space="preserve">Những lời nói như thật của Tần Vô Song khiến huyết dịch trong người Chu Vân cuộn trào.</w:t>
      </w:r>
    </w:p>
    <w:p>
      <w:pPr>
        <w:pStyle w:val="BodyText"/>
      </w:pPr>
      <w:r>
        <w:t xml:space="preserve">Đặc biệt là khi nghe thấy mấy chữ Cực phẩm Sơ Linh Đan cả gương mặt của hắn dường biến dạng, vô cùng hung dữ. Nuốt nước bọt đánh ực, hắn trầm giọng nói:</w:t>
      </w:r>
    </w:p>
    <w:p>
      <w:pPr>
        <w:pStyle w:val="BodyText"/>
      </w:pPr>
      <w:r>
        <w:t xml:space="preserve">- Thông tin này chính xác chứ?</w:t>
      </w:r>
    </w:p>
    <w:p>
      <w:pPr>
        <w:pStyle w:val="BodyText"/>
      </w:pPr>
      <w:r>
        <w:t xml:space="preserve">- Nếu sai ta tình nguyện đem đầu dâng cho ngươi!</w:t>
      </w:r>
    </w:p>
    <w:p>
      <w:pPr>
        <w:pStyle w:val="BodyText"/>
      </w:pPr>
      <w:r>
        <w:t xml:space="preserve">Như vậy là Chu Vân đã tin bảy phần. Trên địa bàn của Đế quốc Xích Long, một người ngoài này lại dùng cả đầu để đảm bảo, không thể nói tin được mười phần nhưng cũng không ít hơn tám chín.</w:t>
      </w:r>
    </w:p>
    <w:p>
      <w:pPr>
        <w:pStyle w:val="BodyText"/>
      </w:pPr>
      <w:r>
        <w:t xml:space="preserve">- Có tin tình báo gì nhiều hơn không?</w:t>
      </w:r>
    </w:p>
    <w:p>
      <w:pPr>
        <w:pStyle w:val="BodyText"/>
      </w:pPr>
      <w:r>
        <w:t xml:space="preserve">Chu Vân ánh mắt hừng hực.</w:t>
      </w:r>
    </w:p>
    <w:p>
      <w:pPr>
        <w:pStyle w:val="BodyText"/>
      </w:pPr>
      <w:r>
        <w:t xml:space="preserve">- Có!</w:t>
      </w:r>
    </w:p>
    <w:p>
      <w:pPr>
        <w:pStyle w:val="BodyText"/>
      </w:pPr>
      <w:r>
        <w:t xml:space="preserve">Tần Vô Song tiếp tục bịa:</w:t>
      </w:r>
    </w:p>
    <w:p>
      <w:pPr>
        <w:pStyle w:val="BodyText"/>
      </w:pPr>
      <w:r>
        <w:t xml:space="preserve">- Những người áp tải số đan dược này rất thầm lặng, sở trưởng về ngụy trang, thực lực không phải rất mạnh nhưng cũng là Tiên Thiên cường giả, có khoảng ba bốn người.</w:t>
      </w:r>
    </w:p>
    <w:p>
      <w:pPr>
        <w:pStyle w:val="BodyText"/>
      </w:pPr>
      <w:r>
        <w:t xml:space="preserve">- Ý ngươi là chúng ta làm ăn không vốn, trực tiếp cướp của chúng?</w:t>
      </w:r>
    </w:p>
    <w:p>
      <w:pPr>
        <w:pStyle w:val="BodyText"/>
      </w:pPr>
      <w:r>
        <w:t xml:space="preserve">Chu Vân nheo mắt hỏi.</w:t>
      </w:r>
    </w:p>
    <w:p>
      <w:pPr>
        <w:pStyle w:val="BodyText"/>
      </w:pPr>
      <w:r>
        <w:t xml:space="preserve">- Không phải chúng ta mà là các ngươi.</w:t>
      </w:r>
    </w:p>
    <w:p>
      <w:pPr>
        <w:pStyle w:val="BodyText"/>
      </w:pPr>
      <w:r>
        <w:t xml:space="preserve">Tần Vô Song cười:</w:t>
      </w:r>
    </w:p>
    <w:p>
      <w:pPr>
        <w:pStyle w:val="BodyText"/>
      </w:pPr>
      <w:r>
        <w:t xml:space="preserve">- Ta chỉ bán tin, không có thực lực đi cướp của Tiên Thiên cường giả. Nhưng Chu gia à, nếu đã có Cửu Cung Phái thì có thể tập hợp một vài cao thủ, không cần nhiều, chỉ cần năm Tiên Thiên cấp Sơ Linh võ giả là được. Nếu có Trung Linh võ giả, lại có tin tình báo của ta thì chắc chắn thắng lợi một trăm phần trăm!</w:t>
      </w:r>
    </w:p>
    <w:p>
      <w:pPr>
        <w:pStyle w:val="BodyText"/>
      </w:pPr>
      <w:r>
        <w:t xml:space="preserve">- Trung Linh võ giả?</w:t>
      </w:r>
    </w:p>
    <w:p>
      <w:pPr>
        <w:pStyle w:val="BodyText"/>
      </w:pPr>
      <w:r>
        <w:t xml:space="preserve">Chu Vân trầm ngâm, trong số những người hắn quen biết cũng chỉ có sư phụ Trương Bách Đang là Trung Linh võ giả. Nhưng hắn đâu dám mời sư phụ ra mặt?</w:t>
      </w:r>
    </w:p>
    <w:p>
      <w:pPr>
        <w:pStyle w:val="BodyText"/>
      </w:pPr>
      <w:r>
        <w:t xml:space="preserve">Dù gì Chu Vân hắn cũng chỉ là một đệ tử bình thường trong số môn hạ của Trương Bách Đang.</w:t>
      </w:r>
    </w:p>
    <w:p>
      <w:pPr>
        <w:pStyle w:val="BodyText"/>
      </w:pPr>
      <w:r>
        <w:t xml:space="preserve">Tần Vô Song biết sự chần chừ của Chu Vân, tiếp tục thổi gió vào lửa:</w:t>
      </w:r>
    </w:p>
    <w:p>
      <w:pPr>
        <w:pStyle w:val="BodyText"/>
      </w:pPr>
      <w:r>
        <w:t xml:space="preserve">- Chu gia, việc có thành hay không chỉ chờ Chu gia thôi. Nếu không được, ta đi tìm cao minh khác. Thời gian gấp gáp, những người áp tải đó có lẽ trong ba đến năm ngày nữa là đến rồi. Chậm một khắc là chậm mất một cơ hội thắng lợi. Ta cũng không cần nhiều, chỉ cần mỗi loại cho ta một viên đan dược là được.</w:t>
      </w:r>
    </w:p>
    <w:p>
      <w:pPr>
        <w:pStyle w:val="BodyText"/>
      </w:pPr>
      <w:r>
        <w:t xml:space="preserve">Chu Vân do dự một chút, cuối cùng vẫn bị tham niệm mê hoặc. Nghĩ đến lợi ích của Cực phẩm Sơ Linh Đan, nếu hắn lập được đại công này, sư phụ ra mặt cướp số linh dược đó lẽ nào lại không chia cho hắn một viên?</w:t>
      </w:r>
    </w:p>
    <w:p>
      <w:pPr>
        <w:pStyle w:val="BodyText"/>
      </w:pPr>
      <w:r>
        <w:t xml:space="preserve">Mà người này còn nói có không dưới mười viên Cực phẩm Trung Linh Đan, thậm chí có cả Cao Linh Đan, nếu có Cực phẩm Cao Linh Đan thì có thể thuyết phục sư phụ rồi.</w:t>
      </w:r>
    </w:p>
    <w:p>
      <w:pPr>
        <w:pStyle w:val="BodyText"/>
      </w:pPr>
      <w:r>
        <w:t xml:space="preserve">Chu Vân hắn cũng biết, sư phụ đã ở cảnh giới Trung Linh Võ Cảnh lâu rồi, thật ra cũng cần loại đan dược thần kỳ này để kích thích thì mới có hi vọng lên được Cao Linh Võ Cảnh!</w:t>
      </w:r>
    </w:p>
    <w:p>
      <w:pPr>
        <w:pStyle w:val="BodyText"/>
      </w:pPr>
      <w:r>
        <w:t xml:space="preserve">Nghĩ đến đây, Chu Vân không kìm được hỏi:</w:t>
      </w:r>
    </w:p>
    <w:p>
      <w:pPr>
        <w:pStyle w:val="BodyText"/>
      </w:pPr>
      <w:r>
        <w:t xml:space="preserve">- Các hạ chắc chắn trong đó có Cực phẩm Cao Linh Đan chứ?</w:t>
      </w:r>
    </w:p>
    <w:p>
      <w:pPr>
        <w:pStyle w:val="BodyText"/>
      </w:pPr>
      <w:r>
        <w:t xml:space="preserve">- Chắc đến chín phần. Ta không dám nói hoàn toàn chính xác.</w:t>
      </w:r>
    </w:p>
    <w:p>
      <w:pPr>
        <w:pStyle w:val="Compact"/>
      </w:pPr>
      <w:r>
        <w:t xml:space="preserve">Tần Vô Song cố ý tỏ ra không được kiên quyết lắm, như vậy ngược lại lại dễ tin hơn.</w:t>
      </w:r>
      <w:r>
        <w:br w:type="textWrapping"/>
      </w:r>
      <w:r>
        <w:br w:type="textWrapping"/>
      </w:r>
    </w:p>
    <w:p>
      <w:pPr>
        <w:pStyle w:val="Heading2"/>
      </w:pPr>
      <w:bookmarkStart w:id="345" w:name="chương-323"/>
      <w:bookmarkEnd w:id="345"/>
      <w:r>
        <w:t xml:space="preserve">323. Chương 32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23: Chờ đợi cơ hộ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Quả nhiên Chu Vân không có chút nghi ngờ, tự lẩm bẩm:</w:t>
      </w:r>
    </w:p>
    <w:p>
      <w:pPr>
        <w:pStyle w:val="BodyText"/>
      </w:pPr>
      <w:r>
        <w:t xml:space="preserve">- Nếu có Cực phẩm Cao Linh Đan thì ta có thể mời sư phụ đích thân ra tay. Nhưng vạn nhất không có Cao Linh Đan thì có thể khiến sư phụ thất vọng.</w:t>
      </w:r>
    </w:p>
    <w:p>
      <w:pPr>
        <w:pStyle w:val="BodyText"/>
      </w:pPr>
      <w:r>
        <w:t xml:space="preserve">- Cực phẩm Trung Linh Đan cũng không tồi rồi!</w:t>
      </w:r>
    </w:p>
    <w:p>
      <w:pPr>
        <w:pStyle w:val="BodyText"/>
      </w:pPr>
      <w:r>
        <w:t xml:space="preserve">Tần Vô Song cổ vũ.</w:t>
      </w:r>
    </w:p>
    <w:p>
      <w:pPr>
        <w:pStyle w:val="BodyText"/>
      </w:pPr>
      <w:r>
        <w:t xml:space="preserve">Huyết dịch toàn thân Chu Vân lúc này đã cuồn cuộn chảy, không thể không thừa nhận, điều này quá hấp dẫn, khiến hắn cảm thấy có thể mạo hiểm. Dù không có Cao Linh Đan nhưng nhiều Cực phẩm Trung Linh Đan như vậy hoàn toàn có thể đáp ứng được sư phụ.</w:t>
      </w:r>
    </w:p>
    <w:p>
      <w:pPr>
        <w:pStyle w:val="BodyText"/>
      </w:pPr>
      <w:r>
        <w:t xml:space="preserve">Chu Vân nghĩ đi nghĩ lại rồi bỗng hỏi:</w:t>
      </w:r>
    </w:p>
    <w:p>
      <w:pPr>
        <w:pStyle w:val="BodyText"/>
      </w:pPr>
      <w:r>
        <w:t xml:space="preserve">- Các hạ, ngươi có bí mật lớn như vậy sao không tìm người trong nước mình hợp tác mà lại đến tận Đế quốc Xích Long? Trong này liệu có điều gì mờ ám không?</w:t>
      </w:r>
    </w:p>
    <w:p>
      <w:pPr>
        <w:pStyle w:val="BodyText"/>
      </w:pPr>
      <w:r>
        <w:t xml:space="preserve">Tần Vô Song cười:</w:t>
      </w:r>
    </w:p>
    <w:p>
      <w:pPr>
        <w:pStyle w:val="BodyText"/>
      </w:pPr>
      <w:r>
        <w:t xml:space="preserve">- Nếu đổi lại là Chu gia thì liệu có làm chuyện này ở nước mình không? Thứ nhất là không dễ tìm người hợp tác, hai là làm chuyện này ở nước mình rất dễ bị người ta phát hiện. Chuyện này càng xa Đế quốc Thiên Hành càng dễ làm.</w:t>
      </w:r>
    </w:p>
    <w:p>
      <w:pPr>
        <w:pStyle w:val="BodyText"/>
      </w:pPr>
      <w:r>
        <w:t xml:space="preserve">Chu Vân nghĩ một lúc cảm thấy Tần Vô Song nói cũng có lý, liền muốn cạn ly rượu nói lớn:</w:t>
      </w:r>
    </w:p>
    <w:p>
      <w:pPr>
        <w:pStyle w:val="BodyText"/>
      </w:pPr>
      <w:r>
        <w:t xml:space="preserve">- Chuyện này chúng ta làm!</w:t>
      </w:r>
    </w:p>
    <w:p>
      <w:pPr>
        <w:pStyle w:val="BodyText"/>
      </w:pPr>
      <w:r>
        <w:t xml:space="preserve">Tần Vô Song nói tốt một tiếng rồi cười lớn:</w:t>
      </w:r>
    </w:p>
    <w:p>
      <w:pPr>
        <w:pStyle w:val="BodyText"/>
      </w:pPr>
      <w:r>
        <w:t xml:space="preserve">- Chu gia thật hào khí! Ly này ta cũng cạn!</w:t>
      </w:r>
    </w:p>
    <w:p>
      <w:pPr>
        <w:pStyle w:val="BodyText"/>
      </w:pPr>
      <w:r>
        <w:t xml:space="preserve">Chu Vân nói:</w:t>
      </w:r>
    </w:p>
    <w:p>
      <w:pPr>
        <w:pStyle w:val="BodyText"/>
      </w:pPr>
      <w:r>
        <w:t xml:space="preserve">- Việc này ta nhận lời với ngươi nhưng muốn làm thì phải đợi sư phụ ta ra tay. Ít nhất cũng phải do các sư huynh cấp bậc Tiên Thiên cường giả ra tay.</w:t>
      </w:r>
    </w:p>
    <w:p>
      <w:pPr>
        <w:pStyle w:val="BodyText"/>
      </w:pPr>
      <w:r>
        <w:t xml:space="preserve">Tần Vô Song cố tình tỏ ra hiếu kỳ:</w:t>
      </w:r>
    </w:p>
    <w:p>
      <w:pPr>
        <w:pStyle w:val="BodyText"/>
      </w:pPr>
      <w:r>
        <w:t xml:space="preserve">- Ta chỉ nghe Tiểu Thúy nói địa vị của sư phụ Chu gia ở Cửu Cung Phái rất cao, nhưng không biết sư phụ Chu gia là ai?</w:t>
      </w:r>
    </w:p>
    <w:p>
      <w:pPr>
        <w:pStyle w:val="BodyText"/>
      </w:pPr>
      <w:r>
        <w:t xml:space="preserve">Chu Vân tự hào nói:</w:t>
      </w:r>
    </w:p>
    <w:p>
      <w:pPr>
        <w:pStyle w:val="BodyText"/>
      </w:pPr>
      <w:r>
        <w:t xml:space="preserve">- Sư phụ của ta đương nhiên có địa vị cao ở Cửu Cung Phái rồi. Trong Đế đô, ngay Hoàng đế cũng phải nhìn sắc mặt của sư phụ. Người là Đại tổng quản ở Đế đô của Cửu Cung Phái. Gia sư họ Trương. Ngươi ra ngoài hỏi Trương tổng quản, ở Đế đô này đến đứa trẻ ba tuổi cũng biết.</w:t>
      </w:r>
    </w:p>
    <w:p>
      <w:pPr>
        <w:pStyle w:val="BodyText"/>
      </w:pPr>
      <w:r>
        <w:t xml:space="preserve">Tần Vô Song cười:</w:t>
      </w:r>
    </w:p>
    <w:p>
      <w:pPr>
        <w:pStyle w:val="BodyText"/>
      </w:pPr>
      <w:r>
        <w:t xml:space="preserve">- Thì ra sư phụ Chu gia có quyền lực lớn như vậy, thế thì quá tốt rồi. Dù có nhân lúc hỗn loạn cướp đợt hàng này thì cũng không phải lo những vấn đề để lại sau này. Đúng là thuận lợi như bắt cá trong chậu.</w:t>
      </w:r>
    </w:p>
    <w:p>
      <w:pPr>
        <w:pStyle w:val="BodyText"/>
      </w:pPr>
      <w:r>
        <w:t xml:space="preserve">Chu Vân cười:</w:t>
      </w:r>
    </w:p>
    <w:p>
      <w:pPr>
        <w:pStyle w:val="BodyText"/>
      </w:pPr>
      <w:r>
        <w:t xml:space="preserve">- Đương nhiên rồi. Chỉ cần sư phụ ta ra mặt, ở Đế đô này, không có việc gì mà lão nhân gia không làm được.</w:t>
      </w:r>
    </w:p>
    <w:p>
      <w:pPr>
        <w:pStyle w:val="BodyText"/>
      </w:pPr>
      <w:r>
        <w:t xml:space="preserve">Tần Vô Song nịnh nọt:</w:t>
      </w:r>
    </w:p>
    <w:p>
      <w:pPr>
        <w:pStyle w:val="BodyText"/>
      </w:pPr>
      <w:r>
        <w:t xml:space="preserve">- Nếu vậy thì sẽ chắc chắn thành công rồi.</w:t>
      </w:r>
    </w:p>
    <w:p>
      <w:pPr>
        <w:pStyle w:val="BodyText"/>
      </w:pPr>
      <w:r>
        <w:t xml:space="preserve">Rồi hắn lập tức nghiêm nghị nói:</w:t>
      </w:r>
    </w:p>
    <w:p>
      <w:pPr>
        <w:pStyle w:val="BodyText"/>
      </w:pPr>
      <w:r>
        <w:t xml:space="preserve">- Chu gia, ta nói trước rồi. Nếu chuyện này thành thì không được thiếu phần của ta đâu đó. Ta cần không nhiều nhưng tuyệt đối không được thiếu của ta. Ta tiếp ứng ở ngoài Đế đô. Xong việc nếu ta không sống mà trở ra được, đồng bọn của ta sẽ công bố cho thiên hạ về kế hoạch này. Lúc đó ai ai cũng biết Cửu Cung Phái cướp đồ.</w:t>
      </w:r>
    </w:p>
    <w:p>
      <w:pPr>
        <w:pStyle w:val="BodyText"/>
      </w:pPr>
      <w:r>
        <w:t xml:space="preserve">Chiêu này của Tần Vô Song là lùi để tiến. Cố ý nói như vậy cho thấy chuyện càng đáng tin, khiến Chu Vân hoàn toàn tin không chút nghi ngờ.</w:t>
      </w:r>
    </w:p>
    <w:p>
      <w:pPr>
        <w:pStyle w:val="BodyText"/>
      </w:pPr>
      <w:r>
        <w:t xml:space="preserve">Tuy Chu Vân thấy chiêu này đáng ghét nhưng nghĩ một chút thấy cũng dễ hiểu. Một người nước khác chạy đến Đế quốc Xích Long tìm người hợp tác, không thể không có kế hoạch dự phòng. Hắn gật đầu nói:</w:t>
      </w:r>
    </w:p>
    <w:p>
      <w:pPr>
        <w:pStyle w:val="BodyText"/>
      </w:pPr>
      <w:r>
        <w:t xml:space="preserve">- Chắc chắn không thiếu phần của ngươi. Nhưng cụ thể bao nhiêu thì còn phải xem ý của sư phụ ta. Ta không dám tự ý nhận lời ngươi.</w:t>
      </w:r>
    </w:p>
    <w:p>
      <w:pPr>
        <w:pStyle w:val="BodyText"/>
      </w:pPr>
      <w:r>
        <w:t xml:space="preserve">- Ta không cần nhiều, ta muốn năm viên Cực phẩm Sơ Linh Đan, hai viên Cực phẩm Trung Linh Đan, nếu có Cực phẩm Cao Linh Đan, trên ba viên thì ta lấy một, dưới ba viên thì ta không lấy. Chia như vậy cũng không quá đáng chứ?</w:t>
      </w:r>
    </w:p>
    <w:p>
      <w:pPr>
        <w:pStyle w:val="BodyText"/>
      </w:pPr>
      <w:r>
        <w:t xml:space="preserve">Chu Vân nghĩ một lúc cảm thấy cũng không quá đáng, mấy chục viên Cực phẩm Sơ Linh Đan chia cho hắn năm viên cũng được. Tốt xấu gì người ta cũng cung cấp tin, có công đầu.</w:t>
      </w:r>
    </w:p>
    <w:p>
      <w:pPr>
        <w:pStyle w:val="BodyText"/>
      </w:pPr>
      <w:r>
        <w:t xml:space="preserve">- Được, việc không thể chậm trễ. Giờ ta lập tức đi hỏi ý kiến của sư phụ. Có điều sư phụ ta rất khó tính, tuyệt đối không cho ta đem người ngoài vào trong môn. Vì thế ngươi phải ở lại đây chờ tin của ta vậy, hoặc là ngươi đến chỗ khác cũng được, trong thanh lâu tai vách mạch rừng.</w:t>
      </w:r>
    </w:p>
    <w:p>
      <w:pPr>
        <w:pStyle w:val="BodyText"/>
      </w:pPr>
      <w:r>
        <w:t xml:space="preserve">Chu Vân tỏ ra cẩn thận, hắn biết tính cách của sư phụ, đêm khuya hắn lại đưa đến một người lạ, không bị sư phụ mắng cho chết mới lạ. Không cẩn thận còn bị đánh cho thảm hại. Sư phụ hắn buồn vui thất thường, việc này vẫn nên cẩn thận thì hơn.</w:t>
      </w:r>
    </w:p>
    <w:p>
      <w:pPr>
        <w:pStyle w:val="BodyText"/>
      </w:pPr>
      <w:r>
        <w:t xml:space="preserve">Chu Vân cũng đã bị Cực phẩm Sơ Linh Đan làm cho mờ mắt, một lòng muốn làm việc này. Mà hắn suy đi tính lại thì cảm thấy Vũ công tử này chẳng có lý do gì để trêu đùa hắn cả. Trừ phi người này chán sống, nếu không dám đùa cợt với Trương tổng quản và hắn thì chắc chắn là loại có mắt không tròng.</w:t>
      </w:r>
    </w:p>
    <w:p>
      <w:pPr>
        <w:pStyle w:val="BodyText"/>
      </w:pPr>
      <w:r>
        <w:t xml:space="preserve">Tần Vô Song trầm ngâm nói:</w:t>
      </w:r>
    </w:p>
    <w:p>
      <w:pPr>
        <w:pStyle w:val="BodyText"/>
      </w:pPr>
      <w:r>
        <w:t xml:space="preserve">- Nếu vậy, ta về trước, tìm một nhà trọ nghỉ ngơi. Chu gia có tin tức gì thì đến thông báo cho ta được chứ?</w:t>
      </w:r>
    </w:p>
    <w:p>
      <w:pPr>
        <w:pStyle w:val="BodyText"/>
      </w:pPr>
      <w:r>
        <w:t xml:space="preserve">Chu Vân mừng như điên:</w:t>
      </w:r>
    </w:p>
    <w:p>
      <w:pPr>
        <w:pStyle w:val="BodyText"/>
      </w:pPr>
      <w:r>
        <w:t xml:space="preserve">- Thế thì còn gì bằng. Chúng ta cùng xuống lầu, ta đưa ngươi đi tìm quán trọ.</w:t>
      </w:r>
    </w:p>
    <w:p>
      <w:pPr>
        <w:pStyle w:val="BodyText"/>
      </w:pPr>
      <w:r>
        <w:t xml:space="preserve">Tần Vô Song mỉm cười, nghĩ nhanh biết ngay Chu Vân không có ý tốt gì đâu. Tìm nhà trọ cho mình chắc chắn là tìm nhà trọ có tai mắt của hắn để giám sát mình.</w:t>
      </w:r>
    </w:p>
    <w:p>
      <w:pPr>
        <w:pStyle w:val="BodyText"/>
      </w:pPr>
      <w:r>
        <w:t xml:space="preserve">Nhưng Tần Vô Song vẫn thản nhiên:</w:t>
      </w:r>
    </w:p>
    <w:p>
      <w:pPr>
        <w:pStyle w:val="BodyText"/>
      </w:pPr>
      <w:r>
        <w:t xml:space="preserve">- Chu gia vẫn nên nhanh chóng bẩm báo với lệnh sư, chuyện không thể chậm trễ, phải tranh thủ từng giây từng phút mới được. Nếu không chúng qua rồi thì chúng ta hối cũng không kịp đâu.</w:t>
      </w:r>
    </w:p>
    <w:p>
      <w:pPr>
        <w:pStyle w:val="BodyText"/>
      </w:pPr>
      <w:r>
        <w:t xml:space="preserve">Chu Vân gật đầu:</w:t>
      </w:r>
    </w:p>
    <w:p>
      <w:pPr>
        <w:pStyle w:val="BodyText"/>
      </w:pPr>
      <w:r>
        <w:t xml:space="preserve">- Nếu vậy ngươi đến Khách điếm Cao Thịnh ở phía trước kia, ta sẽ quay lại tìm ngươi, được chứ?</w:t>
      </w:r>
    </w:p>
    <w:p>
      <w:pPr>
        <w:pStyle w:val="BodyText"/>
      </w:pPr>
      <w:r>
        <w:t xml:space="preserve">- Được!</w:t>
      </w:r>
    </w:p>
    <w:p>
      <w:pPr>
        <w:pStyle w:val="BodyText"/>
      </w:pPr>
      <w:r>
        <w:t xml:space="preserve">Tần Vô Song cười. Chu Vân đứng dậy, đẩy cửa vừa bước một bước bỗng quay đầu lại:</w:t>
      </w:r>
    </w:p>
    <w:p>
      <w:pPr>
        <w:pStyle w:val="BodyText"/>
      </w:pPr>
      <w:r>
        <w:t xml:space="preserve">- Vũ công tử, hi vọng ngươi đừng đùa giỡn với ta chuyện này, nếu không cái đầu ngươi không giữ được đâu, ta đây cũng chẳng có kết cục tốt đẹp.</w:t>
      </w:r>
    </w:p>
    <w:p>
      <w:pPr>
        <w:pStyle w:val="BodyText"/>
      </w:pPr>
      <w:r>
        <w:t xml:space="preserve">Tần Vô Song điềm tĩnh:</w:t>
      </w:r>
    </w:p>
    <w:p>
      <w:pPr>
        <w:pStyle w:val="BodyText"/>
      </w:pPr>
      <w:r>
        <w:t xml:space="preserve">- Trừ phi Chu gia làm trễ thời cơ, nếu không tuyệt đối không có sai sót gì. Tin tình báo của ta chính xác trăm phần trăm.</w:t>
      </w:r>
    </w:p>
    <w:p>
      <w:pPr>
        <w:pStyle w:val="BodyText"/>
      </w:pPr>
      <w:r>
        <w:t xml:space="preserve">Lúc ấy Chu Vân mới yên tâm nhanh chóng rời đi.</w:t>
      </w:r>
    </w:p>
    <w:p>
      <w:pPr>
        <w:pStyle w:val="BodyText"/>
      </w:pPr>
      <w:r>
        <w:t xml:space="preserve">Đợi Chu Vân xuống một lúc Tần Vô Song mới xuống lầu. Từ xa nhìn theo bóng Chu Vân, Tần Vô Song liền bám theo nhẹ nhàng như u linh. Thầm lẩm nhẩm:</w:t>
      </w:r>
    </w:p>
    <w:p>
      <w:pPr>
        <w:pStyle w:val="BodyText"/>
      </w:pPr>
      <w:r>
        <w:t xml:space="preserve">- Tổ tông các đời Tinh La Điện ở trên cao xin phù hộ cho con gặp được Trương Bách Đang, để con thành công về báo cáo rồi đến Chi Tế Sơn được nhanh nhất!</w:t>
      </w:r>
    </w:p>
    <w:p>
      <w:pPr>
        <w:pStyle w:val="BodyText"/>
      </w:pPr>
      <w:r>
        <w:t xml:space="preserve">Tần Vô Song cẩn thận như vậy là vì hắn biết, ám sát Trương Bách Đang có thể chỉ có một cơ hội. Một khi bỏ lỡ cơ hội này thì không thể tiếp cận Trương Bách Đang được nữa. Trương Bách Đang đã là Tổng quản Đế đô thì chắc chắn vô cùng xảo quyệt, đảng đồ cũng rất nhiều. Kinh động đến hắn có thể sẽ kinh động đến cả Cửu Cung Phái. Vì thế tuyệt đối không được liều lĩnh, trước khi chắc chắn tuyệt đối không được ra tay.</w:t>
      </w:r>
    </w:p>
    <w:p>
      <w:pPr>
        <w:pStyle w:val="BodyText"/>
      </w:pPr>
      <w:r>
        <w:t xml:space="preserve">Ngay việc hỏi han tin tức cũng phải cẩn thận, đi lòng vòng mãi mới đảm bảo không đánh rắn động cỏ.</w:t>
      </w:r>
    </w:p>
    <w:p>
      <w:pPr>
        <w:pStyle w:val="BodyText"/>
      </w:pPr>
      <w:r>
        <w:t xml:space="preserve">Vì thế chỉ cần theo sau Chu Vân đến chỗ của Trương Bách Đang, như vậy coi như đã tìm được tấm bản đồ sống dẫn thẳng đến chỗ ở của Trương Bách Đang.</w:t>
      </w:r>
    </w:p>
    <w:p>
      <w:pPr>
        <w:pStyle w:val="BodyText"/>
      </w:pPr>
      <w:r>
        <w:t xml:space="preserve">Nếu không, dù hắn có tìm hiểu thì e là người bình thường cũng không biết được Trương Bách Đang ở đâu. Mà hỏi trực tiếp mười phần đến tám chín phần sẽ bị bại lộ. Thông qua Chu Vân này đúng là không còn gì hoàn hảo hơn.</w:t>
      </w:r>
    </w:p>
    <w:p>
      <w:pPr>
        <w:pStyle w:val="BodyText"/>
      </w:pPr>
      <w:r>
        <w:t xml:space="preserve">Với thực lực của Tần Vô Song, theo dấu Chu Vân đúng là vô cùng nhẹ nhàng. Thi triển thân pháp, Tần Vô Song như u linh của đêm tối, hoàn toàn dung hòa với màn đêm. Với thực lực Hậu Thiên đỉnh phong của mình, đương nhiên Chu Vân không thể biết mình bị một Tiên Thiên cường giả theo gót.</w:t>
      </w:r>
    </w:p>
    <w:p>
      <w:pPr>
        <w:pStyle w:val="BodyText"/>
      </w:pPr>
      <w:r>
        <w:t xml:space="preserve">Chu Vân lúc này còn đang chìm đắm trong mộng cảnh về Cực phẩm Sơ Linh Đan, hắn nghĩ bụng:</w:t>
      </w:r>
    </w:p>
    <w:p>
      <w:pPr>
        <w:pStyle w:val="BodyText"/>
      </w:pPr>
      <w:r>
        <w:t xml:space="preserve">- Nếu có được số cực phẩm đan dược đó, Chu mỗ ta chắc chắn sẽ đột phá lớn, địa vị của sư phụ ở Cửu Cung Phái chắc chắn cũng lên như diều gặp gió. Nếu sư phụ có thể lên Cao Linh Võ Cảnh thì đương nhiên không thể không được coi trọng! Như vậy sư phụ lên như diều gặp gió mà Chu mỗ cũng được vào Cửu Cung Phái trở thành đệ tự chính thức Cửu Cung Phái, được mọi người ngưỡng mộ. Vận khí tốt được làm đệ tử cốt cán thì không còn gì tuyệt hơn…</w:t>
      </w:r>
    </w:p>
    <w:p>
      <w:pPr>
        <w:pStyle w:val="BodyText"/>
      </w:pPr>
      <w:r>
        <w:t xml:space="preserve">Nghĩ vậy bước chân Chu Vân càng nhanh hơn. Một lúc sau đến một con ngõ nhỏ, Chu Vân không hiểu nghĩ bụng:</w:t>
      </w:r>
    </w:p>
    <w:p>
      <w:pPr>
        <w:pStyle w:val="BodyText"/>
      </w:pPr>
      <w:r>
        <w:t xml:space="preserve">- Sư phụ cũng thật là cẩn thận, thân là Đại tổng quản Đế đô, Chấp sự của Cửu Cung Phái, còn sợ ở Đế đô có người dám động vào mình hay sao mà không sống ở trên phố lớn hào hoa mà lại chọn một cái ngõ nhỏ xíu này.</w:t>
      </w:r>
    </w:p>
    <w:p>
      <w:pPr>
        <w:pStyle w:val="BodyText"/>
      </w:pPr>
      <w:r>
        <w:t xml:space="preserve">Lúc này đêm đã khuya, bước chân vào con ngõ nhỏ lát đá xanh còn nghe được tiếng cộp cộp. Chu Vân cũng không cố tình kìm chế bước chân, cứ thế chạy đi. Đến trước một căn nhà có sân, định gõ cửa thì từ hai bên vụt ra ba bốn bóng người quát:</w:t>
      </w:r>
    </w:p>
    <w:p>
      <w:pPr>
        <w:pStyle w:val="BodyText"/>
      </w:pPr>
      <w:r>
        <w:t xml:space="preserve">- Kẻ nào?</w:t>
      </w:r>
    </w:p>
    <w:p>
      <w:pPr>
        <w:pStyle w:val="BodyText"/>
      </w:pPr>
      <w:r>
        <w:t xml:space="preserve">- Quách sư huynh, tiểu đệ Chu Vân đây!</w:t>
      </w:r>
    </w:p>
    <w:p>
      <w:pPr>
        <w:pStyle w:val="BodyText"/>
      </w:pPr>
      <w:r>
        <w:t xml:space="preserve">Chu Vân vội vàng lên tiếng. Hắn biết tám đại đệ tử thân cận của sư phụ đều là Tiên Thiên cường giả, bên ngoài bốn người, trong bốn người, trong ngoài hai tầng bảo vệ. Kẻ nào muốn vượt qua cửa ải này cũng không phải dể.</w:t>
      </w:r>
    </w:p>
    <w:p>
      <w:pPr>
        <w:pStyle w:val="BodyText"/>
      </w:pPr>
      <w:r>
        <w:t xml:space="preserve">- Chu Vân? Đêm khuya ngươi chạy đến đây làm gì?</w:t>
      </w:r>
    </w:p>
    <w:p>
      <w:pPr>
        <w:pStyle w:val="BodyText"/>
      </w:pPr>
      <w:r>
        <w:t xml:space="preserve">Một người khẩu khí uy nghiêm hỏi:</w:t>
      </w:r>
    </w:p>
    <w:p>
      <w:pPr>
        <w:pStyle w:val="BodyText"/>
      </w:pPr>
      <w:r>
        <w:t xml:space="preserve">- Quách sư huynh, huynh hãy thông báo tiểu đệ Chu Vân có tin tình báo quan trọng nhất định phải bẩm báo ngay với sư phụ. Việc này vô cùng khẩn cấp không thể chậm trễ. Phiền sư huynh một chút!</w:t>
      </w:r>
    </w:p>
    <w:p>
      <w:pPr>
        <w:pStyle w:val="BodyText"/>
      </w:pPr>
      <w:r>
        <w:t xml:space="preserve">Giọng nói uy nghiêm đó hạ giọng quát:</w:t>
      </w:r>
    </w:p>
    <w:p>
      <w:pPr>
        <w:pStyle w:val="BodyText"/>
      </w:pPr>
      <w:r>
        <w:t xml:space="preserve">- Đừng có nói vớ vẩn đi, sư phụ đã nghỉ ngơi, chuyện lớn bằng trời cũng phải đợi đến mai rồi nói.</w:t>
      </w:r>
    </w:p>
    <w:p>
      <w:pPr>
        <w:pStyle w:val="BodyText"/>
      </w:pPr>
      <w:r>
        <w:t xml:space="preserve">Chu Vân ủ rũ:</w:t>
      </w:r>
    </w:p>
    <w:p>
      <w:pPr>
        <w:pStyle w:val="BodyText"/>
      </w:pPr>
      <w:r>
        <w:t xml:space="preserve">- Quách sư huynh, chuyện này thật sự rất gấp, hơn nữa cũng rất quan trọng, liên quan đến tiền đồ của sư phụ và chư vị sư huynh, thậm chí cả vận mệnh sư phụ nữa.</w:t>
      </w:r>
    </w:p>
    <w:p>
      <w:pPr>
        <w:pStyle w:val="BodyText"/>
      </w:pPr>
      <w:r>
        <w:t xml:space="preserve">Nghe Chu Vân nói nghiêm trọng vậy, Quách sư huynh không kìm được hỏi:</w:t>
      </w:r>
    </w:p>
    <w:p>
      <w:pPr>
        <w:pStyle w:val="BodyText"/>
      </w:pPr>
      <w:r>
        <w:t xml:space="preserve">- Chu Vân, không phải ngươi đang cố tình nói chuyện giật gân đấy chứ?</w:t>
      </w:r>
    </w:p>
    <w:p>
      <w:pPr>
        <w:pStyle w:val="BodyText"/>
      </w:pPr>
      <w:r>
        <w:t xml:space="preserve">Chu Vân hạ giọng nói:</w:t>
      </w:r>
    </w:p>
    <w:p>
      <w:pPr>
        <w:pStyle w:val="BodyText"/>
      </w:pPr>
      <w:r>
        <w:t xml:space="preserve">- Tuyệt đối không. Chuyện này không báo cho sư phụ không có hại gì nhưng nếu bỏ qua cơ hội lớn này thì tổn thất vô cùng lớn. Chư vị sư huynh liệu có lên Trung Linh Võ Cảnh không, sư phụ có thể lên Cao Linh Võ Cảnh hay không đều dựa vào tin tình báo này.</w:t>
      </w:r>
    </w:p>
    <w:p>
      <w:pPr>
        <w:pStyle w:val="BodyText"/>
      </w:pPr>
      <w:r>
        <w:t xml:space="preserve">Quách sư huynh quả thật đã bị Chu Vân hắn dọa rồi. Hắn biết Chu Vân tuy ngông nghênh nhưng không phải loại nói năng vô căn cứ, nếu không phải có căn cứ xác thực thì hắn sẽ không nói bừa.</w:t>
      </w:r>
    </w:p>
    <w:p>
      <w:pPr>
        <w:pStyle w:val="BodyText"/>
      </w:pPr>
      <w:r>
        <w:t xml:space="preserve">Quách sư huynh trầm ngâm một lúc mới nói:</w:t>
      </w:r>
    </w:p>
    <w:p>
      <w:pPr>
        <w:pStyle w:val="BodyText"/>
      </w:pPr>
      <w:r>
        <w:t xml:space="preserve">- Chu Vân, nếu không phải ngươi nói bừa thì ta sẽ vào bẩm báo. Nhưng nếu ngươi nói bừa, sư phụ trách tội, ta sẽ không bỏ qua đâu.</w:t>
      </w:r>
    </w:p>
    <w:p>
      <w:pPr>
        <w:pStyle w:val="BodyText"/>
      </w:pPr>
      <w:r>
        <w:t xml:space="preserve">Tần Vô Song nghe chúng nói chuyện, hít vào một hơi sâu, biết cơ hội đang ở trước mắt rồi. Có giết được Trương Bách Đang hay không, thành bại là dựa vào lúc này đây!</w:t>
      </w:r>
    </w:p>
    <w:p>
      <w:pPr>
        <w:pStyle w:val="Compact"/>
      </w:pPr>
      <w:r>
        <w:t xml:space="preserve">Dù thành công hay không, Tần Vô Song biết lựa chọn duy nhất của mình chính là lập tức rút lui! Tuyệt đối không thể tham chiến nếu không rất có khả năng sẽ rơi vào tay Trương Bách Đang.</w:t>
      </w:r>
      <w:r>
        <w:br w:type="textWrapping"/>
      </w:r>
      <w:r>
        <w:br w:type="textWrapping"/>
      </w:r>
    </w:p>
    <w:p>
      <w:pPr>
        <w:pStyle w:val="Heading2"/>
      </w:pPr>
      <w:bookmarkStart w:id="346" w:name="chương-324"/>
      <w:bookmarkEnd w:id="346"/>
      <w:r>
        <w:t xml:space="preserve">324. Chương 32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24: Hút, hút nữa, hút mã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Lúc tên họ Quách kia đi vào Tần Vô Song lập tức bám theo, với thực lực Trung Linh Võ Cảnh, hắn không khó tránh được tai mắt của những kẻ kia. Lại cộng với việc Chu Vân đang phân tán sự chú ý của những người khác, càng giúp cho Tần Vô Song thoải mái.</w:t>
      </w:r>
    </w:p>
    <w:p>
      <w:pPr>
        <w:pStyle w:val="BodyText"/>
      </w:pPr>
      <w:r>
        <w:t xml:space="preserve">Tiến dần từng bước, rất nhanh đã vào đến bên trong. Tần Vô Song không vội vàng, hắn biết bên ngoài có bốn người canh gác, bên trong không thể không có kẻ khác ngầm bảo vệ.</w:t>
      </w:r>
    </w:p>
    <w:p>
      <w:pPr>
        <w:pStyle w:val="BodyText"/>
      </w:pPr>
      <w:r>
        <w:t xml:space="preserve">Quả nhiên tên Quách sư huynh vào không lâu, trong bóng tối có người khẽ quát:</w:t>
      </w:r>
    </w:p>
    <w:p>
      <w:pPr>
        <w:pStyle w:val="BodyText"/>
      </w:pPr>
      <w:r>
        <w:t xml:space="preserve">- Ai?</w:t>
      </w:r>
    </w:p>
    <w:p>
      <w:pPr>
        <w:pStyle w:val="BodyText"/>
      </w:pPr>
      <w:r>
        <w:t xml:space="preserve">Tên Quách sư huynh vội nói:</w:t>
      </w:r>
    </w:p>
    <w:p>
      <w:pPr>
        <w:pStyle w:val="BodyText"/>
      </w:pPr>
      <w:r>
        <w:t xml:space="preserve">- Dương sư huynh là tiểu đệ. Tiểu tử Chu Vân đêm khuya đến nói có tin tình báo quan trọng muốn bẩm báo sư phụ. Hắn nói chuyện này có can hệ đến tiền đồ và vận mệnh của sư phụ. Đệ đành phải vào báo với sư phụ.</w:t>
      </w:r>
    </w:p>
    <w:p>
      <w:pPr>
        <w:pStyle w:val="BodyText"/>
      </w:pPr>
      <w:r>
        <w:t xml:space="preserve">Tên Dương sư huynh trầm ngâm trong bóng tôi:</w:t>
      </w:r>
    </w:p>
    <w:p>
      <w:pPr>
        <w:pStyle w:val="BodyText"/>
      </w:pPr>
      <w:r>
        <w:t xml:space="preserve">- Được, đệ ra dẫn Chu Vân vào đây, ta đi bẩm báo sư phụ.</w:t>
      </w:r>
    </w:p>
    <w:p>
      <w:pPr>
        <w:pStyle w:val="BodyText"/>
      </w:pPr>
      <w:r>
        <w:t xml:space="preserve">Tần Vô Song mừng thầm, đây chính là khoảng thời gian trống, nếu hắn lẻn vào được bên trong thì ám sát Trương Bách Đang sẽ dễ hơn nhiều.</w:t>
      </w:r>
    </w:p>
    <w:p>
      <w:pPr>
        <w:pStyle w:val="BodyText"/>
      </w:pPr>
      <w:r>
        <w:t xml:space="preserve">Tên Quách sư huynh quay người đi ra, còn Dương sư huynh thì đi qua hành lang vào bên trong nội viện. Dừng bước trước một căn phòng chẳng có gì nổi bật, đang định gõ cửa thì bên trong vọng ra tiếng quát nhẹ:</w:t>
      </w:r>
    </w:p>
    <w:p>
      <w:pPr>
        <w:pStyle w:val="BodyText"/>
      </w:pPr>
      <w:r>
        <w:t xml:space="preserve">- Dương Lực, giờ này ngươi đến đây làm gì?</w:t>
      </w:r>
    </w:p>
    <w:p>
      <w:pPr>
        <w:pStyle w:val="BodyText"/>
      </w:pPr>
      <w:r>
        <w:t xml:space="preserve">Dương Lực vội nói:</w:t>
      </w:r>
    </w:p>
    <w:p>
      <w:pPr>
        <w:pStyle w:val="BodyText"/>
      </w:pPr>
      <w:r>
        <w:t xml:space="preserve">- Sư phụ, vừa rồi Quách sư đệ vào báo cáo, nói Chu Vân sư đệ có tin tình báo khẩn cấp, cần nói trực tiếp với sư phụ. Hắn nói chuyện này can hệ đến tiền đồ và vận mệnh của sư phụ, rất quan trọng.</w:t>
      </w:r>
    </w:p>
    <w:p>
      <w:pPr>
        <w:pStyle w:val="BodyText"/>
      </w:pPr>
      <w:r>
        <w:t xml:space="preserve">Giọng nói bên trong vang lên:</w:t>
      </w:r>
    </w:p>
    <w:p>
      <w:pPr>
        <w:pStyle w:val="BodyText"/>
      </w:pPr>
      <w:r>
        <w:t xml:space="preserve">- Chu Vân? Một mình hắn hay còn người khác?</w:t>
      </w:r>
    </w:p>
    <w:p>
      <w:pPr>
        <w:pStyle w:val="BodyText"/>
      </w:pPr>
      <w:r>
        <w:t xml:space="preserve">- Chỉ có mình đệ ấy!</w:t>
      </w:r>
    </w:p>
    <w:p>
      <w:pPr>
        <w:pStyle w:val="BodyText"/>
      </w:pPr>
      <w:r>
        <w:t xml:space="preserve">Người bên trong đó chính là Trương Bách Đang, phản đồ của Thiết Phiến Môn, trầm ngâm một lúc hắn nói:</w:t>
      </w:r>
    </w:p>
    <w:p>
      <w:pPr>
        <w:pStyle w:val="BodyText"/>
      </w:pPr>
      <w:r>
        <w:t xml:space="preserve">- Ngươi cứ ra ngoài trước, đợi ta một khắc!</w:t>
      </w:r>
    </w:p>
    <w:p>
      <w:pPr>
        <w:pStyle w:val="BodyText"/>
      </w:pPr>
      <w:r>
        <w:t xml:space="preserve">Dương Lực đáp:</w:t>
      </w:r>
    </w:p>
    <w:p>
      <w:pPr>
        <w:pStyle w:val="BodyText"/>
      </w:pPr>
      <w:r>
        <w:t xml:space="preserve">- Vâng!</w:t>
      </w:r>
    </w:p>
    <w:p>
      <w:pPr>
        <w:pStyle w:val="BodyText"/>
      </w:pPr>
      <w:r>
        <w:t xml:space="preserve">Lúc này Tần Vô Song đã lẻn được vào nội viện. Thiết kế của nơi này phải nói là cực kỳ đơn điệu, thậm chí một cái cây cũng không có.</w:t>
      </w:r>
    </w:p>
    <w:p>
      <w:pPr>
        <w:pStyle w:val="BodyText"/>
      </w:pPr>
      <w:r>
        <w:t xml:space="preserve">Tần Vô Song nghĩ bụng, tên Trương Bách Đang này đúng là giảo hoạt đa nghi. Sợ có người đến ám sát, nên trong sân không có một cái cây nào, dù sát thủ có đến cũng không có chỗ ẩn thân, tính toán cũng tốt thật.</w:t>
      </w:r>
    </w:p>
    <w:p>
      <w:pPr>
        <w:pStyle w:val="BodyText"/>
      </w:pPr>
      <w:r>
        <w:t xml:space="preserve">Có điều Tần Vô Song không cần có cây để ẩn thân. Hắn giấu mình trong bóng của cây cột hoàn toàn hòa nhập vào bóng tối. Nếu không đứng ngay gần hắn thì không thể nhìn thấy hắn.</w:t>
      </w:r>
    </w:p>
    <w:p>
      <w:pPr>
        <w:pStyle w:val="BodyText"/>
      </w:pPr>
      <w:r>
        <w:t xml:space="preserve">Tần Vô Song chăm chú lắng nghe, bỗng tai nóng lên chửi thầm:</w:t>
      </w:r>
    </w:p>
    <w:p>
      <w:pPr>
        <w:pStyle w:val="BodyText"/>
      </w:pPr>
      <w:r>
        <w:t xml:space="preserve">- Tên Trương Bách Đang này quả nhiên háo sắc. Lúc này còn đang làm chuyện nam nữ hay ho kia. Loại tham hoa, háo sắc, dâm đãng này mà muốn theo đuổi cảnh giới vô thượng của võ đạo? Hôm nay hắn chết cũng coi như ta đã đòi lẽ công bằng cho những oan hồn vô tội của Thiết Phiến Môn.</w:t>
      </w:r>
    </w:p>
    <w:p>
      <w:pPr>
        <w:pStyle w:val="BodyText"/>
      </w:pPr>
      <w:r>
        <w:t xml:space="preserve">Trương Bách Đang lúc này đã vào giai đoạn cao trào, đương nhiên Tần Vô Song sẽ không đi nghe trò hay trên giường của hắn, mà chuyển sự chú ý sang hướng khác.</w:t>
      </w:r>
    </w:p>
    <w:p>
      <w:pPr>
        <w:pStyle w:val="BodyText"/>
      </w:pPr>
      <w:r>
        <w:t xml:space="preserve">Chỉ một lúc sau, Dương Lực đã đưa hai người đến, một là tên Quách sư huynh, một là Chu Vân, đứng ở xa bên ngoài hành lang.</w:t>
      </w:r>
    </w:p>
    <w:p>
      <w:pPr>
        <w:pStyle w:val="BodyText"/>
      </w:pPr>
      <w:r>
        <w:t xml:space="preserve">Chúng đều biết sư phụ đang làm chuyện gì, đương nhiên lúc này không dám làm phiền nhã hứng của ngài.</w:t>
      </w:r>
    </w:p>
    <w:p>
      <w:pPr>
        <w:pStyle w:val="BodyText"/>
      </w:pPr>
      <w:r>
        <w:t xml:space="preserve">Cuối cùng trong phòng vang lên một tiếng gầm như dã thú, tiếp theo là tiếng loạt soạt thu dọn, một lúc sau Trương Bách Đang mới hắng hắng giọng.</w:t>
      </w:r>
    </w:p>
    <w:p>
      <w:pPr>
        <w:pStyle w:val="BodyText"/>
      </w:pPr>
      <w:r>
        <w:t xml:space="preserve">- Dương Lực, Quách Dụ, hai người ở ngoài không cho kẻ nào đến gần. Chu Vân ở lại, nói chuyện ngoài cửa.</w:t>
      </w:r>
    </w:p>
    <w:p>
      <w:pPr>
        <w:pStyle w:val="BodyText"/>
      </w:pPr>
      <w:r>
        <w:t xml:space="preserve">Trương Bách Đang vô cùng cẩn thận, không cho cả Chu Vân vào trong. Tần Vô Song nghĩ bụng hắn quả nhiên rất thận trọng, xem ra làm những chuyện đáng xấu hổ, cuối cùng vẫn sợ nửa đêm quỷ đến gõ cửa đây mà.</w:t>
      </w:r>
    </w:p>
    <w:p>
      <w:pPr>
        <w:pStyle w:val="BodyText"/>
      </w:pPr>
      <w:r>
        <w:t xml:space="preserve">Dương Lực và Quách Dụ đều ngoan ngoãn lui ra ngoài nội viện đi canh gác quanh đó. Tần Vô Song thầm kêu tuyệt. Như vậy chúng sẽ không nhìn thấy tình hình trong nội viện, vừa hay rất tiện cho hắn hành động.</w:t>
      </w:r>
    </w:p>
    <w:p>
      <w:pPr>
        <w:pStyle w:val="BodyText"/>
      </w:pPr>
      <w:r>
        <w:t xml:space="preserve">Lão gian xảo Trương Bách Đang cho rằng nội viện tuyệt đối an toàn, không có chỗ ẩn thân nên tự tin điều Dương Lực và Quách Dụ đi, ngược lại đã cho Tần Vô Song cơ hội dễ dàng động thủ.</w:t>
      </w:r>
    </w:p>
    <w:p>
      <w:pPr>
        <w:pStyle w:val="BodyText"/>
      </w:pPr>
      <w:r>
        <w:t xml:space="preserve">- Chu Vân, nửa đêm đến làm phiền ta có chuyện gì?</w:t>
      </w:r>
    </w:p>
    <w:p>
      <w:pPr>
        <w:pStyle w:val="BodyText"/>
      </w:pPr>
      <w:r>
        <w:t xml:space="preserve">Giọng của Trương Bách Đang có vài phần uy nghiêm. Với các đệ tử Tiên Thiên khẩu khí còn khách khí, chứ với đệ tử Hậu Thiên như Chu Vân thì sẽ có vài phần uy nghiêm.</w:t>
      </w:r>
    </w:p>
    <w:p>
      <w:pPr>
        <w:pStyle w:val="BodyText"/>
      </w:pPr>
      <w:r>
        <w:t xml:space="preserve">Chu Vân vội nói:</w:t>
      </w:r>
    </w:p>
    <w:p>
      <w:pPr>
        <w:pStyle w:val="BodyText"/>
      </w:pPr>
      <w:r>
        <w:t xml:space="preserve">- Sư phụ, đệ tử có được một tin tình báo quan trọng. Nước nào đó trong ba nước phía Đông đã đặt Đế quốc Thiên Hành một đợt cực phẩm đan dược, phải đi qua Đế đô của Đế quốc Xích Long ta. Người hộ tống là vài tên Sơ Linh võ giả.</w:t>
      </w:r>
    </w:p>
    <w:p>
      <w:pPr>
        <w:pStyle w:val="BodyText"/>
      </w:pPr>
      <w:r>
        <w:t xml:space="preserve">- Cực phẩm đan dược? Đan dược gì?</w:t>
      </w:r>
    </w:p>
    <w:p>
      <w:pPr>
        <w:pStyle w:val="BodyText"/>
      </w:pPr>
      <w:r>
        <w:t xml:space="preserve">Trương Bách Đang không tỏ thái độ gì.</w:t>
      </w:r>
    </w:p>
    <w:p>
      <w:pPr>
        <w:pStyle w:val="BodyText"/>
      </w:pPr>
      <w:r>
        <w:t xml:space="preserve">Chu Vân vội nói:</w:t>
      </w:r>
    </w:p>
    <w:p>
      <w:pPr>
        <w:pStyle w:val="BodyText"/>
      </w:pPr>
      <w:r>
        <w:t xml:space="preserve">- Là một đợt Cực phẩm Sơ Linh Đan và Cực phẩm Trung Linh Đan. Thậm chí có khả năng có một đến ba viên Cực phẩm Cao Linh Đan.</w:t>
      </w:r>
    </w:p>
    <w:p>
      <w:pPr>
        <w:pStyle w:val="BodyText"/>
      </w:pPr>
      <w:r>
        <w:t xml:space="preserve">- Cực phẩm Cao Linh Đan?</w:t>
      </w:r>
    </w:p>
    <w:p>
      <w:pPr>
        <w:pStyle w:val="BodyText"/>
      </w:pPr>
      <w:r>
        <w:t xml:space="preserve">Giọng Trương Bách Đang trầm hẳn xuống:</w:t>
      </w:r>
    </w:p>
    <w:p>
      <w:pPr>
        <w:pStyle w:val="BodyText"/>
      </w:pPr>
      <w:r>
        <w:t xml:space="preserve">- Chu Vân, tin này ngươi có từ đâu?</w:t>
      </w:r>
    </w:p>
    <w:p>
      <w:pPr>
        <w:pStyle w:val="BodyText"/>
      </w:pPr>
      <w:r>
        <w:t xml:space="preserve">Chu Vân vội nói lại chuyện ở Phiêu Hương Lâu. Trương Bách Đang nghe xong thì không mắng mà chỉ cười lạnh:</w:t>
      </w:r>
    </w:p>
    <w:p>
      <w:pPr>
        <w:pStyle w:val="BodyText"/>
      </w:pPr>
      <w:r>
        <w:t xml:space="preserve">- Tự nhiên ở đâu một kẻ chạy ra nói mà ngươi tin?</w:t>
      </w:r>
    </w:p>
    <w:p>
      <w:pPr>
        <w:pStyle w:val="BodyText"/>
      </w:pPr>
      <w:r>
        <w:t xml:space="preserve">- Sư phụ, hắn dám dùng đầu đảm bảo đệ tử mới cảm thấy đáng tin. Vì thế đến để thỉnh thị sư phụ định đoạt ra sao. Hơn nữa chuyện là thật, để lỡ cơ hội lớn này, làm đệ tử như con thật có lỗi với sư phụ.</w:t>
      </w:r>
    </w:p>
    <w:p>
      <w:pPr>
        <w:pStyle w:val="BodyText"/>
      </w:pPr>
      <w:r>
        <w:t xml:space="preserve">Trương Bách Đang bình thản nói:</w:t>
      </w:r>
    </w:p>
    <w:p>
      <w:pPr>
        <w:pStyle w:val="BodyText"/>
      </w:pPr>
      <w:r>
        <w:t xml:space="preserve">- Ngươi có tấm lòng như vậy là tốt. Chỉ là ta không tin lại có bánh từ trên trời rơi xuống như vậy.</w:t>
      </w:r>
    </w:p>
    <w:p>
      <w:pPr>
        <w:pStyle w:val="BodyText"/>
      </w:pPr>
      <w:r>
        <w:t xml:space="preserve">- Sư phụ, cụ thể thế nào, sáng mai người có thể phái một sư huynh Tiên Thiên cường giả đích thân thăm dò tên tiểu tử họ Vũ đó xem sao.</w:t>
      </w:r>
    </w:p>
    <w:p>
      <w:pPr>
        <w:pStyle w:val="BodyText"/>
      </w:pPr>
      <w:r>
        <w:t xml:space="preserve">Trương Bách Đang trầm ngâm một lúc, rõ ràng là đang suy xét tính chân thực của chuyện này. Hắn rất thận trọng, bất cứ chuyện gì hắn cũng phải nghĩ xem có phải là bẫy của Thiết Phiến Môn hay không.</w:t>
      </w:r>
    </w:p>
    <w:p>
      <w:pPr>
        <w:pStyle w:val="BodyText"/>
      </w:pPr>
      <w:r>
        <w:t xml:space="preserve">Mà chuyện này nghe thế nào cũng có cảm giác là một cái bẫy. Nhưng cái bẫy này lại có phần cổ quái. Trương Bách Đang thầm cười lạnh:</w:t>
      </w:r>
    </w:p>
    <w:p>
      <w:pPr>
        <w:pStyle w:val="BodyText"/>
      </w:pPr>
      <w:r>
        <w:t xml:space="preserve">- Nếu thật sự là bẫy thì lẽ nào chúng lại dám đảm bảo trăm phần trăm rằng mình sẽ đích thân đi cướp sao?</w:t>
      </w:r>
    </w:p>
    <w:p>
      <w:pPr>
        <w:pStyle w:val="BodyText"/>
      </w:pPr>
      <w:r>
        <w:t xml:space="preserve">Nghĩ như vậy hắn lại cảm thấy không giống một cái bẫy.</w:t>
      </w:r>
    </w:p>
    <w:p>
      <w:pPr>
        <w:pStyle w:val="BodyText"/>
      </w:pPr>
      <w:r>
        <w:t xml:space="preserve">Chu Vân đứng bên ngoài chờ đợi, không dám có nửa câu than vãn hay bất mãn. Sư phụ suy nghĩ về việc này đã là đủ coi trọng rồi. Vậy là hắn không dám lên tiếng chỉ đứng nghiêm ở đó.</w:t>
      </w:r>
    </w:p>
    <w:p>
      <w:pPr>
        <w:pStyle w:val="BodyText"/>
      </w:pPr>
      <w:r>
        <w:t xml:space="preserve">Bỗng người Chu Vân mềm nhũn, tất cả huyệt đạo trên người đột nhiên như bị điện giật, lập tức mất ý thức, không kịp kêu lên tiếng nào ngã vật ra đất.</w:t>
      </w:r>
    </w:p>
    <w:p>
      <w:pPr>
        <w:pStyle w:val="BodyText"/>
      </w:pPr>
      <w:r>
        <w:t xml:space="preserve">Tốc độ của Tần Vô Song cực nhanh, cởi bỏ áo ngoài của Chu Vân rồi hắn mặc vào, tiện tay ném Chu Vân vào cái túi trữ đồ.</w:t>
      </w:r>
    </w:p>
    <w:p>
      <w:pPr>
        <w:pStyle w:val="BodyText"/>
      </w:pPr>
      <w:r>
        <w:t xml:space="preserve">Một loạt động tác Tần Vô Song làm vô cùng nhanh nhẹn, chỉ trong chớp mắt đã xong, hoàn toàn không để lại chút dấu vết nào.</w:t>
      </w:r>
    </w:p>
    <w:p>
      <w:pPr>
        <w:pStyle w:val="BodyText"/>
      </w:pPr>
      <w:r>
        <w:t xml:space="preserve">Một lúc sau Trương Bách Đang lên tiếng:</w:t>
      </w:r>
    </w:p>
    <w:p>
      <w:pPr>
        <w:pStyle w:val="BodyText"/>
      </w:pPr>
      <w:r>
        <w:t xml:space="preserve">- Chu Vân, đêm nay ngươi ở đây, sáng mai ta bảo Dương Lực đi cùng ngươi một chuyến. Nếu không có gì đáng nghi thì bảo Dương Lực về gặp ta.</w:t>
      </w:r>
    </w:p>
    <w:p>
      <w:pPr>
        <w:pStyle w:val="BodyText"/>
      </w:pPr>
      <w:r>
        <w:t xml:space="preserve">Lúc này Tần Vô Song đã lấy ra Thần Tú Cung. Tiện miệng ứng tiếng, cánh tay rung lên chấn cho then cửa bật ra, Tần Vô Song nhẹ nhàng luồn vào trong phòng.</w:t>
      </w:r>
    </w:p>
    <w:p>
      <w:pPr>
        <w:pStyle w:val="BodyText"/>
      </w:pPr>
      <w:r>
        <w:t xml:space="preserve">Trương Bách Đang thế nào thì cũng không thể ngờ Chu Vân lại to gan đến mức dám lẻn vào. Liếc nhìn một cái thì thấy không đúng lắm, hắn hét:</w:t>
      </w:r>
    </w:p>
    <w:p>
      <w:pPr>
        <w:pStyle w:val="BodyText"/>
      </w:pPr>
      <w:r>
        <w:t xml:space="preserve">- Chu Vân, ngươi muốn làm gì?</w:t>
      </w:r>
    </w:p>
    <w:p>
      <w:pPr>
        <w:pStyle w:val="BodyText"/>
      </w:pPr>
      <w:r>
        <w:t xml:space="preserve">Tần Vô Song đã nhắm được vị trí của Trương Bách Đang, suýt chút nữa thì nôn ọe. Trương Bách Đang lúc này ấn một tay lên người một nữ tử không một mảnh vải che thân, hắn đang hút âm khí. Còn thân thể nữ tử kia thì khô quắt như nho khô, không còn chút sinh khí nào, rõ ràng là chết đã lâu!</w:t>
      </w:r>
    </w:p>
    <w:p>
      <w:pPr>
        <w:pStyle w:val="BodyText"/>
      </w:pPr>
      <w:r>
        <w:t xml:space="preserve">Tên Trương Bách Đang này dụng âm bổ dương, lại còn hút tinh túy của nữ tử này.</w:t>
      </w:r>
    </w:p>
    <w:p>
      <w:pPr>
        <w:pStyle w:val="BodyText"/>
      </w:pPr>
      <w:r>
        <w:t xml:space="preserve">Trương Bách Đang lập tức phản ứng lại, thuận tay ném thi thể nữ tử về phía Tần Vô Song, còn hắn bay ra ngoài cửa sổ. Tần Vô Song cười lạnh, giương cung bắn. Thần Tú Cung bắn ra một luồng sáng xanh lục đem theo khí thế mạnh mẽ xuyên thấu mọi thứ cùng sự phẫn nộ bắn xuyên qua thi thể nữ tử rồi tiếp tục lao vút về phía lưng Trương Bách Đang.</w:t>
      </w:r>
    </w:p>
    <w:p>
      <w:pPr>
        <w:pStyle w:val="BodyText"/>
      </w:pPr>
      <w:r>
        <w:t xml:space="preserve">Trương Bách Đang biết tình thế nguy hiểm, từ trên người hắn, một đạo phù văn bỗng tỏa sáng phát ra kình khí màu đỏ bảo vệ toàn thân hắn. Còn hắn vẫn tiếp tục lao về phía trước.</w:t>
      </w:r>
    </w:p>
    <w:p>
      <w:pPr>
        <w:pStyle w:val="BodyText"/>
      </w:pPr>
      <w:r>
        <w:t xml:space="preserve">Nhưng tiễn của Tần Vô Song phản ứng nhanh hơn hắn.</w:t>
      </w:r>
    </w:p>
    <w:p>
      <w:pPr>
        <w:pStyle w:val="BodyText"/>
      </w:pPr>
      <w:r>
        <w:t xml:space="preserve">Hai mũi tên bắn ra cùng một lúc bắn thủng lớp kình khí kia giống như phá tan một lớp giáp vững chắc. Tần Vô Song nhanh chóng vung ra sợi roi xà hình quấn chặt lấy cổ Trương Bách Đang. Bắc Minh Đại Pháp bắt đầu hút linh khí trong cơ thể hắn.</w:t>
      </w:r>
    </w:p>
    <w:p>
      <w:pPr>
        <w:pStyle w:val="BodyText"/>
      </w:pPr>
      <w:r>
        <w:t xml:space="preserve">Tần Vô Song không quan tâm vẻ mặt tuyệt vọng của Trương Bách Đang, không chút nương tay hút cạn kiệt linh lực của hắn.</w:t>
      </w:r>
    </w:p>
    <w:p>
      <w:pPr>
        <w:pStyle w:val="BodyText"/>
      </w:pPr>
      <w:r>
        <w:t xml:space="preserve">Trương Bách Đang có nằm mơ cũng không ngờ, trong một đêm, vừa hút tinh khí của một nữ tử xong đã bị kẻ khác hút sạch linh lực.</w:t>
      </w:r>
    </w:p>
    <w:p>
      <w:pPr>
        <w:pStyle w:val="BodyText"/>
      </w:pPr>
      <w:r>
        <w:t xml:space="preserve">Dương Lực và Quách Dụ rõ ràng cũng nghe được tiếng quát của Trương Bách Đang, vội vàng chạy vào, đứng bên ngoài hành lang vội hỏi:</w:t>
      </w:r>
    </w:p>
    <w:p>
      <w:pPr>
        <w:pStyle w:val="BodyText"/>
      </w:pPr>
      <w:r>
        <w:t xml:space="preserve">- Sư phụ, xảy ra chuyện gì vậy?</w:t>
      </w:r>
    </w:p>
    <w:p>
      <w:pPr>
        <w:pStyle w:val="BodyText"/>
      </w:pPr>
      <w:r>
        <w:t xml:space="preserve">Tần Vô Song hạ giọng, bắt chước giọng của Trương Bách Đang:</w:t>
      </w:r>
    </w:p>
    <w:p>
      <w:pPr>
        <w:pStyle w:val="BodyText"/>
      </w:pPr>
      <w:r>
        <w:t xml:space="preserve">- Các ngươi vào đây!</w:t>
      </w:r>
    </w:p>
    <w:p>
      <w:pPr>
        <w:pStyle w:val="BodyText"/>
      </w:pPr>
      <w:r>
        <w:t xml:space="preserve">Dương Lực và Quách Dụ không do dự cùng đi vào trong. Vừa vào thì trước mắt lướt qua bóng của một cây roi, lực quấn mạnh mẽ cuộn chặt cứng lấy cả hai.</w:t>
      </w:r>
    </w:p>
    <w:p>
      <w:pPr>
        <w:pStyle w:val="BodyText"/>
      </w:pPr>
      <w:r>
        <w:t xml:space="preserve">Lại hai đạo lực Bắc Minh Đại Pháp tràn ra tiếp tục hút linh lực.</w:t>
      </w:r>
    </w:p>
    <w:p>
      <w:pPr>
        <w:pStyle w:val="BodyText"/>
      </w:pPr>
      <w:r>
        <w:t xml:space="preserve">Một khắc sau, Tần Vô Song mở mắt, trong ánh mắt tràn ngập sự âm u đáng sợ. Tiện tay ném ba cái xác vào túi trữ đồ rồi nhảy ra ngoài cửa sổ. Nhân lúc trời tối tránh tai mắt của kẻ khác, Tần Vô Song nhanh chóng rời khỏi hiện trường.</w:t>
      </w:r>
    </w:p>
    <w:p>
      <w:pPr>
        <w:pStyle w:val="BodyText"/>
      </w:pPr>
      <w:r>
        <w:t xml:space="preserve">- Thành công rồi!</w:t>
      </w:r>
    </w:p>
    <w:p>
      <w:pPr>
        <w:pStyle w:val="BodyText"/>
      </w:pPr>
      <w:r>
        <w:t xml:space="preserve">Tần Vô Song có sự phấn khích khó kềm nén. Lần này giết Trương Bách Đang dường như mọi bước đều nằm trong kế hoạch. Cuối cùng rút lui cũng không gặp bất cứ trở ngại nào.</w:t>
      </w:r>
    </w:p>
    <w:p>
      <w:pPr>
        <w:pStyle w:val="BodyText"/>
      </w:pPr>
      <w:r>
        <w:t xml:space="preserve">Tần Vô Song sung sướng vô cùng. Điều này có nghĩa là hắn đã tới gần hơn với Chi Tế Sơn</w:t>
      </w:r>
    </w:p>
    <w:p>
      <w:pPr>
        <w:pStyle w:val="Compact"/>
      </w:pPr>
      <w:r>
        <w:t xml:space="preserve">Ủng hộ chỉ với 1 click và 5s ! (adf.ly/4EmoB)</w:t>
      </w:r>
      <w:r>
        <w:br w:type="textWrapping"/>
      </w:r>
      <w:r>
        <w:br w:type="textWrapping"/>
      </w:r>
    </w:p>
    <w:p>
      <w:pPr>
        <w:pStyle w:val="Heading2"/>
      </w:pPr>
      <w:bookmarkStart w:id="347" w:name="chương-325"/>
      <w:bookmarkEnd w:id="347"/>
      <w:r>
        <w:t xml:space="preserve">325. Chương 32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25: Công lực tăng tiế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Hắn nhất thiết phải lập tức rời khỏi Đế quốc Xích Long. Có lẽ cái chết của Trương Bách Đang đến sáng thì mới bị các đệ tử phát hiện, rồi thông báo cho Cửu Cung Phái, ít nhất phải nửa ngày mới có truy binh đuổi đến.</w:t>
      </w:r>
    </w:p>
    <w:p>
      <w:pPr>
        <w:pStyle w:val="BodyText"/>
      </w:pPr>
      <w:r>
        <w:t xml:space="preserve">Vì an toàn, sau khi ra khỏi cổng thành Tần Vô Song dùng ngay Phong Hành Phù. Phong Hành Phù quả nhiên vô cùng thần kỳ, thúc động một chút mà chân Tần Vô Song như mọc thêm cánh, tốc độ lập tức tăng gấp mấy lần, dường như là đang bay về hướng ngược lại hướng Đế Đố. Phong Hành Phù này chỉ dùng được ba lần, có thể giúp hắn ngày đi vạn dặm.</w:t>
      </w:r>
    </w:p>
    <w:p>
      <w:pPr>
        <w:pStyle w:val="BodyText"/>
      </w:pPr>
      <w:r>
        <w:t xml:space="preserve">Cả ngày sử dụng, hiệu quả lần đầu tiên của Phong Hành Phù đang hết dần. Còn Tần Vô Song cũng đã rời khỏi biên giới Đế quốc Xích Long và đi vào lãnh thổ của Đế quốc Cửu Ô.</w:t>
      </w:r>
    </w:p>
    <w:p>
      <w:pPr>
        <w:pStyle w:val="BodyText"/>
      </w:pPr>
      <w:r>
        <w:t xml:space="preserve">Tần Vô Song vẫn không dừng bước, tìm được một ngọn núi hùng vĩ đi thẳng vào sâu bên trong, tìm được một vùng khá kín đáo, thả Bạch Điêu ra để nó đi thám thính xung quanh, nếu có dị bất thường thì nó sẽ nhắc nhở hắn.</w:t>
      </w:r>
    </w:p>
    <w:p>
      <w:pPr>
        <w:pStyle w:val="BodyText"/>
      </w:pPr>
      <w:r>
        <w:t xml:space="preserve">Hấp thụ linh lực của Trương Bách Đang và hai đại đệ tử của hắn, với Tần Vô Song mà nói thì chẳng khác gì một bữa tiệc lớn. Linh lực của cả ba cộng lại cũng gần như Linh căn Biến dị Quỷ Đồng Tử. Vì thế Tần Vô Song cần thời gian mấy ngày mới tiêu hóa và dung hợp vào khí hải đan điền.</w:t>
      </w:r>
    </w:p>
    <w:p>
      <w:pPr>
        <w:pStyle w:val="BodyText"/>
      </w:pPr>
      <w:r>
        <w:t xml:space="preserve">Đan điền của Tần Vô Song giống như hải dương vô tận, dù có đổ bao nhiêu nước vào thì đan điền của hắn vẫn có thể dung nạp, tiêu hóa và dung hợp hoàn toàn.</w:t>
      </w:r>
    </w:p>
    <w:p>
      <w:pPr>
        <w:pStyle w:val="BodyText"/>
      </w:pPr>
      <w:r>
        <w:t xml:space="preserve">Trương Bách Đang dù gì cũng không phải Linh căn Biến dị, cũng không phải Linh căn Tiên Thiên, linh lực của hắn tuy nhiều nhưng không khó tiêu hóa, còn Dương Lực và Quách Dụ, càng dễ dàng hơn Trương Bách Đang. Dù là vậy nhưng lần dung hợp này Tần Vô Song cũng mất ba ngày. Đương nhiên ba ngày này với Tần Vô Song mà nói thì chắc chắn tương đương với công sức trong ba năm của người bình thường. Hắn đã tiến một bước dài trên con đường Trung Linh Võ Cảnh.</w:t>
      </w:r>
    </w:p>
    <w:p>
      <w:pPr>
        <w:pStyle w:val="BodyText"/>
      </w:pPr>
      <w:r>
        <w:t xml:space="preserve">Tần Vô Song khẽ thở ra, thở ra những đợt trọc khí cuối cùng ra ngoài, lòng đầy hứng khởi.</w:t>
      </w:r>
    </w:p>
    <w:p>
      <w:pPr>
        <w:pStyle w:val="BodyText"/>
      </w:pPr>
      <w:r>
        <w:t xml:space="preserve">Chuyến đi đến Đế quốc Xích Long này vô cùng thuận lợi. Trước sau mất chưa đến hai tháng, như vậy là đã đại công cáo thành. Vậy là hắn có thể dành phần lớn thời gian cho chuyến đi đến Chi Tế Sơn.</w:t>
      </w:r>
    </w:p>
    <w:p>
      <w:pPr>
        <w:pStyle w:val="BodyText"/>
      </w:pPr>
      <w:r>
        <w:t xml:space="preserve">Điều đáng mừng nhất chính là lần này còn hấp thụ được linh lực của sư đồ Trương Bách Đang. Đối với hắn mà nói đây đúng là một bước tăng tiến lớn, giúp hắn lại đi được một con đường tắt trên chặng đường tu luyện gian nan. Tần Vô Song sử dụng Bắc Minh Đại Pháp không hề có sự bứt rứt cũng chưa bao giờ thấy nó là bàng môn tả đạo gì. Hắn vẫn luôn tin tưởng nguyên tắc, chiêu số không có trên dưới, cảnh giới không có cao thấp.</w:t>
      </w:r>
    </w:p>
    <w:p>
      <w:pPr>
        <w:pStyle w:val="BodyText"/>
      </w:pPr>
      <w:r>
        <w:t xml:space="preserve">Công pháp không phân biệt quân tử tiểu nhân, chỉ xem nó là do ai dùng. Nằm trong tay kẻ tà ác, công pháp dù có mạnh mẽ đẹp đẽ đến đâu cũng là tà công. Nằm trong tay người quang minh chính trực, tà công cũng có thể tỏa sáng.</w:t>
      </w:r>
    </w:p>
    <w:p>
      <w:pPr>
        <w:pStyle w:val="BodyText"/>
      </w:pPr>
      <w:r>
        <w:t xml:space="preserve">Tần Vô Song không phải không có nguyên tắc. Hắn tuyệt đối không dùng Bắc Minh Đại Pháp để đối phó với người vô tội. Còn với những kẻ tà ác thì hắn không chút nương tay.</w:t>
      </w:r>
    </w:p>
    <w:p>
      <w:pPr>
        <w:pStyle w:val="BodyText"/>
      </w:pPr>
      <w:r>
        <w:t xml:space="preserve">Lấy thi thể của Trương Bách Đang ra kiểm tra một lượt. Trên người tên Trương Bách Đang này cũng có một vài thứ tốt. Ngoài một cây đao cấp Cao Linh Võ Cảnh ra, hắn còn có một quyển Bí Tịch Địa Hành nữa.</w:t>
      </w:r>
    </w:p>
    <w:p>
      <w:pPr>
        <w:pStyle w:val="BodyText"/>
      </w:pPr>
      <w:r>
        <w:t xml:space="preserve">Địa Hành Thuật?</w:t>
      </w:r>
    </w:p>
    <w:p>
      <w:pPr>
        <w:pStyle w:val="BodyText"/>
      </w:pPr>
      <w:r>
        <w:t xml:space="preserve">Tần Vô Song lập tức thấy thích thú, không khách khí cất luôn vào túi trữ vật của mình.</w:t>
      </w:r>
    </w:p>
    <w:p>
      <w:pPr>
        <w:pStyle w:val="BodyText"/>
      </w:pPr>
      <w:r>
        <w:t xml:space="preserve">Ngoài hai thứ đó, những thứ như nguyên liệu gì đấy, Tần Vô Song không có hứng thú, xem sơ qua rồi vứt vào túi.</w:t>
      </w:r>
    </w:p>
    <w:p>
      <w:pPr>
        <w:pStyle w:val="BodyText"/>
      </w:pPr>
      <w:r>
        <w:t xml:space="preserve">Rồi đến thi thể Dương Lực và Quách Dụ, chẳng có thứ gì đáng giá. Chỉ có hai thứ vũ khí Tiên Thiên Sơ Linh Võ Cảnh, ngoài ra còn có hai bộ giáp Sơ Linh Võ Cảnh, chất liệu cũng tốt. Tần Vô Song không dùng đến nhưng dùng để biếu tặng gì đấy cũng không tệ.</w:t>
      </w:r>
    </w:p>
    <w:p>
      <w:pPr>
        <w:pStyle w:val="BodyText"/>
      </w:pPr>
      <w:r>
        <w:t xml:space="preserve">Tần Vô Song vẫn luôn có hứng thú với Địa Hành Thuật của Quỷ Đồng Tử và Trần Trưởng lão mặc áo bào xám ở Bích Phù Sơn lúc trước. Không ngờ lần này ‘ngủ gật gặp gối êm’, hắn lại có được quyển Bí Tịch Địa Hành này.</w:t>
      </w:r>
    </w:p>
    <w:p>
      <w:pPr>
        <w:pStyle w:val="BodyText"/>
      </w:pPr>
      <w:r>
        <w:t xml:space="preserve">Sau khi kiểm tra qua một lượt, Tần Vô Song thiêu rụi ngay xác ba đệ tử của Trương Bách Đang là Dương Lực, Quách Dụ, Chu Vân, không để lại chút dấu vết gì. Còn thi thể của Trương Bách Đang thì phải đem về Đế quốc Cửu Ô để báo cáo.</w:t>
      </w:r>
    </w:p>
    <w:p>
      <w:pPr>
        <w:pStyle w:val="BodyText"/>
      </w:pPr>
      <w:r>
        <w:t xml:space="preserve">Tần Vô Song cất con Bạch Điêu đi, đi ra khỏi núi, chạy về Đế đô của Đế quốc Cửu Ô, nhưng lần này không sử dụng Phong Hành Phù nữa.</w:t>
      </w:r>
    </w:p>
    <w:p>
      <w:pPr>
        <w:pStyle w:val="BodyText"/>
      </w:pPr>
      <w:r>
        <w:t xml:space="preserve">o0o</w:t>
      </w:r>
    </w:p>
    <w:p>
      <w:pPr>
        <w:pStyle w:val="BodyText"/>
      </w:pPr>
      <w:r>
        <w:t xml:space="preserve">Đế quốc Xích Long vì cái chết của Trương Bách Đang mà hỗn loạn. Cường giả Cửu Cung Phái đến Đế đô, đến nơi ở của Trương Bách Đang, ngoài một thi thể nữ nhân khô quắt ra thì chẳng có bất cứ dấu vết gì. Khi đi, Tần Vô Song đã cẩn thận xóa sạch mọi dấu vết.</w:t>
      </w:r>
    </w:p>
    <w:p>
      <w:pPr>
        <w:pStyle w:val="BodyText"/>
      </w:pPr>
      <w:r>
        <w:t xml:space="preserve">Cộng với thời gian đã qua lâu, đầu mối đã đứt, dù có tìm thế nào thì cũng chẳng có chút tin tức gì. Tuy Trương Bách Đang ở Cửu Cung Phái không phải nhân vật nòng cốt gì, nhưng giết người ở địa bàn của Cửu Cung Phái, lại âm thầm đưa thi thể Trương Bách Đang đi không một chút dấu vết, đương nhiên khiến Cửu Cung Phái cảm thấy vô cùng mất mặt. Chưởng môn của Cửu Cung Phái, Tả Thiên Tứ hạ lệnh lục soát kiểm tra nghiêm ngặt nhưng cuối cùng cũng chẳng có đầu mối gì.</w:t>
      </w:r>
    </w:p>
    <w:p>
      <w:pPr>
        <w:pStyle w:val="BodyText"/>
      </w:pPr>
      <w:r>
        <w:t xml:space="preserve">Các cô nương ở Phiêu Hương Lâu ai ai cũng lanh trí, từ sau khi biết Chu Vân xảy ra chuyện, ai cũng kín miệng như băng, quyết không lộ ra nửa chữ. Nếu không để Cửu Cung Phái tra ra Chu Vân từng gặp mặt một nam tử lạ mặt ở Phiêu Hương Lâu, mà Phiêu Hương Lâu còn là nhịp cầu nối thì e là Phiêu Hương Lâu lập tức sẽ bị hủy ngay trong một ngày, tất cả người trong đó sẽ thành xương trắng hết.</w:t>
      </w:r>
    </w:p>
    <w:p>
      <w:pPr>
        <w:pStyle w:val="BodyText"/>
      </w:pPr>
      <w:r>
        <w:t xml:space="preserve">Mấy tháng nay Tả Thiên Tứ cũng khá bực bội. Tin từ Thiên Cơ Tông không hề đem lại lợi ích thực chất nào cho Cửu Cung Phái mà ngược lại còn khiến Triệu Hằng bị tổn thương đan điền nghiêm trọng.</w:t>
      </w:r>
    </w:p>
    <w:p>
      <w:pPr>
        <w:pStyle w:val="BodyText"/>
      </w:pPr>
      <w:r>
        <w:t xml:space="preserve">Tuy so với Truân Trung Trì, thương thế của Triệu Hằng nhẹ hơn nhiều lần nhưng rốt cuộc cũng là đan điền bị tổn thương. Nếu không có Thần Anh Quả thì về lâu về dài, tu vi sẽ bị tổn hại nặng nề.</w:t>
      </w:r>
    </w:p>
    <w:p>
      <w:pPr>
        <w:pStyle w:val="BodyText"/>
      </w:pPr>
      <w:r>
        <w:t xml:space="preserve">Cửu Cung Phái tất cả chỉ có ba cường giả Linh Võ Đại viên mãn, nếu một người bị thương thì cả Cửu Cung Phái sẽ bị ảnh hưởng. Hai Đế quốc Thượng phẩm khác chưa biết chừng sẽ nhân cơ hội mà xâm chiếm.</w:t>
      </w:r>
    </w:p>
    <w:p>
      <w:pPr>
        <w:pStyle w:val="BodyText"/>
      </w:pPr>
      <w:r>
        <w:t xml:space="preserve">- Vô Tận Đông Hải…</w:t>
      </w:r>
    </w:p>
    <w:p>
      <w:pPr>
        <w:pStyle w:val="BodyText"/>
      </w:pPr>
      <w:r>
        <w:t xml:space="preserve">Tả Thiên Tứ lập tức có sự kỳ vọng lớn lao vào bốn chữ này. Hắn cũng biết nếu Cửu Cung Phái muốn đột phá, tăng cường thực lực, Vô Tận Đông Hải chính là con đường nhanh nhất. Với tình hình hiện tại thì đó cũng là con đường duy nhất có thể đi. Nếu đã kết oán với Tinh La Điện, không làm thì thôi, đã làm phải làm đến nơi đến chốn, không thể bỏ dở giữa chừng được!</w:t>
      </w:r>
    </w:p>
    <w:p>
      <w:pPr>
        <w:pStyle w:val="BodyText"/>
      </w:pPr>
      <w:r>
        <w:t xml:space="preserve">Tả Thiên Tứ quyết định, khi thời cơ chín muồi sẽ lập tức Đông tiến. Dù có phải trả giá thế nào cũng phải đập tan Tinh La Điện và Long Hổ Môn từ đó xác lập địa vị của Cửu Cung Phái ở ba nước phía Đông.</w:t>
      </w:r>
    </w:p>
    <w:p>
      <w:pPr>
        <w:pStyle w:val="BodyText"/>
      </w:pPr>
      <w:r>
        <w:t xml:space="preserve">Một khi Cửu Cung Phái đã đứng vững ở phạm vi phía Đông, lãnh thổ của Đế quốc Xích Long sẽ mở rộng, dù là tiến hay lui đều có không gian rộng rãi.</w:t>
      </w:r>
    </w:p>
    <w:p>
      <w:pPr>
        <w:pStyle w:val="BodyText"/>
      </w:pPr>
      <w:r>
        <w:t xml:space="preserve">Đương nhiên tất cả mới chỉ trong kế hoạch. Tả Thiên Tứ không phải Triệu Hằng, hắn một đời kiêu hùng, đương nhiên biết phải nắm bắt thời cơ ra sao, chờ đợi cơ hội thế nào.</w:t>
      </w:r>
    </w:p>
    <w:p>
      <w:pPr>
        <w:pStyle w:val="BodyText"/>
      </w:pPr>
      <w:r>
        <w:t xml:space="preserve">o0o</w:t>
      </w:r>
    </w:p>
    <w:p>
      <w:pPr>
        <w:pStyle w:val="BodyText"/>
      </w:pPr>
      <w:r>
        <w:t xml:space="preserve">Lại nói tới Tần Vô Song, khi về đến Đế đô của Đế quốc Cửu Ô, hắn lập tức tìm đến Thiết Phiến Môn.</w:t>
      </w:r>
    </w:p>
    <w:p>
      <w:pPr>
        <w:pStyle w:val="BodyText"/>
      </w:pPr>
      <w:r>
        <w:t xml:space="preserve">Sau khi Tần Vô Song rời đi, Thiệu Bách Long thực ra cũng không hi vọng nhiều, thậm chí còn không nghĩ Tần Vô Song có thể sống mà quay về. Dù sao trước đây cũng có không ít người đi ám sát Trương Bách Đang nhưng đều thất bại cả.</w:t>
      </w:r>
    </w:p>
    <w:p>
      <w:pPr>
        <w:pStyle w:val="BodyText"/>
      </w:pPr>
      <w:r>
        <w:t xml:space="preserve">Khi Tần Vô Song xuất hiện trước mặt mình, Thiệu Bách Long ban đầu là ngạc nhiên rồi cười khổ:</w:t>
      </w:r>
    </w:p>
    <w:p>
      <w:pPr>
        <w:pStyle w:val="BodyText"/>
      </w:pPr>
      <w:r>
        <w:t xml:space="preserve">- Các hạ, sao lại quay về rồi?</w:t>
      </w:r>
    </w:p>
    <w:p>
      <w:pPr>
        <w:pStyle w:val="BodyText"/>
      </w:pPr>
      <w:r>
        <w:t xml:space="preserve">Rồi lại nói như an ủi:</w:t>
      </w:r>
    </w:p>
    <w:p>
      <w:pPr>
        <w:pStyle w:val="BodyText"/>
      </w:pPr>
      <w:r>
        <w:t xml:space="preserve">- Nhưng ngươi từ bỏ nhiệm vụ này cũng là điều dễ hiểu, ta không trách ngươi. Trong địa bàn của Cửu Cung Phái, muốn ám sát Trương Bách Đang là cực khó. Nhiệm vụ tuy hấp dẫn nhưng tính mạng quan trọng hơn.</w:t>
      </w:r>
    </w:p>
    <w:p>
      <w:pPr>
        <w:pStyle w:val="BodyText"/>
      </w:pPr>
      <w:r>
        <w:t xml:space="preserve">Tần Vô Song thản nhiên:</w:t>
      </w:r>
    </w:p>
    <w:p>
      <w:pPr>
        <w:pStyle w:val="BodyText"/>
      </w:pPr>
      <w:r>
        <w:t xml:space="preserve">- Thiệu môn chủ, tại sao ngươi không nghĩ ta đã thành công?</w:t>
      </w:r>
    </w:p>
    <w:p>
      <w:pPr>
        <w:pStyle w:val="BodyText"/>
      </w:pPr>
      <w:r>
        <w:t xml:space="preserve">Thiệu Bách Long trợn mắt, rồi lắc đầu cười khổ:</w:t>
      </w:r>
    </w:p>
    <w:p>
      <w:pPr>
        <w:pStyle w:val="BodyText"/>
      </w:pPr>
      <w:r>
        <w:t xml:space="preserve">- Ngươi mới đi có hai tháng mà thành công được sao? Đừng đùa nữa. Trong hai tháng ngươi tìm ra được nơi ở của Trương Bách Đang đã là giỏi lắm rồi.</w:t>
      </w:r>
    </w:p>
    <w:p>
      <w:pPr>
        <w:pStyle w:val="BodyText"/>
      </w:pPr>
      <w:r>
        <w:t xml:space="preserve">Tần Vô Song cũng không nói nhiều, lập tức vứt xác của Trương Bách Đang ra.</w:t>
      </w:r>
    </w:p>
    <w:p>
      <w:pPr>
        <w:pStyle w:val="BodyText"/>
      </w:pPr>
      <w:r>
        <w:t xml:space="preserve">Thiệu Bách Long nhìn thấy lập tức chết sững, rồi dường như ngọn lửa thù hận bùng cháy, mặt đỏ ngầu, rút đao ra chém mấy chục nhát lên xác Trương Bách Đang:</w:t>
      </w:r>
    </w:p>
    <w:p>
      <w:pPr>
        <w:pStyle w:val="BodyText"/>
      </w:pPr>
      <w:r>
        <w:t xml:space="preserve">- Ha ha…</w:t>
      </w:r>
    </w:p>
    <w:p>
      <w:pPr>
        <w:pStyle w:val="BodyText"/>
      </w:pPr>
      <w:r>
        <w:t xml:space="preserve">Thiệu Bách Long cười lớn ra nước mắt:</w:t>
      </w:r>
    </w:p>
    <w:p>
      <w:pPr>
        <w:pStyle w:val="BodyText"/>
      </w:pPr>
      <w:r>
        <w:t xml:space="preserve">- Gian tặc, tên gian tặc nhà ngươi cũng có ngày này!</w:t>
      </w:r>
    </w:p>
    <w:p>
      <w:pPr>
        <w:pStyle w:val="BodyText"/>
      </w:pPr>
      <w:r>
        <w:t xml:space="preserve">Thiệu Bách Long có phần điên cuồng, tiếp tục gầm lên:</w:t>
      </w:r>
    </w:p>
    <w:p>
      <w:pPr>
        <w:pStyle w:val="BodyText"/>
      </w:pPr>
      <w:r>
        <w:t xml:space="preserve">- Mười năm rồi, ta đã đợi ngày này mười năm rồi. Cuối cùng cũng thấy tên súc sinh nhà ngươi chịu báo ứng. Ai Nhi, Hổ Nhi, Lạc Nhi, các con có thể an nghỉ rồi, có thể nhắm mắt rồi!</w:t>
      </w:r>
    </w:p>
    <w:p>
      <w:pPr>
        <w:pStyle w:val="BodyText"/>
      </w:pPr>
      <w:r>
        <w:t xml:space="preserve">Nói đến đây, Thiệu Bách Long quỳ sụp xuống đất khóc tức tưởi. Nỗi thống khổ diệt môn mười năm qua, đến lúc này hắn mới được giải tỏa. Tần Vô Song tuy là người ngoài nhưng nhìn Thiệu Bách Long như vậy cũng thấy đau lòng.</w:t>
      </w:r>
    </w:p>
    <w:p>
      <w:pPr>
        <w:pStyle w:val="BodyText"/>
      </w:pPr>
      <w:r>
        <w:t xml:space="preserve">Một lúc lâu sau Thiệu Bách Long mới ngừng khóc, lau khô hai dòng nước mắt, xin lỗi Tần Vô Song:</w:t>
      </w:r>
    </w:p>
    <w:p>
      <w:pPr>
        <w:pStyle w:val="BodyText"/>
      </w:pPr>
      <w:r>
        <w:t xml:space="preserve">- Các hạ, ta thất lễ quá, để các hạ chê cười rồi!</w:t>
      </w:r>
    </w:p>
    <w:p>
      <w:pPr>
        <w:pStyle w:val="BodyText"/>
      </w:pPr>
      <w:r>
        <w:t xml:space="preserve">- Thiệu môn chủ không cần khách khí. Nỗi thống khổ nhất trên thế gian này chính là mất đi người thân. Ta hiểu!</w:t>
      </w:r>
    </w:p>
    <w:p>
      <w:pPr>
        <w:pStyle w:val="BodyText"/>
      </w:pPr>
      <w:r>
        <w:t xml:space="preserve">Ấn tượng của Thiệu Bách Long với Tần Vô Song lập tức tốt hơn nhiều, hắn gượng cười:</w:t>
      </w:r>
    </w:p>
    <w:p>
      <w:pPr>
        <w:pStyle w:val="BodyText"/>
      </w:pPr>
      <w:r>
        <w:t xml:space="preserve">- Thôi, nhiệm vụ đã hoàn thành. Ta sẽ cùng các hạ đến phân đà Cửu Ô Thần Miếu, xóa bỏ nhiệm vụ, làm chứng cho các hạ!</w:t>
      </w:r>
    </w:p>
    <w:p>
      <w:pPr>
        <w:pStyle w:val="BodyText"/>
      </w:pPr>
      <w:r>
        <w:t xml:space="preserve">- Làm phiền Thiệu môn chủ rồi!</w:t>
      </w:r>
    </w:p>
    <w:p>
      <w:pPr>
        <w:pStyle w:val="BodyText"/>
      </w:pPr>
      <w:r>
        <w:t xml:space="preserve">- Là ta làm phiền các hạ mới đúng. Các hạ không biết ta cảm kích đến dường nào đâu…</w:t>
      </w:r>
    </w:p>
    <w:p>
      <w:pPr>
        <w:pStyle w:val="BodyText"/>
      </w:pPr>
      <w:r>
        <w:t xml:space="preserve">Thiệu Bách Long nghẹn ngào nói.</w:t>
      </w:r>
    </w:p>
    <w:p>
      <w:pPr>
        <w:pStyle w:val="BodyText"/>
      </w:pPr>
      <w:r>
        <w:t xml:space="preserve">- Thiệu môn chủ, nếu ngài không muốn gặp rắc rối thì nên kín đáo tiêu hủy xác của Trương Bách Đang đi. Nếu không Cửu Cung Phái mà biết tin sẽ báo thù ngài.</w:t>
      </w:r>
    </w:p>
    <w:p>
      <w:pPr>
        <w:pStyle w:val="BodyText"/>
      </w:pPr>
      <w:r>
        <w:t xml:space="preserve">Tần Vô Song có ý tốt nhắc nhở, Thiệu Bách Long khựng người lại, rồi gật đầu cảm kích:</w:t>
      </w:r>
    </w:p>
    <w:p>
      <w:pPr>
        <w:pStyle w:val="BodyText"/>
      </w:pPr>
      <w:r>
        <w:t xml:space="preserve">- Đúng đúng, ta hơi hồ đồ rồi!</w:t>
      </w:r>
    </w:p>
    <w:p>
      <w:pPr>
        <w:pStyle w:val="BodyText"/>
      </w:pPr>
      <w:r>
        <w:t xml:space="preserve">Sau khi xử lý xong xác của Trương Bách Đang thì Thiệu Bách Long mới cùng Tần Vô Song đến phân đà Cửu Ô Thần Miếu. Vừa vào đến cửa, cũng không biết là trùng hợp hay thế nào mà Tần Vô Song lại nhìn thấy tên trẻ tuổi đi cùng Chúc Đại Trung hôm đó, hắn đang đi ra từ phân đà, mặt mày hớn hở.</w:t>
      </w:r>
    </w:p>
    <w:p>
      <w:pPr>
        <w:pStyle w:val="BodyText"/>
      </w:pPr>
      <w:r>
        <w:t xml:space="preserve">- Sao không thấy Chúc Đại Trung nhỉ?</w:t>
      </w:r>
    </w:p>
    <w:p>
      <w:pPr>
        <w:pStyle w:val="BodyText"/>
      </w:pPr>
      <w:r>
        <w:t xml:space="preserve">Tần Vô Song hơi ngạc nhiên. Hắn biết tên này nếu đã họ Triệu, lại xuất thân từ Cửu Cung Phái thì chắc chắn có quan hệ với Triệu Hằng. Nghĩ đến đây Tần Vô Song có phần bất an.</w:t>
      </w:r>
    </w:p>
    <w:p>
      <w:pPr>
        <w:pStyle w:val="Compact"/>
      </w:pPr>
      <w:r>
        <w:t xml:space="preserve">Ủng hộ chỉ với 1 click và 5s ! (adf.ly/4EmoB)</w:t>
      </w:r>
      <w:r>
        <w:br w:type="textWrapping"/>
      </w:r>
      <w:r>
        <w:br w:type="textWrapping"/>
      </w:r>
    </w:p>
    <w:p>
      <w:pPr>
        <w:pStyle w:val="Heading2"/>
      </w:pPr>
      <w:bookmarkStart w:id="348" w:name="chương-326"/>
      <w:bookmarkEnd w:id="348"/>
      <w:r>
        <w:t xml:space="preserve">326. Chương 32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26: Cửu Ô Quốc Sĩ Lện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ên Triệu công tử đó đi ra liếc nhìn Tần Vô Song và Thiệu Bách Long một cái nhưng cũng chẳng quan tâm, cứ đi thẳng ra ngoài.</w:t>
      </w:r>
    </w:p>
    <w:p>
      <w:pPr>
        <w:pStyle w:val="BodyText"/>
      </w:pPr>
      <w:r>
        <w:t xml:space="preserve">Tần Vô Song âm thầm nhìn về hướng hắn đi.</w:t>
      </w:r>
    </w:p>
    <w:p>
      <w:pPr>
        <w:pStyle w:val="BodyText"/>
      </w:pPr>
      <w:r>
        <w:t xml:space="preserve">Thiệu Bách Long hỏi nhỏ:</w:t>
      </w:r>
    </w:p>
    <w:p>
      <w:pPr>
        <w:pStyle w:val="BodyText"/>
      </w:pPr>
      <w:r>
        <w:t xml:space="preserve">- Các hạ biết người đó sao?</w:t>
      </w:r>
    </w:p>
    <w:p>
      <w:pPr>
        <w:pStyle w:val="BodyText"/>
      </w:pPr>
      <w:r>
        <w:t xml:space="preserve">Tần Vô Song cười:</w:t>
      </w:r>
    </w:p>
    <w:p>
      <w:pPr>
        <w:pStyle w:val="BodyText"/>
      </w:pPr>
      <w:r>
        <w:t xml:space="preserve">- Thiệu môn chủ, hắn là đệ tử của Cửu Cung Phái.</w:t>
      </w:r>
    </w:p>
    <w:p>
      <w:pPr>
        <w:pStyle w:val="BodyText"/>
      </w:pPr>
      <w:r>
        <w:t xml:space="preserve">Thiệu Bách Long lập tức không nói gì nữa mà đi vào cùng Tần Vô Song. Lão giả phụ trách tiếp đón thấy Thiệu Bách Long và Tần Vô Song cùng đến thì kinh ngạc.</w:t>
      </w:r>
    </w:p>
    <w:p>
      <w:pPr>
        <w:pStyle w:val="BodyText"/>
      </w:pPr>
      <w:r>
        <w:t xml:space="preserve">- Thiệu môn chủ…</w:t>
      </w:r>
    </w:p>
    <w:p>
      <w:pPr>
        <w:pStyle w:val="BodyText"/>
      </w:pPr>
      <w:r>
        <w:t xml:space="preserve">- Cao lão, chúng ta có thể nói chuyện riêng được không?</w:t>
      </w:r>
    </w:p>
    <w:p>
      <w:pPr>
        <w:pStyle w:val="BodyText"/>
      </w:pPr>
      <w:r>
        <w:t xml:space="preserve">Thiệu Bách Long nói nhỏ.</w:t>
      </w:r>
    </w:p>
    <w:p>
      <w:pPr>
        <w:pStyle w:val="BodyText"/>
      </w:pPr>
      <w:r>
        <w:t xml:space="preserve">Cao lão hiểu ý, gật đầu:</w:t>
      </w:r>
    </w:p>
    <w:p>
      <w:pPr>
        <w:pStyle w:val="BodyText"/>
      </w:pPr>
      <w:r>
        <w:t xml:space="preserve">- Mọi người theo ta.</w:t>
      </w:r>
    </w:p>
    <w:p>
      <w:pPr>
        <w:pStyle w:val="BodyText"/>
      </w:pPr>
      <w:r>
        <w:t xml:space="preserve">Vào bên trong mật thất, Cao lão mỉm cười:</w:t>
      </w:r>
    </w:p>
    <w:p>
      <w:pPr>
        <w:pStyle w:val="BodyText"/>
      </w:pPr>
      <w:r>
        <w:t xml:space="preserve">- Thiệu môn chủ, nhìn nét mặt của ngài chắc là có tin vui gì rồi. Lẽ nào vị các hạ đã hoàn thành nhiệm vụ rồi?</w:t>
      </w:r>
    </w:p>
    <w:p>
      <w:pPr>
        <w:pStyle w:val="BodyText"/>
      </w:pPr>
      <w:r>
        <w:t xml:space="preserve">Thiệu Bách Long nghẹn ngào nói:</w:t>
      </w:r>
    </w:p>
    <w:p>
      <w:pPr>
        <w:pStyle w:val="BodyText"/>
      </w:pPr>
      <w:r>
        <w:t xml:space="preserve">- Đúng là vậy, Cao lão, vị tiên sinh đây đã hoàn thành nhiệm vụ, Thiệu Bách Long ta đến để làm chứng, đồng thời xóa bỏ nhiệm vụ. Số tiền ủy thác còn lại trong ba ngày ta sẽ trả hết.</w:t>
      </w:r>
    </w:p>
    <w:p>
      <w:pPr>
        <w:pStyle w:val="BodyText"/>
      </w:pPr>
      <w:r>
        <w:t xml:space="preserve">Cao lão nói:</w:t>
      </w:r>
    </w:p>
    <w:p>
      <w:pPr>
        <w:pStyle w:val="BodyText"/>
      </w:pPr>
      <w:r>
        <w:t xml:space="preserve">- Được, được. Đúng là tuổi trẻ tài cao, Thiệu môn chủ, lão phu mừng cho ngài. Thù hận mười năm cuối cùng cũng đã kết thúc. Chúng ta phải nhìn về phía trước thôi.</w:t>
      </w:r>
    </w:p>
    <w:p>
      <w:pPr>
        <w:pStyle w:val="BodyText"/>
      </w:pPr>
      <w:r>
        <w:t xml:space="preserve">Thiệu Bách Long cung kính nói:</w:t>
      </w:r>
    </w:p>
    <w:p>
      <w:pPr>
        <w:pStyle w:val="BodyText"/>
      </w:pPr>
      <w:r>
        <w:t xml:space="preserve">- Đa tạ Cao lão chỉ bảo. Thù này đã được báo, Thiệu mỗ cũng nhìn được thoáng hơn rồi.</w:t>
      </w:r>
    </w:p>
    <w:p>
      <w:pPr>
        <w:pStyle w:val="BodyText"/>
      </w:pPr>
      <w:r>
        <w:t xml:space="preserve">Cao lão ha ha cười, rồi nói với Tần Vô Song:</w:t>
      </w:r>
    </w:p>
    <w:p>
      <w:pPr>
        <w:pStyle w:val="BodyText"/>
      </w:pPr>
      <w:r>
        <w:t xml:space="preserve">- Anh bạn trẻ, ngươi không tệ! Mời theo ta đi lĩnh thưởng!</w:t>
      </w:r>
    </w:p>
    <w:p>
      <w:pPr>
        <w:pStyle w:val="BodyText"/>
      </w:pPr>
      <w:r>
        <w:t xml:space="preserve">Vị Cao lão này vẫn rất chuyên nghiệp, không hề nói giải thưởng của Tần Vô Song là gì. Thiệu Bách Long làm chứng xong thì cáo từ ra về.</w:t>
      </w:r>
    </w:p>
    <w:p>
      <w:pPr>
        <w:pStyle w:val="BodyText"/>
      </w:pPr>
      <w:r>
        <w:t xml:space="preserve">Đến một gian mật thất khác, Cao lão lấy ra một tấm kim bài sáng lấp lánh, nói với Tần Vô Song:</w:t>
      </w:r>
    </w:p>
    <w:p>
      <w:pPr>
        <w:pStyle w:val="BodyText"/>
      </w:pPr>
      <w:r>
        <w:t xml:space="preserve">- Đây là Cửu Ô Quốc Sĩ Lệnh, mời nhận lấy. Cầm lệnh bài này là ngươi có thể vào Chi Tế Sơn rồi. Một năm bốn mùa, bốn lần mở Chi Tế Sơn. Chỉ cần ngươi thích lần nào cũng có thể vào.</w:t>
      </w:r>
    </w:p>
    <w:p>
      <w:pPr>
        <w:pStyle w:val="BodyText"/>
      </w:pPr>
      <w:r>
        <w:t xml:space="preserve">Tần Vô Song nhận lấy, hắn vẫn còn cảm giác mơ hồ, thật sự đã có được Cửu Ô Quốc Sĩ Lệnh rồi sao? Đế quốc Cửu Ô đúng là rất rộng rãi, bao dung như người ta nói!</w:t>
      </w:r>
    </w:p>
    <w:p>
      <w:pPr>
        <w:pStyle w:val="BodyText"/>
      </w:pPr>
      <w:r>
        <w:t xml:space="preserve">- Sao? Còn thắc mắc gì không?</w:t>
      </w:r>
    </w:p>
    <w:p>
      <w:pPr>
        <w:pStyle w:val="BodyText"/>
      </w:pPr>
      <w:r>
        <w:t xml:space="preserve">Cao lão mỉm cười.</w:t>
      </w:r>
    </w:p>
    <w:p>
      <w:pPr>
        <w:pStyle w:val="BodyText"/>
      </w:pPr>
      <w:r>
        <w:t xml:space="preserve">- Ta đang nghĩ, Cửu Ô Quốc Sĩ Lệnh có thể ban cho người nước khác, người ta nói Đế quốc Cửu Ô bao dung vô hạn, quả nhiên danh bất hư truyền.</w:t>
      </w:r>
    </w:p>
    <w:p>
      <w:pPr>
        <w:pStyle w:val="BodyText"/>
      </w:pPr>
      <w:r>
        <w:t xml:space="preserve">Tần Vô Song cảm thán nói.</w:t>
      </w:r>
    </w:p>
    <w:p>
      <w:pPr>
        <w:pStyle w:val="BodyText"/>
      </w:pPr>
      <w:r>
        <w:t xml:space="preserve">Cao lão cười:</w:t>
      </w:r>
    </w:p>
    <w:p>
      <w:pPr>
        <w:pStyle w:val="BodyText"/>
      </w:pPr>
      <w:r>
        <w:t xml:space="preserve">- Đây đúng là một nét đặc biệt của Đế quốc Cửu Ô, tiếp nhận mọi tinh hoa, chỉ cần ai dốc sức vì Đế quốc Cửu Ô và có cống hiến thì đều có tư cách này. Đương nhiên, Cửu Ô Quốc Sĩ Lệnh của các ngươi và của nhân sĩ bản quốc vẻ bề ngoài có khác nhau, nhưng nó không ảnh hưởng đến tác dụng.</w:t>
      </w:r>
    </w:p>
    <w:p>
      <w:pPr>
        <w:pStyle w:val="BodyText"/>
      </w:pPr>
      <w:r>
        <w:t xml:space="preserve">Tần Vô Song đã hiểu, hai loại Quốc Sĩ Lệnh khác nhau như vậy có thể phân biệt dễ dàng. Như thế người nước khác có được Cửu Ô Quốc Sĩ Lệnh cũng chỉ là có được tư cách nào đó chứ không có nghĩa là người Đế quốc Cửu Ô.</w:t>
      </w:r>
    </w:p>
    <w:p>
      <w:pPr>
        <w:pStyle w:val="BodyText"/>
      </w:pPr>
      <w:r>
        <w:t xml:space="preserve">Lúc này Tần Vô Song đã có chút hiểu được tại sao, nhiều Đế quốc như vậy nhưng chỉ có thực lực Đế quốc Cửu Ô là hùng hậu nhất. Mọi chuyện không phải không có lý do của nó.</w:t>
      </w:r>
    </w:p>
    <w:p>
      <w:pPr>
        <w:pStyle w:val="BodyText"/>
      </w:pPr>
      <w:r>
        <w:t xml:space="preserve">- Được rồi, anh bạn trẻ, cầm lệnh bài này đến vùng ven Chi Tế Sơn chờ đi. Ngày mở cửa mùa hè sắp đến rồi. Chúc ngươi may mắn! Đồng thời ngươi cũng nên nhớ, Cửu Ô Quốc Sĩ Lệnh này trong tay ngươi, tuyệt đối không được dùng nó vào bất cứ việc gì tổn hại đến lợi ích và tôn nghiêm của Đế quốc Cửu Ô. Nếu không nó sẽ từ thứ tốt thành thứ xấu đó. Hà hà…</w:t>
      </w:r>
    </w:p>
    <w:p>
      <w:pPr>
        <w:pStyle w:val="BodyText"/>
      </w:pPr>
      <w:r>
        <w:t xml:space="preserve">Tần Vô Song nói:</w:t>
      </w:r>
    </w:p>
    <w:p>
      <w:pPr>
        <w:pStyle w:val="BodyText"/>
      </w:pPr>
      <w:r>
        <w:t xml:space="preserve">- Đương nhiên rồi!</w:t>
      </w:r>
    </w:p>
    <w:p>
      <w:pPr>
        <w:pStyle w:val="BodyText"/>
      </w:pPr>
      <w:r>
        <w:t xml:space="preserve">o0o</w:t>
      </w:r>
    </w:p>
    <w:p>
      <w:pPr>
        <w:pStyle w:val="BodyText"/>
      </w:pPr>
      <w:r>
        <w:t xml:space="preserve">Ra khỏi đại điện Cửu Ô Thần Miếu, Tần Vô Song nhanh chóng đi về hướng tên Triệu công tử lúc nãy. Đi thẳng về phía trước là một con phố náo nhiệt phồn hoa. Đi một lúc lâu mà Tần Vô Song không tìm thấy bóng dáng tên Triệu đâu. Đúng lúc thấy tiếc thì bên cạnh bỗng ‘binh’ một tiếng.</w:t>
      </w:r>
    </w:p>
    <w:p>
      <w:pPr>
        <w:pStyle w:val="BodyText"/>
      </w:pPr>
      <w:r>
        <w:t xml:space="preserve">Một cái bóng trắng bay thẳng đến chỗ Tần Vô Song như viên đạn pháo.</w:t>
      </w:r>
    </w:p>
    <w:p>
      <w:pPr>
        <w:pStyle w:val="BodyText"/>
      </w:pPr>
      <w:r>
        <w:t xml:space="preserve">Tần Vô Song nhìn kỹ, là một tên say rượu bị người ta đá ra ngoài. Tốc độ bay vô cùng khủng khiếp, nếu mà ngã ra đất chỉ sợ dịch não cũng phải túa ra.</w:t>
      </w:r>
    </w:p>
    <w:p>
      <w:pPr>
        <w:pStyle w:val="BodyText"/>
      </w:pPr>
      <w:r>
        <w:t xml:space="preserve">Vậy là hắn thuận tay phát ra một luồng sức mạnh nhẹ nhàng cuốn lấy người đó rồi đặt xuống đất.</w:t>
      </w:r>
    </w:p>
    <w:p>
      <w:pPr>
        <w:pStyle w:val="BodyText"/>
      </w:pPr>
      <w:r>
        <w:t xml:space="preserve">Ai ngờ tên say đó chưa đứng vững chân đã mềm nhũn ngã vật ra đất. Tay ôm một bình rượu, miệng làu bàu:</w:t>
      </w:r>
    </w:p>
    <w:p>
      <w:pPr>
        <w:pStyle w:val="BodyText"/>
      </w:pPr>
      <w:r>
        <w:t xml:space="preserve">- Đưa ta rượu, tại sao không cho ta rượu? Thiếu gia ta thiếu gì tiền?</w:t>
      </w:r>
    </w:p>
    <w:p>
      <w:pPr>
        <w:pStyle w:val="BodyText"/>
      </w:pPr>
      <w:r>
        <w:t xml:space="preserve">Tần Vô Song lắc đầu bất lực. Loại ma men này kiếp trước hắn đã nhìn thấy không ít. Đúng lúc định bỏ đi thì một đám bộc dịch ào ra từ trong quán rượu, giơ chân giẫm thật lực lên người tên say kia.</w:t>
      </w:r>
    </w:p>
    <w:p>
      <w:pPr>
        <w:pStyle w:val="BodyText"/>
      </w:pPr>
      <w:r>
        <w:t xml:space="preserve">Tần Vô Song nhíu mày, đám người hùng hổ này mỗi người giẫm mấy cái, tên trẻ tuổi kia không bị giẫm chết mới lạ, bèn nói:</w:t>
      </w:r>
    </w:p>
    <w:p>
      <w:pPr>
        <w:pStyle w:val="BodyText"/>
      </w:pPr>
      <w:r>
        <w:t xml:space="preserve">- Các vị, tại sao đến một con ma men cũng không tha cho hắn?</w:t>
      </w:r>
    </w:p>
    <w:p>
      <w:pPr>
        <w:pStyle w:val="BodyText"/>
      </w:pPr>
      <w:r>
        <w:t xml:space="preserve">Mấy tên bộc dịch kia đang tức không có ai xả giận, nghe Tần Vô Song nói vậy, một tên nô tài một mắt cười lạnh nói:</w:t>
      </w:r>
    </w:p>
    <w:p>
      <w:pPr>
        <w:pStyle w:val="BodyText"/>
      </w:pPr>
      <w:r>
        <w:t xml:space="preserve">- Ngươi là kẻ nào, biết đây là đâu không?</w:t>
      </w:r>
    </w:p>
    <w:p>
      <w:pPr>
        <w:pStyle w:val="BodyText"/>
      </w:pPr>
      <w:r>
        <w:t xml:space="preserve">Tần Vô Song thản nhiên:</w:t>
      </w:r>
    </w:p>
    <w:p>
      <w:pPr>
        <w:pStyle w:val="BodyText"/>
      </w:pPr>
      <w:r>
        <w:t xml:space="preserve">- Là Đế đô của Đế quốc Cửu Ô!</w:t>
      </w:r>
    </w:p>
    <w:p>
      <w:pPr>
        <w:pStyle w:val="BodyText"/>
      </w:pPr>
      <w:r>
        <w:t xml:space="preserve">- Thế ngươi biết mấy người bọn ta là người của nhà ai không? Ngươi cũng xám xen vào chuyện này sao?</w:t>
      </w:r>
    </w:p>
    <w:p>
      <w:pPr>
        <w:pStyle w:val="BodyText"/>
      </w:pPr>
      <w:r>
        <w:t xml:space="preserve">Tần Vô Song nhìn con ma men kia:</w:t>
      </w:r>
    </w:p>
    <w:p>
      <w:pPr>
        <w:pStyle w:val="BodyText"/>
      </w:pPr>
      <w:r>
        <w:t xml:space="preserve">- Các ngươi đánh hắn thì đánh. Vừa rồi nếu ta không nhanh tay giữ hắn, đổi là người khác bị hắn đâm vào không chết cũng gãy mấy vài cái xương.</w:t>
      </w:r>
    </w:p>
    <w:p>
      <w:pPr>
        <w:pStyle w:val="BodyText"/>
      </w:pPr>
      <w:r>
        <w:t xml:space="preserve">- Ô, thì ra ngươi thấy mình nhanh tay nhanh mắt nên muốn xen vào chuyện người khác hả?</w:t>
      </w:r>
    </w:p>
    <w:p>
      <w:pPr>
        <w:pStyle w:val="BodyText"/>
      </w:pPr>
      <w:r>
        <w:t xml:space="preserve">Tần Vô Song đương nhiên không muốn nói lời thừa thãi với đám người này, hắn cười lạnh:</w:t>
      </w:r>
    </w:p>
    <w:p>
      <w:pPr>
        <w:pStyle w:val="BodyText"/>
      </w:pPr>
      <w:r>
        <w:t xml:space="preserve">- Ta không có thì giờ dây dưa với các ngươi!</w:t>
      </w:r>
    </w:p>
    <w:p>
      <w:pPr>
        <w:pStyle w:val="BodyText"/>
      </w:pPr>
      <w:r>
        <w:t xml:space="preserve">Thuận tay nhấc tên say kia lên định đi. Mấy tên nô bộc kia nhìn nhau rồi cùng xông về phía Tần Vô Song.</w:t>
      </w:r>
    </w:p>
    <w:p>
      <w:pPr>
        <w:pStyle w:val="BodyText"/>
      </w:pPr>
      <w:r>
        <w:t xml:space="preserve">Tần Vô Song như mọc mắt sau lưng, nhưng không quay đầu lại, khí tức Tiên Thiên phát tán, kình khí hộ thân tỏa ra khắp toàn thân khiến bốn tên nô tài bị chấn động bay ra mấy trượng.</w:t>
      </w:r>
    </w:p>
    <w:p>
      <w:pPr>
        <w:pStyle w:val="BodyText"/>
      </w:pPr>
      <w:r>
        <w:t xml:space="preserve">Đúng lúc đó từ trong quán rượu có hai bóng người bay ra:</w:t>
      </w:r>
    </w:p>
    <w:p>
      <w:pPr>
        <w:pStyle w:val="BodyText"/>
      </w:pPr>
      <w:r>
        <w:t xml:space="preserve">- Các hạ, xin dừng bước!</w:t>
      </w:r>
    </w:p>
    <w:p>
      <w:pPr>
        <w:pStyle w:val="BodyText"/>
      </w:pPr>
      <w:r>
        <w:t xml:space="preserve">Hai kẻ đó có cảnh giới Tiên Thiên.</w:t>
      </w:r>
    </w:p>
    <w:p>
      <w:pPr>
        <w:pStyle w:val="BodyText"/>
      </w:pPr>
      <w:r>
        <w:t xml:space="preserve">Tần Vô Song có phần giật mình quay đầu lại:</w:t>
      </w:r>
    </w:p>
    <w:p>
      <w:pPr>
        <w:pStyle w:val="BodyText"/>
      </w:pPr>
      <w:r>
        <w:t xml:space="preserve">- Nhị vị có gì chỉ giáo?</w:t>
      </w:r>
    </w:p>
    <w:p>
      <w:pPr>
        <w:pStyle w:val="BodyText"/>
      </w:pPr>
      <w:r>
        <w:t xml:space="preserve">- Xin các hạ hãy để người kia lại. Chuyện vừa rồi bọn ta có thể không truy cứu!</w:t>
      </w:r>
    </w:p>
    <w:p>
      <w:pPr>
        <w:pStyle w:val="BodyText"/>
      </w:pPr>
      <w:r>
        <w:t xml:space="preserve">Một người lạnh lùng nói.</w:t>
      </w:r>
    </w:p>
    <w:p>
      <w:pPr>
        <w:pStyle w:val="BodyText"/>
      </w:pPr>
      <w:r>
        <w:t xml:space="preserve">- Cho ta một lý do để ta để hắn lại.</w:t>
      </w:r>
    </w:p>
    <w:p>
      <w:pPr>
        <w:pStyle w:val="BodyText"/>
      </w:pPr>
      <w:r>
        <w:t xml:space="preserve">Tần Vô Song thản nhiên nói.</w:t>
      </w:r>
    </w:p>
    <w:p>
      <w:pPr>
        <w:pStyle w:val="BodyText"/>
      </w:pPr>
      <w:r>
        <w:t xml:space="preserve">- Không cần lý do. Người này là kẻ thù của Bùi Vương gia. Kẻ thù của Vương gia của chúng ta không ai được phép bảo vệ.</w:t>
      </w:r>
    </w:p>
    <w:p>
      <w:pPr>
        <w:pStyle w:val="BodyText"/>
      </w:pPr>
      <w:r>
        <w:t xml:space="preserve">Khẩu khí của tên đó rất bá đạo.</w:t>
      </w:r>
    </w:p>
    <w:p>
      <w:pPr>
        <w:pStyle w:val="BodyText"/>
      </w:pPr>
      <w:r>
        <w:t xml:space="preserve">Bùi Vương gia? Tần Vô Song cười thầm. Đế quốc Cửu Ô quả nhiên là Đế quốc Thượng phẩm, ngay một Vương gia cũng có hai Tiên Thiên cường giả hộ vệ liền thân.</w:t>
      </w:r>
    </w:p>
    <w:p>
      <w:pPr>
        <w:pStyle w:val="BodyText"/>
      </w:pPr>
      <w:r>
        <w:t xml:space="preserve">Chỉ là, Tần Vô Song rất ghét thái độ của chúng. Suýt thì đâm phải hắn không những không có được nửa câu khách khí mà ngược lại còn ngang ngược như vạy. Tuy nói là Tần Vô Song không muốn gây chuyện bên ngoài nhưng chuyện phiền phức tìm đến tận nơi thì không thể không đối phó.</w:t>
      </w:r>
    </w:p>
    <w:p>
      <w:pPr>
        <w:pStyle w:val="BodyText"/>
      </w:pPr>
      <w:r>
        <w:t xml:space="preserve">Hắn chậm rãi lắc đầu:</w:t>
      </w:r>
    </w:p>
    <w:p>
      <w:pPr>
        <w:pStyle w:val="BodyText"/>
      </w:pPr>
      <w:r>
        <w:t xml:space="preserve">- Ân oán của người này với các ngươi ta không quan tâm. Nhưng các ngươi suýt nữa đâm vào ta, nếu không một lời giải thích mà muốn cướp người này đi thì không dễ thế đâu.</w:t>
      </w:r>
    </w:p>
    <w:p>
      <w:pPr>
        <w:pStyle w:val="BodyText"/>
      </w:pPr>
      <w:r>
        <w:t xml:space="preserve">Hai tên kia sắc mặt khẽ thay đổi, kẻ từ nãy chưa lên tiếng trầm giọng:</w:t>
      </w:r>
    </w:p>
    <w:p>
      <w:pPr>
        <w:pStyle w:val="BodyText"/>
      </w:pPr>
      <w:r>
        <w:t xml:space="preserve">- Ngươi muốn chết?</w:t>
      </w:r>
    </w:p>
    <w:p>
      <w:pPr>
        <w:pStyle w:val="BodyText"/>
      </w:pPr>
      <w:r>
        <w:t xml:space="preserve">Hai tên đó rút vũ khí lao tới chỗ Tần Vô Song. Đúng lúc đó từ bên kia đường có một người đi ra, thấy cảnh này vội hét lên:</w:t>
      </w:r>
    </w:p>
    <w:p>
      <w:pPr>
        <w:pStyle w:val="BodyText"/>
      </w:pPr>
      <w:r>
        <w:t xml:space="preserve">- Đợi đã!</w:t>
      </w:r>
    </w:p>
    <w:p>
      <w:pPr>
        <w:pStyle w:val="BodyText"/>
      </w:pPr>
      <w:r>
        <w:t xml:space="preserve">Người đó nhanh chóng tiến lại, hỏi hai thị vệ của Bùi Vương gia:</w:t>
      </w:r>
    </w:p>
    <w:p>
      <w:pPr>
        <w:pStyle w:val="BodyText"/>
      </w:pPr>
      <w:r>
        <w:t xml:space="preserve">- Nhị vị, mọi người đang làm gì vậy?</w:t>
      </w:r>
    </w:p>
    <w:p>
      <w:pPr>
        <w:pStyle w:val="BodyText"/>
      </w:pPr>
      <w:r>
        <w:t xml:space="preserve">Người này là Thiệu Bách Long vừa rời đi khỏi Cửu Ô Thần Miếu. Tửu lầu đối diện là sản nghiệp của Thiết Phiến Môn, hắn đang ở đó chuẩn bị giao số tiền ủy thác còn lại cho Cửu Ô Thần Miếu, thấy có xung đột nên vội tới.</w:t>
      </w:r>
    </w:p>
    <w:p>
      <w:pPr>
        <w:pStyle w:val="BodyText"/>
      </w:pPr>
      <w:r>
        <w:t xml:space="preserve">- Thiệu môn chủ!</w:t>
      </w:r>
    </w:p>
    <w:p>
      <w:pPr>
        <w:pStyle w:val="BodyText"/>
      </w:pPr>
      <w:r>
        <w:t xml:space="preserve">Hai kẻ kia nhìn thấy Thiệu Bách Long khẩu khí lập tức dịu lại, nói:</w:t>
      </w:r>
    </w:p>
    <w:p>
      <w:pPr>
        <w:pStyle w:val="BodyText"/>
      </w:pPr>
      <w:r>
        <w:t xml:space="preserve">- Thiệu môn chủ, gan kẻ này không nhỏ, ngay cả Vương gia mà hắn cũng dám đắc tội.</w:t>
      </w:r>
    </w:p>
    <w:p>
      <w:pPr>
        <w:pStyle w:val="BodyText"/>
      </w:pPr>
      <w:r>
        <w:t xml:space="preserve">Thiệu Bách Long sắc mặt lạnh tanh:</w:t>
      </w:r>
    </w:p>
    <w:p>
      <w:pPr>
        <w:pStyle w:val="BodyText"/>
      </w:pPr>
      <w:r>
        <w:t xml:space="preserve">- Ta thấy gan các ngươi còn không nhỏ hơn!</w:t>
      </w:r>
    </w:p>
    <w:p>
      <w:pPr>
        <w:pStyle w:val="BodyText"/>
      </w:pPr>
      <w:r>
        <w:t xml:space="preserve">Hai kẻ kia ngẩn ra không hiểu, hỏi:</w:t>
      </w:r>
    </w:p>
    <w:p>
      <w:pPr>
        <w:pStyle w:val="BodyText"/>
      </w:pPr>
      <w:r>
        <w:t xml:space="preserve">- Thiệu môn chủ nói thế là sao?</w:t>
      </w:r>
    </w:p>
    <w:p>
      <w:pPr>
        <w:pStyle w:val="BodyText"/>
      </w:pPr>
      <w:r>
        <w:t xml:space="preserve">- Vương gia của ngươi có Cửu Ô Quốc Sĩ Lệnh không?</w:t>
      </w:r>
    </w:p>
    <w:p>
      <w:pPr>
        <w:pStyle w:val="BodyText"/>
      </w:pPr>
      <w:r>
        <w:t xml:space="preserve">Thiệu Bách Long thản nhiên hỏi. Hai kẻ đó khựng lại rồi lắc đầu:</w:t>
      </w:r>
    </w:p>
    <w:p>
      <w:pPr>
        <w:pStyle w:val="BodyText"/>
      </w:pPr>
      <w:r>
        <w:t xml:space="preserve">- Vương gia nhà ta không có đãi ngộ đó.</w:t>
      </w:r>
    </w:p>
    <w:p>
      <w:pPr>
        <w:pStyle w:val="BodyText"/>
      </w:pPr>
      <w:r>
        <w:t xml:space="preserve">Thiệu Bách Long cười lạnh:</w:t>
      </w:r>
    </w:p>
    <w:p>
      <w:pPr>
        <w:pStyle w:val="BodyText"/>
      </w:pPr>
      <w:r>
        <w:t xml:space="preserve">- Vị tiên sinh đây lại có Cửu Ô Quốc Sĩ Lệnh do Cửu Ô Thần Miếu đích thân ban cho, không biết Vương gia nhà ngươi có đắc tội được không?</w:t>
      </w:r>
    </w:p>
    <w:p>
      <w:pPr>
        <w:pStyle w:val="BodyText"/>
      </w:pPr>
      <w:r>
        <w:t xml:space="preserve">Hai kẻ kia toàn thân run rẩy. Đùa gì vậy… Cửu Ô Quốc Sĩ Lệnh? Những người có thứ này đều là rồng trong nhân gian, là người có thể đi lại hiên ngang trong các quốc gia thế tục. Dù Vương gia nhà chúng có quyền cao chức trọng hơn nữa cũng chỉ là đại quyền quý trong thế tục, so với Cửu Ô Quốc Sĩ địa vị cao vòi vọi kia, thì cũng chẳng là cái gì cả!</w:t>
      </w:r>
    </w:p>
    <w:p>
      <w:pPr>
        <w:pStyle w:val="BodyText"/>
      </w:pPr>
      <w:r>
        <w:t xml:space="preserve">Hai kẻ đó nhìn Tần Vô Song cúi người nói:</w:t>
      </w:r>
    </w:p>
    <w:p>
      <w:pPr>
        <w:pStyle w:val="BodyText"/>
      </w:pPr>
      <w:r>
        <w:t xml:space="preserve">- Hai huynh đệ ta có mắt không tròng, xin Quốc Sĩ bỏ qua cho!</w:t>
      </w:r>
    </w:p>
    <w:p>
      <w:pPr>
        <w:pStyle w:val="BodyText"/>
      </w:pPr>
      <w:r>
        <w:t xml:space="preserve">Tần Vô Song chỉ cười lạnh:</w:t>
      </w:r>
    </w:p>
    <w:p>
      <w:pPr>
        <w:pStyle w:val="BodyText"/>
      </w:pPr>
      <w:r>
        <w:t xml:space="preserve">- Có Thiệu Chưởng môn ra mặt, chuyện này coi như xong. Tên say này rốt cuộc có oán thù gì với Vương gia các ngươi? Sao lại phải lấy mạng hắn?</w:t>
      </w:r>
    </w:p>
    <w:p>
      <w:pPr>
        <w:pStyle w:val="BodyText"/>
      </w:pPr>
      <w:r>
        <w:t xml:space="preserve">Hai kẻ đó có phần khó xử không biết phải trả lời ra sao. Thiệu Bách Long liếc nhìn người đó ngạc nhiên nói:</w:t>
      </w:r>
    </w:p>
    <w:p>
      <w:pPr>
        <w:pStyle w:val="BodyText"/>
      </w:pPr>
      <w:r>
        <w:t xml:space="preserve">- Đây không phải tên tiểu tử nhà họ Tiêu đó sao?</w:t>
      </w:r>
    </w:p>
    <w:p>
      <w:pPr>
        <w:pStyle w:val="BodyText"/>
      </w:pPr>
      <w:r>
        <w:t xml:space="preserve">Tên say rõ ràng là đã say đến mơ màng, nhìn Thiệu Bách Long rồi toét miệng cười không nói gì.</w:t>
      </w:r>
    </w:p>
    <w:p>
      <w:pPr>
        <w:pStyle w:val="BodyText"/>
      </w:pPr>
      <w:r>
        <w:t xml:space="preserve">Thiệu Bách Long thở dài:</w:t>
      </w:r>
    </w:p>
    <w:p>
      <w:pPr>
        <w:pStyle w:val="BodyText"/>
      </w:pPr>
      <w:r>
        <w:t xml:space="preserve">- Tiên sinh, nể mặt Thiệu mỗ đến tửu lầu ta ngồi một lát được chứ?</w:t>
      </w:r>
    </w:p>
    <w:p>
      <w:pPr>
        <w:pStyle w:val="BodyText"/>
      </w:pPr>
      <w:r>
        <w:t xml:space="preserve">Tần Vô Song nhận lời. Bỗng hắn cảm nhận từ trên lầu ba của tửu lầu Thiệu Bách Long chỉ có một ánh mắt nhìn về phía này. Tần Vô Song ngẩng đầu nhìn thì thấy một bóng người vội vã khép rèm cửa lại không lộ diện nữa.</w:t>
      </w:r>
    </w:p>
    <w:p>
      <w:pPr>
        <w:pStyle w:val="BodyText"/>
      </w:pPr>
      <w:r>
        <w:t xml:space="preserve">Tần Vô Song cảm thấy lạ nhưng không nói ra, theo Thiệu Bách Long vào trong. Tên say kia cũng không hàm hồ, đi theo phía sau, nghe đến rõ ràng hắn lại cao hứng rồi.</w:t>
      </w:r>
    </w:p>
    <w:p>
      <w:pPr>
        <w:pStyle w:val="BodyText"/>
      </w:pPr>
      <w:r>
        <w:t xml:space="preserve">Đến gần tửu lầu, Thiệu Bách Long đang dặn dò sắp xếp bàn rượu bỗng từ phía sau vang lên một giọng nói ngạo mạn:</w:t>
      </w:r>
    </w:p>
    <w:p>
      <w:pPr>
        <w:pStyle w:val="BodyText"/>
      </w:pPr>
      <w:r>
        <w:t xml:space="preserve">- Sắp cho tiểu thiếu gia ta một bàn rượu thịt, nhanh lên!</w:t>
      </w:r>
    </w:p>
    <w:p>
      <w:pPr>
        <w:pStyle w:val="Compact"/>
      </w:pPr>
      <w:r>
        <w:t xml:space="preserve">Tần Vô Song nghe giọng này lập tức mừng rỡ. Đúng là đi mòn dép tìm không thấy, chỉ đứng yên mà người lại mò đến. Đó không phải là tên Triệu công tử sao?</w:t>
      </w:r>
      <w:r>
        <w:br w:type="textWrapping"/>
      </w:r>
      <w:r>
        <w:br w:type="textWrapping"/>
      </w:r>
    </w:p>
    <w:p>
      <w:pPr>
        <w:pStyle w:val="Heading2"/>
      </w:pPr>
      <w:bookmarkStart w:id="349" w:name="chương-327"/>
      <w:bookmarkEnd w:id="349"/>
      <w:r>
        <w:t xml:space="preserve">327. Chương 32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27: Tuyệt đại giai nhâ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bình thản cùng Thiệu Bách Long lên lầu. Nếu tên họ Triệu đã đến thì càng tốt, Tần Vô Song dần dần đã có chủ ý. Có điều hắn không định ra tay tại tửu lầu của Thiệu Bách Long.</w:t>
      </w:r>
    </w:p>
    <w:p>
      <w:pPr>
        <w:pStyle w:val="BodyText"/>
      </w:pPr>
      <w:r>
        <w:t xml:space="preserve">Lầu ba của tửu lầu lại là những căn sương phòng. Bên trong một sương phòng, một nha đầu buộc tóc hai bên cười nói:</w:t>
      </w:r>
    </w:p>
    <w:p>
      <w:pPr>
        <w:pStyle w:val="BodyText"/>
      </w:pPr>
      <w:r>
        <w:t xml:space="preserve">- Tiểu thư, sao mặt tiểu thư lại đỏ thế?</w:t>
      </w:r>
    </w:p>
    <w:p>
      <w:pPr>
        <w:pStyle w:val="BodyText"/>
      </w:pPr>
      <w:r>
        <w:t xml:space="preserve">Người được gọi là tiểu thư đó đang ngồi cạnh giường, nói:</w:t>
      </w:r>
    </w:p>
    <w:p>
      <w:pPr>
        <w:pStyle w:val="BodyText"/>
      </w:pPr>
      <w:r>
        <w:t xml:space="preserve">- Mặt ta đỏ sao?</w:t>
      </w:r>
    </w:p>
    <w:p>
      <w:pPr>
        <w:pStyle w:val="BodyText"/>
      </w:pPr>
      <w:r>
        <w:t xml:space="preserve">Nha đầu kia cười hi hi:</w:t>
      </w:r>
    </w:p>
    <w:p>
      <w:pPr>
        <w:pStyle w:val="BodyText"/>
      </w:pPr>
      <w:r>
        <w:t xml:space="preserve">- Còn nói không, tiểu thư nhìn mà xem này.</w:t>
      </w:r>
    </w:p>
    <w:p>
      <w:pPr>
        <w:pStyle w:val="BodyText"/>
      </w:pPr>
      <w:r>
        <w:t xml:space="preserve">Nha đầu đem chiếc gương đồng đến chỗ tiểu thư. Vị tiểu thư vội xua tay:</w:t>
      </w:r>
    </w:p>
    <w:p>
      <w:pPr>
        <w:pStyle w:val="BodyText"/>
      </w:pPr>
      <w:r>
        <w:t xml:space="preserve">- Tiểu Trúc, ta không muốn nhìn.</w:t>
      </w:r>
    </w:p>
    <w:p>
      <w:pPr>
        <w:pStyle w:val="BodyText"/>
      </w:pPr>
      <w:r>
        <w:t xml:space="preserve">- Hì hì, tiểu thư thừa nhận mình đỏ mặt rồi chứ gì.</w:t>
      </w:r>
    </w:p>
    <w:p>
      <w:pPr>
        <w:pStyle w:val="BodyText"/>
      </w:pPr>
      <w:r>
        <w:t xml:space="preserve">Vị tiểu thư khẽ chạm gương mặt mình không nói gì, dường như đang mường tượng lại một cảnh nào đó. Không thể không thừa nhận vị nam tử trẻ tuổi đó ngẩng đầu lên nhìn một cái đã khiến cô cảm thấy tim đập thình thịch.</w:t>
      </w:r>
    </w:p>
    <w:p>
      <w:pPr>
        <w:pStyle w:val="BodyText"/>
      </w:pPr>
      <w:r>
        <w:t xml:space="preserve">Cái cảm giác đó dường như là vận mệnh đã sắp đặt, khiến trái tim cô đập liên hồi. Lúc trước chỉ là cô chẳng có gì làm, nghiêng người trên cửa sổ ngắm cảnh đường phố mà thôi. Đến khi từ tửu quán trước mặt bỗng có một người bị đá văng ra, cô nhìn qua đấy thì mới chứng kiến toàn bộ sự việc.</w:t>
      </w:r>
    </w:p>
    <w:p>
      <w:pPr>
        <w:pStyle w:val="BodyText"/>
      </w:pPr>
      <w:r>
        <w:t xml:space="preserve">Ban đầu cô cũng chẳng để ý lắm. Tuy chiêu Tần Vô Song đỡ người say kia có phần cao minh nhưng cô cũng chẳng tán thưởng mấy. Đến khi hắn đối mặt với sự uy hiếp nhưng vẫn ung dung khiến cô cảm thấy nam tử này không giống như những nam tử bình thường.</w:t>
      </w:r>
    </w:p>
    <w:p>
      <w:pPr>
        <w:pStyle w:val="BodyText"/>
      </w:pPr>
      <w:r>
        <w:t xml:space="preserve">Ở người nam tử trẻ tuổi này không có sự sợ hại, cũng chẳng có sự kiêu ngạo, mà lại khí độ thanh nhã, không chút tạp niệm. Cô cảm thấy thứ khí độ này không phải cố ý tỏ ra mà nó đã có từ khi người ấy sinh ra.</w:t>
      </w:r>
    </w:p>
    <w:p>
      <w:pPr>
        <w:pStyle w:val="BodyText"/>
      </w:pPr>
      <w:r>
        <w:t xml:space="preserve">Nha đầu Tiểu Trúc đã theo hầu vị tiểu thư này từ lâu nên không bị trói buộc bởi trật tự tôn ti trên dưới, giữa hai người có sự thân thiết như tỷ muội vậy. Thấy tiểu thư ngây ngẩn ở đó, nha đầu không kìm được hỏi:</w:t>
      </w:r>
    </w:p>
    <w:p>
      <w:pPr>
        <w:pStyle w:val="BodyText"/>
      </w:pPr>
      <w:r>
        <w:t xml:space="preserve">- Tiểu thư đang nghĩ gì vậy?</w:t>
      </w:r>
    </w:p>
    <w:p>
      <w:pPr>
        <w:pStyle w:val="BodyText"/>
      </w:pPr>
      <w:r>
        <w:t xml:space="preserve">Tiểu thư mỉm cười:</w:t>
      </w:r>
    </w:p>
    <w:p>
      <w:pPr>
        <w:pStyle w:val="BodyText"/>
      </w:pPr>
      <w:r>
        <w:t xml:space="preserve">- Tiểu Trúc, muội ngày càng nhiều chuyện đó. Muội đoán xem ta đang nghĩ gì nào?</w:t>
      </w:r>
    </w:p>
    <w:p>
      <w:pPr>
        <w:pStyle w:val="BodyText"/>
      </w:pPr>
      <w:r>
        <w:t xml:space="preserve">Nha đầu ngẹo đầu nghĩ một lúc, cười:</w:t>
      </w:r>
    </w:p>
    <w:p>
      <w:pPr>
        <w:pStyle w:val="BodyText"/>
      </w:pPr>
      <w:r>
        <w:t xml:space="preserve">- Có phải nghĩ về chuyện vừa xảy ra ở dưới lầu? Tiểu thư, rốt cuộc tiểu thư nhìn thấy gì vậy? Có phải thấy một anh chàng đẹp trai anh tuấn mà tiêu sái không?</w:t>
      </w:r>
    </w:p>
    <w:p>
      <w:pPr>
        <w:pStyle w:val="BodyText"/>
      </w:pPr>
      <w:r>
        <w:t xml:space="preserve">- Có anh tuấn không thì ta không nhìn rõ, nhưng người đó quả thật rất tiêu sái. Tiểu Trúc, chúng ta rời nhà đi khắp các nơi cũng đã hai ba năm rồi. Người trẻ tuổi như vậy đây là lần đầu tiên ta thấy.</w:t>
      </w:r>
    </w:p>
    <w:p>
      <w:pPr>
        <w:pStyle w:val="BodyText"/>
      </w:pPr>
      <w:r>
        <w:t xml:space="preserve">Tiểu Trúc cười:</w:t>
      </w:r>
    </w:p>
    <w:p>
      <w:pPr>
        <w:pStyle w:val="BodyText"/>
      </w:pPr>
      <w:r>
        <w:t xml:space="preserve">- Hi hi, tiểu thư, không phải tiểu thư động lòng rồi đấy chứ? Cái này không giống phong cách của tiểu thư nha. Tiểu thư nhà Mộ Dung chúng ta cao sang quý phái, không dễ bị tan chảy như thế chứ?</w:t>
      </w:r>
    </w:p>
    <w:p>
      <w:pPr>
        <w:pStyle w:val="BodyText"/>
      </w:pPr>
      <w:r>
        <w:t xml:space="preserve">Vị tiểu thư có họ Mộ Dung kia chỉ cười nhạt:</w:t>
      </w:r>
    </w:p>
    <w:p>
      <w:pPr>
        <w:pStyle w:val="BodyText"/>
      </w:pPr>
      <w:r>
        <w:t xml:space="preserve">- Tiểu Trúc à, muội cũng thật biết nhào nặn. Mấy câu của ta mà muội suy ra được thật là thú vị đấy!</w:t>
      </w:r>
    </w:p>
    <w:p>
      <w:pPr>
        <w:pStyle w:val="BodyText"/>
      </w:pPr>
      <w:r>
        <w:t xml:space="preserve">Tiểu Trúc cười cười:</w:t>
      </w:r>
    </w:p>
    <w:p>
      <w:pPr>
        <w:pStyle w:val="BodyText"/>
      </w:pPr>
      <w:r>
        <w:t xml:space="preserve">- Tiểu thư à, muội cảm thấy La công tử cũng được. Tại sao tiểu thư lại ghét công tử ấy như vậy? Lần này tiểu thư trốn bỏ hôn sự, áp lực nhà Mộ Dung phải chịu lớn lắm đó.</w:t>
      </w:r>
    </w:p>
    <w:p>
      <w:pPr>
        <w:pStyle w:val="BodyText"/>
      </w:pPr>
      <w:r>
        <w:t xml:space="preserve">Vị tiểu thư bực mình nói:</w:t>
      </w:r>
    </w:p>
    <w:p>
      <w:pPr>
        <w:pStyle w:val="BodyText"/>
      </w:pPr>
      <w:r>
        <w:t xml:space="preserve">- Tiểu Trúc, còn nhắc đến La công tử nữa thì ta mặc kệ muội luôn đấy!</w:t>
      </w:r>
    </w:p>
    <w:p>
      <w:pPr>
        <w:pStyle w:val="BodyText"/>
      </w:pPr>
      <w:r>
        <w:t xml:space="preserve">Tiểu Trúc cười trừ:</w:t>
      </w:r>
    </w:p>
    <w:p>
      <w:pPr>
        <w:pStyle w:val="BodyText"/>
      </w:pPr>
      <w:r>
        <w:t xml:space="preserve">- Được rồi được rồi, tiểu thư, là Tiểu Trúc nói sai, tiểu thư đừng mặc kệ muội mà. Nếu không muội buồn chán chết mất. À đúng rồi tiểu thư à, chúng ta cứ đi đi lại lại chẳng có mục đích gì cũng không phải cách hay.</w:t>
      </w:r>
    </w:p>
    <w:p>
      <w:pPr>
        <w:pStyle w:val="BodyText"/>
      </w:pPr>
      <w:r>
        <w:t xml:space="preserve">Tiểu thư nói:</w:t>
      </w:r>
    </w:p>
    <w:p>
      <w:pPr>
        <w:pStyle w:val="BodyText"/>
      </w:pPr>
      <w:r>
        <w:t xml:space="preserve">- Thế vẫn tốt hơn là trở về bị gả cho tên La công tử gì đấy!</w:t>
      </w:r>
    </w:p>
    <w:p>
      <w:pPr>
        <w:pStyle w:val="BodyText"/>
      </w:pPr>
      <w:r>
        <w:t xml:space="preserve">Tiểu Trúc thở dài:</w:t>
      </w:r>
    </w:p>
    <w:p>
      <w:pPr>
        <w:pStyle w:val="BodyText"/>
      </w:pPr>
      <w:r>
        <w:t xml:space="preserve">- Tiểu thư à, tỷ bất luận về lúc nào cũng chẳng sợ nhưng Tiểu Trúc thì sợ. Muội sợ khi về Gia chủ sẽ đánh chết muội mất thôi.</w:t>
      </w:r>
    </w:p>
    <w:p>
      <w:pPr>
        <w:pStyle w:val="BodyText"/>
      </w:pPr>
      <w:r>
        <w:t xml:space="preserve">- Sao lại đánh chết muội? Cũng không phải muội chạy trốn mà là ta kéo muội đi mà.</w:t>
      </w:r>
    </w:p>
    <w:p>
      <w:pPr>
        <w:pStyle w:val="BodyText"/>
      </w:pPr>
      <w:r>
        <w:t xml:space="preserve">Tiểu Trúc ấm ức nói:</w:t>
      </w:r>
    </w:p>
    <w:p>
      <w:pPr>
        <w:pStyle w:val="BodyText"/>
      </w:pPr>
      <w:r>
        <w:t xml:space="preserve">- Nói thì là vậy, nhưng tỷ là thiên kim của Gia chủ. Lão nhân gia đâu nỡ đánh tỷ. Muốn xả giận đương nhiên là tìm đến tiểu nha đầu xui xẻo là muội đây rồi.</w:t>
      </w:r>
    </w:p>
    <w:p>
      <w:pPr>
        <w:pStyle w:val="BodyText"/>
      </w:pPr>
      <w:r>
        <w:t xml:space="preserve">- Xem muội lòng dạ hẹp hòi kìa. Muội nghĩ cha ta lại nhỏ nhen vậy sao? Hơn nữa cha mà đánh chết muội thì ta chết theo muội. Đảm bảo cha không dám đánh muội nửa roi!</w:t>
      </w:r>
    </w:p>
    <w:p>
      <w:pPr>
        <w:pStyle w:val="BodyText"/>
      </w:pPr>
      <w:r>
        <w:t xml:space="preserve">Tiểu Trúc cười:</w:t>
      </w:r>
    </w:p>
    <w:p>
      <w:pPr>
        <w:pStyle w:val="BodyText"/>
      </w:pPr>
      <w:r>
        <w:t xml:space="preserve">- Tiểu thư thật là tốt! Tiểu Trúc tình nguyện hầu hạ tiểu thư cả đời này.</w:t>
      </w:r>
    </w:p>
    <w:p>
      <w:pPr>
        <w:pStyle w:val="BodyText"/>
      </w:pPr>
      <w:r>
        <w:t xml:space="preserve">Tiểu thư cười:</w:t>
      </w:r>
    </w:p>
    <w:p>
      <w:pPr>
        <w:pStyle w:val="BodyText"/>
      </w:pPr>
      <w:r>
        <w:t xml:space="preserve">- Miệng lưỡi dẻo quẹo, không biết mắc cỡ.</w:t>
      </w:r>
    </w:p>
    <w:p>
      <w:pPr>
        <w:pStyle w:val="BodyText"/>
      </w:pPr>
      <w:r>
        <w:t xml:space="preserve">Tiểu Trúc khẽ thở dài rồi nói:</w:t>
      </w:r>
    </w:p>
    <w:p>
      <w:pPr>
        <w:pStyle w:val="BodyText"/>
      </w:pPr>
      <w:r>
        <w:t xml:space="preserve">- Tiểu thư có muốn đánh đàn không?</w:t>
      </w:r>
    </w:p>
    <w:p>
      <w:pPr>
        <w:pStyle w:val="BodyText"/>
      </w:pPr>
      <w:r>
        <w:t xml:space="preserve">Tiểu thư nói:</w:t>
      </w:r>
    </w:p>
    <w:p>
      <w:pPr>
        <w:pStyle w:val="BodyText"/>
      </w:pPr>
      <w:r>
        <w:t xml:space="preserve">- Cũng được, đánh một khúc đi!</w:t>
      </w:r>
    </w:p>
    <w:p>
      <w:pPr>
        <w:pStyle w:val="BodyText"/>
      </w:pPr>
      <w:r>
        <w:t xml:space="preserve">o0o</w:t>
      </w:r>
    </w:p>
    <w:p>
      <w:pPr>
        <w:pStyle w:val="BodyText"/>
      </w:pPr>
      <w:r>
        <w:t xml:space="preserve">Trong một sương phòng khác, Thiệu Bách Long đang kính rượu Tần Vô Song, tâm trạng hắn hôm nay rất tốt, nỗi khổ hận đè nặng trong lòng bao năm nay đã được giải tỏa, đương nhiên hắn vô cùng cảm kích Tần Vô Song.</w:t>
      </w:r>
    </w:p>
    <w:p>
      <w:pPr>
        <w:pStyle w:val="BodyText"/>
      </w:pPr>
      <w:r>
        <w:t xml:space="preserve">Còn tên say rượu kia lúc này cũng rất biết điều, không nói gì mà chỉ ôm hũ rượu liên tục rót những chén đầy rồi tự uống cạn.</w:t>
      </w:r>
    </w:p>
    <w:p>
      <w:pPr>
        <w:pStyle w:val="BodyText"/>
      </w:pPr>
      <w:r>
        <w:t xml:space="preserve">Tần Vô Song nhìn hắn một cách thích thú:</w:t>
      </w:r>
    </w:p>
    <w:p>
      <w:pPr>
        <w:pStyle w:val="BodyText"/>
      </w:pPr>
      <w:r>
        <w:t xml:space="preserve">- Thiệu môn chủ, ngài bảo người này họ Tiêu? Hắn có thân phận thế nào? Sao lại đắc tội với Vương gia?</w:t>
      </w:r>
    </w:p>
    <w:p>
      <w:pPr>
        <w:pStyle w:val="BodyText"/>
      </w:pPr>
      <w:r>
        <w:t xml:space="preserve">Thiệu Bách Long cười khổ:</w:t>
      </w:r>
    </w:p>
    <w:p>
      <w:pPr>
        <w:pStyle w:val="BodyText"/>
      </w:pPr>
      <w:r>
        <w:t xml:space="preserve">- Tiên sinh, đó chẳng qua là kết quả của việc đấu đá giữa các nhà quyền quý. Thật ra cũng chẳng phải chuyện gì lạ. Nhà họ Tiêu trước đây là quyền thần, bất đồng chính kiến với vị Vương gia kia. Hai nhà đã đấu nhau mấy chục năm. Kết quả Tiêu gia sụp đổ, người thì già yếu, người thì chết. Cả gia tộc lớn sụp đổ chỉ còn tiểu tử này. Đã mất tích vài năm không biết sao gần đây lại xuất hiện ở Đế đô. Hắn đã xuất hiện thì bên Bùi Vương gia đương nhiên không tha cho hắn!</w:t>
      </w:r>
    </w:p>
    <w:p>
      <w:pPr>
        <w:pStyle w:val="BodyText"/>
      </w:pPr>
      <w:r>
        <w:t xml:space="preserve">Tần Vô Song gục gặc, cũng không tiện hỏi thêm, hắn hỏi:</w:t>
      </w:r>
    </w:p>
    <w:p>
      <w:pPr>
        <w:pStyle w:val="BodyText"/>
      </w:pPr>
      <w:r>
        <w:t xml:space="preserve">- Anh bạn trẻ này tên gì vậy?</w:t>
      </w:r>
    </w:p>
    <w:p>
      <w:pPr>
        <w:pStyle w:val="BodyText"/>
      </w:pPr>
      <w:r>
        <w:t xml:space="preserve">Thiệu Bách Long cười khổ, sao mà hắn biết được tên của đứa con lưu lạc của một gia tộc sa sút? Tên trẻ tuổi kia bỗng trả lời:</w:t>
      </w:r>
    </w:p>
    <w:p>
      <w:pPr>
        <w:pStyle w:val="BodyText"/>
      </w:pPr>
      <w:r>
        <w:t xml:space="preserve">- Gọi ta là Tiêu Quản.</w:t>
      </w:r>
    </w:p>
    <w:p>
      <w:pPr>
        <w:pStyle w:val="BodyText"/>
      </w:pPr>
      <w:r>
        <w:t xml:space="preserve">- Tiêu Quản?</w:t>
      </w:r>
    </w:p>
    <w:p>
      <w:pPr>
        <w:pStyle w:val="BodyText"/>
      </w:pPr>
      <w:r>
        <w:t xml:space="preserve">Tần Vô Song nhíu mày:</w:t>
      </w:r>
    </w:p>
    <w:p>
      <w:pPr>
        <w:pStyle w:val="BodyText"/>
      </w:pPr>
      <w:r>
        <w:t xml:space="preserve">- Tiêu gia chỉ còn một mình ngươi thôi sao?</w:t>
      </w:r>
    </w:p>
    <w:p>
      <w:pPr>
        <w:pStyle w:val="BodyText"/>
      </w:pPr>
      <w:r>
        <w:t xml:space="preserve">Ánh mắt Tiêu Quản bỗng trở nên trong veo, không còn chút dấu hiệu say xỉn, hắn nhìn kỹ Tần Vô Song rồi bỗng bật khóc. Nhiều năm như vậy hắn lưu lạc khắp chốn chưa từng có ai dùng những lời quan tâm như thế hỏi han hắn, thậm chí người nhà còn không thèm nhìn thẳng vào mặt hắn nữa.</w:t>
      </w:r>
    </w:p>
    <w:p>
      <w:pPr>
        <w:pStyle w:val="BodyText"/>
      </w:pPr>
      <w:r>
        <w:t xml:space="preserve">Thiệu Bách Long thở dài nói:</w:t>
      </w:r>
    </w:p>
    <w:p>
      <w:pPr>
        <w:pStyle w:val="BodyText"/>
      </w:pPr>
      <w:r>
        <w:t xml:space="preserve">- Tiên sinh, Tiêu gia cũng thật đáng thương. Nếu tiên sinh có nơi nào thì dẫn hắn đi khỏi Đế đô cũng tốt. Ở lại đây sớm muộn gì hắn cũng bị đám thủ hạ của Bùi Vương gia giày vò đến chết.</w:t>
      </w:r>
    </w:p>
    <w:p>
      <w:pPr>
        <w:pStyle w:val="BodyText"/>
      </w:pPr>
      <w:r>
        <w:t xml:space="preserve">Tuy Thiệu Bách Long có chút thân phận ở Đế đô nhưng hắn không có khả năng thu nhận Tiêu Quản, càng không thể tham dự vào sự tranh đấu chính trị thế tục vớ vẩn.</w:t>
      </w:r>
    </w:p>
    <w:p>
      <w:pPr>
        <w:pStyle w:val="BodyText"/>
      </w:pPr>
      <w:r>
        <w:t xml:space="preserve">Tuy Tiêu Quản từ nãy luôn uống rượu, bộ dạng có vẻ đã say khướt nhưng thực ra từ đầu đến cuối đều chú ý đến Thiệu Bách Long và Tần Vô Song. Thấy Thiệu Bách Long cung kính với người này như vậy là biết người đó thân phận không tầm thường.</w:t>
      </w:r>
    </w:p>
    <w:p>
      <w:pPr>
        <w:pStyle w:val="BodyText"/>
      </w:pPr>
      <w:r>
        <w:t xml:space="preserve">Hắn bỗng đứng dậy, quỳ một chân xuống trước mặt Tần Vô Song:</w:t>
      </w:r>
    </w:p>
    <w:p>
      <w:pPr>
        <w:pStyle w:val="BodyText"/>
      </w:pPr>
      <w:r>
        <w:t xml:space="preserve">- Tiên sinh, xin hãy thu nhận Tiêu Quản! Ta nhất định sẽ hầu hạ tốt cho tiên sinh!</w:t>
      </w:r>
    </w:p>
    <w:p>
      <w:pPr>
        <w:pStyle w:val="BodyText"/>
      </w:pPr>
      <w:r>
        <w:t xml:space="preserve">Tần Vô Song nói:</w:t>
      </w:r>
    </w:p>
    <w:p>
      <w:pPr>
        <w:pStyle w:val="BodyText"/>
      </w:pPr>
      <w:r>
        <w:t xml:space="preserve">- Ngươi biết làm những gì?</w:t>
      </w:r>
    </w:p>
    <w:p>
      <w:pPr>
        <w:pStyle w:val="BodyText"/>
      </w:pPr>
      <w:r>
        <w:t xml:space="preserve">- Múa đao thương, làm thơ viết văn, tính nợ đối chiếu sổ sách, tất tần tật không có gì là ta không biết.</w:t>
      </w:r>
    </w:p>
    <w:p>
      <w:pPr>
        <w:pStyle w:val="BodyText"/>
      </w:pPr>
      <w:r>
        <w:t xml:space="preserve">Khẩu khí của Tiêu Quản tràn đầy tự tin, hoàn toàn không còn hình tượng một gã say nữa. Ánh mắt trong veo, vô cùng chân thành.</w:t>
      </w:r>
    </w:p>
    <w:p>
      <w:pPr>
        <w:pStyle w:val="BodyText"/>
      </w:pPr>
      <w:r>
        <w:t xml:space="preserve">Tần Vô Song nhìn người hai kiếp, chỉ cần nhìn vào mắt là có thể biết bảy tám phần về người đó. Ánh mắt Tiêu Quản trong veo như vậy rõ ràng là thanh niên chưa hiểu nhiều về thế sự, đơn thuần mà chân thành, khiến người ta có cảm giác thân thiết.</w:t>
      </w:r>
    </w:p>
    <w:p>
      <w:pPr>
        <w:pStyle w:val="BodyText"/>
      </w:pPr>
      <w:r>
        <w:t xml:space="preserve">- Ngươi cứ đứng dậy đã. Hiện tại ta đang có chuyện quan trọng cần làm, dù có nhận ngươi cũng không thể đưa ngươi đi cùng.</w:t>
      </w:r>
    </w:p>
    <w:p>
      <w:pPr>
        <w:pStyle w:val="BodyText"/>
      </w:pPr>
      <w:r>
        <w:t xml:space="preserve">Thiệu Bách Long mỉm cười:</w:t>
      </w:r>
    </w:p>
    <w:p>
      <w:pPr>
        <w:pStyle w:val="BodyText"/>
      </w:pPr>
      <w:r>
        <w:t xml:space="preserve">- Tiên sinh, nếu tiên sinh nhận hắn, Thiệu mỗ nghĩ mình có thể giúp tiên sinh tạm thời trông chừng hắn.</w:t>
      </w:r>
    </w:p>
    <w:p>
      <w:pPr>
        <w:pStyle w:val="BodyText"/>
      </w:pPr>
      <w:r>
        <w:t xml:space="preserve">- Ha ha, Thiệu Chưởng môn đã nói vậy, nếu ta không nhận hắn không phải đã thất lễ rồi sao? Được, Tiêu Quản, tạm thời ngươi ở Thiết Phiến Môn một thời gian. Sau khi ta xong việc sẽ quay lại tìm ngươi. Nhanh thì vài tháng, chậm cũng không quá ba năm, được chứ?</w:t>
      </w:r>
    </w:p>
    <w:p>
      <w:pPr>
        <w:pStyle w:val="BodyText"/>
      </w:pPr>
      <w:r>
        <w:t xml:space="preserve">Tiêu Quản mừng rỡ, chỉ tay lên trời:</w:t>
      </w:r>
    </w:p>
    <w:p>
      <w:pPr>
        <w:pStyle w:val="BodyText"/>
      </w:pPr>
      <w:r>
        <w:t xml:space="preserve">- Tiêu Quản nguyện theo tiên sinh, có chết cũng không từ. Nếu vi phạm lời thề hôm nay ta sẽ bị vạn tiễn xuyên tâm mà chết.</w:t>
      </w:r>
    </w:p>
    <w:p>
      <w:pPr>
        <w:pStyle w:val="BodyText"/>
      </w:pPr>
      <w:r>
        <w:t xml:space="preserve">Tần Vô Song quả thật cũng thích vị thiếu niên này, định lên tiếng thì bỗng ngừng lại, vì hắn nghe thấy tiếng đàn.</w:t>
      </w:r>
    </w:p>
    <w:p>
      <w:pPr>
        <w:pStyle w:val="BodyText"/>
      </w:pPr>
      <w:r>
        <w:t xml:space="preserve">Tiếng đàn này nhẹ nhàng, phiêu đãng, thanh toát mà sâu lắng. Chỉ một tiếng đàn bỗng chốc như trói chặt cả lòng người, khiến ai nghe thấy cũng không kìm được mà muốn gặp người đánh đàn.</w:t>
      </w:r>
    </w:p>
    <w:p>
      <w:pPr>
        <w:pStyle w:val="BodyText"/>
      </w:pPr>
      <w:r>
        <w:t xml:space="preserve">Tần Vô Song lắng tai nghe, nét mặt cũng thay đổi theo tiếng đàn, mãi đến khi khúc đàn kết thúc mới bừng tỉnh.</w:t>
      </w:r>
    </w:p>
    <w:p>
      <w:pPr>
        <w:pStyle w:val="BodyText"/>
      </w:pPr>
      <w:r>
        <w:t xml:space="preserve">Bên tai vẫn còn đọng lại dư âm của khúc đàn, ưu nhã như ngọn thác trên núi cao, lại cổ phác như những gốc cây cổ thụ, cơ hồ lại lành lạnh như vùng băng địa. Cứ có cảm giác như khúc đàn từ thiên giới không vướng bụi trần nhân gian.</w:t>
      </w:r>
    </w:p>
    <w:p>
      <w:pPr>
        <w:pStyle w:val="BodyText"/>
      </w:pPr>
      <w:r>
        <w:t xml:space="preserve">- Thiệu môn chủ, không ngờ tửu lầu của ngài lại có tiếng đàn tuyệt thế như vậy!</w:t>
      </w:r>
    </w:p>
    <w:p>
      <w:pPr>
        <w:pStyle w:val="BodyText"/>
      </w:pPr>
      <w:r>
        <w:t xml:space="preserve">Một lúc lâu sau Tần Vô Song mới cảm thán.</w:t>
      </w:r>
    </w:p>
    <w:p>
      <w:pPr>
        <w:pStyle w:val="BodyText"/>
      </w:pPr>
      <w:r>
        <w:t xml:space="preserve">Ban đầu Thiệu Bách Long ngỡ ngàng, nhưng rồi như nhớ ra điều gì, cười khổ:</w:t>
      </w:r>
    </w:p>
    <w:p>
      <w:pPr>
        <w:pStyle w:val="BodyText"/>
      </w:pPr>
      <w:r>
        <w:t xml:space="preserve">- Tiếng đàn này không phải người của tửu lầu đánh. Hình như là hai vị nữ tử từ nước khác đến, ở đây cũng vài ngày rồi. Mỗi ngày đều đánh vài khúc đàn, rất ít người để ý, không ngờ tiên sinh lại biết thưởng thức âm luật như vậy!</w:t>
      </w:r>
    </w:p>
    <w:p>
      <w:pPr>
        <w:pStyle w:val="BodyText"/>
      </w:pPr>
      <w:r>
        <w:t xml:space="preserve">Tần Vô Song cảm thán:</w:t>
      </w:r>
    </w:p>
    <w:p>
      <w:pPr>
        <w:pStyle w:val="BodyText"/>
      </w:pPr>
      <w:r>
        <w:t xml:space="preserve">- Khúc đàn này phải của thiên giới mới phải, nhân gian có được mấy khúc?</w:t>
      </w:r>
    </w:p>
    <w:p>
      <w:pPr>
        <w:pStyle w:val="BodyText"/>
      </w:pPr>
      <w:r>
        <w:t xml:space="preserve">o0o</w:t>
      </w:r>
    </w:p>
    <w:p>
      <w:pPr>
        <w:pStyle w:val="BodyText"/>
      </w:pPr>
      <w:r>
        <w:t xml:space="preserve">Đúng lúc Tần Vô Song nói ra câu này, vị tiểu thư vừa đánh đàn kia lại đỏ mặt, tim đập thình thịch không ngớt. Nha đầu Tiểu Trúc lần này thì hoàn không hiểu:</w:t>
      </w:r>
    </w:p>
    <w:p>
      <w:pPr>
        <w:pStyle w:val="BodyText"/>
      </w:pPr>
      <w:r>
        <w:t xml:space="preserve">- Tiểu thư, sao tiểu thư lại đỏ mặt rồi.</w:t>
      </w:r>
    </w:p>
    <w:p>
      <w:pPr>
        <w:pStyle w:val="BodyText"/>
      </w:pPr>
      <w:r>
        <w:t xml:space="preserve">Vị tiểu thư lầm rầm:</w:t>
      </w:r>
    </w:p>
    <w:p>
      <w:pPr>
        <w:pStyle w:val="BodyText"/>
      </w:pPr>
      <w:r>
        <w:t xml:space="preserve">- Tiểu Trúc, muội xuống lầu, trong sương phòng thứ nhất, ta muốn mời một người uống rượu.</w:t>
      </w:r>
    </w:p>
    <w:p>
      <w:pPr>
        <w:pStyle w:val="BodyText"/>
      </w:pPr>
      <w:r>
        <w:t xml:space="preserve">- Người nào?</w:t>
      </w:r>
    </w:p>
    <w:p>
      <w:pPr>
        <w:pStyle w:val="BodyText"/>
      </w:pPr>
      <w:r>
        <w:t xml:space="preserve">Tiểu Trúc ngạc nhiên:</w:t>
      </w:r>
    </w:p>
    <w:p>
      <w:pPr>
        <w:pStyle w:val="BodyText"/>
      </w:pPr>
      <w:r>
        <w:t xml:space="preserve">- Tiểu thư có người quen ở đây sao?</w:t>
      </w:r>
    </w:p>
    <w:p>
      <w:pPr>
        <w:pStyle w:val="BodyText"/>
      </w:pPr>
      <w:r>
        <w:t xml:space="preserve">Tiểu thư lắc đầu:</w:t>
      </w:r>
    </w:p>
    <w:p>
      <w:pPr>
        <w:pStyle w:val="BodyText"/>
      </w:pPr>
      <w:r>
        <w:t xml:space="preserve">- Muội cứ đi đi.</w:t>
      </w:r>
    </w:p>
    <w:p>
      <w:pPr>
        <w:pStyle w:val="BodyText"/>
      </w:pPr>
      <w:r>
        <w:t xml:space="preserve">Tiểu Trúc tuy miệng lầm bầm nhưng vẫn xuống lầu. Cô không biết khúc đàn của tiểu thư vừa dứt là thần thức của nàng bao trùm cả tửu lầu, vô tình hữu ý đã nhắm vào gian sương phòng của Tần Vô Song. Vừa đúng lúc nghe thấy mấy lời bình phẩm của Tần Vô Song:</w:t>
      </w:r>
    </w:p>
    <w:p>
      <w:pPr>
        <w:pStyle w:val="BodyText"/>
      </w:pPr>
      <w:r>
        <w:t xml:space="preserve">- Khúc đàn này phải của thiên giới mới phải, nhân gian có được mấy khúc?</w:t>
      </w:r>
    </w:p>
    <w:p>
      <w:pPr>
        <w:pStyle w:val="Compact"/>
      </w:pPr>
      <w:r>
        <w:t xml:space="preserve">Mười lăm chữ này như chiếc chùy sắt từ trên trời giáng xuống đập vào tảng băng vạn năm. Thứ cảm giác này khiến tim vị tiểu thư đập rộn ràng.</w:t>
      </w:r>
      <w:r>
        <w:br w:type="textWrapping"/>
      </w:r>
      <w:r>
        <w:br w:type="textWrapping"/>
      </w:r>
    </w:p>
    <w:p>
      <w:pPr>
        <w:pStyle w:val="Heading2"/>
      </w:pPr>
      <w:bookmarkStart w:id="350" w:name="chương-328"/>
      <w:bookmarkEnd w:id="350"/>
      <w:r>
        <w:t xml:space="preserve">328. Chương 32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28: Mộ Dung tiểu thư.</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hiệu Bách Long nói với Tần Vô Song:</w:t>
      </w:r>
    </w:p>
    <w:p>
      <w:pPr>
        <w:pStyle w:val="BodyText"/>
      </w:pPr>
      <w:r>
        <w:t xml:space="preserve">- Nếu tiên sinh không chê có thể ở lại đây vài ngày, chi phí sẽ do Thiệu mỗ chi hết, tiên sinh thấy sao?</w:t>
      </w:r>
    </w:p>
    <w:p>
      <w:pPr>
        <w:pStyle w:val="BodyText"/>
      </w:pPr>
      <w:r>
        <w:t xml:space="preserve">Tần Vô Song chú ý tên thanh niên họ Triệu kia, bèn trả lời:</w:t>
      </w:r>
    </w:p>
    <w:p>
      <w:pPr>
        <w:pStyle w:val="BodyText"/>
      </w:pPr>
      <w:r>
        <w:t xml:space="preserve">- Nếu ta ở lại sẽ nói với Thiệu môn chủ sau, được chứ? Tiêu Quản, ngươi theo Thiệu môn chủ về Thiết Phiến Môn trước đi.</w:t>
      </w:r>
    </w:p>
    <w:p>
      <w:pPr>
        <w:pStyle w:val="BodyText"/>
      </w:pPr>
      <w:r>
        <w:t xml:space="preserve">Tiêu Quản cung kính nói:</w:t>
      </w:r>
    </w:p>
    <w:p>
      <w:pPr>
        <w:pStyle w:val="BodyText"/>
      </w:pPr>
      <w:r>
        <w:t xml:space="preserve">- Được, Tiêu Quản mỗi ngày đều đợi tiên sinh quay lại.</w:t>
      </w:r>
    </w:p>
    <w:p>
      <w:pPr>
        <w:pStyle w:val="BodyText"/>
      </w:pPr>
      <w:r>
        <w:t xml:space="preserve">Vừa từ giã Thiệu Bách Long và Tiêu Quản rời đi, Tần Vô Song định xuống lầu thì một tiểu nha đầu mặc áo xanh lục tiến lại, cười mỉm:</w:t>
      </w:r>
    </w:p>
    <w:p>
      <w:pPr>
        <w:pStyle w:val="BodyText"/>
      </w:pPr>
      <w:r>
        <w:t xml:space="preserve">- Tiên sinh, xin làm phiền ngài một chút!</w:t>
      </w:r>
    </w:p>
    <w:p>
      <w:pPr>
        <w:pStyle w:val="BodyText"/>
      </w:pPr>
      <w:r>
        <w:t xml:space="preserve">Tần Vô Song khựng người lại, rồi cười:</w:t>
      </w:r>
    </w:p>
    <w:p>
      <w:pPr>
        <w:pStyle w:val="BodyText"/>
      </w:pPr>
      <w:r>
        <w:t xml:space="preserve">- Cô nương có điều gì chỉ giáo?</w:t>
      </w:r>
    </w:p>
    <w:p>
      <w:pPr>
        <w:pStyle w:val="BodyText"/>
      </w:pPr>
      <w:r>
        <w:t xml:space="preserve">Tiểu nha đầu đó chính là Tiểu Trúc, khẽ nghiêng đầu nhìn Tần Vô Song, hai cột tóc lắc lư, nụ cười vẫn tươi rói trên môi:</w:t>
      </w:r>
    </w:p>
    <w:p>
      <w:pPr>
        <w:pStyle w:val="BodyText"/>
      </w:pPr>
      <w:r>
        <w:t xml:space="preserve">- Một tiểu nha đầu như tôi nào dám chỉ giáo tiên sinh. Chủ nhân của tôi thiết yến ở lầu hai, muốn mời tiên sinh lên nói chuyện phiếm vài câu.</w:t>
      </w:r>
    </w:p>
    <w:p>
      <w:pPr>
        <w:pStyle w:val="BodyText"/>
      </w:pPr>
      <w:r>
        <w:t xml:space="preserve">Tần Vô Song thấy nha đầu đó nói năng không phải tầm thường, cũng không dám coi thường, nói:</w:t>
      </w:r>
    </w:p>
    <w:p>
      <w:pPr>
        <w:pStyle w:val="BodyText"/>
      </w:pPr>
      <w:r>
        <w:t xml:space="preserve">- Ta cũng vừa được chủ nhân ở đây mời tiệc, nhưng quý chủ nhân đã mời mà từ chối thì thật bất kính. Cô nương mời dẫn đường!</w:t>
      </w:r>
    </w:p>
    <w:p>
      <w:pPr>
        <w:pStyle w:val="BodyText"/>
      </w:pPr>
      <w:r>
        <w:t xml:space="preserve">Tiểu Trúc cười hi hi, nghĩ bụng vị công tử trẻ tuổi này cũng không làm bộ làm tịch gì, bèn giơ tay mời:</w:t>
      </w:r>
    </w:p>
    <w:p>
      <w:pPr>
        <w:pStyle w:val="BodyText"/>
      </w:pPr>
      <w:r>
        <w:t xml:space="preserve">- Mời tiên sinh theo tôi!</w:t>
      </w:r>
    </w:p>
    <w:p>
      <w:pPr>
        <w:pStyle w:val="BodyText"/>
      </w:pPr>
      <w:r>
        <w:t xml:space="preserve">Đến lầu hai, một gian phòng tao nhã có cửa sổ buông rèm, Tiểu Trúc tiến đến cửa, cười với Tần Vô Song:</w:t>
      </w:r>
    </w:p>
    <w:p>
      <w:pPr>
        <w:pStyle w:val="BodyText"/>
      </w:pPr>
      <w:r>
        <w:t xml:space="preserve">- Mời tiên sinh vào!</w:t>
      </w:r>
    </w:p>
    <w:p>
      <w:pPr>
        <w:pStyle w:val="BodyText"/>
      </w:pPr>
      <w:r>
        <w:t xml:space="preserve">Tần Vô Song đẩy cửa bước vào, thấy một thiếu nữ mặc bộ y phục màu vàng đang tựa người bên cửa sổ như đang suy nghĩ điều gì đó, nét mặt chăm chú, thần thái trác việt như Thần tiên, dường như có cảm giác xuất trần. Nếu không phải đã được thông báo trước thì Tần Vô Song đã cho rằng nữ nhân này đến từ Thiên giới.</w:t>
      </w:r>
    </w:p>
    <w:p>
      <w:pPr>
        <w:pStyle w:val="BodyText"/>
      </w:pPr>
      <w:r>
        <w:t xml:space="preserve">Nhìn Tần Vô Song có vẻ bối rối, Tiểu Trúc cười:</w:t>
      </w:r>
    </w:p>
    <w:p>
      <w:pPr>
        <w:pStyle w:val="BodyText"/>
      </w:pPr>
      <w:r>
        <w:t xml:space="preserve">- Tiểu thư, khách nhân mà tỷ muốn Tiểu Trúc mời đã đến rồi, tỷ còn ngẩn ngơ gì vậy?</w:t>
      </w:r>
    </w:p>
    <w:p>
      <w:pPr>
        <w:pStyle w:val="BodyText"/>
      </w:pPr>
      <w:r>
        <w:t xml:space="preserve">Vị tiểu thư bừng tỉnh, vừa rồi từ cửa sổ cô thấy Thiệu Bách Long và Tiêu Quản đi ra, đang chăm chú nghĩ điều gì đó, cô nói:</w:t>
      </w:r>
    </w:p>
    <w:p>
      <w:pPr>
        <w:pStyle w:val="BodyText"/>
      </w:pPr>
      <w:r>
        <w:t xml:space="preserve">- Tiên sinh, tiểu nữ mạo muội thế này, mong tiên sinh đừng chê cười.</w:t>
      </w:r>
    </w:p>
    <w:p>
      <w:pPr>
        <w:pStyle w:val="BodyText"/>
      </w:pPr>
      <w:r>
        <w:t xml:space="preserve">Tần Vô Song cũng không làm ra vẻ gì, nói:</w:t>
      </w:r>
    </w:p>
    <w:p>
      <w:pPr>
        <w:pStyle w:val="BodyText"/>
      </w:pPr>
      <w:r>
        <w:t xml:space="preserve">- Tiểu thư không cần khách khí. Ta chưa bao giờ nghĩ, ở nơi phức tạp như Đế đô Đế quốc Cửu Ô này lại có người lịch sự, nhã nhặn như tiểu thư đây. Vừa rồi tại hạ có nghe thấy một khúc đàn thoát tục từ trên lầu. Lúc này gặp tiểu thư có cảm giác rất hợp với tiếng đàn ấy. Không biết khúc nhạc vừa rồi có phải do tiểu thư gảy không?</w:t>
      </w:r>
    </w:p>
    <w:p>
      <w:pPr>
        <w:pStyle w:val="BodyText"/>
      </w:pPr>
      <w:r>
        <w:t xml:space="preserve">Vị Mộ Dung tiểu thư mỉm cười, còn chưa trả lời thì Tiểu Trúc ở bên cạnh đã cười:</w:t>
      </w:r>
    </w:p>
    <w:p>
      <w:pPr>
        <w:pStyle w:val="BodyText"/>
      </w:pPr>
      <w:r>
        <w:t xml:space="preserve">- Tiểu thư, vị tiên sinh đây quả nhiên bất phàm. Chỉ nghe tiếng đàn, rồi nhìn người mà đã biết cả hai liên quan đến nhau.</w:t>
      </w:r>
    </w:p>
    <w:p>
      <w:pPr>
        <w:pStyle w:val="BodyText"/>
      </w:pPr>
      <w:r>
        <w:t xml:space="preserve">- Mời tiên sinh ngồi!</w:t>
      </w:r>
    </w:p>
    <w:p>
      <w:pPr>
        <w:pStyle w:val="BodyText"/>
      </w:pPr>
      <w:r>
        <w:t xml:space="preserve">Mộ Dung tiểu thư giơ tay ra mời Tần Vô Song.</w:t>
      </w:r>
    </w:p>
    <w:p>
      <w:pPr>
        <w:pStyle w:val="BodyText"/>
      </w:pPr>
      <w:r>
        <w:t xml:space="preserve">Tần Vô Song ngồi xuống vị trí của khách, bàn tiệc không hào hoa như của Thiệu Bách Long, chỉ là vài món ăn tinh tế cộng với bốn món điểm tâm nhẹ.</w:t>
      </w:r>
    </w:p>
    <w:p>
      <w:pPr>
        <w:pStyle w:val="BodyText"/>
      </w:pPr>
      <w:r>
        <w:t xml:space="preserve">Tiểu Trúc khéo léo rót rượu cho Tần Vô Song:</w:t>
      </w:r>
    </w:p>
    <w:p>
      <w:pPr>
        <w:pStyle w:val="BodyText"/>
      </w:pPr>
      <w:r>
        <w:t xml:space="preserve">- Tiên sinh, Đế quốc Cửu Ô không có rượu gì ngon, bàn tiệc này có phần sơ sài, tiên sinh đừng cảm thấy tiểu thư nhà ta nhỏ mọn là được.</w:t>
      </w:r>
    </w:p>
    <w:p>
      <w:pPr>
        <w:pStyle w:val="BodyText"/>
      </w:pPr>
      <w:r>
        <w:t xml:space="preserve">Tần Vô Song nói:</w:t>
      </w:r>
    </w:p>
    <w:p>
      <w:pPr>
        <w:pStyle w:val="BodyText"/>
      </w:pPr>
      <w:r>
        <w:t xml:space="preserve">- Đã được nhận thịnh tình của tiểu thư thế này, tại hạ nào dám kén cá chọn canh.</w:t>
      </w:r>
    </w:p>
    <w:p>
      <w:pPr>
        <w:pStyle w:val="BodyText"/>
      </w:pPr>
      <w:r>
        <w:t xml:space="preserve">Hắn nâng chén nói:</w:t>
      </w:r>
    </w:p>
    <w:p>
      <w:pPr>
        <w:pStyle w:val="BodyText"/>
      </w:pPr>
      <w:r>
        <w:t xml:space="preserve">- Tại hạ được nhận hậu ái, kính tiểu thư một chén trước bày tỏ cảm ơn!</w:t>
      </w:r>
    </w:p>
    <w:p>
      <w:pPr>
        <w:pStyle w:val="BodyText"/>
      </w:pPr>
      <w:r>
        <w:t xml:space="preserve">Mộ Dung tiểu thư không kiêu ngạo, cũng nâng chén lên uống. Nhất cử nhất động của cô không có sự ngại ngùng e thẹn của nữ từ bình thường. Mỗi cử động đều rất thoải mái, rõ ràng không phải những cô gái khuê các trong gia đình bình thường có thể so sánh.</w:t>
      </w:r>
    </w:p>
    <w:p>
      <w:pPr>
        <w:pStyle w:val="BodyText"/>
      </w:pPr>
      <w:r>
        <w:t xml:space="preserve">- Tiên sinh, lúc nãy ở trên lầu thấy tiên sinh trượng nghĩa ra tay cứu mạng người say đó. Sự rộng lượng và hiệp nghĩa đó, tiểu nữ chưa từng được chứng kiến, vì thế mới mời tiên sinh vài chén rượu nhạt, mong tiên sinh bỏ qua cho sự đường đột này.</w:t>
      </w:r>
    </w:p>
    <w:p>
      <w:pPr>
        <w:pStyle w:val="BodyText"/>
      </w:pPr>
      <w:r>
        <w:t xml:space="preserve">Mộ Dung tiểu thư không hề cảm thấy xấu hổ hay e thẹn vì đã chủ động mời Tần Vô Song, cô rất thoải mái tự nhiên, không hề có chút nào làm bộ làm tịch.</w:t>
      </w:r>
    </w:p>
    <w:p>
      <w:pPr>
        <w:pStyle w:val="BodyText"/>
      </w:pPr>
      <w:r>
        <w:t xml:space="preserve">Tần Vô Song lúc này mới chợt nhận ra:</w:t>
      </w:r>
    </w:p>
    <w:p>
      <w:pPr>
        <w:pStyle w:val="BodyText"/>
      </w:pPr>
      <w:r>
        <w:t xml:space="preserve">- Thì ra là vậy, lúc trước trên đường ta cảm giác có người trên lầu nhìn mình, giờ ta nghĩ chắc là tiểu thư.</w:t>
      </w:r>
    </w:p>
    <w:p>
      <w:pPr>
        <w:pStyle w:val="BodyText"/>
      </w:pPr>
      <w:r>
        <w:t xml:space="preserve">- Ừm, đúng là tiểu nữ!</w:t>
      </w:r>
    </w:p>
    <w:p>
      <w:pPr>
        <w:pStyle w:val="BodyText"/>
      </w:pPr>
      <w:r>
        <w:t xml:space="preserve">Tiểu Trúc lại rót đầy rượu cho hai người, cười hi hi nói:</w:t>
      </w:r>
    </w:p>
    <w:p>
      <w:pPr>
        <w:pStyle w:val="BodyText"/>
      </w:pPr>
      <w:r>
        <w:t xml:space="preserve">- Tiên sinh, tiểu thư, hai người khách khí quá đấy. Muội thấy hai người đừng khách sáo thế nữa, cứ nói chuyện thoải mái đi không phải tốt hơn sao? Cứ khách khí đi khách khí lại thế này, muội còn cảm thấy kỳ quái thay cho hai người.</w:t>
      </w:r>
    </w:p>
    <w:p>
      <w:pPr>
        <w:pStyle w:val="BodyText"/>
      </w:pPr>
      <w:r>
        <w:t xml:space="preserve">Mộ Dung tiểu thư đã quen với phong cách của Tiểu Trúc từ lâu, bất lực nói:</w:t>
      </w:r>
    </w:p>
    <w:p>
      <w:pPr>
        <w:pStyle w:val="BodyText"/>
      </w:pPr>
      <w:r>
        <w:t xml:space="preserve">- Tiên sinh, nha đầu Tiểu Trúc bị ta nuông chiều đâm hư rồi, nói năng không kiêng dè gì cả.</w:t>
      </w:r>
    </w:p>
    <w:p>
      <w:pPr>
        <w:pStyle w:val="BodyText"/>
      </w:pPr>
      <w:r>
        <w:t xml:space="preserve">Tần Vô Song nói:</w:t>
      </w:r>
    </w:p>
    <w:p>
      <w:pPr>
        <w:pStyle w:val="BodyText"/>
      </w:pPr>
      <w:r>
        <w:t xml:space="preserve">- Tiểu Trúc cô nương lời lẽ thẳng thắn, tại hạ rất thích những người như vậy.</w:t>
      </w:r>
    </w:p>
    <w:p>
      <w:pPr>
        <w:pStyle w:val="BodyText"/>
      </w:pPr>
      <w:r>
        <w:t xml:space="preserve">Tiểu Trúc cười hì hì:</w:t>
      </w:r>
    </w:p>
    <w:p>
      <w:pPr>
        <w:pStyle w:val="BodyText"/>
      </w:pPr>
      <w:r>
        <w:t xml:space="preserve">- Tiểu thư đã nghe thấy chưa. Tỷ cứ hay nói muội thô lỗ, nói năng không kiêng dè. Tiên sinh người ta nói là rất tốt kìa.</w:t>
      </w:r>
    </w:p>
    <w:p>
      <w:pPr>
        <w:pStyle w:val="BodyText"/>
      </w:pPr>
      <w:r>
        <w:t xml:space="preserve">Mộ Dung tiểu thư khẽ thở dài bất lực rồi hỏi:</w:t>
      </w:r>
    </w:p>
    <w:p>
      <w:pPr>
        <w:pStyle w:val="BodyText"/>
      </w:pPr>
      <w:r>
        <w:t xml:space="preserve">- Ta thấy tiên sinh khá vội vàng, giữa chân mày có khí tụ, có phải tiên sinh có chuyện quan trọng gì cần làm không?</w:t>
      </w:r>
    </w:p>
    <w:p>
      <w:pPr>
        <w:pStyle w:val="BodyText"/>
      </w:pPr>
      <w:r>
        <w:t xml:space="preserve">Tần Vô Song nghe cô hỏi như vậy thì nhớ ra sư phụ còn đang ở Tinh La Điện chờ mình về, trong lòng lại nhói đau, thở dài nói:</w:t>
      </w:r>
    </w:p>
    <w:p>
      <w:pPr>
        <w:pStyle w:val="BodyText"/>
      </w:pPr>
      <w:r>
        <w:t xml:space="preserve">- Người thân của tại hạ bị trọng thương, đang trong hoàn cảnh thập tử nhất sinh, vì thế lòng ta rất lo lắng. Không ngờ tiểu thư lại có thuật xem tướng.</w:t>
      </w:r>
    </w:p>
    <w:p>
      <w:pPr>
        <w:pStyle w:val="BodyText"/>
      </w:pPr>
      <w:r>
        <w:t xml:space="preserve">Mộ Dung tiểu thư có phần ngại ngùng:</w:t>
      </w:r>
    </w:p>
    <w:p>
      <w:pPr>
        <w:pStyle w:val="BodyText"/>
      </w:pPr>
      <w:r>
        <w:t xml:space="preserve">- Tiên sinh, không ngờ tiểu nữ lại gợi lại chuyện buồn của tiên sinh. Nhưng tiên sinh đây đầy chính khí như vậy, người thân chắc chắn sẽ có thiện báo.</w:t>
      </w:r>
    </w:p>
    <w:p>
      <w:pPr>
        <w:pStyle w:val="BodyText"/>
      </w:pPr>
      <w:r>
        <w:t xml:space="preserve">- Mong là như vậy. Ta chỉ có thể dốc hết sức, núi đao biển lửa cũng phải xông pha. Mạo muội hỏi một câu, không biết tiểu thư đến từ đâu? Có phải người của Đế quốc Cửu Ô?</w:t>
      </w:r>
    </w:p>
    <w:p>
      <w:pPr>
        <w:pStyle w:val="BodyText"/>
      </w:pPr>
      <w:r>
        <w:t xml:space="preserve">Mộ Dung tiểu thư khựng lại một chút rồi khẽ thở dài:</w:t>
      </w:r>
    </w:p>
    <w:p>
      <w:pPr>
        <w:pStyle w:val="BodyText"/>
      </w:pPr>
      <w:r>
        <w:t xml:space="preserve">- Tiên sinh, tiểu nữ mời tiên sinh vốn dĩ nên nói chuyện thẳng thắn. Chỉ là chuyện có nhiều uẩn khúc, nói ra thì dài. Ta họ Mộ dung, nếu có duyên, khi khác tiên sinh sẽ biết ta đến từ đâu. Hôm nay tiểu nữ không tiện nói, mong tiên sinh thông cảm.</w:t>
      </w:r>
    </w:p>
    <w:p>
      <w:pPr>
        <w:pStyle w:val="BodyText"/>
      </w:pPr>
      <w:r>
        <w:t xml:space="preserve">Tần Vô Song thấy cô nói khách khí như vậy, biết chắc chắn cô có điều khó nói, nên cũng không hỏi thêm nữa chỉ nói:</w:t>
      </w:r>
    </w:p>
    <w:p>
      <w:pPr>
        <w:pStyle w:val="BodyText"/>
      </w:pPr>
      <w:r>
        <w:t xml:space="preserve">- Chính là cái gọi là gặp nhau nhưng chưa chắc đã quen biết. Tại hạ nhiều chuyện rồi, mong Mộ Dung tiểu thư bỏ qua. Tại hạ họ Tần.</w:t>
      </w:r>
    </w:p>
    <w:p>
      <w:pPr>
        <w:pStyle w:val="BodyText"/>
      </w:pPr>
      <w:r>
        <w:t xml:space="preserve">- Họ Tần?</w:t>
      </w:r>
    </w:p>
    <w:p>
      <w:pPr>
        <w:pStyle w:val="BodyText"/>
      </w:pPr>
      <w:r>
        <w:t xml:space="preserve">Mộ Dung tiểu thư khựng lại, rõ ràng là nghĩ đến điều gì đó, rồi lại cảm thấy không có khả năng lắm, bèn hỏi:</w:t>
      </w:r>
    </w:p>
    <w:p>
      <w:pPr>
        <w:pStyle w:val="BodyText"/>
      </w:pPr>
      <w:r>
        <w:t xml:space="preserve">- Tiên sinh đến từ một trong những quốc gia nhân loại phải không?</w:t>
      </w:r>
    </w:p>
    <w:p>
      <w:pPr>
        <w:pStyle w:val="BodyText"/>
      </w:pPr>
      <w:r>
        <w:t xml:space="preserve">- Đúng!</w:t>
      </w:r>
    </w:p>
    <w:p>
      <w:pPr>
        <w:pStyle w:val="BodyText"/>
      </w:pPr>
      <w:r>
        <w:t xml:space="preserve">Mộ Dung tiểu thư gật đầu nhưng không hỏi gì nữa.</w:t>
      </w:r>
    </w:p>
    <w:p>
      <w:pPr>
        <w:pStyle w:val="BodyText"/>
      </w:pPr>
      <w:r>
        <w:t xml:space="preserve">Tiểu Trúc thấy không khí có vẻ khó xử bèn nói:</w:t>
      </w:r>
    </w:p>
    <w:p>
      <w:pPr>
        <w:pStyle w:val="BodyText"/>
      </w:pPr>
      <w:r>
        <w:t xml:space="preserve">- Tiên sinh, không phải tiểu thư nhà ta làm cao không nói lai lịch. Chỉ là nếu lai lịch tiểu thư bị lộ ra thì liên quan tới quá nhiều thứ. Tiên sinh là người lỗi lạc có lẽ nên thông cảm.</w:t>
      </w:r>
    </w:p>
    <w:p>
      <w:pPr>
        <w:pStyle w:val="BodyText"/>
      </w:pPr>
      <w:r>
        <w:t xml:space="preserve">Tần Vô Song nói:</w:t>
      </w:r>
    </w:p>
    <w:p>
      <w:pPr>
        <w:pStyle w:val="BodyText"/>
      </w:pPr>
      <w:r>
        <w:t xml:space="preserve">- Tiểu Trúc cô nương, tại hạ rất hiểu. Hoàn cảnh của quý tiểu thư cũng giống như ta lúc này.</w:t>
      </w:r>
    </w:p>
    <w:p>
      <w:pPr>
        <w:pStyle w:val="BodyText"/>
      </w:pPr>
      <w:r>
        <w:t xml:space="preserve">- Tiên sinh cũng có điều khó nói sao?</w:t>
      </w:r>
    </w:p>
    <w:p>
      <w:pPr>
        <w:pStyle w:val="BodyText"/>
      </w:pPr>
      <w:r>
        <w:t xml:space="preserve">Mộ Dung tiểu thư mỉm cười nói.</w:t>
      </w:r>
    </w:p>
    <w:p>
      <w:pPr>
        <w:pStyle w:val="BodyText"/>
      </w:pPr>
      <w:r>
        <w:t xml:space="preserve">Đương nhiên là Tần Vô Song có điều khó nói. Thân phận lai lịch của hắn đều phải bảo mật cao độ. Bất luận là ai cũng không được tiết lộ. Tuy hắn cũng thấy vị tiểu thư đây là dường như là người thoát tục ngoài trần thế, không chút ác ý, nhưng lần đầu gặp mặt cũng nên đề phòng một chút.</w:t>
      </w:r>
    </w:p>
    <w:p>
      <w:pPr>
        <w:pStyle w:val="BodyText"/>
      </w:pPr>
      <w:r>
        <w:t xml:space="preserve">Tần Vô Song gật đầu:</w:t>
      </w:r>
    </w:p>
    <w:p>
      <w:pPr>
        <w:pStyle w:val="BodyText"/>
      </w:pPr>
      <w:r>
        <w:t xml:space="preserve">- Sự bức bối của tại hạ lúc này chắc tiểu thư không thể tưởng tượng được. Mỗi khi nhớ đến người thân đang phải chịu khổ, lòng ta lại cảm thấy như có cái gì nghẹn lại nhưng không thể giải tỏa được.</w:t>
      </w:r>
    </w:p>
    <w:p>
      <w:pPr>
        <w:pStyle w:val="BodyText"/>
      </w:pPr>
      <w:r>
        <w:t xml:space="preserve">Tiểu Trúc cười:</w:t>
      </w:r>
    </w:p>
    <w:p>
      <w:pPr>
        <w:pStyle w:val="BodyText"/>
      </w:pPr>
      <w:r>
        <w:t xml:space="preserve">- Dễ thôi tiên sinh, tiếng đàn của tiểu thư nhà ta có thể giải tỏa ưu sầu rất tốt. Tiên sinh phải mời tiểu thư tấu thêm một khúc đàn nữa, đảm bảo tâm trạng của tiên sinh sẽ tốt hơn nhiều.</w:t>
      </w:r>
    </w:p>
    <w:p>
      <w:pPr>
        <w:pStyle w:val="BodyText"/>
      </w:pPr>
      <w:r>
        <w:t xml:space="preserve">Tần Vô Song cũng rất ngưỡng mộ tiếng đàn của Mộ Dung tiểu thư:</w:t>
      </w:r>
    </w:p>
    <w:p>
      <w:pPr>
        <w:pStyle w:val="BodyText"/>
      </w:pPr>
      <w:r>
        <w:t xml:space="preserve">- Khúc đàn lúc trước nhẹ nhàng thanh thoát mà sâu lắng, nhưng chỉ mới một đoạn ngắn, cảm xúc vẫn còn, nếu có thể được nghe trực tiếp tiểu thư tấu đàn ở đây thì đời này coi như không còn gì nuối tiếc.</w:t>
      </w:r>
    </w:p>
    <w:p>
      <w:pPr>
        <w:pStyle w:val="BodyText"/>
      </w:pPr>
      <w:r>
        <w:t xml:space="preserve">Mộ Dung tiểu thư mỉm cười:</w:t>
      </w:r>
    </w:p>
    <w:p>
      <w:pPr>
        <w:pStyle w:val="BodyText"/>
      </w:pPr>
      <w:r>
        <w:t xml:space="preserve">- Tiên sinh thật biết tâng bốc tiểu nữ. Nếu vậy tiểu nữ sẽ tấu bản Xuất Trần Khúc, xua tan đi những đau khổ, phiền não chốn hồng trần thế tục.</w:t>
      </w:r>
    </w:p>
    <w:p>
      <w:pPr>
        <w:pStyle w:val="BodyText"/>
      </w:pPr>
      <w:r>
        <w:t xml:space="preserve">Tiểu Trúc nghe thế mừng rỡ, vội vàng đi lấy đàn.</w:t>
      </w:r>
    </w:p>
    <w:p>
      <w:pPr>
        <w:pStyle w:val="BodyText"/>
      </w:pPr>
      <w:r>
        <w:t xml:space="preserve">Sau khi chỉnh dây Mộ Dung tiểu thư mới bắt đầu tấu. Những ngón tay thon dài, mảnh mai như nhảy múa trên dây đàn, âm luật như từ trên thiên giới tràn xuống. Tiếng đàn yên tĩnh như màn đêm, mênh mông bao la như bầu trời sao, có vẻ đẹp của sự tĩnh lặng.</w:t>
      </w:r>
    </w:p>
    <w:p>
      <w:pPr>
        <w:pStyle w:val="BodyText"/>
      </w:pPr>
      <w:r>
        <w:t xml:space="preserve">Tần Vô Song nghe mà ngây ngất, mọi phiền não, đau khổ của hai kiếp dường như đã tan biến đi nhiều. Chỉ còn lại tiếng đàn dịu dàng, yên bình phảng phất trong đầu óc Tần Vô Song. Đúng lúc đó, cửa sương phòng bỗng bị bật mở, một trận gió thổi vào.</w:t>
      </w:r>
    </w:p>
    <w:p>
      <w:pPr>
        <w:pStyle w:val="BodyText"/>
      </w:pPr>
      <w:r>
        <w:t xml:space="preserve">Một người đi vào, hét lên:</w:t>
      </w:r>
    </w:p>
    <w:p>
      <w:pPr>
        <w:pStyle w:val="BodyText"/>
      </w:pPr>
      <w:r>
        <w:t xml:space="preserve">- Cô nàng nhà ai đang gảy đàn, sao không mời thiếu gia ta đến nghe?</w:t>
      </w:r>
    </w:p>
    <w:p>
      <w:pPr>
        <w:pStyle w:val="BodyText"/>
      </w:pPr>
      <w:r>
        <w:t xml:space="preserve">Người này nói năng hàm hồ, không phải tên Triệu công tử kia thì là ai?</w:t>
      </w:r>
    </w:p>
    <w:p>
      <w:pPr>
        <w:pStyle w:val="BodyText"/>
      </w:pPr>
      <w:r>
        <w:t xml:space="preserve">Thì ra tên này đang uống rượu ở gian sương phòng bên cạnh, chờ đợi Chúc Đại Trung trở lại, thấy rất vô vị, ở đây lại chẳng quen biết ai, thấy vô cùng ức chế. Bỗng nghe thấy tiếng đàn bèn hùng hổ xông vào.</w:t>
      </w:r>
    </w:p>
    <w:p>
      <w:pPr>
        <w:pStyle w:val="BodyText"/>
      </w:pPr>
      <w:r>
        <w:t xml:space="preserve">Nhìn thấy Tần Vô Song, rõ ràng hắn có chút ấn tượng, nhìn một lúc nhưng cũng chẳng quan tâm, ánh mắt dính lấy quan sát Mộ Dung tiểu thư, vô cùng vô lễ ngạo mạn.</w:t>
      </w:r>
    </w:p>
    <w:p>
      <w:pPr>
        <w:pStyle w:val="BodyText"/>
      </w:pPr>
      <w:r>
        <w:t xml:space="preserve">Tần Vô Song chau mày, tên này thật là làm mất nhã hứng. Làm gián đoạn không cho hắn thưởng thức hết khúc đàn Thần tiên. Hắn vốn dĩ định ra mặt nhưng nghĩ mình đang là khách, nên không có phản ứng gì mà đợi xem chủ nhân có thái độ gì.</w:t>
      </w:r>
    </w:p>
    <w:p>
      <w:pPr>
        <w:pStyle w:val="BodyText"/>
      </w:pPr>
      <w:r>
        <w:t xml:space="preserve">Mộ Dung tiểu thư sắc mặt lạnh lùng nói:</w:t>
      </w:r>
    </w:p>
    <w:p>
      <w:pPr>
        <w:pStyle w:val="BodyText"/>
      </w:pPr>
      <w:r>
        <w:t xml:space="preserve">- Ngươi là ai, sao lại vô lễ như vậy?</w:t>
      </w:r>
    </w:p>
    <w:p>
      <w:pPr>
        <w:pStyle w:val="BodyText"/>
      </w:pPr>
      <w:r>
        <w:t xml:space="preserve">Tên Triệu công tử thấy chỉ có một nam tử trẻ tuổi và hai thiếu nữ, gan cũng to ra không ít, tươi cười nói:</w:t>
      </w:r>
    </w:p>
    <w:p>
      <w:pPr>
        <w:pStyle w:val="BodyText"/>
      </w:pPr>
      <w:r>
        <w:t xml:space="preserve">- Trước lạ sau quen thôi, ta là ai, chúng ta uống vài chén là cô nương sẽ biết ngay mà!</w:t>
      </w:r>
    </w:p>
    <w:p>
      <w:pPr>
        <w:pStyle w:val="BodyText"/>
      </w:pPr>
      <w:r>
        <w:t xml:space="preserve">Tiểu Trúc giận dữ nói:</w:t>
      </w:r>
    </w:p>
    <w:p>
      <w:pPr>
        <w:pStyle w:val="BodyText"/>
      </w:pPr>
      <w:r>
        <w:t xml:space="preserve">- Tên láo xược này, đi ra mau!</w:t>
      </w:r>
    </w:p>
    <w:p>
      <w:pPr>
        <w:pStyle w:val="BodyText"/>
      </w:pPr>
      <w:r>
        <w:t xml:space="preserve">Mộ Dung tiểu thư bình thản nói:</w:t>
      </w:r>
    </w:p>
    <w:p>
      <w:pPr>
        <w:pStyle w:val="BodyText"/>
      </w:pPr>
      <w:r>
        <w:t xml:space="preserve">- Tiểu Trúc, ngươi lui đi. Các hạ muốn uống rượu của ta thì phải xem ngươi có đủ tư cách không đã.</w:t>
      </w:r>
    </w:p>
    <w:p>
      <w:pPr>
        <w:pStyle w:val="BodyText"/>
      </w:pPr>
      <w:r>
        <w:t xml:space="preserve">Tên họ Triệu cười hắc hắc:</w:t>
      </w:r>
    </w:p>
    <w:p>
      <w:pPr>
        <w:pStyle w:val="BodyText"/>
      </w:pPr>
      <w:r>
        <w:t xml:space="preserve">- Uống rượu mà cũng cần tư cách sao? Tư cách gì? Tên tiểu tử ngồi kia chắc cũng là lần đầu tiên gặp mặt nhỉ? Hắn có tư cách chưa?</w:t>
      </w:r>
    </w:p>
    <w:p>
      <w:pPr>
        <w:pStyle w:val="BodyText"/>
      </w:pPr>
      <w:r>
        <w:t xml:space="preserve">Tần Vô Song không động vào hắn nhưng hắn lại gây vào Tần Vô Song. Mộ Dung tiểu thư nói:</w:t>
      </w:r>
    </w:p>
    <w:p>
      <w:pPr>
        <w:pStyle w:val="BodyText"/>
      </w:pPr>
      <w:r>
        <w:t xml:space="preserve">- Vị tiên sinh đây là khách do ta đích thân mời. Ngươi thì ta không mời. To gan vô lễ như vậy, không biết là người nước nào, đệ tử của thế lực nào?</w:t>
      </w:r>
    </w:p>
    <w:p>
      <w:pPr>
        <w:pStyle w:val="BodyText"/>
      </w:pPr>
      <w:r>
        <w:t xml:space="preserve">Tên họ Triệu cười ha ha:</w:t>
      </w:r>
    </w:p>
    <w:p>
      <w:pPr>
        <w:pStyle w:val="Compact"/>
      </w:pPr>
      <w:r>
        <w:t xml:space="preserve">- Thì ra tư cách là xuất thân lai lịch! Ta không nói thì thôi, nói rồi sợ sẽ dọa mấy người chết khiếp!</w:t>
      </w:r>
      <w:r>
        <w:br w:type="textWrapping"/>
      </w:r>
      <w:r>
        <w:br w:type="textWrapping"/>
      </w:r>
    </w:p>
    <w:p>
      <w:pPr>
        <w:pStyle w:val="Heading2"/>
      </w:pPr>
      <w:bookmarkStart w:id="351" w:name="chương-329"/>
      <w:bookmarkEnd w:id="351"/>
      <w:r>
        <w:t xml:space="preserve">329. Chương 32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29: Triệu công tử bị dạy một bài họ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Mộ Dung tiểu thư vẫn thản nhiên, còn Tiểu Trúc thì cười cười:</w:t>
      </w:r>
    </w:p>
    <w:p>
      <w:pPr>
        <w:pStyle w:val="BodyText"/>
      </w:pPr>
      <w:r>
        <w:t xml:space="preserve">- Ngươi nói xem nào. Nếu bọn ta mà không sợ chết khiếp, ngươi từ đâu đến thì quay về chỗ đó đi!</w:t>
      </w:r>
    </w:p>
    <w:p>
      <w:pPr>
        <w:pStyle w:val="BodyText"/>
      </w:pPr>
      <w:r>
        <w:t xml:space="preserve">Khẩu khí của Tiểu Trúc có chút chế giễu, rồi cô hỏi Tần Vô Song:</w:t>
      </w:r>
    </w:p>
    <w:p>
      <w:pPr>
        <w:pStyle w:val="BodyText"/>
      </w:pPr>
      <w:r>
        <w:t xml:space="preserve">- Tiên sinh, không biết tiên sinh có bị hắn dọa chết khiếp không?</w:t>
      </w:r>
    </w:p>
    <w:p>
      <w:pPr>
        <w:pStyle w:val="BodyText"/>
      </w:pPr>
      <w:r>
        <w:t xml:space="preserve">Với người của Cửu Cung Phái, Tần Vô Song chỉ hận một nỗi không thể trừ họa cho dân, đương nhiên biết rõ lai lịch của tên họ Triệu. Nhưng trong hoàn cảnh này đương nhiên hắn không thể để lộ sự thù hằn, chỉ lắc đầu cười khổ:</w:t>
      </w:r>
    </w:p>
    <w:p>
      <w:pPr>
        <w:pStyle w:val="BodyText"/>
      </w:pPr>
      <w:r>
        <w:t xml:space="preserve">- Tại hạ từ khi sinh ra đến nay chưa biết sợ điều gì, nhưng ngươi nói ra cũng được.</w:t>
      </w:r>
    </w:p>
    <w:p>
      <w:pPr>
        <w:pStyle w:val="BodyText"/>
      </w:pPr>
      <w:r>
        <w:t xml:space="preserve">Ý tứ của câu nói rõ ràng là cũng chẳng coi tên Triệu công tử kia là gì.</w:t>
      </w:r>
    </w:p>
    <w:p>
      <w:pPr>
        <w:pStyle w:val="BodyText"/>
      </w:pPr>
      <w:r>
        <w:t xml:space="preserve">Tên Triệu công tử nghe họ nói đầu giễu cợt thì nóng mặt, trước mặt giai nhân thì hắn không phản ứng gì, nhưng với Tần Vô Song thì không cần phải giữ kẽ.</w:t>
      </w:r>
    </w:p>
    <w:p>
      <w:pPr>
        <w:pStyle w:val="BodyText"/>
      </w:pPr>
      <w:r>
        <w:t xml:space="preserve">Hắn cười lạnh nhìn Tần Vô Song:</w:t>
      </w:r>
    </w:p>
    <w:p>
      <w:pPr>
        <w:pStyle w:val="BodyText"/>
      </w:pPr>
      <w:r>
        <w:t xml:space="preserve">- Các hạ, chúng ta không phải lần đầu gặp mặt phải không?</w:t>
      </w:r>
    </w:p>
    <w:p>
      <w:pPr>
        <w:pStyle w:val="BodyText"/>
      </w:pPr>
      <w:r>
        <w:t xml:space="preserve">Tần Vô Song và tên họ Triệu đã gặp hai lần ở phân đà Cửu Ô Thần Miếu, lúc này là lần thứ ba, hắn có chút ấn tượng cũng không phải lạ.</w:t>
      </w:r>
    </w:p>
    <w:p>
      <w:pPr>
        <w:pStyle w:val="BodyText"/>
      </w:pPr>
      <w:r>
        <w:t xml:space="preserve">- Nếu ta không nhầm thì là lần thứ ba!</w:t>
      </w:r>
    </w:p>
    <w:p>
      <w:pPr>
        <w:pStyle w:val="BodyText"/>
      </w:pPr>
      <w:r>
        <w:t xml:space="preserve">Tần Vô Song bình thản nói.</w:t>
      </w:r>
    </w:p>
    <w:p>
      <w:pPr>
        <w:pStyle w:val="BodyText"/>
      </w:pPr>
      <w:r>
        <w:t xml:space="preserve">Triệu công tử ha ha cười lớn:</w:t>
      </w:r>
    </w:p>
    <w:p>
      <w:pPr>
        <w:pStyle w:val="BodyText"/>
      </w:pPr>
      <w:r>
        <w:t xml:space="preserve">- Trí nhớ không tồi, không biết lai lịch của các hạ thế nào?</w:t>
      </w:r>
    </w:p>
    <w:p>
      <w:pPr>
        <w:pStyle w:val="BodyText"/>
      </w:pPr>
      <w:r>
        <w:t xml:space="preserve">- Vị tiểu thư đây hỏi ngươi, sao ngươi không trả lời mà lại quay sang hỏi ta? Ta không có ý định lôi lai lịch ra dọa người.</w:t>
      </w:r>
    </w:p>
    <w:p>
      <w:pPr>
        <w:pStyle w:val="BodyText"/>
      </w:pPr>
      <w:r>
        <w:t xml:space="preserve">Tần Vô Song thản nhiên trả lời. Tiểu Trúc không nhịn được, hỏi:</w:t>
      </w:r>
    </w:p>
    <w:p>
      <w:pPr>
        <w:pStyle w:val="BodyText"/>
      </w:pPr>
      <w:r>
        <w:t xml:space="preserve">- Này, rốt cuộc ngươi có nói không hả? Không nói đi mau đi đi. Không thấy ở đây không ai hoan nghênh ngươi sao?</w:t>
      </w:r>
    </w:p>
    <w:p>
      <w:pPr>
        <w:pStyle w:val="BodyText"/>
      </w:pPr>
      <w:r>
        <w:t xml:space="preserve">Triệu công tử cười lạnh:</w:t>
      </w:r>
    </w:p>
    <w:p>
      <w:pPr>
        <w:pStyle w:val="BodyText"/>
      </w:pPr>
      <w:r>
        <w:t xml:space="preserve">- Tiểu nha đầu, ngươi vội cái gì?</w:t>
      </w:r>
    </w:p>
    <w:p>
      <w:pPr>
        <w:pStyle w:val="BodyText"/>
      </w:pPr>
      <w:r>
        <w:t xml:space="preserve">Tiểu Trúc đanh mặt:</w:t>
      </w:r>
    </w:p>
    <w:p>
      <w:pPr>
        <w:pStyle w:val="BodyText"/>
      </w:pPr>
      <w:r>
        <w:t xml:space="preserve">- Ai vội? Chỉ là không muốn để ngươi làm mất hứng!</w:t>
      </w:r>
    </w:p>
    <w:p>
      <w:pPr>
        <w:pStyle w:val="BodyText"/>
      </w:pPr>
      <w:r>
        <w:t xml:space="preserve">Tên Triệu công tử xuất thân cao quý, chưa bao giờ bị nói móc, nói kháy thế này, sắc mặt hắn biến đổi:</w:t>
      </w:r>
    </w:p>
    <w:p>
      <w:pPr>
        <w:pStyle w:val="BodyText"/>
      </w:pPr>
      <w:r>
        <w:t xml:space="preserve">- Nha đầu này đúng là không được giáo dục!</w:t>
      </w:r>
    </w:p>
    <w:p>
      <w:pPr>
        <w:pStyle w:val="BodyText"/>
      </w:pPr>
      <w:r>
        <w:t xml:space="preserve">Mộ Dung tiểu thư nói:</w:t>
      </w:r>
    </w:p>
    <w:p>
      <w:pPr>
        <w:pStyle w:val="BodyText"/>
      </w:pPr>
      <w:r>
        <w:t xml:space="preserve">- Các hạ không mời mà đến, đẩy cửa xông vào, lẽ nào lại có giáo dục?</w:t>
      </w:r>
    </w:p>
    <w:p>
      <w:pPr>
        <w:pStyle w:val="BodyText"/>
      </w:pPr>
      <w:r>
        <w:t xml:space="preserve">Triệu công tử cười gằn:</w:t>
      </w:r>
    </w:p>
    <w:p>
      <w:pPr>
        <w:pStyle w:val="BodyText"/>
      </w:pPr>
      <w:r>
        <w:t xml:space="preserve">- Đúng là lằng nhằng, bản thiếu gia muốn nghe ngươi đánh một khúc đàn đó là ta đã coi trọng ngươi. Cái loại giang hồ kỹ nghệ như ngươi lại còn tìm đủ cớ từ chối, ngươi nghĩ mình cao quý lắm hả?</w:t>
      </w:r>
    </w:p>
    <w:p>
      <w:pPr>
        <w:pStyle w:val="BodyText"/>
      </w:pPr>
      <w:r>
        <w:t xml:space="preserve">Nói xong hắn lại bước lên vài bước:</w:t>
      </w:r>
    </w:p>
    <w:p>
      <w:pPr>
        <w:pStyle w:val="BodyText"/>
      </w:pPr>
      <w:r>
        <w:t xml:space="preserve">- Hôm nay ngươi phải cùng thiếu gia ta vui chơi một phen!</w:t>
      </w:r>
    </w:p>
    <w:p>
      <w:pPr>
        <w:pStyle w:val="BodyText"/>
      </w:pPr>
      <w:r>
        <w:t xml:space="preserve">Dứt lời, hắn nhún người nhảy về phía Mộ Dung tiểu thư. Tên họ Triệu này cũng là thẹn quá hóa giận, hắn đoán hai nữ tử này đã lưu lạc đến tửu lầu thì đương nhiên chẳng phải thân phận cao quý gì. Còn tên nam tử kia, luôn đi một mình, xem ra cũng chẳng phải người có vai vế gì. Vậy là nhảy tới tóm lấy Mộ Dung tiểu thư.</w:t>
      </w:r>
    </w:p>
    <w:p>
      <w:pPr>
        <w:pStyle w:val="BodyText"/>
      </w:pPr>
      <w:r>
        <w:t xml:space="preserve">Tần Vô Song quát lê:</w:t>
      </w:r>
    </w:p>
    <w:p>
      <w:pPr>
        <w:pStyle w:val="BodyText"/>
      </w:pPr>
      <w:r>
        <w:t xml:space="preserve">- Đừng có vô lễ!</w:t>
      </w:r>
    </w:p>
    <w:p>
      <w:pPr>
        <w:pStyle w:val="BodyText"/>
      </w:pPr>
      <w:r>
        <w:t xml:space="preserve">Đang định ra tay ngăn chặn thì thấy Mộ Dung tiểu thư phất ống tay, một sợi dây đàn ‘phựt’ một tiếng bay ra quấn quanh người tên Triệu công tử.</w:t>
      </w:r>
    </w:p>
    <w:p>
      <w:pPr>
        <w:pStyle w:val="BodyText"/>
      </w:pPr>
      <w:r>
        <w:t xml:space="preserve">Ngón tay Mộ Dung tiểu thư khẽ động đậy, tên Triệu công tử như con rối hoàn toàn bị dây đàn khống chế, người ngật ngưỡng như uống say, hoàn toàn không còn sự hung dữ ban nãy.</w:t>
      </w:r>
    </w:p>
    <w:p>
      <w:pPr>
        <w:pStyle w:val="BodyText"/>
      </w:pPr>
      <w:r>
        <w:t xml:space="preserve">Tần Vô Song thầm kinh ngạc, nhìn cảnh tưởng thần kỳ này đến ngây người. Với nhãn lực của Tần Vô Song mà trước đó không thể nhìn ra Mộ Dung tiểu thư này lại có được tu vi lợi hại như vậy.</w:t>
      </w:r>
    </w:p>
    <w:p>
      <w:pPr>
        <w:pStyle w:val="BodyText"/>
      </w:pPr>
      <w:r>
        <w:t xml:space="preserve">Tên Triệu công tử có lẽ cũng có tu vi Trung Linh Võ Cảnh, bị Mộ Dung tiểu thư khống chế trong một chiêu, hơn nữa lại là thảm bại, đến cơ hội giãy giụa cũng không có.</w:t>
      </w:r>
    </w:p>
    <w:p>
      <w:pPr>
        <w:pStyle w:val="BodyText"/>
      </w:pPr>
      <w:r>
        <w:t xml:space="preserve">- Các hạ có vẻ hơi nóng nảy quá, ra ngoài hạ nhiệt chút đi!</w:t>
      </w:r>
    </w:p>
    <w:p>
      <w:pPr>
        <w:pStyle w:val="BodyText"/>
      </w:pPr>
      <w:r>
        <w:t xml:space="preserve">Khẩu khí Mộ Dung tiểu thư có chút lãnh đạm, lông mày hơi nhướng lên, rõ ràng vô cùng khinh bỉ hành vi của tên Triệu công tử này. Cánh tay khẽ đưa lên, sợi dây đàn lóe sáng, dường như sinh ra một thứ lực đàn hồi vô hình đẩy bay tên họ Triệu ra ngoài.</w:t>
      </w:r>
    </w:p>
    <w:p>
      <w:pPr>
        <w:pStyle w:val="BodyText"/>
      </w:pPr>
      <w:r>
        <w:t xml:space="preserve">Tên họ Triệu tưởng lần này sẽ bị ngã rất thảm, bị sỉ nhục, nào ngờ mũi chân dẫm lên đất, một chút xung lực cũng không có, hắn đứng được rất vững.</w:t>
      </w:r>
    </w:p>
    <w:p>
      <w:pPr>
        <w:pStyle w:val="BodyText"/>
      </w:pPr>
      <w:r>
        <w:t xml:space="preserve">Dù gan hắn có to hơn nữa cũng biết đã gặp phải cao thủ, mặt đầy vẻ kinh ngạc, không dám tiến gần nửa bước, mà mặt tối sầm đi xuống lầu. Phải chịu nỗi sỉ nhục như thế đương nhiên hắn sẽ không ở lại, vẻ mặt hầm hầm bỏ đi.</w:t>
      </w:r>
    </w:p>
    <w:p>
      <w:pPr>
        <w:pStyle w:val="BodyText"/>
      </w:pPr>
      <w:r>
        <w:t xml:space="preserve">Tiểu Trúc cười nhẹ:</w:t>
      </w:r>
    </w:p>
    <w:p>
      <w:pPr>
        <w:pStyle w:val="BodyText"/>
      </w:pPr>
      <w:r>
        <w:t xml:space="preserve">- Tên này thật lạ. Tiểu thư, nếu là tỷ, muội nhất định sẽ cho hắn biết mặt!</w:t>
      </w:r>
    </w:p>
    <w:p>
      <w:pPr>
        <w:pStyle w:val="BodyText"/>
      </w:pPr>
      <w:r>
        <w:t xml:space="preserve">Mộ Dung tiểu thư thở dài:</w:t>
      </w:r>
    </w:p>
    <w:p>
      <w:pPr>
        <w:pStyle w:val="BodyText"/>
      </w:pPr>
      <w:r>
        <w:t xml:space="preserve">- Tiểu Trúc, trên đường tới đây chúng ta cũng gặp không ít những người như vậy, kẻ nào cũng phải tính toán thì không biết đã phải giết bao nhiêu người rồi!</w:t>
      </w:r>
    </w:p>
    <w:p>
      <w:pPr>
        <w:pStyle w:val="BodyText"/>
      </w:pPr>
      <w:r>
        <w:t xml:space="preserve">Tần Vô Song lúc này vô cùng khâm phục Mộ Dung tiểu thư:</w:t>
      </w:r>
    </w:p>
    <w:p>
      <w:pPr>
        <w:pStyle w:val="BodyText"/>
      </w:pPr>
      <w:r>
        <w:t xml:space="preserve">- Tại hạ có mắt không tròng, không ngờ Mộ Dung tiểu thư lại có tuyệt kỹ đầy mình, thật là thất kính.</w:t>
      </w:r>
    </w:p>
    <w:p>
      <w:pPr>
        <w:pStyle w:val="BodyText"/>
      </w:pPr>
      <w:r>
        <w:t xml:space="preserve">- Tần tiên sinh chê cười rồi. Đáng tiếc khúc đàn vẫn chưa hết, nhã hứng đã bị kẻ kia làm mất cả.</w:t>
      </w:r>
    </w:p>
    <w:p>
      <w:pPr>
        <w:pStyle w:val="BodyText"/>
      </w:pPr>
      <w:r>
        <w:t xml:space="preserve">Tần Vô Song thở dài:</w:t>
      </w:r>
    </w:p>
    <w:p>
      <w:pPr>
        <w:pStyle w:val="BodyText"/>
      </w:pPr>
      <w:r>
        <w:t xml:space="preserve">- Khúc đàn chưa kết thúc, e sẽ tiếc nuối mãi. Mộ Dung tiểu thư, tại hạ có việc quan trọng, cảm tạ tiểu thư đã chiêu đãi. Ta xin cáo từ.</w:t>
      </w:r>
    </w:p>
    <w:p>
      <w:pPr>
        <w:pStyle w:val="BodyText"/>
      </w:pPr>
      <w:r>
        <w:t xml:space="preserve">- Tần tiên sinh đi luôn ư?</w:t>
      </w:r>
    </w:p>
    <w:p>
      <w:pPr>
        <w:pStyle w:val="BodyText"/>
      </w:pPr>
      <w:r>
        <w:t xml:space="preserve">Tiểu Trúc hỏi. Tần Vô Song nói:</w:t>
      </w:r>
    </w:p>
    <w:p>
      <w:pPr>
        <w:pStyle w:val="BodyText"/>
      </w:pPr>
      <w:r>
        <w:t xml:space="preserve">- Thế gian không có buổi tiệc nào không tàn. Hôm nay được gặp Mộ Dung tiểu thư, có vinh hạnh được nghe khúc đàn Thần tiên, lại được Mộ Dung tiểu thư chiêu đãi, thật sự là vinh hạnh ba đời của tại hạ. Mộ Dung tiểu thư, xin cáo từ!</w:t>
      </w:r>
    </w:p>
    <w:p>
      <w:pPr>
        <w:pStyle w:val="BodyText"/>
      </w:pPr>
      <w:r>
        <w:t xml:space="preserve">Mộ Dung tiểu thư thấy hắn muốn đi, cảm thấy có chút hụt hẫng, nhưng cũng gật đầu:</w:t>
      </w:r>
    </w:p>
    <w:p>
      <w:pPr>
        <w:pStyle w:val="BodyText"/>
      </w:pPr>
      <w:r>
        <w:t xml:space="preserve">- Tần tiên sinh, bảo trọng!</w:t>
      </w:r>
    </w:p>
    <w:p>
      <w:pPr>
        <w:pStyle w:val="BodyText"/>
      </w:pPr>
      <w:r>
        <w:t xml:space="preserve">- Mộ Dung tiểu thư cũng bảo trọng.</w:t>
      </w:r>
    </w:p>
    <w:p>
      <w:pPr>
        <w:pStyle w:val="BodyText"/>
      </w:pPr>
      <w:r>
        <w:t xml:space="preserve">Tần Vô Song từ biệt với tấm lưng đầy mồ hôi lạnh. Vừa rồi Mộ Dung tiểu thư ra tay có thể nói là đã gây chấn động mạnh tới thần kinh Tần Vô Song.</w:t>
      </w:r>
    </w:p>
    <w:p>
      <w:pPr>
        <w:pStyle w:val="BodyText"/>
      </w:pPr>
      <w:r>
        <w:t xml:space="preserve">Chỉ một chiêu tùy ý như vậy đã khiến tên Triệu công tử tả tơi như vậy. Cô Mộ Dung tiểu thư này tuổi còn trẻ mà đã có tu vi Cao Linh Võ Cảnh sao?</w:t>
      </w:r>
    </w:p>
    <w:p>
      <w:pPr>
        <w:pStyle w:val="BodyText"/>
      </w:pPr>
      <w:r>
        <w:t xml:space="preserve">Tần Vô Song cảm thấy không thể tin nổi. Nếu không phải tận mắt chứng kiến thì thật sự hắn không thể liên hệ được một nữ tử yếu mềm như vậy với một cường giả Cao Linh Võ Cảnh. Nhưng sự thật đã rành rành trước mắt.</w:t>
      </w:r>
    </w:p>
    <w:p>
      <w:pPr>
        <w:pStyle w:val="BodyText"/>
      </w:pPr>
      <w:r>
        <w:t xml:space="preserve">- Không biết Mộ Dung tiểu thư là đệ tử môn phái nào? Nghe khẩu khí của cô ấy dường như rất muốn che giấu thân phận. Chắc là đệ tử kiệt xuất của Đại tông phái nào đó. Không phải là đệ tử của Cửu Ô Thần Miếu đấy chứ? Nếu đúng thì không ở Cửu Ô Thần Miếu mà tu luyện chạy ra đây lãng phí thời gian làm gì?</w:t>
      </w:r>
    </w:p>
    <w:p>
      <w:pPr>
        <w:pStyle w:val="BodyText"/>
      </w:pPr>
      <w:r>
        <w:t xml:space="preserve">Tần Vô Song nghĩ ngợi một lúc không được gì, lắc đầu cười khổ, nghĩ bụng:</w:t>
      </w:r>
    </w:p>
    <w:p>
      <w:pPr>
        <w:pStyle w:val="BodyText"/>
      </w:pPr>
      <w:r>
        <w:t xml:space="preserve">- Ta lại mua chuyện vào người rồi. Mộ Dung tiểu thư và ta chỉ là bèo nước gặp nhau, từ giờ ai đi đường nấy, hà tất phải quan tâm lai lịch của cô ấy?</w:t>
      </w:r>
    </w:p>
    <w:p>
      <w:pPr>
        <w:pStyle w:val="BodyText"/>
      </w:pPr>
      <w:r>
        <w:t xml:space="preserve">Nghĩ đến đây, Tần Vô Song gạt bỏ hết những suy nghĩ lung tung đi.</w:t>
      </w:r>
    </w:p>
    <w:p>
      <w:pPr>
        <w:pStyle w:val="BodyText"/>
      </w:pPr>
      <w:r>
        <w:t xml:space="preserve">Tần Vô Song đã sắp xếp ổn cho Tiêu Quản, cũng không định ở lại tửu lầu. Hắn muốn biết tên Triệu công tử kia ở đâu. Hắn vẫn luôn muốn trừ khử tên họ Triệu này để xả hận.</w:t>
      </w:r>
    </w:p>
    <w:p>
      <w:pPr>
        <w:pStyle w:val="BodyText"/>
      </w:pPr>
      <w:r>
        <w:t xml:space="preserve">Đang lúc tìm kiếm, từ bên đường có một bóng người tiến lại. Tần Vô Song liếc nhìn, là Chúc Đại Trung! Tên Chúc Đại Trung xuất hiện ở đây có lẽ đã hoàn thành nhiệm vụ nhận từ phân đà Cửu Ô Thần Miếu. Hắn vội vội vàng vàng đi về phía tửu lầu của Thiệu Bách Long.</w:t>
      </w:r>
    </w:p>
    <w:p>
      <w:pPr>
        <w:pStyle w:val="BodyText"/>
      </w:pPr>
      <w:r>
        <w:t xml:space="preserve">Dù Tần Vô Song đã đứng sang một bên nhưng Chúc Đại Trung vẫn nhìn thấy. Là cường giả Cao Linh Võ Cảnh, trí nhớ sẽ tốt thế nào chứ? Gặp Tần Vô Song một lần là có ấn tượng. Lúc này gặp lại đương nhiên không kìm được mà quan sát kỹ hơn một chút.</w:t>
      </w:r>
    </w:p>
    <w:p>
      <w:pPr>
        <w:pStyle w:val="BodyText"/>
      </w:pPr>
      <w:r>
        <w:t xml:space="preserve">Tần Vô Song cười thản nhiên, không hề sợ hãi mà ung dung đi ra. Chúc Đại Trung xuất hiện ở đây thì khó mà có thể giải quyết được tên Triệu công tử ở Đế đô Đế quốc Cửu Ô. Trong lòng ít nhiều cũng thấy thất vọng. Nhưng dù thất vọng hắn cũng không ủ ê, chân vẫn bước về trước. Chưa đi được mấy bước, Chúc Đại Trung bỗng gọi:</w:t>
      </w:r>
    </w:p>
    <w:p>
      <w:pPr>
        <w:pStyle w:val="BodyText"/>
      </w:pPr>
      <w:r>
        <w:t xml:space="preserve">- Người phía trước kia, đứng lại đã!</w:t>
      </w:r>
    </w:p>
    <w:p>
      <w:pPr>
        <w:pStyle w:val="BodyText"/>
      </w:pPr>
      <w:r>
        <w:t xml:space="preserve">Tần Vô Song biết là gọi hắn, chân dần chậm lại:</w:t>
      </w:r>
    </w:p>
    <w:p>
      <w:pPr>
        <w:pStyle w:val="BodyText"/>
      </w:pPr>
      <w:r>
        <w:t xml:space="preserve">- Gọi ta?</w:t>
      </w:r>
    </w:p>
    <w:p>
      <w:pPr>
        <w:pStyle w:val="BodyText"/>
      </w:pPr>
      <w:r>
        <w:t xml:space="preserve">Chúc Đại Trung tiến lại nói:</w:t>
      </w:r>
    </w:p>
    <w:p>
      <w:pPr>
        <w:pStyle w:val="BodyText"/>
      </w:pPr>
      <w:r>
        <w:t xml:space="preserve">- Đúng là gọi ngươi, lão phu thấy ngươi có vẻ quen, hình như gặp ngươi ở đâu đó rồi!</w:t>
      </w:r>
    </w:p>
    <w:p>
      <w:pPr>
        <w:pStyle w:val="BodyText"/>
      </w:pPr>
      <w:r>
        <w:t xml:space="preserve">- Tại hạ cũng vậy. Có phải các hạ từng xuất hiện trong phân đà Cửu Ô Thần Miếu?</w:t>
      </w:r>
    </w:p>
    <w:p>
      <w:pPr>
        <w:pStyle w:val="BodyText"/>
      </w:pPr>
      <w:r>
        <w:t xml:space="preserve">Tần Vô Song cố ý giả ngây. Tên Chúc Đại Trung này cảnh giới Cao Linh Võ Cảnh, nhãn lực cao cường, lẽ nào lại không có cảm giác quen thuộc về thân hình và khí chất?</w:t>
      </w:r>
    </w:p>
    <w:p>
      <w:pPr>
        <w:pStyle w:val="BodyText"/>
      </w:pPr>
      <w:r>
        <w:t xml:space="preserve">Quả nhiên, Chúc Đại Trung lắc đầu:</w:t>
      </w:r>
    </w:p>
    <w:p>
      <w:pPr>
        <w:pStyle w:val="BodyText"/>
      </w:pPr>
      <w:r>
        <w:t xml:space="preserve">- Ở Cửu Ô Thần Miếu nhìn thấy một lần, ta nhớ. Ta cảm thấy có lẽ ta đã gặp ngươi ở đâu đó khác.</w:t>
      </w:r>
    </w:p>
    <w:p>
      <w:pPr>
        <w:pStyle w:val="BodyText"/>
      </w:pPr>
      <w:r>
        <w:t xml:space="preserve">Tần Vô Song cười nhạt:</w:t>
      </w:r>
    </w:p>
    <w:p>
      <w:pPr>
        <w:pStyle w:val="BodyText"/>
      </w:pPr>
      <w:r>
        <w:t xml:space="preserve">- Vậy thì ngươi cứ từ từ nghĩ, ta không ở lại được.</w:t>
      </w:r>
    </w:p>
    <w:p>
      <w:pPr>
        <w:pStyle w:val="BodyText"/>
      </w:pPr>
      <w:r>
        <w:t xml:space="preserve">Chúc Đại Trung tuy bá đạo nhưng ở địa bàn của Đế quốc Cửu Ô cũng không dám gây chuyện. Dù sao thì hắn cũng không biết rõ thân phận của Tần Vô Song, vạn nhất gây phải chuyện gì rắc rối thì không hay. Đúng lúc đó, phía sau có kẻ hét lên:</w:t>
      </w:r>
    </w:p>
    <w:p>
      <w:pPr>
        <w:pStyle w:val="BodyText"/>
      </w:pPr>
      <w:r>
        <w:t xml:space="preserve">- Chúc Tông chủ, đừng để hắn đi!</w:t>
      </w:r>
    </w:p>
    <w:p>
      <w:pPr>
        <w:pStyle w:val="BodyText"/>
      </w:pPr>
      <w:r>
        <w:t xml:space="preserve">Chúc Đại Trung quay lại nhìn, là tên Triệu công tử kia. Hắn nghe theo lời của tên Triệu công tử, thấy Tần Vô Song sắp đi thì Chúc Đại Trung hét lên:</w:t>
      </w:r>
    </w:p>
    <w:p>
      <w:pPr>
        <w:pStyle w:val="BodyText"/>
      </w:pPr>
      <w:r>
        <w:t xml:space="preserve">- Đừng đi vội!</w:t>
      </w:r>
    </w:p>
    <w:p>
      <w:pPr>
        <w:pStyle w:val="BodyText"/>
      </w:pPr>
      <w:r>
        <w:t xml:space="preserve">Tần Vô Song có chút bực mình:</w:t>
      </w:r>
    </w:p>
    <w:p>
      <w:pPr>
        <w:pStyle w:val="BodyText"/>
      </w:pPr>
      <w:r>
        <w:t xml:space="preserve">- Chuyện gì nữa?</w:t>
      </w:r>
    </w:p>
    <w:p>
      <w:pPr>
        <w:pStyle w:val="BodyText"/>
      </w:pPr>
      <w:r>
        <w:t xml:space="preserve">Triệu công tử hầm hầm tiến lại:</w:t>
      </w:r>
    </w:p>
    <w:p>
      <w:pPr>
        <w:pStyle w:val="BodyText"/>
      </w:pPr>
      <w:r>
        <w:t xml:space="preserve">- Chúc Tông chủ, tên tiểu tử này cùng hai tiện nhân nữa vừa rồi mới sỉ nhục ta. Ngài đã đến thì không thể mặc kệ không quan tâm.</w:t>
      </w:r>
    </w:p>
    <w:p>
      <w:pPr>
        <w:pStyle w:val="BodyText"/>
      </w:pPr>
      <w:r>
        <w:t xml:space="preserve">Chúc Đại Trung ồ một tiếng, quan sát Tần Vô Song rồi hỏi tên Triệu công tử:</w:t>
      </w:r>
    </w:p>
    <w:p>
      <w:pPr>
        <w:pStyle w:val="BodyText"/>
      </w:pPr>
      <w:r>
        <w:t xml:space="preserve">- Tiểu tử này có lai lịch thế nào mà dám sỉ nhục công tử?</w:t>
      </w:r>
    </w:p>
    <w:p>
      <w:pPr>
        <w:pStyle w:val="BodyText"/>
      </w:pPr>
      <w:r>
        <w:t xml:space="preserve">Tên Triệu công tử lắc dầu:</w:t>
      </w:r>
    </w:p>
    <w:p>
      <w:pPr>
        <w:pStyle w:val="BodyText"/>
      </w:pPr>
      <w:r>
        <w:t xml:space="preserve">- Dù sao cũng không phải người của Đế quốc Cửu Ô. Nếu không hắn cũng chẳng cần phải nhận nhiệm vụ ở Cửu Ô Thần Miếu.</w:t>
      </w:r>
    </w:p>
    <w:p>
      <w:pPr>
        <w:pStyle w:val="BodyText"/>
      </w:pPr>
      <w:r>
        <w:t xml:space="preserve">Chúc Đại Trung nghe cũng thấy có lý, lạnh lùng nhìn Tần Vô Song, rồi hỏi tên họ Triệu:</w:t>
      </w:r>
    </w:p>
    <w:p>
      <w:pPr>
        <w:pStyle w:val="BodyText"/>
      </w:pPr>
      <w:r>
        <w:t xml:space="preserve">- Công tử định xử lý tiểu tử này thế nào?</w:t>
      </w:r>
    </w:p>
    <w:p>
      <w:pPr>
        <w:pStyle w:val="BodyText"/>
      </w:pPr>
      <w:r>
        <w:t xml:space="preserve">Tên Triệu công tử cười dữ dằn:</w:t>
      </w:r>
    </w:p>
    <w:p>
      <w:pPr>
        <w:pStyle w:val="BodyText"/>
      </w:pPr>
      <w:r>
        <w:t xml:space="preserve">- Đánh gãy hai chân hắn đi!</w:t>
      </w:r>
    </w:p>
    <w:p>
      <w:pPr>
        <w:pStyle w:val="BodyText"/>
      </w:pPr>
      <w:r>
        <w:t xml:space="preserve">Tần Vô Song tập trung tinh thần, đúng lúc đó từ trong tửu lầu vang lên một giọng nói:</w:t>
      </w:r>
    </w:p>
    <w:p>
      <w:pPr>
        <w:pStyle w:val="BodyText"/>
      </w:pPr>
      <w:r>
        <w:t xml:space="preserve">- Xem ra lúc nãy ta đã quá nhẹ tay, ngươi căn bản chưa học được bài học gì.</w:t>
      </w:r>
    </w:p>
    <w:p>
      <w:pPr>
        <w:pStyle w:val="BodyText"/>
      </w:pPr>
      <w:r>
        <w:t xml:space="preserve">Tất cả đều nhìn sang phía có tiếng nói, Mộ Dung tiểu thư cùng a hoàn Tiểu Trúc đang chậm rãi đi ra.</w:t>
      </w:r>
    </w:p>
    <w:p>
      <w:pPr>
        <w:pStyle w:val="BodyText"/>
      </w:pPr>
      <w:r>
        <w:t xml:space="preserve">Triệu công tử mặt hơi biến sắc, nói nhỏ với Chúc Đại Trung vài câu. Chúc Đại Trung ngạc nhiên nhìn Mộ Dung tiểu thư:</w:t>
      </w:r>
    </w:p>
    <w:p>
      <w:pPr>
        <w:pStyle w:val="BodyText"/>
      </w:pPr>
      <w:r>
        <w:t xml:space="preserve">- Cô nương là ai, có phải đệ tử Cửu Ô Thần Miếu?</w:t>
      </w:r>
    </w:p>
    <w:p>
      <w:pPr>
        <w:pStyle w:val="BodyText"/>
      </w:pPr>
      <w:r>
        <w:t xml:space="preserve">Người trẻ tuổi có thế khống chế tên Triệu công tử trong một chiêu có thể nói là đếm được trên đầu ngón tay, có lẽ chỉ có Đệ tử Trung tâm của tông môn mạnh nhất của Đế quốc Thượng phẩm mới làm được. Vì thế, Chúc Đại Trung không dám đắc tội với những người như vậy.</w:t>
      </w:r>
    </w:p>
    <w:p>
      <w:pPr>
        <w:pStyle w:val="BodyText"/>
      </w:pPr>
      <w:r>
        <w:t xml:space="preserve">Mộ Dung tiểu thư rõ ràng là không muốn khách sáo với Chúc Đại Trung, cô nhìn tên họ Triệu lạnh lùng:</w:t>
      </w:r>
    </w:p>
    <w:p>
      <w:pPr>
        <w:pStyle w:val="BodyText"/>
      </w:pPr>
      <w:r>
        <w:t xml:space="preserve">- Ngươi chửi gì sau lưng ta?</w:t>
      </w:r>
    </w:p>
    <w:p>
      <w:pPr>
        <w:pStyle w:val="BodyText"/>
      </w:pPr>
      <w:r>
        <w:t xml:space="preserve">Tên Triệu công tử sắc mặt tái đi, lùi sau vài bước.</w:t>
      </w:r>
    </w:p>
    <w:p>
      <w:pPr>
        <w:pStyle w:val="Compact"/>
      </w:pPr>
      <w:r>
        <w:t xml:space="preserve">Hai chữ ‘tiện nhân’ vừa rồi đúng là từ miệng hắn mà ra, không ngờ cô ta lại nghe thấy, lẽ nào cô ta có thuận phong nhĩ?</w:t>
      </w:r>
      <w:r>
        <w:br w:type="textWrapping"/>
      </w:r>
      <w:r>
        <w:br w:type="textWrapping"/>
      </w:r>
    </w:p>
    <w:p>
      <w:pPr>
        <w:pStyle w:val="Heading2"/>
      </w:pPr>
      <w:bookmarkStart w:id="352" w:name="chương-330"/>
      <w:bookmarkEnd w:id="352"/>
      <w:r>
        <w:t xml:space="preserve">330. Chương 33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30: Người của Hiên Viên Khâu.</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Lão gian xảo Chúc Đại Trung đã mơ hồ cảm nhận được khí trường mạnh mẽ của thiếu nữ này, hoang mang nói:</w:t>
      </w:r>
    </w:p>
    <w:p>
      <w:pPr>
        <w:pStyle w:val="BodyText"/>
      </w:pPr>
      <w:r>
        <w:t xml:space="preserve">- Cô nương, đợi đã!</w:t>
      </w:r>
    </w:p>
    <w:p>
      <w:pPr>
        <w:pStyle w:val="BodyText"/>
      </w:pPr>
      <w:r>
        <w:t xml:space="preserve">Mộ Dung tiểu thư lạnh lùng nhìn Chúc Đại Trung:</w:t>
      </w:r>
    </w:p>
    <w:p>
      <w:pPr>
        <w:pStyle w:val="BodyText"/>
      </w:pPr>
      <w:r>
        <w:t xml:space="preserve">- Ngươi muốn ngăn cản ta?</w:t>
      </w:r>
    </w:p>
    <w:p>
      <w:pPr>
        <w:pStyle w:val="BodyText"/>
      </w:pPr>
      <w:r>
        <w:t xml:space="preserve">Chúc Đại Trung là một Tông chủ mà lại bị một thiếu nữ không quá hai mươi hỏi cho cứng đờ cả người, nhưng hắn cũng biết tên Triệu công tử này không được xảy ra chuyện gì, nếu không thì Thiên Cơ Tông cũng hết luôn.</w:t>
      </w:r>
    </w:p>
    <w:p>
      <w:pPr>
        <w:pStyle w:val="BodyText"/>
      </w:pPr>
      <w:r>
        <w:t xml:space="preserve">Vậy là hắn cũng đành liều:</w:t>
      </w:r>
    </w:p>
    <w:p>
      <w:pPr>
        <w:pStyle w:val="BodyText"/>
      </w:pPr>
      <w:r>
        <w:t xml:space="preserve">- Bằng hữu của ta đã nói năng vô phép. Lão phu xin được tạ lỗi với cô nương!</w:t>
      </w:r>
    </w:p>
    <w:p>
      <w:pPr>
        <w:pStyle w:val="BodyText"/>
      </w:pPr>
      <w:r>
        <w:t xml:space="preserve">Nói đến đây, gương mặt già nua của Chúc Đại Trung đã đỏ ửng. Cả đời hắn cao ngạo, lần trước bị ép phải xin lỗi Tần Vô Song đã coi là nỗi sỉ nhục lớn lao. Còn lúc này ngay một chút uất ức cũng không có. Hắn biết, đứng trước thực lực tuyệt đối, mọi sự tự tôn hay cao ngạo đều chẳng là cái gì.</w:t>
      </w:r>
    </w:p>
    <w:p>
      <w:pPr>
        <w:pStyle w:val="BodyText"/>
      </w:pPr>
      <w:r>
        <w:t xml:space="preserve">Khí trường của thiếu nữ này lại mạnh đến mức Chúc Đại Trung không thể đoán định được cảnh giới.</w:t>
      </w:r>
    </w:p>
    <w:p>
      <w:pPr>
        <w:pStyle w:val="BodyText"/>
      </w:pPr>
      <w:r>
        <w:t xml:space="preserve">Trong đầu Chúc Đại Trung hiện lên vô số ý nghĩ, ý nghĩ nào cũng vô cùng đáng sợ, thậm chí khiến hắn không dám nghĩ tiếp nữa.</w:t>
      </w:r>
    </w:p>
    <w:p>
      <w:pPr>
        <w:pStyle w:val="BodyText"/>
      </w:pPr>
      <w:r>
        <w:t xml:space="preserve">Mộ Dung tiểu thư thấy Chúc Đại Trung xin lỗi thì khí thế mới dịu lại một chút, cô gật đầu:</w:t>
      </w:r>
    </w:p>
    <w:p>
      <w:pPr>
        <w:pStyle w:val="BodyText"/>
      </w:pPr>
      <w:r>
        <w:t xml:space="preserve">- Bằng hữu của ngươi quá thiếu giáo dục. Nếu là bằng hữu của hắn, khi về nhất định phải nói lại với trưởng bối quản giáo hắn chặt chẽ hơn nữa.</w:t>
      </w:r>
    </w:p>
    <w:p>
      <w:pPr>
        <w:pStyle w:val="BodyText"/>
      </w:pPr>
      <w:r>
        <w:t xml:space="preserve">- Vâng, vâng!</w:t>
      </w:r>
    </w:p>
    <w:p>
      <w:pPr>
        <w:pStyle w:val="BodyText"/>
      </w:pPr>
      <w:r>
        <w:t xml:space="preserve">Chúc Đại Trung chẳng dám ho he gì, chỉ sợ sệt gật gật đầu. Cảnh này nếu người của Đế quốc Thiên Trì nhìn thấy thì e là mắt sẽ rớt cả ra ngoài. Đường đường Tam Điện chủ Thiên Cơ Tông của họ lại khúm núm chẳng có chút bá khí nào như vậy.</w:t>
      </w:r>
    </w:p>
    <w:p>
      <w:pPr>
        <w:pStyle w:val="BodyText"/>
      </w:pPr>
      <w:r>
        <w:t xml:space="preserve">Chúc Đại Trung kéo tên Triệu công tử đi thẳng, đầu cũng không ngoảnh lại, hoàn toàn không có tâm trạng mà gây sự với Tần Vô Song nữa.</w:t>
      </w:r>
    </w:p>
    <w:p>
      <w:pPr>
        <w:pStyle w:val="BodyText"/>
      </w:pPr>
      <w:r>
        <w:t xml:space="preserve">Mãi đến khi bóng dáng hai người đó biến mất, Mộ Dung tiểu thư mới lắc đầu bất lực, nghĩ bụng:</w:t>
      </w:r>
    </w:p>
    <w:p>
      <w:pPr>
        <w:pStyle w:val="BodyText"/>
      </w:pPr>
      <w:r>
        <w:t xml:space="preserve">- Cường giả ở các quốc gia nhân loại đều thế này, nếu sau này có đại địch đến thì sao mà chống đỡ nổi?</w:t>
      </w:r>
    </w:p>
    <w:p>
      <w:pPr>
        <w:pStyle w:val="BodyText"/>
      </w:pPr>
      <w:r>
        <w:t xml:space="preserve">Tiểu Trúc tiến lên trước nói:</w:t>
      </w:r>
    </w:p>
    <w:p>
      <w:pPr>
        <w:pStyle w:val="BodyText"/>
      </w:pPr>
      <w:r>
        <w:t xml:space="preserve">- Tiểu thư, sao không dạy cho chúng một bài học?</w:t>
      </w:r>
    </w:p>
    <w:p>
      <w:pPr>
        <w:pStyle w:val="BodyText"/>
      </w:pPr>
      <w:r>
        <w:t xml:space="preserve">Mộ Dung tiểu thư thở dài:</w:t>
      </w:r>
    </w:p>
    <w:p>
      <w:pPr>
        <w:pStyle w:val="BodyText"/>
      </w:pPr>
      <w:r>
        <w:t xml:space="preserve">- Dù gì chúng cũng là cường giả có máu mặt, dạy chúng bài học rồi sao? Bản tính đã vậy rồi không sửa được đâu.</w:t>
      </w:r>
    </w:p>
    <w:p>
      <w:pPr>
        <w:pStyle w:val="BodyText"/>
      </w:pPr>
      <w:r>
        <w:t xml:space="preserve">Tần Vô Song nói:</w:t>
      </w:r>
    </w:p>
    <w:p>
      <w:pPr>
        <w:pStyle w:val="BodyText"/>
      </w:pPr>
      <w:r>
        <w:t xml:space="preserve">- Đa tạ Mộ Dung tiểu thư đã giải vây.</w:t>
      </w:r>
    </w:p>
    <w:p>
      <w:pPr>
        <w:pStyle w:val="BodyText"/>
      </w:pPr>
      <w:r>
        <w:t xml:space="preserve">- Tần tiên sinh, cho dù tiểu nữ không xuống thì hai kẻ đó cũng chẳng làm gì được tiên sinh.</w:t>
      </w:r>
    </w:p>
    <w:p>
      <w:pPr>
        <w:pStyle w:val="BodyText"/>
      </w:pPr>
      <w:r>
        <w:t xml:space="preserve">Tần Vô Song cười khổ:</w:t>
      </w:r>
    </w:p>
    <w:p>
      <w:pPr>
        <w:pStyle w:val="BodyText"/>
      </w:pPr>
      <w:r>
        <w:t xml:space="preserve">- Mộ Dung tiểu thư đề cao ta quá rồi.</w:t>
      </w:r>
    </w:p>
    <w:p>
      <w:pPr>
        <w:pStyle w:val="BodyText"/>
      </w:pPr>
      <w:r>
        <w:t xml:space="preserve">Mộ Dung tiểu thư khẩu khí kiên định nói:</w:t>
      </w:r>
    </w:p>
    <w:p>
      <w:pPr>
        <w:pStyle w:val="BodyText"/>
      </w:pPr>
      <w:r>
        <w:t xml:space="preserve">- Từ nhỏ ta đã học được một chút thuật nhìn người. Ta quan sát phản ứng của tiên sinh ban nãy, không hề có sự tuyệt vọng khi đối mặt với cường giả. Vì thế ta đoán, dù không địch lại được lão giả đó thì tiên sinh cũng có cách đối phó khác.</w:t>
      </w:r>
    </w:p>
    <w:p>
      <w:pPr>
        <w:pStyle w:val="BodyText"/>
      </w:pPr>
      <w:r>
        <w:t xml:space="preserve">Tần Vô Song nghe vậy thì giật mình. Giờ hắn không dám lĩnh giáo những người như thế này nữa. Hồi trước một Lý Bố Y đã khiến thần kinh hắn bấn loạn. Nếu Mộ Dung tiểu thư đây mà cũng biết thuật nhìn người thì đúng là khiến hắn có cảm giác như ngồi trên thảm đinh.</w:t>
      </w:r>
    </w:p>
    <w:p>
      <w:pPr>
        <w:pStyle w:val="BodyText"/>
      </w:pPr>
      <w:r>
        <w:t xml:space="preserve">Cái cảm giác bị người khác nhìn thấu quả thật rất tồi tệ.</w:t>
      </w:r>
    </w:p>
    <w:p>
      <w:pPr>
        <w:pStyle w:val="BodyText"/>
      </w:pPr>
      <w:r>
        <w:t xml:space="preserve">- Dù là vậy, ta vẫn nên cảm ơn!</w:t>
      </w:r>
    </w:p>
    <w:p>
      <w:pPr>
        <w:pStyle w:val="BodyText"/>
      </w:pPr>
      <w:r>
        <w:t xml:space="preserve">- Ừm, nếu Tần tiên sinh có chuyện quan trọng thì xin mời.</w:t>
      </w:r>
    </w:p>
    <w:p>
      <w:pPr>
        <w:pStyle w:val="BodyText"/>
      </w:pPr>
      <w:r>
        <w:t xml:space="preserve">Mộ Dung tiểu thư cười nhẹ. Tần Vô Song cung tay:</w:t>
      </w:r>
    </w:p>
    <w:p>
      <w:pPr>
        <w:pStyle w:val="BodyText"/>
      </w:pPr>
      <w:r>
        <w:t xml:space="preserve">- Được, xin chào Mộ Dung tiểu thư.</w:t>
      </w:r>
    </w:p>
    <w:p>
      <w:pPr>
        <w:pStyle w:val="BodyText"/>
      </w:pPr>
      <w:r>
        <w:t xml:space="preserve">Nói rồi Tần Vô Song đi về phía trước.</w:t>
      </w:r>
    </w:p>
    <w:p>
      <w:pPr>
        <w:pStyle w:val="BodyText"/>
      </w:pPr>
      <w:r>
        <w:t xml:space="preserve">Mộ Dung tiểu thư nhìn theo bóng dáng Tần Vô Song, trong lòng ít nhiều cũng cảm thấy buồn bã.</w:t>
      </w:r>
    </w:p>
    <w:p>
      <w:pPr>
        <w:pStyle w:val="BodyText"/>
      </w:pPr>
      <w:r>
        <w:t xml:space="preserve">- Tiểu thư, đừng nhìn nữa. Người ta đi xa lắm rồi.</w:t>
      </w:r>
    </w:p>
    <w:p>
      <w:pPr>
        <w:pStyle w:val="BodyText"/>
      </w:pPr>
      <w:r>
        <w:t xml:space="preserve">Tiểu Trúc hi hi cười:</w:t>
      </w:r>
    </w:p>
    <w:p>
      <w:pPr>
        <w:pStyle w:val="BodyText"/>
      </w:pPr>
      <w:r>
        <w:t xml:space="preserve">- Chúng ta cũng ở lâu rồi, nên đi rồi chứ?</w:t>
      </w:r>
    </w:p>
    <w:p>
      <w:pPr>
        <w:pStyle w:val="BodyText"/>
      </w:pPr>
      <w:r>
        <w:t xml:space="preserve">Mộ Dung tiểu thư lần đầu tiên thấy mơ màng:</w:t>
      </w:r>
    </w:p>
    <w:p>
      <w:pPr>
        <w:pStyle w:val="BodyText"/>
      </w:pPr>
      <w:r>
        <w:t xml:space="preserve">- Đi đâu?</w:t>
      </w:r>
    </w:p>
    <w:p>
      <w:pPr>
        <w:pStyle w:val="BodyText"/>
      </w:pPr>
      <w:r>
        <w:t xml:space="preserve">- Không biết là đi đâu nhưng cũng phải có nơi nào đó chứ. Tiểu thư, muội nghe nói phía Đông rất vui, ở đó rất gần với Vô Tận Đông Hải. Hay là tỷ đưa muội ra biển chơi đi!</w:t>
      </w:r>
    </w:p>
    <w:p>
      <w:pPr>
        <w:pStyle w:val="BodyText"/>
      </w:pPr>
      <w:r>
        <w:t xml:space="preserve">Tiểu Trúc mạnh dạn kiến nghị.</w:t>
      </w:r>
    </w:p>
    <w:p>
      <w:pPr>
        <w:pStyle w:val="BodyText"/>
      </w:pPr>
      <w:r>
        <w:t xml:space="preserve">- Quỷ nha đầu, Vô Tận Đông Hải không phải là nơi có thể tùy ý đi là đi được đâu. Thế lực Vô Tận Đông Hải không giống như Hiên Viên Khâu, liều lĩnh đi vào đó, vạn nhất xảy ra chuyển gì thì khó lòng ứng phó.</w:t>
      </w:r>
    </w:p>
    <w:p>
      <w:pPr>
        <w:pStyle w:val="BodyText"/>
      </w:pPr>
      <w:r>
        <w:t xml:space="preserve">- Tiểu thư, sợ gì chứ? Chỉ một lũ binh tôm tướng tép, cũng chẳng làm gì được tỷ. Dù là Đại thế lực, biết lai lịch của tiểu thư rồi lẽ nào dám gây bất lợi cho tỷ sao?</w:t>
      </w:r>
    </w:p>
    <w:p>
      <w:pPr>
        <w:pStyle w:val="BodyText"/>
      </w:pPr>
      <w:r>
        <w:t xml:space="preserve">Mộ Dung tiểu thư không ham chơi như Tiểu Trúc, chỉ lắc đầu:</w:t>
      </w:r>
    </w:p>
    <w:p>
      <w:pPr>
        <w:pStyle w:val="BodyText"/>
      </w:pPr>
      <w:r>
        <w:t xml:space="preserve">- Nơi nào cũng có thể đi nhưng những chỗ cấm địa đó thì không thể tùy tiện.</w:t>
      </w:r>
    </w:p>
    <w:p>
      <w:pPr>
        <w:pStyle w:val="BodyText"/>
      </w:pPr>
      <w:r>
        <w:t xml:space="preserve">Tiểu Trúc hậm hực:</w:t>
      </w:r>
    </w:p>
    <w:p>
      <w:pPr>
        <w:pStyle w:val="BodyText"/>
      </w:pPr>
      <w:r>
        <w:t xml:space="preserve">- Muội chỉ nghe nói Vô Tận Đông Hải rất thú vị, chỉ không biết cả đời này liệu có cơ hội đến đó không.</w:t>
      </w:r>
    </w:p>
    <w:p>
      <w:pPr>
        <w:pStyle w:val="BodyText"/>
      </w:pPr>
      <w:r>
        <w:t xml:space="preserve">Mộ Dung tiểu thư cười nhẹ, cô hiểu suy nghĩ của tiểu nha đầu này, nhưng lại nói:</w:t>
      </w:r>
    </w:p>
    <w:p>
      <w:pPr>
        <w:pStyle w:val="BodyText"/>
      </w:pPr>
      <w:r>
        <w:t xml:space="preserve">- Tiểu Trúc, muội nói xem Tần tiên sinh đến từ nước nào?</w:t>
      </w:r>
    </w:p>
    <w:p>
      <w:pPr>
        <w:pStyle w:val="BodyText"/>
      </w:pPr>
      <w:r>
        <w:t xml:space="preserve">- Tiểu thư, tỷ có hứng thú với Tần tiên sinh thế sao?</w:t>
      </w:r>
    </w:p>
    <w:p>
      <w:pPr>
        <w:pStyle w:val="BodyText"/>
      </w:pPr>
      <w:r>
        <w:t xml:space="preserve">Tiểu Trúc cười khúc khích.</w:t>
      </w:r>
    </w:p>
    <w:p>
      <w:pPr>
        <w:pStyle w:val="BodyText"/>
      </w:pPr>
      <w:r>
        <w:t xml:space="preserve">- Ừm, Tần tiên sinh tuy là cường giả ở quốc gia nhân loại nhưng ta lại cảm nhận được từ tiên sinh ấy một khí chất không tầm thường. Dường như người này có huyết thống vượt qua nhân loại vậy?</w:t>
      </w:r>
    </w:p>
    <w:p>
      <w:pPr>
        <w:pStyle w:val="BodyText"/>
      </w:pPr>
      <w:r>
        <w:t xml:space="preserve">Hai thiếu nữ dạo bước trên đường dùng thuật truyền âm đặc biệt để nói chuyện nên hoàn toàn không sợ người khác nghe thấy.</w:t>
      </w:r>
    </w:p>
    <w:p>
      <w:pPr>
        <w:pStyle w:val="BodyText"/>
      </w:pPr>
      <w:r>
        <w:t xml:space="preserve">- Tiểu thư, nếu tiên sinh ấy là con người thì làm sao lại có huyết thống vượt qua nhân loại được chứ? Tiểu thư nói thế không phải mâu thuẩn sao?</w:t>
      </w:r>
    </w:p>
    <w:p>
      <w:pPr>
        <w:pStyle w:val="BodyText"/>
      </w:pPr>
      <w:r>
        <w:t xml:space="preserve">Tiểu Trúc tò mò hỏi.</w:t>
      </w:r>
    </w:p>
    <w:p>
      <w:pPr>
        <w:pStyle w:val="BodyText"/>
      </w:pPr>
      <w:r>
        <w:t xml:space="preserve">- Thì ta thấy điều đó kỳ lạ mà.</w:t>
      </w:r>
    </w:p>
    <w:p>
      <w:pPr>
        <w:pStyle w:val="BodyText"/>
      </w:pPr>
      <w:r>
        <w:t xml:space="preserve">Mộ Dung tiểu thư bực mình nói lại.</w:t>
      </w:r>
    </w:p>
    <w:p>
      <w:pPr>
        <w:pStyle w:val="BodyText"/>
      </w:pPr>
      <w:r>
        <w:t xml:space="preserve">Tiểu Trúc nói:</w:t>
      </w:r>
    </w:p>
    <w:p>
      <w:pPr>
        <w:pStyle w:val="BodyText"/>
      </w:pPr>
      <w:r>
        <w:t xml:space="preserve">- Tiểu thư, tỷ đã có cảm tình với Tần tiên sinh như vậy sao lại chần chừ như thế? Cứ trực tiếp đuổi theo hỏi thẳng lai lịch cho mọi thứ rõ ràng đi. Tiên sinh ấy là đại nam nhân, không thể nào nhỏ nhen đến mức đến lai lịch cũng không dám nói ra chứ?</w:t>
      </w:r>
    </w:p>
    <w:p>
      <w:pPr>
        <w:pStyle w:val="BodyText"/>
      </w:pPr>
      <w:r>
        <w:t xml:space="preserve">Mộ Dung tiểu thư khẽ thở dài:</w:t>
      </w:r>
    </w:p>
    <w:p>
      <w:pPr>
        <w:pStyle w:val="BodyText"/>
      </w:pPr>
      <w:r>
        <w:t xml:space="preserve">- Nha đầu, Tần tiên sinh là người lỗi lạc, tiên sinh không nói tất có điều khó nói. Chúng ta hà tất phải bắt ép khiến người ta khó xử? Hơn nữa, không phải chúng ta cũng không cho người ta biết lai lịch của mình đó sao?</w:t>
      </w:r>
    </w:p>
    <w:p>
      <w:pPr>
        <w:pStyle w:val="BodyText"/>
      </w:pPr>
      <w:r>
        <w:t xml:space="preserve">- Tiểu thư à, con người tỷ thật mâu thuẫn! Nếu tỷ không tiện hỏi thì muội sẽ hỏi.</w:t>
      </w:r>
    </w:p>
    <w:p>
      <w:pPr>
        <w:pStyle w:val="BodyText"/>
      </w:pPr>
      <w:r>
        <w:t xml:space="preserve">Tiểu Trúc rất dứt khoát.</w:t>
      </w:r>
    </w:p>
    <w:p>
      <w:pPr>
        <w:pStyle w:val="BodyText"/>
      </w:pPr>
      <w:r>
        <w:t xml:space="preserve">- Tiểu Trúc, muội hỏi hay ta hỏi thì có khác gì nhau?</w:t>
      </w:r>
    </w:p>
    <w:p>
      <w:pPr>
        <w:pStyle w:val="BodyText"/>
      </w:pPr>
      <w:r>
        <w:t xml:space="preserve">Mộ Dung tiểu thư có chút tức giận, rồi bỗng nói:</w:t>
      </w:r>
    </w:p>
    <w:p>
      <w:pPr>
        <w:pStyle w:val="BodyText"/>
      </w:pPr>
      <w:r>
        <w:t xml:space="preserve">- Tiên sinh ấy họ Tần …</w:t>
      </w:r>
    </w:p>
    <w:p>
      <w:pPr>
        <w:pStyle w:val="BodyText"/>
      </w:pPr>
      <w:r>
        <w:t xml:space="preserve">- Đúng thế, họ Tần, thì sao ạ?</w:t>
      </w:r>
    </w:p>
    <w:p>
      <w:pPr>
        <w:pStyle w:val="BodyText"/>
      </w:pPr>
      <w:r>
        <w:t xml:space="preserve">Tiểu Trúc thấy tiểu thư hôm nay có gì đó khác thường, nói hơi nhiều so với thường ngày:</w:t>
      </w:r>
    </w:p>
    <w:p>
      <w:pPr>
        <w:pStyle w:val="BodyText"/>
      </w:pPr>
      <w:r>
        <w:t xml:space="preserve">- Chỗ của chúng ta cũng có một Đại thế lực họ Tần, muội nhớ chứ?</w:t>
      </w:r>
    </w:p>
    <w:p>
      <w:pPr>
        <w:pStyle w:val="BodyText"/>
      </w:pPr>
      <w:r>
        <w:t xml:space="preserve">Tiểu Trục khựng lại một lúc rồi ngạc nhiên hỏi:</w:t>
      </w:r>
    </w:p>
    <w:p>
      <w:pPr>
        <w:pStyle w:val="BodyText"/>
      </w:pPr>
      <w:r>
        <w:t xml:space="preserve">- Tiểu thư, không phải tỷ nói đến thế lực ở Thiên Đế Sơn chứ?</w:t>
      </w:r>
    </w:p>
    <w:p>
      <w:pPr>
        <w:pStyle w:val="BodyText"/>
      </w:pPr>
      <w:r>
        <w:t xml:space="preserve">Mộ Dung tiểu thư trịnh trọng nói:</w:t>
      </w:r>
    </w:p>
    <w:p>
      <w:pPr>
        <w:pStyle w:val="BodyText"/>
      </w:pPr>
      <w:r>
        <w:t xml:space="preserve">- Đúng là nơi đó.</w:t>
      </w:r>
    </w:p>
    <w:p>
      <w:pPr>
        <w:pStyle w:val="BodyText"/>
      </w:pPr>
      <w:r>
        <w:t xml:space="preserve">- Không có khả năng lắm thì phải. Gia tộc Mộ Dung chúng ta so với Thiên Đế Sơn hình như có chút khoảng cách.</w:t>
      </w:r>
    </w:p>
    <w:p>
      <w:pPr>
        <w:pStyle w:val="BodyText"/>
      </w:pPr>
      <w:r>
        <w:t xml:space="preserve">- Quỷ nha đầu, đâu phải chỉ chút khoảng cách… Thôi, không nói nữa.</w:t>
      </w:r>
    </w:p>
    <w:p>
      <w:pPr>
        <w:pStyle w:val="BodyText"/>
      </w:pPr>
      <w:r>
        <w:t xml:space="preserve">Mộ Dung tiểu thư càng không nói, Tiểu Trúc càng nhiều chuyện:</w:t>
      </w:r>
    </w:p>
    <w:p>
      <w:pPr>
        <w:pStyle w:val="BodyText"/>
      </w:pPr>
      <w:r>
        <w:t xml:space="preserve">- Tiểu thư, nếu tỷ đã hiếu kỳ như vậy chi bằng chúng ta đi theo Tần tiên sinh xem rốt cuộc tiên sinh ấy đi đâu.</w:t>
      </w:r>
    </w:p>
    <w:p>
      <w:pPr>
        <w:pStyle w:val="BodyText"/>
      </w:pPr>
      <w:r>
        <w:t xml:space="preserve">- Theo dõi? Quỷ nha đầu, chỉ có muội mới nghĩ ra được.</w:t>
      </w:r>
    </w:p>
    <w:p>
      <w:pPr>
        <w:pStyle w:val="BodyText"/>
      </w:pPr>
      <w:r>
        <w:t xml:space="preserve">Mộ Dung tiểu thư bật cười, nhưng nghĩ một lúc rồi nói:</w:t>
      </w:r>
    </w:p>
    <w:p>
      <w:pPr>
        <w:pStyle w:val="BodyText"/>
      </w:pPr>
      <w:r>
        <w:t xml:space="preserve">- Nếu ta không nhầm thì có lẽ Tần tiên sinh đi đến Chi Tế Sơn.</w:t>
      </w:r>
    </w:p>
    <w:p>
      <w:pPr>
        <w:pStyle w:val="BodyText"/>
      </w:pPr>
      <w:r>
        <w:t xml:space="preserve">- Sao tiểu thư biết?</w:t>
      </w:r>
    </w:p>
    <w:p>
      <w:pPr>
        <w:pStyle w:val="BodyText"/>
      </w:pPr>
      <w:r>
        <w:t xml:space="preserve">Tiểu Trúc không tin tưởng lắm.</w:t>
      </w:r>
    </w:p>
    <w:p>
      <w:pPr>
        <w:pStyle w:val="BodyText"/>
      </w:pPr>
      <w:r>
        <w:t xml:space="preserve">- Muội không nghe tiên sinh nói mình có người thân bị thương đang nguy hiểm tính mạng sao? Các cường giả nếu gặp nguy cấp thường đến Chi Tế Sơn tìm linh đan diệu dược để cứu chữa. Ta thấy nét mặt tiên sinh kiên nghị, có lẽ cũng có ý nghĩ này. Hơn nữa, trong cuộc đối đáp, Tần tiên sinh có nói gặp lão giả kia ở phân đà của Cửu Ô Thần Miếu. Nếu không phải đệ tử của Cửu Ô Thần Miếu thì chắc chắn phải lấy lệnh bài đủ tư cách vào Chi Tế Sơn.</w:t>
      </w:r>
    </w:p>
    <w:p>
      <w:pPr>
        <w:pStyle w:val="BodyText"/>
      </w:pPr>
      <w:r>
        <w:t xml:space="preserve">Mộ Dung tiểu thư suy nghĩ tỉ mỉ, chỉ chốc lát đã rút ra được rất nhiều điều.</w:t>
      </w:r>
    </w:p>
    <w:p>
      <w:pPr>
        <w:pStyle w:val="BodyText"/>
      </w:pPr>
      <w:r>
        <w:t xml:space="preserve">Tiểu Trúc há hốc miệng:</w:t>
      </w:r>
    </w:p>
    <w:p>
      <w:pPr>
        <w:pStyle w:val="BodyText"/>
      </w:pPr>
      <w:r>
        <w:t xml:space="preserve">- Tiểu thư, thật không ngờ, bình thường tỷ không thích nói chuyện, mà khi đã mở miệng là nói lời khiến người ta kinh ngạc. Tổng kết ra nhiều điều như vậy, sao muội không nghĩ ra được chút nào nhỉ?</w:t>
      </w:r>
    </w:p>
    <w:p>
      <w:pPr>
        <w:pStyle w:val="BodyText"/>
      </w:pPr>
      <w:r>
        <w:t xml:space="preserve">- Quỷ nha đầu, muội biết nịnh hót từ lúc nào vậy?</w:t>
      </w:r>
    </w:p>
    <w:p>
      <w:pPr>
        <w:pStyle w:val="BodyText"/>
      </w:pPr>
      <w:r>
        <w:t xml:space="preserve">Tiểu Trúc cười hi hi:</w:t>
      </w:r>
    </w:p>
    <w:p>
      <w:pPr>
        <w:pStyle w:val="BodyText"/>
      </w:pPr>
      <w:r>
        <w:t xml:space="preserve">- Tiểu thư, nếu biết người ta đến Chi Tế Sơn rồi thì chúng ta có phải càng nên đi xem thế nào không? Chúng ta đi thế này không thể coi là theo dõi được. Hơn nữa, Chi Tế Sơn cũng chính là đường về nhà tiểu thư. Chúng ta vào đó có nghĩa là bước vào cửa nhà thôi, rất quang minh chính đại.</w:t>
      </w:r>
    </w:p>
    <w:p>
      <w:pPr>
        <w:pStyle w:val="BodyText"/>
      </w:pPr>
      <w:r>
        <w:t xml:space="preserve">Nha đầu Tiểu Trúc này thẳng thắn, mau miệng nhưng cũng có phần sắc sảo. Biết tiểu thư khá quan tâm đến Tần tiên sinh nên nghĩ mọi cách tìm cớ cho tiểu thư. Mộ Dung tiểu thư nói:</w:t>
      </w:r>
    </w:p>
    <w:p>
      <w:pPr>
        <w:pStyle w:val="BodyText"/>
      </w:pPr>
      <w:r>
        <w:t xml:space="preserve">- Cũng được, chúng ta cũng chẳng có việc gì, đến Chi Tế Sơn xem sao.</w:t>
      </w:r>
    </w:p>
    <w:p>
      <w:pPr>
        <w:pStyle w:val="BodyText"/>
      </w:pPr>
      <w:r>
        <w:t xml:space="preserve">o0o</w:t>
      </w:r>
    </w:p>
    <w:p>
      <w:pPr>
        <w:pStyle w:val="BodyText"/>
      </w:pPr>
      <w:r>
        <w:t xml:space="preserve">Lại nói Tần Vô Song rời khỏi Đế đô, tuy thỉnh thoảng có hồi tưởng lại tiếng đàn của Mộ Dung tiểu thư, nhưng cũng chỉ có vậy. Tần Vô Song cũng là người thông tuệ, thấy Mộ Dung tiểu thư bất phàm trong lòng cũng có suy đoán, cảm thấy Mộ Dung tiểu thư rất giống Lý Bố Y, rất có thể đến từ những Thế gia Tông phái ẩn thế ở các vùng đất cấm địa của Thần tiên.</w:t>
      </w:r>
    </w:p>
    <w:p>
      <w:pPr>
        <w:pStyle w:val="BodyText"/>
      </w:pPr>
      <w:r>
        <w:t xml:space="preserve">Đó không phải là những người mà Tần Vô Song có thể dính líu tới. Dù là qua lại quá mật thiết hay đắc tội cô ta thì cũng chưa chắc đã phải việc tốt, rất có thể sẽ đem lại nhiều phiền phức.</w:t>
      </w:r>
    </w:p>
    <w:p>
      <w:pPr>
        <w:pStyle w:val="BodyText"/>
      </w:pPr>
      <w:r>
        <w:t xml:space="preserve">Cuối cùng đến vùng ven Chi Tế Sơn. Chỗ vào Chi Tế Sơn đã bị phong tỏa hoàn toàn, chỉ có vài cửa ra vào cố định. Ven Chi Tế Sơn có một tòa thành trì lớn, tên là Thiên Đoạn Chi Thành. Hàm ý của Thiên Đoạn Chi Thành này có lẽ là một tòa thành ngăn cách giữa những quốc gia của nhân loại và vùng đất cấm của Thần tiên.</w:t>
      </w:r>
    </w:p>
    <w:p>
      <w:pPr>
        <w:pStyle w:val="BodyText"/>
      </w:pPr>
      <w:r>
        <w:t xml:space="preserve">Muốn vào Chi Tế Sơn nhất thiết phải đi qua Thiên Đoạn Chi Thành, Tần Vô Song có Cửu Ô Quốc Sĩ Lệnh nên sẽ vô cùng dễ dàng đi qua. Chỉ là phải ba bốn ngày nữa mới đến ngày mở cửa. Tần Vô Song đành phải tạm nghỉ ở Thiên Đoạn Chi Thành mấy ngày.</w:t>
      </w:r>
    </w:p>
    <w:p>
      <w:pPr>
        <w:pStyle w:val="BodyText"/>
      </w:pPr>
      <w:r>
        <w:t xml:space="preserve">Thiên Đoạn Chi Thành lúc này đã tập trung rất đông những người muốn vào Chi Tế Sơn mạo hiểm. Trong số họ có người tu luyện từ Đế quốc Cửu Ô, cũng có người đến từ Đế quốc Thiên Hành, nhiều hơn cả là đệ tử tông môn và những người tu luyện từ các quốc gia khác.</w:t>
      </w:r>
    </w:p>
    <w:p>
      <w:pPr>
        <w:pStyle w:val="BodyText"/>
      </w:pPr>
      <w:r>
        <w:t xml:space="preserve">Các quốc gia lớn nhỏ, đến được đây thì ít nhất cũng là cường giả ở Vương quốc, thậm chí là Đế quốc. Những cao thủ đến từ Công quốc thì cơ bản là không đủ thực lực để có được tư cách!</w:t>
      </w:r>
    </w:p>
    <w:p>
      <w:pPr>
        <w:pStyle w:val="Compact"/>
      </w:pPr>
      <w:r>
        <w:t xml:space="preserve">Có thể thấy, các cường giả tập trung ở đây đều rất đề phòng nhau. Trừ những đoàn đi cùng nhau ra thì hầu như mọi người không giao lưu với nhau. Đương nhiên Tần Vô Song cũng chẳng đi kiếm rắc rối, ý chí hắn vô cùng kiên định, chỉ hướng về Thần Anh Quả, tuyệt đối không phân tâm</w:t>
      </w:r>
      <w:r>
        <w:br w:type="textWrapping"/>
      </w:r>
      <w:r>
        <w:br w:type="textWrapping"/>
      </w:r>
    </w:p>
    <w:p>
      <w:pPr>
        <w:pStyle w:val="Heading2"/>
      </w:pPr>
      <w:bookmarkStart w:id="353" w:name="chương-331"/>
      <w:bookmarkEnd w:id="353"/>
      <w:r>
        <w:t xml:space="preserve">331. Chương 33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31: Kế hoạch ám toán gặp trở ngạ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gày mở cửa Chi Tế Sơn cuối cùng cũng đến, lần này ít nhất cũng có mấy trăm người tiến vào. Tần Vô Song thầm thấy kinh ngạc, cho dù động cơ vào Chi Tế Sơn của những người này là gì thì đều là những địch nhân tiềm năng. Khi đến chỗ cửa vào, Tần Vô Song cảm nhận được phía sau có hai ánh mắt đang ngầm theo dõi hắn, không cần quay lại hắn cũng biết hai kẻ đó là Chúc Đại Trung và Triệu công tử.</w:t>
      </w:r>
    </w:p>
    <w:p>
      <w:pPr>
        <w:pStyle w:val="BodyText"/>
      </w:pPr>
      <w:r>
        <w:t xml:space="preserve">Tần Vô Song không hề lo lắng, chỉ cần vào Chi Tế Sơn thì biển rộng mặc cá bơi, trời cao mặc chim lượn, dù là Chúc Đại Trung hắn cũng không sợ.</w:t>
      </w:r>
    </w:p>
    <w:p>
      <w:pPr>
        <w:pStyle w:val="BodyText"/>
      </w:pPr>
      <w:r>
        <w:t xml:space="preserve">Dựa vào địa hình và đủ loại thủ đoạn, Tần Vô Song tin chắc chắn có thể đối phó được với Chúc Đại Trung. Điều khiến hắn hiếu kỳ lúc này là tên Chúc Đại Trung đến Chi Tế Sơn làm gì? Lẽ nào cũng là để tìm Thần Anh Quả? Mà trong mấy trăm người này, có bao nhiêu kẻ tìm Thần Anh Quả? Đương nhiên Tần Vô Song cũng biết Thần Anh Quả chỉ là một truyền kỳ linh dược trong Chi Tế Sơn, tuy quý giá nhưng không phải là duy nhất. Nếu không phải có nhu cầu đặc biệt thì những kẻ khác chưa chắc đã là đến tìm Thần Anh Quả.</w:t>
      </w:r>
    </w:p>
    <w:p>
      <w:pPr>
        <w:pStyle w:val="BodyText"/>
      </w:pPr>
      <w:r>
        <w:t xml:space="preserve">Cửa vừa được mở, từng đoàn từng đoàn người nhanh chóng đi vào Chi Tế Sơn, dần dần biến mất trong những lùm cây rậm rạp liên miên. Tần Vô Song cũng không ngoại lệ, vừa vào trong chạy liền kiếm một nơi kín đáo. Trước đó hắn đã thu thập được rất nhiều thông tin có liên quan đến Chi Tế Sơn nên lúc này không thấy bỡ ngỡ. Theo tư liệu thì loại Thần Anh Quả này thường mọc ở những nơi hoang vu, vắng bóng người.</w:t>
      </w:r>
    </w:p>
    <w:p>
      <w:pPr>
        <w:pStyle w:val="BodyText"/>
      </w:pPr>
      <w:r>
        <w:t xml:space="preserve">- Thần Anh Quả mấy trăm năm mới khai hoa kết quả một lần, muốn thấy được nó quả thật vô cùng khó khăn. Trừ khi có kỳ ngộ lớn nếu không chuyến đi này rất khó có kết quả.</w:t>
      </w:r>
    </w:p>
    <w:p>
      <w:pPr>
        <w:pStyle w:val="BodyText"/>
      </w:pPr>
      <w:r>
        <w:t xml:space="preserve">Thật ra Tần Vô Song cũng biết điều này nhưng hắn không nản lòng, chỉ cần có một tia hi vọng thì hắn nhất định sẽ không từ bỏ. Tần Vô Song chuẩn bị đi tìm những nơi mà Thần Anh Quả đã từng xuất hiện trong lịch sử. Cách này tuy có hơi ngốc nghếch nhưng lại là cách duy nhất. Chứ cứ đi tìm bừa thì chẳng khác mò kim đáy bể, ba năm cũng chưa chắc đã tìm được hết một vòng Chi Tế Sơn.</w:t>
      </w:r>
    </w:p>
    <w:p>
      <w:pPr>
        <w:pStyle w:val="BodyText"/>
      </w:pPr>
      <w:r>
        <w:t xml:space="preserve">Khoảng năm ba ngày sau, Tần Vô Song đến một vùng sơn cốc, theo tư liệu, vùng này hơn nghìn năm trước có xuất hiện qua Thần Anh Quả một lần.</w:t>
      </w:r>
    </w:p>
    <w:p>
      <w:pPr>
        <w:pStyle w:val="BodyText"/>
      </w:pPr>
      <w:r>
        <w:t xml:space="preserve">Vị trí cụ thể thì là ở trong một hang động dưới mặt đất bên dưới đoạn tầng của sơn cốc. Tần Vô Song đi xuống dưới sơn cốc theo bản đồ.</w:t>
      </w:r>
    </w:p>
    <w:p>
      <w:pPr>
        <w:pStyle w:val="BodyText"/>
      </w:pPr>
      <w:r>
        <w:t xml:space="preserve">Vùng này rất lâu rồi không có người qua lại vì thế cây cối quấn rất dày và chắc, khi leo xuống Tần Vô Song có rất nhiều chỗ bám. Đương nhiên chúng nó cũng gây nhiều khó khăn cho việc tìm hang động.</w:t>
      </w:r>
    </w:p>
    <w:p>
      <w:pPr>
        <w:pStyle w:val="BodyText"/>
      </w:pPr>
      <w:r>
        <w:t xml:space="preserve">Nhưng một lúc sau Tần Vô Song cũng tìm được đường vào hang. Hắn cũng không liều lĩnh vào mà thả con Bạch Điêu ra, dặn dò vài câu rồi thả nó vào tìm hiểu hang động. Chờ ở ngoài khoảng một khắc thì Bạch Điêu chui ra, vẻ mặt rất buồn bã.</w:t>
      </w:r>
    </w:p>
    <w:p>
      <w:pPr>
        <w:pStyle w:val="BodyText"/>
      </w:pPr>
      <w:r>
        <w:t xml:space="preserve">- Không tìm được sao?</w:t>
      </w:r>
    </w:p>
    <w:p>
      <w:pPr>
        <w:pStyle w:val="BodyText"/>
      </w:pPr>
      <w:r>
        <w:t xml:space="preserve">Tần Vô Song có phần thất vọng.</w:t>
      </w:r>
    </w:p>
    <w:p>
      <w:pPr>
        <w:pStyle w:val="BodyText"/>
      </w:pPr>
      <w:r>
        <w:t xml:space="preserve">Theo Bạch Điêu vào trong, cái hang này không lớn, một khắc đủ để xem xét hết toàn bộ. Tần Vô Song không bỏ qua bất cứ loài thực vật nào, nhưng không có loài nào giống Thần Anh Quả như trong sách.</w:t>
      </w:r>
    </w:p>
    <w:p>
      <w:pPr>
        <w:pStyle w:val="BodyText"/>
      </w:pPr>
      <w:r>
        <w:t xml:space="preserve">Tìm vài lượt nữa thì Tần Vô Song thất vọng đi ra. Hắn biết địa điểm đầu tiên không thể nào lại có Thần Anh Quả.</w:t>
      </w:r>
    </w:p>
    <w:p>
      <w:pPr>
        <w:pStyle w:val="BodyText"/>
      </w:pPr>
      <w:r>
        <w:t xml:space="preserve">Trèo lên trên sơn cốc, đang định bỏ đi thì bỗng liếc nhìn xuống phía dưới sơn đạo thấy hai bóng người đang chạy tới. Tần Vô Song giật mình, trong đầu lập tức nghĩ:</w:t>
      </w:r>
    </w:p>
    <w:p>
      <w:pPr>
        <w:pStyle w:val="BodyText"/>
      </w:pPr>
      <w:r>
        <w:t xml:space="preserve">- Đúng là không phải oan gia không gặp nhau. Hai kẻ này lẽ nào đến tìm Thần Anh Quả thật?</w:t>
      </w:r>
    </w:p>
    <w:p>
      <w:pPr>
        <w:pStyle w:val="BodyText"/>
      </w:pPr>
      <w:r>
        <w:t xml:space="preserve">Chúc Đại Trung và Triệu công tử cùng đến, chỉ là tu vi của Triệu công tử rõ ràng là thấp, còn Chúc Đại Trung phải thích ứng với tốc độ của Triệu công tử. Vì thế mà tốc độ của chúng không nhanh bằng Tần Vô Song.</w:t>
      </w:r>
    </w:p>
    <w:p>
      <w:pPr>
        <w:pStyle w:val="BodyText"/>
      </w:pPr>
      <w:r>
        <w:t xml:space="preserve">Tần Vô Song vội vàng ẩn mình trong lùm cây. Lúc sau Chúc Đại Trung và tên Triệu công tử đến nơi, tên họ Triệu nói:</w:t>
      </w:r>
    </w:p>
    <w:p>
      <w:pPr>
        <w:pStyle w:val="BodyText"/>
      </w:pPr>
      <w:r>
        <w:t xml:space="preserve">- Chúc Tông chủ, chính là nơi này sao?</w:t>
      </w:r>
    </w:p>
    <w:p>
      <w:pPr>
        <w:pStyle w:val="BodyText"/>
      </w:pPr>
      <w:r>
        <w:t xml:space="preserve">Chúc Đại Trung nhìn một lượt rồi gật đầu xác nhận:</w:t>
      </w:r>
    </w:p>
    <w:p>
      <w:pPr>
        <w:pStyle w:val="BodyText"/>
      </w:pPr>
      <w:r>
        <w:t xml:space="preserve">- Đúng là ở đây!</w:t>
      </w:r>
    </w:p>
    <w:p>
      <w:pPr>
        <w:pStyle w:val="BodyText"/>
      </w:pPr>
      <w:r>
        <w:t xml:space="preserve">- Vậy chúng ta xuống thôi.</w:t>
      </w:r>
    </w:p>
    <w:p>
      <w:pPr>
        <w:pStyle w:val="BodyText"/>
      </w:pPr>
      <w:r>
        <w:t xml:space="preserve">Triệu công tử nôn nóng.</w:t>
      </w:r>
    </w:p>
    <w:p>
      <w:pPr>
        <w:pStyle w:val="BodyText"/>
      </w:pPr>
      <w:r>
        <w:t xml:space="preserve">- Đợi đã!</w:t>
      </w:r>
    </w:p>
    <w:p>
      <w:pPr>
        <w:pStyle w:val="BodyText"/>
      </w:pPr>
      <w:r>
        <w:t xml:space="preserve">Chúc Đại Trung nhìn xung quanh một lúc, lắc đầu nói:</w:t>
      </w:r>
    </w:p>
    <w:p>
      <w:pPr>
        <w:pStyle w:val="BodyText"/>
      </w:pPr>
      <w:r>
        <w:t xml:space="preserve">- Nơi này đã có người đến!</w:t>
      </w:r>
    </w:p>
    <w:p>
      <w:pPr>
        <w:pStyle w:val="BodyText"/>
      </w:pPr>
      <w:r>
        <w:t xml:space="preserve">- Có người đến rồi?</w:t>
      </w:r>
    </w:p>
    <w:p>
      <w:pPr>
        <w:pStyle w:val="BodyText"/>
      </w:pPr>
      <w:r>
        <w:t xml:space="preserve">Triệu công tử nói:</w:t>
      </w:r>
    </w:p>
    <w:p>
      <w:pPr>
        <w:pStyle w:val="BodyText"/>
      </w:pPr>
      <w:r>
        <w:t xml:space="preserve">- Đến thì đến chứ. Những kẻ mạo hiểm vào Chi Tế Sơn không có mười vạn thì cũng có tám vạn, có người từng đến đây cũng chẳng có gì lạ.</w:t>
      </w:r>
    </w:p>
    <w:p>
      <w:pPr>
        <w:pStyle w:val="BodyText"/>
      </w:pPr>
      <w:r>
        <w:t xml:space="preserve">Chúc Đại Trung cười khổ, nghĩ bụng tên họ Triệu này chỉ được cái vẻ bề ngoài, đầu óc chả ra gì, thật không biết làm sao lại có thể lên được Trung Linh Võ Cảnh, chắc toàn là nhờ dựa hơi tổ tiên!</w:t>
      </w:r>
    </w:p>
    <w:p>
      <w:pPr>
        <w:pStyle w:val="BodyText"/>
      </w:pPr>
      <w:r>
        <w:t xml:space="preserve">Hắn kiên nhẫn giải thích:</w:t>
      </w:r>
    </w:p>
    <w:p>
      <w:pPr>
        <w:pStyle w:val="BodyText"/>
      </w:pPr>
      <w:r>
        <w:t xml:space="preserve">- Trong Chi Tế Sơn, những người vào đây đều là cạnh tranh thậm chí là đối địch, mỗi bước đi của chúng ta đều không được lơ là.</w:t>
      </w:r>
    </w:p>
    <w:p>
      <w:pPr>
        <w:pStyle w:val="BodyText"/>
      </w:pPr>
      <w:r>
        <w:t xml:space="preserve">Nhưng tên họ Triệu không chút kiên nhẫn:</w:t>
      </w:r>
    </w:p>
    <w:p>
      <w:pPr>
        <w:pStyle w:val="BodyText"/>
      </w:pPr>
      <w:r>
        <w:t xml:space="preserve">- Chúc Tông chủ, nếu mỗi bước cứ sợ cái nọ sợ cái kia như ngươi thì thương thế ở đan điền của lão tổ phụ đại nhân của ta e là không có hi vọng gì rồi.</w:t>
      </w:r>
    </w:p>
    <w:p>
      <w:pPr>
        <w:pStyle w:val="BodyText"/>
      </w:pPr>
      <w:r>
        <w:t xml:space="preserve">Chúc Đại Trung lắc đầu bất lực:</w:t>
      </w:r>
    </w:p>
    <w:p>
      <w:pPr>
        <w:pStyle w:val="BodyText"/>
      </w:pPr>
      <w:r>
        <w:t xml:space="preserve">- Vậy Triệu công tử nói xem làm thế nào?</w:t>
      </w:r>
    </w:p>
    <w:p>
      <w:pPr>
        <w:pStyle w:val="BodyText"/>
      </w:pPr>
      <w:r>
        <w:t xml:space="preserve">- Cứ đi thẳng xuống, chúng ta chia hai đường, có chuyện gì xảy ra cũng tiếp ứng được.</w:t>
      </w:r>
    </w:p>
    <w:p>
      <w:pPr>
        <w:pStyle w:val="BodyText"/>
      </w:pPr>
      <w:r>
        <w:t xml:space="preserve">Chúc Đại Trung nói:</w:t>
      </w:r>
    </w:p>
    <w:p>
      <w:pPr>
        <w:pStyle w:val="BodyText"/>
      </w:pPr>
      <w:r>
        <w:t xml:space="preserve">- Việc đó không cần. Xuống dò đường không cần hai ta đích thân ra tay.</w:t>
      </w:r>
    </w:p>
    <w:p>
      <w:pPr>
        <w:pStyle w:val="BodyText"/>
      </w:pPr>
      <w:r>
        <w:t xml:space="preserve">Nói rồi hắn lấy ra từ trong túi trữ đồ ra một con Linh Thử, lông dày mượt, mõm nhọn, mắt đảo láo liên rất giảo hoạt.</w:t>
      </w:r>
    </w:p>
    <w:p>
      <w:pPr>
        <w:pStyle w:val="BodyText"/>
      </w:pPr>
      <w:r>
        <w:t xml:space="preserve">- Đi, tìm đường vào hang động đó!</w:t>
      </w:r>
    </w:p>
    <w:p>
      <w:pPr>
        <w:pStyle w:val="BodyText"/>
      </w:pPr>
      <w:r>
        <w:t xml:space="preserve">Chúc Đại Trung dặn dò xong thì con Linh Thử ‘chít!’ một tiếng rồi chạy xuống dưới, một lát đã đi sâu vào trong thâm cốc.</w:t>
      </w:r>
    </w:p>
    <w:p>
      <w:pPr>
        <w:pStyle w:val="BodyText"/>
      </w:pPr>
      <w:r>
        <w:t xml:space="preserve">- Ha ha, Chúc Đại Trung, thì ra ngươi còn có thứ tốt này!</w:t>
      </w:r>
    </w:p>
    <w:p>
      <w:pPr>
        <w:pStyle w:val="BodyText"/>
      </w:pPr>
      <w:r>
        <w:t xml:space="preserve">Tên Triệu công tử cười:</w:t>
      </w:r>
    </w:p>
    <w:p>
      <w:pPr>
        <w:pStyle w:val="BodyText"/>
      </w:pPr>
      <w:r>
        <w:t xml:space="preserve">- Chúc Tông chủ, chi phí lần trước bảo Thiên Cơ Tông các ngươi phải bồi thường, ta không cần cái khác nữa, ngươi chuẩn bị cho ta một con Linh Thử, được chứ? Cũng không yêu cầu quá cao, cấp Cao Linh Võ Cảnh là được rồi!</w:t>
      </w:r>
    </w:p>
    <w:p>
      <w:pPr>
        <w:pStyle w:val="BodyText"/>
      </w:pPr>
      <w:r>
        <w:t xml:space="preserve">Chúc Đại Trung xuýt chút nữa thì phụt máu. Thiên Cơ Tông hắn tổng cộng nuôi được mấy con linh thú cấp Cao Linh Võ Cảnh chứ? Năm đại Tông chủ, không đủ một người một con, có thể thấy linh thú cấp Cao Linh Võ Cảnh hiếm có thế nào.</w:t>
      </w:r>
    </w:p>
    <w:p>
      <w:pPr>
        <w:pStyle w:val="BodyText"/>
      </w:pPr>
      <w:r>
        <w:t xml:space="preserve">Hắn cười khổ:</w:t>
      </w:r>
    </w:p>
    <w:p>
      <w:pPr>
        <w:pStyle w:val="BodyText"/>
      </w:pPr>
      <w:r>
        <w:t xml:space="preserve">- Triệu công tử, linh thú cấp Cao Linh Võ Giả không dễ tìm. Nếu Triệu công tử thật sự thích thì Thiên Cơ Tông nhất định sẽ dâng Chiến linh thú cấp Trung Linh Võ Cảnh.</w:t>
      </w:r>
    </w:p>
    <w:p>
      <w:pPr>
        <w:pStyle w:val="BodyText"/>
      </w:pPr>
      <w:r>
        <w:t xml:space="preserve">- Cấp Trung Linh Võ Cảnh? Chúc Tông chủ, ngươi cũng nhỏ mọn quá đấy!</w:t>
      </w:r>
    </w:p>
    <w:p>
      <w:pPr>
        <w:pStyle w:val="BodyText"/>
      </w:pPr>
      <w:r>
        <w:t xml:space="preserve">Chúc Đại Trung cũng chỉ đành giải thích:</w:t>
      </w:r>
    </w:p>
    <w:p>
      <w:pPr>
        <w:pStyle w:val="BodyText"/>
      </w:pPr>
      <w:r>
        <w:t xml:space="preserve">- Triệu công tử, linh thú Cao Linh Võ Cảnh của Thiên Cơ Tông chúng tôi tất cả cũng chỉ có ba con. Số lượng này e là không bằng với Cửu Cung Phái của công tử!</w:t>
      </w:r>
    </w:p>
    <w:p>
      <w:pPr>
        <w:pStyle w:val="BodyText"/>
      </w:pPr>
      <w:r>
        <w:t xml:space="preserve">Tên Triệu công tử cụt hứng:</w:t>
      </w:r>
    </w:p>
    <w:p>
      <w:pPr>
        <w:pStyle w:val="BodyText"/>
      </w:pPr>
      <w:r>
        <w:t xml:space="preserve">- Cửu Cung Phái chúng ta cũng chỉ ba vị Chưởng môn mới có Chiến linh thú cấp Cao Linh Võ cảnh. Các Chiến linh thú Cao Linh Võ Cảnh khác cũng không có chủ nhân, chỉ là lực lượng chiến đấu chung của Cửu Cung Phái. Nếu ta có được một con linh thú Cao Linh Võ Cảnh thì thật oai phong!</w:t>
      </w:r>
    </w:p>
    <w:p>
      <w:pPr>
        <w:pStyle w:val="BodyText"/>
      </w:pPr>
      <w:r>
        <w:t xml:space="preserve">Chúc Đại Trung không dám tiếp lời, vị thiếu gia ‘ăn mày đòi xôi gà’ này quả thật khiến Chúc Đại Trung hắn bó tay. Sớm biết thế này thì chi bằng lúc đầu một mình Chúc Đại Trung hắn hành động, như thế thì không phải hạ mình hầu hạ vị thiếu gia này.</w:t>
      </w:r>
    </w:p>
    <w:p>
      <w:pPr>
        <w:pStyle w:val="BodyText"/>
      </w:pPr>
      <w:r>
        <w:t xml:space="preserve">Tần Vô Song nấp trong chỗ kín, khoảng cách gần như vậy không cần dùng thần thức cũng nghe được hai người kia đối thoại. Hắn mừng thầm:</w:t>
      </w:r>
    </w:p>
    <w:p>
      <w:pPr>
        <w:pStyle w:val="BodyText"/>
      </w:pPr>
      <w:r>
        <w:t xml:space="preserve">- Quả nhiên Triệu Hằng lão nhi đã bị tổn thương đan điền.</w:t>
      </w:r>
    </w:p>
    <w:p>
      <w:pPr>
        <w:pStyle w:val="BodyText"/>
      </w:pPr>
      <w:r>
        <w:t xml:space="preserve">Xem ra tuy uy lực của Thần Tú Cung lúc đó không giết được hắn nhưng cũng đã chấn động làm tổn thương đến hắn, hắn vội vã bỏ chạy khiến nội thương đan điền thêm nghiêm trọng. Tốt! Như vậy coi như cũng công bằng với sư phụ!</w:t>
      </w:r>
    </w:p>
    <w:p>
      <w:pPr>
        <w:pStyle w:val="BodyText"/>
      </w:pPr>
      <w:r>
        <w:t xml:space="preserve">Tần Vô Song bắt đầu tính toán, có nên giết hai kẻ này ở đây không? Hắn chắc chắn, chỉ cần dùng Thần Tú Cung đánh lén, nhân lúc chúng không phòng bị đột ngột tập kích, ít nhất có chín phần chắc chắn sẽ giết được Chúc Đại Trung. Một khi Chúc Đại Trung chết thì không phải Tần Vô Song hắn sẽ tùy ý xử lý tên cháu của Triệu Hằng kia sao?</w:t>
      </w:r>
    </w:p>
    <w:p>
      <w:pPr>
        <w:pStyle w:val="BodyText"/>
      </w:pPr>
      <w:r>
        <w:t xml:space="preserve">Nghĩ đến việc Chúc Đại Trung muốn giết hắn ở biên giới Đế quốc Đại La, nộ khí của Tần Vô Song lại bùng lên. Mà tên Chúc Đại Trung này cũng là gián tiếp hại sư phụ, khiến Tần Vô Song hắn nhất định phải giết hắn. Lúc này hắn không có chút đề phòng, Tần Vô Song đã nghĩ:</w:t>
      </w:r>
    </w:p>
    <w:p>
      <w:pPr>
        <w:pStyle w:val="BodyText"/>
      </w:pPr>
      <w:r>
        <w:t xml:space="preserve">- Đánh lén, nhất định phải một lần thành công ngay, nếu không lần sau muốn giết hắn sẽ rất khó! Cũng giống như giết Trương Bách Đang, cơ hội chỉ có một lần…</w:t>
      </w:r>
    </w:p>
    <w:p>
      <w:pPr>
        <w:pStyle w:val="BodyText"/>
      </w:pPr>
      <w:r>
        <w:t xml:space="preserve">Tần Vô Song thầm nghĩ.</w:t>
      </w:r>
    </w:p>
    <w:p>
      <w:pPr>
        <w:pStyle w:val="BodyText"/>
      </w:pPr>
      <w:r>
        <w:t xml:space="preserve">Đúng lúc đó, trong sơn cốc lóe lên ánh sáng trắng, con Linh Thử chạy ra, vẻ mặt nó cũng rất ủ dột, chít chít mấy câu. Tần Vô Song hiểu thú ngữ nên hiểu hết. Con Linh Thử nói với Chúc Đại Trung là phía dưới có một cái hang, nhưng diện tích không lớn, hơn nữa cũng chẳng có bất cứ thứ linh quả nào, đến một cọng cây cỏ cũng không có. Chúc Đại Trung hơi thất vọng, nói:</w:t>
      </w:r>
    </w:p>
    <w:p>
      <w:pPr>
        <w:pStyle w:val="BodyText"/>
      </w:pPr>
      <w:r>
        <w:t xml:space="preserve">- Triệu công tử, xem ra chúng ta phải đổi địa điểm rồi.</w:t>
      </w:r>
    </w:p>
    <w:p>
      <w:pPr>
        <w:pStyle w:val="BodyText"/>
      </w:pPr>
      <w:r>
        <w:t xml:space="preserve">Tên Triệu công tử chán nản:</w:t>
      </w:r>
    </w:p>
    <w:p>
      <w:pPr>
        <w:pStyle w:val="BodyText"/>
      </w:pPr>
      <w:r>
        <w:t xml:space="preserve">- Trong đó không có Thần Anh Quả sao?</w:t>
      </w:r>
    </w:p>
    <w:p>
      <w:pPr>
        <w:pStyle w:val="BodyText"/>
      </w:pPr>
      <w:r>
        <w:t xml:space="preserve">- Triệu công tử, Thần Anh Quả dù gì cũng không phải loại quả bình thường, nó là linh quả thiên sinh, sinh ra từ tạo hóa của trời đất. Nơi này trước đây từng có không có nghĩa là chắc chắn bây giờ cũng có. Dù sao nơi từng có Thần Anh Quả cũng rất nhiều, chúng ta tìm từng nơi một, có lẽ sẽ gặp may!</w:t>
      </w:r>
    </w:p>
    <w:p>
      <w:pPr>
        <w:pStyle w:val="BodyText"/>
      </w:pPr>
      <w:r>
        <w:t xml:space="preserve">Chủ ý của Chúc Đại Trung hoàn toàn giống với Tần Vô Song.</w:t>
      </w:r>
    </w:p>
    <w:p>
      <w:pPr>
        <w:pStyle w:val="BodyText"/>
      </w:pPr>
      <w:r>
        <w:t xml:space="preserve">Tần Vô Song nghĩ bụng:</w:t>
      </w:r>
    </w:p>
    <w:p>
      <w:pPr>
        <w:pStyle w:val="BodyText"/>
      </w:pPr>
      <w:r>
        <w:t xml:space="preserve">- Nơi tiếp theo? Nếu Tần Vô Song ta để các ngươi đến nơi tiếp theo thì không là đệ tử Tinh La Điện! Hôm nay phải diệt tên Chúc Đại Trung này coi như thu lợi tức. Còn đại thù của Cửu Cung Phái và Thiên Cơ Tông sau này sẽ từ từ tính toán rõ ràng…</w:t>
      </w:r>
    </w:p>
    <w:p>
      <w:pPr>
        <w:pStyle w:val="BodyText"/>
      </w:pPr>
      <w:r>
        <w:t xml:space="preserve">Chúc Đại Trung rất giảo hoạt, lại dặn dò Linh Thử mấy câu, để nó đi đằng sau. Tần Vô Song nghe mà chửi thầm:</w:t>
      </w:r>
    </w:p>
    <w:p>
      <w:pPr>
        <w:pStyle w:val="BodyText"/>
      </w:pPr>
      <w:r>
        <w:t xml:space="preserve">- Lão hồ ly gian xảo, để con Linh Thử đi ở đằng sau, ta làm sao mà ám toán?</w:t>
      </w:r>
    </w:p>
    <w:p>
      <w:pPr>
        <w:pStyle w:val="BodyText"/>
      </w:pPr>
      <w:r>
        <w:t xml:space="preserve">Thì ra Chúc Đại Trung đã sớm phát giác ra chỗ này từng có người đến, hắn rất cẩn thận, không muốn hành động của mình bị những kẻ đi tìm Thần Anh Quả khác theo dấu. Vì thế để Linh Thử đi sau, đánh rắn sẽ động cỏ, hắn lập tức có thể phản ứng lại ngay để đối phó! Tần Vô Song bất lực, đành nén nộ hỏa phục thù lại.</w:t>
      </w:r>
    </w:p>
    <w:p>
      <w:pPr>
        <w:pStyle w:val="BodyText"/>
      </w:pPr>
      <w:r>
        <w:t xml:space="preserve">Nhìn Chúc Đại Trung và tên họ Triệu đi xa, con Linh Thử mới đuổi theo.</w:t>
      </w:r>
    </w:p>
    <w:p>
      <w:pPr>
        <w:pStyle w:val="BodyText"/>
      </w:pPr>
      <w:r>
        <w:t xml:space="preserve">Tuy kế hoạch đánh lén của Tần Vô Song gặp trở ngại nhưng ý chí chiến đấu của hắn thì càng tăng cao:</w:t>
      </w:r>
    </w:p>
    <w:p>
      <w:pPr>
        <w:pStyle w:val="Compact"/>
      </w:pPr>
      <w:r>
        <w:t xml:space="preserve">- Chúc Đại Trung là cường giả Cao Linh Võ Cảnh, lại là Tông chủ, giao hoạt vô cùng. Nếu dễ dàng bị mình đánh lén thì mới là kỳ quái. Thôi được rồi, ta sẽ đấu với hắn một chút!</w:t>
      </w:r>
      <w:r>
        <w:br w:type="textWrapping"/>
      </w:r>
      <w:r>
        <w:br w:type="textWrapping"/>
      </w:r>
    </w:p>
    <w:p>
      <w:pPr>
        <w:pStyle w:val="Heading2"/>
      </w:pPr>
      <w:bookmarkStart w:id="354" w:name="chương-332"/>
      <w:bookmarkEnd w:id="354"/>
      <w:r>
        <w:t xml:space="preserve">332. Chương 33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32: Mưu cao tính sâu.</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rời đi, một lúc sau thì ở sơn cốc này lại có vài bóng người tới. Tốc độ của những kẻ này rất nhanh, hơn nữa ăn mặc cổ quái, ai cũng mặc áo giáp da thú, trên cánh tay đều vẽ hoa văn kỳ quái, đầu đội một cái mũ cũng kỳ quái, đằng sau mũ cắm ba cái lông khổng tước. Điểm khác biệt duy nhất giữa những người này là tạo hình của chiếc áo giáp.</w:t>
      </w:r>
    </w:p>
    <w:p>
      <w:pPr>
        <w:pStyle w:val="BodyText"/>
      </w:pPr>
      <w:r>
        <w:t xml:space="preserve">- Nhìn rõ rồi chứ? Đây là hai đợt rồi.</w:t>
      </w:r>
    </w:p>
    <w:p>
      <w:pPr>
        <w:pStyle w:val="BodyText"/>
      </w:pPr>
      <w:r>
        <w:t xml:space="preserve">Một kẻ có vẻ như là thủ lĩnh nói.</w:t>
      </w:r>
    </w:p>
    <w:p>
      <w:pPr>
        <w:pStyle w:val="BodyText"/>
      </w:pPr>
      <w:r>
        <w:t xml:space="preserve">- Mới bắt đầu mà đã có hai đợt rồi.</w:t>
      </w:r>
    </w:p>
    <w:p>
      <w:pPr>
        <w:pStyle w:val="BodyText"/>
      </w:pPr>
      <w:r>
        <w:t xml:space="preserve">- Hắc hắc, hai đợt người này hình như tu vi cũng không tồi. Nhưng những kẻ ở quốc gia nhân loại này lẽ nào điên cả rồi sao? Thần Anh Quả thứ đó dễ lấy thế sao? Chúng cảm thấy mình xứng sao?</w:t>
      </w:r>
    </w:p>
    <w:p>
      <w:pPr>
        <w:pStyle w:val="BodyText"/>
      </w:pPr>
      <w:r>
        <w:t xml:space="preserve">Tên thủ lĩnh nói:</w:t>
      </w:r>
    </w:p>
    <w:p>
      <w:pPr>
        <w:pStyle w:val="BodyText"/>
      </w:pPr>
      <w:r>
        <w:t xml:space="preserve">- Nhưng như thế cũng tốt, khiến cho cuộc sống của chúng thú vị hơn, chúng ta cũng có nhiều phân bón hơn!</w:t>
      </w:r>
    </w:p>
    <w:p>
      <w:pPr>
        <w:pStyle w:val="BodyText"/>
      </w:pPr>
      <w:r>
        <w:t xml:space="preserve">- Khặc khặc… các con, tiếp tục mai phục!</w:t>
      </w:r>
    </w:p>
    <w:p>
      <w:pPr>
        <w:pStyle w:val="BodyText"/>
      </w:pPr>
      <w:r>
        <w:t xml:space="preserve">Đám người đó cười mấy tiếng rồi cùng luồn vào đám cây cối rồi biến mất. Tần Vô Song không hề biết về những gì xảy ra sau lưng.</w:t>
      </w:r>
    </w:p>
    <w:p>
      <w:pPr>
        <w:pStyle w:val="BodyText"/>
      </w:pPr>
      <w:r>
        <w:t xml:space="preserve">o0o</w:t>
      </w:r>
    </w:p>
    <w:p>
      <w:pPr>
        <w:pStyle w:val="BodyText"/>
      </w:pPr>
      <w:r>
        <w:t xml:space="preserve">Vài ngày sau, ở sâu trong Chi Tế Sơn, hai thân ảnh đặc biệt đi trên đường đất. Hai thân ảnh này là hai thiếu nữ kiều diễm, qua bước đi có thể thấy hai người này đều đang ở tuổi thanh xuân. Họ đương nhiên là Mộ Dung tiểu thư và nha đầu Tiểu Trúc.</w:t>
      </w:r>
    </w:p>
    <w:p>
      <w:pPr>
        <w:pStyle w:val="BodyText"/>
      </w:pPr>
      <w:r>
        <w:t xml:space="preserve">- Tiểu thư, chúng ta đi đâu vậy?</w:t>
      </w:r>
    </w:p>
    <w:p>
      <w:pPr>
        <w:pStyle w:val="BodyText"/>
      </w:pPr>
      <w:r>
        <w:t xml:space="preserve">- Làm sao, không đi được nữa à?</w:t>
      </w:r>
    </w:p>
    <w:p>
      <w:pPr>
        <w:pStyle w:val="BodyText"/>
      </w:pPr>
      <w:r>
        <w:t xml:space="preserve">Mộ Dung tiểu thư hỏi. Tiểu Trúc lắc đầu nói:</w:t>
      </w:r>
    </w:p>
    <w:p>
      <w:pPr>
        <w:pStyle w:val="BodyText"/>
      </w:pPr>
      <w:r>
        <w:t xml:space="preserve">- Không phải, em đang nghĩ, chúng ta càng đi vào sâu không phải càng gần Hiên Viên Khâu sao? Vạn nhất bị người quen nhìn thấy, hành tung bị bại lộ thì e là không trở ra được.</w:t>
      </w:r>
    </w:p>
    <w:p>
      <w:pPr>
        <w:pStyle w:val="BodyText"/>
      </w:pPr>
      <w:r>
        <w:t xml:space="preserve">- Đâu ra mà lắm người quen thế? Ngươi đừng quên nhà chúng ta rất xa Chi Tế Sơn. Dù có người quen bắt gặp, quay về báo tin, cả đi lẫn về cũng phải hai tháng đó.</w:t>
      </w:r>
    </w:p>
    <w:p>
      <w:pPr>
        <w:pStyle w:val="BodyText"/>
      </w:pPr>
      <w:r>
        <w:t xml:space="preserve">Mộ Dung tiểu thư vô cùng tự tin nói.</w:t>
      </w:r>
    </w:p>
    <w:p>
      <w:pPr>
        <w:pStyle w:val="BodyText"/>
      </w:pPr>
      <w:r>
        <w:t xml:space="preserve">Tiểu Trúc nghe tiểu thư nói vậy cũng không biết nói gì nữa, chỉ gật đầu:</w:t>
      </w:r>
    </w:p>
    <w:p>
      <w:pPr>
        <w:pStyle w:val="BodyText"/>
      </w:pPr>
      <w:r>
        <w:t xml:space="preserve">- Thôi được rồi, dù sao em cũng không nói lại được với tiểu thư. Tiểu thư nói xem, chúng ta đang đi đâu đây?</w:t>
      </w:r>
    </w:p>
    <w:p>
      <w:pPr>
        <w:pStyle w:val="BodyText"/>
      </w:pPr>
      <w:r>
        <w:t xml:space="preserve">Mộ Dung tiểu thư mỉm cười:</w:t>
      </w:r>
    </w:p>
    <w:p>
      <w:pPr>
        <w:pStyle w:val="BodyText"/>
      </w:pPr>
      <w:r>
        <w:t xml:space="preserve">- Tiểu Trúc, Chi Tế Sơn có tất cả bao nhiêu thế lực?</w:t>
      </w:r>
    </w:p>
    <w:p>
      <w:pPr>
        <w:pStyle w:val="BodyText"/>
      </w:pPr>
      <w:r>
        <w:t xml:space="preserve">Tiểu Trúc nói:</w:t>
      </w:r>
    </w:p>
    <w:p>
      <w:pPr>
        <w:pStyle w:val="BodyText"/>
      </w:pPr>
      <w:r>
        <w:t xml:space="preserve">- Cái này thì em không rõ à. Đại khái khoảng ba bốn gì đấy.</w:t>
      </w:r>
    </w:p>
    <w:p>
      <w:pPr>
        <w:pStyle w:val="BodyText"/>
      </w:pPr>
      <w:r>
        <w:t xml:space="preserve">- Vậy thì chúng ta đến thăm từng thế lực một.</w:t>
      </w:r>
    </w:p>
    <w:p>
      <w:pPr>
        <w:pStyle w:val="BodyText"/>
      </w:pPr>
      <w:r>
        <w:t xml:space="preserve">Tuy không hiểu nhưng tiểu thư đã quyết định thế thì Tiểu Trúc cũng không nói gì nữa:</w:t>
      </w:r>
    </w:p>
    <w:p>
      <w:pPr>
        <w:pStyle w:val="BodyText"/>
      </w:pPr>
      <w:r>
        <w:t xml:space="preserve">- Thôi được, Tiểu Trúc theo tiểu thư là được rồi.</w:t>
      </w:r>
    </w:p>
    <w:p>
      <w:pPr>
        <w:pStyle w:val="BodyText"/>
      </w:pPr>
      <w:r>
        <w:t xml:space="preserve">o0o</w:t>
      </w:r>
    </w:p>
    <w:p>
      <w:pPr>
        <w:pStyle w:val="BodyText"/>
      </w:pPr>
      <w:r>
        <w:t xml:space="preserve">Tần Vô Song căn cứ vào tư liệu đi đến địa điểm thứ hai từng xuất hiện Thần Anh Quả. Theo suy đoán của hắn, Chúc Đại Trung và tên họ Triệu chắc chắn cũng đến đó. Vì theo bản đồ thì hai nơi này thuận đường, có thể tiết kiệm thời gian, nâng cao hiệu suất làm việc. Nếu đi nơi khác thì phải đi đường vòng, rất không hiệu quả.</w:t>
      </w:r>
    </w:p>
    <w:p>
      <w:pPr>
        <w:pStyle w:val="BodyText"/>
      </w:pPr>
      <w:r>
        <w:t xml:space="preserve">Vì thế, Tần Vô Song chỉ đi theo chứ không có ý tiếp cận. Hắn biết Chúc Đại Trung có con Linh Thử đáng sợ đó, nó không dễ đối phó chút nào, nếu không cẩn thận sẽ từ người đi săn trở thành con mồi. Vậy là hắn không vội vàng gì cả.</w:t>
      </w:r>
    </w:p>
    <w:p>
      <w:pPr>
        <w:pStyle w:val="BodyText"/>
      </w:pPr>
      <w:r>
        <w:t xml:space="preserve">Bảy tám ngày sau, Tần Vô Song đến một nơi cách địa điểm từng xuất hiện Thần Anh Quả cũng chỉ hai ba trăm dặm. Nhưng điều Tần Vô Song không ngờ được là nơi này lại có rất nhiều người.</w:t>
      </w:r>
    </w:p>
    <w:p>
      <w:pPr>
        <w:pStyle w:val="BodyText"/>
      </w:pPr>
      <w:r>
        <w:t xml:space="preserve">Trên khoảng đất trống rộng rãi, có đến mười mấy nhóm hai ba người đang tập trung. Từ xa Tần Vô Song không thấy Chúc Đại Trung và tên họ Triệu. Tần Vô Song tò mò, đám người này tập trung ở đây làm gì? Hắn thấy lạ hơn là Chúc Đại Trung và tên họ Triệu lại không đến đây.</w:t>
      </w:r>
    </w:p>
    <w:p>
      <w:pPr>
        <w:pStyle w:val="BodyText"/>
      </w:pPr>
      <w:r>
        <w:t xml:space="preserve">- Lẽ nào Chúc Đại Trung không ra tay theo lẽ thường, dù phải bỏ gần lấy xa cũng phải đi trước kẻ khác một bước?</w:t>
      </w:r>
    </w:p>
    <w:p>
      <w:pPr>
        <w:pStyle w:val="BodyText"/>
      </w:pPr>
      <w:r>
        <w:t xml:space="preserve">Trong đầu Tần Vô Song đầy nghi vấn. Đến vùng bình địa này, Tần Vô Song vốn định tìm người hỏi tình hình, nhưng lại nhận thấy những người này ai nấy đều rất đề phòng, dường như không tin tưởng bất cứ ai.</w:t>
      </w:r>
    </w:p>
    <w:p>
      <w:pPr>
        <w:pStyle w:val="BodyText"/>
      </w:pPr>
      <w:r>
        <w:t xml:space="preserve">Tần Vô Song cũng biết điều nên không hỏi nữa, chỉ chăm chú nghe ngóng những lời bàn tán xung quanh. Nghe một lúc coi như hắn đã hiểu được chuyện gì đang xảy ra.</w:t>
      </w:r>
    </w:p>
    <w:p>
      <w:pPr>
        <w:pStyle w:val="BodyText"/>
      </w:pPr>
      <w:r>
        <w:t xml:space="preserve">Thì ra những người này tập trung ở đây không phải vì ở đây có gì kỳ lạ mà là vì có tin đồn rằng, trong một cái khe núi nào đó cách đây hai ba trăm dặm xuất hiện hàng loạt chuyện quái lạ. Hễ phàm là cường giả đi qua đó, mấy ngày nay, tất cả đều đã mất tích, hơn nữa mất tích cũng rất kỳ lạ.</w:t>
      </w:r>
    </w:p>
    <w:p>
      <w:pPr>
        <w:pStyle w:val="BodyText"/>
      </w:pPr>
      <w:r>
        <w:t xml:space="preserve">- Chi Tế Sơn quả nhiên nguy hiểm trùng trùng. Giờ phải làm sao đây? Lão Đại, chi bằng chúng ta rút lui đi, nếu không thì cũng nên vòng đường khác.</w:t>
      </w:r>
    </w:p>
    <w:p>
      <w:pPr>
        <w:pStyle w:val="BodyText"/>
      </w:pPr>
      <w:r>
        <w:t xml:space="preserve">Một người nói. Gã đại hán đứng bên cạnh hắn thì lắc đầu:</w:t>
      </w:r>
    </w:p>
    <w:p>
      <w:pPr>
        <w:pStyle w:val="BodyText"/>
      </w:pPr>
      <w:r>
        <w:t xml:space="preserve">- Đã đến đây rồi mà từ bỏ, ta không cam tâm!</w:t>
      </w:r>
    </w:p>
    <w:p>
      <w:pPr>
        <w:pStyle w:val="BodyText"/>
      </w:pPr>
      <w:r>
        <w:t xml:space="preserve">- Lão Đại à, cái gì to thì to, chứ tính mạng là to nhất!</w:t>
      </w:r>
    </w:p>
    <w:p>
      <w:pPr>
        <w:pStyle w:val="BodyText"/>
      </w:pPr>
      <w:r>
        <w:t xml:space="preserve">- Thôi được rồi, Lão Tam, ngươi không phải khuyên ta nữa! Nếu ngươi rút lui bọn ta cũng không trách ngươi. Lão Nhị, ngươi nghĩ sao?</w:t>
      </w:r>
    </w:p>
    <w:p>
      <w:pPr>
        <w:pStyle w:val="BodyText"/>
      </w:pPr>
      <w:r>
        <w:t xml:space="preserve">- Lão Đại, ta theo huynh!</w:t>
      </w:r>
    </w:p>
    <w:p>
      <w:pPr>
        <w:pStyle w:val="BodyText"/>
      </w:pPr>
      <w:r>
        <w:t xml:space="preserve">Ba người này thì thầm bàn luận, Tần Vô Song cũng không muốn nghe nhiều hơn, mỉm cười nói:</w:t>
      </w:r>
    </w:p>
    <w:p>
      <w:pPr>
        <w:pStyle w:val="BodyText"/>
      </w:pPr>
      <w:r>
        <w:t xml:space="preserve">- Chư vị, không biết tin đó từ đâu đến vậy?</w:t>
      </w:r>
    </w:p>
    <w:p>
      <w:pPr>
        <w:pStyle w:val="BodyText"/>
      </w:pPr>
      <w:r>
        <w:t xml:space="preserve">Hắn bỗng nhiên lên tiếng, nhưng người khác không để ý đến hắn mà chỉ trừng mắt nhìn, rõ ràng là không tin tưởng một người bỗng nhiên ở đâu lòi ra này.</w:t>
      </w:r>
    </w:p>
    <w:p>
      <w:pPr>
        <w:pStyle w:val="BodyText"/>
      </w:pPr>
      <w:r>
        <w:t xml:space="preserve">Tần Vô Song nói:</w:t>
      </w:r>
    </w:p>
    <w:p>
      <w:pPr>
        <w:pStyle w:val="BodyText"/>
      </w:pPr>
      <w:r>
        <w:t xml:space="preserve">- Đúng là Chi Tế Sơn nguy hiểm trùng trùng, nhưng ta muốn hỏi, trong số các vị có ai quen biết người đã mất tích ở đó không?</w:t>
      </w:r>
    </w:p>
    <w:p>
      <w:pPr>
        <w:pStyle w:val="BodyText"/>
      </w:pPr>
      <w:r>
        <w:t xml:space="preserve">- Ờ, không có…</w:t>
      </w:r>
    </w:p>
    <w:p>
      <w:pPr>
        <w:pStyle w:val="BodyText"/>
      </w:pPr>
      <w:r>
        <w:t xml:space="preserve">- Đúng, quả thật không có.</w:t>
      </w:r>
    </w:p>
    <w:p>
      <w:pPr>
        <w:pStyle w:val="BodyText"/>
      </w:pPr>
      <w:r>
        <w:t xml:space="preserve">Tần Vô Song cười:</w:t>
      </w:r>
    </w:p>
    <w:p>
      <w:pPr>
        <w:pStyle w:val="BodyText"/>
      </w:pPr>
      <w:r>
        <w:t xml:space="preserve">- Mọi người đã lo nghĩ như vậy, cứ chần chừ không quyết, hoặc là bỏ đi, hoặc là tiến lên, cứ ở đây thế này không phải là cách hay.</w:t>
      </w:r>
    </w:p>
    <w:p>
      <w:pPr>
        <w:pStyle w:val="BodyText"/>
      </w:pPr>
      <w:r>
        <w:t xml:space="preserve">Những người này thấy Tần Vô Song nói hùng hồn như vậy không kìm được hỏi:</w:t>
      </w:r>
    </w:p>
    <w:p>
      <w:pPr>
        <w:pStyle w:val="BodyText"/>
      </w:pPr>
      <w:r>
        <w:t xml:space="preserve">- Ngươi nói thì hay lắm, chi bằng ngươi đi trước đi xem sao.</w:t>
      </w:r>
    </w:p>
    <w:p>
      <w:pPr>
        <w:pStyle w:val="BodyText"/>
      </w:pPr>
      <w:r>
        <w:t xml:space="preserve">Tần Vô Song cười:</w:t>
      </w:r>
    </w:p>
    <w:p>
      <w:pPr>
        <w:pStyle w:val="BodyText"/>
      </w:pPr>
      <w:r>
        <w:t xml:space="preserve">- Ta đi cũng được thôi, chỉ sợ mọi người không dám theo.</w:t>
      </w:r>
    </w:p>
    <w:p>
      <w:pPr>
        <w:pStyle w:val="BodyText"/>
      </w:pPr>
      <w:r>
        <w:t xml:space="preserve">Tần Vô Song biết những người xuất hiện ở đây, mười thì có chín người đến vì Thần Anh Quả. Những người này đều là những đối thủ tiềm năng, nhưng nếu lợi dụng tốt thì có thể tạm thời hợp tác. Họ thấy Tần Vô Song sẽ là người dẫn đầu thì dũng khí tăng cao.</w:t>
      </w:r>
    </w:p>
    <w:p>
      <w:pPr>
        <w:pStyle w:val="BodyText"/>
      </w:pPr>
      <w:r>
        <w:t xml:space="preserve">Đều đứng dậy nói:</w:t>
      </w:r>
    </w:p>
    <w:p>
      <w:pPr>
        <w:pStyle w:val="BodyText"/>
      </w:pPr>
      <w:r>
        <w:t xml:space="preserve">- Chỉ cần ngươi đi đầu bọn ta sẽ dám theo sau!</w:t>
      </w:r>
    </w:p>
    <w:p>
      <w:pPr>
        <w:pStyle w:val="BodyText"/>
      </w:pPr>
      <w:r>
        <w:t xml:space="preserve">Tần Vô Song cười nói:</w:t>
      </w:r>
    </w:p>
    <w:p>
      <w:pPr>
        <w:pStyle w:val="BodyText"/>
      </w:pPr>
      <w:r>
        <w:t xml:space="preserve">- Đi hay không tùy mọi người, dù sao thì ta cũng đi.</w:t>
      </w:r>
    </w:p>
    <w:p>
      <w:pPr>
        <w:pStyle w:val="BodyText"/>
      </w:pPr>
      <w:r>
        <w:t xml:space="preserve">Nói rồi Tần Vô Song chạy nhanh lên phía trước, những người kia thấy Tần Vô Song quyết đoán như vậy đều rất kinh ngạc, nhìn theo bóng Tần Vô Song xa dần đều có chút mâu thuẫn.</w:t>
      </w:r>
    </w:p>
    <w:p>
      <w:pPr>
        <w:pStyle w:val="BodyText"/>
      </w:pPr>
      <w:r>
        <w:t xml:space="preserve">- Huynh đệ, chúng ta có đi không?</w:t>
      </w:r>
    </w:p>
    <w:p>
      <w:pPr>
        <w:pStyle w:val="BodyText"/>
      </w:pPr>
      <w:r>
        <w:t xml:space="preserve">- Đi! Một mình mà hắn còn dám, chúng ta hai người lại không dám sao?</w:t>
      </w:r>
    </w:p>
    <w:p>
      <w:pPr>
        <w:pStyle w:val="BodyText"/>
      </w:pPr>
      <w:r>
        <w:t xml:space="preserve">Đây là đối thoại giữa hai người đi cùng nhau nào đó.</w:t>
      </w:r>
    </w:p>
    <w:p>
      <w:pPr>
        <w:pStyle w:val="BodyText"/>
      </w:pPr>
      <w:r>
        <w:t xml:space="preserve">Những người khác đều bị ảnh hưởng bởi thái độ của Tần Vô Song, tất cả đều nói:</w:t>
      </w:r>
    </w:p>
    <w:p>
      <w:pPr>
        <w:pStyle w:val="BodyText"/>
      </w:pPr>
      <w:r>
        <w:t xml:space="preserve">- Đi thì đi. Cùng là con người cả, lẽ nào hắn có ba đầu sáu tay sao? Hắn dám đi mà chúng ta không dám chẳng phải sẽ bị hắn cười vào mũi sao?</w:t>
      </w:r>
    </w:p>
    <w:p>
      <w:pPr>
        <w:pStyle w:val="BodyText"/>
      </w:pPr>
      <w:r>
        <w:t xml:space="preserve">Thế là những người vốn có ý định bàn lùi đều hăng hái đi theo.</w:t>
      </w:r>
    </w:p>
    <w:p>
      <w:pPr>
        <w:pStyle w:val="BodyText"/>
      </w:pPr>
      <w:r>
        <w:t xml:space="preserve">Tần Vô Song dọc đường không dừng lại chút nào, hắn thầm nghĩ:</w:t>
      </w:r>
    </w:p>
    <w:p>
      <w:pPr>
        <w:pStyle w:val="BodyText"/>
      </w:pPr>
      <w:r>
        <w:t xml:space="preserve">- Đến chín phần đây là do có kẻ giở trò. Ta không tin chưa đến trung tâm Chi Tế Sơn mà có nhiều nguy cơ như vậy!</w:t>
      </w:r>
    </w:p>
    <w:p>
      <w:pPr>
        <w:pStyle w:val="BodyText"/>
      </w:pPr>
      <w:r>
        <w:t xml:space="preserve">Tuy tự cổ vũ dũng khí cho mình nhưng Tần Vô Song không dám có chút chậm trễ, càng tới gần càng phải cẩn thận. Đi được khoảng một giờ, trèo lên một chỗ cao nhìn xuống thì thấy một cốc địa uốn lượn vòng vèo theo chiều xoáy ốc đi xuống dưới. Đúng là một cảnh quan hùng vĩ của tạo hóa!</w:t>
      </w:r>
    </w:p>
    <w:p>
      <w:pPr>
        <w:pStyle w:val="BodyText"/>
      </w:pPr>
      <w:r>
        <w:t xml:space="preserve">Tần Vô Song kinh ngạc:</w:t>
      </w:r>
    </w:p>
    <w:p>
      <w:pPr>
        <w:pStyle w:val="BodyText"/>
      </w:pPr>
      <w:r>
        <w:t xml:space="preserve">- Chi Tế Sơn quả nhiên không tầm thường, lại có được nơi tốt thế này. Chả trách mà nơi này còn gọi là thâm cốc Xoáy Ốc, thì ra địa hình như thế này.</w:t>
      </w:r>
    </w:p>
    <w:p>
      <w:pPr>
        <w:pStyle w:val="BodyText"/>
      </w:pPr>
      <w:r>
        <w:t xml:space="preserve">Sâu trong thâm cốc Xoáy Ốc là hai bóng người đang ẩn nấp trong chỗ tối nhìn ra với hai đôi mắt chim ưng, chính là tên Triệu công tử và Chúc Đại Trung.</w:t>
      </w:r>
    </w:p>
    <w:p>
      <w:pPr>
        <w:pStyle w:val="BodyText"/>
      </w:pPr>
      <w:r>
        <w:t xml:space="preserve">Tên họ Triệu lầm bầm:</w:t>
      </w:r>
    </w:p>
    <w:p>
      <w:pPr>
        <w:pStyle w:val="BodyText"/>
      </w:pPr>
      <w:r>
        <w:t xml:space="preserve">- Mẹ nó chứ, đám người này không sợ chết thật sao? Chúc Tông chủ, tin đồn chúng ta tung ra hình như không có tác dụng rồi!</w:t>
      </w:r>
    </w:p>
    <w:p>
      <w:pPr>
        <w:pStyle w:val="BodyText"/>
      </w:pPr>
      <w:r>
        <w:t xml:space="preserve">Nhưng Chúc Đại Trung lại nói:</w:t>
      </w:r>
    </w:p>
    <w:p>
      <w:pPr>
        <w:pStyle w:val="BodyText"/>
      </w:pPr>
      <w:r>
        <w:t xml:space="preserve">- Lúc nào cũng có những kẻ không sợ chết. Không thể ngăn chặn chúng đến đây được. Triệu công tử, đợi hắn đến ta sẽ tập kích hắn, công tử đợi ở đây đừng lên tiếng. Nếu có thể giết được một hai cường giả ở đây, làm cho cảnh tượng thê thảm một chút là có được sức uy hiếp. Như vậy thì tin đồn cũng tăng uy lực hơn.</w:t>
      </w:r>
    </w:p>
    <w:p>
      <w:pPr>
        <w:pStyle w:val="BodyText"/>
      </w:pPr>
      <w:r>
        <w:t xml:space="preserve">Tên Triệu công tử gật đầu:</w:t>
      </w:r>
    </w:p>
    <w:p>
      <w:pPr>
        <w:pStyle w:val="BodyText"/>
      </w:pPr>
      <w:r>
        <w:t xml:space="preserve">- Được, vậy ta chờ thưởng thức thân thủ tuyệt diệu của Chúc Tông chủ!</w:t>
      </w:r>
    </w:p>
    <w:p>
      <w:pPr>
        <w:pStyle w:val="BodyText"/>
      </w:pPr>
      <w:r>
        <w:t xml:space="preserve">Chúc Đại Trung chăm chú quan sát về phía xa, bỗng sắc mặt thay đổi:</w:t>
      </w:r>
    </w:p>
    <w:p>
      <w:pPr>
        <w:pStyle w:val="BodyText"/>
      </w:pPr>
      <w:r>
        <w:t xml:space="preserve">- Đáng chết!</w:t>
      </w:r>
    </w:p>
    <w:p>
      <w:pPr>
        <w:pStyle w:val="BodyText"/>
      </w:pPr>
      <w:r>
        <w:t xml:space="preserve">- Sao vậy?</w:t>
      </w:r>
    </w:p>
    <w:p>
      <w:pPr>
        <w:pStyle w:val="BodyText"/>
      </w:pPr>
      <w:r>
        <w:t xml:space="preserve">Triệu công tử ngẩng đầu nhìn thì thấy trên con dốc cao từng đoàn từng đoàn người tràn đến. Triệu công tử cũng thầm kêu khổ:</w:t>
      </w:r>
    </w:p>
    <w:p>
      <w:pPr>
        <w:pStyle w:val="BodyText"/>
      </w:pPr>
      <w:r>
        <w:t xml:space="preserve">- Gặp quỷ rồi, đám người này sao lại thay đổi chủ ý rồi à?</w:t>
      </w:r>
    </w:p>
    <w:p>
      <w:pPr>
        <w:pStyle w:val="BodyText"/>
      </w:pPr>
      <w:r>
        <w:t xml:space="preserve">Chúc Đại Trung hậm hực:</w:t>
      </w:r>
    </w:p>
    <w:p>
      <w:pPr>
        <w:pStyle w:val="BodyText"/>
      </w:pPr>
      <w:r>
        <w:t xml:space="preserve">- Chắc chắn có kẻ khuấy động, nếu không đám người này không thể đến chỉnh tề thế này được.</w:t>
      </w:r>
    </w:p>
    <w:p>
      <w:pPr>
        <w:pStyle w:val="BodyText"/>
      </w:pPr>
      <w:r>
        <w:t xml:space="preserve">Đang nói, mắt Chúc Đại Trung mở to:</w:t>
      </w:r>
    </w:p>
    <w:p>
      <w:pPr>
        <w:pStyle w:val="BodyText"/>
      </w:pPr>
      <w:r>
        <w:t xml:space="preserve">- Triệu công tử nhìn kẻ kia, có phải là rất quen không?</w:t>
      </w:r>
    </w:p>
    <w:p>
      <w:pPr>
        <w:pStyle w:val="BodyText"/>
      </w:pPr>
      <w:r>
        <w:t xml:space="preserve">Triệu công tử nhìn một lát:</w:t>
      </w:r>
    </w:p>
    <w:p>
      <w:pPr>
        <w:pStyle w:val="BodyText"/>
      </w:pPr>
      <w:r>
        <w:t xml:space="preserve">- Lại là hắn!</w:t>
      </w:r>
    </w:p>
    <w:p>
      <w:pPr>
        <w:pStyle w:val="BodyText"/>
      </w:pPr>
      <w:r>
        <w:t xml:space="preserve">Chúc Đại Trung bực tức:</w:t>
      </w:r>
    </w:p>
    <w:p>
      <w:pPr>
        <w:pStyle w:val="BodyText"/>
      </w:pPr>
      <w:r>
        <w:t xml:space="preserve">- Tên này đúng là âm hồn không tan, đi đâu cũng gặp hắn!</w:t>
      </w:r>
    </w:p>
    <w:p>
      <w:pPr>
        <w:pStyle w:val="BodyText"/>
      </w:pPr>
      <w:r>
        <w:t xml:space="preserve">Tên Triệu công tử nhìn xung quanh một lúc rồi nói:</w:t>
      </w:r>
    </w:p>
    <w:p>
      <w:pPr>
        <w:pStyle w:val="BodyText"/>
      </w:pPr>
      <w:r>
        <w:t xml:space="preserve">- Lần này hai nữ tử kia không có bên cạnh hắn!</w:t>
      </w:r>
    </w:p>
    <w:p>
      <w:pPr>
        <w:pStyle w:val="BodyText"/>
      </w:pPr>
      <w:r>
        <w:t xml:space="preserve">Chúc Đại Trung cười khổ:</w:t>
      </w:r>
    </w:p>
    <w:p>
      <w:pPr>
        <w:pStyle w:val="BodyText"/>
      </w:pPr>
      <w:r>
        <w:t xml:space="preserve">- Triệu công tử, không phải công tử còn muốn động vào hắn nữa đó chứ?</w:t>
      </w:r>
    </w:p>
    <w:p>
      <w:pPr>
        <w:pStyle w:val="BodyText"/>
      </w:pPr>
      <w:r>
        <w:t xml:space="preserve">Lần ở trước tửu lầu đã để lại ấn tượng sâu sắc cho Chúc Đại Trung. Quả thực hắn không muốn đi gây chuyện thị phi. Khí trường của nữ tử đó khiến Chúc Đại Trung nghĩ lại vẫn thấy sợ!</w:t>
      </w:r>
    </w:p>
    <w:p>
      <w:pPr>
        <w:pStyle w:val="BodyText"/>
      </w:pPr>
      <w:r>
        <w:t xml:space="preserve">Triệu công tử hậm hực:</w:t>
      </w:r>
    </w:p>
    <w:p>
      <w:pPr>
        <w:pStyle w:val="BodyText"/>
      </w:pPr>
      <w:r>
        <w:t xml:space="preserve">- Tên tiểu tử đó khiến ta bị ô nhục, nếu không dạy cho hắn một bài học thì ta khó an lòng! Chúc Tông chủ, nếu không có nữ tử đó chúng ta xử được tên tiểu tử đó chứ?</w:t>
      </w:r>
    </w:p>
    <w:p>
      <w:pPr>
        <w:pStyle w:val="BodyText"/>
      </w:pPr>
      <w:r>
        <w:t xml:space="preserve">Chúc Đại Trung đảo mắt, bỗng cười:</w:t>
      </w:r>
    </w:p>
    <w:p>
      <w:pPr>
        <w:pStyle w:val="BodyText"/>
      </w:pPr>
      <w:r>
        <w:t xml:space="preserve">- Có rồi, một kế không thành thì chúng ta có kế tiếp theo!</w:t>
      </w:r>
    </w:p>
    <w:p>
      <w:pPr>
        <w:pStyle w:val="BodyText"/>
      </w:pPr>
      <w:r>
        <w:t xml:space="preserve">Triệu công tử vội hỏi:</w:t>
      </w:r>
    </w:p>
    <w:p>
      <w:pPr>
        <w:pStyle w:val="BodyText"/>
      </w:pPr>
      <w:r>
        <w:t xml:space="preserve">- Kế gì?</w:t>
      </w:r>
    </w:p>
    <w:p>
      <w:pPr>
        <w:pStyle w:val="BodyText"/>
      </w:pPr>
      <w:r>
        <w:t xml:space="preserve">- Mượn đao giết người!</w:t>
      </w:r>
    </w:p>
    <w:p>
      <w:pPr>
        <w:pStyle w:val="BodyText"/>
      </w:pPr>
      <w:r>
        <w:t xml:space="preserve">Chúc Đại Trung cười Hắc hắc, nói thầm với Triệu công tử vài câu, tên họ Triệu gục gặc không ngớt:</w:t>
      </w:r>
    </w:p>
    <w:p>
      <w:pPr>
        <w:pStyle w:val="BodyText"/>
      </w:pPr>
      <w:r>
        <w:t xml:space="preserve">- Chúc Tông chủ, kế hay!</w:t>
      </w:r>
    </w:p>
    <w:p>
      <w:pPr>
        <w:pStyle w:val="BodyText"/>
      </w:pPr>
      <w:r>
        <w:t xml:space="preserve">Chúc Đại Trung cười ha hả:</w:t>
      </w:r>
    </w:p>
    <w:p>
      <w:pPr>
        <w:pStyle w:val="Compact"/>
      </w:pPr>
      <w:r>
        <w:t xml:space="preserve">- Vậy chúng ta đi gặp họ một chút! Nhớ là khi gặp tiểu tử đó cứ làm như không tính toán chuyện trước đây, đừng để lộ bất cứ sơ hở nào!</w:t>
      </w:r>
      <w:r>
        <w:br w:type="textWrapping"/>
      </w:r>
      <w:r>
        <w:br w:type="textWrapping"/>
      </w:r>
    </w:p>
    <w:p>
      <w:pPr>
        <w:pStyle w:val="Heading2"/>
      </w:pPr>
      <w:bookmarkStart w:id="355" w:name="chương-333"/>
      <w:bookmarkEnd w:id="355"/>
      <w:r>
        <w:t xml:space="preserve">333. Chương 33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33: Tin đồn về Thần Anh Quả.</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húc Đại Trung và tên Triệu công tử nhảy ra, đứng trong cốc Xoáy Ốc, dáng vẻ do dự không quyết.</w:t>
      </w:r>
    </w:p>
    <w:p>
      <w:pPr>
        <w:pStyle w:val="BodyText"/>
      </w:pPr>
      <w:r>
        <w:t xml:space="preserve">Những người đứng trên nơi cao kia rõ ràng cũng nhìn thấy hai kẻ đó, có người lập tức hét lên:</w:t>
      </w:r>
    </w:p>
    <w:p>
      <w:pPr>
        <w:pStyle w:val="BodyText"/>
      </w:pPr>
      <w:r>
        <w:t xml:space="preserve">- Nhìn kìa, dưới kia có người!</w:t>
      </w:r>
    </w:p>
    <w:p>
      <w:pPr>
        <w:pStyle w:val="BodyText"/>
      </w:pPr>
      <w:r>
        <w:t xml:space="preserve">- Còn là người sống nữa!</w:t>
      </w:r>
    </w:p>
    <w:p>
      <w:pPr>
        <w:pStyle w:val="BodyText"/>
      </w:pPr>
      <w:r>
        <w:t xml:space="preserve">Từ xa Tần Vô Song nhìn ra hai kẻ đó, trong lòng trùng xuống:</w:t>
      </w:r>
    </w:p>
    <w:p>
      <w:pPr>
        <w:pStyle w:val="BodyText"/>
      </w:pPr>
      <w:r>
        <w:t xml:space="preserve">- Hai kẻ này sao lại xuất hiện ở đây? Lẽ nào những trò quỷ kia là do chúng làm?</w:t>
      </w:r>
    </w:p>
    <w:p>
      <w:pPr>
        <w:pStyle w:val="BodyText"/>
      </w:pPr>
      <w:r>
        <w:t xml:space="preserve">Vậy là Tần Vô Song quay lại hỏi:</w:t>
      </w:r>
    </w:p>
    <w:p>
      <w:pPr>
        <w:pStyle w:val="BodyText"/>
      </w:pPr>
      <w:r>
        <w:t xml:space="preserve">- Chư vị, có phải hai người kia nói cho các vị về những tin đồn kia không?</w:t>
      </w:r>
    </w:p>
    <w:p>
      <w:pPr>
        <w:pStyle w:val="BodyText"/>
      </w:pPr>
      <w:r>
        <w:t xml:space="preserve">- Hình như không phải!</w:t>
      </w:r>
    </w:p>
    <w:p>
      <w:pPr>
        <w:pStyle w:val="BodyText"/>
      </w:pPr>
      <w:r>
        <w:t xml:space="preserve">- Không phải, không phải!</w:t>
      </w:r>
    </w:p>
    <w:p>
      <w:pPr>
        <w:pStyle w:val="BodyText"/>
      </w:pPr>
      <w:r>
        <w:t xml:space="preserve">Tần Vô Song cũng không thấy lạ, nếu Chúc Đại Trung lan truyền tin đồn thì hắn chắc chắn phải nghĩ cách mượn miệng người khác truyền đi. Kế này cũng coi như cao minh.</w:t>
      </w:r>
    </w:p>
    <w:p>
      <w:pPr>
        <w:pStyle w:val="BodyText"/>
      </w:pPr>
      <w:r>
        <w:t xml:space="preserve">Phía dưới đã có người còn sống, những người này cũng không e dè gì nữa, tranh nhau chạy xuống sơn cốc. Tuy còn nghi hoặc Chúc Đại Trung và tên họ Triệu nhưng Tần Vô Song cũng không sợ, cũng đi xuống cùng.</w:t>
      </w:r>
    </w:p>
    <w:p>
      <w:pPr>
        <w:pStyle w:val="BodyText"/>
      </w:pPr>
      <w:r>
        <w:t xml:space="preserve">Xuống đến bên dưới, Chúc Đại Trung thấy Tần Vô Song, làm ra vẻ không có chuyện gì, chủ động cười nói:</w:t>
      </w:r>
    </w:p>
    <w:p>
      <w:pPr>
        <w:pStyle w:val="BodyText"/>
      </w:pPr>
      <w:r>
        <w:t xml:space="preserve">- Các hạ vẫn khỏe chứ? Hai vị cô nương kia đâu?</w:t>
      </w:r>
    </w:p>
    <w:p>
      <w:pPr>
        <w:pStyle w:val="BodyText"/>
      </w:pPr>
      <w:r>
        <w:t xml:space="preserve">Tần Vô Song cười nhạt:</w:t>
      </w:r>
    </w:p>
    <w:p>
      <w:pPr>
        <w:pStyle w:val="BodyText"/>
      </w:pPr>
      <w:r>
        <w:t xml:space="preserve">- Lẽ nào bạn đồng hành của các hạ vẫn nhớ nhung hai vị cô nương đó?</w:t>
      </w:r>
    </w:p>
    <w:p>
      <w:pPr>
        <w:pStyle w:val="BodyText"/>
      </w:pPr>
      <w:r>
        <w:t xml:space="preserve">Tên Triệu công tử nghe giọng điệu giễu cợt của Tần Vô Song thì rất giận dữ nhưng làm bộ ủ ê:</w:t>
      </w:r>
    </w:p>
    <w:p>
      <w:pPr>
        <w:pStyle w:val="BodyText"/>
      </w:pPr>
      <w:r>
        <w:t xml:space="preserve">- Các hạ, trước đó là ta không đúng, nhưng những chuyện đã qua chúng ta không cần phải tính toán phải không nào? Mọi người đến đây chắc là tìm Thần Anh Quả, tại sao lại không tề tâm hợp lực chứ?</w:t>
      </w:r>
    </w:p>
    <w:p>
      <w:pPr>
        <w:pStyle w:val="BodyText"/>
      </w:pPr>
      <w:r>
        <w:t xml:space="preserve">- Tề tâm hợp lực?</w:t>
      </w:r>
    </w:p>
    <w:p>
      <w:pPr>
        <w:pStyle w:val="BodyText"/>
      </w:pPr>
      <w:r>
        <w:t xml:space="preserve">Tần Vô Song dường như vừa nghe được chuyện cười:</w:t>
      </w:r>
    </w:p>
    <w:p>
      <w:pPr>
        <w:pStyle w:val="BodyText"/>
      </w:pPr>
      <w:r>
        <w:t xml:space="preserve">- Ai cũng muốn có Thần Anh Quả, làm thế nào mà tề tâm hợp lực?</w:t>
      </w:r>
    </w:p>
    <w:p>
      <w:pPr>
        <w:pStyle w:val="BodyText"/>
      </w:pPr>
      <w:r>
        <w:t xml:space="preserve">- Có tin đồn là sơn cốc Xoáy Ốc này nguy hiểm đầy rẫy, có rất nhiều cường giả đã mất tích ở đây. Bọn ta không tin, vì thế đến kiểm tra, không phát hiện bất cứ nguy cơ nào. Xem ra, mọi người đều đã bị tin đồn lừa rồi.</w:t>
      </w:r>
    </w:p>
    <w:p>
      <w:pPr>
        <w:pStyle w:val="BodyText"/>
      </w:pPr>
      <w:r>
        <w:t xml:space="preserve">Những lời này lập tức khiến những người khác thở phào, không có nguy cơ, vậy thì quá tốt rồi!</w:t>
      </w:r>
    </w:p>
    <w:p>
      <w:pPr>
        <w:pStyle w:val="BodyText"/>
      </w:pPr>
      <w:r>
        <w:t xml:space="preserve">Tần Vô Song không nói gì, hắn quá hiểu Chúc Đại Trung. Lời của hắn ta tốt nhất là nên nghe ngược lại, hắn nói không có nguy cơ, có lẽ nguy cơ ở ngay bên cạnh.</w:t>
      </w:r>
    </w:p>
    <w:p>
      <w:pPr>
        <w:pStyle w:val="BodyText"/>
      </w:pPr>
      <w:r>
        <w:t xml:space="preserve">Đối với những người trước mắt đây, tu vi Cao Linh Võ Giả của Chúc Đại Trung chính là sự uy hiếp tiềm tàng lớn nhất, nhưng đương nhiên Tần Vô Song sẽ không nói thẳng ra.</w:t>
      </w:r>
    </w:p>
    <w:p>
      <w:pPr>
        <w:pStyle w:val="BodyText"/>
      </w:pPr>
      <w:r>
        <w:t xml:space="preserve">Chúc Đại Trung nói:</w:t>
      </w:r>
    </w:p>
    <w:p>
      <w:pPr>
        <w:pStyle w:val="BodyText"/>
      </w:pPr>
      <w:r>
        <w:t xml:space="preserve">- Có điều phạm vi hai bọn ta kiểm tra có hạn, tạm thời không có nguy cơ không có nghĩa là phía trước không có nguy cơ. Chư vị, lão phu có một đề nghị không biết các vị có hứng thú nghe không?</w:t>
      </w:r>
    </w:p>
    <w:p>
      <w:pPr>
        <w:pStyle w:val="BodyText"/>
      </w:pPr>
      <w:r>
        <w:t xml:space="preserve">- Đề nghị gì?</w:t>
      </w:r>
    </w:p>
    <w:p>
      <w:pPr>
        <w:pStyle w:val="BodyText"/>
      </w:pPr>
      <w:r>
        <w:t xml:space="preserve">- Đúng thế, đề nghị có tính xây dựng thì mọi người sẽ nghe!</w:t>
      </w:r>
    </w:p>
    <w:p>
      <w:pPr>
        <w:pStyle w:val="BodyText"/>
      </w:pPr>
      <w:r>
        <w:t xml:space="preserve">Chúc Đại Trung cười:</w:t>
      </w:r>
    </w:p>
    <w:p>
      <w:pPr>
        <w:pStyle w:val="BodyText"/>
      </w:pPr>
      <w:r>
        <w:t xml:space="preserve">- Nói thật, mọi người đến đây có phải cũng giống như lão phu, muốn tìm Thần Anh Quả?</w:t>
      </w:r>
    </w:p>
    <w:p>
      <w:pPr>
        <w:pStyle w:val="BodyText"/>
      </w:pPr>
      <w:r>
        <w:t xml:space="preserve">- Hắc hắc, ngươi đã nói vậy thì phủ nhận cũng chẳng có ý nghĩa gì nữa. Không sai, ít nhất thì hai huynh đệ ta đều đến vì Thần Anh Quả.</w:t>
      </w:r>
    </w:p>
    <w:p>
      <w:pPr>
        <w:pStyle w:val="BodyText"/>
      </w:pPr>
      <w:r>
        <w:t xml:space="preserve">- Đúng vậy, bọn ta cũng thế.</w:t>
      </w:r>
    </w:p>
    <w:p>
      <w:pPr>
        <w:pStyle w:val="BodyText"/>
      </w:pPr>
      <w:r>
        <w:t xml:space="preserve">Chúc Đại Trung nhìn sang Tần Vô Song, rõ ràng là muốn nghe hắn tỏ thái độ. Tần Vô Song chỉ cười nhạt:</w:t>
      </w:r>
    </w:p>
    <w:p>
      <w:pPr>
        <w:pStyle w:val="BodyText"/>
      </w:pPr>
      <w:r>
        <w:t xml:space="preserve">- Ta không phải!</w:t>
      </w:r>
    </w:p>
    <w:p>
      <w:pPr>
        <w:pStyle w:val="BodyText"/>
      </w:pPr>
      <w:r>
        <w:t xml:space="preserve">Chúc Đại Trung đương nhiên không tin, nhưng cũng không lật tẩy, cười:</w:t>
      </w:r>
    </w:p>
    <w:p>
      <w:pPr>
        <w:pStyle w:val="BodyText"/>
      </w:pPr>
      <w:r>
        <w:t xml:space="preserve">- Dù có phải hay không thì mọi người cũng phải vượt qua sơn cốc Xoáy Ốc này, không sai chứ?</w:t>
      </w:r>
    </w:p>
    <w:p>
      <w:pPr>
        <w:pStyle w:val="BodyText"/>
      </w:pPr>
      <w:r>
        <w:t xml:space="preserve">- Sơn cốc này trước đây không phải cũng có Thần Anh Quả sao? Không tìm thì đến làm gì chứ?</w:t>
      </w:r>
    </w:p>
    <w:p>
      <w:pPr>
        <w:pStyle w:val="BodyText"/>
      </w:pPr>
      <w:r>
        <w:t xml:space="preserve">- Đúng thế, các hạ, không phải ngươi muốn lừa bọn ta đi rồi độc chiếm Thần Anh Quả đấy chứ?</w:t>
      </w:r>
    </w:p>
    <w:p>
      <w:pPr>
        <w:pStyle w:val="BodyText"/>
      </w:pPr>
      <w:r>
        <w:t xml:space="preserve">Có người nói vậy những người khác đều nhìn Chúc Đại Trung nghi ngờ, gương mặt lại đầy sự đề phòng. Rõ ràng là họ thà tin là có chứ không tin là không có.</w:t>
      </w:r>
    </w:p>
    <w:p>
      <w:pPr>
        <w:pStyle w:val="BodyText"/>
      </w:pPr>
      <w:r>
        <w:t xml:space="preserve">Tuy Chúc Đại Trung nói nghe rất hay, nhưng cái gọi là biết người, biết mặt không biết lòng, căn bản là không thể có được sự tin tưởng giữa những người đi mạo hiểm này.</w:t>
      </w:r>
    </w:p>
    <w:p>
      <w:pPr>
        <w:pStyle w:val="BodyText"/>
      </w:pPr>
      <w:r>
        <w:t xml:space="preserve">Nhưng Chúc Đại Trung không để tâm, cười ha ha:</w:t>
      </w:r>
    </w:p>
    <w:p>
      <w:pPr>
        <w:pStyle w:val="BodyText"/>
      </w:pPr>
      <w:r>
        <w:t xml:space="preserve">- Ta biết tâm tư của mọi người, không tin ta, không sao cả. Nhiều người dễ làm việc, tất cả đều đi tìm, nếu có Thần Anh Quả thì càng tốt. Nói thật ta cũng hi vọng ở đây có.</w:t>
      </w:r>
    </w:p>
    <w:p>
      <w:pPr>
        <w:pStyle w:val="BodyText"/>
      </w:pPr>
      <w:r>
        <w:t xml:space="preserve">Tần Vô Song bỗng nói:</w:t>
      </w:r>
    </w:p>
    <w:p>
      <w:pPr>
        <w:pStyle w:val="BodyText"/>
      </w:pPr>
      <w:r>
        <w:t xml:space="preserve">- Nếu có thì đã bị ngươi lấy đi rồi. Ngươi bảo mọi người đi tìm, các ngươi nhân lúc rối loạn bỏ đi mất, không phải mọi người đã bị mắc lừa sao?</w:t>
      </w:r>
    </w:p>
    <w:p>
      <w:pPr>
        <w:pStyle w:val="BodyText"/>
      </w:pPr>
      <w:r>
        <w:t xml:space="preserve">Chúc Đại Trung thở dài:</w:t>
      </w:r>
    </w:p>
    <w:p>
      <w:pPr>
        <w:pStyle w:val="BodyText"/>
      </w:pPr>
      <w:r>
        <w:t xml:space="preserve">- Các hạ, trí tưởng tượng của ngươi cũng phong phú thật. Vậy thì ta sẽ cùng mọi người cùng đi tìm là được. Nói thật, hai bọn ta đến đây chưa được một ngày. Các ngươi nghĩ đúng lúc này bọn ta thấy Thần Anh Quả đã chín, đợi bọn ta ở đây hái đi sao? Rồi khi đã lấy được bọn ta lại ngốc nghếch chờ mọi người đến sao?</w:t>
      </w:r>
    </w:p>
    <w:p>
      <w:pPr>
        <w:pStyle w:val="BodyText"/>
      </w:pPr>
      <w:r>
        <w:t xml:space="preserve">Những lời này của hắn đã có hiệu quả, những người kia nghe đều thấy có lý. Thần Anh Quả là thứ gì chứ? Mấy trăm năm mới khai hoa kết quả, nếu hắn vừa đến đã gặp được, khả năng này thấp lắm!</w:t>
      </w:r>
    </w:p>
    <w:p>
      <w:pPr>
        <w:pStyle w:val="BodyText"/>
      </w:pPr>
      <w:r>
        <w:t xml:space="preserve">Nếu hai người này có được Thần Anh Quả hoàn toàn có thể tiếp tục tiến lên phía trước, đợi qua sóng gió rồi quay lại cũng được, việc gì phải đứng yên ở nơi này?</w:t>
      </w:r>
    </w:p>
    <w:p>
      <w:pPr>
        <w:pStyle w:val="BodyText"/>
      </w:pPr>
      <w:r>
        <w:t xml:space="preserve">Những lời của Tần Vô Song vừa rồi chẳng qua muốn khiến người khác có ý nghi ngờ đề phòng Chúc Đại Trung. Như vậy hắn cũng có thể làm ngư ông đắc lợi, ai ngờ Chúc Đại Trung lại gian xảo đã hóa giải được đòn tấn công của Tần Vô Song.</w:t>
      </w:r>
    </w:p>
    <w:p>
      <w:pPr>
        <w:pStyle w:val="BodyText"/>
      </w:pPr>
      <w:r>
        <w:t xml:space="preserve">Những người đến đây, bao gồm cả Tần Vô Song có hai mươi hai người. Những người này bắt đầu triển khai tìm kiếm theo kiểu cuốn chiếu. Kết quả không nói cũng biết, quả nhiên không có bất cứ dấu vết nào của Thần Anh Quả.</w:t>
      </w:r>
    </w:p>
    <w:p>
      <w:pPr>
        <w:pStyle w:val="BodyText"/>
      </w:pPr>
      <w:r>
        <w:t xml:space="preserve">Những người này đương nhiên không muốn tiếp tục liên kết nữa. Tách ra hành động, ai cũng muốn mình đến nơi thứ ba từng xuất hiện Thần Anh Quả với tốc độ nhanh nhất.</w:t>
      </w:r>
    </w:p>
    <w:p>
      <w:pPr>
        <w:pStyle w:val="BodyText"/>
      </w:pPr>
      <w:r>
        <w:t xml:space="preserve">Tần Vô Song thật ra cũng không muốn đồng hành với những người này. Lần này hắn quyết định toàn lực tăng tốc.</w:t>
      </w:r>
    </w:p>
    <w:p>
      <w:pPr>
        <w:pStyle w:val="BodyText"/>
      </w:pPr>
      <w:r>
        <w:t xml:space="preserve">Dù vậy nhưng Tần Vô Song vẫn không dùng Phong Hành Phù mà chỉ dựa vào lực chân. Dọc đường, hắn hết sức tránh mọi rắc rối, tuy cũng gặp một vài con linh thú hoang muốn gây rắc rối nhưng hắn không giao chiến, nhanh chóng tiến về phía trước, tránh mọi thị phi.</w:t>
      </w:r>
    </w:p>
    <w:p>
      <w:pPr>
        <w:pStyle w:val="BodyText"/>
      </w:pPr>
      <w:r>
        <w:t xml:space="preserve">Gần chục ngày sau thì đến nơi thứ ba. Nơi này có tên Hầu Vương Sơn. Hầu Vương Sơn là một vùng vô cùng thần bí trong Chi Tế Sơn, cũng là nơi có khả năng có Thần Anh Quả nhất trong những nơi từng xuất hiện Thần Anh Quả.</w:t>
      </w:r>
    </w:p>
    <w:p>
      <w:pPr>
        <w:pStyle w:val="BodyText"/>
      </w:pPr>
      <w:r>
        <w:t xml:space="preserve">Vì Hầu Vương Sơn có một cái tên khác là Bách Quả Sơn. Linh khí nơi đây dồi dào, khắp mọi nơi là đủ các loại linh quả kỳ lạ hiếm có. Dễ gặp nhất là loại linh quả có tác dụng tốt cho tu luyện.</w:t>
      </w:r>
    </w:p>
    <w:p>
      <w:pPr>
        <w:pStyle w:val="BodyText"/>
      </w:pPr>
      <w:r>
        <w:t xml:space="preserve">Chỉ là, Hầu Vương Sơn không phải nơi vô chủ. Tên là Hầu Vương Sơn vì bên trong có rất nhiều loài khỉ, hơn nữa cũng rất khó đối phó.</w:t>
      </w:r>
    </w:p>
    <w:p>
      <w:pPr>
        <w:pStyle w:val="BodyText"/>
      </w:pPr>
      <w:r>
        <w:t xml:space="preserve">Đến gần Hầu Vương Sơn, mỗi bước đi Tần Vô Song đều vô cùng thận trọng. Hắn biết Hầu Vương Sơn có đủ mọi loài khỉ, đều là linh giả Hầu Tộc lớn mạnh. Dù là Hầu Tộc Linh Võ Đại viên mãn cũng có.</w:t>
      </w:r>
    </w:p>
    <w:p>
      <w:pPr>
        <w:pStyle w:val="BodyText"/>
      </w:pPr>
      <w:r>
        <w:t xml:space="preserve">Đối mặt với một nơi như vậy Tần Vô Song không thể lơ là một chút nào.</w:t>
      </w:r>
    </w:p>
    <w:p>
      <w:pPr>
        <w:pStyle w:val="BodyText"/>
      </w:pPr>
      <w:r>
        <w:t xml:space="preserve">Lần này Tần Vô Song thông minh hơn nhiều rồi. Nghĩ đến nhân tố nguy hiểm là Chúc Đại Trung, nên hắn không vội hiện thân. Hắn nhất định phải đề phòng Chúc Đại Trung có âm mưu ám toán.</w:t>
      </w:r>
    </w:p>
    <w:p>
      <w:pPr>
        <w:pStyle w:val="BodyText"/>
      </w:pPr>
      <w:r>
        <w:t xml:space="preserve">Tên Chúc Đại Trung đó không phải loại người tấm lòng rộng lượng, biểu hiện của hắn hôm đó ở sơn cốc Xoáy Ốc khiến Tần Vô Song cảm thấy kỳ lạ, chỉ là không nắm bắt được động cơ của hắn. Nhưng hắn hiểu loại người như Chúc Đại Trung nên sẽ không dễ dàng tin.</w:t>
      </w:r>
    </w:p>
    <w:p>
      <w:pPr>
        <w:pStyle w:val="BodyText"/>
      </w:pPr>
      <w:r>
        <w:t xml:space="preserve">Điều khiến Tần Vô Song không ngờ là, vùng Hầu Vương Sơn này lại có không dưới hai trăm cường giả, hoặc công khai hoặc ngấm ngầm đóng quân ở xung quanh đây.</w:t>
      </w:r>
    </w:p>
    <w:p>
      <w:pPr>
        <w:pStyle w:val="BodyText"/>
      </w:pPr>
      <w:r>
        <w:t xml:space="preserve">- Huynh đệ, mau theo ta!</w:t>
      </w:r>
    </w:p>
    <w:p>
      <w:pPr>
        <w:pStyle w:val="BodyText"/>
      </w:pPr>
      <w:r>
        <w:t xml:space="preserve">- Đại ca, đi đâu?</w:t>
      </w:r>
    </w:p>
    <w:p>
      <w:pPr>
        <w:pStyle w:val="BodyText"/>
      </w:pPr>
      <w:r>
        <w:t xml:space="preserve">- Đến thác Tây Sơn Phi Bộc, nghe nói ở đó xuất hiện Thần Anh Quả!</w:t>
      </w:r>
    </w:p>
    <w:p>
      <w:pPr>
        <w:pStyle w:val="BodyText"/>
      </w:pPr>
      <w:r>
        <w:t xml:space="preserve">- Không phải chứ? Thần Anh Quả? Thần Anh Quả trong truyền thuyết sao?</w:t>
      </w:r>
    </w:p>
    <w:p>
      <w:pPr>
        <w:pStyle w:val="BodyText"/>
      </w:pPr>
      <w:r>
        <w:t xml:space="preserve">- Tây Sơn Phi Bộc xuất hiện Thần Anh Quả, mọi người mau đi xem xem.</w:t>
      </w:r>
    </w:p>
    <w:p>
      <w:pPr>
        <w:pStyle w:val="BodyText"/>
      </w:pPr>
      <w:r>
        <w:t xml:space="preserve">- Khốn kiếp, đúng là có Thần Anh Quả sao? Mau đi thôi!</w:t>
      </w:r>
    </w:p>
    <w:p>
      <w:pPr>
        <w:pStyle w:val="BodyText"/>
      </w:pPr>
      <w:r>
        <w:t xml:space="preserve">Tần Vô Song ngầm để ý, đâu đâu cũng có thông tin này, mà tất cả mọi người đều không hẹn mà cùng tràn về hướng đó.</w:t>
      </w:r>
    </w:p>
    <w:p>
      <w:pPr>
        <w:pStyle w:val="BodyText"/>
      </w:pPr>
      <w:r>
        <w:t xml:space="preserve">Rõ ràng là ở đây rất nhiều người không phải đến vì Thần Anh Quả nhưng nghe đến Thần Anh Quả thì đều rất mong muốn. Có ai mà không biết thứ đó có thể làm hồi phục, nâng cao cảnh giới đan điền? Như thế có nghĩa là cải tạo đan điền, nâng cao tiềm lực tu luyện.</w:t>
      </w:r>
    </w:p>
    <w:p>
      <w:pPr>
        <w:pStyle w:val="BodyText"/>
      </w:pPr>
      <w:r>
        <w:t xml:space="preserve">Tiềm lực tu luyện của một người cao nhất có thể đạt đến Cao Linh Võ Cảnh, như vậy dùng Thần Anh Quả thì sẽ có thể lên Linh Võ Đại viên mãn rồi!</w:t>
      </w:r>
    </w:p>
    <w:p>
      <w:pPr>
        <w:pStyle w:val="BodyText"/>
      </w:pPr>
      <w:r>
        <w:t xml:space="preserve">Tuy Tần Vô Song bán tin bán nghi nhưng không muốn bỏ qua. Dù có thật hay không cũng phải đi xem sao, cũng chẳng có trở ngại gì. Vạn nhất có Thần Anh Quả, một khi bỏ lỡ mất thì không phải sẽ ôm hận ngàn năm sao?</w:t>
      </w:r>
    </w:p>
    <w:p>
      <w:pPr>
        <w:pStyle w:val="BodyText"/>
      </w:pPr>
      <w:r>
        <w:t xml:space="preserve">Tần Vô Song nghĩ đến đây cũng nhanh chóng chạy về hướng Tây Sơn Phi Bộc. Tây Sơn Phi Bộc nằm ở phía Tây Hầu Vương Sơn, địa hình hiểm trở, có ngọn thác cao ba nghìn trượng, khí thế mạnh mẽ, hai bên là sơn đạo gập ghềnh dài vô tận. Muốn trèo lên Tây Sơn cần phải có khả năng leo trèo như khỉ mới được.</w:t>
      </w:r>
    </w:p>
    <w:p>
      <w:pPr>
        <w:pStyle w:val="BodyText"/>
      </w:pPr>
      <w:r>
        <w:t xml:space="preserve">Sau khi đến Tây Sơn, Tần Vô Song từ xa nhìn đám người đang tập trung tại đó. Những người này đứng ở nơi cách khu ngoại vi Phi Bộc trăm trượng, chăm chú nhìn Phi Bộc.</w:t>
      </w:r>
    </w:p>
    <w:p>
      <w:pPr>
        <w:pStyle w:val="BodyText"/>
      </w:pPr>
      <w:r>
        <w:t xml:space="preserve">- Lão Đại, tin đồn về Thần Anh Quả là thật hay giả?</w:t>
      </w:r>
    </w:p>
    <w:p>
      <w:pPr>
        <w:pStyle w:val="BodyText"/>
      </w:pPr>
      <w:r>
        <w:t xml:space="preserve">- Sao ta biết được? Dù là thật hay giả, đến thì cũng đã đến rồi, có muốn xông vào không?</w:t>
      </w:r>
    </w:p>
    <w:p>
      <w:pPr>
        <w:pStyle w:val="BodyText"/>
      </w:pPr>
      <w:r>
        <w:t xml:space="preserve">Thì ra ngọn thác này như một tấm rèm, phía sau có một sơn động thâm u vô cùng. Muốn vào sơn động đó nhất định phải vượt qua ngọn thác.</w:t>
      </w:r>
    </w:p>
    <w:p>
      <w:pPr>
        <w:pStyle w:val="BodyText"/>
      </w:pPr>
      <w:r>
        <w:t xml:space="preserve">Khi mọi người còn đang chần chừ không quyết thì từ bên trong một bóng người bay ra, là tên Triệu công tử, hắn tức tối nói:</w:t>
      </w:r>
    </w:p>
    <w:p>
      <w:pPr>
        <w:pStyle w:val="BodyText"/>
      </w:pPr>
      <w:r>
        <w:t xml:space="preserve">- Thần Anh Quả bị kẻ khác lấy mất rồi!</w:t>
      </w:r>
    </w:p>
    <w:p>
      <w:pPr>
        <w:pStyle w:val="BodyText"/>
      </w:pPr>
      <w:r>
        <w:t xml:space="preserve">Có người từng gặp tên Triệu vội vàng hỏi:</w:t>
      </w:r>
    </w:p>
    <w:p>
      <w:pPr>
        <w:pStyle w:val="BodyText"/>
      </w:pPr>
      <w:r>
        <w:t xml:space="preserve">- Bị kẻ nào lấy?</w:t>
      </w:r>
    </w:p>
    <w:p>
      <w:pPr>
        <w:pStyle w:val="BodyText"/>
      </w:pPr>
      <w:r>
        <w:t xml:space="preserve">Tên Triệu nói:</w:t>
      </w:r>
    </w:p>
    <w:p>
      <w:pPr>
        <w:pStyle w:val="BodyText"/>
      </w:pPr>
      <w:r>
        <w:t xml:space="preserve">- Cái tên tiểu tử trẻ tuổi, mặc áo choàng xanh, gương mặt vuông vắn. Hắn dẫn đầu ở sơn cốc Xoáy Ốc, trong số các ngươi rất nhiều người đã gặp hắn.</w:t>
      </w:r>
    </w:p>
    <w:p>
      <w:pPr>
        <w:pStyle w:val="BodyText"/>
      </w:pPr>
      <w:r>
        <w:t xml:space="preserve">Tên Triệu công tử miêu tả tướng mạo của Tần Vô Song.</w:t>
      </w:r>
    </w:p>
    <w:p>
      <w:pPr>
        <w:pStyle w:val="Compact"/>
      </w:pPr>
      <w:r>
        <w:t xml:space="preserve">Tần Vô Song vận thần thức lắng nghe, quả nhiên Chúc Đại Trung không có ý tốt gì. Rõ ràng là muốn giá họa cho Tần Vô Song hắn, mượn đao giết người!</w:t>
      </w:r>
      <w:r>
        <w:br w:type="textWrapping"/>
      </w:r>
      <w:r>
        <w:br w:type="textWrapping"/>
      </w:r>
    </w:p>
    <w:p>
      <w:pPr>
        <w:pStyle w:val="Heading2"/>
      </w:pPr>
      <w:bookmarkStart w:id="356" w:name="chương-334"/>
      <w:bookmarkEnd w:id="356"/>
      <w:r>
        <w:t xml:space="preserve">334. Chương 33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34: Tập kích Chúc Đại Tru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ái gọi là ‘người không có tội, chỉ tội vì mang ngọc trên người’, giữa những người mạo hiểm đến đây vốn không có ân oán gì, thường thì sẽ không có chuyện chém giết nhau. Nhưng một khi ai đó có thứ mà mọi người đều muốn thì rất có khả năng sẽ bị đuổi cùng giết tận.</w:t>
      </w:r>
    </w:p>
    <w:p>
      <w:pPr>
        <w:pStyle w:val="BodyText"/>
      </w:pPr>
      <w:r>
        <w:t xml:space="preserve">Một chiêu của Chúc Đại Trung cũng đã đẩy đi sự chú ý của mọi người. Như thế có thể nói là một mũi tên trúng hai đích. Một là báo thù được vụ ở trước cửa tửu lầu, hai là có thể điều những người khác đi, mình thì ung dung tìm Thần Anh Quả ở Hầu Vương Sơn. Đương nhiên Tần Vô Song hiểu độc kế này của Chúc Đại Trung, hắn gần như muốn nhảy ra công khai lên án Chúc Đại Trung và tên Triệu công tử, nhưng chân vừa bước ra rồi lại thu lại.</w:t>
      </w:r>
    </w:p>
    <w:p>
      <w:pPr>
        <w:pStyle w:val="BodyText"/>
      </w:pPr>
      <w:r>
        <w:t xml:space="preserve">Lòng tham của nhân loại là không thể đong đếm. Tên họ Triệu đã nói như vậy, dù Tần Vô Song hắn có giải thích thế nào e cũng khó có thể khiến những người kia tin được. Như vậy thì phiền phức lắm!</w:t>
      </w:r>
    </w:p>
    <w:p>
      <w:pPr>
        <w:pStyle w:val="BodyText"/>
      </w:pPr>
      <w:r>
        <w:t xml:space="preserve">Sau khi rụt người lại, Tần Vô Song nhanh chóng nghĩ ra chủ ý:</w:t>
      </w:r>
    </w:p>
    <w:p>
      <w:pPr>
        <w:pStyle w:val="BodyText"/>
      </w:pPr>
      <w:r>
        <w:t xml:space="preserve">- Chúc Đại Trung đã giở âm mưu với mình thì mình sẽ chơi với hắn một hồi. Ngươi ba hoa miêu tả một người nào đó, dù có vẽ hình ta ra thì đã sao nào? Ngươi không biết gương mặt này của ta chỉ là một cái mặt nạ sao?</w:t>
      </w:r>
    </w:p>
    <w:p>
      <w:pPr>
        <w:pStyle w:val="BodyText"/>
      </w:pPr>
      <w:r>
        <w:t xml:space="preserve">Nghĩ vậy, Tần Vô Song dứt khoát tháo cái mặt nạ cũ ra, đổi một cái khác, thay một bộ quần áo thô, như vậy là hình tượng của hắn đã biến thành một hán tử tuổi trung niên thô kệch, mà trên mặt còn có một vết sẹo sâu.</w:t>
      </w:r>
    </w:p>
    <w:p>
      <w:pPr>
        <w:pStyle w:val="BodyText"/>
      </w:pPr>
      <w:r>
        <w:t xml:space="preserve">Tạo hình này khác xa mười vạn tám nghìn dặm so với tạo hình ôn hòa nho nhã lúc trước. Dù Chúc Đại Trung có đứng trước mặt cũng không thể nhận ra.</w:t>
      </w:r>
    </w:p>
    <w:p>
      <w:pPr>
        <w:pStyle w:val="BodyText"/>
      </w:pPr>
      <w:r>
        <w:t xml:space="preserve">Đang định bước ra ngoài thì bỗng nghe thấy ‘chít chít’ phía dưới chân. Tần Vô Song giật mình không biết là thứ gì, vội quay đầu lại, là một con khỉ với bộ lông vàng kim đang kéo ống quần hắn, hai chân trước thì đang mô phỏng lại động tác đổi mặt nạ vừa rồi của Tần Vô Song. Tần Vô Song ngạc nhiên, cúi xuống:</w:t>
      </w:r>
    </w:p>
    <w:p>
      <w:pPr>
        <w:pStyle w:val="BodyText"/>
      </w:pPr>
      <w:r>
        <w:t xml:space="preserve">- Ốc lý cổ lạp, hạp tra nghê ba oa, xuân thôn nhi…</w:t>
      </w:r>
    </w:p>
    <w:p>
      <w:pPr>
        <w:pStyle w:val="BodyText"/>
      </w:pPr>
      <w:r>
        <w:t xml:space="preserve">Lời chào hỏi này khiến con khỉ vàng ngẩn ra, mừng rỡ vung vẩy hai tay lên trò chuyện với Tần Vô Song. Một người một khỉ bắt đầu trò chuyện bằng thú ngữ.</w:t>
      </w:r>
    </w:p>
    <w:p>
      <w:pPr>
        <w:pStyle w:val="BodyText"/>
      </w:pPr>
      <w:r>
        <w:t xml:space="preserve">Con khỉ đó càng nói càng hưng phấn, nhảy luôn lên vai Tần Vô Song, ríu rít nói chuyện với hắn. Tần Vô Song biết Hầu Vương Sơn này có rất nhiều khỉ, gặp một con không có gì lạ, hắn cũng nhẫn nại nói chuyện với nó.</w:t>
      </w:r>
    </w:p>
    <w:p>
      <w:pPr>
        <w:pStyle w:val="BodyText"/>
      </w:pPr>
      <w:r>
        <w:t xml:space="preserve">Như vậy là thú ngữ mà Tần Vô Song vất vả học đã có đất dụng võ. Vừa nói chuyện với khỉ vàng, vừa chạy ngược lại hướng Tây Sơn Phi Bộc. Đã biết đây là quỷ kế của Chúc Đại Trung, ngược lại Tần Vô Song lại thấy bình thản hơn nhiều. Mười phần thì đến chín phần tin đồn về Thần Anh Quả là giả.</w:t>
      </w:r>
    </w:p>
    <w:p>
      <w:pPr>
        <w:pStyle w:val="BodyText"/>
      </w:pPr>
      <w:r>
        <w:t xml:space="preserve">Quả nhiên con khỉ vàng hỏi:</w:t>
      </w:r>
    </w:p>
    <w:p>
      <w:pPr>
        <w:pStyle w:val="BodyText"/>
      </w:pPr>
      <w:r>
        <w:t xml:space="preserve">- Nhân loại, ngươi đến Tây Sơn Phi Bộc tìm Thần Anh Quả à?</w:t>
      </w:r>
    </w:p>
    <w:p>
      <w:pPr>
        <w:pStyle w:val="BodyText"/>
      </w:pPr>
      <w:r>
        <w:t xml:space="preserve">Tần Vô Song thở dài:</w:t>
      </w:r>
    </w:p>
    <w:p>
      <w:pPr>
        <w:pStyle w:val="BodyText"/>
      </w:pPr>
      <w:r>
        <w:t xml:space="preserve">- Đúng vậy, nhưng hai kẻ đó quá đáng ghét! Chúng giá họa cho ta, muốn phân tán sự chú ý của mọi người.</w:t>
      </w:r>
    </w:p>
    <w:p>
      <w:pPr>
        <w:pStyle w:val="BodyText"/>
      </w:pPr>
      <w:r>
        <w:t xml:space="preserve">Con khỉ vàng vuốt tai sờ cằm, cười khúc khích:</w:t>
      </w:r>
    </w:p>
    <w:p>
      <w:pPr>
        <w:pStyle w:val="BodyText"/>
      </w:pPr>
      <w:r>
        <w:t xml:space="preserve">- Trong Phi Bộc làm gì có Thần Anh Quả chứ! Đúng là một lũ ngu ngốc! Thần Anh Quả dễ tìm như vậy mà còn gọi là Thần Anh Quả sao?</w:t>
      </w:r>
    </w:p>
    <w:p>
      <w:pPr>
        <w:pStyle w:val="BodyText"/>
      </w:pPr>
      <w:r>
        <w:t xml:space="preserve">Tần Vô Song ngạc nhiên:</w:t>
      </w:r>
    </w:p>
    <w:p>
      <w:pPr>
        <w:pStyle w:val="BodyText"/>
      </w:pPr>
      <w:r>
        <w:t xml:space="preserve">- Huynh đệ khỉ, lẽ nào ngươi biết?</w:t>
      </w:r>
    </w:p>
    <w:p>
      <w:pPr>
        <w:pStyle w:val="BodyText"/>
      </w:pPr>
      <w:r>
        <w:t xml:space="preserve">Khỉ vàng nói:</w:t>
      </w:r>
    </w:p>
    <w:p>
      <w:pPr>
        <w:pStyle w:val="BodyText"/>
      </w:pPr>
      <w:r>
        <w:t xml:space="preserve">- Đương nhiên là ta biết, nhưng nhân loại các ngươi không thể có được Thần Anh Quả! Trừ phi các ngươi đánh bại được vua của Hầu Vương Sơn.</w:t>
      </w:r>
    </w:p>
    <w:p>
      <w:pPr>
        <w:pStyle w:val="BodyText"/>
      </w:pPr>
      <w:r>
        <w:t xml:space="preserve">Tần Vô Song nghe nó nói vậy mà thấy lòng có phần tê tái. Vua của Tần Vô Song, đã có thể xưng Vương một vùng thực lực không thể nào lại yếu hơn Tần Vô Song hắn!</w:t>
      </w:r>
    </w:p>
    <w:p>
      <w:pPr>
        <w:pStyle w:val="BodyText"/>
      </w:pPr>
      <w:r>
        <w:t xml:space="preserve">Nói một câu không khách khí, dù là Chúc Đại Trung đích thân ra tay thì cũng có khả năng không chịu được một đòn!</w:t>
      </w:r>
    </w:p>
    <w:p>
      <w:pPr>
        <w:pStyle w:val="BodyText"/>
      </w:pPr>
      <w:r>
        <w:t xml:space="preserve">- Huynh đệ khỉ, vua Hầu Vương Sơn của các ngươi rốt cuộc lợi hại đến mức nào?</w:t>
      </w:r>
    </w:p>
    <w:p>
      <w:pPr>
        <w:pStyle w:val="BodyText"/>
      </w:pPr>
      <w:r>
        <w:t xml:space="preserve">- Hắc hắc, có lẽ là lợi hại hơn cường giả nhân loại các ngươi một chút.</w:t>
      </w:r>
    </w:p>
    <w:p>
      <w:pPr>
        <w:pStyle w:val="BodyText"/>
      </w:pPr>
      <w:r>
        <w:t xml:space="preserve">Khỉ vàng nói:</w:t>
      </w:r>
    </w:p>
    <w:p>
      <w:pPr>
        <w:pStyle w:val="BodyText"/>
      </w:pPr>
      <w:r>
        <w:t xml:space="preserve">- Dù sao Chi Tế Sơn có ba đại thế lực, Vương giả của Hầu Vương Sơn tính là một trong số đó. Nhân loại, nếu ngươi đến tìm Thần Anh Quả thì ta khuyên ngươi nên sớm quay về đi!</w:t>
      </w:r>
    </w:p>
    <w:p>
      <w:pPr>
        <w:pStyle w:val="BodyText"/>
      </w:pPr>
      <w:r>
        <w:t xml:space="preserve">Tần Vô Song lắc đầu:</w:t>
      </w:r>
    </w:p>
    <w:p>
      <w:pPr>
        <w:pStyle w:val="BodyText"/>
      </w:pPr>
      <w:r>
        <w:t xml:space="preserve">- Ta về cũng không sao, chỉ là tính mạng của sư phụ ta hoàn toàn phụ thuộc vào Thần Anh Quả. Không lấy được về, nhẹ thì đan điền của sư phụ sẽ bị hủy, nặng thì nguy đến tính mạng! Ta là đồ đệ, không lấy được Thần Anh Quả về còn mặt mũi nào về gặp sư phụ?</w:t>
      </w:r>
    </w:p>
    <w:p>
      <w:pPr>
        <w:pStyle w:val="BodyText"/>
      </w:pPr>
      <w:r>
        <w:t xml:space="preserve">Khỉ vàng nói:</w:t>
      </w:r>
    </w:p>
    <w:p>
      <w:pPr>
        <w:pStyle w:val="BodyText"/>
      </w:pPr>
      <w:r>
        <w:t xml:space="preserve">- Thì ra ngươi không phải vì mình. Mười kẻ đến đây tìm Thần Anh Quả thì có đến chín kẻ tìm cho mình dùng.</w:t>
      </w:r>
    </w:p>
    <w:p>
      <w:pPr>
        <w:pStyle w:val="BodyText"/>
      </w:pPr>
      <w:r>
        <w:t xml:space="preserve">- Ta không cần dùng thứ đó!</w:t>
      </w:r>
    </w:p>
    <w:p>
      <w:pPr>
        <w:pStyle w:val="BodyText"/>
      </w:pPr>
      <w:r>
        <w:t xml:space="preserve">Khỉ vàng cười:</w:t>
      </w:r>
    </w:p>
    <w:p>
      <w:pPr>
        <w:pStyle w:val="BodyText"/>
      </w:pPr>
      <w:r>
        <w:t xml:space="preserve">- Thôi được, Thần Anh Quả này… Có cần ta nghĩ cách giúp ngươi không?</w:t>
      </w:r>
    </w:p>
    <w:p>
      <w:pPr>
        <w:pStyle w:val="BodyText"/>
      </w:pPr>
      <w:r>
        <w:t xml:space="preserve">Tần Vô Song mừng rỡ:</w:t>
      </w:r>
    </w:p>
    <w:p>
      <w:pPr>
        <w:pStyle w:val="BodyText"/>
      </w:pPr>
      <w:r>
        <w:t xml:space="preserve">- Huynh đệ khỉ, nếu ngươi có cách thì ta cảm kích còn không hết!</w:t>
      </w:r>
    </w:p>
    <w:p>
      <w:pPr>
        <w:pStyle w:val="BodyText"/>
      </w:pPr>
      <w:r>
        <w:t xml:space="preserve">- Ta cũng không cần ngươi cảm kích không hết. Ta muốn có thứ gì đấy mới lạ để chơi. Ngươi dạy ta vài cái hay ho thì ta sẽ đồng ý nghĩ cách giúp ngươi!</w:t>
      </w:r>
    </w:p>
    <w:p>
      <w:pPr>
        <w:pStyle w:val="BodyText"/>
      </w:pPr>
      <w:r>
        <w:t xml:space="preserve">Con khỉ này ham chơi như vậy, mở miệng là ra điều kiện như vậy khiến Tần Vô Song khó xử.</w:t>
      </w:r>
    </w:p>
    <w:p>
      <w:pPr>
        <w:pStyle w:val="BodyText"/>
      </w:pPr>
      <w:r>
        <w:t xml:space="preserve">Thứ hay ho? Quả thật hắn không nghiên cứu về cái ‘đạo chơi bời’. Dù có thì đó cũng là theo suy nghĩ của nhân loại, hắn không biết khỉ thì thích chơi cái gì. Nghĩ mãi mà Tần Vô Song chẳng có cái gì. Con khỉ vàng thấy bộ dạng vò đầu bứt tai thì nói:</w:t>
      </w:r>
    </w:p>
    <w:p>
      <w:pPr>
        <w:pStyle w:val="BodyText"/>
      </w:pPr>
      <w:r>
        <w:t xml:space="preserve">- Thôi được rồi, chưa nghĩ ra thì từ từ nghĩ, khi nào ra thì bảo ta.</w:t>
      </w:r>
    </w:p>
    <w:p>
      <w:pPr>
        <w:pStyle w:val="BodyText"/>
      </w:pPr>
      <w:r>
        <w:t xml:space="preserve">Nói rồi co người chui xuống đất.</w:t>
      </w:r>
    </w:p>
    <w:p>
      <w:pPr>
        <w:pStyle w:val="BodyText"/>
      </w:pPr>
      <w:r>
        <w:t xml:space="preserve">Tần Vô Song vội nói:</w:t>
      </w:r>
    </w:p>
    <w:p>
      <w:pPr>
        <w:pStyle w:val="BodyText"/>
      </w:pPr>
      <w:r>
        <w:t xml:space="preserve">- Đợi đã huynh đệ khỉ.</w:t>
      </w:r>
    </w:p>
    <w:p>
      <w:pPr>
        <w:pStyle w:val="BodyText"/>
      </w:pPr>
      <w:r>
        <w:t xml:space="preserve">Tần Vô Song biết con khỉ vàng này giờ là lá bài cuối cùng của mình. Nếu đánh không tốt rất có khả năng sẽ mất đi cơ hội có được Thần Anh Quả. Nghe khẩu khí của nó thì Hầu Vương Sơn quả nhiên có Thần Anh Quả, chỉ là không dễ lấy thôi.</w:t>
      </w:r>
    </w:p>
    <w:p>
      <w:pPr>
        <w:pStyle w:val="BodyText"/>
      </w:pPr>
      <w:r>
        <w:t xml:space="preserve">Mặt đất phía trước bỗng nhô lên một cái đầu nhỏ, con khỉ vàng cười híp mắt:</w:t>
      </w:r>
    </w:p>
    <w:p>
      <w:pPr>
        <w:pStyle w:val="BodyText"/>
      </w:pPr>
      <w:r>
        <w:t xml:space="preserve">- Đừng có gọi ta là huynh đệ khỉ. Tên ta là Bao Bao. Nhân loại à, ngươi tên là gì?</w:t>
      </w:r>
    </w:p>
    <w:p>
      <w:pPr>
        <w:pStyle w:val="BodyText"/>
      </w:pPr>
      <w:r>
        <w:t xml:space="preserve">- Ta là Tần Vô Song!</w:t>
      </w:r>
    </w:p>
    <w:p>
      <w:pPr>
        <w:pStyle w:val="BodyText"/>
      </w:pPr>
      <w:r>
        <w:t xml:space="preserve">Tần Vô Song nói bằng thú ngữ.</w:t>
      </w:r>
    </w:p>
    <w:p>
      <w:pPr>
        <w:pStyle w:val="BodyText"/>
      </w:pPr>
      <w:r>
        <w:t xml:space="preserve">- Vô Song, hì hì, cái tên này khá thú vị. Thôi được rồi, khó gặp được nhân loại nào thông thạo thú ngữ, hơn nữa ngươi cũng khá thú vị. Ta nói cho ngươi biết vậy. Thần Anh Quả ở trên Phong Hồi Phong của đỉnh Chủ mạch Hầu Vương Sơn. Nhưng ta khuyên ngươi tốt nhất đừng có đi. Vì chắc chắn sẽ rất nguy hiểm.</w:t>
      </w:r>
    </w:p>
    <w:p>
      <w:pPr>
        <w:pStyle w:val="BodyText"/>
      </w:pPr>
      <w:r>
        <w:t xml:space="preserve">Tâm niệm của Tần Vô Song rung lên, quả nhiên Hầu Vương Sơn có Thần Anh Quả!</w:t>
      </w:r>
    </w:p>
    <w:p>
      <w:pPr>
        <w:pStyle w:val="BodyText"/>
      </w:pPr>
      <w:r>
        <w:t xml:space="preserve">Tần Vô Song sợ con khỉ lại bỏ đi vội dùng thú ngữ giữ nó lại:</w:t>
      </w:r>
    </w:p>
    <w:p>
      <w:pPr>
        <w:pStyle w:val="BodyText"/>
      </w:pPr>
      <w:r>
        <w:t xml:space="preserve">- Bao Bao, sao ngươi lại tên là Bao Bao?</w:t>
      </w:r>
    </w:p>
    <w:p>
      <w:pPr>
        <w:pStyle w:val="BodyText"/>
      </w:pPr>
      <w:r>
        <w:t xml:space="preserve">Bao Bao cười hì hì:</w:t>
      </w:r>
    </w:p>
    <w:p>
      <w:pPr>
        <w:pStyle w:val="BodyText"/>
      </w:pPr>
      <w:r>
        <w:t xml:space="preserve">- Vì khi ta sinh ra, ở trên đầu có hai cái bao lớn. Trong Hầu Tộc bọn ta, ở cả Hầu Vương Sơn không có con khỉ nào mới sinh có mọc bao trên đầu cả. Vì thế ta có tên như thế.</w:t>
      </w:r>
    </w:p>
    <w:p>
      <w:pPr>
        <w:pStyle w:val="BodyText"/>
      </w:pPr>
      <w:r>
        <w:t xml:space="preserve">Tần Vô Song thầm cảm thán, mấy con khỉ này đến đặt tên cũng tùy tiện vậy.</w:t>
      </w:r>
    </w:p>
    <w:p>
      <w:pPr>
        <w:pStyle w:val="BodyText"/>
      </w:pPr>
      <w:r>
        <w:t xml:space="preserve">Đang định hỏi thêm vài câu thì tai Bao Bao bỗng động đậy, sắc mặt thay đổi rồi nói gấp gáp:</w:t>
      </w:r>
    </w:p>
    <w:p>
      <w:pPr>
        <w:pStyle w:val="BodyText"/>
      </w:pPr>
      <w:r>
        <w:t xml:space="preserve">- Nhân loại, ta không nói với ngươi nữa, trong tộc hình như có chuyện lớn rồi!</w:t>
      </w:r>
    </w:p>
    <w:p>
      <w:pPr>
        <w:pStyle w:val="BodyText"/>
      </w:pPr>
      <w:r>
        <w:t xml:space="preserve">- Sao vậy?</w:t>
      </w:r>
    </w:p>
    <w:p>
      <w:pPr>
        <w:pStyle w:val="BodyText"/>
      </w:pPr>
      <w:r>
        <w:t xml:space="preserve">- Không biết, ta cảm ứng được lời gọi của gia tộc. Nhân loại, ta đi đây!</w:t>
      </w:r>
    </w:p>
    <w:p>
      <w:pPr>
        <w:pStyle w:val="BodyText"/>
      </w:pPr>
      <w:r>
        <w:t xml:space="preserve">Bao Bao nói rồi biến mất trong lòng đất.</w:t>
      </w:r>
    </w:p>
    <w:p>
      <w:pPr>
        <w:pStyle w:val="BodyText"/>
      </w:pPr>
      <w:r>
        <w:t xml:space="preserve">Tần Vô Song thấy Bao Bao đi rất nhanh biết lần này nó sẽ không quay lại, không tránh khỏi có cảm giác mất mát thứ gì đó. Đúng lúc đó trong khu rừng sau lưng từng tốp từng tốp người tràn ra từ phía Tây Sơn Phi Bộc:</w:t>
      </w:r>
    </w:p>
    <w:p>
      <w:pPr>
        <w:pStyle w:val="BodyText"/>
      </w:pPr>
      <w:r>
        <w:t xml:space="preserve">- Khốn kiếp, tự nhiên lại bị tên đó nẫng mất Thần Anh Quả! Đáng ghét!</w:t>
      </w:r>
    </w:p>
    <w:p>
      <w:pPr>
        <w:pStyle w:val="BodyText"/>
      </w:pPr>
      <w:r>
        <w:t xml:space="preserve">- Lại chả thế sao? Tên tiểu tử đó dùng yêu ngôn mê hoặc lòng người. Ban đầu ta đã thấy hắn không phải loại tốt đẹp gì.</w:t>
      </w:r>
    </w:p>
    <w:p>
      <w:pPr>
        <w:pStyle w:val="BodyText"/>
      </w:pPr>
      <w:r>
        <w:t xml:space="preserve">- Mau đuổi theo, mau lên, đừng có để hắn chạy quá xa thì không kịp đâu!</w:t>
      </w:r>
    </w:p>
    <w:p>
      <w:pPr>
        <w:pStyle w:val="BodyText"/>
      </w:pPr>
      <w:r>
        <w:t xml:space="preserve">Từng tốp từng tốp, ít nhất cũng có hàng trăm người, không ngừng chạy ra vùng ngoại vi. Tần Vô Song đứng yên lặng tại chỗ, những người kia chạy qua cũng chỉ liếc nhìn một cái rồi đi luôn.</w:t>
      </w:r>
    </w:p>
    <w:p>
      <w:pPr>
        <w:pStyle w:val="BodyText"/>
      </w:pPr>
      <w:r>
        <w:t xml:space="preserve">Tần Vô Song thở dài, nghĩ bụng những người này lại mù quáng như thế, bị vài câu dối trá lừa cho quay cuồng đầu óc. Những kẻ này sống được tới giờ đúng là kỳ tích.</w:t>
      </w:r>
    </w:p>
    <w:p>
      <w:pPr>
        <w:pStyle w:val="BodyText"/>
      </w:pPr>
      <w:r>
        <w:t xml:space="preserve">Cũng may giờ Tần Vô Song đang đeo chiếc mặt nạ hoàn toàn khác, đương nhiên không cần phải lo lắng gì. Kế giá họa của Chúc Đại Trung tuy độc ác nhưng lại không có sự uy hiếp thực chất nào đến Tần Vô Song cả.</w:t>
      </w:r>
    </w:p>
    <w:p>
      <w:pPr>
        <w:pStyle w:val="BodyText"/>
      </w:pPr>
      <w:r>
        <w:t xml:space="preserve">Tần Vô Song ẩn kỹ mình, hắn biết Chúc Đại Trung đã giá họa cho hắn thì nhất định sẽ xuất hiện. Giờ không lên được Phong Hồi Phong thì ở đây chơi cùng Chúc Đại Trung một chút.</w:t>
      </w:r>
    </w:p>
    <w:p>
      <w:pPr>
        <w:pStyle w:val="BodyText"/>
      </w:pPr>
      <w:r>
        <w:t xml:space="preserve">Tần Vô Song đã hạ quyết tâm, lần này dù thế nào cũng phải trừ khử Chúc Đại Trung và tên Triệu công tử kia để tránh việc hai kẻ đó không có lợi gì chỉ làm hỏng chuyện của mình. Để Chúc Đại Trung tồn tại trước sau gì cũng là một cái họa!</w:t>
      </w:r>
    </w:p>
    <w:p>
      <w:pPr>
        <w:pStyle w:val="BodyText"/>
      </w:pPr>
      <w:r>
        <w:t xml:space="preserve">Một lúc sau quả nhiên có hai bóng người xuất hiện từ phía xa. Tên họ Triệu cười hớn hở:</w:t>
      </w:r>
    </w:p>
    <w:p>
      <w:pPr>
        <w:pStyle w:val="BodyText"/>
      </w:pPr>
      <w:r>
        <w:t xml:space="preserve">- Chúc Tông chủ, chiêu này của ngươi đúng là cao minh. Giờ Hầu Vương Sơn đã yên tĩnh hơn nhiều rồi. Áp lực của chúng ta cũng vơi đi không ít!</w:t>
      </w:r>
    </w:p>
    <w:p>
      <w:pPr>
        <w:pStyle w:val="BodyText"/>
      </w:pPr>
      <w:r>
        <w:t xml:space="preserve">Chúc Đại Trung cười lạnh:</w:t>
      </w:r>
    </w:p>
    <w:p>
      <w:pPr>
        <w:pStyle w:val="BodyText"/>
      </w:pPr>
      <w:r>
        <w:t xml:space="preserve">- Hầu Vương Sơn này là nơi có khả năng xuất hiện Thần Anh Quả nhất. Nhưng theo ta phân tích thì nơi có khả năng xuất hiện Thần Anh Quả nhất ở Hầu Vương Sơn này không phải Tây Sơn Phi Bộc mà là Phong Hồi Phong của Hầu Tộc. Mấu chốt là làm thế nào để lên được Phong Hồi Phong?</w:t>
      </w:r>
    </w:p>
    <w:p>
      <w:pPr>
        <w:pStyle w:val="BodyText"/>
      </w:pPr>
      <w:r>
        <w:t xml:space="preserve">- Quy tắc cũ, vẫn là con Linh Thử của ngươi xuất mã. Nó là linh thú Cao Linh Võ Cảnh, lại thông minh lanh lợi, trong khu vực mà Hầu Tộc bá chiếm này, linh thú hoạt động vẫn tiện hơn nhân loại chúng ta.</w:t>
      </w:r>
    </w:p>
    <w:p>
      <w:pPr>
        <w:pStyle w:val="BodyText"/>
      </w:pPr>
      <w:r>
        <w:t xml:space="preserve">Chúc Đại Trung cũng gật đầu đồng tình:</w:t>
      </w:r>
    </w:p>
    <w:p>
      <w:pPr>
        <w:pStyle w:val="BodyText"/>
      </w:pPr>
      <w:r>
        <w:t xml:space="preserve">- Ta cũng nghĩ vậy!</w:t>
      </w:r>
    </w:p>
    <w:p>
      <w:pPr>
        <w:pStyle w:val="BodyText"/>
      </w:pPr>
      <w:r>
        <w:t xml:space="preserve">Rồi lấy Linh Thử ra, dặn vài câu rồi thả đi.</w:t>
      </w:r>
    </w:p>
    <w:p>
      <w:pPr>
        <w:pStyle w:val="BodyText"/>
      </w:pPr>
      <w:r>
        <w:t xml:space="preserve">Tần Vô Song lúc này đã hạ quyết tâm, phải động thủ vào đúng thời khắc này!</w:t>
      </w:r>
    </w:p>
    <w:p>
      <w:pPr>
        <w:pStyle w:val="BodyText"/>
      </w:pPr>
      <w:r>
        <w:t xml:space="preserve">Lúc này khoảng cách giữa hắn và Chúc Đại Trung không quá ba mươi trượng. Với tốc độ và uy lực của Thần Tú Cung, ba mươi trượng này hoàn toàn có thể bỏ qua.</w:t>
      </w:r>
    </w:p>
    <w:p>
      <w:pPr>
        <w:pStyle w:val="BodyText"/>
      </w:pPr>
      <w:r>
        <w:t xml:space="preserve">Trừ phi Chúc Đại Trung cảm giác được trước, một khi bắn thì dù hắn có cái gì phòng ngự đặc biệt thì cũng không thể kịp thi triển!</w:t>
      </w:r>
    </w:p>
    <w:p>
      <w:pPr>
        <w:pStyle w:val="BodyText"/>
      </w:pPr>
      <w:r>
        <w:t xml:space="preserve">Hắn nhẹ nhàng thả con Bạch Điêu ra.</w:t>
      </w:r>
    </w:p>
    <w:p>
      <w:pPr>
        <w:pStyle w:val="BodyText"/>
      </w:pPr>
      <w:r>
        <w:t xml:space="preserve">Bạch Điêu luồn vào lùm cỏ rồi nhảy lên cây, phát ra tiếng động. Chúc Đại Trung vội quay đầu lại, thấy con Bạch Điêu là hoàn toàn mất sự cảnh giác. Nhưng đó chỉ là để lưng của Chúc Đại Trung quay sang đúng chỗ Tần Vô Song. Mọi thứ đều nằm trong tính toán của Tần Vô Song, Thần Tú Cung được giương lên, bắn mạnh một phát.</w:t>
      </w:r>
    </w:p>
    <w:p>
      <w:pPr>
        <w:pStyle w:val="BodyText"/>
      </w:pPr>
      <w:r>
        <w:t xml:space="preserve">Vèo!</w:t>
      </w:r>
    </w:p>
    <w:p>
      <w:pPr>
        <w:pStyle w:val="BodyText"/>
      </w:pPr>
      <w:r>
        <w:t xml:space="preserve">Một luồng sáng như sao băng, xé gió bắn ra!</w:t>
      </w:r>
    </w:p>
    <w:p>
      <w:pPr>
        <w:pStyle w:val="Compact"/>
      </w:pPr>
      <w:r>
        <w:t xml:space="preserve">Ủng hộ chỉ với 1 click và 5s ! (adf.ly/4EmoB)</w:t>
      </w:r>
      <w:r>
        <w:br w:type="textWrapping"/>
      </w:r>
      <w:r>
        <w:br w:type="textWrapping"/>
      </w:r>
    </w:p>
    <w:p>
      <w:pPr>
        <w:pStyle w:val="Heading2"/>
      </w:pPr>
      <w:bookmarkStart w:id="357" w:name="chương-335"/>
      <w:bookmarkEnd w:id="357"/>
      <w:r>
        <w:t xml:space="preserve">335. Chương 33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35: Dấu hiệu của Cao Linh Võ Cản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Mũi tên này không phải đòn Tần Vô Song thi triển Thần Tú Cung mạnh nhất từ trước tới nay, nhưng lại là mũi tên đột ngột nhất. Trước đây, dù là quyết đấu với Quỷ Đồng Tử hay đối phó với Triệu Hằng hay truy sát Trương Bách Đang, đều là đối phó với những kẻ đã biết tình hình, Tần Vô Song bắn tên này ra khi chúng đang cảnh giác.</w:t>
      </w:r>
    </w:p>
    <w:p>
      <w:pPr>
        <w:pStyle w:val="BodyText"/>
      </w:pPr>
      <w:r>
        <w:t xml:space="preserve">Nhưng lần này hoàn toàn khác. Lúc này Chúc Đại Trung không hề ý thức được phía sau mình lại có nguy hiểm lớn như vậy.</w:t>
      </w:r>
    </w:p>
    <w:p>
      <w:pPr>
        <w:pStyle w:val="BodyText"/>
      </w:pPr>
      <w:r>
        <w:t xml:space="preserve">Kình lực Tần Vô Song dùng cho mũi tên này vô cùng khéo léo. Ban đầu không có chút âm thanh nào, nhưng khi bay trong không trung bỗng chốc khí thế tăng cao, mang theo một khí thế như nuốt trọn trời đất. Con ngươi của Chúc Đại Trung giãn ra hết cỡ, lập tức cảm nhận được nguy hiểm.</w:t>
      </w:r>
    </w:p>
    <w:p>
      <w:pPr>
        <w:pStyle w:val="BodyText"/>
      </w:pPr>
      <w:r>
        <w:t xml:space="preserve">Sức mạnh phía sau lưng đáng sợ như muốn nuốt trọn hư không. Chúc Đại Trung chỉ có một ý nghĩ, chạy về phía trước, chạy ra khỏi không gian đang bị nuốt gọn kia! Trời đất đảo điên, ánh sáng chói lòa!</w:t>
      </w:r>
    </w:p>
    <w:p>
      <w:pPr>
        <w:pStyle w:val="BodyText"/>
      </w:pPr>
      <w:r>
        <w:t xml:space="preserve">Mũi tên màu xanh ngọc bích bắn tới, Chúc Đại Trung hét lên một tiếng, bỗng cảm thấy sau lưng là luồng khí tức lạnh lẽo, đúng lúc đó lớp phòng ngự nghịch thiên toàn thân được khởi động.</w:t>
      </w:r>
    </w:p>
    <w:p>
      <w:pPr>
        <w:pStyle w:val="BodyText"/>
      </w:pPr>
      <w:r>
        <w:t xml:space="preserve">Vù!</w:t>
      </w:r>
    </w:p>
    <w:p>
      <w:pPr>
        <w:pStyle w:val="BodyText"/>
      </w:pPr>
      <w:r>
        <w:t xml:space="preserve">Ánh sáng xanh bắn thẳng vào ánh sáng màu vàng mà Hộ Thể Phù của Chúc Đại Trung phát ra. Hai thứ ánh sáng đâm vào nhau, tỏa ra một quầng sáng khổng lồ bắn ra bốn phía.</w:t>
      </w:r>
    </w:p>
    <w:p>
      <w:pPr>
        <w:pStyle w:val="BodyText"/>
      </w:pPr>
      <w:r>
        <w:t xml:space="preserve">Ầm ầm!</w:t>
      </w:r>
    </w:p>
    <w:p>
      <w:pPr>
        <w:pStyle w:val="BodyText"/>
      </w:pPr>
      <w:r>
        <w:t xml:space="preserve">Tên Triệu công tử ở bên cạnh Chúc Đại Trung còn chưa hiểu có chuyện gì thì đã bị sức mạnh kia đẩy bay ra xa rồi rơi bịch xuống đất. Chúc Đại Trung thầm thấy may mắn, định vội vàng chui xuống đất.</w:t>
      </w:r>
    </w:p>
    <w:p>
      <w:pPr>
        <w:pStyle w:val="BodyText"/>
      </w:pPr>
      <w:r>
        <w:t xml:space="preserve">Nhưng Tần Vô Song đã dùng cùng lúc ba mũi tên để đối phó hắn. Ánh sáng Hộ Thể Phù của hắn chỉ chặn được một mũi tên, chứ làm sao chặn được mũi thứ hai, mũi thứ ba?</w:t>
      </w:r>
    </w:p>
    <w:p>
      <w:pPr>
        <w:pStyle w:val="BodyText"/>
      </w:pPr>
      <w:r>
        <w:t xml:space="preserve">Hai mũi tên phía sau có mũi thứ nhất mở đường dường như hoàn toàn không có gì cản trở, đem theo nộ hỏa phục thù của Tần Vô Song, thiêu cháy toàn bộ trời đất, hai mũi tên cùng bay tới, một trái một phải, khóa chặt Chúc Đại Trung lại!</w:t>
      </w:r>
    </w:p>
    <w:p>
      <w:pPr>
        <w:pStyle w:val="BodyText"/>
      </w:pPr>
      <w:r>
        <w:t xml:space="preserve">Những gì trong tầm mắt của Tần Vô Song đều bị cuốn vào luồng khí tức chết chóc. Hoàn toàn không có chút may mắn nào, cũng không cho Chúc Đại Trung bất cứ cơ hội tháo thân nào! Ba mũi tên, Thần Tú Cung chỉ có ba mũi tên nhưng trước nay chưa từng có người nào có thể chặn liên tiếp ba mũi tên này!</w:t>
      </w:r>
    </w:p>
    <w:p>
      <w:pPr>
        <w:pStyle w:val="BodyText"/>
      </w:pPr>
      <w:r>
        <w:t xml:space="preserve">Chúc Đại Trung mới chỉ chui được một nửa xuống mặt đất đã bị mũi tên thứ hai nhanh như sao băng cắm phập vào người. Ánh sáng hộ thể bên ngoài lại được khởi động định triệt tiêu sức uy hiếp của mũi tên.</w:t>
      </w:r>
    </w:p>
    <w:p>
      <w:pPr>
        <w:pStyle w:val="BodyText"/>
      </w:pPr>
      <w:r>
        <w:t xml:space="preserve">Nhưng sau khi chặn mũi tên thứ nhất, mũi thứ hai và thứ ba không phải cái mà ánh sáng hộ thể có thể triệt tiêu nữa rồi!</w:t>
      </w:r>
    </w:p>
    <w:p>
      <w:pPr>
        <w:pStyle w:val="BodyText"/>
      </w:pPr>
      <w:r>
        <w:t xml:space="preserve">Mũi tên xanh ngọc bích lao tới, sức mạnh lớn lao chui vào người, toàn thân Chúc Đại Trung dường như bị pháp thuật gì định trúng, không thể chui tiếp được nữa.</w:t>
      </w:r>
    </w:p>
    <w:p>
      <w:pPr>
        <w:pStyle w:val="BodyText"/>
      </w:pPr>
      <w:r>
        <w:t xml:space="preserve">Rồi hắn cảm thấy lưng mình như bị cái gì đó xuyên qua, rồi ‘bùm’ xuất hiện một lỗ hổng lớn trên mặt đất!</w:t>
      </w:r>
    </w:p>
    <w:p>
      <w:pPr>
        <w:pStyle w:val="BodyText"/>
      </w:pPr>
      <w:r>
        <w:t xml:space="preserve">Toàn thân Chúc Đại Trung tuyệt vọng ngã ra cái hố, không còn chút sức nào phản kháng nữa. Trong đầu còn có một chút ý thức, hắn cũng biết lần này thật sự mình xong đời rồi!</w:t>
      </w:r>
    </w:p>
    <w:p>
      <w:pPr>
        <w:pStyle w:val="BodyText"/>
      </w:pPr>
      <w:r>
        <w:t xml:space="preserve">Tần Vô Song nhảy ra trước mặt Chúc Đại Trung.</w:t>
      </w:r>
    </w:p>
    <w:p>
      <w:pPr>
        <w:pStyle w:val="BodyText"/>
      </w:pPr>
      <w:r>
        <w:t xml:space="preserve">Chúc Đại Trung mặt tái mét nhìn Tần Vô Song:</w:t>
      </w:r>
    </w:p>
    <w:p>
      <w:pPr>
        <w:pStyle w:val="BodyText"/>
      </w:pPr>
      <w:r>
        <w:t xml:space="preserve">- Ngươi…</w:t>
      </w:r>
    </w:p>
    <w:p>
      <w:pPr>
        <w:pStyle w:val="BodyText"/>
      </w:pPr>
      <w:r>
        <w:t xml:space="preserve">- Không sai, chính là ta. Ngươi không nhận ra ta nhưng nhận ra cung tên này đúng không?</w:t>
      </w:r>
    </w:p>
    <w:p>
      <w:pPr>
        <w:pStyle w:val="BodyText"/>
      </w:pPr>
      <w:r>
        <w:t xml:space="preserve">Chúc Đại Trung tuyệt vọng:</w:t>
      </w:r>
    </w:p>
    <w:p>
      <w:pPr>
        <w:pStyle w:val="BodyText"/>
      </w:pPr>
      <w:r>
        <w:t xml:space="preserve">- Không ngờ… không ngờ…</w:t>
      </w:r>
    </w:p>
    <w:p>
      <w:pPr>
        <w:pStyle w:val="BodyText"/>
      </w:pPr>
      <w:r>
        <w:t xml:space="preserve">- Còn nhiều điều khác không ngờ hơn nữa cơ!</w:t>
      </w:r>
    </w:p>
    <w:p>
      <w:pPr>
        <w:pStyle w:val="BodyText"/>
      </w:pPr>
      <w:r>
        <w:t xml:space="preserve">Tần Vô Song cười dữ dằn, điểm lên người Chúc Đại Trung một cái cắt đứt khả năng hoạt động của hắn, ấn tay lên đan điền, thúc động Bắc Minh Đại Pháp. Với Chúc Đại Trung thì Tần Vô Song không cần phải khách khí.</w:t>
      </w:r>
    </w:p>
    <w:p>
      <w:pPr>
        <w:pStyle w:val="BodyText"/>
      </w:pPr>
      <w:r>
        <w:t xml:space="preserve">Chúc Đại Trung là cường giả Cao Linh Võ Cảnh, linh lực trong cơ thể vô cùng tinh thuần, đương nhiên Tần Vô Song sẽ không bỏ qua. Tuy bị thương nhưng linh lực của Chúc Đại Trung còn chưa kịp bị tan đi. Bị Tần Vô Song hút, nhãn cầu Chúc Đại Trung gần như muốn bay khỏi hốc mắt:</w:t>
      </w:r>
    </w:p>
    <w:p>
      <w:pPr>
        <w:pStyle w:val="BodyText"/>
      </w:pPr>
      <w:r>
        <w:t xml:space="preserve">- Ngươi… đây là yêu thuật gì?</w:t>
      </w:r>
    </w:p>
    <w:p>
      <w:pPr>
        <w:pStyle w:val="BodyText"/>
      </w:pPr>
      <w:r>
        <w:t xml:space="preserve">- Đây là phán quyết giành cho ngươi! Chúc Đại Trung, hôm đó trên vách núi ngươi muốn giết ta đã từng nghĩ đến báo ứng sẽ nhanh thế này chưa? Ban đầu ngươi câu kết với Cửu Cung Phái, khi giết đến Tinh La Điện ta đã đắc ý thế nào, đã từng nghĩ đến báo ứng đến nhanh thế này chưa? Đương nhiên Thiên Cơ Tông ngươi và Cửu Cung Phái sẽ còn phải chịu nhiều báo ứng hơn nữa, đáng tiếc là ngươi sẽ không được nhìn thấy.</w:t>
      </w:r>
    </w:p>
    <w:p>
      <w:pPr>
        <w:pStyle w:val="BodyText"/>
      </w:pPr>
      <w:r>
        <w:t xml:space="preserve">Tần Vô Song nói với khẩu khí thâm độc, tăng nhanh tốc độ hấp thụ, một lúc sau đã hút cạn linh lực trong đan điền của cường giả Cao Linh Võ Cảnh Chúc Đại Trung.</w:t>
      </w:r>
    </w:p>
    <w:p>
      <w:pPr>
        <w:pStyle w:val="BodyText"/>
      </w:pPr>
      <w:r>
        <w:t xml:space="preserve">Chúc Đại Trung chỉ còn thoi thóp thở nhưng nét mặt vẫn vô cùng hung tợn đầy oán hận, đầy tuyệt vọng và không cam tâm. Tần Vô Song vô cùng sung sướng, kẻ thù càng tuyệt vọng hắn càng cảm nhận được khoái cảm của sự phục thù.</w:t>
      </w:r>
    </w:p>
    <w:p>
      <w:pPr>
        <w:pStyle w:val="BodyText"/>
      </w:pPr>
      <w:r>
        <w:t xml:space="preserve">Sau khi hút xong, Tần Vô Song cảm thấy linh lực trong đan điền vô cùng dồi dào. Hắn không dám chậm trễ, hôm nay không được hấp thu nhiều linh lực hơn nữa.</w:t>
      </w:r>
    </w:p>
    <w:p>
      <w:pPr>
        <w:pStyle w:val="BodyText"/>
      </w:pPr>
      <w:r>
        <w:t xml:space="preserve">Chưởng lực phát ra, tiễn Chúc Đại Trung về nơi cát bụi, thu lại ba mũi tên, tiện tay lấy thủ cấp của Chúc Đại Trung, rồi lấy cái nhẫn trên tay hắn, sau đó Tần Vô Song vung tay, đất cát từ bốn phía tràn về cái hố lấp hoàn toàn Chúc Đại Trung lại.</w:t>
      </w:r>
    </w:p>
    <w:p>
      <w:pPr>
        <w:pStyle w:val="BodyText"/>
      </w:pPr>
      <w:r>
        <w:t xml:space="preserve">Tần Vô Song quay đầu lại đã nắm được vị trí của tên Triệu công tử. Vừa rồi hắn bị hai luồng sức mạnh đâm vào, dường như không có bất cứ sức phản kháng nào đã ngất đi rồi.</w:t>
      </w:r>
    </w:p>
    <w:p>
      <w:pPr>
        <w:pStyle w:val="BodyText"/>
      </w:pPr>
      <w:r>
        <w:t xml:space="preserve">Tần Vô Song tiến lại gần, tên đó đang bất tỉnh, Tần Vô Song cũng không khách khí, phong tỏa toàn bộ yếu huyệt của tên họ Triệu rồi cất hắn vào trong túi trữ đồ.</w:t>
      </w:r>
    </w:p>
    <w:p>
      <w:pPr>
        <w:pStyle w:val="BodyText"/>
      </w:pPr>
      <w:r>
        <w:t xml:space="preserve">Xong xuôi đâu đấy, Tần Vô Song nhanh chóng rời khỏi Hầu Vương Sơn. Hắn đã biết Hầu Vương Sơn xảy ra biến cố lớn thì đương nhiên sẽ không ở lại nơi thị phi này.</w:t>
      </w:r>
    </w:p>
    <w:p>
      <w:pPr>
        <w:pStyle w:val="BodyText"/>
      </w:pPr>
      <w:r>
        <w:t xml:space="preserve">Hắn quyết định tìm một nơi yên tĩnh bế quan vài ngày rồi lại ra.</w:t>
      </w:r>
    </w:p>
    <w:p>
      <w:pPr>
        <w:pStyle w:val="BodyText"/>
      </w:pPr>
      <w:r>
        <w:t xml:space="preserve">Ở Chi Tế Sơn, giữa những người đến mạo hiểm, nếu không có xung đột lợi ích thì sẽ không tấn công lẫn nhau. Nhưng Tần Vô Song vẫn không yên tâm, lấy Bạch Điêu ra để nó đi trinh sát một lượt.</w:t>
      </w:r>
    </w:p>
    <w:p>
      <w:pPr>
        <w:pStyle w:val="BodyText"/>
      </w:pPr>
      <w:r>
        <w:t xml:space="preserve">Hấp thụ linh lực của Chúc Đại Trung khác với hấp thụ linh lực của Quỷ Đồng Tử và Trương Bách Đang. Đây là linh lực của Cao Linh võ giả, tuy không thể tận dụng được trăm phần trăm nhưng năm sáu chục phần trăm thì được.</w:t>
      </w:r>
    </w:p>
    <w:p>
      <w:pPr>
        <w:pStyle w:val="BodyText"/>
      </w:pPr>
      <w:r>
        <w:t xml:space="preserve">Linh lực của Cao Linh võ giả đúng là rất khó tiêu hóa, còn khó hơn nhiều so với linh lực của Linh căn Biến dị Quỷ Đồng Tử. Lần bế quan này khiến Tần Vô Song mất mười ngày mới tiêu hóa hết được linh lực của Chúc Đại Trung.</w:t>
      </w:r>
    </w:p>
    <w:p>
      <w:pPr>
        <w:pStyle w:val="BodyText"/>
      </w:pPr>
      <w:r>
        <w:t xml:space="preserve">Lần này Tần Vô Song mừng rỡ nhận ra rằng, sau khi dung hợp linh lực của Chúc Đại Trung, linh lực trong cơ thể hắn có cảm giác cuồn cuộn hơn.</w:t>
      </w:r>
    </w:p>
    <w:p>
      <w:pPr>
        <w:pStyle w:val="BodyText"/>
      </w:pPr>
      <w:r>
        <w:t xml:space="preserve">Cái cảm giác này vô cùng quen thuộc.</w:t>
      </w:r>
    </w:p>
    <w:p>
      <w:pPr>
        <w:pStyle w:val="BodyText"/>
      </w:pPr>
      <w:r>
        <w:t xml:space="preserve">Lần đó ở Bích Phù Sơn, sau khi quyết đấu với con Chiến linh thú Phong Lang, Tần Vô Song cũng cảm nhận được cái cảm giác này. Tuy lần này không mạnh mẽ như lần đó nhưng hắn biết đây là dấu hiệu của đột phá!</w:t>
      </w:r>
    </w:p>
    <w:p>
      <w:pPr>
        <w:pStyle w:val="BodyText"/>
      </w:pPr>
      <w:r>
        <w:t xml:space="preserve">- Sắp đột phá rồi?</w:t>
      </w:r>
    </w:p>
    <w:p>
      <w:pPr>
        <w:pStyle w:val="BodyText"/>
      </w:pPr>
      <w:r>
        <w:t xml:space="preserve">Tần Vô Song mừng thầm, tùy ý cảm nhận cảm giác này, một lúc sau thì xác định, cảm giác này không phải giả!</w:t>
      </w:r>
    </w:p>
    <w:p>
      <w:pPr>
        <w:pStyle w:val="BodyText"/>
      </w:pPr>
      <w:r>
        <w:t xml:space="preserve">Cảm giác mà lần đó hắn cảm nhận được rất giống rõ ràng, rất quen thuộc, hoàn toàn giống lần này!</w:t>
      </w:r>
    </w:p>
    <w:p>
      <w:pPr>
        <w:pStyle w:val="BodyText"/>
      </w:pPr>
      <w:r>
        <w:t xml:space="preserve">- Linh lực của Cao Linh võ giả quả nhiên bất phàm! Vừa hấp thụ, tuy chỉ tận dụng được năm sáu phần nhưng linh lực của Quỷ Đồng Tử, cộng thêm với linh lực sau này hấp thụ được đều được bổ sung, đều là sự tích lũy không ngừng cho đột phá. Lẽ nào ta thật sự sẽ đột phá ở Chi Tế Sơn này?</w:t>
      </w:r>
    </w:p>
    <w:p>
      <w:pPr>
        <w:pStyle w:val="BodyText"/>
      </w:pPr>
      <w:r>
        <w:t xml:space="preserve">Lần này có dấu hiệu đột phá, tâm trạng của Tần Vô Song khác hẳn lần trước. Lần này hắn đã chờ đợi rất lâu rồi, thậm chí đi ngủ cũng mơ thấy. Vì Tinh La Điện lúc này đang trong vòng nguy hiểm của đại địch, không thể không khiến hắn có cảm giác cấp bách.</w:t>
      </w:r>
    </w:p>
    <w:p>
      <w:pPr>
        <w:pStyle w:val="BodyText"/>
      </w:pPr>
      <w:r>
        <w:t xml:space="preserve">Chỉ có đột phá mới có hi vọng hóa giải những nguy cơ đó. Chỉ có Cao Linh Võ Cảnh mới có thể thúc động Đệ nhị hoàn Thất Tuyệt Liên Hoàn Trận, vào Đệ tam hoàn giải phong ấn của con Tử Điện Phần Diệm Thú. Mọi cái đều đang vẫy gọi Tần Vô Song, thúc giục hắn không ngừng nỗ lực.</w:t>
      </w:r>
    </w:p>
    <w:p>
      <w:pPr>
        <w:pStyle w:val="BodyText"/>
      </w:pPr>
      <w:r>
        <w:t xml:space="preserve">Lúc này, hắn thật sự cảm nhận được sự đột phá, có cảm giác này, hắn tin mình cách đột phá không còn xa nữa.</w:t>
      </w:r>
    </w:p>
    <w:p>
      <w:pPr>
        <w:pStyle w:val="BodyText"/>
      </w:pPr>
      <w:r>
        <w:t xml:space="preserve">Vào Tiên Thiên Sơ Linh Võ Cảnh, đến Trung Linh Võ Cảnh, mình dường như chỉ cần nửa năm. Lần đột phá ở Bích Phù Sơn là tháng giêng năm ngoái, cách đây cũng chỉ nửa năm. Tốc độ tu luyện của mình dường như gấp mười lần người khác. Thần quang tẩy lễ của Thất Tuyệt Liên Hoàn Trận quả thật đã trợ giúp mình rất nhiều!</w:t>
      </w:r>
    </w:p>
    <w:p>
      <w:pPr>
        <w:pStyle w:val="BodyText"/>
      </w:pPr>
      <w:r>
        <w:t xml:space="preserve">Nghĩ đến đây lòng tin của Tần Vô Song càng tăng lên nhiều hơn. Thiết nghĩ tuyệt chiêu mình có cũng không ít. Ngoài Thần Tú Cung ra còn có Thất Tuyệt Liên Hoàn Trận.</w:t>
      </w:r>
    </w:p>
    <w:p>
      <w:pPr>
        <w:pStyle w:val="BodyText"/>
      </w:pPr>
      <w:r>
        <w:t xml:space="preserve">Còn con Tử Điện Phần Diệm Thú, chỉ cần mình lên Cao Linh Võ Cảnh là có thể giải phong ấn cho nó, rồi nó sẽ là Linh thú Khế ước trung thành của mình.</w:t>
      </w:r>
    </w:p>
    <w:p>
      <w:pPr>
        <w:pStyle w:val="BodyText"/>
      </w:pPr>
      <w:r>
        <w:t xml:space="preserve">Đây cũng là tuyệt chiêu nữa, có Thần Tú Cung, có Tử Điện Phần Diệm Thú, Tần Vô Song tin chắc dù là Chưởng môn Linh Võ Đại viên mãn của Cửu Cung Phái đích thân ra mặt hắn cũng đủ tự tin chống lại!</w:t>
      </w:r>
    </w:p>
    <w:p>
      <w:pPr>
        <w:pStyle w:val="BodyText"/>
      </w:pPr>
      <w:r>
        <w:t xml:space="preserve">Tần Vô Song lấy cái nhẫn của Chúc Đại Trung ra, hắn biết đây là nhẫn cất đồ của Chúc Đại Trung, cầm thấy khá nặng như thế là biết bên trong chắc có một vài thứ gì đó.</w:t>
      </w:r>
    </w:p>
    <w:p>
      <w:pPr>
        <w:pStyle w:val="BodyText"/>
      </w:pPr>
      <w:r>
        <w:t xml:space="preserve">Vốn dĩ Chúc Đại Trung đã yểm chú lên cái nhẫn, không có chú ngữ sẽ không mở được, nhưng Chúc Đại Trung đã chết, chú ngữ tự nhiên sẽ biến mất theo. Vì thế Tần Vô Song mở ra rất dễ dàng.</w:t>
      </w:r>
    </w:p>
    <w:p>
      <w:pPr>
        <w:pStyle w:val="BodyText"/>
      </w:pPr>
      <w:r>
        <w:t xml:space="preserve">Tần Vô Song thấy một con Linh Thử. Sớm đã có đề phòng nên Tần Vô Song sẽ không cho nó chạy ra. Bắn ra một đạo Thiên Mạch Ngưng Kình Kiếm, trong không gian nhỏ hẹp của chiếc nhẫn, con Linh Thử đương nhiên sẽ không thể phản kháng, không ngừng kêu chít chít xin tha mạng. Tần Vô Song dùng thú ngữ:</w:t>
      </w:r>
    </w:p>
    <w:p>
      <w:pPr>
        <w:pStyle w:val="BodyText"/>
      </w:pPr>
      <w:r>
        <w:t xml:space="preserve">- Ngoan ngoãn hợp tác ta sẽ không hại ngươi!</w:t>
      </w:r>
    </w:p>
    <w:p>
      <w:pPr>
        <w:pStyle w:val="BodyText"/>
      </w:pPr>
      <w:r>
        <w:t xml:space="preserve">Con Linh Thử này là thú trinh sát cấp Cao Linh Võ Cảnh, khả năng chiến đấu không mạnh, dù ra ngoài đối chiến với Tần Vô Song cũng chưa chắc đã thắng được Thần Tú Cung của Tần Vô Song, lúc này chỉ có thể ủ ê đầu hàng.</w:t>
      </w:r>
    </w:p>
    <w:p>
      <w:pPr>
        <w:pStyle w:val="BodyText"/>
      </w:pPr>
      <w:r>
        <w:t xml:space="preserve">Nhưng Tần Vô Song không yên tâm với con Linh Thử này, biết linh thú họ chuột là giảo hoạt nhất, bèn điểm huyệt nó rồi ném vào nhẫn, sau đó kiểm tra đến những thứ khác. Chúc Đại Trung không hổ là Cao Linh võ giả, thứ có trong nhẫn quả thật không ít. Tần Vô Song đã thu hoạch được rất nhiều.</w:t>
      </w:r>
    </w:p>
    <w:p>
      <w:pPr>
        <w:pStyle w:val="Compact"/>
      </w:pPr>
      <w:r>
        <w:t xml:space="preserve">Ủng hộ chỉ với 1 click và 5s ! (adf.ly/4EmoB)</w:t>
      </w:r>
      <w:r>
        <w:br w:type="textWrapping"/>
      </w:r>
      <w:r>
        <w:br w:type="textWrapping"/>
      </w:r>
    </w:p>
    <w:p>
      <w:pPr>
        <w:pStyle w:val="Heading2"/>
      </w:pPr>
      <w:bookmarkStart w:id="358" w:name="chương-336"/>
      <w:bookmarkEnd w:id="358"/>
      <w:r>
        <w:t xml:space="preserve">336. Chương 33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36: Bội thu.</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Ba tấm cổ phù, mỗi tấm đều có dấu hiệu đặc thù. Một trong số đó là Vân Thủy Phù mà Tần Vô Song đã từng thấy, không ngờ Chúc Đại Trung cũng có một tấm.</w:t>
      </w:r>
    </w:p>
    <w:p>
      <w:pPr>
        <w:pStyle w:val="BodyText"/>
      </w:pPr>
      <w:r>
        <w:t xml:space="preserve">Còn hai tấm kia, một tấm màu vàng chói, Tần Vô Song đoán có lẽ là Kim Quang Hộ Thể Phù, tấm kia thì tỏa ra thứ ánh sáng xanh lam kỳ lạ, tuy không rõ lắm nhưng Tần Vô Song biết nó là thứ bất phàm. Ba tấm phù này có lẽ là thứ rất hiếm có.</w:t>
      </w:r>
    </w:p>
    <w:p>
      <w:pPr>
        <w:pStyle w:val="BodyText"/>
      </w:pPr>
      <w:r>
        <w:t xml:space="preserve">Một lọ đan có năm viên, ngửi thì biết đó là Cửu Chuyền Hồi Dương Đan, Tần Vô Song mừng rỡ, loại đan này sư phụ Truân Trung Trì lúc trước cho hắn ba viên, hắn cho Thương Dạ một viên, sư phụ bị thương uống một viên, còn lại một viên, Chúc Đại Trung lại có năm viên, cộng lại không phải có sáu viên rồi sao?</w:t>
      </w:r>
    </w:p>
    <w:p>
      <w:pPr>
        <w:pStyle w:val="BodyText"/>
      </w:pPr>
      <w:r>
        <w:t xml:space="preserve">Thứ này đương nhiên Tần Vô Song sẽ không bỏ qua. Cất sáu viên Hồi Dương Đan rồi hắn mới kiểm tra tiếp thứ khác.</w:t>
      </w:r>
    </w:p>
    <w:p>
      <w:pPr>
        <w:pStyle w:val="BodyText"/>
      </w:pPr>
      <w:r>
        <w:t xml:space="preserve">Tiếp đó là một thứ vũ khí tấn công, là cây Liên Tử Thương cấp Cao Linh Võ Cảnh. Tần Vô Song cũng từng thấy Chúc Đại Trung sử dụng vũ khí này, đương nhiên hắn sẽ không khách khí mà giữ làm của mình. Tuy không phải thích vũ khí này lắm nhưng giữ lại cũng không tệ, sau này có khi lại dùng đến.</w:t>
      </w:r>
    </w:p>
    <w:p>
      <w:pPr>
        <w:pStyle w:val="BodyText"/>
      </w:pPr>
      <w:r>
        <w:t xml:space="preserve">Còn một bộ giáp phòng ngự, bao gồm cả mũ, chiến giáp đến cả giày, gần như là một bộ, chỉ đáng tiếc là cấp Trung Linh Võ Cảnh. Hình như Chúc Đại Trung không dùng đến, chắc là giữ lại để ban thưởng cho đệ tử. Nay đương nhiên đã bị Tần Vô Song không khách khí mà lấy mất.</w:t>
      </w:r>
    </w:p>
    <w:p>
      <w:pPr>
        <w:pStyle w:val="BodyText"/>
      </w:pPr>
      <w:r>
        <w:t xml:space="preserve">Ngoài ta còn có một quyển thư tịch ghi chép những điều tâm đắc về huấn luyện thú của Thiên Cơ Tông. Huấn luyện thú chính là một nét đặc sắc của Thiên Cơ Tông.</w:t>
      </w:r>
    </w:p>
    <w:p>
      <w:pPr>
        <w:pStyle w:val="BodyText"/>
      </w:pPr>
      <w:r>
        <w:t xml:space="preserve">Trong ba nước phía Đông, về mặt huấn luyện thú, Thiên Cơ Tông vẫn luôn rất nổi trội, hơn nữa còn sở trường về huấn luyện thú đi dưới lòng đất. Tần Vô Song giở xem một lượt cảm thấy nó cũng là thứ tốt bèn cất vào trong túi. Cuối cùng còn lại một cuốn sách cũ kỹ tên là ‘Đại lục Thiên Huyền thám bí’.</w:t>
      </w:r>
    </w:p>
    <w:p>
      <w:pPr>
        <w:pStyle w:val="BodyText"/>
      </w:pPr>
      <w:r>
        <w:t xml:space="preserve">- Lại có loại thư tịch này nữa sao?</w:t>
      </w:r>
    </w:p>
    <w:p>
      <w:pPr>
        <w:pStyle w:val="BodyText"/>
      </w:pPr>
      <w:r>
        <w:t xml:space="preserve">Tần Vô Song tò mò, cầm trên tay lật xem một lúc bỗng tim đập mạnh:</w:t>
      </w:r>
    </w:p>
    <w:p>
      <w:pPr>
        <w:pStyle w:val="BodyText"/>
      </w:pPr>
      <w:r>
        <w:t xml:space="preserve">- Thứ tốt đây!</w:t>
      </w:r>
    </w:p>
    <w:p>
      <w:pPr>
        <w:pStyle w:val="BodyText"/>
      </w:pPr>
      <w:r>
        <w:t xml:space="preserve">Trong đây nhắc đến tất cả các vùng cấm địa trên Đại lục Thiên Huyền, các địa bàn lớn nhỏ, hầu như đều ghi chép lại hết. Hơn nữa còn có rất nhiều ghi chép về sự vật, nhân vật và sự kiện truyền kỳ liên quan đến Đại lục Thiên Huyền.</w:t>
      </w:r>
    </w:p>
    <w:p>
      <w:pPr>
        <w:pStyle w:val="BodyText"/>
      </w:pPr>
      <w:r>
        <w:t xml:space="preserve">Tần Vô Song chép miệng:</w:t>
      </w:r>
    </w:p>
    <w:p>
      <w:pPr>
        <w:pStyle w:val="BodyText"/>
      </w:pPr>
      <w:r>
        <w:t xml:space="preserve">- Tên Chúc Đại Trung này không ngờ lại có được thứ tốt thế này, đúng là mới mẻ! Quyển sách cổ này không biết là những điều ghi chép kiểu dã sử hay là đã được khảo chứng.</w:t>
      </w:r>
    </w:p>
    <w:p>
      <w:pPr>
        <w:pStyle w:val="BodyText"/>
      </w:pPr>
      <w:r>
        <w:t xml:space="preserve">Sau khi lấy hết trang bị của Chúc Đại Trung, Tần Vô Song lôi tên Triệu công tử ra, giải huyệt câm cho hắn ném xuống mặt đất rồi cười:</w:t>
      </w:r>
    </w:p>
    <w:p>
      <w:pPr>
        <w:pStyle w:val="BodyText"/>
      </w:pPr>
      <w:r>
        <w:t xml:space="preserve">- Triệu công tử, còn nhớ ta không?</w:t>
      </w:r>
    </w:p>
    <w:p>
      <w:pPr>
        <w:pStyle w:val="BodyText"/>
      </w:pPr>
      <w:r>
        <w:t xml:space="preserve">Tên họ Triệu vừa nghe giọng của Tần Vô Song thì chết sững. Nhưng gương mặt Tần Vô Song lúc này lại hoàn toàn là người khác.</w:t>
      </w:r>
    </w:p>
    <w:p>
      <w:pPr>
        <w:pStyle w:val="BodyText"/>
      </w:pPr>
      <w:r>
        <w:t xml:space="preserve">- Ngươi… sao ngươi…</w:t>
      </w:r>
    </w:p>
    <w:p>
      <w:pPr>
        <w:pStyle w:val="BodyText"/>
      </w:pPr>
      <w:r>
        <w:t xml:space="preserve">Tần Vô Song cười lạnh:</w:t>
      </w:r>
    </w:p>
    <w:p>
      <w:pPr>
        <w:pStyle w:val="BodyText"/>
      </w:pPr>
      <w:r>
        <w:t xml:space="preserve">- Chẹp chẹp, giọng điệu của ngươi và Chúc Đại Trung trước khi chết như ra từ một khuôn vậy. Cho ta biết, Triệu Hằng là gì của ngươi?</w:t>
      </w:r>
    </w:p>
    <w:p>
      <w:pPr>
        <w:pStyle w:val="BodyText"/>
      </w:pPr>
      <w:r>
        <w:t xml:space="preserve">Tên Triệu công tử run rẩy:</w:t>
      </w:r>
    </w:p>
    <w:p>
      <w:pPr>
        <w:pStyle w:val="BodyText"/>
      </w:pPr>
      <w:r>
        <w:t xml:space="preserve">- Chúc Tông chủ chết rồi?</w:t>
      </w:r>
    </w:p>
    <w:p>
      <w:pPr>
        <w:pStyle w:val="BodyText"/>
      </w:pPr>
      <w:r>
        <w:t xml:space="preserve">Tần Vô Song thản nhiên nói:</w:t>
      </w:r>
    </w:p>
    <w:p>
      <w:pPr>
        <w:pStyle w:val="BodyText"/>
      </w:pPr>
      <w:r>
        <w:t xml:space="preserve">- Các ngươi âm mưu hại ta, giá họa cho ta, muốn biến ta thành con mồi dụ những người khác đi, các ngươi làm ngư ông đắc lợi. Tính toán như vậy cũng hay lắm, nhưng đáng tiếc Chúc Đại Trung ra trận chưa thắng đã mất mạng. Ta không thích nhiều lời, ta hỏi lại lần nữa, Triệu Hằng là gì của ngươi? Nếu lần mở miệng này mà không phải trả lời câu hỏi của ta thì ta sẽ cắt mũi ngươi. Nếu là nói dối thì ta tiện thể móc luôn mắt ngươi ra.</w:t>
      </w:r>
    </w:p>
    <w:p>
      <w:pPr>
        <w:pStyle w:val="BodyText"/>
      </w:pPr>
      <w:r>
        <w:t xml:space="preserve">Toàn thân tên Triệu công tử run lẩy bẩy, ánh mắt đầy sự sợ hãi:</w:t>
      </w:r>
    </w:p>
    <w:p>
      <w:pPr>
        <w:pStyle w:val="BodyText"/>
      </w:pPr>
      <w:r>
        <w:t xml:space="preserve">- Ngươi… ngươi…</w:t>
      </w:r>
    </w:p>
    <w:p>
      <w:pPr>
        <w:pStyle w:val="BodyText"/>
      </w:pPr>
      <w:r>
        <w:t xml:space="preserve">Rồi ý thức được mình nên trả lời câu hỏi, vội che mũi lại rồi nói:</w:t>
      </w:r>
    </w:p>
    <w:p>
      <w:pPr>
        <w:pStyle w:val="BodyText"/>
      </w:pPr>
      <w:r>
        <w:t xml:space="preserve">- Triệu Hằng là gia gia của ta. Ta là tôn tử trực hệ của Phó Chưởng môn Cửu Cung Phái. Các hạ, việc trước đây chỉ là hiểu lầm thôi, đó đều là chủ ý của Chúc Đại Trung.</w:t>
      </w:r>
    </w:p>
    <w:p>
      <w:pPr>
        <w:pStyle w:val="BodyText"/>
      </w:pPr>
      <w:r>
        <w:t xml:space="preserve">- Vậy sao?</w:t>
      </w:r>
    </w:p>
    <w:p>
      <w:pPr>
        <w:pStyle w:val="BodyText"/>
      </w:pPr>
      <w:r>
        <w:t xml:space="preserve">Tần Vô Song uể oải nói.</w:t>
      </w:r>
    </w:p>
    <w:p>
      <w:pPr>
        <w:pStyle w:val="BodyText"/>
      </w:pPr>
      <w:r>
        <w:t xml:space="preserve">- Đúng vậy, các hạ, Chúc Đại Trung thấy hôm đó ở tửu lầu ngươi đã khiến hắn mất mặt nên vẫn luôn ôm hận, dùng liên hoàn độc kế muốn hãm hại ngươi. Quả thực không liên quan đến ta. Hơn nữa ta và Chúc Đại Trung cũng không phải đồng bọn. Hắn là người của Thiên Cơ Tông Đế quốc Thiên Trì, ta là người Cửu Cung Phái.</w:t>
      </w:r>
    </w:p>
    <w:p>
      <w:pPr>
        <w:pStyle w:val="BodyText"/>
      </w:pPr>
      <w:r>
        <w:t xml:space="preserve">- Thiên Cơ Tông? Cửu Cung Phái?</w:t>
      </w:r>
    </w:p>
    <w:p>
      <w:pPr>
        <w:pStyle w:val="BodyText"/>
      </w:pPr>
      <w:r>
        <w:t xml:space="preserve">Tần Vô Song giả vờ hồ đồ nói:</w:t>
      </w:r>
    </w:p>
    <w:p>
      <w:pPr>
        <w:pStyle w:val="BodyText"/>
      </w:pPr>
      <w:r>
        <w:t xml:space="preserve">- Hai thế lực này hình như chẳng có gì liên quan nhau? Sao giờ câu kết với nhau rồi?</w:t>
      </w:r>
    </w:p>
    <w:p>
      <w:pPr>
        <w:pStyle w:val="BodyText"/>
      </w:pPr>
      <w:r>
        <w:t xml:space="preserve">Tên Triệu công tử than thở:</w:t>
      </w:r>
    </w:p>
    <w:p>
      <w:pPr>
        <w:pStyle w:val="BodyText"/>
      </w:pPr>
      <w:r>
        <w:t xml:space="preserve">- Đó còn không phải Thiên Cơ Tông hại người liên lụy đến Cửu Cung Phái ta sao? Chúng muốn xưng bá ba nước phía Đông nhưng lại kéo theo Cửu Cung Phái bọn ta xuống nước, làm gia gia ta bị người của của Tinh La Điện bắn trúng đan điền…</w:t>
      </w:r>
    </w:p>
    <w:p>
      <w:pPr>
        <w:pStyle w:val="BodyText"/>
      </w:pPr>
      <w:r>
        <w:t xml:space="preserve">Tên họ Triệu này chỉ muốn đùn đẩy trách nhiệm, hắn đẩy hết tội lỗi lên đầu Chúc Đại Trung.</w:t>
      </w:r>
    </w:p>
    <w:p>
      <w:pPr>
        <w:pStyle w:val="BodyText"/>
      </w:pPr>
      <w:r>
        <w:t xml:space="preserve">Tần Vô Song giữ lại mạng của tên họ Triệu cũng chỉ muốn moi vài tin tức, tiện thể, thân phận của tên Triệu công tử này đã cao vậy, lúc cần cũng là con cờ có thể lợi dụng.</w:t>
      </w:r>
    </w:p>
    <w:p>
      <w:pPr>
        <w:pStyle w:val="BodyText"/>
      </w:pPr>
      <w:r>
        <w:t xml:space="preserve">Tần Vô Song nói:</w:t>
      </w:r>
    </w:p>
    <w:p>
      <w:pPr>
        <w:pStyle w:val="BodyText"/>
      </w:pPr>
      <w:r>
        <w:t xml:space="preserve">- Một thời gian trước bên ngoài có loan tin Cửu Cung Phái xâm phạm Tinh La Điện, xem ra là sự thật rồi? Hắc hắc, ta cũng rất muốn thấy Cửu Cung Phái các ngươi đối phó Tinh La Điện. Ta và Trác Bất Đàn của Tinh La Điện cũng có chuyện khúc mắc!</w:t>
      </w:r>
    </w:p>
    <w:p>
      <w:pPr>
        <w:pStyle w:val="BodyText"/>
      </w:pPr>
      <w:r>
        <w:t xml:space="preserve">Tần Vô Song nói ngược sự thật cũng là muốn moi thông tin từ tên họ Triệu. Tên Triệu công tử này cũng giống như cây mọc trong lồng kính, ngoài tu luyện ra chẳng có mấy ý đồ câu kết đấu đá gì. Quan trọng nhất là lúc này tính mạng hắn đang nằm trong tay đối thủ, đương nhiên sẽ không nghĩ đối phương có gì phải lừa hắn.</w:t>
      </w:r>
    </w:p>
    <w:p>
      <w:pPr>
        <w:pStyle w:val="BodyText"/>
      </w:pPr>
      <w:r>
        <w:t xml:space="preserve">Nghe Tần Vô Song nói vậy quả thật là mừng hơn mong đợi, vội nói:</w:t>
      </w:r>
    </w:p>
    <w:p>
      <w:pPr>
        <w:pStyle w:val="BodyText"/>
      </w:pPr>
      <w:r>
        <w:t xml:space="preserve">- Các hạ, nếu ngươi đã có mâu thuẫn với Tinh La Điện thì chúng ta có thể nói là người mình cả rồi! Thật đúng là nước ngập miếu Long Vương! Các hạ, chi bằng hãy thả ta ra, chúng ta cùng bàn bạc làm thế nào để giải quyết Tinh La Điện!</w:t>
      </w:r>
    </w:p>
    <w:p>
      <w:pPr>
        <w:pStyle w:val="BodyText"/>
      </w:pPr>
      <w:r>
        <w:t xml:space="preserve">Tần Vô Song kiêu ngạo nói:</w:t>
      </w:r>
    </w:p>
    <w:p>
      <w:pPr>
        <w:pStyle w:val="BodyText"/>
      </w:pPr>
      <w:r>
        <w:t xml:space="preserve">- Với chút bản lĩnh của ngươi, dựa vào gì mà muốn hợp tác với ta?</w:t>
      </w:r>
    </w:p>
    <w:p>
      <w:pPr>
        <w:pStyle w:val="BodyText"/>
      </w:pPr>
      <w:r>
        <w:t xml:space="preserve">Tên Triệu công tử cười trừ:</w:t>
      </w:r>
    </w:p>
    <w:p>
      <w:pPr>
        <w:pStyle w:val="BodyText"/>
      </w:pPr>
      <w:r>
        <w:t xml:space="preserve">- Các hạ giết được Chúc Tông chủ đương nhiên thực lực rất mạnh. Đúng là ta không có tư cách hợp tác với các hạ, nhưng tông môn của ta, Cửu Cung Phái, là Đại tông môn đệ nhất đẳng. Trong các quốc gia nhân loại, không có thế lực nào mà Cửu Cung Phái ta không đối phó được!</w:t>
      </w:r>
    </w:p>
    <w:p>
      <w:pPr>
        <w:pStyle w:val="BodyText"/>
      </w:pPr>
      <w:r>
        <w:t xml:space="preserve">- Vậy sao? Chưởng môn Cửu Cung Phái, Tả Thiên Tứ, nghe nói cũng lợi hại lắm, nhưng không biết tu vi thế nào?</w:t>
      </w:r>
    </w:p>
    <w:p>
      <w:pPr>
        <w:pStyle w:val="BodyText"/>
      </w:pPr>
      <w:r>
        <w:t xml:space="preserve">Tên Triệu công tử ca ngợi:</w:t>
      </w:r>
    </w:p>
    <w:p>
      <w:pPr>
        <w:pStyle w:val="BodyText"/>
      </w:pPr>
      <w:r>
        <w:t xml:space="preserve">- Thực lực của Tả Chưởng môn, không phải nói khoác, toàn bộ ba Đế quốc Thượng phẩm không có người nào có thể vượt qua được ngài. Hơn nữa, lai lịch xuất thân của Tả Chưởng môn cũng rất lớn, có quan hệ thân thích với thế lực lớn nào đó của Hiên Viên Khâu. Vì thế Cửu Cung Phái hiệu lệnh cho thiên hạ, không có ai dám không nghe ông ấy!</w:t>
      </w:r>
    </w:p>
    <w:p>
      <w:pPr>
        <w:pStyle w:val="BodyText"/>
      </w:pPr>
      <w:r>
        <w:t xml:space="preserve">Lòng Tần Vô Song chùng xuống, Tả Thiên Tứ có quan hệ thân thích với Hiên Viên Khâu sao?</w:t>
      </w:r>
    </w:p>
    <w:p>
      <w:pPr>
        <w:pStyle w:val="BodyText"/>
      </w:pPr>
      <w:r>
        <w:t xml:space="preserve">- Tả Chưởng môn có quan hệ đó nữa sao?</w:t>
      </w:r>
    </w:p>
    <w:p>
      <w:pPr>
        <w:pStyle w:val="BodyText"/>
      </w:pPr>
      <w:r>
        <w:t xml:space="preserve">Tần Vô Song hiếu kỳ hỏi. Tên họ Triệu cười:</w:t>
      </w:r>
    </w:p>
    <w:p>
      <w:pPr>
        <w:pStyle w:val="BodyText"/>
      </w:pPr>
      <w:r>
        <w:t xml:space="preserve">- Các hạ, nếu ta không nhầm thì ngươi cũng có quan hệ với Hiên Viên Khâu đúng không? Hai vị cô nương kia chắc hắn là người từ Hiên Viên Khâu đến?</w:t>
      </w:r>
    </w:p>
    <w:p>
      <w:pPr>
        <w:pStyle w:val="BodyText"/>
      </w:pPr>
      <w:r>
        <w:t xml:space="preserve">Sắc mặt Tần Vô Song tối sầm lại:</w:t>
      </w:r>
    </w:p>
    <w:p>
      <w:pPr>
        <w:pStyle w:val="BodyText"/>
      </w:pPr>
      <w:r>
        <w:t xml:space="preserve">- Sao ngươi biết?</w:t>
      </w:r>
    </w:p>
    <w:p>
      <w:pPr>
        <w:pStyle w:val="BodyText"/>
      </w:pPr>
      <w:r>
        <w:t xml:space="preserve">- Đều là Chúc Tông chủ đoán.</w:t>
      </w:r>
    </w:p>
    <w:p>
      <w:pPr>
        <w:pStyle w:val="BodyText"/>
      </w:pPr>
      <w:r>
        <w:t xml:space="preserve">Tần Vô Song dang tay ra cố ý làm vẻ không quan tâm:</w:t>
      </w:r>
    </w:p>
    <w:p>
      <w:pPr>
        <w:pStyle w:val="BodyText"/>
      </w:pPr>
      <w:r>
        <w:t xml:space="preserve">- Ta không có hứng thú với điều này. Ta chỉ muốn biết Cửu Cung Phái các ngươi định đối phó với Tinh La Điện thế nào?</w:t>
      </w:r>
    </w:p>
    <w:p>
      <w:pPr>
        <w:pStyle w:val="BodyText"/>
      </w:pPr>
      <w:r>
        <w:t xml:space="preserve">Tên Triệu công tử khổ não nói:</w:t>
      </w:r>
    </w:p>
    <w:p>
      <w:pPr>
        <w:pStyle w:val="BodyText"/>
      </w:pPr>
      <w:r>
        <w:t xml:space="preserve">- Cái này ít nhất cũng phải đợi thương thế của gia gia ta khỏi đã. Cũng có thể là vào lúc đi khám phá Vô Tận Đông Hải hai năm sau.</w:t>
      </w:r>
    </w:p>
    <w:p>
      <w:pPr>
        <w:pStyle w:val="BodyText"/>
      </w:pPr>
      <w:r>
        <w:t xml:space="preserve">Tần Vô Song cười lạnh:</w:t>
      </w:r>
    </w:p>
    <w:p>
      <w:pPr>
        <w:pStyle w:val="BodyText"/>
      </w:pPr>
      <w:r>
        <w:t xml:space="preserve">- Thì ra là vậy, rất tốt! Triệu công tử, không biết ngươi tên là gì?</w:t>
      </w:r>
    </w:p>
    <w:p>
      <w:pPr>
        <w:pStyle w:val="BodyText"/>
      </w:pPr>
      <w:r>
        <w:t xml:space="preserve">- Tại hạ Triệu Duệ.</w:t>
      </w:r>
    </w:p>
    <w:p>
      <w:pPr>
        <w:pStyle w:val="BodyText"/>
      </w:pPr>
      <w:r>
        <w:t xml:space="preserve">- Triệu Duệ?</w:t>
      </w:r>
    </w:p>
    <w:p>
      <w:pPr>
        <w:pStyle w:val="BodyText"/>
      </w:pPr>
      <w:r>
        <w:t xml:space="preserve">Tần Vô Song tỏ vẻ chế giễu:</w:t>
      </w:r>
    </w:p>
    <w:p>
      <w:pPr>
        <w:pStyle w:val="BodyText"/>
      </w:pPr>
      <w:r>
        <w:t xml:space="preserve">- Có thể thấy cha mẹ ngươi rất trông đợi vào ngươi khi đặt tên này. Đáng tiếc hình như ngươi không phát triển theo hướng mà họ dự đoán nhỉ?</w:t>
      </w:r>
    </w:p>
    <w:p>
      <w:pPr>
        <w:pStyle w:val="BodyText"/>
      </w:pPr>
      <w:r>
        <w:t xml:space="preserve">Triệu Duệ không hiểu:</w:t>
      </w:r>
    </w:p>
    <w:p>
      <w:pPr>
        <w:pStyle w:val="BodyText"/>
      </w:pPr>
      <w:r>
        <w:t xml:space="preserve">- Nói vậy là sao?</w:t>
      </w:r>
    </w:p>
    <w:p>
      <w:pPr>
        <w:pStyle w:val="BodyText"/>
      </w:pPr>
      <w:r>
        <w:t xml:space="preserve">Tần Vô Song chỉ cười không nói gì. Hắn cười tên Triệu Duệ chỉ có chữ Duệ chứ hoàn toàn là kẻ không có đầu óc. Triệu Duệ còn chưa hiểu ra thì Tần Vô Song đã phong bế hắn rồi lại ném vào túi.</w:t>
      </w:r>
    </w:p>
    <w:p>
      <w:pPr>
        <w:pStyle w:val="BodyText"/>
      </w:pPr>
      <w:r>
        <w:t xml:space="preserve">Tần Vô Song vừa định đứng dậy thì con Bạch Điêu hoảng sợ chạy ra từ lùm cây, nói mấy câu vào tai Tần Vô Song. Sắc mặt Tần Vô Song hơi thay đổi rồi hét nhẹ:</w:t>
      </w:r>
    </w:p>
    <w:p>
      <w:pPr>
        <w:pStyle w:val="BodyText"/>
      </w:pPr>
      <w:r>
        <w:t xml:space="preserve">- Đã đến rồi thì đừng có trốn trốn nấp nấp!</w:t>
      </w:r>
    </w:p>
    <w:p>
      <w:pPr>
        <w:pStyle w:val="BodyText"/>
      </w:pPr>
      <w:r>
        <w:t xml:space="preserve">- Khặc khặc khặc…</w:t>
      </w:r>
    </w:p>
    <w:p>
      <w:pPr>
        <w:pStyle w:val="BodyText"/>
      </w:pPr>
      <w:r>
        <w:t xml:space="preserve">- Hô hô hô…</w:t>
      </w:r>
    </w:p>
    <w:p>
      <w:pPr>
        <w:pStyle w:val="BodyText"/>
      </w:pPr>
      <w:r>
        <w:t xml:space="preserve">- Ha ha ha…</w:t>
      </w:r>
    </w:p>
    <w:p>
      <w:pPr>
        <w:pStyle w:val="BodyText"/>
      </w:pPr>
      <w:r>
        <w:t xml:space="preserve">Theo sau ba tiếng cười kỳ quái là ba bóng người lao ra đứng thành hình chữ phẩm bao vây lấy Tần Vô Song.</w:t>
      </w:r>
    </w:p>
    <w:p>
      <w:pPr>
        <w:pStyle w:val="BodyText"/>
      </w:pPr>
      <w:r>
        <w:t xml:space="preserve">Tần Vô Song bình thản quét mắt một lượt, ba người này tạo hình vô cùng đặc biệt. Ai cũng mặc một bộ giáp cổ quái, cánh tay cuồn cuộn, trên mặt vẽ những họa tiết kỳ quái, mũ trên đầu có cắm ba chiếc lông khổng tước.</w:t>
      </w:r>
    </w:p>
    <w:p>
      <w:pPr>
        <w:pStyle w:val="BodyText"/>
      </w:pPr>
      <w:r>
        <w:t xml:space="preserve">- Đây là nhân loại sao?</w:t>
      </w:r>
    </w:p>
    <w:p>
      <w:pPr>
        <w:pStyle w:val="BodyText"/>
      </w:pPr>
      <w:r>
        <w:t xml:space="preserve">Tần Vô Song thầm thấy kỳ lạ. Ba người này tay đều cầm cây xiên thép, tạo hình kỳ lạ, khiến Tần Vô Song cảm thấy chưa nhìn thấy bao giờ:</w:t>
      </w:r>
    </w:p>
    <w:p>
      <w:pPr>
        <w:pStyle w:val="BodyText"/>
      </w:pPr>
      <w:r>
        <w:t xml:space="preserve">- Các ngươi là ai?</w:t>
      </w:r>
    </w:p>
    <w:p>
      <w:pPr>
        <w:pStyle w:val="BodyText"/>
      </w:pPr>
      <w:r>
        <w:t xml:space="preserve">Tần Vô Song hỏi.</w:t>
      </w:r>
    </w:p>
    <w:p>
      <w:pPr>
        <w:pStyle w:val="BodyText"/>
      </w:pPr>
      <w:r>
        <w:t xml:space="preserve">Hắn cũng nhìn ra được ba người này đều có cảnh giới Tiên Thiên, nhưng không có uy hiếp lớn lắm với Tần Vô Song. Chỉ là tạo hình quá kỳ quái khiến Tần Vô Song ý thức được rằng lai lịch chúng không tầm thường, lập tức nghĩ đến ghi chép về Chi Tế Sơn.</w:t>
      </w:r>
    </w:p>
    <w:p>
      <w:pPr>
        <w:pStyle w:val="BodyText"/>
      </w:pPr>
      <w:r>
        <w:t xml:space="preserve">Chi Tế Sơn có ba đại thế lực, một là Hầu Tộc của Hầu Vương Sơn, Dã Nhân Tộc ở vực sâu Địa Tuyền, còn cả Nhân Tộc của Hồng Phong Sơn thuộc nơi thâm u nhất của Chi Tế Sơn.</w:t>
      </w:r>
    </w:p>
    <w:p>
      <w:pPr>
        <w:pStyle w:val="BodyText"/>
      </w:pPr>
      <w:r>
        <w:t xml:space="preserve">Ba người này đặc biệt như vậy, lẽ nào là Dã Nhân Tộc? Tần Vô Song cười nhạt:</w:t>
      </w:r>
    </w:p>
    <w:p>
      <w:pPr>
        <w:pStyle w:val="BodyText"/>
      </w:pPr>
      <w:r>
        <w:t xml:space="preserve">- Ba vị, bao vây ta là có ý gì?</w:t>
      </w:r>
    </w:p>
    <w:p>
      <w:pPr>
        <w:pStyle w:val="BodyText"/>
      </w:pPr>
      <w:r>
        <w:t xml:space="preserve">Một kẻ cười lớn, dùng ngôn ngữ loài người làu bàu:</w:t>
      </w:r>
    </w:p>
    <w:p>
      <w:pPr>
        <w:pStyle w:val="BodyText"/>
      </w:pPr>
      <w:r>
        <w:t xml:space="preserve">- Đám vô dụng nhân loại các ngươi đến Hầu Vương Sơn, không đi tìm Thần Anh Quả cứ chạy lung tung làm gì?</w:t>
      </w:r>
    </w:p>
    <w:p>
      <w:pPr>
        <w:pStyle w:val="BodyText"/>
      </w:pPr>
      <w:r>
        <w:t xml:space="preserve">Tần Vô Song khựng lại, không ngờ ba dã nhân này lại nói ra những lời như vậy.</w:t>
      </w:r>
    </w:p>
    <w:p>
      <w:pPr>
        <w:pStyle w:val="BodyText"/>
      </w:pPr>
      <w:r>
        <w:t xml:space="preserve">- Ai nói với các ngươi ta đến Hầu Vương Sơn tìm Thần Anh Quả?</w:t>
      </w:r>
    </w:p>
    <w:p>
      <w:pPr>
        <w:pStyle w:val="BodyText"/>
      </w:pPr>
      <w:r>
        <w:t xml:space="preserve">Tần Vô Song thản nhiên nói:</w:t>
      </w:r>
    </w:p>
    <w:p>
      <w:pPr>
        <w:pStyle w:val="BodyText"/>
      </w:pPr>
      <w:r>
        <w:t xml:space="preserve">- Hơn nữa, ta có tìm Thần Anh Quả hay không thì có liên quan gì đến ba vị?</w:t>
      </w:r>
    </w:p>
    <w:p>
      <w:pPr>
        <w:pStyle w:val="BodyText"/>
      </w:pPr>
      <w:r>
        <w:t xml:space="preserve">Dã nhân kia hét lên:</w:t>
      </w:r>
    </w:p>
    <w:p>
      <w:pPr>
        <w:pStyle w:val="BodyText"/>
      </w:pPr>
      <w:r>
        <w:t xml:space="preserve">- Sao lại không liên quan? Đám vô dụng nhân loại các ngươi càng nhiều thì càng loạn, càng loạn thì Hầu Tộc ở Hầu Vương Sơn càng nhiều phiền phức. Hầu Tộc càng nhiều phiền phức thì Dã Nhân Tộc bọn ta càng dễ cướp Thánh Tượng Quả!</w:t>
      </w:r>
    </w:p>
    <w:p>
      <w:pPr>
        <w:pStyle w:val="BodyText"/>
      </w:pPr>
      <w:r>
        <w:t xml:space="preserve">Tần Vô Song hoàn toàn chết sững, Thánh Tượng Quả? Đó là cái thứ gì? Ba kẻ này quả nhiên là Dã Nhân Tộc!</w:t>
      </w:r>
    </w:p>
    <w:p>
      <w:pPr>
        <w:pStyle w:val="BodyText"/>
      </w:pPr>
      <w:r>
        <w:t xml:space="preserve">Dã nhân kia hét:</w:t>
      </w:r>
    </w:p>
    <w:p>
      <w:pPr>
        <w:pStyle w:val="BodyText"/>
      </w:pPr>
      <w:r>
        <w:t xml:space="preserve">- Đám vô dụng các ngươi không đi thì ở lại làm phân bón cho Dã Nhân Tộc bọn ta!</w:t>
      </w:r>
    </w:p>
    <w:p>
      <w:pPr>
        <w:pStyle w:val="Compact"/>
      </w:pPr>
      <w:r>
        <w:t xml:space="preserve">Nói rồi hai tên dã nhân kia rú lên rồi lao về phía Tần Vô Song!</w:t>
      </w:r>
      <w:r>
        <w:br w:type="textWrapping"/>
      </w:r>
      <w:r>
        <w:br w:type="textWrapping"/>
      </w:r>
    </w:p>
    <w:p>
      <w:pPr>
        <w:pStyle w:val="Heading2"/>
      </w:pPr>
      <w:bookmarkStart w:id="359" w:name="chương-337"/>
      <w:bookmarkEnd w:id="359"/>
      <w:r>
        <w:t xml:space="preserve">337. Chương 33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37: Cận kề đột phá.</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So với trước khi bế quan, tu vi của Tần Vô Song lúc này đã hoàn toàn khác. Khẽ nhún một cái, cơ thể nhẹ như ngọn gió lướt trong không trung. Ngón tay tùy ý điểm ba cái, cảnh giới Thực kiếm của Thiên Mạch Ngưng Kình Kiếm bắn ra biến thành ba đạo kiếm quang bắn thẳng về phía ba dã nhân. Ba dã nhân kia không ngờ Tần Vô Song lại có bản lĩnh thần kỳ, ngón tay cũng bắn ra được kiếm quang, tất cả đều hét lên rồi vội vàng tránh đòn.</w:t>
      </w:r>
    </w:p>
    <w:p>
      <w:pPr>
        <w:pStyle w:val="BodyText"/>
      </w:pPr>
      <w:r>
        <w:t xml:space="preserve">Tay rung lên rồi bắn cây xiên thép đi với khí thế mạnh mẽ về phía Tần Vô Song đang ở trong không trung.</w:t>
      </w:r>
    </w:p>
    <w:p>
      <w:pPr>
        <w:pStyle w:val="BodyText"/>
      </w:pPr>
      <w:r>
        <w:t xml:space="preserve">Tần Vô Song quay người, tay vung lên, sợi roi xà hình tung ra quấn lấy một cây xiên, đang định thu về thì phát hiện cây xiên lướt qua sợi roi rồi lướt về phía đối diện như cá trạch.</w:t>
      </w:r>
    </w:p>
    <w:p>
      <w:pPr>
        <w:pStyle w:val="BodyText"/>
      </w:pPr>
      <w:r>
        <w:t xml:space="preserve">Ba cây xiên thép bay lượn đan xen hình thành nên trận pháp xiên thép. Trạc của tên thứ nhất bay đến tay tên thứ hai, xiên của tên thứ hai lại được tên thứ ba bắt lấy. Cứ tuần hoàn như vậy, tốc độ ngày một nhanh, mà những cây xiên thép như được thi triển ma lực, mấy lần Tần Vô Song dùng roi quấn lấy nhưng đều không thành công.</w:t>
      </w:r>
    </w:p>
    <w:p>
      <w:pPr>
        <w:pStyle w:val="BodyText"/>
      </w:pPr>
      <w:r>
        <w:t xml:space="preserve">Tần Vô Song rất ngạc nhiên, nghĩ trận pháp tấn công này của dã nhân có lẽ đã được thao luyện vô cùng thành thục, hơn nữa là lại một thủ đoạn rất thực dụng. Nhưng hắn không hoảng loạn, muốn giết ba dã nhân này cũng có nhiều cách. Có điều, một là hắn không biết ba dã nhân này liệu có còn đồng bọn không, hai là lần này hắn đến đây không hề muốn có thêm kẻ thù. Vậy là hắn hét lên:</w:t>
      </w:r>
    </w:p>
    <w:p>
      <w:pPr>
        <w:pStyle w:val="BodyText"/>
      </w:pPr>
      <w:r>
        <w:t xml:space="preserve">- Ba vị, trận pháp xiên thép của các vị tuy không tồi nhưng muốn giết ta thì chưa được đâu. Còn không dừng tay thì ta không khách khí nữa đó!</w:t>
      </w:r>
    </w:p>
    <w:p>
      <w:pPr>
        <w:pStyle w:val="BodyText"/>
      </w:pPr>
      <w:r>
        <w:t xml:space="preserve">Dã Nhân Tộc là bá vương của Chi Tế Sơn, trước nay không hề nói đến cái gì gọi là đạo lý, so với Hầu Tộc và Nhân Tộc thì phong cách hành sự của Dã Nhân Tộc là khoa trương và bá đạo nhất.</w:t>
      </w:r>
    </w:p>
    <w:p>
      <w:pPr>
        <w:pStyle w:val="BodyText"/>
      </w:pPr>
      <w:r>
        <w:t xml:space="preserve">Nghe Tần Vô Song nói vậy, ba dã nhân cảm thấy sự sỉ nhục cực lớn, cùng rú lên, không những không dừng lại mà còn tấn công quyết liệt hơn:</w:t>
      </w:r>
    </w:p>
    <w:p>
      <w:pPr>
        <w:pStyle w:val="BodyText"/>
      </w:pPr>
      <w:r>
        <w:t xml:space="preserve">- Nhân loại ngu ngốc, ngươi đã được định là phân bón của Dã Nhân Tộc bọn ta rồi, chịu chết đi!</w:t>
      </w:r>
    </w:p>
    <w:p>
      <w:pPr>
        <w:pStyle w:val="BodyText"/>
      </w:pPr>
      <w:r>
        <w:t xml:space="preserve">Ba tên dã nhân bỗng tóm lấy xiên thép, nhảy lên tại chỗ, dùng tốc độ nhanh nhất nhảy lên trời lao thẳng về phía Tần Vô Song.</w:t>
      </w:r>
    </w:p>
    <w:p>
      <w:pPr>
        <w:pStyle w:val="BodyText"/>
      </w:pPr>
      <w:r>
        <w:t xml:space="preserve">Ba hướng, ba người đã phong tỏa hết đường rút của Tần Vô Song. Độ mềm dẻo của cơ thể dã nhân rất lớn, cơ thể co rồi duỗi, giống như quả cầu thịt có thể tùy ý co rút, có thể tùy ý mượn lực trên cành cây.</w:t>
      </w:r>
    </w:p>
    <w:p>
      <w:pPr>
        <w:pStyle w:val="BodyText"/>
      </w:pPr>
      <w:r>
        <w:t xml:space="preserve">Sự cơ động của ba dã nhân trong không trung khiến Tần Vô Song cảm thấy chút áp lực, cơ thể dần hạ xuống dưới.</w:t>
      </w:r>
    </w:p>
    <w:p>
      <w:pPr>
        <w:pStyle w:val="BodyText"/>
      </w:pPr>
      <w:r>
        <w:t xml:space="preserve">- Bọn dã nhân này căn bản không nói đến đạo lý, nếu mình cứ nhường nhịn, không những khiến chúng coi thường, không cẩn thận còn khiến bản thân rơi vào nguy hiểm.</w:t>
      </w:r>
    </w:p>
    <w:p>
      <w:pPr>
        <w:pStyle w:val="BodyText"/>
      </w:pPr>
      <w:r>
        <w:t xml:space="preserve">Nghĩ đến đây Tần Vô Song rút ra Tử Dương Kiếm, một tay kiếm một tay roi, chạm xuống đến mặt đất toàn lực tấn công ba dã nhân kia.</w:t>
      </w:r>
    </w:p>
    <w:p>
      <w:pPr>
        <w:pStyle w:val="BodyText"/>
      </w:pPr>
      <w:r>
        <w:t xml:space="preserve">Chiêu số hai tay cùng tấn công Phân Tâm Nhị Dụng này đương nhiên khiến bọn dã nhân kinh ngạc. Tần Vô Song triển khai Lăng Vân Tiên Bộ chuyên tấn công vào một tên dã nhân. Còn hai tên kia, thì dùng bộ pháp để tránh né. Như thế, dưới sự tấn công mạnh mẽ của Tần Vô Song, cục diện ba đánh một bỗng trở thành Tần Vô Song dùng hai đánh một.</w:t>
      </w:r>
    </w:p>
    <w:p>
      <w:pPr>
        <w:pStyle w:val="BodyText"/>
      </w:pPr>
      <w:r>
        <w:t xml:space="preserve">Dã nhân bị hắn tấn công không ngừng kêu rú lên, vô cùng thảm hại.</w:t>
      </w:r>
    </w:p>
    <w:p>
      <w:pPr>
        <w:pStyle w:val="BodyText"/>
      </w:pPr>
      <w:r>
        <w:t xml:space="preserve">Đúng lúc này Tần Vô Song lại cảm nhận được sự dâng trào trong đan điền. Một lần nữa đan điền của hắn lại có dấu hiệu sắp đột phá!</w:t>
      </w:r>
    </w:p>
    <w:p>
      <w:pPr>
        <w:pStyle w:val="BodyText"/>
      </w:pPr>
      <w:r>
        <w:t xml:space="preserve">Xuất hiện dấu hiệu như thế này, khi có liên tiếp ba lần thì có nghĩa là đột phá ngay trước mắt rồi! Lựa chọn tốt nhất lúc này là tìm một nơi tốt tránh đi, tĩnh tâm chờ đợi thời khắc đột phá.</w:t>
      </w:r>
    </w:p>
    <w:p>
      <w:pPr>
        <w:pStyle w:val="BodyText"/>
      </w:pPr>
      <w:r>
        <w:t xml:space="preserve">Vào thời khắc đột phá, linh lực sẽ dâng trào vô cùng mạnh mẽ, giống như sóng phá vỡ đê vậy. Nếu không dẫn dắt tốt, mất đi sự khống chế linh lực thì sẽ rất nguy hiểm, để linh lực trong đan điền chui vào kinh mạch toàn thân thì chắc chắn sẽ tẩu hỏa nhập ma. Nghĩ đến đây Tần Vô Song còn tâm trạng đâu mà giao chiến với ba tên dã nhân này? Tần Vô Song dậm mạnh chân lao về phía trước, ba tên dã nhân lập tức biết ý đồ của hắn. Chúng hét lên với nhau, chuẩn bị liên thủ tấn công Tần Vô Song không cho hắn chạy!</w:t>
      </w:r>
    </w:p>
    <w:p>
      <w:pPr>
        <w:pStyle w:val="BodyText"/>
      </w:pPr>
      <w:r>
        <w:t xml:space="preserve">Tần Vô Song thấy động thái đó của chúng thì nộ hỏa bốc cao, hét lên:</w:t>
      </w:r>
    </w:p>
    <w:p>
      <w:pPr>
        <w:pStyle w:val="BodyText"/>
      </w:pPr>
      <w:r>
        <w:t xml:space="preserve">- Ức hiếp người quá đáng! Các ngươi tưởng ta không biết giết người sao?</w:t>
      </w:r>
    </w:p>
    <w:p>
      <w:pPr>
        <w:pStyle w:val="BodyText"/>
      </w:pPr>
      <w:r>
        <w:t xml:space="preserve">Tay vung Tử Dương Kiếm lên, một luồng kiếm khí nhẹ như gió bay ra, nhưng khi rời khỏi thân kiếm, khí thế bỗng tăng cao, lao vút về phía trước…</w:t>
      </w:r>
    </w:p>
    <w:p>
      <w:pPr>
        <w:pStyle w:val="BodyText"/>
      </w:pPr>
      <w:r>
        <w:t xml:space="preserve">Kiếm thế của Tần Vô Song cũng theo đó thay đổi, một khắc trước trời còn không một gợn mây vậy mà lúc này mây mù đã giăng đầy trời. Kiếm thế bất tuyệt, không ngừng lao về phía tên dã nhân gần nhất!</w:t>
      </w:r>
    </w:p>
    <w:p>
      <w:pPr>
        <w:pStyle w:val="BodyText"/>
      </w:pPr>
      <w:r>
        <w:t xml:space="preserve">Đòn tấn công này nhanh như chớp, mạnh như thủy triều, tên dã nhân đuổi theo đầu tiên đó vung xiên lên gắng gượng tự bảo vệ mình. Tần Vô Song cười lạnh, tay trái quét một đường, một đạo kiếm khí bắn ra từ ngón tay, kết hợp với thế tấn công của Tử Dương Kiếm tạo nên cảnh tượng như bươm bướm vờn hoa.</w:t>
      </w:r>
    </w:p>
    <w:p>
      <w:pPr>
        <w:pStyle w:val="BodyText"/>
      </w:pPr>
      <w:r>
        <w:t xml:space="preserve">- Phập!</w:t>
      </w:r>
    </w:p>
    <w:p>
      <w:pPr>
        <w:pStyle w:val="BodyText"/>
      </w:pPr>
      <w:r>
        <w:t xml:space="preserve">Tần Vô Song đâm thẳng kiếm vào ngực tên dã nhân.</w:t>
      </w:r>
    </w:p>
    <w:p>
      <w:pPr>
        <w:pStyle w:val="BodyText"/>
      </w:pPr>
      <w:r>
        <w:t xml:space="preserve">Tần Vô Song đã hạ quyết tâm giết người thì đương nhiên sẽ không có bất cứ sự do dự nào nữa. Tử Dương Kiếm vung lên, cắt phăng thủ cấp của tên dã nhân.</w:t>
      </w:r>
    </w:p>
    <w:p>
      <w:pPr>
        <w:pStyle w:val="BodyText"/>
      </w:pPr>
      <w:r>
        <w:t xml:space="preserve">Hai tên dã nhân còn lại hồn xiêu phách lạc, rú lên hai tiếng, ném xiên thép bay về phía Tần Vô Song, hai tay làm ra những động tác rất cổ quái, nét mặt nghiêm trọng, miệng không ngừng lẩm nhẩm một thứ chú ngữ kỳ quái nào đó.</w:t>
      </w:r>
    </w:p>
    <w:p>
      <w:pPr>
        <w:pStyle w:val="BodyText"/>
      </w:pPr>
      <w:r>
        <w:t xml:space="preserve">Tần Vô Song ngạc nhiên nhưng không quan tâm rốt cuộc chúng giở trò gì. Thần Tú Cung trong tay, bắn liên tiếp ra hai mũi tên, xé gió bay ra. Hắn cần tốc chiến tốc thắng!</w:t>
      </w:r>
    </w:p>
    <w:p>
      <w:pPr>
        <w:pStyle w:val="BodyText"/>
      </w:pPr>
      <w:r>
        <w:t xml:space="preserve">Hai tên dã nhân đang làm những động tác cổ quái, còn chưa kết thúc thì nhìn thấy hai đạo ánh sáng xanh lao tới, con ngươi mở to, suýt chút thì rơi ra ngoài thì luồng sáng xanh đó phát sáng chói lòa, khiến mắt chúng chói đến mức không mở nổi mắt. Luồng sáng nuốt gọn không gian quanh chúng gây ra một thứ áp lực chết chóc mạnh mẽ.</w:t>
      </w:r>
    </w:p>
    <w:p>
      <w:pPr>
        <w:pStyle w:val="BodyText"/>
      </w:pPr>
      <w:r>
        <w:t xml:space="preserve">Phập! Phập!</w:t>
      </w:r>
    </w:p>
    <w:p>
      <w:pPr>
        <w:pStyle w:val="BodyText"/>
      </w:pPr>
      <w:r>
        <w:t xml:space="preserve">Dường như đồng thời có hai âm thanh phát ra, tiếp đó là mũi tên của Thần Tú Cung bắn trúng người hai tên dã nhân. Luồng sáng tựa như quả bom, lập tức phát nổ, quầng sáng lan tỏa, máu thịt văng tung tóe.</w:t>
      </w:r>
    </w:p>
    <w:p>
      <w:pPr>
        <w:pStyle w:val="BodyText"/>
      </w:pPr>
      <w:r>
        <w:t xml:space="preserve">Hai tên dã nhân thậm chí còn chưa biết chuyện gì xảy ra đã bị bắn thành đống thịt nhày nhụa, cảnh tượng muốn thê thảm thế nào thì thê thảm như thế đó.</w:t>
      </w:r>
    </w:p>
    <w:p>
      <w:pPr>
        <w:pStyle w:val="BodyText"/>
      </w:pPr>
      <w:r>
        <w:t xml:space="preserve">Tần Vô Song lạnh lùng quét mắt một lượt, chỉnh sửa lại hiện trường, thu lại hai mũi tên rồi nhanh chóng biến mất.</w:t>
      </w:r>
    </w:p>
    <w:p>
      <w:pPr>
        <w:pStyle w:val="BodyText"/>
      </w:pPr>
      <w:r>
        <w:t xml:space="preserve">Nhanh chân rời khỏi hiện trường, chạy được nửa ngày thì tìm được một sơn động vô cùng kín đáo. Tần Vô Song để Thần Tú Cung bên cạnh người, chỉ cần có người xông vào là hắn sẽ dùng Thần Tú Cung không khách khí mà bắn chết đối phương.</w:t>
      </w:r>
    </w:p>
    <w:p>
      <w:pPr>
        <w:pStyle w:val="BodyText"/>
      </w:pPr>
      <w:r>
        <w:t xml:space="preserve">Vì Tần Vô Song hắn biết, lần bế quan này tuy không cần nhiều thời gian, nhiều nhất cũng chỉ một ngày một đêm, nhưng lại vô cùng quan trọng, tuyệt đối không cho bất cứ ai làm phiền.</w:t>
      </w:r>
    </w:p>
    <w:p>
      <w:pPr>
        <w:pStyle w:val="BodyText"/>
      </w:pPr>
      <w:r>
        <w:t xml:space="preserve">Một khi bị quấy rối khi đang đột phá, khiến việc khống chế linh lực có sai sót thì hậu quả rất khó lường.</w:t>
      </w:r>
    </w:p>
    <w:p>
      <w:pPr>
        <w:pStyle w:val="BodyText"/>
      </w:pPr>
      <w:r>
        <w:t xml:space="preserve">Tần Vô Song biết lần này thật sự có dấu hiệu đột phá, hơn nữa là dấu hiệu xuất hiện liên tiếp:</w:t>
      </w:r>
    </w:p>
    <w:p>
      <w:pPr>
        <w:pStyle w:val="BodyText"/>
      </w:pPr>
      <w:r>
        <w:t xml:space="preserve">- Có lẽ sáng ngày mai là ta sẽ thành Cao Linh Võ Cảnh! Có lẽ…</w:t>
      </w:r>
    </w:p>
    <w:p>
      <w:pPr>
        <w:pStyle w:val="BodyText"/>
      </w:pPr>
      <w:r>
        <w:t xml:space="preserve">Hắn không dám nghĩ tiếp nữa. Khả năng đó có lẽ rất đáng sợ, vì hoàn cảnh bế quan lần này rất nguy hiểm. Bên cạnh cũng không có bất cứ sự bảo vệ nào. Ngoài Bạch Điêu ở bên ngoài sơn động ra, hắn căn bản không có bất kỳ người nào bảo vệ. Lần này nguy hiểm gấp mười lần khi ở Bích Phù Sơn.</w:t>
      </w:r>
    </w:p>
    <w:p>
      <w:pPr>
        <w:pStyle w:val="BodyText"/>
      </w:pPr>
      <w:r>
        <w:t xml:space="preserve">Dù gì lần ở Bích Phù Sơn có chín đồng môn bảo vệ còn lần này ngoài Bạch Điêu ra thì chẳng có gì nữa. Hơn nữa tuy Bạch Điêu là linh thú nhưng đối mặt với cường giả Tiên Thiên bất kỳ, sức chiến đấu của nó có thể coi như là không có.</w:t>
      </w:r>
    </w:p>
    <w:p>
      <w:pPr>
        <w:pStyle w:val="BodyText"/>
      </w:pPr>
      <w:r>
        <w:t xml:space="preserve">Vì thế chỗ dựa duy nhất lần này của Tần Vô Song chỉ là Thần Tú Cung ở bên cạnh.</w:t>
      </w:r>
    </w:p>
    <w:p>
      <w:pPr>
        <w:pStyle w:val="BodyText"/>
      </w:pPr>
      <w:r>
        <w:t xml:space="preserve">Đan điền của Tần Vô Song giống như một quả cầu đang được thổi hơi, cứ không ngừng nở ra.</w:t>
      </w:r>
    </w:p>
    <w:p>
      <w:pPr>
        <w:pStyle w:val="BodyText"/>
      </w:pPr>
      <w:r>
        <w:t xml:space="preserve">Linh lực trong đan điền lúc này tựa như nước sông đang cuồn cuộn chảy, nhưng vẫn có thể coi như không loạn, vẫn trong sự khống chế của Tần Vô Song. Linh lực không ngừng xung kích đan điền, cuối cùng thúc đẩy đan điền tiến hóa, từ đó chính thức tiến lên Cao Linh Võ Cảnh.</w:t>
      </w:r>
    </w:p>
    <w:p>
      <w:pPr>
        <w:pStyle w:val="BodyText"/>
      </w:pPr>
      <w:r>
        <w:t xml:space="preserve">Còn đột phá, điều Tần Vô Song cần làm thật ra chính là dẫn số linh lực này vào đan điền, khống chế không cho chúng náo loạn chạy ra khỏi đan điền.</w:t>
      </w:r>
    </w:p>
    <w:p>
      <w:pPr>
        <w:pStyle w:val="BodyText"/>
      </w:pPr>
      <w:r>
        <w:t xml:space="preserve">Thông qua sự xung kích và thúc đẩy của linh lực, đan điền sẽ không ngừng to ra với tốc độ mà mắt thường có thể thấy. Đó chính là cả quá trình qua cửa ải. Một khi vượt ải thành công nghĩa là đã đột phá thành công, thực sự là Cao Linh Võ Cảnh!</w:t>
      </w:r>
    </w:p>
    <w:p>
      <w:pPr>
        <w:pStyle w:val="BodyText"/>
      </w:pPr>
      <w:r>
        <w:t xml:space="preserve">Tần Vô Song không dám lơ là một chút nào. Mỗi lần xung kích hắn đều khống chế rất cẩn thận, không làm quá nhanh. Hắn biết dù hoàn cảnh bế quan nguy hiểm nhưng quá trình vượt ải tuyệt đối không được quá đòi hỏi tốc độ, dục tốc thì bất đạt. Càng muốn nhanh thì càng có khả năng hỏng chuyện.</w:t>
      </w:r>
    </w:p>
    <w:p>
      <w:pPr>
        <w:pStyle w:val="BodyText"/>
      </w:pPr>
      <w:r>
        <w:t xml:space="preserve">Một khi linh lực quá nhiều, đan điền không khống chế được thì sẽ mất kiểm soát, đây tuyệt đối không phải điều Tần Vô Song cũng như bất kỳ ai vượt ải muốn đối mặt.</w:t>
      </w:r>
    </w:p>
    <w:p>
      <w:pPr>
        <w:pStyle w:val="BodyText"/>
      </w:pPr>
      <w:r>
        <w:t xml:space="preserve">Một đêm qua đi, trán Tần Vô Song đã ướt đẫm mồ hôi. Rất may là cả đêm hắn không gặp phải bất cứ điều gì nguy hiểm cũng như điều ngoài ý muốn. Có thể nói đêm nguy hiểm nhất đã qua rồi!</w:t>
      </w:r>
    </w:p>
    <w:p>
      <w:pPr>
        <w:pStyle w:val="BodyText"/>
      </w:pPr>
      <w:r>
        <w:t xml:space="preserve">Còn lại tuy vẫn cần một quá trình nữa nhưng có thể nói khả năng xảy ra điều ngoài ý muốn đã ít hơn nhiều.</w:t>
      </w:r>
    </w:p>
    <w:p>
      <w:pPr>
        <w:pStyle w:val="BodyText"/>
      </w:pPr>
      <w:r>
        <w:t xml:space="preserve">Tất cả linh lực lúc này đã hình thành nên một dòng chảy quen thuộc không ngừng quay quanh đan điền của hắn để đưa ra sự lựa chọn cuối cùng. Trong khâu này, dòng chảy sẽ đẩy hết tạp chất trong linh lực ra ngoài và hình thành một luồng trọc khí bắn ra khỏi đan điền.</w:t>
      </w:r>
    </w:p>
    <w:p>
      <w:pPr>
        <w:pStyle w:val="Compact"/>
      </w:pPr>
      <w:r>
        <w:t xml:space="preserve">Chỉ cần luồng trọc khí này bắn hết ra là coi như chính thức lên Cao Linh Võ Cảnh!</w:t>
      </w:r>
      <w:r>
        <w:br w:type="textWrapping"/>
      </w:r>
      <w:r>
        <w:br w:type="textWrapping"/>
      </w:r>
    </w:p>
    <w:p>
      <w:pPr>
        <w:pStyle w:val="Heading2"/>
      </w:pPr>
      <w:bookmarkStart w:id="360" w:name="chương-338"/>
      <w:bookmarkEnd w:id="360"/>
      <w:r>
        <w:t xml:space="preserve">338. Chương 33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38: Cao Linh Võ Cản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Vù!</w:t>
      </w:r>
    </w:p>
    <w:p>
      <w:pPr>
        <w:pStyle w:val="BodyText"/>
      </w:pPr>
      <w:r>
        <w:t xml:space="preserve">Tần Vô Song mở miệng ra, hai mắt trợn lên, đột ngột phun ra một luồng trọc khí!</w:t>
      </w:r>
    </w:p>
    <w:p>
      <w:pPr>
        <w:pStyle w:val="BodyText"/>
      </w:pPr>
      <w:r>
        <w:t xml:space="preserve">Luồng khí này phun ra khiến Tần Vô Song đầy mừng rỡ. Hắn biết Cao Linh Võ Cảnh mình nằm mơ cũng muốn có cuối cùng đã thành hiện thực rồi!</w:t>
      </w:r>
    </w:p>
    <w:p>
      <w:pPr>
        <w:pStyle w:val="BodyText"/>
      </w:pPr>
      <w:r>
        <w:t xml:space="preserve">Lúc này đây Tần Vô Song không còn là Trung Linh võ giả nữa, mà là Cao Linh võ giả! Không có nửa sự giả tạo nào, thật sự hắn đã lên Cao Linh Võ Cảnh!</w:t>
      </w:r>
    </w:p>
    <w:p>
      <w:pPr>
        <w:pStyle w:val="BodyText"/>
      </w:pPr>
      <w:r>
        <w:t xml:space="preserve">Tần Vô Song cảm nhận sức sống mạnh mẽ trong đan điền. Cảm nhận mọi sự thay đổi đang diễn ra trong người hắn thật đáng mừng, thật sung sướng!</w:t>
      </w:r>
    </w:p>
    <w:p>
      <w:pPr>
        <w:pStyle w:val="BodyText"/>
      </w:pPr>
      <w:r>
        <w:t xml:space="preserve">Tần Vô Song khẽ gọi, con Bạch Điêu chạy vào mừng rỡ nhảy lên vai Tần Vô Song, ríu rít hỏi han, rõ ràng là rất kinh ngạc về sự đột phá của hắn, nhưng nhiều hơn đó là niềm vui mừng.</w:t>
      </w:r>
    </w:p>
    <w:p>
      <w:pPr>
        <w:pStyle w:val="BodyText"/>
      </w:pPr>
      <w:r>
        <w:t xml:space="preserve">- Cao Linh Võ Cảnh…</w:t>
      </w:r>
    </w:p>
    <w:p>
      <w:pPr>
        <w:pStyle w:val="BodyText"/>
      </w:pPr>
      <w:r>
        <w:t xml:space="preserve">Hai mắt Tần Vô Song rưng rưng, cảm giác như có hai dòng nước nóng hổi chảy khỏi khóe mắt, tất cả đến thật đúng lúc!</w:t>
      </w:r>
    </w:p>
    <w:p>
      <w:pPr>
        <w:pStyle w:val="BodyText"/>
      </w:pPr>
      <w:r>
        <w:t xml:space="preserve">Từ khi sư phụ xảy ra chuyện đến giờ đã không biết bao nhiêu lần hắn mơ thấy mình đạt đến cảnh giới Cao Linh Võ Cảnh, mơ thấy mình giải phóng được phong ấn của con Tử Điện Phần Diệm Thú, mơ chính tay mình dùng Thần Tú Cung giết đến Cửu Cung Phái, đích thân bắn chết Triệu Hằng, cắt thủ cấp hắn báo thù cho sư phụ!</w:t>
      </w:r>
    </w:p>
    <w:p>
      <w:pPr>
        <w:pStyle w:val="BodyText"/>
      </w:pPr>
      <w:r>
        <w:t xml:space="preserve">Nhưng mỗi khi tỉnh lại đều khiến hắn hụt hẫng vô cùng, lần nào cũng phải trải qua cảm giác thất vọng, cảm giác bi phẫn bất lực.</w:t>
      </w:r>
    </w:p>
    <w:p>
      <w:pPr>
        <w:pStyle w:val="BodyText"/>
      </w:pPr>
      <w:r>
        <w:t xml:space="preserve">Nhưng lúc này, cảnh giới mà hắn mong chờ cuối cùng cũng đã có khả năng trở thành hiện thực, như thế thì sao hắn có thể không vui mừng cho được?</w:t>
      </w:r>
    </w:p>
    <w:p>
      <w:pPr>
        <w:pStyle w:val="BodyText"/>
      </w:pPr>
      <w:r>
        <w:t xml:space="preserve">- Kìm nén!</w:t>
      </w:r>
    </w:p>
    <w:p>
      <w:pPr>
        <w:pStyle w:val="BodyText"/>
      </w:pPr>
      <w:r>
        <w:t xml:space="preserve">Tần Vô Song tự dặn dò mình:</w:t>
      </w:r>
    </w:p>
    <w:p>
      <w:pPr>
        <w:pStyle w:val="BodyText"/>
      </w:pPr>
      <w:r>
        <w:t xml:space="preserve">- Thần Anh Quả còn chưa lấy được, không được dây dưa. Bao Bao nói Hầu Tộc của nó có biến cố gì đó, mình phải đi xem sao. Nếu muộn, Thần Anh Quả bị kẻ khác lấy mất thì không phải đi mất công, công cốc hết sao?</w:t>
      </w:r>
    </w:p>
    <w:p>
      <w:pPr>
        <w:pStyle w:val="BodyText"/>
      </w:pPr>
      <w:r>
        <w:t xml:space="preserve">Nghĩ đến Dã Nhân Tộc hắn cũng thấy lo lắng. Không còn nghi ngờ gì, ba tên dã nhân đó đã cho Tần Vô Song biết một thông tin vô cùng quan trọng, Dã Nhân Tộc muốn trộm thứ thánh vật gì đó của Hầu Vương Sơn, thứ đó có tên Thánh Tượng Quả.</w:t>
      </w:r>
    </w:p>
    <w:p>
      <w:pPr>
        <w:pStyle w:val="BodyText"/>
      </w:pPr>
      <w:r>
        <w:t xml:space="preserve">Tuy không biết Thánh Tượng Quả là thứ gì nhưng đã khiến Dã Nhân Tộc phải dấy binh, dùng nhân loại làm mồi thu hút sự chú ý của Hầu Tộc, thì chắc không phải thứ tầm thường. Nếu không thì Dã Nhân Tộc sẽ không gây can qua lớn như vậy.</w:t>
      </w:r>
    </w:p>
    <w:p>
      <w:pPr>
        <w:pStyle w:val="BodyText"/>
      </w:pPr>
      <w:r>
        <w:t xml:space="preserve">- Không thể để Dã Nhân Tộc ra tay trước được!</w:t>
      </w:r>
    </w:p>
    <w:p>
      <w:pPr>
        <w:pStyle w:val="BodyText"/>
      </w:pPr>
      <w:r>
        <w:t xml:space="preserve">Nghĩ vậy, Tần Vô Song không do dự nữa, nhanh chóng xuất phát chạy về Hầu Vương Sơn.</w:t>
      </w:r>
    </w:p>
    <w:p>
      <w:pPr>
        <w:pStyle w:val="BodyText"/>
      </w:pPr>
      <w:r>
        <w:t xml:space="preserve">Nghe Bao Bao nói, Thần Anh Quả ở trên Phong Hồi Phong. Mà Phong Hồi Phong chính là nơi mà vương giả của Hầu Tộc sinh sống. Vì thế mà Bao Bao mới nói muốn lấy Thần Anh Quả dường như là chuyện không thể, trừ phi thắng được vua của Hầu Tộc.</w:t>
      </w:r>
    </w:p>
    <w:p>
      <w:pPr>
        <w:pStyle w:val="BodyText"/>
      </w:pPr>
      <w:r>
        <w:t xml:space="preserve">Tuy nói vậy nhưng Tần Vô Song không có lý do gì để từ bỏ. Hắn cảm thấy không nhất định phải giao chiến với vương giả Hầu Tộc thì mới lấy được Thần Anh Quả. Cách thì có nhiều, chỉ phải xem Tần Vô Song sử dụng cái đầu ra sao thôi.</w:t>
      </w:r>
    </w:p>
    <w:p>
      <w:pPr>
        <w:pStyle w:val="BodyText"/>
      </w:pPr>
      <w:r>
        <w:t xml:space="preserve">Tần Vô Song đi với tốc độ cực nhanh, không lâu sau đã trở lại Hầu Vương Sơn. Tìm được phương hướng Phong Hồi Phong là Tần Vô Song nhanh chóng đi về phía đó.</w:t>
      </w:r>
    </w:p>
    <w:p>
      <w:pPr>
        <w:pStyle w:val="BodyText"/>
      </w:pPr>
      <w:r>
        <w:t xml:space="preserve">Điều khiến Tần Vô Song không ngờ đó là, hắn rời Hầu Vương Sơn chưa đến mười ngày mà Hầu Vương Sơn đã xảy ra một sự thay đổi to lớn.</w:t>
      </w:r>
    </w:p>
    <w:p>
      <w:pPr>
        <w:pStyle w:val="BodyText"/>
      </w:pPr>
      <w:r>
        <w:t xml:space="preserve">Cỏ cây bốn bề khô héo, dọc đường đều là cảnh tượng tàn tạ, cây cối đổ rạp khắp nơi, vô cùng thảm hại, có thể nói là đầy tang thương. Dường như cả Hầu Vương Sơn đã bị cướp bóc vậy. Đặc biệt là đường đến Phong Hồi Phong, dọc đường đều có dấu tích chiến đấu.</w:t>
      </w:r>
    </w:p>
    <w:p>
      <w:pPr>
        <w:pStyle w:val="BodyText"/>
      </w:pPr>
      <w:r>
        <w:t xml:space="preserve">- Quả nhiên, Dã Nhân Tộc đã khai chiến với Hầu Tộc rồi! Cả đường này không phải xác của Hầu Tộc thì là của Dã Nhân Tộc. Trận giao chiến này xem ra không phải chỉ là sự xung đột thông thường!</w:t>
      </w:r>
    </w:p>
    <w:p>
      <w:pPr>
        <w:pStyle w:val="BodyText"/>
      </w:pPr>
      <w:r>
        <w:t xml:space="preserve">Dã Nhân Tộc trực tiếp đánh đến đại bản doanh của Hầu Tộc, có thể thấy Dã Nhân Tộc chắc chắn đã dùng đến đội quân tinh nhuệ, hơn nữa lại có ý chí tất thắng. Nếu không, các thế lực lớn ở cùng một khu vực, dù có chút mâu thuẫn nhỏ thì cũng không đến mức tàn khốc, xác chết đầy rẫy thế này.</w:t>
      </w:r>
    </w:p>
    <w:p>
      <w:pPr>
        <w:pStyle w:val="BodyText"/>
      </w:pPr>
      <w:r>
        <w:t xml:space="preserve">Tần Vô Song quan sát một lúc, quyết định nhanh chóng tiến về phía trước. Càng tiến lên, cảnh tượng càng khốc liệt, những cảnh tượng kinh hoàng ở đây khiến Tần Vô Song phát buồn nôn.</w:t>
      </w:r>
    </w:p>
    <w:p>
      <w:pPr>
        <w:pStyle w:val="BodyText"/>
      </w:pPr>
      <w:r>
        <w:t xml:space="preserve">Dã Nhân Tộc chiến đấu rất tàn bạo. Chúng không đơn giản là giết địch, mà sau khi giết thậm chí còn có thói quen ăn xác hút tủy, vì thế mà những tinh anh đã chết của Hầu Tộc tình trạng vô cùng khủng khiếp.</w:t>
      </w:r>
    </w:p>
    <w:p>
      <w:pPr>
        <w:pStyle w:val="BodyText"/>
      </w:pPr>
      <w:r>
        <w:t xml:space="preserve">Tần Vô Song nghĩ bụng:</w:t>
      </w:r>
    </w:p>
    <w:p>
      <w:pPr>
        <w:pStyle w:val="BodyText"/>
      </w:pPr>
      <w:r>
        <w:t xml:space="preserve">- Việc tàn sát ở Chi Tế Sơn này trực tiếp hơn ở chỗ nhân loại nhiều, cũng dã man hơn. Nhưng không biết đám Dã Nhân Tộc này rốt cuộc có bao nhiêu quân?</w:t>
      </w:r>
    </w:p>
    <w:p>
      <w:pPr>
        <w:pStyle w:val="BodyText"/>
      </w:pPr>
      <w:r>
        <w:t xml:space="preserve">Tần Vô Song cứ thế tiến về phía trước, thỉnh thoảng lại gặp trạm gác của Dã Nhân Tộc. Nhưng rõ ràng là sự huấn luyện của dã nhân không được tỉ mỉ như nhân loại. Chúng tuần tra chủ yếu dựa vào bản năng, kỹ năng vốn có, ví dụ như năng lực tiềm phục. Nhưng dù vậy thì Tần Vô Song cũng vẫn gặp không ít sự cản trở. Cũng may tốc độ của hắn nhanh, căn bản không dây dưa với Dã Nhân Tộc.</w:t>
      </w:r>
    </w:p>
    <w:p>
      <w:pPr>
        <w:pStyle w:val="BodyText"/>
      </w:pPr>
      <w:r>
        <w:t xml:space="preserve">Đi nửa giờ, cuối cùng Tần Vô Song cũng nhìn thấy khu trung tâm của Hầu Tộc. Hầu Tộc khác với nhân loại, chúng không hề có bất cứ cung điện nguy nga nào, cũng không có nơi sinh sống, mà đó là một sơn động khổng lồ. Phía trên là vô số các tầng sơn thạch, hình thành một thạch lâm hùng vĩ cấu thành khu vực trung tâm của Thánh địa Hầu Tộc.</w:t>
      </w:r>
    </w:p>
    <w:p>
      <w:pPr>
        <w:pStyle w:val="BodyText"/>
      </w:pPr>
      <w:r>
        <w:t xml:space="preserve">Trước thạch lâm lúc này hoàn toàn đã bị Dã Nhân Tộc chiếm lĩnh, Tần Vô Song vừa tiến lại đã bị một đám dã nhân tràn ra chặn lại.</w:t>
      </w:r>
    </w:p>
    <w:p>
      <w:pPr>
        <w:pStyle w:val="BodyText"/>
      </w:pPr>
      <w:r>
        <w:t xml:space="preserve">- Nhân loại ngu ngốc, ngươi đến đây làm gì?</w:t>
      </w:r>
    </w:p>
    <w:p>
      <w:pPr>
        <w:pStyle w:val="BodyText"/>
      </w:pPr>
      <w:r>
        <w:t xml:space="preserve">Đúng lúc ấy thì phía sau thạch lâm vang lên vài tiếng huýt sắc lạnh, một đám dã nhân tràn ra, dường như đang truy kích cái gì đó.</w:t>
      </w:r>
    </w:p>
    <w:p>
      <w:pPr>
        <w:pStyle w:val="BodyText"/>
      </w:pPr>
      <w:r>
        <w:t xml:space="preserve">Tần Vô Song không ngờ cả Phong Hồi Phong lại bị Dã Nhân Tộc chiếm lĩnh hoàn toàn. Mà đám dã nhân này kẻ nào cũng là cấp Trung Linh Võ Cảnh, một bộ phận thậm chí còn là Cao Linh Võ Cảnh nữa!</w:t>
      </w:r>
    </w:p>
    <w:p>
      <w:pPr>
        <w:pStyle w:val="BodyText"/>
      </w:pPr>
      <w:r>
        <w:t xml:space="preserve">- Bắt lấy con tiểu kim hầu đó, ai bắt được nó có trọng thưởng!</w:t>
      </w:r>
    </w:p>
    <w:p>
      <w:pPr>
        <w:pStyle w:val="BodyText"/>
      </w:pPr>
      <w:r>
        <w:t xml:space="preserve">Một tên thủ lĩnh Dã Nhân Tộc hét lên. Đúng lúc đó thì dưới chân Tần Vô Song có động, ống quần như có thứ gì đó đang bám vào. Cúi xuống nhìn, là Bao Bao! Mà những tên dã nhân kia rõ ràng đã nhìn thấy Bao Bao, thi nhau xông tới!</w:t>
      </w:r>
    </w:p>
    <w:p>
      <w:pPr>
        <w:pStyle w:val="BodyText"/>
      </w:pPr>
      <w:r>
        <w:t xml:space="preserve">Tần Vô Song nhấc Bao Bao đặt lên vai, dậm chân lùi về sau mười mấy bước, tay vung sợi roi xà hình tạo một cái vòng chặn đám dã nhân ở bên ngoài.</w:t>
      </w:r>
    </w:p>
    <w:p>
      <w:pPr>
        <w:pStyle w:val="BodyText"/>
      </w:pPr>
      <w:r>
        <w:t xml:space="preserve">- Đợi đã!</w:t>
      </w:r>
    </w:p>
    <w:p>
      <w:pPr>
        <w:pStyle w:val="BodyText"/>
      </w:pPr>
      <w:r>
        <w:t xml:space="preserve">Tên thủ lĩnh bọn dã nhân quan sát Tần Vô Song từ trên xuống dưới.</w:t>
      </w:r>
    </w:p>
    <w:p>
      <w:pPr>
        <w:pStyle w:val="BodyText"/>
      </w:pPr>
      <w:r>
        <w:t xml:space="preserve">Tần Vô Song rất bình tĩnh, hắn biết trong đám dã nhân này không có kẻ nào Linh Võ Đại viên mãn. Ít nhất thì những kẻ trước mắt đây không có cường giả Linh Võ Đại viên mãn. Vì thế Tần Vô Song nghĩ, nếu phải đối phó với chúng thì vẫn có thể cầm cự được một lúc.</w:t>
      </w:r>
    </w:p>
    <w:p>
      <w:pPr>
        <w:pStyle w:val="BodyText"/>
      </w:pPr>
      <w:r>
        <w:t xml:space="preserve">- Các hạ có phải Nhân Tộc của Hồng Phong Sơn? Dám hỏi quý tính đại danh các hạ là gì?</w:t>
      </w:r>
    </w:p>
    <w:p>
      <w:pPr>
        <w:pStyle w:val="BodyText"/>
      </w:pPr>
      <w:r>
        <w:t xml:space="preserve">Tên dã nhân đó nói tiếng nhân loại lơ lớ.</w:t>
      </w:r>
    </w:p>
    <w:p>
      <w:pPr>
        <w:pStyle w:val="BodyText"/>
      </w:pPr>
      <w:r>
        <w:t xml:space="preserve">Tần Vô Song lắc đầu:</w:t>
      </w:r>
    </w:p>
    <w:p>
      <w:pPr>
        <w:pStyle w:val="BodyText"/>
      </w:pPr>
      <w:r>
        <w:t xml:space="preserve">- Không phải!</w:t>
      </w:r>
    </w:p>
    <w:p>
      <w:pPr>
        <w:pStyle w:val="BodyText"/>
      </w:pPr>
      <w:r>
        <w:t xml:space="preserve">- Đến từ Hiên Viên Khâu?</w:t>
      </w:r>
    </w:p>
    <w:p>
      <w:pPr>
        <w:pStyle w:val="BodyText"/>
      </w:pPr>
      <w:r>
        <w:t xml:space="preserve">Sắc mặt của tên dã nhân kia hơi thay đổi.</w:t>
      </w:r>
    </w:p>
    <w:p>
      <w:pPr>
        <w:pStyle w:val="BodyText"/>
      </w:pPr>
      <w:r>
        <w:t xml:space="preserve">Tần Vô Song cũng không muốn nói dối, cười nói:</w:t>
      </w:r>
    </w:p>
    <w:p>
      <w:pPr>
        <w:pStyle w:val="BodyText"/>
      </w:pPr>
      <w:r>
        <w:t xml:space="preserve">- Ngươi hỏi nhiều như vậy làm gì?</w:t>
      </w:r>
    </w:p>
    <w:p>
      <w:pPr>
        <w:pStyle w:val="BodyText"/>
      </w:pPr>
      <w:r>
        <w:t xml:space="preserve">Bao Bao ngồi trên vai Tần Vô Song dùng thú ngữ nói với Tần Vô Song vài câu. Nghe xong thì sắc mặt Tần Vô Song thay đổi.</w:t>
      </w:r>
    </w:p>
    <w:p>
      <w:pPr>
        <w:pStyle w:val="BodyText"/>
      </w:pPr>
      <w:r>
        <w:t xml:space="preserve">Thì ra Dã Nhân Tộc hôm nay có đến ba Tù trưởng cấp Linh Võ Đại viên mãn. Ba Linh Võ Đại viên mãn này lúc này đang bao vây tấn công Ngân Hầu Vương của Hầu Tộc!</w:t>
      </w:r>
    </w:p>
    <w:p>
      <w:pPr>
        <w:pStyle w:val="BodyText"/>
      </w:pPr>
      <w:r>
        <w:t xml:space="preserve">Ngân Hầu Vương là vua của Hầu Tộc, cũng là kẻ mạnh nhất Hầu Tộc, tu vi đã đến trạng thái đỉnh phong của Linh Võ Đại viên mãn, bất cứ lúc nào cũng có thể đột phá lên Hư Võ Cảnh.</w:t>
      </w:r>
    </w:p>
    <w:p>
      <w:pPr>
        <w:pStyle w:val="BodyText"/>
      </w:pPr>
      <w:r>
        <w:t xml:space="preserve">Ở Chi Tế Sơn, Ngân Hầu Vương là đệ nhất cường nhân không có gì bàn cãi, dù là Tù trưởng mạnh nhất của Dã Nhân Tộc nếu một đánh một cũng không thể đánh lại được Ngân Hầu Vương.</w:t>
      </w:r>
    </w:p>
    <w:p>
      <w:pPr>
        <w:pStyle w:val="BodyText"/>
      </w:pPr>
      <w:r>
        <w:t xml:space="preserve">Hầu Tộc vốn cũng có vài cường giả, nhưng gần đây những cường giả này lại đang tham gia Đại tế tự Thú Tộc ở Thánh địa nào đó tại Hiên Viên Khâu, vì thế không ở Hầu Vương Sơn.</w:t>
      </w:r>
    </w:p>
    <w:p>
      <w:pPr>
        <w:pStyle w:val="BodyText"/>
      </w:pPr>
      <w:r>
        <w:t xml:space="preserve">Điều này cũng khiến lực lượng của Hầu Vương Sơn có phần thiếu hụt, với sức mạnh của một mình Ngân Hầu Vương đương nhiên chỉ có thể chống lại được với vài Linh Võ Đại viên mãn chứ những cường giả Trung Linh Võ Cảnh khác của Dã Nhân Tộc thì không thể phân tâm đối phó được. Điều này cũng khiến những kẻ hiếu chiến của Dã Nhân Tộc đại khai sát giới trên Hầu Vương Sơn.</w:t>
      </w:r>
    </w:p>
    <w:p>
      <w:pPr>
        <w:pStyle w:val="BodyText"/>
      </w:pPr>
      <w:r>
        <w:t xml:space="preserve">Tần Vô Song than thầm:</w:t>
      </w:r>
    </w:p>
    <w:p>
      <w:pPr>
        <w:pStyle w:val="BodyText"/>
      </w:pPr>
      <w:r>
        <w:t xml:space="preserve">- Mình vốn định báo tin Dã Nhân Tộc có ý đồ với thánh vật của Hầu Tộc. Xem ra tin này vô dụng rồi.</w:t>
      </w:r>
    </w:p>
    <w:p>
      <w:pPr>
        <w:pStyle w:val="BodyText"/>
      </w:pPr>
      <w:r>
        <w:t xml:space="preserve">Bao Bao thúc giục:</w:t>
      </w:r>
    </w:p>
    <w:p>
      <w:pPr>
        <w:pStyle w:val="BodyText"/>
      </w:pPr>
      <w:r>
        <w:t xml:space="preserve">- Nhân loại, yểm hộ ta ra sau núi, ta sẽ cho ngươi biết Thần Anh Quả ở đâu!</w:t>
      </w:r>
    </w:p>
    <w:p>
      <w:pPr>
        <w:pStyle w:val="BodyText"/>
      </w:pPr>
      <w:r>
        <w:t xml:space="preserve">Tần Vô Song hỏi:</w:t>
      </w:r>
    </w:p>
    <w:p>
      <w:pPr>
        <w:pStyle w:val="BodyText"/>
      </w:pPr>
      <w:r>
        <w:t xml:space="preserve">- Ra sau núi đi thế nào?</w:t>
      </w:r>
    </w:p>
    <w:p>
      <w:pPr>
        <w:pStyle w:val="BodyText"/>
      </w:pPr>
      <w:r>
        <w:t xml:space="preserve">- Vòng qua thạch lâm, đi thẳng là tới sau núi.</w:t>
      </w:r>
    </w:p>
    <w:p>
      <w:pPr>
        <w:pStyle w:val="BodyText"/>
      </w:pPr>
      <w:r>
        <w:t xml:space="preserve">Được sự chỉ dẫn của Bao Bao, quan sát xung quanh một lúc, Tần Vô Song thầm cười khổ. Chỗ sau núi đúng là không dễ đi. Xung quanh ít nhất cũng có mấy chục cao thủ của Dã Nhân Tộc. Muốn đột phá từ bất cứ chỗ nào cũng vô cùng gian nan. Chỉ năm sáu Cao Linh Võ Cảnh trấn giữ thế kia cũng đủ khiến đại đa số cường giả nhân loại muốn rút lui rồi.</w:t>
      </w:r>
    </w:p>
    <w:p>
      <w:pPr>
        <w:pStyle w:val="BodyText"/>
      </w:pPr>
      <w:r>
        <w:t xml:space="preserve">Nhưng việc đã đến nước này, vụ làm ăn này với Bao Bao có lẽ là sự lựa chọn duy nhất. Tần Vô Song liếc nhìn vài cái là có chủ ý. Hắn lên tiếng:</w:t>
      </w:r>
    </w:p>
    <w:p>
      <w:pPr>
        <w:pStyle w:val="BodyText"/>
      </w:pPr>
      <w:r>
        <w:t xml:space="preserve">- Chư vị Dã Nhân Tộc. Ta đến đây là muốn lấy Thần Anh Quả, không có thù hận gì với Dã Nhân Tộc các vị, xin các vị hãy nhường đường.</w:t>
      </w:r>
    </w:p>
    <w:p>
      <w:pPr>
        <w:pStyle w:val="BodyText"/>
      </w:pPr>
      <w:r>
        <w:t xml:space="preserve">Tần Vô Song vừa nói thì nắm tay lại, Thần Tú Cung xuất hiện. Hắn có ý lập uy, linh lực tỏa ra, Thần Tú Cung lập tức phát sáng.</w:t>
      </w:r>
    </w:p>
    <w:p>
      <w:pPr>
        <w:pStyle w:val="BodyText"/>
      </w:pPr>
      <w:r>
        <w:t xml:space="preserve">- Chư vị, cây cung này của ta mà đã lên dây thì dù là cường giả Linh Võ Đại viên mãn cũng giết được! Ai không tin có thể tới thử uy lực!</w:t>
      </w:r>
    </w:p>
    <w:p>
      <w:pPr>
        <w:pStyle w:val="BodyText"/>
      </w:pPr>
      <w:r>
        <w:t xml:space="preserve">Dã Nhân Tộc không phải không có kiến thức, thấy uy năng mạnh mẽ của Thần Tú Cung cũng đã có phần sợ sệt.</w:t>
      </w:r>
    </w:p>
    <w:p>
      <w:pPr>
        <w:pStyle w:val="BodyText"/>
      </w:pPr>
      <w:r>
        <w:t xml:space="preserve">Tần Vô Song cười lạnh, đang định tiến lên trước thì Bao Bao bỗng nói:</w:t>
      </w:r>
    </w:p>
    <w:p>
      <w:pPr>
        <w:pStyle w:val="BodyText"/>
      </w:pPr>
      <w:r>
        <w:t xml:space="preserve">- Nhân loại đáng yêu, hãy thu lại tâm thần, nhắm mắt lại, ta đưa ngươi đến sau núi!</w:t>
      </w:r>
    </w:p>
    <w:p>
      <w:pPr>
        <w:pStyle w:val="BodyText"/>
      </w:pPr>
      <w:r>
        <w:t xml:space="preserve">Tần Vô Song còn chưa hiểu chuyện gì thì bỗng mặt đất dưới chân sụt xuống, rồi mắt tối sầm lại, dường như bị rơi vào thế giới vô tận dưới mặt đất! Bên tai là tiếng bùn đất chảy qua, lúc này Tần Vô Song mới ý thức được mình đang di chuyển trong lòng đất.</w:t>
      </w:r>
    </w:p>
    <w:p>
      <w:pPr>
        <w:pStyle w:val="BodyText"/>
      </w:pPr>
      <w:r>
        <w:t xml:space="preserve">Một lát sau, mặt đất nổ tung, Tần Vô Song và Bao Bao bay ra từ dưới mặt đất, lọt vào tầm mắt là khung cảnh bên cạnh vách núi.</w:t>
      </w:r>
    </w:p>
    <w:p>
      <w:pPr>
        <w:pStyle w:val="BodyText"/>
      </w:pPr>
      <w:r>
        <w:t xml:space="preserve">Bao Bao mừng rỡ, cái miệng nhỏ đầy lông mượt mà thơm vào má Tần Vô Song một cái, khẹt khẹt mấy tiếng rồi chạy mất.</w:t>
      </w:r>
    </w:p>
    <w:p>
      <w:pPr>
        <w:pStyle w:val="BodyText"/>
      </w:pPr>
      <w:r>
        <w:t xml:space="preserve">- Này, Bao Bao, đợi ta đã!</w:t>
      </w:r>
    </w:p>
    <w:p>
      <w:pPr>
        <w:pStyle w:val="Compact"/>
      </w:pPr>
      <w:r>
        <w:t xml:space="preserve">Tần Vô Song nghĩ đây chắc là sau núi rồi, nhưng Bao Bao còn chưa thực hiện lời hứa! Thần Anh Quả! Cái mà Tần Vô Song hắn cần là Thần Anh Quả!</w:t>
      </w:r>
      <w:r>
        <w:br w:type="textWrapping"/>
      </w:r>
      <w:r>
        <w:br w:type="textWrapping"/>
      </w:r>
    </w:p>
    <w:p>
      <w:pPr>
        <w:pStyle w:val="Heading2"/>
      </w:pPr>
      <w:bookmarkStart w:id="361" w:name="chương-339"/>
      <w:bookmarkEnd w:id="361"/>
      <w:r>
        <w:t xml:space="preserve">339. Chương 33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39: Uy lực của Cao Linh võ giả.</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dùng Thần Tú Cung uy hiếp được Dã Nhân Tộc, Bao Bao nhân lúc Dã Nhân Tộc phân tâm thi triển Địa Hành Thuật sở trường của mình thuận lợi chạy ra sau núi.</w:t>
      </w:r>
    </w:p>
    <w:p>
      <w:pPr>
        <w:pStyle w:val="BodyText"/>
      </w:pPr>
      <w:r>
        <w:t xml:space="preserve">Thì ra Dã Nhân Tộc có tên khác là Vực sâu Dã Nhân Tộc, cũng sở trưởng hoạt động dưới lòng đất, vì thế Bao Bao mới bị cao thủ Dã Nhân Tộc đuổi chạy khắp nơi không thể ra sau núi được. Nhưng lúc này Dã Nhân Tộc bị khí thế của Thần Tú Cung chế ngự, nhất thời chưa kịp phản ứng, đã bị Bao Bao nắm lấy sơ hở này, nhanh chóng chui xuống đất chạy thoát khỏi vòng vây của Dã Nhân Tộc.</w:t>
      </w:r>
    </w:p>
    <w:p>
      <w:pPr>
        <w:pStyle w:val="BodyText"/>
      </w:pPr>
      <w:r>
        <w:t xml:space="preserve">Bao Bao chạy được mấy bước, nhớ đến Tần Vô Song, quay đầu lại:</w:t>
      </w:r>
    </w:p>
    <w:p>
      <w:pPr>
        <w:pStyle w:val="BodyText"/>
      </w:pPr>
      <w:r>
        <w:t xml:space="preserve">- Người bạn nhân loại à, ngươi là người có gan hiếm có. Đợi khi đánh lui được cường giả Dã Nhân Tộc, ta nhất định sẽ giúp ngươi lấy Thần Anh Quả!</w:t>
      </w:r>
    </w:p>
    <w:p>
      <w:pPr>
        <w:pStyle w:val="BodyText"/>
      </w:pPr>
      <w:r>
        <w:t xml:space="preserve">Tần Vô Song vội nói:</w:t>
      </w:r>
    </w:p>
    <w:p>
      <w:pPr>
        <w:pStyle w:val="BodyText"/>
      </w:pPr>
      <w:r>
        <w:t xml:space="preserve">- Ngươi vội vã đi đâu vậy?</w:t>
      </w:r>
    </w:p>
    <w:p>
      <w:pPr>
        <w:pStyle w:val="BodyText"/>
      </w:pPr>
      <w:r>
        <w:t xml:space="preserve">Bao Bao nói:</w:t>
      </w:r>
    </w:p>
    <w:p>
      <w:pPr>
        <w:pStyle w:val="BodyText"/>
      </w:pPr>
      <w:r>
        <w:t xml:space="preserve">- Ngân Hầu Vương và các thủ lĩnh Dã Nhân Tộc đang đại chiến ở vách núi trước mặt, ta phải qua đó xem sao. Cao thủ của Hầu Vương Sơn đều không có ở đây. Ta lo một mình Ngân Hầu Vương không chống cự được.</w:t>
      </w:r>
    </w:p>
    <w:p>
      <w:pPr>
        <w:pStyle w:val="BodyText"/>
      </w:pPr>
      <w:r>
        <w:t xml:space="preserve">Tần Vô Song nói:</w:t>
      </w:r>
    </w:p>
    <w:p>
      <w:pPr>
        <w:pStyle w:val="BodyText"/>
      </w:pPr>
      <w:r>
        <w:t xml:space="preserve">- Ngươi đi? Ngươi như vậy cũng giúp được gì sao?</w:t>
      </w:r>
    </w:p>
    <w:p>
      <w:pPr>
        <w:pStyle w:val="BodyText"/>
      </w:pPr>
      <w:r>
        <w:t xml:space="preserve">Bao Bao nghe Tần Vô Song nói vậy cũng có chút chán nản. Nó cũng biết dù gì nó vẫn còn nhỏ, thực lực quá yếu, muốn đi đối phó với Tù trưởng Dã Nhân Tộc hung ác vẫn còn quá sớm! Nhưng Hầu Vương Sơn hiện tại không có cao thủ cấp cao, những cao thủ bình thường đều bị Dã Nhân Tộc khống chế tại nhiều nơi, căn bản không thể đến cứu viện. Hơn nữa dù có đến cứu viện cũng là quá sức.</w:t>
      </w:r>
    </w:p>
    <w:p>
      <w:pPr>
        <w:pStyle w:val="BodyText"/>
      </w:pPr>
      <w:r>
        <w:t xml:space="preserve">Tần Vô Song hỏi:</w:t>
      </w:r>
    </w:p>
    <w:p>
      <w:pPr>
        <w:pStyle w:val="BodyText"/>
      </w:pPr>
      <w:r>
        <w:t xml:space="preserve">- Ta nghe Dã Nhân Tộc muốn cướp Thánh Tượng Quả gì đó của Hầu Vương Sơn các ngươi, đó là thứ gì vậy?</w:t>
      </w:r>
    </w:p>
    <w:p>
      <w:pPr>
        <w:pStyle w:val="BodyText"/>
      </w:pPr>
      <w:r>
        <w:t xml:space="preserve">Bao Bao kinh ngạc:</w:t>
      </w:r>
    </w:p>
    <w:p>
      <w:pPr>
        <w:pStyle w:val="BodyText"/>
      </w:pPr>
      <w:r>
        <w:t xml:space="preserve">- Ngươi nghe thấy?</w:t>
      </w:r>
    </w:p>
    <w:p>
      <w:pPr>
        <w:pStyle w:val="BodyText"/>
      </w:pPr>
      <w:r>
        <w:t xml:space="preserve">- Đúng thế, Bao Bao, nếu ngươi tin ta thì cho ta biết Thánh Tượng Quả là cái gì, nó có tác dụng gì? Có thể ta sẽ giúp ngươi nghĩ được cách!</w:t>
      </w:r>
    </w:p>
    <w:p>
      <w:pPr>
        <w:pStyle w:val="BodyText"/>
      </w:pPr>
      <w:r>
        <w:t xml:space="preserve">Tần Vô Song nói rất chân thành, hắn không có hứng thú với Thánh Tượng Quả lắm, hắn chỉ muốn có Thần Anh Quả thôi.</w:t>
      </w:r>
    </w:p>
    <w:p>
      <w:pPr>
        <w:pStyle w:val="BodyText"/>
      </w:pPr>
      <w:r>
        <w:t xml:space="preserve">Bao Bao cũng không do dự, rõ ràng là nó cũng có ấn tượng tốt đối với nhân loại tên Tần Vô Song này, nó nói:</w:t>
      </w:r>
    </w:p>
    <w:p>
      <w:pPr>
        <w:pStyle w:val="BodyText"/>
      </w:pPr>
      <w:r>
        <w:t xml:space="preserve">- Thánh Tượng Quả là loại linh quả thần thánh, thần bí nhất của Hầu Vương Sơn bọn ta. Ai ăn được Thánh Tượng Quả, tu vi sẽ tăng vọt, còn có thể phục chế vô số bí pháp thần thông từ thời Viễn cổ! Ví dụ như giờ ta là linh thú cấp Cao Linh Võ Cảnh, khi ăn vào thứ đó lập tức sẽ thành Linh Võ Đại viên mãn. Hơn nữa sau này tu vi sẽ tiến triển vô cùng nhanh chóng. Loại Thánh Tượng Quả này, ở cả Hiên Viên Khâu cũng rất hiếm có! Thứ này vạn năm mới xuất hiện một lần. Hầu Vương Sơn bọn ta luôn giữ kín bí mật này, không biết bọn Dã Nhân Tộc làm sao lại biết được!</w:t>
      </w:r>
    </w:p>
    <w:p>
      <w:pPr>
        <w:pStyle w:val="BodyText"/>
      </w:pPr>
      <w:r>
        <w:t xml:space="preserve">Tần Vô Song thở dài:</w:t>
      </w:r>
    </w:p>
    <w:p>
      <w:pPr>
        <w:pStyle w:val="BodyText"/>
      </w:pPr>
      <w:r>
        <w:t xml:space="preserve">- Thiên hạ không có bức tường nào không lọt gió!</w:t>
      </w:r>
    </w:p>
    <w:p>
      <w:pPr>
        <w:pStyle w:val="BodyText"/>
      </w:pPr>
      <w:r>
        <w:t xml:space="preserve">Bao Bao hậm hực:</w:t>
      </w:r>
    </w:p>
    <w:p>
      <w:pPr>
        <w:pStyle w:val="BodyText"/>
      </w:pPr>
      <w:r>
        <w:t xml:space="preserve">- Đợi khi cao thủ Hầu Tộc trở về nhất định bọn Dã Nhân Tộc sẽ phải trả giá!</w:t>
      </w:r>
    </w:p>
    <w:p>
      <w:pPr>
        <w:pStyle w:val="BodyText"/>
      </w:pPr>
      <w:r>
        <w:t xml:space="preserve">Bao Bao làu bàu vài câu rồi thúc giục:</w:t>
      </w:r>
    </w:p>
    <w:p>
      <w:pPr>
        <w:pStyle w:val="BodyText"/>
      </w:pPr>
      <w:r>
        <w:t xml:space="preserve">- Nhân loại đáng yêu à, rốt cuộc ngươi có cách gì không? Thần Anh Quả mà ngươi muốn ta có thể cho ngươi!</w:t>
      </w:r>
    </w:p>
    <w:p>
      <w:pPr>
        <w:pStyle w:val="BodyText"/>
      </w:pPr>
      <w:r>
        <w:t xml:space="preserve">- Ngươi có thể làm chủ sao?</w:t>
      </w:r>
    </w:p>
    <w:p>
      <w:pPr>
        <w:pStyle w:val="BodyText"/>
      </w:pPr>
      <w:r>
        <w:t xml:space="preserve">Tần Vô Song chớp chớp mắt.</w:t>
      </w:r>
    </w:p>
    <w:p>
      <w:pPr>
        <w:pStyle w:val="BodyText"/>
      </w:pPr>
      <w:r>
        <w:t xml:space="preserve">Bao Bao cười gian xảo:</w:t>
      </w:r>
    </w:p>
    <w:p>
      <w:pPr>
        <w:pStyle w:val="BodyText"/>
      </w:pPr>
      <w:r>
        <w:t xml:space="preserve">- Ngươi đúng là từ nơi khác đến. ở Chi Tế Sơn này có ai không biết Kim mao Vượn hầu Bao Bao ta là Kim Hầu Vương kế nhiệm chứ? Chúng nói thiên phú của ta còn hơn Ngân Hầu Vương cả chục lần. Trong lịch sử, Hầu Tộc bọn ta từng xuất hiện ba, bốn Kim mao Vượn hầu, cuối cùng đều đạt được Thần Võ chi đạo!</w:t>
      </w:r>
    </w:p>
    <w:p>
      <w:pPr>
        <w:pStyle w:val="BodyText"/>
      </w:pPr>
      <w:r>
        <w:t xml:space="preserve">- Thần Võ chi đạo?</w:t>
      </w:r>
    </w:p>
    <w:p>
      <w:pPr>
        <w:pStyle w:val="BodyText"/>
      </w:pPr>
      <w:r>
        <w:t xml:space="preserve">Tần Vô Song nghĩ bụng, chưa bao giờ nghe đến cảnh giới này. Lẽ nào trên Hư Võ Cảnh là Thần Võ chi đạo?</w:t>
      </w:r>
    </w:p>
    <w:p>
      <w:pPr>
        <w:pStyle w:val="BodyText"/>
      </w:pPr>
      <w:r>
        <w:t xml:space="preserve">Nhưng hắn cũng biết tất cả đều không liên quan đến việc trước mắt. Nghĩ một chút Tần Vô Song trầm giọng nói:</w:t>
      </w:r>
    </w:p>
    <w:p>
      <w:pPr>
        <w:pStyle w:val="BodyText"/>
      </w:pPr>
      <w:r>
        <w:t xml:space="preserve">- Bao Bao ta có một cách có thể làm dịu đi sự phân tranh hiện nay!</w:t>
      </w:r>
    </w:p>
    <w:p>
      <w:pPr>
        <w:pStyle w:val="BodyText"/>
      </w:pPr>
      <w:r>
        <w:t xml:space="preserve">- Cách gì?</w:t>
      </w:r>
    </w:p>
    <w:p>
      <w:pPr>
        <w:pStyle w:val="BodyText"/>
      </w:pPr>
      <w:r>
        <w:t xml:space="preserve">Bao Bao vội hỏi.</w:t>
      </w:r>
    </w:p>
    <w:p>
      <w:pPr>
        <w:pStyle w:val="BodyText"/>
      </w:pPr>
      <w:r>
        <w:t xml:space="preserve">- Rất đơn giản. Dã Nhân Tộc đến là vì Thánh Tượng Quả, nếu Thánh Tượng Quả không còn nữa thì chúng không còn mục tiêu. Không còn mục tiêu thì chúng có tiếp tục chiến tranh nữa không?</w:t>
      </w:r>
    </w:p>
    <w:p>
      <w:pPr>
        <w:pStyle w:val="BodyText"/>
      </w:pPr>
      <w:r>
        <w:t xml:space="preserve">Bao Bao ngạc nhiên:</w:t>
      </w:r>
    </w:p>
    <w:p>
      <w:pPr>
        <w:pStyle w:val="BodyText"/>
      </w:pPr>
      <w:r>
        <w:t xml:space="preserve">- Không còn Thánh Tượng Quả nữa? Thế là sao?</w:t>
      </w:r>
    </w:p>
    <w:p>
      <w:pPr>
        <w:pStyle w:val="BodyText"/>
      </w:pPr>
      <w:r>
        <w:t xml:space="preserve">Tần Vô Song nói tiếp:</w:t>
      </w:r>
    </w:p>
    <w:p>
      <w:pPr>
        <w:pStyle w:val="BodyText"/>
      </w:pPr>
      <w:r>
        <w:t xml:space="preserve">- Bao Bao ngươi nếu đã là Kim Hầu Vương kế nhiệm, vậy ngươi nuốt đi Thánh Tượng Quả thì không coi là lãng phí chứ?</w:t>
      </w:r>
    </w:p>
    <w:p>
      <w:pPr>
        <w:pStyle w:val="BodyText"/>
      </w:pPr>
      <w:r>
        <w:t xml:space="preserve">Bao Bao đảo mắt:</w:t>
      </w:r>
    </w:p>
    <w:p>
      <w:pPr>
        <w:pStyle w:val="BodyText"/>
      </w:pPr>
      <w:r>
        <w:t xml:space="preserve">- Nhưng không được sự phê chuẩn của Ngân Hầu Vương, sự phán quyết của tất cả Trưởng lão Hầu Tộc, tự nhiên ta ăn mất thì e là không tốt!</w:t>
      </w:r>
    </w:p>
    <w:p>
      <w:pPr>
        <w:pStyle w:val="BodyText"/>
      </w:pPr>
      <w:r>
        <w:t xml:space="preserve">Tần Vô Song cười:</w:t>
      </w:r>
    </w:p>
    <w:p>
      <w:pPr>
        <w:pStyle w:val="BodyText"/>
      </w:pPr>
      <w:r>
        <w:t xml:space="preserve">- Ta hỏi ngươi, Thánh Tượng Quả đã chín chưa?</w:t>
      </w:r>
    </w:p>
    <w:p>
      <w:pPr>
        <w:pStyle w:val="BodyText"/>
      </w:pPr>
      <w:r>
        <w:t xml:space="preserve">- Có lẽ đã chín rồi! Vì thế mà Dã Nhân Tộc mới tính thời gian để đến. Đáng ghét, không biết tin tức làm sao mà lại bị truyền ra ngoài!</w:t>
      </w:r>
    </w:p>
    <w:p>
      <w:pPr>
        <w:pStyle w:val="BodyText"/>
      </w:pPr>
      <w:r>
        <w:t xml:space="preserve">Tần Vô Song xua tay:</w:t>
      </w:r>
    </w:p>
    <w:p>
      <w:pPr>
        <w:pStyle w:val="BodyText"/>
      </w:pPr>
      <w:r>
        <w:t xml:space="preserve">- Đừng nghĩ làm sao tin tức bị truyền ra nữa. Trước mắt, muốn cứu vãn tình thế Hầu Vương Sơn chỉ có một cách đó là ăn Thánh Tượng Quả khiến Dã Nhân Tộc triệt để nản lòng!</w:t>
      </w:r>
    </w:p>
    <w:p>
      <w:pPr>
        <w:pStyle w:val="BodyText"/>
      </w:pPr>
      <w:r>
        <w:t xml:space="preserve">Bao Bao do dự không quyết, trong đầu cũng đang suy nghĩ.</w:t>
      </w:r>
    </w:p>
    <w:p>
      <w:pPr>
        <w:pStyle w:val="BodyText"/>
      </w:pPr>
      <w:r>
        <w:t xml:space="preserve">Tần Vô Song nói:</w:t>
      </w:r>
    </w:p>
    <w:p>
      <w:pPr>
        <w:pStyle w:val="BodyText"/>
      </w:pPr>
      <w:r>
        <w:t xml:space="preserve">- Bao Bao, ngươi do dự một khắc thì tai họa của Hầu Tộc sẽ kéo dài một khắc. Nếu ngươi là Kim Hầu Vương kế nhiệm của Hầu Tộc thì phải có khí phách. Hơn nữa ngươi ăn Thánh Tượng Quả là để cứu toàn tộc chứ không phải vì cá nhân ngươi. Ngươi đi ăn Thánh Tượng Quả, ta yểm hộ. Sau đó dùng âm thanh nói cho chúng biết người kế thừa Hầu Tộc đã ăn Thánh Tượng Quả. Ngân Hầu Vương nghe thấy nhất định sẽ có phản ứng. Ta tin là Ngân Hầu Vương sẽ đồng ý với hành động của ngươi.</w:t>
      </w:r>
    </w:p>
    <w:p>
      <w:pPr>
        <w:pStyle w:val="BodyText"/>
      </w:pPr>
      <w:r>
        <w:t xml:space="preserve">Bao Bao gật đầu:</w:t>
      </w:r>
    </w:p>
    <w:p>
      <w:pPr>
        <w:pStyle w:val="BodyText"/>
      </w:pPr>
      <w:r>
        <w:t xml:space="preserve">- Cũng chỉ có cách đó thôi. Nhân loại à… không, ta nhớ hình như ngươi tên Vô Song phải không? Nếu ngươi có thể yểm hộ cho ta, ta hứa, nhất định sẽ cho ngươi Thần Anh Quả!</w:t>
      </w:r>
    </w:p>
    <w:p>
      <w:pPr>
        <w:pStyle w:val="BodyText"/>
      </w:pPr>
      <w:r>
        <w:t xml:space="preserve">Tần Vô Song mừng rỡ nói:</w:t>
      </w:r>
    </w:p>
    <w:p>
      <w:pPr>
        <w:pStyle w:val="BodyText"/>
      </w:pPr>
      <w:r>
        <w:t xml:space="preserve">- Được, đó chính là kết quả quá tốt rồi!</w:t>
      </w:r>
    </w:p>
    <w:p>
      <w:pPr>
        <w:pStyle w:val="BodyText"/>
      </w:pPr>
      <w:r>
        <w:t xml:space="preserve">Bao Bao nói:</w:t>
      </w:r>
    </w:p>
    <w:p>
      <w:pPr>
        <w:pStyle w:val="BodyText"/>
      </w:pPr>
      <w:r>
        <w:t xml:space="preserve">- Đi theo ta!</w:t>
      </w:r>
    </w:p>
    <w:p>
      <w:pPr>
        <w:pStyle w:val="BodyText"/>
      </w:pPr>
      <w:r>
        <w:t xml:space="preserve">Bao Bao cũng không đi dưới đất nữa mà chạy nhanh trên mặt đất, Tần Vô Song theo đằng sau. Sau khi rẽ vài lần là nhìn thấy trên một chỗ cao phía trước, ba Tù trưởng Dã Nhân Tộc đang vây đánh Hầu Vương, toàn thân phát ra ngân quang. Hầu Vương uy phong lẫm liệt, dáng người cao to hơn Hầu Tộc bình thường rất nhiều.</w:t>
      </w:r>
    </w:p>
    <w:p>
      <w:pPr>
        <w:pStyle w:val="BodyText"/>
      </w:pPr>
      <w:r>
        <w:t xml:space="preserve">Còn ba Tù trưởng Dã Nhân Tộc cũng mỗi tên một vẻ. Mỗi tên đều cầm vũ khí trong tay, dùng phương pháp bao vây tấn công mà dã nhân sở trường nhất để vây lấy Ngân Hầu Vương.</w:t>
      </w:r>
    </w:p>
    <w:p>
      <w:pPr>
        <w:pStyle w:val="BodyText"/>
      </w:pPr>
      <w:r>
        <w:t xml:space="preserve">Bốn đại cao thủ đối chiến khí thế rất mạnh mẽ. Sườn núi phía đó hầu như không có cái cây nào đứng thẳng, toàn bộ đều đã bị kình phong đốn ngã. Cả sườn núi thủng lỗ chỗ, như bị vô số đạn pháo oanh tạc, vô cùng khốc liệt.</w:t>
      </w:r>
    </w:p>
    <w:p>
      <w:pPr>
        <w:pStyle w:val="BodyText"/>
      </w:pPr>
      <w:r>
        <w:t xml:space="preserve">Ngân Hầu Vương không hổ là Linh Võ Đại viên mãn đỉnh phong. Tay cầm trường côn, vung lên mấy cái đã hóa giải được đòn tấn công của ba Tù trưởng Dã Nhân Tộc.</w:t>
      </w:r>
    </w:p>
    <w:p>
      <w:pPr>
        <w:pStyle w:val="BodyText"/>
      </w:pPr>
      <w:r>
        <w:t xml:space="preserve">Nhìn tình hình này, tuy Ngân Hầu Vương có nhọc sức nhưng trong thời gian ngắn thì có lẽ vẫn cầm cự được. Tần Vô Song hỏi Bao Bao:</w:t>
      </w:r>
    </w:p>
    <w:p>
      <w:pPr>
        <w:pStyle w:val="BodyText"/>
      </w:pPr>
      <w:r>
        <w:t xml:space="preserve">- Thánh Tượng Quả ở đâu?</w:t>
      </w:r>
    </w:p>
    <w:p>
      <w:pPr>
        <w:pStyle w:val="BodyText"/>
      </w:pPr>
      <w:r>
        <w:t xml:space="preserve">Bao Bao nói:</w:t>
      </w:r>
    </w:p>
    <w:p>
      <w:pPr>
        <w:pStyle w:val="BodyText"/>
      </w:pPr>
      <w:r>
        <w:t xml:space="preserve">- Trên đỉnh sườn núi kia có một vách núi, nó ở trong khe của vách núi.</w:t>
      </w:r>
    </w:p>
    <w:p>
      <w:pPr>
        <w:pStyle w:val="BodyText"/>
      </w:pPr>
      <w:r>
        <w:t xml:space="preserve">Tần Vô Song nói:</w:t>
      </w:r>
    </w:p>
    <w:p>
      <w:pPr>
        <w:pStyle w:val="BodyText"/>
      </w:pPr>
      <w:r>
        <w:t xml:space="preserve">- Được, đi thôi, ta yểm hộ ngươi!</w:t>
      </w:r>
    </w:p>
    <w:p>
      <w:pPr>
        <w:pStyle w:val="BodyText"/>
      </w:pPr>
      <w:r>
        <w:t xml:space="preserve">Bao Bao nói:</w:t>
      </w:r>
    </w:p>
    <w:p>
      <w:pPr>
        <w:pStyle w:val="BodyText"/>
      </w:pPr>
      <w:r>
        <w:t xml:space="preserve">- Độn thổ đi!</w:t>
      </w:r>
    </w:p>
    <w:p>
      <w:pPr>
        <w:pStyle w:val="BodyText"/>
      </w:pPr>
      <w:r>
        <w:t xml:space="preserve">Tần Vô Song ngăn lại:</w:t>
      </w:r>
    </w:p>
    <w:p>
      <w:pPr>
        <w:pStyle w:val="BodyText"/>
      </w:pPr>
      <w:r>
        <w:t xml:space="preserve">- Đừng, trước mặt Linh Võ Đại viên mãn, chúng tùy ý đánh một đòn thôi cũng có thể đánh gãy cả địa mạch khiến ngươi không thể đi được. Chúng ta từ sườn núi kia đi được rồi.</w:t>
      </w:r>
    </w:p>
    <w:p>
      <w:pPr>
        <w:pStyle w:val="BodyText"/>
      </w:pPr>
      <w:r>
        <w:t xml:space="preserve">Bao Bao gật đầu:</w:t>
      </w:r>
    </w:p>
    <w:p>
      <w:pPr>
        <w:pStyle w:val="BodyText"/>
      </w:pPr>
      <w:r>
        <w:t xml:space="preserve">- Được!</w:t>
      </w:r>
    </w:p>
    <w:p>
      <w:pPr>
        <w:pStyle w:val="BodyText"/>
      </w:pPr>
      <w:r>
        <w:t xml:space="preserve">- Đi thôi!</w:t>
      </w:r>
    </w:p>
    <w:p>
      <w:pPr>
        <w:pStyle w:val="BodyText"/>
      </w:pPr>
      <w:r>
        <w:t xml:space="preserve">Một người một thú, hai cái bóng một trườn một nhảy, cuối cùng cũng đến phía dưới của sườn núi. Ngân Hầu Vương liếc thấy Bao Bao, hét lên:</w:t>
      </w:r>
    </w:p>
    <w:p>
      <w:pPr>
        <w:pStyle w:val="BodyText"/>
      </w:pPr>
      <w:r>
        <w:t xml:space="preserve">- Bao Bao, ngươi đến làm gì?</w:t>
      </w:r>
    </w:p>
    <w:p>
      <w:pPr>
        <w:pStyle w:val="BodyText"/>
      </w:pPr>
      <w:r>
        <w:t xml:space="preserve">Bao Bao nói:</w:t>
      </w:r>
    </w:p>
    <w:p>
      <w:pPr>
        <w:pStyle w:val="BodyText"/>
      </w:pPr>
      <w:r>
        <w:t xml:space="preserve">- Ngân Hầu Vương, các Trưởng lão đi tham gia tế tự ở Hiên Viên Khâu đã về rồi, họ đang khống chế cục thế bên ngoài!</w:t>
      </w:r>
    </w:p>
    <w:p>
      <w:pPr>
        <w:pStyle w:val="BodyText"/>
      </w:pPr>
      <w:r>
        <w:t xml:space="preserve">Bao Bao nói nhăng nói cuội nhưng Tần Vô Song rất vui, xem ra Bao Bao cũng phản ứng nhanh lắm, hắn kêu nhỏ:</w:t>
      </w:r>
    </w:p>
    <w:p>
      <w:pPr>
        <w:pStyle w:val="BodyText"/>
      </w:pPr>
      <w:r>
        <w:t xml:space="preserve">- Đi thôi!</w:t>
      </w:r>
    </w:p>
    <w:p>
      <w:pPr>
        <w:pStyle w:val="BodyText"/>
      </w:pPr>
      <w:r>
        <w:t xml:space="preserve">Bao Bao nhanh chóng tiến lên trước. Một Tù trưởng Dã Nhân Tộc dùng đao hét lớn, quay lại chém một đao.</w:t>
      </w:r>
    </w:p>
    <w:p>
      <w:pPr>
        <w:pStyle w:val="BodyText"/>
      </w:pPr>
      <w:r>
        <w:t xml:space="preserve">Xoẹt! Tiếng đao vút ra chém thẳng vào sườn núi tạo nên một khe sâu chặn đứng Bao Bao.</w:t>
      </w:r>
    </w:p>
    <w:p>
      <w:pPr>
        <w:pStyle w:val="BodyText"/>
      </w:pPr>
      <w:r>
        <w:t xml:space="preserve">Tần Vô Song hét:</w:t>
      </w:r>
    </w:p>
    <w:p>
      <w:pPr>
        <w:pStyle w:val="BodyText"/>
      </w:pPr>
      <w:r>
        <w:t xml:space="preserve">- Dã Nhân Tộc bằng hữu, còn ai dám chặn đường Bao Bao, Thần Tú Cung của ta sẽ bắn kẻ đó, tuyệt đối không do dự!</w:t>
      </w:r>
    </w:p>
    <w:p>
      <w:pPr>
        <w:pStyle w:val="BodyText"/>
      </w:pPr>
      <w:r>
        <w:t xml:space="preserve">Tần Vô Song vận khí, Thần Tú Cung tỏa sáng, cung tiễn phát ra thứ khí tức mạnh mẽ nhắm thẳng mục tiêu từ xa.</w:t>
      </w:r>
    </w:p>
    <w:p>
      <w:pPr>
        <w:pStyle w:val="BodyText"/>
      </w:pPr>
      <w:r>
        <w:t xml:space="preserve">Uy lực của Thần Tú Cung vô cùng lớn, tuy xa vài chục trượng nhưng có thể khiến ba Tù trưởng Dã Nhân Tộc đều có cảm giác lạnh sống lưng.</w:t>
      </w:r>
    </w:p>
    <w:p>
      <w:pPr>
        <w:pStyle w:val="BodyText"/>
      </w:pPr>
      <w:r>
        <w:t xml:space="preserve">Tên Tù trưởng dùng đao cười lạnh:</w:t>
      </w:r>
    </w:p>
    <w:p>
      <w:pPr>
        <w:pStyle w:val="BodyText"/>
      </w:pPr>
      <w:r>
        <w:t xml:space="preserve">- Uy hiếp Tù trưởng Dã Nhân Tộc bọn ta sao? Nhân loại ngu ngốc từ khi nào lại thành đồng bọn của Hầu Tộc rồi?</w:t>
      </w:r>
    </w:p>
    <w:p>
      <w:pPr>
        <w:pStyle w:val="BodyText"/>
      </w:pPr>
      <w:r>
        <w:t xml:space="preserve">Dứt lời, hắn vung đại đao, xoẹt xoẹt chém hai phát, bắn ra hai luồng gió sắc lạnh, Tần Vô Song hét:</w:t>
      </w:r>
    </w:p>
    <w:p>
      <w:pPr>
        <w:pStyle w:val="BodyText"/>
      </w:pPr>
      <w:r>
        <w:t xml:space="preserve">- Xem tên!</w:t>
      </w:r>
    </w:p>
    <w:p>
      <w:pPr>
        <w:pStyle w:val="BodyText"/>
      </w:pPr>
      <w:r>
        <w:t xml:space="preserve">Tần Vô Song toàn lực bắn tên, mũi tên xanh lục lao đi tựa như con rồng xanh xé tan không khí bay ra!</w:t>
      </w:r>
    </w:p>
    <w:p>
      <w:pPr>
        <w:pStyle w:val="BodyText"/>
      </w:pPr>
      <w:r>
        <w:t xml:space="preserve">Luồng sáng xanh chói lòa khiến Tù trưởng Dã Nhân Tộc kinh ngạc, ánh mắt bị bao phủ toàn bộ bởi sắc xanh! Tần Vô Song bắn ra mũi tên này cũng thầm mừng, hắn cảm thấy rõ ràng uy lực của mũi tên đã tăng lên gần gấp đôi! Cao Linh Võ Cảnh, quả nhiên có sức thúc đẩy lớn như vậy với Thần Tú Cung!</w:t>
      </w:r>
    </w:p>
    <w:p>
      <w:pPr>
        <w:pStyle w:val="BodyText"/>
      </w:pPr>
      <w:r>
        <w:t xml:space="preserve">Tù trưởng Dã Nhân Tộc không nghĩ ngợi gì, đại đao rời tay, cuộn gió lại thành một tấm lá chắn đỡ lấy mũi tên xanh, còn tên Tù trưởng thì nhanh chóng nhảy sang một bên.</w:t>
      </w:r>
    </w:p>
    <w:p>
      <w:pPr>
        <w:pStyle w:val="BodyText"/>
      </w:pPr>
      <w:r>
        <w:t xml:space="preserve">Vào khoảnh khắc Tần Vô Song hét lên ‘Xem tên’, Bao Bao đã ngầm hiểu ý, nhanh chóng trượt về phía trước.</w:t>
      </w:r>
    </w:p>
    <w:p>
      <w:pPr>
        <w:pStyle w:val="BodyText"/>
      </w:pPr>
      <w:r>
        <w:t xml:space="preserve">Tần Vô Song mượn lực nhảy lên trên sườn núi. Đứng trên chỗ cao, Thần Tú Cung vẫn nắm chắc trong tay, giữ chắc chiến cục từ xa:</w:t>
      </w:r>
    </w:p>
    <w:p>
      <w:pPr>
        <w:pStyle w:val="BodyText"/>
      </w:pPr>
      <w:r>
        <w:t xml:space="preserve">- Bao Bao, mau đi đi!</w:t>
      </w:r>
    </w:p>
    <w:p>
      <w:pPr>
        <w:pStyle w:val="BodyText"/>
      </w:pPr>
      <w:r>
        <w:t xml:space="preserve">Bao Bao không dám dừng lại, chạy một mạch lên đỉnh. Tần Vô Song hét lớn:</w:t>
      </w:r>
    </w:p>
    <w:p>
      <w:pPr>
        <w:pStyle w:val="BodyText"/>
      </w:pPr>
      <w:r>
        <w:t xml:space="preserve">- Kẻ nào dám xông tới ta sẽ cho các ngươi lĩnh giáo mùi vị của thần tiễn!</w:t>
      </w:r>
    </w:p>
    <w:p>
      <w:pPr>
        <w:pStyle w:val="BodyText"/>
      </w:pPr>
      <w:r>
        <w:t xml:space="preserve">Một câu nói này lập tức đã giữ chân được ba Tù trưởng Dã Nhân Tộc. Lúc này Bao Bao đã lên đến đỉnh núi rồi.</w:t>
      </w:r>
    </w:p>
    <w:p>
      <w:pPr>
        <w:pStyle w:val="BodyText"/>
      </w:pPr>
      <w:r>
        <w:t xml:space="preserve">Tần Vô Song gọi to:</w:t>
      </w:r>
    </w:p>
    <w:p>
      <w:pPr>
        <w:pStyle w:val="BodyText"/>
      </w:pPr>
      <w:r>
        <w:t xml:space="preserve">- Ngân Hầu Vương, ta bảo Bao Bao ăn Thánh Tượng Quả cứu vãn tình hình, ngài không để bụng chứ?</w:t>
      </w:r>
    </w:p>
    <w:p>
      <w:pPr>
        <w:pStyle w:val="BodyText"/>
      </w:pPr>
      <w:r>
        <w:t xml:space="preserve">Ngân Hầu Vương nghe vậy thì khựng lại, rồi lập tức hiểu huyền cơ bên trong, cười lớn:</w:t>
      </w:r>
    </w:p>
    <w:p>
      <w:pPr>
        <w:pStyle w:val="BodyText"/>
      </w:pPr>
      <w:r>
        <w:t xml:space="preserve">- Tuyệt vời! Tuyệt vời! Thánh Tượng Quả vốn chuẩn bị cho vương giả đời sau của Hầu Vương Sơn!</w:t>
      </w:r>
    </w:p>
    <w:p>
      <w:pPr>
        <w:pStyle w:val="Compact"/>
      </w:pPr>
      <w:r>
        <w:t xml:space="preserve">Ba Tù trưởng Dã Nhân Tộc thì vừa kinh ngạc vừa giận dữ. Nếu Bao Bao ăn mất Thánh Tượng Quả thì chuyến đi này không phải là vừa công cốc, vừa đắc tội lớn với Hầu Tộc sao?</w:t>
      </w:r>
      <w:r>
        <w:br w:type="textWrapping"/>
      </w:r>
      <w:r>
        <w:br w:type="textWrapping"/>
      </w:r>
    </w:p>
    <w:p>
      <w:pPr>
        <w:pStyle w:val="Heading2"/>
      </w:pPr>
      <w:bookmarkStart w:id="362" w:name="chương-340"/>
      <w:bookmarkEnd w:id="362"/>
      <w:r>
        <w:t xml:space="preserve">340. Chương 34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40: Kim Hầu Vương xuất thế.</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ghĩ đến đây ba Tù trưởng Dã Nhân Tộc cùng nhìn nhau ra hiệu, định bỏ qua Ngân Hầu Vương, truy kích Bao Bao.</w:t>
      </w:r>
    </w:p>
    <w:p>
      <w:pPr>
        <w:pStyle w:val="BodyText"/>
      </w:pPr>
      <w:r>
        <w:t xml:space="preserve">Ngân Hầu Vương cười một tiếng kỳ quái, cây trường côn vung lên đập xuống ba nhát, lập tức không gian hóa ra hàng ngàn hàng vạn côn ảnh, cái nào cũng mang khí tức mạnh mẽ đập tới tấp xuống ba tên kia.</w:t>
      </w:r>
    </w:p>
    <w:p>
      <w:pPr>
        <w:pStyle w:val="BodyText"/>
      </w:pPr>
      <w:r>
        <w:t xml:space="preserve">Bốn người giao chiến nhất thời muốn nhau tách ra quả thật không dễ dàng. Ngân Hầu Vương muốn tách ra khỏi ba Tù trưởng Dã Nhân Tộc đương nhiên không dễ, nhưng ba Tù trưởng Dã Nhân Tộc muốn tách khỏi Ngân Hầu Vương cũng khó khăn như thế.</w:t>
      </w:r>
    </w:p>
    <w:p>
      <w:pPr>
        <w:pStyle w:val="BodyText"/>
      </w:pPr>
      <w:r>
        <w:t xml:space="preserve">Tần Vô Song cười lạnh:</w:t>
      </w:r>
    </w:p>
    <w:p>
      <w:pPr>
        <w:pStyle w:val="BodyText"/>
      </w:pPr>
      <w:r>
        <w:t xml:space="preserve">- Ba kẻ các ngươi muốn xông lên thử uy lực thần tiễn của ta thì cứ xông lên. Ta đảm bảo nhất định sẽ không khiến các ngươi thất vọng.</w:t>
      </w:r>
    </w:p>
    <w:p>
      <w:pPr>
        <w:pStyle w:val="BodyText"/>
      </w:pPr>
      <w:r>
        <w:t xml:space="preserve">Ngân Hầu Vương cười lớn:</w:t>
      </w:r>
    </w:p>
    <w:p>
      <w:pPr>
        <w:pStyle w:val="BodyText"/>
      </w:pPr>
      <w:r>
        <w:t xml:space="preserve">- Bằng hữu nhân loại, đa tạ ngươi!</w:t>
      </w:r>
    </w:p>
    <w:p>
      <w:pPr>
        <w:pStyle w:val="BodyText"/>
      </w:pPr>
      <w:r>
        <w:t xml:space="preserve">Tần Vô Song cười ha hả:</w:t>
      </w:r>
    </w:p>
    <w:p>
      <w:pPr>
        <w:pStyle w:val="BodyText"/>
      </w:pPr>
      <w:r>
        <w:t xml:space="preserve">- Ngân Hầu Vương chỉ cần tên nào phóng ra đây thì ta sẽ bắn hắn một tên, rồi ngài nhân cơ hội đó dùng vũ khí kết liễu hắn!</w:t>
      </w:r>
    </w:p>
    <w:p>
      <w:pPr>
        <w:pStyle w:val="BodyText"/>
      </w:pPr>
      <w:r>
        <w:t xml:space="preserve">Ngân Hầu Vương nói:</w:t>
      </w:r>
    </w:p>
    <w:p>
      <w:pPr>
        <w:pStyle w:val="BodyText"/>
      </w:pPr>
      <w:r>
        <w:t xml:space="preserve">- Chỉ cần thần tiễn của ngươi khiến chúng vất vả là ta có thể đảm bảo xử lý lần lượt từng tên một!</w:t>
      </w:r>
    </w:p>
    <w:p>
      <w:pPr>
        <w:pStyle w:val="BodyText"/>
      </w:pPr>
      <w:r>
        <w:t xml:space="preserve">Tần Vô Song nói:</w:t>
      </w:r>
    </w:p>
    <w:p>
      <w:pPr>
        <w:pStyle w:val="BodyText"/>
      </w:pPr>
      <w:r>
        <w:t xml:space="preserve">- Ngân Hầu Vương, ta và Dã Nhân Tộc không có thù hận gì, cũng không muốn tự nhiên đại khai sát giới. Nhưng nếu chúng cứ làm theo ý mình thì ta tuyệt đối không ngại giương cung lần nữa đâu!</w:t>
      </w:r>
    </w:p>
    <w:p>
      <w:pPr>
        <w:pStyle w:val="BodyText"/>
      </w:pPr>
      <w:r>
        <w:t xml:space="preserve">Tên Tù trưởng dùng đao ban nãy đã lĩnh giáo qua uy lực thần tiễn của Tần Vô Song, vũ khí của hắn bị thần tiễn bắn trúng đã hỏng hoàn toàn, chỉ còn là đống sắt vụn, không còn hình dạng của thanh đao nữa. Vì thế, nghe Tần Vô Song dọa như vậy, hắn cũng rất kiêng dè Thần Tú Cung trong tay Tần Vô Song.</w:t>
      </w:r>
    </w:p>
    <w:p>
      <w:pPr>
        <w:pStyle w:val="BodyText"/>
      </w:pPr>
      <w:r>
        <w:t xml:space="preserve">Ngân Hầu Vương lợi dụng một chút dao động của chúng, nâng cao sức tấn công, không ngừng đập côn xuống.</w:t>
      </w:r>
    </w:p>
    <w:p>
      <w:pPr>
        <w:pStyle w:val="BodyText"/>
      </w:pPr>
      <w:r>
        <w:t xml:space="preserve">Dáng người Ngân Hầu Vương cao lớn, một khi thi triển trường côn thì có thể nói như cá gặp nước. Mỗi một đòn là khiến khí huyết của ba Tù trưởng Dã Nhân Tộc phải nhộn nhạo.</w:t>
      </w:r>
    </w:p>
    <w:p>
      <w:pPr>
        <w:pStyle w:val="BodyText"/>
      </w:pPr>
      <w:r>
        <w:t xml:space="preserve">Một tên Tù trưởng bỗng hét lên:</w:t>
      </w:r>
    </w:p>
    <w:p>
      <w:pPr>
        <w:pStyle w:val="BodyText"/>
      </w:pPr>
      <w:r>
        <w:t xml:space="preserve">- Mọi người đừng nghĩ đến con khỉ con kia nữa, toàn lực đối phó Ngân Hầu Vương!</w:t>
      </w:r>
    </w:p>
    <w:p>
      <w:pPr>
        <w:pStyle w:val="BodyText"/>
      </w:pPr>
      <w:r>
        <w:t xml:space="preserve">- Được!</w:t>
      </w:r>
    </w:p>
    <w:p>
      <w:pPr>
        <w:pStyle w:val="BodyText"/>
      </w:pPr>
      <w:r>
        <w:t xml:space="preserve">- Diệt lão hầu trước rồi đến tiểu hầu tử!</w:t>
      </w:r>
    </w:p>
    <w:p>
      <w:pPr>
        <w:pStyle w:val="BodyText"/>
      </w:pPr>
      <w:r>
        <w:t xml:space="preserve">Ngôn ngữ của Dã Nhân Tộc dùng, Tần Vô Song nghe không hiểu, nhưng Ngân Hầu Vương thì hiểu, hắn cười lạnh:</w:t>
      </w:r>
    </w:p>
    <w:p>
      <w:pPr>
        <w:pStyle w:val="BodyText"/>
      </w:pPr>
      <w:r>
        <w:t xml:space="preserve">- Chủ ý hay lắm, nhưng dựa vào ba ngươi thì không đủ đâu!</w:t>
      </w:r>
    </w:p>
    <w:p>
      <w:pPr>
        <w:pStyle w:val="BodyText"/>
      </w:pPr>
      <w:r>
        <w:t xml:space="preserve">Nói rồi, toàn thân Ngân Hầu Vương phát ra ánh sáng bạc, cơ thể biến lớn gấp mấy lần, lông toàn thân dựng đứng lên như ngân châm tỏa ra ánh sáng màu bạc.</w:t>
      </w:r>
    </w:p>
    <w:p>
      <w:pPr>
        <w:pStyle w:val="BodyText"/>
      </w:pPr>
      <w:r>
        <w:t xml:space="preserve">Mà một khi Ngân Hầu Vương biến to ra thì đương nhiên côn pháp cũng lợi hại hơn. Mỗi chiêu côn được ra là khiến cả sườn núi rung chuyển.</w:t>
      </w:r>
    </w:p>
    <w:p>
      <w:pPr>
        <w:pStyle w:val="BodyText"/>
      </w:pPr>
      <w:r>
        <w:t xml:space="preserve">Tần Vô Song đứng lưng chừng núi quan sát mà thấy kinh ngạc không ngớt. Cuộc chiến ở đẳng cấp này, đây là lần đầu tiên hắn được tận mắt chứng kiến.</w:t>
      </w:r>
    </w:p>
    <w:p>
      <w:pPr>
        <w:pStyle w:val="BodyText"/>
      </w:pPr>
      <w:r>
        <w:t xml:space="preserve">Nếu nói không khách khí thì thực lực của Triệu Hằng cùng lắm cũng chỉ bằng một tên Tù trưởng dã nhân, thậm chí còn chưa tới. Nhưng dù là vậy thì ba Tù trưởng dã nhân, dưới sự công kích mạnh mẽ sau khi biến thân của Ngân Hầu Vương vẫn rất khó khăn để chống đỡ.</w:t>
      </w:r>
    </w:p>
    <w:p>
      <w:pPr>
        <w:pStyle w:val="BodyText"/>
      </w:pPr>
      <w:r>
        <w:t xml:space="preserve">Khi Tần Vô Song đang chăm chú quan sát thì từ sau lưng bỗng vang lên tiếng nổ vang dội.</w:t>
      </w:r>
    </w:p>
    <w:p>
      <w:pPr>
        <w:pStyle w:val="BodyText"/>
      </w:pPr>
      <w:r>
        <w:t xml:space="preserve">Tiếp đó là đất trời rung chuyển, độ rung từ nhẹ rồi không ngừng mạnh lên, sau đó là sự rung chuyển dữ dội!</w:t>
      </w:r>
    </w:p>
    <w:p>
      <w:pPr>
        <w:pStyle w:val="BodyText"/>
      </w:pPr>
      <w:r>
        <w:t xml:space="preserve">Uỳnh!</w:t>
      </w:r>
    </w:p>
    <w:p>
      <w:pPr>
        <w:pStyle w:val="BodyText"/>
      </w:pPr>
      <w:r>
        <w:t xml:space="preserve">Lại một tiếng nổ khủng khiếp nữa, Tần Vô Song ngoảnh lại nhìn thì thấy một đạo ánh sáng bắn thẳng lên trời từ đằng sau núi. Khí thế này giống như núi lửa ngủ hàng nghìn năm bỗng tỉnh dậy, phun ra cột sáng cao vạn trượng!</w:t>
      </w:r>
    </w:p>
    <w:p>
      <w:pPr>
        <w:pStyle w:val="BodyText"/>
      </w:pPr>
      <w:r>
        <w:t xml:space="preserve">Sau đó là một cảnh tượng khiến tất cả đều phải kinh ngạc. Nơi phía trên sườn núi bỗng nhiên như bị một thứ thần binh nào đó cắt đôi, dần dần tách ra làm hai.</w:t>
      </w:r>
    </w:p>
    <w:p>
      <w:pPr>
        <w:pStyle w:val="BodyText"/>
      </w:pPr>
      <w:r>
        <w:t xml:space="preserve">Tốc độ nứt vỡ của nó rất nhanh, trong khe nứt không ngừng có những viên đá khổng lồ lăn xuống.</w:t>
      </w:r>
    </w:p>
    <w:p>
      <w:pPr>
        <w:pStyle w:val="BodyText"/>
      </w:pPr>
      <w:r>
        <w:t xml:space="preserve">Tần Vô Song miệng mồm há hốc, ngọn núi nguy nga xuất hiện tình trạng nứt vỡ, khung cảnh hùng vĩ này cả kiếp trước Tần Vô Song cũng chưa từng được thấy. Cả ngọn núi tựa hồ như một quả táo bị cắt ra làm đôi.</w:t>
      </w:r>
    </w:p>
    <w:p>
      <w:pPr>
        <w:pStyle w:val="BodyText"/>
      </w:pPr>
      <w:r>
        <w:t xml:space="preserve">Ba Tù trưởng Dã Nhân Tộc đều kinh ngạc tột độ, miệng lầm rầm cái gì đó, nét mặt vô cùng căng thẳng. Ngân Hầu Vương nói tiếng nhân loại:</w:t>
      </w:r>
    </w:p>
    <w:p>
      <w:pPr>
        <w:pStyle w:val="BodyText"/>
      </w:pPr>
      <w:r>
        <w:t xml:space="preserve">- Anh bạn nhân loại, mau rời khỏi sườn núi đi! Mau!</w:t>
      </w:r>
    </w:p>
    <w:p>
      <w:pPr>
        <w:pStyle w:val="BodyText"/>
      </w:pPr>
      <w:r>
        <w:t xml:space="preserve">Tần Vô Song nói:</w:t>
      </w:r>
    </w:p>
    <w:p>
      <w:pPr>
        <w:pStyle w:val="BodyText"/>
      </w:pPr>
      <w:r>
        <w:t xml:space="preserve">- Bao Bao còn chưa ra!</w:t>
      </w:r>
    </w:p>
    <w:p>
      <w:pPr>
        <w:pStyle w:val="BodyText"/>
      </w:pPr>
      <w:r>
        <w:t xml:space="preserve">Ngân Hầu Vương hét lên:</w:t>
      </w:r>
    </w:p>
    <w:p>
      <w:pPr>
        <w:pStyle w:val="BodyText"/>
      </w:pPr>
      <w:r>
        <w:t xml:space="preserve">- Bao Bao không sao đâu, mau đi đi!</w:t>
      </w:r>
    </w:p>
    <w:p>
      <w:pPr>
        <w:pStyle w:val="BodyText"/>
      </w:pPr>
      <w:r>
        <w:t xml:space="preserve">Ngân Hầu Vương nói có phần gấp gáp, giơ côn lên hét về phía ba Tù trưởng Dã Nhân Tộc:</w:t>
      </w:r>
    </w:p>
    <w:p>
      <w:pPr>
        <w:pStyle w:val="BodyText"/>
      </w:pPr>
      <w:r>
        <w:t xml:space="preserve">- Sau này ta sẽ tìm Dã Nhân Tộc các ngươi nói chuyện tiếp. Hôm nay đến đây thôi!</w:t>
      </w:r>
    </w:p>
    <w:p>
      <w:pPr>
        <w:pStyle w:val="BodyText"/>
      </w:pPr>
      <w:r>
        <w:t xml:space="preserve">Nói rồi, Ngân Hầu Vương vung côn ép ba tên Tù trưởng kia ra sau mở đường cho Tần Vô Song. Tần Vô Song thấy vậy nhanh chóng trượt xuống khỏi sườn núi.</w:t>
      </w:r>
    </w:p>
    <w:p>
      <w:pPr>
        <w:pStyle w:val="BodyText"/>
      </w:pPr>
      <w:r>
        <w:t xml:space="preserve">Ba tên Tù trưởng rõ ràng cũng ý thức được trời đất đang biến đổi lớn lao, với thực lực của chúng không thể kháng cự nổi. Vậy là cũng không quan tâm những cái khác nữa, vội vàng chạy thục mạng như có ma đuổi.</w:t>
      </w:r>
    </w:p>
    <w:p>
      <w:pPr>
        <w:pStyle w:val="BodyText"/>
      </w:pPr>
      <w:r>
        <w:t xml:space="preserve">Đúng lúc Tần Vô Song nhảy khỏi sườn núi thì uỳnh một tiếng, cả sườn núi nổ tung. Đất đá bay tứ tung, bụi mù mịt đầy trời, ánh sáng chói lòa chiếu sáng khắp nơi!</w:t>
      </w:r>
    </w:p>
    <w:p>
      <w:pPr>
        <w:pStyle w:val="BodyText"/>
      </w:pPr>
      <w:r>
        <w:t xml:space="preserve">Tần Vô Song ngẩn người, hắn như đang được ngắm nhìn lễ hội bắn pháo hoa vậy, chỉ là thứ được bắn ra không phải pháo hoa muôn màu mà là đất đá và nham thạch.</w:t>
      </w:r>
    </w:p>
    <w:p>
      <w:pPr>
        <w:pStyle w:val="BodyText"/>
      </w:pPr>
      <w:r>
        <w:t xml:space="preserve">- Hầu Vương, còn Bao Bao?</w:t>
      </w:r>
    </w:p>
    <w:p>
      <w:pPr>
        <w:pStyle w:val="BodyText"/>
      </w:pPr>
      <w:r>
        <w:t xml:space="preserve">Tần Vô Song trong lòng nặng trĩu hỏi.</w:t>
      </w:r>
    </w:p>
    <w:p>
      <w:pPr>
        <w:pStyle w:val="BodyText"/>
      </w:pPr>
      <w:r>
        <w:t xml:space="preserve">Ngân Hầu Vương nhìn xung quanh thấy ba tên Tù trưởng đã chạy xa mới hạ giọng nói:</w:t>
      </w:r>
    </w:p>
    <w:p>
      <w:pPr>
        <w:pStyle w:val="BodyText"/>
      </w:pPr>
      <w:r>
        <w:t xml:space="preserve">- Bao Bao không xảy ra chuyện gì đâu!</w:t>
      </w:r>
    </w:p>
    <w:p>
      <w:pPr>
        <w:pStyle w:val="BodyText"/>
      </w:pPr>
      <w:r>
        <w:t xml:space="preserve">- Nhưng mà…</w:t>
      </w:r>
    </w:p>
    <w:p>
      <w:pPr>
        <w:pStyle w:val="BodyText"/>
      </w:pPr>
      <w:r>
        <w:t xml:space="preserve">Tần Vô Song nhìn biến cố kinh thiên động địa trước mắt, cả ngọn núi đã nổ tung, không ngừng bắn ra vô số thứ linh tinh.</w:t>
      </w:r>
    </w:p>
    <w:p>
      <w:pPr>
        <w:pStyle w:val="BodyText"/>
      </w:pPr>
      <w:r>
        <w:t xml:space="preserve">- Tất cả đều là vì Bao Bao đã ăn Thánh Tượng Quả!</w:t>
      </w:r>
    </w:p>
    <w:p>
      <w:pPr>
        <w:pStyle w:val="BodyText"/>
      </w:pPr>
      <w:r>
        <w:t xml:space="preserve">Giọng nói của Ngân Hầu Vương có phần vui mừng, có phần cảm thán.</w:t>
      </w:r>
    </w:p>
    <w:p>
      <w:pPr>
        <w:pStyle w:val="BodyText"/>
      </w:pPr>
      <w:r>
        <w:t xml:space="preserve">- Ăn Thánh Tượng Quả sẽ xuất hiện khí thế mạnh mẽ thế này sao?</w:t>
      </w:r>
    </w:p>
    <w:p>
      <w:pPr>
        <w:pStyle w:val="BodyText"/>
      </w:pPr>
      <w:r>
        <w:t xml:space="preserve">Tần Vô Song hít sâu một hơi. Ngân Hầu Vương vui vẻ:</w:t>
      </w:r>
    </w:p>
    <w:p>
      <w:pPr>
        <w:pStyle w:val="BodyText"/>
      </w:pPr>
      <w:r>
        <w:t xml:space="preserve">- Thánh Tượng Quả là thánh vật vạn năm mới có một lần. Mỗi lần xuất hiện đương nhiên phải hùng tráng!</w:t>
      </w:r>
    </w:p>
    <w:p>
      <w:pPr>
        <w:pStyle w:val="BodyText"/>
      </w:pPr>
      <w:r>
        <w:t xml:space="preserve">Trong lúc hai người đang nói chuyện thì khí thế ngày càng tăng cao. Uỳnh! Uỳnh! Uỳnh!! Trời đất dường như có thể sụp đổ bất cứ lúc nào. Quả thật như cảnh tượng của ngày tận thế!</w:t>
      </w:r>
    </w:p>
    <w:p>
      <w:pPr>
        <w:pStyle w:val="BodyText"/>
      </w:pPr>
      <w:r>
        <w:t xml:space="preserve">Bỗng một dòng khí lưu phụt ra mang theo vô số nham thạch bắn ra bốn phía, cảm giác như có mưa đá giáng xuống vậy.</w:t>
      </w:r>
    </w:p>
    <w:p>
      <w:pPr>
        <w:pStyle w:val="BodyText"/>
      </w:pPr>
      <w:r>
        <w:t xml:space="preserve">Từ trong dòng khí lưu có một cái bóng màu vàng kim tỏa ra thứ kim quang chói mắt. Ánh sáng đó bỗng lóe lên nhuộm vàng toàn bộ Phong Hồi Phong.</w:t>
      </w:r>
    </w:p>
    <w:p>
      <w:pPr>
        <w:pStyle w:val="BodyText"/>
      </w:pPr>
      <w:r>
        <w:t xml:space="preserve">- Là Bao Bao!</w:t>
      </w:r>
    </w:p>
    <w:p>
      <w:pPr>
        <w:pStyle w:val="BodyText"/>
      </w:pPr>
      <w:r>
        <w:t xml:space="preserve">Tần Vô Song mừng rỡ.</w:t>
      </w:r>
    </w:p>
    <w:p>
      <w:pPr>
        <w:pStyle w:val="BodyText"/>
      </w:pPr>
      <w:r>
        <w:t xml:space="preserve">Ngân Hầu Vương tỏ ra như mọi chuyện đều nằm trong dự liệu, mỉm cười gật đầu:</w:t>
      </w:r>
    </w:p>
    <w:p>
      <w:pPr>
        <w:pStyle w:val="BodyText"/>
      </w:pPr>
      <w:r>
        <w:t xml:space="preserve">- Đúng thế, chính là Bao Bao! Kim Hầu Vương! Hầu Tộc ta cuối cùng cũng xuất hiện Kim Hầu Vương rồi! Ha ha!!</w:t>
      </w:r>
    </w:p>
    <w:p>
      <w:pPr>
        <w:pStyle w:val="BodyText"/>
      </w:pPr>
      <w:r>
        <w:t xml:space="preserve">Ngân Hầu Vương nói với giọng vô cùng vui sướng! Sự vui sướng này không đơn giản là sự vui sướng vì xuất hiện một vị vua vua mới, mà là một sự gửi gắm, một nỗi tâm tình, một tâm nguyện gần như là tín ngưỡng bỗng nhiên thành hiện thực!</w:t>
      </w:r>
    </w:p>
    <w:p>
      <w:pPr>
        <w:pStyle w:val="BodyText"/>
      </w:pPr>
      <w:r>
        <w:t xml:space="preserve">Trong dòng khí lưu, cơ thể Bao Bao không ngừng biến to ra. Từ một con tiểu hầu nhỏ bé đã biến thành một con cự hầu cao mười trượng, tráng kiện uy phong! So với con tiểu hầu Bao Bao lúc trước mà Tần Vô Song nhìn thấy thì phải to hơn đến nghìn lần!</w:t>
      </w:r>
    </w:p>
    <w:p>
      <w:pPr>
        <w:pStyle w:val="BodyText"/>
      </w:pPr>
      <w:r>
        <w:t xml:space="preserve">Cả ba Tù trưởng Dã Nhân Tộc đều không thể tin được vào mắt mình, rồi như ngộ ra điều gì, sắc mặt tái đi:</w:t>
      </w:r>
    </w:p>
    <w:p>
      <w:pPr>
        <w:pStyle w:val="BodyText"/>
      </w:pPr>
      <w:r>
        <w:t xml:space="preserve">- Không hay rồi, mau rút lui!</w:t>
      </w:r>
    </w:p>
    <w:p>
      <w:pPr>
        <w:pStyle w:val="BodyText"/>
      </w:pPr>
      <w:r>
        <w:t xml:space="preserve">- Kim Hầu Vương xuất thế!</w:t>
      </w:r>
    </w:p>
    <w:p>
      <w:pPr>
        <w:pStyle w:val="BodyText"/>
      </w:pPr>
      <w:r>
        <w:t xml:space="preserve">Ba Tù trưởng Dã Nhân Tộc lúc trước còn có thể tranh cao thấp với Ngân Hầu Vương, nhưng lúc này đến rắm cũng không dám đánh, chỉ hận ba má không sinh ra mình có thêm hai cái chân, cúp đuôi vừa chạy vừa lăn xuống núi.</w:t>
      </w:r>
    </w:p>
    <w:p>
      <w:pPr>
        <w:pStyle w:val="BodyText"/>
      </w:pPr>
      <w:r>
        <w:t xml:space="preserve">Ngân Hầu Vương thở dài, cũng không đuổi theo làm gì. Thật ra hắn biết tuy Kim Hầu Vương rất đáng sợ nhưng Bao Bao vừa mới tiến hóa thành Kim Hầu Vương, sức chiến đấu căn bản chưa được đánh thức hết. E là sức chiến đấu bây giờ vẫn còn kém Ngân Hầu Vương.</w:t>
      </w:r>
    </w:p>
    <w:p>
      <w:pPr>
        <w:pStyle w:val="BodyText"/>
      </w:pPr>
      <w:r>
        <w:t xml:space="preserve">Đương nhiên dù gì thì sức uy hiếp của Kim Hầu Vương vẫn có. Trong lịch sử của Đại lục Thiên Huyền, Kim Hầu Vương có thể gọi là truyền kỳ. Vì thế mà ba tên Tù trưởng kia không chút do dự mà chạy tháo thân! Trước mặt Kim Hầu Vương trong truyền thuyết, căn bản là chúng không có bất cứ ý nghĩ sẽ được may mắn!</w:t>
      </w:r>
    </w:p>
    <w:p>
      <w:pPr>
        <w:pStyle w:val="BodyText"/>
      </w:pPr>
      <w:r>
        <w:t xml:space="preserve">Ngân Hầu Vương gọi lớn:</w:t>
      </w:r>
    </w:p>
    <w:p>
      <w:pPr>
        <w:pStyle w:val="BodyText"/>
      </w:pPr>
      <w:r>
        <w:t xml:space="preserve">- Bao Bao, khống chế tâm thần, đừng kích động nữa!</w:t>
      </w:r>
    </w:p>
    <w:p>
      <w:pPr>
        <w:pStyle w:val="BodyText"/>
      </w:pPr>
      <w:r>
        <w:t xml:space="preserve">Dứt lời thì Ngân Hầu Vương bỗng phụt máu, thở hổn hển. Tần Vô Song giật mình, vội hỏi:</w:t>
      </w:r>
    </w:p>
    <w:p>
      <w:pPr>
        <w:pStyle w:val="BodyText"/>
      </w:pPr>
      <w:r>
        <w:t xml:space="preserve">- Ngân Hầu Vương không sao chứ?</w:t>
      </w:r>
    </w:p>
    <w:p>
      <w:pPr>
        <w:pStyle w:val="BodyText"/>
      </w:pPr>
      <w:r>
        <w:t xml:space="preserve">Ngân Hầu Vương thở dài:</w:t>
      </w:r>
    </w:p>
    <w:p>
      <w:pPr>
        <w:pStyle w:val="BodyText"/>
      </w:pPr>
      <w:r>
        <w:t xml:space="preserve">- Anh bạn nhân loại, giờ ngươi biết tại sao ba tên Tù trưởng đó mãi không chịu đi, đến khi Bao Bao biến thành Kim Hầu Vương thì mới chạy rồi chứ?</w:t>
      </w:r>
    </w:p>
    <w:p>
      <w:pPr>
        <w:pStyle w:val="BodyText"/>
      </w:pPr>
      <w:r>
        <w:t xml:space="preserve">Tần Vô Song trầm mặc gật đầu, thì ra chúng biết Ngân Hầu Vương đã bị thương.</w:t>
      </w:r>
    </w:p>
    <w:p>
      <w:pPr>
        <w:pStyle w:val="BodyText"/>
      </w:pPr>
      <w:r>
        <w:t xml:space="preserve">Thì ra sự biến thân vừa rồi của Ngân Hầu Vương là một môn bí pháp thần thông, một khi thi triển sẽ tiêu hao rất nhiều linh lực, hơn nữa gần như là cách đánh tự làm tổn hại đến mình.</w:t>
      </w:r>
    </w:p>
    <w:p>
      <w:pPr>
        <w:pStyle w:val="BodyText"/>
      </w:pPr>
      <w:r>
        <w:t xml:space="preserve">Ba tên Tù trưởng biết điều này, rõ ràng là muốn ở lại tranh thủ lúc người ta gặp nạn. Nhưng khi Kim Hầu Vương xuất hiện thì đã làm tiêu tan mọi ý đồ của chúng!</w:t>
      </w:r>
    </w:p>
    <w:p>
      <w:pPr>
        <w:pStyle w:val="BodyText"/>
      </w:pPr>
      <w:r>
        <w:t xml:space="preserve">Bao Bao cười ha hả, cơ thể co lại, dần dần thu lại thần thông, biến nhỏ dần, lộn một vòng trên không xuống vách núi:</w:t>
      </w:r>
    </w:p>
    <w:p>
      <w:pPr>
        <w:pStyle w:val="BodyText"/>
      </w:pPr>
      <w:r>
        <w:t xml:space="preserve">- Ngân Hầu Vương, con ăn Thánh Tượng Quả rồi!</w:t>
      </w:r>
    </w:p>
    <w:p>
      <w:pPr>
        <w:pStyle w:val="BodyText"/>
      </w:pPr>
      <w:r>
        <w:t xml:space="preserve">Ngân Hầu Vương vui vẻ gật đầu:</w:t>
      </w:r>
    </w:p>
    <w:p>
      <w:pPr>
        <w:pStyle w:val="BodyText"/>
      </w:pPr>
      <w:r>
        <w:t xml:space="preserve">- Tốt, Bao Bao, con phải nhớ, từ giờ con không phải là tiểu kim hầu nữa mà là Kim Hầu Vương, là Hoàng đế của Hầu Tộc!</w:t>
      </w:r>
    </w:p>
    <w:p>
      <w:pPr>
        <w:pStyle w:val="BodyText"/>
      </w:pPr>
      <w:r>
        <w:t xml:space="preserve">Bao Bao tặc tặc lưỡi:</w:t>
      </w:r>
    </w:p>
    <w:p>
      <w:pPr>
        <w:pStyle w:val="BodyText"/>
      </w:pPr>
      <w:r>
        <w:t xml:space="preserve">- Ngân Hầu Vương, Bao Bao còn nhỏ, không muốn xưng vương sớm vậy đâu à! Chi bằng người vẫn cai quản Hầu Vương Sơn. Con phải tu luyện thêm đã!</w:t>
      </w:r>
    </w:p>
    <w:p>
      <w:pPr>
        <w:pStyle w:val="BodyText"/>
      </w:pPr>
      <w:r>
        <w:t xml:space="preserve">Khẩu khí của Ngân Hầu Vương lúc này dường như là cấp dưới vậy:</w:t>
      </w:r>
    </w:p>
    <w:p>
      <w:pPr>
        <w:pStyle w:val="BodyText"/>
      </w:pPr>
      <w:r>
        <w:t xml:space="preserve">- Chuyện của Hầu Vương Sơn con không cần lo lắng. Kim Hầu Vương đã xuất hiện thì mục tiêu của Hầu Tộc chúng ta nên thay đổi!</w:t>
      </w:r>
    </w:p>
    <w:p>
      <w:pPr>
        <w:pStyle w:val="BodyText"/>
      </w:pPr>
      <w:r>
        <w:t xml:space="preserve">- Mục tiêu?</w:t>
      </w:r>
    </w:p>
    <w:p>
      <w:pPr>
        <w:pStyle w:val="BodyText"/>
      </w:pPr>
      <w:r>
        <w:t xml:space="preserve">Bao Bao không hiểu.</w:t>
      </w:r>
    </w:p>
    <w:p>
      <w:pPr>
        <w:pStyle w:val="BodyText"/>
      </w:pPr>
      <w:r>
        <w:t xml:space="preserve">- Đúng thế, Hầu tộc chúng ta vốn nên sống ở Hiên Viên Khâu, bị đày ra Chi Tế Sơn mấy nghìn năm nay, cũng nên quay trở về rồi.</w:t>
      </w:r>
    </w:p>
    <w:p>
      <w:pPr>
        <w:pStyle w:val="Compact"/>
      </w:pPr>
      <w:r>
        <w:t xml:space="preserve">Trong lời nói của Ngân Hầu Vương mang một niềm tang thương vạn cổ.</w:t>
      </w:r>
      <w:r>
        <w:br w:type="textWrapping"/>
      </w:r>
      <w:r>
        <w:br w:type="textWrapping"/>
      </w:r>
    </w:p>
    <w:p>
      <w:pPr>
        <w:pStyle w:val="Heading2"/>
      </w:pPr>
      <w:bookmarkStart w:id="363" w:name="chương-341"/>
      <w:bookmarkEnd w:id="363"/>
      <w:r>
        <w:t xml:space="preserve">341. Chương 34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41: Thần Anh Quả quý hiếm.</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lặng lẽ lắng nghe. Hắn đoán Hầu Tộc có lẽ cũng là một nhánh của thế lực Hiên Viên Khâu, chỉ là bị đày đến Chi Tế Sơn. Nhưng chuyện nội bộ của Hầu Tộc hắn cũng không muốn can thiệp vào. Lúc này tuy hắn mừng cho Bao Bao đã vượt qua hoạn nạn, nhưng điều hắn quan tâm hơn là Thần Anh Quả.</w:t>
      </w:r>
    </w:p>
    <w:p>
      <w:pPr>
        <w:pStyle w:val="BodyText"/>
      </w:pPr>
      <w:r>
        <w:t xml:space="preserve">Trải qua trận chiến vừa rồi, dù là Bao Bao hay Ngân Hầu Vương đều rất có cảm tình với nhân loại Tần Vô Song. Mà bản thân Hầu Tộc cũng không đến mức bài xích nhân loại như Dã Nhân Tộc. Chúng có thể nói là cũng khá khoan dung, hữu hảo với nhân loại. Nếu không, thường có người đi lại ở Hầu Vương Sơn sớm đã bị Hầu Tộc đại khai sát giới rồi.</w:t>
      </w:r>
    </w:p>
    <w:p>
      <w:pPr>
        <w:pStyle w:val="BodyText"/>
      </w:pPr>
      <w:r>
        <w:t xml:space="preserve">- Ngân Hầu Vương, chúng ta về thạch lâm trước đã. Dã Nhân Tộc lần này quá làm càn, Hầu Tộc chúng ta đã tổn thất không ít!</w:t>
      </w:r>
    </w:p>
    <w:p>
      <w:pPr>
        <w:pStyle w:val="BodyText"/>
      </w:pPr>
      <w:r>
        <w:t xml:space="preserve">Bao Bao nặng nề nói.</w:t>
      </w:r>
    </w:p>
    <w:p>
      <w:pPr>
        <w:pStyle w:val="BodyText"/>
      </w:pPr>
      <w:r>
        <w:t xml:space="preserve">Ngân Hầu Vương thở dài:</w:t>
      </w:r>
    </w:p>
    <w:p>
      <w:pPr>
        <w:pStyle w:val="BodyText"/>
      </w:pPr>
      <w:r>
        <w:t xml:space="preserve">- Cũng may ta đã dự liệu trước, điều đi tất cả con cháu Hầu Tộc, nếu không sẽ con số thương vong sẽ còn nhiều hơn. Quân số Dã Nhân Tộc không nhiều nhưng đều là cao thủ thạo chiến đấu. Thôi được rồi, thù này sau này chúng ta sẽ tính với Dã Nhân Tộc!</w:t>
      </w:r>
    </w:p>
    <w:p>
      <w:pPr>
        <w:pStyle w:val="BodyText"/>
      </w:pPr>
      <w:r>
        <w:t xml:space="preserve">Trở về thạch lâm, Ngân Hầu Vương phát lệnh triệu tập, con cháu Hầu Tộc ẩn náu khắp nơi lúc này mới trở về núi. Thống kê qua thì Hầu Tộc tổn thất ba bốn trăm người, hơn nữa đều là dũng sĩ của Hầu Tộc. Tuy thực lực không phải đứng đầu nhưng cũng đều là chủ lực. Đương nhiên Dã Nhân Tộc tử vong cũng không ít, số lượng hai bên cũng tương đương nhau.</w:t>
      </w:r>
    </w:p>
    <w:p>
      <w:pPr>
        <w:pStyle w:val="BodyText"/>
      </w:pPr>
      <w:r>
        <w:t xml:space="preserve">Dọn dẹp qua chiến trường, sắp xếp lại một chút, Thánh địa của Hầu Tộc, Phong Hồi Phong lại trở về nguyên trạng.</w:t>
      </w:r>
    </w:p>
    <w:p>
      <w:pPr>
        <w:pStyle w:val="BodyText"/>
      </w:pPr>
      <w:r>
        <w:t xml:space="preserve">Đối mặt với người bạn là nhân loại Tần Vô Song, Hầu Tộc hiếu khách đương nhiên sẽ dâng lên loại Hầu Nhi Tửu ngon nhất để tiếp đãi. Tần Vô Song thấy vô cùng vinh hạnh, đồng thời được Ngân Hầu Vương và Kim Hầu Vương đi cùng, đây không phải đãi ngộ mà nhân loại bình thường có thể hưởng.</w:t>
      </w:r>
    </w:p>
    <w:p>
      <w:pPr>
        <w:pStyle w:val="BodyText"/>
      </w:pPr>
      <w:r>
        <w:t xml:space="preserve">Ngân Hầu Vương hỏi về lai lịch, Tần Vô Song cảm thấy đã cùng Hầu Tộc trải qua trận chiến sinh tử như vậy rồi đương nhiên sẽ chẳng có gì phải giấu giếm, hắn nói:</w:t>
      </w:r>
    </w:p>
    <w:p>
      <w:pPr>
        <w:pStyle w:val="BodyText"/>
      </w:pPr>
      <w:r>
        <w:t xml:space="preserve">- Vô Song đến từ Đế quốc Đại La ở phía Đông các quốc gia nhân loại, cũng là đệ tử Tinh La Điện. Do sư phụ bị ác đồ của Cửu Cung Phái đánh bị thương, đan điền bị tổn hại, nên ta đến Chi Tế Sơn để tìm Thần Anh Quả, rồi lại đến Hầu Vương Sơn…</w:t>
      </w:r>
    </w:p>
    <w:p>
      <w:pPr>
        <w:pStyle w:val="BodyText"/>
      </w:pPr>
      <w:r>
        <w:t xml:space="preserve">Ngân Hầu Vương nghe xong cũng rất ngạc nhiên:</w:t>
      </w:r>
    </w:p>
    <w:p>
      <w:pPr>
        <w:pStyle w:val="BodyText"/>
      </w:pPr>
      <w:r>
        <w:t xml:space="preserve">- Không ngờ thế giới nhân loại cũng có người trượng nghĩa như các hạ! Vô Song, ngươi đến Hầu Vương Sơn chúng ta là đến đúng nơi rồi đó!</w:t>
      </w:r>
    </w:p>
    <w:p>
      <w:pPr>
        <w:pStyle w:val="BodyText"/>
      </w:pPr>
      <w:r>
        <w:t xml:space="preserve">Bao Bao cười hi hi:</w:t>
      </w:r>
    </w:p>
    <w:p>
      <w:pPr>
        <w:pStyle w:val="BodyText"/>
      </w:pPr>
      <w:r>
        <w:t xml:space="preserve">- Ngân Hầu Vương, con đã sớm nói cho hắn biết mình đã đến đúng nơi. Nhưng cũng nói là muốn có Thần Anh Quả thì phải đánh thắng vua của Hầu Tộc!</w:t>
      </w:r>
    </w:p>
    <w:p>
      <w:pPr>
        <w:pStyle w:val="BodyText"/>
      </w:pPr>
      <w:r>
        <w:t xml:space="preserve">Ngân Hầu Vương gật đầu:</w:t>
      </w:r>
    </w:p>
    <w:p>
      <w:pPr>
        <w:pStyle w:val="BodyText"/>
      </w:pPr>
      <w:r>
        <w:t xml:space="preserve">- Vốn dĩ, muốn lấy Thần Anh Quả đúng là không dễ. Hầu Vương Sơn bọn ta tuy không nghiêm cấm nhân loại vào đây mạo hiểm nhưng cũng chỉ cho họ lấy những loại linh vật bình thường, những thứ vượt qua một trăm năm thường không cho động vào. Mà Thần Anh Quả là thứ vài trăm năm mới có. Ở Hầu Vương Sơn cũng coi như là thứ quý hiếm hàng đầu!</w:t>
      </w:r>
    </w:p>
    <w:p>
      <w:pPr>
        <w:pStyle w:val="BodyText"/>
      </w:pPr>
      <w:r>
        <w:t xml:space="preserve">Tần Vô Song thở dài:</w:t>
      </w:r>
    </w:p>
    <w:p>
      <w:pPr>
        <w:pStyle w:val="BodyText"/>
      </w:pPr>
      <w:r>
        <w:t xml:space="preserve">- Thần Anh Quả là hàng đầu, vậy thì Thánh Tượng Quả chắc phải trên cả hàng đầu nhỉ?</w:t>
      </w:r>
    </w:p>
    <w:p>
      <w:pPr>
        <w:pStyle w:val="BodyText"/>
      </w:pPr>
      <w:r>
        <w:t xml:space="preserve">Ngân Hầu Vương mỉm cười:</w:t>
      </w:r>
    </w:p>
    <w:p>
      <w:pPr>
        <w:pStyle w:val="BodyText"/>
      </w:pPr>
      <w:r>
        <w:t xml:space="preserve">- Nói một cách chính xác, Thánh Tượng Quả không có xếp hạng. Vì thứ này trời đất sinh ra, tính ngẫu nhiên quá cao. Còn Thần Anh Quả, Hầu Vương Sơn ta vẫn luôn có. Thứ quý hiếm nhất của Hầu Vương Sơn vốn là những thứ cấp nghìn năm. Thánh Tượng Quả vạn năm có một là ngoài sự mong đợi! Đương nhiên chỉ khi Kim Hầu Vương Bao Bao đây ăn rồi mới thực sự có ích, không lãng phí!</w:t>
      </w:r>
    </w:p>
    <w:p>
      <w:pPr>
        <w:pStyle w:val="BodyText"/>
      </w:pPr>
      <w:r>
        <w:t xml:space="preserve">Bao Bao cười hì hì, nhưng cũng không tỏ vẻ đắc ý:</w:t>
      </w:r>
    </w:p>
    <w:p>
      <w:pPr>
        <w:pStyle w:val="BodyText"/>
      </w:pPr>
      <w:r>
        <w:t xml:space="preserve">- Ngân Hầu Vương, Vô Song đại ca đã giúp chúng ta nhiều như vậy, nên cho huynh ấy Thần Anh Quả chứ phải không?</w:t>
      </w:r>
    </w:p>
    <w:p>
      <w:pPr>
        <w:pStyle w:val="BodyText"/>
      </w:pPr>
      <w:r>
        <w:t xml:space="preserve">Ngân Hầu Vương gật đầu:</w:t>
      </w:r>
    </w:p>
    <w:p>
      <w:pPr>
        <w:pStyle w:val="BodyText"/>
      </w:pPr>
      <w:r>
        <w:t xml:space="preserve">- Đương nhiên nên đưa. Không những nên đưa, dù hắn có muốn thứ quý giá hơn Hầu Tộc chúng ta cũng không được từ chối. Hầu Tộc hành sự trước nay ân oán phân minh, nhân loại thường nói, ơn bằng giọt nước phải trả cả bằng cả dòng suối. Hầu Tộc chúng ta cũng tin vào tín điều này.</w:t>
      </w:r>
    </w:p>
    <w:p>
      <w:pPr>
        <w:pStyle w:val="BodyText"/>
      </w:pPr>
      <w:r>
        <w:t xml:space="preserve">Bao Bao vui vẻ nói với Tần Vô Song:</w:t>
      </w:r>
    </w:p>
    <w:p>
      <w:pPr>
        <w:pStyle w:val="BodyText"/>
      </w:pPr>
      <w:r>
        <w:t xml:space="preserve">- Nhân loại à, ta không nuốt lời chứ?</w:t>
      </w:r>
    </w:p>
    <w:p>
      <w:pPr>
        <w:pStyle w:val="BodyText"/>
      </w:pPr>
      <w:r>
        <w:t xml:space="preserve">Tần Vô Song mừng rỡ:</w:t>
      </w:r>
    </w:p>
    <w:p>
      <w:pPr>
        <w:pStyle w:val="BodyText"/>
      </w:pPr>
      <w:r>
        <w:t xml:space="preserve">- Thật đa tạ hai vị quá!</w:t>
      </w:r>
    </w:p>
    <w:p>
      <w:pPr>
        <w:pStyle w:val="BodyText"/>
      </w:pPr>
      <w:r>
        <w:t xml:space="preserve">Giọng Tần Vô Song có phần nghẹn ngào, thật sự là hắn quá đỗi vui mừng. Đến Chi Tế Sơn, hắn vẫn luôn lo lắng bất an, cảm thấy Thần Anh Quả hiếm có như vậy, không phải hi vọng rất mong manh sao?</w:t>
      </w:r>
    </w:p>
    <w:p>
      <w:pPr>
        <w:pStyle w:val="BodyText"/>
      </w:pPr>
      <w:r>
        <w:t xml:space="preserve">Nhưng không ngờ, Hầu Vương Sơn không những có, mà thật sự Tần Vô Song hắn có còn thế có được. Mà lúc này cũng chỉ mới gần hai tháng kể từ khi hắn đến Chi Tế Sơn. Tính qua thì từ khi rời Tinh La Điện đến nay cũng chỉ mới nửa năm, còn cách xa thời hạn ba năm hẹn với sư phụ.</w:t>
      </w:r>
    </w:p>
    <w:p>
      <w:pPr>
        <w:pStyle w:val="BodyText"/>
      </w:pPr>
      <w:r>
        <w:t xml:space="preserve">Thấy Tần Vô Song vui mừng như vậy, Ngân Hầu Vương cảm thán:</w:t>
      </w:r>
    </w:p>
    <w:p>
      <w:pPr>
        <w:pStyle w:val="BodyText"/>
      </w:pPr>
      <w:r>
        <w:t xml:space="preserve">- Vô Song, thanh niên trẻ tuổi như ngươi là rất hiếm có. Trọng tình trọng nghĩa, vì an nguy của người khác mà không ngại đến nơi nguy hiểm như Chi Tế Sơn. Nếu nhân loại mà đều trượng nghĩa như ngươi thì tình cảnh của nhân loại trên Đại lục Thiên Huyền đã không đến nỗi gian nan thế này.</w:t>
      </w:r>
    </w:p>
    <w:p>
      <w:pPr>
        <w:pStyle w:val="BodyText"/>
      </w:pPr>
      <w:r>
        <w:t xml:space="preserve">Tần Vô Song nói:</w:t>
      </w:r>
    </w:p>
    <w:p>
      <w:pPr>
        <w:pStyle w:val="BodyText"/>
      </w:pPr>
      <w:r>
        <w:t xml:space="preserve">- Cũng không phải người khác, đó là sư phụ của ta.</w:t>
      </w:r>
    </w:p>
    <w:p>
      <w:pPr>
        <w:pStyle w:val="BodyText"/>
      </w:pPr>
      <w:r>
        <w:t xml:space="preserve">- Sư phụ cũng được, đồ đệ cũng được, đều là người khác cả.</w:t>
      </w:r>
    </w:p>
    <w:p>
      <w:pPr>
        <w:pStyle w:val="BodyText"/>
      </w:pPr>
      <w:r>
        <w:t xml:space="preserve">Ngân Hầu Vương cười:</w:t>
      </w:r>
    </w:p>
    <w:p>
      <w:pPr>
        <w:pStyle w:val="BodyText"/>
      </w:pPr>
      <w:r>
        <w:t xml:space="preserve">- Ta đã sống hàng nghìn năm nay, gặp không ít nhân loại không biết gì đến nhân nghĩa, thấy không ít nhân loại tính toán, áp bức lẫn nhau. Hôm nay là bằng hữu, hôm sau đã là kẻ thù. Hôm nay là sư đồ, ngày mai đã là kẻ xa lạ.</w:t>
      </w:r>
    </w:p>
    <w:p>
      <w:pPr>
        <w:pStyle w:val="BodyText"/>
      </w:pPr>
      <w:r>
        <w:t xml:space="preserve">Tần Vô Song trầm mặc không nói gì. Ngân Hầu Vương sống đã lâu như vậy, đương nhiên hiểu rộng biết nhiều. Là vua một tộc, Ngân Hầu Vương chắc cũng không vô duyên cớ mà gây sự với nhân loại. Liên hệ với kinh nghiệm thế tục của Tần Vô Song, đúng như những gì Ngân Hầu Vương nói, có quá nhiều âm mưu tính toán, đấu đá lẫn nhau.</w:t>
      </w:r>
    </w:p>
    <w:p>
      <w:pPr>
        <w:pStyle w:val="BodyText"/>
      </w:pPr>
      <w:r>
        <w:t xml:space="preserve">- Thôi được rồi, Vô Song, chúng ta đi hái Thần Anh Quả thôi. Bao Bao, ngươi có đi cùng không?</w:t>
      </w:r>
    </w:p>
    <w:p>
      <w:pPr>
        <w:pStyle w:val="BodyText"/>
      </w:pPr>
      <w:r>
        <w:t xml:space="preserve">Giờ đây, mỗi lần ra quyết định gì, Ngân Hầu Vương đều hỏi ý kiến Bao Bao. Bao Bao nhảy xuống khỏi ghế:</w:t>
      </w:r>
    </w:p>
    <w:p>
      <w:pPr>
        <w:pStyle w:val="BodyText"/>
      </w:pPr>
      <w:r>
        <w:t xml:space="preserve">- Sao có thể thiếu con cơ chứ?</w:t>
      </w:r>
    </w:p>
    <w:p>
      <w:pPr>
        <w:pStyle w:val="BodyText"/>
      </w:pPr>
      <w:r>
        <w:t xml:space="preserve">Ngân Hầu Vương vui vẻ nói:</w:t>
      </w:r>
    </w:p>
    <w:p>
      <w:pPr>
        <w:pStyle w:val="BodyText"/>
      </w:pPr>
      <w:r>
        <w:t xml:space="preserve">- Vô Song, mời!</w:t>
      </w:r>
    </w:p>
    <w:p>
      <w:pPr>
        <w:pStyle w:val="BodyText"/>
      </w:pPr>
      <w:r>
        <w:t xml:space="preserve">Dưới sự dẫn dắt của hai đại hầu, một già một trẻ, Tần Vô Song đến vách núi bên trái Phong Hồi Phong. Ngân Hầu Vương cười:</w:t>
      </w:r>
    </w:p>
    <w:p>
      <w:pPr>
        <w:pStyle w:val="BodyText"/>
      </w:pPr>
      <w:r>
        <w:t xml:space="preserve">- Bao Bao, ngươi đứng cùng Vô Song ở đây một lát, ta đi hái Thần Anh Quả!</w:t>
      </w:r>
    </w:p>
    <w:p>
      <w:pPr>
        <w:pStyle w:val="BodyText"/>
      </w:pPr>
      <w:r>
        <w:t xml:space="preserve">Bao Bao nôn nóng:</w:t>
      </w:r>
    </w:p>
    <w:p>
      <w:pPr>
        <w:pStyle w:val="BodyText"/>
      </w:pPr>
      <w:r>
        <w:t xml:space="preserve">- Con đi con đi, con muốn đích thân cảm tạ Vô Song đại ca!</w:t>
      </w:r>
    </w:p>
    <w:p>
      <w:pPr>
        <w:pStyle w:val="BodyText"/>
      </w:pPr>
      <w:r>
        <w:t xml:space="preserve">Nói rồi Bao Bao nhún người nhảy lên vách núi, rồi lao xuống như tia chớp. Một lát sau Bao Bao đã lại chui lên.</w:t>
      </w:r>
    </w:p>
    <w:p>
      <w:pPr>
        <w:pStyle w:val="BodyText"/>
      </w:pPr>
      <w:r>
        <w:t xml:space="preserve">Cũng không biết là trò ảo thuật gì, hai tay nâng lên một cái là xuất hiện một loại quả sáng lấp lánh như được làm từ bạch ngọc. Hình dáng của loại quả này dường như hơi giống một đứa trẻ sơ sinh. Tần Vô Song nhìn mà có ý nghĩ kỳ quái - đây không phải Nhân Sâm Quả sao?</w:t>
      </w:r>
    </w:p>
    <w:p>
      <w:pPr>
        <w:pStyle w:val="BodyText"/>
      </w:pPr>
      <w:r>
        <w:t xml:space="preserve">Hắn nhớ trong thần thoại ở kiếp trước, Nhân Sâm Quả đúng là có hình dạng thế này. Lẽ nào Thần Anh Quả chính là Nhân Sâm Quả trong truyền thuyết?</w:t>
      </w:r>
    </w:p>
    <w:p>
      <w:pPr>
        <w:pStyle w:val="BodyText"/>
      </w:pPr>
      <w:r>
        <w:t xml:space="preserve">Nhưng công hiệu của Thần Anh Quả rõ ràng là không thần kỳ bằng Nhân Sâm Quả, chỉ ăn một miếng trường sinh bất tử, tỏa sáng cùng nhật nguyệt.</w:t>
      </w:r>
    </w:p>
    <w:p>
      <w:pPr>
        <w:pStyle w:val="BodyText"/>
      </w:pPr>
      <w:r>
        <w:t xml:space="preserve">Bao Bao cười tít mắt:</w:t>
      </w:r>
    </w:p>
    <w:p>
      <w:pPr>
        <w:pStyle w:val="BodyText"/>
      </w:pPr>
      <w:r>
        <w:t xml:space="preserve">- Vô Song đại ca, quả này đã chín hoàn toàn rồi. Huynh mau nhận lấy đi!</w:t>
      </w:r>
    </w:p>
    <w:p>
      <w:pPr>
        <w:pStyle w:val="BodyText"/>
      </w:pPr>
      <w:r>
        <w:t xml:space="preserve">Tần Vô Song đang định cầm lấy thì Ngân Hầu Vương nói:</w:t>
      </w:r>
    </w:p>
    <w:p>
      <w:pPr>
        <w:pStyle w:val="BodyText"/>
      </w:pPr>
      <w:r>
        <w:t xml:space="preserve">- Đợi đã!</w:t>
      </w:r>
    </w:p>
    <w:p>
      <w:pPr>
        <w:pStyle w:val="BodyText"/>
      </w:pPr>
      <w:r>
        <w:t xml:space="preserve">Ngân Hầu Vương tiến lại với một một chiếc hộp ngọc bích trên tay rồi cất Thần Anh Quả vào đó.</w:t>
      </w:r>
    </w:p>
    <w:p>
      <w:pPr>
        <w:pStyle w:val="BodyText"/>
      </w:pPr>
      <w:r>
        <w:t xml:space="preserve">- Với Thần Anh Quả, những vật đựng thông thường không thể bảo toàn trăm phần trăm linh lực của nó. Chỉ có hộp ngọc bích mới làm được. Khi lấy ra nó vẫn tươi như mới hái.</w:t>
      </w:r>
    </w:p>
    <w:p>
      <w:pPr>
        <w:pStyle w:val="BodyText"/>
      </w:pPr>
      <w:r>
        <w:t xml:space="preserve">Tần Vô Song cung kính nhận lấy, cảm kích nói:</w:t>
      </w:r>
    </w:p>
    <w:p>
      <w:pPr>
        <w:pStyle w:val="BodyText"/>
      </w:pPr>
      <w:r>
        <w:t xml:space="preserve">- Đa tạ Hầu Vương!</w:t>
      </w:r>
    </w:p>
    <w:p>
      <w:pPr>
        <w:pStyle w:val="BodyText"/>
      </w:pPr>
      <w:r>
        <w:t xml:space="preserve">Ngân Hầu Vương thở dài:</w:t>
      </w:r>
    </w:p>
    <w:p>
      <w:pPr>
        <w:pStyle w:val="BodyText"/>
      </w:pPr>
      <w:r>
        <w:t xml:space="preserve">- Vô Song, ta nên cảm tạ ngươi mới phải. Nếu không phải ngươi nhanh trí bảo Bao Bao ăn Thánh Tượng Quả thì e là trận ác chiến này ít nhất sẽ kéo dài một tháng. Thương vong của Hầu Tộc ta sẽ không thể tính hết.</w:t>
      </w:r>
    </w:p>
    <w:p>
      <w:pPr>
        <w:pStyle w:val="BodyText"/>
      </w:pPr>
      <w:r>
        <w:t xml:space="preserve">Tần Vô Song khiêm nhường nói:</w:t>
      </w:r>
    </w:p>
    <w:p>
      <w:pPr>
        <w:pStyle w:val="BodyText"/>
      </w:pPr>
      <w:r>
        <w:t xml:space="preserve">- Đó là thiên sinh tạo hóa của Bao Bao. Thánh Tượng Quả vốn là dành cho Bao Bao, ta chỉ là nhắc nhở một chút thôi.</w:t>
      </w:r>
    </w:p>
    <w:p>
      <w:pPr>
        <w:pStyle w:val="BodyText"/>
      </w:pPr>
      <w:r>
        <w:t xml:space="preserve">- Ha ha… Hiếm có ai khiêm tốn như ngươi!</w:t>
      </w:r>
    </w:p>
    <w:p>
      <w:pPr>
        <w:pStyle w:val="BodyText"/>
      </w:pPr>
      <w:r>
        <w:t xml:space="preserve">Ngân Hầu Vương cười:</w:t>
      </w:r>
    </w:p>
    <w:p>
      <w:pPr>
        <w:pStyle w:val="BodyText"/>
      </w:pPr>
      <w:r>
        <w:t xml:space="preserve">- Đương nhiên, chúng ta đã chính mắt chứng kiến, ngươi yểm hộ cho Bao Bao, công không hề nhỏ!</w:t>
      </w:r>
    </w:p>
    <w:p>
      <w:pPr>
        <w:pStyle w:val="BodyText"/>
      </w:pPr>
      <w:r>
        <w:t xml:space="preserve">Ngân Hầu Vương ngừng một lát rồi nói với Tần Vô Song:</w:t>
      </w:r>
    </w:p>
    <w:p>
      <w:pPr>
        <w:pStyle w:val="BodyText"/>
      </w:pPr>
      <w:r>
        <w:t xml:space="preserve">- Vô Song, Dã Nhân Tộc đã nhìn thấy cung tiễn của ngươi, e là sớm muộn gì cũng điều tra ra thân phận của ngươi. Vì thế sau khi về ngươi nhất định phải cẩn thận Dã Nhân Tộc sẽ rời khỏi Chi Tế Sơn đi tìm cơ hội báo thù.</w:t>
      </w:r>
    </w:p>
    <w:p>
      <w:pPr>
        <w:pStyle w:val="BodyText"/>
      </w:pPr>
      <w:r>
        <w:t xml:space="preserve">Bao Bao tức giận đùng đùng:</w:t>
      </w:r>
    </w:p>
    <w:p>
      <w:pPr>
        <w:pStyle w:val="BodyText"/>
      </w:pPr>
      <w:r>
        <w:t xml:space="preserve">- Đám Dã Nhân Tộc đáng chết! Đợi khi công lực của ta lớn mạnh ta sẽ giết đến Dã Nhân Tộc, giết sạch bát đại Tù trưởng của chúng, xem chúng còn có thể gây sóng gió được nữa không!</w:t>
      </w:r>
    </w:p>
    <w:p>
      <w:pPr>
        <w:pStyle w:val="BodyText"/>
      </w:pPr>
      <w:r>
        <w:t xml:space="preserve">Ngân Hầu Vương không ngăn cản mà gật đầu:</w:t>
      </w:r>
    </w:p>
    <w:p>
      <w:pPr>
        <w:pStyle w:val="BodyText"/>
      </w:pPr>
      <w:r>
        <w:t xml:space="preserve">- Bao Bao, thù này của Dã Nhân Tộc Hầu Tộc chúng ta sớm muộn gì cũng phải báo. Đợi cao thủ của Hầu Tộc trở về từ Hiên Viên Khâu, cao thủ Hầu Vương Sơn tề tựu đầy đủ sẽ cùng đáng đến bộ lạc Vực sâu Dã Nhân Tộc!</w:t>
      </w:r>
    </w:p>
    <w:p>
      <w:pPr>
        <w:pStyle w:val="BodyText"/>
      </w:pPr>
      <w:r>
        <w:t xml:space="preserve">Trở về thạch lâm, Bao Bao cười:</w:t>
      </w:r>
    </w:p>
    <w:p>
      <w:pPr>
        <w:pStyle w:val="BodyText"/>
      </w:pPr>
      <w:r>
        <w:t xml:space="preserve">- Vô Song lão đại, lần này huynh đến Hầu Vương Sơn cũng coi như là làm khách, chi bằng ở lại chơi mấy ngày, đợi khi cao thủ Hầu Tộc về rồi hãy đi, được không?</w:t>
      </w:r>
    </w:p>
    <w:p>
      <w:pPr>
        <w:pStyle w:val="BodyText"/>
      </w:pPr>
      <w:r>
        <w:t xml:space="preserve">Ngân Hầu Vương cũng có chút mong chờ và níu giữ. Ngân Hầu Vương hắn vẫn còn bị thương, cần thời gian để hồi phục. Mà Bao Bao mới tiến hóa thành Kim Hầu Vương, tạm thời không thể kháng cự được ba Tù trưởng Dã Nhân Tộc liên thủ. Có cao thủ như Tần Vô Song ở đây, đối với Hầu Vương Sơn cũng là điều tốt.</w:t>
      </w:r>
    </w:p>
    <w:p>
      <w:pPr>
        <w:pStyle w:val="BodyText"/>
      </w:pPr>
      <w:r>
        <w:t xml:space="preserve">Tần Vô Song nghĩ:</w:t>
      </w:r>
    </w:p>
    <w:p>
      <w:pPr>
        <w:pStyle w:val="BodyText"/>
      </w:pPr>
      <w:r>
        <w:t xml:space="preserve">- Sư phụ được Đại Điện chủ phong tỏa đan điền, có thể duy trì được khoảng ba năm. Mà mình được hưởng ơn lớn từ Hầu Tộc, Bao Bao cũng có duyên với mình như vậy, nó đã có lời, nếu mình đi ngay thì cũng không hay!</w:t>
      </w:r>
    </w:p>
    <w:p>
      <w:pPr>
        <w:pStyle w:val="BodyText"/>
      </w:pPr>
      <w:r>
        <w:t xml:space="preserve">Vậy là Tần Vô Song gật đầu:</w:t>
      </w:r>
    </w:p>
    <w:p>
      <w:pPr>
        <w:pStyle w:val="BodyText"/>
      </w:pPr>
      <w:r>
        <w:t xml:space="preserve">- Vậy làm phiền mọi người một thời gian vậy!</w:t>
      </w:r>
    </w:p>
    <w:p>
      <w:pPr>
        <w:pStyle w:val="BodyText"/>
      </w:pPr>
      <w:r>
        <w:t xml:space="preserve">Bao Bao thấy Tần Vô Song đồng ý thì mừng rỡ:</w:t>
      </w:r>
    </w:p>
    <w:p>
      <w:pPr>
        <w:pStyle w:val="BodyText"/>
      </w:pPr>
      <w:r>
        <w:t xml:space="preserve">- Vô Song lão đại, đừng nói làm phiền này nọ. Huynh ở lại ta mừng còn không hết!</w:t>
      </w:r>
    </w:p>
    <w:p>
      <w:pPr>
        <w:pStyle w:val="BodyText"/>
      </w:pPr>
      <w:r>
        <w:t xml:space="preserve">Nói rồi, Bao Bao kéo áo Tần Vô Song:</w:t>
      </w:r>
    </w:p>
    <w:p>
      <w:pPr>
        <w:pStyle w:val="BodyText"/>
      </w:pPr>
      <w:r>
        <w:t xml:space="preserve">- Đi nào, Vô Song đại ca, ta đưa huynh đi dạo quanh Hầu Vương Sơn.</w:t>
      </w:r>
    </w:p>
    <w:p>
      <w:pPr>
        <w:pStyle w:val="Compact"/>
      </w:pPr>
      <w:r>
        <w:t xml:space="preserve">Không đợi Tần Vô Song nói gì Bao Bao liền kéo đi luôn. Ngân Hầu Vương thấy thế cũng mừng. Ngân Hầu Vương sống đã nghìn tuổi, nhìn người rất chuẩn, đương nhiên hắn biết Tần Vô Song này không đơn giản! Bao Bao làm bạn với người này chỉ có lợi chứ không hại gì!</w:t>
      </w:r>
      <w:r>
        <w:br w:type="textWrapping"/>
      </w:r>
      <w:r>
        <w:br w:type="textWrapping"/>
      </w:r>
    </w:p>
    <w:p>
      <w:pPr>
        <w:pStyle w:val="Heading2"/>
      </w:pPr>
      <w:bookmarkStart w:id="364" w:name="chương-342"/>
      <w:bookmarkEnd w:id="364"/>
      <w:r>
        <w:t xml:space="preserve">342. Chương 34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42: Thu hoạch phong phú.</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ở lại là ở liền hơn một tháng. Trong thời gian này Tần Vô Song cũng đã bị phong cảnh mỹ miều ở Hầu Vương Sơn hấp dẫn, đi khắp nơi tận hưởng linh lực ở Hầu Vương Sơn. Mà ở Hầu Vương Sơn quả đúng là đi bước nào bước nấy đều thấy linh dược linh quả. Thời gian này Tần Vô Song nhờ Bao Bao mà cũng được ăn không ít của ngon.</w:t>
      </w:r>
    </w:p>
    <w:p>
      <w:pPr>
        <w:pStyle w:val="BodyText"/>
      </w:pPr>
      <w:r>
        <w:t xml:space="preserve">Mà những thứ đó đương nhiên rất có ích cho sự tích lũy linh lực và cảnh giới tu luyện của Tần Vô Song. Hơn một tháng ở đây đã giúp Tần Vô Song đứng vững trong cảnh giới Cao Linh Võ Cảnh.</w:t>
      </w:r>
    </w:p>
    <w:p>
      <w:pPr>
        <w:pStyle w:val="BodyText"/>
      </w:pPr>
      <w:r>
        <w:t xml:space="preserve">Nhưng cứ mỗi lần Bao Bao muốn trao đổi học hỏi võ thuật là Tần Vô Song hắn lại cảm thấy rất phiền muộn. Đến nay, Bao Bao đã là Linh Võ Đại viên mãn, tuy thực lực chưa được củng cố nhưng sức chiến đấu vẫn không phải tầm thường. Nếu Tần Vô Song dùng Thần Tú Cung thì Bao Bao không đánh lại được, nếu không dùng thì Tần Vô Song lại thua Bao Bao một bậc.</w:t>
      </w:r>
    </w:p>
    <w:p>
      <w:pPr>
        <w:pStyle w:val="BodyText"/>
      </w:pPr>
      <w:r>
        <w:t xml:space="preserve">Cứ thế trong hơn một tháng, một người một thú đã thiết lập được mối giao tình sâu nặng. Tần Vô Song kể cho Bao Bao nghe một vài thứ hay ho thú vị của nhân loại, cũng khiến Bao Bao rất thích thú, cứ lèo nhèo muốn Tần Vô Song đưa nó đến thế giới của nhân loại. Tần Vô Song cười:</w:t>
      </w:r>
    </w:p>
    <w:p>
      <w:pPr>
        <w:pStyle w:val="BodyText"/>
      </w:pPr>
      <w:r>
        <w:t xml:space="preserve">- Bao Bao, chuyện này ngươi chỉ xin ta thôi chưa đủ. Phải có sự đồng ý của Ngân Hầu Vương mới được.</w:t>
      </w:r>
    </w:p>
    <w:p>
      <w:pPr>
        <w:pStyle w:val="BodyText"/>
      </w:pPr>
      <w:r>
        <w:t xml:space="preserve">Bao Bao cười hi hi:</w:t>
      </w:r>
    </w:p>
    <w:p>
      <w:pPr>
        <w:pStyle w:val="BodyText"/>
      </w:pPr>
      <w:r>
        <w:t xml:space="preserve">- Ngân Hầu Vương sẽ không phản đối đâu.</w:t>
      </w:r>
    </w:p>
    <w:p>
      <w:pPr>
        <w:pStyle w:val="BodyText"/>
      </w:pPr>
      <w:r>
        <w:t xml:space="preserve">- Tại sao?</w:t>
      </w:r>
    </w:p>
    <w:p>
      <w:pPr>
        <w:pStyle w:val="BodyText"/>
      </w:pPr>
      <w:r>
        <w:t xml:space="preserve">Tần Vô Song rất hiếu kỳ.</w:t>
      </w:r>
    </w:p>
    <w:p>
      <w:pPr>
        <w:pStyle w:val="BodyText"/>
      </w:pPr>
      <w:r>
        <w:t xml:space="preserve">- Nếu ta đòi đi Hiên Viên Khâu hay những vùng cấm địa khác thì Ngân Hầu Vương chắc chắn sẽ phản đối. Lý do là thực lực của ta chưa đủ mạnh. Nhưng thế giới nhân loại là nơi ít nguy hiểm nhất trên Đại lục Thiên Huyền. Nơi đó mà còn không được đi thì ta chỉ có thể ru rú ở Hầu Vương Sơn thôi!</w:t>
      </w:r>
    </w:p>
    <w:p>
      <w:pPr>
        <w:pStyle w:val="BodyText"/>
      </w:pPr>
      <w:r>
        <w:t xml:space="preserve">Bao Bao nói làm Tần Vô Song bật cười:</w:t>
      </w:r>
    </w:p>
    <w:p>
      <w:pPr>
        <w:pStyle w:val="BodyText"/>
      </w:pPr>
      <w:r>
        <w:t xml:space="preserve">- Thôi được rồi, nếu ngươi thuyết phục được Ngân Hầu Vương thì ta chắc chắn không có vấn đề gì.</w:t>
      </w:r>
    </w:p>
    <w:p>
      <w:pPr>
        <w:pStyle w:val="BodyText"/>
      </w:pPr>
      <w:r>
        <w:t xml:space="preserve">Bao Bao nhảy tưng tưng:</w:t>
      </w:r>
    </w:p>
    <w:p>
      <w:pPr>
        <w:pStyle w:val="BodyText"/>
      </w:pPr>
      <w:r>
        <w:t xml:space="preserve">- Hay quá, ta đi nói ngay đây!</w:t>
      </w:r>
    </w:p>
    <w:p>
      <w:pPr>
        <w:pStyle w:val="BodyText"/>
      </w:pPr>
      <w:r>
        <w:t xml:space="preserve">Nói rồi Bao Bao lao vụt đi như tên bắn, giây lát đã biến mất, chỉ để lại một luồng sáng vàng nhạt. Khỉ là nhanh như vậy đó.</w:t>
      </w:r>
    </w:p>
    <w:p>
      <w:pPr>
        <w:pStyle w:val="BodyText"/>
      </w:pPr>
      <w:r>
        <w:t xml:space="preserve">Tần Vô Song quay lại thạch lâm, Ngân Hầu Vương rõ ràng là đã nghe thông tin từ Bao Bao, thấy Tần Vô Song thì mỉm cười:</w:t>
      </w:r>
    </w:p>
    <w:p>
      <w:pPr>
        <w:pStyle w:val="BodyText"/>
      </w:pPr>
      <w:r>
        <w:t xml:space="preserve">- Vô Song, Bao Bao nói định cùng ngươi đến thế giới nhân loại rèn luyện, ngươi không phản đối chứ?</w:t>
      </w:r>
    </w:p>
    <w:p>
      <w:pPr>
        <w:pStyle w:val="BodyText"/>
      </w:pPr>
      <w:r>
        <w:t xml:space="preserve">- Ngân Hầu Vương, có Kim Hầu Vương làm bạn đồng hành đó là vinh hạnh của ta! Có lý do gì mà ta phản đối chứ?</w:t>
      </w:r>
    </w:p>
    <w:p>
      <w:pPr>
        <w:pStyle w:val="BodyText"/>
      </w:pPr>
      <w:r>
        <w:t xml:space="preserve">Tần Vô Song trả lời cũng rất khéo léo.</w:t>
      </w:r>
    </w:p>
    <w:p>
      <w:pPr>
        <w:pStyle w:val="BodyText"/>
      </w:pPr>
      <w:r>
        <w:t xml:space="preserve">Ngân Hầu Vương cười:</w:t>
      </w:r>
    </w:p>
    <w:p>
      <w:pPr>
        <w:pStyle w:val="BodyText"/>
      </w:pPr>
      <w:r>
        <w:t xml:space="preserve">- Nếu đã vậy thì hãy để Bao Bao cùng ngươi đến thế giới nhân loại một chuyến. Nhưng Vô Song à, Bao Bao là Kim Hầu Vương, có can hệ tới vận mệnh Hầu Tộc chúng ta, mong ngươi sẽ chăm sóc tốt cho nó!</w:t>
      </w:r>
    </w:p>
    <w:p>
      <w:pPr>
        <w:pStyle w:val="BodyText"/>
      </w:pPr>
      <w:r>
        <w:t xml:space="preserve">Tần Vô Song trịnh trọng gật đầu:</w:t>
      </w:r>
    </w:p>
    <w:p>
      <w:pPr>
        <w:pStyle w:val="BodyText"/>
      </w:pPr>
      <w:r>
        <w:t xml:space="preserve">- Ngân Hầu Vương, ngài đã ủy thác, Tần Vô Song ta dù có thịt nát xương tan cũng không để Bao Bao gặp bất cứ chuyện gì.</w:t>
      </w:r>
    </w:p>
    <w:p>
      <w:pPr>
        <w:pStyle w:val="BodyText"/>
      </w:pPr>
      <w:r>
        <w:t xml:space="preserve">Ngân Hầu Vương cười ha ha:</w:t>
      </w:r>
    </w:p>
    <w:p>
      <w:pPr>
        <w:pStyle w:val="BodyText"/>
      </w:pPr>
      <w:r>
        <w:t xml:space="preserve">- Cường giả của nhân loại dù là cấp cao nhất cũng không thể làm tổn thương đến Kim Hầu Vương. Chỉ sợ cao thủ ở vùng cấm địa của Thần đi lại trong thế giới nhân loại. Những cao thủ như thế, Bao Bao hiện giờ không thế kháng cự được. Nhưng nói đi cũng phải nói lại, có cao thủ như vậy, dù ở Hầu Vương Sơn thì ta cũng không bảo vệ nổi Bao Bao!</w:t>
      </w:r>
    </w:p>
    <w:p>
      <w:pPr>
        <w:pStyle w:val="BodyText"/>
      </w:pPr>
      <w:r>
        <w:t xml:space="preserve">Bao Bao kêu lên:</w:t>
      </w:r>
    </w:p>
    <w:p>
      <w:pPr>
        <w:pStyle w:val="BodyText"/>
      </w:pPr>
      <w:r>
        <w:t xml:space="preserve">- Ngân Hầu Vương, con rất nhanh nhẹn, không đánh được thì chạy. Đợi khi nào đánh được thì sẽ lại đi dọn dẹp chúng! Hắc hắc!</w:t>
      </w:r>
    </w:p>
    <w:p>
      <w:pPr>
        <w:pStyle w:val="BodyText"/>
      </w:pPr>
      <w:r>
        <w:t xml:space="preserve">Ngân Hầu Vương và Tần Vô Song đều bật cười.</w:t>
      </w:r>
    </w:p>
    <w:p>
      <w:pPr>
        <w:pStyle w:val="BodyText"/>
      </w:pPr>
      <w:r>
        <w:t xml:space="preserve">- Cũng được, Bao Bao, con ở Hầu Vương Sơn này mãi cũng chán, nên đi xông pha rồi. Nếu là nơi khác thì ta không yên tâm. Thế giới nhân loại thì vừa may phù hợp cho con rèn luyện vào giai đoạn này. Vô Song, Bao Bao đi rèn luyện cùng ngươi, cũng là bằng hữu của ngươi. Chuyện của ngươi nó cũng có thể giúp ngươi, ân oán của ngươi Bao Bao cũng có thể gánh giúp. Đừng vì nó là Kim Hầu Vương mà cứ chăm lo mọi mặt.</w:t>
      </w:r>
    </w:p>
    <w:p>
      <w:pPr>
        <w:pStyle w:val="BodyText"/>
      </w:pPr>
      <w:r>
        <w:t xml:space="preserve">Khẩu khí của Ngân Hầu Vương bỗng thay đổi.</w:t>
      </w:r>
    </w:p>
    <w:p>
      <w:pPr>
        <w:pStyle w:val="BodyText"/>
      </w:pPr>
      <w:r>
        <w:t xml:space="preserve">Tần Vô Song khựng lại một lúc mới hiểu, nếu đã là ra ngoài rèn luyện, quá bảo vệ thì không đạt được mục đích rèn luyện chân chính.</w:t>
      </w:r>
    </w:p>
    <w:p>
      <w:pPr>
        <w:pStyle w:val="BodyText"/>
      </w:pPr>
      <w:r>
        <w:t xml:space="preserve">- Bao Bao, nếu mâu thuẫn giữa Vô Song và Cửu Cung Phái cần ngươi ra tay thì ngươi cũng đừng ngại mà không dám đụng vào. Hờ hờ, Cửu Cung Phái, Hầu Tộc chúng ta vẫn có thể đắc tội!</w:t>
      </w:r>
    </w:p>
    <w:p>
      <w:pPr>
        <w:pStyle w:val="BodyText"/>
      </w:pPr>
      <w:r>
        <w:t xml:space="preserve">Bao Bao cười hì hì:</w:t>
      </w:r>
    </w:p>
    <w:p>
      <w:pPr>
        <w:pStyle w:val="BodyText"/>
      </w:pPr>
      <w:r>
        <w:t xml:space="preserve">- Dù là không đắc tội được, chỉ cần chúng khiến con khó chịu, con vẫn động vào chúng!</w:t>
      </w:r>
    </w:p>
    <w:p>
      <w:pPr>
        <w:pStyle w:val="BodyText"/>
      </w:pPr>
      <w:r>
        <w:t xml:space="preserve">Ngân Hầu Vương không hề phản đối mà ngược lại còn động viên:</w:t>
      </w:r>
    </w:p>
    <w:p>
      <w:pPr>
        <w:pStyle w:val="BodyText"/>
      </w:pPr>
      <w:r>
        <w:t xml:space="preserve">- Đúng, ngươi là Kim Hầu Vương, phải trưởng thành trong chiến đấu! Nên chiến đấu, là phải dùng đến nhiệt huyết của Hầu Tộc, phải cho chúng thấy uy phong của Kim Hầu Vương!</w:t>
      </w:r>
    </w:p>
    <w:p>
      <w:pPr>
        <w:pStyle w:val="BodyText"/>
      </w:pPr>
      <w:r>
        <w:t xml:space="preserve">Khẩu khí của Ngân Hầu Vương vô cùng nghiêm túc dường như đang dạy dỗ con cháu của chính mình vậy.</w:t>
      </w:r>
    </w:p>
    <w:p>
      <w:pPr>
        <w:pStyle w:val="BodyText"/>
      </w:pPr>
      <w:r>
        <w:t xml:space="preserve">Bao Bao rung hai cánh tay trước biểu thị đồng tình.</w:t>
      </w:r>
    </w:p>
    <w:p>
      <w:pPr>
        <w:pStyle w:val="BodyText"/>
      </w:pPr>
      <w:r>
        <w:t xml:space="preserve">- Ta dự tính khoảng sáu bảy ngày sau các Trưởng lão Hầu Tộc sẽ trở về. Mọi người chuẩn bị đi, chỉ cần các Trưởng lão về là lập tức rời khỏi Chi Tế Sơn. Bao Bao, nhiều nhất là mười năm ngươi phải quay về Chi Tế Sơn. Thù hận của Hầu Tộc chúng ta và Vực sâu Dã Nhân Tộc tuyệt đối không được vượt qua mười năm!</w:t>
      </w:r>
    </w:p>
    <w:p>
      <w:pPr>
        <w:pStyle w:val="BodyText"/>
      </w:pPr>
      <w:r>
        <w:t xml:space="preserve">Bao Bao trịnh trọng nói:</w:t>
      </w:r>
    </w:p>
    <w:p>
      <w:pPr>
        <w:pStyle w:val="BodyText"/>
      </w:pPr>
      <w:r>
        <w:t xml:space="preserve">- Vâng, không cần đến mười năm là con sẽ về khiến cho Dã Nhân tộc phải đảo điên!</w:t>
      </w:r>
    </w:p>
    <w:p>
      <w:pPr>
        <w:pStyle w:val="BodyText"/>
      </w:pPr>
      <w:r>
        <w:t xml:space="preserve">Tần Vô Song đương nhiên rất hoan nghênh Bao Bao. Dù nói thế nào thì Bao Bao cũng là một trợ thủ đắc lực. Ngân Hầu Vương còn đích thân cam kết, Bao Bao có thể giúp hắn đối phó Cửu Cung Phái, đây là một tín hiệu tích cực.</w:t>
      </w:r>
    </w:p>
    <w:p>
      <w:pPr>
        <w:pStyle w:val="BodyText"/>
      </w:pPr>
      <w:r>
        <w:t xml:space="preserve">Tuy Tần Vô Song biết Ngân Hầu Vương tuyệt đối sẽ không quyết định những điều không có ích lợi gì, nhưng dù xuất phát từ góc độ nào thì có Kim Hầu Vương Bao Bao sẽ có phần chắc chắn khi đối phó với Cửu Cung Phái!</w:t>
      </w:r>
    </w:p>
    <w:p>
      <w:pPr>
        <w:pStyle w:val="BodyText"/>
      </w:pPr>
      <w:r>
        <w:t xml:space="preserve">Trong đầu Tần Vô Song thật ra đang nhớ lại những lời của tên Triệu công tử. Hắn nói Chưởng môn Cửu Cung Phái, Tả Thiên Tứ có quan hệ với Hiên Viên Khâu. Tầng quan hệ chưa rõ ràng này khiến Tần Vô Song hắn có chút lo lắng.</w:t>
      </w:r>
    </w:p>
    <w:p>
      <w:pPr>
        <w:pStyle w:val="BodyText"/>
      </w:pPr>
      <w:r>
        <w:t xml:space="preserve">Tần Vô Song biết, phát triển trên Đại lục Thiên Huyền này mà không có một vài trợ thủ đắc lực thì thật sự rất khó sống. Nay có Bao Bao ở bên cạnh, khi về Thất Tuyệt Liên Hoàn Trận lại có thêm Tử Điện Phần Diệm Thú, như vậy có nghĩa là một lúc có được hai cao thủ Linh Võ Đại viên mãn.</w:t>
      </w:r>
    </w:p>
    <w:p>
      <w:pPr>
        <w:pStyle w:val="BodyText"/>
      </w:pPr>
      <w:r>
        <w:t xml:space="preserve">Có lực lượng như vậy, khi đối phó với Cửu Cung Phái đột ngột tung ra chắc chắn khiến chúng trở tay không kịp.</w:t>
      </w:r>
    </w:p>
    <w:p>
      <w:pPr>
        <w:pStyle w:val="BodyText"/>
      </w:pPr>
      <w:r>
        <w:t xml:space="preserve">Cửu Cung Phái hiện nay chắc chắn đặt gần như toàn bộ tâm tư vào việc đối phó với thân phận giả của Tần Vô Song. Ngoài ra một phần cũng đặt vào Trác Bất Đàn, một Linh Võ Đại viên mãn mới. Chắc chắn chúng sẽ không biết Tần Vô Song, một Cao Linh Võ Cảnh lại có được hai lá bài quyết định thắng bại này!</w:t>
      </w:r>
    </w:p>
    <w:p>
      <w:pPr>
        <w:pStyle w:val="BodyText"/>
      </w:pPr>
      <w:r>
        <w:t xml:space="preserve">Tần Vô Song đã rất mong chờ đến ngày cho Cửu Cung Phái một điều bất ngờ lớn lao. Hắn cất giữ thủ cấp của Chúc Đại Trung, giam giữ tên Triệu công tử cũng là điều bất ngờ mà hắn sẽ tặng cho Cửu Cung Phái!</w:t>
      </w:r>
    </w:p>
    <w:p>
      <w:pPr>
        <w:pStyle w:val="BodyText"/>
      </w:pPr>
      <w:r>
        <w:t xml:space="preserve">Quả đúng như Ngân Hầu Vương dự đoán, cao thủ của Hầu Tộc sáu ngày sau về đến Hầu Vương Sơn. Được biết Dã Nhân Tộc xâm lấn, những lực lượng trung kiên này của Hầu Tộc vừa ngạc nhiên vừa giận dữ. Sau khi biết hết sự tình, cũng vô cùng cảm kích người bạn nhân loại Tần Vô Song. Như thế, đương nhiên chuyến đi rèn luyện của Bao Bao cùng với Tần Vô Song đến thế giới nhân loại sẽ không bị phản dối, tất cả đều ủng hộ.</w:t>
      </w:r>
    </w:p>
    <w:p>
      <w:pPr>
        <w:pStyle w:val="BodyText"/>
      </w:pPr>
      <w:r>
        <w:t xml:space="preserve">Sáng hôm sau, Ngân Hầu Vương đích thân dẫn đoàn, tiễn Tần Vô Song và Bao Bao xuống núi. Ngân Hầu Vương nhắc nhở Bao Bao không ngừng.</w:t>
      </w:r>
    </w:p>
    <w:p>
      <w:pPr>
        <w:pStyle w:val="BodyText"/>
      </w:pPr>
      <w:r>
        <w:t xml:space="preserve">Sau đó Ngân Hầu Vương tiến lại chỗ Tần Vô Song, tay cầm một chiếc hộp ngọc, nói:</w:t>
      </w:r>
    </w:p>
    <w:p>
      <w:pPr>
        <w:pStyle w:val="BodyText"/>
      </w:pPr>
      <w:r>
        <w:t xml:space="preserve">- Vô Song, đây là lễ vật chia tay mà các Trưởng lão sau khi thương nghị quyết định tặng cho ngươi, xin hãy nhận lấy!</w:t>
      </w:r>
    </w:p>
    <w:p>
      <w:pPr>
        <w:pStyle w:val="BodyText"/>
      </w:pPr>
      <w:r>
        <w:t xml:space="preserve">Bao Bao giật lấy cười hi hi:</w:t>
      </w:r>
    </w:p>
    <w:p>
      <w:pPr>
        <w:pStyle w:val="BodyText"/>
      </w:pPr>
      <w:r>
        <w:t xml:space="preserve">- Lễ vật gì vậy, ta xem một chút, đừng có thần bí như thế!</w:t>
      </w:r>
    </w:p>
    <w:p>
      <w:pPr>
        <w:pStyle w:val="BodyText"/>
      </w:pPr>
      <w:r>
        <w:t xml:space="preserve">Mở ra, bên trong là hai thứ quả to cỡ long nhãn, lấp lánh óng ánh như được làm từ ngọc thạch, nó tỏa ra mùi thơm khiến Tần Vô Song ngửi mà cảm thấy tinh thần thoải mái, xương cốt cũng như được thả lỏng.</w:t>
      </w:r>
    </w:p>
    <w:p>
      <w:pPr>
        <w:pStyle w:val="BodyText"/>
      </w:pPr>
      <w:r>
        <w:t xml:space="preserve">Bao Bao cười nói:</w:t>
      </w:r>
    </w:p>
    <w:p>
      <w:pPr>
        <w:pStyle w:val="BodyText"/>
      </w:pPr>
      <w:r>
        <w:t xml:space="preserve">- Chẹp chẹp, lần này các Trưởng lão thật hào phóng đó! Vô Song lão đại, huynh phát tài rồi! Đây là Thúy Ngọc Băng Tâm Quả, là loại quả nghìn năm đó. Nhân loại dùng nó, dù có tư chất tầm thường nhất cũng sẽ biến thành linh thể, trực tiếp có được sức mạnh Tiên Thiên. Hơn nữa còn có được ít nhất là năm trăm năm dương thọ!</w:t>
      </w:r>
    </w:p>
    <w:p>
      <w:pPr>
        <w:pStyle w:val="BodyText"/>
      </w:pPr>
      <w:r>
        <w:t xml:space="preserve">Tần Vô Song hít một hơi thật sâu.</w:t>
      </w:r>
    </w:p>
    <w:p>
      <w:pPr>
        <w:pStyle w:val="BodyText"/>
      </w:pPr>
      <w:r>
        <w:t xml:space="preserve">- Cái này… cái này… Vô Song nào dám nhận!</w:t>
      </w:r>
    </w:p>
    <w:p>
      <w:pPr>
        <w:pStyle w:val="BodyText"/>
      </w:pPr>
      <w:r>
        <w:t xml:space="preserve">Ngân Hầu Vương nói:</w:t>
      </w:r>
    </w:p>
    <w:p>
      <w:pPr>
        <w:pStyle w:val="BodyText"/>
      </w:pPr>
      <w:r>
        <w:t xml:space="preserve">- Vô Song, đây là tấm lòng của Hầu Tộc bọn ta, ngươi nhận đi! Dù gì lần này mà không có ngươi thì Hầu Vương Sơn đã bị Dã Nhân Tộc chiếm lĩnh rồi! Chứ đừng nói đến những thứ bảo bối linh quả này. Linh quả nghìn năm này ở Hầu Vương Sơn cũng rất quý hiếm, nhưng tặng bằng hữu nhất định phải thành tâm, xin đừng từ chối!</w:t>
      </w:r>
    </w:p>
    <w:p>
      <w:pPr>
        <w:pStyle w:val="BodyText"/>
      </w:pPr>
      <w:r>
        <w:t xml:space="preserve">Bao Bao xúi giục:</w:t>
      </w:r>
    </w:p>
    <w:p>
      <w:pPr>
        <w:pStyle w:val="BodyText"/>
      </w:pPr>
      <w:r>
        <w:t xml:space="preserve">- Đúng thế, Vô Song đại ca, lần này nếu không phải có huynh thì Hầu Tộc rắc rối to rồi. Đặc biệt là Thánh Tượng Quả, nếu mà bị đám Dã Nhân Tộc đó cướp mất thì hỏng hết! So sánh thì hai Thúy Ngọc Băng Tâm Quả này tuy quý giá nhưng không thể so được với Thánh Tượng Quả!</w:t>
      </w:r>
    </w:p>
    <w:p>
      <w:pPr>
        <w:pStyle w:val="BodyText"/>
      </w:pPr>
      <w:r>
        <w:t xml:space="preserve">Các Trưởng lão khác cũng gật đầu:</w:t>
      </w:r>
    </w:p>
    <w:p>
      <w:pPr>
        <w:pStyle w:val="BodyText"/>
      </w:pPr>
      <w:r>
        <w:t xml:space="preserve">- Nhận đi! Ngươi là nhân loại đầu tiên được nhận đồ Hầu Tộc bọn ta tặng đấy, không được chê mới phải.</w:t>
      </w:r>
    </w:p>
    <w:p>
      <w:pPr>
        <w:pStyle w:val="BodyText"/>
      </w:pPr>
      <w:r>
        <w:t xml:space="preserve">Tần Vô Song cảm động, hắn cảm nhận được lòng nhiệt thành của Hầu Tộc, quả nhiên đúng như tư liệu nói, Hầu Tộc khá hiểu việc nhớ ơn nghĩa, cũng là chủng tộc dễ qua lại nhất trong Chi Tế Sơn. Vậy là hắn nhận lấy:</w:t>
      </w:r>
    </w:p>
    <w:p>
      <w:pPr>
        <w:pStyle w:val="BodyText"/>
      </w:pPr>
      <w:r>
        <w:t xml:space="preserve">- Nếu vậy, ta cũng không khách khí nữa!</w:t>
      </w:r>
    </w:p>
    <w:p>
      <w:pPr>
        <w:pStyle w:val="BodyText"/>
      </w:pPr>
      <w:r>
        <w:t xml:space="preserve">Bao Bao cười:</w:t>
      </w:r>
    </w:p>
    <w:p>
      <w:pPr>
        <w:pStyle w:val="BodyText"/>
      </w:pPr>
      <w:r>
        <w:t xml:space="preserve">- Nếu khách khí là huynh xem thường Hầu Tộc bọn ta rồi!</w:t>
      </w:r>
    </w:p>
    <w:p>
      <w:pPr>
        <w:pStyle w:val="BodyText"/>
      </w:pPr>
      <w:r>
        <w:t xml:space="preserve">Các Trưởng lão Hầu Tộc bật cười lớn, Ngân Hầu Vương nói:</w:t>
      </w:r>
    </w:p>
    <w:p>
      <w:pPr>
        <w:pStyle w:val="BodyText"/>
      </w:pPr>
      <w:r>
        <w:t xml:space="preserve">- Thôi được rồi, chúng ta từ biệt tại đây. Bao Bao, nhớ đấy, mười năm, đừng quên!</w:t>
      </w:r>
    </w:p>
    <w:p>
      <w:pPr>
        <w:pStyle w:val="BodyText"/>
      </w:pPr>
      <w:r>
        <w:t xml:space="preserve">- Không quên được đâu mà!</w:t>
      </w:r>
    </w:p>
    <w:p>
      <w:pPr>
        <w:pStyle w:val="BodyText"/>
      </w:pPr>
      <w:r>
        <w:t xml:space="preserve">Nói rồi Bao Bao kéo áo Tần Vô Song:</w:t>
      </w:r>
    </w:p>
    <w:p>
      <w:pPr>
        <w:pStyle w:val="BodyText"/>
      </w:pPr>
      <w:r>
        <w:t xml:space="preserve">- Vô Song lão đại, đi thôi! Ta không thể chờ để được nhìn thấy thế giới của nhân loại nữa rồi!</w:t>
      </w:r>
    </w:p>
    <w:p>
      <w:pPr>
        <w:pStyle w:val="BodyText"/>
      </w:pPr>
      <w:r>
        <w:t xml:space="preserve">Vậy là Tần Vô Song và Bao Bao đi trong ánh mắt tiễn đưa của Ngân Hầu Vương và các Trưởng lão Hầu Tộc.</w:t>
      </w:r>
    </w:p>
    <w:p>
      <w:pPr>
        <w:pStyle w:val="BodyText"/>
      </w:pPr>
      <w:r>
        <w:t xml:space="preserve">o0o</w:t>
      </w:r>
    </w:p>
    <w:p>
      <w:pPr>
        <w:pStyle w:val="BodyText"/>
      </w:pPr>
      <w:r>
        <w:t xml:space="preserve">Dọc đường Tần Vô Song và Bao Bao cũng không muốn gây chuyện gì. Đi đường Bao Bao hỏi đủ mọi thứ chuyện, cứ như là một bộ ‘Mười vạn câu hỏi vì sao’ vậy. Tần Vô Song cũng nhẫn nại trả lời hết mọi câu hỏi, không có chút phàn nàn.</w:t>
      </w:r>
    </w:p>
    <w:p>
      <w:pPr>
        <w:pStyle w:val="BodyText"/>
      </w:pPr>
      <w:r>
        <w:t xml:space="preserve">Mười ngày sau đến vùng biên giới Chi Tế Sơn, Tần Vô Song đề nghị:</w:t>
      </w:r>
    </w:p>
    <w:p>
      <w:pPr>
        <w:pStyle w:val="BodyText"/>
      </w:pPr>
      <w:r>
        <w:t xml:space="preserve">- Bao Bao, ngươi là Kim Hầu Vương, nhất cử nhất động đều rất quan trọng. Vì thế khi ra khỏi đây ta mong ngươi chịu thiệt thòi một chút, tránh vào trong túi trữ vật của ta, đừng để người của Đế quốc Cửu Ô phát hiện ra lai lịch. Tránh việc gặp những rắc rối không cần thiết.</w:t>
      </w:r>
    </w:p>
    <w:p>
      <w:pPr>
        <w:pStyle w:val="BodyText"/>
      </w:pPr>
      <w:r>
        <w:t xml:space="preserve">Bao Bao vẫn nghe từ Ngân Hầu Vương về những điều hiểm ác của nhân loại nên gật đầu:</w:t>
      </w:r>
    </w:p>
    <w:p>
      <w:pPr>
        <w:pStyle w:val="BodyText"/>
      </w:pPr>
      <w:r>
        <w:t xml:space="preserve">- Được thôi, nói rõ nhé, chỉ tránh một lúc thôi, ra khỏi khu vực này là phải thả ta ra đó!</w:t>
      </w:r>
    </w:p>
    <w:p>
      <w:pPr>
        <w:pStyle w:val="BodyText"/>
      </w:pPr>
      <w:r>
        <w:t xml:space="preserve">- Đương nhiên rồi.</w:t>
      </w:r>
    </w:p>
    <w:p>
      <w:pPr>
        <w:pStyle w:val="BodyText"/>
      </w:pPr>
      <w:r>
        <w:t xml:space="preserve">Tần Vô Song mở túi, bỗng nhiên một luồng sáng lóe lên, một thứ gì đó bay ra từ bên trong. Chính là con Linh Thử của Chúc Đại Trung. Tần Vô Song vốn đã điểm huyệt nó rồi, nhưng thời gian vừa rồi tác dụng đã hết, con Linh Thử đã tỉnh lại, lúc này bỗng có khe hở nên lập tức nhảy ra, rồi lập tức chui xuống đất.</w:t>
      </w:r>
    </w:p>
    <w:p>
      <w:pPr>
        <w:pStyle w:val="BodyText"/>
      </w:pPr>
      <w:r>
        <w:t xml:space="preserve">Bao Bao thấy có một con Linh Thử thì cười lớn:</w:t>
      </w:r>
    </w:p>
    <w:p>
      <w:pPr>
        <w:pStyle w:val="BodyText"/>
      </w:pPr>
      <w:r>
        <w:t xml:space="preserve">- Xem ngươi chạy đi đâu.</w:t>
      </w:r>
    </w:p>
    <w:p>
      <w:pPr>
        <w:pStyle w:val="Compact"/>
      </w:pPr>
      <w:r>
        <w:t xml:space="preserve">Nói rồi nó cũng chui xuống đất theo.</w:t>
      </w:r>
      <w:r>
        <w:br w:type="textWrapping"/>
      </w:r>
      <w:r>
        <w:br w:type="textWrapping"/>
      </w:r>
    </w:p>
    <w:p>
      <w:pPr>
        <w:pStyle w:val="Heading2"/>
      </w:pPr>
      <w:bookmarkStart w:id="365" w:name="chương-343"/>
      <w:bookmarkEnd w:id="365"/>
      <w:r>
        <w:t xml:space="preserve">343. Chương 34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43: Trở về Tinh La Điệ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hơi khựng lại, đang lúc còn bàng hoàng thì Bao Bao đã chui lên khỏi mặt đất, tay tóm con Linh Thử, nhảy tưng tưng lại nói:</w:t>
      </w:r>
    </w:p>
    <w:p>
      <w:pPr>
        <w:pStyle w:val="BodyText"/>
      </w:pPr>
      <w:r>
        <w:t xml:space="preserve">- Vô Song lão đại, con Linh Thử này cho ta làm vật nuôi đi!</w:t>
      </w:r>
    </w:p>
    <w:p>
      <w:pPr>
        <w:pStyle w:val="BodyText"/>
      </w:pPr>
      <w:r>
        <w:t xml:space="preserve">Tần Vô Song cười:</w:t>
      </w:r>
    </w:p>
    <w:p>
      <w:pPr>
        <w:pStyle w:val="BodyText"/>
      </w:pPr>
      <w:r>
        <w:t xml:space="preserve">- Được!</w:t>
      </w:r>
    </w:p>
    <w:p>
      <w:pPr>
        <w:pStyle w:val="BodyText"/>
      </w:pPr>
      <w:r>
        <w:t xml:space="preserve">Bao Bao cười rõ tươi, vỗ vỗ lên đầu con Linh Thử dùng thú ngữ nói:</w:t>
      </w:r>
    </w:p>
    <w:p>
      <w:pPr>
        <w:pStyle w:val="BodyText"/>
      </w:pPr>
      <w:r>
        <w:t xml:space="preserve">- Con chuột thúi, nếu ngươi còn dám bỏ chạy nữa, bị ta bắt lại được thì ta sẽ ăn thịt ngươi!</w:t>
      </w:r>
    </w:p>
    <w:p>
      <w:pPr>
        <w:pStyle w:val="BodyText"/>
      </w:pPr>
      <w:r>
        <w:t xml:space="preserve">Rõ ràng là con Linh Thử đó rất e sợ Bao Bao, vừa rồi tốc độ của nó khi tháo chạy rất nhanh nhưng không ngờ tốc độ của con kim hầu này còn nhanh hơn gấp mấy lần. Dường như không chút khó khăn đã bắt được nó. Vậy là nó cũng chỉ đành khuất phục, gật gật đầu.</w:t>
      </w:r>
    </w:p>
    <w:p>
      <w:pPr>
        <w:pStyle w:val="BodyText"/>
      </w:pPr>
      <w:r>
        <w:t xml:space="preserve">Tần Vô Song cười nói:</w:t>
      </w:r>
    </w:p>
    <w:p>
      <w:pPr>
        <w:pStyle w:val="BodyText"/>
      </w:pPr>
      <w:r>
        <w:t xml:space="preserve">- Bao Bao, con Linh Thử này rất giảo hoạt, ngươi đừng mắc lừa nó, phải cẩn thận một chút!</w:t>
      </w:r>
    </w:p>
    <w:p>
      <w:pPr>
        <w:pStyle w:val="BodyText"/>
      </w:pPr>
      <w:r>
        <w:t xml:space="preserve">Bao Bao rất tự tin:</w:t>
      </w:r>
    </w:p>
    <w:p>
      <w:pPr>
        <w:pStyle w:val="BodyText"/>
      </w:pPr>
      <w:r>
        <w:t xml:space="preserve">- Vô Song lão đại yên tâm đi. Ta còn rất nhiều thủ đoạn chưa dùng tới, đảm bảo khiến nó tâm phục khẩu phục.</w:t>
      </w:r>
    </w:p>
    <w:p>
      <w:pPr>
        <w:pStyle w:val="BodyText"/>
      </w:pPr>
      <w:r>
        <w:t xml:space="preserve">Tần Vô Song cười:</w:t>
      </w:r>
    </w:p>
    <w:p>
      <w:pPr>
        <w:pStyle w:val="BodyText"/>
      </w:pPr>
      <w:r>
        <w:t xml:space="preserve">- Vậy thì tốt!</w:t>
      </w:r>
    </w:p>
    <w:p>
      <w:pPr>
        <w:pStyle w:val="BodyText"/>
      </w:pPr>
      <w:r>
        <w:t xml:space="preserve">o0o</w:t>
      </w:r>
    </w:p>
    <w:p>
      <w:pPr>
        <w:pStyle w:val="BodyText"/>
      </w:pPr>
      <w:r>
        <w:t xml:space="preserve">Ra khỏi Chi Tế Sơn, Tần Vô Song lại dùng cái mặt nạ cũ, dù sao thì mưu kế của Chúc Đại Trung cũng không có tác dụng gì nữa, hắn đã ra khỏi Chi Tế Sơn rồi.</w:t>
      </w:r>
    </w:p>
    <w:p>
      <w:pPr>
        <w:pStyle w:val="BodyText"/>
      </w:pPr>
      <w:r>
        <w:t xml:space="preserve">Vì ở lại Hầu Vương Sơn hai tháng nên khi Tần Vô Song đi ra đã là giữa thu rồi.</w:t>
      </w:r>
    </w:p>
    <w:p>
      <w:pPr>
        <w:pStyle w:val="BodyText"/>
      </w:pPr>
      <w:r>
        <w:t xml:space="preserve">Bao Bao biến thành dáng vẻ nhỏ nhắn mượt mà, nhìn bề ngoài chỉ giống như thứ thú nuôi bình thường, không thể nhìn ra được Bao Bao lại là Kim mao Vượn hầu trong truyền thuyết.</w:t>
      </w:r>
    </w:p>
    <w:p>
      <w:pPr>
        <w:pStyle w:val="BodyText"/>
      </w:pPr>
      <w:r>
        <w:t xml:space="preserve">- Vô Song lão đại, chúng ta đi đâu đây?</w:t>
      </w:r>
    </w:p>
    <w:p>
      <w:pPr>
        <w:pStyle w:val="BodyText"/>
      </w:pPr>
      <w:r>
        <w:t xml:space="preserve">Bao Bao đứng trên vai Tần Vô Song, thỉnh thoảng lại gãi gãi tai, vuốt vuốt cằm, rất hiếu kỳ với mọi thứ mới mẻ ở Đế đô Đế quốc Cửu Ô.</w:t>
      </w:r>
    </w:p>
    <w:p>
      <w:pPr>
        <w:pStyle w:val="BodyText"/>
      </w:pPr>
      <w:r>
        <w:t xml:space="preserve">- Đi tìm một người rồi sẽ quay về.</w:t>
      </w:r>
    </w:p>
    <w:p>
      <w:pPr>
        <w:pStyle w:val="BodyText"/>
      </w:pPr>
      <w:r>
        <w:t xml:space="preserve">Khi Tần Vô Song nói thì đã đến vùng Thiết Phiến Môn. Môn chủ Thiết Phiến Môn, Thiệu Bách Long căn bản không thể ngờ Tần Vô Song lại nhanh chóng quay lại như vậy, đương nhiên mừng ngoài sức tưởng tượng.</w:t>
      </w:r>
    </w:p>
    <w:p>
      <w:pPr>
        <w:pStyle w:val="BodyText"/>
      </w:pPr>
      <w:r>
        <w:t xml:space="preserve">Tiêu Quản được gửi ở Thiết Phiến Môn, tuy Bùi Vương gia kia không dám đắc tội Thiệu Bách Long hắn nhưng ít nhiều gì cũng có áp lực. Vì thế Thiệu Bách Long cũng rất hi vọng Tiêu Quản nhanh chóng rời khỏi Đế đô.</w:t>
      </w:r>
    </w:p>
    <w:p>
      <w:pPr>
        <w:pStyle w:val="BodyText"/>
      </w:pPr>
      <w:r>
        <w:t xml:space="preserve">- Thiệu Môn chủ, thời gian này đã gây phiền phức cho ngài rồi! Không biết tiểu tử Tiêu Quản có gây chuyện gì không?</w:t>
      </w:r>
    </w:p>
    <w:p>
      <w:pPr>
        <w:pStyle w:val="BodyText"/>
      </w:pPr>
      <w:r>
        <w:t xml:space="preserve">Kỳ thực Tần Vô Song rất lo Tiêu Quản trẻ tuổi bồng bột không kềm chế được bản thân.</w:t>
      </w:r>
    </w:p>
    <w:p>
      <w:pPr>
        <w:pStyle w:val="BodyText"/>
      </w:pPr>
      <w:r>
        <w:t xml:space="preserve">Thiệu Bách Long cười:</w:t>
      </w:r>
    </w:p>
    <w:p>
      <w:pPr>
        <w:pStyle w:val="BodyText"/>
      </w:pPr>
      <w:r>
        <w:t xml:space="preserve">- Tiên sinh khách sáo quá. Tiêu công tử cũng rất có chí, mấy tháng nay không động đến một giọt rượu, toàn tâm toàn ý học các loại kỹ năng, rất cố gắng!</w:t>
      </w:r>
    </w:p>
    <w:p>
      <w:pPr>
        <w:pStyle w:val="BodyText"/>
      </w:pPr>
      <w:r>
        <w:t xml:space="preserve">Tần Vô Song cười lớn:</w:t>
      </w:r>
    </w:p>
    <w:p>
      <w:pPr>
        <w:pStyle w:val="BodyText"/>
      </w:pPr>
      <w:r>
        <w:t xml:space="preserve">- Tốt, nếu là thế thật thì vất vả cho Môn chủ rồi! Xin hãy gọi hắn ra đây ta phải đi ngay rồi.</w:t>
      </w:r>
    </w:p>
    <w:p>
      <w:pPr>
        <w:pStyle w:val="BodyText"/>
      </w:pPr>
      <w:r>
        <w:t xml:space="preserve">Thiệu Bách Long bảo người dưới:</w:t>
      </w:r>
    </w:p>
    <w:p>
      <w:pPr>
        <w:pStyle w:val="BodyText"/>
      </w:pPr>
      <w:r>
        <w:t xml:space="preserve">- Đi mời Tiêu công tử ra đây!</w:t>
      </w:r>
    </w:p>
    <w:p>
      <w:pPr>
        <w:pStyle w:val="BodyText"/>
      </w:pPr>
      <w:r>
        <w:t xml:space="preserve">Mấy tháng không gặp Tiêu Quản đã lên tinh thần rõ rệt, bộ dạng của con sâu rượu đã bị thay thế bởi sức sống tràn trề.</w:t>
      </w:r>
    </w:p>
    <w:p>
      <w:pPr>
        <w:pStyle w:val="BodyText"/>
      </w:pPr>
      <w:r>
        <w:t xml:space="preserve">- Tiên sinh, ngài quay về rồi!</w:t>
      </w:r>
    </w:p>
    <w:p>
      <w:pPr>
        <w:pStyle w:val="BodyText"/>
      </w:pPr>
      <w:r>
        <w:t xml:space="preserve">Tiêu Quản mừng rỡ, tiến đến hành lễ.</w:t>
      </w:r>
    </w:p>
    <w:p>
      <w:pPr>
        <w:pStyle w:val="BodyText"/>
      </w:pPr>
      <w:r>
        <w:t xml:space="preserve">Tần Vô Song cười nói:</w:t>
      </w:r>
    </w:p>
    <w:p>
      <w:pPr>
        <w:pStyle w:val="BodyText"/>
      </w:pPr>
      <w:r>
        <w:t xml:space="preserve">- Nghe Thiệu Môn chủ nói mấy tháng nay ngươi đã rất cố gắng, ta rất vui! Chúng ta cáo từ Thiệu Môn chủ thôi!</w:t>
      </w:r>
    </w:p>
    <w:p>
      <w:pPr>
        <w:pStyle w:val="BodyText"/>
      </w:pPr>
      <w:r>
        <w:t xml:space="preserve">Tiêu Quản lễ phép, thể hiện mình là con cháu của Đại gia tộc có lễ giáo:</w:t>
      </w:r>
    </w:p>
    <w:p>
      <w:pPr>
        <w:pStyle w:val="BodyText"/>
      </w:pPr>
      <w:r>
        <w:t xml:space="preserve">- Thiệu Môn chủ, thời gian này đã gây phiền phức cho ngài rồi. Sau này Tiêu Quản nếu có thể mở mặt nhất định sẽ không quên ân tình thu nạp mấy tháng nay của ngài!</w:t>
      </w:r>
    </w:p>
    <w:p>
      <w:pPr>
        <w:pStyle w:val="BodyText"/>
      </w:pPr>
      <w:r>
        <w:t xml:space="preserve">Thiệu Môn chủ cười nói:</w:t>
      </w:r>
    </w:p>
    <w:p>
      <w:pPr>
        <w:pStyle w:val="BodyText"/>
      </w:pPr>
      <w:r>
        <w:t xml:space="preserve">- Tiêu công tử, không cần đa lễ như vậy! Công tử là hậu bối của trung lương, Tiêu gia rơi vào hoàn cảnh này, Thiệu mỗ không giúp được gì rất lấy làm áy náy. Tiên sinh đây đã ủy thác, Thiệu mỗ chỉ là tận lực chu toàn mà thôi.</w:t>
      </w:r>
    </w:p>
    <w:p>
      <w:pPr>
        <w:pStyle w:val="BodyText"/>
      </w:pPr>
      <w:r>
        <w:t xml:space="preserve">Tần Vô Song cung tay:</w:t>
      </w:r>
    </w:p>
    <w:p>
      <w:pPr>
        <w:pStyle w:val="BodyText"/>
      </w:pPr>
      <w:r>
        <w:t xml:space="preserve">- Thiệu Môn chủ, chúng ta hẹn gặp lại sau!</w:t>
      </w:r>
    </w:p>
    <w:p>
      <w:pPr>
        <w:pStyle w:val="BodyText"/>
      </w:pPr>
      <w:r>
        <w:t xml:space="preserve">Nói rồi dẫn Tiêu Quản đi.</w:t>
      </w:r>
    </w:p>
    <w:p>
      <w:pPr>
        <w:pStyle w:val="BodyText"/>
      </w:pPr>
      <w:r>
        <w:t xml:space="preserve">Tần Vô Song ra chợ ngựa mua hai con tuấn mã, cùng Tiêu Quản mỗi người cưỡi một con. Sau khi ra khỏi Đế quốc Cửu Ô, Tần Vô Song mới lên tiếng:</w:t>
      </w:r>
    </w:p>
    <w:p>
      <w:pPr>
        <w:pStyle w:val="BodyText"/>
      </w:pPr>
      <w:r>
        <w:t xml:space="preserve">- Tiêu Quản, nếu ngươi đã theo ta thì nên biết thân phận của ta.</w:t>
      </w:r>
    </w:p>
    <w:p>
      <w:pPr>
        <w:pStyle w:val="BodyText"/>
      </w:pPr>
      <w:r>
        <w:t xml:space="preserve">Tiêu Quản cúi người trên lưng ngựa:</w:t>
      </w:r>
    </w:p>
    <w:p>
      <w:pPr>
        <w:pStyle w:val="BodyText"/>
      </w:pPr>
      <w:r>
        <w:t xml:space="preserve">- Tiên sinh, xin hãy ban cho tôn húy, Tiêu Quản nhất định sẽ ghi nhớ.</w:t>
      </w:r>
    </w:p>
    <w:p>
      <w:pPr>
        <w:pStyle w:val="BodyText"/>
      </w:pPr>
      <w:r>
        <w:t xml:space="preserve">- Hờ hờ, xuất thân của ta cũng không lớn hơn Đế quốc Cửu Ô các ngươi, ta đến từ phía Đông.</w:t>
      </w:r>
    </w:p>
    <w:p>
      <w:pPr>
        <w:pStyle w:val="BodyText"/>
      </w:pPr>
      <w:r>
        <w:t xml:space="preserve">- Ba nước ở phía Đông sao?</w:t>
      </w:r>
    </w:p>
    <w:p>
      <w:pPr>
        <w:pStyle w:val="BodyText"/>
      </w:pPr>
      <w:r>
        <w:t xml:space="preserve">Tiêu Quản là con cháu quý tộc cũng rất có kiến thức, chứ không phải loại chẳng biết gì:</w:t>
      </w:r>
    </w:p>
    <w:p>
      <w:pPr>
        <w:pStyle w:val="BodyText"/>
      </w:pPr>
      <w:r>
        <w:t xml:space="preserve">- Không biết tiên sinh đến từ nước nào phía Đông?</w:t>
      </w:r>
    </w:p>
    <w:p>
      <w:pPr>
        <w:pStyle w:val="BodyText"/>
      </w:pPr>
      <w:r>
        <w:t xml:space="preserve">- Đệ tử Tinh La Điện, Đế quốc Đại La, Tần Vô Song chính là ta.</w:t>
      </w:r>
    </w:p>
    <w:p>
      <w:pPr>
        <w:pStyle w:val="BodyText"/>
      </w:pPr>
      <w:r>
        <w:t xml:space="preserve">- Tần Vô Song? Tiên sinh chính là Tần Vô Song sao?</w:t>
      </w:r>
    </w:p>
    <w:p>
      <w:pPr>
        <w:pStyle w:val="BodyText"/>
      </w:pPr>
      <w:r>
        <w:t xml:space="preserve">Tần Vô Song cười:</w:t>
      </w:r>
    </w:p>
    <w:p>
      <w:pPr>
        <w:pStyle w:val="BodyText"/>
      </w:pPr>
      <w:r>
        <w:t xml:space="preserve">- Thế nào?</w:t>
      </w:r>
    </w:p>
    <w:p>
      <w:pPr>
        <w:pStyle w:val="BodyText"/>
      </w:pPr>
      <w:r>
        <w:t xml:space="preserve">Tiêu Quản lộ vẻ vui mừng tột độ:</w:t>
      </w:r>
    </w:p>
    <w:p>
      <w:pPr>
        <w:pStyle w:val="BodyText"/>
      </w:pPr>
      <w:r>
        <w:t xml:space="preserve">- Tiên sinh, Tiêu Quản đúng là có phúc ba đời mới được nương nhờ chỗ tiên sinh. Đến nay ở các quốc gia nhân loại trên Đại lục Thiên Huyền có ai mà không biết đến đại danh của tiên sinh? Tiên sinh sớm đã là đệ nhất cao thủ trong thế hệ trẻ tuổi của Đại lục Thiên Huyền! Chỉ một tay đã đánh lui cường giả Linh Võ Đại viên mãn!</w:t>
      </w:r>
    </w:p>
    <w:p>
      <w:pPr>
        <w:pStyle w:val="BodyText"/>
      </w:pPr>
      <w:r>
        <w:t xml:space="preserve">Tần Vô Song cười khổ:</w:t>
      </w:r>
    </w:p>
    <w:p>
      <w:pPr>
        <w:pStyle w:val="BodyText"/>
      </w:pPr>
      <w:r>
        <w:t xml:space="preserve">- Chuyện này sao lại truyền đến cả Đế quốc Cửu Ô vậy?</w:t>
      </w:r>
    </w:p>
    <w:p>
      <w:pPr>
        <w:pStyle w:val="BodyText"/>
      </w:pPr>
      <w:r>
        <w:t xml:space="preserve">Tiêu Quản cảm thán:</w:t>
      </w:r>
    </w:p>
    <w:p>
      <w:pPr>
        <w:pStyle w:val="BodyText"/>
      </w:pPr>
      <w:r>
        <w:t xml:space="preserve">- Cũng chỉ mấy tháng trước mới truyền đến. Gần đây nghe nói ở mọi ngóc ngách của thế giới nhân loại đều đang truyền tụng đại danh của tiên sinh. Chỉ không ngờ Tiêu Quản lại có may mắn được tiên sinh thu nhận!</w:t>
      </w:r>
    </w:p>
    <w:p>
      <w:pPr>
        <w:pStyle w:val="BodyText"/>
      </w:pPr>
      <w:r>
        <w:t xml:space="preserve">Nói đến đây Tiêu Quản không kìm được mà nghẹn ngào, hai mắt đỏ hoe, rõ ràng là niềm vui xuất phát từ tận đáy lòng.</w:t>
      </w:r>
    </w:p>
    <w:p>
      <w:pPr>
        <w:pStyle w:val="BodyText"/>
      </w:pPr>
      <w:r>
        <w:t xml:space="preserve">Bao Bao ở trên vai Tần Vô Song dùng thú ngữ nói:</w:t>
      </w:r>
    </w:p>
    <w:p>
      <w:pPr>
        <w:pStyle w:val="BodyText"/>
      </w:pPr>
      <w:r>
        <w:t xml:space="preserve">- Vô Song lão đại, thì ra ở thế giới loài người huynh lại nổi tiếng như vậy. Ha ha…</w:t>
      </w:r>
    </w:p>
    <w:p>
      <w:pPr>
        <w:pStyle w:val="BodyText"/>
      </w:pPr>
      <w:r>
        <w:t xml:space="preserve">Tần Vô Song thở dài:</w:t>
      </w:r>
    </w:p>
    <w:p>
      <w:pPr>
        <w:pStyle w:val="BodyText"/>
      </w:pPr>
      <w:r>
        <w:t xml:space="preserve">- Kiểu nổi tiếng như thế ta không cần. Nếu có thể khiến sư phụ không bị thương, ta cam tâm tình nguyện cả đời vô danh.</w:t>
      </w:r>
    </w:p>
    <w:p>
      <w:pPr>
        <w:pStyle w:val="BodyText"/>
      </w:pPr>
      <w:r>
        <w:t xml:space="preserve">Bao Bao nói:</w:t>
      </w:r>
    </w:p>
    <w:p>
      <w:pPr>
        <w:pStyle w:val="BodyText"/>
      </w:pPr>
      <w:r>
        <w:t xml:space="preserve">- Không sao, có Thần Anh Quả, sư phụ huynh có thể coi là gặp họa mà được phúc! Không những đan điền được chữa khỏi mà tiềm lực còn tăng cao, đạt được Linh Võ Đại viên mãn là chuyện chắc chắn. Sau này cũng rất có hi vọng xung kích lên cảnh giới Hư Võ Cảnh.</w:t>
      </w:r>
    </w:p>
    <w:p>
      <w:pPr>
        <w:pStyle w:val="BodyText"/>
      </w:pPr>
      <w:r>
        <w:t xml:space="preserve">Tần Vô Song nghe nói vậy thì rất vui mừng, nếu sư phụ vì thế mà có cơ hội thăng cấp lên Hư Võ Cảnh thì quả thật không còn gì tốt bằng!</w:t>
      </w:r>
    </w:p>
    <w:p>
      <w:pPr>
        <w:pStyle w:val="BodyText"/>
      </w:pPr>
      <w:r>
        <w:t xml:space="preserve">Từ đó Đế quốc Đại La đương nhiên sẽ lớn mạnh, không có thế lực nào có thể chèn ép được Tinh La Điện, sự truyền thừa của Tinh La Điện cũng được vững chắc hơn.</w:t>
      </w:r>
    </w:p>
    <w:p>
      <w:pPr>
        <w:pStyle w:val="BodyText"/>
      </w:pPr>
      <w:r>
        <w:t xml:space="preserve">- Tiêu Quản, tuy ta là đệ tử Tinh La Điện, nhưng ta không định dẫn ngươi vào Tinh La Điện. Ở thế tục, ta có một gia tộc, tuy chỉ là Vương tộc của Công quốc nhưng địa vị cũng không tầm thường. Ta muốn cho ngươi gia nhập gia tộc của ta, ngươi có đồng ý không?</w:t>
      </w:r>
    </w:p>
    <w:p>
      <w:pPr>
        <w:pStyle w:val="BodyText"/>
      </w:pPr>
      <w:r>
        <w:t xml:space="preserve">Tiêu Quản mừng rỡ:</w:t>
      </w:r>
    </w:p>
    <w:p>
      <w:pPr>
        <w:pStyle w:val="BodyText"/>
      </w:pPr>
      <w:r>
        <w:t xml:space="preserve">- Chỉ cần là dốc sức vì tiên sinh, dù là đến Nô quốc ta cũng vui lòng. Kẻ sĩ chết vì người tri kỷ, Tiêu Quản ta chết vì tiên sinh còn không tiếc huống chi là dốc sức vì Vương tộc của tiên sinh? Hơn nữa với tài năng của tiên sinh, sau này chắc chắn sẽ lên cao, quý gia tộc sẽ lên như thuyền gặp nước, trở thành Vương tộc của Đế quốc Đại La!</w:t>
      </w:r>
    </w:p>
    <w:p>
      <w:pPr>
        <w:pStyle w:val="BodyText"/>
      </w:pPr>
      <w:r>
        <w:t xml:space="preserve">Tần Vô Song cười lớn:</w:t>
      </w:r>
    </w:p>
    <w:p>
      <w:pPr>
        <w:pStyle w:val="BodyText"/>
      </w:pPr>
      <w:r>
        <w:t xml:space="preserve">- Vậy phải nhờ vào những lời may mắn của ngươi rồi!</w:t>
      </w:r>
    </w:p>
    <w:p>
      <w:pPr>
        <w:pStyle w:val="BodyText"/>
      </w:pPr>
      <w:r>
        <w:t xml:space="preserve">Rồi Tần Vô Song nói tiếp:</w:t>
      </w:r>
    </w:p>
    <w:p>
      <w:pPr>
        <w:pStyle w:val="BodyText"/>
      </w:pPr>
      <w:r>
        <w:t xml:space="preserve">- Tiêu Quản, tuy ngươi chỉ là Hậu Thiên võ giả, thiên phú tu luyện cũng không phải tuyệt đỉnh, nhưng ta có cách khiến người trở thành Tiên Thiên cường giả!</w:t>
      </w:r>
    </w:p>
    <w:p>
      <w:pPr>
        <w:pStyle w:val="BodyText"/>
      </w:pPr>
      <w:r>
        <w:t xml:space="preserve">Đan dược Cực phẩm Sơ Linh Đan đến nay Tần Vô Song vẫn còn một viên, hắn định cho Tiêu Quản nhưng vẫn phải khảo sát tài năng của Tiêu Quản một thời gian, xem liệu có phải là nhân tài hữu dụng hay không.</w:t>
      </w:r>
    </w:p>
    <w:p>
      <w:pPr>
        <w:pStyle w:val="BodyText"/>
      </w:pPr>
      <w:r>
        <w:t xml:space="preserve">Tiêu Quản là con cháu quý tộc, chỉ tu luyện đến thực lực Hậu Thiên Chân Võ Cảnh Bát đẳng, không có phương pháp tốt đương nhiên mãi mãi không thể lên cảnh giới Tiên Thiên. Nghe Tần Vô Song nói vậy thì cảm kích vô cùng. Cảnh giới Tiên Thiên… nếu là Tiên Thiên cường giả thì gia thù mà hắn đang gánh vác rất có khả năng sẽ báo được! Ân oán của gia tộc họ Tiêu và Bùi Vương gia sẽ có ngày kết thúc!</w:t>
      </w:r>
    </w:p>
    <w:p>
      <w:pPr>
        <w:pStyle w:val="BodyText"/>
      </w:pPr>
      <w:r>
        <w:t xml:space="preserve">Nhưng Tiêu Quản cũng biết mình nay là môn hạ của tiên sinh, tuyệt đối không được để thù hận khiến đầu óc mụ mị, phải biểu hiện tốt, để tiên sinh thấy được sự nỗ lực và năng lực của Tiêu Quản hắn.</w:t>
      </w:r>
    </w:p>
    <w:p>
      <w:pPr>
        <w:pStyle w:val="BodyText"/>
      </w:pPr>
      <w:r>
        <w:t xml:space="preserve">Dọc đường, Tần Vô Song cũng chỉ dẫn cho Tiêu Quản không ít về võ đạo. Có được danh sư như Tần Vô Song chỉ điểm, đương nhiên Tiêu Quản sẽ thăng tiến rất nhanh.</w:t>
      </w:r>
    </w:p>
    <w:p>
      <w:pPr>
        <w:pStyle w:val="BodyText"/>
      </w:pPr>
      <w:r>
        <w:t xml:space="preserve">Hai người đi nhanh trong khoảng hai mươi ngày mới trở về đến vùng phía Đông. Vốn dĩ, với sức của Tần Vô Song căn bản không cần lâu như vậy, nhưng vì nghĩ đến tốc độ của Tiêu Quản nên mới phải như vậy.</w:t>
      </w:r>
    </w:p>
    <w:p>
      <w:pPr>
        <w:pStyle w:val="BodyText"/>
      </w:pPr>
      <w:r>
        <w:t xml:space="preserve">Sau khi về các quốc gia phía Đông, lại phải mất thêm mười ngày mới coi như vào được lãnh thổ của Đế quốc Đại La. Tần Vô Song xuất phát khi mới vào xuân, khi trở về đã là đầu đông rồi. Trải qua một năm bốn mùa, mỗi cành cây ngọn cỏ của Đế quốc Đại La vẫn rõ ràng như vậy.</w:t>
      </w:r>
    </w:p>
    <w:p>
      <w:pPr>
        <w:pStyle w:val="BodyText"/>
      </w:pPr>
      <w:r>
        <w:t xml:space="preserve">Tần Vô Song nói với Tiêu Quản:</w:t>
      </w:r>
    </w:p>
    <w:p>
      <w:pPr>
        <w:pStyle w:val="BodyText"/>
      </w:pPr>
      <w:r>
        <w:t xml:space="preserve">- Tiêu Quản, ngươi cầm phong thư này đến bái kiến Thiên Tứ Vương của Bách Việt Quốc. Bên trong ta đã nói rất rõ tất cả. Hãy biểu hiện cho tốt. Không lâu nữa ta sẽ về gia tộc một chuyến!</w:t>
      </w:r>
    </w:p>
    <w:p>
      <w:pPr>
        <w:pStyle w:val="BodyText"/>
      </w:pPr>
      <w:r>
        <w:t xml:space="preserve">Tiêu Quản gật đầu, gạt nước mắt nói:</w:t>
      </w:r>
    </w:p>
    <w:p>
      <w:pPr>
        <w:pStyle w:val="BodyText"/>
      </w:pPr>
      <w:r>
        <w:t xml:space="preserve">- Tiên sinh, Tiêu Quản chờ tiên sinh sớm trở về gia tộc!</w:t>
      </w:r>
    </w:p>
    <w:p>
      <w:pPr>
        <w:pStyle w:val="BodyText"/>
      </w:pPr>
      <w:r>
        <w:t xml:space="preserve">Tần Vô Song khoát tay:</w:t>
      </w:r>
    </w:p>
    <w:p>
      <w:pPr>
        <w:pStyle w:val="BodyText"/>
      </w:pPr>
      <w:r>
        <w:t xml:space="preserve">- Đi đi, dọc đường cẩn thận, đừng gây chuyện thị phi.</w:t>
      </w:r>
    </w:p>
    <w:p>
      <w:pPr>
        <w:pStyle w:val="BodyText"/>
      </w:pPr>
      <w:r>
        <w:t xml:space="preserve">Với tu vi của Tiêu Quản, nếu không gây chuyện thị phi thì đến Thiên Tứ Vương Phủ không vấn đề gì.</w:t>
      </w:r>
    </w:p>
    <w:p>
      <w:pPr>
        <w:pStyle w:val="BodyText"/>
      </w:pPr>
      <w:r>
        <w:t xml:space="preserve">Bao Bao nhìn Tiêu Quản rời đi cười:</w:t>
      </w:r>
    </w:p>
    <w:p>
      <w:pPr>
        <w:pStyle w:val="BodyText"/>
      </w:pPr>
      <w:r>
        <w:t xml:space="preserve">- Vô Song lão đại, tên Tiêu Quản này rất thích khóc nhè!</w:t>
      </w:r>
    </w:p>
    <w:p>
      <w:pPr>
        <w:pStyle w:val="BodyText"/>
      </w:pPr>
      <w:r>
        <w:t xml:space="preserve">Tần Vô Song thở dài:</w:t>
      </w:r>
    </w:p>
    <w:p>
      <w:pPr>
        <w:pStyle w:val="BodyText"/>
      </w:pPr>
      <w:r>
        <w:t xml:space="preserve">- Trải qua đại nạn gia tộc bị diệt vong, có thể được như hắn cũng là không dễ dàng gì rồi. Hơn nữa hắn cũng chỉ mới mười mấy tuổi.</w:t>
      </w:r>
    </w:p>
    <w:p>
      <w:pPr>
        <w:pStyle w:val="BodyText"/>
      </w:pPr>
      <w:r>
        <w:t xml:space="preserve">Bao Bao đảo mắt:</w:t>
      </w:r>
    </w:p>
    <w:p>
      <w:pPr>
        <w:pStyle w:val="BodyText"/>
      </w:pPr>
      <w:r>
        <w:t xml:space="preserve">- Vô Song lão đại, thế huynh bao nhiêu tuổi?</w:t>
      </w:r>
    </w:p>
    <w:p>
      <w:pPr>
        <w:pStyle w:val="BodyText"/>
      </w:pPr>
      <w:r>
        <w:t xml:space="preserve">Tần Vô Song hơi khựng lại, rồi bật cười. Quả thật hắn không để ý gì đến vấn đề tuổi tác. Hắn chuyển thế đến đây, đem theo ký ức của bao nhiêu năm trước, vì thế tuổi tác của kiếp này hắn có cảm giác như là giả tạo, rất ít khi quan tâm đến tuổi thực. Nhưng nói đến tuổi sinh học thì hắn cũng chỉ mười chín tuổi, qua năm nay là hai mươi.</w:t>
      </w:r>
    </w:p>
    <w:p>
      <w:pPr>
        <w:pStyle w:val="BodyText"/>
      </w:pPr>
      <w:r>
        <w:t xml:space="preserve">- Ta qua năm nay là hai mươi tuổi. Bao Bao, còn ngươi?</w:t>
      </w:r>
    </w:p>
    <w:p>
      <w:pPr>
        <w:pStyle w:val="BodyText"/>
      </w:pPr>
      <w:r>
        <w:t xml:space="preserve">Tần Vô Song tò mò hỏi. Bao Bao cười hi hi:</w:t>
      </w:r>
    </w:p>
    <w:p>
      <w:pPr>
        <w:pStyle w:val="BodyText"/>
      </w:pPr>
      <w:r>
        <w:t xml:space="preserve">- Ta mới tám tuổi!</w:t>
      </w:r>
    </w:p>
    <w:p>
      <w:pPr>
        <w:pStyle w:val="BodyText"/>
      </w:pPr>
      <w:r>
        <w:t xml:space="preserve">- Tám tuổi?</w:t>
      </w:r>
    </w:p>
    <w:p>
      <w:pPr>
        <w:pStyle w:val="BodyText"/>
      </w:pPr>
      <w:r>
        <w:t xml:space="preserve">Tần Vô Song há hốc miệng, quá biến thái rồi, Linh Võ Đại viên mãn tám tuổi!</w:t>
      </w:r>
    </w:p>
    <w:p>
      <w:pPr>
        <w:pStyle w:val="BodyText"/>
      </w:pPr>
      <w:r>
        <w:t xml:space="preserve">Điều này quả thực không thể dùng đạo lý thông thường để nói, đặc biệt là với hậu duệ Thần Hầu có huyết thống quá lâu đời như Bao Bao thì càng không thể đo đếm bằng lý lẽ thông thường.</w:t>
      </w:r>
    </w:p>
    <w:p>
      <w:pPr>
        <w:pStyle w:val="BodyText"/>
      </w:pPr>
      <w:r>
        <w:t xml:space="preserve">o0o</w:t>
      </w:r>
    </w:p>
    <w:p>
      <w:pPr>
        <w:pStyle w:val="BodyText"/>
      </w:pPr>
      <w:r>
        <w:t xml:space="preserve">Đi một ngày một đêm, cuối cùng Tần Vô Song cũng đến ngoại vi Tinh La Điện. Nhìn từ xa, quy mô Tinh La Điện vẫn vậy, nhưng không khí bên trên Tinh La Điện thì lại có phần kỳ lạ.</w:t>
      </w:r>
    </w:p>
    <w:p>
      <w:pPr>
        <w:pStyle w:val="BodyText"/>
      </w:pPr>
      <w:r>
        <w:t xml:space="preserve">Tần Vô Song biết, dù đi lâu như vậy rồi nhưng Tinh La Điện vẫn chưa thể bước ra khỏi bóng đen của trận chiến đó.</w:t>
      </w:r>
    </w:p>
    <w:p>
      <w:pPr>
        <w:pStyle w:val="BodyText"/>
      </w:pPr>
      <w:r>
        <w:t xml:space="preserve">- Từ hôm nay, Tinh La Điện ta sẽ trở lại!</w:t>
      </w:r>
    </w:p>
    <w:p>
      <w:pPr>
        <w:pStyle w:val="BodyText"/>
      </w:pPr>
      <w:r>
        <w:t xml:space="preserve">Tần Vô Song thầm lập lời thể, bước nhanh hơn về phía trước, chốc lát đã đến trước sơn môn.</w:t>
      </w:r>
    </w:p>
    <w:p>
      <w:pPr>
        <w:pStyle w:val="BodyText"/>
      </w:pPr>
      <w:r>
        <w:t xml:space="preserve">Sơn môn đã được sửa lại nhưng dấu tích chiến đấu vẫn còn đó. Đi lên bậc đá, Tần Vô Song bước chậm rãi, mỗi một bước đều nhớ lại quá trình của trận chiến. Thù hận lại dần được nhen nhóm:</w:t>
      </w:r>
    </w:p>
    <w:p>
      <w:pPr>
        <w:pStyle w:val="BodyText"/>
      </w:pPr>
      <w:r>
        <w:t xml:space="preserve">- Cửu Cung Phái, món nợ này Tần Vô Song ta sớm muộn cũng tính toán với các ngươi!</w:t>
      </w:r>
    </w:p>
    <w:p>
      <w:pPr>
        <w:pStyle w:val="BodyText"/>
      </w:pPr>
      <w:r>
        <w:t xml:space="preserve">Tần Vô Song kiên nghị bước tới trước sơn môn.</w:t>
      </w:r>
    </w:p>
    <w:p>
      <w:pPr>
        <w:pStyle w:val="BodyText"/>
      </w:pPr>
      <w:r>
        <w:t xml:space="preserve">- Kẻ nào?</w:t>
      </w:r>
    </w:p>
    <w:p>
      <w:pPr>
        <w:pStyle w:val="Compact"/>
      </w:pPr>
      <w:r>
        <w:t xml:space="preserve">Hai bên sơn môn vài bóng người xông ra trừng trừng nhìn Tần Vô Song đầy cảnh giác.</w:t>
      </w:r>
      <w:r>
        <w:br w:type="textWrapping"/>
      </w:r>
      <w:r>
        <w:br w:type="textWrapping"/>
      </w:r>
    </w:p>
    <w:p>
      <w:pPr>
        <w:pStyle w:val="Heading2"/>
      </w:pPr>
      <w:bookmarkStart w:id="366" w:name="chương-344"/>
      <w:bookmarkEnd w:id="366"/>
      <w:r>
        <w:t xml:space="preserve">344. Chương 34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44: Thương thế xấu đi, lâm nguy cứu sư.</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khựng lại rồi bật cười, tháo mặt nạ xuống:</w:t>
      </w:r>
    </w:p>
    <w:p>
      <w:pPr>
        <w:pStyle w:val="BodyText"/>
      </w:pPr>
      <w:r>
        <w:t xml:space="preserve">- Chư vị sư huynh, là tiểu đệ Tần Vô Song đây.</w:t>
      </w:r>
    </w:p>
    <w:p>
      <w:pPr>
        <w:pStyle w:val="BodyText"/>
      </w:pPr>
      <w:r>
        <w:t xml:space="preserve">- Tần Vô Song sư đệ?</w:t>
      </w:r>
    </w:p>
    <w:p>
      <w:pPr>
        <w:pStyle w:val="BodyText"/>
      </w:pPr>
      <w:r>
        <w:t xml:space="preserve">Những Đệ tử Trung tâm này đương nhiên là biết Tần Vô Song, tuy họ không phải xếp trong mười hạng đầu, chưa qua lại với Tần Vô Song nhưng là đồng môn cũng từng gặp mặt trong Khảo hạch Cuối năm.</w:t>
      </w:r>
    </w:p>
    <w:p>
      <w:pPr>
        <w:pStyle w:val="BodyText"/>
      </w:pPr>
      <w:r>
        <w:t xml:space="preserve">- Quả nhiên là Tần sư đệ!</w:t>
      </w:r>
    </w:p>
    <w:p>
      <w:pPr>
        <w:pStyle w:val="BodyText"/>
      </w:pPr>
      <w:r>
        <w:t xml:space="preserve">- Tần sư đệ, đệ về rồi đấy à? Gần đây đệ đi đâu vậy?</w:t>
      </w:r>
    </w:p>
    <w:p>
      <w:pPr>
        <w:pStyle w:val="BodyText"/>
      </w:pPr>
      <w:r>
        <w:t xml:space="preserve">Tần Vô Song cười:</w:t>
      </w:r>
    </w:p>
    <w:p>
      <w:pPr>
        <w:pStyle w:val="BodyText"/>
      </w:pPr>
      <w:r>
        <w:t xml:space="preserve">- Chư vị sư huynh, chuyện đó sau này hãy nói. Một năm nay sơn môn vẫn tốt chứ? Bọn ác nhân Cửu Cung Phái có đến gây rối không?</w:t>
      </w:r>
    </w:p>
    <w:p>
      <w:pPr>
        <w:pStyle w:val="BodyText"/>
      </w:pPr>
      <w:r>
        <w:t xml:space="preserve">- Cửu Cung Phái không đến lần nào cả. Tần sư đệ, mau vào trong đi!</w:t>
      </w:r>
    </w:p>
    <w:p>
      <w:pPr>
        <w:pStyle w:val="BodyText"/>
      </w:pPr>
      <w:r>
        <w:t xml:space="preserve">Tần Vô Song vào trong lập tức chạy về phía Chủ điện.</w:t>
      </w:r>
    </w:p>
    <w:p>
      <w:pPr>
        <w:pStyle w:val="BodyText"/>
      </w:pPr>
      <w:r>
        <w:t xml:space="preserve">Tuy còn cách xa thời hạn ba năm nhưng Tần Vô Song vẫn rất nôn nóng. Tình cảm của hắn với sư phụ vô cùng sâu nặng, nếu không phải Hầu Tộc thịnh tình mời ở lại thì sau khi có được Thần Anh Quả hắn đã lập tức trở về.</w:t>
      </w:r>
    </w:p>
    <w:p>
      <w:pPr>
        <w:pStyle w:val="BodyText"/>
      </w:pPr>
      <w:r>
        <w:t xml:space="preserve">Tứ Đại Điện chủ hiện đang ở trong Chủ điện thương nghị đại kế. Một năm nay, tuy Cửu Cung Phái không đến báo thù nhưng Cửu Cung Phái càng bình tĩnh, càng không có tin tức gì thì càng nguy hiểm. Rất có thể đây chính là cái gọi là trời quang đãng trước cơn giông bão? Một khi Cửu Cung Phái phát động tấn công thì sẽ vô cùng đáng sợ?</w:t>
      </w:r>
    </w:p>
    <w:p>
      <w:pPr>
        <w:pStyle w:val="BodyText"/>
      </w:pPr>
      <w:r>
        <w:t xml:space="preserve">Trác Bất Đàn tuy đã ổn định ở cảnh giới Linh Võ Đại viên mãn nhưng nghĩ đến thực lực lớn mạnh của Cửu Cung Phái, Tinh La Điện vẫn chưa thể thoát khỏi nguy cơ, thậm chí có thể nói là vẫn nằm trong sóng gió.</w:t>
      </w:r>
    </w:p>
    <w:p>
      <w:pPr>
        <w:pStyle w:val="BodyText"/>
      </w:pPr>
      <w:r>
        <w:t xml:space="preserve">Đương nhiên là một Đại môn phái tồn tại mấy nghìn năm nay, Tinh La Điện đến thời khắc sinh tử vẫn còn khả năng quyết chiến:</w:t>
      </w:r>
    </w:p>
    <w:p>
      <w:pPr>
        <w:pStyle w:val="BodyText"/>
      </w:pPr>
      <w:r>
        <w:t xml:space="preserve">- Lão Đại, thương thế của Lão Nhị hình như có chút không tốt lắm.</w:t>
      </w:r>
    </w:p>
    <w:p>
      <w:pPr>
        <w:pStyle w:val="BodyText"/>
      </w:pPr>
      <w:r>
        <w:t xml:space="preserve">Ngũ Điện chủ Điền Tri Hành lên tiếng.</w:t>
      </w:r>
    </w:p>
    <w:p>
      <w:pPr>
        <w:pStyle w:val="BodyText"/>
      </w:pPr>
      <w:r>
        <w:t xml:space="preserve">Trác Bất Đàn khẽ gật đầu:</w:t>
      </w:r>
    </w:p>
    <w:p>
      <w:pPr>
        <w:pStyle w:val="BodyText"/>
      </w:pPr>
      <w:r>
        <w:t xml:space="preserve">- Mọi người cũng đừng quá lo lắng. Tuy Tứ Tượng Tỏa Linh Thuật của chúng ta có sơ suất không duy trì được đến ba năm nhưng hai năm thì vẫn có thể. Với phúc duyên của Tần Vô Song, có lẽ cũng có thể lấy được Thần Anh Quả.</w:t>
      </w:r>
    </w:p>
    <w:p>
      <w:pPr>
        <w:pStyle w:val="BodyText"/>
      </w:pPr>
      <w:r>
        <w:t xml:space="preserve">Điền Tri Hành thở dài:</w:t>
      </w:r>
    </w:p>
    <w:p>
      <w:pPr>
        <w:pStyle w:val="BodyText"/>
      </w:pPr>
      <w:r>
        <w:t xml:space="preserve">- Vô Song đúng là phúc duyên rất lớn! Chỉ mong nó có thể lấy được Thần Anh Quả về cứu mạng Lão Nhị. Năm vị Điện chủ Tinh La Điện chúng ta nếu thiếu đi một người thì ta thật sự là không quen. Một năm nay không có Lão Nhị, chúng ta xử lý chuyện của Tinh La Điện có phần căng thẳng hơn bình thường. Thiếu một người mà loạn hết cả.</w:t>
      </w:r>
    </w:p>
    <w:p>
      <w:pPr>
        <w:pStyle w:val="BodyText"/>
      </w:pPr>
      <w:r>
        <w:t xml:space="preserve">Tam Điện chủ Chung Vô Ẩn trước đây cũng không phải hợp lắm với Truân Trung Trì, lúc này cũng rất xúc động:</w:t>
      </w:r>
    </w:p>
    <w:p>
      <w:pPr>
        <w:pStyle w:val="BodyText"/>
      </w:pPr>
      <w:r>
        <w:t xml:space="preserve">- Tính cách của ta với Lão Nhị trước nay không phải thực sự hợp nhau nhưng nếu không có hắn thì quả thật ta cảm thấy không dễ dàng gì. Lão Đại, huynh nói xem, Thần Anh Quả mấy trăm năm mới kết quả một lần, liệu Tần Vô Song có lấy được không? Điều này là chuyện liên quan đến sinh mạng của Lão Nhị đó!</w:t>
      </w:r>
    </w:p>
    <w:p>
      <w:pPr>
        <w:pStyle w:val="BodyText"/>
      </w:pPr>
      <w:r>
        <w:t xml:space="preserve">Khẩu khí Trác Bất Đàn ngược lại vô cùng bình tĩnh:</w:t>
      </w:r>
    </w:p>
    <w:p>
      <w:pPr>
        <w:pStyle w:val="BodyText"/>
      </w:pPr>
      <w:r>
        <w:t xml:space="preserve">- Tuy phúc duyên của Vô Song lớn nhưng chuyện của tạo hóa thì ta cũng không dám bình luận.</w:t>
      </w:r>
    </w:p>
    <w:p>
      <w:pPr>
        <w:pStyle w:val="BodyText"/>
      </w:pPr>
      <w:r>
        <w:t xml:space="preserve">Đang nói chuyện, từ bên trong bỗng có một nữ đệ tử chạy ra, thần thái cuống cuồng nói:</w:t>
      </w:r>
    </w:p>
    <w:p>
      <w:pPr>
        <w:pStyle w:val="BodyText"/>
      </w:pPr>
      <w:r>
        <w:t xml:space="preserve">- Đại Điện chủ mau đi xem xem. Hình như thương thế của Nhị Điện chủ không hay rồi!</w:t>
      </w:r>
    </w:p>
    <w:p>
      <w:pPr>
        <w:pStyle w:val="BodyText"/>
      </w:pPr>
      <w:r>
        <w:t xml:space="preserve">Trác Bất Đàn đứng bật dậy, sắc mặt hơi tái:</w:t>
      </w:r>
    </w:p>
    <w:p>
      <w:pPr>
        <w:pStyle w:val="BodyText"/>
      </w:pPr>
      <w:r>
        <w:t xml:space="preserve">- Tất cả đi xem sao.</w:t>
      </w:r>
    </w:p>
    <w:p>
      <w:pPr>
        <w:pStyle w:val="BodyText"/>
      </w:pPr>
      <w:r>
        <w:t xml:space="preserve">Ba vị Điện chủ còn lại cũng rất bất an, cùng Trác Bất Đàn đi vào trong.</w:t>
      </w:r>
    </w:p>
    <w:p>
      <w:pPr>
        <w:pStyle w:val="BodyText"/>
      </w:pPr>
      <w:r>
        <w:t xml:space="preserve">Truân Trung Trì đang nằm trên dường, sắc mặt đỏ dần, Trác Bất Đàn giật mình, nói:</w:t>
      </w:r>
    </w:p>
    <w:p>
      <w:pPr>
        <w:pStyle w:val="BodyText"/>
      </w:pPr>
      <w:r>
        <w:t xml:space="preserve">- Lão Nhị, giữ vững tâm thần!</w:t>
      </w:r>
    </w:p>
    <w:p>
      <w:pPr>
        <w:pStyle w:val="BodyText"/>
      </w:pPr>
      <w:r>
        <w:t xml:space="preserve">Truân Trung Trì, nét mặt như đã biết hết mọi chuyện, khó khăn nói với giọng thản nhiên:</w:t>
      </w:r>
    </w:p>
    <w:p>
      <w:pPr>
        <w:pStyle w:val="BodyText"/>
      </w:pPr>
      <w:r>
        <w:t xml:space="preserve">- Chư vị, Truân mỗ ích kỷ, e là phải đi trước một bước rồi. Tương lai của Tinh La Điện phải nhờ vào bốn vị rồi!</w:t>
      </w:r>
    </w:p>
    <w:p>
      <w:pPr>
        <w:pStyle w:val="BodyText"/>
      </w:pPr>
      <w:r>
        <w:t xml:space="preserve">Điền Tri Hành lầm bầm:</w:t>
      </w:r>
    </w:p>
    <w:p>
      <w:pPr>
        <w:pStyle w:val="BodyText"/>
      </w:pPr>
      <w:r>
        <w:t xml:space="preserve">- Sao lại thế này? Sao lại thế này?</w:t>
      </w:r>
    </w:p>
    <w:p>
      <w:pPr>
        <w:pStyle w:val="BodyText"/>
      </w:pPr>
      <w:r>
        <w:t xml:space="preserve">Chung Vô Ẩn cũng cuống lên, đi lòng vòng tại chỗ. Tứ Điện chủ Lãnh Thu Trì đứng bên cạnh Đại Điện chủ, hỏi nhỏ:</w:t>
      </w:r>
    </w:p>
    <w:p>
      <w:pPr>
        <w:pStyle w:val="BodyText"/>
      </w:pPr>
      <w:r>
        <w:t xml:space="preserve">- Đại Điện chủ, thế nào rồi?</w:t>
      </w:r>
    </w:p>
    <w:p>
      <w:pPr>
        <w:pStyle w:val="BodyText"/>
      </w:pPr>
      <w:r>
        <w:t xml:space="preserve">Trác Bất Đàn sắc mặt tái mét:</w:t>
      </w:r>
    </w:p>
    <w:p>
      <w:pPr>
        <w:pStyle w:val="BodyText"/>
      </w:pPr>
      <w:r>
        <w:t xml:space="preserve">- Tứ Tượng Tỏa Linh Thuật không thể giữ được đan điền của Lão Nhị. Đan điền bắt đầu vỡ, huyết khí tràn ra ngoài. Trừ phi lập tức có Thần Anh Quả thì mới cứu được.</w:t>
      </w:r>
    </w:p>
    <w:p>
      <w:pPr>
        <w:pStyle w:val="BodyText"/>
      </w:pPr>
      <w:r>
        <w:t xml:space="preserve">Truân Trung Trì khẽ thở dài:</w:t>
      </w:r>
    </w:p>
    <w:p>
      <w:pPr>
        <w:pStyle w:val="BodyText"/>
      </w:pPr>
      <w:r>
        <w:t xml:space="preserve">- Mọi người không cần thương tâm, khi Vô Song quay về, hãy thay ta nói lại với nó… Ta là sư phụ nhưng không được thấy nó làm rạng danh Tinh La Điện. Sau khi ta chết, hãy rắc tro cốt của ta lên bầu trời Tinh La Điện. Ở thế giới u minh ta sẽ phù hộ… phù hộ Tinh La Điện…</w:t>
      </w:r>
    </w:p>
    <w:p>
      <w:pPr>
        <w:pStyle w:val="BodyText"/>
      </w:pPr>
      <w:r>
        <w:t xml:space="preserve">Trác Bất Đàn truyền một luồng linh lực, hạ giọng nói:</w:t>
      </w:r>
    </w:p>
    <w:p>
      <w:pPr>
        <w:pStyle w:val="BodyText"/>
      </w:pPr>
      <w:r>
        <w:t xml:space="preserve">- Lão Nhị, đừng nói nữa, ta sẽ dùng linh lực điều hòa huyết khí, cố gắng được chút nào hay chút ấy. Ba vị hãy hộ pháp cho ta. Ít nhất ta có thể kềm chế huyết khí của Lão Nhị trong bảy ngày. Sau bảy ngày nếu không có Thần Anh Quả thì nghĩ cách khác.</w:t>
      </w:r>
    </w:p>
    <w:p>
      <w:pPr>
        <w:pStyle w:val="BodyText"/>
      </w:pPr>
      <w:r>
        <w:t xml:space="preserve">Truân Trung Trì thở dài:</w:t>
      </w:r>
    </w:p>
    <w:p>
      <w:pPr>
        <w:pStyle w:val="BodyText"/>
      </w:pPr>
      <w:r>
        <w:t xml:space="preserve">- Đại Điện chủ, hà tất phải lãng phí linh lực?</w:t>
      </w:r>
    </w:p>
    <w:p>
      <w:pPr>
        <w:pStyle w:val="BodyText"/>
      </w:pPr>
      <w:r>
        <w:t xml:space="preserve">Trác Bất Đàn trịnh trọng nói:</w:t>
      </w:r>
    </w:p>
    <w:p>
      <w:pPr>
        <w:pStyle w:val="BodyText"/>
      </w:pPr>
      <w:r>
        <w:t xml:space="preserve">- Lão Nhị, ngươi đã thu nhận Vô Song làm đồ đệ thì phải tin tưởng nó. Đã bao nhiêu lần nó tạo ra kỳ tích rồi. Lần này sao ngươi không tin nó?</w:t>
      </w:r>
    </w:p>
    <w:p>
      <w:pPr>
        <w:pStyle w:val="BodyText"/>
      </w:pPr>
      <w:r>
        <w:t xml:space="preserve">Truân Trung Trì khựng lại, đúng lúc đó người nữ đệ tử kia té lên té xuống chạy vào:</w:t>
      </w:r>
    </w:p>
    <w:p>
      <w:pPr>
        <w:pStyle w:val="BodyText"/>
      </w:pPr>
      <w:r>
        <w:t xml:space="preserve">- Đại Điện chủ… Đại Điện chủ…</w:t>
      </w:r>
    </w:p>
    <w:p>
      <w:pPr>
        <w:pStyle w:val="BodyText"/>
      </w:pPr>
      <w:r>
        <w:t xml:space="preserve">Trác Bất Đàn bị người khác làm phiền có phần không vui, đúng lúc đó từ sau nữ đệ tử một bóng người chạy nhanh vào:</w:t>
      </w:r>
    </w:p>
    <w:p>
      <w:pPr>
        <w:pStyle w:val="BodyText"/>
      </w:pPr>
      <w:r>
        <w:t xml:space="preserve">- Sư phụ, đệ tử Tần Vô Song quay về thăm người đây!</w:t>
      </w:r>
    </w:p>
    <w:p>
      <w:pPr>
        <w:pStyle w:val="BodyText"/>
      </w:pPr>
      <w:r>
        <w:t xml:space="preserve">Tần Vô Song vừa đến đại điện thì thấy nữ đệ tử chăm sóc sư phụ đang lo lắng đứng đó. Hắn đương nhiên biết nữ đệ tử này, đang định lên tiếng thì cô ấy nhận ra Tần Vô Song:</w:t>
      </w:r>
    </w:p>
    <w:p>
      <w:pPr>
        <w:pStyle w:val="BodyText"/>
      </w:pPr>
      <w:r>
        <w:t xml:space="preserve">- Đây không phải là Vô Song sư huynh sao?</w:t>
      </w:r>
    </w:p>
    <w:p>
      <w:pPr>
        <w:pStyle w:val="BodyText"/>
      </w:pPr>
      <w:r>
        <w:t xml:space="preserve">Được Tần Vô Song xác nhận, cô ấy vội vàng nói lại tình hình. Tần Vô Song hốt hoảng, vội bảo cô dẫn đường đến đây.</w:t>
      </w:r>
    </w:p>
    <w:p>
      <w:pPr>
        <w:pStyle w:val="BodyText"/>
      </w:pPr>
      <w:r>
        <w:t xml:space="preserve">- Vô Song?</w:t>
      </w:r>
    </w:p>
    <w:p>
      <w:pPr>
        <w:pStyle w:val="BodyText"/>
      </w:pPr>
      <w:r>
        <w:t xml:space="preserve">Cả năm vị Điện chủ cùng thốt lên kinh ngạc? Truân Trung Trì không kìm được phải ngồi dậy, run rẩy đưa tay về phía Tần Vô Song:</w:t>
      </w:r>
    </w:p>
    <w:p>
      <w:pPr>
        <w:pStyle w:val="BodyText"/>
      </w:pPr>
      <w:r>
        <w:t xml:space="preserve">- Vô Song… là con thật sao? Con về rồi?</w:t>
      </w:r>
    </w:p>
    <w:p>
      <w:pPr>
        <w:pStyle w:val="BodyText"/>
      </w:pPr>
      <w:r>
        <w:t xml:space="preserve">Một năm không gặp, sư phụ gầy hơn nhiều, sắc mặt vốn nên láng bóng của người tu luyện lúc này dã thô ráp như vỏ thạch lựu.</w:t>
      </w:r>
    </w:p>
    <w:p>
      <w:pPr>
        <w:pStyle w:val="BodyText"/>
      </w:pPr>
      <w:r>
        <w:t xml:space="preserve">- Sư phụ!</w:t>
      </w:r>
    </w:p>
    <w:p>
      <w:pPr>
        <w:pStyle w:val="BodyText"/>
      </w:pPr>
      <w:r>
        <w:t xml:space="preserve">Tần Vô Song quỳ trước giường, lấy hộp ngọc ra nghẹn ngào nói:</w:t>
      </w:r>
    </w:p>
    <w:p>
      <w:pPr>
        <w:pStyle w:val="BodyText"/>
      </w:pPr>
      <w:r>
        <w:t xml:space="preserve">- Sư phụ, đệ tử đã hoàn thành sứ mệnh, lấy được Thần Anh Quả về đây. Xin sư phụ hãy dùng ngay.</w:t>
      </w:r>
    </w:p>
    <w:p>
      <w:pPr>
        <w:pStyle w:val="BodyText"/>
      </w:pPr>
      <w:r>
        <w:t xml:space="preserve">Trác Bất Đàn mừng rỡ:</w:t>
      </w:r>
    </w:p>
    <w:p>
      <w:pPr>
        <w:pStyle w:val="BodyText"/>
      </w:pPr>
      <w:r>
        <w:t xml:space="preserve">- Thần Anh Quả?</w:t>
      </w:r>
    </w:p>
    <w:p>
      <w:pPr>
        <w:pStyle w:val="BodyText"/>
      </w:pPr>
      <w:r>
        <w:t xml:space="preserve">Ba vị Điện chủ kia cũng cùng đứng quây lại. Họ không ngờ Tần Vô Song lại có thể trở về an toàn từ hiểm nguy, mà thời gian tính toán lại chuẩn như thế, nếu nói không có ý trời thì không hoàn toàn không tin. Trác Bất Đàn ngửi qua, nhìn một cái rồi mừng rỡ:</w:t>
      </w:r>
    </w:p>
    <w:p>
      <w:pPr>
        <w:pStyle w:val="BodyText"/>
      </w:pPr>
      <w:r>
        <w:t xml:space="preserve">- Lão Nhị, ngươi được cứu rồi!</w:t>
      </w:r>
    </w:p>
    <w:p>
      <w:pPr>
        <w:pStyle w:val="BodyText"/>
      </w:pPr>
      <w:r>
        <w:t xml:space="preserve">Truân Trung Trì cười, trong nụ cười là sự an tâm, niềm tự hào chứ không hề có sự vui sướng vì được thoát chết. Có được một đồ đệ thế này dù có chết cũng không hối tiếc.</w:t>
      </w:r>
    </w:p>
    <w:p>
      <w:pPr>
        <w:pStyle w:val="BodyText"/>
      </w:pPr>
      <w:r>
        <w:t xml:space="preserve">Điền Tri Hành cảm thán:</w:t>
      </w:r>
    </w:p>
    <w:p>
      <w:pPr>
        <w:pStyle w:val="BodyText"/>
      </w:pPr>
      <w:r>
        <w:t xml:space="preserve">- Lão Nhị, vẫn là Đại Điện chủ nói đúng. Vô Song đã tạo ra nhiều kỳ tích như vậy. Lần này ngươi nên tin tưởng vào nó, có đúng không nào, Ha ha!</w:t>
      </w:r>
    </w:p>
    <w:p>
      <w:pPr>
        <w:pStyle w:val="BodyText"/>
      </w:pPr>
      <w:r>
        <w:t xml:space="preserve">Các Điện chủ khác cũng gật đầu, rồi hỏi:</w:t>
      </w:r>
    </w:p>
    <w:p>
      <w:pPr>
        <w:pStyle w:val="BodyText"/>
      </w:pPr>
      <w:r>
        <w:t xml:space="preserve">- Lão Đại, Thần Anh Quả này dùng thế nào?</w:t>
      </w:r>
    </w:p>
    <w:p>
      <w:pPr>
        <w:pStyle w:val="BodyText"/>
      </w:pPr>
      <w:r>
        <w:t xml:space="preserve">Tần Vô Song vội nói:</w:t>
      </w:r>
    </w:p>
    <w:p>
      <w:pPr>
        <w:pStyle w:val="BodyText"/>
      </w:pPr>
      <w:r>
        <w:t xml:space="preserve">- Trực tiếp ăn luôn là được!</w:t>
      </w:r>
    </w:p>
    <w:p>
      <w:pPr>
        <w:pStyle w:val="BodyText"/>
      </w:pPr>
      <w:r>
        <w:t xml:space="preserve">Trác Bất Đàn để chiếc hộp ngọc trước miệng Truân Trung Trì, dùng linh lực đưa Thần Anh Quả vào miệng Truân Trung Trì. Thần Anh Quả tuy lớn, nhưng vừa vào miệng là tan đi, vừa vào trong miệng Truân Trung Trì là biến thành vô số đạo linh lực. Chỉ một lát là như có hàng ngàn hàng vạn đạo linh lực di chuyển khắp toàn thân Truân Trung Trì phục hồi toàn bộ kinh mạch. Sau đó hình thành từng dòng khí lưu chảy về đan điền.</w:t>
      </w:r>
    </w:p>
    <w:p>
      <w:pPr>
        <w:pStyle w:val="BodyText"/>
      </w:pPr>
      <w:r>
        <w:t xml:space="preserve">Luồng khí lưu tạo nên linh lực mềm mại ôn hòa bao bọc đan điền của Truân Trung Trì như cái kén tằm không ngừng phục hồi, tẩm bổ…</w:t>
      </w:r>
    </w:p>
    <w:p>
      <w:pPr>
        <w:pStyle w:val="BodyText"/>
      </w:pPr>
      <w:r>
        <w:t xml:space="preserve">Thần Anh Quả không hổ là thần vật, quả thật có tác dụng hồi sinh. Chỉ một lúc sau đã nhìn thấy thay đổi thần kỳ ở bề mặt da Truân Trung Trì.</w:t>
      </w:r>
    </w:p>
    <w:p>
      <w:pPr>
        <w:pStyle w:val="BodyText"/>
      </w:pPr>
      <w:r>
        <w:t xml:space="preserve">Từng lớp da tựa như rắn lột xác, dần dần nứt ra rồi tự động rơi ra, thay vào đó là tầng cơ thịt mới, láng mịn như da trẻ em. Sự thay đổi đó diễn ra ở mặt, cổ, rồi đến cánh tay, rồi lan ra toàn thân.</w:t>
      </w:r>
    </w:p>
    <w:p>
      <w:pPr>
        <w:pStyle w:val="BodyText"/>
      </w:pPr>
      <w:r>
        <w:t xml:space="preserve">- Lão Nhị, cảm thấy thế nào?</w:t>
      </w:r>
    </w:p>
    <w:p>
      <w:pPr>
        <w:pStyle w:val="BodyText"/>
      </w:pPr>
      <w:r>
        <w:t xml:space="preserve">Trác Bất Đàn trầm ngâm hỏi.</w:t>
      </w:r>
    </w:p>
    <w:p>
      <w:pPr>
        <w:pStyle w:val="BodyText"/>
      </w:pPr>
      <w:r>
        <w:t xml:space="preserve">- Quá tốt rồi!</w:t>
      </w:r>
    </w:p>
    <w:p>
      <w:pPr>
        <w:pStyle w:val="BodyText"/>
      </w:pPr>
      <w:r>
        <w:t xml:space="preserve">Tiếng nói vừa phát ra những người khác đều kinh ngạc vô cùng, vì đó không phải Truân Trung Trì nói mà là con tiểu kim hầu lông mượt mà trên vai Tần Vô Song. Tần Vô Song khẽ mắng:</w:t>
      </w:r>
    </w:p>
    <w:p>
      <w:pPr>
        <w:pStyle w:val="BodyText"/>
      </w:pPr>
      <w:r>
        <w:t xml:space="preserve">- Bao Bao, đây đều là trưởng bối của ta, không được vô lễ!</w:t>
      </w:r>
    </w:p>
    <w:p>
      <w:pPr>
        <w:pStyle w:val="BodyText"/>
      </w:pPr>
      <w:r>
        <w:t xml:space="preserve">Bao Bao cười ngượng ngịu, rồi bắt chước cách cung tay của nhân loại:</w:t>
      </w:r>
    </w:p>
    <w:p>
      <w:pPr>
        <w:pStyle w:val="BodyText"/>
      </w:pPr>
      <w:r>
        <w:t xml:space="preserve">- Bao Bao bái kiến các vị trưởng bối!</w:t>
      </w:r>
    </w:p>
    <w:p>
      <w:pPr>
        <w:pStyle w:val="BodyText"/>
      </w:pPr>
      <w:r>
        <w:t xml:space="preserve">- Ha ha…</w:t>
      </w:r>
    </w:p>
    <w:p>
      <w:pPr>
        <w:pStyle w:val="BodyText"/>
      </w:pPr>
      <w:r>
        <w:t xml:space="preserve">Tiếng người của Bao Bao không được tinh thông như Tần Vô Song dùng thú ngữ, vì thế khi nói ra nghe có vẻ ngọng ngịu khiến Truân Trung Trì cũng phải bật cười.</w:t>
      </w:r>
    </w:p>
    <w:p>
      <w:pPr>
        <w:pStyle w:val="BodyText"/>
      </w:pPr>
      <w:r>
        <w:t xml:space="preserve">Thấy Truân Trung Trì cười, bốn vị Điện chủ cũng thoải mái hơn, biết Thần Anh Quả đã phát huy tác dụng rồi. Truân Trung Trì cảm thán:</w:t>
      </w:r>
    </w:p>
    <w:p>
      <w:pPr>
        <w:pStyle w:val="BodyText"/>
      </w:pPr>
      <w:r>
        <w:t xml:space="preserve">- Đúng như nó nói, cảm giác thật quá tốt!</w:t>
      </w:r>
    </w:p>
    <w:p>
      <w:pPr>
        <w:pStyle w:val="BodyText"/>
      </w:pPr>
      <w:r>
        <w:t xml:space="preserve">Tần Vô Song mừng rỡ, nắm chặt tay của sư phụ, nỗi lo đã được gỡ bỏ rồi. Bao Bao thì đắc ý nói:</w:t>
      </w:r>
    </w:p>
    <w:p>
      <w:pPr>
        <w:pStyle w:val="BodyText"/>
      </w:pPr>
      <w:r>
        <w:t xml:space="preserve">- Thần Anh Quả của Hầu Vương Sơn chúng ta có thể không tốt sao?</w:t>
      </w:r>
    </w:p>
    <w:p>
      <w:pPr>
        <w:pStyle w:val="BodyText"/>
      </w:pPr>
      <w:r>
        <w:t xml:space="preserve">Tần Vô Song giới thiệu:</w:t>
      </w:r>
    </w:p>
    <w:p>
      <w:pPr>
        <w:pStyle w:val="BodyText"/>
      </w:pPr>
      <w:r>
        <w:t xml:space="preserve">- Sư phụ, chư vị Điện chủ, Bao Bao là một người bạn Hầu Tộc mà con kết giao được ở Hầu Vương Sơn, Chi Tế Sơn. Nó rất có hứng thú với thế giới loài người nên cùng đệ tử đến đây. Lần này có được Thần Anh Quả là nhờ vào Bao Bao giúp đỡ!</w:t>
      </w:r>
    </w:p>
    <w:p>
      <w:pPr>
        <w:pStyle w:val="BodyText"/>
      </w:pPr>
      <w:r>
        <w:t xml:space="preserve">Trác Bất Đàn đương nhiên biết Chi Tế Sơn có Hầu Tộc, chân thành nói:</w:t>
      </w:r>
    </w:p>
    <w:p>
      <w:pPr>
        <w:pStyle w:val="BodyText"/>
      </w:pPr>
      <w:r>
        <w:t xml:space="preserve">- Vậy phải đa tạ Bao Bao tiểu bằng hữu rồi.</w:t>
      </w:r>
    </w:p>
    <w:p>
      <w:pPr>
        <w:pStyle w:val="BodyText"/>
      </w:pPr>
      <w:r>
        <w:t xml:space="preserve">- Hì hì, không có gì. Vô Song lão đại đã giúp Hầu Tộc bọn ta rất nhiều. Thần Anh Quả chỉ là báo đáp mà thôi.</w:t>
      </w:r>
    </w:p>
    <w:p>
      <w:pPr>
        <w:pStyle w:val="BodyText"/>
      </w:pPr>
      <w:r>
        <w:t xml:space="preserve">Bao Bao nói tiếng người giống như trẻ con đang bi bô học nói nên khiến người ta không nhịn được cười.</w:t>
      </w:r>
    </w:p>
    <w:p>
      <w:pPr>
        <w:pStyle w:val="BodyText"/>
      </w:pPr>
      <w:r>
        <w:t xml:space="preserve">Khoảng một giờ sau, Truân Trung Trì tỉnh lại, chầm chậm ngồi dậy, mở miệng là cảm thán:</w:t>
      </w:r>
    </w:p>
    <w:p>
      <w:pPr>
        <w:pStyle w:val="BodyText"/>
      </w:pPr>
      <w:r>
        <w:t xml:space="preserve">- Thần Anh Quả không hổ là thần vật! Đan điền của ta đã không còn bất cứ cảm giác bị thương nào nữa. Tuy giờ còn yếu nhưng đã hoàn toàn hồi phục nguyên trạng rồi. Một hai tháng nữa là ra có thể phục hồi được tu vi cũ!</w:t>
      </w:r>
    </w:p>
    <w:p>
      <w:pPr>
        <w:pStyle w:val="BodyText"/>
      </w:pPr>
      <w:r>
        <w:t xml:space="preserve">Bốn vị Điện chủ đều tới chúc mừng:</w:t>
      </w:r>
    </w:p>
    <w:p>
      <w:pPr>
        <w:pStyle w:val="BodyText"/>
      </w:pPr>
      <w:r>
        <w:t xml:space="preserve">- Lão Nhị, cung hỉ cung hỉ! Lần này đúng là thoát nạn trong gang tấc! Cũng chúc mừng ngươi đã thu nhận được một đồ đệ tốt.</w:t>
      </w:r>
    </w:p>
    <w:p>
      <w:pPr>
        <w:pStyle w:val="BodyText"/>
      </w:pPr>
      <w:r>
        <w:t xml:space="preserve">Truân Trung Trì đáp lễ. Bao Bao cười:</w:t>
      </w:r>
    </w:p>
    <w:p>
      <w:pPr>
        <w:pStyle w:val="BodyText"/>
      </w:pPr>
      <w:r>
        <w:t xml:space="preserve">- Nhị Điện chủ, ngươi là sư phụ của Vô Song lão đại, ta cho ngài biết. Ngài không cần đến một, hai tháng, chỉ nửa tháng thôi là đủ. Hiệu quả sau này của Thần Anh Quả giờ ngài vẫn chưa thấy đâu. Nếu ta bảo sau này ngài sẽ đột phá Hư Võ Cảnh thì ngài có tin không?</w:t>
      </w:r>
    </w:p>
    <w:p>
      <w:pPr>
        <w:pStyle w:val="BodyText"/>
      </w:pPr>
      <w:r>
        <w:t xml:space="preserve">Hư Võ Cảnh? Tứ Đại Điện chủ đều ngây ra kinh ngạc nhìn Bao Bao!</w:t>
      </w:r>
    </w:p>
    <w:p>
      <w:pPr>
        <w:pStyle w:val="Compact"/>
      </w:pPr>
      <w:r>
        <w:t xml:space="preserve">Ủng hộ chỉ với 1 click và 5s ! (adf.ly/4EmoB)</w:t>
      </w:r>
      <w:r>
        <w:br w:type="textWrapping"/>
      </w:r>
      <w:r>
        <w:br w:type="textWrapping"/>
      </w:r>
    </w:p>
    <w:p>
      <w:pPr>
        <w:pStyle w:val="Heading2"/>
      </w:pPr>
      <w:bookmarkStart w:id="367" w:name="chương-345"/>
      <w:bookmarkEnd w:id="367"/>
      <w:r>
        <w:t xml:space="preserve">345. Chương 34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45: Tình nghĩa sư đồ.</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tiếp lời của Bao Bao, nói với các vị trưởng bối:</w:t>
      </w:r>
    </w:p>
    <w:p>
      <w:pPr>
        <w:pStyle w:val="BodyText"/>
      </w:pPr>
      <w:r>
        <w:t xml:space="preserve">- Sư phụ, bốn vị Điện chủ, Thần Anh Quả này đã chín, vì thế công hiệu phi phàm, không những có thể hồi phục mà còn có thể cải tạo đan điền, còn có nâng cao tiềm lực tu luyện. Ngân Hầu Vương nói dùng Thần Anh Quả này, lên Linh Võ Đại viên mãn không có vấn đề gì, tiến lên Hư Võ Cảnh cũng rất có hi vọng!</w:t>
      </w:r>
    </w:p>
    <w:p>
      <w:pPr>
        <w:pStyle w:val="BodyText"/>
      </w:pPr>
      <w:r>
        <w:t xml:space="preserve">Mọi người nghe vậy đều kinh ngạc, rồi cảm thấy vui mừng tột độ.</w:t>
      </w:r>
    </w:p>
    <w:p>
      <w:pPr>
        <w:pStyle w:val="BodyText"/>
      </w:pPr>
      <w:r>
        <w:t xml:space="preserve">Trác Bất Đàn cười lớn:</w:t>
      </w:r>
    </w:p>
    <w:p>
      <w:pPr>
        <w:pStyle w:val="BodyText"/>
      </w:pPr>
      <w:r>
        <w:t xml:space="preserve">- Lão Nhị, đây chính là tạo hóa, tạo hóa của cá nhân ngươi. Ngươi gặp hung hóa cát, gặp họa mà được phúc, có được cơ duyên này là vinh hạnh của Tinh La Điện chúng ta, cũng là dự báo Tinh La Điện ta sẽ hưng vượng. Đại hỉ, ha ha, đại hỉ!</w:t>
      </w:r>
    </w:p>
    <w:p>
      <w:pPr>
        <w:pStyle w:val="BodyText"/>
      </w:pPr>
      <w:r>
        <w:t xml:space="preserve">Trác Bất Đàn lòng dạ khoáng đạt, không hề có chút đố kỵ nào mà còn vô cùng vui mừng. Tinh La Điện càng có nhiều cường giả thì tương lai Tinh La Điện càng sáng lạn, đây chính là sự thật không thể chối cãi!</w:t>
      </w:r>
    </w:p>
    <w:p>
      <w:pPr>
        <w:pStyle w:val="BodyText"/>
      </w:pPr>
      <w:r>
        <w:t xml:space="preserve">Điền Tri Hành nói:</w:t>
      </w:r>
    </w:p>
    <w:p>
      <w:pPr>
        <w:pStyle w:val="BodyText"/>
      </w:pPr>
      <w:r>
        <w:t xml:space="preserve">- Lão Nhị, một lần nữa chúc mừng. Hắc hắc, Hư Võ Cảnh! Nếu Tinh La Điện chúng ta có cường giả Hư Võ Cảnh vậy thì còn ai ở thế giới nhân loại này dám chèn ép chúng ta?</w:t>
      </w:r>
    </w:p>
    <w:p>
      <w:pPr>
        <w:pStyle w:val="BodyText"/>
      </w:pPr>
      <w:r>
        <w:t xml:space="preserve">Chung Vô Ẩn và Lãnh Thu Trì cũng gật đầu, trước đây họ có chút không phục Truân Trung Trì nhưng qua trận chiến với Triệu Hằng, cuối cùng họ cũng hiểu tại sao Truân Trung Trì lại đứng trước họ. Hơn nữa, là Nhị Điện chủ Tinh La Điện, Truân Trung Trì có những ưu điểm mà họ không có. Vì thế lúc này họ cũng không đố kỵ gì, chỉ có vui mừng. Niềm vui này là đứng từ góc độ của toàn thể Tinh La Điện để xem xét vấn đề, nên cảnh giới và cao độ đương nhiên khác hẳn trước đây.</w:t>
      </w:r>
    </w:p>
    <w:p>
      <w:pPr>
        <w:pStyle w:val="BodyText"/>
      </w:pPr>
      <w:r>
        <w:t xml:space="preserve">Trác Bất Đàn là người đầu tiên bình tĩnh lại, sau khi mừng cho Truân Trung Trì, tư duy của hắn lại bắt đầu suy nghĩ các vấn đề khác.</w:t>
      </w:r>
    </w:p>
    <w:p>
      <w:pPr>
        <w:pStyle w:val="BodyText"/>
      </w:pPr>
      <w:r>
        <w:t xml:space="preserve">Trầm ngâm một lúc Trác Bất Đàn nói:</w:t>
      </w:r>
    </w:p>
    <w:p>
      <w:pPr>
        <w:pStyle w:val="BodyText"/>
      </w:pPr>
      <w:r>
        <w:t xml:space="preserve">- Chư vị, tạm thời chúng ta giữ kín tin Lão Nhị đã hồi phục, không cho các đệ tử môn hạ biết. Nay trừ một số ít các Đệ tử Trung tâm biết Tần Vô Song đi lấy Thần Anh Quả ra, đại bộ phận các đệ tử đều không biết. Để tránh nhiều người biết sẽ phức tạp, chúng ta tạm thời phong tỏa tin này. Nếu tin chúng ta lấy được Thần Anh Quả đến tai Cửu Cung Phái, rất có khả năng chúng sẽ thay đổi kế hoạch, xâm phạm Tinh La Điện sớm hơn!</w:t>
      </w:r>
    </w:p>
    <w:p>
      <w:pPr>
        <w:pStyle w:val="BodyText"/>
      </w:pPr>
      <w:r>
        <w:t xml:space="preserve">Những lời của Trác Bất Đàn lập tức khiến các Điện chủ khác đều trầm ngâm. Những Điện chủ này đều là nhân vật trác tuyệt, đương nhiên hiểu được ý của Đại Điện chủ.</w:t>
      </w:r>
    </w:p>
    <w:p>
      <w:pPr>
        <w:pStyle w:val="BodyText"/>
      </w:pPr>
      <w:r>
        <w:t xml:space="preserve">Công hiệu của Thần Anh Quả, Tinh La Điện biết, Cửu Cung Phái chắc cũng biết. Nếu để Cửu Cung Phái biết Truân Trung Trì đã dùng Thần Anh Quả, tương lai có khả năng thăng cấp Hư Võ Cảnh thì chắc chắn chúng sẽ ‘tiên hạ thủ vi cường’. Với phương thức xử lý giữa vấn đề giữa các nước, ân oán giữa Cửu Cung Phái và Tinh La Điện, chắc chắn Truân Trung Trì sẽ báo thù gấp nhiều lần. Ngồi đợi Truân Trung Trì thăng lên Hư Võ Cảnh không bằng ra tay trước!</w:t>
      </w:r>
    </w:p>
    <w:p>
      <w:pPr>
        <w:pStyle w:val="BodyText"/>
      </w:pPr>
      <w:r>
        <w:t xml:space="preserve">Cũng may, Tinh La Điện ngoài năm vị Điện chủ ra cũng chỉ có mười đại Đệ tử Trung tâm là biết mục đích lần này của Tần Vô Song. Mà các Đệ tử Trung tâm đó đều là môn hạ tâm phúc, đương nhiên không sợ để lộ thông tin.</w:t>
      </w:r>
    </w:p>
    <w:p>
      <w:pPr>
        <w:pStyle w:val="BodyText"/>
      </w:pPr>
      <w:r>
        <w:t xml:space="preserve">- Lão Đại nói có lý, chúng ta phải giữ kín bí mật này! Dù Lão Nhị không thể lên Hư Võ Cảnh ngay được, lên được Linh Võ Đại viên mãn, liên thủ với Lão Đại rồi phối hợp với cây Thần cung của Vô Song, như vậy là có thể quần thảo với Cửu Cung Phái rồi! Nếu Long Hổ Môn liên thủ với Tinh La Điện chúng ta đối phó với Cửu Cung Phái thì sẽ chúng ta sẽ không bị động nữa!</w:t>
      </w:r>
    </w:p>
    <w:p>
      <w:pPr>
        <w:pStyle w:val="BodyText"/>
      </w:pPr>
      <w:r>
        <w:t xml:space="preserve">Lời nói Chung Vô Ẩn mang đậm mùi thù hận, trận chiến trước sơn môn hôm đó hắn cũng tham gia nên cảm nhận được sự sỉ nhục sâu sắc.</w:t>
      </w:r>
    </w:p>
    <w:p>
      <w:pPr>
        <w:pStyle w:val="BodyText"/>
      </w:pPr>
      <w:r>
        <w:t xml:space="preserve">Tần Vô Song nói:</w:t>
      </w:r>
    </w:p>
    <w:p>
      <w:pPr>
        <w:pStyle w:val="BodyText"/>
      </w:pPr>
      <w:r>
        <w:t xml:space="preserve">- Trước mắt, quan trọng nhất là phục hồi công lực cho sư phụ sau đó là xung kích Linh Võ Đại viên mãn. Chúng ta cứ đi từng bước. Cửu Cung Phái không phải hoàn toàn không có chút bất lợi gì đâu.</w:t>
      </w:r>
    </w:p>
    <w:p>
      <w:pPr>
        <w:pStyle w:val="BodyText"/>
      </w:pPr>
      <w:r>
        <w:t xml:space="preserve">- Ồ, nói vậy là sao?</w:t>
      </w:r>
    </w:p>
    <w:p>
      <w:pPr>
        <w:pStyle w:val="BodyText"/>
      </w:pPr>
      <w:r>
        <w:t xml:space="preserve">Tần Vô Song trịnh trọng nói:</w:t>
      </w:r>
    </w:p>
    <w:p>
      <w:pPr>
        <w:pStyle w:val="BodyText"/>
      </w:pPr>
      <w:r>
        <w:t xml:space="preserve">- Triệu Hằng của Cửu Cung Phái cũng bị thương ở đan điền. Chúc Đại Trung và cháu của Triệu Hằng cũng muốn lấy Thần Anh Quả, nhưng đệ tử đã dùng Thần Tú Cung bắn chết Chúc Đại Trung xả chút hận cho sư phụ. Còn Tên họ Triệu kia đệ tử đã bắt sống về dây.</w:t>
      </w:r>
    </w:p>
    <w:p>
      <w:pPr>
        <w:pStyle w:val="BodyText"/>
      </w:pPr>
      <w:r>
        <w:t xml:space="preserve">Nói rồi Tần Vô Song lôi tên Triệu công tử từ trong túi ra, sau đó lấy tiếp thủ cấp của Chúc Đại Trung.</w:t>
      </w:r>
    </w:p>
    <w:p>
      <w:pPr>
        <w:pStyle w:val="BodyText"/>
      </w:pPr>
      <w:r>
        <w:t xml:space="preserve">Năm vị Điện chủ nhìn kỹ lại, chính là thủ cấp của Chúc Đại Trung, hai mắt hắn mở trừng trừng có vẻ như chết không nhắm mắt.</w:t>
      </w:r>
    </w:p>
    <w:p>
      <w:pPr>
        <w:pStyle w:val="BodyText"/>
      </w:pPr>
      <w:r>
        <w:t xml:space="preserve">Chung Vô Ẩn bật cười lớn:</w:t>
      </w:r>
    </w:p>
    <w:p>
      <w:pPr>
        <w:pStyle w:val="BodyText"/>
      </w:pPr>
      <w:r>
        <w:t xml:space="preserve">- Giỏi, giỏi! Làm rất tốt! Chúc Đại Trung, Thiên Cơ Tông các ngươi dẫn sói vào nhà, đến nay sao lại chết nhanh thế? Ha ha ha…</w:t>
      </w:r>
    </w:p>
    <w:p>
      <w:pPr>
        <w:pStyle w:val="BodyText"/>
      </w:pPr>
      <w:r>
        <w:t xml:space="preserve">Truân Trung Trì có vẻ như đã quen với những kỳ tích của Tần Vô Song, cảm thán:</w:t>
      </w:r>
    </w:p>
    <w:p>
      <w:pPr>
        <w:pStyle w:val="BodyText"/>
      </w:pPr>
      <w:r>
        <w:t xml:space="preserve">- Vô Song, tốc độ trưởng thành của còn thật sự là nhanh quá! Nay cùng với năm vị Điện chủ bọn ta, con đã là rường cột của của Tinh La Điện. Nhưng con không được tự mãn, vẫn phải tiếp tục cố gắng đấy!</w:t>
      </w:r>
    </w:p>
    <w:p>
      <w:pPr>
        <w:pStyle w:val="BodyText"/>
      </w:pPr>
      <w:r>
        <w:t xml:space="preserve">Tần Vô Song cung kính nói:</w:t>
      </w:r>
    </w:p>
    <w:p>
      <w:pPr>
        <w:pStyle w:val="BodyText"/>
      </w:pPr>
      <w:r>
        <w:t xml:space="preserve">- Đệ tử xin nghe giáo huấn của sư phụ!</w:t>
      </w:r>
    </w:p>
    <w:p>
      <w:pPr>
        <w:pStyle w:val="BodyText"/>
      </w:pPr>
      <w:r>
        <w:t xml:space="preserve">Trác Bất Đàn cười:</w:t>
      </w:r>
    </w:p>
    <w:p>
      <w:pPr>
        <w:pStyle w:val="BodyText"/>
      </w:pPr>
      <w:r>
        <w:t xml:space="preserve">- Đan điền của Triệu Hằng bị tổn thương, cần phải có Thần Anh Quả mới có thể hồi phục, đây chính là tin tốt. Như vậy là ba cường giả Linh Võ Đại viên mãn của Cửu Cung Phái chỉ còn lại hai đến hai rưỡi. Cơ hội của Tinh La Điện chúng ta đã nhiều hơn rồi!</w:t>
      </w:r>
    </w:p>
    <w:p>
      <w:pPr>
        <w:pStyle w:val="BodyText"/>
      </w:pPr>
      <w:r>
        <w:t xml:space="preserve">Bao Bao nghe mọi người thảo luận cũng chỉ cười, Tần Vô Song không nói gì, nó cũng không tiện xen vào.</w:t>
      </w:r>
    </w:p>
    <w:p>
      <w:pPr>
        <w:pStyle w:val="BodyText"/>
      </w:pPr>
      <w:r>
        <w:t xml:space="preserve">Tần Vô Song không nói đương nhiên có ý định của hắn. Hắn biết thực lực của mình bị lộ ra cũng không sao, nhưng bí mật của Thất Tuyệt Liên Hoàn Trận thì không thể để lộ. Hai lá bài là Bao Bao và Tử Điện Phần Diệm Thú cũng không được để lộ. Vì thế tạm thời hắn định đợi sau khi Tử Điện Phần Diệm Thú xuất thế, huấn luyện nó rồi mới cho các trưởng bối Tinh La Điện một niềm vui bất ngờ.</w:t>
      </w:r>
    </w:p>
    <w:p>
      <w:pPr>
        <w:pStyle w:val="BodyText"/>
      </w:pPr>
      <w:r>
        <w:t xml:space="preserve">Tần Vô Song là người không thích khoe khoang, đến nay Tử Điện Phần Diệm Thú vẫn chưa xuất thế, hắn sẽ không khoác lác về điều chưa thành hiện thực, đây cũng là phong cách hành sự của hắn.</w:t>
      </w:r>
    </w:p>
    <w:p>
      <w:pPr>
        <w:pStyle w:val="BodyText"/>
      </w:pPr>
      <w:r>
        <w:t xml:space="preserve">Trác Bất Đàn hỏi:</w:t>
      </w:r>
    </w:p>
    <w:p>
      <w:pPr>
        <w:pStyle w:val="BodyText"/>
      </w:pPr>
      <w:r>
        <w:t xml:space="preserve">- Lão Nhị, ngươi ở lại đây tu dưỡng hay về Thanh Vân Điện?</w:t>
      </w:r>
    </w:p>
    <w:p>
      <w:pPr>
        <w:pStyle w:val="BodyText"/>
      </w:pPr>
      <w:r>
        <w:t xml:space="preserve">Truân Trung Trì trầm ngâm:</w:t>
      </w:r>
    </w:p>
    <w:p>
      <w:pPr>
        <w:pStyle w:val="BodyText"/>
      </w:pPr>
      <w:r>
        <w:t xml:space="preserve">- Nếu đã phải giữ kín tin tức thì cứ ở lại đây đi. Về Thanh Vân Điện sẽ gây nhiều rắc rối không cần thiết.</w:t>
      </w:r>
    </w:p>
    <w:p>
      <w:pPr>
        <w:pStyle w:val="BodyText"/>
      </w:pPr>
      <w:r>
        <w:t xml:space="preserve">- Có lý!</w:t>
      </w:r>
    </w:p>
    <w:p>
      <w:pPr>
        <w:pStyle w:val="BodyText"/>
      </w:pPr>
      <w:r>
        <w:t xml:space="preserve">Các Điện chủ khác gật đầu đồng tình.</w:t>
      </w:r>
    </w:p>
    <w:p>
      <w:pPr>
        <w:pStyle w:val="BodyText"/>
      </w:pPr>
      <w:r>
        <w:t xml:space="preserve">Tần Vô Song nói:</w:t>
      </w:r>
    </w:p>
    <w:p>
      <w:pPr>
        <w:pStyle w:val="BodyText"/>
      </w:pPr>
      <w:r>
        <w:t xml:space="preserve">- Đệ tử ở lại hầu hạ sư phụ.</w:t>
      </w:r>
    </w:p>
    <w:p>
      <w:pPr>
        <w:pStyle w:val="BodyText"/>
      </w:pPr>
      <w:r>
        <w:t xml:space="preserve">Truân Trung Trì lắc đầu:</w:t>
      </w:r>
    </w:p>
    <w:p>
      <w:pPr>
        <w:pStyle w:val="BodyText"/>
      </w:pPr>
      <w:r>
        <w:t xml:space="preserve">- Vô Song, nay con là nhân tài rường cột của Tinh La Điện, sao lại có thể sống uổng trong bóng tối được? Vẫn câu nói cũ, con muốn làm gì thì cứ làm, sư phụ không hạn chế sự tự do của con!</w:t>
      </w:r>
    </w:p>
    <w:p>
      <w:pPr>
        <w:pStyle w:val="BodyText"/>
      </w:pPr>
      <w:r>
        <w:t xml:space="preserve">Trác Bất Đàn cũng nói:</w:t>
      </w:r>
    </w:p>
    <w:p>
      <w:pPr>
        <w:pStyle w:val="BodyText"/>
      </w:pPr>
      <w:r>
        <w:t xml:space="preserve">- Vô Song, đan điền sư phụ con nay đã hồi phục, chỉ cần một thời gian để trở lại trạng thái ban đầu. Nếu có lòng thì con bảo vệ sư phụ trong một tháng, một tháng sau con lại tiếp tục đi tu luyện, được chứ?</w:t>
      </w:r>
    </w:p>
    <w:p>
      <w:pPr>
        <w:pStyle w:val="BodyText"/>
      </w:pPr>
      <w:r>
        <w:t xml:space="preserve">Một tháng, đại khái cũng là thời gian để Truân Trung Trì phục hồi nguyên trạng. Trác Bất Đàn mở lời như thế, những người khác đương nhiên chẳng có gì dị nghị.</w:t>
      </w:r>
    </w:p>
    <w:p>
      <w:pPr>
        <w:pStyle w:val="BodyText"/>
      </w:pPr>
      <w:r>
        <w:t xml:space="preserve">- Lão Tam, một mùa đông nữa lại đến rồi. Khảo hạch Cuối năm lần này cần ngươi toàn quyền phụ trách. Ta phải đến Long Hổ Môn một chuyến xem ý tứ của Thời Thừa Long ra sao.</w:t>
      </w:r>
    </w:p>
    <w:p>
      <w:pPr>
        <w:pStyle w:val="BodyText"/>
      </w:pPr>
      <w:r>
        <w:t xml:space="preserve">Tam Điện chủ Chung Vô Ẩn nghiêm túc nói:</w:t>
      </w:r>
    </w:p>
    <w:p>
      <w:pPr>
        <w:pStyle w:val="BodyText"/>
      </w:pPr>
      <w:r>
        <w:t xml:space="preserve">- Lão Đại, lúc này mà ngươi đến Long Hổ Môn sao?</w:t>
      </w:r>
    </w:p>
    <w:p>
      <w:pPr>
        <w:pStyle w:val="BodyText"/>
      </w:pPr>
      <w:r>
        <w:t xml:space="preserve">- Trước đây vì lo cho Lão Nhị nên không có thời gian đi. Việc này phải liên hệ với Long Hổ Môn càng sớm càng tốt. Chúng ta không được chậm trễ, nhất thiết phải chủ động ứng phó.</w:t>
      </w:r>
    </w:p>
    <w:p>
      <w:pPr>
        <w:pStyle w:val="BodyText"/>
      </w:pPr>
      <w:r>
        <w:t xml:space="preserve">Truân Trung Trì cũng tán đồng:</w:t>
      </w:r>
    </w:p>
    <w:p>
      <w:pPr>
        <w:pStyle w:val="BodyText"/>
      </w:pPr>
      <w:r>
        <w:t xml:space="preserve">- Lão Tam, cứ để Đại Điện chủ đi đi. Đối phó với Cửu Cung Phái, Tinh La Điện chúng ta một bàn tay không nên tiếng vỗ. Muốn bảo vệ khu vực phía Đông nhất định phải liên kết với Long Hổ Môn.</w:t>
      </w:r>
    </w:p>
    <w:p>
      <w:pPr>
        <w:pStyle w:val="BodyText"/>
      </w:pPr>
      <w:r>
        <w:t xml:space="preserve">Trác Bất Đàn nói:</w:t>
      </w:r>
    </w:p>
    <w:p>
      <w:pPr>
        <w:pStyle w:val="BodyText"/>
      </w:pPr>
      <w:r>
        <w:t xml:space="preserve">- Lão Tứ, Lão Ngũ, hai ngươi phụ trách những việc khác của Tinh La Điện, hàng ngày thay phiên nhau cùng Vô Song bảo vệ cho Lão Nhị!</w:t>
      </w:r>
    </w:p>
    <w:p>
      <w:pPr>
        <w:pStyle w:val="BodyText"/>
      </w:pPr>
      <w:r>
        <w:t xml:space="preserve">- Được!</w:t>
      </w:r>
    </w:p>
    <w:p>
      <w:pPr>
        <w:pStyle w:val="BodyText"/>
      </w:pPr>
      <w:r>
        <w:t xml:space="preserve">Các Đại Điện chủ khác cùng gật đầu.</w:t>
      </w:r>
    </w:p>
    <w:p>
      <w:pPr>
        <w:pStyle w:val="BodyText"/>
      </w:pPr>
      <w:r>
        <w:t xml:space="preserve">- Lần này ta đi nhanh phải một tháng, chậm thì ba tháng, nhất định trước năm mới sẽ về đến Tinh La Điện.</w:t>
      </w:r>
    </w:p>
    <w:p>
      <w:pPr>
        <w:pStyle w:val="BodyText"/>
      </w:pPr>
      <w:r>
        <w:t xml:space="preserve">Trác Bất Đàn nói.</w:t>
      </w:r>
    </w:p>
    <w:p>
      <w:pPr>
        <w:pStyle w:val="BodyText"/>
      </w:pPr>
      <w:r>
        <w:t xml:space="preserve">Các vị Điện chủ đều đã rõ nhiệm vụ của mình.</w:t>
      </w:r>
    </w:p>
    <w:p>
      <w:pPr>
        <w:pStyle w:val="BodyText"/>
      </w:pPr>
      <w:r>
        <w:t xml:space="preserve">Sự xuất hiện của Thần Anh Quả, sự hồi phục của Truân Trung Trì đã quét đi đám mây đen trong một năm nay, khiến họ lại được nhìn thấy sức sống tràn trề, thấy được tiền đồ của Tinh La Điện, thấy được khả năng đối phó với Cửu Cung Phái.</w:t>
      </w:r>
    </w:p>
    <w:p>
      <w:pPr>
        <w:pStyle w:val="BodyText"/>
      </w:pPr>
      <w:r>
        <w:t xml:space="preserve">Sau khi tất cả đã rời đi, Truân Trung Trì nhẹ nhàng nắm lấy tay Tần Vô Song:</w:t>
      </w:r>
    </w:p>
    <w:p>
      <w:pPr>
        <w:pStyle w:val="BodyText"/>
      </w:pPr>
      <w:r>
        <w:t xml:space="preserve">- Vô Song à, việc thành công nhất cuộc đời ta không phải là trở thành Nhị Điện chủ của Tinh La Điện mà là thu nhận được một đồ đệ như con. Ta có vài điều không tiện nói trước mặt các Điện chủ khác. Nhưng giờ chỉ có hai sư đồ ta, ta cũng tự cao tự đại nói một câu thế này. Tương lai của Tinh La Điện nằm trong tay con, Tinh La Điện sẽ có một tương lai cao xa trước nay chưa từng có!</w:t>
      </w:r>
    </w:p>
    <w:p>
      <w:pPr>
        <w:pStyle w:val="BodyText"/>
      </w:pPr>
      <w:r>
        <w:t xml:space="preserve">- Sư phụ, đệ tử sợ…</w:t>
      </w:r>
    </w:p>
    <w:p>
      <w:pPr>
        <w:pStyle w:val="BodyText"/>
      </w:pPr>
      <w:r>
        <w:t xml:space="preserve">Tần Vô Song thở dài.</w:t>
      </w:r>
    </w:p>
    <w:p>
      <w:pPr>
        <w:pStyle w:val="BodyText"/>
      </w:pPr>
      <w:r>
        <w:t xml:space="preserve">- Vô Song, đại trượng phu việc nên làm thì phải làm, con không phải sợ. Đây là lời khen ta nên nói với con, dù là Vi Dực, e là từ giờ cũng rất ngưỡng mộ con. Đại Điện chủ đã nói cho ta biết về cây Thần Tú Cung. Vật này con phải giữ gìn trân trọng nó. Thần binh lợi khí cũng giống như con dao hai lưỡi, sử dụng tốt thì là thần binh. Dùng không tốt thì ngược lại sẽ dễ gây tai họa.</w:t>
      </w:r>
    </w:p>
    <w:p>
      <w:pPr>
        <w:pStyle w:val="BodyText"/>
      </w:pPr>
      <w:r>
        <w:t xml:space="preserve">Tần Vô Song gật đầu:</w:t>
      </w:r>
    </w:p>
    <w:p>
      <w:pPr>
        <w:pStyle w:val="BodyText"/>
      </w:pPr>
      <w:r>
        <w:t xml:space="preserve">- Đệ tử xin nghe giáo huấn của sư phụ. Đệ tử nhất định sẽ quý trọng Thần Tú Cung bằng cả tính mệnh!</w:t>
      </w:r>
    </w:p>
    <w:p>
      <w:pPr>
        <w:pStyle w:val="BodyText"/>
      </w:pPr>
      <w:r>
        <w:t xml:space="preserve">Truân Trung Trì khẽ gật đầu:</w:t>
      </w:r>
    </w:p>
    <w:p>
      <w:pPr>
        <w:pStyle w:val="BodyText"/>
      </w:pPr>
      <w:r>
        <w:t xml:space="preserve">- Vô Song, nay ta vẫn như đang mơ. Lúc trước, vết thương xấu đi, ta đã nghĩ mình chắc chết. Trong lòng có đôi phần tiếc nuối, trước khi chết không có môn hạ đệ tử nào bên cạnh. Nhưng không ngờ Vô Song con đã tạo nên một kỳ tích!</w:t>
      </w:r>
    </w:p>
    <w:p>
      <w:pPr>
        <w:pStyle w:val="BodyText"/>
      </w:pPr>
      <w:r>
        <w:t xml:space="preserve">- Sư phụ, đây là tạo hóa trong cuộc đời của người, nếu không làm sao đệ tử có thể trong một năm mà lấy được Thần Anh Quả về?</w:t>
      </w:r>
    </w:p>
    <w:p>
      <w:pPr>
        <w:pStyle w:val="BodyText"/>
      </w:pPr>
      <w:r>
        <w:t xml:space="preserve">Tần Vô Song kể lại ngọn ngành mọi chuyện từ lúc rời khỏi Tần Liên Sơn đến những việc trải qua ở Hầu Vương Sơn. Trừ bí mật về Bao Bao là Kim Hầu Vương ra thì không giấu giếm chuyện gì.</w:t>
      </w:r>
    </w:p>
    <w:p>
      <w:pPr>
        <w:pStyle w:val="BodyText"/>
      </w:pPr>
      <w:r>
        <w:t xml:space="preserve">Truân Trung Trì trầm tư nói:</w:t>
      </w:r>
    </w:p>
    <w:p>
      <w:pPr>
        <w:pStyle w:val="BodyText"/>
      </w:pPr>
      <w:r>
        <w:t xml:space="preserve">- Vô Song, Mộ Dung tiểu thư mà con nói có điều kỳ lạ!</w:t>
      </w:r>
    </w:p>
    <w:p>
      <w:pPr>
        <w:pStyle w:val="BodyText"/>
      </w:pPr>
      <w:r>
        <w:t xml:space="preserve">- Sư phụ, đệ tử cũng thấy lạ. Mộ Dung tiểu thư siêu phàm thoát tục, đệ tử cảm thấy cô ấy có thể là người của vùng cấm địa của Thần.</w:t>
      </w:r>
    </w:p>
    <w:p>
      <w:pPr>
        <w:pStyle w:val="BodyText"/>
      </w:pPr>
      <w:r>
        <w:t xml:space="preserve">Truân Trung Trì nghiêm nghị nói:</w:t>
      </w:r>
    </w:p>
    <w:p>
      <w:pPr>
        <w:pStyle w:val="BodyText"/>
      </w:pPr>
      <w:r>
        <w:t xml:space="preserve">- Chắc chắn là vậy, chỉ không biết là người từ đâu đến?</w:t>
      </w:r>
    </w:p>
    <w:p>
      <w:pPr>
        <w:pStyle w:val="BodyText"/>
      </w:pPr>
      <w:r>
        <w:t xml:space="preserve">Rồi Truân Trung Trì bỗng bật cười:</w:t>
      </w:r>
    </w:p>
    <w:p>
      <w:pPr>
        <w:pStyle w:val="BodyText"/>
      </w:pPr>
      <w:r>
        <w:t xml:space="preserve">- Vô Song, dù sao thì cô Mộ Dung tiểu thư đó không có ác ý, mà rất có cảm tình với con. Nếu không thì đã không mời con uống rượu.</w:t>
      </w:r>
    </w:p>
    <w:p>
      <w:pPr>
        <w:pStyle w:val="BodyText"/>
      </w:pPr>
      <w:r>
        <w:t xml:space="preserve">Bao Bao bỗng nói:</w:t>
      </w:r>
    </w:p>
    <w:p>
      <w:pPr>
        <w:pStyle w:val="BodyText"/>
      </w:pPr>
      <w:r>
        <w:t xml:space="preserve">- Mộ Dung tiểu thư sao? Mộ Dung…</w:t>
      </w:r>
    </w:p>
    <w:p>
      <w:pPr>
        <w:pStyle w:val="BodyText"/>
      </w:pPr>
      <w:r>
        <w:t xml:space="preserve">- Sao? Bao Bao, ngươi biết gì à?</w:t>
      </w:r>
    </w:p>
    <w:p>
      <w:pPr>
        <w:pStyle w:val="BodyText"/>
      </w:pPr>
      <w:r>
        <w:t xml:space="preserve">Tần Vô Song hỏi.</w:t>
      </w:r>
    </w:p>
    <w:p>
      <w:pPr>
        <w:pStyle w:val="BodyText"/>
      </w:pPr>
      <w:r>
        <w:t xml:space="preserve">Bao Bao chun mũi, rồi cuộn người lại ra vẻ trầm tư:</w:t>
      </w:r>
    </w:p>
    <w:p>
      <w:pPr>
        <w:pStyle w:val="BodyText"/>
      </w:pPr>
      <w:r>
        <w:t xml:space="preserve">- Ta nghe Ngân Hầu Vương từng nói về một số Đại thế lực của Hiên Viên Khâu, hình như có một Đại thế lực của Nhân Tộc, có họ là Mộ Dung!</w:t>
      </w:r>
    </w:p>
    <w:p>
      <w:pPr>
        <w:pStyle w:val="Compact"/>
      </w:pPr>
      <w:r>
        <w:t xml:space="preserve">Ủng hộ chỉ với 1 click và 5s ! (adf.ly/4EmoB)</w:t>
      </w:r>
      <w:r>
        <w:br w:type="textWrapping"/>
      </w:r>
      <w:r>
        <w:br w:type="textWrapping"/>
      </w:r>
    </w:p>
    <w:p>
      <w:pPr>
        <w:pStyle w:val="Heading2"/>
      </w:pPr>
      <w:bookmarkStart w:id="368" w:name="chương-346"/>
      <w:bookmarkEnd w:id="368"/>
      <w:r>
        <w:t xml:space="preserve">346. Chương 34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46: Thúy Ngọc Băng Tâm Quả.</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 Hiên Viên Khâu?</w:t>
      </w:r>
    </w:p>
    <w:p>
      <w:pPr>
        <w:pStyle w:val="BodyText"/>
      </w:pPr>
      <w:r>
        <w:t xml:space="preserve">Truân Trung Trì và Tần Vô Song đều kinh ngạc.</w:t>
      </w:r>
    </w:p>
    <w:p>
      <w:pPr>
        <w:pStyle w:val="BodyText"/>
      </w:pPr>
      <w:r>
        <w:t xml:space="preserve">- Chính là Hiên Viên Khâu!</w:t>
      </w:r>
    </w:p>
    <w:p>
      <w:pPr>
        <w:pStyle w:val="BodyText"/>
      </w:pPr>
      <w:r>
        <w:t xml:space="preserve">Bao Bao cố gắng nhớ lại:</w:t>
      </w:r>
    </w:p>
    <w:p>
      <w:pPr>
        <w:pStyle w:val="BodyText"/>
      </w:pPr>
      <w:r>
        <w:t xml:space="preserve">- Ta nhớ thế lực đó ở tại nơi cực Bắc của Hiên Viên Khâu. Hình như có chút giao tình với Hầu Tộc bọn ta. Có điều Ngân Hầu Vương nói đó là chuyện quá khứ rồi. Giờ Hầu Tộc bị đuổi đến Chi Tế Sơn, rất ít qua lại với các thế lực ở Hiên Viên Khâu.</w:t>
      </w:r>
    </w:p>
    <w:p>
      <w:pPr>
        <w:pStyle w:val="BodyText"/>
      </w:pPr>
      <w:r>
        <w:t xml:space="preserve">Truân Trung Trì dở khóc dở cười, nhìn Tần Vô Song:</w:t>
      </w:r>
    </w:p>
    <w:p>
      <w:pPr>
        <w:pStyle w:val="BodyText"/>
      </w:pPr>
      <w:r>
        <w:t xml:space="preserve">- Vô Song à, mối duyên phận này liệu có phải thiện duyên hay không, ta không dám đoán bừa. Chuyện của Hiên Viên Khâu không phải cái mà ta có thể can thiệp vào rồi.</w:t>
      </w:r>
    </w:p>
    <w:p>
      <w:pPr>
        <w:pStyle w:val="BodyText"/>
      </w:pPr>
      <w:r>
        <w:t xml:space="preserve">Tần Vô Song nghiêm nghị nói:</w:t>
      </w:r>
    </w:p>
    <w:p>
      <w:pPr>
        <w:pStyle w:val="BodyText"/>
      </w:pPr>
      <w:r>
        <w:t xml:space="preserve">- Sư phụ, đệ tử lúc này chỉ có một ý nghĩ duy nhất. Đó là làm sao để đối phó với Cửu Cung Phái, nâng cao vị thế của Tinh La Điện, khiến Đế quốc Đại La vượt lên trên các quốc gia khác, trở thành thế lực hàng đầu. Đây là tâm nguyện lớn nhất của con!</w:t>
      </w:r>
    </w:p>
    <w:p>
      <w:pPr>
        <w:pStyle w:val="BodyText"/>
      </w:pPr>
      <w:r>
        <w:t xml:space="preserve">Truân Trung Trì vỗ đùi:</w:t>
      </w:r>
    </w:p>
    <w:p>
      <w:pPr>
        <w:pStyle w:val="BodyText"/>
      </w:pPr>
      <w:r>
        <w:t xml:space="preserve">- Tốt, Truân mỗ ta quả nhiên không nhìn nhầm người. Vô Song, con có được ý nguyện đó, ta rất vui. Ta càng có lý do tin tưởng rằng nhất định sẽ có ngày tâm nguyện đó sẽ thành hiện thực.</w:t>
      </w:r>
    </w:p>
    <w:p>
      <w:pPr>
        <w:pStyle w:val="BodyText"/>
      </w:pPr>
      <w:r>
        <w:t xml:space="preserve">Bao Bao cười:</w:t>
      </w:r>
    </w:p>
    <w:p>
      <w:pPr>
        <w:pStyle w:val="BodyText"/>
      </w:pPr>
      <w:r>
        <w:t xml:space="preserve">- Điều đó không dễ đâu. Vô Song lão đại, ta mong trong mười năm huynh sẽ hoàn thành được tâm nguyện này rồi cùng ta về Chi Tế Sơn đối phó với Dã Nhân Tộc.</w:t>
      </w:r>
    </w:p>
    <w:p>
      <w:pPr>
        <w:pStyle w:val="BodyText"/>
      </w:pPr>
      <w:r>
        <w:t xml:space="preserve">Tần Vô Song cười:</w:t>
      </w:r>
    </w:p>
    <w:p>
      <w:pPr>
        <w:pStyle w:val="BodyText"/>
      </w:pPr>
      <w:r>
        <w:t xml:space="preserve">- Được.</w:t>
      </w:r>
    </w:p>
    <w:p>
      <w:pPr>
        <w:pStyle w:val="BodyText"/>
      </w:pPr>
      <w:r>
        <w:t xml:space="preserve">Rồi đứng dậy nói:</w:t>
      </w:r>
    </w:p>
    <w:p>
      <w:pPr>
        <w:pStyle w:val="BodyText"/>
      </w:pPr>
      <w:r>
        <w:t xml:space="preserve">- Bao Bao, chúng ta ra ngoài để sư phụ nghỉ ngơi.</w:t>
      </w:r>
    </w:p>
    <w:p>
      <w:pPr>
        <w:pStyle w:val="BodyText"/>
      </w:pPr>
      <w:r>
        <w:t xml:space="preserve">- Được thôi.</w:t>
      </w:r>
    </w:p>
    <w:p>
      <w:pPr>
        <w:pStyle w:val="BodyText"/>
      </w:pPr>
      <w:r>
        <w:t xml:space="preserve">Bao Bao đồng ý.</w:t>
      </w:r>
    </w:p>
    <w:p>
      <w:pPr>
        <w:pStyle w:val="BodyText"/>
      </w:pPr>
      <w:r>
        <w:t xml:space="preserve">o0o</w:t>
      </w:r>
    </w:p>
    <w:p>
      <w:pPr>
        <w:pStyle w:val="BodyText"/>
      </w:pPr>
      <w:r>
        <w:t xml:space="preserve">Hiệu quả tiếp sau của Thần Anh Quả quả nhiên tuyệt diệu. Truân Trung Trì càng tu luyện càng thấy kinh ngạc. Mỗi ngày hắn đều cảm thấy được đan điền ngập tràn khí tức mạnh mẽ, đó là một thứ sức sống dồi dào, giống như một nguồn sống mới đang không ngừng lớn lên.</w:t>
      </w:r>
    </w:p>
    <w:p>
      <w:pPr>
        <w:pStyle w:val="BodyText"/>
      </w:pPr>
      <w:r>
        <w:t xml:space="preserve">- Thần Anh Quả không hổ là thần vật, đúng như Bao Bao đã nói, ta đột phá Linh Võ Đại viên mãn không có bất cứ vấn đề gì. Có lẽ trong một năm là có thể rồi.</w:t>
      </w:r>
    </w:p>
    <w:p>
      <w:pPr>
        <w:pStyle w:val="BodyText"/>
      </w:pPr>
      <w:r>
        <w:t xml:space="preserve">Truân Trung Trì vui mừng nhớ đến Tần Vô Song đã giúp mình có được tạo hóa không thể ngờ này, Truân Trung Trì lại thấy lòng thật ấm áp.</w:t>
      </w:r>
    </w:p>
    <w:p>
      <w:pPr>
        <w:pStyle w:val="BodyText"/>
      </w:pPr>
      <w:r>
        <w:t xml:space="preserve">Chưa hết một tháng Truân Trung Trì đã hoàn toàn hồi phục trạng thái trước khi bị thương, hơn nữa công lực dường như có tăng lên vài phần. Đương nhiên Truân Trung Trì biết ăn một miếng không thể béo ngay được. Muốn đột phá ngay Linh Võ Đại viên mãn là điều không thể.</w:t>
      </w:r>
    </w:p>
    <w:p>
      <w:pPr>
        <w:pStyle w:val="BodyText"/>
      </w:pPr>
      <w:r>
        <w:t xml:space="preserve">Gọi Tần Vô Song đến bên cạnh, Truân Trung Trì nói:</w:t>
      </w:r>
    </w:p>
    <w:p>
      <w:pPr>
        <w:pStyle w:val="BodyText"/>
      </w:pPr>
      <w:r>
        <w:t xml:space="preserve">- Vô Song, ta đã hồi phục lại như xưa, con bảo vệ ta lâu như vậy đã lỡ mất thời gian tu luyện. Từ hôm nay con đi tu luyện đi.</w:t>
      </w:r>
    </w:p>
    <w:p>
      <w:pPr>
        <w:pStyle w:val="BodyText"/>
      </w:pPr>
      <w:r>
        <w:t xml:space="preserve">Tần Vô Song gật đầu nói:</w:t>
      </w:r>
    </w:p>
    <w:p>
      <w:pPr>
        <w:pStyle w:val="BodyText"/>
      </w:pPr>
      <w:r>
        <w:t xml:space="preserve">- Sư phụ, đệ tử có một thỉnh cầu.</w:t>
      </w:r>
    </w:p>
    <w:p>
      <w:pPr>
        <w:pStyle w:val="BodyText"/>
      </w:pPr>
      <w:r>
        <w:t xml:space="preserve">- Con nói đi.</w:t>
      </w:r>
    </w:p>
    <w:p>
      <w:pPr>
        <w:pStyle w:val="BodyText"/>
      </w:pPr>
      <w:r>
        <w:t xml:space="preserve">Truân Trung Trì nhìn Tần Vô Song với ánh mắt hiền từ.</w:t>
      </w:r>
    </w:p>
    <w:p>
      <w:pPr>
        <w:pStyle w:val="BodyText"/>
      </w:pPr>
      <w:r>
        <w:t xml:space="preserve">- Đệ tử muốn về Bách Việt Quốc một chuyến. Con có thể không tham gia Khảo hạch Cuối năm lần này không?</w:t>
      </w:r>
    </w:p>
    <w:p>
      <w:pPr>
        <w:pStyle w:val="BodyText"/>
      </w:pPr>
      <w:r>
        <w:t xml:space="preserve">Truân Trung Trì bật cười ha ha:</w:t>
      </w:r>
    </w:p>
    <w:p>
      <w:pPr>
        <w:pStyle w:val="BodyText"/>
      </w:pPr>
      <w:r>
        <w:t xml:space="preserve">- Đến trình độ hiện nay của con thì không cần tham gia nữa rồi. Đi đi, ta đã đồng ý sẽ không hạn chế sự tự do của con mà.</w:t>
      </w:r>
    </w:p>
    <w:p>
      <w:pPr>
        <w:pStyle w:val="BodyText"/>
      </w:pPr>
      <w:r>
        <w:t xml:space="preserve">Tần Vô Song lúc này đã hoàn toàn thoát khỏi bóng đen của trận chiến với Triệu Hằng, gật đầu nói:</w:t>
      </w:r>
    </w:p>
    <w:p>
      <w:pPr>
        <w:pStyle w:val="BodyText"/>
      </w:pPr>
      <w:r>
        <w:t xml:space="preserve">- Sư phụ, vậy xin sư phụ hãy chuyển lời hỏi thăm của con đến các sư huynh tỷ. Đầu năm sau con sẽ trở về Tinh La Điện.</w:t>
      </w:r>
    </w:p>
    <w:p>
      <w:pPr>
        <w:pStyle w:val="BodyText"/>
      </w:pPr>
      <w:r>
        <w:t xml:space="preserve">Lần này về, đương nhiên là Tần Vô Song muốn đi khởi động Đệ tam hoàn Thất Tuyệt Liên Hoàn Trận. Quan trọng nhất là hắn muốn đi giải trừ phong ấn cho con Tử Điện Phần Diệm Thú. Có Tử Điện Phần Diệm Thú, Tần Vô Song hắn sẽ có đủ vốn liếng để chiến đấu với Cửu Cung Phái.</w:t>
      </w:r>
    </w:p>
    <w:p>
      <w:pPr>
        <w:pStyle w:val="BodyText"/>
      </w:pPr>
      <w:r>
        <w:t xml:space="preserve">Từ biệt sư phụ, Tần Vô Song đưa Bao Bao lên đường về Bách Việt Quốc.</w:t>
      </w:r>
    </w:p>
    <w:p>
      <w:pPr>
        <w:pStyle w:val="BodyText"/>
      </w:pPr>
      <w:r>
        <w:t xml:space="preserve">Cũng không biết có phải trùng hợp không, Tần Vô Song nhập môn ba năm, ba lần về nhà thì đều vào mùa đông. Trong đó có hai lần đều là trước năm mới, còn lại một lần là thông qua Truyền Tống Trận về thẳng Đại Thương Sơn.</w:t>
      </w:r>
    </w:p>
    <w:p>
      <w:pPr>
        <w:pStyle w:val="BodyText"/>
      </w:pPr>
      <w:r>
        <w:t xml:space="preserve">Lần đầu tiên hắn về vì quốc gia gặp nạn. Lần thứ hai là năm ngoái trở về sau chiến thắng ở Đế quốc Thiên Trì. Lần thứ ba chính là lần này.</w:t>
      </w:r>
    </w:p>
    <w:p>
      <w:pPr>
        <w:pStyle w:val="BodyText"/>
      </w:pPr>
      <w:r>
        <w:t xml:space="preserve">Tính ra thì vừa đúng một năm kể từ lần trước về Bách Việt Quốc. Năm ngoái, tỷ phu Đạt Hề Minh uống Cực phẩm Sơ Linh Đan, nếu không có gì bất ngờ thì lúc này có lẽ đã có cảnh giới Tiên Thiên rồi.</w:t>
      </w:r>
    </w:p>
    <w:p>
      <w:pPr>
        <w:pStyle w:val="BodyText"/>
      </w:pPr>
      <w:r>
        <w:t xml:space="preserve">- Vô Song lão đại, lần này chúng ta đi đâu vậy?</w:t>
      </w:r>
    </w:p>
    <w:p>
      <w:pPr>
        <w:pStyle w:val="BodyText"/>
      </w:pPr>
      <w:r>
        <w:t xml:space="preserve">Bao Bao rất tò mò hỏi.</w:t>
      </w:r>
    </w:p>
    <w:p>
      <w:pPr>
        <w:pStyle w:val="BodyText"/>
      </w:pPr>
      <w:r>
        <w:t xml:space="preserve">Tần Vô Song cười:</w:t>
      </w:r>
    </w:p>
    <w:p>
      <w:pPr>
        <w:pStyle w:val="BodyText"/>
      </w:pPr>
      <w:r>
        <w:t xml:space="preserve">- Về cố hương của ta, Bách Việt Quốc. Bao Bao, ta sẽ đưa ngươi đến một nơi rất thú vị.</w:t>
      </w:r>
    </w:p>
    <w:p>
      <w:pPr>
        <w:pStyle w:val="BodyText"/>
      </w:pPr>
      <w:r>
        <w:t xml:space="preserve">Bao Bao vừa nghe đến hai chữ ‘thú vị’ là vô cùng hưng phấn:</w:t>
      </w:r>
    </w:p>
    <w:p>
      <w:pPr>
        <w:pStyle w:val="BodyText"/>
      </w:pPr>
      <w:r>
        <w:t xml:space="preserve">- Hay quá, hay quá, thú vị đến mức nào?</w:t>
      </w:r>
    </w:p>
    <w:p>
      <w:pPr>
        <w:pStyle w:val="BodyText"/>
      </w:pPr>
      <w:r>
        <w:t xml:space="preserve">Tần Vô Song cười:</w:t>
      </w:r>
    </w:p>
    <w:p>
      <w:pPr>
        <w:pStyle w:val="BodyText"/>
      </w:pPr>
      <w:r>
        <w:t xml:space="preserve">- Có điều, trước khi đi, ngươi nhất định phải hứa không được tiết lộ bí mật này với bất kỳ ai, kể cả các Trưởng lão Hầu Tộc.</w:t>
      </w:r>
    </w:p>
    <w:p>
      <w:pPr>
        <w:pStyle w:val="BodyText"/>
      </w:pPr>
      <w:r>
        <w:t xml:space="preserve">Bao Bao nghĩ ngợi:</w:t>
      </w:r>
    </w:p>
    <w:p>
      <w:pPr>
        <w:pStyle w:val="BodyText"/>
      </w:pPr>
      <w:r>
        <w:t xml:space="preserve">- Ngân Hầu Vương cũng không được nói sao?</w:t>
      </w:r>
    </w:p>
    <w:p>
      <w:pPr>
        <w:pStyle w:val="BodyText"/>
      </w:pPr>
      <w:r>
        <w:t xml:space="preserve">Tần Vô Song thở dài:</w:t>
      </w:r>
    </w:p>
    <w:p>
      <w:pPr>
        <w:pStyle w:val="BodyText"/>
      </w:pPr>
      <w:r>
        <w:t xml:space="preserve">- Không được!</w:t>
      </w:r>
    </w:p>
    <w:p>
      <w:pPr>
        <w:pStyle w:val="BodyText"/>
      </w:pPr>
      <w:r>
        <w:t xml:space="preserve">Bao Bao chợt nghiêm chỉnh hiếm có:</w:t>
      </w:r>
    </w:p>
    <w:p>
      <w:pPr>
        <w:pStyle w:val="BodyText"/>
      </w:pPr>
      <w:r>
        <w:t xml:space="preserve">- Được, Vô Song lão đại, huynh đã nói vậy chắc chắn có lý của mình. Yên tâm đi, ta sẽ không nói cho bất kỳ ai.</w:t>
      </w:r>
    </w:p>
    <w:p>
      <w:pPr>
        <w:pStyle w:val="BodyText"/>
      </w:pPr>
      <w:r>
        <w:t xml:space="preserve">- Được, vậy chúng ta đi thôi.</w:t>
      </w:r>
    </w:p>
    <w:p>
      <w:pPr>
        <w:pStyle w:val="BodyText"/>
      </w:pPr>
      <w:r>
        <w:t xml:space="preserve">Tần Vô Song cười.</w:t>
      </w:r>
    </w:p>
    <w:p>
      <w:pPr>
        <w:pStyle w:val="BodyText"/>
      </w:pPr>
      <w:r>
        <w:t xml:space="preserve">o0o</w:t>
      </w:r>
    </w:p>
    <w:p>
      <w:pPr>
        <w:pStyle w:val="BodyText"/>
      </w:pPr>
      <w:r>
        <w:t xml:space="preserve">Lần hồi hương này Tần Vô Song rất kín đáo, cũng không đi thăm bất cứ ai, chỉ lặng lẽ nhập cảnh. Tình hình năm nay cũng giống năm ngoái, vẫn có rất nhiều nông dân đến Thiên Tứ Vương Phủ giúp đỡ. Cách một năm, việc xây dựng Thiên Tứ Vương Thành đã có nhiều tiến triển. Thiên Tứ Vương Thành lúc này đã sơ bộ có những nét cơ bản của một thành thị lớn.</w:t>
      </w:r>
    </w:p>
    <w:p>
      <w:pPr>
        <w:pStyle w:val="BodyText"/>
      </w:pPr>
      <w:r>
        <w:t xml:space="preserve">Tần Vô Song lặng lẽ trở về Vương phủ Tần gia. Cả nhà đoàn tụ đương nhiên sẽ rất vui mừng. Không ngoài dự đoán của Tần Vô Song, tỷ phu Đạt Hề Minh quả nhiên đã thăng cấp lên cảnh giới Tiên Thiên. Còn phụ thân cũng đã ở trạng thái đỉnh phong của Chân Võ Cảnh Cửu đẳng, chỉ còn cách cảnh giới Tiên Thiên một bước nữa thôi.</w:t>
      </w:r>
    </w:p>
    <w:p>
      <w:pPr>
        <w:pStyle w:val="BodyText"/>
      </w:pPr>
      <w:r>
        <w:t xml:space="preserve">- Vô Song, theo tin tình báo của Đồng gia, con phải ra ngoài đi làm nhiệm vụ. Phụ thân còn tưởng lần này con sẽ đi rất lâu. Không ngờ con vẫn trở về được trong năm nay.</w:t>
      </w:r>
    </w:p>
    <w:p>
      <w:pPr>
        <w:pStyle w:val="BodyText"/>
      </w:pPr>
      <w:r>
        <w:t xml:space="preserve">Tần Liên Sơn rất vui, con trai giờ ngày càng có thành tựu, địa vị ở Tinh La Điện cũng ngày một cao hơn.</w:t>
      </w:r>
    </w:p>
    <w:p>
      <w:pPr>
        <w:pStyle w:val="BodyText"/>
      </w:pPr>
      <w:r>
        <w:t xml:space="preserve">Cha mẹ ai cũng mong con hóa rồng, khi con thật sự hóa rồng, là cha, tâm nguyện duy nhất chính là con có thể thường xuyên về thăm nhà.</w:t>
      </w:r>
    </w:p>
    <w:p>
      <w:pPr>
        <w:pStyle w:val="BodyText"/>
      </w:pPr>
      <w:r>
        <w:t xml:space="preserve">Tần Vô Song không hề phụ lòng mong đợi của phụ thân. Mỗi năm đều về nhà một lần, sắp xếp mọi chuyện thật thỏa đáng:</w:t>
      </w:r>
    </w:p>
    <w:p>
      <w:pPr>
        <w:pStyle w:val="BodyText"/>
      </w:pPr>
      <w:r>
        <w:t xml:space="preserve">- Phụ thân, lần này công việc thuận lợi nên con về sớm. Mọi chuyện ở nhà vẫn tốt chứ ạ?</w:t>
      </w:r>
    </w:p>
    <w:p>
      <w:pPr>
        <w:pStyle w:val="BodyText"/>
      </w:pPr>
      <w:r>
        <w:t xml:space="preserve">- Tần cựu cựu, cựu cựu!</w:t>
      </w:r>
    </w:p>
    <w:p>
      <w:pPr>
        <w:pStyle w:val="BodyText"/>
      </w:pPr>
      <w:r>
        <w:t xml:space="preserve">Tần Vô Song đang nói thì bỗng từ bên ngoài vang lên tiếng bước chân gấp gáp, một giọng nói non nớt vang lên, rồi một cậu nhóc mũm mĩm chạy *** ton vào, đứng chỗ cửa, tay cầm chiếc chong chóng tò mò nhìn vào trong. Ngoài cửa vang lên tiếng cười khẽ của Tần Tụ:</w:t>
      </w:r>
    </w:p>
    <w:p>
      <w:pPr>
        <w:pStyle w:val="BodyText"/>
      </w:pPr>
      <w:r>
        <w:t xml:space="preserve">- Thành Thành, có biết ai là cựu cựu không?</w:t>
      </w:r>
    </w:p>
    <w:p>
      <w:pPr>
        <w:pStyle w:val="BodyText"/>
      </w:pPr>
      <w:r>
        <w:t xml:space="preserve">Tiểu Thành Thành lúc này đã được một tuổi ba tháng. Trẻ con thế giới này dường như lớn nhanh hơn so với ở kiếp trước của Tần Vô Song. Tiểu Thành Thành lúc này đã nhanh nhẹn đáng yêu như đứa trẻ hai ba tuổi rồi.</w:t>
      </w:r>
    </w:p>
    <w:p>
      <w:pPr>
        <w:pStyle w:val="BodyText"/>
      </w:pPr>
      <w:r>
        <w:t xml:space="preserve">Cậu nhóc đứng ngoài cửa chăm chú nhìn một lúc, giơ cánh tay bé nhỏ ra chỉ vào Tần Vô Song:</w:t>
      </w:r>
    </w:p>
    <w:p>
      <w:pPr>
        <w:pStyle w:val="BodyText"/>
      </w:pPr>
      <w:r>
        <w:t xml:space="preserve">- Đó là cựu cựu!</w:t>
      </w:r>
    </w:p>
    <w:p>
      <w:pPr>
        <w:pStyle w:val="BodyText"/>
      </w:pPr>
      <w:r>
        <w:t xml:space="preserve">Tần Vô Song mừng rỡ tiến lại, dang hai tay ra:</w:t>
      </w:r>
    </w:p>
    <w:p>
      <w:pPr>
        <w:pStyle w:val="BodyText"/>
      </w:pPr>
      <w:r>
        <w:t xml:space="preserve">- Thành Thành, lại đây cựu cựu ôm một cái nào?</w:t>
      </w:r>
    </w:p>
    <w:p>
      <w:pPr>
        <w:pStyle w:val="BodyText"/>
      </w:pPr>
      <w:r>
        <w:t xml:space="preserve">Tiểu Thành Thành xuất thân Vương tộc, không hề sợ người lạ, cười hi hi:</w:t>
      </w:r>
    </w:p>
    <w:p>
      <w:pPr>
        <w:pStyle w:val="BodyText"/>
      </w:pPr>
      <w:r>
        <w:t xml:space="preserve">- Cựu cựu, mẹ ngày nào cũng nói cựu cựu rất lợi hại, là cựu cựu lợi hại nhất thiên hạ.</w:t>
      </w:r>
    </w:p>
    <w:p>
      <w:pPr>
        <w:pStyle w:val="BodyText"/>
      </w:pPr>
      <w:r>
        <w:t xml:space="preserve">Tần Vô Song cười:</w:t>
      </w:r>
    </w:p>
    <w:p>
      <w:pPr>
        <w:pStyle w:val="BodyText"/>
      </w:pPr>
      <w:r>
        <w:t xml:space="preserve">- Đó là mẹ quá khen cựu cựu thôi. Thành Thành có thấy cựu cựu lợi hại không?</w:t>
      </w:r>
    </w:p>
    <w:p>
      <w:pPr>
        <w:pStyle w:val="BodyText"/>
      </w:pPr>
      <w:r>
        <w:t xml:space="preserve">Cậu nhóc nghiêng đầu, nhìn một lát rồi lầm bầm:</w:t>
      </w:r>
    </w:p>
    <w:p>
      <w:pPr>
        <w:pStyle w:val="BodyText"/>
      </w:pPr>
      <w:r>
        <w:t xml:space="preserve">- Mẹ không lừa cháu đâu. Mẹ bảo cựu cựu lợi hại thì đương nhiên cựu cựu lợi hại.</w:t>
      </w:r>
    </w:p>
    <w:p>
      <w:pPr>
        <w:pStyle w:val="BodyText"/>
      </w:pPr>
      <w:r>
        <w:t xml:space="preserve">Những lời này khiến Tần Liên Sơn cũng phải bật cười. Tần Tụ đi vào, cười với Tần Vô Song:</w:t>
      </w:r>
    </w:p>
    <w:p>
      <w:pPr>
        <w:pStyle w:val="BodyText"/>
      </w:pPr>
      <w:r>
        <w:t xml:space="preserve">- Vô Song, đệ về rồi!</w:t>
      </w:r>
    </w:p>
    <w:p>
      <w:pPr>
        <w:pStyle w:val="BodyText"/>
      </w:pPr>
      <w:r>
        <w:t xml:space="preserve">- Tỷ tỷ, tỷ vẫn trẻ như ngày nào.</w:t>
      </w:r>
    </w:p>
    <w:p>
      <w:pPr>
        <w:pStyle w:val="BodyText"/>
      </w:pPr>
      <w:r>
        <w:t xml:space="preserve">Tần Vô Song cảm thán.</w:t>
      </w:r>
    </w:p>
    <w:p>
      <w:pPr>
        <w:pStyle w:val="BodyText"/>
      </w:pPr>
      <w:r>
        <w:t xml:space="preserve">Tần Tụ cười:</w:t>
      </w:r>
    </w:p>
    <w:p>
      <w:pPr>
        <w:pStyle w:val="BodyText"/>
      </w:pPr>
      <w:r>
        <w:t xml:space="preserve">- Vô Song, miệng miệng đệ dẻo quẹo từ hồi nào vậy? Tuổi ngày một nhiều, còn có thể ngày càng trẻ được sao? Thiên hạ lấy đâu ra chuyện tốt vậy?</w:t>
      </w:r>
    </w:p>
    <w:p>
      <w:pPr>
        <w:pStyle w:val="BodyText"/>
      </w:pPr>
      <w:r>
        <w:t xml:space="preserve">Tần Vô Song cười hì hì, bỗng nhớ ra điều gì:</w:t>
      </w:r>
    </w:p>
    <w:p>
      <w:pPr>
        <w:pStyle w:val="BodyText"/>
      </w:pPr>
      <w:r>
        <w:t xml:space="preserve">- Tỷ tỷ, thiên hạ vẫn có chuyện như thế. Tỷ tỷ nghĩ xem khi tỷ một trăm tuổi sẽ thế nào?</w:t>
      </w:r>
    </w:p>
    <w:p>
      <w:pPr>
        <w:pStyle w:val="BodyText"/>
      </w:pPr>
      <w:r>
        <w:t xml:space="preserve">Tần Tụ có chút buồn bã:</w:t>
      </w:r>
    </w:p>
    <w:p>
      <w:pPr>
        <w:pStyle w:val="BodyText"/>
      </w:pPr>
      <w:r>
        <w:t xml:space="preserve">- Một trăm tuổi, nếu quả thực sống được đến trăm tuổi thì chắc chắn mặt nhăn nheo đầy nếp nhăn, tóc thì bạc trắng.</w:t>
      </w:r>
    </w:p>
    <w:p>
      <w:pPr>
        <w:pStyle w:val="BodyText"/>
      </w:pPr>
      <w:r>
        <w:t xml:space="preserve">Tần Vô Song bật cười lớn:</w:t>
      </w:r>
    </w:p>
    <w:p>
      <w:pPr>
        <w:pStyle w:val="BodyText"/>
      </w:pPr>
      <w:r>
        <w:t xml:space="preserve">- Nếu không có gì bất ngờ thì đúng là vậy. Nhưng nếu thế thì tỷ phu lên cảnh giới Tiên Thiên, tuổi thọ dài như vậy, không phải sẽ rất cô đơn sao? Vì thế đệ đệ quyết định, tặng tỷ tỷ vài trăm năm thanh xuân.</w:t>
      </w:r>
    </w:p>
    <w:p>
      <w:pPr>
        <w:pStyle w:val="BodyText"/>
      </w:pPr>
      <w:r>
        <w:t xml:space="preserve">Tần Tụ nghĩ hắn đang đùa, cười nói:</w:t>
      </w:r>
    </w:p>
    <w:p>
      <w:pPr>
        <w:pStyle w:val="BodyText"/>
      </w:pPr>
      <w:r>
        <w:t xml:space="preserve">- Vô Song, một năm không gặp, đệ quả thật biết cách ăn nói quá rồi. Nói thật đi, có phải đã có ý trung nhân rồi không?</w:t>
      </w:r>
    </w:p>
    <w:p>
      <w:pPr>
        <w:pStyle w:val="BodyText"/>
      </w:pPr>
      <w:r>
        <w:t xml:space="preserve">Tần Vô Song cười:</w:t>
      </w:r>
    </w:p>
    <w:p>
      <w:pPr>
        <w:pStyle w:val="BodyText"/>
      </w:pPr>
      <w:r>
        <w:t xml:space="preserve">- Tỷ tỷ, đệ đâu có đùa. Nay cha và tỷ phu đều sắp là cảnh giới Tiên Thiên. Hơn nữa vận khí tốt còn có thể tu luyện lên cảnh giới cao hơn. Tuổi thọ ít nhất cũng phải mấy trăm năm. Đệ không muốn nhà mình thiếu bất kỳ ai. Vì thế đệ nhất định sẽ cho tỷ tỷ tuổi thanh xuân!</w:t>
      </w:r>
    </w:p>
    <w:p>
      <w:pPr>
        <w:pStyle w:val="BodyText"/>
      </w:pPr>
      <w:r>
        <w:t xml:space="preserve">Trên vai Tần Vô Song, Bao Bao đương nhiên hiểu ý của hắn, cứ gãi tai vuốt cằm tỏ ra rất phấn khích.</w:t>
      </w:r>
    </w:p>
    <w:p>
      <w:pPr>
        <w:pStyle w:val="BodyText"/>
      </w:pPr>
      <w:r>
        <w:t xml:space="preserve">Bên ngoài cửa vang lên tiếng cười của Đạt Hề Minh:</w:t>
      </w:r>
    </w:p>
    <w:p>
      <w:pPr>
        <w:pStyle w:val="BodyText"/>
      </w:pPr>
      <w:r>
        <w:t xml:space="preserve">- Vô Song, đệ có cách gì khiến tỷ tỷ mãi ở tuổi thanh xuân vậy?</w:t>
      </w:r>
    </w:p>
    <w:p>
      <w:pPr>
        <w:pStyle w:val="BodyText"/>
      </w:pPr>
      <w:r>
        <w:t xml:space="preserve">Đạt Hề Minh bước vào, gương mặt đầy vẻ vui mừng. Tiểu Thành Thành gọi:</w:t>
      </w:r>
    </w:p>
    <w:p>
      <w:pPr>
        <w:pStyle w:val="BodyText"/>
      </w:pPr>
      <w:r>
        <w:t xml:space="preserve">- Cha!</w:t>
      </w:r>
    </w:p>
    <w:p>
      <w:pPr>
        <w:pStyle w:val="BodyText"/>
      </w:pPr>
      <w:r>
        <w:t xml:space="preserve">Tần Vô Song vuốt vuốt Bao Bao:</w:t>
      </w:r>
    </w:p>
    <w:p>
      <w:pPr>
        <w:pStyle w:val="BodyText"/>
      </w:pPr>
      <w:r>
        <w:t xml:space="preserve">- Vốn dĩ đệ cũng không dám tưởng tượng, nhưng hôm nay không có lời nào của đệ là hư ngôn cả. Bao Bao, làm quen với người nhà của ta đi!</w:t>
      </w:r>
    </w:p>
    <w:p>
      <w:pPr>
        <w:pStyle w:val="BodyText"/>
      </w:pPr>
      <w:r>
        <w:t xml:space="preserve">Bao Bao lại cung tay, học theo cách chào hỏi của nhân loại, động tác nhanh nhẹn, ngay tiểu Thành Thành cũng không bỏ qua đều cung tay hết.</w:t>
      </w:r>
    </w:p>
    <w:p>
      <w:pPr>
        <w:pStyle w:val="BodyText"/>
      </w:pPr>
      <w:r>
        <w:t xml:space="preserve">Tiểu Thành Thành thấy tò mò, cũng học cách cung tay, như vậy ngươi cúi một cái, ta cũng cúi một cái, một người một thú cúi chào lẫn nhau.</w:t>
      </w:r>
    </w:p>
    <w:p>
      <w:pPr>
        <w:pStyle w:val="BodyText"/>
      </w:pPr>
      <w:r>
        <w:t xml:space="preserve">- Bao Bao là Hầu Tộc ở Hầu Vương Sơn. Hầu Vương Sơn có nhiều linh vật. Hầu Tộc tặng con hai trái linh quả nghìn năm, rất hiếm có, tên là Thúy Ngọc Băng Tâm Quả. Phàm ăn một quả là lập tức có sức mạnh cảnh giới Tiên Thiên, đồng thời có được năm trăm năm thanh xuân!</w:t>
      </w:r>
    </w:p>
    <w:p>
      <w:pPr>
        <w:pStyle w:val="Compact"/>
      </w:pPr>
      <w:r>
        <w:t xml:space="preserve">Nói rồi Tần Vô Song lấy chiếc hộp ngọc ra. Thần vật vừa xuất hiện, cả đại sảnh chợt sáng bừng. Ở đây toàn người ở thế tục đương nhiên khi thấy thần vật như vậy đều ngơ ngẩn, biết đây là thứ bất phàm!</w:t>
      </w:r>
      <w:r>
        <w:br w:type="textWrapping"/>
      </w:r>
      <w:r>
        <w:br w:type="textWrapping"/>
      </w:r>
    </w:p>
    <w:p>
      <w:pPr>
        <w:pStyle w:val="Heading2"/>
      </w:pPr>
      <w:bookmarkStart w:id="369" w:name="chương-347"/>
      <w:bookmarkEnd w:id="369"/>
      <w:r>
        <w:t xml:space="preserve">347. Chương 34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47: Giải trừ phong ấn, linh thú xuất hiệ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Liên Sơn chép miệng liên tục:</w:t>
      </w:r>
    </w:p>
    <w:p>
      <w:pPr>
        <w:pStyle w:val="BodyText"/>
      </w:pPr>
      <w:r>
        <w:t xml:space="preserve">- Vô Song, thứ này vừa nhìn là biết không tầm thường. Nó có công hiệu thần kỳ vậy thật sao?</w:t>
      </w:r>
    </w:p>
    <w:p>
      <w:pPr>
        <w:pStyle w:val="BodyText"/>
      </w:pPr>
      <w:r>
        <w:t xml:space="preserve">Tần Vô Song mỉm cười, vuốt ve Bao Bao ra ý bảo nó trả lời.</w:t>
      </w:r>
    </w:p>
    <w:p>
      <w:pPr>
        <w:pStyle w:val="BodyText"/>
      </w:pPr>
      <w:r>
        <w:t xml:space="preserve">Bao Bao dùng giọng nhân loại không được chuẩn lắm nói:</w:t>
      </w:r>
    </w:p>
    <w:p>
      <w:pPr>
        <w:pStyle w:val="BodyText"/>
      </w:pPr>
      <w:r>
        <w:t xml:space="preserve">- Loại Thúy Ngọc Băng Tâm Quả này ở Hầu Vương Sơn bọn ta một nghìn năm cũng chỉ có năm sáu quả. Có lúc thậm chí không được quả nào. Thần vật này chính là loại quý giá nhất ở Hầu Vương Sơn bọn ta. Đương nhiên, một người một quả thì có phần lãng phí. Nếu hai người một quả thì tốt nhất.</w:t>
      </w:r>
    </w:p>
    <w:p>
      <w:pPr>
        <w:pStyle w:val="BodyText"/>
      </w:pPr>
      <w:r>
        <w:t xml:space="preserve">Tần Vô Song hỏi:</w:t>
      </w:r>
    </w:p>
    <w:p>
      <w:pPr>
        <w:pStyle w:val="BodyText"/>
      </w:pPr>
      <w:r>
        <w:t xml:space="preserve">- Mỗi người nửa quả không ảnh hưởng đến công hiệu chứ?</w:t>
      </w:r>
    </w:p>
    <w:p>
      <w:pPr>
        <w:pStyle w:val="BodyText"/>
      </w:pPr>
      <w:r>
        <w:t xml:space="preserve">- Một người dù chỉ có một hạt nhỏ thôi cũng đã có tác dụng vô cùng lớn rồi. Nửa quả tuyệt đối không vấn đề gì.</w:t>
      </w:r>
    </w:p>
    <w:p>
      <w:pPr>
        <w:pStyle w:val="BodyText"/>
      </w:pPr>
      <w:r>
        <w:t xml:space="preserve">Bao Bao cười tít mắt:</w:t>
      </w:r>
    </w:p>
    <w:p>
      <w:pPr>
        <w:pStyle w:val="BodyText"/>
      </w:pPr>
      <w:r>
        <w:t xml:space="preserve">- Ta quên không nói, dùng Thúy Ngọc Băng Tâm Quả này tiền đồ tu luyện sẽ không thua kém gì sư phụ của ngươi đâu!</w:t>
      </w:r>
    </w:p>
    <w:p>
      <w:pPr>
        <w:pStyle w:val="BodyText"/>
      </w:pPr>
      <w:r>
        <w:t xml:space="preserve">- Cái gì?</w:t>
      </w:r>
    </w:p>
    <w:p>
      <w:pPr>
        <w:pStyle w:val="BodyText"/>
      </w:pPr>
      <w:r>
        <w:t xml:space="preserve">Tần Vô Song chết sững, nhìn Bao Bao với ánh mắt không thể tin được:</w:t>
      </w:r>
    </w:p>
    <w:p>
      <w:pPr>
        <w:pStyle w:val="BodyText"/>
      </w:pPr>
      <w:r>
        <w:t xml:space="preserve">- Bao Bao ngươi đừng có lừa ta đó!</w:t>
      </w:r>
    </w:p>
    <w:p>
      <w:pPr>
        <w:pStyle w:val="BodyText"/>
      </w:pPr>
      <w:r>
        <w:t xml:space="preserve">Bao Bao phản đối:</w:t>
      </w:r>
    </w:p>
    <w:p>
      <w:pPr>
        <w:pStyle w:val="BodyText"/>
      </w:pPr>
      <w:r>
        <w:t xml:space="preserve">- Vô Song lão đại, ta đã bao giờ lừa huynh chưa?</w:t>
      </w:r>
    </w:p>
    <w:p>
      <w:pPr>
        <w:pStyle w:val="BodyText"/>
      </w:pPr>
      <w:r>
        <w:t xml:space="preserve">Tần Vô Song cười:</w:t>
      </w:r>
    </w:p>
    <w:p>
      <w:pPr>
        <w:pStyle w:val="BodyText"/>
      </w:pPr>
      <w:r>
        <w:t xml:space="preserve">- Ta lỡ lời, ha ha ha, lỡ lời thôi!</w:t>
      </w:r>
    </w:p>
    <w:p>
      <w:pPr>
        <w:pStyle w:val="BodyText"/>
      </w:pPr>
      <w:r>
        <w:t xml:space="preserve">Rồi hắn nói:</w:t>
      </w:r>
    </w:p>
    <w:p>
      <w:pPr>
        <w:pStyle w:val="BodyText"/>
      </w:pPr>
      <w:r>
        <w:t xml:space="preserve">- Phụ thân và tỷ tỷ, tỷ phu và cả Thành Thành, mỗi người nửa quả. Không những có được năm trăm năm dương thọ, tương lai còn có hi vọng đột phá Hư Võ Cảnh!</w:t>
      </w:r>
    </w:p>
    <w:p>
      <w:pPr>
        <w:pStyle w:val="BodyText"/>
      </w:pPr>
      <w:r>
        <w:t xml:space="preserve">- Hư Võ Cảnh?</w:t>
      </w:r>
    </w:p>
    <w:p>
      <w:pPr>
        <w:pStyle w:val="BodyText"/>
      </w:pPr>
      <w:r>
        <w:t xml:space="preserve">Tần Liên Sơn khựng lại. Đạt Hề Minh cũng thấy xa lạ với cảnh giới này.</w:t>
      </w:r>
    </w:p>
    <w:p>
      <w:pPr>
        <w:pStyle w:val="BodyText"/>
      </w:pPr>
      <w:r>
        <w:t xml:space="preserve">Tần Vô Song cười nói:</w:t>
      </w:r>
    </w:p>
    <w:p>
      <w:pPr>
        <w:pStyle w:val="BodyText"/>
      </w:pPr>
      <w:r>
        <w:t xml:space="preserve">- Trên Linh Võ là Hư Võ Cảnh!</w:t>
      </w:r>
    </w:p>
    <w:p>
      <w:pPr>
        <w:pStyle w:val="BodyText"/>
      </w:pPr>
      <w:r>
        <w:t xml:space="preserve">Giờ Tần Vô Song đã rất hiểu biết về Linh Võ Cảnh, nhưng với Hư Võ Cảnh thì hắn cũng chỉ mới nghe Truân Trung Trì nói qua, chứ không biết gì nhiều.</w:t>
      </w:r>
    </w:p>
    <w:p>
      <w:pPr>
        <w:pStyle w:val="BodyText"/>
      </w:pPr>
      <w:r>
        <w:t xml:space="preserve">- Linh Võ Cảnh Đại viên mãn cũng chỉ là dung hợp năm phần sức mạnh của trời đất, còn Hư Võ Cảnh thì có thể dung hợp nhiều hơn, từ năm đến mười phần, chân không luyện hình, thần diệu vô cùng. Đây là khái niệm mà sư phụ lúc trước nói cho con về Hư Võ Cảnh. Một người có Hư Võ Cảnh cấp bậc thấp nhất cũng có thể thoải mái giết chết một Linh Võ Đại viên mãn cấp bậc mạnh nhất!</w:t>
      </w:r>
    </w:p>
    <w:p>
      <w:pPr>
        <w:pStyle w:val="BodyText"/>
      </w:pPr>
      <w:r>
        <w:t xml:space="preserve">Lời của Tần Vô Song khiến cho tất cả đều như chìm vào cõi mơ.</w:t>
      </w:r>
    </w:p>
    <w:p>
      <w:pPr>
        <w:pStyle w:val="BodyText"/>
      </w:pPr>
      <w:r>
        <w:t xml:space="preserve">Bao Bao cười:</w:t>
      </w:r>
    </w:p>
    <w:p>
      <w:pPr>
        <w:pStyle w:val="BodyText"/>
      </w:pPr>
      <w:r>
        <w:t xml:space="preserve">- Vô Song lão đại, Hư Võ Cảnh mà huynh nói quá mơ hồ. Chi bằng để ta giúp huynh giải thích.</w:t>
      </w:r>
    </w:p>
    <w:p>
      <w:pPr>
        <w:pStyle w:val="BodyText"/>
      </w:pPr>
      <w:r>
        <w:t xml:space="preserve">Tần Vô Song cười lớn:</w:t>
      </w:r>
    </w:p>
    <w:p>
      <w:pPr>
        <w:pStyle w:val="BodyText"/>
      </w:pPr>
      <w:r>
        <w:t xml:space="preserve">- Được, Bao Bao, ngươi nói xem sao.</w:t>
      </w:r>
    </w:p>
    <w:p>
      <w:pPr>
        <w:pStyle w:val="BodyText"/>
      </w:pPr>
      <w:r>
        <w:t xml:space="preserve">Bao Bao ưỡn ngực, nghiêm trang:</w:t>
      </w:r>
    </w:p>
    <w:p>
      <w:pPr>
        <w:pStyle w:val="BodyText"/>
      </w:pPr>
      <w:r>
        <w:t xml:space="preserve">- Hư Võ Cảnh mà Vô Song lão đại nói đều chỉ là lý thuyết. Ta sẽ nói về sự thần thông của Hư Võ Cảnh có gì khác với Linh Võ Cảnh!</w:t>
      </w:r>
    </w:p>
    <w:p>
      <w:pPr>
        <w:pStyle w:val="BodyText"/>
      </w:pPr>
      <w:r>
        <w:t xml:space="preserve">- Bao Bao, ngươi không đeo râu vào, làm một người kể chuyện à?</w:t>
      </w:r>
    </w:p>
    <w:p>
      <w:pPr>
        <w:pStyle w:val="BodyText"/>
      </w:pPr>
      <w:r>
        <w:t xml:space="preserve">Tần Vô Song cười. Bao Bao cười hì hì:</w:t>
      </w:r>
    </w:p>
    <w:p>
      <w:pPr>
        <w:pStyle w:val="BodyText"/>
      </w:pPr>
      <w:r>
        <w:t xml:space="preserve">- Vô Song lão đại, vừa rồi huynh phần lớn toàn nói những lời thừa thãi. Nhưng có bốn chữ rất quan trọng - chân không luyện hình. Thế nào gọi là chân không luyện hình? Thật ra chính là hình dung vài loại thần thông cơ bản của Hư Võ Cảnh. Chân không chính là xuyên thoa hư không. Còn luyện hình là chỉ biến hóa hình thể.</w:t>
      </w:r>
    </w:p>
    <w:p>
      <w:pPr>
        <w:pStyle w:val="BodyText"/>
      </w:pPr>
      <w:r>
        <w:t xml:space="preserve">- Bao Bao, thế nào gọi là xuyên thoa hư không? Thế nào là biến hóa hình thể?</w:t>
      </w:r>
    </w:p>
    <w:p>
      <w:pPr>
        <w:pStyle w:val="BodyText"/>
      </w:pPr>
      <w:r>
        <w:t xml:space="preserve">Tần Vô Song hỏi.</w:t>
      </w:r>
    </w:p>
    <w:p>
      <w:pPr>
        <w:pStyle w:val="BodyText"/>
      </w:pPr>
      <w:r>
        <w:t xml:space="preserve">- Xuyên thoa hư không là chỉ hoàn toàn di chuyển không dùng chân, mà dùng các phương thức hư hóa, ví dụ như bay lượn, độn thổ, xuyên tường. Dù sao nó chính là phá vỡ các quy tắc di chuyển thông thường. Còn luyện hình, cũng có rất nhiều hình thức, với Thú Tộc bọn ta mà nói, đến Hư Võ Cảnh thì có thể Hư Võ luyện hình, thay đổi ngoại hình, biến thành hình dạng giống như nhân loại. Đương nhiên, đây chỉ là một ví dụ. Thật ra chủng loại luyện hình rất nhiều, có thể hư hóa cơ thể giấu trong hạt cải, cũng có thể giấu cơ thể vào trong hư không.</w:t>
      </w:r>
    </w:p>
    <w:p>
      <w:pPr>
        <w:pStyle w:val="BodyText"/>
      </w:pPr>
      <w:r>
        <w:t xml:space="preserve">Những lời của Bao Bao giúp cho Tần Vô Song hiểu thêm nhiều điều về Hư Võ Cảnh. Nếu nói đến giai đoạn Linh Võ thì chỉ dừng lại là giai đoạn Võ Cảnh cao cấp. Còn nói đến giai đoạn Hư Võ Cảnh thì phải nói là đã vào giai đoạn huyền ảo rồi. Vì thế Tiên Thiên Linh Võ là nhịp cầu quyết định tiền đồ tu luyện của một võ giả. Nhưng Hư Võ Cảnh mới là tiêu chuẩn sự phân biệt người tu luyện có thể đăng đường nhập thất thật sự.</w:t>
      </w:r>
    </w:p>
    <w:p>
      <w:pPr>
        <w:pStyle w:val="BodyText"/>
      </w:pPr>
      <w:r>
        <w:t xml:space="preserve">Tiến lên Hư Võ Cảnh mới có tư cách tiếp xúc với cảnh giới cao thâm hơn, mới có tư cách tìm hiểu bí mật cuối cùng của Đại lục Thiên Huyền.</w:t>
      </w:r>
    </w:p>
    <w:p>
      <w:pPr>
        <w:pStyle w:val="BodyText"/>
      </w:pPr>
      <w:r>
        <w:t xml:space="preserve">Đặc biệt là những lời của Ngân Hầu Vương, càng khiến Tần Vô Song tò mò hơn về bí mật của Đại lục Thiên Huyền. Ngân Hầu Vương nói, các đời Kim Hầu Vương cuối cùng đều có vị trí ở Thần Võ chi đạo.</w:t>
      </w:r>
    </w:p>
    <w:p>
      <w:pPr>
        <w:pStyle w:val="BodyText"/>
      </w:pPr>
      <w:r>
        <w:t xml:space="preserve">Mà Thần Võ chi đạo có lẽ là cảnh giới còn mạnh hơn, thần kỳ hơn cả Hư Võ Cảnh. Chỉ nghe một chữ ‘Thần’ thôi là biết.</w:t>
      </w:r>
    </w:p>
    <w:p>
      <w:pPr>
        <w:pStyle w:val="BodyText"/>
      </w:pPr>
      <w:r>
        <w:t xml:space="preserve">Bao Bao cười:</w:t>
      </w:r>
    </w:p>
    <w:p>
      <w:pPr>
        <w:pStyle w:val="BodyText"/>
      </w:pPr>
      <w:r>
        <w:t xml:space="preserve">- Vô Song lão đại, đừng có ngẩn ra nữa. Mau bảo mọi người ăn Thúy Ngọc Băng Tâm Quả đi. Nhớ là phải dùng đao ngọc để cắt, không được dùng đồ kim loại. Dù là loại linh quả nào thì đa phần đều không được tiếp xúc trực tiếp với kim loại, nếu không nó sẽ héo khô.</w:t>
      </w:r>
    </w:p>
    <w:p>
      <w:pPr>
        <w:pStyle w:val="BodyText"/>
      </w:pPr>
      <w:r>
        <w:t xml:space="preserve">Tần Vô Song lại biết được thêm một thông tin nữa, gật đầu nói:</w:t>
      </w:r>
    </w:p>
    <w:p>
      <w:pPr>
        <w:pStyle w:val="BodyText"/>
      </w:pPr>
      <w:r>
        <w:t xml:space="preserve">- Được, đao ngọc, kiếm ngọc trong Vương phủ cũng có.</w:t>
      </w:r>
    </w:p>
    <w:p>
      <w:pPr>
        <w:pStyle w:val="BodyText"/>
      </w:pPr>
      <w:r>
        <w:t xml:space="preserve">Tần Liên Sơn lập tức đi lấy, cắt hai quả ra thành bốn mảnh.</w:t>
      </w:r>
    </w:p>
    <w:p>
      <w:pPr>
        <w:pStyle w:val="BodyText"/>
      </w:pPr>
      <w:r>
        <w:t xml:space="preserve">Tần Vô Song cười:</w:t>
      </w:r>
    </w:p>
    <w:p>
      <w:pPr>
        <w:pStyle w:val="BodyText"/>
      </w:pPr>
      <w:r>
        <w:t xml:space="preserve">- Bao Bao, Thành Thành còn nhỏ, có chịu được lực xung kích của linh quả không?</w:t>
      </w:r>
    </w:p>
    <w:p>
      <w:pPr>
        <w:pStyle w:val="BodyText"/>
      </w:pPr>
      <w:r>
        <w:t xml:space="preserve">Bao Bao phì cười:</w:t>
      </w:r>
    </w:p>
    <w:p>
      <w:pPr>
        <w:pStyle w:val="BodyText"/>
      </w:pPr>
      <w:r>
        <w:t xml:space="preserve">- Vô Song lão đại, huynh thật chẳng biết gì cả. Linh quả thiên sinh, đa phần đều là tạo hóa tự nhiên của trời đất, không phải nhân loại luyện chế ra, lấy đâu ra lực xung kích? Trừ phi là linh quả có thuộc tính vốn có đặc biệt thì mới có lực xung kích. Ví dụ như quả có tính nóng thuộc hỏa, quả tính lạnh thuộc băng. Ngoài ra thì không sao cả. Loại quả này vừa vào miệng là sẽ tan. Cứ ăn đi.</w:t>
      </w:r>
    </w:p>
    <w:p>
      <w:pPr>
        <w:pStyle w:val="BodyText"/>
      </w:pPr>
      <w:r>
        <w:t xml:space="preserve">Tần Vô Song lúc này mới yên tâm:</w:t>
      </w:r>
    </w:p>
    <w:p>
      <w:pPr>
        <w:pStyle w:val="BodyText"/>
      </w:pPr>
      <w:r>
        <w:t xml:space="preserve">- Tỷ tỷ, chi bằng tỷ bắt đầu trước đi.</w:t>
      </w:r>
    </w:p>
    <w:p>
      <w:pPr>
        <w:pStyle w:val="BodyText"/>
      </w:pPr>
      <w:r>
        <w:t xml:space="preserve">Tần Tụ lúc nào cũng nghĩ, phu quân Đạt Hề Minh trở thành Tiên Thiên cường giả, tuổi thọ cao như vậy, mình là người phàm trần, đâu thể cùng chàng chung sống dài lâu? Nay Vô Song có được linh vật thế này, quả thật là niềm vui từ trên trời rơi xuống, cứ như một giấc mộng, đúng như nghe chuyện thần thoại, thanh xuân năm trăm năm!</w:t>
      </w:r>
    </w:p>
    <w:p>
      <w:pPr>
        <w:pStyle w:val="BodyText"/>
      </w:pPr>
      <w:r>
        <w:t xml:space="preserve">Tần Tụ không do dự ăn ngay nửa quả Thúy Ngọc Băng Tâm Quả. Đạt Hề Minh và Tần Liên Sơn cũng cho vào miệng. Tần Vô Song bế Thành Thành lên:</w:t>
      </w:r>
    </w:p>
    <w:p>
      <w:pPr>
        <w:pStyle w:val="BodyText"/>
      </w:pPr>
      <w:r>
        <w:t xml:space="preserve">- Thành Thành, cựu cựu cho con thứ này ngon lắm, con có dám ăn không?</w:t>
      </w:r>
    </w:p>
    <w:p>
      <w:pPr>
        <w:pStyle w:val="BodyText"/>
      </w:pPr>
      <w:r>
        <w:t xml:space="preserve">Cậu nhóc chu mỏ:</w:t>
      </w:r>
    </w:p>
    <w:p>
      <w:pPr>
        <w:pStyle w:val="BodyText"/>
      </w:pPr>
      <w:r>
        <w:t xml:space="preserve">- Cựu cựu, sao con lại không dám?</w:t>
      </w:r>
    </w:p>
    <w:p>
      <w:pPr>
        <w:pStyle w:val="BodyText"/>
      </w:pPr>
      <w:r>
        <w:t xml:space="preserve">Thế là cậu nhóc há miệng ra ăn luôn. Bao Bao cười lớn:</w:t>
      </w:r>
    </w:p>
    <w:p>
      <w:pPr>
        <w:pStyle w:val="BodyText"/>
      </w:pPr>
      <w:r>
        <w:t xml:space="preserve">- Vô Song lão đại, giờ cả nhà huynh đều là đại tạo hóa rồi. Huynh cảm ơn ta thế nào đây?</w:t>
      </w:r>
    </w:p>
    <w:p>
      <w:pPr>
        <w:pStyle w:val="BodyText"/>
      </w:pPr>
      <w:r>
        <w:t xml:space="preserve">Tần Vô Song thấy Bao Bao chớp chớp mắt là biết nó ra hiệu bảo mình đưa nó đến chỗ thú vị.</w:t>
      </w:r>
    </w:p>
    <w:p>
      <w:pPr>
        <w:pStyle w:val="BodyText"/>
      </w:pPr>
      <w:r>
        <w:t xml:space="preserve">Tần Vô Song cười nói:</w:t>
      </w:r>
    </w:p>
    <w:p>
      <w:pPr>
        <w:pStyle w:val="BodyText"/>
      </w:pPr>
      <w:r>
        <w:t xml:space="preserve">- Con đưa Bao Bao đi dạo quanh Đại Thương Sơn. Có lẽ vài ngày mới quay về.</w:t>
      </w:r>
    </w:p>
    <w:p>
      <w:pPr>
        <w:pStyle w:val="BodyText"/>
      </w:pPr>
      <w:r>
        <w:t xml:space="preserve">Tuy hiện giờ Tần Vô Song đã nổi danh thiên hạ nhưng trong mắt tỷ tỷ Tần Tụ thì hắn vẫn chỉ là một thiếu niên, Tần Tụ quan tâm nói:</w:t>
      </w:r>
    </w:p>
    <w:p>
      <w:pPr>
        <w:pStyle w:val="BodyText"/>
      </w:pPr>
      <w:r>
        <w:t xml:space="preserve">- Vô Song, đệ phải sớm quay về đó, đừng để mọi người lo lắng!</w:t>
      </w:r>
    </w:p>
    <w:p>
      <w:pPr>
        <w:pStyle w:val="BodyText"/>
      </w:pPr>
      <w:r>
        <w:t xml:space="preserve">Đạt Hề Minh cười:</w:t>
      </w:r>
    </w:p>
    <w:p>
      <w:pPr>
        <w:pStyle w:val="BodyText"/>
      </w:pPr>
      <w:r>
        <w:t xml:space="preserve">- Tụ muội, với tu vi hiện nay, Vô Song có làm gì ở Đại Thương Sơn thì chẳng ai có thể uy hiếp cậu ấy đâu. Dù là cả cái Bách Việt Quốc này cũng chẳng có ai ấy chứ.</w:t>
      </w:r>
    </w:p>
    <w:p>
      <w:pPr>
        <w:pStyle w:val="BodyText"/>
      </w:pPr>
      <w:r>
        <w:t xml:space="preserve">Tần Tụ nói:</w:t>
      </w:r>
    </w:p>
    <w:p>
      <w:pPr>
        <w:pStyle w:val="BodyText"/>
      </w:pPr>
      <w:r>
        <w:t xml:space="preserve">- Cẩn thận một chút vẫn hơn chứ.</w:t>
      </w:r>
    </w:p>
    <w:p>
      <w:pPr>
        <w:pStyle w:val="BodyText"/>
      </w:pPr>
      <w:r>
        <w:t xml:space="preserve">Tần Vô Song biết trong mắt tỷ tỷ thì mình mãi mãi vẫn là người đệ đệ mà tỷ ấy lo lắng:</w:t>
      </w:r>
    </w:p>
    <w:p>
      <w:pPr>
        <w:pStyle w:val="BodyText"/>
      </w:pPr>
      <w:r>
        <w:t xml:space="preserve">- Tỷ tỷ yên tâm. Đệ sẽ cẩn thận.</w:t>
      </w:r>
    </w:p>
    <w:p>
      <w:pPr>
        <w:pStyle w:val="BodyText"/>
      </w:pPr>
      <w:r>
        <w:t xml:space="preserve">Nói rồi Tần Vô Song gọi Bao Bao rồi đi ra sau núi.</w:t>
      </w:r>
    </w:p>
    <w:p>
      <w:pPr>
        <w:pStyle w:val="BodyText"/>
      </w:pPr>
      <w:r>
        <w:t xml:space="preserve">Lần này hắn không đi từ lối vào ở hậu viện của Vương phủ mà định xuống từ vách núi Đại Thương Sơn, vào từ cái động nhỏ hẹp lưng chừng vách núi.</w:t>
      </w:r>
    </w:p>
    <w:p>
      <w:pPr>
        <w:pStyle w:val="BodyText"/>
      </w:pPr>
      <w:r>
        <w:t xml:space="preserve">Đến đỉnh núi, Bao Bao có phần chán nản:</w:t>
      </w:r>
    </w:p>
    <w:p>
      <w:pPr>
        <w:pStyle w:val="BodyText"/>
      </w:pPr>
      <w:r>
        <w:t xml:space="preserve">- Vô Song lão đại, huynh nói nơi thú vị là nói nơi này sao? Núi này tuy cũng được nhưng không hay bằng Hầu Vương Sơn à.</w:t>
      </w:r>
    </w:p>
    <w:p>
      <w:pPr>
        <w:pStyle w:val="BodyText"/>
      </w:pPr>
      <w:r>
        <w:t xml:space="preserve">Tần Vô Song cười nói:</w:t>
      </w:r>
    </w:p>
    <w:p>
      <w:pPr>
        <w:pStyle w:val="BodyText"/>
      </w:pPr>
      <w:r>
        <w:t xml:space="preserve">- Bao Bao, ngươi đừng vội. Cứ theo ta đã.</w:t>
      </w:r>
    </w:p>
    <w:p>
      <w:pPr>
        <w:pStyle w:val="BodyText"/>
      </w:pPr>
      <w:r>
        <w:t xml:space="preserve">Nói rồi Tần Vô Song men theo vách núi trượt xuống. Thấy Tần Vô Song như vậy Bao Bao cũng hăng hái được một chút, liền leo xuống theo.</w:t>
      </w:r>
    </w:p>
    <w:p>
      <w:pPr>
        <w:pStyle w:val="BodyText"/>
      </w:pPr>
      <w:r>
        <w:t xml:space="preserve">Nói đến leo trèo thì Bao Bao thành thạo hơn Tần Vô Song nhiều, động tác nhanh nhẹn, nhẹ nhàng, vừa đu vừa bật mấy cái là đi được mười mấy trượng. Tốc độ nhanh khiến Tần Vô Song há hốc miệng mà khâm phục.</w:t>
      </w:r>
    </w:p>
    <w:p>
      <w:pPr>
        <w:pStyle w:val="BodyText"/>
      </w:pPr>
      <w:r>
        <w:t xml:space="preserve">Cuối cùng, xuống đến nơi tận cùng, Tần Vô Song dẫn Bao Bao vào trong động. Bao Bao thấy ở đây lại có một cái động thì phấn chấn:</w:t>
      </w:r>
    </w:p>
    <w:p>
      <w:pPr>
        <w:pStyle w:val="BodyText"/>
      </w:pPr>
      <w:r>
        <w:t xml:space="preserve">- Vô Song lão đại, ở đây lại có sơn động sao?</w:t>
      </w:r>
    </w:p>
    <w:p>
      <w:pPr>
        <w:pStyle w:val="BodyText"/>
      </w:pPr>
      <w:r>
        <w:t xml:space="preserve">- Hì hì, theo ta vào trong xem.</w:t>
      </w:r>
    </w:p>
    <w:p>
      <w:pPr>
        <w:pStyle w:val="BodyText"/>
      </w:pPr>
      <w:r>
        <w:t xml:space="preserve">Đi vào trong, sự rộng lớn của sơn động này quả nhiên khiến Bao Bao thấy kinh ngạc:</w:t>
      </w:r>
    </w:p>
    <w:p>
      <w:pPr>
        <w:pStyle w:val="BodyText"/>
      </w:pPr>
      <w:r>
        <w:t xml:space="preserve">- Vô Song lão đại, huynh khai quật được một sơn động lớn thế này sao? Dùng để làm gì vậy?</w:t>
      </w:r>
    </w:p>
    <w:p>
      <w:pPr>
        <w:pStyle w:val="BodyText"/>
      </w:pPr>
      <w:r>
        <w:t xml:space="preserve">Tần Vô Song cười:</w:t>
      </w:r>
    </w:p>
    <w:p>
      <w:pPr>
        <w:pStyle w:val="BodyText"/>
      </w:pPr>
      <w:r>
        <w:t xml:space="preserve">- Không phải ta khai quật mà là ta phát hiện ra, hì hì.</w:t>
      </w:r>
    </w:p>
    <w:p>
      <w:pPr>
        <w:pStyle w:val="BodyText"/>
      </w:pPr>
      <w:r>
        <w:t xml:space="preserve">Đi một vòng, Tần Vô Song thấy trong kho trữ đồ đã có không ít thứ được để vào. Đây chắc chắn là phụ thân và tỷ phu đã làm, họ quả nhiên đã bắt đầu tích trữ đồ vào đây.</w:t>
      </w:r>
    </w:p>
    <w:p>
      <w:pPr>
        <w:pStyle w:val="BodyText"/>
      </w:pPr>
      <w:r>
        <w:t xml:space="preserve">Mà khu vực trung tâm trận pháp của Đệ nhị hoàn quả nhiên đã được phong tỏa tạo nên không gian độc lập. Tần Vô Song mở cửa vào căn thạch thất. Bao Bao thấy vẻ mặt Tần Vô Song nặng nề, không kìm được hỏi:</w:t>
      </w:r>
    </w:p>
    <w:p>
      <w:pPr>
        <w:pStyle w:val="BodyText"/>
      </w:pPr>
      <w:r>
        <w:t xml:space="preserve">- Vô Song lão đại, huynh làm gì vậy?</w:t>
      </w:r>
    </w:p>
    <w:p>
      <w:pPr>
        <w:pStyle w:val="BodyText"/>
      </w:pPr>
      <w:r>
        <w:t xml:space="preserve">Tần Vô Song trầm giọng nói:</w:t>
      </w:r>
    </w:p>
    <w:p>
      <w:pPr>
        <w:pStyle w:val="BodyText"/>
      </w:pPr>
      <w:r>
        <w:t xml:space="preserve">- Bao Bao, ở đây có một trận pháp thần kỳ, chỉ có mình ta mới có thể khởi động. Lát nữa thấy bất cứ chuyện gì kỳ lạ ngươi cũng đừng lên tiếng, biết chưa?</w:t>
      </w:r>
    </w:p>
    <w:p>
      <w:pPr>
        <w:pStyle w:val="BodyText"/>
      </w:pPr>
      <w:r>
        <w:t xml:space="preserve">Bao Bao thấy Tần Vô Song nói nghiêm nghị liền gật đầu:</w:t>
      </w:r>
    </w:p>
    <w:p>
      <w:pPr>
        <w:pStyle w:val="BodyText"/>
      </w:pPr>
      <w:r>
        <w:t xml:space="preserve">- Được, Vô Song lão đại, nghe có vẻ rất kích thích.</w:t>
      </w:r>
    </w:p>
    <w:p>
      <w:pPr>
        <w:pStyle w:val="BodyText"/>
      </w:pPr>
      <w:r>
        <w:t xml:space="preserve">Tần Vô Song cười:</w:t>
      </w:r>
    </w:p>
    <w:p>
      <w:pPr>
        <w:pStyle w:val="BodyText"/>
      </w:pPr>
      <w:r>
        <w:t xml:space="preserve">- Tuyệt đối kích thích!</w:t>
      </w:r>
    </w:p>
    <w:p>
      <w:pPr>
        <w:pStyle w:val="BodyText"/>
      </w:pPr>
      <w:r>
        <w:t xml:space="preserve">Nói rồi Tần Vô Song đến trước tảng đá xanh. Bao Bao nhìn thì thốt lên:</w:t>
      </w:r>
    </w:p>
    <w:p>
      <w:pPr>
        <w:pStyle w:val="BodyText"/>
      </w:pPr>
      <w:r>
        <w:t xml:space="preserve">- Ô, tảng đá này sao giống như một con mãnh thú ấy? Điêu khắc sinh động quá!</w:t>
      </w:r>
    </w:p>
    <w:p>
      <w:pPr>
        <w:pStyle w:val="BodyText"/>
      </w:pPr>
      <w:r>
        <w:t xml:space="preserve">Tần Vô Song cười:</w:t>
      </w:r>
    </w:p>
    <w:p>
      <w:pPr>
        <w:pStyle w:val="BodyText"/>
      </w:pPr>
      <w:r>
        <w:t xml:space="preserve">- Lát ngươi sẽ biết thôi.</w:t>
      </w:r>
    </w:p>
    <w:p>
      <w:pPr>
        <w:pStyle w:val="BodyText"/>
      </w:pPr>
      <w:r>
        <w:t xml:space="preserve">Rồi hắn ngồi xuống bắt đầu vận khí từ đan điền. Tần Vô Song tiếp nhận hai đạo thần lực tẩy lễ, nay đã là Cao Linh Võ Cảnh, đương nhiên có tư cách giải trừ Cấm chế.</w:t>
      </w:r>
    </w:p>
    <w:p>
      <w:pPr>
        <w:pStyle w:val="BodyText"/>
      </w:pPr>
      <w:r>
        <w:t xml:space="preserve">Hai luồng sức mạnh bắn ra điểm trúng hai mắt của Tử Điện Phần Diệm Thú. Lập tức hai mắt con Tử Điện Phần Diệm Thú như được đốt cháy, sáng rực lên như đôi đèn lồng.</w:t>
      </w:r>
    </w:p>
    <w:p>
      <w:pPr>
        <w:pStyle w:val="BodyText"/>
      </w:pPr>
      <w:r>
        <w:t xml:space="preserve">Rồi tảng đá xanh bắt đầu rung lên, lớp bề mặt không ngừng rạn nứt, từng vụn đá rơi ra. Cả căn thạch thất dường như lắc lư rung chuyển, đất đá rơi ra từng chút từng chút một… Đột nhiên một luồng sáng chói chang như ánh lôi điện màu tím lóe lên. Uỳnh! Cả căn thạch thất bị ánh sáng tím bao trùm. Trong ánh sáng tím đó vang lên một tiếng gầm dài như nuốt chửng không gian.</w:t>
      </w:r>
    </w:p>
    <w:p>
      <w:pPr>
        <w:pStyle w:val="BodyText"/>
      </w:pPr>
      <w:r>
        <w:t xml:space="preserve">- Grào grào!</w:t>
      </w:r>
    </w:p>
    <w:p>
      <w:pPr>
        <w:pStyle w:val="BodyText"/>
      </w:pPr>
      <w:r>
        <w:t xml:space="preserve">Tử Điện Phần Diệm Thú, bị giam cầm mấy nghìn năm, lúc này cuối cùng đã được giải phóng, bùng nổ như núi lửa!</w:t>
      </w:r>
    </w:p>
    <w:p>
      <w:pPr>
        <w:pStyle w:val="Compact"/>
      </w:pPr>
      <w:r>
        <w:t xml:space="preserve">Phong ấn được giải trừ, thoát khỏi giam cầm rồi!</w:t>
      </w:r>
      <w:r>
        <w:br w:type="textWrapping"/>
      </w:r>
      <w:r>
        <w:br w:type="textWrapping"/>
      </w:r>
    </w:p>
    <w:p>
      <w:pPr>
        <w:pStyle w:val="Heading2"/>
      </w:pPr>
      <w:bookmarkStart w:id="370" w:name="chương-348"/>
      <w:bookmarkEnd w:id="370"/>
      <w:r>
        <w:t xml:space="preserve">348. Chương 34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48: Đệ tam hoàn trận pháp.</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khẽ niệm chú, dần dần mới khống chế được luồng sáng tím trong căn thạch thất. Con Tử Điện Phần Diệm Thú sau vài tiếng gầm dần dần cũng dịu lại, toàn thân nó rung lên dường như đang giãn gân cốt. Bao Bao kêu lên phấn khích, rõ ràng là rất bị kích thích bởi cảnh tượng không ngờ đến này.</w:t>
      </w:r>
    </w:p>
    <w:p>
      <w:pPr>
        <w:pStyle w:val="BodyText"/>
      </w:pPr>
      <w:r>
        <w:t xml:space="preserve">Tử Điện Phần Diệm Thú người rung lên mấy cái rồi tiến lại trước mặt Tần Vô Song, đầu tiên nó quan sát một lát rồi chạm đầu lên người Tần Vô Song như tỏ ý thân thiện.</w:t>
      </w:r>
    </w:p>
    <w:p>
      <w:pPr>
        <w:pStyle w:val="BodyText"/>
      </w:pPr>
      <w:r>
        <w:t xml:space="preserve">Tử Điện Phần Diệm Thú có ngoại hình to lớn vô cùng, một con hung thú như thế làm động tác ra vẻ thân thiện đó có phần gượng gạo.</w:t>
      </w:r>
    </w:p>
    <w:p>
      <w:pPr>
        <w:pStyle w:val="BodyText"/>
      </w:pPr>
      <w:r>
        <w:t xml:space="preserve">Nhưng Tần Vô Song có thể thấy được thành ý của nó, đưa tay vỗ vỗ vào đầu nó:</w:t>
      </w:r>
    </w:p>
    <w:p>
      <w:pPr>
        <w:pStyle w:val="BodyText"/>
      </w:pPr>
      <w:r>
        <w:t xml:space="preserve">- Anh bạn, bị ức chế lâu như vậy, giờ có phải là rất thoải mái không?</w:t>
      </w:r>
    </w:p>
    <w:p>
      <w:pPr>
        <w:pStyle w:val="BodyText"/>
      </w:pPr>
      <w:r>
        <w:t xml:space="preserve">Tử Điện Phần Diệm Thú gầm lên hai tiếng, đầu gật liên tục.</w:t>
      </w:r>
    </w:p>
    <w:p>
      <w:pPr>
        <w:pStyle w:val="BodyText"/>
      </w:pPr>
      <w:r>
        <w:t xml:space="preserve">Bao Bao tiến lại, cười:</w:t>
      </w:r>
    </w:p>
    <w:p>
      <w:pPr>
        <w:pStyle w:val="BodyText"/>
      </w:pPr>
      <w:r>
        <w:t xml:space="preserve">- Xin chào, ta tên Bao Bao, phải xưng hô với ngươi thế nào nhỉ?</w:t>
      </w:r>
    </w:p>
    <w:p>
      <w:pPr>
        <w:pStyle w:val="BodyText"/>
      </w:pPr>
      <w:r>
        <w:t xml:space="preserve">Tử Điện Phần Diệm Thú chắc đã bị sự nhiệt tình của Tần Vô Song và Bao Bao ảnh hưởng, gật gật đầu, cứ ư ư mãi nhưng không thốt được tiếng nào rõ ràng.</w:t>
      </w:r>
    </w:p>
    <w:p>
      <w:pPr>
        <w:pStyle w:val="BodyText"/>
      </w:pPr>
      <w:r>
        <w:t xml:space="preserve">Thì ra nó bị phong ấn quá lâu, đại não vẫn chưa hồi phục lại, muốn nói chuyện nhưng không thể biểu đạt ra được.</w:t>
      </w:r>
    </w:p>
    <w:p>
      <w:pPr>
        <w:pStyle w:val="BodyText"/>
      </w:pPr>
      <w:r>
        <w:t xml:space="preserve">Tần Vô Song nói với Bao Bao:</w:t>
      </w:r>
    </w:p>
    <w:p>
      <w:pPr>
        <w:pStyle w:val="BodyText"/>
      </w:pPr>
      <w:r>
        <w:t xml:space="preserve">- Bao Bao, ngươi nói chuyện với nó một chút nhé. Để ta xem trận pháp này.</w:t>
      </w:r>
    </w:p>
    <w:p>
      <w:pPr>
        <w:pStyle w:val="BodyText"/>
      </w:pPr>
      <w:r>
        <w:t xml:space="preserve">Bao Bao cười hi hi:</w:t>
      </w:r>
    </w:p>
    <w:p>
      <w:pPr>
        <w:pStyle w:val="BodyText"/>
      </w:pPr>
      <w:r>
        <w:t xml:space="preserve">- Được thôi!</w:t>
      </w:r>
    </w:p>
    <w:p>
      <w:pPr>
        <w:pStyle w:val="BodyText"/>
      </w:pPr>
      <w:r>
        <w:t xml:space="preserve">Tử Điện Phần Diệm Thú tỏ vẻ cao ngạo như xem thường con tiểu hầu Bao Bao nhưng có vẻ như vì nể mặt Tần Vô Song nên không tiện cự tuyệt.</w:t>
      </w:r>
    </w:p>
    <w:p>
      <w:pPr>
        <w:pStyle w:val="BodyText"/>
      </w:pPr>
      <w:r>
        <w:t xml:space="preserve">Tần Vô Song liếc một cái là biết suy nghĩ của nó, hắn cười:</w:t>
      </w:r>
    </w:p>
    <w:p>
      <w:pPr>
        <w:pStyle w:val="BodyText"/>
      </w:pPr>
      <w:r>
        <w:t xml:space="preserve">- Anh bạn, đừng coi thường Bao Bao. Thực lực của nó không kém ngươi đâu.</w:t>
      </w:r>
    </w:p>
    <w:p>
      <w:pPr>
        <w:pStyle w:val="BodyText"/>
      </w:pPr>
      <w:r>
        <w:t xml:space="preserve">Tử Điện Phần Diệm Thú liếc mắt quan sát Bao Bao, tỏ ý không tin.</w:t>
      </w:r>
    </w:p>
    <w:p>
      <w:pPr>
        <w:pStyle w:val="BodyText"/>
      </w:pPr>
      <w:r>
        <w:t xml:space="preserve">Nhưng Bao Bao lại rất hòa nhã, cười hi hi nói:</w:t>
      </w:r>
    </w:p>
    <w:p>
      <w:pPr>
        <w:pStyle w:val="BodyText"/>
      </w:pPr>
      <w:r>
        <w:t xml:space="preserve">- Anh bạn lớn xác, có phải ngươi nghĩ người to hơn ta nhất định là lợi hại hơn ta không? Ta mà biến thân một cái còn to hơn ngươi gấp mười lần đó!</w:t>
      </w:r>
    </w:p>
    <w:p>
      <w:pPr>
        <w:pStyle w:val="BodyText"/>
      </w:pPr>
      <w:r>
        <w:t xml:space="preserve">Tần Vô Song từng nhìn thấy cảnh Bao Bao biến thành Kim Hầu Vương rồi nên rất hiểu:</w:t>
      </w:r>
    </w:p>
    <w:p>
      <w:pPr>
        <w:pStyle w:val="BodyText"/>
      </w:pPr>
      <w:r>
        <w:t xml:space="preserve">- Thôi được rồi, anh bạn, ta có thể làm chứng. Thực lực hiện nay của Bao Bao cũng là Linh Võ Đại viên mãn, hơn nữa còn có thể không ngừng tiến hóa nữa. Vì thế các ngươi vẫn có tiếng nói chung.</w:t>
      </w:r>
    </w:p>
    <w:p>
      <w:pPr>
        <w:pStyle w:val="BodyText"/>
      </w:pPr>
      <w:r>
        <w:t xml:space="preserve">Tử Điện Phần Diệm Thú nghe Tần Vô Song giải thích mới tin một chút.</w:t>
      </w:r>
    </w:p>
    <w:p>
      <w:pPr>
        <w:pStyle w:val="BodyText"/>
      </w:pPr>
      <w:r>
        <w:t xml:space="preserve">- Bao Bao, hai ngươi muốn cùng ta đi tìm hiểu trận pháp hay là ở đây làm hộ pháp cho ta?</w:t>
      </w:r>
    </w:p>
    <w:p>
      <w:pPr>
        <w:pStyle w:val="BodyText"/>
      </w:pPr>
      <w:r>
        <w:t xml:space="preserve">Tử Điện Phần Diệm Thú tỏ thái độ trước:</w:t>
      </w:r>
    </w:p>
    <w:p>
      <w:pPr>
        <w:pStyle w:val="BodyText"/>
      </w:pPr>
      <w:r>
        <w:t xml:space="preserve">- Ta không đi!</w:t>
      </w:r>
    </w:p>
    <w:p>
      <w:pPr>
        <w:pStyle w:val="BodyText"/>
      </w:pPr>
      <w:r>
        <w:t xml:space="preserve">Tử Điện Phần Diệm Thú bị chủ nhân trận pháp này vô duyên vô cớ phong ấn ở đây, nên trong lòng có đầy oán niệm, rất không thoải mái với trận pháp này.</w:t>
      </w:r>
    </w:p>
    <w:p>
      <w:pPr>
        <w:pStyle w:val="BodyText"/>
      </w:pPr>
      <w:r>
        <w:t xml:space="preserve">Nhưng nó đối với người phá giải phong ấn cho mình là Tần Vô Song thì rất cảm kích. Hơn nữa thông qua Thần Quang, cơ thể nó đã tự động hoàn thành khế ước với Tần Vô Song.</w:t>
      </w:r>
    </w:p>
    <w:p>
      <w:pPr>
        <w:pStyle w:val="BodyText"/>
      </w:pPr>
      <w:r>
        <w:t xml:space="preserve">Bao Bao thì khác, nó vô cùng phấn khích nói:</w:t>
      </w:r>
    </w:p>
    <w:p>
      <w:pPr>
        <w:pStyle w:val="BodyText"/>
      </w:pPr>
      <w:r>
        <w:t xml:space="preserve">- Ta muốn đi!</w:t>
      </w:r>
    </w:p>
    <w:p>
      <w:pPr>
        <w:pStyle w:val="BodyText"/>
      </w:pPr>
      <w:r>
        <w:t xml:space="preserve">Một muốn đi, một không muốn thì khó xử rồi. Tử Điện Phần Diệm Thú thấy Tần Vô Song nhìn mình thì đành thỏa hiệp:</w:t>
      </w:r>
    </w:p>
    <w:p>
      <w:pPr>
        <w:pStyle w:val="BodyText"/>
      </w:pPr>
      <w:r>
        <w:t xml:space="preserve">- Được rồi, đi thì đi!</w:t>
      </w:r>
    </w:p>
    <w:p>
      <w:pPr>
        <w:pStyle w:val="BodyText"/>
      </w:pPr>
      <w:r>
        <w:t xml:space="preserve">Tần Vô Song cười:</w:t>
      </w:r>
    </w:p>
    <w:p>
      <w:pPr>
        <w:pStyle w:val="BodyText"/>
      </w:pPr>
      <w:r>
        <w:t xml:space="preserve">- Được, vậy chúng ta cùng đi xem sao. Các ngươi vào trong khu vực trung tâm, trong quá trình truyền tống, các ngươi nhất định không được có bất cứ hành động nào không đúng, nếu không bị ánh sáng truyền tống nuốt chửng thì phiền phức đấy.</w:t>
      </w:r>
    </w:p>
    <w:p>
      <w:pPr>
        <w:pStyle w:val="BodyText"/>
      </w:pPr>
      <w:r>
        <w:t xml:space="preserve">Bao Bao và Tử Điện Phần Diệm Thú cùng gật đầu. Tần Vô Song cười:</w:t>
      </w:r>
    </w:p>
    <w:p>
      <w:pPr>
        <w:pStyle w:val="BodyText"/>
      </w:pPr>
      <w:r>
        <w:t xml:space="preserve">- Nào, vào đi!</w:t>
      </w:r>
    </w:p>
    <w:p>
      <w:pPr>
        <w:pStyle w:val="BodyText"/>
      </w:pPr>
      <w:r>
        <w:t xml:space="preserve">Ngồi trên hòn đá xanh, Tần Vô Song lại phát động sức mạnh đã được tẩy lễ, trận pháp bắt đầu thay đổi, ánh sáng lóe lên cuốn cả ba vào trong rồi biến mất.</w:t>
      </w:r>
    </w:p>
    <w:p>
      <w:pPr>
        <w:pStyle w:val="BodyText"/>
      </w:pPr>
      <w:r>
        <w:t xml:space="preserve">Ánh sáng truyền tống này cũng giống như lần Tần Vô Song được đưa từ Bích Phù Sơn đến Đại Thương Sơn, tất cả đều quen thuộc như thế, khí lưu quen thuộc, cảm giác quen thuộc. Mọi thứ như tái hiện lại một giấc mộng quen thuộc.</w:t>
      </w:r>
    </w:p>
    <w:p>
      <w:pPr>
        <w:pStyle w:val="BodyText"/>
      </w:pPr>
      <w:r>
        <w:t xml:space="preserve">Uỳnh uỳnh!</w:t>
      </w:r>
    </w:p>
    <w:p>
      <w:pPr>
        <w:pStyle w:val="BodyText"/>
      </w:pPr>
      <w:r>
        <w:t xml:space="preserve">Tiếng nổ long trời truyền đến tai Tần Vô Song. Một lúc sau dòng khí lưu ngũ sắc mới dần tan đi.</w:t>
      </w:r>
    </w:p>
    <w:p>
      <w:pPr>
        <w:pStyle w:val="BodyText"/>
      </w:pPr>
      <w:r>
        <w:t xml:space="preserve">Phù!</w:t>
      </w:r>
    </w:p>
    <w:p>
      <w:pPr>
        <w:pStyle w:val="BodyText"/>
      </w:pPr>
      <w:r>
        <w:t xml:space="preserve">Tần Vô Song thở ra một hơi, mở mắt ra thì thấy một không gian giống hệt như Đệ nhị hoàn. Thất Tuyệt Liên Hoàn Trận, Đệ tam hoàn!</w:t>
      </w:r>
    </w:p>
    <w:p>
      <w:pPr>
        <w:pStyle w:val="BodyText"/>
      </w:pPr>
      <w:r>
        <w:t xml:space="preserve">Tần Vô Song đứng dậy, quét mắt nhìn một vòng thì thấy mình, Bao Bao, và Tử Điện Phần Diệm Thú đang ở trung tâm của trận pháp. Bao Bao rất hiếu kỳ, bắt đầu nhảy nhót xung quanh:</w:t>
      </w:r>
    </w:p>
    <w:p>
      <w:pPr>
        <w:pStyle w:val="BodyText"/>
      </w:pPr>
      <w:r>
        <w:t xml:space="preserve">- Đây là đâu?</w:t>
      </w:r>
    </w:p>
    <w:p>
      <w:pPr>
        <w:pStyle w:val="BodyText"/>
      </w:pPr>
      <w:r>
        <w:t xml:space="preserve">Tần Vô Song vội nói:</w:t>
      </w:r>
    </w:p>
    <w:p>
      <w:pPr>
        <w:pStyle w:val="BodyText"/>
      </w:pPr>
      <w:r>
        <w:t xml:space="preserve">- Bao Bao, ngươi xem thì xem chứ đừng động vào bất cứ thứ gì, cẩn thận có Cấm chế tấn công.</w:t>
      </w:r>
    </w:p>
    <w:p>
      <w:pPr>
        <w:pStyle w:val="BodyText"/>
      </w:pPr>
      <w:r>
        <w:t xml:space="preserve">Bao Bao cười:</w:t>
      </w:r>
    </w:p>
    <w:p>
      <w:pPr>
        <w:pStyle w:val="BodyText"/>
      </w:pPr>
      <w:r>
        <w:t xml:space="preserve">- Được rồi, ta chỉ xem thôi.</w:t>
      </w:r>
    </w:p>
    <w:p>
      <w:pPr>
        <w:pStyle w:val="BodyText"/>
      </w:pPr>
      <w:r>
        <w:t xml:space="preserve">Thất Tuyệt Liên Hoàn Trận đã nhận chủ thì là tài sản riêng của Tần Vô Song. Bất cứ thứ gì bên trong có Cấm chế chỉ có Tần Vô Song mới có thể giải trừ được.</w:t>
      </w:r>
    </w:p>
    <w:p>
      <w:pPr>
        <w:pStyle w:val="BodyText"/>
      </w:pPr>
      <w:r>
        <w:t xml:space="preserve">Tần Vô Song dẫn hai con thú đi xem trong ngoài một lượt. Quy mô của sơn động này nhỏ hơn nhiều sơn động của Đệ nhị hoàn nhưng cũng nằm trên vách núi, rất khó tìm. Tần Vô Song nghĩ bụng:</w:t>
      </w:r>
    </w:p>
    <w:p>
      <w:pPr>
        <w:pStyle w:val="BodyText"/>
      </w:pPr>
      <w:r>
        <w:t xml:space="preserve">- Chỉ không biết sơn động của Đệ tam hoàn này ở địa phương nào?</w:t>
      </w:r>
    </w:p>
    <w:p>
      <w:pPr>
        <w:pStyle w:val="BodyText"/>
      </w:pPr>
      <w:r>
        <w:t xml:space="preserve">Tần Vô Song dạo một vòng rồi quay lại chỗ trước trận pháp, vì chỉ có chỗ này mới có truyền âm mà chủ nhân trận pháp để lại.</w:t>
      </w:r>
    </w:p>
    <w:p>
      <w:pPr>
        <w:pStyle w:val="BodyText"/>
      </w:pPr>
      <w:r>
        <w:t xml:space="preserve">Tần Vô Song truyền linh lực khởi động trận pháp. Quả nhiên một lát sau, trên khối thạch bàn giữa trận pháp phát ra một luồng ánh sáng ngũ sắc, rồi dần dần tụ lại thành một hình người hư ảo.</w:t>
      </w:r>
    </w:p>
    <w:p>
      <w:pPr>
        <w:pStyle w:val="BodyText"/>
      </w:pPr>
      <w:r>
        <w:t xml:space="preserve">- Kẻ may mắn, chúc mừng ngươi đã vào Đệ tam hoàn của Thất Tuyệt Liên Hoàn Trận!</w:t>
      </w:r>
    </w:p>
    <w:p>
      <w:pPr>
        <w:pStyle w:val="BodyText"/>
      </w:pPr>
      <w:r>
        <w:t xml:space="preserve">Giờ Tần Vô Song đã không còn thấy kỳ lạ nữa rồi. Khi ở Đệ nhị hoàn hắn đã lĩnh hội được cách thức để lại Thần thức. Hắn biết đây chỉ là giọng nói mà chủ nhân của trận pháp để lại để chỉ dẫn, căn bản không có chút khả năng giao lưu, chỉ có thể nghe chứ không thể hỏi.</w:t>
      </w:r>
    </w:p>
    <w:p>
      <w:pPr>
        <w:pStyle w:val="BodyText"/>
      </w:pPr>
      <w:r>
        <w:t xml:space="preserve">- Vào được Đệ tam hoàn có nghĩa là ít nhất ngươi đã là Cao Linh Võ Cảnh. Ở những quốc gia nhân loại thì tu vi như vậy đã là rất giỏi rồi. Nhưng có Tử Điện Phần Diệm Thú thì có lẽ chẳng còn mấy kẻ có thể uy hiếp được ngươi nữa. Đương nhiên Đệ tam hoàn này không thua Đệ nhị hoàn, vì thế ngoài việc ngươi có thêm một không gian tuyền tống ra thì còn có thêm một số phần thưởng khác. Đầu tiên là một cây roi dài Nộ Giao Chi Hồn dài ba trượng. Đây là thứ vũ khí cấp Hư Võ Cảnh, chỉ cần tu vi của ngươi đủ thì có có thể triệu hồi Nộ Giao Thổ Hình để tiến hành tấn công. Cho dù tu vi chưa đến Hư Võ Cảnh thì sợi roi này vẫn có thể phát huy uy lực vô cùng mạnh mẽ. So với bất cứ loại vũ khí cấp Linh Võ Cảnh nào đều mạnh hơn gấp mười lần. Thứ hai là bộ trang phục mặc sát người cấp Hư Võ Cảnh, người ngoài hoàn toàn không nhìn thấy được. Nhưng những đòn tấn công cấp Linh Võ Cảnh, hắc hắc, dường như không thể nào xuyên thủng được tầng phòng ngự của nó. Dù là Linh Võ Đại viên mãn cũng không thể khiến người mặc bị trọng thương.</w:t>
      </w:r>
    </w:p>
    <w:p>
      <w:pPr>
        <w:pStyle w:val="BodyText"/>
      </w:pPr>
      <w:r>
        <w:t xml:space="preserve">Dừng một lúc, giọng nói đó mới tiếp tục:</w:t>
      </w:r>
    </w:p>
    <w:p>
      <w:pPr>
        <w:pStyle w:val="BodyText"/>
      </w:pPr>
      <w:r>
        <w:t xml:space="preserve">- Phần thưởng thứ ba, cũng là kỳ ngộ lớn nhất của Đệ tam hoàn, là bản đồ tổng thể Hiên Viên Khâu! Có tất cả mười quyển! Hàng vạn dặm Hiên Viên Khâu đều có trong bản đồ.</w:t>
      </w:r>
    </w:p>
    <w:p>
      <w:pPr>
        <w:pStyle w:val="BodyText"/>
      </w:pPr>
      <w:r>
        <w:t xml:space="preserve">Bản đồ tổng thể về Hiên Viên Khâu? Tần Vô Song có chút hồ nghi. Tuy thứ này khá thực dụng nhưng dường như không thể gọi là kỳ ngộ lớn nhất thì phải?</w:t>
      </w:r>
    </w:p>
    <w:p>
      <w:pPr>
        <w:pStyle w:val="BodyText"/>
      </w:pPr>
      <w:r>
        <w:t xml:space="preserve">Có điều giọng nói kia lập tức đưa ra đáp án:</w:t>
      </w:r>
    </w:p>
    <w:p>
      <w:pPr>
        <w:pStyle w:val="BodyText"/>
      </w:pPr>
      <w:r>
        <w:t xml:space="preserve">- Kẻ may mắn, có lẽ ngươi có chút hồ nghi, chỉ là một tấm bản đồ thì có bao nhiêu kỳ ngộ cơ chứ? Nếu ngươi nghĩ vậy thì ngươi sai rồi. Ha ha ha, Đệ tứ hoàn của Thất Tuyệt Liên Hoàn Trận chính là ở một nơi thần bí nào đó trong Hiên Viên Khâu!</w:t>
      </w:r>
    </w:p>
    <w:p>
      <w:pPr>
        <w:pStyle w:val="BodyText"/>
      </w:pPr>
      <w:r>
        <w:t xml:space="preserve">Tần Vô Song há hốc miệng, giờ hắn mới biết thế là sao. Thì ra Đệ tứ hoàn của Thất Tuyệt Liên Hoàn Trận đã không ở những quốc gia nhân loại nữa mà đã vào Hiên Viên Khâu.</w:t>
      </w:r>
    </w:p>
    <w:p>
      <w:pPr>
        <w:pStyle w:val="BodyText"/>
      </w:pPr>
      <w:r>
        <w:t xml:space="preserve">Nghĩ kỹ một chút thì cũng có thể hiểu, vì vào được Đệ tam hoàn đã cần phải là Cao Linh Võ Cảnh rồi, vào Đệ tứ hoàn chắc chắn phải yêu cầu cao hơn.</w:t>
      </w:r>
    </w:p>
    <w:p>
      <w:pPr>
        <w:pStyle w:val="BodyText"/>
      </w:pPr>
      <w:r>
        <w:t xml:space="preserve">- Kẻ may mắn, yêu cầu thấp nhất để vào Đệ tứ hoàn là Hư Võ Cảnh! Mà những cường giả Hư Võ Cảnh thì không nên sống uổng ở các quốc gia nhân loại nữa. Vì thế nếu ngươi muốn an phận thì cứ ở những quốc gia của nhân loại mà sống rồi chờ chết. Nếu ngươi có chút chí tiến thủ thì nên nỗ lực khám phá Đệ tứ hoàn. Ba hoàn từ Đệ tứ hoàn đến Đệ lục hoàn đều ở những nơi cấm địa của Thần. Còn Đệ thất hoàn thì… Hắc hắc, bí mật này thì phải đợi ngươi vào Đệ lục hoàn thì mới tiết lộ được. Kẻ may mắn, Đệ tam hoàn chỉ là một mắt xích quá độ từ chỗ nhân loại đến cấm địa của Thần. Ta không chuẩn bị quá nhiều thứ. Ba thứ này đã thừa cho ngươi tự bảo vệ mình ở thế giới nhân loại. Việc ngươi phải làm bây giờ là nỗ lực tu luyện, thăng cấp lên Hư Võ Cảnh. Chỉ có đến Đệ tứ hoàn thì ngươi mới thật sự ý thức được thực lực thật sự của Đại lục Thiên Huyền! Nỗ lực đi, kẻ may mắn!</w:t>
      </w:r>
    </w:p>
    <w:p>
      <w:pPr>
        <w:pStyle w:val="BodyText"/>
      </w:pPr>
      <w:r>
        <w:t xml:space="preserve">Tần Vô Song lặng lẽ gật đầu. Tu luyện võ đạo căn bản không có việc biết đủ. Nếu đã có cảnh giới cao hơn thì là một cường giả chỉ có thể tiếp tục đón chờ khó khăn và tiến lên. Lui bước chính là đồ bỏ đi, không xứng đáng đứng trong thế giới võ đạo. Vì thế, không cần động viên thì Tần Vô Song cũng phải tiến lên Hư Võ Cảnh!</w:t>
      </w:r>
    </w:p>
    <w:p>
      <w:pPr>
        <w:pStyle w:val="BodyText"/>
      </w:pPr>
      <w:r>
        <w:t xml:space="preserve">Đang tập trung suy nghĩ thì giọng nói đó cười:</w:t>
      </w:r>
    </w:p>
    <w:p>
      <w:pPr>
        <w:pStyle w:val="BodyText"/>
      </w:pPr>
      <w:r>
        <w:t xml:space="preserve">- Tiện thể ta nói một vâu. Nơi cụ thể của Đệ tam hoàn là Thần Long Lĩnh ở Đế quốc Xích Long. Nơi này dù là cao thủ củ Đế quốc Xích Long cũng rất khó tìm được. Mà dù chúng may mắn phát hiện ra nơi này thì cũng không thể thúc động Cấm chế ở bên ngoài. Vì thế ngươi không cần lo điều cơ mật về Thất Tuyệt Liên Hoàn Trận bị tiết lộ. Ngoài ra, bắt đầu từ Đệ tam hoàn, mỗi hoàn đều có truyền tống hai chiều. Cũng có nghĩa là ở Đệ tam hoàn người có thể đến Đệ tứ hoàn, cũng có thể trở lại Đệ nhị hoàn. Thiết kế như vậy cũng là tránh cho ngươi phải đi đi lại lại tốn thời gian.</w:t>
      </w:r>
    </w:p>
    <w:p>
      <w:pPr>
        <w:pStyle w:val="BodyText"/>
      </w:pPr>
      <w:r>
        <w:t xml:space="preserve">Tần Vô Song gục gặc, Thất Tuyệt Liên Hoàn Trận quả nhiên kỳ diệu, thiết kế chu đáo đến vậy. Đệ nhất hoàn đến Đệ nhị hoàn là vòng tuần hoàn chết, chỉ truyền tống một lần. Truyền qua rồi là Đệ nhất hoàn lập tức bị hủy.</w:t>
      </w:r>
    </w:p>
    <w:p>
      <w:pPr>
        <w:pStyle w:val="BodyText"/>
      </w:pPr>
      <w:r>
        <w:t xml:space="preserve">Còn sau này có thể tự do đi lại nhiều lần giữa các hoàn, hơn nữa còn có thể đem theo nhiều người. Thiết kế này có thể nói là đem lại sự thuận lợi tuyệt vời cho người có được trận pháp này.</w:t>
      </w:r>
    </w:p>
    <w:p>
      <w:pPr>
        <w:pStyle w:val="BodyText"/>
      </w:pPr>
      <w:r>
        <w:t xml:space="preserve">- Đế quốc Xích Long?</w:t>
      </w:r>
    </w:p>
    <w:p>
      <w:pPr>
        <w:pStyle w:val="Compact"/>
      </w:pPr>
      <w:r>
        <w:t xml:space="preserve">Tần Vô Song lẩm nhẩm mấy chữ này, trong đầu có một vài ý nghĩ cổ quái.</w:t>
      </w:r>
      <w:r>
        <w:br w:type="textWrapping"/>
      </w:r>
      <w:r>
        <w:br w:type="textWrapping"/>
      </w:r>
    </w:p>
    <w:p>
      <w:pPr>
        <w:pStyle w:val="Heading2"/>
      </w:pPr>
      <w:bookmarkStart w:id="371" w:name="chương-349"/>
      <w:bookmarkEnd w:id="371"/>
      <w:r>
        <w:t xml:space="preserve">349. Chương 34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49: Tử Điện Phần Diệm Thú hiếu chiế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hắc đến Đế quốc Xích Long là Tần Vô Song lại tức giận, chỉ hận không thể lập tức đánh đến Cửu Cung Phái, đánh cho Triệu Hằng tan thành trăm mảnh.</w:t>
      </w:r>
    </w:p>
    <w:p>
      <w:pPr>
        <w:pStyle w:val="BodyText"/>
      </w:pPr>
      <w:r>
        <w:t xml:space="preserve">Đang nghĩ ngợi thì giọng nói đó tiếp túc:</w:t>
      </w:r>
    </w:p>
    <w:p>
      <w:pPr>
        <w:pStyle w:val="BodyText"/>
      </w:pPr>
      <w:r>
        <w:t xml:space="preserve">- Kẻ may mắn, tiến lên hay an phận là do ngươi tự lựa chọn. Đi sai hay đúng đều sẽ quyết định vận mệnh của ngươi. Đệ tam hoàn đến đây là kết thúc, hi vọng chúng ta gặp nhau ở Đệ tứ hoàn!</w:t>
      </w:r>
    </w:p>
    <w:p>
      <w:pPr>
        <w:pStyle w:val="BodyText"/>
      </w:pPr>
      <w:r>
        <w:t xml:space="preserve">Nói rồi chùm ánh sáng thu nhỏ lại rồi biến mất, không còn âm thanh nào nữa. Tần Vô Song suy ngẫm về những điều cuối cùng, có vẻ như nó không quan trọng lắm nhưng có lẽ lại ẩn trong đó sự ám thị nào đó.</w:t>
      </w:r>
    </w:p>
    <w:p>
      <w:pPr>
        <w:pStyle w:val="BodyText"/>
      </w:pPr>
      <w:r>
        <w:t xml:space="preserve">- Bất luận thế nào thì ta vẫn phải theo đuổi Hư Võ Cảnh. Đệ tứ hoàn cũng phải đi khám phá!</w:t>
      </w:r>
    </w:p>
    <w:p>
      <w:pPr>
        <w:pStyle w:val="BodyText"/>
      </w:pPr>
      <w:r>
        <w:t xml:space="preserve">Tần Vô Song quyết định, rồi đứng dậy.</w:t>
      </w:r>
    </w:p>
    <w:p>
      <w:pPr>
        <w:pStyle w:val="BodyText"/>
      </w:pPr>
      <w:r>
        <w:t xml:space="preserve">Đi quanh một vòng, đầu tiên hắn lấy sợi roi Nộ Giao Chi Hồn, thử vài đường thì thấy nó dễ sử dụng hơn sợi roi xà hình của hắn rất nhiều. Dù là ngoại hình hay phẩm chất đều rất ưu việt. Thứ vũ khí cấp Hư Võ Cảnh thế này, Tần Vô Song hắn chẳng có lý do gì mà không lấy.</w:t>
      </w:r>
    </w:p>
    <w:p>
      <w:pPr>
        <w:pStyle w:val="BodyText"/>
      </w:pPr>
      <w:r>
        <w:t xml:space="preserve">Sau đó là đến bộ áo cấp Hư Võ Cảnh, cầm vào mỏng như lông vũ, nhẹ như tơ. Tần Vô Song gần như không thể tin thứ nhìn bình thường này lại có cấp Hư Võ Cảnh! Dù thế nào, xuất hiện ở trong trận pháp này thì chắc chắn không phải đồ vớ vẩn.</w:t>
      </w:r>
    </w:p>
    <w:p>
      <w:pPr>
        <w:pStyle w:val="BodyText"/>
      </w:pPr>
      <w:r>
        <w:t xml:space="preserve">Còn về mười quyển bản đồ kia, Tần Vô Song mở ra thì thấy chi chít hình vẽ, nhìn mà muốn hoa mắt, lướt qua một lúc rồi hắn gấp lại.</w:t>
      </w:r>
    </w:p>
    <w:p>
      <w:pPr>
        <w:pStyle w:val="BodyText"/>
      </w:pPr>
      <w:r>
        <w:t xml:space="preserve">- Thứ này phải chờ khi nào có thời gian rồi nghiên cứu. Mười quyển, nếu muốn nghiên cứu sâu, không mất vài ba tháng thì sao hiểu hết được?</w:t>
      </w:r>
    </w:p>
    <w:p>
      <w:pPr>
        <w:pStyle w:val="BodyText"/>
      </w:pPr>
      <w:r>
        <w:t xml:space="preserve">Tần Vô Song đang định đi ra thì Bao Bao và Tử Điện Phần Diệm Thú tiến lại. Tử Điện Phần Diệm Thú vừa đi vừa huyên thuyên không ngừng nghỉ. Hồi phục được một lúc lâu, khả năng ngôn ngữ của nó cơ bản đã trở lại, hình như đang thảo luận gì đó với Bao Bao.</w:t>
      </w:r>
    </w:p>
    <w:p>
      <w:pPr>
        <w:pStyle w:val="BodyText"/>
      </w:pPr>
      <w:r>
        <w:t xml:space="preserve">Bao Bao vẫn có thái độ lạc quan dù trời sập cũng mặc kệ, hả miệng cười:</w:t>
      </w:r>
    </w:p>
    <w:p>
      <w:pPr>
        <w:pStyle w:val="BodyText"/>
      </w:pPr>
      <w:r>
        <w:t xml:space="preserve">- Vô Song lão đại, có phải lấy được bảo bối gì không? Nhìn vẻ mặt huynh vui vẻ thế kia kìa.</w:t>
      </w:r>
    </w:p>
    <w:p>
      <w:pPr>
        <w:pStyle w:val="BodyText"/>
      </w:pPr>
      <w:r>
        <w:t xml:space="preserve">Tử Điện Phần Diệm Thú lại nói:</w:t>
      </w:r>
    </w:p>
    <w:p>
      <w:pPr>
        <w:pStyle w:val="BodyText"/>
      </w:pPr>
      <w:r>
        <w:t xml:space="preserve">- Lão Đại đừng có vui quá sớm. Chủ nhân của trận pháp này chắc chắn chẳng phải loại gì tốt! Cho huynh nhiều đồ tốt như thế chắc chắn có điều kiện!</w:t>
      </w:r>
    </w:p>
    <w:p>
      <w:pPr>
        <w:pStyle w:val="BodyText"/>
      </w:pPr>
      <w:r>
        <w:t xml:space="preserve">Tần Vô Song hiểu Tử Điện Phần Diệm Thú lòng đầy oán niệm. Dù gì, ai bị phong ấn đến mấy nghìn năm như thế đều không thể vui vẻ nổi. Tần Vô Song cười:</w:t>
      </w:r>
    </w:p>
    <w:p>
      <w:pPr>
        <w:pStyle w:val="BodyText"/>
      </w:pPr>
      <w:r>
        <w:t xml:space="preserve">- Tạm thời chúng ta không nói đến điều này nữa. Hai ngươi đi cả trong lẫn ngoài rồi, đã nhìn rõ địa hình chưa? Có mấy đường rời khỏi sơn động này?</w:t>
      </w:r>
    </w:p>
    <w:p>
      <w:pPr>
        <w:pStyle w:val="BodyText"/>
      </w:pPr>
      <w:r>
        <w:t xml:space="preserve">- Có hai đường, một là trèo lên vách núi. Hai là mật đạo, hình như cần phải mở cơ quan!</w:t>
      </w:r>
    </w:p>
    <w:p>
      <w:pPr>
        <w:pStyle w:val="BodyText"/>
      </w:pPr>
      <w:r>
        <w:t xml:space="preserve">Tần Vô Song bật cười, nghĩ bụng, người sắp đặt Thất Tuyệt Liên Hoàn Trận này cũng thật là lười, cơ quan cũng làm giống hệt nhau, đường ra cũng cái trước cái sau, một ở ngoài sáng, một trong bóng tối.</w:t>
      </w:r>
    </w:p>
    <w:p>
      <w:pPr>
        <w:pStyle w:val="BodyText"/>
      </w:pPr>
      <w:r>
        <w:t xml:space="preserve">Bao Bao nói:</w:t>
      </w:r>
    </w:p>
    <w:p>
      <w:pPr>
        <w:pStyle w:val="BodyText"/>
      </w:pPr>
      <w:r>
        <w:t xml:space="preserve">- Vô Song lão đại, sơn động này ở đâu vậy? Không phải xuyên đến dưới lòng đất của vùng cấm địa của Thần rồi chứ?</w:t>
      </w:r>
    </w:p>
    <w:p>
      <w:pPr>
        <w:pStyle w:val="BodyText"/>
      </w:pPr>
      <w:r>
        <w:t xml:space="preserve">Tần Vô Song cười:</w:t>
      </w:r>
    </w:p>
    <w:p>
      <w:pPr>
        <w:pStyle w:val="BodyText"/>
      </w:pPr>
      <w:r>
        <w:t xml:space="preserve">- Ở Đế quốc Xích Long, quốc thổ của nhân loại.</w:t>
      </w:r>
    </w:p>
    <w:p>
      <w:pPr>
        <w:pStyle w:val="BodyText"/>
      </w:pPr>
      <w:r>
        <w:t xml:space="preserve">Bao Bao mắt sáng lên:</w:t>
      </w:r>
    </w:p>
    <w:p>
      <w:pPr>
        <w:pStyle w:val="BodyText"/>
      </w:pPr>
      <w:r>
        <w:t xml:space="preserve">- Đế quốc Xích Long, đó không phải…</w:t>
      </w:r>
    </w:p>
    <w:p>
      <w:pPr>
        <w:pStyle w:val="BodyText"/>
      </w:pPr>
      <w:r>
        <w:t xml:space="preserve">Tần Vô Song gật đầu:</w:t>
      </w:r>
    </w:p>
    <w:p>
      <w:pPr>
        <w:pStyle w:val="BodyText"/>
      </w:pPr>
      <w:r>
        <w:t xml:space="preserve">- Đúng thế!</w:t>
      </w:r>
    </w:p>
    <w:p>
      <w:pPr>
        <w:pStyle w:val="BodyText"/>
      </w:pPr>
      <w:r>
        <w:t xml:space="preserve">Tử Điện Phần Diệm Thú không hiểu chuyện gì, mở to mắt:</w:t>
      </w:r>
    </w:p>
    <w:p>
      <w:pPr>
        <w:pStyle w:val="BodyText"/>
      </w:pPr>
      <w:r>
        <w:t xml:space="preserve">- Hai người đang nói gì vậy? Đế quốc Xích Long làm sao?</w:t>
      </w:r>
    </w:p>
    <w:p>
      <w:pPr>
        <w:pStyle w:val="BodyText"/>
      </w:pPr>
      <w:r>
        <w:t xml:space="preserve">Bao Bao nói:</w:t>
      </w:r>
    </w:p>
    <w:p>
      <w:pPr>
        <w:pStyle w:val="BodyText"/>
      </w:pPr>
      <w:r>
        <w:t xml:space="preserve">- Đế quốc Xích Long là kẻ thù của Vô Song lão đại.</w:t>
      </w:r>
    </w:p>
    <w:p>
      <w:pPr>
        <w:pStyle w:val="BodyText"/>
      </w:pPr>
      <w:r>
        <w:t xml:space="preserve">Tử Điện Phần Diệm Thú trợn mắt:</w:t>
      </w:r>
    </w:p>
    <w:p>
      <w:pPr>
        <w:pStyle w:val="BodyText"/>
      </w:pPr>
      <w:r>
        <w:t xml:space="preserve">- Kẻ thù? Lão Đại, ai là kẻ thù của huynh? Để ta băm vằm hắn ra. Ăn gan hùm mà dám đối địch với Lão Đại của ta?</w:t>
      </w:r>
    </w:p>
    <w:p>
      <w:pPr>
        <w:pStyle w:val="BodyText"/>
      </w:pPr>
      <w:r>
        <w:t xml:space="preserve">Bao Bao cười:</w:t>
      </w:r>
    </w:p>
    <w:p>
      <w:pPr>
        <w:pStyle w:val="BodyText"/>
      </w:pPr>
      <w:r>
        <w:t xml:space="preserve">- Này, người ta có ba Linh Võ Đại viên mãn đó. Đơn thương độc mã đi liệu có làm được gì không?</w:t>
      </w:r>
    </w:p>
    <w:p>
      <w:pPr>
        <w:pStyle w:val="BodyText"/>
      </w:pPr>
      <w:r>
        <w:t xml:space="preserve">Tử Điện Phần Diệm Thú khựng lại, cười khan:</w:t>
      </w:r>
    </w:p>
    <w:p>
      <w:pPr>
        <w:pStyle w:val="BodyText"/>
      </w:pPr>
      <w:r>
        <w:t xml:space="preserve">- Ba Linh Võ Đại viên mãn sao? Thế thì đúng là không dễ dàng. Có điều Bao Bao à, không phải ngươi nói thực lực của Lão Đại rất mạnh, dùng cái cung gì đó thì ngươi cũng không đánh lại đó sao? Còn nữa, ngươi huênh hoang nói mình là Kim Hầu Vương cái gì đó, lẽ nào là khoác lác?</w:t>
      </w:r>
    </w:p>
    <w:p>
      <w:pPr>
        <w:pStyle w:val="BodyText"/>
      </w:pPr>
      <w:r>
        <w:t xml:space="preserve">Bao Bao tiếp xúc với Tử Điện Phần Diệm Thú lâu như vậy cũng đã quen với phong cách của Tử Điện Phần Diệm Thú, nó cũng không giận, nói:</w:t>
      </w:r>
    </w:p>
    <w:p>
      <w:pPr>
        <w:pStyle w:val="BodyText"/>
      </w:pPr>
      <w:r>
        <w:t xml:space="preserve">- Ta cũng muốn khoác lác nhưng ai bảo người ta sinh ra đã giỏi giang thế này chứ? Ài, chẳng có cách nào khác, Vô Song lão đại nghe gì chưa? Lão Tử đang đố kỵ với ta đó!</w:t>
      </w:r>
    </w:p>
    <w:p>
      <w:pPr>
        <w:pStyle w:val="BodyText"/>
      </w:pPr>
      <w:r>
        <w:t xml:space="preserve">Tử Điện Phần Diệm Thú bực mình:</w:t>
      </w:r>
    </w:p>
    <w:p>
      <w:pPr>
        <w:pStyle w:val="BodyText"/>
      </w:pPr>
      <w:r>
        <w:t xml:space="preserve">- Ta nhổ vào, cứ cho ngươi là Kim Hầu Vương thì sao nào, dám đánh với ta một trận không?</w:t>
      </w:r>
    </w:p>
    <w:p>
      <w:pPr>
        <w:pStyle w:val="BodyText"/>
      </w:pPr>
      <w:r>
        <w:t xml:space="preserve">Thực lực hiện tại của Bao Bao vẫn chưa ổn định, tuy là Linh Võ Đại viên mãn nhưng thực lực vẫn chưa phát huy hết. Tỷ thí sức chiến đấu với con hung thú mấy nghìn năm trước thì vẫn có phần thua kém.</w:t>
      </w:r>
    </w:p>
    <w:p>
      <w:pPr>
        <w:pStyle w:val="BodyText"/>
      </w:pPr>
      <w:r>
        <w:t xml:space="preserve">Nhưng đầu óc Bao Bao rất linh hoạt, nó cười ung dung:</w:t>
      </w:r>
    </w:p>
    <w:p>
      <w:pPr>
        <w:pStyle w:val="BodyText"/>
      </w:pPr>
      <w:r>
        <w:t xml:space="preserve">- Lão Tử, ta và Vô Song lão đại là bằng hữu, ngươi là tiểu đệ của Vô Song lão đại, chúng ta cùng một phe, người mình cả không nên đánh nhau.</w:t>
      </w:r>
    </w:p>
    <w:p>
      <w:pPr>
        <w:pStyle w:val="BodyText"/>
      </w:pPr>
      <w:r>
        <w:t xml:space="preserve">- Không phải đánh thật, học hỏi kinh nghiệm một chút, ngươi sợ gì chứ?</w:t>
      </w:r>
    </w:p>
    <w:p>
      <w:pPr>
        <w:pStyle w:val="BodyText"/>
      </w:pPr>
      <w:r>
        <w:t xml:space="preserve">Tử Điện Phần Diệm Thú hiếu chiến nói.</w:t>
      </w:r>
    </w:p>
    <w:p>
      <w:pPr>
        <w:pStyle w:val="BodyText"/>
      </w:pPr>
      <w:r>
        <w:t xml:space="preserve">Bao Bao uể oải gãi gãi lưng, rồi lại gãi ngực:</w:t>
      </w:r>
    </w:p>
    <w:p>
      <w:pPr>
        <w:pStyle w:val="BodyText"/>
      </w:pPr>
      <w:r>
        <w:t xml:space="preserve">- Có sức chi bằng đi đánh với Cửu Cung Phái ấy. Thật là…</w:t>
      </w:r>
    </w:p>
    <w:p>
      <w:pPr>
        <w:pStyle w:val="BodyText"/>
      </w:pPr>
      <w:r>
        <w:t xml:space="preserve">Tử Điện Phần Diệm Thú kêu lên:</w:t>
      </w:r>
    </w:p>
    <w:p>
      <w:pPr>
        <w:pStyle w:val="BodyText"/>
      </w:pPr>
      <w:r>
        <w:t xml:space="preserve">- Vậy thì đi. Dám đối đầu với Lão Đại, ta đi băm vằm chúng ra.</w:t>
      </w:r>
    </w:p>
    <w:p>
      <w:pPr>
        <w:pStyle w:val="BodyText"/>
      </w:pPr>
      <w:r>
        <w:t xml:space="preserve">Bao Bao liếc nhìn Tần Vô Song:</w:t>
      </w:r>
    </w:p>
    <w:p>
      <w:pPr>
        <w:pStyle w:val="BodyText"/>
      </w:pPr>
      <w:r>
        <w:t xml:space="preserve">- Phải nghe theo Lão Đại!</w:t>
      </w:r>
    </w:p>
    <w:p>
      <w:pPr>
        <w:pStyle w:val="BodyText"/>
      </w:pPr>
      <w:r>
        <w:t xml:space="preserve">Bao Bao cũng khá khéo léo, tuy nó rất muốn đại náo Cửu Cung Phái, muốn đi góp vui tìm kiếm sự kích thích nhưng đã đẩy quyền quyết định sang cho Tần Vô Song.</w:t>
      </w:r>
    </w:p>
    <w:p>
      <w:pPr>
        <w:pStyle w:val="BodyText"/>
      </w:pPr>
      <w:r>
        <w:t xml:space="preserve">Tần Vô Song trầm ngâm nói:</w:t>
      </w:r>
    </w:p>
    <w:p>
      <w:pPr>
        <w:pStyle w:val="BodyText"/>
      </w:pPr>
      <w:r>
        <w:t xml:space="preserve">- Giờ đến gây chuyện ở Cửu Cung Phái, ngoài việc rút dây động rừng ra thì chẳng có ích lợi gì cả. Ba chúng ta muốn diệt tận gốc Cửu Cung Phái là không thể. Cửu Cung Phái nói với bên ngoài rằng mình có ba Linh Võ Đại viên mãn, nhưng là môn phái lớn mạnh chắc chắn chúng có một vài chiêu bài mà người khác không biết. Vì thế muốn chiến với Cửu Cung Phái nhất định phải dụ chúng ra khỏi hang, dụ hổ ra khỏi hang, đối phó với từng tên một mới được. Khai chiến trên địa bàn của chúng tuyệt đối không phải sự lựa chọn thông minh. Trừ phi chúng ta có Hư Võ Cảnh cường giả.</w:t>
      </w:r>
    </w:p>
    <w:p>
      <w:pPr>
        <w:pStyle w:val="BodyText"/>
      </w:pPr>
      <w:r>
        <w:t xml:space="preserve">Tử Điện Phần Diệm Thú không phục nói:</w:t>
      </w:r>
    </w:p>
    <w:p>
      <w:pPr>
        <w:pStyle w:val="BodyText"/>
      </w:pPr>
      <w:r>
        <w:t xml:space="preserve">- Định thế sao? Đến địa bàn của chúng mà không cho chúng biết mặt thì không giống phong cách của ta à!</w:t>
      </w:r>
    </w:p>
    <w:p>
      <w:pPr>
        <w:pStyle w:val="BodyText"/>
      </w:pPr>
      <w:r>
        <w:t xml:space="preserve">Tần Vô Song nghĩ một lúc nói:</w:t>
      </w:r>
    </w:p>
    <w:p>
      <w:pPr>
        <w:pStyle w:val="BodyText"/>
      </w:pPr>
      <w:r>
        <w:t xml:space="preserve">- Động thủ, chắc chắn phải động thủ. Nhưng tuyệt đối không được lấy danh nghĩa Tinh La Điện.</w:t>
      </w:r>
    </w:p>
    <w:p>
      <w:pPr>
        <w:pStyle w:val="BodyText"/>
      </w:pPr>
      <w:r>
        <w:t xml:space="preserve">Tử Điện Phần Diệm Thú kêu lên:</w:t>
      </w:r>
    </w:p>
    <w:p>
      <w:pPr>
        <w:pStyle w:val="BodyText"/>
      </w:pPr>
      <w:r>
        <w:t xml:space="preserve">- Thế thì quá dễ, để ta đi! Bao Bao, ngươi có dám đi không?</w:t>
      </w:r>
    </w:p>
    <w:p>
      <w:pPr>
        <w:pStyle w:val="BodyText"/>
      </w:pPr>
      <w:r>
        <w:t xml:space="preserve">Bao Bao nói:</w:t>
      </w:r>
    </w:p>
    <w:p>
      <w:pPr>
        <w:pStyle w:val="BodyText"/>
      </w:pPr>
      <w:r>
        <w:t xml:space="preserve">- Hỏi thừa! Lão Tử, nếu ngươi có gan đến Cửu Cung Phái cho một mồi lửa thiêu rụi Cửu Cung Phái thế mới gọi là lợi hại.</w:t>
      </w:r>
    </w:p>
    <w:p>
      <w:pPr>
        <w:pStyle w:val="BodyText"/>
      </w:pPr>
      <w:r>
        <w:t xml:space="preserve">Tử Điện Phần Diệm Thú cười:</w:t>
      </w:r>
    </w:p>
    <w:p>
      <w:pPr>
        <w:pStyle w:val="BodyText"/>
      </w:pPr>
      <w:r>
        <w:t xml:space="preserve">- Bao Bao, chủ ý này của ngươi không tồi.</w:t>
      </w:r>
    </w:p>
    <w:p>
      <w:pPr>
        <w:pStyle w:val="BodyText"/>
      </w:pPr>
      <w:r>
        <w:t xml:space="preserve">Bao Bao cười gian:</w:t>
      </w:r>
    </w:p>
    <w:p>
      <w:pPr>
        <w:pStyle w:val="BodyText"/>
      </w:pPr>
      <w:r>
        <w:t xml:space="preserve">- Ta không có chủ ý thì thôi, đã có nhất định là độc! Lão Đại, chi bằng huynh ở đây đợi bọn ta đi!</w:t>
      </w:r>
    </w:p>
    <w:p>
      <w:pPr>
        <w:pStyle w:val="BodyText"/>
      </w:pPr>
      <w:r>
        <w:t xml:space="preserve">Tần Vô Song trầm ngâm rồi nói:</w:t>
      </w:r>
    </w:p>
    <w:p>
      <w:pPr>
        <w:pStyle w:val="BodyText"/>
      </w:pPr>
      <w:r>
        <w:t xml:space="preserve">- Ta đi cùng. Ta sẽ đợi các ngươi ở Đế đô của Đế quốc Xích Long. Nhưng các ngươi chỉ đi gây chuyện một chút là được, tuyệt đối không được tham chiến.</w:t>
      </w:r>
    </w:p>
    <w:p>
      <w:pPr>
        <w:pStyle w:val="BodyText"/>
      </w:pPr>
      <w:r>
        <w:t xml:space="preserve">Bao Bao nói:</w:t>
      </w:r>
    </w:p>
    <w:p>
      <w:pPr>
        <w:pStyle w:val="BodyText"/>
      </w:pPr>
      <w:r>
        <w:t xml:space="preserve">- Lão Đại yên tâm. Ta sẽ không làm những chuyện không chắc chắn đâu. Nhưng nếu lão Tử kích động thì phải làm sao?</w:t>
      </w:r>
    </w:p>
    <w:p>
      <w:pPr>
        <w:pStyle w:val="BodyText"/>
      </w:pPr>
      <w:r>
        <w:t xml:space="preserve">Tần Vô Song nhìn chằm chằm vào Tử Điện Phần Diệm Thú:</w:t>
      </w:r>
    </w:p>
    <w:p>
      <w:pPr>
        <w:pStyle w:val="BodyText"/>
      </w:pPr>
      <w:r>
        <w:t xml:space="preserve">- Anh bạn, nếu ngươi đi thì phải hứa với ta, tuyệt đối không được hành sự theo cảm tính, thời khắc quan trọng phải biết nhẫn nhịn. Giờ chúng ta vẫn chưa quyết chiến với Cửu Cung Phái. Đợi khi chúng ta quay về luyện tập vài chiến thuật phối hợp rõ ràng chặt chẽ rồi khai chiến với Cửu Cung Phái sẽ chắc chắn hơn!</w:t>
      </w:r>
    </w:p>
    <w:p>
      <w:pPr>
        <w:pStyle w:val="BodyText"/>
      </w:pPr>
      <w:r>
        <w:t xml:space="preserve">Tử Điện Phần Diệm Thú bất lực:</w:t>
      </w:r>
    </w:p>
    <w:p>
      <w:pPr>
        <w:pStyle w:val="BodyText"/>
      </w:pPr>
      <w:r>
        <w:t xml:space="preserve">- Thôi được rồi, Lão Đại đã nói thế thì ta không băm người Cửu Cung Phái, chuyển sang quật nhà bọn chúng!</w:t>
      </w:r>
    </w:p>
    <w:p>
      <w:pPr>
        <w:pStyle w:val="BodyText"/>
      </w:pPr>
      <w:r>
        <w:t xml:space="preserve">Tần Vô Song gật đầu:</w:t>
      </w:r>
    </w:p>
    <w:p>
      <w:pPr>
        <w:pStyle w:val="BodyText"/>
      </w:pPr>
      <w:r>
        <w:t xml:space="preserve">- Mục tiêu của chúng ta lần này chính là khiến Cửu Cung Phái nghi thần nghi quỷ, gây chút áp lực cho chúng, khiến chúng phân tâm. Hoàn thành mục tiêu đó là chúng ta lập tức rút lui. Các ngươi không được để lộ thân phận, cũng đừng để lộ hình dạng.</w:t>
      </w:r>
    </w:p>
    <w:p>
      <w:pPr>
        <w:pStyle w:val="BodyText"/>
      </w:pPr>
      <w:r>
        <w:t xml:space="preserve">Chủ ý của Tần Vô Song rất kiên định, dù là Bao Bao hay Tử Điện Phần Diệm Thú, hắn đều không muốn chúng bị rơi vào tay Cửu Cung Phái. Trận chiến này hoặc là tất thắng hoặc là phải ẩn nhẫn.</w:t>
      </w:r>
    </w:p>
    <w:p>
      <w:pPr>
        <w:pStyle w:val="BodyText"/>
      </w:pPr>
      <w:r>
        <w:t xml:space="preserve">Cả ba rời đi từ mật đạo cơ quan. Có kinh nghiệm từ Đệ nhị hoàn, việc khởi động và phong bế cơ quan Tần Vô Song đều rất thành thục.</w:t>
      </w:r>
    </w:p>
    <w:p>
      <w:pPr>
        <w:pStyle w:val="BodyText"/>
      </w:pPr>
      <w:r>
        <w:t xml:space="preserve">Xuyên qua vô số thông đạo dưới lòng đất mới ra khỏi khu vực Thần Long Lĩnh. Đâu đâu cũng là những lùm cây gai, quả nhiên rất kín đáo. Chả trách mà đây được chọn là nơi đặt Đệ tam hoàn.</w:t>
      </w:r>
    </w:p>
    <w:p>
      <w:pPr>
        <w:pStyle w:val="BodyText"/>
      </w:pPr>
      <w:r>
        <w:t xml:space="preserve">Ra khỏi Thần Long Lĩnh, còn có một vùng hoang địa nghìn dặm, bốn bề đều là chướng khí.</w:t>
      </w:r>
    </w:p>
    <w:p>
      <w:pPr>
        <w:pStyle w:val="BodyText"/>
      </w:pPr>
      <w:r>
        <w:t xml:space="preserve">- Nơi này đầy chướng khí, chẳng trách mà vẫn chưa bị phát hiện.</w:t>
      </w:r>
    </w:p>
    <w:p>
      <w:pPr>
        <w:pStyle w:val="BodyText"/>
      </w:pPr>
      <w:r>
        <w:t xml:space="preserve">Tần Vô Song lặng lẽ gật đầu, trong lòng rất khâm phục khả năng lựa chọn địa điểm của chủ nhân Thất Tuyệt Liên Hoàn Trận.</w:t>
      </w:r>
    </w:p>
    <w:p>
      <w:pPr>
        <w:pStyle w:val="BodyText"/>
      </w:pPr>
      <w:r>
        <w:t xml:space="preserve">Bích Phù Sơn và Đại Thương Sơn là Đệ nhất hoàn và Đệ nhị hoàn của trận pháp đều ở những Công quốc, không bị chú ý lắm. Còn Đệ tam hoàn thì ở nơi hoang địa, đương nhiên sẽ càng không phải lo bị phát hiện.</w:t>
      </w:r>
    </w:p>
    <w:p>
      <w:pPr>
        <w:pStyle w:val="BodyText"/>
      </w:pPr>
      <w:r>
        <w:t xml:space="preserve">o0o</w:t>
      </w:r>
    </w:p>
    <w:p>
      <w:pPr>
        <w:pStyle w:val="BodyText"/>
      </w:pPr>
      <w:r>
        <w:t xml:space="preserve">Đi hai ba ngày sau thì đến Đế đô của Đế quốc Xích Long. Hai linh thú Linh Võ Đại viên mãn muốn vào thành thì có rất nhiều cách, còn Tần Vô Song thì phải đổi thân phận khác. Cũng may hắn có nhiều mặt nạ, đổi đi đổi lại cũng được.</w:t>
      </w:r>
    </w:p>
    <w:p>
      <w:pPr>
        <w:pStyle w:val="BodyText"/>
      </w:pPr>
      <w:r>
        <w:t xml:space="preserve">Sau khi đeo mặt nạ, Tần Vô Song hòa lẫn vào dòng người trong Đế đô. Hẹn địa điểm gặp mặt với Bao Bao và Tử Điện Phần Diệm Thú rồi mới chia nhau ra hành động. Tần Vô Song đến Đế đô là muốn tìm hiểu một vài thông tin xem gần đây Đế quốc Xích Long có động tĩnh gì, đặc biệt là động tĩnh của Cửu Cung Phái.</w:t>
      </w:r>
    </w:p>
    <w:p>
      <w:pPr>
        <w:pStyle w:val="BodyText"/>
      </w:pPr>
      <w:r>
        <w:t xml:space="preserve">Điều khiến Tần Vô Song dở khóc dở cười là tạo hình của chiếc mặt nạ trước đây hắn dùng để đến thanh lâu đã trở thành tội phạm bị truy nã đặc biệt của Đế quốc Xích Long. Đặc điểm tướng mạo được vẻ lại hết sức truyền thần.</w:t>
      </w:r>
    </w:p>
    <w:p>
      <w:pPr>
        <w:pStyle w:val="BodyText"/>
      </w:pPr>
      <w:r>
        <w:t xml:space="preserve">Rõ ràng là vụ giết Trương Bách Đang cuối cùng cũng bị điều tra ra. Với năng lực tình báo của Cửu Cung Phái, rất nhanh đã có thể suy đoán ra tình hình. Đầu mối không ngừng dẫn đến Đế quốc Cửu Ô, tự nhiên sẽ hiểu rõ tất cả. Chúng biết cái chết của Trương Bách Đang là nhiệm vụ kẻ đó nhận từ Cửu Ô Thần Miếu. Như vậy, phát ra lệnh truy nã cũng là có tình có lý.</w:t>
      </w:r>
    </w:p>
    <w:p>
      <w:pPr>
        <w:pStyle w:val="BodyText"/>
      </w:pPr>
      <w:r>
        <w:t xml:space="preserve">Lần này Tần Vô Song không có áp lực như lần trước, tâm trạng cũng thoải mái hơn nhiều. Mấy ngày nay, ngoài việc đi ra đi vào chỗ nhà trọ ra thì hắn cũng chẳng làm gì gây chú ý. Nói trắng ra thì hắn cũng chỉ đang đợi tin tức của Bao Bao và Tử Điện Phần Diệm Thú. Chỉ cần hai tên này quay về là lập tức rút lui.</w:t>
      </w:r>
    </w:p>
    <w:p>
      <w:pPr>
        <w:pStyle w:val="BodyText"/>
      </w:pPr>
      <w:r>
        <w:t xml:space="preserve">Lần này hắn chỉ muốn gây nhiễu loạn cho Cửu Cung Phái khiến chúng phân tâm. Trận quyết chiến cuối cùng hắn muốn chọn địa điểm là ở ba nước phía Đông!</w:t>
      </w:r>
    </w:p>
    <w:p>
      <w:pPr>
        <w:pStyle w:val="Compact"/>
      </w:pPr>
      <w:r>
        <w:t xml:space="preserve">Hôm nay, Tần Vô Song vừa từ bên ngoài trở về nhà trọ thì bỗng nhìn thấy một bóng dáng trên góc đường đang nửa cười nửa không nhìn hắn. Gương mặt này rất quen thuộc!</w:t>
      </w:r>
      <w:r>
        <w:br w:type="textWrapping"/>
      </w:r>
      <w:r>
        <w:br w:type="textWrapping"/>
      </w:r>
    </w:p>
    <w:p>
      <w:pPr>
        <w:pStyle w:val="Heading2"/>
      </w:pPr>
      <w:bookmarkStart w:id="372" w:name="chương-350"/>
      <w:bookmarkEnd w:id="372"/>
      <w:r>
        <w:t xml:space="preserve">350. Chương 35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50: Lửa thiêu Cửu Cung Phá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 Sao hắn lại xuất hiện ở đây?</w:t>
      </w:r>
    </w:p>
    <w:p>
      <w:pPr>
        <w:pStyle w:val="BodyText"/>
      </w:pPr>
      <w:r>
        <w:t xml:space="preserve">Tần Vô Song giật mình, đang định quay người đi thì người đó vừa cười vừa tiến lại gần, miệng vẫn nói câu khẩu hiệu cũ:</w:t>
      </w:r>
    </w:p>
    <w:p>
      <w:pPr>
        <w:pStyle w:val="BodyText"/>
      </w:pPr>
      <w:r>
        <w:t xml:space="preserve">- Trên thông thiên văn, dưới tường địa lý, đoán mệnh xem tướng, nửa xu không lấy…</w:t>
      </w:r>
    </w:p>
    <w:p>
      <w:pPr>
        <w:pStyle w:val="BodyText"/>
      </w:pPr>
      <w:r>
        <w:t xml:space="preserve">Có nghe thấy những câu này trong mơ thì Tần Vô Song cũng thấy đau đầu, chứ chưa nói đến việc gặp Lý Bố Y. Hắn thà gặp Mộ Dung tiểu thư cũng không muốn đụng phải Lý Bố Y này.</w:t>
      </w:r>
    </w:p>
    <w:p>
      <w:pPr>
        <w:pStyle w:val="BodyText"/>
      </w:pPr>
      <w:r>
        <w:t xml:space="preserve">Tuy qua thảo luận, cả Đại Điện chủ và sư phụ hắn đều cảm thấy tên Lý Bố Y này không có ác ý gì, có lẽ chỉ là cao nhân ngoại thế bỡn cợt với đời.</w:t>
      </w:r>
    </w:p>
    <w:p>
      <w:pPr>
        <w:pStyle w:val="BodyText"/>
      </w:pPr>
      <w:r>
        <w:t xml:space="preserve">Nhưng Tần Vô Song hắn vẫn rất kiêng dè Lý Bố Y. Tần Vô Song không thích cái cảm giác bị kẻ khác nhìn thấu mà mình chẳng hiểu gì về đối phương. Trước mặt Lý Bố Y hắn có cảm giác bất an, nhân loại ai cũng có sự kháng cự với những điều mình chưa biết.</w:t>
      </w:r>
    </w:p>
    <w:p>
      <w:pPr>
        <w:pStyle w:val="BodyText"/>
      </w:pPr>
      <w:r>
        <w:t xml:space="preserve">- Vị huynh đài đây, bước đi dũng mãnh như long như hổ, khí phách ngang tàng, xin hãy dừng bước.</w:t>
      </w:r>
    </w:p>
    <w:p>
      <w:pPr>
        <w:pStyle w:val="BodyText"/>
      </w:pPr>
      <w:r>
        <w:t xml:space="preserve">Lý Bố Y vẻ mặt tươi cười tiến lại gần.</w:t>
      </w:r>
    </w:p>
    <w:p>
      <w:pPr>
        <w:pStyle w:val="BodyText"/>
      </w:pPr>
      <w:r>
        <w:t xml:space="preserve">Tần Vô Song biết có lẽ hắn đã nhận ra mình, bất lực thở dài:</w:t>
      </w:r>
    </w:p>
    <w:p>
      <w:pPr>
        <w:pStyle w:val="BodyText"/>
      </w:pPr>
      <w:r>
        <w:t xml:space="preserve">- Mỗi lần ngươi xuất hiện đều không thể buông tha cho ta sao?</w:t>
      </w:r>
    </w:p>
    <w:p>
      <w:pPr>
        <w:pStyle w:val="BodyText"/>
      </w:pPr>
      <w:r>
        <w:t xml:space="preserve">Lý Bố Y vẻ mặt vô tội nói:</w:t>
      </w:r>
    </w:p>
    <w:p>
      <w:pPr>
        <w:pStyle w:val="BodyText"/>
      </w:pPr>
      <w:r>
        <w:t xml:space="preserve">- Ta cũng muốn chứ, nhưng ai bảo chúng ta có duyên làm chi. Đi tới đi lui nhưng cứ như có từ trường hút lại vậy. Lẽ nào đây chính là ý trời?</w:t>
      </w:r>
    </w:p>
    <w:p>
      <w:pPr>
        <w:pStyle w:val="BodyText"/>
      </w:pPr>
      <w:r>
        <w:t xml:space="preserve">Tần Vô Song chán nản nói:</w:t>
      </w:r>
    </w:p>
    <w:p>
      <w:pPr>
        <w:pStyle w:val="BodyText"/>
      </w:pPr>
      <w:r>
        <w:t xml:space="preserve">- Cứ cho là có duyên đi nhưng mỗi lần gặp ngươi phải thay đổi lời thoại đi chứ? Cứ nhai đi nhai lại mấy câu đó, ngươi không thấy chán sao?</w:t>
      </w:r>
    </w:p>
    <w:p>
      <w:pPr>
        <w:pStyle w:val="BodyText"/>
      </w:pPr>
      <w:r>
        <w:t xml:space="preserve">Lý Bố Y không để tâm, mặt dày nói:</w:t>
      </w:r>
    </w:p>
    <w:p>
      <w:pPr>
        <w:pStyle w:val="BodyText"/>
      </w:pPr>
      <w:r>
        <w:t xml:space="preserve">- Chỉ mấy câu đó cũng đã hao phí không biết bao nhiêu tâm huyết của ta rồi. Ngươi bảo ta cứ gặp một người lại đổi một câu thì ta mệt chết à?</w:t>
      </w:r>
    </w:p>
    <w:p>
      <w:pPr>
        <w:pStyle w:val="BodyText"/>
      </w:pPr>
      <w:r>
        <w:t xml:space="preserve">Than vãn xong hắn lại lẩm bẩm:</w:t>
      </w:r>
    </w:p>
    <w:p>
      <w:pPr>
        <w:pStyle w:val="BodyText"/>
      </w:pPr>
      <w:r>
        <w:t xml:space="preserve">- Ài, tại sao mỗi lần gặp ngươi là lại thèm rượu chứ? Ta có tật là một khi lên cơn thèm rượu là không giữ được miệng mồm đâu. Ngươi nói xem cái tật này có sửa được không?</w:t>
      </w:r>
    </w:p>
    <w:p>
      <w:pPr>
        <w:pStyle w:val="BodyText"/>
      </w:pPr>
      <w:r>
        <w:t xml:space="preserve">Tần Vô Song bực bội, biết tên này lại muốn vòi rượu uống rồi, bất lực nói:</w:t>
      </w:r>
    </w:p>
    <w:p>
      <w:pPr>
        <w:pStyle w:val="BodyText"/>
      </w:pPr>
      <w:r>
        <w:t xml:space="preserve">- Đúng là kiếp trước ta nợ ngươi gì rồi. Đi thôi, muốn đi đâu uống tùy ngươi chọn.</w:t>
      </w:r>
    </w:p>
    <w:p>
      <w:pPr>
        <w:pStyle w:val="BodyText"/>
      </w:pPr>
      <w:r>
        <w:t xml:space="preserve">Lý Bố Y cười ha ha ha:</w:t>
      </w:r>
    </w:p>
    <w:p>
      <w:pPr>
        <w:pStyle w:val="BodyText"/>
      </w:pPr>
      <w:r>
        <w:t xml:space="preserve">- Kiếp trước ngươi không cơ nợ ta nhưng có lẽ kiếp này ngươi nợ ta cái gì đó.</w:t>
      </w:r>
    </w:p>
    <w:p>
      <w:pPr>
        <w:pStyle w:val="BodyText"/>
      </w:pPr>
      <w:r>
        <w:t xml:space="preserve">Nói rồi, hắn kéo tay Tần Vô Song như rất thân quen, đi về phía một tửu lầu. Tần Vô Song chọn một gian yên tĩnh và gọi một bàn rượu thịt.</w:t>
      </w:r>
    </w:p>
    <w:p>
      <w:pPr>
        <w:pStyle w:val="BodyText"/>
      </w:pPr>
      <w:r>
        <w:t xml:space="preserve">Lý Bố Y căn bản là không biết hai chữ ‘khách khí’ viết thế nào, tự rót tự uống liền ba chén rồi mới cười nói:</w:t>
      </w:r>
    </w:p>
    <w:p>
      <w:pPr>
        <w:pStyle w:val="BodyText"/>
      </w:pPr>
      <w:r>
        <w:t xml:space="preserve">- Lão đệ, hôm đó sau khi từ biệt ở Đế quốc Thiên Trì, cuối cùng ta cũng đoán được thân phận của ngươi rồi.</w:t>
      </w:r>
    </w:p>
    <w:p>
      <w:pPr>
        <w:pStyle w:val="BodyText"/>
      </w:pPr>
      <w:r>
        <w:t xml:space="preserve">- Ồ?</w:t>
      </w:r>
    </w:p>
    <w:p>
      <w:pPr>
        <w:pStyle w:val="BodyText"/>
      </w:pPr>
      <w:r>
        <w:t xml:space="preserve">Tần Vô Song bình tĩnh nói, hắn muốn xem rốt cuộc tên Lý Bố Y này biết được những gì.</w:t>
      </w:r>
    </w:p>
    <w:p>
      <w:pPr>
        <w:pStyle w:val="BodyText"/>
      </w:pPr>
      <w:r>
        <w:t xml:space="preserve">- Ngươi họ Tần, ha ha…</w:t>
      </w:r>
    </w:p>
    <w:p>
      <w:pPr>
        <w:pStyle w:val="BodyText"/>
      </w:pPr>
      <w:r>
        <w:t xml:space="preserve">Lý Bố Y gắp một miếng thịt bò bỏ vào miệng nhai ngon lành, cố ra vẻ cao thâm, Tần Vô Song nhìn mà chỉ hận không thể tặng hắn hai quyền vào mặt.</w:t>
      </w:r>
    </w:p>
    <w:p>
      <w:pPr>
        <w:pStyle w:val="BodyText"/>
      </w:pPr>
      <w:r>
        <w:t xml:space="preserve">Nhưng Tần Vô Song không dám manh động, hắn biết tên Lý Bố Y này không đơn giản, nếu liều lĩnh động thủ, chưa biết chừng người ta chỉ dùng một ngón tay là ấn bẹp dí mình rồi.</w:t>
      </w:r>
    </w:p>
    <w:p>
      <w:pPr>
        <w:pStyle w:val="BodyText"/>
      </w:pPr>
      <w:r>
        <w:t xml:space="preserve">- À, thần toán tiên sinh, ta rất tò mò, tiên sinh có bản lĩnh như vậy sao lại cứ phải gây rắc rối cho ta chứ? Đại lục Thiên Huyền này có biết bao nhiêu chúng sinh, tại sao cứ phải gây khó dễ cho ta?</w:t>
      </w:r>
    </w:p>
    <w:p>
      <w:pPr>
        <w:pStyle w:val="BodyText"/>
      </w:pPr>
      <w:r>
        <w:t xml:space="preserve">Lý Bố Y cười:</w:t>
      </w:r>
    </w:p>
    <w:p>
      <w:pPr>
        <w:pStyle w:val="BodyText"/>
      </w:pPr>
      <w:r>
        <w:t xml:space="preserve">- Nghe ngươi nói kìa, ta gây khó dễ với ngươi lúc nào? Ta và ngươi chỉ là vừa gặp đã như quen từ lâu, rất có duyên mà! Ngươi xem, dường như ý trời an bài chúng ta phải gặp mặt. Là tự ngươi đến Đế quốc Xích Long, hình như không phải là lỗi của ta thì phải?</w:t>
      </w:r>
    </w:p>
    <w:p>
      <w:pPr>
        <w:pStyle w:val="BodyText"/>
      </w:pPr>
      <w:r>
        <w:t xml:space="preserve">Tần Vô Song không thể nói lại được Lý Bố Y, thở dài bất lực:</w:t>
      </w:r>
    </w:p>
    <w:p>
      <w:pPr>
        <w:pStyle w:val="BodyText"/>
      </w:pPr>
      <w:r>
        <w:t xml:space="preserve">- Sợ ngươi rồi!</w:t>
      </w:r>
    </w:p>
    <w:p>
      <w:pPr>
        <w:pStyle w:val="BodyText"/>
      </w:pPr>
      <w:r>
        <w:t xml:space="preserve">- Đừng mà, sợ ta làm gì chứ? Đúng rồi Tần lão đệ, đây là lần thứ hai ngươi đến Đế quốc Xích Long đúng không?</w:t>
      </w:r>
    </w:p>
    <w:p>
      <w:pPr>
        <w:pStyle w:val="BodyText"/>
      </w:pPr>
      <w:r>
        <w:t xml:space="preserve">Lý Bố Y cười.</w:t>
      </w:r>
    </w:p>
    <w:p>
      <w:pPr>
        <w:pStyle w:val="BodyText"/>
      </w:pPr>
      <w:r>
        <w:t xml:space="preserve">- Thông tin của ngươi cũng nhanh nhạy thật!</w:t>
      </w:r>
    </w:p>
    <w:p>
      <w:pPr>
        <w:pStyle w:val="BodyText"/>
      </w:pPr>
      <w:r>
        <w:t xml:space="preserve">Tần Vô Song thở dài.</w:t>
      </w:r>
    </w:p>
    <w:p>
      <w:pPr>
        <w:pStyle w:val="BodyText"/>
      </w:pPr>
      <w:r>
        <w:t xml:space="preserve">Lý Bố Y cười:</w:t>
      </w:r>
    </w:p>
    <w:p>
      <w:pPr>
        <w:pStyle w:val="BodyText"/>
      </w:pPr>
      <w:r>
        <w:t xml:space="preserve">- Lần trước ngươi đến giết Trương Bách Đang để lấy Cửu Ô Quốc Sĩ Lệnh. Lần này đến làm gì vậy? Không phải là tuyên chiến với Cửu Cung Phái đấy chứ?</w:t>
      </w:r>
    </w:p>
    <w:p>
      <w:pPr>
        <w:pStyle w:val="BodyText"/>
      </w:pPr>
      <w:r>
        <w:t xml:space="preserve">Tần Vô Song bực dọc hừ một tiếng không nói gì.</w:t>
      </w:r>
    </w:p>
    <w:p>
      <w:pPr>
        <w:pStyle w:val="BodyText"/>
      </w:pPr>
      <w:r>
        <w:t xml:space="preserve">Lý Bố Y cũng không để tâm, nói với giọng quan tâm:</w:t>
      </w:r>
    </w:p>
    <w:p>
      <w:pPr>
        <w:pStyle w:val="BodyText"/>
      </w:pPr>
      <w:r>
        <w:t xml:space="preserve">- Lão đệ, ta khuyên ngươi vẫn nên nhẫn nhịn một chút. Tuy ta nghe nói ngươi có một cây cung rất lợi hại, nhưng tên Tả Thiên Tứ đó không giống như Triệu Hằng đâu. Cây Thần cung của ngươi có thể đối phó với Triệu Hằng nhưng chưa chắc đã đối phó được Tả Thiên Tứ.</w:t>
      </w:r>
    </w:p>
    <w:p>
      <w:pPr>
        <w:pStyle w:val="BodyText"/>
      </w:pPr>
      <w:r>
        <w:t xml:space="preserve">- Thần toán tiên sinh, nghe khẩu khí thì có vẻ tiên sinh rất am hiểu chuyện của Đại lục Thiên Huyền nhỉ?</w:t>
      </w:r>
    </w:p>
    <w:p>
      <w:pPr>
        <w:pStyle w:val="BodyText"/>
      </w:pPr>
      <w:r>
        <w:t xml:space="preserve">- Còn phải nói? Ngươi cũng không nghĩ xem, ta trên thông thiên văn, dưới tường địa lý. Chút chuyện đó có thể giấu được ta sao?</w:t>
      </w:r>
    </w:p>
    <w:p>
      <w:pPr>
        <w:pStyle w:val="BodyText"/>
      </w:pPr>
      <w:r>
        <w:t xml:space="preserve">Lý Bố Y đắc ý:</w:t>
      </w:r>
    </w:p>
    <w:p>
      <w:pPr>
        <w:pStyle w:val="BodyText"/>
      </w:pPr>
      <w:r>
        <w:t xml:space="preserve">- Tiện đây tiết lộ cho ngươi thông tin này. Lai lịch của Tả Thiên Tứ cũng không đơn giản đâu. Hắn có sự hẫu thuẫn từ Hiên Viên Khâu. Nơi này chỉ tùy ý phái ra một cường giả là có thể san bằng ba nước phía Đông các ngươi.</w:t>
      </w:r>
    </w:p>
    <w:p>
      <w:pPr>
        <w:pStyle w:val="BodyText"/>
      </w:pPr>
      <w:r>
        <w:t xml:space="preserve">Sắc mặt Tần Vô Song nặng trĩu, hắn cũng biết Tả Thiên Tứ có hậu thuẫn từ Hiên Viên Khâu, chỉ là không biết đó là nhân vật thế nào. Lần này nghe Lý Bố Y nói như vậy cũng khó tránh khỏi nặng nề. Nếu Tả Thiên Tứ có hậu thuẫn lớn mạnh, muốn đối phó với Cửu Cung Phái thì phải tính toán thật kỹ lưỡng.</w:t>
      </w:r>
    </w:p>
    <w:p>
      <w:pPr>
        <w:pStyle w:val="BodyText"/>
      </w:pPr>
      <w:r>
        <w:t xml:space="preserve">- Lẽ nào đối địch với Cửu Cung Phái chỉ có thể tự bảo vệ mình chứ không thể phản kích sao?</w:t>
      </w:r>
    </w:p>
    <w:p>
      <w:pPr>
        <w:pStyle w:val="BodyText"/>
      </w:pPr>
      <w:r>
        <w:t xml:space="preserve">Tần Vô Song phiền muộn.</w:t>
      </w:r>
    </w:p>
    <w:p>
      <w:pPr>
        <w:pStyle w:val="BodyText"/>
      </w:pPr>
      <w:r>
        <w:t xml:space="preserve">Lý Bố Y thấy Tần Vô Song không nói gì bỗng thu lại nụ cười bỡn đời, nghiêm nghị nói:</w:t>
      </w:r>
    </w:p>
    <w:p>
      <w:pPr>
        <w:pStyle w:val="BodyText"/>
      </w:pPr>
      <w:r>
        <w:t xml:space="preserve">- Tần lão đệ, nghe nói ngươi còn từng tiếp xúc với nữ tử có tên Mộ Dung tiểu thư?</w:t>
      </w:r>
    </w:p>
    <w:p>
      <w:pPr>
        <w:pStyle w:val="BodyText"/>
      </w:pPr>
      <w:r>
        <w:t xml:space="preserve">Tần Vô Song bực bội:</w:t>
      </w:r>
    </w:p>
    <w:p>
      <w:pPr>
        <w:pStyle w:val="BodyText"/>
      </w:pPr>
      <w:r>
        <w:t xml:space="preserve">- Không phải ngươi biết đoán sao? Sao giờ lại đổi thành nghe nói rồi?</w:t>
      </w:r>
    </w:p>
    <w:p>
      <w:pPr>
        <w:pStyle w:val="BodyText"/>
      </w:pPr>
      <w:r>
        <w:t xml:space="preserve">Lý Bố Y bật cười ha ha:</w:t>
      </w:r>
    </w:p>
    <w:p>
      <w:pPr>
        <w:pStyle w:val="BodyText"/>
      </w:pPr>
      <w:r>
        <w:t xml:space="preserve">- Cái này thì đúng là nghe nói. Thật ra mọi chuyện đều là Cửu Cung Phái điều tra ra. Ta chỉ là đi lại khắp nơi nghe người ta nói mà thôi.</w:t>
      </w:r>
    </w:p>
    <w:p>
      <w:pPr>
        <w:pStyle w:val="BodyText"/>
      </w:pPr>
      <w:r>
        <w:t xml:space="preserve">Tần Vô Song cũng không phủ nhận:</w:t>
      </w:r>
    </w:p>
    <w:p>
      <w:pPr>
        <w:pStyle w:val="BodyText"/>
      </w:pPr>
      <w:r>
        <w:t xml:space="preserve">- Vậy thì sao?</w:t>
      </w:r>
    </w:p>
    <w:p>
      <w:pPr>
        <w:pStyle w:val="BodyText"/>
      </w:pPr>
      <w:r>
        <w:t xml:space="preserve">Lý Bố Y cười:</w:t>
      </w:r>
    </w:p>
    <w:p>
      <w:pPr>
        <w:pStyle w:val="BodyText"/>
      </w:pPr>
      <w:r>
        <w:t xml:space="preserve">- Nếu ngươi có giao tình với Mộ Dung tiểu thư. Gia tộc Mộ Dung tiểu thư chịu ra tay thì hậu thuẫn của Cửu Cung Phái tuy không đến mức sợ hãi nhưng ít nhiều cũng nể mặt vài phần.</w:t>
      </w:r>
    </w:p>
    <w:p>
      <w:pPr>
        <w:pStyle w:val="BodyText"/>
      </w:pPr>
      <w:r>
        <w:t xml:space="preserve">Tần Vô Song lại không vui:</w:t>
      </w:r>
    </w:p>
    <w:p>
      <w:pPr>
        <w:pStyle w:val="BodyText"/>
      </w:pPr>
      <w:r>
        <w:t xml:space="preserve">- Thần toán tiên sinh, ta và Mộ Dung tiểu thư chỉ mới gặp một lần, chưa đến mức có thể nhờ cô ta ra tay giúp đỡ…</w:t>
      </w:r>
    </w:p>
    <w:p>
      <w:pPr>
        <w:pStyle w:val="BodyText"/>
      </w:pPr>
      <w:r>
        <w:t xml:space="preserve">Lý Bố Y cười ha ha:</w:t>
      </w:r>
    </w:p>
    <w:p>
      <w:pPr>
        <w:pStyle w:val="BodyText"/>
      </w:pPr>
      <w:r>
        <w:t xml:space="preserve">- Chưa chắc. Ta còn nghe nói cô Mộ Dung tiểu thư đó đang tìm ngươi khắp cả thế giới nhân loại. Chắc chắn cô ta rất có cảm tình với ngươi. Ha ha ha…</w:t>
      </w:r>
    </w:p>
    <w:p>
      <w:pPr>
        <w:pStyle w:val="BodyText"/>
      </w:pPr>
      <w:r>
        <w:t xml:space="preserve">Tần Vô Song hoàn toàn không còn gì để nói với Lý Bố Y nữa. Thế nào gọi là kẻ lắm chuyện? Tên Lý Bố Y này chính là kẻ lắm chuyện chân chính, hơn nữa là cực kỳ lắm chuyện, hình như nhắc đến cái gì hắn cũng nói được một đống chuyện.</w:t>
      </w:r>
    </w:p>
    <w:p>
      <w:pPr>
        <w:pStyle w:val="BodyText"/>
      </w:pPr>
      <w:r>
        <w:t xml:space="preserve">Lý Bố Y thấy Tần Vô Song vẫn không nói gì, uống cạn một chén rồi tiến mặt lại gần nói nhỏ:</w:t>
      </w:r>
    </w:p>
    <w:p>
      <w:pPr>
        <w:pStyle w:val="BodyText"/>
      </w:pPr>
      <w:r>
        <w:t xml:space="preserve">- Tần lão đệ, ta có một lời khuyên chân thành dành cho ngươi, có muốn nghe không?</w:t>
      </w:r>
    </w:p>
    <w:p>
      <w:pPr>
        <w:pStyle w:val="BodyText"/>
      </w:pPr>
      <w:r>
        <w:t xml:space="preserve">- Mời nói!</w:t>
      </w:r>
    </w:p>
    <w:p>
      <w:pPr>
        <w:pStyle w:val="BodyText"/>
      </w:pPr>
      <w:r>
        <w:t xml:space="preserve">Tần Vô Song lạnh lùng nói.</w:t>
      </w:r>
    </w:p>
    <w:p>
      <w:pPr>
        <w:pStyle w:val="BodyText"/>
      </w:pPr>
      <w:r>
        <w:t xml:space="preserve">- Ngươi có thể tùy ý mạnh tay đối địch với Cửu Cung Phái. Nhưng có một điều ngươi phải nhớ kỹ.</w:t>
      </w:r>
    </w:p>
    <w:p>
      <w:pPr>
        <w:pStyle w:val="BodyText"/>
      </w:pPr>
      <w:r>
        <w:t xml:space="preserve">- Điều gì?</w:t>
      </w:r>
    </w:p>
    <w:p>
      <w:pPr>
        <w:pStyle w:val="BodyText"/>
      </w:pPr>
      <w:r>
        <w:t xml:space="preserve">- Cửu Cung Phái có thể diệt, nhưng Tả Thiên Tứ thì tuyệt đối không được giết. Đó là giới hạn, nếu không tai họa vô cùng, hãy cẩn thận, cẩn thận!</w:t>
      </w:r>
    </w:p>
    <w:p>
      <w:pPr>
        <w:pStyle w:val="BodyText"/>
      </w:pPr>
      <w:r>
        <w:t xml:space="preserve">Lý Bố Y nói đến đây thì cầm một cái chân gà rồi đứng dậy, vẫn cười với vẻ bỡn cợt với đời.</w:t>
      </w:r>
    </w:p>
    <w:p>
      <w:pPr>
        <w:pStyle w:val="BodyText"/>
      </w:pPr>
      <w:r>
        <w:t xml:space="preserve">Tần Vô Song nói:</w:t>
      </w:r>
    </w:p>
    <w:p>
      <w:pPr>
        <w:pStyle w:val="BodyText"/>
      </w:pPr>
      <w:r>
        <w:t xml:space="preserve">- Hình như tiên sinh nghĩ ta sẽ tất thắng?</w:t>
      </w:r>
    </w:p>
    <w:p>
      <w:pPr>
        <w:pStyle w:val="BodyText"/>
      </w:pPr>
      <w:r>
        <w:t xml:space="preserve">Lý Bố Y nửa cười nửa không:</w:t>
      </w:r>
    </w:p>
    <w:p>
      <w:pPr>
        <w:pStyle w:val="BodyText"/>
      </w:pPr>
      <w:r>
        <w:t xml:space="preserve">- Ta thấy, với ngươi, Cửu Cung Phái chẳng phải vấn đề lớn. Không quá một năm ta tin là sẽ có kết quả. Ha ha ha…</w:t>
      </w:r>
    </w:p>
    <w:p>
      <w:pPr>
        <w:pStyle w:val="BodyText"/>
      </w:pPr>
      <w:r>
        <w:t xml:space="preserve">- Một năm?</w:t>
      </w:r>
    </w:p>
    <w:p>
      <w:pPr>
        <w:pStyle w:val="BodyText"/>
      </w:pPr>
      <w:r>
        <w:t xml:space="preserve">Tần Vô Song khẽ nhíu mày.</w:t>
      </w:r>
    </w:p>
    <w:p>
      <w:pPr>
        <w:pStyle w:val="BodyText"/>
      </w:pPr>
      <w:r>
        <w:t xml:space="preserve">- Một năm!</w:t>
      </w:r>
    </w:p>
    <w:p>
      <w:pPr>
        <w:pStyle w:val="BodyText"/>
      </w:pPr>
      <w:r>
        <w:t xml:space="preserve">Lý Bố Y một tay cầm chân gà, một tay cầm tấm bảng thần toán, chân bước lảo đảo, miệng nói với lại:</w:t>
      </w:r>
    </w:p>
    <w:p>
      <w:pPr>
        <w:pStyle w:val="BodyText"/>
      </w:pPr>
      <w:r>
        <w:t xml:space="preserve">- Hãy nhớ lời khuyên của ta.</w:t>
      </w:r>
    </w:p>
    <w:p>
      <w:pPr>
        <w:pStyle w:val="BodyText"/>
      </w:pPr>
      <w:r>
        <w:t xml:space="preserve">Tần Vô Song ngạc nhiên nhìn bóng dáng dần đi xa của Lý Bố Y, hắn biết tên Lý Bố Y này chắc chắn không tầm thường, nhưng càng thế thì hắn càng thấy lo lắng.</w:t>
      </w:r>
    </w:p>
    <w:p>
      <w:pPr>
        <w:pStyle w:val="BodyText"/>
      </w:pPr>
      <w:r>
        <w:t xml:space="preserve">Hắn cũng biết lời nói của Lý Bố Y cũng không phải vô cớ. Tả Thiên Tứ đã có hậu thuẫn mạnh như vậy, nếu giết Tả Thiên Tứ, hậu thuẫn của hắn mất thể diện, chắc chắn sẽ tra hỏi chuyện này, đến lúc đó Tinh La Điện làm sao có thể chống chọi lại được?</w:t>
      </w:r>
    </w:p>
    <w:p>
      <w:pPr>
        <w:pStyle w:val="BodyText"/>
      </w:pPr>
      <w:r>
        <w:t xml:space="preserve">Hiên Viên Khâu là cấm địa của Thần, thế lực lớn mạnh ở Hiên Viên Khâu tuyệt đối không phải cái mà nhân loại có thể hiểu được.</w:t>
      </w:r>
    </w:p>
    <w:p>
      <w:pPr>
        <w:pStyle w:val="BodyText"/>
      </w:pPr>
      <w:r>
        <w:t xml:space="preserve">- Tên Lý Bố Y này rốt cuộc là người thế nào? Nghe khẩu khí của hắn dường như nắm rất vững chuyện trên Đại lục Thiên Huyền, những chuyện chi tiết nhỏ nhặt như vậy cũng không qua được mắt hắn. Cao nhân như vậy tại sao lại chơi đùa nơi phong trần thế tục này? Tại sao lại cứ đến chỗ mình tìm trò vui?</w:t>
      </w:r>
    </w:p>
    <w:p>
      <w:pPr>
        <w:pStyle w:val="BodyText"/>
      </w:pPr>
      <w:r>
        <w:t xml:space="preserve">Tần Vô Song trong lòng đầy nghi vấn.</w:t>
      </w:r>
    </w:p>
    <w:p>
      <w:pPr>
        <w:pStyle w:val="BodyText"/>
      </w:pPr>
      <w:r>
        <w:t xml:space="preserve">- Hiên Viên Khâu rốt cuộc có bao nhiêu thế lực lớn mạnh…</w:t>
      </w:r>
    </w:p>
    <w:p>
      <w:pPr>
        <w:pStyle w:val="BodyText"/>
      </w:pPr>
      <w:r>
        <w:t xml:space="preserve">Tần Vô Song cảm khái. Hiên Viên Khâu lớn hơn quốc thổ nhân loại đến mười lần, ngọa hổ tàng long là điều không lạ.</w:t>
      </w:r>
    </w:p>
    <w:p>
      <w:pPr>
        <w:pStyle w:val="BodyText"/>
      </w:pPr>
      <w:r>
        <w:t xml:space="preserve">So sánh thì các thế lực lớn của quốc thổ nhân loại chỉ có ba đại Đế quốc Thượng phẩm và chín Đế quốc Trung phẩm. Tính đi tính lại cũng chỉ có từng đó thế lực lớn.</w:t>
      </w:r>
    </w:p>
    <w:p>
      <w:pPr>
        <w:pStyle w:val="BodyText"/>
      </w:pPr>
      <w:r>
        <w:t xml:space="preserve">Hơn nữa, Đại thế lực của quốc thổ nhân loại mà thả vào Hiên Viên Khâu có lẽ chỉ như con kiến, cũng giống như địa vị của nô lệ ở trong quốc thổ nhân loại vậy.</w:t>
      </w:r>
    </w:p>
    <w:p>
      <w:pPr>
        <w:pStyle w:val="BodyText"/>
      </w:pPr>
      <w:r>
        <w:t xml:space="preserve">Đi ra khỏi tửu lầu, Tần Vô Song bước đi vội vã. Bỗng nhiên cảm thấy dưới chân có gì động đậy, Bao Bao bỗng thò đầu ra từ dưới ống quần hắn, phấn khích trèo lên vai Tần Vô Song:</w:t>
      </w:r>
    </w:p>
    <w:p>
      <w:pPr>
        <w:pStyle w:val="BodyText"/>
      </w:pPr>
      <w:r>
        <w:t xml:space="preserve">- Lão Đại, đi mau, đi mau!</w:t>
      </w:r>
    </w:p>
    <w:p>
      <w:pPr>
        <w:pStyle w:val="BodyText"/>
      </w:pPr>
      <w:r>
        <w:t xml:space="preserve">- Làm sao?</w:t>
      </w:r>
    </w:p>
    <w:p>
      <w:pPr>
        <w:pStyle w:val="BodyText"/>
      </w:pPr>
      <w:r>
        <w:t xml:space="preserve">- Lão Tử thật lợi hại. Đến ngoài điện của Cửu Cung Phái, cả trong lẫn ngoài phun liên tiếp mười trận lửa, ngoài Chủ điện ra thì các cung điện khác của Cửu Cung Phái đều đã bị thiêu cháy cả rồi. Ha ha…</w:t>
      </w:r>
    </w:p>
    <w:p>
      <w:pPr>
        <w:pStyle w:val="BodyText"/>
      </w:pPr>
      <w:r>
        <w:t xml:space="preserve">- Ngoại trừ Chủ điện ra?</w:t>
      </w:r>
    </w:p>
    <w:p>
      <w:pPr>
        <w:pStyle w:val="BodyText"/>
      </w:pPr>
      <w:r>
        <w:t xml:space="preserve">Bao Bao gật đầu:</w:t>
      </w:r>
    </w:p>
    <w:p>
      <w:pPr>
        <w:pStyle w:val="BodyText"/>
      </w:pPr>
      <w:r>
        <w:t xml:space="preserve">- Chủ điện của Cửu Cung Phái tên là gì mà Liên Hoa Cung, có lẽ có pháp thuật Cấm chế, lửa của lão Tử không đốt được. Lão Đại, mau đi thôi, lão Tử đang ở ngoài chờ tiếp ứng. Tần Vô Song trầm mặc hỏi:</w:t>
      </w:r>
    </w:p>
    <w:p>
      <w:pPr>
        <w:pStyle w:val="BodyText"/>
      </w:pPr>
      <w:r>
        <w:t xml:space="preserve">- Các ngươi có bị bại lộ không?</w:t>
      </w:r>
    </w:p>
    <w:p>
      <w:pPr>
        <w:pStyle w:val="BodyText"/>
      </w:pPr>
      <w:r>
        <w:t xml:space="preserve">Tần Vô Song trầm giọng nói:</w:t>
      </w:r>
    </w:p>
    <w:p>
      <w:pPr>
        <w:pStyle w:val="BodyText"/>
      </w:pPr>
      <w:r>
        <w:t xml:space="preserve">- Ta bị bại lộ rồi, nhưng ta như thế này, Tả Thiên Tứ không nhận ra. Ta phụ trách đánh lạc hướng Tả Thiên Tứ, chạy loanh quanh sau núi vài vòng. Hắc hắc. Tên Tả Thiên Tứ đó cũng thật tham lam, muốn bắt ta làm Linh thú Khế ước, nhưng không biết ta đang điệu hổ ly sơn, ha ha… Mồi lửa đó của lão Tử thiêu cũng thật sảng khoái!</w:t>
      </w:r>
    </w:p>
    <w:p>
      <w:pPr>
        <w:pStyle w:val="BodyText"/>
      </w:pPr>
      <w:r>
        <w:t xml:space="preserve">Tần Vô Song vui mừng:</w:t>
      </w:r>
    </w:p>
    <w:p>
      <w:pPr>
        <w:pStyle w:val="BodyText"/>
      </w:pPr>
      <w:r>
        <w:t xml:space="preserve">- Bao Bao, ngươi đi bảo lão Tử về sơn động trước, đi đường cẩn thận bị theo dõi.</w:t>
      </w:r>
    </w:p>
    <w:p>
      <w:pPr>
        <w:pStyle w:val="BodyText"/>
      </w:pPr>
      <w:r>
        <w:t xml:space="preserve">Bao Bao gật đầu:</w:t>
      </w:r>
    </w:p>
    <w:p>
      <w:pPr>
        <w:pStyle w:val="BodyText"/>
      </w:pPr>
      <w:r>
        <w:t xml:space="preserve">- Được, còn Lão Đại?</w:t>
      </w:r>
    </w:p>
    <w:p>
      <w:pPr>
        <w:pStyle w:val="BodyText"/>
      </w:pPr>
      <w:r>
        <w:t xml:space="preserve">- Ta từ từ rời khỏi thành tránh việc khiến người khác chú ý. Ngươi đợi ta ở ngoài thành.</w:t>
      </w:r>
    </w:p>
    <w:p>
      <w:pPr>
        <w:pStyle w:val="BodyText"/>
      </w:pPr>
      <w:r>
        <w:t xml:space="preserve">Bao Bao gật đầu:</w:t>
      </w:r>
    </w:p>
    <w:p>
      <w:pPr>
        <w:pStyle w:val="BodyText"/>
      </w:pPr>
      <w:r>
        <w:t xml:space="preserve">- Không cần phiền phức vậy. Tìm một nơi kín đáo ta dùng Địa Hành Thuật đưa Lão Đại ra khỏi thành.</w:t>
      </w:r>
    </w:p>
    <w:p>
      <w:pPr>
        <w:pStyle w:val="BodyText"/>
      </w:pPr>
      <w:r>
        <w:t xml:space="preserve">Tần Vô Song quên mất Bao Bao còn có bản lĩnh này, vậy là đưa Bao Bao về nhà trọ. Bao Bao cuộn người, đem theo Tần Vô Song chui xuống đất, lát sau đã ra ngoài thành, tập hợp với Tử Điện Phần Diệm Thú.</w:t>
      </w:r>
    </w:p>
    <w:p>
      <w:pPr>
        <w:pStyle w:val="BodyText"/>
      </w:pPr>
      <w:r>
        <w:t xml:space="preserve">Tử Điện Phần Diệm Thú rất phấn khích:</w:t>
      </w:r>
    </w:p>
    <w:p>
      <w:pPr>
        <w:pStyle w:val="BodyText"/>
      </w:pPr>
      <w:r>
        <w:t xml:space="preserve">- Lão Đại, mồi lửa này thiêu thật sảng khoái1 Tiếc là không băm vằm được kẻ nào, đáng tiếc quá!</w:t>
      </w:r>
    </w:p>
    <w:p>
      <w:pPr>
        <w:pStyle w:val="Compact"/>
      </w:pPr>
      <w:r>
        <w:t xml:space="preserve">- Băm người sao? Đợi lần sau đi, còn nhiều cơ hội. Chúng ta mau đi thôi. Cửu Cung Phái bị thiêu như thế chắc chắn nộ hỏa bốc cao. Chúng ta về trước đã.</w:t>
      </w:r>
      <w:r>
        <w:br w:type="textWrapping"/>
      </w:r>
      <w:r>
        <w:br w:type="textWrapping"/>
      </w:r>
    </w:p>
    <w:p>
      <w:pPr>
        <w:pStyle w:val="Heading2"/>
      </w:pPr>
      <w:bookmarkStart w:id="373" w:name="chương-351"/>
      <w:bookmarkEnd w:id="373"/>
      <w:r>
        <w:t xml:space="preserve">351. Chương 35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51: Hai bảo vật số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Bao Bao và Tử Điện Phần Diệm Thú quay lại Thần Long Lĩnh, hỏa tốc trở lại sơn động. Sau khi chắc chắn không để lại bất cứ dấu vết nào mới vào trong. Khi vào trong sơn động rồi thì có nghĩa là đã tuyệt đối an toàn.</w:t>
      </w:r>
    </w:p>
    <w:p>
      <w:pPr>
        <w:pStyle w:val="BodyText"/>
      </w:pPr>
      <w:r>
        <w:t xml:space="preserve">Bao Bao vẫn còn dư âm trận chiến lúc trước:</w:t>
      </w:r>
    </w:p>
    <w:p>
      <w:pPr>
        <w:pStyle w:val="BodyText"/>
      </w:pPr>
      <w:r>
        <w:t xml:space="preserve">- Thật là sảng khoái a! Lão Tử, giờ ta khâm phục ngươi vài phần rồi đó!</w:t>
      </w:r>
    </w:p>
    <w:p>
      <w:pPr>
        <w:pStyle w:val="BodyText"/>
      </w:pPr>
      <w:r>
        <w:t xml:space="preserve">Tử Điện Phần Diệm Thú cười hắc hắc:</w:t>
      </w:r>
    </w:p>
    <w:p>
      <w:pPr>
        <w:pStyle w:val="BodyText"/>
      </w:pPr>
      <w:r>
        <w:t xml:space="preserve">- Mới vài phần thôi sao? Sao không phải là mười phần chứ?</w:t>
      </w:r>
    </w:p>
    <w:p>
      <w:pPr>
        <w:pStyle w:val="BodyText"/>
      </w:pPr>
      <w:r>
        <w:t xml:space="preserve">Bao Bao hi hi cười:</w:t>
      </w:r>
    </w:p>
    <w:p>
      <w:pPr>
        <w:pStyle w:val="BodyText"/>
      </w:pPr>
      <w:r>
        <w:t xml:space="preserve">- Nếu ngươi băm vằm được Tả Thiên Tứ thì ta sẽ khâm phục mười phần, ha ha…</w:t>
      </w:r>
    </w:p>
    <w:p>
      <w:pPr>
        <w:pStyle w:val="BodyText"/>
      </w:pPr>
      <w:r>
        <w:t xml:space="preserve">Tử Điện Phần Diệm Thú toét miệng cười:</w:t>
      </w:r>
    </w:p>
    <w:p>
      <w:pPr>
        <w:pStyle w:val="BodyText"/>
      </w:pPr>
      <w:r>
        <w:t xml:space="preserve">- Bao Bao, nhắc đến Tả Thiên Tứ, hình như ta cũng có vài phần khâm phục ngươi rồi. Ngươi chơi bịt mắt bắt dê với lão già đó, khiến lão quay cuồng đầu óc, bản lĩnh không tồi!</w:t>
      </w:r>
    </w:p>
    <w:p>
      <w:pPr>
        <w:pStyle w:val="BodyText"/>
      </w:pPr>
      <w:r>
        <w:t xml:space="preserve">Bao Bao đắc ý:</w:t>
      </w:r>
    </w:p>
    <w:p>
      <w:pPr>
        <w:pStyle w:val="BodyText"/>
      </w:pPr>
      <w:r>
        <w:t xml:space="preserve">- Còn phải nói, ngươi xem ta có huyết thống gì chứ!</w:t>
      </w:r>
    </w:p>
    <w:p>
      <w:pPr>
        <w:pStyle w:val="BodyText"/>
      </w:pPr>
      <w:r>
        <w:t xml:space="preserve">Tử Điện Phần Diệm Thú có tiêu chuẩn nhìn người rất cao, nhưng trước mặt cao thủ có thực lực thật sự thì cũng không kiêu ngạo. Vì thế cũng không thấy phản cảm với sự đắc ý tự khen mình của Bao Bao. Nó nói:</w:t>
      </w:r>
    </w:p>
    <w:p>
      <w:pPr>
        <w:pStyle w:val="BodyText"/>
      </w:pPr>
      <w:r>
        <w:t xml:space="preserve">- Bao Bao, huyết thống của ngươi tốt, vậy chúng ta so tài xem sau này tốc độ tăng cấp của ai nhanh hơn!</w:t>
      </w:r>
    </w:p>
    <w:p>
      <w:pPr>
        <w:pStyle w:val="BodyText"/>
      </w:pPr>
      <w:r>
        <w:t xml:space="preserve">Bao Bao cười:</w:t>
      </w:r>
    </w:p>
    <w:p>
      <w:pPr>
        <w:pStyle w:val="BodyText"/>
      </w:pPr>
      <w:r>
        <w:t xml:space="preserve">- Lão Tử, thế thì ngươi không bì được với ta đâu!</w:t>
      </w:r>
    </w:p>
    <w:p>
      <w:pPr>
        <w:pStyle w:val="BodyText"/>
      </w:pPr>
      <w:r>
        <w:t xml:space="preserve">Tử Điện Phần Diệm Thú cười hắc hắc:</w:t>
      </w:r>
    </w:p>
    <w:p>
      <w:pPr>
        <w:pStyle w:val="BodyText"/>
      </w:pPr>
      <w:r>
        <w:t xml:space="preserve">- Cái đó chưa chắc đâu. Ngươi có huyết thống của Thái cổ Thần vượn, xuất thân tốt hơn ta, nhưng ta cũng có chút bí mật đó. Ha ha…</w:t>
      </w:r>
    </w:p>
    <w:p>
      <w:pPr>
        <w:pStyle w:val="BodyText"/>
      </w:pPr>
      <w:r>
        <w:t xml:space="preserve">- Bí mật gì? Thành thực sẽ được khoan hồng!</w:t>
      </w:r>
    </w:p>
    <w:p>
      <w:pPr>
        <w:pStyle w:val="BodyText"/>
      </w:pPr>
      <w:r>
        <w:t xml:space="preserve">Bao Bao ra vẻ nghiêm nghị:</w:t>
      </w:r>
    </w:p>
    <w:p>
      <w:pPr>
        <w:pStyle w:val="BodyText"/>
      </w:pPr>
      <w:r>
        <w:t xml:space="preserve">- Đừng có giấu diếm ta!</w:t>
      </w:r>
    </w:p>
    <w:p>
      <w:pPr>
        <w:pStyle w:val="BodyText"/>
      </w:pPr>
      <w:r>
        <w:t xml:space="preserve">Bao Bao chép miệng, gãi gãi quai hàm, dường như nghĩ đến chuyện gì đó, bỗng nói:</w:t>
      </w:r>
    </w:p>
    <w:p>
      <w:pPr>
        <w:pStyle w:val="BodyText"/>
      </w:pPr>
      <w:r>
        <w:t xml:space="preserve">- Lão Tử, ngươi tốt xấu gì cũng là một linh thú cấp Linh Võ Đại viên mãn. Không đến mức ngay cả tên gọi cũng không có chứ hả?</w:t>
      </w:r>
    </w:p>
    <w:p>
      <w:pPr>
        <w:pStyle w:val="BodyText"/>
      </w:pPr>
      <w:r>
        <w:t xml:space="preserve">Tử Điện Phần Diệm Thú buồn bã:</w:t>
      </w:r>
    </w:p>
    <w:p>
      <w:pPr>
        <w:pStyle w:val="BodyText"/>
      </w:pPr>
      <w:r>
        <w:t xml:space="preserve">- Ta chỉ hoạt động trong Thú Tộc, nếu không phải bị chủ nhân của trận pháp này giam cầm thì đâu có đến đây? Cái gì mà danh hiệu, đều là phù vân!</w:t>
      </w:r>
    </w:p>
    <w:p>
      <w:pPr>
        <w:pStyle w:val="BodyText"/>
      </w:pPr>
      <w:r>
        <w:t xml:space="preserve">Bao Bao lắc đầu:</w:t>
      </w:r>
    </w:p>
    <w:p>
      <w:pPr>
        <w:pStyle w:val="BodyText"/>
      </w:pPr>
      <w:r>
        <w:t xml:space="preserve">- Thế thì không được, sau này ngươi theo Vô Song lão đại, nhất định phải có một cái danh hiệu. Nếu không không phải làm mất mặt Vô Song lão đại sao? Ngươi ra ngoài cũng không oai phong. Khi người khác bàn luận về ngươi, ngươi không có tên gọi, chắc chắn họ sẽ nói là cái con nghiệt súc của ai ai đó…</w:t>
      </w:r>
    </w:p>
    <w:p>
      <w:pPr>
        <w:pStyle w:val="BodyText"/>
      </w:pPr>
      <w:r>
        <w:t xml:space="preserve">- Ngươi mới là nghiệt súc ấy!</w:t>
      </w:r>
    </w:p>
    <w:p>
      <w:pPr>
        <w:pStyle w:val="BodyText"/>
      </w:pPr>
      <w:r>
        <w:t xml:space="preserve">Tử Điện Phần Diệm Thú đảo mắt, cũng thấy Bao Bao nói có lý.</w:t>
      </w:r>
    </w:p>
    <w:p>
      <w:pPr>
        <w:pStyle w:val="BodyText"/>
      </w:pPr>
      <w:r>
        <w:t xml:space="preserve">Bao Bao cười ha ha:</w:t>
      </w:r>
    </w:p>
    <w:p>
      <w:pPr>
        <w:pStyle w:val="BodyText"/>
      </w:pPr>
      <w:r>
        <w:t xml:space="preserve">- Ta có tên gọi, người khác biết ta là Bao Bao, chắc chắn không có vấn đề gì, ngươi không có tên gọi, bảo người ta gọi thế nào đây?</w:t>
      </w:r>
    </w:p>
    <w:p>
      <w:pPr>
        <w:pStyle w:val="BodyText"/>
      </w:pPr>
      <w:r>
        <w:t xml:space="preserve">Tử Điện Phần Diệm Thú lầm bầm:</w:t>
      </w:r>
    </w:p>
    <w:p>
      <w:pPr>
        <w:pStyle w:val="BodyText"/>
      </w:pPr>
      <w:r>
        <w:t xml:space="preserve">- Nghe cũng có lý nhỉ? Bao Bao, thế ngươi thấy ta lấy tên gì thì oai?</w:t>
      </w:r>
    </w:p>
    <w:p>
      <w:pPr>
        <w:pStyle w:val="BodyText"/>
      </w:pPr>
      <w:r>
        <w:t xml:space="preserve">Bao Bao nói:</w:t>
      </w:r>
    </w:p>
    <w:p>
      <w:pPr>
        <w:pStyle w:val="BodyText"/>
      </w:pPr>
      <w:r>
        <w:t xml:space="preserve">- Ngươi có oai phong thế nào cũng không được oai hơn tên của Lão Đại, Tần Vô Song, nhất thế vô song đó!</w:t>
      </w:r>
    </w:p>
    <w:p>
      <w:pPr>
        <w:pStyle w:val="BodyText"/>
      </w:pPr>
      <w:r>
        <w:t xml:space="preserve">- Nhưng dù thế nào cũng phải oai một chút chứ? Kém hơn Lão Đại một chút cũng được!</w:t>
      </w:r>
    </w:p>
    <w:p>
      <w:pPr>
        <w:pStyle w:val="BodyText"/>
      </w:pPr>
      <w:r>
        <w:t xml:space="preserve">Bao Bao nghiêng đầu nói:</w:t>
      </w:r>
    </w:p>
    <w:p>
      <w:pPr>
        <w:pStyle w:val="BodyText"/>
      </w:pPr>
      <w:r>
        <w:t xml:space="preserve">- Để ta nghĩ cái đã!</w:t>
      </w:r>
    </w:p>
    <w:p>
      <w:pPr>
        <w:pStyle w:val="BodyText"/>
      </w:pPr>
      <w:r>
        <w:t xml:space="preserve">Tần Vô Song cười:</w:t>
      </w:r>
    </w:p>
    <w:p>
      <w:pPr>
        <w:pStyle w:val="BodyText"/>
      </w:pPr>
      <w:r>
        <w:t xml:space="preserve">- Hai ngươi cứ từ từ nghĩ tên, ta đi xem trận pháp hai chiều này rốt cuộc khởi động ra làm sao. Không được làm sai, nếu chẳng may đến Đệ tứ hoàn, tu vi của chúng ta chưa đủ, bị nuốt chửng thì hỏng!</w:t>
      </w:r>
    </w:p>
    <w:p>
      <w:pPr>
        <w:pStyle w:val="BodyText"/>
      </w:pPr>
      <w:r>
        <w:t xml:space="preserve">Tần Vô Song quan sát một lúc, thạch bàn truyền tống có hai hướng, một hướng có chữ ‘nhị’, một hướng chữ ‘tứ’. Tuy nó là chữ triện nhưng Tần Vô Song vẫn nhìn ra. Vậy là hắn nghĩ chắc truyền linh lực vào hướng nào là khởi động trận pháp về nơi đó.</w:t>
      </w:r>
    </w:p>
    <w:p>
      <w:pPr>
        <w:pStyle w:val="BodyText"/>
      </w:pPr>
      <w:r>
        <w:t xml:space="preserve">Đúng lúc đó Bao Bao bỗng kêu lên một tiếng rất khoa trương:</w:t>
      </w:r>
    </w:p>
    <w:p>
      <w:pPr>
        <w:pStyle w:val="BodyText"/>
      </w:pPr>
      <w:r>
        <w:t xml:space="preserve">- Lão Tứ, ngươi bị phong ấn ở đây ít nhất cũng phải nghìn năm nhỉ? Vậy thì chắc chắn là rất lạnh lẽo, rất cô đơn. Chi bằng ngươi tên là Cô Đơn đi. Cái tên này cũng oai phong lắm!</w:t>
      </w:r>
    </w:p>
    <w:p>
      <w:pPr>
        <w:pStyle w:val="BodyText"/>
      </w:pPr>
      <w:r>
        <w:t xml:space="preserve">- Cô Đơn?</w:t>
      </w:r>
    </w:p>
    <w:p>
      <w:pPr>
        <w:pStyle w:val="BodyText"/>
      </w:pPr>
      <w:r>
        <w:t xml:space="preserve">- Đúng thế. Cái tên này đặc biệt như thế, thi vị như thế, rất xứng với thực lực xuất chúng của ngươi. Đổi là tên khác thì sẽ không thể thể hiện được một phần vạn uy phong của ngươi.</w:t>
      </w:r>
    </w:p>
    <w:p>
      <w:pPr>
        <w:pStyle w:val="BodyText"/>
      </w:pPr>
      <w:r>
        <w:t xml:space="preserve">Bao Bao nói.</w:t>
      </w:r>
    </w:p>
    <w:p>
      <w:pPr>
        <w:pStyle w:val="BodyText"/>
      </w:pPr>
      <w:r>
        <w:t xml:space="preserve">Tần Vô Song thấy hai bảo vật sống này càng ngày càng nói đi đâu, ngay cả ‘cô đơn’ mà cũng lôi ra được. Ở kiếp trước, từ này cũng rất nổi tiếng trên mạng đấy.</w:t>
      </w:r>
    </w:p>
    <w:p>
      <w:pPr>
        <w:pStyle w:val="BodyText"/>
      </w:pPr>
      <w:r>
        <w:t xml:space="preserve">Hắn vốn nghĩ Tử Điện Phần Diệm Thú sẽ từ chối nhưng không ngờ anh bạn ấy lại như trúng bùa mê của Bao Bao, gật đầu vẻ rất đồng tình:</w:t>
      </w:r>
    </w:p>
    <w:p>
      <w:pPr>
        <w:pStyle w:val="BodyText"/>
      </w:pPr>
      <w:r>
        <w:t xml:space="preserve">- Bao Bao, không ngờ ngươi cũng có đầu óc đấy!</w:t>
      </w:r>
    </w:p>
    <w:p>
      <w:pPr>
        <w:pStyle w:val="BodyText"/>
      </w:pPr>
      <w:r>
        <w:t xml:space="preserve">Bao Bao càng đắc ý hơn:</w:t>
      </w:r>
    </w:p>
    <w:p>
      <w:pPr>
        <w:pStyle w:val="BodyText"/>
      </w:pPr>
      <w:r>
        <w:t xml:space="preserve">- Đương nhiên rồi. Bao Bao ta là đệ nhất trí giả của Hầu Tộc đó. Lão Tử à, ngươi nghĩ xem, thực lực của ngươi xuất chúng như thế, không tìm được đối thủ, đứng trên đỉnh cao của thế giới, cái cảm giác ‘cầu bại mà không được’ như thế không phải là rất cô đơn sao? Vì thế cái tên Cô Đơn này cực kỳ thích hợp với sự oai phong của ngươi. Có lẽ một ngày nào đó còn có khả năng vượt qua cả Vô Song lão đại ấy chứ!</w:t>
      </w:r>
    </w:p>
    <w:p>
      <w:pPr>
        <w:pStyle w:val="BodyText"/>
      </w:pPr>
      <w:r>
        <w:t xml:space="preserve">Tử Điện Phần Diệm Thú gật đầu lia lịa:</w:t>
      </w:r>
    </w:p>
    <w:p>
      <w:pPr>
        <w:pStyle w:val="BodyText"/>
      </w:pPr>
      <w:r>
        <w:t xml:space="preserve">- Quá là có lý! Bao Bao, giờ ta đã khâm phục ngươi bảy tám phần rồi đấy!</w:t>
      </w:r>
    </w:p>
    <w:p>
      <w:pPr>
        <w:pStyle w:val="BodyText"/>
      </w:pPr>
      <w:r>
        <w:t xml:space="preserve">Bao Bao bật cười ha ha:</w:t>
      </w:r>
    </w:p>
    <w:p>
      <w:pPr>
        <w:pStyle w:val="BodyText"/>
      </w:pPr>
      <w:r>
        <w:t xml:space="preserve">- Ừ ừ, từ giờ Lão Tử của chúng là chính là Cô Đơn ca nổi danh thiên hạ. Người chặn đường thì giết người, Thần chặn đường thì giết Thần!</w:t>
      </w:r>
    </w:p>
    <w:p>
      <w:pPr>
        <w:pStyle w:val="BodyText"/>
      </w:pPr>
      <w:r>
        <w:t xml:space="preserve">Tử Điện Phần Diệm Thú cười:</w:t>
      </w:r>
    </w:p>
    <w:p>
      <w:pPr>
        <w:pStyle w:val="BodyText"/>
      </w:pPr>
      <w:r>
        <w:t xml:space="preserve">- Không không, ta không thích giết người, ta thích xé người. Sở thích lớn nhất của ta đó là xé kẻ địch ra thành từng mảnh!</w:t>
      </w:r>
    </w:p>
    <w:p>
      <w:pPr>
        <w:pStyle w:val="BodyText"/>
      </w:pPr>
      <w:r>
        <w:t xml:space="preserve">- Hai ngươi ít nói những lời thừa thãi đi. Về thôi!</w:t>
      </w:r>
    </w:p>
    <w:p>
      <w:pPr>
        <w:pStyle w:val="BodyText"/>
      </w:pPr>
      <w:r>
        <w:t xml:space="preserve">Tần Vô Song khẽ nạt:</w:t>
      </w:r>
    </w:p>
    <w:p>
      <w:pPr>
        <w:pStyle w:val="BodyText"/>
      </w:pPr>
      <w:r>
        <w:t xml:space="preserve">- Quy tắc cũ, đứng yên ở hai bên, không được làm loạn!</w:t>
      </w:r>
    </w:p>
    <w:p>
      <w:pPr>
        <w:pStyle w:val="BodyText"/>
      </w:pPr>
      <w:r>
        <w:t xml:space="preserve">Hai tên đó rất nghe lời Tần Vô Song, Bao Bao thè lưỡi, còn Tử Điện Phần Diệm Thú thì tung tẩy khoe tên mới:</w:t>
      </w:r>
    </w:p>
    <w:p>
      <w:pPr>
        <w:pStyle w:val="BodyText"/>
      </w:pPr>
      <w:r>
        <w:t xml:space="preserve">- Lão Đại, Bao Bao đặt biệt danh cho ta, huynh thấy sao?</w:t>
      </w:r>
    </w:p>
    <w:p>
      <w:pPr>
        <w:pStyle w:val="BodyText"/>
      </w:pPr>
      <w:r>
        <w:t xml:space="preserve">- Rất hay, rất mạnh mẽ!</w:t>
      </w:r>
    </w:p>
    <w:p>
      <w:pPr>
        <w:pStyle w:val="BodyText"/>
      </w:pPr>
      <w:r>
        <w:t xml:space="preserve">Tần Vô Song nói hàm hồ một câu. Hắn sao có thể không biết rõ ràng là Bao Bao đang đùa cợt chứ? Nhưng Tử Điện Phần Diệm Thú lại tin sái cổ. Cái tên đấy chẳng ra cái thể loại gì cả, lấy đâu ra mà oai phong. Nhưng hắn cũng không nói toạc ra, để tránh hai bảo vật sống này trở mặt thành thù.</w:t>
      </w:r>
    </w:p>
    <w:p>
      <w:pPr>
        <w:pStyle w:val="BodyText"/>
      </w:pPr>
      <w:r>
        <w:t xml:space="preserve">Bao Bao vẫn đang nói khoác:</w:t>
      </w:r>
    </w:p>
    <w:p>
      <w:pPr>
        <w:pStyle w:val="BodyText"/>
      </w:pPr>
      <w:r>
        <w:t xml:space="preserve">- Thực lực vô địch chỉ có Tử Điện Phần Diệm Thú ca ca của ta. Mạnh mẽ kiêu dũng, hãy nhìn Cô Đơn ca!</w:t>
      </w:r>
    </w:p>
    <w:p>
      <w:pPr>
        <w:pStyle w:val="BodyText"/>
      </w:pPr>
      <w:r>
        <w:t xml:space="preserve">Tần Vô Song khẽ nạt:</w:t>
      </w:r>
    </w:p>
    <w:p>
      <w:pPr>
        <w:pStyle w:val="BodyText"/>
      </w:pPr>
      <w:r>
        <w:t xml:space="preserve">- Bao Bao, đừng nói nữa, ta khởi động trận pháp đây!</w:t>
      </w:r>
    </w:p>
    <w:p>
      <w:pPr>
        <w:pStyle w:val="BodyText"/>
      </w:pPr>
      <w:r>
        <w:t xml:space="preserve">Trận pháp được khởi động, thần quang ngũ sắc bùng phát bao phủ lấy cả ba, xoẹt một cái là biến mất, để lại chiếc bàn thạch trống không. Cũng không biết qua bao lâu, ánh sáng lại lóe lên trong sơn động Đệ nhị hoàn ở Đại Thương Sơn.</w:t>
      </w:r>
    </w:p>
    <w:p>
      <w:pPr>
        <w:pStyle w:val="BodyText"/>
      </w:pPr>
      <w:r>
        <w:t xml:space="preserve">Một người hai thú đáp xuống đất, Bao Bao hét lớn:</w:t>
      </w:r>
    </w:p>
    <w:p>
      <w:pPr>
        <w:pStyle w:val="BodyText"/>
      </w:pPr>
      <w:r>
        <w:t xml:space="preserve">- Lão Đại, thật thần kỳ, thật kích thích! Cái trận pháp này thú vị quá! Xoẹt một cái là đến Đế quốc Xích Long cách đây mấy vạn dặm? Xoẹt một cái là lại trở về rồi?</w:t>
      </w:r>
    </w:p>
    <w:p>
      <w:pPr>
        <w:pStyle w:val="BodyText"/>
      </w:pPr>
      <w:r>
        <w:t xml:space="preserve">Tần Vô Song cười:</w:t>
      </w:r>
    </w:p>
    <w:p>
      <w:pPr>
        <w:pStyle w:val="BodyText"/>
      </w:pPr>
      <w:r>
        <w:t xml:space="preserve">- Trận pháp Viễn cổ thần kỳ như thế đấy. Hai ngươi phải giữ kín bí mật này cho ta đó!</w:t>
      </w:r>
    </w:p>
    <w:p>
      <w:pPr>
        <w:pStyle w:val="BodyText"/>
      </w:pPr>
      <w:r>
        <w:t xml:space="preserve">Bao Bao nghiêm túc:</w:t>
      </w:r>
    </w:p>
    <w:p>
      <w:pPr>
        <w:pStyle w:val="BodyText"/>
      </w:pPr>
      <w:r>
        <w:t xml:space="preserve">- Đảm bảo không để lộ!</w:t>
      </w:r>
    </w:p>
    <w:p>
      <w:pPr>
        <w:pStyle w:val="BodyText"/>
      </w:pPr>
      <w:r>
        <w:t xml:space="preserve">Tử Điện Phần Diệm Thú vẫn còn đang đắm chìm trong niềm vui có tên mới, nó lầm bầm:</w:t>
      </w:r>
    </w:p>
    <w:p>
      <w:pPr>
        <w:pStyle w:val="BodyText"/>
      </w:pPr>
      <w:r>
        <w:t xml:space="preserve">- Có đánh chết ra cũng không nói, những chuyện mất mặt như thế này, ta không bao giờ nói!</w:t>
      </w:r>
    </w:p>
    <w:p>
      <w:pPr>
        <w:pStyle w:val="BodyText"/>
      </w:pPr>
      <w:r>
        <w:t xml:space="preserve">Tần Vô Song biết Tử Điện Phần Diệm Thú rất bực bội và thấy bị sỉ nhục về việc bị phong ấn.</w:t>
      </w:r>
    </w:p>
    <w:p>
      <w:pPr>
        <w:pStyle w:val="BodyText"/>
      </w:pPr>
      <w:r>
        <w:t xml:space="preserve">- Thôi được rồi, chúng ta về Vương phủ đã. Trận đại náo lần này của các ngươi chắc chắn khiến Cửu Cung Phái rối loạn, nghi thần nghi quỷ, nhất định sẽ thú vị lắm đây, hắc hắc!</w:t>
      </w:r>
    </w:p>
    <w:p>
      <w:pPr>
        <w:pStyle w:val="BodyText"/>
      </w:pPr>
      <w:r>
        <w:t xml:space="preserve">- Càng thú vị, càng kích thích!</w:t>
      </w:r>
    </w:p>
    <w:p>
      <w:pPr>
        <w:pStyle w:val="BodyText"/>
      </w:pPr>
      <w:r>
        <w:t xml:space="preserve">Bao Bao chỉ lo thiên hạ không loạn.</w:t>
      </w:r>
    </w:p>
    <w:p>
      <w:pPr>
        <w:pStyle w:val="BodyText"/>
      </w:pPr>
      <w:r>
        <w:t xml:space="preserve">Tử Điện Phần Diệm Thú nói:</w:t>
      </w:r>
    </w:p>
    <w:p>
      <w:pPr>
        <w:pStyle w:val="BodyText"/>
      </w:pPr>
      <w:r>
        <w:t xml:space="preserve">- Ta không cần biết có thú vị không, nếu tên Tả Thiên Tứ đó dám đến đây, ta sẽ xé tan hắn ra ngay trước mặt Bao Bao ngươi, đến lúc đó ngươi sẽ phải khâm phục ta mười phần!</w:t>
      </w:r>
    </w:p>
    <w:p>
      <w:pPr>
        <w:pStyle w:val="BodyText"/>
      </w:pPr>
      <w:r>
        <w:t xml:space="preserve">- Đúng thế, đúng thế, khi nào ngươi xé tan xác tên Tả Thiên Tứ kia, ta nhất định sẽ khâm phục mười phần!</w:t>
      </w:r>
    </w:p>
    <w:p>
      <w:pPr>
        <w:pStyle w:val="BodyText"/>
      </w:pPr>
      <w:r>
        <w:t xml:space="preserve">Tần Vô Song nhớ đến lời cảnh cáo của Lý Bố Y, nhưng hắn không nói ra. Dù sao thì hắn cũng không muốn tỏ ra yếu đuối lúc này, khiến hai tên kia cảm thấy Tả Thiên Tứ là kẻ không đắc tội được. Nếu vậy thì chưa chiến đã nhụt nhuệ khí, không hay lắm!</w:t>
      </w:r>
    </w:p>
    <w:p>
      <w:pPr>
        <w:pStyle w:val="BodyText"/>
      </w:pPr>
      <w:r>
        <w:t xml:space="preserve">Hơn nữa, cứ cho là chúng nghe đi, nhưng với tính cách của chúng thì có sợ Tả Thiên Tứ không lại là chuyện khác. Dù gì chúng đều là Linh thú Thiên phú dị thường. Dù là Hiên Viên Khâu hậu thuẫn đi nữa thì chưa chắc chúng đã để tâm.</w:t>
      </w:r>
    </w:p>
    <w:p>
      <w:pPr>
        <w:pStyle w:val="BodyText"/>
      </w:pPr>
      <w:r>
        <w:t xml:space="preserve">o0o</w:t>
      </w:r>
    </w:p>
    <w:p>
      <w:pPr>
        <w:pStyle w:val="BodyText"/>
      </w:pPr>
      <w:r>
        <w:t xml:space="preserve">Đúng như bọn Tần Vô Song dự đoán, lần này có thể nói là Cửu Cung Phái sứt đầu mẻ trán, vô cùng phiền muộn.</w:t>
      </w:r>
    </w:p>
    <w:p>
      <w:pPr>
        <w:pStyle w:val="BodyText"/>
      </w:pPr>
      <w:r>
        <w:t xml:space="preserve">Tả Thiên Tứ phát hiện ra Bao Bao, vừa nhìn là thấy con linh thú này rất có tiền đồ, muốn bắt làm Linh thú Khế ước nhưng không thành. Bận rộn mấy ngày căn bản là không nắm được nửa sợi lông.</w:t>
      </w:r>
    </w:p>
    <w:p>
      <w:pPr>
        <w:pStyle w:val="BodyText"/>
      </w:pPr>
      <w:r>
        <w:t xml:space="preserve">Mà nhân lúc hắn đang bận rộn, sơn môn của Cửu Cung Phái đã bị thiêu cháy. Bực nhất là chúng không biết kẻ nào đã thiêu Cửu Cung Phái. Tả Thiên Tứ suy đoán nhiều lần, cảm thấy rất có thể lần này mình đã bị chơi một vố, đã trúng kế điệu hổ ly sơn.</w:t>
      </w:r>
    </w:p>
    <w:p>
      <w:pPr>
        <w:pStyle w:val="BodyText"/>
      </w:pPr>
      <w:r>
        <w:t xml:space="preserve">- Lẽ nào con linh thú đó đã có chủ rồi? Mà chủ nhân của nó cố ý bảo nó dụ ta đi rồi đốt sơn môn Cửu Cung Phái?</w:t>
      </w:r>
    </w:p>
    <w:p>
      <w:pPr>
        <w:pStyle w:val="BodyText"/>
      </w:pPr>
      <w:r>
        <w:t xml:space="preserve">Tuy lửa đã được dập nhưng tổn thất rất lớn. Sơn môn bị thiêu rụi có nghĩa là đã bị bôi tro trát trấu vào mặt, trên dưới Cửu Cung Phái đều nổi giận đùng đùng, tất cả các Trưởng lão đều được Tả Thiên Tứ triệu tập đến Liên Hoa Điện.</w:t>
      </w:r>
    </w:p>
    <w:p>
      <w:pPr>
        <w:pStyle w:val="BodyText"/>
      </w:pPr>
      <w:r>
        <w:t xml:space="preserve">Tả Thiên Tứ tuy rất lo lắng nhưng vẻ mặt vẫn tỏ ra bình tĩnh. Hắn cũng biết tuy có gặp trắc trở nhưng Cửu Cung Phái vẫn chưa đến mức phải tỏ ra chán nản, lúc này là lúc nên cổ vũ tinh thần.</w:t>
      </w:r>
    </w:p>
    <w:p>
      <w:pPr>
        <w:pStyle w:val="BodyText"/>
      </w:pPr>
      <w:r>
        <w:t xml:space="preserve">Một đệ tử môn hạ của hắn nói:</w:t>
      </w:r>
    </w:p>
    <w:p>
      <w:pPr>
        <w:pStyle w:val="BodyText"/>
      </w:pPr>
      <w:r>
        <w:t xml:space="preserve">- Sư phụ, mọi người đã đến đủ. Trừ Đao Phó Chưởng môn ra ngoài công cán ra thì tất cả đã có mặt!</w:t>
      </w:r>
    </w:p>
    <w:p>
      <w:pPr>
        <w:pStyle w:val="BodyText"/>
      </w:pPr>
      <w:r>
        <w:t xml:space="preserve">Tả Thiên Tứ gật đầu:</w:t>
      </w:r>
    </w:p>
    <w:p>
      <w:pPr>
        <w:pStyle w:val="BodyText"/>
      </w:pPr>
      <w:r>
        <w:t xml:space="preserve">- Chư vị, trong các vị có ai biết manh mối gì về kẻ đã thiêu cháy sơn môn không?</w:t>
      </w:r>
    </w:p>
    <w:p>
      <w:pPr>
        <w:pStyle w:val="BodyText"/>
      </w:pPr>
      <w:r>
        <w:t xml:space="preserve">Tất cả đều lắc đầu. Tả Thiên Tứ bình thản nói:</w:t>
      </w:r>
    </w:p>
    <w:p>
      <w:pPr>
        <w:pStyle w:val="BodyText"/>
      </w:pPr>
      <w:r>
        <w:t xml:space="preserve">- Triệu Phó Chưởng môn, ngươi có cảm ứng gì không?</w:t>
      </w:r>
    </w:p>
    <w:p>
      <w:pPr>
        <w:pStyle w:val="BodyText"/>
      </w:pPr>
      <w:r>
        <w:t xml:space="preserve">Triệu Hằng sắc mặt mệt mỏi, ho lên hai tiếng nói:</w:t>
      </w:r>
    </w:p>
    <w:p>
      <w:pPr>
        <w:pStyle w:val="BodyText"/>
      </w:pPr>
      <w:r>
        <w:t xml:space="preserve">- Tả Chưởng môn, thương thế của Triệu mỗ nghiêm trọng như vậy, mỗi ngày đều phải chật vật tự giữ mạng mình, căn bản không thể cảm ứng được gì.</w:t>
      </w:r>
    </w:p>
    <w:p>
      <w:pPr>
        <w:pStyle w:val="BodyText"/>
      </w:pPr>
      <w:r>
        <w:t xml:space="preserve">Tả Thiên Tứ gật đầu:</w:t>
      </w:r>
    </w:p>
    <w:p>
      <w:pPr>
        <w:pStyle w:val="BodyText"/>
      </w:pPr>
      <w:r>
        <w:t xml:space="preserve">- Chúc Đại Trung và cháu ngươi đã đi lâu rồi mà vẫn chưa về. Ta nghĩ hẳn là lành ít dữ nhiều. Vì thế tháng trước ta đã phái Đao Phó Chưởng môn đi Chi Tế Sơn dò la tin tức. Cũng là để thỉnh thị Tổng bộ tại Hiên Viên Khâu, sẽ xin được một quả Thần Anh Quả về phục hồi đan điền lại cho ngươi.</w:t>
      </w:r>
    </w:p>
    <w:p>
      <w:pPr>
        <w:pStyle w:val="BodyText"/>
      </w:pPr>
      <w:r>
        <w:t xml:space="preserve">Triệu Hằng cảm kích nói:</w:t>
      </w:r>
    </w:p>
    <w:p>
      <w:pPr>
        <w:pStyle w:val="BodyText"/>
      </w:pPr>
      <w:r>
        <w:t xml:space="preserve">- Được vậy thì đa tạ Tả trưởng môn! Cháu ta…</w:t>
      </w:r>
    </w:p>
    <w:p>
      <w:pPr>
        <w:pStyle w:val="BodyText"/>
      </w:pPr>
      <w:r>
        <w:t xml:space="preserve">Tả Thiên Tứ thở dài:</w:t>
      </w:r>
    </w:p>
    <w:p>
      <w:pPr>
        <w:pStyle w:val="BodyText"/>
      </w:pPr>
      <w:r>
        <w:t xml:space="preserve">- Cháu ngươi đã bị ngươi làm cho hư rồi. Chúc Đại Trung là người cẩn thận, nếu có gì sơ xuất, chắc chắn là do cháu ngươi sơ xuất mà thôi. Ngươi cũng đừng trách người của Thiên Cơ Tông.</w:t>
      </w:r>
    </w:p>
    <w:p>
      <w:pPr>
        <w:pStyle w:val="BodyText"/>
      </w:pPr>
      <w:r>
        <w:t xml:space="preserve">Triệu Hằng trầm mặc không nói gì, chỉ có thể gật đầu.</w:t>
      </w:r>
    </w:p>
    <w:p>
      <w:pPr>
        <w:pStyle w:val="BodyText"/>
      </w:pPr>
      <w:r>
        <w:t xml:space="preserve">Tả Thiên Tứ nói:</w:t>
      </w:r>
    </w:p>
    <w:p>
      <w:pPr>
        <w:pStyle w:val="BodyText"/>
      </w:pPr>
      <w:r>
        <w:t xml:space="preserve">- Vụ phóng hỏa này dù có liên quan đến Tinh La Điện và Long Hổ Môn hay không thì kế hoạch xâm chiếm phía Đông của chúng ta vẫn phải đẩy nhanh lên, đêm dài thì lắm mộng!</w:t>
      </w:r>
    </w:p>
    <w:p>
      <w:pPr>
        <w:pStyle w:val="BodyText"/>
      </w:pPr>
      <w:r>
        <w:t xml:space="preserve">Lời này vừa được nói ra thì sắc mặt tất cả đều trở nên cuồng nhiệt, rõ ràng là rất ham muốn vùng lãnh thổ phì nhiêu phía Đông và vùng Vô Tận Đông Hải rộng lớn, tràn ngập kỳ duyên kia!</w:t>
      </w:r>
    </w:p>
    <w:p>
      <w:pPr>
        <w:pStyle w:val="Compact"/>
      </w:pPr>
      <w:r>
        <w:t xml:space="preserve">Xâm chiếm phía Đông! Bốn chữ này làm huyết dịch tất cả mọi người đều phải cuộn trào!</w:t>
      </w:r>
      <w:r>
        <w:br w:type="textWrapping"/>
      </w:r>
      <w:r>
        <w:br w:type="textWrapping"/>
      </w:r>
    </w:p>
    <w:p>
      <w:pPr>
        <w:pStyle w:val="Heading2"/>
      </w:pPr>
      <w:bookmarkStart w:id="374" w:name="chương-352"/>
      <w:bookmarkEnd w:id="374"/>
      <w:r>
        <w:t xml:space="preserve">352. Chương 35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52: Mây đen trước trận chiế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ả Thiên Tứ trầm giọng nói:</w:t>
      </w:r>
    </w:p>
    <w:p>
      <w:pPr>
        <w:pStyle w:val="BodyText"/>
      </w:pPr>
      <w:r>
        <w:t xml:space="preserve">- Khi Đao Phó Chưởng môn về là chúng ta sẽ lập tức Đông tiến.</w:t>
      </w:r>
    </w:p>
    <w:p>
      <w:pPr>
        <w:pStyle w:val="BodyText"/>
      </w:pPr>
      <w:r>
        <w:t xml:space="preserve">Một Trưởng lão tóc bạc phơ hỏi:</w:t>
      </w:r>
    </w:p>
    <w:p>
      <w:pPr>
        <w:pStyle w:val="BodyText"/>
      </w:pPr>
      <w:r>
        <w:t xml:space="preserve">- Tả Chưởng môn, xâm chiếm phía Đông thì không có vấn đề gì. Chỉ sợ Đế quốc Cửu Ô và Đế quốc Thiên Hành không chịu để Đế quốc Xích Long chúng ta xưng bá, chắc chắn chúng sẽ ra tay can thiệp!</w:t>
      </w:r>
    </w:p>
    <w:p>
      <w:pPr>
        <w:pStyle w:val="BodyText"/>
      </w:pPr>
      <w:r>
        <w:t xml:space="preserve">Tả Thiên Tứ thản nhiên nói:</w:t>
      </w:r>
    </w:p>
    <w:p>
      <w:pPr>
        <w:pStyle w:val="BodyText"/>
      </w:pPr>
      <w:r>
        <w:t xml:space="preserve">- Đại Trưởng lão, không cần phải lo những chuyện đó. Mọi cái đều nằm trong tính toán của ta. Từ sau khi Cao Nhạc của Thiên Cơ Tông đến đây, ta đã có suy nghĩ về toàn cục rồi. Trước đây, ba nước phía Đông đoàn kết, chúng ta không thể nhúng tay vào. Nay chúng đã có khe hở, Thiên Cơ Tông đầu hàng Cửu Cung Phái chúng ta, vậy thì hai nước còn lại chắc chắn không thể chặn nổi bước tiến của ta! Đế quốc Cửu Ô và Đế quốc Thiên Hành dù có muốn can thiệp thì cũng không kịp nữa rồi. Tất cả đều về chuẩn bị sẽ tấn công ba nước phía Đông, trong vòng ba tháng!</w:t>
      </w:r>
    </w:p>
    <w:p>
      <w:pPr>
        <w:pStyle w:val="BodyText"/>
      </w:pPr>
      <w:r>
        <w:t xml:space="preserve">Tả Thiên Tứ làm việc gì trước nay đều có mưu tính sẵn rồi mới hành động. Vì thế mà danh tiếng của hắn ở trong Cửu Cung Phái luôn thuộc hàng quyền uy tuyệt đối.</w:t>
      </w:r>
    </w:p>
    <w:p>
      <w:pPr>
        <w:pStyle w:val="BodyText"/>
      </w:pPr>
      <w:r>
        <w:t xml:space="preserve">Một Trưởng lão khác hỏi:</w:t>
      </w:r>
    </w:p>
    <w:p>
      <w:pPr>
        <w:pStyle w:val="BodyText"/>
      </w:pPr>
      <w:r>
        <w:t xml:space="preserve">- Tả Chưởng môn, lần Đông tiến này của chúng ta sẽ phái đi bao nhiêu quân?</w:t>
      </w:r>
    </w:p>
    <w:p>
      <w:pPr>
        <w:pStyle w:val="BodyText"/>
      </w:pPr>
      <w:r>
        <w:t xml:space="preserve">- Ba vị Chưởng môn, mười hai Trưởng lão cấp Cao Linh võ giả đều xuất động!</w:t>
      </w:r>
    </w:p>
    <w:p>
      <w:pPr>
        <w:pStyle w:val="BodyText"/>
      </w:pPr>
      <w:r>
        <w:t xml:space="preserve">Tả Thiên Tứ dặn kẻ dưới:</w:t>
      </w:r>
    </w:p>
    <w:p>
      <w:pPr>
        <w:pStyle w:val="BodyText"/>
      </w:pPr>
      <w:r>
        <w:t xml:space="preserve">- Một lát bảo Cao Nhạc đến gặp ta. Bảo hắn khi về thì chuẩn bị sẵn sàng!</w:t>
      </w:r>
    </w:p>
    <w:p>
      <w:pPr>
        <w:pStyle w:val="BodyText"/>
      </w:pPr>
      <w:r>
        <w:t xml:space="preserve">- Vâng!</w:t>
      </w:r>
    </w:p>
    <w:p>
      <w:pPr>
        <w:pStyle w:val="BodyText"/>
      </w:pPr>
      <w:r>
        <w:t xml:space="preserve">Môi Triệu Hằng giật vài cái, Tả Thiên Tứ lại nói:</w:t>
      </w:r>
    </w:p>
    <w:p>
      <w:pPr>
        <w:pStyle w:val="BodyText"/>
      </w:pPr>
      <w:r>
        <w:t xml:space="preserve">- Triệu Phó Chưởng môn không cần lo lắng. Đao Phó Chưởng môn về là mọi đáp án sẽ được rõ ràng thôi. Thôi được rồi, mọi người giải tán. Ai nấy về chuẩn bị kỹ càng, sẵn sàng đợi lệnh!</w:t>
      </w:r>
    </w:p>
    <w:p>
      <w:pPr>
        <w:pStyle w:val="BodyText"/>
      </w:pPr>
      <w:r>
        <w:t xml:space="preserve">- Vâng!</w:t>
      </w:r>
    </w:p>
    <w:p>
      <w:pPr>
        <w:pStyle w:val="BodyText"/>
      </w:pPr>
      <w:r>
        <w:t xml:space="preserve">Sao khi hội nghị giải tán, Cao Nhạc đến, Tả Thiên Tứ dặn dò một lượt, sắc mặt Cao Nhạc nặng nề, không ngừng gật đầu.</w:t>
      </w:r>
    </w:p>
    <w:p>
      <w:pPr>
        <w:pStyle w:val="BodyText"/>
      </w:pPr>
      <w:r>
        <w:t xml:space="preserve">Cao Nhạc lúc này cũng có cảm giác đang ngồi trên lưng cọp. Mấy ngày nay quan sát hắn thấy dường như Cửu Cung Phái đang chuẩn bị hành động rồi.</w:t>
      </w:r>
    </w:p>
    <w:p>
      <w:pPr>
        <w:pStyle w:val="BodyText"/>
      </w:pPr>
      <w:r>
        <w:t xml:space="preserve">Nhưng nếu thế hình như lại vượt quá dự liệu của hắn. Hắn vốn chỉ muốn thông qua Cửu Cung Phái đối phó với hai nước kia mà thôi.</w:t>
      </w:r>
    </w:p>
    <w:p>
      <w:pPr>
        <w:pStyle w:val="BodyText"/>
      </w:pPr>
      <w:r>
        <w:t xml:space="preserve">Nhưng việc sơn môn của Cửu Cung Phái bị thiêu cháy, cục thế đã thay đổi hoàn toàn. Dường như trong chốc lát Cửu Cung Phái đã trở thành nhân vật chính, còn Thiên Cơ Tông hắn lại thành kẻ phụ thuộc!</w:t>
      </w:r>
    </w:p>
    <w:p>
      <w:pPr>
        <w:pStyle w:val="BodyText"/>
      </w:pPr>
      <w:r>
        <w:t xml:space="preserve">Nhưng trước mặt Tả Thiên Tứ, Cao Nhạc căn bản không có tư cách nói nửa chữ không. Cũng may Tả Thiên Tứ còn có thể gọi là khách khí, cam kết sẽ vẫn giữ địa vị của Đế quốc Thiên Trì. Hơn nữa sau này nếu đi Vô Tận Đông Hải thì Đế quốc Thiên Trì vẫn có phần, lợi ích chỉ có thể nhiều chứ không thế ít hơn trước đây.</w:t>
      </w:r>
    </w:p>
    <w:p>
      <w:pPr>
        <w:pStyle w:val="BodyText"/>
      </w:pPr>
      <w:r>
        <w:t xml:space="preserve">Đương nhiên, điều kiện là sau này trong mọi sự kiện lớn, Đế quốc Thiên Trì phải đứng về phía Đế quốc Xích Long vô điều kiện.</w:t>
      </w:r>
    </w:p>
    <w:p>
      <w:pPr>
        <w:pStyle w:val="BodyText"/>
      </w:pPr>
      <w:r>
        <w:t xml:space="preserve">Cao Nhạc biết rõ, đã lên thuyền của Cửu Cung Phái thì không thể xuống được nữa. Nghĩ đến việc Cửu Cung Phái có quan hệ với Hiên Viên Khâu, tính đi tính lại Cao Nhạc vẫn quyết định sẽ làm tới. Sống quỳ vẫn tốt hơn là chết đứng!</w:t>
      </w:r>
    </w:p>
    <w:p>
      <w:pPr>
        <w:pStyle w:val="BodyText"/>
      </w:pPr>
      <w:r>
        <w:t xml:space="preserve">Tinh La Điện, Long Hổ Môn, các ngươi cao ngạo, mê muội không chịu tỉnh ngộ, không nghe lời khuyên của Cửu Cung Phái, kết quả thế nào? Một khi cao thủ của Cửu Cung Phái đến chắc chắn sẽ quét sạch ba nước phía Đông!</w:t>
      </w:r>
    </w:p>
    <w:p>
      <w:pPr>
        <w:pStyle w:val="BodyText"/>
      </w:pPr>
      <w:r>
        <w:t xml:space="preserve">o0o</w:t>
      </w:r>
    </w:p>
    <w:p>
      <w:pPr>
        <w:pStyle w:val="BodyText"/>
      </w:pPr>
      <w:r>
        <w:t xml:space="preserve">Tần Vô Song trở về Vương phủ, hàng ngày không tu luyện thì quây quần cùng người nhà hoặc đưa hai bảo vật sống Bao Bao và Tử Điện Phần Diệm Thú đi dạo phố.</w:t>
      </w:r>
    </w:p>
    <w:p>
      <w:pPr>
        <w:pStyle w:val="BodyText"/>
      </w:pPr>
      <w:r>
        <w:t xml:space="preserve">Cũng may Tử Điện Phần Diệm Thú nghe lời Tần Vô Song, biến nhỏ cơ thể lại rồi hóa trang thành một con thú bảo bối đáng yêu, như thế mới không dọa người khác chết khiếp.</w:t>
      </w:r>
    </w:p>
    <w:p>
      <w:pPr>
        <w:pStyle w:val="BodyText"/>
      </w:pPr>
      <w:r>
        <w:t xml:space="preserve">Tần Vô Song ở lại một hai tháng, qua năm mới mới chuẩn bị rời khỏi Bách Việt Quốc. Từ sau khu dùng Thúy Ngọc Băng Tâm Quả, người nhà Tần Vô Song quả thật có sự thay đổi lớn lao và rõ rệt.</w:t>
      </w:r>
    </w:p>
    <w:p>
      <w:pPr>
        <w:pStyle w:val="BodyText"/>
      </w:pPr>
      <w:r>
        <w:t xml:space="preserve">Đạt Hề Minh hớn hở nói:</w:t>
      </w:r>
    </w:p>
    <w:p>
      <w:pPr>
        <w:pStyle w:val="BodyText"/>
      </w:pPr>
      <w:r>
        <w:t xml:space="preserve">- Vô Song à, Thành Thành được Thúy Ngọc Băng Tâm Quả cải tạo, thiên phú tu vi chắc chắn sẽ vô cùng kiệt xuất. Đứa trẻ này sau này còn phải nhờ cựu cựu là đệ dìu dặt nhiều!</w:t>
      </w:r>
    </w:p>
    <w:p>
      <w:pPr>
        <w:pStyle w:val="BodyText"/>
      </w:pPr>
      <w:r>
        <w:t xml:space="preserve">Tần Vô Song trịnh trọng gật đầu:</w:t>
      </w:r>
    </w:p>
    <w:p>
      <w:pPr>
        <w:pStyle w:val="BodyText"/>
      </w:pPr>
      <w:r>
        <w:t xml:space="preserve">- Tỷ phu, đệ vẫn luôn quan tâm đến Thành Thành. Đợi khi cục thế ổn định, đệ sẽ đưa cháu nó đến Tinh La Điện tu luyện.</w:t>
      </w:r>
    </w:p>
    <w:p>
      <w:pPr>
        <w:pStyle w:val="BodyText"/>
      </w:pPr>
      <w:r>
        <w:t xml:space="preserve">Đạt Hề Minh mừng rỡ nói:</w:t>
      </w:r>
    </w:p>
    <w:p>
      <w:pPr>
        <w:pStyle w:val="BodyText"/>
      </w:pPr>
      <w:r>
        <w:t xml:space="preserve">- Được vậy thì còn gì bằng!</w:t>
      </w:r>
    </w:p>
    <w:p>
      <w:pPr>
        <w:pStyle w:val="BodyText"/>
      </w:pPr>
      <w:r>
        <w:t xml:space="preserve">Khi ra khỏi cửa thì Tiêu Quản đang đợi để tiễn Tần Vô Song.</w:t>
      </w:r>
    </w:p>
    <w:p>
      <w:pPr>
        <w:pStyle w:val="BodyText"/>
      </w:pPr>
      <w:r>
        <w:t xml:space="preserve">- Tiêu Quản, nay ngươi đã là nội quản gia của Vương phủ, nên giúp Tứ Hỷ bá xử lý nhiều việc hơn. Lão nhân gia ông ấy nay tuổi đã cao, sẽ có ngày phải về nghỉ. Việc lớn trong Vương phủ sớm muộn gì cũng vào tay ngươi.</w:t>
      </w:r>
    </w:p>
    <w:p>
      <w:pPr>
        <w:pStyle w:val="BodyText"/>
      </w:pPr>
      <w:r>
        <w:t xml:space="preserve">Tiêu Quản nghiêm túc nói:</w:t>
      </w:r>
    </w:p>
    <w:p>
      <w:pPr>
        <w:pStyle w:val="BodyText"/>
      </w:pPr>
      <w:r>
        <w:t xml:space="preserve">- Tiên sinh, Tiêu Quản nhất định sẽ toàn tâm toàn ý!</w:t>
      </w:r>
    </w:p>
    <w:p>
      <w:pPr>
        <w:pStyle w:val="BodyText"/>
      </w:pPr>
      <w:r>
        <w:t xml:space="preserve">Tần Vô Song gật đầu:</w:t>
      </w:r>
    </w:p>
    <w:p>
      <w:pPr>
        <w:pStyle w:val="BodyText"/>
      </w:pPr>
      <w:r>
        <w:t xml:space="preserve">- Ngươi cũng phải tăng cường tu luyện, ta đã chuẩn bị cho ngươi một viên Cực phẩm Sơ Linh Đan, lần sau về hy vọng ngươi đã là đỉnh phong của Chân Võ Cảnh Cửu đẳng. Đến lúc đó ta có thể cho ngươi dùng đan dược, từ đó thăng cấp lên cảnh giới Tiên Thiên.</w:t>
      </w:r>
    </w:p>
    <w:p>
      <w:pPr>
        <w:pStyle w:val="BodyText"/>
      </w:pPr>
      <w:r>
        <w:t xml:space="preserve">Tiêu Quản cảm kích:</w:t>
      </w:r>
    </w:p>
    <w:p>
      <w:pPr>
        <w:pStyle w:val="BodyText"/>
      </w:pPr>
      <w:r>
        <w:t xml:space="preserve">- Tiên sinh, ta sẽ cố gắng!</w:t>
      </w:r>
    </w:p>
    <w:p>
      <w:pPr>
        <w:pStyle w:val="BodyText"/>
      </w:pPr>
      <w:r>
        <w:t xml:space="preserve">o0o</w:t>
      </w:r>
    </w:p>
    <w:p>
      <w:pPr>
        <w:pStyle w:val="BodyText"/>
      </w:pPr>
      <w:r>
        <w:t xml:space="preserve">Từ biệt gia đình, Tần Vô Song lại lên đường, chưa đến một ngày sau đã về đến Tinh La Điện.</w:t>
      </w:r>
    </w:p>
    <w:p>
      <w:pPr>
        <w:pStyle w:val="BodyText"/>
      </w:pPr>
      <w:r>
        <w:t xml:space="preserve">Vừa đến nơi thì Tần Vô Song đã được gọi đến Chủ điện nghị sự. Hắn biết tình hình đang khó khăn cũng không lần khân, lập tức đến Chủ điện.</w:t>
      </w:r>
    </w:p>
    <w:p>
      <w:pPr>
        <w:pStyle w:val="BodyText"/>
      </w:pPr>
      <w:r>
        <w:t xml:space="preserve">Hiện tại, Trác Bất Đàn đã trở về từ chuyến đi đến Long Hổ Môn, nhưng tin tức mang về thì không được tốt lắm.</w:t>
      </w:r>
    </w:p>
    <w:p>
      <w:pPr>
        <w:pStyle w:val="BodyText"/>
      </w:pPr>
      <w:r>
        <w:t xml:space="preserve">Đại Long đầu của Long Hổ Môn, Thời Thừa Long đến nay chưa đột phá Linh Võ Đại viên mãn, tuy rất bất mãn với việc Cửu Cung Phái xâm nhập ba nước phía Đông nhưng dường như có chút do dự không quyết.</w:t>
      </w:r>
    </w:p>
    <w:p>
      <w:pPr>
        <w:pStyle w:val="BodyText"/>
      </w:pPr>
      <w:r>
        <w:t xml:space="preserve">Vì lần Triệu Hằng đến trước đó đã gây chuyện lớn ở Tinh La Điện, nhưng bị ăn khổ mà tháo chạy trở về, do đó không đến Long Hổ Môn. Điều này khiến trên dưới Long Hổ Môn đều nghĩ liệu có phải Cửu Cung Phái có tư thù gì với Tinh La Điện không?</w:t>
      </w:r>
    </w:p>
    <w:p>
      <w:pPr>
        <w:pStyle w:val="BodyText"/>
      </w:pPr>
      <w:r>
        <w:t xml:space="preserve">Trác Bất Đàn toàn lực phân tích tính nghiêm trọng của sự việc, tuy Thời Thừa Long cứ vâng vâng dạ dạ nhưng trước sau gì cũng không tỏ thái độ, chứ đừng nói đến việc kết đồng minh, hắn chỉ nói để xem tình hình thế nào đã.</w:t>
      </w:r>
    </w:p>
    <w:p>
      <w:pPr>
        <w:pStyle w:val="BodyText"/>
      </w:pPr>
      <w:r>
        <w:t xml:space="preserve">Trác Bất Đàn khuyên mãi cũng không có kết quả gì. Kỳ thực Trác Bất Đàn cũng hiểu nỗi lo của Long Hổ Môn, Triệu Hằng chưa động đến Long Hổ Môn nên chúng chưa cảm nhận được sự đau đớn, đương nhiên không thể có lòng căm hận như Tinh La Điện.</w:t>
      </w:r>
    </w:p>
    <w:p>
      <w:pPr>
        <w:pStyle w:val="BodyText"/>
      </w:pPr>
      <w:r>
        <w:t xml:space="preserve">Với thực lực của Long Hổ Môn, nếu đối địch với Cửu Cung Phái, dù Thời Thừa Long rất tự tin nhưng cũng biết thế chẳng khác nào lấy trứng chọi đá. Vì có vô số điều lo ngại, Thời Thừa Long không dễ dàng đồng ý kết đồng minh cũng là điều dễ hiểu.</w:t>
      </w:r>
    </w:p>
    <w:p>
      <w:pPr>
        <w:pStyle w:val="BodyText"/>
      </w:pPr>
      <w:r>
        <w:t xml:space="preserve">Trác Bất Đàn trở về không có kết quả gì, tuy có phiền muộn nhưng không hề chán nản. Hắn biết, cục thế thay đổi, Long Hổ Môn hoặc là bị tiêu diệt, hoặc là làm nô tài. Nếu không cũng chỉ có thể đứng dậy đấu tranh mà thôi.</w:t>
      </w:r>
    </w:p>
    <w:p>
      <w:pPr>
        <w:pStyle w:val="BodyText"/>
      </w:pPr>
      <w:r>
        <w:t xml:space="preserve">Vào lúc này, năm vị Điện chủ của Tinh La Điện, trừ Truân Trung Trì ra, bốn người còn lại đều đã có mặt.</w:t>
      </w:r>
    </w:p>
    <w:p>
      <w:pPr>
        <w:pStyle w:val="BodyText"/>
      </w:pPr>
      <w:r>
        <w:t xml:space="preserve">Ngoài ra, tám vị Pháp vương, mười sáu Trưởng lão, mười vị Điện tiền Sứ giả, còn cả hai mươi Đệ tử Trung tâm hàng đầu đều có mặt.</w:t>
      </w:r>
    </w:p>
    <w:p>
      <w:pPr>
        <w:pStyle w:val="BodyText"/>
      </w:pPr>
      <w:r>
        <w:t xml:space="preserve">Tần Vô Song bước vào, các đệ tử đều chưa được gặp Tần Vô Song, thấy hắn trở về thì đều xúc động. Chu Phù còn vẫy tay bảo hắn đến chỗ cô ngồi. Tần Vô Song cũng không để lộ ra điều gì, tự giác đến vị trí của Đệ tử Trung tâm ngồi xuống.</w:t>
      </w:r>
    </w:p>
    <w:p>
      <w:pPr>
        <w:pStyle w:val="BodyText"/>
      </w:pPr>
      <w:r>
        <w:t xml:space="preserve">Trác Bất Đàn khẽ gật đầu nói:</w:t>
      </w:r>
    </w:p>
    <w:p>
      <w:pPr>
        <w:pStyle w:val="BodyText"/>
      </w:pPr>
      <w:r>
        <w:t xml:space="preserve">- Chư vị, hôm nay ta triệu tập mọi người chỉ có một việc. Theo tin tình báo của Tinh La Điện, Cửu Cung Phái gần đây có những động thái không bình thường. Các đại cao thủ đã trở về sơn môn Cửu Cung Phái. Tuy trước mắt vẫn chưa có chứng cứ trực tiếp cho thấy chúng sẽ xâm phạm phía Đông, nhưng Tinh La Điện chúng ta vẫn phải có sự đề phòng! Trận chiến này, không phải Bản Điện chủ nâng cao chí khí quân địch, hạ thấp uy phong của mình, nhưng nếu Cửu Cung Phái bất chấp tất cả tấn công thì dù là Tinh La Điện hay Long Hổ Môn đều không có được thực lực kháng ngự.</w:t>
      </w:r>
    </w:p>
    <w:p>
      <w:pPr>
        <w:pStyle w:val="BodyText"/>
      </w:pPr>
      <w:r>
        <w:t xml:space="preserve">Trác Bất Đàn không hổ là Đại Điện chủ, không hề dùng lời hay ý đẹp để khỏa lấp những yếu kém của mình.</w:t>
      </w:r>
    </w:p>
    <w:p>
      <w:pPr>
        <w:pStyle w:val="BodyText"/>
      </w:pPr>
      <w:r>
        <w:t xml:space="preserve">- Nhưng Tinh La Điện đã có lịch sử hàng mấy ngàn năm nay, đương nhiên không phải không có chút sức phản kháng. Do đó chúng ta chuẩn bị hai việc. Một là tác chiến, hai là di chuyển các đệ tử trẻ tuổi đi. Đệ tử trẻ tuổi là tương lai của Tinh La Điện. Chỉ cần họ còn thì còn Tinh La Điện. Cho dù lần này có thất bại, chỉ cần những người trẻ tuổi các con có ý chí, Tinh La Điện vẫn có thể đứng dậy! Bản Điện chủ có lý do tin vào các con!</w:t>
      </w:r>
    </w:p>
    <w:p>
      <w:pPr>
        <w:pStyle w:val="BodyText"/>
      </w:pPr>
      <w:r>
        <w:t xml:space="preserve">Vẻ mặt Trác Bất Đàn vô cùng kiên nghị, có thể thấy là người đứng đầu Tinh La Điện này đã chuẩn bị tất cả để bảo vệ Tinh La Điện.</w:t>
      </w:r>
    </w:p>
    <w:p>
      <w:pPr>
        <w:pStyle w:val="BodyText"/>
      </w:pPr>
      <w:r>
        <w:t xml:space="preserve">- Bản Điện chủ chỉ muốn hỏi các con. Các con có lấy Tinh La Điện làm vinh dự không? Có liều mình vì Tinh La Điện không? Có vì cơ nghiệp thiên thu mà chiến đấu không?</w:t>
      </w:r>
    </w:p>
    <w:p>
      <w:pPr>
        <w:pStyle w:val="BodyText"/>
      </w:pPr>
      <w:r>
        <w:t xml:space="preserve">Liên tiếp ba câu hỏi khiến không khí lập tức nghiêm trang hẳn lên. Trong số các Đệ tử Trung tâm đã có ngươi hai mắt đỏ hoe, nhiệt huyết cuộn trào. Tinh La Điện thật sự đã đến thời khác tồn vong rồi sao? Sau ba câu hỏi của Trác Bất Đàn, tất cả đều đứng dậy.</w:t>
      </w:r>
    </w:p>
    <w:p>
      <w:pPr>
        <w:pStyle w:val="BodyText"/>
      </w:pPr>
      <w:r>
        <w:t xml:space="preserve">Mỗi người họ đều được chọn vào Tinh La Điện từ khi còn nhỏ. Dưới ánh sáng của Tinh La Điện, từ nhỏ họ đã niềm tự hào, là người kế thừa Tinh La Điện. Đồng thời họ cũng coi Tinh La Điện là nhà, có mối quan hệ như huyết nhục vậy. Tinh La Điện chính là gia đình của họ, là nơi để họ nương tựa và trở về! Bảo vệ Tinh La Điện, dù có bảo đổi cả sinh mệnh họ cũng không mảy may chớp mắt. Chết có gì đáng sợ chứ?</w:t>
      </w:r>
    </w:p>
    <w:p>
      <w:pPr>
        <w:pStyle w:val="BodyText"/>
      </w:pPr>
      <w:r>
        <w:t xml:space="preserve">Đã có biết bao người đồng trang lứa với họ, đã hy sinh vì Tinh La Điện từ khi còn rất trẻ. Còn họ, sống đến bây giờ hoàn toàn có thể xông vào chỗ chết vì Tinh La Điện, vì tông môn mà họ cảm thấy tự hào này, bất cứ lúc nào!</w:t>
      </w:r>
    </w:p>
    <w:p>
      <w:pPr>
        <w:pStyle w:val="BodyText"/>
      </w:pPr>
      <w:r>
        <w:t xml:space="preserve">Chung Vô Ẩn nói:</w:t>
      </w:r>
    </w:p>
    <w:p>
      <w:pPr>
        <w:pStyle w:val="BodyText"/>
      </w:pPr>
      <w:r>
        <w:t xml:space="preserve">- Mọi người hãy trả lời. Hãy hét lên cho ta biết mọi người có đồng ý ở lại cùng tồn vong với Tinh La Điện không? Có đồng ý không?</w:t>
      </w:r>
    </w:p>
    <w:p>
      <w:pPr>
        <w:pStyle w:val="BodyText"/>
      </w:pPr>
      <w:r>
        <w:t xml:space="preserve">- Đồng ý!</w:t>
      </w:r>
    </w:p>
    <w:p>
      <w:pPr>
        <w:pStyle w:val="BodyText"/>
      </w:pPr>
      <w:r>
        <w:t xml:space="preserve">Tất cả cùng đồng thanh, mọi gương mặt đều chung một vẻ, coi cái chết nhẹ tựa lông hồng! Vì tông môn, vì tinh thần của hàng ngàn năm, vì bảo vệ mái ấm này, chết thì có sao? Dù nước mất, nhà tan thì cũng phải liều mình đến khi sơn hà vỡ vụn, lẽ nào lại dâng cho địch một sơn hà đẹp đẽ như thế?</w:t>
      </w:r>
    </w:p>
    <w:p>
      <w:pPr>
        <w:pStyle w:val="BodyText"/>
      </w:pPr>
      <w:r>
        <w:t xml:space="preserve">Tần Vô Song cũng bị khí thế này ảnh hưởng, khẽ nắm tay lại, nghĩ:</w:t>
      </w:r>
    </w:p>
    <w:p>
      <w:pPr>
        <w:pStyle w:val="BodyText"/>
      </w:pPr>
      <w:r>
        <w:t xml:space="preserve">- Tinh La Điện, tông môn… đây chính là tinh thần truyền thừa đây. Có tinh thần như vậy việc gì phải lo quốc gia không hưng thịnh?</w:t>
      </w:r>
    </w:p>
    <w:p>
      <w:pPr>
        <w:pStyle w:val="BodyText"/>
      </w:pPr>
      <w:r>
        <w:t xml:space="preserve">Trác Bất Đàn rất vui, gật đầu nói:</w:t>
      </w:r>
    </w:p>
    <w:p>
      <w:pPr>
        <w:pStyle w:val="BodyText"/>
      </w:pPr>
      <w:r>
        <w:t xml:space="preserve">- Tốt, tốt! Trận chiến này Cửu Cung Phái không kiêng nể gì, lẽ nào chúng nghĩ Tinh La Điện chúng ta không có tuyệt chiêu? Đây tuyệt đối không phải trận chiến nhất định sẽ chết. Thắng lợi ở ngay trong sự thập tử nhất sinh!</w:t>
      </w:r>
    </w:p>
    <w:p>
      <w:pPr>
        <w:pStyle w:val="Compact"/>
      </w:pPr>
      <w:r>
        <w:t xml:space="preserve">Nghe Trác Bất Đàn nói vậy, sắc mặt mọi người đều vui mừng xen lẫn ngạc nhiên, cùng lắng tai nghe xem biết tuyệt chiêu của Đại Điện chủ là gì!</w:t>
      </w:r>
      <w:r>
        <w:br w:type="textWrapping"/>
      </w:r>
      <w:r>
        <w:br w:type="textWrapping"/>
      </w:r>
    </w:p>
    <w:p>
      <w:pPr>
        <w:pStyle w:val="Heading2"/>
      </w:pPr>
      <w:bookmarkStart w:id="375" w:name="chương-353"/>
      <w:bookmarkEnd w:id="375"/>
      <w:r>
        <w:t xml:space="preserve">353. Chương 35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53: Hư Võ Cảnh cường giả.</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vẫn đang chăm chú lắng nghe, hắn biết, tông môn như Tinh La Điện không thể nào lại không có bất cứ vũ khí bí mật nào.</w:t>
      </w:r>
    </w:p>
    <w:p>
      <w:pPr>
        <w:pStyle w:val="BodyText"/>
      </w:pPr>
      <w:r>
        <w:t xml:space="preserve">Trác Bất Đàn bình thản nói:</w:t>
      </w:r>
    </w:p>
    <w:p>
      <w:pPr>
        <w:pStyle w:val="BodyText"/>
      </w:pPr>
      <w:r>
        <w:t xml:space="preserve">- Vũ khí này chính là Linh Võ Đại viên mãn! Trừ Bản Điện chủ ra, Tinh La Điện còn có một Điện chủ khác cũng sắp đột phá Linh Võ Đại viên mãn, ta tin chắc cũng chỉ vài ngày nữa thôi!</w:t>
      </w:r>
    </w:p>
    <w:p>
      <w:pPr>
        <w:pStyle w:val="BodyText"/>
      </w:pPr>
      <w:r>
        <w:t xml:space="preserve">Linh Võ Đại viên mãn? Hai người?</w:t>
      </w:r>
    </w:p>
    <w:p>
      <w:pPr>
        <w:pStyle w:val="BodyText"/>
      </w:pPr>
      <w:r>
        <w:t xml:space="preserve">Tin này không khác gì sấm nổ bên tai. Tất cả mọi người đều rất quan tâm, bắt đầu thì thầm với nhau bàn luận.</w:t>
      </w:r>
    </w:p>
    <w:p>
      <w:pPr>
        <w:pStyle w:val="BodyText"/>
      </w:pPr>
      <w:r>
        <w:t xml:space="preserve">- Mọi người tạm thời đừng đoán gì cả, cũng đừng hoài nghi. Chuyện này là chắc chắn! Khi đến lúc thì mọi thứ tất sẽ rõ ràng cả thôi!</w:t>
      </w:r>
    </w:p>
    <w:p>
      <w:pPr>
        <w:pStyle w:val="BodyText"/>
      </w:pPr>
      <w:r>
        <w:t xml:space="preserve">Tần Vô Song ban đầu hơi khựng lại rồi lập tức mừng rỡ:</w:t>
      </w:r>
    </w:p>
    <w:p>
      <w:pPr>
        <w:pStyle w:val="BodyText"/>
      </w:pPr>
      <w:r>
        <w:t xml:space="preserve">- Lẽ nào sư phụ sắp đột phá rồi? Ba vị Điện chủ đây ít nhất thì hiện tại chưa có dấu hiệu đột phá Linh Võ Đại viên mãn. Đại Điện chủ nói như vậy thì chỉ có sư phụ thôi!</w:t>
      </w:r>
    </w:p>
    <w:p>
      <w:pPr>
        <w:pStyle w:val="BodyText"/>
      </w:pPr>
      <w:r>
        <w:t xml:space="preserve">Trác Bất Đàn nói:</w:t>
      </w:r>
    </w:p>
    <w:p>
      <w:pPr>
        <w:pStyle w:val="BodyText"/>
      </w:pPr>
      <w:r>
        <w:t xml:space="preserve">- Vũ khí thứ hai chính là Thần cung của Vô Song. Triệu Hằng trọng thương có nghĩa là đối phương đã mất đi một Linh Võ Đại viên mãn!</w:t>
      </w:r>
    </w:p>
    <w:p>
      <w:pPr>
        <w:pStyle w:val="BodyText"/>
      </w:pPr>
      <w:r>
        <w:t xml:space="preserve">Triệu Hằng bị trọng thương? Đây chính xác là một tin khiến người ta phấn khởi!</w:t>
      </w:r>
    </w:p>
    <w:p>
      <w:pPr>
        <w:pStyle w:val="BodyText"/>
      </w:pPr>
      <w:r>
        <w:t xml:space="preserve">Sau đó mọi người đã dò hỏi được, Triệu Hằng hôm đó rút lui không phải vì Đại Điện chủ xuất quan mà là bị Thần cung của Tần Vô Song bắn bị thương, chỉ không ngờ lại trọng thương nặng đến mức không thể ra trận!</w:t>
      </w:r>
    </w:p>
    <w:p>
      <w:pPr>
        <w:pStyle w:val="BodyText"/>
      </w:pPr>
      <w:r>
        <w:t xml:space="preserve">Nghĩ đến đây ánh mắt mọi người nhìn Tần Vô Song trở nên phức tạp. Bắn trọng thương được một Linh Võ Đại viên mãn, đó là thứ thần binh lợi khí đẳng cấp thế nào chứ? Tần Vô Song không hổ danh là nhân tài trong lứa thanh niên trẻ tuổi.</w:t>
      </w:r>
    </w:p>
    <w:p>
      <w:pPr>
        <w:pStyle w:val="BodyText"/>
      </w:pPr>
      <w:r>
        <w:t xml:space="preserve">Trác Bất Đàn thấy không khí sôi nổi hơn thì lại giơ ra một ngón tay nói:</w:t>
      </w:r>
    </w:p>
    <w:p>
      <w:pPr>
        <w:pStyle w:val="BodyText"/>
      </w:pPr>
      <w:r>
        <w:t xml:space="preserve">- Thứ ba chúng là kết cấu của Tinh La Điện chúng ta. Bát Quái Điện, Ngũ Hành Cung ẩn giấu một linh trận phòng ngự mạnh mẽ. Một khi có cường địch muốn tiêu diệt căn cơ Tinh La Điện, linh trận này sẽ triệt để được kích thích, tấn công chí mạng kẻ địch! Trừ phi đối phương có Hư Võ Cảnh cường giả, nếu không thì tuyệt đối không thể phá vỡ trận pháp phòng ngự của Tinh La Điện chúng ta. Đây chính là thứ vũ khí cuối cùng để chúng ta cứu vãn tình hình!</w:t>
      </w:r>
    </w:p>
    <w:p>
      <w:pPr>
        <w:pStyle w:val="BodyText"/>
      </w:pPr>
      <w:r>
        <w:t xml:space="preserve">Tần Vô Song kích động, Tinh La Điện có thứ vũ khí như vậy chả trách mà Đại Điện chủ lại vững tâm như vậy. Đương nhiên, Trác Bất Đàn không hề vì thế mà lạc quan một cách mù quáng. Họ có vũ khí bí mật thì chắc chắn Cửu Cung Phái cũng có. Vì thế trận chiến này vẫn có rất nhiều biến số. Dù là ai thắng ai thua thì cũng chỉ có hai kết quả.</w:t>
      </w:r>
    </w:p>
    <w:p>
      <w:pPr>
        <w:pStyle w:val="BodyText"/>
      </w:pPr>
      <w:r>
        <w:t xml:space="preserve">Hoặc là Tinh La Điện thất bại, từ đó sụp đổ, Đế quốc Đại La bị phụ thuộc Đế quốc Xích Long, thậm chí trực tiếp bị Đế quốc Xích Long thôn tính.</w:t>
      </w:r>
    </w:p>
    <w:p>
      <w:pPr>
        <w:pStyle w:val="BodyText"/>
      </w:pPr>
      <w:r>
        <w:t xml:space="preserve">Hoặc là Tinh La Điện đứng vững, Cửu Cung Phái tấn công thất bại, từ đó sĩ khí Tinh La Điện lên cao, bắt đầu tiến bước lên cấp tông môn hàng đầu các quốc gia nhân loại. Từ đó Đế quốc Đại La cũng lên như diều gặp gió, thậm chí có thể trở thành Đế quốc Thượng phẩm thứ tư.</w:t>
      </w:r>
    </w:p>
    <w:p>
      <w:pPr>
        <w:pStyle w:val="BodyText"/>
      </w:pPr>
      <w:r>
        <w:t xml:space="preserve">Muốn đánh thì đánh một trận, Tinh La Điện đã chuẩn bị sẵn sàng cho trận tử chiến.</w:t>
      </w:r>
    </w:p>
    <w:p>
      <w:pPr>
        <w:pStyle w:val="BodyText"/>
      </w:pPr>
      <w:r>
        <w:t xml:space="preserve">o0o</w:t>
      </w:r>
    </w:p>
    <w:p>
      <w:pPr>
        <w:pStyle w:val="BodyText"/>
      </w:pPr>
      <w:r>
        <w:t xml:space="preserve">Tháng ba, trong Cửu Cung Phái, Triệu Hằng huýt một hơi dài, đi ra từ mật thất, ha ha cười lớn:</w:t>
      </w:r>
    </w:p>
    <w:p>
      <w:pPr>
        <w:pStyle w:val="BodyText"/>
      </w:pPr>
      <w:r>
        <w:t xml:space="preserve">- Tốt, không hổ là Thần Anh Quả, nội thương của ta đã được chữa lành! Trong nửa tháng mà có thể hồi phục được thực lực trước đây!</w:t>
      </w:r>
    </w:p>
    <w:p>
      <w:pPr>
        <w:pStyle w:val="BodyText"/>
      </w:pPr>
      <w:r>
        <w:t xml:space="preserve">- Cung hỉ sư phụ, cung hỉ Triệu Phó Chưởng môn!</w:t>
      </w:r>
    </w:p>
    <w:p>
      <w:pPr>
        <w:pStyle w:val="BodyText"/>
      </w:pPr>
      <w:r>
        <w:t xml:space="preserve">Triệu Hằng cười điên cuồng, rồi nghiến răng:</w:t>
      </w:r>
    </w:p>
    <w:p>
      <w:pPr>
        <w:pStyle w:val="BodyText"/>
      </w:pPr>
      <w:r>
        <w:t xml:space="preserve">- Tinh La Điện, Tần Vô Song… Triệu mỗ ta một đời anh minh sáng suốt mà lại bị một tên nhóc con bắn lén. Ha ha… Cứ đợi đấy, lần này không kép sập Tinh La Điện, tên ta sẽ viết ngược lại!</w:t>
      </w:r>
    </w:p>
    <w:p>
      <w:pPr>
        <w:pStyle w:val="BodyText"/>
      </w:pPr>
      <w:r>
        <w:t xml:space="preserve">Đến trước Liên Hoa Điện, một môn hạ của Tả Thiên Tứ vội vàng chặn lại:</w:t>
      </w:r>
    </w:p>
    <w:p>
      <w:pPr>
        <w:pStyle w:val="BodyText"/>
      </w:pPr>
      <w:r>
        <w:t xml:space="preserve">- Triệu Phó Chưởng môn, Tả Chưởng môn đang hội kiến khách quý, tạm thời không cho phép bất cứ ai làm phiền.</w:t>
      </w:r>
    </w:p>
    <w:p>
      <w:pPr>
        <w:pStyle w:val="BodyText"/>
      </w:pPr>
      <w:r>
        <w:t xml:space="preserve">Trước Liên Hoa Điện, Triệu Hằng cũng không dám làm bừa, hạ giọng nói:</w:t>
      </w:r>
    </w:p>
    <w:p>
      <w:pPr>
        <w:pStyle w:val="BodyText"/>
      </w:pPr>
      <w:r>
        <w:t xml:space="preserve">- Đến ta cũng không được vào sao?</w:t>
      </w:r>
    </w:p>
    <w:p>
      <w:pPr>
        <w:pStyle w:val="BodyText"/>
      </w:pPr>
      <w:r>
        <w:t xml:space="preserve">Gã đệ tử đó kiên quyết gật đầu:</w:t>
      </w:r>
    </w:p>
    <w:p>
      <w:pPr>
        <w:pStyle w:val="BodyText"/>
      </w:pPr>
      <w:r>
        <w:t xml:space="preserve">- Sư phụ đã dặn dò như vậy!</w:t>
      </w:r>
    </w:p>
    <w:p>
      <w:pPr>
        <w:pStyle w:val="BodyText"/>
      </w:pPr>
      <w:r>
        <w:t xml:space="preserve">- Được rồi, vậy ta đợi ở đây!</w:t>
      </w:r>
    </w:p>
    <w:p>
      <w:pPr>
        <w:pStyle w:val="BodyText"/>
      </w:pPr>
      <w:r>
        <w:t xml:space="preserve">Đúng lúc đó, một đệ tử đi ra nói với Triệu Hằng:</w:t>
      </w:r>
    </w:p>
    <w:p>
      <w:pPr>
        <w:pStyle w:val="BodyText"/>
      </w:pPr>
      <w:r>
        <w:t xml:space="preserve">- Triệu Phó Chưởng môn, Tả Chưởng môn mời ngài vào thương nghị đại kế.</w:t>
      </w:r>
    </w:p>
    <w:p>
      <w:pPr>
        <w:pStyle w:val="BodyText"/>
      </w:pPr>
      <w:r>
        <w:t xml:space="preserve">Triệu Hằng gật đầu:</w:t>
      </w:r>
    </w:p>
    <w:p>
      <w:pPr>
        <w:pStyle w:val="BodyText"/>
      </w:pPr>
      <w:r>
        <w:t xml:space="preserve">- Được!</w:t>
      </w:r>
    </w:p>
    <w:p>
      <w:pPr>
        <w:pStyle w:val="BodyText"/>
      </w:pPr>
      <w:r>
        <w:t xml:space="preserve">Bên trong Liên Hoa Điện lúc này chỉ có ba người. Ngoài Tả Thiên Tứ và Đao Hải Đường ra thì còn một người trẻ tuổi nữa. Người này nét mặt thản nhiên như thanh phong cổ nguyệt, có thứ khí chất không giống người tầm thường. Triệu Hằng nhìn hắn mà có cảm giác kỳ lạ khó nắm bắt.</w:t>
      </w:r>
    </w:p>
    <w:p>
      <w:pPr>
        <w:pStyle w:val="BodyText"/>
      </w:pPr>
      <w:r>
        <w:t xml:space="preserve">- Triệu Phó Chưởng môn, nào lại đây, để ta giới thiệu…</w:t>
      </w:r>
    </w:p>
    <w:p>
      <w:pPr>
        <w:pStyle w:val="BodyText"/>
      </w:pPr>
      <w:r>
        <w:t xml:space="preserve">Tả Thiên Tứ cười:</w:t>
      </w:r>
    </w:p>
    <w:p>
      <w:pPr>
        <w:pStyle w:val="BodyText"/>
      </w:pPr>
      <w:r>
        <w:t xml:space="preserve">- Vị đây là công tử La Vân đến từ Hiên Viên Khâu. Tính ra thì cũng có chút họ hàng với Bản Chưởng môn. Chỉ là Tả mỗ bất tài nên mới ở chỗ các quốc gia nhân loại, còn La công tử đây lại là đệ tử kiệt xuất của La Thiên Đạo Trường ở Hiên Viên Khâu.</w:t>
      </w:r>
    </w:p>
    <w:p>
      <w:pPr>
        <w:pStyle w:val="BodyText"/>
      </w:pPr>
      <w:r>
        <w:t xml:space="preserve">La Vân bình thản nói:</w:t>
      </w:r>
    </w:p>
    <w:p>
      <w:pPr>
        <w:pStyle w:val="BodyText"/>
      </w:pPr>
      <w:r>
        <w:t xml:space="preserve">- Thiên Tứ huynh không cần phải khiêm tốn như vậy. Chúng ta chỉ là làm nhiệm vụ của mình mà thôi. Huynh đã là thế lực ngoại vi của La Thiên Đạo Trường thì thành tựu của huynh ở các quốc gia nhân loại càng lớn, La Thiên Đạo Trường sẽ càng hãnh diện. Lần này cấp cao của Đạo Trường phái đệ đến đây tuần thị, một là xem Cửu Cung Phái phát triển ra sao, hai cũng là nghe nói Cửu Cung Phái bị kẻ nào đó thiêu cháy sơn môn.</w:t>
      </w:r>
    </w:p>
    <w:p>
      <w:pPr>
        <w:pStyle w:val="BodyText"/>
      </w:pPr>
      <w:r>
        <w:t xml:space="preserve">Tả Thiên Tứ có chút hoảng sợ nói:</w:t>
      </w:r>
    </w:p>
    <w:p>
      <w:pPr>
        <w:pStyle w:val="BodyText"/>
      </w:pPr>
      <w:r>
        <w:t xml:space="preserve">- Chuyện này vô cùng kỳ lạ. Giờ nghĩ lại, rất có khả năng ra đã trúng kế điệu hổ ly sơn của kẻ địch.</w:t>
      </w:r>
    </w:p>
    <w:p>
      <w:pPr>
        <w:pStyle w:val="BodyText"/>
      </w:pPr>
      <w:r>
        <w:t xml:space="preserve">La Vân xua tay:</w:t>
      </w:r>
    </w:p>
    <w:p>
      <w:pPr>
        <w:pStyle w:val="BodyText"/>
      </w:pPr>
      <w:r>
        <w:t xml:space="preserve">- Thôi không nhắc chuyện này nữa. Cửu Cung Phái của huynh định Đông tiến thế nào?</w:t>
      </w:r>
    </w:p>
    <w:p>
      <w:pPr>
        <w:pStyle w:val="BodyText"/>
      </w:pPr>
      <w:r>
        <w:t xml:space="preserve">- Vốn định khi Triệu Phó Chưởng môn hồi phục thương thế thì tiến quân. Nay có vẻ thời cơ đã chín muồi rồi!</w:t>
      </w:r>
    </w:p>
    <w:p>
      <w:pPr>
        <w:pStyle w:val="BodyText"/>
      </w:pPr>
      <w:r>
        <w:t xml:space="preserve">La Vân gật đầu:</w:t>
      </w:r>
    </w:p>
    <w:p>
      <w:pPr>
        <w:pStyle w:val="BodyText"/>
      </w:pPr>
      <w:r>
        <w:t xml:space="preserve">- Được, triệu tập tất cả cao thủ cấp Cao Linh Võ Cảnh của Cửu Cung Phái, toàn bộ xuất phát. Ta sẽ giúp bảo vệ sơn môn Cửu Cung Phái. Nếu Đế quốc Cửu Ô và Đế quốc Thiên Hành đến gây hấn, ta sẽ thay mọi người đuổi chúng đi!</w:t>
      </w:r>
    </w:p>
    <w:p>
      <w:pPr>
        <w:pStyle w:val="BodyText"/>
      </w:pPr>
      <w:r>
        <w:t xml:space="preserve">La Vân nói qua loa vài câu nhưng chỉ vậy thôi nhưng lại mang thứ khí tức khiến người khác không thể nghi ngờ.</w:t>
      </w:r>
    </w:p>
    <w:p>
      <w:pPr>
        <w:pStyle w:val="BodyText"/>
      </w:pPr>
      <w:r>
        <w:t xml:space="preserve">Triệu Hằng hơi giật mình, nghĩ bụng:</w:t>
      </w:r>
    </w:p>
    <w:p>
      <w:pPr>
        <w:pStyle w:val="BodyText"/>
      </w:pPr>
      <w:r>
        <w:t xml:space="preserve">- Lẽ nào tu vi của tên La công tử này còn hơn cả Tả Chưởng môn?</w:t>
      </w:r>
    </w:p>
    <w:p>
      <w:pPr>
        <w:pStyle w:val="BodyText"/>
      </w:pPr>
      <w:r>
        <w:t xml:space="preserve">Thấy Triệu Hằng như thế, Tả Thiên Tứ cười khổ:</w:t>
      </w:r>
    </w:p>
    <w:p>
      <w:pPr>
        <w:pStyle w:val="BodyText"/>
      </w:pPr>
      <w:r>
        <w:t xml:space="preserve">- Nhị vị Phó Chưởng môn, La Vân công tử là Hư Võ Cảnh cường giả đó! Phản phác quy chân, chân không luyện hình, phản lão hoàn đồng, mọi người đừng thấy công tử còn trẻ tuổi, thực ra không kém ta mấy tuổi đâu.</w:t>
      </w:r>
    </w:p>
    <w:p>
      <w:pPr>
        <w:pStyle w:val="BodyText"/>
      </w:pPr>
      <w:r>
        <w:t xml:space="preserve">Triệu Hằng và Đao Hải Đường bừng tỉnh, chả trách mà La công tử này nhìn có vẻ mới hai mươi, ba mươi tuổi, với tuổi đó thì tu vi được bao nhiêu chứ? Thì ra là Hư Võ Cảnh cường giả, đã đến trạng thái luyện hình rồi, có thể thay đổi dung mạo.</w:t>
      </w:r>
    </w:p>
    <w:p>
      <w:pPr>
        <w:pStyle w:val="BodyText"/>
      </w:pPr>
      <w:r>
        <w:t xml:space="preserve">Nghĩ đến đây, ánh mắt hai người nhìn La Vân lập tức trở nên phức tạp.</w:t>
      </w:r>
    </w:p>
    <w:p>
      <w:pPr>
        <w:pStyle w:val="BodyText"/>
      </w:pPr>
      <w:r>
        <w:t xml:space="preserve">Đao Hải Đường bỗng bật cười:</w:t>
      </w:r>
    </w:p>
    <w:p>
      <w:pPr>
        <w:pStyle w:val="BodyText"/>
      </w:pPr>
      <w:r>
        <w:t xml:space="preserve">- Thì ra La công tử là chân nhân bất lộ tướng. Nô gia đã nhìn sai rồi. Ài, nếu nô gia tu luyện được đến tu vi của La công tử thì tốt biết bao!</w:t>
      </w:r>
    </w:p>
    <w:p>
      <w:pPr>
        <w:pStyle w:val="BodyText"/>
      </w:pPr>
      <w:r>
        <w:t xml:space="preserve">Triệu Hằng giễu:</w:t>
      </w:r>
    </w:p>
    <w:p>
      <w:pPr>
        <w:pStyle w:val="BodyText"/>
      </w:pPr>
      <w:r>
        <w:t xml:space="preserve">- Đao Phó Chưởng môn, e là ngươi có hứng thú với chân không luyện hình ấy chứ nhỉ?</w:t>
      </w:r>
    </w:p>
    <w:p>
      <w:pPr>
        <w:pStyle w:val="BodyText"/>
      </w:pPr>
      <w:r>
        <w:t xml:space="preserve">Đao Hải Đường lườm:</w:t>
      </w:r>
    </w:p>
    <w:p>
      <w:pPr>
        <w:pStyle w:val="BodyText"/>
      </w:pPr>
      <w:r>
        <w:t xml:space="preserve">- Triệu lão ca, nào có nữ tử nào không muốn mình mãi mãi trẻ đẹp?</w:t>
      </w:r>
    </w:p>
    <w:p>
      <w:pPr>
        <w:pStyle w:val="BodyText"/>
      </w:pPr>
      <w:r>
        <w:t xml:space="preserve">Tả Thiên Tứ giơ tay ngăn hai người nói tiếp:</w:t>
      </w:r>
    </w:p>
    <w:p>
      <w:pPr>
        <w:pStyle w:val="BodyText"/>
      </w:pPr>
      <w:r>
        <w:t xml:space="preserve">- Truyền lệnh xuống dưới, sáng sớm ngày mai, tất cả Trưởng lão Cao Linh Võ Cảnh tập hợp ở Liên Hoa Điện, chuẩn bị Đông tiến!</w:t>
      </w:r>
    </w:p>
    <w:p>
      <w:pPr>
        <w:pStyle w:val="BodyText"/>
      </w:pPr>
      <w:r>
        <w:t xml:space="preserve">Triệu Hằng đứng bật dậy:</w:t>
      </w:r>
    </w:p>
    <w:p>
      <w:pPr>
        <w:pStyle w:val="BodyText"/>
      </w:pPr>
      <w:r>
        <w:t xml:space="preserve">- Tả Chưởng môn, Triệu Hằng ta nguyện làm tiên phong!</w:t>
      </w:r>
    </w:p>
    <w:p>
      <w:pPr>
        <w:pStyle w:val="BodyText"/>
      </w:pPr>
      <w:r>
        <w:t xml:space="preserve">Nhưng Tả Thiên Tứ nói:</w:t>
      </w:r>
    </w:p>
    <w:p>
      <w:pPr>
        <w:pStyle w:val="BodyText"/>
      </w:pPr>
      <w:r>
        <w:t xml:space="preserve">- Trận chiến này không phải là đại quân áp cảnh mà là trận chiến giữa các thực lực cấp cao. Mục đích chỉ có một, tiêu hủy Tinh La Điện và Long Hổ Môn! Mục tiêu đầu tiên chính là Tinh La Điện! Một khi Tinh La Điện bị tiêu hủy thì chắc chắn Long Hổ Môn sẽ tan rã! Diệt trừ được hai đại thế lực này, ba nước phía Đông sẽ chỉ còn là lịch sử! Cơ nghiệp của Cửu Cung Phái chúng ta sẽ chính thức xâm nhập phía Đông! Vì thế chúng ta xuất quân tập thể, không cần tiên phong!</w:t>
      </w:r>
    </w:p>
    <w:p>
      <w:pPr>
        <w:pStyle w:val="BodyText"/>
      </w:pPr>
      <w:r>
        <w:t xml:space="preserve">Triệu Hằng và Đao Hải Đường cùng gật đầu:</w:t>
      </w:r>
    </w:p>
    <w:p>
      <w:pPr>
        <w:pStyle w:val="BodyText"/>
      </w:pPr>
      <w:r>
        <w:t xml:space="preserve">- Vâng!</w:t>
      </w:r>
    </w:p>
    <w:p>
      <w:pPr>
        <w:pStyle w:val="BodyText"/>
      </w:pPr>
      <w:r>
        <w:t xml:space="preserve">o0o</w:t>
      </w:r>
    </w:p>
    <w:p>
      <w:pPr>
        <w:pStyle w:val="BodyText"/>
      </w:pPr>
      <w:r>
        <w:t xml:space="preserve">Trong Đế đô của Đế quốc Cửu Ô, Mộ Dung tiểu thư và Tiểu Trúc đang đi ra từ tửu lầu của Thiệu Bách Long.</w:t>
      </w:r>
    </w:p>
    <w:p>
      <w:pPr>
        <w:pStyle w:val="BodyText"/>
      </w:pPr>
      <w:r>
        <w:t xml:space="preserve">Tiểu Trúc ở đằng sau hỏi:</w:t>
      </w:r>
    </w:p>
    <w:p>
      <w:pPr>
        <w:pStyle w:val="BodyText"/>
      </w:pPr>
      <w:r>
        <w:t xml:space="preserve">- Tiểu thư, chúng ta đi phía Đông thật sao?</w:t>
      </w:r>
    </w:p>
    <w:p>
      <w:pPr>
        <w:pStyle w:val="BodyText"/>
      </w:pPr>
      <w:r>
        <w:t xml:space="preserve">Mộ Dung tiểu thư mỉm cười:</w:t>
      </w:r>
    </w:p>
    <w:p>
      <w:pPr>
        <w:pStyle w:val="BodyText"/>
      </w:pPr>
      <w:r>
        <w:t xml:space="preserve">- Ngươi không muốn đi sao?</w:t>
      </w:r>
    </w:p>
    <w:p>
      <w:pPr>
        <w:pStyle w:val="BodyText"/>
      </w:pPr>
      <w:r>
        <w:t xml:space="preserve">- Không phải vậy. Tiểu Trúc chỉ tò mò, tiểu thư có thể khẳng định Tần công tử đó là Tần Vô Song của Tinh La Điện thật sao?</w:t>
      </w:r>
    </w:p>
    <w:p>
      <w:pPr>
        <w:pStyle w:val="BodyText"/>
      </w:pPr>
      <w:r>
        <w:t xml:space="preserve">Mộ Dung tiểu thư nói:</w:t>
      </w:r>
    </w:p>
    <w:p>
      <w:pPr>
        <w:pStyle w:val="BodyText"/>
      </w:pPr>
      <w:r>
        <w:t xml:space="preserve">- Theo những phân tích tình báo gần đây có lẽ chính là người đó.</w:t>
      </w:r>
    </w:p>
    <w:p>
      <w:pPr>
        <w:pStyle w:val="BodyText"/>
      </w:pPr>
      <w:r>
        <w:t xml:space="preserve">- Cứ cho là đúng đi, nhưng thân phận của tiểu thư cao quý như thế này, đi hàng vạn dặm đến tìm hắn, thì không tốt lắm thì phải?</w:t>
      </w:r>
    </w:p>
    <w:p>
      <w:pPr>
        <w:pStyle w:val="BodyText"/>
      </w:pPr>
      <w:r>
        <w:t xml:space="preserve">- Nha đầu, ta đi tìm hắn không phức tạp như ngươi nghĩ đâu.</w:t>
      </w:r>
    </w:p>
    <w:p>
      <w:pPr>
        <w:pStyle w:val="BodyText"/>
      </w:pPr>
      <w:r>
        <w:t xml:space="preserve">Tiểu Trúc cười gian:</w:t>
      </w:r>
    </w:p>
    <w:p>
      <w:pPr>
        <w:pStyle w:val="BodyText"/>
      </w:pPr>
      <w:r>
        <w:t xml:space="preserve">- Tiểu Trúc, em còn chưa nói gì, lấy đâu ra mà phức tạp?</w:t>
      </w:r>
    </w:p>
    <w:p>
      <w:pPr>
        <w:pStyle w:val="BodyText"/>
      </w:pPr>
      <w:r>
        <w:t xml:space="preserve">Mộ Dung tiểu thư khẽ nạt:</w:t>
      </w:r>
    </w:p>
    <w:p>
      <w:pPr>
        <w:pStyle w:val="BodyText"/>
      </w:pPr>
      <w:r>
        <w:t xml:space="preserve">- Quỷ nha đầu, lắm trò!</w:t>
      </w:r>
    </w:p>
    <w:p>
      <w:pPr>
        <w:pStyle w:val="BodyText"/>
      </w:pPr>
      <w:r>
        <w:t xml:space="preserve">Tiểu Trúc cười hi hi:</w:t>
      </w:r>
    </w:p>
    <w:p>
      <w:pPr>
        <w:pStyle w:val="BodyText"/>
      </w:pPr>
      <w:r>
        <w:t xml:space="preserve">- Thôi được rồi, em biết Tần công tử đó hiểu được tiếng đàn của tiểu thư. Tiểu thư cho rằng hắn là người tao nhã, có thể làm bằng hữu, đúng không?</w:t>
      </w:r>
    </w:p>
    <w:p>
      <w:pPr>
        <w:pStyle w:val="BodyText"/>
      </w:pPr>
      <w:r>
        <w:t xml:space="preserve">- Cũng có ý đó. Nhưng quan trọng hơn là ta phải đi để nhắc nhở hắn. Tả Thiên Tứ của Cửu Cung Phái có quan hệ với La Thiên Đạo Trường. Tinh La Điện và Cửu Cung Phái đối địch không phải lựa chọn thông minh.</w:t>
      </w:r>
    </w:p>
    <w:p>
      <w:pPr>
        <w:pStyle w:val="BodyText"/>
      </w:pPr>
      <w:r>
        <w:t xml:space="preserve">Tiểu Trúc nói:</w:t>
      </w:r>
    </w:p>
    <w:p>
      <w:pPr>
        <w:pStyle w:val="BodyText"/>
      </w:pPr>
      <w:r>
        <w:t xml:space="preserve">- Không phải tiểu thư nói Tần công tử cũng là huyết mạch của Thiên Đế Sơn sao?</w:t>
      </w:r>
    </w:p>
    <w:p>
      <w:pPr>
        <w:pStyle w:val="BodyText"/>
      </w:pPr>
      <w:r>
        <w:t xml:space="preserve">Mộ Dung tiểu thư thở dài:</w:t>
      </w:r>
    </w:p>
    <w:p>
      <w:pPr>
        <w:pStyle w:val="BodyText"/>
      </w:pPr>
      <w:r>
        <w:t xml:space="preserve">- Đó chỉ là ta đoán vậy. Rốt cuộc có đúng không thì không biết được.</w:t>
      </w:r>
    </w:p>
    <w:p>
      <w:pPr>
        <w:pStyle w:val="BodyText"/>
      </w:pPr>
      <w:r>
        <w:t xml:space="preserve">Tiểu Trúc cười:</w:t>
      </w:r>
    </w:p>
    <w:p>
      <w:pPr>
        <w:pStyle w:val="BodyText"/>
      </w:pPr>
      <w:r>
        <w:t xml:space="preserve">- Tiểu thư, nếu Tinh La Điện và Cửu Cung Phái thành kẻ thù không đội trời chung thì không phải Tần công tử sẽ nguy hiểm sao? Tiểu thư định thế nào?</w:t>
      </w:r>
    </w:p>
    <w:p>
      <w:pPr>
        <w:pStyle w:val="BodyText"/>
      </w:pPr>
      <w:r>
        <w:t xml:space="preserve">Mộ Dung tiểu thư nói:</w:t>
      </w:r>
    </w:p>
    <w:p>
      <w:pPr>
        <w:pStyle w:val="BodyText"/>
      </w:pPr>
      <w:r>
        <w:t xml:space="preserve">- Chúng ta cứ đi xem đã. Hơn nữa Ngân Hầu Vương của Hầu Vương Sơn đã nói rồi, thực lực của Tần công tử siêu phàm, lại có thần binh lợi khí hộ thân, có lẽ có khả năng tự bảo vệ mình!</w:t>
      </w:r>
    </w:p>
    <w:p>
      <w:pPr>
        <w:pStyle w:val="BodyText"/>
      </w:pPr>
      <w:r>
        <w:t xml:space="preserve">Thì ra Mộ Dung tiểu thư đã đến thăm hỏi ba đại thế lực của Chi Tế Sơn. Đến Hầu Vương Sơn thì mới biết được tin tức quan trọng.</w:t>
      </w:r>
    </w:p>
    <w:p>
      <w:pPr>
        <w:pStyle w:val="BodyText"/>
      </w:pPr>
      <w:r>
        <w:t xml:space="preserve">Tiểu Trúc thở dài:</w:t>
      </w:r>
    </w:p>
    <w:p>
      <w:pPr>
        <w:pStyle w:val="BodyText"/>
      </w:pPr>
      <w:r>
        <w:t xml:space="preserve">- Nói cũng phải. Tiểu thư, Cửu Cung Phái có quan hệ với La Thiên Đạo Trường, vậy chẳng may lần này đi tiểu thư bị người của La Thiên Đạo Trường nhận ra thì không phải sẽ rắc rối sao?</w:t>
      </w:r>
    </w:p>
    <w:p>
      <w:pPr>
        <w:pStyle w:val="BodyText"/>
      </w:pPr>
      <w:r>
        <w:t xml:space="preserve">- Nhận ra cũng không sao. Lẽ nào chúng lại bắt ta về hoàn hôn sao? La Thiên Đạo Trường mạnh thật nhưng chưa đến mức đó!</w:t>
      </w:r>
    </w:p>
    <w:p>
      <w:pPr>
        <w:pStyle w:val="BodyText"/>
      </w:pPr>
      <w:r>
        <w:t xml:space="preserve">Tiểu Trúc hi hi cười:</w:t>
      </w:r>
    </w:p>
    <w:p>
      <w:pPr>
        <w:pStyle w:val="BodyText"/>
      </w:pPr>
      <w:r>
        <w:t xml:space="preserve">- Vậy thì tốt rồi!</w:t>
      </w:r>
    </w:p>
    <w:p>
      <w:pPr>
        <w:pStyle w:val="BodyText"/>
      </w:pPr>
      <w:r>
        <w:t xml:space="preserve">o0o</w:t>
      </w:r>
    </w:p>
    <w:p>
      <w:pPr>
        <w:pStyle w:val="BodyText"/>
      </w:pPr>
      <w:r>
        <w:t xml:space="preserve">Tinh La Điện, trong một ngày, người đưa tin tình báo đến ít nhất là mười lần.</w:t>
      </w:r>
    </w:p>
    <w:p>
      <w:pPr>
        <w:pStyle w:val="BodyText"/>
      </w:pPr>
      <w:r>
        <w:t xml:space="preserve">- Bẩm báo Đại Điện chủ, Cửu Cung Phái đã triệu tập tất cả cường giả cấp Cao Linh Võ Cảnh, đã bắt đầu xuất phát.</w:t>
      </w:r>
    </w:p>
    <w:p>
      <w:pPr>
        <w:pStyle w:val="BodyText"/>
      </w:pPr>
      <w:r>
        <w:t xml:space="preserve">- Báo Đại Điện chủ, ba vị Chưởng môn Cửu Cung Phái đã xuất động…</w:t>
      </w:r>
    </w:p>
    <w:p>
      <w:pPr>
        <w:pStyle w:val="BodyText"/>
      </w:pPr>
      <w:r>
        <w:t xml:space="preserve">Những tin khẩn như vậy không ngừng đến tai Trác Bất Đàn.</w:t>
      </w:r>
    </w:p>
    <w:p>
      <w:pPr>
        <w:pStyle w:val="BodyText"/>
      </w:pPr>
      <w:r>
        <w:t xml:space="preserve">Trác Bất Đàn có phần ngạc nhiên:</w:t>
      </w:r>
    </w:p>
    <w:p>
      <w:pPr>
        <w:pStyle w:val="BodyText"/>
      </w:pPr>
      <w:r>
        <w:t xml:space="preserve">- Ba vị Chưởng môn cùng ra trận sao? Thương thế của Triệu Hằng đã khỏi rồi sao? Hay nên nói là việc bị thương trước đây căn bản chính là khổ nhục kế của hắn?</w:t>
      </w:r>
    </w:p>
    <w:p>
      <w:pPr>
        <w:pStyle w:val="BodyText"/>
      </w:pPr>
      <w:r>
        <w:t xml:space="preserve">Truân Trung Trì trầm giọng nói:</w:t>
      </w:r>
    </w:p>
    <w:p>
      <w:pPr>
        <w:pStyle w:val="BodyText"/>
      </w:pPr>
      <w:r>
        <w:t xml:space="preserve">- Nếu không phải bị thương thật thì lẽ nào hắn lại phái Chúc Đại Trung đi Chi Tế Sơn. Nếu Vô Song có được Thần Anh Quả thì Cửu Cung Phái cũng có thể có!</w:t>
      </w:r>
    </w:p>
    <w:p>
      <w:pPr>
        <w:pStyle w:val="BodyText"/>
      </w:pPr>
      <w:r>
        <w:t xml:space="preserve">Các vị Điện chủ khác cũng gật đầu. Điền Tri Hành nói:</w:t>
      </w:r>
    </w:p>
    <w:p>
      <w:pPr>
        <w:pStyle w:val="BodyText"/>
      </w:pPr>
      <w:r>
        <w:t xml:space="preserve">- Đại Điện chủ, chi bằng bây giờ chúng ta hãy bảo các đệ tử chuyển đi?</w:t>
      </w:r>
    </w:p>
    <w:p>
      <w:pPr>
        <w:pStyle w:val="BodyText"/>
      </w:pPr>
      <w:r>
        <w:t xml:space="preserve">Trác Bất Đàn gật đầu:</w:t>
      </w:r>
    </w:p>
    <w:p>
      <w:pPr>
        <w:pStyle w:val="BodyText"/>
      </w:pPr>
      <w:r>
        <w:t xml:space="preserve">- Được, thực hiện theo kế hoạch! Hãy phát tuyến đường đi cho chúng!</w:t>
      </w:r>
    </w:p>
    <w:p>
      <w:pPr>
        <w:pStyle w:val="Compact"/>
      </w:pPr>
      <w:r>
        <w:t xml:space="preserve">- Được!</w:t>
      </w:r>
      <w:r>
        <w:br w:type="textWrapping"/>
      </w:r>
      <w:r>
        <w:br w:type="textWrapping"/>
      </w:r>
    </w:p>
    <w:p>
      <w:pPr>
        <w:pStyle w:val="Heading2"/>
      </w:pPr>
      <w:bookmarkStart w:id="376" w:name="chương-354"/>
      <w:bookmarkEnd w:id="376"/>
      <w:r>
        <w:t xml:space="preserve">354. Chương 35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54: Tần Vô Song hiến kế.</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Hai mươi Đệ tử Trung tâm hàng đầu đều được gọi đến trước năm vị Điện chủ.</w:t>
      </w:r>
    </w:p>
    <w:p>
      <w:pPr>
        <w:pStyle w:val="BodyText"/>
      </w:pPr>
      <w:r>
        <w:t xml:space="preserve">Di chuyển thì chỉ có thể di chuyển số ít các tinh anh chứ không thể chuyển đi hết. Càng nhiều người thì càng dễ loạn, từ đó ảnh hưởng đại cục.</w:t>
      </w:r>
    </w:p>
    <w:p>
      <w:pPr>
        <w:pStyle w:val="BodyText"/>
      </w:pPr>
      <w:r>
        <w:t xml:space="preserve">Vì thế mà chỉ có hai mươi Đệ tử Trung tâm hàng đầu được chuyển đi. Những đệ tử khác đều được sắp xếp tiềm phục ở các Công quốc của Đế quốc Đại La. Tần Vô Song đương nhiên nằm trong danh sách hai mươi Đệ tử Trung tâm được chuyển đi.</w:t>
      </w:r>
    </w:p>
    <w:p>
      <w:pPr>
        <w:pStyle w:val="BodyText"/>
      </w:pPr>
      <w:r>
        <w:t xml:space="preserve">Sắc mặt Trác Bất Đàn nặng nề, bốn vị Điện chủ còn lại cũng rất thận trọng. Tất cả đều biết Cửu Cung Phái đã xuất phát thì chiến tranh có thể nói là sắp bùng nổ. Chậm nhất là ba tháng, nhanh nhất là nửa tháng, chắc chắn một trận đại chiến sẽ bùng nổ!</w:t>
      </w:r>
    </w:p>
    <w:p>
      <w:pPr>
        <w:pStyle w:val="BodyText"/>
      </w:pPr>
      <w:r>
        <w:t xml:space="preserve">- Các con, cao thủ Cửu Cung Phái đã xuất phát, để đề phòng, những đệ tử nổi trội các con đều sẽ được chuyển đi càng xa càng tốt, đến nơi càng kín đáo càng tốt. Ba năm sau, nếu Tinh La Điện vẫn chống đỡ được thì các con hãy quay lại. Không được thì tương lai của Tinh La Điện sẽ được đặt lên vai các con! Đây là mệnh lệnh, trách nhiệm mà các con gánh vác quan trọng hơn nhiều so với bảo vệ sự tồn vong của Tinh La Điện. Bởi mỗi người các con đều phải gánh vác trách nhiệm lớn lao là tiếp nối truyền thống Tinh La Điện. Cho dù Tinh La Điện chỉ còn lại một đệ tử, thì cũng phải tiếp nối chí hướng, không được từ bỏ. Nếu không sau khi chết các con không có mặt mũi nào mà gặp tổ tông Tinh La Điện!</w:t>
      </w:r>
    </w:p>
    <w:p>
      <w:pPr>
        <w:pStyle w:val="BodyText"/>
      </w:pPr>
      <w:r>
        <w:t xml:space="preserve">Sắc mặt các đệ tử đều nặng nề, cùng gật đầu.</w:t>
      </w:r>
    </w:p>
    <w:p>
      <w:pPr>
        <w:pStyle w:val="BodyText"/>
      </w:pPr>
      <w:r>
        <w:t xml:space="preserve">Đại Điện chủ vẫy tay, Chung Vô Ẩn lấy ta một cái hộp ngọc, bên trong là hai mươi cái túi.</w:t>
      </w:r>
    </w:p>
    <w:p>
      <w:pPr>
        <w:pStyle w:val="BodyText"/>
      </w:pPr>
      <w:r>
        <w:t xml:space="preserve">- Mỗi người theo thứ tự nhận một túi. Trong đó đã có lộ trình sẵn và kế hoạch sau này. Sau khi các con chạy thoát, vạn nhất Tinh La Điện không giữ được, các con phải dựa vào nội dung trong đó tập hợp với đồng môn!</w:t>
      </w:r>
    </w:p>
    <w:p>
      <w:pPr>
        <w:pStyle w:val="BodyText"/>
      </w:pPr>
      <w:r>
        <w:t xml:space="preserve">Các đệ tử ai nấy mắt đều đỏ hoe. Họ biết thời khắc quan trọng quyết định vận mệnh của Tinh La Điện đã đến, và trên vai họ phải gánh trách nhiệm quan trọng.</w:t>
      </w:r>
    </w:p>
    <w:p>
      <w:pPr>
        <w:pStyle w:val="BodyText"/>
      </w:pPr>
      <w:r>
        <w:t xml:space="preserve">Trác Bất Đàn quát:</w:t>
      </w:r>
    </w:p>
    <w:p>
      <w:pPr>
        <w:pStyle w:val="BodyText"/>
      </w:pPr>
      <w:r>
        <w:t xml:space="preserve">- Ngẩng đầu lên, không được buồn bã, không được lo lắng. Tinh La Điện lịch sử mấy ngàn năm tự có lý do tồn tại của Tinh La Điện, không phải Cửu Cung Phái nói diệt là nhất định sẽ diệt được. Không được chần chừ, lập tức xuất phát!</w:t>
      </w:r>
    </w:p>
    <w:p>
      <w:pPr>
        <w:pStyle w:val="BodyText"/>
      </w:pPr>
      <w:r>
        <w:t xml:space="preserve">Bỗng Tần Vô Song lên tiếng:</w:t>
      </w:r>
    </w:p>
    <w:p>
      <w:pPr>
        <w:pStyle w:val="BodyText"/>
      </w:pPr>
      <w:r>
        <w:t xml:space="preserve">- Đại Điện chủ, đệ tử có một kiến nghị. Không biết chư vị Điện chủ có tin tưởng được không?</w:t>
      </w:r>
    </w:p>
    <w:p>
      <w:pPr>
        <w:pStyle w:val="BodyText"/>
      </w:pPr>
      <w:r>
        <w:t xml:space="preserve">- Vô Song, con có kiến nghị gì?</w:t>
      </w:r>
    </w:p>
    <w:p>
      <w:pPr>
        <w:pStyle w:val="BodyText"/>
      </w:pPr>
      <w:r>
        <w:t xml:space="preserve">Truân Trung Trì hỏi.</w:t>
      </w:r>
    </w:p>
    <w:p>
      <w:pPr>
        <w:pStyle w:val="BodyText"/>
      </w:pPr>
      <w:r>
        <w:t xml:space="preserve">- Đệ tử có một nơi rất kín đáo. Dù đại quân Cửu Cung Phái có đến thì cũng đảm bảo nơi này sẽ không bị phát hiện. Để các đồng môn tản ra khắp nơi chi bằng đến nơi đó để tránh.</w:t>
      </w:r>
    </w:p>
    <w:p>
      <w:pPr>
        <w:pStyle w:val="BodyText"/>
      </w:pPr>
      <w:r>
        <w:t xml:space="preserve">- Ồ?</w:t>
      </w:r>
    </w:p>
    <w:p>
      <w:pPr>
        <w:pStyle w:val="BodyText"/>
      </w:pPr>
      <w:r>
        <w:t xml:space="preserve">Măm vị Điện chủ đều tỏ ra tò mò.</w:t>
      </w:r>
    </w:p>
    <w:p>
      <w:pPr>
        <w:pStyle w:val="BodyText"/>
      </w:pPr>
      <w:r>
        <w:t xml:space="preserve">- Có nơi thần kỳ vậy sao? Vô Song, con nói ra xem nào.</w:t>
      </w:r>
    </w:p>
    <w:p>
      <w:pPr>
        <w:pStyle w:val="BodyText"/>
      </w:pPr>
      <w:r>
        <w:t xml:space="preserve">Tần Vô Song nói:</w:t>
      </w:r>
    </w:p>
    <w:p>
      <w:pPr>
        <w:pStyle w:val="BodyText"/>
      </w:pPr>
      <w:r>
        <w:t xml:space="preserve">- Mời các đồng môn hãy đến Thiên Tứ Vương Phủ ở Bách Việt Quốc trước. Sau khi gặp người nhà ta thì mọi chuyện sẽ rõ. Đừng nói hai mươi, đến hai trăm người cũng được.</w:t>
      </w:r>
    </w:p>
    <w:p>
      <w:pPr>
        <w:pStyle w:val="BodyText"/>
      </w:pPr>
      <w:r>
        <w:t xml:space="preserve">Trác Bất Đàn trầm ngâm:</w:t>
      </w:r>
    </w:p>
    <w:p>
      <w:pPr>
        <w:pStyle w:val="BodyText"/>
      </w:pPr>
      <w:r>
        <w:t xml:space="preserve">- Như thế thì không cần, chuyển đi hai mươi Đệ tử Trung tâm là đủ rồi. Nơi con nói nếu kín đáo như vậy thì chắc cũng sợ bị quá nhiều người biết. Chư vị thấy sao?</w:t>
      </w:r>
    </w:p>
    <w:p>
      <w:pPr>
        <w:pStyle w:val="BodyText"/>
      </w:pPr>
      <w:r>
        <w:t xml:space="preserve">Trác Bất Đàn trưng cầu ý kiến của các Điện chủ khác.</w:t>
      </w:r>
    </w:p>
    <w:p>
      <w:pPr>
        <w:pStyle w:val="BodyText"/>
      </w:pPr>
      <w:r>
        <w:t xml:space="preserve">Truân Trung Trì cười nói:</w:t>
      </w:r>
    </w:p>
    <w:p>
      <w:pPr>
        <w:pStyle w:val="BodyText"/>
      </w:pPr>
      <w:r>
        <w:t xml:space="preserve">- Vô Song trước nay làm việc rất chắc chắn, ta tin tưởng nó!</w:t>
      </w:r>
    </w:p>
    <w:p>
      <w:pPr>
        <w:pStyle w:val="BodyText"/>
      </w:pPr>
      <w:r>
        <w:t xml:space="preserve">Ba Điện chủ khác cũng rất có cảm tình với Tần Vô Song, cùng nói:</w:t>
      </w:r>
    </w:p>
    <w:p>
      <w:pPr>
        <w:pStyle w:val="BodyText"/>
      </w:pPr>
      <w:r>
        <w:t xml:space="preserve">- Lão Nhị nói đúng, Vô Song hành sự tuyệt đối có thể tin tưởng!</w:t>
      </w:r>
    </w:p>
    <w:p>
      <w:pPr>
        <w:pStyle w:val="BodyText"/>
      </w:pPr>
      <w:r>
        <w:t xml:space="preserve">Trác Bất Đàn gật đầu:</w:t>
      </w:r>
    </w:p>
    <w:p>
      <w:pPr>
        <w:pStyle w:val="BodyText"/>
      </w:pPr>
      <w:r>
        <w:t xml:space="preserve">- Được, vậy chúng ta sẽ làm theo lời Vô Song. Vô Song, con sẽ đưa mọi người đi, được chứ?</w:t>
      </w:r>
    </w:p>
    <w:p>
      <w:pPr>
        <w:pStyle w:val="BodyText"/>
      </w:pPr>
      <w:r>
        <w:t xml:space="preserve">Tần Vô Song lắc đầu:</w:t>
      </w:r>
    </w:p>
    <w:p>
      <w:pPr>
        <w:pStyle w:val="BodyText"/>
      </w:pPr>
      <w:r>
        <w:t xml:space="preserve">- Đệ tử muốn ở lại Tinh La Điện cùng chư vị trưởng bối chống lại cường địch Cửu Cung Phái!</w:t>
      </w:r>
    </w:p>
    <w:p>
      <w:pPr>
        <w:pStyle w:val="BodyText"/>
      </w:pPr>
      <w:r>
        <w:t xml:space="preserve">- Vô Song, con muốn ở lại?</w:t>
      </w:r>
    </w:p>
    <w:p>
      <w:pPr>
        <w:pStyle w:val="BodyText"/>
      </w:pPr>
      <w:r>
        <w:t xml:space="preserve">Truân Trung Trì kinh ngạc.</w:t>
      </w:r>
    </w:p>
    <w:p>
      <w:pPr>
        <w:pStyle w:val="BodyText"/>
      </w:pPr>
      <w:r>
        <w:t xml:space="preserve">- Đệ tử muốn ở lại. Xin chư vị trưởng bối đồng ý!</w:t>
      </w:r>
    </w:p>
    <w:p>
      <w:pPr>
        <w:pStyle w:val="BodyText"/>
      </w:pPr>
      <w:r>
        <w:t xml:space="preserve">Trác Bất Đàn thở dài:</w:t>
      </w:r>
    </w:p>
    <w:p>
      <w:pPr>
        <w:pStyle w:val="BodyText"/>
      </w:pPr>
      <w:r>
        <w:t xml:space="preserve">- Vô Song, con có tâm ý đó, lại có Thần Tú Cung trong tay, đúng là một trợ thủ đắc lực. Cũng được, con ở lại để rèn luyện. Nếu có bất trắc gì bọn ta sẽ yểm hộ cho con rời đi, đến Bách Việt Quốc tập hợp với bọn Vi Dực.</w:t>
      </w:r>
    </w:p>
    <w:p>
      <w:pPr>
        <w:pStyle w:val="BodyText"/>
      </w:pPr>
      <w:r>
        <w:t xml:space="preserve">Tần Vô Song lắc đầu:</w:t>
      </w:r>
    </w:p>
    <w:p>
      <w:pPr>
        <w:pStyle w:val="BodyText"/>
      </w:pPr>
      <w:r>
        <w:t xml:space="preserve">- Đệ tử tin chắc Tinh La Điện chúng ta nhất định sẽ đánh bại Cửu Cung Phái!</w:t>
      </w:r>
    </w:p>
    <w:p>
      <w:pPr>
        <w:pStyle w:val="BodyText"/>
      </w:pPr>
      <w:r>
        <w:t xml:space="preserve">Truân Trung Trì bật cười ha ha:</w:t>
      </w:r>
    </w:p>
    <w:p>
      <w:pPr>
        <w:pStyle w:val="BodyText"/>
      </w:pPr>
      <w:r>
        <w:t xml:space="preserve">- Tốt, có chí khí! Vô Song, chúng ta sẽ cùng đánh lại cường địch! Cũng cho Cửu Cung Phái một niềm vui bất ngờ!</w:t>
      </w:r>
    </w:p>
    <w:p>
      <w:pPr>
        <w:pStyle w:val="BodyText"/>
      </w:pPr>
      <w:r>
        <w:t xml:space="preserve">Trác Bất Đàn gọi:</w:t>
      </w:r>
    </w:p>
    <w:p>
      <w:pPr>
        <w:pStyle w:val="BodyText"/>
      </w:pPr>
      <w:r>
        <w:t xml:space="preserve">- Vi Dực!</w:t>
      </w:r>
    </w:p>
    <w:p>
      <w:pPr>
        <w:pStyle w:val="BodyText"/>
      </w:pPr>
      <w:r>
        <w:t xml:space="preserve">- Có đệ tử!</w:t>
      </w:r>
    </w:p>
    <w:p>
      <w:pPr>
        <w:pStyle w:val="BodyText"/>
      </w:pPr>
      <w:r>
        <w:t xml:space="preserve">- Mười chín người các con hãy lặng lẽ đến Thiên Tứ Vương Phủ bái kiến Thiên Tứ Vương, biết chưa?</w:t>
      </w:r>
    </w:p>
    <w:p>
      <w:pPr>
        <w:pStyle w:val="BodyText"/>
      </w:pPr>
      <w:r>
        <w:t xml:space="preserve">Vi Dực gật đầu:</w:t>
      </w:r>
    </w:p>
    <w:p>
      <w:pPr>
        <w:pStyle w:val="BodyText"/>
      </w:pPr>
      <w:r>
        <w:t xml:space="preserve">- Đệ tử biết!</w:t>
      </w:r>
    </w:p>
    <w:p>
      <w:pPr>
        <w:pStyle w:val="BodyText"/>
      </w:pPr>
      <w:r>
        <w:t xml:space="preserve">- Nhớ là dù Tinh La Điện có bất trắc gì thì các con cũng phải hiểu trách nhiệm của mình, không được hành sự theo cảm tính, không được làm con thiêu thân lao vào lửa!</w:t>
      </w:r>
    </w:p>
    <w:p>
      <w:pPr>
        <w:pStyle w:val="BodyText"/>
      </w:pPr>
      <w:r>
        <w:t xml:space="preserve">- Đệ tử xin ghi nhớ, sẽ kìm giữ mọi sự kích động của các sư đệ!</w:t>
      </w:r>
    </w:p>
    <w:p>
      <w:pPr>
        <w:pStyle w:val="BodyText"/>
      </w:pPr>
      <w:r>
        <w:t xml:space="preserve">- Được, giờ các con lên đường đi!</w:t>
      </w:r>
    </w:p>
    <w:p>
      <w:pPr>
        <w:pStyle w:val="BodyText"/>
      </w:pPr>
      <w:r>
        <w:t xml:space="preserve">Trác Bất Đàn nói. Bọn Vi Dực không chút chần chừ, cùng từ biệt Tần Vô Song.</w:t>
      </w:r>
    </w:p>
    <w:p>
      <w:pPr>
        <w:pStyle w:val="BodyText"/>
      </w:pPr>
      <w:r>
        <w:t xml:space="preserve">- Vô Song sư đệ, hãy dùng Thần Tú Cung tiếp đón tốt Cửu Cung Phái!</w:t>
      </w:r>
    </w:p>
    <w:p>
      <w:pPr>
        <w:pStyle w:val="BodyText"/>
      </w:pPr>
      <w:r>
        <w:t xml:space="preserve">Triệu Mục Chi vỗ vỗ vai Tần Vô Song.</w:t>
      </w:r>
    </w:p>
    <w:p>
      <w:pPr>
        <w:pStyle w:val="BodyText"/>
      </w:pPr>
      <w:r>
        <w:t xml:space="preserve">- Vô Song sư đệ, bảo trọng!</w:t>
      </w:r>
    </w:p>
    <w:p>
      <w:pPr>
        <w:pStyle w:val="BodyText"/>
      </w:pPr>
      <w:r>
        <w:t xml:space="preserve">- Mọi người bảo trọng!</w:t>
      </w:r>
    </w:p>
    <w:p>
      <w:pPr>
        <w:pStyle w:val="BodyText"/>
      </w:pPr>
      <w:r>
        <w:t xml:space="preserve">o0o</w:t>
      </w:r>
    </w:p>
    <w:p>
      <w:pPr>
        <w:pStyle w:val="BodyText"/>
      </w:pPr>
      <w:r>
        <w:t xml:space="preserve">Mười ngày sau, ở sơn môn Thiên Cơ Tông, ngoài Chúc Đại Trung ra, bốn vị Tông chủ của Thiên Cơ Tông đã tề tựu nghênh tiếp các cường giả của Cửu Cung Phái.</w:t>
      </w:r>
    </w:p>
    <w:p>
      <w:pPr>
        <w:pStyle w:val="BodyText"/>
      </w:pPr>
      <w:r>
        <w:t xml:space="preserve">Đến lúc này rồi chúng cũng không còn đường lùi nữa, càng không thể hối hận. Nếu đã phải tử chiến thì hãy khiến hai cái gai trong mắt là Tinh La Điện và Long Hổ Môn biến mất mãi mãi đi! Mười hai Trưởng lão Cao Linh Võ Cảnh, sáu Chiến linh thú cấp Cao Linh Võ Cảnh đã đến đủ. Thực lực như vậy vừa đến Thiên Cơ Tông rõ ràng đã áp đảo toàn bộ khí thế của bốn vị Tông chủ Thiên Cơ Tông.</w:t>
      </w:r>
    </w:p>
    <w:p>
      <w:pPr>
        <w:pStyle w:val="BodyText"/>
      </w:pPr>
      <w:r>
        <w:t xml:space="preserve">Đám người Cao Nhạc cúi người nói:</w:t>
      </w:r>
    </w:p>
    <w:p>
      <w:pPr>
        <w:pStyle w:val="BodyText"/>
      </w:pPr>
      <w:r>
        <w:t xml:space="preserve">- Hoan nghênh chư vị cường giả Cửu Cung Phái quang lâm!</w:t>
      </w:r>
    </w:p>
    <w:p>
      <w:pPr>
        <w:pStyle w:val="BodyText"/>
      </w:pPr>
      <w:r>
        <w:t xml:space="preserve">Tả Thiên Tứ xua tay:</w:t>
      </w:r>
    </w:p>
    <w:p>
      <w:pPr>
        <w:pStyle w:val="BodyText"/>
      </w:pPr>
      <w:r>
        <w:t xml:space="preserve">- Cao Tông chủ, không cần khách khí. Mượn đại điện của ngài một chút, chúng ta cùng bàn bạc kế hoạch tiến quân, ba ngày sau xuất phát!</w:t>
      </w:r>
    </w:p>
    <w:p>
      <w:pPr>
        <w:pStyle w:val="BodyText"/>
      </w:pPr>
      <w:r>
        <w:t xml:space="preserve">Sở dĩ phải lùi lại ba ngày cũng là để làm quen với địa hình và bố trí một vài thứ cần thiết. Nếu không thì đại quân đến không cần phải kéo dài thời gian.</w:t>
      </w:r>
    </w:p>
    <w:p>
      <w:pPr>
        <w:pStyle w:val="BodyText"/>
      </w:pPr>
      <w:r>
        <w:t xml:space="preserve">Lần này Tả Thiên Tứ cũng muốn trừ cỏ trừ tận gốc Tinh La Điện, không những phải thực hiện kế hoạch tiêu diệt chặn đầu mà còn không cho phép bất cứ Đệ tử Trung tâm nào của Tinh La Điện chạy thoát.</w:t>
      </w:r>
    </w:p>
    <w:p>
      <w:pPr>
        <w:pStyle w:val="BodyText"/>
      </w:pPr>
      <w:r>
        <w:t xml:space="preserve">Bên trong đại điện, Tả Thiên Tứ hỏi:</w:t>
      </w:r>
    </w:p>
    <w:p>
      <w:pPr>
        <w:pStyle w:val="BodyText"/>
      </w:pPr>
      <w:r>
        <w:t xml:space="preserve">- Cao Tông chủ nói xem động tĩnh của Long Hổ Môn thế nào rồi?</w:t>
      </w:r>
    </w:p>
    <w:p>
      <w:pPr>
        <w:pStyle w:val="BodyText"/>
      </w:pPr>
      <w:r>
        <w:t xml:space="preserve">- Long Hổ Môn trước nay quan hệ với Tinh La Điện rất hòa bình, nhưng liệu có ủng hộ Tinh La Điện không thì vẫn là một dấu hỏi lớn. Nếu Tả Chưởng môn nói trước rằng chỉ tấn công Tinh La Điện, không động vào những môn phái khác thì Long Hổ Môn chắc chắn sẽ sợ đầu sợ đuôi, không ủng hộ Tinh La Điện.</w:t>
      </w:r>
    </w:p>
    <w:p>
      <w:pPr>
        <w:pStyle w:val="BodyText"/>
      </w:pPr>
      <w:r>
        <w:t xml:space="preserve">Khẩu khí của Cao Nhạc có phần độc địa và có ý xúi giục.</w:t>
      </w:r>
    </w:p>
    <w:p>
      <w:pPr>
        <w:pStyle w:val="BodyText"/>
      </w:pPr>
      <w:r>
        <w:t xml:space="preserve">Tả Thiên Tứ lắc đầu:</w:t>
      </w:r>
    </w:p>
    <w:p>
      <w:pPr>
        <w:pStyle w:val="BodyText"/>
      </w:pPr>
      <w:r>
        <w:t xml:space="preserve">- Cái này không cần. Cửu Cung Phái là đại tông môn đứng đầu trong các quốc gia nhân loại, đưa ra tín hiệu giả chẳng có bất cứ ý nghĩa gì hết! Long Hổ Môn có ủng hộ hay không thì vẫn vậy thôi. Bản tọa chỉ muốn nắm bắt toàn bộ cục thế, rồi thế như chẻ tre, không cho phép xảy ra bất cứ điều ngoài mong muốn nào.</w:t>
      </w:r>
    </w:p>
    <w:p>
      <w:pPr>
        <w:pStyle w:val="BodyText"/>
      </w:pPr>
      <w:r>
        <w:t xml:space="preserve">- Tả Chưởng môn cao minh, Cao mỗ bội phục!</w:t>
      </w:r>
    </w:p>
    <w:p>
      <w:pPr>
        <w:pStyle w:val="BodyText"/>
      </w:pPr>
      <w:r>
        <w:t xml:space="preserve">- Tinh La Điện và Long Hổ Môn có tất cả bao nhiêu cường giả?</w:t>
      </w:r>
    </w:p>
    <w:p>
      <w:pPr>
        <w:pStyle w:val="BodyText"/>
      </w:pPr>
      <w:r>
        <w:t xml:space="preserve">Tả Thiên Tứ hỏi.</w:t>
      </w:r>
    </w:p>
    <w:p>
      <w:pPr>
        <w:pStyle w:val="BodyText"/>
      </w:pPr>
      <w:r>
        <w:t xml:space="preserve">- Mỗi nước ở phía Đông đều có năm vị Cao Linh Võ Cảnh. Nhưng tên Trác Bất Đàn đã thăng cấp, là Linh Võ Đại viên mãn duy nhất. Truân Trung Trì thì bị Hằng lão đánh trúng, có lẽ đã lên đường xuống cửu tuyền rồi.</w:t>
      </w:r>
    </w:p>
    <w:p>
      <w:pPr>
        <w:pStyle w:val="BodyText"/>
      </w:pPr>
      <w:r>
        <w:t xml:space="preserve">Dù thế nào thì Cửu Cung Phái cũng chẳng thể biết được chuyện ở Hầu Vương Sơn. Vì thế đương nhiên cũng không biết Tinh La Điện đã có được Thần Anh Quả, hơn nữa Truân Trung Trì còn thăng cấp lên Linh Võ Đại viên mãn.</w:t>
      </w:r>
    </w:p>
    <w:p>
      <w:pPr>
        <w:pStyle w:val="BodyText"/>
      </w:pPr>
      <w:r>
        <w:t xml:space="preserve">Triệu Hằng cười lạnh:</w:t>
      </w:r>
    </w:p>
    <w:p>
      <w:pPr>
        <w:pStyle w:val="BodyText"/>
      </w:pPr>
      <w:r>
        <w:t xml:space="preserve">- Tên Truân Trung Trì đó có hay không cũng chẳng có gì khác biệt. Kẻ đáng gờm duy nhất lúc này chính là Trác Bất Đàn. Những kẻ khác không đáng quan tâm. Ta và Đao Phó Chưởng môn liên thủ, dù có mười Cao Linh Võ Cảnh cường giả cũng có thể đánh tan, huống hồ còn có mười hai vị Trưởng lão!</w:t>
      </w:r>
    </w:p>
    <w:p>
      <w:pPr>
        <w:pStyle w:val="BodyText"/>
      </w:pPr>
      <w:r>
        <w:t xml:space="preserve">Tả Thiên Tứ gật đầu:</w:t>
      </w:r>
    </w:p>
    <w:p>
      <w:pPr>
        <w:pStyle w:val="BodyText"/>
      </w:pPr>
      <w:r>
        <w:t xml:space="preserve">- Ưu thế duy nhất của Tinh La Điện có lẽ là Trác Bất Đàn và cây Thần cung đã bắn thương Triệu Phó Chưởng môn! Nếu Trác Bất Đàn cầm cây Thần cung đó thì rất có sức uy hiếp. Tên Trác Bất Đàn này cứ giao cho bản tọa đích thân xử lý!</w:t>
      </w:r>
    </w:p>
    <w:p>
      <w:pPr>
        <w:pStyle w:val="BodyText"/>
      </w:pPr>
      <w:r>
        <w:t xml:space="preserve">Triệu Hằng và Đao Hải Đường gật đầu:</w:t>
      </w:r>
    </w:p>
    <w:p>
      <w:pPr>
        <w:pStyle w:val="BodyText"/>
      </w:pPr>
      <w:r>
        <w:t xml:space="preserve">- Tả Chưởng môn đích thân ra tay chắc chắn có thể tiêu diệt Trác Bất Đàn. Một khi Trác Bất Đàn chết thì Tinh La Điện như rắn mất đầu, những kẻ còn lại đối phó dễ như trở bàn tay!</w:t>
      </w:r>
    </w:p>
    <w:p>
      <w:pPr>
        <w:pStyle w:val="BodyText"/>
      </w:pPr>
      <w:r>
        <w:t xml:space="preserve">Tả Thiên Tứ nói:</w:t>
      </w:r>
    </w:p>
    <w:p>
      <w:pPr>
        <w:pStyle w:val="BodyText"/>
      </w:pPr>
      <w:r>
        <w:t xml:space="preserve">- Triệu Phó Chưởng môn, tuy thực lực Tinh La Điện bình thường, nhưng cũng nên đề phòng chúng có vũ khí bí mật. Trận chiến này chúng ta không được lạc quan mù quáng có thể đánh gọn trong một mẻ lưới. Ngươi và Đao Phó Chưởng môn phụ trách xử lý các Cao Linh Võ Cảnh khác của Tinh La Điện. Cho dù năm vị Môn chủ của Long Hổ Môn đều đến thì ta tin hai ngươi liên thủ cũng vẫn ứng phó được! Vạn nhất không xong thì mười hai Trưởng lão có thể tách ra ba bốn người chi viện. Các Trưởng lão còn lại thì phụ trách dọn dẹp các đám cóc ké khác. Tinh La Điện có không ít Trưởng lão, Pháp vương, nhưng đều là Trung Linh Võ Cảnh. Tin là chư vị không có vấn đề gì?</w:t>
      </w:r>
    </w:p>
    <w:p>
      <w:pPr>
        <w:pStyle w:val="BodyText"/>
      </w:pPr>
      <w:r>
        <w:t xml:space="preserve">Mười hai vị Trưởng lão đồng thời nói:</w:t>
      </w:r>
    </w:p>
    <w:p>
      <w:pPr>
        <w:pStyle w:val="BodyText"/>
      </w:pPr>
      <w:r>
        <w:t xml:space="preserve">- Chắc chắn sẽ hoàn thành sứ mệnh!</w:t>
      </w:r>
    </w:p>
    <w:p>
      <w:pPr>
        <w:pStyle w:val="BodyText"/>
      </w:pPr>
      <w:r>
        <w:t xml:space="preserve">Tả Thiên Tứ nói tiếp:</w:t>
      </w:r>
    </w:p>
    <w:p>
      <w:pPr>
        <w:pStyle w:val="BodyText"/>
      </w:pPr>
      <w:r>
        <w:t xml:space="preserve">- Cao Tông chủ, bốn đại Tông chủ các ngươi thì đem theo cao thủ Thiên Cơ Tông phục kích khắp nơi chặn mọi ngả đường của Đế quốc Đại La, bắt bất cứ con cá lọt lưới nào. Chút chuyện này chắc Cao Tông chủ sẽ không làm bản tọa thất vọng chứ?</w:t>
      </w:r>
    </w:p>
    <w:p>
      <w:pPr>
        <w:pStyle w:val="BodyText"/>
      </w:pPr>
      <w:r>
        <w:t xml:space="preserve">Cao Nhạc mừng rỡ nói:</w:t>
      </w:r>
    </w:p>
    <w:p>
      <w:pPr>
        <w:pStyle w:val="BodyText"/>
      </w:pPr>
      <w:r>
        <w:t xml:space="preserve">- Tuyệt đối không vấn đề gì! Đến một tên sẽ giết một tên, đến hai thì giết hai. Nếu để một tên đệ tử của Tinh La Điện chạy thoát thì đó là tội của Cao mỗ!</w:t>
      </w:r>
    </w:p>
    <w:p>
      <w:pPr>
        <w:pStyle w:val="BodyText"/>
      </w:pPr>
      <w:r>
        <w:t xml:space="preserve">Tả Thiên Tứ gục găc:</w:t>
      </w:r>
    </w:p>
    <w:p>
      <w:pPr>
        <w:pStyle w:val="BodyText"/>
      </w:pPr>
      <w:r>
        <w:t xml:space="preserve">- Tốt, ngươi chuẩn bị một tấm bản đồ. Ta sẽ dựa vào đó sắp xếp những nơi phục kích. Nhất định diệt cỏ phải diệt tận gốc, không được để lại một tên nào!</w:t>
      </w:r>
    </w:p>
    <w:p>
      <w:pPr>
        <w:pStyle w:val="BodyText"/>
      </w:pPr>
      <w:r>
        <w:t xml:space="preserve">- Vâng!</w:t>
      </w:r>
    </w:p>
    <w:p>
      <w:pPr>
        <w:pStyle w:val="BodyText"/>
      </w:pPr>
      <w:r>
        <w:t xml:space="preserve">Tả Thiên Tứ nói tiếp:</w:t>
      </w:r>
    </w:p>
    <w:p>
      <w:pPr>
        <w:pStyle w:val="BodyText"/>
      </w:pPr>
      <w:r>
        <w:t xml:space="preserve">- Lần này tấn công Tinh La Điện, không những phải giết sạch mà còn phải tốc chiến tốc thắng. Diệt Tinh La Điện lập tức chuyển sang Long Hổ Môn. Không cho chúng có thời gian phản ứng. Đương nhiên nếu Long Hổ Môn chịu đến tiếp viện cho Tinh La Điện thì càng tốt!</w:t>
      </w:r>
    </w:p>
    <w:p>
      <w:pPr>
        <w:pStyle w:val="BodyText"/>
      </w:pPr>
      <w:r>
        <w:t xml:space="preserve">- Tả Chưởng môn anh minh! Trận chiến này chúng ta tất thắng!</w:t>
      </w:r>
    </w:p>
    <w:p>
      <w:pPr>
        <w:pStyle w:val="BodyText"/>
      </w:pPr>
      <w:r>
        <w:t xml:space="preserve">o0o</w:t>
      </w:r>
    </w:p>
    <w:p>
      <w:pPr>
        <w:pStyle w:val="BodyText"/>
      </w:pPr>
      <w:r>
        <w:t xml:space="preserve">Trong Tinh La Điện càng nghiêm trang hơn. Họ đã nhận được tình báo, tất cả cao thủ Cửu Cung Phái đã đến sơn môn Thiên Cơ Tông.có thể nói đại chiến sắp bùng nổ rồi.</w:t>
      </w:r>
    </w:p>
    <w:p>
      <w:pPr>
        <w:pStyle w:val="BodyText"/>
      </w:pPr>
      <w:r>
        <w:t xml:space="preserve">- Chư vị, đã chuẩn bị sẵn sàng chưa? Trận chiến sắp bắt đầu rồi!</w:t>
      </w:r>
    </w:p>
    <w:p>
      <w:pPr>
        <w:pStyle w:val="BodyText"/>
      </w:pPr>
      <w:r>
        <w:t xml:space="preserve">Trác Bất Đàn cảm thán.</w:t>
      </w:r>
    </w:p>
    <w:p>
      <w:pPr>
        <w:pStyle w:val="BodyText"/>
      </w:pPr>
      <w:r>
        <w:t xml:space="preserve">- Đại Điện chủ, chỉ là chiến đấu thôi, ta đã sẵn sàng rồi.</w:t>
      </w:r>
    </w:p>
    <w:p>
      <w:pPr>
        <w:pStyle w:val="BodyText"/>
      </w:pPr>
      <w:r>
        <w:t xml:space="preserve">Điền Tri Hành tỏ thái độ đầu tiên.</w:t>
      </w:r>
    </w:p>
    <w:p>
      <w:pPr>
        <w:pStyle w:val="BodyText"/>
      </w:pPr>
      <w:r>
        <w:t xml:space="preserve">- Chiến!</w:t>
      </w:r>
    </w:p>
    <w:p>
      <w:pPr>
        <w:pStyle w:val="BodyText"/>
      </w:pPr>
      <w:r>
        <w:t xml:space="preserve">Bốn vị Điện chủ chỉ có một chữ.</w:t>
      </w:r>
    </w:p>
    <w:p>
      <w:pPr>
        <w:pStyle w:val="BodyText"/>
      </w:pPr>
      <w:r>
        <w:t xml:space="preserve">Tần Vô Song bỗng lên tiếng:</w:t>
      </w:r>
    </w:p>
    <w:p>
      <w:pPr>
        <w:pStyle w:val="BodyText"/>
      </w:pPr>
      <w:r>
        <w:t xml:space="preserve">- Chư vị Điện chủ, đệ tử có một đề nghị.</w:t>
      </w:r>
    </w:p>
    <w:p>
      <w:pPr>
        <w:pStyle w:val="BodyText"/>
      </w:pPr>
      <w:r>
        <w:t xml:space="preserve">- Vô Song, con nói đi!</w:t>
      </w:r>
    </w:p>
    <w:p>
      <w:pPr>
        <w:pStyle w:val="BodyText"/>
      </w:pPr>
      <w:r>
        <w:t xml:space="preserve">- Đệ tử cảm thấy chúng ta ở đây đợi Cửu Cung Phái tấn công không bằng chủ động ra tay. Tập kích giữa đường, cho chúng một sự bất ngờ. Con tin chắc chắn Cửu Cung Phái cho rằng chúng ta đang đợi ở Tinh La Điện, chứ tuyệt đối không thể ngờ chúng ta ra chiêu này.</w:t>
      </w:r>
    </w:p>
    <w:p>
      <w:pPr>
        <w:pStyle w:val="BodyText"/>
      </w:pPr>
      <w:r>
        <w:t xml:space="preserve">Lời đề nghị này khiến cả năm vị Điện chủ cùng nhìn nhau.</w:t>
      </w:r>
    </w:p>
    <w:p>
      <w:pPr>
        <w:pStyle w:val="Compact"/>
      </w:pPr>
      <w:r>
        <w:t xml:space="preserve">Ủng hộ chỉ với 1 click và 5s ! (adf.ly/4EmoB)</w:t>
      </w:r>
      <w:r>
        <w:br w:type="textWrapping"/>
      </w:r>
      <w:r>
        <w:br w:type="textWrapping"/>
      </w:r>
    </w:p>
    <w:p>
      <w:pPr>
        <w:pStyle w:val="Heading2"/>
      </w:pPr>
      <w:bookmarkStart w:id="377" w:name="chương-355"/>
      <w:bookmarkEnd w:id="377"/>
      <w:r>
        <w:t xml:space="preserve">355. Chương 35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55: Chủ động xuất kíc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hủ động xuất kích? Đề nghị này có vẻ hơi to gan nhỉ?</w:t>
      </w:r>
    </w:p>
    <w:p>
      <w:pPr>
        <w:pStyle w:val="BodyText"/>
      </w:pPr>
      <w:r>
        <w:t xml:space="preserve">Tinh La Điện hiện tại đối đầu với Cửu Cung Phái vốn dĩ là thập tử nhất sinh. Cơ hội duy nhất chính là dựa vào trận pháp phòng ngự của Tinh La Điện. Nếu chủ động xuất kích, rời bỏ đại bản doanh Tinh La Điện thì còn chỗ dựa nào nữa?</w:t>
      </w:r>
    </w:p>
    <w:p>
      <w:pPr>
        <w:pStyle w:val="BodyText"/>
      </w:pPr>
      <w:r>
        <w:t xml:space="preserve">Truân Trung Trì cười khổ:</w:t>
      </w:r>
    </w:p>
    <w:p>
      <w:pPr>
        <w:pStyle w:val="BodyText"/>
      </w:pPr>
      <w:r>
        <w:t xml:space="preserve">- Vô Song, có phải con đề nghị Đại Điện chủ hoặc ta dùng Thần Tú Cung của con đi đánh lén Cửu Cung Phái?</w:t>
      </w:r>
    </w:p>
    <w:p>
      <w:pPr>
        <w:pStyle w:val="BodyText"/>
      </w:pPr>
      <w:r>
        <w:t xml:space="preserve">Trác Bất Đàn cũng mỉm cười nhưng chỉ khẽ lắc đầu. Đề nghị này tuy hay nhưng không được khả thi cho lắm. Vì loại tên đồng bộ với Thần Tú Cung chỉ có ba mũi, khi bắn hết thì không còn sức uy hiếp nào nữa.</w:t>
      </w:r>
    </w:p>
    <w:p>
      <w:pPr>
        <w:pStyle w:val="BodyText"/>
      </w:pPr>
      <w:r>
        <w:t xml:space="preserve">Tần Vô Song biết suy nghĩ của hai vị Điện chủ, hắn cười:</w:t>
      </w:r>
    </w:p>
    <w:p>
      <w:pPr>
        <w:pStyle w:val="BodyText"/>
      </w:pPr>
      <w:r>
        <w:t xml:space="preserve">- Các vị Điện chủ có nhớ Bao Bao không?</w:t>
      </w:r>
    </w:p>
    <w:p>
      <w:pPr>
        <w:pStyle w:val="BodyText"/>
      </w:pPr>
      <w:r>
        <w:t xml:space="preserve">Rồi hắn hét:</w:t>
      </w:r>
    </w:p>
    <w:p>
      <w:pPr>
        <w:pStyle w:val="BodyText"/>
      </w:pPr>
      <w:r>
        <w:t xml:space="preserve">- Bao Bao, Cô Đơn, hai ngươi ra đây!</w:t>
      </w:r>
    </w:p>
    <w:p>
      <w:pPr>
        <w:pStyle w:val="BodyText"/>
      </w:pPr>
      <w:r>
        <w:t xml:space="preserve">Từ trong túi chứa đồ nhảy ra hai con linh thú. Trác Bất Đàn kinh ngạc nhìn Tần Vô Song, rõ ràng là vẫn chưa hiểu chuyện gì.</w:t>
      </w:r>
    </w:p>
    <w:p>
      <w:pPr>
        <w:pStyle w:val="BodyText"/>
      </w:pPr>
      <w:r>
        <w:t xml:space="preserve">Tần Vô Song trịnh trọng nói:</w:t>
      </w:r>
    </w:p>
    <w:p>
      <w:pPr>
        <w:pStyle w:val="BodyText"/>
      </w:pPr>
      <w:r>
        <w:t xml:space="preserve">- Chư vị Điện chủ, lúc trước sự việc chưa đến nước này đệ tử vẫn giữ kín thân phận của Bao Bao. Thật ra, Bao Bao chính là Kim Hầu Vương của Hầu Tộc, có huyết thống của Thái cổ Thần vượn. Nay đã là linh thú cấp bậc Linh Võ Đại viên mãn! Chuyện này liên quan đến tương lai của Hầu Tộc nên đệ tử mới không dám tự ý để lộ. Còn Cô Đơn cũng là Chiến linh thú cấp Linh Võ Đại viên mãn, sức chiến đấu vô cùng mạnh mẽ. Là bạn chiến đấu mà đệ tử tình cờ kết giao được.</w:t>
      </w:r>
    </w:p>
    <w:p>
      <w:pPr>
        <w:pStyle w:val="BodyText"/>
      </w:pPr>
      <w:r>
        <w:t xml:space="preserve">Tử Điện Phần Diệm Thú rất đắc ý ngẩng cao đầu đầy tự mãn.</w:t>
      </w:r>
    </w:p>
    <w:p>
      <w:pPr>
        <w:pStyle w:val="BodyText"/>
      </w:pPr>
      <w:r>
        <w:t xml:space="preserve">Năm vị Điện chủ đều hít một hơi sâu, quan sát hai linh thú này nửa ngày trời mà không khép được miệng vào. Dù có là Trác Bất Đàn cũng kinh ngạc vô cùng. Một lúc sau các vị Điện chủ mới cùng bật cười.</w:t>
      </w:r>
    </w:p>
    <w:p>
      <w:pPr>
        <w:pStyle w:val="BodyText"/>
      </w:pPr>
      <w:r>
        <w:t xml:space="preserve">Trác Bất Đàn nhìn Truân Trung Trì cảm thán:</w:t>
      </w:r>
    </w:p>
    <w:p>
      <w:pPr>
        <w:pStyle w:val="BodyText"/>
      </w:pPr>
      <w:r>
        <w:t xml:space="preserve">- Lão Nhị, đệ tử này của ngươi quả thật ta không thể tìm được từ nào để hình dung nữa.</w:t>
      </w:r>
    </w:p>
    <w:p>
      <w:pPr>
        <w:pStyle w:val="BodyText"/>
      </w:pPr>
      <w:r>
        <w:t xml:space="preserve">- Ha ha ha… Lão Nhị, ta thật sự khâm phục tuệ nhãn của ngươi hồi đó!</w:t>
      </w:r>
    </w:p>
    <w:p>
      <w:pPr>
        <w:pStyle w:val="BodyText"/>
      </w:pPr>
      <w:r>
        <w:t xml:space="preserve">Các vị Điện chủ khác cũng cảm khái.</w:t>
      </w:r>
    </w:p>
    <w:p>
      <w:pPr>
        <w:pStyle w:val="BodyText"/>
      </w:pPr>
      <w:r>
        <w:t xml:space="preserve">Truân Trung Trì cũng cảm thấy một dòng chảy ấm áp trong tim. Đây là niềm tự hào của hắn, của cả Thanh Vân Điện! Tần Vô Song một lúc mà có đến hai Chiến linh thú Linh Võ Đại viên mãn! Đây chẳng khác gì một lúc đã thêm cho Tinh La Điện hai nguồn sinh lực lớn mạnh, hơn nữa còn là nguồn sinh lực quyết định thắng bại!</w:t>
      </w:r>
    </w:p>
    <w:p>
      <w:pPr>
        <w:pStyle w:val="BodyText"/>
      </w:pPr>
      <w:r>
        <w:t xml:space="preserve">Như vậy là số lượng Linh Võ Đại viên mãn của Tinh La Điện đã vượt qua Cửu Cung Phái. Dù thương thế của Triệu Hằng đã hồi phục thì đã sao? Năm vị Điện chủ bỗng chốc tràn đầy tự tin.</w:t>
      </w:r>
    </w:p>
    <w:p>
      <w:pPr>
        <w:pStyle w:val="BodyText"/>
      </w:pPr>
      <w:r>
        <w:t xml:space="preserve">Con đường phía trước của Tinh La Điện cũng bỗng chốc được rộng mở. Từ cục diện thập tử nhất sinh nay ít nhất đã biến thành cục thế ngang bằng! Trận chiến này lại được tiến hành ở phía Đông, lợi thế chủ nhà cũng khiến Tinh La Điện nắm chắc hơn một phần thắng.</w:t>
      </w:r>
    </w:p>
    <w:p>
      <w:pPr>
        <w:pStyle w:val="BodyText"/>
      </w:pPr>
      <w:r>
        <w:t xml:space="preserve">Truân Trung Trì trầm giọng nói:</w:t>
      </w:r>
    </w:p>
    <w:p>
      <w:pPr>
        <w:pStyle w:val="BodyText"/>
      </w:pPr>
      <w:r>
        <w:t xml:space="preserve">- Đại Điện chủ, ta thấy có thể suy nghĩ về ý kiến của Tần Vô Song!</w:t>
      </w:r>
    </w:p>
    <w:p>
      <w:pPr>
        <w:pStyle w:val="BodyText"/>
      </w:pPr>
      <w:r>
        <w:t xml:space="preserve">Các Điện chủ khác cũng gật đầu:</w:t>
      </w:r>
    </w:p>
    <w:p>
      <w:pPr>
        <w:pStyle w:val="BodyText"/>
      </w:pPr>
      <w:r>
        <w:t xml:space="preserve">- Đúng thế, có hai Chiến linh thú Linh Võ Đại viên mãn, ra tay trước là một chủ ý không tồi!</w:t>
      </w:r>
    </w:p>
    <w:p>
      <w:pPr>
        <w:pStyle w:val="BodyText"/>
      </w:pPr>
      <w:r>
        <w:t xml:space="preserve">Trác Bất Đàn mỉm cười, đương nhiên hắn biết cục thế. Ngay sau khi biết thực lực của hai con linh thú này thì trong đầu hắn đã bắt đầu suy nghĩ rồi. Điều hắn suy nghĩ không chỉ là vấn đề phục kích mà là vấn đề thắng bại. Lợi dụng phục kích thiết lập chiến cục vững chắc.</w:t>
      </w:r>
    </w:p>
    <w:p>
      <w:pPr>
        <w:pStyle w:val="BodyText"/>
      </w:pPr>
      <w:r>
        <w:t xml:space="preserve">- Vô Song, con nghĩ thế nào?</w:t>
      </w:r>
    </w:p>
    <w:p>
      <w:pPr>
        <w:pStyle w:val="BodyText"/>
      </w:pPr>
      <w:r>
        <w:t xml:space="preserve">Tần Vô Song cười nói:</w:t>
      </w:r>
    </w:p>
    <w:p>
      <w:pPr>
        <w:pStyle w:val="BodyText"/>
      </w:pPr>
      <w:r>
        <w:t xml:space="preserve">- Đệ tử có ý nghĩ này không vẫn chưa hoàn thiện, xin chư vị Điện chủ cân nhắc thêm.</w:t>
      </w:r>
    </w:p>
    <w:p>
      <w:pPr>
        <w:pStyle w:val="BodyText"/>
      </w:pPr>
      <w:r>
        <w:t xml:space="preserve">- Con nói đi!</w:t>
      </w:r>
    </w:p>
    <w:p>
      <w:pPr>
        <w:pStyle w:val="BodyText"/>
      </w:pPr>
      <w:r>
        <w:t xml:space="preserve">- Chúng ta chia ra làm hai tổ. Một là Đại Điện chủ và sư phụ con, hai là con, Bao Bao và Cô Đơn. Chúng ta phục kích Cửu Cung Phái ở nơi tiếp giáp giữa Đế quốc Thiên Trì và Đế quốc Đại La. Địa thế vùng đó hiểm trở, chỉ có vách núi dựng đứng, hai tổ chúng ta phối hợp với nhau, con bảo Bao Bao hoặc Cô Đơn đi chọc ghẹo bọn chúng. Nếu Tả Thiên Tứ đích thân ra tay thì chúng ta tránh Tả Thiên Tứ, tấn công quân chủ lực khác của chúng. Ngược lại, nếu Tả Thiên Tứ phái kẻ khác đi thì chúng ta sẽ tiêu diệt kẻ đó. Từ biên giới Đế quốc Thiên Trì đến Tinh La Điện ít nhất cũng phải đi vạn dặm, đủ cho chúng ta hành động. Đại Điện chủ thấy sao?</w:t>
      </w:r>
    </w:p>
    <w:p>
      <w:pPr>
        <w:pStyle w:val="BodyText"/>
      </w:pPr>
      <w:r>
        <w:t xml:space="preserve">Trác Bất Đàn suy nghĩ một lúc thấy rất khâm phục kế này của Tần Vô Song.</w:t>
      </w:r>
    </w:p>
    <w:p>
      <w:pPr>
        <w:pStyle w:val="BodyText"/>
      </w:pPr>
      <w:r>
        <w:t xml:space="preserve">Truân Trung Trì thì cười lớn:</w:t>
      </w:r>
    </w:p>
    <w:p>
      <w:pPr>
        <w:pStyle w:val="BodyText"/>
      </w:pPr>
      <w:r>
        <w:t xml:space="preserve">- Vô Song, mưu kế này của con quả thực không tồi. Đại Điện chủ, ta nghĩ kế này khả thi!</w:t>
      </w:r>
    </w:p>
    <w:p>
      <w:pPr>
        <w:pStyle w:val="BodyText"/>
      </w:pPr>
      <w:r>
        <w:t xml:space="preserve">Trác Bất Đàn gục gặc:</w:t>
      </w:r>
    </w:p>
    <w:p>
      <w:pPr>
        <w:pStyle w:val="BodyText"/>
      </w:pPr>
      <w:r>
        <w:t xml:space="preserve">- Đúng là khả thi! Khoảng cách giữa hai tổ không nên quá xa, như thế thì dù các Linh Võ Đại viên mãn của chúng cùng xuất động, chỉ cần chúng ta phối hợp kịp thời, cộng với Vô Song ngầm bắn Thần cung, đảm bảo sẽ không bại!</w:t>
      </w:r>
    </w:p>
    <w:p>
      <w:pPr>
        <w:pStyle w:val="BodyText"/>
      </w:pPr>
      <w:r>
        <w:t xml:space="preserve">Tần Vô Song gật đầu:</w:t>
      </w:r>
    </w:p>
    <w:p>
      <w:pPr>
        <w:pStyle w:val="BodyText"/>
      </w:pPr>
      <w:r>
        <w:t xml:space="preserve">- Đệ tử chính là nghĩ như thế!</w:t>
      </w:r>
    </w:p>
    <w:p>
      <w:pPr>
        <w:pStyle w:val="BodyText"/>
      </w:pPr>
      <w:r>
        <w:t xml:space="preserve">Điền Tri Hành bật cười ha ha:</w:t>
      </w:r>
    </w:p>
    <w:p>
      <w:pPr>
        <w:pStyle w:val="BodyText"/>
      </w:pPr>
      <w:r>
        <w:t xml:space="preserve">- Đại Điện chủ, ta thấy kế này rất khả thi!</w:t>
      </w:r>
    </w:p>
    <w:p>
      <w:pPr>
        <w:pStyle w:val="BodyText"/>
      </w:pPr>
      <w:r>
        <w:t xml:space="preserve">Trác Bất Đàn nghiêm nghị nói:</w:t>
      </w:r>
    </w:p>
    <w:p>
      <w:pPr>
        <w:pStyle w:val="BodyText"/>
      </w:pPr>
      <w:r>
        <w:t xml:space="preserve">- Được, vậy chúng ta hành động theo đó. Các việc lớn của Tinh La Điện, phiền ba vị Điện chủ các người phải quan tâm nhiều hơn rồi. Nếu có kẻ địch khác đến xâm phạm thì không nên địch lại, hãy khởi động trận pháp phòng ngự. Đợi bọn ta về, nội ứng ngoại hợp.</w:t>
      </w:r>
    </w:p>
    <w:p>
      <w:pPr>
        <w:pStyle w:val="BodyText"/>
      </w:pPr>
      <w:r>
        <w:t xml:space="preserve">Truân Trung Trì cười:</w:t>
      </w:r>
    </w:p>
    <w:p>
      <w:pPr>
        <w:pStyle w:val="BodyText"/>
      </w:pPr>
      <w:r>
        <w:t xml:space="preserve">- Việc không thể chậm trễ, chúng ta xuất phát thôi! Tránh việc Cửu Cung Phái đến trước!</w:t>
      </w:r>
    </w:p>
    <w:p>
      <w:pPr>
        <w:pStyle w:val="BodyText"/>
      </w:pPr>
      <w:r>
        <w:t xml:space="preserve">o0o</w:t>
      </w:r>
    </w:p>
    <w:p>
      <w:pPr>
        <w:pStyle w:val="BodyText"/>
      </w:pPr>
      <w:r>
        <w:t xml:space="preserve">Sau đó ba người hai thú lập tức xuất phát. Dọc đường tất cả lặng lẽ đi, tránh xa mọi tai mắt, dù là đệ tử của bản điện cũng không ai được biết. Hành động cẩn trọng như vậy cũng là đề phòng trong Tinh La Điện bị cài nội gián.</w:t>
      </w:r>
    </w:p>
    <w:p>
      <w:pPr>
        <w:pStyle w:val="BodyText"/>
      </w:pPr>
      <w:r>
        <w:t xml:space="preserve">Ba người lần này đi quyết dùng hết vốn của mình. Trác Bất Đàn dùng Phong Hành Phù, chập tối hôm đó đã đến Ưng Kích Nhai ở biên giới Đế quốc Đại La. Quả nhiên Cửu Cung Phái vẫn chưa đến.</w:t>
      </w:r>
    </w:p>
    <w:p>
      <w:pPr>
        <w:pStyle w:val="BodyText"/>
      </w:pPr>
      <w:r>
        <w:t xml:space="preserve">Nhân lúc này, ba người đi làm quen với địa hình xung quanh, tìm hiểu thật kỹ ở đâu có đường thoát thân, ở đâu là góc chết có thể ẩn thân, ở đâu là nơi lý tưởng để tập kích kẻ địch.</w:t>
      </w:r>
    </w:p>
    <w:p>
      <w:pPr>
        <w:pStyle w:val="BodyText"/>
      </w:pPr>
      <w:r>
        <w:t xml:space="preserve">Trác Bất Đàn nói:</w:t>
      </w:r>
    </w:p>
    <w:p>
      <w:pPr>
        <w:pStyle w:val="BodyText"/>
      </w:pPr>
      <w:r>
        <w:t xml:space="preserve">- Lão Nhị, có lẽ ngươi đã bị loại khỏi danh sách của Cửu Cung Phái rồi. Vì thế nhất định ngươi phải cho chúng một niềm vui bất ngờ. Mỗi người chúng ta đều đeo mặt nạ vào cho chúng nghi thần nghi quỷ. Từ Thiên Cơ Tông đến đây ít nhất cũng mất ba đến năm ngày. Trong mấy ngày này chúng ta sẽ lập kế hoạch tập kích để tránh xảy ra sai xót khi hành động!</w:t>
      </w:r>
    </w:p>
    <w:p>
      <w:pPr>
        <w:pStyle w:val="BodyText"/>
      </w:pPr>
      <w:r>
        <w:t xml:space="preserve">Truân Trung Trì nói:</w:t>
      </w:r>
    </w:p>
    <w:p>
      <w:pPr>
        <w:pStyle w:val="BodyText"/>
      </w:pPr>
      <w:r>
        <w:t xml:space="preserve">- Đại Điện chủ nói có lý. Vô Song, con và hai chiến hữu nhớ là không được tham chiến, dụ được một tên là giết một tên, không được tham nhiều. Mục tiêu của chúng ta cố nhiên là giết địch nhưng cũng phải khiến chúng nghi thần nghi quỷ, lòng quân dao động!</w:t>
      </w:r>
    </w:p>
    <w:p>
      <w:pPr>
        <w:pStyle w:val="BodyText"/>
      </w:pPr>
      <w:r>
        <w:t xml:space="preserve">Tần Vô Song nói:</w:t>
      </w:r>
    </w:p>
    <w:p>
      <w:pPr>
        <w:pStyle w:val="BodyText"/>
      </w:pPr>
      <w:r>
        <w:t xml:space="preserve">- Đệ tử hiểu. Xin Đại Điện chủ và sư phụ yên tâm. Đệ tử biết điều gì nên điều gì không nên, tuyệt đối sẽ không tham công mà liều lĩnh.</w:t>
      </w:r>
    </w:p>
    <w:p>
      <w:pPr>
        <w:pStyle w:val="BodyText"/>
      </w:pPr>
      <w:r>
        <w:t xml:space="preserve">Rồi ba người cùng thảo luận vài nơi ẩn nấp.</w:t>
      </w:r>
    </w:p>
    <w:p>
      <w:pPr>
        <w:pStyle w:val="BodyText"/>
      </w:pPr>
      <w:r>
        <w:t xml:space="preserve">Sau nhiều lượt thảo luận, cuối cùng họ quyết định địa điểm tấn công là trong khu rừng sâu vạn trượng bên dưới vách núi. Vùng này mây mù dày đặc, dùng để tập kích thì không còn gì bằng!</w:t>
      </w:r>
    </w:p>
    <w:p>
      <w:pPr>
        <w:pStyle w:val="BodyText"/>
      </w:pPr>
      <w:r>
        <w:t xml:space="preserve">Còn về việc mê hoặc kẻ địch, qua bàn bạc, vẫn là Bao Bao thích hợp nhất. Hình thể nó nhỏ, hơn nữa tốc độ leo trèo trên vách núi lại nhanh, rất có lợi thế.</w:t>
      </w:r>
    </w:p>
    <w:p>
      <w:pPr>
        <w:pStyle w:val="BodyText"/>
      </w:pPr>
      <w:r>
        <w:t xml:space="preserve">- Bao Bao, nhớ kỹ, ngươi phải bỏ qua quân chủ lực, tập trung hạ thủ quân ở phía sau. Tuyệt đối không được khiêu khách Linh Võ Đại viên mãn. Chỉ hạ thủ với Trưởng lão Cao Linh Võ Cảnh. Tốt nhất là có thể một phát trúng đích, một nhát cắn chết địch là tuyệt nhất!</w:t>
      </w:r>
    </w:p>
    <w:p>
      <w:pPr>
        <w:pStyle w:val="BodyText"/>
      </w:pPr>
      <w:r>
        <w:t xml:space="preserve">Bao Bao cười hì hì:</w:t>
      </w:r>
    </w:p>
    <w:p>
      <w:pPr>
        <w:pStyle w:val="BodyText"/>
      </w:pPr>
      <w:r>
        <w:t xml:space="preserve">- Cái trò này đối với ta cũng chỉ là chơi bịt mắt bắt dê, ta rất thành thạo!</w:t>
      </w:r>
    </w:p>
    <w:p>
      <w:pPr>
        <w:pStyle w:val="BodyText"/>
      </w:pPr>
      <w:r>
        <w:t xml:space="preserve">Tần Vô Song cười:</w:t>
      </w:r>
    </w:p>
    <w:p>
      <w:pPr>
        <w:pStyle w:val="BodyText"/>
      </w:pPr>
      <w:r>
        <w:t xml:space="preserve">- Một khi Trưởng lão bị tập kích chắc chắn Cửu Cung Phái sẽ thần hồn nát thần tính. Chúng chắc chắn sẽ sai người đuổi theo Bao Bao. Lúc đó chính là cơ hội của chúng ta.</w:t>
      </w:r>
    </w:p>
    <w:p>
      <w:pPr>
        <w:pStyle w:val="BodyText"/>
      </w:pPr>
      <w:r>
        <w:t xml:space="preserve">Trác Bất Đàn cười:</w:t>
      </w:r>
    </w:p>
    <w:p>
      <w:pPr>
        <w:pStyle w:val="BodyText"/>
      </w:pPr>
      <w:r>
        <w:t xml:space="preserve">- Vô Song, nói với bạn con, mọi điều phải lấy sự an toàn làm trọng!</w:t>
      </w:r>
    </w:p>
    <w:p>
      <w:pPr>
        <w:pStyle w:val="BodyText"/>
      </w:pPr>
      <w:r>
        <w:t xml:space="preserve">Bao Bao nói với giọng nhân loại ngọng nghịu:</w:t>
      </w:r>
    </w:p>
    <w:p>
      <w:pPr>
        <w:pStyle w:val="BodyText"/>
      </w:pPr>
      <w:r>
        <w:t xml:space="preserve">- Yên tâm đi, chúng muốn giết Kim Hầu Vương ta cũng không dễ thế đâu!</w:t>
      </w:r>
    </w:p>
    <w:p>
      <w:pPr>
        <w:pStyle w:val="BodyText"/>
      </w:pPr>
      <w:r>
        <w:t xml:space="preserve">Sau khi phân công xong xuôi, mọi thứ đã sẵn sàng, chỉ còn đợi địch đến. Trác Bất Đàn và Truân Trung Trì là Tông sư một đời, càng gần đại chiến càng bình tĩnh.</w:t>
      </w:r>
    </w:p>
    <w:p>
      <w:pPr>
        <w:pStyle w:val="BodyText"/>
      </w:pPr>
      <w:r>
        <w:t xml:space="preserve">Còn Tần Vô Song, trải qua nhiều trận chiến như vậy, hắn cũng rất bình tĩnh. Hắn biết, trận chiến này nếu chủ động thì kết quả nhất định sẽ không tồi!</w:t>
      </w:r>
    </w:p>
    <w:p>
      <w:pPr>
        <w:pStyle w:val="BodyText"/>
      </w:pPr>
      <w:r>
        <w:t xml:space="preserve">Ngày đầu tiên trôi qua bình an vô sự. Ngày thứ hai, thứ ba qua đi, vẫn bình yên như thế.</w:t>
      </w:r>
    </w:p>
    <w:p>
      <w:pPr>
        <w:pStyle w:val="BodyText"/>
      </w:pPr>
      <w:r>
        <w:t xml:space="preserve">Đến ngày thứ tư, theo tính toán thì là lúc Cửu Cung Phái nhập cảnh. Sáng sớm, Tần Vô Song bình tâm ngồi nhắm mắt lại. Bao Bao nhảy xuống từ một cành cây nói:</w:t>
      </w:r>
    </w:p>
    <w:p>
      <w:pPr>
        <w:pStyle w:val="BodyText"/>
      </w:pPr>
      <w:r>
        <w:t xml:space="preserve">- Vô Song lão đại, người của Cửu Cung Phái hôm nay đến à?</w:t>
      </w:r>
    </w:p>
    <w:p>
      <w:pPr>
        <w:pStyle w:val="BodyText"/>
      </w:pPr>
      <w:r>
        <w:t xml:space="preserve">- Theo tính toán thì là hai hôm này. Không phải hôm nay thì là ngày mai!</w:t>
      </w:r>
    </w:p>
    <w:p>
      <w:pPr>
        <w:pStyle w:val="BodyText"/>
      </w:pPr>
      <w:r>
        <w:t xml:space="preserve">Đúng lúc đó, Tử Điện Phần Diệm Thú đang áp tai xuống đất lắng nghe bỗng nhảy lên:</w:t>
      </w:r>
    </w:p>
    <w:p>
      <w:pPr>
        <w:pStyle w:val="BodyText"/>
      </w:pPr>
      <w:r>
        <w:t xml:space="preserve">- Đến rồi, ta nghe thấy tiếng địa mạch khẽ chấn động. Đây là một số lượng lớn cao thủ đang đến. Hơn nữa chúng không hề áp chế linh lực, tốc độ rất nhanh!</w:t>
      </w:r>
    </w:p>
    <w:p>
      <w:pPr>
        <w:pStyle w:val="BodyText"/>
      </w:pPr>
      <w:r>
        <w:t xml:space="preserve">Nhiệt huyết trong người Tần Vô Song lập tức cuộn trào:</w:t>
      </w:r>
    </w:p>
    <w:p>
      <w:pPr>
        <w:pStyle w:val="BodyText"/>
      </w:pPr>
      <w:r>
        <w:t xml:space="preserve">- Còn cách khoảng bao xa?</w:t>
      </w:r>
    </w:p>
    <w:p>
      <w:pPr>
        <w:pStyle w:val="BodyText"/>
      </w:pPr>
      <w:r>
        <w:t xml:space="preserve">- Khoảng hai trăm dặm.</w:t>
      </w:r>
    </w:p>
    <w:p>
      <w:pPr>
        <w:pStyle w:val="BodyText"/>
      </w:pPr>
      <w:r>
        <w:t xml:space="preserve">Phạm vi cảm ứng của Linh Võ Đại viên mãn lên đến ngoài ba trăm dặm, vì thế, trong vòng hai trăm dặm mà có người không áp chế linh lực thì không thể tránh được sự giám sát.</w:t>
      </w:r>
    </w:p>
    <w:p>
      <w:pPr>
        <w:pStyle w:val="BodyText"/>
      </w:pPr>
      <w:r>
        <w:t xml:space="preserve">- Trò chơi bắt đầu rồi. Bao Bao, công đầu phải xem ngươi rồi!</w:t>
      </w:r>
    </w:p>
    <w:p>
      <w:pPr>
        <w:pStyle w:val="BodyText"/>
      </w:pPr>
      <w:r>
        <w:t xml:space="preserve">Bao Bao phấn khích:</w:t>
      </w:r>
    </w:p>
    <w:p>
      <w:pPr>
        <w:pStyle w:val="BodyText"/>
      </w:pPr>
      <w:r>
        <w:t xml:space="preserve">- Không vấn đề gì, ta đảm bảo hoàn thành nhiệm vụ!</w:t>
      </w:r>
    </w:p>
    <w:p>
      <w:pPr>
        <w:pStyle w:val="BodyText"/>
      </w:pPr>
      <w:r>
        <w:t xml:space="preserve">Bao Bao nhanh nhẹn chạy về phía Trác Bất Đàn. Khoảng cách giữa hai tổ không đến hai mươi dặm, phối hợp với nhau hết sức thuận tiện. Một lúc sau, Bao Bao thông báo xong thì nhanh chóng quay lại.</w:t>
      </w:r>
    </w:p>
    <w:p>
      <w:pPr>
        <w:pStyle w:val="BodyText"/>
      </w:pPr>
      <w:r>
        <w:t xml:space="preserve">Tử Điện Phần Diệm Thú nói:</w:t>
      </w:r>
    </w:p>
    <w:p>
      <w:pPr>
        <w:pStyle w:val="BodyText"/>
      </w:pPr>
      <w:r>
        <w:t xml:space="preserve">- Vẫn còn khoảng trăm dặm nữa!</w:t>
      </w:r>
    </w:p>
    <w:p>
      <w:pPr>
        <w:pStyle w:val="BodyText"/>
      </w:pPr>
      <w:r>
        <w:t xml:space="preserve">Tần Vô Song gật đầu:</w:t>
      </w:r>
    </w:p>
    <w:p>
      <w:pPr>
        <w:pStyle w:val="BodyText"/>
      </w:pPr>
      <w:r>
        <w:t xml:space="preserve">- Bao Bao, chuẩn bị!</w:t>
      </w:r>
    </w:p>
    <w:p>
      <w:pPr>
        <w:pStyle w:val="BodyText"/>
      </w:pPr>
      <w:r>
        <w:t xml:space="preserve">Bao Bao hớn hở:</w:t>
      </w:r>
    </w:p>
    <w:p>
      <w:pPr>
        <w:pStyle w:val="BodyText"/>
      </w:pPr>
      <w:r>
        <w:t xml:space="preserve">- Được, ta sẽ mai phục ở vách núi, ẩn đi linh lực. Chỉ tấn công quân ở phía sau!</w:t>
      </w:r>
    </w:p>
    <w:p>
      <w:pPr>
        <w:pStyle w:val="BodyText"/>
      </w:pPr>
      <w:r>
        <w:t xml:space="preserve">- Không sai, một phát trúng đích!</w:t>
      </w:r>
    </w:p>
    <w:p>
      <w:pPr>
        <w:pStyle w:val="BodyText"/>
      </w:pPr>
      <w:r>
        <w:t xml:space="preserve">- Một phát trúng đích!</w:t>
      </w:r>
    </w:p>
    <w:p>
      <w:pPr>
        <w:pStyle w:val="BodyText"/>
      </w:pPr>
      <w:r>
        <w:t xml:space="preserve">Bao Bao làm dấu hiệu tất thắng, nhún người một cái chạy về phía vách núi. Vách núi này cao hơn nghìn trượng, vô cùng nguy hiểm, nhưng Bao Bao di chuyển rất nhanh nhẹn, như đang đi trên đất bằng vậy.</w:t>
      </w:r>
    </w:p>
    <w:p>
      <w:pPr>
        <w:pStyle w:val="BodyText"/>
      </w:pPr>
      <w:r>
        <w:t xml:space="preserve">Chớp mắt, mười lăm cao thủ của Cửu Cung Phái đem theo linh thú Cao Linh Võ Cảnh đến bên vách núi. Tả Thiên Tứ bỗng nhiên giơ tay lên:</w:t>
      </w:r>
    </w:p>
    <w:p>
      <w:pPr>
        <w:pStyle w:val="BodyText"/>
      </w:pPr>
      <w:r>
        <w:t xml:space="preserve">- Dừng lại!</w:t>
      </w:r>
    </w:p>
    <w:p>
      <w:pPr>
        <w:pStyle w:val="Compact"/>
      </w:pPr>
      <w:r>
        <w:t xml:space="preserve">Ủng hộ chỉ với 1 click và 5s ! (adf.ly/4EmoB)</w:t>
      </w:r>
      <w:r>
        <w:br w:type="textWrapping"/>
      </w:r>
      <w:r>
        <w:br w:type="textWrapping"/>
      </w:r>
    </w:p>
    <w:p>
      <w:pPr>
        <w:pStyle w:val="Heading2"/>
      </w:pPr>
      <w:bookmarkStart w:id="378" w:name="chương-356"/>
      <w:bookmarkEnd w:id="378"/>
      <w:r>
        <w:t xml:space="preserve">356. Chương 35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56: Tập kích giữa đườ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riệu Hằng tiến lại hỏi:</w:t>
      </w:r>
    </w:p>
    <w:p>
      <w:pPr>
        <w:pStyle w:val="BodyText"/>
      </w:pPr>
      <w:r>
        <w:t xml:space="preserve">- Tả Chưởng môn, sao vậy?</w:t>
      </w:r>
    </w:p>
    <w:p>
      <w:pPr>
        <w:pStyle w:val="BodyText"/>
      </w:pPr>
      <w:r>
        <w:t xml:space="preserve">Tả Thiên Tứ nói:</w:t>
      </w:r>
    </w:p>
    <w:p>
      <w:pPr>
        <w:pStyle w:val="BodyText"/>
      </w:pPr>
      <w:r>
        <w:t xml:space="preserve">- Vách núi trước mặt kia là lãnh thổ của Đế quốc Đại La phải không?</w:t>
      </w:r>
    </w:p>
    <w:p>
      <w:pPr>
        <w:pStyle w:val="BodyText"/>
      </w:pPr>
      <w:r>
        <w:t xml:space="preserve">Triệu Hằng từng đến một lần nên đương nhiên biết, hắn gật đầu:</w:t>
      </w:r>
    </w:p>
    <w:p>
      <w:pPr>
        <w:pStyle w:val="BodyText"/>
      </w:pPr>
      <w:r>
        <w:t xml:space="preserve">- Đúng vậy!</w:t>
      </w:r>
    </w:p>
    <w:p>
      <w:pPr>
        <w:pStyle w:val="BodyText"/>
      </w:pPr>
      <w:r>
        <w:t xml:space="preserve">- Chúng ta đừng vội, sai hai con linh thú đi trước thám thính, gạt bỏ chướng ngại trên đường, chẳng may dọc đường có mai phục!</w:t>
      </w:r>
    </w:p>
    <w:p>
      <w:pPr>
        <w:pStyle w:val="BodyText"/>
      </w:pPr>
      <w:r>
        <w:t xml:space="preserve">Tả Thiên Tứ dặn dò cẩn thận.</w:t>
      </w:r>
    </w:p>
    <w:p>
      <w:pPr>
        <w:pStyle w:val="BodyText"/>
      </w:pPr>
      <w:r>
        <w:t xml:space="preserve">Trưởng lão quản lý linh thú gật đầu, vỗ tay một cái, hai con linh thú chạy ra, cẩn trọng dò xét mọi ngóc ngách.</w:t>
      </w:r>
    </w:p>
    <w:p>
      <w:pPr>
        <w:pStyle w:val="BodyText"/>
      </w:pPr>
      <w:r>
        <w:t xml:space="preserve">Chỉ là, con linh thú này dù có nhanh nhạy thế nào cũng không thể ngờ mai phục không phải ở trên vách núi mà là ở dưới lòng đất. Còn về Bao Bao, đang ẩn mình trong bóng tối, lại không phải cái mà linh thú cấp Cao Linh Võ Cảnh có thể nắm bắt được. Hai con linh thú dò đến cuối đường mới phát ra tiếng kêu thể hiện không có uy hiếp gì.</w:t>
      </w:r>
    </w:p>
    <w:p>
      <w:pPr>
        <w:pStyle w:val="BodyText"/>
      </w:pPr>
      <w:r>
        <w:t xml:space="preserve">Triệu Hằng cười:</w:t>
      </w:r>
    </w:p>
    <w:p>
      <w:pPr>
        <w:pStyle w:val="BodyText"/>
      </w:pPr>
      <w:r>
        <w:t xml:space="preserve">- Tả Chưởng môn, ngài quả thật rất thận trọng. Nhưng mà Tinh La Điện lúc này e là đang ở nhà cố thủ, đâu có gan phục kích dọc đường? Ta lại hy vọng chúng phục kích, chúng ra khỏi nhà thì dễ đối phó hơn ít nhiều. Chỉ là với thực lực của chúng thì đâu thể…</w:t>
      </w:r>
    </w:p>
    <w:p>
      <w:pPr>
        <w:pStyle w:val="BodyText"/>
      </w:pPr>
      <w:r>
        <w:t xml:space="preserve">- Tuy nói là vậy, nhưng cẩn thận chút cũng không thừa. Ở đây không có mai phục không có nghĩa là Tinh La Điện sẽ không phục kích! Đạo dùng binh, hư hư thực thực, nhất thiết phải tính đến bất cứ khả năng nào.</w:t>
      </w:r>
    </w:p>
    <w:p>
      <w:pPr>
        <w:pStyle w:val="BodyText"/>
      </w:pPr>
      <w:r>
        <w:t xml:space="preserve">Nói rồi Tả Thiên Tứ thúc ngựa đi đầu:</w:t>
      </w:r>
    </w:p>
    <w:p>
      <w:pPr>
        <w:pStyle w:val="BodyText"/>
      </w:pPr>
      <w:r>
        <w:t xml:space="preserve">- Đi thôi!</w:t>
      </w:r>
    </w:p>
    <w:p>
      <w:pPr>
        <w:pStyle w:val="BodyText"/>
      </w:pPr>
      <w:r>
        <w:t xml:space="preserve">Triệu Hằng và Đao Hải Đường nhìn nhau, đều nâng cao mười hai phần tinh thần. Tả Chưởng môn cẩn thận như vậy, thì chúng đâu dám lơ là.</w:t>
      </w:r>
    </w:p>
    <w:p>
      <w:pPr>
        <w:pStyle w:val="BodyText"/>
      </w:pPr>
      <w:r>
        <w:t xml:space="preserve">Ba vị Chưởng môn đi đầu mở đường, đội ngũ chậm rãi tiến về phía trước. Qua vách núi này, tốc độ hành quân của chúng không hề nhanh. Đây là kiến thức thông thường, đi càng nhanh càng dễ bị phục kích, mà khi bị phục kích cũng không kịp phản ứng. Vì thế mà qua những nơi thế này chúng không cần nhanh, chỉ cần chắc.</w:t>
      </w:r>
    </w:p>
    <w:p>
      <w:pPr>
        <w:pStyle w:val="BodyText"/>
      </w:pPr>
      <w:r>
        <w:t xml:space="preserve">Bỗng Tả Thiên Tứ dừng lại, mắt lóe lên tia sáng lạ, rồi hét nhẹ:</w:t>
      </w:r>
    </w:p>
    <w:p>
      <w:pPr>
        <w:pStyle w:val="BodyText"/>
      </w:pPr>
      <w:r>
        <w:t xml:space="preserve">- Mọi người cẩn thận, có điều bất ổn!</w:t>
      </w:r>
    </w:p>
    <w:p>
      <w:pPr>
        <w:pStyle w:val="BodyText"/>
      </w:pPr>
      <w:r>
        <w:t xml:space="preserve">Vừa dứt lời thì phía sau vang lên tiếng kêu thảm thiết:</w:t>
      </w:r>
    </w:p>
    <w:p>
      <w:pPr>
        <w:pStyle w:val="BodyText"/>
      </w:pPr>
      <w:r>
        <w:t xml:space="preserve">- Á!</w:t>
      </w:r>
    </w:p>
    <w:p>
      <w:pPr>
        <w:pStyle w:val="BodyText"/>
      </w:pPr>
      <w:r>
        <w:t xml:space="preserve">Tiếng kêu này cực kỳ chói tai, hơn nữa cũng rất đột ngột, dường như ngay sau lời nói của Tả Thiên Tứ.</w:t>
      </w:r>
    </w:p>
    <w:p>
      <w:pPr>
        <w:pStyle w:val="BodyText"/>
      </w:pPr>
      <w:r>
        <w:t xml:space="preserve">Một Trưởng lão Cao Linh võ giả ngực bị thủng một lỗ, dường như bị thứ vũ khí sắc bén nào đó xuyên qua. Máu chảy đầm đìa, đan điền còn trực tiếp bị thôn phệ mất.</w:t>
      </w:r>
    </w:p>
    <w:p>
      <w:pPr>
        <w:pStyle w:val="BodyText"/>
      </w:pPr>
      <w:r>
        <w:t xml:space="preserve">Thảm cảnh này khiến những người khác đều dựng đứng tóc gáy. Tất cả đều trưởng thành trong chém giết, có ai mà không giết trăm mạng người? Nhưng nhìn cảnh tượng máu me tuôn trào này, tim vẫn đập dồn dập!</w:t>
      </w:r>
    </w:p>
    <w:p>
      <w:pPr>
        <w:pStyle w:val="BodyText"/>
      </w:pPr>
      <w:r>
        <w:t xml:space="preserve">Biến cố này quả thực diễn ra quá nhanh, chưa kịp phản ứng gì thì đã thấy người đồng hành ngã vật ra chết!</w:t>
      </w:r>
    </w:p>
    <w:p>
      <w:pPr>
        <w:pStyle w:val="BodyText"/>
      </w:pPr>
      <w:r>
        <w:t xml:space="preserve">Tả Thiên Tứ nhanh chóng nhảy tới nơi, chụp lấy thi thể quan sát, sắc mặt nặng nề nói:</w:t>
      </w:r>
    </w:p>
    <w:p>
      <w:pPr>
        <w:pStyle w:val="BodyText"/>
      </w:pPr>
      <w:r>
        <w:t xml:space="preserve">- Có ai nhìn rõ chuyện gì không?</w:t>
      </w:r>
    </w:p>
    <w:p>
      <w:pPr>
        <w:pStyle w:val="BodyText"/>
      </w:pPr>
      <w:r>
        <w:t xml:space="preserve">- Chúng tôi đang đi thì bỗng thấy Cửu Trưởng lão co giật một cái, rồi là tình cảnh này đây. Hình như có một tia sáng vụt lên từ dưới đất, tốc độ cực nhanh!</w:t>
      </w:r>
    </w:p>
    <w:p>
      <w:pPr>
        <w:pStyle w:val="BodyText"/>
      </w:pPr>
      <w:r>
        <w:t xml:space="preserve">Tả Thiên Tứ hít vào một hơi khí lạnh, quay ra nhìn mặt đất. Con đường này rất đều là đá nham thạch rất chắc chắn, độn thổ ở chỗ này không dễ chút nào.</w:t>
      </w:r>
    </w:p>
    <w:p>
      <w:pPr>
        <w:pStyle w:val="BodyText"/>
      </w:pPr>
      <w:r>
        <w:t xml:space="preserve">Ánh sáng lóe lên một cái rồi biến mất, chắc chắn không phải do cao thủ ở các quốc gia nhân loại làm. Nhân loại, dù là Linh Võ Đại viên mãn cũng không thể có thân thủ nhanh như vậy, có khả năng địa hành biến thái như vậy:</w:t>
      </w:r>
    </w:p>
    <w:p>
      <w:pPr>
        <w:pStyle w:val="BodyText"/>
      </w:pPr>
      <w:r>
        <w:t xml:space="preserve">- Lẽ nào là linh thú?</w:t>
      </w:r>
    </w:p>
    <w:p>
      <w:pPr>
        <w:pStyle w:val="BodyText"/>
      </w:pPr>
      <w:r>
        <w:t xml:space="preserve">Tả Thiên Tứ chau mày, hỏi Triệu Hằng:</w:t>
      </w:r>
    </w:p>
    <w:p>
      <w:pPr>
        <w:pStyle w:val="BodyText"/>
      </w:pPr>
      <w:r>
        <w:t xml:space="preserve">- Triệu Phó Chưởng môn, hôm đó ở Tinh La Điện, ngươi có thấy linh thú nào lợi hại không?</w:t>
      </w:r>
    </w:p>
    <w:p>
      <w:pPr>
        <w:pStyle w:val="BodyText"/>
      </w:pPr>
      <w:r>
        <w:t xml:space="preserve">Triệu Hằng lắc đầu dứt khoát:</w:t>
      </w:r>
    </w:p>
    <w:p>
      <w:pPr>
        <w:pStyle w:val="BodyText"/>
      </w:pPr>
      <w:r>
        <w:t xml:space="preserve">- Từ đầu đến cuối chỉ có bốn gã Điện chủ, còn một vài đệ tử, ngoài ra không có bất cứ linh thú nào!</w:t>
      </w:r>
    </w:p>
    <w:p>
      <w:pPr>
        <w:pStyle w:val="BodyText"/>
      </w:pPr>
      <w:r>
        <w:t xml:space="preserve">Tả Thiên Tứ trán nhăn tít:</w:t>
      </w:r>
    </w:p>
    <w:p>
      <w:pPr>
        <w:pStyle w:val="BodyText"/>
      </w:pPr>
      <w:r>
        <w:t xml:space="preserve">- Vậy thì lạ thật! Lẽ nào Tinh La Điện còn có linh thú khác?</w:t>
      </w:r>
    </w:p>
    <w:p>
      <w:pPr>
        <w:pStyle w:val="BodyText"/>
      </w:pPr>
      <w:r>
        <w:t xml:space="preserve">Triệu Hằng nói:</w:t>
      </w:r>
    </w:p>
    <w:p>
      <w:pPr>
        <w:pStyle w:val="BodyText"/>
      </w:pPr>
      <w:r>
        <w:t xml:space="preserve">- Tinh La Điện trước nay luôn yếu nhất trong việc huấn luyện linh thú. Ngay Thiên Cơ Tông cũng không có bao nhiêu linh thú cấp Cao Linh Võ Cảnh. Tinh La Điện dù có đi nữa thì cũng không thể cắn chết Cửu Trưởng lão được.</w:t>
      </w:r>
    </w:p>
    <w:p>
      <w:pPr>
        <w:pStyle w:val="BodyText"/>
      </w:pPr>
      <w:r>
        <w:t xml:space="preserve">Tả Thiên Tứ cũng không hiểu, nhìn xuống phía dưới, trầm tư:</w:t>
      </w:r>
    </w:p>
    <w:p>
      <w:pPr>
        <w:pStyle w:val="BodyText"/>
      </w:pPr>
      <w:r>
        <w:t xml:space="preserve">- Lẽ nào là linh thú tu luyện ở nơi này?</w:t>
      </w:r>
    </w:p>
    <w:p>
      <w:pPr>
        <w:pStyle w:val="BodyText"/>
      </w:pPr>
      <w:r>
        <w:t xml:space="preserve">Đao Hải Đường bỗng nói:</w:t>
      </w:r>
    </w:p>
    <w:p>
      <w:pPr>
        <w:pStyle w:val="BodyText"/>
      </w:pPr>
      <w:r>
        <w:t xml:space="preserve">- Đại Điện chủ, con linh thú này tránh ba Linh Võ Đại viên mãn chúng ta, tập trung tấn công các Trưởng lão phía sau, có lẽ còn e dè ba chúng ta. Chi bằng chúng ta chỉnh đội ngũ một chút. Tả Chưởng môn đi đầu mở đường, ta và Triệu Hằng Phó Chưởng môn phụ trách phía sau, vậy được không?</w:t>
      </w:r>
    </w:p>
    <w:p>
      <w:pPr>
        <w:pStyle w:val="BodyText"/>
      </w:pPr>
      <w:r>
        <w:t xml:space="preserve">Tả Thiên Tứ gật đầu nói:</w:t>
      </w:r>
    </w:p>
    <w:p>
      <w:pPr>
        <w:pStyle w:val="BodyText"/>
      </w:pPr>
      <w:r>
        <w:t xml:space="preserve">- Được, đợi khi qua khỏi đây rồi tính tiếp. Nơi này không thể coi thường!</w:t>
      </w:r>
    </w:p>
    <w:p>
      <w:pPr>
        <w:pStyle w:val="BodyText"/>
      </w:pPr>
      <w:r>
        <w:t xml:space="preserve">Hắn bề ngoài có vẻ trấn tĩnh nhưng trong lòng thì có phần hoang mang. Ra quân chưa làm gì đã chết một Trưởng lão Cao Linh Võ Cảnh. Đây là một sự đả kích to lớn với Cửu Cung Phái. Dù là về thực lực hay sĩ khí đều gặp trở ngại không nhỏ.</w:t>
      </w:r>
    </w:p>
    <w:p>
      <w:pPr>
        <w:pStyle w:val="BodyText"/>
      </w:pPr>
      <w:r>
        <w:t xml:space="preserve">Hắn liền cổ vũ:</w:t>
      </w:r>
    </w:p>
    <w:p>
      <w:pPr>
        <w:pStyle w:val="BodyText"/>
      </w:pPr>
      <w:r>
        <w:t xml:space="preserve">- Mọi người không cần phải lo lắng. Tinh La Điện không có bản lĩnh huấn luyện được linh thú lợi hại vậy đâu. Đây chắc chắn chỉ là không may thôi. Qua khỏi con đường này chúng ta sẽ phân tích tình hình!</w:t>
      </w:r>
    </w:p>
    <w:p>
      <w:pPr>
        <w:pStyle w:val="BodyText"/>
      </w:pPr>
      <w:r>
        <w:t xml:space="preserve">Đi được vài bước Tả Thiên Tứ bỗng nói:</w:t>
      </w:r>
    </w:p>
    <w:p>
      <w:pPr>
        <w:pStyle w:val="BodyText"/>
      </w:pPr>
      <w:r>
        <w:t xml:space="preserve">- Mọi người rút ngắn khoảng cách, không gian quá rộng dễ bị kẻ địch đánh lén. Con đường này không dài lắm, tính ra chỉ cần một chút thời gian thôi.</w:t>
      </w:r>
    </w:p>
    <w:p>
      <w:pPr>
        <w:pStyle w:val="BodyText"/>
      </w:pPr>
      <w:r>
        <w:t xml:space="preserve">Tả Thiên Tứ đang nói thì phía dưới vách núi vang lên một tiếng gầm:</w:t>
      </w:r>
    </w:p>
    <w:p>
      <w:pPr>
        <w:pStyle w:val="BodyText"/>
      </w:pPr>
      <w:r>
        <w:t xml:space="preserve">- Grào!</w:t>
      </w:r>
    </w:p>
    <w:p>
      <w:pPr>
        <w:pStyle w:val="BodyText"/>
      </w:pPr>
      <w:r>
        <w:t xml:space="preserve">Tiếng gầm này làm rung chuyển cả núi rừng. Tả Thiên Tứ nói:</w:t>
      </w:r>
    </w:p>
    <w:p>
      <w:pPr>
        <w:pStyle w:val="BodyText"/>
      </w:pPr>
      <w:r>
        <w:t xml:space="preserve">- Mọi người bình tĩnh, con linh thú này đang cảnh cáo chúng ta nên nhanh chóng rời khỏi lãnh địa của nó!</w:t>
      </w:r>
    </w:p>
    <w:p>
      <w:pPr>
        <w:pStyle w:val="BodyText"/>
      </w:pPr>
      <w:r>
        <w:t xml:space="preserve">Tiểu Trúc còn chưa nói xong thì lại ‘grào’ một tiếng, tiếng vọng còn dữ dội hơn lần trước.</w:t>
      </w:r>
    </w:p>
    <w:p>
      <w:pPr>
        <w:pStyle w:val="BodyText"/>
      </w:pPr>
      <w:r>
        <w:t xml:space="preserve">Đây đương nhiên là ý của Tần Vô Song, hắn bảo Tử Điện Phần Diệm Thú cố ý hạ thấp linh lực gầm một tiếng khiến Cửu Cung Phái nghi thần nghi quỷ.</w:t>
      </w:r>
    </w:p>
    <w:p>
      <w:pPr>
        <w:pStyle w:val="BodyText"/>
      </w:pPr>
      <w:r>
        <w:t xml:space="preserve">Quan trọng nhất là tiếng gầm này đã thu hút sự chú ý của Cửu Cung Phái, tạo cơ hội cho Bao Bao.</w:t>
      </w:r>
    </w:p>
    <w:p>
      <w:pPr>
        <w:pStyle w:val="BodyText"/>
      </w:pPr>
      <w:r>
        <w:t xml:space="preserve">Sắc mặt Tả Thiên Tứ thay đổi, đến bên vách núi triển khai linh lực, dùng thần thức thám thính phía dưới. Hành động này cũng là để cảnh cáo linh thú kia.</w:t>
      </w:r>
    </w:p>
    <w:p>
      <w:pPr>
        <w:pStyle w:val="BodyText"/>
      </w:pPr>
      <w:r>
        <w:t xml:space="preserve">Tả Thiên Tứ đang vận khí thì đằng sau bỗng…</w:t>
      </w:r>
    </w:p>
    <w:p>
      <w:pPr>
        <w:pStyle w:val="BodyText"/>
      </w:pPr>
      <w:r>
        <w:t xml:space="preserve">Uỳnh!</w:t>
      </w:r>
    </w:p>
    <w:p>
      <w:pPr>
        <w:pStyle w:val="BodyText"/>
      </w:pPr>
      <w:r>
        <w:t xml:space="preserve">Lại một Trưởng lão nữa ngã ra, máu tràn lênh láng. Lần này vẫn là ngực bị phanh ra, đan điền như bị thứ gì đó cắn mất. Tả Thiên Tứ vừa kinh ngạc vừa giận dữ quay lại kiểm tra. Lần này hắn không thể che giấu được nộ hỏa nữa.</w:t>
      </w:r>
    </w:p>
    <w:p>
      <w:pPr>
        <w:pStyle w:val="BodyText"/>
      </w:pPr>
      <w:r>
        <w:t xml:space="preserve">Nếu nói lần đầu tiên là bị tập kích thì còn có thể hiểu. Còn lần này, khi tất cả đều rất tập trung mà cũng bị tập kích, thật sự không thể không nổi giận!</w:t>
      </w:r>
    </w:p>
    <w:p>
      <w:pPr>
        <w:pStyle w:val="BodyText"/>
      </w:pPr>
      <w:r>
        <w:t xml:space="preserve">Đây căn bản chính là đang thị uy với Tả Thiên Tứ hắn, giết liên tiếp hai Trưởng lão Cao Linh Võ Cảnh ngay trước mũi hắn!</w:t>
      </w:r>
    </w:p>
    <w:p>
      <w:pPr>
        <w:pStyle w:val="BodyText"/>
      </w:pPr>
      <w:r>
        <w:t xml:space="preserve">Tả Thiên Tứ vuốt đôi mắt chưa nhắm của vị Trưởng lão đó nói:</w:t>
      </w:r>
    </w:p>
    <w:p>
      <w:pPr>
        <w:pStyle w:val="BodyText"/>
      </w:pPr>
      <w:r>
        <w:t xml:space="preserve">- Thất Trưởng lão, bản tọa thề, nhất định sẽ cho ngươi nhắm mắt!</w:t>
      </w:r>
    </w:p>
    <w:p>
      <w:pPr>
        <w:pStyle w:val="BodyText"/>
      </w:pPr>
      <w:r>
        <w:t xml:space="preserve">Nói rối hắn ngửa mặt gầm lên một tiếng, linh lực toàn thân bùng phát, từng hồi âm thanh vang vọng cả Ưng Kích Nhai.</w:t>
      </w:r>
    </w:p>
    <w:p>
      <w:pPr>
        <w:pStyle w:val="BodyText"/>
      </w:pPr>
      <w:r>
        <w:t xml:space="preserve">Đến cảnh giới Linh Võ Đại viên mãn như Tả Thiên Tứ, gần như đã đến trạng thái đỉnh cao nhất rồi, chỉ đợi đột phá Hư Võ Cảnh nữa thôi. Vì thế mà tiếng gầm này có thể nói là khiến cả trời đất ảm đạm đi ba phần. Cả vách núi như rung chuyển dữ dội, đất trời lắc lư, bụi đá bay tứ tán.</w:t>
      </w:r>
    </w:p>
    <w:p>
      <w:pPr>
        <w:pStyle w:val="BodyText"/>
      </w:pPr>
      <w:r>
        <w:t xml:space="preserve">- Triệu, Đao nhị vị Phó Chưởng môn, yểm hộ mọi người ra khỏi đây!</w:t>
      </w:r>
    </w:p>
    <w:p>
      <w:pPr>
        <w:pStyle w:val="BodyText"/>
      </w:pPr>
      <w:r>
        <w:t xml:space="preserve">Tả Thiên Tứ rõ ràng đã cực kỳ giận dữ, vừa nói vừa biến ra một cây chiến đao màu đỏ máu vung lên lấp loáng, ba đạo đao quang xoẹt xoẹt xoẹt chém về phía sơn đạo.</w:t>
      </w:r>
    </w:p>
    <w:p>
      <w:pPr>
        <w:pStyle w:val="BodyText"/>
      </w:pPr>
      <w:r>
        <w:t xml:space="preserve">Con đường đá nham thạch bị chém thành vô số rãnh sâu. Vừa đi Tả Thiên Tứ vừa vung đao chém, cả con đường bị hắn chém cho tan tành.</w:t>
      </w:r>
    </w:p>
    <w:p>
      <w:pPr>
        <w:pStyle w:val="BodyText"/>
      </w:pPr>
      <w:r>
        <w:t xml:space="preserve">Dưới đao thế mạnh mẽ đó, Bao Bao cũng không dám liều mạng, chui trở về phía sau, trao đổi với Tần Vô Song.</w:t>
      </w:r>
    </w:p>
    <w:p>
      <w:pPr>
        <w:pStyle w:val="BodyText"/>
      </w:pPr>
      <w:r>
        <w:t xml:space="preserve">Tần Vô Song gật đầu:</w:t>
      </w:r>
    </w:p>
    <w:p>
      <w:pPr>
        <w:pStyle w:val="BodyText"/>
      </w:pPr>
      <w:r>
        <w:t xml:space="preserve">- Được, ngươi đi thông báo cho Đại Điện chủ và sư phụ, kết thúc việc phục kích ở vách núi, đổi địa điểm khác!</w:t>
      </w:r>
    </w:p>
    <w:p>
      <w:pPr>
        <w:pStyle w:val="BodyText"/>
      </w:pPr>
      <w:r>
        <w:t xml:space="preserve">Bao Bao hớn hở nhận lệnh, nó thật sự rất hả hê với hai cái đan điền của hai gã Trưởng lão Cao Linh võ giả mà nó vừa nuốt.</w:t>
      </w:r>
    </w:p>
    <w:p>
      <w:pPr>
        <w:pStyle w:val="BodyText"/>
      </w:pPr>
      <w:r>
        <w:t xml:space="preserve">o0o</w:t>
      </w:r>
    </w:p>
    <w:p>
      <w:pPr>
        <w:pStyle w:val="BodyText"/>
      </w:pPr>
      <w:r>
        <w:t xml:space="preserve">Cuối cùng cũng đi hết con đường kinh hoàng. Đến nơi rộng rãi, Cửu Cung Phái mới thở phào. Con đường không đến mười dặm này không ngờ lại kinh hoàng đến thế. Trước khi xuất phát có ai ngờ trong mười dặm mà chết đến hai vị Trưởng lão?</w:t>
      </w:r>
    </w:p>
    <w:p>
      <w:pPr>
        <w:pStyle w:val="BodyText"/>
      </w:pPr>
      <w:r>
        <w:t xml:space="preserve">Tả Thiên Tứ quan sát xung quanh, truyền lệnh:</w:t>
      </w:r>
    </w:p>
    <w:p>
      <w:pPr>
        <w:pStyle w:val="BodyText"/>
      </w:pPr>
      <w:r>
        <w:t xml:space="preserve">- Tiếp tục tiến lên phía trước, sau một trăm dặm tìm nơi rộng rãi hạ trại nghỉ ngơi!</w:t>
      </w:r>
    </w:p>
    <w:p>
      <w:pPr>
        <w:pStyle w:val="BodyText"/>
      </w:pPr>
      <w:r>
        <w:t xml:space="preserve">Đoàn người trải qua biến cố này rõ ràng đã có chút thay đổi về suy nghĩ. Khí thế tất thắng trước đó nay đã yếu hơn. Ai ai cũng ý thức được rằng Tinh La Điện là một khúc xương rắn, chứ không dễ xử như tưởng tượng.</w:t>
      </w:r>
    </w:p>
    <w:p>
      <w:pPr>
        <w:pStyle w:val="BodyText"/>
      </w:pPr>
      <w:r>
        <w:t xml:space="preserve">Tả Thiên Tứ biết điều đó, tuy có phần lo lắng nhưng không biểu hiện ra. Hắn biết lúc này mọi người có chút dao động cũng dễ hiểu.</w:t>
      </w:r>
    </w:p>
    <w:p>
      <w:pPr>
        <w:pStyle w:val="BodyText"/>
      </w:pPr>
      <w:r>
        <w:t xml:space="preserve">Muốn bù đắp lại tình hình này chỉ có giết địch, chỉ có đến Tinh La Điện, đại khai sát giới, hiến tế bằng tính mạng của Điện chủ Tinh La Điện thì mới lấy lại được sĩ khí!</w:t>
      </w:r>
    </w:p>
    <w:p>
      <w:pPr>
        <w:pStyle w:val="BodyText"/>
      </w:pPr>
      <w:r>
        <w:t xml:space="preserve">Đao Hải Đường tiến lại chỗ Tả Thiên Tứ:</w:t>
      </w:r>
    </w:p>
    <w:p>
      <w:pPr>
        <w:pStyle w:val="BodyText"/>
      </w:pPr>
      <w:r>
        <w:t xml:space="preserve">- Tả Chưởng môn, việc lần này có phần kỳ lạ. Theo ta đoán phải có ít nhất hai con linh thú. Nếu không, giây trước còn gầm phía dưới vách núi, giây sau nó đã có thể lên sát thương người rồi sao?</w:t>
      </w:r>
    </w:p>
    <w:p>
      <w:pPr>
        <w:pStyle w:val="BodyText"/>
      </w:pPr>
      <w:r>
        <w:t xml:space="preserve">Tả Thiên Tứ gục gặc:</w:t>
      </w:r>
    </w:p>
    <w:p>
      <w:pPr>
        <w:pStyle w:val="BodyText"/>
      </w:pPr>
      <w:r>
        <w:t xml:space="preserve">- Lẽ nào là loại linh thú con đực và con cái cùng tu luyện?</w:t>
      </w:r>
    </w:p>
    <w:p>
      <w:pPr>
        <w:pStyle w:val="BodyText"/>
      </w:pPr>
      <w:r>
        <w:t xml:space="preserve">Đúng lúc đó Triệu Hằng bỗng quát lên:</w:t>
      </w:r>
    </w:p>
    <w:p>
      <w:pPr>
        <w:pStyle w:val="BodyText"/>
      </w:pPr>
      <w:r>
        <w:t xml:space="preserve">- Kẻ nào?</w:t>
      </w:r>
    </w:p>
    <w:p>
      <w:pPr>
        <w:pStyle w:val="BodyText"/>
      </w:pPr>
      <w:r>
        <w:t xml:space="preserve">Trong khu rừng bên cạnh vang lên một tràng cười lạnh lẽo, lướt qua nhẹ như gió rồi tan biến. Triệu Hằng tay cầm trường thương, vỗ nhẹ một con linh thú:</w:t>
      </w:r>
    </w:p>
    <w:p>
      <w:pPr>
        <w:pStyle w:val="BodyText"/>
      </w:pPr>
      <w:r>
        <w:t xml:space="preserve">- Đi nào!</w:t>
      </w:r>
    </w:p>
    <w:p>
      <w:pPr>
        <w:pStyle w:val="BodyText"/>
      </w:pPr>
      <w:r>
        <w:t xml:space="preserve">Một người một thú đuổi theo, nhưng Tả Thiên Tứ lại gọi lại:</w:t>
      </w:r>
    </w:p>
    <w:p>
      <w:pPr>
        <w:pStyle w:val="BodyText"/>
      </w:pPr>
      <w:r>
        <w:t xml:space="preserve">- Triệu Phó Chưởng môn, đứng lại!</w:t>
      </w:r>
    </w:p>
    <w:p>
      <w:pPr>
        <w:pStyle w:val="BodyText"/>
      </w:pPr>
      <w:r>
        <w:t xml:space="preserve">Triệu Hằng ngạc nhiên quay lại:</w:t>
      </w:r>
    </w:p>
    <w:p>
      <w:pPr>
        <w:pStyle w:val="BodyText"/>
      </w:pPr>
      <w:r>
        <w:t xml:space="preserve">- Tả Chưởng môn, có địch, lẽ nào không đuổi theo?</w:t>
      </w:r>
    </w:p>
    <w:p>
      <w:pPr>
        <w:pStyle w:val="BodyText"/>
      </w:pPr>
      <w:r>
        <w:t xml:space="preserve">Tả Thiên Tứ lắc đầu, sắc mặt tối lại:</w:t>
      </w:r>
    </w:p>
    <w:p>
      <w:pPr>
        <w:pStyle w:val="BodyText"/>
      </w:pPr>
      <w:r>
        <w:t xml:space="preserve">- Không đuổi!</w:t>
      </w:r>
    </w:p>
    <w:p>
      <w:pPr>
        <w:pStyle w:val="BodyText"/>
      </w:pPr>
      <w:r>
        <w:t xml:space="preserve">Triệu Hằng không hiểu:</w:t>
      </w:r>
    </w:p>
    <w:p>
      <w:pPr>
        <w:pStyle w:val="Compact"/>
      </w:pPr>
      <w:r>
        <w:t xml:space="preserve">- Tại sao? Đây là Đế quốc Đại La không phải Đế quốc Thiên Hành, cũng chẳng phải Đế quốc Cửu Ô!</w:t>
      </w:r>
      <w:r>
        <w:br w:type="textWrapping"/>
      </w:r>
      <w:r>
        <w:br w:type="textWrapping"/>
      </w:r>
    </w:p>
    <w:p>
      <w:pPr>
        <w:pStyle w:val="Heading2"/>
      </w:pPr>
      <w:bookmarkStart w:id="379" w:name="chương-357"/>
      <w:bookmarkEnd w:id="379"/>
      <w:r>
        <w:t xml:space="preserve">357. Chương 35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57: Điệu hổ ly sơn, giết chết Triệu Hằ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 Triệu Phó Chưởng môn hãy nghe Tả Chưởng môn đi!</w:t>
      </w:r>
    </w:p>
    <w:p>
      <w:pPr>
        <w:pStyle w:val="BodyText"/>
      </w:pPr>
      <w:r>
        <w:t xml:space="preserve">Đao Hải Đường tiến lại khuyên. Triệu Hằng thở dài, gật đầu:</w:t>
      </w:r>
    </w:p>
    <w:p>
      <w:pPr>
        <w:pStyle w:val="BodyText"/>
      </w:pPr>
      <w:r>
        <w:t xml:space="preserve">- Thôi được, Tả Chưởng môn, vậy giờ chúng ta tiếp tục lên đường?</w:t>
      </w:r>
    </w:p>
    <w:p>
      <w:pPr>
        <w:pStyle w:val="BodyText"/>
      </w:pPr>
      <w:r>
        <w:t xml:space="preserve">Tả Thiên Tứ bình thản nói:</w:t>
      </w:r>
    </w:p>
    <w:p>
      <w:pPr>
        <w:pStyle w:val="BodyText"/>
      </w:pPr>
      <w:r>
        <w:t xml:space="preserve">- Lên đường!</w:t>
      </w:r>
    </w:p>
    <w:p>
      <w:pPr>
        <w:pStyle w:val="BodyText"/>
      </w:pPr>
      <w:r>
        <w:t xml:space="preserve">Đi được một lúc Tả Thiên Tứ mới nói:</w:t>
      </w:r>
    </w:p>
    <w:p>
      <w:pPr>
        <w:pStyle w:val="BodyText"/>
      </w:pPr>
      <w:r>
        <w:t xml:space="preserve">- Mục đích chuyến đi lần này là Tinh La Điện. Những biến cố giữa đường chưa chắc đã là trò của Tinh La Điện. Đế quốc Cửu Ô, Đế quốc Thiên Hành chắc chắn không muốn chúng ta tấn công Tinh La Điện, chúng không thể can thiệp một cách quang minh chính đại, chưa chắc không giở trò quỷ trong bóng tối! Chuyện này đợi sau khi diệt xong Tinh La Điện chúng ta sẽ tính sổ!</w:t>
      </w:r>
    </w:p>
    <w:p>
      <w:pPr>
        <w:pStyle w:val="BodyText"/>
      </w:pPr>
      <w:r>
        <w:t xml:space="preserve">Đao Hải Đường cũng nghĩ vậy:</w:t>
      </w:r>
    </w:p>
    <w:p>
      <w:pPr>
        <w:pStyle w:val="BodyText"/>
      </w:pPr>
      <w:r>
        <w:t xml:space="preserve">- Đại Điện chủ nói không sai. Chúng ta nên thẳng tiến tiêu diệt Tinh La Điện, không nên dây dưa chuyện khác!</w:t>
      </w:r>
    </w:p>
    <w:p>
      <w:pPr>
        <w:pStyle w:val="BodyText"/>
      </w:pPr>
      <w:r>
        <w:t xml:space="preserve">Sau biến cố ở vách núi, Tả Thiên Tứ đã nhận thấy chuyến đi này không đơn giản, dọc đường nhất định còn nhiều biến cố khác. Hắn oai hùng một đời, đương nhiên biết cái nào quan trọng, cái nào không.</w:t>
      </w:r>
    </w:p>
    <w:p>
      <w:pPr>
        <w:pStyle w:val="BodyText"/>
      </w:pPr>
      <w:r>
        <w:t xml:space="preserve">Đây không phải địa bàn của Cửu Cung Phái, mà là nơi tha hương đất khách. Dù rằng quốc gia này còn kém xa Đế quốc Xích Long của hắn nhưng cũng không được coi thường. Triệu Hằng nói:</w:t>
      </w:r>
    </w:p>
    <w:p>
      <w:pPr>
        <w:pStyle w:val="BodyText"/>
      </w:pPr>
      <w:r>
        <w:t xml:space="preserve">- Là ta đã lỗ mãng rồi, Tả Chưởng môn đừng trách!</w:t>
      </w:r>
    </w:p>
    <w:p>
      <w:pPr>
        <w:pStyle w:val="BodyText"/>
      </w:pPr>
      <w:r>
        <w:t xml:space="preserve">Tả Thiên Tứ cười:</w:t>
      </w:r>
    </w:p>
    <w:p>
      <w:pPr>
        <w:pStyle w:val="BodyText"/>
      </w:pPr>
      <w:r>
        <w:t xml:space="preserve">- Chúng ta đã ngồi trên cùng một chiếc thuyền, có gì mà trách với cứ? Bản tọa luôn tin chắc đây không phải trò mà Tinh La Điện có thể giở ra được.</w:t>
      </w:r>
    </w:p>
    <w:p>
      <w:pPr>
        <w:pStyle w:val="BodyText"/>
      </w:pPr>
      <w:r>
        <w:t xml:space="preserve">Đao Hải Đường nói:</w:t>
      </w:r>
    </w:p>
    <w:p>
      <w:pPr>
        <w:pStyle w:val="BodyText"/>
      </w:pPr>
      <w:r>
        <w:t xml:space="preserve">- Cái này đương nhiên, nếu Tinh La Điện có thực lực chơi trò này thì đâu phải là Đế quốc Trung phẩm? Có khi chúng đã sánh vai với Đế quốc Xích Long chúng ta rồi ấy chứ!</w:t>
      </w:r>
    </w:p>
    <w:p>
      <w:pPr>
        <w:pStyle w:val="BodyText"/>
      </w:pPr>
      <w:r>
        <w:t xml:space="preserve">Đi được trăm dặm, phía trước vẫn là con đường hoang vu lạnh lẽo, bốn bề đều là núi cao rừng già, không có nơi nào rộng rãi cả.</w:t>
      </w:r>
    </w:p>
    <w:p>
      <w:pPr>
        <w:pStyle w:val="BodyText"/>
      </w:pPr>
      <w:r>
        <w:t xml:space="preserve">Nhìn sắc trời, vẫn là buổi sáng. Giờ mà hạ trại thì có vẻ vô lý. Tả Thiên Tứ chỉ đành truyền lệnh tiếp tục tiến về phía trước, tranh thủ ra khỏi khu rừng này sớm.</w:t>
      </w:r>
    </w:p>
    <w:p>
      <w:pPr>
        <w:pStyle w:val="BodyText"/>
      </w:pPr>
      <w:r>
        <w:t xml:space="preserve">Bỗng nhiên, từ khu rừng bên cạnh truyền tới tiếng gió thổi lá cây động xào xạc. Tiếp đó là một giọng hát kỳ quái vang lên:</w:t>
      </w:r>
    </w:p>
    <w:p>
      <w:pPr>
        <w:pStyle w:val="BodyText"/>
      </w:pPr>
      <w:r>
        <w:t xml:space="preserve">- Thiên Cơ Tông, không biết xấu hổ, dẫn sói vào nhà, thật ngu xuẩn! Cửu Cung Phái, không có đầu óc, thân rơi vào bẫy thoát không nổi!</w:t>
      </w:r>
    </w:p>
    <w:p>
      <w:pPr>
        <w:pStyle w:val="BodyText"/>
      </w:pPr>
      <w:r>
        <w:t xml:space="preserve">Cái giọng này chữ đọc méo mó, âm đọc lệch lạc, dường như người mới học nói vậy.</w:t>
      </w:r>
    </w:p>
    <w:p>
      <w:pPr>
        <w:pStyle w:val="BodyText"/>
      </w:pPr>
      <w:r>
        <w:t xml:space="preserve">Tả Thiên Tứ khẽ thay đổi sắc mặt, cuối cùng xác định đây căn bản không phải là bất ngờ, mà là cố ý, cố ý nhằm vào chúng.</w:t>
      </w:r>
    </w:p>
    <w:p>
      <w:pPr>
        <w:pStyle w:val="BodyText"/>
      </w:pPr>
      <w:r>
        <w:t xml:space="preserve">Ba vị Chưởng môn nhìn nhau, cuối cùng Tả Thiên Tứ nhẫn nhịn, ra hiệu bằng mắt cho đoàn người tiếp tục tiến lên, không được phân tâm. Chưa đi được bao xa, giọng nói đó lại vang lên:</w:t>
      </w:r>
    </w:p>
    <w:p>
      <w:pPr>
        <w:pStyle w:val="BodyText"/>
      </w:pPr>
      <w:r>
        <w:t xml:space="preserve">- Cửu Cung Phái, vào quan tài, Tả Thiên Tứ, đi ăn ***!</w:t>
      </w:r>
    </w:p>
    <w:p>
      <w:pPr>
        <w:pStyle w:val="BodyText"/>
      </w:pPr>
      <w:r>
        <w:t xml:space="preserve">Tả Thiên Tứ tái mặt, quát nhỏ:</w:t>
      </w:r>
    </w:p>
    <w:p>
      <w:pPr>
        <w:pStyle w:val="BodyText"/>
      </w:pPr>
      <w:r>
        <w:t xml:space="preserve">- Triệu, Đao Phó Chưởng môn, hai ngươi quan sát đội hình. Ta đi giải quyết hắn!</w:t>
      </w:r>
    </w:p>
    <w:p>
      <w:pPr>
        <w:pStyle w:val="BodyText"/>
      </w:pPr>
      <w:r>
        <w:t xml:space="preserve">Nói rồi thân hình biến mất trong khu rừng.</w:t>
      </w:r>
    </w:p>
    <w:p>
      <w:pPr>
        <w:pStyle w:val="BodyText"/>
      </w:pPr>
      <w:r>
        <w:t xml:space="preserve">Giọng nói này đương nhiên là của Bao Bao, nó liên tiếp chọc tức Tả Thiên Tứ khiến hắn phải xấu mặt. Tả Thiên Tứ càng nhịn nó càng lấn tới khiến hắn không thể nhịn nổi nữa thì thôi. Nếu bị mắng chửi, bị bôi tro tráu trấu vào mặt mà không dám phản ứng thì sĩ khí của Cửu Cung Phái chắc chắn sẽ sụt giảm. Vì thế mà Tả Thiên Tứ quyết định phải đi giải quyết kẻ giở trò quỷ này!</w:t>
      </w:r>
    </w:p>
    <w:p>
      <w:pPr>
        <w:pStyle w:val="BodyText"/>
      </w:pPr>
      <w:r>
        <w:t xml:space="preserve">Tần Vô Song biết Bao Bao đã dụ được Tả Thiên Tứ đi, hắn mỉm cười, cho tay vào túi lấy tên Triệu công tử ra, nói khẽ:</w:t>
      </w:r>
    </w:p>
    <w:p>
      <w:pPr>
        <w:pStyle w:val="BodyText"/>
      </w:pPr>
      <w:r>
        <w:t xml:space="preserve">- Triệu công tử, gia gia của ngươi đang ở ngoài kia kìa, có muốn gặp mặt hắn không?</w:t>
      </w:r>
    </w:p>
    <w:p>
      <w:pPr>
        <w:pStyle w:val="BodyText"/>
      </w:pPr>
      <w:r>
        <w:t xml:space="preserve">Tên họ Triệu này chỉ là một gã bị thịt, lại bất ngờ được giải phong ấn nên đầu óc chưa tỉnh táo, hắn hét lên:</w:t>
      </w:r>
    </w:p>
    <w:p>
      <w:pPr>
        <w:pStyle w:val="BodyText"/>
      </w:pPr>
      <w:r>
        <w:t xml:space="preserve">- Rốt cuộc ngươi là ai mà chống đối với Cửu Cung Phái?</w:t>
      </w:r>
    </w:p>
    <w:p>
      <w:pPr>
        <w:pStyle w:val="BodyText"/>
      </w:pPr>
      <w:r>
        <w:t xml:space="preserve">Vừa nói xong thì Tần Vô Song đã điểm huyệt câm của hắn.</w:t>
      </w:r>
    </w:p>
    <w:p>
      <w:pPr>
        <w:pStyle w:val="BodyText"/>
      </w:pPr>
      <w:r>
        <w:t xml:space="preserve">Tiếng hét đó đương nhiên người ngoài nghe thấy rõ ràng. Triệu Hằng hơi khựng người lại, còn tưởng mình nghe nhầm, vội vàng chăm chú lắng nghe.</w:t>
      </w:r>
    </w:p>
    <w:p>
      <w:pPr>
        <w:pStyle w:val="BodyText"/>
      </w:pPr>
      <w:r>
        <w:t xml:space="preserve">Tần Vô Song lại giải huyệt, tên Triệu công tử lại kêu:</w:t>
      </w:r>
    </w:p>
    <w:p>
      <w:pPr>
        <w:pStyle w:val="BodyText"/>
      </w:pPr>
      <w:r>
        <w:t xml:space="preserve">- Tên khốn kiếp! Rốt cuộc ngươi muốn làm gì tiểu thiếu gia ta?</w:t>
      </w:r>
    </w:p>
    <w:p>
      <w:pPr>
        <w:pStyle w:val="BodyText"/>
      </w:pPr>
      <w:r>
        <w:t xml:space="preserve">Lần này Triệu Hằng đã xác định mười phần là tiếng của đứa cháu, hét lên:</w:t>
      </w:r>
    </w:p>
    <w:p>
      <w:pPr>
        <w:pStyle w:val="BodyText"/>
      </w:pPr>
      <w:r>
        <w:t xml:space="preserve">- Duệ nhi phải không?</w:t>
      </w:r>
    </w:p>
    <w:p>
      <w:pPr>
        <w:pStyle w:val="BodyText"/>
      </w:pPr>
      <w:r>
        <w:t xml:space="preserve">Triệu công tử bị phong ấn nên không biết chuyện bên ngoài, lúc này bỗng nghe thấy tiếng của gia gia thì như chết đuối vớ được cọc:</w:t>
      </w:r>
    </w:p>
    <w:p>
      <w:pPr>
        <w:pStyle w:val="BodyText"/>
      </w:pPr>
      <w:r>
        <w:t xml:space="preserve">- Gia gia, là con đây, là gia gia thật sao? Gia gia?</w:t>
      </w:r>
    </w:p>
    <w:p>
      <w:pPr>
        <w:pStyle w:val="BodyText"/>
      </w:pPr>
      <w:r>
        <w:t xml:space="preserve">- Kẻ nào đã bắt ngươi?</w:t>
      </w:r>
    </w:p>
    <w:p>
      <w:pPr>
        <w:pStyle w:val="BodyText"/>
      </w:pPr>
      <w:r>
        <w:t xml:space="preserve">Triệu Hằng trầm giọng hỏi.</w:t>
      </w:r>
    </w:p>
    <w:p>
      <w:pPr>
        <w:pStyle w:val="BodyText"/>
      </w:pPr>
      <w:r>
        <w:t xml:space="preserve">Tần Vô Song bịt miệng tên họ Triệu lại, hắn không ngừng giãy giụa, miệng không ngừng phát ra tiếng ưm ưm.</w:t>
      </w:r>
    </w:p>
    <w:p>
      <w:pPr>
        <w:pStyle w:val="BodyText"/>
      </w:pPr>
      <w:r>
        <w:t xml:space="preserve">Nhưng ngược lại Triệu Hằng lại bình tĩnh vỗ con linh thú bên cạnh ra chỉ thị:</w:t>
      </w:r>
    </w:p>
    <w:p>
      <w:pPr>
        <w:pStyle w:val="BodyText"/>
      </w:pPr>
      <w:r>
        <w:t xml:space="preserve">- Đi xem xem!</w:t>
      </w:r>
    </w:p>
    <w:p>
      <w:pPr>
        <w:pStyle w:val="BodyText"/>
      </w:pPr>
      <w:r>
        <w:t xml:space="preserve">Con linh thú thoắt một cái đã vào trong rừng. Tần Vô Song cũng không lo lắng, mỉm cười đứng đó, dùng roi treo tên Triệu công tử lên cành cây.</w:t>
      </w:r>
    </w:p>
    <w:p>
      <w:pPr>
        <w:pStyle w:val="BodyText"/>
      </w:pPr>
      <w:r>
        <w:t xml:space="preserve">Con linh thú nhìn xung quanh, thấy ngoài Triệu công tử ra thì chẳng còn ai khác, bèn quay lại nói với Triệu Hằng mấy câu. Triệu Hằng quay lại nói với Đao Hải Đường:</w:t>
      </w:r>
    </w:p>
    <w:p>
      <w:pPr>
        <w:pStyle w:val="BodyText"/>
      </w:pPr>
      <w:r>
        <w:t xml:space="preserve">- Đao Phó Chưởng môn, cháu ta ở đằng trước, ta phải đi cứu nó.</w:t>
      </w:r>
    </w:p>
    <w:p>
      <w:pPr>
        <w:pStyle w:val="BodyText"/>
      </w:pPr>
      <w:r>
        <w:t xml:space="preserve">Đao Hải Đường kiên quyết:</w:t>
      </w:r>
    </w:p>
    <w:p>
      <w:pPr>
        <w:pStyle w:val="BodyText"/>
      </w:pPr>
      <w:r>
        <w:t xml:space="preserve">- Không được đi!</w:t>
      </w:r>
    </w:p>
    <w:p>
      <w:pPr>
        <w:pStyle w:val="BodyText"/>
      </w:pPr>
      <w:r>
        <w:t xml:space="preserve">- Đao Phó Chưởng môn, nếu là cháu của ngươi ngươi có nói thế không?</w:t>
      </w:r>
    </w:p>
    <w:p>
      <w:pPr>
        <w:pStyle w:val="BodyText"/>
      </w:pPr>
      <w:r>
        <w:t xml:space="preserve">Triệu Hằng giận dữ.</w:t>
      </w:r>
    </w:p>
    <w:p>
      <w:pPr>
        <w:pStyle w:val="BodyText"/>
      </w:pPr>
      <w:r>
        <w:t xml:space="preserve">- Ta không có cháu. Dù có thì cũng không đi.</w:t>
      </w:r>
    </w:p>
    <w:p>
      <w:pPr>
        <w:pStyle w:val="BodyText"/>
      </w:pPr>
      <w:r>
        <w:t xml:space="preserve">Đao Hải Đường nói:</w:t>
      </w:r>
    </w:p>
    <w:p>
      <w:pPr>
        <w:pStyle w:val="BodyText"/>
      </w:pPr>
      <w:r>
        <w:t xml:space="preserve">- Rõ ràng đây là kẻ địch cố tình dụ ngươi mắc bẫy, hoặc là kế điệu hổ ly sơn. Hắn dụ Tả Chưởng môn đi rồi, lần này lại là ngươi, đây là chiến thuật đánh du kích.</w:t>
      </w:r>
    </w:p>
    <w:p>
      <w:pPr>
        <w:pStyle w:val="BodyText"/>
      </w:pPr>
      <w:r>
        <w:t xml:space="preserve">Ngực Triệu Hằng phập phồng lên xuống vì tức giận, sắc mặt bất định:</w:t>
      </w:r>
    </w:p>
    <w:p>
      <w:pPr>
        <w:pStyle w:val="BodyText"/>
      </w:pPr>
      <w:r>
        <w:t xml:space="preserve">- Rốt cuộc là kẻ nào giở trò? Tinh La Điện không thể nào lại làm được thế này? Lẽ nào lại là người của Đế quốc Cửu Ô?</w:t>
      </w:r>
    </w:p>
    <w:p>
      <w:pPr>
        <w:pStyle w:val="BodyText"/>
      </w:pPr>
      <w:r>
        <w:t xml:space="preserve">Hắn càng nghĩ càng thấy mình có lý, cháu hắn đến Đế quốc Cửu Ô thì mất tích, mà Cửu Ô Thần Miếu của Đế quốc Cửu Ô sở trường nhất là huấn luyện linh thú! Chúng ở gần Chi Tế Sơn, có ưu thế tuyệt đối về huấn luyện linh thú. Các hiện tượng cho thấy tất cả rất có khả năng là do Cửu Ô Thần Miếu giở trò! Đang suy nghĩ thì bên tai bỗng vang lên một tiếng kêu thảm thiết:</w:t>
      </w:r>
    </w:p>
    <w:p>
      <w:pPr>
        <w:pStyle w:val="BodyText"/>
      </w:pPr>
      <w:r>
        <w:t xml:space="preserve">- Gia gia, cứu con với!</w:t>
      </w:r>
    </w:p>
    <w:p>
      <w:pPr>
        <w:pStyle w:val="BodyText"/>
      </w:pPr>
      <w:r>
        <w:t xml:space="preserve">Tiếng kêu này nghe như muốn vỡ cả tim, bục cả phổi. Không còn nghi ngờ gì nữa, chắc chắn nó đang phải chịu một khổ hình nào đó.</w:t>
      </w:r>
    </w:p>
    <w:p>
      <w:pPr>
        <w:pStyle w:val="BodyText"/>
      </w:pPr>
      <w:r>
        <w:t xml:space="preserve">- Triệu Hằng, hãy để ta lấy lục phủ ngũ tạng của cháu ngươi ra đem nấu lên cho ngươi nhé!</w:t>
      </w:r>
    </w:p>
    <w:p>
      <w:pPr>
        <w:pStyle w:val="BodyText"/>
      </w:pPr>
      <w:r>
        <w:t xml:space="preserve">Tần Vô Song hạ trầm giọng, cố ý làm giọng ồm ồm, khẩu khí có vài phần đùa cợt xen lẫn tàn bạo.</w:t>
      </w:r>
    </w:p>
    <w:p>
      <w:pPr>
        <w:pStyle w:val="BodyText"/>
      </w:pPr>
      <w:r>
        <w:t xml:space="preserve">Triệu Hằng, trong Cửu Cung Phái, đây chính là kẻ Tần Vô Song căm hận nhất. Có nằm mơ Tần Vô Song cũng muốn xé thịt lột da hắn!</w:t>
      </w:r>
    </w:p>
    <w:p>
      <w:pPr>
        <w:pStyle w:val="BodyText"/>
      </w:pPr>
      <w:r>
        <w:t xml:space="preserve">Cơ mặt Triệu Hằng không ngừng co giật. Hắn biết đây chính xác là mưa kế của đối phương, nhưng hắn yêu chiều đứa cháu như thế, dù biết đó là âm mưu thì cũng sao có thể mặc kệ?</w:t>
      </w:r>
    </w:p>
    <w:p>
      <w:pPr>
        <w:pStyle w:val="BodyText"/>
      </w:pPr>
      <w:r>
        <w:t xml:space="preserve">Một giọt máu đào hơn ao nước lã! Cháu nội, là huyết mạch trực hệ của hắn. Con trai hắn đã không còn trên thế gian nữa, lẽ nào huyết mạch cuối cùng này cũng mặc kệ, để nó sống chết do số sao? Triệu Hằng cắn môi, nói với Đao Hải Đường:</w:t>
      </w:r>
    </w:p>
    <w:p>
      <w:pPr>
        <w:pStyle w:val="BodyText"/>
      </w:pPr>
      <w:r>
        <w:t xml:space="preserve">- Đao Phó Chưởng môn, ở đây nhờ ngươi, ta phải đi xem sao!</w:t>
      </w:r>
    </w:p>
    <w:p>
      <w:pPr>
        <w:pStyle w:val="BodyText"/>
      </w:pPr>
      <w:r>
        <w:t xml:space="preserve">Nói rồi, không cho Đao Hải Đường cơ hội phản đối, kéo một con linh thú chạy vào trong rừng.</w:t>
      </w:r>
    </w:p>
    <w:p>
      <w:pPr>
        <w:pStyle w:val="BodyText"/>
      </w:pPr>
      <w:r>
        <w:t xml:space="preserve">Đao Hải Đường nổi giận:</w:t>
      </w:r>
    </w:p>
    <w:p>
      <w:pPr>
        <w:pStyle w:val="BodyText"/>
      </w:pPr>
      <w:r>
        <w:t xml:space="preserve">- Triệu Hằng, ngươi làm thế là trái lệnh Tả Chưởng môn!</w:t>
      </w:r>
    </w:p>
    <w:p>
      <w:pPr>
        <w:pStyle w:val="BodyText"/>
      </w:pPr>
      <w:r>
        <w:t xml:space="preserve">Triệu Hằng hét:</w:t>
      </w:r>
    </w:p>
    <w:p>
      <w:pPr>
        <w:pStyle w:val="BodyText"/>
      </w:pPr>
      <w:r>
        <w:t xml:space="preserve">- Nếu huyết mạch của Triệu mỗ bị diệt chắc chắn Triệu mỗ sẽ hối hận cả đời! Xin Đao Phó Chưởng môn hiểu cho!</w:t>
      </w:r>
    </w:p>
    <w:p>
      <w:pPr>
        <w:pStyle w:val="BodyText"/>
      </w:pPr>
      <w:r>
        <w:t xml:space="preserve">Đao Hải Đường làu bàu:</w:t>
      </w:r>
    </w:p>
    <w:p>
      <w:pPr>
        <w:pStyle w:val="BodyText"/>
      </w:pPr>
      <w:r>
        <w:t xml:space="preserve">- Ngu ngốc! Ngu ngốc!</w:t>
      </w:r>
    </w:p>
    <w:p>
      <w:pPr>
        <w:pStyle w:val="BodyText"/>
      </w:pPr>
      <w:r>
        <w:t xml:space="preserve">Sau đó hét lên:</w:t>
      </w:r>
    </w:p>
    <w:p>
      <w:pPr>
        <w:pStyle w:val="BodyText"/>
      </w:pPr>
      <w:r>
        <w:t xml:space="preserve">- Mọi người tập trung tinh thần, năm con linh thú còn lại chia năm vị trí, tạo thành một vòng tròn canh gác trong vòng một nghìn mét. Không được để bất cứ thế lực nào xâm nhập.</w:t>
      </w:r>
    </w:p>
    <w:p>
      <w:pPr>
        <w:pStyle w:val="BodyText"/>
      </w:pPr>
      <w:r>
        <w:t xml:space="preserve">Đao Hải Đường tỉnh táo hơn Triệu Hằng nhiều.</w:t>
      </w:r>
    </w:p>
    <w:p>
      <w:pPr>
        <w:pStyle w:val="BodyText"/>
      </w:pPr>
      <w:r>
        <w:t xml:space="preserve">Tần Vô Song thấy Triệu Hằng vào rừng, kéo sợi roi cùng tên Triệu công tử vào sâu trong rừng. Triệu Hằng nhìn thấy cháu mình, cuống cuồng:</w:t>
      </w:r>
    </w:p>
    <w:p>
      <w:pPr>
        <w:pStyle w:val="BodyText"/>
      </w:pPr>
      <w:r>
        <w:t xml:space="preserve">- Tên kia để cháu ta lại!</w:t>
      </w:r>
    </w:p>
    <w:p>
      <w:pPr>
        <w:pStyle w:val="BodyText"/>
      </w:pPr>
      <w:r>
        <w:t xml:space="preserve">Tần Vô Song nói:</w:t>
      </w:r>
    </w:p>
    <w:p>
      <w:pPr>
        <w:pStyle w:val="BodyText"/>
      </w:pPr>
      <w:r>
        <w:t xml:space="preserve">- Có bản lĩnh thì đến mà lấy!</w:t>
      </w:r>
    </w:p>
    <w:p>
      <w:pPr>
        <w:pStyle w:val="BodyText"/>
      </w:pPr>
      <w:r>
        <w:t xml:space="preserve">- Vậy thì phải xem ai có bản lĩnh hơn ai!</w:t>
      </w:r>
    </w:p>
    <w:p>
      <w:pPr>
        <w:pStyle w:val="BodyText"/>
      </w:pPr>
      <w:r>
        <w:t xml:space="preserve">Nói rồi hắn đuổi theo vào trong. Khu rừng này vô cùng rậm rạp, Triệu Hằng theo dấu của kẻ kia đi sâu dần vào trong. Tuy hắn có phần e dè nhưng cũng không thể nghĩ nhiều nữa. Có điều, dù gì hắn cũng là kẻ thông minh giảo hoạt, hắn cho linh thú mở đường, hắn đuổi đằng sau.</w:t>
      </w:r>
    </w:p>
    <w:p>
      <w:pPr>
        <w:pStyle w:val="BodyText"/>
      </w:pPr>
      <w:r>
        <w:t xml:space="preserve">Đuổi được hơn mười dặm, bỗng Triệu Hằng dừng lại, cười lạnh, mắt liếc xéo sang một bên nói:</w:t>
      </w:r>
    </w:p>
    <w:p>
      <w:pPr>
        <w:pStyle w:val="BodyText"/>
      </w:pPr>
      <w:r>
        <w:t xml:space="preserve">- Ra đi, không cần phải trốn nữa!</w:t>
      </w:r>
    </w:p>
    <w:p>
      <w:pPr>
        <w:pStyle w:val="BodyText"/>
      </w:pPr>
      <w:r>
        <w:t xml:space="preserve">Một bóng người chậm rãi đi ra từ mé rừng bên trái, nét mắt cứng đờ, không thể nhìn ra bất cứ biểu cảm nào.</w:t>
      </w:r>
    </w:p>
    <w:p>
      <w:pPr>
        <w:pStyle w:val="BodyText"/>
      </w:pPr>
      <w:r>
        <w:t xml:space="preserve">- Triệu Hằng, còn nhớ ta không?</w:t>
      </w:r>
    </w:p>
    <w:p>
      <w:pPr>
        <w:pStyle w:val="BodyText"/>
      </w:pPr>
      <w:r>
        <w:t xml:space="preserve">Giọng nói trầm phảng phất như có ý đòi nợ.</w:t>
      </w:r>
    </w:p>
    <w:p>
      <w:pPr>
        <w:pStyle w:val="BodyText"/>
      </w:pPr>
      <w:r>
        <w:t xml:space="preserve">Triệu Hằng sững lại:</w:t>
      </w:r>
    </w:p>
    <w:p>
      <w:pPr>
        <w:pStyle w:val="BodyText"/>
      </w:pPr>
      <w:r>
        <w:t xml:space="preserve">- Ngươi là kẻ nào?</w:t>
      </w:r>
    </w:p>
    <w:p>
      <w:pPr>
        <w:pStyle w:val="BodyText"/>
      </w:pPr>
      <w:r>
        <w:t xml:space="preserve">Người này đương nhiên là Truân Trung Trì, hắn cười lạnh:</w:t>
      </w:r>
    </w:p>
    <w:p>
      <w:pPr>
        <w:pStyle w:val="BodyText"/>
      </w:pPr>
      <w:r>
        <w:t xml:space="preserve">- Xem ra trí nhớ của ngươi chẳng ra sao cả!</w:t>
      </w:r>
    </w:p>
    <w:p>
      <w:pPr>
        <w:pStyle w:val="BodyText"/>
      </w:pPr>
      <w:r>
        <w:t xml:space="preserve">Triệu Hằng hét lên:</w:t>
      </w:r>
    </w:p>
    <w:p>
      <w:pPr>
        <w:pStyle w:val="BodyText"/>
      </w:pPr>
      <w:r>
        <w:t xml:space="preserve">- Lắm lời, cháu ta đâu?</w:t>
      </w:r>
    </w:p>
    <w:p>
      <w:pPr>
        <w:pStyle w:val="BodyText"/>
      </w:pPr>
      <w:r>
        <w:t xml:space="preserve">- Cháu à, gia gia ở đây này!</w:t>
      </w:r>
    </w:p>
    <w:p>
      <w:pPr>
        <w:pStyle w:val="BodyText"/>
      </w:pPr>
      <w:r>
        <w:t xml:space="preserve">Bên phải có tiếng cười nhẹ.</w:t>
      </w:r>
    </w:p>
    <w:p>
      <w:pPr>
        <w:pStyle w:val="BodyText"/>
      </w:pPr>
      <w:r>
        <w:t xml:space="preserve">Triệu Hằng quay phắt lại, con ngươi co lại, vì hắn nhìn thấy một đạo ánh sáng màu xanh lục đang bắn thẳng tới! Cái khí thế như xé toạc không gian này sao lại quen đến thế! Cảnh tượng này chính là sự lặp lại trận chiến ở sơn môn Tinh La Điện!</w:t>
      </w:r>
    </w:p>
    <w:p>
      <w:pPr>
        <w:pStyle w:val="BodyText"/>
      </w:pPr>
      <w:r>
        <w:t xml:space="preserve">Chỉ là, khí thế của mũi tên này dường như đã tăng lên vài lần, Triệu Hằng thất sắc:</w:t>
      </w:r>
    </w:p>
    <w:p>
      <w:pPr>
        <w:pStyle w:val="BodyText"/>
      </w:pPr>
      <w:r>
        <w:t xml:space="preserve">- Các ngươi…</w:t>
      </w:r>
    </w:p>
    <w:p>
      <w:pPr>
        <w:pStyle w:val="BodyText"/>
      </w:pPr>
      <w:r>
        <w:t xml:space="preserve">Hắn vội vàng nhảy sang một bên để tránh. Hắn biết uy lực của cây cung đó là không gì sánh nổi, không phải cứ liều đỡ là được.</w:t>
      </w:r>
    </w:p>
    <w:p>
      <w:pPr>
        <w:pStyle w:val="BodyText"/>
      </w:pPr>
      <w:r>
        <w:t xml:space="preserve">Vút!</w:t>
      </w:r>
    </w:p>
    <w:p>
      <w:pPr>
        <w:pStyle w:val="BodyText"/>
      </w:pPr>
      <w:r>
        <w:t xml:space="preserve">Lại một mũi tên nữa khóa chặt đường của Triệu Hằng như đã tính toán được hướng tránh đòn của hắn.</w:t>
      </w:r>
    </w:p>
    <w:p>
      <w:pPr>
        <w:pStyle w:val="BodyText"/>
      </w:pPr>
      <w:r>
        <w:t xml:space="preserve">Cũng may hắn nhanh nhẹn, nhún người nhảy lên cao, di chuyển nhanh lẹ trên cây, muốn thoát khỏi phạm vi công kích của Thần Tú Cung.</w:t>
      </w:r>
    </w:p>
    <w:p>
      <w:pPr>
        <w:pStyle w:val="BodyText"/>
      </w:pPr>
      <w:r>
        <w:t xml:space="preserve">Bỗng Truân Trung Trì hét lên, trong tay là thanh chiến đao, bay như tên bắn về phía lưng Triệu Hằng. Triệu Hằng căn bản không thể thảnh thơi nghênh chiến, hắn lại nhảy về phía trước. Đúng lúc đó, một luồng sáng xanh lam lóe lên, lướt qua mặt đất rồi biến mất trong không khí.</w:t>
      </w:r>
    </w:p>
    <w:p>
      <w:pPr>
        <w:pStyle w:val="BodyText"/>
      </w:pPr>
      <w:r>
        <w:t xml:space="preserve">Phập!</w:t>
      </w:r>
    </w:p>
    <w:p>
      <w:pPr>
        <w:pStyle w:val="BodyText"/>
      </w:pPr>
      <w:r>
        <w:t xml:space="preserve">Cơ thể Triệu Hằng dường như bị thứ gì đó nhẹ lướt qua, rồi cơ thể lao thẳng xuống đất.</w:t>
      </w:r>
    </w:p>
    <w:p>
      <w:pPr>
        <w:pStyle w:val="BodyText"/>
      </w:pPr>
      <w:r>
        <w:t xml:space="preserve">Mắt hắn mở trừng trừng, nhìn bốn bề với ánh mắt không tin nổi. Ba bóng người không ngừng tiếp cận, còn tầm mắt Triệu Hằng hắn thì dần dần trở nên mơ hồ.</w:t>
      </w:r>
    </w:p>
    <w:p>
      <w:pPr>
        <w:pStyle w:val="BodyText"/>
      </w:pPr>
      <w:r>
        <w:t xml:space="preserve">Thậm chí hắn còn không biết bị kẻ nào đánh trúng thì đã thấy ngực bị một lưỡi kiếm cho một phát chí mạng!</w:t>
      </w:r>
    </w:p>
    <w:p>
      <w:pPr>
        <w:pStyle w:val="BodyText"/>
      </w:pPr>
      <w:r>
        <w:t xml:space="preserve">- Các ngươi… các ngươi rốt cuộc là ai?</w:t>
      </w:r>
    </w:p>
    <w:p>
      <w:pPr>
        <w:pStyle w:val="BodyText"/>
      </w:pPr>
      <w:r>
        <w:t xml:space="preserve">Ánh mắt Triệu Hằng tràn đầy sự không cam tâm.</w:t>
      </w:r>
    </w:p>
    <w:p>
      <w:pPr>
        <w:pStyle w:val="BodyText"/>
      </w:pPr>
      <w:r>
        <w:t xml:space="preserve">Truân Trung Trì tháo bỏ mặt nạ:</w:t>
      </w:r>
    </w:p>
    <w:p>
      <w:pPr>
        <w:pStyle w:val="BodyText"/>
      </w:pPr>
      <w:r>
        <w:t xml:space="preserve">- Triệu Hằng, hôm đó ngươi đánh ta một thương, liệu có biết sẽ có nghiệp báo ngày hôm nay không?</w:t>
      </w:r>
    </w:p>
    <w:p>
      <w:pPr>
        <w:pStyle w:val="BodyText"/>
      </w:pPr>
      <w:r>
        <w:t xml:space="preserve">- Là ngươi?</w:t>
      </w:r>
    </w:p>
    <w:p>
      <w:pPr>
        <w:pStyle w:val="BodyText"/>
      </w:pPr>
      <w:r>
        <w:t xml:space="preserve">Triệu Hằng trợn mắt, rồi nhìn hai kẻ còn lại, đương nhiên là Trác Bất Đàn và Tần Vô Song. Triệu Hằng há miệng muốn hét lên nhắc nhở đồng môn nhưng lại phát hiện rõ ràng miệng đã mở nhưng âm thanh không thể phát ra được.</w:t>
      </w:r>
    </w:p>
    <w:p>
      <w:pPr>
        <w:pStyle w:val="BodyText"/>
      </w:pPr>
      <w:r>
        <w:t xml:space="preserve">- Sao có thể… sao có thể!</w:t>
      </w:r>
    </w:p>
    <w:p>
      <w:pPr>
        <w:pStyle w:val="BodyText"/>
      </w:pPr>
      <w:r>
        <w:t xml:space="preserve">Triệu Hằng dường như muốn phát điên, đầu óc hỗn loạn, rất nhiều ý nghĩ lướt qua nhưng rồi đều hóa thành tuyệt vọng!</w:t>
      </w:r>
    </w:p>
    <w:p>
      <w:pPr>
        <w:pStyle w:val="Compact"/>
      </w:pPr>
      <w:r>
        <w:t xml:space="preserve">Uỳnh! Phó Chưởng môn Cửu Cung Phái, dưới sự hợp lực tấn công của ba người đã gục ngã. Mọi sự kiêu ngạo, tự cao tự đại đều đổ gục theo âm thanh đó, tan biến thành phù vân!</w:t>
      </w:r>
      <w:r>
        <w:br w:type="textWrapping"/>
      </w:r>
      <w:r>
        <w:br w:type="textWrapping"/>
      </w:r>
    </w:p>
    <w:p>
      <w:pPr>
        <w:pStyle w:val="Heading2"/>
      </w:pPr>
      <w:bookmarkStart w:id="380" w:name="chương-358"/>
      <w:bookmarkEnd w:id="380"/>
      <w:r>
        <w:t xml:space="preserve">358. Chương 35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58: Tiêu diệt cường giả Cửu Cung Phá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ruân Trung Trì đeo mặt nạ lên, đưa tay ra hiệu mời Trác Bất Đàn, hai người cùng bỏ đi.</w:t>
      </w:r>
    </w:p>
    <w:p>
      <w:pPr>
        <w:pStyle w:val="BodyText"/>
      </w:pPr>
      <w:r>
        <w:t xml:space="preserve">Tần Vô Song làm theo như kế hoạch, cất thi thể của Triệu Hằng đi, sau đó thì biến mất trong rừng. Một lúc sau, Tần Vô Song xuất hiện ở gần nơi quân chủ lực Cửu Cung Phái hạ trại.</w:t>
      </w:r>
    </w:p>
    <w:p>
      <w:pPr>
        <w:pStyle w:val="BodyText"/>
      </w:pPr>
      <w:r>
        <w:t xml:space="preserve">- Grào!</w:t>
      </w:r>
    </w:p>
    <w:p>
      <w:pPr>
        <w:pStyle w:val="BodyText"/>
      </w:pPr>
      <w:r>
        <w:t xml:space="preserve">Một tiếng rống vang lên khiến cây cối rung chuyển, đột nhiên một cái bóng chui ra từ trong hư không.</w:t>
      </w:r>
    </w:p>
    <w:p>
      <w:pPr>
        <w:pStyle w:val="BodyText"/>
      </w:pPr>
      <w:r>
        <w:t xml:space="preserve">Không khí như đặc quánh bao trùm xung quanh một con linh thú khổng lồ. Hai chân nó xoẹt xoẹt xoẹt liên tiếp bắn ra mười mấy đạo kình phong bay một cách chuẩn xác trúng tất cả những cường giả bên dưới của Cửu Cung Phái. Đao Hải Đường hét lên:</w:t>
      </w:r>
    </w:p>
    <w:p>
      <w:pPr>
        <w:pStyle w:val="BodyText"/>
      </w:pPr>
      <w:r>
        <w:t xml:space="preserve">- Tất cả cẩn thận!</w:t>
      </w:r>
    </w:p>
    <w:p>
      <w:pPr>
        <w:pStyle w:val="BodyText"/>
      </w:pPr>
      <w:r>
        <w:t xml:space="preserve">Sau đó liền cầm đoản kiếm chém luồng kình phong đang bay tới.</w:t>
      </w:r>
    </w:p>
    <w:p>
      <w:pPr>
        <w:pStyle w:val="BodyText"/>
      </w:pPr>
      <w:r>
        <w:t xml:space="preserve">Uỳnh!</w:t>
      </w:r>
    </w:p>
    <w:p>
      <w:pPr>
        <w:pStyle w:val="BodyText"/>
      </w:pPr>
      <w:r>
        <w:t xml:space="preserve">Hai luồng sức mạnh va chạm, kình phong bắn tứ phía, Đao Hải Đường cảm thấy sức mạnh phản hồi của luồng linh lực kia đã chấn động mạnh tới đan điền của mình.</w:t>
      </w:r>
    </w:p>
    <w:p>
      <w:pPr>
        <w:pStyle w:val="BodyText"/>
      </w:pPr>
      <w:r>
        <w:t xml:space="preserve">- Con nghiệt súc này, sức mạnh lớn lắm!</w:t>
      </w:r>
    </w:p>
    <w:p>
      <w:pPr>
        <w:pStyle w:val="BodyText"/>
      </w:pPr>
      <w:r>
        <w:t xml:space="preserve">Đao Hải Đường rung mạnh hai tay, hai luồng sáng trắng bay ra từ trong tay áo, khí thế như long xà bay ra muốn cuốn lấy hai chân sau của con linh thú.</w:t>
      </w:r>
    </w:p>
    <w:p>
      <w:pPr>
        <w:pStyle w:val="BodyText"/>
      </w:pPr>
      <w:r>
        <w:t xml:space="preserve">Con linh thú này đương nhiên là Tử Điện Phần Diệm Thú.</w:t>
      </w:r>
    </w:p>
    <w:p>
      <w:pPr>
        <w:pStyle w:val="BodyText"/>
      </w:pPr>
      <w:r>
        <w:t xml:space="preserve">Bao Bao dụ Tả Thiên Tứ đi, Tần Vô Song nhân cơ hội khiêu chiến và dụ Triệu Hằng đi, như vậy đã tách được ba Linh Võ Đại viên mãn ra để tạo cơ hội cho Tử Điện Phần Diệm Thú. Chỉ cần không còn hai Linh Võ Đại viên mãn liên thủ thì nó có thể tự do tung hoành!</w:t>
      </w:r>
    </w:p>
    <w:p>
      <w:pPr>
        <w:pStyle w:val="BodyText"/>
      </w:pPr>
      <w:r>
        <w:t xml:space="preserve">Hai ống tay áo của Đao Hải Đường còn chưa quấn được tới nơi thì Tử Điện Phần Diệm Thú đã nhảy ra bên rìa, cơ thể bỗng cuộn lại quay tại chỗ mấy vòng.</w:t>
      </w:r>
    </w:p>
    <w:p>
      <w:pPr>
        <w:pStyle w:val="BodyText"/>
      </w:pPr>
      <w:r>
        <w:t xml:space="preserve">Tốc độ của nó vô cùng nhanh, vù vù, tàn ảnh dường như đã hình thành một cái cấm chế cực lớn!</w:t>
      </w:r>
    </w:p>
    <w:p>
      <w:pPr>
        <w:pStyle w:val="BodyText"/>
      </w:pPr>
      <w:r>
        <w:t xml:space="preserve">Tử Điện Phần Diệm Thú bỗng mở miệng phun ra hàng loạt những quả cầu lửa nóng bỏng, hết quả này đến quả khác, khí thế hừng hực, cục thế quả thực đã hoàn toàn nằm trong tay nó.</w:t>
      </w:r>
    </w:p>
    <w:p>
      <w:pPr>
        <w:pStyle w:val="BodyText"/>
      </w:pPr>
      <w:r>
        <w:t xml:space="preserve">Lửa mà Tử Điện Phần Diệm Thú phun ra đã ngưng kết lại thành tinh hoa chân hỏa, tuy vẫn chưa đến mức thành thục nhưng nó đã khiến tất cả các Trưởng lão đều phải khốn đốn ở vì bị bao phủ bên trong. Lửa bốc ngùn ngụt, khói bay mù mịt, cỏ cây xung quanh đều bị thiêu cháy.</w:t>
      </w:r>
    </w:p>
    <w:p>
      <w:pPr>
        <w:pStyle w:val="BodyText"/>
      </w:pPr>
      <w:r>
        <w:t xml:space="preserve">Các Trưởng lão này tuy đều là Cao Linh võ giả nhưng mà đối mặt với khí thế này thì chỉ có thể tự bảo vệ mình, trong chốc lát vô số linh phù, đạo cụ tránh lửa được đưa ra, ai ai trông cũng thật thảm hại.</w:t>
      </w:r>
    </w:p>
    <w:p>
      <w:pPr>
        <w:pStyle w:val="BodyText"/>
      </w:pPr>
      <w:r>
        <w:t xml:space="preserve">Họ biết nếu cứ ở mãi bên trong đám lửa này thì sau khi linh phù chống lửa hết tác dụng thì họ phải làm sao để chống đỡ đây?</w:t>
      </w:r>
    </w:p>
    <w:p>
      <w:pPr>
        <w:pStyle w:val="BodyText"/>
      </w:pPr>
      <w:r>
        <w:t xml:space="preserve">Do đó, cơ hội sống duy nhất chính ra xông ra khỏi đây, chỉ có vậy mới bảo toàn được tính mạng.</w:t>
      </w:r>
    </w:p>
    <w:p>
      <w:pPr>
        <w:pStyle w:val="BodyText"/>
      </w:pPr>
      <w:r>
        <w:t xml:space="preserve">Nhưng Tử Điện Phần Diệm Thú lúc này đang rất hăng hái chiến đấu, nộ hỏa bị ức chế cả nghìn năm cuối cùng hôm nay cũng được giải phóng, đương nhiên vô cùng bạo ngược, căn bản không cho những Trưởng lão kia cơ hội chạy trốn.</w:t>
      </w:r>
    </w:p>
    <w:p>
      <w:pPr>
        <w:pStyle w:val="BodyText"/>
      </w:pPr>
      <w:r>
        <w:t xml:space="preserve">Đột nhiên một đạo tàn ảnh lướt qua, chân trước của Tử Điện Phần Diệm Thú quét ra một đạo ánh sáng hình vòng cung.</w:t>
      </w:r>
    </w:p>
    <w:p>
      <w:pPr>
        <w:pStyle w:val="BodyText"/>
      </w:pPr>
      <w:r>
        <w:t xml:space="preserve">Xoẹt! Một Trưởng lão bị luồng sáng đó chặt ra làm hai nửa, đổ vật ra đất, máu chảy lênh láng.</w:t>
      </w:r>
    </w:p>
    <w:p>
      <w:pPr>
        <w:pStyle w:val="BodyText"/>
      </w:pPr>
      <w:r>
        <w:t xml:space="preserve">Sau khi nhìn thấy máu tươi, Tử Điện Phần Diệm Thú càng trở nên hung hăng, vừa lao về phía các Trưởng lão đó, vừa phun lửa mở đường. Hai chân trước vồ lên vật ngã một Trưởng lão.</w:t>
      </w:r>
    </w:p>
    <w:p>
      <w:pPr>
        <w:pStyle w:val="BodyText"/>
      </w:pPr>
      <w:r>
        <w:t xml:space="preserve">Trưởng lão đó, dù là tốc độ hay linh lực thì cũng đều ở thế hạ phong, bị Tử Điện Phần Diệm Thú đè như vậy, chưa kịp phản ứng thì hai chân nó kéo ra một cái, hai tay Trưởng lão đứt lìa!</w:t>
      </w:r>
    </w:p>
    <w:p>
      <w:pPr>
        <w:pStyle w:val="BodyText"/>
      </w:pPr>
      <w:r>
        <w:t xml:space="preserve">Tiếp theo, chân sau đá vào người Trưởng lão bay lên trời, hai chân trước nắm lấy hai chân Trưởng lão xé roẹt một tiếng! Lực xé này xé đến tận cổ của Trưởng lão, lục phủ ngũ tạng thi nhau rơi xuống.</w:t>
      </w:r>
    </w:p>
    <w:p>
      <w:pPr>
        <w:pStyle w:val="BodyText"/>
      </w:pPr>
      <w:r>
        <w:t xml:space="preserve">Tử Điện Phần Diệm Thú kêu lên:</w:t>
      </w:r>
    </w:p>
    <w:p>
      <w:pPr>
        <w:pStyle w:val="BodyText"/>
      </w:pPr>
      <w:r>
        <w:t xml:space="preserve">- Sảng khoái! Sảng khoái! Thực lực vô địch chỉ có Tử Điện Phần Diệm Thú ta! Mạnh mẽ kiêu dũng, hãy nhìn Cô Đơn ca!</w:t>
      </w:r>
    </w:p>
    <w:p>
      <w:pPr>
        <w:pStyle w:val="BodyText"/>
      </w:pPr>
      <w:r>
        <w:t xml:space="preserve">Nó điên cuồng tấn công khiến trận doanh của các Trưởng lão tan tành mây khói. Các Trưởng lão này đều là Cao Linh võ giả, trước đây dù là đơn độc đối mặt với kẻ địch thì cũng hiếm khi thất thế. Nhưng lúc này, mười Trưởng lão cùng một chỗ mà vẫn không thể làm được gì. Chớp mắt đã bị Tử Điện Phần Diệm Thú giết chết hai người!</w:t>
      </w:r>
    </w:p>
    <w:p>
      <w:pPr>
        <w:pStyle w:val="BodyText"/>
      </w:pPr>
      <w:r>
        <w:t xml:space="preserve">Tốc độ của Tử Điện Phần Diệm Thú thậm chí khiến họ không có cơ hội để tập hợp lại cùng tấn công. Những tia sáng lóe lên chớp nhoáng như lưỡi liềm lướt qua những cây lúa mạch, xoẹt xoẹt xoẹt, ‘thu hoạch’ được một tính mạng.</w:t>
      </w:r>
    </w:p>
    <w:p>
      <w:pPr>
        <w:pStyle w:val="BodyText"/>
      </w:pPr>
      <w:r>
        <w:t xml:space="preserve">Đao Hải Đường giận dữ, bà ta tốt xấu gì cũng là Linh Võ Đại viên mãn, nhưng dù có tấn công đối phương thế nào thì tốc độ của con linh thú kia khiến bà ta không thể theo kịp. Khi đã mất nhịp độ, đối phương tùy ý phun lửa một cái là khiến bà ta mất bình tĩnh, phải không ngớt gọi cứu viện. Tình cảnh này nếu Tả Chưởng môn mà không quay lại thì e là hôm nay, tại vùng núi hoang vu này sẽ thành nơi cao thủ Cửu Cung Phái cùng bị tiêu diệt tập thể.</w:t>
      </w:r>
    </w:p>
    <w:p>
      <w:pPr>
        <w:pStyle w:val="BodyText"/>
      </w:pPr>
      <w:r>
        <w:t xml:space="preserve">Đúng lúc đó, bên ngoài bỗng có tiếng cười nhạt khàn khàn:</w:t>
      </w:r>
    </w:p>
    <w:p>
      <w:pPr>
        <w:pStyle w:val="BodyText"/>
      </w:pPr>
      <w:r>
        <w:t xml:space="preserve">- Bà nương đang gọi Triệu Hằng về cứu viện đó à? Hắn quay lại rồi đây!</w:t>
      </w:r>
    </w:p>
    <w:p>
      <w:pPr>
        <w:pStyle w:val="BodyText"/>
      </w:pPr>
      <w:r>
        <w:t xml:space="preserve">Đó là Tần Vô Song, chưa dứt lời thì tay vung roi ném thủ cấp của Triệu Hằng ra.</w:t>
      </w:r>
    </w:p>
    <w:p>
      <w:pPr>
        <w:pStyle w:val="BodyText"/>
      </w:pPr>
      <w:r>
        <w:t xml:space="preserve">Đao Hải Đường dùng ống tay cuốn lấy, định thần lại nhìn, là thủ cấp của Triệu Hằng. Đao Hải Đường suýt nữa thì khí huyết cuộn trào mà hộc máu:</w:t>
      </w:r>
    </w:p>
    <w:p>
      <w:pPr>
        <w:pStyle w:val="BodyText"/>
      </w:pPr>
      <w:r>
        <w:t xml:space="preserve">- Triệu Phó Chưởng môn?</w:t>
      </w:r>
    </w:p>
    <w:p>
      <w:pPr>
        <w:pStyle w:val="BodyText"/>
      </w:pPr>
      <w:r>
        <w:t xml:space="preserve">Đao Hải Đường tuy không thân thiết lắm với Triệu Hằng nhưng lúc này vẫn vừa kinh ngạc vừa giận dữ. Triệu Hằng mà chết, có thể nói là Cửu Cung Phái đã thương vong nặng nề!</w:t>
      </w:r>
    </w:p>
    <w:p>
      <w:pPr>
        <w:pStyle w:val="BodyText"/>
      </w:pPr>
      <w:r>
        <w:t xml:space="preserve">Tuy bà ta tức giận vì Triệu Hằng tự ý rời bỏ đội ngũ, nhưng nhìn thủ cấp của hắn vẫn khó tránh khỏi cảm giác đau lòng.</w:t>
      </w:r>
    </w:p>
    <w:p>
      <w:pPr>
        <w:pStyle w:val="BodyText"/>
      </w:pPr>
      <w:r>
        <w:t xml:space="preserve">Liên tiếp huýt ba tiếng cảnh báo cho Tả Thiên Tứ, đây là ám hiệu lúc nguy cấp nhất giữa những người cấp cao trong Cửu Cung Phái. Nghe thấy tiếng này, bất luận thế nào cũng phải đến cứu viện!</w:t>
      </w:r>
    </w:p>
    <w:p>
      <w:pPr>
        <w:pStyle w:val="BodyText"/>
      </w:pPr>
      <w:r>
        <w:t xml:space="preserve">Lúc này Tả Thiên Tứ cũng chưa đi xa, chỉ ở cách đó khoảng vài chục dặm ác chiến với Bao Bao đã biến thân. Bao Bao biến thành Kim Hầu Vương đương nhiên Tả Thiên Tứ không biết con khỉ này lại chính là con linh thú mà lần trước đã dụ hắn đi khiến sơn môn Cửu Cung Phái bị thiêu cháy.</w:t>
      </w:r>
    </w:p>
    <w:p>
      <w:pPr>
        <w:pStyle w:val="BodyText"/>
      </w:pPr>
      <w:r>
        <w:t xml:space="preserve">Nghe thấy ám hiệu, Tả Thiên Tứ biết tình hình không hay rồi, vội vàng quay người, biến thành một luồng sáng vàng lao về phía trước, miệng hét:</w:t>
      </w:r>
    </w:p>
    <w:p>
      <w:pPr>
        <w:pStyle w:val="BodyText"/>
      </w:pPr>
      <w:r>
        <w:t xml:space="preserve">- Con khỉ thối tha, sau này đừng có để ta gặp lại ngươi!</w:t>
      </w:r>
    </w:p>
    <w:p>
      <w:pPr>
        <w:pStyle w:val="BodyText"/>
      </w:pPr>
      <w:r>
        <w:t xml:space="preserve">Bao Bao biết Tả Thiên Tứ lợi hại, lúc nãy giao chiến có phần khó khăn, nhưng trận chiến này đã củng cố được cảnh giới Linh Võ Đại viên mãn cho nó, nó đã được nâng cao vững vàng từng bước thông qua thực chiến.</w:t>
      </w:r>
    </w:p>
    <w:p>
      <w:pPr>
        <w:pStyle w:val="BodyText"/>
      </w:pPr>
      <w:r>
        <w:t xml:space="preserve">Thấy Tả Thiên Tứ bỏ đi, tuy muốn giữ hắn lại nhưng nó biết thực lực của Tả Thiên Tứ quả thực rất mạnh, với thực lực hiện nay của nó không thể gây khó khăn cho hắn được. Vì thế nó đuổi theo đằng sau hét:</w:t>
      </w:r>
    </w:p>
    <w:p>
      <w:pPr>
        <w:pStyle w:val="BodyText"/>
      </w:pPr>
      <w:r>
        <w:t xml:space="preserve">- Cửu Cung Phái, vào quan tài! Tả Thiên Tứ, đi ăn ***! Ha ha ha ha… Tả Thiên Tứ, lần này ra khỏi nhà ngươi không chuẩn bị vài cỗ quan tài sao?</w:t>
      </w:r>
    </w:p>
    <w:p>
      <w:pPr>
        <w:pStyle w:val="BodyText"/>
      </w:pPr>
      <w:r>
        <w:t xml:space="preserve">Bị Bao Bao chọc tức, Tả Thiên Tứ dù phẫn nộ nhưng cũng phải nhẫn nhịn, vội vàng quay về.</w:t>
      </w:r>
    </w:p>
    <w:p>
      <w:pPr>
        <w:pStyle w:val="BodyText"/>
      </w:pPr>
      <w:r>
        <w:t xml:space="preserve">Tần Vô Song ở trong bóng tối đã chuẩn bị sẵn Thần Tú Cung nhắm vào Đao Hải Đường, miệng huýt một tiếng.</w:t>
      </w:r>
    </w:p>
    <w:p>
      <w:pPr>
        <w:pStyle w:val="BodyText"/>
      </w:pPr>
      <w:r>
        <w:t xml:space="preserve">Tử Điện Phần Diệm Thú hiểu ý, vội rời khỏi các Trưởng lão, cơ thể to như ngọn núi lao tới chỗ Đao Hải Đường. Đao Hải Đường hét lên:</w:t>
      </w:r>
    </w:p>
    <w:p>
      <w:pPr>
        <w:pStyle w:val="BodyText"/>
      </w:pPr>
      <w:r>
        <w:t xml:space="preserve">- Nghiệt súc, lão nương xử ngươi!</w:t>
      </w:r>
    </w:p>
    <w:p>
      <w:pPr>
        <w:pStyle w:val="BodyText"/>
      </w:pPr>
      <w:r>
        <w:t xml:space="preserve">Ống tay cuộn lại, hai lưỡi đao ánh sáng nhằm thẳng xương sườn Tử Điện Phần Diệm Thú chém tới.</w:t>
      </w:r>
    </w:p>
    <w:p>
      <w:pPr>
        <w:pStyle w:val="BodyText"/>
      </w:pPr>
      <w:r>
        <w:t xml:space="preserve">Tử Điện Phần Diệm Thú hừ mũi vẻ khinh miệt, hai chân trước tụ một đám khí ép xuống, trúng lưỡi đao ánh sáng, linh lực bắn tung tóe khắp nơi.</w:t>
      </w:r>
    </w:p>
    <w:p>
      <w:pPr>
        <w:pStyle w:val="BodyText"/>
      </w:pPr>
      <w:r>
        <w:t xml:space="preserve">Đao Hải Đường không hề sợ hãi trước Tử Điện Phần Diệm Thú, bà ta biết con quái thú này chỉ có tốc độ nhanh và biết phun lửa, Đao Hải Đường không giết được nó nhưng có thể tự bảo vệ mình.</w:t>
      </w:r>
    </w:p>
    <w:p>
      <w:pPr>
        <w:pStyle w:val="BodyText"/>
      </w:pPr>
      <w:r>
        <w:t xml:space="preserve">Hai ống tay áo cuộn lại, đao quang không ngừng bắn ra như tiên nữ rải hoa, chém tới tấp vào Tử Điện Phần Diệm Thú. Đúng lúc đó Tần Vô Song cười hài lòng, tên đã lên dây!</w:t>
      </w:r>
    </w:p>
    <w:p>
      <w:pPr>
        <w:pStyle w:val="BodyText"/>
      </w:pPr>
      <w:r>
        <w:t xml:space="preserve">Vút! Khí thế như nuốt chửng tất cả, nhanh như tia chớp bắn về phía lưng Đao Hải Đường. Đao Hải Đường lập tức cảm nhận thấy một luồng sát khí đang ập tới.</w:t>
      </w:r>
    </w:p>
    <w:p>
      <w:pPr>
        <w:pStyle w:val="BodyText"/>
      </w:pPr>
      <w:r>
        <w:t xml:space="preserve">Trong lúc cấp bách, căn bản không thể nghĩ nhiều, bà ta liền khởi động Hộ Thể Kim Quang Phù! Toàn thân được bao phủ bởi ánh sáng vàng, vô số những luồng sáng bao trùm lấy mũi tên xanh lục.</w:t>
      </w:r>
    </w:p>
    <w:p>
      <w:pPr>
        <w:pStyle w:val="BodyText"/>
      </w:pPr>
      <w:r>
        <w:t xml:space="preserve">Uỳnh! Khí thế của mũi tên xanh bùng nổ đẩy lùi ánh sáng vàng.</w:t>
      </w:r>
    </w:p>
    <w:p>
      <w:pPr>
        <w:pStyle w:val="BodyText"/>
      </w:pPr>
      <w:r>
        <w:t xml:space="preserve">Đao Hải Đường nhân cơ hội nhảy sang một bên.</w:t>
      </w:r>
    </w:p>
    <w:p>
      <w:pPr>
        <w:pStyle w:val="BodyText"/>
      </w:pPr>
      <w:r>
        <w:t xml:space="preserve">- Hừ, muốn chạy đi đâu?</w:t>
      </w:r>
    </w:p>
    <w:p>
      <w:pPr>
        <w:pStyle w:val="BodyText"/>
      </w:pPr>
      <w:r>
        <w:t xml:space="preserve">Từ trong khu rừng bên cạnh, một đạo đao quang chém tới chặn hoàn toàn đường rút của Đao Hải Đường. Lúc này Đao Hải Đường mới biết con đường này cũng đã bị cao thủ phong tỏa. Chiêu đao này còn được phát ra từ Linh Võ Đại viên mãn. Đao Hải Đường nghĩ:</w:t>
      </w:r>
    </w:p>
    <w:p>
      <w:pPr>
        <w:pStyle w:val="BodyText"/>
      </w:pPr>
      <w:r>
        <w:t xml:space="preserve">- Ở đâu ra mà lắm Linh Võ Đại viên mãn như vậy?</w:t>
      </w:r>
    </w:p>
    <w:p>
      <w:pPr>
        <w:pStyle w:val="BodyText"/>
      </w:pPr>
      <w:r>
        <w:t xml:space="preserve">Đúng lúc đang ngẫm nghĩ thì mũi tên thứ hai và thứ ba của Tần Vô Song cùng lúc bắn tới.</w:t>
      </w:r>
    </w:p>
    <w:p>
      <w:pPr>
        <w:pStyle w:val="BodyText"/>
      </w:pPr>
      <w:r>
        <w:t xml:space="preserve">Vút! Vút!</w:t>
      </w:r>
    </w:p>
    <w:p>
      <w:pPr>
        <w:pStyle w:val="BodyText"/>
      </w:pPr>
      <w:r>
        <w:t xml:space="preserve">Hai đạo ánh sáng xanh lao vun vút vào người Đao Hải Đường. Ánh sáng biến mất trong cơ thể Đao Hải Đường, rồi bắn ra ngoài từ phía ngực.</w:t>
      </w:r>
    </w:p>
    <w:p>
      <w:pPr>
        <w:pStyle w:val="BodyText"/>
      </w:pPr>
      <w:r>
        <w:t xml:space="preserve">Uỳnh! Ngực Đao Hải Đường xuất hiện hai lỗ hổng đầy máu.</w:t>
      </w:r>
    </w:p>
    <w:p>
      <w:pPr>
        <w:pStyle w:val="BodyText"/>
      </w:pPr>
      <w:r>
        <w:t xml:space="preserve">Cơ thể Đao Hải Đường cứng đờ, nhìn xuống tuyệt vọng, nét mặt trở nên vô cùng cổ quái.</w:t>
      </w:r>
    </w:p>
    <w:p>
      <w:pPr>
        <w:pStyle w:val="BodyText"/>
      </w:pPr>
      <w:r>
        <w:t xml:space="preserve">- Sao có thể như vậy?</w:t>
      </w:r>
    </w:p>
    <w:p>
      <w:pPr>
        <w:pStyle w:val="Compact"/>
      </w:pPr>
      <w:r>
        <w:t xml:space="preserve">Khi mang theo vẻ mặt không thể tin được ngoảnh lại nhìn thì Đao Hải Đường phát hiện linh lực trong cơ thể đã bắt đầu bắn ra khắp phía, đan điền đã bị vỡ vụn!</w:t>
      </w:r>
      <w:r>
        <w:br w:type="textWrapping"/>
      </w:r>
      <w:r>
        <w:br w:type="textWrapping"/>
      </w:r>
    </w:p>
    <w:p>
      <w:pPr>
        <w:pStyle w:val="Heading2"/>
      </w:pPr>
      <w:bookmarkStart w:id="381" w:name="chương-359"/>
      <w:bookmarkEnd w:id="381"/>
      <w:r>
        <w:t xml:space="preserve">359. Chương 35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59: Hút, hút nữa, hút mã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Đúng lúc đó Tả Thiên Tứ đã gần đến nơi, thanh âm của hắn vang vọng từ xa đến:</w:t>
      </w:r>
    </w:p>
    <w:p>
      <w:pPr>
        <w:pStyle w:val="BodyText"/>
      </w:pPr>
      <w:r>
        <w:t xml:space="preserve">- Đao Phó Chưởng môn, có chuyện gì vậy?</w:t>
      </w:r>
    </w:p>
    <w:p>
      <w:pPr>
        <w:pStyle w:val="BodyText"/>
      </w:pPr>
      <w:r>
        <w:t xml:space="preserve">Tả Thiên Tứ vừa về đến, Truân Trung Trì và Trác Bất Đàn cùng ra hiệu rút lui. Họ biết so với thực lực của Tả Thiên Tứ, Triệu Hằng và Đao Hải Đường chưa là gì cả.</w:t>
      </w:r>
    </w:p>
    <w:p>
      <w:pPr>
        <w:pStyle w:val="BodyText"/>
      </w:pPr>
      <w:r>
        <w:t xml:space="preserve">Tần Vô Song huýt gió một tiếng, nhanh chóng nhấc thi thể Đao Hải Đường lên, cùng Tử Điện Phần Diệm Thú rời khỏi hiện trường biến mất vào khu rừng.</w:t>
      </w:r>
    </w:p>
    <w:p>
      <w:pPr>
        <w:pStyle w:val="BodyText"/>
      </w:pPr>
      <w:r>
        <w:t xml:space="preserve">Trước đó lấy xác của Triệu Hằng đi, thật ra Tần Vô Song đã dùng Bắc Minh Đại Pháp hút cạn linh lực trong người hắn. Lúc này đan điền của Đao Hải Đường đã vỡ, linh lực tiêu tan rất nhanh, Tần Vô Song vừa đi vừa dùng Bắc Minh Đại Pháp hút tiếp.</w:t>
      </w:r>
    </w:p>
    <w:p>
      <w:pPr>
        <w:pStyle w:val="BodyText"/>
      </w:pPr>
      <w:r>
        <w:t xml:space="preserve">‘Bữa ăn’ ngon thế này không dùng thì thật đáng tiếc. Linh lực của Triệu Hằng hắn hút được khoảng hai phần ba, mất một phần ba.</w:t>
      </w:r>
    </w:p>
    <w:p>
      <w:pPr>
        <w:pStyle w:val="BodyText"/>
      </w:pPr>
      <w:r>
        <w:t xml:space="preserve">Nhưng Đao Hải Đường thì mất ít nhất là một nửa. Dù vậy nhưng vô hình trung Tần Vô Song cũng đã hút được không ít nguồn linh lực mạnh mẽ.</w:t>
      </w:r>
    </w:p>
    <w:p>
      <w:pPr>
        <w:pStyle w:val="BodyText"/>
      </w:pPr>
      <w:r>
        <w:t xml:space="preserve">Độ lớn mạnh linh lực của hai Linh Võ Đại viên mãn không cần nghĩ cũng biết, ‘bữa cơm’ này với Tần Vô Song mà nói thì quả thật là đại bổ, đây cũng là cơ hội cực tốt để nâng cao tu vi của hắn. Lợi dụng tốt, không những có thể củng cố hơn nữa cảnh giới Cao Linh Võ Cảnh mà thậm chí còn có thể đột phá Linh Võ Đại viên mãn!</w:t>
      </w:r>
    </w:p>
    <w:p>
      <w:pPr>
        <w:pStyle w:val="BodyText"/>
      </w:pPr>
      <w:r>
        <w:t xml:space="preserve">Nghĩ đến đây Tần Vô Song có cảm giác mong mỏi mãnh liệt. Hắn biết, ở các quốc gia nhân loại, Cao Linh Võ Cảnh vẫn chưa phải an toàn. Gặp phải Linh Võ Đại viên mãn, nếu dùng tốt Thần Tú Cung thì hắn cũng chỉ có thể duy trì cục diện ở mức không bị đánh. Nhưng khi thăng cấp lên Linh Võ Đại viên mãn thì mọi thứ sẽ khác hẳn!</w:t>
      </w:r>
    </w:p>
    <w:p>
      <w:pPr>
        <w:pStyle w:val="BodyText"/>
      </w:pPr>
      <w:r>
        <w:t xml:space="preserve">Quá trình hút linh lực không cần quá nhiều thời gian. Nhưng để tiêu hóa và dung hợp thì lại cần một nơi an toàn và nhiều thời gian mới được.</w:t>
      </w:r>
    </w:p>
    <w:p>
      <w:pPr>
        <w:pStyle w:val="BodyText"/>
      </w:pPr>
      <w:r>
        <w:t xml:space="preserve">Tần Vô Song thấy kích động, linh lực của Triệu Hằng và Đao Hải Đường cố nhiên đã cho hắn nhiều lợi ích, nhưng quan trọng là trận chiến này đã làm náo loạn toàn bộ thực lực của cả Cửu Cung Phái.</w:t>
      </w:r>
    </w:p>
    <w:p>
      <w:pPr>
        <w:pStyle w:val="BodyText"/>
      </w:pPr>
      <w:r>
        <w:t xml:space="preserve">Bất luận chỗ dựa đằng sau Tả Thiên Tứ cường hãn như thế nào thì ít nhất Cửu Cung Phái tạm thời cũng không thể Đông tiến đối phó Tinh La Điện nữa! Trận chiến này, dù nói đến thực lực hay sĩ khí, Cửu Cung Phái đều đã rơi xuống đáy vực rồi!</w:t>
      </w:r>
    </w:p>
    <w:p>
      <w:pPr>
        <w:pStyle w:val="BodyText"/>
      </w:pPr>
      <w:r>
        <w:t xml:space="preserve">Nghĩ đến đây thì Tần Vô Song đã vào trong rừng tập hợp với sư phụ và Đại Điện chủ Trác Bất Đàn. Bao Bao cũng nhân lúc náo loạn mà đến địa điểm tập hợp.</w:t>
      </w:r>
    </w:p>
    <w:p>
      <w:pPr>
        <w:pStyle w:val="BodyText"/>
      </w:pPr>
      <w:r>
        <w:t xml:space="preserve">Trác Bất Đàn và Truân Trung Trì gương mặt đều tươi rói, lần này thu hoạch quả thực là khổng lồ. Trận chiến này đã làm sụp đổ hoàn toàn kế hoạch tấn công Tinh La Điện của Cửu Cung Phái.</w:t>
      </w:r>
    </w:p>
    <w:p>
      <w:pPr>
        <w:pStyle w:val="BodyText"/>
      </w:pPr>
      <w:r>
        <w:t xml:space="preserve">- Đại Điện chủ, hai Phó Chưởng môn của Cửu Cung Phái đã bị tiêu diệt. Nguy cơ của Tinh La Điện đã được giải trừ phải không?</w:t>
      </w:r>
    </w:p>
    <w:p>
      <w:pPr>
        <w:pStyle w:val="BodyText"/>
      </w:pPr>
      <w:r>
        <w:t xml:space="preserve">Truân Trung Trì vui vẻ nói.</w:t>
      </w:r>
    </w:p>
    <w:p>
      <w:pPr>
        <w:pStyle w:val="BodyText"/>
      </w:pPr>
      <w:r>
        <w:t xml:space="preserve">Tuy rất phấn khích, nhưng Trác Bất Đàn lại tỏ ra khá bình tĩnh:</w:t>
      </w:r>
    </w:p>
    <w:p>
      <w:pPr>
        <w:pStyle w:val="BodyText"/>
      </w:pPr>
      <w:r>
        <w:t xml:space="preserve">- Nếu Tả Thiên Tứ không mất đi lý trí, chắc chắn sẽ không tiến tiếp nữa. Việc đến nước này, dù hắn tiến hay lùi thì chúng ta cũng phải nhân cơ hội mà truy kích!</w:t>
      </w:r>
    </w:p>
    <w:p>
      <w:pPr>
        <w:pStyle w:val="BodyText"/>
      </w:pPr>
      <w:r>
        <w:t xml:space="preserve">Truân Trung Trì đồng tình:</w:t>
      </w:r>
    </w:p>
    <w:p>
      <w:pPr>
        <w:pStyle w:val="BodyText"/>
      </w:pPr>
      <w:r>
        <w:t xml:space="preserve">- Đúng, phải nhân đà thắng mà truy kích. Tốt nhất là tiêu diệt hết tất cả cao thủ vào Đế quốc Đại La của Cửu Cung Phái.</w:t>
      </w:r>
    </w:p>
    <w:p>
      <w:pPr>
        <w:pStyle w:val="BodyText"/>
      </w:pPr>
      <w:r>
        <w:t xml:space="preserve">Nhưng Trác Bất Đàn lại lắc đầu:</w:t>
      </w:r>
    </w:p>
    <w:p>
      <w:pPr>
        <w:pStyle w:val="BodyText"/>
      </w:pPr>
      <w:r>
        <w:t xml:space="preserve">- Những kẻ khác có thể giết, nhưng Tả Thiên Tứ thì không được. Hắn có quan hệ với Hiên Viên Khâu, nếu giết hắn e là Hiên Viên Khâu sẽ không để yên đâu.</w:t>
      </w:r>
    </w:p>
    <w:p>
      <w:pPr>
        <w:pStyle w:val="BodyText"/>
      </w:pPr>
      <w:r>
        <w:t xml:space="preserve">Truân Trung Trì nói:</w:t>
      </w:r>
    </w:p>
    <w:p>
      <w:pPr>
        <w:pStyle w:val="BodyText"/>
      </w:pPr>
      <w:r>
        <w:t xml:space="preserve">- Tả Thiên Tứ trải qua thất bại này lẽ nào lại chịu để yên? Giết hay không giết hắn thì e là cao thủ Hiên Viên Khâu đều sẽ đến.</w:t>
      </w:r>
    </w:p>
    <w:p>
      <w:pPr>
        <w:pStyle w:val="BodyText"/>
      </w:pPr>
      <w:r>
        <w:t xml:space="preserve">Trác Bất Đàn thở dài:</w:t>
      </w:r>
    </w:p>
    <w:p>
      <w:pPr>
        <w:pStyle w:val="BodyText"/>
      </w:pPr>
      <w:r>
        <w:t xml:space="preserve">- Tả Thiên Tứ chết với không chết, vẫn có sự khác biệt rất lớn!</w:t>
      </w:r>
    </w:p>
    <w:p>
      <w:pPr>
        <w:pStyle w:val="BodyText"/>
      </w:pPr>
      <w:r>
        <w:t xml:space="preserve">Tần Vô Song nói:</w:t>
      </w:r>
    </w:p>
    <w:p>
      <w:pPr>
        <w:pStyle w:val="BodyText"/>
      </w:pPr>
      <w:r>
        <w:t xml:space="preserve">- Đại Điện chủ, sư phụ, việc không thể chậm trễ. Chúng ta hãy đi cho Tả Thiên Tứ một bất ngờ. Nay cạnh hắn chỉ có tám Trưởng lão Cao Linh Võ Cảnh. Luận về thực lực, chúng ta đã chiếm thượng phong rồi!</w:t>
      </w:r>
    </w:p>
    <w:p>
      <w:pPr>
        <w:pStyle w:val="BodyText"/>
      </w:pPr>
      <w:r>
        <w:t xml:space="preserve">o0o</w:t>
      </w:r>
    </w:p>
    <w:p>
      <w:pPr>
        <w:pStyle w:val="BodyText"/>
      </w:pPr>
      <w:r>
        <w:t xml:space="preserve">Tả Thiên Tứ trở về địa điểm hạ trại, ngoài những cái xác đầy mặt đất ra, tám Trưởng lão còn lại đầy khủng hoảng bước đến nhận tội.</w:t>
      </w:r>
    </w:p>
    <w:p>
      <w:pPr>
        <w:pStyle w:val="BodyText"/>
      </w:pPr>
      <w:r>
        <w:t xml:space="preserve">Tả Thiên Tứ không thể tin vào mắt mình, nhìn quanh một lượt hỏi:</w:t>
      </w:r>
    </w:p>
    <w:p>
      <w:pPr>
        <w:pStyle w:val="BodyText"/>
      </w:pPr>
      <w:r>
        <w:t xml:space="preserve">- Triệu và Đao Phó Chưởng môn đâu?</w:t>
      </w:r>
    </w:p>
    <w:p>
      <w:pPr>
        <w:pStyle w:val="BodyText"/>
      </w:pPr>
      <w:r>
        <w:t xml:space="preserve">- Tả Chưởng môn, Triệu Phó Chưởng môn không nghe lời khuyến cáo của Đao Phó Chưởng môn, tự ý bỏ đội ngũ, bị giết rồi, thủ cấp còn bị kẻ địch ném trở lại. Còn Đao Phó Chưởng môn đầu tiên bị một con linh thú Linh Võ Đại viên mãn tấn công, tiếp đó có kẻ lén bắn tên. Ngoài được còn có một Linh Võ Đại viên mãn dùng chiến đao đánh lén. Ba Linh Võ Đại viên mãn bao vây tấn công Đao Phó Chưởng môn, sau vài chiêu đã bị cung tên của địch giết chết. Thi thể đã bị chúng lấy đi mất.</w:t>
      </w:r>
    </w:p>
    <w:p>
      <w:pPr>
        <w:pStyle w:val="BodyText"/>
      </w:pPr>
      <w:r>
        <w:t xml:space="preserve">Tả Thiên Tứ chết sững, lúc này hắn vô cùng hối hận.</w:t>
      </w:r>
    </w:p>
    <w:p>
      <w:pPr>
        <w:pStyle w:val="BodyText"/>
      </w:pPr>
      <w:r>
        <w:t xml:space="preserve">- Mắc mưu rồi, lại mắc mưu rồi!</w:t>
      </w:r>
    </w:p>
    <w:p>
      <w:pPr>
        <w:pStyle w:val="BodyText"/>
      </w:pPr>
      <w:r>
        <w:t xml:space="preserve">Tả Thiên Tứ lẩm bẩm:</w:t>
      </w:r>
    </w:p>
    <w:p>
      <w:pPr>
        <w:pStyle w:val="BodyText"/>
      </w:pPr>
      <w:r>
        <w:t xml:space="preserve">- Con yêu hầu đó cứ kêu gào như thế là để dụ ta đi theo. Ta vốn nghĩ có hai Phó Chưởng môn ở đây thì sẽ duy trì được cục thế, không ngờ tên Triệu Hằng không tuân theo quân lệnh, tự ý bỏ đội! Như thế mới gây nên cục diện như thế này đây…</w:t>
      </w:r>
    </w:p>
    <w:p>
      <w:pPr>
        <w:pStyle w:val="BodyText"/>
      </w:pPr>
      <w:r>
        <w:t xml:space="preserve">Tả Thiên Tứ cả đời chưa từng tính lầm, dù đối địch với thế lực nào thì hắn cũng chưa bao giờ lại thảm bại thế này. Đến việc kẻ địch là ai hắn cũng không biết, còn chết mất một nửa số tinh nhuệ của Cửu Cung Phái!</w:t>
      </w:r>
    </w:p>
    <w:p>
      <w:pPr>
        <w:pStyle w:val="BodyText"/>
      </w:pPr>
      <w:r>
        <w:t xml:space="preserve">- Đối phương có ít nhất ba bốn Linh Võ Đại viên mãn. Ngay cả linh thú cũng là Linh Võ Đại viên mãn. Trong các quốc gia nhân loại thì thế lực nào lại có được linh thú Đại viên mãn? Hơn nữa lại có tận hai con?</w:t>
      </w:r>
    </w:p>
    <w:p>
      <w:pPr>
        <w:pStyle w:val="BodyText"/>
      </w:pPr>
      <w:r>
        <w:t xml:space="preserve">Tả Thiên Tứ nghĩ tới nghĩ lui vẫn không có chút manh mối nào. Tả Thiên Tứ sau một lát hỗn loạn đã hồi phục lại sự tỉnh táo, hắn hạ lệnh:</w:t>
      </w:r>
    </w:p>
    <w:p>
      <w:pPr>
        <w:pStyle w:val="BodyText"/>
      </w:pPr>
      <w:r>
        <w:t xml:space="preserve">- Tám người các ngươi lập tức rút lui. Dùng Phong Hành Phù nhanh chóng rời khỏi lãnh thổ Đế quốc Đại La!</w:t>
      </w:r>
    </w:p>
    <w:p>
      <w:pPr>
        <w:pStyle w:val="BodyText"/>
      </w:pPr>
      <w:r>
        <w:t xml:space="preserve">Một Trưởng lão hơi khựng lại rồi hỏi:</w:t>
      </w:r>
    </w:p>
    <w:p>
      <w:pPr>
        <w:pStyle w:val="BodyText"/>
      </w:pPr>
      <w:r>
        <w:t xml:space="preserve">- Còn Tả Chưởng môn?</w:t>
      </w:r>
    </w:p>
    <w:p>
      <w:pPr>
        <w:pStyle w:val="BodyText"/>
      </w:pPr>
      <w:r>
        <w:t xml:space="preserve">Tả Thiên Tứ cười lạnh:</w:t>
      </w:r>
    </w:p>
    <w:p>
      <w:pPr>
        <w:pStyle w:val="BodyText"/>
      </w:pPr>
      <w:r>
        <w:t xml:space="preserve">- Chúng sợ Cửu Cung Phái chúng ta đến Tinh La Điện, ta càng phải đến đó! Tinh La Điện, Cửu Cung Phái chết bao nhiêu người, bản tọa sẽ bắt các ngươi đền bù gấp mười lần!</w:t>
      </w:r>
    </w:p>
    <w:p>
      <w:pPr>
        <w:pStyle w:val="BodyText"/>
      </w:pPr>
      <w:r>
        <w:t xml:space="preserve">- Tả Chưởng môn…</w:t>
      </w:r>
    </w:p>
    <w:p>
      <w:pPr>
        <w:pStyle w:val="BodyText"/>
      </w:pPr>
      <w:r>
        <w:t xml:space="preserve">- Các ngươi không cần nói gì nữa. Bản tọa sẽ không sao. Trên các quốc gia nhân loại này, kẻ muốn động vào bản tọa còn chưa ra đời đâu!</w:t>
      </w:r>
    </w:p>
    <w:p>
      <w:pPr>
        <w:pStyle w:val="BodyText"/>
      </w:pPr>
      <w:r>
        <w:t xml:space="preserve">Các Trưởng lão cũng không thể nói gì nữa, đành tuân theo lệnh.</w:t>
      </w:r>
    </w:p>
    <w:p>
      <w:pPr>
        <w:pStyle w:val="BodyText"/>
      </w:pPr>
      <w:r>
        <w:t xml:space="preserve">- Đi mau đi!</w:t>
      </w:r>
    </w:p>
    <w:p>
      <w:pPr>
        <w:pStyle w:val="BodyText"/>
      </w:pPr>
      <w:r>
        <w:t xml:space="preserve">Lúc này Tả Thiên Tứ đã đoán được chiến thuật của đối phương, dụ Tả Thiên Tứ hắn đi để đối phó với bộ hạ Cửu Cung Phái, lần lượt giết chết từng người, từ đó khiến hắn trở thành tướng không lính!</w:t>
      </w:r>
    </w:p>
    <w:p>
      <w:pPr>
        <w:pStyle w:val="BodyText"/>
      </w:pPr>
      <w:r>
        <w:t xml:space="preserve">Giờ bảo thủ hạ rời đi hết, Tả Thiên Tứ hắn sẽ thoải mái, không phải lo lắng gì đối phó với đối phương.</w:t>
      </w:r>
    </w:p>
    <w:p>
      <w:pPr>
        <w:pStyle w:val="BodyText"/>
      </w:pPr>
      <w:r>
        <w:t xml:space="preserve">Các Trưởng lão không dám chậm trễ, vội vàng dùng Phong Hành Phù đi với tốc độ nhanh nhất có thể.</w:t>
      </w:r>
    </w:p>
    <w:p>
      <w:pPr>
        <w:pStyle w:val="BodyText"/>
      </w:pPr>
      <w:r>
        <w:t xml:space="preserve">Tả Thiên Tứ hét lớn:</w:t>
      </w:r>
    </w:p>
    <w:p>
      <w:pPr>
        <w:pStyle w:val="BodyText"/>
      </w:pPr>
      <w:r>
        <w:t xml:space="preserve">- Kẻ bắn lén, bản tọa biết ngươi ở quanh đây. Có gan thì ra đây đấu với bản tọa. Trốn trốn nấp nấp thế thì có gì là bản lĩnh? Các ngươi sợ ta đến Tinh La Điện, ta sẽ đến đó giết một trận cho đã!</w:t>
      </w:r>
    </w:p>
    <w:p>
      <w:pPr>
        <w:pStyle w:val="BodyText"/>
      </w:pPr>
      <w:r>
        <w:t xml:space="preserve">Tần Vô Song căng thẳng:</w:t>
      </w:r>
    </w:p>
    <w:p>
      <w:pPr>
        <w:pStyle w:val="BodyText"/>
      </w:pPr>
      <w:r>
        <w:t xml:space="preserve">- Đại Điện chủ, sư phụ, hình như Tả Thiên Tứ đã cho thuộc hạ giải tán.</w:t>
      </w:r>
    </w:p>
    <w:p>
      <w:pPr>
        <w:pStyle w:val="BodyText"/>
      </w:pPr>
      <w:r>
        <w:t xml:space="preserve">Trác Bất Đàn trầm tư gật đầu:</w:t>
      </w:r>
    </w:p>
    <w:p>
      <w:pPr>
        <w:pStyle w:val="BodyText"/>
      </w:pPr>
      <w:r>
        <w:t xml:space="preserve">- Đúng vậy!</w:t>
      </w:r>
    </w:p>
    <w:p>
      <w:pPr>
        <w:pStyle w:val="BodyText"/>
      </w:pPr>
      <w:r>
        <w:t xml:space="preserve">Truân Trung Trì lầm bầm:</w:t>
      </w:r>
    </w:p>
    <w:p>
      <w:pPr>
        <w:pStyle w:val="BodyText"/>
      </w:pPr>
      <w:r>
        <w:t xml:space="preserve">- Tên Tả Thiên Tứ này cũng thật giảo hoạt, đã nhìn thấu chiến thuật của chúng ta.</w:t>
      </w:r>
    </w:p>
    <w:p>
      <w:pPr>
        <w:pStyle w:val="BodyText"/>
      </w:pPr>
      <w:r>
        <w:t xml:space="preserve">Tần Vô Song nói:</w:t>
      </w:r>
    </w:p>
    <w:p>
      <w:pPr>
        <w:pStyle w:val="BodyText"/>
      </w:pPr>
      <w:r>
        <w:t xml:space="preserve">- Nhìn thấu thì sao? Đại Điện chủ, sư phụ, hai người có thể đuổi theo những Trưởng lão kia. Con và hai linh thú sẽ cùng chơi một trận với Tả Thiên Tứ.</w:t>
      </w:r>
    </w:p>
    <w:p>
      <w:pPr>
        <w:pStyle w:val="BodyText"/>
      </w:pPr>
      <w:r>
        <w:t xml:space="preserve">Trác Bất Đàn và Truân Trung Trì nhìn nhau một cái rồi gật đầu:</w:t>
      </w:r>
    </w:p>
    <w:p>
      <w:pPr>
        <w:pStyle w:val="BodyText"/>
      </w:pPr>
      <w:r>
        <w:t xml:space="preserve">- Được, Vô Song, mục tiêu của chúng ta là giết sạch chủ lực của Cửu Cung Phái. Con phải nhớ không được giết Tả Thiên Tứ, chỉ có thể quần đấu với hắn.</w:t>
      </w:r>
    </w:p>
    <w:p>
      <w:pPr>
        <w:pStyle w:val="BodyText"/>
      </w:pPr>
      <w:r>
        <w:t xml:space="preserve">Tần Vô Song cười:</w:t>
      </w:r>
    </w:p>
    <w:p>
      <w:pPr>
        <w:pStyle w:val="BodyText"/>
      </w:pPr>
      <w:r>
        <w:t xml:space="preserve">- Đệ tử đã có chủ ý!</w:t>
      </w:r>
    </w:p>
    <w:p>
      <w:pPr>
        <w:pStyle w:val="BodyText"/>
      </w:pPr>
      <w:r>
        <w:t xml:space="preserve">Truân Trung Trì trịnh trọng nói:</w:t>
      </w:r>
    </w:p>
    <w:p>
      <w:pPr>
        <w:pStyle w:val="BodyText"/>
      </w:pPr>
      <w:r>
        <w:t xml:space="preserve">- Vô Song, không được hành động theo cảm tính!</w:t>
      </w:r>
    </w:p>
    <w:p>
      <w:pPr>
        <w:pStyle w:val="BodyText"/>
      </w:pPr>
      <w:r>
        <w:t xml:space="preserve">o0o</w:t>
      </w:r>
    </w:p>
    <w:p>
      <w:pPr>
        <w:pStyle w:val="BodyText"/>
      </w:pPr>
      <w:r>
        <w:t xml:space="preserve">Trác Bất Đàn và Truân Trung Trì cũng dùng Hành Phong Phù, vòng qua khu rừng đuổi theo những Trưởng lão kia. Họ nhất định phải đuổi kịp trước khi đến con đường biên giới nơi vách núi kia.</w:t>
      </w:r>
    </w:p>
    <w:p>
      <w:pPr>
        <w:pStyle w:val="BodyText"/>
      </w:pPr>
      <w:r>
        <w:t xml:space="preserve">Tần Vô Song nói vói Tử Điện Phần Diệm Thú:</w:t>
      </w:r>
    </w:p>
    <w:p>
      <w:pPr>
        <w:pStyle w:val="BodyText"/>
      </w:pPr>
      <w:r>
        <w:t xml:space="preserve">- Cô Đơn, lần này ngươi phụ trách dụ Tả Thiên Tứ đi, cố gắng kiềm chế hắn, được khoảng mười ngày là ngươi lập công rồi! Mười ngày sau chúng ta sẽ tập hợp tại Hồng Vân Sơn bên ngoài Đế đô Đế quốc Đại La!</w:t>
      </w:r>
    </w:p>
    <w:p>
      <w:pPr>
        <w:pStyle w:val="BodyText"/>
      </w:pPr>
      <w:r>
        <w:t xml:space="preserve">Tử Điện Phần Diệm Thú phấn khích:</w:t>
      </w:r>
    </w:p>
    <w:p>
      <w:pPr>
        <w:pStyle w:val="BodyText"/>
      </w:pPr>
      <w:r>
        <w:t xml:space="preserve">- Lần này đến lượt ta rồi!</w:t>
      </w:r>
    </w:p>
    <w:p>
      <w:pPr>
        <w:pStyle w:val="BodyText"/>
      </w:pPr>
      <w:r>
        <w:t xml:space="preserve">Rồi thân hình nhún một cái biến mất ngay trước mắt.</w:t>
      </w:r>
    </w:p>
    <w:p>
      <w:pPr>
        <w:pStyle w:val="BodyText"/>
      </w:pPr>
      <w:r>
        <w:t xml:space="preserve">Tần Vô Song mỉm cười:</w:t>
      </w:r>
    </w:p>
    <w:p>
      <w:pPr>
        <w:pStyle w:val="BodyText"/>
      </w:pPr>
      <w:r>
        <w:t xml:space="preserve">- Bao Bao, cùng ta đi tìm một nơi kín đáo. Ta cần phải bế quan vài ngày!</w:t>
      </w:r>
    </w:p>
    <w:p>
      <w:pPr>
        <w:pStyle w:val="BodyText"/>
      </w:pPr>
      <w:r>
        <w:t xml:space="preserve">Mắt Bao Bao chợt sáng lên:</w:t>
      </w:r>
    </w:p>
    <w:p>
      <w:pPr>
        <w:pStyle w:val="BodyText"/>
      </w:pPr>
      <w:r>
        <w:t xml:space="preserve">- Vô Song lão đại sắp đột phá rồi à?</w:t>
      </w:r>
    </w:p>
    <w:p>
      <w:pPr>
        <w:pStyle w:val="BodyText"/>
      </w:pPr>
      <w:r>
        <w:t xml:space="preserve">Tần Vô Song lắc đầu:</w:t>
      </w:r>
    </w:p>
    <w:p>
      <w:pPr>
        <w:pStyle w:val="BodyText"/>
      </w:pPr>
      <w:r>
        <w:t xml:space="preserve">- Chưa sớm vậy đâu. Nhưng nếu lần này củng cố tốt thì có thể tiến gần đến đột phá!</w:t>
      </w:r>
    </w:p>
    <w:p>
      <w:pPr>
        <w:pStyle w:val="BodyText"/>
      </w:pPr>
      <w:r>
        <w:t xml:space="preserve">Bao Bao hứng khởi:</w:t>
      </w:r>
    </w:p>
    <w:p>
      <w:pPr>
        <w:pStyle w:val="BodyText"/>
      </w:pPr>
      <w:r>
        <w:t xml:space="preserve">- Vậy thì quá tốt. Nếu Vô Song lão đại lại đột phá, ba Linh Võ Đại viên mãn chúng ta cùng phiêu bạt thì đúng là uy phong ngút trời!</w:t>
      </w:r>
    </w:p>
    <w:p>
      <w:pPr>
        <w:pStyle w:val="BodyText"/>
      </w:pPr>
      <w:r>
        <w:t xml:space="preserve">- Nói ít thôi, đi nào!</w:t>
      </w:r>
    </w:p>
    <w:p>
      <w:pPr>
        <w:pStyle w:val="BodyText"/>
      </w:pPr>
      <w:r>
        <w:t xml:space="preserve">Lần hút linh lực này có thể nói là lần thu hoạch lớn nhất kể từ khi Tần Vô Song xuất đạo đến nay. Đồng thời hút được linh lực của hai Linh Võ Đại viên mãn. Tuy không được toàn bộ nhưng cũng là hơn tất thảy những lần trước.</w:t>
      </w:r>
    </w:p>
    <w:p>
      <w:pPr>
        <w:pStyle w:val="BodyText"/>
      </w:pPr>
      <w:r>
        <w:t xml:space="preserve">Tần Vô Song cảm thấy đan điền như đang cuồn cuộn dữ dội, hai đạo linh lực không cùng nguồn gốc đã bắt đầu chuyển động khắp nơi trong đan điền, có khí thế chống lại nhau như dũng giả gặp nhau nơi đường hẹp.</w:t>
      </w:r>
    </w:p>
    <w:p>
      <w:pPr>
        <w:pStyle w:val="BodyText"/>
      </w:pPr>
      <w:r>
        <w:t xml:space="preserve">Tần Vô Song biết linh lực của Triệu Hằng là dương cương, còn của Đao Hải Đường là âm nhu. Để tiêu hóa được hai luồng linh lực khác nhau này thì có phần khó khăn.</w:t>
      </w:r>
    </w:p>
    <w:p>
      <w:pPr>
        <w:pStyle w:val="BodyText"/>
      </w:pPr>
      <w:r>
        <w:t xml:space="preserve">Cũng may có được trợ thủ đắc lực là Bao Bao, Tần Vô Song dễ dàng tìm được một nơi kín đáo để bế quan.</w:t>
      </w:r>
    </w:p>
    <w:p>
      <w:pPr>
        <w:pStyle w:val="BodyText"/>
      </w:pPr>
      <w:r>
        <w:t xml:space="preserve">Được Bao Bao bảo vệ, Tần Vô Song không phải lo lắng bất cứ điều gì. Dù Tả Thiên Tứ có xông tới đây thì Bao Bao cũng có thể kiềm chế hắn, để Tần Vô Song tận dụng thời gian.</w:t>
      </w:r>
    </w:p>
    <w:p>
      <w:pPr>
        <w:pStyle w:val="BodyText"/>
      </w:pPr>
      <w:r>
        <w:t xml:space="preserve">Hai đạo linh lực mạnh mẽ đang điên cuồng xung kích đan điền Tần Vô Song. Hắn cũng không hốt hoảng, dùng khí lưu đan điền từ từ điều hòa.</w:t>
      </w:r>
    </w:p>
    <w:p>
      <w:pPr>
        <w:pStyle w:val="BodyText"/>
      </w:pPr>
      <w:r>
        <w:t xml:space="preserve">Tốc độ dung hợp mà nhanh chắc chắn sẽ ảnh hưởng độ thuần khiết, nhưng nếu chậm thì ảnh hưởng đến hiệu suất. Vì thế cần phải nắm vững tốc độ.</w:t>
      </w:r>
    </w:p>
    <w:p>
      <w:pPr>
        <w:pStyle w:val="BodyText"/>
      </w:pPr>
      <w:r>
        <w:t xml:space="preserve">Cũng may đến nay Tần Vô Song đã vô cùng thành thục khâu này. Tuy linh lực lần này mạnh hơn những lần khác nhưng phương pháp cũng như cũ thôi.</w:t>
      </w:r>
    </w:p>
    <w:p>
      <w:pPr>
        <w:pStyle w:val="BodyText"/>
      </w:pPr>
      <w:r>
        <w:t xml:space="preserve">o0o</w:t>
      </w:r>
    </w:p>
    <w:p>
      <w:pPr>
        <w:pStyle w:val="BodyText"/>
      </w:pPr>
      <w:r>
        <w:t xml:space="preserve">Bảy ngày, hết đúng bảy ngày Tần Vô Song mới mở mắt ra, chầm chậm vận hành đan điền. Một luồng khí tức đang lượn vòng quanh, không có chút tạp chất, hắn thành công rồi!</w:t>
      </w:r>
    </w:p>
    <w:p>
      <w:pPr>
        <w:pStyle w:val="BodyText"/>
      </w:pPr>
      <w:r>
        <w:t xml:space="preserve">- Tả Thiên Tứ…</w:t>
      </w:r>
    </w:p>
    <w:p>
      <w:pPr>
        <w:pStyle w:val="BodyText"/>
      </w:pPr>
      <w:r>
        <w:t xml:space="preserve">Tần Vô Song cười thích thú:</w:t>
      </w:r>
    </w:p>
    <w:p>
      <w:pPr>
        <w:pStyle w:val="Compact"/>
      </w:pPr>
      <w:r>
        <w:t xml:space="preserve">- Tuy Lý Bố Y nói không được giết ngươi, nhưng Tần Vô Song ta lại là người tự trói tay chân mình sao? Nếu kẻ nào nhăm nhăm dòm ngó Tinh La Điện ta, dù là kẻ không thể giết, sớm muộn gì ta cũng giết! Còn giờ thì ta sẽ chơi với ngươi một chút, cho ngươi biết khó mà rút lui!</w:t>
      </w:r>
      <w:r>
        <w:br w:type="textWrapping"/>
      </w:r>
      <w:r>
        <w:br w:type="textWrapping"/>
      </w:r>
    </w:p>
    <w:p>
      <w:pPr>
        <w:pStyle w:val="Heading2"/>
      </w:pPr>
      <w:bookmarkStart w:id="382" w:name="chương-360"/>
      <w:bookmarkEnd w:id="382"/>
      <w:r>
        <w:t xml:space="preserve">360. Chương 36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60: Chọc tử Tả Thiên Tứ.</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 Vô Song lão đại, nhìn huynh phấn chấn rạng rỡ như vậy, có vẻ tu vi đã có tiến triển!</w:t>
      </w:r>
    </w:p>
    <w:p>
      <w:pPr>
        <w:pStyle w:val="BodyText"/>
      </w:pPr>
      <w:r>
        <w:t xml:space="preserve">Bao Bao phấn khích nhảy lên vai Tần Vô Song. Khi không chiến đấu, Bao Bao vẫn thích biểu hiện hình tượng chú khỉ nhỏ với bộ lông mềm mượt.</w:t>
      </w:r>
    </w:p>
    <w:p>
      <w:pPr>
        <w:pStyle w:val="BodyText"/>
      </w:pPr>
      <w:r>
        <w:t xml:space="preserve">Tần Vô Song cười:</w:t>
      </w:r>
    </w:p>
    <w:p>
      <w:pPr>
        <w:pStyle w:val="BodyText"/>
      </w:pPr>
      <w:r>
        <w:t xml:space="preserve">- Bao Bao, trong vòng ba ngày chúng ta phải đến Hồng Vân Sơn tập hợp với Cô Đơn.</w:t>
      </w:r>
    </w:p>
    <w:p>
      <w:pPr>
        <w:pStyle w:val="BodyText"/>
      </w:pPr>
      <w:r>
        <w:t xml:space="preserve">Bao Bao cười:</w:t>
      </w:r>
    </w:p>
    <w:p>
      <w:pPr>
        <w:pStyle w:val="BodyText"/>
      </w:pPr>
      <w:r>
        <w:t xml:space="preserve">- Vô Song lão đại, không phải huynh có Phong Hành Phù sao? Đến Hồng Vân Sơn thì quá dễ!</w:t>
      </w:r>
    </w:p>
    <w:p>
      <w:pPr>
        <w:pStyle w:val="BodyText"/>
      </w:pPr>
      <w:r>
        <w:t xml:space="preserve">Tần Vô Song gật đầu:</w:t>
      </w:r>
    </w:p>
    <w:p>
      <w:pPr>
        <w:pStyle w:val="BodyText"/>
      </w:pPr>
      <w:r>
        <w:t xml:space="preserve">- Đi thôi!</w:t>
      </w:r>
    </w:p>
    <w:p>
      <w:pPr>
        <w:pStyle w:val="BodyText"/>
      </w:pPr>
      <w:r>
        <w:t xml:space="preserve">o0o</w:t>
      </w:r>
    </w:p>
    <w:p>
      <w:pPr>
        <w:pStyle w:val="BodyText"/>
      </w:pPr>
      <w:r>
        <w:t xml:space="preserve">Có thể nói là khi ra cửa Tả Thiên Tứ đã không xem giờ lành tháng tốt, hiện giờ hắn đầy một bụng nộ hỏa, cảm giác ức chế tột cùng. Mặt mũi của con linh thú đánh lén đó còn chưa nhìn rõ mà đã chết mất hai Trưởng lão.</w:t>
      </w:r>
    </w:p>
    <w:p>
      <w:pPr>
        <w:pStyle w:val="BodyText"/>
      </w:pPr>
      <w:r>
        <w:t xml:space="preserve">Sau đó lại bị một con khỉ lông vàng dụ đi, đại chiến một trận, kết quả Triệu Hằng tự ý bỏ đội, gây nên thiệt hại to lớn cho quân chủ lực Cửu Cung Phái, bị Linh Võ Đại viên mãn của đối phương nhân cơ hội đó gây tổn binh hại tướng.</w:t>
      </w:r>
    </w:p>
    <w:p>
      <w:pPr>
        <w:pStyle w:val="BodyText"/>
      </w:pPr>
      <w:r>
        <w:t xml:space="preserve">Nay hắn toàn tâm toàn ý đến đi thẳng đến Tinh La Điện, quyết định mặc kệ mọi sự làm phiền, nhưng lại xuất hiện một con quái thú khốn kiếp.</w:t>
      </w:r>
    </w:p>
    <w:p>
      <w:pPr>
        <w:pStyle w:val="BodyText"/>
      </w:pPr>
      <w:r>
        <w:t xml:space="preserve">Tốc độ của nó vô cùng nhanh, lại biết phun lửa, khiến Tả Thiên Tứ hắn muốn tránh giao chiến cũng không thể. Hắn muốn một chiêu giết chết con nghiệt súc kia nhưng dù cố gắng thế nào, dù có chiếm thế thượng phong nhưng yêu thú vô cùng giảo hoạt, khi tình hình không tốt là nó lập tức rút lui. Mà Tả Thiên Tứ lại không thể đuổi kịp với tốc độ rút chạy của nó.</w:t>
      </w:r>
    </w:p>
    <w:p>
      <w:pPr>
        <w:pStyle w:val="BodyText"/>
      </w:pPr>
      <w:r>
        <w:t xml:space="preserve">Đợi đến khi Tả Thiên Tứ hắn định bỏ mặc lên đường thì nó bỗng nhiên lại nhảy ra, lại phun vài ngọn chân hỏa, khiến cho Tả Thiên Tứ rơi vào tình cảnh muốn chiến chẳng được, muốn dừng chẳng xong. Tuy tốc độ tiến quân tấn công Tinh La Điện bị ảnh hưởng nhưng Tả Thiên Tứ quyết tâm nhất định phải đến Tinh La Điện giết một trận giải nỗi hận trong lòng.</w:t>
      </w:r>
    </w:p>
    <w:p>
      <w:pPr>
        <w:pStyle w:val="BodyText"/>
      </w:pPr>
      <w:r>
        <w:t xml:space="preserve">Sáu bảy ngày sau, Tả Thiên Tứ phát hiện, số lần con linh thú xuất hiện trong một ngày hình như giảm dần. Đến ngày thứ tám, thứ chín, thì nó không xuất hiện nữa.</w:t>
      </w:r>
    </w:p>
    <w:p>
      <w:pPr>
        <w:pStyle w:val="BodyText"/>
      </w:pPr>
      <w:r>
        <w:t xml:space="preserve">Theo lý thì đó là chuyện tốt, nhưng Tả Thiên Tứ lại chẳng cảm thấy mừng chút nào. hắn cảm thấy chuyện này có điều kỳ lạ, đến tám chín phần là có âm mưu.</w:t>
      </w:r>
    </w:p>
    <w:p>
      <w:pPr>
        <w:pStyle w:val="BodyText"/>
      </w:pPr>
      <w:r>
        <w:t xml:space="preserve">Tả Thiên Tứ nghiến răng ken két, lần Đông tiến này tiến vào lãnh thổ Đế quốc Đại La, có thể nói là liên tiếp gặp khó khăn, trở ngại. Có thể nói là còn khó khăn hơn cả xuất chinh tấn công Đế quốc Thiên Hành hay Đế quốc Cửu Ô nữa.</w:t>
      </w:r>
    </w:p>
    <w:p>
      <w:pPr>
        <w:pStyle w:val="BodyText"/>
      </w:pPr>
      <w:r>
        <w:t xml:space="preserve">Hôm nay, Tả Thiên Tứ nhìn về phía trước, là một ngọn núi nguy nga hùng vĩ. Hắn cười lạnh:</w:t>
      </w:r>
    </w:p>
    <w:p>
      <w:pPr>
        <w:pStyle w:val="BodyText"/>
      </w:pPr>
      <w:r>
        <w:t xml:space="preserve">- Dù đối phương có giở trò gì thì, phía sau ngọn Hồng Vân Sơn phía trước kia chính là Đế đô của Đế quốc Đại La. Phía Đông nam Đế đô chính là sơn môn của Tinh La Điện!</w:t>
      </w:r>
    </w:p>
    <w:p>
      <w:pPr>
        <w:pStyle w:val="BodyText"/>
      </w:pPr>
      <w:r>
        <w:t xml:space="preserve">Đoạn đường này chỉ vài trăm dặm, Tả Thiên Tứ thầm hạ quyết tâm, đi hết mấy trăm dặm đường này, đến Tinh La Điện chính là lúc Tả mỗ đại khai sát giới!</w:t>
      </w:r>
    </w:p>
    <w:p>
      <w:pPr>
        <w:pStyle w:val="BodyText"/>
      </w:pPr>
      <w:r>
        <w:t xml:space="preserve">Đúng lúc đang suy nghĩ, phía trước lóe lên một tia sáng, Tử Điện Phần Diệm Thú từ bên đường nhảy ra, hướng về Tả Thiên Tứ hừ mũi hai cái thị uy, rồi rống lên:</w:t>
      </w:r>
    </w:p>
    <w:p>
      <w:pPr>
        <w:pStyle w:val="BodyText"/>
      </w:pPr>
      <w:r>
        <w:t xml:space="preserve">- Grào! Grào!</w:t>
      </w:r>
    </w:p>
    <w:p>
      <w:pPr>
        <w:pStyle w:val="BodyText"/>
      </w:pPr>
      <w:r>
        <w:t xml:space="preserve">Con đường sơn đạo này nhỏ hẹp, bị Tử Điện Phần Diệm Thú đứng ở giữa thì Tả Thiên Tứ không dễ gì mà đi qua được. Hoặc là đi đường vòng, hoặc là phải đánh ngã đối phương.</w:t>
      </w:r>
    </w:p>
    <w:p>
      <w:pPr>
        <w:pStyle w:val="BodyText"/>
      </w:pPr>
      <w:r>
        <w:t xml:space="preserve">Tả Thiên Tứ quát:</w:t>
      </w:r>
    </w:p>
    <w:p>
      <w:pPr>
        <w:pStyle w:val="BodyText"/>
      </w:pPr>
      <w:r>
        <w:t xml:space="preserve">- Nghiệt súc, ngươi không sợ bản tọa chôn sống ngươi sao?</w:t>
      </w:r>
    </w:p>
    <w:p>
      <w:pPr>
        <w:pStyle w:val="BodyText"/>
      </w:pPr>
      <w:r>
        <w:t xml:space="preserve">Đúng lúc đó, từ trên dốc núi vang lên một tràng cười lạnh lẽo:</w:t>
      </w:r>
    </w:p>
    <w:p>
      <w:pPr>
        <w:pStyle w:val="BodyText"/>
      </w:pPr>
      <w:r>
        <w:t xml:space="preserve">- Tả Thiên Tứ, chỉ một mình ngươi đơn độc rơi vào vòng vây, như cá trong chậu mà khẩu khí lớn quá nhỉ?</w:t>
      </w:r>
    </w:p>
    <w:p>
      <w:pPr>
        <w:pStyle w:val="BodyText"/>
      </w:pPr>
      <w:r>
        <w:t xml:space="preserve">Tần Vô Song đeo mặt nạ đứng trên sườn núi, cười với vẻ rất thích thú. Lúc này Tả Thiên Tứ một mình làm tướng không binh, lại trong địa bàn của Đế quốc Đại La, Tần Vô Song đã không còn phải e dè gì hắn nữa.</w:t>
      </w:r>
    </w:p>
    <w:p>
      <w:pPr>
        <w:pStyle w:val="BodyText"/>
      </w:pPr>
      <w:r>
        <w:t xml:space="preserve">Tả Thiên Tứ vào trong biên giới Đế quốc Đại La, dọc đường liên tiếp gặp trở ngại, hôm nay là lần đầu hắn nhìn thấy kẻ địch! Những lúc khác, giao chiến với hắn đều là linh thú. Hắn quyết định, kẻ địch đã diễu võ dương oai xuất hiện thì phải giải quyết hắn luôn! Tuy nhiên, dù nghĩ vậy nhưng hắn cũng không vội, trong đầu không ngừng nghĩ mưu tính kế. Mắt hắn vẽ thành một đường thẳng, hỏi một cách lạnh lùng:</w:t>
      </w:r>
    </w:p>
    <w:p>
      <w:pPr>
        <w:pStyle w:val="BodyText"/>
      </w:pPr>
      <w:r>
        <w:t xml:space="preserve">- Các hạ giả thần giả quỷ cũng phải có mức độ thôi chứ? Rốt cuộc ngươi là thần thánh phương nào mà không dám xuất hiện với bộ mặt thật?</w:t>
      </w:r>
    </w:p>
    <w:p>
      <w:pPr>
        <w:pStyle w:val="BodyText"/>
      </w:pPr>
      <w:r>
        <w:t xml:space="preserve">Tần Vô Song cười:</w:t>
      </w:r>
    </w:p>
    <w:p>
      <w:pPr>
        <w:pStyle w:val="BodyText"/>
      </w:pPr>
      <w:r>
        <w:t xml:space="preserve">- Tả Đại Chưởng môn không phải một đời anh minh, tính toán không bao giờ sai sao? Đã dám tấn công Đế quốc Đại La ta thì phải biết hết cường giả của Đế quốc Đại La mới phải. Ngươi chưa nghe câu ‘biết người biết ta, trăm trận trăm thắng’ sao?</w:t>
      </w:r>
    </w:p>
    <w:p>
      <w:pPr>
        <w:pStyle w:val="BodyText"/>
      </w:pPr>
      <w:r>
        <w:t xml:space="preserve">Tả Thiên Tứ cười lạnh:</w:t>
      </w:r>
    </w:p>
    <w:p>
      <w:pPr>
        <w:pStyle w:val="BodyText"/>
      </w:pPr>
      <w:r>
        <w:t xml:space="preserve">- Đế quốc Đại La? Các hạ giấu đầu hở đuôi, chỉ e không phải người của Đế quốc Đại La nhỉ?</w:t>
      </w:r>
    </w:p>
    <w:p>
      <w:pPr>
        <w:pStyle w:val="BodyText"/>
      </w:pPr>
      <w:r>
        <w:t xml:space="preserve">Tần Vô Song hơi khựng lại rồi bật cười:</w:t>
      </w:r>
    </w:p>
    <w:p>
      <w:pPr>
        <w:pStyle w:val="BodyText"/>
      </w:pPr>
      <w:r>
        <w:t xml:space="preserve">- Tả Đại Chưởng môn, ta là người nước nào không quan trọng. Nếu ngươi giết được ta thì mọi điều sẽ rõ ràng cả thôi.</w:t>
      </w:r>
    </w:p>
    <w:p>
      <w:pPr>
        <w:pStyle w:val="BodyText"/>
      </w:pPr>
      <w:r>
        <w:t xml:space="preserve">Tần Vô Song suy nghĩ một lúc là hiểu Tả Thiên Tứ đang nghĩ gì. Lần này Cửu Cung Phái thương vong nghiêm trọng, bị đả kích lớn như vậy, theo suy đoán thông thường, kẻ có thể khiến Cửu Cung Phái thảm hại như vậy thật sự không phải là Đế quốc Đại La. Tả Thiên Tứ hoài nghi như vậy cũng hợp tình hợp lý.</w:t>
      </w:r>
    </w:p>
    <w:p>
      <w:pPr>
        <w:pStyle w:val="BodyText"/>
      </w:pPr>
      <w:r>
        <w:t xml:space="preserve">Nhưng với Tần Vô Song mà nói thì Tả Thiên Tứ càng nghi thần nghi quỷ thì hắn càng vui. Nếu đánh Cửu Cung Phái một trận tơi bời mà Tinh La Điện lại không bị dính líu gì thì đúng là chuyện tốt một vốn mà vạn lời. Nghĩ vậy, Tần Vô Song quyết định giả bộ cao thâm khó dò, khiến Tả Thiên Tứ càng nghi ngờ hơn.</w:t>
      </w:r>
    </w:p>
    <w:p>
      <w:pPr>
        <w:pStyle w:val="BodyText"/>
      </w:pPr>
      <w:r>
        <w:t xml:space="preserve">Tả Thiên Tứ cũng đang nghĩ:</w:t>
      </w:r>
    </w:p>
    <w:p>
      <w:pPr>
        <w:pStyle w:val="BodyText"/>
      </w:pPr>
      <w:r>
        <w:t xml:space="preserve">- Hắn thoải mái, không hề sợ hại, lẽ nào trên đó còn có kẻ khác mai phục?</w:t>
      </w:r>
    </w:p>
    <w:p>
      <w:pPr>
        <w:pStyle w:val="BodyText"/>
      </w:pPr>
      <w:r>
        <w:t xml:space="preserve">Theo các Trưởng lão nói thì, những kẻ bao vây đánh Đao Phó Chưởng môn, trừ kẻ bắn tên lén ra còn có một Linh Võ Đại viên mãn là nhân loại. Ngoài ra là một con nghiệt súc tốc độ cực nhanh nữa.</w:t>
      </w:r>
    </w:p>
    <w:p>
      <w:pPr>
        <w:pStyle w:val="BodyText"/>
      </w:pPr>
      <w:r>
        <w:t xml:space="preserve">Nghĩ đến đó bỗng Tả Thiên Tứ giật mình:</w:t>
      </w:r>
    </w:p>
    <w:p>
      <w:pPr>
        <w:pStyle w:val="BodyText"/>
      </w:pPr>
      <w:r>
        <w:t xml:space="preserve">- Tên bắn lén? Triệu Phó Chưởng môn hôm đó không phải cũng bị thương bởi tên của Tinh La Điện sao? Lẽ nào là Tinh La Điện giở trò thật?</w:t>
      </w:r>
    </w:p>
    <w:p>
      <w:pPr>
        <w:pStyle w:val="BodyText"/>
      </w:pPr>
      <w:r>
        <w:t xml:space="preserve">Tả Thiên Tứ nghĩ đến đó thì có cảm giác cực kỳ quái lạ, rồi lập tức phủ nhận:</w:t>
      </w:r>
    </w:p>
    <w:p>
      <w:pPr>
        <w:pStyle w:val="BodyText"/>
      </w:pPr>
      <w:r>
        <w:t xml:space="preserve">- Không thể nào, thực lực của Tinh La Điện tuyệt đối không thể mạnh như thế. Nếu có thực lực hùng hậuu thì Đế quốc Đại La sớm đã xưng hùng ở phía Đông, thăng cấp lên Đế quốc Thượng phẩm rồi!</w:t>
      </w:r>
    </w:p>
    <w:p>
      <w:pPr>
        <w:pStyle w:val="BodyText"/>
      </w:pPr>
      <w:r>
        <w:t xml:space="preserve">Tả Thiên Tứ nắm rất rõ quy tắc của các quốc gia nhân loại trên Thiên Huyền đại lục. Một quốc gia có một Linh Võ Đại viên mãn có lẽ cũng không có gì đặc biệt. Nhưng có hai, thậm chí ba thì tuyệt đối không chịu thua kẻ khác, chắc chắn sẽ đòi hỏi nhiều hơn.</w:t>
      </w:r>
    </w:p>
    <w:p>
      <w:pPr>
        <w:pStyle w:val="BodyText"/>
      </w:pPr>
      <w:r>
        <w:t xml:space="preserve">Lấy Đế quốc Đại La làm ví dụ. Nếu Tinh La Điện có ba hoặc bốn Linh Võ Đại viên mãn thì đâu có cam tâm tình nguyện làm Đế quốc Trung phẩm, mà sớm đã dựng cờ thăng cấp làm Đế quốc Thượng phẩm rồi!</w:t>
      </w:r>
    </w:p>
    <w:p>
      <w:pPr>
        <w:pStyle w:val="BodyText"/>
      </w:pPr>
      <w:r>
        <w:t xml:space="preserve">- Tả Thiên Tứ, còn nhớ trận đại hỏa thiêu sơn môn Cửu Cung Phái không?</w:t>
      </w:r>
    </w:p>
    <w:p>
      <w:pPr>
        <w:pStyle w:val="BodyText"/>
      </w:pPr>
      <w:r>
        <w:t xml:space="preserve">Tần Vô Song thấy Tả Thiên Tứ không nói gì thì lên tiếng khiêu khích.</w:t>
      </w:r>
    </w:p>
    <w:p>
      <w:pPr>
        <w:pStyle w:val="BodyText"/>
      </w:pPr>
      <w:r>
        <w:t xml:space="preserve">Tả Thiên Tứ kinh ngạc ngẩng đầu lên, ánh mắt tóe lửa:</w:t>
      </w:r>
    </w:p>
    <w:p>
      <w:pPr>
        <w:pStyle w:val="BodyText"/>
      </w:pPr>
      <w:r>
        <w:t xml:space="preserve">- Là ngươi phóng hỏa?</w:t>
      </w:r>
    </w:p>
    <w:p>
      <w:pPr>
        <w:pStyle w:val="BodyText"/>
      </w:pPr>
      <w:r>
        <w:t xml:space="preserve">Tử Điện Phần Diệm Thú phía trước gầm lên, đập đập chân trước, trừng mắt nhìn Tả Thiên Tứ muốn nói, lửa là do lão tử đây phóng đó.</w:t>
      </w:r>
    </w:p>
    <w:p>
      <w:pPr>
        <w:pStyle w:val="BodyText"/>
      </w:pPr>
      <w:r>
        <w:t xml:space="preserve">Tả Thiên Tứ hiểu ra:</w:t>
      </w:r>
    </w:p>
    <w:p>
      <w:pPr>
        <w:pStyle w:val="BodyText"/>
      </w:pPr>
      <w:r>
        <w:t xml:space="preserve">- Thì ra là chuyện tốt mà con nghiệt súc ngươi làm?</w:t>
      </w:r>
    </w:p>
    <w:p>
      <w:pPr>
        <w:pStyle w:val="BodyText"/>
      </w:pPr>
      <w:r>
        <w:t xml:space="preserve">Tử Điện Phần Diệm Thú nghe Tả Thiên Tứ chửi nó là nghiệt súc thì bừng bừng nổi giận. Nếu không phải Tần Vô Song đã có lệnh từ trước thì nó đã xông đến xé xác Tả Thiên Tứ rồi.</w:t>
      </w:r>
    </w:p>
    <w:p>
      <w:pPr>
        <w:pStyle w:val="BodyText"/>
      </w:pPr>
      <w:r>
        <w:t xml:space="preserve">Tần Vô Song cười:</w:t>
      </w:r>
    </w:p>
    <w:p>
      <w:pPr>
        <w:pStyle w:val="BodyText"/>
      </w:pPr>
      <w:r>
        <w:t xml:space="preserve">- Chúc Đại Trung cũng là do ngươi phái đến Chi Tế Sơn phải không?</w:t>
      </w:r>
    </w:p>
    <w:p>
      <w:pPr>
        <w:pStyle w:val="BodyText"/>
      </w:pPr>
      <w:r>
        <w:t xml:space="preserve">Tả Thiên Tứ dựng hết tóc gáy, lạnh lùng nói:</w:t>
      </w:r>
    </w:p>
    <w:p>
      <w:pPr>
        <w:pStyle w:val="BodyText"/>
      </w:pPr>
      <w:r>
        <w:t xml:space="preserve">- Các hạ biết cũng không ít nhỉ? Xem ra các hạ sớm đã có ý chống đối lại Cửu Cung Phái ta?</w:t>
      </w:r>
    </w:p>
    <w:p>
      <w:pPr>
        <w:pStyle w:val="BodyText"/>
      </w:pPr>
      <w:r>
        <w:t xml:space="preserve">Tần Vô Song ha ha cười:</w:t>
      </w:r>
    </w:p>
    <w:p>
      <w:pPr>
        <w:pStyle w:val="BodyText"/>
      </w:pPr>
      <w:r>
        <w:t xml:space="preserve">- Cửu Cung Phái các ngươi lòng đầy dã tâm, muốn chiếm đoạt Vô Tận Đông Hải xưng bá các quốc gia nhân loại. Dã tâm này có thể tránh được tai mắt của người đời sao? Những điều kia chỉ là cảnh cáo với Cửu Cung Phái các ngươi. Tả Thiên Tứ, lần này ngươi xuất quân chinh phạt phía Đông, nếu về mà đại quân tan tác thì ngươi có nghĩ sau này mặt mũi còn để được ở đâu không?</w:t>
      </w:r>
    </w:p>
    <w:p>
      <w:pPr>
        <w:pStyle w:val="BodyText"/>
      </w:pPr>
      <w:r>
        <w:t xml:space="preserve">Tả Thiên Tứ bình thản:</w:t>
      </w:r>
    </w:p>
    <w:p>
      <w:pPr>
        <w:pStyle w:val="BodyText"/>
      </w:pPr>
      <w:r>
        <w:t xml:space="preserve">- Mưu sự tại nhân, thành sự tại thiên. Hơn nữa, ngươi ngoài việc giả thần giả quỷ ra thì có bản lĩnh gì? Muốn đánh tan tác quân Cửu Cung Phái? Đừng có nằm mơ!</w:t>
      </w:r>
    </w:p>
    <w:p>
      <w:pPr>
        <w:pStyle w:val="BodyText"/>
      </w:pPr>
      <w:r>
        <w:t xml:space="preserve">Tần Vô Song cười:</w:t>
      </w:r>
    </w:p>
    <w:p>
      <w:pPr>
        <w:pStyle w:val="BodyText"/>
      </w:pPr>
      <w:r>
        <w:t xml:space="preserve">- Vậy sao?</w:t>
      </w:r>
    </w:p>
    <w:p>
      <w:pPr>
        <w:pStyle w:val="BodyText"/>
      </w:pPr>
      <w:r>
        <w:t xml:space="preserve">Tả Thiên Tứ nhìn vẻ mặt thản nhiên của Tần Vô Song mà có chút bất an. Cơ mặt co giật liên hồi. Hắn lạnh băng trừng mắt với Tần Vô Song:</w:t>
      </w:r>
    </w:p>
    <w:p>
      <w:pPr>
        <w:pStyle w:val="BodyText"/>
      </w:pPr>
      <w:r>
        <w:t xml:space="preserve">- Ngươi có ý gì?</w:t>
      </w:r>
    </w:p>
    <w:p>
      <w:pPr>
        <w:pStyle w:val="BodyText"/>
      </w:pPr>
      <w:r>
        <w:t xml:space="preserve">Tần Vô Song vẫn cười bình thản như cũ:</w:t>
      </w:r>
    </w:p>
    <w:p>
      <w:pPr>
        <w:pStyle w:val="BodyText"/>
      </w:pPr>
      <w:r>
        <w:t xml:space="preserve">- Cũng chả có gì. Ta có hai người bạn là Linh Võ Đại viên mãn, đã đuổi theo chào hỏi tám Trưởng lão kia rồi. Nếu không có gì bất ngờ thì có lẽ đã giết họ ở vách núi biên giới. Đương nhiên, hai Linh Võ Đại viên mãn có lẽ chưa giết được toàn bộ tám Trưởng lão, nhưng nếu tập kích thì chắc hạ sát năm sáu người cũng không có vấn đề gì đâu nhỉ?</w:t>
      </w:r>
    </w:p>
    <w:p>
      <w:pPr>
        <w:pStyle w:val="BodyText"/>
      </w:pPr>
      <w:r>
        <w:t xml:space="preserve">Ngực Tả Thiên Tứ như bị một cây chùy nặng nề đập phải, đồng tử co lại, ngực phập phồng:</w:t>
      </w:r>
    </w:p>
    <w:p>
      <w:pPr>
        <w:pStyle w:val="BodyText"/>
      </w:pPr>
      <w:r>
        <w:t xml:space="preserve">- Các hạ huênh hoang quá rồi thì phải? Hai Linh Võ Đại viên mãn sao? Thiên hạ này lấy đâu ra lắm Linh Võ Đại viên mãn như thế?</w:t>
      </w:r>
    </w:p>
    <w:p>
      <w:pPr>
        <w:pStyle w:val="BodyText"/>
      </w:pPr>
      <w:r>
        <w:t xml:space="preserve">Tần Vô Song thản nhiên:</w:t>
      </w:r>
    </w:p>
    <w:p>
      <w:pPr>
        <w:pStyle w:val="BodyText"/>
      </w:pPr>
      <w:r>
        <w:t xml:space="preserve">- Cửu Cung Phái ngươi không phải có ba Linh Võ Đại viên mãn đó sao? Chỉ là nay chỉ còn lại đơn độc một mình Tả Đại Chưởng môn thôi. Tả Đại Chưởng môn à, phong cảnh ở Hồng Vân Sơn này cũng đẹp thật, làm nơi an nghĩ, tuy có phần cô đơn nhưng chắc cũng không làm ô nhục thân phận của ngươi. Ý ngươi thế nào?</w:t>
      </w:r>
    </w:p>
    <w:p>
      <w:pPr>
        <w:pStyle w:val="BodyText"/>
      </w:pPr>
      <w:r>
        <w:t xml:space="preserve">Tả Thiên Tứ bật cười ha ha, đến nước này, hắn vứt hết trở ngại tâm lý:</w:t>
      </w:r>
    </w:p>
    <w:p>
      <w:pPr>
        <w:pStyle w:val="BodyText"/>
      </w:pPr>
      <w:r>
        <w:t xml:space="preserve">- Rốt cuộc là ai an nghỉ thì chưa biết đâu!</w:t>
      </w:r>
    </w:p>
    <w:p>
      <w:pPr>
        <w:pStyle w:val="BodyText"/>
      </w:pPr>
      <w:r>
        <w:t xml:space="preserve">Hắn bỗng nhảy lên cao đến mấy chục trượng, tay bắn ra một đạo kình quang, nhằm thẳng Tần Vô Song.</w:t>
      </w:r>
    </w:p>
    <w:p>
      <w:pPr>
        <w:pStyle w:val="BodyText"/>
      </w:pPr>
      <w:r>
        <w:t xml:space="preserve">Grào! Từ trong dốc núi vang lên một tiếng gầm. Một con khỉ lông vàng khổng lồ nhảy ra từ lùm cây, tay cầm một cây chùy khổng lồ đập xuống đầu Tả Thiên Tứ.</w:t>
      </w:r>
    </w:p>
    <w:p>
      <w:pPr>
        <w:pStyle w:val="BodyText"/>
      </w:pPr>
      <w:r>
        <w:t xml:space="preserve">Hắn hét ‘Ya!’ rồi giơ vũ khí lên đỡ.</w:t>
      </w:r>
    </w:p>
    <w:p>
      <w:pPr>
        <w:pStyle w:val="BodyText"/>
      </w:pPr>
      <w:r>
        <w:t xml:space="preserve">Uỳnh! Khí thế mạnh mẽ va chạm, linh lực bắn ra xung quanh, cây cối đổ lần lượt đổ rạp.</w:t>
      </w:r>
    </w:p>
    <w:p>
      <w:pPr>
        <w:pStyle w:val="BodyText"/>
      </w:pPr>
      <w:r>
        <w:t xml:space="preserve">Tử Điện Phần Diệm Thú là kẻ hiếu chiến, thấy chiến cục đã bắt đầu, nó gầm một tiếng, nhảy lên phun một đạo chân hỏa từ phía sau lưng Tả Thiên Tứ.</w:t>
      </w:r>
    </w:p>
    <w:p>
      <w:pPr>
        <w:pStyle w:val="BodyText"/>
      </w:pPr>
      <w:r>
        <w:t xml:space="preserve">Tả Thiên Tứ bị tấn công cả trước lẫn sau nhưng tinh thần không hoảng loạn, vung cây đại đao lên. Tử Điện Phần Diệm Thú cảm thấy một luồng gió lướt qua trán, vội cúi xuống, tránh được một luồng ánh sáng sắc lẹm.</w:t>
      </w:r>
    </w:p>
    <w:p>
      <w:pPr>
        <w:pStyle w:val="Compact"/>
      </w:pPr>
      <w:r>
        <w:t xml:space="preserve">Đúng lúc đó, cách ngoại vi Hồng Vân Sơn chưa đến hai mươi dặm lại có hai tràng âm thanh như rồng rú, như hổ gầm, kéo dài mãi như không bao giờ dứt, đang dồn dập tới gần.</w:t>
      </w:r>
      <w:r>
        <w:br w:type="textWrapping"/>
      </w:r>
      <w:r>
        <w:br w:type="textWrapping"/>
      </w:r>
    </w:p>
    <w:p>
      <w:pPr>
        <w:pStyle w:val="Heading2"/>
      </w:pPr>
      <w:bookmarkStart w:id="383" w:name="chương-361"/>
      <w:bookmarkEnd w:id="383"/>
      <w:r>
        <w:t xml:space="preserve">361. Chương 36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61: Tiểu trừ Thiên Cơ Tô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nghe âm thanh này đương nhiên vô cùng vui mừng, biết hai vị Điện chủ đã trở về:</w:t>
      </w:r>
    </w:p>
    <w:p>
      <w:pPr>
        <w:pStyle w:val="BodyText"/>
      </w:pPr>
      <w:r>
        <w:t xml:space="preserve">- Lẽ nào hai vị Điện chủ đã tiêu diệt được những Trưởng lão đó?</w:t>
      </w:r>
    </w:p>
    <w:p>
      <w:pPr>
        <w:pStyle w:val="BodyText"/>
      </w:pPr>
      <w:r>
        <w:t xml:space="preserve">Tần Vô Song đang nghĩ thì âm thanh đó ngày một gần hơn.</w:t>
      </w:r>
    </w:p>
    <w:p>
      <w:pPr>
        <w:pStyle w:val="BodyText"/>
      </w:pPr>
      <w:r>
        <w:t xml:space="preserve">- Lại đến thêm hai Linh Võ Đại viên mãn nữa!</w:t>
      </w:r>
    </w:p>
    <w:p>
      <w:pPr>
        <w:pStyle w:val="BodyText"/>
      </w:pPr>
      <w:r>
        <w:t xml:space="preserve">Tả Thiên Tứ nghĩ lại những lời đối phương vừa nói, trong lòng càng thấy tuyệt vọng, lẽ nào các Trưởng lão đã…</w:t>
      </w:r>
    </w:p>
    <w:p>
      <w:pPr>
        <w:pStyle w:val="BodyText"/>
      </w:pPr>
      <w:r>
        <w:t xml:space="preserve">Hai Linh Võ Đại viên mãn nhân loại, hai linh thú cũng là Đại viên mãn! Còn cả kẻ đứng trên kia, thần thần bí bí, tu vi cụ thể còn chưa biết nhưng chắc chắn cũng không phải tầm thường! Tả Thiên Tứ nghĩ đến đây thì còn đâu ý chí chiến đấu nữa?</w:t>
      </w:r>
    </w:p>
    <w:p>
      <w:pPr>
        <w:pStyle w:val="BodyText"/>
      </w:pPr>
      <w:r>
        <w:t xml:space="preserve">- Thôi rồi, lần này ra cửa không xem giờ lành, chuyến đi này chắc không có kết quả gì. Về Cửu Cung Phái trước rồi tính tiếp!</w:t>
      </w:r>
    </w:p>
    <w:p>
      <w:pPr>
        <w:pStyle w:val="BodyText"/>
      </w:pPr>
      <w:r>
        <w:t xml:space="preserve">Tả Thiên Tứ nghĩ, miệng lẩm bẩm, đại đao vung lên múa thành một vầng sáng màu vàng, vầng sáng lóe lên rồi đột ngột tan biến!</w:t>
      </w:r>
    </w:p>
    <w:p>
      <w:pPr>
        <w:pStyle w:val="BodyText"/>
      </w:pPr>
      <w:r>
        <w:t xml:space="preserve">Bao Bao và Tử Điện Phần Diệm Thú định đuổi theo thì Tần Vô Song ngăn lại:</w:t>
      </w:r>
    </w:p>
    <w:p>
      <w:pPr>
        <w:pStyle w:val="BodyText"/>
      </w:pPr>
      <w:r>
        <w:t xml:space="preserve">- Để hắn đi đi!</w:t>
      </w:r>
    </w:p>
    <w:p>
      <w:pPr>
        <w:pStyle w:val="BodyText"/>
      </w:pPr>
      <w:r>
        <w:t xml:space="preserve">Chúng biết Tả Thiên Tứ dùng Địa Hành Thuật, nhưng Địa Hành Thuật này sử dụng đạo cụ nên tốc độ cực nhanh, hơn nữa độ sâu cũng không phải bình thường. Tuy chúng thần thông quảng đại nhưng muốn truy cản Tả Thiên Tứ trong lòng đất cũng rất khó khăn.</w:t>
      </w:r>
    </w:p>
    <w:p>
      <w:pPr>
        <w:pStyle w:val="BodyText"/>
      </w:pPr>
      <w:r>
        <w:t xml:space="preserve">Tần Vô Song nói với Bao Bao:</w:t>
      </w:r>
    </w:p>
    <w:p>
      <w:pPr>
        <w:pStyle w:val="BodyText"/>
      </w:pPr>
      <w:r>
        <w:t xml:space="preserve">- Bao Bao, ngươi sở trường địa hình, đi xem thử Tả Thiên Tứ có tiềm phục gần đây mà chưa đi không.</w:t>
      </w:r>
    </w:p>
    <w:p>
      <w:pPr>
        <w:pStyle w:val="BodyText"/>
      </w:pPr>
      <w:r>
        <w:t xml:space="preserve">Bao Bao nhận lệnh bắt đầu kiểm tra. Trác Bất Đàn và Truân Trung Trì rất nhanh đã đến gần, Tần Vô Song tiến lại đón.</w:t>
      </w:r>
    </w:p>
    <w:p>
      <w:pPr>
        <w:pStyle w:val="BodyText"/>
      </w:pPr>
      <w:r>
        <w:t xml:space="preserve">Hai người đang định lên tiếng nhưng Tần Vô Song ra hiệu nên không nói nữa. Tần Vô Song dùng truyền âm nói:</w:t>
      </w:r>
    </w:p>
    <w:p>
      <w:pPr>
        <w:pStyle w:val="BodyText"/>
      </w:pPr>
      <w:r>
        <w:t xml:space="preserve">- Nhị vị Điện chủ, Tả Thiên Tứ nghe thấy hai người đến nên đã bỏ đi. Hắn rất giảo hoạt, đệ tử lo hắn còn nấp gần đây nên phái Bao Bao đi kiểm tra.</w:t>
      </w:r>
    </w:p>
    <w:p>
      <w:pPr>
        <w:pStyle w:val="BodyText"/>
      </w:pPr>
      <w:r>
        <w:t xml:space="preserve">Trác Bất Đàn và Truân Trung Trì gật đầu, cũng dùng truyền âm:</w:t>
      </w:r>
    </w:p>
    <w:p>
      <w:pPr>
        <w:pStyle w:val="BodyText"/>
      </w:pPr>
      <w:r>
        <w:t xml:space="preserve">- Tám Trưởng lão kia bọn ta chỉ đuổi kịp sáu người, còn hai kẻ tốc độ quá nhanh, đã vượt qua biên giới Đế quốc Đại La vào Đế quốc Thiên Trì. Hai bọn ta vốn định đuổi theo nhưng thấy khắp các con đường có phục binh của Đế quốc Thiên Trì. Ta và Nhị Điện chủ lo có âm mưu nên không đuổi nữa.</w:t>
      </w:r>
    </w:p>
    <w:p>
      <w:pPr>
        <w:pStyle w:val="BodyText"/>
      </w:pPr>
      <w:r>
        <w:t xml:space="preserve">- Có phục binh sao?</w:t>
      </w:r>
    </w:p>
    <w:p>
      <w:pPr>
        <w:pStyle w:val="BodyText"/>
      </w:pPr>
      <w:r>
        <w:t xml:space="preserve">- Ừm, nếu ta không nhầm thì có thể là người của Thiên Cơ Tông.</w:t>
      </w:r>
    </w:p>
    <w:p>
      <w:pPr>
        <w:pStyle w:val="BodyText"/>
      </w:pPr>
      <w:r>
        <w:t xml:space="preserve">Tần Vô Song gật đầu:</w:t>
      </w:r>
    </w:p>
    <w:p>
      <w:pPr>
        <w:pStyle w:val="BodyText"/>
      </w:pPr>
      <w:r>
        <w:t xml:space="preserve">- Mấy ngày nay Tả Thiên Tứ bị Cô Đơn kiềm chế, dọc đường đi gặp không ít khó khăn, tâm trạng đã mất cân bằng, trận chiến này có thể nói Tinh La Điện chúng ta đã thắng lớn!</w:t>
      </w:r>
    </w:p>
    <w:p>
      <w:pPr>
        <w:pStyle w:val="BodyText"/>
      </w:pPr>
      <w:r>
        <w:t xml:space="preserve">Trác Bất Đàn và Truân Trung Trì rất vui mừng gật gù. Lúc đó, Bao Bao bỗng chui từ đất lên, phấn khích nói:</w:t>
      </w:r>
    </w:p>
    <w:p>
      <w:pPr>
        <w:pStyle w:val="BodyText"/>
      </w:pPr>
      <w:r>
        <w:t xml:space="preserve">- Vô Song lão đại lo lắng thừa rồi. Tên Tả Thiên Tứ đó chạy thục mạng về phía trước, lúc này ít nhất cũng đã chạy được mấy trăm dặm rồi ấy chứ.</w:t>
      </w:r>
    </w:p>
    <w:p>
      <w:pPr>
        <w:pStyle w:val="BodyText"/>
      </w:pPr>
      <w:r>
        <w:t xml:space="preserve">Tần Vô Song gật đầu:</w:t>
      </w:r>
    </w:p>
    <w:p>
      <w:pPr>
        <w:pStyle w:val="BodyText"/>
      </w:pPr>
      <w:r>
        <w:t xml:space="preserve">- Tốt, Bao Bao, Cô Đơn, hai ngươi phải vất vả tiếp đây. Hai ngươi mai phục ở Hồng Vân Sơn quan sát vài ngày. Nếu Tả Thiên Tứ quay lại thì lập tức phát tín hiệu. Khoảng cách vài trăm dặm, chỉ cần các ngươi vận linh lực là Tinh La Điện sẽ cảm ứng được.</w:t>
      </w:r>
    </w:p>
    <w:p>
      <w:pPr>
        <w:pStyle w:val="BodyText"/>
      </w:pPr>
      <w:r>
        <w:t xml:space="preserve">Bao Bao cười:</w:t>
      </w:r>
    </w:p>
    <w:p>
      <w:pPr>
        <w:pStyle w:val="BodyText"/>
      </w:pPr>
      <w:r>
        <w:t xml:space="preserve">- Được thôi, Cô Đơn ca, ngươi thấy sao?</w:t>
      </w:r>
    </w:p>
    <w:p>
      <w:pPr>
        <w:pStyle w:val="BodyText"/>
      </w:pPr>
      <w:r>
        <w:t xml:space="preserve">Tử Điện Phần Diệm Thú kêu lên:</w:t>
      </w:r>
    </w:p>
    <w:p>
      <w:pPr>
        <w:pStyle w:val="BodyText"/>
      </w:pPr>
      <w:r>
        <w:t xml:space="preserve">- Ta chỉ sợ hắn không đến. Ta đánh vẫn chưa đã, nếu mà được xé xác một Linh Võ Đại viên mãn thì có phải tốt không?</w:t>
      </w:r>
    </w:p>
    <w:p>
      <w:pPr>
        <w:pStyle w:val="BodyText"/>
      </w:pPr>
      <w:r>
        <w:t xml:space="preserve">Bao Bao cười:</w:t>
      </w:r>
    </w:p>
    <w:p>
      <w:pPr>
        <w:pStyle w:val="BodyText"/>
      </w:pPr>
      <w:r>
        <w:t xml:space="preserve">- Sau này sẽ có cơ hội. Ngươi là Cô Đơn ca vô địch, đợi bao giờ Vô Song lão đại phản công Cửu Cung Phái thì ngươi có thể thoải mái rồi.</w:t>
      </w:r>
    </w:p>
    <w:p>
      <w:pPr>
        <w:pStyle w:val="BodyText"/>
      </w:pPr>
      <w:r>
        <w:t xml:space="preserve">Tử Điện Phần Diệm Thú rất mong đợi ngày đó:</w:t>
      </w:r>
    </w:p>
    <w:p>
      <w:pPr>
        <w:pStyle w:val="BodyText"/>
      </w:pPr>
      <w:r>
        <w:t xml:space="preserve">- Thật mong ngày đó đến sớm một chút!</w:t>
      </w:r>
    </w:p>
    <w:p>
      <w:pPr>
        <w:pStyle w:val="BodyText"/>
      </w:pPr>
      <w:r>
        <w:t xml:space="preserve">Tần Vô Song cười:</w:t>
      </w:r>
    </w:p>
    <w:p>
      <w:pPr>
        <w:pStyle w:val="BodyText"/>
      </w:pPr>
      <w:r>
        <w:t xml:space="preserve">- Sẽ có thôi!</w:t>
      </w:r>
    </w:p>
    <w:p>
      <w:pPr>
        <w:pStyle w:val="BodyText"/>
      </w:pPr>
      <w:r>
        <w:t xml:space="preserve">Nói rồi Tần Vô Song quay sang Trác Bất Đàn và Truân Trung Trì:</w:t>
      </w:r>
    </w:p>
    <w:p>
      <w:pPr>
        <w:pStyle w:val="BodyText"/>
      </w:pPr>
      <w:r>
        <w:t xml:space="preserve">- Hai vị Điện chủ, chúng ta rời Tinh La Điện cũng lâu rồi, không về nhanh e là các đồng môn lo lắng.</w:t>
      </w:r>
    </w:p>
    <w:p>
      <w:pPr>
        <w:pStyle w:val="BodyText"/>
      </w:pPr>
      <w:r>
        <w:t xml:space="preserve">Trác Bất Đàn gật đầu:</w:t>
      </w:r>
    </w:p>
    <w:p>
      <w:pPr>
        <w:pStyle w:val="BodyText"/>
      </w:pPr>
      <w:r>
        <w:t xml:space="preserve">- Cửu Cung Phái đã bại trận, chúng ta cũng về thôi. Nhưng Tả Thiên Tứ thua như vậy chắc chắn sẽ không để yên. Nguy cơ của Tinh La Điện tạm thời đã được giải trừ nhưng con đường phía trước vẫn còn dài.</w:t>
      </w:r>
    </w:p>
    <w:p>
      <w:pPr>
        <w:pStyle w:val="BodyText"/>
      </w:pPr>
      <w:r>
        <w:t xml:space="preserve">Tần Vô Song bỗng bật cười:</w:t>
      </w:r>
    </w:p>
    <w:p>
      <w:pPr>
        <w:pStyle w:val="BodyText"/>
      </w:pPr>
      <w:r>
        <w:t xml:space="preserve">- Đại Điện chủ, sư phụ, Tả Thiên Tứ thua trong mơ hồ, hắn rất tò mò về thân phận của con, hắn căn bản không tin Tinh La Điện lại có thực lực đánh bại hắn. Chắc chắn lúc này hắn rất hỗn loạn.</w:t>
      </w:r>
    </w:p>
    <w:p>
      <w:pPr>
        <w:pStyle w:val="BodyText"/>
      </w:pPr>
      <w:r>
        <w:t xml:space="preserve">Mắt Trác Bất Đàn sáng lên:</w:t>
      </w:r>
    </w:p>
    <w:p>
      <w:pPr>
        <w:pStyle w:val="BodyText"/>
      </w:pPr>
      <w:r>
        <w:t xml:space="preserve">- Ồ? Lẽ nào hôm đó chúng ta giết Đao Hải Đường, chúng thấy con bắn Thần Tú Cung mà không đoán ra sao?</w:t>
      </w:r>
    </w:p>
    <w:p>
      <w:pPr>
        <w:pStyle w:val="BodyText"/>
      </w:pPr>
      <w:r>
        <w:t xml:space="preserve">- Những người từng thấy qua Thần Tú Cung là Triệu Hằng, Cao Nhạc và Chúc Đại Trung. Nhưng trong số đó, Triệu Hằng và Chúc Đại Trung đã chết, Cao Nhạc thì không có mặt. Vì thế mà đương nhiên chúng chẳng thể khẳng định được điều gì. Có điều nếu Cao Nhạc gặp mặt các Trưởng lão kia thì chắc sẽ đoán ra. Chỉ hy vọng Tả Thiên Tứ không quay về Thiên Cơ Tông mà về thẳng Cửu Cung Phái luôn…</w:t>
      </w:r>
    </w:p>
    <w:p>
      <w:pPr>
        <w:pStyle w:val="BodyText"/>
      </w:pPr>
      <w:r>
        <w:t xml:space="preserve">Nghĩ đến đây, Tần Vô Song bỗng nảy ra một chủ ý:</w:t>
      </w:r>
    </w:p>
    <w:p>
      <w:pPr>
        <w:pStyle w:val="BodyText"/>
      </w:pPr>
      <w:r>
        <w:t xml:space="preserve">- Đại Điện chủ, sư phụ, không phải hai người nói biên giới có mai phục, rất có thể là người Thiên Cơ Tông phải không? Chúng ta không làm thì thôi, đã làm phải đến nơi đến chốn, đánh tới Đế quốc Thiên Trì, tính cả vốn lẫn lãi món nợ này!</w:t>
      </w:r>
    </w:p>
    <w:p>
      <w:pPr>
        <w:pStyle w:val="BodyText"/>
      </w:pPr>
      <w:r>
        <w:t xml:space="preserve">Đề nghị này lập tức được Bao Bao và Tử Điện Phần Diệm Thú ủng hộ nhiệt tình. Trác Bất Đàn nghĩ một lúc, cảm thấy cũng khả thi, quay ra hỏi Truân Trung Trì:</w:t>
      </w:r>
    </w:p>
    <w:p>
      <w:pPr>
        <w:pStyle w:val="BodyText"/>
      </w:pPr>
      <w:r>
        <w:t xml:space="preserve">- Lão Nhị thấy sao?</w:t>
      </w:r>
    </w:p>
    <w:p>
      <w:pPr>
        <w:pStyle w:val="BodyText"/>
      </w:pPr>
      <w:r>
        <w:t xml:space="preserve">Truân Trung Trì trầm ngâm nói:</w:t>
      </w:r>
    </w:p>
    <w:p>
      <w:pPr>
        <w:pStyle w:val="BodyText"/>
      </w:pPr>
      <w:r>
        <w:t xml:space="preserve">- Cũng được thôi. Nhưng việc này hai ta không tiện ra mặt, phải để Vô Song và hai người bạn của nó đi thôi.</w:t>
      </w:r>
    </w:p>
    <w:p>
      <w:pPr>
        <w:pStyle w:val="BodyText"/>
      </w:pPr>
      <w:r>
        <w:t xml:space="preserve">Trác Bất Đàn gật đầu:</w:t>
      </w:r>
    </w:p>
    <w:p>
      <w:pPr>
        <w:pStyle w:val="BodyText"/>
      </w:pPr>
      <w:r>
        <w:t xml:space="preserve">- Vô Song, con có tự tin không?</w:t>
      </w:r>
    </w:p>
    <w:p>
      <w:pPr>
        <w:pStyle w:val="BodyText"/>
      </w:pPr>
      <w:r>
        <w:t xml:space="preserve">Tần Vô Song cười:</w:t>
      </w:r>
    </w:p>
    <w:p>
      <w:pPr>
        <w:pStyle w:val="BodyText"/>
      </w:pPr>
      <w:r>
        <w:t xml:space="preserve">- Đệ tử nhất định sẽ khiến Thiên Cơ Tông phải trả cả vốn lẫn lãi!</w:t>
      </w:r>
    </w:p>
    <w:p>
      <w:pPr>
        <w:pStyle w:val="BodyText"/>
      </w:pPr>
      <w:r>
        <w:t xml:space="preserve">Ánh mắt Trác Bất Đàn kiên định:</w:t>
      </w:r>
    </w:p>
    <w:p>
      <w:pPr>
        <w:pStyle w:val="BodyText"/>
      </w:pPr>
      <w:r>
        <w:t xml:space="preserve">- Vô Song, đối phó với Thiên Cơ Tông không cần nhân từ nhẹ tay. Phải cho chúng biết cái giá phải trả khi dẫn sói vào nhà!</w:t>
      </w:r>
    </w:p>
    <w:p>
      <w:pPr>
        <w:pStyle w:val="BodyText"/>
      </w:pPr>
      <w:r>
        <w:t xml:space="preserve">Truân Trung Trì cũng gật đầu:</w:t>
      </w:r>
    </w:p>
    <w:p>
      <w:pPr>
        <w:pStyle w:val="BodyText"/>
      </w:pPr>
      <w:r>
        <w:t xml:space="preserve">- Đại Điện chủ nói đúng. Thiên Cơ Tông dẫn Cửu Cung Phái đến, nếu không phải Tinh La Điện chúng ta có kỳ binh như con thì khó lòng qua được nạn này. Vì thế không cần nương tay!</w:t>
      </w:r>
    </w:p>
    <w:p>
      <w:pPr>
        <w:pStyle w:val="BodyText"/>
      </w:pPr>
      <w:r>
        <w:t xml:space="preserve">Tần Vô Song gật đầu:</w:t>
      </w:r>
    </w:p>
    <w:p>
      <w:pPr>
        <w:pStyle w:val="BodyText"/>
      </w:pPr>
      <w:r>
        <w:t xml:space="preserve">- Đệ tử hiểu!</w:t>
      </w:r>
    </w:p>
    <w:p>
      <w:pPr>
        <w:pStyle w:val="BodyText"/>
      </w:pPr>
      <w:r>
        <w:t xml:space="preserve">Quan hệ giữa các nước trên Đại lục Thiên Huyền là như vậy. Ngươi không cho ta đường sống thì ta cũng chẳng cho ngươi đường sống.</w:t>
      </w:r>
    </w:p>
    <w:p>
      <w:pPr>
        <w:pStyle w:val="BodyText"/>
      </w:pPr>
      <w:r>
        <w:t xml:space="preserve">- Bao Bao, Cô Đơn, bảo hai ngươi ở đây chắc các ngươi sẽ không đồng ý, mà muốn theo ta đến Đế quốc Thiên Trì phải không?</w:t>
      </w:r>
    </w:p>
    <w:p>
      <w:pPr>
        <w:pStyle w:val="BodyText"/>
      </w:pPr>
      <w:r>
        <w:t xml:space="preserve">Bao Bao cười hắc hắc:</w:t>
      </w:r>
    </w:p>
    <w:p>
      <w:pPr>
        <w:pStyle w:val="BodyText"/>
      </w:pPr>
      <w:r>
        <w:t xml:space="preserve">- Còn phải nói sao? Đợi ở đây ai mà biết chúng có đến không? Chủ động tìm đến cửa mới kích thích!</w:t>
      </w:r>
    </w:p>
    <w:p>
      <w:pPr>
        <w:pStyle w:val="BodyText"/>
      </w:pPr>
      <w:r>
        <w:t xml:space="preserve">Tử Điện Phần Diệm Thú kêu lên:</w:t>
      </w:r>
    </w:p>
    <w:p>
      <w:pPr>
        <w:pStyle w:val="BodyText"/>
      </w:pPr>
      <w:r>
        <w:t xml:space="preserve">- Mau đi thôi, đi thôi, đừng có để chúng nó trốn mất!</w:t>
      </w:r>
    </w:p>
    <w:p>
      <w:pPr>
        <w:pStyle w:val="BodyText"/>
      </w:pPr>
      <w:r>
        <w:t xml:space="preserve">Tần Vô Song cung tay nói:</w:t>
      </w:r>
    </w:p>
    <w:p>
      <w:pPr>
        <w:pStyle w:val="BodyText"/>
      </w:pPr>
      <w:r>
        <w:t xml:space="preserve">- Đại Điện chủ, sư phụ, hai người về Tinh La Điện trước, con đi giải quyết Thiên Cơ Tông!</w:t>
      </w:r>
    </w:p>
    <w:p>
      <w:pPr>
        <w:pStyle w:val="BodyText"/>
      </w:pPr>
      <w:r>
        <w:t xml:space="preserve">Nói rồi khởi động Phong Hành Phù cùng hai linh thú lên đường.</w:t>
      </w:r>
    </w:p>
    <w:p>
      <w:pPr>
        <w:pStyle w:val="BodyText"/>
      </w:pPr>
      <w:r>
        <w:t xml:space="preserve">Trước lúc xuất phát từ Tinh La Điện, Đại Điện chủ đã phát cho mỗi người một tấm Phong Hành Phù. Thường thì Phong Hành Phù có công hiệu ba lần. Xuất phát từ Tinh La Điện một lần, đến Hồng Vân Sơn một lần nữa, lần cuối này Tần Vô Song cũng không tiết kiệm, dùng để nhanh chóng đi về biên giới.</w:t>
      </w:r>
    </w:p>
    <w:p>
      <w:pPr>
        <w:pStyle w:val="BodyText"/>
      </w:pPr>
      <w:r>
        <w:t xml:space="preserve">Mà tấm Phong Hành Phù hắn có được trong cuộc Đại hội So tài Đông Tam quốc lần trước mới chỉ dùng một lần, vẫn còn hai lần nữa, nhưng tạm thời hắn không định dùng.</w:t>
      </w:r>
    </w:p>
    <w:p>
      <w:pPr>
        <w:pStyle w:val="BodyText"/>
      </w:pPr>
      <w:r>
        <w:t xml:space="preserve">Đến gần vách núi, Tần Vô Song đi chậm lại. Có Bao Bao làm tiên phong nên Tần Vô Song cũng nhẹ nhàng hơn. Đi qua con đường trên vách núi, Bao Bao quay lại nói:</w:t>
      </w:r>
    </w:p>
    <w:p>
      <w:pPr>
        <w:pStyle w:val="BodyText"/>
      </w:pPr>
      <w:r>
        <w:t xml:space="preserve">- Vô Song lão đại, người của Thiên Cơ Tông đã rút lui.</w:t>
      </w:r>
    </w:p>
    <w:p>
      <w:pPr>
        <w:pStyle w:val="BodyText"/>
      </w:pPr>
      <w:r>
        <w:t xml:space="preserve">- Rút lui?</w:t>
      </w:r>
    </w:p>
    <w:p>
      <w:pPr>
        <w:pStyle w:val="BodyText"/>
      </w:pPr>
      <w:r>
        <w:t xml:space="preserve">Tần Vô Song nhíu mày:</w:t>
      </w:r>
    </w:p>
    <w:p>
      <w:pPr>
        <w:pStyle w:val="BodyText"/>
      </w:pPr>
      <w:r>
        <w:t xml:space="preserve">- Lẽ nào Tả Thiên Tứ đã gặp gặp chúng rồi?</w:t>
      </w:r>
    </w:p>
    <w:p>
      <w:pPr>
        <w:pStyle w:val="BodyText"/>
      </w:pPr>
      <w:r>
        <w:t xml:space="preserve">Bao Bao lắc đầu:</w:t>
      </w:r>
    </w:p>
    <w:p>
      <w:pPr>
        <w:pStyle w:val="BodyText"/>
      </w:pPr>
      <w:r>
        <w:t xml:space="preserve">- Cái này thì không biết!</w:t>
      </w:r>
    </w:p>
    <w:p>
      <w:pPr>
        <w:pStyle w:val="BodyText"/>
      </w:pPr>
      <w:r>
        <w:t xml:space="preserve">- Bao Bao, dùng tốc độ nhanh nhất đuổi theo quân Thiên Cơ Tông. Thăm dò xem chúng có động tĩnh gì, liệu Tả Thiên Tứ đã gặp chúng chưa!</w:t>
      </w:r>
    </w:p>
    <w:p>
      <w:pPr>
        <w:pStyle w:val="BodyText"/>
      </w:pPr>
      <w:r>
        <w:t xml:space="preserve">- Được!</w:t>
      </w:r>
    </w:p>
    <w:p>
      <w:pPr>
        <w:pStyle w:val="BodyText"/>
      </w:pPr>
      <w:r>
        <w:t xml:space="preserve">Bao Bao không chút chần chừ lập tức chui xuống đất.</w:t>
      </w:r>
    </w:p>
    <w:p>
      <w:pPr>
        <w:pStyle w:val="BodyText"/>
      </w:pPr>
      <w:r>
        <w:t xml:space="preserve">Tần Vô Song và Tử Điện Phần Diệm Thú cũng không chậm trễ, lập tức theo sau chạy về phía Đế đô của Đế quốc Thiên Trì. Thiên Cơ Tông rút lui chắc chắn là về tông môn, lúc này đuổi theo chắc vẫn kịp.</w:t>
      </w:r>
    </w:p>
    <w:p>
      <w:pPr>
        <w:pStyle w:val="BodyText"/>
      </w:pPr>
      <w:r>
        <w:t xml:space="preserve">Đi được nghìn dặm, Bao Bao bỗng nhảy ra từ lùm cây bân cạnh, phấn khích nói:</w:t>
      </w:r>
    </w:p>
    <w:p>
      <w:pPr>
        <w:pStyle w:val="BodyText"/>
      </w:pPr>
      <w:r>
        <w:t xml:space="preserve">- Vô Song lão đại, chủ lực của Thiên Cơ Tông đang thẳng tiến về tông môn, hiện đang trên đường đi. Tả Thiên Tứ hình như chưa gặp chúng mà về thẳng Cửu Cung Phái rồi. Các Tông chủ Thiên Cơ Tông đều chưa biết kết quả của trận chiến đó của Cửu Cung Phái, hình như mới chỉ nhận được lệnh bảo rút lui. Vì thế mà chúng đang đoán già đoán non.</w:t>
      </w:r>
    </w:p>
    <w:p>
      <w:pPr>
        <w:pStyle w:val="BodyText"/>
      </w:pPr>
      <w:r>
        <w:t xml:space="preserve">Tần Vô Song nghe xong thì mừng rỡ:</w:t>
      </w:r>
    </w:p>
    <w:p>
      <w:pPr>
        <w:pStyle w:val="BodyText"/>
      </w:pPr>
      <w:r>
        <w:t xml:space="preserve">- Tốt, vậy chúng ta sẽ cho chúng một điều bất ngờ!</w:t>
      </w:r>
    </w:p>
    <w:p>
      <w:pPr>
        <w:pStyle w:val="BodyText"/>
      </w:pPr>
      <w:r>
        <w:t xml:space="preserve">Trận chiến với Cửu Cung Phái là cơ hội tốt nhất để Tinh La Điện vùng dậy. Mà vũ đài cho Tinh La Điện không thể là chỗ nào khác ngoài mảnh đất phía Đông rộng lớn này.</w:t>
      </w:r>
    </w:p>
    <w:p>
      <w:pPr>
        <w:pStyle w:val="BodyText"/>
      </w:pPr>
      <w:r>
        <w:t xml:space="preserve">Tần Vô Song biết rõ, đánh bại Cửu Cung Phái là thắng lợi về mặt tự vệ của Tinh La Điện. Nhưng tiễu trừ Thiên Cơ Tông lại là sự bắt đầu cho việc Tinh La Điện xưng bá.</w:t>
      </w:r>
    </w:p>
    <w:p>
      <w:pPr>
        <w:pStyle w:val="BodyText"/>
      </w:pPr>
      <w:r>
        <w:t xml:space="preserve">- Hãy để Thiên Cơ Tông trở thành bàn đạp cho Tinh La Điện ta!</w:t>
      </w:r>
    </w:p>
    <w:p>
      <w:pPr>
        <w:pStyle w:val="BodyText"/>
      </w:pPr>
      <w:r>
        <w:t xml:space="preserve">Tần Vô Song kiên quyết, đem theo Bao Bao và Tử Điện Phần Diệm Thú nhanh chóng đuổi theo quân Thiên Cơ Tông.</w:t>
      </w:r>
    </w:p>
    <w:p>
      <w:pPr>
        <w:pStyle w:val="BodyText"/>
      </w:pPr>
      <w:r>
        <w:t xml:space="preserve">Trong đầu Tần Vô Song đã có một kế hoạch, kế hoạch này cũng sẽ đảm bảo cho việc Đế quốc Đại La thăng cấp lên Đế quốc Thượng phẩm, từ đó không cần phải e dè bất cứ quốc gia nào nữa!</w:t>
      </w:r>
    </w:p>
    <w:p>
      <w:pPr>
        <w:pStyle w:val="BodyText"/>
      </w:pPr>
      <w:r>
        <w:t xml:space="preserve">- Cô Đơn, lần này ngươi đánh trận đầu!</w:t>
      </w:r>
    </w:p>
    <w:p>
      <w:pPr>
        <w:pStyle w:val="BodyText"/>
      </w:pPr>
      <w:r>
        <w:t xml:space="preserve">Tần Vô Song nói:</w:t>
      </w:r>
    </w:p>
    <w:p>
      <w:pPr>
        <w:pStyle w:val="BodyText"/>
      </w:pPr>
      <w:r>
        <w:t xml:space="preserve">- Phàm là người của Thiên Cơ Tông, bất luận mạnh yếu ra sao, chỉ cần là đệ tử Tiên Thiên, nhất loạt không cần nương tay!</w:t>
      </w:r>
    </w:p>
    <w:p>
      <w:pPr>
        <w:pStyle w:val="BodyText"/>
      </w:pPr>
      <w:r>
        <w:t xml:space="preserve">Tử Điện Phần Diệm Thú nghe vậy, toét miệng cười:</w:t>
      </w:r>
    </w:p>
    <w:p>
      <w:pPr>
        <w:pStyle w:val="BodyText"/>
      </w:pPr>
      <w:r>
        <w:t xml:space="preserve">- Lão Đại, ta đã bao giờ nương tay đâu nhỉ? Ha ha… Đó không phải phong cách của Cô Đơn ca ta!</w:t>
      </w:r>
    </w:p>
    <w:p>
      <w:pPr>
        <w:pStyle w:val="Compact"/>
      </w:pPr>
      <w:r>
        <w:t xml:space="preserve">Nói rồi Tử Điện Phần Diệm Thú lao về phía trước, biến mất trong rừng sâu.</w:t>
      </w:r>
      <w:r>
        <w:br w:type="textWrapping"/>
      </w:r>
      <w:r>
        <w:br w:type="textWrapping"/>
      </w:r>
    </w:p>
    <w:p>
      <w:pPr>
        <w:pStyle w:val="Heading2"/>
      </w:pPr>
      <w:bookmarkStart w:id="384" w:name="chương-362"/>
      <w:bookmarkEnd w:id="384"/>
      <w:r>
        <w:t xml:space="preserve">362. Chương 36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62: Kế hoạch xưng bá.</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Luận về sức sát thương thì Tử Điện Phần Diệm Thú hung tàn bạo ngược, bị ức chế nghìn năm, quả thực mạnh hơn Bao Bao không biết bao nhiêu lần, nhưng Tử Điện Phần Diệm Thú lại không có được sự nhanh nhạy, linh hoạt của Bao Bao.</w:t>
      </w:r>
    </w:p>
    <w:p>
      <w:pPr>
        <w:pStyle w:val="BodyText"/>
      </w:pPr>
      <w:r>
        <w:t xml:space="preserve">Các đội quân của bốn vị Tông chủ mai phục trên các con đường, khi được lệnh của Cao Nhạc mới rút lui, tập hợp lại rồi về tông môn Thiên Cơ Tông.</w:t>
      </w:r>
    </w:p>
    <w:p>
      <w:pPr>
        <w:pStyle w:val="BodyText"/>
      </w:pPr>
      <w:r>
        <w:t xml:space="preserve">Bọn họ không biết chuyện gì xảy ra, nhưng bỗng có lệnh rút lui thì nghĩ cũng không phải chuyện gì tốt lành.</w:t>
      </w:r>
    </w:p>
    <w:p>
      <w:pPr>
        <w:pStyle w:val="BodyText"/>
      </w:pPr>
      <w:r>
        <w:t xml:space="preserve">Tứ Tông chủ Trình Thanh Tùng không kìm được hỏi:</w:t>
      </w:r>
    </w:p>
    <w:p>
      <w:pPr>
        <w:pStyle w:val="BodyText"/>
      </w:pPr>
      <w:r>
        <w:t xml:space="preserve">- Đại Tông chủ, Cửu Cung Phái có phải quá nực cười rồi không? Vừa bảo chúng ta mai phục rồi lại bảo chúng ta rút lui, rốt cuộc là có ý gì?</w:t>
      </w:r>
    </w:p>
    <w:p>
      <w:pPr>
        <w:pStyle w:val="BodyText"/>
      </w:pPr>
      <w:r>
        <w:t xml:space="preserve">Cao Nhạc lúc này cũng đang tức anh ách, trong đầu đầy nghi vấn. Dựa vào trực giác cường giả của hắn thì đây chẳng phải chuyện gì tốt.Nhưng Cửu Cung Phái không hề phái ai đến gặp họ mà ở tít tắp đằng xa phát tín hiệu rút lui, bảo Thiên Cơ Tông trở về tông môn chờ tin tức của Cửu Cung Phái.</w:t>
      </w:r>
    </w:p>
    <w:p>
      <w:pPr>
        <w:pStyle w:val="BodyText"/>
      </w:pPr>
      <w:r>
        <w:t xml:space="preserve">Hành động này của Cửu Cung Phái đương nhiên khiến Cao Nhạc rất bức bối. Nhưng ngoài việc phục tùng ra thì hắn cũng chẳng còn cách nào khác. Thiên Cơ Tông nay đã gắn liền với Cửu Cung Phái. Dù hắn có cảm thấy thế nào đi nữa thì con đường này đã là sự lựa chọn duy nhất của Thiên Cơ Tông rồi.</w:t>
      </w:r>
    </w:p>
    <w:p>
      <w:pPr>
        <w:pStyle w:val="BodyText"/>
      </w:pPr>
      <w:r>
        <w:t xml:space="preserve">Nhị Tông chủ Bạch Cốt Kinh vẫn chưa quên cái chết của đệ tử yêu, Quỷ Đồng Tử, nghiến răng nói:</w:t>
      </w:r>
    </w:p>
    <w:p>
      <w:pPr>
        <w:pStyle w:val="BodyText"/>
      </w:pPr>
      <w:r>
        <w:t xml:space="preserve">- Có thể Cửu Cung Phái đã đánh sập Tinh La Điện rồi. Với thực lực của Cửu Cung Phái đánh hạ Tinh La Điện chẳng có gì khó khăn! Sáu con linh thú của Cửu Cung Phái có sức sát thương vô cùng cường hãn, đương nhiên sẽ không để lọt lưới bất cứ con cá nào. Như thế thì chúng ta cũng không cần phải mai phục nữa.</w:t>
      </w:r>
    </w:p>
    <w:p>
      <w:pPr>
        <w:pStyle w:val="BodyText"/>
      </w:pPr>
      <w:r>
        <w:t xml:space="preserve">Trình Thanh Tùng cười khổ:</w:t>
      </w:r>
    </w:p>
    <w:p>
      <w:pPr>
        <w:pStyle w:val="BodyText"/>
      </w:pPr>
      <w:r>
        <w:t xml:space="preserve">- Nhị Tông chủ, ngươi nghĩ vậy có hơi chủ quan đấy. Dù Cửu Cung Phái có mạnh nhưng không lọt một con cá nào thì hơi khó. Hơn nữa Tinh La Điện cũng chẳng phải bọn ngu, chắc chắn chúng đã có sắp xếp. Biết rõ không thể địch lại, có lẽ chúng đã tháo chạy hết khiến Cửu Cung Phái đánh hụt…</w:t>
      </w:r>
    </w:p>
    <w:p>
      <w:pPr>
        <w:pStyle w:val="BodyText"/>
      </w:pPr>
      <w:r>
        <w:t xml:space="preserve">Cao Nhạc ngăn họ tiếp tục tranh luận, nói:</w:t>
      </w:r>
    </w:p>
    <w:p>
      <w:pPr>
        <w:pStyle w:val="BodyText"/>
      </w:pPr>
      <w:r>
        <w:t xml:space="preserve">- Mọi người đừng có đoán bừa nữa. Theo lý thì đại quân Cửu Cung Phái đến, không thể có khả năng Tinh La Điện sẽ gặp may mắn gì. Lần rút quân này có điều kỳ lạ. Bản tọa lo liệu có phải Cửu Cung Phái gặp phải trở ngại gì không?</w:t>
      </w:r>
    </w:p>
    <w:p>
      <w:pPr>
        <w:pStyle w:val="BodyText"/>
      </w:pPr>
      <w:r>
        <w:t xml:space="preserve">Bạch Cốt Kinh phủ nhận:</w:t>
      </w:r>
    </w:p>
    <w:p>
      <w:pPr>
        <w:pStyle w:val="BodyText"/>
      </w:pPr>
      <w:r>
        <w:t xml:space="preserve">- Tinh La Điện thế nào người khác không biết, chúng ta không biết sao? Với thực lực của Tinh La Điện lấy gì mà đối kháng với Cửu Cung Phái?</w:t>
      </w:r>
    </w:p>
    <w:p>
      <w:pPr>
        <w:pStyle w:val="BodyText"/>
      </w:pPr>
      <w:r>
        <w:t xml:space="preserve">Cao Nhạc thở dài, bỗng đột nhiên sắc mặt căng thẳng:</w:t>
      </w:r>
    </w:p>
    <w:p>
      <w:pPr>
        <w:pStyle w:val="BodyText"/>
      </w:pPr>
      <w:r>
        <w:t xml:space="preserve">- Mọi người chú ý, có địch!</w:t>
      </w:r>
    </w:p>
    <w:p>
      <w:pPr>
        <w:pStyle w:val="BodyText"/>
      </w:pPr>
      <w:r>
        <w:t xml:space="preserve">Tay hắn rung lên, lập tức rút vũ khí, nhìn chăm chú, hét nhỏ:</w:t>
      </w:r>
    </w:p>
    <w:p>
      <w:pPr>
        <w:pStyle w:val="BodyText"/>
      </w:pPr>
      <w:r>
        <w:t xml:space="preserve">- Tất cả hãy rút ngắn khoảng cách, đứng sát vào nhau!</w:t>
      </w:r>
    </w:p>
    <w:p>
      <w:pPr>
        <w:pStyle w:val="BodyText"/>
      </w:pPr>
      <w:r>
        <w:t xml:space="preserve">- Đại Tông chủ…</w:t>
      </w:r>
    </w:p>
    <w:p>
      <w:pPr>
        <w:pStyle w:val="BodyText"/>
      </w:pPr>
      <w:r>
        <w:t xml:space="preserve">Bạch Cốt Kinh nói được một nửa thì bỗng cảm nhận được một luồng sát khí mạnh mẽ đang ào tới từ bốn phương tám hướng. Cả bốn vị Tông chủ nín thở chăm chú quan sát xung quanh.</w:t>
      </w:r>
    </w:p>
    <w:p>
      <w:pPr>
        <w:pStyle w:val="BodyText"/>
      </w:pPr>
      <w:r>
        <w:t xml:space="preserve">Đột nhiên, từ phía trước tràn ra một đám hắc khí, bỗng nhiên đám mây biến thành màu đỏ rực, một luồng khí thế kinh thiên đang lao tới từ phía sau.</w:t>
      </w:r>
    </w:p>
    <w:p>
      <w:pPr>
        <w:pStyle w:val="BodyText"/>
      </w:pPr>
      <w:r>
        <w:t xml:space="preserve">- Tất cả cẩn thận!</w:t>
      </w:r>
    </w:p>
    <w:p>
      <w:pPr>
        <w:pStyle w:val="BodyText"/>
      </w:pPr>
      <w:r>
        <w:t xml:space="preserve">Cao Nhạc chưa nói xong thì đám mây đỏ như bị gió thổi vù một cái, ngưng tụ lại thành một ngọn chân hỏa bắn về phía trước.</w:t>
      </w:r>
    </w:p>
    <w:p>
      <w:pPr>
        <w:pStyle w:val="BodyText"/>
      </w:pPr>
      <w:r>
        <w:t xml:space="preserve">Cao Nhạc hét lên:</w:t>
      </w:r>
    </w:p>
    <w:p>
      <w:pPr>
        <w:pStyle w:val="BodyText"/>
      </w:pPr>
      <w:r>
        <w:t xml:space="preserve">- Ngọn lửa không bình thường, tất cả tránh đi!</w:t>
      </w:r>
    </w:p>
    <w:p>
      <w:pPr>
        <w:pStyle w:val="BodyText"/>
      </w:pPr>
      <w:r>
        <w:t xml:space="preserve">Vừa nói hắn vừa nhảy lên cao.Đồng thời lúc đó Tử Điện Phần Diệm Thú cũng lao tới như tia chớp.</w:t>
      </w:r>
    </w:p>
    <w:p>
      <w:pPr>
        <w:pStyle w:val="BodyText"/>
      </w:pPr>
      <w:r>
        <w:t xml:space="preserve">Sãi một bước, giây trước còn cách đến hơn chục trượng mà nháy mắt đã ở trước mặt. Tử Điện Phần Diệm Thú giơ vuốt tóm trúng Ngũ Tông chủ, rồi không chút do dự kéo sang hai bên.</w:t>
      </w:r>
    </w:p>
    <w:p>
      <w:pPr>
        <w:pStyle w:val="BodyText"/>
      </w:pPr>
      <w:r>
        <w:t xml:space="preserve">Xoẹt! Ngũ Tông chủ Thiên Cơ Tông, một Cao Linh võ giả không có lấy một cơ hội phản kháng, đã bị xé làm hai mảnh.</w:t>
      </w:r>
    </w:p>
    <w:p>
      <w:pPr>
        <w:pStyle w:val="BodyText"/>
      </w:pPr>
      <w:r>
        <w:t xml:space="preserve">Tử Điện Phần Diệm Thú như bộc phát cuồng tính. Nó cúi người xuống rống lên một tiếng rồi như hổ đói hung hăng lao vào bầy cừu non. Mỗi lần chụp xuống là Thiên Cơ Tông mất một mạng người. Mà động tác của nó mãi mãi đơn giản và tàn bạo như thế… Chỉ một chốc lát đã có năm sáu người bị Tử Điện Phần Diệm Thú xé xác.</w:t>
      </w:r>
    </w:p>
    <w:p>
      <w:pPr>
        <w:pStyle w:val="BodyText"/>
      </w:pPr>
      <w:r>
        <w:t xml:space="preserve">Cao Nhạc thấy Tử Điện Phần Diệm Thú hung tàn như vậy biết nó rất lợi hại, lưng toát mồ hôi lạnh:</w:t>
      </w:r>
    </w:p>
    <w:p>
      <w:pPr>
        <w:pStyle w:val="BodyText"/>
      </w:pPr>
      <w:r>
        <w:t xml:space="preserve">- Tất cả rút lui! Toàn lực rút lui!</w:t>
      </w:r>
    </w:p>
    <w:p>
      <w:pPr>
        <w:pStyle w:val="BodyText"/>
      </w:pPr>
      <w:r>
        <w:t xml:space="preserve">Lần này Thiên Cơ Tông đã xuất hết chủ lực, bao gồm tất cả Tông chủ, Trưởng lão, Chấp sự và Đệ tử Trung tâm, có đến hơn trăm người.</w:t>
      </w:r>
    </w:p>
    <w:p>
      <w:pPr>
        <w:pStyle w:val="BodyText"/>
      </w:pPr>
      <w:r>
        <w:t xml:space="preserve">Nhưng dưới sự công kích của Tử Điện Phần Diệm Thú, hơn một trăm cao thủ dường như những chú cừu non không có chút sức lực phản kháng, thảm hại vô cùng.</w:t>
      </w:r>
    </w:p>
    <w:p>
      <w:pPr>
        <w:pStyle w:val="BodyText"/>
      </w:pPr>
      <w:r>
        <w:t xml:space="preserve">Cao Nhạc vừa nói, tất cả đều không chậm trễ co chân chạy thục mạng, chỉ hận sao cha mẹ không sinh thêm cho hai cái chân.</w:t>
      </w:r>
    </w:p>
    <w:p>
      <w:pPr>
        <w:pStyle w:val="BodyText"/>
      </w:pPr>
      <w:r>
        <w:t xml:space="preserve">Tử Điện Phần Diệm Thú thấy Thiên Cơ Tông chạy tán loạn khắp nơi thì ngửa lên trời gầm lên một tiếng, nhảy vài bước rồi lao về hướng Tam Tông chủ Trình Thanh Tùng.</w:t>
      </w:r>
    </w:p>
    <w:p>
      <w:pPr>
        <w:pStyle w:val="BodyText"/>
      </w:pPr>
      <w:r>
        <w:t xml:space="preserve">Trình Thanh Tùng tốt xấu gì cũng là Cao Linh võ giả. Tuy đang tháo chạy nhưng vẫn cảm nhận được nguy hiểm sau lưng. Hắn không chần chừ, lập tức chui xuống đất.</w:t>
      </w:r>
    </w:p>
    <w:p>
      <w:pPr>
        <w:pStyle w:val="BodyText"/>
      </w:pPr>
      <w:r>
        <w:t xml:space="preserve">Tử Điện Phần Diệm Thú vồ hụt, mắt đảo một vòng, nửa như cười nửa như không, hai bộ móng vuốt vung lên chém ra hai đạo kình lực như xé tan bầu trời, bổ vỡ mặt đất.</w:t>
      </w:r>
    </w:p>
    <w:p>
      <w:pPr>
        <w:pStyle w:val="BodyText"/>
      </w:pPr>
      <w:r>
        <w:t xml:space="preserve">Uỳnh! Mặt đất xuất hiện hai cái rãnh sâu hoắm.Tử Điện Phần Diệm Thú nhảy vào giữa và đẩy mạnh hai chân!</w:t>
      </w:r>
    </w:p>
    <w:p>
      <w:pPr>
        <w:pStyle w:val="BodyText"/>
      </w:pPr>
      <w:r>
        <w:t xml:space="preserve">Ầm! Ầm!</w:t>
      </w:r>
    </w:p>
    <w:p>
      <w:pPr>
        <w:pStyle w:val="BodyText"/>
      </w:pPr>
      <w:r>
        <w:t xml:space="preserve">Mặt đất tách ra về hai hướng, cái rãnh càng ngày càng mở rộng, đất đá không ngừng vỡ ra. Nó há mồm rồi liên tiếp phun lửa.Ngọn lửa tựa như một con rồng lửa chui xuống đất, sức nóng của ngọn lửa chân hỏa này không phải lửa thường có thể so sánh.</w:t>
      </w:r>
    </w:p>
    <w:p>
      <w:pPr>
        <w:pStyle w:val="BodyText"/>
      </w:pPr>
      <w:r>
        <w:t xml:space="preserve">Cả mặt đất bị thiêu cháy, đất đá tan ra thành bùn nhão, sôi sục như nồi nước nóng trên bếp.</w:t>
      </w:r>
    </w:p>
    <w:p>
      <w:pPr>
        <w:pStyle w:val="BodyText"/>
      </w:pPr>
      <w:r>
        <w:t xml:space="preserve">Tốc độ của những hành động này vô cùng nhanh, Trình Thanh Tùng chưa chạy được xa, bị lửa thiêu toàn thân co giật. Nhưng hắn biết lúc này mà dừng lại chắc chắn sẽ bị thiêu chết. Vậy là toàn lực chạy về phía trước để thoát khỏi phạm vi công kích của ngọn lửa.</w:t>
      </w:r>
    </w:p>
    <w:p>
      <w:pPr>
        <w:pStyle w:val="BodyText"/>
      </w:pPr>
      <w:r>
        <w:t xml:space="preserve">Tử Điện Phần Diệm Thú cảm ứng một lúc, nó nổi giận. Nó biết, dù có chútchật vật nhưng tên Trình Thanh Tùng đó vẫn đang dần thoát khỏi phạm vi của ngọn lửa. Còn nó tuy mạnh nhưng lại không biết Địa Hành Thuật, chỉ đành đứng đó nhìn hắn chạy càng ngày càng xa.</w:t>
      </w:r>
    </w:p>
    <w:p>
      <w:pPr>
        <w:pStyle w:val="BodyText"/>
      </w:pPr>
      <w:r>
        <w:t xml:space="preserve">- Khốn kiếp, hắn đúng là nhanh lẹ!</w:t>
      </w:r>
    </w:p>
    <w:p>
      <w:pPr>
        <w:pStyle w:val="BodyText"/>
      </w:pPr>
      <w:r>
        <w:t xml:space="preserve">Tử Điện Phần Diệm Thú tấn công không thành, hắn chốn mất đương nhiên rất bực bội, lầm bầm chửi rủa. Ngẩng lên nhìn về phía trước thì những kẻ khác đã chạy xa. Định đuổi theo thì từ phía sau có tiếng cười:</w:t>
      </w:r>
    </w:p>
    <w:p>
      <w:pPr>
        <w:pStyle w:val="BodyText"/>
      </w:pPr>
      <w:r>
        <w:t xml:space="preserve">- Cô Đơn ca, xem ra ngươi gặp chút vấn đề rồi. Xem ta giúp ngươi xả giận đây!</w:t>
      </w:r>
    </w:p>
    <w:p>
      <w:pPr>
        <w:pStyle w:val="BodyText"/>
      </w:pPr>
      <w:r>
        <w:t xml:space="preserve">Bao Bao nói rồi liền chui xuống đất.</w:t>
      </w:r>
    </w:p>
    <w:p>
      <w:pPr>
        <w:pStyle w:val="BodyText"/>
      </w:pPr>
      <w:r>
        <w:t xml:space="preserve">Tử Điện Phần Diệm Thú không cam tâm bị tụt đằng sau, định đuổi theo thì Tần Vô Song nói:</w:t>
      </w:r>
    </w:p>
    <w:p>
      <w:pPr>
        <w:pStyle w:val="BodyText"/>
      </w:pPr>
      <w:r>
        <w:t xml:space="preserve">- Cô Đơn, đừng vội. Để chúng thở đi. Lần này chúng ta tiễu trừ Thiên Cơ Tông, không những phải tiêu diệt mà còn phải làm có thanh thế, không thể chúng biến mất không tăm hơi một cách nhẹ nhàng được.</w:t>
      </w:r>
    </w:p>
    <w:p>
      <w:pPr>
        <w:pStyle w:val="BodyText"/>
      </w:pPr>
      <w:r>
        <w:t xml:space="preserve">Tử Điện Phần Diệm Thú khựng lại:</w:t>
      </w:r>
    </w:p>
    <w:p>
      <w:pPr>
        <w:pStyle w:val="BodyText"/>
      </w:pPr>
      <w:r>
        <w:t xml:space="preserve">- Lão Đại, ta chỉ quan tâm việc giết người thôi, nhưng tại sao lại phải cho chúng thở?</w:t>
      </w:r>
    </w:p>
    <w:p>
      <w:pPr>
        <w:pStyle w:val="BodyText"/>
      </w:pPr>
      <w:r>
        <w:t xml:space="preserve">Tần Vô Song cười không nói gì. Đây chính là sách lược của hắn. Không những phải tiêu diệt Thiên Cơ Tông mà còn phải gây náo động. Như thế là để uy hiếp các nước phía Đông, thị uy với Đế quốc Xích Long, thị uy với Cửu Cung Phái.</w:t>
      </w:r>
    </w:p>
    <w:p>
      <w:pPr>
        <w:pStyle w:val="BodyText"/>
      </w:pPr>
      <w:r>
        <w:t xml:space="preserve">Một khi Thiên Cơ Tông bị diệt trừ, Tinh La Điện sẽ không có bất cứ trở ngại nào trong việc xưng bá khu vực phía Đông. Long Hổ Môn cái gì chứ? Căn bản không có phần của chúng!Khi Cửu Cung Phái tấn công Tinh La Điện, Long Hổ Môn không hề chi viện, điều này đã khiến Tinh La Điện quyết định không thèm xem Long Hổ Môn như một đồng minh nữa, càng không cần phải khách khí với chúng như trước đây. Hoặc là thần phục, hoặc là sẽ giống như Thiên Cơ Tông!</w:t>
      </w:r>
    </w:p>
    <w:p>
      <w:pPr>
        <w:pStyle w:val="BodyText"/>
      </w:pPr>
      <w:r>
        <w:t xml:space="preserve">Sự nổi lên của một Đế quốc Thượng phẩm đương nhiên sẽ phải có sự sụp đổ của Đế quốc khác làm bàn đạp. Mà Đế quốc Thiên Trì chính là bàn đạp thích hợp nhất. Đế quốc Đan Dương thì chỉ có thần phục mà thôi.</w:t>
      </w:r>
    </w:p>
    <w:p>
      <w:pPr>
        <w:pStyle w:val="BodyText"/>
      </w:pPr>
      <w:r>
        <w:t xml:space="preserve">- Lão Đại, cứ để chúng chạy vậy sao?</w:t>
      </w:r>
    </w:p>
    <w:p>
      <w:pPr>
        <w:pStyle w:val="BodyText"/>
      </w:pPr>
      <w:r>
        <w:t xml:space="preserve">Tần Vô Song cười:</w:t>
      </w:r>
    </w:p>
    <w:p>
      <w:pPr>
        <w:pStyle w:val="BodyText"/>
      </w:pPr>
      <w:r>
        <w:t xml:space="preserve">- Chạy không thoát đâu. Hòa thượng chạy được chứ chùa thì vẫn còn đó.</w:t>
      </w:r>
    </w:p>
    <w:p>
      <w:pPr>
        <w:pStyle w:val="BodyText"/>
      </w:pPr>
      <w:r>
        <w:t xml:space="preserve">- Ý gì vậy?</w:t>
      </w:r>
    </w:p>
    <w:p>
      <w:pPr>
        <w:pStyle w:val="BodyText"/>
      </w:pPr>
      <w:r>
        <w:t xml:space="preserve">Đây là câu châm ngôn ở kiếp trước của Tần Vô Song nên đương nhiên Tử Điện Phần Diệm Thú không hiểu.</w:t>
      </w:r>
    </w:p>
    <w:p>
      <w:pPr>
        <w:pStyle w:val="BodyText"/>
      </w:pPr>
      <w:r>
        <w:t xml:space="preserve">- Ý là bọn chúng chạy được nhưng sơn môn của Thiên Cơ Tông thì không. Ngoài sơn môn ra thì chúng còn chạy đi đâu được? Hơn nữa, lẽ nào ta lại để chúng dễ dàng về sơn môn thế sao?</w:t>
      </w:r>
    </w:p>
    <w:p>
      <w:pPr>
        <w:pStyle w:val="BodyText"/>
      </w:pPr>
      <w:r>
        <w:t xml:space="preserve">Sắc mặt Tần Vô Song tối lại:</w:t>
      </w:r>
    </w:p>
    <w:p>
      <w:pPr>
        <w:pStyle w:val="BodyText"/>
      </w:pPr>
      <w:r>
        <w:t xml:space="preserve">- Cô Đơn, ta lệnh cho người, dùng hết tốc lực đến trước sơn môn Thiên Cơ Tông. Nhất định phải đến trước chúng, ngươi tự tin chứ?</w:t>
      </w:r>
    </w:p>
    <w:p>
      <w:pPr>
        <w:pStyle w:val="BodyText"/>
      </w:pPr>
      <w:r>
        <w:t xml:space="preserve">Tử Điện Phần Diệm Thú ngạo nghễ:</w:t>
      </w:r>
    </w:p>
    <w:p>
      <w:pPr>
        <w:pStyle w:val="BodyText"/>
      </w:pPr>
      <w:r>
        <w:t xml:space="preserve">- Dựa vào sức của đám bất tài đó, ta đến trước chúng là quá dễ dàng! Nhưng chỉ đuổi theo vậy thôi à? Có cần giết người không?</w:t>
      </w:r>
    </w:p>
    <w:p>
      <w:pPr>
        <w:pStyle w:val="BodyText"/>
      </w:pPr>
      <w:r>
        <w:t xml:space="preserve">- Đừng vội, tránh rút dây động rừng. Đợi khi chủ lực của Thiên Cơ Tông trở về ngươi giết cũng chưa muộn. Nói tóm lại, ngươi chỉ có một nhiệm vụ là không cho chúng vào sơn môn. Nhất định phải chặn chúng lại dưới con đường sơn đạo.</w:t>
      </w:r>
    </w:p>
    <w:p>
      <w:pPr>
        <w:pStyle w:val="BodyText"/>
      </w:pPr>
      <w:r>
        <w:t xml:space="preserve">- Chuyện nhỏ, không vấn đề gì!</w:t>
      </w:r>
    </w:p>
    <w:p>
      <w:pPr>
        <w:pStyle w:val="BodyText"/>
      </w:pPr>
      <w:r>
        <w:t xml:space="preserve">Tử Điện Phần Diệm Thú tự tin, nó hét:</w:t>
      </w:r>
    </w:p>
    <w:p>
      <w:pPr>
        <w:pStyle w:val="BodyText"/>
      </w:pPr>
      <w:r>
        <w:t xml:space="preserve">- Bao Bao, ngươi có ổn không? Không ổn thì mau cút ra đây!</w:t>
      </w:r>
    </w:p>
    <w:p>
      <w:pPr>
        <w:pStyle w:val="BodyText"/>
      </w:pPr>
      <w:r>
        <w:t xml:space="preserve">Chưa dứt lời thì một tràng cười thích thú vang lên từ dưới đất:</w:t>
      </w:r>
    </w:p>
    <w:p>
      <w:pPr>
        <w:pStyle w:val="BodyText"/>
      </w:pPr>
      <w:r>
        <w:t xml:space="preserve">- Cô Đơn ca, ngươi tưởng ta là ngươi à? Bao Bao ta đã ra tay là phải xong!</w:t>
      </w:r>
    </w:p>
    <w:p>
      <w:pPr>
        <w:pStyle w:val="BodyText"/>
      </w:pPr>
      <w:r>
        <w:t xml:space="preserve">Bao Bao chui lên khỏi mặt đất, tay nhấc một người, là Trình Thanh Tùng. Nhưng hắn lúc này ngực thủng một lỗ, đan điền thì bị Bao Bao ăn mất.</w:t>
      </w:r>
    </w:p>
    <w:p>
      <w:pPr>
        <w:pStyle w:val="BodyText"/>
      </w:pPr>
      <w:r>
        <w:t xml:space="preserve">Tử Điện Phần Diệm Thú phì nhổ mấy cái:</w:t>
      </w:r>
    </w:p>
    <w:p>
      <w:pPr>
        <w:pStyle w:val="BodyText"/>
      </w:pPr>
      <w:r>
        <w:t xml:space="preserve">- Bao Bao, ngươi hung tàn quá! Ăn cả đan điền của hắn!</w:t>
      </w:r>
    </w:p>
    <w:p>
      <w:pPr>
        <w:pStyle w:val="BodyText"/>
      </w:pPr>
      <w:r>
        <w:t xml:space="preserve">Bao Bao cười:</w:t>
      </w:r>
    </w:p>
    <w:p>
      <w:pPr>
        <w:pStyle w:val="BodyText"/>
      </w:pPr>
      <w:r>
        <w:t xml:space="preserve">- Cô Đơn ca, người khác nói còn được, chứ hình như ngươi còn hung tàn hơn ta thì phải!</w:t>
      </w:r>
    </w:p>
    <w:p>
      <w:pPr>
        <w:pStyle w:val="BodyText"/>
      </w:pPr>
      <w:r>
        <w:t xml:space="preserve">Bao Bao cười hi hi:</w:t>
      </w:r>
    </w:p>
    <w:p>
      <w:pPr>
        <w:pStyle w:val="BodyText"/>
      </w:pPr>
      <w:r>
        <w:t xml:space="preserve">- Ăn đan điền thật tốt. Như thế mới không ngừng đánh thức huyết thống Thái cổ Thần vượn trong ta, sớm ngày lên Hư Võ Cảnh.</w:t>
      </w:r>
    </w:p>
    <w:p>
      <w:pPr>
        <w:pStyle w:val="BodyText"/>
      </w:pPr>
      <w:r>
        <w:t xml:space="preserve">- Không nói với ngươi nữa, ta đi chấp hành nhiệm vụ đây.</w:t>
      </w:r>
    </w:p>
    <w:p>
      <w:pPr>
        <w:pStyle w:val="Compact"/>
      </w:pPr>
      <w:r>
        <w:t xml:space="preserve">Tử Điện Phần Diệm Thú bến thành một đạo ánh sáng lao vút đi.</w:t>
      </w:r>
      <w:r>
        <w:br w:type="textWrapping"/>
      </w:r>
      <w:r>
        <w:br w:type="textWrapping"/>
      </w:r>
    </w:p>
    <w:p>
      <w:pPr>
        <w:pStyle w:val="Heading2"/>
      </w:pPr>
      <w:bookmarkStart w:id="385" w:name="chương-363"/>
      <w:bookmarkEnd w:id="385"/>
      <w:r>
        <w:t xml:space="preserve">363. Chương 36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63: Cây roi Nộ Giao, vũ khí Hư Võ Cản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rời bắt đầu đổ mưa, lúc này đang là mùa hạ, hễ mưa là như trút nước, mưa rào rào cảm tưởng như dải ngân hà bị thủng mất một lỗ, để nước cứ thế ào xuống vậy.</w:t>
      </w:r>
    </w:p>
    <w:p>
      <w:pPr>
        <w:pStyle w:val="BodyText"/>
      </w:pPr>
      <w:r>
        <w:t xml:space="preserve">Tần Vô Song đi trong mưa gió bão táp nhưng lòng phục thù không hề bị nước mưa rửa trôi đi mà ngược lại ngày một dữ dội hơn.</w:t>
      </w:r>
    </w:p>
    <w:p>
      <w:pPr>
        <w:pStyle w:val="BodyText"/>
      </w:pPr>
      <w:r>
        <w:t xml:space="preserve">Trong đầu hắn hồi tưởng lại hết lần này đến lần khác trận chiến hôm đó ở Tinh La Điện. Theo lý, Triệu Hằng đã chết, Chúc Đại Trung cũng bị tiêu diệt, chỉ cần giết Cao Nhạc nữa là ân oán này sẽ chấm dứt. Nhưng Tần Vô Song biết, ý nghĩ đó là bảo thủ, là bị động. Trên Đại lục Thiên Huyền, bị động có nghĩa là sẽ bị chịu đòn. Theo kinh nghiệm của hắn, bất cứ cục diện nào, kẻ bị động mãi mãi sẽ bị hứng đòn. Ví dụ như Bách Việt Quốc, vô duyên vô cớ bị Đại Ngô Quốc và Tây Sở Quốc liên kết xâm lược… Ví dụ như Đế quốc Đại La lần này, cũng mơ hồ dẫn đến con sói ác Cửu Cung Phái. Đây không phải là thế giới mà ‘ta không phạm người, thì người không phạm ta’. Người không phạm ta, ta không phạm người cũng được thôi. Nhưng nếu phạm rồi thì phải trả lại gấp mười lần. Chỉ có cứng rắn mới có thể đứng vững.</w:t>
      </w:r>
    </w:p>
    <w:p>
      <w:pPr>
        <w:pStyle w:val="BodyText"/>
      </w:pPr>
      <w:r>
        <w:t xml:space="preserve">Đạo lý của thế giới này không phải dựa vào cái mồm, cũng không phải vào sự chỉ trích, kháng nghị, mà là dùng nắm đấm để tranh, dùng thực lực để cướp.</w:t>
      </w:r>
    </w:p>
    <w:p>
      <w:pPr>
        <w:pStyle w:val="BodyText"/>
      </w:pPr>
      <w:r>
        <w:t xml:space="preserve">Cửu Cung Phái có nắm đấm to, chúng muốn tấn công Tinh La Điện, căn bản không cần bất cứ ai đồng ý. Công bằng, đạo lý… căn bản chẳng có ai quan tâm những điều đó, cũng chẳng có ai dám nghi ngờ gì.</w:t>
      </w:r>
    </w:p>
    <w:p>
      <w:pPr>
        <w:pStyle w:val="BodyText"/>
      </w:pPr>
      <w:r>
        <w:t xml:space="preserve">Vì trong mắt người đời, Cửu Cung Phái lớn mạnh, còn Tinh La Điện nhỏ bé, ý mạnh hiếp yếu, chuyện bình thường! Đó là đạo lý mà Tần Vô Song mới ngộ ra.</w:t>
      </w:r>
    </w:p>
    <w:p>
      <w:pPr>
        <w:pStyle w:val="BodyText"/>
      </w:pPr>
      <w:r>
        <w:t xml:space="preserve">o0o</w:t>
      </w:r>
    </w:p>
    <w:p>
      <w:pPr>
        <w:pStyle w:val="BodyText"/>
      </w:pPr>
      <w:r>
        <w:t xml:space="preserve">Ba ngày sau, Tần Vô Song và Bao Bao đang đứng trong một sơn cốc. Phía dưới sơn cốc đó là chủ lực của Thiên Cơ Tông.</w:t>
      </w:r>
    </w:p>
    <w:p>
      <w:pPr>
        <w:pStyle w:val="BodyText"/>
      </w:pPr>
      <w:r>
        <w:t xml:space="preserve">Ba ngày nay, Tần Vô Song liên thủ với Bao Bao tập kích vài lần. Một lần giết mười mấy tên. Mỗi lần giết xong thì lập tức bỏ đi ngay.</w:t>
      </w:r>
    </w:p>
    <w:p>
      <w:pPr>
        <w:pStyle w:val="BodyText"/>
      </w:pPr>
      <w:r>
        <w:t xml:space="preserve">Qua vài giờ thì lại đuổi theo tập kích một trận nữa. Cứ thế, Thiên Cơ Tông có thể nói là thương vong nặng nề. Hơn một trăm người, sau vài lần bị tập kích chỉ còn lại bốn năm chục. Tuy Cao Nhạc và Bạch Cốt Kinh vẫn sống nhưng cốt cán của Thiên Cơ Tông thì có thể nói là tổn thất đến bảy tám phần.</w:t>
      </w:r>
    </w:p>
    <w:p>
      <w:pPr>
        <w:pStyle w:val="BodyText"/>
      </w:pPr>
      <w:r>
        <w:t xml:space="preserve">Lúc này trời vẫn đang mưa nhỏ, Cao Nhạc lạnh băng nói:</w:t>
      </w:r>
    </w:p>
    <w:p>
      <w:pPr>
        <w:pStyle w:val="BodyText"/>
      </w:pPr>
      <w:r>
        <w:t xml:space="preserve">- Các hạ rốt cuộc là ai, có thù oán gì với Thiên Cơ Tông? Đại khai sát giới như vậy không sợ đạo trời trừng phạt sao?</w:t>
      </w:r>
    </w:p>
    <w:p>
      <w:pPr>
        <w:pStyle w:val="BodyText"/>
      </w:pPr>
      <w:r>
        <w:t xml:space="preserve">Tần Vô Song cười lạnh lùng:</w:t>
      </w:r>
    </w:p>
    <w:p>
      <w:pPr>
        <w:pStyle w:val="BodyText"/>
      </w:pPr>
      <w:r>
        <w:t xml:space="preserve">- Cao Nhạc, Thiên Cơ Tông ngươi câu kết Cửu Cung Phái, ý đồ xưng bá phíaĐông, dẫn sói vào nhà, có bao giờ nghĩ đến hai chữ đạo trời không?</w:t>
      </w:r>
    </w:p>
    <w:p>
      <w:pPr>
        <w:pStyle w:val="BodyText"/>
      </w:pPr>
      <w:r>
        <w:t xml:space="preserve">Cao Nhạc hít vào một hơi khí lạnh:</w:t>
      </w:r>
    </w:p>
    <w:p>
      <w:pPr>
        <w:pStyle w:val="BodyText"/>
      </w:pPr>
      <w:r>
        <w:t xml:space="preserve">- Ngươi là người Tinh La Điện?</w:t>
      </w:r>
    </w:p>
    <w:p>
      <w:pPr>
        <w:pStyle w:val="BodyText"/>
      </w:pPr>
      <w:r>
        <w:t xml:space="preserve">Tần Vô Song bình thản:</w:t>
      </w:r>
    </w:p>
    <w:p>
      <w:pPr>
        <w:pStyle w:val="BodyText"/>
      </w:pPr>
      <w:r>
        <w:t xml:space="preserve">- Ngươi không cần biết ta là ai. Ngươi chỉ cần biết chuyện của khu vực phía Đông thì nên để nội bộ tự giải quyết. Nhưng Thiên Cơ Tông ngươi lại dẫn Cửu Cung Phái đến, đó chính là tự đào mồ chôn mình. Ta chẳng qua là thay trời hành đạo, khiến Thiên Cơ Tông ngươi biến mất khỏi thế gian này. Không trừ bỏ Thiên Cơ Tông, liệu có ngày nào bình yên?</w:t>
      </w:r>
    </w:p>
    <w:p>
      <w:pPr>
        <w:pStyle w:val="BodyText"/>
      </w:pPr>
      <w:r>
        <w:t xml:space="preserve">Cao Nhạc giận dữ:</w:t>
      </w:r>
    </w:p>
    <w:p>
      <w:pPr>
        <w:pStyle w:val="BodyText"/>
      </w:pPr>
      <w:r>
        <w:t xml:space="preserve">- Thay trời hành đạo? Ngươi là kẻ nào mà dám tự xưng thay trời hành đạo?</w:t>
      </w:r>
    </w:p>
    <w:p>
      <w:pPr>
        <w:pStyle w:val="BodyText"/>
      </w:pPr>
      <w:r>
        <w:t xml:space="preserve">Bao Bao cười kỳ quái:</w:t>
      </w:r>
    </w:p>
    <w:p>
      <w:pPr>
        <w:pStyle w:val="BodyText"/>
      </w:pPr>
      <w:r>
        <w:t xml:space="preserve">- Lão già họ Cao, Lão Đại ta là cường giả Hiên Viên Khâu, trên Đại lục Thiên Huyền này, ở các quốc gia nhân loại thì huynh ấy là trời!</w:t>
      </w:r>
    </w:p>
    <w:p>
      <w:pPr>
        <w:pStyle w:val="BodyText"/>
      </w:pPr>
      <w:r>
        <w:t xml:space="preserve">- Trời?</w:t>
      </w:r>
    </w:p>
    <w:p>
      <w:pPr>
        <w:pStyle w:val="BodyText"/>
      </w:pPr>
      <w:r>
        <w:t xml:space="preserve">Cao Nhạc cười lạnh:</w:t>
      </w:r>
    </w:p>
    <w:p>
      <w:pPr>
        <w:pStyle w:val="BodyText"/>
      </w:pPr>
      <w:r>
        <w:t xml:space="preserve">- Ngươi đối phó với Thiên Cơ Tông thì dễ, nhưng có dám đấu với Cửu Cung Phái không? Mềm nắn rắn buông, có ai mà không làm được?</w:t>
      </w:r>
    </w:p>
    <w:p>
      <w:pPr>
        <w:pStyle w:val="BodyText"/>
      </w:pPr>
      <w:r>
        <w:t xml:space="preserve">Tần Vô Song cười khinh miệt:</w:t>
      </w:r>
    </w:p>
    <w:p>
      <w:pPr>
        <w:pStyle w:val="BodyText"/>
      </w:pPr>
      <w:r>
        <w:t xml:space="preserve">- Cao Nhạc, kế khích tướng của ngươi không có tác dụng gì đâu. Cửu Cung Phái tấn công Tinh La Điện, Thiên Cơ Tông các ngươi phụ trách mai phục, vây bắt những con cá lọt lưới. Tính toán này cũng tốt lắm! Nhưng Cửu Cung Phái lại là kẻ khoác lác, căn bản không chịu nổi một đòn. Nếu không phải đánh bại Cửu Cung Phái rồi thì sao ta lại rỗi hơi ở đây chơi bịt mắt bắt dê với ngươi?</w:t>
      </w:r>
    </w:p>
    <w:p>
      <w:pPr>
        <w:pStyle w:val="BodyText"/>
      </w:pPr>
      <w:r>
        <w:t xml:space="preserve">Cao Nhạc giật mình, nhìn sang Bạch Cốt Kinh, ánh mắt đầy kinh hãi. Rõ ràng chúng đã bị chấn động bởi tin này, nhất thời không phân biệt được thật giả.</w:t>
      </w:r>
    </w:p>
    <w:p>
      <w:pPr>
        <w:pStyle w:val="BodyText"/>
      </w:pPr>
      <w:r>
        <w:t xml:space="preserve">- Bao Bao, cho chúng biết gần đây chúng ta làm được những gì đi!</w:t>
      </w:r>
    </w:p>
    <w:p>
      <w:pPr>
        <w:pStyle w:val="BodyText"/>
      </w:pPr>
      <w:r>
        <w:t xml:space="preserve">Tần Vô Song cười nhạt.</w:t>
      </w:r>
    </w:p>
    <w:p>
      <w:pPr>
        <w:pStyle w:val="BodyText"/>
      </w:pPr>
      <w:r>
        <w:t xml:space="preserve">- Được thôi!</w:t>
      </w:r>
    </w:p>
    <w:p>
      <w:pPr>
        <w:pStyle w:val="BodyText"/>
      </w:pPr>
      <w:r>
        <w:t xml:space="preserve">Bao Bao cười tít:</w:t>
      </w:r>
    </w:p>
    <w:p>
      <w:pPr>
        <w:pStyle w:val="BodyText"/>
      </w:pPr>
      <w:r>
        <w:t xml:space="preserve">- Gần đây, trước tiên là chúng ta tập kích Cửu Cung Phái ở con đường vách núi, giết hai Trưởng lão Cao Linh Võ Cảnh. Rồi giết Triệu Hằng và Đao Hải Đường ở trong rừng. Tiếp đó là chơi bịt mắt bắt dê với Tả Thiên Tứ. Sau nữa là giết tám Trưởng lão còn lại của Cửu Cung Phái. Đại khái là có chút việc như thế.</w:t>
      </w:r>
    </w:p>
    <w:p>
      <w:pPr>
        <w:pStyle w:val="BodyText"/>
      </w:pPr>
      <w:r>
        <w:t xml:space="preserve">Cơ mặt Cao Nhạc co giật liên hồi, ánh mắt đầy khủng hoảng và tuyệt vọng:</w:t>
      </w:r>
    </w:p>
    <w:p>
      <w:pPr>
        <w:pStyle w:val="BodyText"/>
      </w:pPr>
      <w:r>
        <w:t xml:space="preserve">- Không thể nào, Cửu Cung Phái là tông môn lớn mạnh nhất các quốc gia nhân loại. Chỉ dựa vào các ngươi không thể nào diệt được Cửu Cung Phái! Không thể nào!</w:t>
      </w:r>
    </w:p>
    <w:p>
      <w:pPr>
        <w:pStyle w:val="BodyText"/>
      </w:pPr>
      <w:r>
        <w:t xml:space="preserve">Bao Bao cố ý làm ra vẻ bất lực:</w:t>
      </w:r>
    </w:p>
    <w:p>
      <w:pPr>
        <w:pStyle w:val="BodyText"/>
      </w:pPr>
      <w:r>
        <w:t xml:space="preserve">- Lão Đại, hình như lão già họ Cao này không tin lắm thì phải.</w:t>
      </w:r>
    </w:p>
    <w:p>
      <w:pPr>
        <w:pStyle w:val="BodyText"/>
      </w:pPr>
      <w:r>
        <w:t xml:space="preserve">Tần Vô Song cười:</w:t>
      </w:r>
    </w:p>
    <w:p>
      <w:pPr>
        <w:pStyle w:val="BodyText"/>
      </w:pPr>
      <w:r>
        <w:t xml:space="preserve">- Chỉ nói cho hắn biết vậy thôi, tin hay không quan trọng gì?</w:t>
      </w:r>
    </w:p>
    <w:p>
      <w:pPr>
        <w:pStyle w:val="BodyText"/>
      </w:pPr>
      <w:r>
        <w:t xml:space="preserve">Cao Nhạc sắc mặt thảm hại, nhìn Bạch Cốt Kinh, chúng đều biết rất có thể kẻ này nói không phải hư ngôn. Chúng ra hiệu với nhau rồi bỗng toàn thân phát ra ánh sáng vàng bao trùm cả hai rồi đột ngột biến mất.</w:t>
      </w:r>
    </w:p>
    <w:p>
      <w:pPr>
        <w:pStyle w:val="BodyText"/>
      </w:pPr>
      <w:r>
        <w:t xml:space="preserve">- Đường đường là Tông chủ của Thiên Cơ Tông mà lúc nguy cấp lại bỏ lại đồng môn thái chạy!</w:t>
      </w:r>
    </w:p>
    <w:p>
      <w:pPr>
        <w:pStyle w:val="BodyText"/>
      </w:pPr>
      <w:r>
        <w:t xml:space="preserve">Bao Bao tức giận:</w:t>
      </w:r>
    </w:p>
    <w:p>
      <w:pPr>
        <w:pStyle w:val="BodyText"/>
      </w:pPr>
      <w:r>
        <w:t xml:space="preserve">- Đúng là trơ trẽn!</w:t>
      </w:r>
    </w:p>
    <w:p>
      <w:pPr>
        <w:pStyle w:val="BodyText"/>
      </w:pPr>
      <w:r>
        <w:t xml:space="preserve">Định đuổi theo thì Tần Vô Song cười nói:</w:t>
      </w:r>
    </w:p>
    <w:p>
      <w:pPr>
        <w:pStyle w:val="BodyText"/>
      </w:pPr>
      <w:r>
        <w:t xml:space="preserve">- Cứ để chúng đi. Chúng ta dọn dẹp bọn cá con đã rồi bắt con cá lớn cũng được.</w:t>
      </w:r>
    </w:p>
    <w:p>
      <w:pPr>
        <w:pStyle w:val="BodyText"/>
      </w:pPr>
      <w:r>
        <w:t xml:space="preserve">Bao Bao biết Tần Vô Song có kế hoạch của mình, gật đầu, xoa xoa nắm đấm:</w:t>
      </w:r>
    </w:p>
    <w:p>
      <w:pPr>
        <w:pStyle w:val="BodyText"/>
      </w:pPr>
      <w:r>
        <w:t xml:space="preserve">- Lão Đại, đám này toàn là Sơ Linh võ giả và Trung Linh võ giả, ta không có hứng thú ăn. Chi bằng ta biến thành Kim Hầu Vương nghiền nát chúng một lượt luôn!</w:t>
      </w:r>
    </w:p>
    <w:p>
      <w:pPr>
        <w:pStyle w:val="BodyText"/>
      </w:pPr>
      <w:r>
        <w:t xml:space="preserve">Tần Vô Song quét mắt một lượt ngẫm nghĩ:</w:t>
      </w:r>
    </w:p>
    <w:p>
      <w:pPr>
        <w:pStyle w:val="BodyText"/>
      </w:pPr>
      <w:r>
        <w:t xml:space="preserve">- Tinh anh của Thiên Cơ Tông cơ bản đã bị tiêu diệt hết, đâu chỉ còn lại loại thứ phẩm. Thôi vậy, ông trời có đức hiếu sinh!</w:t>
      </w:r>
    </w:p>
    <w:p>
      <w:pPr>
        <w:pStyle w:val="BodyText"/>
      </w:pPr>
      <w:r>
        <w:t xml:space="preserve">Nghĩ vậy, hắn nói tiếp:</w:t>
      </w:r>
    </w:p>
    <w:p>
      <w:pPr>
        <w:pStyle w:val="BodyText"/>
      </w:pPr>
      <w:r>
        <w:t xml:space="preserve">- Thiên Cơ Tông tự hủy tiền đồ, dẫn sói vào nhà, vốn đáng bị giết sạch sẽ. Nhưng ông trời có đức hiếu sinh, các ngươi tự phế đan điền, hủy công lực của mình thì ta sẽ tha chết cho.</w:t>
      </w:r>
    </w:p>
    <w:p>
      <w:pPr>
        <w:pStyle w:val="BodyText"/>
      </w:pPr>
      <w:r>
        <w:t xml:space="preserve">Đám người Thiên Cơ Tông nhìn nhau, có vài người cứng rắn hét lên:</w:t>
      </w:r>
    </w:p>
    <w:p>
      <w:pPr>
        <w:pStyle w:val="BodyText"/>
      </w:pPr>
      <w:r>
        <w:t xml:space="preserve">- Tự cổ Thiên Cơ Tông chỉ có người chết đứng chứ không có kẻ sống quỳ! Muốn bọn ta tự phế đan điền sao, nằm mơ đi! Mọi người hãy tách nhau ra mà chạy, xem chúng đuổi được mấy người!</w:t>
      </w:r>
    </w:p>
    <w:p>
      <w:pPr>
        <w:pStyle w:val="BodyText"/>
      </w:pPr>
      <w:r>
        <w:t xml:space="preserve">Những người khác vốn đang do dự, nghe đồng môn hét lên như thế, khí huyết dâng trào, tất cả gật đầu:</w:t>
      </w:r>
    </w:p>
    <w:p>
      <w:pPr>
        <w:pStyle w:val="BodyText"/>
      </w:pPr>
      <w:r>
        <w:t xml:space="preserve">- Mọi người chia nhau ra. Vì Thiên Cơ Tông, không được từ bỏ!</w:t>
      </w:r>
    </w:p>
    <w:p>
      <w:pPr>
        <w:pStyle w:val="BodyText"/>
      </w:pPr>
      <w:r>
        <w:t xml:space="preserve">Nói rồi tất cả tản ra khắp các phía bỏ chạy.</w:t>
      </w:r>
    </w:p>
    <w:p>
      <w:pPr>
        <w:pStyle w:val="BodyText"/>
      </w:pPr>
      <w:r>
        <w:t xml:space="preserve">Bao Bao cười lạnh:</w:t>
      </w:r>
    </w:p>
    <w:p>
      <w:pPr>
        <w:pStyle w:val="BodyText"/>
      </w:pPr>
      <w:r>
        <w:t xml:space="preserve">- Lão Đại, chúng không trân trọng cơ hội mà huynh cho chúng rồi. Làm gì đây?</w:t>
      </w:r>
    </w:p>
    <w:p>
      <w:pPr>
        <w:pStyle w:val="BodyText"/>
      </w:pPr>
      <w:r>
        <w:t xml:space="preserve">Tần Vô Song nói:</w:t>
      </w:r>
    </w:p>
    <w:p>
      <w:pPr>
        <w:pStyle w:val="BodyText"/>
      </w:pPr>
      <w:r>
        <w:t xml:space="preserve">- Tùy ngươi!</w:t>
      </w:r>
    </w:p>
    <w:p>
      <w:pPr>
        <w:pStyle w:val="BodyText"/>
      </w:pPr>
      <w:r>
        <w:t xml:space="preserve">Bao Bao cười lớn:</w:t>
      </w:r>
    </w:p>
    <w:p>
      <w:pPr>
        <w:pStyle w:val="BodyText"/>
      </w:pPr>
      <w:r>
        <w:t xml:space="preserve">- Được thôi, tất cả có bốn mươi hai tên. Thiếu tên nào ta chịu trách nhiệm!</w:t>
      </w:r>
    </w:p>
    <w:p>
      <w:pPr>
        <w:pStyle w:val="BodyText"/>
      </w:pPr>
      <w:r>
        <w:t xml:space="preserve">Vừa dứt lời Bao Bao chạy vù xuống khỏi sơn cốc.</w:t>
      </w:r>
    </w:p>
    <w:p>
      <w:pPr>
        <w:pStyle w:val="BodyText"/>
      </w:pPr>
      <w:r>
        <w:t xml:space="preserve">Cơ thể nhỏ bé của Bao Bao mỗi lần xông tới là cắn chết một tên, mà tình trạng chết vẫn thê thảm như trước, ngực thủng, đan điền bị hủy.</w:t>
      </w:r>
    </w:p>
    <w:p>
      <w:pPr>
        <w:pStyle w:val="BodyText"/>
      </w:pPr>
      <w:r>
        <w:t xml:space="preserve">Phạm vi bao phủ của linh lực Bao Bao, một Linh Võ Đại viên mãn, đương nhiên là không tầm thường. Môn nhân của Thiên Cơ Tông tuy đều là Tiên Thiên cường giả nhưng khoảng cách cảnh giới lại kém quá xa Bao Bao. Tuy chạy tản ra nhưng dưới sự cảm ứng của Bao Bao, tất cả đều công cốc.</w:t>
      </w:r>
    </w:p>
    <w:p>
      <w:pPr>
        <w:pStyle w:val="BodyText"/>
      </w:pPr>
      <w:r>
        <w:t xml:space="preserve">Bỗng Tần Vô Song vung tay lên, một đạo ánh sáng đỏ rực ngưng tụ lại thành một đòn công kích bắn thẳng về phía trước.</w:t>
      </w:r>
    </w:p>
    <w:p>
      <w:pPr>
        <w:pStyle w:val="BodyText"/>
      </w:pPr>
      <w:r>
        <w:t xml:space="preserve">Những nơi nó đi qua, dù là cây cối hay núi đá, tất cả đều tan vụn.</w:t>
      </w:r>
    </w:p>
    <w:p>
      <w:pPr>
        <w:pStyle w:val="BodyText"/>
      </w:pPr>
      <w:r>
        <w:t xml:space="preserve">Uỳnh! Sáu bảy tên đang chạy bị ánh sáng đỏ rực nuốt gọn, nháy mắt bị nghiền nát, máu thịt, xương cốt bắn ra xung quanh.</w:t>
      </w:r>
    </w:p>
    <w:p>
      <w:pPr>
        <w:pStyle w:val="BodyText"/>
      </w:pPr>
      <w:r>
        <w:t xml:space="preserve">Bao Bao cười lớn:</w:t>
      </w:r>
    </w:p>
    <w:p>
      <w:pPr>
        <w:pStyle w:val="BodyText"/>
      </w:pPr>
      <w:r>
        <w:t xml:space="preserve">- Lão Đại, đòn tấn công mạnh lắm!</w:t>
      </w:r>
    </w:p>
    <w:p>
      <w:pPr>
        <w:pStyle w:val="BodyText"/>
      </w:pPr>
      <w:r>
        <w:t xml:space="preserve">Tần Vô Song cười:</w:t>
      </w:r>
    </w:p>
    <w:p>
      <w:pPr>
        <w:pStyle w:val="BodyText"/>
      </w:pPr>
      <w:r>
        <w:t xml:space="preserve">- Phía nam giao cho ta, còn lại giao cho ngươi.</w:t>
      </w:r>
    </w:p>
    <w:p>
      <w:pPr>
        <w:pStyle w:val="BodyText"/>
      </w:pPr>
      <w:r>
        <w:t xml:space="preserve">Bao Bao cười hắc hắc:</w:t>
      </w:r>
    </w:p>
    <w:p>
      <w:pPr>
        <w:pStyle w:val="BodyText"/>
      </w:pPr>
      <w:r>
        <w:t xml:space="preserve">- Được thôi!</w:t>
      </w:r>
    </w:p>
    <w:p>
      <w:pPr>
        <w:pStyle w:val="BodyText"/>
      </w:pPr>
      <w:r>
        <w:t xml:space="preserve">Tần Vô Song tay cầm một cây roi dài hơn, to hơn cây roi xà hình cũ, khí thế mạnh mẽ tựa như rồng cuốn.</w:t>
      </w:r>
    </w:p>
    <w:p>
      <w:pPr>
        <w:pStyle w:val="BodyText"/>
      </w:pPr>
      <w:r>
        <w:t xml:space="preserve">- Không hổ là vũ khí cấp Hư Võ Cảnh!</w:t>
      </w:r>
    </w:p>
    <w:p>
      <w:pPr>
        <w:pStyle w:val="BodyText"/>
      </w:pPr>
      <w:r>
        <w:t xml:space="preserve">Tần Vô Song mừng rỡ. Vừa rồi cách xa như vậy, nếu dùng cây roi xà hình cũ thì không thể đánh tới nơi. Chỉ tiện tay vung cây roi Nộ Giao Chi Hồn này lên thôi mà đã có khí thế như vậy! Đòn đầu tiên thành công, Tần Vô Song lập tức rất có hứng thú với Nộ Giao Chi Hồn. Hắn tiếp tục đuổi theo những tên tháo chạy về hướng nam.</w:t>
      </w:r>
    </w:p>
    <w:p>
      <w:pPr>
        <w:pStyle w:val="BodyText"/>
      </w:pPr>
      <w:r>
        <w:t xml:space="preserve">Truy kích lũ cá con này Tần Vô Song đương nhiên không cần phải dùng đến Thần Tú Cung. Hắn liên tiếp quất ra ba roi Nộ Giao Chi Hồn, tạo nên ba đạo khí kình tựa vòi rồng lao vút về phía trước.</w:t>
      </w:r>
    </w:p>
    <w:p>
      <w:pPr>
        <w:pStyle w:val="BodyText"/>
      </w:pPr>
      <w:r>
        <w:t xml:space="preserve">Đám khí kình chuyển động trong hư không rồi bỗng biến to ra gấp mười lần, tiếp tục lao tới.</w:t>
      </w:r>
    </w:p>
    <w:p>
      <w:pPr>
        <w:pStyle w:val="BodyText"/>
      </w:pPr>
      <w:r>
        <w:t xml:space="preserve">Dùng vũ khí Hư Võ Cảnh đối phó với cường giả Sơ Linh võ giả và Trung Linh võ giả thì đúng là mổ gà bằng dao giết trâu. Dứt khoát và chuẩn xác, ba đạo khí kình cuốn lấy toàn bộ đệ tử Thiên Cơ Tông rồi nghiền nát, cơ thể chúng không còn thành hình hài gì nữa. Tần Vô Song đã quen việc giết chóc thế này, không phải hắn thích giết người mà là đạo lý ‘nuôi hổ sẽ để lại hậu họa’ của hắn.</w:t>
      </w:r>
    </w:p>
    <w:p>
      <w:pPr>
        <w:pStyle w:val="BodyText"/>
      </w:pPr>
      <w:r>
        <w:t xml:space="preserve">Bao Bao cũng đại triển thần uy, một lúc sau đám người chạy trốn kia đã bị Bao Bao giết cho tan tác hết. Bao Bao hét:</w:t>
      </w:r>
    </w:p>
    <w:p>
      <w:pPr>
        <w:pStyle w:val="BodyText"/>
      </w:pPr>
      <w:r>
        <w:t xml:space="preserve">- Lão Đại, ta đuổi hướng Bắc, còn sáu con cá lọt lưới. Huynh đuổi theo sau nhá!</w:t>
      </w:r>
    </w:p>
    <w:p>
      <w:pPr>
        <w:pStyle w:val="BodyText"/>
      </w:pPr>
      <w:r>
        <w:t xml:space="preserve">Tần Vô Song dùng thần thức xác định không còn kẻ nào lọt lưới nữa mới đuổi theo Bao Bao.</w:t>
      </w:r>
    </w:p>
    <w:p>
      <w:pPr>
        <w:pStyle w:val="BodyText"/>
      </w:pPr>
      <w:r>
        <w:t xml:space="preserve">Uy lực của cây roi Nộ Giao Chi Hồn khiến Tần Vô Song kinh ngạc. Vũ khí cấp Hư Võ Cảnh, quả thật là vũ khí Linh Võ Cảnh không thể sánh bằng.</w:t>
      </w:r>
    </w:p>
    <w:p>
      <w:pPr>
        <w:pStyle w:val="BodyText"/>
      </w:pPr>
      <w:r>
        <w:t xml:space="preserve">So với cây roi xà hình trước đây của hắn, uy lực của Nộ Giao Chi Hồn mạnh hơn không chỉ mười lần.</w:t>
      </w:r>
    </w:p>
    <w:p>
      <w:pPr>
        <w:pStyle w:val="BodyText"/>
      </w:pPr>
      <w:r>
        <w:t xml:space="preserve">Nhớ lại trận chiến ở Tinh La Điện, nếu mình có cây roi này, lại có tu vi Cao Linh Võ Cảnh hiện nay thì dù không dùng Thần Tú Cung cũng có thể chiến đấu với Triệu Hằng! Hắn nghĩ:</w:t>
      </w:r>
    </w:p>
    <w:p>
      <w:pPr>
        <w:pStyle w:val="BodyText"/>
      </w:pPr>
      <w:r>
        <w:t xml:space="preserve">- Tả Thiên Tứ, dù sau lưng ngươi có Hiên Viên Khâu, nhưng nếu còn muốn nhằm vào Tinh La Điện ta, rồi sẽ có ngày Tần Vô Song ta lấy mạng ngươi!</w:t>
      </w:r>
    </w:p>
    <w:p>
      <w:pPr>
        <w:pStyle w:val="Compact"/>
      </w:pPr>
      <w:r>
        <w:t xml:space="preserve">Lúc này Tần Vô Song đã vứt hết mọi lo lắng, Hiên Viên Khâu thì sao? Tả Thiên Tứ chẳng qua là một Linh Võ Đại viên mãn. Dù hắn có quan hệ thân thích với Hiên Viên Khâu thì cũng thể thay đổi sự thực là hắn chẳng có địa vị gì ở đó. Nếu không thì hắn hà tất phải đến các quốc gia nhân loại?</w:t>
      </w:r>
      <w:r>
        <w:br w:type="textWrapping"/>
      </w:r>
      <w:r>
        <w:br w:type="textWrapping"/>
      </w:r>
    </w:p>
    <w:p>
      <w:pPr>
        <w:pStyle w:val="Heading2"/>
      </w:pPr>
      <w:bookmarkStart w:id="386" w:name="chương-364"/>
      <w:bookmarkEnd w:id="386"/>
      <w:r>
        <w:t xml:space="preserve">364. Chương 36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64: Cùng đường mạt lộ.</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ghe liên tiếp có tiếng kêu thảm thiết vang lên, Tần Vô Song biết Bao Bao đã thành công rồi. Quả nhiên, từ phía xa Bao Bao kêu lên:</w:t>
      </w:r>
    </w:p>
    <w:p>
      <w:pPr>
        <w:pStyle w:val="BodyText"/>
      </w:pPr>
      <w:r>
        <w:t xml:space="preserve">- Lão Đại giết được mấy tên?</w:t>
      </w:r>
    </w:p>
    <w:p>
      <w:pPr>
        <w:pStyle w:val="BodyText"/>
      </w:pPr>
      <w:r>
        <w:t xml:space="preserve">Tần Vô Song cười:</w:t>
      </w:r>
    </w:p>
    <w:p>
      <w:pPr>
        <w:pStyle w:val="BodyText"/>
      </w:pPr>
      <w:r>
        <w:t xml:space="preserve">- Ta tấn công hai lượt, tổng cộng mười lăm tên.</w:t>
      </w:r>
    </w:p>
    <w:p>
      <w:pPr>
        <w:pStyle w:val="BodyText"/>
      </w:pPr>
      <w:r>
        <w:t xml:space="preserve">Bao Bao cười:</w:t>
      </w:r>
    </w:p>
    <w:p>
      <w:pPr>
        <w:pStyle w:val="BodyText"/>
      </w:pPr>
      <w:r>
        <w:t xml:space="preserve">- Ta tính toán không giỏi, hình như là hai mươi bảy tên, cộng lại là bao nhiêu?</w:t>
      </w:r>
    </w:p>
    <w:p>
      <w:pPr>
        <w:pStyle w:val="BodyText"/>
      </w:pPr>
      <w:r>
        <w:t xml:space="preserve">- Vừa đúng bốn mươi hai!</w:t>
      </w:r>
    </w:p>
    <w:p>
      <w:pPr>
        <w:pStyle w:val="BodyText"/>
      </w:pPr>
      <w:r>
        <w:t xml:space="preserve">Bao Bao hớn hở:</w:t>
      </w:r>
    </w:p>
    <w:p>
      <w:pPr>
        <w:pStyle w:val="BodyText"/>
      </w:pPr>
      <w:r>
        <w:t xml:space="preserve">- Vậy thì không sai rồi!</w:t>
      </w:r>
    </w:p>
    <w:p>
      <w:pPr>
        <w:pStyle w:val="BodyText"/>
      </w:pPr>
      <w:r>
        <w:t xml:space="preserve">Bao Bao quay lại chỗ Tần Vô Song, nó cười:</w:t>
      </w:r>
    </w:p>
    <w:p>
      <w:pPr>
        <w:pStyle w:val="BodyText"/>
      </w:pPr>
      <w:r>
        <w:t xml:space="preserve">- Lão Đại, tiếp theo chúng ta đi đâu?</w:t>
      </w:r>
    </w:p>
    <w:p>
      <w:pPr>
        <w:pStyle w:val="BodyText"/>
      </w:pPr>
      <w:r>
        <w:t xml:space="preserve">- Đến sơn môn Thiên Cơ Tông!</w:t>
      </w:r>
    </w:p>
    <w:p>
      <w:pPr>
        <w:pStyle w:val="BodyText"/>
      </w:pPr>
      <w:r>
        <w:t xml:space="preserve">Tần Vô Song khẩu khí kiên định.</w:t>
      </w:r>
    </w:p>
    <w:p>
      <w:pPr>
        <w:pStyle w:val="BodyText"/>
      </w:pPr>
      <w:r>
        <w:t xml:space="preserve">o0o</w:t>
      </w:r>
    </w:p>
    <w:p>
      <w:pPr>
        <w:pStyle w:val="BodyText"/>
      </w:pPr>
      <w:r>
        <w:t xml:space="preserve">Tin về trận tàn sát trong Đế quốc Thiên Trì cuối cùng cũng lan truyền tới khắp các nước lớn nhỏ ở khu vực phía Đông.</w:t>
      </w:r>
    </w:p>
    <w:p>
      <w:pPr>
        <w:pStyle w:val="BodyText"/>
      </w:pPr>
      <w:r>
        <w:t xml:space="preserve">Tuy nhiên chẳng ai biết rốt cuộc Thiên Cơ Tông đã động vào thế lực nào mà gặp phải thảm họa như vậy, nhưng tất cả đều biết đó là do Thiên Cơ Tông tự chuốc họa vào thân mà thôi.</w:t>
      </w:r>
    </w:p>
    <w:p>
      <w:pPr>
        <w:pStyle w:val="BodyText"/>
      </w:pPr>
      <w:r>
        <w:t xml:space="preserve">Trong khu vực phía Đông, ngoài ba nước Đế quốc Trung phẩm ra còn một vài Đế quốc Hạ phẩm, và rất nhiều Vương quốc, Công quốc… Những nước này đều có hệ thống tình báo riêng của mình, đều biết được ngọn nguồn của chuyện này.</w:t>
      </w:r>
    </w:p>
    <w:p>
      <w:pPr>
        <w:pStyle w:val="BodyText"/>
      </w:pPr>
      <w:r>
        <w:t xml:space="preserve">Thiên Cơ Tông dẫn sói vào nhà, câu kết Cửu Cung Phái.Hơn một năm trước, Phó Chưởng môn Cửu Cung Phái là Triệu Hằng đem theo hai Tông chủcủa Thiên Cơ Tông đánh đến Tinh La Điện, đả thương Nhị Điện chủTruân Trung Trì. Tuy Tinh La Điện không tuyên bố tin tức về cái chết của Truân Trung Trì nhưng theo suy đoán thì Truân Trung Trì có lẽ đã mất mạng.</w:t>
      </w:r>
    </w:p>
    <w:p>
      <w:pPr>
        <w:pStyle w:val="BodyText"/>
      </w:pPr>
      <w:r>
        <w:t xml:space="preserve">Các nước phía Đông tuy không đồng tình với hành động của Thiên Cơ Tông nhưng lại không dám can thiệp. Dù là Thiên Cơ Tông hay Cửu Cung Phái thì đều là thế lực mà họ không thể đắc tội.</w:t>
      </w:r>
    </w:p>
    <w:p>
      <w:pPr>
        <w:pStyle w:val="BodyText"/>
      </w:pPr>
      <w:r>
        <w:t xml:space="preserve">Còn lần này, Cửu Cung Phái khí thế hừng hực nhằm thẳng vào Tinh La Điện, các nước khác vẫn sợ hãi, không dám chi viện, bao gồm cả Long Hổ Môn.</w:t>
      </w:r>
    </w:p>
    <w:p>
      <w:pPr>
        <w:pStyle w:val="BodyText"/>
      </w:pPr>
      <w:r>
        <w:t xml:space="preserve">Đến nay, Thiên Cơ Tông gặp phải thảm họa này, đương nhiên không nhận được chút thông cảm nào mà ngược lại chỉ nhận được thái độ vui sướng vì kẻ khác gặp họa của những nước khác.Chỉ là, sau khi vui sướng thì tất cả lại nghĩ:</w:t>
      </w:r>
    </w:p>
    <w:p>
      <w:pPr>
        <w:pStyle w:val="BodyText"/>
      </w:pPr>
      <w:r>
        <w:t xml:space="preserve">- Rốt cuộc là thế lực phương nào mà có thể giết sạch tinh anh của Thiên Cơ Tông? Thế lực này thật đáng sợ!</w:t>
      </w:r>
    </w:p>
    <w:p>
      <w:pPr>
        <w:pStyle w:val="BodyText"/>
      </w:pPr>
      <w:r>
        <w:t xml:space="preserve">Phải biết là Thiên Cơ Tông là một trong ba đại thế lực mạnh nhất của baĐế quốc Trung phẩm ở phía Đông, sánh ngang với Tinh La Điện và Long Hổ Môn! Lẽ nào Cửu Cung Phái đánh xong Tinh La Điện, tiện tay diệt luôn Thiên Cơ Tông? Lúc này các nước đều đang thu thập tin tức.</w:t>
      </w:r>
    </w:p>
    <w:p>
      <w:pPr>
        <w:pStyle w:val="BodyText"/>
      </w:pPr>
      <w:r>
        <w:t xml:space="preserve">Đặc biệt là Long Hổ Môn, chúng đang vô cùng bất an. Trong đại điện Long Hổ Môn lúc này. Năm vị Môn chủ của Long Môn và Hổ Môn đều có mặt, thảo luận về những thay đổi gần đây. Long Môn có ba người đứng đầu là Đại Long đầu, Nhị Long đầu và Tam Long đầu. Hổ Môn thì chỉ có hai người, Đại Hổ đầu và Nhị Hổ đầu.</w:t>
      </w:r>
    </w:p>
    <w:p>
      <w:pPr>
        <w:pStyle w:val="BodyText"/>
      </w:pPr>
      <w:r>
        <w:t xml:space="preserve">Đại Long đầuThời Thừa Long sắc mặt nghiêm trọng, đang xem một bản báo cáo tình báo. Một lúc lâu sau mới đặt xuống nói:</w:t>
      </w:r>
    </w:p>
    <w:p>
      <w:pPr>
        <w:pStyle w:val="BodyText"/>
      </w:pPr>
      <w:r>
        <w:t xml:space="preserve">- Chư vị, cục diện phía Đông ngày một loạn rồi.</w:t>
      </w:r>
    </w:p>
    <w:p>
      <w:pPr>
        <w:pStyle w:val="BodyText"/>
      </w:pPr>
      <w:r>
        <w:t xml:space="preserve">- Đại Long đầu, có tin gì từ Đế quốc Đại La không?</w:t>
      </w:r>
    </w:p>
    <w:p>
      <w:pPr>
        <w:pStyle w:val="BodyText"/>
      </w:pPr>
      <w:r>
        <w:t xml:space="preserve">Thời Thừa Long cười khổ nói:</w:t>
      </w:r>
    </w:p>
    <w:p>
      <w:pPr>
        <w:pStyle w:val="BodyText"/>
      </w:pPr>
      <w:r>
        <w:t xml:space="preserve">- Chẳng có tin tức gì. Rốt cuộc thì Cửu Cung Phái có tấn công Tinh La Điện không, giờ đó vẫn là một câu hỏi. Theo tin tình báo thì xung quanh Tinh La Điện không hề xảy ra cuộc đại chiến nào! Có lẽ Cửu Cung Phái căn bản không hề ra quân…</w:t>
      </w:r>
    </w:p>
    <w:p>
      <w:pPr>
        <w:pStyle w:val="BodyText"/>
      </w:pPr>
      <w:r>
        <w:t xml:space="preserve">Nhị Long đầu không cho là vậy:</w:t>
      </w:r>
    </w:p>
    <w:p>
      <w:pPr>
        <w:pStyle w:val="BodyText"/>
      </w:pPr>
      <w:r>
        <w:t xml:space="preserve">- Không thể nào, Cửu Cung Phái đến Thiên Cơ Tông lâu như vậy, với phong cách của mình, Thiên Cơ Tông không thể nào lại nhẫn nhịn đến giờ không xuất quân. Lẽ nào chúng có âm mưu gì?</w:t>
      </w:r>
    </w:p>
    <w:p>
      <w:pPr>
        <w:pStyle w:val="BodyText"/>
      </w:pPr>
      <w:r>
        <w:t xml:space="preserve">Thời Thừa Long thở dài:</w:t>
      </w:r>
    </w:p>
    <w:p>
      <w:pPr>
        <w:pStyle w:val="BodyText"/>
      </w:pPr>
      <w:r>
        <w:t xml:space="preserve">- Thế thì ta mới nói cục diện ngày càng hỗn loạn!</w:t>
      </w:r>
    </w:p>
    <w:p>
      <w:pPr>
        <w:pStyle w:val="BodyText"/>
      </w:pPr>
      <w:r>
        <w:t xml:space="preserve">Đại Hổ đầu nói:</w:t>
      </w:r>
    </w:p>
    <w:p>
      <w:pPr>
        <w:pStyle w:val="BodyText"/>
      </w:pPr>
      <w:r>
        <w:t xml:space="preserve">- Đại Long đầu, vậy ngươi nói xem việc Thiên Cơ Tông bị tập kích là sao?</w:t>
      </w:r>
    </w:p>
    <w:p>
      <w:pPr>
        <w:pStyle w:val="BodyText"/>
      </w:pPr>
      <w:r>
        <w:t xml:space="preserve">Thời Thừa Long nói:</w:t>
      </w:r>
    </w:p>
    <w:p>
      <w:pPr>
        <w:pStyle w:val="BodyText"/>
      </w:pPr>
      <w:r>
        <w:t xml:space="preserve">- Tình báo chỉ cho biết, Thiên Cơ Tông thương vong nặng nề, nhưng rốt cuộc bị thế lực phương nào tấn công thì không chút manh mối. Nhưng có thể khẳng định, tinh anh của Thiên Cơ Tông đã bị tiêu diệt hoàn toàn. Người ta còn thấy cả xác của Tứ và Ngũ Tông chủ. Trừ Cao Nhạc và Bạch Cốt Kinh ra thì tinh anh của Thiên Cơ Tông cơ bản đã chết hết!</w:t>
      </w:r>
    </w:p>
    <w:p>
      <w:pPr>
        <w:pStyle w:val="BodyText"/>
      </w:pPr>
      <w:r>
        <w:t xml:space="preserve">Tuy Long Hổ Môn rất hận Thiên Cơ Tông, rất coi thường hành động dẫn sói vào nhà của chúng nhưng một đại tông môn tranh đấu với Long Hổ Môn nghìn năm nay bỗng gặp tai họa, Long Hổ Môn cũng không thấy vui được mà ngược lại có phần thương cảm.</w:t>
      </w:r>
    </w:p>
    <w:p>
      <w:pPr>
        <w:pStyle w:val="BodyText"/>
      </w:pPr>
      <w:r>
        <w:t xml:space="preserve">Đó không phải bởi Long Hổ Môn có tình cảm gì với Thiên Cơ Tông, mà là Long Hổ Môn thấy, nếu Thiên Cơ Tông đã dễ dàng bị tiêu diệt như vậy thì Long Hổ Môn liệu cũng gặp phải chuyện đó không?</w:t>
      </w:r>
    </w:p>
    <w:p>
      <w:pPr>
        <w:pStyle w:val="BodyText"/>
      </w:pPr>
      <w:r>
        <w:t xml:space="preserve">Sự khủng hoảng, sợ hãi trước một thế lực chưa biết đến khiến Long Hổ Môn không thể vui được.</w:t>
      </w:r>
    </w:p>
    <w:p>
      <w:pPr>
        <w:pStyle w:val="BodyText"/>
      </w:pPr>
      <w:r>
        <w:t xml:space="preserve">Tam Long đầu bỗng lên tiếng:</w:t>
      </w:r>
    </w:p>
    <w:p>
      <w:pPr>
        <w:pStyle w:val="BodyText"/>
      </w:pPr>
      <w:r>
        <w:t xml:space="preserve">- Đại Long đầu, Thiên Cơ Tông dẫn Cửu Cung Phái đến, theo lý, nếu có tin Tinh La Điện bị diệt thì còn hợp tình hợp lý. Nhưng sao lại là Thiên Cơ Tông? Mọi người nói xem mọi chuyện có phải do Tinh La Điện giở trò không? Liệu có phải Tinh La Điện mới là kẻ thực sự câu kết với Cửu Cung Phái?</w:t>
      </w:r>
    </w:p>
    <w:p>
      <w:pPr>
        <w:pStyle w:val="BodyText"/>
      </w:pPr>
      <w:r>
        <w:t xml:space="preserve">Suy luận này khiến bốn người còn lại phải giật mình:</w:t>
      </w:r>
    </w:p>
    <w:p>
      <w:pPr>
        <w:pStyle w:val="BodyText"/>
      </w:pPr>
      <w:r>
        <w:t xml:space="preserve">- Không thể nào! Nếu thế thật thì lẽ nào Triệu Hằng lại giết chết Truân Trung Trì?</w:t>
      </w:r>
    </w:p>
    <w:p>
      <w:pPr>
        <w:pStyle w:val="BodyText"/>
      </w:pPr>
      <w:r>
        <w:t xml:space="preserve">- Truân Trung Trì rốt cuộc đã chết chưa còn chưa biết mà! Hơn nữa, đã là kế sách thì khổ nhục kế này đương nhiên phải diễn cho giống chứ?</w:t>
      </w:r>
    </w:p>
    <w:p>
      <w:pPr>
        <w:pStyle w:val="BodyText"/>
      </w:pPr>
      <w:r>
        <w:t xml:space="preserve">Tam Long đầu càng nghĩ càng thấy chuyện này đáng ngờ.</w:t>
      </w:r>
    </w:p>
    <w:p>
      <w:pPr>
        <w:pStyle w:val="BodyText"/>
      </w:pPr>
      <w:r>
        <w:t xml:space="preserve">- Tam Long đầu, ta thấy Trác Bất Đàn là kẻ có nguyên tắc, hắn không thể nào lại câu kết với Cửu Cung Phái. Hơn nữa số người Tinh La Điện đi Vô Tận Đông Hải là nhiều nhất, chúng chẳng có lý do gì phải mượn thế lực Cửu Cung Phái.</w:t>
      </w:r>
    </w:p>
    <w:p>
      <w:pPr>
        <w:pStyle w:val="BodyText"/>
      </w:pPr>
      <w:r>
        <w:t xml:space="preserve">Thời Thừa Long thở dài.</w:t>
      </w:r>
    </w:p>
    <w:p>
      <w:pPr>
        <w:pStyle w:val="BodyText"/>
      </w:pPr>
      <w:r>
        <w:t xml:space="preserve">- Đại Long đầu, cái này chính là biết người, biết mặt mà không biết lòng. Càng nhìn có vẻ không thể thì càng có khả năng xảy ra.</w:t>
      </w:r>
    </w:p>
    <w:p>
      <w:pPr>
        <w:pStyle w:val="BodyText"/>
      </w:pPr>
      <w:r>
        <w:t xml:space="preserve">Tam Long đầu kiên quyết với ‘giả thiết âm mưu’ của mình.</w:t>
      </w:r>
    </w:p>
    <w:p>
      <w:pPr>
        <w:pStyle w:val="BodyText"/>
      </w:pPr>
      <w:r>
        <w:t xml:space="preserve">Thời Thừa Long thở dài nói:</w:t>
      </w:r>
    </w:p>
    <w:p>
      <w:pPr>
        <w:pStyle w:val="BodyText"/>
      </w:pPr>
      <w:r>
        <w:t xml:space="preserve">- Chúng ta cũng không phải đoán già đoán non nữa. Bốn ngươi ở lại bảo vệ sơn môn. Ta quyết định phải đi Tinh La Điện xem rốt cuộc là sao.</w:t>
      </w:r>
    </w:p>
    <w:p>
      <w:pPr>
        <w:pStyle w:val="BodyText"/>
      </w:pPr>
      <w:r>
        <w:t xml:space="preserve">- Đại Long đầu, không được đâu. Lúc này cục thế nguy hiểm, chẳng may gặp phải Cửu Cung Phái thì không phải tự chui đầu vào lưới sao?</w:t>
      </w:r>
    </w:p>
    <w:p>
      <w:pPr>
        <w:pStyle w:val="BodyText"/>
      </w:pPr>
      <w:r>
        <w:t xml:space="preserve">Đại Hổ đầu phản đối.</w:t>
      </w:r>
    </w:p>
    <w:p>
      <w:pPr>
        <w:pStyle w:val="BodyText"/>
      </w:pPr>
      <w:r>
        <w:t xml:space="preserve">Thời Thừa Long kiên quyết:</w:t>
      </w:r>
    </w:p>
    <w:p>
      <w:pPr>
        <w:pStyle w:val="BodyText"/>
      </w:pPr>
      <w:r>
        <w:t xml:space="preserve">- Tình thế nguy hiểm thì chúng ta càng cần phải chủ động ứng phó. Nếu cứ ngồi chờ tin tức, vạn nhất Cửu Cung Phái kéo quân đến thì Long Hổ Môn làm sao ứng phó kịp?</w:t>
      </w:r>
    </w:p>
    <w:p>
      <w:pPr>
        <w:pStyle w:val="BodyText"/>
      </w:pPr>
      <w:r>
        <w:t xml:space="preserve">Tất cả thấy Đại Long đầu ý đã quyết, đành nói:</w:t>
      </w:r>
    </w:p>
    <w:p>
      <w:pPr>
        <w:pStyle w:val="BodyText"/>
      </w:pPr>
      <w:r>
        <w:t xml:space="preserve">- Đại Long đầu, vậy thì hãy cẩn thận một chút!</w:t>
      </w:r>
    </w:p>
    <w:p>
      <w:pPr>
        <w:pStyle w:val="BodyText"/>
      </w:pPr>
      <w:r>
        <w:t xml:space="preserve">Thời Thừa Long nói:</w:t>
      </w:r>
    </w:p>
    <w:p>
      <w:pPr>
        <w:pStyle w:val="BodyText"/>
      </w:pPr>
      <w:r>
        <w:t xml:space="preserve">- Ta sẽ thận trọng không để lộ thân phận. Nếu khai chiến ta sẽ lặng lẽ quay về rồi tính sau. Nếu không khai chiến ta sẽ xem tình hình rồi quyết liệu có nên đến Tinh La Điện không.</w:t>
      </w:r>
    </w:p>
    <w:p>
      <w:pPr>
        <w:pStyle w:val="BodyText"/>
      </w:pPr>
      <w:r>
        <w:t xml:space="preserve">- Như vậy cũng được, Đại Long đầu đi thuận buồm xuôi gió!</w:t>
      </w:r>
    </w:p>
    <w:p>
      <w:pPr>
        <w:pStyle w:val="BodyText"/>
      </w:pPr>
      <w:r>
        <w:t xml:space="preserve">- Thuận buồm xuôi gió!</w:t>
      </w:r>
    </w:p>
    <w:p>
      <w:pPr>
        <w:pStyle w:val="BodyText"/>
      </w:pPr>
      <w:r>
        <w:t xml:space="preserve">o0o</w:t>
      </w:r>
    </w:p>
    <w:p>
      <w:pPr>
        <w:pStyle w:val="BodyText"/>
      </w:pPr>
      <w:r>
        <w:t xml:space="preserve">Trước sơn môn Thiên Cơ Tông, Cao Nhạc và Bạch Cốt Kinh hoảng hốt nhảy ra từ trong khu rừng bên đường, hai bên nhìn nhau mà cảm thấy hổ thẹn vô cùng.</w:t>
      </w:r>
    </w:p>
    <w:p>
      <w:pPr>
        <w:pStyle w:val="BodyText"/>
      </w:pPr>
      <w:r>
        <w:t xml:space="preserve">Cuối cùng cũng về sơn môn rồi. Chỉ cần vào trong là mọi chuyện sẽ thay đổi. Trong sơn môn Thiên Cơ Tông có trận pháp hộ sơn. Khi khởi động nó, trừ phi là Hư Võ Cảnh cường giả, nếu không thì tuyệt đối không thể phá vỡ.</w:t>
      </w:r>
    </w:p>
    <w:p>
      <w:pPr>
        <w:pStyle w:val="BodyText"/>
      </w:pPr>
      <w:r>
        <w:t xml:space="preserve">Tuy lần này Thiên Cơ Tông thương vong nghiêm trọng nhưng chỉ cần căn cơ không đứt thì cơ hội phục hưng của Thiên Cơ Tông vẫn còn.</w:t>
      </w:r>
    </w:p>
    <w:p>
      <w:pPr>
        <w:pStyle w:val="BodyText"/>
      </w:pPr>
      <w:r>
        <w:t xml:space="preserve">- Lão Nhị, khi về không được nhắc lại trận thảm bại này. Hai chúng ta bỏ mặc môn hạ mà chạy chẳng phải chuyện hay ho gì.</w:t>
      </w:r>
    </w:p>
    <w:p>
      <w:pPr>
        <w:pStyle w:val="BodyText"/>
      </w:pPr>
      <w:r>
        <w:t xml:space="preserve">Bạch Cốt Kinh cười khổ:</w:t>
      </w:r>
    </w:p>
    <w:p>
      <w:pPr>
        <w:pStyle w:val="BodyText"/>
      </w:pPr>
      <w:r>
        <w:t xml:space="preserve">- Lão Đại, lẽ nào Bạch Cốt Kinh ta lại không hiểu? Ta chỉ đang bức bối, rốt cuộc hắn là kẻ nào lại có thể sai khiến được hai con linh thú Linh VõĐại viên mãn?</w:t>
      </w:r>
    </w:p>
    <w:p>
      <w:pPr>
        <w:pStyle w:val="BodyText"/>
      </w:pPr>
      <w:r>
        <w:t xml:space="preserve">Cao Nhạc uể oải nói:</w:t>
      </w:r>
    </w:p>
    <w:p>
      <w:pPr>
        <w:pStyle w:val="BodyText"/>
      </w:pPr>
      <w:r>
        <w:t xml:space="preserve">- Chúng là ai không quan trọng nữa, Cửu Cung Phái thảm bại, gần như toàn quân bị tiêu diệt, Thiên Cơ Tông chúng ta thì có thể làm gì chứ?</w:t>
      </w:r>
    </w:p>
    <w:p>
      <w:pPr>
        <w:pStyle w:val="BodyText"/>
      </w:pPr>
      <w:r>
        <w:t xml:space="preserve">Bạch Cốt Kinh thở dài:</w:t>
      </w:r>
    </w:p>
    <w:p>
      <w:pPr>
        <w:pStyle w:val="BodyText"/>
      </w:pPr>
      <w:r>
        <w:t xml:space="preserve">- Ta đang nghĩ, chắc Tinh La Điện không thể có thực lực đó phải không?</w:t>
      </w:r>
    </w:p>
    <w:p>
      <w:pPr>
        <w:pStyle w:val="BodyText"/>
      </w:pPr>
      <w:r>
        <w:t xml:space="preserve">Cao Nhạc hậm hực nói:</w:t>
      </w:r>
    </w:p>
    <w:p>
      <w:pPr>
        <w:pStyle w:val="BodyText"/>
      </w:pPr>
      <w:r>
        <w:t xml:space="preserve">- Tinh La Điện, tất cả tai họa đều từ Tinh La Điện mà ra. Bản tọa không tin Tinh La Điện lại có bản lĩnh ấy. Việc lần này chắc chắn đã gây động đến thế lực nào đó chưa biết. Muốn trách chỉ trách Cửu Cung Phái quá nghênh ngang. Nếu theo kế hoạch của chúng ta thì đâu có kết quả như hôm nay? Chắc chắn vì khí thế Cửu Cung Phái quá lớn, gây bất mãn cho thế lực lớn mạnh khác, nên mới dẫn đến tai họa này!</w:t>
      </w:r>
    </w:p>
    <w:p>
      <w:pPr>
        <w:pStyle w:val="BodyText"/>
      </w:pPr>
      <w:r>
        <w:t xml:space="preserve">Theo kế hoạch của Thiên Cơ Tông, chúng chỉ muốn Cửu Cung Phái giúp chúng có được quyền bình đẳng đi Vô Tận Đông Hải, rồi chia một nửa cho Cửu Cung Phái.Ai ngờ Cửu Cung Phái lại tham lam, không khống chế được dã tâm, mưu đồ thôn tính cả khu vựcphía Đông, từ đó trở thành Đệ nhất Đế quốc. Nhưng đáng tiếc mọi kế hoạch đã sụp đổ.</w:t>
      </w:r>
    </w:p>
    <w:p>
      <w:pPr>
        <w:pStyle w:val="BodyText"/>
      </w:pPr>
      <w:r>
        <w:t xml:space="preserve">Hai người chạy hết tốc lực, chốc lát đã đến con đường sơn đạo trước sơn môn. Đang đi bỗng Cao Nhạc dừng lại, sắc mặt thảm hại, nháy mắt mà như già đi cả chục tuổi.</w:t>
      </w:r>
    </w:p>
    <w:p>
      <w:pPr>
        <w:pStyle w:val="BodyText"/>
      </w:pPr>
      <w:r>
        <w:t xml:space="preserve">Nhìn về phía trước thì thấy một con linh thú khổng lồ đang uể oải nằm giữa đường, vẻ mặt cổ quái, nửa cười nửa không nhìn chúng. Vẻ mặt đó rõ ràng là sự giễu cợt khi con mồi tự tìm đến.</w:t>
      </w:r>
    </w:p>
    <w:p>
      <w:pPr>
        <w:pStyle w:val="BodyText"/>
      </w:pPr>
      <w:r>
        <w:t xml:space="preserve">- Là nó!</w:t>
      </w:r>
    </w:p>
    <w:p>
      <w:pPr>
        <w:pStyle w:val="BodyText"/>
      </w:pPr>
      <w:r>
        <w:t xml:space="preserve">Bạch Cốt Kinh sao có thể quên cơn ác mộng của bọn họ, con hung thú đã xé Ngũ Tông chủ ra làm đôi!</w:t>
      </w:r>
    </w:p>
    <w:p>
      <w:pPr>
        <w:pStyle w:val="BodyText"/>
      </w:pPr>
      <w:r>
        <w:t xml:space="preserve">Cao Nhạc cười méo xẹp:</w:t>
      </w:r>
    </w:p>
    <w:p>
      <w:pPr>
        <w:pStyle w:val="BodyText"/>
      </w:pPr>
      <w:r>
        <w:t xml:space="preserve">- Mấy lần tập kích trước không có nó… Thì ra nó đã chờ chúng ta ở đây lâu rồi.</w:t>
      </w:r>
    </w:p>
    <w:p>
      <w:pPr>
        <w:pStyle w:val="BodyText"/>
      </w:pPr>
      <w:r>
        <w:t xml:space="preserve">Bạch Cốt Kinh lóe lên sự hung tợn:</w:t>
      </w:r>
    </w:p>
    <w:p>
      <w:pPr>
        <w:pStyle w:val="BodyText"/>
      </w:pPr>
      <w:r>
        <w:t xml:space="preserve">- Sơn môn ngay trước mắt rồi, chúng ta cứ xông vào. Chỉ cần vào được sơn môn là mọi chuyện sẽ do chúng ta quyết định.</w:t>
      </w:r>
    </w:p>
    <w:p>
      <w:pPr>
        <w:pStyle w:val="BodyText"/>
      </w:pPr>
      <w:r>
        <w:t xml:space="preserve">Cao Nhạc bất lực, sao hắn lại không biết lợi ích khi vào sơn môn chứ? Nhưng thực lực của con hung thú bày ra đó,hai người bọn họ dù có liên thủ thì cũng chưa chắc qua được. Sơn đạo này nhỏ hẹp, dễ thủ khó công, tình hình hiện nay có thể nói là cực kỳ nguy hiểm.</w:t>
      </w:r>
    </w:p>
    <w:p>
      <w:pPr>
        <w:pStyle w:val="BodyText"/>
      </w:pPr>
      <w:r>
        <w:t xml:space="preserve">- Không nên đánh với nó, chúng ta rút lui. Dù phải đi đường vòng, vào từ sau núi thì cũng vẫn hơn phải liều với nó!</w:t>
      </w:r>
    </w:p>
    <w:p>
      <w:pPr>
        <w:pStyle w:val="BodyText"/>
      </w:pPr>
      <w:r>
        <w:t xml:space="preserve">Cao Nhạc nói nhỏ.Bạch Cốt Kinh gật đầu:</w:t>
      </w:r>
    </w:p>
    <w:p>
      <w:pPr>
        <w:pStyle w:val="BodyText"/>
      </w:pPr>
      <w:r>
        <w:t xml:space="preserve">- Đi thôi!</w:t>
      </w:r>
    </w:p>
    <w:p>
      <w:pPr>
        <w:pStyle w:val="BodyText"/>
      </w:pPr>
      <w:r>
        <w:t xml:space="preserve">Hai bọn chúng vội vàng quay đầu chạy xuống bậc thang. Tử Điện Phần Diệm Thú cười ha ha:</w:t>
      </w:r>
    </w:p>
    <w:p>
      <w:pPr>
        <w:pStyle w:val="BodyText"/>
      </w:pPr>
      <w:r>
        <w:t xml:space="preserve">- Các ngươi đi đâu đấy? Ta có đuổi đâu chạy nhanh thế làm gì?</w:t>
      </w:r>
    </w:p>
    <w:p>
      <w:pPr>
        <w:pStyle w:val="BodyText"/>
      </w:pPr>
      <w:r>
        <w:t xml:space="preserve">Tiếng nói nhân loại này Tử Điện Phần Diệm Thú học từ chỗ của Bao Bao. Vốn Bao Bao nói đã ngọng ngịu, nay không cần nghĩ cũng biết giọng của Tử Điện Phần Diệm Thú nghe sẽ chói tai đến mức nào.</w:t>
      </w:r>
    </w:p>
    <w:p>
      <w:pPr>
        <w:pStyle w:val="BodyText"/>
      </w:pPr>
      <w:r>
        <w:t xml:space="preserve">Cao Nhạc và Bạch Cốt Kinh trong đầu đều thét lên, hung thú này biết tiếng người?</w:t>
      </w:r>
    </w:p>
    <w:p>
      <w:pPr>
        <w:pStyle w:val="BodyText"/>
      </w:pPr>
      <w:r>
        <w:t xml:space="preserve">Đang chạy thì phía trước vang lên một tràng cười lạnh lùng. Phía dưới sơn đạo, một người một thú nhảy ra chặn đường rút lui của chúng.</w:t>
      </w:r>
    </w:p>
    <w:p>
      <w:pPr>
        <w:pStyle w:val="BodyText"/>
      </w:pPr>
      <w:r>
        <w:t xml:space="preserve">Người này đương nhiên là Tần Vô Song và Bao Bao, ở đây để cắt được tháo chạy của bọn Cao Nhạc!</w:t>
      </w:r>
    </w:p>
    <w:p>
      <w:pPr>
        <w:pStyle w:val="Compact"/>
      </w:pPr>
      <w:r>
        <w:t xml:space="preserve">Ủng hộ chỉ với 1 click và 5s ! (adf.ly/4EmoB)</w:t>
      </w:r>
      <w:r>
        <w:br w:type="textWrapping"/>
      </w:r>
      <w:r>
        <w:br w:type="textWrapping"/>
      </w:r>
    </w:p>
    <w:p>
      <w:pPr>
        <w:pStyle w:val="Heading2"/>
      </w:pPr>
      <w:bookmarkStart w:id="387" w:name="chương-365"/>
      <w:bookmarkEnd w:id="387"/>
      <w:r>
        <w:t xml:space="preserve">365. Chương 36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65: Tiêu diệt Thiên Cơ Tô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cười giễu cợt:</w:t>
      </w:r>
    </w:p>
    <w:p>
      <w:pPr>
        <w:pStyle w:val="BodyText"/>
      </w:pPr>
      <w:r>
        <w:t xml:space="preserve">- Cao Tông chủ, sao đến sơn môn Thiên Cơ Tông rồi mà không vào? Đừng có bảo ta rằng các ngươi chỉ đi qua thôi chứ không vào nhà!</w:t>
      </w:r>
    </w:p>
    <w:p>
      <w:pPr>
        <w:pStyle w:val="BodyText"/>
      </w:pPr>
      <w:r>
        <w:t xml:space="preserve">Sắc mặt Cao Nhạc tím tái, nhìn Bạch Cốt Kinh, biết rằng hôm nay có thể nói là nguy hiểm đến cực điểm rồi, nếu không đột phá được vòng vây thì e là chúng sẽ bỏ mạng ở đây.</w:t>
      </w:r>
    </w:p>
    <w:p>
      <w:pPr>
        <w:pStyle w:val="BodyText"/>
      </w:pPr>
      <w:r>
        <w:t xml:space="preserve">Một khi hai người bọn chúng chết thì không còn ai đủ thực lực để khởi động trận pháp hộ sơn nữa. Lúc đó Thiên Cơ Tông chỉ còn một kết cục - diệt môn!</w:t>
      </w:r>
    </w:p>
    <w:p>
      <w:pPr>
        <w:pStyle w:val="BodyText"/>
      </w:pPr>
      <w:r>
        <w:t xml:space="preserve">Cao Nhạc kiên định nhìn xuống vách núi phía dưới. Hắn biết dù là lên hay xuống thì với thực lực của chúng khó mà đột phá được. Nếu bị đối phương vây lại thì thậm chí cơ hội chạy tháo thân cũng không có.</w:t>
      </w:r>
    </w:p>
    <w:p>
      <w:pPr>
        <w:pStyle w:val="BodyText"/>
      </w:pPr>
      <w:r>
        <w:t xml:space="preserve">- Lão Đại!</w:t>
      </w:r>
    </w:p>
    <w:p>
      <w:pPr>
        <w:pStyle w:val="BodyText"/>
      </w:pPr>
      <w:r>
        <w:t xml:space="preserve">Bạch Cốt Kinh bỗng trầm giọng nói:</w:t>
      </w:r>
    </w:p>
    <w:p>
      <w:pPr>
        <w:pStyle w:val="BodyText"/>
      </w:pPr>
      <w:r>
        <w:t xml:space="preserve">- Trước có sói, sau có hổ. Cơ hội sống ở dưới vách núi này. Hai người chúng ta chỉ có thể một người sống. Huynh nhảy xuống chạy trốn, ta yểm hộ!</w:t>
      </w:r>
    </w:p>
    <w:p>
      <w:pPr>
        <w:pStyle w:val="BodyText"/>
      </w:pPr>
      <w:r>
        <w:t xml:space="preserve">Cao Nhạc nhìn Bạch Cốt Kinh với ánh mắt phức tạp.</w:t>
      </w:r>
    </w:p>
    <w:p>
      <w:pPr>
        <w:pStyle w:val="BodyText"/>
      </w:pPr>
      <w:r>
        <w:t xml:space="preserve">Gò má gầy guộc, đôi mắt thâm sâu của Bạch Cốt Kinh lóe lên sự kiên định coi nhẹ cái chết:</w:t>
      </w:r>
    </w:p>
    <w:p>
      <w:pPr>
        <w:pStyle w:val="BodyText"/>
      </w:pPr>
      <w:r>
        <w:t xml:space="preserve">- Ý ta đã quyết, Bạch Cốt Kinh ta sống vì Thiên Cơ Tông, chết cũng vì Thiên Cơ Tông. Khi Quỷ Đồng Tử chết, hương hỏa của ta cũng chẳng ai kế thừa được nữa. Hy vọng Lão Đại có thể tiếp tục sống, không phụ sự ủy thác của ta. Thiên Cơ Tông bất luận thế nào cũng không được gục ngã, tuyệt đối không được!</w:t>
      </w:r>
    </w:p>
    <w:p>
      <w:pPr>
        <w:pStyle w:val="BodyText"/>
      </w:pPr>
      <w:r>
        <w:t xml:space="preserve">Cao Nhạc gật đầu, trong lòng thấy ấm áp, cảm động nói:</w:t>
      </w:r>
    </w:p>
    <w:p>
      <w:pPr>
        <w:pStyle w:val="BodyText"/>
      </w:pPr>
      <w:r>
        <w:t xml:space="preserve">- Lão Nhị, khi Cao mỗ vào được sơn môn sẽ lập tức khởi động trận pháp hộ sơn, rồi sẽ đến Cửu Cung Phái đón Quy Vân về. Đứa trẻ này mới là hy vọng của Thiên Cơ Tông ta!</w:t>
      </w:r>
    </w:p>
    <w:p>
      <w:pPr>
        <w:pStyle w:val="BodyText"/>
      </w:pPr>
      <w:r>
        <w:t xml:space="preserve">Bạch Cốt Kinh gật đầu:</w:t>
      </w:r>
    </w:p>
    <w:p>
      <w:pPr>
        <w:pStyle w:val="BodyText"/>
      </w:pPr>
      <w:r>
        <w:t xml:space="preserve">- Được, ta đếm đến ba thì huynh nhảy xuống! Ta lập tức dùng Thiên Quỷ Mê Tông Thuật, chỉ cần kiềm chế chúng được một lát là Lão Đại có thể trốn thoát rồi!</w:t>
      </w:r>
    </w:p>
    <w:p>
      <w:pPr>
        <w:pStyle w:val="BodyText"/>
      </w:pPr>
      <w:r>
        <w:t xml:space="preserve">Cao Nhạc nước mắt rưng rưng:</w:t>
      </w:r>
    </w:p>
    <w:p>
      <w:pPr>
        <w:pStyle w:val="BodyText"/>
      </w:pPr>
      <w:r>
        <w:t xml:space="preserve">- Lão Nhị, hôm nay chúng ta từ biệt, sau này gặp nhau dưới âm thế cũng xứng đáng với tổ tông!</w:t>
      </w:r>
    </w:p>
    <w:p>
      <w:pPr>
        <w:pStyle w:val="BodyText"/>
      </w:pPr>
      <w:r>
        <w:t xml:space="preserve">Trong lúc chúng thì thầm thì Tần Vô Song đã nghĩ đến nhiều vấn đề, nói với Bao Bao:</w:t>
      </w:r>
    </w:p>
    <w:p>
      <w:pPr>
        <w:pStyle w:val="BodyText"/>
      </w:pPr>
      <w:r>
        <w:t xml:space="preserve">- Bao Bao, nếu ta không nhầm thì chắc chắn chúng sẽ nhảy xuống vách núi. Ngươi biết phải làm gì rồi chứ?</w:t>
      </w:r>
    </w:p>
    <w:p>
      <w:pPr>
        <w:pStyle w:val="BodyText"/>
      </w:pPr>
      <w:r>
        <w:t xml:space="preserve">Bao Bao tự tin:</w:t>
      </w:r>
    </w:p>
    <w:p>
      <w:pPr>
        <w:pStyle w:val="BodyText"/>
      </w:pPr>
      <w:r>
        <w:t xml:space="preserve">- Thi trèo núi với ta sao? Đi chết đi!</w:t>
      </w:r>
    </w:p>
    <w:p>
      <w:pPr>
        <w:pStyle w:val="BodyText"/>
      </w:pPr>
      <w:r>
        <w:t xml:space="preserve">- Được, lúc đó ngươi sẽ chuyên phụ trách vách núi, mọi biến cố trên sơn đạo không cần ngươi lo.</w:t>
      </w:r>
    </w:p>
    <w:p>
      <w:pPr>
        <w:pStyle w:val="BodyText"/>
      </w:pPr>
      <w:r>
        <w:t xml:space="preserve">Bạch Cốt Kinh khẽ hét lên một tiếng, vung cây pháp trượng lên, một đám mây mù phun ra, lập tức bốn bề trời đất tối sầm, mây mù ùn ùn kéo đến.</w:t>
      </w:r>
    </w:p>
    <w:p>
      <w:pPr>
        <w:pStyle w:val="BodyText"/>
      </w:pPr>
      <w:r>
        <w:t xml:space="preserve">Trong đám mây mù bỗng phát ra vô số âm thanh kỳ quái, như tiếng ma rít, tiếng quỷ khóc, cả sơn đạo tối sầm lại.</w:t>
      </w:r>
    </w:p>
    <w:p>
      <w:pPr>
        <w:pStyle w:val="BodyText"/>
      </w:pPr>
      <w:r>
        <w:t xml:space="preserve">Một trận âm phong thổi qua, hư không xuất hiện vô số hồn ma bóng quỷ, nhe ranh giương vuốt bay ra tứ phía.</w:t>
      </w:r>
    </w:p>
    <w:p>
      <w:pPr>
        <w:pStyle w:val="BodyText"/>
      </w:pPr>
      <w:r>
        <w:t xml:space="preserve">Tần Vô Song nhíu mày:</w:t>
      </w:r>
    </w:p>
    <w:p>
      <w:pPr>
        <w:pStyle w:val="BodyText"/>
      </w:pPr>
      <w:r>
        <w:t xml:space="preserve">- Đây là thứ yêu pháp gì vậy?</w:t>
      </w:r>
    </w:p>
    <w:p>
      <w:pPr>
        <w:pStyle w:val="BodyText"/>
      </w:pPr>
      <w:r>
        <w:t xml:space="preserve">Hắn chỉ biết trong thế giới này có vô số các loại võ kỹ nhưng hình như không hề có thứ nào giống yêu pháp như thế này. Tần Vô Song nói với Bao Bao:</w:t>
      </w:r>
    </w:p>
    <w:p>
      <w:pPr>
        <w:pStyle w:val="BodyText"/>
      </w:pPr>
      <w:r>
        <w:t xml:space="preserve">- Đừng phân tâm!</w:t>
      </w:r>
    </w:p>
    <w:p>
      <w:pPr>
        <w:pStyle w:val="BodyText"/>
      </w:pPr>
      <w:r>
        <w:t xml:space="preserve">Bao Bao trượt xuống vách núi, một tràng cười vang lên:</w:t>
      </w:r>
    </w:p>
    <w:p>
      <w:pPr>
        <w:pStyle w:val="BodyText"/>
      </w:pPr>
      <w:r>
        <w:t xml:space="preserve">- Lão Đại, quả nhiên đúng như huynh dự đoán!</w:t>
      </w:r>
    </w:p>
    <w:p>
      <w:pPr>
        <w:pStyle w:val="BodyText"/>
      </w:pPr>
      <w:r>
        <w:t xml:space="preserve">Tần Vô Song định thần lại, quất cây roi Nộ Giao Chi Hồn, một luồng sáng đỏ rực màu máu bắn về đám mây mù.</w:t>
      </w:r>
    </w:p>
    <w:p>
      <w:pPr>
        <w:pStyle w:val="BodyText"/>
      </w:pPr>
      <w:r>
        <w:t xml:space="preserve">Cây roi vừa quất lên, như có một bàn tay khổng lồ gạt đám mây đen đi đến ba bốn phần. Tần Vô Song tiến lên phía trước, cây roi đã cuốn tới trước mặt Bạch Cốt Kinh.</w:t>
      </w:r>
    </w:p>
    <w:p>
      <w:pPr>
        <w:pStyle w:val="BodyText"/>
      </w:pPr>
      <w:r>
        <w:t xml:space="preserve">Bạch Cốt Kinh cười gằn:</w:t>
      </w:r>
    </w:p>
    <w:p>
      <w:pPr>
        <w:pStyle w:val="BodyText"/>
      </w:pPr>
      <w:r>
        <w:t xml:space="preserve">- Lão tử liều với ngươi!</w:t>
      </w:r>
    </w:p>
    <w:p>
      <w:pPr>
        <w:pStyle w:val="BodyText"/>
      </w:pPr>
      <w:r>
        <w:t xml:space="preserve">Vừa nói Bạch Cốt Kinh biến thành một đạo tàn ảnh, tay cầm pháp trượng giáng xuống cây roi của Tần Vô Song.</w:t>
      </w:r>
    </w:p>
    <w:p>
      <w:pPr>
        <w:pStyle w:val="BodyText"/>
      </w:pPr>
      <w:r>
        <w:t xml:space="preserve">Tần Vô Song hét:</w:t>
      </w:r>
    </w:p>
    <w:p>
      <w:pPr>
        <w:pStyle w:val="BodyText"/>
      </w:pPr>
      <w:r>
        <w:t xml:space="preserve">- Không tự lượng sức!</w:t>
      </w:r>
    </w:p>
    <w:p>
      <w:pPr>
        <w:pStyle w:val="BodyText"/>
      </w:pPr>
      <w:r>
        <w:t xml:space="preserve">Tàn ảnh của Bạch Cốt Kinh bỗng thu lại, pháp trượng tuột khỏi tay, biến thành hàng vạn mảnh bạch cốt sắc lẹm như đao bắn về phía Tần Vô Song.</w:t>
      </w:r>
    </w:p>
    <w:p>
      <w:pPr>
        <w:pStyle w:val="BodyText"/>
      </w:pPr>
      <w:r>
        <w:t xml:space="preserve">Biến cố này hết sức đột ngột, Tần Vô Song vội vàng thu Nộ Giao Chi Hồn về trước ngực, xoay nhiều vòng tạo ra lớp linh lực phòng ngự, lớp phòng ngự không ngừng mở rộng nuốt gọn đám bạch cốt kia.</w:t>
      </w:r>
    </w:p>
    <w:p>
      <w:pPr>
        <w:pStyle w:val="BodyText"/>
      </w:pPr>
      <w:r>
        <w:t xml:space="preserve">Tuy khí thế của bạch cốt rất mạnh nhưng khi đi vào lớp phòng ngự đó lại như băng để trên lò lửa, lập tức tan chảy. Bạch Cốt Kinh kinh hãi, vội nhảy xuống vách núi cao vạn trượng.</w:t>
      </w:r>
    </w:p>
    <w:p>
      <w:pPr>
        <w:pStyle w:val="BodyText"/>
      </w:pPr>
      <w:r>
        <w:t xml:space="preserve">Tần Vô Song quát lên:</w:t>
      </w:r>
    </w:p>
    <w:p>
      <w:pPr>
        <w:pStyle w:val="BodyText"/>
      </w:pPr>
      <w:r>
        <w:t xml:space="preserve">- Chạy đi đâu?</w:t>
      </w:r>
    </w:p>
    <w:p>
      <w:pPr>
        <w:pStyle w:val="BodyText"/>
      </w:pPr>
      <w:r>
        <w:t xml:space="preserve">Cây roi Nộ Giao Chi Hồn dài ba trượng bỗng biến dài ra gấp mười lần, cuốn chặt lấy thân thể Bạch Cốt Kinh.</w:t>
      </w:r>
    </w:p>
    <w:p>
      <w:pPr>
        <w:pStyle w:val="BodyText"/>
      </w:pPr>
      <w:r>
        <w:t xml:space="preserve">Tần Vô Song thuận thế đập cây roi vào vách núi bên trái. Uỳnh, vách núi nứt một rãnh sâu và thủng một lỗ to. Bạch Cốt Kinh thì máu tươi bắn tung tóe, hoàn toàn không có chút khả năng phản kháng.</w:t>
      </w:r>
    </w:p>
    <w:p>
      <w:pPr>
        <w:pStyle w:val="BodyText"/>
      </w:pPr>
      <w:r>
        <w:t xml:space="preserve">Tần Vô Song dùng Bắc Minh Đại Pháp thông qua cây roi đi vào cơ thể Bạch Cốt Kinh. Bạch Cốt Kinh chỉ cảm thấy đan điền như bị muỗi chích một nhát, rồi như điện giật, linh lực toàn thân chảy ào ào ra ngoài. Bạch Cốt Kinh hồn bay phách lạc kêu lên thảm thiết.</w:t>
      </w:r>
    </w:p>
    <w:p>
      <w:pPr>
        <w:pStyle w:val="BodyText"/>
      </w:pPr>
      <w:r>
        <w:t xml:space="preserve">- Bạch Tông chủ, hôm đó ta cũng dùng cách này để giết Chúc Đại Trung. Nay cũng dùng nó đối phó với ngươi, cũng là để ngươi được gặp lại đồng môn. Ngoài ra, tiện đây cho ngươi biết, đệ tử Quỷ Đồng Tử của ngươi cũng là do ta giết!</w:t>
      </w:r>
    </w:p>
    <w:p>
      <w:pPr>
        <w:pStyle w:val="BodyText"/>
      </w:pPr>
      <w:r>
        <w:t xml:space="preserve">Tần Vô Song nói thản nhiên nhưng khiến Bạch Cốt Kinh kinh hãi:</w:t>
      </w:r>
    </w:p>
    <w:p>
      <w:pPr>
        <w:pStyle w:val="BodyText"/>
      </w:pPr>
      <w:r>
        <w:t xml:space="preserve">- Rốt cuộc ngươi là ai?</w:t>
      </w:r>
    </w:p>
    <w:p>
      <w:pPr>
        <w:pStyle w:val="BodyText"/>
      </w:pPr>
      <w:r>
        <w:t xml:space="preserve">- Ngươi muốn biết sao?</w:t>
      </w:r>
    </w:p>
    <w:p>
      <w:pPr>
        <w:pStyle w:val="BodyText"/>
      </w:pPr>
      <w:r>
        <w:t xml:space="preserve">Tần Vô Song cười lạnh.</w:t>
      </w:r>
    </w:p>
    <w:p>
      <w:pPr>
        <w:pStyle w:val="BodyText"/>
      </w:pPr>
      <w:r>
        <w:t xml:space="preserve">- Không biết ngươi là ai, ta chết không nhắm mắt!</w:t>
      </w:r>
    </w:p>
    <w:p>
      <w:pPr>
        <w:pStyle w:val="BodyText"/>
      </w:pPr>
      <w:r>
        <w:t xml:space="preserve">Tần Vô Song gật đầu, siết chặt cây roi khiến Bạch Cốt Kinh muốn mở mồm cũng không nổi, rồi hắn nói nhỏ:</w:t>
      </w:r>
    </w:p>
    <w:p>
      <w:pPr>
        <w:pStyle w:val="BodyText"/>
      </w:pPr>
      <w:r>
        <w:t xml:space="preserve">- Nghe rõ đây. Ta đi không đổi tên, ngồi không đổi họ, Tần Vô Song của Tinh La Điện chính là ta!</w:t>
      </w:r>
    </w:p>
    <w:p>
      <w:pPr>
        <w:pStyle w:val="BodyText"/>
      </w:pPr>
      <w:r>
        <w:t xml:space="preserve">Đôi mắt hõm sâu của Bạch Cốt Kinh bỗng lồi ra, cổ họng rung rung nhưng không phát ra được tiếng nào. Hai cánh tay gầy guộc vùng vẫy trong tuyệt vọng, dần dần, không còn hơi thở nữa.</w:t>
      </w:r>
    </w:p>
    <w:p>
      <w:pPr>
        <w:pStyle w:val="BodyText"/>
      </w:pPr>
      <w:r>
        <w:t xml:space="preserve">Tần Vô Song ném xác Bạch Cốt Kinh xuống vách núi:</w:t>
      </w:r>
    </w:p>
    <w:p>
      <w:pPr>
        <w:pStyle w:val="BodyText"/>
      </w:pPr>
      <w:r>
        <w:t xml:space="preserve">- Niệm tình ngươi cũng là tông sư một đời, chôn thân ở dưới vách núi gần sơn môn, cũng coi như có nơi để về!</w:t>
      </w:r>
    </w:p>
    <w:p>
      <w:pPr>
        <w:pStyle w:val="BodyText"/>
      </w:pPr>
      <w:r>
        <w:t xml:space="preserve">Đúng lúc đó, Bao Bao trèo lên từ vách núi, hớn hở nói:</w:t>
      </w:r>
    </w:p>
    <w:p>
      <w:pPr>
        <w:pStyle w:val="BodyText"/>
      </w:pPr>
      <w:r>
        <w:t xml:space="preserve">- Lão Đại, tên này cũng thật biết chạy. Làm ta tốn không ít sức a!</w:t>
      </w:r>
    </w:p>
    <w:p>
      <w:pPr>
        <w:pStyle w:val="BodyText"/>
      </w:pPr>
      <w:r>
        <w:t xml:space="preserve">Bao Bao tay dang nhấc Cao Nhạc lên, lần này nó không ăn đan điền của Cao Nhạc, mà bắt sống hắn. Nó biết kẻ này là Tông chủ Thiên Cơ Tông, xử lý thế nào thì còn phải nghe Lão Đại quyết định.</w:t>
      </w:r>
    </w:p>
    <w:p>
      <w:pPr>
        <w:pStyle w:val="BodyText"/>
      </w:pPr>
      <w:r>
        <w:t xml:space="preserve">Tần Vô Song lạnh lùng nhìn Cao Nhạc:</w:t>
      </w:r>
    </w:p>
    <w:p>
      <w:pPr>
        <w:pStyle w:val="BodyText"/>
      </w:pPr>
      <w:r>
        <w:t xml:space="preserve">- Cao Tông chủ, mùi vị thế nào?</w:t>
      </w:r>
    </w:p>
    <w:p>
      <w:pPr>
        <w:pStyle w:val="BodyText"/>
      </w:pPr>
      <w:r>
        <w:t xml:space="preserve">Cao Nhạc mặt mày xám ngoét:</w:t>
      </w:r>
    </w:p>
    <w:p>
      <w:pPr>
        <w:pStyle w:val="BodyText"/>
      </w:pPr>
      <w:r>
        <w:t xml:space="preserve">- Giết ta đi!</w:t>
      </w:r>
    </w:p>
    <w:p>
      <w:pPr>
        <w:pStyle w:val="BodyText"/>
      </w:pPr>
      <w:r>
        <w:t xml:space="preserve">Tần Vô Song thản nhiên:</w:t>
      </w:r>
    </w:p>
    <w:p>
      <w:pPr>
        <w:pStyle w:val="BodyText"/>
      </w:pPr>
      <w:r>
        <w:t xml:space="preserve">- Giết ngươi? Đó là chuyện sớm muộn thôi. Nhưng trước đó ta phải cho ngươi thấy ta hủy diệt sơn môn Thiên Cơ Tông của ngươi thế nào đã!</w:t>
      </w:r>
    </w:p>
    <w:p>
      <w:pPr>
        <w:pStyle w:val="BodyText"/>
      </w:pPr>
      <w:r>
        <w:t xml:space="preserve">Rồi quay sang Bao Bao và Tử Điện Phần Diệm Thú:</w:t>
      </w:r>
    </w:p>
    <w:p>
      <w:pPr>
        <w:pStyle w:val="BodyText"/>
      </w:pPr>
      <w:r>
        <w:t xml:space="preserve">- Chúng ta đi!</w:t>
      </w:r>
    </w:p>
    <w:p>
      <w:pPr>
        <w:pStyle w:val="BodyText"/>
      </w:pPr>
      <w:r>
        <w:t xml:space="preserve">Cao Nhạc tuyệt vọng thét lên:</w:t>
      </w:r>
    </w:p>
    <w:p>
      <w:pPr>
        <w:pStyle w:val="BodyText"/>
      </w:pPr>
      <w:r>
        <w:t xml:space="preserve">- Thiên Cơ Tông ta không thù không oán với ngươi. Ngươi giết người của ta, lại còn muốn hủy sơn môn của ta?</w:t>
      </w:r>
    </w:p>
    <w:p>
      <w:pPr>
        <w:pStyle w:val="BodyText"/>
      </w:pPr>
      <w:r>
        <w:t xml:space="preserve">- Thù oán?</w:t>
      </w:r>
    </w:p>
    <w:p>
      <w:pPr>
        <w:pStyle w:val="BodyText"/>
      </w:pPr>
      <w:r>
        <w:t xml:space="preserve">Tần Vô Song cười lạnh:</w:t>
      </w:r>
    </w:p>
    <w:p>
      <w:pPr>
        <w:pStyle w:val="BodyText"/>
      </w:pPr>
      <w:r>
        <w:t xml:space="preserve">- Thiên Cơ Tông ngươi câu kết Cửu Cung Phái, xâm chiếm Tinh La Điện, đó chính là huyết hải thâm thù! Cao Nhạc, lúc đầu ngươi cùng Triệu Hằng diễu võ giương oai đến Tinh La Điện gây chuyện có từng nghĩ đến ngày hôm nay không? Khi bắc cầu cho Cửu Cung Phái đến tấn công Tinh La Điện có nghĩ đến ngày hôm nay không?</w:t>
      </w:r>
    </w:p>
    <w:p>
      <w:pPr>
        <w:pStyle w:val="BodyText"/>
      </w:pPr>
      <w:r>
        <w:t xml:space="preserve">Cao Nhạc tái mặt, đồng tử co lại:</w:t>
      </w:r>
    </w:p>
    <w:p>
      <w:pPr>
        <w:pStyle w:val="BodyText"/>
      </w:pPr>
      <w:r>
        <w:t xml:space="preserve">- Ngươi… ngươi rốt cuộc là ai?</w:t>
      </w:r>
    </w:p>
    <w:p>
      <w:pPr>
        <w:pStyle w:val="BodyText"/>
      </w:pPr>
      <w:r>
        <w:t xml:space="preserve">Tần Vô Song điểm huyệt câm của Cao Nhạc:</w:t>
      </w:r>
    </w:p>
    <w:p>
      <w:pPr>
        <w:pStyle w:val="BodyText"/>
      </w:pPr>
      <w:r>
        <w:t xml:space="preserve">- Ta là ai? Ta là Tần Vô Song của Tinh La Điện!</w:t>
      </w:r>
    </w:p>
    <w:p>
      <w:pPr>
        <w:pStyle w:val="BodyText"/>
      </w:pPr>
      <w:r>
        <w:t xml:space="preserve">Cao Nhạc như bị điện giật, miệng há to nhưng không nói được chữ nào, hoảng hốt nhìn Tần Vô Song, ánh mắt đầy sợ hãi và tuyệt vọng.</w:t>
      </w:r>
    </w:p>
    <w:p>
      <w:pPr>
        <w:pStyle w:val="BodyText"/>
      </w:pPr>
      <w:r>
        <w:t xml:space="preserve">- Tần Vô Song… Tinh La Điện?</w:t>
      </w:r>
    </w:p>
    <w:p>
      <w:pPr>
        <w:pStyle w:val="BodyText"/>
      </w:pPr>
      <w:r>
        <w:t xml:space="preserve">Trong đầu Cao Nhạc xuất hiện vô số câu hỏi:</w:t>
      </w:r>
    </w:p>
    <w:p>
      <w:pPr>
        <w:pStyle w:val="BodyText"/>
      </w:pPr>
      <w:r>
        <w:t xml:space="preserve">- Sao có thể? Từ khi nào mà Tinh La Điện có được thực lực này? Trong Đại hội So tài Đông Tam quốc, Tần Vô Song tuy thực lực không tồi nhưng cũng chỉ là Trung Linh Võ Cảnh bình thường. Sao hắn có thể sai khiến được hai linh thú Linh Võ Đại viên mãn? Sao có thể đánh bại nhiều cao thủ Cửu Cung Phái như vậy?</w:t>
      </w:r>
    </w:p>
    <w:p>
      <w:pPr>
        <w:pStyle w:val="BodyText"/>
      </w:pPr>
      <w:r>
        <w:t xml:space="preserve">Tử Điện Phần Diệm Thú rống lên, xông tới sơn môn Thiên Cơ Tông đầu tiên.</w:t>
      </w:r>
    </w:p>
    <w:p>
      <w:pPr>
        <w:pStyle w:val="BodyText"/>
      </w:pPr>
      <w:r>
        <w:t xml:space="preserve">Tần Vô Song dùng cây roi Nộ Giao Chi Hồn quấn lấy Cao Nhạc, rồi kéo ở đằng sau, vận chân khí nói lớn:</w:t>
      </w:r>
    </w:p>
    <w:p>
      <w:pPr>
        <w:pStyle w:val="BodyText"/>
      </w:pPr>
      <w:r>
        <w:t xml:space="preserve">- Người của Thiên Cơ Tông nghe đây. Năm vịTông chủ Thiên Cơ Tông đã bị giết toàn bộ, tinh anh của môn phái cũng đã chết hết. Hôm nay ta đến là để tiêu diệt sơn môn của Thiên Cơ Tông các ngươi. Những kẻ phản kháng nhất loạt giết chết! Những kẻ phục tùng, trong mười lần đếm, tập trung ở quảng trường trước sơn môn tự phế đan điền, ta sẽ tha chết. Nếu không, khi sơn môn Thiên Cơ Tông bị hủy cũng là lúc các ngươi bồi táng theo!</w:t>
      </w:r>
    </w:p>
    <w:p>
      <w:pPr>
        <w:pStyle w:val="BodyText"/>
      </w:pPr>
      <w:r>
        <w:t xml:space="preserve">Tần Vô Song khẩu khí lạnh băng băng.</w:t>
      </w:r>
    </w:p>
    <w:p>
      <w:pPr>
        <w:pStyle w:val="BodyText"/>
      </w:pPr>
      <w:r>
        <w:t xml:space="preserve">Đối với kẻ địch, Tần Vô Song chỉ có một nguyên tắc, lạnh lùng đến cùng. Khoan dung với kẻ địch chính là tàn nhẫn với chính mình. Tần Vô Song đã từng có kinh nghiệm nên hắn biết.</w:t>
      </w:r>
    </w:p>
    <w:p>
      <w:pPr>
        <w:pStyle w:val="BodyText"/>
      </w:pPr>
      <w:r>
        <w:t xml:space="preserve">- Ta nói lại lần nữa. Trong mười lần đếm, những kẻ nào chưa ra quảng trường nhất loạt giết hết!</w:t>
      </w:r>
    </w:p>
    <w:p>
      <w:pPr>
        <w:pStyle w:val="BodyText"/>
      </w:pPr>
      <w:r>
        <w:t xml:space="preserve">Tần Vô Song lại lên tiếng:</w:t>
      </w:r>
    </w:p>
    <w:p>
      <w:pPr>
        <w:pStyle w:val="BodyText"/>
      </w:pPr>
      <w:r>
        <w:t xml:space="preserve">- Hai ngươi chuẩn bị hủy diệt sơn môn của chúng!</w:t>
      </w:r>
    </w:p>
    <w:p>
      <w:pPr>
        <w:pStyle w:val="BodyText"/>
      </w:pPr>
      <w:r>
        <w:t xml:space="preserve">Cao Nhạc nghe thế, toàn thân run lên dữ dội. Sơn môn của Thiên Cơ Tông sắp bị hủy rồi sao? Thiên Cơ Tông mấy nghìn năm lịch sử đến nay là hết sao?</w:t>
      </w:r>
    </w:p>
    <w:p>
      <w:pPr>
        <w:pStyle w:val="BodyText"/>
      </w:pPr>
      <w:r>
        <w:t xml:space="preserve">Cao Nhạc lúc này hối hận đến thâm tím ruột gan. Lúc này hắn mới biết tất cả tai họa đều là do hắn tự chuốc lấy. Nếu hắn không dẫn Cửu Cung Phái đến, dù Tinh La Điện có vùng dậy xưng bá khu vực phía Đông thì cũng không đến nỗi tiêu diệt sơn môn của Thiên Cơ Tông.</w:t>
      </w:r>
    </w:p>
    <w:p>
      <w:pPr>
        <w:pStyle w:val="BodyText"/>
      </w:pPr>
      <w:r>
        <w:t xml:space="preserve">- Một… Hai…</w:t>
      </w:r>
    </w:p>
    <w:p>
      <w:pPr>
        <w:pStyle w:val="BodyText"/>
      </w:pPr>
      <w:r>
        <w:t xml:space="preserve">Tần Vô Song đếm rất bình thản, nhưng bên trong Thiên Cơ Tông thì đã náo loạn như kiến chạy trên chảo nóng. Bao trùm lên tất cả là sự khủng hoảng tột độ!</w:t>
      </w:r>
    </w:p>
    <w:p>
      <w:pPr>
        <w:pStyle w:val="Compact"/>
      </w:pPr>
      <w:r>
        <w:t xml:space="preserve">Ủng hộ chỉ với 1 click và 5s ! (adf.ly/4EmoB)</w:t>
      </w:r>
      <w:r>
        <w:br w:type="textWrapping"/>
      </w:r>
      <w:r>
        <w:br w:type="textWrapping"/>
      </w:r>
    </w:p>
    <w:p>
      <w:pPr>
        <w:pStyle w:val="Heading2"/>
      </w:pPr>
      <w:bookmarkStart w:id="388" w:name="chương-366"/>
      <w:bookmarkEnd w:id="388"/>
      <w:r>
        <w:t xml:space="preserve">366. Chương 36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66: Hư Võ cường giả ra mặt.</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hưa đếm đến mười mà đệ tử Thiên Cơ Tông đã lũ lượt chạy ra trước quảng trường sơn môn. Ai nấy đều nhìn một người một thú đang đứng trên chỗ đất cao phía trước sơn môn Thiên Cơ Tông, uy phong lẫm liệt, chỉ nhìn vậy thôi cũng đã khiến họ không dám khinh thường.</w:t>
      </w:r>
    </w:p>
    <w:p>
      <w:pPr>
        <w:pStyle w:val="BodyText"/>
      </w:pPr>
      <w:r>
        <w:t xml:space="preserve">Tần Vô Song giơ cao cây roi Nộ Giao Chi Hồn đang trói chặt Cao Nhạc ra trước mặt đệ tử Thiên Cơ Tông:</w:t>
      </w:r>
    </w:p>
    <w:p>
      <w:pPr>
        <w:pStyle w:val="BodyText"/>
      </w:pPr>
      <w:r>
        <w:t xml:space="preserve">- Các ngươi mở mắt to ra mà nhìn cho rõ. Người này chính là Đại Tông chủ Thiên Cơ Tông của các ngươi, Cao Nhạc. Câu kết Cửu Cung Phái, dẫn sói vào nhà, chết không đáng tiếc. Hôm nay ta sẽ để hắn tận mắt chứng kiến ta hủy diệt Thiên Cơ Tông như thế nào!</w:t>
      </w:r>
    </w:p>
    <w:p>
      <w:pPr>
        <w:pStyle w:val="BodyText"/>
      </w:pPr>
      <w:r>
        <w:t xml:space="preserve">- Cô Đơn!</w:t>
      </w:r>
    </w:p>
    <w:p>
      <w:pPr>
        <w:pStyle w:val="BodyText"/>
      </w:pPr>
      <w:r>
        <w:t xml:space="preserve">Tần Vô Song gọi.</w:t>
      </w:r>
    </w:p>
    <w:p>
      <w:pPr>
        <w:pStyle w:val="BodyText"/>
      </w:pPr>
      <w:r>
        <w:t xml:space="preserve">- Có!</w:t>
      </w:r>
    </w:p>
    <w:p>
      <w:pPr>
        <w:pStyle w:val="BodyText"/>
      </w:pPr>
      <w:r>
        <w:t xml:space="preserve">Tử Điện Phần Diệm Thú tung tăng tiến lại.</w:t>
      </w:r>
    </w:p>
    <w:p>
      <w:pPr>
        <w:pStyle w:val="BodyText"/>
      </w:pPr>
      <w:r>
        <w:t xml:space="preserve">- Không phải ngươi rất thích kéo sập các thứ sao? Các cung điện lớn nhỏ của Thiên Cơ Tông giao cho ngươi đấy. Thiêu rụi hay húc sập tùy ngươi xử trí.</w:t>
      </w:r>
    </w:p>
    <w:p>
      <w:pPr>
        <w:pStyle w:val="BodyText"/>
      </w:pPr>
      <w:r>
        <w:t xml:space="preserve">Tử Điện Phần Diệm Thú mừng rỡ, ánh mắt trở nên hoang dã:</w:t>
      </w:r>
    </w:p>
    <w:p>
      <w:pPr>
        <w:pStyle w:val="BodyText"/>
      </w:pPr>
      <w:r>
        <w:t xml:space="preserve">- Nhận lệnh!</w:t>
      </w:r>
    </w:p>
    <w:p>
      <w:pPr>
        <w:pStyle w:val="BodyText"/>
      </w:pPr>
      <w:r>
        <w:t xml:space="preserve">Bao Bao buồn rầu nói:</w:t>
      </w:r>
    </w:p>
    <w:p>
      <w:pPr>
        <w:pStyle w:val="BodyText"/>
      </w:pPr>
      <w:r>
        <w:t xml:space="preserve">- Lão Đại, không có phần của ta sao?</w:t>
      </w:r>
    </w:p>
    <w:p>
      <w:pPr>
        <w:pStyle w:val="BodyText"/>
      </w:pPr>
      <w:r>
        <w:t xml:space="preserve">- Ngươi ở đây nhìn, đám môn hạ Thiên Cơ Tông này kẻ nào dám động đậy ngươi lập tức giải quyết.</w:t>
      </w:r>
    </w:p>
    <w:p>
      <w:pPr>
        <w:pStyle w:val="BodyText"/>
      </w:pPr>
      <w:r>
        <w:t xml:space="preserve">Bao Bao cười:</w:t>
      </w:r>
    </w:p>
    <w:p>
      <w:pPr>
        <w:pStyle w:val="BodyText"/>
      </w:pPr>
      <w:r>
        <w:t xml:space="preserve">- Vậy còn tạm được!</w:t>
      </w:r>
    </w:p>
    <w:p>
      <w:pPr>
        <w:pStyle w:val="BodyText"/>
      </w:pPr>
      <w:r>
        <w:t xml:space="preserve">- Hành động!</w:t>
      </w:r>
    </w:p>
    <w:p>
      <w:pPr>
        <w:pStyle w:val="BodyText"/>
      </w:pPr>
      <w:r>
        <w:t xml:space="preserve">Tần Vô Song nói lạnh lùng không chút tình người.</w:t>
      </w:r>
    </w:p>
    <w:p>
      <w:pPr>
        <w:pStyle w:val="BodyText"/>
      </w:pPr>
      <w:r>
        <w:t xml:space="preserve">Tử Điện Phần Diệm Thú được lệnh, gầm lên một tiếng rung chuyển trời đất. Cơ thể biến thành một đạo ánh sáng lao đi như viên đạn pháo.</w:t>
      </w:r>
    </w:p>
    <w:p>
      <w:pPr>
        <w:pStyle w:val="BodyText"/>
      </w:pPr>
      <w:r>
        <w:t xml:space="preserve">Sự mạnh mẽ của thể xác linh thú Linh Võ Đại viên mãn không phải thứ mà người bình thường có thể tưởng tượng được. Tiền điện của Thiên Cơ Tông bị đâm sập mất một nửa, Tử Điện Phần Diệm Thú lại lăn thêm lần nữa, cả tòa điện đổ sập hoàn toàn.</w:t>
      </w:r>
    </w:p>
    <w:p>
      <w:pPr>
        <w:pStyle w:val="BodyText"/>
      </w:pPr>
      <w:r>
        <w:t xml:space="preserve">Rồi Tử Điện Phần Diệm Thú há mồm phun lửa thiêu rụi hết đám phế tích của tiền điện. Sau đó nó tiếp tục oanh kích ra xung quanh.</w:t>
      </w:r>
    </w:p>
    <w:p>
      <w:pPr>
        <w:pStyle w:val="BodyText"/>
      </w:pPr>
      <w:r>
        <w:t xml:space="preserve">Mỗi một lần oanh kích là sắc mặt đệ tử Thiên Cơ Tông lại tái nhợt đi một phần, Cao Nhạc thì nhắm mắt tuyệt vọng, thầm nguyền rủa trong đầu vì không còn sức để cử động miệng nữa…</w:t>
      </w:r>
    </w:p>
    <w:p>
      <w:pPr>
        <w:pStyle w:val="BodyText"/>
      </w:pPr>
      <w:r>
        <w:t xml:space="preserve">Cao thủ của Thiên Cơ Tông lần này gần như theo Cao Nhạc xuất chinh hết, vì thế các đệ tử ở lại, tuy có đệ tử Tiên Thiên nhưng địa vị bình thường, không phải Đệ tử Trung tâm nên cảm giác trung thành đối với Thiên Cơ Tông không mạnh mẽ. Tuy lúc này có đau lòng nhưng dưới sự giám sát của Bao Bao, họ nào dám ho he nửa lời?</w:t>
      </w:r>
    </w:p>
    <w:p>
      <w:pPr>
        <w:pStyle w:val="BodyText"/>
      </w:pPr>
      <w:r>
        <w:t xml:space="preserve">Trừ Chủ điện ra, tất cả các cung điện khác đều đã bị Tử Điện Phần Diệm Thú tiêu hủy hoàn toàn. Nó cũng biết chắc chắn Chủ điện rất kiên cố,muốn phá cũng cần thời gian, vì thế nó mới chọn những cái dễ trước rồi mới chuẩn bị tấn công Chủ điện sau.</w:t>
      </w:r>
    </w:p>
    <w:p>
      <w:pPr>
        <w:pStyle w:val="BodyText"/>
      </w:pPr>
      <w:r>
        <w:t xml:space="preserve">Tần Vô Song bỗng nói:</w:t>
      </w:r>
    </w:p>
    <w:p>
      <w:pPr>
        <w:pStyle w:val="BodyText"/>
      </w:pPr>
      <w:r>
        <w:t xml:space="preserve">- Đợi đã!</w:t>
      </w:r>
    </w:p>
    <w:p>
      <w:pPr>
        <w:pStyle w:val="BodyText"/>
      </w:pPr>
      <w:r>
        <w:t xml:space="preserve">Hắn ném Cao Nhạc cho Bao Bao:</w:t>
      </w:r>
    </w:p>
    <w:p>
      <w:pPr>
        <w:pStyle w:val="BodyText"/>
      </w:pPr>
      <w:r>
        <w:t xml:space="preserve">- Bắt lấy!</w:t>
      </w:r>
    </w:p>
    <w:p>
      <w:pPr>
        <w:pStyle w:val="BodyText"/>
      </w:pPr>
      <w:r>
        <w:t xml:space="preserve">Bao Bao bắt lấy, Tần Vô Song nhảy vài cái đến trước tiền điện, cười nói:</w:t>
      </w:r>
    </w:p>
    <w:p>
      <w:pPr>
        <w:pStyle w:val="BodyText"/>
      </w:pPr>
      <w:r>
        <w:t xml:space="preserve">- Để ta!</w:t>
      </w:r>
    </w:p>
    <w:p>
      <w:pPr>
        <w:pStyle w:val="BodyText"/>
      </w:pPr>
      <w:r>
        <w:t xml:space="preserve">Tử Điện Phần Diệm Thú tránh sang một bên:</w:t>
      </w:r>
    </w:p>
    <w:p>
      <w:pPr>
        <w:pStyle w:val="BodyText"/>
      </w:pPr>
      <w:r>
        <w:t xml:space="preserve">- Được!</w:t>
      </w:r>
    </w:p>
    <w:p>
      <w:pPr>
        <w:pStyle w:val="BodyText"/>
      </w:pPr>
      <w:r>
        <w:t xml:space="preserve">Tần Vô Song vận khí, nhún một cái nhảy lên cao,dang hai tay ra tựa như con cự điểu giang rộng đôi cánh.</w:t>
      </w:r>
    </w:p>
    <w:p>
      <w:pPr>
        <w:pStyle w:val="BodyText"/>
      </w:pPr>
      <w:r>
        <w:t xml:space="preserve">Cây roi Nộ Giao Chi Hồn vung lên, một đạo linh lực đỏ rực màu máu mang theo khí thế rung chuyển đất trời bắn ra từ đầu ngọn roi.</w:t>
      </w:r>
    </w:p>
    <w:p>
      <w:pPr>
        <w:pStyle w:val="BodyText"/>
      </w:pPr>
      <w:r>
        <w:t xml:space="preserve">Uỳnh! Lực công kích của vũ khí cấp Hư Võ đã được thể hiện qua đòn này. Tòa Chủ điện kiên cố rung chuyển dữ dội, các bức tường bắt đầu xuất hiện vô số vết rạn nứt.</w:t>
      </w:r>
    </w:p>
    <w:p>
      <w:pPr>
        <w:pStyle w:val="BodyText"/>
      </w:pPr>
      <w:r>
        <w:t xml:space="preserve">Tần Vô Song tiếp tục hai đòn nữa, uỳnh, uỳnh! Ngói trên đỉnh Chủ điện bay tứ tán, các bức tường theo nhau đổ sập xuống…</w:t>
      </w:r>
    </w:p>
    <w:p>
      <w:pPr>
        <w:pStyle w:val="BodyText"/>
      </w:pPr>
      <w:r>
        <w:t xml:space="preserve">- Còn lại giao cho ngươi!</w:t>
      </w:r>
    </w:p>
    <w:p>
      <w:pPr>
        <w:pStyle w:val="BodyText"/>
      </w:pPr>
      <w:r>
        <w:t xml:space="preserve">Tần Vô Song cười rồi bay ngược trở lại.</w:t>
      </w:r>
    </w:p>
    <w:p>
      <w:pPr>
        <w:pStyle w:val="BodyText"/>
      </w:pPr>
      <w:r>
        <w:t xml:space="preserve">- Được thôi!</w:t>
      </w:r>
    </w:p>
    <w:p>
      <w:pPr>
        <w:pStyle w:val="BodyText"/>
      </w:pPr>
      <w:r>
        <w:t xml:space="preserve">Tử Điện Phần Diệm Thú toét miệng cười, lại tiếp tục nhả lửa khắp bốn bề.</w:t>
      </w:r>
    </w:p>
    <w:p>
      <w:pPr>
        <w:pStyle w:val="BodyText"/>
      </w:pPr>
      <w:r>
        <w:t xml:space="preserve">Bên ngoài Chủ điện vốn có nhiều lớp phòng ngự, có tác dụng nhất định trong chống lửa. Nhưng ba đòn roi vừa rồi của Tần Vô Song đã phá hủy toàn bộ số linh lực phòng ngự kia.Vì thế khi lửa của Tử Điện Phần Diệm Thú phun ra, tòa Chủ điện như giấy bén lửa, bốc cháy ngùn ngụt.</w:t>
      </w:r>
    </w:p>
    <w:p>
      <w:pPr>
        <w:pStyle w:val="BodyText"/>
      </w:pPr>
      <w:r>
        <w:t xml:space="preserve">Tần Vô Song bay đến trước sơn môn lạnh lùng nói:</w:t>
      </w:r>
    </w:p>
    <w:p>
      <w:pPr>
        <w:pStyle w:val="BodyText"/>
      </w:pPr>
      <w:r>
        <w:t xml:space="preserve">- Thiên Cơ Tông từ nay không còn tồn tại! Những ai muốn sống thì hãy lập tức phế đan điền. Nếu không thì hãy tuẫn táng theo Thiên Cơ Tông.</w:t>
      </w:r>
    </w:p>
    <w:p>
      <w:pPr>
        <w:pStyle w:val="BodyText"/>
      </w:pPr>
      <w:r>
        <w:t xml:space="preserve">Lúc này có hơn một nghìn đệ tử Thiên Cơ Tông ở trước quảng trường. Tuy đa số là Đệ tử Sơ cấp, nhưng ít nhiều cũng có tình cảm với Thiên Cơ Tông. Nhìn tông môn bị hủy diệt như vậy, ai nấy cũng nước mắt như mưa. Có những người trượng nghĩa đã đứng lên quát lớn:</w:t>
      </w:r>
    </w:p>
    <w:p>
      <w:pPr>
        <w:pStyle w:val="BodyText"/>
      </w:pPr>
      <w:r>
        <w:t xml:space="preserve">- Cơ nghiệp Thiên Cơ Tông bị hủy diệt nhưng tinh thần là bất diệt! Hôm nay sơn môn bị hủy, ta ngoài việc tuẫn táng cùng sơn môn thì không còn lựa chọn nào khác. Những ai không sợ chết hãy cùng tồn vong với sơn môn! Những kẻ nhát chết thì tự phế đan điền mà sống tạm bợ qua ngày đi!</w:t>
      </w:r>
    </w:p>
    <w:p>
      <w:pPr>
        <w:pStyle w:val="BodyText"/>
      </w:pPr>
      <w:r>
        <w:t xml:space="preserve">Họ nói rồi xông vào đám lửa. Tu vi của những đệ tử này không cao, ngọn lửa lại nào có phải tầm thường, vừa vào trong là bị thiêu cháy không còn cả xương cốt.</w:t>
      </w:r>
    </w:p>
    <w:p>
      <w:pPr>
        <w:pStyle w:val="BodyText"/>
      </w:pPr>
      <w:r>
        <w:t xml:space="preserve">- Thể xác có thể chết, nhưng tinh thần là bất diệt! Ta nguyện tuẫn táng cùng tông môn!</w:t>
      </w:r>
    </w:p>
    <w:p>
      <w:pPr>
        <w:pStyle w:val="BodyText"/>
      </w:pPr>
      <w:r>
        <w:t xml:space="preserve">- Ta cũng sẽ không sống luồn cúi!</w:t>
      </w:r>
    </w:p>
    <w:p>
      <w:pPr>
        <w:pStyle w:val="BodyText"/>
      </w:pPr>
      <w:r>
        <w:t xml:space="preserve">Liên tiếp có đệ tử Thiên Cơ Tông đứng dậy lao vào lửa.</w:t>
      </w:r>
    </w:p>
    <w:p>
      <w:pPr>
        <w:pStyle w:val="BodyText"/>
      </w:pPr>
      <w:r>
        <w:t xml:space="preserve">Tuy Tần Vô Song cũng xúc động nhưng hắn biết những người như vậy tử trung với Thiên Cơ Tông, thả họ đi sẽ để lại hậu họa.</w:t>
      </w:r>
    </w:p>
    <w:p>
      <w:pPr>
        <w:pStyle w:val="BodyText"/>
      </w:pPr>
      <w:r>
        <w:t xml:space="preserve">Còn Bao Bao và Tử Điện Phần Diệm Thú thì đương nhiên chẳng có cái gọi là lòng trắc ẩn, chúng đứng một bên, sắc mặt lạnh lùng.</w:t>
      </w:r>
    </w:p>
    <w:p>
      <w:pPr>
        <w:pStyle w:val="BodyText"/>
      </w:pPr>
      <w:r>
        <w:t xml:space="preserve">Tần Vô Song nhìn Cao Nhạc nói:</w:t>
      </w:r>
    </w:p>
    <w:p>
      <w:pPr>
        <w:pStyle w:val="BodyText"/>
      </w:pPr>
      <w:r>
        <w:t xml:space="preserve">- Cao Tông chủ, mọi chuyện cũng là do ngươi tự chuốc vạ vào thân thôi. Nếu lần này ngươi thắng, e là bị diệt môn sẽ là bọn ta. Nhưng ngươi đã thua rồi, đây chính là kết quả của việc ngươi cầu nhân đắc nhân. Niệm tình ngươi là Tông chủ một đời, không muốn sỉ nhục ngươi. Nếu ngươi muốn tuẫn táng cũng sơn môn thì ta sẽ cho ngươi toại nguyện.</w:t>
      </w:r>
    </w:p>
    <w:p>
      <w:pPr>
        <w:pStyle w:val="BodyText"/>
      </w:pPr>
      <w:r>
        <w:t xml:space="preserve">Cao Nhạc ủ rủ gật đầu, nét mặt đó rõ ràng đang nói là:</w:t>
      </w:r>
    </w:p>
    <w:p>
      <w:pPr>
        <w:pStyle w:val="BodyText"/>
      </w:pPr>
      <w:r>
        <w:t xml:space="preserve">- Ngươi thắng rồi!</w:t>
      </w:r>
    </w:p>
    <w:p>
      <w:pPr>
        <w:pStyle w:val="BodyText"/>
      </w:pPr>
      <w:r>
        <w:t xml:space="preserve">Tần Vô Song nói:</w:t>
      </w:r>
    </w:p>
    <w:p>
      <w:pPr>
        <w:pStyle w:val="BodyText"/>
      </w:pPr>
      <w:r>
        <w:t xml:space="preserve">- Được! Cô Đơn, ngươi cho Cao Tông chủ vào đi, dùng chân hỏa luyện thể xác hắn. Thắng làm vua thua làm giặc, đây là kết cục tốt nhất cho hắn rồi!</w:t>
      </w:r>
    </w:p>
    <w:p>
      <w:pPr>
        <w:pStyle w:val="BodyText"/>
      </w:pPr>
      <w:r>
        <w:t xml:space="preserve">Tử Điện Phần Diệm Thú cười toét miệng:</w:t>
      </w:r>
    </w:p>
    <w:p>
      <w:pPr>
        <w:pStyle w:val="BodyText"/>
      </w:pPr>
      <w:r>
        <w:t xml:space="preserve">- Được, nhưng chỉ thiêu chết hắn như vậy thì lãng phí quá! Chi bằng cho Bao Bao ăn đan điền của hắn. Ha ha…</w:t>
      </w:r>
    </w:p>
    <w:p>
      <w:pPr>
        <w:pStyle w:val="BodyText"/>
      </w:pPr>
      <w:r>
        <w:t xml:space="preserve">Nhưng nó cũng biết Tần Vô Song làm vậy là không muốn sỉ nhục một Tông chủ như Cao Nhạc, vậy là tóm lấy Cao Nhạc ném vào biển lửa.Toàn thân Cao Nhạc bị khống chế, rơi vào trong biển lửa, ngọn lửa hừng hực cháy trong chốc lát đã nuốt chửng Cao Nhạc.</w:t>
      </w:r>
    </w:p>
    <w:p>
      <w:pPr>
        <w:pStyle w:val="BodyText"/>
      </w:pPr>
      <w:r>
        <w:t xml:space="preserve">Tần Vô Song bình thản:</w:t>
      </w:r>
    </w:p>
    <w:p>
      <w:pPr>
        <w:pStyle w:val="BodyText"/>
      </w:pPr>
      <w:r>
        <w:t xml:space="preserve">- Cao Tông chủ, yên tâm đi. Mọi tranh đấu trên Đại lục Thiên Huyền từ giờ không liên quan gì đến Thiên Cơ Tông nữa rồi!</w:t>
      </w:r>
    </w:p>
    <w:p>
      <w:pPr>
        <w:pStyle w:val="BodyText"/>
      </w:pPr>
      <w:r>
        <w:t xml:space="preserve">Lại có gần trăm đệ tử Thiên Cơ Tông nhảy vào lửa tuẫn táng cùng Tông chủ.Còn lại thì không có ai dám đứng ra nữa.</w:t>
      </w:r>
    </w:p>
    <w:p>
      <w:pPr>
        <w:pStyle w:val="BodyText"/>
      </w:pPr>
      <w:r>
        <w:t xml:space="preserve">Tần Vô Song gục gặc:</w:t>
      </w:r>
    </w:p>
    <w:p>
      <w:pPr>
        <w:pStyle w:val="BodyText"/>
      </w:pPr>
      <w:r>
        <w:t xml:space="preserve">- Vẫn là mười lần đếm, tự phế đan điền, từ giờ ân oán của ta với Thiên Cơ Tông là hết. Nếu còn do dự hãy nhảy vào biển lửa, ta tuyệt đối không nuốt lời!</w:t>
      </w:r>
    </w:p>
    <w:p>
      <w:pPr>
        <w:pStyle w:val="BodyText"/>
      </w:pPr>
      <w:r>
        <w:t xml:space="preserve">Đám đệ tử này thật ra chẳng có cao thủ cấp bậc Tiên Thiên, nhưng Tần Vô Song vẫn phải thận trọng, không được để lại bất cứ hậu họa nào. Sau mười lần đếm, tất cả đã tự phế đan điền…</w:t>
      </w:r>
    </w:p>
    <w:p>
      <w:pPr>
        <w:pStyle w:val="BodyText"/>
      </w:pPr>
      <w:r>
        <w:t xml:space="preserve">Ngọn lửa dần lụi đi, cả Thiên Cơ Tông đã thành một đống phế tích. Đám đệ tử đã phế đan điền thì thảm hại phóng xuống núi, chạy không còn tông tích, như sợ Tần Vô Song đổi ý.</w:t>
      </w:r>
    </w:p>
    <w:p>
      <w:pPr>
        <w:pStyle w:val="BodyText"/>
      </w:pPr>
      <w:r>
        <w:t xml:space="preserve">Tần Vô Song cảm thán:</w:t>
      </w:r>
    </w:p>
    <w:p>
      <w:pPr>
        <w:pStyle w:val="BodyText"/>
      </w:pPr>
      <w:r>
        <w:t xml:space="preserve">- Từ giờ Thiên Cơ Tông đã bị loại tên khỏi khu vực phía Đông!</w:t>
      </w:r>
    </w:p>
    <w:p>
      <w:pPr>
        <w:pStyle w:val="BodyText"/>
      </w:pPr>
      <w:r>
        <w:t xml:space="preserve">o0o</w:t>
      </w:r>
    </w:p>
    <w:p>
      <w:pPr>
        <w:pStyle w:val="BodyText"/>
      </w:pPr>
      <w:r>
        <w:t xml:space="preserve">Tin tình báo rất nhanh đã đến Cửu Cung Phái. Tả Thiên Tứ nhận được tin mà môi không ngừng co giật. Hai Trưởng lão chạy tháo mạng về kia cũng bế quan không dám ra ngoài nữa.</w:t>
      </w:r>
    </w:p>
    <w:p>
      <w:pPr>
        <w:pStyle w:val="BodyText"/>
      </w:pPr>
      <w:r>
        <w:t xml:space="preserve">- Tả Thiên Tứ bất tài, cầu kiến La huynh!</w:t>
      </w:r>
    </w:p>
    <w:p>
      <w:pPr>
        <w:pStyle w:val="BodyText"/>
      </w:pPr>
      <w:r>
        <w:t xml:space="preserve">Ngoài cửa một căn mật thất trong Liên Hoa Điện ở Cửu Cung Phái, Tả Thiên Tứ đắn đo nói.</w:t>
      </w:r>
    </w:p>
    <w:p>
      <w:pPr>
        <w:pStyle w:val="BodyText"/>
      </w:pPr>
      <w:r>
        <w:t xml:space="preserve">Đây là lần thứ chín hắn cầu kiến La Vân rồi. Từ khi hắn thất bại trở về Cửu Cung Phái, La Vân đã bế quan, dù cầu kiến thế nào thì La Vân vẫn kiên quyết mặc kệ.</w:t>
      </w:r>
    </w:p>
    <w:p>
      <w:pPr>
        <w:pStyle w:val="BodyText"/>
      </w:pPr>
      <w:r>
        <w:t xml:space="preserve">Tả Thiên Tứ là bại tướng, thực lực lại kém xa La Vân, vì thế mà mất mật cũng không dám phản ứng gì, vẫn rón rén nói.</w:t>
      </w:r>
    </w:p>
    <w:p>
      <w:pPr>
        <w:pStyle w:val="BodyText"/>
      </w:pPr>
      <w:r>
        <w:t xml:space="preserve">Lần này hắn cũng không ôm nhiều hy vọng lắm. Hắn một đời kiêu hùng, nhưng trải qua trận thảm bại ở Tinh La Điện cũng bàng hoàng, nhất thời không biết làm sao, vì thế hắn muốn cầu cứu La Vân.</w:t>
      </w:r>
    </w:p>
    <w:p>
      <w:pPr>
        <w:pStyle w:val="BodyText"/>
      </w:pPr>
      <w:r>
        <w:t xml:space="preserve">Cuối cùng cánh cửa mật thất được từ từ mở ra. La Vân thản nhiên đi ra, khẩu khí có phần chế giễu:</w:t>
      </w:r>
    </w:p>
    <w:p>
      <w:pPr>
        <w:pStyle w:val="BodyText"/>
      </w:pPr>
      <w:r>
        <w:t xml:space="preserve">- Thiên Tứ huynh, đây là thực lực của Cửu Cung Phái sao? Ngay việc mình đã động vào ai cũng không biết mà toàn quân đã bị tiêu diệt?</w:t>
      </w:r>
    </w:p>
    <w:p>
      <w:pPr>
        <w:pStyle w:val="BodyText"/>
      </w:pPr>
      <w:r>
        <w:t xml:space="preserve">Tả Thiên Tứ toát mồ hôi:</w:t>
      </w:r>
    </w:p>
    <w:p>
      <w:pPr>
        <w:pStyle w:val="BodyText"/>
      </w:pPr>
      <w:r>
        <w:t xml:space="preserve">- La huynh, quả thật lần này đã có kẻ bày mưu.</w:t>
      </w:r>
    </w:p>
    <w:p>
      <w:pPr>
        <w:pStyle w:val="BodyText"/>
      </w:pPr>
      <w:r>
        <w:t xml:space="preserve">- Có kẻ bày mưu?</w:t>
      </w:r>
    </w:p>
    <w:p>
      <w:pPr>
        <w:pStyle w:val="BodyText"/>
      </w:pPr>
      <w:r>
        <w:t xml:space="preserve">La Vân hỏi một cách châm chọc.</w:t>
      </w:r>
    </w:p>
    <w:p>
      <w:pPr>
        <w:pStyle w:val="BodyText"/>
      </w:pPr>
      <w:r>
        <w:t xml:space="preserve">Tả Thiên Tứ lúng búng:</w:t>
      </w:r>
    </w:p>
    <w:p>
      <w:pPr>
        <w:pStyle w:val="BodyText"/>
      </w:pPr>
      <w:r>
        <w:t xml:space="preserve">- Mười phần thì tám chín là do Cửu Ô Thần Miếu gây ra! Ngoài chúng ra, các thế lực ở các quốc gia nhân loại không thể nào khiến Cửu Cung Phái chúng ta ra mức ấy!</w:t>
      </w:r>
    </w:p>
    <w:p>
      <w:pPr>
        <w:pStyle w:val="BodyText"/>
      </w:pPr>
      <w:r>
        <w:t xml:space="preserve">La Vân hít một hơi sâu, hỏi:</w:t>
      </w:r>
    </w:p>
    <w:p>
      <w:pPr>
        <w:pStyle w:val="BodyText"/>
      </w:pPr>
      <w:r>
        <w:t xml:space="preserve">- Tả Thiên Tứ, chuyện trên Đại lục Thiên Huyền xem ra ngươi chưa hiểu rõ nhỉ! Chưa chắc chỉ có tông môn của hai Đế quốc Thượng phẩm đó mới có thể khiến Cửu Cung Phái ra thế này! Ngươi chỉ hoài nghi Cửu Ô Thần Miếu, đã bao giờ nghĩ Tinh La Điện mới là kẻ đáng nghi nhất chưa?</w:t>
      </w:r>
    </w:p>
    <w:p>
      <w:pPr>
        <w:pStyle w:val="BodyText"/>
      </w:pPr>
      <w:r>
        <w:t xml:space="preserve">Tả Thiên Tứ lắp bắp:</w:t>
      </w:r>
    </w:p>
    <w:p>
      <w:pPr>
        <w:pStyle w:val="BodyText"/>
      </w:pPr>
      <w:r>
        <w:t xml:space="preserve">- Tinh La Điện… Thực lực của Tinh La Điện ta đã điều tra từ trước, không thể có sai sót gì. Chúng chẳng có lý gì lại có thể. Theo ta suy đoán, tấn công bọn ta hôm đó có ít nhất là ba Linh Võ Đại viên mãnnhân loại và hai linh thú Linh Võ Đại viên mãn!</w:t>
      </w:r>
    </w:p>
    <w:p>
      <w:pPr>
        <w:pStyle w:val="BodyText"/>
      </w:pPr>
      <w:r>
        <w:t xml:space="preserve">La Vân thở dài:</w:t>
      </w:r>
    </w:p>
    <w:p>
      <w:pPr>
        <w:pStyle w:val="BodyText"/>
      </w:pPr>
      <w:r>
        <w:t xml:space="preserve">- Thực tế, người của Cửu Ô Thần Miếu đều không hề rời khỏi Đế quốc Cửu Ô. Mà Đế quốc Thiên Hành cũng án binh bất động. Hai Đế quốc này đều nằm trong sự giám sát của ta. Cao thủ của chúng không thể nào qua được cảm ứng của ta rồi vượt qua hàng vạn dặm đường, vào Đế quốc Đại La mà ta lại không biết. Hơn nữa chúng cũng chẳng có động cơ gì để làm điều đó! Ta không biết Tinh La Điện làm thế nào nhưng ta có thể khẳng định, thế lực gây khốn đốn cho Cửu Cung Phái chắc chắn đến từ khu vực phía Đông!</w:t>
      </w:r>
    </w:p>
    <w:p>
      <w:pPr>
        <w:pStyle w:val="BodyText"/>
      </w:pPr>
      <w:r>
        <w:t xml:space="preserve">Tả Thiên Tứ như chạm phải điện, há hốc mồm không nói được gì. Một lúc sau mới nói:</w:t>
      </w:r>
    </w:p>
    <w:p>
      <w:pPr>
        <w:pStyle w:val="BodyText"/>
      </w:pPr>
      <w:r>
        <w:t xml:space="preserve">- Phía Đông? Sao chúng có thể có được thực lực đó?</w:t>
      </w:r>
    </w:p>
    <w:p>
      <w:pPr>
        <w:pStyle w:val="BodyText"/>
      </w:pPr>
      <w:r>
        <w:t xml:space="preserve">- Sao có thể ư? Đi xem là biết thôi!</w:t>
      </w:r>
    </w:p>
    <w:p>
      <w:pPr>
        <w:pStyle w:val="Compact"/>
      </w:pPr>
      <w:r>
        <w:t xml:space="preserve">La Vân nói có vẻ thản nhiên nhưng bên trong đó lại là thứ khí tức chết người… Tả Thiên Tứ nghe vậy thì mừng rỡ, lẽ nào La huynh định ra mặt?</w:t>
      </w:r>
      <w:r>
        <w:br w:type="textWrapping"/>
      </w:r>
      <w:r>
        <w:br w:type="textWrapping"/>
      </w:r>
    </w:p>
    <w:p>
      <w:pPr>
        <w:pStyle w:val="Heading2"/>
      </w:pPr>
      <w:bookmarkStart w:id="389" w:name="chương-367"/>
      <w:bookmarkEnd w:id="389"/>
      <w:r>
        <w:t xml:space="preserve">367. Chương 36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67: Sách lược thống nhất phía Đô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in tức Thiên Cơ Tông bị diệt môn trong ba bốn ngày ngắn ngủi đã lan ra khắp khu vực phía Đông. Cả Đế quốc Thiên Trì đều rơi vào trạng thái khủng hoảng, mất đi sự bảo vệ của Thiên Cơ Tông, ngày diệt vong của Đế quốc Thiên Trì không còn xa nữa!</w:t>
      </w:r>
    </w:p>
    <w:p>
      <w:pPr>
        <w:pStyle w:val="BodyText"/>
      </w:pPr>
      <w:r>
        <w:t xml:space="preserve">Dù rằng Đế quốc Thiên Trì ngoài Thiên Cơ Tông ra còn có không ít tông môn khác, nhưng những tông môn này gánh vác một Đế quốc Hạ phẩm còn khó khăn chứ đừng nói đến Đế quốc Trung phẩm như Đế quốc Thiên Trì. Mà đằng sau sự diệt môn của Thiên Cơ Tông cũng có không ít những lời đồn khác. Thiên Cơ Tông câu kết Cửu Cung Phái, dẫn sói vào nhà, tự chuốc vạ vào thân! Rốt cuộc là thế lực nào đã tiêu diệt Thiên Cơ Tông?</w:t>
      </w:r>
    </w:p>
    <w:p>
      <w:pPr>
        <w:pStyle w:val="BodyText"/>
      </w:pPr>
      <w:r>
        <w:t xml:space="preserve">Tất cả mọi nghi vấn, tuy có sự khuếch đại của sự đồn đại, nhưng mũi nhọn cuối cùng vẫn chỉ vào Đế quốc Đại La, vào Tinh La Điện.</w:t>
      </w:r>
    </w:p>
    <w:p>
      <w:pPr>
        <w:pStyle w:val="BodyText"/>
      </w:pPr>
      <w:r>
        <w:t xml:space="preserve">o0o</w:t>
      </w:r>
    </w:p>
    <w:p>
      <w:pPr>
        <w:pStyle w:val="BodyText"/>
      </w:pPr>
      <w:r>
        <w:t xml:space="preserve">Trên đường trở về, Tần Vô Song không dám trễ nải, chưa đến một ngày sau đã về tới Tinh La Điện. Tinh La Điện lúc này cũng đã triệu hồi các Đệ tử Trung tâm. Cấp cao Tinh La Điện đang hồi tưởng lại trận chiến với Cửu Cung Phái.</w:t>
      </w:r>
    </w:p>
    <w:p>
      <w:pPr>
        <w:pStyle w:val="BodyText"/>
      </w:pPr>
      <w:r>
        <w:t xml:space="preserve">Thấy Tần Vô Song quay về, Vi Dực, Chu Phù và những người khác cùng ra chúc mừng. Vi Dực cảm thán:</w:t>
      </w:r>
    </w:p>
    <w:p>
      <w:pPr>
        <w:pStyle w:val="BodyText"/>
      </w:pPr>
      <w:r>
        <w:t xml:space="preserve">- Tần sư đệ, từ nay về sau, lứa đệ tử trẻ tuổi Tinh La Điện ta sẽ phải ngưỡng mộ, lấy đệ làm tấm gương noi theo rồi!</w:t>
      </w:r>
    </w:p>
    <w:p>
      <w:pPr>
        <w:pStyle w:val="BodyText"/>
      </w:pPr>
      <w:r>
        <w:t xml:space="preserve">- Vi Dực sư huynh, tiểu đệ chỉ là may mắn, cơ duyên trùng hợp, gặp được một vài kỳ ngộ thôi.</w:t>
      </w:r>
    </w:p>
    <w:p>
      <w:pPr>
        <w:pStyle w:val="BodyText"/>
      </w:pPr>
      <w:r>
        <w:t xml:space="preserve">Tần Vô Song khiêm tốn nói.Triệu Mục Chi cũng tiến lại cười:</w:t>
      </w:r>
    </w:p>
    <w:p>
      <w:pPr>
        <w:pStyle w:val="BodyText"/>
      </w:pPr>
      <w:r>
        <w:t xml:space="preserve">- Cho dù là kỳ ngộ, cũng là do phúc duyên của Tần sư đệ lớn. Tần sư đệ à, đệ quả thật đã khiến các sư huynh đây hổ thẹn đó!</w:t>
      </w:r>
    </w:p>
    <w:p>
      <w:pPr>
        <w:pStyle w:val="BodyText"/>
      </w:pPr>
      <w:r>
        <w:t xml:space="preserve">Trác Bất Đàn cười:</w:t>
      </w:r>
    </w:p>
    <w:p>
      <w:pPr>
        <w:pStyle w:val="BodyText"/>
      </w:pPr>
      <w:r>
        <w:t xml:space="preserve">- Các con cũng đừng tự chê bai mình. Vô Song có được thành tích này là do phúc duyên trời sinh và sự nỗ lực của mình. Mỗi người đều có tạo hóa riêng của mình. Chỉ cần các con nỗ lực tu luyện thì tương lai cũng sẽ rộng mở!</w:t>
      </w:r>
    </w:p>
    <w:p>
      <w:pPr>
        <w:pStyle w:val="BodyText"/>
      </w:pPr>
      <w:r>
        <w:t xml:space="preserve">Triệu Mục Chi cười:</w:t>
      </w:r>
    </w:p>
    <w:p>
      <w:pPr>
        <w:pStyle w:val="BodyText"/>
      </w:pPr>
      <w:r>
        <w:t xml:space="preserve">- Đúng vậy, nhân tài như Tần sư đệ có lẽ là nghìn năm mới có một. Còn như Triệu Mục Chi ta chắc năm năm có một. Ta cũng không nên so sánh nữa làm gì.</w:t>
      </w:r>
    </w:p>
    <w:p>
      <w:pPr>
        <w:pStyle w:val="BodyText"/>
      </w:pPr>
      <w:r>
        <w:t xml:space="preserve">Đến nay, Tần Vô Song đã dẫn đầu quá xa, tâm thái các đồng môn cũng đã ôn hòa hơn. Vì cạnh tranh giữa họ sớm đã có kết thúc rồi. Cứ nghĩ nhiều không bằng bình tĩnh mà chiêm ngưỡng những biểu hiện tuyệt vời của Tần Vô Song.</w:t>
      </w:r>
    </w:p>
    <w:p>
      <w:pPr>
        <w:pStyle w:val="BodyText"/>
      </w:pPr>
      <w:r>
        <w:t xml:space="preserve">- Đại Điện chủ, trên đường từ Đế quốc Thiên Trì về đây con thấy có rất nhiều tin đồn. Nhưng mũi nhọn đã chỉ về Tinh La Điện chúng ta. Bước tiếp theo chúng ta nên làm gì?</w:t>
      </w:r>
    </w:p>
    <w:p>
      <w:pPr>
        <w:pStyle w:val="BodyText"/>
      </w:pPr>
      <w:r>
        <w:t xml:space="preserve">Tần Vô Song hỏi.</w:t>
      </w:r>
    </w:p>
    <w:p>
      <w:pPr>
        <w:pStyle w:val="BodyText"/>
      </w:pPr>
      <w:r>
        <w:t xml:space="preserve">Trác Bất Đàn nói:</w:t>
      </w:r>
    </w:p>
    <w:p>
      <w:pPr>
        <w:pStyle w:val="BodyText"/>
      </w:pPr>
      <w:r>
        <w:t xml:space="preserve">- Hôm nay ta triệu tập mọi người đến cũng là để bàn chuyện này. Thiên Cơ Tông đã bị tiêu diệt, đối với Tinh La Điện chúng ta mà nói thì đây là cơ hội ngàn năm có một. Nắm bắt tốt cơ hội này chúng ta rất có hy vọng xưng bá khu vực phía Đông, từ đó trở thành một Đế quốc Thượng phẩm nữa sánh vai với ba Đế quốc kia. Chỉ là như vậy thì phải công bố việc chúng ta đối phó với Cửu Cung Phái và tiêu diệt Thiên Cơ Tông.</w:t>
      </w:r>
    </w:p>
    <w:p>
      <w:pPr>
        <w:pStyle w:val="BodyText"/>
      </w:pPr>
      <w:r>
        <w:t xml:space="preserve">Tất cả cùng gật đầu, điều lợi điều hại của việc này đã rất rõ ràng. Nếu công bố ra bên ngoài thì chắc chắn Tinh La Điện sẽ phải đối mặt với thế lực đằng sau Cửu Cung Phái.Nhưng nếu không công bố thì thanh danh của Tinh La Điện khó bề vang xa. Muốn thừa thắng xông lên thống nhất khu vựcphía Đông chắc chắn khó mà khiến các nước thần phục.</w:t>
      </w:r>
    </w:p>
    <w:p>
      <w:pPr>
        <w:pStyle w:val="BodyText"/>
      </w:pPr>
      <w:r>
        <w:t xml:space="preserve">Truân Trung Trì nói:</w:t>
      </w:r>
    </w:p>
    <w:p>
      <w:pPr>
        <w:pStyle w:val="BodyText"/>
      </w:pPr>
      <w:r>
        <w:t xml:space="preserve">- Đại Điện chủ, ta thấy Cửu Cung Phái thua trận này nhưng không biết là do Tinh La Điện chúng ta hạ thủ. Nhưng món nợ này cuối cùng rồi cũng rơi xuống đầu Tinh La Điện chúng ta. Thế nên, chúng ta dứt khoát công khai luôn, dùng tốc độ ánh sáng để càn quét khu vựcphía Đông!</w:t>
      </w:r>
    </w:p>
    <w:p>
      <w:pPr>
        <w:pStyle w:val="BodyText"/>
      </w:pPr>
      <w:r>
        <w:t xml:space="preserve">Chủ ý này được sự tán đồng của các Điện chủ khác. Họ cũng nghĩ giấy không bọc được lửa. Tinh La Điện đã có thực lực đánh bại Cửu Cung Phái thì thừa nhận cũng chẳng sao. Nhân lúc sắt nóng phải rèn ngay, ổn định cục thế phía Đông, lấy đây là cứ điểm, tự xưng Đế quốc Thượng phẩm. Đến lúc đó, tin chắc các Đế quốc Thượng phẩm khác muốn không thừa nhận Đế quốc Đại La cũng không được nữa rồi.</w:t>
      </w:r>
    </w:p>
    <w:p>
      <w:pPr>
        <w:pStyle w:val="BodyText"/>
      </w:pPr>
      <w:r>
        <w:t xml:space="preserve">Trác Bất Đàn trầm ngâm gật đầu, quay ra hỏi Tần Vô Song:</w:t>
      </w:r>
    </w:p>
    <w:p>
      <w:pPr>
        <w:pStyle w:val="BodyText"/>
      </w:pPr>
      <w:r>
        <w:t xml:space="preserve">- Vô Song, con thấy sao?</w:t>
      </w:r>
    </w:p>
    <w:p>
      <w:pPr>
        <w:pStyle w:val="BodyText"/>
      </w:pPr>
      <w:r>
        <w:t xml:space="preserve">Tần Vô Song cười:</w:t>
      </w:r>
    </w:p>
    <w:p>
      <w:pPr>
        <w:pStyle w:val="BodyText"/>
      </w:pPr>
      <w:r>
        <w:t xml:space="preserve">- Đệ tử thấy không phải là không thể. Sớm hay muộn thì rồi cũng phải đối mặt. Bị động chờ đợi không bằng chủ động xuất kích. Thực tế đã chứng minh, chủ động xuất kích tốt hơn nhiều so với bị động hứng đòn!</w:t>
      </w:r>
    </w:p>
    <w:p>
      <w:pPr>
        <w:pStyle w:val="BodyText"/>
      </w:pPr>
      <w:r>
        <w:t xml:space="preserve">Những lời của Tần Vô Song lập tức được mọi người ủng hộ. Truân Trung Trì cười lớn:</w:t>
      </w:r>
    </w:p>
    <w:p>
      <w:pPr>
        <w:pStyle w:val="BodyText"/>
      </w:pPr>
      <w:r>
        <w:t xml:space="preserve">- Không sai, đối phó với Cửu Cung Phái, nếu không phải áp dụng ý kiến của Vô Song chủ động xuất kích, nếu để Cửu Cung Phái đánh đến Tinh La Điện thì dù có đánh lui được chúng thì cũng sẽ có không ít thương vong!</w:t>
      </w:r>
    </w:p>
    <w:p>
      <w:pPr>
        <w:pStyle w:val="BodyText"/>
      </w:pPr>
      <w:r>
        <w:t xml:space="preserve">- Đúng vậy, chủ động xuất kích! Đại Điện chủ, chúng ta đã chủ động một lần rồi sao không thêm vài lần nữa? Thống nhất các nước phía Đông, hiệu lệnh của ta đến đâu là khắp nơi phục tùng đến đó!</w:t>
      </w:r>
    </w:p>
    <w:p>
      <w:pPr>
        <w:pStyle w:val="BodyText"/>
      </w:pPr>
      <w:r>
        <w:t xml:space="preserve">Dã tâm của Chung Vô Ẩn bắt đầu bùng lên.</w:t>
      </w:r>
    </w:p>
    <w:p>
      <w:pPr>
        <w:pStyle w:val="BodyText"/>
      </w:pPr>
      <w:r>
        <w:t xml:space="preserve">Nếu thăng cấp lên Đế quốc Thượng phẩm thì địa vị của Đế quốc Đại La sẽ hoàn toàn khác. Cục diện của cả khu vực phía Đông này sẽ nằm trong sự khống chế của Tinh La Điện. Lợi ích của việc này không nói cũng biết.</w:t>
      </w:r>
    </w:p>
    <w:p>
      <w:pPr>
        <w:pStyle w:val="BodyText"/>
      </w:pPr>
      <w:r>
        <w:t xml:space="preserve">Đúng lúc đó, một đệ tử đi vội vàng bước vào, đến trước mặt Trác Bất Đàn nói:</w:t>
      </w:r>
    </w:p>
    <w:p>
      <w:pPr>
        <w:pStyle w:val="BodyText"/>
      </w:pPr>
      <w:r>
        <w:t xml:space="preserve">- Đại Điện chủ, ngoài điện báo có Đại Long đầu Long Hổ Môn đến gặp.</w:t>
      </w:r>
    </w:p>
    <w:p>
      <w:pPr>
        <w:pStyle w:val="BodyText"/>
      </w:pPr>
      <w:r>
        <w:t xml:space="preserve">- Thời Thừa Long?</w:t>
      </w:r>
    </w:p>
    <w:p>
      <w:pPr>
        <w:pStyle w:val="BodyText"/>
      </w:pPr>
      <w:r>
        <w:t xml:space="preserve">Trác Bất Đàn và các Điện chủ ngạc nhiên. Tần Vô Song thì cười ẩn ý. Thời Thừa Long đến cũng đúng lúc thật. Sớm không đến, muộn không đến, lại đến đúng lúc này là có ý gì?</w:t>
      </w:r>
    </w:p>
    <w:p>
      <w:pPr>
        <w:pStyle w:val="BodyText"/>
      </w:pPr>
      <w:r>
        <w:t xml:space="preserve">Nhưng hắn nghĩ một chút là hiểu ý đồ của Thời Thừa Long. Gần đây tin tức về thảm họa của Thiên Cơ Tông không ngừng lan ra, chắc chắn đã đến tai Long Hổ Môn, khiến chúng đứng ngồi không yên. Mà việc Cửu Cung Phái xâm chiếm Tinh La Điện lại chẳng có tin tức gì khiến Long Hổ Môn càng thêm lo lắng. Tên Thời Thừa Long này chắc chắn đến để thăm dò tin tức.</w:t>
      </w:r>
    </w:p>
    <w:p>
      <w:pPr>
        <w:pStyle w:val="BodyText"/>
      </w:pPr>
      <w:r>
        <w:t xml:space="preserve">Truân Trung Trì cười đầy ẩn ý:</w:t>
      </w:r>
    </w:p>
    <w:p>
      <w:pPr>
        <w:pStyle w:val="BodyText"/>
      </w:pPr>
      <w:r>
        <w:t xml:space="preserve">- Đại Điện chủ, tên Thời Thừa Long cũng rất biết chọn thời điểm!</w:t>
      </w:r>
    </w:p>
    <w:p>
      <w:pPr>
        <w:pStyle w:val="BodyText"/>
      </w:pPr>
      <w:r>
        <w:t xml:space="preserve">Trác Bất Đàn cười, gật đầu:</w:t>
      </w:r>
    </w:p>
    <w:p>
      <w:pPr>
        <w:pStyle w:val="BodyText"/>
      </w:pPr>
      <w:r>
        <w:t xml:space="preserve">- Hôm đó ta đến Đế quốc Đan Dương gặp thì chúng hờ hững. Lúc này chúng đến chắc chắn là đang lo sợ. Chư vị thấy ta nên gặp hay không?</w:t>
      </w:r>
    </w:p>
    <w:p>
      <w:pPr>
        <w:pStyle w:val="BodyText"/>
      </w:pPr>
      <w:r>
        <w:t xml:space="preserve">Quan hệ của Tinh La Điện và Long Hổ Môn vốn dĩ có thể coi là khá hòa hợp. Nhưng vì lần trước khi Trác Bất Đàn đến gặp thì Long Hổ Môn tìm mọi cách thoái thác khiến Tinh La Điện thất vọng, biết Long Hổ Môn không phải đồng minh sinh tử.</w:t>
      </w:r>
    </w:p>
    <w:p>
      <w:pPr>
        <w:pStyle w:val="BodyText"/>
      </w:pPr>
      <w:r>
        <w:t xml:space="preserve">- Đại Điện chủ nói xem Thời Thừa Long đến là có ý gì?</w:t>
      </w:r>
    </w:p>
    <w:p>
      <w:pPr>
        <w:pStyle w:val="BodyText"/>
      </w:pPr>
      <w:r>
        <w:t xml:space="preserve">Điền Tri Hành hỏi.</w:t>
      </w:r>
    </w:p>
    <w:p>
      <w:pPr>
        <w:pStyle w:val="BodyText"/>
      </w:pPr>
      <w:r>
        <w:t xml:space="preserve">Trác Bất Đàn nói:</w:t>
      </w:r>
    </w:p>
    <w:p>
      <w:pPr>
        <w:pStyle w:val="BodyText"/>
      </w:pPr>
      <w:r>
        <w:t xml:space="preserve">- Thời Thừa Long đến chắc chắn là để tìm hiểu kết quả cuộc xâm chiếm của Cửu Cung Phái. Dọc đường chắc cũng đã biết Tinh La Điện ta bình an vô sự. Tuy hắn không biết Cửu Cung Phái thất bại, nhưng nếu Tinh La Điện bình an thì hắn đến thăm hỏi. Còn nếu Tinh La Điện gặp nguy hắn quay về là được. Đây chính là ý đồ của hắn!</w:t>
      </w:r>
    </w:p>
    <w:p>
      <w:pPr>
        <w:pStyle w:val="BodyText"/>
      </w:pPr>
      <w:r>
        <w:t xml:space="preserve">Tần Vô Song gật đầu:</w:t>
      </w:r>
    </w:p>
    <w:p>
      <w:pPr>
        <w:pStyle w:val="BodyText"/>
      </w:pPr>
      <w:r>
        <w:t xml:space="preserve">- Đại Điện chủ nói có lý!</w:t>
      </w:r>
    </w:p>
    <w:p>
      <w:pPr>
        <w:pStyle w:val="BodyText"/>
      </w:pPr>
      <w:r>
        <w:t xml:space="preserve">Truân Trung Trì lạnh lùng nói:</w:t>
      </w:r>
    </w:p>
    <w:p>
      <w:pPr>
        <w:pStyle w:val="BodyText"/>
      </w:pPr>
      <w:r>
        <w:t xml:space="preserve">- Vậy thì chúng ta kệ hắn, để hắn nếm mùi vị của sự tuyệt vọng không nơi bám víu!</w:t>
      </w:r>
    </w:p>
    <w:p>
      <w:pPr>
        <w:pStyle w:val="BodyText"/>
      </w:pPr>
      <w:r>
        <w:t xml:space="preserve">Trác Bất Đàn gật đầu:</w:t>
      </w:r>
    </w:p>
    <w:p>
      <w:pPr>
        <w:pStyle w:val="BodyText"/>
      </w:pPr>
      <w:r>
        <w:t xml:space="preserve">- Lão Nhị, ngươi đi gặp hắn đi. Nếu hắn muốn nói về thời thế thì hãy chuyển sang chuyện gia môn. Nếu hắn hỏi ta thì bảo ta đã bế quan. Nếu hỏi Thiên Cơ Tông thì hãy nói cho hắn biết do Tinh La Điện ta làm. Nếu hắn còn hỏi chuyện Cửu Cung Phái thì cứ giả vờ hồ đồ. Nói chung hãy khiến hắn chẳng thăm dò được chút phong thanh nào hết.</w:t>
      </w:r>
    </w:p>
    <w:p>
      <w:pPr>
        <w:pStyle w:val="BodyText"/>
      </w:pPr>
      <w:r>
        <w:t xml:space="preserve">Truân Trung Trì cười:</w:t>
      </w:r>
    </w:p>
    <w:p>
      <w:pPr>
        <w:pStyle w:val="BodyText"/>
      </w:pPr>
      <w:r>
        <w:t xml:space="preserve">- Ta hiểu rồi, phải khiến hắn mù mờ như đứng trong sương mù.</w:t>
      </w:r>
    </w:p>
    <w:p>
      <w:pPr>
        <w:pStyle w:val="BodyText"/>
      </w:pPr>
      <w:r>
        <w:t xml:space="preserve">- Đúng là thế!</w:t>
      </w:r>
    </w:p>
    <w:p>
      <w:pPr>
        <w:pStyle w:val="BodyText"/>
      </w:pPr>
      <w:r>
        <w:t xml:space="preserve">Trác Bất Đàn cười:</w:t>
      </w:r>
    </w:p>
    <w:p>
      <w:pPr>
        <w:pStyle w:val="BodyText"/>
      </w:pPr>
      <w:r>
        <w:t xml:space="preserve">- Đợi khi hắn bàng hoàng, ta sẽ xuất hiện lật bài ngửa với hắn. Như thế, Long Hổ Môn không chiến mà bại, lúc đó Tinh La Điện thống nhất phía Đông mới thực sự khiến không ai không nghe theo!</w:t>
      </w:r>
    </w:p>
    <w:p>
      <w:pPr>
        <w:pStyle w:val="BodyText"/>
      </w:pPr>
      <w:r>
        <w:t xml:space="preserve">Bốn vị Điện chủ đều gật đầu tán đồng. Truân Trung Trì cười nói:</w:t>
      </w:r>
    </w:p>
    <w:p>
      <w:pPr>
        <w:pStyle w:val="BodyText"/>
      </w:pPr>
      <w:r>
        <w:t xml:space="preserve">- Vi Dực, Vô Song, hai con cùng ta ra gặp Thời Thừa Long.</w:t>
      </w:r>
    </w:p>
    <w:p>
      <w:pPr>
        <w:pStyle w:val="BodyText"/>
      </w:pPr>
      <w:r>
        <w:t xml:space="preserve">Tần Vô Song và Vi Dực cùng gật đầu rồi theo Truân Trung Trì ra ngoài.</w:t>
      </w:r>
    </w:p>
    <w:p>
      <w:pPr>
        <w:pStyle w:val="BodyText"/>
      </w:pPr>
      <w:r>
        <w:t xml:space="preserve">Trác Bất Đàn cười:</w:t>
      </w:r>
    </w:p>
    <w:p>
      <w:pPr>
        <w:pStyle w:val="BodyText"/>
      </w:pPr>
      <w:r>
        <w:t xml:space="preserve">- Thời Thừa Long gặp Lão Nhị chắc sẽ bất ngờ lắm! Ha ha… Long Hổ Môn gặp nguy rụt cổ, nên đối xử với chúng như thế!</w:t>
      </w:r>
    </w:p>
    <w:p>
      <w:pPr>
        <w:pStyle w:val="BodyText"/>
      </w:pPr>
      <w:r>
        <w:t xml:space="preserve">o0o</w:t>
      </w:r>
    </w:p>
    <w:p>
      <w:pPr>
        <w:pStyle w:val="BodyText"/>
      </w:pPr>
      <w:r>
        <w:t xml:space="preserve">Thời Thừa Long được đưa đến tiền điện, trong lòng tuy có nôn nóng nhưng thấy đệ tử Tinh La Điện đi đi lại lại, ai cũng bình thản, dường như chẳng có tai họa gì xảy ra vậy. Trong lòng hắn lại thấy hồ nghi.</w:t>
      </w:r>
    </w:p>
    <w:p>
      <w:pPr>
        <w:pStyle w:val="BodyText"/>
      </w:pPr>
      <w:r>
        <w:t xml:space="preserve">Rốt cuộc là Cửu Cung Phái căn bản không đến, hay là Cửu Cung Phái đã đi rồi? Nghĩ thì thấy Cửu Cung Phái chẳng phải loại hiền lành gì, dù thế nào thì cũng không thể không gây hấn gì là về luôn chứ? Lẽ nào Tinh La Điện để lộ ra có chỗ dựa nào đó khiến Cửu Cung Phái biết khó mà rút lui?</w:t>
      </w:r>
    </w:p>
    <w:p>
      <w:pPr>
        <w:pStyle w:val="BodyText"/>
      </w:pPr>
      <w:r>
        <w:t xml:space="preserve">Đang nghĩ thì bên ngoài vang lên tiếng bước chân, một chuỗi tiếng cười truyền đến tai hắn, nghe tiếng cười này Thời Thừa Long chột dạ:</w:t>
      </w:r>
    </w:p>
    <w:p>
      <w:pPr>
        <w:pStyle w:val="BodyText"/>
      </w:pPr>
      <w:r>
        <w:t xml:space="preserve">- Sao lại là hắn?</w:t>
      </w:r>
    </w:p>
    <w:p>
      <w:pPr>
        <w:pStyle w:val="BodyText"/>
      </w:pPr>
      <w:r>
        <w:t xml:space="preserve">Đương nhiên hắn nghe ra người đó là Truân Trung Trì! Không phải hơn một năm trước hắn bị Triệu Hằng đả thương, theo tin đồn thì nội thương không được chữa trị cơ mà?</w:t>
      </w:r>
    </w:p>
    <w:p>
      <w:pPr>
        <w:pStyle w:val="BodyText"/>
      </w:pPr>
      <w:r>
        <w:t xml:space="preserve">Đang nghĩ thì Truân Trung Trì đã bước vào:</w:t>
      </w:r>
    </w:p>
    <w:p>
      <w:pPr>
        <w:pStyle w:val="BodyText"/>
      </w:pPr>
      <w:r>
        <w:t xml:space="preserve">- Ha ha… Thời Long đầu, cơn gió nào đưa ngài đến đây vậy?</w:t>
      </w:r>
    </w:p>
    <w:p>
      <w:pPr>
        <w:pStyle w:val="BodyText"/>
      </w:pPr>
      <w:r>
        <w:t xml:space="preserve">Thời Thừa Long trong lòng hồ nghi nhưng vẫn tươi cười:</w:t>
      </w:r>
    </w:p>
    <w:p>
      <w:pPr>
        <w:pStyle w:val="BodyText"/>
      </w:pPr>
      <w:r>
        <w:t xml:space="preserve">- Truân Điện chủ, đã hai năm không gặp, ngài vẫn như ngày nào! Xem ra lời đồn bên ngoài không thể tin được. Thấy Truân Điện chủ bình an thế này, ta rất mừng, rất lấy làm mừng! Ha ha…</w:t>
      </w:r>
    </w:p>
    <w:p>
      <w:pPr>
        <w:pStyle w:val="BodyText"/>
      </w:pPr>
      <w:r>
        <w:t xml:space="preserve">- Thời Long đầu, trong mắt người đời chắc Truân mỗ đã thành nắm xương khô rồi đúng không?</w:t>
      </w:r>
    </w:p>
    <w:p>
      <w:pPr>
        <w:pStyle w:val="BodyText"/>
      </w:pPr>
      <w:r>
        <w:t xml:space="preserve">Truân Trung Trì giơ tay ra:</w:t>
      </w:r>
    </w:p>
    <w:p>
      <w:pPr>
        <w:pStyle w:val="BodyText"/>
      </w:pPr>
      <w:r>
        <w:t xml:space="preserve">- Thời Long đầu, mời ngồi!</w:t>
      </w:r>
    </w:p>
    <w:p>
      <w:pPr>
        <w:pStyle w:val="BodyText"/>
      </w:pPr>
      <w:r>
        <w:t xml:space="preserve">Thời Thừa Long thở dài:</w:t>
      </w:r>
    </w:p>
    <w:p>
      <w:pPr>
        <w:pStyle w:val="BodyText"/>
      </w:pPr>
      <w:r>
        <w:t xml:space="preserve">- Tin đồn nói Truân Điện chủ bị Phó Chưởng môn của Cửu Cung Phái là Triệu Hằng đả thương đan điền, thương tích nặng không cứu chữa được. Thì ra chỉ là lời đồn đại vớ vẩn. Hại ta một năm nay cứ than thở mãi, khu vực phía Đông lại mất đi một hào kiệt. Truân Điện chủ, tin đồn thật là…</w:t>
      </w:r>
    </w:p>
    <w:p>
      <w:pPr>
        <w:pStyle w:val="BodyText"/>
      </w:pPr>
      <w:r>
        <w:t xml:space="preserve">- Cũng không phải là tin đồn. Chỉ là Truân mỗ mệnh lớn may mắn không chết mà thôi.</w:t>
      </w:r>
    </w:p>
    <w:p>
      <w:pPr>
        <w:pStyle w:val="BodyText"/>
      </w:pPr>
      <w:r>
        <w:t xml:space="preserve">Truân Trung Trì vẫy tay:</w:t>
      </w:r>
    </w:p>
    <w:p>
      <w:pPr>
        <w:pStyle w:val="BodyText"/>
      </w:pPr>
      <w:r>
        <w:t xml:space="preserve">- Vi Dực, Vô Song đến bái kiến Thời Long đầu.</w:t>
      </w:r>
    </w:p>
    <w:p>
      <w:pPr>
        <w:pStyle w:val="BodyText"/>
      </w:pPr>
      <w:r>
        <w:t xml:space="preserve">- Vãn bối bái kiến Thời Long đầu.</w:t>
      </w:r>
    </w:p>
    <w:p>
      <w:pPr>
        <w:pStyle w:val="BodyText"/>
      </w:pPr>
      <w:r>
        <w:t xml:space="preserve">Tần Vô Song và Vi Dực tiến đến hành lễ.</w:t>
      </w:r>
    </w:p>
    <w:p>
      <w:pPr>
        <w:pStyle w:val="BodyText"/>
      </w:pPr>
      <w:r>
        <w:t xml:space="preserve">- Nhị vị hiền điệt không cần khách khí. Hồi đó ở Thiên Cơ Tông, Thời mỗ đã được lĩnh giáo phong thái của hai vị, nay hình như đã lại tiến bộ rồi.</w:t>
      </w:r>
    </w:p>
    <w:p>
      <w:pPr>
        <w:pStyle w:val="BodyText"/>
      </w:pPr>
      <w:r>
        <w:t xml:space="preserve">Khẩu khí Thời Thừa Long bỗng nặng nề:</w:t>
      </w:r>
    </w:p>
    <w:p>
      <w:pPr>
        <w:pStyle w:val="BodyText"/>
      </w:pPr>
      <w:r>
        <w:t xml:space="preserve">- Đáng tiếc chưa đến hai năm mà Thiên Cơ Tông đã trở thành một cái tên trong lịch sử rồi. Truân Điện chủ có nghe về chuyện Thiên Cơ Tông bị diệt môn không?</w:t>
      </w:r>
    </w:p>
    <w:p>
      <w:pPr>
        <w:pStyle w:val="BodyText"/>
      </w:pPr>
      <w:r>
        <w:t xml:space="preserve">Truân Trung Trì gật đầu:</w:t>
      </w:r>
    </w:p>
    <w:p>
      <w:pPr>
        <w:pStyle w:val="BodyText"/>
      </w:pPr>
      <w:r>
        <w:t xml:space="preserve">- Có nghe!</w:t>
      </w:r>
    </w:p>
    <w:p>
      <w:pPr>
        <w:pStyle w:val="BodyText"/>
      </w:pPr>
      <w:r>
        <w:t xml:space="preserve">Ánh mắt Thời Thừa Long lóe sáng:</w:t>
      </w:r>
    </w:p>
    <w:p>
      <w:pPr>
        <w:pStyle w:val="BodyText"/>
      </w:pPr>
      <w:r>
        <w:t xml:space="preserve">- Vậy ngài có biết gì về nội tình không?</w:t>
      </w:r>
    </w:p>
    <w:p>
      <w:pPr>
        <w:pStyle w:val="BodyText"/>
      </w:pPr>
      <w:r>
        <w:t xml:space="preserve">Truân Trung Trì cười ha ha:</w:t>
      </w:r>
    </w:p>
    <w:p>
      <w:pPr>
        <w:pStyle w:val="BodyText"/>
      </w:pPr>
      <w:r>
        <w:t xml:space="preserve">- Cũng không có nội tình gì, là do Tinh La Điện ta làm!</w:t>
      </w:r>
    </w:p>
    <w:p>
      <w:pPr>
        <w:pStyle w:val="Compact"/>
      </w:pPr>
      <w:r>
        <w:t xml:space="preserve">Lời nói này khiến tim Thời Thừa Long co giật, sắc mặt trở nên phức tạp.</w:t>
      </w:r>
      <w:r>
        <w:br w:type="textWrapping"/>
      </w:r>
      <w:r>
        <w:br w:type="textWrapping"/>
      </w:r>
    </w:p>
    <w:p>
      <w:pPr>
        <w:pStyle w:val="Heading2"/>
      </w:pPr>
      <w:bookmarkStart w:id="390" w:name="chương-368"/>
      <w:bookmarkEnd w:id="390"/>
      <w:r>
        <w:t xml:space="preserve">368. Chương 36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68: Có hẹn với giai nhâ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inh La Điện làm sao?</w:t>
      </w:r>
    </w:p>
    <w:p>
      <w:pPr>
        <w:pStyle w:val="BodyText"/>
      </w:pPr>
      <w:r>
        <w:t xml:space="preserve">Vẻ mặt Thời Thừa Long cố nhiên trở nên phức tạp, trong đầu cũng xuất hiện vô số suy nghĩ. Lời nói này của Truân Trung Trì là có ý gì? Là đùa hay đang thị uy một cách gián tiếp?</w:t>
      </w:r>
    </w:p>
    <w:p>
      <w:pPr>
        <w:pStyle w:val="BodyText"/>
      </w:pPr>
      <w:r>
        <w:t xml:space="preserve">Lúc này, đối mặt với Thời Thừa Long, dù là thực lực cá nhân hay ưu thế về tâm lý thì Truân Trung Trì đều chiếm thượng phong, vì thế mà rất thoải mái, nét mặt tươi cười nhìn Thời Thừa Long nhưng không giải thích gì.</w:t>
      </w:r>
    </w:p>
    <w:p>
      <w:pPr>
        <w:pStyle w:val="BodyText"/>
      </w:pPr>
      <w:r>
        <w:t xml:space="preserve">Thời Thừa Long lấy lại bình tĩnh rồi cười:</w:t>
      </w:r>
    </w:p>
    <w:p>
      <w:pPr>
        <w:pStyle w:val="BodyText"/>
      </w:pPr>
      <w:r>
        <w:t xml:space="preserve">- Truân Điện chủ, dù Thiên Cơ Tông có đứng ngang bằng với Tinh La Điện và Long Hổ Môn chúng ta, nhưng muốn tiêu diệt họ trong vài ngày thì đâu phải dễ. Lẽ nào Truân Điện chủ đang đùa với Thời mỗ?</w:t>
      </w:r>
    </w:p>
    <w:p>
      <w:pPr>
        <w:pStyle w:val="BodyText"/>
      </w:pPr>
      <w:r>
        <w:t xml:space="preserve">Truân Trung Trì cười không nói gì, chỉ lắc đầu. Tần Vô Song ở phía sau nói:</w:t>
      </w:r>
    </w:p>
    <w:p>
      <w:pPr>
        <w:pStyle w:val="BodyText"/>
      </w:pPr>
      <w:r>
        <w:t xml:space="preserve">- Thời Long đầu, Thiên Cơ Tông dẫn sói vào nhà, chúng dẫn Cửu Cung Phái đến mưu đồ xâm chiếm khu vựcphía Đông. Tinh La Điện làm như vậy cũng chỉ là thay trời hành đạo mà thôi.</w:t>
      </w:r>
    </w:p>
    <w:p>
      <w:pPr>
        <w:pStyle w:val="BodyText"/>
      </w:pPr>
      <w:r>
        <w:t xml:space="preserve">Thay trời hành đạo? Thời Thừa Long sững lại nhìn Tần Vô Song. Hiện giờ là thế nào vậy? Trước đây bọn chúng tu vi không bằng hắn, địa vị không bằng hắn, trước mặt hắn không thể nào lại bình thản như vậy. Còn hôm nay thần thái, ánh mắt Tần Vô Song rõ ràng là chẳng có chút áp lực nào.</w:t>
      </w:r>
    </w:p>
    <w:p>
      <w:pPr>
        <w:pStyle w:val="BodyText"/>
      </w:pPr>
      <w:r>
        <w:t xml:space="preserve">Điều đáng ngại nhất là dường như hai tên đệ tử này cũng chẳng coi Long đầu Long Hổ Môn là hắn đây ra gì. Những lời vừa rồi của Tần Vô Song chính là minh chứng rõ ràng nhất.</w:t>
      </w:r>
    </w:p>
    <w:p>
      <w:pPr>
        <w:pStyle w:val="BodyText"/>
      </w:pPr>
      <w:r>
        <w:t xml:space="preserve">Thời Thừa Long dù sao cũng là chủ một môn phái, trước khi tra ra thực hư đương nhiên không để lộ bất cứ điều gì. Hắn mỉm cười nói:</w:t>
      </w:r>
    </w:p>
    <w:p>
      <w:pPr>
        <w:pStyle w:val="BodyText"/>
      </w:pPr>
      <w:r>
        <w:t xml:space="preserve">- Truân Điện chủ, nói vậy thì việc Thiên Cơ Tông bị diệt môn là do Tinh La Điện làm thật sao?</w:t>
      </w:r>
    </w:p>
    <w:p>
      <w:pPr>
        <w:pStyle w:val="BodyText"/>
      </w:pPr>
      <w:r>
        <w:t xml:space="preserve">- Ừm, không sai!</w:t>
      </w:r>
    </w:p>
    <w:p>
      <w:pPr>
        <w:pStyle w:val="BodyText"/>
      </w:pPr>
      <w:r>
        <w:t xml:space="preserve">Truân Trung Trì gục gặc.</w:t>
      </w:r>
    </w:p>
    <w:p>
      <w:pPr>
        <w:pStyle w:val="BodyText"/>
      </w:pPr>
      <w:r>
        <w:t xml:space="preserve">Thời Thừa Long ngừng lại một chút rồi hỏi:</w:t>
      </w:r>
    </w:p>
    <w:p>
      <w:pPr>
        <w:pStyle w:val="BodyText"/>
      </w:pPr>
      <w:r>
        <w:t xml:space="preserve">- Cuối năm ngoái, Đại Điện chủTrác Bất Đàn của quý điện từng đến thăm Long Hổ Môn ta nói về hành động xâm phạm của Cửu Cung Phái, không biết chuyện đó là thật hay giả?</w:t>
      </w:r>
    </w:p>
    <w:p>
      <w:pPr>
        <w:pStyle w:val="BodyText"/>
      </w:pPr>
      <w:r>
        <w:t xml:space="preserve">Truân Trung Trì cười lớn:</w:t>
      </w:r>
    </w:p>
    <w:p>
      <w:pPr>
        <w:pStyle w:val="BodyText"/>
      </w:pPr>
      <w:r>
        <w:t xml:space="preserve">- Với hệ thống tình báo của Long Hổ Môn, là thật hay giả ta tin không cần nói nữa. Thời Long đầu, hôm đó Đại Điện chủ của ta vốn mong muốn hai nhà chúng ta đồng tâm hiệp lực bảo vệ lợi ích của khu vực phía Đông. Nhưng quý môn lại từ chối, làm Tinh La Điện chúng ta không thể không một mình tự đưa vai ra gánh vác. Cũng may, ông trời rủ lòng thương, Tinh La Điện chúng ta không gục ngã, mà kẻ gục ngã chính là Thiên Cơ Tông. Thời Long đầu, ngài nói xem tạo hóa thế gian có phải quá thần kỳ không?</w:t>
      </w:r>
    </w:p>
    <w:p>
      <w:pPr>
        <w:pStyle w:val="BodyText"/>
      </w:pPr>
      <w:r>
        <w:t xml:space="preserve">Thời Thừa Long cười trừ:</w:t>
      </w:r>
    </w:p>
    <w:p>
      <w:pPr>
        <w:pStyle w:val="BodyText"/>
      </w:pPr>
      <w:r>
        <w:t xml:space="preserve">- Thời mỗ ngu muội, không hiểu ý của Truân Điện chủ!</w:t>
      </w:r>
    </w:p>
    <w:p>
      <w:pPr>
        <w:pStyle w:val="BodyText"/>
      </w:pPr>
      <w:r>
        <w:t xml:space="preserve">- Thiên Cơ Tông mưu tính dựa vào Cửu Cung Phái xưng bá phía Đông, muốn nhổ cái gai trong mắt chúng là Tinh La Điện bọn ta. Nhưng chúng lại không ngờ, tính toán hay như vậy nhưng cuối cùng bị họa diệt môn lại là bọn chúng. Đây không phải là tạo hóa trêu người sao?</w:t>
      </w:r>
    </w:p>
    <w:p>
      <w:pPr>
        <w:pStyle w:val="BodyText"/>
      </w:pPr>
      <w:r>
        <w:t xml:space="preserve">Thời Thừa Long thở dài:</w:t>
      </w:r>
    </w:p>
    <w:p>
      <w:pPr>
        <w:pStyle w:val="BodyText"/>
      </w:pPr>
      <w:r>
        <w:t xml:space="preserve">- Tông môn lớn như Thiên Cơ Tông từ giờ không còn tồn tại nữa quả thật khiến người ta phải than thở.</w:t>
      </w:r>
    </w:p>
    <w:p>
      <w:pPr>
        <w:pStyle w:val="BodyText"/>
      </w:pPr>
      <w:r>
        <w:t xml:space="preserve">Truân Trung Trì cười:</w:t>
      </w:r>
    </w:p>
    <w:p>
      <w:pPr>
        <w:pStyle w:val="BodyText"/>
      </w:pPr>
      <w:r>
        <w:t xml:space="preserve">- Thời Long đầu quả là người có tình. Với Tinh La Điện bọn ta, Thiên Cơ Tông diệt vong chẳng có gì phải thở than, mà ngược lại, là cầu mà không được. Như vậy cũng khiến cục diện phía Đông của chúng ta cũng sáng sủa hơn, không phải vậy sao?</w:t>
      </w:r>
    </w:p>
    <w:p>
      <w:pPr>
        <w:pStyle w:val="BodyText"/>
      </w:pPr>
      <w:r>
        <w:t xml:space="preserve">Thời Thừa Long nói:</w:t>
      </w:r>
    </w:p>
    <w:p>
      <w:pPr>
        <w:pStyle w:val="BodyText"/>
      </w:pPr>
      <w:r>
        <w:t xml:space="preserve">- Hàng nghìn năm nay phía Đông đều là cục diện ba nước, một khi mất cân bằng thì con đường phía trước như nào rất khó đoán định. Cục diện ba nước bị phá vỡ, chỉ e là thế lực bên ngoài càng dễ dàng xâm phạm.</w:t>
      </w:r>
    </w:p>
    <w:p>
      <w:pPr>
        <w:pStyle w:val="BodyText"/>
      </w:pPr>
      <w:r>
        <w:t xml:space="preserve">Đấu Thần nói:</w:t>
      </w:r>
    </w:p>
    <w:p>
      <w:pPr>
        <w:pStyle w:val="BodyText"/>
      </w:pPr>
      <w:r>
        <w:t xml:space="preserve">- Thời Long đầu, lời của ngài lại đảo ngược nhân quả rồi. Chính là vì Thiên Cơ Tông dẫn thế lực bên ngoài vào thì mới chúng bị tiêu diệt chứ không phải sau khi chúng bị tiêu diệt thì thế lực bên ngoài xâm phạm.</w:t>
      </w:r>
    </w:p>
    <w:p>
      <w:pPr>
        <w:pStyle w:val="BodyText"/>
      </w:pPr>
      <w:r>
        <w:t xml:space="preserve">Thời Thừa Long lắc đầu cười khổ, không nói gì.</w:t>
      </w:r>
    </w:p>
    <w:p>
      <w:pPr>
        <w:pStyle w:val="BodyText"/>
      </w:pPr>
      <w:r>
        <w:t xml:space="preserve">Tần Vô Song bỗng nói:</w:t>
      </w:r>
    </w:p>
    <w:p>
      <w:pPr>
        <w:pStyle w:val="BodyText"/>
      </w:pPr>
      <w:r>
        <w:t xml:space="preserve">- Theo ta, cục diện phía Đông không những không khó đoán mà ngược lại càng rõ ràng hơn.</w:t>
      </w:r>
    </w:p>
    <w:p>
      <w:pPr>
        <w:pStyle w:val="BodyText"/>
      </w:pPr>
      <w:r>
        <w:t xml:space="preserve">Truân Trung Trì không ngớt gật đầu. Thời Thừa Long ngạc nhiên nói:</w:t>
      </w:r>
    </w:p>
    <w:p>
      <w:pPr>
        <w:pStyle w:val="BodyText"/>
      </w:pPr>
      <w:r>
        <w:t xml:space="preserve">- Nói vậy là sao?</w:t>
      </w:r>
    </w:p>
    <w:p>
      <w:pPr>
        <w:pStyle w:val="BodyText"/>
      </w:pPr>
      <w:r>
        <w:t xml:space="preserve">Truân Trung Trì cười:</w:t>
      </w:r>
    </w:p>
    <w:p>
      <w:pPr>
        <w:pStyle w:val="BodyText"/>
      </w:pPr>
      <w:r>
        <w:t xml:space="preserve">- Thời Thừa Long chỉ cần nhìn, đến lúc đó thì sẽ biết thôi.</w:t>
      </w:r>
    </w:p>
    <w:p>
      <w:pPr>
        <w:pStyle w:val="BodyText"/>
      </w:pPr>
      <w:r>
        <w:t xml:space="preserve">Thời Thừa Long có phần không vui:</w:t>
      </w:r>
    </w:p>
    <w:p>
      <w:pPr>
        <w:pStyle w:val="BodyText"/>
      </w:pPr>
      <w:r>
        <w:t xml:space="preserve">- Truân Điện chủ hôm nay nói chuyện có phần không được thẳng thắn. Không biết Trác Đại Điện chủ có trong Tinh La Điện không?</w:t>
      </w:r>
    </w:p>
    <w:p>
      <w:pPr>
        <w:pStyle w:val="BodyText"/>
      </w:pPr>
      <w:r>
        <w:t xml:space="preserve">Truân Trung Trì bình thản:</w:t>
      </w:r>
    </w:p>
    <w:p>
      <w:pPr>
        <w:pStyle w:val="BodyText"/>
      </w:pPr>
      <w:r>
        <w:t xml:space="preserve">- Truân mỗ nói chuyện trước nay thẳng thắn với người thẳng thắn, không thẳng thắn với kẻ không thẳng thắn. Thời Long đầu cảm thấy mình là người thẳng thắn hay không?</w:t>
      </w:r>
    </w:p>
    <w:p>
      <w:pPr>
        <w:pStyle w:val="BodyText"/>
      </w:pPr>
      <w:r>
        <w:t xml:space="preserve">- Thời mỗ đương nhiên là người thẳng thắn.</w:t>
      </w:r>
    </w:p>
    <w:p>
      <w:pPr>
        <w:pStyle w:val="BodyText"/>
      </w:pPr>
      <w:r>
        <w:t xml:space="preserve">Truân Trung Trì:</w:t>
      </w:r>
    </w:p>
    <w:p>
      <w:pPr>
        <w:pStyle w:val="BodyText"/>
      </w:pPr>
      <w:r>
        <w:t xml:space="preserve">- Chưa chắc! Hôm đó Đại Điện chủ của ta từ xa đến Long Hổ Môn, thời khắc sinh tử, Long Hổ Môn ngài không biết cục thế ra sao mà chỉ tự bảo vể mình, không dám kết đồng minh với Tinh La Điện. Chỉ một điểm này thôi là rất không thoải mái rồi. Mà giao tình giữa hai nhà chúng ta từ nay về sau cũng không còn thoải mái như trước nữa.</w:t>
      </w:r>
    </w:p>
    <w:p>
      <w:pPr>
        <w:pStyle w:val="BodyText"/>
      </w:pPr>
      <w:r>
        <w:t xml:space="preserve">Thời Thừa Long hầm hầm nói:</w:t>
      </w:r>
    </w:p>
    <w:p>
      <w:pPr>
        <w:pStyle w:val="BodyText"/>
      </w:pPr>
      <w:r>
        <w:t xml:space="preserve">- Những lời này của Truân Điện chủ là ý của Trác Đại Điện chủ sao?</w:t>
      </w:r>
    </w:p>
    <w:p>
      <w:pPr>
        <w:pStyle w:val="BodyText"/>
      </w:pPr>
      <w:r>
        <w:t xml:space="preserve">- Đại Điện chủ đã bế quan, không biết Thời Long đầu đến, nhưng nếu đổi lại là bất cứ Điện chủ nào thì gặp Thời Long đầu thì e là cũng có ý đó.</w:t>
      </w:r>
    </w:p>
    <w:p>
      <w:pPr>
        <w:pStyle w:val="BodyText"/>
      </w:pPr>
      <w:r>
        <w:t xml:space="preserve">Thời Thừa Long cười lạnh:</w:t>
      </w:r>
    </w:p>
    <w:p>
      <w:pPr>
        <w:pStyle w:val="BodyText"/>
      </w:pPr>
      <w:r>
        <w:t xml:space="preserve">- Ta không tin Trác Đại Điện chủ lại không biết đại thể như thế!</w:t>
      </w:r>
    </w:p>
    <w:p>
      <w:pPr>
        <w:pStyle w:val="BodyText"/>
      </w:pPr>
      <w:r>
        <w:t xml:space="preserve">- Đại thể là gì?</w:t>
      </w:r>
    </w:p>
    <w:p>
      <w:pPr>
        <w:pStyle w:val="BodyText"/>
      </w:pPr>
      <w:r>
        <w:t xml:space="preserve">Truân Trung Trì hờ hững hỏi.</w:t>
      </w:r>
    </w:p>
    <w:p>
      <w:pPr>
        <w:pStyle w:val="BodyText"/>
      </w:pPr>
      <w:r>
        <w:t xml:space="preserve">- Giao tình hàng nghìn năm giữa hai nhà chúng ta chính là đại thể. Cục thế phía Đông chưa định, cần hai nhà chúng ta cùng bàn bạc, đó chính là đại thể.</w:t>
      </w:r>
    </w:p>
    <w:p>
      <w:pPr>
        <w:pStyle w:val="BodyText"/>
      </w:pPr>
      <w:r>
        <w:t xml:space="preserve">Truân Trung Trì bật cười, lắc đầu cười:</w:t>
      </w:r>
    </w:p>
    <w:p>
      <w:pPr>
        <w:pStyle w:val="BodyText"/>
      </w:pPr>
      <w:r>
        <w:t xml:space="preserve">- Thời Long đầu, nếu giao tình nghìn năm của chúng ta dùng vào việc cùng đối phó với Cửu Cung Phái thì đó chính là đại thể! Nhưng nay thì cái đại thể đó đã không còn nữa rồi. Còn về cục thế của phía Đông, Tinh La Điện bọn ta không định bàn bạc với ai cả. Thời Long đầu chỉ cần quan tâm chuyện của Long Hổ Môn ngài là được.</w:t>
      </w:r>
    </w:p>
    <w:p>
      <w:pPr>
        <w:pStyle w:val="BodyText"/>
      </w:pPr>
      <w:r>
        <w:t xml:space="preserve">Nói đến đây Truân Trung Trì bỗng cười:</w:t>
      </w:r>
    </w:p>
    <w:p>
      <w:pPr>
        <w:pStyle w:val="BodyText"/>
      </w:pPr>
      <w:r>
        <w:t xml:space="preserve">- Thời Long đầu, ta mạo muội muốn hỏi ngài một câu.</w:t>
      </w:r>
    </w:p>
    <w:p>
      <w:pPr>
        <w:pStyle w:val="BodyText"/>
      </w:pPr>
      <w:r>
        <w:t xml:space="preserve">- Ngài nói đi.</w:t>
      </w:r>
    </w:p>
    <w:p>
      <w:pPr>
        <w:pStyle w:val="BodyText"/>
      </w:pPr>
      <w:r>
        <w:t xml:space="preserve">Thời Thừa Long sắc mặt tối lại.</w:t>
      </w:r>
    </w:p>
    <w:p>
      <w:pPr>
        <w:pStyle w:val="BodyText"/>
      </w:pPr>
      <w:r>
        <w:t xml:space="preserve">- Nếu Cửu Cung Phái xâm chiếm Long Hổ Môn của ngài thì ngài nên tự bảo vệ thế nào?</w:t>
      </w:r>
    </w:p>
    <w:p>
      <w:pPr>
        <w:pStyle w:val="BodyText"/>
      </w:pPr>
      <w:r>
        <w:t xml:space="preserve">Thời Thừa Long nói:</w:t>
      </w:r>
    </w:p>
    <w:p>
      <w:pPr>
        <w:pStyle w:val="BodyText"/>
      </w:pPr>
      <w:r>
        <w:t xml:space="preserve">- Long Hổ Môn và Cửu Cung Phái không thù không oán, sao Cửu Cung Phái lại xâm phạm Long Hổ Môn?</w:t>
      </w:r>
    </w:p>
    <w:p>
      <w:pPr>
        <w:pStyle w:val="BodyText"/>
      </w:pPr>
      <w:r>
        <w:t xml:space="preserve">Truân Trung Trì sắc mặt tối lại:</w:t>
      </w:r>
    </w:p>
    <w:p>
      <w:pPr>
        <w:pStyle w:val="BodyText"/>
      </w:pPr>
      <w:r>
        <w:t xml:space="preserve">- Nói thế là Cửu Cung Phái và Tinh La Điện bọn ta có thù sao? Tại sao lại xâm phạm Tinh La Điện? Thời Long đầu, ngài trước sau cho rằng Cửu Cung Phái xâm chiếm Tinh La Điện là vì tư thù chứ không phải nhằm vào khu vực phía Đông, vì thế nên mới cảm thấy sẽ là thiệt thòi, là bị Tinh La Điện kéo xuống bùn nếu kết đồng minh với Tinh La Điện phải không?</w:t>
      </w:r>
    </w:p>
    <w:p>
      <w:pPr>
        <w:pStyle w:val="BodyText"/>
      </w:pPr>
      <w:r>
        <w:t xml:space="preserve">Truân Trung Trì hỏi mà Thời Thừa Long nghẹn ứ không nói được lời nào.</w:t>
      </w:r>
    </w:p>
    <w:p>
      <w:pPr>
        <w:pStyle w:val="BodyText"/>
      </w:pPr>
      <w:r>
        <w:t xml:space="preserve">Đây chính là sách lược của Truân Trung Trì, muốn làm yếu khí thế của Thời Thừa Long, đến lúc đó Đại Điện chủ ra đòn quyết định khiến Long Hổ Môn phải ngoan ngoãn hợp tác. Từ đó cục diện phía Đông sẽ là Tinh La Điện một mình chủ trì phía Đông.</w:t>
      </w:r>
    </w:p>
    <w:p>
      <w:pPr>
        <w:pStyle w:val="BodyText"/>
      </w:pPr>
      <w:r>
        <w:t xml:space="preserve">Truân Trung Trì bỗng bật cười:</w:t>
      </w:r>
    </w:p>
    <w:p>
      <w:pPr>
        <w:pStyle w:val="BodyText"/>
      </w:pPr>
      <w:r>
        <w:t xml:space="preserve">- Thời Long đầu, Truân mỗ nhất thời kích động, ngữ khí có phần hơi quá, xin đừng trách. Được được mất mất trong quá khứ thì cho chúng qua đi. Chúng ta phải tiến về phía trước, nên làm thế nào thì làm như thế. Khi cục thế đã được hình thành thì sức người không thể thay đổi được.</w:t>
      </w:r>
    </w:p>
    <w:p>
      <w:pPr>
        <w:pStyle w:val="BodyText"/>
      </w:pPr>
      <w:r>
        <w:t xml:space="preserve">Thời Thừa Long có hơi không hiểu những lời Truân Trung Trì nói. Dường như Truân Trung Trì đang uy hiếp ám thị gì đó, nhưng dường như cũng là đang nhắc nhở điều gì.</w:t>
      </w:r>
    </w:p>
    <w:p>
      <w:pPr>
        <w:pStyle w:val="BodyText"/>
      </w:pPr>
      <w:r>
        <w:t xml:space="preserve">Hắn lúc này quả thực rất bàng hoàng. Tinh La Điện nhận trách nhiệm đã khiến Thiên Cơ Tông diệt môn, nhưng từ khi nào mà Tinh La Điện lại có thực lực đó? Nếu quả thực có khả năng đó thì liệu cũng có thể khiến Long Hổ Môn diệt môn không?</w:t>
      </w:r>
    </w:p>
    <w:p>
      <w:pPr>
        <w:pStyle w:val="BodyText"/>
      </w:pPr>
      <w:r>
        <w:t xml:space="preserve">Nghĩ đến đây, Thời Thừa Long định nói thì Truân Trung Trì đã lên tiếng trước:</w:t>
      </w:r>
    </w:p>
    <w:p>
      <w:pPr>
        <w:pStyle w:val="BodyText"/>
      </w:pPr>
      <w:r>
        <w:t xml:space="preserve">- Thời Long đầu, Đại Điện chủ nhà ta sẽ xuất quan trong vài ngày tới. Mời ngài ở lại mấy ngày, ngài nghĩ sao?</w:t>
      </w:r>
    </w:p>
    <w:p>
      <w:pPr>
        <w:pStyle w:val="BodyText"/>
      </w:pPr>
      <w:r>
        <w:t xml:space="preserve">Thời Thừa Long cảm thấy ở Tinh La Điện thì Trác Bất Đàn vẫn là người đáng tin nhất, liền gật đầu:</w:t>
      </w:r>
    </w:p>
    <w:p>
      <w:pPr>
        <w:pStyle w:val="BodyText"/>
      </w:pPr>
      <w:r>
        <w:t xml:space="preserve">- Cũng được, ta sẽ đợi Trác Đại Điện chủ xuất quan rồi nói chuyện tiếp cũng không muộn.</w:t>
      </w:r>
    </w:p>
    <w:p>
      <w:pPr>
        <w:pStyle w:val="BodyText"/>
      </w:pPr>
      <w:r>
        <w:t xml:space="preserve">Truân Trung Trì cười:</w:t>
      </w:r>
    </w:p>
    <w:p>
      <w:pPr>
        <w:pStyle w:val="BodyText"/>
      </w:pPr>
      <w:r>
        <w:t xml:space="preserve">- Vi Dực, con dặn mọi người phải tiếp đón Thời Long đầu cho tốt đấy!</w:t>
      </w:r>
    </w:p>
    <w:p>
      <w:pPr>
        <w:pStyle w:val="BodyText"/>
      </w:pPr>
      <w:r>
        <w:t xml:space="preserve">Vi Dực cười:</w:t>
      </w:r>
    </w:p>
    <w:p>
      <w:pPr>
        <w:pStyle w:val="BodyText"/>
      </w:pPr>
      <w:r>
        <w:t xml:space="preserve">- Đương nhiên rồi ạ. Tinh La Điện chúng ta chưa từng đón tiếp ai không chu đáo cả.</w:t>
      </w:r>
    </w:p>
    <w:p>
      <w:pPr>
        <w:pStyle w:val="BodyText"/>
      </w:pPr>
      <w:r>
        <w:t xml:space="preserve">- Truân mỗ cáo từ!</w:t>
      </w:r>
    </w:p>
    <w:p>
      <w:pPr>
        <w:pStyle w:val="BodyText"/>
      </w:pPr>
      <w:r>
        <w:t xml:space="preserve">Truân Trung Trì cung tay với Thời Thừa Long rồi dẫn Tần Vô Song và Vi Dực đi ra. Ra đến bên ngoài Truân Trung Trì không nhịn được mà bật cười.</w:t>
      </w:r>
    </w:p>
    <w:p>
      <w:pPr>
        <w:pStyle w:val="BodyText"/>
      </w:pPr>
      <w:r>
        <w:t xml:space="preserve">Tần Vô Song và Vi Dực cũng tủm tỉm. Hôm nay Thời Thừa Long không còn phong thái trước đây của chủ nhân một môn phái nữa. Rõ ràng những thay đổi bất ngờ, mơ hồ gần đây của cục diện phía Đông đang giày vò thần kinh của Đại Long đầu Long Hổ Môn.</w:t>
      </w:r>
    </w:p>
    <w:p>
      <w:pPr>
        <w:pStyle w:val="BodyText"/>
      </w:pPr>
      <w:r>
        <w:t xml:space="preserve">o0o</w:t>
      </w:r>
    </w:p>
    <w:p>
      <w:pPr>
        <w:pStyle w:val="BodyText"/>
      </w:pPr>
      <w:r>
        <w:t xml:space="preserve">Tần Vô Song ra khỏi tiền điện, định trở về Thanh Vân Điện thì bên ngoài có người vội vã chạy vào, là Liễu Sứ giả.</w:t>
      </w:r>
    </w:p>
    <w:p>
      <w:pPr>
        <w:pStyle w:val="BodyText"/>
      </w:pPr>
      <w:r>
        <w:t xml:space="preserve">Liễu Sứ giả cũng là người quen cũ của Tần Vô Song. Lần đó, Cực Âm Lão Quái đến gây chuyện ở Bách Việt Quốc, cũng may là có vị Liễu Sứ giả đây hết sức ủng hộ. Vì thế Tần Vô Song cũng rất cảm kích Liễu Sứ giả.</w:t>
      </w:r>
    </w:p>
    <w:p>
      <w:pPr>
        <w:pStyle w:val="BodyText"/>
      </w:pPr>
      <w:r>
        <w:t xml:space="preserve">- Liễu Sứ giả, vì sao lại vội vàng vậy?</w:t>
      </w:r>
    </w:p>
    <w:p>
      <w:pPr>
        <w:pStyle w:val="BodyText"/>
      </w:pPr>
      <w:r>
        <w:t xml:space="preserve">Tần Vô Song mỉm cười chào hỏi. Liễu Sứ giả thấy Tần Vô Song thì mừng rỡ:</w:t>
      </w:r>
    </w:p>
    <w:p>
      <w:pPr>
        <w:pStyle w:val="BodyText"/>
      </w:pPr>
      <w:r>
        <w:t xml:space="preserve">- Vô Song, ta đang muốn tìm ngươi đây. Ở đây có bức thư gửi từ Đế quốc Đại La, nói phải giao tận tay cho ngươi.</w:t>
      </w:r>
    </w:p>
    <w:p>
      <w:pPr>
        <w:pStyle w:val="BodyText"/>
      </w:pPr>
      <w:r>
        <w:t xml:space="preserve">- Thư?</w:t>
      </w:r>
    </w:p>
    <w:p>
      <w:pPr>
        <w:pStyle w:val="BodyText"/>
      </w:pPr>
      <w:r>
        <w:t xml:space="preserve">Tần Vô Song nhận lấy, mở ra thì bên trong chỉ có một tờ giấy, bên trong có mười mấy chữ nắn nót:Cố nhân tương phùng, gặp nhau ở Bạch Vân Lầu Đế quốc Đại La, không gặp không về. Bức thư chỉ có một hàng chữ như vậy, không để lại tên hay dấu hiệu gì cả.</w:t>
      </w:r>
    </w:p>
    <w:p>
      <w:pPr>
        <w:pStyle w:val="BodyText"/>
      </w:pPr>
      <w:r>
        <w:t xml:space="preserve">Tần Vô Song cầm bức thư, trong lòng cảm thấy hồ nghi. Nét chữ nhỏ nhắn, nắn nót như vậy chắc chắn là của nữ nhân. Mình kết giao với nữ nhân không nhiều, đây có thể là ai chứ?</w:t>
      </w:r>
    </w:p>
    <w:p>
      <w:pPr>
        <w:pStyle w:val="BodyText"/>
      </w:pPr>
      <w:r>
        <w:t xml:space="preserve">- Liễu Sứ giả, bức thư này là ai đưa đến?</w:t>
      </w:r>
    </w:p>
    <w:p>
      <w:pPr>
        <w:pStyle w:val="BodyText"/>
      </w:pPr>
      <w:r>
        <w:t xml:space="preserve">Liễu Sứ giả cười:</w:t>
      </w:r>
    </w:p>
    <w:p>
      <w:pPr>
        <w:pStyle w:val="BodyText"/>
      </w:pPr>
      <w:r>
        <w:t xml:space="preserve">- Là từ bên Đế đô hỏa tốc đem bức thư đưa tới. Chỉ là bức thư này khá đặc biệt, bên ngoài có dán giấy bảo nhất định phải trao tận tay Tần Vô Song. Ta nghĩ chắc có chuyện gì gấp nên đích thân mang tới.</w:t>
      </w:r>
    </w:p>
    <w:p>
      <w:pPr>
        <w:pStyle w:val="BodyText"/>
      </w:pPr>
      <w:r>
        <w:t xml:space="preserve">- Làm phiền Liễu Sứ giả rồi.</w:t>
      </w:r>
    </w:p>
    <w:p>
      <w:pPr>
        <w:pStyle w:val="BodyText"/>
      </w:pPr>
      <w:r>
        <w:t xml:space="preserve">Tần Vô Song cảm ơn.</w:t>
      </w:r>
    </w:p>
    <w:p>
      <w:pPr>
        <w:pStyle w:val="BodyText"/>
      </w:pPr>
      <w:r>
        <w:t xml:space="preserve">Giờ không có việc gì, dù là ai mời, đi một chút cũng chẳng mất mát gì. Rồi Tần Vô Song lại nghĩ:</w:t>
      </w:r>
    </w:p>
    <w:p>
      <w:pPr>
        <w:pStyle w:val="BodyText"/>
      </w:pPr>
      <w:r>
        <w:t xml:space="preserve">- Lẽ nào là Mộ Dung tiểu thư? Ngoài cô ấy ra thì còn ai? Nhưng khi gặp mặt thì ta đeo mặt nạ, hơn nữa ta cũng không nói tên thật. Lẽ nào cô ấy lại đoán được thân phận của ta?</w:t>
      </w:r>
    </w:p>
    <w:p>
      <w:pPr>
        <w:pStyle w:val="BodyText"/>
      </w:pPr>
      <w:r>
        <w:t xml:space="preserve">Nghĩ vậy hắn càng muốn đi xem rốt cuộc là thế nào.</w:t>
      </w:r>
    </w:p>
    <w:p>
      <w:pPr>
        <w:pStyle w:val="BodyText"/>
      </w:pPr>
      <w:r>
        <w:t xml:space="preserve">Hắn từ biệt Liễu Sứ giả, về Thanh Vân Điện nói với Truân Trung Trì một câu rồi đến Đế đô. Tinh La Điện ở phía Đông nam Đế đô hơn trăm dặm, không xa, vì thế đi một lúc là đến nơi.</w:t>
      </w:r>
    </w:p>
    <w:p>
      <w:pPr>
        <w:pStyle w:val="Compact"/>
      </w:pPr>
      <w:r>
        <w:t xml:space="preserve">Với thân phận của Tần Vô Song, ra vào Đế đô của Đế quốc Đại La chỉ cần đưa ra Đại La Quốc Sĩ Lệnh là được. Một lát sau là hắn đã tới Bạch Vân Lầu.</w:t>
      </w:r>
      <w:r>
        <w:br w:type="textWrapping"/>
      </w:r>
      <w:r>
        <w:br w:type="textWrapping"/>
      </w:r>
    </w:p>
    <w:p>
      <w:pPr>
        <w:pStyle w:val="Heading2"/>
      </w:pPr>
      <w:bookmarkStart w:id="391" w:name="chương-369"/>
      <w:bookmarkEnd w:id="391"/>
      <w:r>
        <w:t xml:space="preserve">369. Chương 36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69: Tin tức về thế lực Hiên Viên Khâu.</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Đang định bước vào thì Tần Vô Song bỗng khựng lại, nghĩ:</w:t>
      </w:r>
    </w:p>
    <w:p>
      <w:pPr>
        <w:pStyle w:val="BodyText"/>
      </w:pPr>
      <w:r>
        <w:t xml:space="preserve">- Ta không thể nào liều lĩnh vào như thế. Giang hồ hiểm ác, vạn nhất kẻ địch đang phục kích ở đây thì không phải tự chui đầu vào tròng sao?</w:t>
      </w:r>
    </w:p>
    <w:p>
      <w:pPr>
        <w:pStyle w:val="BodyText"/>
      </w:pPr>
      <w:r>
        <w:t xml:space="preserve">Đang do dự thì từ một cửa sổ trên tầng trên cùng của Bạch Vân Lầu thò ra một cái đầu, tay vẫy vẫy Tần Vô Song:</w:t>
      </w:r>
    </w:p>
    <w:p>
      <w:pPr>
        <w:pStyle w:val="BodyText"/>
      </w:pPr>
      <w:r>
        <w:t xml:space="preserve">- Tần công tử, ở đây.</w:t>
      </w:r>
    </w:p>
    <w:p>
      <w:pPr>
        <w:pStyle w:val="BodyText"/>
      </w:pPr>
      <w:r>
        <w:t xml:space="preserve">Giọng nói đáng yêu này chính là của nha đầu Tiểu Trúc. Lúc này Tần Vô Song mới yên tâm vào trong. Bạch Vân Lầu là tửu lầu cao nhất ở Đế đô. Thiết yến ở tầng trên cùng không những có thể nhìn được toàn bộ Đế đô mà còn có thể thưởng thức cảnh đẹp ngoài cửa sổ.</w:t>
      </w:r>
    </w:p>
    <w:p>
      <w:pPr>
        <w:pStyle w:val="BodyText"/>
      </w:pPr>
      <w:r>
        <w:t xml:space="preserve">Bao Bao vẫn đứng trên vai Tần Vô Song, còn Tử Điện Phần Diệm Thú thì rất buồn bực, chỉ có thể ở nằm trong túi trữ đồ của Tần Vô Song. Bao Bao nghe thấy có người gọi cũng phấn khích vô cùng. Nó không đi cầu thang mà trèo tường leo lên.</w:t>
      </w:r>
    </w:p>
    <w:p>
      <w:pPr>
        <w:pStyle w:val="BodyText"/>
      </w:pPr>
      <w:r>
        <w:t xml:space="preserve">Tần Vô Song khẽ lắc đầu cười, rồi lên cầu thang đi đến tầng trên cùng. Tiểu Trúc đang đứng đợi ở cửa, thấy Tần Vô Song thì quan sát từ trên xuống dưới:</w:t>
      </w:r>
    </w:p>
    <w:p>
      <w:pPr>
        <w:pStyle w:val="BodyText"/>
      </w:pPr>
      <w:r>
        <w:t xml:space="preserve">- Tần công tử, đây mới là gương mặt thật của công tử sao?</w:t>
      </w:r>
    </w:p>
    <w:p>
      <w:pPr>
        <w:pStyle w:val="BodyText"/>
      </w:pPr>
      <w:r>
        <w:t xml:space="preserve">Tần Vô Song gật đầu:</w:t>
      </w:r>
    </w:p>
    <w:p>
      <w:pPr>
        <w:pStyle w:val="BodyText"/>
      </w:pPr>
      <w:r>
        <w:t xml:space="preserve">- Tiểu Trúc cô nương vẫn khỏe chứ?</w:t>
      </w:r>
    </w:p>
    <w:p>
      <w:pPr>
        <w:pStyle w:val="BodyText"/>
      </w:pPr>
      <w:r>
        <w:t xml:space="preserve">Tiểu Trúc cười:</w:t>
      </w:r>
    </w:p>
    <w:p>
      <w:pPr>
        <w:pStyle w:val="BodyText"/>
      </w:pPr>
      <w:r>
        <w:t xml:space="preserve">- Ta thì không sao, nhưng tiểu thư nhà ta thì không được khỏe lắm.</w:t>
      </w:r>
    </w:p>
    <w:p>
      <w:pPr>
        <w:pStyle w:val="BodyText"/>
      </w:pPr>
      <w:r>
        <w:t xml:space="preserve">- Mộ Dung tiểu thư làm sao vậy? Lẽ nào đi đường vất vả đã ngã bệnh?</w:t>
      </w:r>
    </w:p>
    <w:p>
      <w:pPr>
        <w:pStyle w:val="BodyText"/>
      </w:pPr>
      <w:r>
        <w:t xml:space="preserve">Tần Vô Song quan tâm hỏi han.</w:t>
      </w:r>
    </w:p>
    <w:p>
      <w:pPr>
        <w:pStyle w:val="BodyText"/>
      </w:pPr>
      <w:r>
        <w:t xml:space="preserve">- Hì hì, thể chất của tiểu thư nhà ta vô cùng tốt, làm sao mà ốm được?</w:t>
      </w:r>
    </w:p>
    <w:p>
      <w:pPr>
        <w:pStyle w:val="BodyText"/>
      </w:pPr>
      <w:r>
        <w:t xml:space="preserve">Tiểu Trúc cười hi hi:</w:t>
      </w:r>
    </w:p>
    <w:p>
      <w:pPr>
        <w:pStyle w:val="BodyText"/>
      </w:pPr>
      <w:r>
        <w:t xml:space="preserve">- Tỷ ấy ấy mà, chính là bị tâm bệnh.</w:t>
      </w:r>
    </w:p>
    <w:p>
      <w:pPr>
        <w:pStyle w:val="BodyText"/>
      </w:pPr>
      <w:r>
        <w:t xml:space="preserve">Từ bên trong Mộ Dung tiểu thư khẽ nạt:</w:t>
      </w:r>
    </w:p>
    <w:p>
      <w:pPr>
        <w:pStyle w:val="BodyText"/>
      </w:pPr>
      <w:r>
        <w:t xml:space="preserve">- Nha đầu, ngươi lắm mồm thế hả? Còn không mời Tần công tử vào?</w:t>
      </w:r>
    </w:p>
    <w:p>
      <w:pPr>
        <w:pStyle w:val="BodyText"/>
      </w:pPr>
      <w:r>
        <w:t xml:space="preserve">Tiểu Trúc cười:</w:t>
      </w:r>
    </w:p>
    <w:p>
      <w:pPr>
        <w:pStyle w:val="BodyText"/>
      </w:pPr>
      <w:r>
        <w:t xml:space="preserve">- Được thôi, nhưng mà tiểu thư à, Tần công tử bỏ mặt nạ ra thần thái hơn hẳn trước đây. Tỷ chuẩn bị tinh thần nhé!</w:t>
      </w:r>
    </w:p>
    <w:p>
      <w:pPr>
        <w:pStyle w:val="BodyText"/>
      </w:pPr>
      <w:r>
        <w:t xml:space="preserve">Tiểu Trúc đẩy cửa ra, đưa tay mời:</w:t>
      </w:r>
    </w:p>
    <w:p>
      <w:pPr>
        <w:pStyle w:val="BodyText"/>
      </w:pPr>
      <w:r>
        <w:t xml:space="preserve">- Tần công tử, mời vào!</w:t>
      </w:r>
    </w:p>
    <w:p>
      <w:pPr>
        <w:pStyle w:val="BodyText"/>
      </w:pPr>
      <w:r>
        <w:t xml:space="preserve">Tần Vô Song gật đầu mỉm cười một cái rồi bước vào trong.</w:t>
      </w:r>
    </w:p>
    <w:p>
      <w:pPr>
        <w:pStyle w:val="BodyText"/>
      </w:pPr>
      <w:r>
        <w:t xml:space="preserve">Nơi này vừa giống gian phòng riêng, vừa giống sân thượng, rất rộng rãi, lại cao nên rất tiện cho việc ngắm cảnh. Mộ Dung tiểu thư đang đứng tựa vào lan can, thấy Tần Vô Song thì mỉm cười:</w:t>
      </w:r>
    </w:p>
    <w:p>
      <w:pPr>
        <w:pStyle w:val="BodyText"/>
      </w:pPr>
      <w:r>
        <w:t xml:space="preserve">- Tần công tử, tiểu nữ đã mạo muội mời công tử, xin bỏ qua cho.</w:t>
      </w:r>
    </w:p>
    <w:p>
      <w:pPr>
        <w:pStyle w:val="BodyText"/>
      </w:pPr>
      <w:r>
        <w:t xml:space="preserve">Tần Vô Song nói:</w:t>
      </w:r>
    </w:p>
    <w:p>
      <w:pPr>
        <w:pStyle w:val="BodyText"/>
      </w:pPr>
      <w:r>
        <w:t xml:space="preserve">- Mộ Dung tiểu thư đừng nói vậy. Lần đó ở Đế quốc Cửu Ô ta không để lộ gương mặt thật, đã không thẳng thắn lỗi lạc. nay tiểu thư đã biết thân phận của Tần mỗ, ta phải nói lời xin lỗi với tiểu thư!</w:t>
      </w:r>
    </w:p>
    <w:p>
      <w:pPr>
        <w:pStyle w:val="BodyText"/>
      </w:pPr>
      <w:r>
        <w:t xml:space="preserve">Mộ Dung tiểu thư mỉm cười:</w:t>
      </w:r>
    </w:p>
    <w:p>
      <w:pPr>
        <w:pStyle w:val="BodyText"/>
      </w:pPr>
      <w:r>
        <w:t xml:space="preserve">- Tần công tử, chuyện hôm đó công tử có lý do riêng, không coi là thất lễ. Mời ngồi!</w:t>
      </w:r>
    </w:p>
    <w:p>
      <w:pPr>
        <w:pStyle w:val="BodyText"/>
      </w:pPr>
      <w:r>
        <w:t xml:space="preserve">Sau khi Tần Vô Song ngồi xuống, Tiểu Trúc tiến lại rót rượu. Ngay khi chén được rót đầy, một con vật nhỏ, lông mượt mà đã nhảy ra cầm lấy chén rượu uống cạn.</w:t>
      </w:r>
    </w:p>
    <w:p>
      <w:pPr>
        <w:pStyle w:val="BodyText"/>
      </w:pPr>
      <w:r>
        <w:t xml:space="preserve">Tiểu Trúc sững lại, rồi định giơ tay ra đánh. Con vật đó đương nhiên là Bao Bao, nó quay về phía Tiểu Trúc làm mặt quỷ rồi giơ chén, ra hiệu cho Tiểu Trúc rót tiếp.</w:t>
      </w:r>
    </w:p>
    <w:p>
      <w:pPr>
        <w:pStyle w:val="BodyText"/>
      </w:pPr>
      <w:r>
        <w:t xml:space="preserve">- Tiểu Trúc, không được thất lễ. Đây là linh thú của Tần công tử.</w:t>
      </w:r>
    </w:p>
    <w:p>
      <w:pPr>
        <w:pStyle w:val="BodyText"/>
      </w:pPr>
      <w:r>
        <w:t xml:space="preserve">Mộ Dung tiểu thư nói nhẹ.</w:t>
      </w:r>
    </w:p>
    <w:p>
      <w:pPr>
        <w:pStyle w:val="BodyText"/>
      </w:pPr>
      <w:r>
        <w:t xml:space="preserve">Tần Vô Song nói:</w:t>
      </w:r>
    </w:p>
    <w:p>
      <w:pPr>
        <w:pStyle w:val="BodyText"/>
      </w:pPr>
      <w:r>
        <w:t xml:space="preserve">- Bao Bao, không được làm giai nhân giật mình.</w:t>
      </w:r>
    </w:p>
    <w:p>
      <w:pPr>
        <w:pStyle w:val="BodyText"/>
      </w:pPr>
      <w:r>
        <w:t xml:space="preserve">Bao Bao cười hì hì:</w:t>
      </w:r>
    </w:p>
    <w:p>
      <w:pPr>
        <w:pStyle w:val="BodyText"/>
      </w:pPr>
      <w:r>
        <w:t xml:space="preserve">- Vô Song lão đại, hai người uống rượu sao không chuẩn bị một chén cho ta?</w:t>
      </w:r>
    </w:p>
    <w:p>
      <w:pPr>
        <w:pStyle w:val="BodyText"/>
      </w:pPr>
      <w:r>
        <w:t xml:space="preserve">Tiểu Trúc nói:</w:t>
      </w:r>
    </w:p>
    <w:p>
      <w:pPr>
        <w:pStyle w:val="BodyText"/>
      </w:pPr>
      <w:r>
        <w:t xml:space="preserve">- Con khỉ nhà ngươi cũng học đòi uống rượu.</w:t>
      </w:r>
    </w:p>
    <w:p>
      <w:pPr>
        <w:pStyle w:val="BodyText"/>
      </w:pPr>
      <w:r>
        <w:t xml:space="preserve">Tính cách Bao Bao hiền hòa, cũng không giận, chỉ nói:</w:t>
      </w:r>
    </w:p>
    <w:p>
      <w:pPr>
        <w:pStyle w:val="BodyText"/>
      </w:pPr>
      <w:r>
        <w:t xml:space="preserve">- Khỉ thì không được uống rượu sao? Hầu Nhi Tửu của Hầu Vương Sơn bọn ta còn ngon hơn trăm lần loại rượu ở đây.</w:t>
      </w:r>
    </w:p>
    <w:p>
      <w:pPr>
        <w:pStyle w:val="BodyText"/>
      </w:pPr>
      <w:r>
        <w:t xml:space="preserve">Mộ Dung tiểu thư khựng lại, rồi như hiểu ra điều gì:</w:t>
      </w:r>
    </w:p>
    <w:p>
      <w:pPr>
        <w:pStyle w:val="BodyText"/>
      </w:pPr>
      <w:r>
        <w:t xml:space="preserve">- Thì ra ngươi chính là Bao Bao!</w:t>
      </w:r>
    </w:p>
    <w:p>
      <w:pPr>
        <w:pStyle w:val="BodyText"/>
      </w:pPr>
      <w:r>
        <w:t xml:space="preserve">Bao Bao đắc ý:</w:t>
      </w:r>
    </w:p>
    <w:p>
      <w:pPr>
        <w:pStyle w:val="BodyText"/>
      </w:pPr>
      <w:r>
        <w:t xml:space="preserve">- Đúng thế, ta là Bao Bao. Tỷ tỷ xinh đẹp cũng biết Bao Bao ta sao? À đúng rồi, Vô Song lão đại gọi tỷ là Mộ Dung tiểu thư, lẽ nào…</w:t>
      </w:r>
    </w:p>
    <w:p>
      <w:pPr>
        <w:pStyle w:val="BodyText"/>
      </w:pPr>
      <w:r>
        <w:t xml:space="preserve">Mộ Dung tiểu thư cười:</w:t>
      </w:r>
    </w:p>
    <w:p>
      <w:pPr>
        <w:pStyle w:val="BodyText"/>
      </w:pPr>
      <w:r>
        <w:t xml:space="preserve">- Đúng thế, ta họ Mộ Dung. Ta còn đến Chi Tế Sơn gặp Ngân Hầu Vương. Lão nhân gia nói ngươi đến các quốc gia nhân loại rèn luyện.</w:t>
      </w:r>
    </w:p>
    <w:p>
      <w:pPr>
        <w:pStyle w:val="BodyText"/>
      </w:pPr>
      <w:r>
        <w:t xml:space="preserve">Bao Bao cười hi hi:</w:t>
      </w:r>
    </w:p>
    <w:p>
      <w:pPr>
        <w:pStyle w:val="BodyText"/>
      </w:pPr>
      <w:r>
        <w:t xml:space="preserve">- Nói vậy thì mọi người là người quen cả. Vậy thì càng nên mời ta uống rượu.</w:t>
      </w:r>
    </w:p>
    <w:p>
      <w:pPr>
        <w:pStyle w:val="BodyText"/>
      </w:pPr>
      <w:r>
        <w:t xml:space="preserve">Mộ Dung tiểu thư gật đầu:</w:t>
      </w:r>
    </w:p>
    <w:p>
      <w:pPr>
        <w:pStyle w:val="BodyText"/>
      </w:pPr>
      <w:r>
        <w:t xml:space="preserve">- Tiểu Trúc, lấy một chén cho Bao Bao!</w:t>
      </w:r>
    </w:p>
    <w:p>
      <w:pPr>
        <w:pStyle w:val="BodyText"/>
      </w:pPr>
      <w:r>
        <w:t xml:space="preserve">Tiểu Trúc lầu bầu:</w:t>
      </w:r>
    </w:p>
    <w:p>
      <w:pPr>
        <w:pStyle w:val="BodyText"/>
      </w:pPr>
      <w:r>
        <w:t xml:space="preserve">- Khỉ mà cũng đòi uống rượu, đúng là chuyện lạ!</w:t>
      </w:r>
    </w:p>
    <w:p>
      <w:pPr>
        <w:pStyle w:val="BodyText"/>
      </w:pPr>
      <w:r>
        <w:t xml:space="preserve">Nói thì nói vậy nhưng cũng không dám trái lời, Tiểu Trúc lấy một chén rồi rót rượu cho Bao Bao. Bao Bao cầm lên dốc cạn rồi chép miệng:</w:t>
      </w:r>
    </w:p>
    <w:p>
      <w:pPr>
        <w:pStyle w:val="BodyText"/>
      </w:pPr>
      <w:r>
        <w:t xml:space="preserve">- Muốn nữa, muốn nữa! Rượu này mạnh hơn Hầu Nhi Tửu, có khí chất lắm, ta thích! Ha ha…</w:t>
      </w:r>
    </w:p>
    <w:p>
      <w:pPr>
        <w:pStyle w:val="BodyText"/>
      </w:pPr>
      <w:r>
        <w:t xml:space="preserve">Tiểu Trúc bất lực rót thêm một chén.</w:t>
      </w:r>
    </w:p>
    <w:p>
      <w:pPr>
        <w:pStyle w:val="BodyText"/>
      </w:pPr>
      <w:r>
        <w:t xml:space="preserve">Mộ Dung tiểu thư nói:</w:t>
      </w:r>
    </w:p>
    <w:p>
      <w:pPr>
        <w:pStyle w:val="BodyText"/>
      </w:pPr>
      <w:r>
        <w:t xml:space="preserve">- Tần công tử, ở Đế quốc Cửu Ô, được Tần công tử thưởng thức tiếng đàn, tiểu nữ luôn coi Tần công tử như tri âm. Nay ta đến đây có một chuyện muốn nói với Tần công tử.</w:t>
      </w:r>
    </w:p>
    <w:p>
      <w:pPr>
        <w:pStyle w:val="BodyText"/>
      </w:pPr>
      <w:r>
        <w:t xml:space="preserve">Tần Vô Song nghiêm túc:</w:t>
      </w:r>
    </w:p>
    <w:p>
      <w:pPr>
        <w:pStyle w:val="BodyText"/>
      </w:pPr>
      <w:r>
        <w:t xml:space="preserve">- Xin Mộ Dung tiểu thư chỉ giáo.</w:t>
      </w:r>
    </w:p>
    <w:p>
      <w:pPr>
        <w:pStyle w:val="BodyText"/>
      </w:pPr>
      <w:r>
        <w:t xml:space="preserve">Mộ Dung tiểu thư:</w:t>
      </w:r>
    </w:p>
    <w:p>
      <w:pPr>
        <w:pStyle w:val="BodyText"/>
      </w:pPr>
      <w:r>
        <w:t xml:space="preserve">- Chỉ giáo thì ta không dám. Tiểu nữ nghe nói Cửu Cung Phái xâm chiếm Tinh La Điện, chuyện này đã lan ra khắp nơi. Không biết người của Cửu Cung Phái đã đến chưa?</w:t>
      </w:r>
    </w:p>
    <w:p>
      <w:pPr>
        <w:pStyle w:val="BodyText"/>
      </w:pPr>
      <w:r>
        <w:t xml:space="preserve">Tần Vô Song cũng không giấu giếm, gật đầu nói:</w:t>
      </w:r>
    </w:p>
    <w:p>
      <w:pPr>
        <w:pStyle w:val="BodyText"/>
      </w:pPr>
      <w:r>
        <w:t xml:space="preserve">- Đã từng đến!</w:t>
      </w:r>
    </w:p>
    <w:p>
      <w:pPr>
        <w:pStyle w:val="BodyText"/>
      </w:pPr>
      <w:r>
        <w:t xml:space="preserve">Mộ Dung tiểu thư nghe câu trả lời như vậy thì tỏ ra lo lắng:</w:t>
      </w:r>
    </w:p>
    <w:p>
      <w:pPr>
        <w:pStyle w:val="BodyText"/>
      </w:pPr>
      <w:r>
        <w:t xml:space="preserve">- Đã đến sao? Không biết tình hình thế nào?</w:t>
      </w:r>
    </w:p>
    <w:p>
      <w:pPr>
        <w:pStyle w:val="BodyText"/>
      </w:pPr>
      <w:r>
        <w:t xml:space="preserve">Tần Vô Song biết Mộ Dung tiểu thư là người đến từ Hiên Viên Khâu, cũng không cần giấu:</w:t>
      </w:r>
    </w:p>
    <w:p>
      <w:pPr>
        <w:pStyle w:val="BodyText"/>
      </w:pPr>
      <w:r>
        <w:t xml:space="preserve">- Tạm thời nguy cơ của Tinh La Điện ta đã được giải trừ.</w:t>
      </w:r>
    </w:p>
    <w:p>
      <w:pPr>
        <w:pStyle w:val="BodyText"/>
      </w:pPr>
      <w:r>
        <w:t xml:space="preserve">Bao Bao bỗng tiếp lời:</w:t>
      </w:r>
    </w:p>
    <w:p>
      <w:pPr>
        <w:pStyle w:val="BodyText"/>
      </w:pPr>
      <w:r>
        <w:t xml:space="preserve">- Mộ Dung tiểu thư, Cửu Cung Phái khí thế hùng hồn nhưng đã bị bọn ta đánh lui rồi. Ha ha… Ai cũng bảo Cửu Cung Phái lợi hại, nhưng bị bọn ta đánh cho vãi cả đái. Trừ Tả Thiên Tứ ra thì tất cả đã bị bọn ta xử lý sạch sẽ.</w:t>
      </w:r>
    </w:p>
    <w:p>
      <w:pPr>
        <w:pStyle w:val="BodyText"/>
      </w:pPr>
      <w:r>
        <w:t xml:space="preserve">Mộ Dung tiểu thư kinh ngạc:</w:t>
      </w:r>
    </w:p>
    <w:p>
      <w:pPr>
        <w:pStyle w:val="BodyText"/>
      </w:pPr>
      <w:r>
        <w:t xml:space="preserve">- Cửu Cung Phái bị tổn thất nghiêm trọng vậy thế tại sao bên ngoài không có bất cứ tin tức gì?</w:t>
      </w:r>
    </w:p>
    <w:p>
      <w:pPr>
        <w:pStyle w:val="BodyText"/>
      </w:pPr>
      <w:r>
        <w:t xml:space="preserve">Tần Vô Song trầm ngâm nói:</w:t>
      </w:r>
    </w:p>
    <w:p>
      <w:pPr>
        <w:pStyle w:val="BodyText"/>
      </w:pPr>
      <w:r>
        <w:t xml:space="preserve">- Có lẽ Tả Thiên Tứ không muốn cho người khác biết. Tinh La Điện bọn ta cũng chưa công bố việc đánh bại Cửu Cung Phái. Vì thế tuy tin đồn bên ngoài nhiều nhưng đều là chỉ là tin tức bóng gió.</w:t>
      </w:r>
    </w:p>
    <w:p>
      <w:pPr>
        <w:pStyle w:val="BodyText"/>
      </w:pPr>
      <w:r>
        <w:t xml:space="preserve">- Nếu Tả Thiên Tứ chưa chết thì mọi chuyện còn dễ giải quyết.</w:t>
      </w:r>
    </w:p>
    <w:p>
      <w:pPr>
        <w:pStyle w:val="BodyText"/>
      </w:pPr>
      <w:r>
        <w:t xml:space="preserve">Mộ Dung tiểu thư nói có phần nặng nề:</w:t>
      </w:r>
    </w:p>
    <w:p>
      <w:pPr>
        <w:pStyle w:val="BodyText"/>
      </w:pPr>
      <w:r>
        <w:t xml:space="preserve">- Tần công tử, tên Tả Thiên Tứ đó có quan hệ họ hàng với một đại thế lực ở Hiên Viên Khâu. Thế lực này có thể gọi là có chút tiếng tăm ở Hiên Viên Khâu. Vì thế không giết Tả Thiên Tứ là tốt nhất, nếu Tả Thiên Tứ chết thì rắc rối to.</w:t>
      </w:r>
    </w:p>
    <w:p>
      <w:pPr>
        <w:pStyle w:val="BodyText"/>
      </w:pPr>
      <w:r>
        <w:t xml:space="preserve">Tần Vô Song không chỉ một lần nghe đến việc Tả Thiên Tứ có họ hàng với Hiên Viên Khâu. Cháu của Triệu Hằng nói, Lý Bố Y nói, nay Mộ Dung tiểu thư cũng nói vậy, xem ra đúng là thế thật. Hắn hỏi:</w:t>
      </w:r>
    </w:p>
    <w:p>
      <w:pPr>
        <w:pStyle w:val="BodyText"/>
      </w:pPr>
      <w:r>
        <w:t xml:space="preserve">- Mộ Dung tiểu thư, vậy đằng sau Tả Thiên Tứ rốt cuộc là thế lực nào ở Hiên Viên Khâu?</w:t>
      </w:r>
    </w:p>
    <w:p>
      <w:pPr>
        <w:pStyle w:val="BodyText"/>
      </w:pPr>
      <w:r>
        <w:t xml:space="preserve">- Thế lực đó gọi là La Thiên Đạo Trường. Ở Hiên Viên Khâu, tuy chỉ thuộc thế lực bậc hai nhưng cũng có thể hô phong hoán vũ, chư hầu một phương, thực lực rất lớn mạnh.</w:t>
      </w:r>
    </w:p>
    <w:p>
      <w:pPr>
        <w:pStyle w:val="BodyText"/>
      </w:pPr>
      <w:r>
        <w:t xml:space="preserve">- La Thiên Đạo Trường…</w:t>
      </w:r>
    </w:p>
    <w:p>
      <w:pPr>
        <w:pStyle w:val="BodyText"/>
      </w:pPr>
      <w:r>
        <w:t xml:space="preserve">Cuối cùng thì Tần Vô Song cũng được biết tên của thế lực này.</w:t>
      </w:r>
    </w:p>
    <w:p>
      <w:pPr>
        <w:pStyle w:val="BodyText"/>
      </w:pPr>
      <w:r>
        <w:t xml:space="preserve">Mộ Dung tiểu thư gật đầu, trong lòng có phần xáo động. Cả cái tên này cô vốn không muốn nhắc đến, vì cô rất ghét cái tên đó.</w:t>
      </w:r>
    </w:p>
    <w:p>
      <w:pPr>
        <w:pStyle w:val="BodyText"/>
      </w:pPr>
      <w:r>
        <w:t xml:space="preserve">- Không biết thực lực của La Thiên Đạo Trường rốt cuộc mạnh đến mức nào?</w:t>
      </w:r>
    </w:p>
    <w:p>
      <w:pPr>
        <w:pStyle w:val="BodyText"/>
      </w:pPr>
      <w:r>
        <w:t xml:space="preserve">Tần Vô Song không kìm được hỏi.Mộ Dung tiểu thư mỉm cười:</w:t>
      </w:r>
    </w:p>
    <w:p>
      <w:pPr>
        <w:pStyle w:val="BodyText"/>
      </w:pPr>
      <w:r>
        <w:t xml:space="preserve">- Cụ thể mạnh ra sao thì rất khó hình dung. Hôm nào có cơ hội Tần công tử vào Hiên Viên Khâu thì sẽ biết thôi.</w:t>
      </w:r>
    </w:p>
    <w:p>
      <w:pPr>
        <w:pStyle w:val="BodyText"/>
      </w:pPr>
      <w:r>
        <w:t xml:space="preserve">Tần Vô Song gật đầu:</w:t>
      </w:r>
    </w:p>
    <w:p>
      <w:pPr>
        <w:pStyle w:val="BodyText"/>
      </w:pPr>
      <w:r>
        <w:t xml:space="preserve">- Vẫn phải cảm ơn Mộ Dung tiểu thư đã chỉ điểm. Chỉ không biết địa vị của Tả Thiên Tứ ở La Thiên Đạo Trường ra sao?</w:t>
      </w:r>
    </w:p>
    <w:p>
      <w:pPr>
        <w:pStyle w:val="BodyText"/>
      </w:pPr>
      <w:r>
        <w:t xml:space="preserve">Mộ Dung tiểu thư nói:</w:t>
      </w:r>
    </w:p>
    <w:p>
      <w:pPr>
        <w:pStyle w:val="BodyText"/>
      </w:pPr>
      <w:r>
        <w:t xml:space="preserve">- La Thiên Đạo Trường có ba gia tộc lớn. Đứng đầu là La gia, thứ hai là Điền gia, thứ ba Tả gia. Tả Thiên Tứ tuy chỉ là đệ tửthuộc Tả gia, nhưng bản thân hắn lại là cháu ngoại của Trưởng lãoTả gia. Vì thế thực lực của Tả Thiên Tứ ở La Thiên Đạo Trường bình thường, địa vị cũng không cao. Nhưng nếu hắn có chuyện gì thì chắc chắn La Thiên Đạo Trường sẽ hỏi tới. Dù gì Cửu Cung Phái cũng là đại diện của La Thiên Đạo Trường ở các quốc gia nhân loại.</w:t>
      </w:r>
    </w:p>
    <w:p>
      <w:pPr>
        <w:pStyle w:val="BodyText"/>
      </w:pPr>
      <w:r>
        <w:t xml:space="preserve">Tần Vô Song lúc này coi như đã hiểu được toàn bộ.</w:t>
      </w:r>
    </w:p>
    <w:p>
      <w:pPr>
        <w:pStyle w:val="BodyText"/>
      </w:pPr>
      <w:r>
        <w:t xml:space="preserve">Bao Bao bỗng nói:</w:t>
      </w:r>
    </w:p>
    <w:p>
      <w:pPr>
        <w:pStyle w:val="BodyText"/>
      </w:pPr>
      <w:r>
        <w:t xml:space="preserve">- Mộ Dung tiểu thư, La Thiên Đạo Trường lợi hại hay là Hiên Viên Tộc lợi hại hơn?</w:t>
      </w:r>
    </w:p>
    <w:p>
      <w:pPr>
        <w:pStyle w:val="BodyText"/>
      </w:pPr>
      <w:r>
        <w:t xml:space="preserve">Mộ Dung tiểu thư cười khổ:</w:t>
      </w:r>
    </w:p>
    <w:p>
      <w:pPr>
        <w:pStyle w:val="BodyText"/>
      </w:pPr>
      <w:r>
        <w:t xml:space="preserve">- Bao Bao, ở Hiên Viên Khâu, có ai lợi hại được bằng Hiên Viên Tộc chứ? Dù là ở cả Đại lục Thiên Huyền, cũng chỉ có vài thế lực sánh ngang với Hiên Viên Tộc. E là chẳng có ai dám nói rằng mình lợi hại hơn Hiên Viên Tộc.</w:t>
      </w:r>
    </w:p>
    <w:p>
      <w:pPr>
        <w:pStyle w:val="BodyText"/>
      </w:pPr>
      <w:r>
        <w:t xml:space="preserve">Bao Bao nói:</w:t>
      </w:r>
    </w:p>
    <w:p>
      <w:pPr>
        <w:pStyle w:val="BodyText"/>
      </w:pPr>
      <w:r>
        <w:t xml:space="preserve">- Vậy thì tốt, chỉ cần không phải Hiên Viên Tộc thì bọn ta không sợ! Hiên Viên Tộc là hậu duệ của Thần tộc, chúng ta không động vào được. La Thiên Đạo Trường lợi hại, nhưng nếu bắt nạt Vô Song lão đại thì chúng không xong với Bao Bao ta đâu!</w:t>
      </w:r>
    </w:p>
    <w:p>
      <w:pPr>
        <w:pStyle w:val="BodyText"/>
      </w:pPr>
      <w:r>
        <w:t xml:space="preserve">Bao Bao nói xong, một tay cầm một cái đĩa lên, một tay bốc lạc trong đĩa nhai rồn rột, khẩu khí rất bất cần. Tiểu Trúc nhìn nó ăn cũng thấy buồn cười:</w:t>
      </w:r>
    </w:p>
    <w:p>
      <w:pPr>
        <w:pStyle w:val="BodyText"/>
      </w:pPr>
      <w:r>
        <w:t xml:space="preserve">- Khẩu khí của ngươi cũng không nhỏ nhỉ? Tiểu thư…</w:t>
      </w:r>
    </w:p>
    <w:p>
      <w:pPr>
        <w:pStyle w:val="BodyText"/>
      </w:pPr>
      <w:r>
        <w:t xml:space="preserve">Mộ Dung tiểu thư dùng ánh mắt ngăn không cho Tiểu Trúc nói, rồi nói:</w:t>
      </w:r>
    </w:p>
    <w:p>
      <w:pPr>
        <w:pStyle w:val="BodyText"/>
      </w:pPr>
      <w:r>
        <w:t xml:space="preserve">- Bao Bao, nếu sau này huyết thống Thái cổ Thần vượn trong người ngươi hoàn toàn thức tỉnh thì đúng là không cần sợ La Thiên Đạo Trường. Nhưng bây giờ, có thể không đối địch với La Thiên Đạo Trường thì tốt nhất đừng đối địch.</w:t>
      </w:r>
    </w:p>
    <w:p>
      <w:pPr>
        <w:pStyle w:val="BodyText"/>
      </w:pPr>
      <w:r>
        <w:t xml:space="preserve">Bao Bao bất cần nói:</w:t>
      </w:r>
    </w:p>
    <w:p>
      <w:pPr>
        <w:pStyle w:val="BodyText"/>
      </w:pPr>
      <w:r>
        <w:t xml:space="preserve">- Ta không sợ chúng!</w:t>
      </w:r>
    </w:p>
    <w:p>
      <w:pPr>
        <w:pStyle w:val="BodyText"/>
      </w:pPr>
      <w:r>
        <w:t xml:space="preserve">Mộ Dung tiểu thư gật đầu, rồi bỗng nói:</w:t>
      </w:r>
    </w:p>
    <w:p>
      <w:pPr>
        <w:pStyle w:val="BodyText"/>
      </w:pPr>
      <w:r>
        <w:t xml:space="preserve">- Tần công tử, tiểu nữ có một câu hỏi không biết có thể hỏi không?</w:t>
      </w:r>
    </w:p>
    <w:p>
      <w:pPr>
        <w:pStyle w:val="BodyText"/>
      </w:pPr>
      <w:r>
        <w:t xml:space="preserve">- Mộ Dung tiểu thư cứ nói.</w:t>
      </w:r>
    </w:p>
    <w:p>
      <w:pPr>
        <w:pStyle w:val="BodyText"/>
      </w:pPr>
      <w:r>
        <w:t xml:space="preserve">- Ừm…</w:t>
      </w:r>
    </w:p>
    <w:p>
      <w:pPr>
        <w:pStyle w:val="BodyText"/>
      </w:pPr>
      <w:r>
        <w:t xml:space="preserve">Mộ Dung tiểu thư ngẫm nghĩ một lúc mới nói:</w:t>
      </w:r>
    </w:p>
    <w:p>
      <w:pPr>
        <w:pStyle w:val="BodyText"/>
      </w:pPr>
      <w:r>
        <w:t xml:space="preserve">- Không biết tổ tiên của Tần công tử có phải ở Đế quốc Đại La không?</w:t>
      </w:r>
    </w:p>
    <w:p>
      <w:pPr>
        <w:pStyle w:val="BodyText"/>
      </w:pPr>
      <w:r>
        <w:t xml:space="preserve">Tần Vô Song đang định gật đầu nói phải thì bỗng nhớ đến lần từ Bích Phù Sơn về Tần gia, phụ thân đã nói về một điều cơ mật về Tần gia, nói là ở một nơi thần bí nào đó, có tông môn của Tần gia. Khi đó Tần Vô Song không hề để tâm, lúc này nghe Mộ Dung tiểu thư hỏi như vậy thì bất giác liên tưởng đến.</w:t>
      </w:r>
    </w:p>
    <w:p>
      <w:pPr>
        <w:pStyle w:val="BodyText"/>
      </w:pPr>
      <w:r>
        <w:t xml:space="preserve">- Mộ Dung tiểu thư sao lại hỏi vậy? Họ Tần của tôi rất phổ biến ở các quốc gia nhân loại, vì thế nguyên tịch vốn ở đâu ta cũng không rõ.</w:t>
      </w:r>
    </w:p>
    <w:p>
      <w:pPr>
        <w:pStyle w:val="BodyText"/>
      </w:pPr>
      <w:r>
        <w:t xml:space="preserve">Mộ Dung tiểu thư thở dài:</w:t>
      </w:r>
    </w:p>
    <w:p>
      <w:pPr>
        <w:pStyle w:val="BodyText"/>
      </w:pPr>
      <w:r>
        <w:t xml:space="preserve">- Nhắc đến họ Tần, ở Hiên Viên Khâu cũng có một họ Tần. Thực lực Tần gia này so với La Thiên Đạo Trường chỉ có hơn chứ không có kém.</w:t>
      </w:r>
    </w:p>
    <w:p>
      <w:pPr>
        <w:pStyle w:val="BodyText"/>
      </w:pPr>
      <w:r>
        <w:t xml:space="preserve">Tần Vô Song nghe vậy thì tim đập liên hồi. Hiên Viên Khâu cũng có họ Tần, tín hiệu tích cực này vô hình trung khớp với tổ huấn mà phụ thân nói.</w:t>
      </w:r>
    </w:p>
    <w:p>
      <w:pPr>
        <w:pStyle w:val="BodyText"/>
      </w:pPr>
      <w:r>
        <w:t xml:space="preserve">Tần Vô Song bất giác liên tưởng:</w:t>
      </w:r>
    </w:p>
    <w:p>
      <w:pPr>
        <w:pStyle w:val="BodyText"/>
      </w:pPr>
      <w:r>
        <w:t xml:space="preserve">- Lẽ nào nơi mà tổ huấn nói đến chính là Hiên Viên Khâu? Nếu vậy, họ Tần ở Hiên Viên Khâu sao lại đến các quốc gia nhân loại làm gì?</w:t>
      </w:r>
    </w:p>
    <w:p>
      <w:pPr>
        <w:pStyle w:val="Compact"/>
      </w:pPr>
      <w:r>
        <w:t xml:space="preserve">Trong đầu Tần Vô Song bỗng xuất hiện vô số câu hỏi.</w:t>
      </w:r>
      <w:r>
        <w:br w:type="textWrapping"/>
      </w:r>
      <w:r>
        <w:br w:type="textWrapping"/>
      </w:r>
    </w:p>
    <w:p>
      <w:pPr>
        <w:pStyle w:val="Heading2"/>
      </w:pPr>
      <w:bookmarkStart w:id="392" w:name="chương-370"/>
      <w:bookmarkEnd w:id="392"/>
      <w:r>
        <w:t xml:space="preserve">370. Chương 37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70: La Vân đế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Mộ Dung tiểu thư bình thản, chăm chú nhìn Tần Vô Song, nhưng không dò hỏi suy nghĩ của hắn, chỉ cười:</w:t>
      </w:r>
    </w:p>
    <w:p>
      <w:pPr>
        <w:pStyle w:val="BodyText"/>
      </w:pPr>
      <w:r>
        <w:t xml:space="preserve">- Đương nhiên, họ Tần đó chưa từng nói họ có thế lực thế tục ở các quốc gia nhân loại.</w:t>
      </w:r>
    </w:p>
    <w:p>
      <w:pPr>
        <w:pStyle w:val="BodyText"/>
      </w:pPr>
      <w:r>
        <w:t xml:space="preserve">Tần Vô Song cười:</w:t>
      </w:r>
    </w:p>
    <w:p>
      <w:pPr>
        <w:pStyle w:val="BodyText"/>
      </w:pPr>
      <w:r>
        <w:t xml:space="preserve">- Họ Tần ở Đại lục Thiên Huyền rất nhiều, cũng chẳng trách mà Mộ Dung tiểu thư lại có nghi ngờ như thế.</w:t>
      </w:r>
    </w:p>
    <w:p>
      <w:pPr>
        <w:pStyle w:val="BodyText"/>
      </w:pPr>
      <w:r>
        <w:t xml:space="preserve">Mộ Dung tiểu thư bỗng nói:</w:t>
      </w:r>
    </w:p>
    <w:p>
      <w:pPr>
        <w:pStyle w:val="BodyText"/>
      </w:pPr>
      <w:r>
        <w:t xml:space="preserve">- Có điều, Tần công tử thiên phú tài tình, nếu đến Hiên Viên Khâu phát triển, gia nhập họ Tần đó thì cũng không phải ý kiến tồi.</w:t>
      </w:r>
    </w:p>
    <w:p>
      <w:pPr>
        <w:pStyle w:val="BodyText"/>
      </w:pPr>
      <w:r>
        <w:t xml:space="preserve">Tần Vô Song kiên quyết lắc đầu:</w:t>
      </w:r>
    </w:p>
    <w:p>
      <w:pPr>
        <w:pStyle w:val="BodyText"/>
      </w:pPr>
      <w:r>
        <w:t xml:space="preserve">- Mộ Dung tiểu thư, nếu quả thật ta và họ Tần ở Hiên Viên Khâu có quan hệ thì không sao, nhưng nếu không quan hệ gì, đến nương nhờ người ta, đó không phải điều ta muốn. Lâm nguy tìm chỗ dựa cũng không phải hành vi của kẻ trượng phu.</w:t>
      </w:r>
    </w:p>
    <w:p>
      <w:pPr>
        <w:pStyle w:val="BodyText"/>
      </w:pPr>
      <w:r>
        <w:t xml:space="preserve">Mộ Dung tiểu thư biết mình đã lỡ lời, hơi đỏ mặt nói:</w:t>
      </w:r>
    </w:p>
    <w:p>
      <w:pPr>
        <w:pStyle w:val="BodyText"/>
      </w:pPr>
      <w:r>
        <w:t xml:space="preserve">- Ta đã lỡ lời rồi, Tần công tử bỏ quá cho.</w:t>
      </w:r>
    </w:p>
    <w:p>
      <w:pPr>
        <w:pStyle w:val="BodyText"/>
      </w:pPr>
      <w:r>
        <w:t xml:space="preserve">- Mộ Dung tiểu thư cũng là có ý tốt thôi mà.</w:t>
      </w:r>
    </w:p>
    <w:p>
      <w:pPr>
        <w:pStyle w:val="BodyText"/>
      </w:pPr>
      <w:r>
        <w:t xml:space="preserve">Tần Vô Song cười.</w:t>
      </w:r>
    </w:p>
    <w:p>
      <w:pPr>
        <w:pStyle w:val="BodyText"/>
      </w:pPr>
      <w:r>
        <w:t xml:space="preserve">Đang nói chuyện, bỗng Mộ Dung tiểu thư mặt biến sắc, đứng bật dậy ra ngoài lan can nhìn ra xa về phía tây nam với ánh mắt có phần kỳ lạ.</w:t>
      </w:r>
    </w:p>
    <w:p>
      <w:pPr>
        <w:pStyle w:val="BodyText"/>
      </w:pPr>
      <w:r>
        <w:t xml:space="preserve">- Mộ Dung tỷ tỷ sao vậy?</w:t>
      </w:r>
    </w:p>
    <w:p>
      <w:pPr>
        <w:pStyle w:val="BodyText"/>
      </w:pPr>
      <w:r>
        <w:t xml:space="preserve">Bao Bao tò mò hỏi.</w:t>
      </w:r>
    </w:p>
    <w:p>
      <w:pPr>
        <w:pStyle w:val="BodyText"/>
      </w:pPr>
      <w:r>
        <w:t xml:space="preserve">Mộ Dung tiểu thư đang định lên tiếng thì từ phía Tây Nam bỗng vang lên tiếng rít dài, chỉ nháy mắt đã tiến lại gần đến vài chục dặm, tốc độ không gì sánh được.</w:t>
      </w:r>
    </w:p>
    <w:p>
      <w:pPr>
        <w:pStyle w:val="BodyText"/>
      </w:pPr>
      <w:r>
        <w:t xml:space="preserve">Mà tiếng rít này kéo dài liên miên, ào đến như ngọn sóng trăm trượng xô bờ, chim muông hoảng loạn bay tan tác.</w:t>
      </w:r>
    </w:p>
    <w:p>
      <w:pPr>
        <w:pStyle w:val="BodyText"/>
      </w:pPr>
      <w:r>
        <w:t xml:space="preserve">Sắc mặt Tần Vô Song biến đổi:</w:t>
      </w:r>
    </w:p>
    <w:p>
      <w:pPr>
        <w:pStyle w:val="BodyText"/>
      </w:pPr>
      <w:r>
        <w:t xml:space="preserve">- Có địch xâm phạm! Mộ Dung tiểu thư, Tần mỗ cáo từ! Bao Bao, đi thôi!</w:t>
      </w:r>
    </w:p>
    <w:p>
      <w:pPr>
        <w:pStyle w:val="BodyText"/>
      </w:pPr>
      <w:r>
        <w:t xml:space="preserve">Tần Vô Song cung tay, nhảy thẳng từ trên lầu xuống, bước chân vội vã, lát sau đã đến cổng thành rồi chạy về Tinh La Điện.</w:t>
      </w:r>
    </w:p>
    <w:p>
      <w:pPr>
        <w:pStyle w:val="BodyText"/>
      </w:pPr>
      <w:r>
        <w:t xml:space="preserve">Tiếng rít lúc này đã tới gần hơn, hết đợt này đến đợt khác, không ngừng cuồn cuộn về phía Tinh La Điện. Lúc sau thì Tần Vô Song đã ở trước sơn môn Tinh La Điện.</w:t>
      </w:r>
    </w:p>
    <w:p>
      <w:pPr>
        <w:pStyle w:val="BodyText"/>
      </w:pPr>
      <w:r>
        <w:t xml:space="preserve">Năm vị Điện chủ Tinh La Điện lúc này cũng đã tập trung trước sơn môn. Đại Long đầuThời Thừa Long của Long Hổ Môn cũng đến. Tần Vô Song đến trước thượng môn chào năm vị Điện chủ. Truân Trung Trì nói:</w:t>
      </w:r>
    </w:p>
    <w:p>
      <w:pPr>
        <w:pStyle w:val="BodyText"/>
      </w:pPr>
      <w:r>
        <w:t xml:space="preserve">- Vô Song, đưa Thần Tú Cung cho Đại Điện chủ!</w:t>
      </w:r>
    </w:p>
    <w:p>
      <w:pPr>
        <w:pStyle w:val="BodyText"/>
      </w:pPr>
      <w:r>
        <w:t xml:space="preserve">Rất ít khi Truân Trung Trì trực tiếp hạ lệnh cho Tần Vô Song, nhưng lúc này khẩu khí hắn kiên quyết, có phần uy nghiêm không được nghi ngờ.</w:t>
      </w:r>
    </w:p>
    <w:p>
      <w:pPr>
        <w:pStyle w:val="BodyText"/>
      </w:pPr>
      <w:r>
        <w:t xml:space="preserve">Tần Vô Song biết kẻ địch lần này rất mạnh, có khả năng vượt qua cảnh giới Linh Võ. Nếu không phải Thần Tú Cung thì e là Tinh La Điện không có khả năng thắng nào.</w:t>
      </w:r>
    </w:p>
    <w:p>
      <w:pPr>
        <w:pStyle w:val="BodyText"/>
      </w:pPr>
      <w:r>
        <w:t xml:space="preserve">Tần Vô Song gật đầu đưa Thần Tú Cung cho Trác Bất Đàn. Trác Bất Đàn cũng không từ chối, cầm đeo lên vai.</w:t>
      </w:r>
    </w:p>
    <w:p>
      <w:pPr>
        <w:pStyle w:val="BodyText"/>
      </w:pPr>
      <w:r>
        <w:t xml:space="preserve">Tần Vô Song cũng thả Tử Điện Phần Diệm Thú ra dặn:</w:t>
      </w:r>
    </w:p>
    <w:p>
      <w:pPr>
        <w:pStyle w:val="BodyText"/>
      </w:pPr>
      <w:r>
        <w:t xml:space="preserve">- Bao Bao, Cô Đơn, hai ngươi chú ý, nếu thực lực kẻ địch quá mạnh thì tất cả cùng xông lên, không cần khách khí.</w:t>
      </w:r>
    </w:p>
    <w:p>
      <w:pPr>
        <w:pStyle w:val="BodyText"/>
      </w:pPr>
      <w:r>
        <w:t xml:space="preserve">Tử Điện Phần Diệm Thú vừa mới ra vẫn chưa biết bên ngoài có gì thay đổi, nó cười hung hăng:</w:t>
      </w:r>
    </w:p>
    <w:p>
      <w:pPr>
        <w:pStyle w:val="BodyText"/>
      </w:pPr>
      <w:r>
        <w:t xml:space="preserve">- Có cường địch đến à? Ở đâu, để ta đi xé xác hắn ra!</w:t>
      </w:r>
    </w:p>
    <w:p>
      <w:pPr>
        <w:pStyle w:val="BodyText"/>
      </w:pPr>
      <w:r>
        <w:t xml:space="preserve">Bao Bao nói:</w:t>
      </w:r>
    </w:p>
    <w:p>
      <w:pPr>
        <w:pStyle w:val="BodyText"/>
      </w:pPr>
      <w:r>
        <w:t xml:space="preserve">- Cô Đơn ca, kẻ địch lần này e là ngươi xé không nổi đâu!</w:t>
      </w:r>
    </w:p>
    <w:p>
      <w:pPr>
        <w:pStyle w:val="BodyText"/>
      </w:pPr>
      <w:r>
        <w:t xml:space="preserve">Tử Điện Phần Diệm Thú định lên tiếng thì tiếng rít lại vang lên như sấm dậy, khiến cây cối rung chuyển, lá bay ào ạt.</w:t>
      </w:r>
    </w:p>
    <w:p>
      <w:pPr>
        <w:pStyle w:val="BodyText"/>
      </w:pPr>
      <w:r>
        <w:t xml:space="preserve">Tử Điện Phần Diệm Thú lầm bầm:</w:t>
      </w:r>
    </w:p>
    <w:p>
      <w:pPr>
        <w:pStyle w:val="BodyText"/>
      </w:pPr>
      <w:r>
        <w:t xml:space="preserve">- Hứ, tên khỉ nào thực lực mạnh thế!</w:t>
      </w:r>
    </w:p>
    <w:p>
      <w:pPr>
        <w:pStyle w:val="BodyText"/>
      </w:pPr>
      <w:r>
        <w:t xml:space="preserve">Tần Vô Song nói:</w:t>
      </w:r>
    </w:p>
    <w:p>
      <w:pPr>
        <w:pStyle w:val="BodyText"/>
      </w:pPr>
      <w:r>
        <w:t xml:space="preserve">- Kẻ này rất có thể là Hư Võ Cảnh cường giả. Chúng ta không được liều, vây lại đánh cũng phải có sách lược.</w:t>
      </w:r>
    </w:p>
    <w:p>
      <w:pPr>
        <w:pStyle w:val="BodyText"/>
      </w:pPr>
      <w:r>
        <w:t xml:space="preserve">Tử Điện Phần Diệm Thú nói:</w:t>
      </w:r>
    </w:p>
    <w:p>
      <w:pPr>
        <w:pStyle w:val="BodyText"/>
      </w:pPr>
      <w:r>
        <w:t xml:space="preserve">- Hư Võ Cảnh, chết tiệt, nếu không phải bị phong ấn nghìn năm thì ta đâu có sợ Hư Võ Cảnh hắn, ta tát một phát hắn chết tươi!</w:t>
      </w:r>
    </w:p>
    <w:p>
      <w:pPr>
        <w:pStyle w:val="BodyText"/>
      </w:pPr>
      <w:r>
        <w:t xml:space="preserve">Bao Bao hình như cũng không sợ gì lắm, cười:</w:t>
      </w:r>
    </w:p>
    <w:p>
      <w:pPr>
        <w:pStyle w:val="BodyText"/>
      </w:pPr>
      <w:r>
        <w:t xml:space="preserve">- Cô Đơn ca, đừng chỉ có nói khoác như thế! Nói thật đi, ngươi có sợ không?</w:t>
      </w:r>
    </w:p>
    <w:p>
      <w:pPr>
        <w:pStyle w:val="BodyText"/>
      </w:pPr>
      <w:r>
        <w:t xml:space="preserve">Tử Điện Phần Diệm Thú kêu lên:</w:t>
      </w:r>
    </w:p>
    <w:p>
      <w:pPr>
        <w:pStyle w:val="BodyText"/>
      </w:pPr>
      <w:r>
        <w:t xml:space="preserve">- Sợ cái đầu hắn! Hư Võ Cảnh thì sao nào? Ta…</w:t>
      </w:r>
    </w:p>
    <w:p>
      <w:pPr>
        <w:pStyle w:val="BodyText"/>
      </w:pPr>
      <w:r>
        <w:t xml:space="preserve">Đang nói thì từ xa, từ phía dưới sơn đạo, hai bóng người đang lao tới. Trác Bất Đàn quát:</w:t>
      </w:r>
    </w:p>
    <w:p>
      <w:pPr>
        <w:pStyle w:val="BodyText"/>
      </w:pPr>
      <w:r>
        <w:t xml:space="preserve">- Dừng lại!</w:t>
      </w:r>
    </w:p>
    <w:p>
      <w:pPr>
        <w:pStyle w:val="BodyText"/>
      </w:pPr>
      <w:r>
        <w:t xml:space="preserve">Đến dưới chân núi, hai kẻ đó giảm tốc độ. Một trong hai kẻ đó là Tả Thiên Tứ, còn người kia nhìn tướng mạo còn trẻ, chắc chưa quá ba mươi.</w:t>
      </w:r>
    </w:p>
    <w:p>
      <w:pPr>
        <w:pStyle w:val="BodyText"/>
      </w:pPr>
      <w:r>
        <w:t xml:space="preserve">Kẻ lên tiếng trước không phải Tả Thiên Tứ mà là người trẻ tuổi kia. Kẻ này đương nhiên là La Vân của La Thiên Đạo Trường. Hắn đem theo Tả Thiên Tứ đích thân đến Tinh La Điện để điều tra chân tướng.</w:t>
      </w:r>
    </w:p>
    <w:p>
      <w:pPr>
        <w:pStyle w:val="BodyText"/>
      </w:pPr>
      <w:r>
        <w:t xml:space="preserve">Tả Thiên Tứ nhìn lên thấy Bao Bao và Tử Điện Phần Diệm Thú thì thân thể co giật như chạm phải điện:</w:t>
      </w:r>
    </w:p>
    <w:p>
      <w:pPr>
        <w:pStyle w:val="BodyText"/>
      </w:pPr>
      <w:r>
        <w:t xml:space="preserve">- Quả nhiên là Tinh La Điện!</w:t>
      </w:r>
    </w:p>
    <w:p>
      <w:pPr>
        <w:pStyle w:val="BodyText"/>
      </w:pPr>
      <w:r>
        <w:t xml:space="preserve">La Vân lạnh lùng:</w:t>
      </w:r>
    </w:p>
    <w:p>
      <w:pPr>
        <w:pStyle w:val="BodyText"/>
      </w:pPr>
      <w:r>
        <w:t xml:space="preserve">- Có manh mối gì rồi?</w:t>
      </w:r>
    </w:p>
    <w:p>
      <w:pPr>
        <w:pStyle w:val="BodyText"/>
      </w:pPr>
      <w:r>
        <w:t xml:space="preserve">- Hai con linh thú, ở trước sơn môn.</w:t>
      </w:r>
    </w:p>
    <w:p>
      <w:pPr>
        <w:pStyle w:val="BodyText"/>
      </w:pPr>
      <w:r>
        <w:t xml:space="preserve">Hắn nói có phần không thể tin được mắt mình.</w:t>
      </w:r>
    </w:p>
    <w:p>
      <w:pPr>
        <w:pStyle w:val="BodyText"/>
      </w:pPr>
      <w:r>
        <w:t xml:space="preserve">Hắn vẫn luôn hoài nghi Cửu Ô Thần Miếu, căn bản không cảm thấy Tinh La Điện lại có thực lực khiến Cửu Cung Phái thảm bại như vậy, nhưng lúc này thì đã tận mắt nhìn thấy. Kẻ khiến Cửu Cung Phái bại trận quả nhiên là Tinh La Điện!</w:t>
      </w:r>
    </w:p>
    <w:p>
      <w:pPr>
        <w:pStyle w:val="BodyText"/>
      </w:pPr>
      <w:r>
        <w:t xml:space="preserve">Nếu không phải La Vân nhắc nhở thì hắn không hề nghĩ đến khả năng này.</w:t>
      </w:r>
    </w:p>
    <w:p>
      <w:pPr>
        <w:pStyle w:val="BodyText"/>
      </w:pPr>
      <w:r>
        <w:t xml:space="preserve">La Vân nghe hắn nói vậy thì cười lạnh:</w:t>
      </w:r>
    </w:p>
    <w:p>
      <w:pPr>
        <w:pStyle w:val="BodyText"/>
      </w:pPr>
      <w:r>
        <w:t xml:space="preserve">- Giờ ngươi tin ta rồi chứ?</w:t>
      </w:r>
    </w:p>
    <w:p>
      <w:pPr>
        <w:pStyle w:val="BodyText"/>
      </w:pPr>
      <w:r>
        <w:t xml:space="preserve">Tả Thiên Tứ nghiến răng:</w:t>
      </w:r>
    </w:p>
    <w:p>
      <w:pPr>
        <w:pStyle w:val="BodyText"/>
      </w:pPr>
      <w:r>
        <w:t xml:space="preserve">- Xin La huynh làm chủ cho Cửu Cung Phái! Thù này không báo, sự phẫn nộ trong Tả Thiên Tứ ta khó lòng tiêu tan!</w:t>
      </w:r>
    </w:p>
    <w:p>
      <w:pPr>
        <w:pStyle w:val="BodyText"/>
      </w:pPr>
      <w:r>
        <w:t xml:space="preserve">La Vân quát:</w:t>
      </w:r>
    </w:p>
    <w:p>
      <w:pPr>
        <w:pStyle w:val="BodyText"/>
      </w:pPr>
      <w:r>
        <w:t xml:space="preserve">- Theo ta!</w:t>
      </w:r>
    </w:p>
    <w:p>
      <w:pPr>
        <w:pStyle w:val="BodyText"/>
      </w:pPr>
      <w:r>
        <w:t xml:space="preserve">Dứt lời, hắn xông về phía trước. Trác Bất Đàn giương cao Thần Tú Cung với một mũi tên trên đó, quát lớn:</w:t>
      </w:r>
    </w:p>
    <w:p>
      <w:pPr>
        <w:pStyle w:val="BodyText"/>
      </w:pPr>
      <w:r>
        <w:t xml:space="preserve">- Bằng hữu, còn không dừng lại, cung tiễn vô tình!</w:t>
      </w:r>
    </w:p>
    <w:p>
      <w:pPr>
        <w:pStyle w:val="BodyText"/>
      </w:pPr>
      <w:r>
        <w:t xml:space="preserve">La Vân cười lạnh lẽo:</w:t>
      </w:r>
    </w:p>
    <w:p>
      <w:pPr>
        <w:pStyle w:val="BodyText"/>
      </w:pPr>
      <w:r>
        <w:t xml:space="preserve">- Cung tiễn vô tình? Ngươi cứ bắn ta xem nào? Bắn trúng coi như ngươi có bản lĩnh!</w:t>
      </w:r>
    </w:p>
    <w:p>
      <w:pPr>
        <w:pStyle w:val="BodyText"/>
      </w:pPr>
      <w:r>
        <w:t xml:space="preserve">Tả Thiên Tứ nhắc nhở:</w:t>
      </w:r>
    </w:p>
    <w:p>
      <w:pPr>
        <w:pStyle w:val="BodyText"/>
      </w:pPr>
      <w:r>
        <w:t xml:space="preserve">- La huynh, Tinh La Điện có một cây Thần cung, uy lực rất mạnh. Lần đó Triệu Phó Chưởng môn đã phải chịu thua trước nó. Triệu Hằng với thực lực một Linh Võ Đại viên mãn đã bị thứ vũ khí Trung Linh Võ Cảnh đả thương đan điền!</w:t>
      </w:r>
    </w:p>
    <w:p>
      <w:pPr>
        <w:pStyle w:val="BodyText"/>
      </w:pPr>
      <w:r>
        <w:t xml:space="preserve">La Vân sững người, Linh Võ Đại viên mãn bị thương bởi vũ khí Trung Linh Võ Cảnh? Điều này có phải hơi khó tin rồi không? La Vân hắn tuy là Hư Võ Cảnh cường giả nhưng mới chỉ là giai đoạn một của Hư Võ Cảnh - Luyện Võ Cảnh.</w:t>
      </w:r>
    </w:p>
    <w:p>
      <w:pPr>
        <w:pStyle w:val="BodyText"/>
      </w:pPr>
      <w:r>
        <w:t xml:space="preserve">Trong Hiên Viên Khâu, cao thủ Luyện Võ Cảnh nhiều như lá mùa thu, căn bản không đến lượt La Vân hắn nghênh ngang. Nhưng đến các quốc gia nhân loại thì đương nhiên hắn sẽ không thể thiếu ý nghĩ thể hiện uy phong. Thứ nộ khí khi không được coi trọng ở Hiên Viên Khâu cần phải tìm một nơi nào đó phát tiết. Vì thế mà vừa rồi hắn không e dè gì mà khuếch trương khí thế, lấy Tinh La Điện để phát tiết sự bực bội.</w:t>
      </w:r>
    </w:p>
    <w:p>
      <w:pPr>
        <w:pStyle w:val="BodyText"/>
      </w:pPr>
      <w:r>
        <w:t xml:space="preserve">Nhưng khi nghe đến cây Thần cung này thì bất giác lại thấy dè chừng. Vượt hai cấp đả thương đối thủ, cây cung này mà trong tay Linh Võ Đại viên mãn thì rất có khả năng sẽ đả thương được một Luyện Võ Cảnh cường giả như hắn.</w:t>
      </w:r>
    </w:p>
    <w:p>
      <w:pPr>
        <w:pStyle w:val="BodyText"/>
      </w:pPr>
      <w:r>
        <w:t xml:space="preserve">Nhưng hắn đã nói rồi thì không thể cứ đứng yên không tiến, chỉ là bước chân có chậm hơn nhiều. Tay huơ lên, một chiếc quạt gấp hiện ra, đó chính là vũ khí phòng thân của hắn, vũ khí cấp Hư Võ Cảnh.</w:t>
      </w:r>
    </w:p>
    <w:p>
      <w:pPr>
        <w:pStyle w:val="BodyText"/>
      </w:pPr>
      <w:r>
        <w:t xml:space="preserve">- Nếu cây cung đã lợi hại như vậy, cùng lắm thì ta tránh. Nếu chỉ là hư danh thì ta vừa may ta sẽ thể hiện thân thủ trước mặt Tả Thiên Tứ, cho hắn biết sự khác biệt giữa Hư Võ Cảnh cường giả và Linh Võ Đại viên mãn!</w:t>
      </w:r>
    </w:p>
    <w:p>
      <w:pPr>
        <w:pStyle w:val="BodyText"/>
      </w:pPr>
      <w:r>
        <w:t xml:space="preserve">Nghĩ vậy, La Vân cười lạnh:</w:t>
      </w:r>
    </w:p>
    <w:p>
      <w:pPr>
        <w:pStyle w:val="BodyText"/>
      </w:pPr>
      <w:r>
        <w:t xml:space="preserve">- Tinh La Điện, chỉ là một tông môn hạng hai ở các quốc gia nhân loại là lại uy hiếp cường giả đến từ Hiên Viên Khâu? Các ngươi xem ra thật sự muốn diệt môn rồi.</w:t>
      </w:r>
    </w:p>
    <w:p>
      <w:pPr>
        <w:pStyle w:val="BodyText"/>
      </w:pPr>
      <w:r>
        <w:t xml:space="preserve">Trác Bất Đàn và những người khác căng thẳng, quả nhiên là cường giả Hiên Viên Khâu.</w:t>
      </w:r>
    </w:p>
    <w:p>
      <w:pPr>
        <w:pStyle w:val="BodyText"/>
      </w:pPr>
      <w:r>
        <w:t xml:space="preserve">Nhưng việc đã đến nước này, cường địch dù là đến từ đâu thì cũng chỉ còn cách cố mà chống cự, chứ tai họa hôm nay không thể tránh được rồi.</w:t>
      </w:r>
    </w:p>
    <w:p>
      <w:pPr>
        <w:pStyle w:val="BodyText"/>
      </w:pPr>
      <w:r>
        <w:t xml:space="preserve">Trác Bất Đàn nói:</w:t>
      </w:r>
    </w:p>
    <w:p>
      <w:pPr>
        <w:pStyle w:val="BodyText"/>
      </w:pPr>
      <w:r>
        <w:t xml:space="preserve">- Nếu các hạ đến từ Hiên Viên Khâu thì không nên không biết đạo lý như vậy. Xâm phạm sơn môn như vậy có phần mất đi phong thái của cường giả!</w:t>
      </w:r>
    </w:p>
    <w:p>
      <w:pPr>
        <w:pStyle w:val="BodyText"/>
      </w:pPr>
      <w:r>
        <w:t xml:space="preserve">La Vân cười lạnh lùng:</w:t>
      </w:r>
    </w:p>
    <w:p>
      <w:pPr>
        <w:pStyle w:val="BodyText"/>
      </w:pPr>
      <w:r>
        <w:t xml:space="preserve">- Phong thái cường giả? Tinh La Điện các ngươi mà cũng xứng nói đến phong thái cường giả?</w:t>
      </w:r>
    </w:p>
    <w:p>
      <w:pPr>
        <w:pStyle w:val="BodyText"/>
      </w:pPr>
      <w:r>
        <w:t xml:space="preserve">Trác Bất Đàn bình tĩnh nói:</w:t>
      </w:r>
    </w:p>
    <w:p>
      <w:pPr>
        <w:pStyle w:val="BodyText"/>
      </w:pPr>
      <w:r>
        <w:t xml:space="preserve">- Nếu các hạ tiếp cận trong vòng trăm trượng, cây cung trong tay ta sẽ không nể nang đâu! Cây cung này là bảo vật của Tinh La Điện ta, không chỉ một lần giết Hư Võ Cảnh cường giả. Chỉ xem các hạ rốt cuộc có thực lực chống lại được uy lực của cây cung này không.</w:t>
      </w:r>
    </w:p>
    <w:p>
      <w:pPr>
        <w:pStyle w:val="BodyText"/>
      </w:pPr>
      <w:r>
        <w:t xml:space="preserve">La Vân cười lớn:</w:t>
      </w:r>
    </w:p>
    <w:p>
      <w:pPr>
        <w:pStyle w:val="BodyText"/>
      </w:pPr>
      <w:r>
        <w:t xml:space="preserve">- Rất tốt, vậy hãy thử xem sao!</w:t>
      </w:r>
    </w:p>
    <w:p>
      <w:pPr>
        <w:pStyle w:val="BodyText"/>
      </w:pPr>
      <w:r>
        <w:t xml:space="preserve">Vừa nói, chân hắnvẫn không ngừng bước, tiếp tục xông lên phía trước. Tốc độ hắn không nhanh nhưng khoảng cách mỗi bước rất lớn.</w:t>
      </w:r>
    </w:p>
    <w:p>
      <w:pPr>
        <w:pStyle w:val="BodyText"/>
      </w:pPr>
      <w:r>
        <w:t xml:space="preserve">Tả Thiên Tứ rất dè chừng uy lực của Thần Tú Cung, hắn theo sau La Vân, không ngớt chửi bới:</w:t>
      </w:r>
    </w:p>
    <w:p>
      <w:pPr>
        <w:pStyle w:val="BodyText"/>
      </w:pPr>
      <w:r>
        <w:t xml:space="preserve">- Trác Bất Đàn, Tinh La Điện các ngươi giết nhiều cao thủ của Cửu Cung Phái ta như vậy. Tả Thiên Tứ ta còn một hơi thở thì các ngươi chưa xong với ta đâu! Hôm nay, chính là ngày Tinh La Điện các ngươi diệt môn.</w:t>
      </w:r>
    </w:p>
    <w:p>
      <w:pPr>
        <w:pStyle w:val="BodyText"/>
      </w:pPr>
      <w:r>
        <w:t xml:space="preserve">- Đại Điện chủ, trong vòng trăm trượng rồi, bắn hắn đi!</w:t>
      </w:r>
    </w:p>
    <w:p>
      <w:pPr>
        <w:pStyle w:val="BodyText"/>
      </w:pPr>
      <w:r>
        <w:t xml:space="preserve">Trác Bất Đàn gật đầu, ngắm chuẩn, thả tay, mũi tên xanh lục lao vút đi, một luồng sáng xanh xé gió bắn thẳng vào La Vân.</w:t>
      </w:r>
    </w:p>
    <w:p>
      <w:pPr>
        <w:pStyle w:val="BodyText"/>
      </w:pPr>
      <w:r>
        <w:t xml:space="preserve">La Vân trong lúc di chuyển vẫn luôn chú ý động tĩnh của Trác Bất Đàn, nghe các Điện chủ kia nói cũng đề cao cảnh giác.</w:t>
      </w:r>
    </w:p>
    <w:p>
      <w:pPr>
        <w:pStyle w:val="BodyText"/>
      </w:pPr>
      <w:r>
        <w:t xml:space="preserve">Thấy một luồng sáng xanh lóe lên thì giật mình, khí thế đã bị cây Thần cung áp đảo, hốt hoảng nhảy lên tránh tiễn.</w:t>
      </w:r>
    </w:p>
    <w:p>
      <w:pPr>
        <w:pStyle w:val="BodyText"/>
      </w:pPr>
      <w:r>
        <w:t xml:space="preserve">Mũi tên bắn thẳng vào vách núi phía trước làm thủng cả một lỗ hổng lớn, cả con đường sơn đạo rung chuyển, uy lực quả thật khiến người ta kinh hãi.</w:t>
      </w:r>
    </w:p>
    <w:p>
      <w:pPr>
        <w:pStyle w:val="BodyText"/>
      </w:pPr>
      <w:r>
        <w:t xml:space="preserve">La Vân quay người liên tục trên không rồi mới rơi xuống. Chỉ một mũi tên mà đã lợi hại như vậy, nếu bắn liên hoàn, khóa hết đường lùi thì quả thật không dễ đối phó.</w:t>
      </w:r>
    </w:p>
    <w:p>
      <w:pPr>
        <w:pStyle w:val="BodyText"/>
      </w:pPr>
      <w:r>
        <w:t xml:space="preserve">Nhưng hắn đã biết uy lực của Thần Tú Cung rồi thì sự dè chừng cũng bớt đi nhiều, ngược lại nộ hỏa trong người lại bị mũi tên đó của Trác Bất Đàn kích thích bùng phát!</w:t>
      </w:r>
    </w:p>
    <w:p>
      <w:pPr>
        <w:pStyle w:val="BodyText"/>
      </w:pPr>
      <w:r>
        <w:t xml:space="preserve">Hắn nói lạnh băng:</w:t>
      </w:r>
    </w:p>
    <w:p>
      <w:pPr>
        <w:pStyle w:val="BodyText"/>
      </w:pPr>
      <w:r>
        <w:t xml:space="preserve">- Hôm nay, không tiêu diệt được Tinh La Điện, ta thề không về Hiên Viên Khâu! Tất cả người Tinh La Điện nghe rõ đây! Nếu không phải đệ tử Tinh La Điện lập tức cút! Đệ tử Tinh La Điện chỉ có thể trách các ngươi đã vào nhầm tông môn! Ngày này năm sau chính là ngày giỗ của các ngươi!</w:t>
      </w:r>
    </w:p>
    <w:p>
      <w:pPr>
        <w:pStyle w:val="Compact"/>
      </w:pPr>
      <w:r>
        <w:t xml:space="preserve">Vừa nói, khí thế của La Vân dâng cao, biến ra vô số ảo ảnh lao về phía sơn môn!</w:t>
      </w:r>
      <w:r>
        <w:br w:type="textWrapping"/>
      </w:r>
      <w:r>
        <w:br w:type="textWrapping"/>
      </w:r>
    </w:p>
    <w:p>
      <w:pPr>
        <w:pStyle w:val="Heading2"/>
      </w:pPr>
      <w:bookmarkStart w:id="393" w:name="chương-371"/>
      <w:bookmarkEnd w:id="393"/>
      <w:r>
        <w:t xml:space="preserve">371. Chương 37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71: Uy lực của Hư Võ Cản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hủ đoạn thần thông này của La Vân chính là chiêu Hư Ảnh Phân Thân riêng có của Hư Võ Cảnh cường giả. Mỗi phân thân đều có khí tức của La Vân, tuy không được như chân thân nhưng trong thời gian ngắn có thể dễ dàng làm đối thủ rối loạn, đặc biệt là những người cấp Linh Võ Cảnh.</w:t>
      </w:r>
    </w:p>
    <w:p>
      <w:pPr>
        <w:pStyle w:val="BodyText"/>
      </w:pPr>
      <w:r>
        <w:t xml:space="preserve">Trác Bất Đàn tay giương cung nhưng nhất thời mắt hoa lên không biết bắn thế nào. Chỉ còn hai mũi tên, tuyệt đối không được lãng phí. Nhưng hư ảnh trước mắt ít nhất có đến mười mấy cái, khiến hắn cũng không thể hạ thủ được.</w:t>
      </w:r>
    </w:p>
    <w:p>
      <w:pPr>
        <w:pStyle w:val="BodyText"/>
      </w:pPr>
      <w:r>
        <w:t xml:space="preserve">Đúng lúc đó, Tử Điện Phần Diệm Thú rống lên một tiếng, lao tới trước sơn môn, há mồm phun ra ba luồng linh khí tụ lại thành chân hỏa bắn ra.</w:t>
      </w:r>
    </w:p>
    <w:p>
      <w:pPr>
        <w:pStyle w:val="BodyText"/>
      </w:pPr>
      <w:r>
        <w:t xml:space="preserve">Ngọn chân hỏa lao tới làm hư ảnh vỡ tan, chỉ còn những luồng khí tức còn lại của Linh Võ bay tứ tán. La Vân thu người lại, quát lớn:</w:t>
      </w:r>
    </w:p>
    <w:p>
      <w:pPr>
        <w:pStyle w:val="BodyText"/>
      </w:pPr>
      <w:r>
        <w:t xml:space="preserve">- Súc sinh dám phá hoại chuyện tốt của ta!</w:t>
      </w:r>
    </w:p>
    <w:p>
      <w:pPr>
        <w:pStyle w:val="BodyText"/>
      </w:pPr>
      <w:r>
        <w:t xml:space="preserve">Cây quạt trong tay vung một cái, bắn ra mười mấy đường gợn sóng hình quạt sắc lạnh bay về phía Tử Điện Phần Diệm Thú.</w:t>
      </w:r>
    </w:p>
    <w:p>
      <w:pPr>
        <w:pStyle w:val="BodyText"/>
      </w:pPr>
      <w:r>
        <w:t xml:space="preserve">Những chiếc quạt đó cuồn cuộn thành luồng khí xoáy ốc, gia tăng tốc độ như muốn xẻ Tử Điện Phần Diệm Thú thành từng mảnh.</w:t>
      </w:r>
    </w:p>
    <w:p>
      <w:pPr>
        <w:pStyle w:val="BodyText"/>
      </w:pPr>
      <w:r>
        <w:t xml:space="preserve">Tử Điện Phần Diệm Thú lập tức co người nhảy lên, miệng há to phun ra một ngọn chân hỏa. Lần này ngọn lửa biến thành vô số những quả cầu nhỏ to bằng nắm tay bắn tới tấp về phía La Vân.</w:t>
      </w:r>
    </w:p>
    <w:p>
      <w:pPr>
        <w:pStyle w:val="BodyText"/>
      </w:pPr>
      <w:r>
        <w:t xml:space="preserve">La Vân giận dữ, múa quạt biến ra ba đạo ánh sáng màu xanh kết lại thành hình một chiếc ô tạo nên bức tường phòng ngự vô hình.</w:t>
      </w:r>
    </w:p>
    <w:p>
      <w:pPr>
        <w:pStyle w:val="BodyText"/>
      </w:pPr>
      <w:r>
        <w:t xml:space="preserve">Rầm! Rầm! Rầm!</w:t>
      </w:r>
    </w:p>
    <w:p>
      <w:pPr>
        <w:pStyle w:val="BodyText"/>
      </w:pPr>
      <w:r>
        <w:t xml:space="preserve">Những quả cầu lửa đâm vào bức tường phòng ngự lập tức vỡ tan.</w:t>
      </w:r>
    </w:p>
    <w:p>
      <w:pPr>
        <w:pStyle w:val="BodyText"/>
      </w:pPr>
      <w:r>
        <w:t xml:space="preserve">La Vân thân là cao thủ Luyện Hư Cảnh, bị một con linh thú Linh Võ Đại viên mãn tấn công, đương nhiên cảm thấy bị sỉ nhục, hắn cười hung dữ:</w:t>
      </w:r>
    </w:p>
    <w:p>
      <w:pPr>
        <w:pStyle w:val="BodyText"/>
      </w:pPr>
      <w:r>
        <w:t xml:space="preserve">- Nghiệt súc, ngươi dám khiêu khích ta, đó là tự tìm cái chết!</w:t>
      </w:r>
    </w:p>
    <w:p>
      <w:pPr>
        <w:pStyle w:val="BodyText"/>
      </w:pPr>
      <w:r>
        <w:t xml:space="preserve">Định tấn công thì phía trước có luồng sáng vàng lóe lên, trên dốc núi, một con khỉ lông vàng khổng lồ, tay cầm cây gậy lớn đập xuống:</w:t>
      </w:r>
    </w:p>
    <w:p>
      <w:pPr>
        <w:pStyle w:val="BodyText"/>
      </w:pPr>
      <w:r>
        <w:t xml:space="preserve">- Tiểu tử, xem đây!</w:t>
      </w:r>
    </w:p>
    <w:p>
      <w:pPr>
        <w:pStyle w:val="BodyText"/>
      </w:pPr>
      <w:r>
        <w:t xml:space="preserve">Con khỉ vàng này đương nhiên là Bao Bao sau khi biến thân. Thời gian này Bao Bao thường biến thân. Từng chiến đấu với Tả Thiên Tứ nên huyết thống Thái cổ Thần vượn trong người cũng không ngừng được đánh thức. Hơn nữa, uy lực của Thánh Tượng Quả cũng không ngừng phát huy tác dụng, khiến tu vi của nó tăng lên từng ngày.</w:t>
      </w:r>
    </w:p>
    <w:p>
      <w:pPr>
        <w:pStyle w:val="BodyText"/>
      </w:pPr>
      <w:r>
        <w:t xml:space="preserve">Thánh Tượng Quả, thánh vật vạn năm này ở Hiên Viên Khâu cũng không thể có nhiều, huống chi là ở Chi Tế Sơn. Vì thế sau khi Bao Bao ăn, một khi luyện hóa được nó thì uy lực sẽ dần dần trở nên rõ ràng.</w:t>
      </w:r>
    </w:p>
    <w:p>
      <w:pPr>
        <w:pStyle w:val="BodyText"/>
      </w:pPr>
      <w:r>
        <w:t xml:space="preserve">Thể hiện về chi tiết thì chính là khiến biến thân của Bao Bao mạnh hơn hồi mới tiến hóa gấp mười lần. Một gậy này đánh ra lập tức kích thích hung tính Thái cổ Thần vượn trong Bao Bao.</w:t>
      </w:r>
    </w:p>
    <w:p>
      <w:pPr>
        <w:pStyle w:val="BodyText"/>
      </w:pPr>
      <w:r>
        <w:t xml:space="preserve">Vô số ảo ảnh giáng xuống đầu La Vân, Tử Điện Phần Diệm Thú thấy Bao Bao tấn công không muốn tụt đằng sau, cũng xông lên phun lửa từ phía sau La Vân.</w:t>
      </w:r>
    </w:p>
    <w:p>
      <w:pPr>
        <w:pStyle w:val="BodyText"/>
      </w:pPr>
      <w:r>
        <w:t xml:space="preserve">La Vân tuy lợi hại nhưng bị hai con linh thú tấn công hai bên ít nhiều cũng khó khăn. Hắn là Luyện Hư Cảnh, vốn dĩ có thể nhẹ nhàng đối phó được với hai cao thủ Linh Võ Đại viên mãn, không đến mười chiêu là có thể giết chết đối thủ.</w:t>
      </w:r>
    </w:p>
    <w:p>
      <w:pPr>
        <w:pStyle w:val="BodyText"/>
      </w:pPr>
      <w:r>
        <w:t xml:space="preserve">Nhưng đối mặt với hai con linh thú này, hắn phát hiện chúng không hề đơn giản như Linh Võ Đại viên mãnnhân loại. Không những sức công kích của chúng kinh người, khiến hắn không dám coi thường, sự nhanh nhạy và hung hăng của chúng cũng không phải linh thú bình thường so bì được.</w:t>
      </w:r>
    </w:p>
    <w:p>
      <w:pPr>
        <w:pStyle w:val="BodyText"/>
      </w:pPr>
      <w:r>
        <w:t xml:space="preserve">Đặc biệt là cây gậy khổng lồ của con khỉ vàng kia, nhìn thì chiêu thức rất bình thường, thậm chí đơn giản đến nực cười.Nhưng cây gậy đập xuống mang một thứ khí thế khiến hắn có cảm giác như nó có thể tấn công thẳng đến thần thức của mình vậy.</w:t>
      </w:r>
    </w:p>
    <w:p>
      <w:pPr>
        <w:pStyle w:val="BodyText"/>
      </w:pPr>
      <w:r>
        <w:t xml:space="preserve">La Vân thầm kinh ngạc. Đòn tấn công bình thường dù có mạnh thế nào cũng không thể khiến thần thức bị chấn động, đòn tấn công này rõ ràng là có tà khí.</w:t>
      </w:r>
    </w:p>
    <w:p>
      <w:pPr>
        <w:pStyle w:val="BodyText"/>
      </w:pPr>
      <w:r>
        <w:t xml:space="preserve">Hắn không biết đây là khí tức Thần vượn của Bao Bao, phát huy trong đòn tấn công có thể uy hiến tâm thần. Còn Tử Điện Phần Diệm Thú tuy không có huyết thống Thần tộc nhưng trước khi bị phong ấn nó vốn ở trạng thái Linh Võ Đại viên mãn đỉnh phong, bất cứ lúc nào cũng có thể đột phá thành linh thú Hư Võ Cảnh. Vì thế ngọn lửa cũng có uy lực vô tận.</w:t>
      </w:r>
    </w:p>
    <w:p>
      <w:pPr>
        <w:pStyle w:val="BodyText"/>
      </w:pPr>
      <w:r>
        <w:t xml:space="preserve">La Vân tuy là Hư Võ Cảnh cường giả nhưng cũng không dám dùng cơ thể nếm thử mùi vị của ngọn lửa ấy.</w:t>
      </w:r>
    </w:p>
    <w:p>
      <w:pPr>
        <w:pStyle w:val="BodyText"/>
      </w:pPr>
      <w:r>
        <w:t xml:space="preserve">Tần Vô Song lại gần Trác Bất Đàn:</w:t>
      </w:r>
    </w:p>
    <w:p>
      <w:pPr>
        <w:pStyle w:val="BodyText"/>
      </w:pPr>
      <w:r>
        <w:t xml:space="preserve">- Đại Điện chủ, nhân lúc hắn đang cuống, lấy mạng hắn đi! Thực lực hắn rất mạnh, lúc này chính là cơ hội tốt để giết hắn!</w:t>
      </w:r>
    </w:p>
    <w:p>
      <w:pPr>
        <w:pStyle w:val="BodyText"/>
      </w:pPr>
      <w:r>
        <w:t xml:space="preserve">Nhưng Trác Bất Đàn lại do dự. Quả thật giờ là cơ hội tốt nhất để đối phó với La Vân, bỏ qua cơ hội này căn bản là không thể đối phó được với Hư Võ Cảnh cường giả như hắn nữa.</w:t>
      </w:r>
    </w:p>
    <w:p>
      <w:pPr>
        <w:pStyle w:val="BodyText"/>
      </w:pPr>
      <w:r>
        <w:t xml:space="preserve">Nhưng vấn đề là La Vân đến từ Hiên Viên Khâu, nếu bắn chết hắn cũng có nghĩa là khiến Tinh La Điện có nguy cơ không ngẩng đầu dậy được nữa.</w:t>
      </w:r>
    </w:p>
    <w:p>
      <w:pPr>
        <w:pStyle w:val="BodyText"/>
      </w:pPr>
      <w:r>
        <w:t xml:space="preserve">Tần Vô Song biết Trác Bất Đàn khó xử:</w:t>
      </w:r>
    </w:p>
    <w:p>
      <w:pPr>
        <w:pStyle w:val="BodyText"/>
      </w:pPr>
      <w:r>
        <w:t xml:space="preserve">- Đại Điện chủ, nên quyết đoán mà không quyết đoán, để hắn có cơ hội đại khai sát giới thì Tinh La Điện sao có thể tự bảo vệ mình?</w:t>
      </w:r>
    </w:p>
    <w:p>
      <w:pPr>
        <w:pStyle w:val="BodyText"/>
      </w:pPr>
      <w:r>
        <w:t xml:space="preserve">Trác Bất Đàn hít sâu một hơi, từ từ kéo cung, nhắm chuẩn.</w:t>
      </w:r>
    </w:p>
    <w:p>
      <w:pPr>
        <w:pStyle w:val="BodyText"/>
      </w:pPr>
      <w:r>
        <w:t xml:space="preserve">Tả Thiên Tứ ở đằng sau thấy thế nhắc nhở:</w:t>
      </w:r>
    </w:p>
    <w:p>
      <w:pPr>
        <w:pStyle w:val="BodyText"/>
      </w:pPr>
      <w:r>
        <w:t xml:space="preserve">- La huynh, Trác Bất Đàn lại lên cung rồi. Huynh cẩn thận bị tên khốn đó bắn lén!</w:t>
      </w:r>
    </w:p>
    <w:p>
      <w:pPr>
        <w:pStyle w:val="BodyText"/>
      </w:pPr>
      <w:r>
        <w:t xml:space="preserve">La Vân đang nôn nóng, nghe Tả Thiên Tứ nhắc thế, miệng lầm rầm, một đạo hư quang phát ra từ người hắn, rồi cơ thể cuộn lại và biến mất.</w:t>
      </w:r>
    </w:p>
    <w:p>
      <w:pPr>
        <w:pStyle w:val="BodyText"/>
      </w:pPr>
      <w:r>
        <w:t xml:space="preserve">Bao Bao sững lại, đảo mắt tìm kiếm. Rồi nó hét lớn, giơ gậy lên đập về phía trước cách đó mười trượng.</w:t>
      </w:r>
    </w:p>
    <w:p>
      <w:pPr>
        <w:pStyle w:val="BodyText"/>
      </w:pPr>
      <w:r>
        <w:t xml:space="preserve">Trong hư không là vô số những đường sóng chấn động, tiếng nổ làm rung chuyển đất trời không ngừng vang lên, khói bụi bay mù mịt.</w:t>
      </w:r>
    </w:p>
    <w:p>
      <w:pPr>
        <w:pStyle w:val="BodyText"/>
      </w:pPr>
      <w:r>
        <w:t xml:space="preserve">Trong đám khói bụi hiện ra một đạo thân ảnh, ban đầu giống như ảo ảnh, nhưng rồi không ngừng ngưng kết lại, là chân thân của La Vân.</w:t>
      </w:r>
    </w:p>
    <w:p>
      <w:pPr>
        <w:pStyle w:val="BodyText"/>
      </w:pPr>
      <w:r>
        <w:t xml:space="preserve">La Vân quả thực không thể ngờ được hai con linh thú Linh Võ Đại viên mãn này lại liên tiếp phá giải được thủ đoạn Hư Võ Cảnh của hắn.</w:t>
      </w:r>
    </w:p>
    <w:p>
      <w:pPr>
        <w:pStyle w:val="BodyText"/>
      </w:pPr>
      <w:r>
        <w:t xml:space="preserve">Bao Bao cười dữ tợn:</w:t>
      </w:r>
    </w:p>
    <w:p>
      <w:pPr>
        <w:pStyle w:val="BodyText"/>
      </w:pPr>
      <w:r>
        <w:t xml:space="preserve">- Tiểu tử, đừng có chạy. Đánh tiếp với gia gia ngươi ba trăm hiệp nữa.</w:t>
      </w:r>
    </w:p>
    <w:p>
      <w:pPr>
        <w:pStyle w:val="BodyText"/>
      </w:pPr>
      <w:r>
        <w:t xml:space="preserve">La Vân nổi giận:</w:t>
      </w:r>
    </w:p>
    <w:p>
      <w:pPr>
        <w:pStyle w:val="BodyText"/>
      </w:pPr>
      <w:r>
        <w:t xml:space="preserve">- Con khỉ thối tha, ta không dùng bản lĩnh thật sự thì ngươi cho Hư Võ Cảnh cường giả ta là người đất sao?</w:t>
      </w:r>
    </w:p>
    <w:p>
      <w:pPr>
        <w:pStyle w:val="BodyText"/>
      </w:pPr>
      <w:r>
        <w:t xml:space="preserve">Bao Bao nói:</w:t>
      </w:r>
    </w:p>
    <w:p>
      <w:pPr>
        <w:pStyle w:val="BodyText"/>
      </w:pPr>
      <w:r>
        <w:t xml:space="preserve">- Dù ngươi có làm từ vàng thì ta vẫn đánh gục như thường!</w:t>
      </w:r>
    </w:p>
    <w:p>
      <w:pPr>
        <w:pStyle w:val="BodyText"/>
      </w:pPr>
      <w:r>
        <w:t xml:space="preserve">Tử Điện Phần Diệm Thú phía sau không nói gì, cuộn người lại như viên đạn pháo lao về phía La Vân với tốc độ của tia chớp.</w:t>
      </w:r>
    </w:p>
    <w:p>
      <w:pPr>
        <w:pStyle w:val="BodyText"/>
      </w:pPr>
      <w:r>
        <w:t xml:space="preserve">Đây là một trong những chiêu sát thủ của Tử Điện Phần Diệm Thú cũng là một tuyệt chiêu cực kỳ uy lực, tên gọi là Vẫn Thạch Chàng Kích. Uy lực của nó do Tử Điện Phần Diệm Thú khống chế, gặp mạnh ắt nó sẽ mạnh.</w:t>
      </w:r>
    </w:p>
    <w:p>
      <w:pPr>
        <w:pStyle w:val="BodyText"/>
      </w:pPr>
      <w:r>
        <w:t xml:space="preserve">Ánh sáng tím lóe lên, Tử Điện Phần Diệm Thú đã lao tới trước mặt La Vân.La Vân quả thật bức bối vô cùng. Hôm nay hắn đến với khí thế hừng hực, vốn tưởng sẽ kéo sập Tinh La Điện không tốn chút công sức. Nhưng không ngờ hai con linh thú này lại có sức chiến đấu bất phàm như vậy, khiến hắn thậm chí đã có lúc bị ở thế hạ phong. Hắn lại biến mất trong hư không.</w:t>
      </w:r>
    </w:p>
    <w:p>
      <w:pPr>
        <w:pStyle w:val="BodyText"/>
      </w:pPr>
      <w:r>
        <w:t xml:space="preserve">Tử Điện Phần Diệm Thú đánh hụt, biến lại về chân thân, nằm phục trước sơn môn tràn đầy tâm thái trung thành bảo vệ chủ nhân.</w:t>
      </w:r>
    </w:p>
    <w:p>
      <w:pPr>
        <w:pStyle w:val="BodyText"/>
      </w:pPr>
      <w:r>
        <w:t xml:space="preserve">Bao Bao tìm kiếm khắp nơi, dùng thần thức huyết thống Thần vượn kiểm tra từng ngóc ngách. Nó đã phát hiện La Vân đã ở bên dưới sơn đạo.</w:t>
      </w:r>
    </w:p>
    <w:p>
      <w:pPr>
        <w:pStyle w:val="BodyText"/>
      </w:pPr>
      <w:r>
        <w:t xml:space="preserve">Hắn không tiến mà lùi, định giở trò gì đây?</w:t>
      </w:r>
    </w:p>
    <w:p>
      <w:pPr>
        <w:pStyle w:val="BodyText"/>
      </w:pPr>
      <w:r>
        <w:t xml:space="preserve">Bao Bao cũng không truy cản. Nó biết nếu nói đến thực lực thật sự, dù là nó hay Cô Đơn thì cũng có khoảng cách với kẻ kia. Dù gì vẫn có khoảng cách bản chất giữa cảnh giới Linh Võ và Hư Võ.</w:t>
      </w:r>
    </w:p>
    <w:p>
      <w:pPr>
        <w:pStyle w:val="BodyText"/>
      </w:pPr>
      <w:r>
        <w:t xml:space="preserve">Một trận gió thổi qua, La Vân đã ở phía dưới sơn đạo, sắc mặt tím tái, tức quá hóa cười:</w:t>
      </w:r>
    </w:p>
    <w:p>
      <w:pPr>
        <w:pStyle w:val="BodyText"/>
      </w:pPr>
      <w:r>
        <w:t xml:space="preserve">- Giỏi giỏi giỏi! Không ngờ một Tinh La Điện nhỏ nhoi lại có hai linh thú lợi hại như vậy. Xem ra ta không dùng đến tuyệt chiêu thì không nhổ được cái gai này rồi!</w:t>
      </w:r>
    </w:p>
    <w:p>
      <w:pPr>
        <w:pStyle w:val="BodyText"/>
      </w:pPr>
      <w:r>
        <w:t xml:space="preserve">Nói rồi, La Vân giơ tay ra, một tấm linh phù xuất hiện, nó to chỉ bằng bàn tay, bên trên có vẽ một hình con yêu thú cổ quái, nhe ranh giương vuốt, toàn thân là gai nhọn, tạo hình hung dữ.</w:t>
      </w:r>
    </w:p>
    <w:p>
      <w:pPr>
        <w:pStyle w:val="BodyText"/>
      </w:pPr>
      <w:r>
        <w:t xml:space="preserve">La Vân cười hung tợn, ném tấm phù lên trời rồi lẩm bẩm, một luồng khí trắng mờ ảo phun ra từ bàn tay hắn bay đến tấm linh phù.</w:t>
      </w:r>
    </w:p>
    <w:p>
      <w:pPr>
        <w:pStyle w:val="BodyText"/>
      </w:pPr>
      <w:r>
        <w:t xml:space="preserve">Đúng lúc đó, trên trời bỗng xuất hiện một đạo ánh sáng vàng bắn thẳng tới đám khí trắng kia, thổi tan hết đám khí đó đi.</w:t>
      </w:r>
    </w:p>
    <w:p>
      <w:pPr>
        <w:pStyle w:val="BodyText"/>
      </w:pPr>
      <w:r>
        <w:t xml:space="preserve">La Vân biến sắc mặt, tóm lấy tấm linh phù, quát lên:</w:t>
      </w:r>
    </w:p>
    <w:p>
      <w:pPr>
        <w:pStyle w:val="BodyText"/>
      </w:pPr>
      <w:r>
        <w:t xml:space="preserve">- Kẻ nào phá hỏng chuyện tốt của ta?</w:t>
      </w:r>
    </w:p>
    <w:p>
      <w:pPr>
        <w:pStyle w:val="BodyText"/>
      </w:pPr>
      <w:r>
        <w:t xml:space="preserve">Trên bầu trời, những tia sáng vàng li ti phát sáng, như từng hạt từng hạt tinh bảo lấp lánh, trong đó là một bóng người mỹ miều như thần tiên hạ phàm, cho người ta cảm giác siêu phàm thoát tục.</w:t>
      </w:r>
    </w:p>
    <w:p>
      <w:pPr>
        <w:pStyle w:val="BodyText"/>
      </w:pPr>
      <w:r>
        <w:t xml:space="preserve">Tần Vô Song giật mình, sao cô ấy lại đến?</w:t>
      </w:r>
    </w:p>
    <w:p>
      <w:pPr>
        <w:pStyle w:val="BodyText"/>
      </w:pPr>
      <w:r>
        <w:t xml:space="preserve">Bóng người đó chính là Mộ Dung tiểu thư. Dáng vẻ kiều diễm đứng trên sơn đạo khiến người ta ngỡ như tiên hạ phàm.</w:t>
      </w:r>
    </w:p>
    <w:p>
      <w:pPr>
        <w:pStyle w:val="BodyText"/>
      </w:pPr>
      <w:r>
        <w:t xml:space="preserve">- Ngươi họ La?</w:t>
      </w:r>
    </w:p>
    <w:p>
      <w:pPr>
        <w:pStyle w:val="BodyText"/>
      </w:pPr>
      <w:r>
        <w:t xml:space="preserve">Mộ Dung tiểu thư bình thản lên tiếng.</w:t>
      </w:r>
    </w:p>
    <w:p>
      <w:pPr>
        <w:pStyle w:val="BodyText"/>
      </w:pPr>
      <w:r>
        <w:t xml:space="preserve">La Vân vừa thấy người nữ tử này xuất hiện là biết tu vi cô ta hơn mình. Nhưng hắn đến từ La Thiên Đạo Trường, vẫn có sự kiêu ngạo của mình, hắn lạnh lùng hỏi:</w:t>
      </w:r>
    </w:p>
    <w:p>
      <w:pPr>
        <w:pStyle w:val="BodyText"/>
      </w:pPr>
      <w:r>
        <w:t xml:space="preserve">- Ngươi là kẻ nào mà làm hỏng chuyện tốt của ta?</w:t>
      </w:r>
    </w:p>
    <w:p>
      <w:pPr>
        <w:pStyle w:val="BodyText"/>
      </w:pPr>
      <w:r>
        <w:t xml:space="preserve">- Đây là chuyện tốt gì? Triệu hồi một con yêu thú cấp Luyện Hư Cảnh cũng là chuyện tốt sao?</w:t>
      </w:r>
    </w:p>
    <w:p>
      <w:pPr>
        <w:pStyle w:val="BodyText"/>
      </w:pPr>
      <w:r>
        <w:t xml:space="preserve">Mộ Dung tiểu thư bình thản nói.</w:t>
      </w:r>
    </w:p>
    <w:p>
      <w:pPr>
        <w:pStyle w:val="BodyText"/>
      </w:pPr>
      <w:r>
        <w:t xml:space="preserve">Yêu thú cấp Luyện Hư Cảnh? Tất cả vừa nghe vậy đều há hốc miệng, ngay cả Bao Bao và Tử Điện Phần Diệm Thú cũng có phần phải dè chừng.</w:t>
      </w:r>
    </w:p>
    <w:p>
      <w:pPr>
        <w:pStyle w:val="Compact"/>
      </w:pPr>
      <w:r>
        <w:t xml:space="preserve">Yêu thú cấp Luyện Hư Cảnh, kết hợp với tu vi của La Vân thì đúng là một đại họa! Dù là Bao Bao và Tử Điện Phần Diệm Thú, còn cả Trác Bất Đàn và Truân Trung Trì hai Linh Võ Đại viên mãn thì e là cũng chẳng là gì. Mà dưới sự tấn công của hai Luyện Hư Cảnh cường giả thì uy lực của Thần Tú Cung sợ là cũng không còn nhiều!</w:t>
      </w:r>
      <w:r>
        <w:br w:type="textWrapping"/>
      </w:r>
      <w:r>
        <w:br w:type="textWrapping"/>
      </w:r>
    </w:p>
    <w:p>
      <w:pPr>
        <w:pStyle w:val="Heading2"/>
      </w:pPr>
      <w:bookmarkStart w:id="394" w:name="chương-372"/>
      <w:bookmarkEnd w:id="394"/>
      <w:r>
        <w:t xml:space="preserve">372. Chương 37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72: La Vân sợ mà rút lu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La Vân rõ ràng cảm nhận được rằng khí trường của nữ tử này mạnh hơn hắn, cười lạnh nói:</w:t>
      </w:r>
    </w:p>
    <w:p>
      <w:pPr>
        <w:pStyle w:val="BodyText"/>
      </w:pPr>
      <w:r>
        <w:t xml:space="preserve">- Ngươi có quan hệ gì với Tinh La Điện? Muốn ra mặt cho Tinh La Điện sao?</w:t>
      </w:r>
    </w:p>
    <w:p>
      <w:pPr>
        <w:pStyle w:val="BodyText"/>
      </w:pPr>
      <w:r>
        <w:t xml:space="preserve">Mộ Dung tiểu thư lạnh lùng nói:</w:t>
      </w:r>
    </w:p>
    <w:p>
      <w:pPr>
        <w:pStyle w:val="BodyText"/>
      </w:pPr>
      <w:r>
        <w:t xml:space="preserve">- Ta và Tinh La Điện đâu cần phải có quan hệ gì? Ngươi là đệ tử của La Thiên Đạo Trường lẽ nào không hiểu quy tắc ràng buộc chung giữa các vùng cấm địa của Thần sao? Cường giả từ Hư Võ Cảnh trở lên đến từ các vùng cấm địa của Thần không được trực tiếp tham dự vào tranh chấp giữa các quốc gia thuộc các quốc gia nhân loại! Ngươi thân là đệ tử La Thiên Đạo Trường mà lại đến các quốc gia nhân loại giết chóc, không sợ trời và người oán hận sao?</w:t>
      </w:r>
    </w:p>
    <w:p>
      <w:pPr>
        <w:pStyle w:val="BodyText"/>
      </w:pPr>
      <w:r>
        <w:t xml:space="preserve">Đương nhiên La Vân biết quy tắc này, chỉ là nó đã có từ cách đây hàng vạn năm. Khi đặt ra quy tắc này thì Thú Tộc ở Hiên Viên Khâu bạo loạn, tấn công các quốc gia nhân loại tạo nên thảm họa ‘Thú Tộc Bạo Loạn’ ghi trong lịch sử.</w:t>
      </w:r>
    </w:p>
    <w:p>
      <w:pPr>
        <w:pStyle w:val="BodyText"/>
      </w:pPr>
      <w:r>
        <w:t xml:space="preserve">Sau khi lần bạo loạn đó kết thúc mới có quy tắc này. Mục địch kỳ thực là để bảo vệ quyền sinh tồn của nhân loại mà thôi.</w:t>
      </w:r>
    </w:p>
    <w:p>
      <w:pPr>
        <w:pStyle w:val="BodyText"/>
      </w:pPr>
      <w:r>
        <w:t xml:space="preserve">Nhưng thời gian hàng vạn năm quả thực quá lâu rồi. Tuy nó vẫn còn nhưng vạn năm nay vẫn có xảy ra vài lần vi phạm quy tắc. Tuy không gây đại họa nhưng cũng rất khủng khiếp.</w:t>
      </w:r>
    </w:p>
    <w:p>
      <w:pPr>
        <w:pStyle w:val="BodyText"/>
      </w:pPr>
      <w:r>
        <w:t xml:space="preserve">Dù gì các quốc gia nhân loại, với đại bộ phận thế lực ở các cấm địa của Thần mà nói, đều chỉ là tép riu. Mà Tinh La Điện thì chưa hề nghe rằng có chỗ dựa nào ở cấm địa của Thần. Xuất phát từ suy nghĩ đó La Vân mới không e dè gì như thế.</w:t>
      </w:r>
    </w:p>
    <w:p>
      <w:pPr>
        <w:pStyle w:val="BodyText"/>
      </w:pPr>
      <w:r>
        <w:t xml:space="preserve">Bị Mộ Dung tiểu thư mắng như vậy, La Vân cười gượng:</w:t>
      </w:r>
    </w:p>
    <w:p>
      <w:pPr>
        <w:pStyle w:val="BodyText"/>
      </w:pPr>
      <w:r>
        <w:t xml:space="preserve">- Vị tiểu thư đây, ta chỉ là điều tra chút tình hình mà thôi, không hề có ý định trực tiếp tham dự. Tiểu thư thấy ta đã giết ai chưa?</w:t>
      </w:r>
    </w:p>
    <w:p>
      <w:pPr>
        <w:pStyle w:val="BodyText"/>
      </w:pPr>
      <w:r>
        <w:t xml:space="preserve">Tên La Vân này giở trò vô lại, lươn lẹo phủ nhận khiến người Tinh La Điện ngẩn ra.</w:t>
      </w:r>
    </w:p>
    <w:p>
      <w:pPr>
        <w:pStyle w:val="BodyText"/>
      </w:pPr>
      <w:r>
        <w:t xml:space="preserve">Ngay cả Mộ Dung tiểu thư dường như cũng không ngờ được tên La Vân này lại mềm nhũn ra như thế. Nhưng Tiểu Trúc ở đằng sau lại bật cười, ghé lại gần nói với Mộ Dung tiểu thư:</w:t>
      </w:r>
    </w:p>
    <w:p>
      <w:pPr>
        <w:pStyle w:val="BodyText"/>
      </w:pPr>
      <w:r>
        <w:t xml:space="preserve">- Tiểu thư, hắn có phải người của Hiên Viên Khâu thật không vậy? Sao lại chẳng có khí khái gì cả!</w:t>
      </w:r>
    </w:p>
    <w:p>
      <w:pPr>
        <w:pStyle w:val="BodyText"/>
      </w:pPr>
      <w:r>
        <w:t xml:space="preserve">Mộ Dung tiểu thư lắc đầu cười khổ:</w:t>
      </w:r>
    </w:p>
    <w:p>
      <w:pPr>
        <w:pStyle w:val="BodyText"/>
      </w:pPr>
      <w:r>
        <w:t xml:space="preserve">- Các hạ nghĩ được vậy thì còn gì bằng? Nếu La Thiên Đạo Trường các ngươi cố ý can thiệp, ta sẽ trực tiếp báo cáo lên Hiên Viên Tộc mọi chuyện ở đây. Đến lúc đó xem trước mặt Hiên Viên Hoàng giả, La Thiên Đạo Trường các ngươi bao biện thế nào!</w:t>
      </w:r>
    </w:p>
    <w:p>
      <w:pPr>
        <w:pStyle w:val="BodyText"/>
      </w:pPr>
      <w:r>
        <w:t xml:space="preserve">La Vân sắc mặt khẽ biến, vội nói:</w:t>
      </w:r>
    </w:p>
    <w:p>
      <w:pPr>
        <w:pStyle w:val="BodyText"/>
      </w:pPr>
      <w:r>
        <w:t xml:space="preserve">- Vị tiểu thư đây, ta chẳng làm gì cả. Tiểu thư đừng có bôi xấu La Thiên Đạo Trường chúng ta!</w:t>
      </w:r>
    </w:p>
    <w:p>
      <w:pPr>
        <w:pStyle w:val="BodyText"/>
      </w:pPr>
      <w:r>
        <w:t xml:space="preserve">Tiểu Trúc cười hi hi:</w:t>
      </w:r>
    </w:p>
    <w:p>
      <w:pPr>
        <w:pStyle w:val="BodyText"/>
      </w:pPr>
      <w:r>
        <w:t xml:space="preserve">- Nếu không phải tiểu thư nhà ta tới thì ngươi chẳng làm gì cả sao?</w:t>
      </w:r>
    </w:p>
    <w:p>
      <w:pPr>
        <w:pStyle w:val="BodyText"/>
      </w:pPr>
      <w:r>
        <w:t xml:space="preserve">La Vân vội vàng lắc đầu:</w:t>
      </w:r>
    </w:p>
    <w:p>
      <w:pPr>
        <w:pStyle w:val="BodyText"/>
      </w:pPr>
      <w:r>
        <w:t xml:space="preserve">- Không không không, dù có ra tay thì cùng lắm cũng chỉ là thăm dò thực lực của chúng, tuyệt đối không hạ sát.</w:t>
      </w:r>
    </w:p>
    <w:p>
      <w:pPr>
        <w:pStyle w:val="BodyText"/>
      </w:pPr>
      <w:r>
        <w:t xml:space="preserve">Đương nhiên Mộ Dung tiểu thư sẽ không tin những lời này, lạnh lùng nói:</w:t>
      </w:r>
    </w:p>
    <w:p>
      <w:pPr>
        <w:pStyle w:val="BodyText"/>
      </w:pPr>
      <w:r>
        <w:t xml:space="preserve">- Tốt nhất là ngươi không làm gì hết. Nếu làm gì rồi, đương nhiên ta sẽ báo lên trên!</w:t>
      </w:r>
    </w:p>
    <w:p>
      <w:pPr>
        <w:pStyle w:val="BodyText"/>
      </w:pPr>
      <w:r>
        <w:t xml:space="preserve">La Vân cười trừ:</w:t>
      </w:r>
    </w:p>
    <w:p>
      <w:pPr>
        <w:pStyle w:val="BodyText"/>
      </w:pPr>
      <w:r>
        <w:t xml:space="preserve">- Hiểu nhầm, hiểu nhầm thôi mà!</w:t>
      </w:r>
    </w:p>
    <w:p>
      <w:pPr>
        <w:pStyle w:val="BodyText"/>
      </w:pPr>
      <w:r>
        <w:t xml:space="preserve">Rồi hắn hét lên:</w:t>
      </w:r>
    </w:p>
    <w:p>
      <w:pPr>
        <w:pStyle w:val="BodyText"/>
      </w:pPr>
      <w:r>
        <w:t xml:space="preserve">- Tả Thiên Tứ!</w:t>
      </w:r>
    </w:p>
    <w:p>
      <w:pPr>
        <w:pStyle w:val="BodyText"/>
      </w:pPr>
      <w:r>
        <w:t xml:space="preserve">Tả Thiên Tứ vội vàng chạy lại:</w:t>
      </w:r>
    </w:p>
    <w:p>
      <w:pPr>
        <w:pStyle w:val="BodyText"/>
      </w:pPr>
      <w:r>
        <w:t xml:space="preserve">- La huynh!</w:t>
      </w:r>
    </w:p>
    <w:p>
      <w:pPr>
        <w:pStyle w:val="BodyText"/>
      </w:pPr>
      <w:r>
        <w:t xml:space="preserve">- Từ xưa đến nay, thế lực Hiên Viên Khâu, phàm là cường giả từ Hư Võ Cảnh trở lên không được trực tiếp tham dự vào tranh chấp trên các quốc gia nhân loại. Cửu Cung Phái các ngươi đối đầu Tinh La Điện thì tự tìm cách đi. Nhớ kỹ, đừng có liên lụy La Thiên Đạo Trường!</w:t>
      </w:r>
    </w:p>
    <w:p>
      <w:pPr>
        <w:pStyle w:val="BodyText"/>
      </w:pPr>
      <w:r>
        <w:t xml:space="preserve">Đương nhiên Tả Thiên Tứ biết đây chỉ là lời nói cho có của La Vân, gật đầu:</w:t>
      </w:r>
    </w:p>
    <w:p>
      <w:pPr>
        <w:pStyle w:val="BodyText"/>
      </w:pPr>
      <w:r>
        <w:t xml:space="preserve">- Chuyện này đương nhiên chưa xong, nhưng Tả mỗ tuyệt đối sẽ không nhờ Hư Võ Cảnh cường giả của Hiên Viên Khâu.</w:t>
      </w:r>
    </w:p>
    <w:p>
      <w:pPr>
        <w:pStyle w:val="BodyText"/>
      </w:pPr>
      <w:r>
        <w:t xml:space="preserve">- Vị tiểu thư đây, lời của Tả Thiên Tứ đã chứng minh tất cả.</w:t>
      </w:r>
    </w:p>
    <w:p>
      <w:pPr>
        <w:pStyle w:val="BodyText"/>
      </w:pPr>
      <w:r>
        <w:t xml:space="preserve">Mộ Dung tiểu thư bình thản nói:</w:t>
      </w:r>
    </w:p>
    <w:p>
      <w:pPr>
        <w:pStyle w:val="BodyText"/>
      </w:pPr>
      <w:r>
        <w:t xml:space="preserve">- Ta không nghe Tả Thiên Tứ nói gì, ta chỉ xem La Thiên Đạo Trường các ngươi làm gì mà thôi.</w:t>
      </w:r>
    </w:p>
    <w:p>
      <w:pPr>
        <w:pStyle w:val="BodyText"/>
      </w:pPr>
      <w:r>
        <w:t xml:space="preserve">La Vân cười ha ha:</w:t>
      </w:r>
    </w:p>
    <w:p>
      <w:pPr>
        <w:pStyle w:val="BodyText"/>
      </w:pPr>
      <w:r>
        <w:t xml:space="preserve">- La Thiên Đạo Trường ta chẳng làm gì cả, ha ha ha, chẳng làm gì cả!</w:t>
      </w:r>
    </w:p>
    <w:p>
      <w:pPr>
        <w:pStyle w:val="BodyText"/>
      </w:pPr>
      <w:r>
        <w:t xml:space="preserve">Rồi hắn quay sang Tả Thiên Tứ:</w:t>
      </w:r>
    </w:p>
    <w:p>
      <w:pPr>
        <w:pStyle w:val="BodyText"/>
      </w:pPr>
      <w:r>
        <w:t xml:space="preserve">- Tả Thiên Tứ, ngươi hủy đại cơ nghiệp của Cửu Cung Phái, mau theo ta về La Thiên Đạo Trường thụ phạt!</w:t>
      </w:r>
    </w:p>
    <w:p>
      <w:pPr>
        <w:pStyle w:val="BodyText"/>
      </w:pPr>
      <w:r>
        <w:t xml:space="preserve">Tả Thiên Tứ gật đầu:</w:t>
      </w:r>
    </w:p>
    <w:p>
      <w:pPr>
        <w:pStyle w:val="BodyText"/>
      </w:pPr>
      <w:r>
        <w:t xml:space="preserve">- Vâng!</w:t>
      </w:r>
    </w:p>
    <w:p>
      <w:pPr>
        <w:pStyle w:val="BodyText"/>
      </w:pPr>
      <w:r>
        <w:t xml:space="preserve">La Vân phẩy tay hiên ngang dẫn Tả Thiên Tứ đi. Được vài bước bỗng quay lại cười nói:</w:t>
      </w:r>
    </w:p>
    <w:p>
      <w:pPr>
        <w:pStyle w:val="BodyText"/>
      </w:pPr>
      <w:r>
        <w:t xml:space="preserve">- Vị tiểu thư đây, ta vẫn chưa thỉnh giáo lai lịch của tiểu thư!</w:t>
      </w:r>
    </w:p>
    <w:p>
      <w:pPr>
        <w:pStyle w:val="BodyText"/>
      </w:pPr>
      <w:r>
        <w:t xml:space="preserve">Tiểu Trúc nói:</w:t>
      </w:r>
    </w:p>
    <w:p>
      <w:pPr>
        <w:pStyle w:val="BodyText"/>
      </w:pPr>
      <w:r>
        <w:t xml:space="preserve">- Đi thì đi nhanh đi còn lằng nhằng cái gì?</w:t>
      </w:r>
    </w:p>
    <w:p>
      <w:pPr>
        <w:pStyle w:val="BodyText"/>
      </w:pPr>
      <w:r>
        <w:t xml:space="preserve">La Vân sầm mặt lại, trừng mắt nhìn Tiểu Trúc một lúc mới nặn ra nụ cười:</w:t>
      </w:r>
    </w:p>
    <w:p>
      <w:pPr>
        <w:pStyle w:val="BodyText"/>
      </w:pPr>
      <w:r>
        <w:t xml:space="preserve">- Vị tiểu thư đây, ta còn một câu hỏi!</w:t>
      </w:r>
    </w:p>
    <w:p>
      <w:pPr>
        <w:pStyle w:val="BodyText"/>
      </w:pPr>
      <w:r>
        <w:t xml:space="preserve">- Nói!</w:t>
      </w:r>
    </w:p>
    <w:p>
      <w:pPr>
        <w:pStyle w:val="BodyText"/>
      </w:pPr>
      <w:r>
        <w:t xml:space="preserve">- Ừm, Tả Thiên Tứ là người của các quốc gia nhân loại, nếu hắn đột phá Linh Võ Cảnh lên Hư Võ Cảnh đến tìm Tinh La Điện báo thù thì có coi là La Thiên Đạo Trường chúng ta vi phạm quy tắc không?</w:t>
      </w:r>
    </w:p>
    <w:p>
      <w:pPr>
        <w:pStyle w:val="BodyText"/>
      </w:pPr>
      <w:r>
        <w:t xml:space="preserve">Mộ Dung tiểu thư không nói được gì, như thế đúng là không tính. Đang nghĩ xem nên nói thế nào thì Tần Vô Song lên tiếng:</w:t>
      </w:r>
    </w:p>
    <w:p>
      <w:pPr>
        <w:pStyle w:val="BodyText"/>
      </w:pPr>
      <w:r>
        <w:t xml:space="preserve">- Nếu Tả Thiên Tứ thăng cấp lên Hư Võ Cảnh, Tinh La Điện ta tiếp là được!</w:t>
      </w:r>
    </w:p>
    <w:p>
      <w:pPr>
        <w:pStyle w:val="BodyText"/>
      </w:pPr>
      <w:r>
        <w:t xml:space="preserve">La Vân cười lạnh:</w:t>
      </w:r>
    </w:p>
    <w:p>
      <w:pPr>
        <w:pStyle w:val="BodyText"/>
      </w:pPr>
      <w:r>
        <w:t xml:space="preserve">- Được được được, anh hùng xuất thiếu niên, vị thanh niên đây rất thoải mái!</w:t>
      </w:r>
    </w:p>
    <w:p>
      <w:pPr>
        <w:pStyle w:val="BodyText"/>
      </w:pPr>
      <w:r>
        <w:t xml:space="preserve">Nhìn La Vân và Tả Thiên Tứ đi xa, Mộ Dung tiểu thư mới thu ánh mắt lại. Tần Vô Song tiến tới cung tay nói:</w:t>
      </w:r>
    </w:p>
    <w:p>
      <w:pPr>
        <w:pStyle w:val="BodyText"/>
      </w:pPr>
      <w:r>
        <w:t xml:space="preserve">- Mộ Dung tiểu thư, Tinh La Điện ta vô cùng cảm kích!</w:t>
      </w:r>
    </w:p>
    <w:p>
      <w:pPr>
        <w:pStyle w:val="BodyText"/>
      </w:pPr>
      <w:r>
        <w:t xml:space="preserve">Mộ Dung tiểu thư cũng không ra vẻ, mỉm cười nói:</w:t>
      </w:r>
    </w:p>
    <w:p>
      <w:pPr>
        <w:pStyle w:val="BodyText"/>
      </w:pPr>
      <w:r>
        <w:t xml:space="preserve">- Tần công tử không cần khách khí. Ta chỉ là đi ngang qua gặp chuyện bất bình nên phân giải mà thôi. La Thiên Đạo Trường làm như vậy là phá vỡ trật tự của Đại lục Thiên Huyền, dẫn đến sự tranh chấp không cần thiết.</w:t>
      </w:r>
    </w:p>
    <w:p>
      <w:pPr>
        <w:pStyle w:val="BodyText"/>
      </w:pPr>
      <w:r>
        <w:t xml:space="preserve">- Nhưng với Tinh La Điện thì đó là đại ân.</w:t>
      </w:r>
    </w:p>
    <w:p>
      <w:pPr>
        <w:pStyle w:val="BodyText"/>
      </w:pPr>
      <w:r>
        <w:t xml:space="preserve">Tần Vô Song nói.</w:t>
      </w:r>
    </w:p>
    <w:p>
      <w:pPr>
        <w:pStyle w:val="BodyText"/>
      </w:pPr>
      <w:r>
        <w:t xml:space="preserve">Trác Bất Đàn tiến lại, cúi chào:</w:t>
      </w:r>
    </w:p>
    <w:p>
      <w:pPr>
        <w:pStyle w:val="BodyText"/>
      </w:pPr>
      <w:r>
        <w:t xml:space="preserve">- Vị tiểu thư đây siêu phàm thoát tục, quả thật không hỗ là cao nhân của Hiên Viên Khâu. Hôm nay Tinh La Điện hóa giải được họa này, thật vô cùng cảm kích tiểu thư.</w:t>
      </w:r>
    </w:p>
    <w:p>
      <w:pPr>
        <w:pStyle w:val="BodyText"/>
      </w:pPr>
      <w:r>
        <w:t xml:space="preserve">- Điện chủ quá lời rồi!</w:t>
      </w:r>
    </w:p>
    <w:p>
      <w:pPr>
        <w:pStyle w:val="BodyText"/>
      </w:pPr>
      <w:r>
        <w:t xml:space="preserve">Mộ Dung tiểu thư đáp lễ:</w:t>
      </w:r>
    </w:p>
    <w:p>
      <w:pPr>
        <w:pStyle w:val="BodyText"/>
      </w:pPr>
      <w:r>
        <w:t xml:space="preserve">- Ta và Tần công tử có duyên từng gặp mặt, cũng coi như có giao tình. Chuyện nhỏ này đâu phải ân đức gì.</w:t>
      </w:r>
    </w:p>
    <w:p>
      <w:pPr>
        <w:pStyle w:val="BodyText"/>
      </w:pPr>
      <w:r>
        <w:t xml:space="preserve">Tiểu Trúc cười:</w:t>
      </w:r>
    </w:p>
    <w:p>
      <w:pPr>
        <w:pStyle w:val="BodyText"/>
      </w:pPr>
      <w:r>
        <w:t xml:space="preserve">- Tiểu thư nhà ta vốn rất lo lắng cho an nguy của người khác, ghét nhất là chuyện bất bình.</w:t>
      </w:r>
    </w:p>
    <w:p>
      <w:pPr>
        <w:pStyle w:val="BodyText"/>
      </w:pPr>
      <w:r>
        <w:t xml:space="preserve">- Tiểu Trúc, không được nhiều lời!</w:t>
      </w:r>
    </w:p>
    <w:p>
      <w:pPr>
        <w:pStyle w:val="BodyText"/>
      </w:pPr>
      <w:r>
        <w:t xml:space="preserve">Mộ Dung tiểu thư khẽ quát.</w:t>
      </w:r>
    </w:p>
    <w:p>
      <w:pPr>
        <w:pStyle w:val="BodyText"/>
      </w:pPr>
      <w:r>
        <w:t xml:space="preserve">Tiểu Trúc cười hì hì:</w:t>
      </w:r>
    </w:p>
    <w:p>
      <w:pPr>
        <w:pStyle w:val="BodyText"/>
      </w:pPr>
      <w:r>
        <w:t xml:space="preserve">- Thì là thế mà! Thôi được rồi, em không nói nhiều nữa.</w:t>
      </w:r>
    </w:p>
    <w:p>
      <w:pPr>
        <w:pStyle w:val="BodyText"/>
      </w:pPr>
      <w:r>
        <w:t xml:space="preserve">Bao Bao chạy lại:</w:t>
      </w:r>
    </w:p>
    <w:p>
      <w:pPr>
        <w:pStyle w:val="BodyText"/>
      </w:pPr>
      <w:r>
        <w:t xml:space="preserve">- Mộ Dung tiểu thư, có mời Bao Bao ta uống rượu nữa không?</w:t>
      </w:r>
    </w:p>
    <w:p>
      <w:pPr>
        <w:pStyle w:val="BodyText"/>
      </w:pPr>
      <w:r>
        <w:t xml:space="preserve">Mộ Dung tiểu thư nói:</w:t>
      </w:r>
    </w:p>
    <w:p>
      <w:pPr>
        <w:pStyle w:val="BodyText"/>
      </w:pPr>
      <w:r>
        <w:t xml:space="preserve">- Bao Bao, bao giờ ngươi đến Hiên Viên Khâu ta sẽ mời rượu ngươi.</w:t>
      </w:r>
    </w:p>
    <w:p>
      <w:pPr>
        <w:pStyle w:val="BodyText"/>
      </w:pPr>
      <w:r>
        <w:t xml:space="preserve">Bao Bao xoa xoa đầu cười:</w:t>
      </w:r>
    </w:p>
    <w:p>
      <w:pPr>
        <w:pStyle w:val="BodyText"/>
      </w:pPr>
      <w:r>
        <w:t xml:space="preserve">- Được, chắc chắn nhé!</w:t>
      </w:r>
    </w:p>
    <w:p>
      <w:pPr>
        <w:pStyle w:val="BodyText"/>
      </w:pPr>
      <w:r>
        <w:t xml:space="preserve">Mộ Dung tiểu thư gật đầu, nói với những người Tinh La Điện:</w:t>
      </w:r>
    </w:p>
    <w:p>
      <w:pPr>
        <w:pStyle w:val="BodyText"/>
      </w:pPr>
      <w:r>
        <w:t xml:space="preserve">- Có lẽ La Thiên Đạo Trường sẽ không gây chuyện nữa, trừ phi chúng không muốn ở lại Hiên Viên Khâu nữa. Tần công tử, ta xin cáo từ!</w:t>
      </w:r>
    </w:p>
    <w:p>
      <w:pPr>
        <w:pStyle w:val="BodyText"/>
      </w:pPr>
      <w:r>
        <w:t xml:space="preserve">Tần Vô Song vội nói:</w:t>
      </w:r>
    </w:p>
    <w:p>
      <w:pPr>
        <w:pStyle w:val="BodyText"/>
      </w:pPr>
      <w:r>
        <w:t xml:space="preserve">- Mộ Dung tiểu thư không ở lại Tinh La Điện vài ngày sao?</w:t>
      </w:r>
    </w:p>
    <w:p>
      <w:pPr>
        <w:pStyle w:val="BodyText"/>
      </w:pPr>
      <w:r>
        <w:t xml:space="preserve">Mộ Dung tiểu thư mỉm cười:</w:t>
      </w:r>
    </w:p>
    <w:p>
      <w:pPr>
        <w:pStyle w:val="BodyText"/>
      </w:pPr>
      <w:r>
        <w:t xml:space="preserve">- Ta còn một vài việc cần giải quyết, không làm phiền mọi người nữa.</w:t>
      </w:r>
    </w:p>
    <w:p>
      <w:pPr>
        <w:pStyle w:val="BodyText"/>
      </w:pPr>
      <w:r>
        <w:t xml:space="preserve">Rồi nói với Tiểu Trúc:</w:t>
      </w:r>
    </w:p>
    <w:p>
      <w:pPr>
        <w:pStyle w:val="BodyText"/>
      </w:pPr>
      <w:r>
        <w:t xml:space="preserve">- Tiểu Trúc, chúng ta đi thôi.</w:t>
      </w:r>
    </w:p>
    <w:p>
      <w:pPr>
        <w:pStyle w:val="BodyText"/>
      </w:pPr>
      <w:r>
        <w:t xml:space="preserve">Tiểu Trúc thở dài:</w:t>
      </w:r>
    </w:p>
    <w:p>
      <w:pPr>
        <w:pStyle w:val="BodyText"/>
      </w:pPr>
      <w:r>
        <w:t xml:space="preserve">- Vâng!</w:t>
      </w:r>
    </w:p>
    <w:p>
      <w:pPr>
        <w:pStyle w:val="BodyText"/>
      </w:pPr>
      <w:r>
        <w:t xml:space="preserve">Cô cảm thấy tiểu thư thật lạ, không thấy Tần công tử thì từ hàng nghìn dặm xa xôi đến thăm, thấy rồi thì lại đi luôn.</w:t>
      </w:r>
    </w:p>
    <w:p>
      <w:pPr>
        <w:pStyle w:val="BodyText"/>
      </w:pPr>
      <w:r>
        <w:t xml:space="preserve">Đi xa Tinh La Điện rồi Tiểu Trúc mới hỏi:</w:t>
      </w:r>
    </w:p>
    <w:p>
      <w:pPr>
        <w:pStyle w:val="BodyText"/>
      </w:pPr>
      <w:r>
        <w:t xml:space="preserve">- Tiểu thư, chúng ta làm gì có chuyện gì cần giải quyết, tiểu thư vừa gặp Tần công tử mà đã đi ngay rồi sao?</w:t>
      </w:r>
    </w:p>
    <w:p>
      <w:pPr>
        <w:pStyle w:val="BodyText"/>
      </w:pPr>
      <w:r>
        <w:t xml:space="preserve">Mộ Dung tiểu thư thở dài:</w:t>
      </w:r>
    </w:p>
    <w:p>
      <w:pPr>
        <w:pStyle w:val="BodyText"/>
      </w:pPr>
      <w:r>
        <w:t xml:space="preserve">- Tiểu Trúc, ta không muốn liên lụy Tinh La Điện.</w:t>
      </w:r>
    </w:p>
    <w:p>
      <w:pPr>
        <w:pStyle w:val="BodyText"/>
      </w:pPr>
      <w:r>
        <w:t xml:space="preserve">- Tiểu thư, rõ ràng chúng ta cứu họ, sao lại nói là liên lụy?</w:t>
      </w:r>
    </w:p>
    <w:p>
      <w:pPr>
        <w:pStyle w:val="BodyText"/>
      </w:pPr>
      <w:r>
        <w:t xml:space="preserve">Mộ Dung tiểu thư trầm ngâm nói:</w:t>
      </w:r>
    </w:p>
    <w:p>
      <w:pPr>
        <w:pStyle w:val="BodyText"/>
      </w:pPr>
      <w:r>
        <w:t xml:space="preserve">- Tên La Vân đó quay về La Thiên Đạo Trường, vạn nhất nhắc đến chúng ta, cấp cao La gia đoán được thân phận của ta thì e sẽ hoài nghi ta có quan hệ với Tinh La Điện. Nếu ta ở lại sẽ khiến Tinh La Điện càng thêm rắc rối, giải thích không rõ ràng được.</w:t>
      </w:r>
    </w:p>
    <w:p>
      <w:pPr>
        <w:pStyle w:val="BodyText"/>
      </w:pPr>
      <w:r>
        <w:t xml:space="preserve">Tiểu Trúc gật gù:</w:t>
      </w:r>
    </w:p>
    <w:p>
      <w:pPr>
        <w:pStyle w:val="BodyText"/>
      </w:pPr>
      <w:r>
        <w:t xml:space="preserve">- Tiểu thư, hắn tháo chạy về nhất định sẽ gây chuyện thị phi. Vạn nhất chúng đối phó với Tinh La Điện thật, dù không dùng Hư Võ Cảnh cường giả thì cũng có rất nhiều cách.</w:t>
      </w:r>
    </w:p>
    <w:p>
      <w:pPr>
        <w:pStyle w:val="BodyText"/>
      </w:pPr>
      <w:r>
        <w:t xml:space="preserve">Mộ Dung tiểu thư thở dài:</w:t>
      </w:r>
    </w:p>
    <w:p>
      <w:pPr>
        <w:pStyle w:val="BodyText"/>
      </w:pPr>
      <w:r>
        <w:t xml:space="preserve">- Chỉ cần chúng không phái Hư Võ Cảnh cường giả đi là được. Một khi phái Hư Võ Cảnh cường giả đến, thực lực cân bằng bị phá vỡ thì các quốc gia nhân loại sẽ lại gặp đại nạn. Hy vọng chuyện đó không xảy ra.</w:t>
      </w:r>
    </w:p>
    <w:p>
      <w:pPr>
        <w:pStyle w:val="BodyText"/>
      </w:pPr>
      <w:r>
        <w:t xml:space="preserve">Tiểu Trúc bỗng nói:</w:t>
      </w:r>
    </w:p>
    <w:p>
      <w:pPr>
        <w:pStyle w:val="BodyText"/>
      </w:pPr>
      <w:r>
        <w:t xml:space="preserve">- Tiểu thư, nếu thật sự lo lắng thì chi bằng chúng ta về Hiên Viên Khâu xin Gia chủ đại nhân đến La Thiên Đạo Trường nói chuyện.</w:t>
      </w:r>
    </w:p>
    <w:p>
      <w:pPr>
        <w:pStyle w:val="BodyText"/>
      </w:pPr>
      <w:r>
        <w:t xml:space="preserve">Mộ Dung tiểu thư quát:</w:t>
      </w:r>
    </w:p>
    <w:p>
      <w:pPr>
        <w:pStyle w:val="BodyText"/>
      </w:pPr>
      <w:r>
        <w:t xml:space="preserve">- Thế sao được? Gia gia nhất định sẽ nghi ngờ tại sao ta lại có hứng thú với tranh chấp ở các quốc gia nhân loại như vậy.</w:t>
      </w:r>
    </w:p>
    <w:p>
      <w:pPr>
        <w:pStyle w:val="BodyText"/>
      </w:pPr>
      <w:r>
        <w:t xml:space="preserve">- Thế này không được, thế kia cũng không được. Em thật không biết nên làm thế nào nữa.</w:t>
      </w:r>
    </w:p>
    <w:p>
      <w:pPr>
        <w:pStyle w:val="BodyText"/>
      </w:pPr>
      <w:r>
        <w:t xml:space="preserve">Mộ Dung tiểu thư nói:</w:t>
      </w:r>
    </w:p>
    <w:p>
      <w:pPr>
        <w:pStyle w:val="BodyText"/>
      </w:pPr>
      <w:r>
        <w:t xml:space="preserve">- Cứ để tự nhiên đi. Ta tin Tần công tử là người có phúc duyên, nhất định công tử có cách hóa giải.</w:t>
      </w:r>
    </w:p>
    <w:p>
      <w:pPr>
        <w:pStyle w:val="BodyText"/>
      </w:pPr>
      <w:r>
        <w:t xml:space="preserve">Tiểu Trúc phì cười:</w:t>
      </w:r>
    </w:p>
    <w:p>
      <w:pPr>
        <w:pStyle w:val="BodyText"/>
      </w:pPr>
      <w:r>
        <w:t xml:space="preserve">- Tiểu thư đã biết Tần công tử là người có phúc duyên sao lại còn từ nghìn dặm xa xôi đến báo tin, căn bản là không cần lo mà.</w:t>
      </w:r>
    </w:p>
    <w:p>
      <w:pPr>
        <w:pStyle w:val="BodyText"/>
      </w:pPr>
      <w:r>
        <w:t xml:space="preserve">- Nha đầu lắm mồm!</w:t>
      </w:r>
    </w:p>
    <w:p>
      <w:pPr>
        <w:pStyle w:val="BodyText"/>
      </w:pPr>
      <w:r>
        <w:t xml:space="preserve">Một chủ một tớ cười đùa đi xa dần.</w:t>
      </w:r>
    </w:p>
    <w:p>
      <w:pPr>
        <w:pStyle w:val="BodyText"/>
      </w:pPr>
      <w:r>
        <w:t xml:space="preserve">o0o</w:t>
      </w:r>
    </w:p>
    <w:p>
      <w:pPr>
        <w:pStyle w:val="BodyText"/>
      </w:pPr>
      <w:r>
        <w:t xml:space="preserve">Tần Vô Song ở sơn môn dùng ánh mắt tiễn họ đi xa, mãi đến khi không nhìn thấy bóng dáng họ nữa mới thôi, trong lòng dường như có chút hụt hẫng.</w:t>
      </w:r>
    </w:p>
    <w:p>
      <w:pPr>
        <w:pStyle w:val="BodyText"/>
      </w:pPr>
      <w:r>
        <w:t xml:space="preserve">Bao Bao cười tinh quái:</w:t>
      </w:r>
    </w:p>
    <w:p>
      <w:pPr>
        <w:pStyle w:val="BodyText"/>
      </w:pPr>
      <w:r>
        <w:t xml:space="preserve">- Vô Song lão đại, có phải không nỡ để Mộ Dung tiểu thư đi không?</w:t>
      </w:r>
    </w:p>
    <w:p>
      <w:pPr>
        <w:pStyle w:val="BodyText"/>
      </w:pPr>
      <w:r>
        <w:t xml:space="preserve">Tần Vô Song thở dài:</w:t>
      </w:r>
    </w:p>
    <w:p>
      <w:pPr>
        <w:pStyle w:val="BodyText"/>
      </w:pPr>
      <w:r>
        <w:t xml:space="preserve">- Mộ Dung tiểu thư là người nho nhã, tiếng đàn của cô ấy như từ thiên giới. Hôm nay từ biệt không biết bao giờ mới có cơ hội được nghe lại tiếng đàn tuyệt thế đó!</w:t>
      </w:r>
    </w:p>
    <w:p>
      <w:pPr>
        <w:pStyle w:val="BodyText"/>
      </w:pPr>
      <w:r>
        <w:t xml:space="preserve">Bao Bao cười hì hì:</w:t>
      </w:r>
    </w:p>
    <w:p>
      <w:pPr>
        <w:pStyle w:val="BodyText"/>
      </w:pPr>
      <w:r>
        <w:t xml:space="preserve">- Không phải Mộ Dung tiểu thư nói mời ta đến làm khách Hiên Viên Khâu đó sao? Vô Song lão đại đi cùng ta không phải có cơ hội nghe sao?</w:t>
      </w:r>
    </w:p>
    <w:p>
      <w:pPr>
        <w:pStyle w:val="BodyText"/>
      </w:pPr>
      <w:r>
        <w:t xml:space="preserve">Đang nói thì Trác Bất Đàn và những người khác tiến lại dồn dập hỏi lai lịch của Mộ Dung tiểu thư. Truân Trung Trì trước đây đã nghe Tần Vô Song nhắc đến Mộ Dung tiểu thư, hỏi:</w:t>
      </w:r>
    </w:p>
    <w:p>
      <w:pPr>
        <w:pStyle w:val="BodyText"/>
      </w:pPr>
      <w:r>
        <w:t xml:space="preserve">- Vô Song, người con gặp ở Đế quốc Cửu Ô chính là cô Mộ Dung tiểu thư này sao?</w:t>
      </w:r>
    </w:p>
    <w:p>
      <w:pPr>
        <w:pStyle w:val="BodyText"/>
      </w:pPr>
      <w:r>
        <w:t xml:space="preserve">- Đúng vậy!</w:t>
      </w:r>
    </w:p>
    <w:p>
      <w:pPr>
        <w:pStyle w:val="BodyText"/>
      </w:pPr>
      <w:r>
        <w:t xml:space="preserve">Truân Trung Trì trầm ngâm:</w:t>
      </w:r>
    </w:p>
    <w:p>
      <w:pPr>
        <w:pStyle w:val="BodyText"/>
      </w:pPr>
      <w:r>
        <w:t xml:space="preserve">- Khí trường của Mộ Dung tiểu thư này rất mạnh mẽ, thực lực thâm uyên khó dò. Vô Song, Mộ Dung tiểu thư này không đơn giản đâu.</w:t>
      </w:r>
    </w:p>
    <w:p>
      <w:pPr>
        <w:pStyle w:val="BodyText"/>
      </w:pPr>
      <w:r>
        <w:t xml:space="preserve">Trác Bất Đàn cảm thán:</w:t>
      </w:r>
    </w:p>
    <w:p>
      <w:pPr>
        <w:pStyle w:val="BodyText"/>
      </w:pPr>
      <w:r>
        <w:t xml:space="preserve">- Hôm nay may có Mộ Dung tiểu thư, nếu không thì tên Hư Võ Cảnh cường giả của La Thiên Đạo Trường đó không dễ đối phó đâu.</w:t>
      </w:r>
    </w:p>
    <w:p>
      <w:pPr>
        <w:pStyle w:val="BodyText"/>
      </w:pPr>
      <w:r>
        <w:t xml:space="preserve">Bỗng Chung Vô Ẩn kêu lên:</w:t>
      </w:r>
    </w:p>
    <w:p>
      <w:pPr>
        <w:pStyle w:val="BodyText"/>
      </w:pPr>
      <w:r>
        <w:t xml:space="preserve">- Ủa, Thời Thừa Long đâu? Vừa rồi còn đứng đây, hắn đi đâu rồi?</w:t>
      </w:r>
    </w:p>
    <w:p>
      <w:pPr>
        <w:pStyle w:val="BodyText"/>
      </w:pPr>
      <w:r>
        <w:t xml:space="preserve">Nghe Chung Vô Ẩn kêu như vậy, những người khác giật mình bắt đầu tìm xung quanh. Vừa rồi, khi La Vân và Tả Thiên Tứ chưa xuất hiện thì Thời Thừa Long rõ ràng cũng có theo ra.</w:t>
      </w:r>
    </w:p>
    <w:p>
      <w:pPr>
        <w:pStyle w:val="BodyText"/>
      </w:pPr>
      <w:r>
        <w:t xml:space="preserve">- Lão tiểu tử này, sao tự nhiên lại biến mất vậy?</w:t>
      </w:r>
    </w:p>
    <w:p>
      <w:pPr>
        <w:pStyle w:val="BodyText"/>
      </w:pPr>
      <w:r>
        <w:t xml:space="preserve">- Đúng thế, không thấy hắn đi thế nào!</w:t>
      </w:r>
    </w:p>
    <w:p>
      <w:pPr>
        <w:pStyle w:val="BodyText"/>
      </w:pPr>
      <w:r>
        <w:t xml:space="preserve">Trác Bất Đàn cười khổ:</w:t>
      </w:r>
    </w:p>
    <w:p>
      <w:pPr>
        <w:pStyle w:val="BodyText"/>
      </w:pPr>
      <w:r>
        <w:t xml:space="preserve">- Mọi người không cần tìm nữa. Thời Thừa Long đã đi rồi. Lúc nãy La Vân nói những ai không phải người của Tinh La Điện lập tức cút thì hắn đã lặng lẽ rời đi rồi.</w:t>
      </w:r>
    </w:p>
    <w:p>
      <w:pPr>
        <w:pStyle w:val="BodyText"/>
      </w:pPr>
      <w:r>
        <w:t xml:space="preserve">Truân Trung Trì lắc đầu cười khổ:</w:t>
      </w:r>
    </w:p>
    <w:p>
      <w:pPr>
        <w:pStyle w:val="BodyText"/>
      </w:pPr>
      <w:r>
        <w:t xml:space="preserve">- Tên Thời Thừa Long này nhát như thỏ đế, vậy mà cũng xưng là Long Hổ Môn, đổi thành XàMiêu Môn đi cho rồi. Đúng rồi Đại Điện chủ, kế hoạch thống nhất phía Đông của chúng ta có thực hiện theo dự định không?</w:t>
      </w:r>
    </w:p>
    <w:p>
      <w:pPr>
        <w:pStyle w:val="BodyText"/>
      </w:pPr>
      <w:r>
        <w:t xml:space="preserve">- Tiến hành theo kế hoạch. Phát đi rộng rãi giấy mời với danh nghĩa của Tinh La Điện, triệu tập các nước phía Đông đến hội kết đồng minh. Những người không đến, hậu quả tự chịu!</w:t>
      </w:r>
    </w:p>
    <w:p>
      <w:pPr>
        <w:pStyle w:val="Compact"/>
      </w:pPr>
      <w:r>
        <w:t xml:space="preserve">Cuối cùng Trác Bất Đàn cũng thể hiện mặt khác ngoài sự nho nhã, điềm đạm của mình - bá khí!</w:t>
      </w:r>
      <w:r>
        <w:br w:type="textWrapping"/>
      </w:r>
      <w:r>
        <w:br w:type="textWrapping"/>
      </w:r>
    </w:p>
    <w:p>
      <w:pPr>
        <w:pStyle w:val="Heading2"/>
      </w:pPr>
      <w:bookmarkStart w:id="395" w:name="chương-373"/>
      <w:bookmarkEnd w:id="395"/>
      <w:r>
        <w:t xml:space="preserve">373. Chương 37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73: Chìa khóa Linh lự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Bất luận nguy cơ tiềm tàng của Tinh La Điện thế nào thì kế hoạch nên thực hiện vẫn phải thực hiện. La Thiên Đạo Trường tuy là thế lực lớn ở Hiên Viên Khâu, nhưng có sự ràng buộc từ vạn năm nay, cũng không thể làm bừa. Bị Mộ Dung tiểu thư cảnh cáo như vậy, cứ cho sau này chắc chắn phải hành động gì đó nhưng cũng không thể vì một chút tranh chấp của các quốc gia nhân loại mà đặt cả La Thiên Đạo Trường vào tình thế nguy hiểm.</w:t>
      </w:r>
    </w:p>
    <w:p>
      <w:pPr>
        <w:pStyle w:val="BodyText"/>
      </w:pPr>
      <w:r>
        <w:t xml:space="preserve">Đến nay danh tiếng của Tinh La Điện có thể nói là lan rộng khắp thiên hạ. Đánh bại Cửu Cung Phái, tiêu diệt Thiên Cơ Tông, những chuyện này đã được xác thực và lan truyền tới mọi ngóc ngách của các quốc gia nhân loại.</w:t>
      </w:r>
    </w:p>
    <w:p>
      <w:pPr>
        <w:pStyle w:val="BodyText"/>
      </w:pPr>
      <w:r>
        <w:t xml:space="preserve">Ngay cả Đế Thích Cung của Đế quốc Thiên Hành và Cửu Ô Thần Miếu của Đế quốc Cửu Ô cũng phải kinh ngạc. Bọn họ ngàn vạn lần không thể ngờ được một tông môn nhỏ bé của một Đế quốc Trung phẩm mà lại có thể đánh bại Cửu Cung Phái!</w:t>
      </w:r>
    </w:p>
    <w:p>
      <w:pPr>
        <w:pStyle w:val="BodyText"/>
      </w:pPr>
      <w:r>
        <w:t xml:space="preserve">Nếu Tinh La Điện đã đánh bại được Cửu Cung Phái, vậy thì dù là Cửu Ô Thần Miếu hay Đế Thích Cung thì đều phải cảnh giác cao độ. Vì thực lực của họ cũng không hơn Cửu Cung Phái là bao!</w:t>
      </w:r>
    </w:p>
    <w:p>
      <w:pPr>
        <w:pStyle w:val="BodyText"/>
      </w:pPr>
      <w:r>
        <w:t xml:space="preserve">Ở các quốc gia nhân loại, ba chữ Tinh La Điện có thể nói là tâm điểm của mọi sự chú ý.</w:t>
      </w:r>
    </w:p>
    <w:p>
      <w:pPr>
        <w:pStyle w:val="BodyText"/>
      </w:pPr>
      <w:r>
        <w:t xml:space="preserve">Vì thế, khi những tấm giấy mời họp Đại hội Đồng minh được phát ra. Gần ba mươi tông môn lớn nhỏ, dù là Đế quốc Trung phẩm hay Đế quốc Hạ phẩm, Vương quốc hay Công quốc đều không dám chậm trễ vội vàng phái người có thực lực mạnh nhất tông môn mình đến Tinh La Điện với phong cách long trọng nhất.</w:t>
      </w:r>
    </w:p>
    <w:p>
      <w:pPr>
        <w:pStyle w:val="BodyText"/>
      </w:pPr>
      <w:r>
        <w:t xml:space="preserve">Cuộc họp Đại hội Đồng minh này của Tinh La Điện thật ra chỉ là sự bắt đầu. Chủ đề chính của cuộc họp này là kế hoạch nắm giữ cả khu vực phía Đông, trở thành Đế quốc Thượng phẩm của Đế quốc Đại La. Bất cứ ai cũng không cản trở được.</w:t>
      </w:r>
    </w:p>
    <w:p>
      <w:pPr>
        <w:pStyle w:val="BodyText"/>
      </w:pPr>
      <w:r>
        <w:t xml:space="preserve">Trong đại điện Tinh La Điện, cấp cao Tinh La Điện đang tích cực thảo luận về cuộc họp đồng minh sắp tới.</w:t>
      </w:r>
    </w:p>
    <w:p>
      <w:pPr>
        <w:pStyle w:val="BodyText"/>
      </w:pPr>
      <w:r>
        <w:t xml:space="preserve">- Chư vị, giấy mời đã phát đi được một tháng rồi, cũng chỉ còn nửa tháng nữa là đến lúc khai hội. Thời gian gần đây mọi người đều bận rộn công việc của mình. Dù là phụ trách tiếp đón bên ngoài hay xử lý công việc bên trong thì đều phải dồn hết tâm sức vào đó. Mọi nỗ lực của chúng ta sẽ đảm bảo cho sự thành công tốt đẹp của cuộc họp lần này!</w:t>
      </w:r>
    </w:p>
    <w:p>
      <w:pPr>
        <w:pStyle w:val="BodyText"/>
      </w:pPr>
      <w:r>
        <w:t xml:space="preserve">Trác Bất Đàn đứng trong đại điện, trịnh trọng nói:</w:t>
      </w:r>
    </w:p>
    <w:p>
      <w:pPr>
        <w:pStyle w:val="BodyText"/>
      </w:pPr>
      <w:r>
        <w:t xml:space="preserve">- Về cuộc họp đồng minh, mọi người có ý kiến gì cứ phát biểu thoải mái. Nhiều người thì nhiều cách, chỉ cần có tác dụng bọn ta sẽ tiếp nhận.</w:t>
      </w:r>
    </w:p>
    <w:p>
      <w:pPr>
        <w:pStyle w:val="BodyText"/>
      </w:pPr>
      <w:r>
        <w:t xml:space="preserve">Truân Trung Trì lên tiếng đầu tiên:</w:t>
      </w:r>
    </w:p>
    <w:p>
      <w:pPr>
        <w:pStyle w:val="BodyText"/>
      </w:pPr>
      <w:r>
        <w:t xml:space="preserve">- Đại Điện chủ, các nước khác thì dễ, ta chỉ lo Long Hổ Môn trở mặt. Nếu Long Hổ Môn không hợp tác thì liệu chúng ta có thể hạ thủ, áp đảo chúng không?</w:t>
      </w:r>
    </w:p>
    <w:p>
      <w:pPr>
        <w:pStyle w:val="BodyText"/>
      </w:pPr>
      <w:r>
        <w:t xml:space="preserve">Trác Bất Đàn trầm ngâm không nói gì, Chung Vô Ẩn lại nói:</w:t>
      </w:r>
    </w:p>
    <w:p>
      <w:pPr>
        <w:pStyle w:val="BodyText"/>
      </w:pPr>
      <w:r>
        <w:t xml:space="preserve">- Long Hổ Môn đã không trượng nghĩa như thế chúng ta cũng không cần phải nghĩ đến những giao tình trước đây với chúng! Hơn nữa, được làm vua thua làm giặc, đây là nguyên tắc của Đại lục Thiên Huyền. Nếu Long Hổ Môn của chúng lớn mạnh chắc chắn cũng không khách khí với Tinh La Điện chúng ta. Vì thế không có cái gì gọi là nhẫn tâm hay không. Chúng ta cứ làm theo quy tắc là được.</w:t>
      </w:r>
    </w:p>
    <w:p>
      <w:pPr>
        <w:pStyle w:val="BodyText"/>
      </w:pPr>
      <w:r>
        <w:t xml:space="preserve">Hiếm khi Truân Trung Trì lại cùng ý kiến với Chung Vô Ẩn, gật đầu nói:</w:t>
      </w:r>
    </w:p>
    <w:p>
      <w:pPr>
        <w:pStyle w:val="BodyText"/>
      </w:pPr>
      <w:r>
        <w:t xml:space="preserve">- Đại Điện chủ, Lão Tam nói không sai. Quy tắc thiên địa, cá lớn nuốt cá bé. Tinh La Điện nay đã không thể bình đẳng với các nước phía Đông nữa. Đại hội Đồng minhphía Đông cũng là ý trời, chính là ông trời muốn cục diện của phía Đông chúng ta càng thêm sáng sủa. Nhiệm vụ cao cả này phải do Tinh La Điện chúng ta gánh lấy.</w:t>
      </w:r>
    </w:p>
    <w:p>
      <w:pPr>
        <w:pStyle w:val="BodyText"/>
      </w:pPr>
      <w:r>
        <w:t xml:space="preserve">Các vị Điện chủ khác cũng gật đầu:</w:t>
      </w:r>
    </w:p>
    <w:p>
      <w:pPr>
        <w:pStyle w:val="BodyText"/>
      </w:pPr>
      <w:r>
        <w:t xml:space="preserve">- Đúng vậy, trời cho không lấy sẽ gặp họa. Đại Điện chủ, nếu Long Hổ Môn phản đối thì hãy khai đao với chúng trước tiên!</w:t>
      </w:r>
    </w:p>
    <w:p>
      <w:pPr>
        <w:pStyle w:val="BodyText"/>
      </w:pPr>
      <w:r>
        <w:t xml:space="preserve">Trác Bất Đàn một đời hào kiệt, không phải không quyết định được chuyện này mà là đang suy nghĩ nên đối phó với Long Hổ Môn thế nào, làm thế nào mà không làm ảnh hưởng danh dự và uy tín của Tinh La Điện mà vẫn có thể khiến Long Hổ Môn cam tâm tình nguyện thần phục.</w:t>
      </w:r>
    </w:p>
    <w:p>
      <w:pPr>
        <w:pStyle w:val="BodyText"/>
      </w:pPr>
      <w:r>
        <w:t xml:space="preserve">Trầm ngâm một lúc Trác Bất Đàn mới lên tiếng:</w:t>
      </w:r>
    </w:p>
    <w:p>
      <w:pPr>
        <w:pStyle w:val="BodyText"/>
      </w:pPr>
      <w:r>
        <w:t xml:space="preserve">- Mọi người đã đánh giá sai Thời Thừa Long rồi. Sau khi thấy cảnh tượng trước sơn môn Tinh La Điện, hắn về chắc chắn có tính toán. Nếu Tinh La Điện chúng ta vẫn không gục ngã trước Hư Võ Cảnh cường giả, nên lựa chọn thế nào hắn là kẻ hiểu rõ hơn ai hết.</w:t>
      </w:r>
    </w:p>
    <w:p>
      <w:pPr>
        <w:pStyle w:val="BodyText"/>
      </w:pPr>
      <w:r>
        <w:t xml:space="preserve">Các Điện chủ khác đều ngẫm nghĩ một lúc rồi cùng gật đầu. Trác Bất Đàn bỗng nói với Tần Vô Song:</w:t>
      </w:r>
    </w:p>
    <w:p>
      <w:pPr>
        <w:pStyle w:val="BodyText"/>
      </w:pPr>
      <w:r>
        <w:t xml:space="preserve">- Vô Song, con theo ta. Ta có chuyện riêng muốn hỏi con.</w:t>
      </w:r>
    </w:p>
    <w:p>
      <w:pPr>
        <w:pStyle w:val="BodyText"/>
      </w:pPr>
      <w:r>
        <w:t xml:space="preserve">Tần Vô Song đi theo vào mật thất, Trác Bất Đàn nói:</w:t>
      </w:r>
    </w:p>
    <w:p>
      <w:pPr>
        <w:pStyle w:val="BodyText"/>
      </w:pPr>
      <w:r>
        <w:t xml:space="preserve">- Vô Song, ngồi xuống chúng ta từ từ nói chuyện.</w:t>
      </w:r>
    </w:p>
    <w:p>
      <w:pPr>
        <w:pStyle w:val="BodyText"/>
      </w:pPr>
      <w:r>
        <w:t xml:space="preserve">Tần Vô Song ngồi xuống một chiếc ghế đá:</w:t>
      </w:r>
    </w:p>
    <w:p>
      <w:pPr>
        <w:pStyle w:val="BodyText"/>
      </w:pPr>
      <w:r>
        <w:t xml:space="preserve">- Đại Điện chủ có gì dặn dò?</w:t>
      </w:r>
    </w:p>
    <w:p>
      <w:pPr>
        <w:pStyle w:val="BodyText"/>
      </w:pPr>
      <w:r>
        <w:t xml:space="preserve">Trác Bất Đàn nói:</w:t>
      </w:r>
    </w:p>
    <w:p>
      <w:pPr>
        <w:pStyle w:val="BodyText"/>
      </w:pPr>
      <w:r>
        <w:t xml:space="preserve">- Chuyện của Thiên Cơ Tông con làm rất dứt khoát, rất gọn ghẽ. Chỉ là lúc đó sự việc gấp gáp, ta và sư phụ con cũng không ngờ con lại một lúc giết sạch Thiên Cơ Tông. Quên không dặn con một việc quan trọng.</w:t>
      </w:r>
    </w:p>
    <w:p>
      <w:pPr>
        <w:pStyle w:val="BodyText"/>
      </w:pPr>
      <w:r>
        <w:t xml:space="preserve">- Đại Điện chủ, là chuyện gì vậy?</w:t>
      </w:r>
    </w:p>
    <w:p>
      <w:pPr>
        <w:pStyle w:val="BodyText"/>
      </w:pPr>
      <w:r>
        <w:t xml:space="preserve">Tần Vô Song có phần bồn chồn. Trác Bất Đàn thở nhẹ:</w:t>
      </w:r>
    </w:p>
    <w:p>
      <w:pPr>
        <w:pStyle w:val="BodyText"/>
      </w:pPr>
      <w:r>
        <w:t xml:space="preserve">- Chuyện này có liên quan đến việc đi đến Vô Tận Đông Hải. Vốn dĩ, việc đi khám phá Vô Tận Đông Hải trước nay vẫn luôn do ba Đế quốc phía Đông chúng ta nắm giữ. Thiếu bất cứ nước nào đều không được thực hiện. Con biết tại sao không?</w:t>
      </w:r>
    </w:p>
    <w:p>
      <w:pPr>
        <w:pStyle w:val="BodyText"/>
      </w:pPr>
      <w:r>
        <w:t xml:space="preserve">Tần Vô Song nói:</w:t>
      </w:r>
    </w:p>
    <w:p>
      <w:pPr>
        <w:pStyle w:val="BodyText"/>
      </w:pPr>
      <w:r>
        <w:t xml:space="preserve">- Con biết một vài điều về Vô Tận Đông Hải, nhưng còn tại sao nhất định phải có ba nước thì con không biết.</w:t>
      </w:r>
    </w:p>
    <w:p>
      <w:pPr>
        <w:pStyle w:val="BodyText"/>
      </w:pPr>
      <w:r>
        <w:t xml:space="preserve">Trác Bất Đàn gật đầu:</w:t>
      </w:r>
    </w:p>
    <w:p>
      <w:pPr>
        <w:pStyle w:val="BodyText"/>
      </w:pPr>
      <w:r>
        <w:t xml:space="preserve">- Nói đến chuyện này cũng dài lắm. Ít nhất phải quay ngược lại lịch sử hàng nghìn năm trước. Ta nói ngắn gọn thôi. Giữa ba nước trước nay luôn có một thỏa thuận liên quan đến Vô Tận Đông Hải. Bản thỏa thuận quy định số người đi Vô Tận Đông Hải mỗi hai mươi năm. Tại sao lại có thỏa thuận này? Vì đường vào Vô Tận Đông Hải có một chiếc khóa bị phong ấn linh lực. Trận pháp linh lực này cần Chìa khóa Linh lực của ba nước mới mở được. Vì thế, hàng nghìn năm nay thế lực bên ngoài đều không thể vào Vô Tận Đông Hải!</w:t>
      </w:r>
    </w:p>
    <w:p>
      <w:pPr>
        <w:pStyle w:val="BodyText"/>
      </w:pPr>
      <w:r>
        <w:t xml:space="preserve">Tần Vô Song lúc đó mới hiểu ra:</w:t>
      </w:r>
    </w:p>
    <w:p>
      <w:pPr>
        <w:pStyle w:val="BodyText"/>
      </w:pPr>
      <w:r>
        <w:t xml:space="preserve">- Thì ra là vậy.</w:t>
      </w:r>
    </w:p>
    <w:p>
      <w:pPr>
        <w:pStyle w:val="BodyText"/>
      </w:pPr>
      <w:r>
        <w:t xml:space="preserve">Lòng hắn bỗng chùng xuống:</w:t>
      </w:r>
    </w:p>
    <w:p>
      <w:pPr>
        <w:pStyle w:val="BodyText"/>
      </w:pPr>
      <w:r>
        <w:t xml:space="preserve">- Chìa khóa Linh lực? Hỏng rồi, Cao Nhạc bị Cô Đơn ném vào ngọn lửa, không hề thấy thứ gì như Chìa khóa Linh lực, liệu có bị lửa thiêu rụi rồi không?</w:t>
      </w:r>
    </w:p>
    <w:p>
      <w:pPr>
        <w:pStyle w:val="BodyText"/>
      </w:pPr>
      <w:r>
        <w:t xml:space="preserve">Trác Bất Đàn nghĩ một lúc lắc đầu:</w:t>
      </w:r>
    </w:p>
    <w:p>
      <w:pPr>
        <w:pStyle w:val="BodyText"/>
      </w:pPr>
      <w:r>
        <w:t xml:space="preserve">- Chìa khóa Linh lực rất kiên cố, nó là thanh ngọc kiếm tràn đầy linh lực, dài bằng cánh tay, có lẽ sẽ không bị lửa thiêu cháy. Ta dám nói chắc chắn Chìa khóa Linh lực đó vẫn còn!</w:t>
      </w:r>
    </w:p>
    <w:p>
      <w:pPr>
        <w:pStyle w:val="BodyText"/>
      </w:pPr>
      <w:r>
        <w:t xml:space="preserve">Tần Vô Song có cảm giác mất mát:</w:t>
      </w:r>
    </w:p>
    <w:p>
      <w:pPr>
        <w:pStyle w:val="BodyText"/>
      </w:pPr>
      <w:r>
        <w:t xml:space="preserve">- Sớm biết thì con đã chú ý. Nay đám phế tích Thiên Cơ Tông không biết có bao nhiêu người đến xem. Giờ đi tìm hy vọng cũng không nhiều.</w:t>
      </w:r>
    </w:p>
    <w:p>
      <w:pPr>
        <w:pStyle w:val="BodyText"/>
      </w:pPr>
      <w:r>
        <w:t xml:space="preserve">Trác Bất Đàn thở dài:</w:t>
      </w:r>
    </w:p>
    <w:p>
      <w:pPr>
        <w:pStyle w:val="BodyText"/>
      </w:pPr>
      <w:r>
        <w:t xml:space="preserve">- Theo những gì ta đoán về Cao Nhạc, chỉ có hai khả năng. Hoặc là Thiên Cơ Tông vẫn còn cá lọt lưới, như vậy chắc chắn Chìa khóa Linh lực nằm trong tay hắn. Vì đó là vốn luyến để Thiên Cơ Tông vùng dậy lần nữa. Hoặc là Thiên Cơ Tông không còn nữa, Cao Nhạc hủy luôn Chìa khóa Linh lực khiến chúng ta không được lợi ích gì.</w:t>
      </w:r>
    </w:p>
    <w:p>
      <w:pPr>
        <w:pStyle w:val="BodyText"/>
      </w:pPr>
      <w:r>
        <w:t xml:space="preserve">Phân tích này rất có lý, Tần Vô Song cũng tán đồng, hắn hỏi:</w:t>
      </w:r>
    </w:p>
    <w:p>
      <w:pPr>
        <w:pStyle w:val="BodyText"/>
      </w:pPr>
      <w:r>
        <w:t xml:space="preserve">- Đại Điện chủ, vậy chúng ta nên làm thế nào? Có cần đi tìm hiểu không?</w:t>
      </w:r>
    </w:p>
    <w:p>
      <w:pPr>
        <w:pStyle w:val="BodyText"/>
      </w:pPr>
      <w:r>
        <w:t xml:space="preserve">Trác Bất Đàn nói:</w:t>
      </w:r>
    </w:p>
    <w:p>
      <w:pPr>
        <w:pStyle w:val="BodyText"/>
      </w:pPr>
      <w:r>
        <w:t xml:space="preserve">- Ta gọi con đến cũng là nói chuyện này. Đợi sau cuộc họp đồng minh, con sẽ phụ trách việc này. Lứa đệ tử trẻ tuổi Tinh La Điện cũng chỉ có con gánh vác được trách nhiệm nặng nề này.</w:t>
      </w:r>
    </w:p>
    <w:p>
      <w:pPr>
        <w:pStyle w:val="BodyText"/>
      </w:pPr>
      <w:r>
        <w:t xml:space="preserve">Tần Vô Song biết chuyện khám phá Vô Tận Đông Hải là vô cùng quan trọng:</w:t>
      </w:r>
    </w:p>
    <w:p>
      <w:pPr>
        <w:pStyle w:val="BodyText"/>
      </w:pPr>
      <w:r>
        <w:t xml:space="preserve">- Được, đệ tử sẽ đi một chuyến!</w:t>
      </w:r>
    </w:p>
    <w:p>
      <w:pPr>
        <w:pStyle w:val="BodyText"/>
      </w:pPr>
      <w:r>
        <w:t xml:space="preserve">Rồi bỗng nhớ đến một chuyện, hắn hỏi:</w:t>
      </w:r>
    </w:p>
    <w:p>
      <w:pPr>
        <w:pStyle w:val="BodyText"/>
      </w:pPr>
      <w:r>
        <w:t xml:space="preserve">- Đại Điện chủ, Cao Nhạc đã câu kết Cửu Cung Phái liệu có đưa Chìa khóa Linh lực cho Tả Thiên Tứ không?</w:t>
      </w:r>
    </w:p>
    <w:p>
      <w:pPr>
        <w:pStyle w:val="BodyText"/>
      </w:pPr>
      <w:r>
        <w:t xml:space="preserve">Trác Bất Đàn nghĩ một lúc thì lắc đầu:</w:t>
      </w:r>
    </w:p>
    <w:p>
      <w:pPr>
        <w:pStyle w:val="BodyText"/>
      </w:pPr>
      <w:r>
        <w:t xml:space="preserve">- Không đâu. Nếu Chìa khóa Linh lực mà hắn cũng giao cho Cửu Cung Phái thì Thiên Cơ Tông còn gì mà nói điều kiện với Cửu Cung Phái? Cửu Cung Phái có thể hoàn toàn gạt Thiên Cơ Tông sang một bên.</w:t>
      </w:r>
    </w:p>
    <w:p>
      <w:pPr>
        <w:pStyle w:val="BodyText"/>
      </w:pPr>
      <w:r>
        <w:t xml:space="preserve">- Cũng đúng, vậy đệ tử sẽ đi tìm hiểu hỏi thăm xem có tin tức phong thanh gì không.</w:t>
      </w:r>
    </w:p>
    <w:p>
      <w:pPr>
        <w:pStyle w:val="BodyText"/>
      </w:pPr>
      <w:r>
        <w:t xml:space="preserve">Trác Bất Đàn trịnh trọng nói:</w:t>
      </w:r>
    </w:p>
    <w:p>
      <w:pPr>
        <w:pStyle w:val="BodyText"/>
      </w:pPr>
      <w:r>
        <w:t xml:space="preserve">- Chuyện này rất quan trọng, nếu chiếc chìa khóa đó mất tích, có lẽ Vô Tận Đông Hải sẽ mãi mãi là câu đố, sẽ không còn ai vào được nữa.</w:t>
      </w:r>
    </w:p>
    <w:p>
      <w:pPr>
        <w:pStyle w:val="BodyText"/>
      </w:pPr>
      <w:r>
        <w:t xml:space="preserve">Tần Vô Song tò mò hỏi:</w:t>
      </w:r>
    </w:p>
    <w:p>
      <w:pPr>
        <w:pStyle w:val="BodyText"/>
      </w:pPr>
      <w:r>
        <w:t xml:space="preserve">- Đại Điện chủ, tuy đệ tử chưa đến Vô Tận Đông Hải bao giờ nhưng đã gọi là biển thì không thể nào lại chỉ có một đường ra chứ?</w:t>
      </w:r>
    </w:p>
    <w:p>
      <w:pPr>
        <w:pStyle w:val="BodyText"/>
      </w:pPr>
      <w:r>
        <w:t xml:space="preserve">Trác Bất Đàn thở dài:</w:t>
      </w:r>
    </w:p>
    <w:p>
      <w:pPr>
        <w:pStyle w:val="BodyText"/>
      </w:pPr>
      <w:r>
        <w:t xml:space="preserve">- Vùng bờ biển giáp ranh giữa Vô Tận Đông Hải với ba nước phía Đông dài hàng vạn dặm, rất hoang vu, gió cát cuồn cuộn, sương khói mù mịt. Muốn đến bờ biển của Vô Tận Đông Hải cũng vô cùng gian nan. Dù có đến, thì Vô Tận Đông Hải bao la như vậy, không phải con nói ra là ra được. Đi nhầm một bước rất có thể gặp phải biển động, sóng dữ, có thể nói đi bước nào nguy hiểm bước đó. Chỉ có một đường ra duy nhất, tuy cũng nguy hiểm nhưng có đường từng có người đi qua, có cột mốc, ít nhiều vẫn có manh mối dò theo, không đến nỗi mất phương hướng trong biển rộng mênh mang. Vô Tận Đông Hải diện tích lớn nhất, cũng thần bí nhất trong số các cấm địa của Thần.</w:t>
      </w:r>
    </w:p>
    <w:p>
      <w:pPr>
        <w:pStyle w:val="BodyText"/>
      </w:pPr>
      <w:r>
        <w:t xml:space="preserve">Tần Vô Song đã hiểu tại sao ba nước phía Đông lâu nay không hề sợ nước khác thâm nhập, thì ra là vì nguyên nhân này.Vô Tận Đông Hải nguy hiểm như vậy, chả trách mấy đời đệ tử đi mà không ai quay về.</w:t>
      </w:r>
    </w:p>
    <w:p>
      <w:pPr>
        <w:pStyle w:val="BodyText"/>
      </w:pPr>
      <w:r>
        <w:t xml:space="preserve">- Vô Song, chiếc chìa khóa của Thiên Cơ Tông liên quan đến chuyến đi Vô Tận Đông Hải lần này. Chỉ có lấy được nó thì mới mở được đường vào. Nếu không, đường bờ biển kéo dài hàng nghìn dặm cũng không thể liều mình đi vào. Vì trong lịch sử, những cường giả vào Vô Tận Đông Hải bằng con đường khác đều bỏ mạng ở đó!</w:t>
      </w:r>
    </w:p>
    <w:p>
      <w:pPr>
        <w:pStyle w:val="BodyText"/>
      </w:pPr>
      <w:r>
        <w:t xml:space="preserve">Tần Vô Song gật đầu:</w:t>
      </w:r>
    </w:p>
    <w:p>
      <w:pPr>
        <w:pStyle w:val="BodyText"/>
      </w:pPr>
      <w:r>
        <w:t xml:space="preserve">- Chỉ cần nó vẫn còn, đệ tử nhất định sẽ lấy được nó!</w:t>
      </w:r>
    </w:p>
    <w:p>
      <w:pPr>
        <w:pStyle w:val="BodyText"/>
      </w:pPr>
      <w:r>
        <w:t xml:space="preserve">- Được, Vô Song, ta phái con đi làm việc này, một là vì thực lực của con nổi trội, hai là vì con có phúc duyên người khác không so bì được.</w:t>
      </w:r>
    </w:p>
    <w:p>
      <w:pPr>
        <w:pStyle w:val="BodyText"/>
      </w:pPr>
      <w:r>
        <w:t xml:space="preserve">Trác Bất Đàn nói.</w:t>
      </w:r>
    </w:p>
    <w:p>
      <w:pPr>
        <w:pStyle w:val="BodyText"/>
      </w:pPr>
      <w:r>
        <w:t xml:space="preserve">- Đệ tử hiểu!</w:t>
      </w:r>
    </w:p>
    <w:p>
      <w:pPr>
        <w:pStyle w:val="BodyText"/>
      </w:pPr>
      <w:r>
        <w:t xml:space="preserve">Trác Bất Đàn cười:</w:t>
      </w:r>
    </w:p>
    <w:p>
      <w:pPr>
        <w:pStyle w:val="BodyText"/>
      </w:pPr>
      <w:r>
        <w:t xml:space="preserve">- Được rồi, chúng ta đi ra thôi.</w:t>
      </w:r>
    </w:p>
    <w:p>
      <w:pPr>
        <w:pStyle w:val="BodyText"/>
      </w:pPr>
      <w:r>
        <w:t xml:space="preserve">Vừa đến đại điện, Truân Trung Trì đang từ ngoài đại điện đi vào, mặt mày tươi rói, rõ ràng là vừa đi giải quyết chuyện gì, thấy Tần Vô Song ra thì vẫy tay:</w:t>
      </w:r>
    </w:p>
    <w:p>
      <w:pPr>
        <w:pStyle w:val="BodyText"/>
      </w:pPr>
      <w:r>
        <w:t xml:space="preserve">- Vô Song, con lại đây.</w:t>
      </w:r>
    </w:p>
    <w:p>
      <w:pPr>
        <w:pStyle w:val="BodyText"/>
      </w:pPr>
      <w:r>
        <w:t xml:space="preserve">Tần Vô Song tiến lại:</w:t>
      </w:r>
    </w:p>
    <w:p>
      <w:pPr>
        <w:pStyle w:val="BodyText"/>
      </w:pPr>
      <w:r>
        <w:t xml:space="preserve">- Sư phụ, việc gì khiến sư phụ vui vậy?</w:t>
      </w:r>
    </w:p>
    <w:p>
      <w:pPr>
        <w:pStyle w:val="BodyText"/>
      </w:pPr>
      <w:r>
        <w:t xml:space="preserve">Truân Trung Trì cười ha ha:</w:t>
      </w:r>
    </w:p>
    <w:p>
      <w:pPr>
        <w:pStyle w:val="BodyText"/>
      </w:pPr>
      <w:r>
        <w:t xml:space="preserve">- Cũng không phải vui, vừa rồi Liễu Sứ giả tìm hai sư đồ ta nói một chuyện, ta suýt thì quên mất.</w:t>
      </w:r>
    </w:p>
    <w:p>
      <w:pPr>
        <w:pStyle w:val="BodyText"/>
      </w:pPr>
      <w:r>
        <w:t xml:space="preserve">- Sư phụ chuyện gì vậy?</w:t>
      </w:r>
    </w:p>
    <w:p>
      <w:pPr>
        <w:pStyle w:val="BodyText"/>
      </w:pPr>
      <w:r>
        <w:t xml:space="preserve">- Con có nhớ, trước khi con đến Tinh La Điện, chúng ta từng đi qua Cực Âm Sơn không?</w:t>
      </w:r>
    </w:p>
    <w:p>
      <w:pPr>
        <w:pStyle w:val="Compact"/>
      </w:pPr>
      <w:r>
        <w:t xml:space="preserve">Tần Vô Song nghe đến cái tên Cực Âm Sơn, sắc mặt bỗng tối lại, Cực Âm Lão Quái, cái tên từng hắn phải nghiến răng ken két.Lão tiểu tử này lẽ nào lại giở trò gì rồi?</w:t>
      </w:r>
      <w:r>
        <w:br w:type="textWrapping"/>
      </w:r>
      <w:r>
        <w:br w:type="textWrapping"/>
      </w:r>
    </w:p>
    <w:p>
      <w:pPr>
        <w:pStyle w:val="Heading2"/>
      </w:pPr>
      <w:bookmarkStart w:id="396" w:name="chương-374"/>
      <w:bookmarkEnd w:id="396"/>
      <w:r>
        <w:t xml:space="preserve">374. Chương 37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74: Cực Âm Lão Quái thần phụ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ghe đến tên Cực Âm Lão Quái, Tần Vô Song trầm ngâm hồi lâu mới nói:</w:t>
      </w:r>
    </w:p>
    <w:p>
      <w:pPr>
        <w:pStyle w:val="BodyText"/>
      </w:pPr>
      <w:r>
        <w:t xml:space="preserve">- Đệ tử cũng đang tìm lúc nào có thời gian đến Cực Âm Sơn một chuyến tìm Cực Âm Lão Quái tính sổ. Sư phụ, lẽ nào Cực Âm Lão Quái lại giở trò gì?</w:t>
      </w:r>
    </w:p>
    <w:p>
      <w:pPr>
        <w:pStyle w:val="BodyText"/>
      </w:pPr>
      <w:r>
        <w:t xml:space="preserve">- Lão ta thì dám giở trò gì? Đến nay đã ba năm, hiển nhiên lão đã thấy được khí thế của con, biết cả đời này không thể chống chọi lại với con. Vì thế lão đem theo đệ tử cấp bậc Tiên Thiên của Cực Âm Tông quỳ trước cửa Thanh Vân Điện của ta xin tha tội, và xin ta trả lão hai Đại đệ tử.</w:t>
      </w:r>
    </w:p>
    <w:p>
      <w:pPr>
        <w:pStyle w:val="BodyText"/>
      </w:pPr>
      <w:r>
        <w:t xml:space="preserve">- Ồ…</w:t>
      </w:r>
    </w:p>
    <w:p>
      <w:pPr>
        <w:pStyle w:val="BodyText"/>
      </w:pPr>
      <w:r>
        <w:t xml:space="preserve">Cực Âm Lão Quái khiến Tần Vô Song cảm thấy khó xử.</w:t>
      </w:r>
    </w:p>
    <w:p>
      <w:pPr>
        <w:pStyle w:val="BodyText"/>
      </w:pPr>
      <w:r>
        <w:t xml:space="preserve">Hồi đó Cực Âm Lão Quái đến trấn Đông Lâm đại khai sát giới khiến Tần Vô Song hận tận xương tủy. Nay đã ba năm qua đi, hắn định tìm Cực Âm Lão Quái tính nợ, nhưng nay Tinh La Điện mở Đại hội Đồng minh, Cực Âm Tông tham gia, nếu giết Cực Âm Lão Quái thì không có lợi cho Tinh La Điện.</w:t>
      </w:r>
    </w:p>
    <w:p>
      <w:pPr>
        <w:pStyle w:val="BodyText"/>
      </w:pPr>
      <w:r>
        <w:t xml:space="preserve">- Vô Song, với địa vị và thực lực của con hiện nay, muốn diệt Cực Âm Tông là chuyện dễ như trở bàn tay. Lựa chọn thế nào, ta để con tự quyết định.</w:t>
      </w:r>
    </w:p>
    <w:p>
      <w:pPr>
        <w:pStyle w:val="BodyText"/>
      </w:pPr>
      <w:r>
        <w:t xml:space="preserve">Truân Trung Trì hình như có ý thăm dò.Tần Vô Song suy nghĩ, gật đầu đi về hướng Thanh Vân Điện.</w:t>
      </w:r>
    </w:p>
    <w:p>
      <w:pPr>
        <w:pStyle w:val="BodyText"/>
      </w:pPr>
      <w:r>
        <w:t xml:space="preserve">Đến cửa Thanh Vân Điện quả nhiên thấy Cực Âm Lão Quái và mấy đệ tử của lão đang quỳ. Tần Vô Song tiến lại cười lạnh lùng:</w:t>
      </w:r>
    </w:p>
    <w:p>
      <w:pPr>
        <w:pStyle w:val="BodyText"/>
      </w:pPr>
      <w:r>
        <w:t xml:space="preserve">- Cực Âm lão quái, ngươi giở trò gì đây?</w:t>
      </w:r>
    </w:p>
    <w:p>
      <w:pPr>
        <w:pStyle w:val="BodyText"/>
      </w:pPr>
      <w:r>
        <w:t xml:space="preserve">Cực Âm Lão Quái nghe thấy giọng của Tần Vô Song thì run rẩy, ngẩng đầu lên quả nhiên thấy Tần Vô Song uy phong lẫm liệt đứng trước mặt. So với ba năm trước, Tần Vô Song đã qua hai mươi tuổi, giờ đã thành một thanh niên đầy khí độ, tuy trẻ tuổi nhưng phảng phất có khí chất của một Tông sư.</w:t>
      </w:r>
    </w:p>
    <w:p>
      <w:pPr>
        <w:pStyle w:val="BodyText"/>
      </w:pPr>
      <w:r>
        <w:t xml:space="preserve">Ba năm nay Cực Âm Lão Quái luôn ở Cực Âm Sơn không rời nửa bước, khắc khổ luyện công muốn có được sự đột phá trong thực lực, nhưng cuối cùng nhận ra muốn trong thời gian ngắn đột phá lên Cao Linh Võ Cảnh là hoàn toàn là không tưởng.</w:t>
      </w:r>
    </w:p>
    <w:p>
      <w:pPr>
        <w:pStyle w:val="BodyText"/>
      </w:pPr>
      <w:r>
        <w:t xml:space="preserve">Nhưng gần đây Tinh La Điện lại không ngừng có những tin khiến hắn kinh ngạc.</w:t>
      </w:r>
    </w:p>
    <w:p>
      <w:pPr>
        <w:pStyle w:val="BodyText"/>
      </w:pPr>
      <w:r>
        <w:t xml:space="preserve">Đầu tiên là Tần Vô Song chết, rồi lại hồi sinh, rồi đại phát thần uy trong Đại hội So tài Đông Tam quốc…</w:t>
      </w:r>
    </w:p>
    <w:p>
      <w:pPr>
        <w:pStyle w:val="BodyText"/>
      </w:pPr>
      <w:r>
        <w:t xml:space="preserve">Những thông tin bất ngờ kiểu đó khiến Cực Âm Lão Quái phải trải qua những thử thách tâm lý nặng nề.</w:t>
      </w:r>
    </w:p>
    <w:p>
      <w:pPr>
        <w:pStyle w:val="BodyText"/>
      </w:pPr>
      <w:r>
        <w:t xml:space="preserve">Đến nay, Tinh La Điện đánh bại được cả Cửu Cung Phái. Mà Thiên Cơ Tông của Đế quốc Thiên Trì mà trước đây Cực Âm Lão Quái muốn nương nhờ trong vài ngày đã bị tiêu diệt sạch sẽ.</w:t>
      </w:r>
    </w:p>
    <w:p>
      <w:pPr>
        <w:pStyle w:val="BodyText"/>
      </w:pPr>
      <w:r>
        <w:t xml:space="preserve">Điều này khiến Cực Âm Lão Quái hiểu dã tâm và ảo tưởng nhiều năm nay của mình cuối cùng vẫn không thực tế. Muốn đối địch với Tinh La Điện chỉ có một kết quả, chết!</w:t>
      </w:r>
    </w:p>
    <w:p>
      <w:pPr>
        <w:pStyle w:val="BodyText"/>
      </w:pPr>
      <w:r>
        <w:t xml:space="preserve">Nghĩ đến đây Cực Âm Lão Quái mới không thể không thừa nhận rằng, kẻ thức thời mới là tuấn kiệt, có những lúc phải chấp nhận số phận! Mệnh của Tần Vô Song tốt, nhiều phúc duyên, chống lại hắn căn bản sẽ không thể có kết quả tốt!</w:t>
      </w:r>
    </w:p>
    <w:p>
      <w:pPr>
        <w:pStyle w:val="BodyText"/>
      </w:pPr>
      <w:r>
        <w:t xml:space="preserve">Chìm đắm trong thù hận không bằng biết điều, thỏa hiệp với Tinh La Điện, từ đó đoạn tuyệt với ý nghĩ ngu xuẩn đối địch với Tinh La Điện.</w:t>
      </w:r>
    </w:p>
    <w:p>
      <w:pPr>
        <w:pStyle w:val="BodyText"/>
      </w:pPr>
      <w:r>
        <w:t xml:space="preserve">Thấy Tần Vô Song oai phong lẫm liệt đứng đó, Cực Âm Lão Quái lại càng cảm khái, trầm giọng nói:</w:t>
      </w:r>
    </w:p>
    <w:p>
      <w:pPr>
        <w:pStyle w:val="BodyText"/>
      </w:pPr>
      <w:r>
        <w:t xml:space="preserve">- Tần công tử, Cực Âm ta lần này đến đây là muốn nhận thua với công tử! Từ giờ không có ý gì khác!</w:t>
      </w:r>
    </w:p>
    <w:p>
      <w:pPr>
        <w:pStyle w:val="BodyText"/>
      </w:pPr>
      <w:r>
        <w:t xml:space="preserve">Bao Bao hiếu kỳ hỏi:</w:t>
      </w:r>
    </w:p>
    <w:p>
      <w:pPr>
        <w:pStyle w:val="BodyText"/>
      </w:pPr>
      <w:r>
        <w:t xml:space="preserve">- Vô Song lão đại, ông già này là ai vậy?</w:t>
      </w:r>
    </w:p>
    <w:p>
      <w:pPr>
        <w:pStyle w:val="BodyText"/>
      </w:pPr>
      <w:r>
        <w:t xml:space="preserve">Tử Điện Phần Diệm Thú ở bên cạnh cũng nhảy ra:</w:t>
      </w:r>
    </w:p>
    <w:p>
      <w:pPr>
        <w:pStyle w:val="BodyText"/>
      </w:pPr>
      <w:r>
        <w:t xml:space="preserve">- Đúng thế, sao lại quỳ ở đây?</w:t>
      </w:r>
    </w:p>
    <w:p>
      <w:pPr>
        <w:pStyle w:val="BodyText"/>
      </w:pPr>
      <w:r>
        <w:t xml:space="preserve">Tần Vô Song cười:</w:t>
      </w:r>
    </w:p>
    <w:p>
      <w:pPr>
        <w:pStyle w:val="BodyText"/>
      </w:pPr>
      <w:r>
        <w:t xml:space="preserve">- Đây là Cực Âm Lão Quái, cũng là một nhân vật lớn của Đế quốc Đại La. Ba năm trước từng có thù oán với ta.</w:t>
      </w:r>
    </w:p>
    <w:p>
      <w:pPr>
        <w:pStyle w:val="BodyText"/>
      </w:pPr>
      <w:r>
        <w:t xml:space="preserve">- Cái gì?</w:t>
      </w:r>
    </w:p>
    <w:p>
      <w:pPr>
        <w:pStyle w:val="BodyText"/>
      </w:pPr>
      <w:r>
        <w:t xml:space="preserve">Tử Điện Phần Diệm Thú vừa nghe đã biến sắc mặt:</w:t>
      </w:r>
    </w:p>
    <w:p>
      <w:pPr>
        <w:pStyle w:val="BodyText"/>
      </w:pPr>
      <w:r>
        <w:t xml:space="preserve">- Có thù với Lão Đại? Gan cũng không nhỏ nhỉ? Lão Đại, có cần ta xé xác lão ra không?</w:t>
      </w:r>
    </w:p>
    <w:p>
      <w:pPr>
        <w:pStyle w:val="BodyText"/>
      </w:pPr>
      <w:r>
        <w:t xml:space="preserve">Sau ba năm, Tần Vô Song trở nên bình tĩnh hơn nhiều, hắn biết tàn sát không phải vương đạo. Nếu với tính cách coi cái ác như thù thì Tần Vô Song đã một đao chém chết Cực Âm Lão Quái rồi. Nhưng hắn phải suy nghĩ đến lợi ích của Tinh La Điện, nếu trong Đại hội Đồng minh mà giết Cực Âm Lão Quái thì chắc chắn tổn hại đến thanh danh của Tinh La Điện, từ đó khiến người ta nghi ngờ thành ý. Như vậy tỏ ra Tinh La Điện sẽ không khoan dung, độ lượng. Vậy là hắn ngăn không cho Tử Điện Phần Diệm Thú kích động:</w:t>
      </w:r>
    </w:p>
    <w:p>
      <w:pPr>
        <w:pStyle w:val="BodyText"/>
      </w:pPr>
      <w:r>
        <w:t xml:space="preserve">- Cô Đơn, đừng nóng!</w:t>
      </w:r>
    </w:p>
    <w:p>
      <w:pPr>
        <w:pStyle w:val="BodyText"/>
      </w:pPr>
      <w:r>
        <w:t xml:space="preserve">Tử Điện Phần Diệm Thú hét lên:</w:t>
      </w:r>
    </w:p>
    <w:p>
      <w:pPr>
        <w:pStyle w:val="BodyText"/>
      </w:pPr>
      <w:r>
        <w:t xml:space="preserve">- Lão Đại, sao lại cản ta? Loại này ta xé phát là xong!</w:t>
      </w:r>
    </w:p>
    <w:p>
      <w:pPr>
        <w:pStyle w:val="BodyText"/>
      </w:pPr>
      <w:r>
        <w:t xml:space="preserve">Tần Vô Song bình thản nói:</w:t>
      </w:r>
    </w:p>
    <w:p>
      <w:pPr>
        <w:pStyle w:val="BodyText"/>
      </w:pPr>
      <w:r>
        <w:t xml:space="preserve">- Cực Âm, ngươi đứng dậy đã rồi nói. Quỳ ở đó người ta lại bảo Thanh Vân Điện bắt nạt người.</w:t>
      </w:r>
    </w:p>
    <w:p>
      <w:pPr>
        <w:pStyle w:val="BodyText"/>
      </w:pPr>
      <w:r>
        <w:t xml:space="preserve">Cực Âm Lão Quái chỉ cúi đầu:</w:t>
      </w:r>
    </w:p>
    <w:p>
      <w:pPr>
        <w:pStyle w:val="BodyText"/>
      </w:pPr>
      <w:r>
        <w:t xml:space="preserve">- Tần công tử không tha thứ cho Cực Âm, Cực Âm quyết không đứng dậy.</w:t>
      </w:r>
    </w:p>
    <w:p>
      <w:pPr>
        <w:pStyle w:val="BodyText"/>
      </w:pPr>
      <w:r>
        <w:t xml:space="preserve">Bao Bao cười:</w:t>
      </w:r>
    </w:p>
    <w:p>
      <w:pPr>
        <w:pStyle w:val="BodyText"/>
      </w:pPr>
      <w:r>
        <w:t xml:space="preserve">- Vô Song lão đại, lão già này giở trò vô lại với huynh.</w:t>
      </w:r>
    </w:p>
    <w:p>
      <w:pPr>
        <w:pStyle w:val="BodyText"/>
      </w:pPr>
      <w:r>
        <w:t xml:space="preserve">Tần Vô Song thở dài:</w:t>
      </w:r>
    </w:p>
    <w:p>
      <w:pPr>
        <w:pStyle w:val="BodyText"/>
      </w:pPr>
      <w:r>
        <w:t xml:space="preserve">- Cực Âm, ngươi muốn ta tha cho cũng không khó. Nhưng ngươi đã giết vô số người dân vô tội của trấn Đông Lâm, món nợ này tính thế nào đây?</w:t>
      </w:r>
    </w:p>
    <w:p>
      <w:pPr>
        <w:pStyle w:val="BodyText"/>
      </w:pPr>
      <w:r>
        <w:t xml:space="preserve">Cực Âm Lão Quái không nói gì một lúc lâu, rồi lên tiếng:</w:t>
      </w:r>
    </w:p>
    <w:p>
      <w:pPr>
        <w:pStyle w:val="BodyText"/>
      </w:pPr>
      <w:r>
        <w:t xml:space="preserve">- Lúc đó vì muốn báo thù nên ta mất đi lý trí. Tần công tử nói thế nào thì như thế, chỉ cần không hủy diệt căn cơ của Cực Âm Tông là được.</w:t>
      </w:r>
    </w:p>
    <w:p>
      <w:pPr>
        <w:pStyle w:val="BodyText"/>
      </w:pPr>
      <w:r>
        <w:t xml:space="preserve">Tần Vô Song lạnh lùng nói:</w:t>
      </w:r>
    </w:p>
    <w:p>
      <w:pPr>
        <w:pStyle w:val="BodyText"/>
      </w:pPr>
      <w:r>
        <w:t xml:space="preserve">- Nếu Cực Âm Tông không phải tông môn của Tinh La Điện, ta diệt sơn môn của ngươi cũng là hợp tình hợp lý. Ngươi muốn đầu hàng cũng được thôi. Nay Tinh La Điện mở Đại hội Đồng minh, Cực Âm Tông ngươi phải thể hiện thành ý, lập vài công trạng.</w:t>
      </w:r>
    </w:p>
    <w:p>
      <w:pPr>
        <w:pStyle w:val="BodyText"/>
      </w:pPr>
      <w:r>
        <w:t xml:space="preserve">Cực Âm Lão Quái nghe không bị diệt môn vội vàng gật đầu:</w:t>
      </w:r>
    </w:p>
    <w:p>
      <w:pPr>
        <w:pStyle w:val="BodyText"/>
      </w:pPr>
      <w:r>
        <w:t xml:space="preserve">- Xin Tần công tử dặn dò, Cực Âm ta đã là tông môn của Đế quốc Đại La đương nhiên phải cống hiến cho Đế quốc Đại La!</w:t>
      </w:r>
    </w:p>
    <w:p>
      <w:pPr>
        <w:pStyle w:val="BodyText"/>
      </w:pPr>
      <w:r>
        <w:t xml:space="preserve">- Rất tốt!</w:t>
      </w:r>
    </w:p>
    <w:p>
      <w:pPr>
        <w:pStyle w:val="BodyText"/>
      </w:pPr>
      <w:r>
        <w:t xml:space="preserve">Tần Vô Song gật gù:</w:t>
      </w:r>
    </w:p>
    <w:p>
      <w:pPr>
        <w:pStyle w:val="BodyText"/>
      </w:pPr>
      <w:r>
        <w:t xml:space="preserve">- Đại hội Đồng minh lần này có lẽ có rất nhiều nước và thế lực bề ngoài phục tùng, nhưng trong lòng lại nghĩ thế nào thì không biết được. Lão nhân Cực Âm ngươi phụ trách tìm hiểu xem những ai thành tâm, những ai giả dối. Nếu việc này làm tốt, những việc trong quá khứ xóa bỏ hết. Cực Âm Tông của ngươi vẫn có thể diện ở Đế quốc Đại La.</w:t>
      </w:r>
    </w:p>
    <w:p>
      <w:pPr>
        <w:pStyle w:val="BodyText"/>
      </w:pPr>
      <w:r>
        <w:t xml:space="preserve">Cực Âm Lão Quái mừng húm:</w:t>
      </w:r>
    </w:p>
    <w:p>
      <w:pPr>
        <w:pStyle w:val="BodyText"/>
      </w:pPr>
      <w:r>
        <w:t xml:space="preserve">- Điều này dễ thôi! Rất nhiều thế lực đều biết ân oán trước đây giữa Cực Âm Tông và Tinh La Điện. Ta đi làm chuyện này sẽ không ai nghi ngờ!</w:t>
      </w:r>
    </w:p>
    <w:p>
      <w:pPr>
        <w:pStyle w:val="BodyText"/>
      </w:pPr>
      <w:r>
        <w:t xml:space="preserve">Tần Vô Song cười lạnh:</w:t>
      </w:r>
    </w:p>
    <w:p>
      <w:pPr>
        <w:pStyle w:val="BodyText"/>
      </w:pPr>
      <w:r>
        <w:t xml:space="preserve">- Đúng là như thế. Vì thế việc này ngươi làm tốt một chút. Cơ hội này Cực Âm ngươi nên trân trọng. Bỏ qua nó thì không còn cơ hội nào khác đâu.</w:t>
      </w:r>
    </w:p>
    <w:p>
      <w:pPr>
        <w:pStyle w:val="BodyText"/>
      </w:pPr>
      <w:r>
        <w:t xml:space="preserve">Ba năm nay Cực Âm đã trừ bỏ được tâm ma, đương nhiên biết nặng nhẹ. Lão cũng biết thực lực của Tần Vô Song mạnh đến cỡ nào, mà hai con linh thú Linh VõĐại viên mãn chống ngoại địch cho Tinh La Điện đều là của Tần Vô Song. Như thế có thể thấy thực lực của Tần Vô Song đáng sợ thế nào. Vì thế mà lần này Cực Âm thành tâm thành ý thần phục, không có lòng dạ khác.</w:t>
      </w:r>
    </w:p>
    <w:p>
      <w:pPr>
        <w:pStyle w:val="BodyText"/>
      </w:pPr>
      <w:r>
        <w:t xml:space="preserve">- Tần công tử, xin hãy chuyển lời hỏi thăm của Cực Âm đến lệnh sư Truân đại nhân.</w:t>
      </w:r>
    </w:p>
    <w:p>
      <w:pPr>
        <w:pStyle w:val="BodyText"/>
      </w:pPr>
      <w:r>
        <w:t xml:space="preserve">Sau khi đứng dậy Cực Âm Lão Quái thi lễ mãi rồi mới dẫn các đệ tử đi.</w:t>
      </w:r>
    </w:p>
    <w:p>
      <w:pPr>
        <w:pStyle w:val="BodyText"/>
      </w:pPr>
      <w:r>
        <w:t xml:space="preserve">Nhìn Cực Âm Lão Quái đi rồi Bao Bao cười hi hi:</w:t>
      </w:r>
    </w:p>
    <w:p>
      <w:pPr>
        <w:pStyle w:val="BodyText"/>
      </w:pPr>
      <w:r>
        <w:t xml:space="preserve">- Vô Song lão đại, khí trường của huynh lúc nãy thật là mạnh! Ta dùng thần thức quan sát lão già đó, lão thật sự không có lòng dạ khác.</w:t>
      </w:r>
    </w:p>
    <w:p>
      <w:pPr>
        <w:pStyle w:val="BodyText"/>
      </w:pPr>
      <w:r>
        <w:t xml:space="preserve">Tần Vô Song cười:</w:t>
      </w:r>
    </w:p>
    <w:p>
      <w:pPr>
        <w:pStyle w:val="BodyText"/>
      </w:pPr>
      <w:r>
        <w:t xml:space="preserve">- Bao Bao, ngươi còn có bản lĩnh đó sao?</w:t>
      </w:r>
    </w:p>
    <w:p>
      <w:pPr>
        <w:pStyle w:val="BodyText"/>
      </w:pPr>
      <w:r>
        <w:t xml:space="preserve">Bao Bao gãi đầu:</w:t>
      </w:r>
    </w:p>
    <w:p>
      <w:pPr>
        <w:pStyle w:val="BodyText"/>
      </w:pPr>
      <w:r>
        <w:t xml:space="preserve">- Trước đây ta không có, nhưng từ khi ra khỏi Hầu Vương Sơn, ta cảm giác mỗi ngày thần thức đều mạnh hơn, rồi không biết từ khi nào có khả năng này.</w:t>
      </w:r>
    </w:p>
    <w:p>
      <w:pPr>
        <w:pStyle w:val="BodyText"/>
      </w:pPr>
      <w:r>
        <w:t xml:space="preserve">Tử Điện Phần Diệm Thú giận đùng đùng:</w:t>
      </w:r>
    </w:p>
    <w:p>
      <w:pPr>
        <w:pStyle w:val="BodyText"/>
      </w:pPr>
      <w:r>
        <w:t xml:space="preserve">- Có lòng khác hay không thì sao chứ? Theo ta, là kẻ địch thì phải xé phát chết luôn, đỡ phiền phức!</w:t>
      </w:r>
    </w:p>
    <w:p>
      <w:pPr>
        <w:pStyle w:val="BodyText"/>
      </w:pPr>
      <w:r>
        <w:t xml:space="preserve">Bao Bao cười:</w:t>
      </w:r>
    </w:p>
    <w:p>
      <w:pPr>
        <w:pStyle w:val="BodyText"/>
      </w:pPr>
      <w:r>
        <w:t xml:space="preserve">- Cô Đơn ca, ngươi đúng là đầu to mà óc như quả nho. Có câu nói như thế này, không đánh không quen biết! Có những người bạn do đánh nhau mà có đấy!</w:t>
      </w:r>
    </w:p>
    <w:p>
      <w:pPr>
        <w:pStyle w:val="BodyText"/>
      </w:pPr>
      <w:r>
        <w:t xml:space="preserve">Tần Vô Song vội nói:</w:t>
      </w:r>
    </w:p>
    <w:p>
      <w:pPr>
        <w:pStyle w:val="BodyText"/>
      </w:pPr>
      <w:r>
        <w:t xml:space="preserve">- Cực Âm Lão Quái này, dù có tha thứ cho lão thì cũng không làm bạn được. Đương nhiên, nếu lão không có lòng dạ khác thì cứ giữ lại Cực Âm Tông của lão. Tốt xấu gì thì cũng là một tông môn của Đế quốc Đại La. Nếu diệt chúng có thể sẽ có tin đồn không tốt.</w:t>
      </w:r>
    </w:p>
    <w:p>
      <w:pPr>
        <w:pStyle w:val="BodyText"/>
      </w:pPr>
      <w:r>
        <w:t xml:space="preserve">Bao Bao nói:</w:t>
      </w:r>
    </w:p>
    <w:p>
      <w:pPr>
        <w:pStyle w:val="BodyText"/>
      </w:pPr>
      <w:r>
        <w:t xml:space="preserve">- Vô Song lão đại, sau này nếu có tình huống này thì huynh cũng gọi ta xem thế nào. Ta nhất định sẽ giúp huynh phán đoán xem hắn có thành ý không.</w:t>
      </w:r>
    </w:p>
    <w:p>
      <w:pPr>
        <w:pStyle w:val="BodyText"/>
      </w:pPr>
      <w:r>
        <w:t xml:space="preserve">Tử Điện Phần Diệm Thú bỗng cười tinh quái:</w:t>
      </w:r>
    </w:p>
    <w:p>
      <w:pPr>
        <w:pStyle w:val="BodyText"/>
      </w:pPr>
      <w:r>
        <w:t xml:space="preserve">- Bao Bao, vậy ngươi nói xem, Mộ Dung tiểu thư đó rốt cuộc có thành ý hay không? Ta thấy hình như cô ấy không giống như là đi ngang qua à.</w:t>
      </w:r>
    </w:p>
    <w:p>
      <w:pPr>
        <w:pStyle w:val="BodyText"/>
      </w:pPr>
      <w:r>
        <w:t xml:space="preserve">Bao Bao cười hắc hắc, nói giọng đùa cợt:</w:t>
      </w:r>
    </w:p>
    <w:p>
      <w:pPr>
        <w:pStyle w:val="BodyText"/>
      </w:pPr>
      <w:r>
        <w:t xml:space="preserve">- Mộ Dung tiểu thư à, ta nói ra sợ Vô Song lão đại sẽ đánh ta mất.</w:t>
      </w:r>
    </w:p>
    <w:p>
      <w:pPr>
        <w:pStyle w:val="BodyText"/>
      </w:pPr>
      <w:r>
        <w:t xml:space="preserve">- Không sao, Lão Đại không dùng Thần Tú Cung, không đánh được ngươi đâu.</w:t>
      </w:r>
    </w:p>
    <w:p>
      <w:pPr>
        <w:pStyle w:val="BodyText"/>
      </w:pPr>
      <w:r>
        <w:t xml:space="preserve">Bao Bao cười tít:</w:t>
      </w:r>
    </w:p>
    <w:p>
      <w:pPr>
        <w:pStyle w:val="BodyText"/>
      </w:pPr>
      <w:r>
        <w:t xml:space="preserve">- Vậy ta nói nhé?</w:t>
      </w:r>
    </w:p>
    <w:p>
      <w:pPr>
        <w:pStyle w:val="BodyText"/>
      </w:pPr>
      <w:r>
        <w:t xml:space="preserve">- Mau nói, mau nói đi!</w:t>
      </w:r>
    </w:p>
    <w:p>
      <w:pPr>
        <w:pStyle w:val="BodyText"/>
      </w:pPr>
      <w:r>
        <w:t xml:space="preserve">Tử Điện Phần Diệm Thú thúc giục, bộ dạng rất chi là hóng hớt.</w:t>
      </w:r>
    </w:p>
    <w:p>
      <w:pPr>
        <w:pStyle w:val="BodyText"/>
      </w:pPr>
      <w:r>
        <w:t xml:space="preserve">- Hắc hắc, Mộ Dung tiểu thư ấy mà, có thể nói là cực kỳ có thành ý với Vô Song lão đại. Đi ngang qua là giả, cố ý đến báo tin mới là thật. Ta thấy cô ấy cũng sợ Vô Song lão đại chịu thiệt thòi.</w:t>
      </w:r>
    </w:p>
    <w:p>
      <w:pPr>
        <w:pStyle w:val="BodyText"/>
      </w:pPr>
      <w:r>
        <w:t xml:space="preserve">Bao Bao cười tinh quái.Tử Điện Phần Diệm Thú cũng cười đểu:</w:t>
      </w:r>
    </w:p>
    <w:p>
      <w:pPr>
        <w:pStyle w:val="BodyText"/>
      </w:pPr>
      <w:r>
        <w:t xml:space="preserve">- Vậy, Bao Bao, tại sao Mộ Dung tiểu thư lại sợ Vô Song lão đại chịu thiệt thòi?</w:t>
      </w:r>
    </w:p>
    <w:p>
      <w:pPr>
        <w:pStyle w:val="BodyText"/>
      </w:pPr>
      <w:r>
        <w:t xml:space="preserve">Hai bảo vật sống kẻ tung người hứng cứ như đúng rồi.</w:t>
      </w:r>
    </w:p>
    <w:p>
      <w:pPr>
        <w:pStyle w:val="BodyText"/>
      </w:pPr>
      <w:r>
        <w:t xml:space="preserve">Tần Vô Song bực mình nói:</w:t>
      </w:r>
    </w:p>
    <w:p>
      <w:pPr>
        <w:pStyle w:val="BodyText"/>
      </w:pPr>
      <w:r>
        <w:t xml:space="preserve">- Hai ngươi chế nhạo gì ta cũng không sao, nhưng đừng có bêu xấu Mộ Dung tiểu thư.</w:t>
      </w:r>
    </w:p>
    <w:p>
      <w:pPr>
        <w:pStyle w:val="BodyText"/>
      </w:pPr>
      <w:r>
        <w:t xml:space="preserve">- Đương nhiên không bêu xấu rồi. Nhưng Vô Song lão đại à, ta nói thật, nếu Mộ Dung tiểu thư không có ý gì với huynh thì Bao Bao ta cắt đầu cho huynh đá.</w:t>
      </w:r>
    </w:p>
    <w:p>
      <w:pPr>
        <w:pStyle w:val="BodyText"/>
      </w:pPr>
      <w:r>
        <w:t xml:space="preserve">Tần Vô Song nói:</w:t>
      </w:r>
    </w:p>
    <w:p>
      <w:pPr>
        <w:pStyle w:val="BodyText"/>
      </w:pPr>
      <w:r>
        <w:t xml:space="preserve">- Ta lấy cái đầu ngươi làm gì? Nếu làm thế, Hầu Tộc các ngươi không liều mạng với ta mới lạ.</w:t>
      </w:r>
    </w:p>
    <w:p>
      <w:pPr>
        <w:pStyle w:val="BodyText"/>
      </w:pPr>
      <w:r>
        <w:t xml:space="preserve">Tử Điện Phần Diệm Thú cười khục khục:</w:t>
      </w:r>
    </w:p>
    <w:p>
      <w:pPr>
        <w:pStyle w:val="BodyText"/>
      </w:pPr>
      <w:r>
        <w:t xml:space="preserve">- Vậy ta cũng cho huynh một cái đầu.</w:t>
      </w:r>
    </w:p>
    <w:p>
      <w:pPr>
        <w:pStyle w:val="BodyText"/>
      </w:pPr>
      <w:r>
        <w:t xml:space="preserve">Tần Vô Song trợn mắt:</w:t>
      </w:r>
    </w:p>
    <w:p>
      <w:pPr>
        <w:pStyle w:val="BodyText"/>
      </w:pPr>
      <w:r>
        <w:t xml:space="preserve">- Đầu các ngươi ta không cần, giữ yên ở đó mới là quan trọng với ta đó.</w:t>
      </w:r>
    </w:p>
    <w:p>
      <w:pPr>
        <w:pStyle w:val="BodyText"/>
      </w:pPr>
      <w:r>
        <w:t xml:space="preserve">- Thôi được rồi, Vô Song lão đại, vậy ta nói Mộ Dung tiểu thư rất ghét huynh, như thế huynh hài lòng rồi chứ?</w:t>
      </w:r>
    </w:p>
    <w:p>
      <w:pPr>
        <w:pStyle w:val="BodyText"/>
      </w:pPr>
      <w:r>
        <w:t xml:space="preserve">Bao Bao nói ngược lại.</w:t>
      </w:r>
    </w:p>
    <w:p>
      <w:pPr>
        <w:pStyle w:val="BodyText"/>
      </w:pPr>
      <w:r>
        <w:t xml:space="preserve">Tần Vô Song thở dài:</w:t>
      </w:r>
    </w:p>
    <w:p>
      <w:pPr>
        <w:pStyle w:val="BodyText"/>
      </w:pPr>
      <w:r>
        <w:t xml:space="preserve">- Bao Bao, Cô Đơn, Mộ Dung tiểu thư có lai lịch không tầm thường, với ta chỉ có giao tình qua tiếng đàn. Giờ ta chỉ hy vọng sớm ngày đột phá cảnh giới Linh Võ Cảnh tiến lên Hư Võ Cảnh. Chỉ như vậy mới có tiền độ rộng mở hơn trên con đường võ đạo!</w:t>
      </w:r>
    </w:p>
    <w:p>
      <w:pPr>
        <w:pStyle w:val="BodyText"/>
      </w:pPr>
      <w:r>
        <w:t xml:space="preserve">Bao Bao định nói thì bỗng có tiếng gọi từ bên ngoài Thanh Vân Điện:</w:t>
      </w:r>
    </w:p>
    <w:p>
      <w:pPr>
        <w:pStyle w:val="BodyText"/>
      </w:pPr>
      <w:r>
        <w:t xml:space="preserve">- Vô Song Hầu, Vô Song Hầu!</w:t>
      </w:r>
    </w:p>
    <w:p>
      <w:pPr>
        <w:pStyle w:val="BodyText"/>
      </w:pPr>
      <w:r>
        <w:t xml:space="preserve">Cách xưng hô này lâu lắm Tần Vô Song chưa nghe, không cần quay lại cũng biết đó là Đồng Ngôn, đệ đệ của Đồng Dao.</w:t>
      </w:r>
    </w:p>
    <w:p>
      <w:pPr>
        <w:pStyle w:val="BodyText"/>
      </w:pPr>
      <w:r>
        <w:t xml:space="preserve">Đồng Ngôn mặt mày hớn hở tiến lại:</w:t>
      </w:r>
    </w:p>
    <w:p>
      <w:pPr>
        <w:pStyle w:val="BodyText"/>
      </w:pPr>
      <w:r>
        <w:t xml:space="preserve">- Vô Song Hầu, ta đã đi đi lại lại Thanh Vân Điện mười mấy lần, cuối cùng cũng gặp được ngươi, hiếm có à!</w:t>
      </w:r>
    </w:p>
    <w:p>
      <w:pPr>
        <w:pStyle w:val="BodyText"/>
      </w:pPr>
      <w:r>
        <w:t xml:space="preserve">- Đồng huynh, lâu rồi không gặp. Khí độ và tu vi của huynh hình như đã nâng cao rất nhiều, đáng mừng đáng mừng!</w:t>
      </w:r>
    </w:p>
    <w:p>
      <w:pPr>
        <w:pStyle w:val="BodyText"/>
      </w:pPr>
      <w:r>
        <w:t xml:space="preserve">Tần Vô Song cười.</w:t>
      </w:r>
    </w:p>
    <w:p>
      <w:pPr>
        <w:pStyle w:val="BodyText"/>
      </w:pPr>
      <w:r>
        <w:t xml:space="preserve">Đồng Ngôn cười tươi rói:</w:t>
      </w:r>
    </w:p>
    <w:p>
      <w:pPr>
        <w:pStyle w:val="BodyText"/>
      </w:pPr>
      <w:r>
        <w:t xml:space="preserve">- Đó là ngươi không thấy tỷ tỷ của ta, tỷ ấy mới gọi là thực lực tăng cao!</w:t>
      </w:r>
    </w:p>
    <w:p>
      <w:pPr>
        <w:pStyle w:val="BodyText"/>
      </w:pPr>
      <w:r>
        <w:t xml:space="preserve">Đồng Dao? Tần Vô Song cười, tính ra thì Đồng Dao nay đã là sư muội của hắn rồi. Từ khi cô ấy làm môn hạ Thanh Vân Điện, vẫn chưa gặp lại lần nào.</w:t>
      </w:r>
    </w:p>
    <w:p>
      <w:pPr>
        <w:pStyle w:val="Compact"/>
      </w:pPr>
      <w:r>
        <w:t xml:space="preserve">Ủng hộ chỉ với 1 click và 5s ! (adf.ly/4EmoB)</w:t>
      </w:r>
      <w:r>
        <w:br w:type="textWrapping"/>
      </w:r>
      <w:r>
        <w:br w:type="textWrapping"/>
      </w:r>
    </w:p>
    <w:p>
      <w:pPr>
        <w:pStyle w:val="Heading2"/>
      </w:pPr>
      <w:bookmarkStart w:id="397" w:name="chương-375"/>
      <w:bookmarkEnd w:id="397"/>
      <w:r>
        <w:t xml:space="preserve">375. Chương 37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75: Long Hổ Môn thỏa hiệp.</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Đồng hương gặp nhau đương nhiên sẽ có niềm vui đặc biệt. Trong lòng Đồng Ngôn cũng thấy ấm áp dễ chịu. Vô Song Hầu nay đã là người có địa vị cao nhất Tinh La Điện rồi mà vẫn bình dị như trước chứ không lên mặt khi là cường giả như những người khác khiến Đồng Ngôn rất bội phục. Thật sự chẳng có ai cởi mở tự nhiên được như Tần Vô Song!</w:t>
      </w:r>
    </w:p>
    <w:p>
      <w:pPr>
        <w:pStyle w:val="BodyText"/>
      </w:pPr>
      <w:r>
        <w:t xml:space="preserve">Nhập môn ba năm, thiếu niên Bách Việt Quốc năm đó đến nay đã trở thành thanh niên, Đồng Ngôn cũng vậy:</w:t>
      </w:r>
    </w:p>
    <w:p>
      <w:pPr>
        <w:pStyle w:val="BodyText"/>
      </w:pPr>
      <w:r>
        <w:t xml:space="preserve">- Đồng huynh, cố nhân Bách Việt Quốc vẫn khỏe chứ?</w:t>
      </w:r>
    </w:p>
    <w:p>
      <w:pPr>
        <w:pStyle w:val="BodyText"/>
      </w:pPr>
      <w:r>
        <w:t xml:space="preserve">Đồng Ngôn nghe Tần Vô Song nói vậy, sắc mặt có phần ảm đạm:</w:t>
      </w:r>
    </w:p>
    <w:p>
      <w:pPr>
        <w:pStyle w:val="BodyText"/>
      </w:pPr>
      <w:r>
        <w:t xml:space="preserve">- Trong những người tiến vào hồi đó, có hai người không còn tại thế nữa rồi.</w:t>
      </w:r>
    </w:p>
    <w:p>
      <w:pPr>
        <w:pStyle w:val="BodyText"/>
      </w:pPr>
      <w:r>
        <w:t xml:space="preserve">- Cái gì?</w:t>
      </w:r>
    </w:p>
    <w:p>
      <w:pPr>
        <w:pStyle w:val="BodyText"/>
      </w:pPr>
      <w:r>
        <w:t xml:space="preserve">Tần Vô Song kinh ngạc:</w:t>
      </w:r>
    </w:p>
    <w:p>
      <w:pPr>
        <w:pStyle w:val="BodyText"/>
      </w:pPr>
      <w:r>
        <w:t xml:space="preserve">- Sao lại như vậy?</w:t>
      </w:r>
    </w:p>
    <w:p>
      <w:pPr>
        <w:pStyle w:val="BodyText"/>
      </w:pPr>
      <w:r>
        <w:t xml:space="preserve">- Họ đều chết vì gặp bất trắc trong khi tu luyện trong núi.</w:t>
      </w:r>
    </w:p>
    <w:p>
      <w:pPr>
        <w:pStyle w:val="BodyText"/>
      </w:pPr>
      <w:r>
        <w:t xml:space="preserve">Đồng Ngôn nói có phần nuối tiếc:</w:t>
      </w:r>
    </w:p>
    <w:p>
      <w:pPr>
        <w:pStyle w:val="BodyText"/>
      </w:pPr>
      <w:r>
        <w:t xml:space="preserve">- Nay chỉ còn ta, Tây Môn Tinh, Hạ Tử Trọng và Vạn Kim Bằng. Hai người chết đều là đệ tử của nhà Hạ gia, Vương tộc Bách Việt Quốc.</w:t>
      </w:r>
    </w:p>
    <w:p>
      <w:pPr>
        <w:pStyle w:val="BodyText"/>
      </w:pPr>
      <w:r>
        <w:t xml:space="preserve">Tần Vô Song đều có ấn trượng với hai đệ tửVương tộc đó, trong lòng thở dài.</w:t>
      </w:r>
    </w:p>
    <w:p>
      <w:pPr>
        <w:pStyle w:val="BodyText"/>
      </w:pPr>
      <w:r>
        <w:t xml:space="preserve">Nhiều người tưởng rằng vào Tinh La Điện có nghĩa là đến thánh địa tu luyện, tiền đồ cả đời sẽ rộng mở, chứ nào có biết tu luyện ở Tinh La Điện tiền đồ đương nhiên xán lạn nhưng con đường đi cũng khúc khuỷu gập ghềnh. Không cẩn thận một chút là có thể mất mạng. Bất luận là trong quá trình tu luyện hay chinh chiến bên ngoài, chấp hành nhiệm vụ hay luyện tập mạo hiểm, đều có cả nguy hiểm lẫn cơ hội.</w:t>
      </w:r>
    </w:p>
    <w:p>
      <w:pPr>
        <w:pStyle w:val="BodyText"/>
      </w:pPr>
      <w:r>
        <w:t xml:space="preserve">Ví như việc khám phá Vô Tận Đông Hải, nói thì là cơ hội cực lớn, nhưng thực tế, tỷ lệ tử vong cao đến mức khiến người ta kinh hãi.</w:t>
      </w:r>
    </w:p>
    <w:p>
      <w:pPr>
        <w:pStyle w:val="BodyText"/>
      </w:pPr>
      <w:r>
        <w:t xml:space="preserve">Từ thời của Trác Bất Đàn đến đời Tần Vô Song, hai mươi năm một lần đã truyền thừa năm sáu lần, nhưng kết quả ra sao? Năm sáu lượt đệ tử này chẳng có một người trở về! Tất cả đã thất bại, thất bại có nghĩa là chết!</w:t>
      </w:r>
    </w:p>
    <w:p>
      <w:pPr>
        <w:pStyle w:val="BodyText"/>
      </w:pPr>
      <w:r>
        <w:t xml:space="preserve">- Vô Song Hầu, sư phụ ta, Pháp vương Ly Hỏa thường xuyên nhắc tới ngươi. Ngươi bảo đến nghe sư phụ giảng giải đan đạo, nhưng tổng cộng chưa đến được mười lần.</w:t>
      </w:r>
    </w:p>
    <w:p>
      <w:pPr>
        <w:pStyle w:val="BodyText"/>
      </w:pPr>
      <w:r>
        <w:t xml:space="preserve">Đồng Ngôn cười, đổi chủ đề.Tần Vô Song thở dài:</w:t>
      </w:r>
    </w:p>
    <w:p>
      <w:pPr>
        <w:pStyle w:val="BodyText"/>
      </w:pPr>
      <w:r>
        <w:t xml:space="preserve">- Là ta thất lễ rồi, xin hãy thay ta tạ tội với Pháp vương.</w:t>
      </w:r>
    </w:p>
    <w:p>
      <w:pPr>
        <w:pStyle w:val="BodyText"/>
      </w:pPr>
      <w:r>
        <w:t xml:space="preserve">- Hà hà, lão nhân gia cũng nói vậy. Sư phụ cũng biết Vô Song Hầu là người bận rộn, đại sự của môn phái đang đợi ngươi xử lý, không sao.</w:t>
      </w:r>
    </w:p>
    <w:p>
      <w:pPr>
        <w:pStyle w:val="BodyText"/>
      </w:pPr>
      <w:r>
        <w:t xml:space="preserve">Đồng Ngôn cười.Tần Vô Song thấy Đồng Ngôn gương mặt tươi cười suốt, nói:</w:t>
      </w:r>
    </w:p>
    <w:p>
      <w:pPr>
        <w:pStyle w:val="BodyText"/>
      </w:pPr>
      <w:r>
        <w:t xml:space="preserve">- Đồng huynh, có phải có chuyện gì vui không? Ta thấy huynh rất phấn khởi.</w:t>
      </w:r>
    </w:p>
    <w:p>
      <w:pPr>
        <w:pStyle w:val="BodyText"/>
      </w:pPr>
      <w:r>
        <w:t xml:space="preserve">- Hắc hắc, Vô Song Hầu nhãn lực tốt thật! Lần này quay về sư phụ ta đồng ý cho ta dùng Cực phẩm Sơ Linh Đan. Như thế thì ta cũng có cơ hội như tỷ tỷ thử thách với cảnh giới Tiên Thiên rồi.</w:t>
      </w:r>
    </w:p>
    <w:p>
      <w:pPr>
        <w:pStyle w:val="BodyText"/>
      </w:pPr>
      <w:r>
        <w:t xml:space="preserve">- Lệnh tỷ…</w:t>
      </w:r>
    </w:p>
    <w:p>
      <w:pPr>
        <w:pStyle w:val="BodyText"/>
      </w:pPr>
      <w:r>
        <w:t xml:space="preserve">Tần Vô Song bỗng nhớ ra mình từng đưa cho sư phụ một viên Cực phẩm Sơ Linh Đan, liền cảm thấy mừng cho Đồng Dao:</w:t>
      </w:r>
    </w:p>
    <w:p>
      <w:pPr>
        <w:pStyle w:val="BodyText"/>
      </w:pPr>
      <w:r>
        <w:t xml:space="preserve">- Đồng Dao tiểu thư thăng cấp lên cảnh giới Tiên Thiên rồi sao? Thật là đáng mừng! Chỉ trong hai năm mà đã được như vậy, tin về Bách Việt Quốc thì đúng là đại hỉ sự!</w:t>
      </w:r>
    </w:p>
    <w:p>
      <w:pPr>
        <w:pStyle w:val="BodyText"/>
      </w:pPr>
      <w:r>
        <w:t xml:space="preserve">- Đúng thế, Bách Việt Quốc chúng ta giờ đã đứng đầu trong các Công quốc. Vô Song Hầu, Vương phủ Tần gia trừ ngươi ra còn có hai Tiên Thiên cường giả nữa. Thành tựu này đủ để khiến các Công quốc khác phải hổ thẹn.</w:t>
      </w:r>
    </w:p>
    <w:p>
      <w:pPr>
        <w:pStyle w:val="BodyText"/>
      </w:pPr>
      <w:r>
        <w:t xml:space="preserve">Đồng Ngôn cảm thán.</w:t>
      </w:r>
    </w:p>
    <w:p>
      <w:pPr>
        <w:pStyle w:val="BodyText"/>
      </w:pPr>
      <w:r>
        <w:t xml:space="preserve">Tần Vô Song tim run lên, hai Tiên Thiên cường giả? Như vậy là phụ thân cũng đột phá rồi? Nghĩ một chút hắn cũng hiểu. Có Thúy Ngọc Băng Tâm Quả trợ giúp, thực lựcTần gia chắc chắn không tầm thường, đột phá cảnh giới Tiên Thiên giờ đã không phải là điều mà Tần gia theo đuổi nữa.</w:t>
      </w:r>
    </w:p>
    <w:p>
      <w:pPr>
        <w:pStyle w:val="BodyText"/>
      </w:pPr>
      <w:r>
        <w:t xml:space="preserve">Tần Vô Song gật đầu:</w:t>
      </w:r>
    </w:p>
    <w:p>
      <w:pPr>
        <w:pStyle w:val="BodyText"/>
      </w:pPr>
      <w:r>
        <w:t xml:space="preserve">- Đồng huynh, nhân Đại hội Đồng minh lần này, đồng hương Bách Việt Quốc chúng ta tìm lúc nào đótụ hội đi. Qua thời gian này ta lại có nhiệm vụ. Chia tay lần này không biết bao giờ mới gặp lại.</w:t>
      </w:r>
    </w:p>
    <w:p>
      <w:pPr>
        <w:pStyle w:val="BodyText"/>
      </w:pPr>
      <w:r>
        <w:t xml:space="preserve">Đồng Ngôn mừng rỡ:</w:t>
      </w:r>
    </w:p>
    <w:p>
      <w:pPr>
        <w:pStyle w:val="BodyText"/>
      </w:pPr>
      <w:r>
        <w:t xml:space="preserve">- Vô Song Hầu, ta đến cũng là có ý này. Vậy chúng ta quyết định rồi nhé. Hai ngày nữa tỷ tỷ ta cũng về.</w:t>
      </w:r>
    </w:p>
    <w:p>
      <w:pPr>
        <w:pStyle w:val="BodyText"/>
      </w:pPr>
      <w:r>
        <w:t xml:space="preserve">Tần Vô Song nói:</w:t>
      </w:r>
    </w:p>
    <w:p>
      <w:pPr>
        <w:pStyle w:val="BodyText"/>
      </w:pPr>
      <w:r>
        <w:t xml:space="preserve">- Quyết định thời gian rồi nói ta biết nhé.</w:t>
      </w:r>
    </w:p>
    <w:p>
      <w:pPr>
        <w:pStyle w:val="BodyText"/>
      </w:pPr>
      <w:r>
        <w:t xml:space="preserve">Đồng Ngôn gật đầu:</w:t>
      </w:r>
    </w:p>
    <w:p>
      <w:pPr>
        <w:pStyle w:val="BodyText"/>
      </w:pPr>
      <w:r>
        <w:t xml:space="preserve">- Được, chắc chắn thế!</w:t>
      </w:r>
    </w:p>
    <w:p>
      <w:pPr>
        <w:pStyle w:val="BodyText"/>
      </w:pPr>
      <w:r>
        <w:t xml:space="preserve">o0o</w:t>
      </w:r>
    </w:p>
    <w:p>
      <w:pPr>
        <w:pStyle w:val="BodyText"/>
      </w:pPr>
      <w:r>
        <w:t xml:space="preserve">Đế đô của Đế quốc Đại La, thời gian này trở nên thật nhộn nhịp. Các thế lực đến tham gia Đại hội Đồng minh đều phải ở lại Đế đô trước, sau khi Đại hội Đồng minh chính thức bắt đầu mới vào Tinh La Điện.</w:t>
      </w:r>
    </w:p>
    <w:p>
      <w:pPr>
        <w:pStyle w:val="BodyText"/>
      </w:pPr>
      <w:r>
        <w:t xml:space="preserve">Tần Vô Song và các đệ tử phụng mệnh tiềm phục ở Đế đô giám sát các thế lực, duy trì trật tự, tránh việc gây rối.</w:t>
      </w:r>
    </w:p>
    <w:p>
      <w:pPr>
        <w:pStyle w:val="BodyText"/>
      </w:pPr>
      <w:r>
        <w:t xml:space="preserve">Trong một quán trọ nào đó của Đế đô, năm người đứng đầu của Long Hổ Môn và các Đệ tử Trung tâm đang tụ họp.</w:t>
      </w:r>
    </w:p>
    <w:p>
      <w:pPr>
        <w:pStyle w:val="BodyText"/>
      </w:pPr>
      <w:r>
        <w:t xml:space="preserve">Những người này ai nấy sắc mặt đều nặng nề như gặp phải đại địch. Có thể thấy được chúng có phần bất lực trước cục diện hiện tại.</w:t>
      </w:r>
    </w:p>
    <w:p>
      <w:pPr>
        <w:pStyle w:val="BodyText"/>
      </w:pPr>
      <w:r>
        <w:t xml:space="preserve">Hôm đó, Thời Thừa Long lén lút bỏ đi khỏi Tinh La Điện, cũng là có hai ý định. Thứ nhất, Tinh La Điện bị cường giả Hư Võ Cảnh đó tiêu diệt. Long Hổ Môn sẽ tùy cơ hành động. Thứ hai, Tinh La Điện đứng vững, Long Hổ Môn sẽ không tranh giành gì nữa. Nay khả năng thứ hai đã xảy ra.</w:t>
      </w:r>
    </w:p>
    <w:p>
      <w:pPr>
        <w:pStyle w:val="BodyText"/>
      </w:pPr>
      <w:r>
        <w:t xml:space="preserve">- Đại Long đầu, Tinh La Điện nay đã lột bỏ cái mặt nạ giả dối, xưng bá phía Đông. Đại hội Đồng minh chỉ là giả, ta thấy chúng muốn độc bá thì có!</w:t>
      </w:r>
    </w:p>
    <w:p>
      <w:pPr>
        <w:pStyle w:val="BodyText"/>
      </w:pPr>
      <w:r>
        <w:t xml:space="preserve">Tam Long đầu nổi giận đùng đùng nói.</w:t>
      </w:r>
    </w:p>
    <w:p>
      <w:pPr>
        <w:pStyle w:val="BodyText"/>
      </w:pPr>
      <w:r>
        <w:t xml:space="preserve">Thời Thừa Long thở dài:</w:t>
      </w:r>
    </w:p>
    <w:p>
      <w:pPr>
        <w:pStyle w:val="BodyText"/>
      </w:pPr>
      <w:r>
        <w:t xml:space="preserve">- Hôm đó ta đến Tinh La Điện, Truân Trung Trì nói có ẩn ý bên trong, ta cũng đã hoài nghi. Hắn nói cục diện phía Đông sẽ sớm sáng sủa thôi. Thì ra Tinh La Điện đã có ý đồ này từ lâu! Hắn lại nói Long Hổ Môn chúng ta không chịu kết đồng minh từ đó quan hệ hai bên không thể được như trước.</w:t>
      </w:r>
    </w:p>
    <w:p>
      <w:pPr>
        <w:pStyle w:val="BodyText"/>
      </w:pPr>
      <w:r>
        <w:t xml:space="preserve">- Lời nói chó chết gì vậy? Dù có kết đồng minh với chúng, đánh lui Cửu Cung Phái, chúng vẫn có thể trở mặt, chỉ cần tìm một cái cớ khác là được. Nói đi nói lại nắm đấm của chúng lớn!</w:t>
      </w:r>
    </w:p>
    <w:p>
      <w:pPr>
        <w:pStyle w:val="BodyText"/>
      </w:pPr>
      <w:r>
        <w:t xml:space="preserve">Nhị Hổ đầu của Hổ Môn cũng bất mãn, nhưng đồng thời cũng cảm thấy bất lực.</w:t>
      </w:r>
    </w:p>
    <w:p>
      <w:pPr>
        <w:pStyle w:val="BodyText"/>
      </w:pPr>
      <w:r>
        <w:t xml:space="preserve">Cục diện trước mắt rõ ràng đã hình thành một dòng chảy lớn bị Tinh La Điện khống chế, không thể chảy ngược lại nữa. Long Hổ Môn bất lực không thể làm gì, các nước khác thì càng không cần nói.</w:t>
      </w:r>
    </w:p>
    <w:p>
      <w:pPr>
        <w:pStyle w:val="BodyText"/>
      </w:pPr>
      <w:r>
        <w:t xml:space="preserve">Nhị Long đầu thở dài:</w:t>
      </w:r>
    </w:p>
    <w:p>
      <w:pPr>
        <w:pStyle w:val="BodyText"/>
      </w:pPr>
      <w:r>
        <w:t xml:space="preserve">- Muốn trách, chỉ trách sao Tinh La Điện lại đột nhiên biến thành cái lò bùng nổ? Nói ra, Đại hội So tài Đông Tam quốc cũng qua chưa lâu, chỉ trong hai năm ngắn ngủi, Tinh La Điện sao có thể tiến bộ nhanh như vậy? Ta vẫn nghi ngờ có phải chúng cố ý che giấu thực lực!</w:t>
      </w:r>
    </w:p>
    <w:p>
      <w:pPr>
        <w:pStyle w:val="BodyText"/>
      </w:pPr>
      <w:r>
        <w:t xml:space="preserve">Ta một câu, ngươi một câu, tất cả bắt đầu suy đoán, nhưng chẳng có chút manh mối nào.</w:t>
      </w:r>
    </w:p>
    <w:p>
      <w:pPr>
        <w:pStyle w:val="BodyText"/>
      </w:pPr>
      <w:r>
        <w:t xml:space="preserve">Thời Thừa Long nói:</w:t>
      </w:r>
    </w:p>
    <w:p>
      <w:pPr>
        <w:pStyle w:val="BodyText"/>
      </w:pPr>
      <w:r>
        <w:t xml:space="preserve">- Chư vị có phát hiện sự vùng lên của Tinh La Điện trước sau đều gắn với một người không?</w:t>
      </w:r>
    </w:p>
    <w:p>
      <w:pPr>
        <w:pStyle w:val="BodyText"/>
      </w:pPr>
      <w:r>
        <w:t xml:space="preserve">- Ai?</w:t>
      </w:r>
    </w:p>
    <w:p>
      <w:pPr>
        <w:pStyle w:val="BodyText"/>
      </w:pPr>
      <w:r>
        <w:t xml:space="preserve">Tất cả đều hỏi.</w:t>
      </w:r>
    </w:p>
    <w:p>
      <w:pPr>
        <w:pStyle w:val="BodyText"/>
      </w:pPr>
      <w:r>
        <w:t xml:space="preserve">- Các ngươi đoán xem!</w:t>
      </w:r>
    </w:p>
    <w:p>
      <w:pPr>
        <w:pStyle w:val="BodyText"/>
      </w:pPr>
      <w:r>
        <w:t xml:space="preserve">- Trác Bất Đàn?</w:t>
      </w:r>
    </w:p>
    <w:p>
      <w:pPr>
        <w:pStyle w:val="BodyText"/>
      </w:pPr>
      <w:r>
        <w:t xml:space="preserve">- Truân Trung Trì?</w:t>
      </w:r>
    </w:p>
    <w:p>
      <w:pPr>
        <w:pStyle w:val="BodyText"/>
      </w:pPr>
      <w:r>
        <w:t xml:space="preserve">Thời Thừa Long lắc đầu cười khổ:</w:t>
      </w:r>
    </w:p>
    <w:p>
      <w:pPr>
        <w:pStyle w:val="BodyText"/>
      </w:pPr>
      <w:r>
        <w:t xml:space="preserve">-Người này không phải cấp Điện chủ, mà là một Đệ tử Trung tâm. Hắn tên là Tần Vô Song. Ba năm trước, chư vị có nghe đến cái tên Tần Vô Song không?</w:t>
      </w:r>
    </w:p>
    <w:p>
      <w:pPr>
        <w:pStyle w:val="BodyText"/>
      </w:pPr>
      <w:r>
        <w:t xml:space="preserve">Ba năm trước? Tất cả hồi tưởng lại, đều lắc đầu. Cái tên Tần Vô Song thật sự để lại ấn tượng thì phải đến Đại hội So tài Đông Tam quốc.</w:t>
      </w:r>
    </w:p>
    <w:p>
      <w:pPr>
        <w:pStyle w:val="BodyText"/>
      </w:pPr>
      <w:r>
        <w:t xml:space="preserve">Nhưng mà, tuy rằng biểu hiện của Tần Vô Song trong cuộc thi cũng không tệ nhưng không đến mức yêu nghiệt, sao lại có liên quan đến hắn? Lẽ nào là vì mũi tên đó?</w:t>
      </w:r>
    </w:p>
    <w:p>
      <w:pPr>
        <w:pStyle w:val="BodyText"/>
      </w:pPr>
      <w:r>
        <w:t xml:space="preserve">- Nghe nói, Cửu Cung Phái lần đầu tiên phái Triệu Hằng đến gây chuyện đã bị Tần Vô Song bắn trúng đan điền. Một Trung Linh võ giả khiến một Linh Võ Đại viên mãn bị thương, đây là cái lạ đầu tiên! Truân Trung Trì bị Triệu Hằng đánh vỡ đan điền, nay lại bình an vô sự, đây là cái lạ thứ hai! Theo tin đồn, khi Truân Trung Trì bị thương, Tần Vô Song đã đến Đế quốc Cửu Ô và vào Chi Tế Sơn tìm Thần Anh Quả! Mà đánh lui Cửu Cung Phái, nghe hai Trưởng lão may mắn sống sót thì Tần Vô Song cũng tham gia. Một đệ tử Trung Linh Võ Cảnh tham gia đối kháng Cửu Cung Phái, đây lại là một điều lạ nữa. Tiêu diệt Thiên Cơ Tông, có tin là một người hai thú. Mà người này, theo rất nhiều tư liệu vẫn là Tần Vô Song! Một đệ tử trẻ tuổi sao lại có thể yêu nghiệt như thế. Mọi người cảm thấy mọi sự thay đổi của Tinh La Điện lẽ nào không có liên quan đến Tần Vô Song?</w:t>
      </w:r>
    </w:p>
    <w:p>
      <w:pPr>
        <w:pStyle w:val="BodyText"/>
      </w:pPr>
      <w:r>
        <w:t xml:space="preserve">Sau sự phân tích của Thời Thừa Long, tất cả đều gật gù suy nghĩ.</w:t>
      </w:r>
    </w:p>
    <w:p>
      <w:pPr>
        <w:pStyle w:val="BodyText"/>
      </w:pPr>
      <w:r>
        <w:t xml:space="preserve">Đại Hổđầu trầm ngâm:</w:t>
      </w:r>
    </w:p>
    <w:p>
      <w:pPr>
        <w:pStyle w:val="BodyText"/>
      </w:pPr>
      <w:r>
        <w:t xml:space="preserve">- Tên Tần Vô Song không biết rốt cuộc có lai lịch thế nào?</w:t>
      </w:r>
    </w:p>
    <w:p>
      <w:pPr>
        <w:pStyle w:val="BodyText"/>
      </w:pPr>
      <w:r>
        <w:t xml:space="preserve">Thời Thừa Long cười khổ:</w:t>
      </w:r>
    </w:p>
    <w:p>
      <w:pPr>
        <w:pStyle w:val="BodyText"/>
      </w:pPr>
      <w:r>
        <w:t xml:space="preserve">- Ta đã điều tra không biết bao nhiêu lần. Tần Vô Song hắn là người của một gia tộc của mộtCông quốcthuộc Đế quốc Đại La. Hơn nữa trongCông quốc đó, gia tộc này còn là quý tộc cấp thấp nhất, gần như đã rơi vào kết cục mất luôn địa vị quý tộc. Nhưng sau khi hắn bị trọng thương sau một lần quyết đấu với một Võ đồng thì gần như đã biến thành một người khác, thăng tiến với tốc độ chóng mặt!</w:t>
      </w:r>
    </w:p>
    <w:p>
      <w:pPr>
        <w:pStyle w:val="BodyText"/>
      </w:pPr>
      <w:r>
        <w:t xml:space="preserve">- Điều này thì kỳ lạ thật! Lẽ nào được thần linh phò trợ?</w:t>
      </w:r>
    </w:p>
    <w:p>
      <w:pPr>
        <w:pStyle w:val="BodyText"/>
      </w:pPr>
      <w:r>
        <w:t xml:space="preserve">Đại Hổ đầu nói đùa.</w:t>
      </w:r>
    </w:p>
    <w:p>
      <w:pPr>
        <w:pStyle w:val="BodyText"/>
      </w:pPr>
      <w:r>
        <w:t xml:space="preserve">Thời Thừa Long thở dài:</w:t>
      </w:r>
    </w:p>
    <w:p>
      <w:pPr>
        <w:pStyle w:val="BodyText"/>
      </w:pPr>
      <w:r>
        <w:t xml:space="preserve">- Chư vị, chúng ta quay lại chủ đề chính, rốt cuộc Đại hội Đồng minh này chúng ta làm thế nào? Thần phục hay chống đối?</w:t>
      </w:r>
    </w:p>
    <w:p>
      <w:pPr>
        <w:pStyle w:val="BodyText"/>
      </w:pPr>
      <w:r>
        <w:t xml:space="preserve">- Tinh La Điện nay đã có bốn Linh Võ Đại viên mãn, nếu Long Hổ Môn chúng ta chống đối thì chúng ta chính là vật thí nghiệm cho chúng xử lý nêu gương điển hình. Theo ta, với sự lớn mạnh hiện nay của Tinh La Điện, chúng ta cứ chịu thiệt thòi trước rồi nâng cao thực lực, khi thực lực đã đủ chúng ta sẽ lật lại chúng, lập lại cục diện cũng không muộn.</w:t>
      </w:r>
    </w:p>
    <w:p>
      <w:pPr>
        <w:pStyle w:val="BodyText"/>
      </w:pPr>
      <w:r>
        <w:t xml:space="preserve">Đây là ý kiến của Nhị Long đầu.</w:t>
      </w:r>
    </w:p>
    <w:p>
      <w:pPr>
        <w:pStyle w:val="BodyText"/>
      </w:pPr>
      <w:r>
        <w:t xml:space="preserve">Tam Long đầu kêu lên:</w:t>
      </w:r>
    </w:p>
    <w:p>
      <w:pPr>
        <w:pStyle w:val="BodyText"/>
      </w:pPr>
      <w:r>
        <w:t xml:space="preserve">- Như thế không phải là thỏa hiệp sao? Cúi đầu thần phục Tinh La Điện? Việc uất ức như thế Long Hổ Môn chúng ta chưa bao giờ làm!</w:t>
      </w:r>
    </w:p>
    <w:p>
      <w:pPr>
        <w:pStyle w:val="BodyText"/>
      </w:pPr>
      <w:r>
        <w:t xml:space="preserve">Nhị Long đầu nói:</w:t>
      </w:r>
    </w:p>
    <w:p>
      <w:pPr>
        <w:pStyle w:val="BodyText"/>
      </w:pPr>
      <w:r>
        <w:t xml:space="preserve">- Thiên Cơ Tông trước cũng chưa từng làm như thế, lần này chúng luồn cúi Cửu Cung Phái, kết quả thế nào? Cửu Cung Phái gạt chúng ra một bên, Tinh La Điện tiêu diệt chúng!</w:t>
      </w:r>
    </w:p>
    <w:p>
      <w:pPr>
        <w:pStyle w:val="BodyText"/>
      </w:pPr>
      <w:r>
        <w:t xml:space="preserve">Tam Long đầu giận đùng đùng:</w:t>
      </w:r>
    </w:p>
    <w:p>
      <w:pPr>
        <w:pStyle w:val="BodyText"/>
      </w:pPr>
      <w:r>
        <w:t xml:space="preserve">-Nhị Long đầu, rốt cuộc ngươi là người Long Hổ Môn hay Tinh La Điện? Sao cứ nói cho Tinh La Điện?</w:t>
      </w:r>
    </w:p>
    <w:p>
      <w:pPr>
        <w:pStyle w:val="BodyText"/>
      </w:pPr>
      <w:r>
        <w:t xml:space="preserve">Nhị Long đầu lắc đầu cười khổ không nói gì. Hắn biết lúc này mọi người đều đang rất ức chế, tranh luận căn bản không có ý nghĩ gì mà ngược lại dễ làm tổn thương nghĩa khí đồng môn.</w:t>
      </w:r>
    </w:p>
    <w:p>
      <w:pPr>
        <w:pStyle w:val="BodyText"/>
      </w:pPr>
      <w:r>
        <w:t xml:space="preserve">Đại Hổ đầu vội hòa giải:</w:t>
      </w:r>
    </w:p>
    <w:p>
      <w:pPr>
        <w:pStyle w:val="BodyText"/>
      </w:pPr>
      <w:r>
        <w:t xml:space="preserve">- Tam Long đầu, ta thấy không phải Nhị Long đầu giúp Tinh La Điện mà ngược lại, lời hắn nói chính là con đường duy nhất của Long Hổ Môn chúng ta lúc này.</w:t>
      </w:r>
    </w:p>
    <w:p>
      <w:pPr>
        <w:pStyle w:val="BodyText"/>
      </w:pPr>
      <w:r>
        <w:t xml:space="preserve">Nói rồi hắn nhìn Thời Thừa Long. Thời Thừa Long thở dài:</w:t>
      </w:r>
    </w:p>
    <w:p>
      <w:pPr>
        <w:pStyle w:val="BodyText"/>
      </w:pPr>
      <w:r>
        <w:t xml:space="preserve">- Mọi người đừng hành động theo cảm tính, hiện nay Tinh La Điện khí thế lớn mạnh, cục diện bây giờ Long Hổ Môn chúng ta không thể xoay chuyển được nữa. Lúc này mà đối nghịch với Tinh La Điện là rất không thông minh. Nếu Tinh La Điện bá đạo, nhân cơ hội này đánh đổ Long Hổ Môn ta thì Tinh La Điện vừa khéo để chúng xưng bá!</w:t>
      </w:r>
    </w:p>
    <w:p>
      <w:pPr>
        <w:pStyle w:val="BodyText"/>
      </w:pPr>
      <w:r>
        <w:t xml:space="preserve">Đang nói, bỗng từ bên ngoài vang lên tiếng bước chân của một đệ tử, hắn gõ cửa rồi nói:</w:t>
      </w:r>
    </w:p>
    <w:p>
      <w:pPr>
        <w:pStyle w:val="BodyText"/>
      </w:pPr>
      <w:r>
        <w:t xml:space="preserve">- Đại Long đầu, có một kẻ kỳ lạ nói muốn gặp Đại Long đầu. Hắn nói nếu chúng ta không gặp hắn chắc chắn sẽ hối hận cả đời!</w:t>
      </w:r>
    </w:p>
    <w:p>
      <w:pPr>
        <w:pStyle w:val="BodyText"/>
      </w:pPr>
      <w:r>
        <w:t xml:space="preserve">Thời Thừa Long nhíu mày, có kẻ dám nói những lời này sao?</w:t>
      </w:r>
    </w:p>
    <w:p>
      <w:pPr>
        <w:pStyle w:val="Compact"/>
      </w:pPr>
      <w:r>
        <w:t xml:space="preserve">Ủng hộ chỉ với 1 click và 5s ! (adf.ly/4EmoB)</w:t>
      </w:r>
      <w:r>
        <w:br w:type="textWrapping"/>
      </w:r>
      <w:r>
        <w:br w:type="textWrapping"/>
      </w:r>
    </w:p>
    <w:p>
      <w:pPr>
        <w:pStyle w:val="Heading2"/>
      </w:pPr>
      <w:bookmarkStart w:id="398" w:name="chương-376"/>
      <w:bookmarkEnd w:id="398"/>
      <w:r>
        <w:t xml:space="preserve">376. Chương 37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76: Quái khách thần bí.</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hời Thừa Long đứng dậy nói:</w:t>
      </w:r>
    </w:p>
    <w:p>
      <w:pPr>
        <w:pStyle w:val="BodyText"/>
      </w:pPr>
      <w:r>
        <w:t xml:space="preserve">- Mọi người cứ nói chuyện, ta đi xem sao.</w:t>
      </w:r>
    </w:p>
    <w:p>
      <w:pPr>
        <w:pStyle w:val="BodyText"/>
      </w:pPr>
      <w:r>
        <w:t xml:space="preserve">Tuy đây là ở Đế quốc Đại La, nhưng ở khu vực phía Đông, Thời Thừa Long cũng là Tông sư một đời. Đến nay hắn cũng chỉ đứng sau một vài Linh Võ Đại viên mãn. Nếu không phải bị phân tâm vì một vài chuyện của phía Đông thì e là hắn đã đột phá lên Linh Võ Đại viên mãn rồi.</w:t>
      </w:r>
    </w:p>
    <w:p>
      <w:pPr>
        <w:pStyle w:val="BodyText"/>
      </w:pPr>
      <w:r>
        <w:t xml:space="preserve">Ra đến ngoài cửa, Thời Thừa Long hỏi người đệ tử kia:</w:t>
      </w:r>
    </w:p>
    <w:p>
      <w:pPr>
        <w:pStyle w:val="BodyText"/>
      </w:pPr>
      <w:r>
        <w:t xml:space="preserve">- Hắn là ai?</w:t>
      </w:r>
    </w:p>
    <w:p>
      <w:pPr>
        <w:pStyle w:val="BodyText"/>
      </w:pPr>
      <w:r>
        <w:t xml:space="preserve">- Đệ tử không biết. Hắn đội một cái nón to, không nhìn rõ được mặt hắn, thần thần bí bí. Đệ tử thấy thực lực hắn dường như bất phàm nên mới vào bẩm báo.</w:t>
      </w:r>
    </w:p>
    <w:p>
      <w:pPr>
        <w:pStyle w:val="BodyText"/>
      </w:pPr>
      <w:r>
        <w:t xml:space="preserve">Thời Thừa Long gật đầu:</w:t>
      </w:r>
    </w:p>
    <w:p>
      <w:pPr>
        <w:pStyle w:val="BodyText"/>
      </w:pPr>
      <w:r>
        <w:t xml:space="preserve">- Dẫn đường đi.</w:t>
      </w:r>
    </w:p>
    <w:p>
      <w:pPr>
        <w:pStyle w:val="BodyText"/>
      </w:pPr>
      <w:r>
        <w:t xml:space="preserve">Ra ngoài nhà trọ, người đệ tử chỉ về ban công bên kia đường:</w:t>
      </w:r>
    </w:p>
    <w:p>
      <w:pPr>
        <w:pStyle w:val="BodyText"/>
      </w:pPr>
      <w:r>
        <w:t xml:space="preserve">- Đại Long đầu, hắn nói đợi người bên kia.</w:t>
      </w:r>
    </w:p>
    <w:p>
      <w:pPr>
        <w:pStyle w:val="BodyText"/>
      </w:pPr>
      <w:r>
        <w:t xml:space="preserve">Thời Thừa Long gật đầu:</w:t>
      </w:r>
    </w:p>
    <w:p>
      <w:pPr>
        <w:pStyle w:val="BodyText"/>
      </w:pPr>
      <w:r>
        <w:t xml:space="preserve">- Ngươi lui đi.</w:t>
      </w:r>
    </w:p>
    <w:p>
      <w:pPr>
        <w:pStyle w:val="BodyText"/>
      </w:pPr>
      <w:r>
        <w:t xml:space="preserve">Đệ tử kia đi rồi, Thời Thừa Long không vội vàng, mà chậm rãi từng bước, vừa đi vừa cảm ứng, phát hiện trên ban công có một người, không hề có sát khí hay địch ý gì. Vậy là hắn bước nhanh chân hơn.</w:t>
      </w:r>
    </w:p>
    <w:p>
      <w:pPr>
        <w:pStyle w:val="BodyText"/>
      </w:pPr>
      <w:r>
        <w:t xml:space="preserve">Kẻ đó toàn thân mặc một màu đen tuyền, dáng người cao lớn đứng đó đầy khí độ. Cảm nhận được Thời Thừa Long ở đằng sau, kẻ đó lên tiếng:</w:t>
      </w:r>
    </w:p>
    <w:p>
      <w:pPr>
        <w:pStyle w:val="BodyText"/>
      </w:pPr>
      <w:r>
        <w:t xml:space="preserve">- Thời Thừa Long, ta gặp thế này ngài không để tâm chứ?</w:t>
      </w:r>
    </w:p>
    <w:p>
      <w:pPr>
        <w:pStyle w:val="BodyText"/>
      </w:pPr>
      <w:r>
        <w:t xml:space="preserve">Thời Thừa Long cảm ứng một lúc mới nói:</w:t>
      </w:r>
    </w:p>
    <w:p>
      <w:pPr>
        <w:pStyle w:val="BodyText"/>
      </w:pPr>
      <w:r>
        <w:t xml:space="preserve">- Nếu các hạ gỡ bỏ nón xuống, để lộ gương mặt thật thì Thời mỗ mới không chút để tâm.</w:t>
      </w:r>
    </w:p>
    <w:p>
      <w:pPr>
        <w:pStyle w:val="BodyText"/>
      </w:pPr>
      <w:r>
        <w:t xml:space="preserve">Kẻ đó cười, quay người lại:</w:t>
      </w:r>
    </w:p>
    <w:p>
      <w:pPr>
        <w:pStyle w:val="BodyText"/>
      </w:pPr>
      <w:r>
        <w:t xml:space="preserve">- Gương mặt ta khiến người ta sợ hãi, nếu không che thế này thì e sẽ dọa chết người đi đường, chứ không có ý làm vẻ thần bí.</w:t>
      </w:r>
    </w:p>
    <w:p>
      <w:pPr>
        <w:pStyle w:val="BodyText"/>
      </w:pPr>
      <w:r>
        <w:t xml:space="preserve">- Ta mong được nhìn một lần!</w:t>
      </w:r>
    </w:p>
    <w:p>
      <w:pPr>
        <w:pStyle w:val="BodyText"/>
      </w:pPr>
      <w:r>
        <w:t xml:space="preserve">Thời Thừa Long nói.</w:t>
      </w:r>
    </w:p>
    <w:p>
      <w:pPr>
        <w:pStyle w:val="BodyText"/>
      </w:pPr>
      <w:r>
        <w:t xml:space="preserve">Kẻ đó chần chừ một lúc thì gật đầu, gỡ nón che mặt xuống. Gương mặt này quả nhiên rất đáng sợ. Gương mặt giống như bị bỏng do lửa, đầy sẹo ngang dọc, ngay cả ngũ quan cũng bị biến dạng. Có thể nói gương mặt đó giống như da cóc, người khác nhìn lâu sẽ có cảm giác sởn da gà. Thời Thừa Long kinh ngạc nói:</w:t>
      </w:r>
    </w:p>
    <w:p>
      <w:pPr>
        <w:pStyle w:val="BodyText"/>
      </w:pPr>
      <w:r>
        <w:t xml:space="preserve">- Gương mặt các hạ dường như bị thương rất nặng.</w:t>
      </w:r>
    </w:p>
    <w:p>
      <w:pPr>
        <w:pStyle w:val="BodyText"/>
      </w:pPr>
      <w:r>
        <w:t xml:space="preserve">- Thời Long đầu, vậy ta che mặt lại.</w:t>
      </w:r>
    </w:p>
    <w:p>
      <w:pPr>
        <w:pStyle w:val="BodyText"/>
      </w:pPr>
      <w:r>
        <w:t xml:space="preserve">Tả Thiên Tứ gật đầu:</w:t>
      </w:r>
    </w:p>
    <w:p>
      <w:pPr>
        <w:pStyle w:val="BodyText"/>
      </w:pPr>
      <w:r>
        <w:t xml:space="preserve">- Tùy các hạ!</w:t>
      </w:r>
    </w:p>
    <w:p>
      <w:pPr>
        <w:pStyle w:val="BodyText"/>
      </w:pPr>
      <w:r>
        <w:t xml:space="preserve">Kẻ đó cười một cách cổ quái, đội lại nón rồi nói:</w:t>
      </w:r>
    </w:p>
    <w:p>
      <w:pPr>
        <w:pStyle w:val="BodyText"/>
      </w:pPr>
      <w:r>
        <w:t xml:space="preserve">- Thời Long đầu, trong Đại hội Đồng minh của Tinh La Điện lần này, có lẽ áp lực của Long Hổ Môn ngài rất lớn?</w:t>
      </w:r>
    </w:p>
    <w:p>
      <w:pPr>
        <w:pStyle w:val="BodyText"/>
      </w:pPr>
      <w:r>
        <w:t xml:space="preserve">Thời Thừa Long đề phòng, quan sát người trước mặt:</w:t>
      </w:r>
    </w:p>
    <w:p>
      <w:pPr>
        <w:pStyle w:val="BodyText"/>
      </w:pPr>
      <w:r>
        <w:t xml:space="preserve">- Các hạ là ai? Là cao thủ môn phái nào, quốc gia nào ở phía Đông?</w:t>
      </w:r>
    </w:p>
    <w:p>
      <w:pPr>
        <w:pStyle w:val="BodyText"/>
      </w:pPr>
      <w:r>
        <w:t xml:space="preserve">Hắn cười:</w:t>
      </w:r>
    </w:p>
    <w:p>
      <w:pPr>
        <w:pStyle w:val="BodyText"/>
      </w:pPr>
      <w:r>
        <w:t xml:space="preserve">- Phía Đông? Ta không phải người phía Đông. Thời Long đầu, ngài không cần nghĩ linh tinh nữa. Ta chỉ hỏi một câu thẳng thắn, Đại hội Đồng minh này chính là bước đầu tiên chuẩn bị cho dã tâm của Tinh La Điện. Long Hổ Môn ngài định phục tùng hay chống đối?</w:t>
      </w:r>
    </w:p>
    <w:p>
      <w:pPr>
        <w:pStyle w:val="BodyText"/>
      </w:pPr>
      <w:r>
        <w:t xml:space="preserve">- Chuyện này là chuyện của Long Hổ Môn, các hạ không phải người phía Đông thì không nên quan tâm mới phải.</w:t>
      </w:r>
    </w:p>
    <w:p>
      <w:pPr>
        <w:pStyle w:val="BodyText"/>
      </w:pPr>
      <w:r>
        <w:t xml:space="preserve">Thời Thừa Long trả lời không chút sơ hở.Hắn cười kỳ quái:</w:t>
      </w:r>
    </w:p>
    <w:p>
      <w:pPr>
        <w:pStyle w:val="BodyText"/>
      </w:pPr>
      <w:r>
        <w:t xml:space="preserve">- Đúng là chuyện ở đây không đến lượt ta hỏi, nhưng cục diện ở đây phát triển như vậy, Đế quốc Đại La chắc sẽ tự phong Đế quốc Thượng phẩm. Như thế thì có liên quan đến ta rồi.</w:t>
      </w:r>
    </w:p>
    <w:p>
      <w:pPr>
        <w:pStyle w:val="BodyText"/>
      </w:pPr>
      <w:r>
        <w:t xml:space="preserve">Thời Thừa Long nói:</w:t>
      </w:r>
    </w:p>
    <w:p>
      <w:pPr>
        <w:pStyle w:val="BodyText"/>
      </w:pPr>
      <w:r>
        <w:t xml:space="preserve">- Lẽ nào các hạ là người của baĐế quốc Thượng phẩm? Nhưng không biết là làm thuyết khách cho thế lực nào? Đế Thích Cung của Đế quốc Thiên Hành? Cửu Ô Thần Miếu của Đế quốc Cửu Ô? Hay là Cửu Cung Phái của Đế quốc Xích Long?</w:t>
      </w:r>
    </w:p>
    <w:p>
      <w:pPr>
        <w:pStyle w:val="BodyText"/>
      </w:pPr>
      <w:r>
        <w:t xml:space="preserve">- Thời Thừa Long, ngươi không thẳng thắn!</w:t>
      </w:r>
    </w:p>
    <w:p>
      <w:pPr>
        <w:pStyle w:val="BodyText"/>
      </w:pPr>
      <w:r>
        <w:t xml:space="preserve">Kẻ đó lắc đầu:</w:t>
      </w:r>
    </w:p>
    <w:p>
      <w:pPr>
        <w:pStyle w:val="BodyText"/>
      </w:pPr>
      <w:r>
        <w:t xml:space="preserve">- Từ mấy câu đối đáp là có thể thấy được tại sao xưng bá phía Đông không phải Long Hổ Môn các ngươi mà lại là Tinh La Điện!</w:t>
      </w:r>
    </w:p>
    <w:p>
      <w:pPr>
        <w:pStyle w:val="BodyText"/>
      </w:pPr>
      <w:r>
        <w:t xml:space="preserve">Thời Thừa Long ánh mắt lóe lên sự giận dữ, rồi lập tức bình tĩnh:</w:t>
      </w:r>
    </w:p>
    <w:p>
      <w:pPr>
        <w:pStyle w:val="BodyText"/>
      </w:pPr>
      <w:r>
        <w:t xml:space="preserve">- Ngươi muốn gây rối cục diện phía Đông, nhưng ta không mắc lừa đâu.</w:t>
      </w:r>
    </w:p>
    <w:p>
      <w:pPr>
        <w:pStyle w:val="BodyText"/>
      </w:pPr>
      <w:r>
        <w:t xml:space="preserve">Hắn cười ha ha:</w:t>
      </w:r>
    </w:p>
    <w:p>
      <w:pPr>
        <w:pStyle w:val="BodyText"/>
      </w:pPr>
      <w:r>
        <w:t xml:space="preserve">- Gây rối? Ta cần gây rối sao? Thời Thừa Long, nếu ta không nhầm thì trước khi gặp ta, chắc Long Hổ Môn các ngươi đang thảo luận làm sao để ứng phó với Đại hội Đồng minh lần này đúng không?</w:t>
      </w:r>
    </w:p>
    <w:p>
      <w:pPr>
        <w:pStyle w:val="BodyText"/>
      </w:pPr>
      <w:r>
        <w:t xml:space="preserve">Thời Thừa Long bình thản nói:</w:t>
      </w:r>
    </w:p>
    <w:p>
      <w:pPr>
        <w:pStyle w:val="BodyText"/>
      </w:pPr>
      <w:r>
        <w:t xml:space="preserve">- Đã là Đại hội Đồng minh khu vực phía Đông, bọn ta là một thế lực trong khu vực, thảo luận một chút kế sách ứng phó cũng không phải không thể.</w:t>
      </w:r>
    </w:p>
    <w:p>
      <w:pPr>
        <w:pStyle w:val="BodyText"/>
      </w:pPr>
      <w:r>
        <w:t xml:space="preserve">- Không đúng không đúng. Ta có thể chắc chắc Long Hổ Môn các ngươi không cam tâm. Chắc chắn các ngươi cũng nhìn ra được, ý đồ của Tinh La Điện lần này không nhỏ, chúng muốn xưng bá! Biết rõ là vậy, đương nhiên Long Hổ Môn các ngươi không muốn nhìn thế lực trước đây ngang bằng với mình đột nhiên lại trèo lên đầu giương oai! Thời Thừa Long, ngươi cứ phủ nhận thì thật nực cười!</w:t>
      </w:r>
    </w:p>
    <w:p>
      <w:pPr>
        <w:pStyle w:val="BodyText"/>
      </w:pPr>
      <w:r>
        <w:t xml:space="preserve">Thời Thừa Long vẫn thản nhiên:</w:t>
      </w:r>
    </w:p>
    <w:p>
      <w:pPr>
        <w:pStyle w:val="BodyText"/>
      </w:pPr>
      <w:r>
        <w:t xml:space="preserve">- Chính vì cục diện quá sức con người, dù có không cam lòng thì cũng chỉ là lòng không cam. Long Hổ Môn bọn ta đương nhiên biết đạo lý thuận theo cục thế. Nguyên tắc của Đại lục Thiên Huyền, hưng suy đổi thay chẳng qua cũng là vậy. Long Hổ Môn không phải là người đầu tiên gặp phải tình huống này, đương nhiên sẽ không suy nghĩ không thông.</w:t>
      </w:r>
    </w:p>
    <w:p>
      <w:pPr>
        <w:pStyle w:val="BodyText"/>
      </w:pPr>
      <w:r>
        <w:t xml:space="preserve">- Ha ha… nghe Thời Long đầu nói vậy thật thoải mái, cởi mở. Nhưng không biết trong lòng có thật sự bình tĩnh như vậy không. Chỉ sợ sau khi Tinh La Điện trở nên lớn mạnh sẽ đối phó với Long Hổ Môn đầu tiên. Thiên Cơ Tông chính là một bài học. Nay Thiên Cơ Tông đã bị tiêu diệt, cũng chỉ còn Long Hổ Môn là có thể uy hiếp đến Tinh La Điện. Thời Long đầu phải rõ đạo lý ‘không được cho kẻ nào xâm phạm vào phạm vi thế lực của mình’ mới phải.</w:t>
      </w:r>
    </w:p>
    <w:p>
      <w:pPr>
        <w:pStyle w:val="BodyText"/>
      </w:pPr>
      <w:r>
        <w:t xml:space="preserve">Thời Thừa Long trầm ngâm không nói gì. Lời nói này đã nói trúng tim đen hắn. Điều hắn còn lo sợ đó chính là Tinh La Điện đối phó với Long Hổ Môn giống như đã đối phó với Thiên Cơ Tông, đuổi cùng giết tận! Nếu muốn Long Hổ Môn tạm thời thần phục, Long Hổ Môn có thể làm được. Chỉ sợ dã tâm của Tinh La Điện càng ngày càng lớn, sẽ không chấp nhận được có Long Hổ Môn nữa.</w:t>
      </w:r>
    </w:p>
    <w:p>
      <w:pPr>
        <w:pStyle w:val="BodyText"/>
      </w:pPr>
      <w:r>
        <w:t xml:space="preserve">Dường như kẻ kia đoán được Thời Thừa Long sẽ có phản ứng như vậy, hắn cười:</w:t>
      </w:r>
    </w:p>
    <w:p>
      <w:pPr>
        <w:pStyle w:val="BodyText"/>
      </w:pPr>
      <w:r>
        <w:t xml:space="preserve">- Thuận theo cục thế vốn là chân lý. Nhưng chỉ sợ ngài thuận cục thế, nhưng cục thế lại không chấp nhận ngài.</w:t>
      </w:r>
    </w:p>
    <w:p>
      <w:pPr>
        <w:pStyle w:val="BodyText"/>
      </w:pPr>
      <w:r>
        <w:t xml:space="preserve">Thời Thừa Long lắc đầu:</w:t>
      </w:r>
    </w:p>
    <w:p>
      <w:pPr>
        <w:pStyle w:val="BodyText"/>
      </w:pPr>
      <w:r>
        <w:t xml:space="preserve">- Dù Đế quốc Đại La xưng bá phía Đông, thăng cấp lên Đế quốc Thượng phẩm thì sao? Xung quanh Đế quốc Thiên Hành, Đế quốc Cửu Ô và Đế quốc Xích Long đều có Đế quốc Trung phẩm. Họ vẫn có thể quan hệ với nhau rất tốt. Đại lục Thiên Huyền này không phải chỉ có đuổi cùng giết tận. Dù là Nô quốc thì vẫn có không gian sinh tồn cho họ.</w:t>
      </w:r>
    </w:p>
    <w:p>
      <w:pPr>
        <w:pStyle w:val="BodyText"/>
      </w:pPr>
      <w:r>
        <w:t xml:space="preserve">Kẻ kia vỗ tay cười:</w:t>
      </w:r>
    </w:p>
    <w:p>
      <w:pPr>
        <w:pStyle w:val="BodyText"/>
      </w:pPr>
      <w:r>
        <w:t xml:space="preserve">- Không thể không nói rằng Thời Long đầu rất biết tự an ủi mình. Nếu Đế quốc Đại La từ trước tới nay là Đế quốc Thượng phẩm thì đúng là có thể chấp nhận được các ngươi. Nhưng đáng tiếc, một Đế quốc Thượng phẩm mới muốn vùng dậy chắc chắn phải có một bàn đạp. Cá nhân ta cho rằng bàn đạp này, không là ai khác mà chính là Long Hổ Môn. Ngài nói xem giờ còn có thế lực nào phù hợp hơn Long Hổ Môn nữa?</w:t>
      </w:r>
    </w:p>
    <w:p>
      <w:pPr>
        <w:pStyle w:val="BodyText"/>
      </w:pPr>
      <w:r>
        <w:t xml:space="preserve">Thời Thừa Long phản bác:</w:t>
      </w:r>
    </w:p>
    <w:p>
      <w:pPr>
        <w:pStyle w:val="BodyText"/>
      </w:pPr>
      <w:r>
        <w:t xml:space="preserve">- Muốn nói đến bàn đạp thì ta càng không tin. Tinh La Điện nổi dậy đã thành hiện thực, cái gọi là bàn đạp phải là Cửu Cung Phái, Thiên Cơ Tông. Có hai bàn đạp này đã đủ cho Tinh La Điện trèo lên địa vị chúng muốn có. Giao tình giữa Long Hổ Môn ta và Tinh La Điện từ trước tới nay chưa tới mức rơi xuống làm bàn đạp.</w:t>
      </w:r>
    </w:p>
    <w:p>
      <w:pPr>
        <w:pStyle w:val="BodyText"/>
      </w:pPr>
      <w:r>
        <w:t xml:space="preserve">Kẻ đó cười:</w:t>
      </w:r>
    </w:p>
    <w:p>
      <w:pPr>
        <w:pStyle w:val="BodyText"/>
      </w:pPr>
      <w:r>
        <w:t xml:space="preserve">- Rất tốt, Thời Long đầu đã lạc quan như vậy, là ta nghĩ nhiều rồi. Vậy xin cáo từ. Chỉ là có một câu không biết có nên hỏi không.</w:t>
      </w:r>
    </w:p>
    <w:p>
      <w:pPr>
        <w:pStyle w:val="BodyText"/>
      </w:pPr>
      <w:r>
        <w:t xml:space="preserve">- Cứ nói!</w:t>
      </w:r>
    </w:p>
    <w:p>
      <w:pPr>
        <w:pStyle w:val="BodyText"/>
      </w:pPr>
      <w:r>
        <w:t xml:space="preserve">Thời Thừa Long bình thản nói.</w:t>
      </w:r>
    </w:p>
    <w:p>
      <w:pPr>
        <w:pStyle w:val="BodyText"/>
      </w:pPr>
      <w:r>
        <w:t xml:space="preserve">- Được, giả dụ trong Đại hội Đồng minh, việc làm đầu tiên của Tinh La Điện là muốn Long Hổ Môn giao ra Chìa khóa Linh lực của Vô Tận Đông Hải thì Long Hổ Môn làm thế nào?</w:t>
      </w:r>
    </w:p>
    <w:p>
      <w:pPr>
        <w:pStyle w:val="BodyText"/>
      </w:pPr>
      <w:r>
        <w:t xml:space="preserve">Câu nói này như cây chùy nặng nề giáng thẳng xuống ngực Thời Thừa Long. Kẻ này lại biết cả Chìa khóa Linh lực? Phải biết là Chìa khóa Linh lực chính là điều cơ mật của cơ mật. Ngoài các cấp cao trong ba đại phái ra thì không một ai được biết.</w:t>
      </w:r>
    </w:p>
    <w:p>
      <w:pPr>
        <w:pStyle w:val="BodyText"/>
      </w:pPr>
      <w:r>
        <w:t xml:space="preserve">Người ngoài đều biết ba nước phía Đông nắm giữ đường ra, có cấm chế, nhưng cấm chế rốt cuộc là thế nào thì bên ngoài không biết tí gì. Kẻ này lại biết được nội dung cụ thể của cấm chế, thậm chí biết cả Chìa khóa Linh lực. Hắn không đơn giản!</w:t>
      </w:r>
    </w:p>
    <w:p>
      <w:pPr>
        <w:pStyle w:val="BodyText"/>
      </w:pPr>
      <w:r>
        <w:t xml:space="preserve">- Các hạ lẽ nào là người của Cửu Cung Phái?</w:t>
      </w:r>
    </w:p>
    <w:p>
      <w:pPr>
        <w:pStyle w:val="BodyText"/>
      </w:pPr>
      <w:r>
        <w:t xml:space="preserve">Lúc này Thời Thừa Long cũng chỉ có thể nghĩ như vậy, vì hắn nghĩ đi nghĩ lại, chỉ có người Cửu Cung Phái mới biết được bí mật này. Mà kẻ bán tin cơ mật này chắc chắn là Thiên Cơ Tông.</w:t>
      </w:r>
    </w:p>
    <w:p>
      <w:pPr>
        <w:pStyle w:val="BodyText"/>
      </w:pPr>
      <w:r>
        <w:t xml:space="preserve">Kẻ đó cười ha ha:</w:t>
      </w:r>
    </w:p>
    <w:p>
      <w:pPr>
        <w:pStyle w:val="BodyText"/>
      </w:pPr>
      <w:r>
        <w:t xml:space="preserve">- Đừng hỏi ta là ai vội, Thời Thừa Long có thể trả lời câu hỏi của ta không?</w:t>
      </w:r>
    </w:p>
    <w:p>
      <w:pPr>
        <w:pStyle w:val="BodyText"/>
      </w:pPr>
      <w:r>
        <w:t xml:space="preserve">Thời Thừa Long bình thản:</w:t>
      </w:r>
    </w:p>
    <w:p>
      <w:pPr>
        <w:pStyle w:val="BodyText"/>
      </w:pPr>
      <w:r>
        <w:t xml:space="preserve">- Các hạ biết về Chìa khóa Linh lực nhưng vẫn che giấu thân phận, làm như vậy chúng ta căn bản không cần nói chuyện tiếp nữa.</w:t>
      </w:r>
    </w:p>
    <w:p>
      <w:pPr>
        <w:pStyle w:val="BodyText"/>
      </w:pPr>
      <w:r>
        <w:t xml:space="preserve">Kẻ đó nói:</w:t>
      </w:r>
    </w:p>
    <w:p>
      <w:pPr>
        <w:pStyle w:val="BodyText"/>
      </w:pPr>
      <w:r>
        <w:t xml:space="preserve">- Thời Long đầu muốn đi có thể lập tức đi ngay, ta mà cản nửa bước coi như ta vô lễ. Không giấu gì ngài, ta có một diệu kế có thể chỉ cho ngài cách ứng phó.</w:t>
      </w:r>
    </w:p>
    <w:p>
      <w:pPr>
        <w:pStyle w:val="BodyText"/>
      </w:pPr>
      <w:r>
        <w:t xml:space="preserve">Thời Thừa Long nói:</w:t>
      </w:r>
    </w:p>
    <w:p>
      <w:pPr>
        <w:pStyle w:val="BodyText"/>
      </w:pPr>
      <w:r>
        <w:t xml:space="preserve">- Diệu kế gì?</w:t>
      </w:r>
    </w:p>
    <w:p>
      <w:pPr>
        <w:pStyle w:val="BodyText"/>
      </w:pPr>
      <w:r>
        <w:t xml:space="preserve">- Rất đơn giản, nếu Tinh La Điện đòi Long Hổ Môn giao ra Chìa khóa Linh lực, Long Hổ Môn ngài vì để tự bảo vệ mình không thể không giao. Đến lúc đó nhiều nhất là chỉ có thể mặc cả chút lợi nhỏ với Tinh La Điện. Diệu kế của ta có thể khiến Long Hổ Môn không cần giao Chìa khóa Linh lực.</w:t>
      </w:r>
    </w:p>
    <w:p>
      <w:pPr>
        <w:pStyle w:val="BodyText"/>
      </w:pPr>
      <w:r>
        <w:t xml:space="preserve">Thời Thừa Long đương nhiên không tin hắn lại có ý tốt như vậy.</w:t>
      </w:r>
    </w:p>
    <w:p>
      <w:pPr>
        <w:pStyle w:val="BodyText"/>
      </w:pPr>
      <w:r>
        <w:t xml:space="preserve">Kẻ đó cười:</w:t>
      </w:r>
    </w:p>
    <w:p>
      <w:pPr>
        <w:pStyle w:val="BodyText"/>
      </w:pPr>
      <w:r>
        <w:t xml:space="preserve">- Ta biết ngài không tin. Nhưng kế của ta chắc chắn khả thi. Ba nước phía Đông, ba chiếc chìa khóa. Các ngài một chiếc, Tinh La Điện một chiếc, Thiên Cơ Tông một chiếc. Mà chiếc của Thiên Cơ Tông có tin đồn là Tinh La Điện vẫn chưa có được. Nếu Tinh La Điện hỏi các ngài chìa khóa, Thời Long đầu có thể trả lời là đợi khi Tinh La Điện có được chìa khóa của Thiên Cơ Tông thì Long Hổ Môn sẽ tự dâng chìa khóa. Như thế, Tinh La Điện sẽ chẳng thể nói được gì.</w:t>
      </w:r>
    </w:p>
    <w:p>
      <w:pPr>
        <w:pStyle w:val="BodyText"/>
      </w:pPr>
      <w:r>
        <w:t xml:space="preserve">Thời Thừa Long đảo mắt, đây đúng là một cái cớ tốt.</w:t>
      </w:r>
    </w:p>
    <w:p>
      <w:pPr>
        <w:pStyle w:val="BodyText"/>
      </w:pPr>
      <w:r>
        <w:t xml:space="preserve">- Chìa khóa của Thiên Cơ Tông vẫn chưa vào tay Tinh La Điện sao?</w:t>
      </w:r>
    </w:p>
    <w:p>
      <w:pPr>
        <w:pStyle w:val="BodyText"/>
      </w:pPr>
      <w:r>
        <w:t xml:space="preserve">Thời Thừa Long có phần không tin:</w:t>
      </w:r>
    </w:p>
    <w:p>
      <w:pPr>
        <w:pStyle w:val="BodyText"/>
      </w:pPr>
      <w:r>
        <w:t xml:space="preserve">- Thiên Cơ Tông đã diệt rồi, sao có thể vẫn chưa lấy được chìa khóa?</w:t>
      </w:r>
    </w:p>
    <w:p>
      <w:pPr>
        <w:pStyle w:val="BodyText"/>
      </w:pPr>
      <w:r>
        <w:t xml:space="preserve">Kẻ đó cười lạnh:</w:t>
      </w:r>
    </w:p>
    <w:p>
      <w:pPr>
        <w:pStyle w:val="BodyText"/>
      </w:pPr>
      <w:r>
        <w:t xml:space="preserve">- Hoàn toàn chính xác, tin này nếu có nửa phần giả, ta sẽ bị trời tru đất diệt!</w:t>
      </w:r>
    </w:p>
    <w:p>
      <w:pPr>
        <w:pStyle w:val="BodyText"/>
      </w:pPr>
      <w:r>
        <w:t xml:space="preserve">Thời Thừa Long nghe hắn thề độc thì mới tin, trầm ngâm nói:</w:t>
      </w:r>
    </w:p>
    <w:p>
      <w:pPr>
        <w:pStyle w:val="BodyText"/>
      </w:pPr>
      <w:r>
        <w:t xml:space="preserve">- Chỉ không biết Chìa khóa Linh lực của Thiên Cơ Tông ở đâu?</w:t>
      </w:r>
    </w:p>
    <w:p>
      <w:pPr>
        <w:pStyle w:val="BodyText"/>
      </w:pPr>
      <w:r>
        <w:t xml:space="preserve">Kẻ đó nói:</w:t>
      </w:r>
    </w:p>
    <w:p>
      <w:pPr>
        <w:pStyle w:val="Compact"/>
      </w:pPr>
      <w:r>
        <w:t xml:space="preserve">- Việc này ta có chút đầu mối. Nói chung chắc chắn không có trong tay Tinh La Điện. Đến lúc nó nên lộ diện thì nó sẽ lộ diện. Chỉ cần Long Hổ Môn các ngài giữ chắc Chìa khóa Linh lực của mình thì dã tâm độc chiếm Vô Tận Đông Hải của Tinh La Điện mãi mãi không thực hiện được. Thời Long đầu, chắc ngài hiểu rõ lợi hại trong đó? Nếu để Tinh La Điện độc chiếm quyền khám phá Vô Tận Đông Hải thì sẽ không có cơ hội cho Long Hổ Môn ngài đổi đời đâu! Chúng chỉ cần khám phá thành công một lần là đủ!</w:t>
      </w:r>
      <w:r>
        <w:br w:type="textWrapping"/>
      </w:r>
      <w:r>
        <w:br w:type="textWrapping"/>
      </w:r>
    </w:p>
    <w:p>
      <w:pPr>
        <w:pStyle w:val="Heading2"/>
      </w:pPr>
      <w:bookmarkStart w:id="399" w:name="chương-377"/>
      <w:bookmarkEnd w:id="399"/>
      <w:r>
        <w:t xml:space="preserve">377. Chương 37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77: Vô Song xuất mã.</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Kẻ đó bật cười ha ha:</w:t>
      </w:r>
    </w:p>
    <w:p>
      <w:pPr>
        <w:pStyle w:val="BodyText"/>
      </w:pPr>
      <w:r>
        <w:t xml:space="preserve">- Thời Long đầu, cứ đợi đi. Đế quốc Đại La muốn thăng cấp lên Đế quốc Thượng phẩm vẫn chưa biết là phúc hay là họa. Lẽ nào lại dễ dàng thành công vậy sao? Ba Đế quốc Thượng phẩm đã duy trì bao nhiêu năm rồi chứ?</w:t>
      </w:r>
    </w:p>
    <w:p>
      <w:pPr>
        <w:pStyle w:val="BodyText"/>
      </w:pPr>
      <w:r>
        <w:t xml:space="preserve">Thời Thừa Long ngạc nhiên nói:</w:t>
      </w:r>
    </w:p>
    <w:p>
      <w:pPr>
        <w:pStyle w:val="BodyText"/>
      </w:pPr>
      <w:r>
        <w:t xml:space="preserve">- Lời các hạ là có ý gì?</w:t>
      </w:r>
    </w:p>
    <w:p>
      <w:pPr>
        <w:pStyle w:val="BodyText"/>
      </w:pPr>
      <w:r>
        <w:t xml:space="preserve">- Ý gì? Đến lúc đó thì ngài sẽ biết thôi, ha ha ha ha…</w:t>
      </w:r>
    </w:p>
    <w:p>
      <w:pPr>
        <w:pStyle w:val="BodyText"/>
      </w:pPr>
      <w:r>
        <w:t xml:space="preserve">Hắn nói xong, mặc kệ Thời Thừa Long còn đầy hồ nghi, đi qua Thời Thừa Long rồi đi vào trong nhà trọ.</w:t>
      </w:r>
    </w:p>
    <w:p>
      <w:pPr>
        <w:pStyle w:val="BodyText"/>
      </w:pPr>
      <w:r>
        <w:t xml:space="preserve">Thời Thừa Long cảm thấy trong lòng rối bời. Có cảm giác người này nói năng bừa bãi, nhưng thỉnh thoảng hắn lại có vài câu đúng sự thật khiến Thời Thừa Long không thể không tin.</w:t>
      </w:r>
    </w:p>
    <w:p>
      <w:pPr>
        <w:pStyle w:val="BodyText"/>
      </w:pPr>
      <w:r>
        <w:t xml:space="preserve">Đúng lúc Thời Thừa Long đi ra khỏi ban công đó thì phía trên một cái bóng màu vàng chui ra, vẻ mặt đầy suy nghĩ, bỗng cái đầu nhỏ nghiêng sang một bên, mắt đảo mấy vòng:</w:t>
      </w:r>
    </w:p>
    <w:p>
      <w:pPr>
        <w:pStyle w:val="BodyText"/>
      </w:pPr>
      <w:r>
        <w:t xml:space="preserve">- Không được rồi, ta phải báo tin này cho Vô Song lão đại.</w:t>
      </w:r>
    </w:p>
    <w:p>
      <w:pPr>
        <w:pStyle w:val="BodyText"/>
      </w:pPr>
      <w:r>
        <w:t xml:space="preserve">Đây chính là Bao Bao, thì ra Bao Bao phụng mệnh Tần Vô Song đến đây giám sát nhất cử nhất động của Long Hổ Môn, thăm dò thực hư.</w:t>
      </w:r>
    </w:p>
    <w:p>
      <w:pPr>
        <w:pStyle w:val="BodyText"/>
      </w:pPr>
      <w:r>
        <w:t xml:space="preserve">Khả năng tiềm phục của Bao Bao có thể nói là tuyệt đỉnh. Từ đầu đến cuối, nó đã nắm rõ mọi động tĩnh của Long Hổ Môn.</w:t>
      </w:r>
    </w:p>
    <w:p>
      <w:pPr>
        <w:pStyle w:val="BodyText"/>
      </w:pPr>
      <w:r>
        <w:t xml:space="preserve">Đương nhiên khi Thời Thừa Long đến gặp kẻ thần bí kia, Bao Bao cũng không bỏ qua. Nó đã nghe hết toàn bộ mọi đối thoại một cách hết sức rõ ràng. Cơ thể vặn một cái rồi biến mất.</w:t>
      </w:r>
    </w:p>
    <w:p>
      <w:pPr>
        <w:pStyle w:val="BodyText"/>
      </w:pPr>
      <w:r>
        <w:t xml:space="preserve">o0o</w:t>
      </w:r>
    </w:p>
    <w:p>
      <w:pPr>
        <w:pStyle w:val="BodyText"/>
      </w:pPr>
      <w:r>
        <w:t xml:space="preserve">Tần Vô Song lúc này đang ở trên một tửu lầu nào đó gặp mặt các đồng hương Bách Việt Quốc. Không khí lúc này đang rất sôi nổi, đặc biệt là Đồng Ngôn:</w:t>
      </w:r>
    </w:p>
    <w:p>
      <w:pPr>
        <w:pStyle w:val="BodyText"/>
      </w:pPr>
      <w:r>
        <w:t xml:space="preserve">- Các vị, Võ đồng Bách Việt Quốc chúng ta quả thật được mở mày mở mặt rồi. Đến nay, ở Đế quốc Đại La, Bách Việt Quốc chúng ta không còn như xưa, khi mà gặp bất kỳ ai ở nước khác cũng bị bắt nạt nữa. Tất cả, nói thật, không phải là công lao của mấy người chúng ta, mà là công của Vô Song Hầu. Ta nói thế mọi người có đồng ý không?</w:t>
      </w:r>
    </w:p>
    <w:p>
      <w:pPr>
        <w:pStyle w:val="BodyText"/>
      </w:pPr>
      <w:r>
        <w:t xml:space="preserve">Tây Môn Tinh và những người vỗ tay cười lớn:</w:t>
      </w:r>
    </w:p>
    <w:p>
      <w:pPr>
        <w:pStyle w:val="BodyText"/>
      </w:pPr>
      <w:r>
        <w:t xml:space="preserve">- Đồng Ngôn, ngươi nói không còn gì đúng hơn nữa! Không có Vô Song Hầu, chúng ta làm gì có địa vị trong môn phái như ngày nay?</w:t>
      </w:r>
    </w:p>
    <w:p>
      <w:pPr>
        <w:pStyle w:val="BodyText"/>
      </w:pPr>
      <w:r>
        <w:t xml:space="preserve">Vạn Kim Bằng và Hà Tử Trọng đều gật đầu. Đến nay đương nhiên họ cũng có cảm giác ngưỡng mộ với Tần Vô Song. Nhớ lại lần so tài cao thấp trong cuộc Thí luyệnVõ đồng, mọi thứ dường như trong mộng. Cũng chỉ mới ba năm, nhưng ba năm này đã có sự thay đổi quá lớn lao.</w:t>
      </w:r>
    </w:p>
    <w:p>
      <w:pPr>
        <w:pStyle w:val="BodyText"/>
      </w:pPr>
      <w:r>
        <w:t xml:space="preserve">Tần Vô Song nói:</w:t>
      </w:r>
    </w:p>
    <w:p>
      <w:pPr>
        <w:pStyle w:val="BodyText"/>
      </w:pPr>
      <w:r>
        <w:t xml:space="preserve">- Chư vị đồng hương, ở đây chỉ có đệ tửBách Việt Quốc chúng ta, nói như thế không sao. Nhưng ở trong môn phái đừng nói như vậy. Để người khác nghe được không có lợi cho Bách Việt Quốc chúng ta.</w:t>
      </w:r>
    </w:p>
    <w:p>
      <w:pPr>
        <w:pStyle w:val="BodyText"/>
      </w:pPr>
      <w:r>
        <w:t xml:space="preserve">Đồng Dao điềm tĩnh, gật đầu nói:</w:t>
      </w:r>
    </w:p>
    <w:p>
      <w:pPr>
        <w:pStyle w:val="BodyText"/>
      </w:pPr>
      <w:r>
        <w:t xml:space="preserve">- Vô Song Hầu nói đúng.</w:t>
      </w:r>
    </w:p>
    <w:p>
      <w:pPr>
        <w:pStyle w:val="BodyText"/>
      </w:pPr>
      <w:r>
        <w:t xml:space="preserve">Đồng Ngôn cười:</w:t>
      </w:r>
    </w:p>
    <w:p>
      <w:pPr>
        <w:pStyle w:val="BodyText"/>
      </w:pPr>
      <w:r>
        <w:t xml:space="preserve">- Tỷ tỷ, sao tỷ còn gọi là Vô Song Hầu. Tỷ và Vô Song Hầu đều là môn hạ của một lão sư, đáng nhẽ phải gọi sư huynh mới phải.</w:t>
      </w:r>
    </w:p>
    <w:p>
      <w:pPr>
        <w:pStyle w:val="BodyText"/>
      </w:pPr>
      <w:r>
        <w:t xml:space="preserve">Đồng Dao sững người, nhìn Tần Vô Song thì thấy hắn chỉ cười không nói gì. Trong lòng cô có cảm giác quái quái. Luận về tuổi tác, cô lớn hơn Tần Vô Song hai ba tuổi, nhưng Tần Vô Song nhập môn sớm hơn cô. Theo lý thì cô phải gọi Tần Vô Song là sư huynh, nhưng hai chữ ‘sư huynh’ này Đồng Dao có cảm giác không thể thốt ra được.</w:t>
      </w:r>
    </w:p>
    <w:p>
      <w:pPr>
        <w:pStyle w:val="BodyText"/>
      </w:pPr>
      <w:r>
        <w:t xml:space="preserve">Tần Vô Song giải vây:</w:t>
      </w:r>
    </w:p>
    <w:p>
      <w:pPr>
        <w:pStyle w:val="BodyText"/>
      </w:pPr>
      <w:r>
        <w:t xml:space="preserve">- Đồng huynh, đừng gây khó xử mà.</w:t>
      </w:r>
    </w:p>
    <w:p>
      <w:pPr>
        <w:pStyle w:val="BodyText"/>
      </w:pPr>
      <w:r>
        <w:t xml:space="preserve">Đồng Ngôn cười:</w:t>
      </w:r>
    </w:p>
    <w:p>
      <w:pPr>
        <w:pStyle w:val="BodyText"/>
      </w:pPr>
      <w:r>
        <w:t xml:space="preserve">- Vô Song Hầu, ta nói thật thôi mà! Hai người là sư huynh muội đồng môn, theo quy tắc tỷ tỷ ta phải gọi là ngươi là sư huynh.</w:t>
      </w:r>
    </w:p>
    <w:p>
      <w:pPr>
        <w:pStyle w:val="BodyText"/>
      </w:pPr>
      <w:r>
        <w:t xml:space="preserve">Những người khác cũng cười lớn khiến không khí càng thêm náo nhiệt.</w:t>
      </w:r>
    </w:p>
    <w:p>
      <w:pPr>
        <w:pStyle w:val="BodyText"/>
      </w:pPr>
      <w:r>
        <w:t xml:space="preserve">Bỗng dưới chân Tần Vô Song có động. Bao Bao chui ra nhảy lên vai Tần Vô Song, nói nhỏ:</w:t>
      </w:r>
    </w:p>
    <w:p>
      <w:pPr>
        <w:pStyle w:val="BodyText"/>
      </w:pPr>
      <w:r>
        <w:t xml:space="preserve">- Vô Song lão đại, có tình hình mới.</w:t>
      </w:r>
    </w:p>
    <w:p>
      <w:pPr>
        <w:pStyle w:val="BodyText"/>
      </w:pPr>
      <w:r>
        <w:t xml:space="preserve">Vậy là nó nói thầm vài câu. Tần Vô Song sắc mặt hơi thay đổi:</w:t>
      </w:r>
    </w:p>
    <w:p>
      <w:pPr>
        <w:pStyle w:val="BodyText"/>
      </w:pPr>
      <w:r>
        <w:t xml:space="preserve">- Có chuyện đó sao?</w:t>
      </w:r>
    </w:p>
    <w:p>
      <w:pPr>
        <w:pStyle w:val="BodyText"/>
      </w:pPr>
      <w:r>
        <w:t xml:space="preserve">Bao Bao gật đầu:</w:t>
      </w:r>
    </w:p>
    <w:p>
      <w:pPr>
        <w:pStyle w:val="BodyText"/>
      </w:pPr>
      <w:r>
        <w:t xml:space="preserve">- Hoàn toàn chính xác. Vô Song lão đại, mặt của kẻ đó rất khó coi, nhưng ăn nói rất giỏi. Thời Thừa Long bị hắn dọa cho chết sững, hồn bay phách tán.</w:t>
      </w:r>
    </w:p>
    <w:p>
      <w:pPr>
        <w:pStyle w:val="BodyText"/>
      </w:pPr>
      <w:r>
        <w:t xml:space="preserve">Tần Vô Song trầm ngâm một lúc rồi đứng dậy:</w:t>
      </w:r>
    </w:p>
    <w:p>
      <w:pPr>
        <w:pStyle w:val="BodyText"/>
      </w:pPr>
      <w:r>
        <w:t xml:space="preserve">- Chư vị đồng hương, có chuyện gấp ta cần đích thân đi giải quyết. Hôm nay gặp mặt đến đây, sau này có cơ hội chúng ta lại gặp nhau, được chứ?</w:t>
      </w:r>
    </w:p>
    <w:p>
      <w:pPr>
        <w:pStyle w:val="BodyText"/>
      </w:pPr>
      <w:r>
        <w:t xml:space="preserve">Những người này nghe Tần Vô Song phải đi thì có hơi thất vọng. Họ cũng biết Tần Vô Song phải gánh vác trách nhiệm nặng nề, nên cũng gật đầu cáo biệt với Tần Vô Song.</w:t>
      </w:r>
    </w:p>
    <w:p>
      <w:pPr>
        <w:pStyle w:val="BodyText"/>
      </w:pPr>
      <w:r>
        <w:t xml:space="preserve">Tần Vô Song cung tay rồi đi ra. Vừa đi vừa thả Tử Điện Phần Diệm Thú ra dặn dò:</w:t>
      </w:r>
    </w:p>
    <w:p>
      <w:pPr>
        <w:pStyle w:val="BodyText"/>
      </w:pPr>
      <w:r>
        <w:t xml:space="preserve">- Hai ngươi đến nhà trọ đó tiềm phục hai bên trái phải. Nếu có kẻ đó tháo chạy hai ngươi phụ trách giải quyết. Nhớ kỹ, phải bắt sống. Nhưng trước lúc đó ta phải đi thăm dò thực hư.</w:t>
      </w:r>
    </w:p>
    <w:p>
      <w:pPr>
        <w:pStyle w:val="BodyText"/>
      </w:pPr>
      <w:r>
        <w:t xml:space="preserve">Bao Bao và Tử Điện Phần Diệm Thú biết chuyện vô cùng quan trọng, gật đầu rồi biến mất. Tần Vô Song đi thẳng đến nhà trọ của Long Hổ Môn.</w:t>
      </w:r>
    </w:p>
    <w:p>
      <w:pPr>
        <w:pStyle w:val="BodyText"/>
      </w:pPr>
      <w:r>
        <w:t xml:space="preserve">Theo tin của Bao Bao, Tần Vô Song rất nhanh đã tìm được phòng của quái khách kia. Hắn đeo mặt nạ vào và đi tới gõ cửa.</w:t>
      </w:r>
    </w:p>
    <w:p>
      <w:pPr>
        <w:pStyle w:val="BodyText"/>
      </w:pPr>
      <w:r>
        <w:t xml:space="preserve">Bên trong có tiếng quát nhẹ:</w:t>
      </w:r>
    </w:p>
    <w:p>
      <w:pPr>
        <w:pStyle w:val="BodyText"/>
      </w:pPr>
      <w:r>
        <w:t xml:space="preserve">- Ai?</w:t>
      </w:r>
    </w:p>
    <w:p>
      <w:pPr>
        <w:pStyle w:val="BodyText"/>
      </w:pPr>
      <w:r>
        <w:t xml:space="preserve">Tần Vô Song dùng truyền âm nói:</w:t>
      </w:r>
    </w:p>
    <w:p>
      <w:pPr>
        <w:pStyle w:val="BodyText"/>
      </w:pPr>
      <w:r>
        <w:t xml:space="preserve">- Đệ tử Long Hổ Môn đến mời tiên sinh qua thương lượng một vài chuyện.</w:t>
      </w:r>
    </w:p>
    <w:p>
      <w:pPr>
        <w:pStyle w:val="BodyText"/>
      </w:pPr>
      <w:r>
        <w:t xml:space="preserve">Kẻ đó cười lạnh:</w:t>
      </w:r>
    </w:p>
    <w:p>
      <w:pPr>
        <w:pStyle w:val="BodyText"/>
      </w:pPr>
      <w:r>
        <w:t xml:space="preserve">- Sao, Thời Thừa Long nghĩ thông rồi à?</w:t>
      </w:r>
    </w:p>
    <w:p>
      <w:pPr>
        <w:pStyle w:val="BodyText"/>
      </w:pPr>
      <w:r>
        <w:t xml:space="preserve">Tần Vô Song ừm một tiếng. Kẻ đó định mở cửa thì bỗng dừng lại, cảnh giác:</w:t>
      </w:r>
    </w:p>
    <w:p>
      <w:pPr>
        <w:pStyle w:val="BodyText"/>
      </w:pPr>
      <w:r>
        <w:t xml:space="preserve">- Không đúng, giọng nói này hình như ta nghe thấy ở đâu rồi! Rốt cuộc là nghe ở đâu? Ở đâu?</w:t>
      </w:r>
    </w:p>
    <w:p>
      <w:pPr>
        <w:pStyle w:val="BodyText"/>
      </w:pPr>
      <w:r>
        <w:t xml:space="preserve">Hắn nghĩ nhanh, bỗng nghĩ đến một người, giật mình:</w:t>
      </w:r>
    </w:p>
    <w:p>
      <w:pPr>
        <w:pStyle w:val="BodyText"/>
      </w:pPr>
      <w:r>
        <w:t xml:space="preserve">- Là hắn, đệ tử Tinh La Điện, Tần Vô Song!</w:t>
      </w:r>
    </w:p>
    <w:p>
      <w:pPr>
        <w:pStyle w:val="BodyText"/>
      </w:pPr>
      <w:r>
        <w:t xml:space="preserve">Nghĩ vậy, lồng ngực hắn bỗng phập phồng thở gấp, lửa thù hận bốc thẳng lên não, nhè nhẹ nắm chắc vũ khí bên hông, hắn định ra cửa sẽ giết chết Tần Vô Song.</w:t>
      </w:r>
    </w:p>
    <w:p>
      <w:pPr>
        <w:pStyle w:val="BodyText"/>
      </w:pPr>
      <w:r>
        <w:t xml:space="preserve">- Không được!</w:t>
      </w:r>
    </w:p>
    <w:p>
      <w:pPr>
        <w:pStyle w:val="BodyText"/>
      </w:pPr>
      <w:r>
        <w:t xml:space="preserve">Tên quái khách lập tức khắc chế kích động:</w:t>
      </w:r>
    </w:p>
    <w:p>
      <w:pPr>
        <w:pStyle w:val="BodyText"/>
      </w:pPr>
      <w:r>
        <w:t xml:space="preserve">- Tuyệt đối không thể làm vậy!</w:t>
      </w:r>
    </w:p>
    <w:p>
      <w:pPr>
        <w:pStyle w:val="BodyText"/>
      </w:pPr>
      <w:r>
        <w:t xml:space="preserve">- Tên Tần Vô Song đó có thể tiêu diệt được sơn môn Thiên Cơ Tông ta, ngay sư phụ và các Tông chủ cũng không phải đối thủ của hắn. Tuy vi của ta tuy đã là Cao Linh Võ Cảnh nhưng cũng không thể bằng được với sư phụ. Tần Vô Song hắn lại có hai con yêu thú, ta chắc chắn không địch lại được!</w:t>
      </w:r>
    </w:p>
    <w:p>
      <w:pPr>
        <w:pStyle w:val="BodyText"/>
      </w:pPr>
      <w:r>
        <w:t xml:space="preserve">Nghĩ vậy, hắn lấy lại bình tĩnh rồi mở cửa, hắn muốn xem xem Tần Vô Song rốt cuộc muốn giở trò gì, sao lại tự xưng là đệ tử Long Hổ Môn?</w:t>
      </w:r>
    </w:p>
    <w:p>
      <w:pPr>
        <w:pStyle w:val="BodyText"/>
      </w:pPr>
      <w:r>
        <w:t xml:space="preserve">Mở cửa ra thì lại thấy một gương mặt lạ lẫm, khác hẳn cới Tần Vô Song hắn đã từng thấy trong Đại hội So tài Đông Tam quốc hồi đó.</w:t>
      </w:r>
    </w:p>
    <w:p>
      <w:pPr>
        <w:pStyle w:val="BodyText"/>
      </w:pPr>
      <w:r>
        <w:t xml:space="preserve">Tuy hắn thấy kinh ngạc nhưng rồi lập tức hiểu ra:</w:t>
      </w:r>
    </w:p>
    <w:p>
      <w:pPr>
        <w:pStyle w:val="BodyText"/>
      </w:pPr>
      <w:r>
        <w:t xml:space="preserve">- Tần Vô Song đeo mặt nạ, đúng là giảo hoạt!</w:t>
      </w:r>
    </w:p>
    <w:p>
      <w:pPr>
        <w:pStyle w:val="BodyText"/>
      </w:pPr>
      <w:r>
        <w:t xml:space="preserve">Hắn bình tĩnh nói:</w:t>
      </w:r>
    </w:p>
    <w:p>
      <w:pPr>
        <w:pStyle w:val="BodyText"/>
      </w:pPr>
      <w:r>
        <w:t xml:space="preserve">- Thời Thừa Long ở đâu, dẫn ta tới đó.</w:t>
      </w:r>
    </w:p>
    <w:p>
      <w:pPr>
        <w:pStyle w:val="BodyText"/>
      </w:pPr>
      <w:r>
        <w:t xml:space="preserve">Tuy hắn biết đây là Tần Vô Song nhưng không nói thẳng mà tương kế tựu kế.</w:t>
      </w:r>
    </w:p>
    <w:p>
      <w:pPr>
        <w:pStyle w:val="BodyText"/>
      </w:pPr>
      <w:r>
        <w:t xml:space="preserve">Tần Vô Song cười nói:</w:t>
      </w:r>
    </w:p>
    <w:p>
      <w:pPr>
        <w:pStyle w:val="BodyText"/>
      </w:pPr>
      <w:r>
        <w:t xml:space="preserve">- Mời theo ta.</w:t>
      </w:r>
    </w:p>
    <w:p>
      <w:pPr>
        <w:pStyle w:val="BodyText"/>
      </w:pPr>
      <w:r>
        <w:t xml:space="preserve">Nói rồi Tần Vô Song đi xuống lầu.Kẻ đó đi ra đến hành lang thì nói:</w:t>
      </w:r>
    </w:p>
    <w:p>
      <w:pPr>
        <w:pStyle w:val="BodyText"/>
      </w:pPr>
      <w:r>
        <w:t xml:space="preserve">- Thời Long đầu không ở trong nhà trọ sao? Sao lại xuống lầu?</w:t>
      </w:r>
    </w:p>
    <w:p>
      <w:pPr>
        <w:pStyle w:val="BodyText"/>
      </w:pPr>
      <w:r>
        <w:t xml:space="preserve">Tần Vô Song thản nhiên nói:</w:t>
      </w:r>
    </w:p>
    <w:p>
      <w:pPr>
        <w:pStyle w:val="BodyText"/>
      </w:pPr>
      <w:r>
        <w:t xml:space="preserve">- Thời Long đầu tạm thời thay đổi chủ ý, quyết định tìm một nơi an toàn hơn.</w:t>
      </w:r>
    </w:p>
    <w:p>
      <w:pPr>
        <w:pStyle w:val="BodyText"/>
      </w:pPr>
      <w:r>
        <w:t xml:space="preserve">Kẻ đó giật mình, thầm kêu không hay rồi. Tần Vô Song nói như thế, lẽ nào hắn từng gặp Thời Thừa Long? Lẽ nào Thời Thừa Long bán đứng mình?</w:t>
      </w:r>
    </w:p>
    <w:p>
      <w:pPr>
        <w:pStyle w:val="BodyText"/>
      </w:pPr>
      <w:r>
        <w:t xml:space="preserve">- Đáng chết!</w:t>
      </w:r>
    </w:p>
    <w:p>
      <w:pPr>
        <w:pStyle w:val="BodyText"/>
      </w:pPr>
      <w:r>
        <w:t xml:space="preserve">Tên quái khách thầm chửi rủa tám đời tổ tông Thời Thừa Long. Hắn vốn nghĩ chỉ cần tên Thời Thừa Long hơi có đầu óc, hơi có khí phách một chút thì chắc chắn sẽ không bán đứng những gì chúng từng nói.</w:t>
      </w:r>
    </w:p>
    <w:p>
      <w:pPr>
        <w:pStyle w:val="BodyText"/>
      </w:pPr>
      <w:r>
        <w:t xml:space="preserve">Ai ngờ, chớp mắt mà đệ tử Tinh La Điện đã tìm đến rồi? Không còn nghi ngờ gì, hắc chắn là Thời Thừa Long bán đứng, nếu không thì sao có thể bị bại lộ sớm như vậy? Hắn không ngờ được rằng những gì hắn nói với Thời Thừa Long đều bị Bao Bao nghe không sót một chữ.</w:t>
      </w:r>
    </w:p>
    <w:p>
      <w:pPr>
        <w:pStyle w:val="BodyText"/>
      </w:pPr>
      <w:r>
        <w:t xml:space="preserve">- Sao vậy, các hạ trước đó gan không nhỏ, khẩu khí rất lớn, lúc này sao lại rụt cổ vậy?</w:t>
      </w:r>
    </w:p>
    <w:p>
      <w:pPr>
        <w:pStyle w:val="BodyText"/>
      </w:pPr>
      <w:r>
        <w:t xml:space="preserve">Tần Vô Song thản nhiên hỏi.</w:t>
      </w:r>
    </w:p>
    <w:p>
      <w:pPr>
        <w:pStyle w:val="BodyText"/>
      </w:pPr>
      <w:r>
        <w:t xml:space="preserve">Kẻ đó gằn giọng:</w:t>
      </w:r>
    </w:p>
    <w:p>
      <w:pPr>
        <w:pStyle w:val="BodyText"/>
      </w:pPr>
      <w:r>
        <w:t xml:space="preserve">- Ngươi không phải đệ tử Long Hổ Môn?</w:t>
      </w:r>
    </w:p>
    <w:p>
      <w:pPr>
        <w:pStyle w:val="BodyText"/>
      </w:pPr>
      <w:r>
        <w:t xml:space="preserve">- Ồ?</w:t>
      </w:r>
    </w:p>
    <w:p>
      <w:pPr>
        <w:pStyle w:val="BodyText"/>
      </w:pPr>
      <w:r>
        <w:t xml:space="preserve">Tần Vô Song cười thản nhiên:</w:t>
      </w:r>
    </w:p>
    <w:p>
      <w:pPr>
        <w:pStyle w:val="BodyText"/>
      </w:pPr>
      <w:r>
        <w:t xml:space="preserve">- Ngươi từ đâu mà đoán vậy?</w:t>
      </w:r>
    </w:p>
    <w:p>
      <w:pPr>
        <w:pStyle w:val="BodyText"/>
      </w:pPr>
      <w:r>
        <w:t xml:space="preserve">Kẻ đó nói:</w:t>
      </w:r>
    </w:p>
    <w:p>
      <w:pPr>
        <w:pStyle w:val="BodyText"/>
      </w:pPr>
      <w:r>
        <w:t xml:space="preserve">- Lần này Long Hổ Môn có mười đệ tử đến, ta đã tìm hiểu, căn bản không có nhân vật nào như ngươi. Rốt cuộc ngươi là ai?</w:t>
      </w:r>
    </w:p>
    <w:p>
      <w:pPr>
        <w:pStyle w:val="BodyText"/>
      </w:pPr>
      <w:r>
        <w:t xml:space="preserve">Tần Vô Song cười ha ha:</w:t>
      </w:r>
    </w:p>
    <w:p>
      <w:pPr>
        <w:pStyle w:val="BodyText"/>
      </w:pPr>
      <w:r>
        <w:t xml:space="preserve">- Ta là ai, ngươi đi theo ta không phải sẽ biết ngay sao?</w:t>
      </w:r>
    </w:p>
    <w:p>
      <w:pPr>
        <w:pStyle w:val="BodyText"/>
      </w:pPr>
      <w:r>
        <w:t xml:space="preserve">Kẻ đó nói:</w:t>
      </w:r>
    </w:p>
    <w:p>
      <w:pPr>
        <w:pStyle w:val="BodyText"/>
      </w:pPr>
      <w:r>
        <w:t xml:space="preserve">- Lai lịch bất minh, tha lỗi ta không thể nghe theo.</w:t>
      </w:r>
    </w:p>
    <w:p>
      <w:pPr>
        <w:pStyle w:val="BodyText"/>
      </w:pPr>
      <w:r>
        <w:t xml:space="preserve">- Ngươi không đi?</w:t>
      </w:r>
    </w:p>
    <w:p>
      <w:pPr>
        <w:pStyle w:val="BodyText"/>
      </w:pPr>
      <w:r>
        <w:t xml:space="preserve">- Không đi!</w:t>
      </w:r>
    </w:p>
    <w:p>
      <w:pPr>
        <w:pStyle w:val="BodyText"/>
      </w:pPr>
      <w:r>
        <w:t xml:space="preserve">Kẻ đó lắc đầu:</w:t>
      </w:r>
    </w:p>
    <w:p>
      <w:pPr>
        <w:pStyle w:val="BodyText"/>
      </w:pPr>
      <w:r>
        <w:t xml:space="preserve">- Trừ phi ngươi cho ta biết ngươi là ai?</w:t>
      </w:r>
    </w:p>
    <w:p>
      <w:pPr>
        <w:pStyle w:val="BodyText"/>
      </w:pPr>
      <w:r>
        <w:t xml:space="preserve">Tần Vô Song bật cười:</w:t>
      </w:r>
    </w:p>
    <w:p>
      <w:pPr>
        <w:pStyle w:val="BodyText"/>
      </w:pPr>
      <w:r>
        <w:t xml:space="preserve">- Nếu ngươi không đi thì chúng ta nói chuyện ở đây cũng được. Chính ở ban công này, được chứ? Ngươi không đến nỗi ngay dũng khí nói chuyện với ta cũng không có chứ?</w:t>
      </w:r>
    </w:p>
    <w:p>
      <w:pPr>
        <w:pStyle w:val="BodyText"/>
      </w:pPr>
      <w:r>
        <w:t xml:space="preserve">Kẻ đó căng thẳng, nhưng hắn cũng biết, giờ có phải liều thì hắn cũng phải cố gắng gượng. Một khi thân phận thật sự bị bại lộ thì chắc chắn sẽ rơi vào tay giặc. Mình chết cũng không sao nhưng còn truyền thừa của Thiên Cơ Tông từ giờ không còn hy vọng nữa. Nghĩ đến đây, hắn loại bỏ hết tạp niệm, cùng Tần Vô Song ra ban công.</w:t>
      </w:r>
    </w:p>
    <w:p>
      <w:pPr>
        <w:pStyle w:val="BodyText"/>
      </w:pPr>
      <w:r>
        <w:t xml:space="preserve">- Nói đi, ngươi muốn nói gì?</w:t>
      </w:r>
    </w:p>
    <w:p>
      <w:pPr>
        <w:pStyle w:val="BodyText"/>
      </w:pPr>
      <w:r>
        <w:t xml:space="preserve">Hắn lạnh lùng nói.</w:t>
      </w:r>
    </w:p>
    <w:p>
      <w:pPr>
        <w:pStyle w:val="BodyText"/>
      </w:pPr>
      <w:r>
        <w:t xml:space="preserve">- Ta không muốn nói quanh co, ta chỉ muốn biết, rốt cuộc ngươi là ai? Ngươi khuyên Thời Thừa Long những lời như vậy rốt cuộc là có ý đồ gì? Nếu không trả lời hôm nay ngươi đừng hòng rời khỏi nhà trọ này.</w:t>
      </w:r>
    </w:p>
    <w:p>
      <w:pPr>
        <w:pStyle w:val="BodyText"/>
      </w:pPr>
      <w:r>
        <w:t xml:space="preserve">Tần Vô Song nói rất bình thản nhưng lại có cảm giác lạnh thấu xương. Hắn cố tình dùng khí thế bao phủ toàn bộ nhà trọ này. Như thế thì Thời Thừa Long có giả vờ không biết cũng không được.</w:t>
      </w:r>
    </w:p>
    <w:p>
      <w:pPr>
        <w:pStyle w:val="BodyText"/>
      </w:pPr>
      <w:r>
        <w:t xml:space="preserve">Kẻ kia cười nhạt:</w:t>
      </w:r>
    </w:p>
    <w:p>
      <w:pPr>
        <w:pStyle w:val="BodyText"/>
      </w:pPr>
      <w:r>
        <w:t xml:space="preserve">- Ngươi muốn bức cung ta sao?</w:t>
      </w:r>
    </w:p>
    <w:p>
      <w:pPr>
        <w:pStyle w:val="BodyText"/>
      </w:pPr>
      <w:r>
        <w:t xml:space="preserve">- Không, ta chỉ muốn cho ngươi biết hoàn cảnh của mình lúc này, hoặc là nói ra chân trướng, hoặc là chết! Do ngươi chọn thôi.</w:t>
      </w:r>
    </w:p>
    <w:p>
      <w:pPr>
        <w:pStyle w:val="BodyText"/>
      </w:pPr>
      <w:r>
        <w:t xml:space="preserve">Kẻ đó cười lớn:</w:t>
      </w:r>
    </w:p>
    <w:p>
      <w:pPr>
        <w:pStyle w:val="BodyText"/>
      </w:pPr>
      <w:r>
        <w:t xml:space="preserve">- Chết? Ngươi dám giết ta?</w:t>
      </w:r>
    </w:p>
    <w:p>
      <w:pPr>
        <w:pStyle w:val="BodyText"/>
      </w:pPr>
      <w:r>
        <w:t xml:space="preserve">- Cho ta một lý do để ta không dám xem.</w:t>
      </w:r>
    </w:p>
    <w:p>
      <w:pPr>
        <w:pStyle w:val="BodyText"/>
      </w:pPr>
      <w:r>
        <w:t xml:space="preserve">Tần Vô Song thản nhiên nói.</w:t>
      </w:r>
    </w:p>
    <w:p>
      <w:pPr>
        <w:pStyle w:val="BodyText"/>
      </w:pPr>
      <w:r>
        <w:t xml:space="preserve">- Thứ nhất, thân phận ta không rõ ràng. Tinh La Điện ngươi muốn xưng bá phía Đông, trong các quốc gia nhân loại vẫn còn một vài thế lực các ngươi không thể không đối mặt. Ngươi dám đắc tội với những thế lực đó, con đường xưng bá của Tinh La Điện ngươi không thể đi tiếp đâu! Thứ hai, ngươi giết ta thì chiếc Chìa khóa Linh lực của Thiên Cơ Tông cũng vĩnh viễn biến mất!</w:t>
      </w:r>
    </w:p>
    <w:p>
      <w:pPr>
        <w:pStyle w:val="Compact"/>
      </w:pPr>
      <w:r>
        <w:t xml:space="preserve">Khẩu khí của kẻ đó có phần cuồng dại, rõ ràng là hắn đang đánh liều! Hắn cũng biết, hoàn cảnh lúc này, nếu thân phận bị bại lộ thì chắc chắn là chết. Trừ việc dựa vào một vài điều kiện có lợi để kéo dài thời gian thì hắn không còn lựa chọn nào khác.</w:t>
      </w:r>
      <w:r>
        <w:br w:type="textWrapping"/>
      </w:r>
      <w:r>
        <w:br w:type="textWrapping"/>
      </w:r>
    </w:p>
    <w:p>
      <w:pPr>
        <w:pStyle w:val="Heading2"/>
      </w:pPr>
      <w:bookmarkStart w:id="400" w:name="chương-378"/>
      <w:bookmarkEnd w:id="400"/>
      <w:r>
        <w:t xml:space="preserve">378. Chương 37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78: Trấn áp quần hù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không nói gì, quan sát kẻ đó, rồi nói:</w:t>
      </w:r>
    </w:p>
    <w:p>
      <w:pPr>
        <w:pStyle w:val="BodyText"/>
      </w:pPr>
      <w:r>
        <w:t xml:space="preserve">- Ta nghe nói phía sau cái nón che mặt này là một gương mặt rất khó coi có đúng không?</w:t>
      </w:r>
    </w:p>
    <w:p>
      <w:pPr>
        <w:pStyle w:val="BodyText"/>
      </w:pPr>
      <w:r>
        <w:t xml:space="preserve">Kẻ đó khinh thường nói:</w:t>
      </w:r>
    </w:p>
    <w:p>
      <w:pPr>
        <w:pStyle w:val="BodyText"/>
      </w:pPr>
      <w:r>
        <w:t xml:space="preserve">- Ngươi muốn từ gương mặt suy đoán lai lịch của ta sao? Khuyên ngươi từ bỏ ý định đó đi!</w:t>
      </w:r>
    </w:p>
    <w:p>
      <w:pPr>
        <w:pStyle w:val="BodyText"/>
      </w:pPr>
      <w:r>
        <w:t xml:space="preserve">- Không không!</w:t>
      </w:r>
    </w:p>
    <w:p>
      <w:pPr>
        <w:pStyle w:val="BodyText"/>
      </w:pPr>
      <w:r>
        <w:t xml:space="preserve">Tần Vô Song cười:</w:t>
      </w:r>
    </w:p>
    <w:p>
      <w:pPr>
        <w:pStyle w:val="BodyText"/>
      </w:pPr>
      <w:r>
        <w:t xml:space="preserve">- Ta không hề muốn biết lai lịch của ngươi. Dù ngươi có lai lịch bất phàm thế nào, nhưng ở trong lãnh thổ Đế quốc Đại La ta gây rối loạn quan hệ giữa Tinh La Điện và Long Hổ Môn, muốn phá hỏng Đại hội Đồng minh, với ta mà nói, đó chính là tội chết!</w:t>
      </w:r>
    </w:p>
    <w:p>
      <w:pPr>
        <w:pStyle w:val="BodyText"/>
      </w:pPr>
      <w:r>
        <w:t xml:space="preserve">Kẻ đó tuy căng thẳng nhưng vẫn cười điên cuồng:</w:t>
      </w:r>
    </w:p>
    <w:p>
      <w:pPr>
        <w:pStyle w:val="BodyText"/>
      </w:pPr>
      <w:r>
        <w:t xml:space="preserve">- Khẩu khí lớn thật. Ngươi không sợ Cửu Cung Phái, Cửu Ô Thần Miếu và Đế Thích Cung sẽ liên thủ chinh phạt các ngươi sao?</w:t>
      </w:r>
    </w:p>
    <w:p>
      <w:pPr>
        <w:pStyle w:val="BodyText"/>
      </w:pPr>
      <w:r>
        <w:t xml:space="preserve">Tần Vô Song cười lạnh hỏi ngược lại:</w:t>
      </w:r>
    </w:p>
    <w:p>
      <w:pPr>
        <w:pStyle w:val="BodyText"/>
      </w:pPr>
      <w:r>
        <w:t xml:space="preserve">- Ngươi thấy ngươi có khả năng khiến cho ba Đế quốc Thượng phẩm vì ngươi mà liên thủ đến chinh phạt Tinh La Điện ta sao?</w:t>
      </w:r>
    </w:p>
    <w:p>
      <w:pPr>
        <w:pStyle w:val="BodyText"/>
      </w:pPr>
      <w:r>
        <w:t xml:space="preserve">- Hắc hắc, cái này chưa chắc. Ba Đế quốc Thượng phẩm không hy vọng sẽ nhìn thấy một Đế quốc Đại La quật khởi đứng dậy, không hy vọng sẽ nhìn thấy một Đế quốc Đại La lớn mạnh. Nếu cộng thêm một vài điều liên quan đến lợi ích nữa thì chưa biết chừng họ sẽ liên thủ!</w:t>
      </w:r>
    </w:p>
    <w:p>
      <w:pPr>
        <w:pStyle w:val="BodyText"/>
      </w:pPr>
      <w:r>
        <w:t xml:space="preserve">Tần Vô Song cười:</w:t>
      </w:r>
    </w:p>
    <w:p>
      <w:pPr>
        <w:pStyle w:val="BodyText"/>
      </w:pPr>
      <w:r>
        <w:t xml:space="preserve">- Dù vậy thì ta vẫn quyết định giết ngươi!</w:t>
      </w:r>
    </w:p>
    <w:p>
      <w:pPr>
        <w:pStyle w:val="BodyText"/>
      </w:pPr>
      <w:r>
        <w:t xml:space="preserve">Dứt lời, cây roi Nộ Giao Chi Hồn xuất hiện trong tay Tần Vô Song. Vũ khí cấp Hư Võ Cảnh vừa xuất hiện, khí thế của nó đã khiến người ta có cảm giác như tắc thở.</w:t>
      </w:r>
    </w:p>
    <w:p>
      <w:pPr>
        <w:pStyle w:val="BodyText"/>
      </w:pPr>
      <w:r>
        <w:t xml:space="preserve">Tần Vô Song thản nhiên nói:</w:t>
      </w:r>
    </w:p>
    <w:p>
      <w:pPr>
        <w:pStyle w:val="BodyText"/>
      </w:pPr>
      <w:r>
        <w:t xml:space="preserve">- Thời Long đầu, còn cả chư vị cường giả Long Hổ Môn, các ngài nhìn lén lâu như vậy rồi, chi bằng ra hẳn đây mà xem.</w:t>
      </w:r>
    </w:p>
    <w:p>
      <w:pPr>
        <w:pStyle w:val="BodyText"/>
      </w:pPr>
      <w:r>
        <w:t xml:space="preserve">Bọn Thời Thừa Long đều chết sững. Thời Thừa Long nghe ra giọng của Tần Vô Song, hắn nói với những người khác:</w:t>
      </w:r>
    </w:p>
    <w:p>
      <w:pPr>
        <w:pStyle w:val="BodyText"/>
      </w:pPr>
      <w:r>
        <w:t xml:space="preserve">- Hắn là Tần Vô Song của Tinh La Điện.</w:t>
      </w:r>
    </w:p>
    <w:p>
      <w:pPr>
        <w:pStyle w:val="BodyText"/>
      </w:pPr>
      <w:r>
        <w:t xml:space="preserve">Những kẻ kia chưa từng nghe giọng cũng chưa từng gặp Tần Vô Song, đều linh ngạc. Tần Vô Song không phải đệ tử trẻ tuổi sao? Sao lại có khí trường mạnh đến vậy?</w:t>
      </w:r>
    </w:p>
    <w:p>
      <w:pPr>
        <w:pStyle w:val="BodyText"/>
      </w:pPr>
      <w:r>
        <w:t xml:space="preserve">- Thời Long đầu, trước đó hai người nói chuyện rất vui vẻ, hắn mê hoặc ngài nhưng giờ đến chết cũng không nhận, ta đang muốn mời ngài làm chứng.</w:t>
      </w:r>
    </w:p>
    <w:p>
      <w:pPr>
        <w:pStyle w:val="BodyText"/>
      </w:pPr>
      <w:r>
        <w:t xml:space="preserve">Tần Vô Song mỉm cười, hắn nói vậy thì bọn Thời Thừa Long có muốn trốn không ra cũng không được nữa.</w:t>
      </w:r>
    </w:p>
    <w:p>
      <w:pPr>
        <w:pStyle w:val="BodyText"/>
      </w:pPr>
      <w:r>
        <w:t xml:space="preserve">Thời Thừa Long cười lớn:</w:t>
      </w:r>
    </w:p>
    <w:p>
      <w:pPr>
        <w:pStyle w:val="BodyText"/>
      </w:pPr>
      <w:r>
        <w:t xml:space="preserve">- Ta đang nghĩ là ai, thì ra là Tần Vô Song hiền điệt. Khí trường hiền điệt thật mạnh, dường như công lực lại thăng tiến rồi.</w:t>
      </w:r>
    </w:p>
    <w:p>
      <w:pPr>
        <w:pStyle w:val="BodyText"/>
      </w:pPr>
      <w:r>
        <w:t xml:space="preserve">Vừa nói hắn vừa cười vừa đi ra.</w:t>
      </w:r>
    </w:p>
    <w:p>
      <w:pPr>
        <w:pStyle w:val="BodyText"/>
      </w:pPr>
      <w:r>
        <w:t xml:space="preserve">Tần Vô Song gật đầu từ xa:</w:t>
      </w:r>
    </w:p>
    <w:p>
      <w:pPr>
        <w:pStyle w:val="BodyText"/>
      </w:pPr>
      <w:r>
        <w:t xml:space="preserve">- Thời Long đầu, lúc này không tiện hành lễ, xin hãy hiểu cho.</w:t>
      </w:r>
    </w:p>
    <w:p>
      <w:pPr>
        <w:pStyle w:val="BodyText"/>
      </w:pPr>
      <w:r>
        <w:t xml:space="preserve">Thời Thừa Long cười:</w:t>
      </w:r>
    </w:p>
    <w:p>
      <w:pPr>
        <w:pStyle w:val="BodyText"/>
      </w:pPr>
      <w:r>
        <w:t xml:space="preserve">- Không cần khách khí, Vô Song hiền điệt, kẻ này dùng yêu ngôn mê hoặc lòng người. Trước đó hắn tìm ta, muốn xúi giục Long Hổ Môn ta làm loạn. Thời mỗ vốn không tin yêu ngôn của hắn nên mặc kệ hắn.</w:t>
      </w:r>
    </w:p>
    <w:p>
      <w:pPr>
        <w:pStyle w:val="BodyText"/>
      </w:pPr>
      <w:r>
        <w:t xml:space="preserve">Thời Thừa Long thấy tình hình như vậy liền biết đã bị Tinh La Điện nghe hết lúc nói chuyện rồi, vì thế giậu đổ bìm leo bảo toàn Long Hổ Môn. Những lời đối đáp của hắn với kẻ kia không hề có ý gì gọi là bất mãn với Tinh La Điện. Vì thế đứng ở lập trường của hắn lúc này rất dễ dàng kéo Long Hổ Môn ra khỏi rắc rối.</w:t>
      </w:r>
    </w:p>
    <w:p>
      <w:pPr>
        <w:pStyle w:val="BodyText"/>
      </w:pPr>
      <w:r>
        <w:t xml:space="preserve">Dù gì thì lúc nãy hắn không có nửa câu nói xấu Tinh La Điện, cũng không có ý gì đồng ý với kẻ kia. Lúc này nghĩ lại hắn thấy thật may mắn.</w:t>
      </w:r>
    </w:p>
    <w:p>
      <w:pPr>
        <w:pStyle w:val="BodyText"/>
      </w:pPr>
      <w:r>
        <w:t xml:space="preserve">Tần Vô Song biết Thời Thừa Long đang nghĩ cách rũ bỏ mọi can hệ, hắn cười:</w:t>
      </w:r>
    </w:p>
    <w:p>
      <w:pPr>
        <w:pStyle w:val="BodyText"/>
      </w:pPr>
      <w:r>
        <w:t xml:space="preserve">- Thời Long đầu là người hiểu chuyện, Tinh La Điện ta biết rõ điều này. Chỉ là kẻ này đã xúi giục ra sao, cần Thời Long đầu vạch trần để Tinh La Điện ta có thể danh chính ngôn thuận chấp pháp, cũng là để hắn chết mà không thấy mình oan uổng.</w:t>
      </w:r>
    </w:p>
    <w:p>
      <w:pPr>
        <w:pStyle w:val="BodyText"/>
      </w:pPr>
      <w:r>
        <w:t xml:space="preserve">Thời Thừa Long lúc này chỉ muốn tự bảo vệ mình, vậy là hắn nói ra hết những gì kẻ kia đã nói.Những nội dung này, có đến tám chín phần Tần Vô Song đã nghe từ Bao Bao, nhưng lúc này nghe vẫn có những thông tin mới.</w:t>
      </w:r>
    </w:p>
    <w:p>
      <w:pPr>
        <w:pStyle w:val="BodyText"/>
      </w:pPr>
      <w:r>
        <w:t xml:space="preserve">- Nghe gì chưa? Thời Long đầu là cao nhân một đời, không thể nào lại vu oan cho ngươi chứ?</w:t>
      </w:r>
    </w:p>
    <w:p>
      <w:pPr>
        <w:pStyle w:val="BodyText"/>
      </w:pPr>
      <w:r>
        <w:t xml:space="preserve">Kẻ đó nhổ nước miếng, hầm hầm nói:</w:t>
      </w:r>
    </w:p>
    <w:p>
      <w:pPr>
        <w:pStyle w:val="BodyText"/>
      </w:pPr>
      <w:r>
        <w:t xml:space="preserve">- Cao nhân một đời? Hắn cũng xứng làm cao nhân sao? Nhát chết, lươn lẹo, cầu toàn, chỉ sợ dù có thế thì Tinh La Điện chúng cũng không tha cho Long Hổ Môn đâu, ha ha ha ha! Thời Thừa Long ngươi tưởng rằng bán đứng ta thì sẽ lấy lòng được Tinh La Điện sao?</w:t>
      </w:r>
    </w:p>
    <w:p>
      <w:pPr>
        <w:pStyle w:val="BodyText"/>
      </w:pPr>
      <w:r>
        <w:t xml:space="preserve">Thời Thừa Long có phần gượng gạo, đương nhiên không phải hắn bán đứng nhưng trước mặt Tần Vô Song hắn không thể phủ nhận, nếu không thì tỏ ra là biết ơn mà không báo.</w:t>
      </w:r>
    </w:p>
    <w:p>
      <w:pPr>
        <w:pStyle w:val="BodyText"/>
      </w:pPr>
      <w:r>
        <w:t xml:space="preserve">Nhưng rốt cuộc thì gừng càng già càng cay, đảo mắt một vòng, Thời Thừa Long nói:</w:t>
      </w:r>
    </w:p>
    <w:p>
      <w:pPr>
        <w:pStyle w:val="BodyText"/>
      </w:pPr>
      <w:r>
        <w:t xml:space="preserve">- Hừ, chuyện này ta vốn định đích thân nói cho Trác Đại Điện chủ nhưng Tần Vô Song hiền điệt đã đến đây, chắc chắn là do ngươi đã bại lộ, càng không thể trách được ai.</w:t>
      </w:r>
    </w:p>
    <w:p>
      <w:pPr>
        <w:pStyle w:val="BodyText"/>
      </w:pPr>
      <w:r>
        <w:t xml:space="preserve">Kẻ đó ngạc nhiên:</w:t>
      </w:r>
    </w:p>
    <w:p>
      <w:pPr>
        <w:pStyle w:val="BodyText"/>
      </w:pPr>
      <w:r>
        <w:t xml:space="preserve">- Không phải ngươi bán tin sao?</w:t>
      </w:r>
    </w:p>
    <w:p>
      <w:pPr>
        <w:pStyle w:val="BodyText"/>
      </w:pPr>
      <w:r>
        <w:t xml:space="preserve">Tần Vô Song cười:</w:t>
      </w:r>
    </w:p>
    <w:p>
      <w:pPr>
        <w:pStyle w:val="BodyText"/>
      </w:pPr>
      <w:r>
        <w:t xml:space="preserve">- Cái này gọi là không muốn người khác biết thì mình đừng có làm. Ta muốn biết nhất cử nhất động của ngươi cần gì phải có kẻ khác báo tin?</w:t>
      </w:r>
    </w:p>
    <w:p>
      <w:pPr>
        <w:pStyle w:val="BodyText"/>
      </w:pPr>
      <w:r>
        <w:t xml:space="preserve">Kẻ đó run lên, nếu Thời Thừa Long không báo tin mà Tần Vô Song lại biết chuyện thì thật đáng sợ! Khả năng tình báo của Tinh La Điện cao như vậy sao?</w:t>
      </w:r>
    </w:p>
    <w:p>
      <w:pPr>
        <w:pStyle w:val="BodyText"/>
      </w:pPr>
      <w:r>
        <w:t xml:space="preserve">- Hừ, Tần Vô Song, ngươi là Tần Vô Song của Tinh La Điện sao?</w:t>
      </w:r>
    </w:p>
    <w:p>
      <w:pPr>
        <w:pStyle w:val="BodyText"/>
      </w:pPr>
      <w:r>
        <w:t xml:space="preserve">Kỳ thực hắn đã nhận ra Tần Vô Song nhưng lúc này giả ngu cũng là tránh việc thân phận bị bại lộ.</w:t>
      </w:r>
    </w:p>
    <w:p>
      <w:pPr>
        <w:pStyle w:val="BodyText"/>
      </w:pPr>
      <w:r>
        <w:t xml:space="preserve">Tần Vô Song cười lạnh:</w:t>
      </w:r>
    </w:p>
    <w:p>
      <w:pPr>
        <w:pStyle w:val="BodyText"/>
      </w:pPr>
      <w:r>
        <w:t xml:space="preserve">- Vậy thì sao?</w:t>
      </w:r>
    </w:p>
    <w:p>
      <w:pPr>
        <w:pStyle w:val="BodyText"/>
      </w:pPr>
      <w:r>
        <w:t xml:space="preserve">Thời Thừa Long cười nói:</w:t>
      </w:r>
    </w:p>
    <w:p>
      <w:pPr>
        <w:pStyle w:val="BodyText"/>
      </w:pPr>
      <w:r>
        <w:t xml:space="preserve">- Vô Song hiền điệt, gương mặt thật của ngươi đẹp hơn lúc này nhiều, việc gì phải đeo mặt nạ chứ?</w:t>
      </w:r>
    </w:p>
    <w:p>
      <w:pPr>
        <w:pStyle w:val="BodyText"/>
      </w:pPr>
      <w:r>
        <w:t xml:space="preserve">- Hà hà, Thời Long đầu, nói chuyện với người lỗi lạc đương nhiên phải dùng gương mặt thật. Nhưng với kẻ tiểu nhân này thì ta muốn dùng mặt nạ.</w:t>
      </w:r>
    </w:p>
    <w:p>
      <w:pPr>
        <w:pStyle w:val="BodyText"/>
      </w:pPr>
      <w:r>
        <w:t xml:space="preserve">Thời Thừa Long cười ha ha:</w:t>
      </w:r>
    </w:p>
    <w:p>
      <w:pPr>
        <w:pStyle w:val="BodyText"/>
      </w:pPr>
      <w:r>
        <w:t xml:space="preserve">- Hiền điệt thật có cao kiến!</w:t>
      </w:r>
    </w:p>
    <w:p>
      <w:pPr>
        <w:pStyle w:val="BodyText"/>
      </w:pPr>
      <w:r>
        <w:t xml:space="preserve">Kẻ kia trong đầu suy nghĩ nhanh chóng:</w:t>
      </w:r>
    </w:p>
    <w:p>
      <w:pPr>
        <w:pStyle w:val="BodyText"/>
      </w:pPr>
      <w:r>
        <w:t xml:space="preserve">- Thời Thừa Long gian xảo như vậy, xem ra không có dũng khí phản kháng Tinh La Điện. Ta nhất định phải giữ tính mạng. Dù có phải bán Chìa khóa Linh lực cho Đế quốc Cửu Ô và Đế quốc Thiên Hành cũng phải thành đồng minh cùng chinh phạt Tinh La Điện! Tuyệt đối không thể để chúng sống yên ổn!</w:t>
      </w:r>
    </w:p>
    <w:p>
      <w:pPr>
        <w:pStyle w:val="BodyText"/>
      </w:pPr>
      <w:r>
        <w:t xml:space="preserve">Thì ra kẻ này chính là đệ tử thân truyền của Đại Tông chủ Cao Nhạc của Thiên Cơ Tông, Lạc Quy Vân. Hồi đó đã được đưa đến Cửu Cung Phái tu luyện, ngoại trừ hắn vẫn ở Cửu Cung Phái ra những đệ tử đến Cửu Cung Phái khác đều theo Cao Nhạc về Thiên Cơ Tông. Cũng chính vì lúc đó Lạc Quy Vân đang ở trong thời khắc quan trọng đột phá Cao Linh Võ Cảnh nên không quay về, như thế mới tránh được cái chết.</w:t>
      </w:r>
    </w:p>
    <w:p>
      <w:pPr>
        <w:pStyle w:val="BodyText"/>
      </w:pPr>
      <w:r>
        <w:t xml:space="preserve">Sau khi Thiên Cơ Tông bị tiêu diệt, Lạc Quy Vân lập tức tháo chạy khỏi Cửu Cung Phái, lặng lẽ về Thiên Cơ Tông lấy Chìa khóa Linh lực đi.</w:t>
      </w:r>
    </w:p>
    <w:p>
      <w:pPr>
        <w:pStyle w:val="BodyText"/>
      </w:pPr>
      <w:r>
        <w:t xml:space="preserve">Hắn là đồ đệ hàng đầu của Cao Nhạc, đương nhiên biết nơi cất giấu của Chìa khóa Linh lực. Cũng may Chìa khóa Linh lực không giấu trongChủ điện của Thiên Cơ Tông mà là ở một nơi rất kín đáo phía sau núi. Cao Nhạc sắp đặt như thế cũng là vì lo sợ tuyệt đỉnh cao thủ xâm nhập Thiên Cơ Tông hoặc trộm, hoặc cướp đi Chìa khóa Linh lực. Cũng chính vì sắp đặt như thế khi Lạc Quy Vân trở về mới có thể ung dung lấy được Chìa khóa Linh lực đi.</w:t>
      </w:r>
    </w:p>
    <w:p>
      <w:pPr>
        <w:pStyle w:val="BodyText"/>
      </w:pPr>
      <w:r>
        <w:t xml:space="preserve">Khi lấy được chìa khóa, Lạc Quy Vân vốn định mang theo nó đến Đế quốc Đại La, nhân cơ hội sẽ phá vỡ Đại hội Đồng minh, nhưng rồi lại nghĩ mang theo sẽ bất lợi nên lại cất về chỗ cũ, một mình người không đến Đế quốc Đại La.</w:t>
      </w:r>
    </w:p>
    <w:p>
      <w:pPr>
        <w:pStyle w:val="BodyText"/>
      </w:pPr>
      <w:r>
        <w:t xml:space="preserve">Vốn định lôi kéo Long Hổ Môn phản kháng Tinh La Điện, rồi câu kết với Cửu Ô Thần Miếu và Đế Thích Cung, thuyết phục chúng cùng chinh phạt Tinh La Điện, trấn áp khí thế muốn vùng dậy của Đế quốc Đại La. Dù đến lúc đó phải trả giá bằng Chìa khóa Linh lực hắn cũng không tiếc.</w:t>
      </w:r>
    </w:p>
    <w:p>
      <w:pPr>
        <w:pStyle w:val="BodyText"/>
      </w:pPr>
      <w:r>
        <w:t xml:space="preserve">Nhưng tính toán hoàn hảo của hắn lại gặp phải vô số trở ngại. Ngay bước đầu tiên ở Đế quốc Đại La đã gặp rắc rối, bị Tần Vô Song chặn ở đây thoát thân không được.</w:t>
      </w:r>
    </w:p>
    <w:p>
      <w:pPr>
        <w:pStyle w:val="BodyText"/>
      </w:pPr>
      <w:r>
        <w:t xml:space="preserve">- Hừ, muốn giá họa thì thiếu gì cách? Dù có thế đi nữa, đó chỉ là vài câu nói đùa của ta với Thời Thừa Long muốn thăm dò hắn. Lẽ nào chỉ dựa vào mấy câu nói đó mà Tinh La Điện các ngươi có thể tùy ý giết người?</w:t>
      </w:r>
    </w:p>
    <w:p>
      <w:pPr>
        <w:pStyle w:val="BodyText"/>
      </w:pPr>
      <w:r>
        <w:t xml:space="preserve">Lạc Quy Vân sống chết phải chối bằng được.</w:t>
      </w:r>
    </w:p>
    <w:p>
      <w:pPr>
        <w:pStyle w:val="BodyText"/>
      </w:pPr>
      <w:r>
        <w:t xml:space="preserve">Tần Vô Song bật cười:</w:t>
      </w:r>
    </w:p>
    <w:p>
      <w:pPr>
        <w:pStyle w:val="BodyText"/>
      </w:pPr>
      <w:r>
        <w:t xml:space="preserve">- Đùa? Thời Long đầu, ngài thấy hắn có giống đang đùa không?</w:t>
      </w:r>
    </w:p>
    <w:p>
      <w:pPr>
        <w:pStyle w:val="BodyText"/>
      </w:pPr>
      <w:r>
        <w:t xml:space="preserve">Thời Thừa Long khẳng định:</w:t>
      </w:r>
    </w:p>
    <w:p>
      <w:pPr>
        <w:pStyle w:val="BodyText"/>
      </w:pPr>
      <w:r>
        <w:t xml:space="preserve">- Không giống, không giống chút nào. Hắn có dã tâm, sợ là không chỉ muốn gây rối loạn tình hình phía Đông của chúng ta mà còn muốn gây náo loạn cả các quốc gia nhân loại. Nếu không thì hắn hà tất phải nói đến ba Đế quốc Thượng phẩm.</w:t>
      </w:r>
    </w:p>
    <w:p>
      <w:pPr>
        <w:pStyle w:val="BodyText"/>
      </w:pPr>
      <w:r>
        <w:t xml:space="preserve">Lạc Quy Vân cười lạnh:</w:t>
      </w:r>
    </w:p>
    <w:p>
      <w:pPr>
        <w:pStyle w:val="BodyText"/>
      </w:pPr>
      <w:r>
        <w:t xml:space="preserve">- Thời Thừa Long, nhân phẩm của ngươi tồi tệ như vậy, coi như ta đã được lãnh giáo đủ.</w:t>
      </w:r>
    </w:p>
    <w:p>
      <w:pPr>
        <w:pStyle w:val="BodyText"/>
      </w:pPr>
      <w:r>
        <w:t xml:space="preserve">Thời Thừa Long thản nhiên nói:</w:t>
      </w:r>
    </w:p>
    <w:p>
      <w:pPr>
        <w:pStyle w:val="BodyText"/>
      </w:pPr>
      <w:r>
        <w:t xml:space="preserve">- Loại người như ngươi mà cũng xứng nói đến nhân phẩm sao?</w:t>
      </w:r>
    </w:p>
    <w:p>
      <w:pPr>
        <w:pStyle w:val="BodyText"/>
      </w:pPr>
      <w:r>
        <w:t xml:space="preserve">Tần Vô Song gật đầu nói:</w:t>
      </w:r>
    </w:p>
    <w:p>
      <w:pPr>
        <w:pStyle w:val="BodyText"/>
      </w:pPr>
      <w:r>
        <w:t xml:space="preserve">- Lời thừa thãi nói thế đủ rồi. Các hạ, nếu không còn gì để nói thì chịu chết đi!</w:t>
      </w:r>
    </w:p>
    <w:p>
      <w:pPr>
        <w:pStyle w:val="BodyText"/>
      </w:pPr>
      <w:r>
        <w:t xml:space="preserve">Cây roi Nộ Giao Chi Hồn vung lên, kẻ đó xua tay:</w:t>
      </w:r>
    </w:p>
    <w:p>
      <w:pPr>
        <w:pStyle w:val="BodyText"/>
      </w:pPr>
      <w:r>
        <w:t xml:space="preserve">- Đợi đã!</w:t>
      </w:r>
    </w:p>
    <w:p>
      <w:pPr>
        <w:pStyle w:val="BodyText"/>
      </w:pPr>
      <w:r>
        <w:t xml:space="preserve">- Không cần nhiều lời!</w:t>
      </w:r>
    </w:p>
    <w:p>
      <w:pPr>
        <w:pStyle w:val="BodyText"/>
      </w:pPr>
      <w:r>
        <w:t xml:space="preserve">Tần Vô Song không chút nương tay, quất roi về phía kẻ kia. Kẻ đó đang dựa lan can, đột ngột ngả người, nhảy xuống lầu. Tần Vô Song cười nhạt, nhảy đuổi theo.</w:t>
      </w:r>
    </w:p>
    <w:p>
      <w:pPr>
        <w:pStyle w:val="BodyText"/>
      </w:pPr>
      <w:r>
        <w:t xml:space="preserve">Đúng lúc đó trên phố bỗng vang lên một tiếng rống, một đạo ánh sáng bắn thẳng lên theo hướng rơi xuống của Lạc Quy Vân.</w:t>
      </w:r>
    </w:p>
    <w:p>
      <w:pPr>
        <w:pStyle w:val="BodyText"/>
      </w:pPr>
      <w:r>
        <w:t xml:space="preserve">Ánh sáng lóe lên, Tử Điện Phần Diệm Thú đã tóm được Lạc Quy Vân trong tay, dang định xé hắn ra làm đôi thì Tần Vô Song hét:</w:t>
      </w:r>
    </w:p>
    <w:p>
      <w:pPr>
        <w:pStyle w:val="BodyText"/>
      </w:pPr>
      <w:r>
        <w:t xml:space="preserve">- Để hắn sống!</w:t>
      </w:r>
    </w:p>
    <w:p>
      <w:pPr>
        <w:pStyle w:val="BodyText"/>
      </w:pPr>
      <w:r>
        <w:t xml:space="preserve">Lúc đó Tử Điện Phần Diệm Thú mới nhớ lời dặn của Tần Vô Song, ngượng ngịu rút tay về.Tần Vô Song tiến lại, khống chế toàn thân hắn, cười lạnh:</w:t>
      </w:r>
    </w:p>
    <w:p>
      <w:pPr>
        <w:pStyle w:val="BodyText"/>
      </w:pPr>
      <w:r>
        <w:t xml:space="preserve">- Đã đến rồi thì đừng hòng đi.</w:t>
      </w:r>
    </w:p>
    <w:p>
      <w:pPr>
        <w:pStyle w:val="BodyText"/>
      </w:pPr>
      <w:r>
        <w:t xml:space="preserve">Nói rồi hắn ngẩng lên trên lầu, cung tay nói:</w:t>
      </w:r>
    </w:p>
    <w:p>
      <w:pPr>
        <w:pStyle w:val="BodyText"/>
      </w:pPr>
      <w:r>
        <w:t xml:space="preserve">- Thời Long đầu, xin hãy chuyển lời hỏi thăm của ta đến các Long đầu, Hổ đầu!</w:t>
      </w:r>
    </w:p>
    <w:p>
      <w:pPr>
        <w:pStyle w:val="BodyText"/>
      </w:pPr>
      <w:r>
        <w:t xml:space="preserve">Thời Thừa Long thấy Tần Vô Song có thân thủ như vậy, con linh thú kia ra tay cũng nhanh như chớp, trong lòng thấy rất không thoải mái. Nghe Tần Vô Song nói thì lật đật gật đầu:</w:t>
      </w:r>
    </w:p>
    <w:p>
      <w:pPr>
        <w:pStyle w:val="BodyText"/>
      </w:pPr>
      <w:r>
        <w:t xml:space="preserve">- Được!</w:t>
      </w:r>
    </w:p>
    <w:p>
      <w:pPr>
        <w:pStyle w:val="BodyText"/>
      </w:pPr>
      <w:r>
        <w:t xml:space="preserve">Đệ tử trẻ tuổi của Tinh La Điện lợi hại như vậy, đặc biệt là con linh thú đó, tốc độ như chớp giật, thực lực như thế, có Tần Vô Song và hai con linh thí kia là đủ để càn quét cả phía Đông!</w:t>
      </w:r>
    </w:p>
    <w:p>
      <w:pPr>
        <w:pStyle w:val="BodyText"/>
      </w:pPr>
      <w:r>
        <w:t xml:space="preserve">- Đại Long đầu, tên Tần Vô Song này quả nhiên lợi hại!</w:t>
      </w:r>
    </w:p>
    <w:p>
      <w:pPr>
        <w:pStyle w:val="BodyText"/>
      </w:pPr>
      <w:r>
        <w:t xml:space="preserve">Đại Hổ đầu ở đằng sau than thở.</w:t>
      </w:r>
    </w:p>
    <w:p>
      <w:pPr>
        <w:pStyle w:val="BodyText"/>
      </w:pPr>
      <w:r>
        <w:t xml:space="preserve">Những người khác cũng trầm mặc không nói gì. Nhìn Tần Vô Song rời đi ánh mắt rầu rĩ mà cũng khâm phục, khóe mắt ánh lên sự bất lực không cam tâm.</w:t>
      </w:r>
    </w:p>
    <w:p>
      <w:pPr>
        <w:pStyle w:val="BodyText"/>
      </w:pPr>
      <w:r>
        <w:t xml:space="preserve">Tinh La Điện có được đệ tử như vậy, hưng vượng cũng là đương nhiên. Long Hổ Môn của họ sao sánh được?</w:t>
      </w:r>
    </w:p>
    <w:p>
      <w:pPr>
        <w:pStyle w:val="BodyText"/>
      </w:pPr>
      <w:r>
        <w:t xml:space="preserve">- Tinh La Điện hưng vượng, Đế quốc Đại La sẽ quật khởi.</w:t>
      </w:r>
    </w:p>
    <w:p>
      <w:pPr>
        <w:pStyle w:val="BodyText"/>
      </w:pPr>
      <w:r>
        <w:t xml:space="preserve">Thời Thừa Long nói có chút đau khổ, cũng có chút cảnh cáo:</w:t>
      </w:r>
    </w:p>
    <w:p>
      <w:pPr>
        <w:pStyle w:val="BodyText"/>
      </w:pPr>
      <w:r>
        <w:t xml:space="preserve">- Ta nghĩ từ giờ không được có chút tạp niệm, tất cả mọi hành động đều phải vì sự sinh tồn của Long Hổ Môn. Dù có phải hạ mình, nhẫn nhục thì cũng phải làm. Chư vị có ý kiến gì không?</w:t>
      </w:r>
    </w:p>
    <w:p>
      <w:pPr>
        <w:pStyle w:val="Compact"/>
      </w:pPr>
      <w:r>
        <w:t xml:space="preserve">Những người khác thấy Tần Vô Song uy thế như vậy, cuối cùng cũng có nhận thức rõ hơn về sự lớn mạnh của Tinh La Điện, đầu nặng nề gật đầu nhưng không ai nói gì.</w:t>
      </w:r>
      <w:r>
        <w:br w:type="textWrapping"/>
      </w:r>
      <w:r>
        <w:br w:type="textWrapping"/>
      </w:r>
    </w:p>
    <w:p>
      <w:pPr>
        <w:pStyle w:val="Heading2"/>
      </w:pPr>
      <w:bookmarkStart w:id="401" w:name="chương-379"/>
      <w:bookmarkEnd w:id="401"/>
      <w:r>
        <w:t xml:space="preserve">379. Chương 37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79: Thấy rõ chân thâ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Vào lúc Tần Vô Song bắt được Lạc Quy Vân, một góc đường phía dưới nhà trọ có hai bóng người đi ra nhìn Tần Vô Song với ánh mắt tối tăm mà lạnh lẽo, một kẻ nói:</w:t>
      </w:r>
    </w:p>
    <w:p>
      <w:pPr>
        <w:pStyle w:val="BodyText"/>
      </w:pPr>
      <w:r>
        <w:t xml:space="preserve">- Lão Tam, chúng ta đã đến muộn một bước.</w:t>
      </w:r>
    </w:p>
    <w:p>
      <w:pPr>
        <w:pStyle w:val="BodyText"/>
      </w:pPr>
      <w:r>
        <w:t xml:space="preserve">Kẻ kia gật đầu:</w:t>
      </w:r>
    </w:p>
    <w:p>
      <w:pPr>
        <w:pStyle w:val="BodyText"/>
      </w:pPr>
      <w:r>
        <w:t xml:space="preserve">- Đúng vậy, Lão Nhị, hắn bị Tinh La Điện bắt đi, mọi đầu mối từ giờ đã đứt, chúng ta không tiếp tục nữa nhé!</w:t>
      </w:r>
    </w:p>
    <w:p>
      <w:pPr>
        <w:pStyle w:val="BodyText"/>
      </w:pPr>
      <w:r>
        <w:t xml:space="preserve">- Thôi vậy, không có lợi không dậy sớm! Hắn nói mình có đầu mối về Chìa khóa Linh lực, hẹn chúng ta ở đây. Mặt còn chưa gặp mà đã bị Tinh La Điện bắt đi. Có thể thấy hắn chẳng làm được cái gì. Cửu Ô Thần Miếu chúng ta không cần phải tham gia vào mấy chuyện vớ vẩn này. Hiên Viên Khâu, vùng đất cấm của Thần lớn như vậy, chúng ta không nhất thiết cứ phải cần lợi ích ở Vô Tận Đông Hải.</w:t>
      </w:r>
    </w:p>
    <w:p>
      <w:pPr>
        <w:pStyle w:val="BodyText"/>
      </w:pPr>
      <w:r>
        <w:t xml:space="preserve">- Được rồi, chúng ta về thôi. Rốt cuộc nên đối phó thế nào với phía Đông vẫn phải là Đại Thần tông cho ý kiến. Đi thôi.</w:t>
      </w:r>
    </w:p>
    <w:p>
      <w:pPr>
        <w:pStyle w:val="BodyText"/>
      </w:pPr>
      <w:r>
        <w:t xml:space="preserve">Hai kẻ này chính là hai vị Thần tông của Cửu Ô Thần Miếu. Thần tông là địa vị cao nhất của Cửu Ô Thần Miếu. Cửu Ô Thần Miếu có năm vị Thần tông, ai cũng là Linh Võ Đại viên mãn.</w:t>
      </w:r>
    </w:p>
    <w:p>
      <w:pPr>
        <w:pStyle w:val="BodyText"/>
      </w:pPr>
      <w:r>
        <w:t xml:space="preserve">Vì thế Cửu Ô Thần Miếu là thế lực mạnh nhất, cũng thần bí nhất trong các Đế quốc Thượng phẩm. Chỉ là Cửu Ô Thần Miếu luôn tạo cảm giác thần bí, không tranh giành nên trong các quốc gia nhân loại, tuy địa vị cao nhưng danh tiếng rất tốt, cho người ta cảm giác rất thân thiện, ôn hòa.</w:t>
      </w:r>
    </w:p>
    <w:p>
      <w:pPr>
        <w:pStyle w:val="BodyText"/>
      </w:pPr>
      <w:r>
        <w:t xml:space="preserve">Hai kẻ này, một là Nhị Thần tông, một là Tam Thần tông, chúng đến đây vốn muốn thăm dò xem rốt cuộc có phải thông tin về Chìa khóa Linh lực không. Nếu có được Chìa khóa Linh lực đó thì có thể làm một vụ giao dịch với Tinh La Điện.</w:t>
      </w:r>
    </w:p>
    <w:p>
      <w:pPr>
        <w:pStyle w:val="BodyText"/>
      </w:pPr>
      <w:r>
        <w:t xml:space="preserve">Cửu Ô Thần Miếu phái người đến đây cũng là vì trước khi Lạc Quy Vân đến Đế quốc Đại La đã gửi đi hai lá thư mật. Một đến Cửu Ô Thần Miếu, một đến Đế Thích Cung của Đế quốc Thiên Hành.</w:t>
      </w:r>
    </w:p>
    <w:p>
      <w:pPr>
        <w:pStyle w:val="BodyText"/>
      </w:pPr>
      <w:r>
        <w:t xml:space="preserve">Sau khi hai vị Thần tông Cửu Ô Thần Miếu đi không lâu, người của Đế Thích Cung cũng âm thầm rời đi, cũng lựa chọn giống Cửu Ô Thần Miếu. Chúng không định gây khó dễ gì với Tinh La Điện vào lúc này.</w:t>
      </w:r>
    </w:p>
    <w:p>
      <w:pPr>
        <w:pStyle w:val="BodyText"/>
      </w:pPr>
      <w:r>
        <w:t xml:space="preserve">Khí thế vùng dậy của Tinh La Điện đã rất rõ ràng. Thế lực lớn mạnh như Cửu Cung Phái gần như bị một Tinh La Điện trước đây chẳng có tiếng tăm gì tiêu diệt. Từ đó có thể thấy, Tinh La Điện tuyệt đối không phải đối thủ có thể xem thường.</w:t>
      </w:r>
    </w:p>
    <w:p>
      <w:pPr>
        <w:pStyle w:val="BodyText"/>
      </w:pPr>
      <w:r>
        <w:t xml:space="preserve">o0o</w:t>
      </w:r>
    </w:p>
    <w:p>
      <w:pPr>
        <w:pStyle w:val="BodyText"/>
      </w:pPr>
      <w:r>
        <w:t xml:space="preserve">Tần Vô Song bắt Lạc Quy Vân rồi nhanh chóng về Tinh La Điện. Hắn cảm thấy thân phận của kẻ này rất kỳ lạ, cần phải bàn bạc với các vị Điện chủ điều tra thân phận thật sự của hắn. Hơn nữa nghe khẩu khí của hắn thì dường như hắn có manh mối về Chìa khóa Linh lực. Dù thật hay giả thì cũng là một tín hiệu không thể bỏ qua.</w:t>
      </w:r>
    </w:p>
    <w:p>
      <w:pPr>
        <w:pStyle w:val="BodyText"/>
      </w:pPr>
      <w:r>
        <w:t xml:space="preserve">Về đến Tinh La Điện, năm vị Điện chủ nhận được tin lập tức họp lại.</w:t>
      </w:r>
    </w:p>
    <w:p>
      <w:pPr>
        <w:pStyle w:val="BodyText"/>
      </w:pPr>
      <w:r>
        <w:t xml:space="preserve">Tần Vô Song ném hắn ra:</w:t>
      </w:r>
    </w:p>
    <w:p>
      <w:pPr>
        <w:pStyle w:val="BodyText"/>
      </w:pPr>
      <w:r>
        <w:t xml:space="preserve">- Chư vị Điện chủ, chính là tên này xúi giục Thời Thừa Long. Đệ tử to gan đã bắt hắn về đây.</w:t>
      </w:r>
    </w:p>
    <w:p>
      <w:pPr>
        <w:pStyle w:val="BodyText"/>
      </w:pPr>
      <w:r>
        <w:t xml:space="preserve">Truân Trung Trì cười:</w:t>
      </w:r>
    </w:p>
    <w:p>
      <w:pPr>
        <w:pStyle w:val="BodyText"/>
      </w:pPr>
      <w:r>
        <w:t xml:space="preserve">- Vô Song làm tốt lắm! Con không chỉ đơn giản là bắt một người, chắc chắn đám Long Hổ Môn kia lúc này cũng đang hồn siêu phách lạc, ha ha…</w:t>
      </w:r>
    </w:p>
    <w:p>
      <w:pPr>
        <w:pStyle w:val="BodyText"/>
      </w:pPr>
      <w:r>
        <w:t xml:space="preserve">Tần Vô Song hất nón che mặt của kẻ kia xuống, để lộ ra gương mặt xấu xí, dữ tợn. Trác Bất Đàn và những người khác nhìn thấy phải nhíu mày. Đúng là quá xấu xí!</w:t>
      </w:r>
    </w:p>
    <w:p>
      <w:pPr>
        <w:pStyle w:val="BodyText"/>
      </w:pPr>
      <w:r>
        <w:t xml:space="preserve">Tần Vô Song lạnh lùng nói:</w:t>
      </w:r>
    </w:p>
    <w:p>
      <w:pPr>
        <w:pStyle w:val="BodyText"/>
      </w:pPr>
      <w:r>
        <w:t xml:space="preserve">- Các hạ, trước mặt năm vị Điện chủ của ta, ngươi nên biết điều một chút, đừng có giở trò!</w:t>
      </w:r>
    </w:p>
    <w:p>
      <w:pPr>
        <w:pStyle w:val="BodyText"/>
      </w:pPr>
      <w:r>
        <w:t xml:space="preserve">Lạc Quy Vân nói giọng khàn khàn:</w:t>
      </w:r>
    </w:p>
    <w:p>
      <w:pPr>
        <w:pStyle w:val="BodyText"/>
      </w:pPr>
      <w:r>
        <w:t xml:space="preserve">- Muốn giết thì giết. Giết ta rồi các ngươi sẽ phải hối hận. Ha ha ha ha…</w:t>
      </w:r>
    </w:p>
    <w:p>
      <w:pPr>
        <w:pStyle w:val="BodyText"/>
      </w:pPr>
      <w:r>
        <w:t xml:space="preserve">Chung Vô Ẩn cười lạnh:</w:t>
      </w:r>
    </w:p>
    <w:p>
      <w:pPr>
        <w:pStyle w:val="BodyText"/>
      </w:pPr>
      <w:r>
        <w:t xml:space="preserve">- Ngươi cho rằng Tinh La Điện ta không giết nổi ngươi sao?</w:t>
      </w:r>
    </w:p>
    <w:p>
      <w:pPr>
        <w:pStyle w:val="BodyText"/>
      </w:pPr>
      <w:r>
        <w:t xml:space="preserve">Lạc Quy Vân hung hăng nói:</w:t>
      </w:r>
    </w:p>
    <w:p>
      <w:pPr>
        <w:pStyle w:val="BodyText"/>
      </w:pPr>
      <w:r>
        <w:t xml:space="preserve">- Giết được, ai nói các ngươi không giết được? Tinh La Điện các ngươi giết Cửu Cung Phái, diệt Thiên Cơ Tông, thiên hạ đệ nhất sát nhân, có ai mà không biết?</w:t>
      </w:r>
    </w:p>
    <w:p>
      <w:pPr>
        <w:pStyle w:val="BodyText"/>
      </w:pPr>
      <w:r>
        <w:t xml:space="preserve">- Biết là được rồi!</w:t>
      </w:r>
    </w:p>
    <w:p>
      <w:pPr>
        <w:pStyle w:val="BodyText"/>
      </w:pPr>
      <w:r>
        <w:t xml:space="preserve">Lạc Quy Vân cười lạnh:</w:t>
      </w:r>
    </w:p>
    <w:p>
      <w:pPr>
        <w:pStyle w:val="BodyText"/>
      </w:pPr>
      <w:r>
        <w:t xml:space="preserve">- Vậy thì động thủ đi. Ta không sợ!</w:t>
      </w:r>
    </w:p>
    <w:p>
      <w:pPr>
        <w:pStyle w:val="BodyText"/>
      </w:pPr>
      <w:r>
        <w:t xml:space="preserve">Tần Vô Song bật cười:</w:t>
      </w:r>
    </w:p>
    <w:p>
      <w:pPr>
        <w:pStyle w:val="BodyText"/>
      </w:pPr>
      <w:r>
        <w:t xml:space="preserve">- Nếu ngươi cho rằng kế khích tướng có thể giữ mạng cho ngươi thì ngây thơ quá đấy! Chư vị Điện chủ, rốt cuộc hắn là ai mọi người có biết không?</w:t>
      </w:r>
    </w:p>
    <w:p>
      <w:pPr>
        <w:pStyle w:val="BodyText"/>
      </w:pPr>
      <w:r>
        <w:t xml:space="preserve">Trác Bất Đàn bỗng cúi xuống quan sát gương mặt rồi lật người hắn nhìn tỉ mỉ từ phía sau.</w:t>
      </w:r>
    </w:p>
    <w:p>
      <w:pPr>
        <w:pStyle w:val="BodyText"/>
      </w:pPr>
      <w:r>
        <w:t xml:space="preserve">Xem xong lùi ra vài bước, nhìn từ xa một lúc thì chau mày:</w:t>
      </w:r>
    </w:p>
    <w:p>
      <w:pPr>
        <w:pStyle w:val="BodyText"/>
      </w:pPr>
      <w:r>
        <w:t xml:space="preserve">- Kẻ này chắc chắn chúng ta đã từng gặp trước đây.</w:t>
      </w:r>
    </w:p>
    <w:p>
      <w:pPr>
        <w:pStyle w:val="BodyText"/>
      </w:pPr>
      <w:r>
        <w:t xml:space="preserve">Truân Trung Trì và những người khác nghe vậy thì ngạc nhiên, ngay Tần Vô Song cũng phải nhìn hắn thêm vài cái.</w:t>
      </w:r>
    </w:p>
    <w:p>
      <w:pPr>
        <w:pStyle w:val="BodyText"/>
      </w:pPr>
      <w:r>
        <w:t xml:space="preserve">Còn tên Lạc Quy Vân thì càng căng thẳng, đương nhiên hắn biết Trác Bất Đàn, càng biết người này vô cùng lợi hại. Nếu bị hắn nhận ra thì đại sự không hay rồi. Lạc Quy Vân hắn cũng có coi như ý chí rất kiên cường. Để che giấu thân phận, hắn đã không tiếc hủy đi gương mặt, tạo thành bộ dạng quỷ quái này để che mắt thiên hạ.</w:t>
      </w:r>
    </w:p>
    <w:p>
      <w:pPr>
        <w:pStyle w:val="BodyText"/>
      </w:pPr>
      <w:r>
        <w:t xml:space="preserve">Những hành động đó của hắn, nếu không nói chuyện trực tiếp thì đúng là không dễ gì bị người khác phát hiện. Nhưng lúc này bị người ta nhìn trái nhìn phải, trong con mắt của đại cao thủ như Trác Bất Đàn, đương nhiên dễ dàng lộ ra sơ hở.</w:t>
      </w:r>
    </w:p>
    <w:p>
      <w:pPr>
        <w:pStyle w:val="BodyText"/>
      </w:pPr>
      <w:r>
        <w:t xml:space="preserve">Lời vừa rồi của Trác Bất Đàn chỉ là thăm dò. Vừa nói hắn vừa nhìn chằm chằm Lạc Quy Vân, rồi bỗng bật cười:</w:t>
      </w:r>
    </w:p>
    <w:p>
      <w:pPr>
        <w:pStyle w:val="BodyText"/>
      </w:pPr>
      <w:r>
        <w:t xml:space="preserve">- Đúng như ta nghĩ, chắc chắn chúng ta biết hắn. Ta vừa nói câu đó là cơ mặt của hắn căng cứng, tai khẽ giật, lỗ chân lông mở rộng. Điều đó cho thấy sau khi nghe ta nói hắn vô cùng căng thẳng.</w:t>
      </w:r>
    </w:p>
    <w:p>
      <w:pPr>
        <w:pStyle w:val="BodyText"/>
      </w:pPr>
      <w:r>
        <w:t xml:space="preserve">Những lời Trác Bất Đàn nói được Tần Vô Song tán đồng:</w:t>
      </w:r>
    </w:p>
    <w:p>
      <w:pPr>
        <w:pStyle w:val="BodyText"/>
      </w:pPr>
      <w:r>
        <w:t xml:space="preserve">- Đại Điện chủ nói không sai. Con vừa quan sát hắn, đúng là hắn có những phản ứng đó. Xem ra hắn cố ý hủy đi gương mặt để chúng ta không nhận ra. Đúng là có dũng khí, hiếm có đây!</w:t>
      </w:r>
    </w:p>
    <w:p>
      <w:pPr>
        <w:pStyle w:val="BodyText"/>
      </w:pPr>
      <w:r>
        <w:t xml:space="preserve">Các vị Điện chủ khác cùng bật cười, phân tích như vậy, phương hướng đã rõ ràng hơn nhiều. Truân Trung Trì cười nói:</w:t>
      </w:r>
    </w:p>
    <w:p>
      <w:pPr>
        <w:pStyle w:val="BodyText"/>
      </w:pPr>
      <w:r>
        <w:t xml:space="preserve">- Vô Song, con đã có hướng đi gì chưa?</w:t>
      </w:r>
    </w:p>
    <w:p>
      <w:pPr>
        <w:pStyle w:val="BodyText"/>
      </w:pPr>
      <w:r>
        <w:t xml:space="preserve">Tần Vô Song nói:</w:t>
      </w:r>
    </w:p>
    <w:p>
      <w:pPr>
        <w:pStyle w:val="BodyText"/>
      </w:pPr>
      <w:r>
        <w:t xml:space="preserve">- Nhờ Đại Điện chủ nhắc nhở như vậy, đệ tử cho rằng hắn là dư nghiệt của Thiên Cơ Tông hoặc Cửu Cung Phái! Có khả năng nhất là của Thiên Cơ Tông!</w:t>
      </w:r>
    </w:p>
    <w:p>
      <w:pPr>
        <w:pStyle w:val="BodyText"/>
      </w:pPr>
      <w:r>
        <w:t xml:space="preserve">Các vị Điện chủ gật gù.</w:t>
      </w:r>
    </w:p>
    <w:p>
      <w:pPr>
        <w:pStyle w:val="BodyText"/>
      </w:pPr>
      <w:r>
        <w:t xml:space="preserve">Truân Trung Trì và Trác Bất Đàn nhìn nhau, họ hiểu, sau khi có phương hướng, họ đã có đoán được không ít, chỉ là nhất thời không nói thẳng ra.</w:t>
      </w:r>
    </w:p>
    <w:p>
      <w:pPr>
        <w:pStyle w:val="BodyText"/>
      </w:pPr>
      <w:r>
        <w:t xml:space="preserve">Trác Bất Đàn xua tay:</w:t>
      </w:r>
    </w:p>
    <w:p>
      <w:pPr>
        <w:pStyle w:val="BodyText"/>
      </w:pPr>
      <w:r>
        <w:t xml:space="preserve">- Mọi người không cần vội đoán nữa. Vô Song, những gì hắn nói vớiThời Thừa Long có phải cho thấy hắn rất chắc chắn về Chìa khóa Linh lực của Thiên Cơ Tông?</w:t>
      </w:r>
    </w:p>
    <w:p>
      <w:pPr>
        <w:pStyle w:val="BodyText"/>
      </w:pPr>
      <w:r>
        <w:t xml:space="preserve">Tần Vô Song gật đầu:</w:t>
      </w:r>
    </w:p>
    <w:p>
      <w:pPr>
        <w:pStyle w:val="BodyText"/>
      </w:pPr>
      <w:r>
        <w:t xml:space="preserve">- Đúng là như vậy!</w:t>
      </w:r>
    </w:p>
    <w:p>
      <w:pPr>
        <w:pStyle w:val="BodyText"/>
      </w:pPr>
      <w:r>
        <w:t xml:space="preserve">Trác Bất Đàn giải huyệt cho Lạc Quy Vân rồi nói:</w:t>
      </w:r>
    </w:p>
    <w:p>
      <w:pPr>
        <w:pStyle w:val="BodyText"/>
      </w:pPr>
      <w:r>
        <w:t xml:space="preserve">- Vô Song, hôm đó con đi tiễu trừ Thiên Cơ Tông, có nhớ trong số đệ tử trẻ tuổi của Thiên Cơ Tông, ai là người kiệt xuất nhất không?</w:t>
      </w:r>
    </w:p>
    <w:p>
      <w:pPr>
        <w:pStyle w:val="BodyText"/>
      </w:pPr>
      <w:r>
        <w:t xml:space="preserve">- Đệ tử trử tuổi của Thiên Cơ Tông, một là Lạc Quy Vân, một là Quỷ Đồng Tử. Quỷ Đồng Tử sớm đã bị đệ tử giết chết. Còn Lạc Quy Vân. Lạc Quy Vân…</w:t>
      </w:r>
    </w:p>
    <w:p>
      <w:pPr>
        <w:pStyle w:val="BodyText"/>
      </w:pPr>
      <w:r>
        <w:t xml:space="preserve">Tần Vô Song nói đến đây thì quay ra quan sát kẻ kia, rồi cười:</w:t>
      </w:r>
    </w:p>
    <w:p>
      <w:pPr>
        <w:pStyle w:val="BodyText"/>
      </w:pPr>
      <w:r>
        <w:t xml:space="preserve">- Đệ tử bỗng nhớ ra, hôm đó đến Thiên Cơ Tông, Thiên Cơ Tông nhiều Đệ tử Trung tâm như vậy nhưng hình như không có Lạc Quy Vân ở đó. Đệ tử còn cảm thấy lạ…</w:t>
      </w:r>
    </w:p>
    <w:p>
      <w:pPr>
        <w:pStyle w:val="BodyText"/>
      </w:pPr>
      <w:r>
        <w:t xml:space="preserve">Lạc Quy Vân nghe Tần Vô Song nói vậy thì biết thân phận đã bại lộ, gương mặt tuyệt vọng, định tự hủy đan điền tự sát. Trác Bất Đàn lại điểm huyệt không cho hắn động đậy.</w:t>
      </w:r>
    </w:p>
    <w:p>
      <w:pPr>
        <w:pStyle w:val="BodyText"/>
      </w:pPr>
      <w:r>
        <w:t xml:space="preserve">Truân Trung Trì cười:</w:t>
      </w:r>
    </w:p>
    <w:p>
      <w:pPr>
        <w:pStyle w:val="BodyText"/>
      </w:pPr>
      <w:r>
        <w:t xml:space="preserve">- Một con cá lọt lưới to quá! Nói vậy thì hắn biết nơi cất giấu Chìa khóa Linh lực rồi.</w:t>
      </w:r>
    </w:p>
    <w:p>
      <w:pPr>
        <w:pStyle w:val="BodyText"/>
      </w:pPr>
      <w:r>
        <w:t xml:space="preserve">Các Điện chủ khác gật đầu:</w:t>
      </w:r>
    </w:p>
    <w:p>
      <w:pPr>
        <w:pStyle w:val="BodyText"/>
      </w:pPr>
      <w:r>
        <w:t xml:space="preserve">- Không sai, xem ra sẽ tìm được Chìa khóaLinh lực từ hắn rồi.</w:t>
      </w:r>
    </w:p>
    <w:p>
      <w:pPr>
        <w:pStyle w:val="BodyText"/>
      </w:pPr>
      <w:r>
        <w:t xml:space="preserve">Trác Bất Đàn cười:</w:t>
      </w:r>
    </w:p>
    <w:p>
      <w:pPr>
        <w:pStyle w:val="BodyText"/>
      </w:pPr>
      <w:r>
        <w:t xml:space="preserve">- Vô Song, hắn còn chỉ cho Thời Thừa Long làm cách nào đối phó với Tinh La Điện nếu chúng ta đòi Chìa khóa Linh lực phải không?</w:t>
      </w:r>
    </w:p>
    <w:p>
      <w:pPr>
        <w:pStyle w:val="BodyText"/>
      </w:pPr>
      <w:r>
        <w:t xml:space="preserve">Tần Vô Song cười:</w:t>
      </w:r>
    </w:p>
    <w:p>
      <w:pPr>
        <w:pStyle w:val="BodyText"/>
      </w:pPr>
      <w:r>
        <w:t xml:space="preserve">- Đúng thế, hắn chỉ cho Long Hổ Môn rằng, muốn lấy chìa khóa của Long Hổ Môn thì Tinh La Điện ta phải tìm được chìa khóa của Thiên Cơ Tông đã.</w:t>
      </w:r>
    </w:p>
    <w:p>
      <w:pPr>
        <w:pStyle w:val="BodyText"/>
      </w:pPr>
      <w:r>
        <w:t xml:space="preserve">Trác Bất Đàn nói:</w:t>
      </w:r>
    </w:p>
    <w:p>
      <w:pPr>
        <w:pStyle w:val="BodyText"/>
      </w:pPr>
      <w:r>
        <w:t xml:space="preserve">- Rất tốt, vậy chúng ta nhân cơ hội này sẽ nói như thế với Long Hổ Môn thật, xem Thời Thừa Long sẽ trả lời thế nào!</w:t>
      </w:r>
    </w:p>
    <w:p>
      <w:pPr>
        <w:pStyle w:val="BodyText"/>
      </w:pPr>
      <w:r>
        <w:t xml:space="preserve">Các vị Điện chủ đều cười lớn. Lúc đó, nếu Long Hổ Môn không đưa thì là nghe kẻ khác xúi giục, cố ý gây khó dễ, nhưng nếu đưa thì chúng không cam tâm. Hai đằng đều khó xử, cuối cùng vẫn phải đưa.</w:t>
      </w:r>
    </w:p>
    <w:p>
      <w:pPr>
        <w:pStyle w:val="BodyText"/>
      </w:pPr>
      <w:r>
        <w:t xml:space="preserve">Tần Vô Song nhấc Lạc Quy Vân lên:</w:t>
      </w:r>
    </w:p>
    <w:p>
      <w:pPr>
        <w:pStyle w:val="BodyText"/>
      </w:pPr>
      <w:r>
        <w:t xml:space="preserve">- Lạc Quy Vân, kẻ ám toán ta bên vách núi trong Đại hội So tài Đông Tam quốc cũng là ngươi phải không?</w:t>
      </w:r>
    </w:p>
    <w:p>
      <w:pPr>
        <w:pStyle w:val="BodyText"/>
      </w:pPr>
      <w:r>
        <w:t xml:space="preserve">Lạc Quy Vân cười lạnh:</w:t>
      </w:r>
    </w:p>
    <w:p>
      <w:pPr>
        <w:pStyle w:val="BodyText"/>
      </w:pPr>
      <w:r>
        <w:t xml:space="preserve">- Là ta thì đã sao? Nếu biết có ngày hôm nay, lúc đó ta không nên sợ thân phận bại lộ mà đánh ngươi xuống vách núi luôn cho rồi!</w:t>
      </w:r>
    </w:p>
    <w:p>
      <w:pPr>
        <w:pStyle w:val="BodyText"/>
      </w:pPr>
      <w:r>
        <w:t xml:space="preserve">Tần Vô Song nói:</w:t>
      </w:r>
    </w:p>
    <w:p>
      <w:pPr>
        <w:pStyle w:val="BodyText"/>
      </w:pPr>
      <w:r>
        <w:t xml:space="preserve">- Đáng tiếc là ngươi không quyết đoán như vậy. Cái này gọi là sai một ly đi một dặm. Ngươi muốn chết một cách thoải mái hay là chịu khổ sở một chút nữa rồi mới chết?</w:t>
      </w:r>
    </w:p>
    <w:p>
      <w:pPr>
        <w:pStyle w:val="BodyText"/>
      </w:pPr>
      <w:r>
        <w:t xml:space="preserve">Lạc Quy Vân kiêu ngạo nói:</w:t>
      </w:r>
    </w:p>
    <w:p>
      <w:pPr>
        <w:pStyle w:val="BodyText"/>
      </w:pPr>
      <w:r>
        <w:t xml:space="preserve">- Đã rơi vào tay ngươi, chết thế nào tùy ngươi. Nhưng muốn ta giao ra Chìa khóa Linh lực thì đừng có mơ!</w:t>
      </w:r>
    </w:p>
    <w:p>
      <w:pPr>
        <w:pStyle w:val="BodyText"/>
      </w:pPr>
      <w:r>
        <w:t xml:space="preserve">- Ngươi tưởng không nói thì bọn ta không thể tìm được sao? Trước và sau núi Thiên Cơ Tông, dù phải lật từng tấc đất lên ta cũng phải tìm được nó. Cùng lắm thì tốn chút công sức thôi.</w:t>
      </w:r>
    </w:p>
    <w:p>
      <w:pPr>
        <w:pStyle w:val="BodyText"/>
      </w:pPr>
      <w:r>
        <w:t xml:space="preserve">Tần Vô Song cười lạnh lùng.</w:t>
      </w:r>
    </w:p>
    <w:p>
      <w:pPr>
        <w:pStyle w:val="BodyText"/>
      </w:pPr>
      <w:r>
        <w:t xml:space="preserve">Lạc Quy Vân giật mình, chiếc chìa khóa đó ở ngay sau núi.Nếu thật sự lật từng tấc đất lên thì thật sự sẽ bị chúng tìm thấy mất.Nhưng hắn vẫn thản nhiên:</w:t>
      </w:r>
    </w:p>
    <w:p>
      <w:pPr>
        <w:pStyle w:val="BodyText"/>
      </w:pPr>
      <w:r>
        <w:t xml:space="preserve">- Vậy thì ngươi cứ tìm đi!</w:t>
      </w:r>
    </w:p>
    <w:p>
      <w:pPr>
        <w:pStyle w:val="BodyText"/>
      </w:pPr>
      <w:r>
        <w:t xml:space="preserve">Bao Bao bỗng chui ra, điểm hết huyệt ngũ quan của Lạc Quy Vân, không cho hắn nghe, nhìn, ngửi thấy gì hết.</w:t>
      </w:r>
    </w:p>
    <w:p>
      <w:pPr>
        <w:pStyle w:val="BodyText"/>
      </w:pPr>
      <w:r>
        <w:t xml:space="preserve">Rồi Bao Bao nói với Tần Vô Song:</w:t>
      </w:r>
    </w:p>
    <w:p>
      <w:pPr>
        <w:pStyle w:val="BodyText"/>
      </w:pPr>
      <w:r>
        <w:t xml:space="preserve">- Vô Song, Lão Đại, ta biết có một loại bí thuật tên là Khuy Thần Thuật, có thể thâm nhập vào trong thần thức của đối phương. Tinh La Điện có ai biết dùng không?</w:t>
      </w:r>
    </w:p>
    <w:p>
      <w:pPr>
        <w:pStyle w:val="BodyText"/>
      </w:pPr>
      <w:r>
        <w:t xml:space="preserve">Tần Vô Song nhìn năm vị Điện chủ, họ lắc đầu.</w:t>
      </w:r>
    </w:p>
    <w:p>
      <w:pPr>
        <w:pStyle w:val="BodyText"/>
      </w:pPr>
      <w:r>
        <w:t xml:space="preserve">Bao Bao nói:</w:t>
      </w:r>
    </w:p>
    <w:p>
      <w:pPr>
        <w:pStyle w:val="BodyText"/>
      </w:pPr>
      <w:r>
        <w:t xml:space="preserve">- Nhân Tộc Hồng Phong Lĩnh ở Chi Tế Sơn chắc chắn có người biết pháp thuật này. Hơn nữa nghe nói Cửu Ô Thần Miếu và Nhân Tộc Hồng Phong Lĩnh quan hệ rất gần, có thể người của Cửu Ô Thần Miếu cũng biết loại bí thuật này, nhưng cũng chưa chắc.</w:t>
      </w:r>
    </w:p>
    <w:p>
      <w:pPr>
        <w:pStyle w:val="BodyText"/>
      </w:pPr>
      <w:r>
        <w:t xml:space="preserve">- Cửu Ô Thần Miếu?</w:t>
      </w:r>
    </w:p>
    <w:p>
      <w:pPr>
        <w:pStyle w:val="BodyText"/>
      </w:pPr>
      <w:r>
        <w:t xml:space="preserve">Trác Bất Đàn nhíu mày.</w:t>
      </w:r>
    </w:p>
    <w:p>
      <w:pPr>
        <w:pStyle w:val="BodyText"/>
      </w:pPr>
      <w:r>
        <w:t xml:space="preserve">Tần Vô Song nói:</w:t>
      </w:r>
    </w:p>
    <w:p>
      <w:pPr>
        <w:pStyle w:val="BodyText"/>
      </w:pPr>
      <w:r>
        <w:t xml:space="preserve">- Chư vị Điện chủ, nếu vậy, đệ tử sẽ đến Cửu Ô Thần Miếu một chuyến để xem có xin được môn bí thuật này không.</w:t>
      </w:r>
    </w:p>
    <w:p>
      <w:pPr>
        <w:pStyle w:val="BodyText"/>
      </w:pPr>
      <w:r>
        <w:t xml:space="preserve">Trác Bất Đàn thở dài:</w:t>
      </w:r>
    </w:p>
    <w:p>
      <w:pPr>
        <w:pStyle w:val="BodyText"/>
      </w:pPr>
      <w:r>
        <w:t xml:space="preserve">- Tinh La Điện ta muốn quật khởi, Đế quốc Đại La muốn quật khởi e là phải tạo quan hệ với Cửu Ô Thần Miếu nữa. Vô Song đi lần này cũng vừa là thăm dò xem sao, ta thấy như vậy cũng được.</w:t>
      </w:r>
    </w:p>
    <w:p>
      <w:pPr>
        <w:pStyle w:val="Compact"/>
      </w:pPr>
      <w:r>
        <w:t xml:space="preserve">Các Điện chủ khác nghe Trác Bất Đàn nói thế cũng gật đầu tấn đồng.</w:t>
      </w:r>
      <w:r>
        <w:br w:type="textWrapping"/>
      </w:r>
      <w:r>
        <w:br w:type="textWrapping"/>
      </w:r>
    </w:p>
    <w:p>
      <w:pPr>
        <w:pStyle w:val="Heading2"/>
      </w:pPr>
      <w:bookmarkStart w:id="402" w:name="chương-380"/>
      <w:bookmarkEnd w:id="402"/>
      <w:r>
        <w:t xml:space="preserve">380. Chương 38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80: Đại hội Đồng min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ruân Trung Trì lại nói:</w:t>
      </w:r>
    </w:p>
    <w:p>
      <w:pPr>
        <w:pStyle w:val="BodyText"/>
      </w:pPr>
      <w:r>
        <w:t xml:space="preserve">- Đại Điện chủ, ta lại thấy không nhất định phải đến Cửu Ô Thần Miếu. Đại hội Đồng minh của chúng ta sắp diễn ra, việc này là quan trọng nhất. Vô Song có ý nghĩa vô cùng quan trọng với Tinh La Điện. Dù có đi Cửu Ô Thần Miếu thì cũng phải đợi đại cục ổn định rồi mới nên đi.</w:t>
      </w:r>
    </w:p>
    <w:p>
      <w:pPr>
        <w:pStyle w:val="BodyText"/>
      </w:pPr>
      <w:r>
        <w:t xml:space="preserve">Trác Bất Đàn thấy ý kiến này của Truân Trung Trì rất có lý, gật đầu nói:</w:t>
      </w:r>
    </w:p>
    <w:p>
      <w:pPr>
        <w:pStyle w:val="BodyText"/>
      </w:pPr>
      <w:r>
        <w:t xml:space="preserve">- Lão Nhị nói có lý. Chúng ta cần phải tổ chức tốt Đại hội Đồng minh. Nếu thành công, Đế quốc Đại La sẽ có ngày thăng cấp lên Đế quốc Thượng phẩm. Đến lúc đó, Cửu Ô Thần Miếu cũng được, Đế Thích Cung cũng được, chắc chắn sẽ đều phái đại biểu đến tham gia. Lúc đó chúng ta sẽ nói chuyện với người của Cửu Ô Thần Miếu…</w:t>
      </w:r>
    </w:p>
    <w:p>
      <w:pPr>
        <w:pStyle w:val="BodyText"/>
      </w:pPr>
      <w:r>
        <w:t xml:space="preserve">Đế quốc Đại La nếu thăng lên Đế quốc Thượng phẩm nhất định phải được sự thừa nhận của Đế quốc Cửu Ô và Đế quốc Thiên Hành. Để được hai Đế quốc này thừa nhận chắc chắn sẽ có không ít cuộc giao lưu qua lại. Sau khi đạt được sự nhất trí này, Tinh La Điện tạm thời giam Lạc Quy Vân lại.</w:t>
      </w:r>
    </w:p>
    <w:p>
      <w:pPr>
        <w:pStyle w:val="BodyText"/>
      </w:pPr>
      <w:r>
        <w:t xml:space="preserve">o0o</w:t>
      </w:r>
    </w:p>
    <w:p>
      <w:pPr>
        <w:pStyle w:val="BodyText"/>
      </w:pPr>
      <w:r>
        <w:t xml:space="preserve">Đại hội Đồng minh khu vực phía Đông cuối cùng cũng mở màn.</w:t>
      </w:r>
    </w:p>
    <w:p>
      <w:pPr>
        <w:pStyle w:val="BodyText"/>
      </w:pPr>
      <w:r>
        <w:t xml:space="preserve">Bên ngoài đại quảng trường của Tinh La Điện, hơn một trăm đại biểu và thế lực các nước phía Đông đã tề tựu. Mỗi thế lực dường như đều phái đến những người tinh anh nhất. Tinh La Điện lúc này có thể nói là vô cùng náo nhiệt, nhưng cũng rất hòa nhã.</w:t>
      </w:r>
    </w:p>
    <w:p>
      <w:pPr>
        <w:pStyle w:val="BodyText"/>
      </w:pPr>
      <w:r>
        <w:t xml:space="preserve">Tinh La Điện, trên đến Điện chủ, dưới đến Đệ tử Sơ cấp đều vui mừng hớn hở, hưởng thụ niềm vui, niềm hạnh phúc khi là chủ nhà.</w:t>
      </w:r>
    </w:p>
    <w:p>
      <w:pPr>
        <w:pStyle w:val="BodyText"/>
      </w:pPr>
      <w:r>
        <w:t xml:space="preserve">Bên Tinh La Điện, năm vị Điện chủ, còn cả támvị Pháp vương, mười sáuTrưởng lão và các Đệ tử Trung tâm, Điện tiền Sứ giả đều đang đứng ở những nơi dễ thấy.</w:t>
      </w:r>
    </w:p>
    <w:p>
      <w:pPr>
        <w:pStyle w:val="BodyText"/>
      </w:pPr>
      <w:r>
        <w:t xml:space="preserve">Trác Bất Đàn nhìn khách khứa đến từ khắp nơi nói:</w:t>
      </w:r>
    </w:p>
    <w:p>
      <w:pPr>
        <w:pStyle w:val="BodyText"/>
      </w:pPr>
      <w:r>
        <w:t xml:space="preserve">- Chư vị, Tinh La Điện ta vô cùng cảm kích mọi người đã đến tham dự. Nếu có gì mạo muội xin mọi người hãy lượng thứ cho!</w:t>
      </w:r>
    </w:p>
    <w:p>
      <w:pPr>
        <w:pStyle w:val="BodyText"/>
      </w:pPr>
      <w:r>
        <w:t xml:space="preserve">Những thế lực này đa số đều muốn nịnh nọt Tinh La Điện, đều nói:</w:t>
      </w:r>
    </w:p>
    <w:p>
      <w:pPr>
        <w:pStyle w:val="BodyText"/>
      </w:pPr>
      <w:r>
        <w:t xml:space="preserve">- Trác Điện chủ nói gì vậy? Tinh La Điện tổ chức Đại hội Đồng minh, đây là việc tốt cho khu vực phía Đông.</w:t>
      </w:r>
    </w:p>
    <w:p>
      <w:pPr>
        <w:pStyle w:val="BodyText"/>
      </w:pPr>
      <w:r>
        <w:t xml:space="preserve">- Đúng vậy, chúng ta nên có Đại hội Đồng minh từ sớm, kết thành một tòa thành đồng minh vững chắc.</w:t>
      </w:r>
    </w:p>
    <w:p>
      <w:pPr>
        <w:pStyle w:val="BodyText"/>
      </w:pPr>
      <w:r>
        <w:t xml:space="preserve">- Đúng, kết đồng minh là cách tốt nhất để chúng ta tự bảo vệ mình và tự cường. Đương nhiên, Đại hội Đồng minh này cần phải chọn ra một Minh chủ, ta thấy Tinh La Điện là thích hợp nhất!</w:t>
      </w:r>
    </w:p>
    <w:p>
      <w:pPr>
        <w:pStyle w:val="BodyText"/>
      </w:pPr>
      <w:r>
        <w:t xml:space="preserve">Các thế lực bàn tán sôi nổi, những người này có người thật lòng cũng có kẻ giả dối. Nhưng dù là thật hay giả thì đều chẳng có kẻ nào dám có nửa phần bất kính với Tinh La Điện.</w:t>
      </w:r>
    </w:p>
    <w:p>
      <w:pPr>
        <w:pStyle w:val="BodyText"/>
      </w:pPr>
      <w:r>
        <w:t xml:space="preserve">Những kẻ này đều biết, thời gian gần đây cục diện phía Đông thay đổi to lớn, Tinh La Điện vang danh thiên hạ, đánh bại Cửu Cung Phái, tiêu diệt Thiên Cơ Tông. Những việc gây chấn động này đều đã dự báo một điều, Tinh La Điện đang quật khởi.</w:t>
      </w:r>
    </w:p>
    <w:p>
      <w:pPr>
        <w:pStyle w:val="BodyText"/>
      </w:pPr>
      <w:r>
        <w:t xml:space="preserve">Mà một loạt những hành động gần đây của Tinh La Điện cũng thể hiện rằng, bước tiếp theo của việc quật khởi của Tinh La Điện chính là xưng bá khu vực phía Đông!</w:t>
      </w:r>
    </w:p>
    <w:p>
      <w:pPr>
        <w:pStyle w:val="BodyText"/>
      </w:pPr>
      <w:r>
        <w:t xml:space="preserve">Tinh La Điện xưng bá, với đại đa số các thế lực mà nói thì không có ảnh hưởng gì nhiều nên họ không cảm thấy lo lắng.</w:t>
      </w:r>
    </w:p>
    <w:p>
      <w:pPr>
        <w:pStyle w:val="BodyText"/>
      </w:pPr>
      <w:r>
        <w:t xml:space="preserve">Dù sao thì trước đây ba nước Đế quốc Trung phẩm chiếm giữ phía Đông, nay đổi lại là Tinh La Điện thì với họ cũng chẳng ảnh hưởng gì lớn.</w:t>
      </w:r>
    </w:p>
    <w:p>
      <w:pPr>
        <w:pStyle w:val="BodyText"/>
      </w:pPr>
      <w:r>
        <w:t xml:space="preserve">Thậm chí một thế lực lớn mạnh quản lý, còn có thể duy trì sức cạnh tranh cho khu vực phía Đông, từ đó đẩy mạnh sự phát triển của các thế lực khác trong khu vực.</w:t>
      </w:r>
    </w:p>
    <w:p>
      <w:pPr>
        <w:pStyle w:val="BodyText"/>
      </w:pPr>
      <w:r>
        <w:t xml:space="preserve">Vì thế trong các thế lực này, mười thì có đến sáu bảy phần đều hy vọng Tinh La Điện hoàn thành đại nghiệp xưng bá phía Đông. Còn họ nếu nhân cơ hội tạo quan hệ tốt với Tinh La Điện thì những lợi ích vụn vặt, thừa thãi sẽ hơn cả lợi ích có được khi có ba nước Đế quốc Trung phẩm quản lý.</w:t>
      </w:r>
    </w:p>
    <w:p>
      <w:pPr>
        <w:pStyle w:val="BodyText"/>
      </w:pPr>
      <w:r>
        <w:t xml:space="preserve">Nếu ví khu vực phía Đông này là một cái bánh to, ba Đế quốc Trung phẩm ăn thì những người khác chẳng còn gì. Nhưng nếu cái bánh to này cho một Đế quốc ăn, ít nhất thì sẽ rơi vãi chút vụn bánh. Rốt cuộc những cái vụn bánh này rơi vào miệng ai thì phải tranh giành rồi. Cùng lắm thì cũng giống như trước, chẳng được gì.</w:t>
      </w:r>
    </w:p>
    <w:p>
      <w:pPr>
        <w:pStyle w:val="BodyText"/>
      </w:pPr>
      <w:r>
        <w:t xml:space="preserve">Còn ba bốn phần còn lại, hoặc tiếp giáp với Đế quốc Đại La nên có phần đề phòng, hoặc có xung đột lợi ích, hoặc từng có ân oán gì đó với Đế quốc Đại La.</w:t>
      </w:r>
    </w:p>
    <w:p>
      <w:pPr>
        <w:pStyle w:val="BodyText"/>
      </w:pPr>
      <w:r>
        <w:t xml:space="preserve">Còn một loại nữa, đó là Đế quốc Đan Dương có Long Hổ Môn là đại diện. Vốn thực lực ngang hàng với Đế quốc Đại La nay lại phải thần phục, về mặt tâm lý không thể chấp nhận được.</w:t>
      </w:r>
    </w:p>
    <w:p>
      <w:pPr>
        <w:pStyle w:val="BodyText"/>
      </w:pPr>
      <w:r>
        <w:t xml:space="preserve">Lời của Trác Bất Đàn khiến cho bên dưới bàn tán một cách sôi nổi.Đợi khi tất cả dần yên lặng Trác Bất Đàn mới nói:</w:t>
      </w:r>
    </w:p>
    <w:p>
      <w:pPr>
        <w:pStyle w:val="BodyText"/>
      </w:pPr>
      <w:r>
        <w:t xml:space="preserve">- Chư vị, lần này ta mời các vị đến đây là muốn thông báo một vài việc đã xảy ra ở phía Đông trong thời gian gần đây.</w:t>
      </w:r>
    </w:p>
    <w:p>
      <w:pPr>
        <w:pStyle w:val="BodyText"/>
      </w:pPr>
      <w:r>
        <w:t xml:space="preserve">Nói rồi quay sang Truân Trung Trì nói:</w:t>
      </w:r>
    </w:p>
    <w:p>
      <w:pPr>
        <w:pStyle w:val="BodyText"/>
      </w:pPr>
      <w:r>
        <w:t xml:space="preserve">- Lão Nhị nói đi!</w:t>
      </w:r>
    </w:p>
    <w:p>
      <w:pPr>
        <w:pStyle w:val="BodyText"/>
      </w:pPr>
      <w:r>
        <w:t xml:space="preserve">Truân Trung Trì gật đầu, tiến lên trước nói:</w:t>
      </w:r>
    </w:p>
    <w:p>
      <w:pPr>
        <w:pStyle w:val="BodyText"/>
      </w:pPr>
      <w:r>
        <w:t xml:space="preserve">- Chư vị, ta tin rằng, trước đây không lâu, trong mắt mọi người Truân Trung Trì ta vẫn là một kẻ đã chết. Không sai, hơn một năm trước, Triệu Hằng của Cửu Cung Phái đánh đến sơn môn Tinh La Điện ta, quả thật hắn đã đánh vỡ đan điền, ta rơi vào hoàn cảnh thập tử nhất sinh.</w:t>
      </w:r>
    </w:p>
    <w:p>
      <w:pPr>
        <w:pStyle w:val="BodyText"/>
      </w:pPr>
      <w:r>
        <w:t xml:space="preserve">Truân Trung Trì vừa nói vừa vận khí thế của Linh Võ Đại viên mãn, khí thế bao trùm, áo đảo mọi sự bàn tán.</w:t>
      </w:r>
    </w:p>
    <w:p>
      <w:pPr>
        <w:pStyle w:val="BodyText"/>
      </w:pPr>
      <w:r>
        <w:t xml:space="preserve">Ánh mắt của tất cả không hẹn mà cùng nhìn lên Truân Trung Trì. Tin đồn về Truân Trung Trì, rất nhiều người đều đã nghe qua, nhưng cụ thế thế nào thì không ai biết. Lúc này Truân Trung Trì đích thân đứng ra nói, đương nhiên mọi người rất tò mò, muốn nghe xem rốt cuộc là thế nào.</w:t>
      </w:r>
    </w:p>
    <w:p>
      <w:pPr>
        <w:pStyle w:val="BodyText"/>
      </w:pPr>
      <w:r>
        <w:t xml:space="preserve">Truân Trung Trì bình thản nói:</w:t>
      </w:r>
    </w:p>
    <w:p>
      <w:pPr>
        <w:pStyle w:val="BodyText"/>
      </w:pPr>
      <w:r>
        <w:t xml:space="preserve">- Nếu không phải mệnh Truân mỗ chưa đến lúc tuyệt thì đã âm dương cách biệt với mọi người rồi. Chư vị, trong số các vị, có bao nhiêu người có tu vi hơn Truân mỗ?</w:t>
      </w:r>
    </w:p>
    <w:p>
      <w:pPr>
        <w:pStyle w:val="BodyText"/>
      </w:pPr>
      <w:r>
        <w:t xml:space="preserve">Truân Trung Trì hỏi như vậy khiến ai ai cũng hít một hơi khí lạnh, nghĩ rằng Truân Trung Trì muốn khoe khoang võ lực, rất nhiều người cảm thấy hít thở cũng khó khăn.</w:t>
      </w:r>
    </w:p>
    <w:p>
      <w:pPr>
        <w:pStyle w:val="BodyText"/>
      </w:pPr>
      <w:r>
        <w:t xml:space="preserve">Truân Trung Trì cười:</w:t>
      </w:r>
    </w:p>
    <w:p>
      <w:pPr>
        <w:pStyle w:val="BodyText"/>
      </w:pPr>
      <w:r>
        <w:t xml:space="preserve">- Truân mỗ đột phá Linh Võ Đại viên mãn cũng mới gần đây. Ta chỉ nói, hôm đó khi bị Triệu Hằng đả thương, dù là tu vi vào thời điểm đó thì ở khu vực phía Đông cũng không có quá ba người có tu vi hơn Truân mỗ phải không?</w:t>
      </w:r>
    </w:p>
    <w:p>
      <w:pPr>
        <w:pStyle w:val="BodyText"/>
      </w:pPr>
      <w:r>
        <w:t xml:space="preserve">Nếu tính vào thời điểm đó, có thể thắng Truân Trung Trì chỉ có đệ nhất cao thủ của Thiên Cơ Tông và Long Hổ Môn, đúng là không quá ba người.</w:t>
      </w:r>
    </w:p>
    <w:p>
      <w:pPr>
        <w:pStyle w:val="BodyText"/>
      </w:pPr>
      <w:r>
        <w:t xml:space="preserve">Mọi người đều gật đầu, Truân Trung Trì nói:</w:t>
      </w:r>
    </w:p>
    <w:p>
      <w:pPr>
        <w:pStyle w:val="BodyText"/>
      </w:pPr>
      <w:r>
        <w:t xml:space="preserve">- Dù là vậy, Triệu Hằng đến vẫn dễ dàng đả thương ta, tiễn ta đến trước cửa quỷ môn quan một chuyến. Chư vị, thực lực và địa vị của Truân mỗ ở khu vực phía Đông, trong tình cảnh đó vẫn khó đảm bảo an toàn. Thứ hỏi, chuyện như vậy nếu xảy ra với các vị thì các vị có thể gặp may mắn không?</w:t>
      </w:r>
    </w:p>
    <w:p>
      <w:pPr>
        <w:pStyle w:val="BodyText"/>
      </w:pPr>
      <w:r>
        <w:t xml:space="preserve">Lời nói của Truân Trung Trì rất sắc bén, sau khi đưa ra câu hỏi, ánh mắt nhìn xung quanh cũng sắc bén như thế khiến những người này muốn né tránh cũng không được.</w:t>
      </w:r>
    </w:p>
    <w:p>
      <w:pPr>
        <w:pStyle w:val="BodyText"/>
      </w:pPr>
      <w:r>
        <w:t xml:space="preserve">- TruânĐiện chủ, lão nhân gia ngài còn bị thương, đổi lại là bọn ta thì chắc chắn mất mạng!</w:t>
      </w:r>
    </w:p>
    <w:p>
      <w:pPr>
        <w:pStyle w:val="BodyText"/>
      </w:pPr>
      <w:r>
        <w:t xml:space="preserve">- Đúng vậy, điều này chẳng còn nghi ngờ gì nữa.</w:t>
      </w:r>
    </w:p>
    <w:p>
      <w:pPr>
        <w:pStyle w:val="BodyText"/>
      </w:pPr>
      <w:r>
        <w:t xml:space="preserve">Có người lên tiếng là lập tức có nhiều người khác nói theo.</w:t>
      </w:r>
    </w:p>
    <w:p>
      <w:pPr>
        <w:pStyle w:val="BodyText"/>
      </w:pPr>
      <w:r>
        <w:t xml:space="preserve">Truân Trung Trì thấy không khí có vẻ sôi nổi nên cũng không ngắt ngang giữa chừng. Khi mọi người nói cũng khá nhiều rồi mới gật gật đầu nói:</w:t>
      </w:r>
    </w:p>
    <w:p>
      <w:pPr>
        <w:pStyle w:val="BodyText"/>
      </w:pPr>
      <w:r>
        <w:t xml:space="preserve">- Chư vị, ta nói những điều này không có ý khoe khoang gì, chỉ là muốn nói cho mọi người biết, khu vực phía Đông của chúng ta nhìn có vẻ rộng lớn, đông đảo các quốc gia. Nhưng trong các quốc gia nhân loại địa vị lại không hề cao. Cường giả thật sự muốn đến gây chuyện là đến, không cần cân nhắc! Như vậy là vì sao?</w:t>
      </w:r>
    </w:p>
    <w:p>
      <w:pPr>
        <w:pStyle w:val="BodyText"/>
      </w:pPr>
      <w:r>
        <w:t xml:space="preserve">Truân Trung Trì lên giọng.</w:t>
      </w:r>
    </w:p>
    <w:p>
      <w:pPr>
        <w:pStyle w:val="BodyText"/>
      </w:pPr>
      <w:r>
        <w:t xml:space="preserve">- Không còn nghi ngờ gì, chúng dám đến bắt nạt chúng ta, như thế có thể thấy, tuy chúng ta rộng lớn nhưng chỉ là một nắm cát rời rạc, không có khả năng tập trung sức mạnh, không có một thế lực lớn mạnh bảo vệ. Phía Tây có Đế quốc Thiên Hành, cả khu phía Bắc thì có Cửu Ô Đế quốc. Phía Tây Nam, chính Nam thì là Đế quốc Xích Long. Chỉ có phía Đông chúng ta là không có liên minh, không có lãnh tụ lớn mạnh, thế lực bên người muốn đến là đến, muốn đi là đi, muốn gì được nấy!</w:t>
      </w:r>
    </w:p>
    <w:p>
      <w:pPr>
        <w:pStyle w:val="BodyText"/>
      </w:pPr>
      <w:r>
        <w:t xml:space="preserve">Tần Vô Song cười mỉm, sư phụ vòng vo lâu như vậy cuối cùng cũng nói vào chủ đề chính. Phía Đông cần một lãnh tụ lớn mạnh. Đến nay không phải đối tượng thích hợp nhất cho vị trí lãnh tụ này đã xuất hiện rồi sao? Những lời Truân Trung Trì nói khiến tất cả không ngớt gục gặc.</w:t>
      </w:r>
    </w:p>
    <w:p>
      <w:pPr>
        <w:pStyle w:val="BodyText"/>
      </w:pPr>
      <w:r>
        <w:t xml:space="preserve">Lần này không đơn giản chỉ là nịnh bợ hay lấy lòng. Rất nhiều người đều đang ngẫm nghĩ mọi điều Truân Trung Trì nói, cảm thấy đúng là vậy. Họ đều hiểu chỉ có phía Đông là thiếu một lãnh tụ đủ sức mạnh. Phân tích như vậy lại càng hiểu ý đồ của Tinh La Điện khi mở Đại hội Đồng minh lần này. Xem ra Tinh La Điện đã tính toán rất chu đáo. Những người thông minh đều biết nên làm thế nào. Đại thế đã thành, nếu phản đối có nghĩa là gây khó dễ cho Tinh La Điện, chỉ có hại chứ chẳng lợi lộc gì.</w:t>
      </w:r>
    </w:p>
    <w:p>
      <w:pPr>
        <w:pStyle w:val="BodyText"/>
      </w:pPr>
      <w:r>
        <w:t xml:space="preserve">Lúc này, Cực Âm Lão Quái trong đám người bỗng thấy Tần Vô Song nửa cười nửa không nhìn mình, lập tức hiểu ra, hắng giọng nói:</w:t>
      </w:r>
    </w:p>
    <w:p>
      <w:pPr>
        <w:pStyle w:val="BodyText"/>
      </w:pPr>
      <w:r>
        <w:t xml:space="preserve">- Những lời Truân đại nhân nói quả thật khiến Cửu Âm ta bừng tỉnh. Xem ra chúng ta cũng cần một liên minh vững chắc, một lãnh tụ lớn mạnh. Mọi người nói xem có đúng không?</w:t>
      </w:r>
    </w:p>
    <w:p>
      <w:pPr>
        <w:pStyle w:val="BodyText"/>
      </w:pPr>
      <w:r>
        <w:t xml:space="preserve">Cực Âm Lão Quái từng có ân oán với Truân Trung Trì, chuyện này rất nhiều người biết. Lúc này Cực Âm Lão Quái lại công khai thuận theo Truân Trung Trì, mười người thì có đến tám chín người nghĩ, Cực Âm Lão Quái này biến tính rồi à?</w:t>
      </w:r>
    </w:p>
    <w:p>
      <w:pPr>
        <w:pStyle w:val="BodyText"/>
      </w:pPr>
      <w:r>
        <w:t xml:space="preserve">Tần Vô Song cười, khẽ gật đầu thể hiện khá hài lòng với những gì Cực Âm Lão Quái nói.</w:t>
      </w:r>
    </w:p>
    <w:p>
      <w:pPr>
        <w:pStyle w:val="BodyText"/>
      </w:pPr>
      <w:r>
        <w:t xml:space="preserve">Cực Âm Lão Quái được sự ám thị đó nói càng hăng hái hơn:</w:t>
      </w:r>
    </w:p>
    <w:p>
      <w:pPr>
        <w:pStyle w:val="BodyText"/>
      </w:pPr>
      <w:r>
        <w:t xml:space="preserve">- Chư vị, mọi người đều biết, Cực Âm ta và Truân Điện chủ từng có một vài xung đột nhỏ. Thời gian đó ta luôn cảm thấy thiệt thòi, thậm chí đã có ý nghĩ rời khỏi Đế quốc Đại La. Nhưng sau này ta lại nghĩ, rời khỏi Đế quốc Đại La, rời khỏi quê hương thì cũng giống như lá rụng mà không về cội vậy, sẽ có kết quả gì tốt chứ? Nói cho cùng, chúng ta là người của Đế quốc Đại La, là người của khu vực phía Đông này, rời khỏi mảnh đất này chúng ta chẳng là cái gì hết. Vì thế, một khu vực phía Đông lớn mạnh không chỉ có lợi cho Cực Âm ta mà còn vô cùng có lợi cho mọi người. Vì thế, Cực Âm ta quyết định toàn lực ủng hộ liên minh! Chúng ta hãy cùng chọn ra một Minh chủ để dẫn dắt chúng ta tiến tới huy hoàng!</w:t>
      </w:r>
    </w:p>
    <w:p>
      <w:pPr>
        <w:pStyle w:val="BodyText"/>
      </w:pPr>
      <w:r>
        <w:t xml:space="preserve">Những lời của Cực Âm Lão Quái lập tức nhận được những tiếng hò reo ủng hộ. Ngay Truân Trung Trì dường như cũng không ngờ Cực Âm Lão Quái lại biết đại thể như thế.</w:t>
      </w:r>
    </w:p>
    <w:p>
      <w:pPr>
        <w:pStyle w:val="Compact"/>
      </w:pPr>
      <w:r>
        <w:t xml:space="preserve">Tần Vô Song chỉ mỉm cười nghĩ bụng, Cực Âm Lão Quái này, nếu lợi dụng tốt thì cũng rất có lợi.</w:t>
      </w:r>
      <w:r>
        <w:br w:type="textWrapping"/>
      </w:r>
      <w:r>
        <w:br w:type="textWrapping"/>
      </w:r>
    </w:p>
    <w:p>
      <w:pPr>
        <w:pStyle w:val="Heading2"/>
      </w:pPr>
      <w:bookmarkStart w:id="403" w:name="chương-381"/>
      <w:bookmarkEnd w:id="403"/>
      <w:r>
        <w:t xml:space="preserve">381. Chương 38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81: Minh chủ.</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ó Cực Âm Lão Quái đứng ra quạt gió thổi lửa, hâm nóng không khí, vậy là các thế lực khác có ý xu nịnh Tinh La Điện cũng tranh nhau đứng ra ủng hộ thành lập Liên minh.</w:t>
      </w:r>
    </w:p>
    <w:p>
      <w:pPr>
        <w:pStyle w:val="BodyText"/>
      </w:pPr>
      <w:r>
        <w:t xml:space="preserve">Như vậy, những thế lực trước còn hơi do dự, thấy đại sự đã thành, không thể chần chừ nữa, đành thuận theo thời thế, tích cực ủng hộ Liên minh cứ như đã ủng hộ từ lâu lắm rồi ấy.</w:t>
      </w:r>
    </w:p>
    <w:p>
      <w:pPr>
        <w:pStyle w:val="BodyText"/>
      </w:pPr>
      <w:r>
        <w:t xml:space="preserve">Long Hổ Môn vốn còn ảo tưởng sẽ có thế lực đứng ra chất vấn, nhưng nay xem ra, đứng trước thực lực tuyệt đối, mọi ảo tượng vẫn chỉ là ảo tưởng.</w:t>
      </w:r>
    </w:p>
    <w:p>
      <w:pPr>
        <w:pStyle w:val="BodyText"/>
      </w:pPr>
      <w:r>
        <w:t xml:space="preserve">Truân Trung Trì cười nhìn sang bên Long Hổ Môn:</w:t>
      </w:r>
    </w:p>
    <w:p>
      <w:pPr>
        <w:pStyle w:val="BodyText"/>
      </w:pPr>
      <w:r>
        <w:t xml:space="preserve">- Chư vị đồng đạo Long Hổ Môn, trước mắt khu vực phía Đông cũng chỉ có ba thế lực là Tinh La Điện, Long Hổ Môn và Thiên Cơ Tông. Thiên Cơ Tông dẫn sói vào nhà đã bị trời phạt, nay muốn thành lập Liên minh phía Đông thì ý kiến của quý môn là vô cùng quan trọng. Thời Long đầu hãy nói vài câu đi!</w:t>
      </w:r>
    </w:p>
    <w:p>
      <w:pPr>
        <w:pStyle w:val="BodyText"/>
      </w:pPr>
      <w:r>
        <w:t xml:space="preserve">Thời Thừa Long trong lòng kỳ thực rất phiền muộn, nhưng hắn cũng đã chuẩn bị cho chuyện xấu nhất, nghe Truân Trung Trì hỏi đến mình, Thời Thừa Long nói:</w:t>
      </w:r>
    </w:p>
    <w:p>
      <w:pPr>
        <w:pStyle w:val="BodyText"/>
      </w:pPr>
      <w:r>
        <w:t xml:space="preserve">- Thành lập Liên minh phía Đông, đối với bất cứ quốc gia nào đều không phải chuyện gì xấu. Long Hổ Môn bọn ta đương nhiên tán thành. Chỉ là sau khi có Liên minh, việc thành lập, thực hiện, phân phối trật tự thế nào cần phải bàn bạc kỹ lưỡng.</w:t>
      </w:r>
    </w:p>
    <w:p>
      <w:pPr>
        <w:pStyle w:val="BodyText"/>
      </w:pPr>
      <w:r>
        <w:t xml:space="preserve">Truân Trung Trì nhìn Trác Bất Đàn rồi đi ra phía sau. Trác Bất Đàn tiến lên phía trước, cười nói:</w:t>
      </w:r>
    </w:p>
    <w:p>
      <w:pPr>
        <w:pStyle w:val="BodyText"/>
      </w:pPr>
      <w:r>
        <w:t xml:space="preserve">- Chư vị, sau khi thành lập Liên minh, mỗi quốc gia vẫn tự giải quyết chuyện nội bộ của mình. Nếu thế lực trong khu vực có mâu thuẫn với thế lực bên ngoài, các nước trong Liên minh đương nhiên phải đoàn kết cùng chống lại kẻ thù ngoài. Nếu không thì liên minh cũng chỉ là hư danh.</w:t>
      </w:r>
    </w:p>
    <w:p>
      <w:pPr>
        <w:pStyle w:val="BodyText"/>
      </w:pPr>
      <w:r>
        <w:t xml:space="preserve">Nghe Trác Bất Đàn nói vậy, các thế lực khác đều mừng húm. Họ vốn lo sợ khi có Liên minh sẽ mất đi quyền tự chủ. Nay Tinh La Điện tuy muốn xưng bá nhưng dường như không có hứng thú can thiệp chuyện nội bộ của các nước. Chỉ cần không can thiệp lẫn nhau, các nước kết thành đồng minh cùng chống giặc ngoài, đây đương nhiên là chuyện tốt!</w:t>
      </w:r>
    </w:p>
    <w:p>
      <w:pPr>
        <w:pStyle w:val="BodyText"/>
      </w:pPr>
      <w:r>
        <w:t xml:space="preserve">Trác Bất Đàn nói:</w:t>
      </w:r>
    </w:p>
    <w:p>
      <w:pPr>
        <w:pStyle w:val="BodyText"/>
      </w:pPr>
      <w:r>
        <w:t xml:space="preserve">- Chư vị, Tinh La Điện bọn ta cũng đã bàn bạc về chuyện này. Lãnh thổ phía Đông rất rộng lớn, lại rất gần Vô Tận Đông Hải, địa thế cũng coi như được trời đất ưu ái. Chúng ta không muốn đi xâm lược, đàn áp nước khác nhưng ít nhất cũng phải đảm bảo không bị kẻ nào bắt nạt! Thời Long đầu nói rất đúng! Trật tự, chấp hành và phân phối, đây đều là những vấn đề rất hệ trọng. Ý của Tinh La Điện rất rõ ràng, chúng ta đều là thế lực trên Đại lục Thiên Huyền là phải tuân thủ theo nguyên tác của Đại lục Thiên Huyền. Ai cũng có phần, cường giả vi tôn. Đại lục Thiên Huyền bao dung, không phải không cho phép các thế lực nhỏ yếu tồn tại, nhưng ngược lại vẫn có những thế lực lớn mạnh hơn. Cục diện khu vực chúng ta cũng vậy, ai cũng có quyền sinh tồn, nhưng vẫn phải dùng thực lực nói chuyện.</w:t>
      </w:r>
    </w:p>
    <w:p>
      <w:pPr>
        <w:pStyle w:val="BodyText"/>
      </w:pPr>
      <w:r>
        <w:t xml:space="preserve">Năm chữ ‘dùng thực lực nói chuyện’, nghe cái là hiểu.</w:t>
      </w:r>
    </w:p>
    <w:p>
      <w:pPr>
        <w:pStyle w:val="BodyText"/>
      </w:pPr>
      <w:r>
        <w:t xml:space="preserve">- Trác Điện chủ nói rất đúng. Thực lực mạnh thì hưởng quyền lợi lớn. Nếu thật sự như thế thì trật tự rất dễ sắp xếp.</w:t>
      </w:r>
    </w:p>
    <w:p>
      <w:pPr>
        <w:pStyle w:val="BodyText"/>
      </w:pPr>
      <w:r>
        <w:t xml:space="preserve">Trác Bất Đàn gật đầu:</w:t>
      </w:r>
    </w:p>
    <w:p>
      <w:pPr>
        <w:pStyle w:val="BodyText"/>
      </w:pPr>
      <w:r>
        <w:t xml:space="preserve">- Vì thế ta cho rằng, tất cả lợi ích của phía Đông, ai ai cũng có phần. Nhưng được chia bao nhiêu, chia như thế nào thì phải căn cứ vào thực lực. Bao gồm cả việc đi khám phá Vô Tận Đông Hải cũng vậy. Thực lực mạnh, nhân tài nhiều, cơ hội càng nhiều!</w:t>
      </w:r>
    </w:p>
    <w:p>
      <w:pPr>
        <w:pStyle w:val="BodyText"/>
      </w:pPr>
      <w:r>
        <w:t xml:space="preserve">Quyền khám phá Vô Tận Đông Hải? Tất cả đều chết sững. Trước đây, việc đến Vô Tận Đông Hải chỉ là của ba nước Đế quốc Trung phẩm, chẳng liên quan gì đến các thế lực khác. Nhưng khẩu khí này của Trác Bất Đàn hình như là đang mở rộng quyền khám phá Vô Tận Đông Hải.</w:t>
      </w:r>
    </w:p>
    <w:p>
      <w:pPr>
        <w:pStyle w:val="BodyText"/>
      </w:pPr>
      <w:r>
        <w:t xml:space="preserve">Điều này đương nhiên khiến tất cả đều phấn chấn hẳn, chăm chú nhìn Trác Bất Đàn muốn biết tiếp theo hắn sẽ nói gì.</w:t>
      </w:r>
    </w:p>
    <w:p>
      <w:pPr>
        <w:pStyle w:val="BodyText"/>
      </w:pPr>
      <w:r>
        <w:t xml:space="preserve">Trác Bất Đàn mỉm cười:</w:t>
      </w:r>
    </w:p>
    <w:p>
      <w:pPr>
        <w:pStyle w:val="BodyText"/>
      </w:pPr>
      <w:r>
        <w:t xml:space="preserve">- Ta tin chắc ai ở đây cũng đều rất mong muốn quyền khám phá Vô Tận Đông Hải. Tinh La Điện sau nhiều lần thương thảo, cảm thấy cơ hội như vậy nên mở rộng cho tất cả các thế lực trong khu vực phía Đông này. Đương nhiên, có được hay không thì phải xem thực lực và tạo hóa của từng thế lực. Thời Long đầu, không biết ý của Long Hổ Môn thế nào?</w:t>
      </w:r>
    </w:p>
    <w:p>
      <w:pPr>
        <w:pStyle w:val="BodyText"/>
      </w:pPr>
      <w:r>
        <w:t xml:space="preserve">Thời Thừa Long biết Tinh La Điện rộng rãi như thế chẳng qua là để mua chuộc lòng người. Bước tiếp theo rất có thể là đòi Chìa khóa Linh lực rồi.</w:t>
      </w:r>
    </w:p>
    <w:p>
      <w:pPr>
        <w:pStyle w:val="BodyText"/>
      </w:pPr>
      <w:r>
        <w:t xml:space="preserve">- Trác Đại Điện chủ có tầm nhìn xa như vậy, Thời mỗ vô cùng bội phục, đương nhiên hoàn toàn ủng hộ, không có ý kiến gì.</w:t>
      </w:r>
    </w:p>
    <w:p>
      <w:pPr>
        <w:pStyle w:val="BodyText"/>
      </w:pPr>
      <w:r>
        <w:t xml:space="preserve">Trác Bất Đàn cười nói:</w:t>
      </w:r>
    </w:p>
    <w:p>
      <w:pPr>
        <w:pStyle w:val="BodyText"/>
      </w:pPr>
      <w:r>
        <w:t xml:space="preserve">- Rất tốt. Về việc cụ thể phân phối số người thế nào thì chúng ta sẽ bàn bạc sau.</w:t>
      </w:r>
    </w:p>
    <w:p>
      <w:pPr>
        <w:pStyle w:val="BodyText"/>
      </w:pPr>
      <w:r>
        <w:t xml:space="preserve">Nói rồi, Trác Bất Đàn bỗng lấy ra từ trong người một thanh ngọc kiếm. Thời Thừa Long nhìn thì trong lòng trầm xuống, đó chính là Chìa khóa Linh lực.</w:t>
      </w:r>
    </w:p>
    <w:p>
      <w:pPr>
        <w:pStyle w:val="BodyText"/>
      </w:pPr>
      <w:r>
        <w:t xml:space="preserve">Trác Bất Đàn để chìa khóa ra phía trước:</w:t>
      </w:r>
    </w:p>
    <w:p>
      <w:pPr>
        <w:pStyle w:val="BodyText"/>
      </w:pPr>
      <w:r>
        <w:t xml:space="preserve">- Chư vị, Tinh La Điện ta nguyện dâng lên chiếc Chìa khóa Linh lực để mở cửa ra của Vô Tận Đông Hải làm món lễ vật đầu tiên cho Liên minh. Dù Minh chủ Liên minh là ai thì chiếc chìa khóa này sẽ được Minh chủ bảo quản.</w:t>
      </w:r>
    </w:p>
    <w:p>
      <w:pPr>
        <w:pStyle w:val="BodyText"/>
      </w:pPr>
      <w:r>
        <w:t xml:space="preserve">Tần Vô Song nghe cũng cười thầm. Đại Điện chủ làm vậy đương nhiên là cố ý làm vẻ rộng rãi. Không còn nghi ngờ gì, chiếc chìa khóa này cuối cùng vẫn thuộc về Tinh La Điện mà thôi. Tinh La Điện tổ chức Đại hội Đồng minh, sao có thể để chức Minh chủ rơi vào tay kẻ khác? Hành động này chẳng qua là khiến bọn chúng phải tự động đưa ra chìa khóa mà thôi.</w:t>
      </w:r>
    </w:p>
    <w:p>
      <w:pPr>
        <w:pStyle w:val="BodyText"/>
      </w:pPr>
      <w:r>
        <w:t xml:space="preserve">Cực Âm Lão Quái bỗng cười nói:</w:t>
      </w:r>
    </w:p>
    <w:p>
      <w:pPr>
        <w:pStyle w:val="BodyText"/>
      </w:pPr>
      <w:r>
        <w:t xml:space="preserve">- Trác Đại Điện chủ thật có khí độ. Nhưng không biết các vị Long Hổ Môn có dâng Chìa khóa Linh lực không? Mọi người rất chờ đợi đó. Ha ha…</w:t>
      </w:r>
    </w:p>
    <w:p>
      <w:pPr>
        <w:pStyle w:val="BodyText"/>
      </w:pPr>
      <w:r>
        <w:t xml:space="preserve">Thời Thừa Long thầm chửi Cực Âm Lão Quái không biết xấu hổ, trong lòng chỉ biết thầm kêu khổ, hắn làm sao có thể từ chối đây?</w:t>
      </w:r>
    </w:p>
    <w:p>
      <w:pPr>
        <w:pStyle w:val="BodyText"/>
      </w:pPr>
      <w:r>
        <w:t xml:space="preserve">Trác Bất Đàn mỉm cười ung dung nhìn Thời Thừa Long nhưng không nói gì.</w:t>
      </w:r>
    </w:p>
    <w:p>
      <w:pPr>
        <w:pStyle w:val="BodyText"/>
      </w:pPr>
      <w:r>
        <w:t xml:space="preserve">Thời Thừa Long cười khan:</w:t>
      </w:r>
    </w:p>
    <w:p>
      <w:pPr>
        <w:pStyle w:val="BodyText"/>
      </w:pPr>
      <w:r>
        <w:t xml:space="preserve">- Trác Điện chủ đã trượng nghĩa như vậy, Long Hổ Môn ta sao có thể keo kiệt một cái chìa khóa chứ? Chỉ là, Thiên Cơ Tông đã bị tiêu diệt, Chìa khóa Linh lực của chúng đã mất tích. Thiếu một chiếc chìa khóa, cửa ra Vô Tận Đông Hải không thể mở được. Điều này là một khó khăn lớn.</w:t>
      </w:r>
    </w:p>
    <w:p>
      <w:pPr>
        <w:pStyle w:val="BodyText"/>
      </w:pPr>
      <w:r>
        <w:t xml:space="preserve">Trác Bất Đàn cười:</w:t>
      </w:r>
    </w:p>
    <w:p>
      <w:pPr>
        <w:pStyle w:val="BodyText"/>
      </w:pPr>
      <w:r>
        <w:t xml:space="preserve">- Thời Long đầu, chuyện này cứ để Tinh La Điện ta giải quyết.</w:t>
      </w:r>
    </w:p>
    <w:p>
      <w:pPr>
        <w:pStyle w:val="BodyText"/>
      </w:pPr>
      <w:r>
        <w:t xml:space="preserve">Thời Thừa Long giật mình, nghe khẩu khí chắc chắn của Trác Bất Đàn, mà những người khác đang nhìn biểu hiện của hắn, lúc này dù không nỡ thì cũng phải dâng Chìa khóa Linh lực.</w:t>
      </w:r>
    </w:p>
    <w:p>
      <w:pPr>
        <w:pStyle w:val="BodyText"/>
      </w:pPr>
      <w:r>
        <w:t xml:space="preserve">Những người khác trong Long Hổ Môn nhìn Thời Thừa Long lấy Chìa khóa Linh lực ra thì sắc mặt ai nấy cũng đều nặng nề, đau đớn như bị cắt thịt.</w:t>
      </w:r>
    </w:p>
    <w:p>
      <w:pPr>
        <w:pStyle w:val="BodyText"/>
      </w:pPr>
      <w:r>
        <w:t xml:space="preserve">Nhưng nếu chúng không giao ra, không những khiến tất cả nổi giận, mà còn đắc tội với Tinh La Điện, sau này gặp phải sự báo thù thế nào, không nói cũng biết. Thiên Cơ Tông chính là vết xe đổ đó, chúng không thể mạo hiểm.</w:t>
      </w:r>
    </w:p>
    <w:p>
      <w:pPr>
        <w:pStyle w:val="BodyText"/>
      </w:pPr>
      <w:r>
        <w:t xml:space="preserve">Trác Bất Đàn mỉm cười nhìn hai chiếc Chìa khóa Linh lực:</w:t>
      </w:r>
    </w:p>
    <w:p>
      <w:pPr>
        <w:pStyle w:val="BodyText"/>
      </w:pPr>
      <w:r>
        <w:t xml:space="preserve">- Ba chiếc nay đã có hai. Cái còn lại, Tinh La Điện chúng ta nhất định sẽ tìm ra. Sau khi ba chiếc có đủ sẽ là lúc mở cửa Vô Tận Đông Hải. Giờ chỉ còn lại một vấn đề quan trọng nhất. Liên minh phía Đông rốt cuộc sẽ do ai dẫn dắt? Đó phải là đối tượng được tất cả mọi người cùng tiến cử và nhất trí.</w:t>
      </w:r>
    </w:p>
    <w:p>
      <w:pPr>
        <w:pStyle w:val="BodyText"/>
      </w:pPr>
      <w:r>
        <w:t xml:space="preserve">Vừa dứt lời, phía dưới đã có người hét lên:</w:t>
      </w:r>
    </w:p>
    <w:p>
      <w:pPr>
        <w:pStyle w:val="BodyText"/>
      </w:pPr>
      <w:r>
        <w:t xml:space="preserve">- Cái này thì cần gì chọn nữa? Còn ai thích hợp hơn Tinh La Điện nữa đâu.</w:t>
      </w:r>
    </w:p>
    <w:p>
      <w:pPr>
        <w:pStyle w:val="BodyText"/>
      </w:pPr>
      <w:r>
        <w:t xml:space="preserve">- Đúng vậy, đánh bại Cửu Cung Phái, tiễu trừ Thiên Cơ Tông, thực lực như vậy không cần chọn nữa. Chọn thế lực khác mọi người đều sẽ không đồng ý.</w:t>
      </w:r>
    </w:p>
    <w:p>
      <w:pPr>
        <w:pStyle w:val="BodyText"/>
      </w:pPr>
      <w:r>
        <w:t xml:space="preserve">- Ủng hộ Tinh La Điện!</w:t>
      </w:r>
    </w:p>
    <w:p>
      <w:pPr>
        <w:pStyle w:val="BodyText"/>
      </w:pPr>
      <w:r>
        <w:t xml:space="preserve">- Tinh La Điện làm Minh chủ!</w:t>
      </w:r>
    </w:p>
    <w:p>
      <w:pPr>
        <w:pStyle w:val="BodyText"/>
      </w:pPr>
      <w:r>
        <w:t xml:space="preserve">- Minh chủ Tinh La Điện, dẫn dắt chúng ta đến huy hoàng!</w:t>
      </w:r>
    </w:p>
    <w:p>
      <w:pPr>
        <w:pStyle w:val="BodyText"/>
      </w:pPr>
      <w:r>
        <w:t xml:space="preserve">Từng đợt sóng âm thanh dào dạt, sóng sau xô sóng trước. Dựa vào thực lực thì cũng chỉ có Long Hổ Môn là có tư cách cạnh tranh địa vị Minh chủ. Nhưng nay dưới khí thế của Tinh La Điện, Long Hổ Môn vẫn không thể không cúi đầu. Trước mắt thì chúng không có tư cách đó, cũng chẳng có dũng khí ấy.</w:t>
      </w:r>
    </w:p>
    <w:p>
      <w:pPr>
        <w:pStyle w:val="BodyText"/>
      </w:pPr>
      <w:r>
        <w:t xml:space="preserve">Đối mặt với những đợt sóng reo hò, Long Hổ Môn ai nấy mặt mày tang thương, biết rằng khu vực phía Đông này đã không còn cục diện ba nước chân vạc nữa.</w:t>
      </w:r>
    </w:p>
    <w:p>
      <w:pPr>
        <w:pStyle w:val="BodyText"/>
      </w:pPr>
      <w:r>
        <w:t xml:space="preserve">Từ nay về sau, phía Đông chỉ còn một thế lực, chính là Tinh La Điện. Tinh La Điện hiệu lệnh các nước, không ai dám không theo. Long Hổ Môn, từ này chỉ là thế lực cấp hai mà thôi!</w:t>
      </w:r>
    </w:p>
    <w:p>
      <w:pPr>
        <w:pStyle w:val="BodyText"/>
      </w:pPr>
      <w:r>
        <w:t xml:space="preserve">Cực Âm Lão Quái cười kỳ quái:</w:t>
      </w:r>
    </w:p>
    <w:p>
      <w:pPr>
        <w:pStyle w:val="BodyText"/>
      </w:pPr>
      <w:r>
        <w:t xml:space="preserve">- Trác Điện chủ, con mắt của mọi người đều rất tinh tường. Khu vực phía Đông ngày nay ngoài Tinh La Điện ra thì các thế lực khác không đủ sức dẫn dắt cả khu vực. Tinh La Điện gặp chuyện cần làm thì nên làm. Trác Đại Điện chủ cũng không nên từ chối làm mọi người thất vọng.</w:t>
      </w:r>
    </w:p>
    <w:p>
      <w:pPr>
        <w:pStyle w:val="BodyText"/>
      </w:pPr>
      <w:r>
        <w:t xml:space="preserve">Trác Bất Đàn cười:</w:t>
      </w:r>
    </w:p>
    <w:p>
      <w:pPr>
        <w:pStyle w:val="BodyText"/>
      </w:pPr>
      <w:r>
        <w:t xml:space="preserve">- Mọi người quá ưu ái rồi. Vị trí Minh chủ còn cần phải tiến cử…</w:t>
      </w:r>
    </w:p>
    <w:p>
      <w:pPr>
        <w:pStyle w:val="BodyText"/>
      </w:pPr>
      <w:r>
        <w:t xml:space="preserve">Cực Âm Lão Quái nói lấy lòng:</w:t>
      </w:r>
    </w:p>
    <w:p>
      <w:pPr>
        <w:pStyle w:val="BodyText"/>
      </w:pPr>
      <w:r>
        <w:t xml:space="preserve">- Còn tiến cử, chọn lựa gì nữa?</w:t>
      </w:r>
    </w:p>
    <w:p>
      <w:pPr>
        <w:pStyle w:val="BodyText"/>
      </w:pPr>
      <w:r>
        <w:t xml:space="preserve">Rồi lão đứng ra nói to:</w:t>
      </w:r>
    </w:p>
    <w:p>
      <w:pPr>
        <w:pStyle w:val="BodyText"/>
      </w:pPr>
      <w:r>
        <w:t xml:space="preserve">- Những ai phản đối Tinh La Điện làm Minh chủ hãy đứng ra ngoài!</w:t>
      </w:r>
    </w:p>
    <w:p>
      <w:pPr>
        <w:pStyle w:val="BodyText"/>
      </w:pPr>
      <w:r>
        <w:t xml:space="preserve">Không khí lập tức im lặng như tờ, chẳng có ai dám bước ra nửa bước. Cực Âm Lão Quái cười:</w:t>
      </w:r>
    </w:p>
    <w:p>
      <w:pPr>
        <w:pStyle w:val="BodyText"/>
      </w:pPr>
      <w:r>
        <w:t xml:space="preserve">- Trác Đại Điện chủ đã thấy rồi chứ? Tất cả đã thông qua!</w:t>
      </w:r>
    </w:p>
    <w:p>
      <w:pPr>
        <w:pStyle w:val="BodyText"/>
      </w:pPr>
      <w:r>
        <w:t xml:space="preserve">Trác Bất Đàn lắc đầu:</w:t>
      </w:r>
    </w:p>
    <w:p>
      <w:pPr>
        <w:pStyle w:val="BodyText"/>
      </w:pPr>
      <w:r>
        <w:t xml:space="preserve">- Như thế quá trẻ con!</w:t>
      </w:r>
    </w:p>
    <w:p>
      <w:pPr>
        <w:pStyle w:val="BodyText"/>
      </w:pPr>
      <w:r>
        <w:t xml:space="preserve">Cực Âm Lão Quái gãi đầu, đảo mắt rồi nói:</w:t>
      </w:r>
    </w:p>
    <w:p>
      <w:pPr>
        <w:pStyle w:val="BodyText"/>
      </w:pPr>
      <w:r>
        <w:t xml:space="preserve">- Vậy được, những ai ủng hộ Tinh La Điện làm Minh chủ xin hãy giơ tay lên để Trác Đại Điện chủ thấy được sự nhiệt tình của các vị!</w:t>
      </w:r>
    </w:p>
    <w:p>
      <w:pPr>
        <w:pStyle w:val="BodyText"/>
      </w:pPr>
      <w:r>
        <w:t xml:space="preserve">Vậy là, soạt soạt soạt, tất cả đều giơ hết tay lên.</w:t>
      </w:r>
    </w:p>
    <w:p>
      <w:pPr>
        <w:pStyle w:val="BodyText"/>
      </w:pPr>
      <w:r>
        <w:t xml:space="preserve">Chỉ có Long Hổ Môn là còn hơi do dự. Trác Bất Đàn như vô tình như cố ý nhìn sang bên Long Hổ Môn. Truân Trung Trì cũng làm như vô ý tiến lên hai bước đứng cùng với Trác Bất Đàn.</w:t>
      </w:r>
    </w:p>
    <w:p>
      <w:pPr>
        <w:pStyle w:val="BodyText"/>
      </w:pPr>
      <w:r>
        <w:t xml:space="preserve">Long Hổ Môn đương nhiên là vạn lần không đồng ý, nhưng cũng chỉ đành thuận theo đại thế. Thời Thừa Long tiến lên trước cung tay nói:</w:t>
      </w:r>
    </w:p>
    <w:p>
      <w:pPr>
        <w:pStyle w:val="BodyText"/>
      </w:pPr>
      <w:r>
        <w:t xml:space="preserve">- Trác Điện chủ, Tinh La Điện ai cũng ủng hộ, lão bằng hữu bọn ta đương nhiên là ủng hộ vô điều kiện. Nhữnh hành động cũ rích như giơ tay thì không cần nữa phải không, ha ha…</w:t>
      </w:r>
    </w:p>
    <w:p>
      <w:pPr>
        <w:pStyle w:val="BodyText"/>
      </w:pPr>
      <w:r>
        <w:t xml:space="preserve">Tiếng cười cuối cùng của hắn nghe thì có vẻ là cười nhưng kỳ thực trong lòng còn khó chịu hơn cả khóc.</w:t>
      </w:r>
    </w:p>
    <w:p>
      <w:pPr>
        <w:pStyle w:val="BodyText"/>
      </w:pPr>
      <w:r>
        <w:t xml:space="preserve">Trác Bất Đàn cảm thán nói:</w:t>
      </w:r>
    </w:p>
    <w:p>
      <w:pPr>
        <w:pStyle w:val="BodyText"/>
      </w:pPr>
      <w:r>
        <w:t xml:space="preserve">- Thời Long đầu hậu ái như vậy, Trác mỗ thật hổ thẹn!</w:t>
      </w:r>
    </w:p>
    <w:p>
      <w:pPr>
        <w:pStyle w:val="BodyText"/>
      </w:pPr>
      <w:r>
        <w:t xml:space="preserve">Cực Âm Lão Quái nở nụ cười kỳ quái:</w:t>
      </w:r>
    </w:p>
    <w:p>
      <w:pPr>
        <w:pStyle w:val="BodyText"/>
      </w:pPr>
      <w:r>
        <w:t xml:space="preserve">- Trác Điện chủ, lại thông qua hết. Ta thấy Tinh La Điện đừng từ chối nữa. Mọi người đều mong muốn có một Minh chủ có thực lực lớn mạnh bảo vệ khu vực phía Đông, khiến khu vực phía Đông càng thêm cường thịnh. Đương nhiên, nếu dưới sự dẫn dắt của Minh chủ mới, mọi người đều có được nhiều lợi ích hơn trước đây thì càng tuyệt vời!</w:t>
      </w:r>
    </w:p>
    <w:p>
      <w:pPr>
        <w:pStyle w:val="BodyText"/>
      </w:pPr>
      <w:r>
        <w:t xml:space="preserve">Các Điện chủ khác của Tinh La Điện đều gật đầu nói với Trác Bất Đàn:</w:t>
      </w:r>
    </w:p>
    <w:p>
      <w:pPr>
        <w:pStyle w:val="BodyText"/>
      </w:pPr>
      <w:r>
        <w:t xml:space="preserve">- Đại Điện chủ, hiếm có được tấm lòng của mọi người như thế. Ta thấy Tinh La Điện nên đối mặt với khó khăn mà tiến bước, gánh vác lấy trọng trách này!</w:t>
      </w:r>
    </w:p>
    <w:p>
      <w:pPr>
        <w:pStyle w:val="BodyText"/>
      </w:pPr>
      <w:r>
        <w:t xml:space="preserve">Trác Bất Đàn thở dài rồi gật đầu:</w:t>
      </w:r>
    </w:p>
    <w:p>
      <w:pPr>
        <w:pStyle w:val="BodyText"/>
      </w:pPr>
      <w:r>
        <w:t xml:space="preserve">- Được, nếu Tinh La Điện còn từ chối nữa thì là không đủ thẳng thắn rồi! Mọi người đã ủng hộ Tinh La Điện như thế, vậy Tinh La Điện ta sẽ không để mọi người thất vọng!</w:t>
      </w:r>
    </w:p>
    <w:p>
      <w:pPr>
        <w:pStyle w:val="BodyText"/>
      </w:pPr>
      <w:r>
        <w:t xml:space="preserve">- Minh chủ uy vũ, Tinh La Điện uy vũ!</w:t>
      </w:r>
    </w:p>
    <w:p>
      <w:pPr>
        <w:pStyle w:val="Compact"/>
      </w:pPr>
      <w:r>
        <w:t xml:space="preserve">Lập tức những lời chúc mừng vang lên không ngừng nghỉ.</w:t>
      </w:r>
      <w:r>
        <w:br w:type="textWrapping"/>
      </w:r>
      <w:r>
        <w:br w:type="textWrapping"/>
      </w:r>
    </w:p>
    <w:p>
      <w:pPr>
        <w:pStyle w:val="Heading2"/>
      </w:pPr>
      <w:bookmarkStart w:id="404" w:name="chương-382"/>
      <w:bookmarkEnd w:id="404"/>
      <w:r>
        <w:t xml:space="preserve">382. Chương 38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82: Linh thú Hư Võ Cản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Minh chủ đã được chọn ra. Hội Liên minh đã lên đến cao trào. Dưới sự dẫn dắt của Minh chủ, các thế lực cùng cắt máu ăn thề, lập ra minh ước. Sau khi định ra minh ước, Tinh La Điện tổ chức đại yến chiêu đãi khách từ bốn phương, không khí trở nên náo nhiệt vô cùng.</w:t>
      </w:r>
    </w:p>
    <w:p>
      <w:pPr>
        <w:pStyle w:val="BodyText"/>
      </w:pPr>
      <w:r>
        <w:t xml:space="preserve">Sau vài tháng chuẩn bị, kết quả của Đại hội Đồng minh lần này khiến trên dưới Tinh La Điện hết sức hài lòng. Không những trở thành Minh chủ một cách thuận lợi mà còn khiến Tinh La Điện để lại được ấn tượng sâu sắc.</w:t>
      </w:r>
    </w:p>
    <w:p>
      <w:pPr>
        <w:pStyle w:val="BodyText"/>
      </w:pPr>
      <w:r>
        <w:t xml:space="preserve">Bước đi này thuận lợi đã tạo nền tảng vững chắc cho việc Đế quốc Đại La thăng cấp trở thành Đế quốc Thượng phẩm. Tinh La Điện đã hoàn thành Đại hội Đồng minh, tiếp theo thăng cấp Đế quốc Thượng phẩm thì phải tiến hành với danh nghĩa của Hoàng thất Đế quốc Đại La. Cơ hội chín muồi thì mọi việc sẽ thuận lợi, Đế quốc Đại La bắt đầu thực hiện những bước chuẩn bị cuối cùng.</w:t>
      </w:r>
    </w:p>
    <w:p>
      <w:pPr>
        <w:pStyle w:val="BodyText"/>
      </w:pPr>
      <w:r>
        <w:t xml:space="preserve">Trong các quốc gia nhân loại, Đế quốc Thượng phẩm là cấp cao nhất, vì thế cái gọi là thăng cấp cũng chỉ là tự phong mà thôi.</w:t>
      </w:r>
    </w:p>
    <w:p>
      <w:pPr>
        <w:pStyle w:val="BodyText"/>
      </w:pPr>
      <w:r>
        <w:t xml:space="preserve">Đương nhiên cái tự phong này cũng phải có điều kiện chứ không phải muốn phong là phong được. Ít nhất, muốn có được địa vị Đế quốc Thượng phẩm thì phải được sự công nhận của ba Đế quốc Thượng phẩm khác. Khi đã được chấp nhận thì nghi thức tự phong mới được tổ chức. Nếu không thì sẽ chỉ dẫn đến những ánh nhìn thù địch của các Đế quốc Thượng phẩm, thậm chí còn bị liên thủ chinh phạt. Vì thế mà trước tiên phải thăm dò phản ứng của ba Đế quốc Thượng phẩm, đó là điều tất yếu.</w:t>
      </w:r>
    </w:p>
    <w:p>
      <w:pPr>
        <w:pStyle w:val="BodyText"/>
      </w:pPr>
      <w:r>
        <w:t xml:space="preserve">Trong ba nước đó, cuộc đại chiến với Cửu Cung Phái của Đế quốc Xích Long vừa chấm dứt, đương nhiên không cần phải xem phản ứng của bọn chúng rồi.</w:t>
      </w:r>
    </w:p>
    <w:p>
      <w:pPr>
        <w:pStyle w:val="BodyText"/>
      </w:pPr>
      <w:r>
        <w:t xml:space="preserve">Trọng điểm là Đế quốc Thiên Hành và Đế quốc Cửu Ô. Đế quốc Đại La một mặt phái sứ thần đi đến hai Đế quốc Thượng phẩm này. Mặt khác cũng gấp rút chuẩn bị cho việc thăng cấp.</w:t>
      </w:r>
    </w:p>
    <w:p>
      <w:pPr>
        <w:pStyle w:val="BodyText"/>
      </w:pPr>
      <w:r>
        <w:t xml:space="preserve">Tần Vô Song hiếm khi được rỗi rãi, cùng Bao Bao và Tử Điện Phần Diệm Thú tiềm tâm tu luyện.</w:t>
      </w:r>
    </w:p>
    <w:p>
      <w:pPr>
        <w:pStyle w:val="BodyText"/>
      </w:pPr>
      <w:r>
        <w:t xml:space="preserve">Tần Vô Song hiện nay đã có địa vị cực cao ở Tinh La Điện, vì thế hắn có thể thoải mái sử dụng bất cứ bãi tu luyện nào của Tinh La Điện.</w:t>
      </w:r>
    </w:p>
    <w:p>
      <w:pPr>
        <w:pStyle w:val="BodyText"/>
      </w:pPr>
      <w:r>
        <w:t xml:space="preserve">Hôm nay Bao Bao và Tử Điện Phần Diệm Thú đang trao đổi kinh nghiệm hăng say, bỗng Bao Bao dừng lại:</w:t>
      </w:r>
    </w:p>
    <w:p>
      <w:pPr>
        <w:pStyle w:val="BodyText"/>
      </w:pPr>
      <w:r>
        <w:t xml:space="preserve">- Cô Đơn ca, dừng chút đã!</w:t>
      </w:r>
    </w:p>
    <w:p>
      <w:pPr>
        <w:pStyle w:val="BodyText"/>
      </w:pPr>
      <w:r>
        <w:t xml:space="preserve">Tử Điện Phần Diệm Thú khựng lại, kêu lên:</w:t>
      </w:r>
    </w:p>
    <w:p>
      <w:pPr>
        <w:pStyle w:val="BodyText"/>
      </w:pPr>
      <w:r>
        <w:t xml:space="preserve">- Bao Bao, đang đánh hăng ngươi dừng lại làm cái gì hả?</w:t>
      </w:r>
    </w:p>
    <w:p>
      <w:pPr>
        <w:pStyle w:val="BodyText"/>
      </w:pPr>
      <w:r>
        <w:t xml:space="preserve">Bao Bao ngồi xuống đất:</w:t>
      </w:r>
    </w:p>
    <w:p>
      <w:pPr>
        <w:pStyle w:val="BodyText"/>
      </w:pPr>
      <w:r>
        <w:t xml:space="preserve">- Khí tức trong người ta đang cuộn trào, hình như là dấu hiệu đột phá.</w:t>
      </w:r>
    </w:p>
    <w:p>
      <w:pPr>
        <w:pStyle w:val="BodyText"/>
      </w:pPr>
      <w:r>
        <w:t xml:space="preserve">Tử Điện Phần Diệm Thú hét lên:</w:t>
      </w:r>
    </w:p>
    <w:p>
      <w:pPr>
        <w:pStyle w:val="BodyText"/>
      </w:pPr>
      <w:r>
        <w:t xml:space="preserve">- Không thể nào, Bao Bao, không phải ngươi nói mới lên Linh Võ Đại viên mãn không lâu sao? Làm sao mà lại sắp đột phá nữa rồi?</w:t>
      </w:r>
    </w:p>
    <w:p>
      <w:pPr>
        <w:pStyle w:val="BodyText"/>
      </w:pPr>
      <w:r>
        <w:t xml:space="preserve">Bao Bao cười hì hì:</w:t>
      </w:r>
    </w:p>
    <w:p>
      <w:pPr>
        <w:pStyle w:val="BodyText"/>
      </w:pPr>
      <w:r>
        <w:t xml:space="preserve">- Đây chính là lợi ích của huyết thống Thái cổ Thần vượn đó.</w:t>
      </w:r>
    </w:p>
    <w:p>
      <w:pPr>
        <w:pStyle w:val="BodyText"/>
      </w:pPr>
      <w:r>
        <w:t xml:space="preserve">Tần Vô Song tiến lại:</w:t>
      </w:r>
    </w:p>
    <w:p>
      <w:pPr>
        <w:pStyle w:val="BodyText"/>
      </w:pPr>
      <w:r>
        <w:t xml:space="preserve">- Bao Bao, ngươi có dấu hiệu đột phá thật sao?</w:t>
      </w:r>
    </w:p>
    <w:p>
      <w:pPr>
        <w:pStyle w:val="BodyText"/>
      </w:pPr>
      <w:r>
        <w:t xml:space="preserve">Bao Bao gật đầu:</w:t>
      </w:r>
    </w:p>
    <w:p>
      <w:pPr>
        <w:pStyle w:val="BodyText"/>
      </w:pPr>
      <w:r>
        <w:t xml:space="preserve">- Vô Song lão đại, đúng thế, có phải là hơi nhanh quá không?</w:t>
      </w:r>
    </w:p>
    <w:p>
      <w:pPr>
        <w:pStyle w:val="BodyText"/>
      </w:pPr>
      <w:r>
        <w:t xml:space="preserve">Tần Vô Song vốn nghĩ tốc độ tăng cấp của mình đã là nhanh, nhưng Bao Bao này chưa đến nửa năm đã lại đột phá. Mà lần này không phải đột phá bình thường, mà là vào một lĩnh vực mới hoàn toàn - Hư Võ Cảnh!</w:t>
      </w:r>
    </w:p>
    <w:p>
      <w:pPr>
        <w:pStyle w:val="BodyText"/>
      </w:pPr>
      <w:r>
        <w:t xml:space="preserve">Tử Điện Phần Diệm Thú lầu bầu:</w:t>
      </w:r>
    </w:p>
    <w:p>
      <w:pPr>
        <w:pStyle w:val="BodyText"/>
      </w:pPr>
      <w:r>
        <w:t xml:space="preserve">- Đáng ghét, Bao Bao, trước khi bị phong ấn ta đã ở trạng thái đỉnh phong của Linh Võ Đại viên mãn rồi. Bây giờ vẫn chưa có dấu hiệu đột phá. Ngươi mà đột phá thì thể diện của Cô Đơn ca ta đây biết để đi đâu chứ?</w:t>
      </w:r>
    </w:p>
    <w:p>
      <w:pPr>
        <w:pStyle w:val="BodyText"/>
      </w:pPr>
      <w:r>
        <w:t xml:space="preserve">Bao Bao đắc ý:</w:t>
      </w:r>
    </w:p>
    <w:p>
      <w:pPr>
        <w:pStyle w:val="BodyText"/>
      </w:pPr>
      <w:r>
        <w:t xml:space="preserve">- Cô Đơn ca, không phải ngươi đố kỵ với ta đấy chứ?</w:t>
      </w:r>
    </w:p>
    <w:p>
      <w:pPr>
        <w:pStyle w:val="BodyText"/>
      </w:pPr>
      <w:r>
        <w:t xml:space="preserve">Tử Điện Phần Diệm Thú giận dữ:</w:t>
      </w:r>
    </w:p>
    <w:p>
      <w:pPr>
        <w:pStyle w:val="BodyText"/>
      </w:pPr>
      <w:r>
        <w:t xml:space="preserve">- Đố kỵ cái mông ngươi! Cô Đơn ca ta cũng bế quan tu luyện, tranh thủ sớm đột phá, không thể để nhóc con nhà ngươi vứt lại đằng sau được!</w:t>
      </w:r>
    </w:p>
    <w:p>
      <w:pPr>
        <w:pStyle w:val="BodyText"/>
      </w:pPr>
      <w:r>
        <w:t xml:space="preserve">Tần Vô Song biết Tử Điện Phần Diệm Thú và Bao Bao đều là Linh thú Thiên phú hiếm có. Mà Bao Bao lại có huyết thống của Thái cổ Thần vượn, còn được ăn thánh vật vạn năm Thánh Tượng Quả.</w:t>
      </w:r>
    </w:p>
    <w:p>
      <w:pPr>
        <w:pStyle w:val="BodyText"/>
      </w:pPr>
      <w:r>
        <w:t xml:space="preserve">Thánh Tượng Quả đánh thức huyết mạch Thái cổ Thần vượn, trong cảnh giới Linh Võ, đột phá là chuyện vặt vãnh. Nếu Bao Bao mới là Sơ Linh Võ Cảnh thì cũng có khả năng nhảy vọt lên Linh Võ Đại viên mãn. Thăng vượt cấp còn được huống hồ chỉ là thăng một cấp.</w:t>
      </w:r>
    </w:p>
    <w:p>
      <w:pPr>
        <w:pStyle w:val="BodyText"/>
      </w:pPr>
      <w:r>
        <w:t xml:space="preserve">- Vô Song lão đại, vậy thiệt thòi cho huynh phải làm hộ pháp cho ta rồi.</w:t>
      </w:r>
    </w:p>
    <w:p>
      <w:pPr>
        <w:pStyle w:val="BodyText"/>
      </w:pPr>
      <w:r>
        <w:t xml:space="preserve">Bao Bao làm mặt quỷ. Tần Vô Song cười ha ha:</w:t>
      </w:r>
    </w:p>
    <w:p>
      <w:pPr>
        <w:pStyle w:val="BodyText"/>
      </w:pPr>
      <w:r>
        <w:t xml:space="preserve">- Được, chuyện nhỏ. Ở địa bàn của Tinh La Điện thì sẽ không có chuyện gì ngoài ý muốn đâu. Nhưng ta vẫn quyết định làm hộ pháp cho các ngươi.</w:t>
      </w:r>
    </w:p>
    <w:p>
      <w:pPr>
        <w:pStyle w:val="BodyText"/>
      </w:pPr>
      <w:r>
        <w:t xml:space="preserve">Bao Bao cười tít mắt nói với Tử Điện Phần Diệm Thú:</w:t>
      </w:r>
    </w:p>
    <w:p>
      <w:pPr>
        <w:pStyle w:val="BodyText"/>
      </w:pPr>
      <w:r>
        <w:t xml:space="preserve">- Cô Đơn ca, ngươi định bế quan trong bao lâu?</w:t>
      </w:r>
    </w:p>
    <w:p>
      <w:pPr>
        <w:pStyle w:val="BodyText"/>
      </w:pPr>
      <w:r>
        <w:t xml:space="preserve">Tử Điện Phần Diệm Thú hét:</w:t>
      </w:r>
    </w:p>
    <w:p>
      <w:pPr>
        <w:pStyle w:val="BodyText"/>
      </w:pPr>
      <w:r>
        <w:t xml:space="preserve">- Mười ngày… không, một tháng. Không không, ba đến năm tháng. Haizzz, ngươi bảo ta bao lâu đây?</w:t>
      </w:r>
    </w:p>
    <w:p>
      <w:pPr>
        <w:pStyle w:val="BodyText"/>
      </w:pPr>
      <w:r>
        <w:t xml:space="preserve">Bao Bao cười:</w:t>
      </w:r>
    </w:p>
    <w:p>
      <w:pPr>
        <w:pStyle w:val="BodyText"/>
      </w:pPr>
      <w:r>
        <w:t xml:space="preserve">- Cô Đơn ca, thế đâu gọi là bế quan, rõ ràng là giận dỗi mà. Ta chỉ cần một tháng, nhiều nhất là một tháng, nhanh thì nửa tháng. Hay là chúng ta thi đi?</w:t>
      </w:r>
    </w:p>
    <w:p>
      <w:pPr>
        <w:pStyle w:val="BodyText"/>
      </w:pPr>
      <w:r>
        <w:t xml:space="preserve">Tử Điện Phần Diệm Thú giận dữ:</w:t>
      </w:r>
    </w:p>
    <w:p>
      <w:pPr>
        <w:pStyle w:val="BodyText"/>
      </w:pPr>
      <w:r>
        <w:t xml:space="preserve">- Thi thì thi!</w:t>
      </w:r>
    </w:p>
    <w:p>
      <w:pPr>
        <w:pStyle w:val="BodyText"/>
      </w:pPr>
      <w:r>
        <w:t xml:space="preserve">- Được, Cô Đơn ca, hạn là một tháng, được chứ? Nếu sau một tháng ngươi chưa đột phá mà ta đột phá thì ngươi phải phục dịch ta miễn phí, đấm lưng bóp vai cho ta ba năm, không được trốn tránh, thế nào?</w:t>
      </w:r>
    </w:p>
    <w:p>
      <w:pPr>
        <w:pStyle w:val="BodyText"/>
      </w:pPr>
      <w:r>
        <w:t xml:space="preserve">Tử Điện Phần Diệm Thú cười kỳ quái:</w:t>
      </w:r>
    </w:p>
    <w:p>
      <w:pPr>
        <w:pStyle w:val="BodyText"/>
      </w:pPr>
      <w:r>
        <w:t xml:space="preserve">- Ngươi không sợ ta bóp nát ngươi ra thì chúng ta thi.</w:t>
      </w:r>
    </w:p>
    <w:p>
      <w:pPr>
        <w:pStyle w:val="BodyText"/>
      </w:pPr>
      <w:r>
        <w:t xml:space="preserve">Tần Vô Song nói:</w:t>
      </w:r>
    </w:p>
    <w:p>
      <w:pPr>
        <w:pStyle w:val="BodyText"/>
      </w:pPr>
      <w:r>
        <w:t xml:space="preserve">- Hai bảo vật sống các ngươi đừng gây chuyện nữa. Nghiêm túc bế quan đi. Thời hạn một tháng, không cần miễn cưỡng. Sau một tháng ta nghĩ chuyện Đế quốc Đại La thăng cấp lên Đế quốc Thượng phẩm cũng sẽ rõ ràng thôi. Nếu trong các ngươi có được một người thăng lên Hư Võ Cảnh thì đúng là vui ngoài mong đợi.</w:t>
      </w:r>
    </w:p>
    <w:p>
      <w:pPr>
        <w:pStyle w:val="BodyText"/>
      </w:pPr>
      <w:r>
        <w:t xml:space="preserve">Bao Bao cười:</w:t>
      </w:r>
    </w:p>
    <w:p>
      <w:pPr>
        <w:pStyle w:val="BodyText"/>
      </w:pPr>
      <w:r>
        <w:t xml:space="preserve">- Vô Song lão đại, huynh cứ đợi đi!</w:t>
      </w:r>
    </w:p>
    <w:p>
      <w:pPr>
        <w:pStyle w:val="BodyText"/>
      </w:pPr>
      <w:r>
        <w:t xml:space="preserve">Tần Vô Song nói:</w:t>
      </w:r>
    </w:p>
    <w:p>
      <w:pPr>
        <w:pStyle w:val="BodyText"/>
      </w:pPr>
      <w:r>
        <w:t xml:space="preserve">- Đi đi!</w:t>
      </w:r>
    </w:p>
    <w:p>
      <w:pPr>
        <w:pStyle w:val="BodyText"/>
      </w:pPr>
      <w:r>
        <w:t xml:space="preserve">Lúc đó hai bảo vật sống mới không gây sự nữa, tự đi tìm nơi bế quan.</w:t>
      </w:r>
    </w:p>
    <w:p>
      <w:pPr>
        <w:pStyle w:val="BodyText"/>
      </w:pPr>
      <w:r>
        <w:t xml:space="preserve">Tần Vô Song một mình ở ngoài cũng không nhàn rỗi. Từ sau khi hấp thụ linh lực của Triệu Hằng và Đao Hải Đường, đan điền của hắn dù vẫn chưa đến gần mức đột phá Linh Võ Đại viên mãn nhưng cũng có chút dấu hiệu mơ hồ nào đó. Chỉ cần cứ tu luyện với tốc độ này thì đột phá là chuyện sớm muộn.</w:t>
      </w:r>
    </w:p>
    <w:p>
      <w:pPr>
        <w:pStyle w:val="BodyText"/>
      </w:pPr>
      <w:r>
        <w:t xml:space="preserve">- Nay Bao Bao và Cô Đơn đều tiến bộ vượt bậc, mình không thể để tụt lại phía sau quá nhiều.</w:t>
      </w:r>
    </w:p>
    <w:p>
      <w:pPr>
        <w:pStyle w:val="BodyText"/>
      </w:pPr>
      <w:r>
        <w:t xml:space="preserve">Tần Vô Song nghĩ:</w:t>
      </w:r>
    </w:p>
    <w:p>
      <w:pPr>
        <w:pStyle w:val="BodyText"/>
      </w:pPr>
      <w:r>
        <w:t xml:space="preserve">- Xem ra mình cần phải nỗ lực hơn nữa!</w:t>
      </w:r>
    </w:p>
    <w:p>
      <w:pPr>
        <w:pStyle w:val="BodyText"/>
      </w:pPr>
      <w:r>
        <w:t xml:space="preserve">Có Bao Bao và Tử Điện Phần Diệm Thú làm động lực, Tần Vô Song không dám chậm trễ trong việc tu luyện. Hắn biết mình cũng có một ưu thế về tu luyện. Đó chính là thể xác chắc chắn. Dù có hấp thu linh lực thế nào thì cũng không sợ linh lực phản phệ. Hắn biết tất cả là nhờ hai lần Thần quang Tẩy lễ của Thất Tuyệt Liên Hoàn Trận. Từ sau khi vào Đệ tam hoàn, Tần Vô Song càng hiếu kỳ với Thất Tuyệt Liên Hoàn Trận. Đệ tứ hoàn lại ở Hiên Viên Khâu.</w:t>
      </w:r>
    </w:p>
    <w:p>
      <w:pPr>
        <w:pStyle w:val="BodyText"/>
      </w:pPr>
      <w:r>
        <w:t xml:space="preserve">- Rốt cuộc thì chủ nhân của Thất Tuyệt Liên Hoàn Trận là ai? Đằng sau nó có ẩn giấu bí mật gì?</w:t>
      </w:r>
    </w:p>
    <w:p>
      <w:pPr>
        <w:pStyle w:val="BodyText"/>
      </w:pPr>
      <w:r>
        <w:t xml:space="preserve">Bất giác Tần Vô Song lại có nhiều sự mong đợi hơn:</w:t>
      </w:r>
    </w:p>
    <w:p>
      <w:pPr>
        <w:pStyle w:val="BodyText"/>
      </w:pPr>
      <w:r>
        <w:t xml:space="preserve">- Hôm đó Mộ Dung tiểu thư từng nói, Hiên Viên Khâu cũng có một Tần gia. Rốt cuộc tổ tiên Tần gia trấn Đông Lâm của ta có quan hệ gì với Tần gia ở Hiên Viên Khâu không?</w:t>
      </w:r>
    </w:p>
    <w:p>
      <w:pPr>
        <w:pStyle w:val="BodyText"/>
      </w:pPr>
      <w:r>
        <w:t xml:space="preserve">Hắn còn nhớ phụ thân từng nói với mình về cơ mật tổ huấn, nói trong tổ đường gia tộc Tần gia trấn Đông Lâm có một cơ quan, nhưng phải là cường giả Linh Võ Đại viên mãn mới có thể mở được.</w:t>
      </w:r>
    </w:p>
    <w:p>
      <w:pPr>
        <w:pStyle w:val="BodyText"/>
      </w:pPr>
      <w:r>
        <w:t xml:space="preserve">Linh Võ Đại viên mãn đã là cấp bậc mạnh nhất ở các quốc gia nhân loại mà cũng chỉ là mới có tư cách khởi động cơ quan này. Có thể thấy nếu Tần gia có Tông môn thật thì ít nhiều cũng có quan hệ với Hiên Viên Khâu.</w:t>
      </w:r>
    </w:p>
    <w:p>
      <w:pPr>
        <w:pStyle w:val="BodyText"/>
      </w:pPr>
      <w:r>
        <w:t xml:space="preserve">Dù không có thì Tông môn Tần gia chắc chắn cũng rất lợi hại. Nhưng theo sự phân tích tổ huấn mà phụ thân nói thì có lẽ Tông môn Tần gia đã gặp phải nguy cơ gì đó. Nếu không thì sao lại phải điều bớt thế lực đến đây?</w:t>
      </w:r>
    </w:p>
    <w:p>
      <w:pPr>
        <w:pStyle w:val="BodyText"/>
      </w:pPr>
      <w:r>
        <w:t xml:space="preserve">Những đầu mối vụn vặt, Tần Vô Song không nghĩ tiếp nữa. Việc cần gấp bây giờ là phải tăng thực lực lên cấp Linh Võ Đại viên mãn, rồi đến căn phòng của tổ đường Tần gia xem rốt cuộc cái cơ quan đó có huyền cơ gì.</w:t>
      </w:r>
    </w:p>
    <w:p>
      <w:pPr>
        <w:pStyle w:val="BodyText"/>
      </w:pPr>
      <w:r>
        <w:t xml:space="preserve">- Linh Võ Đại viên mãn!</w:t>
      </w:r>
    </w:p>
    <w:p>
      <w:pPr>
        <w:pStyle w:val="BodyText"/>
      </w:pPr>
      <w:r>
        <w:t xml:space="preserve">Mục tiêu của Tần Vô Song chưa bao giờ rõ ràng đến thế, ánh mắt lấp lánh sự cuồng dã:</w:t>
      </w:r>
    </w:p>
    <w:p>
      <w:pPr>
        <w:pStyle w:val="BodyText"/>
      </w:pPr>
      <w:r>
        <w:t xml:space="preserve">- Tả Thiên Tứ đã trở về Hiên Viên Khâu tu luyện chuyên sâu, sớm muộn gì cũng thăng cấp lên Hư Võ Cảnh. La Thiên Đạo Trường không đích thân nhúng tay vào thì nhưng cũng có thể nâng cao thực lực cho Tả Thiên Tứ, cho hắn một vài vũ khí mạnh. Đến lúc đó, Tả Thiên Tứ vẫn là một đại họa. Không làm thì thôi, đã làm phải làm đến nơi đến chốn. Tên Tả Thiên Tứ này vẫn nên diệt cỏ diệt tận gốc mới được!</w:t>
      </w:r>
    </w:p>
    <w:p>
      <w:pPr>
        <w:pStyle w:val="BodyText"/>
      </w:pPr>
      <w:r>
        <w:t xml:space="preserve">Tần Vô Song suy nghĩ:</w:t>
      </w:r>
    </w:p>
    <w:p>
      <w:pPr>
        <w:pStyle w:val="BodyText"/>
      </w:pPr>
      <w:r>
        <w:t xml:space="preserve">- Chỉ có điều, hạ thủ phải cẩn thận một chút. Phải cho hắn chết không rõ ràng, khiến La Thiên Đạo Trường không tìm được nửa dấu vết nào mới được.</w:t>
      </w:r>
    </w:p>
    <w:p>
      <w:pPr>
        <w:pStyle w:val="BodyText"/>
      </w:pPr>
      <w:r>
        <w:t xml:space="preserve">o0o</w:t>
      </w:r>
    </w:p>
    <w:p>
      <w:pPr>
        <w:pStyle w:val="BodyText"/>
      </w:pPr>
      <w:r>
        <w:t xml:space="preserve">Tả Thiên Tứ lúc này đang ở trong một biệt viện nào đó của La Thiên Đạo Trường. Toàn thân hắn lúc này đang tỏa ra một niềm vui sướng, ánh mắt đầy phấn chấn, nhìn có vẻ đã bước ra được cái bóng đen việc Cửu Cung Phái bị đánh bại.</w:t>
      </w:r>
    </w:p>
    <w:p>
      <w:pPr>
        <w:pStyle w:val="BodyText"/>
      </w:pPr>
      <w:r>
        <w:t xml:space="preserve">- Tinh La Điện, Trác Bất Đàn, Truân Trung Trì, còn hai con nghiệt súc kia nữa, cứ đợi đấy! Ngày Tả mỗ rời khỏi Hiên Viên Khâu chính là ngày ta trở lại. Hừ, thăng cấp Đế quốc Thượng phẩm sao? Cứ cho các ngươi ôm ảo tưởng đẹp đẽ đó mà xuống cửu tuyền địa ngục đi!</w:t>
      </w:r>
    </w:p>
    <w:p>
      <w:pPr>
        <w:pStyle w:val="BodyText"/>
      </w:pPr>
      <w:r>
        <w:t xml:space="preserve">Tả Thiên Tứ nghĩ.</w:t>
      </w:r>
    </w:p>
    <w:p>
      <w:pPr>
        <w:pStyle w:val="BodyText"/>
      </w:pPr>
      <w:r>
        <w:t xml:space="preserve">Đúng lúc đó, cửa một gian phòng trong biệt viện mở ra, từ bên trong đi ra một lão giả râu tóc bạc trắng vẫy tay về phía Tả Thiên Tứ:</w:t>
      </w:r>
    </w:p>
    <w:p>
      <w:pPr>
        <w:pStyle w:val="BodyText"/>
      </w:pPr>
      <w:r>
        <w:t xml:space="preserve">- Thiên Tứ, lại đây!</w:t>
      </w:r>
    </w:p>
    <w:p>
      <w:pPr>
        <w:pStyle w:val="BodyText"/>
      </w:pPr>
      <w:r>
        <w:t xml:space="preserve">Tả Thiên Tứ hớn hở tiến lại:</w:t>
      </w:r>
    </w:p>
    <w:p>
      <w:pPr>
        <w:pStyle w:val="BodyText"/>
      </w:pPr>
      <w:r>
        <w:t xml:space="preserve">- Cậu, thế nào?</w:t>
      </w:r>
    </w:p>
    <w:p>
      <w:pPr>
        <w:pStyle w:val="BodyText"/>
      </w:pPr>
      <w:r>
        <w:t xml:space="preserve">Lão giả đó nói:</w:t>
      </w:r>
    </w:p>
    <w:p>
      <w:pPr>
        <w:pStyle w:val="BodyText"/>
      </w:pPr>
      <w:r>
        <w:t xml:space="preserve">- Coi như ngươi vận khí tốt. Lục Pháp vương đã đồng ý cho ngươi một linh thú Hư Võ Cảnh. Thiên Tứ, nếu lần này còn thất bại nữa thì người cậu ta cũng không giúp được gì ngươi nữa đâu.</w:t>
      </w:r>
    </w:p>
    <w:p>
      <w:pPr>
        <w:pStyle w:val="BodyText"/>
      </w:pPr>
      <w:r>
        <w:t xml:space="preserve">Tả Thiên Tứ vội vàng nói:</w:t>
      </w:r>
    </w:p>
    <w:p>
      <w:pPr>
        <w:pStyle w:val="BodyText"/>
      </w:pPr>
      <w:r>
        <w:t xml:space="preserve">- Cậu, lần này con có linh thú Hư Võ Cảnh, cộng với việc con đã là Hư Võ Cảnh, nếu không tiêu diệt được Tinh La Điện nữa, đừng nói cậu, ngay cả con cũng không thể tha thứ cho chính mình.</w:t>
      </w:r>
    </w:p>
    <w:p>
      <w:pPr>
        <w:pStyle w:val="BodyText"/>
      </w:pPr>
      <w:r>
        <w:t xml:space="preserve">Lão giả đó chính là cậu ruột của Tả Thiên Tứ, ở La Thiên Đạo Trường là một Trưởng lão, có địa vị không tệ. Mà Trưởng lão ở La Thiên Đạo Trường chỉ thấp hơn Pháp vương và Đạo tôn mà thôi.</w:t>
      </w:r>
    </w:p>
    <w:p>
      <w:pPr>
        <w:pStyle w:val="BodyText"/>
      </w:pPr>
      <w:r>
        <w:t xml:space="preserve">La Thiên Đạo Trường có bốn vị Đạo tôn, chín vị Pháp vương. Trưởng lão thì khá nhiều, có đến bốn, năm chục người.</w:t>
      </w:r>
    </w:p>
    <w:p>
      <w:pPr>
        <w:pStyle w:val="BodyText"/>
      </w:pPr>
      <w:r>
        <w:t xml:space="preserve">Vì thế cậu ruột của Tả Thiên Tứ tuy là Trưởng lão nhưng cũng không phải muốn làm gì thì làm. Kỳ thực lần này vì Tả Thiên Tứ mà lão cũng đã mất mặt rồi.</w:t>
      </w:r>
    </w:p>
    <w:p>
      <w:pPr>
        <w:pStyle w:val="BodyText"/>
      </w:pPr>
      <w:r>
        <w:t xml:space="preserve">Mà La Thiên Đạo Trường suýt chút nữa vì chuyện của Cửu Cung Phái mà vi phạm quy định vạn năm của các Cấm địa của Thần. Nếu bị kẻ đối đầu nắm lấy chuyện này thì rất bất lợi cho tiền đồ của La Thiên Đạo Trưởng ở Hiên Viên Khâu.</w:t>
      </w:r>
    </w:p>
    <w:p>
      <w:pPr>
        <w:pStyle w:val="Compact"/>
      </w:pPr>
      <w:r>
        <w:t xml:space="preserve">Vì thế La Thiên Đạo Trường không thể ra mặt cho Cửu Cung Phái được nữa. Giúp được Tả Thiên Tứ đến mức này, người cậu La Dương này cũng đã cố gắng hết sức rồi.</w:t>
      </w:r>
      <w:r>
        <w:br w:type="textWrapping"/>
      </w:r>
      <w:r>
        <w:br w:type="textWrapping"/>
      </w:r>
    </w:p>
    <w:p>
      <w:pPr>
        <w:pStyle w:val="Heading2"/>
      </w:pPr>
      <w:bookmarkStart w:id="405" w:name="chương-383"/>
      <w:bookmarkEnd w:id="405"/>
      <w:r>
        <w:t xml:space="preserve">383. Chương 38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83: Âm mưu bật lạ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Mười ngày sau, trước sơn môn La Thiên Đạo Trường, Tả Thiên Tứ chuẩn bị từ biệt La Thiên Đạo Trường trở về. Trải qua quá trình tẩy lễ đặc biệt của La Thiên Đạo Trường, hắn hiện nay đã đột phá cửa ải khó khăn từ Linh Võ Đại viên mãn tăng lên Hư Võ Cảnh.</w:t>
      </w:r>
    </w:p>
    <w:p>
      <w:pPr>
        <w:pStyle w:val="BodyText"/>
      </w:pPr>
      <w:r>
        <w:t xml:space="preserve">Không chỉ như thế, hắn còn có được một con linh thú Luyện Hư Cảnh giống như loại mà La Vân đã dùng trước đây, được phong ấn trong Thú Phù, thông qua bí thuật có thể triệu hồi ra chiến đấu, vô cùng uy lực.</w:t>
      </w:r>
    </w:p>
    <w:p>
      <w:pPr>
        <w:pStyle w:val="BodyText"/>
      </w:pPr>
      <w:r>
        <w:t xml:space="preserve">- Cậu quay về đi. Bây giờ con trở về các quốc gia nhân loại. Lần này Thiên Tứ nhất định không để cậu thất vọng, không để La Thiên Đạo Trường mất mặt đâu.</w:t>
      </w:r>
    </w:p>
    <w:p>
      <w:pPr>
        <w:pStyle w:val="BodyText"/>
      </w:pPr>
      <w:r>
        <w:t xml:space="preserve">La Dương nhướng mày lãnh đạm nói:</w:t>
      </w:r>
    </w:p>
    <w:p>
      <w:pPr>
        <w:pStyle w:val="BodyText"/>
      </w:pPr>
      <w:r>
        <w:t xml:space="preserve">- Hy vọng lần này ngươi không nuốt lời. Nếu lần này còn làm hỏng việc, ngươi không cần đến La Thiên Đạo Trường nữa, sau này cũng đừng gọi ta là cậu.</w:t>
      </w:r>
    </w:p>
    <w:p>
      <w:pPr>
        <w:pStyle w:val="BodyText"/>
      </w:pPr>
      <w:r>
        <w:t xml:space="preserve">Tả Thiên Tứ tự tin nói:</w:t>
      </w:r>
    </w:p>
    <w:p>
      <w:pPr>
        <w:pStyle w:val="BodyText"/>
      </w:pPr>
      <w:r>
        <w:t xml:space="preserve">- Cậu, lần này tuyệt đối sẽ không có gì sai sót!</w:t>
      </w:r>
    </w:p>
    <w:p>
      <w:pPr>
        <w:pStyle w:val="BodyText"/>
      </w:pPr>
      <w:r>
        <w:t xml:space="preserve">- Đi đi. Dựng lại Tông môn, bồi dưỡng thêm nhiều đệ tử. Nếu có thể gửi đến La Thiên Đạo Trường một hai nhân tài kiệt xuất thì đó chính là công lao to lớn của ngươi rồi.</w:t>
      </w:r>
    </w:p>
    <w:p>
      <w:pPr>
        <w:pStyle w:val="BodyText"/>
      </w:pPr>
      <w:r>
        <w:t xml:space="preserve">Tả Thiên Tứ nói hùng dũng:</w:t>
      </w:r>
    </w:p>
    <w:p>
      <w:pPr>
        <w:pStyle w:val="BodyText"/>
      </w:pPr>
      <w:r>
        <w:t xml:space="preserve">- Cậu an tâm, Thiên Tứ sẽ dốc hết sức!</w:t>
      </w:r>
    </w:p>
    <w:p>
      <w:pPr>
        <w:pStyle w:val="BodyText"/>
      </w:pPr>
      <w:r>
        <w:t xml:space="preserve">- Đi đi!</w:t>
      </w:r>
    </w:p>
    <w:p>
      <w:pPr>
        <w:pStyle w:val="BodyText"/>
      </w:pPr>
      <w:r>
        <w:t xml:space="preserve">La Dương khoát tay rồi đi vào trong. Bỗng từ bên cạnh hiện ra hai bóng người, cả hai đều rất trẻ. Một là La Vân, kẻ kia còn trẻ hơn, gương mặt đẹp như điêu khắc, vô cùng anh tuấn.</w:t>
      </w:r>
    </w:p>
    <w:p>
      <w:pPr>
        <w:pStyle w:val="BodyText"/>
      </w:pPr>
      <w:r>
        <w:t xml:space="preserve">Ở các quốc gia nhân loại, La Vân vô cùng kiêu căng, cao ngạo, nhưng trước mặt người trẻ tuổi kia lại khép khép nép nép, chỉ nghĩ mọi cách để nịnh bợ người này.</w:t>
      </w:r>
    </w:p>
    <w:p>
      <w:pPr>
        <w:pStyle w:val="BodyText"/>
      </w:pPr>
      <w:r>
        <w:t xml:space="preserve">- Tả Thiên Tứ, đừng đi vội!</w:t>
      </w:r>
    </w:p>
    <w:p>
      <w:pPr>
        <w:pStyle w:val="BodyText"/>
      </w:pPr>
      <w:r>
        <w:t xml:space="preserve">La Vân quát khẽ.</w:t>
      </w:r>
    </w:p>
    <w:p>
      <w:pPr>
        <w:pStyle w:val="BodyText"/>
      </w:pPr>
      <w:r>
        <w:t xml:space="preserve">La Dương thấy La Vân thì không chút phản ứng. La Vân là cháu bên họ nội của La Dương, ở La Thiên Đạo Trường cũng chẳng phải nhân vật nổi bật gì.</w:t>
      </w:r>
    </w:p>
    <w:p>
      <w:pPr>
        <w:pStyle w:val="BodyText"/>
      </w:pPr>
      <w:r>
        <w:t xml:space="preserve">Vì thế La Dương thấy La Vân không hề có sự vui mừng. Nhưng khi thấy người trẻ tuổi đứng đằng sau La Vân thì sắc mặt La Dương lập tức thay đổi.</w:t>
      </w:r>
    </w:p>
    <w:p>
      <w:pPr>
        <w:pStyle w:val="BodyText"/>
      </w:pPr>
      <w:r>
        <w:t xml:space="preserve">- La Đĩnh công tử!</w:t>
      </w:r>
    </w:p>
    <w:p>
      <w:pPr>
        <w:pStyle w:val="BodyText"/>
      </w:pPr>
      <w:r>
        <w:t xml:space="preserve">La Dương thấy giật mình.</w:t>
      </w:r>
    </w:p>
    <w:p>
      <w:pPr>
        <w:pStyle w:val="BodyText"/>
      </w:pPr>
      <w:r>
        <w:t xml:space="preserve">La Đĩnh, đó là nhân vật đứng trong hàng ngũ ba người đứng đầu trong số đệ tử trẻ tuổi của La Thiên Đạo Trường. Tuy tuổi còn trẻ nhưng những người cùng trang lứa hoàn toàn không thể so bì.</w:t>
      </w:r>
    </w:p>
    <w:p>
      <w:pPr>
        <w:pStyle w:val="BodyText"/>
      </w:pPr>
      <w:r>
        <w:t xml:space="preserve">Nói không hề khoa trương, tên La Đĩnh này rất có khả năng trở thành người lãnh đạo đời sau của La Thiên Đạo Trường, thậm chí có thể trở thành Đạo tôn thế hệ tiếp theo.</w:t>
      </w:r>
    </w:p>
    <w:p>
      <w:pPr>
        <w:pStyle w:val="BodyText"/>
      </w:pPr>
      <w:r>
        <w:t xml:space="preserve">- Trưởng lão La Dương.</w:t>
      </w:r>
    </w:p>
    <w:p>
      <w:pPr>
        <w:pStyle w:val="BodyText"/>
      </w:pPr>
      <w:r>
        <w:t xml:space="preserve">La Đĩnh chậm rãi tiến lại chào La Dương. Địa vị của hắn hiện nay ở La Thiên Đạo Trường tuy rất cao nhưng dù gì vẫn là đệ tử, trước mặt Trưởng lão của La Thiên Đạo Trường cũng không được quá tùy tiện. La Đĩnh tỏ ra cũng rất lễ độ, rất có tu dưỡng.</w:t>
      </w:r>
    </w:p>
    <w:p>
      <w:pPr>
        <w:pStyle w:val="BodyText"/>
      </w:pPr>
      <w:r>
        <w:t xml:space="preserve">- La Đĩnh công tử, cơn gió nào đưa công tử đến hàn xá của lão phu thế này?</w:t>
      </w:r>
    </w:p>
    <w:p>
      <w:pPr>
        <w:pStyle w:val="BodyText"/>
      </w:pPr>
      <w:r>
        <w:t xml:space="preserve">La Dương cười ha ha nói.</w:t>
      </w:r>
    </w:p>
    <w:p>
      <w:pPr>
        <w:pStyle w:val="BodyText"/>
      </w:pPr>
      <w:r>
        <w:t xml:space="preserve">La Vân vội nói:</w:t>
      </w:r>
    </w:p>
    <w:p>
      <w:pPr>
        <w:pStyle w:val="BodyText"/>
      </w:pPr>
      <w:r>
        <w:t xml:space="preserve">- Đại bá, La Đĩnh công tử đến để hỏi thăm một chuyện.</w:t>
      </w:r>
    </w:p>
    <w:p>
      <w:pPr>
        <w:pStyle w:val="BodyText"/>
      </w:pPr>
      <w:r>
        <w:t xml:space="preserve">La Dương gật đầu:</w:t>
      </w:r>
    </w:p>
    <w:p>
      <w:pPr>
        <w:pStyle w:val="BodyText"/>
      </w:pPr>
      <w:r>
        <w:t xml:space="preserve">- La Đĩnh công tử muốn hỏi về chuyện gì?</w:t>
      </w:r>
    </w:p>
    <w:p>
      <w:pPr>
        <w:pStyle w:val="BodyText"/>
      </w:pPr>
      <w:r>
        <w:t xml:space="preserve">La Vân vội vàng lên tiếng:</w:t>
      </w:r>
    </w:p>
    <w:p>
      <w:pPr>
        <w:pStyle w:val="BodyText"/>
      </w:pPr>
      <w:r>
        <w:t xml:space="preserve">- La Đĩnh công tử muốn hỏi về một người. Thật ra người này ta cũng đã nói cho La Đĩnh công tử nhưng để đảm bảo, công tử muốn Tả Thiên Tứ xác nhận để tránh nhận nhầm.</w:t>
      </w:r>
    </w:p>
    <w:p>
      <w:pPr>
        <w:pStyle w:val="BodyText"/>
      </w:pPr>
      <w:r>
        <w:t xml:space="preserve">Tả Thiên Tứ biết La Đĩnh là một nhân vật có vai vế ở Đạo Trường, vội vàng nói:</w:t>
      </w:r>
    </w:p>
    <w:p>
      <w:pPr>
        <w:pStyle w:val="BodyText"/>
      </w:pPr>
      <w:r>
        <w:t xml:space="preserve">- Mời La Đĩnh công tử hỏi.</w:t>
      </w:r>
    </w:p>
    <w:p>
      <w:pPr>
        <w:pStyle w:val="BodyText"/>
      </w:pPr>
      <w:r>
        <w:t xml:space="preserve">La Đĩnh khẽ gật đầu:</w:t>
      </w:r>
    </w:p>
    <w:p>
      <w:pPr>
        <w:pStyle w:val="BodyText"/>
      </w:pPr>
      <w:r>
        <w:t xml:space="preserve">- Ta nghe La Vân nói, lần này ngươi làm việc ở các quốc gia nhân loại bị một nữ tử thần bí cản trở, điều này có đúng không?</w:t>
      </w:r>
    </w:p>
    <w:p>
      <w:pPr>
        <w:pStyle w:val="BodyText"/>
      </w:pPr>
      <w:r>
        <w:t xml:space="preserve">Tả Thiên Tứ lập tức gật đầu:</w:t>
      </w:r>
    </w:p>
    <w:p>
      <w:pPr>
        <w:pStyle w:val="BodyText"/>
      </w:pPr>
      <w:r>
        <w:t xml:space="preserve">- Đúng là có việc này. Nữ tử đó rất lợi hại, nói năng cũng rất hùng hồn, có vẻ lai lịch không tầm thường.</w:t>
      </w:r>
    </w:p>
    <w:p>
      <w:pPr>
        <w:pStyle w:val="BodyText"/>
      </w:pPr>
      <w:r>
        <w:t xml:space="preserve">La Đĩnh khẽ nhíu mày, La Dương thấy vậy vội quát:</w:t>
      </w:r>
    </w:p>
    <w:p>
      <w:pPr>
        <w:pStyle w:val="BodyText"/>
      </w:pPr>
      <w:r>
        <w:t xml:space="preserve">- Thiên Tứ, bảo ngươi trả lời thì hãy trả lời cho tử tế, đừng có bình luận lung tung.</w:t>
      </w:r>
    </w:p>
    <w:p>
      <w:pPr>
        <w:pStyle w:val="BodyText"/>
      </w:pPr>
      <w:r>
        <w:t xml:space="preserve">Tả Thiên Tứ giật mình, vội cúi đầu:</w:t>
      </w:r>
    </w:p>
    <w:p>
      <w:pPr>
        <w:pStyle w:val="BodyText"/>
      </w:pPr>
      <w:r>
        <w:t xml:space="preserve">- Vâng!</w:t>
      </w:r>
    </w:p>
    <w:p>
      <w:pPr>
        <w:pStyle w:val="BodyText"/>
      </w:pPr>
      <w:r>
        <w:t xml:space="preserve">La Đĩnh nói:</w:t>
      </w:r>
    </w:p>
    <w:p>
      <w:pPr>
        <w:pStyle w:val="BodyText"/>
      </w:pPr>
      <w:r>
        <w:t xml:space="preserve">- Nữ tử đó tuổi còn rất trẻ, bên cạnh có một nha đầu đúng không?</w:t>
      </w:r>
    </w:p>
    <w:p>
      <w:pPr>
        <w:pStyle w:val="BodyText"/>
      </w:pPr>
      <w:r>
        <w:t xml:space="preserve">- Đúng vậy. Cô ta mặc chiếc áo màu vàng, dung mạo tuyệt mỹ. Đúng là cô ta có đem theo một nha đầu, nhìn nha đầu đó hình như còn trẻ hơn nữa, chỉ mới mười bốn mười lăm tuổi.</w:t>
      </w:r>
    </w:p>
    <w:p>
      <w:pPr>
        <w:pStyle w:val="BodyText"/>
      </w:pPr>
      <w:r>
        <w:t xml:space="preserve">La Đĩnh ánh mắt xa xăm, từ từ lấy ra một cuộn quyển trục, là một bức họa vẽ tay. Bên trong vẽ một nữ tử, dáng vẻ hoạt bát, dung mạo tuyệt trần, giống hệt nữ tử nhìn thấy ở Tinh La Điện hôm đó.</w:t>
      </w:r>
    </w:p>
    <w:p>
      <w:pPr>
        <w:pStyle w:val="BodyText"/>
      </w:pPr>
      <w:r>
        <w:t xml:space="preserve">- Chính là cô ta!</w:t>
      </w:r>
    </w:p>
    <w:p>
      <w:pPr>
        <w:pStyle w:val="BodyText"/>
      </w:pPr>
      <w:r>
        <w:t xml:space="preserve">Tả Thiên Tứ buột miệng. Lúc này La Vân thở phào một tiếng, nói:</w:t>
      </w:r>
    </w:p>
    <w:p>
      <w:pPr>
        <w:pStyle w:val="BodyText"/>
      </w:pPr>
      <w:r>
        <w:t xml:space="preserve">- La Đĩnh công tử, ta đã không nhớ nhầm. Giờ Tả Thiên Tứ cũng đã xác nhận. Nữ tử bọn ta gặp hôm đó chính là người trong tranh.</w:t>
      </w:r>
    </w:p>
    <w:p>
      <w:pPr>
        <w:pStyle w:val="BodyText"/>
      </w:pPr>
      <w:r>
        <w:t xml:space="preserve">Sắc mặt La Đĩnh bỗng nhiên nặng nề hơn nhiều, nghe La Vân lải nhải bên cạnh bỗng cười:</w:t>
      </w:r>
    </w:p>
    <w:p>
      <w:pPr>
        <w:pStyle w:val="BodyText"/>
      </w:pPr>
      <w:r>
        <w:t xml:space="preserve">- La Vân, lần này thật sự là nhờ có ngươi. Ân tình này La Đĩnh ta sẽ không quên. Sau này kẻ nào dám bắt nạt ngươi cứ báo cho La Đĩnh ta biết.</w:t>
      </w:r>
    </w:p>
    <w:p>
      <w:pPr>
        <w:pStyle w:val="BodyText"/>
      </w:pPr>
      <w:r>
        <w:t xml:space="preserve">La Vân mừng húm:</w:t>
      </w:r>
    </w:p>
    <w:p>
      <w:pPr>
        <w:pStyle w:val="BodyText"/>
      </w:pPr>
      <w:r>
        <w:t xml:space="preserve">- Đa tạ La Đĩnh công tử!</w:t>
      </w:r>
    </w:p>
    <w:p>
      <w:pPr>
        <w:pStyle w:val="BodyText"/>
      </w:pPr>
      <w:r>
        <w:t xml:space="preserve">La Đĩnh nói:</w:t>
      </w:r>
    </w:p>
    <w:p>
      <w:pPr>
        <w:pStyle w:val="BodyText"/>
      </w:pPr>
      <w:r>
        <w:t xml:space="preserve">- Trưởng lão La Dương, đã làm phiền rồi.</w:t>
      </w:r>
    </w:p>
    <w:p>
      <w:pPr>
        <w:pStyle w:val="BodyText"/>
      </w:pPr>
      <w:r>
        <w:t xml:space="preserve">Nói rồi hắn cung tay chào La Dương rồi bỏ đi, với người ở các quốc gia nhân loại như Tả Thiên Tứ thì chẳng có chút lễ tiết nào.</w:t>
      </w:r>
    </w:p>
    <w:p>
      <w:pPr>
        <w:pStyle w:val="BodyText"/>
      </w:pPr>
      <w:r>
        <w:t xml:space="preserve">Tả Thiên Tứ tuy cảm thấy hụt hẫng, tốt xấu gì hắn cũng từng hỏi mình, tốt xấu gì thì cũng là nửa cái tình nghĩa, sao đến một lời chào cũng không có? Có điều những sự bất mãn này rồi cũng được kìm nén lại. Hắn biết, kẻ có thể khiến cậu mình cũng không dám coi thường thì chính là những kẻ không thể đắc tội được.</w:t>
      </w:r>
    </w:p>
    <w:p>
      <w:pPr>
        <w:pStyle w:val="BodyText"/>
      </w:pPr>
      <w:r>
        <w:t xml:space="preserve">- Thiên Tứ, còn ngẩn ra đó làm gì?</w:t>
      </w:r>
    </w:p>
    <w:p>
      <w:pPr>
        <w:pStyle w:val="BodyText"/>
      </w:pPr>
      <w:r>
        <w:t xml:space="preserve">La Dương thấy Tả Thiên Tứ còn đứng ngây ra thì quát một tiếng. Tả Thiên Tứ giật mình bừng tỉnh rồi quay người rời đi.</w:t>
      </w:r>
    </w:p>
    <w:p>
      <w:pPr>
        <w:pStyle w:val="BodyText"/>
      </w:pPr>
      <w:r>
        <w:t xml:space="preserve">La Vân tò mò hỏi:</w:t>
      </w:r>
    </w:p>
    <w:p>
      <w:pPr>
        <w:pStyle w:val="BodyText"/>
      </w:pPr>
      <w:r>
        <w:t xml:space="preserve">- Đại bá, bức họa đó không phải chính là vị hôn thê của La Đĩnh công tử, Mộ Dung tiểu thư sao?</w:t>
      </w:r>
    </w:p>
    <w:p>
      <w:pPr>
        <w:pStyle w:val="BodyText"/>
      </w:pPr>
      <w:r>
        <w:t xml:space="preserve">La Dương trừng mắt:</w:t>
      </w:r>
    </w:p>
    <w:p>
      <w:pPr>
        <w:pStyle w:val="BodyText"/>
      </w:pPr>
      <w:r>
        <w:t xml:space="preserve">- Không nên hỏi thì đừng có hỏi!</w:t>
      </w:r>
    </w:p>
    <w:p>
      <w:pPr>
        <w:pStyle w:val="BodyText"/>
      </w:pPr>
      <w:r>
        <w:t xml:space="preserve">La Vân líu ríu lùi ra sau.</w:t>
      </w:r>
    </w:p>
    <w:p>
      <w:pPr>
        <w:pStyle w:val="BodyText"/>
      </w:pPr>
      <w:r>
        <w:t xml:space="preserve">o0o</w:t>
      </w:r>
    </w:p>
    <w:p>
      <w:pPr>
        <w:pStyle w:val="BodyText"/>
      </w:pPr>
      <w:r>
        <w:t xml:space="preserve">Nửa tháng sau, trước cửa Cửu Ô Thần Miếu, một đặc sứ từ Đế quốc Cửu Ô đến cầu kiến chư vị Thần tông của Cửu Ô Thần Miếu. Đặc sứ này không phải người bình thường mà là Thái tử của Đế quốc Cửu Ô. Một lúc sau, một vị Chấp sự đi ra:</w:t>
      </w:r>
    </w:p>
    <w:p>
      <w:pPr>
        <w:pStyle w:val="BodyText"/>
      </w:pPr>
      <w:r>
        <w:t xml:space="preserve">- Thái tử, mời vào trong!</w:t>
      </w:r>
    </w:p>
    <w:p>
      <w:pPr>
        <w:pStyle w:val="BodyText"/>
      </w:pPr>
      <w:r>
        <w:t xml:space="preserve">Thái tử Đế quốc Cửu Ô nhanh chóng đi vào. Lúc này, năm vị Thần tông của Cửu Ô Thần Miếu đều đã trong đại điện.</w:t>
      </w:r>
    </w:p>
    <w:p>
      <w:pPr>
        <w:pStyle w:val="BodyText"/>
      </w:pPr>
      <w:r>
        <w:t xml:space="preserve">- Bái kiến chư vị Thần tông!</w:t>
      </w:r>
    </w:p>
    <w:p>
      <w:pPr>
        <w:pStyle w:val="BodyText"/>
      </w:pPr>
      <w:r>
        <w:t xml:space="preserve">- Ha ha, Thái tử, miễn lễ!</w:t>
      </w:r>
    </w:p>
    <w:p>
      <w:pPr>
        <w:pStyle w:val="BodyText"/>
      </w:pPr>
      <w:r>
        <w:t xml:space="preserve">Một vị Thần tông nói:</w:t>
      </w:r>
    </w:p>
    <w:p>
      <w:pPr>
        <w:pStyle w:val="BodyText"/>
      </w:pPr>
      <w:r>
        <w:t xml:space="preserve">- Mời ngồi!</w:t>
      </w:r>
    </w:p>
    <w:p>
      <w:pPr>
        <w:pStyle w:val="BodyText"/>
      </w:pPr>
      <w:r>
        <w:t xml:space="preserve">Thái tử cẩn thận ngồi xuống, nói:</w:t>
      </w:r>
    </w:p>
    <w:p>
      <w:pPr>
        <w:pStyle w:val="BodyText"/>
      </w:pPr>
      <w:r>
        <w:t xml:space="preserve">- Chư vị Thần tông, đặc sứ của Đế quốc Đại La đến đưa thiếp mời Hoàng thất Đế quốc Cửu Ô đến dự lễ tự phong Đế quốc Thượng phẩm của họ. Chuyện này Phụ hoàng ta không dám tự quyết định, lệnh cho ra đến thỉnh giáo ý kiến của chư vị Thần tông.</w:t>
      </w:r>
    </w:p>
    <w:p>
      <w:pPr>
        <w:pStyle w:val="BodyText"/>
      </w:pPr>
      <w:r>
        <w:t xml:space="preserve">- Đế quốc Đại La…</w:t>
      </w:r>
    </w:p>
    <w:p>
      <w:pPr>
        <w:pStyle w:val="BodyText"/>
      </w:pPr>
      <w:r>
        <w:t xml:space="preserve">Đại Thần tông là một lão giả gày gò, sắc mặt khổ sở, toàn thân khoác một bộ quần áo rách rưới, vá chằng vá đụp, nhìn tựa như một tu sĩ khổ tu, căn bản không giống như nhân vật đứng đầu Cửu Ô Thần Miếu.</w:t>
      </w:r>
    </w:p>
    <w:p>
      <w:pPr>
        <w:pStyle w:val="BodyText"/>
      </w:pPr>
      <w:r>
        <w:t xml:space="preserve">- Lão Nhị, Lão Tam, lần này các ngươi đến Đế quốc Đại La cảm thấy các mặt của Đế quốc Đại La có đủ tư cách thăng cấp lên Đế quốc Thượng phẩm không?</w:t>
      </w:r>
    </w:p>
    <w:p>
      <w:pPr>
        <w:pStyle w:val="BodyText"/>
      </w:pPr>
      <w:r>
        <w:t xml:space="preserve">Nhị Thần tông khoác trên mình bộ áo trắng, là một trung niên nam tử khí chất phong nhã, ưu tú, nghe Đại Thần tông hỏi, vội nói:</w:t>
      </w:r>
    </w:p>
    <w:p>
      <w:pPr>
        <w:pStyle w:val="BodyText"/>
      </w:pPr>
      <w:r>
        <w:t xml:space="preserve">- Đại Thần tông, hai người bọn ta đã quan sát, Đế quốc Đại La nằm ở khu vực phía Đông, cũng có thể coi là giàu đẹp, nhưng muốn thăng lên Đế quốc Thượng phẩm thì những mặt cụ thể chi tiết dường như vẫn chưa đủ.</w:t>
      </w:r>
    </w:p>
    <w:p>
      <w:pPr>
        <w:pStyle w:val="BodyText"/>
      </w:pPr>
      <w:r>
        <w:t xml:space="preserve">- Thực lực thì sao?</w:t>
      </w:r>
    </w:p>
    <w:p>
      <w:pPr>
        <w:pStyle w:val="BodyText"/>
      </w:pPr>
      <w:r>
        <w:t xml:space="preserve">Đại Thần tông hỏi thẳng.</w:t>
      </w:r>
    </w:p>
    <w:p>
      <w:pPr>
        <w:pStyle w:val="BodyText"/>
      </w:pPr>
      <w:r>
        <w:t xml:space="preserve">- Về thực lực…</w:t>
      </w:r>
    </w:p>
    <w:p>
      <w:pPr>
        <w:pStyle w:val="BodyText"/>
      </w:pPr>
      <w:r>
        <w:t xml:space="preserve">Nhị Thần tông khẽ cảm thán:</w:t>
      </w:r>
    </w:p>
    <w:p>
      <w:pPr>
        <w:pStyle w:val="BodyText"/>
      </w:pPr>
      <w:r>
        <w:t xml:space="preserve">- Có thể khiến Cửu Cung Phái đại bại, thực lực của Tinh La Điện chắc chắn không tầm thường. Nghe nói họ có bốn cường giả Linh Võ Đại viên mãn!</w:t>
      </w:r>
    </w:p>
    <w:p>
      <w:pPr>
        <w:pStyle w:val="BodyText"/>
      </w:pPr>
      <w:r>
        <w:t xml:space="preserve">- Còn có cả một cây cung tên uy lực vô cùng bá đạo.</w:t>
      </w:r>
    </w:p>
    <w:p>
      <w:pPr>
        <w:pStyle w:val="BodyText"/>
      </w:pPr>
      <w:r>
        <w:t xml:space="preserve">Tam Thần tông nói thêm vào.</w:t>
      </w:r>
    </w:p>
    <w:p>
      <w:pPr>
        <w:pStyle w:val="BodyText"/>
      </w:pPr>
      <w:r>
        <w:t xml:space="preserve">Đại Thần tông ngao ngán thở dài:</w:t>
      </w:r>
    </w:p>
    <w:p>
      <w:pPr>
        <w:pStyle w:val="BodyText"/>
      </w:pPr>
      <w:r>
        <w:t xml:space="preserve">- Tinh La Điện cũng thật biết cách nhẫn nhịn. Tả Thiên Tứ trước nay đều rất tham lam. Lần này đúng là đã bị chịu thiệt thòi lớn. Cửu Cung Phái gặp bất trắc lần này, nguyên khí khó phục hồi trong thời gian ngắn. Nhưng con người Tả Thiên Tứ chắc chắn sẽ không nhàn rỗi chờ đợi. Hắn có chút quan hệ với Hiên Viên Khâu, vì thế chuyện này vẫn chưa xong. Cửu Ô Thần Miếu chúng ta không cần vội biểu lộ thái độ, Cửu Cung Phái tự nhiên sẽ ra mặt.</w:t>
      </w:r>
    </w:p>
    <w:p>
      <w:pPr>
        <w:pStyle w:val="BodyText"/>
      </w:pPr>
      <w:r>
        <w:t xml:space="preserve">- Ý của Đại Thần tông là tên Tả Thiên Tứ vẫn chưa bỏ cuộc?</w:t>
      </w:r>
    </w:p>
    <w:p>
      <w:pPr>
        <w:pStyle w:val="BodyText"/>
      </w:pPr>
      <w:r>
        <w:t xml:space="preserve">- Nếu bỏ cuộc thì hắn không tên là Tả Thiên Tứ nữa. Tinh La Điện xưng bá phía Đông chắc chắn Tả Thiên Tứ sẽ ra mặt. Thái độ của chúng ta sẽ trung lập. Cửu Cung Phái thắng thì ta ủng hộ Cửu Cung Phái. Tinh La Điện thắng thì chúng ta sẽ thúc đẩy vị trí Đế quốc Thượng phẩm của Đế quốc Đại La. Cục diện phía Đông thế nào không ảnh hưởng nhiều tới Cửu Ô Thần Miếu ta. Chúng ta không cần thiết phải làm vật thí nghiệm.</w:t>
      </w:r>
    </w:p>
    <w:p>
      <w:pPr>
        <w:pStyle w:val="BodyText"/>
      </w:pPr>
      <w:r>
        <w:t xml:space="preserve">Ý của Đại Điện chủ đã rất rõ ràng, vị Thái tử cũng nghe hiểu, không ngớt gật gù.</w:t>
      </w:r>
    </w:p>
    <w:p>
      <w:pPr>
        <w:pStyle w:val="BodyText"/>
      </w:pPr>
      <w:r>
        <w:t xml:space="preserve">- Có lẽ Đế quốc Thiên Hành cũng có ý gần giống chúng ta nhỉ? Nay Cửu Cung Phái đã làm vật thí nghiệm, chúng ta việc gì phải tự tạo ra kẻ thù?</w:t>
      </w:r>
    </w:p>
    <w:p>
      <w:pPr>
        <w:pStyle w:val="BodyText"/>
      </w:pPr>
      <w:r>
        <w:t xml:space="preserve">Nhị Thần tông cười. Thái tử bừng tỉnh:</w:t>
      </w:r>
    </w:p>
    <w:p>
      <w:pPr>
        <w:pStyle w:val="BodyText"/>
      </w:pPr>
      <w:r>
        <w:t xml:space="preserve">- Ý của các vị Thần tông là họ mời chúng ta đến thì chúng ta đến, không cần vội thể hiện thái độ. Mọi chuyện cứ để Cửu Cung Phái và Đế quốc Xích Long đau đầu.</w:t>
      </w:r>
    </w:p>
    <w:p>
      <w:pPr>
        <w:pStyle w:val="BodyText"/>
      </w:pPr>
      <w:r>
        <w:t xml:space="preserve">- Không sai, đúng là thế!</w:t>
      </w:r>
    </w:p>
    <w:p>
      <w:pPr>
        <w:pStyle w:val="BodyText"/>
      </w:pPr>
      <w:r>
        <w:t xml:space="preserve">Đang nói chuyện bỗng một vị Chấp sự đi vào, tay đưa lên một phong thư:</w:t>
      </w:r>
    </w:p>
    <w:p>
      <w:pPr>
        <w:pStyle w:val="BodyText"/>
      </w:pPr>
      <w:r>
        <w:t xml:space="preserve">- Các vị Tông chủ, đây là thư mời của Cửu Cung Phái.</w:t>
      </w:r>
    </w:p>
    <w:p>
      <w:pPr>
        <w:pStyle w:val="BodyText"/>
      </w:pPr>
      <w:r>
        <w:t xml:space="preserve">Cửu Cung Phái?</w:t>
      </w:r>
    </w:p>
    <w:p>
      <w:pPr>
        <w:pStyle w:val="BodyText"/>
      </w:pPr>
      <w:r>
        <w:t xml:space="preserve">Năm vị Điện chủ đều có phần ngạc nhiên, rồi Đại Thần tông cười:</w:t>
      </w:r>
    </w:p>
    <w:p>
      <w:pPr>
        <w:pStyle w:val="BodyText"/>
      </w:pPr>
      <w:r>
        <w:t xml:space="preserve">- Đây là Tả Thiên Tứ bắt đầu gây sóng gió rồi!</w:t>
      </w:r>
    </w:p>
    <w:p>
      <w:pPr>
        <w:pStyle w:val="BodyText"/>
      </w:pPr>
      <w:r>
        <w:t xml:space="preserve">Mở thư ra, quả nhiên bên trong là thư do đích thân Tả Thiên Tứ viết, mời Cửu Ô Thần Miếu cùng đến Đế quốc Đại La. Trong thư cực lực chỉ trích Đế quốc Đại La, nói tuyệt đối không thể để dã tâm của bọn tiểu nhân Tinh La Điện trở thành hiện thực. Đối với hành động mạo phạm này, ba Đế quốc Thượng phẩm nên liên kết lại cùng trấn áp. Đại Thần tông cười ha ha:</w:t>
      </w:r>
    </w:p>
    <w:p>
      <w:pPr>
        <w:pStyle w:val="BodyText"/>
      </w:pPr>
      <w:r>
        <w:t xml:space="preserve">- Mọi người xem này, Tả Thiên Tứ quả nhiên ngồi không yên rồi.</w:t>
      </w:r>
    </w:p>
    <w:p>
      <w:pPr>
        <w:pStyle w:val="BodyText"/>
      </w:pPr>
      <w:r>
        <w:t xml:space="preserve">Sau khi bức thư được tất cả xem xong, các Thần tông đều bật cười:</w:t>
      </w:r>
    </w:p>
    <w:p>
      <w:pPr>
        <w:pStyle w:val="BodyText"/>
      </w:pPr>
      <w:r>
        <w:t xml:space="preserve">- Đại Thần tông, ta thấy chúng ta cứ đi xem trò vui. Một là xem cuối cùng chuyện này sẽ kết thúc ra sao, hai là cũng để xem xem rốt cuộc Tinh La Điện có thực lực thế nào?</w:t>
      </w:r>
    </w:p>
    <w:p>
      <w:pPr>
        <w:pStyle w:val="BodyText"/>
      </w:pPr>
      <w:r>
        <w:t xml:space="preserve">Đại Thần tông ánh mắt lóe sáng, gật đầu:</w:t>
      </w:r>
    </w:p>
    <w:p>
      <w:pPr>
        <w:pStyle w:val="BodyText"/>
      </w:pPr>
      <w:r>
        <w:t xml:space="preserve">- Được, vậy chúng ta đi xem sao.</w:t>
      </w:r>
    </w:p>
    <w:p>
      <w:pPr>
        <w:pStyle w:val="BodyText"/>
      </w:pPr>
      <w:r>
        <w:t xml:space="preserve">o0o</w:t>
      </w:r>
    </w:p>
    <w:p>
      <w:pPr>
        <w:pStyle w:val="BodyText"/>
      </w:pPr>
      <w:r>
        <w:t xml:space="preserve">Gần như đồng thời lúc đó. Đế Thích Cung của Đế quốc Thiên Hành cũng nhận được thư của Tả Thiên Tứ, nội dung y hệt, cũng chửi mắng hành động của Tinh La Điện, kêu gọi ba nước liên thủ trấn áp Tinh La Điện.</w:t>
      </w:r>
    </w:p>
    <w:p>
      <w:pPr>
        <w:pStyle w:val="Compact"/>
      </w:pPr>
      <w:r>
        <w:t xml:space="preserve">Đương nhiên, Đế Thích Cung cũng không có cảm tình gì với Cửu Cung Phái. Tuy nhận được thư của Tả Thiên Tứ nhưng vẫn còn suy nghĩ về việc liên thủ kia, quyết định tùy cơ ứng biến.</w:t>
      </w:r>
      <w:r>
        <w:br w:type="textWrapping"/>
      </w:r>
      <w:r>
        <w:br w:type="textWrapping"/>
      </w:r>
    </w:p>
    <w:p>
      <w:pPr>
        <w:pStyle w:val="Heading2"/>
      </w:pPr>
      <w:bookmarkStart w:id="406" w:name="chương-384"/>
      <w:bookmarkEnd w:id="406"/>
      <w:r>
        <w:t xml:space="preserve">384. Chương 38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84: Chân không luyện hìn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Sứ giả đi đến các nước lần lượt trở về Tinh La Điện. Tin tức họ đem về đều khiến mọi người phấn chấn. Đế quốc Cửu Ô hay Đế quốc Thiên Hành đều nhận lời sẽ đến tham dự lễ tự phong Đế quốc Thượng phẩm. Ngày đẹp thăng cấp lên Đế quốc Thượng phẩm được định vào ngày mùng 10 tháng 10.</w:t>
      </w:r>
    </w:p>
    <w:p>
      <w:pPr>
        <w:pStyle w:val="BodyText"/>
      </w:pPr>
      <w:r>
        <w:t xml:space="preserve">Bất luận là Hoàng thất Đế quốc Đại La hay Tinh La Điện, trước ngày mùng 10 tháng 10 tất cả đều rất bận rộn chuẩn bị chu đáo cho nghi thức thăng cấp lên Đế quốc Thượng phẩm.</w:t>
      </w:r>
    </w:p>
    <w:p>
      <w:pPr>
        <w:pStyle w:val="BodyText"/>
      </w:pPr>
      <w:r>
        <w:t xml:space="preserve">Lần thăng cấp này là một bước quan trọng cho Đế quốc Đại La bước lên đỉnh cao. Trong quá trình này nhất thiết phải đề phòng mọi điều bất chắc có thể xảy ra.</w:t>
      </w:r>
    </w:p>
    <w:p>
      <w:pPr>
        <w:pStyle w:val="BodyText"/>
      </w:pPr>
      <w:r>
        <w:t xml:space="preserve">Tinh La Điện trên từ năm vị Điện chủ, dưới đến các Đệ tử Sơ cấp ai nấy đều có việc riêng của mình, tuy có bận rộn nhưng mọi thứ đều trong trình tự.</w:t>
      </w:r>
    </w:p>
    <w:p>
      <w:pPr>
        <w:pStyle w:val="BodyText"/>
      </w:pPr>
      <w:r>
        <w:t xml:space="preserve">Trên Lăng Vân Phong, thời gian một tháng hộ pháp của Tần Vô Song cũng đến thời khắc quan trọng cuối cùng. Lúc này Tần Vô Song cũng có phần mong chờ, không biết Bao Bao có đột phá Linh Võ Đại viên mãn thăng cấp lên Hư Võ Cảnh không? Nếu được thì đúng là tin tức đáng phấn khởi.</w:t>
      </w:r>
    </w:p>
    <w:p>
      <w:pPr>
        <w:pStyle w:val="BodyText"/>
      </w:pPr>
      <w:r>
        <w:t xml:space="preserve">Một tháng nay Tần Vô Song cũng củng cố cảnh giới đan điền của mình đến trạng thái tốt nhất. Chỉ cần không ngừng hấp thụ linh lực tự nhiên của trời đất, dù không mượn linh lực bên ngoài, đột phá Linh Võ Đại viên mãn cũng không phải khó. Chỉ có điều tất cả còn cần một cơ duyên.</w:t>
      </w:r>
    </w:p>
    <w:p>
      <w:pPr>
        <w:pStyle w:val="BodyText"/>
      </w:pPr>
      <w:r>
        <w:t xml:space="preserve">Đúng lúc đó, từ sâu trong Lăng Vân Phong bỗng có một đạo kim quang bắn thẳng lên trời, cả Lăng Vân Phong như rung chuyển, đất đá bay tứ tung, cây cỏ nghiêng ngả, trời long đất lở.</w:t>
      </w:r>
    </w:p>
    <w:p>
      <w:pPr>
        <w:pStyle w:val="BodyText"/>
      </w:pPr>
      <w:r>
        <w:t xml:space="preserve">Uỳnh! Uỳnh!</w:t>
      </w:r>
    </w:p>
    <w:p>
      <w:pPr>
        <w:pStyle w:val="BodyText"/>
      </w:pPr>
      <w:r>
        <w:t xml:space="preserve">Hàng loạt tiếng nổ rung chuyển đất trời khiến tần số dao động của Lăng Vân Phong ngày càng lớn. Tần Vô Song đứng dậy, nhìn cảnh ánh sáng xung thiên không ngạc nhiên mà còn mừng rỡ. Vì cảnh tượng này không phải lần đầu tiên hắn nhìn thấy.</w:t>
      </w:r>
    </w:p>
    <w:p>
      <w:pPr>
        <w:pStyle w:val="BodyText"/>
      </w:pPr>
      <w:r>
        <w:t xml:space="preserve">Lần đó ở Hầu Vương Sơn, hắn cũng đã nhìn thấy rồi. Hắn biết điều này chắc chắn có liên quan đến Bao Bao.</w:t>
      </w:r>
    </w:p>
    <w:p>
      <w:pPr>
        <w:pStyle w:val="BodyText"/>
      </w:pPr>
      <w:r>
        <w:t xml:space="preserve">- Lẽ nào Bao Bao đã đột phá thành công rồi?</w:t>
      </w:r>
    </w:p>
    <w:p>
      <w:pPr>
        <w:pStyle w:val="BodyText"/>
      </w:pPr>
      <w:r>
        <w:t xml:space="preserve">Tần Vô Song nghĩ trong đầu, ánh mắt vẫn dán chặt lấy bầu trời bên trên Lăng Vân Phong. Đằng sau lưng vang lên tiếng làu bàu, Tử Điện Phần Diệm Thú nhảy ra, kêu lên:</w:t>
      </w:r>
    </w:p>
    <w:p>
      <w:pPr>
        <w:pStyle w:val="BodyText"/>
      </w:pPr>
      <w:r>
        <w:t xml:space="preserve">- Thấy quỷ rồi sao? Bế quan thôi mà bế ra một trận thế lớn thế này sao? Lão Đại, chuyện gì vậy…</w:t>
      </w:r>
    </w:p>
    <w:p>
      <w:pPr>
        <w:pStyle w:val="BodyText"/>
      </w:pPr>
      <w:r>
        <w:t xml:space="preserve">Tử Điện Phần Diệm Thú vừa hỏi xong thì thấy ánh sáng xung thiên, mồm há hốc không nói nên lời, cổ họng nuốt ‘ực’ một cái:</w:t>
      </w:r>
    </w:p>
    <w:p>
      <w:pPr>
        <w:pStyle w:val="BodyText"/>
      </w:pPr>
      <w:r>
        <w:t xml:space="preserve">- Uy năng mạnh quá! Lão Đại, đây là uy năng Hư Võ Cảnh đó à?</w:t>
      </w:r>
    </w:p>
    <w:p>
      <w:pPr>
        <w:pStyle w:val="BodyText"/>
      </w:pPr>
      <w:r>
        <w:t xml:space="preserve">- Uy năng Hư Võ Cảnh sao?</w:t>
      </w:r>
    </w:p>
    <w:p>
      <w:pPr>
        <w:pStyle w:val="BodyText"/>
      </w:pPr>
      <w:r>
        <w:t xml:space="preserve">Tần Vô Song mừng rỡ:</w:t>
      </w:r>
    </w:p>
    <w:p>
      <w:pPr>
        <w:pStyle w:val="BodyText"/>
      </w:pPr>
      <w:r>
        <w:t xml:space="preserve">- Nói vậy thì Bao Bao đã đột phá thật rồi?</w:t>
      </w:r>
    </w:p>
    <w:p>
      <w:pPr>
        <w:pStyle w:val="BodyText"/>
      </w:pPr>
      <w:r>
        <w:t xml:space="preserve">Tử Điện Phần Diệm Thú thở dài bất lực, lầu bầu:</w:t>
      </w:r>
    </w:p>
    <w:p>
      <w:pPr>
        <w:pStyle w:val="BodyText"/>
      </w:pPr>
      <w:r>
        <w:t xml:space="preserve">- Đúng là biến thái, đáng ghét! Bị một con khỉ chưa đến mười tuổi bỏ lại đằng sau. Lão Đại, số mệnh thật bất công!</w:t>
      </w:r>
    </w:p>
    <w:p>
      <w:pPr>
        <w:pStyle w:val="BodyText"/>
      </w:pPr>
      <w:r>
        <w:t xml:space="preserve">Tần Vô Song chỉ cười:</w:t>
      </w:r>
    </w:p>
    <w:p>
      <w:pPr>
        <w:pStyle w:val="BodyText"/>
      </w:pPr>
      <w:r>
        <w:t xml:space="preserve">- Cô Đơn, ngươi đừng than số mệnh bất công nữa đi. So với các linh thú khác ngươi đã là rất may mắn rồi đấy! Có biết bao nhiêu linh thú cả đời cũng không thăng được lên Linh Võ Đại viên mãn kia kìa!</w:t>
      </w:r>
    </w:p>
    <w:p>
      <w:pPr>
        <w:pStyle w:val="BodyText"/>
      </w:pPr>
      <w:r>
        <w:t xml:space="preserve">Tử Điện Phần Diệm Thú ủ rũ nói:</w:t>
      </w:r>
    </w:p>
    <w:p>
      <w:pPr>
        <w:pStyle w:val="BodyText"/>
      </w:pPr>
      <w:r>
        <w:t xml:space="preserve">- Nhưng Lão Đại không biết có bao nhiêu linh thú đã đột phá Linh Võ Đại viên mãn đâu!</w:t>
      </w:r>
    </w:p>
    <w:p>
      <w:pPr>
        <w:pStyle w:val="BodyText"/>
      </w:pPr>
      <w:r>
        <w:t xml:space="preserve">Tần Vô Song động viên nói:</w:t>
      </w:r>
    </w:p>
    <w:p>
      <w:pPr>
        <w:pStyle w:val="BodyText"/>
      </w:pPr>
      <w:r>
        <w:t xml:space="preserve">- Cô Đơn, ta tin ngươi không cách ngày đó xa nữa đâu! Ta tin vào tiềm năng của ngươi!</w:t>
      </w:r>
    </w:p>
    <w:p>
      <w:pPr>
        <w:pStyle w:val="BodyText"/>
      </w:pPr>
      <w:r>
        <w:t xml:space="preserve">Tử Điện Phần Diệm Thú cười hì hì:</w:t>
      </w:r>
    </w:p>
    <w:p>
      <w:pPr>
        <w:pStyle w:val="BodyText"/>
      </w:pPr>
      <w:r>
        <w:t xml:space="preserve">- Đúng thế, chắc chắn ta sẽ có ngày đó. Hơn nữa, ngày đó cũng không xa nữa đâu. Ta đảm bảo!</w:t>
      </w:r>
    </w:p>
    <w:p>
      <w:pPr>
        <w:pStyle w:val="BodyText"/>
      </w:pPr>
      <w:r>
        <w:t xml:space="preserve">Đúng lúc đó đạo kim quang trên trời bỗng tản ra rồi lao xuống dưới với tốc độ kinh người như sao băng rơi.</w:t>
      </w:r>
    </w:p>
    <w:p>
      <w:pPr>
        <w:pStyle w:val="BodyText"/>
      </w:pPr>
      <w:r>
        <w:t xml:space="preserve">Đạo kim quang lao mãi đến gần trước mặt Tần Vô Song thì hắn mới nhìn rõ, bao bên trong quầng sáng là một con Thần vượn lông dày mà mượt, đang nhanh chóng biến đổi hình dạng. Tử Điện Phần Diệm Thú ngạc nhiên:</w:t>
      </w:r>
    </w:p>
    <w:p>
      <w:pPr>
        <w:pStyle w:val="BodyText"/>
      </w:pPr>
      <w:r>
        <w:t xml:space="preserve">- Lão Đại, Bao Bao đang luyện hình. Đây chính là chân không luyện hình của Hư Võ Cảnh! Con khỉ này còn muốn biến ra hình gì nữa?</w:t>
      </w:r>
    </w:p>
    <w:p>
      <w:pPr>
        <w:pStyle w:val="BodyText"/>
      </w:pPr>
      <w:r>
        <w:t xml:space="preserve">Tần Vô Song cười:</w:t>
      </w:r>
    </w:p>
    <w:p>
      <w:pPr>
        <w:pStyle w:val="BodyText"/>
      </w:pPr>
      <w:r>
        <w:t xml:space="preserve">- Đừng vội, đáp án sẽ có ngay thôi!</w:t>
      </w:r>
    </w:p>
    <w:p>
      <w:pPr>
        <w:pStyle w:val="BodyText"/>
      </w:pPr>
      <w:r>
        <w:t xml:space="preserve">Tử Điện Phần Diệm Thú cười kỳ quái:</w:t>
      </w:r>
    </w:p>
    <w:p>
      <w:pPr>
        <w:pStyle w:val="BodyText"/>
      </w:pPr>
      <w:r>
        <w:t xml:space="preserve">- Ta không vội. Cứ nghĩ từ giờ Bao Bao trèo lên đầu lên cổ là ta lại khó chịu. Ta kệ xác nó luyện ra cái hình gì!</w:t>
      </w:r>
    </w:p>
    <w:p>
      <w:pPr>
        <w:pStyle w:val="BodyText"/>
      </w:pPr>
      <w:r>
        <w:t xml:space="preserve">Đúng lúc đó ánh sáng đó lao tới chỗ Tần Vô Song, càng gần, ánh sáng vàng càng nhạt đi. Ánh sáng tan dần, hình dạng của Bao Bao cũng dần lộ ra trước mặt Tần Vô Song và Tử Điện Phần Diệm Thú.</w:t>
      </w:r>
    </w:p>
    <w:p>
      <w:pPr>
        <w:pStyle w:val="BodyText"/>
      </w:pPr>
      <w:r>
        <w:t xml:space="preserve">- Vô Song lão đại, Cô Đơn ca!</w:t>
      </w:r>
    </w:p>
    <w:p>
      <w:pPr>
        <w:pStyle w:val="BodyText"/>
      </w:pPr>
      <w:r>
        <w:t xml:space="preserve">Một giọng nói trong trẻo vang lên, ánh sáng biến mất, một thiếu niên nhanh nhẹn hoạt bát nhảy xuống.</w:t>
      </w:r>
    </w:p>
    <w:p>
      <w:pPr>
        <w:pStyle w:val="BodyText"/>
      </w:pPr>
      <w:r>
        <w:t xml:space="preserve">Thiếu niên này có gương mặt thanh tú, dáng người gầy gầy, ánh mắt sáng trong lấp lánh linh lực, không có chút khí tức trần tục nào.</w:t>
      </w:r>
    </w:p>
    <w:p>
      <w:pPr>
        <w:pStyle w:val="BodyText"/>
      </w:pPr>
      <w:r>
        <w:t xml:space="preserve">- Bao Bao?</w:t>
      </w:r>
    </w:p>
    <w:p>
      <w:pPr>
        <w:pStyle w:val="BodyText"/>
      </w:pPr>
      <w:r>
        <w:t xml:space="preserve">Tử Điện Phần Diệm Thú trố mắt nhìn gã thiếu niên đó.</w:t>
      </w:r>
    </w:p>
    <w:p>
      <w:pPr>
        <w:pStyle w:val="BodyText"/>
      </w:pPr>
      <w:r>
        <w:t xml:space="preserve">Thiếu niên đó cười hì hì:</w:t>
      </w:r>
    </w:p>
    <w:p>
      <w:pPr>
        <w:pStyle w:val="BodyText"/>
      </w:pPr>
      <w:r>
        <w:t xml:space="preserve">- Cô Đơn ca, ngoại hình này của ta thế nào?</w:t>
      </w:r>
    </w:p>
    <w:p>
      <w:pPr>
        <w:pStyle w:val="BodyText"/>
      </w:pPr>
      <w:r>
        <w:t xml:space="preserve">Tử Điện Phần Diệm Thú lắc lắc đầu:</w:t>
      </w:r>
    </w:p>
    <w:p>
      <w:pPr>
        <w:pStyle w:val="BodyText"/>
      </w:pPr>
      <w:r>
        <w:t xml:space="preserve">- Chẳng ra làm sao cả.</w:t>
      </w:r>
    </w:p>
    <w:p>
      <w:pPr>
        <w:pStyle w:val="BodyText"/>
      </w:pPr>
      <w:r>
        <w:t xml:space="preserve">Thiếu niên đó ủ rũ:</w:t>
      </w:r>
    </w:p>
    <w:p>
      <w:pPr>
        <w:pStyle w:val="BodyText"/>
      </w:pPr>
      <w:r>
        <w:t xml:space="preserve">- Thật sao?</w:t>
      </w:r>
    </w:p>
    <w:p>
      <w:pPr>
        <w:pStyle w:val="BodyText"/>
      </w:pPr>
      <w:r>
        <w:t xml:space="preserve">Tử Điện Phần Diệm Thú cười hắc hắc:</w:t>
      </w:r>
    </w:p>
    <w:p>
      <w:pPr>
        <w:pStyle w:val="BodyText"/>
      </w:pPr>
      <w:r>
        <w:t xml:space="preserve">- Ta có thể lừa ngươi sao? Ngoại hình này tuổi quá nhỏ, lại gầy đét như que củi, rõ ràng là bộ dạng suy dinh dưỡng, chẳng có chút khí khái nào. Bản thể Thần vượn của ngươi còn uy vũ hơn.</w:t>
      </w:r>
    </w:p>
    <w:p>
      <w:pPr>
        <w:pStyle w:val="BodyText"/>
      </w:pPr>
      <w:r>
        <w:t xml:space="preserve">Nói rồi Tử Điện Phần Diệm Thú vẫn không quên nói với Tần Vô Song một câu:</w:t>
      </w:r>
    </w:p>
    <w:p>
      <w:pPr>
        <w:pStyle w:val="BodyText"/>
      </w:pPr>
      <w:r>
        <w:t xml:space="preserve">- Lão Đại ta nói có đúng không?</w:t>
      </w:r>
    </w:p>
    <w:p>
      <w:pPr>
        <w:pStyle w:val="BodyText"/>
      </w:pPr>
      <w:r>
        <w:t xml:space="preserve">Thiếu niên mà Bao Bao luyện hình thành ánh mắt long lanh nhìn Tần Vô Song:</w:t>
      </w:r>
    </w:p>
    <w:p>
      <w:pPr>
        <w:pStyle w:val="BodyText"/>
      </w:pPr>
      <w:r>
        <w:t xml:space="preserve">- Lão Đại, có đúng là như lời Cô Đơn nói không?</w:t>
      </w:r>
    </w:p>
    <w:p>
      <w:pPr>
        <w:pStyle w:val="BodyText"/>
      </w:pPr>
      <w:r>
        <w:t xml:space="preserve">Tần Vô Song cười:</w:t>
      </w:r>
    </w:p>
    <w:p>
      <w:pPr>
        <w:pStyle w:val="BodyText"/>
      </w:pPr>
      <w:r>
        <w:t xml:space="preserve">- Bao Bao, ta thấy ngoại hình này rất tốt. Chỉ ngoại hình này thôi đã có thể mê hoặc không ít người rồi. Ai mà biết được phía sau ngoại hình này lại là một linh thú siêu cấp Hư Võ Cảnh chứ? Hơn nữa đây còn là vẻ ngoài mà nhân loại rất thích. Không tệ!</w:t>
      </w:r>
    </w:p>
    <w:p>
      <w:pPr>
        <w:pStyle w:val="BodyText"/>
      </w:pPr>
      <w:r>
        <w:t xml:space="preserve">Lúc này Bao Bao mới vui vẻ:</w:t>
      </w:r>
    </w:p>
    <w:p>
      <w:pPr>
        <w:pStyle w:val="BodyText"/>
      </w:pPr>
      <w:r>
        <w:t xml:space="preserve">- Vô Song lão đại nói vậy thì chắc chắn không sai đâu. Chắc chắn là Cô Đơn ca đố kỵ nên mới cố ý chọc tức ta.</w:t>
      </w:r>
    </w:p>
    <w:p>
      <w:pPr>
        <w:pStyle w:val="BodyText"/>
      </w:pPr>
      <w:r>
        <w:t xml:space="preserve">Tử Điện Phần Diệm Thú cười nói:</w:t>
      </w:r>
    </w:p>
    <w:p>
      <w:pPr>
        <w:pStyle w:val="BodyText"/>
      </w:pPr>
      <w:r>
        <w:t xml:space="preserve">- Ta không đố kỵ với thằng nhóc như ngươi. Nếu ta mà luyện hình thì sẽ luyện thành một đại hán tướng mạo uy phong, vừa xuất hiện đã khiến người ta phải sợ hãi vài phần. Như thế mới xứng với hình tượng vũ dũng của Cô Đơn ca ta đây.</w:t>
      </w:r>
    </w:p>
    <w:p>
      <w:pPr>
        <w:pStyle w:val="BodyText"/>
      </w:pPr>
      <w:r>
        <w:t xml:space="preserve">Bao Bao cười:</w:t>
      </w:r>
    </w:p>
    <w:p>
      <w:pPr>
        <w:pStyle w:val="BodyText"/>
      </w:pPr>
      <w:r>
        <w:t xml:space="preserve">- Thế thì đợi khi ngươi đột phá lên Hư Võ Cảnh, ta sẽ xem xem ngươi sẽ biến thành bộ dạng quái gỡ thế nào.</w:t>
      </w:r>
    </w:p>
    <w:p>
      <w:pPr>
        <w:pStyle w:val="BodyText"/>
      </w:pPr>
      <w:r>
        <w:t xml:space="preserve">Tử Điện Phần Diệm Thú tự cảm thấy rất tốt:</w:t>
      </w:r>
    </w:p>
    <w:p>
      <w:pPr>
        <w:pStyle w:val="BodyText"/>
      </w:pPr>
      <w:r>
        <w:t xml:space="preserve">- Ngươi cứ đợi đi. Đến lúc đó ta nhất định cho mọi người phải cảm thán không ngớt.</w:t>
      </w:r>
    </w:p>
    <w:p>
      <w:pPr>
        <w:pStyle w:val="BodyText"/>
      </w:pPr>
      <w:r>
        <w:t xml:space="preserve">Tần Vô Song xua tay ngăn cuộc đấu võ mồm đang sắp thành cao trào, cười nói:</w:t>
      </w:r>
    </w:p>
    <w:p>
      <w:pPr>
        <w:pStyle w:val="BodyText"/>
      </w:pPr>
      <w:r>
        <w:t xml:space="preserve">- Bao Bao, quá trình đột phá có thuận lợi không?</w:t>
      </w:r>
    </w:p>
    <w:p>
      <w:pPr>
        <w:pStyle w:val="BodyText"/>
      </w:pPr>
      <w:r>
        <w:t xml:space="preserve">Bao Bao nghiêm nghị nói:</w:t>
      </w:r>
    </w:p>
    <w:p>
      <w:pPr>
        <w:pStyle w:val="BodyText"/>
      </w:pPr>
      <w:r>
        <w:t xml:space="preserve">- Vô Song lão đại, lần này cực kỳ thuận lợi. Gần như không có bất cứ trở ngại nào, có thể nói là một hơi là xong.</w:t>
      </w:r>
    </w:p>
    <w:p>
      <w:pPr>
        <w:pStyle w:val="BodyText"/>
      </w:pPr>
      <w:r>
        <w:t xml:space="preserve">Tử Điện Phần Diệm Thú lầm bầm:</w:t>
      </w:r>
    </w:p>
    <w:p>
      <w:pPr>
        <w:pStyle w:val="BodyText"/>
      </w:pPr>
      <w:r>
        <w:t xml:space="preserve">- Nói khoác, không thể nào lại không có chút trở ngại nào được.</w:t>
      </w:r>
    </w:p>
    <w:p>
      <w:pPr>
        <w:pStyle w:val="BodyText"/>
      </w:pPr>
      <w:r>
        <w:t xml:space="preserve">Tần Vô Song cảm thán:</w:t>
      </w:r>
    </w:p>
    <w:p>
      <w:pPr>
        <w:pStyle w:val="BodyText"/>
      </w:pPr>
      <w:r>
        <w:t xml:space="preserve">- Nếu người khác nói vậy thì có lẽ là nói khoác. Nhưng Bao Bao là huyết thống Thái cổ Thần vượn, lại ăn thánh vật vạn năm Thánh Tượng Quả. Lên Hư Võ Cảnh chỉ là chuyện vặt. Cảnh giới Thần đạo mới là cái Bao Bao nên theo đuổi.</w:t>
      </w:r>
    </w:p>
    <w:p>
      <w:pPr>
        <w:pStyle w:val="BodyText"/>
      </w:pPr>
      <w:r>
        <w:t xml:space="preserve">Bao Bao cười hì hì:</w:t>
      </w:r>
    </w:p>
    <w:p>
      <w:pPr>
        <w:pStyle w:val="BodyText"/>
      </w:pPr>
      <w:r>
        <w:t xml:space="preserve">- Lão Đại nói hay thật! Cô Đơn ca, sao ngươi không thể giống như Lão Đại, thành tâm thành ý khâm phục ta chứ?</w:t>
      </w:r>
    </w:p>
    <w:p>
      <w:pPr>
        <w:pStyle w:val="BodyText"/>
      </w:pPr>
      <w:r>
        <w:t xml:space="preserve">Tử Điện Phần Diệm Thú thở dài:</w:t>
      </w:r>
    </w:p>
    <w:p>
      <w:pPr>
        <w:pStyle w:val="BodyText"/>
      </w:pPr>
      <w:r>
        <w:t xml:space="preserve">- Cô Đơn ca ta trước nay chưa từng khâm phục ai. Nhưng tên nhóc ngươi đã là huyết thống Thái cổ Thần vượn, ta khâm phục ngươi nửa phần là được.</w:t>
      </w:r>
    </w:p>
    <w:p>
      <w:pPr>
        <w:pStyle w:val="BodyText"/>
      </w:pPr>
      <w:r>
        <w:t xml:space="preserve">Tần Vô Song bật cười:</w:t>
      </w:r>
    </w:p>
    <w:p>
      <w:pPr>
        <w:pStyle w:val="BodyText"/>
      </w:pPr>
      <w:r>
        <w:t xml:space="preserve">- Cô Đơn, kết quả bế quan của ngươi thế nào?</w:t>
      </w:r>
    </w:p>
    <w:p>
      <w:pPr>
        <w:pStyle w:val="BodyText"/>
      </w:pPr>
      <w:r>
        <w:t xml:space="preserve">Tử Điện Phần Diệm Thú nói:</w:t>
      </w:r>
    </w:p>
    <w:p>
      <w:pPr>
        <w:pStyle w:val="BodyText"/>
      </w:pPr>
      <w:r>
        <w:t xml:space="preserve">- Đến đúng lúc ta đang sung sướng thì cả ngọn núi rung chuyển làm kinh động đến ta. Lần bế quan này không có thu hoạch gì lớn. Nhưng ta đã cảm nhận được khí tức đột phá. Chỉ cần một cơ hội thích hợp là ta cũng có thể lên Hư Võ Cảnh. Bao Bao, cứ đợi đi. Ta nhất định sẽ đuổi kịp ngươi.</w:t>
      </w:r>
    </w:p>
    <w:p>
      <w:pPr>
        <w:pStyle w:val="BodyText"/>
      </w:pPr>
      <w:r>
        <w:t xml:space="preserve">Bao Bao cười hi hi:</w:t>
      </w:r>
    </w:p>
    <w:p>
      <w:pPr>
        <w:pStyle w:val="BodyText"/>
      </w:pPr>
      <w:r>
        <w:t xml:space="preserve">- Ta đợi xem Cô Đơn ca luyện hình ra một đại hán nha.</w:t>
      </w:r>
    </w:p>
    <w:p>
      <w:pPr>
        <w:pStyle w:val="BodyText"/>
      </w:pPr>
      <w:r>
        <w:t xml:space="preserve">Tần Vô Song cười:</w:t>
      </w:r>
    </w:p>
    <w:p>
      <w:pPr>
        <w:pStyle w:val="BodyText"/>
      </w:pPr>
      <w:r>
        <w:t xml:space="preserve">- Thôi được rồi, chưa đến nửa tháng nữa là đến mùng 10 tháng 10. Chúng ta ở Lăng Vân Phong này cũng một, hai tháng rồi. Sớm xuống núi xem có gì cần giúp không.</w:t>
      </w:r>
    </w:p>
    <w:p>
      <w:pPr>
        <w:pStyle w:val="BodyText"/>
      </w:pPr>
      <w:r>
        <w:t xml:space="preserve">Hai linh thú gật đầu:</w:t>
      </w:r>
    </w:p>
    <w:p>
      <w:pPr>
        <w:pStyle w:val="BodyText"/>
      </w:pPr>
      <w:r>
        <w:t xml:space="preserve">- Được, xuống núi thư giãn cũng tốt. Ở trên núi lâu quá cũng bức bối.</w:t>
      </w:r>
    </w:p>
    <w:p>
      <w:pPr>
        <w:pStyle w:val="BodyText"/>
      </w:pPr>
      <w:r>
        <w:t xml:space="preserve">- Chỉ mong lần này lễ sắc phong sẽ thuận lợi, không gặp trở ngại gì nữa.</w:t>
      </w:r>
    </w:p>
    <w:p>
      <w:pPr>
        <w:pStyle w:val="BodyText"/>
      </w:pPr>
      <w:r>
        <w:t xml:space="preserve">Tần Vô Song thở dài.</w:t>
      </w:r>
    </w:p>
    <w:p>
      <w:pPr>
        <w:pStyle w:val="BodyText"/>
      </w:pPr>
      <w:r>
        <w:t xml:space="preserve">Bao Bao không cho là vậy, hi hi cười:</w:t>
      </w:r>
    </w:p>
    <w:p>
      <w:pPr>
        <w:pStyle w:val="BodyText"/>
      </w:pPr>
      <w:r>
        <w:t xml:space="preserve">- Nếu mọi thứ thuận lợi, thái bình quá thì chẳng thú vị gì cả. Cô Đơn ca nói xem có phải không?</w:t>
      </w:r>
    </w:p>
    <w:p>
      <w:pPr>
        <w:pStyle w:val="BodyText"/>
      </w:pPr>
      <w:r>
        <w:t xml:space="preserve">- Lại chả thế sao? Mọi thứ thái bình thì chúng ta không phải thành đồ trang trí sao? Chán ngắt! Có người gây chuyện mới tốt. Càng nhiều kẻ gây chuyện thì chúng ta càng có cơ hội thể hiện. Như thế Cô Đơn ca ta mới tạo được tiếng tăm.</w:t>
      </w:r>
    </w:p>
    <w:p>
      <w:pPr>
        <w:pStyle w:val="BodyText"/>
      </w:pPr>
      <w:r>
        <w:t xml:space="preserve">Tử Điện Phần Diệm Thú phụ họa. Tần Vô Song cười khổ:</w:t>
      </w:r>
    </w:p>
    <w:p>
      <w:pPr>
        <w:pStyle w:val="BodyText"/>
      </w:pPr>
      <w:r>
        <w:t xml:space="preserve">- Nghe khẩu khí của các ngươi dường như không sợ phiền phức mà chỉ sợ không có đủ phiền phức.</w:t>
      </w:r>
    </w:p>
    <w:p>
      <w:pPr>
        <w:pStyle w:val="BodyText"/>
      </w:pPr>
      <w:r>
        <w:t xml:space="preserve">- Đúng thế Lão Đại. Nếu không có phiền phức thì không có không khí. Đế quốc Đại La muốn thăng cấp lên Đế quốc Thượng phẩm thì phải dựa vào một chút sức mạnh bên ngoài để tạo dựng uy tín. Như thế mới có sức thuyết phục hơn, để lại ấn tượng sâu sắc một chút ấy mà.</w:t>
      </w:r>
    </w:p>
    <w:p>
      <w:pPr>
        <w:pStyle w:val="BodyText"/>
      </w:pPr>
      <w:r>
        <w:t xml:space="preserve">- Bao Bao nói đúng. Còn nữa, ta thấy tên Tả Thiên Tứ của Cửu Cung Phái căn bản không phải loại thiện nam tín nữ, dễ dàng bỏ qua mọi chuyện ở đây. Hắn không thể nào nuốt trôi cục tức nhìn Đế quốc Đại La thăng cấp. Ta đoán chắn chắn hắn sẽ gây chuyện. Hơn nữa lần này có thể tu vi của hắn cũng được nâng cao một cách vượt bậc.</w:t>
      </w:r>
    </w:p>
    <w:p>
      <w:pPr>
        <w:pStyle w:val="BodyText"/>
      </w:pPr>
      <w:r>
        <w:t xml:space="preserve">Tần Vô Song nghe mà cảm thấy lo lắng:</w:t>
      </w:r>
    </w:p>
    <w:p>
      <w:pPr>
        <w:pStyle w:val="BodyText"/>
      </w:pPr>
      <w:r>
        <w:t xml:space="preserve">- Tả Thiên Tứ lại được thăng cấp thì chính là Hư Võ Cảnh cường giả, sẽ có thân thủ như cường giả của La Thiên Đạo Trường rồi? Nếu như thế thì không dễ đối phó đâu!</w:t>
      </w:r>
    </w:p>
    <w:p>
      <w:pPr>
        <w:pStyle w:val="BodyText"/>
      </w:pPr>
      <w:r>
        <w:t xml:space="preserve">Bao Bao thì lại có bộ dạng mong chờ, nhởn nhơ nói:</w:t>
      </w:r>
    </w:p>
    <w:p>
      <w:pPr>
        <w:pStyle w:val="BodyText"/>
      </w:pPr>
      <w:r>
        <w:t xml:space="preserve">- Nếu như thế thì còn gì bằng. Đúng lúc lấy Tả Thiên Tứ thử cảnh giới Hư Võ Cảnh của ta. Lão Đại, chuyện tốt như thế đi đâu tìm chứ?</w:t>
      </w:r>
    </w:p>
    <w:p>
      <w:pPr>
        <w:pStyle w:val="BodyText"/>
      </w:pPr>
      <w:r>
        <w:t xml:space="preserve">Tử Điện Phần Diệm Thú cũng cười:</w:t>
      </w:r>
    </w:p>
    <w:p>
      <w:pPr>
        <w:pStyle w:val="BodyText"/>
      </w:pPr>
      <w:r>
        <w:t xml:space="preserve">- Dù Tả Thiên Tứ có thăng cấp thì cũng không thể mạnh hơn đám người của La Thiên Đạo Trường. Vì thế Lão Đại căn bản không cần lo lắng. Trừ phi hắn cũng triệu hồi được một con linh thú phong ấn, nếu không thì dù Bao Bao có không đột phá, bọn ta cũng có thể chơi cùng nó.</w:t>
      </w:r>
    </w:p>
    <w:p>
      <w:pPr>
        <w:pStyle w:val="BodyText"/>
      </w:pPr>
      <w:r>
        <w:t xml:space="preserve">Đúng lúc đó ánh mắt Tần Vô Song bỗng dừng lại ở dưới chân núi. Liên tiếp bảy luồng lửa bắn thẳng lên trời chiếu sáng xung quanh.</w:t>
      </w:r>
    </w:p>
    <w:p>
      <w:pPr>
        <w:pStyle w:val="BodyText"/>
      </w:pPr>
      <w:r>
        <w:t xml:space="preserve">- Đi, xuống dưới núi. Đây là hiệu lệnh triệu tập tất cả đồng môn của Tinh La Điện!</w:t>
      </w:r>
    </w:p>
    <w:p>
      <w:pPr>
        <w:pStyle w:val="BodyText"/>
      </w:pPr>
      <w:r>
        <w:t xml:space="preserve">Tần Vô Song gọi rồi lẩm nhẩm:</w:t>
      </w:r>
    </w:p>
    <w:p>
      <w:pPr>
        <w:pStyle w:val="BodyText"/>
      </w:pPr>
      <w:r>
        <w:t xml:space="preserve">- Lẽ nào có vấn đề gì rồi?</w:t>
      </w:r>
    </w:p>
    <w:p>
      <w:pPr>
        <w:pStyle w:val="Compact"/>
      </w:pPr>
      <w:r>
        <w:t xml:space="preserve">Ủng hộ chỉ với 1 click và 5s ! (adf.ly/4EmoB)</w:t>
      </w:r>
      <w:r>
        <w:br w:type="textWrapping"/>
      </w:r>
      <w:r>
        <w:br w:type="textWrapping"/>
      </w:r>
    </w:p>
    <w:p>
      <w:pPr>
        <w:pStyle w:val="Heading2"/>
      </w:pPr>
      <w:bookmarkStart w:id="407" w:name="chương-385"/>
      <w:bookmarkEnd w:id="407"/>
      <w:r>
        <w:t xml:space="preserve">385. Chương 38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85: Nương nhờ Tần gia.</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inh La Điện triệu tập tất cả môn hạ đệ tử, mục đích chỉ có một, trước khi ngày mùng 10 tháng 10 đến thì phải chuẩn bị mọi công tác phòng ngự cảnh giác tránh mọi sự ngoài ý muốn.</w:t>
      </w:r>
    </w:p>
    <w:p>
      <w:pPr>
        <w:pStyle w:val="BodyText"/>
      </w:pPr>
      <w:r>
        <w:t xml:space="preserve">Đạo kim quang mà Bao Bao phát ra trên Lăng Vân Phong rõ ràng cũng khiến các cao tầng Tinh La Điện cảm thấy nghi hoặc, nhưng Tần Vô Song vì tránh việc gây kinh hãi nên không nói Bao Bao đã thăng cấp lên Hư Võ Cảnh mà nói là Bao Bao và Tử Điện Phần Diệm Thú trao đổi học hỏi võ nghệ.</w:t>
      </w:r>
    </w:p>
    <w:p>
      <w:pPr>
        <w:pStyle w:val="BodyText"/>
      </w:pPr>
      <w:r>
        <w:t xml:space="preserve">- Vô Song, mùng 10 tháng 10 sắp đến, thời gian này khách đến Đế đô vô cùng phức tạp. Vẫn như cũ, Đệ tử Trung tâm các con nhất định phải đến Đế đô duy trì trật tự. Thầm chú ý phòng bị gian đồ thâm nhập giở trò phá hoại.</w:t>
      </w:r>
    </w:p>
    <w:p>
      <w:pPr>
        <w:pStyle w:val="BodyText"/>
      </w:pPr>
      <w:r>
        <w:t xml:space="preserve">Đại Điện chủ Trác Bất Đàn dặn dò. Tần Vô Song gật đầu:</w:t>
      </w:r>
    </w:p>
    <w:p>
      <w:pPr>
        <w:pStyle w:val="BodyText"/>
      </w:pPr>
      <w:r>
        <w:t xml:space="preserve">- Đệ tử cũng có ý đó. Đại hội Đồng minh lần trước dù gì cũng chỉ là chuyện trong phạm vi nội bộ, thế lực bên ngoài dù có muốn can thiệp cũng không có lý do chính đáng. Nhưng lần này lại khác, ý tứ của các Đế quốc Thượng phẩm thế nào lại không rõ.</w:t>
      </w:r>
    </w:p>
    <w:p>
      <w:pPr>
        <w:pStyle w:val="BodyText"/>
      </w:pPr>
      <w:r>
        <w:t xml:space="preserve">- Vô Song, con cảm thấy các Đế quốc Thượng phẩm khác sẽ có phản ứng thế nào?</w:t>
      </w:r>
    </w:p>
    <w:p>
      <w:pPr>
        <w:pStyle w:val="BodyText"/>
      </w:pPr>
      <w:r>
        <w:t xml:space="preserve">Truân Trung Trì cười hỏi, khẩu khí có ý khảo sát. Tần Vô Song nghĩ một lúc rồi nói:</w:t>
      </w:r>
    </w:p>
    <w:p>
      <w:pPr>
        <w:pStyle w:val="BodyText"/>
      </w:pPr>
      <w:r>
        <w:t xml:space="preserve">- Sư phụ, con cảm thấy chuyện cần làm là chúng ta vẫn phải đề phòng Cửu Cung Phái đánh ngược lại. Cửu Ô Thần Miếu và Đế Thích Cung vào lúc này có lẽ sẽ không công khai gây khó dễ cho Tinh La Điện chúng ta. Vì Tinh La Điện có lớn mạnh hay không, cũng không ảnh hưởng gì lớn, sự lớn mạnh của khu vực phía Đông căn bản cũng chẳng uy hiếp gì đến họ.</w:t>
      </w:r>
    </w:p>
    <w:p>
      <w:pPr>
        <w:pStyle w:val="BodyText"/>
      </w:pPr>
      <w:r>
        <w:t xml:space="preserve">Trác Bất Đàn và Truân Trung Trì khẽ gật đầu mỉm cười ra ý Tần Vô Song cứ nói tiếp. Tần Vô Song tiếp tục:</w:t>
      </w:r>
    </w:p>
    <w:p>
      <w:pPr>
        <w:pStyle w:val="BodyText"/>
      </w:pPr>
      <w:r>
        <w:t xml:space="preserve">- Cái tên đến từ La Thiên Đạo Trường kia, trước khi đi để lại những lời đó, rõ ràng sẽ tiếp tục giở trò. Đệ tử lo La Thiên Đạo Trường sẽ dùng thủ đoạn nào đó giúp Tả Thiên Tứ thăng cấp Hư Võ Cảnh. Như vậy, Tả Thiên Tứ chắc chắn sẽ quay lại. Mà nếu Tả Thiên Tứ áp đảo được Tinh La Điện thì thái độ của Cửu Ô Thần Miếu và Đế Thích Cung chắn sẽ bất lợi cho chúng ta. Nhưng nếu chúng ta tiếp tục áp đảo được Cửu Cung Phái thì tin chắc thái độ của hai thế lực đó sẽ rất có lợi cho ta.</w:t>
      </w:r>
    </w:p>
    <w:p>
      <w:pPr>
        <w:pStyle w:val="BodyText"/>
      </w:pPr>
      <w:r>
        <w:t xml:space="preserve">- Gió chiều nào che chiều ấy!</w:t>
      </w:r>
    </w:p>
    <w:p>
      <w:pPr>
        <w:pStyle w:val="BodyText"/>
      </w:pPr>
      <w:r>
        <w:t xml:space="preserve">Truân Trung Trì ha ha cười lớn.</w:t>
      </w:r>
    </w:p>
    <w:p>
      <w:pPr>
        <w:pStyle w:val="BodyText"/>
      </w:pPr>
      <w:r>
        <w:t xml:space="preserve">- Sư phụ nói không sai, chính là kiểu gió chiều nào che chiều ấy. Không vội thể hiện điều gì, đợi kết quả rồi mới tỏ thái độ, như vậy chẳng đắc tội ai.</w:t>
      </w:r>
    </w:p>
    <w:p>
      <w:pPr>
        <w:pStyle w:val="BodyText"/>
      </w:pPr>
      <w:r>
        <w:t xml:space="preserve">Trác Bất Đàn vui vẻ:</w:t>
      </w:r>
    </w:p>
    <w:p>
      <w:pPr>
        <w:pStyle w:val="BodyText"/>
      </w:pPr>
      <w:r>
        <w:t xml:space="preserve">- Vô Song, con phân tích không sai. Mấy ngày nay các Điện chủ bọn ta cũng suy nghĩ vấn đề này, suy nghĩ cơ bản cũng giống con. Vì thế, nói đi nói lại cũng chỉ có một câu được làm vua, thua làm giặc.</w:t>
      </w:r>
    </w:p>
    <w:p>
      <w:pPr>
        <w:pStyle w:val="BodyText"/>
      </w:pPr>
      <w:r>
        <w:t xml:space="preserve">Tần Vô Song gật đầu:</w:t>
      </w:r>
    </w:p>
    <w:p>
      <w:pPr>
        <w:pStyle w:val="BodyText"/>
      </w:pPr>
      <w:r>
        <w:t xml:space="preserve">- Đúng là như vậy. Chư vị Điện chủ, đệ tử sẽ đến Đế đô trước gặp các vị sư huynh.</w:t>
      </w:r>
    </w:p>
    <w:p>
      <w:pPr>
        <w:pStyle w:val="BodyText"/>
      </w:pPr>
      <w:r>
        <w:t xml:space="preserve">- Đi đi. Vô Song, đây có lẽ là chiến dịch quan trọng nhất trong lịch sử Tinh La Điện. Có thể đây là cuộc chiến không khói lửa không đánh nhau, nhưng cũng có thể máu chảy thành sông! Nhưng bất luận thế nào, đến nước này rồi không thừa thế xông lên thì sau này sẽ không có cơ hội tốt thế này nữa.</w:t>
      </w:r>
    </w:p>
    <w:p>
      <w:pPr>
        <w:pStyle w:val="BodyText"/>
      </w:pPr>
      <w:r>
        <w:t xml:space="preserve">Trác Bất Đàn thở dài.</w:t>
      </w:r>
    </w:p>
    <w:p>
      <w:pPr>
        <w:pStyle w:val="BodyText"/>
      </w:pPr>
      <w:r>
        <w:t xml:space="preserve">- Đúng vậy, Vô Song, thời cơ không thể bỏ lỡ. Dù thành hay bại thì lần này chúng ta cũng chỉ có cách nắm chắc cơ hội mà tiến lên. Thành công, Đế quốc Đại La sẽ trở thành Đế quốc Thượng phẩm. Tinh La Điện cũng trở thành thế lực hàng đầu trong các quốc gia nhân loại. Từ nay về sau nắm giữ cục diện phía Đông, phát triển huy hoàng.</w:t>
      </w:r>
    </w:p>
    <w:p>
      <w:pPr>
        <w:pStyle w:val="BodyText"/>
      </w:pPr>
      <w:r>
        <w:t xml:space="preserve">Truân Trung Trì vỗ vai Tần Vô Song, động viên:</w:t>
      </w:r>
    </w:p>
    <w:p>
      <w:pPr>
        <w:pStyle w:val="BodyText"/>
      </w:pPr>
      <w:r>
        <w:t xml:space="preserve">- Vô Song, hiện nay, địa vị của con ở Tinh La Điện đã vượt qua ý nghĩa là thế hệ trẻ tuổi rồi. Mấy Đại Điện chủ bọn ta đã coi con ngang bằng với mình. Vì thế sau này hành sự, con không được làm việc theo tính cách của một đệ tử trẻ tuổi nữa.</w:t>
      </w:r>
    </w:p>
    <w:p>
      <w:pPr>
        <w:pStyle w:val="BodyText"/>
      </w:pPr>
      <w:r>
        <w:t xml:space="preserve">Các Điện chủ khác cũng gật đầu thể hiện đồng ý với Truân Trung Trì.</w:t>
      </w:r>
    </w:p>
    <w:p>
      <w:pPr>
        <w:pStyle w:val="BodyText"/>
      </w:pPr>
      <w:r>
        <w:t xml:space="preserve">Kỳ thực Tần Vô Song cũng hiểu rõ, từ sau khi Triệu Hằng xâm phạm, Tần Vô Song hắn sử dụng Thần Tú Cung đẩy lùi kẻ địch, thì địa vị của hắn ở Tinh La Điện đã tăng cao. Mà trận chiến đánh lui Cửu Cung Phái lại càng củng cố vững chắc địa vị của hắn trong Tinh La Điện, nói hắn vượt qua phạm trù đệ tử trẻ tuổi thì cũng chẳng có gì lạ.</w:t>
      </w:r>
    </w:p>
    <w:p>
      <w:pPr>
        <w:pStyle w:val="BodyText"/>
      </w:pPr>
      <w:r>
        <w:t xml:space="preserve">Địa vị của hắn hiện nay, chưa nói các đệ tử, ngoại trừ Trác Bất Đàn và Truân Trung Trì ra, dù là các cấp cao khác cũng phải nể mặt vài phần.</w:t>
      </w:r>
    </w:p>
    <w:p>
      <w:pPr>
        <w:pStyle w:val="BodyText"/>
      </w:pPr>
      <w:r>
        <w:t xml:space="preserve">Cũng may Tần Vô Song trước nay luôn trầm lặng, không ỷ mình có công mà kiêu ngạo, vẫn luôn khiêm tốn, cung kính, hành sự vẫn với thân phận một đệ tử bình thường.</w:t>
      </w:r>
    </w:p>
    <w:p>
      <w:pPr>
        <w:pStyle w:val="BodyText"/>
      </w:pPr>
      <w:r>
        <w:t xml:space="preserve">Chính vì như thế mà khiến Tần Vô Song chinh phục được tất cả cao tầng của Tinh La Điện. Ai cũng cảm thấy Tần Vô Song còn trẻ tuổi nhưng giải quyết được nhiều chuyện trọng đại như vậy, đúng là người có thể làm đại sự. Vì thế trong lòng năm vị Điện chủ thật ra đều đã coi hắn có địa vị ngang bằng với mình.</w:t>
      </w:r>
    </w:p>
    <w:p>
      <w:pPr>
        <w:pStyle w:val="BodyText"/>
      </w:pPr>
      <w:r>
        <w:t xml:space="preserve">Truân Trung Trì nói thẳng chuyện này ra, các Điện chủ khác cũng không phản đối, lúc này họ cũng không thể suy nghĩ việc tranh chấp môn hộ gì gì đó nữa. Thực lực và cống hiến của Tần Vô Song đã bày rõ ra trước mắt không thể phủ nhận.</w:t>
      </w:r>
    </w:p>
    <w:p>
      <w:pPr>
        <w:pStyle w:val="BodyText"/>
      </w:pPr>
      <w:r>
        <w:t xml:space="preserve">Tần Vô Song hành lễ rồi rời khỏi Tinh La Điện đến Đế đô.</w:t>
      </w:r>
    </w:p>
    <w:p>
      <w:pPr>
        <w:pStyle w:val="BodyText"/>
      </w:pPr>
      <w:r>
        <w:t xml:space="preserve">Đại Điện chủ Trác Bất Đàn nhìn Tần Vô Song đi rồi cảm thán:</w:t>
      </w:r>
    </w:p>
    <w:p>
      <w:pPr>
        <w:pStyle w:val="BodyText"/>
      </w:pPr>
      <w:r>
        <w:t xml:space="preserve">- Vô Song, đứa trẻ này đúng là phúc tướng của Tinh La Điện chúng ta. Từ khi nó nhập môn, Tinh La Điện chúng ta có thể nói là lên cao từng ngày.</w:t>
      </w:r>
    </w:p>
    <w:p>
      <w:pPr>
        <w:pStyle w:val="BodyText"/>
      </w:pPr>
      <w:r>
        <w:t xml:space="preserve">Truân Trung Trì cười:</w:t>
      </w:r>
    </w:p>
    <w:p>
      <w:pPr>
        <w:pStyle w:val="BodyText"/>
      </w:pPr>
      <w:r>
        <w:t xml:space="preserve">- Đại Điện chủ đừng tâng bốc nó quá như vậy. Vô Song có nhiều phúc duyên, nhưng ta lo nó rốt cuộc vẫn thiếu một chút rèn luyện. Ta thấy các quốc gia nhân loại dường như không có tác dụng mài giũa nó nữa rồi.</w:t>
      </w:r>
    </w:p>
    <w:p>
      <w:pPr>
        <w:pStyle w:val="BodyText"/>
      </w:pPr>
      <w:r>
        <w:t xml:space="preserve">- Lão Nhị nói vậy không đúng rồi. Đồ nhi của ngươi đi lên từ hai bàn tay trắng, có thể nói là khó khăn trùng trùng, sao có thể nói là thiếu rèn luyện? Theo ta thấy, Vô Song chính là ví dụ sống cho việc ngọc không mài không sáng. Vô Song chính là được mài giũa nhiều nên mới sáng chói như hiện nay.</w:t>
      </w:r>
    </w:p>
    <w:p>
      <w:pPr>
        <w:pStyle w:val="BodyText"/>
      </w:pPr>
      <w:r>
        <w:t xml:space="preserve">Ngũ Điện chủ Điền Tri Hành cảm thán.</w:t>
      </w:r>
    </w:p>
    <w:p>
      <w:pPr>
        <w:pStyle w:val="BodyText"/>
      </w:pPr>
      <w:r>
        <w:t xml:space="preserve">- Lão Ngũ, đúng là có những sự rèn luyện đó nhưng cũng chỉ giúp nó đi đến mức này. Kỳ vọng của ta với Vô Song không chỉ đơn giản là xưng hùng xưng bá ở các quốc gia nhân loại. Với phúc duyên của nó, nếu không đến rèn luyện, mài giũa ở Cấm địa của Thần, gây dựng đại nghiệp thì thật là đáng tiếc.</w:t>
      </w:r>
    </w:p>
    <w:p>
      <w:pPr>
        <w:pStyle w:val="BodyText"/>
      </w:pPr>
      <w:r>
        <w:t xml:space="preserve">Truân Trung Trì thở dài.</w:t>
      </w:r>
    </w:p>
    <w:p>
      <w:pPr>
        <w:pStyle w:val="BodyText"/>
      </w:pPr>
      <w:r>
        <w:t xml:space="preserve">- Lão Nhị, xem ra ngươi suy nghĩ rất xa xôi.</w:t>
      </w:r>
    </w:p>
    <w:p>
      <w:pPr>
        <w:pStyle w:val="BodyText"/>
      </w:pPr>
      <w:r>
        <w:t xml:space="preserve">Tam Điện chủ Chung Vô Ẩn cười nói. Truân Trung Trì nói:</w:t>
      </w:r>
    </w:p>
    <w:p>
      <w:pPr>
        <w:pStyle w:val="BodyText"/>
      </w:pPr>
      <w:r>
        <w:t xml:space="preserve">- Người không lo xa tất có họa gần. Chư vị, ta thường nghĩ, tên Tả Thiên Tứ đó tại sao lại dám kiêu ngạo như thế, Cửu Cung Phái tại sao lại nghênh ngang như vậy? Không đơn giản chỉ vì thế lực cường hào của Đế quốc Thượng phẩm mà chúng có. Quan trọng nhất chính là vì phía sau chúng có La Thiên Đạo Trường. Chúng có, Tinh La Điện ta không có. Nếu sau lưng chúng ta có một thế lực lớn mạnh hơn La Thiên Đạo Trường thì dù Cửu Cung Phái có mạnh hơn gấp mười lần thì cũng chẳng dám ho he gì!</w:t>
      </w:r>
    </w:p>
    <w:p>
      <w:pPr>
        <w:pStyle w:val="BodyText"/>
      </w:pPr>
      <w:r>
        <w:t xml:space="preserve">Các vị Điện chủ khác nghe vậy gật gù, không thể không thừa nhận Truân Trung Trì nói có lý. Trác Bất Đàn gật đầu nói:</w:t>
      </w:r>
    </w:p>
    <w:p>
      <w:pPr>
        <w:pStyle w:val="BodyText"/>
      </w:pPr>
      <w:r>
        <w:t xml:space="preserve">- Lão Nhị nói có lý. Mấy ngày nay ta cũng đang suy nghĩ, nếu Tinh La Điện chúng ta cũng có quan hệ với Cấm địa của Thần thì ít nhất có thể bảo đảm thái bình vĩnh viễn.</w:t>
      </w:r>
    </w:p>
    <w:p>
      <w:pPr>
        <w:pStyle w:val="BodyText"/>
      </w:pPr>
      <w:r>
        <w:t xml:space="preserve">- Ý Đại Điện chủ là?</w:t>
      </w:r>
    </w:p>
    <w:p>
      <w:pPr>
        <w:pStyle w:val="BodyText"/>
      </w:pPr>
      <w:r>
        <w:t xml:space="preserve">Tứ Điện chủ Lãnh Thu Trì hỏi.</w:t>
      </w:r>
    </w:p>
    <w:p>
      <w:pPr>
        <w:pStyle w:val="BodyText"/>
      </w:pPr>
      <w:r>
        <w:t xml:space="preserve">Trác Bất Đàn và Truân Trung Trì nhìn nhau cười, cùng gật đầu. Trác Bất Đàn cảm khái nói:</w:t>
      </w:r>
    </w:p>
    <w:p>
      <w:pPr>
        <w:pStyle w:val="BodyText"/>
      </w:pPr>
      <w:r>
        <w:t xml:space="preserve">- Không sai, ý bọn ta rất rõ ràng. Tinh La Điện ta nay có một thiên tài xuất thế như Vô Song, có thể dựa vào nó kết chút thiện duyên với Cấm địa của Thần.</w:t>
      </w:r>
    </w:p>
    <w:p>
      <w:pPr>
        <w:pStyle w:val="BodyText"/>
      </w:pPr>
      <w:r>
        <w:t xml:space="preserve">- Điều này…</w:t>
      </w:r>
    </w:p>
    <w:p>
      <w:pPr>
        <w:pStyle w:val="BodyText"/>
      </w:pPr>
      <w:r>
        <w:t xml:space="preserve">Lãnh Thu Trì hít vào một hơi khí lạnh, khẩu khí có phần do dự.</w:t>
      </w:r>
    </w:p>
    <w:p>
      <w:pPr>
        <w:pStyle w:val="BodyText"/>
      </w:pPr>
      <w:r>
        <w:t xml:space="preserve">- Đại Điện chủ, ta thấy như thế không ổn lắm! Nếu để Tần Vô Song đi nương nhờ Cấm địa của Thần thì có nghĩa là Tinh La Điện ta mất đi một đệ tử kiệt xuất. Như thế thì về mặt đệ tử trẻ tuổi, chúng ta chẳng có bất cứ ưu thế gì nữa.</w:t>
      </w:r>
    </w:p>
    <w:p>
      <w:pPr>
        <w:pStyle w:val="BodyText"/>
      </w:pPr>
      <w:r>
        <w:t xml:space="preserve">Điền Tri Hành có phần lo lắng.</w:t>
      </w:r>
    </w:p>
    <w:p>
      <w:pPr>
        <w:pStyle w:val="BodyText"/>
      </w:pPr>
      <w:r>
        <w:t xml:space="preserve">- Đúng vậy! Giờ ai cũng biết Tần Vô Song là chiêu bài lớn nhất trong số các đệ tử trẻ tuổi của Tinh La Điện ta. Tuy Vô Song rất trầm lặng nhưng bên ngoài vẫn có khá nhiều tin đồn. Một khi để Tần Vô Song nương nhờ thế lực của Cấm địa của Thần thì danh hiệu của đệ tử Tinh La Điện ta chắc chắn sẽ trở thành lịch sử…</w:t>
      </w:r>
    </w:p>
    <w:p>
      <w:pPr>
        <w:pStyle w:val="BodyText"/>
      </w:pPr>
      <w:r>
        <w:t xml:space="preserve">Chung Vô Ẩn cũng bất an.</w:t>
      </w:r>
    </w:p>
    <w:p>
      <w:pPr>
        <w:pStyle w:val="BodyText"/>
      </w:pPr>
      <w:r>
        <w:t xml:space="preserve">Có thể hiểu được suy nghĩ của họ. Tần Vô Song nay đã là chiêu bài của Tinh La Điện. Không có Tần Vô Song có nghĩa là mất đi vũ khí bí mật. Trác Bất Đàn cười bình thản, vuốt râu không nói gì, chỉ nhìn Truân Trung Trì.</w:t>
      </w:r>
    </w:p>
    <w:p>
      <w:pPr>
        <w:pStyle w:val="BodyText"/>
      </w:pPr>
      <w:r>
        <w:t xml:space="preserve">Truân Trung Trì nói:</w:t>
      </w:r>
    </w:p>
    <w:p>
      <w:pPr>
        <w:pStyle w:val="BodyText"/>
      </w:pPr>
      <w:r>
        <w:t xml:space="preserve">- Tần Vô Song làm người rất có tình nghĩa. Nó một ngày là đệ tử Tinh La Điện thì cả đời sẽ không phản bội. Nếu không phải vậy thì nó đâu có mạo hiểm cả tính mạng lập nhiều công cho Tinh La Điện như vậy?</w:t>
      </w:r>
    </w:p>
    <w:p>
      <w:pPr>
        <w:pStyle w:val="BodyText"/>
      </w:pPr>
      <w:r>
        <w:t xml:space="preserve">- Tuy nói là nói vậy nhưng chỉ sợ nếu nó đến Cấm địa của Thần thật, dù nó có nhận Tinh La Điện thì các thế lực kia chắc chắn sẽ xóa đi dấu vết của nó ở các quốc gia nhân loại.</w:t>
      </w:r>
    </w:p>
    <w:p>
      <w:pPr>
        <w:pStyle w:val="BodyText"/>
      </w:pPr>
      <w:r>
        <w:t xml:space="preserve">Truân Trung Trì lắc đầu:</w:t>
      </w:r>
    </w:p>
    <w:p>
      <w:pPr>
        <w:pStyle w:val="BodyText"/>
      </w:pPr>
      <w:r>
        <w:t xml:space="preserve">- Vô Song không phải là người quên gốc đâu. Chỉ cần lòng nó hướng về Tinh La Điện thì người khác không thể xóa bỏ sự thật này.</w:t>
      </w:r>
    </w:p>
    <w:p>
      <w:pPr>
        <w:pStyle w:val="BodyText"/>
      </w:pPr>
      <w:r>
        <w:t xml:space="preserve">- Đại Điện chủ và Nhị Điện chủ hình như rất chắc chắn? Có phải đã có phương hướng gì rồi?</w:t>
      </w:r>
    </w:p>
    <w:p>
      <w:pPr>
        <w:pStyle w:val="BodyText"/>
      </w:pPr>
      <w:r>
        <w:t xml:space="preserve">Trác Bất Đàn khẽ cười, gật đầu nói:</w:t>
      </w:r>
    </w:p>
    <w:p>
      <w:pPr>
        <w:pStyle w:val="BodyText"/>
      </w:pPr>
      <w:r>
        <w:t xml:space="preserve">- Cũng có một phương hướng. Ở Hiên Viên Khâu nghe nói cũng có một Tần gia vô cùng lớn mạnh, chỉ có hơn chứ không kém La Thiên Đạo Trường. Vô Song họ Tần, nghĩ thì chưa chắc đã không có chút quan hệ gì với Tần gia đó. Vì thế ta đã nhờ vả vài nơi, chỉ cần cơ hội chín muồi sẽ tiến cử Vô Song đến Tần gia ở Hiên Viên Khâu!</w:t>
      </w:r>
    </w:p>
    <w:p>
      <w:pPr>
        <w:pStyle w:val="BodyText"/>
      </w:pPr>
      <w:r>
        <w:t xml:space="preserve">- Còn lớn mạnh hơn La Thiên Đạo Trường?</w:t>
      </w:r>
    </w:p>
    <w:p>
      <w:pPr>
        <w:pStyle w:val="BodyText"/>
      </w:pPr>
      <w:r>
        <w:t xml:space="preserve">- Nếu nối được quan hệ như thế thì đúng là chuyện cực tốt!</w:t>
      </w:r>
    </w:p>
    <w:p>
      <w:pPr>
        <w:pStyle w:val="BodyText"/>
      </w:pPr>
      <w:r>
        <w:t xml:space="preserve">Truân Trung Trì ha ha cười:</w:t>
      </w:r>
    </w:p>
    <w:p>
      <w:pPr>
        <w:pStyle w:val="BodyText"/>
      </w:pPr>
      <w:r>
        <w:t xml:space="preserve">- Chuyện này mới chỉ là nói vậy, cụ thể hành động thì e là phải ba đến năm năm mới thành công. Trước mắt chúng ta phải suy nghĩ xem làm thế nào đảm bảo cho Đế quốc Đại La thăng cấp lên Đế quốc Thượng phẩm đã!</w:t>
      </w:r>
    </w:p>
    <w:p>
      <w:pPr>
        <w:pStyle w:val="BodyText"/>
      </w:pPr>
      <w:r>
        <w:t xml:space="preserve">o0o</w:t>
      </w:r>
    </w:p>
    <w:p>
      <w:pPr>
        <w:pStyle w:val="BodyText"/>
      </w:pPr>
      <w:r>
        <w:t xml:space="preserve">Tần Vô Song đến Đế đô, nhiều ngày nay tiếp xúc với các đồng môn cũng có vài đối tượng khả nghi. Nhưng sau sự điều tra loại trừ của Tần Vô Song mọi sự uy hiếp đều đã được giải trừ.</w:t>
      </w:r>
    </w:p>
    <w:p>
      <w:pPr>
        <w:pStyle w:val="BodyText"/>
      </w:pPr>
      <w:r>
        <w:t xml:space="preserve">Hôm nay, Tần Vô Song đang đi trên đường bỗng nhận được tin từ đồng môn, nói bên ngoài thành Đông, Đại sư huynh Vi Dực đang rắc rối với một đám khách khó nhằn, cần chi viện khẩn cấp.</w:t>
      </w:r>
    </w:p>
    <w:p>
      <w:pPr>
        <w:pStyle w:val="BodyText"/>
      </w:pPr>
      <w:r>
        <w:t xml:space="preserve">Tần Vô Song nhận được tin không dám chậm trễ, lập tức đến cổng thành phía Đông.</w:t>
      </w:r>
    </w:p>
    <w:p>
      <w:pPr>
        <w:pStyle w:val="Compact"/>
      </w:pPr>
      <w:r>
        <w:t xml:space="preserve">Ủng hộ chỉ với 1 click và 5s ! (adf.ly/4EmoB)</w:t>
      </w:r>
      <w:r>
        <w:br w:type="textWrapping"/>
      </w:r>
      <w:r>
        <w:br w:type="textWrapping"/>
      </w:r>
    </w:p>
    <w:p>
      <w:pPr>
        <w:pStyle w:val="Heading2"/>
      </w:pPr>
      <w:bookmarkStart w:id="408" w:name="chương-386"/>
      <w:bookmarkEnd w:id="408"/>
      <w:r>
        <w:t xml:space="preserve">386. Chương 38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86: Khiêu khích, phản kíc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Vừa đến cửa thành Đông đã nghe một giọng nói lạnh băng:</w:t>
      </w:r>
    </w:p>
    <w:p>
      <w:pPr>
        <w:pStyle w:val="BodyText"/>
      </w:pPr>
      <w:r>
        <w:t xml:space="preserve">- Vi Dực? Nghe nói ngươi là nhân vật kiệt xuất nhất trong số các đệ tử trẻ tuổi? Ta thấy cũng chỉ vậy thôi. Ngươi tưởng sẽ cản được ta vào thành sao?</w:t>
      </w:r>
    </w:p>
    <w:p>
      <w:pPr>
        <w:pStyle w:val="BodyText"/>
      </w:pPr>
      <w:r>
        <w:t xml:space="preserve">Vi Dực thản nhiên nói:</w:t>
      </w:r>
    </w:p>
    <w:p>
      <w:pPr>
        <w:pStyle w:val="BodyText"/>
      </w:pPr>
      <w:r>
        <w:t xml:space="preserve">- Ta ở đây không phải để ngăn cản ngươi vào thành mà là mời các vị hãy đưa ra giấy tờ chứng thực thân phận. Đế đô nhiều người phức tạp, không thể để người có lòng dạ khác vào được.</w:t>
      </w:r>
    </w:p>
    <w:p>
      <w:pPr>
        <w:pStyle w:val="BodyText"/>
      </w:pPr>
      <w:r>
        <w:t xml:space="preserve">Hắn cười lạnh lùng:</w:t>
      </w:r>
    </w:p>
    <w:p>
      <w:pPr>
        <w:pStyle w:val="BodyText"/>
      </w:pPr>
      <w:r>
        <w:t xml:space="preserve">- Giấy tờ chứng thực thân phận? Thế thì cũng phải xem ngươi có tư cách kiểm tra không đã. Không phải ta nói gì ngươi, nhưng ngươi quả thực là không xứng!</w:t>
      </w:r>
    </w:p>
    <w:p>
      <w:pPr>
        <w:pStyle w:val="BodyText"/>
      </w:pPr>
      <w:r>
        <w:t xml:space="preserve">Vi Dực chưa kịp lên tiếng thì tiếng của Triệu Mục Chi đã vang lên:</w:t>
      </w:r>
    </w:p>
    <w:p>
      <w:pPr>
        <w:pStyle w:val="BodyText"/>
      </w:pPr>
      <w:r>
        <w:t xml:space="preserve">- Vi Dực sư huynh, không cần nhiều lời với hắn, địa bàn của Đế quốc Đại La chúng ta mà phải nói đến tư cách, đúng là nực cười!</w:t>
      </w:r>
    </w:p>
    <w:p>
      <w:pPr>
        <w:pStyle w:val="BodyText"/>
      </w:pPr>
      <w:r>
        <w:t xml:space="preserve">Tần Vô Song chầm chậm tiến lại, không vội xuất đầu lộ diện mà đứng sau đám người đó quan sát. Chúng mặc toàn một màu đỏ rực khiến Tần Vô Song giật mình, rõ ràng chúng là đệ tử của Cửu Cung Phái.</w:t>
      </w:r>
    </w:p>
    <w:p>
      <w:pPr>
        <w:pStyle w:val="BodyText"/>
      </w:pPr>
      <w:r>
        <w:t xml:space="preserve">Trong những người có mặt ở đây, Tần Vô Song từng có vài lần nói chuyện với đệ tử Đế quốc Thiên Trì và Cửu Cung Phái nên nhận ra. Còn bọn Vi Dực thì chưa từng gặp đệ tử Cửu Cung Phái.</w:t>
      </w:r>
    </w:p>
    <w:p>
      <w:pPr>
        <w:pStyle w:val="BodyText"/>
      </w:pPr>
      <w:r>
        <w:t xml:space="preserve">- Đệ tử Cửu Cung Phái lại nghênh ngang đến đây?</w:t>
      </w:r>
    </w:p>
    <w:p>
      <w:pPr>
        <w:pStyle w:val="BodyText"/>
      </w:pPr>
      <w:r>
        <w:t xml:space="preserve">Tần Vô Song suy nghĩ nhanh, hắn không hiểu:</w:t>
      </w:r>
    </w:p>
    <w:p>
      <w:pPr>
        <w:pStyle w:val="BodyText"/>
      </w:pPr>
      <w:r>
        <w:t xml:space="preserve">- Chúng đến đây làm gì?</w:t>
      </w:r>
    </w:p>
    <w:p>
      <w:pPr>
        <w:pStyle w:val="BodyText"/>
      </w:pPr>
      <w:r>
        <w:t xml:space="preserve">Phải biết là sau khi Tinh La Điện và Cửu Cung Phái xảy ra trận đại chiến đó, rõ ràng hai bên đã có huyết hải thâm thù, quan hệ không thể cứu vãn được nữa.</w:t>
      </w:r>
    </w:p>
    <w:p>
      <w:pPr>
        <w:pStyle w:val="BodyText"/>
      </w:pPr>
      <w:r>
        <w:t xml:space="preserve">Mà trong trận chiến đó, tinh anh của Cửu Cung Phái mất đến bảy tám phần, không mất vài chục năm thì không thể phục hồi nguyên khí. Theo lý thì trải qua việc đó, Cửu Cung Phái phải âm thầm bồi dưỡng tinh lực chứ tại sao lại khệnh khạng chạy đến Đế quốc Đại La như vậy?</w:t>
      </w:r>
    </w:p>
    <w:p>
      <w:pPr>
        <w:pStyle w:val="BodyText"/>
      </w:pPr>
      <w:r>
        <w:t xml:space="preserve">Nhìn những người này ai cũng có thực lực bất phàm. Tuy chỉ có sáu người nhưng tất cả đều là Trung Linh Võ Cảnh. Mà kẻ đứng đầu kia hình như có tu vi Cao Linh Võ Cảnh.</w:t>
      </w:r>
    </w:p>
    <w:p>
      <w:pPr>
        <w:pStyle w:val="BodyText"/>
      </w:pPr>
      <w:r>
        <w:t xml:space="preserve">Không còn nghi ngờ chúng chắc chắn là đệ tử kiệt xuất của Cửu Cung Phái. Đệ tử Trung tâm của Cửu Cung Phái tại sao lại đến Đế quốc Đại La?</w:t>
      </w:r>
    </w:p>
    <w:p>
      <w:pPr>
        <w:pStyle w:val="BodyText"/>
      </w:pPr>
      <w:r>
        <w:t xml:space="preserve">Tần Vô Song gần như không cần nghĩ nhiều là biết chắc chắn Cửu Cung Phái bắt đầu ra tay rồi. Chỉ là đằng sau lá bài đầu tiên ẩn giấu tín hiệu gì thì hắn chưa biết.</w:t>
      </w:r>
    </w:p>
    <w:p>
      <w:pPr>
        <w:pStyle w:val="BodyText"/>
      </w:pPr>
      <w:r>
        <w:t xml:space="preserve">Nhìn sang bên Tinh La Điện. Vi Dực đứng đầu, còn Triệu Mục Chi, Lục Thiếu Nam và Hoàng Triêu Dương. Thực lực so với đối phương thì hoàn toàn ở thế hạ phong.</w:t>
      </w:r>
    </w:p>
    <w:p>
      <w:pPr>
        <w:pStyle w:val="BodyText"/>
      </w:pPr>
      <w:r>
        <w:t xml:space="preserve">Vi Dực lại rất bình tĩnh nói:</w:t>
      </w:r>
    </w:p>
    <w:p>
      <w:pPr>
        <w:pStyle w:val="BodyText"/>
      </w:pPr>
      <w:r>
        <w:t xml:space="preserve">- Người từ xa đến thì là khách. Vi mỗ không biết lai lịch chư vị ra sao, nhưng thấy khí chất các vị bất phàm, chắc chắn là đệ tự các đại Tông môn ở Đế quốc Thượng phẩm. Đến làm khách của Đế quốc Đại La ta thì nên dùng lễ đối đãi với nhau. Nhưng chư vị lại bá đạo như vậy khó tránh có hiềm nghi ỷ mình là khách mà làm càn.</w:t>
      </w:r>
    </w:p>
    <w:p>
      <w:pPr>
        <w:pStyle w:val="BodyText"/>
      </w:pPr>
      <w:r>
        <w:t xml:space="preserve">Tên dẫn đầu của Cửu Cung Phái cười lạnh:</w:t>
      </w:r>
    </w:p>
    <w:p>
      <w:pPr>
        <w:pStyle w:val="BodyText"/>
      </w:pPr>
      <w:r>
        <w:t xml:space="preserve">- Làm vậy thì sao nào?</w:t>
      </w:r>
    </w:p>
    <w:p>
      <w:pPr>
        <w:pStyle w:val="BodyText"/>
      </w:pPr>
      <w:r>
        <w:t xml:space="preserve">- Được, nếu đã vậy thì đệ tử Tinh La Điện chỉ còn cách đối phó đến cùng.</w:t>
      </w:r>
    </w:p>
    <w:p>
      <w:pPr>
        <w:pStyle w:val="BodyText"/>
      </w:pPr>
      <w:r>
        <w:t xml:space="preserve">Vi Dực mặt lạnh tanh.</w:t>
      </w:r>
    </w:p>
    <w:p>
      <w:pPr>
        <w:pStyle w:val="BodyText"/>
      </w:pPr>
      <w:r>
        <w:t xml:space="preserve">Vẻ mặt nho nhã lập tức được thay thế bằng vẻ mặt lạnh lùng băng giá. Hiển nhiên, sự nhẫn nại của hắn với sự ngông nghênh của đám người này đã hết.</w:t>
      </w:r>
    </w:p>
    <w:p>
      <w:pPr>
        <w:pStyle w:val="BodyText"/>
      </w:pPr>
      <w:r>
        <w:t xml:space="preserve">Tên đứng đầu cười ha ha:</w:t>
      </w:r>
    </w:p>
    <w:p>
      <w:pPr>
        <w:pStyle w:val="BodyText"/>
      </w:pPr>
      <w:r>
        <w:t xml:space="preserve">- Đối phó? Để ta xem các ngươi đối phó thế nào! Vi Dực, đừng nói bọn ta bắt nạt ngươi. Công bằng một chút, hai ta cùng giao đấu ở ngay đây. Nếu ngươi thắng thì bọn ta lập tức cút ngay. Nếu ngươi thua thì không được hỏi bất cứ điều gì, để bọn ta vào, được chứ?</w:t>
      </w:r>
    </w:p>
    <w:p>
      <w:pPr>
        <w:pStyle w:val="BodyText"/>
      </w:pPr>
      <w:r>
        <w:t xml:space="preserve">Hắn mở mồm là khiêu chiến với Vi Dực, hắn dùng khẩu khí đó khiến Vi Dực muốn từ chối cũng phải suy nghĩ kỹ lưỡng.</w:t>
      </w:r>
    </w:p>
    <w:p>
      <w:pPr>
        <w:pStyle w:val="BodyText"/>
      </w:pPr>
      <w:r>
        <w:t xml:space="preserve">Nhưng Vi Dực hiện nay không còn là Vi Dực của ba năm trước. Ba năm nay, nhờ Tần Vô Song mà hắn đã trưởng thành hơn nhiều về tâm trí. Đương nhiên sẽ không bị một câu khích tướng mà mất đi lý trí. Hắn lạnh lùng nhìn sáu người kia rồi bình thản nói:</w:t>
      </w:r>
    </w:p>
    <w:p>
      <w:pPr>
        <w:pStyle w:val="BodyText"/>
      </w:pPr>
      <w:r>
        <w:t xml:space="preserve">- Ta thân là đệ tử Tinh La Điện, những ngày này trách nhiệm trên vai nặng nề, nếu lượt người nào cũng muốn giao đấu thì ta có một trăm phân thân cũng chẳng đủ. Các hạ làm vậy là cố ý gây rối phải không?</w:t>
      </w:r>
    </w:p>
    <w:p>
      <w:pPr>
        <w:pStyle w:val="BodyText"/>
      </w:pPr>
      <w:r>
        <w:t xml:space="preserve">- Ngươi cứ xem là ta cố ý gây rối đi!</w:t>
      </w:r>
    </w:p>
    <w:p>
      <w:pPr>
        <w:pStyle w:val="BodyText"/>
      </w:pPr>
      <w:r>
        <w:t xml:space="preserve">Kẻ đó cũng dứt khoát. Vi Dực gật đầu:</w:t>
      </w:r>
    </w:p>
    <w:p>
      <w:pPr>
        <w:pStyle w:val="BodyText"/>
      </w:pPr>
      <w:r>
        <w:t xml:space="preserve">- Nếu ngươi thành tâm muốn gây rối thì sẽ không khóc lóc với các trưởng bối của Tông môn chứ?</w:t>
      </w:r>
    </w:p>
    <w:p>
      <w:pPr>
        <w:pStyle w:val="BodyText"/>
      </w:pPr>
      <w:r>
        <w:t xml:space="preserve">Kẻ kia cười lạnh:</w:t>
      </w:r>
    </w:p>
    <w:p>
      <w:pPr>
        <w:pStyle w:val="BodyText"/>
      </w:pPr>
      <w:r>
        <w:t xml:space="preserve">- Chỉ sợ người khóc lóc là ngươi.</w:t>
      </w:r>
    </w:p>
    <w:p>
      <w:pPr>
        <w:pStyle w:val="BodyText"/>
      </w:pPr>
      <w:r>
        <w:t xml:space="preserve">Vi Dực cười:</w:t>
      </w:r>
    </w:p>
    <w:p>
      <w:pPr>
        <w:pStyle w:val="BodyText"/>
      </w:pPr>
      <w:r>
        <w:t xml:space="preserve">- Ta sao? Ai bảo ngươi ta sẽ chơi với ngươi? Tần sư đệ, đã đến rồi thì đừng chỉ đứng ngoài nhìn trò vui thế chứ?</w:t>
      </w:r>
    </w:p>
    <w:p>
      <w:pPr>
        <w:pStyle w:val="BodyText"/>
      </w:pPr>
      <w:r>
        <w:t xml:space="preserve">Tần Vô Song sớm đã biết Vi Dực phát hiện ra mình rồi, cười hì hì đi ra. Cung tay chào:</w:t>
      </w:r>
    </w:p>
    <w:p>
      <w:pPr>
        <w:pStyle w:val="BodyText"/>
      </w:pPr>
      <w:r>
        <w:t xml:space="preserve">- Xin chào chư vị sư huynh!</w:t>
      </w:r>
    </w:p>
    <w:p>
      <w:pPr>
        <w:pStyle w:val="BodyText"/>
      </w:pPr>
      <w:r>
        <w:t xml:space="preserve">- Tần sư đệ đến à.</w:t>
      </w:r>
    </w:p>
    <w:p>
      <w:pPr>
        <w:pStyle w:val="BodyText"/>
      </w:pPr>
      <w:r>
        <w:t xml:space="preserve">Triệu Mục Chi mừng rỡ:</w:t>
      </w:r>
    </w:p>
    <w:p>
      <w:pPr>
        <w:pStyle w:val="BodyText"/>
      </w:pPr>
      <w:r>
        <w:t xml:space="preserve">- Thời gian này không phải đệ bế quan sao? Sao lại rỗi rãi xuống núi vậy?</w:t>
      </w:r>
    </w:p>
    <w:p>
      <w:pPr>
        <w:pStyle w:val="BodyText"/>
      </w:pPr>
      <w:r>
        <w:t xml:space="preserve">- Sơn môn đang cần người, đệ đâu dám chỉ biết tốt cho mình mình.</w:t>
      </w:r>
    </w:p>
    <w:p>
      <w:pPr>
        <w:pStyle w:val="BodyText"/>
      </w:pPr>
      <w:r>
        <w:t xml:space="preserve">Tần Vô Song cảm khái cười, đồng thời quan sát đệ tử Cửu Cung Phái, khẩu khí có vẻ giễu cợt:</w:t>
      </w:r>
    </w:p>
    <w:p>
      <w:pPr>
        <w:pStyle w:val="BodyText"/>
      </w:pPr>
      <w:r>
        <w:t xml:space="preserve">- Chư vị sư huynh có biết những người áo đỏ kia đến từ đâu không?</w:t>
      </w:r>
    </w:p>
    <w:p>
      <w:pPr>
        <w:pStyle w:val="BodyText"/>
      </w:pPr>
      <w:r>
        <w:t xml:space="preserve">- Tần sư đệ biết à?</w:t>
      </w:r>
    </w:p>
    <w:p>
      <w:pPr>
        <w:pStyle w:val="BodyText"/>
      </w:pPr>
      <w:r>
        <w:t xml:space="preserve">Triệu Mục Chi liếc nhìn sáu kẻ kia với ý thù địch.</w:t>
      </w:r>
    </w:p>
    <w:p>
      <w:pPr>
        <w:pStyle w:val="BodyText"/>
      </w:pPr>
      <w:r>
        <w:t xml:space="preserve">- Tiểu đệ may mắn từng gặp người ăn mặc tương tự ở vách núi biên giới Đế quốc Đại La. Lúc đó mấy kẻ đó đi cùng Chúc Đại Trung của Thiên Cơ Tông chuẩn bị tập kích tiểu đệ. Chỉ sợ chư vị sư huynh không ngờ những người này chính là đệ tử của Cửu Cung Phái!</w:t>
      </w:r>
    </w:p>
    <w:p>
      <w:pPr>
        <w:pStyle w:val="BodyText"/>
      </w:pPr>
      <w:r>
        <w:t xml:space="preserve">- Cửu Cung Phái?</w:t>
      </w:r>
    </w:p>
    <w:p>
      <w:pPr>
        <w:pStyle w:val="BodyText"/>
      </w:pPr>
      <w:r>
        <w:t xml:space="preserve">Ngay cả Vi Dực cũng lộ ra ánh mắt không thể tin được, rồi càng đề phòng với chúng hơn.</w:t>
      </w:r>
    </w:p>
    <w:p>
      <w:pPr>
        <w:pStyle w:val="BodyText"/>
      </w:pPr>
      <w:r>
        <w:t xml:space="preserve">Sáu kẻ kia bị Tần Vô Song lột trần thân phận, lại nghe những người kia gọi là Tần sư đệ, lập tức đã đoán ra thân phận của hắn.</w:t>
      </w:r>
    </w:p>
    <w:p>
      <w:pPr>
        <w:pStyle w:val="BodyText"/>
      </w:pPr>
      <w:r>
        <w:t xml:space="preserve">- Tần Vô Song?</w:t>
      </w:r>
    </w:p>
    <w:p>
      <w:pPr>
        <w:pStyle w:val="BodyText"/>
      </w:pPr>
      <w:r>
        <w:t xml:space="preserve">Tên đứng đầu đám đệ tử nói lạnh băng, ánh mắt mang nặng sát khí nhìn Tần Vô Song.</w:t>
      </w:r>
    </w:p>
    <w:p>
      <w:pPr>
        <w:pStyle w:val="BodyText"/>
      </w:pPr>
      <w:r>
        <w:t xml:space="preserve">- Đúng vậy!</w:t>
      </w:r>
    </w:p>
    <w:p>
      <w:pPr>
        <w:pStyle w:val="BodyText"/>
      </w:pPr>
      <w:r>
        <w:t xml:space="preserve">Tần Vô Song không chút sợ hãi. Cao thủ Cửu Cung Phái, Tần Vô Song hắn cũng đã giết, huống hồ là đám đệ tử này. Sáu đệ tử nghe hắn thừa nhận thân phận thì ánh mắt tối lại.</w:t>
      </w:r>
    </w:p>
    <w:p>
      <w:pPr>
        <w:pStyle w:val="BodyText"/>
      </w:pPr>
      <w:r>
        <w:t xml:space="preserve">Tên đứng đầu cười lớn:</w:t>
      </w:r>
    </w:p>
    <w:p>
      <w:pPr>
        <w:pStyle w:val="BodyText"/>
      </w:pPr>
      <w:r>
        <w:t xml:space="preserve">- Tốt, từ lâu đã nghe Tinh La Điện có một Tần Vô Song rất lợi hại. Nay nghe tên không bằng gặp mặt. Tần Vô Song, Vi Dực, hai ngươi rốt cuộc ai làm chủ, có thể đưa ra quyết định đứng ra đây.</w:t>
      </w:r>
    </w:p>
    <w:p>
      <w:pPr>
        <w:pStyle w:val="BodyText"/>
      </w:pPr>
      <w:r>
        <w:t xml:space="preserve">- Đệ tử Tinh La Điện chúng ta ai cũng có thể đưa ra quyết định.</w:t>
      </w:r>
    </w:p>
    <w:p>
      <w:pPr>
        <w:pStyle w:val="BodyText"/>
      </w:pPr>
      <w:r>
        <w:t xml:space="preserve">Tần Vô Song nói.</w:t>
      </w:r>
    </w:p>
    <w:p>
      <w:pPr>
        <w:pStyle w:val="BodyText"/>
      </w:pPr>
      <w:r>
        <w:t xml:space="preserve">- Được, vậy Đế quốc Đại La các ngươi tự phong Đế quốc Thượng phẩm, lẽ nào người Đế quốc Xích Long bọn ta không có tư cách đến dự lễ?</w:t>
      </w:r>
    </w:p>
    <w:p>
      <w:pPr>
        <w:pStyle w:val="BodyText"/>
      </w:pPr>
      <w:r>
        <w:t xml:space="preserve">Tên đó chuyển khẩu khí nói lý lẽ.</w:t>
      </w:r>
    </w:p>
    <w:p>
      <w:pPr>
        <w:pStyle w:val="BodyText"/>
      </w:pPr>
      <w:r>
        <w:t xml:space="preserve">- Nếu là đến dự lễ thì Tinh La Điện ta đương nhiên hoan nghênh. Nhưng nếu đến gây chuyện thì lại là chuyện khác. Vừa rồi không phải các hạ nói muốn hai bên giao đấu sao?</w:t>
      </w:r>
    </w:p>
    <w:p>
      <w:pPr>
        <w:pStyle w:val="BodyText"/>
      </w:pPr>
      <w:r>
        <w:t xml:space="preserve">Tần Vô Song bình thản nói. Tên đứng đầu cười lạnh:</w:t>
      </w:r>
    </w:p>
    <w:p>
      <w:pPr>
        <w:pStyle w:val="BodyText"/>
      </w:pPr>
      <w:r>
        <w:t xml:space="preserve">- Giao đấu? Ta đang cầu mà không được. Tần Vô Song, nghe nói ngươi có một cây cung rất lợi hại, liệu có định dùng nó đối phó với ta không?</w:t>
      </w:r>
    </w:p>
    <w:p>
      <w:pPr>
        <w:pStyle w:val="BodyText"/>
      </w:pPr>
      <w:r>
        <w:t xml:space="preserve">Tần Vô Song cười thản nhiên:</w:t>
      </w:r>
    </w:p>
    <w:p>
      <w:pPr>
        <w:pStyle w:val="BodyText"/>
      </w:pPr>
      <w:r>
        <w:t xml:space="preserve">- Nếu ngươi là Linh Võ Đại viên mãn thì xứng để ta dùng cây cung đó. Nhưng ngươi có phải Linh Võ Đại viên mãn không?</w:t>
      </w:r>
    </w:p>
    <w:p>
      <w:pPr>
        <w:pStyle w:val="BodyText"/>
      </w:pPr>
      <w:r>
        <w:t xml:space="preserve">Tên đó lúc nãy cứ mở mồm là nói đệ tử Tinh La Điện, nói Vi Dực không có tư cách kiểm tra thân thận của hắn thì giờ Tần Vô Song dùng đạo lý của hắn nói lại hắn, cũng nói với hắn về tư cách. Nhưng kẻ đó cũng giảo hoạt, không mắc bẫy, hắn cười ha ha:</w:t>
      </w:r>
    </w:p>
    <w:p>
      <w:pPr>
        <w:pStyle w:val="BodyText"/>
      </w:pPr>
      <w:r>
        <w:t xml:space="preserve">- Nếu ngươi không dùng cây cung đó mà dùng thực lực bản thân thắng ta thì vẫn câu nói đó, sáu huynh đệ bọn ta sẽ cút ngay!</w:t>
      </w:r>
    </w:p>
    <w:p>
      <w:pPr>
        <w:pStyle w:val="BodyText"/>
      </w:pPr>
      <w:r>
        <w:t xml:space="preserve">Tần Vô Song khẩu khí thâm trầm:</w:t>
      </w:r>
    </w:p>
    <w:p>
      <w:pPr>
        <w:pStyle w:val="BodyText"/>
      </w:pPr>
      <w:r>
        <w:t xml:space="preserve">- Cút? Đã đến làm khách thì hà tất phải cút ảo não thế? Hơn nữa, đánh cược như vậy hình như hơi ít.</w:t>
      </w:r>
    </w:p>
    <w:p>
      <w:pPr>
        <w:pStyle w:val="BodyText"/>
      </w:pPr>
      <w:r>
        <w:t xml:space="preserve">- Ồ? Vậy ngươi muốn cược mức nào?</w:t>
      </w:r>
    </w:p>
    <w:p>
      <w:pPr>
        <w:pStyle w:val="BodyText"/>
      </w:pPr>
      <w:r>
        <w:t xml:space="preserve">Kẻ kia thích thú nói. Hắn là kẻ mạnh nhất trong số các đệ tử Cửu Cung Phái. Tu vi là Cao Linh Võ Cảnh, hắn có thể nói là không thua bất cứ ai trong số các đệ tử trẻ tuổi ở các quốc gia nhân loại. Chỉ cần Tần Vô Song không dùng Thần Tú Cung thì hắn cảm thấy mình sẽ không thua.</w:t>
      </w:r>
    </w:p>
    <w:p>
      <w:pPr>
        <w:pStyle w:val="BodyText"/>
      </w:pPr>
      <w:r>
        <w:t xml:space="preserve">- Ta trước nay luôn tin tưởng một câu nói, làm nhục kẻ khác cũng là làm nhục chính mình. Mấy người các ngươi nghênh ngang gây sự ở đây rõ ràng là tự chuốc nhục vào mình. Nếu đã vậy nếu ta không đáp ứng thì không phải là đã làm phụ lòng các ngươi vất vả vạn dặm đến đây sao?</w:t>
      </w:r>
    </w:p>
    <w:p>
      <w:pPr>
        <w:pStyle w:val="BodyText"/>
      </w:pPr>
      <w:r>
        <w:t xml:space="preserve">Tần Vô Song bình thản nói. Kẻ đó mắt lóe lên ánh sáng sắc lạnh:</w:t>
      </w:r>
    </w:p>
    <w:p>
      <w:pPr>
        <w:pStyle w:val="BodyText"/>
      </w:pPr>
      <w:r>
        <w:t xml:space="preserve">- Hay cho câu tự chuốc nhục. Ta muốn xem xem rốt cuộc là kẻ nào tự chuốc nhục. Tần Vô Song ngươi đưa ra đặt cược đi!</w:t>
      </w:r>
    </w:p>
    <w:p>
      <w:pPr>
        <w:pStyle w:val="BodyText"/>
      </w:pPr>
      <w:r>
        <w:t xml:space="preserve">Sáu đệ tử Cửu Cung Phái dám ngang nhiên gây chuyện ở đây hiển nhiên là có chỗ dựa. Tả Thiên Tứ chính là chỗ dựa lớn nhất của chúng. Lần này Tả Thiên Tứ đích thân ra tay xuất mã, dọc đường thầm lặng, phái đệ tử đến làm nhụt nhuệ khí Tinh La Điện trước cũng là bước đầu tiên trong kế hoạch phục thù của Tả Thiên Tứ.</w:t>
      </w:r>
    </w:p>
    <w:p>
      <w:pPr>
        <w:pStyle w:val="BodyText"/>
      </w:pPr>
      <w:r>
        <w:t xml:space="preserve">- Cược đơn gian thôi. Nếu ngươi thua thì sáu người các ngươi phải bò vào trong thành như chó!</w:t>
      </w:r>
    </w:p>
    <w:p>
      <w:pPr>
        <w:pStyle w:val="BodyText"/>
      </w:pPr>
      <w:r>
        <w:t xml:space="preserve">Tần Vô Song nói với vài phần độc địa, hắn cũng nhìn ra Cửu Cung Phái cố ý gây sự, nếu không phản kích thích đáng thì sao có thể cho thấy uy phong của Tinh La Điện? Phải ăn miếng trả miếng mới được!</w:t>
      </w:r>
    </w:p>
    <w:p>
      <w:pPr>
        <w:pStyle w:val="BodyText"/>
      </w:pPr>
      <w:r>
        <w:t xml:space="preserve">Tên đứng đầu cười ha ha:</w:t>
      </w:r>
    </w:p>
    <w:p>
      <w:pPr>
        <w:pStyle w:val="BodyText"/>
      </w:pPr>
      <w:r>
        <w:t xml:space="preserve">- Vậy nếu ngươi thua thì sao?</w:t>
      </w:r>
    </w:p>
    <w:p>
      <w:pPr>
        <w:pStyle w:val="BodyText"/>
      </w:pPr>
      <w:r>
        <w:t xml:space="preserve">Tần Vô Song bình thản nói:</w:t>
      </w:r>
    </w:p>
    <w:p>
      <w:pPr>
        <w:pStyle w:val="BodyText"/>
      </w:pPr>
      <w:r>
        <w:t xml:space="preserve">- Nếu ta thua, tùy ngươi xử lý!</w:t>
      </w:r>
    </w:p>
    <w:p>
      <w:pPr>
        <w:pStyle w:val="BodyText"/>
      </w:pPr>
      <w:r>
        <w:t xml:space="preserve">- Được!</w:t>
      </w:r>
    </w:p>
    <w:p>
      <w:pPr>
        <w:pStyle w:val="BodyText"/>
      </w:pPr>
      <w:r>
        <w:t xml:space="preserve">Tên kia nói:</w:t>
      </w:r>
    </w:p>
    <w:p>
      <w:pPr>
        <w:pStyle w:val="BodyText"/>
      </w:pPr>
      <w:r>
        <w:t xml:space="preserve">- Nếu ngươi thua, đệ tử Tinh La Điện các ngươi phải chui qua háng của ta rồi cung kính đưa bọn ta vào thành!</w:t>
      </w:r>
    </w:p>
    <w:p>
      <w:pPr>
        <w:pStyle w:val="BodyText"/>
      </w:pPr>
      <w:r>
        <w:t xml:space="preserve">Tần Vô Song thản nhiên nói:</w:t>
      </w:r>
    </w:p>
    <w:p>
      <w:pPr>
        <w:pStyle w:val="BodyText"/>
      </w:pPr>
      <w:r>
        <w:t xml:space="preserve">- Được!</w:t>
      </w:r>
    </w:p>
    <w:p>
      <w:pPr>
        <w:pStyle w:val="BodyText"/>
      </w:pPr>
      <w:r>
        <w:t xml:space="preserve">Kẻ đó chơi trò ly gián, không có ý tốt hỏi:</w:t>
      </w:r>
    </w:p>
    <w:p>
      <w:pPr>
        <w:pStyle w:val="BodyText"/>
      </w:pPr>
      <w:r>
        <w:t xml:space="preserve">- Ngươi thật sự có thể thay mặt chúng chứ?</w:t>
      </w:r>
    </w:p>
    <w:p>
      <w:pPr>
        <w:pStyle w:val="BodyText"/>
      </w:pPr>
      <w:r>
        <w:t xml:space="preserve">Vi Dực và Triệu Mục Chi đồng thanh:</w:t>
      </w:r>
    </w:p>
    <w:p>
      <w:pPr>
        <w:pStyle w:val="BodyText"/>
      </w:pPr>
      <w:r>
        <w:t xml:space="preserve">- Đệ tử Tinh La Điện cùng tiến cùng lui, một người nói có thể đại diện cho tất cả đệ tử!</w:t>
      </w:r>
    </w:p>
    <w:p>
      <w:pPr>
        <w:pStyle w:val="Compact"/>
      </w:pPr>
      <w:r>
        <w:t xml:space="preserve">Đám đệ tử Cửu Cung Phái cười lạnh, chúng quá rõ thực lực của Đại sư huynh mình. Thực lực của Đại sư huynh còn lợi hại hơn đại đa số mười hai Trưởng lão của Cửu Cung Phái. Loại như Tinh La Điện thì có được khả năng gì chứ? Nếu tên Tần Vô Song này không dùng cây cung kia thì có gì có thể so sánh được với Đại sư huynh?</w:t>
      </w:r>
      <w:r>
        <w:br w:type="textWrapping"/>
      </w:r>
      <w:r>
        <w:br w:type="textWrapping"/>
      </w:r>
    </w:p>
    <w:p>
      <w:pPr>
        <w:pStyle w:val="Heading2"/>
      </w:pPr>
      <w:bookmarkStart w:id="409" w:name="chương-387"/>
      <w:bookmarkEnd w:id="409"/>
      <w:r>
        <w:t xml:space="preserve">387. Chương 38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87: Tuyệt học Đẩu Chuyển Tinh D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ên Đại sư huynh của Cửu Cung Phái tên là Hồng Ngâm Xuyên nghe đệ tử Tinh La Điện đồng thanh như vậy bất giác có ánh nhìn khác với Tinh La Điện.</w:t>
      </w:r>
    </w:p>
    <w:p>
      <w:pPr>
        <w:pStyle w:val="BodyText"/>
      </w:pPr>
      <w:r>
        <w:t xml:space="preserve">Muốn biết một Tông môn như thế nào thì phải xem các Đệ tử Trung tâm đối đãi với nhau ra sao. Nếu đồng môn cùng môn hộ ngay cả sự đoàn kết cơ bản cũng không có, tự tư tự lợi thì Tông môn đó đương nhiên không có sức mạnh tập trung, chứ đừng nói đến sức cạnh tranh. Một môn phái rời rạc như cát thì mãi mãi không có khả năng cạnh tranh.</w:t>
      </w:r>
    </w:p>
    <w:p>
      <w:pPr>
        <w:pStyle w:val="BodyText"/>
      </w:pPr>
      <w:r>
        <w:t xml:space="preserve">Khi ở Cửu Cung Phái, Hồng Ngâm Xuyên được biết cao thủ của Tông môn phải chịu thiệt thòi lớn trước Tinh La Điện, gần như toàn quân bị tiêu diệt, trong lòng kinh ngạc vô cùng.</w:t>
      </w:r>
    </w:p>
    <w:p>
      <w:pPr>
        <w:pStyle w:val="BodyText"/>
      </w:pPr>
      <w:r>
        <w:t xml:space="preserve">Nếu không phải lần này Chưởng môn Tả Thiên Tứ tu luyện chuyên sâu từ Hiên Viên Khâu về, thực lực tăng lên cảnh giới Hư Võ Cảnh thì Hồng Ngâm Xuyên sẽ không có cơ hội đến Đế quốc Đại La. Ngay các trưởng bối của Tông môn còn bị thua trước Tinh La Điện, hắn đương nhiên biết đánh giá tình hình.</w:t>
      </w:r>
    </w:p>
    <w:p>
      <w:pPr>
        <w:pStyle w:val="BodyText"/>
      </w:pPr>
      <w:r>
        <w:t xml:space="preserve">Nhưng thực lực của Chưởng môn tăng cao, có một Hư Võ Cảnh cường giả làm hậu thuẫn thì mọi thứ đã khác. Hồng Ngâm Xuyên lại là đồ đệ thân truyền của Tả Thiên Tứ, được sự dặn dò đặc biệt của sư phụ, mọi điều đều rất vững tâm. Cười lạnh mấy tiếng, lại nhìn Tần Vô Song một lúc, hắn nói:</w:t>
      </w:r>
    </w:p>
    <w:p>
      <w:pPr>
        <w:pStyle w:val="BodyText"/>
      </w:pPr>
      <w:r>
        <w:t xml:space="preserve">- Tần Vô Song, hai ta giao đấu, con linh thú trên vai ngươi không phải cũng tham gia đấy chứ? Nếu nó cũng tham gia thì thôi đi. Ta muốn một chọi một với ngươi chứ không phải liều mạng với linh thú.</w:t>
      </w:r>
    </w:p>
    <w:p>
      <w:pPr>
        <w:pStyle w:val="BodyText"/>
      </w:pPr>
      <w:r>
        <w:t xml:space="preserve">Tần Vô Song nghe hắn nói vậy cố ý tỏ vẻ coi thường, cười lạnh nói:</w:t>
      </w:r>
    </w:p>
    <w:p>
      <w:pPr>
        <w:pStyle w:val="BodyText"/>
      </w:pPr>
      <w:r>
        <w:t xml:space="preserve">- Ngươi nói lòng vòng rốt cuộc là chột dạ hay nhát gan? Nếu không muốn so tài ta có thể cho ngươi cái bậc mà rút lui, chúng ta không cược nữa. Đối phó với ngươi hà tất cần trợ thủ?</w:t>
      </w:r>
    </w:p>
    <w:p>
      <w:pPr>
        <w:pStyle w:val="BodyText"/>
      </w:pPr>
      <w:r>
        <w:t xml:space="preserve">- Được, khẩu khí cũng không nhỏ. Hồng mỗ muốn xem xem ngươi có bản lĩnh thế nào!</w:t>
      </w:r>
    </w:p>
    <w:p>
      <w:pPr>
        <w:pStyle w:val="BodyText"/>
      </w:pPr>
      <w:r>
        <w:t xml:space="preserve">Tần Vô Song gật đầu, hắng giọng nói:</w:t>
      </w:r>
    </w:p>
    <w:p>
      <w:pPr>
        <w:pStyle w:val="BodyText"/>
      </w:pPr>
      <w:r>
        <w:t xml:space="preserve">- Mọi người hãy nhường chỗ!</w:t>
      </w:r>
    </w:p>
    <w:p>
      <w:pPr>
        <w:pStyle w:val="BodyText"/>
      </w:pPr>
      <w:r>
        <w:t xml:space="preserve">Sức hiệu triệu của đệ tử Tinh La Điện đương nhiên không tầm thường. Vừa dứt lời thì tất cả đã nhường đường, để trống một khoảng đất rộng.</w:t>
      </w:r>
    </w:p>
    <w:p>
      <w:pPr>
        <w:pStyle w:val="BodyText"/>
      </w:pPr>
      <w:r>
        <w:t xml:space="preserve">Tần Vô Song đi một vòng, những nơi hắn đi qua đều để lại vết chân lún sâu. Hồng Ngâm Xuyên cười lạnh không nói gì. Hắn cho rằng Tần Vô Song đang thị uy, nhưng chút thủ đoạn đó hắn không thèm quan tâm.</w:t>
      </w:r>
    </w:p>
    <w:p>
      <w:pPr>
        <w:pStyle w:val="BodyText"/>
      </w:pPr>
      <w:r>
        <w:t xml:space="preserve">Một lúc sau chỗ đất trống xuất hiện một vòng trong có đường kính khoảng mười trượng, không to không nhỏ, vừa thích hợp với chiến đấu mà lại tránh được việc linh lực phát tán làm hại người vô tội.</w:t>
      </w:r>
    </w:p>
    <w:p>
      <w:pPr>
        <w:pStyle w:val="BodyText"/>
      </w:pPr>
      <w:r>
        <w:t xml:space="preserve">Tần Vô Song bình thản nói:</w:t>
      </w:r>
    </w:p>
    <w:p>
      <w:pPr>
        <w:pStyle w:val="BodyText"/>
      </w:pPr>
      <w:r>
        <w:t xml:space="preserve">- Dùng vòng tròn này làm lôi đài. Ai ra khỏi vòng là thua.</w:t>
      </w:r>
    </w:p>
    <w:p>
      <w:pPr>
        <w:pStyle w:val="BodyText"/>
      </w:pPr>
      <w:r>
        <w:t xml:space="preserve">Hắn làm vậy đương nhiên là lo nghĩ cho Đế đô. Hai cao thủ cấp Cao Linh Võ Cảnh giao đấu, thanh thế sẽ cực lớn, nếu dùng toàn lực thì e là đến tường thành cũng sập, những người dân vô tội khó tránh được việc bị thương. Vì thế hắn vẽ ra cái vòng này để hạn chế đối phương, tránh việc đối phương dùng danh nghĩa giao đấu mà hại đến người vô tội.</w:t>
      </w:r>
    </w:p>
    <w:p>
      <w:pPr>
        <w:pStyle w:val="BodyText"/>
      </w:pPr>
      <w:r>
        <w:t xml:space="preserve">Hồng Ngâm Xuyên biết dụng ý của Tần Vô Song nhưng cũng không nói ra:</w:t>
      </w:r>
    </w:p>
    <w:p>
      <w:pPr>
        <w:pStyle w:val="BodyText"/>
      </w:pPr>
      <w:r>
        <w:t xml:space="preserve">- Được, ngươi cũng tỉ mỉ lắm. Cứ làm như ngươi nói, ai ra ngoài vòng trước là thua!</w:t>
      </w:r>
    </w:p>
    <w:p>
      <w:pPr>
        <w:pStyle w:val="BodyText"/>
      </w:pPr>
      <w:r>
        <w:t xml:space="preserve">Tần Vô Song nhảy vào trong vòng tròn, khoang tay trước ngực vẻ mặt thản nhiên nhìn Hồng Ngâm Xuyên.</w:t>
      </w:r>
    </w:p>
    <w:p>
      <w:pPr>
        <w:pStyle w:val="BodyText"/>
      </w:pPr>
      <w:r>
        <w:t xml:space="preserve">Hắn biết Hồng Ngâm Xuyên là Cao Linh Võ Cảnh, nhưng như thế thì sao? Tần Vô Song hắn nay gần như đã đến cuối con đường Cao Linh Võ Cảnh, cũng chỉ cách Linh Võ Đại viên mãn một bước nữa thôi.</w:t>
      </w:r>
    </w:p>
    <w:p>
      <w:pPr>
        <w:pStyle w:val="BodyText"/>
      </w:pPr>
      <w:r>
        <w:t xml:space="preserve">Dù là linh lực hay cảnh giới bản thân thì hắn đều tự tin sẽ áp đảo được Hồng Ngâm Xuyên. Huống hồ hắn còn có vũ khí cấp Hư Võ Cảnh - Nộ Giao Chi Hồn!</w:t>
      </w:r>
    </w:p>
    <w:p>
      <w:pPr>
        <w:pStyle w:val="BodyText"/>
      </w:pPr>
      <w:r>
        <w:t xml:space="preserve">Đối phó với Hồng Ngâm Xuyên, hắn không nghĩ làm thế nào để thắng mà là thắng thế nào mới hả được giận, mới lấy được khí thế, đập bẹp âm mưu khiêu khích của Cửu Cung Phái. Có điều, các đồng môn không rõ tu vi cụ thể của hắn nên khó tránh khỏi lo lắng. Triệu Mục Chi ghé tai Vi Dực:</w:t>
      </w:r>
    </w:p>
    <w:p>
      <w:pPr>
        <w:pStyle w:val="BodyText"/>
      </w:pPr>
      <w:r>
        <w:t xml:space="preserve">- Vi sư huynh, tên kia có phải Cao Linh Võ Cảnh không? Ta cảm thấy trên người hắn có một thứ sức mạnh rất lớn, thậm chí không thua kém cao thủ cấp Điện chủ của Tinh La Điện chúng ta.</w:t>
      </w:r>
    </w:p>
    <w:p>
      <w:pPr>
        <w:pStyle w:val="BodyText"/>
      </w:pPr>
      <w:r>
        <w:t xml:space="preserve">Vi Dực gật đầu:</w:t>
      </w:r>
    </w:p>
    <w:p>
      <w:pPr>
        <w:pStyle w:val="BodyText"/>
      </w:pPr>
      <w:r>
        <w:t xml:space="preserve">- Kẻ này đúng là Cao Linh Võ Cảnh. Nhưng có điều, tuy không công bố nhưng thực lực của Tần sư đệ chắc chắn cũng là Cao Linh Võ Cảnh. Trận chiến này phải đánh!</w:t>
      </w:r>
    </w:p>
    <w:p>
      <w:pPr>
        <w:pStyle w:val="BodyText"/>
      </w:pPr>
      <w:r>
        <w:t xml:space="preserve">Triệu Mục Chi bóp tay, trận chiến này dù với cá nhân Tần Vô Song hay lứa đệ tử trẻ tuổi của Tinh La Điện, hay cả Tinh La Điện, thậm chí với Đế quốc Đại La, đều có ý nghĩa vô cùng lớn lao.</w:t>
      </w:r>
    </w:p>
    <w:p>
      <w:pPr>
        <w:pStyle w:val="BodyText"/>
      </w:pPr>
      <w:r>
        <w:t xml:space="preserve">Cửu Cung Phái nghênh ngang như vậy chắc chắn đã có sắp xếp. Nay muốn đánh bại Cửu Cung Phái, trận chiến đầu tiên này liệu có thắng không là cực kỳ quan trọng. Nghĩ vậy, ánh mắt nhìn vào vòng tròn kia của Triệu Mục Chi càng có phần lo lắng.</w:t>
      </w:r>
    </w:p>
    <w:p>
      <w:pPr>
        <w:pStyle w:val="BodyText"/>
      </w:pPr>
      <w:r>
        <w:t xml:space="preserve">Trong vòng tròn lúc này, hai đạo thân ảnh đang quần thảo, khói bụi bị cuốn theo tạo nên hình xoáy vòi rồng không ngừng di chuyển theo khí thế của hai người.</w:t>
      </w:r>
    </w:p>
    <w:p>
      <w:pPr>
        <w:pStyle w:val="BodyText"/>
      </w:pPr>
      <w:r>
        <w:t xml:space="preserve">Hai đại cao thủ đã bắt đầu giao chiến.</w:t>
      </w:r>
    </w:p>
    <w:p>
      <w:pPr>
        <w:pStyle w:val="BodyText"/>
      </w:pPr>
      <w:r>
        <w:t xml:space="preserve">Lúc này cả hai đều không dùng vũ khí mà tay không giao chiến. Vốn dĩ cấp Cao Linh Võ Cảnh thì không thể có tình huống hai tay không đánh nhau, dù là tay không thì cũng là tấn công từ xa. Vì như thế không lợi cho việc phát huy cũng như thi triển các đòn thế. Nhưng hai người bị ràng buộc bởi lôi đài. Lôi đài đường kính mười trượng này là tất cả không gian của họ. Một khi ra khỏi không gian này là thua.</w:t>
      </w:r>
    </w:p>
    <w:p>
      <w:pPr>
        <w:pStyle w:val="BodyText"/>
      </w:pPr>
      <w:r>
        <w:t xml:space="preserve">Vì thế sức mạnh của cả hai không phải sự đối đầu đao to búa lớn mà chỉ là những đòn công kích khéo léo.</w:t>
      </w:r>
    </w:p>
    <w:p>
      <w:pPr>
        <w:pStyle w:val="BodyText"/>
      </w:pPr>
      <w:r>
        <w:t xml:space="preserve">Hồng Ngâm Xuyên có một bộ quyền tên là Cửu Cung Liên Châu sự chuyển đổi giữa mỗi thức đều rất kỳ ảo, rắc rối.</w:t>
      </w:r>
    </w:p>
    <w:p>
      <w:pPr>
        <w:pStyle w:val="BodyText"/>
      </w:pPr>
      <w:r>
        <w:t xml:space="preserve">Hồng Ngâm Xuyên dùng tốc độ của bản thân, kéo theo linh lực tự nhiên của trời đất, thi triển Cửu Cung Liên Châu vô cùng có khí thế. Đặc biệt là trong phạm vi nhỏ, cả không gian dường như bị nuốt chửng khiến người bàng quan đứng ngoài nhìn bất giác cũng toát mồ hôi lo lắng cho Tần Vô Song.</w:t>
      </w:r>
    </w:p>
    <w:p>
      <w:pPr>
        <w:pStyle w:val="BodyText"/>
      </w:pPr>
      <w:r>
        <w:t xml:space="preserve">Tốc độ, sức mạnh, bố cục khi ra quyền có thể nói là vô cùng thành thục, vừa thi triển là cả cục diện như hoàn toàn nằm trong khí thế của hắn.</w:t>
      </w:r>
    </w:p>
    <w:p>
      <w:pPr>
        <w:pStyle w:val="BodyText"/>
      </w:pPr>
      <w:r>
        <w:t xml:space="preserve">Triệu Mục Chi thấy vậy ít nhiều có cảm giác lo lắng, rồi nhìn Tần Vô Song, thân thể như chiếc diều phất phơ trước gió, cảm giác như có thể bị Hồng Ngâm Xuyên đánh bay khỏi vòng tròn bất cứ lúc nào.</w:t>
      </w:r>
    </w:p>
    <w:p>
      <w:pPr>
        <w:pStyle w:val="BodyText"/>
      </w:pPr>
      <w:r>
        <w:t xml:space="preserve">Có cảm giác như vậy không chỉ có một mình Triệu Mục Chi mà những người khác dường như cũng vậy, nhưng Vi Dực lại khác.</w:t>
      </w:r>
    </w:p>
    <w:p>
      <w:pPr>
        <w:pStyle w:val="BodyText"/>
      </w:pPr>
      <w:r>
        <w:t xml:space="preserve">Hắn đã từng giao đấu với Tần Vô Song ít nhiều cũng hiểu về phương thức tác chiến của Tần Vô Song. Hắn biết Tần Vô Song làm vậy không phải vì sợ mà là đang làm mờ mắt đối phương. Thực tế, khả năng khống chế tiết tấu trận đấu của Tần Vô Song tuyệt đối không thể kém cỏi đến vậy.</w:t>
      </w:r>
    </w:p>
    <w:p>
      <w:pPr>
        <w:pStyle w:val="BodyText"/>
      </w:pPr>
      <w:r>
        <w:t xml:space="preserve">Thậm chí có thể nói Tần Vô Song là một cao thủ loạn chiến, một Đại sư khống chế tiết tấu. Phối hợp với bộ pháp quỷ thần cũng khó đoán của Tần Vô Song, Vi Dực không tin Hồng Ngâm Xuyên dựa vào bộ quyền kỹ đó mà có thể đánh được Tần Vô Song ra khỏi vòng.</w:t>
      </w:r>
    </w:p>
    <w:p>
      <w:pPr>
        <w:pStyle w:val="BodyText"/>
      </w:pPr>
      <w:r>
        <w:t xml:space="preserve">- Vi sư huynh, bộ pháp của Tần Vô Song rất thần kỳ. Huynh xem có phải đệ ấy đang tìm cơ hội phản kích?</w:t>
      </w:r>
    </w:p>
    <w:p>
      <w:pPr>
        <w:pStyle w:val="BodyText"/>
      </w:pPr>
      <w:r>
        <w:t xml:space="preserve">Triệu Mục Chi có phần lo lắng dùng truyền âm hỏi. Vi Dực tâm trạng thoải mái nói:</w:t>
      </w:r>
    </w:p>
    <w:p>
      <w:pPr>
        <w:pStyle w:val="BodyText"/>
      </w:pPr>
      <w:r>
        <w:t xml:space="preserve">- Triệu sư đệ, Tần sư đệ càng như vậy ta càng tin vào đệ ấy. Nếu vừa bắt đầu đệ ấy mà tấn công thì ta sẽ cho rằng đệ ấy không chắc chắn. Đệ cảm thấy đánh bại một kẻ địch dùng cách nào thì tốt nhất?</w:t>
      </w:r>
    </w:p>
    <w:p>
      <w:pPr>
        <w:pStyle w:val="BodyText"/>
      </w:pPr>
      <w:r>
        <w:t xml:space="preserve">- Cách nào?</w:t>
      </w:r>
    </w:p>
    <w:p>
      <w:pPr>
        <w:pStyle w:val="BodyText"/>
      </w:pPr>
      <w:r>
        <w:t xml:space="preserve">Triệu Mục Chi nghĩ một lúc rồi hỏi:</w:t>
      </w:r>
    </w:p>
    <w:p>
      <w:pPr>
        <w:pStyle w:val="BodyText"/>
      </w:pPr>
      <w:r>
        <w:t xml:space="preserve">- Dùng bản lĩnh sở trường nhất của kẻ ấy mà đánh bại hắn? Cái này không có khả năng lắm.</w:t>
      </w:r>
    </w:p>
    <w:p>
      <w:pPr>
        <w:pStyle w:val="BodyText"/>
      </w:pPr>
      <w:r>
        <w:t xml:space="preserve">- Chưa chắc, đánh bại đối thủ với bản lĩnh sở trường nhất không được coi là cách hay nhất. Cách hay nhất chính là khi đối thủ tưởng rằng đã tất thắng thì một đòn nhẹ nhàng đánh bại hắn. Sự khác biệt tâm lý trước và sau sẽ khiến đối thủ ê chề nhất!</w:t>
      </w:r>
    </w:p>
    <w:p>
      <w:pPr>
        <w:pStyle w:val="BodyText"/>
      </w:pPr>
      <w:r>
        <w:t xml:space="preserve">Đối với điều này Vi Dực rất có thể nghiệm. Trong trận đấu bài danh Đệ tử Trung tâm cùng Tần Vô Song lần đó chính hắn đã như vậy, cứ tưởng tất thắng, nhưng kết quả lại thất bại. Vì thế mà hắn hiểu cái cảm giác đó. Hành động lúc này của Tần Vô Song chẳng qua là cố tình mà thôi.</w:t>
      </w:r>
    </w:p>
    <w:p>
      <w:pPr>
        <w:pStyle w:val="BodyText"/>
      </w:pPr>
      <w:r>
        <w:t xml:space="preserve">Hồng Ngâm Xuyên thấy Tần Vô Song chỉ trốn tránh chứ không tấn công, hắn chế nhạo:</w:t>
      </w:r>
    </w:p>
    <w:p>
      <w:pPr>
        <w:pStyle w:val="BodyText"/>
      </w:pPr>
      <w:r>
        <w:t xml:space="preserve">- Tần Vô Song, bản lĩnh mà Tinh La Điện dạy ngươi chính là trốn chạy sao? Không có gì mới mẻ hơn à?</w:t>
      </w:r>
    </w:p>
    <w:p>
      <w:pPr>
        <w:pStyle w:val="BodyText"/>
      </w:pPr>
      <w:r>
        <w:t xml:space="preserve">Tần Vô Song cười nói:</w:t>
      </w:r>
    </w:p>
    <w:p>
      <w:pPr>
        <w:pStyle w:val="BodyText"/>
      </w:pPr>
      <w:r>
        <w:t xml:space="preserve">- Ngươi muốn thấy điều mới mẻ gì?</w:t>
      </w:r>
    </w:p>
    <w:p>
      <w:pPr>
        <w:pStyle w:val="BodyText"/>
      </w:pPr>
      <w:r>
        <w:t xml:space="preserve">- Có thể đánh bại ta chính là điều mới mẻ!</w:t>
      </w:r>
    </w:p>
    <w:p>
      <w:pPr>
        <w:pStyle w:val="BodyText"/>
      </w:pPr>
      <w:r>
        <w:t xml:space="preserve">Hồng Ngâm Xuyên trong đầu nhận định sức phòng ngự của Tần Vô Song mạnh hơn sức tấn công nên ban đầu mới chọn cách phòng ngự. Nếu dụ được Tần Vô Song tấn công thì khả năng thắng sẽ rất cao, thậm chí trong quá trình tấn công sẽ có cơ hội một đòn đánh bại Tần Vô Song.</w:t>
      </w:r>
    </w:p>
    <w:p>
      <w:pPr>
        <w:pStyle w:val="BodyText"/>
      </w:pPr>
      <w:r>
        <w:t xml:space="preserve">Vừa dứt lời Hồng Ngâm Xuyên liền ra liên hoàn quyền nhanh như tên bắn về phía Tần Vô Song.</w:t>
      </w:r>
    </w:p>
    <w:p>
      <w:pPr>
        <w:pStyle w:val="BodyText"/>
      </w:pPr>
      <w:r>
        <w:t xml:space="preserve">Tần Vô Song cười lạnh, nghĩ bụng:</w:t>
      </w:r>
    </w:p>
    <w:p>
      <w:pPr>
        <w:pStyle w:val="BodyText"/>
      </w:pPr>
      <w:r>
        <w:t xml:space="preserve">- Tên này chỉ có mỗi bộ quyền pháp mà cứ ra vẻ, không biết ta có vô số kỹ năng, chọn bất kỳ cái nào cũng không thua kém bộ quyền kỹ của hắn. Nếu ta dùng Thiên Mạch Ngưng Kình Kiếm thì có hơi đơn giản. Hắn rất tự đắc với bộ quyền kỹ của mình, ta sẽ dùng quyền kỹ mà hắn sở trường nhất để đánh bại hắn.</w:t>
      </w:r>
    </w:p>
    <w:p>
      <w:pPr>
        <w:pStyle w:val="BodyText"/>
      </w:pPr>
      <w:r>
        <w:t xml:space="preserve">Nghĩ đến đây thì một môn tuyệt thế thần thông xuất hiện trong đầu - gậy ông đập lưng ông, có tên hoa mỹ là Đẩu Chuyển Tinh Di.</w:t>
      </w:r>
    </w:p>
    <w:p>
      <w:pPr>
        <w:pStyle w:val="BodyText"/>
      </w:pPr>
      <w:r>
        <w:t xml:space="preserve">Đẩu Chuyển Tinh Di có thể di chuyển tuyệt học mà đối thủ thi triển, phản kích lại chính đối thủ.</w:t>
      </w:r>
    </w:p>
    <w:p>
      <w:pPr>
        <w:pStyle w:val="BodyText"/>
      </w:pPr>
      <w:r>
        <w:t xml:space="preserve">Thấy ba đòn quyền đánh tới, cơ thể Tần Vô Song đảo một cái, vẽ ra một đường cong rộng, thức thức nhất của Đẩu Chuyển Tinh Di, cuốn lấy ba đòn quyền, gậy ông đập lưng ông!</w:t>
      </w:r>
    </w:p>
    <w:p>
      <w:pPr>
        <w:pStyle w:val="Compact"/>
      </w:pPr>
      <w:r>
        <w:t xml:space="preserve">Môn tuyệt học này, ở giới võ học cổ đại kiếp trước của Tần Vô Song tuyệt đối là một môn thần thông thần kỳ. Ba đòn quyền bị cuốn ngược trở lại, khí thế còn mạnh hơn lúc tới, nhằm thẳng về Hồng Ngâm Xuyên. Cả đời Hồng Ngâm Xuyên cũng chưa từng thấy chuyện nào tà môn như thế. Thấy ba quyền mình đánh ra lại đang đánh ngược trở lại thì kinh ngạc, không kịp nghĩ gì vội vàng tránh, cũng coi như đã thoát, nhưng vô cùng thảm hại. Cúi đầu nhìn thì thấy chân đã dẫm lên viền của lôi đài!</w:t>
      </w:r>
      <w:r>
        <w:br w:type="textWrapping"/>
      </w:r>
      <w:r>
        <w:br w:type="textWrapping"/>
      </w:r>
    </w:p>
    <w:p>
      <w:pPr>
        <w:pStyle w:val="Heading2"/>
      </w:pPr>
      <w:bookmarkStart w:id="410" w:name="chương-388"/>
      <w:bookmarkEnd w:id="410"/>
      <w:r>
        <w:t xml:space="preserve">388. Chương 38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88: Khí Thôn Tinh Hà.</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Lần đầu tiên, sự kinh ngạc hiện lên trên gương mặt Hồng Ngâm Xuyên.</w:t>
      </w:r>
    </w:p>
    <w:p>
      <w:pPr>
        <w:pStyle w:val="BodyText"/>
      </w:pPr>
      <w:r>
        <w:t xml:space="preserve">Từ khi xuất đạo đến nay đây là lần đầu tiên trong cuộc tỷ thí võ học với thế hệ trẻ tuổi mà hắn rơi vào thế hạ phong. Thậm chí hắn còn không nhìn rõ đối thủ đã xuất chiêu gì. Uy lực của ba đòn quyền bị đối phương đánh ngược trở lại. Chiêu này ngay cả sư phụ hắn, Tả Thiên Tứ cũng chưa từng biết đến.</w:t>
      </w:r>
    </w:p>
    <w:p>
      <w:pPr>
        <w:pStyle w:val="BodyText"/>
      </w:pPr>
      <w:r>
        <w:t xml:space="preserve">- Ngâm Xuyên, không được khinh địch. Tên Tần Vô Song này không phải đệ tử bình thường của Tinh La Điện đâu!</w:t>
      </w:r>
    </w:p>
    <w:p>
      <w:pPr>
        <w:pStyle w:val="BodyText"/>
      </w:pPr>
      <w:r>
        <w:t xml:space="preserve">Tả Thiên Tứ đang ở một góc của cổng thành, che giấu hành tung, nhưng dùng truyền âm để nhắc nhở.</w:t>
      </w:r>
    </w:p>
    <w:p>
      <w:pPr>
        <w:pStyle w:val="BodyText"/>
      </w:pPr>
      <w:r>
        <w:t xml:space="preserve">Đây là bước đầu tiên để hắn đánh đổ Đế quốc Đại La, đánh bại Tinh La Điện trước rồi đích thân hắn sẽ ra mặt, trong nghi thức sắc phong hắn sẽ giết chết toàn bộ năm vị Điện chủ của Tinh La Điện, triệt để đẩy Tinh La Điện xuống vực sâu mãi mãi không có ngày ngóc đầu dậy!</w:t>
      </w:r>
    </w:p>
    <w:p>
      <w:pPr>
        <w:pStyle w:val="BodyText"/>
      </w:pPr>
      <w:r>
        <w:t xml:space="preserve">Lần này Tả Thiên Tứ cũng đã suy nghĩ rất kỹ lưỡng. Hắn biết, giết hết môn nhân của Tinh La Điện, nghe có vẻ rất hay nhưng thực ra không khả thi cho lắm. Thứ nhất chắc chắn sẽ bị các nước khác dè chừng, hình thành nên ấn tượng xấu là Cửu Cung Phái tàn nhẫn, hiếu chiến.</w:t>
      </w:r>
    </w:p>
    <w:p>
      <w:pPr>
        <w:pStyle w:val="BodyText"/>
      </w:pPr>
      <w:r>
        <w:t xml:space="preserve">Thứ hai, nếu quá hung hăng chắc chắn sẽ gây bất mãn cho các nước khác, từ đó hình thành liên minh đối phó Cửu Cung Phái và Đế quốc Xích Long.</w:t>
      </w:r>
    </w:p>
    <w:p>
      <w:pPr>
        <w:pStyle w:val="BodyText"/>
      </w:pPr>
      <w:r>
        <w:t xml:space="preserve">Cửu Cung Phái hắn đối phó với Tinh La Điện, từ đầu đến cuối có thể nói là vô duyên vô cớ dấy binh. Vì thế nó không giống như việc Tinh La Điện tiêu diệt Thiên Cơ Tông. Tinh La Điện tiêu diệt Thiên Cơ Tông, về tình hay về lý đều không có gì đáng chê trách.</w:t>
      </w:r>
    </w:p>
    <w:p>
      <w:pPr>
        <w:pStyle w:val="BodyText"/>
      </w:pPr>
      <w:r>
        <w:t xml:space="preserve">Về lý và tình, Thiên Cơ Tông phá vỡ liên minh ba nước phía Đông, dẫn đến việc Cửu Cung Phái nhúng tay vào khu vực phía Đông, dần như diệt vong Tinh La Điện. Tinh La Điện phản kích báo thù, tiêu diệt Thiên Cơ Tông là hợp tình hợp lý.</w:t>
      </w:r>
    </w:p>
    <w:p>
      <w:pPr>
        <w:pStyle w:val="BodyText"/>
      </w:pPr>
      <w:r>
        <w:t xml:space="preserve">Nhưng Cửu Cung Phái hắn thì không được đường hoàng như thế. Đối địch với Tinh La Điện, ban đầu chính là vì có lòng tham với khu vực phía Đông và Vô Tận Đông Hải. Trường hợp lần này không phải đấu đá riêng mà là công khai tiêu diệt Tinh La Điện trước mắt nhiều thế lực lớn của các Đế quốc Thượng phẩm, hiển nhiên là không thể công khai được.</w:t>
      </w:r>
    </w:p>
    <w:p>
      <w:pPr>
        <w:pStyle w:val="BodyText"/>
      </w:pPr>
      <w:r>
        <w:t xml:space="preserve">Nhưng thách đấu với năm vị Điện chủ Tinh La Điện với danh nghĩa báo thù thì hoàn toàn có thể. Một khi động thủ sẽ tiêu diệt hết cả năm vị Điện chủ, Tinh La Điện sẽ như rắn mất đầu. Tính toán như vậy lý trí hơn lần tùy tiện xuất động trước đó.</w:t>
      </w:r>
    </w:p>
    <w:p>
      <w:pPr>
        <w:pStyle w:val="BodyText"/>
      </w:pPr>
      <w:r>
        <w:t xml:space="preserve">Hồng Ngâm Xuyên được Tả Thiên Tứ nhắc nhở lập tức bừng tỉnh. Vừa rồi khi giao chiến với Tần Vô Song đúng là hắn có chút khinh địch, chỉ vì trước sau Tần Vô Song chẳng có thủ đoạn nào có thể chống đỡ trực diện với hắn. Như thế thì hắn khó tránh khỏi việc bị làm mờ mắt không biết rằng Tần Vô Song đang thăm dò mình.</w:t>
      </w:r>
    </w:p>
    <w:p>
      <w:pPr>
        <w:pStyle w:val="BodyText"/>
      </w:pPr>
      <w:r>
        <w:t xml:space="preserve">Qua đòn thử này Tần Vô Song đã hiểu hơn về thủ đoạn của Hồng Ngâm Xuyên. Thấy Hồng Ngâm Xuyên vội vàng bước lên mấy bước đứng cách xa đường phân cách ra, Tần Vô Song cười giễu:</w:t>
      </w:r>
    </w:p>
    <w:p>
      <w:pPr>
        <w:pStyle w:val="BodyText"/>
      </w:pPr>
      <w:r>
        <w:t xml:space="preserve">- Không cần vội vậy đâu, có dẫm lên vạch kẻ cũng không bảo ngươi thua đâu. Ta muốn đường hoàng đánh ngươi ra khỏi vòng để mọi người đều có thể nhìn thấy rõ ràng, không chút nghi ngờ!</w:t>
      </w:r>
    </w:p>
    <w:p>
      <w:pPr>
        <w:pStyle w:val="BodyText"/>
      </w:pPr>
      <w:r>
        <w:t xml:space="preserve">Hồng Ngâm Xuyên sắc mặt tím lại nhưng không nói gì. Coi như giờ hắn đã biết thế nào là nói trước bước không qua, hắn đoán chắc từ đầu đến cuối tên Tần Vô Song này đều đang diễn trò. Vừa rồi hắn lặng lẽ như vậy nhưng suýt nữa khiến Hồng Ngâm Xuyên rơi vào bẫy. Bị dính một lần, Hồng Ngâm Xuyên đương nhiên sẽ không tiếp tục mắc bẫy lần thứ hai.</w:t>
      </w:r>
    </w:p>
    <w:p>
      <w:pPr>
        <w:pStyle w:val="BodyText"/>
      </w:pPr>
      <w:r>
        <w:t xml:space="preserve">Tay phải đang để sau lưng nắm chặt, hai cây đoản côn xuất hiện trong tay. Mỗi tay hắn cầm một cây gắn cả hai vào nhau tạo nên một thanh trường côn. Hồng Ngâm Xuyên rung cây côn, một đầu lóe sáng rồi nhô ra một mũi thương sáng loáng. Ánh sáng phát ra lạnh lẽo, chỉ nhìn thôi cũng khiến người ta không lạnh mà run.</w:t>
      </w:r>
    </w:p>
    <w:p>
      <w:pPr>
        <w:pStyle w:val="BodyText"/>
      </w:pPr>
      <w:r>
        <w:t xml:space="preserve">Hồng Ngâm Xuyên múa thương vù vù biến ra vô số thương ảnh:</w:t>
      </w:r>
    </w:p>
    <w:p>
      <w:pPr>
        <w:pStyle w:val="BodyText"/>
      </w:pPr>
      <w:r>
        <w:t xml:space="preserve">- Tần Vô Song, hãy để Phong Vân Thương của ta tiễn ngươi đi!</w:t>
      </w:r>
    </w:p>
    <w:p>
      <w:pPr>
        <w:pStyle w:val="BodyText"/>
      </w:pPr>
      <w:r>
        <w:t xml:space="preserve">Chưa dứt lời, cánh tay hắn giương ra bỗng chốc như dài ra vô hạn, cây Phong Vân Thương bỗng chốc phá vỡ khoảng cách mấy trượng đem theo ánh sáng băng giá tạo nên dòng khí lưu tấn công chí mạng.</w:t>
      </w:r>
    </w:p>
    <w:p>
      <w:pPr>
        <w:pStyle w:val="BodyText"/>
      </w:pPr>
      <w:r>
        <w:t xml:space="preserve">Thứ ánh sáng này lập tức tỏa ra một sự lạnh lẽo tận xương tủy, dường như muốn làm đông cứng cả hồn phách. Những nơi nó đi quá không khí đều ngưng tụ lại thành một đạo băng phong.</w:t>
      </w:r>
    </w:p>
    <w:p>
      <w:pPr>
        <w:pStyle w:val="BodyText"/>
      </w:pPr>
      <w:r>
        <w:t xml:space="preserve">Tần Vô Song nhếch mép, phất ống tay áo, đấu khí Viêm Dương bắn ra từ lòng bàn tay nuốt chửng lấy luồng băng phong. Đồng thời, Tần Vô Song bỗng cuộn người lại biến mất trong hư không.</w:t>
      </w:r>
    </w:p>
    <w:p>
      <w:pPr>
        <w:pStyle w:val="BodyText"/>
      </w:pPr>
      <w:r>
        <w:t xml:space="preserve">Một cái, hai cái, ba cái… Vô số tàn ảnh không ngừng xuất hiện trong vòng tròn thi đấu. Tàn ảnh tồn tại một chốc rồi lại biến thành hư vô, nhưng dù vậy cũng khiến cây thương của Hồng Ngâm Xuyên đánh vào không khí. Nhưng Hồng Ngâm Xuyên không hề nản lòng, hắn cười thích thú rồi nói:</w:t>
      </w:r>
    </w:p>
    <w:p>
      <w:pPr>
        <w:pStyle w:val="BodyText"/>
      </w:pPr>
      <w:r>
        <w:t xml:space="preserve">- Nếu ngươi đã thích trốn tránh như vậy thì ta sẽ khiến ngươi không có chỗ mà trốn!</w:t>
      </w:r>
    </w:p>
    <w:p>
      <w:pPr>
        <w:pStyle w:val="BodyText"/>
      </w:pPr>
      <w:r>
        <w:t xml:space="preserve">Dứt lời, cây thương dừng lại quét một đường trong không khí, thương ảnh biến ra vô số. Hồng Ngâm Xuyên tăng tốc múa cây Phong Vân Thương. Mỗi lần cây thương quét qua dường như gắn thêm một chiếc khóa cho khoảnh đất có rộng mười trượng này vậy. Từng ổ từng ổ khóa, chỉ một lúc sau là toàn bộ hư không bị khóa chặt. Hồng Ngâm Xuyên biến ra vô số đạo khí lưu tấn công về phía Tần Vô Song.</w:t>
      </w:r>
    </w:p>
    <w:p>
      <w:pPr>
        <w:pStyle w:val="BodyText"/>
      </w:pPr>
      <w:r>
        <w:t xml:space="preserve">Không gian rộng mười trượng bị khí lưu phân tách ra thành vô số không gian nhỏ, khiến không gian hoạt động của Tần Vô Song nhỏ đi rất nhiều.</w:t>
      </w:r>
    </w:p>
    <w:p>
      <w:pPr>
        <w:pStyle w:val="BodyText"/>
      </w:pPr>
      <w:r>
        <w:t xml:space="preserve">Nhưng bỗng nhiên tàn ảnh ngưng tụ lại một chỗ, Tần Vô Song dừng lại ở một góc phía sau, dù vậy khóe miệng hắn vẫn là một nụ cười bình thản dường như cục diện này vẫn nằm trong sự khống chế của hắn.</w:t>
      </w:r>
    </w:p>
    <w:p>
      <w:pPr>
        <w:pStyle w:val="BodyText"/>
      </w:pPr>
      <w:r>
        <w:t xml:space="preserve">- Các hạ, ta đợi ngươi lâu như vậy rồi, lẽ nào đây chính là tất cả của Cửu Cung Phái các ngươi sao? Đây là tuyệt chiêu mà đệ nhất môn đồ của Cửu Cung Phái tự hào sao?</w:t>
      </w:r>
    </w:p>
    <w:p>
      <w:pPr>
        <w:pStyle w:val="BodyText"/>
      </w:pPr>
      <w:r>
        <w:t xml:space="preserve">Tần Vô Song nói không hề che giấu sự chế giễu:</w:t>
      </w:r>
    </w:p>
    <w:p>
      <w:pPr>
        <w:pStyle w:val="BodyText"/>
      </w:pPr>
      <w:r>
        <w:t xml:space="preserve">- Tiếp theo đến lượt ta xuất chiêu rồi chứ?</w:t>
      </w:r>
    </w:p>
    <w:p>
      <w:pPr>
        <w:pStyle w:val="BodyText"/>
      </w:pPr>
      <w:r>
        <w:t xml:space="preserve">Hồng Ngâm Xuyên cười hung tợn:</w:t>
      </w:r>
    </w:p>
    <w:p>
      <w:pPr>
        <w:pStyle w:val="BodyText"/>
      </w:pPr>
      <w:r>
        <w:t xml:space="preserve">- Không sợ ngươi xuất chiêu, chỉ sợ ngươi làm con rùa rụt cổ!</w:t>
      </w:r>
    </w:p>
    <w:p>
      <w:pPr>
        <w:pStyle w:val="BodyText"/>
      </w:pPr>
      <w:r>
        <w:t xml:space="preserve">Tần Vô Song bình thản nói:</w:t>
      </w:r>
    </w:p>
    <w:p>
      <w:pPr>
        <w:pStyle w:val="BodyText"/>
      </w:pPr>
      <w:r>
        <w:t xml:space="preserve">- Ta không xuất chiêu chỉ là để cho ngươi ra thêm vài chiêu rồi thể nghiệm sự yếu kém của mình. Nếu ta xuất chiêu đâu có phức tạp, lằng nhà lằng nhằng như ngươi! Chỉ trong ba chiêu là có thể đánh ngươi bay khỏi vòng. Nếu không thì coi như ta thua!</w:t>
      </w:r>
    </w:p>
    <w:p>
      <w:pPr>
        <w:pStyle w:val="BodyText"/>
      </w:pPr>
      <w:r>
        <w:t xml:space="preserve">Lời nói hùng hồn như thể hiện rằng trong mắt Tần Vô Song hắn, đệ nhất môn đồ của Cửu Cung Phái chẳng qua chỉ là cọng cỏ. Hồng Ngâm Xuyên sắc mặt lạnh băng:</w:t>
      </w:r>
    </w:p>
    <w:p>
      <w:pPr>
        <w:pStyle w:val="BodyText"/>
      </w:pPr>
      <w:r>
        <w:t xml:space="preserve">- Ba chiêu? Tiểu tử, ngươi thật ngông cuồng!</w:t>
      </w:r>
    </w:p>
    <w:p>
      <w:pPr>
        <w:pStyle w:val="BodyText"/>
      </w:pPr>
      <w:r>
        <w:t xml:space="preserve">Tần Vô Song cười:</w:t>
      </w:r>
    </w:p>
    <w:p>
      <w:pPr>
        <w:pStyle w:val="BodyText"/>
      </w:pPr>
      <w:r>
        <w:t xml:space="preserve">- Đây không phải ngông cuồng, chỉ là nói sự thật thôi!</w:t>
      </w:r>
    </w:p>
    <w:p>
      <w:pPr>
        <w:pStyle w:val="BodyText"/>
      </w:pPr>
      <w:r>
        <w:t xml:space="preserve">Nói rồi, Tần Vô Song rút ra cây roi Nộ Giao Chi Hồn. Cây roi vừa vào tay Tần Vô Song là như con linh thú được thức tỉnh, khí thế dâng trào, quất trong hư không, chưa xuất chiêu mà đã có cảm giác nuốt chửng tất cả.</w:t>
      </w:r>
    </w:p>
    <w:p>
      <w:pPr>
        <w:pStyle w:val="BodyText"/>
      </w:pPr>
      <w:r>
        <w:t xml:space="preserve">- Chiêu thứ nhất!</w:t>
      </w:r>
    </w:p>
    <w:p>
      <w:pPr>
        <w:pStyle w:val="BodyText"/>
      </w:pPr>
      <w:r>
        <w:t xml:space="preserve">Tần Vô Song khẽ hét lên, bước chân bắt đầu khởi động. Cánh tay vung roi quất về phía Hồng Ngâm Xuyên.</w:t>
      </w:r>
    </w:p>
    <w:p>
      <w:pPr>
        <w:pStyle w:val="BodyText"/>
      </w:pPr>
      <w:r>
        <w:t xml:space="preserve">Nhưng cây roi chỉ quét đến nửa đường thì biến thành lực cuốn chiếu cuốn sạch những chiếc khóa của Hồng Ngâm Xuyên, giải phóng toàn bộ không gian.</w:t>
      </w:r>
    </w:p>
    <w:p>
      <w:pPr>
        <w:pStyle w:val="BodyText"/>
      </w:pPr>
      <w:r>
        <w:t xml:space="preserve">Ầm!</w:t>
      </w:r>
    </w:p>
    <w:p>
      <w:pPr>
        <w:pStyle w:val="BodyText"/>
      </w:pPr>
      <w:r>
        <w:t xml:space="preserve">Sức mạnh cây roi biến thành một con sóng cao vạn trượng ập lên đầu Hồng Ngâm Xuyên.</w:t>
      </w:r>
    </w:p>
    <w:p>
      <w:pPr>
        <w:pStyle w:val="BodyText"/>
      </w:pPr>
      <w:r>
        <w:t xml:space="preserve">Hồng Ngâm Xuyên cho rằng khí thế của Phong Vân Thương của hắn đã đủ mạnh mẽ, dù gì nó cũng là vũ khí cấp Linh Võ Đại viên mãn.</w:t>
      </w:r>
    </w:p>
    <w:p>
      <w:pPr>
        <w:pStyle w:val="BodyText"/>
      </w:pPr>
      <w:r>
        <w:t xml:space="preserve">Nhưng một đòn roi của Tần Vô Song đánh tới hắn mới thể nghiệm được thế nào gọi là khí thế thật sự. Chiêu này quả thực là cuồn cuộn tung trào, căn bản không phải cái mà Phong Vân Thương của hắn có thể chống đỡ.</w:t>
      </w:r>
    </w:p>
    <w:p>
      <w:pPr>
        <w:pStyle w:val="BodyText"/>
      </w:pPr>
      <w:r>
        <w:t xml:space="preserve">Hắn vội vàng nhảy sang một bên tránh. Tần Vô Song thấy vậy nói:</w:t>
      </w:r>
    </w:p>
    <w:p>
      <w:pPr>
        <w:pStyle w:val="BodyText"/>
      </w:pPr>
      <w:r>
        <w:t xml:space="preserve">- Chiêu thứ hai!</w:t>
      </w:r>
    </w:p>
    <w:p>
      <w:pPr>
        <w:pStyle w:val="BodyText"/>
      </w:pPr>
      <w:r>
        <w:t xml:space="preserve">Uỳnh!</w:t>
      </w:r>
    </w:p>
    <w:p>
      <w:pPr>
        <w:pStyle w:val="BodyText"/>
      </w:pPr>
      <w:r>
        <w:t xml:space="preserve">Cả cây roi bỗng như biến thành con rồng xuyên mặt đất lao tới. Giống như đòn tấn công cuốn chiếu, đầy huyền ảo, cắt đứt đường lui của Hồng Ngâm Xuyên.</w:t>
      </w:r>
    </w:p>
    <w:p>
      <w:pPr>
        <w:pStyle w:val="BodyText"/>
      </w:pPr>
      <w:r>
        <w:t xml:space="preserve">Lực của chiêu phát tác, ba thước dưới mặt đất dường như được tăng lên trọng lực năm lần, một khi đã rơi vào thì e là đến chân cũng không nhấc nổi lên.</w:t>
      </w:r>
    </w:p>
    <w:p>
      <w:pPr>
        <w:pStyle w:val="BodyText"/>
      </w:pPr>
      <w:r>
        <w:t xml:space="preserve">Hồng Ngâm Xuyên hồn bay phách lạc, lúc này hắn mới biết đối thủ đáng sợ đến mức nào. Hắn chống cây Phong Vân Thương vùng vẫy tìm cách thoát khỏi lực cuốn của Tần Vô Song. Tần Vô Song nhếch môi, vẫn nói với khẩu khí bình thản:</w:t>
      </w:r>
    </w:p>
    <w:p>
      <w:pPr>
        <w:pStyle w:val="BodyText"/>
      </w:pPr>
      <w:r>
        <w:t xml:space="preserve">- Chiêu thứ ba!</w:t>
      </w:r>
    </w:p>
    <w:p>
      <w:pPr>
        <w:pStyle w:val="BodyText"/>
      </w:pPr>
      <w:r>
        <w:t xml:space="preserve">Ba chữ nói xong, khí thế đột ngột thay đổi, toàn thân Tần Vô Song như phát ra thứ uy năng vô hạn, cây roi từ mặt đất bay lên trời.</w:t>
      </w:r>
    </w:p>
    <w:p>
      <w:pPr>
        <w:pStyle w:val="BodyText"/>
      </w:pPr>
      <w:r>
        <w:t xml:space="preserve">Bỗng chốc, cây roi Nộ Giao Chi Hồn như được ban sinh mệnh, khí thế hừng hực bay lên không trung.</w:t>
      </w:r>
    </w:p>
    <w:p>
      <w:pPr>
        <w:pStyle w:val="BodyText"/>
      </w:pPr>
      <w:r>
        <w:t xml:space="preserve">Phi Long Tại Thiên! Đòn tấn công kinh thiên động địa, Khí Thôn Tinh Hà!</w:t>
      </w:r>
    </w:p>
    <w:p>
      <w:pPr>
        <w:pStyle w:val="BodyText"/>
      </w:pPr>
      <w:r>
        <w:t xml:space="preserve">Trước lực hút mạnh mẽ, Hồng Ngâm Xuyên lập tức như bị một sức mạnh vô hình kéo rơi thẳng xuống với tốc độ kinh người. Tần Vô Song thuận thế dùng khí lưu cuốn chặt lấy Hồng Ngâm Xuyên rồi ném xuống đất.</w:t>
      </w:r>
    </w:p>
    <w:p>
      <w:pPr>
        <w:pStyle w:val="BodyText"/>
      </w:pPr>
      <w:r>
        <w:t xml:space="preserve">Uỳnh! Trên mặt đất, bụi tung mù mịt sang hai bên.</w:t>
      </w:r>
    </w:p>
    <w:p>
      <w:pPr>
        <w:pStyle w:val="BodyText"/>
      </w:pPr>
      <w:r>
        <w:t xml:space="preserve">Rầm! Cơ thể Hồng Ngâm Xuyên chạm mặt đất thì đã rơi ra cách đó ít nhất mười trượng.</w:t>
      </w:r>
    </w:p>
    <w:p>
      <w:pPr>
        <w:pStyle w:val="BodyText"/>
      </w:pPr>
      <w:r>
        <w:t xml:space="preserve">Gần như đồng thời xung quanh vang lên tiếng hò reo vui vẻ. Còn đệ tử Cửu Cung Phái thì căn bản không thể chấp nhận được sự thực này. Từ khi Tần Vô Song rút ra cây roi Nộ Giao Chi Hồn chỉ trong vỏn vẹn vài nhịp thở mà chiến cục đã đảo ngược hoàn toàn!</w:t>
      </w:r>
    </w:p>
    <w:p>
      <w:pPr>
        <w:pStyle w:val="BodyText"/>
      </w:pPr>
      <w:r>
        <w:t xml:space="preserve">Ba chiêu, chỉ ba chiêu, hơn nữa là ba chiêu liên tiếp, giống như tình tiết vở kịch đã xếp đặt từ lúc bắt đầu, Hồng Ngâm Xuyên thậm chí không có thời gian phản ứng đã bị đánh bay ra khỏi vòng.</w:t>
      </w:r>
    </w:p>
    <w:p>
      <w:pPr>
        <w:pStyle w:val="BodyText"/>
      </w:pPr>
      <w:r>
        <w:t xml:space="preserve">Thất bại này đến rất đột ngột, cũng vô cùng kịch tính. Dường như đúng khi khí thế của Hồng Ngâm Xuyên cao nhất, khi hắn tưởng đã tất thắng thì cục thế đột ngột đảo ngược, chớp mắt đã thảm bại…</w:t>
      </w:r>
    </w:p>
    <w:p>
      <w:pPr>
        <w:pStyle w:val="Compact"/>
      </w:pPr>
      <w:r>
        <w:t xml:space="preserve">Hồng Ngâm Xuyên rơi xuống mặt đất, máu tươi tuôn trào, mặt mày tái mét.</w:t>
      </w:r>
      <w:r>
        <w:br w:type="textWrapping"/>
      </w:r>
      <w:r>
        <w:br w:type="textWrapping"/>
      </w:r>
    </w:p>
    <w:p>
      <w:pPr>
        <w:pStyle w:val="Heading2"/>
      </w:pPr>
      <w:bookmarkStart w:id="411" w:name="chương-389"/>
      <w:bookmarkEnd w:id="411"/>
      <w:r>
        <w:t xml:space="preserve">389. Chương 38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89: Lời tiên đoán của Đại Thần tô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rên cổng thành Đế quốc Đại La, tiếng hò reo vang lên như sấm!</w:t>
      </w:r>
    </w:p>
    <w:p>
      <w:pPr>
        <w:pStyle w:val="BodyText"/>
      </w:pPr>
      <w:r>
        <w:t xml:space="preserve">Thắng rồi! Tần Vô Song đã thắng, kẻ địch đã thua! Quan trọng nhất là Tần Vô Song thắng rất vinh quang, còn kẻ địch thua nhục nhã!</w:t>
      </w:r>
    </w:p>
    <w:p>
      <w:pPr>
        <w:pStyle w:val="BodyText"/>
      </w:pPr>
      <w:r>
        <w:t xml:space="preserve">Tần Vô Song ánh mắt sắc như đao nhìn bọn người Cửu Cung Phái, rồi lạnh băng không chút thương xót nhìn Hồng Ngâm Xuyên:</w:t>
      </w:r>
    </w:p>
    <w:p>
      <w:pPr>
        <w:pStyle w:val="BodyText"/>
      </w:pPr>
      <w:r>
        <w:t xml:space="preserve">- Các hạ thua rồi. Ngươi chưa quên giao hẹn đấy chứ?</w:t>
      </w:r>
    </w:p>
    <w:p>
      <w:pPr>
        <w:pStyle w:val="BodyText"/>
      </w:pPr>
      <w:r>
        <w:t xml:space="preserve">Tần Vô Song phẩy tay, những người giữ cổng thành lập tức hiểu ý, phấn khởi nhường ra một con đường dẫn tới một cái lỗ chó bên cạnh cổng thành cho sáu đệ tử Cửu Cung Phái.</w:t>
      </w:r>
    </w:p>
    <w:p>
      <w:pPr>
        <w:pStyle w:val="BodyText"/>
      </w:pPr>
      <w:r>
        <w:t xml:space="preserve">Triệu Mục Chi càng khoái chí nói:</w:t>
      </w:r>
    </w:p>
    <w:p>
      <w:pPr>
        <w:pStyle w:val="BodyText"/>
      </w:pPr>
      <w:r>
        <w:t xml:space="preserve">- Các bằng hữu Cửu Cung Phái, mời! Vừa rồi không phải các ngươi vội muốn vào thành sao? Mời, mời, lần này không có ai ngăn cản đâu!</w:t>
      </w:r>
    </w:p>
    <w:p>
      <w:pPr>
        <w:pStyle w:val="BodyText"/>
      </w:pPr>
      <w:r>
        <w:t xml:space="preserve">Giao hẹn lúc trước là, nếu Cửu Cung Phái thua sẽ phải bò vào trong thành như chó. Giao hẹn này tuy có trẻ con nhưng đã phản ánh được một điều, thù hận giữa Tinh La Điện và Cửu Cung Phái đã không thể hòa giải.</w:t>
      </w:r>
    </w:p>
    <w:p>
      <w:pPr>
        <w:pStyle w:val="BodyText"/>
      </w:pPr>
      <w:r>
        <w:t xml:space="preserve">Hồng Ngâm Xuyên giờ vẫn không hiểu tại sao mình lại thua một cách triệt để như vậy? Sao có thể không có chút cơ hội phản kháng như vậy?</w:t>
      </w:r>
    </w:p>
    <w:p>
      <w:pPr>
        <w:pStyle w:val="BodyText"/>
      </w:pPr>
      <w:r>
        <w:t xml:space="preserve">Tên Tần Vô Song lẽ nào là Linh Võ Đại viên mãn? Hồng Ngâm Xuyên thật sự ức chế đến chết mất. Lần này hắn phụng mệnh sư phụ đến đây, có hể nói là trách nhiệm nặng nề. Vốn tưởng rằng có thể dễ dàng đè bẹp uy phong của Tinh La Điện, đánh tốt trận đầu cho sư phụ, nhưng không ngờ lại thất bại thảm hại đến vậy.</w:t>
      </w:r>
    </w:p>
    <w:p>
      <w:pPr>
        <w:pStyle w:val="BodyText"/>
      </w:pPr>
      <w:r>
        <w:t xml:space="preserve">Tiếng quát của Tả Thiên Tứ vang lên trong đầu:</w:t>
      </w:r>
    </w:p>
    <w:p>
      <w:pPr>
        <w:pStyle w:val="BodyText"/>
      </w:pPr>
      <w:r>
        <w:t xml:space="preserve">- Đúng là đồ bỏ đi! Bảo ngươi không được khinh địch thì ngươi lại chủ quan! Còn không cút đi, ngây ra đó làm trò cười cho thiên hạ à?</w:t>
      </w:r>
    </w:p>
    <w:p>
      <w:pPr>
        <w:pStyle w:val="BodyText"/>
      </w:pPr>
      <w:r>
        <w:t xml:space="preserve">Hồng Ngâm Xuyên nghe thấy thế mới bừng tỉnh, lạnh lùng nói:</w:t>
      </w:r>
    </w:p>
    <w:p>
      <w:pPr>
        <w:pStyle w:val="BodyText"/>
      </w:pPr>
      <w:r>
        <w:t xml:space="preserve">- Tần Vô Song, coi như ngươi lợi hại. Dựa vào vũ khí lợi hại, thắng không uy phong. Hôm nay bọn ta không vào thành. Lần sau bọn ta đến tốt nhất đừng có cảnh tượng máu chảy thành sông!</w:t>
      </w:r>
    </w:p>
    <w:p>
      <w:pPr>
        <w:pStyle w:val="BodyText"/>
      </w:pPr>
      <w:r>
        <w:t xml:space="preserve">Đây chính là sự uy hiếp công khai. Tần Vô Song cười thoải mái:</w:t>
      </w:r>
    </w:p>
    <w:p>
      <w:pPr>
        <w:pStyle w:val="BodyText"/>
      </w:pPr>
      <w:r>
        <w:t xml:space="preserve">- Thì ra các hạ định cúp đuôi chạy sao?</w:t>
      </w:r>
    </w:p>
    <w:p>
      <w:pPr>
        <w:pStyle w:val="BodyText"/>
      </w:pPr>
      <w:r>
        <w:t xml:space="preserve">Hồng Ngâm Xuyên tím mặt lại, vẫy tay, đám đệ tử Cửu Cung Phái kia lúc này đã không còn chút khí thế gì nữa, theo Hồng Ngâm Xuyên chạy ra khỏi thành.</w:t>
      </w:r>
    </w:p>
    <w:p>
      <w:pPr>
        <w:pStyle w:val="BodyText"/>
      </w:pPr>
      <w:r>
        <w:t xml:space="preserve">Đám người Triệu Mục Chi cùng bật cười lớn. Trên cổng thành, lính gác xuýt xoa mãi, rõ ràng không hài lòng về sự nói mà không giữ lời của Cửu Cung Phái.</w:t>
      </w:r>
    </w:p>
    <w:p>
      <w:pPr>
        <w:pStyle w:val="BodyText"/>
      </w:pPr>
      <w:r>
        <w:t xml:space="preserve">- Vi sư huynh, Cửu Cung Phái chỉ thế này thôi sao? Thua cuộc, đến dũng khí thực hiện giao kèo cũng không có! Thật là tệ! Thế lực vô lại như thế sao lại là rường cột của ba Đế quốc Thượng phẩm được chứ?</w:t>
      </w:r>
    </w:p>
    <w:p>
      <w:pPr>
        <w:pStyle w:val="BodyText"/>
      </w:pPr>
      <w:r>
        <w:t xml:space="preserve">Lời của Triệu Mục Chi nhận được nhiều sự phụ họa khác.</w:t>
      </w:r>
    </w:p>
    <w:p>
      <w:pPr>
        <w:pStyle w:val="BodyText"/>
      </w:pPr>
      <w:r>
        <w:t xml:space="preserve">- Triệu sư huynh, cái này huynh không biết rồi. Cửu Cung Phái vô lại, đó là phong cách từ trước tới nay của chúng! Ha ha ha… Không bò vào thành như chó, nhưng học ở chó kiểu cắp đuôi chạy mất, thì cũng là một kiểu thôi. Dù gì thì cũng là học từ chó cả mà.</w:t>
      </w:r>
    </w:p>
    <w:p>
      <w:pPr>
        <w:pStyle w:val="BodyText"/>
      </w:pPr>
      <w:r>
        <w:t xml:space="preserve">Hồng Ngâm Xuyên cực kỳ phẫn nộ nhưng không có mặt mũi nào mà quay lại, chỉ coi như gió thổi bên tai, vờ như không nghe thấy gì nhanh chóng bỏ đi. Lần này chúng đến Đế quốc Đại La ai cũng có sứ mệnh quan trọng. Lần này thất bại nhưng vẫn còn nhiệm vụ khác cần thực hiện. Tả Thiên Tứ bảo đi thì đương nhiên hắn không dám làm khác.</w:t>
      </w:r>
    </w:p>
    <w:p>
      <w:pPr>
        <w:pStyle w:val="BodyText"/>
      </w:pPr>
      <w:r>
        <w:t xml:space="preserve">Tần Vô Song nhìn bọn Hồng Ngâm Xuyên bỏ đi nhưng không hề thấy thoải mái. Nói trắng ra đây chỉ là một sự gây sự nhỏ nhặt, chắc chắn Cửu Cung Phái còn nhiều trò nữa, hơn nữa chắc chắn là những hành động mạnh hơn.</w:t>
      </w:r>
    </w:p>
    <w:p>
      <w:pPr>
        <w:pStyle w:val="BodyText"/>
      </w:pPr>
      <w:r>
        <w:t xml:space="preserve">Lúc này Bao Bao chui ra từ dưới đất, nhảy lên vai Tần Vô Song. Tần Vô Song dùng thú ngữ hỏi:</w:t>
      </w:r>
    </w:p>
    <w:p>
      <w:pPr>
        <w:pStyle w:val="BodyText"/>
      </w:pPr>
      <w:r>
        <w:t xml:space="preserve">- Thế nào?</w:t>
      </w:r>
    </w:p>
    <w:p>
      <w:pPr>
        <w:pStyle w:val="BodyText"/>
      </w:pPr>
      <w:r>
        <w:t xml:space="preserve">Bao Bao khẩu khí rất thận trọng:</w:t>
      </w:r>
    </w:p>
    <w:p>
      <w:pPr>
        <w:pStyle w:val="BodyText"/>
      </w:pPr>
      <w:r>
        <w:t xml:space="preserve">- Có một sức mạnh rất lớn mai phục quanh đây. Ta có thể cảm nhận được, chính xác là Tả Thiên Tứ.</w:t>
      </w:r>
    </w:p>
    <w:p>
      <w:pPr>
        <w:pStyle w:val="BodyText"/>
      </w:pPr>
      <w:r>
        <w:t xml:space="preserve">- Quả nhiên là hắn!</w:t>
      </w:r>
    </w:p>
    <w:p>
      <w:pPr>
        <w:pStyle w:val="BodyText"/>
      </w:pPr>
      <w:r>
        <w:t xml:space="preserve">Tần Vô Song cảm thấy nặng nề.</w:t>
      </w:r>
    </w:p>
    <w:p>
      <w:pPr>
        <w:pStyle w:val="BodyText"/>
      </w:pPr>
      <w:r>
        <w:t xml:space="preserve">- Là hắn, không sai. Hơn nữa tu vi của hắn chắc chắn lợi hại hơn trước đây. Nếu hắn không dùng truyền âm nói chuyện với đám đệ tử Cửu Cung Phái thì ta không thể biết sự tồn tại của hắn. Có mấy lần hắn đều kích động muốn hiện thân, nhưng lần nào ta cũng cố ý phát ra một chút khí thế khiến hắn nghi ngờ không dám mạo hiểm.</w:t>
      </w:r>
    </w:p>
    <w:p>
      <w:pPr>
        <w:pStyle w:val="BodyText"/>
      </w:pPr>
      <w:r>
        <w:t xml:space="preserve">Khẩu khí của Bao Bao còn có vài phần đùa cợt.</w:t>
      </w:r>
    </w:p>
    <w:p>
      <w:pPr>
        <w:pStyle w:val="BodyText"/>
      </w:pPr>
      <w:r>
        <w:t xml:space="preserve">Tu vi của Tả Thiên Tứ lợi hại hơn trước! Đây chính là thông tin khiến Tần Vô Song phải đau đầu! Tả Thiên Tứ lần đó đã ở trạng thái đỉnh phong của Linh Võ Đại viên mãn. Nay tu vi hắn nâng cao, chắc chắn là Hư Võ Cảnh rồi!</w:t>
      </w:r>
    </w:p>
    <w:p>
      <w:pPr>
        <w:pStyle w:val="BodyText"/>
      </w:pPr>
      <w:r>
        <w:t xml:space="preserve">Quả nhiên mọi thứ Tần Vô Song đã có sự chuẩn bị tâm lý. Nếu Tả Thiên Tứ đã dám quay trở lại thì chắc chắn tu vi phải có sự vượt bậc, nếu không thì hắn sẽ không quay lại để chuốc nhục vào thân.</w:t>
      </w:r>
    </w:p>
    <w:p>
      <w:pPr>
        <w:pStyle w:val="BodyText"/>
      </w:pPr>
      <w:r>
        <w:t xml:space="preserve">Chỉ là, cứ nghĩ đến việc Tả Thiên Tứ thăng lên Hư Võ Cảnh, Tần Vô Song lại thấy lo lắng. một Hư Võ Cảnh cường giả lợi hại đến mức nào, La Vân và Mộ Dung tiểu thư đã cho thấy một đáp án đầy đủ, dù rằng lúc đó La Vân chỉ là cấp thấp nhất của Hư Võ Cảnh - Luyện Hư Cảnh.</w:t>
      </w:r>
    </w:p>
    <w:p>
      <w:pPr>
        <w:pStyle w:val="BodyText"/>
      </w:pPr>
      <w:r>
        <w:t xml:space="preserve">- Tần sư đệ, đang nghĩ gì vậy?</w:t>
      </w:r>
    </w:p>
    <w:p>
      <w:pPr>
        <w:pStyle w:val="BodyText"/>
      </w:pPr>
      <w:r>
        <w:t xml:space="preserve">Vi Dực thấy Tần Vô Song sắc mặt nghiêm trọng, tiến lại hỏi. Tần Vô Song khẽ giãn hàng lông mày ra, mỉm cười:</w:t>
      </w:r>
    </w:p>
    <w:p>
      <w:pPr>
        <w:pStyle w:val="BodyText"/>
      </w:pPr>
      <w:r>
        <w:t xml:space="preserve">- Vi sư huynh, Cửu Cung Phái đến đây không có ý gì tốt. Xem ra Tinh La Điện chúng ta lần này lại có một trận đại chiến nữa rồi.</w:t>
      </w:r>
    </w:p>
    <w:p>
      <w:pPr>
        <w:pStyle w:val="BodyText"/>
      </w:pPr>
      <w:r>
        <w:t xml:space="preserve">- Cửu Cung Phái tro tàn lại bùng cháy rồi sao?</w:t>
      </w:r>
    </w:p>
    <w:p>
      <w:pPr>
        <w:pStyle w:val="BodyText"/>
      </w:pPr>
      <w:r>
        <w:t xml:space="preserve">Triệu Mục Chi cũng tiến lại.</w:t>
      </w:r>
    </w:p>
    <w:p>
      <w:pPr>
        <w:pStyle w:val="BodyText"/>
      </w:pPr>
      <w:r>
        <w:t xml:space="preserve">Vi Dực nói:</w:t>
      </w:r>
    </w:p>
    <w:p>
      <w:pPr>
        <w:pStyle w:val="BodyText"/>
      </w:pPr>
      <w:r>
        <w:t xml:space="preserve">- Những kẻ khác của Cửu Cung Phái thì chẳng là gì. Chỉ sợ tên Tả Thiên Tứ kia, hắn đến Hiên Viên Khâu có được kỳ duyên gì đó, thực lực tăng cao, đó chính là tai họa!</w:t>
      </w:r>
    </w:p>
    <w:p>
      <w:pPr>
        <w:pStyle w:val="BodyText"/>
      </w:pPr>
      <w:r>
        <w:t xml:space="preserve">Tần Vô Song gật đầu nói nhỏ:</w:t>
      </w:r>
    </w:p>
    <w:p>
      <w:pPr>
        <w:pStyle w:val="BodyText"/>
      </w:pPr>
      <w:r>
        <w:t xml:space="preserve">- Tên Tả Thiên Tứ đó lúc trước đã tiềm phục quanh đây. Nhưng thực lực của chúng ta không cảm nhận được sự tồn tại của hắn.</w:t>
      </w:r>
    </w:p>
    <w:p>
      <w:pPr>
        <w:pStyle w:val="BodyText"/>
      </w:pPr>
      <w:r>
        <w:t xml:space="preserve">Những đồng môn khác nghe vậy mặt đều biến sắc.</w:t>
      </w:r>
    </w:p>
    <w:p>
      <w:pPr>
        <w:pStyle w:val="BodyText"/>
      </w:pPr>
      <w:r>
        <w:t xml:space="preserve">- Tả Thiên Tứ quay lại thật sao?</w:t>
      </w:r>
    </w:p>
    <w:p>
      <w:pPr>
        <w:pStyle w:val="BodyText"/>
      </w:pPr>
      <w:r>
        <w:t xml:space="preserve">Triệu Mục Chi hỏi:</w:t>
      </w:r>
    </w:p>
    <w:p>
      <w:pPr>
        <w:pStyle w:val="BodyText"/>
      </w:pPr>
      <w:r>
        <w:t xml:space="preserve">- Lần trước hắn dám đến vì bên cạnh có một Hư Võ Cảnh cường giả. Lần này hắn đến một mình, lẽ nào…</w:t>
      </w:r>
    </w:p>
    <w:p>
      <w:pPr>
        <w:pStyle w:val="BodyText"/>
      </w:pPr>
      <w:r>
        <w:t xml:space="preserve">Nghĩ đến khả năng đáng sợ nhất, ngay người trời không sợ đất không sợ như Triệu Mục Chi cũng không tránh khỏi sự kinh hãi. Nếu Tả Thiên Tứ lên cấp bậc Hư Võ Cảnh thì với Tinh La Điện mà nói quá khó để ứng phó.</w:t>
      </w:r>
    </w:p>
    <w:p>
      <w:pPr>
        <w:pStyle w:val="BodyText"/>
      </w:pPr>
      <w:r>
        <w:t xml:space="preserve">Tần Vô Song xua tay:</w:t>
      </w:r>
    </w:p>
    <w:p>
      <w:pPr>
        <w:pStyle w:val="BodyText"/>
      </w:pPr>
      <w:r>
        <w:t xml:space="preserve">- Mọi người cũng không cần đoán già đoán non nữa. Thuyền đến đầu cầu ắt sẽ thẳng, mọi chuyện rồi sẽ có lối ra. Tinh La Điện chúng ta có thể đánh bại Cửu Cung Phái một lần thì sẽ có lần thứ hai. Chư vị sư huynh, cơ hội hiếm có, huynh đệ chúng ta một năm nay ít gặp nhau, chi bằng tìm nơi nào đó uống vài ly?</w:t>
      </w:r>
    </w:p>
    <w:p>
      <w:pPr>
        <w:pStyle w:val="BodyText"/>
      </w:pPr>
      <w:r>
        <w:t xml:space="preserve">Đề nghị này lập tức quét đi mọi bóng đen trước mắt, khiến tất cả đều xúc động. Phải biết là những đệ tử này gánh vác sự kỳ vọng vô hạn của sư môn. Cuộc sống hàng ngày ngoài tu luyện ra thì là tu luyện, căn bản chẳng có lúc nào vui chơi thoải mái. Dù là ở Đế đô Đế quốc Đại La thì họ cũng rất ít khi được đi dạo. Việc tụ họp uống rượu thì càng là một chuyện xa xỉ. Nghe Tần Vô Song đề nghị như vậy đương nhiên họ rất ủng hộ.</w:t>
      </w:r>
    </w:p>
    <w:p>
      <w:pPr>
        <w:pStyle w:val="BodyText"/>
      </w:pPr>
      <w:r>
        <w:t xml:space="preserve">o0o</w:t>
      </w:r>
    </w:p>
    <w:p>
      <w:pPr>
        <w:pStyle w:val="BodyText"/>
      </w:pPr>
      <w:r>
        <w:t xml:space="preserve">Sau khi đám người Tần Vô Song rời đi. Cao thủ các thế lực xung quanh cũng rời đi, ai ai cũng có tâm trạng phức tạp. Tâm trạng phức tạp nhất không phải ai khác chính là Cửu Ô Thần Miếu và Đế Thích Cung.</w:t>
      </w:r>
    </w:p>
    <w:p>
      <w:pPr>
        <w:pStyle w:val="BodyText"/>
      </w:pPr>
      <w:r>
        <w:t xml:space="preserve">Cửu Ô Thần Miếu, lần này có Đại Thần tông và Nhị Thần tông, và một vài đệ tử đời sau, nhưng chỉ ở trong nhà trọ chứ không ra xem náo nhiệt.</w:t>
      </w:r>
    </w:p>
    <w:p>
      <w:pPr>
        <w:pStyle w:val="BodyText"/>
      </w:pPr>
      <w:r>
        <w:t xml:space="preserve">- Đại Thần tông, tên Hồng Ngâm Xuyên đó chính là nhân vật kiệt xuất nhất trong số đệ tử trẻ tuổi của Cửu Cung Phái, là đệ tử thân truyền của Tả Thiên Tứ, nghe nói vô cùng lợi hại. Đứng trước Tần Vô Song, nhìn có vẻ chiếm thượng phong nhưng thật ra trước sau đều bị đối phương dự liệu được. Xem ra căn bản chẳng phải sự giao đấu cùng đẳng cấp. Đại Thần tông nghĩ sao?</w:t>
      </w:r>
    </w:p>
    <w:p>
      <w:pPr>
        <w:pStyle w:val="BodyText"/>
      </w:pPr>
      <w:r>
        <w:t xml:space="preserve">Nhị Thần tông thận trọng hỏi.</w:t>
      </w:r>
    </w:p>
    <w:p>
      <w:pPr>
        <w:pStyle w:val="BodyText"/>
      </w:pPr>
      <w:r>
        <w:t xml:space="preserve">Đại Thần tông trầm ngâm không nói gì, hai tay chắp sau lưng đi về phía trước. Được một lúc lâu mới đột ngột dừng lại, ánh mắt dường như lóe lên tia sáng.</w:t>
      </w:r>
    </w:p>
    <w:p>
      <w:pPr>
        <w:pStyle w:val="BodyText"/>
      </w:pPr>
      <w:r>
        <w:t xml:space="preserve">- Lão Nhị, ta có thuật nhìn người. Tên Tần Vô Song này chắc chắn là người chấn hưng Tinh La Điện. Tuy Cửu Cung Phái có lớn mạnh, Tả Thiên Tứ lại là Hư Võ Cảnh, nhưng nếu hắn cơ mê muội không tỉnh ngộ, đối địch với Tần Vô Song thì chắc chắn Tần Vô Song sẽ là kẻ hủy diệt Cửu Cung Phái.</w:t>
      </w:r>
    </w:p>
    <w:p>
      <w:pPr>
        <w:pStyle w:val="BodyText"/>
      </w:pPr>
      <w:r>
        <w:t xml:space="preserve">- Hủy diệt Cửu Cung Phái?</w:t>
      </w:r>
    </w:p>
    <w:p>
      <w:pPr>
        <w:pStyle w:val="BodyText"/>
      </w:pPr>
      <w:r>
        <w:t xml:space="preserve">Nhị Thần tông hít vào một hơi khí lạnh:</w:t>
      </w:r>
    </w:p>
    <w:p>
      <w:pPr>
        <w:pStyle w:val="BodyText"/>
      </w:pPr>
      <w:r>
        <w:t xml:space="preserve">- Đại Thần tông, Cửu Cung Phái đâu phải như Thiên Cơ Tông. Hủy diệt nó đâu có dễ. Cho dù chúng ta liên thủ với Đế Thích Cung thì e cũng không dễ dàng. Hơn nữa chúng còn có La Thiên Đạo Trường đứng đằng sau. Tiêu diệt chúng khác nào tát vào mặt La Thiên Đạo Trường?</w:t>
      </w:r>
    </w:p>
    <w:p>
      <w:pPr>
        <w:pStyle w:val="BodyText"/>
      </w:pPr>
      <w:r>
        <w:t xml:space="preserve">Trong khẩu khí của Nhị Thần tông có sự không hiểu, cũng có sự nghi ngờ. Nhưng hắn cũng biết Đại Thần tông sẽ không đưa ra những kết luận vội vàng.</w:t>
      </w:r>
    </w:p>
    <w:p>
      <w:pPr>
        <w:pStyle w:val="BodyText"/>
      </w:pPr>
      <w:r>
        <w:t xml:space="preserve">- Lão Nhị, sách lược của chúng ta lại phải thay đổi rồi!</w:t>
      </w:r>
    </w:p>
    <w:p>
      <w:pPr>
        <w:pStyle w:val="BodyText"/>
      </w:pPr>
      <w:r>
        <w:t xml:space="preserve">Đại Thần tông cũng không trả lời câu hỏi của Nhị Thần tông mà bỗng chuyển chủ đề.</w:t>
      </w:r>
    </w:p>
    <w:p>
      <w:pPr>
        <w:pStyle w:val="BodyText"/>
      </w:pPr>
      <w:r>
        <w:t xml:space="preserve">- Thay đổi sách lược?</w:t>
      </w:r>
    </w:p>
    <w:p>
      <w:pPr>
        <w:pStyle w:val="BodyText"/>
      </w:pPr>
      <w:r>
        <w:t xml:space="preserve">Nhị Thần tông càng thấy mơ hồ:</w:t>
      </w:r>
    </w:p>
    <w:p>
      <w:pPr>
        <w:pStyle w:val="BodyText"/>
      </w:pPr>
      <w:r>
        <w:t xml:space="preserve">- Thay đổi thế nào?</w:t>
      </w:r>
    </w:p>
    <w:p>
      <w:pPr>
        <w:pStyle w:val="BodyText"/>
      </w:pPr>
      <w:r>
        <w:t xml:space="preserve">- Bất luận Tả Thiên Tứ có áp chế được Tinh La Điện hay không thì chúng ta cũng không được phụ họa theo chúng. Chỉ được đứng trung lập đến cùng. Cứ cho là Tả Thiên Tứ áp chế được Tinh La Điện, cũng không thay đổi lập trường trung lập!</w:t>
      </w:r>
    </w:p>
    <w:p>
      <w:pPr>
        <w:pStyle w:val="BodyText"/>
      </w:pPr>
      <w:r>
        <w:t xml:space="preserve">Đại Thần tông nói như chém đinh chặt sắt, không cho phép bất cứ sự thương nghị nào.</w:t>
      </w:r>
    </w:p>
    <w:p>
      <w:pPr>
        <w:pStyle w:val="BodyText"/>
      </w:pPr>
      <w:r>
        <w:t xml:space="preserve">Ở Cửu Ô Thần Miếu, Đại Thần tông có quyền uy tuyệt đối, bốn vị Thần tông còn lại về danh nghĩa tuy là ngang bằng với hắn nhưng thật ra chỉ có được coi là trợ thủ.</w:t>
      </w:r>
    </w:p>
    <w:p>
      <w:pPr>
        <w:pStyle w:val="BodyText"/>
      </w:pPr>
      <w:r>
        <w:t xml:space="preserve">Nhị Thần tông nói:</w:t>
      </w:r>
    </w:p>
    <w:p>
      <w:pPr>
        <w:pStyle w:val="BodyText"/>
      </w:pPr>
      <w:r>
        <w:t xml:space="preserve">- Nhưng không phải chúng ta đã đồng ý nếu Tả Thiên Tứ thắng thì sẽ cùng hắn trấn áp khí thế của Tinh La Điện sao? Chuyện đẩy thuyền xuôi dòng, thuận lợi như thế sao ta lại không làm?</w:t>
      </w:r>
    </w:p>
    <w:p>
      <w:pPr>
        <w:pStyle w:val="BodyText"/>
      </w:pPr>
      <w:r>
        <w:t xml:space="preserve">Đại Thần tông thở dài:</w:t>
      </w:r>
    </w:p>
    <w:p>
      <w:pPr>
        <w:pStyle w:val="BodyText"/>
      </w:pPr>
      <w:r>
        <w:t xml:space="preserve">- Không làm!</w:t>
      </w:r>
    </w:p>
    <w:p>
      <w:pPr>
        <w:pStyle w:val="BodyText"/>
      </w:pPr>
      <w:r>
        <w:t xml:space="preserve">- Lẽ nào là vì tên Tần Vô Song?</w:t>
      </w:r>
    </w:p>
    <w:p>
      <w:pPr>
        <w:pStyle w:val="BodyText"/>
      </w:pPr>
      <w:r>
        <w:t xml:space="preserve">Nhị Thần tông vẫn cảm thấy không tin nổi. Một đệ tử trẻ tuổi, dù có thiên phú trác việt, nhưng nếu Tả Thiên Tứ đã thăng lên Hư Võ Cảnh rồi thì tiêu diệt Tinh La Điện không hề khó, huống chi một đệ tử trẻ tuổi?</w:t>
      </w:r>
    </w:p>
    <w:p>
      <w:pPr>
        <w:pStyle w:val="BodyText"/>
      </w:pPr>
      <w:r>
        <w:t xml:space="preserve">- Đúng! Là vì Tần Vô Song!</w:t>
      </w:r>
    </w:p>
    <w:p>
      <w:pPr>
        <w:pStyle w:val="BodyText"/>
      </w:pPr>
      <w:r>
        <w:t xml:space="preserve">Đại Thần tông kiệm lời nhưng ý tứ sâu xa.</w:t>
      </w:r>
    </w:p>
    <w:p>
      <w:pPr>
        <w:pStyle w:val="BodyText"/>
      </w:pPr>
      <w:r>
        <w:t xml:space="preserve">- Đại Thần tông, thế có phải đánh giá hắn quá cao rồi không?</w:t>
      </w:r>
    </w:p>
    <w:p>
      <w:pPr>
        <w:pStyle w:val="BodyText"/>
      </w:pPr>
      <w:r>
        <w:t xml:space="preserve">Nhị Thần tông thở dài:</w:t>
      </w:r>
    </w:p>
    <w:p>
      <w:pPr>
        <w:pStyle w:val="BodyText"/>
      </w:pPr>
      <w:r>
        <w:t xml:space="preserve">- Tên Tần Vô Song trước đây từng đến Đế quốc Cửu Ô, còn lấy được Cửu Ô Quốc Sĩ Lệnh, thiên phú không tệ nhưng tổ chim đã lật thì trứng cũng vỡ cả thôi.</w:t>
      </w:r>
    </w:p>
    <w:p>
      <w:pPr>
        <w:pStyle w:val="BodyText"/>
      </w:pPr>
      <w:r>
        <w:t xml:space="preserve">- Lão Nhị, tin ta đi. Ta có thể tin rằng Tả Thiên Tứ chết, chứ nói là Tần Vô Song chết thì ta phải phì cười. Có biết tại sao không?</w:t>
      </w:r>
    </w:p>
    <w:p>
      <w:pPr>
        <w:pStyle w:val="BodyText"/>
      </w:pPr>
      <w:r>
        <w:t xml:space="preserve">- Tại sao vậy?</w:t>
      </w:r>
    </w:p>
    <w:p>
      <w:pPr>
        <w:pStyle w:val="BodyText"/>
      </w:pPr>
      <w:r>
        <w:t xml:space="preserve">Nhị Thần tông vẫn đầy nghi hoặc.</w:t>
      </w:r>
    </w:p>
    <w:p>
      <w:pPr>
        <w:pStyle w:val="BodyText"/>
      </w:pPr>
      <w:r>
        <w:t xml:space="preserve">- Vì phúc duyên của tên Tần Vô Song này, dù cộng tất cả của những người mạnh nhất Đế quốc Thượng phẩm cũng không bằng một phần mười của hắn! Ta có thể cảm nhận được sự thâm uyên như đại dương ở con người này. Lão Nhị, hãy nhớ những lời hôm nay của ta. Đừng đối địch với Tinh La Điện, càng không được đối địch với Tần Vô Song!</w:t>
      </w:r>
    </w:p>
    <w:p>
      <w:pPr>
        <w:pStyle w:val="BodyText"/>
      </w:pPr>
      <w:r>
        <w:t xml:space="preserve">Khẩu khí của Đại Thần tông trịnh trọng hơn.</w:t>
      </w:r>
    </w:p>
    <w:p>
      <w:pPr>
        <w:pStyle w:val="BodyText"/>
      </w:pPr>
      <w:r>
        <w:t xml:space="preserve">Nhị Điện chủ biết rõ thuật nhìn người của Đại Thần tông. Nhìn mười người thì đúng cả mười! Lẽ nào tên Tần Vô Song đó lại yêu nghiệt đến vậy sao?</w:t>
      </w:r>
    </w:p>
    <w:p>
      <w:pPr>
        <w:pStyle w:val="BodyText"/>
      </w:pPr>
      <w:r>
        <w:t xml:space="preserve">Có điều Đại Thần tông đã nói vậy chắc chắn có lý của ngài. Cửu Ô Thần Miếu và Tinh La Điện vốn chẳng có thù hận gì, việc gì phải vô duyên cớ gây rắc rối cho mình? Đại thần thông đã nói vậy thì cũng tiện tay đẩy thuyền, ngồi xem kịch hay là được.</w:t>
      </w:r>
    </w:p>
    <w:p>
      <w:pPr>
        <w:pStyle w:val="Compact"/>
      </w:pPr>
      <w:r>
        <w:t xml:space="preserve">Có Cửu Cung Phái, Tả Thiên Tứ ra mặt, việc gì Cửu Ô Thần Miếu phải động thủ?</w:t>
      </w:r>
      <w:r>
        <w:br w:type="textWrapping"/>
      </w:r>
      <w:r>
        <w:br w:type="textWrapping"/>
      </w:r>
    </w:p>
    <w:p>
      <w:pPr>
        <w:pStyle w:val="Heading2"/>
      </w:pPr>
      <w:bookmarkStart w:id="412" w:name="chương-390"/>
      <w:bookmarkEnd w:id="412"/>
      <w:r>
        <w:t xml:space="preserve">390. Chương 39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90: Tả Thiên Tứ tớ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gày mùng 10 tháng 10 cuối cùng cũng đến. Đến tham dự lễ sắc phong của Đế quốc Đại La là các đại diện đến từ hàng trăm quốc gia trong các quốc gia nhân loại.</w:t>
      </w:r>
    </w:p>
    <w:p>
      <w:pPr>
        <w:pStyle w:val="BodyText"/>
      </w:pPr>
      <w:r>
        <w:t xml:space="preserve">Lễ sắc phong Đế quốc Thượng phẩm nói trắng ra thì là tự phong. Vì trong quốc thổ của nhân loại, Đế quốc Thượng phẩm đã có cấp bậc cao nhất rồi.</w:t>
      </w:r>
    </w:p>
    <w:p>
      <w:pPr>
        <w:pStyle w:val="BodyText"/>
      </w:pPr>
      <w:r>
        <w:t xml:space="preserve">Đại biểu đến từ các nước ngồi vào các vị trí đã được sắp xếp từ trước căn cứ theo địa vị và thân phận của họ.</w:t>
      </w:r>
    </w:p>
    <w:p>
      <w:pPr>
        <w:pStyle w:val="BodyText"/>
      </w:pPr>
      <w:r>
        <w:t xml:space="preserve">Đầu tiên là Hoàng đế Bệ hạ Đế quốc Đại La phát biểu lời mở đầu. Đương nhiên là một bài văn đầy khuôn mẫu.</w:t>
      </w:r>
    </w:p>
    <w:p>
      <w:pPr>
        <w:pStyle w:val="BodyText"/>
      </w:pPr>
      <w:r>
        <w:t xml:space="preserve">Tiếp đó mới đến Tinh La Điện bắt đầu vào việc chính. Nghi lễ thăng cấp Đế quốc Thượng phẩm tuy lấy danh nghĩa Hoàng thất Đế quốc, nhưng thực tế ai cũng hiểu, một quốc gia có lớn mạnh hay không phụ thuộc vào thế lực trụ cột phía sau nó. Trụ cột của Đế quốc Đại La, không có gì phải nghi ngờ, đương nhiên là Tinh La Điện.</w:t>
      </w:r>
    </w:p>
    <w:p>
      <w:pPr>
        <w:pStyle w:val="BodyText"/>
      </w:pPr>
      <w:r>
        <w:t xml:space="preserve">Trác Bất Đàn thần thái bình thản nhìn ra xung quanh. Lúc này có biết bao nhiêu hào kiệt đều đang tụ họp tại Đế quốc Đại La để chứng kiến thời khắc lịch sử này.</w:t>
      </w:r>
    </w:p>
    <w:p>
      <w:pPr>
        <w:pStyle w:val="BodyText"/>
      </w:pPr>
      <w:r>
        <w:t xml:space="preserve">- Cảm tạ chư vị bằng hữu đã nghìn dặm đường xa đến đây. Đế quốc Đại La ta trước nay luôn có thiện chí với tất cả. Dù là mối bang giao giữa hai nước, hay sự qua lại giữa các cá nhân thì đều coi trọng sự hòa thuận. Nhưng vài năm gần đây, sự sinh tồn của khu vực phía Đông liên tiếp gặp phải sự uy hiếp, dẫn đến các nước không thể không kết thành đồng minh, tiến cử Tinh La Điện làm Minh chủ. Tinh La Điện ta vì sự an toàn của khu vực đã không chối từ. Hôm nay mời chư vị bằng hữu đến là để làm chứng, Đế quốc Đại La từ nay thay đổi cờ hiệu, tự phong Đế quốc Thượng phẩm, bảo vệ an ninh cho khu vực phía Đông.</w:t>
      </w:r>
    </w:p>
    <w:p>
      <w:pPr>
        <w:pStyle w:val="BodyText"/>
      </w:pPr>
      <w:r>
        <w:t xml:space="preserve">Giọng nói dõng dạc của Trác Bất Đàn vang bên tai tất cả mọi người.</w:t>
      </w:r>
    </w:p>
    <w:p>
      <w:pPr>
        <w:pStyle w:val="BodyText"/>
      </w:pPr>
      <w:r>
        <w:t xml:space="preserve">- Ai ai cũng biết, quốc thổ nhân loại từ trước tới nay đều coi trọng những kẻ có khả năng. Dù là Đế quốc Thượng phẩm cũng vậy. Đế quốc Đại La ta đã được tiến cử làm Minh chủ khu vực phía Đông, Tinh La Điện ta tự xét về thực lực thấy cũng đã đạt được yêu cầu cơ bản của một Đế quốc Thượng phẩm.</w:t>
      </w:r>
    </w:p>
    <w:p>
      <w:pPr>
        <w:pStyle w:val="BodyText"/>
      </w:pPr>
      <w:r>
        <w:t xml:space="preserve">Khẩu khí Trác Bất Đàn không cao ngạo, cũng chẳng tự hạ thấp mình. Hắn biết giờ là lúc sắc phong, không phải lúc trầm lặng, nên ra vẻ thì phải ra vẻ, nếu không sao có thể khiến người khác phục tùng?</w:t>
      </w:r>
    </w:p>
    <w:p>
      <w:pPr>
        <w:pStyle w:val="BodyText"/>
      </w:pPr>
      <w:r>
        <w:t xml:space="preserve">- Lễ sắc phong lần này cũng đã trưng cầu ý kiến của Đế quốc Cửu Ô và Đế quốc Thiên Hành, cũng đã nhận được sự trả lời rõ ràng. Vì thế, về tình và lý Đế quốc Đại La đều có đủ. Hai Đế quốc cũng rất nể mặt, Đại Thần tông các hạ của Cửu Ô Thần Miếu và Đại Cung chủ các hạ của Đế Thích Cung cũng đến tham dự. Đó là niềm vinh hạnh của Đế quốc Đại La!</w:t>
      </w:r>
    </w:p>
    <w:p>
      <w:pPr>
        <w:pStyle w:val="BodyText"/>
      </w:pPr>
      <w:r>
        <w:t xml:space="preserve">Ánh mắt của tất cả mọi người đều hướng về Cửu Ô Thần Miếu và Đế Thích Cung. Thật ra họ cũng tò mò tại sao Cửu Ô Thần Miếu và Đế Thích Cung lại dễ nói chuyện đến vậy? Lẽ nào hoàn toàn không có ý kiến phản đối nào sao?</w:t>
      </w:r>
    </w:p>
    <w:p>
      <w:pPr>
        <w:pStyle w:val="BodyText"/>
      </w:pPr>
      <w:r>
        <w:t xml:space="preserve">- Xin mời hai vị cao nhân lên đây cùng gặp mặt mọi người!</w:t>
      </w:r>
    </w:p>
    <w:p>
      <w:pPr>
        <w:pStyle w:val="BodyText"/>
      </w:pPr>
      <w:r>
        <w:t xml:space="preserve">Trác Bất Đàn khẽ vỗ tay mời chân thành.</w:t>
      </w:r>
    </w:p>
    <w:p>
      <w:pPr>
        <w:pStyle w:val="BodyText"/>
      </w:pPr>
      <w:r>
        <w:t xml:space="preserve">Đại Thần tông và Đại Cung chủ nghe Trác Bất Đàn công khai mời như vậy cũng không tiện từ chối, liền đứng dậy đi lên trên.</w:t>
      </w:r>
    </w:p>
    <w:p>
      <w:pPr>
        <w:pStyle w:val="BodyText"/>
      </w:pPr>
      <w:r>
        <w:t xml:space="preserve">Hai người này đều là tuyệt thế cường giả vang danh khắp các quốc gia nhân loại. Vừa đi ra, khí trường đã khác hẳn mọi người, khí chất ngẫu nhiên lộ ra đó thôi cũng khiến tất cả phải cảm thán. Đây chính là cao thủ đó, tuyệt thế cao thủ!</w:t>
      </w:r>
    </w:p>
    <w:p>
      <w:pPr>
        <w:pStyle w:val="BodyText"/>
      </w:pPr>
      <w:r>
        <w:t xml:space="preserve">Trác Bất Đàn nắm quyền mời:</w:t>
      </w:r>
    </w:p>
    <w:p>
      <w:pPr>
        <w:pStyle w:val="BodyText"/>
      </w:pPr>
      <w:r>
        <w:t xml:space="preserve">- Trác mỗ thật sự vô cùng vinh hạnh mời được hai vị lên đây!</w:t>
      </w:r>
    </w:p>
    <w:p>
      <w:pPr>
        <w:pStyle w:val="BodyText"/>
      </w:pPr>
      <w:r>
        <w:t xml:space="preserve">Đại Thần tông mỉm cười:</w:t>
      </w:r>
    </w:p>
    <w:p>
      <w:pPr>
        <w:pStyle w:val="BodyText"/>
      </w:pPr>
      <w:r>
        <w:t xml:space="preserve">- Trác Điện chủ, sau này chúng ta cùng một tầng cấp, không cần phải khách khí như vậy. Chu Cung chủ thấy có phải không?</w:t>
      </w:r>
    </w:p>
    <w:p>
      <w:pPr>
        <w:pStyle w:val="BodyText"/>
      </w:pPr>
      <w:r>
        <w:t xml:space="preserve">Đại Cung chủ của Đế Thích Cung có họ Chu, tên Chu Đồng. Hôm đó hắn cũng quan sát trận chiến ở ngoài thành Đông, cũng đã biết về Tần Vô Song tuổi trẻ tài cao. Chỉ có điều, về phương diện nhìn người thì kém hơn nhiều so với Đại Thần tông của Cửu Ô Thần Miếu, nên không thay đổi quyết sách vì nhân tố Tần Vô Song. Lúc này hắn chỉ muốn xem sách lược của Cửu Ô Thần Miếu rồi mới tùy cơ hành sự.</w:t>
      </w:r>
    </w:p>
    <w:p>
      <w:pPr>
        <w:pStyle w:val="BodyText"/>
      </w:pPr>
      <w:r>
        <w:t xml:space="preserve">Nghe Đại Thần tông hỏi vậy, hắn tươi cười nói:</w:t>
      </w:r>
    </w:p>
    <w:p>
      <w:pPr>
        <w:pStyle w:val="BodyText"/>
      </w:pPr>
      <w:r>
        <w:t xml:space="preserve">- Đại Thần tông là cao nhân một đời, lời nói đương nhiên đúng. Ngài đã nói vậy thì sai sao được? Ha ha…</w:t>
      </w:r>
    </w:p>
    <w:p>
      <w:pPr>
        <w:pStyle w:val="BodyText"/>
      </w:pPr>
      <w:r>
        <w:t xml:space="preserve">Đại Thần tông nhìn Chu Đồng đầy ý tứ sâu xa, cười nói:</w:t>
      </w:r>
    </w:p>
    <w:p>
      <w:pPr>
        <w:pStyle w:val="BodyText"/>
      </w:pPr>
      <w:r>
        <w:t xml:space="preserve">- Chu Cung chủ, nhiều năm rồi không gặp, ngài vẫn thật dí dỏm.</w:t>
      </w:r>
    </w:p>
    <w:p>
      <w:pPr>
        <w:pStyle w:val="BodyText"/>
      </w:pPr>
      <w:r>
        <w:t xml:space="preserve">- Đại Thần tông phong thái vẫn như xưa, đáng mừng, đáng mừng!</w:t>
      </w:r>
    </w:p>
    <w:p>
      <w:pPr>
        <w:pStyle w:val="BodyText"/>
      </w:pPr>
      <w:r>
        <w:t xml:space="preserve">Hai người này khách khí qua khách khí lại, Trác Bất Đàn cười nói:</w:t>
      </w:r>
    </w:p>
    <w:p>
      <w:pPr>
        <w:pStyle w:val="BodyText"/>
      </w:pPr>
      <w:r>
        <w:t xml:space="preserve">- Hai vị là người đứng đầu những Tông môn lớn mạnh nhất các quốc gia nhân loại đương nhiên phong thái vượt trội. Hôm nay mời được cao nhân đức cao vọng trọng như hai vị, cũng là thể diện của Tinh La Điện, là vinh hạnh của Đế quốc Đại La!</w:t>
      </w:r>
    </w:p>
    <w:p>
      <w:pPr>
        <w:pStyle w:val="BodyText"/>
      </w:pPr>
      <w:r>
        <w:t xml:space="preserve">Đại Thần tông cười:</w:t>
      </w:r>
    </w:p>
    <w:p>
      <w:pPr>
        <w:pStyle w:val="BodyText"/>
      </w:pPr>
      <w:r>
        <w:t xml:space="preserve">- Trác Điện chủ khách khí quá rồi. Ta thấy khí tượng Đế quốc Đại La bất phàm, thực lực Tinh La Điện cũng tiến bộ rất nhiều. Đương nhiên có thể thăng cấp lên Đế quốc Thượng phẩm. Đế quốc Cửu Ô ta không qua lại nhiều với các quốc gia phía Đông nhưng nếu tình hình vùng này được cải thiện nhờ Đế quốc Đại La thì cũng là một chuyện tốt. Đế quốc Cửu Ô ta đương nhiên sẽ không gây khó dễ.</w:t>
      </w:r>
    </w:p>
    <w:p>
      <w:pPr>
        <w:pStyle w:val="BodyText"/>
      </w:pPr>
      <w:r>
        <w:t xml:space="preserve">Đại Thần tông có ý toại nguyện cho Tinh La Điện, kết mối thiện duyên nên lời nói đầy sự khích lệ. Những lời nói đó có phần ngoài dự liệu ban đầu của Chu Đồng.</w:t>
      </w:r>
    </w:p>
    <w:p>
      <w:pPr>
        <w:pStyle w:val="BodyText"/>
      </w:pPr>
      <w:r>
        <w:t xml:space="preserve">Chu Đồng vốn nghĩ sách lược của Cửu Ô Thần Miếu chắc chắn giống như Đế Thích Cung, đợi phản ứng của Cửu Cung Phái. Ban đầu giữ thái độ trung lập, khi tranh chấp giữa Cửu Cung Phái và Tinh La Điện có kết quả thì mới tính sách lược cũng không muộn.</w:t>
      </w:r>
    </w:p>
    <w:p>
      <w:pPr>
        <w:pStyle w:val="BodyText"/>
      </w:pPr>
      <w:r>
        <w:t xml:space="preserve">Nhưng nay nhìn biểu hiện của Đại Thần tông, dường như không hề có ý định gió chiều nào che chiều ấy, mà rất rõ ràng là ủng hộ Tinh La Điện!</w:t>
      </w:r>
    </w:p>
    <w:p>
      <w:pPr>
        <w:pStyle w:val="BodyText"/>
      </w:pPr>
      <w:r>
        <w:t xml:space="preserve">- Thế này là tại sao?</w:t>
      </w:r>
    </w:p>
    <w:p>
      <w:pPr>
        <w:pStyle w:val="BodyText"/>
      </w:pPr>
      <w:r>
        <w:t xml:space="preserve">Trong đầu Chu Đồng hiện lên một dấu hỏi to đùng. Hắn không thể ngờ Cửu Ô Thần Miếu lại có thái độ rõ ràng đến mức này!</w:t>
      </w:r>
    </w:p>
    <w:p>
      <w:pPr>
        <w:pStyle w:val="BodyText"/>
      </w:pPr>
      <w:r>
        <w:t xml:space="preserve">Chuyện không bình thường chắc chắn có nguyên nhân của nó. Chu Đồng là người thông minh, thấy Đại Thần tông như vậy trong đầu đã có giữ lại một phần chủ ý, đẩy thuyền xuôi dòng, nói:</w:t>
      </w:r>
    </w:p>
    <w:p>
      <w:pPr>
        <w:pStyle w:val="BodyText"/>
      </w:pPr>
      <w:r>
        <w:t xml:space="preserve">- Đúng như Đại Thần tông nói, cục diện phía Đông có thể được cải thiện nhờ sự lớn mạnh của Đế quốc Đại La thì đúng là chuyện tốt lành! Đúng như Trác Điện chủ đã nói, Đại lục Thiên Huyền kẻ có khả năng thì hưởng nhiều…</w:t>
      </w:r>
    </w:p>
    <w:p>
      <w:pPr>
        <w:pStyle w:val="BodyText"/>
      </w:pPr>
      <w:r>
        <w:t xml:space="preserve">Những lời hắn nói nghe không giống phản đối cũng chẳng phải ủng hộ. Dù sao trong những lời đó vẫn có cái đáng để bàn bạc, thảo luận. Rất nhiều người Tinh La Điện nghe là hiểu, thái độ của Đế Thích Cung không được rõ ràng như Cửu Ô Thần Miếu.</w:t>
      </w:r>
    </w:p>
    <w:p>
      <w:pPr>
        <w:pStyle w:val="BodyText"/>
      </w:pPr>
      <w:r>
        <w:t xml:space="preserve">Nhưng họ cũng không vội. Thái độ của Cửu Ô Thần Miếu đã có thể nói là chuyện mừng ngoài sức mong đợi. Còn thái độ mập mờ của Đế Thích Cung không hề nằm ngoài dự đoán.</w:t>
      </w:r>
    </w:p>
    <w:p>
      <w:pPr>
        <w:pStyle w:val="BodyText"/>
      </w:pPr>
      <w:r>
        <w:t xml:space="preserve">Trác Bất Đàn mỉm cười:</w:t>
      </w:r>
    </w:p>
    <w:p>
      <w:pPr>
        <w:pStyle w:val="BodyText"/>
      </w:pPr>
      <w:r>
        <w:t xml:space="preserve">- Lần này Đế quốc Đại La ta thăng cấp lên Đế quốc Thượng phẩm, nếu không thay đổi được cục diện phía Đông thì sao xứng với việc nhiều đồng minh ủng hộ bọn ta làm Minh chủ? Nhị vị, Đế quốc Đại La ta chắc chắn sẽ dốc hết sức để tiền đồ của mảnh đất này ngày một sáng lạng!</w:t>
      </w:r>
    </w:p>
    <w:p>
      <w:pPr>
        <w:pStyle w:val="BodyText"/>
      </w:pPr>
      <w:r>
        <w:t xml:space="preserve">Lời nói còn chưa dứt phía dưới tiếng vỗ tay đã vang lên như sấm. Đương nhiên đó đều xuất phát từ những quốc gia trong khu vực phía Đông. Một là cổ vũ Minh chủ, hai đó cũng là một cách thể hiện thái độ!</w:t>
      </w:r>
    </w:p>
    <w:p>
      <w:pPr>
        <w:pStyle w:val="BodyText"/>
      </w:pPr>
      <w:r>
        <w:t xml:space="preserve">Trong tràng pháo tay vang dội bỗng vang lên một tiếng cười lạnh lẽo. Tiếng cười này âm u, hiểm ác, tự như trận âm phong thổi đến từ địa ngục khiến người nghe phải lạnh xương sống.</w:t>
      </w:r>
    </w:p>
    <w:p>
      <w:pPr>
        <w:pStyle w:val="BodyText"/>
      </w:pPr>
      <w:r>
        <w:t xml:space="preserve">Tần Vô Song bất giác chạm tay vào Thần Tú Cung. Hắn lập tức đã nhận ra, tiếng cười này đến từ Tả Thiên Tứ. Đã sớm đoán rằng hắn sẽ đến, cuối cùng hắn cũng đến!</w:t>
      </w:r>
    </w:p>
    <w:p>
      <w:pPr>
        <w:pStyle w:val="BodyText"/>
      </w:pPr>
      <w:r>
        <w:t xml:space="preserve">Hắn không mặc ý cười lớn, cũng không cố ý gây huyên náo nhưng chỉ một tiếng cười như có như không đó cũng khiến tiếng vỗ tay tắt lịm. Trác Bất Đàn và Truân Trung Trì nhìn nhau. Kẻ nên đến cuối cùng cũng đến.</w:t>
      </w:r>
    </w:p>
    <w:p>
      <w:pPr>
        <w:pStyle w:val="BodyText"/>
      </w:pPr>
      <w:r>
        <w:t xml:space="preserve">Quả nhiên, trên bầu trời, một cái bóng đen như đang bay từ trên trời xuống, cảm giác như một đám mây đen đang bay nhanh bỗng rơi xuống đất.</w:t>
      </w:r>
    </w:p>
    <w:p>
      <w:pPr>
        <w:pStyle w:val="BodyText"/>
      </w:pPr>
      <w:r>
        <w:t xml:space="preserve">Chạm đất không một tiếng động, biến thành một hình người, Tả Thiên Tứ xuất hiện trước mặt tất cả mọi người. Tả Thiên Tứ đứng ở trung tâm, khoanh tay cười lạnh lùng nhìn người của Tinh La Điện.</w:t>
      </w:r>
    </w:p>
    <w:p>
      <w:pPr>
        <w:pStyle w:val="BodyText"/>
      </w:pPr>
      <w:r>
        <w:t xml:space="preserve">- Trác Bất Đàn, ta đã từng nói, ta nhất định sẽ quay lại.</w:t>
      </w:r>
    </w:p>
    <w:p>
      <w:pPr>
        <w:pStyle w:val="BodyText"/>
      </w:pPr>
      <w:r>
        <w:t xml:space="preserve">Tả Thiên Tứ gằn giọng nói từng chữ như muốn trút hết nộ hỏa cho hai lần thất bại trước.</w:t>
      </w:r>
    </w:p>
    <w:p>
      <w:pPr>
        <w:pStyle w:val="BodyText"/>
      </w:pPr>
      <w:r>
        <w:t xml:space="preserve">Trác Bất Đàn bình thản nói:</w:t>
      </w:r>
    </w:p>
    <w:p>
      <w:pPr>
        <w:pStyle w:val="BodyText"/>
      </w:pPr>
      <w:r>
        <w:t xml:space="preserve">- Tả Thiên Tứ, chuyện gì cũng quá tam ba bận. Đây là lần thứ ba ngươi xâm phạm Đế quốc Đại La. Hai lần trước đều cho ngươi ra đi trong ung dung. Lần này nếu ngươi còn gây chuyện, trước mặt nhiều đồng đạo bằng hữu như vậy, ngươi phải biết là Tinh La Điện không có bất cứ điều gì đuối lý.</w:t>
      </w:r>
    </w:p>
    <w:p>
      <w:pPr>
        <w:pStyle w:val="BodyText"/>
      </w:pPr>
      <w:r>
        <w:t xml:space="preserve">- Nói ít thôi!</w:t>
      </w:r>
    </w:p>
    <w:p>
      <w:pPr>
        <w:pStyle w:val="BodyText"/>
      </w:pPr>
      <w:r>
        <w:t xml:space="preserve">Tả Thiên Tứ không muốn đấu võ mồm:</w:t>
      </w:r>
    </w:p>
    <w:p>
      <w:pPr>
        <w:pStyle w:val="BodyText"/>
      </w:pPr>
      <w:r>
        <w:t xml:space="preserve">- Hôm nay ta đến không phải thảo luận với ngươi việc có lý hay không. Các ngươi vừa nói, kẻ có năng lực thì hưởng nhiều. Kẻ có năng lực, làm thế nào để biết? Đó chính là thực lực. Đế quốc Đại La ngươi muốn thăng cấp lên Đế quốc Thượng phẩm, cũng tốt thôi, cho ta xem thực lực! Nếu có thực lực thật thì Tả Thiên Tứ ta tuyệt đối không can thiệp, chỉ ở lại uống chén rượu mừng với các ngươi!</w:t>
      </w:r>
    </w:p>
    <w:p>
      <w:pPr>
        <w:pStyle w:val="BodyText"/>
      </w:pPr>
      <w:r>
        <w:t xml:space="preserve">Truân Trung Trì cười lạnh nói:</w:t>
      </w:r>
    </w:p>
    <w:p>
      <w:pPr>
        <w:pStyle w:val="BodyText"/>
      </w:pPr>
      <w:r>
        <w:t xml:space="preserve">- Rất xin lỗi, dù là rượu mừng thì Đế quốc Đại La ta cũng không định mời kẻ thù uống. Cửu Cung Phái ngươi xâm phạm Đế quốc Đại La hết lần này đến lần khác, hôm nay đến cũng không có thiện ý. Rốt cuộc muốn gì thì nói thẳng ra đi!</w:t>
      </w:r>
    </w:p>
    <w:p>
      <w:pPr>
        <w:pStyle w:val="BodyText"/>
      </w:pPr>
      <w:r>
        <w:t xml:space="preserve">Tả Thiên Tứ cười lạnh, liếc nhìn Đại Thần tông và Chu Đồng, hỏi:</w:t>
      </w:r>
    </w:p>
    <w:p>
      <w:pPr>
        <w:pStyle w:val="BodyText"/>
      </w:pPr>
      <w:r>
        <w:t xml:space="preserve">- Nhị vị, thư ta gửi các vị đã nhận được chứ?</w:t>
      </w:r>
    </w:p>
    <w:p>
      <w:pPr>
        <w:pStyle w:val="BodyText"/>
      </w:pPr>
      <w:r>
        <w:t xml:space="preserve">Đại Thần tông cười không nói gì, Chu Đồng thì nói:</w:t>
      </w:r>
    </w:p>
    <w:p>
      <w:pPr>
        <w:pStyle w:val="BodyText"/>
      </w:pPr>
      <w:r>
        <w:t xml:space="preserve">- Đương nhiên đã nhận được!</w:t>
      </w:r>
    </w:p>
    <w:p>
      <w:pPr>
        <w:pStyle w:val="BodyText"/>
      </w:pPr>
      <w:r>
        <w:t xml:space="preserve">- Thật hiếm khi hai vị lại dễ dãi như vậy. Mấy trăm năm nay, các quốc gia nhân loại chưa từng xuất hiện thêm Đế quốc Thượng phẩm. Nếu xuất hiện một ngoại lệ, hai vị lại không suy nghĩ cẩn thận đã chấp nhận rồi? Là do hai vị dễ dãi, hay nhiều năm sống trong yên bình đã làm nhụt ý chí của các vị, nhiều thêm một chuyện không bằng ít đi một chuyện?</w:t>
      </w:r>
    </w:p>
    <w:p>
      <w:pPr>
        <w:pStyle w:val="BodyText"/>
      </w:pPr>
      <w:r>
        <w:t xml:space="preserve">Tả Thiên Tứ không hề che giấu sự chế giễu.</w:t>
      </w:r>
    </w:p>
    <w:p>
      <w:pPr>
        <w:pStyle w:val="BodyText"/>
      </w:pPr>
      <w:r>
        <w:t xml:space="preserve">Đại Thần tông vẫn thản nhiên, miệng vẫn cười nụ cười thâm sâu khó đoán. Đương nhiên hắn sẽ không giải thích dài dòng với Tả Thiên Tứ. Tả Thiên Tứ một đời ăn nói sắc xảo, hắn có đấu võ mồm với Tả Thiên Tứ cũng chẳng cần thiết.</w:t>
      </w:r>
    </w:p>
    <w:p>
      <w:pPr>
        <w:pStyle w:val="Compact"/>
      </w:pPr>
      <w:r>
        <w:t xml:space="preserve">Chu Đồng bị Tả Thiên Tứ nói như vậy thì trong lòng thấy khó chịu, nhưng thấy Đại Thần tông thản nhiên như vậy hắn cũng không nói gì.</w:t>
      </w:r>
      <w:r>
        <w:br w:type="textWrapping"/>
      </w:r>
      <w:r>
        <w:br w:type="textWrapping"/>
      </w:r>
    </w:p>
    <w:p>
      <w:pPr>
        <w:pStyle w:val="Heading2"/>
      </w:pPr>
      <w:bookmarkStart w:id="413" w:name="chương-391"/>
      <w:bookmarkEnd w:id="413"/>
      <w:r>
        <w:t xml:space="preserve">391. Chương 39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91: Quyết chiến Hồng Vân Sơ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 Hôm nay ta cũng không cần hai vị ra tay, chỉ cần nhìn ta một mình đánh sập Tinh La Điện, để chúng biết rằng, Đế quốc Thượng phẩm, chúng còn kém xa lắm!</w:t>
      </w:r>
    </w:p>
    <w:p>
      <w:pPr>
        <w:pStyle w:val="BodyText"/>
      </w:pPr>
      <w:r>
        <w:t xml:space="preserve">Tả Thiên Tứ cười, ánh mắt như tia điện bắn thẳng về những người Tinh La Điện:</w:t>
      </w:r>
    </w:p>
    <w:p>
      <w:pPr>
        <w:pStyle w:val="BodyText"/>
      </w:pPr>
      <w:r>
        <w:t xml:space="preserve">- Trác Bất Đàn, Cửu Cung Phái ta và Tinh La Điện ngươi hôm nay phải thanh toán hết thôi!</w:t>
      </w:r>
    </w:p>
    <w:p>
      <w:pPr>
        <w:pStyle w:val="BodyText"/>
      </w:pPr>
      <w:r>
        <w:t xml:space="preserve">Tần Vô Song nửa cười nửa không gật gật đầu. Hắn đã nhiều lần nhẫn nhịn, hôm nay cũng đã hạ quyết tâm, bất luận hậu thuẫn của Tả Thiên Tứ có lớn thế nào, nếu hôm nay có cơ hội thì nhất định phải giết hắn trừ hậu họa!</w:t>
      </w:r>
    </w:p>
    <w:p>
      <w:pPr>
        <w:pStyle w:val="BodyText"/>
      </w:pPr>
      <w:r>
        <w:t xml:space="preserve">Đến nước này thì đương nhiên Tần Vô Song cũng không suy nghĩ việc che giấu thực lực gì đó nữa. Quyết chiến sinh tử là trận chiến với Tả Thiên Tứ hôm nay.</w:t>
      </w:r>
    </w:p>
    <w:p>
      <w:pPr>
        <w:pStyle w:val="BodyText"/>
      </w:pPr>
      <w:r>
        <w:t xml:space="preserve">Trận chiến này nếu vượt qua được thì hành trình tiếp theo của Tinh La Điện sẽ không còn ưu sầu gì nữa. Vì thế, là đệ tử Tinh La Điện, hắn không thể đùn đẩy trách nhiệm cho ai. Hắn cũng biết đây là trận chiến cực kỳ quan trọng, tạo dựng cục diện kể từ khi xuất đạo đến nay.</w:t>
      </w:r>
    </w:p>
    <w:p>
      <w:pPr>
        <w:pStyle w:val="BodyText"/>
      </w:pPr>
      <w:r>
        <w:t xml:space="preserve">Chỉ nghe Trác Bất Đàn nói:</w:t>
      </w:r>
    </w:p>
    <w:p>
      <w:pPr>
        <w:pStyle w:val="BodyText"/>
      </w:pPr>
      <w:r>
        <w:t xml:space="preserve">- Tả Thiên Tứ, mọi chuyện đều quá tam ba bận. Lần đầu tiên các Cửu Cung Phái ngươi gần như toàn quân bị tiêu diệt, ngươi không rút ra bài học. Lần thứ hai ngươi mời đến cường giả Hiên Viên Khâu, cũng phải trở về trong nhục nhã, ngươi vẫn chưa tỉnh ngộ. Đây là lần thứ ba, nếu Tinh La Điện ta để ngươi lần thứ ba rút lui toàn vẹn thì sau này làm sao có thể đứng vững ở khu vực phía Đông? Trận chiến hôm nay, Tinh La Điện ta quyết đánh đến cùng. Chư vị, xin hãy làm chứng! Rốt cuộc là Tinh La Điện bị Tả Thiên Tứ san bằng hay Tinh La Điện dùng Cửu Cung Phái làm bàn đạp để đi lên Đế quốc Thượng phẩm? Tất cả mọi chuyện chỉ ở trận chiến này thôi!</w:t>
      </w:r>
    </w:p>
    <w:p>
      <w:pPr>
        <w:pStyle w:val="BodyText"/>
      </w:pPr>
      <w:r>
        <w:t xml:space="preserve">- Đúng, chỉ ở trận chiến này!</w:t>
      </w:r>
    </w:p>
    <w:p>
      <w:pPr>
        <w:pStyle w:val="BodyText"/>
      </w:pPr>
      <w:r>
        <w:t xml:space="preserve">- Cửu Cung Phái ức hiếp người quá đáng, liều với chúng đi!</w:t>
      </w:r>
    </w:p>
    <w:p>
      <w:pPr>
        <w:pStyle w:val="BodyText"/>
      </w:pPr>
      <w:r>
        <w:t xml:space="preserve">Tần Vô Song đứng ra nói:</w:t>
      </w:r>
    </w:p>
    <w:p>
      <w:pPr>
        <w:pStyle w:val="BodyText"/>
      </w:pPr>
      <w:r>
        <w:t xml:space="preserve">- Tả Thiên Tứ, trong Đế đô có nhiều dân thường tay không tấc sắt, không phải người tu luyện. Giao chiến ở đây e sẽ làm hại người dân vô tôi. Hồng Vân Sơn ta và ngươi đều không lạ gì, ngươi có dám đến đó quyết một trận tử chiến?</w:t>
      </w:r>
    </w:p>
    <w:p>
      <w:pPr>
        <w:pStyle w:val="BodyText"/>
      </w:pPr>
      <w:r>
        <w:t xml:space="preserve">Hồng Vân Sơn, Tử Điện Phần Diệm Thú sau khi chơi trò bịt mắt bắt dê với Tả Thiên Tứ mấy ngày trời, cuối cùng tập hợp với Tần Vô Song ở đây. Khi đó Tả Thiên Tứ tháo chạy cũng bắt đầu từ Hồng Vân Sơn.</w:t>
      </w:r>
    </w:p>
    <w:p>
      <w:pPr>
        <w:pStyle w:val="BodyText"/>
      </w:pPr>
      <w:r>
        <w:t xml:space="preserve">Tần Vô Song nhắc đến Hồng Vân Sơn đương nhiên là có dụng tâm chế giễu, từ đó làm giảm khí thế của Tả Thiên Tứ.</w:t>
      </w:r>
    </w:p>
    <w:p>
      <w:pPr>
        <w:pStyle w:val="BodyText"/>
      </w:pPr>
      <w:r>
        <w:t xml:space="preserve">Tả Thiên Tứ cười lạnh:</w:t>
      </w:r>
    </w:p>
    <w:p>
      <w:pPr>
        <w:pStyle w:val="BodyText"/>
      </w:pPr>
      <w:r>
        <w:t xml:space="preserve">- Sao phải đi Hồng Vân Sơn gì đó làm gì? Giao chiến ở đâu mà không được? Ta thấy Đế đô rất được. Đám dân thường sâu kiến kia được chết trong trận quyết đấu của chúng ta đó là vinh hạnh của chúng!</w:t>
      </w:r>
    </w:p>
    <w:p>
      <w:pPr>
        <w:pStyle w:val="BodyText"/>
      </w:pPr>
      <w:r>
        <w:t xml:space="preserve">Lời nói vừa dứt, tất cả những người có mặt đều biến sắc. Tả Thiên Tứ nói rất nhẹ nhàng, dường như nói một chuyện vô cùng vặt vãnh vậy. Trong mắt hắn, dường như mạng người chẳng có chút giá trị giống như cọng cỏ dại.</w:t>
      </w:r>
    </w:p>
    <w:p>
      <w:pPr>
        <w:pStyle w:val="BodyText"/>
      </w:pPr>
      <w:r>
        <w:t xml:space="preserve">Tần Vô Song sắc mặt lạnh lùng:</w:t>
      </w:r>
    </w:p>
    <w:p>
      <w:pPr>
        <w:pStyle w:val="BodyText"/>
      </w:pPr>
      <w:r>
        <w:t xml:space="preserve">- Tả Thiên Tứ, nếu ngươi tàn sát thường dân, cấm chế này mà mở thì sẽ không có giới hạn. Trừ phi ngươi muốn Đế quốc Xích Long và Đế quốc Đại La bị xóa tên khỏi bản đồ, nếu không, thì đừng nên nói những lời độc ác như vậy. Điều đó không thể hiện dũng khí hay sự lớn mạnh của ngươi, mà cho thấy ngươi thật ngu xuẩn và biến thái!</w:t>
      </w:r>
    </w:p>
    <w:p>
      <w:pPr>
        <w:pStyle w:val="BodyText"/>
      </w:pPr>
      <w:r>
        <w:t xml:space="preserve">Tả Thiên Tứ cười ha ha:</w:t>
      </w:r>
    </w:p>
    <w:p>
      <w:pPr>
        <w:pStyle w:val="BodyText"/>
      </w:pPr>
      <w:r>
        <w:t xml:space="preserve">- Mua danh, đây chính là mua danh! Được, Hồng Vân Sơn thì Hồng Vân Sơn. Tinh La Điện các ngươi ra hết lượt hay một chọi một?</w:t>
      </w:r>
    </w:p>
    <w:p>
      <w:pPr>
        <w:pStyle w:val="BodyText"/>
      </w:pPr>
      <w:r>
        <w:t xml:space="preserve">- Đối phó với kẻ thù hà tất phải tính toán nhiều, đương nhiên là dốc toàn lực!</w:t>
      </w:r>
    </w:p>
    <w:p>
      <w:pPr>
        <w:pStyle w:val="BodyText"/>
      </w:pPr>
      <w:r>
        <w:t xml:space="preserve">Tần Vô Song biết cao thủ cấp Điện chủ trong tình huống này không tiện lên tiếng. Những lời như thế được nói ra từ đệ tử thì sẽ không mất mặt.</w:t>
      </w:r>
    </w:p>
    <w:p>
      <w:pPr>
        <w:pStyle w:val="BodyText"/>
      </w:pPr>
      <w:r>
        <w:t xml:space="preserve">Tả Thiên Tứ lạnh lùng nói:</w:t>
      </w:r>
    </w:p>
    <w:p>
      <w:pPr>
        <w:pStyle w:val="BodyText"/>
      </w:pPr>
      <w:r>
        <w:t xml:space="preserve">- Được, như thế cũng tiết kiệm được cho ta không ít công. Tốt nhất là lên hết đi!</w:t>
      </w:r>
    </w:p>
    <w:p>
      <w:pPr>
        <w:pStyle w:val="BodyText"/>
      </w:pPr>
      <w:r>
        <w:t xml:space="preserve">Nói rồi, hắn cung tay với Đại Thần tông của Cửu Ô Thần Miếu và Chu Đồng:</w:t>
      </w:r>
    </w:p>
    <w:p>
      <w:pPr>
        <w:pStyle w:val="BodyText"/>
      </w:pPr>
      <w:r>
        <w:t xml:space="preserve">- Nhị vị có muốn đi xem cho vui không?</w:t>
      </w:r>
    </w:p>
    <w:p>
      <w:pPr>
        <w:pStyle w:val="BodyText"/>
      </w:pPr>
      <w:r>
        <w:t xml:space="preserve">- Tả Chưởng môn, oan gia nên giải không nên kết. Ngươi một mình thâm nhập, làm anh hùng đơn độc, việc gì phải khổ vậy?</w:t>
      </w:r>
    </w:p>
    <w:p>
      <w:pPr>
        <w:pStyle w:val="BodyText"/>
      </w:pPr>
      <w:r>
        <w:t xml:space="preserve">Chu Đồng thở dài. Tả Thiên Tứ nói:</w:t>
      </w:r>
    </w:p>
    <w:p>
      <w:pPr>
        <w:pStyle w:val="BodyText"/>
      </w:pPr>
      <w:r>
        <w:t xml:space="preserve">- Không cần nhiều lời, thắng làm vua thua làm giặc. Chuyện đã thế này Tả mỗ cũng không cần các ngươi cùng đối phó với Tinh La Điện. Các ngươi cũng nên biết điều một chút, đừng có phá đám. Hôm nay ta chẳng nể mặt ai đâu!</w:t>
      </w:r>
    </w:p>
    <w:p>
      <w:pPr>
        <w:pStyle w:val="BodyText"/>
      </w:pPr>
      <w:r>
        <w:t xml:space="preserve">Dứt lời, hắn rụt người lại rồi hóa thành một dòng khí lưu hình chim lớn bay về phía trước. Chỉ vài bước nhảy hắn đã đi xa tít, chỉ để lại tiếng nói vọng lại:</w:t>
      </w:r>
    </w:p>
    <w:p>
      <w:pPr>
        <w:pStyle w:val="BodyText"/>
      </w:pPr>
      <w:r>
        <w:t xml:space="preserve">- Hồng Vân Sơn, ta chờ các ngươi!</w:t>
      </w:r>
    </w:p>
    <w:p>
      <w:pPr>
        <w:pStyle w:val="BodyText"/>
      </w:pPr>
      <w:r>
        <w:t xml:space="preserve">Trác Bất Đàn nói lớn:</w:t>
      </w:r>
    </w:p>
    <w:p>
      <w:pPr>
        <w:pStyle w:val="BodyText"/>
      </w:pPr>
      <w:r>
        <w:t xml:space="preserve">- Lão Tứ, Lão Ngũ phụ trách tiếp đón khách, chủ trì mọi việc. Lão Nhị, Lão Tam, cả Vô Song cùng ta đến Hồng Vân Sơn!</w:t>
      </w:r>
    </w:p>
    <w:p>
      <w:pPr>
        <w:pStyle w:val="BodyText"/>
      </w:pPr>
      <w:r>
        <w:t xml:space="preserve">Trác Bất Đàn giao phó nhiệm vụ, những người được nhắc đến đều nói:</w:t>
      </w:r>
    </w:p>
    <w:p>
      <w:pPr>
        <w:pStyle w:val="BodyText"/>
      </w:pPr>
      <w:r>
        <w:t xml:space="preserve">- Rõ!</w:t>
      </w:r>
    </w:p>
    <w:p>
      <w:pPr>
        <w:pStyle w:val="BodyText"/>
      </w:pPr>
      <w:r>
        <w:t xml:space="preserve">Trác Bất Đàn cung tay với Đại Thần tông và Chu Đồng:</w:t>
      </w:r>
    </w:p>
    <w:p>
      <w:pPr>
        <w:pStyle w:val="BodyText"/>
      </w:pPr>
      <w:r>
        <w:t xml:space="preserve">- Nhị vị, hôm nay Tả Thiên Tứ nhiều lần khiêu chiến, Tinh La Điện ta đã không thể nhẫn nhịn được nữa. Nếu nhị vị có hứng thú thì mời cùng đi. Nếu không thì ở lại cũng được, ta không miễn cưỡng.</w:t>
      </w:r>
    </w:p>
    <w:p>
      <w:pPr>
        <w:pStyle w:val="BodyText"/>
      </w:pPr>
      <w:r>
        <w:t xml:space="preserve">Đại Thần tông vẫn dáng vẻ bình thản nói:</w:t>
      </w:r>
    </w:p>
    <w:p>
      <w:pPr>
        <w:pStyle w:val="BodyText"/>
      </w:pPr>
      <w:r>
        <w:t xml:space="preserve">- Chu Cung chủ có hứng thú không?</w:t>
      </w:r>
    </w:p>
    <w:p>
      <w:pPr>
        <w:pStyle w:val="BodyText"/>
      </w:pPr>
      <w:r>
        <w:t xml:space="preserve">Chu Đồng nghĩ rồi nói:</w:t>
      </w:r>
    </w:p>
    <w:p>
      <w:pPr>
        <w:pStyle w:val="BodyText"/>
      </w:pPr>
      <w:r>
        <w:t xml:space="preserve">- Trận chiến hôm nay có thể sẽ là sự nổi lên của một Đế quốc Thượng phẩm. Chu mỗ muốn xem.</w:t>
      </w:r>
    </w:p>
    <w:p>
      <w:pPr>
        <w:pStyle w:val="BodyText"/>
      </w:pPr>
      <w:r>
        <w:t xml:space="preserve">- Được, vậy ta sẽ cùng Chu Cung chủ đi một chuyến.</w:t>
      </w:r>
    </w:p>
    <w:p>
      <w:pPr>
        <w:pStyle w:val="BodyText"/>
      </w:pPr>
      <w:r>
        <w:t xml:space="preserve">Đại Thần tông tỏ ra rằng mình không có hứng thú lắm.</w:t>
      </w:r>
    </w:p>
    <w:p>
      <w:pPr>
        <w:pStyle w:val="BodyText"/>
      </w:pPr>
      <w:r>
        <w:t xml:space="preserve">Tần Vô Song khẽ cười, nhanh chóng đi trước. Cục diện đã định thì cũng không cần phải khách khí nữa. Hồng Vân Sơn cách Đế đô chỉ vài trăm dặm, đương nhiên không mất nhiều thời gian.</w:t>
      </w:r>
    </w:p>
    <w:p>
      <w:pPr>
        <w:pStyle w:val="BodyText"/>
      </w:pPr>
      <w:r>
        <w:t xml:space="preserve">Tần Vô Song rời khỏi Đế đô thì gọi Tử Điện Phần Diệm Thú ra, còn Bao Bao thì không cần vội hóa thành Thần vượn:</w:t>
      </w:r>
    </w:p>
    <w:p>
      <w:pPr>
        <w:pStyle w:val="BodyText"/>
      </w:pPr>
      <w:r>
        <w:t xml:space="preserve">- Bao Bao, đợi lát nữa ngươi sẽ là kỳ binh. Tên Tả Thiên Tứ chắc chắn đã là Hư Võ Cảnh thì mới ngông cuồng như vậy. Bất ngờ này phải để Bao Bao ngươi ra tay trị hắn rồi!</w:t>
      </w:r>
    </w:p>
    <w:p>
      <w:pPr>
        <w:pStyle w:val="BodyText"/>
      </w:pPr>
      <w:r>
        <w:t xml:space="preserve">Bao Bao rất phấn khích, vò đầu gãi tai:</w:t>
      </w:r>
    </w:p>
    <w:p>
      <w:pPr>
        <w:pStyle w:val="BodyText"/>
      </w:pPr>
      <w:r>
        <w:t xml:space="preserve">- Vô Song lão đại, nếu hắn cũng mới lên Hư Võ Cảnh thì chắc chắn ta thắng được hắn.</w:t>
      </w:r>
    </w:p>
    <w:p>
      <w:pPr>
        <w:pStyle w:val="BodyText"/>
      </w:pPr>
      <w:r>
        <w:t xml:space="preserve">Tử Điện Phần Diệm Thú hét lên:</w:t>
      </w:r>
    </w:p>
    <w:p>
      <w:pPr>
        <w:pStyle w:val="BodyText"/>
      </w:pPr>
      <w:r>
        <w:t xml:space="preserve">- Ta và Bao Bao bao vây hắn, còn Lão Đại dùng Thần Tú Cung. Tuyệt đối không được cho Tả Thiên Tứ hắn cơ hội để thở!</w:t>
      </w:r>
    </w:p>
    <w:p>
      <w:pPr>
        <w:pStyle w:val="BodyText"/>
      </w:pPr>
      <w:r>
        <w:t xml:space="preserve">Thực lực của Hư Võ Cảnh cường giả không phải tầm thường, tuyệt đối không được xem thường.</w:t>
      </w:r>
    </w:p>
    <w:p>
      <w:pPr>
        <w:pStyle w:val="BodyText"/>
      </w:pPr>
      <w:r>
        <w:t xml:space="preserve">o0o</w:t>
      </w:r>
    </w:p>
    <w:p>
      <w:pPr>
        <w:pStyle w:val="BodyText"/>
      </w:pPr>
      <w:r>
        <w:t xml:space="preserve">Dưới chân núi Hồng Vân Sơn, Tả Thiên Tứ đứng ở một nơi cao nhìn người Tinh La Điện đến gần. Một, hai, ba, bốn… Tinh La Điện đến tất cả bốn người!</w:t>
      </w:r>
    </w:p>
    <w:p>
      <w:pPr>
        <w:pStyle w:val="BodyText"/>
      </w:pPr>
      <w:r>
        <w:t xml:space="preserve">Đúng lúc đang nhìn, trong không khí bỗng nhảy ra một cái bóng khổng lồ, chính là Tử Điện Phần Diệm Thú. Tử Điện Phần Diệm Thú đánh nhau từ trước tới nay chưa bao giờ nói trước điều gì. Nó há mồm phun ngay một ngọn chân hỏa về phía Tả Thiên Tứ.</w:t>
      </w:r>
    </w:p>
    <w:p>
      <w:pPr>
        <w:pStyle w:val="BodyText"/>
      </w:pPr>
      <w:r>
        <w:t xml:space="preserve">Tả Thiên Tứ cười lạnh:</w:t>
      </w:r>
    </w:p>
    <w:p>
      <w:pPr>
        <w:pStyle w:val="BodyText"/>
      </w:pPr>
      <w:r>
        <w:t xml:space="preserve">- Là con nghiệt súc ngươi lần đó dám chọc tức ta! Hôm nay ta sẽ tiễn ngươi về tây thiên!</w:t>
      </w:r>
    </w:p>
    <w:p>
      <w:pPr>
        <w:pStyle w:val="BodyText"/>
      </w:pPr>
      <w:r>
        <w:t xml:space="preserve">Nói rồi, hắn vung tay biến ra vô số thủ ấn bắn tới tấp về Tử Điện Phần Diệm Thú.</w:t>
      </w:r>
    </w:p>
    <w:p>
      <w:pPr>
        <w:pStyle w:val="BodyText"/>
      </w:pPr>
      <w:r>
        <w:t xml:space="preserve">Tử Điện Phần Diệm Thú co người lại một chút rồi nhảy lên, há mồm bắn ra liền lúc ba ngọn lửa chân hỏa. Ba ngọn lửa trong hư không cuốn lại thành vòng vây lấy Tả Thiên Tứ.</w:t>
      </w:r>
    </w:p>
    <w:p>
      <w:pPr>
        <w:pStyle w:val="BodyText"/>
      </w:pPr>
      <w:r>
        <w:t xml:space="preserve">Hắn quát lên:</w:t>
      </w:r>
    </w:p>
    <w:p>
      <w:pPr>
        <w:pStyle w:val="BodyText"/>
      </w:pPr>
      <w:r>
        <w:t xml:space="preserve">- Trò vớ vẩn!</w:t>
      </w:r>
    </w:p>
    <w:p>
      <w:pPr>
        <w:pStyle w:val="BodyText"/>
      </w:pPr>
      <w:r>
        <w:t xml:space="preserve">Rồi người hắn rung lên, một thanh trường đao màu đỏ rực, mỏng như cánh ve xuất hiện trong tay hắn. Thanh đao cuộn lại rồi chém ra vô số ánh kim quang ra xung quanh.</w:t>
      </w:r>
    </w:p>
    <w:p>
      <w:pPr>
        <w:pStyle w:val="BodyText"/>
      </w:pPr>
      <w:r>
        <w:t xml:space="preserve">Ánh kim quang chém tiêu tan hết ánh lửa, lửa tàn dư bắn ra bốn bề thiêu đốt cỏ cây, cả ngọn núi cháy rừng rực.</w:t>
      </w:r>
    </w:p>
    <w:p>
      <w:pPr>
        <w:pStyle w:val="BodyText"/>
      </w:pPr>
      <w:r>
        <w:t xml:space="preserve">Đúng lúc đó, Tần Vô Song dùng hết sức kéo cây Thần Tú Cung hét lớn:</w:t>
      </w:r>
    </w:p>
    <w:p>
      <w:pPr>
        <w:pStyle w:val="BodyText"/>
      </w:pPr>
      <w:r>
        <w:t xml:space="preserve">- Xem tiễn!</w:t>
      </w:r>
    </w:p>
    <w:p>
      <w:pPr>
        <w:pStyle w:val="BodyText"/>
      </w:pPr>
      <w:r>
        <w:t xml:space="preserve">Vút!</w:t>
      </w:r>
    </w:p>
    <w:p>
      <w:pPr>
        <w:pStyle w:val="BodyText"/>
      </w:pPr>
      <w:r>
        <w:t xml:space="preserve">Thần Tú Cung bắn ra mũi tên xanh lục, trong hư không là một đạo ánh sáng đem theo khí thế làm người ta thất hồn lạc phách.</w:t>
      </w:r>
    </w:p>
    <w:p>
      <w:pPr>
        <w:pStyle w:val="BodyText"/>
      </w:pPr>
      <w:r>
        <w:t xml:space="preserve">Uỳnh! Uy lực của mũi tên cũng khiến ngay chính Tần Vô Song cũng phải kinh ngạc. Một ha hai tháng bế quan hắn cũng cố gắng củng cố cảnh giới và tìm hiểu giao lưu nhiều hơn với Thần Tú Cung. Lúc này dường như trong lòng có sự thấu hiểu lẫn nhau, uy lực của Thần Tú Cung đã khác hẳn trước đây!</w:t>
      </w:r>
    </w:p>
    <w:p>
      <w:pPr>
        <w:pStyle w:val="BodyText"/>
      </w:pPr>
      <w:r>
        <w:t xml:space="preserve">Uy lực của mũi tên này không hề kém một cường giả Linh Võ Đại viên mãn khai cung, thậm chí chỉ hơn chứ không có kém.</w:t>
      </w:r>
    </w:p>
    <w:p>
      <w:pPr>
        <w:pStyle w:val="BodyText"/>
      </w:pPr>
      <w:r>
        <w:t xml:space="preserve">- Vô Song, tiễn pháp hay lắm!</w:t>
      </w:r>
    </w:p>
    <w:p>
      <w:pPr>
        <w:pStyle w:val="BodyText"/>
      </w:pPr>
      <w:r>
        <w:t xml:space="preserve">Trác Bất Đàn và Truân Trung Trì đuổi tới từ đằng sau, thấy uy lực của mũi tên thì trong lòng cũng phải rúng động. Dù là Trác Bất Đàn hôm đó ở sơn môn Tinh La Điện dùng Thần Tú Cung cũng không đạt được uy lực thế này.</w:t>
      </w:r>
    </w:p>
    <w:p>
      <w:pPr>
        <w:pStyle w:val="BodyText"/>
      </w:pPr>
      <w:r>
        <w:t xml:space="preserve">Ngay Tả Thiên Tứ nghe thấy âm thanh xé gió đó, nhìn thấy khí thế đó, da đầu cũng tê dại cả đi:</w:t>
      </w:r>
    </w:p>
    <w:p>
      <w:pPr>
        <w:pStyle w:val="BodyText"/>
      </w:pPr>
      <w:r>
        <w:t xml:space="preserve">- Tà môn! Tên Tần Vô Song này non choẹt, sao có thể dùng cây cung này còn bá đạo hơn cả Trác Bất Đàn? Cây cung này rốt cuộc là loại thần vật gì vậy?</w:t>
      </w:r>
    </w:p>
    <w:p>
      <w:pPr>
        <w:pStyle w:val="BodyText"/>
      </w:pPr>
      <w:r>
        <w:t xml:space="preserve">Đem theo vô số nghi vấn, Tả Thiên Tứ cuộn mình lại trong hư không biến mất không một dấu vết. Hòa nhập vào hư không, giấu đi thân hình đây cũng là điểm mạnh hơn của Hư Võ Cảnh cường giả so với Linh Võ Cảnh cường giả, cũng là điều chỉ có Hư Võ Cảnh mới làm được. Dùng thủ đoạn này đối phó với Linh Võ Cảnh, có thể nói là bách phát bách trúng.</w:t>
      </w:r>
    </w:p>
    <w:p>
      <w:pPr>
        <w:pStyle w:val="BodyText"/>
      </w:pPr>
      <w:r>
        <w:t xml:space="preserve">Tần Vô Song hét:</w:t>
      </w:r>
    </w:p>
    <w:p>
      <w:pPr>
        <w:pStyle w:val="BodyText"/>
      </w:pPr>
      <w:r>
        <w:t xml:space="preserve">- Mọi người cẩn thận, đề phòng hắn đánh lén!</w:t>
      </w:r>
    </w:p>
    <w:p>
      <w:pPr>
        <w:pStyle w:val="BodyText"/>
      </w:pPr>
      <w:r>
        <w:t xml:space="preserve">Hắn nhắc nhở như vậy kỳ thực là ngầm nhắc nhở Bao Bao đang tiềm phục nắm chắc cơ hội, có thể đánh lén rồi!</w:t>
      </w:r>
    </w:p>
    <w:p>
      <w:pPr>
        <w:pStyle w:val="BodyText"/>
      </w:pPr>
      <w:r>
        <w:t xml:space="preserve">Tả Thiên Tứ giấu mình trong hư không, bay nhanh tới chỗ Trác Bất Đàn, đúng lúc đang tới gần bỗng trong lòng lóe lên sự cảnh giác:</w:t>
      </w:r>
    </w:p>
    <w:p>
      <w:pPr>
        <w:pStyle w:val="BodyText"/>
      </w:pPr>
      <w:r>
        <w:t xml:space="preserve">- Con khỉ lông vàng đâu?</w:t>
      </w:r>
    </w:p>
    <w:p>
      <w:pPr>
        <w:pStyle w:val="BodyText"/>
      </w:pPr>
      <w:r>
        <w:t xml:space="preserve">Đúng lúc hắn đang nghĩ, bống cảm thấy dưới chân có sự uy hiếp chưa từng có. Hoang mang nhưng tâm thần hắn không loạn. Một đạo khí thế bắn phụt lên trời, đồng thời Bao Bao bay lên từ dưới đất, nghiến răng nhìn lên trời.</w:t>
      </w:r>
    </w:p>
    <w:p>
      <w:pPr>
        <w:pStyle w:val="BodyText"/>
      </w:pPr>
      <w:r>
        <w:t xml:space="preserve">Chỉ thiếu chút xíu nữa thôi nhưng Tả Thiên Tứ đã kịp phản ứng lại được rồi! Nếu không thì khi Bao Bao xông lên, chỉ cần cắn bừa một cái là có thể cắn chết Tả Thiên Tứ. Dù cắn không chết ngay thì cũng khiến hắn mất một mảng thịt lớn!</w:t>
      </w:r>
    </w:p>
    <w:p>
      <w:pPr>
        <w:pStyle w:val="BodyText"/>
      </w:pPr>
      <w:r>
        <w:t xml:space="preserve">Tả Thiên Tứ bay lên lưng chừng trời, Tần Vô Song đứng vững, lại giương cung lên. Mũi tên này có tốc độ như sao băng, khí thế như rồng hổ, khí lưu mạnh mẽ bắn thẳng về phía Tả Thiên Tứ. Mũi tên này lại nắm chuẩn thời cơ tấn công nhằm vào mạng sườn Tả Thiên Tứ.</w:t>
      </w:r>
    </w:p>
    <w:p>
      <w:pPr>
        <w:pStyle w:val="BodyText"/>
      </w:pPr>
      <w:r>
        <w:t xml:space="preserve">Trác Bất Đàn và Truân Trung Trì nhìn thấy có cơ hội, binh khí trong tay cũng biến thành cột sáng dài bắn thẳng lên trời.</w:t>
      </w:r>
    </w:p>
    <w:p>
      <w:pPr>
        <w:pStyle w:val="BodyText"/>
      </w:pPr>
      <w:r>
        <w:t xml:space="preserve">Tả Thiên Tứ chửi thầm trong đầu. Hắn đã rất cẩn thận rồi, nhưng trong lúc luống cuống vẫn bị đối phương hợp vây. Tử Điện Phần Diệm Thú từ xa chạy về, miệng ngậm mũi tên đầu tiên mà Tần Vô Song bắn ra.</w:t>
      </w:r>
    </w:p>
    <w:p>
      <w:pPr>
        <w:pStyle w:val="Compact"/>
      </w:pPr>
      <w:r>
        <w:t xml:space="preserve">Đây cũng là chiến lược của bọn họ, bất luận lúc nào cũng phải đảm bảo Tần Vô Song có đủ tên bắn đủ để hình thành sức uy hiếp!</w:t>
      </w:r>
      <w:r>
        <w:br w:type="textWrapping"/>
      </w:r>
      <w:r>
        <w:br w:type="textWrapping"/>
      </w:r>
    </w:p>
    <w:p>
      <w:pPr>
        <w:pStyle w:val="Heading2"/>
      </w:pPr>
      <w:bookmarkStart w:id="414" w:name="chương-392"/>
      <w:bookmarkEnd w:id="414"/>
      <w:r>
        <w:t xml:space="preserve">392. Chương 39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92: Quyết tâm tàn sát.</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Sau khi bắn ra một mũi tên, Tần Vô Song giơ Thần Tú Cung lên, đặt cùng lúc hai mũi tên lên dây cung.</w:t>
      </w:r>
    </w:p>
    <w:p>
      <w:pPr>
        <w:pStyle w:val="BodyText"/>
      </w:pPr>
      <w:r>
        <w:t xml:space="preserve">Tả Thiên Tứ ở lưng chừng trời không thể di chuyển đánh trả, đành lao về phía trước, định lợi dụng ưu thế về không gian. Chỉ cần kéo rộng không gian hắn sẽ gọi con linh thú Hư Võ Cảnh bị phong ấn kia. Một Hư Võ Cảnh cường giả cộng với linh thú Hư Võ Cảnh, trận chiến hôm nay có thể nói là thắng dễ như trở bàn tay.</w:t>
      </w:r>
    </w:p>
    <w:p>
      <w:pPr>
        <w:pStyle w:val="BodyText"/>
      </w:pPr>
      <w:r>
        <w:t xml:space="preserve">Dựa vào dòng khí lưu mạnh mẽ, Tả Thiên Tứ chuẩn bị đáp xuống phía bên trái. Tử Điện Phần Diệm Thú rống lên một tiếng, toàn thân biến thành một vòng lửa đỏ lao đi như viên đạn pháo về phía Tả Thiên Tứ.</w:t>
      </w:r>
    </w:p>
    <w:p>
      <w:pPr>
        <w:pStyle w:val="BodyText"/>
      </w:pPr>
      <w:r>
        <w:t xml:space="preserve">Đây là tuyệt kỹ thành thạo nhất của Tử Điện Phần Diệm Thú. Trận chiến với La Vân lần đó, Tử Điện Phần Diệm Thú cũng từng thi triển chiêu này, đương nhiên Tả Thiên Tứ không lạ. Chỉ là nhìn thấy là một chuyện, phòng ngự thế nào lại là một chuyện khác.</w:t>
      </w:r>
    </w:p>
    <w:p>
      <w:pPr>
        <w:pStyle w:val="BodyText"/>
      </w:pPr>
      <w:r>
        <w:t xml:space="preserve">Đòn công kích khiến cho bầu trời như bị nhuốm thành màu đỏ, cả chân trời như bị thiêu đốt.</w:t>
      </w:r>
    </w:p>
    <w:p>
      <w:pPr>
        <w:pStyle w:val="BodyText"/>
      </w:pPr>
      <w:r>
        <w:t xml:space="preserve">Chưa tới gần mà Tả Thiên Tứ đã cảm thấy một cảm giác nóng bỏng đang thiêu đốt dưới chân hắn. Khí thế này mà tới nơi, cơ thể kiên cố của hắn e là cũng phải chảy thành nước. Hắn vội vàng di chuyển sang một bên.</w:t>
      </w:r>
    </w:p>
    <w:p>
      <w:pPr>
        <w:pStyle w:val="BodyText"/>
      </w:pPr>
      <w:r>
        <w:t xml:space="preserve">Hắn di chuyển ba bốn lần, khí thế cứ thế giảm dần xuống thấp nhất. Đúng lúc đó, binh khí của của Trác Bất Đàn và Truân Trung Trì đánh tới.</w:t>
      </w:r>
    </w:p>
    <w:p>
      <w:pPr>
        <w:pStyle w:val="BodyText"/>
      </w:pPr>
      <w:r>
        <w:t xml:space="preserve">Nếu ở dưới mặt đất, đòn tấn công của hai Linh Võ Đại viên mãn không uy hiếp được hắn bao nhiêu. Nhưng hắn lúc này đang ở trên trời, trước có sói, sau có hổ, tình cảnh vô cùng thảm hại. Vì thế đối mặt với hai đạo công kích có thể nói là khó khăn chồng chất khó khăn. Hắn vung vũ khí trong tay lên, một đạo đao quang bắn ra đánh bật hai đạo ánh sáng kia!</w:t>
      </w:r>
    </w:p>
    <w:p>
      <w:pPr>
        <w:pStyle w:val="BodyText"/>
      </w:pPr>
      <w:r>
        <w:t xml:space="preserve">Tần Vô Song nheo mắt thành một đường kẻ. Cơ hội đến rồi!</w:t>
      </w:r>
    </w:p>
    <w:p>
      <w:pPr>
        <w:pStyle w:val="BodyText"/>
      </w:pPr>
      <w:r>
        <w:t xml:space="preserve">Hắn thả một ngón tay ra, hai mũi tên trên dây thì một mũi bắn thẳng về Tả Thiên Tứ.</w:t>
      </w:r>
    </w:p>
    <w:p>
      <w:pPr>
        <w:pStyle w:val="BodyText"/>
      </w:pPr>
      <w:r>
        <w:t xml:space="preserve">Phổi Tả Thiên Tứ sắp nổ tung mất. Từ đầu đến cuối hắn chẳng có cơ hội mà hít thở đã rơi vào vòng tấn công. Hơn nữa sự chiến đấu của đối thủ còn đã qua sự luyện tập thành thục, mỗi lần đánh đều tính toán rất cẩn thận, gần như có thể nói đã khắc chế hoàn toàn được hắn. Khiến hắn không thể phát huy được nửa bản lĩnh, chân tay bị trói buộc, vô cùng khó chịu.</w:t>
      </w:r>
    </w:p>
    <w:p>
      <w:pPr>
        <w:pStyle w:val="BodyText"/>
      </w:pPr>
      <w:r>
        <w:t xml:space="preserve">Mũi tên này của Tần Vô Song nhằm thẳng vào sườn Tả Thiên Tứ, đây là nơi hắn khó phòng ngự. Lúc này lựa chọn duy nhất của hắn chính là tiếp tục tránh sang bên cạnh. Nhưng cứ tránh né như vậy rất bất lợi cho hắn.</w:t>
      </w:r>
    </w:p>
    <w:p>
      <w:pPr>
        <w:pStyle w:val="BodyText"/>
      </w:pPr>
      <w:r>
        <w:t xml:space="preserve">Bị động hứng đòn như vậy không thể lật ngược được tình thế. Nhưng nếu không tránh, mũi tên của Thần cung bắn tới, dù Tả Thiên Tứ hắn có là Hư Võ Cảnh cường giả thì cũng chẳng có cơ hội sống.</w:t>
      </w:r>
    </w:p>
    <w:p>
      <w:pPr>
        <w:pStyle w:val="BodyText"/>
      </w:pPr>
      <w:r>
        <w:t xml:space="preserve">- Tinh La Điện, Tả mỗ hôm nay không diệt các ngươi thề không làm người!</w:t>
      </w:r>
    </w:p>
    <w:p>
      <w:pPr>
        <w:pStyle w:val="BodyText"/>
      </w:pPr>
      <w:r>
        <w:t xml:space="preserve">Tả Thiên Tứ thầm lập lời thề, hắn nghiến rằng lao về phía trước tránh một mũi tên chí mạng.</w:t>
      </w:r>
    </w:p>
    <w:p>
      <w:pPr>
        <w:pStyle w:val="BodyText"/>
      </w:pPr>
      <w:r>
        <w:t xml:space="preserve">Chân vừa chạm đất thì thấy đất dưới chân như rời ra. Còn chưa đứng vững, mặt đất bỗng ầm một tiếng sụt xuống tạo nên một cái hố lớn. Cũng may là thân thủ Tả Thiên Tứ khá, hắn kịp nhảy lên chứ không bị rơi xuống.</w:t>
      </w:r>
    </w:p>
    <w:p>
      <w:pPr>
        <w:pStyle w:val="BodyText"/>
      </w:pPr>
      <w:r>
        <w:t xml:space="preserve">Bỗng uỳnh một tiếng, dưới mặt đất như có núi lửa phun trào, đất đá bắn lên trời, rồi như có trận mưa đất đá rơi tới tấp xuống người Tả Thiên Tứ. Mỗi đạo đất đá như mang trong mình một sức công kích mạnh mẽ tấn công Tả Thiên Tứ.</w:t>
      </w:r>
    </w:p>
    <w:p>
      <w:pPr>
        <w:pStyle w:val="BodyText"/>
      </w:pPr>
      <w:r>
        <w:t xml:space="preserve">Tả Thiên Tứ rít lên một tiếng dài. Mức độ ức chế của lần giao chiến này có thể sánh được với lần đầu tiên xâm nhập Tinh La Điện. Lần đó Cửu Cung Phái bị công kích liên tiếp, đến bóng dáng kẻ thù cũng không thấy.</w:t>
      </w:r>
    </w:p>
    <w:p>
      <w:pPr>
        <w:pStyle w:val="BodyText"/>
      </w:pPr>
      <w:r>
        <w:t xml:space="preserve">Còn lần này, tuy biết rõ kẻ địch là ai, nhưng từ đầu đến cuối đều ở thế bị động, căn bản không có cơ hội mà hít thở. Mỗi lượt tấn công đều phối hợp hết sức điêu luyện, hết lượt này đến lượt kia, không chút sơ hở.</w:t>
      </w:r>
    </w:p>
    <w:p>
      <w:pPr>
        <w:pStyle w:val="BodyText"/>
      </w:pPr>
      <w:r>
        <w:t xml:space="preserve">Tả Thiên Tứ biết nhất định phải chống chọi đến cùng, tạo không gian cho mình, nếu không cứ thế này thì không bị đối phương đánh trúng cũng tức đến thổ huyết mất.</w:t>
      </w:r>
    </w:p>
    <w:p>
      <w:pPr>
        <w:pStyle w:val="BodyText"/>
      </w:pPr>
      <w:r>
        <w:t xml:space="preserve">Nghĩ đến đây, toàn thân hắn phát sáng, phát động khí thế toàn thân, múa đao đánh bay tất cả đất đá.</w:t>
      </w:r>
    </w:p>
    <w:p>
      <w:pPr>
        <w:pStyle w:val="BodyText"/>
      </w:pPr>
      <w:r>
        <w:t xml:space="preserve">Bao Bao gầm lên một tiếng, lại lao ra từ dưới mặt đất. Lần này là hình dáng khỉ vàng, tay cầm một cây đại bổng xông tới Tả Thiên Tứ. Nó hét lên:</w:t>
      </w:r>
    </w:p>
    <w:p>
      <w:pPr>
        <w:pStyle w:val="BodyText"/>
      </w:pPr>
      <w:r>
        <w:t xml:space="preserve">- Đến đúng lúc lắm!</w:t>
      </w:r>
    </w:p>
    <w:p>
      <w:pPr>
        <w:pStyle w:val="BodyText"/>
      </w:pPr>
      <w:r>
        <w:t xml:space="preserve">Bao Bao lộn ngược người, hai tay vung lên, đao quang và cơ thể hợp nhất chém xuống cây đại bổng.</w:t>
      </w:r>
    </w:p>
    <w:p>
      <w:pPr>
        <w:pStyle w:val="BodyText"/>
      </w:pPr>
      <w:r>
        <w:t xml:space="preserve">Bao Bao nhếch mép, nhằm thẳng phần hông Tả Thiên Tứ quét cây đại bổng tới. Quanh cây đại bổng có thể nhìn thấy dòng khí lưu hình thành nên một xoáy ốc đang lao tới Tả Thiên Tứ. Tử Điện Phần Diệm Thú lại nhặt mũi tên thứ hai về, khôi phục sức mạnh cho Tần Vô Song, cơ thể lại cuộn lại lao về Tả Thiên Tứ. Tần Vô Song lúc này có đủ cả ba mũi tên trong tay, phong tỏa hoàn toàn đường lui của Tả Thiên Tứ.</w:t>
      </w:r>
    </w:p>
    <w:p>
      <w:pPr>
        <w:pStyle w:val="BodyText"/>
      </w:pPr>
      <w:r>
        <w:t xml:space="preserve">Trong mắt hắn đầy vẻ kiên nghị, không còn chút do dự chần chừ nào nữa. Mục tiêu lần này của hắn chỉ có một, giết chết Tả Thiên Tứ!</w:t>
      </w:r>
    </w:p>
    <w:p>
      <w:pPr>
        <w:pStyle w:val="BodyText"/>
      </w:pPr>
      <w:r>
        <w:t xml:space="preserve">o0o</w:t>
      </w:r>
    </w:p>
    <w:p>
      <w:pPr>
        <w:pStyle w:val="BodyText"/>
      </w:pPr>
      <w:r>
        <w:t xml:space="preserve">Xa xa ở đầu kia Hồng Vân Sơn, Chu Đồng và Đại Thần tông thấy tình hình của trận chiến như vậy, trong lòng đều vô cùng phức tạp.</w:t>
      </w:r>
    </w:p>
    <w:p>
      <w:pPr>
        <w:pStyle w:val="BodyText"/>
      </w:pPr>
      <w:r>
        <w:t xml:space="preserve">Hiển nhiên là Đại Thần tông nắm chắc cục thế hơn một chút vì thế sự phức tạp trong lòng cũng ít hơn Chu Đồng.</w:t>
      </w:r>
    </w:p>
    <w:p>
      <w:pPr>
        <w:pStyle w:val="BodyText"/>
      </w:pPr>
      <w:r>
        <w:t xml:space="preserve">- Đại Thần tông, tên Tần Vô Song này thật sự chỉ hai mươi tuổi chứ?</w:t>
      </w:r>
    </w:p>
    <w:p>
      <w:pPr>
        <w:pStyle w:val="BodyText"/>
      </w:pPr>
      <w:r>
        <w:t xml:space="preserve">Chu Đồng khẩu khí có phần không cam tâm, giống như một phụ huynh nhìn thấy con nhà người khác tài giỏi hơn con nhà mình vậy.</w:t>
      </w:r>
    </w:p>
    <w:p>
      <w:pPr>
        <w:pStyle w:val="BodyText"/>
      </w:pPr>
      <w:r>
        <w:t xml:space="preserve">Đại Thần tông gật đầu:</w:t>
      </w:r>
    </w:p>
    <w:p>
      <w:pPr>
        <w:pStyle w:val="BodyText"/>
      </w:pPr>
      <w:r>
        <w:t xml:space="preserve">- Đúng thế, ta đã kiểm tra tư liệu về hắn rất nhiều lần. Xuất thân, lai lịch của hắn đều có bằng chứng cả, hắn chỉ hai mươi tuổi.</w:t>
      </w:r>
    </w:p>
    <w:p>
      <w:pPr>
        <w:pStyle w:val="BodyText"/>
      </w:pPr>
      <w:r>
        <w:t xml:space="preserve">- Hai mươi tuổi mà có thể tham gia vào trận chiến ở cấp bậc này. Chu mỗ chỉ có thể nói người như hắn không hề nhiều trong lịch sử.</w:t>
      </w:r>
    </w:p>
    <w:p>
      <w:pPr>
        <w:pStyle w:val="BodyText"/>
      </w:pPr>
      <w:r>
        <w:t xml:space="preserve">- Sao lại không hề nhiều?</w:t>
      </w:r>
    </w:p>
    <w:p>
      <w:pPr>
        <w:pStyle w:val="BodyText"/>
      </w:pPr>
      <w:r>
        <w:t xml:space="preserve">Đại Thần tông cười:</w:t>
      </w:r>
    </w:p>
    <w:p>
      <w:pPr>
        <w:pStyle w:val="BodyText"/>
      </w:pPr>
      <w:r>
        <w:t xml:space="preserve">- Thật sự là chưa từng có. Thiên tài, Đại lục Thiên Huyền ta không hề thiếu. Tuy là các quốc gia nhân loại là tầng lớp thấp nhất, nhưng cũng có thiên tài. Nhưng kẻ mới hai mươi tuổi mà đã được thế này thì chưa từng có trong lịch sử! Chu Cung chủ, đến hôm nay ngài dã biết tại sao ta không phản đối Đế quốc Đại La chứ?</w:t>
      </w:r>
    </w:p>
    <w:p>
      <w:pPr>
        <w:pStyle w:val="BodyText"/>
      </w:pPr>
      <w:r>
        <w:t xml:space="preserve">- Là vì Tần Vô Song?</w:t>
      </w:r>
    </w:p>
    <w:p>
      <w:pPr>
        <w:pStyle w:val="BodyText"/>
      </w:pPr>
      <w:r>
        <w:t xml:space="preserve">Chu Đồng suy ngẫm.</w:t>
      </w:r>
    </w:p>
    <w:p>
      <w:pPr>
        <w:pStyle w:val="BodyText"/>
      </w:pPr>
      <w:r>
        <w:t xml:space="preserve">- Không sai!</w:t>
      </w:r>
    </w:p>
    <w:p>
      <w:pPr>
        <w:pStyle w:val="BodyText"/>
      </w:pPr>
      <w:r>
        <w:t xml:space="preserve">Đại Thần tông nói:</w:t>
      </w:r>
    </w:p>
    <w:p>
      <w:pPr>
        <w:pStyle w:val="BodyText"/>
      </w:pPr>
      <w:r>
        <w:t xml:space="preserve">- Tên Tần Vô Song này dù không tiến bộ nữa, ngay lúc này đây, với hai con linh thú cộng với thực lực và trang bị bản thân cũng đủ để tung hoành ở các quốc gia nhân loại! Cho dù Cửu Cung Phái có lật đổ được Tinh La Điện thì sao chứ? Chỉ cần Tần Vô Song không chết thì mọi thứ chưa phải đã kết thúc. Thử nghĩ xem, nếu ba Đế quốc Thượng phẩm chúng ta liên thủ trấn áp Tinh La Điện. Tần Vô Song chạy thoát. Với thân thủ và trí tuệ của mình, hắn đối địch với ba Đế quốc Thượng phẩm chúng ta, sau này chúng ta có thể yên bình không?</w:t>
      </w:r>
    </w:p>
    <w:p>
      <w:pPr>
        <w:pStyle w:val="BodyText"/>
      </w:pPr>
      <w:r>
        <w:t xml:space="preserve">Chu Đồng mím môi không nói, nhưng trong lòng thì đã hiểu.</w:t>
      </w:r>
    </w:p>
    <w:p>
      <w:pPr>
        <w:pStyle w:val="BodyText"/>
      </w:pPr>
      <w:r>
        <w:t xml:space="preserve">- Ta cũng từng nghe đến cái tên Tần Vô Song này. Nghe nói hắn xuất thân từ một Công quốc của Đế quốc Đại La. Công quốc đó tranh chấp với nước khác. Vì người của nước đối địch đó giết chết một Tiên Thiên Võ Thánh hộ quốc của nước hắn, Tần Vô Song trực tiếp giết từ biên giới đến Đế đô, dọc đường giết hết tinh anh của nước đó, mãi đến khi kẻ gây tội ra mặt mới dừng tay!</w:t>
      </w:r>
    </w:p>
    <w:p>
      <w:pPr>
        <w:pStyle w:val="BodyText"/>
      </w:pPr>
      <w:r>
        <w:t xml:space="preserve">Dù chuyện đó trong mắt Chu Đồng chẳng là gì, nhưng dựa vào dũng khí và quyết tâm đó cộng với tu vi hiện nay của Tần Vô Song cũng đủ để tạo nên sức uy hiếp lớn lao.</w:t>
      </w:r>
    </w:p>
    <w:p>
      <w:pPr>
        <w:pStyle w:val="BodyText"/>
      </w:pPr>
      <w:r>
        <w:t xml:space="preserve">Đại Thần tông nghe Chu Đồng nói vậy cũng gục gặc:</w:t>
      </w:r>
    </w:p>
    <w:p>
      <w:pPr>
        <w:pStyle w:val="BodyText"/>
      </w:pPr>
      <w:r>
        <w:t xml:space="preserve">- Thì ra Chu Cung chủ cũng nghe tin đồn đó. Vậy chắc ngài biết Tiên Thiên Võ Thánh đó chẳng qua cũng chỉ có một chút ân tình tri ngộ với hắn. Chút tình cảm đó không thể so bì với tình cảm của Tần Vô Song với Tinh La Điện, không thể so được với tình sư đồ của Tần Vô Song và Truân Trung Trì. Tinh La Điện là mọi thứ của Tần Vô Song. Dù sao Cửu Ô Thần Miếu ta cũng không định nhúng tay vào, cũng không cần nhúng tay vào. Một thế lực lớn mạnh muốn vùng dậy chắc chắn có tính tất yếu của nó. Cửu Cung Phái không biết căn nguyên, ngọn nguồn nên mới có hành động thiếu lý trí như vậy. Nếu để Tả Thiên Tứ có cơ hội lựa chọn lại thì chắc chắn hắn sẽ không làm vật thí nghiệm, càng không vì lợi ích từ khu vực phía Đông này mà đẩy cả Cửu Cung Phái vào chỗ không thể ngóc đầu lên được!</w:t>
      </w:r>
    </w:p>
    <w:p>
      <w:pPr>
        <w:pStyle w:val="BodyText"/>
      </w:pPr>
      <w:r>
        <w:t xml:space="preserve">Đúng như Đại Thần tông nói, nếu Tả Thiên Tứ có cơ hội chọn lại thì hắn tuyệt đối không đối địch với Tinh La Điện.</w:t>
      </w:r>
    </w:p>
    <w:p>
      <w:pPr>
        <w:pStyle w:val="BodyText"/>
      </w:pPr>
      <w:r>
        <w:t xml:space="preserve">- Đại Thần tông, cây cung trong tay Tần Vô Song thần thông như vậy, rốt cuộc nó có lai lịch ra sao?</w:t>
      </w:r>
    </w:p>
    <w:p>
      <w:pPr>
        <w:pStyle w:val="BodyText"/>
      </w:pPr>
      <w:r>
        <w:t xml:space="preserve">- Thứ thần binh lợi khí như vậy, ta lại không nhìn ra được!</w:t>
      </w:r>
    </w:p>
    <w:p>
      <w:pPr>
        <w:pStyle w:val="BodyText"/>
      </w:pPr>
      <w:r>
        <w:t xml:space="preserve">Đại Thần tông thở dài:</w:t>
      </w:r>
    </w:p>
    <w:p>
      <w:pPr>
        <w:pStyle w:val="BodyText"/>
      </w:pPr>
      <w:r>
        <w:t xml:space="preserve">- Vốn dĩ, một Linh Võ Cảnh cường giả có thứ vũ khí cực mạnh đó là một chuyện tốt. Người thường căn bản không thể chịu đựng được sự mạnh mẽ của vũ khí đó, mà ngược lại có thể còn bị phản phệ. Nhưng Tần Vô Song lại có được thứ vũ khí cực mạnh đó, còn có được hai con linh thú làm bạn. Nhìn hắn lại có phúc tướng, được phúc tinh chiếu rọi, từ đó có thể thấy tiền đồ của Tần Vô Song là không thể đo đếm! Có thể, ngày nào đó, người cứu vớt nhân loại lại chính là hắn!</w:t>
      </w:r>
    </w:p>
    <w:p>
      <w:pPr>
        <w:pStyle w:val="BodyText"/>
      </w:pPr>
      <w:r>
        <w:t xml:space="preserve">- Cứu vớt nhân loại?</w:t>
      </w:r>
    </w:p>
    <w:p>
      <w:pPr>
        <w:pStyle w:val="BodyText"/>
      </w:pPr>
      <w:r>
        <w:t xml:space="preserve">Lông mày Chu Đồng nhăn tít.</w:t>
      </w:r>
    </w:p>
    <w:p>
      <w:pPr>
        <w:pStyle w:val="BodyText"/>
      </w:pPr>
      <w:r>
        <w:t xml:space="preserve">- Chu Cung chủ… Một khi Đại lục Thiên Huyền xuất hiện nguy cơ, các quốc gia nhân loại chắc chắn là nơi hứng chịu đầu tiên. Nếu ngài hiểu về lịch sử thì chắc biết đến tai họa một vạn năm trước…</w:t>
      </w:r>
    </w:p>
    <w:p>
      <w:pPr>
        <w:pStyle w:val="BodyText"/>
      </w:pPr>
      <w:r>
        <w:t xml:space="preserve">- Đại Thần tông, ý ngài là…</w:t>
      </w:r>
    </w:p>
    <w:p>
      <w:pPr>
        <w:pStyle w:val="Compact"/>
      </w:pPr>
      <w:r>
        <w:t xml:space="preserve">Mắt Chu Đồng ánh lên một chút sợ hãi. Thân là một trong những người mạnh nhất các quốc gia nhân loại mà Chu Đồng cũng cảm thấy sợ hãi, có thể thấy chuyện này khủng khiếp đến mức nào!</w:t>
      </w:r>
      <w:r>
        <w:br w:type="textWrapping"/>
      </w:r>
      <w:r>
        <w:br w:type="textWrapping"/>
      </w:r>
    </w:p>
    <w:p>
      <w:pPr>
        <w:pStyle w:val="Heading2"/>
      </w:pPr>
      <w:bookmarkStart w:id="415" w:name="chương-393"/>
      <w:bookmarkEnd w:id="415"/>
      <w:r>
        <w:t xml:space="preserve">393. Chương 39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93: Bắn chết Tả Thiên Tứ.</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Đại Thần tông không trả lời, bỗng miệng há ra, ánh mắt đầy vẻ không thể tin được nhìn về phía chiến trường. Chu Đồng thấy nét mặt của Đại Thần tông biết chiến cục có biến, vội nhìn theo hướng đó. Lúc này, chiến cục đã vào giai đoạn cao trào nhất.</w:t>
      </w:r>
    </w:p>
    <w:p>
      <w:pPr>
        <w:pStyle w:val="BodyText"/>
      </w:pPr>
      <w:r>
        <w:t xml:space="preserve">Sau khi Bao Bao biến thân, tay cầm cây gậy khổng lồ oanh kích liên tiếp về Tả Thiên Tứ. Mỗi đòn đều khiến hư không rung chuyển, Tả Thiên Tứ bị uy lực của cây gậy tấn công đến thở còn khó khăn chứ chưa nói việc thoát thân.</w:t>
      </w:r>
    </w:p>
    <w:p>
      <w:pPr>
        <w:pStyle w:val="BodyText"/>
      </w:pPr>
      <w:r>
        <w:t xml:space="preserve">Hắn kinh ngạc phát hiện ra rằng, mấy tháng không gặp mà tu vi của con khỉ lông vàng này lại tăng vượt trội, lên đến Hư Võ Cảnh!</w:t>
      </w:r>
    </w:p>
    <w:p>
      <w:pPr>
        <w:pStyle w:val="BodyText"/>
      </w:pPr>
      <w:r>
        <w:t xml:space="preserve">Cùng là Hư Võ Cảnh, nhưng rõ ràng cảnh giới của Bao Bao cao hơn Tả Thiên Tứ không ít. Sau khi lên Hư Võ Cảnh, huyết thống Thái cổ Thần vượn của Bao Bao được từng bước được thức tỉnh, uy năng phát huy dùng trong chiến đấu càng khiến Tả Thiên Tứ không ngờ tới.</w:t>
      </w:r>
    </w:p>
    <w:p>
      <w:pPr>
        <w:pStyle w:val="BodyText"/>
      </w:pPr>
      <w:r>
        <w:t xml:space="preserve">Bao Bao cầm cây gậy đại bổng liên tiếp tấn công Tả Thiên Tứ, hắn nhiều lần muốn thoát khỏi nó nhưng vẫn không làm gì được. Chỉ có thể một tay múa thanh chiến đao, một tay lấy tấm phù ném ra, định bụng vận khí tức đánh thức tấm phù để triệu hồi linh thú Hư Võ Cảnh bị phong ấn trong đó. Chỉ cần triệu hồi được con linh thú đó thì mọi chuyện có thể yên tâm!</w:t>
      </w:r>
    </w:p>
    <w:p>
      <w:pPr>
        <w:pStyle w:val="BodyText"/>
      </w:pPr>
      <w:r>
        <w:t xml:space="preserve">Tần Vô Song từ xa nhìn vẫn chăm chăm quan sát nhất cử nhất động của Tả Thiên Tứ. Thấy tay hắn khẽ động, vào thời khắc hắn ném tấm phù ra, Thần Tú Cung lại được lên dây.</w:t>
      </w:r>
    </w:p>
    <w:p>
      <w:pPr>
        <w:pStyle w:val="BodyText"/>
      </w:pPr>
      <w:r>
        <w:t xml:space="preserve">Vút! Mũi tên xanh lục hóa thành tia sáng bắn đi. Tả Thiên Tứ mở trừng mắt, bàn tay hiện ra một đạo lực lượng định khởi động tấm phù.</w:t>
      </w:r>
    </w:p>
    <w:p>
      <w:pPr>
        <w:pStyle w:val="BodyText"/>
      </w:pPr>
      <w:r>
        <w:t xml:space="preserve">Nói thì chậm, nhưng tình hình diễn ra rất nhanh. Mũi tên xanh lục trước sau chỉ mất thời gian của một hơi thở đã bắn đến trước mặt.</w:t>
      </w:r>
    </w:p>
    <w:p>
      <w:pPr>
        <w:pStyle w:val="BodyText"/>
      </w:pPr>
      <w:r>
        <w:t xml:space="preserve">Tả Thiên Tứ cảm thấy một luồng khí tức mang đầy sát khí đang lao tới từ phía sau. Hắn vội vàng hút tấm phù về, vì muốn khởi động phong ấn phù cần phải có quá trình chứ không phải chỉ một chốc một lát là xong.</w:t>
      </w:r>
    </w:p>
    <w:p>
      <w:pPr>
        <w:pStyle w:val="BodyText"/>
      </w:pPr>
      <w:r>
        <w:t xml:space="preserve">Mà đạo công kích ở phía sau lúc này tốc độ nhanh như chớp giật, chắc chắn là Tần Vô Song đánh lén. Như vậy thì hắn không thể không thu lại tấm phù, đợi cơ hội khác.</w:t>
      </w:r>
    </w:p>
    <w:p>
      <w:pPr>
        <w:pStyle w:val="BodyText"/>
      </w:pPr>
      <w:r>
        <w:t xml:space="preserve">Nhưng không ngờ mũi tên đó nói tới là tới, khi Tả Thiên Tứ sắp tóm được tấm phù thì bỗng có một đạo kình phong thổi tới làm bay tấm phù ra xa.</w:t>
      </w:r>
    </w:p>
    <w:p>
      <w:pPr>
        <w:pStyle w:val="BodyText"/>
      </w:pPr>
      <w:r>
        <w:t xml:space="preserve">Gần như đồng thời mũi tên xanh lục cũng bắn tới nơi. Tả Thiên Tứ giận dữ, vội vàng hóa thành một đạo hư ảnh tránh được mũi tên.</w:t>
      </w:r>
    </w:p>
    <w:p>
      <w:pPr>
        <w:pStyle w:val="BodyText"/>
      </w:pPr>
      <w:r>
        <w:t xml:space="preserve">Nhưng khi tránh mũi tên đó thì đã để lộ sơ hở cho Bao Bao. Bao Bao nhảy lên rồi giáng gậy xuống. Tả Thiên Tứ không thể tránh được nữa chỉ đành vung chiến đao lên đỡ.</w:t>
      </w:r>
    </w:p>
    <w:p>
      <w:pPr>
        <w:pStyle w:val="BodyText"/>
      </w:pPr>
      <w:r>
        <w:t xml:space="preserve">Uỳnh!</w:t>
      </w:r>
    </w:p>
    <w:p>
      <w:pPr>
        <w:pStyle w:val="BodyText"/>
      </w:pPr>
      <w:r>
        <w:t xml:space="preserve">Hai luồng sức mạnh va chạm, Tả Thiên Tứ cảm thấy khí huyết trong ngực đang cuộn trào, chân lún sâu xuống đất đến một thước.</w:t>
      </w:r>
    </w:p>
    <w:p>
      <w:pPr>
        <w:pStyle w:val="BodyText"/>
      </w:pPr>
      <w:r>
        <w:t xml:space="preserve">Hắn đường đường là Hư Võ Cảnh cường giả mà lại bị một linh thú đánh cho lún xuống, uy lực của đòn gậy này quả thực đã vượt ngoài sức tưởng tượng!</w:t>
      </w:r>
    </w:p>
    <w:p>
      <w:pPr>
        <w:pStyle w:val="BodyText"/>
      </w:pPr>
      <w:r>
        <w:t xml:space="preserve">Còn tấm phù bị gió thổi đi, Tử Điện Phần Diệm Thú đã nhanh như chớp lao tới bắt gọn đưa đến chỗ Tần Vô Song.</w:t>
      </w:r>
    </w:p>
    <w:p>
      <w:pPr>
        <w:pStyle w:val="BodyText"/>
      </w:pPr>
      <w:r>
        <w:t xml:space="preserve">- Lão Đại, đây là một tấm phong ấn phù! Tên Tả Thiên Tứ này lại có linh thú phong ấn cấp Hư Võ Cảnh! Cái này giống hệt cái của tên đến từ La Thiên Đạo Trường lúc trước!</w:t>
      </w:r>
    </w:p>
    <w:p>
      <w:pPr>
        <w:pStyle w:val="BodyText"/>
      </w:pPr>
      <w:r>
        <w:t xml:space="preserve">Tần Vô Song nhận lấy, hít một hơi khí lạnh, nói:</w:t>
      </w:r>
    </w:p>
    <w:p>
      <w:pPr>
        <w:pStyle w:val="BodyText"/>
      </w:pPr>
      <w:r>
        <w:t xml:space="preserve">- La Thiên Đạo Trường cũng chịu bỏ tiền vốn đấy, nhưng chỉ tiếc Tả Thiên Tứ lại chỉ là tên A Đẩu không đỡ được!</w:t>
      </w:r>
    </w:p>
    <w:p>
      <w:pPr>
        <w:pStyle w:val="BodyText"/>
      </w:pPr>
      <w:r>
        <w:t xml:space="preserve">- A Đẩu không đỡ được?</w:t>
      </w:r>
    </w:p>
    <w:p>
      <w:pPr>
        <w:pStyle w:val="BodyText"/>
      </w:pPr>
      <w:r>
        <w:t xml:space="preserve">Tử Điện Phần Diệm Thú mơ hồ:</w:t>
      </w:r>
    </w:p>
    <w:p>
      <w:pPr>
        <w:pStyle w:val="BodyText"/>
      </w:pPr>
      <w:r>
        <w:t xml:space="preserve">- Đó là cái gì?</w:t>
      </w:r>
    </w:p>
    <w:p>
      <w:pPr>
        <w:pStyle w:val="BodyText"/>
      </w:pPr>
      <w:r>
        <w:t xml:space="preserve">Tần Vô Song lắc đầu cười:</w:t>
      </w:r>
    </w:p>
    <w:p>
      <w:pPr>
        <w:pStyle w:val="BodyText"/>
      </w:pPr>
      <w:r>
        <w:t xml:space="preserve">- Cô Đơn, lần này ngươi có công rất lớn! Đoạt được linh thú phong ấn của Tả Thiên Tứ, vậy là hắn như hổ không nanh vuốt, tiếp theo chỉ xem chúng ta giết hắn thế nào thôi!</w:t>
      </w:r>
    </w:p>
    <w:p>
      <w:pPr>
        <w:pStyle w:val="BodyText"/>
      </w:pPr>
      <w:r>
        <w:t xml:space="preserve">Máu hiếu chiến trong người Tử Điện Phần Diệm Thú trào dâng:</w:t>
      </w:r>
    </w:p>
    <w:p>
      <w:pPr>
        <w:pStyle w:val="BodyText"/>
      </w:pPr>
      <w:r>
        <w:t xml:space="preserve">- Lão Đại, Bao Bao đã khống chế hắn, ta đi gây nhiễu thêm. Lão Đại dùng Thần Tú Cung tranh thủ bắn chết hắn đi!</w:t>
      </w:r>
    </w:p>
    <w:p>
      <w:pPr>
        <w:pStyle w:val="BodyText"/>
      </w:pPr>
      <w:r>
        <w:t xml:space="preserve">Tần Vô Song gật đầu:</w:t>
      </w:r>
    </w:p>
    <w:p>
      <w:pPr>
        <w:pStyle w:val="BodyText"/>
      </w:pPr>
      <w:r>
        <w:t xml:space="preserve">- Được!</w:t>
      </w:r>
    </w:p>
    <w:p>
      <w:pPr>
        <w:pStyle w:val="BodyText"/>
      </w:pPr>
      <w:r>
        <w:t xml:space="preserve">Tử Điện Phần Diệm Thú cười đắc ý, cơ thể lại cuộn thành một quả cầu sáng nhảy trước mặt Tần Vô Song hét lên:</w:t>
      </w:r>
    </w:p>
    <w:p>
      <w:pPr>
        <w:pStyle w:val="BodyText"/>
      </w:pPr>
      <w:r>
        <w:t xml:space="preserve">- Lão Đại, dùng Thần Tú Cung đẩy ta một đoạn được chứ?</w:t>
      </w:r>
    </w:p>
    <w:p>
      <w:pPr>
        <w:pStyle w:val="BodyText"/>
      </w:pPr>
      <w:r>
        <w:t xml:space="preserve">Đề nghị này khiến Tần Vô Song do dự. Hắn sợ cơ thể Tử Điện Phần Diệm Thú không chịu được uy lực của Thần Tú Cung.</w:t>
      </w:r>
    </w:p>
    <w:p>
      <w:pPr>
        <w:pStyle w:val="BodyText"/>
      </w:pPr>
      <w:r>
        <w:t xml:space="preserve">- Lão Đại đừng lo. Lão Đại chỉ cần dùng một phần uy lực của Thần Tú Cung đẩy ta một chút là được.</w:t>
      </w:r>
    </w:p>
    <w:p>
      <w:pPr>
        <w:pStyle w:val="BodyText"/>
      </w:pPr>
      <w:r>
        <w:t xml:space="preserve">Tần Vô Song nghĩ một lúc rồi gật đầu:</w:t>
      </w:r>
    </w:p>
    <w:p>
      <w:pPr>
        <w:pStyle w:val="BodyText"/>
      </w:pPr>
      <w:r>
        <w:t xml:space="preserve">- Được!</w:t>
      </w:r>
    </w:p>
    <w:p>
      <w:pPr>
        <w:pStyle w:val="BodyText"/>
      </w:pPr>
      <w:r>
        <w:t xml:space="preserve">Vậy là hắn gỡ mũi tên xuống, đặt chân sau của Tử Điện Phần Diệm Thú lên dây cung, làm dáng chuẩn bị bắn. Tần Vô Song kéo dây:</w:t>
      </w:r>
    </w:p>
    <w:p>
      <w:pPr>
        <w:pStyle w:val="BodyText"/>
      </w:pPr>
      <w:r>
        <w:t xml:space="preserve">- Một, hai, ba… Bắn!</w:t>
      </w:r>
    </w:p>
    <w:p>
      <w:pPr>
        <w:pStyle w:val="BodyText"/>
      </w:pPr>
      <w:r>
        <w:t xml:space="preserve">Một người một thú đã hiểu nhau, vào lúc Tần Vô Song thả dây, Tử Điện Phần Diệm Thú cũng lao lên trước. Sức mạnh bản thân cộng với lực phụ trợ của Thần Tú Cung, tốc độ Tử Điện Phần Diệm Thú tăng lên không chỉ gấp đôi, hóa thành một đạo huyết quang bay đi. Giống như một vầng mặt trời đỏ chớp mắt đã bắn đến trước mặt Tả Thiên Tứ. Tả Thiên Tứ đang vất vả chống trả Bao Bao, thấy Tử Điện Phần Diệm Thú oanh kích tới thì hét lên:</w:t>
      </w:r>
    </w:p>
    <w:p>
      <w:pPr>
        <w:pStyle w:val="BodyText"/>
      </w:pPr>
      <w:r>
        <w:t xml:space="preserve">- Nghiệt súc, tưởng ta không dám chém ngươi sao?</w:t>
      </w:r>
    </w:p>
    <w:p>
      <w:pPr>
        <w:pStyle w:val="BodyText"/>
      </w:pPr>
      <w:r>
        <w:t xml:space="preserve">Hắn vung ống tay áo, trận kình phong chưa kịp nổi lên thì hắn cảm thấy một áp lực mạnh mẽ đang xông tới.</w:t>
      </w:r>
    </w:p>
    <w:p>
      <w:pPr>
        <w:pStyle w:val="BodyText"/>
      </w:pPr>
      <w:r>
        <w:t xml:space="preserve">- Không xong rồi!</w:t>
      </w:r>
    </w:p>
    <w:p>
      <w:pPr>
        <w:pStyle w:val="BodyText"/>
      </w:pPr>
      <w:r>
        <w:t xml:space="preserve">Khi Tả Thiên Tứ cảm thấy khí tức này không giống trước đây thì Tử Điện Phần Diệm Thú đã ở cách lưng hắn một trượng. Tả Thiên Tứ hốt hoảng dồn hết sức mạnh về phía sau định chống đỡ.</w:t>
      </w:r>
    </w:p>
    <w:p>
      <w:pPr>
        <w:pStyle w:val="BodyText"/>
      </w:pPr>
      <w:r>
        <w:t xml:space="preserve">Không phải là hắn muốn đỡ đòn thế này mà là hắn không còn lựa chọn nào khác. Nếu cứ xông lên phía trước, uy lực cây gậy của Bao Bao tuyệt đối không nhẹ hơn một đòn này, thậm chí còn điên cuồng hơn. Trước có sói, sau là hổ, hai mối nguy hiểm, đành phải chọn cái nào nhẹ nhàng hơn.</w:t>
      </w:r>
    </w:p>
    <w:p>
      <w:pPr>
        <w:pStyle w:val="BodyText"/>
      </w:pPr>
      <w:r>
        <w:t xml:space="preserve">Uỳnh!</w:t>
      </w:r>
    </w:p>
    <w:p>
      <w:pPr>
        <w:pStyle w:val="BodyText"/>
      </w:pPr>
      <w:r>
        <w:t xml:space="preserve">Ánh sáng chói lòa, khi cơ thể Tử Điện Phần Diệm Thú đâm vào kình khí phía sau lưng Tả Thiên Tứ, dường như đâm vào tấm bạt lò xo, bắn ngược trở lại.</w:t>
      </w:r>
    </w:p>
    <w:p>
      <w:pPr>
        <w:pStyle w:val="BodyText"/>
      </w:pPr>
      <w:r>
        <w:t xml:space="preserve">Lộn một vòng trên không, Tử Điện Phần Diệm Thú chạm đất bật lùi sau đến mười mấy bước, cơ thịt trên người không ngừng co giật. Rõ ràng cơ thể nó đã bị tổn thương lớn.</w:t>
      </w:r>
    </w:p>
    <w:p>
      <w:pPr>
        <w:pStyle w:val="BodyText"/>
      </w:pPr>
      <w:r>
        <w:t xml:space="preserve">Nhưng cú va chạm đó cũng khiến Tả Thiên Tứ chẳng dễ chịu gì. Miệng thấy vị tanh, gần như muốn phụt máu tươi, khí huyết trong người cuộn trào, xương cốt gần như muốn gãy hết, cột sống đau không lời nào tả xiết, cảm giác cả khung xương như muốn rời ra.</w:t>
      </w:r>
    </w:p>
    <w:p>
      <w:pPr>
        <w:pStyle w:val="BodyText"/>
      </w:pPr>
      <w:r>
        <w:t xml:space="preserve">Đáng sợ nhất là cú va chạm đã làm tổn thương tận đan điền của hắn, khí hải của hắn bị chấn động đến tê dại, tổn thương không hề nhẹ.</w:t>
      </w:r>
    </w:p>
    <w:p>
      <w:pPr>
        <w:pStyle w:val="BodyText"/>
      </w:pPr>
      <w:r>
        <w:t xml:space="preserve">Bao Bao thấy có cơ hội, cây gậy trong tay càng vung dữ dội hơn. Nó rống lên như bị ma nhập, mỗi đòn đều nhằm vào yếu huyệt của Tả Thiên Tứ.</w:t>
      </w:r>
    </w:p>
    <w:p>
      <w:pPr>
        <w:pStyle w:val="BodyText"/>
      </w:pPr>
      <w:r>
        <w:t xml:space="preserve">Tả Thiên Tứ trong lòng cảm thấy tuyệt vọng. Hắn biết trận chiến này đã không còn khả năng thắng nữa, chỉ có thể tháo chạy, bảo toàn tính mạng là trên hết.</w:t>
      </w:r>
    </w:p>
    <w:p>
      <w:pPr>
        <w:pStyle w:val="BodyText"/>
      </w:pPr>
      <w:r>
        <w:t xml:space="preserve">Tần Vô Song từ xa nhìn rõ nhất cử nhất động của Tả Thiên Tứ. Thấy Tả Thiên Tứ đỡ đòn nhưng cơ thể lắc lư xiêu vẹo, biết hắn không còn được linh hoạt như cũ nữa. Một lần nữa lên dây cung, toàn bộ tinh thần tập trung hết vào Thần Tú Cung.</w:t>
      </w:r>
    </w:p>
    <w:p>
      <w:pPr>
        <w:pStyle w:val="BodyText"/>
      </w:pPr>
      <w:r>
        <w:t xml:space="preserve">Dường như cả trời đất này chỉ còn cây Thần Tú Cung này và mục tiêu phía xa kia. Giết! Nhất định phải bắn chết hắn!</w:t>
      </w:r>
    </w:p>
    <w:p>
      <w:pPr>
        <w:pStyle w:val="BodyText"/>
      </w:pPr>
      <w:r>
        <w:t xml:space="preserve">Tần Vô Song lúc này chỉ có một ý nghĩ đó. Bất cứ tình hình gì xung quanh cũng không khiến hắn quan tâm nữa.</w:t>
      </w:r>
    </w:p>
    <w:p>
      <w:pPr>
        <w:pStyle w:val="BodyText"/>
      </w:pPr>
      <w:r>
        <w:t xml:space="preserve">Trác Bất Đàn và Truân Trung Trì lúc này cũng không ra tay mà chỉ đứng ở một góc trấn giữ đường tháo chạy của Tả Thiên Tứ.</w:t>
      </w:r>
    </w:p>
    <w:p>
      <w:pPr>
        <w:pStyle w:val="BodyText"/>
      </w:pPr>
      <w:r>
        <w:t xml:space="preserve">Vô tình, hai người bọn họ, Tử Điện Phần Diệm Thú, và Tần Vô Song đã hình thành nên một tam giác bao vây Tả Thiên Tứ ở giữa, để mặc Bao Bao tận tình giày vò hắn.</w:t>
      </w:r>
    </w:p>
    <w:p>
      <w:pPr>
        <w:pStyle w:val="BodyText"/>
      </w:pPr>
      <w:r>
        <w:t xml:space="preserve">Mỗi lần tiếp đòn của Bao Bao là cả đan điền của Tả Thiên Tứ run rẩy. Cùng là Hư Võ Cảnh, dù Tả Thiên Tứ có không bị thương thì mỗi đòn của Bao Bao đều khiến hắn khó khăn chứ đừng nói lúc này hắn đang bị thương. Bị thần uy của Bao Bao khống chế, tuy Tả Thiên Tứ có thể tự bảo vệ nhưng thực sự không thể đối phó được với người khác nữa.</w:t>
      </w:r>
    </w:p>
    <w:p>
      <w:pPr>
        <w:pStyle w:val="BodyText"/>
      </w:pPr>
      <w:r>
        <w:t xml:space="preserve">Tần Vô Song nheo mắt, kéo dây cung, bắn! Lần này là hai mũi tên bắn cùng lúc tạo thế song long tranh châu.</w:t>
      </w:r>
    </w:p>
    <w:p>
      <w:pPr>
        <w:pStyle w:val="BodyText"/>
      </w:pPr>
      <w:r>
        <w:t xml:space="preserve">Ánh sáng xanh lục bay đi như nhuộm xanh cả không gian, bầu trời dường như cũng trở thành miếng ngọc phỉ thúy khổng lồ. Bao hàm trong ánh sáng đó là sát khí vô tận, nộ hỏa đầy trời.</w:t>
      </w:r>
    </w:p>
    <w:p>
      <w:pPr>
        <w:pStyle w:val="BodyText"/>
      </w:pPr>
      <w:r>
        <w:t xml:space="preserve">Tả Thiên Tứ đỡ liên tiếp ba chiêu, đang định tháo chạy thì cảm thấy sau lưng có hai luồng sát khí như đến từ địa ngục, âm u, khủng bố, tuyệt tình.</w:t>
      </w:r>
    </w:p>
    <w:p>
      <w:pPr>
        <w:pStyle w:val="BodyText"/>
      </w:pPr>
      <w:r>
        <w:t xml:space="preserve">Mắt Tả Thiên Tứ mở to, cơ thể rung lên một cái biến thành hư ảnh bay lên trời, nhưng tiễn thế đã thành, đâu có cho hắn cơ hội chạy trốn?</w:t>
      </w:r>
    </w:p>
    <w:p>
      <w:pPr>
        <w:pStyle w:val="BodyText"/>
      </w:pPr>
      <w:r>
        <w:t xml:space="preserve">Vút! Vút!</w:t>
      </w:r>
    </w:p>
    <w:p>
      <w:pPr>
        <w:pStyle w:val="BodyText"/>
      </w:pPr>
      <w:r>
        <w:t xml:space="preserve">Liên tiếp hai mũi tên, dứt khoát, gọn gàng, găm chặt thân hình hư hóa của Tả Thiên Tứ.</w:t>
      </w:r>
    </w:p>
    <w:p>
      <w:pPr>
        <w:pStyle w:val="BodyText"/>
      </w:pPr>
      <w:r>
        <w:t xml:space="preserve">Phập! Phập!</w:t>
      </w:r>
    </w:p>
    <w:p>
      <w:pPr>
        <w:pStyle w:val="BodyText"/>
      </w:pPr>
      <w:r>
        <w:t xml:space="preserve">Hai mũi tên biến mất trong cơ thể Tả Thiên Tứ rồi bỗng bay ra từ phía trước ngực.</w:t>
      </w:r>
    </w:p>
    <w:p>
      <w:pPr>
        <w:pStyle w:val="BodyText"/>
      </w:pPr>
      <w:r>
        <w:t xml:space="preserve">Cơ thể Tả Thiên Tứ ngừng lại giữa không trung, hai đạo huyết quang tóe ra, hắn rơi xuống một cách nặng nề và tuyệt vọng. Trên mặt là sự kinh hoàng chưa từng có, cúi đầu nhìn hai lỗ hổng trên ngực với ánh mắt không thể tin được.</w:t>
      </w:r>
    </w:p>
    <w:p>
      <w:pPr>
        <w:pStyle w:val="BodyText"/>
      </w:pPr>
      <w:r>
        <w:t xml:space="preserve">Hắn sao có thể ngờ hôm nay mình lại chết ở Hồng Vân Sơn. Nhưng sự thật lại tàn khốc như vậy, không cho hắn một chút ảo tưởng nào.</w:t>
      </w:r>
    </w:p>
    <w:p>
      <w:pPr>
        <w:pStyle w:val="BodyText"/>
      </w:pPr>
      <w:r>
        <w:t xml:space="preserve">Hai mũi tên xuyên thấu qua người hắn, làm thương tổn đến đan điền. Trừ phi thần tiên hạ phàm, nếu không thì không thể cứu được! Bao Bao cười lớn, giơ gậy lên đập xuống!</w:t>
      </w:r>
    </w:p>
    <w:p>
      <w:pPr>
        <w:pStyle w:val="BodyText"/>
      </w:pPr>
      <w:r>
        <w:t xml:space="preserve">Rầm!</w:t>
      </w:r>
    </w:p>
    <w:p>
      <w:pPr>
        <w:pStyle w:val="Compact"/>
      </w:pPr>
      <w:r>
        <w:t xml:space="preserve">Đầu Tả Thiên Tứ bị đánh vùi xuống đất, hoàn toàn tách khỏi cái cổ, cả cái đầu bị chôn vùi dưới lớp đất bùn!</w:t>
      </w:r>
      <w:r>
        <w:br w:type="textWrapping"/>
      </w:r>
      <w:r>
        <w:br w:type="textWrapping"/>
      </w:r>
    </w:p>
    <w:p>
      <w:pPr>
        <w:pStyle w:val="Heading2"/>
      </w:pPr>
      <w:bookmarkStart w:id="416" w:name="chương-394"/>
      <w:bookmarkEnd w:id="416"/>
      <w:r>
        <w:t xml:space="preserve">394. Chương 39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94: Hấp thụ Tả Thiên Tứ.</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Dù gậy của Bao Bao không giáng xuống thì Tả Thiên Tứ cũng chắn chắn chết, nhưng cây gậy vẫn giáng xuống không chút nương tay.</w:t>
      </w:r>
    </w:p>
    <w:p>
      <w:pPr>
        <w:pStyle w:val="BodyText"/>
      </w:pPr>
      <w:r>
        <w:t xml:space="preserve">Đây chính là hung tính của Thái cổ Thần vượn phát tác. Gậy này Bao Bao đập xuống Tả Thiên Tứ nhưng lại là để cho hai vị của Cửu Ô Thần Miếu và Đế Thích Cung nhìn. Mục đích không cần nói cũng biết, đương nhiên là trấn áp.</w:t>
      </w:r>
    </w:p>
    <w:p>
      <w:pPr>
        <w:pStyle w:val="BodyText"/>
      </w:pPr>
      <w:r>
        <w:t xml:space="preserve">Quả nhiên hai người đó nhìn cây gậy đập xuống mà toàn thân như có người cầm roi quất vào, cảm xúc cực kỳ hỗn loạn.</w:t>
      </w:r>
    </w:p>
    <w:p>
      <w:pPr>
        <w:pStyle w:val="BodyText"/>
      </w:pPr>
      <w:r>
        <w:t xml:space="preserve">Ngay cả Trác Bất Đàn và Truân Trung Trì cũng kinh hãi vì hành động của Bao Bao. Tần Vô Song nhanh chóng tiến lại, nhấc người Tả Thiên Tứ lên ngầm dùng Bắc Minh Đại Pháp hấp thụ linh lực đang phát tán của Tả Thiên Tứ.</w:t>
      </w:r>
    </w:p>
    <w:p>
      <w:pPr>
        <w:pStyle w:val="BodyText"/>
      </w:pPr>
      <w:r>
        <w:t xml:space="preserve">Tả Thiên Tứ là Hư Võ Cảnh cường giả, tuy đã chết nhưng linh lực cũng không tầm thường, không phải thứ mà Đao Hải Đường hay Triệu Hằng có thể so sánh.</w:t>
      </w:r>
    </w:p>
    <w:p>
      <w:pPr>
        <w:pStyle w:val="BodyText"/>
      </w:pPr>
      <w:r>
        <w:t xml:space="preserve">Tần Vô Song bề ngoài trấn tĩnh, gọi từ xa:</w:t>
      </w:r>
    </w:p>
    <w:p>
      <w:pPr>
        <w:pStyle w:val="BodyText"/>
      </w:pPr>
      <w:r>
        <w:t xml:space="preserve">- Đại Điện chủ, sư phụ, Tả Thiên Tứ đã chết!</w:t>
      </w:r>
    </w:p>
    <w:p>
      <w:pPr>
        <w:pStyle w:val="BodyText"/>
      </w:pPr>
      <w:r>
        <w:t xml:space="preserve">Nói rồi hắn gọi Bao Bao và Tử Điện Phần Diệm Thú rồi nói với Trác Bất Đàn và Truân Trung Trì:</w:t>
      </w:r>
    </w:p>
    <w:p>
      <w:pPr>
        <w:pStyle w:val="BodyText"/>
      </w:pPr>
      <w:r>
        <w:t xml:space="preserve">- Đệ tử đem thi thể Tả Thiên Tứ về Đế đô để cho mọi người thấy uy thế của Tinh La Điện chúng ta!</w:t>
      </w:r>
    </w:p>
    <w:p>
      <w:pPr>
        <w:pStyle w:val="BodyText"/>
      </w:pPr>
      <w:r>
        <w:t xml:space="preserve">Hắn nói vậy, những người khác không thể nghi ngờ điều gì, đương nhiên càng không biết Tần Vô Song còn có huyền cơ khác.</w:t>
      </w:r>
    </w:p>
    <w:p>
      <w:pPr>
        <w:pStyle w:val="BodyText"/>
      </w:pPr>
      <w:r>
        <w:t xml:space="preserve">Tần Vô Song nhảy lên lưng Tử Điện Phần Diệm Thú:</w:t>
      </w:r>
    </w:p>
    <w:p>
      <w:pPr>
        <w:pStyle w:val="BodyText"/>
      </w:pPr>
      <w:r>
        <w:t xml:space="preserve">- Cô Đơn, tốc độ của ngươi nhanh, hôm nay làm tọa kỵ cho ta một lần!</w:t>
      </w:r>
    </w:p>
    <w:p>
      <w:pPr>
        <w:pStyle w:val="BodyText"/>
      </w:pPr>
      <w:r>
        <w:t xml:space="preserve">Tử Điện Phần Diệm Thú đắc ý:</w:t>
      </w:r>
    </w:p>
    <w:p>
      <w:pPr>
        <w:pStyle w:val="BodyText"/>
      </w:pPr>
      <w:r>
        <w:t xml:space="preserve">- Được thôi!</w:t>
      </w:r>
    </w:p>
    <w:p>
      <w:pPr>
        <w:pStyle w:val="BodyText"/>
      </w:pPr>
      <w:r>
        <w:t xml:space="preserve">Rồi Tử Điện Phần Diệm Thú chạy về hướng Đế đô. Bao Bao cũng đuổi theo, tốc độ của nó cũng không hề thua kém Tử Điện Phần Diệm Thú.</w:t>
      </w:r>
    </w:p>
    <w:p>
      <w:pPr>
        <w:pStyle w:val="BodyText"/>
      </w:pPr>
      <w:r>
        <w:t xml:space="preserve">Trác Bất Đàn và Truân Trung Trì nhìn nhau, rõ ràng là vẫn chưa tỉnh lại sau sự chấn động về cái chết của Tả Thiên Tứ, chứ đừng nói nghi ngờ Tần Vô Song có huyền cơ gì.</w:t>
      </w:r>
    </w:p>
    <w:p>
      <w:pPr>
        <w:pStyle w:val="BodyText"/>
      </w:pPr>
      <w:r>
        <w:t xml:space="preserve">- Lão Nhị, Tả Thiên Tứ, chết rồi!</w:t>
      </w:r>
    </w:p>
    <w:p>
      <w:pPr>
        <w:pStyle w:val="BodyText"/>
      </w:pPr>
      <w:r>
        <w:t xml:space="preserve">Trác Bất Đàn nghĩ lại vẫn thấy rùng mình, nghĩ lại uy năng trước đó của Tả Thiên Tứ, nghĩ lại sự đáng sợ của Hư Võ Cảnh cường giả, trận chiến vừa rồi hai người họ gần như chỉ là người đứng ngoài, tuy có phát huy chút tác dụng, nhưng không có tính quyết định cho việc giết chết Tả Thiên Tứ.</w:t>
      </w:r>
    </w:p>
    <w:p>
      <w:pPr>
        <w:pStyle w:val="BodyText"/>
      </w:pPr>
      <w:r>
        <w:t xml:space="preserve">Truân Trung Trì lúc này thì phấn khích đã vượt qua sự kinh ngạc. Tần Vô Song với hai mũi tên bắn chết Tả Thiên Tứ ngay tại chỗ khiến Truân Trung Trì cảm thấy tất cả như cơn mơ.</w:t>
      </w:r>
    </w:p>
    <w:p>
      <w:pPr>
        <w:pStyle w:val="BodyText"/>
      </w:pPr>
      <w:r>
        <w:t xml:space="preserve">Tần Vô Song cuối cùng cũng tỏa ra những vầng sáng mà nó nên có!</w:t>
      </w:r>
    </w:p>
    <w:p>
      <w:pPr>
        <w:pStyle w:val="BodyText"/>
      </w:pPr>
      <w:r>
        <w:t xml:space="preserve">Còn hai người Đại Thần tông và Chu Đồng lúc này mới chầm chậm tiến lại, nhìn cảnh chiến trường kinh hoàng, nghĩ lại vẫn thấy rùng mình. Họ cũng nhìn ra được, rõ ràng Tả Thiên Tứ đã là Hư Võ Cảnh cường giả nhưng vẫn bị Tinh La Điện giết chết.</w:t>
      </w:r>
    </w:p>
    <w:p>
      <w:pPr>
        <w:pStyle w:val="BodyText"/>
      </w:pPr>
      <w:r>
        <w:t xml:space="preserve">Phải biết là hai người họ thực lực trước đó cũng chỉ tương đương Tả Thiên Tứ, thậm chí Đại Thần tông còn mạnh hơn một chút. Nhưng Tả Thiên Tứ nhanh chân hơn đã lên đến Hư Võ Cảnh.</w:t>
      </w:r>
    </w:p>
    <w:p>
      <w:pPr>
        <w:pStyle w:val="BodyText"/>
      </w:pPr>
      <w:r>
        <w:t xml:space="preserve">Nay hắn cũng nhanh một bước, bỏ mạng xuống hoàng tuyền. Sự chấn động này khiến trong lòng như có con sóng lớn cuộn trào. Họ biết Tinh La Điện mạnh, nhưng không ngờ lại mạnh đến mức này, Tả Thiên Tứ đã thăng cấp Hư Võ Cảnh mà vẫn bị bỏ mạng nơi này.</w:t>
      </w:r>
    </w:p>
    <w:p>
      <w:pPr>
        <w:pStyle w:val="BodyText"/>
      </w:pPr>
      <w:r>
        <w:t xml:space="preserve">Hơn nữa, nhìn Tần Vô Song giết Tả Thiên Tứ một cách quyết đoán không chút chần chừ do dự, hiển nhiên là đã hạ quyết tâm, dù có đắc tội với La Thiên Đạo Trường cũng không tiếc. Chỉ với dũng khí, với sát ý đó thôi cũng khiến hai người họ phải nhìn với con mắt khác. Mà hung tính mà Bao Bao thể hiện ở đòn cuối cùng thì càng triệt để trấn áp hết mọi ý nghĩ của họ.</w:t>
      </w:r>
    </w:p>
    <w:p>
      <w:pPr>
        <w:pStyle w:val="BodyText"/>
      </w:pPr>
      <w:r>
        <w:t xml:space="preserve">Bất luận thế nào cũng không thể đối địch với Tinh La Điện. Từ tận sâu trong thâm tâm, họ càng kiên định điều này.</w:t>
      </w:r>
    </w:p>
    <w:p>
      <w:pPr>
        <w:pStyle w:val="BodyText"/>
      </w:pPr>
      <w:r>
        <w:t xml:space="preserve">- Trác Điện chủ, Truân Điện chủ, chúc mừng Tinh La Điện các ngài! Cửu Cung Phái còn không địch được, Tinh La Điện các ngài đã trở thành thế lực chủ lưu của các quốc gia nhân loại, không còn bất cứ dị nghị nào nữa. Đế quốc Đại La thăng cấp lên Đế quốc Thượng phẩm là điều không cần nghi ngờ.</w:t>
      </w:r>
    </w:p>
    <w:p>
      <w:pPr>
        <w:pStyle w:val="BodyText"/>
      </w:pPr>
      <w:r>
        <w:t xml:space="preserve">Những lời của Đại Thần tông lúc này là xuất phát từ tận đáy lòng.</w:t>
      </w:r>
    </w:p>
    <w:p>
      <w:pPr>
        <w:pStyle w:val="BodyText"/>
      </w:pPr>
      <w:r>
        <w:t xml:space="preserve">Cũng may thái độ trước đó của Đại Thần tông là ủng hộ Tinh La Điện vì thế giờ nói như vậy cũng không tỏ ra là cố ý lấy lòng Tinh La Điện.</w:t>
      </w:r>
    </w:p>
    <w:p>
      <w:pPr>
        <w:pStyle w:val="BodyText"/>
      </w:pPr>
      <w:r>
        <w:t xml:space="preserve">Chu Đồng cũng cảm thán:</w:t>
      </w:r>
    </w:p>
    <w:p>
      <w:pPr>
        <w:pStyle w:val="BodyText"/>
      </w:pPr>
      <w:r>
        <w:t xml:space="preserve">- Nói thật, ban đầu Chu mỗ còn có phần hoài nghi về thực lực của Tinh La Điện. Lúc này nghĩ lại thì đúng là Chu mỗ có tầm nhìn thật hạn hẹp. Ha ha…</w:t>
      </w:r>
    </w:p>
    <w:p>
      <w:pPr>
        <w:pStyle w:val="BodyText"/>
      </w:pPr>
      <w:r>
        <w:t xml:space="preserve">Trác Bất Đàn cung tay:</w:t>
      </w:r>
    </w:p>
    <w:p>
      <w:pPr>
        <w:pStyle w:val="BodyText"/>
      </w:pPr>
      <w:r>
        <w:t xml:space="preserve">- Được hai vị đến chứng kiến, trận chiến hôm nay là Tinh La Điện ta bị ép buộc phải tự vệ. Đã giết chết Tả Thiên Tứ, mọi trách nhiệm Tinh La Điện ta xin gánh vác. Nhị vị, mời cùng bọn ta trở về Đế đô tham dự nghi lễ.</w:t>
      </w:r>
    </w:p>
    <w:p>
      <w:pPr>
        <w:pStyle w:val="BodyText"/>
      </w:pPr>
      <w:r>
        <w:t xml:space="preserve">- Được!</w:t>
      </w:r>
    </w:p>
    <w:p>
      <w:pPr>
        <w:pStyle w:val="BodyText"/>
      </w:pPr>
      <w:r>
        <w:t xml:space="preserve">o0o</w:t>
      </w:r>
    </w:p>
    <w:p>
      <w:pPr>
        <w:pStyle w:val="BodyText"/>
      </w:pPr>
      <w:r>
        <w:t xml:space="preserve">Lại nói đến Tần Vô Song, suốt dọc đường trở về Đế đô, ngồi trên lưng Tử Điện Phần Diệm Thú hắn toàn tâm tập trung hấp thụ linh lực từ Tả Thiên Tứ. Linh lực của Hư Võ Cảnh cường giả là thứ dồi dào Tần Vô Song chưa từng gặp. Tuy bị mất đi rất nhiều nhưng cũng đã được Tần Vô Song hấp thụ được năm sáu phần. Khi đến cổng thành thì linh lực của Tả Thiên Tứ đã bị hút cạn.</w:t>
      </w:r>
    </w:p>
    <w:p>
      <w:pPr>
        <w:pStyle w:val="BodyText"/>
      </w:pPr>
      <w:r>
        <w:t xml:space="preserve">Tần Vô Song cũng cảm thấy đan điền mình như đang sôi sục lên. Rõ ràng là lần hấp thụ này đã vượt xa nhiều so với lần trước, trực tiếp thúc đẩy hắn bước từ Cao Linh Võ Cảnh lên Linh Võ Đại viên mãn.</w:t>
      </w:r>
    </w:p>
    <w:p>
      <w:pPr>
        <w:pStyle w:val="BodyText"/>
      </w:pPr>
      <w:r>
        <w:t xml:space="preserve">Vốn dĩ Tần Vô Song chỉ cách Linh Võ Đại viên mãn một bước, vì thế sau khi hấp thụ linh lực của Tả Thiên Tứ, tác dụng của nó không chỉ đơn giản là giúp Tần Vô Song thăng lên Linh Võ Đại viên mãn, mà có thể nói một cách không hề khoa trương là đã giúp Tần Vô Song đi được hai phần ba con đường Linh Võ Đại viên mãn. Linh lực của Hư Võ Cảnh cường giả đâu phải tầm thường!</w:t>
      </w:r>
    </w:p>
    <w:p>
      <w:pPr>
        <w:pStyle w:val="BodyText"/>
      </w:pPr>
      <w:r>
        <w:t xml:space="preserve">Tử Điện Phần Diệm Thú bước qua cổng thành đến thẳng nơi diễn ra lễ sắc phong. Tần Vô Song dùng cây roi Nộ Giao Chi Hồn quấn lấy thi thể Tả Thiên Tứ.</w:t>
      </w:r>
    </w:p>
    <w:p>
      <w:pPr>
        <w:pStyle w:val="BodyText"/>
      </w:pPr>
      <w:r>
        <w:t xml:space="preserve">Từ xa tất cả mọi người cảm nhận được một khí thế mạnh mẽ đang tới, quay đầu lại nhìn thì thấy Tử Điện Phần Diệm Thú đang chậm rãi đến gần.</w:t>
      </w:r>
    </w:p>
    <w:p>
      <w:pPr>
        <w:pStyle w:val="BodyText"/>
      </w:pPr>
      <w:r>
        <w:t xml:space="preserve">Tần Vô Song vứt thi thể Tả Thiên Tứ lên trên đài, nói cao giọng:</w:t>
      </w:r>
    </w:p>
    <w:p>
      <w:pPr>
        <w:pStyle w:val="BodyText"/>
      </w:pPr>
      <w:r>
        <w:t xml:space="preserve">- Tả Thiên Tứ mê muội không tỉnh ngộ, nay đã bị giết!</w:t>
      </w:r>
    </w:p>
    <w:p>
      <w:pPr>
        <w:pStyle w:val="BodyText"/>
      </w:pPr>
      <w:r>
        <w:t xml:space="preserve">Hành động đó cộng với lời tuyên bố dõng dạc của Tần Vô Song lập tức khiến tất cả im lặng như tờ.</w:t>
      </w:r>
    </w:p>
    <w:p>
      <w:pPr>
        <w:pStyle w:val="BodyText"/>
      </w:pPr>
      <w:r>
        <w:t xml:space="preserve">Tả Thiên Tứ đã chết?</w:t>
      </w:r>
    </w:p>
    <w:p>
      <w:pPr>
        <w:pStyle w:val="BodyText"/>
      </w:pPr>
      <w:r>
        <w:t xml:space="preserve">Tả Thiên Tứ vừa rồi xuất hiện uy phong đến mức nào, bá đạo đến mức nào, gần như có thể nói là trấn áp tất cả, nhưng mới có nửa ngày mà đã chết rồi?</w:t>
      </w:r>
    </w:p>
    <w:p>
      <w:pPr>
        <w:pStyle w:val="BodyText"/>
      </w:pPr>
      <w:r>
        <w:t xml:space="preserve">Cái tên Tả Thiên Tứ từng đại diện cho quyền uy vô thượng ở các quốc gia nhân loại, đại diện cho thực lực không gì sánh được, đại diện cho sức mạnh, cho sát phạt!</w:t>
      </w:r>
    </w:p>
    <w:p>
      <w:pPr>
        <w:pStyle w:val="BodyText"/>
      </w:pPr>
      <w:r>
        <w:t xml:space="preserve">Nhân vật đứng đầu của một trong ba Tông môn lớn nhất của ba Đế quốc Thượng phẩm, có thể nói là đứng trong số ba nhân vật đứng đầu tại các quốc gia nhân loại, chỉ trong nửa ngày đã thành một thi thể vô hồn?</w:t>
      </w:r>
    </w:p>
    <w:p>
      <w:pPr>
        <w:pStyle w:val="BodyText"/>
      </w:pPr>
      <w:r>
        <w:t xml:space="preserve">- Tinh La Điện ta hành sự trước nay đều có lý do, không chủ động khiêu khích người khác, nhưng cũng không bỏ qua cho kẻ nào đến khiêu chiến. Trước có Thiên Cơ Tông, nay có Cửu Cung Phái. Đều là chúng chủ động xâm lược Đế quốc Đại La ta, Tinh La Điện mới bắt buộc phải phản kích!</w:t>
      </w:r>
    </w:p>
    <w:p>
      <w:pPr>
        <w:pStyle w:val="BodyText"/>
      </w:pPr>
      <w:r>
        <w:t xml:space="preserve">Tần Vô Song lúc này đã hút được linh lực của Tả Thiên Tứ nên cũng có phần hưng phấn, hắn nói lớn:</w:t>
      </w:r>
    </w:p>
    <w:p>
      <w:pPr>
        <w:pStyle w:val="BodyText"/>
      </w:pPr>
      <w:r>
        <w:t xml:space="preserve">- Tả Thiên Tứ tự cho rằng mình lên Hư Võ Cảnh là có thể hoành hành ở Đế quốc Đại La ta! Hư Võ Cảnh cường giả thì sao chứ? Thực lực có mạnh thế nào đi nữa liệu có mạnh hơn thiên đạo pháp tắc không? Ta chỉ nghe nói ‘có đức vạn người theo, thất đức bị cô lập’! Tả Thiên Tứ hành sự ngược ý trời, hoành hành bá đạo, dù thực lực có mạnh nhưng cuối cùng cũng không thoát khỏi báo ứng! Chèn ép Đế quốc Đại La ta, chèn ép Tinh La Điện ta, Thiên Cơ Tông, Cửu Cung Phái chính là ví dụ! Đế quốc Đại La ta ở khu vực phía Đông mọi việc đều tự chủ. Tuyệt đối không cho phép bất cứ thế lực nào can thiệp vào nội bộ!</w:t>
      </w:r>
    </w:p>
    <w:p>
      <w:pPr>
        <w:pStyle w:val="BodyText"/>
      </w:pPr>
      <w:r>
        <w:t xml:space="preserve">Tần Vô Song cảm khái nói.</w:t>
      </w:r>
    </w:p>
    <w:p>
      <w:pPr>
        <w:pStyle w:val="BodyText"/>
      </w:pPr>
      <w:r>
        <w:t xml:space="preserve">Nếu đổi là Tần Vô Song trước đây có lẽ sẽ chẳng có tí sức thuyết phục nào. Nhưng lúc này hai bên hắn là một con linh thú hùng mạnh, mà cây roi hắn vứt ra là thi thể Tả Thiên Tứ. Hàng loạt những hành động đó khiến mỗi chữ hắn nói ra đều vô cùng xuyên thấu, vô cùng thuyết phục!</w:t>
      </w:r>
    </w:p>
    <w:p>
      <w:pPr>
        <w:pStyle w:val="BodyText"/>
      </w:pPr>
      <w:r>
        <w:t xml:space="preserve">Tần Vô Song dứt lời, từ phía xa vang lên tiếng vỗ tay. Trác Bất Đàn và Truân Trung Trì đã bay về tới nơi. Truân Trung Trì nói:</w:t>
      </w:r>
    </w:p>
    <w:p>
      <w:pPr>
        <w:pStyle w:val="BodyText"/>
      </w:pPr>
      <w:r>
        <w:t xml:space="preserve">- Vô Song nói rất đúng, xâm lược Đế quốc Đại La ta, Thiên Cơ Tông và Cửu Cung Phái chính là vết xe đổ!</w:t>
      </w:r>
    </w:p>
    <w:p>
      <w:pPr>
        <w:pStyle w:val="BodyText"/>
      </w:pPr>
      <w:r>
        <w:t xml:space="preserve">Đại Thần tông và Chu Đồng cũng xuất hiện phía sau. Từ vẻ mặt của họ có thể đoán được rằng, trận chiến Hồng Vân Sơn thật sự đã kết thúc!</w:t>
      </w:r>
    </w:p>
    <w:p>
      <w:pPr>
        <w:pStyle w:val="BodyText"/>
      </w:pPr>
      <w:r>
        <w:t xml:space="preserve">Lập tức, tất cả những người có mặt không còn chút hoài nghi nào nữa. Có chăng chỉ là sự khâm phục thành tâm. Thế lực có thể tiêu diệt được cả Tả Thiên Tứ, một Hư Võ Cảnh cường giả, còn cần sức thuyết phục nào khác sao?</w:t>
      </w:r>
    </w:p>
    <w:p>
      <w:pPr>
        <w:pStyle w:val="BodyText"/>
      </w:pPr>
      <w:r>
        <w:t xml:space="preserve">Lễ sắc phong Đế quốc Thượng phẩm, nếu nói trước khi Tả Thiên Tứ xuất hiện mọi người còn có hoài nghi, chưa tâm phục khẩu phục hoàn toàn, thì khi Tả Thiên Tứ xuất hiện, giữa một sống một chết, đã khiến cả sự kiện mất đi mọi nghi ngờ, dị nghị. Tất cả sự hoài nghi, sự bất phục đều tan theo mây khói!</w:t>
      </w:r>
    </w:p>
    <w:p>
      <w:pPr>
        <w:pStyle w:val="BodyText"/>
      </w:pPr>
      <w:r>
        <w:t xml:space="preserve">o0o</w:t>
      </w:r>
    </w:p>
    <w:p>
      <w:pPr>
        <w:pStyle w:val="BodyText"/>
      </w:pPr>
      <w:r>
        <w:t xml:space="preserve">Đúng vào lúc cả Đế quốc Đại La chìm trong niềm vui sướng thì Tần Vô Song lặng lẽ rút lui, hắn nhất định phải tranh thủ thời gian để ứng phó với sự thay đổi của đan điền.</w:t>
      </w:r>
    </w:p>
    <w:p>
      <w:pPr>
        <w:pStyle w:val="BodyText"/>
      </w:pPr>
      <w:r>
        <w:t xml:space="preserve">Hắn có dự cảm là lần này không chỉ đơn giản là đột phá mà có khả năng giúp hắn dễ dàng đi trên con đường từ Linh Võ Đại viên mãn lên Hư Võ Cảnh! Tần Vô Song đem theo Bao Bao và Tử Điện Phần Diệm Thú quay lại Lăng Vân Phong.</w:t>
      </w:r>
    </w:p>
    <w:p>
      <w:pPr>
        <w:pStyle w:val="BodyText"/>
      </w:pPr>
      <w:r>
        <w:t xml:space="preserve">- Lão Đại, sao lại vội vàng đưa bọn ta đến đây vậy? Lễ sắc phong cũng không tham dự đến hết sao?</w:t>
      </w:r>
    </w:p>
    <w:p>
      <w:pPr>
        <w:pStyle w:val="BodyText"/>
      </w:pPr>
      <w:r>
        <w:t xml:space="preserve">Bao Bao là người thích náo nhiệt nên có phần luyến tiếc. Nhưng Tử Điện Phần Diệm Thú lại nói:</w:t>
      </w:r>
    </w:p>
    <w:p>
      <w:pPr>
        <w:pStyle w:val="BodyText"/>
      </w:pPr>
      <w:r>
        <w:t xml:space="preserve">- Cái lễ đó thì có gì vui, lại còn không có đánh nhau. Lão Đại rời khỏi đó, ta mong còn không được.</w:t>
      </w:r>
    </w:p>
    <w:p>
      <w:pPr>
        <w:pStyle w:val="BodyText"/>
      </w:pPr>
      <w:r>
        <w:t xml:space="preserve">Tần Vô Song nói:</w:t>
      </w:r>
    </w:p>
    <w:p>
      <w:pPr>
        <w:pStyle w:val="BodyText"/>
      </w:pPr>
      <w:r>
        <w:t xml:space="preserve">- Ta rời khỏi đó là vì mơ hồ có dấu hiệu đột phá. Hai ngươi lần này phải giúp ta làm hộ pháp rồi.</w:t>
      </w:r>
    </w:p>
    <w:p>
      <w:pPr>
        <w:pStyle w:val="BodyText"/>
      </w:pPr>
      <w:r>
        <w:t xml:space="preserve">- Lão Đại sắp đột phá rồi?</w:t>
      </w:r>
    </w:p>
    <w:p>
      <w:pPr>
        <w:pStyle w:val="BodyText"/>
      </w:pPr>
      <w:r>
        <w:t xml:space="preserve">Tử Điện Phần Diệm Thú khẩu khí cổ quái. Bao Bao thì rất phấn khích:</w:t>
      </w:r>
    </w:p>
    <w:p>
      <w:pPr>
        <w:pStyle w:val="BodyText"/>
      </w:pPr>
      <w:r>
        <w:t xml:space="preserve">- Tốt quá, Vô Song lão đại, huynh mà không đột phá thì sẽ bị bọn ta bỏ lại phía sau đó!</w:t>
      </w:r>
    </w:p>
    <w:p>
      <w:pPr>
        <w:pStyle w:val="BodyText"/>
      </w:pPr>
      <w:r>
        <w:t xml:space="preserve">Tần Vô Song trịnh trọng nói:</w:t>
      </w:r>
    </w:p>
    <w:p>
      <w:pPr>
        <w:pStyle w:val="BodyText"/>
      </w:pPr>
      <w:r>
        <w:t xml:space="preserve">- Nói ít thôi. Hai ngươi không được lơ là trách nhiệm đâu đấy. Lần bế quan này có lẽ sẽ mất nhiều thời gian một chút.</w:t>
      </w:r>
    </w:p>
    <w:p>
      <w:pPr>
        <w:pStyle w:val="BodyText"/>
      </w:pPr>
      <w:r>
        <w:t xml:space="preserve">Tần Vô Song không phải nói bừa, mà quả thực hắn cảm thấy lần bế quan này có thể khác so với mấy lần trước. Một là hấp thụ linh lực của Tả Thiên Tứ, quá dồi dào, cần nhiều thời gian dung hợp tiêu hóa. Hai là hắn cũng nghĩ, sau khi đột phá nên tranh thủ củng cố cảnh giới Linh Võ Đại viên mãn, bước một bước dài về phía Hư Võ Cảnh!</w:t>
      </w:r>
    </w:p>
    <w:p>
      <w:pPr>
        <w:pStyle w:val="Compact"/>
      </w:pPr>
      <w:r>
        <w:t xml:space="preserve">Ủng hộ chỉ với 1 click và 5s ! (adf.ly/4EmoB)</w:t>
      </w:r>
      <w:r>
        <w:br w:type="textWrapping"/>
      </w:r>
      <w:r>
        <w:br w:type="textWrapping"/>
      </w:r>
    </w:p>
    <w:p>
      <w:pPr>
        <w:pStyle w:val="Heading2"/>
      </w:pPr>
      <w:bookmarkStart w:id="417" w:name="chương-395"/>
      <w:bookmarkEnd w:id="417"/>
      <w:r>
        <w:t xml:space="preserve">395. Chương 39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95: Linh Võ Đại viên mã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Lần bế quan này Tần Vô Song mất đến gần một tháng. Tiêu hóa dung hợp số linh lực hút được từ Tả Thiên Tứ chỉ là một giai đoạn, mất khoảng mười ngày. Tần Vô Song biết, nồng độ linh lực của Hư Võ Cảnh cường giả không phải bình thường, vì thế hắn cũng không mong phải nhanh.</w:t>
      </w:r>
    </w:p>
    <w:p>
      <w:pPr>
        <w:pStyle w:val="BodyText"/>
      </w:pPr>
      <w:r>
        <w:t xml:space="preserve">Tuy chỉ hấp thụ được năm sáu phần linh lực Tả Thiên Tứ nhưng với Tần Vô Song mà nói thì đã là lần đại bổ chưa từng có trước đây.</w:t>
      </w:r>
    </w:p>
    <w:p>
      <w:pPr>
        <w:pStyle w:val="BodyText"/>
      </w:pPr>
      <w:r>
        <w:t xml:space="preserve">Trước trận chiến hắn chỉ cách Linh Võ Đại viên mãn một bước, chỉ cần một chút thúc đẩy nữa là có thể thành Linh Võ Đại viên mãn.</w:t>
      </w:r>
    </w:p>
    <w:p>
      <w:pPr>
        <w:pStyle w:val="BodyText"/>
      </w:pPr>
      <w:r>
        <w:t xml:space="preserve">Vì thế mà số linh lực hút được từ Tả Thiên Tứ lần này, Tần Vô Song định một mũi tên trúng hai đích, một là đột phá cửa ải trước mắt lên Linh Võ Đại viên mãn. Đồng thời bước một bước dài trên con đường đó, củng cố cơ sở để sau này đột phá Hư Võ Cảnh.</w:t>
      </w:r>
    </w:p>
    <w:p>
      <w:pPr>
        <w:pStyle w:val="BodyText"/>
      </w:pPr>
      <w:r>
        <w:t xml:space="preserve">Dù gì với cục diện hiện nay, Linh Võ Đại viên mãn có thể đảm bảo hắn vô địch ở các quốc gia nhân loại nhưng chặng đường tiếp theo cần hắn phải có thực lực cao hơn nữa.</w:t>
      </w:r>
    </w:p>
    <w:p>
      <w:pPr>
        <w:pStyle w:val="BodyText"/>
      </w:pPr>
      <w:r>
        <w:t xml:space="preserve">Lần này giết chết Tả Thiên Tứ, bất luận La Thiên Đạo Trường làm gì thì hắn cũng phải có một phải sự chuẩn bị cần có. Với Tinh La Điện thì La Thiên Đạo Trường có thể gọi là một đối thủ cực kỳ lớn mạnh.</w:t>
      </w:r>
    </w:p>
    <w:p>
      <w:pPr>
        <w:pStyle w:val="BodyText"/>
      </w:pPr>
      <w:r>
        <w:t xml:space="preserve">Có điều, Tần Vô Song được Mộ Dung tiểu thư cho biết, vạn năm trước, giữa các vùng Cấm địa của Thần có một hiệp ước quy định các thế lực ở vùng Cấm địa của Thần không được trực tiếp can thiệp vào tranh chấp ở các quốc gia nhân loại.</w:t>
      </w:r>
    </w:p>
    <w:p>
      <w:pPr>
        <w:pStyle w:val="BodyText"/>
      </w:pPr>
      <w:r>
        <w:t xml:space="preserve">Hiệp ước này kỳ thực cũng là cách duy nhất để bảo vệ các quốc gia nhân loại. Nếu không, với sự lớn mạnh của các thế lực vùng Cấm địa của Thần, tìm bừa một người cũng có thể khiến tất cả các quốc gia nhân loại náo loạn.</w:t>
      </w:r>
    </w:p>
    <w:p>
      <w:pPr>
        <w:pStyle w:val="BodyText"/>
      </w:pPr>
      <w:r>
        <w:t xml:space="preserve">Tuy có hiệp ước này nhưng từ hành động của La Vân có thể thấy được cách làm của La Thiên Đạo Trường. La Thiên Đạo Trường dù không trực tiếp can dự nhưng các thủ đoạn gián tiếp thì có thừa để Tinh La Điện lãnh đủ.</w:t>
      </w:r>
    </w:p>
    <w:p>
      <w:pPr>
        <w:pStyle w:val="BodyText"/>
      </w:pPr>
      <w:r>
        <w:t xml:space="preserve">Vì thế, Tần Vô Song giết Tả Thiên Tứ chỉ là kết thúc những phiền phức trước mắt. Tiếp sau đó còn có những rắc rối lớn hơn không thì chưa biết được. Bất luận La Thiên Đạo Trường có để yên hay không thì Tần Vô Song cũng phải chuẩn bị đề phòng.</w:t>
      </w:r>
    </w:p>
    <w:p>
      <w:pPr>
        <w:pStyle w:val="BodyText"/>
      </w:pPr>
      <w:r>
        <w:t xml:space="preserve">Giờ hắn vẫn nhớ, trước đây phụ thân nói cho hắn về bí mật về tổ huấn, liên quan tới một cái cơ quan trong tổ đường, nghe nói nó nói về lai lịch của tổ tiên Tần gia. Tuy Tần Vô Song không hứng thú lắm về lai lịch của tổ tiên Tần gia nhưg hắn cũng muốn biết rốt cuộc tổ tiên Tần gia có liên hệ gì với Tần gia ở Thiên Đế Sơn Hiên Viên Khâu không.</w:t>
      </w:r>
    </w:p>
    <w:p>
      <w:pPr>
        <w:pStyle w:val="BodyText"/>
      </w:pPr>
      <w:r>
        <w:t xml:space="preserve">Mộ Dung tiểu thư từng khuyên hắn đến nương nhờ Tần gia ở Hiên Viên Khâu nhưng hắn đã từ chối. Tần Vô Song không hề cố ý như thế, chỉ là trước khi biết rõ tổ tiên của mình có liên quan gì đến Tần gia Hiên Viên Khâu hay không, hắn không muốn chủ động đi dâng hiến sự ân cần.</w:t>
      </w:r>
    </w:p>
    <w:p>
      <w:pPr>
        <w:pStyle w:val="BodyText"/>
      </w:pPr>
      <w:r>
        <w:t xml:space="preserve">Phù!</w:t>
      </w:r>
    </w:p>
    <w:p>
      <w:pPr>
        <w:pStyle w:val="BodyText"/>
      </w:pPr>
      <w:r>
        <w:t xml:space="preserve">Tần Vô Song thở ra một hơi vứt hết những suy nghĩ ra khỏi đầu. Một tháng bế quan, một tháng nỗ lực đã khiến kế hoạch định sẵn của hắn đã trở thành hiện thực.</w:t>
      </w:r>
    </w:p>
    <w:p>
      <w:pPr>
        <w:pStyle w:val="BodyText"/>
      </w:pPr>
      <w:r>
        <w:t xml:space="preserve">Thăng cấp lên Linh Võ Đại viên mãn chỉ là một bước tất thành khi có thời cơ chín muồi. Quan trọng nhất là dựa vào số linh lực của Tả Thiên Tứ đi được hơn một nửa lộ trình của con đường Linh Võ Đại viên mãn. Điều này với Linh Võ Đại viên mãn cường giả mà nói thì đúng là một kỳ tích!</w:t>
      </w:r>
    </w:p>
    <w:p>
      <w:pPr>
        <w:pStyle w:val="BodyText"/>
      </w:pPr>
      <w:r>
        <w:t xml:space="preserve">Tần Vô Song lúc này chỉ trên phương diện linh lực thôi đã hoàn toàn vượt qua Trác Bất Đàn và Truân Trung Trì. Nói một cách không khách khí thì Tần Vô Song nay đã là người mạnh nhất Tinh La Điện.</w:t>
      </w:r>
    </w:p>
    <w:p>
      <w:pPr>
        <w:pStyle w:val="BodyText"/>
      </w:pPr>
      <w:r>
        <w:t xml:space="preserve">Tần Vô Song cũng không để tâm lắm đến cái hư danh ấy. Mục tiêu của hắn bây giờ không đơn giản chỉ ở các quốc gia nhân loại nữa. Hắn biết chặng đường tiếp theo phải đi là Vô Tận Đông Hải, là Hiên Viên Khâu!</w:t>
      </w:r>
    </w:p>
    <w:p>
      <w:pPr>
        <w:pStyle w:val="BodyText"/>
      </w:pPr>
      <w:r>
        <w:t xml:space="preserve">Tần Vô Song đứng dậy, khẽ thở ra một hơi rồi nói:</w:t>
      </w:r>
    </w:p>
    <w:p>
      <w:pPr>
        <w:pStyle w:val="BodyText"/>
      </w:pPr>
      <w:r>
        <w:t xml:space="preserve">- Cô Đơn, Bao Bao, hai ngươi ra đi!</w:t>
      </w:r>
    </w:p>
    <w:p>
      <w:pPr>
        <w:pStyle w:val="BodyText"/>
      </w:pPr>
      <w:r>
        <w:t xml:space="preserve">Vừa dứt lời, hai bên trái phải nhảy ra hai cái bóng, chính là Bao Bao và Tử Điện Phần Diệm Thú.</w:t>
      </w:r>
    </w:p>
    <w:p>
      <w:pPr>
        <w:pStyle w:val="BodyText"/>
      </w:pPr>
      <w:r>
        <w:t xml:space="preserve">- Vô Song lão đại xuất quan rồi à?</w:t>
      </w:r>
    </w:p>
    <w:p>
      <w:pPr>
        <w:pStyle w:val="BodyText"/>
      </w:pPr>
      <w:r>
        <w:t xml:space="preserve">- Lão Đại, xem ra tu vi của Lão Đại tăng cao thật rồi!</w:t>
      </w:r>
    </w:p>
    <w:p>
      <w:pPr>
        <w:pStyle w:val="BodyText"/>
      </w:pPr>
      <w:r>
        <w:t xml:space="preserve">Hai bảo vật sống mỗi con một câu hỏi han. Tần Vô Song tâm trạng rất thoải mái:</w:t>
      </w:r>
    </w:p>
    <w:p>
      <w:pPr>
        <w:pStyle w:val="BodyText"/>
      </w:pPr>
      <w:r>
        <w:t xml:space="preserve">- Lần bế quan này thu hoạch được không ít. Không những ta thăng cấp lên Linh Võ Đại viên mãn mà còn có được sự đột phá không nhỏ trên con đường này. Tuy không dám nói với tay là tới Hư Võ Cảnh những ít nhất cũng đã bước tới hướng đó.</w:t>
      </w:r>
    </w:p>
    <w:p>
      <w:pPr>
        <w:pStyle w:val="BodyText"/>
      </w:pPr>
      <w:r>
        <w:t xml:space="preserve">- Hư Võ Cảnh!</w:t>
      </w:r>
    </w:p>
    <w:p>
      <w:pPr>
        <w:pStyle w:val="BodyText"/>
      </w:pPr>
      <w:r>
        <w:t xml:space="preserve">Khẩu khí của Tử Điện Phần Diệm Thú có phần rất nồng nhiệt, rất mong chờ!</w:t>
      </w:r>
    </w:p>
    <w:p>
      <w:pPr>
        <w:pStyle w:val="BodyText"/>
      </w:pPr>
      <w:r>
        <w:t xml:space="preserve">Bao Bao cười híp mắt:</w:t>
      </w:r>
    </w:p>
    <w:p>
      <w:pPr>
        <w:pStyle w:val="BodyText"/>
      </w:pPr>
      <w:r>
        <w:t xml:space="preserve">- Cô Đơn ca, đừng có nghiến răng nghiến lợi nữa đi. Mỗi lần nhắc đến Hư Võ Cảnh là ngươi lại thế. Lẽ nào như thế có thể giúp ngươi đột phá sao? Muốn thăng cấp Hư Võ Cảnh thì còn phải dựa vào thiên phú và cơ ngộ!</w:t>
      </w:r>
    </w:p>
    <w:p>
      <w:pPr>
        <w:pStyle w:val="BodyText"/>
      </w:pPr>
      <w:r>
        <w:t xml:space="preserve">Tử Điện Phần Diệm Thú kêu lên:</w:t>
      </w:r>
    </w:p>
    <w:p>
      <w:pPr>
        <w:pStyle w:val="BodyText"/>
      </w:pPr>
      <w:r>
        <w:t xml:space="preserve">- Thiên phú của ta lẽ nào lại kém sao? Bao Bao, sẽ có ngày ta đuổi kịp ngươi, đừng có đắc ý quá!</w:t>
      </w:r>
    </w:p>
    <w:p>
      <w:pPr>
        <w:pStyle w:val="BodyText"/>
      </w:pPr>
      <w:r>
        <w:t xml:space="preserve">Bao Bao cười:</w:t>
      </w:r>
    </w:p>
    <w:p>
      <w:pPr>
        <w:pStyle w:val="BodyText"/>
      </w:pPr>
      <w:r>
        <w:t xml:space="preserve">- Đợi khi ngươi lên Hư Võ Cảnh chưa biết chừng ta đã lại đột phá nữa rồi ấy chứ. Luyện Hư Cảnh chỉ là giai đoạn đầu của Hư Võ Cảnh. Phía sau còn có Hóa Hư Cảnh, Động Hư Cảnh, Hư Võ Đại viên mãn. Khi ngươi lên Luyện Hư Cảnh, chắc chắn ta đã là linh thú cấp Hóa Hư Cảnh rồi, ha ha ha ha…</w:t>
      </w:r>
    </w:p>
    <w:p>
      <w:pPr>
        <w:pStyle w:val="BodyText"/>
      </w:pPr>
      <w:r>
        <w:t xml:space="preserve">Tử Điện Phần Diệm Thú biết không phải Bao Bao đang nói bừa, ai bảo người ta có huyết thống Thái cổ Thần vượn cơ chứ? Huyết thống Thái cổ Thần vượn đó là thứ mà các linh thú khác ngưỡng mộ còn không kịp. Cơ ngộ hay nỗ lực thì Hậu Thiên võ giả còn có cơ hội chứ huyết thống thì chỉ có ở Tiên Thiên cường giả mà thôi!</w:t>
      </w:r>
    </w:p>
    <w:p>
      <w:pPr>
        <w:pStyle w:val="BodyText"/>
      </w:pPr>
      <w:r>
        <w:t xml:space="preserve">- Cô Đơn, Bao Bao là dị chủng, chúng ta không nên so sánh với nó để khỏi buồn rầu. Ngươi so với ta chắc chắn sẽ lên Hư Võ Cảnh sớm hơn. Như vậy thì tâm lý chắc ổn định rồi chứ?</w:t>
      </w:r>
    </w:p>
    <w:p>
      <w:pPr>
        <w:pStyle w:val="BodyText"/>
      </w:pPr>
      <w:r>
        <w:t xml:space="preserve">Tần Vô Song trêu. Bao Bao cười hì hì:</w:t>
      </w:r>
    </w:p>
    <w:p>
      <w:pPr>
        <w:pStyle w:val="BodyText"/>
      </w:pPr>
      <w:r>
        <w:t xml:space="preserve">- Vẫn là Lão Đại có tinh thần hy sinh. Cô Đơn ca, ngươi phải học tập theo Vô Song lão đại.</w:t>
      </w:r>
    </w:p>
    <w:p>
      <w:pPr>
        <w:pStyle w:val="BodyText"/>
      </w:pPr>
      <w:r>
        <w:t xml:space="preserve">Tần Vô Song chuyển chủ đề:</w:t>
      </w:r>
    </w:p>
    <w:p>
      <w:pPr>
        <w:pStyle w:val="BodyText"/>
      </w:pPr>
      <w:r>
        <w:t xml:space="preserve">- Không biết tình hình dưới núi gần đây thế nào?</w:t>
      </w:r>
    </w:p>
    <w:p>
      <w:pPr>
        <w:pStyle w:val="BodyText"/>
      </w:pPr>
      <w:r>
        <w:t xml:space="preserve">Bao Bao cười:</w:t>
      </w:r>
    </w:p>
    <w:p>
      <w:pPr>
        <w:pStyle w:val="BodyText"/>
      </w:pPr>
      <w:r>
        <w:t xml:space="preserve">- Chắc chắn không có chuyện lớn gì. Dù sao thì theo cảm ứng của ta, gần đây Đế quốc Đại La rất bình ổn, không có đại sự gì cả. Lễ sắc phong đã kết thúc, khách khứa nên về cũng đã về hết.</w:t>
      </w:r>
    </w:p>
    <w:p>
      <w:pPr>
        <w:pStyle w:val="BodyText"/>
      </w:pPr>
      <w:r>
        <w:t xml:space="preserve">Tần Vô Song vui mừng, cảm thán:</w:t>
      </w:r>
    </w:p>
    <w:p>
      <w:pPr>
        <w:pStyle w:val="BodyText"/>
      </w:pPr>
      <w:r>
        <w:t xml:space="preserve">- Thăng cấp lên Đế quốc Thượng phẩm có lẽ là nguyện vọng mà tổ tiên các đời Tinh La Điện nằm mơ cũng thấy. Nay cuối cùng đã trở thành hiện thực, tổ tiên các đời cũng được an ủi rồi. Ta tin các vị Điện chủ nhất định cũng rất vui mừng vì ở thế hệ của bọn họ đã thực hiện được mục tiêu vĩ đại đó.</w:t>
      </w:r>
    </w:p>
    <w:p>
      <w:pPr>
        <w:pStyle w:val="BodyText"/>
      </w:pPr>
      <w:r>
        <w:t xml:space="preserve">Tử Điện Phần Diệm Thú lại nói:</w:t>
      </w:r>
    </w:p>
    <w:p>
      <w:pPr>
        <w:pStyle w:val="BodyText"/>
      </w:pPr>
      <w:r>
        <w:t xml:space="preserve">- Họ vui mừng cái gì, nếu không có Lão Đại, nói thẳng, Tinh La Điện chẳng có tư cách sánh ngang hàng với các đệ nhất Tông môn của Đế quốc Thượng phẩm.</w:t>
      </w:r>
    </w:p>
    <w:p>
      <w:pPr>
        <w:pStyle w:val="BodyText"/>
      </w:pPr>
      <w:r>
        <w:t xml:space="preserve">Tần Vô Song nghiêm nghị nói:</w:t>
      </w:r>
    </w:p>
    <w:p>
      <w:pPr>
        <w:pStyle w:val="BodyText"/>
      </w:pPr>
      <w:r>
        <w:t xml:space="preserve">- Cô Đơn, những lời như vậy ngươi không phép nói trước mặt các đồng môn của ta. Tần Vô Song ta là một phần tử của Tinh La Điện. Mỗi một đệ tử Tinh La Điện đều nên dốc sức vì lợi ích của Tông môn.</w:t>
      </w:r>
    </w:p>
    <w:p>
      <w:pPr>
        <w:pStyle w:val="BodyText"/>
      </w:pPr>
      <w:r>
        <w:t xml:space="preserve">Tử Điện Phần Diệm Thú im lặng không nói gì, như đang suy nghĩ điều gì đó. Bao Bao nói:</w:t>
      </w:r>
    </w:p>
    <w:p>
      <w:pPr>
        <w:pStyle w:val="BodyText"/>
      </w:pPr>
      <w:r>
        <w:t xml:space="preserve">- Ta có thể hiểu được suy nghĩ của Vô Song lão đại. Nếu nhân loại không có cảm giác quy tụ về tập thể thì sẽ không có được sức mạnh tập trung. Như thế thì trên Đại lục Thiên Huyền căn bản không có không gian sinh tồn cho nhân loại. Dù là Cấm địa của Thần hay các quốc gia nhân loại thì e là sẽ đều thành thiên hạ của Thú Tộc hết. Cường giả nhân loại sở dĩ có thể kế thừa truyền thống, quan trọng nhất là vì họ có những tố chất mà Thú Tộc không có. Khác với bản năng nguyên thủy của Thú Tộc, nhân loại có sinh tồn dựa vào trí tuệ và sách lược.</w:t>
      </w:r>
    </w:p>
    <w:p>
      <w:pPr>
        <w:pStyle w:val="BodyText"/>
      </w:pPr>
      <w:r>
        <w:t xml:space="preserve">Tần Vô Song nghe Bao Bao nói năng nghiêm túc mà kinh ngạc. Tử Điện Phần Diệm Thú cũng có cảm giác phải nhìn Bao Bao với con mắt khác:</w:t>
      </w:r>
    </w:p>
    <w:p>
      <w:pPr>
        <w:pStyle w:val="BodyText"/>
      </w:pPr>
      <w:r>
        <w:t xml:space="preserve">- Bao Bao, không ngờ đấy. Ngươi còn trẻ tuổi như vậy mà lại có trí tuệ như thế!</w:t>
      </w:r>
    </w:p>
    <w:p>
      <w:pPr>
        <w:pStyle w:val="BodyText"/>
      </w:pPr>
      <w:r>
        <w:t xml:space="preserve">Bao Bao cười hì hi, gãi đầu nói:</w:t>
      </w:r>
    </w:p>
    <w:p>
      <w:pPr>
        <w:pStyle w:val="BodyText"/>
      </w:pPr>
      <w:r>
        <w:t xml:space="preserve">- Những lời này không phải ta tự phân tích được mà là Ngân Hầu Vương hay nói, ta nghe lén nhiều nên nhớ.</w:t>
      </w:r>
    </w:p>
    <w:p>
      <w:pPr>
        <w:pStyle w:val="BodyText"/>
      </w:pPr>
      <w:r>
        <w:t xml:space="preserve">Tần Vô Song bật cười, Bao Bao này cũng thật thành thực. Đương nhiên, dù những lời ấy được ai nói ra thì cũng rất có lý.</w:t>
      </w:r>
    </w:p>
    <w:p>
      <w:pPr>
        <w:pStyle w:val="BodyText"/>
      </w:pPr>
      <w:r>
        <w:t xml:space="preserve">Sự sinh tồn của nhân loại trên Đại lục Thiên Huyền, dù là vấn đề ngoại giao giữa các nước thì cũng phải dựa vào sức mạnh tập trung. Lấy các quốc gia nhân loại làm ví dụ, nếu thế lực lớn của một quốc gia không có bất cứ sức mạnh tập trung hay sức hiệu triệu nào thì cũng như một nắm cát rời rạc. Như thế địa vị của quốc gia đó chắc chắn cũng bị ảnh hưởng.</w:t>
      </w:r>
    </w:p>
    <w:p>
      <w:pPr>
        <w:pStyle w:val="BodyText"/>
      </w:pPr>
      <w:r>
        <w:t xml:space="preserve">Còn về những lời Bao Bao vừa nói, chủ yếu là nói đến vấn đề giữa nhân loại và Thú Tộc. Tần Vô Song biết Đại lục Thiên Huyền có một mâu thuẫn tiềm tàng giữa nhân loại và Thú Tộc. Ánh mắt nhìn về phía chân núi, Tần Vô Song hỏi:</w:t>
      </w:r>
    </w:p>
    <w:p>
      <w:pPr>
        <w:pStyle w:val="BodyText"/>
      </w:pPr>
      <w:r>
        <w:t xml:space="preserve">- Không biết Đại Điện chủ bọn họ có xin được cách khám phá thần thức mà Bao Bao nói từ Cửu Ô Thần Miếu không?</w:t>
      </w:r>
    </w:p>
    <w:p>
      <w:pPr>
        <w:pStyle w:val="BodyText"/>
      </w:pPr>
      <w:r>
        <w:t xml:space="preserve">- Vô Song lão đại, cái đó tên là Khuy Thần Thuật, đừng quên nữa!</w:t>
      </w:r>
    </w:p>
    <w:p>
      <w:pPr>
        <w:pStyle w:val="BodyText"/>
      </w:pPr>
      <w:r>
        <w:t xml:space="preserve">Bao Bao nhắc. Tần Vô Song gật đầu:</w:t>
      </w:r>
    </w:p>
    <w:p>
      <w:pPr>
        <w:pStyle w:val="BodyText"/>
      </w:pPr>
      <w:r>
        <w:t xml:space="preserve">- Chúng ta xuống núi xem sao.</w:t>
      </w:r>
    </w:p>
    <w:p>
      <w:pPr>
        <w:pStyle w:val="BodyText"/>
      </w:pPr>
      <w:r>
        <w:t xml:space="preserve">- Khuy Thần Thuật đó là có thể lấy được từ trong đầu tên thần bí đó vị trí của Chìa khóa Linh lực không? Có được ba Chìa khóa Linh lực là có thể mở đường vào Vô Tận Đông Hải, đúng không?</w:t>
      </w:r>
    </w:p>
    <w:p>
      <w:pPr>
        <w:pStyle w:val="BodyText"/>
      </w:pPr>
      <w:r>
        <w:t xml:space="preserve">- Đúng thế, việc đi Vô Tận Đông Hải rất quan trọng đối với các nước phía Đông, đặc biệt là với Tinh La Điện. Chiếc Chìa khóa Linh lực này, nhất định phải lấy được.</w:t>
      </w:r>
    </w:p>
    <w:p>
      <w:pPr>
        <w:pStyle w:val="BodyText"/>
      </w:pPr>
      <w:r>
        <w:t xml:space="preserve">Bao Bao bóp tay:</w:t>
      </w:r>
    </w:p>
    <w:p>
      <w:pPr>
        <w:pStyle w:val="BodyText"/>
      </w:pPr>
      <w:r>
        <w:t xml:space="preserve">- Lão Đại yên tâm. Ta có một dự cảm chắc chắn sẽ lấy được nó. Dự cảm của ta rất linh nghiệm đó.</w:t>
      </w:r>
    </w:p>
    <w:p>
      <w:pPr>
        <w:pStyle w:val="BodyText"/>
      </w:pPr>
      <w:r>
        <w:t xml:space="preserve">- Lão Đại, đi Vô Tận Đông Hải phải đem ta theo đấy!</w:t>
      </w:r>
    </w:p>
    <w:p>
      <w:pPr>
        <w:pStyle w:val="BodyText"/>
      </w:pPr>
      <w:r>
        <w:t xml:space="preserve">Tử Điện Phần Diệm Thú nói đầy phấn khích.</w:t>
      </w:r>
    </w:p>
    <w:p>
      <w:pPr>
        <w:pStyle w:val="BodyText"/>
      </w:pPr>
      <w:r>
        <w:t xml:space="preserve">- Ta cũng muốn đi!</w:t>
      </w:r>
    </w:p>
    <w:p>
      <w:pPr>
        <w:pStyle w:val="BodyText"/>
      </w:pPr>
      <w:r>
        <w:t xml:space="preserve">Bao Bao cũng nhảy lên. Tần Vô Song cười:</w:t>
      </w:r>
    </w:p>
    <w:p>
      <w:pPr>
        <w:pStyle w:val="BodyText"/>
      </w:pPr>
      <w:r>
        <w:t xml:space="preserve">- Chúng ta xuống núi cái đã. Xem rốt cuộc có được Khuy Thần Thuật không!</w:t>
      </w:r>
    </w:p>
    <w:p>
      <w:pPr>
        <w:pStyle w:val="BodyText"/>
      </w:pPr>
      <w:r>
        <w:t xml:space="preserve">Trở về sơn môn Tinh La Điện, tất cả khách khứa đã về hết. Cả Đế quốc Đại La vẫn chìm trong niềm hân hoan, Tinh La Điện cũng rộn ràng tiếng chúc mừng. Tất cả đệ tử Tinh La Điện đều tập trung trong Tông môn tham dự thời khắc lịch sử này.</w:t>
      </w:r>
    </w:p>
    <w:p>
      <w:pPr>
        <w:pStyle w:val="BodyText"/>
      </w:pPr>
      <w:r>
        <w:t xml:space="preserve">Hỏi đến chuyện Cửu Ô Thần Miếu, Trác Bất Đàn và Truân Trung Trì đều cười ha ha, ánh mắt nhìn Tần Vô Song đầy sự tán thưởng.</w:t>
      </w:r>
    </w:p>
    <w:p>
      <w:pPr>
        <w:pStyle w:val="BodyText"/>
      </w:pPr>
      <w:r>
        <w:t xml:space="preserve">Truân Trung Trì cười:</w:t>
      </w:r>
    </w:p>
    <w:p>
      <w:pPr>
        <w:pStyle w:val="BodyText"/>
      </w:pPr>
      <w:r>
        <w:t xml:space="preserve">- Vô Song, bọn ta nói với Đại Thần tông về Khuy Thần Thuật, hắn nói con hãy đến làm khách Cửu Ô Thần Miếu, hắn sẽ đích thân truyền thụ cho con!</w:t>
      </w:r>
    </w:p>
    <w:p>
      <w:pPr>
        <w:pStyle w:val="BodyText"/>
      </w:pPr>
      <w:r>
        <w:t xml:space="preserve">- Mời con đến làm khách?</w:t>
      </w:r>
    </w:p>
    <w:p>
      <w:pPr>
        <w:pStyle w:val="BodyText"/>
      </w:pPr>
      <w:r>
        <w:t xml:space="preserve">Tần Vô Song thấy mơ hồ, hắn biết Đại Thần tông hành sự rất có mục đích, mời hắn đến Cửu Ô Thần Miếu chắc chắn không phải chuyện đơn giản!</w:t>
      </w:r>
    </w:p>
    <w:p>
      <w:pPr>
        <w:pStyle w:val="Compact"/>
      </w:pPr>
      <w:r>
        <w:t xml:space="preserve">Ủng hộ chỉ với 1 click và 5s ! (adf.ly/4EmoB)</w:t>
      </w:r>
      <w:r>
        <w:br w:type="textWrapping"/>
      </w:r>
      <w:r>
        <w:br w:type="textWrapping"/>
      </w:r>
    </w:p>
    <w:p>
      <w:pPr>
        <w:pStyle w:val="Heading2"/>
      </w:pPr>
      <w:bookmarkStart w:id="418" w:name="chương-396"/>
      <w:bookmarkEnd w:id="418"/>
      <w:r>
        <w:t xml:space="preserve">396. Chương 39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96: Thiên Tứ Vương Phủ.</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hấy Tần Vô Song có phần do dự, Trác Bất Đàn mỉm cười nói:</w:t>
      </w:r>
    </w:p>
    <w:p>
      <w:pPr>
        <w:pStyle w:val="BodyText"/>
      </w:pPr>
      <w:r>
        <w:t xml:space="preserve">- Vô Song, con không muốn đi à?</w:t>
      </w:r>
    </w:p>
    <w:p>
      <w:pPr>
        <w:pStyle w:val="BodyText"/>
      </w:pPr>
      <w:r>
        <w:t xml:space="preserve">Tần Vô Song lắc đầu:</w:t>
      </w:r>
    </w:p>
    <w:p>
      <w:pPr>
        <w:pStyle w:val="BodyText"/>
      </w:pPr>
      <w:r>
        <w:t xml:space="preserve">- Đệ tử trước nay không có qua lại gì với Đại Thần tông, lần này hắn chỉ đích danh mời con đến làm khách là vì lý do gì chứ?</w:t>
      </w:r>
    </w:p>
    <w:p>
      <w:pPr>
        <w:pStyle w:val="BodyText"/>
      </w:pPr>
      <w:r>
        <w:t xml:space="preserve">Trác Bất Đàn và Truân Trung Trì lại nhìn nhau cười lớn.</w:t>
      </w:r>
    </w:p>
    <w:p>
      <w:pPr>
        <w:pStyle w:val="BodyText"/>
      </w:pPr>
      <w:r>
        <w:t xml:space="preserve">Truân Trung Trì cảm thán:</w:t>
      </w:r>
    </w:p>
    <w:p>
      <w:pPr>
        <w:pStyle w:val="BodyText"/>
      </w:pPr>
      <w:r>
        <w:t xml:space="preserve">- Vô Song, trận chiến với Tả Thiên Tứ, cả Cửu Ô Thần Miếu và Đế Thích Cung đều đã thấy. Nay địa vị của con ở các quốc gia nhân loại e là đã vượt qua cả ta và Đại Điện chủ. Trong mắt Đại Thần tông và Chu Đồng, đương nhiên con đáng để kết giao, hơn nữa lại là người nhất thiết phải kết giao. Nay Đế quốc Đại La ta và họ đều là Đế quốc Thượng phẩm, sau này chắc chắn còn nhiều cơ hội giao tiếp. Trong bất cứ chuyện gì họ đều không thể tránh được cái tên Tần Vô Song. Vì thế Đại Thần tông mời con cũng là một cách thể hiện thái độ.</w:t>
      </w:r>
    </w:p>
    <w:p>
      <w:pPr>
        <w:pStyle w:val="BodyText"/>
      </w:pPr>
      <w:r>
        <w:t xml:space="preserve">Trác Bất Đàn gật đầu mỉm cười, hiển nhiên là đồng ý với quan điểm của Truân Trung Trì. Ở Tinh La Điện, với địa vị của Tần Vô Song và hai vị Điện chủ hiện giờ, giữa họ cũng không cần phải che giấu những lời như vậy nữa.</w:t>
      </w:r>
    </w:p>
    <w:p>
      <w:pPr>
        <w:pStyle w:val="BodyText"/>
      </w:pPr>
      <w:r>
        <w:t xml:space="preserve">Tần Vô Song trầm ngâm:</w:t>
      </w:r>
    </w:p>
    <w:p>
      <w:pPr>
        <w:pStyle w:val="BodyText"/>
      </w:pPr>
      <w:r>
        <w:t xml:space="preserve">- Nếu vậy thì đệ tử sẽ đi một chuyến. Lần trước có được Cửu Ô Quốc Sĩ Lệnh, cũng từng có được chút lợi ích từ Cửu Ô Thần Miếu. Cứ coi như kết giao thiện duyên.</w:t>
      </w:r>
    </w:p>
    <w:p>
      <w:pPr>
        <w:pStyle w:val="BodyText"/>
      </w:pPr>
      <w:r>
        <w:t xml:space="preserve">- Ừm, Vô Song, chuyến đi này con đi là vì Tinh La Điện. Tạo quan hệ tốt với Cửu Ô Thần Miếu, với Tinh La Điện ta cũng không phải chuyện gì xấu.</w:t>
      </w:r>
    </w:p>
    <w:p>
      <w:pPr>
        <w:pStyle w:val="BodyText"/>
      </w:pPr>
      <w:r>
        <w:t xml:space="preserve">Tần Vô Song nói:</w:t>
      </w:r>
    </w:p>
    <w:p>
      <w:pPr>
        <w:pStyle w:val="BodyText"/>
      </w:pPr>
      <w:r>
        <w:t xml:space="preserve">- Vâng, có điều đệ tử muốn về Bách Việt Quốc xử lý một vài chuyện rồi mới đi.</w:t>
      </w:r>
    </w:p>
    <w:p>
      <w:pPr>
        <w:pStyle w:val="BodyText"/>
      </w:pPr>
      <w:r>
        <w:t xml:space="preserve">- Cái này tùy con sắp xếp.</w:t>
      </w:r>
    </w:p>
    <w:p>
      <w:pPr>
        <w:pStyle w:val="BodyText"/>
      </w:pPr>
      <w:r>
        <w:t xml:space="preserve">Truân Trung Trì cười:</w:t>
      </w:r>
    </w:p>
    <w:p>
      <w:pPr>
        <w:pStyle w:val="BodyText"/>
      </w:pPr>
      <w:r>
        <w:t xml:space="preserve">- Hồi con mới nhập môn, bọn ta cũng đã hứa là không ràng buộc hành động của con. Nay con đã trưởng thành, là niềm tự hào của Tinh La Điện, đương nhiên bọn ta càng không ràng buộc gì.</w:t>
      </w:r>
    </w:p>
    <w:p>
      <w:pPr>
        <w:pStyle w:val="BodyText"/>
      </w:pPr>
      <w:r>
        <w:t xml:space="preserve">Trác Bất Đàn trịnh trọng gật đầu:</w:t>
      </w:r>
    </w:p>
    <w:p>
      <w:pPr>
        <w:pStyle w:val="BodyText"/>
      </w:pPr>
      <w:r>
        <w:t xml:space="preserve">- Vô Song, ý của sư phụ con chính là ý của năm vị Điện chủ bọn ta. Con có thiên phú dị thường, phúc duyên thâm hậu, tiền đồ của con là không thể đo đếm. Tinh La Điện này cuối cùng cũng không thể giữ chân con được. Bọn ta chỉ hy vọng sau này khi con đã bay cao vẫn nhớ gốc của con ở Tinh La Điện mà thôi.</w:t>
      </w:r>
    </w:p>
    <w:p>
      <w:pPr>
        <w:pStyle w:val="BodyText"/>
      </w:pPr>
      <w:r>
        <w:t xml:space="preserve">Truân Trung Trì ánh mắt cũng đầy sự kỳ vọng, giọng bồi hồi:</w:t>
      </w:r>
    </w:p>
    <w:p>
      <w:pPr>
        <w:pStyle w:val="BodyText"/>
      </w:pPr>
      <w:r>
        <w:t xml:space="preserve">- Đúng thế Vô Song, nay ta chỉ có một yêu cầu với con, đó là đừng quên gốc rễ!</w:t>
      </w:r>
    </w:p>
    <w:p>
      <w:pPr>
        <w:pStyle w:val="BodyText"/>
      </w:pPr>
      <w:r>
        <w:t xml:space="preserve">Tần Vô Song nghiêm trang nói:</w:t>
      </w:r>
    </w:p>
    <w:p>
      <w:pPr>
        <w:pStyle w:val="BodyText"/>
      </w:pPr>
      <w:r>
        <w:t xml:space="preserve">- Nhị vị Điện chủ, đệ tử Vô Song dù sau này thế nào, một ngày là đệ tử Tinh La Điện thì cả đời là người của Tinh La Điện.</w:t>
      </w:r>
    </w:p>
    <w:p>
      <w:pPr>
        <w:pStyle w:val="BodyText"/>
      </w:pPr>
      <w:r>
        <w:t xml:space="preserve">Truân Trung Trì cười lớn:</w:t>
      </w:r>
    </w:p>
    <w:p>
      <w:pPr>
        <w:pStyle w:val="BodyText"/>
      </w:pPr>
      <w:r>
        <w:t xml:space="preserve">- Tốt, Truân mỗ sớm đã nhìn ra đứa trẻ này có một trái tim nồng hậu, chắc chắn sẽ không quên gốc. Vô Song, ta và Đại Điện chủ đều cho rằng con đường sau này của con là ở Cấm địa của Thần, thậm chí là cả Tinh Hà rộng lớn vô tận. Có thể một kỳ tích đã được sinh ra ở Tinh La Điện chúng ta. Vô Song, đừng cảm thấy áp lực gì cả, toàn lực giải phóng sức mạnh của con. Tinh Hà xa đến đâu thì con sẽ đi được xa đến đó. Đừng sợ hãi, đừng e dè, hãy dốc hết sức.</w:t>
      </w:r>
    </w:p>
    <w:p>
      <w:pPr>
        <w:pStyle w:val="BodyText"/>
      </w:pPr>
      <w:r>
        <w:t xml:space="preserve">- Đúng thế, Tinh La Điện có được đệ tử như con, dù ngày nào đó phải trả giá thì Tinh La Điện cũng không hối hận.</w:t>
      </w:r>
    </w:p>
    <w:p>
      <w:pPr>
        <w:pStyle w:val="BodyText"/>
      </w:pPr>
      <w:r>
        <w:t xml:space="preserve">Trác Bất Đàn nói kiên quyết, chắc như đinh đóng cột.</w:t>
      </w:r>
    </w:p>
    <w:p>
      <w:pPr>
        <w:pStyle w:val="BodyText"/>
      </w:pPr>
      <w:r>
        <w:t xml:space="preserve">Ý của Trác Bất Đàn rất rõ ràng, là nhắc nhở Tần Vô Song đừng để Tinh La Điện trở thành gánh nặng, dù sau này Tinh La Điện có gặp phải sự báo thù, phải trả giá thế nào cũng không sao. Chỉ cần Tần Vô Song còn, chỉ cần hắn không ngừng bay cao, Tinh La Điện dù phải trả giá thì sẽ có ngày lấy lại gấp mười lần.</w:t>
      </w:r>
    </w:p>
    <w:p>
      <w:pPr>
        <w:pStyle w:val="BodyText"/>
      </w:pPr>
      <w:r>
        <w:t xml:space="preserve">Điều này không cần phải nói rõ ra, trong lòng có sự thấu hiểu, Tần Vô Song và hai vị Điện chủ trao đổi ánh mắt là hiểu tất cả. Tần Vô Song gật đầu:</w:t>
      </w:r>
    </w:p>
    <w:p>
      <w:pPr>
        <w:pStyle w:val="BodyText"/>
      </w:pPr>
      <w:r>
        <w:t xml:space="preserve">- Đệ tử hiểu!</w:t>
      </w:r>
    </w:p>
    <w:p>
      <w:pPr>
        <w:pStyle w:val="BodyText"/>
      </w:pPr>
      <w:r>
        <w:t xml:space="preserve">o0o</w:t>
      </w:r>
    </w:p>
    <w:p>
      <w:pPr>
        <w:pStyle w:val="BodyText"/>
      </w:pPr>
      <w:r>
        <w:t xml:space="preserve">Bái biệt hai vị Điện chủ rồi từ biệt các đồng môn, Tần Vô Song trở về nhà.</w:t>
      </w:r>
    </w:p>
    <w:p>
      <w:pPr>
        <w:pStyle w:val="BodyText"/>
      </w:pPr>
      <w:r>
        <w:t xml:space="preserve">Mỗi lần trở về cảm xúc lại mỗi khác. Tần Vô Song nay đã không còn như những lần trước còn nhiều điều nghi ngờ nữa.</w:t>
      </w:r>
    </w:p>
    <w:p>
      <w:pPr>
        <w:pStyle w:val="BodyText"/>
      </w:pPr>
      <w:r>
        <w:t xml:space="preserve">Tần Vô Song hiện nay đã vang danh khắp thiên hạ, trên dưới Bách Việt Quốc đều đã truyền khắp nơi sự thần dũng của Tần Vô Song. Lần trước về Bách Việt Quốc, Tần Vô Song rất lặng lẽ trở về Vương phủ.</w:t>
      </w:r>
    </w:p>
    <w:p>
      <w:pPr>
        <w:pStyle w:val="BodyText"/>
      </w:pPr>
      <w:r>
        <w:t xml:space="preserve">Lần này đương nhiên Tần Vô Song cũng không làm lớn. Hắn biết với danh tiếng và địa vị hiện nay của mình, nếu nghiêm chỉnh tiếp đón thì quá rắc rối, chỉ lãng phí thời gian và công sức.</w:t>
      </w:r>
    </w:p>
    <w:p>
      <w:pPr>
        <w:pStyle w:val="BodyText"/>
      </w:pPr>
      <w:r>
        <w:t xml:space="preserve">Địa vị của Bách Việt Quốc hiện nay ở Đế quốc Đại La cũng rất cao. Đặc biệt là Thiên Tứ Vương Phủ, được Hoàng thất Đế quốc Đại La sắc phong là Bình Đẳng Vương. Đừng nói Bách Việt Quốc không cần tham bái Hoàng đế Bách Việt Quốc, mà dù gặp Hoàng đế Đế quốc Đại La cũng không cần tham bái.</w:t>
      </w:r>
    </w:p>
    <w:p>
      <w:pPr>
        <w:pStyle w:val="BodyText"/>
      </w:pPr>
      <w:r>
        <w:t xml:space="preserve">Phong hiệu của Thiên Tứ Vương vẫn không đổi, nhưng Thiên Tứ Vương nay đã có địa vị cao hơn Thiên Tứ Vương trước đây. Đạt Hề Minh cũng được ban Đại La Quốc Sĩ Lệnh, địa vị cũng rất cao.</w:t>
      </w:r>
    </w:p>
    <w:p>
      <w:pPr>
        <w:pStyle w:val="BodyText"/>
      </w:pPr>
      <w:r>
        <w:t xml:space="preserve">Tần Tụ cũng được phong thưởng tương ứng, ngay tiểu Thành Thành cũng được phong thưởng Đông Lâm Hầu. Ngay Đạt Hề Thế gia địa vị cũng được nâng cao, ở Thiên Tứ Vương Phủ, cùng với Tây Môn Đại phiệt và Đồng gia là ba thế lực lớn. Như vậy, địa vị và thế lực của Thiên Tứ Vương Phủ có thể nói là lên như diều gặp gió.</w:t>
      </w:r>
    </w:p>
    <w:p>
      <w:pPr>
        <w:pStyle w:val="BodyText"/>
      </w:pPr>
      <w:r>
        <w:t xml:space="preserve">Đúng là có thể nói là ‘một người làm quan cả họ được nhờ’. Đương nhiên đây là phần thưởng cho Tần Vô Song cũng như cho Thiên Tứ Vương Phủ. Dù gì Thiên Tứ Vương Phủ nay cũng có hai vị Tiên Thiên cường giả - Tần Liên Sơn và Đạt Hề Minh.</w:t>
      </w:r>
    </w:p>
    <w:p>
      <w:pPr>
        <w:pStyle w:val="BodyText"/>
      </w:pPr>
      <w:r>
        <w:t xml:space="preserve">Hoàng thất Bách Việt Quốc đương nhiên không có bất cứ điều gì không phục. Thiên Tứ Vương Phủ nay tuy trên danh nghĩa là Vương tộc của Bách Việt Quốc nhưng về địa vị kỳ thực đã vượt qua Hoàng thất.</w:t>
      </w:r>
    </w:p>
    <w:p>
      <w:pPr>
        <w:pStyle w:val="BodyText"/>
      </w:pPr>
      <w:r>
        <w:t xml:space="preserve">Có điều trong tình hình đó Hoàng thất Bách Việt Quốc vẫn rất thức thời, biết rằng mọi thứ căn bản không thể thay đổi, chỉ có thể chấp nhận. Cũng may Thiên Tứ Vương Phủ không quá đà, không làm ra vẻ với Hoàng thất Bách Việt Quốc.</w:t>
      </w:r>
    </w:p>
    <w:p>
      <w:pPr>
        <w:pStyle w:val="BodyText"/>
      </w:pPr>
      <w:r>
        <w:t xml:space="preserve">Tần Vô Song lặng lẽ trở về Thiên Tứ Vương Phủ.</w:t>
      </w:r>
    </w:p>
    <w:p>
      <w:pPr>
        <w:pStyle w:val="BodyText"/>
      </w:pPr>
      <w:r>
        <w:t xml:space="preserve">Đến nay công cuộc xây dựng Thiên Tứ Vương Phủ đã gần đến giai đoạn kết thúc. Chủ thể Vương Thành đã xây xong, chỉ còn cần hoàn thiện một số chi tiết nữa.</w:t>
      </w:r>
    </w:p>
    <w:p>
      <w:pPr>
        <w:pStyle w:val="BodyText"/>
      </w:pPr>
      <w:r>
        <w:t xml:space="preserve">Còn Thiên Tứ Vương Phủ thì đã xây xong, trong sự rộng rãi khoáng đạt cũng không thiếu sự thâm u huyền bí.</w:t>
      </w:r>
    </w:p>
    <w:p>
      <w:pPr>
        <w:pStyle w:val="BodyText"/>
      </w:pPr>
      <w:r>
        <w:t xml:space="preserve">Sau khi về Tần Vô Song về đến Thiên Tứ Vương Phủ, Tần Liên Sơn hạ lệnh tất cả không được để lộ tin Vô Song Hầu trở về, tránh việc các thế lực của Bách Việt Quốc nghe tin sẽ đến làm phiền tới niềm vui đoàn tụ của cả nhà Tần gia. Tần Vô Song gặp lại người nhà, sự thay đổi cũng rất rõ ràng.</w:t>
      </w:r>
    </w:p>
    <w:p>
      <w:pPr>
        <w:pStyle w:val="BodyText"/>
      </w:pPr>
      <w:r>
        <w:t xml:space="preserve">Trong bữa tiệc tối, Tần Tụ cười nói:</w:t>
      </w:r>
    </w:p>
    <w:p>
      <w:pPr>
        <w:pStyle w:val="BodyText"/>
      </w:pPr>
      <w:r>
        <w:t xml:space="preserve">- Vô Song, tỷ tỷ tính thấy cơ bản mỗi năm đệ về nhà một lần, hơn nữa đều về gần cuối năm. Năm nay lại sớm hơn, có phải định ở lại nhà lâu hơn không?</w:t>
      </w:r>
    </w:p>
    <w:p>
      <w:pPr>
        <w:pStyle w:val="BodyText"/>
      </w:pPr>
      <w:r>
        <w:t xml:space="preserve">Tần Vô Song cười:</w:t>
      </w:r>
    </w:p>
    <w:p>
      <w:pPr>
        <w:pStyle w:val="BodyText"/>
      </w:pPr>
      <w:r>
        <w:t xml:space="preserve">- Nói ra cũng thật tình cờ. Phụ thân, tỷ phu, con thấy cảnh giới Tiên Thiên của hai người đã rất vững. Xem ra Thúy Ngọc Băng Tâm Quả không hổ là thần vật ngàn năm. Không quá ba năm, hai người chắc chắn sẽ có tu vi Trung Linh Võ Cảnh.</w:t>
      </w:r>
    </w:p>
    <w:p>
      <w:pPr>
        <w:pStyle w:val="BodyText"/>
      </w:pPr>
      <w:r>
        <w:t xml:space="preserve">Tần Vô Song lại nhìn tỷ tỷ Tần Tụ, cười:</w:t>
      </w:r>
    </w:p>
    <w:p>
      <w:pPr>
        <w:pStyle w:val="BodyText"/>
      </w:pPr>
      <w:r>
        <w:t xml:space="preserve">- Tỷ, có lẽ tỷ nằm mơ cũng không ngờ lại có ngày mình bước trên con đường tu luyện đúng không?</w:t>
      </w:r>
    </w:p>
    <w:p>
      <w:pPr>
        <w:pStyle w:val="BodyText"/>
      </w:pPr>
      <w:r>
        <w:t xml:space="preserve">Tần Tụ khẽ cười:</w:t>
      </w:r>
    </w:p>
    <w:p>
      <w:pPr>
        <w:pStyle w:val="BodyText"/>
      </w:pPr>
      <w:r>
        <w:t xml:space="preserve">- Tỷ không thích tu luyện, nhưng tỷ phu đệ nói tu luyện rất tốt, không được phụ lòng tốt của đệ. Vậy là mỗi ngày tỷ đều theo tỷ phu đệ tu luyện.</w:t>
      </w:r>
    </w:p>
    <w:p>
      <w:pPr>
        <w:pStyle w:val="BodyText"/>
      </w:pPr>
      <w:r>
        <w:t xml:space="preserve">- Tỷ phu cũng là một danh sư. Tỷ à, tuy tỷ không trải qua hai tầng cảnh giới Hậu Thiên là Lực Võ Cảnh và Chân Võ Cảnh, nhưng được Thúy Ngọc Băng Tâm Quả cải tạo cơ thể nên bước đầu tỷ đã là Tiên Thiên cường giả. Bất luận là cơ thể hay kinh mạch đều là có cảnh giới Tiên Thiên cả. Nay đan điền của tỷ đã dần hình thành, đệ nghĩ trong vòng ba năm cũng có thể củng cố cảnh giới Tiên Thiên. Tỷ không muốn tu luyện, nhưng e là sức mạnh này cũng đủ để những người tu luyện khác phải khâm phục rồi. Có điều, tỷ tỷ đừng để lộ điều này cho người ngoài biết thì tốt hơn.</w:t>
      </w:r>
    </w:p>
    <w:p>
      <w:pPr>
        <w:pStyle w:val="BodyText"/>
      </w:pPr>
      <w:r>
        <w:t xml:space="preserve">Tần Tụ gật đầu:</w:t>
      </w:r>
    </w:p>
    <w:p>
      <w:pPr>
        <w:pStyle w:val="BodyText"/>
      </w:pPr>
      <w:r>
        <w:t xml:space="preserve">- Tỷ phu đệ cũng nói vậy.</w:t>
      </w:r>
    </w:p>
    <w:p>
      <w:pPr>
        <w:pStyle w:val="BodyText"/>
      </w:pPr>
      <w:r>
        <w:t xml:space="preserve">Đạt Hề Minh nói:</w:t>
      </w:r>
    </w:p>
    <w:p>
      <w:pPr>
        <w:pStyle w:val="BodyText"/>
      </w:pPr>
      <w:r>
        <w:t xml:space="preserve">- Tụ muội, muội có ngay được điều kiện Tiên Thiên, chưa củng cố cảnh giới Tiên Thiên cũng giống như tự nhiên có một đống của cải nhưng không biết dùng thế nào. Vì thế tạm thời không được để lộ ra ngoài tránh việc có kẻ có ý đồ xấu.</w:t>
      </w:r>
    </w:p>
    <w:p>
      <w:pPr>
        <w:pStyle w:val="BodyText"/>
      </w:pPr>
      <w:r>
        <w:t xml:space="preserve">Tần Liên Sơn cũng gật đầu:</w:t>
      </w:r>
    </w:p>
    <w:p>
      <w:pPr>
        <w:pStyle w:val="BodyText"/>
      </w:pPr>
      <w:r>
        <w:t xml:space="preserve">- Lòng người khó đoán, vì một cái cảnh giới Tiên Thiên mà có biết bao nhiêu cường giả phát điên. Minh nhi và Vô Song nói không sai.</w:t>
      </w:r>
    </w:p>
    <w:p>
      <w:pPr>
        <w:pStyle w:val="BodyText"/>
      </w:pPr>
      <w:r>
        <w:t xml:space="preserve">Tần Tụ là người hiền lành, chưa hề trải qua sự hiểm ác phong ba của thế tục nên không có cảm giác sâu sắc về những gì họ nói. Nghe ba người đều nói thế Tần Tụ cười:</w:t>
      </w:r>
    </w:p>
    <w:p>
      <w:pPr>
        <w:pStyle w:val="BodyText"/>
      </w:pPr>
      <w:r>
        <w:t xml:space="preserve">- Được rồi, con sẽ không để lộ đâu. Con toàn ở trong Vương phủ, có mọi người ở đây, chuyện đó không cần con phải lo.</w:t>
      </w:r>
    </w:p>
    <w:p>
      <w:pPr>
        <w:pStyle w:val="BodyText"/>
      </w:pPr>
      <w:r>
        <w:t xml:space="preserve">Tần Vô Song cười:</w:t>
      </w:r>
    </w:p>
    <w:p>
      <w:pPr>
        <w:pStyle w:val="BodyText"/>
      </w:pPr>
      <w:r>
        <w:t xml:space="preserve">- Tỷ tỷ cũng không phải người khoe khoang, điều này đệ biết.</w:t>
      </w:r>
    </w:p>
    <w:p>
      <w:pPr>
        <w:pStyle w:val="BodyText"/>
      </w:pPr>
      <w:r>
        <w:t xml:space="preserve">- Ừm, vẫn là đệ đệ tốt hiểu tỷ tỷ!</w:t>
      </w:r>
    </w:p>
    <w:p>
      <w:pPr>
        <w:pStyle w:val="BodyText"/>
      </w:pPr>
      <w:r>
        <w:t xml:space="preserve">- Mẹ, con cũng hiểu mẹ a!</w:t>
      </w:r>
    </w:p>
    <w:p>
      <w:pPr>
        <w:pStyle w:val="BodyText"/>
      </w:pPr>
      <w:r>
        <w:t xml:space="preserve">Tiểu Thành Thành từ nãy vẫn ngồi ăn bỗng nói.</w:t>
      </w:r>
    </w:p>
    <w:p>
      <w:pPr>
        <w:pStyle w:val="BodyText"/>
      </w:pPr>
      <w:r>
        <w:t xml:space="preserve">Tiểu Thành Thành đã hơn hai tuổi, cũng cao lên không ít, nhưng vẫn là đứa trẻ con. Tần Vô Song véo mũi tiểu Thành Thành:</w:t>
      </w:r>
    </w:p>
    <w:p>
      <w:pPr>
        <w:pStyle w:val="BodyText"/>
      </w:pPr>
      <w:r>
        <w:t xml:space="preserve">- Thành Thành, nói lâu như vậy quên mất tiểu tài chủ con, con giàu hơn cả mẹ đấy!</w:t>
      </w:r>
    </w:p>
    <w:p>
      <w:pPr>
        <w:pStyle w:val="BodyText"/>
      </w:pPr>
      <w:r>
        <w:t xml:space="preserve">Thành Thành không hiểu, chớp chớp mắt:</w:t>
      </w:r>
    </w:p>
    <w:p>
      <w:pPr>
        <w:pStyle w:val="BodyText"/>
      </w:pPr>
      <w:r>
        <w:t xml:space="preserve">- Cậu à, tại sao con lại giàu hơn mẹ?</w:t>
      </w:r>
    </w:p>
    <w:p>
      <w:pPr>
        <w:pStyle w:val="BodyText"/>
      </w:pPr>
      <w:r>
        <w:t xml:space="preserve">Tần Vô Song cười ha ha, khi Thành Thành mới một tuổi, cơ thể đều mới ở giai đoạn sơ sinh, nên sự hấp thụ Thúy Ngọc Băng Tâm Quả cũng đầy đủ hơn người lớn. Tuy bốn người chia nhau hai quả nhưng Thành Thành hấp thụ được nhiều nhất.</w:t>
      </w:r>
    </w:p>
    <w:p>
      <w:pPr>
        <w:pStyle w:val="BodyText"/>
      </w:pPr>
      <w:r>
        <w:t xml:space="preserve">- Thành Thành, hai năm nữa cậu sẽ đưa con đi học võ, chịu không?</w:t>
      </w:r>
    </w:p>
    <w:p>
      <w:pPr>
        <w:pStyle w:val="BodyText"/>
      </w:pPr>
      <w:r>
        <w:t xml:space="preserve">Tần Vô Song cười nói.</w:t>
      </w:r>
    </w:p>
    <w:p>
      <w:pPr>
        <w:pStyle w:val="BodyText"/>
      </w:pPr>
      <w:r>
        <w:t xml:space="preserve">Thành Thành cười hi hi:</w:t>
      </w:r>
    </w:p>
    <w:p>
      <w:pPr>
        <w:pStyle w:val="BodyText"/>
      </w:pPr>
      <w:r>
        <w:t xml:space="preserve">- Cậu à, sao lại phải hai năm nữa? Con muốn học võ bây giờ. Mẹ bảo cậu là người lợi hại nhất thiên hạ, theo cậu học võ, sau này Thành Thành cũng lợi hại giống cậu.</w:t>
      </w:r>
    </w:p>
    <w:p>
      <w:pPr>
        <w:pStyle w:val="BodyText"/>
      </w:pPr>
      <w:r>
        <w:t xml:space="preserve">Nhìn Thành Thành như vậy mọi người đều bật cười, không khí vô cùng sôi nổi. Ánh mắt Tần Tụ bỗng dừng lại ở bên cạnh Tần Vô Song:</w:t>
      </w:r>
    </w:p>
    <w:p>
      <w:pPr>
        <w:pStyle w:val="BodyText"/>
      </w:pPr>
      <w:r>
        <w:t xml:space="preserve">- Vô Song, vị thiếu niên đây là đồng môn của đệ à?</w:t>
      </w:r>
    </w:p>
    <w:p>
      <w:pPr>
        <w:pStyle w:val="Compact"/>
      </w:pPr>
      <w:r>
        <w:t xml:space="preserve">Tần Vô Song bật cười, đây là lần đầu tiên Bao Bao gặp người khác với hình dạng nhân loại, vì thế nó có phần lo lắng, trong tiệc rượu vô cùng thận trọng, sợ để lộ bản tính của loài khỉ. Nghe Tần Tụ hỏi, Bao Bao chớp chớp mắt, giơ tay quệt mồ hôi trán.</w:t>
      </w:r>
      <w:r>
        <w:br w:type="textWrapping"/>
      </w:r>
      <w:r>
        <w:br w:type="textWrapping"/>
      </w:r>
    </w:p>
    <w:p>
      <w:pPr>
        <w:pStyle w:val="Heading2"/>
      </w:pPr>
      <w:bookmarkStart w:id="419" w:name="chương-397"/>
      <w:bookmarkEnd w:id="419"/>
      <w:r>
        <w:t xml:space="preserve">397. Chương 39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97: Nói chuyện nhân duyê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thấy vậy thì cười lớn:</w:t>
      </w:r>
    </w:p>
    <w:p>
      <w:pPr>
        <w:pStyle w:val="BodyText"/>
      </w:pPr>
      <w:r>
        <w:t xml:space="preserve">- Tỷ tỷ có thấy động tác vừa rồi quen không?</w:t>
      </w:r>
    </w:p>
    <w:p>
      <w:pPr>
        <w:pStyle w:val="BodyText"/>
      </w:pPr>
      <w:r>
        <w:t xml:space="preserve">Bao Bao cười hì hì, lại gãi gãi đầu:</w:t>
      </w:r>
    </w:p>
    <w:p>
      <w:pPr>
        <w:pStyle w:val="BodyText"/>
      </w:pPr>
      <w:r>
        <w:t xml:space="preserve">- Vô Song lão đại lại chọc ta rồi!</w:t>
      </w:r>
    </w:p>
    <w:p>
      <w:pPr>
        <w:pStyle w:val="BodyText"/>
      </w:pPr>
      <w:r>
        <w:t xml:space="preserve">Tần Tụ ngẩn ra, mắt mở to nhìn Bao Bao, nghe giọng nói này có hơi quen, động tác này hình như thấy ở đâu rồi. Tần Liên Sơn và Đạt Hề Minh cũng nhìn gã thiếu niên với ánh mắt không tin được. Nhưng tiểu Thành Thành thì mắt bỗng sáng lên:</w:t>
      </w:r>
    </w:p>
    <w:p>
      <w:pPr>
        <w:pStyle w:val="BodyText"/>
      </w:pPr>
      <w:r>
        <w:t xml:space="preserve">- Mẹ, là Bao Bao!</w:t>
      </w:r>
    </w:p>
    <w:p>
      <w:pPr>
        <w:pStyle w:val="BodyText"/>
      </w:pPr>
      <w:r>
        <w:t xml:space="preserve">Bao Bao cười hì hì:</w:t>
      </w:r>
    </w:p>
    <w:p>
      <w:pPr>
        <w:pStyle w:val="BodyText"/>
      </w:pPr>
      <w:r>
        <w:t xml:space="preserve">- Thành Thành sao lại biết là ta?</w:t>
      </w:r>
    </w:p>
    <w:p>
      <w:pPr>
        <w:pStyle w:val="BodyText"/>
      </w:pPr>
      <w:r>
        <w:t xml:space="preserve">Thành Thành chu môi:</w:t>
      </w:r>
    </w:p>
    <w:p>
      <w:pPr>
        <w:pStyle w:val="BodyText"/>
      </w:pPr>
      <w:r>
        <w:t xml:space="preserve">- Thành Thành từng nghe giọng Bao Bao, đương nhiên là nhớ!</w:t>
      </w:r>
    </w:p>
    <w:p>
      <w:pPr>
        <w:pStyle w:val="BodyText"/>
      </w:pPr>
      <w:r>
        <w:t xml:space="preserve">Tần Vô Song kinh ngạc. Một năm trước Thành Thành gặp Bao Bao, tuy có chơi với nhau nhiều ngày, nhưng lúc đó Thành Thành mới hơn một tuổi vậy mà nhớ được giọng nói. Đúng là có trí nhớ siêu phàm!</w:t>
      </w:r>
    </w:p>
    <w:p>
      <w:pPr>
        <w:pStyle w:val="BodyText"/>
      </w:pPr>
      <w:r>
        <w:t xml:space="preserve">Nghĩ đến đây Tần Vô Song thấy mừng, xem ra đứa trẻ Thành Thành này thiên phú cũng không tệ, cũng là một thiên tài đây. Nếu thật như thế, cộng thêm với tác dụng của Thúy Ngọc Băng Tâm Quả thì tiền đồ của Thành Thành sẽ vô cùng tươi sáng.</w:t>
      </w:r>
    </w:p>
    <w:p>
      <w:pPr>
        <w:pStyle w:val="BodyText"/>
      </w:pPr>
      <w:r>
        <w:t xml:space="preserve">Tần Tụ lắp bắp nói:</w:t>
      </w:r>
    </w:p>
    <w:p>
      <w:pPr>
        <w:pStyle w:val="BodyText"/>
      </w:pPr>
      <w:r>
        <w:t xml:space="preserve">- Vô Song, đây… đây sao lại là Bao Bao? Bao Bao không phải là một chú khỉ sao?</w:t>
      </w:r>
    </w:p>
    <w:p>
      <w:pPr>
        <w:pStyle w:val="BodyText"/>
      </w:pPr>
      <w:r>
        <w:t xml:space="preserve">Bao Bao nghe Tần Tụ nói vậy biết mọi người vẫn chưa nhận ra mình. Như vậy có nghĩa là nó luyện hình cũng rất thành công. Nghĩ thế, Bao Bao không khỏi đắc ý:</w:t>
      </w:r>
    </w:p>
    <w:p>
      <w:pPr>
        <w:pStyle w:val="BodyText"/>
      </w:pPr>
      <w:r>
        <w:t xml:space="preserve">- Tần Tụ tỷ tỷ, không nhận ra ta thật sao?</w:t>
      </w:r>
    </w:p>
    <w:p>
      <w:pPr>
        <w:pStyle w:val="BodyText"/>
      </w:pPr>
      <w:r>
        <w:t xml:space="preserve">Tần Tụ lắc đầu, vẻ mặt còn đầy nghi hoặc:</w:t>
      </w:r>
    </w:p>
    <w:p>
      <w:pPr>
        <w:pStyle w:val="BodyText"/>
      </w:pPr>
      <w:r>
        <w:t xml:space="preserve">- Bao Bao, là ngươi thật chứ?</w:t>
      </w:r>
    </w:p>
    <w:p>
      <w:pPr>
        <w:pStyle w:val="BodyText"/>
      </w:pPr>
      <w:r>
        <w:t xml:space="preserve">- Chính là ta đây! Ha ha… mọi người đều không nhận ra ta sao?</w:t>
      </w:r>
    </w:p>
    <w:p>
      <w:pPr>
        <w:pStyle w:val="BodyText"/>
      </w:pPr>
      <w:r>
        <w:t xml:space="preserve">Bao Bao mặt mày hớn hở.</w:t>
      </w:r>
    </w:p>
    <w:p>
      <w:pPr>
        <w:pStyle w:val="BodyText"/>
      </w:pPr>
      <w:r>
        <w:t xml:space="preserve">Tần Vô Song thấy mọi người đều có vẻ mặt rất kinh ngạc liền giải thích:</w:t>
      </w:r>
    </w:p>
    <w:p>
      <w:pPr>
        <w:pStyle w:val="BodyText"/>
      </w:pPr>
      <w:r>
        <w:t xml:space="preserve">- Bao Bao có thiên phú dị thường, đã có cảnh giới Hư Võ Cảnh. Lên đến cảnh giới Hư Võ Cảnh, chân không luyện hình, có thể biến ra một hình thái khác. Chỉ nhìn bên ngoài thì không thể nhìn ra được chân thân.</w:t>
      </w:r>
    </w:p>
    <w:p>
      <w:pPr>
        <w:pStyle w:val="BodyText"/>
      </w:pPr>
      <w:r>
        <w:t xml:space="preserve">Nghe Tần Vô Song giải thích, mọi ngươi tuy đã hiểu nhưng vẫn cảm thấy vô cùng thần kỳ. Với họ, chân không luyện hình vẫn là truyền thuyết gần như là thần thoại.</w:t>
      </w:r>
    </w:p>
    <w:p>
      <w:pPr>
        <w:pStyle w:val="BodyText"/>
      </w:pPr>
      <w:r>
        <w:t xml:space="preserve">Đạt Hề Minh bỗng nói:</w:t>
      </w:r>
    </w:p>
    <w:p>
      <w:pPr>
        <w:pStyle w:val="BodyText"/>
      </w:pPr>
      <w:r>
        <w:t xml:space="preserve">- Vô Song, mấy năm nay danh tiếng của đệ nổi lên như cồn. Không ngừng có tin đồn truyền đến Thiên Tứ Vương Phủ, nói về vô số sự tích của đệ. Những chuyện đó là thật chứ?</w:t>
      </w:r>
    </w:p>
    <w:p>
      <w:pPr>
        <w:pStyle w:val="BodyText"/>
      </w:pPr>
      <w:r>
        <w:t xml:space="preserve">Tần Vô Song cười:</w:t>
      </w:r>
    </w:p>
    <w:p>
      <w:pPr>
        <w:pStyle w:val="BodyText"/>
      </w:pPr>
      <w:r>
        <w:t xml:space="preserve">- Tỷ phu, mọi người nghe được những chuyện gì?</w:t>
      </w:r>
    </w:p>
    <w:p>
      <w:pPr>
        <w:pStyle w:val="BodyText"/>
      </w:pPr>
      <w:r>
        <w:t xml:space="preserve">Tần Tụ nói:</w:t>
      </w:r>
    </w:p>
    <w:p>
      <w:pPr>
        <w:pStyle w:val="BodyText"/>
      </w:pPr>
      <w:r>
        <w:t xml:space="preserve">- Nhiều lắm. Bắt đầu từ lúc đệ vào Tinh La Điện, nghe nói đệ đã giành được vị trí đứng đầu trong số các Đệ tử Trung tâm. Rồi có tin đệ dẫn dắt Tinh La Điện giành Quán quân trong cuộc Đại hội So tài Đông Tam quốc. Sau đó là đánh bại Triệu Hằng, cao thủ Linh Võ Đại viên mãn của Cửu Cung Phái, đến Chi Tế Sơn tìm Thần Anh Quả cứu sư phụ. Tiếp nữa lại đánh bại đại quân Cửu Cung Phái, một mình tiêu diệt Thiên Cơ Tông, cuối cùng nghe nói, ngay cả Chưởng môn Cửu Cung Phái là Tả Thiên Tứ cũng bị đệ giết chết.</w:t>
      </w:r>
    </w:p>
    <w:p>
      <w:pPr>
        <w:pStyle w:val="BodyText"/>
      </w:pPr>
      <w:r>
        <w:t xml:space="preserve">Tần Tụ nhắc đến một sự kiện là Tần Liên Sơn và Đạt Hề Minh gật đầu một cái, thể hiện rằng họ đều nghe nói đến chuyện đó.</w:t>
      </w:r>
    </w:p>
    <w:p>
      <w:pPr>
        <w:pStyle w:val="BodyText"/>
      </w:pPr>
      <w:r>
        <w:t xml:space="preserve">Tần Vô Song thở dài:</w:t>
      </w:r>
    </w:p>
    <w:p>
      <w:pPr>
        <w:pStyle w:val="BodyText"/>
      </w:pPr>
      <w:r>
        <w:t xml:space="preserve">- Những tin đồn đó không sai, nhưng nhiều chuyện đều là có các đồng môn cùng hiệp lực, không phải chỉ có mình đệ. Hơn nữa, quan trọng nhất là đệ có hai trợ thủ là Bao Bao và Cô Đơn. Nếu không, sức lực của một mình đệ chắc chắn không thể làm được nhiều việc như vậy. Đặc biệt là Tả Thiên Tứ, công lao chủ yếu là của Bao Bao và Cô Đơn! Đệ chỉ là vẽ hoa lên gấm mà thôi.</w:t>
      </w:r>
    </w:p>
    <w:p>
      <w:pPr>
        <w:pStyle w:val="BodyText"/>
      </w:pPr>
      <w:r>
        <w:t xml:space="preserve">Bao Bao lại nói:</w:t>
      </w:r>
    </w:p>
    <w:p>
      <w:pPr>
        <w:pStyle w:val="BodyText"/>
      </w:pPr>
      <w:r>
        <w:t xml:space="preserve">- Vô Song lão đại, huynh cũng đừng khiêm tốn nữa. Là ba chúng ta hợp lực giết chết tên Tả Thiên Tứ đó, thiếu một người cũng không được. Thần Tú Cung của huynh càng có tính quyết định. Không có Thần Tú Cung thì dù cảnh giới của ta và Tả Thiên Tứ như nhau nhưng muốn một chọi một mà giải quyết hắn thì cũng không được.</w:t>
      </w:r>
    </w:p>
    <w:p>
      <w:pPr>
        <w:pStyle w:val="BodyText"/>
      </w:pPr>
      <w:r>
        <w:t xml:space="preserve">- Tả Thiên Tứ cũng là Hư Võ Cảnh cường giả?</w:t>
      </w:r>
    </w:p>
    <w:p>
      <w:pPr>
        <w:pStyle w:val="BodyText"/>
      </w:pPr>
      <w:r>
        <w:t xml:space="preserve">Đạt Hề Minh hít vào một hơi khí lạnh.</w:t>
      </w:r>
    </w:p>
    <w:p>
      <w:pPr>
        <w:pStyle w:val="BodyText"/>
      </w:pPr>
      <w:r>
        <w:t xml:space="preserve">- Lại chả thế!</w:t>
      </w:r>
    </w:p>
    <w:p>
      <w:pPr>
        <w:pStyle w:val="BodyText"/>
      </w:pPr>
      <w:r>
        <w:t xml:space="preserve">Bao Bao đắc ý:</w:t>
      </w:r>
    </w:p>
    <w:p>
      <w:pPr>
        <w:pStyle w:val="BodyText"/>
      </w:pPr>
      <w:r>
        <w:t xml:space="preserve">- Nhưng dù hắn có là Hư Võ Cảnh cường giả thì cũng chẳng có tác dụng gì, vẫn bị bọn ta giết chết đấy thôi!</w:t>
      </w:r>
    </w:p>
    <w:p>
      <w:pPr>
        <w:pStyle w:val="BodyText"/>
      </w:pPr>
      <w:r>
        <w:t xml:space="preserve">Đạt Hề Minh vẻ mặt vô cùng kinh ngạc, lúc lâu sau mới hỏi:</w:t>
      </w:r>
    </w:p>
    <w:p>
      <w:pPr>
        <w:pStyle w:val="BodyText"/>
      </w:pPr>
      <w:r>
        <w:t xml:space="preserve">- Vô Song, không biết hiện nay tu vi của đệ đạt đến mức nào rồi?</w:t>
      </w:r>
    </w:p>
    <w:p>
      <w:pPr>
        <w:pStyle w:val="BodyText"/>
      </w:pPr>
      <w:r>
        <w:t xml:space="preserve">Tần Liên Sơn cũng rất mong đợi, ánh mắt đầy ý hỏi, nhưng Tần Tụ thì nét mặt vô cùng bình thản. Với cô, đệ đệ chắc chắn vô cùng lợi hại, cái tu vi gì đó thì cô không có khái niệm về nó.</w:t>
      </w:r>
    </w:p>
    <w:p>
      <w:pPr>
        <w:pStyle w:val="BodyText"/>
      </w:pPr>
      <w:r>
        <w:t xml:space="preserve">Tần Vô Song nói:</w:t>
      </w:r>
    </w:p>
    <w:p>
      <w:pPr>
        <w:pStyle w:val="BodyText"/>
      </w:pPr>
      <w:r>
        <w:t xml:space="preserve">- Phụ thân, tỷ phu, nay con là Linh Võ Đại viên mãn rồi.</w:t>
      </w:r>
    </w:p>
    <w:p>
      <w:pPr>
        <w:pStyle w:val="BodyText"/>
      </w:pPr>
      <w:r>
        <w:t xml:space="preserve">- Linh Võ Đại viên mãn?</w:t>
      </w:r>
    </w:p>
    <w:p>
      <w:pPr>
        <w:pStyle w:val="BodyText"/>
      </w:pPr>
      <w:r>
        <w:t xml:space="preserve">Tần Liên Sơn đứng bật dậy, rồi dường như đã ý thức được mình thất thố, liền cười cười ngồi xuống.</w:t>
      </w:r>
    </w:p>
    <w:p>
      <w:pPr>
        <w:pStyle w:val="BodyText"/>
      </w:pPr>
      <w:r>
        <w:t xml:space="preserve">- Linh Võ Đại viên mãn, tốt tốt tốt…</w:t>
      </w:r>
    </w:p>
    <w:p>
      <w:pPr>
        <w:pStyle w:val="BodyText"/>
      </w:pPr>
      <w:r>
        <w:t xml:space="preserve">Tần Liên Sơn lẩm bẩm:</w:t>
      </w:r>
    </w:p>
    <w:p>
      <w:pPr>
        <w:pStyle w:val="BodyText"/>
      </w:pPr>
      <w:r>
        <w:t xml:space="preserve">- Linh Võ Đại viên mãn, tốt lắm! Ha ha…</w:t>
      </w:r>
    </w:p>
    <w:p>
      <w:pPr>
        <w:pStyle w:val="BodyText"/>
      </w:pPr>
      <w:r>
        <w:t xml:space="preserve">Những người khác không biết những lời của Tần Liên Sơn rốt cuộc có ý gì khác không, nhưng Tần Vô Song thì hiểu. Hắn biết phụ thân đang nghĩ đến lời tổ huấn của Tần gia.</w:t>
      </w:r>
    </w:p>
    <w:p>
      <w:pPr>
        <w:pStyle w:val="BodyText"/>
      </w:pPr>
      <w:r>
        <w:t xml:space="preserve">Chỉ có đạt được đến Linh Võ Đại viên mãn mới có thể khởi động cơ quan trong tổ đường, biết được cơ mật của gia tộc Tần gia. Khi đó mọi điều cơ mật liên quan đến nguồn gốc Tần gia đều sẽ được sáng tỏ.</w:t>
      </w:r>
    </w:p>
    <w:p>
      <w:pPr>
        <w:pStyle w:val="BodyText"/>
      </w:pPr>
      <w:r>
        <w:t xml:space="preserve">Trong lòng phụ thân Tần Liên Sơn, hoàn thành di nguyện của tổ tiên là vinh quang vô thượng, là việc không việc gì có thể so sánh được.</w:t>
      </w:r>
    </w:p>
    <w:p>
      <w:pPr>
        <w:pStyle w:val="BodyText"/>
      </w:pPr>
      <w:r>
        <w:t xml:space="preserve">Đạt Hề Minh tuy không biết về tổ huấn nhưng nghe Tần Vô Song có tu vi như thế cũng vô cùng kinh ngạc:</w:t>
      </w:r>
    </w:p>
    <w:p>
      <w:pPr>
        <w:pStyle w:val="BodyText"/>
      </w:pPr>
      <w:r>
        <w:t xml:space="preserve">- Vô Song, ta nghe nói Linh Võ Đại viên mãn là mạnh nhất ở các quốc gia nhân loại rồi. Nay đệ có thể coi là vô địch ở đây rồi phải không?</w:t>
      </w:r>
    </w:p>
    <w:p>
      <w:pPr>
        <w:pStyle w:val="BodyText"/>
      </w:pPr>
      <w:r>
        <w:t xml:space="preserve">Bao Bao cười:</w:t>
      </w:r>
    </w:p>
    <w:p>
      <w:pPr>
        <w:pStyle w:val="BodyText"/>
      </w:pPr>
      <w:r>
        <w:t xml:space="preserve">- Đương nhiên, dù có địch đi nữa, có ta và Cô Đơn ca thì cũng bị giải quyết hết!</w:t>
      </w:r>
    </w:p>
    <w:p>
      <w:pPr>
        <w:pStyle w:val="BodyText"/>
      </w:pPr>
      <w:r>
        <w:t xml:space="preserve">Tần Vô Song cười khiêm nhường:</w:t>
      </w:r>
    </w:p>
    <w:p>
      <w:pPr>
        <w:pStyle w:val="BodyText"/>
      </w:pPr>
      <w:r>
        <w:t xml:space="preserve">- Tỷ phu, núi cao còn có núi khác cao hơn. Ở Đại lục Thiên Huyền cái gọi là mạnh nhất hay vô địch rất khó kết luận. Ví dụ như Tả Thiên Tứ, nửa năm trước hắn còn là Linh Võ Đại viên mãn, lần này xuất hiện đã là Hư Võ Cảnh. Vì thế biến số vẫn rất nhiều. Bất luận lúc nào, trên con đường tu luyện đều không thể có ý nghĩ vô địch hay mạnh nhất. Nhất thiết phải không ngừng tiến lên mục tiêu cao hơn.</w:t>
      </w:r>
    </w:p>
    <w:p>
      <w:pPr>
        <w:pStyle w:val="BodyText"/>
      </w:pPr>
      <w:r>
        <w:t xml:space="preserve">Đạt Hề Minh tính cách thoải mái cởi mở, tuy cũng rất khao khát con đường tu luyện nhưng rõ ràng là không si mê như Tần Vô Song. Nghe Tần Vô Song nói vậy, hắn gật đầu ngao ngán:</w:t>
      </w:r>
    </w:p>
    <w:p>
      <w:pPr>
        <w:pStyle w:val="BodyText"/>
      </w:pPr>
      <w:r>
        <w:t xml:space="preserve">- Vô Song, cuối cùng ta cũng hiểu tại sao tu vi của đệ lại cao như thế. Đương nhiên là nó có nguyên nhân cơ ngộ và thiên phú, cùng có liên quan đến tâm tính và sự cố chấp của đệ. Nghĩ những người đồng trang lứa với đệ, đệ đệ Đạt Hề Dương của ta đến nay cũng chỉ loanh quanh ở Chân Võ Cảnh Thất đẳng, Bát đẳng. Những người trẻ tuổi của gia tộc Vân gia và Tiễn gia nay cảnh giới cũng bình thường. Còn Tây Môn Tinh của Tây Môn Đại phiệt và tỷ muội Đồng gia, vào Tinh La Điện có được nhiều tạo hóa, nhưng so với Vô Song đệ thì đúng là kém xa!</w:t>
      </w:r>
    </w:p>
    <w:p>
      <w:pPr>
        <w:pStyle w:val="BodyText"/>
      </w:pPr>
      <w:r>
        <w:t xml:space="preserve">Tần Vô Song nói:</w:t>
      </w:r>
    </w:p>
    <w:p>
      <w:pPr>
        <w:pStyle w:val="BodyText"/>
      </w:pPr>
      <w:r>
        <w:t xml:space="preserve">- Tỷ phu, tre già măng mọc, sau này Thành Thành tu luyện chắc chắn là một kỳ tài của Đế quốc Đại La. Cháu nó chắc chắn chẳng ai có thể sánh bằng. Dù có Linh căn Tiên Thiên thì cũng không bằng cơ thể đã được Thúy Ngọc Băng Tâm Quả cải tạo.</w:t>
      </w:r>
    </w:p>
    <w:p>
      <w:pPr>
        <w:pStyle w:val="BodyText"/>
      </w:pPr>
      <w:r>
        <w:t xml:space="preserve">Đạt Hề Minh nghe vậy cũng rất vui, cảm thán:</w:t>
      </w:r>
    </w:p>
    <w:p>
      <w:pPr>
        <w:pStyle w:val="BodyText"/>
      </w:pPr>
      <w:r>
        <w:t xml:space="preserve">- Đấy là nó có một người cậu tốt!</w:t>
      </w:r>
    </w:p>
    <w:p>
      <w:pPr>
        <w:pStyle w:val="BodyText"/>
      </w:pPr>
      <w:r>
        <w:t xml:space="preserve">Tần Tụ cười nói:</w:t>
      </w:r>
    </w:p>
    <w:p>
      <w:pPr>
        <w:pStyle w:val="BodyText"/>
      </w:pPr>
      <w:r>
        <w:t xml:space="preserve">- Đúng thế, Vô Song, Thành Thành nếu không có người cậu tốt là đệ thì không thể có được thiên phú như vậy.</w:t>
      </w:r>
    </w:p>
    <w:p>
      <w:pPr>
        <w:pStyle w:val="BodyText"/>
      </w:pPr>
      <w:r>
        <w:t xml:space="preserve">Tần Vô Song khiêm tốn:</w:t>
      </w:r>
    </w:p>
    <w:p>
      <w:pPr>
        <w:pStyle w:val="BodyText"/>
      </w:pPr>
      <w:r>
        <w:t xml:space="preserve">- Tỷ tỷ, tỷ phu, cơ duyên của mỗi người đều đã định sẵn. Điều đó thuộc về phúc duyên của bản thân Thành Thành. Người cậu như đệ đây chỉ là theo số mệnh thôi.</w:t>
      </w:r>
    </w:p>
    <w:p>
      <w:pPr>
        <w:pStyle w:val="BodyText"/>
      </w:pPr>
      <w:r>
        <w:t xml:space="preserve">Tần Tụ và Đạt Hề Minh nhìn nhau, vô cùng cảm kích Tần Vô Song, Tần Tụ nói:</w:t>
      </w:r>
    </w:p>
    <w:p>
      <w:pPr>
        <w:pStyle w:val="BodyText"/>
      </w:pPr>
      <w:r>
        <w:t xml:space="preserve">- Vô Song, đệ nói xem khi nào thành gia lập thất, tăng thêm cho Tần gia ta một đời nữa, cho phụ thân, tỷ tỷ sớm ngày có cháu bế đây?</w:t>
      </w:r>
    </w:p>
    <w:p>
      <w:pPr>
        <w:pStyle w:val="BodyText"/>
      </w:pPr>
      <w:r>
        <w:t xml:space="preserve">Tần Vô Song cười:</w:t>
      </w:r>
    </w:p>
    <w:p>
      <w:pPr>
        <w:pStyle w:val="BodyText"/>
      </w:pPr>
      <w:r>
        <w:t xml:space="preserve">- Ngày tháng còn dài, mọi người đều đã dùng Thúy Ngọc Băng Tâm Quả, tuổi thọ cao, không cần vội. Nay đệ cần phải tiến bộ hơn nữa trên con đường võ đạo.</w:t>
      </w:r>
    </w:p>
    <w:p>
      <w:pPr>
        <w:pStyle w:val="BodyText"/>
      </w:pPr>
      <w:r>
        <w:t xml:space="preserve">Tần Liên Sơn thở dài:</w:t>
      </w:r>
    </w:p>
    <w:p>
      <w:pPr>
        <w:pStyle w:val="BodyText"/>
      </w:pPr>
      <w:r>
        <w:t xml:space="preserve">- Đứa trẻ Vô Song này từ nhỏ đã say mê võ đạo. Nếu không phải vậy thì cũng khó có thể có được thành tựu như hôm nay. Phụ thân như ta cũng không tiện can thiệp.</w:t>
      </w:r>
    </w:p>
    <w:p>
      <w:pPr>
        <w:pStyle w:val="BodyText"/>
      </w:pPr>
      <w:r>
        <w:t xml:space="preserve">Nhưng Tần Tụ thì nói:</w:t>
      </w:r>
    </w:p>
    <w:p>
      <w:pPr>
        <w:pStyle w:val="BodyText"/>
      </w:pPr>
      <w:r>
        <w:t xml:space="preserve">- Không can thiệp thì cũng phải tranh thủ chứ.</w:t>
      </w:r>
    </w:p>
    <w:p>
      <w:pPr>
        <w:pStyle w:val="BodyText"/>
      </w:pPr>
      <w:r>
        <w:t xml:space="preserve">Tần Vô Song nói:</w:t>
      </w:r>
    </w:p>
    <w:p>
      <w:pPr>
        <w:pStyle w:val="BodyText"/>
      </w:pPr>
      <w:r>
        <w:t xml:space="preserve">- Phụ thân, tỷ tỷ, chuyện đó còn cần có duyên phận mới được.</w:t>
      </w:r>
    </w:p>
    <w:p>
      <w:pPr>
        <w:pStyle w:val="BodyText"/>
      </w:pPr>
      <w:r>
        <w:t xml:space="preserve">Tần Tụ cười:</w:t>
      </w:r>
    </w:p>
    <w:p>
      <w:pPr>
        <w:pStyle w:val="BodyText"/>
      </w:pPr>
      <w:r>
        <w:t xml:space="preserve">- Nghe nói đệ có một hồng nhan tri kỷ là Mộ Dung tiểu thư nào đó, chuyện đó là sao?</w:t>
      </w:r>
    </w:p>
    <w:p>
      <w:pPr>
        <w:pStyle w:val="BodyText"/>
      </w:pPr>
      <w:r>
        <w:t xml:space="preserve">Bao Bao cười hi hi:</w:t>
      </w:r>
    </w:p>
    <w:p>
      <w:pPr>
        <w:pStyle w:val="BodyText"/>
      </w:pPr>
      <w:r>
        <w:t xml:space="preserve">- Thì ra tên tuổi Mộ Dung tiểu thư đã truyền đến Vương phủ rồi. Tần Tụ tỷ tỷ, ta nói tỷ biết vậy. Mộ Dung tiểu thư có ấn tượng rất tốt với Vô Song lão đại. Nhưng Vô Song lão đại lại không hiểu Mộ Dung tiểu thư lắm. Hình như còn hơi do dự. Ha ha…</w:t>
      </w:r>
    </w:p>
    <w:p>
      <w:pPr>
        <w:pStyle w:val="BodyText"/>
      </w:pPr>
      <w:r>
        <w:t xml:space="preserve">Tần Vô Song nạt:</w:t>
      </w:r>
    </w:p>
    <w:p>
      <w:pPr>
        <w:pStyle w:val="BodyText"/>
      </w:pPr>
      <w:r>
        <w:t xml:space="preserve">- Bao Bao, không được nhiều lời!</w:t>
      </w:r>
    </w:p>
    <w:p>
      <w:pPr>
        <w:pStyle w:val="BodyText"/>
      </w:pPr>
      <w:r>
        <w:t xml:space="preserve">Bao Bao thè lưỡi:</w:t>
      </w:r>
    </w:p>
    <w:p>
      <w:pPr>
        <w:pStyle w:val="BodyText"/>
      </w:pPr>
      <w:r>
        <w:t xml:space="preserve">- Được rồi, ta uống rượu đây, hì hì.</w:t>
      </w:r>
    </w:p>
    <w:p>
      <w:pPr>
        <w:pStyle w:val="BodyText"/>
      </w:pPr>
      <w:r>
        <w:t xml:space="preserve">Tần Tụ khẽ cười, khẩu khí nghiêm túc nói:</w:t>
      </w:r>
    </w:p>
    <w:p>
      <w:pPr>
        <w:pStyle w:val="BodyText"/>
      </w:pPr>
      <w:r>
        <w:t xml:space="preserve">- Phụ thân nói rồi, trước đây Vân gia và Hứa gia đều muốn gả thiên kim tiểu thư nhà họ cho đệ. Vô Song, những thiên kim tiểu thư ở quận La Giang có lẽ giờ đệ không để mắt đến. Ta thấy họ cũng không tệ, nhưng tu vi của đệ cao như vậy, không có tiếng nói chung với họ trên con đường võ đạo…</w:t>
      </w:r>
    </w:p>
    <w:p>
      <w:pPr>
        <w:pStyle w:val="BodyText"/>
      </w:pPr>
      <w:r>
        <w:t xml:space="preserve">Tần Vô Song nghe vậy có vẻ như sắp gán ghép lung tung, vội nói:</w:t>
      </w:r>
    </w:p>
    <w:p>
      <w:pPr>
        <w:pStyle w:val="BodyText"/>
      </w:pPr>
      <w:r>
        <w:t xml:space="preserve">- Phụ thân, con muốn bái tế tổ tiên.</w:t>
      </w:r>
    </w:p>
    <w:p>
      <w:pPr>
        <w:pStyle w:val="BodyText"/>
      </w:pPr>
      <w:r>
        <w:t xml:space="preserve">Tần Liên Sơn ánh mắt sáng lên, nghe Tần Vô Song vừa nhắc đến vội vàng nói:</w:t>
      </w:r>
    </w:p>
    <w:p>
      <w:pPr>
        <w:pStyle w:val="BodyText"/>
      </w:pPr>
      <w:r>
        <w:t xml:space="preserve">- Được, để ta bảo Tứ Hỷ đi sắp xếp một chút.</w:t>
      </w:r>
    </w:p>
    <w:p>
      <w:pPr>
        <w:pStyle w:val="BodyText"/>
      </w:pPr>
      <w:r>
        <w:t xml:space="preserve">Tần Vô Song đứng dậy:</w:t>
      </w:r>
    </w:p>
    <w:p>
      <w:pPr>
        <w:pStyle w:val="BodyText"/>
      </w:pPr>
      <w:r>
        <w:t xml:space="preserve">- Không cần sắp xếp đâu phụ thân, con cùng đi với phụ thân. Hai phụ tử ta đến tổ đường một lát.</w:t>
      </w:r>
    </w:p>
    <w:p>
      <w:pPr>
        <w:pStyle w:val="BodyText"/>
      </w:pPr>
      <w:r>
        <w:t xml:space="preserve">Tần Tụ cười hi hi:</w:t>
      </w:r>
    </w:p>
    <w:p>
      <w:pPr>
        <w:pStyle w:val="BodyText"/>
      </w:pPr>
      <w:r>
        <w:t xml:space="preserve">- Vô Song, định bỏ rơi tỷ hả?</w:t>
      </w:r>
    </w:p>
    <w:p>
      <w:pPr>
        <w:pStyle w:val="BodyText"/>
      </w:pPr>
      <w:r>
        <w:t xml:space="preserve">Tần Vô Song mỉm cười:</w:t>
      </w:r>
    </w:p>
    <w:p>
      <w:pPr>
        <w:pStyle w:val="BodyText"/>
      </w:pPr>
      <w:r>
        <w:t xml:space="preserve">- Tỷ tỷ, tỷ và tỷ phu với Thành Thành cứ ngồi đây. Bao Bao ngươi thích tán chuyện, ngồi nói chuyện với tỷ tỷ vài câu đi.</w:t>
      </w:r>
    </w:p>
    <w:p>
      <w:pPr>
        <w:pStyle w:val="BodyText"/>
      </w:pPr>
      <w:r>
        <w:t xml:space="preserve">Bao Bao cười tươi rói:</w:t>
      </w:r>
    </w:p>
    <w:p>
      <w:pPr>
        <w:pStyle w:val="BodyText"/>
      </w:pPr>
      <w:r>
        <w:t xml:space="preserve">- Được thôi, Tần Tụ tỷ tỷ, ta và tỷ nói chuyện về Mộ Dung tiểu thư nhé…</w:t>
      </w:r>
    </w:p>
    <w:p>
      <w:pPr>
        <w:pStyle w:val="BodyText"/>
      </w:pPr>
      <w:r>
        <w:t xml:space="preserve">o0o</w:t>
      </w:r>
    </w:p>
    <w:p>
      <w:pPr>
        <w:pStyle w:val="BodyText"/>
      </w:pPr>
      <w:r>
        <w:t xml:space="preserve">Tần Vô Song tranh thủ cùng phụ thân đi ra ngoài. Tổ đường ở ngay gần khu trung tâm Vương phủ, cách nội viện không xa, có nhiều binh lính canh giữ. Tần Vô Song và phụ thân đi qua hành lang, hộ vệ dọc đường thấy Tần Vô Song ai nấy đều rất xúc động.</w:t>
      </w:r>
    </w:p>
    <w:p>
      <w:pPr>
        <w:pStyle w:val="BodyText"/>
      </w:pPr>
      <w:r>
        <w:t xml:space="preserve">Họ thân là hộ vệ của Thiên Tứ Vương Phủ, ngay khi ra cửa nghe mọi người ca ngợi Vương phủ, ca ngợi Tần Vô Song cũng cảm thấy vinh quang.</w:t>
      </w:r>
    </w:p>
    <w:p>
      <w:pPr>
        <w:pStyle w:val="Compact"/>
      </w:pPr>
      <w:r>
        <w:t xml:space="preserve">Tần Vô Song vừa đi vừa giơ tay chào, đi được mấy bước bỗng thấy trước mặt có hai người đi tới, ngẩng lên thì thấy hai quản gia của Vương phủ.</w:t>
      </w:r>
      <w:r>
        <w:br w:type="textWrapping"/>
      </w:r>
      <w:r>
        <w:br w:type="textWrapping"/>
      </w:r>
    </w:p>
    <w:p>
      <w:pPr>
        <w:pStyle w:val="Heading2"/>
      </w:pPr>
      <w:bookmarkStart w:id="420" w:name="chương-398"/>
      <w:bookmarkEnd w:id="420"/>
      <w:r>
        <w:t xml:space="preserve">398. Chương 39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98: Thần thương tổ truyề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Một là Cẩu Thánh hồi xưa nương nhờ Tần gia, chủ ngoại. Người kia là Tiêu Quản, mới đi theo Tần Vô Song. Hiện nay trách nhiệm của Tiêu Quản đã tương đương với Tần Tứ Hỷ hồi xưa, phụ trách nội vụ của Thiên Tứ Vương Phủ.</w:t>
      </w:r>
    </w:p>
    <w:p>
      <w:pPr>
        <w:pStyle w:val="BodyText"/>
      </w:pPr>
      <w:r>
        <w:t xml:space="preserve">Một người chủ ngoại, một người chủ nội, tuy tính cách hai đại quản gia này không hợp nhau lắm nhưng về mặt công việc thì phối hợp vô cùng ăn ý, căn bản không khiến Tần Tứ Hỷ phải lo lắng, chỉ cần an tâm dưỡng lão. Trừ phi có việc gì không thể thống nhất được thì mới hỏi đến Tần Tứ Hỷ.</w:t>
      </w:r>
    </w:p>
    <w:p>
      <w:pPr>
        <w:pStyle w:val="BodyText"/>
      </w:pPr>
      <w:r>
        <w:t xml:space="preserve">- Vương gia, công tử!</w:t>
      </w:r>
    </w:p>
    <w:p>
      <w:pPr>
        <w:pStyle w:val="BodyText"/>
      </w:pPr>
      <w:r>
        <w:t xml:space="preserve">Hai người nhìn thấy cha con Tần Liên Sơn vội vàng hành lễ.</w:t>
      </w:r>
    </w:p>
    <w:p>
      <w:pPr>
        <w:pStyle w:val="BodyText"/>
      </w:pPr>
      <w:r>
        <w:t xml:space="preserve">- Cẩu Tổng quản, Tiêu Tổng quản, khí sắc không tệ!</w:t>
      </w:r>
    </w:p>
    <w:p>
      <w:pPr>
        <w:pStyle w:val="BodyText"/>
      </w:pPr>
      <w:r>
        <w:t xml:space="preserve">Tần Vô Song vỗ vai Tiêu Quản:</w:t>
      </w:r>
    </w:p>
    <w:p>
      <w:pPr>
        <w:pStyle w:val="BodyText"/>
      </w:pPr>
      <w:r>
        <w:t xml:space="preserve">- Tiêu Quản cũng cao lớn hơn rồi, tu vi cũng khá. Không tệ, hãy cố gắng hơn nữa, cơ hội lên cảnh giới Tiên Thiên rất nhanh sẽ đến thôi.</w:t>
      </w:r>
    </w:p>
    <w:p>
      <w:pPr>
        <w:pStyle w:val="BodyText"/>
      </w:pPr>
      <w:r>
        <w:t xml:space="preserve">Tiêu Quản cảm kích vô cùng, hắn từng được Tần Vô Song hứa sẽ cho hắn Cực phẩm Tiên Thiên Sơ Linh Đan để xung kích cảnh giới Tiên Thiên, lúc này nghe Tần Vô Song ám thị như vậy đương nhiên là hiểu ngay.</w:t>
      </w:r>
    </w:p>
    <w:p>
      <w:pPr>
        <w:pStyle w:val="BodyText"/>
      </w:pPr>
      <w:r>
        <w:t xml:space="preserve">- Vương gia, công tử, Tiêu Tổng quản quả thực rất tháo vát, trên dưới Vương phủ ai nấy cũng khâm phục.</w:t>
      </w:r>
    </w:p>
    <w:p>
      <w:pPr>
        <w:pStyle w:val="BodyText"/>
      </w:pPr>
      <w:r>
        <w:t xml:space="preserve">Cẩu Thánh mỉm cười tán thưởng. Tần Vô Song lại vỗ vai Cẩu Thánh:</w:t>
      </w:r>
    </w:p>
    <w:p>
      <w:pPr>
        <w:pStyle w:val="BodyText"/>
      </w:pPr>
      <w:r>
        <w:t xml:space="preserve">- Cẩu Tổng quản, hồi đó ngươi theo ta, không chọn sai chứ?</w:t>
      </w:r>
    </w:p>
    <w:p>
      <w:pPr>
        <w:pStyle w:val="BodyText"/>
      </w:pPr>
      <w:r>
        <w:t xml:space="preserve">Cẩu Thánh nói:</w:t>
      </w:r>
    </w:p>
    <w:p>
      <w:pPr>
        <w:pStyle w:val="BodyText"/>
      </w:pPr>
      <w:r>
        <w:t xml:space="preserve">- Đương nhiên là không sai, có thể nói đây là lựa chọn thông minh nhất của cả đời Cẩu Thánh, cũng là phúc phận tu mười đời mà ta có.</w:t>
      </w:r>
    </w:p>
    <w:p>
      <w:pPr>
        <w:pStyle w:val="BodyText"/>
      </w:pPr>
      <w:r>
        <w:t xml:space="preserve">Đây là những lời nói từ tận đáy lòng, vinh hoa phú quý hiện nay quả thật là Cẩu Thánh khi xưa có nằm mơ cũng không ngờ tới.</w:t>
      </w:r>
    </w:p>
    <w:p>
      <w:pPr>
        <w:pStyle w:val="BodyText"/>
      </w:pPr>
      <w:r>
        <w:t xml:space="preserve">- Làm tốt nhé!</w:t>
      </w:r>
    </w:p>
    <w:p>
      <w:pPr>
        <w:pStyle w:val="BodyText"/>
      </w:pPr>
      <w:r>
        <w:t xml:space="preserve">Động viên mấy câu rồi Tần Vô Song cùng phụ thân đến tổ đường.</w:t>
      </w:r>
    </w:p>
    <w:p>
      <w:pPr>
        <w:pStyle w:val="BodyText"/>
      </w:pPr>
      <w:r>
        <w:t xml:space="preserve">Phụ trách trông giữ tổ đường là nghĩa đệ của Tần Liên Sơn, Tần Liên Xuyên, cũng là nhân vật nòng cốt trong Tần gia, có tình nghĩa sâu nặng với Tần Liên Sơn, được ủy thác trách nhiệm quan trọng là bảo vệ tổ đường. Tần Liên Xuyên nay đã có ưu đãi của Thiên Tứ Vương Phủ, tu vi mấy năm nay cũng tiến bộ nhiều, thực lực đã là Chân Võ Cảnh Cửu đẳng đỉnh phong, dẫn đầu ba đạo quân Phi Vũ, Cự Hùng Bi và Liệt Ưng trấn giữ tổ đường.</w:t>
      </w:r>
    </w:p>
    <w:p>
      <w:pPr>
        <w:pStyle w:val="BodyText"/>
      </w:pPr>
      <w:r>
        <w:t xml:space="preserve">Ba đạo quân này nay thực lực đã hoàn toàn khác với vài năm trước. Đừng nói cường giả cấp bậc Chân Võ Cảnh, dù là một cường giả Tiên Thiên Sơ Linh Võ Cảnh bình thường đối mặt với sự tấn công liên hợp của ba đạo quân này cũng chưa chắc làm được gì.</w:t>
      </w:r>
    </w:p>
    <w:p>
      <w:pPr>
        <w:pStyle w:val="BodyText"/>
      </w:pPr>
      <w:r>
        <w:t xml:space="preserve">Thấy Vô Song và Tần Liên Sơn đích thân tới, Tần Liên Xuyên tiến tới chào:</w:t>
      </w:r>
    </w:p>
    <w:p>
      <w:pPr>
        <w:pStyle w:val="BodyText"/>
      </w:pPr>
      <w:r>
        <w:t xml:space="preserve">- Đại ca, Vô Song!</w:t>
      </w:r>
    </w:p>
    <w:p>
      <w:pPr>
        <w:pStyle w:val="BodyText"/>
      </w:pPr>
      <w:r>
        <w:t xml:space="preserve">- Liên Xuyên thúc vất vả rồi!</w:t>
      </w:r>
    </w:p>
    <w:p>
      <w:pPr>
        <w:pStyle w:val="BodyText"/>
      </w:pPr>
      <w:r>
        <w:t xml:space="preserve">Tần Vô Song chạm nắm đấm với Tần Liên Xuyên cười nói:</w:t>
      </w:r>
    </w:p>
    <w:p>
      <w:pPr>
        <w:pStyle w:val="BodyText"/>
      </w:pPr>
      <w:r>
        <w:t xml:space="preserve">- Không biết sau khi nối tay, mấy năm nay thúc đã quen chưa?</w:t>
      </w:r>
    </w:p>
    <w:p>
      <w:pPr>
        <w:pStyle w:val="BodyText"/>
      </w:pPr>
      <w:r>
        <w:t xml:space="preserve">Năm đó Tần Liên Xuyên bị Hứa gia chặt đứt cánh tay, sau đó Tần Vô Song nghĩ mọi cách nối tay cho, mấy năm nay giờ mới có cơ hội hỏi thăm.</w:t>
      </w:r>
    </w:p>
    <w:p>
      <w:pPr>
        <w:pStyle w:val="BodyText"/>
      </w:pPr>
      <w:r>
        <w:t xml:space="preserve">Tần Liên Xuyên cười ha ha:</w:t>
      </w:r>
    </w:p>
    <w:p>
      <w:pPr>
        <w:pStyle w:val="BodyText"/>
      </w:pPr>
      <w:r>
        <w:t xml:space="preserve">- Hoàn hảo như xưa, không có bất cứ vấn đề gì. Vô Song, con không những tu vi cao cường mà y thuật cũng là cấp Thánh nhân, đúng là không gì là con không biết.</w:t>
      </w:r>
    </w:p>
    <w:p>
      <w:pPr>
        <w:pStyle w:val="BodyText"/>
      </w:pPr>
      <w:r>
        <w:t xml:space="preserve">Nói rồi, hắn gọi lớn:</w:t>
      </w:r>
    </w:p>
    <w:p>
      <w:pPr>
        <w:pStyle w:val="BodyText"/>
      </w:pPr>
      <w:r>
        <w:t xml:space="preserve">- Các tiểu tử, ra bái kiến Vương gia và công tử.</w:t>
      </w:r>
    </w:p>
    <w:p>
      <w:pPr>
        <w:pStyle w:val="BodyText"/>
      </w:pPr>
      <w:r>
        <w:t xml:space="preserve">Từ khắp nơi trong tổ đường tràn ra mấy chục người, đều là những gương mặt quen. Bất luận là quần áo hay vũ khí đều là hồi đó Tần Vô Song đích đặt cho riêng từng người. Chỉ có điều, những gương mặt này hồi đó còn non nớt, nay đã trưởng thành hơn rất nhiều.</w:t>
      </w:r>
    </w:p>
    <w:p>
      <w:pPr>
        <w:pStyle w:val="BodyText"/>
      </w:pPr>
      <w:r>
        <w:t xml:space="preserve">- Bái kiến Vương gia, bái kiến công tử!</w:t>
      </w:r>
    </w:p>
    <w:p>
      <w:pPr>
        <w:pStyle w:val="BodyText"/>
      </w:pPr>
      <w:r>
        <w:t xml:space="preserve">Tần Vô Song vội nói:</w:t>
      </w:r>
    </w:p>
    <w:p>
      <w:pPr>
        <w:pStyle w:val="BodyText"/>
      </w:pPr>
      <w:r>
        <w:t xml:space="preserve">- Đều là huynh đệ cả, ở đây mọi người không cần đa lễ. Liên Xuyên thúc, những huynh đệ này tu vi tiến bộ không chậm đâu!</w:t>
      </w:r>
    </w:p>
    <w:p>
      <w:pPr>
        <w:pStyle w:val="BodyText"/>
      </w:pPr>
      <w:r>
        <w:t xml:space="preserve">Tần Liên Xuyên cười:</w:t>
      </w:r>
    </w:p>
    <w:p>
      <w:pPr>
        <w:pStyle w:val="BodyText"/>
      </w:pPr>
      <w:r>
        <w:t xml:space="preserve">- Đấy là hồi đó Vô Song con suy nghĩ đúng đắn, thành lập ba đạo quân cơ động này, Vương phủ chúng ta có được ba đạo quân này là có sức mạnh rất lớn.</w:t>
      </w:r>
    </w:p>
    <w:p>
      <w:pPr>
        <w:pStyle w:val="BodyText"/>
      </w:pPr>
      <w:r>
        <w:t xml:space="preserve">Tần Liên Sơn nói:</w:t>
      </w:r>
    </w:p>
    <w:p>
      <w:pPr>
        <w:pStyle w:val="BodyText"/>
      </w:pPr>
      <w:r>
        <w:t xml:space="preserve">- Nếu sức mạnh này mà lớn hơn được chút nữa thì không gì bằng. Vô Song, con có cách nào không?</w:t>
      </w:r>
    </w:p>
    <w:p>
      <w:pPr>
        <w:pStyle w:val="BodyText"/>
      </w:pPr>
      <w:r>
        <w:t xml:space="preserve">Tần Vô Song trầm ngâm một lúc rồi cười:</w:t>
      </w:r>
    </w:p>
    <w:p>
      <w:pPr>
        <w:pStyle w:val="BodyText"/>
      </w:pPr>
      <w:r>
        <w:t xml:space="preserve">- Vừa rồi con nhìn, một số người có tiềm năng xung kích cảnh giới Tiên Thiên. Nếu có cơ duyên, thu thập đủ nguyên liệu, con sẽ luyện chế ra một số Tiên Thiên Sơ Linh Đan giúp bọn họ hoàn thành tâm nguyện trở thành Tiên Thiên cường giả. Đương nhiên, Liên Xuyên thúc nay đã là Chân Võ Cảnh Cửu đẳng đỉnh phong, chỉ cần một cơ hội nhỏ là có thể xung kích cảnh giới Tiên Thiên, con sẽ ưu tiên trước.</w:t>
      </w:r>
    </w:p>
    <w:p>
      <w:pPr>
        <w:pStyle w:val="BodyText"/>
      </w:pPr>
      <w:r>
        <w:t xml:space="preserve">Tần Liên Xuyên mừng rỡ:</w:t>
      </w:r>
    </w:p>
    <w:p>
      <w:pPr>
        <w:pStyle w:val="BodyText"/>
      </w:pPr>
      <w:r>
        <w:t xml:space="preserve">- Vô Song, ta cũng có cơ hội xung kích cảnh giới Tiên Thiên sao?</w:t>
      </w:r>
    </w:p>
    <w:p>
      <w:pPr>
        <w:pStyle w:val="BodyText"/>
      </w:pPr>
      <w:r>
        <w:t xml:space="preserve">Tần Liên Sơn nói:</w:t>
      </w:r>
    </w:p>
    <w:p>
      <w:pPr>
        <w:pStyle w:val="BodyText"/>
      </w:pPr>
      <w:r>
        <w:t xml:space="preserve">- Liên Xuyên hiền đệ, Vô Song đã nói như vậy thì có đến tám phần chắc chắn. Đứa trẻ Vô Song này không dễ dàng hứa hẹn đâu.</w:t>
      </w:r>
    </w:p>
    <w:p>
      <w:pPr>
        <w:pStyle w:val="BodyText"/>
      </w:pPr>
      <w:r>
        <w:t xml:space="preserve">- Mọi người tiếp tục nỗ lực, cho ta một chút thời gian, nhanh thì một năm chậm thì ba năm. Khi ta trở lại Vương phủ chắc chắn sẽ có câu trả lời khiến mọi người hài lòng. Trong số mọi người không có nhiều người có thể xung kích cảnh giới Tiên Thiên, ta hy vọng lần sau về sẽ có nhiều người có tiềm năng rõ ràng hơn. Tôn chỉ của ta là chỉ cần có tiềm lực ta sẽ hết sức bồi dưỡng, nếu phúc duyên và tư chất vốn có không đủ thì đó là phúc duyên và căn cốt của cá nhân. Không cần phải nghi ngờ oán hận, mọi người hiểu chứ?</w:t>
      </w:r>
    </w:p>
    <w:p>
      <w:pPr>
        <w:pStyle w:val="BodyText"/>
      </w:pPr>
      <w:r>
        <w:t xml:space="preserve">Những hộ vệ đó gật đầu:</w:t>
      </w:r>
    </w:p>
    <w:p>
      <w:pPr>
        <w:pStyle w:val="BodyText"/>
      </w:pPr>
      <w:r>
        <w:t xml:space="preserve">- Công tử yên tâm, tất cả đều hiểu điều đó!</w:t>
      </w:r>
    </w:p>
    <w:p>
      <w:pPr>
        <w:pStyle w:val="BodyText"/>
      </w:pPr>
      <w:r>
        <w:t xml:space="preserve">- Tốt! Tất cả trở lại nhiệm vụ, ta và phụ thân phải vào bái tế tổ tiên. Mọi người không được để bất cứ ai tự ý vào!</w:t>
      </w:r>
    </w:p>
    <w:p>
      <w:pPr>
        <w:pStyle w:val="BodyText"/>
      </w:pPr>
      <w:r>
        <w:t xml:space="preserve">- Vâng!</w:t>
      </w:r>
    </w:p>
    <w:p>
      <w:pPr>
        <w:pStyle w:val="BodyText"/>
      </w:pPr>
      <w:r>
        <w:t xml:space="preserve">Tần Vô Song và phụ thân bước vào tổ đường. Tổ đường vốn ở trong trang viên Tần gia, nay Vương phủ mở rộng, nhưng vị trí không thay đổi, chỉ tu bổ, cải tiến bên ngoài. Vào bên trong mọi quy cách vẫn như mấy năm trước.</w:t>
      </w:r>
    </w:p>
    <w:p>
      <w:pPr>
        <w:pStyle w:val="BodyText"/>
      </w:pPr>
      <w:r>
        <w:t xml:space="preserve">Vào bên trong, Tần Vô Song có cảm giác trang trọng khó nói, chỉ cảm thấy trong này có anh linh tổ tiên Tần gia, khiến hắn không thể không cư xử long trọng.</w:t>
      </w:r>
    </w:p>
    <w:p>
      <w:pPr>
        <w:pStyle w:val="BodyText"/>
      </w:pPr>
      <w:r>
        <w:t xml:space="preserve">Tần Liên Sơn thắp nhang, khấn một lúc rồi chuyển một nửa cho Tần Vô Song. Phụ tử hai người quỳ xuống, Tần Liên Sơn nói:</w:t>
      </w:r>
    </w:p>
    <w:p>
      <w:pPr>
        <w:pStyle w:val="BodyText"/>
      </w:pPr>
      <w:r>
        <w:t xml:space="preserve">- Liệt tổ liệt tông Tần gia ở trên cao, Liên Sơn cùng khuyển tử Vô Song bái tế anh linh chư vị tổ tiên Tần gia. Anh linh tổ tiên ở trên cao hãy chiếu cố đến gia tộc Tần gia, cho Vô Song được thuận lợi, khởi động cơ quan thành công.</w:t>
      </w:r>
    </w:p>
    <w:p>
      <w:pPr>
        <w:pStyle w:val="BodyText"/>
      </w:pPr>
      <w:r>
        <w:t xml:space="preserve">Nói rồi Tần Liên Sơn quay ra nói với Tần Vô Song:</w:t>
      </w:r>
    </w:p>
    <w:p>
      <w:pPr>
        <w:pStyle w:val="BodyText"/>
      </w:pPr>
      <w:r>
        <w:t xml:space="preserve">- Vô Song, có thấy cây đại thương kia không?</w:t>
      </w:r>
    </w:p>
    <w:p>
      <w:pPr>
        <w:pStyle w:val="BodyText"/>
      </w:pPr>
      <w:r>
        <w:t xml:space="preserve">Tần Vô Song nhìn theo hướng chỉ của phụ thân. Phía trên tổ đường là một cây trường thương đen tuyền, mũi thương sáng loáng đang nằm đó.</w:t>
      </w:r>
    </w:p>
    <w:p>
      <w:pPr>
        <w:pStyle w:val="BodyText"/>
      </w:pPr>
      <w:r>
        <w:t xml:space="preserve">Tần Vô Song gật đầu:</w:t>
      </w:r>
    </w:p>
    <w:p>
      <w:pPr>
        <w:pStyle w:val="BodyText"/>
      </w:pPr>
      <w:r>
        <w:t xml:space="preserve">- Phụ thân, cây cây thương tổ truyền này, hài nhi từ nhỏ đã thấy khi rỗi rãi phụ thân lại mài nó, đã rất quen rồi.</w:t>
      </w:r>
    </w:p>
    <w:p>
      <w:pPr>
        <w:pStyle w:val="BodyText"/>
      </w:pPr>
      <w:r>
        <w:t xml:space="preserve">Trong những ký ức còn lại của Tần Vô Song, phụ thân Tần Liên Sơn có tình cảm rất sâu nặng với cây thương này. Tuy chưa từng thấy phụ thân dùng nó nhưng từ những hành động nhỏ thường ngày là có thể thấy phụ thân đã đặt vào nó biết bao tâm huyết và sự ký thác.</w:t>
      </w:r>
    </w:p>
    <w:p>
      <w:pPr>
        <w:pStyle w:val="BodyText"/>
      </w:pPr>
      <w:r>
        <w:t xml:space="preserve">Tần Liên Sơn chậm rãi tiến lại phía trước cây thương với nét mặt như nhìn một vị Thánh, vuốt ve cây thương rồi nói:</w:t>
      </w:r>
    </w:p>
    <w:p>
      <w:pPr>
        <w:pStyle w:val="BodyText"/>
      </w:pPr>
      <w:r>
        <w:t xml:space="preserve">- Vô Song, cây thương này được truyền từ các đời tổ tiên. Không chỉ là phụ thân, tổ phụ con, tằng tổ phụ, cao tổ phụ, mỗi đời đều đặt vào nó vô số tâm huyết. Có lẽ mỗi đời đều không có dùng nó, nhưng tinh thần mà thượng tổ truyền lại là phải trân trọng cây thương này. Vô Song, tổ huấn nói, khi gia tộc bị đe dọa đến sự tồn vong thì phải dùng cây thương tổ truyền này để cứu gia tộc. Không có công đạo thì dùng cây thương lấy lại công đạo!</w:t>
      </w:r>
    </w:p>
    <w:p>
      <w:pPr>
        <w:pStyle w:val="BodyText"/>
      </w:pPr>
      <w:r>
        <w:t xml:space="preserve">Tần Vô Song lặng lẽ lắng nghe, hắn vẫn nhớ năm đó khi hắn mới xuyên việt đến thế giới này, phụ thân Tần Liên Sơn sau khi biết tin con trai chết thì ở suốt trong tổ đường mài thương. Mài ba ngày ba đêm. Nay nghĩ lại, chắc lúc đó phụ thân có ý liều chết với địch thủ, định dùng cây thương tổ tiên để lại để lấy lại công đạo.</w:t>
      </w:r>
    </w:p>
    <w:p>
      <w:pPr>
        <w:pStyle w:val="BodyText"/>
      </w:pPr>
      <w:r>
        <w:t xml:space="preserve">- Phụ thân, cây trường thương này…</w:t>
      </w:r>
    </w:p>
    <w:p>
      <w:pPr>
        <w:pStyle w:val="BodyText"/>
      </w:pPr>
      <w:r>
        <w:t xml:space="preserve">Tần Vô Song tiến lại phía trước cây thương, nắm lấy rồi vận linh lực, cây thương rung lên, phát ra tiếng ù ù.</w:t>
      </w:r>
    </w:p>
    <w:p>
      <w:pPr>
        <w:pStyle w:val="BodyText"/>
      </w:pPr>
      <w:r>
        <w:t xml:space="preserve">- Vô Song, cây thương phát ra tiếng!</w:t>
      </w:r>
    </w:p>
    <w:p>
      <w:pPr>
        <w:pStyle w:val="BodyText"/>
      </w:pPr>
      <w:r>
        <w:t xml:space="preserve">Tần Liên Sơn há hốc:</w:t>
      </w:r>
    </w:p>
    <w:p>
      <w:pPr>
        <w:pStyle w:val="BodyText"/>
      </w:pPr>
      <w:r>
        <w:t xml:space="preserve">- Ta chạm vào nó bao nhiêu lần mà chưa bao giờ có chuyện này. Nhưng Vô Song con mới chạm một cái, tùy ý thúc động đã có phát ra tiếng mạnh mẽ như vậy. Lễ nào cây thương tổ truyền có duyên phận với Vô Song con.</w:t>
      </w:r>
    </w:p>
    <w:p>
      <w:pPr>
        <w:pStyle w:val="BodyText"/>
      </w:pPr>
      <w:r>
        <w:t xml:space="preserve">Tần Vô Song cũng cảm thấy kỳ lạ, rung một lần nữa. Tiếng kêu đó chuyển từ sắc sang trầm mặc, cảm động lòng người.</w:t>
      </w:r>
    </w:p>
    <w:p>
      <w:pPr>
        <w:pStyle w:val="BodyText"/>
      </w:pPr>
      <w:r>
        <w:t xml:space="preserve">Tần Vô Song nắm chặt cây thương, cảm thấy nó như một linh hồn có sức sống, nảy sinh cảm giác cộng hưởng không thể nói thành lời với Tần Vô Song, khiến từ sâu trong nội tâm Tần Vô Song cảm thấy một tình cảm rất quen thuộc, dường như đây là duyên phận đã định sẵn, là tạo hóa mà ông trời đã sắp đặt.</w:t>
      </w:r>
    </w:p>
    <w:p>
      <w:pPr>
        <w:pStyle w:val="BodyText"/>
      </w:pPr>
      <w:r>
        <w:t xml:space="preserve">- Phụ thân, cây thương này rất tuyệt!</w:t>
      </w:r>
    </w:p>
    <w:p>
      <w:pPr>
        <w:pStyle w:val="BodyText"/>
      </w:pPr>
      <w:r>
        <w:t xml:space="preserve">Tần Vô Song cảm thán:</w:t>
      </w:r>
    </w:p>
    <w:p>
      <w:pPr>
        <w:pStyle w:val="BodyText"/>
      </w:pPr>
      <w:r>
        <w:t xml:space="preserve">- Nếu hồi đó có cây thương này, đấu với Hứa gia hay Trương gia chưa chắc Tần gia đã thua.</w:t>
      </w:r>
    </w:p>
    <w:p>
      <w:pPr>
        <w:pStyle w:val="BodyText"/>
      </w:pPr>
      <w:r>
        <w:t xml:space="preserve">Tần Vô Song nói vậy không phải không có căn cứ. Trong tay hắn giờ có rất nhiều vũ khí cấp bậc cao, ngoài Thần Tú Cung ra còn có cây roi Nộ Giao Chi Hồn.</w:t>
      </w:r>
    </w:p>
    <w:p>
      <w:pPr>
        <w:pStyle w:val="BodyText"/>
      </w:pPr>
      <w:r>
        <w:t xml:space="preserve">Uy lực của Nộ Giao Chi Hồn đã rất mạnh rồi nhưng uy năng và bá khí mà Tần Vô Song cảm nhận thấy còn kém xa cây cây thương tổ truyền này.</w:t>
      </w:r>
    </w:p>
    <w:p>
      <w:pPr>
        <w:pStyle w:val="BodyText"/>
      </w:pPr>
      <w:r>
        <w:t xml:space="preserve">Tuy thần uy của cây thương còn chưa bằng Thần Tú Cung nhưng đến cảnh giới này Tần Vô Song đã có thể cảm nhận được tiềm lực vô cùng của nó.</w:t>
      </w:r>
    </w:p>
    <w:p>
      <w:pPr>
        <w:pStyle w:val="BodyText"/>
      </w:pPr>
      <w:r>
        <w:t xml:space="preserve">- Vô Song, con có thể cảm nhận được uy lực của cây thương sao?</w:t>
      </w:r>
    </w:p>
    <w:p>
      <w:pPr>
        <w:pStyle w:val="BodyText"/>
      </w:pPr>
      <w:r>
        <w:t xml:space="preserve">Tần Vô Song xúc động.</w:t>
      </w:r>
    </w:p>
    <w:p>
      <w:pPr>
        <w:pStyle w:val="BodyText"/>
      </w:pPr>
      <w:r>
        <w:t xml:space="preserve">- Đúng vậy phụ thân. Cây thương này không tầm thường!</w:t>
      </w:r>
    </w:p>
    <w:p>
      <w:pPr>
        <w:pStyle w:val="BodyText"/>
      </w:pPr>
      <w:r>
        <w:t xml:space="preserve">Tần Vô Song chỉ muốn tìm một nơi rộng rãi thi triển một lần, từ đó sẽ hiểu hơn về nó.</w:t>
      </w:r>
    </w:p>
    <w:p>
      <w:pPr>
        <w:pStyle w:val="BodyText"/>
      </w:pPr>
      <w:r>
        <w:t xml:space="preserve">- Vô Song, nếu tổ huấn là thật, thì cơ quan đó ở ngay trong tổ đường. Làm thế nào để tìm được thì con phải tốn công sức rồi.</w:t>
      </w:r>
    </w:p>
    <w:p>
      <w:pPr>
        <w:pStyle w:val="BodyText"/>
      </w:pPr>
      <w:r>
        <w:t xml:space="preserve">Tần Vô Song thở dài.</w:t>
      </w:r>
    </w:p>
    <w:p>
      <w:pPr>
        <w:pStyle w:val="BodyText"/>
      </w:pPr>
      <w:r>
        <w:t xml:space="preserve">- Phụ thân, xin hãy đợi một lát. Hài nhi sẽ tìm kỹ nơi đặt cơ quan.</w:t>
      </w:r>
    </w:p>
    <w:p>
      <w:pPr>
        <w:pStyle w:val="BodyText"/>
      </w:pPr>
      <w:r>
        <w:t xml:space="preserve">Tần Vô Song cầm cây thương toàn lực vận thần thức, bắt đầu tìm ở mọi ngóc ngách trong tổ đường. Chỉ tìm một lượt là Tần Vô Song mỉm cười, ánh mắt dừng lại ở giá đỡ cây thương:</w:t>
      </w:r>
    </w:p>
    <w:p>
      <w:pPr>
        <w:pStyle w:val="Compact"/>
      </w:pPr>
      <w:r>
        <w:t xml:space="preserve">- Phụ thân, nếu hài nhi không nhầm thì cơ quan ở chính chỗ này.</w:t>
      </w:r>
      <w:r>
        <w:br w:type="textWrapping"/>
      </w:r>
      <w:r>
        <w:br w:type="textWrapping"/>
      </w:r>
    </w:p>
    <w:p>
      <w:pPr>
        <w:pStyle w:val="Heading2"/>
      </w:pPr>
      <w:bookmarkStart w:id="421" w:name="chương-399"/>
      <w:bookmarkEnd w:id="421"/>
      <w:r>
        <w:t xml:space="preserve">399. Chương 39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399: Điều cơ mật của Tần gia.</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Liên Sơn mắt lóe sáng:</w:t>
      </w:r>
    </w:p>
    <w:p>
      <w:pPr>
        <w:pStyle w:val="BodyText"/>
      </w:pPr>
      <w:r>
        <w:t xml:space="preserve">- Vô Song, con chắc chắn chứ?</w:t>
      </w:r>
    </w:p>
    <w:p>
      <w:pPr>
        <w:pStyle w:val="BodyText"/>
      </w:pPr>
      <w:r>
        <w:t xml:space="preserve">Tần Vô Song nói:</w:t>
      </w:r>
    </w:p>
    <w:p>
      <w:pPr>
        <w:pStyle w:val="BodyText"/>
      </w:pPr>
      <w:r>
        <w:t xml:space="preserve">- Tuyệt đối không sai!</w:t>
      </w:r>
    </w:p>
    <w:p>
      <w:pPr>
        <w:pStyle w:val="BodyText"/>
      </w:pPr>
      <w:r>
        <w:t xml:space="preserve">Nói rồi đi vòng quanh đó mấy vòng rồi bỗng nói:</w:t>
      </w:r>
    </w:p>
    <w:p>
      <w:pPr>
        <w:pStyle w:val="BodyText"/>
      </w:pPr>
      <w:r>
        <w:t xml:space="preserve">- Phụ thân ra ngoài cửa tránh một lát. Con sợ khởi động cơ quan sẽ có linh lực cấm chế bắn ra, chúng ta nên cẩn thận một chút.</w:t>
      </w:r>
    </w:p>
    <w:p>
      <w:pPr>
        <w:pStyle w:val="BodyText"/>
      </w:pPr>
      <w:r>
        <w:t xml:space="preserve">Nhưng Tần Liên Sơn lại nói:</w:t>
      </w:r>
    </w:p>
    <w:p>
      <w:pPr>
        <w:pStyle w:val="BodyText"/>
      </w:pPr>
      <w:r>
        <w:t xml:space="preserve">- Ta ở đây, không ra ngoài đâu.</w:t>
      </w:r>
    </w:p>
    <w:p>
      <w:pPr>
        <w:pStyle w:val="BodyText"/>
      </w:pPr>
      <w:r>
        <w:t xml:space="preserve">- Phụ thân, hài nhi lo…</w:t>
      </w:r>
    </w:p>
    <w:p>
      <w:pPr>
        <w:pStyle w:val="BodyText"/>
      </w:pPr>
      <w:r>
        <w:t xml:space="preserve">Tần Vô Song sợ cấm chế bắn ra sẽ gây thương tích cho phụ thân. Dù gì khởi động cơ quan cần đến Linh Võ Đại viên mãn thì chắc chắn nó không tầm thường, vạn nhất linh lực cấm chế bắn ra thì khó ứng phó.</w:t>
      </w:r>
    </w:p>
    <w:p>
      <w:pPr>
        <w:pStyle w:val="BodyText"/>
      </w:pPr>
      <w:r>
        <w:t xml:space="preserve">Tần Vô Song kiên định:</w:t>
      </w:r>
    </w:p>
    <w:p>
      <w:pPr>
        <w:pStyle w:val="BodyText"/>
      </w:pPr>
      <w:r>
        <w:t xml:space="preserve">- Vô Song, không cần lo. Nếu con hiểu tổ huấn quan trọng với ta thế nào thì nên hiểu tâm trạng muốn chứng kiến kỳ tích này của ta. Vì sự vùng lên của Tần gia, ta có chết ngay tại đây cũng không nhíu mày. Huống hồ, cơ quan của tổ tiên sắp đặt sao lại làm thương tổn đến hậu bối cơ chứ?</w:t>
      </w:r>
    </w:p>
    <w:p>
      <w:pPr>
        <w:pStyle w:val="BodyText"/>
      </w:pPr>
      <w:r>
        <w:t xml:space="preserve">Tần Vô Song biết tâm trạng của phụ thân, càng hiểu được cảm nhận lúc này của phụ thân. Cả đời phụ thân vì gia tộc, nguyện vọng lớn nhất chính là hoàn thành tâm nguyện mà tổ tiên Tần gia để lại. Nay có cơ hội mở ra điều tổ huấn cơ mật, phụ thân muốn tận mắt chứng kiến cũng là điều dễ hiểu.</w:t>
      </w:r>
    </w:p>
    <w:p>
      <w:pPr>
        <w:pStyle w:val="BodyText"/>
      </w:pPr>
      <w:r>
        <w:t xml:space="preserve">- Phụ thân, nếu vậy thì người mặc chiếc áo này vào.</w:t>
      </w:r>
    </w:p>
    <w:p>
      <w:pPr>
        <w:pStyle w:val="BodyText"/>
      </w:pPr>
      <w:r>
        <w:t xml:space="preserve">Tần Vô Song cởi bỏ chiếc áo phòng ngự cấp bậc Hư Võ Cảnh đưa cho phụ thân mặc.</w:t>
      </w:r>
    </w:p>
    <w:p>
      <w:pPr>
        <w:pStyle w:val="BodyText"/>
      </w:pPr>
      <w:r>
        <w:t xml:space="preserve">Có áo phòng ngự Hư Võ Cảnh hộ thân, dù là công kích của Linh Võ Đại viên mãn cũng không cần lo. Tần Liên Sơn nói:</w:t>
      </w:r>
    </w:p>
    <w:p>
      <w:pPr>
        <w:pStyle w:val="BodyText"/>
      </w:pPr>
      <w:r>
        <w:t xml:space="preserve">- Thế còn con?</w:t>
      </w:r>
    </w:p>
    <w:p>
      <w:pPr>
        <w:pStyle w:val="BodyText"/>
      </w:pPr>
      <w:r>
        <w:t xml:space="preserve">Tần Vô Song cười:</w:t>
      </w:r>
    </w:p>
    <w:p>
      <w:pPr>
        <w:pStyle w:val="BodyText"/>
      </w:pPr>
      <w:r>
        <w:t xml:space="preserve">- Tổ huấn đã cần Linh Võ Đại viên mãn, thực lực của con cũng đủ không cần bất cứ sự phòng hộ nào chắc cũng không có vấn đề gì. Nếu không thì tổ huấn là lừa người rồi. Tổ tiên lẽ nào lại lừa gạt con cháu sao?</w:t>
      </w:r>
    </w:p>
    <w:p>
      <w:pPr>
        <w:pStyle w:val="BodyText"/>
      </w:pPr>
      <w:r>
        <w:t xml:space="preserve">Tần Liên Sơn cười:</w:t>
      </w:r>
    </w:p>
    <w:p>
      <w:pPr>
        <w:pStyle w:val="BodyText"/>
      </w:pPr>
      <w:r>
        <w:t xml:space="preserve">- Nói cũng phải!</w:t>
      </w:r>
    </w:p>
    <w:p>
      <w:pPr>
        <w:pStyle w:val="BodyText"/>
      </w:pPr>
      <w:r>
        <w:t xml:space="preserve">Tần Vô Song tay cầm cây thương toàn lực vận linh lực. Một lớp sáng nhàn nhạt bao bọc lấy ngọn thương.</w:t>
      </w:r>
    </w:p>
    <w:p>
      <w:pPr>
        <w:pStyle w:val="BodyText"/>
      </w:pPr>
      <w:r>
        <w:t xml:space="preserve">Tần Vô Song khẽ quay cây thương, rồi ‘cạch cạch’, mặt đất xung quanh giá đặt cây thương nứt ra thành một khe hở. Vết nứt ngày một rộng, đến khi to khoảng bằng miệng giếng thì mới dừng lại.</w:t>
      </w:r>
    </w:p>
    <w:p>
      <w:pPr>
        <w:pStyle w:val="BodyText"/>
      </w:pPr>
      <w:r>
        <w:t xml:space="preserve">Bên trong phun lên từng đợt khói mù, khói mù dần dần lan tỏa bao trùm cả tổ đường.</w:t>
      </w:r>
    </w:p>
    <w:p>
      <w:pPr>
        <w:pStyle w:val="BodyText"/>
      </w:pPr>
      <w:r>
        <w:t xml:space="preserve">Tần Vô Song nhìn phụ thân, ánh mắt đầy vui mừng, nhưng cũng ngạc nhiên, phía dưới cái lỗ hổng này chính là nơi có điều cơ mật của Tần gia sao?</w:t>
      </w:r>
    </w:p>
    <w:p>
      <w:pPr>
        <w:pStyle w:val="BodyText"/>
      </w:pPr>
      <w:r>
        <w:t xml:space="preserve">Khói mù dần dần không phun ra nữa, Tần Vô Song bước tới phía trước lỗ hổng nhìn xuống. Nó được đúc từ tấm sắt dày đến một trượng. Với độ dày này, cường giả bình thường của các quốc gia nhân loại không thể phá vỡ được, mà chỉ có thể thông qua việc phá giải cơ quan mở đường.</w:t>
      </w:r>
    </w:p>
    <w:p>
      <w:pPr>
        <w:pStyle w:val="BodyText"/>
      </w:pPr>
      <w:r>
        <w:t xml:space="preserve">- Phụ thân, con xuống dưới xem sao.</w:t>
      </w:r>
    </w:p>
    <w:p>
      <w:pPr>
        <w:pStyle w:val="BodyText"/>
      </w:pPr>
      <w:r>
        <w:t xml:space="preserve">Tần Vô Song nhảy xuống.</w:t>
      </w:r>
    </w:p>
    <w:p>
      <w:pPr>
        <w:pStyle w:val="BodyText"/>
      </w:pPr>
      <w:r>
        <w:t xml:space="preserve">Tần Liên Sơn cúi xuống nhìn, nhưng khói mù còn lại đã che mất tầm mắt, không thể nhìn được tình hình phía dưới. Đang nhìn thì Tần Vô Song lên tiếng:</w:t>
      </w:r>
    </w:p>
    <w:p>
      <w:pPr>
        <w:pStyle w:val="BodyText"/>
      </w:pPr>
      <w:r>
        <w:t xml:space="preserve">- Phụ thân hài nhi đã xuống tới nơi. Ở đây có một căn mật thất, không rộng lắm, có vài thứ, hài nhi lấy rồi lên ngay.</w:t>
      </w:r>
    </w:p>
    <w:p>
      <w:pPr>
        <w:pStyle w:val="BodyText"/>
      </w:pPr>
      <w:r>
        <w:t xml:space="preserve">Tần Liên Sơn nghe con nói vậy không kìm được lòng hiếu kỳ, nhưng không nhảy xuống theo.</w:t>
      </w:r>
    </w:p>
    <w:p>
      <w:pPr>
        <w:pStyle w:val="BodyText"/>
      </w:pPr>
      <w:r>
        <w:t xml:space="preserve">Không lâu sau, Tần Vô Song nhảy ra từ lỗ hổng đó.</w:t>
      </w:r>
    </w:p>
    <w:p>
      <w:pPr>
        <w:pStyle w:val="BodyText"/>
      </w:pPr>
      <w:r>
        <w:t xml:space="preserve">Tần Vô Song vừa nhảy lên thì lỗ hổng tự động khép lại, mặt đất lại lành lặn như cũ, không nhìn ra bất cứ dấu vết nào.</w:t>
      </w:r>
    </w:p>
    <w:p>
      <w:pPr>
        <w:pStyle w:val="BodyText"/>
      </w:pPr>
      <w:r>
        <w:t xml:space="preserve">- Vô Song, thế nào?</w:t>
      </w:r>
    </w:p>
    <w:p>
      <w:pPr>
        <w:pStyle w:val="BodyText"/>
      </w:pPr>
      <w:r>
        <w:t xml:space="preserve">Tần Vô Song nói:</w:t>
      </w:r>
    </w:p>
    <w:p>
      <w:pPr>
        <w:pStyle w:val="BodyText"/>
      </w:pPr>
      <w:r>
        <w:t xml:space="preserve">- Phụ thân, dưới đó có ba thứ. Một tấm ngọc bài, một phong thư được phong ấn đặc biệt và một cuộn bản đồ.</w:t>
      </w:r>
    </w:p>
    <w:p>
      <w:pPr>
        <w:pStyle w:val="BodyText"/>
      </w:pPr>
      <w:r>
        <w:t xml:space="preserve">- Thư? Ngọc bài? Bản đồ?</w:t>
      </w:r>
    </w:p>
    <w:p>
      <w:pPr>
        <w:pStyle w:val="BodyText"/>
      </w:pPr>
      <w:r>
        <w:t xml:space="preserve">Tần Liên Sơn mừng rỡ, lẩm bẩm:</w:t>
      </w:r>
    </w:p>
    <w:p>
      <w:pPr>
        <w:pStyle w:val="BodyText"/>
      </w:pPr>
      <w:r>
        <w:t xml:space="preserve">- Có bản đồ, vậy thì khớp với tổ huấn rồi.</w:t>
      </w:r>
    </w:p>
    <w:p>
      <w:pPr>
        <w:pStyle w:val="BodyText"/>
      </w:pPr>
      <w:r>
        <w:t xml:space="preserve">Tổ huấn nói, trong cơ quan có vật chứng và bản đồ đến Tông môn của Tần gia, còn có nguyên nhân tại sao tổ tiên Tần gia lại đến vùng đất này.</w:t>
      </w:r>
    </w:p>
    <w:p>
      <w:pPr>
        <w:pStyle w:val="BodyText"/>
      </w:pPr>
      <w:r>
        <w:t xml:space="preserve">Ba thứ này hiển nhiên đã khớp với tổ huấn. Ngọc bài là vật tượng trưng cho thân phận trên Đại lục Thiên Huyền, là một thứ làm bằng chứng xuất thân. Còn bản đồ đương nhiên là bản đồ dẫn đến Tông môn, cũng không cần giải thích. Còn phong thư, chắc là nói về nguyên nhân tổ tiên Tần gia đến đây.</w:t>
      </w:r>
    </w:p>
    <w:p>
      <w:pPr>
        <w:pStyle w:val="BodyText"/>
      </w:pPr>
      <w:r>
        <w:t xml:space="preserve">- Mời phụ thân xem!</w:t>
      </w:r>
    </w:p>
    <w:p>
      <w:pPr>
        <w:pStyle w:val="BodyText"/>
      </w:pPr>
      <w:r>
        <w:t xml:space="preserve">Tần Vô Song giao hết ba thứ ra. Tấm ngọc bài rất cũ kỹ, cũng chẳng có gì đặc biệt, chỉ là bên trên có khắc chữ ‘Tần’ theo thể chữ triện.</w:t>
      </w:r>
    </w:p>
    <w:p>
      <w:pPr>
        <w:pStyle w:val="BodyText"/>
      </w:pPr>
      <w:r>
        <w:t xml:space="preserve">Tần Liên Sơn quan sát một lúc rồi đưa cho Tần Vô Song:</w:t>
      </w:r>
    </w:p>
    <w:p>
      <w:pPr>
        <w:pStyle w:val="BodyText"/>
      </w:pPr>
      <w:r>
        <w:t xml:space="preserve">- Vô Song, miếng ngọc này con giữ đi. Khởi động cơ quan là con chứ không phải phụ thân.</w:t>
      </w:r>
    </w:p>
    <w:p>
      <w:pPr>
        <w:pStyle w:val="BodyText"/>
      </w:pPr>
      <w:r>
        <w:t xml:space="preserve">Tần Vô Song thấy phụ thân nghiêm túc, đành nhận lấy. Tần Liên Sơn nhìn một lúc rồi lại đưa phong thư ra:</w:t>
      </w:r>
    </w:p>
    <w:p>
      <w:pPr>
        <w:pStyle w:val="BodyText"/>
      </w:pPr>
      <w:r>
        <w:t xml:space="preserve">- Vô Song, phong thư này được xử lý đặc biệt. Con đã lấy được thì nên do con mở ra.</w:t>
      </w:r>
    </w:p>
    <w:p>
      <w:pPr>
        <w:pStyle w:val="BodyText"/>
      </w:pPr>
      <w:r>
        <w:t xml:space="preserve">Tần Vô Song giải trừ cấm chế bên ngoài phong thư. Cấm chế này một là để bảo vệ phong thư không bị mục nát, hai là để tránh nó rơi vào tay người khác sẽ bị lộ cơ mật.</w:t>
      </w:r>
    </w:p>
    <w:p>
      <w:pPr>
        <w:pStyle w:val="BodyText"/>
      </w:pPr>
      <w:r>
        <w:t xml:space="preserve">Tần Vô Song mở phong thư, bên trong quả nhiên chi chít đến ba bốn nghìn chữ. Tần Vô Song đọc từ đầu đến cuối một lượt, càng đọc càng ngạc nhiên.</w:t>
      </w:r>
    </w:p>
    <w:p>
      <w:pPr>
        <w:pStyle w:val="BodyText"/>
      </w:pPr>
      <w:r>
        <w:t xml:space="preserve">- Vô Song, thế nào?</w:t>
      </w:r>
    </w:p>
    <w:p>
      <w:pPr>
        <w:pStyle w:val="BodyText"/>
      </w:pPr>
      <w:r>
        <w:t xml:space="preserve">Tần Liên Sơn không đọc thư nhưng thấy vẻ mặt của con trai thay đổi, biết nội dung bức thư không bình thường.</w:t>
      </w:r>
    </w:p>
    <w:p>
      <w:pPr>
        <w:pStyle w:val="BodyText"/>
      </w:pPr>
      <w:r>
        <w:t xml:space="preserve">- Phụ thân xem này!</w:t>
      </w:r>
    </w:p>
    <w:p>
      <w:pPr>
        <w:pStyle w:val="BodyText"/>
      </w:pPr>
      <w:r>
        <w:t xml:space="preserve">Tần Vô Song đưa bức thư qua.</w:t>
      </w:r>
    </w:p>
    <w:p>
      <w:pPr>
        <w:pStyle w:val="BodyText"/>
      </w:pPr>
      <w:r>
        <w:t xml:space="preserve">Tần Liên Sơn nhận lấy, thận trọng đọc đi đọc lại đến ba lần mới ngẩng lên, ánh mắt đầy phức tạp:</w:t>
      </w:r>
    </w:p>
    <w:p>
      <w:pPr>
        <w:pStyle w:val="BodyText"/>
      </w:pPr>
      <w:r>
        <w:t xml:space="preserve">- Vô Song, thì ra Tông môn của Tần gia quả nhiên từ Thiên Đế Sơn ở Hiên Viên Khâu!</w:t>
      </w:r>
    </w:p>
    <w:p>
      <w:pPr>
        <w:pStyle w:val="BodyText"/>
      </w:pPr>
      <w:r>
        <w:t xml:space="preserve">Khẩu khí của Tần Liên Sơn mang theo một sự tự hào.</w:t>
      </w:r>
    </w:p>
    <w:p>
      <w:pPr>
        <w:pStyle w:val="BodyText"/>
      </w:pPr>
      <w:r>
        <w:t xml:space="preserve">Huyết mạch Tần gia là ở Hiên Viên Khâu, là huyết mạch thuộc Cấm địa của Thần! Điều này khiến Tần Liên Sơn cảm thấy vô cùng tự hào vào vinh hạnh. Tần Liên Sơn trước nay luôn coi trọng vinh dự gia tộc, lúc này đương nhiên cảm thấy gương mặt như đang tỏa sáng.</w:t>
      </w:r>
    </w:p>
    <w:p>
      <w:pPr>
        <w:pStyle w:val="BodyText"/>
      </w:pPr>
      <w:r>
        <w:t xml:space="preserve">- Trong thư cũng nói, con cháu hậu thế của Tần gia nếu trở thành Tiên Thiên Linh Võ Đại viên mãn thì có thể tự do đến Tông môn, chắc chắn sẽ được hưởng đãi ngộ của Đệ tử Trung tâm gia tộc Tần gia. Vô Song, nay con đã đạt được yêu cầu rồi!</w:t>
      </w:r>
    </w:p>
    <w:p>
      <w:pPr>
        <w:pStyle w:val="BodyText"/>
      </w:pPr>
      <w:r>
        <w:t xml:space="preserve">Nhưng Tần Vô Song lại không lạc quan như phụ thân, hắn biết thực lực Cấm địa của Thần không phải thứ mà các quốc gia nhân loại có thể so sánh. Giống như La Vân, Tả Thiên Tứ, dù đã là Hư Võ Cảnh nhưng ở La Thiên Đạo Trường cũng chỉ có vai trò rất nhỏ.</w:t>
      </w:r>
    </w:p>
    <w:p>
      <w:pPr>
        <w:pStyle w:val="BodyText"/>
      </w:pPr>
      <w:r>
        <w:t xml:space="preserve">Từ đó có thể thấy, Linh Võ Đại viên mãn, dù có đến Tông môn thì chắc chắn cũng không được hưởng đãi ngộ như trong thư nói. Với thực lực của Tông môn Tần gia, họ sẽ để tâm đến Linh Võ Đại viên mãn ở các quốc gia nhân loại sao? Tần Vô Song cảm thấy không tin lắm.</w:t>
      </w:r>
    </w:p>
    <w:p>
      <w:pPr>
        <w:pStyle w:val="BodyText"/>
      </w:pPr>
      <w:r>
        <w:t xml:space="preserve">Trong thư đương nhiên cũng có đề cập đến nguy cơ ngàn năm của gia tộc Tần gia, nhưng cũng không nói đầy đủ rõ ràng, chỉ là ám thị vài câu.</w:t>
      </w:r>
    </w:p>
    <w:p>
      <w:pPr>
        <w:pStyle w:val="BodyText"/>
      </w:pPr>
      <w:r>
        <w:t xml:space="preserve">Điều khiến Tần Vô Song ngạc nhiên nhất là, tổ tiên nói nguyên nhân đến các quốc gia nhân loại lại chính là Thất Tuyệt Liên Hoàn Trận!</w:t>
      </w:r>
    </w:p>
    <w:p>
      <w:pPr>
        <w:pStyle w:val="BodyText"/>
      </w:pPr>
      <w:r>
        <w:t xml:space="preserve">Tuy tổ tiên không nhắc cụ thể tên trận pháp là Thất Tuyệt Liên Hoàn Trận nhưng đã nói, họ đến đây là để tìm một trận pháp thần kỳ. Cả Đại lục Thiên Huyền đều lan truyền một tin đồn, người có được trận pháp đó sẽ có được cơ duyên tạo hóa, lên đến đỉnh cao nhất của Đại lục Thiên Huyền, thậm chí có thể thoát khỏi sự ràng buộc của Đại lục Thiên Huyền.</w:t>
      </w:r>
    </w:p>
    <w:p>
      <w:pPr>
        <w:pStyle w:val="BodyText"/>
      </w:pPr>
      <w:r>
        <w:t xml:space="preserve">Tuy không nhắc đến tên, nhưng bức thư đã miêu tả đặc điểm của trận pháp, nói về nhiều hoàn và chỉ khi tìm được trận nhãn của Đệ nhất hoàn mới thật sự nắm giữ được đại trận này. Mọi điều đều chỉ rõ đó là Thất Tuyệt Liên Hoàn Trận.</w:t>
      </w:r>
    </w:p>
    <w:p>
      <w:pPr>
        <w:pStyle w:val="BodyText"/>
      </w:pPr>
      <w:r>
        <w:t xml:space="preserve">Từ bức thư tổ tiên để lại, hắn càng hiểu rõ Thất Tuyệt Liên Hoàn Trận thần kỳ đến mức nào. Ngay cả các thế lực khắp nơi ở Cấm địa của Thần cũng muốn có được trận pháp này. Vậy thì chỉ có một khả năng, chủ nhân của trận pháp cực kỳ lợi hại, dù là trận pháp còn để lại cũng khiến vô số thế lực phát điên.</w:t>
      </w:r>
    </w:p>
    <w:p>
      <w:pPr>
        <w:pStyle w:val="BodyText"/>
      </w:pPr>
      <w:r>
        <w:t xml:space="preserve">Tổ tiên Tần gia cũng không biết từ đâu mà có được tin cơ mật này, dù sao tin này quả thực rất tuyệt mật. Ngài biết Đệ nhất hoàn của trận pháp ở đâu đó ở Bách Việt Quốc nhưng rốt cuộc làm thế nào mà ngài đoán ra điều đó thì không biết.</w:t>
      </w:r>
    </w:p>
    <w:p>
      <w:pPr>
        <w:pStyle w:val="BodyText"/>
      </w:pPr>
      <w:r>
        <w:t xml:space="preserve">- Hắc hắc, có lẽ đây chính là ý trời. Tổ tiên từ Cấm địa của Thần đến thế giới thế tục này mấy trăm năm cũng không tìm được Thất Tuyệt Liên Hoàn Trận. Nhưng ta chỉ hai lần cơ duyên trùng hợp đã thấy nó. Có lẽ trận pháp ấy đúng là có duyên với ta.</w:t>
      </w:r>
    </w:p>
    <w:p>
      <w:pPr>
        <w:pStyle w:val="BodyText"/>
      </w:pPr>
      <w:r>
        <w:t xml:space="preserve">Tần Vô Song nghĩ trong đầu.</w:t>
      </w:r>
    </w:p>
    <w:p>
      <w:pPr>
        <w:pStyle w:val="BodyText"/>
      </w:pPr>
      <w:r>
        <w:t xml:space="preserve">Tần Liên Sơn đang mở tấm bản đồ ra nghiên cứu vị trí địa lý của Thiên Đế Sơn và tuyến đường ra vào.</w:t>
      </w:r>
    </w:p>
    <w:p>
      <w:pPr>
        <w:pStyle w:val="BodyText"/>
      </w:pPr>
      <w:r>
        <w:t xml:space="preserve">- Vô Song, con phải đến Tông môn Tần gia!</w:t>
      </w:r>
    </w:p>
    <w:p>
      <w:pPr>
        <w:pStyle w:val="BodyText"/>
      </w:pPr>
      <w:r>
        <w:t xml:space="preserve">Tần Liên Sơn vừa xem bản đồ vừa nói.</w:t>
      </w:r>
    </w:p>
    <w:p>
      <w:pPr>
        <w:pStyle w:val="BodyText"/>
      </w:pPr>
      <w:r>
        <w:t xml:space="preserve">- Phụ thân, đến Tông môn Tần gia không khó. Con chỉ nghĩ, thế lực chi nhánh chúng ta đối với cả Tần gia thì quả thật nhỏ bé. Nay cũng đã cách đến mười mấy đời. Chủ lưu của Tần gia liệu có tiếp nhận chúng ta không thì không thế biết được. Đến đó mà bị đối xử lạnh nhạt thì không phải tự gây phiền phức cho mình không?</w:t>
      </w:r>
    </w:p>
    <w:p>
      <w:pPr>
        <w:pStyle w:val="BodyText"/>
      </w:pPr>
      <w:r>
        <w:t xml:space="preserve">- Sao con lại nói vậy?</w:t>
      </w:r>
    </w:p>
    <w:p>
      <w:pPr>
        <w:pStyle w:val="BodyText"/>
      </w:pPr>
      <w:r>
        <w:t xml:space="preserve">Tình cảm của Tần Liên Sơn với gia tộc đương nhiên hoàn toàn khác với Tần Vô Song, người khách xuyên việt này.</w:t>
      </w:r>
    </w:p>
    <w:p>
      <w:pPr>
        <w:pStyle w:val="BodyText"/>
      </w:pPr>
      <w:r>
        <w:t xml:space="preserve">- Tổ tiên Tần gia đã đến đây thì chắc chắn có để lại di vật, cho con cháu sau này có vật làm bằng. Con nhất định phải đi!</w:t>
      </w:r>
    </w:p>
    <w:p>
      <w:pPr>
        <w:pStyle w:val="BodyText"/>
      </w:pPr>
      <w:r>
        <w:t xml:space="preserve">Tần Vô Song gật đầu nói:</w:t>
      </w:r>
    </w:p>
    <w:p>
      <w:pPr>
        <w:pStyle w:val="BodyText"/>
      </w:pPr>
      <w:r>
        <w:t xml:space="preserve">- Con nhận lời với cha sẽ đến Tông môn Tần gia một chuyến xem tình hình bên đó ra sao.</w:t>
      </w:r>
    </w:p>
    <w:p>
      <w:pPr>
        <w:pStyle w:val="Compact"/>
      </w:pPr>
      <w:r>
        <w:t xml:space="preserve">Nói cho cùng thì Tần Vô Song không có tình cảm gì mấy với tổ tiên Tần gia. Hắn đến thế giới này chỉ có tình cảm với phụ thân và tỷ tỷ đang sống bên cạnh. Với tổ tiên Tần gia hắn không thiếu sự tôn trọng nhưng nếu truy ngược trở lên nữa, tình cảm của hắn không thể sâu sắc như phụ thân Tần Liên Sơn.</w:t>
      </w:r>
      <w:r>
        <w:br w:type="textWrapping"/>
      </w:r>
      <w:r>
        <w:br w:type="textWrapping"/>
      </w:r>
    </w:p>
    <w:p>
      <w:pPr>
        <w:pStyle w:val="Heading2"/>
      </w:pPr>
      <w:bookmarkStart w:id="422" w:name="chương-400"/>
      <w:bookmarkEnd w:id="422"/>
      <w:r>
        <w:t xml:space="preserve">400. Chương 40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00: Đến thăm Cửu Ô Thần Miếu.</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Liên Sơn nghe Tần Vô Song trả lời như vậy không ngừng gật gù:</w:t>
      </w:r>
    </w:p>
    <w:p>
      <w:pPr>
        <w:pStyle w:val="BodyText"/>
      </w:pPr>
      <w:r>
        <w:t xml:space="preserve">- Vô Song, chúng ta đã là con cháu của Tần gia, bất luận là Tần gia của Thiên Đế Sơn hưng vượng cũng tốt, lụn bại cũng được, cuối cùng cũng vẫn là Tần gia, một giọt máu đào hơn ao nước lã!</w:t>
      </w:r>
    </w:p>
    <w:p>
      <w:pPr>
        <w:pStyle w:val="BodyText"/>
      </w:pPr>
      <w:r>
        <w:t xml:space="preserve">- Phụ thân yên tâm, con có suy tính cả rồi.</w:t>
      </w:r>
    </w:p>
    <w:p>
      <w:pPr>
        <w:pStyle w:val="BodyText"/>
      </w:pPr>
      <w:r>
        <w:t xml:space="preserve">Nói rồi Tần Vô Song cất ba thứ đồ kia đi.</w:t>
      </w:r>
    </w:p>
    <w:p>
      <w:pPr>
        <w:pStyle w:val="BodyText"/>
      </w:pPr>
      <w:r>
        <w:t xml:space="preserve">Tần Liên Sơn tiến lại, trịnh trọng đưa trao thanh trường thương cho Tần Vô Song:</w:t>
      </w:r>
    </w:p>
    <w:p>
      <w:pPr>
        <w:pStyle w:val="BodyText"/>
      </w:pPr>
      <w:r>
        <w:t xml:space="preserve">- Vô Song, cây cây thương tổ truyền này truyền lại nhiều đời, nay đến tay con, cuối cùng mở được cơ quan của Tần gia, nó giờ thuộc về con. Hy vọng con sử dụng tốt nó, gây dựng nên sự nghiệp!</w:t>
      </w:r>
    </w:p>
    <w:p>
      <w:pPr>
        <w:pStyle w:val="BodyText"/>
      </w:pPr>
      <w:r>
        <w:t xml:space="preserve">Những lời nói này bao hàm sự kỳ vọng con được bay cao bay xa của một người cha.</w:t>
      </w:r>
    </w:p>
    <w:p>
      <w:pPr>
        <w:pStyle w:val="BodyText"/>
      </w:pPr>
      <w:r>
        <w:t xml:space="preserve">Tần Vô Song trịnh trọng nhận lấy, nghiêm trang nói:</w:t>
      </w:r>
    </w:p>
    <w:p>
      <w:pPr>
        <w:pStyle w:val="BodyText"/>
      </w:pPr>
      <w:r>
        <w:t xml:space="preserve">- Phụ thân xin hãy an tâm! Hài nhi tuyệt đối sẽ không làm ô nhục cây cây thương tổ truyền! Không làm ô nhục uy danh của tổ tiên Tần gia!</w:t>
      </w:r>
    </w:p>
    <w:p>
      <w:pPr>
        <w:pStyle w:val="BodyText"/>
      </w:pPr>
      <w:r>
        <w:t xml:space="preserve">Hắn lúc này đã hạ quyết tâm đến Thiên Đế Sơn xem Tông môn Tần gia rốt cuộc thế nào. Nếu là một tập thể đáng để quy thuận thì Tần Vô Song hắn tuyệt đối không bài xích.</w:t>
      </w:r>
    </w:p>
    <w:p>
      <w:pPr>
        <w:pStyle w:val="BodyText"/>
      </w:pPr>
      <w:r>
        <w:t xml:space="preserve">Ví dụ như Tinh La Điện, nếu Tông môn Tần gia cũng có hòa khí như Tinh La Điện thì Tần Vô Song hắn sao có thể từ chối cơ chứ?</w:t>
      </w:r>
    </w:p>
    <w:p>
      <w:pPr>
        <w:pStyle w:val="BodyText"/>
      </w:pPr>
      <w:r>
        <w:t xml:space="preserve">Hoàn thành xong việc mở cơ quan, tổ huấn cơ mật mà tổ tiên Tần gia để lại cũng coi như đã xong, cúi bái vài lần nữa rồi hai cha con rời khỏi tổ đường.</w:t>
      </w:r>
    </w:p>
    <w:p>
      <w:pPr>
        <w:pStyle w:val="BodyText"/>
      </w:pPr>
      <w:r>
        <w:t xml:space="preserve">o0o</w:t>
      </w:r>
    </w:p>
    <w:p>
      <w:pPr>
        <w:pStyle w:val="BodyText"/>
      </w:pPr>
      <w:r>
        <w:t xml:space="preserve">Mấy ngày sau đó Tần Vô Song ở Vương phủ khoảng hơn mười ngày. Đoàn tụ với người nhà nên tâm trạng Tần Vô Song rất tốt. Hôm nay hắn mới bắt nói việc khởi hành.</w:t>
      </w:r>
    </w:p>
    <w:p>
      <w:pPr>
        <w:pStyle w:val="BodyText"/>
      </w:pPr>
      <w:r>
        <w:t xml:space="preserve">Sau khi từ biệt Vương phủ, Tần Vô Song đem theo cây cây thương tổ truyền trở về Tinh La Điện. Ngay trong ngày là về đến Tinh La Điện, Tần Vô Song định sau khi bái kiến chư vị Điện chủ mới đi Cửu Ô Thần Miếu.</w:t>
      </w:r>
    </w:p>
    <w:p>
      <w:pPr>
        <w:pStyle w:val="BodyText"/>
      </w:pPr>
      <w:r>
        <w:t xml:space="preserve">Sau khi gặp Đại Điện chủ và những người khác, Tần Vô Song bỗng nhớ đến một chuyện, lấy tấm linh phù bị phong ấn lấy được từ chỗ Tả Thiên Tứ ra:</w:t>
      </w:r>
    </w:p>
    <w:p>
      <w:pPr>
        <w:pStyle w:val="BodyText"/>
      </w:pPr>
      <w:r>
        <w:t xml:space="preserve">- Đại Điện chủ, sư phụ, trong trận chiến với Tả Thiên Tứ lần trước con lấy được tấm linh phù này. Do vội vàng nên đệ tử quên giao nộp, xin chư vị Điện chủ nhận lấy.</w:t>
      </w:r>
    </w:p>
    <w:p>
      <w:pPr>
        <w:pStyle w:val="BodyText"/>
      </w:pPr>
      <w:r>
        <w:t xml:space="preserve">Trác Bất Đàn cười:</w:t>
      </w:r>
    </w:p>
    <w:p>
      <w:pPr>
        <w:pStyle w:val="BodyText"/>
      </w:pPr>
      <w:r>
        <w:t xml:space="preserve">- Vô Song, đây là chiến lợi phẩm của con, không cần giao nộp.</w:t>
      </w:r>
    </w:p>
    <w:p>
      <w:pPr>
        <w:pStyle w:val="BodyText"/>
      </w:pPr>
      <w:r>
        <w:t xml:space="preserve">- Đúng thế Vô Song, con cứ giữ mà dùng!</w:t>
      </w:r>
    </w:p>
    <w:p>
      <w:pPr>
        <w:pStyle w:val="BodyText"/>
      </w:pPr>
      <w:r>
        <w:t xml:space="preserve">Truân Trung Trì cũng bảo hắn giữ lấy.</w:t>
      </w:r>
    </w:p>
    <w:p>
      <w:pPr>
        <w:pStyle w:val="BodyText"/>
      </w:pPr>
      <w:r>
        <w:t xml:space="preserve">Tần Vô Song cười:</w:t>
      </w:r>
    </w:p>
    <w:p>
      <w:pPr>
        <w:pStyle w:val="BodyText"/>
      </w:pPr>
      <w:r>
        <w:t xml:space="preserve">- Nhị vị Điện chủ, tấm phù linh thú phong ấn này, một là con không biết sử dụng, hai là cũng không cần đến. Bên cạnh con đã có hai đại linh thú là Cô Đơn và Bao Bao. Con linh thú phong ấn này để lại trong Tông môn thì thích hợp hơn, có thể lúc cần sẽ dùng đến!</w:t>
      </w:r>
    </w:p>
    <w:p>
      <w:pPr>
        <w:pStyle w:val="BodyText"/>
      </w:pPr>
      <w:r>
        <w:t xml:space="preserve">Trác Bất Đàn nhìn Truân Trung Trì rồi gật đầu:</w:t>
      </w:r>
    </w:p>
    <w:p>
      <w:pPr>
        <w:pStyle w:val="BodyText"/>
      </w:pPr>
      <w:r>
        <w:t xml:space="preserve">- Nếu vậy thì chúng ta sẽ mặt dày mà nhận vậy.</w:t>
      </w:r>
    </w:p>
    <w:p>
      <w:pPr>
        <w:pStyle w:val="BodyText"/>
      </w:pPr>
      <w:r>
        <w:t xml:space="preserve">Tần Vô Song vội nói:</w:t>
      </w:r>
    </w:p>
    <w:p>
      <w:pPr>
        <w:pStyle w:val="BodyText"/>
      </w:pPr>
      <w:r>
        <w:t xml:space="preserve">- Vô Song là đệ tử Tinh La Điện, con giao nộp chiến lợi phẩm hiếu kính sư môn là đương nhiên mà.</w:t>
      </w:r>
    </w:p>
    <w:p>
      <w:pPr>
        <w:pStyle w:val="BodyText"/>
      </w:pPr>
      <w:r>
        <w:t xml:space="preserve">Truân Trung Trì cười ha ha:</w:t>
      </w:r>
    </w:p>
    <w:p>
      <w:pPr>
        <w:pStyle w:val="BodyText"/>
      </w:pPr>
      <w:r>
        <w:t xml:space="preserve">- Đại Điện chủ, đứa trẻ Vô Song này có tấm lòng như vậy, chúng ta cũng đừng ra vẻ nữa, nhận lấy, nhận lấy đi!</w:t>
      </w:r>
    </w:p>
    <w:p>
      <w:pPr>
        <w:pStyle w:val="BodyText"/>
      </w:pPr>
      <w:r>
        <w:t xml:space="preserve">Mọi người đều bật cười lớn, Truân Trung Trì lại hỏi:</w:t>
      </w:r>
    </w:p>
    <w:p>
      <w:pPr>
        <w:pStyle w:val="BodyText"/>
      </w:pPr>
      <w:r>
        <w:t xml:space="preserve">- Vô Song, con định khi nào lên đường đi Cửu Ô Thần Miếu?</w:t>
      </w:r>
    </w:p>
    <w:p>
      <w:pPr>
        <w:pStyle w:val="BodyText"/>
      </w:pPr>
      <w:r>
        <w:t xml:space="preserve">Tần Vô Song nói:</w:t>
      </w:r>
    </w:p>
    <w:p>
      <w:pPr>
        <w:pStyle w:val="BodyText"/>
      </w:pPr>
      <w:r>
        <w:t xml:space="preserve">- Sau khi đệ tử bái kiến chư vị Điện chủ sẽ xuất phát!</w:t>
      </w:r>
    </w:p>
    <w:p>
      <w:pPr>
        <w:pStyle w:val="BodyText"/>
      </w:pPr>
      <w:r>
        <w:t xml:space="preserve">- Tốt!</w:t>
      </w:r>
    </w:p>
    <w:p>
      <w:pPr>
        <w:pStyle w:val="BodyText"/>
      </w:pPr>
      <w:r>
        <w:t xml:space="preserve">Truân Trung Trì xoa tay:</w:t>
      </w:r>
    </w:p>
    <w:p>
      <w:pPr>
        <w:pStyle w:val="BodyText"/>
      </w:pPr>
      <w:r>
        <w:t xml:space="preserve">- Vô Song, con cũng không cần vội, dù gì chúng ta cũng không vội việc đi Vô Tận Đông Hải. Phương án mới chúng ta cũng chưa đặt ra. Các nước phía Đông rốt cuộc cạnh tranh, sắp xếp số người đi thế nào còn phải có chương trình mới. Minh ước cũ giữa ba nước, do Thiên Cơ Tông đã bị tiêu diệt nên đã không còn ý nghĩa gì nữa.</w:t>
      </w:r>
    </w:p>
    <w:p>
      <w:pPr>
        <w:pStyle w:val="BodyText"/>
      </w:pPr>
      <w:r>
        <w:t xml:space="preserve">- Đúng, Vô Song, chuyến đi lần này con cứ coi như đi du ngoạn lấy kiến thức, không cần vội. Nếu rỗi đi cả Đế quốc Thiên Hành cũng được.</w:t>
      </w:r>
    </w:p>
    <w:p>
      <w:pPr>
        <w:pStyle w:val="BodyText"/>
      </w:pPr>
      <w:r>
        <w:t xml:space="preserve">Trác Bất Đàn khuyến khích. Tần Vô Song nói:</w:t>
      </w:r>
    </w:p>
    <w:p>
      <w:pPr>
        <w:pStyle w:val="BodyText"/>
      </w:pPr>
      <w:r>
        <w:t xml:space="preserve">- Chư vị Điện chủ, lần này đến Cửu Ô Thần Miếu đệ tử có lẽ sẽ vào Hiên Viên Khâu tìm hiểu. Nếu có gì lỗ mãng đệ tử xin chư vị bỏ qua!</w:t>
      </w:r>
    </w:p>
    <w:p>
      <w:pPr>
        <w:pStyle w:val="BodyText"/>
      </w:pPr>
      <w:r>
        <w:t xml:space="preserve">- Tìm hiểu Hiên Viên Khâu?</w:t>
      </w:r>
    </w:p>
    <w:p>
      <w:pPr>
        <w:pStyle w:val="BodyText"/>
      </w:pPr>
      <w:r>
        <w:t xml:space="preserve">Truân Trung Trì ngạc nhiên:</w:t>
      </w:r>
    </w:p>
    <w:p>
      <w:pPr>
        <w:pStyle w:val="BodyText"/>
      </w:pPr>
      <w:r>
        <w:t xml:space="preserve">- Vô Song, Hiên Viên Khâu là Cấm địa của Thần. Về tổng thể, tuy không nguy hiểm trùng trùng như Vô Tận Đông Hải, nhưng ở đó cao thủ nhiều như lá mùa thu, đủ loại chủng tộc, đủ loại thế lực. Con mà đi một bước sai là có thể một đi không trở lại…</w:t>
      </w:r>
    </w:p>
    <w:p>
      <w:pPr>
        <w:pStyle w:val="BodyText"/>
      </w:pPr>
      <w:r>
        <w:t xml:space="preserve">Tần Vô Song nói thật:</w:t>
      </w:r>
    </w:p>
    <w:p>
      <w:pPr>
        <w:pStyle w:val="BodyText"/>
      </w:pPr>
      <w:r>
        <w:t xml:space="preserve">- Sư phụ, gần đây con được biết về vài điều cơ mật của tổ tiên, nói Tần gia trấn Đông Lâm nhà con có quan hệ huyết mạch với Tần gia ở Thiên Đế Sơn. Đệ tử muốn đến đó tìm hiểu, bất luận là thật hay giả thì cũng phải có đáp án rõ ràng.</w:t>
      </w:r>
    </w:p>
    <w:p>
      <w:pPr>
        <w:pStyle w:val="BodyText"/>
      </w:pPr>
      <w:r>
        <w:t xml:space="preserve">- Hiên Viên Khâu, Thiên Đế Sơn?</w:t>
      </w:r>
    </w:p>
    <w:p>
      <w:pPr>
        <w:pStyle w:val="BodyText"/>
      </w:pPr>
      <w:r>
        <w:t xml:space="preserve">Trác Bất Đàn thầm tặc lưỡi, cái tên này đương nhiên Trác Bất Đàn đã nghe qua, Tần gia ở Thiên Đế Sơn cũng là một đại thế lực danh chấn Hiên Viên Khâu.</w:t>
      </w:r>
    </w:p>
    <w:p>
      <w:pPr>
        <w:pStyle w:val="BodyText"/>
      </w:pPr>
      <w:r>
        <w:t xml:space="preserve">Lẽ nào thiên phú của Tần Vô Song dị thường như vậy là vì có liên quan đến huyết mạch Tần gia Thiên Đế Sơn thật? Đúng là niềm vui ngoài mong đợi.</w:t>
      </w:r>
    </w:p>
    <w:p>
      <w:pPr>
        <w:pStyle w:val="BodyText"/>
      </w:pPr>
      <w:r>
        <w:t xml:space="preserve">- Vô Song, tin này có đúng không?</w:t>
      </w:r>
    </w:p>
    <w:p>
      <w:pPr>
        <w:pStyle w:val="BodyText"/>
      </w:pPr>
      <w:r>
        <w:t xml:space="preserve">Truân Trung Trì đương nhiên cũng phân tích được lợi hại từ điều đó, khẩu khí không kìm được mà có phần xúc động.</w:t>
      </w:r>
    </w:p>
    <w:p>
      <w:pPr>
        <w:pStyle w:val="BodyText"/>
      </w:pPr>
      <w:r>
        <w:t xml:space="preserve">- Sư phụ, tin này mười phần thì đến chín phần là đúng. Chuyến này đệ tử đi để chứng thực.</w:t>
      </w:r>
    </w:p>
    <w:p>
      <w:pPr>
        <w:pStyle w:val="BodyText"/>
      </w:pPr>
      <w:r>
        <w:t xml:space="preserve">- Tốt!</w:t>
      </w:r>
    </w:p>
    <w:p>
      <w:pPr>
        <w:pStyle w:val="BodyText"/>
      </w:pPr>
      <w:r>
        <w:t xml:space="preserve">Truân Trung Trì gật đầu, trao đổi ánh mắt với Trác Bất Đàn, hai bên đều hiểu nhau, ánh mắt lộ vẻ vui mừng.</w:t>
      </w:r>
    </w:p>
    <w:p>
      <w:pPr>
        <w:pStyle w:val="BodyText"/>
      </w:pPr>
      <w:r>
        <w:t xml:space="preserve">Đây thật sự là niềm vui ngoài mong đợi. Nếu Tần Vô Song có quan hệ với Tần gia Thiên Đế Sơn thật thì không phải có nghĩa là Tinh La Điện sẽ có được một chỗ dựa vững chắc sao? Tuy La Thiên Đạo Trường lớn mạnh nhưng ở Hiên Viên Khâu chắc chắn không thể vượt qua Tần gia Thiên Đế Sơn.</w:t>
      </w:r>
    </w:p>
    <w:p>
      <w:pPr>
        <w:pStyle w:val="BodyText"/>
      </w:pPr>
      <w:r>
        <w:t xml:space="preserve">Thiên Đế Sơn, nghe danh là hiểu nghĩa, là nơi ở của Thiên Đế Hiên Viên Khâu. Thiên Đế của Hiên Viên Khâu có nghĩa là gì? Có nghĩa là thế lực thống trị tối cao của Hiên Viên Khâu.</w:t>
      </w:r>
    </w:p>
    <w:p>
      <w:pPr>
        <w:pStyle w:val="BodyText"/>
      </w:pPr>
      <w:r>
        <w:t xml:space="preserve">Tuy nhiên thế lực thống trị tối cao không có nghĩa là mạnh nhất, nhưng thế lực có thể làm Thiên Đế Hiên Viên Khâu thì chắc chắn có thể hô phong hoán vũ ở Hiên Viên Khâu. Mà Tần gia thì đã từng ở vị trí đó. Muốn trị vì Hiên Viên Khâu trước tiên phải trị vì Thiên Đế Sơn, đó là thực tế mà Hiên Viên Khâu công nhận.</w:t>
      </w:r>
    </w:p>
    <w:p>
      <w:pPr>
        <w:pStyle w:val="BodyText"/>
      </w:pPr>
      <w:r>
        <w:t xml:space="preserve">- Vô Song, ta và sư phụ con rất ủng hộ chuyến đi này của con! Nhưng đường đến Hiên Viên Khâu nguy hiểm. Diện tích lại vô cùng rộng lớn. E là mười quốc gia nhân loại chúng ta cộng lại cũng không bằng một Hiên Viên Khâu. Vì thế chuyến này con đi phải rất thận trọng.</w:t>
      </w:r>
    </w:p>
    <w:p>
      <w:pPr>
        <w:pStyle w:val="BodyText"/>
      </w:pPr>
      <w:r>
        <w:t xml:space="preserve">Trác Bất Đàn nhắc nhở.</w:t>
      </w:r>
    </w:p>
    <w:p>
      <w:pPr>
        <w:pStyle w:val="BodyText"/>
      </w:pPr>
      <w:r>
        <w:t xml:space="preserve">Tần Vô Song nói:</w:t>
      </w:r>
    </w:p>
    <w:p>
      <w:pPr>
        <w:pStyle w:val="BodyText"/>
      </w:pPr>
      <w:r>
        <w:t xml:space="preserve">- Đại Điện chủ, sư phụ, con sẽ hành sự cẩn thận.</w:t>
      </w:r>
    </w:p>
    <w:p>
      <w:pPr>
        <w:pStyle w:val="BodyText"/>
      </w:pPr>
      <w:r>
        <w:t xml:space="preserve">- Ừm, Vô Song, con hãy tự liệu cho tốt.</w:t>
      </w:r>
    </w:p>
    <w:p>
      <w:pPr>
        <w:pStyle w:val="BodyText"/>
      </w:pPr>
      <w:r>
        <w:t xml:space="preserve">o0o</w:t>
      </w:r>
    </w:p>
    <w:p>
      <w:pPr>
        <w:pStyle w:val="BodyText"/>
      </w:pPr>
      <w:r>
        <w:t xml:space="preserve">Tần Vô Song từ biệt Đại Điện chủ và mọi người trở về Thanh Vân Điện thu xếp một chút, để nhiều đồ vật cấp bậc Tiên Thiên ở lại Thiên Tứ Vương Phủ giao cho phụ thân cất vào trong kho dự trữ.</w:t>
      </w:r>
    </w:p>
    <w:p>
      <w:pPr>
        <w:pStyle w:val="BodyText"/>
      </w:pPr>
      <w:r>
        <w:t xml:space="preserve">Trong đó có năm sáu thứ vũ khí cấp Tiên Thiên, bao gồm cả cây roi xà hình trước đây, còn cả vài bộ hộ giáp, một số đan dược cơ sở.</w:t>
      </w:r>
    </w:p>
    <w:p>
      <w:pPr>
        <w:pStyle w:val="BodyText"/>
      </w:pPr>
      <w:r>
        <w:t xml:space="preserve">Những thứ này số ít hắn có được qua trao đổi, phần lớn là trang bị lấy được sau khi giết địch. Ví dụ như hồi mới vào Tinh La Điện, giết tên hắc y nhân đó, giết Quỷ Đồng Tử, Trương Bách Đang, Chúc Đại Trung, rồi tiêu diệt Thiên Cơ Tông, giết Tả Thiên Tứ đều có thu hoạch. Nay túi trữ đồ của hắn đã nhẹ hơn nhiều.</w:t>
      </w:r>
    </w:p>
    <w:p>
      <w:pPr>
        <w:pStyle w:val="BodyText"/>
      </w:pPr>
      <w:r>
        <w:t xml:space="preserve">Vũ khí giữ lại có bốn thứ, Thần Tú Cung, Tử Dương Kiếm, Nộ Giao Chi Hồn và cây cây thương tổ truyền.</w:t>
      </w:r>
    </w:p>
    <w:p>
      <w:pPr>
        <w:pStyle w:val="BodyText"/>
      </w:pPr>
      <w:r>
        <w:t xml:space="preserve">Về linh phù thì Tần Vô Song giữ lại hết. Phong Hành Phù có được từ Đại hội So tài Đông Tam quốc, cả ba tấm linh phù có được khi giết Chúc Đại Trung hắn đều giữ lại.</w:t>
      </w:r>
    </w:p>
    <w:p>
      <w:pPr>
        <w:pStyle w:val="BodyText"/>
      </w:pPr>
      <w:r>
        <w:t xml:space="preserve">Về bí tịch, Thú Ngữ Đồ Lục, Địa Hành Bí Tịch và một quyển Đại Lục Bí Văn, còn có mười quyển bản đồ Hiên Viên Khâu.</w:t>
      </w:r>
    </w:p>
    <w:p>
      <w:pPr>
        <w:pStyle w:val="BodyText"/>
      </w:pPr>
      <w:r>
        <w:t xml:space="preserve">Đan dược ngoài vài viên Cửu Chuyển Hồi Dương Đan thì có số Sơ Linh Đan hồi đó Pháp vương Ly Hỏa luyện chế. Mười viên Sơ Linh Đan thông thường hắn chưa dùng đến, cực phẩm Sơ Linh Đan thì chỉ còn một viên hắn giữ riêng cho Tiêu Quản.</w:t>
      </w:r>
    </w:p>
    <w:p>
      <w:pPr>
        <w:pStyle w:val="BodyText"/>
      </w:pPr>
      <w:r>
        <w:t xml:space="preserve">Ngoài ra còn có một bộ áo phòng ngự Hư Võ Cảnh. Cái này có được từ Đệ tam hoàn của Thất Tuyệt Liên Hoàn Trận, vô cùng quan trọng với Tần Vô Song giai đoạn hiện nay, đương nhiên hắn mặc theo người.</w:t>
      </w:r>
    </w:p>
    <w:p>
      <w:pPr>
        <w:pStyle w:val="BodyText"/>
      </w:pPr>
      <w:r>
        <w:t xml:space="preserve">Ngoài những thứ đó ra là ba tín vật mà tổ tiên Tần gia để lại và hai thứ lấy được sau khi giết tên hắc y nhân. Một là tấm ngọc bài có khắc chữ Huyền Minh, hai là một miếng da dê, không nguyên vẹn nhưng hình như cũng là một tấm bản đồ.</w:t>
      </w:r>
    </w:p>
    <w:p>
      <w:pPr>
        <w:pStyle w:val="BodyText"/>
      </w:pPr>
      <w:r>
        <w:t xml:space="preserve">Đó chính là tất cả gia tài của Tần Vô Song, những thứ như vũ khí hộ giáp, linh dược khác Tần Vô Song đều để lại hết Thiên Tứ Vương Phủ.</w:t>
      </w:r>
    </w:p>
    <w:p>
      <w:pPr>
        <w:pStyle w:val="BodyText"/>
      </w:pPr>
      <w:r>
        <w:t xml:space="preserve">Số tài sản này cũng không ít, để lại Thiên Tứ Vương Phủ có thể nói là khiến Thiên Tứ Vương Phủ vô hình trung sức mạnh gia tăng lên mấy lần.</w:t>
      </w:r>
    </w:p>
    <w:p>
      <w:pPr>
        <w:pStyle w:val="BodyText"/>
      </w:pPr>
      <w:r>
        <w:t xml:space="preserve">o0o</w:t>
      </w:r>
    </w:p>
    <w:p>
      <w:pPr>
        <w:pStyle w:val="BodyText"/>
      </w:pPr>
      <w:r>
        <w:t xml:space="preserve">Tần Vô Song không phải lần đầu tiên đến Đế quốc Cửu Ô. Lần này tâm trạng khác với lần trước. Lần trước là vội vàng muốn cứu sư phụ, nên lúc nào cũng có mây đen trong lòng.</w:t>
      </w:r>
    </w:p>
    <w:p>
      <w:pPr>
        <w:pStyle w:val="BodyText"/>
      </w:pPr>
      <w:r>
        <w:t xml:space="preserve">Nhưng lần này với tâm trạng đi làm khách, đương nhiên hắn thoải mái hơn nhiều. Tần Vô Song dùng Tử Điện Phần Diệm Thú làm tọa kỵ, Bao Bao cũng theo sát, nhanh chóng đi về hướng Đế quốc Cửu Ô.</w:t>
      </w:r>
    </w:p>
    <w:p>
      <w:pPr>
        <w:pStyle w:val="BodyText"/>
      </w:pPr>
      <w:r>
        <w:t xml:space="preserve">Khoảng nửa tháng sau Tần Vô Song đến Đế đô của Đế quốc Cửu Ô. Tần Vô Song cũng có những ký ức không tệ về Đế quốc Cửu Ô này.</w:t>
      </w:r>
    </w:p>
    <w:p>
      <w:pPr>
        <w:pStyle w:val="BodyText"/>
      </w:pPr>
      <w:r>
        <w:t xml:space="preserve">Hồi đó đến với tâm trạng bi thương nhưng về lại thu hoạch đầy túi, điều này khiến hắn rất có cảm tình với Đế quốc Cửu Ô.</w:t>
      </w:r>
    </w:p>
    <w:p>
      <w:pPr>
        <w:pStyle w:val="BodyText"/>
      </w:pPr>
      <w:r>
        <w:t xml:space="preserve">Có Cửu Ô Quốc Sĩ Lệnh, dọc đường Tần Vô Song đều nhận được đãi ngộ cực cao, khiến hắn có hoàn toàn cảm nhận được thế nào gọi là đãi ngộ ‘là khách nhưng như ở nhà’.</w:t>
      </w:r>
    </w:p>
    <w:p>
      <w:pPr>
        <w:pStyle w:val="BodyText"/>
      </w:pPr>
      <w:r>
        <w:t xml:space="preserve">Đến Phân đà ở Đế đô của Cửu Ô Thần Miếu, vẫn là lão giả lần trước phụ trách tiếp đãi. Lão giả đó nhận lấy Cửu Ô Quốc Sĩ Lệnh mà Tần Vô Song đưa, đương nhiên kinh ngạc vô cùng, vội mời Tần Vô Song đến phòng khách quý:</w:t>
      </w:r>
    </w:p>
    <w:p>
      <w:pPr>
        <w:pStyle w:val="BodyText"/>
      </w:pPr>
      <w:r>
        <w:t xml:space="preserve">- Các hạ lẽ nào là Tần Vô Song công tử danh chấn thiên hạ?</w:t>
      </w:r>
    </w:p>
    <w:p>
      <w:pPr>
        <w:pStyle w:val="BodyText"/>
      </w:pPr>
      <w:r>
        <w:t xml:space="preserve">Tần Vô Song mỉm cười đáp lễ:</w:t>
      </w:r>
    </w:p>
    <w:p>
      <w:pPr>
        <w:pStyle w:val="BodyText"/>
      </w:pPr>
      <w:r>
        <w:t xml:space="preserve">- Lão trượng vẫn khỏe chứ?</w:t>
      </w:r>
    </w:p>
    <w:p>
      <w:pPr>
        <w:pStyle w:val="BodyText"/>
      </w:pPr>
      <w:r>
        <w:t xml:space="preserve">Lão giả cảm thán:</w:t>
      </w:r>
    </w:p>
    <w:p>
      <w:pPr>
        <w:pStyle w:val="BodyText"/>
      </w:pPr>
      <w:r>
        <w:t xml:space="preserve">- Lần trước là lão phu có mắt mà không nhận ra vàng ngọc. Mãi đến khi công tử vang danh thiên hạ ta mới bừng tỉnh, hiểu ra lần đó đã để lỡ mất một thiên tài kiệt xuất đến mức nào. Nay lại có duyên phận được thấy dung mạo thật của công tử. Đại Thần tông có lệnh nếu Tần Vô Song công tử đến nhất định phải tiếp đãi với nghi thức cao nhất.</w:t>
      </w:r>
    </w:p>
    <w:p>
      <w:pPr>
        <w:pStyle w:val="BodyText"/>
      </w:pPr>
      <w:r>
        <w:t xml:space="preserve">Tần Vô Song vội nói:</w:t>
      </w:r>
    </w:p>
    <w:p>
      <w:pPr>
        <w:pStyle w:val="BodyText"/>
      </w:pPr>
      <w:r>
        <w:t xml:space="preserve">- Lão trượng không cần khách khí. Lần này ta đến chỉ là thăm chư vị Thần tông của Cửu Ô Thần Miếu. Còn về quy cách tiếp đãi, những chuyện này phiền hà rắc rối, mọi thứ giản tiện thôi là được.</w:t>
      </w:r>
    </w:p>
    <w:p>
      <w:pPr>
        <w:pStyle w:val="BodyText"/>
      </w:pPr>
      <w:r>
        <w:t xml:space="preserve">- Được, Đại Thần tông đã nói, mọi thứ phải theo ý muốn của Tần Vô Song công tử.</w:t>
      </w:r>
    </w:p>
    <w:p>
      <w:pPr>
        <w:pStyle w:val="BodyText"/>
      </w:pPr>
      <w:r>
        <w:t xml:space="preserve">Lão giả đó cười:</w:t>
      </w:r>
    </w:p>
    <w:p>
      <w:pPr>
        <w:pStyle w:val="BodyText"/>
      </w:pPr>
      <w:r>
        <w:t xml:space="preserve">- Vô Song công tử, mời theo ta. Lão phu sẽ đích thân đưa công tử đến Cửu Ô Trắc.</w:t>
      </w:r>
    </w:p>
    <w:p>
      <w:pPr>
        <w:pStyle w:val="Compact"/>
      </w:pPr>
      <w:r>
        <w:t xml:space="preserve">Cửu Ô Thần Miếu ở trên chín hòn đảo ở sâu trong Cửu Ô Trắc, địa thế hiểm trở, hơn nữa cũng rất bí ẩn. Nếu người ngoài vào Cửu Ô Trắc mà không có người dẫn đường thì e là ngay cả cái cửa của Cửu Ô Thần Miếu cũng tìm không ra.</w:t>
      </w:r>
      <w:r>
        <w:br w:type="textWrapping"/>
      </w:r>
      <w:r>
        <w:br w:type="textWrapping"/>
      </w:r>
    </w:p>
    <w:p>
      <w:pPr>
        <w:pStyle w:val="Heading2"/>
      </w:pPr>
      <w:bookmarkStart w:id="423" w:name="chương-401"/>
      <w:bookmarkEnd w:id="423"/>
      <w:r>
        <w:t xml:space="preserve">401. Chương 40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01: Cửu Ô Trắc thần kỳ.</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dưới sự dẫn dắt của lão giả tới bên ngoài Cửu Ô Trắc. Liếc mắt nhìn Cửu Ô Trắc này, thì ra là một bờ biển bao la. Mặt nước màu xanh biếc, nhìn từ xa như tiếp giáp với đường chân trời. Trời nước một màu, vô cùng lay động lòng người.</w:t>
      </w:r>
    </w:p>
    <w:p>
      <w:pPr>
        <w:pStyle w:val="BodyText"/>
      </w:pPr>
      <w:r>
        <w:t xml:space="preserve">Tần Vô Song đứng bên bờ biển nhìn ra xa, nhìn thấy Cửu Ô Trắc mênh mông bát ngát, không khỏi tán thưởng:</w:t>
      </w:r>
    </w:p>
    <w:p>
      <w:pPr>
        <w:pStyle w:val="BodyText"/>
      </w:pPr>
      <w:r>
        <w:t xml:space="preserve">- Lâu nay đã nghe nói nơi ở của Tông môn Cửu Ô Thần Miếu vô cùng thần bí mỹ lệ, hôm nay nhìn thấy, quả nhiên là danh bất hư truyền.</w:t>
      </w:r>
    </w:p>
    <w:p>
      <w:pPr>
        <w:pStyle w:val="BodyText"/>
      </w:pPr>
      <w:r>
        <w:t xml:space="preserve">Lão trượng đó cũng không khiêm tốn, cười nói:</w:t>
      </w:r>
    </w:p>
    <w:p>
      <w:pPr>
        <w:pStyle w:val="BodyText"/>
      </w:pPr>
      <w:r>
        <w:t xml:space="preserve">- Cửu Ô Thần Miếu ta luôn luôn khiêm tốn, nhưng Cửu Ô Trắc này, ngược lại thực sự là nơi rất tuyệt vời. Bất kể là Đế Thích Cung, hay là Cửu Cung Phái, năm đó cũng cực kỳ hâm mộ vị trí địa lý của Cửu Ô Trắc. Vô Song công tử, mời đi theo ta.</w:t>
      </w:r>
    </w:p>
    <w:p>
      <w:pPr>
        <w:pStyle w:val="BodyText"/>
      </w:pPr>
      <w:r>
        <w:t xml:space="preserve">Lão giả đó vẫy tay, mặt nước trước mặt đột nhiên tách ra một khe hở, thế nước phân tách ra hai bên, bất ngờ xuất hiện một thủy lộ. Thủy lộ này cứ cách mấy trượng, lại có một cái cột, lơ lửng trên mặt nước, phảng phất như là được xây lên từ đáy nước, lại giống như di động trong nước vậy.</w:t>
      </w:r>
    </w:p>
    <w:p>
      <w:pPr>
        <w:pStyle w:val="BodyText"/>
      </w:pPr>
      <w:r>
        <w:t xml:space="preserve">Lão giả đó vẫy tay áo, tự mình bước lên trước, bước chân nhẹ nhàng, hướng về phía trước lướt đi. Tần Vô Song cũng không chần chờ, bước theo. Bước chân dẫm lên cái cột, phảng phất giống như dẫm lên cây bông vậy, nhẹ nhàng vô cùng. Mỗi bước giẫm xuống, cái cột lại chìm xuống một chút, hiển nhiên là năng lực chịu tải trọng cũng không mạnh.</w:t>
      </w:r>
    </w:p>
    <w:p>
      <w:pPr>
        <w:pStyle w:val="BodyText"/>
      </w:pPr>
      <w:r>
        <w:t xml:space="preserve">Cũng may Tần Vô Song thân nhẹ như chim, cho dù là không giẫm lên cây cột này, với tu vi đến cấp bậc như của hắn, cho dù là nhờ cậy vào việc mượn lực của thế nước cũng có thể tiến lên phía trước.</w:t>
      </w:r>
    </w:p>
    <w:p>
      <w:pPr>
        <w:pStyle w:val="BodyText"/>
      </w:pPr>
      <w:r>
        <w:t xml:space="preserve">Giống như chim én sà xuống mặt nước, không ngừng lên xuống, chỉ một lát sau, đã đi được mười mấy dặm thủy lộ. Lại tiếp tục tiến lên trước một hồi, đột nhiên nhìn thấy phía trước có một chỗ nhô ra, màu nâu tro giống như đá ngầm. Lão trượng đó tốc độ cực nhanh, đã nhảy tới trên phiến đá ngầm.</w:t>
      </w:r>
    </w:p>
    <w:p>
      <w:pPr>
        <w:pStyle w:val="BodyText"/>
      </w:pPr>
      <w:r>
        <w:t xml:space="preserve">- Vô Song công tử, bên này.</w:t>
      </w:r>
    </w:p>
    <w:p>
      <w:pPr>
        <w:pStyle w:val="BodyText"/>
      </w:pPr>
      <w:r>
        <w:t xml:space="preserve">Tần Vô Song khẽ mỉm cười, cũng không khoe khoang thân pháp, chỉ là tùy ý lướt qua, bay nhẹ nhàng rơi xuống phía trên. Chỗ đặt chân lần này vẫn hơi có chút thế chìm xuống. Sắc mặt Tần Vô Song kinh ngạc, không khỏi cúi đầu nhìn kỹ phiến đá ngầm. Nếu thật sự là đá ngầm, sao có thể đến mức bước chân vừa hạ xuống đã chìm xuống như vậy.</w:t>
      </w:r>
    </w:p>
    <w:p>
      <w:pPr>
        <w:pStyle w:val="BodyText"/>
      </w:pPr>
      <w:r>
        <w:t xml:space="preserve">Lão trượng đó thấy biểu tình của Tần Vô Song như vậy, cười ha ha nói:</w:t>
      </w:r>
    </w:p>
    <w:p>
      <w:pPr>
        <w:pStyle w:val="BodyText"/>
      </w:pPr>
      <w:r>
        <w:t xml:space="preserve">- Vô Song công tử, đây không phải là đá ngầm, mà là Linh Quy trực nhật, hôm nay đến lượt phiên trực của nó, phụ trách dẫn chúng ta tới trạm tiếp theo. Công tử, đến Tổng bộ của Cửu Ô Thần Miếu ta, không có đường đi. Trên đường có rất nhiều trạm trung chuyển thông qua các loại đường đi, mới có thể đến được. Ngươi thấy những cây cột vừa rồi đó, kỳ thực cũng là tùy cơ xuất hiện mà thôi. Lần thứ hai ngươi đến nơi này, ở khu vực đó, có thể không có những cây cột đó.</w:t>
      </w:r>
    </w:p>
    <w:p>
      <w:pPr>
        <w:pStyle w:val="BodyText"/>
      </w:pPr>
      <w:r>
        <w:t xml:space="preserve">Tần Vô Song lúc này mới hiểu rõ, tại sao Cửu Ô Thần Miếu có thể có ưu thế thiên nhiên ưu đãi như vậy, thì ra hoàn cảnh địa lý nơi này quả nhiên không thể xem thường. Bất kể là Cửu Cung Phái cũng tốt, Tinh La Điện bọn họ cũng tốt, nhưng so sánh với Cửu Ô, sơn môn của bọn họ hiển nhiên là vô cùng đơn sơ, đơn giản, dễ dàng bị người ta tấn công vào trước sơn môn. Còn Cửu Ô Thần Miếu này, lại hoàn toàn không giống như vậy. Có địa thế như vậy làm chỗ dựa, người ngoài nếu muốn xâm lấn, chỉ sợ ngay cả phương hướng cũng không tìm ra được, chứ đừng nói là phát động công kích.</w:t>
      </w:r>
    </w:p>
    <w:p>
      <w:pPr>
        <w:pStyle w:val="BodyText"/>
      </w:pPr>
      <w:r>
        <w:t xml:space="preserve">Cửu Ô Thần Miếu lại gần sát với Chi Tế Sơn, đối với huấn luyện của linh thú vô cùng có tâm đắc, vì vậy linh thú trong Cửu Ô Thần Miếu này, tựa hồ đều bị Cửu Ô Thần Miếu điều khiển.</w:t>
      </w:r>
    </w:p>
    <w:p>
      <w:pPr>
        <w:pStyle w:val="BodyText"/>
      </w:pPr>
      <w:r>
        <w:t xml:space="preserve">- Lão trượng, Cửu Ô Thần Miếu của ngươi quả nhiên danh bất hư truyền. Chẳng trách nhiều năm như vậy, luôn luôn vững chắc chiếm giữ vị trí ba Đế quốc Thượng phẩm, còn Cửu Ô Thần Miếu càng mơ hồ có xu thế chiếm được thế lực số một ở quốc gia nhân loại. Còn bản thân Cửu Ô Trắc này càng không phải là nơi bất kỳ Tông môn khác có thể so sánh được.</w:t>
      </w:r>
    </w:p>
    <w:p>
      <w:pPr>
        <w:pStyle w:val="BodyText"/>
      </w:pPr>
      <w:r>
        <w:t xml:space="preserve">Tận đáy lòng Tần Vô Song dâng lên sự tán thưởng, đưa mắt nhìn xung quanh, bốn phía đều là thủy vực màu xanh da trời, thầm nghĩ nếu kẻ địch bên ngoài xâm lấn, tới dải đất trung tâm trong thủy vực này, nhìn xung quanh đều là một vùng thủy vực bát ngát, đừng nói là xâm lấn, bản thân cũng phải hoảng hốt mấy phần rồi.</w:t>
      </w:r>
    </w:p>
    <w:p>
      <w:pPr>
        <w:pStyle w:val="BodyText"/>
      </w:pPr>
      <w:r>
        <w:t xml:space="preserve">Linh Quy trực nhật rẽ nước mà đi, tốc độ cực nhanh. So với rùa và thỏ trong truyền thuyết hoàn toàn là một trời một vực. Đi được đại khái nửa canh giờ, thì Linh Quy đó dừng lại.</w:t>
      </w:r>
    </w:p>
    <w:p>
      <w:pPr>
        <w:pStyle w:val="BodyText"/>
      </w:pPr>
      <w:r>
        <w:t xml:space="preserve">Lão giả đó nhìn một lát, gật gật đầu:</w:t>
      </w:r>
    </w:p>
    <w:p>
      <w:pPr>
        <w:pStyle w:val="BodyText"/>
      </w:pPr>
      <w:r>
        <w:t xml:space="preserve">- Được, lại phải chuyển trạm rồi. Vô Song công tử, đường xá thật là xa xôi, xin đừng trách móc.</w:t>
      </w:r>
    </w:p>
    <w:p>
      <w:pPr>
        <w:pStyle w:val="BodyText"/>
      </w:pPr>
      <w:r>
        <w:t xml:space="preserve">Tần Vô Song cười nói:</w:t>
      </w:r>
    </w:p>
    <w:p>
      <w:pPr>
        <w:pStyle w:val="BodyText"/>
      </w:pPr>
      <w:r>
        <w:t xml:space="preserve">- Rảnh rỗi vô sự, lại có thể thưởng ngoạn một chút phong cảnh của Cửu Ô Trắc.</w:t>
      </w:r>
    </w:p>
    <w:p>
      <w:pPr>
        <w:pStyle w:val="BodyText"/>
      </w:pPr>
      <w:r>
        <w:t xml:space="preserve">Tâm tình của Tần Vô Song rất tốt, Linh Quy trực nhật dừng lại trong chốc lát, từ thủy vực trước mặt đột nhiên bơi đến một con thuyền nhỏ. Trên con thuyền này bất ngờ là không có ai cầm lái, nhưng có thể chủ động hướng tới bên này đi tới, phảng phất giống như phía trên có lái đò điều khiển vậy, vô cùng nhanh nhẹn.</w:t>
      </w:r>
    </w:p>
    <w:p>
      <w:pPr>
        <w:pStyle w:val="BodyText"/>
      </w:pPr>
      <w:r>
        <w:t xml:space="preserve">Tần Vô Song nhìn thấy cảnh tượng này, mới đầu có chút kinh ngạc, nhưng sau khi quan sát một lát, cũng không kinh sợ khi thấy chuyện quái dị nữa. Con thuyền này thoạt nhìn như không có ai điều khiển, chẳng qua là mượn lực của dòng nước đẩy để di chuyển mà thôi, còn phía dưới thuyền, chắc chắn cũng có sinh vật đáy nước nâng lên, cũng không có gì ngạc nhiên.</w:t>
      </w:r>
    </w:p>
    <w:p>
      <w:pPr>
        <w:pStyle w:val="BodyText"/>
      </w:pPr>
      <w:r>
        <w:t xml:space="preserve">- Vô Song công tử, con thuyền này không có người điều khiển nhưng vẫn có thể chạy như bay. Công tử có biết nguyên lý không?</w:t>
      </w:r>
    </w:p>
    <w:p>
      <w:pPr>
        <w:pStyle w:val="BodyText"/>
      </w:pPr>
      <w:r>
        <w:t xml:space="preserve">Lão giả đó tựa hồ muốn kiểm tra Tần Vô Song một chút.</w:t>
      </w:r>
    </w:p>
    <w:p>
      <w:pPr>
        <w:pStyle w:val="BodyText"/>
      </w:pPr>
      <w:r>
        <w:t xml:space="preserve">Tần Vô Song thản nhiên cười:</w:t>
      </w:r>
    </w:p>
    <w:p>
      <w:pPr>
        <w:pStyle w:val="BodyText"/>
      </w:pPr>
      <w:r>
        <w:t xml:space="preserve">- Mặt nước này thoạt nhìn như bình lặng, kỳ thực là có mạch nước ngầm lưu động, nâng con thuyền lên như vậy, và dưới nước, cũng có sinh vật loại linh thú kéo, mới có thể sản sinh ra cảnh tượng kỳ dị này, phải không?</w:t>
      </w:r>
    </w:p>
    <w:p>
      <w:pPr>
        <w:pStyle w:val="BodyText"/>
      </w:pPr>
      <w:r>
        <w:t xml:space="preserve">Lão giả đó cười to ha ha:</w:t>
      </w:r>
    </w:p>
    <w:p>
      <w:pPr>
        <w:pStyle w:val="BodyText"/>
      </w:pPr>
      <w:r>
        <w:t xml:space="preserve">- Mọi người đều nói Vô Song công tử thiên phú siêu tuyệt, quả nhiên như vậy. Chỉ trải qua quan sát một lát như vậy, liền có thể hiểu rõ chỗ ảo diệu trong đó, thật sự tuyệt vời.</w:t>
      </w:r>
    </w:p>
    <w:p>
      <w:pPr>
        <w:pStyle w:val="BodyText"/>
      </w:pPr>
      <w:r>
        <w:t xml:space="preserve">Tần Vô Song mỉm cười không nói, thần thái vẫn thoải mái như cũ, ngắm nhìn phong cảnh xung quanh.</w:t>
      </w:r>
    </w:p>
    <w:p>
      <w:pPr>
        <w:pStyle w:val="BodyText"/>
      </w:pPr>
      <w:r>
        <w:t xml:space="preserve">Con đường này, cũng không rõ là chuyển bao nhiêu trạm, cho đến khi hoàng hôn sắp buông xuống, mặt trời buổi chiều đã nhuốm màu kim sắc, tựa hồ khi tiếp cận với mặt nước, lão giả đó mới nói:</w:t>
      </w:r>
    </w:p>
    <w:p>
      <w:pPr>
        <w:pStyle w:val="BodyText"/>
      </w:pPr>
      <w:r>
        <w:t xml:space="preserve">- Trạm cuối cùng này chính là một hòn đảo lớn nơi đặt Thần Miếu. Vô Song công tử, hôm nay đường xá vất vả, thực sự xin lỗi.</w:t>
      </w:r>
    </w:p>
    <w:p>
      <w:pPr>
        <w:pStyle w:val="BodyText"/>
      </w:pPr>
      <w:r>
        <w:t xml:space="preserve">Tần Vô Song cười nói:</w:t>
      </w:r>
    </w:p>
    <w:p>
      <w:pPr>
        <w:pStyle w:val="BodyText"/>
      </w:pPr>
      <w:r>
        <w:t xml:space="preserve">- Lão trượng không cần phải khách khí.</w:t>
      </w:r>
    </w:p>
    <w:p>
      <w:pPr>
        <w:pStyle w:val="BodyText"/>
      </w:pPr>
      <w:r>
        <w:t xml:space="preserve">Trời chiều hạ xuống, bóng đêm dần dần xâm lấn, khi tiếp tục tiến về phía trước, quả nhiên nhìn thấy trước mặt có một hòn đảo, có quy mô rộng lớn như một thành trì, sừng sừng đứng ở phía trước. Xung quanh hòn đảo này, bao trùm một quầng sáng lam sắc nhàn nhạt, trời càng muộn, bóng đêm càng tối thì lại càng rõ ràng.</w:t>
      </w:r>
    </w:p>
    <w:p>
      <w:pPr>
        <w:pStyle w:val="BodyText"/>
      </w:pPr>
      <w:r>
        <w:t xml:space="preserve">Khi hòn đảo hiện ra trong tầm mắt, mặt nước phía trước có một con thuyền lớn chạy đến, trên con thuyền này, Đại Thần tông của Cửu Ô Thần Miếu bất ngờ đứng ở đầu thuyền, cười lớn nói:</w:t>
      </w:r>
    </w:p>
    <w:p>
      <w:pPr>
        <w:pStyle w:val="BodyText"/>
      </w:pPr>
      <w:r>
        <w:t xml:space="preserve">- Là Vô Song công tử đến sao?</w:t>
      </w:r>
    </w:p>
    <w:p>
      <w:pPr>
        <w:pStyle w:val="BodyText"/>
      </w:pPr>
      <w:r>
        <w:t xml:space="preserve">Lão giả vội nói:</w:t>
      </w:r>
    </w:p>
    <w:p>
      <w:pPr>
        <w:pStyle w:val="BodyText"/>
      </w:pPr>
      <w:r>
        <w:t xml:space="preserve">- Đại Thần tông, chính là Vô Song công tử đến thăm.</w:t>
      </w:r>
    </w:p>
    <w:p>
      <w:pPr>
        <w:pStyle w:val="BodyText"/>
      </w:pPr>
      <w:r>
        <w:t xml:space="preserve">- Ha ha ha…</w:t>
      </w:r>
    </w:p>
    <w:p>
      <w:pPr>
        <w:pStyle w:val="BodyText"/>
      </w:pPr>
      <w:r>
        <w:t xml:space="preserve">Tiếng cười đạm mạt của Đại Thần tông nhất thời xuyên qua thủy vực mờ mịt, rõ ràng truyền đến bên cạnh.</w:t>
      </w:r>
    </w:p>
    <w:p>
      <w:pPr>
        <w:pStyle w:val="BodyText"/>
      </w:pPr>
      <w:r>
        <w:t xml:space="preserve">- Vô Song công tử quả nhiên là biết giữ lời, nói đến là đến. Cửu Ô Thần Miếu ta thật sự cảm thấy vẻ vang cho kẻ hèn này.</w:t>
      </w:r>
    </w:p>
    <w:p>
      <w:pPr>
        <w:pStyle w:val="BodyText"/>
      </w:pPr>
      <w:r>
        <w:t xml:space="preserve">Một lát sau, liền cùng thuyền lớn hợp nhất, Tần Vô Song bước lên thuyền lớn, sau người Đại Thần tông, bốn vị Thần tông còn lại bất ngờ đều ở đây.</w:t>
      </w:r>
    </w:p>
    <w:p>
      <w:pPr>
        <w:pStyle w:val="BodyText"/>
      </w:pPr>
      <w:r>
        <w:t xml:space="preserve">Đại Thần tông rất là khách khí, phảng phất giống như nghênh tiếp một người bạn cũ, trên khuôn mặt nhăn nheo, đắp đầy nụ cười, bắt đầu giới thiệu với Tần Vô Song. Nhị Thần tông, Tần Vô Song đã từng gặp qua ở Đế quốc Đại La, ba vị Thần tông khác, Tần Vô Song vẫn là lần đầu gặp mặt, đều không đánh mất lễ tiết, tự mình chào hỏi mấy câu.</w:t>
      </w:r>
    </w:p>
    <w:p>
      <w:pPr>
        <w:pStyle w:val="BodyText"/>
      </w:pPr>
      <w:r>
        <w:t xml:space="preserve">Đại Thần tông nói:</w:t>
      </w:r>
    </w:p>
    <w:p>
      <w:pPr>
        <w:pStyle w:val="BodyText"/>
      </w:pPr>
      <w:r>
        <w:t xml:space="preserve">- Biết được Vô Song công tử tới chơi, lão phu đã chuẩn bị xong tiệc ruợu, chỉ đợi Vô Song công tử đến là có thể bắt đầu tiệc ruợu rồi.</w:t>
      </w:r>
    </w:p>
    <w:p>
      <w:pPr>
        <w:pStyle w:val="BodyText"/>
      </w:pPr>
      <w:r>
        <w:t xml:space="preserve">Tiến vào hòn đảo, Tần Vô Song được tiếp đón đến trong một khách xá rất đẹp đẽ. Đúng như Đại Thần tông đã nói, tiệc ruợu đã chuẩn bị xong xuôi tất cả, chỉ chờ Tần Vô Song đến.</w:t>
      </w:r>
    </w:p>
    <w:p>
      <w:pPr>
        <w:pStyle w:val="BodyText"/>
      </w:pPr>
      <w:r>
        <w:t xml:space="preserve">Ngoài năm vị Thần tông ra, Cửu Ô Thần Miếu còn có mấy gã cao tầng khác tham dự. Sau khi rượu quá ba tuần, Đại Thần tông mới mỉm cười mở miệng:</w:t>
      </w:r>
    </w:p>
    <w:p>
      <w:pPr>
        <w:pStyle w:val="BodyText"/>
      </w:pPr>
      <w:r>
        <w:t xml:space="preserve">- Vô Song công tử, lần đầu tiên ngươi tới Cửu Ô Thần Miếu ta, ngươi dùng cái tên là Tần Vũ?</w:t>
      </w:r>
    </w:p>
    <w:p>
      <w:pPr>
        <w:pStyle w:val="BodyText"/>
      </w:pPr>
      <w:r>
        <w:t xml:space="preserve">Tần Vô Song mỉm cười gật đầu:</w:t>
      </w:r>
    </w:p>
    <w:p>
      <w:pPr>
        <w:pStyle w:val="BodyText"/>
      </w:pPr>
      <w:r>
        <w:t xml:space="preserve">- Lần trước chuyện xảy ra quá cấp bách, ta cũng không tiện dùng danh tính thật sự. Những chỗ đường đột, vẫn xin chư vị Thần tông rộng lòng tha thứ bỏ qua.</w:t>
      </w:r>
    </w:p>
    <w:p>
      <w:pPr>
        <w:pStyle w:val="BodyText"/>
      </w:pPr>
      <w:r>
        <w:t xml:space="preserve">Đại Thần tông khoát tay chặn lại, rất là dứt khoát:</w:t>
      </w:r>
    </w:p>
    <w:p>
      <w:pPr>
        <w:pStyle w:val="BodyText"/>
      </w:pPr>
      <w:r>
        <w:t xml:space="preserve">- Đó là lý thường đương nhiên, tại sao lại gọi là đường đột?</w:t>
      </w:r>
    </w:p>
    <w:p>
      <w:pPr>
        <w:pStyle w:val="BodyText"/>
      </w:pPr>
      <w:r>
        <w:t xml:space="preserve">Tần Vô Song thấy Đại Thần tông thấu tình đạt lý như vậy, mỉm cười nói:</w:t>
      </w:r>
    </w:p>
    <w:p>
      <w:pPr>
        <w:pStyle w:val="BodyText"/>
      </w:pPr>
      <w:r>
        <w:t xml:space="preserve">- Đa tạ sự thông cảm của Đại Thần tông.</w:t>
      </w:r>
    </w:p>
    <w:p>
      <w:pPr>
        <w:pStyle w:val="BodyText"/>
      </w:pPr>
      <w:r>
        <w:t xml:space="preserve">- Thế sự vô thường, lần trước Vô Song công tử tới Cửu Ô Thần Miếu ta, cùng với ngày hôm nay đến đây, tâm tình đại khái tuyệt nhiên khác nhau chứ?</w:t>
      </w:r>
    </w:p>
    <w:p>
      <w:pPr>
        <w:pStyle w:val="BodyText"/>
      </w:pPr>
      <w:r>
        <w:t xml:space="preserve">Đại Thần tông nói.</w:t>
      </w:r>
    </w:p>
    <w:p>
      <w:pPr>
        <w:pStyle w:val="BodyText"/>
      </w:pPr>
      <w:r>
        <w:t xml:space="preserve">- Khi đó, trong lòng ta đang đè một khối đá lớn, không tránh khỏi có chút vội vàng. Bây giờ hồi tưởng lại, hôm đó hành sự thật sự có nhiều chỗ lỗ mãng.</w:t>
      </w:r>
    </w:p>
    <w:p>
      <w:pPr>
        <w:pStyle w:val="BodyText"/>
      </w:pPr>
      <w:r>
        <w:t xml:space="preserve">- Ha ha, người trẻ tuổi phải có luồng nhiệt huyết này. Nếu không như vậy, sao có thể có cục diện như ngày hôm nay? Tinh La Điện ngươi lần này nổi dậy, đã là thế không thể ngăn cản. Lần trước Tả Thiên Tứ mấy lần truyền tin với ta, kêu Cửu Ô Thần Miếu ta hợp lực với Cửu Cung Phái của hắn, trấn áp Tinh La Điện. Hôm nay nhớ lại, Cửu Cung Phái đã thành mây khói, còn Tinh La Điện lại giống như ngôi sao rực rỡ mọc lên. Đây chính là nắm chắc được thế cờ, sáng suốt và không sáng suốt, chênh lệch rất lớn.</w:t>
      </w:r>
    </w:p>
    <w:p>
      <w:pPr>
        <w:pStyle w:val="BodyText"/>
      </w:pPr>
      <w:r>
        <w:t xml:space="preserve">Đại Thần tông nói ra thế cục này, khẩu khí cũng rất lãnh đạm, không có đắc ý, cũng không có thất vọng, phảng phất như đang thuật lại một chuyện cực kỳ đơn giản, hơn nữa giống như là chuyện không liên quan đến hắn.</w:t>
      </w:r>
    </w:p>
    <w:p>
      <w:pPr>
        <w:pStyle w:val="BodyText"/>
      </w:pPr>
      <w:r>
        <w:t xml:space="preserve">Tần Vô Song nhất thời cân nhắc, không đoán ra được ý tứ của Đại Thần tông, chỉ là thuận miệng nói:</w:t>
      </w:r>
    </w:p>
    <w:p>
      <w:pPr>
        <w:pStyle w:val="BodyText"/>
      </w:pPr>
      <w:r>
        <w:t xml:space="preserve">- Cửu Cung Phái ngang ngược bá đạo, không có độ lượng và tu dưỡng mà một đại Tông môn nên có, rơi vào kết cục như hôm nay, thật sự là tự rước họa vào người. Bất kể là Tinh La Điện ta nổi dậy, hay là thế lực khác nổi dậy, sợ rằng đều giống như nhau. Cửu Cung Phái chỉ biết tiến, không biết lui, cuối cùng là không cách nào đứng vững ở thế giới này.</w:t>
      </w:r>
    </w:p>
    <w:p>
      <w:pPr>
        <w:pStyle w:val="BodyText"/>
      </w:pPr>
      <w:r>
        <w:t xml:space="preserve">Tần Vô Song thuận miệng nói chuyện, khiến Đại Thần tông và các cao tầng khác của Cửu Ô Thần Miếu biểu tình nghiêm nghị, trao đổi ánh mắt lẫn nhau, từ trong mắt đối phương đều có thể nhìn ra vẻ kinh hãi.</w:t>
      </w:r>
    </w:p>
    <w:p>
      <w:pPr>
        <w:pStyle w:val="BodyText"/>
      </w:pPr>
      <w:r>
        <w:t xml:space="preserve">Người thanh niên này, tuổi tác không quá hai mươi, lại có thể nói ra những lời có chiều sâu như vậy, nắm chắc thế cục rõ ràng như vậy, bất kể là độ sâu hay là độ cao, đều cảm thấy không phù hợp với nhận thức mà người trẻ tuổi thường có.</w:t>
      </w:r>
    </w:p>
    <w:p>
      <w:pPr>
        <w:pStyle w:val="BodyText"/>
      </w:pPr>
      <w:r>
        <w:t xml:space="preserve">Đại Thần tông im lặng một lát, mới thở dài một tiếng, nói với các cao tầng khác của Cửu Ô Thần Miếu:</w:t>
      </w:r>
    </w:p>
    <w:p>
      <w:pPr>
        <w:pStyle w:val="BodyText"/>
      </w:pPr>
      <w:r>
        <w:t xml:space="preserve">- Chư vị, Cửu Cung Phái thua dưới tay Vô Song công tử, cũng xem như không oan uổng?</w:t>
      </w:r>
    </w:p>
    <w:p>
      <w:pPr>
        <w:pStyle w:val="BodyText"/>
      </w:pPr>
      <w:r>
        <w:t xml:space="preserve">Cửu Ô Thần Miếu có mấy vị Thần tông, đối với cường thế nổi dậy của Tần Vô Song vẫn không làm sao tin phục, cho đến trước buổi yến hội này, đều hoài nghi trong lòng. Lúc này nghe Tần Vô Song nói chuyện, nghi ngờ trong lòng nhất thời giải tỏa không ít, chỉ là nhất thời vẫn không thể tiêu tán hết.</w:t>
      </w:r>
    </w:p>
    <w:p>
      <w:pPr>
        <w:pStyle w:val="BodyText"/>
      </w:pPr>
      <w:r>
        <w:t xml:space="preserve">Tứ Thần tông lại đột nhiên nói:</w:t>
      </w:r>
    </w:p>
    <w:p>
      <w:pPr>
        <w:pStyle w:val="BodyText"/>
      </w:pPr>
      <w:r>
        <w:t xml:space="preserve">- Vô Song công tử, nghe nói quý tông muốn muốn biết một môn bí kỹ của Cửu Ô Thần Miếu chúng ta. Giữa các Tông môn của Đại lục Thiên Huyền, từ trước đến nay có một quy tắc, tâm pháp không được truyền ra ngoài. Bí kỹ của Cửu Ô Thần Miếu ta, vô duyên vô cớ, truyền lại cho Tinh La Điện ngươi, không biết Vô Song công tử dùng cái gì hồi báo?</w:t>
      </w:r>
    </w:p>
    <w:p>
      <w:pPr>
        <w:pStyle w:val="Compact"/>
      </w:pPr>
      <w:r>
        <w:t xml:space="preserve">Lời này vừa thốt ra, Tần Vô Song nhẹ nhàng buông chiếc đũa đang cầm trong tay, biết rằng yến hội này dù sao không phải có ý tứ khách khí đãi ngộ, cũng có mấy phần kiểm tra.</w:t>
      </w:r>
      <w:r>
        <w:br w:type="textWrapping"/>
      </w:r>
      <w:r>
        <w:br w:type="textWrapping"/>
      </w:r>
    </w:p>
    <w:p>
      <w:pPr>
        <w:pStyle w:val="Heading2"/>
      </w:pPr>
      <w:bookmarkStart w:id="424" w:name="chương-402"/>
      <w:bookmarkEnd w:id="424"/>
      <w:r>
        <w:t xml:space="preserve">402. Chương 40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02: Không phải hảo yế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ác cao tầng khác của Cửu Ô Thần Miếu nghe Tứ Thần tông mở miệng nói như vậy, đặc biệt cũng không hắng giọng, đều tự nâng chén rượu của mình lên, trầm ngâm không nói.</w:t>
      </w:r>
    </w:p>
    <w:p>
      <w:pPr>
        <w:pStyle w:val="BodyText"/>
      </w:pPr>
      <w:r>
        <w:t xml:space="preserve">Đại Thần tông lại mang vẻ mặt tươi cười, nhẹ nhàng lắc đầu, phảng phất giống như bậc gia trưởng đang nhìn biểu tình đấu khí của hai đứa trẻ, cũng không tỏ thêm thái độ.</w:t>
      </w:r>
    </w:p>
    <w:p>
      <w:pPr>
        <w:pStyle w:val="BodyText"/>
      </w:pPr>
      <w:r>
        <w:t xml:space="preserve">Tần Vô Song nói:</w:t>
      </w:r>
    </w:p>
    <w:p>
      <w:pPr>
        <w:pStyle w:val="BodyText"/>
      </w:pPr>
      <w:r>
        <w:t xml:space="preserve">- Tứ Thần tông đã nói ra pháp tắc thông dụng của Đại lục Thiên Huyền, tâm pháp không truyền ra ngoài. Vậy không biết trong lòng Tứ Thần tông đã nghĩ ra hồi báo như thế nào chưa?</w:t>
      </w:r>
    </w:p>
    <w:p>
      <w:pPr>
        <w:pStyle w:val="BodyText"/>
      </w:pPr>
      <w:r>
        <w:t xml:space="preserve">Tần Vô Song khiêm tốn, cũng không vội biểu thị thái độ. Hắn muốn xem xem Tứ Thần tông rút cuộc có ý tứ gì. Rút cuộc là một mình Tứ Thần tông gây khó dễ, hay là nhận thức chung của tất cả cao tầng của Cửu Ô Thần Miếu đều như vậy.</w:t>
      </w:r>
    </w:p>
    <w:p>
      <w:pPr>
        <w:pStyle w:val="BodyText"/>
      </w:pPr>
      <w:r>
        <w:t xml:space="preserve">Tứ Thần tông đó thản nhiên cười:</w:t>
      </w:r>
    </w:p>
    <w:p>
      <w:pPr>
        <w:pStyle w:val="BodyText"/>
      </w:pPr>
      <w:r>
        <w:t xml:space="preserve">- Ta nghe nói Vô Song công tử có một bộ cung tiễn thần kỳ, uy lực vô cùng. Ta cũng không quá mức tham lam, chỉ cần mượn bộ cung tên đó của ngươi dùng ba năm, sẽ đem bí kíp truyền thụ cho ngươi.</w:t>
      </w:r>
    </w:p>
    <w:p>
      <w:pPr>
        <w:pStyle w:val="BodyText"/>
      </w:pPr>
      <w:r>
        <w:t xml:space="preserve">Tần Vô Song không chút do dự, lắc đầu cự tuyệt:</w:t>
      </w:r>
    </w:p>
    <w:p>
      <w:pPr>
        <w:pStyle w:val="BodyText"/>
      </w:pPr>
      <w:r>
        <w:t xml:space="preserve">- Thần binh lợi khí, vật đả thương người, thứ lỗi không cho mượn được. Vật ấy và bản thân ta trao đổi phù hợp, người ngoài mượn, thao túng bất lợi, ngược lại làm hại bản thân. Tứ Thần tông, ngươi đừng quan tâm đến thứ này!</w:t>
      </w:r>
    </w:p>
    <w:p>
      <w:pPr>
        <w:pStyle w:val="BodyText"/>
      </w:pPr>
      <w:r>
        <w:t xml:space="preserve">Tứ Thần tông mặc ý cười to:</w:t>
      </w:r>
    </w:p>
    <w:p>
      <w:pPr>
        <w:pStyle w:val="BodyText"/>
      </w:pPr>
      <w:r>
        <w:t xml:space="preserve">- Ta vừa mới mở miệng, ngươi đã liền cự tuyệt. Thật là một chút thành ý cũng không có, Khuy Thần Thuật đó, cũng là thủ đoạn đọc tâm tư người khác, đồng dạng là thương pháp, không truyền, không truyền.</w:t>
      </w:r>
    </w:p>
    <w:p>
      <w:pPr>
        <w:pStyle w:val="BodyText"/>
      </w:pPr>
      <w:r>
        <w:t xml:space="preserve">Tần Vô Song nâng chén lên cung kính từ xa:</w:t>
      </w:r>
    </w:p>
    <w:p>
      <w:pPr>
        <w:pStyle w:val="BodyText"/>
      </w:pPr>
      <w:r>
        <w:t xml:space="preserve">- Truyền hay không truyền đều là vật của Cửu Ô Thần Miếu, Tần Vô Song ta quả quyết sẽ không cưỡng ép.</w:t>
      </w:r>
    </w:p>
    <w:p>
      <w:pPr>
        <w:pStyle w:val="BodyText"/>
      </w:pPr>
      <w:r>
        <w:t xml:space="preserve">Rất có phong độ đem cái chén đặt xuống, Tần Vô Song chắp tay nói:</w:t>
      </w:r>
    </w:p>
    <w:p>
      <w:pPr>
        <w:pStyle w:val="BodyText"/>
      </w:pPr>
      <w:r>
        <w:t xml:space="preserve">- Việc này không đề cập đến nữa, Đại Thần tông lúc đó mời Tần Vô Song đến đây làm khách, không biết có chỉ giáo gì không?</w:t>
      </w:r>
    </w:p>
    <w:p>
      <w:pPr>
        <w:pStyle w:val="BodyText"/>
      </w:pPr>
      <w:r>
        <w:t xml:space="preserve">Đại Thần tông vê râu cười:</w:t>
      </w:r>
    </w:p>
    <w:p>
      <w:pPr>
        <w:pStyle w:val="BodyText"/>
      </w:pPr>
      <w:r>
        <w:t xml:space="preserve">- Vô Song công tử xin độ lượng, Lão Tứ nhà ta thích tranh luận, Vô Song công tử xin đừng so đo. Hôm đó ta đã để lại lời cho Trác Đại Điện chủ, chỉ cần Vô Song công tử tới Cửu Ô Thần Miếu ta làm khách, liền đem Khuy Thần Thuật đó ra truyền thụ, tuyệt đối sẽ không nuốt lời.</w:t>
      </w:r>
    </w:p>
    <w:p>
      <w:pPr>
        <w:pStyle w:val="BodyText"/>
      </w:pPr>
      <w:r>
        <w:t xml:space="preserve">Tần Vô Song cười ha ha nói:</w:t>
      </w:r>
    </w:p>
    <w:p>
      <w:pPr>
        <w:pStyle w:val="BodyText"/>
      </w:pPr>
      <w:r>
        <w:t xml:space="preserve">- Nếu thật sự như vậy thì đa tạ Đại Thần tông đã xem trọng.</w:t>
      </w:r>
    </w:p>
    <w:p>
      <w:pPr>
        <w:pStyle w:val="BodyText"/>
      </w:pPr>
      <w:r>
        <w:t xml:space="preserve">Đại Thần tông khoát tay:</w:t>
      </w:r>
    </w:p>
    <w:p>
      <w:pPr>
        <w:pStyle w:val="BodyText"/>
      </w:pPr>
      <w:r>
        <w:t xml:space="preserve">- Vô Song công tử, lần đầu tiên khi ta nhìn thấy ngươi, đã nhận định rõ một chuyện, Cửu Ô Thần Miếu ta sẽ kết thiện duyên với ngươi. Sau này, ta và Chu Đồng ở Hồng Vân Sơn quan chiến, càng kiên định thêm suy nghĩ này của ta. Ban đầu Đế Thích Cung đối với lời đề nghị của Cửu Cung Phái, có lẽ cũng có mấy phần động tâm, nhưng chung quy vẫn không bị Tả Thiên Tứ mê hoặc. Còn Cửu Ô Thần Miếu ta, từ đầu đến cuối, đều hiểu rõ một chuyện, Tả Thiên Tứ nhất định bị tiêu diệt. Tất cả mọi chuyện đều đúng như lão phu đã dự liệu, Tả Thiên Tứ cuối cùng ác giả ác báo.</w:t>
      </w:r>
    </w:p>
    <w:p>
      <w:pPr>
        <w:pStyle w:val="BodyText"/>
      </w:pPr>
      <w:r>
        <w:t xml:space="preserve">Tần Vô Song cười nói:</w:t>
      </w:r>
    </w:p>
    <w:p>
      <w:pPr>
        <w:pStyle w:val="BodyText"/>
      </w:pPr>
      <w:r>
        <w:t xml:space="preserve">- Tả Thiên Tứ đó đã chết rồi, chỉ sợ La Thiên Đạo Trường vẫn không chịu để yên. Chuyện tương lai vẫn không cách nào đoán trước.</w:t>
      </w:r>
    </w:p>
    <w:p>
      <w:pPr>
        <w:pStyle w:val="BodyText"/>
      </w:pPr>
      <w:r>
        <w:t xml:space="preserve">Đại Thần tông cười hắc hắc:</w:t>
      </w:r>
    </w:p>
    <w:p>
      <w:pPr>
        <w:pStyle w:val="BodyText"/>
      </w:pPr>
      <w:r>
        <w:t xml:space="preserve">- Tả Thiên Tứ ở La Thiên Đạo Trường, chẳng qua cũng chỉ là một nhân vật nhỏ bé mà thôi, bây giờ hắn chết rồi, La Thiên Đạo Trường rút cuộc sẽ ứng đối như thế nào, vẫn là một ẩn số chưa đoán được. Mặc dù La Thiên Đạo Trường có ý can thiệp, chỉ sợ tương lai, vẫn sẽ rơi vào kết cục tự rước lấy sỉ nhục.</w:t>
      </w:r>
    </w:p>
    <w:p>
      <w:pPr>
        <w:pStyle w:val="BodyText"/>
      </w:pPr>
      <w:r>
        <w:t xml:space="preserve">Tần Vô Song mỉm cười:</w:t>
      </w:r>
    </w:p>
    <w:p>
      <w:pPr>
        <w:pStyle w:val="BodyText"/>
      </w:pPr>
      <w:r>
        <w:t xml:space="preserve">- Những lời này của Đại Thần tông, khiến Tần Vô Song hổ thẹn vô cùng.</w:t>
      </w:r>
    </w:p>
    <w:p>
      <w:pPr>
        <w:pStyle w:val="BodyText"/>
      </w:pPr>
      <w:r>
        <w:t xml:space="preserve">- Vô Song công tử không cần khiêm tốn, lão phu ít nhiều biết được một chút thuật nhìn người. Ta quan sát thấy sắc mặt của Vô Song công tử, chính là người có phúc duyên. Phúc duyên này rút cuộc có sâu đậm hay không, lão phu già yếu mắt kém, vẫn không cách nào nhìn thấu được. Chỉ có thể nói, phúc duyên của Vô Song công tử, trên có khí thôn ngân hà, dưới có thể chấn động âm phủ.</w:t>
      </w:r>
    </w:p>
    <w:p>
      <w:pPr>
        <w:pStyle w:val="BodyText"/>
      </w:pPr>
      <w:r>
        <w:t xml:space="preserve">Khẩu khí của Đại Thần tông, thận trọng vô cùng, tràn ngập sự ca ngợi, xen lẫn với ánh mắt trịnh trọng của hắn, khiến Tần Vô Song không có chút nào hoài nghi độ thành thực trong những lời này của hắn.</w:t>
      </w:r>
    </w:p>
    <w:p>
      <w:pPr>
        <w:pStyle w:val="BodyText"/>
      </w:pPr>
      <w:r>
        <w:t xml:space="preserve">Tần Vô Song vẫn là lần đầu nghe nói đến loại ngôn luận này, trái lại cũng không quá để ý trong lòng, chỉ xem những lời này của Đại Thần tông chỉ là những lời khách khí mà thôi.</w:t>
      </w:r>
    </w:p>
    <w:p>
      <w:pPr>
        <w:pStyle w:val="BodyText"/>
      </w:pPr>
      <w:r>
        <w:t xml:space="preserve">Nhị Thần tông nãy giờ không nói chuyện, lúc này đột nhiên cười nói:</w:t>
      </w:r>
    </w:p>
    <w:p>
      <w:pPr>
        <w:pStyle w:val="BodyText"/>
      </w:pPr>
      <w:r>
        <w:t xml:space="preserve">- Vô Song công tử, thuật nhìn người của Đại Thần tông nhà ta, lâu nay vô cùng chuẩn xác. Hắn xem người nhìn vật, tựa hồ không có sai sót. Vì vậy, ta thấy tiền đồ của Vô Song công tử, vẫn là vô hạn.</w:t>
      </w:r>
    </w:p>
    <w:p>
      <w:pPr>
        <w:pStyle w:val="BodyText"/>
      </w:pPr>
      <w:r>
        <w:t xml:space="preserve">Tần Vô Song chắp tay nói:</w:t>
      </w:r>
    </w:p>
    <w:p>
      <w:pPr>
        <w:pStyle w:val="BodyText"/>
      </w:pPr>
      <w:r>
        <w:t xml:space="preserve">- Nhận được sự coi trọng như vậy của chư vị Thần tông, Vô Song chỉ có cảm khái không thôi.</w:t>
      </w:r>
    </w:p>
    <w:p>
      <w:pPr>
        <w:pStyle w:val="BodyText"/>
      </w:pPr>
      <w:r>
        <w:t xml:space="preserve">Tứ Thần tông cũng cười lạnh nói:</w:t>
      </w:r>
    </w:p>
    <w:p>
      <w:pPr>
        <w:pStyle w:val="BodyText"/>
      </w:pPr>
      <w:r>
        <w:t xml:space="preserve">- Mặc dù Đại Thần tông trước nay chưa từng nhìn lầm, nhưng lần này, ta vẫn giữ lại ý kiến của bản thân. Vô Song công tử muốn cảm ơn, chỉ cần cám ơn bọn họ, không cần cảm kích ta.</w:t>
      </w:r>
    </w:p>
    <w:p>
      <w:pPr>
        <w:pStyle w:val="BodyText"/>
      </w:pPr>
      <w:r>
        <w:t xml:space="preserve">Tần Vô Song nói:</w:t>
      </w:r>
    </w:p>
    <w:p>
      <w:pPr>
        <w:pStyle w:val="BodyText"/>
      </w:pPr>
      <w:r>
        <w:t xml:space="preserve">- Tứ Thần tông đã phân phó như vậy, Vô Song tốt hơn nên tuân mệnh!</w:t>
      </w:r>
    </w:p>
    <w:p>
      <w:pPr>
        <w:pStyle w:val="BodyText"/>
      </w:pPr>
      <w:r>
        <w:t xml:space="preserve">Đại Thần tông biết tính cách của Lão Tứ, chính là như vậy, muốn thuyết phục hắn, cũng không phải dễ dàng. Hắn cũng không để ý, chỉ là nói với Tần Vô Song:</w:t>
      </w:r>
    </w:p>
    <w:p>
      <w:pPr>
        <w:pStyle w:val="BodyText"/>
      </w:pPr>
      <w:r>
        <w:t xml:space="preserve">- Vô Song công tử, lần này lão phu mời ngươi tới làm khách, kỳ thực cũng có một chút tư tâm.</w:t>
      </w:r>
    </w:p>
    <w:p>
      <w:pPr>
        <w:pStyle w:val="BodyText"/>
      </w:pPr>
      <w:r>
        <w:t xml:space="preserve">- Tư tâm?</w:t>
      </w:r>
    </w:p>
    <w:p>
      <w:pPr>
        <w:pStyle w:val="BodyText"/>
      </w:pPr>
      <w:r>
        <w:t xml:space="preserve">Tần Vô Song khó hiểu.</w:t>
      </w:r>
    </w:p>
    <w:p>
      <w:pPr>
        <w:pStyle w:val="BodyText"/>
      </w:pPr>
      <w:r>
        <w:t xml:space="preserve">- Đúng vậy, lão phu thật lòng thật dạ muốn truyền thụ Khuy Thần Thuật cho Vô Song công tử, chỉ hy vọng có được một hứa hẹn của Vô Song công tử.</w:t>
      </w:r>
    </w:p>
    <w:p>
      <w:pPr>
        <w:pStyle w:val="BodyText"/>
      </w:pPr>
      <w:r>
        <w:t xml:space="preserve">Đại Thần tông chậm rãi nói, cuối cùng cũng tiến vào chủ đề chính.</w:t>
      </w:r>
    </w:p>
    <w:p>
      <w:pPr>
        <w:pStyle w:val="BodyText"/>
      </w:pPr>
      <w:r>
        <w:t xml:space="preserve">Tần Vô Song thầm nhủ đề phòng, biết chủ đề chính của tiệc rượu này bắt đầu trình diễn rồi, lập tức rất bình tĩnh nói:</w:t>
      </w:r>
    </w:p>
    <w:p>
      <w:pPr>
        <w:pStyle w:val="BodyText"/>
      </w:pPr>
      <w:r>
        <w:t xml:space="preserve">- Xin Đại Thần tông cứ bày tỏ, chỉ cần hợp tình hợp lý, Vô Song chắc chắn đồng ý.</w:t>
      </w:r>
    </w:p>
    <w:p>
      <w:pPr>
        <w:pStyle w:val="BodyText"/>
      </w:pPr>
      <w:r>
        <w:t xml:space="preserve">Đại Thần tông cười ha ha:</w:t>
      </w:r>
    </w:p>
    <w:p>
      <w:pPr>
        <w:pStyle w:val="BodyText"/>
      </w:pPr>
      <w:r>
        <w:t xml:space="preserve">- Thỉnh cầu này của lão phu, chính là hy vọng khi Tinh La Điện nổi dậy, đừng giống như Cửu Cung Phái, xâm lăng các quốc gia khác của các quốc gia nhân loại. Chèn ép đối phương không cho xưng bá!</w:t>
      </w:r>
    </w:p>
    <w:p>
      <w:pPr>
        <w:pStyle w:val="BodyText"/>
      </w:pPr>
      <w:r>
        <w:t xml:space="preserve">Thỉnh cầu này, xác thực không hẳn gọi là hợp tình hợp lý. Tần Vô Song sau khi ngây người, ánh mắt đảo qua toàn bộ tràng diện, nhìn thấy tất cả cao tầng của Cửu Ô Thần Miếu, đều là vẻ mặt ngưng trọng nhìn hắn. Ngoài vẻ mặt lạnh lùng của Tứ Thần tông ra, những người khác tựa hồ đều là loại biểu tình này. Tần Vô Song thoải mái cười:</w:t>
      </w:r>
    </w:p>
    <w:p>
      <w:pPr>
        <w:pStyle w:val="BodyText"/>
      </w:pPr>
      <w:r>
        <w:t xml:space="preserve">- Đại Thần tông dựa vào cái gì mà nói như vậy?</w:t>
      </w:r>
    </w:p>
    <w:p>
      <w:pPr>
        <w:pStyle w:val="BodyText"/>
      </w:pPr>
      <w:r>
        <w:t xml:space="preserve">Đại Thần tông nghiêm mặt nói:</w:t>
      </w:r>
    </w:p>
    <w:p>
      <w:pPr>
        <w:pStyle w:val="BodyText"/>
      </w:pPr>
      <w:r>
        <w:t xml:space="preserve">- Căn cứ vào kinh nghiệm lịch sử, phàm có một thế lực cường đại nổi dậy, tất nhiên sẽ sản sinh dã tâm thống lĩnh nhân loại. Một khi dã tâm này bành trướng, thường thường đó là khi các quốc gia nhân loại bắt đầu rơi vào tai nạn. Vạn năm trước, có một thế lực, cũng là một nhánh siêu phàm, chinh phạt bốn phương, quét ngang các quốc gia nhân loại. Cuối cùng dã tâm bành trướng vượt ra các quốc gia nhân loại, bàn tay vươn dài ra, đắc tội với Thú Tộc, mở ra cuộc tàn sát các đại Thú Tộc ở Cấm địa của Thần, cuối cùng gây ra thảm họa vạn năm trước.</w:t>
      </w:r>
    </w:p>
    <w:p>
      <w:pPr>
        <w:pStyle w:val="BodyText"/>
      </w:pPr>
      <w:r>
        <w:t xml:space="preserve">Tần Vô Song đối với chuyện vạn năm trước, hiểu biết không nhiều lắm, chỉ biết có một sự kiện như vậy đã từng phát sinh, cuối cùng mới có thuyết pháp hiệp uớc vạn năm.</w:t>
      </w:r>
    </w:p>
    <w:p>
      <w:pPr>
        <w:pStyle w:val="BodyText"/>
      </w:pPr>
      <w:r>
        <w:t xml:space="preserve">Chính vì như vậy, các Cấm địa của Thần mới trói buộc lẫn nhau, không có tranh giành một lần nữa đất đai của các quốc gia nhân loại. Bằng không, với một chút thế lực của quốc gia nhân loại, căn bản chính là yếu ớt vô cùng, không chịu nổi mấy lần trùng kích.</w:t>
      </w:r>
    </w:p>
    <w:p>
      <w:pPr>
        <w:pStyle w:val="BodyText"/>
      </w:pPr>
      <w:r>
        <w:t xml:space="preserve">Thấy Tần Vô Song im lặng không nói gì, Đại Thần tông tình ý sâu xa nói:</w:t>
      </w:r>
    </w:p>
    <w:p>
      <w:pPr>
        <w:pStyle w:val="BodyText"/>
      </w:pPr>
      <w:r>
        <w:t xml:space="preserve">- Thế cục của quốc gia nhân loại, lúc nào cũng yên ổn hơn náo động. Nếu muốn ổn định và hòa bình lâu dài, càng phải theo đuổi chữ ổn định này. Một khi thế cục không ổn định, trạng thái sinh tồn của toàn bộ các quốc gia nhân loại sẽ đi kèm với bất ổn. Từ đó mà dẫn phát tới tai nạn. Vô Song công tử, những lời này của lão phu, cũng không ảnh hưởng đến việc Tinh La Điện của ngươi xưng bá, mà là có ý nhắc nhở.</w:t>
      </w:r>
    </w:p>
    <w:p>
      <w:pPr>
        <w:pStyle w:val="BodyText"/>
      </w:pPr>
      <w:r>
        <w:t xml:space="preserve">Tần Vô Song nhàn nhạt cười:</w:t>
      </w:r>
    </w:p>
    <w:p>
      <w:pPr>
        <w:pStyle w:val="BodyText"/>
      </w:pPr>
      <w:r>
        <w:t xml:space="preserve">- Đại Thần tông, Tần Vô Song ta đối với theo đuổi võ đạo, thực sự si mê. Nhưng đối với xưng bá mà nói, thực sự cảm thấy rất không hứng thú. Lần này Tinh La Điện nổi dậy, Đế quốc Đại La thăng cấp lên Đế quốc Thượng Phẩm, mặc dù có chút ngại nói toạc móng heo, nhưng cũng bị một loại thái độ phản kích sau đó của Cửu Cung Phái lăng nhục. Hành động này cũng không phải nằm ở mục đích khuyếch trương, mà là tự bảo vệ mình tốt hơn.</w:t>
      </w:r>
    </w:p>
    <w:p>
      <w:pPr>
        <w:pStyle w:val="BodyText"/>
      </w:pPr>
      <w:r>
        <w:t xml:space="preserve">Những lời này của hắn, cũng là những lời từ trong gan ruột. Chỉ là mọi người của Cửu Ô Thần Miếu không quan hệ qua lại với Tần Vô Song nhiều lắm, đối với tính cách làm người của Tần Vô Song cũng không hiểu biết quá nhiều, đương nhiên trong lòng vẫn tồn tại băn khoăn, đối với chuyện này trên mặt vẫn tỏ vẻ không tin phục lắm.</w:t>
      </w:r>
    </w:p>
    <w:p>
      <w:pPr>
        <w:pStyle w:val="BodyText"/>
      </w:pPr>
      <w:r>
        <w:t xml:space="preserve">Trong tư liệu mà bọn họ sưu tập được, thủ đoạn của Tần Vô Song có thể nói là vô cùng độc ác. Đối phó với Đại Ngô Quốc và Tây Sở Quốc, sấm vang chớp giật, đánh cho đối phương hoàn toàn không ngóc đầu lên nổi. Đối phó với Thiên Cơ Tông, càng không lưu lại người nào, ngay cả Tông môn cũng bị tiêu diệt. Còn Cửu Cung Phái, cũng không biết chạy đi đâu, ngay cả Chưởng môn đến các đại cao tầng, hoàn toàn bị tiêu diệt sạch sẽ, mặc dù mỗi lần đều là tự vệ phản kích, nhưng thủ đoạn không để một ngọn cỏ nào sinh tồn của Tần Vô Song, lại khiến thế lực của Cửu Ô Thần Miếu lâu nay vẫn chủ trương hòa bình khiến cảm thấy có chút áp lực.</w:t>
      </w:r>
    </w:p>
    <w:p>
      <w:pPr>
        <w:pStyle w:val="BodyText"/>
      </w:pPr>
      <w:r>
        <w:t xml:space="preserve">Cửu Ô Thần Miếu, rất không hứng thú đối với chuyện xưng bá. Bọn họ đã nghiên cứu rất kỹ lịch sử của các quốc gia nhân loại, biết khi các quốc gia nhân loại xưng bá, chỉ là phù vân, ý nghĩa căn bản không lớn, chỉ là muốn các quốc gia nhân loại luôn tiếp tục được củng cố, đừng xuất hiện dao động quá lớn, tránh dẫn đến tai nạn phát sinh và tồn tại!</w:t>
      </w:r>
    </w:p>
    <w:p>
      <w:pPr>
        <w:pStyle w:val="BodyText"/>
      </w:pPr>
      <w:r>
        <w:t xml:space="preserve">Vì vậy Cửu Ô Thần Miếu hành sự, luôn luôn khiêm tốn, cũng không khoa trương, trong việc xử lý rất nhiều chuyện, đều thiện chí giúp người, cũng không cường hành bá đạo giống như Cửu Cung Phái. Mơ hồ trong đó, Cửu Ô Thần Miếu quả thực có chút thái độ của người tu hành.</w:t>
      </w:r>
    </w:p>
    <w:p>
      <w:pPr>
        <w:pStyle w:val="BodyText"/>
      </w:pPr>
      <w:r>
        <w:t xml:space="preserve">Đại Thần tông suy nghĩ một lát, gật gật đầu:</w:t>
      </w:r>
    </w:p>
    <w:p>
      <w:pPr>
        <w:pStyle w:val="BodyText"/>
      </w:pPr>
      <w:r>
        <w:t xml:space="preserve">- Cửu Cung Phái xâm lấn Tinh La Điện, Cửu Ô Thần Miếu chúng ta từ lâu đã có điều tra, quả thực, từ đầu đến cuối, Tinh La Điện ngươi không có bất cứ sai lầm nào. Đều là Cửu Cung Phái đơn phương khiêu khích và khinh dễ. Đừng nói là Tinh La Điện ngươi có thực lực phản kích, ngay cả Tông môn không có thực lực phản kích, cũng quả quyết không thể ngồi yên chờ chết. Cũng chính vì như vậy, Cửu Ô Thần Miếu ta, tuyệt đối sẽ không thông đồng làm bậy với Cửu Cung Phái.</w:t>
      </w:r>
    </w:p>
    <w:p>
      <w:pPr>
        <w:pStyle w:val="BodyText"/>
      </w:pPr>
      <w:r>
        <w:t xml:space="preserve">Tần Vô Song gật gật đầu:</w:t>
      </w:r>
    </w:p>
    <w:p>
      <w:pPr>
        <w:pStyle w:val="BodyText"/>
      </w:pPr>
      <w:r>
        <w:t xml:space="preserve">- Cảm khái vì Cửu Ô Thần Miếu lần này không lợi dụng lúc người ta gặp khó khăn, tấm nhân tình này, Tinh La Điện ta cũng sẽ ghi khắc trong lòng. Đại Thần tông, có phải ngươi lo lắng, Tần Vô Song ta một ngày nào đó sẽ dấy lên sóng lớn ở quốc gia nhân loại không?</w:t>
      </w:r>
    </w:p>
    <w:p>
      <w:pPr>
        <w:pStyle w:val="BodyText"/>
      </w:pPr>
      <w:r>
        <w:t xml:space="preserve">Đại Thần tông lắc đầu:</w:t>
      </w:r>
    </w:p>
    <w:p>
      <w:pPr>
        <w:pStyle w:val="BodyText"/>
      </w:pPr>
      <w:r>
        <w:t xml:space="preserve">- Ta không lo lắng Vô Song công tử, mà là lo lắng cường thế của Vô Song công tử, sẽ tạo thành một loại tâm tính cường thế cho môn nhân của Tinh La Điện, lâu ngày, khó tránh khỏi dã tâm bành trướng. Ngược lại bản thân Vô Song công tử, lão phu không hề có chút nào lo lắng. Vì với tiềm lực của Vô Song công tử, vũ đài sau này tuyệt nhiên không dừng lại ở lãnh thổ của các quốc gia nhân loại. Còn có vũ đài rộng lớn hơn nhiều, đang chờ đợi Vô Song công tử khiêu chiến.</w:t>
      </w:r>
    </w:p>
    <w:p>
      <w:pPr>
        <w:pStyle w:val="BodyText"/>
      </w:pPr>
      <w:r>
        <w:t xml:space="preserve">Tần Vô Song nhàn nhạt cười:</w:t>
      </w:r>
    </w:p>
    <w:p>
      <w:pPr>
        <w:pStyle w:val="BodyText"/>
      </w:pPr>
      <w:r>
        <w:t xml:space="preserve">- Tinh La Điện ta, trên có Điện chủ, dưới có các Đệ tử Sơ cấp, những người có dã tâm này, chí ít trước mắt mà nói, Vô Song vẫn chưa phát hiện ra một ai. Nếu Đại Thần tông lo lắng, có thể cùng mấy vị Điện chủ của Tinh La Điện ta một mình gặp gỡ, ký kết Minh ước hai bên, cam kết vĩnh viễn không chinh phạt lẫn nhau. Phẩm cách của Tinh La Điện ta, cả thế giới đều biết. Trước đây hiệp ước Liên minh của ba nước phía Đông, nếu không phải Thiên Cơ Tông chủ động bội ước, Tinh La Điện ta cũng kiên quyết không xé bỏ hiệp ước Liên minh này.</w:t>
      </w:r>
    </w:p>
    <w:p>
      <w:pPr>
        <w:pStyle w:val="BodyText"/>
      </w:pPr>
      <w:r>
        <w:t xml:space="preserve">Tứ Thần tông ngược lại cười lạnh:</w:t>
      </w:r>
    </w:p>
    <w:p>
      <w:pPr>
        <w:pStyle w:val="BodyText"/>
      </w:pPr>
      <w:r>
        <w:t xml:space="preserve">- Thiên Cơ Tông quả nhiên là người chủ động xé bỏ hiệp uớc Liên minh, nhưng Long Hổ Môn thì sao? Long Hổ Môn không phải cũng là một bên của ba nước phương Đông sao? Bọn họ cũng không xé bỏ hiệp ước Liên minh. Tinh La Điện ngươi nổi dậy, người đầu tiên bị chèn ép không phải là Long Hổ Môn sao?</w:t>
      </w:r>
    </w:p>
    <w:p>
      <w:pPr>
        <w:pStyle w:val="BodyText"/>
      </w:pPr>
      <w:r>
        <w:t xml:space="preserve">Tần Vô Song lạnh nhạt nói:</w:t>
      </w:r>
    </w:p>
    <w:p>
      <w:pPr>
        <w:pStyle w:val="BodyText"/>
      </w:pPr>
      <w:r>
        <w:t xml:space="preserve">- Hiệp ước ba nước quy định, nếu thế lực bên ngoài xâm lấn, giữa ba nước nên đoàn kết nhất trí, cùng nhau đối địch. Ban đầu khi Cửu Cung Phái xâm lấn, Long Hổ Môn bàng quang không để ý, khiến Tinh La Điện ta đơn độc đối mặt với cục diện khó khăn, suýt nữa làm cho sư phụ Truân Trung Trì ta phải bỏ mạng. Bọn chúng không có bội ước, nhưng cũng không tôn trọng hiệp ước Liên minh. Một khi nội dung trong hiệp ước Liên minh đã vô hiệu, Tinh La Điện ta lẽ nào còn cần tuân thủ sao?</w:t>
      </w:r>
    </w:p>
    <w:p>
      <w:pPr>
        <w:pStyle w:val="Compact"/>
      </w:pPr>
      <w:r>
        <w:t xml:space="preserve">Khẩu khí của Tần Vô Song, cũng mang theo mấy phần sắc bén. Trên vấn đề nguyên tắc, hắn tuân thủ quy tắc một bước cũng không nhường.</w:t>
      </w:r>
      <w:r>
        <w:br w:type="textWrapping"/>
      </w:r>
      <w:r>
        <w:br w:type="textWrapping"/>
      </w:r>
    </w:p>
    <w:p>
      <w:pPr>
        <w:pStyle w:val="Heading2"/>
      </w:pPr>
      <w:bookmarkStart w:id="425" w:name="chương-403"/>
      <w:bookmarkEnd w:id="425"/>
      <w:r>
        <w:t xml:space="preserve">403. Chương 40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03: Muốn chiến liền chiế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Đại Thần tông nghe khẩu khí của Tần Vô Song, thấy mơ hồ có chút mấy phần tức giận, biết Tứ Thần tông mấy lần nói chuyện không hữu hảo, khiến trong lòng người trẻ tuổi này có chút nộ khí, vội vàng hòa giải nói:</w:t>
      </w:r>
    </w:p>
    <w:p>
      <w:pPr>
        <w:pStyle w:val="BodyText"/>
      </w:pPr>
      <w:r>
        <w:t xml:space="preserve">- Vô Song công tử, tính tình của Lão Tứ này, luôn thích phản nghịch với cách nhìn của người khác. Những lời này của hắn, cũng không phải ít nhiều có địch ý.</w:t>
      </w:r>
    </w:p>
    <w:p>
      <w:pPr>
        <w:pStyle w:val="BodyText"/>
      </w:pPr>
      <w:r>
        <w:t xml:space="preserve">Tần Vô Song thản nhiên cười:</w:t>
      </w:r>
    </w:p>
    <w:p>
      <w:pPr>
        <w:pStyle w:val="BodyText"/>
      </w:pPr>
      <w:r>
        <w:t xml:space="preserve">- Đại Thần tông, bất kể là cố ý hay không. Lần này ta tới đây, chính là vì nhận lời mời của Đại Thần tông, tới đây làm khách. Tứ Thần tông không khách khí như vậy, đó là chuyện của Cửu Ô Thần Miếu các người, nếu ta cũng giống như hắn, đó chính là vấn đề tu dưỡng cá nhân của ta kém. Ta đương nhiên sẽ không tính toán.</w:t>
      </w:r>
    </w:p>
    <w:p>
      <w:pPr>
        <w:pStyle w:val="BodyText"/>
      </w:pPr>
      <w:r>
        <w:t xml:space="preserve">Tứ Thần tông nghe nói vậy, trợn tròn mắt:</w:t>
      </w:r>
    </w:p>
    <w:p>
      <w:pPr>
        <w:pStyle w:val="BodyText"/>
      </w:pPr>
      <w:r>
        <w:t xml:space="preserve">- Lời này của ngươi là có ý gì? Là châm chọc ta không có tu dưỡng sao?</w:t>
      </w:r>
    </w:p>
    <w:p>
      <w:pPr>
        <w:pStyle w:val="BodyText"/>
      </w:pPr>
      <w:r>
        <w:t xml:space="preserve">Tần Vô Song lạnh giọng nói:</w:t>
      </w:r>
    </w:p>
    <w:p>
      <w:pPr>
        <w:pStyle w:val="BodyText"/>
      </w:pPr>
      <w:r>
        <w:t xml:space="preserve">- Tinh La Điện ta từ trước đến nay không đối đãi với khách như vậy.</w:t>
      </w:r>
    </w:p>
    <w:p>
      <w:pPr>
        <w:pStyle w:val="BodyText"/>
      </w:pPr>
      <w:r>
        <w:t xml:space="preserve">Đại Thần tông thấy hai bên gươm giáo sẵn sàng, vội cười nói:</w:t>
      </w:r>
    </w:p>
    <w:p>
      <w:pPr>
        <w:pStyle w:val="BodyText"/>
      </w:pPr>
      <w:r>
        <w:t xml:space="preserve">- Được rồi được rồi, một chuyện nhỏ như vậy, đừng nói thành chuyện lớn, làm hỏng giao tình hai bên. Lão Tứ, ngươi là chủ nhà, theo lý nên chiêu đãi khách nhân, sao có thể như vậy?</w:t>
      </w:r>
    </w:p>
    <w:p>
      <w:pPr>
        <w:pStyle w:val="BodyText"/>
      </w:pPr>
      <w:r>
        <w:t xml:space="preserve">Tứ Thần tông lớn tiếng nói:</w:t>
      </w:r>
    </w:p>
    <w:p>
      <w:pPr>
        <w:pStyle w:val="BodyText"/>
      </w:pPr>
      <w:r>
        <w:t xml:space="preserve">- Ta chưa thấy qua khách nhân khi đến nhà tìm thứ gì đó lại có thái độ cao ngạo như vậy. Ta chỉ nghe nói, khi xin người khác giúp đỡ, thì phải nhún nhường trước người ta mấy phần.</w:t>
      </w:r>
    </w:p>
    <w:p>
      <w:pPr>
        <w:pStyle w:val="BodyText"/>
      </w:pPr>
      <w:r>
        <w:t xml:space="preserve">Tần Vô Song cười lớn ha ha:</w:t>
      </w:r>
    </w:p>
    <w:p>
      <w:pPr>
        <w:pStyle w:val="BodyText"/>
      </w:pPr>
      <w:r>
        <w:t xml:space="preserve">- Tứ Thần tông, Khuy Thần Thuật đó mặc dù hay, nhưng Tinh La Điện ta cũng không phải không thể không có. Tần Vô Song làm người, đội trời đạp đất, chỉ có trước mặt cha mẹ, sư phụ mới nhún nhường mấy phần. Những khi khác, cho dù là bá chủ thiên địa, ta dựa vào cái gì mà nhún nhường hắn mấy phần chứ?</w:t>
      </w:r>
    </w:p>
    <w:p>
      <w:pPr>
        <w:pStyle w:val="BodyText"/>
      </w:pPr>
      <w:r>
        <w:t xml:space="preserve">Tứ Thần tông vỗ bàn đứng dây:</w:t>
      </w:r>
    </w:p>
    <w:p>
      <w:pPr>
        <w:pStyle w:val="BodyText"/>
      </w:pPr>
      <w:r>
        <w:t xml:space="preserve">- Tên cuồng ngạo này, Tần Vô Song, cũng đừng trách ta chủ nhà keo kiệt, ức hiếp khách nhân như ngươi. Nếu muốn Khuy Thần Thuật của ta, thì hãy dùng bản lĩnh của ngươi đến lấy là được! Nếu ngươi có thể thắng được ta, vậy Khuy Thần Thuật sẽ tận tay dâng lên. Nếu ngươi không thắng được ta, thì sẽ như thế nào?</w:t>
      </w:r>
    </w:p>
    <w:p>
      <w:pPr>
        <w:pStyle w:val="BodyText"/>
      </w:pPr>
      <w:r>
        <w:t xml:space="preserve">Tần Vô Song thấy hắn chủ động khiêu chiến, chỉ cười lạnh, sau một lát, mới nói:</w:t>
      </w:r>
    </w:p>
    <w:p>
      <w:pPr>
        <w:pStyle w:val="BodyText"/>
      </w:pPr>
      <w:r>
        <w:t xml:space="preserve">- Ngươi nói như thế nào?</w:t>
      </w:r>
    </w:p>
    <w:p>
      <w:pPr>
        <w:pStyle w:val="BodyText"/>
      </w:pPr>
      <w:r>
        <w:t xml:space="preserve">- Vẫn là câu nói đó, để lại bộ cung tiễn đó của ngươi, cho chúng ta mượn dùng ba năm.</w:t>
      </w:r>
    </w:p>
    <w:p>
      <w:pPr>
        <w:pStyle w:val="BodyText"/>
      </w:pPr>
      <w:r>
        <w:t xml:space="preserve">Tần Vô Song cũng không vội vàng trả lời, mà chỉ đưa ánh mắt chậm rãi lướt qua vẻ mặt của tất cả cao tầng, muốn xem xem những người này có phản ứng như thế nào. Đại Thần tông thấy thế cục như vậy, vội vàng nói:</w:t>
      </w:r>
    </w:p>
    <w:p>
      <w:pPr>
        <w:pStyle w:val="BodyText"/>
      </w:pPr>
      <w:r>
        <w:t xml:space="preserve">- Lão Tứ, đừng lỗ mãng.</w:t>
      </w:r>
    </w:p>
    <w:p>
      <w:pPr>
        <w:pStyle w:val="BodyText"/>
      </w:pPr>
      <w:r>
        <w:t xml:space="preserve">Tứ Thần tông phảng phất giống như được châm ngòi nổ, đã không thể khống chế được cảm xúc, lớn tiếng nói:</w:t>
      </w:r>
    </w:p>
    <w:p>
      <w:pPr>
        <w:pStyle w:val="BodyText"/>
      </w:pPr>
      <w:r>
        <w:t xml:space="preserve">- Đại Thần tông, chuyện của Cửu Ô Thần Miếu, ta cũng có một phần quyền lực làm chủ. Lần này, bất luận như thế nào ta cũng phải biểu hiện một chút quyền làm chủ này. Xin ngươi đừng khuyên ngăn ta nữa.</w:t>
      </w:r>
    </w:p>
    <w:p>
      <w:pPr>
        <w:pStyle w:val="BodyText"/>
      </w:pPr>
      <w:r>
        <w:t xml:space="preserve">Tứ Thần tông nói đến mức độ này, những người khác cũng chỉ biết trợn trừng mắt, bất đắc dĩ lắc đầu. Đại Thần tông bất đắc dĩ nhìn về phía Tần Vô Song, vẻ mặt lộ vẻ xấu hổ.</w:t>
      </w:r>
    </w:p>
    <w:p>
      <w:pPr>
        <w:pStyle w:val="BodyText"/>
      </w:pPr>
      <w:r>
        <w:t xml:space="preserve">Tần Vô Song cũng thầm cười lạnh, tình hình trước mắt, hắn không tin là Tứ Thần tông nhất thời phát tác, hắn rất có lý do suy đoán, đây là cục diện mà bọn họ đã sắp xếp trước đó, chẳng qua là diễn trò mà thôi.</w:t>
      </w:r>
    </w:p>
    <w:p>
      <w:pPr>
        <w:pStyle w:val="BodyText"/>
      </w:pPr>
      <w:r>
        <w:t xml:space="preserve">Nói đi nói lại, vẫn là muốn thăm dò trình độ của Tần Vô Song hắn mà thôi. Tần Vô Song nghĩ ra được điều này, càng cười lạnh liên tục, đột nhiên mở miệng hỏi:</w:t>
      </w:r>
    </w:p>
    <w:p>
      <w:pPr>
        <w:pStyle w:val="BodyText"/>
      </w:pPr>
      <w:r>
        <w:t xml:space="preserve">- Tứ Thần tông, xin hỏi một câu, năm nay ngươi bao nhiêu tuổi rồi?</w:t>
      </w:r>
    </w:p>
    <w:p>
      <w:pPr>
        <w:pStyle w:val="BodyText"/>
      </w:pPr>
      <w:r>
        <w:t xml:space="preserve">Tứ Thần tông ngây người sửng sốt:</w:t>
      </w:r>
    </w:p>
    <w:p>
      <w:pPr>
        <w:pStyle w:val="BodyText"/>
      </w:pPr>
      <w:r>
        <w:t xml:space="preserve">- Ta đã hơn trăm tuổi. Ngươi hỏi cái này làm gì?</w:t>
      </w:r>
    </w:p>
    <w:p>
      <w:pPr>
        <w:pStyle w:val="BodyText"/>
      </w:pPr>
      <w:r>
        <w:t xml:space="preserve">- Rất tốt, ngươi đã hơn trăm tuổi rồi. Năm nay ta vừa mới hai mươi tuổi. Lấy trăm tuổi, khiêu chiến với người hai mươi tuổi như ta, Tứ Thần tông, ngươi không cảm thấy, chuyện này có chút hoang đường sao?</w:t>
      </w:r>
    </w:p>
    <w:p>
      <w:pPr>
        <w:pStyle w:val="BodyText"/>
      </w:pPr>
      <w:r>
        <w:t xml:space="preserve">Tứ Thần tông lạnh lùng bật cười:</w:t>
      </w:r>
    </w:p>
    <w:p>
      <w:pPr>
        <w:pStyle w:val="BodyText"/>
      </w:pPr>
      <w:r>
        <w:t xml:space="preserve">- Tần Vô Song ngươi hôm nay danh tiếng đã vang khắp thiên hạ, há lại còn câu nệ nói đến chuyện tuổi tác, không dám ứng chiến sao?</w:t>
      </w:r>
    </w:p>
    <w:p>
      <w:pPr>
        <w:pStyle w:val="BodyText"/>
      </w:pPr>
      <w:r>
        <w:t xml:space="preserve">Tần Vô Song cười to ha ha:</w:t>
      </w:r>
    </w:p>
    <w:p>
      <w:pPr>
        <w:pStyle w:val="BodyText"/>
      </w:pPr>
      <w:r>
        <w:t xml:space="preserve">- Ta không dám ứng chiến?</w:t>
      </w:r>
    </w:p>
    <w:p>
      <w:pPr>
        <w:pStyle w:val="BodyText"/>
      </w:pPr>
      <w:r>
        <w:t xml:space="preserve">Nhẹ nhàng lắc đầu, thần thái thản nhiên vô cùng, chậm rãi nói:</w:t>
      </w:r>
    </w:p>
    <w:p>
      <w:pPr>
        <w:pStyle w:val="BodyText"/>
      </w:pPr>
      <w:r>
        <w:t xml:space="preserve">- Ta không phải không dám ứng chiến, mà là lo lắng cho Tứ Thần tông. Trận chiến này, ngươi thắng thì tốt, thua thì xấu mặt. Còn ta, bất luận là thắng hay thua, đều có thể tự nhiên phóng khoáng mà đi.</w:t>
      </w:r>
    </w:p>
    <w:p>
      <w:pPr>
        <w:pStyle w:val="BodyText"/>
      </w:pPr>
      <w:r>
        <w:t xml:space="preserve">Tứ Thần tông đối chọi gay gắt:</w:t>
      </w:r>
    </w:p>
    <w:p>
      <w:pPr>
        <w:pStyle w:val="BodyText"/>
      </w:pPr>
      <w:r>
        <w:t xml:space="preserve">- Ta thua hay thắng, cũng không cần ngươi lo lắng. Ta chỉ có một câu nói, muốn có Khuy Thần Thuật, phải đánh bại ta mới có!</w:t>
      </w:r>
    </w:p>
    <w:p>
      <w:pPr>
        <w:pStyle w:val="BodyText"/>
      </w:pPr>
      <w:r>
        <w:t xml:space="preserve">- Đại Thần tông, ngươi nói thế nào đây?</w:t>
      </w:r>
    </w:p>
    <w:p>
      <w:pPr>
        <w:pStyle w:val="BodyText"/>
      </w:pPr>
      <w:r>
        <w:t xml:space="preserve">Tần Vô Song quay đầu lại hỏi Đại Thần tông.</w:t>
      </w:r>
    </w:p>
    <w:p>
      <w:pPr>
        <w:pStyle w:val="BodyText"/>
      </w:pPr>
      <w:r>
        <w:t xml:space="preserve">Đại Thần tông thở dài một tiếng:</w:t>
      </w:r>
    </w:p>
    <w:p>
      <w:pPr>
        <w:pStyle w:val="BodyText"/>
      </w:pPr>
      <w:r>
        <w:t xml:space="preserve">- Vô Song công tử, tính khí bướng bỉnh của Lão Tứ, lão phu khuyên hắn không được. Chuyện này, sau khi qua chuyện phải đơn độc tạ lỗi với ngươi mới được.</w:t>
      </w:r>
    </w:p>
    <w:p>
      <w:pPr>
        <w:pStyle w:val="BodyText"/>
      </w:pPr>
      <w:r>
        <w:t xml:space="preserve">Tần Vô Song lắc đầu:</w:t>
      </w:r>
    </w:p>
    <w:p>
      <w:pPr>
        <w:pStyle w:val="BodyText"/>
      </w:pPr>
      <w:r>
        <w:t xml:space="preserve">- Chuyện khiêu chiến, ta cũng không so đo. Ta chỉ hỏi Đại Thần tông một câu là có đúng như Tứ Thần tông đã nói, nếu ta đánh bại hắn, Khuy Thần Thuật sẽ dâng tặng vô điều kiện. Hứa hẹn cái gì, hiệp ước Liên minh gì đó, đều không cần nhắc đến, đúng không?</w:t>
      </w:r>
    </w:p>
    <w:p>
      <w:pPr>
        <w:pStyle w:val="BodyText"/>
      </w:pPr>
      <w:r>
        <w:t xml:space="preserve">Sắc mặt Đại Thần tông cả kinh, vội vàng lắc đầu nói:</w:t>
      </w:r>
    </w:p>
    <w:p>
      <w:pPr>
        <w:pStyle w:val="BodyText"/>
      </w:pPr>
      <w:r>
        <w:t xml:space="preserve">- Chuyện này không thể. Lão phu đối với hiệp ước Liên minh, vô cùng có hứng thú, chỉ cầu thế cục của các quốc gia nhân loại yên ổn, từ nay về sau ít phát sinh vũ khí. Ngươi và Lão Tứ cho dù muốn luận bàn đấu võ, đó là chuyện cá nhân, so với giao tình hai tông hai nước, tuyệt đối không có liên quan.</w:t>
      </w:r>
    </w:p>
    <w:p>
      <w:pPr>
        <w:pStyle w:val="BodyText"/>
      </w:pPr>
      <w:r>
        <w:t xml:space="preserve">Tần Vô Song thở dài:</w:t>
      </w:r>
    </w:p>
    <w:p>
      <w:pPr>
        <w:pStyle w:val="BodyText"/>
      </w:pPr>
      <w:r>
        <w:t xml:space="preserve">- Không ngờ, tiệc rượu này, rút cuộc lại là một trận Hồng Môn Yến. Tứ Thần tông, một khi ngươi đã cố ý như vậy, thời gian địa điểm, ngươi hãy quyết định luôn đi.</w:t>
      </w:r>
    </w:p>
    <w:p>
      <w:pPr>
        <w:pStyle w:val="BodyText"/>
      </w:pPr>
      <w:r>
        <w:t xml:space="preserve">- Một khi đã cùng tới rồi thì có thể tùy ý gặp gỡ, ngay ngày mai, ở trên hòn đảo này của ta, thế nào hả?</w:t>
      </w:r>
    </w:p>
    <w:p>
      <w:pPr>
        <w:pStyle w:val="BodyText"/>
      </w:pPr>
      <w:r>
        <w:t xml:space="preserve">- Tùy ngươi!</w:t>
      </w:r>
    </w:p>
    <w:p>
      <w:pPr>
        <w:pStyle w:val="BodyText"/>
      </w:pPr>
      <w:r>
        <w:t xml:space="preserve">Sau khi Tần Vô Song tiến nhập vào Linh Võ Đại viên mãn, cũng muốn dùng thử một chút thủ đoạn với người có cùng cấp bậc, mà cây thương tổ truyền, trải qua một thời gian dung hợp và quen thuộc, cũng tăng cường thêm uy lực, hắn rất muốn xem xem, bản thân dùng thương đối địch, uy lực như thế nào.</w:t>
      </w:r>
    </w:p>
    <w:p>
      <w:pPr>
        <w:pStyle w:val="BodyText"/>
      </w:pPr>
      <w:r>
        <w:t xml:space="preserve">- Vô Song công tử, cung tiễn đó của ngươi, cũng không cần dùng chứ? Bộ cung tiễn đó, ngay cả Tả Thiên Tứ đều có thể bắn chết, ta tự thấy bản thân chắc chống đỡ không được.</w:t>
      </w:r>
    </w:p>
    <w:p>
      <w:pPr>
        <w:pStyle w:val="BodyText"/>
      </w:pPr>
      <w:r>
        <w:t xml:space="preserve">Tứ Thần tông cười lạnh nói.</w:t>
      </w:r>
    </w:p>
    <w:p>
      <w:pPr>
        <w:pStyle w:val="BodyText"/>
      </w:pPr>
      <w:r>
        <w:t xml:space="preserve">- Hóa ra Tứ Thần tông còn sáng suốt hiểu rõ bản thân mình. Khách tùy theo chủ, một khi ngươi đã nói không cần, ta cũng không cần.</w:t>
      </w:r>
    </w:p>
    <w:p>
      <w:pPr>
        <w:pStyle w:val="BodyText"/>
      </w:pPr>
      <w:r>
        <w:t xml:space="preserve">Tần Vô Song dứt khoát đồng ý theo ý đối phương.</w:t>
      </w:r>
    </w:p>
    <w:p>
      <w:pPr>
        <w:pStyle w:val="BodyText"/>
      </w:pPr>
      <w:r>
        <w:t xml:space="preserve">Dù sao hắn cũng không dự định dùng Thần Tú Cung. Dù sao đây là tới Cửu Ô Thần Miếu làm khách. Tứ Thần tông này thăm dò như vậy, hắn cũng không thể ở địa bàn của Cửu Ô Thần Miếu bắn chết đối phương.</w:t>
      </w:r>
    </w:p>
    <w:p>
      <w:pPr>
        <w:pStyle w:val="BodyText"/>
      </w:pPr>
      <w:r>
        <w:t xml:space="preserve">Trận chiến này, trọng ở việc khiến đối thủ tin phục, cam tâm tình nguyện dâng Khuy Thần Thuật lên, chứ không phải vì giết chết một Thần tông của Cửu Ô Thần Miếu.</w:t>
      </w:r>
    </w:p>
    <w:p>
      <w:pPr>
        <w:pStyle w:val="BodyText"/>
      </w:pPr>
      <w:r>
        <w:t xml:space="preserve">Bất kể nói như thế nào, thế lực của Cửu Ô Thần Miếu, ở quốc gia nhân loại cũng là nhân vật nổi trội, từ từng phương diện mà nhìn, đều khó chơi hơn Cửu Cung Phái không ít. Then chốt nhất là bản chất của Cửu Ô Thần Miếu và Cửu Cung Phái không giống nhau, cũng không phải là loại thế lực cường hành bá đạo.</w:t>
      </w:r>
    </w:p>
    <w:p>
      <w:pPr>
        <w:pStyle w:val="BodyText"/>
      </w:pPr>
      <w:r>
        <w:t xml:space="preserve">Trận chiến này, nói cho cùng, chỉ là luận bàn giữa cá nhân, cũng không thăng lên mức tranh giành của Tông môn, thậm chí là độ cao tranh giành giữa quốc gia.</w:t>
      </w:r>
    </w:p>
    <w:p>
      <w:pPr>
        <w:pStyle w:val="BodyText"/>
      </w:pPr>
      <w:r>
        <w:t xml:space="preserve">Đại Thần tông thấy Tần Vô Song im lặng không nói, lại nâng chén nói:</w:t>
      </w:r>
    </w:p>
    <w:p>
      <w:pPr>
        <w:pStyle w:val="BodyText"/>
      </w:pPr>
      <w:r>
        <w:t xml:space="preserve">- Vô Song công tử, trận chiến này, Tứ Thần tông trọng ở chuyện luận bàn học hỏi, bất kể thắng thua, tuyệt đối không quan hệ đến tình thân giữa hai nhà chúng ta, tuyệt đối không tổn thương đến hòa khí. Nếu Vô Song công tử đồng ý, thì xin hãy uống chén rượu này.</w:t>
      </w:r>
    </w:p>
    <w:p>
      <w:pPr>
        <w:pStyle w:val="BodyText"/>
      </w:pPr>
      <w:r>
        <w:t xml:space="preserve">Tần Vô Song mặc dù đồng ý, nhưng cũng biết, cho dù trong lòng nghĩ như vậy, cũng cần phải rụt rè một chút, nếu không ngược lại để Cửu Ô Thần Miếu cảm thấy Tần Vô Song hắn quá mức dễ bàn. Đây là một vấn đề sách lược, chứ không phải Tần Vô Song hắn làm vẻ ta đây.</w:t>
      </w:r>
    </w:p>
    <w:p>
      <w:pPr>
        <w:pStyle w:val="BodyText"/>
      </w:pPr>
      <w:r>
        <w:t xml:space="preserve">Tần Vô Song trầm mặc, tất cả cao tầng của Cửu Ô Thần Miếu đều ngưng thần nhìn nhất cử nhất động của Tần Vô Song hắn. Hiển nhiên đều muốn biết, Tần Vô Song rút cuộc có hạ chén xuống không.</w:t>
      </w:r>
    </w:p>
    <w:p>
      <w:pPr>
        <w:pStyle w:val="BodyText"/>
      </w:pPr>
      <w:r>
        <w:t xml:space="preserve">Một lát sau, Tần Vô Song mới thoải mái cười:</w:t>
      </w:r>
    </w:p>
    <w:p>
      <w:pPr>
        <w:pStyle w:val="BodyText"/>
      </w:pPr>
      <w:r>
        <w:t xml:space="preserve">- Đại Thần tông, một ly này, xem như ta kính ngươi. Trận chiến này, chỉ là học hỏi giữa cá nhân, bất kể thắng thua, tuyệt đối không ảnh hưởng đến hòa khí, càng không bị thương đến giao tình!</w:t>
      </w:r>
    </w:p>
    <w:p>
      <w:pPr>
        <w:pStyle w:val="BodyText"/>
      </w:pPr>
      <w:r>
        <w:t xml:space="preserve">- Được, cạn ly!</w:t>
      </w:r>
    </w:p>
    <w:p>
      <w:pPr>
        <w:pStyle w:val="BodyText"/>
      </w:pPr>
      <w:r>
        <w:t xml:space="preserve">Đại Thần tông một hơi uống cạn.</w:t>
      </w:r>
    </w:p>
    <w:p>
      <w:pPr>
        <w:pStyle w:val="BodyText"/>
      </w:pPr>
      <w:r>
        <w:t xml:space="preserve">- Mời!</w:t>
      </w:r>
    </w:p>
    <w:p>
      <w:pPr>
        <w:pStyle w:val="BodyText"/>
      </w:pPr>
      <w:r>
        <w:t xml:space="preserve">Tần Vô Song cũng nghiêm túc, ngửa đầu uống cạn, đem cái ly đặt xuống:</w:t>
      </w:r>
    </w:p>
    <w:p>
      <w:pPr>
        <w:pStyle w:val="BodyText"/>
      </w:pPr>
      <w:r>
        <w:t xml:space="preserve">- Hôm nay dừng ở đây thôi, ngày mai khi nào khai chiến, toàn bộ đều nghe theo chủ ý của Tứ Thần tông!</w:t>
      </w:r>
    </w:p>
    <w:p>
      <w:pPr>
        <w:pStyle w:val="BodyText"/>
      </w:pPr>
      <w:r>
        <w:t xml:space="preserve">o0o</w:t>
      </w:r>
    </w:p>
    <w:p>
      <w:pPr>
        <w:pStyle w:val="BodyText"/>
      </w:pPr>
      <w:r>
        <w:t xml:space="preserve">Sau khi quyết định trận chiến, tối hôm đó Tần Vô Song nghỉ ở trong khách xá, tất cả chiêu đãi đều vô cùng xem trọng, hiển nhiên xem Tần Vô Song là khách quý tới chiêu đãi.</w:t>
      </w:r>
    </w:p>
    <w:p>
      <w:pPr>
        <w:pStyle w:val="BodyText"/>
      </w:pPr>
      <w:r>
        <w:t xml:space="preserve">Tần Vô Song lẳng lặng ngồi trên giường, lúc này, Bao Bao và Tử Điện Phần Diệm Thú đều được thả ra, nghe Tần Vô Song nói về khiêu chiến của Tứ Thần tông của Cửu Ô Thần Miếu.</w:t>
      </w:r>
    </w:p>
    <w:p>
      <w:pPr>
        <w:pStyle w:val="BodyText"/>
      </w:pPr>
      <w:r>
        <w:t xml:space="preserve">Tử Điện Phần Diệm Thú nhếch miệng kêu lên:</w:t>
      </w:r>
    </w:p>
    <w:p>
      <w:pPr>
        <w:pStyle w:val="BodyText"/>
      </w:pPr>
      <w:r>
        <w:t xml:space="preserve">- Tứ Thần tông của Cửu Ô Thần Miếu, tu vi của hắn làm sao có thể lợi hại bằng Tả Thiên Tứ được? Lão Đại, có cần ta nhân lúc đêm khuya đi tiêu diệt hắn không?</w:t>
      </w:r>
    </w:p>
    <w:p>
      <w:pPr>
        <w:pStyle w:val="BodyText"/>
      </w:pPr>
      <w:r>
        <w:t xml:space="preserve">- Cô Đơn, ngươi có thể nề nếp một chút được không? Nơi này không phải là Cửu Cung Phái, ở Cửu Ô Thần Miếu, không được giết người!</w:t>
      </w:r>
    </w:p>
    <w:p>
      <w:pPr>
        <w:pStyle w:val="BodyText"/>
      </w:pPr>
      <w:r>
        <w:t xml:space="preserve">Tần Vô Song khẽ quát. Tử Điện Phần Diệm Thú ngượng ngùng cười:</w:t>
      </w:r>
    </w:p>
    <w:p>
      <w:pPr>
        <w:pStyle w:val="BodyText"/>
      </w:pPr>
      <w:r>
        <w:t xml:space="preserve">- Không giết người vậy thì còn gì là ý nghĩa.</w:t>
      </w:r>
    </w:p>
    <w:p>
      <w:pPr>
        <w:pStyle w:val="BodyText"/>
      </w:pPr>
      <w:r>
        <w:t xml:space="preserve">Bao Bao cười nói:</w:t>
      </w:r>
    </w:p>
    <w:p>
      <w:pPr>
        <w:pStyle w:val="BodyText"/>
      </w:pPr>
      <w:r>
        <w:t xml:space="preserve">- Vô Song lão đại, Cửu Ô Thần Miếu có quan hệ rất thân thiết với Chi Tế Sơn, có thể có chút thực lực che giấu. Nhưng Tứ Thần tông đó, có lẽ chỉ là Linh Võ Đại viên mãn bình thường, với tu vi của ngươi, cho dù không cần Thần Tú Cung, cũng tuyệt đối không sợ hắn.</w:t>
      </w:r>
    </w:p>
    <w:p>
      <w:pPr>
        <w:pStyle w:val="BodyText"/>
      </w:pPr>
      <w:r>
        <w:t xml:space="preserve">Tần Vô Song trầm ngâm nói:</w:t>
      </w:r>
    </w:p>
    <w:p>
      <w:pPr>
        <w:pStyle w:val="BodyText"/>
      </w:pPr>
      <w:r>
        <w:t xml:space="preserve">- Ta không cần Tú Thần Cung, cũng muốn hắn tâm phục khẩu phục.</w:t>
      </w:r>
    </w:p>
    <w:p>
      <w:pPr>
        <w:pStyle w:val="BodyText"/>
      </w:pPr>
      <w:r>
        <w:t xml:space="preserve">Hắn không phải mở miệng khoe khoang, Tần Vô Song dám nói như vậy, đương nhiên có mấy phần tự tin của hắn. Ngoài món vũ khí của Hư Võ Cảnh là Nộ Giao Chi Hồn ra, cây thương tổ truyền, cũng khiến Tần Vô Song cảm thấy hy vọng vô hạn. Cây thương những ngày này, không ngừng mang tới sự vui mừng tột độ cho Tần Vô Song. Phảng phất như một kho báu, mỗi ngày thăm dò đều có thu hoạch mới.</w:t>
      </w:r>
    </w:p>
    <w:p>
      <w:pPr>
        <w:pStyle w:val="BodyText"/>
      </w:pPr>
      <w:r>
        <w:t xml:space="preserve">Hắn cũng biết, cây thương tổ truyền này, xác thực không thể xem thường. Tổ tiên để lại một món lợi khí duy nhất, phảng phất sâu bên trong có mấy phần phù hợp tương liên với huyết mạch. Tần Vô Song mặc dù bắt đầu dùng nó không lâu, nhưng phảng phất giống như từ ngày mới sinh ra đã bắt đầu dùng nó vậy.</w:t>
      </w:r>
    </w:p>
    <w:p>
      <w:pPr>
        <w:pStyle w:val="BodyText"/>
      </w:pPr>
      <w:r>
        <w:t xml:space="preserve">Nghe thấy Tần Vô Song tự tin như vậy, Bao Bao và Tử Điện Phần Diệm Thú đều nghiêm nghị. Mới đầu nghĩ rằng Tần Vô Song nói đùa, nhưng nhìn biểu tình của Tần Vô Song, hoàn toàn không giống như bộ dạng nói đùa.</w:t>
      </w:r>
    </w:p>
    <w:p>
      <w:pPr>
        <w:pStyle w:val="BodyText"/>
      </w:pPr>
      <w:r>
        <w:t xml:space="preserve">Bao Bao nuốt nước miệng, ha ha nói:</w:t>
      </w:r>
    </w:p>
    <w:p>
      <w:pPr>
        <w:pStyle w:val="BodyText"/>
      </w:pPr>
      <w:r>
        <w:t xml:space="preserve">- Lão Đại, ngươi tiến vào Linh Võ Đại viên mãn không lâu, Tứ Thần tông kia Linh Võ Đại viên mãn cảnh giới đã rất thành thục rồi. Theo ta thấy, đánh hòa nhau là chúng ta đã có đủ thể diện rồi.</w:t>
      </w:r>
    </w:p>
    <w:p>
      <w:pPr>
        <w:pStyle w:val="BodyText"/>
      </w:pPr>
      <w:r>
        <w:t xml:space="preserve">Tần Vô Song biết Bao Bao đang khuyên hắn bình tĩnh, nhưng Tần Vô Song biết rõ hơn ai hết. Mặc dù hắn tiến vào Linh Võ Đại viên mãn không lâu, nhưng trên cảnh giới này, cũng không hề có chút thua kém!</w:t>
      </w:r>
    </w:p>
    <w:p>
      <w:pPr>
        <w:pStyle w:val="BodyText"/>
      </w:pPr>
      <w:r>
        <w:t xml:space="preserve">Phối hợp với cây thương tổ truyền, với sợi roi Nộ Giao Chi Hồn quỷ thần khó đoán, hắn có tự tin, đánh bại dáng vẻ bệ vệ của Tứ Thần tông đó.</w:t>
      </w:r>
    </w:p>
    <w:p>
      <w:pPr>
        <w:pStyle w:val="BodyText"/>
      </w:pPr>
      <w:r>
        <w:t xml:space="preserve">Một khi Cửu Ô Thần Miếu muốn nhận thức một chút thủ đoạn của hắn, vậy thì để bọn họ nhận thức một chút. Cho dù không dựa vào Thần Tú Cung, không dựa vào hai đại linh thú phụ trợ, Tần Vô Song hắn vẫn có thể khiến đối phương tâm phục khẩu phục.</w:t>
      </w:r>
    </w:p>
    <w:p>
      <w:pPr>
        <w:pStyle w:val="BodyText"/>
      </w:pPr>
      <w:r>
        <w:t xml:space="preserve">o0o</w:t>
      </w:r>
    </w:p>
    <w:p>
      <w:pPr>
        <w:pStyle w:val="BodyText"/>
      </w:pPr>
      <w:r>
        <w:t xml:space="preserve">Một đêm không nói, sáng sớm ngày thứ hai, Tần Vô Song từ trong suy tưởng phục hồi lại tinh thần, đẩy cửa sổ ra, hấp thu luồng không khí tươi mới duy nhất chỉ có ở Cửu Ô Trắc, cảm thấy vui vẻ thoải mái, tinh thần phấn chấn.</w:t>
      </w:r>
    </w:p>
    <w:p>
      <w:pPr>
        <w:pStyle w:val="BodyText"/>
      </w:pPr>
      <w:r>
        <w:t xml:space="preserve">Sau khi rửa mặt xong, dùng qua điểm tâm. Đại Thần tông đã lướt đến chờ đợi, nhìn thấy Tần Vô Song, Đại Thần tông cười hỏi:</w:t>
      </w:r>
    </w:p>
    <w:p>
      <w:pPr>
        <w:pStyle w:val="BodyText"/>
      </w:pPr>
      <w:r>
        <w:t xml:space="preserve">- Vô Song công tử, tối qua ngủ có ngon không?</w:t>
      </w:r>
    </w:p>
    <w:p>
      <w:pPr>
        <w:pStyle w:val="BodyText"/>
      </w:pPr>
      <w:r>
        <w:t xml:space="preserve">Tần Vô Song nhàn nhạt cười:</w:t>
      </w:r>
    </w:p>
    <w:p>
      <w:pPr>
        <w:pStyle w:val="BodyText"/>
      </w:pPr>
      <w:r>
        <w:t xml:space="preserve">- Tứ Thần tông đến rồi chứ?</w:t>
      </w:r>
    </w:p>
    <w:p>
      <w:pPr>
        <w:pStyle w:val="BodyText"/>
      </w:pPr>
      <w:r>
        <w:t xml:space="preserve">Đại Thần tông nói:</w:t>
      </w:r>
    </w:p>
    <w:p>
      <w:pPr>
        <w:pStyle w:val="BodyText"/>
      </w:pPr>
      <w:r>
        <w:t xml:space="preserve">- Tứ Thần tông đã chờ đợi ở Diễn võ trường rồi, Vô Song công tử, trận chiến này không phải ta không muốn ngăn cản…</w:t>
      </w:r>
    </w:p>
    <w:p>
      <w:pPr>
        <w:pStyle w:val="BodyText"/>
      </w:pPr>
      <w:r>
        <w:t xml:space="preserve">Tần Vô Song xua tay ngăn cản:</w:t>
      </w:r>
    </w:p>
    <w:p>
      <w:pPr>
        <w:pStyle w:val="BodyText"/>
      </w:pPr>
      <w:r>
        <w:t xml:space="preserve">- Đại Thần tông, không cần giải thích. Lấy võ kết bạn, không đánh không nhận thức. Mời đi trước dẫn đường.</w:t>
      </w:r>
    </w:p>
    <w:p>
      <w:pPr>
        <w:pStyle w:val="Compact"/>
      </w:pPr>
      <w:r>
        <w:t xml:space="preserve">Nhìn thấy Tần Vô Song tràn đầy tự tin như vậy, trong lòng mấy Thần tông khác cũng có chút hồ nghi, Tần Vô Song này thực sự có mạnh như vậy? Không dựa vào cung tiễn thần kỳ, không dựa vào linh thú trợ trận, đơn thương độc mã có thể chiến đấu với Lão Tứ không?</w:t>
      </w:r>
      <w:r>
        <w:br w:type="textWrapping"/>
      </w:r>
      <w:r>
        <w:br w:type="textWrapping"/>
      </w:r>
    </w:p>
    <w:p>
      <w:pPr>
        <w:pStyle w:val="Heading2"/>
      </w:pPr>
      <w:bookmarkStart w:id="426" w:name="chương-404"/>
      <w:bookmarkEnd w:id="426"/>
      <w:r>
        <w:t xml:space="preserve">404. Chương 40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04: Đánh đòn phủ đầu.</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Diễn võ trường rộng lớn, tạo hình kỳ lạ, tọa lạc tại mảnh đất có địa thế cao nhất trên hòn đảo. Tứ Thần tông sớm đã chuẩn bị sẵn sàng đón quân địch, một người một kiếm, đứng thẳng xa xa, tạo cho người ta một loại cảm giác khí thế siêu quần. Tần Vô Song từ xa nhìn lại, tâm tình cũng hờ hững vô cùng.</w:t>
      </w:r>
    </w:p>
    <w:p>
      <w:pPr>
        <w:pStyle w:val="BodyText"/>
      </w:pPr>
      <w:r>
        <w:t xml:space="preserve">Trận chiến này, Tần Vô Song đã hạ quyết tâm phải làm được. Bất kể là Tứ Thần tông muốn thắng hắn trên mặt khí thế như thế nào, trong mắt Tần Vô Song, chẳng qua chỉ là phí công mà thôi.</w:t>
      </w:r>
    </w:p>
    <w:p>
      <w:pPr>
        <w:pStyle w:val="BodyText"/>
      </w:pPr>
      <w:r>
        <w:t xml:space="preserve">Bên trái Tần Vô Song là Bao Bao, bên phải là Tử Điện Phần Diệm Thú, không chậm không nhanh, hướng về trên đài mà đi. Tứ Thần tông trên đài cao, cười lạnh một tiếng:</w:t>
      </w:r>
    </w:p>
    <w:p>
      <w:pPr>
        <w:pStyle w:val="BodyText"/>
      </w:pPr>
      <w:r>
        <w:t xml:space="preserve">- Vô Song công tử, hai trợ thủ đắc lực của ngươi nếu cũng ra trận, trận chiến này, không đánh cũng được.</w:t>
      </w:r>
    </w:p>
    <w:p>
      <w:pPr>
        <w:pStyle w:val="BodyText"/>
      </w:pPr>
      <w:r>
        <w:t xml:space="preserve">Tứ Thần tông nói ra điều kiện như vậy, chính là muốn Tần Vô Song đơn độc chiến đấu với hắn.</w:t>
      </w:r>
    </w:p>
    <w:p>
      <w:pPr>
        <w:pStyle w:val="BodyText"/>
      </w:pPr>
      <w:r>
        <w:t xml:space="preserve">Hắn từng nghe nói qua trận đối chiến trời rung đất lở của Tần Vô Song với Tả Thiên Tứ. Chuyện đó cách hiện tại cũng không có bao lâu, lúc đó thực lực mà Tần Vô Song biểu hiện ra, mặc dù kinh hãi, nhưng vẫn chưa đủ khiến Linh Võ Đại viên mãn cảm thấy có lực uy hiếp. Vì vậy, hắn có lý do tin rằng, không có Thần Tú Cung, không có hai con linh thú trợ giúp, Tần Vô Song căn bản không thể là đối thủ của hắn!</w:t>
      </w:r>
    </w:p>
    <w:p>
      <w:pPr>
        <w:pStyle w:val="BodyText"/>
      </w:pPr>
      <w:r>
        <w:t xml:space="preserve">Tần Vô Song há lại không biết dự tính của Tứ Thần tông, nhàn nhạt cười:</w:t>
      </w:r>
    </w:p>
    <w:p>
      <w:pPr>
        <w:pStyle w:val="BodyText"/>
      </w:pPr>
      <w:r>
        <w:t xml:space="preserve">- Tứ Thần tông, ngươi đã là Tông sư một đời, nhát gan sợ phiền phức, đắn đo quá nhiều, sớm biết như vậy, hà cớ còn khiêu chiến ta làm gì? Nếu ngươi đã băn khoăn đắn đo nhiều như vậy, ta dứt khoát sẽ khoan dung cho ngươi. Hai đồng bọn này của ta, sẽ không ra trận, ngươi không cần phải lo lắng.</w:t>
      </w:r>
    </w:p>
    <w:p>
      <w:pPr>
        <w:pStyle w:val="BodyText"/>
      </w:pPr>
      <w:r>
        <w:t xml:space="preserve">Tứ Thần tông thấy Tần Vô Song nói như vậy, cười ha ha:</w:t>
      </w:r>
    </w:p>
    <w:p>
      <w:pPr>
        <w:pStyle w:val="BodyText"/>
      </w:pPr>
      <w:r>
        <w:t xml:space="preserve">- Được, nếu đã như vậy, vậy trận chiến này, ta sẽ tiếp ngươi đến cùng.</w:t>
      </w:r>
    </w:p>
    <w:p>
      <w:pPr>
        <w:pStyle w:val="BodyText"/>
      </w:pPr>
      <w:r>
        <w:t xml:space="preserve">Tần Vô Song đi lên đài, nói với Bao Bao và Tử Điện Phần Diệm Thú:</w:t>
      </w:r>
    </w:p>
    <w:p>
      <w:pPr>
        <w:pStyle w:val="BodyText"/>
      </w:pPr>
      <w:r>
        <w:t xml:space="preserve">- Hai người các ngươi, ở dưới lôi đài lược trận cho ta, đề phòng bất cứ kẻ nào quấy nhiễu ta và Tứ Thần tông luận bàn.</w:t>
      </w:r>
    </w:p>
    <w:p>
      <w:pPr>
        <w:pStyle w:val="BodyText"/>
      </w:pPr>
      <w:r>
        <w:t xml:space="preserve">Khóe miệng Tứ Thần tông lộ ra một tia châm chọc, hắn cảm thấy đây là lời dặn dò mờ ám của Tần Vô Song, kêu bọn chúng khi thấy Tần Vô Song hắn gặp nguy hiểm phải kịp thời cứu viện.</w:t>
      </w:r>
    </w:p>
    <w:p>
      <w:pPr>
        <w:pStyle w:val="BodyText"/>
      </w:pPr>
      <w:r>
        <w:t xml:space="preserve">Biểu tình của Tần Vô Song lãnh đạm, đương nhiên sẽ không đi phỏng đoán biểu tình này của Tứ Thần tông, mà là thản nhiên mở miệng:</w:t>
      </w:r>
    </w:p>
    <w:p>
      <w:pPr>
        <w:pStyle w:val="BodyText"/>
      </w:pPr>
      <w:r>
        <w:t xml:space="preserve">- Tứ Thần tông, không biết ngươi muốn so đấu cái gì? Là luận bàn binh khí, hay là so đấu quyền cước?</w:t>
      </w:r>
    </w:p>
    <w:p>
      <w:pPr>
        <w:pStyle w:val="BodyText"/>
      </w:pPr>
      <w:r>
        <w:t xml:space="preserve">Khóe miệng Tứ Thần tông khẽ động:</w:t>
      </w:r>
    </w:p>
    <w:p>
      <w:pPr>
        <w:pStyle w:val="BodyText"/>
      </w:pPr>
      <w:r>
        <w:t xml:space="preserve">- So quyền cước không so được thủ đoạn thật sự, nên so binh khí. Chỉ có vận dụng binh khí, tài năng mới phân ra được cao thấp.</w:t>
      </w:r>
    </w:p>
    <w:p>
      <w:pPr>
        <w:pStyle w:val="BodyText"/>
      </w:pPr>
      <w:r>
        <w:t xml:space="preserve">Tần Vô Song gật gật đầu:</w:t>
      </w:r>
    </w:p>
    <w:p>
      <w:pPr>
        <w:pStyle w:val="BodyText"/>
      </w:pPr>
      <w:r>
        <w:t xml:space="preserve">- Vậy cứ thế mà làm, so binh khí!</w:t>
      </w:r>
    </w:p>
    <w:p>
      <w:pPr>
        <w:pStyle w:val="BodyText"/>
      </w:pPr>
      <w:r>
        <w:t xml:space="preserve">Nói xong, hai tay giương ra, đã túm chặt cây thương tổ truyền. Trong tay Tứ Thần tông luôn dựa vào kiếm, chỉ thấy hai tay hắn lúc hợp lúc mở, trường kiếm trong tay, lại có thể một phân làm hai, biến thành song thủ kiếm.</w:t>
      </w:r>
    </w:p>
    <w:p>
      <w:pPr>
        <w:pStyle w:val="BodyText"/>
      </w:pPr>
      <w:r>
        <w:t xml:space="preserve">Tần Vô Song trường thương chạm đất, mặt mày khép hờ, phảng phất không có chút động lòng với kẻ địch trước mặt, từ đầu đến cuối ngay cả lông mày của hắn cũng không động đậy, tựa hồ trong nháy mắt, giống như bản thân hắn đã dung hợp lại thành một thể với thiên địa, hoàn toàn nhập định.</w:t>
      </w:r>
    </w:p>
    <w:p>
      <w:pPr>
        <w:pStyle w:val="BodyText"/>
      </w:pPr>
      <w:r>
        <w:t xml:space="preserve">Chỉ là xung quanh một người một thương của hắn, lại là khí tràng dần dần phát sinh, phảng phất như ở vị trí của hắn, hình thành lên một thế giới nhỏ đơn độc vậy, khiến đối thủ căn bản không tìm được khe hở công kích.</w:t>
      </w:r>
    </w:p>
    <w:p>
      <w:pPr>
        <w:pStyle w:val="BodyText"/>
      </w:pPr>
      <w:r>
        <w:t xml:space="preserve">- Tứ Thần tông …</w:t>
      </w:r>
    </w:p>
    <w:p>
      <w:pPr>
        <w:pStyle w:val="BodyText"/>
      </w:pPr>
      <w:r>
        <w:t xml:space="preserve">Tần Vô Song chậm rãi mở miệng:</w:t>
      </w:r>
    </w:p>
    <w:p>
      <w:pPr>
        <w:pStyle w:val="BodyText"/>
      </w:pPr>
      <w:r>
        <w:t xml:space="preserve">- Khách tùy ý chủ, cho ngươi tiến thủ trước, thế nào hả?</w:t>
      </w:r>
    </w:p>
    <w:p>
      <w:pPr>
        <w:pStyle w:val="BodyText"/>
      </w:pPr>
      <w:r>
        <w:t xml:space="preserve">Tứ Thần tông cười ngạo nghễ:</w:t>
      </w:r>
    </w:p>
    <w:p>
      <w:pPr>
        <w:pStyle w:val="BodyText"/>
      </w:pPr>
      <w:r>
        <w:t xml:space="preserve">- Ta là tiền bối, đương nhiên không thể giành trước với hậu bối, cho ngươi đánh trước.</w:t>
      </w:r>
    </w:p>
    <w:p>
      <w:pPr>
        <w:pStyle w:val="BodyText"/>
      </w:pPr>
      <w:r>
        <w:t xml:space="preserve">Tần Vô Song mặt mày bất động, nhếch miệng khẽ nói:</w:t>
      </w:r>
    </w:p>
    <w:p>
      <w:pPr>
        <w:pStyle w:val="BodyText"/>
      </w:pPr>
      <w:r>
        <w:t xml:space="preserve">- Tiền bối hậu bối, luận bàn võ đạo, không phân biệt cao thấp. Nếu để ta ra tay trước, ta sợ Tứ Thần tông sẽ hối hận.</w:t>
      </w:r>
    </w:p>
    <w:p>
      <w:pPr>
        <w:pStyle w:val="BodyText"/>
      </w:pPr>
      <w:r>
        <w:t xml:space="preserve">- Hối hận?</w:t>
      </w:r>
    </w:p>
    <w:p>
      <w:pPr>
        <w:pStyle w:val="BodyText"/>
      </w:pPr>
      <w:r>
        <w:t xml:space="preserve">Tứ Thần tông cười to ha ha:</w:t>
      </w:r>
    </w:p>
    <w:p>
      <w:pPr>
        <w:pStyle w:val="BodyText"/>
      </w:pPr>
      <w:r>
        <w:t xml:space="preserve">- Nếu ngươi có thể khiến ta hối hận, vậy xem như hôm nay ta được mở rộng tầm mắt, cho dù thật sự hối hận, cũng chấp nhận.</w:t>
      </w:r>
    </w:p>
    <w:p>
      <w:pPr>
        <w:pStyle w:val="BodyText"/>
      </w:pPr>
      <w:r>
        <w:t xml:space="preserve">Mí mắt Tần Vô Song đột nhiên rung lên, hai mắt tinh quang mãnh liệt, đột nhiên bắn ra thần quang như điện, khẩu khí cũng đột nhiên lạnh lẽo vô cùng:</w:t>
      </w:r>
    </w:p>
    <w:p>
      <w:pPr>
        <w:pStyle w:val="BodyText"/>
      </w:pPr>
      <w:r>
        <w:t xml:space="preserve">- Nói như vậy, Tứ Thần tông không dự định ra tay trước?</w:t>
      </w:r>
    </w:p>
    <w:p>
      <w:pPr>
        <w:pStyle w:val="BodyText"/>
      </w:pPr>
      <w:r>
        <w:t xml:space="preserve">- Nói nhường ngươi thì là nhường ngươi.</w:t>
      </w:r>
    </w:p>
    <w:p>
      <w:pPr>
        <w:pStyle w:val="BodyText"/>
      </w:pPr>
      <w:r>
        <w:t xml:space="preserve">Khẩu khí của Tứ Thần tông như đinh đóng cột. Tần Vô Song chậm rãi lắc đầu:</w:t>
      </w:r>
    </w:p>
    <w:p>
      <w:pPr>
        <w:pStyle w:val="BodyText"/>
      </w:pPr>
      <w:r>
        <w:t xml:space="preserve">- Nếu đã như vậy, Tứ Thần tông, vậy ta cũng không khách khí.</w:t>
      </w:r>
    </w:p>
    <w:p>
      <w:pPr>
        <w:pStyle w:val="BodyText"/>
      </w:pPr>
      <w:r>
        <w:t xml:space="preserve">Thanh âm còn chưa vang hết, đầu thương đột nhiên hàn quang chợt lóe, giống như trong hư không đánh bóng một ngọn hàn đăng vậy. Ánh sáng mới đầu chỉ là tinh mang một chút, nhưng bị khí thế thúc giục, lập tức trướng đại, hình thành một vầng sáng cực lớn, bám vào trên đầu thương.</w:t>
      </w:r>
    </w:p>
    <w:p>
      <w:pPr>
        <w:pStyle w:val="BodyText"/>
      </w:pPr>
      <w:r>
        <w:t xml:space="preserve">Tần Vô Song trong nháy mắt, giống như điều khiển chòm sao Thương Long, tên gọi chung của chòm bảy ngôi sao ở phía Đông trong Nhị thập bát tú, đầu thương đưa ra, khẽ quát một tiếng:</w:t>
      </w:r>
    </w:p>
    <w:p>
      <w:pPr>
        <w:pStyle w:val="BodyText"/>
      </w:pPr>
      <w:r>
        <w:t xml:space="preserve">- Đi!</w:t>
      </w:r>
    </w:p>
    <w:p>
      <w:pPr>
        <w:pStyle w:val="BodyText"/>
      </w:pPr>
      <w:r>
        <w:t xml:space="preserve">Cây thương bay ra chất phác tự nhiên.</w:t>
      </w:r>
    </w:p>
    <w:p>
      <w:pPr>
        <w:pStyle w:val="BodyText"/>
      </w:pPr>
      <w:r>
        <w:t xml:space="preserve">Chỉ là, cây thương này trông bình thường, nhưng thật sự là đại danh tác tẩm ngẩm mà đấm chết voi. Cây thương bay ra, phía sau là vô số biến chiêu theo đuôi mà đến. Cây thương này vừa điểm xuất, còn chưa đến trước mặt của Tứ Thần tông, đột nhiên quang mang trên đầu thương phân tán, giống như quả côn cầu cực đại, nháy mắt phát nổ, bắn ra vạn đạo kình khí, giống như tên rời dây cung, vạn tiễn chen chúc bay ra, bắn về phía người Tứ Thần tông. Một chiêu này, từ đơn giản đến màu mè, quá độ nhanh như vậy, khiến người ta căn bản không tưởng tượng được.</w:t>
      </w:r>
    </w:p>
    <w:p>
      <w:pPr>
        <w:pStyle w:val="BodyText"/>
      </w:pPr>
      <w:r>
        <w:t xml:space="preserve">Tứ Thần tông kiếm thế song kiếm cuốn tới, giao nhau thành chữ thập, đâm vào hư không, tạo ra một luồng sóng gợn phòng ngự giống như gợn sóng, bao trùm lên phạm vi toàn thân, vọt tới phía trước.</w:t>
      </w:r>
    </w:p>
    <w:p>
      <w:pPr>
        <w:pStyle w:val="BodyText"/>
      </w:pPr>
      <w:r>
        <w:t xml:space="preserve">Tần Vô Song vốn không định dùng những khí kình công kích, thân thể cuộn lại, cùng với trường thương tựa hồ hợp thành một đường, cánh tay liên tục vẫy ra những tiếng xoát xoát xoát.</w:t>
      </w:r>
    </w:p>
    <w:p>
      <w:pPr>
        <w:pStyle w:val="BodyText"/>
      </w:pPr>
      <w:r>
        <w:t xml:space="preserve">Liên tục không ngừng, nhanh như tia chớp, trong nháy mắt, liền đâm ra mười mấy thương. Hết thương này đến thương khác, không ngừng hướng về phía Tứ Thần tông đâm tới. Khí đạo của mỗi một thương này, đã nhanh lại vội. Hư không thẳng ra, ngưng tụ thành kình khí giống như xoắn ốc, phảng phất ngay cả hư không cũng bị xé rách.</w:t>
      </w:r>
    </w:p>
    <w:p>
      <w:pPr>
        <w:pStyle w:val="BodyText"/>
      </w:pPr>
      <w:r>
        <w:t xml:space="preserve">Tứ Thần tông hai tay cầm kiếm, mặt mày vô cùng thận trọng, đối mặt với thương thế có khí thế vô cùng này, làm sao dám chậm trễ?</w:t>
      </w:r>
    </w:p>
    <w:p>
      <w:pPr>
        <w:pStyle w:val="BodyText"/>
      </w:pPr>
      <w:r>
        <w:t xml:space="preserve">Thân thể chuyển động cao độ, song kiếm nhất tề phát tác, không chống đỡ chính diện đòn tấn công này của Tần Vô Song, mà chỉ nghiêng người phát ra mấy kiếm, dự định công kích vào khu vực Tần Vô Song phòng ngự không đến.</w:t>
      </w:r>
    </w:p>
    <w:p>
      <w:pPr>
        <w:pStyle w:val="BodyText"/>
      </w:pPr>
      <w:r>
        <w:t xml:space="preserve">Chỉ là, không đợi song kiếm của hắn vọt tới, đại thương trong tay Tần Vô Song liên tiếp tốc độ, không ngừng đâm tới, trong nháy mắt, trong hư không đều tràn đầy lưu quang, bị thương mang của Tần Vô Song phong tỏa toàn bộ. Những thương mang này nứt bắn ra, cũng không phân biệt rõ rút cuộc là tiến công hay là phòng ngự. Tất cả mọi người và Đại Thần tông đang ở dưới đài quan chiến đều nhìn ngơ ngẩn cả người, chấn động không thôi.</w:t>
      </w:r>
    </w:p>
    <w:p>
      <w:pPr>
        <w:pStyle w:val="BodyText"/>
      </w:pPr>
      <w:r>
        <w:t xml:space="preserve">Đặc biệt là Nhị Thần tông, đã từng ở ngoài cửa thành Đông của Đế đô Đại La nhìn thấy thủ đoạn mà Tần Vô Song đối phó với Hồng Ngâm Xuyên. Lúc đó, bọn họ đều cảm thấy Tần Vô Song nhiều nhất chỉ là trạng thái đỉnh cao của Cao Linh Võ Cảnh. Lúc này chỉ mới cách đó thời gian có mấy tháng, tại sao thực lực của Tần Vô Song lại có thể tăng lên nhanh như vậy? Thủ đoạn này, cảnh giới này, rõ ràng chính là Linh Võ Đại viên mãn, hơn nữa lại là Linh Võ Đại viên mãn cấp bậc khá cao nữa.</w:t>
      </w:r>
    </w:p>
    <w:p>
      <w:pPr>
        <w:pStyle w:val="BodyText"/>
      </w:pPr>
      <w:r>
        <w:t xml:space="preserve">- Đại Thần tông, Tần Vô Song hắn…</w:t>
      </w:r>
    </w:p>
    <w:p>
      <w:pPr>
        <w:pStyle w:val="BodyText"/>
      </w:pPr>
      <w:r>
        <w:t xml:space="preserve">Nhị Thần tông quả thực không cách nào ức chế được sự chấn động trong nội tâm của hắn, không kìm được mở miệng nói.</w:t>
      </w:r>
    </w:p>
    <w:p>
      <w:pPr>
        <w:pStyle w:val="BodyText"/>
      </w:pPr>
      <w:r>
        <w:t xml:space="preserve">Sắc mặt của Đại Thần tông cũng vô cùng ngưng trọng:</w:t>
      </w:r>
    </w:p>
    <w:p>
      <w:pPr>
        <w:pStyle w:val="BodyText"/>
      </w:pPr>
      <w:r>
        <w:t xml:space="preserve">- Lão Nhị, chỉ có hai khả năng. Một là, lúc trước hắn ở ngoài cửa thành Đông, che giấu thực lực. Hai là, mấy tháng này hắn đã đạt được bước nhảy vọt lớn mạnh vượt bậc.</w:t>
      </w:r>
    </w:p>
    <w:p>
      <w:pPr>
        <w:pStyle w:val="BodyText"/>
      </w:pPr>
      <w:r>
        <w:t xml:space="preserve">- Đúng vậy, Đại Thần tông, Tần Vô Song năm nay mới hai mươi tuổi sao?</w:t>
      </w:r>
    </w:p>
    <w:p>
      <w:pPr>
        <w:pStyle w:val="BodyText"/>
      </w:pPr>
      <w:r>
        <w:t xml:space="preserve">Nhị Thần tông quả thực không biết nói gì đến cực điểm.</w:t>
      </w:r>
    </w:p>
    <w:p>
      <w:pPr>
        <w:pStyle w:val="BodyText"/>
      </w:pPr>
      <w:r>
        <w:t xml:space="preserve">- Mỗi một thiên tài muốn tiến nhanh, bước khởi đầu đếu vô cùng mạnh mẽ. Tần Vô Song này, chính là thiên tài ẩn nấp của các quốc gia nhân loại. Ngươi có thấy cây thương đó của hắn không?</w:t>
      </w:r>
    </w:p>
    <w:p>
      <w:pPr>
        <w:pStyle w:val="BodyText"/>
      </w:pPr>
      <w:r>
        <w:t xml:space="preserve">- Cây thương đó….</w:t>
      </w:r>
    </w:p>
    <w:p>
      <w:pPr>
        <w:pStyle w:val="BodyText"/>
      </w:pPr>
      <w:r>
        <w:t xml:space="preserve">Trong mắt Nhị Thần tông đột nhiên lóe lên một tia kinh ngạc:</w:t>
      </w:r>
    </w:p>
    <w:p>
      <w:pPr>
        <w:pStyle w:val="BodyText"/>
      </w:pPr>
      <w:r>
        <w:t xml:space="preserve">- Đại Thần tông, Tần Vô Song trước đây hình như không nghe đồn hắn biết dùng thương.</w:t>
      </w:r>
    </w:p>
    <w:p>
      <w:pPr>
        <w:pStyle w:val="BodyText"/>
      </w:pPr>
      <w:r>
        <w:t xml:space="preserve">- Đúng vậy, hắn dùng roi, dùng kiếm, nhưng không nghe nói hắn dùng thương. Nhưng mà, ngươi nhìn cách hắn dùng thương bây giờ, có giống với người mới học dùng thương không?</w:t>
      </w:r>
    </w:p>
    <w:p>
      <w:pPr>
        <w:pStyle w:val="BodyText"/>
      </w:pPr>
      <w:r>
        <w:t xml:space="preserve">- Ta cảm giác hắn giống như đã dùng thương mười mấy năm rồi, cho nên mới mượt mà, lão luyện như vậy.</w:t>
      </w:r>
    </w:p>
    <w:p>
      <w:pPr>
        <w:pStyle w:val="BodyText"/>
      </w:pPr>
      <w:r>
        <w:t xml:space="preserve">Nhị Thần tông thở dài:</w:t>
      </w:r>
    </w:p>
    <w:p>
      <w:pPr>
        <w:pStyle w:val="BodyText"/>
      </w:pPr>
      <w:r>
        <w:t xml:space="preserve">- Lẽ nào thật sự hắn cái gì cũng biết sao? Tần Vô Song này, từ khi hắn nổi danh đến nay, tựa hồ đã quen với việc không ngừng mang tới sự kinh ngạc cho người khác. Thật sự không biết, trên người tên này, rút cuộc còn chất chứa bao nhiêu bí mật nữa.</w:t>
      </w:r>
    </w:p>
    <w:p>
      <w:pPr>
        <w:pStyle w:val="BodyText"/>
      </w:pPr>
      <w:r>
        <w:t xml:space="preserve">Đại Thần tông bùi ngùi thở dài:</w:t>
      </w:r>
    </w:p>
    <w:p>
      <w:pPr>
        <w:pStyle w:val="BodyText"/>
      </w:pPr>
      <w:r>
        <w:t xml:space="preserve">- Việc duy nhất chúng ta có thể làm, chính là giương mắt nhìn chờ đợi.</w:t>
      </w:r>
    </w:p>
    <w:p>
      <w:pPr>
        <w:pStyle w:val="BodyText"/>
      </w:pPr>
      <w:r>
        <w:t xml:space="preserve">Đại Thần tông nói như vậy, những người khác nhìn thấy biểu hiện lúc này của Tần Vô Song, đương nhiên cũng sẽ yên lặng không nói. Mặc dù trước kia bọn họ còn có chút hoài nghi đối với Tần Vô Song, nhưng lúc này nhìn thấy thủ đoạn của hắn cũng hoàn toàn bị chinh phục.</w:t>
      </w:r>
    </w:p>
    <w:p>
      <w:pPr>
        <w:pStyle w:val="BodyText"/>
      </w:pPr>
      <w:r>
        <w:t xml:space="preserve">Thương mang, hết luồng này đến luồng khác, giống như vô số độc xà tàn sát bừa bãi, không ngừng hướng về Tứ Thần tông đánh tới, điên cuồng, bá đạo, không để đối phương có chút lực phản kích nào. Đây là lời hứa của Tần Vô Song trước đó:</w:t>
      </w:r>
    </w:p>
    <w:p>
      <w:pPr>
        <w:pStyle w:val="BodyText"/>
      </w:pPr>
      <w:r>
        <w:t xml:space="preserve">- Một khi Tứ Thần tông ngươi đã muốn giả vờ hào phóng, muốn Tần Vô Song ta công kích trước, vậy ta sẽ khiến ngươi khuất phục từ đầu đến cuối, để ngươi có thể phản kích một chút, xem như ta vô năng!</w:t>
      </w:r>
    </w:p>
    <w:p>
      <w:pPr>
        <w:pStyle w:val="BodyText"/>
      </w:pPr>
      <w:r>
        <w:t xml:space="preserve">Tần Vô Song suy nghĩ như vậy, thương thế theo ý niệm trong đầu không ngừng đâm ra. Giờ phút này, linh cảm trong đầu Tần Vô Song, giống như bách xuyên hoạt hải, không ngừng tuôn ra. Tâm đắc võ học của kiếp này và kiếp trước, không ngừng hóa thành các loại sáng ý, giống như mây bay nước chảy, không ngừng phát huy ra.</w:t>
      </w:r>
    </w:p>
    <w:p>
      <w:pPr>
        <w:pStyle w:val="BodyText"/>
      </w:pPr>
      <w:r>
        <w:t xml:space="preserve">Chiêu này, chuẩn xác mà nói, cũng không phải là một chiêu đã hình thành thì không thay đổi. Nhưng chính là loại chiêu thức giống như không có chiêu thức, càng giống hơn bút tích của một Đại sư. Tiện tay ném ra, giống như vẩy mực làm thành một bức tranh thủy mặc, truyền thần vô cùng. Vô chiêu thắng hữu chiêu.</w:t>
      </w:r>
    </w:p>
    <w:p>
      <w:pPr>
        <w:pStyle w:val="BodyText"/>
      </w:pPr>
      <w:r>
        <w:t xml:space="preserve">Linh cảm trong đầu Tần Vô Song lúc này. Chính là từ trong ý cảnh của Độc Cô Cửu Kiếm mà có. Kiếm là kiếm, thương là thương, nhưng vào giờ phút này, Tần Vô Song lại hoàn toàn phá vỡ khoảng cách khác nhau giữa binh khí, đem ý cảnh hoàn toàn mang đến.</w:t>
      </w:r>
    </w:p>
    <w:p>
      <w:pPr>
        <w:pStyle w:val="BodyText"/>
      </w:pPr>
      <w:r>
        <w:t xml:space="preserve">Đòn tấn công thương thế này, Tứ Thần tông quả nhiên kêu khổ không ngừng. Bây giờ hắn quả thực hối hận muốn chết. Vừa rồi ngàn vạn lần không nên thoái thác, để Tần Vô Song đoạt quyền ra chiêu trước.</w:t>
      </w:r>
    </w:p>
    <w:p>
      <w:pPr>
        <w:pStyle w:val="BodyText"/>
      </w:pPr>
      <w:r>
        <w:t xml:space="preserve">Một chiêu cướp đi trước này, quả thực khiến hắn rơi vào thế khốn khổ vô cùng, ngay cả cơ hội để thở cũng không có. Hắn chỉ có một lựa chọn, có nhiều cũng chỉ có một, đó chính là không ngừng thối lui, không ngừng chống đỡ.</w:t>
      </w:r>
    </w:p>
    <w:p>
      <w:pPr>
        <w:pStyle w:val="BodyText"/>
      </w:pPr>
      <w:r>
        <w:t xml:space="preserve">Mỗi lần muốn tìm cơ hội phản kích, đều sẽ bị thương thế càng lợi hại của Tần Vô Song công kích tới, ngược lại càng thêm luống cuống tay chân.</w:t>
      </w:r>
    </w:p>
    <w:p>
      <w:pPr>
        <w:pStyle w:val="BodyText"/>
      </w:pPr>
      <w:r>
        <w:t xml:space="preserve">- Không thể lại thối lui, tuyệt đối không thể lại thối lui.</w:t>
      </w:r>
    </w:p>
    <w:p>
      <w:pPr>
        <w:pStyle w:val="BodyText"/>
      </w:pPr>
      <w:r>
        <w:t xml:space="preserve">Trong đầu của Tứ Thần tông, một thanh âm bất khuất, không ngừng toát ra.</w:t>
      </w:r>
    </w:p>
    <w:p>
      <w:pPr>
        <w:pStyle w:val="BodyText"/>
      </w:pPr>
      <w:r>
        <w:t xml:space="preserve">Ở dưới ánh mắt mọi người, bản thân trước đó đã mở miệng khoe khoang, nếu để Tần Vô Song cứ tiếp tục công kích như vậy, thì còn gì là thể diện? Tất cả sự ngạo mạn, tất cả ba hoa khoác lác trước đó đều trở thành trò cười.</w:t>
      </w:r>
    </w:p>
    <w:p>
      <w:pPr>
        <w:pStyle w:val="BodyText"/>
      </w:pPr>
      <w:r>
        <w:t xml:space="preserve">Nghĩ đến đây, toàn thân Tứ Thần tông một luồng nộ khí nhất thời tuôn ra, đem khí tràng của hắn nháy mắt đạt đến trạng thái đỉnh điểm. Hắn quyết định rồi, nhất định phải phản kích!</w:t>
      </w:r>
    </w:p>
    <w:p>
      <w:pPr>
        <w:pStyle w:val="BodyText"/>
      </w:pPr>
      <w:r>
        <w:t xml:space="preserve">Đồng thời với việc thân thể thối lui rất nhanh, thân hình đột nhiên thấp xuống, toàn bộ cơ thể phun ra một luồng sương mù, nhất thời chui xuống dưới mặt đất.</w:t>
      </w:r>
    </w:p>
    <w:p>
      <w:pPr>
        <w:pStyle w:val="BodyText"/>
      </w:pPr>
      <w:r>
        <w:t xml:space="preserve">- Địa Hành Thuật!</w:t>
      </w:r>
    </w:p>
    <w:p>
      <w:pPr>
        <w:pStyle w:val="BodyText"/>
      </w:pPr>
      <w:r>
        <w:t xml:space="preserve">Tần Vô Song cười lạnh một tiếng, nếu là lần đầu tiên đụng phải loại thủ đoạn này, hắn có lẽ sẽ giật mình, nhưng Địa Hành Thuật bây giờ đối với hắn mà nói đã không còn mới mẻ, quả thực chỉ là một chút tài mọn.</w:t>
      </w:r>
    </w:p>
    <w:p>
      <w:pPr>
        <w:pStyle w:val="Compact"/>
      </w:pPr>
      <w:r>
        <w:t xml:space="preserve">Ủng hộ chỉ với 1 click và 5s ! (adf.ly/4EmoB)</w:t>
      </w:r>
      <w:r>
        <w:br w:type="textWrapping"/>
      </w:r>
      <w:r>
        <w:br w:type="textWrapping"/>
      </w:r>
    </w:p>
    <w:p>
      <w:pPr>
        <w:pStyle w:val="Heading2"/>
      </w:pPr>
      <w:bookmarkStart w:id="427" w:name="chương-405"/>
      <w:bookmarkEnd w:id="427"/>
      <w:r>
        <w:t xml:space="preserve">405. Chương 40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05: Tâm phục khẩu phụ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Một cánh tay của Tần Vô Song rung lên, đột nhiên hét vang một tiếng, đầu thương hướng xuống đất. Chỉ nghe thấy một tiếng nổ vang, toàn bộ mặt đất của lôi đài, nhất thời giống như mạng nhện, nứt ra vô số khe hở, răng rắc, răng rắc, không ngừng vỡ ra xung quanh.</w:t>
      </w:r>
    </w:p>
    <w:p>
      <w:pPr>
        <w:pStyle w:val="BodyText"/>
      </w:pPr>
      <w:r>
        <w:t xml:space="preserve">Đầu thương của Tần Vô Song hướng xuống lòng đất, hét lớn một tiếng, toàn lực lật lên. Lại là một trận oanh động kịch liệt, nổ vang một tiếng, toàn bộ Diễn võ trường nhất thời giống như một miếng bánh mì lớn bị bẻ ra làm hai nửa. Một khe rãnh cực lớn, trũng sâu xuống.</w:t>
      </w:r>
    </w:p>
    <w:p>
      <w:pPr>
        <w:pStyle w:val="BodyText"/>
      </w:pPr>
      <w:r>
        <w:t xml:space="preserve">Tần Vô Song vẫn không dừng tay, đem cây thương tổ truyền của hắn, giống như hạt mưa, không ngừng đâm xuống. Hết đợt này đến đợt khác, giống như đóng cọc, không ngừng đâm xuống.</w:t>
      </w:r>
    </w:p>
    <w:p>
      <w:pPr>
        <w:pStyle w:val="BodyText"/>
      </w:pPr>
      <w:r>
        <w:t xml:space="preserve">Tứ Thần tông đang tiến đến chỗ giáp ranh, đột nhiên phát hiện, Diễn võ trường bất ngờ mạnh mẽ bị Tần Vô Song chặt nứt ra hai nửa, cũng trực tiếp cắt đứt đường xuyên qua của hắn.</w:t>
      </w:r>
    </w:p>
    <w:p>
      <w:pPr>
        <w:pStyle w:val="BodyText"/>
      </w:pPr>
      <w:r>
        <w:t xml:space="preserve">Diễn võ trường này không phải dùng bùn đất bình thường, mà chính là dùng chất liệu vô cùng kiên cố xây thành, hoàn toàn không giống với xuyên qua bùn đất bình thường phía dưới. Căn bản không cách nào xâm nhập đến chiều sâu bốn năm trượng dưới đất. Tần Vô Song mỗi lần đâm xuống, miệng lại nói một câu:</w:t>
      </w:r>
    </w:p>
    <w:p>
      <w:pPr>
        <w:pStyle w:val="BodyText"/>
      </w:pPr>
      <w:r>
        <w:t xml:space="preserve">- Tứ Thần tông, ta xem ngươi trốn được bao lâu.</w:t>
      </w:r>
    </w:p>
    <w:p>
      <w:pPr>
        <w:pStyle w:val="BodyText"/>
      </w:pPr>
      <w:r>
        <w:t xml:space="preserve">Tứ Thần tông mai phục dưới đất, trong lòng cũng vô cùng lo lắng. Hắn biết, muốn công kích Tần Vô Song, nhất định phải đi qua dải đất đứt gãy này, nhưng phần đứt gãy vỡ ra lỗ hổng lớn như vậy, muốn xuyên qua không khó, nhưng né tránh những hạt mưa đang trong quá trình công kích của Tần Vô Song, căn bản là không có khả năng.</w:t>
      </w:r>
    </w:p>
    <w:p>
      <w:pPr>
        <w:pStyle w:val="BodyText"/>
      </w:pPr>
      <w:r>
        <w:t xml:space="preserve">Nhưng mà, cứ tiếp tục giằng co như vậy, lại cực kỳ hao phí linh lực. Đặc biệt là bùn đất và kết cấu địa thế của Diễn võ trường này hoàn toàn khác nhau, vô cùng hao phí linh lực. Nếu làm việc vô dụng, lãng phí linh lực, trái lại còn khiến hắn thêm bất lợi. Tứ Thần tông bị hành động này của Tần Vô Song ép đến cảnh giới tiến thoái lưỡng nan. Tiến, thì phải xuyên qua đoạn đứt gãy, nhất định bị Tần Vô Song công kích. Lui thì quay lại cục diện ban đầu, vẫn là bị Tần Vô Song chiếm được lợi thế. Bất luận là tính toán như thế nào, cục diện đối với hắn đều vô cùng bất lợi. Nhưng nếu hắn cứ tiếp tục giằng co không ra, cục diện có thể sẽ còn tồi tệ hơn hai loại lựa chọn đó.</w:t>
      </w:r>
    </w:p>
    <w:p>
      <w:pPr>
        <w:pStyle w:val="BodyText"/>
      </w:pPr>
      <w:r>
        <w:t xml:space="preserve">Tần Vô Song lúc này, đã đại khái xác định được vị trí ẩn náu của Tứ Thần tông, trường thương giữ trong tay, sức mạnh ngưng tụ mà chưa phát, chỉ đợi đối phương có hành động tiếp theo, hắn hoàn toàn có thể thừa cơ tấn công, một lần hành động đã bắt gọn Tứ Thần tông.</w:t>
      </w:r>
    </w:p>
    <w:p>
      <w:pPr>
        <w:pStyle w:val="BodyText"/>
      </w:pPr>
      <w:r>
        <w:t xml:space="preserve">Dưới cục diện này, hắn hoàn toàn có năng lực xuất phát sau mà đến trước. Có thể nói, cục diện đến bước này, Tần Vô Song hắn đã hoàn toàn thoải mái tự nhiên.</w:t>
      </w:r>
    </w:p>
    <w:p>
      <w:pPr>
        <w:pStyle w:val="BodyText"/>
      </w:pPr>
      <w:r>
        <w:t xml:space="preserve">Tần Vô Song một người một thương trên Diễn võ trường, thần uy lẫm liệt, mang tới cho người ta cảm giác giống như thần tiên bất phàm, toàn thân tràn đầy một luồng khí thế vô địch. Điểm trí mạng chính là, luồng khí thế này vẫn cấp tốc không ngừng tăng lên, phảng phất như còn chưa đạt đến đỉnh cao cực hạn.</w:t>
      </w:r>
    </w:p>
    <w:p>
      <w:pPr>
        <w:pStyle w:val="BodyText"/>
      </w:pPr>
      <w:r>
        <w:t xml:space="preserve">Chính là trạng thái ngưng tụ mà chưa phát đã mang tới cho tất cả cao tầng của Cửu Ô Thần Miếu một loại cảm giác – Trận chiến này, Tứ Thần tông đã không có bất cứ phần thắng nào!</w:t>
      </w:r>
    </w:p>
    <w:p>
      <w:pPr>
        <w:pStyle w:val="BodyText"/>
      </w:pPr>
      <w:r>
        <w:t xml:space="preserve">Đại Thần tông thở dài một tiếng, trao đổi ánh mắt cùng với các cao tầng khác, mọi người đều lần lượt gật đầu. Đại Thần tông hai chân đột nhiên nhấc lên, toàn bộ thân hình giống như con chim khổng lồ, lướt bay lên, tay áo khẽ phất, ngăn trước mặt Tần Vô Song, khóe miệng lộ ra nụ cười:</w:t>
      </w:r>
    </w:p>
    <w:p>
      <w:pPr>
        <w:pStyle w:val="BodyText"/>
      </w:pPr>
      <w:r>
        <w:t xml:space="preserve">- Vô Song công tử, trận chiến này, ta đại diện Tứ Thần tông nhận thua.</w:t>
      </w:r>
    </w:p>
    <w:p>
      <w:pPr>
        <w:pStyle w:val="BodyText"/>
      </w:pPr>
      <w:r>
        <w:t xml:space="preserve">- Đại Thần tông…</w:t>
      </w:r>
    </w:p>
    <w:p>
      <w:pPr>
        <w:pStyle w:val="BodyText"/>
      </w:pPr>
      <w:r>
        <w:t xml:space="preserve">Tần Vô Song khẩu khí từ tốn, nhưng biểu hiện vẫn chuyên chú như cũ, tinh thần tập trung cao độ, gắt gao nhìn về phía đối diện, hiển nhiên, đối với hắn mà nói, câu nói này của Đại Thần tông vẫn còn chưa đủ. Chiến cuộc này vẫn còn chưa kết thúc.</w:t>
      </w:r>
    </w:p>
    <w:p>
      <w:pPr>
        <w:pStyle w:val="BodyText"/>
      </w:pPr>
      <w:r>
        <w:t xml:space="preserve">- Hôm qua, khi Tứ Thần tông xuất ngôn khiêu chiến, Đại Thần tông không cách nào đại diện hắn ngăn cản trận chiến này phát sinh, bây giờ, lại đại diện hắn chủ động nhận thua, Tứ Thần tông chỉ sợ thua không phục, mà ta, cũng có chút chiến thắng không quang minh.</w:t>
      </w:r>
    </w:p>
    <w:p>
      <w:pPr>
        <w:pStyle w:val="BodyText"/>
      </w:pPr>
      <w:r>
        <w:t xml:space="preserve">Tần Vô Song hôm qua bị Tứ Thần tông hết lần này đến lần khác khiêu khích, lúc này muốn nói một chút suy nghĩ cũng không được, điều này là không thể. Bọn họ muốn nhận thua vẫn có thể, nhưng nhất định phải là Tứ Thần tông nhận thua mới được. Đại Thần tông nghe Tần Vô Song nói như vậy, quát:</w:t>
      </w:r>
    </w:p>
    <w:p>
      <w:pPr>
        <w:pStyle w:val="BodyText"/>
      </w:pPr>
      <w:r>
        <w:t xml:space="preserve">- Lão Tứ, mau ra đây đi!</w:t>
      </w:r>
    </w:p>
    <w:p>
      <w:pPr>
        <w:pStyle w:val="BodyText"/>
      </w:pPr>
      <w:r>
        <w:t xml:space="preserve">Giữa lúc nói, Đại Thần tông tùy ý tự động sinh ra khí thế, vừa vặn ngăn cản phía trước tuyến lộ công kích của Tần Vô Song.</w:t>
      </w:r>
    </w:p>
    <w:p>
      <w:pPr>
        <w:pStyle w:val="BodyText"/>
      </w:pPr>
      <w:r>
        <w:t xml:space="preserve">Tứ Thần tông từ dưới đất chui lên, vẻ mặt ít nhiều có chút chật vật, song kiếm cầm trong tay, giương mắt nhìn về phía Tần Vô Song, trong mắt lóe lên hàm xúc mà không có ai có thể lý giải.</w:t>
      </w:r>
    </w:p>
    <w:p>
      <w:pPr>
        <w:pStyle w:val="BodyText"/>
      </w:pPr>
      <w:r>
        <w:t xml:space="preserve">Đột nhiên, từ khóe miệng của Tứ Thần tông lộ ra một chút cười khổ, lắc đầu thở dài:</w:t>
      </w:r>
    </w:p>
    <w:p>
      <w:pPr>
        <w:pStyle w:val="BodyText"/>
      </w:pPr>
      <w:r>
        <w:t xml:space="preserve">- Tần Vô Song, Tần Vô Song, cái tên này của ngươi quả nhiên đặt không sai, trong lịch sử các quốc gia nhân loại, vào niên kỷ này của ngươi, xác thực là vô song vô đối. Hôm nay ta cũng không già mồm cãi láo nữa, phục rồi!</w:t>
      </w:r>
    </w:p>
    <w:p>
      <w:pPr>
        <w:pStyle w:val="BodyText"/>
      </w:pPr>
      <w:r>
        <w:t xml:space="preserve">Những lời này vừa nói ra, các cao tầng của Cửu Ô Thần Miếu coi như trấn định lại. Dù sao việc Tứ Thần tông chịu thua đã là cục diện đã định, ai cũng có thể nhìn ra, Tần Vô Song đã phong kín con đường tiến lui của Tứ Thần tông.</w:t>
      </w:r>
    </w:p>
    <w:p>
      <w:pPr>
        <w:pStyle w:val="BodyText"/>
      </w:pPr>
      <w:r>
        <w:t xml:space="preserve">Đại Thần tông cười nói:</w:t>
      </w:r>
    </w:p>
    <w:p>
      <w:pPr>
        <w:pStyle w:val="BodyText"/>
      </w:pPr>
      <w:r>
        <w:t xml:space="preserve">- Vô Song công tử, xin chớ trách móc. Lão Tứ lâu nay vẫn vô cùng chú ý đến sự nổi dậy của ngươi, chỉ là hắn không có tự mình thăm dò một chút thực lực của ngươi, thì trong lòng luôn có nghi ngờ. Tất cả những chuyện này, xác thực là hắn có ý thăm dò ngươi, chứ hoàn toàn không có địch ý.</w:t>
      </w:r>
    </w:p>
    <w:p>
      <w:pPr>
        <w:pStyle w:val="BodyText"/>
      </w:pPr>
      <w:r>
        <w:t xml:space="preserve">Tứ Thần tông cười ha ha:</w:t>
      </w:r>
    </w:p>
    <w:p>
      <w:pPr>
        <w:pStyle w:val="BodyText"/>
      </w:pPr>
      <w:r>
        <w:t xml:space="preserve">- Vô Song công tử, bất kể loại phương thức này ngươi thích hay là không thích, cá nhân ta đối với ngươi xem như tâm phục khẩu phục rồi.</w:t>
      </w:r>
    </w:p>
    <w:p>
      <w:pPr>
        <w:pStyle w:val="BodyText"/>
      </w:pPr>
      <w:r>
        <w:t xml:space="preserve">Tần Vô Song sớm đã suy đoán khả năng này, lúc này nghe bọn họ nói như vậy, mới giật mình bừng tỉnh. Thu hồi trường thương, thở dài một tiếng:</w:t>
      </w:r>
    </w:p>
    <w:p>
      <w:pPr>
        <w:pStyle w:val="BodyText"/>
      </w:pPr>
      <w:r>
        <w:t xml:space="preserve">- Tứ Thần tông, loại phương thức thăm dò này của ngươi, nếu đổi thành một số kẻ nhát gan, không tránh khỏi bị ngươi hù dọa cho sợ hãi.</w:t>
      </w:r>
    </w:p>
    <w:p>
      <w:pPr>
        <w:pStyle w:val="BodyText"/>
      </w:pPr>
      <w:r>
        <w:t xml:space="preserve">Tứ Thần tông cười lớn:</w:t>
      </w:r>
    </w:p>
    <w:p>
      <w:pPr>
        <w:pStyle w:val="BodyText"/>
      </w:pPr>
      <w:r>
        <w:t xml:space="preserve">- Không những là kẻ nhát gan, nếu thực lực của ngươi không tốt, sợ rằng cũng không chịu nổi.</w:t>
      </w:r>
    </w:p>
    <w:p>
      <w:pPr>
        <w:pStyle w:val="BodyText"/>
      </w:pPr>
      <w:r>
        <w:t xml:space="preserve">Đại Thần tông sợ Tần Vô Song tức giận, vội vàng hòa giải nói:</w:t>
      </w:r>
    </w:p>
    <w:p>
      <w:pPr>
        <w:pStyle w:val="BodyText"/>
      </w:pPr>
      <w:r>
        <w:t xml:space="preserve">- Vô Song công tử, chuyện này thực sự không phải ác ý. Chỉ là một loại nhận thức đối với ngươi. Sau khi trải qua trận chiến này, địa vị của ngươi ở các quốc gia nhân loại, tin rằng đã không có ai có thể lay động nổi.</w:t>
      </w:r>
    </w:p>
    <w:p>
      <w:pPr>
        <w:pStyle w:val="BodyText"/>
      </w:pPr>
      <w:r>
        <w:t xml:space="preserve">Tần Vô Song cười khổ nói:</w:t>
      </w:r>
    </w:p>
    <w:p>
      <w:pPr>
        <w:pStyle w:val="BodyText"/>
      </w:pPr>
      <w:r>
        <w:t xml:space="preserve">- Từ trước đến nay ta chưa từng nghĩ đến chuyện giành được địa vị gì cả, Đại Thần tông, Khuy Thần Thuật đó không biết có thể truyền thụ được hay không?</w:t>
      </w:r>
    </w:p>
    <w:p>
      <w:pPr>
        <w:pStyle w:val="BodyText"/>
      </w:pPr>
      <w:r>
        <w:t xml:space="preserve">Đại Thần tông cười to ha ha:</w:t>
      </w:r>
    </w:p>
    <w:p>
      <w:pPr>
        <w:pStyle w:val="BodyText"/>
      </w:pPr>
      <w:r>
        <w:t xml:space="preserve">- Việc này đương nhiên là chắp tay dâng lên.</w:t>
      </w:r>
    </w:p>
    <w:p>
      <w:pPr>
        <w:pStyle w:val="BodyText"/>
      </w:pPr>
      <w:r>
        <w:t xml:space="preserve">Nghe Đại Thần tông nói như vậy, Tần Vô Song lúc này mới yên tâm. Tại sao hắn tới Cửu Ô Thần Miếu này, không phải chính vì Khuy Thần Thuật đó sao? Bây giờ cuối cùng Khuy Thần Thuật cũng rơi vào tay rồi, hắn đương nhiên là cảm thấy vui mừng vô cùng.</w:t>
      </w:r>
    </w:p>
    <w:p>
      <w:pPr>
        <w:pStyle w:val="BodyText"/>
      </w:pPr>
      <w:r>
        <w:t xml:space="preserve">Trận quyết đấu này không có phân ra thắng bại, khiến Tần Vô Song ở Cửu Ô Thần Miếu nhận được đãi ngộ hoàn toàn khác nhau. Hôm qua, nếu nói khách khí của Cửu Ô Thần Miếu chỉ dừng lại ở phương diện lễ tiết, vậy thì hôm nay, chiêu đãi của Cửu Ô Thần Miếu, còn nhiều hơn mấy phần thật tâm thành ý kết giao.</w:t>
      </w:r>
    </w:p>
    <w:p>
      <w:pPr>
        <w:pStyle w:val="BodyText"/>
      </w:pPr>
      <w:r>
        <w:t xml:space="preserve">Trận chiến này của Tần Vô Song đã quét sạch tất cả hồ nghi đối với thực lực cá nhân của hắn. Khiến tất cả cao tầng của Cửu Ô Thần Miếu, đều hiểu rõ Tần Vô Song người trẻ tuổi này rút cuộc có bao nhiêu tiềm lực!</w:t>
      </w:r>
    </w:p>
    <w:p>
      <w:pPr>
        <w:pStyle w:val="BodyText"/>
      </w:pPr>
      <w:r>
        <w:t xml:space="preserve">o0o</w:t>
      </w:r>
    </w:p>
    <w:p>
      <w:pPr>
        <w:pStyle w:val="BodyText"/>
      </w:pPr>
      <w:r>
        <w:t xml:space="preserve">Ở trên đảo khoảng hai ba ngày, buổi chiều hôm sau, một gã Chấp sự của Cửu Ô Thần Miếu tìm đến cửa:</w:t>
      </w:r>
    </w:p>
    <w:p>
      <w:pPr>
        <w:pStyle w:val="BodyText"/>
      </w:pPr>
      <w:r>
        <w:t xml:space="preserve">- Vô Song công tử, Đại Thần tông cho mời.</w:t>
      </w:r>
    </w:p>
    <w:p>
      <w:pPr>
        <w:pStyle w:val="BodyText"/>
      </w:pPr>
      <w:r>
        <w:t xml:space="preserve">Tần Vô Song lúc này đang suy tưởng, nghe nói Đại Thần tông cho mời, đương nhiên không thể chậm trễ, đi ra, cùng với vị Chấp sự đi về phía Đại Thần tông đang ở.</w:t>
      </w:r>
    </w:p>
    <w:p>
      <w:pPr>
        <w:pStyle w:val="BodyText"/>
      </w:pPr>
      <w:r>
        <w:t xml:space="preserve">Sau khi tới một cái sân, đi qua một con đường nhỏ quanh co, vị Chấp sự nói:</w:t>
      </w:r>
    </w:p>
    <w:p>
      <w:pPr>
        <w:pStyle w:val="BodyText"/>
      </w:pPr>
      <w:r>
        <w:t xml:space="preserve">- Đi qua cửa này, chính là nơi Đại Thần tông nghỉ ngơi, Vô Song công tử, mời.</w:t>
      </w:r>
    </w:p>
    <w:p>
      <w:pPr>
        <w:pStyle w:val="BodyText"/>
      </w:pPr>
      <w:r>
        <w:t xml:space="preserve">Tần Vô Song gật gật đầu, đi vào bên trong.</w:t>
      </w:r>
    </w:p>
    <w:p>
      <w:pPr>
        <w:pStyle w:val="BodyText"/>
      </w:pPr>
      <w:r>
        <w:t xml:space="preserve">Phía sau một mảnh rừng trúc, Đại Thần tông chỉ có một mình, đang ngồi trên một ghế đá, trên bàn đã đã bày ra tư liệu chồng chất.</w:t>
      </w:r>
    </w:p>
    <w:p>
      <w:pPr>
        <w:pStyle w:val="BodyText"/>
      </w:pPr>
      <w:r>
        <w:t xml:space="preserve">Đại Thần tông nhíu mày, vừa xoay mình như đang suy nghĩ gì đó. Nhìn thấy Tần Vô Song đi đến, lúc này mới ngẩng đầu lên, mỉm cười nói:</w:t>
      </w:r>
    </w:p>
    <w:p>
      <w:pPr>
        <w:pStyle w:val="BodyText"/>
      </w:pPr>
      <w:r>
        <w:t xml:space="preserve">- Vô Song công tử, ngồi bên này.</w:t>
      </w:r>
    </w:p>
    <w:p>
      <w:pPr>
        <w:pStyle w:val="BodyText"/>
      </w:pPr>
      <w:r>
        <w:t xml:space="preserve">Tần Vô Song biết, Đại Thần tông một mình mời mình đến, nhất định có chuyện. Lập tức đi tới trước mặt, ngồi xuống một chiếc ghế đá khác. Thoáng nhìn xuống, đã thấy Đại Thần tông đang giở xem một số điển tịch lịch sử của các quốc gia nhân loại.</w:t>
      </w:r>
    </w:p>
    <w:p>
      <w:pPr>
        <w:pStyle w:val="BodyText"/>
      </w:pPr>
      <w:r>
        <w:t xml:space="preserve">- Đại Thần tông, gọi Vô Song đến đây, không biết có gì giao phó?</w:t>
      </w:r>
    </w:p>
    <w:p>
      <w:pPr>
        <w:pStyle w:val="BodyText"/>
      </w:pPr>
      <w:r>
        <w:t xml:space="preserve">- Ha ha, mời ngươi đến, chủ yếu là đem quyển Khuy Thần Thuật giao lại cho ngươi.</w:t>
      </w:r>
    </w:p>
    <w:p>
      <w:pPr>
        <w:pStyle w:val="BodyText"/>
      </w:pPr>
      <w:r>
        <w:t xml:space="preserve">Đại Thần tông nói đến đây, rút ra một quyển trục từ trong một đống tài liệu, đưa tới, mỉm cười nói.</w:t>
      </w:r>
    </w:p>
    <w:p>
      <w:pPr>
        <w:pStyle w:val="BodyText"/>
      </w:pPr>
      <w:r>
        <w:t xml:space="preserve">- Vô Song công tử, môn bí thuật này, mặc dù thần kỳ, nhưng khi sử dụng có chứa nhiều hạn chế, bất kể là kẻ bị thi pháp, hay là bản thân người thi pháp, đều sẽ chịu một tác dụng tiêu cực nhất định. Trừ phi thần thức của ngươi đủ cường đại, còn thần thức của đối phương kém xa ngươi. Vì vậy, môn bí kỹ này, vẫn nên ít dùng thì tốt hơn.</w:t>
      </w:r>
    </w:p>
    <w:p>
      <w:pPr>
        <w:pStyle w:val="BodyText"/>
      </w:pPr>
      <w:r>
        <w:t xml:space="preserve">Tần Vô Song tiếp nhận, nghiêm mặt nói:</w:t>
      </w:r>
    </w:p>
    <w:p>
      <w:pPr>
        <w:pStyle w:val="BodyText"/>
      </w:pPr>
      <w:r>
        <w:t xml:space="preserve">- Xin Đại Thần tông yên tâm, ta có được thuật này, tuyệt đối sẽ không lạm dụng. Càng không thể dùng đi làm xằng làm bậy.</w:t>
      </w:r>
    </w:p>
    <w:p>
      <w:pPr>
        <w:pStyle w:val="BodyText"/>
      </w:pPr>
      <w:r>
        <w:t xml:space="preserve">Đại Thần tông rất là hài lòng:</w:t>
      </w:r>
    </w:p>
    <w:p>
      <w:pPr>
        <w:pStyle w:val="BodyText"/>
      </w:pPr>
      <w:r>
        <w:t xml:space="preserve">- Tính tình của Vô Song công tử, lão phu đã biết một chút. Xác thực không phải là người làm xằng làm bậy. Ta trái lại không lo lắng vấn đề này. Đương nhiên, nếu thần thức của Vô Song công tử đủ cường đại, thi triển ra, tác dụng phụ tựa hồ cũng có thể bỏ qua.</w:t>
      </w:r>
    </w:p>
    <w:p>
      <w:pPr>
        <w:pStyle w:val="BodyText"/>
      </w:pPr>
      <w:r>
        <w:t xml:space="preserve">- Cũng không biết tác dụng tiêu cực này, rút cuộc như thế nào?</w:t>
      </w:r>
    </w:p>
    <w:p>
      <w:pPr>
        <w:pStyle w:val="BodyText"/>
      </w:pPr>
      <w:r>
        <w:t xml:space="preserve">Tần Vô Song hiếu kỳ hỏi.</w:t>
      </w:r>
    </w:p>
    <w:p>
      <w:pPr>
        <w:pStyle w:val="BodyText"/>
      </w:pPr>
      <w:r>
        <w:t xml:space="preserve">- Khuy Thần Thuật, là lục soát thần thức của đối phương, đem thứ trong ý thức của đối phương đào móc ra. Cứ như vậy, trí nhớ trong thần thức của đối phương, không tránh khỏi sẽ hỗn tạp vào bên trong biển ý thức của người thi triển, hình thành quấy nhiễu phản diện. Vì vậy, khi thi triển Khuy Thần Thuật này, nhất định phải tránh để thần thức của đối phương hỗn tạp vào bên trong biển ý thức của người thi triển, nếu không sẽ hình thành ý thức rối loạn. Cái đó vẫn còn là nhẹ. Nếu thần thức của kẻ bị thi triển cường đại, hình thành một cổ oán niệm đánh sâu vào trong biển ý thức của người thi triển, sẽ dẫn tới thần thức phân liệt, khiến người thi triển chịu tổn hại cực lớn.</w:t>
      </w:r>
    </w:p>
    <w:p>
      <w:pPr>
        <w:pStyle w:val="BodyText"/>
      </w:pPr>
      <w:r>
        <w:t xml:space="preserve">Tần Vô Song nghiêm nghị, cẩn thận suy nghĩ, cũng hiểu rõ ý tứ của Đại Thần tông. Điều này cũng không khó lý giải, đem ý thức của hai người hỗn tạp vào một chỗ, nếu dung hợp lẫn nhau còn đỡ, nếu hai luồng ý thức tuyệt nhiên khác nhau, nhất định sẽ hình thành giao phong, do đó tạo thành đối lập, làm cho thần thức phân liệt. Nói bình thường một chút, chính là tâm thần phân liệt.</w:t>
      </w:r>
    </w:p>
    <w:p>
      <w:pPr>
        <w:pStyle w:val="BodyText"/>
      </w:pPr>
      <w:r>
        <w:t xml:space="preserve">Tần Vô Song có thể hiểu được việc này, thân phận Tông sư võ học Võ Tinh Hà kiếp trước của hắn, dung nhập vào thân phận này của Tần Vô Song, tiêu tốn gần như thời gian mấy năm, mới xem như hoàn toàn dung nhập. Thân phận này của Tần Vô Song đã để lại trí nhớ cho hắn, cũng còn sót lại, hơn nữa là dung hợp, cũng không có bất cứ mâu thuẫn nào. Nếu là hai luồng ý thức hoàn toàn đối kháng, trời biết được sẽ phát sinh cái gì!</w:t>
      </w:r>
    </w:p>
    <w:p>
      <w:pPr>
        <w:pStyle w:val="BodyText"/>
      </w:pPr>
      <w:r>
        <w:t xml:space="preserve">Đem quyển trục Khuy Thần Thuật cất đi, Tần Vô Song chắp tay nói:</w:t>
      </w:r>
    </w:p>
    <w:p>
      <w:pPr>
        <w:pStyle w:val="BodyText"/>
      </w:pPr>
      <w:r>
        <w:t xml:space="preserve">- Món nhân tình này, Vô Song sẽ không quên!</w:t>
      </w:r>
    </w:p>
    <w:p>
      <w:pPr>
        <w:pStyle w:val="BodyText"/>
      </w:pPr>
      <w:r>
        <w:t xml:space="preserve">Đại Thần tông lại không chút để ý, đối với hắn mà nói, Khuy Thần Thuật này chỉ là một chuyện nhỏ mà thôi.</w:t>
      </w:r>
    </w:p>
    <w:p>
      <w:pPr>
        <w:pStyle w:val="BodyText"/>
      </w:pPr>
      <w:r>
        <w:t xml:space="preserve">- Vô Song công tử, lão phu hôm nay mời ngươi đến, dâng tặng Khuy Thần Thuật chỉ là một chuyện nhỏ, trái lại có một chút điển cố, muốn nói cho Vô Song công tử nghe một chút.</w:t>
      </w:r>
    </w:p>
    <w:p>
      <w:pPr>
        <w:pStyle w:val="BodyText"/>
      </w:pPr>
      <w:r>
        <w:t xml:space="preserve">Điển cố? Tần Vô Song ngây người, nhất thời chưa hiểu rõ. Đại Thần tông than nhẹ một tiếng:</w:t>
      </w:r>
    </w:p>
    <w:p>
      <w:pPr>
        <w:pStyle w:val="BodyText"/>
      </w:pPr>
      <w:r>
        <w:t xml:space="preserve">- Đúng vậy, điển cố này vô cùng quan trọng, có lẽ cũng liên quan đến vận mệnh tương lai của các quốc gia nhân loại!</w:t>
      </w:r>
    </w:p>
    <w:p>
      <w:pPr>
        <w:pStyle w:val="Compact"/>
      </w:pPr>
      <w:r>
        <w:t xml:space="preserve">Ủng hộ chỉ với 1 click và 5s ! (adf.ly/4EmoB)</w:t>
      </w:r>
      <w:r>
        <w:br w:type="textWrapping"/>
      </w:r>
      <w:r>
        <w:br w:type="textWrapping"/>
      </w:r>
    </w:p>
    <w:p>
      <w:pPr>
        <w:pStyle w:val="Heading2"/>
      </w:pPr>
      <w:bookmarkStart w:id="428" w:name="chương-406"/>
      <w:bookmarkEnd w:id="428"/>
      <w:r>
        <w:t xml:space="preserve">406. Chương 40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06: Tiền đồ các quốc gia nhân loạ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Một câu thình lình này của Đại Thần tông, khiến tâm thần Tần Vô Song thực sự rùng mình. Liên quan đến vận mệnh tương lai của các quốc gia nhân loại sao? Chủ đề này, không tránh khỏi có chút lớn lao. Tần Vô Song sau khi nghe xong, không khỏi cảm thấy có chút không chịu nổi.</w:t>
      </w:r>
    </w:p>
    <w:p>
      <w:pPr>
        <w:pStyle w:val="BodyText"/>
      </w:pPr>
      <w:r>
        <w:t xml:space="preserve">Đại Thần tông hiển nhiên đã đoán được Tần Vô Song sẽ có phản ứng này, dù sao trong các đại quốc gia của các quốc gia nhân loại, đối với giáo dục người trẻ tuổi, luôn tôn trọng nỗ lực đối với vận mệnh cá nhân, vận mệnh với quốc gia, vận mệnh với Tông môn, và nỗ lực đối với vận mệnh của toàn bộ Đế quốc.</w:t>
      </w:r>
    </w:p>
    <w:p>
      <w:pPr>
        <w:pStyle w:val="BodyText"/>
      </w:pPr>
      <w:r>
        <w:t xml:space="preserve">Còn về các quốc gia nhân loại, bản thân mà nói, giữa các đại quốc gia của các quốc gia nhân loại, giữa các bên mặc dù không thể nói là chinh phạt không ngừng, nhưng chí ít chưa nói tới hữu hảo. Vì vậy, giáo dục giữa các nước đối với người trẻ tuổi, từ trước đến nay chưa từng đề cập đến vận mệnh của toàn bộ các quốc gia nhân loại.</w:t>
      </w:r>
    </w:p>
    <w:p>
      <w:pPr>
        <w:pStyle w:val="BodyText"/>
      </w:pPr>
      <w:r>
        <w:t xml:space="preserve">Còn Tần Vô Song mặc dù là người của hai kiếp, kiếp trước là Tông sư võ học, nhưng lợi ích mà hắn suy nghĩ, cũng chỉ giới hạn ở phạm vi của bổn quốc, cũng chưa từng đem ánh mắt đặt ở độ cao của toàn bộ nhân loại.</w:t>
      </w:r>
    </w:p>
    <w:p>
      <w:pPr>
        <w:pStyle w:val="BodyText"/>
      </w:pPr>
      <w:r>
        <w:t xml:space="preserve">Vì vậy, đề tài này của Đại Thần tông, đối với Tần Vô Song mà nói, không tránh khỏi có chút lạ lẫm.</w:t>
      </w:r>
    </w:p>
    <w:p>
      <w:pPr>
        <w:pStyle w:val="BodyText"/>
      </w:pPr>
      <w:r>
        <w:t xml:space="preserve">Đại Thần tông thuận tay đưa ra một quyển trục:</w:t>
      </w:r>
    </w:p>
    <w:p>
      <w:pPr>
        <w:pStyle w:val="BodyText"/>
      </w:pPr>
      <w:r>
        <w:t xml:space="preserve">- Vô Song công tử, xem qua cái này đi.</w:t>
      </w:r>
    </w:p>
    <w:p>
      <w:pPr>
        <w:pStyle w:val="BodyText"/>
      </w:pPr>
      <w:r>
        <w:t xml:space="preserve">Tần Vô Song nhận lấy, mở ra là một bản ghi chép, nội dung ghi chép bên trong có liên quan đến điển cố Thú Tộc Bạo Loạn của mấy vạn năm trước.</w:t>
      </w:r>
    </w:p>
    <w:p>
      <w:pPr>
        <w:pStyle w:val="BodyText"/>
      </w:pPr>
      <w:r>
        <w:t xml:space="preserve">Mặc dù ghi chép bên trong cũng không tỉ mỉ lắm, đại bộ phận chỉ là một chút qua loa đại khái, căn bản không có chi tiết cụ thể, nhưng từ một ít số liệu có liên quan mà nhìn, cũng đủ biết Thú Tộc Bạo Loạn trước đó vô cùng thê thảm thế nào.</w:t>
      </w:r>
    </w:p>
    <w:p>
      <w:pPr>
        <w:pStyle w:val="BodyText"/>
      </w:pPr>
      <w:r>
        <w:t xml:space="preserve">Lần tai nạn vạn năm trước đó, hơn ngàn tỷ nhân khẩu của các quốc gia nhân loại, tựa hồ trong thời gian ngắn ngủi chưa đến mười năm, đã chết bảy, tám thành, chỉ còn lại không đến ba thành.</w:t>
      </w:r>
    </w:p>
    <w:p>
      <w:pPr>
        <w:pStyle w:val="BodyText"/>
      </w:pPr>
      <w:r>
        <w:t xml:space="preserve">Toàn bộ khu vực của các quốc gia nhân loại, tựa hồ hoàn toàn bị Thú Tộc xâm chiếm. Còn những Thú Tộc đó, lại lấy việc tàn sát nhân loại làm trò vui, nhằm thị uy với các cường giả nhân loại ở các Cấm địa của Thần.</w:t>
      </w:r>
    </w:p>
    <w:p>
      <w:pPr>
        <w:pStyle w:val="BodyText"/>
      </w:pPr>
      <w:r>
        <w:t xml:space="preserve">Nói đúng hơn, nhân loại của các quốc gia nhân loại, phần lớn đều là người bình thường, một bộ phận người tu luyện, nhiều nhất cũng chỉ có tu vi Linh Võ Đại viên mãn, căn bản không hình thành nổi sự uy hiếp nào đối với Thú Tộc.</w:t>
      </w:r>
    </w:p>
    <w:p>
      <w:pPr>
        <w:pStyle w:val="BodyText"/>
      </w:pPr>
      <w:r>
        <w:t xml:space="preserve">Nhưng hành động lần này của Thú Tộc, chính là phát ra âm thị uy mạnh nhất về phía các cường giả nhân loại ở Cấm địa của Thần, biểu đạt quyền thống trị của Thú Tộc bọn chúng đối với Đại lục Thiên Huyền.</w:t>
      </w:r>
    </w:p>
    <w:p>
      <w:pPr>
        <w:pStyle w:val="BodyText"/>
      </w:pPr>
      <w:r>
        <w:t xml:space="preserve">Suy cho cùng, đây chỉ là một thủ đoạn tranh giành quyền thống trị giữa Thú Tộc và cường giả nhân loại đối với Đại lục Thiên Huyền. Mà Thú Tộc Bạo Loạn, thị uy lần này lại dùng phương thức nguyên thủy nhất, hung tàn nhất.</w:t>
      </w:r>
    </w:p>
    <w:p>
      <w:pPr>
        <w:pStyle w:val="BodyText"/>
      </w:pPr>
      <w:r>
        <w:t xml:space="preserve">Tần Vô Song nhìn một lát, lúc này mới đem quyển trục đó đặt xuống:</w:t>
      </w:r>
    </w:p>
    <w:p>
      <w:pPr>
        <w:pStyle w:val="BodyText"/>
      </w:pPr>
      <w:r>
        <w:t xml:space="preserve">- Đại Thần tông, giai đoạn lịch sử này, đã trôi qua vạn năm, nội dung của ghi chép này, với hiểu biết kém cỏi của Vô Song, trái lại cảm thấy có rất nhiều chỗ đáng giá bàn bạc.</w:t>
      </w:r>
    </w:p>
    <w:p>
      <w:pPr>
        <w:pStyle w:val="BodyText"/>
      </w:pPr>
      <w:r>
        <w:t xml:space="preserve">- Sao?</w:t>
      </w:r>
    </w:p>
    <w:p>
      <w:pPr>
        <w:pStyle w:val="BodyText"/>
      </w:pPr>
      <w:r>
        <w:t xml:space="preserve">Đại Thần tông chớp mắt, hiển nhiên là muốn nghe xem Tần Vô Song có cao kiến gì.</w:t>
      </w:r>
    </w:p>
    <w:p>
      <w:pPr>
        <w:pStyle w:val="BodyText"/>
      </w:pPr>
      <w:r>
        <w:t xml:space="preserve">Tần Vô Song thản nhiên nói:</w:t>
      </w:r>
    </w:p>
    <w:p>
      <w:pPr>
        <w:pStyle w:val="BodyText"/>
      </w:pPr>
      <w:r>
        <w:t xml:space="preserve">- Căn cứ vào ghi chép của quyển trục này, nói nguyên nhân dẫn phát Thú Tộc Bạo Loạn, là vì các quốc gia nhân loại chúng ta lúc đó có một Đế quốc cường đại, khai phá quá độ Cấm địa của Thần, làm cho Thú Tộc không chịu nổi quấy rầy, lúc này mới dẫn phát tới trận tai nạn đó.</w:t>
      </w:r>
    </w:p>
    <w:p>
      <w:pPr>
        <w:pStyle w:val="BodyText"/>
      </w:pPr>
      <w:r>
        <w:t xml:space="preserve">- Đúng vậy!</w:t>
      </w:r>
    </w:p>
    <w:p>
      <w:pPr>
        <w:pStyle w:val="BodyText"/>
      </w:pPr>
      <w:r>
        <w:t xml:space="preserve">Đại Thần tông trịnh trọng gật đầu:</w:t>
      </w:r>
    </w:p>
    <w:p>
      <w:pPr>
        <w:pStyle w:val="BodyText"/>
      </w:pPr>
      <w:r>
        <w:t xml:space="preserve">- Bởi vậy Cửu Ô Thần Miếu ta luôn hết sức giữ gìn sự yên bình và ổn định của các quốc gia nhân loại, cũng không có một nước nào đó, cường thế quá mức, làm cho cân đối thực lực bị phá vỡ. Lúc trước Cửu Cung Phái cường thế, muốn mượn Cửu Ô Thần Miếu ta đả kích Tinh La Điện, bị Cửu Ô Thần Miếu ta cự tuyệt, chính là vì đạo lý này. Còn hôm nay, lão phu hy vọng Tinh La Điện ngươi ký kết hiệp ước hòa bình, dụng ý cũng đồng dạng như vậy. Cục diện tốt nhất của các quốc gia nhân loại, chính là cân bằng lẫn nhau, kiềm chế lẫn nhau. Nếu xuất hiện một cường thế, áp đảo các thế lực khác, sức mạnh đủ xưng bá toàn bộ các quốc gia nhân loại xuất hiện, thì lúc đó sẽ là bắt đầu của tai họa.</w:t>
      </w:r>
    </w:p>
    <w:p>
      <w:pPr>
        <w:pStyle w:val="BodyText"/>
      </w:pPr>
      <w:r>
        <w:t xml:space="preserve">Khẩu khí của Đại Thần tông, hoàn toàn không giống như giả bộ. Tần Vô Song cũng không nghi ngờ động cơ của Đại Thần tông, trong lòng cũng không tránh khỏi có chút kính trọng.</w:t>
      </w:r>
    </w:p>
    <w:p>
      <w:pPr>
        <w:pStyle w:val="BodyText"/>
      </w:pPr>
      <w:r>
        <w:t xml:space="preserve">Bất kể như thế nào, Đại Thần tông này mặc dù quan điểm hơi cổ hủ một chút, nhưng xuất phát điểm thực sự vẫn là cao thượng. Chí ít đã vượt qua cảnh giới của các quốc gia khác của các quốc gia nhân loại.</w:t>
      </w:r>
    </w:p>
    <w:p>
      <w:pPr>
        <w:pStyle w:val="BodyText"/>
      </w:pPr>
      <w:r>
        <w:t xml:space="preserve">Ở các quốc gia khác trong khi còn đang theo đuổi lợi ích cá nhân, Cửu Ô Thần Miếu có thể đứng ở độ cao của toàn bộ các quốc gia nhân loại nhìn nhận vấn đề, loại nhãn quang và trí tuệ này, xác thực khiến Tần Vô Song cảm thấy kính nể. Tần Vô Song hắn, luôn tôn sùng cảnh giới quyết định độ cao.</w:t>
      </w:r>
    </w:p>
    <w:p>
      <w:pPr>
        <w:pStyle w:val="BodyText"/>
      </w:pPr>
      <w:r>
        <w:t xml:space="preserve">Và lúc này, hắn cũng nhận thức được cảnh giới của Cửu Ô Thần Miếu.</w:t>
      </w:r>
    </w:p>
    <w:p>
      <w:pPr>
        <w:pStyle w:val="BodyText"/>
      </w:pPr>
      <w:r>
        <w:t xml:space="preserve">Mặc dù như vậy, quan điểm của hắn đối với Đại Thần tông, cũng không phải hoàn toàn tán đồng. Chuẩn xác mà nói, hắn đối với một số nội dung ghi chép trên quyển trục này, và suy đoán liên quan đến nguyên nhân gây ra Thú Tộc Bạo Loạn, cũng không làm sao tán đồng.</w:t>
      </w:r>
    </w:p>
    <w:p>
      <w:pPr>
        <w:pStyle w:val="BodyText"/>
      </w:pPr>
      <w:r>
        <w:t xml:space="preserve">- Vô Song công tử, bất kể trong lòng ngươi cảm tưởng như thế nào, cứ nói ra đừng ngại.</w:t>
      </w:r>
    </w:p>
    <w:p>
      <w:pPr>
        <w:pStyle w:val="BodyText"/>
      </w:pPr>
      <w:r>
        <w:t xml:space="preserve">Đại Thần tông hiển nhiên cũng nhìn ra, Tần Vô Song đang muốn nói gì đó nhưng lại thôi.</w:t>
      </w:r>
    </w:p>
    <w:p>
      <w:pPr>
        <w:pStyle w:val="BodyText"/>
      </w:pPr>
      <w:r>
        <w:t xml:space="preserve">Tần Vô Song gật gật đầu:</w:t>
      </w:r>
    </w:p>
    <w:p>
      <w:pPr>
        <w:pStyle w:val="BodyText"/>
      </w:pPr>
      <w:r>
        <w:t xml:space="preserve">- Đại Thần tông, ta đối với nguyên nhân gây ra Thú Tộc Bạo Loạn vạn năm trước, xác thực không làm sao tán đồng. Cho dù hôm nay ta và ngươi cùng thảo luận về lợi ích cộng đồng của các quốc gia nhân loại, cũng đồng dạng không cách nào tán đồng quan điểm này.</w:t>
      </w:r>
    </w:p>
    <w:p>
      <w:pPr>
        <w:pStyle w:val="BodyText"/>
      </w:pPr>
      <w:r>
        <w:t xml:space="preserve">- Vô Song công tử có quan điểm như thế nào, lão phu xin rửa tai lắng nghe.</w:t>
      </w:r>
    </w:p>
    <w:p>
      <w:pPr>
        <w:pStyle w:val="BodyText"/>
      </w:pPr>
      <w:r>
        <w:t xml:space="preserve">Khẩu khí của Đại Thần tông rất thành kính.</w:t>
      </w:r>
    </w:p>
    <w:p>
      <w:pPr>
        <w:pStyle w:val="BodyText"/>
      </w:pPr>
      <w:r>
        <w:t xml:space="preserve">- Vô Song cho rằng, với chút thực lực của các quốc gia nhân loại, quả quyết không thể dẫn phát Thú Tộc Bạo Loạn. Trên Đại lục Thiên Huyền, sự tồn tại của các quốc gia nhân loại chúng ta, là cực kỳ bé nhỏ, tựa hồ có thể bỏ qua không tính. Nhưng vì sao, Thú Tộc đó lại muốn đột phá các quốc gia nhân loại. Chẳng lẽ thật sự vì các quốc gia nhân loại hình thành quấy nhiễu đối với bọn chúng? Theo như ta thấy, nguyên nhân sâu xa ở đây, không nằm ở các quốc gia nhân loại, mà ở các Cấm địa của Thần, Thú Tộc và cường giả nhân loại lánh đời tranh giành quyền thống trị đối với Đại lục Thiên Huyền.</w:t>
      </w:r>
    </w:p>
    <w:p>
      <w:pPr>
        <w:pStyle w:val="BodyText"/>
      </w:pPr>
      <w:r>
        <w:t xml:space="preserve">Đại Thần tông thở dài:</w:t>
      </w:r>
    </w:p>
    <w:p>
      <w:pPr>
        <w:pStyle w:val="BodyText"/>
      </w:pPr>
      <w:r>
        <w:t xml:space="preserve">- Ngươi nói cũng có lý. Nhưng các quốc gia nhân loại chúng ta quấy nhiễu quá mức Cấm địa của Thần, cũng là mồi lửa dẫn đến chuyện này. Nếu không có lý do, Thú Tộc Bạo Loạn, sợ rằng cũng không tới mức nhanh chóng mà mãnh liệt như vậy.</w:t>
      </w:r>
    </w:p>
    <w:p>
      <w:pPr>
        <w:pStyle w:val="BodyText"/>
      </w:pPr>
      <w:r>
        <w:t xml:space="preserve">Tần Vô Song thở dài:</w:t>
      </w:r>
    </w:p>
    <w:p>
      <w:pPr>
        <w:pStyle w:val="BodyText"/>
      </w:pPr>
      <w:r>
        <w:t xml:space="preserve">- Đại Thần tông, việc trong thiên hạ, nếu liên quan đến chữ ‘lợi’. Cái gọi là mồi dẫn lửa, nói thông tục một chút, chính là lấy cớ.</w:t>
      </w:r>
    </w:p>
    <w:p>
      <w:pPr>
        <w:pStyle w:val="BodyText"/>
      </w:pPr>
      <w:r>
        <w:t xml:space="preserve">Muốn tìm lý do, vậy thì rất dễ dàng. Các quốc gia nhân loại cho dù cẩn thận, cũng vẫn khó tránh khỏi có chỗ nhược điểm.</w:t>
      </w:r>
    </w:p>
    <w:p>
      <w:pPr>
        <w:pStyle w:val="BodyText"/>
      </w:pPr>
      <w:r>
        <w:t xml:space="preserve">Sắc mặt Đại Thần tông ngưng trọng, bất đắc dĩ thở dài:</w:t>
      </w:r>
    </w:p>
    <w:p>
      <w:pPr>
        <w:pStyle w:val="BodyText"/>
      </w:pPr>
      <w:r>
        <w:t xml:space="preserve">- Xác thực như vậy, nếu muốn làm hoàn toàn chặt chẽ, thật sự khó khăn biết bao.</w:t>
      </w:r>
    </w:p>
    <w:p>
      <w:pPr>
        <w:pStyle w:val="BodyText"/>
      </w:pPr>
      <w:r>
        <w:t xml:space="preserve">- Cho dù chặt chẽ, bọn chúng đồng dạng cũng có thể tìm được lý do. Hơn nữa, ta cũng không tin, toàn bộ Thú Tộc đều có oán cừu với nhân loại? Cái gọi là Thú Tộc Bạo Loạn, có lẽ chỉ là một số ít Thú Tộc cường đại dưới sự kích động, dẫn phát ra tranh giành chủng tộc, từ đó hình thành tai họa như vậy. Nói đến cùng, ngọn nguồn nguyên nhân chỉ nằm ở một số ít những kẻ có dã tâm.</w:t>
      </w:r>
    </w:p>
    <w:p>
      <w:pPr>
        <w:pStyle w:val="BodyText"/>
      </w:pPr>
      <w:r>
        <w:t xml:space="preserve">Tần Vô Song mặc dù không có nhiều hiểu biết về giai đoạn lịch sử của vạn năm trước, nhưng kiếp trước hắn cũng đã thấy nhiều kiểu đấu đá với nhau như vậy.</w:t>
      </w:r>
    </w:p>
    <w:p>
      <w:pPr>
        <w:pStyle w:val="BodyText"/>
      </w:pPr>
      <w:r>
        <w:t xml:space="preserve">Bất kể là nhân loại, hay là Thú Tộc, đều có phần cường đại và yếu ớt. Đối với phần yếu ớt mà nói, điều mà bọn chúng khát vọng vĩnh viễn không phải là chiến tranh, không phải đối kháng, mà là hòa bình. Cái gọi là bạo loạn, đơn giản chính là dã tâm khu động của thế lực cường đại mà thôi. Đương nhiên, Tần Vô Song đối với chuyện xưa vạn năm trước, cũng không làm sao thấy hứng thú.</w:t>
      </w:r>
    </w:p>
    <w:p>
      <w:pPr>
        <w:pStyle w:val="BodyText"/>
      </w:pPr>
      <w:r>
        <w:t xml:space="preserve">Đại Thần tông nghe Tần Vô Song nói như vậy, trầm ngâm hồi lâu, mới đột nhiên hỏi:</w:t>
      </w:r>
    </w:p>
    <w:p>
      <w:pPr>
        <w:pStyle w:val="BodyText"/>
      </w:pPr>
      <w:r>
        <w:t xml:space="preserve">- Vô Song công tử, nếu các quốc gia nhân loại lại phát sinh tai họa như vậy một lần nữa, lập trường của cá nhân ngươi sẽ như thế nào?</w:t>
      </w:r>
    </w:p>
    <w:p>
      <w:pPr>
        <w:pStyle w:val="BodyText"/>
      </w:pPr>
      <w:r>
        <w:t xml:space="preserve">- Ta đương nhiên không thể đứng trên mặt đối lập của nhân loại.</w:t>
      </w:r>
    </w:p>
    <w:p>
      <w:pPr>
        <w:pStyle w:val="BodyText"/>
      </w:pPr>
      <w:r>
        <w:t xml:space="preserve">Tần Vô Song mỉm cười nói. Hắn không muốn làm một loại giả thiết vô vị như vậy. Đại Thần tông lắc lắc đầu:</w:t>
      </w:r>
    </w:p>
    <w:p>
      <w:pPr>
        <w:pStyle w:val="BodyText"/>
      </w:pPr>
      <w:r>
        <w:t xml:space="preserve">- Câu trả lời này, có chút khéo đưa đẩy. Lão phu muốn nghe xem, lập trường sâu hơn một chút của Vô Song công tử.</w:t>
      </w:r>
    </w:p>
    <w:p>
      <w:pPr>
        <w:pStyle w:val="BodyText"/>
      </w:pPr>
      <w:r>
        <w:t xml:space="preserve">- Lập trường sâu hơn một chút sao?</w:t>
      </w:r>
    </w:p>
    <w:p>
      <w:pPr>
        <w:pStyle w:val="BodyText"/>
      </w:pPr>
      <w:r>
        <w:t xml:space="preserve">Tần Vô Song nhàn nhạt hỏi.</w:t>
      </w:r>
    </w:p>
    <w:p>
      <w:pPr>
        <w:pStyle w:val="BodyText"/>
      </w:pPr>
      <w:r>
        <w:t xml:space="preserve">- Vô Song công tử lẽ nào chưa từng nghĩ đến trong trận doanh nhân loại, vì vận mệnh của nhân loại mà bôn tẩu giao tranh sao?</w:t>
      </w:r>
    </w:p>
    <w:p>
      <w:pPr>
        <w:pStyle w:val="BodyText"/>
      </w:pPr>
      <w:r>
        <w:t xml:space="preserve">Khẩu khí của Đại Thần tông, không tránh khỏi có chút cấp thiết, thậm chí có chút chất vấn.</w:t>
      </w:r>
    </w:p>
    <w:p>
      <w:pPr>
        <w:pStyle w:val="BodyText"/>
      </w:pPr>
      <w:r>
        <w:t xml:space="preserve">Tần Vô Song cười ha ha:</w:t>
      </w:r>
    </w:p>
    <w:p>
      <w:pPr>
        <w:pStyle w:val="BodyText"/>
      </w:pPr>
      <w:r>
        <w:t xml:space="preserve">- Đại Thần tông, đường đường chính chính, ta sẽ không nói. Nhưng nếu thật sự có một ngày như vậy xuất hiện, Tần Vô Song ta đương nhiên biết nên làm cái gì. Ta chỉ nghe nói qua một câu, khi thất bại thì giữ mình trong sạch, bồi dưỡng phẩm hạnh cá nhân. Khi thành công thì khiến thiên hạ đều có thể như vậy. Nếu thực lực của ta kiệt xuất ở Đại lục Thiên Huyền, đương nhiên là vui vẻ đi ngăn cơn sóng dữ, cứu vớt vận mệnh nhân loại trong lúc nước sôi lửa bỏng, trở thành anh hùng nhiều đời ngưỡng mộ. Chuyện không cần tốn nhiều sức giống như vậy, hà cớ gì mà không làm?</w:t>
      </w:r>
    </w:p>
    <w:p>
      <w:pPr>
        <w:pStyle w:val="BodyText"/>
      </w:pPr>
      <w:r>
        <w:t xml:space="preserve">Nói đến đây, khẩu khí của Tần Vô Song đột nhiên biến chuyển:</w:t>
      </w:r>
    </w:p>
    <w:p>
      <w:pPr>
        <w:pStyle w:val="BodyText"/>
      </w:pPr>
      <w:r>
        <w:t xml:space="preserve">- Nhưng nếu thực lực của ta không đủ để lo lắng cho vận mệnh của toàn bộ nhân loại, với lực lượng lưng đeo trăm cân, đi gánh vác trách nhiệm của vạn quân, chính là lầm lẫn trình độ của bản thân! Đại Thần tông cảm thấy có phải là đạo lý này không?</w:t>
      </w:r>
    </w:p>
    <w:p>
      <w:pPr>
        <w:pStyle w:val="BodyText"/>
      </w:pPr>
      <w:r>
        <w:t xml:space="preserve">Sắc mặt Đại Thần tông âm tình bất định, hiển nhiên hắn không hẳn là vô cùng hài lòng đối với câu trả lời này của Tần Vô Song. Chí ít theo hắn thấy, câu trả lời của Tần Vô Song, không xem là hiên ngang lẫm liệt.</w:t>
      </w:r>
    </w:p>
    <w:p>
      <w:pPr>
        <w:pStyle w:val="BodyText"/>
      </w:pPr>
      <w:r>
        <w:t xml:space="preserve">Tần Vô Song cũng không trách, mỉm cười hỏi:</w:t>
      </w:r>
    </w:p>
    <w:p>
      <w:pPr>
        <w:pStyle w:val="BodyText"/>
      </w:pPr>
      <w:r>
        <w:t xml:space="preserve">- Vậy thì ta hỏi ngược lại Đại Thần tông một câu, nếu là chuyện đồng dạng, lập trường của Đại Thần tông, sẽ làm như thế nào?</w:t>
      </w:r>
    </w:p>
    <w:p>
      <w:pPr>
        <w:pStyle w:val="BodyText"/>
      </w:pPr>
      <w:r>
        <w:t xml:space="preserve">Lông mày của Đại Thần tông nhướng lên, đầu lông mày tràn ngập nghiêm nghị:</w:t>
      </w:r>
    </w:p>
    <w:p>
      <w:pPr>
        <w:pStyle w:val="BodyText"/>
      </w:pPr>
      <w:r>
        <w:t xml:space="preserve">- Chỉ có toàn lực chu toàn, sau khi chết mới dừng tay.</w:t>
      </w:r>
    </w:p>
    <w:p>
      <w:pPr>
        <w:pStyle w:val="BodyText"/>
      </w:pPr>
      <w:r>
        <w:t xml:space="preserve">Tần Vô Song nói:</w:t>
      </w:r>
    </w:p>
    <w:p>
      <w:pPr>
        <w:pStyle w:val="BodyText"/>
      </w:pPr>
      <w:r>
        <w:t xml:space="preserve">- Thế thì tiền đồ của Cửu Ô Thần Miếu, tiền đồ của Đế quốc Cửu Ô, Đại Thần tông cũng không quan tâm sao?</w:t>
      </w:r>
    </w:p>
    <w:p>
      <w:pPr>
        <w:pStyle w:val="BodyText"/>
      </w:pPr>
      <w:r>
        <w:t xml:space="preserve">- Nếu toàn bộ nhân loại bị tiêu diệt, một Tông môn, một quốc gia, làm sao có thể bảo toàn?</w:t>
      </w:r>
    </w:p>
    <w:p>
      <w:pPr>
        <w:pStyle w:val="BodyText"/>
      </w:pPr>
      <w:r>
        <w:t xml:space="preserve">Đại Thần tông cũng có đạo lý của hắn.</w:t>
      </w:r>
    </w:p>
    <w:p>
      <w:pPr>
        <w:pStyle w:val="BodyText"/>
      </w:pPr>
      <w:r>
        <w:t xml:space="preserve">Tần Vô Song thuận theo ý nghĩ của hắn tiếp tục nói:</w:t>
      </w:r>
    </w:p>
    <w:p>
      <w:pPr>
        <w:pStyle w:val="BodyText"/>
      </w:pPr>
      <w:r>
        <w:t xml:space="preserve">- Được, cho dù toàn bộ các quốc gia nhân loại, ai ai cũng nghĩ giống như Đại Thần tông, toàn lực một lòng, mọi người đồng tâm hiệp lực, có thể ngăn cản được Thú Tộc Bạo Loạn sao?</w:t>
      </w:r>
    </w:p>
    <w:p>
      <w:pPr>
        <w:pStyle w:val="BodyText"/>
      </w:pPr>
      <w:r>
        <w:t xml:space="preserve">Đại Thần tông sửng sốt, suy nghĩ một lát, vẫn thành thực trả lời:</w:t>
      </w:r>
    </w:p>
    <w:p>
      <w:pPr>
        <w:pStyle w:val="BodyText"/>
      </w:pPr>
      <w:r>
        <w:t xml:space="preserve">- Sợ rằng vẫn không đủ để ngăn cản.</w:t>
      </w:r>
    </w:p>
    <w:p>
      <w:pPr>
        <w:pStyle w:val="BodyText"/>
      </w:pPr>
      <w:r>
        <w:t xml:space="preserve">Tần Vô Song cười to ha ha:</w:t>
      </w:r>
    </w:p>
    <w:p>
      <w:pPr>
        <w:pStyle w:val="BodyText"/>
      </w:pPr>
      <w:r>
        <w:t xml:space="preserve">- Vậy chính là chịu chết vô nghĩa! Trong cảnh tai nạn, trổ tài cũng không được xem là anh hùng, làm thế nào bảo toàn tính mạng của nhiều người hơn, làm thế nào bảo toàn được hy vọng phục hưng, không phải chuyện có ý nghĩa hơn sao? Đại Thần tông, Tần Vô Song ta mặc dù hiểu biết thấp kém, cũng biết đạo lý, để lại núi xanh, cũng không sợ không có củi đốt. Ta cũng quả quyết không thể đem đồng môn, người nhà của mình, những người thân thiết nhất vứt bỏ sang một bên để đi hoàn thành cái gọi là đại nghĩa!</w:t>
      </w:r>
    </w:p>
    <w:p>
      <w:pPr>
        <w:pStyle w:val="BodyText"/>
      </w:pPr>
      <w:r>
        <w:t xml:space="preserve">Đại Thần tông có lòng tin của Đại Thần tông, Tần Vô Song hắn, cũng có lý tưởng của Tần Vô Song hắn. Theo Tần Vô Song thấy, bất cứ khi nào, không có gì có thể so sánh với người nhà, sư phụ và những người thân thiết nhất. Người nhà và Tông môn là điểm mấu chốt của Tần Vô Song hắn. Bất cứ xung đột lợi ích nào, nếu va chạm đến điểm mấu chốt này, Tần Vô Song tuyệt đối sẽ không bỏ qua.</w:t>
      </w:r>
    </w:p>
    <w:p>
      <w:pPr>
        <w:pStyle w:val="BodyText"/>
      </w:pPr>
      <w:r>
        <w:t xml:space="preserve">Điều này không có nghĩa hắn không hiểu đại nghĩa, nếu nói Võ Tinh Hà kiếp trước, khăng khăng làm theo ý mình, dẫn tới bảy tên sát thủ liên hợp đuổi giết, là theo đuổi đại nghĩa mà ảnh hưởng đến những người thân thiết.</w:t>
      </w:r>
    </w:p>
    <w:p>
      <w:pPr>
        <w:pStyle w:val="Compact"/>
      </w:pPr>
      <w:r>
        <w:t xml:space="preserve">Kiếp này của hắn, bất luận hắn như thế nào, cũng sẽ không dẫm lại vết xe đổ lần nữa.</w:t>
      </w:r>
      <w:r>
        <w:br w:type="textWrapping"/>
      </w:r>
      <w:r>
        <w:br w:type="textWrapping"/>
      </w:r>
    </w:p>
    <w:p>
      <w:pPr>
        <w:pStyle w:val="Heading2"/>
      </w:pPr>
      <w:bookmarkStart w:id="429" w:name="chương-407"/>
      <w:bookmarkEnd w:id="429"/>
      <w:r>
        <w:t xml:space="preserve">407. Chương 40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07: Đi tới Hiên Viên Khâu.</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hững lời nói của Tần Vô Song, khiến Đại Thần tông rơi vào trạng thái suy nghĩ sâu xa. Chờ đợi của Đại Thần tông đối với Tần Vô Song, đương nhiên là hy vọng Tần Vô Song đại nghĩa lẫm liệt, đem vận mệnh của các quốc gia nhân loại đặt lên tất cả. Theo hắn thấy, Tần Vô Song có tiềm lực như vậy, cũng có phúc duyên như vậy.</w:t>
      </w:r>
    </w:p>
    <w:p>
      <w:pPr>
        <w:pStyle w:val="BodyText"/>
      </w:pPr>
      <w:r>
        <w:t xml:space="preserve">Chỉ là, đổi sang một góc độ khác mà nghĩ, điều này đối với Tần Vô Song mà nói, cũng không khỏi có chút bất công, Tần Vô Song dù sao cũng mới chỉ là một người thanh niên hai mươi tuổi.</w:t>
      </w:r>
    </w:p>
    <w:p>
      <w:pPr>
        <w:pStyle w:val="BodyText"/>
      </w:pPr>
      <w:r>
        <w:t xml:space="preserve">Đại Thần tông nghĩ như vậy, cũng liền bình thường trở lại. Đúng như Tần Vô Song đã nói, có thực lực to lớn thì làm chuyện to lớn. Lúc này gò ép Tần Vô Song hứa hẹn vô nghĩa gì đó, cũng thực sự không có ý nghĩa gì.</w:t>
      </w:r>
    </w:p>
    <w:p>
      <w:pPr>
        <w:pStyle w:val="BodyText"/>
      </w:pPr>
      <w:r>
        <w:t xml:space="preserve">Nghĩ đến đây, Đại Thần tông mặt giãn ra cười nói:</w:t>
      </w:r>
    </w:p>
    <w:p>
      <w:pPr>
        <w:pStyle w:val="BodyText"/>
      </w:pPr>
      <w:r>
        <w:t xml:space="preserve">- Buổi nói chuyện này của Vô Song công tử, khiến suy nghĩ của lão phu nhất thời rộng lớn thêm không ít. Lần này mời Vô Song công tử đến làm khách, chủ yếu là muốn cùng Vô Song công tử thảo luận vấn đề này. Hôm nay lão phu đã biết thái độ của Vô Song công tử, trong lòng cũng kiên định lên nhiều rồi.</w:t>
      </w:r>
    </w:p>
    <w:p>
      <w:pPr>
        <w:pStyle w:val="BodyText"/>
      </w:pPr>
      <w:r>
        <w:t xml:space="preserve">Tần Vô Song thấy Đại Thần tông không đem tư tưởng của hắn áp đặt cho Vô Song, thiện cảm trong lòng đối với Đại Thần tông lại tăng thêm không ít. Bất kể nói như thế nào, xuất phát điểm của Đại Thần tông, cũng là tốt. Vì vận mệnh của các quốc gia nhân loại mà bôn tẩu, bất luận như thế nào, so với những đại Tông môn ích kỷ tư lợi, Cửu Ô Thần Miếu ở phương diện cảnh giới, thực sự đã vượt xa, chỉ riêng về điểm này, đã có được không ít sự tán thưởng ngoài định mức của Tần Vô Song.</w:t>
      </w:r>
    </w:p>
    <w:p>
      <w:pPr>
        <w:pStyle w:val="BodyText"/>
      </w:pPr>
      <w:r>
        <w:t xml:space="preserve">Đương nhiên, loại tán thưởng này, Tần Vô Song chỉ có thể để ở trong lòng, không muốn biểu hiện ra. Ở trước thực lực không đại thành, hắn không muốn vô duyên vô cớ đem bản thân ra lừa mang đi.</w:t>
      </w:r>
    </w:p>
    <w:p>
      <w:pPr>
        <w:pStyle w:val="BodyText"/>
      </w:pPr>
      <w:r>
        <w:t xml:space="preserve">- Đại Thần tông, các quốc gia nhân loại muốn bảo toàn, căn bản còn do các cường giả nhân loại lánh đời ở Cấm địa của Thần. Dựa vào cố gắng của những người như chúng ta, sợ rằng chẳng thấm vào đâu.</w:t>
      </w:r>
    </w:p>
    <w:p>
      <w:pPr>
        <w:pStyle w:val="BodyText"/>
      </w:pPr>
      <w:r>
        <w:t xml:space="preserve">Đại Thần tông thở dài:</w:t>
      </w:r>
    </w:p>
    <w:p>
      <w:pPr>
        <w:pStyle w:val="BodyText"/>
      </w:pPr>
      <w:r>
        <w:t xml:space="preserve">- Đúng là như vậy, chỉ là linh lực của các quốc gia nhân loại không đủ dồi dào, chính là công nhận Đại lục Thiên Huyền đất đai cằn cỗi. Những cường giả lánh đời đó, Tông môn ẩn thế, căn bản không thể đóng quân ở các quốc gia nhân loại. Vì vậy, vận mệnh của các quốc gia nhân loại, vĩnh viễn bấp bênh bất định.</w:t>
      </w:r>
    </w:p>
    <w:p>
      <w:pPr>
        <w:pStyle w:val="BodyText"/>
      </w:pPr>
      <w:r>
        <w:t xml:space="preserve">Tần Vô Song thở dài:</w:t>
      </w:r>
    </w:p>
    <w:p>
      <w:pPr>
        <w:pStyle w:val="BodyText"/>
      </w:pPr>
      <w:r>
        <w:t xml:space="preserve">- Mặc dù nói như vậy, nhưng cái gọi là vận mệnh, các quốc gia nhân loại cũng không phải hoàn toàn không nắm giữ được. Nếu các quốc gia nhân loại xuất hiện đủ tiềm lực, khiến những Tông môn ẩn thế không thể không suy nghĩ, an nguy của các quốc gia nhân loại cũng càng thêm bảo đảm.</w:t>
      </w:r>
    </w:p>
    <w:p>
      <w:pPr>
        <w:pStyle w:val="BodyText"/>
      </w:pPr>
      <w:r>
        <w:t xml:space="preserve">Đại Thần tông cũng sâu sắc cho rằng như vậy, gật đầu nói:</w:t>
      </w:r>
    </w:p>
    <w:p>
      <w:pPr>
        <w:pStyle w:val="BodyText"/>
      </w:pPr>
      <w:r>
        <w:t xml:space="preserve">- Đúng vậy, nếu các quốc gia nhân loại có thể có thêm mấy thiên tài kiệt xuất giống như Vô Song công tử, tin rằng các Tông môn lánh đời của các Cấm địa của Thần, đều sẽ ném ánh mắt chú ý. Chỉ đáng tiếc, thiên tài tuyệt thế giống như Vô Song công tử ngươi, các quốc gia nhân loại từ trước đến nay, lại chẳng có mấy người, thậm chí căn bản tuyệt đối không có.</w:t>
      </w:r>
    </w:p>
    <w:p>
      <w:pPr>
        <w:pStyle w:val="BodyText"/>
      </w:pPr>
      <w:r>
        <w:t xml:space="preserve">Tần Vô Song cười nói:</w:t>
      </w:r>
    </w:p>
    <w:p>
      <w:pPr>
        <w:pStyle w:val="BodyText"/>
      </w:pPr>
      <w:r>
        <w:t xml:space="preserve">- Đại Thần tông, mấy ngày nay đã khen ngợi ta quá nhiều rồi.</w:t>
      </w:r>
    </w:p>
    <w:p>
      <w:pPr>
        <w:pStyle w:val="BodyText"/>
      </w:pPr>
      <w:r>
        <w:t xml:space="preserve">Đại Thần tông lại nghiêm mặt nói:</w:t>
      </w:r>
    </w:p>
    <w:p>
      <w:pPr>
        <w:pStyle w:val="BodyText"/>
      </w:pPr>
      <w:r>
        <w:t xml:space="preserve">- Đây cũng không phải là khen ngợi, mà chỉ là lời nói phát ra từ đáy lòng. Tiền đồ sau này của Vô Song công tử, lão phu không dám quả quyết, nhưng ta có dự cảm, Vô Song công tử sau này chắc chắn sẽ trở thành đóa hoa kỳ lạ của Đại lục Thiên Huyền! Sẽ trở thành ngôi sao rực rỡ nhất cách xa trong Tinh Hà!</w:t>
      </w:r>
    </w:p>
    <w:p>
      <w:pPr>
        <w:pStyle w:val="BodyText"/>
      </w:pPr>
      <w:r>
        <w:t xml:space="preserve">- Nếu thật sự như vậy, Vô Song tuyệt đối sẽ không quên những lời hôm nay của Đại Thần tông.</w:t>
      </w:r>
    </w:p>
    <w:p>
      <w:pPr>
        <w:pStyle w:val="BodyText"/>
      </w:pPr>
      <w:r>
        <w:t xml:space="preserve">Tần Vô Song nói đến đây, đứng lên nói:</w:t>
      </w:r>
    </w:p>
    <w:p>
      <w:pPr>
        <w:pStyle w:val="BodyText"/>
      </w:pPr>
      <w:r>
        <w:t xml:space="preserve">- Đã nhiều ngày quấy rầy, Vô Song còn có một số chuyện quan trọng cần xử lý. Xin được cáo biệt Đại Thần tông.</w:t>
      </w:r>
    </w:p>
    <w:p>
      <w:pPr>
        <w:pStyle w:val="BodyText"/>
      </w:pPr>
      <w:r>
        <w:t xml:space="preserve">Đại Thần tông ít nhiều có chút thất vọng:</w:t>
      </w:r>
    </w:p>
    <w:p>
      <w:pPr>
        <w:pStyle w:val="BodyText"/>
      </w:pPr>
      <w:r>
        <w:t xml:space="preserve">- Ngươi muốn đi sao?</w:t>
      </w:r>
    </w:p>
    <w:p>
      <w:pPr>
        <w:pStyle w:val="BodyText"/>
      </w:pPr>
      <w:r>
        <w:t xml:space="preserve">- Thời gian không đợi ta, xin Đại Thần tông lượng thứ.</w:t>
      </w:r>
    </w:p>
    <w:p>
      <w:pPr>
        <w:pStyle w:val="BodyText"/>
      </w:pPr>
      <w:r>
        <w:t xml:space="preserve">Đại Thần tông cũng là người khoáng đạt, nghe Tần Vô Song nói như vậy, cũng không bắt ép ở lại, cười nói:</w:t>
      </w:r>
    </w:p>
    <w:p>
      <w:pPr>
        <w:pStyle w:val="BodyText"/>
      </w:pPr>
      <w:r>
        <w:t xml:space="preserve">- Được, vậy lão phu sẽ đích thân đưa Vô Song công tử đi.</w:t>
      </w:r>
    </w:p>
    <w:p>
      <w:pPr>
        <w:pStyle w:val="BodyText"/>
      </w:pPr>
      <w:r>
        <w:t xml:space="preserve">- Sao có thể làm phiền Đại Thần tông đưa tiễn như vậy được?</w:t>
      </w:r>
    </w:p>
    <w:p>
      <w:pPr>
        <w:pStyle w:val="BodyText"/>
      </w:pPr>
      <w:r>
        <w:t xml:space="preserve">Tần Vô Song khiêm tốn nói.</w:t>
      </w:r>
    </w:p>
    <w:p>
      <w:pPr>
        <w:pStyle w:val="BodyText"/>
      </w:pPr>
      <w:r>
        <w:t xml:space="preserve">- Nếu là người khác, lão phu thực sự sẽ không khách khí. Nhưng với Vô Song công tử, lão phu vừa gặp đã có cảm giác quen thân từ lâu, chỉ có sự vui mừng nói không ra lời, đưa tiễn Vô Song công tử, là lão phu vinh hạnh tình nguyện. Đi thôi, Cửu Ô Thần Miếu này vào không dễ, ra cũng khó. Có lão phu tự mình đưa tiễn, tốc độ cũng sẽ nhanh hơn một chút, lộ trình cũng sẽ thuận lợi hơn một chút.</w:t>
      </w:r>
    </w:p>
    <w:p>
      <w:pPr>
        <w:pStyle w:val="BodyText"/>
      </w:pPr>
      <w:r>
        <w:t xml:space="preserve">Một khi Đại Thần tông đã nói như vậy, Tần Vô Song đương nhiên sẽ không già mồm chối từ.</w:t>
      </w:r>
    </w:p>
    <w:p>
      <w:pPr>
        <w:pStyle w:val="BodyText"/>
      </w:pPr>
      <w:r>
        <w:t xml:space="preserve">Sau khi cáo biệt các cao tầng khác của Cửu Ô Thần Miếu, Tần Vô Song dưới sự đích thân hộ tống của Đại Thần tông, hướng về phía ngoại vi Cửu Ô Thần Miếu mà đi. Dọc đường thuận buồm xuôi gió, quả nhiên không có bất cứ chuyện gì ngoài ý muốn.</w:t>
      </w:r>
    </w:p>
    <w:p>
      <w:pPr>
        <w:pStyle w:val="BodyText"/>
      </w:pPr>
      <w:r>
        <w:t xml:space="preserve">Tới bờ biển, Tần Vô Song đang muốn kêu Đại Thần tông quay về, Đại Thần tông đã cười nói:</w:t>
      </w:r>
    </w:p>
    <w:p>
      <w:pPr>
        <w:pStyle w:val="BodyText"/>
      </w:pPr>
      <w:r>
        <w:t xml:space="preserve">- Ta đưa Vô Song công tử đi thêm một đoạn đường nữa.</w:t>
      </w:r>
    </w:p>
    <w:p>
      <w:pPr>
        <w:pStyle w:val="BodyText"/>
      </w:pPr>
      <w:r>
        <w:t xml:space="preserve">Đối mặt với thịnh tình như vậy, Tần Vô Song đương nhiên không thể từ chối, gật đầu nói:</w:t>
      </w:r>
    </w:p>
    <w:p>
      <w:pPr>
        <w:pStyle w:val="BodyText"/>
      </w:pPr>
      <w:r>
        <w:t xml:space="preserve">- Được!</w:t>
      </w:r>
    </w:p>
    <w:p>
      <w:pPr>
        <w:pStyle w:val="BodyText"/>
      </w:pPr>
      <w:r>
        <w:t xml:space="preserve">Đại Thần tông làm một tư thế mời, hai người chầm chậm đi trên đường, Đại Thần tông đột nhiên nói:</w:t>
      </w:r>
    </w:p>
    <w:p>
      <w:pPr>
        <w:pStyle w:val="BodyText"/>
      </w:pPr>
      <w:r>
        <w:t xml:space="preserve">- Vô Song công tử lần này đi, định đi đến đâu?</w:t>
      </w:r>
    </w:p>
    <w:p>
      <w:pPr>
        <w:pStyle w:val="BodyText"/>
      </w:pPr>
      <w:r>
        <w:t xml:space="preserve">- Đại Thần tông đoán thử xem.</w:t>
      </w:r>
    </w:p>
    <w:p>
      <w:pPr>
        <w:pStyle w:val="BodyText"/>
      </w:pPr>
      <w:r>
        <w:t xml:space="preserve">Tần Vô Song mỉm cười nói.</w:t>
      </w:r>
    </w:p>
    <w:p>
      <w:pPr>
        <w:pStyle w:val="BodyText"/>
      </w:pPr>
      <w:r>
        <w:t xml:space="preserve">- Chi Tế Sơn?</w:t>
      </w:r>
    </w:p>
    <w:p>
      <w:pPr>
        <w:pStyle w:val="BodyText"/>
      </w:pPr>
      <w:r>
        <w:t xml:space="preserve">Đại Thần tông buột miệng nói ra.</w:t>
      </w:r>
    </w:p>
    <w:p>
      <w:pPr>
        <w:pStyle w:val="BodyText"/>
      </w:pPr>
      <w:r>
        <w:t xml:space="preserve">Tần Vô Song lắc đầu:</w:t>
      </w:r>
    </w:p>
    <w:p>
      <w:pPr>
        <w:pStyle w:val="BodyText"/>
      </w:pPr>
      <w:r>
        <w:t xml:space="preserve">- Không chỉ là Chi Tế Sơn, Vô Song lần này, còn muốn tới Hiên Viên Khâu xem thế sự.</w:t>
      </w:r>
    </w:p>
    <w:p>
      <w:pPr>
        <w:pStyle w:val="BodyText"/>
      </w:pPr>
      <w:r>
        <w:t xml:space="preserve">Đại Thần tông kinh ngạc ngẩng đầu:</w:t>
      </w:r>
    </w:p>
    <w:p>
      <w:pPr>
        <w:pStyle w:val="BodyText"/>
      </w:pPr>
      <w:r>
        <w:t xml:space="preserve">- Đi Hiên Viên Khâu? Mấy trăm vạn dặm lộ trình, ngươi định đi đâu, có phương hướng cụ thể không?</w:t>
      </w:r>
    </w:p>
    <w:p>
      <w:pPr>
        <w:pStyle w:val="BodyText"/>
      </w:pPr>
      <w:r>
        <w:t xml:space="preserve">Tần Vô Song sảng khoái cười:</w:t>
      </w:r>
    </w:p>
    <w:p>
      <w:pPr>
        <w:pStyle w:val="BodyText"/>
      </w:pPr>
      <w:r>
        <w:t xml:space="preserve">- Một khi đã đi, làm sao còn để ý đến phương hướng có cụ thể hay không?</w:t>
      </w:r>
    </w:p>
    <w:p>
      <w:pPr>
        <w:pStyle w:val="BodyText"/>
      </w:pPr>
      <w:r>
        <w:t xml:space="preserve">Đại Thần tông thở dài:</w:t>
      </w:r>
    </w:p>
    <w:p>
      <w:pPr>
        <w:pStyle w:val="BodyText"/>
      </w:pPr>
      <w:r>
        <w:t xml:space="preserve">- Hiên Viên Khâu không thể so sánh với các quốc gia nhân loại, cho dù là một Tông môn nhỏ, cho dù là một bộ lạc nhỏ, đều vô cùng lợi hại. Thứ lỗi cho lão phu nhiều lời, Vô Song công tử mặc dù có tu vi Linh Võ Đại viên mãn, nhưng ở Hiên Viên Khâu, tu vi cấp bậc này, căn bản không có ưu thế gì. Tông môn của Hiên Viên Khâu, cho dù là đệ tử bình thường, cũng là loại cấp bậc Tiên Thiên. Linh Võ Đại viên mãn, ở Hiên Viên Khâu, nhiều lắm chỉ xem là trình độ dưới trung đẳng. Đương nhiên, ngươi trẻ tuổi như vậy, tiềm lực tương lai cực đại…</w:t>
      </w:r>
    </w:p>
    <w:p>
      <w:pPr>
        <w:pStyle w:val="BodyText"/>
      </w:pPr>
      <w:r>
        <w:t xml:space="preserve">Đại Thần tông nói đến đây, lại không tiếp tục nói tiếp. Đương nhiên ý tứ của những lời này, Tần Vô Song cũng nghe hiểu. Tiềm lực cực đại, nhưng chí ít trước mắt vẫn không cách nào chuyển hóa được ưu thế chiến đấu.</w:t>
      </w:r>
    </w:p>
    <w:p>
      <w:pPr>
        <w:pStyle w:val="BodyText"/>
      </w:pPr>
      <w:r>
        <w:t xml:space="preserve">- Đại Thần tông, ta tiến vào Hiên Viên Khâu, cũng không phải vì chiến đấu mà đi. Có thể bớt ít va chạm thị phi, thì sẽ không đi va chạm. Chuyện thế gian, nếu muốn làm chuyện không hề nguy hiểm, vậy cũng không thể. Lần này ta đi, đã chuẩn bị tốt khả năng ứng phó với tất cả cục diện.</w:t>
      </w:r>
    </w:p>
    <w:p>
      <w:pPr>
        <w:pStyle w:val="BodyText"/>
      </w:pPr>
      <w:r>
        <w:t xml:space="preserve">Tần Vô Song rất là thẳng thắn, hắn cũng biết, tu vi của bản thân, ở các quốc gia nhân loại xác thực đã vô cùng tài giỏi. Cũng chính vì như vậy, khiến hắn đã không còn động lực gì ở các quốc gia nhân loại. Hắn đi Hiên Viên Khâu, cố nhiên là vì muốn điều tra căn nguyên của Tần gia.</w:t>
      </w:r>
    </w:p>
    <w:p>
      <w:pPr>
        <w:pStyle w:val="BodyText"/>
      </w:pPr>
      <w:r>
        <w:t xml:space="preserve">Còn có một nguyên do, đó là muốn mượn Hiên Viên Khâu để rèn luyện một chút bản thân. Tìm kiếm Vô Tận Đông Hải cố nhiên là từng trải và có kinh nghiệm, nhưng muốn tới Hiên Viên Khâu cách mười mấy vạn dặm, tới được dưới chân của Thiên Đế Sơn, chẳng phải chính là một loại rèn luyện sao?</w:t>
      </w:r>
    </w:p>
    <w:p>
      <w:pPr>
        <w:pStyle w:val="BodyText"/>
      </w:pPr>
      <w:r>
        <w:t xml:space="preserve">Đại Thần tông nghe hắn nói như vậy, biết người trẻ tuổi này đã quyết định chắc chắn, quả quyết không phải vì mấy câu nói của hắn mà có thể thay đổi.</w:t>
      </w:r>
    </w:p>
    <w:p>
      <w:pPr>
        <w:pStyle w:val="BodyText"/>
      </w:pPr>
      <w:r>
        <w:t xml:space="preserve">- Trên người Vô Song công tử có phúc duyên, cho dù gặp phải một số tình huống, có lẽ cũng có cơ hội biến nguy thành an. Chỉ là, ở đây lão phu có một câu khuyên bảo.</w:t>
      </w:r>
    </w:p>
    <w:p>
      <w:pPr>
        <w:pStyle w:val="BodyText"/>
      </w:pPr>
      <w:r>
        <w:t xml:space="preserve">- Đại Thần tông, xin cứ nói.</w:t>
      </w:r>
    </w:p>
    <w:p>
      <w:pPr>
        <w:pStyle w:val="BodyText"/>
      </w:pPr>
      <w:r>
        <w:t xml:space="preserve">Đại Thần tông thở dài:</w:t>
      </w:r>
    </w:p>
    <w:p>
      <w:pPr>
        <w:pStyle w:val="BodyText"/>
      </w:pPr>
      <w:r>
        <w:t xml:space="preserve">- Tiến vào Hiên Viên Khâu, phải nhớ kỹ không được gây nhiều chuyện rắc rối, càng không được tham gia vào phân tranh gì đó. Hiểm ác của Hiên Viên Khâu, còn kinh khủng hơn các quốc gia nhân loại mười lần!</w:t>
      </w:r>
    </w:p>
    <w:p>
      <w:pPr>
        <w:pStyle w:val="BodyText"/>
      </w:pPr>
      <w:r>
        <w:t xml:space="preserve">- Vô Song nhớ rồi, đa tạ Đại Thần tông quan tâm.</w:t>
      </w:r>
    </w:p>
    <w:p>
      <w:pPr>
        <w:pStyle w:val="BodyText"/>
      </w:pPr>
      <w:r>
        <w:t xml:space="preserve">Giữa lúc nói chuyện, hai người đã đến một lối rẽ. Đại Thần tông dừng lại cước bộ, khẩu khí có chút thương cảm ly biệt:</w:t>
      </w:r>
    </w:p>
    <w:p>
      <w:pPr>
        <w:pStyle w:val="BodyText"/>
      </w:pPr>
      <w:r>
        <w:t xml:space="preserve">- Vô Song công tử, lão phu dừng bước ở đây. Tiền đồ mênh mông, tất cả đều phải giải quyết cho tốt.</w:t>
      </w:r>
    </w:p>
    <w:p>
      <w:pPr>
        <w:pStyle w:val="BodyText"/>
      </w:pPr>
      <w:r>
        <w:t xml:space="preserve">Tần Vô Song nghe khẩu khí này của Đại Thần tông, trong lòng cũng không tránh khỏi có chút cảm xúc. Lúc này hắn cũng cảm giác được, Đại Thần tông thật sự quan tâm hắn, ngưỡng mộ hắn.</w:t>
      </w:r>
    </w:p>
    <w:p>
      <w:pPr>
        <w:pStyle w:val="BodyText"/>
      </w:pPr>
      <w:r>
        <w:t xml:space="preserve">Mỗi lời nói hành động, đều có một loại quý trọng đối với vãn bối. Tần Vô Song cũng không phải là người không hiểu cảm ơn, cung kính hành lễ nói:</w:t>
      </w:r>
    </w:p>
    <w:p>
      <w:pPr>
        <w:pStyle w:val="BodyText"/>
      </w:pPr>
      <w:r>
        <w:t xml:space="preserve">- Đại Thần tông, một ngày nào đó nếu ta tu luyện thành công, nhất định sẽ không quên khuyến khích của Đại Thần tông, nếu có lúc cần đến Tần Vô Song ta, xin đừng khách khí.</w:t>
      </w:r>
    </w:p>
    <w:p>
      <w:pPr>
        <w:pStyle w:val="BodyText"/>
      </w:pPr>
      <w:r>
        <w:t xml:space="preserve">Những gì hắn có thể hứa hẹn, cũng chỉ có thể nhiều như vậy.</w:t>
      </w:r>
    </w:p>
    <w:p>
      <w:pPr>
        <w:pStyle w:val="BodyText"/>
      </w:pPr>
      <w:r>
        <w:t xml:space="preserve">Trong mắt Đại Thần tông lộ ra vẻ vui mừng như điên, không ngừng gật đầu:</w:t>
      </w:r>
    </w:p>
    <w:p>
      <w:pPr>
        <w:pStyle w:val="BodyText"/>
      </w:pPr>
      <w:r>
        <w:t xml:space="preserve">- Được, được! Vô Song công tử, lão phu có câu nói này của ngươi, thật sự không còn thấy gì đáng tiếc.</w:t>
      </w:r>
    </w:p>
    <w:p>
      <w:pPr>
        <w:pStyle w:val="BodyText"/>
      </w:pPr>
      <w:r>
        <w:t xml:space="preserve">o0o</w:t>
      </w:r>
    </w:p>
    <w:p>
      <w:pPr>
        <w:pStyle w:val="BodyText"/>
      </w:pPr>
      <w:r>
        <w:t xml:space="preserve">Vẫy tay cáo biệt, Tần Vô Song nhanh chóng lên đường, thả Bao Bao và Tử Điện Phần Diệm Thú ra. Bao Bao nói:</w:t>
      </w:r>
    </w:p>
    <w:p>
      <w:pPr>
        <w:pStyle w:val="BodyText"/>
      </w:pPr>
      <w:r>
        <w:t xml:space="preserve">- Vô Song lão đại, Đại Thần tông đó mê hoặc ngươi, mang tới cho ngươi thêm trọng trách, ngươi đừng để ý đến hắn.</w:t>
      </w:r>
    </w:p>
    <w:p>
      <w:pPr>
        <w:pStyle w:val="BodyText"/>
      </w:pPr>
      <w:r>
        <w:t xml:space="preserve">Tử Điện Phần Diệm Thú cũng gật đầu phụ họa:</w:t>
      </w:r>
    </w:p>
    <w:p>
      <w:pPr>
        <w:pStyle w:val="BodyText"/>
      </w:pPr>
      <w:r>
        <w:t xml:space="preserve">- Đúng vậy, lão gia hỏa đó, muốn bắt cóc Lão Đại sao?</w:t>
      </w:r>
    </w:p>
    <w:p>
      <w:pPr>
        <w:pStyle w:val="BodyText"/>
      </w:pPr>
      <w:r>
        <w:t xml:space="preserve">Tần Vô Song cũng thở dài:</w:t>
      </w:r>
    </w:p>
    <w:p>
      <w:pPr>
        <w:pStyle w:val="BodyText"/>
      </w:pPr>
      <w:r>
        <w:t xml:space="preserve">- Các ngươi đừng nói như vậy, bất luận thế nào, Đại Thần tông cũng không phải là người vì tư tâm bản thân. Đúng rồi, Bao Bao, Cô Đơn, nếu Thú Tộc Bạo Loạn lại một lần nữa bạo phát, các ngươi sẽ chọn lựa tham dự, hay là trung lập?</w:t>
      </w:r>
    </w:p>
    <w:p>
      <w:pPr>
        <w:pStyle w:val="BodyText"/>
      </w:pPr>
      <w:r>
        <w:t xml:space="preserve">Bao Bao còn chưa trả lời, Tử Điện Phần Diệm Thú đã khẽ kêu nói:</w:t>
      </w:r>
    </w:p>
    <w:p>
      <w:pPr>
        <w:pStyle w:val="BodyText"/>
      </w:pPr>
      <w:r>
        <w:t xml:space="preserve">- Ta là người lười quan tâm đến thế sự. Lúc trước khi ta bị người ta giam cầm, Thú Tộc cũng chưa từng thấy ai lên tiếng bênh vực. Dù sao ta độc lai độc vãng, Thú Tộc cũng được, nhân loại cũng được, đừng chọc vào ta, vạn sự đều tốt. Chọc vào ta, ta sẽ mất hết tính người!</w:t>
      </w:r>
    </w:p>
    <w:p>
      <w:pPr>
        <w:pStyle w:val="BodyText"/>
      </w:pPr>
      <w:r>
        <w:t xml:space="preserve">Bao Bao mỉm cười:</w:t>
      </w:r>
    </w:p>
    <w:p>
      <w:pPr>
        <w:pStyle w:val="BodyText"/>
      </w:pPr>
      <w:r>
        <w:t xml:space="preserve">- Mất hết tính người? Vậy ngay cả Lão Đại ngươi cũng không nhận?</w:t>
      </w:r>
    </w:p>
    <w:p>
      <w:pPr>
        <w:pStyle w:val="BodyText"/>
      </w:pPr>
      <w:r>
        <w:t xml:space="preserve">Tử Điện Phần Diệm Thú nhếch miệng cười:</w:t>
      </w:r>
    </w:p>
    <w:p>
      <w:pPr>
        <w:pStyle w:val="BodyText"/>
      </w:pPr>
      <w:r>
        <w:t xml:space="preserve">- Lão Đại là cứu tinh số mạng của ta, ta không dám đắc tội với hắn. Ý niệm trong đầu sai lầm, ta đều có thể sẽ bị thần niệm giết chết, ta muốn không nhận cũng không được.</w:t>
      </w:r>
    </w:p>
    <w:p>
      <w:pPr>
        <w:pStyle w:val="BodyText"/>
      </w:pPr>
      <w:r>
        <w:t xml:space="preserve">Nói đến đây, tròng mắt của Tử Điện Phần Diệm Thú xoay chuyển:</w:t>
      </w:r>
    </w:p>
    <w:p>
      <w:pPr>
        <w:pStyle w:val="BodyText"/>
      </w:pPr>
      <w:r>
        <w:t xml:space="preserve">- Bao Bao, ngươi đừng chỉ hỏi ta, còn ngươi thì sao? Ngươi sẽ giúp Lão Đại, hay là đứng về phía Thú Tộc?</w:t>
      </w:r>
    </w:p>
    <w:p>
      <w:pPr>
        <w:pStyle w:val="BodyText"/>
      </w:pPr>
      <w:r>
        <w:t xml:space="preserve">Bao Bao cũng rất là thoải mái:</w:t>
      </w:r>
    </w:p>
    <w:p>
      <w:pPr>
        <w:pStyle w:val="BodyText"/>
      </w:pPr>
      <w:r>
        <w:t xml:space="preserve">- Hầu Tộc chúng ta, chính là bị Thú Tộc đuổi ra khỏi Hiên Viên Khâu. Ở thế giới của Thú Tộc, tất cả đều rất hổ thẹn. Tộc đàn nhỏ bé, ngay cả quyền lợi sinh tồn cũng không được bảo đảm. Khi Hầu Tộc ta nguy nan nhất, cũng không có kẻ nào tới che chở chúng ta, nhưng Vô Song lão đại khi Hầu Tộc nguy nan đã giúp đỡ chúng ta. Ai tốt, ai không tốt, trong lòng ta sớm đã biết rõ. Dù sao, kẻ nào là bất lợi của Vô Song lão đại, cũng chính là đối nghịch với Bao Bao ta!</w:t>
      </w:r>
    </w:p>
    <w:p>
      <w:pPr>
        <w:pStyle w:val="BodyText"/>
      </w:pPr>
      <w:r>
        <w:t xml:space="preserve">Tần Vô Song nghe hai bọn chúng nói chân thành như vậy, trong lòng vô cùng cảm động. Ai nói Thú Tộc vô tình, đó cũng chỉ là thành kiến hạ thấp Thú Tộc của nhân loại mà thôi. Từ trên người Bao Bao và Cô Đơn, Tần Vô Song mặc dù nhìn thấy không ít khí chất tính cách chủng tộc ngoại tộc khác nhau, nhưng sâu trong tình cảm, vẫn có chỗ tương đồng.</w:t>
      </w:r>
    </w:p>
    <w:p>
      <w:pPr>
        <w:pStyle w:val="BodyText"/>
      </w:pPr>
      <w:r>
        <w:t xml:space="preserve">o0o</w:t>
      </w:r>
    </w:p>
    <w:p>
      <w:pPr>
        <w:pStyle w:val="BodyText"/>
      </w:pPr>
      <w:r>
        <w:t xml:space="preserve">Dọc đường thuận lợi, không hết một ngày, đã tới được giáp ranh của Cửu Ô Thần Miếu, tiến nhập vào Chi Tế Sơn. Trở về Chi Tế Sơn, Bao Bao đương nhiên muốn tới Hầu Vương Sơn xem một chút. Mặc dù cái hẹn mười năm vẫn còn rất xa, nhưng thực lực của Bao Bao đã tiến nhập vào Hư Võ Cảnh, đối phó với kế hoạch của Dã Nhân Tộc, tựa như cũng có thể thực hiện trước thời hạn.</w:t>
      </w:r>
    </w:p>
    <w:p>
      <w:pPr>
        <w:pStyle w:val="BodyText"/>
      </w:pPr>
      <w:r>
        <w:t xml:space="preserve">Lần thứ hai tiến vào Chi Tế Sơn, Tần Vô Song cũng hoàn toàn không còn tâm trạng căng thẳng giống như lần đầu tiên. Một người hai thú, toàn lực chạy đi.</w:t>
      </w:r>
    </w:p>
    <w:p>
      <w:pPr>
        <w:pStyle w:val="Compact"/>
      </w:pPr>
      <w:r>
        <w:t xml:space="preserve">Chi Tế Sơn này, mặc dù Tần Vô Song đã tới một lần, nhưng lần đó, là tuyến đường cố định. Hôm nay muốn lên đường, vẫn là Bao Bao kẻ ra đời ở Chi Tế Sơn này quen thuộc hơn. Khi đang tiến lên, Bao Bao đang ở phía trước đột nhiên dừng lại, tròng mắt không ngừng chuyển động, vẻ mặt tràn đầy cảnh giác.</w:t>
      </w:r>
      <w:r>
        <w:br w:type="textWrapping"/>
      </w:r>
      <w:r>
        <w:br w:type="textWrapping"/>
      </w:r>
    </w:p>
    <w:p>
      <w:pPr>
        <w:pStyle w:val="Heading2"/>
      </w:pPr>
      <w:bookmarkStart w:id="430" w:name="chương-408"/>
      <w:bookmarkEnd w:id="430"/>
      <w:r>
        <w:t xml:space="preserve">408. Chương 40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08: Chặn đường ngoài ý muố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rong rừng, loại thanh âm xoát xoát xoát không ngừng truyền ra, phảng phất như gió thổi lá cây, sột soạt rung động. Tần Vô Song dùng tay ra hiệu về phía Bao Bao.</w:t>
      </w:r>
    </w:p>
    <w:p>
      <w:pPr>
        <w:pStyle w:val="BodyText"/>
      </w:pPr>
      <w:r>
        <w:t xml:space="preserve">Bao Bao lập tức hiểu ý, chạy trở lại, trốn sau người Tần Vô Song. Ở Chi Tế Sơn này, thân phận của Bao Bao là chuyện không bí mật nhất, hôm nay, toàn bộ Chi Tế Sơn, phỏng chừng đều đã lan truyền khắp nơi về tin tức Bao Bao tiến hóa thành Kim Hầu Vương. Vì vậy, cho dù lúc này Bao Bao xuất hiện với hình dáng trước khi nó tiến hóa, nhất định cũng sẽ bị nhận ra.</w:t>
      </w:r>
    </w:p>
    <w:p>
      <w:pPr>
        <w:pStyle w:val="BodyText"/>
      </w:pPr>
      <w:r>
        <w:t xml:space="preserve">Bao Bao trở lại trước mặt Tần Vô Song, thân hình thoáng một cái, đã khôi phục lại hình dạng của thiếu niên gầy gò. Cứ như vậy, ngoại trừ người có đẳng cấp tu vi cao hơn Bao Bao rất nhiều, nếu không tuyệt đối không nhìn ra được người thiếu niên này là Bao Bao. Chí ít ở Chi Tế Sơn, vẫn chưa có sự tồn tại nhãn lực nào tốt như vậy.</w:t>
      </w:r>
    </w:p>
    <w:p>
      <w:pPr>
        <w:pStyle w:val="BodyText"/>
      </w:pPr>
      <w:r>
        <w:t xml:space="preserve">Tần Vô Song vận dụng thần thức, đã cảm nhận được bốn phương tám hướng đều có mai phục. Dừng lại cước bộ, thản nhiên nói:</w:t>
      </w:r>
    </w:p>
    <w:p>
      <w:pPr>
        <w:pStyle w:val="BodyText"/>
      </w:pPr>
      <w:r>
        <w:t xml:space="preserve">- Là người nào, mau xuất hiện đi.</w:t>
      </w:r>
    </w:p>
    <w:p>
      <w:pPr>
        <w:pStyle w:val="BodyText"/>
      </w:pPr>
      <w:r>
        <w:t xml:space="preserve">Trong hư không, một chuỗi tiếng cười tùy ý vang lên khắp nơi, những luồng thân ảnh, không ngừng từ chỗ tối chui ra, một tên, hai tên, ba tên… tổng cộng có khoảng mười người!</w:t>
      </w:r>
    </w:p>
    <w:p>
      <w:pPr>
        <w:pStyle w:val="BodyText"/>
      </w:pPr>
      <w:r>
        <w:t xml:space="preserve">Mười người này, tất cả đều ăn mặc theo kiểu người mạo hiểm nhưng giữa khuôn mặt, vẫn lóe lên một loại hàm xúc gian trá nào đó, hiển nhiên, người tới bất thiện.</w:t>
      </w:r>
    </w:p>
    <w:p>
      <w:pPr>
        <w:pStyle w:val="BodyText"/>
      </w:pPr>
      <w:r>
        <w:t xml:space="preserve">- Các ngươi…</w:t>
      </w:r>
    </w:p>
    <w:p>
      <w:pPr>
        <w:pStyle w:val="BodyText"/>
      </w:pPr>
      <w:r>
        <w:t xml:space="preserve">Tần Vô Song trầm ngâm, ánh mắt lạnh nhạt, quét qua tất cả những người đứng trước mặt. Hắn tò mò, những người này rút cuộc là có mưu tính gì, mà dám ở trong Chi Tế Sơn này công nhiên chặn đường.</w:t>
      </w:r>
    </w:p>
    <w:p>
      <w:pPr>
        <w:pStyle w:val="BodyText"/>
      </w:pPr>
      <w:r>
        <w:t xml:space="preserve">- Ha ha ha, tiểu tử ngươi, gan cũng không bé, đơn thương độc mã, một mình dám xông vào Chi Tế Sơn.</w:t>
      </w:r>
    </w:p>
    <w:p>
      <w:pPr>
        <w:pStyle w:val="BodyText"/>
      </w:pPr>
      <w:r>
        <w:t xml:space="preserve">Một tên gia hỏa mắt tam giác, âm trầm nói.</w:t>
      </w:r>
    </w:p>
    <w:p>
      <w:pPr>
        <w:pStyle w:val="BodyText"/>
      </w:pPr>
      <w:r>
        <w:t xml:space="preserve">- Chư vị giữa ban ngày ban mặt công khai chặn đường, không biết là có chủ ý gì?</w:t>
      </w:r>
    </w:p>
    <w:p>
      <w:pPr>
        <w:pStyle w:val="BodyText"/>
      </w:pPr>
      <w:r>
        <w:t xml:space="preserve">Tần Vô Song thử hỏi một câu thăm dò.</w:t>
      </w:r>
    </w:p>
    <w:p>
      <w:pPr>
        <w:pStyle w:val="BodyText"/>
      </w:pPr>
      <w:r>
        <w:t xml:space="preserve">- Có chủ ý gì cũng không quan trọng, một khi ngươi đã tới đây, thì phải ngoan ngoãn nghe theo sự sắp xếp của chúng ta. Nếu thức thời, thì hãy lôi những thứ đáng giá trên người ra, có lẽ mấy đại gia còn có thể suy nghĩ tha cho tính mạng của ngươi.</w:t>
      </w:r>
    </w:p>
    <w:p>
      <w:pPr>
        <w:pStyle w:val="BodyText"/>
      </w:pPr>
      <w:r>
        <w:t xml:space="preserve">Một gã tướng mạo hào sảng khác, khẩu khí như của người tuyên án, căn bản không đem Tần Vô Song đặt trong mắt bọn chúng.</w:t>
      </w:r>
    </w:p>
    <w:p>
      <w:pPr>
        <w:pStyle w:val="BodyText"/>
      </w:pPr>
      <w:r>
        <w:t xml:space="preserve">Tần Vô Song chăm chú nhìn đánh giá tất cả bọn chúng, hiển nhiên, mười người này, đều thuần một màu là Tiên Thiên cường giả. Mặc dù không biết nước cờ của bọn chúng, nhưng từ cách ăn mặc của bọn chúng mà nhìn có lẽ là người mạo hiểm đến từ các quốc gia nhân loại.</w:t>
      </w:r>
    </w:p>
    <w:p>
      <w:pPr>
        <w:pStyle w:val="BodyText"/>
      </w:pPr>
      <w:r>
        <w:t xml:space="preserve">Chỉ là, nếu là người mạo hiểm đến từ các quốc gia nhân loại, căn cứ vào kinh nghiệm từ trước đến nay, giữa những người mạo hiểm rất ít có hành vi công khai cường đạo giống như vậy.</w:t>
      </w:r>
    </w:p>
    <w:p>
      <w:pPr>
        <w:pStyle w:val="BodyText"/>
      </w:pPr>
      <w:r>
        <w:t xml:space="preserve">Chuyện người mạo hiểm cướp bóc lẫn nhau, cũng không phải không có. Nhưng bình thường đều xác định rõ ràng đối phương đã có được bảo bối vô cùng đáng giá ở Chi Tế Sơn, hơn nữa còn có thể xác định vật đó đang nằm trên người đối phương. Loại chặn đường cướp bóc giữa ban ngày không có động cơ, không có bất cứ phương hướng nào giống như vậy, tựa hồ chưa từng nghe nói đến.</w:t>
      </w:r>
    </w:p>
    <w:p>
      <w:pPr>
        <w:pStyle w:val="BodyText"/>
      </w:pPr>
      <w:r>
        <w:t xml:space="preserve">Ánh mắt lãnh đạm, hành động bình tĩnh, khiến Tần Vô Song mới nhìn căn bản không có bất cứ một chút áp lực nào trên người. Biểu hiện này, trái lại khiến những người đó kinh ngạc:</w:t>
      </w:r>
    </w:p>
    <w:p>
      <w:pPr>
        <w:pStyle w:val="BodyText"/>
      </w:pPr>
      <w:r>
        <w:t xml:space="preserve">- Này, đang nói chuyện với ngươi đấy! Bị hù dọa đến phát đần rồi sao?</w:t>
      </w:r>
    </w:p>
    <w:p>
      <w:pPr>
        <w:pStyle w:val="BodyText"/>
      </w:pPr>
      <w:r>
        <w:t xml:space="preserve">Khóe miệng Tần Vô Song giật giật, bất đắc dĩ lắc lắc đầu:</w:t>
      </w:r>
    </w:p>
    <w:p>
      <w:pPr>
        <w:pStyle w:val="BodyText"/>
      </w:pPr>
      <w:r>
        <w:t xml:space="preserve">- Tính ra, các ngươi có mười người, trên người ta cho dù có chút đồ đáng giá, sợ rằng các ngươi không dễ phân chia.</w:t>
      </w:r>
    </w:p>
    <w:p>
      <w:pPr>
        <w:pStyle w:val="BodyText"/>
      </w:pPr>
      <w:r>
        <w:t xml:space="preserve">Tên gia hỏa mắt tam giác cười gằn một tiếng:</w:t>
      </w:r>
    </w:p>
    <w:p>
      <w:pPr>
        <w:pStyle w:val="BodyText"/>
      </w:pPr>
      <w:r>
        <w:t xml:space="preserve">- Phân chia như thế nào là chuyện của chúng ta, ngươi đem đồ ra trước đi, xem xem có thể đổi được cái mạng nhãi nhép của ngươi không.</w:t>
      </w:r>
    </w:p>
    <w:p>
      <w:pPr>
        <w:pStyle w:val="BodyText"/>
      </w:pPr>
      <w:r>
        <w:t xml:space="preserve">Tần Vô Song chậc chậc lắc đầu:</w:t>
      </w:r>
    </w:p>
    <w:p>
      <w:pPr>
        <w:pStyle w:val="BodyText"/>
      </w:pPr>
      <w:r>
        <w:t xml:space="preserve">- Được rồi, vậy ta sẽ coi các ngươi làm thế nào.</w:t>
      </w:r>
    </w:p>
    <w:p>
      <w:pPr>
        <w:pStyle w:val="BodyText"/>
      </w:pPr>
      <w:r>
        <w:t xml:space="preserve">Trong tay nhoáng lên, cây thương tổ truyền trong tay, cắm xuống thật sâu, lún xuống dưới đất, lắc lư mấy cái.</w:t>
      </w:r>
    </w:p>
    <w:p>
      <w:pPr>
        <w:pStyle w:val="BodyText"/>
      </w:pPr>
      <w:r>
        <w:t xml:space="preserve">Tần Vô Song mỉm cười nói:</w:t>
      </w:r>
    </w:p>
    <w:p>
      <w:pPr>
        <w:pStyle w:val="BodyText"/>
      </w:pPr>
      <w:r>
        <w:t xml:space="preserve">- Cây thương này, nghe nói là vũ khí cấp bậc Hư Võ Cảnh. Nếu chư vị thích thì cứ lấy đi. Không biết cây thương này, có thể đổi được mấy cái mạng?</w:t>
      </w:r>
    </w:p>
    <w:p>
      <w:pPr>
        <w:pStyle w:val="BodyText"/>
      </w:pPr>
      <w:r>
        <w:t xml:space="preserve">Tên hán tử hào sảng trước đó nói:</w:t>
      </w:r>
    </w:p>
    <w:p>
      <w:pPr>
        <w:pStyle w:val="BodyText"/>
      </w:pPr>
      <w:r>
        <w:t xml:space="preserve">- Cấp bậc Hư Võ Cảnh? Tiểu tử ngươi không nói khoác chứ?</w:t>
      </w:r>
    </w:p>
    <w:p>
      <w:pPr>
        <w:pStyle w:val="BodyText"/>
      </w:pPr>
      <w:r>
        <w:t xml:space="preserve">Tần Vô Song thản nhiên nói:</w:t>
      </w:r>
    </w:p>
    <w:p>
      <w:pPr>
        <w:pStyle w:val="BodyText"/>
      </w:pPr>
      <w:r>
        <w:t xml:space="preserve">- Đương nhiên không nói khoác rồi.</w:t>
      </w:r>
    </w:p>
    <w:p>
      <w:pPr>
        <w:pStyle w:val="BodyText"/>
      </w:pPr>
      <w:r>
        <w:t xml:space="preserve">Tay phải nhẹ nhàng vỗ, rơi xuống trên báng súng. Cây thương tổ truyền phút chốc bay lên, giống như trường long bay lượn, cuộn vút lên trời cao, cấp bách lượn vòng trong không trung, chuyển động giống như vòng tròn, leng keng!</w:t>
      </w:r>
    </w:p>
    <w:p>
      <w:pPr>
        <w:pStyle w:val="BodyText"/>
      </w:pPr>
      <w:r>
        <w:t xml:space="preserve">Trường thương rơi xuống đất, mạnh mẽ đâm xuống một tảng đá. Thế rơi xuống của trường thương giống như xuyên qua một miếng đậu phụ, thoải mái vô cùng. Một phát đâm này, phần thân của trường thương đã đâm vào hơn quá nửa.</w:t>
      </w:r>
    </w:p>
    <w:p>
      <w:pPr>
        <w:pStyle w:val="BodyText"/>
      </w:pPr>
      <w:r>
        <w:t xml:space="preserve">Khóe miệng Tần Vô Song vẫn là nụ cười ung dung vô cùng:</w:t>
      </w:r>
    </w:p>
    <w:p>
      <w:pPr>
        <w:pStyle w:val="BodyText"/>
      </w:pPr>
      <w:r>
        <w:t xml:space="preserve">- Có đáng giá hay không, xin chư vị tự mình xem xét.</w:t>
      </w:r>
    </w:p>
    <w:p>
      <w:pPr>
        <w:pStyle w:val="BodyText"/>
      </w:pPr>
      <w:r>
        <w:t xml:space="preserve">Động tác này của hắn, cho dù là kẻ ngu ngốc, cũng nhìn ra được dụng ý. Không có gì ngoài ý muốn, đương nhiên chính là thị uy rồi! Tên gia hỏa mắt tam giác tựa hồ là người hành động đầu tiên, tròng mắt vừa chuyển, ngón tay đặt vào môi, huýt nhẹ một tiếng bén nhọn.</w:t>
      </w:r>
    </w:p>
    <w:p>
      <w:pPr>
        <w:pStyle w:val="BodyText"/>
      </w:pPr>
      <w:r>
        <w:t xml:space="preserve">Mười người tựa hồ với động tác đồng dạng, rút vũ khí ra, lần lượt tản ra, bao vây Tần Vô Song.</w:t>
      </w:r>
    </w:p>
    <w:p>
      <w:pPr>
        <w:pStyle w:val="BodyText"/>
      </w:pPr>
      <w:r>
        <w:t xml:space="preserve">Tên mắt tam giác khẩu khí âm trầm, hỏi:</w:t>
      </w:r>
    </w:p>
    <w:p>
      <w:pPr>
        <w:pStyle w:val="BodyText"/>
      </w:pPr>
      <w:r>
        <w:t xml:space="preserve">- Tiểu tử, ngươi là người phương nào, mau báo danh đi!</w:t>
      </w:r>
    </w:p>
    <w:p>
      <w:pPr>
        <w:pStyle w:val="BodyText"/>
      </w:pPr>
      <w:r>
        <w:t xml:space="preserve">Tần Vô Song cười to ha ha:</w:t>
      </w:r>
    </w:p>
    <w:p>
      <w:pPr>
        <w:pStyle w:val="BodyText"/>
      </w:pPr>
      <w:r>
        <w:t xml:space="preserve">- Ta là người phương nào sao? Ta còn chưa hỏi các ngươi là người phương nào?</w:t>
      </w:r>
    </w:p>
    <w:p>
      <w:pPr>
        <w:pStyle w:val="BodyText"/>
      </w:pPr>
      <w:r>
        <w:t xml:space="preserve">Đại hán hào sảng quát:</w:t>
      </w:r>
    </w:p>
    <w:p>
      <w:pPr>
        <w:pStyle w:val="BodyText"/>
      </w:pPr>
      <w:r>
        <w:t xml:space="preserve">- Đừng phí lời với hắn, mọi người cùng tiến lên, loạn đao phân thây hắn.</w:t>
      </w:r>
    </w:p>
    <w:p>
      <w:pPr>
        <w:pStyle w:val="BodyText"/>
      </w:pPr>
      <w:r>
        <w:t xml:space="preserve">Bao Bao nhận được ám hiệu của Tần Vô Song, nãy giờ vẫn không lên tiếng, nghe đám gia hỏa này ồn ào kêu lên, khẩu khí rất giống một đám cường đạo, mỉm cười nói:</w:t>
      </w:r>
    </w:p>
    <w:p>
      <w:pPr>
        <w:pStyle w:val="BodyText"/>
      </w:pPr>
      <w:r>
        <w:t xml:space="preserve">- Lão Đại, bọn chúng thật sự là một đám cường đạo sao?</w:t>
      </w:r>
    </w:p>
    <w:p>
      <w:pPr>
        <w:pStyle w:val="BodyText"/>
      </w:pPr>
      <w:r>
        <w:t xml:space="preserve">Tần Vô Song cười lạnh không nói, từ đầu đến cuối hắn không tin, đám người này có thể là cường đạo. Mười Tiên Thiên cường giả, nói mạnh không hẳn là mạnh, nhưng ở các quốc gia nhân loại, có mười cường giả cấp bậc Tiên Thiên như vậy, cũng là một thế lực vô cùng cường thế rồi. Bình thường đội ngũ người mạo hiểm, không thể có trang bị số người chỉnh tề như vậy. Huống hồ, cho dù bọn chúng là người mạo hiểm, nhưng người mạo hiểm làm cường đạo chặn đường, hắn vẫn không thể nào tin được. Hắn vẫn có hoài nghi đối với thân phận của nhữung người này.</w:t>
      </w:r>
    </w:p>
    <w:p>
      <w:pPr>
        <w:pStyle w:val="BodyText"/>
      </w:pPr>
      <w:r>
        <w:t xml:space="preserve">Tử Điện Phần Diệm Thú nghe Bao Bao mở miệng, cũng không yếu thế, rống to một tiếng, nhe răng cười:</w:t>
      </w:r>
    </w:p>
    <w:p>
      <w:pPr>
        <w:pStyle w:val="BodyText"/>
      </w:pPr>
      <w:r>
        <w:t xml:space="preserve">- Lão Đại, đám gia hỏa này thật không có nhãn quang, cứ giao cho ta, ta nhất định sẽ tiêu diệt bọn chúng, không để Lão Đại phải xuống tay.</w:t>
      </w:r>
    </w:p>
    <w:p>
      <w:pPr>
        <w:pStyle w:val="BodyText"/>
      </w:pPr>
      <w:r>
        <w:t xml:space="preserve">Tần Vô Song uy nghiêm gật đầu, truyền âm nói:</w:t>
      </w:r>
    </w:p>
    <w:p>
      <w:pPr>
        <w:pStyle w:val="BodyText"/>
      </w:pPr>
      <w:r>
        <w:t xml:space="preserve">- Nhớ kỹ lưu lại nhân chứng.</w:t>
      </w:r>
    </w:p>
    <w:p>
      <w:pPr>
        <w:pStyle w:val="BodyText"/>
      </w:pPr>
      <w:r>
        <w:t xml:space="preserve">Bao Bao lại nói:</w:t>
      </w:r>
    </w:p>
    <w:p>
      <w:pPr>
        <w:pStyle w:val="BodyText"/>
      </w:pPr>
      <w:r>
        <w:t xml:space="preserve">- Lão Đại, lẽ nào không có phần của ta sao?</w:t>
      </w:r>
    </w:p>
    <w:p>
      <w:pPr>
        <w:pStyle w:val="BodyText"/>
      </w:pPr>
      <w:r>
        <w:t xml:space="preserve">- Người thấy ắt có phần!</w:t>
      </w:r>
    </w:p>
    <w:p>
      <w:pPr>
        <w:pStyle w:val="BodyText"/>
      </w:pPr>
      <w:r>
        <w:t xml:space="preserve">Tần Vô Song cười lạnh một tiếng.</w:t>
      </w:r>
    </w:p>
    <w:p>
      <w:pPr>
        <w:pStyle w:val="BodyText"/>
      </w:pPr>
      <w:r>
        <w:t xml:space="preserve">Lời còn chưa nói xong, Tử Điện Phần Diệm Thú đã như tia chớp vọt đi. Nanh vuốt trí mạng vung lên, đã vọt tới trước mặt tên mắt tam giác.</w:t>
      </w:r>
    </w:p>
    <w:p>
      <w:pPr>
        <w:pStyle w:val="BodyText"/>
      </w:pPr>
      <w:r>
        <w:t xml:space="preserve">Tốc độ cực nhanh, giống như di động trong khoảng khắc. Tên mắt tam giác còn chưa định hình rõ là chuyện gì, hai bên bả vai đã bị Tử Điện Phần Diệm Thú túm lấy:</w:t>
      </w:r>
    </w:p>
    <w:p>
      <w:pPr>
        <w:pStyle w:val="BodyText"/>
      </w:pPr>
      <w:r>
        <w:t xml:space="preserve">- Nghiệt súc to gan!</w:t>
      </w:r>
    </w:p>
    <w:p>
      <w:pPr>
        <w:pStyle w:val="BodyText"/>
      </w:pPr>
      <w:r>
        <w:t xml:space="preserve">Gia hỏa mắt tam giác vừa mở miệng, đột nhiên kêu thảm một tiếng:</w:t>
      </w:r>
    </w:p>
    <w:p>
      <w:pPr>
        <w:pStyle w:val="BodyText"/>
      </w:pPr>
      <w:r>
        <w:t xml:space="preserve">- A!</w:t>
      </w:r>
    </w:p>
    <w:p>
      <w:pPr>
        <w:pStyle w:val="BodyText"/>
      </w:pPr>
      <w:r>
        <w:t xml:space="preserve">Tiếng kêu thảm thiết này, vang vọng tới trời xanh, muốn thê thảm bao nhiêu thì có thê thảm bấy nhiêu.</w:t>
      </w:r>
    </w:p>
    <w:p>
      <w:pPr>
        <w:pStyle w:val="BodyText"/>
      </w:pPr>
      <w:r>
        <w:t xml:space="preserve">Rầm một tiếng, song trảo của Tử Điện Phần Diệm Thú đã hướng ra phía ngoài xé rách, xé tên mắt tam giác thành hai nửa, máu chảy ròng ròng, lục phủ ngũ tạng tung tóe khắp nơi. Đường đường là cường giả Tiên Thiên Trung Linh Võ Cảnh, trước mặt Tử Điện Phần Diệm Thú, quả thực ngay cả cơ hội phản kháng cũng không có.</w:t>
      </w:r>
    </w:p>
    <w:p>
      <w:pPr>
        <w:pStyle w:val="BodyText"/>
      </w:pPr>
      <w:r>
        <w:t xml:space="preserve">Tính tình hung hăng của Tử Điện Phần Diệm Thú đại phát, bị thân thể máu me khơi dậy sát tính. Điên cuồng hét lên mấy tiếng, tốc độ cực nhanh, qua lại hai bên như con thoi, trong nháy mắt, lại có ba tên lần lượt rơi vào móng vuốt của nó. Không có ngoại lệ, tên này nối tiếp tên kia, giống như bẻ một miếng bánh nướng, bẻ một phát thành hai nửa.</w:t>
      </w:r>
    </w:p>
    <w:p>
      <w:pPr>
        <w:pStyle w:val="BodyText"/>
      </w:pPr>
      <w:r>
        <w:t xml:space="preserve">Tốc độ của Bao Bao cũng không chậm, một cây đại bổng trong tay, trái một tên, phải một tên, không ngừng đánh ra, trong nháy mắt đã đánh ngã ba tên.</w:t>
      </w:r>
    </w:p>
    <w:p>
      <w:pPr>
        <w:pStyle w:val="BodyText"/>
      </w:pPr>
      <w:r>
        <w:t xml:space="preserve">Đối mặt với thảm cảnh thình lình xảy ra như vậy, người còn lại lúc này mới phản ứng trong kinh hoàng. Bay cũng giống như chạy quay đầu, muốn thê lương thì có thê lương.</w:t>
      </w:r>
    </w:p>
    <w:p>
      <w:pPr>
        <w:pStyle w:val="BodyText"/>
      </w:pPr>
      <w:r>
        <w:t xml:space="preserve">Tử Điện Phần Diệm Thú giết chết bốn tên, Bao Bao đánh ngã ba tên. Còn lại ba người, là cách khu vực nguy hiểm xa nhất, vì vậy cơ hội chạy trốn cũng ưu thế hơn những người khác một chút. Ba luồng thân ảnh, giống như thấy quỷ, chạy bán sống bán chết, tốc độ cực nhanh. Đại bổng của Bao Bao vung lên, rời khỏi tay lao đi.</w:t>
      </w:r>
    </w:p>
    <w:p>
      <w:pPr>
        <w:pStyle w:val="BodyText"/>
      </w:pPr>
      <w:r>
        <w:t xml:space="preserve">Một tiếng nổ vang, đại bổng vút lên trời cao giống như có người chỉ huy, thẳng tắp đuổi theo kẻ chạy trốn phía trước. Một gậy đập xuống, đầu của tên đó giống như một quả dưa hấu bị búa tạ đập xuống, một tiếng phốc, nhất thời nứt ra, vừa đỏ vừa trắng tung tóe ra. Toàn bộ cơ thể nhất thời bị giã thành nát bấy.</w:t>
      </w:r>
    </w:p>
    <w:p>
      <w:pPr>
        <w:pStyle w:val="BodyText"/>
      </w:pPr>
      <w:r>
        <w:t xml:space="preserve">Còn Tử Điện Phần Diệm Thú cũng không thua kém, thân hình phảng phất như trang bị thêm lò xo, hai chân vừa đạp, đã vọt tới sau lưng một tên trong số đó, song trảo đáp xuống, đã nắm chặt bả vai của tên đó. Hai tay hai chân của kẻ đó không ngừng giãy dụa, tuyệt vọng phát ra tiếng kêu thê lương. Tần Vô Song nhìn thấy Tử Điện Phần Diệm Thú điều khiển như vậy, vội quát:</w:t>
      </w:r>
    </w:p>
    <w:p>
      <w:pPr>
        <w:pStyle w:val="BodyText"/>
      </w:pPr>
      <w:r>
        <w:t xml:space="preserve">- Để lại tù binh!</w:t>
      </w:r>
    </w:p>
    <w:p>
      <w:pPr>
        <w:pStyle w:val="BodyText"/>
      </w:pPr>
      <w:r>
        <w:t xml:space="preserve">Còn Bao Bao nghe xong lời này, cũng thu hồi lại đòn cự bổng đập xuống cuối cùng, nhếch miệng cười:</w:t>
      </w:r>
    </w:p>
    <w:p>
      <w:pPr>
        <w:pStyle w:val="BodyText"/>
      </w:pPr>
      <w:r>
        <w:t xml:space="preserve">- Lão Đại, ta quên mất rồi, hắc hắc.</w:t>
      </w:r>
    </w:p>
    <w:p>
      <w:pPr>
        <w:pStyle w:val="BodyText"/>
      </w:pPr>
      <w:r>
        <w:t xml:space="preserve">Hai tên gia hỏa này, đều là hạng ham mê giết chóc, một khi chiến đấu mở ra, tiến nhập vào trạng thái chiến đấu, trong gân cốt của bọn chúng, dù sao dòng máu cũng là thú huyết, trong xương cốt chỉ là một loại tàn nhẫn nguyên thủy.</w:t>
      </w:r>
    </w:p>
    <w:p>
      <w:pPr>
        <w:pStyle w:val="BodyText"/>
      </w:pPr>
      <w:r>
        <w:t xml:space="preserve">Bao Bao thuận tay nhấc người đó lên, ném tới trước mặt Tần Vô Song, đại bổng đứng vững trên đỉnh đầu của người đó, lười biếng nói:</w:t>
      </w:r>
    </w:p>
    <w:p>
      <w:pPr>
        <w:pStyle w:val="BodyText"/>
      </w:pPr>
      <w:r>
        <w:t xml:space="preserve">- Thứ không có mắt như ngươi, cây gậy này của đại gia chỉ cần hơi dùng lực một chút đã có thể đưa ngươi quy thiên, có tin hay không?</w:t>
      </w:r>
    </w:p>
    <w:p>
      <w:pPr>
        <w:pStyle w:val="BodyText"/>
      </w:pPr>
      <w:r>
        <w:t xml:space="preserve">Người đó sợ tới mức hai chân đều mềm nhũn, động tác giết người của Bao Bao và Tử Điện Phần Diệm Thú vừa rồi quá nhanh, hơn nữa thủ đoạn thực sự quá mức tàn nhẫn, quả thực là khiến người ta sợ hãi.</w:t>
      </w:r>
    </w:p>
    <w:p>
      <w:pPr>
        <w:pStyle w:val="BodyText"/>
      </w:pPr>
      <w:r>
        <w:t xml:space="preserve">Vì vậy, trận chiến này mặc dù trong nháy mắt đã kết thúc, nhưng lực đánh vào tâm lý để lại trong lòng người này, căn bản trong phút chốc không cách nào tiêu trừ được. Có thể nói, toàn bộ tâm lý của hắn đều hoàn toàn bị phá hủy.</w:t>
      </w:r>
    </w:p>
    <w:p>
      <w:pPr>
        <w:pStyle w:val="BodyText"/>
      </w:pPr>
      <w:r>
        <w:t xml:space="preserve">Tử Điện Phần Diệm Thú cũng hùng hùng hổ hổ đi tới:</w:t>
      </w:r>
    </w:p>
    <w:p>
      <w:pPr>
        <w:pStyle w:val="BodyText"/>
      </w:pPr>
      <w:r>
        <w:t xml:space="preserve">- Không đã ghiền, lúc này mới giết được bốn tên, hơn nữa dường như tu vi cũng chưa dùng đến. Lão Đại, lưu lại hai con cá con này làm gì, đều giết hết đi.</w:t>
      </w:r>
    </w:p>
    <w:p>
      <w:pPr>
        <w:pStyle w:val="BodyText"/>
      </w:pPr>
      <w:r>
        <w:t xml:space="preserve">Nó nói tới nói lui, nhưng trước khi Tần Vô Song cho phép, cũng không dám manh động, càng không dám tự mình chủ trương. Ngượng ngùng ném tên tù binh của hắn xuống đất.</w:t>
      </w:r>
    </w:p>
    <w:p>
      <w:pPr>
        <w:pStyle w:val="BodyText"/>
      </w:pPr>
      <w:r>
        <w:t xml:space="preserve">Người này bị Tử Điện Phần Diệm Thú bắt được, tâm lý càng hoàn toàn sụp đổ, không kìm chế được đại tiện, sợ tới mức sắc mặt tái nhợt, toàn thân giống như chim cút, run cầm cập không ngừng.</w:t>
      </w:r>
    </w:p>
    <w:p>
      <w:pPr>
        <w:pStyle w:val="BodyText"/>
      </w:pPr>
      <w:r>
        <w:t xml:space="preserve">Bao Bao và Tử Điện Phần Diệm Thú đều không kìm được cười rộ lên:</w:t>
      </w:r>
    </w:p>
    <w:p>
      <w:pPr>
        <w:pStyle w:val="BodyText"/>
      </w:pPr>
      <w:r>
        <w:t xml:space="preserve">- Lão Đại, người này tốt xấu gì cũng là Tiên Thiên cường giả, tại sao lại vô tích sự như vậy, bị hù dọa thành bộ dạng như vậy, ha ha.</w:t>
      </w:r>
    </w:p>
    <w:p>
      <w:pPr>
        <w:pStyle w:val="BodyText"/>
      </w:pPr>
      <w:r>
        <w:t xml:space="preserve">Tần Vô Song cũng cảm thấy dở khóc dở cười. Nhưng suy nghĩ đến thủ đoạn giết người của Tử Điện Phần Diệm Thú vừa rồi bá đạo như vậy, người này rơi vào trong tay Tử Điện Phần Diệm Thú, tâm lý sụp đổ cũng không có gì là quá kỳ lạ.</w:t>
      </w:r>
    </w:p>
    <w:p>
      <w:pPr>
        <w:pStyle w:val="BodyText"/>
      </w:pPr>
      <w:r>
        <w:t xml:space="preserve">- Bao Bao, lục soát trên người bọn chúng một chút, xem xem có gì chứng minh thân phận và trang bị liên quan đến người mạo hiểm không?</w:t>
      </w:r>
    </w:p>
    <w:p>
      <w:pPr>
        <w:pStyle w:val="BodyText"/>
      </w:pPr>
      <w:r>
        <w:t xml:space="preserve">Tần Vô Song phân phó nói.</w:t>
      </w:r>
    </w:p>
    <w:p>
      <w:pPr>
        <w:pStyle w:val="BodyText"/>
      </w:pPr>
      <w:r>
        <w:t xml:space="preserve">Bao Bao theo lời mà làm, lục soát một vòng, cũng không thu hoạch được gì. Ngoài một số trang bị phế phẩm đã không cách nào lọt vào mắt của Tần Vô Song, làm gì còn trang bị và vật liệu nào liên quan đến người mạo hiểm?</w:t>
      </w:r>
    </w:p>
    <w:p>
      <w:pPr>
        <w:pStyle w:val="Compact"/>
      </w:pPr>
      <w:r>
        <w:t xml:space="preserve">Quả nhiên không phải người mạo hiểm.</w:t>
      </w:r>
      <w:r>
        <w:br w:type="textWrapping"/>
      </w:r>
      <w:r>
        <w:br w:type="textWrapping"/>
      </w:r>
    </w:p>
    <w:p>
      <w:pPr>
        <w:pStyle w:val="Heading2"/>
      </w:pPr>
      <w:bookmarkStart w:id="431" w:name="chương-409"/>
      <w:bookmarkEnd w:id="431"/>
      <w:r>
        <w:t xml:space="preserve">409. Chương 40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09: Hồng Phong Nhân Tộ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cười lạnh, từ biểu hiện của những người này, hắn đã suy đoán ra được bảy tám phần. Đội ngũ kẻ mạo hiểm chân chính, không có khả năng huấn luyện chỉnh tề như vậy.</w:t>
      </w:r>
    </w:p>
    <w:p>
      <w:pPr>
        <w:pStyle w:val="BodyText"/>
      </w:pPr>
      <w:r>
        <w:t xml:space="preserve">Tần Vô Song đi lên phía trước, tới trước mặt hai gã tù binh thì dừng lại, lãnh đạm nói:</w:t>
      </w:r>
    </w:p>
    <w:p>
      <w:pPr>
        <w:pStyle w:val="BodyText"/>
      </w:pPr>
      <w:r>
        <w:t xml:space="preserve">- Hai người các ngươi, chỉ có thể sống một. Các ngươi ai muốn sống?</w:t>
      </w:r>
    </w:p>
    <w:p>
      <w:pPr>
        <w:pStyle w:val="BodyText"/>
      </w:pPr>
      <w:r>
        <w:t xml:space="preserve">- Ta! Ta muốn sống!</w:t>
      </w:r>
    </w:p>
    <w:p>
      <w:pPr>
        <w:pStyle w:val="BodyText"/>
      </w:pPr>
      <w:r>
        <w:t xml:space="preserve">- Ta, xin cho ta một cơ hội! Ta gọi ngươi là đại gia, không, gọi ngươi là tổ tông đều được.</w:t>
      </w:r>
    </w:p>
    <w:p>
      <w:pPr>
        <w:pStyle w:val="BodyText"/>
      </w:pPr>
      <w:r>
        <w:t xml:space="preserve">Bao Bao một tay đẩy người đó ra, tránh cho hắn túm lấy hai chân của Tần Vô Song.</w:t>
      </w:r>
    </w:p>
    <w:p>
      <w:pPr>
        <w:pStyle w:val="BodyText"/>
      </w:pPr>
      <w:r>
        <w:t xml:space="preserve">Tần Vô Song thản nhiên nói:</w:t>
      </w:r>
    </w:p>
    <w:p>
      <w:pPr>
        <w:pStyle w:val="BodyText"/>
      </w:pPr>
      <w:r>
        <w:t xml:space="preserve">- Chỉ có một cơ hội, trong các ngươi kẻ nào nói càng nhiều sự thật, càng có hy vọng giành được cơ hội đó.</w:t>
      </w:r>
    </w:p>
    <w:p>
      <w:pPr>
        <w:pStyle w:val="BodyText"/>
      </w:pPr>
      <w:r>
        <w:t xml:space="preserve">Hai người này nghe Tần Vô Song nói như vậy, phản ứng cũng không giống nhau, một người trong đó rõ ràng chần chừ, còn người mà Tử Điện Phần Diệm Thú bắt được, trong lòng đã hoàn toàn sụp đổ, chỉ là không khỏi dập đầu cầu xin tha thứ:</w:t>
      </w:r>
    </w:p>
    <w:p>
      <w:pPr>
        <w:pStyle w:val="BodyText"/>
      </w:pPr>
      <w:r>
        <w:t xml:space="preserve">- Ta nói, ta bảo đảm từng câu đều là sự thật, không có nửa câu giả dối.</w:t>
      </w:r>
    </w:p>
    <w:p>
      <w:pPr>
        <w:pStyle w:val="BodyText"/>
      </w:pPr>
      <w:r>
        <w:t xml:space="preserve">Tần Vô Song liếc nhìn người còn lại, người đó mặc dù sợ hãi, mặc dù cũng đang run cầm cập, nhưng rõ ràng, tinh thần của hắn còn chưa sụp đổ, hiển nhiên dưới sự sợ hãi cao độ, vẫn còn có thể duy trì được hoạt động tâm lý bình thường.</w:t>
      </w:r>
    </w:p>
    <w:p>
      <w:pPr>
        <w:pStyle w:val="BodyText"/>
      </w:pPr>
      <w:r>
        <w:t xml:space="preserve">- Bao Bao, lấy đại bổng phục vụ cho ta!</w:t>
      </w:r>
    </w:p>
    <w:p>
      <w:pPr>
        <w:pStyle w:val="BodyText"/>
      </w:pPr>
      <w:r>
        <w:t xml:space="preserve">Tần Vô Song lạnh lùng nói:</w:t>
      </w:r>
    </w:p>
    <w:p>
      <w:pPr>
        <w:pStyle w:val="BodyText"/>
      </w:pPr>
      <w:r>
        <w:t xml:space="preserve">- Bây giờ ta hỏi gì, nếu ai trả lời sai, hoặc là nói dối, ngươi liền cho một gậy kết quả.</w:t>
      </w:r>
    </w:p>
    <w:p>
      <w:pPr>
        <w:pStyle w:val="BodyText"/>
      </w:pPr>
      <w:r>
        <w:t xml:space="preserve">Bao Bao nói:</w:t>
      </w:r>
    </w:p>
    <w:p>
      <w:pPr>
        <w:pStyle w:val="BodyText"/>
      </w:pPr>
      <w:r>
        <w:t xml:space="preserve">- Được!</w:t>
      </w:r>
    </w:p>
    <w:p>
      <w:pPr>
        <w:pStyle w:val="BodyText"/>
      </w:pPr>
      <w:r>
        <w:t xml:space="preserve">- Cô Đơn, ngươi phụ trách giám sát bên ngoài, đề phòng lại có kẻ không có mắt xông tới.</w:t>
      </w:r>
    </w:p>
    <w:p>
      <w:pPr>
        <w:pStyle w:val="BodyText"/>
      </w:pPr>
      <w:r>
        <w:t xml:space="preserve">Tử Điện Phần Diệm Thú cũng tuân lệnh bước đi.</w:t>
      </w:r>
    </w:p>
    <w:p>
      <w:pPr>
        <w:pStyle w:val="BodyText"/>
      </w:pPr>
      <w:r>
        <w:t xml:space="preserve">Nhãn thần của Tần Vô Song sắc bén như đao, tập trung trên mặt hai người đó, đặc biệt là nhìn chăm chú vào ánh mắt của hai người này, mang theo một loại cảm giác áp bách cường thế, loại cảm giác áp bách này, càng khiến cho hai người không cách nào ung dung nói dối.</w:t>
      </w:r>
    </w:p>
    <w:p>
      <w:pPr>
        <w:pStyle w:val="BodyText"/>
      </w:pPr>
      <w:r>
        <w:t xml:space="preserve">- Cơ hội chỉ có một, trả lời sai, chính là chết!</w:t>
      </w:r>
    </w:p>
    <w:p>
      <w:pPr>
        <w:pStyle w:val="BodyText"/>
      </w:pPr>
      <w:r>
        <w:t xml:space="preserve">Khẩu khí của Tần Vô Song vô cùng lạnh lẽo, đối với loại người này, một chút thương hại hắn cũng không có. Chặn đường cướp bóc, nếu Tần Vô Song hắn thực lực hơi yếu, hôm nay tất nhiên khó tránh khỏi cướp giật.</w:t>
      </w:r>
    </w:p>
    <w:p>
      <w:pPr>
        <w:pStyle w:val="BodyText"/>
      </w:pPr>
      <w:r>
        <w:t xml:space="preserve">- Các ngươi, rút cuộc là ai?</w:t>
      </w:r>
    </w:p>
    <w:p>
      <w:pPr>
        <w:pStyle w:val="BodyText"/>
      </w:pPr>
      <w:r>
        <w:t xml:space="preserve">Khẩu khí của Tần Vô Song lành lạnh, chậm rãi hỏi.</w:t>
      </w:r>
    </w:p>
    <w:p>
      <w:pPr>
        <w:pStyle w:val="BodyText"/>
      </w:pPr>
      <w:r>
        <w:t xml:space="preserve">Hai người đó nghe Tần Vô Song hỏi như vậy, toàn thân đều run run. Liếc mắt nhìn nhau, phảng phất muốn dựa vào sự ăn ý để trả lời vấn đề này.</w:t>
      </w:r>
    </w:p>
    <w:p>
      <w:pPr>
        <w:pStyle w:val="BodyText"/>
      </w:pPr>
      <w:r>
        <w:t xml:space="preserve">Tần Vô Song cười lạnh nói:</w:t>
      </w:r>
    </w:p>
    <w:p>
      <w:pPr>
        <w:pStyle w:val="BodyText"/>
      </w:pPr>
      <w:r>
        <w:t xml:space="preserve">- Nhân lúc các ngươi còn chưa mở miệng, tốt nhất là hãy nuốt những lời nói dối của các ngươi lại đi, thành thực nói ra chân tướng.</w:t>
      </w:r>
    </w:p>
    <w:p>
      <w:pPr>
        <w:pStyle w:val="BodyText"/>
      </w:pPr>
      <w:r>
        <w:t xml:space="preserve">Hán tử bị Tử Điện Phần Diệm Thú bắt được thanh âm sợ hãi, vội nói:</w:t>
      </w:r>
    </w:p>
    <w:p>
      <w:pPr>
        <w:pStyle w:val="BodyText"/>
      </w:pPr>
      <w:r>
        <w:t xml:space="preserve">- Ta nói! Chúng ta là tộc nhân của Hồng Phong Nhân Tộc Chi Tế Sơn!</w:t>
      </w:r>
    </w:p>
    <w:p>
      <w:pPr>
        <w:pStyle w:val="BodyText"/>
      </w:pPr>
      <w:r>
        <w:t xml:space="preserve">- Hồng Phong Nhân Tộc?</w:t>
      </w:r>
    </w:p>
    <w:p>
      <w:pPr>
        <w:pStyle w:val="BodyText"/>
      </w:pPr>
      <w:r>
        <w:t xml:space="preserve">Bao Bao trái lại kỳ quái hỏi:</w:t>
      </w:r>
    </w:p>
    <w:p>
      <w:pPr>
        <w:pStyle w:val="BodyText"/>
      </w:pPr>
      <w:r>
        <w:t xml:space="preserve">- Hồng Phong Nhân Tộc? Các ngươi chạy tới đây làm gì? Nơi này đâu phải là địa bàn của các ngươi!</w:t>
      </w:r>
    </w:p>
    <w:p>
      <w:pPr>
        <w:pStyle w:val="BodyText"/>
      </w:pPr>
      <w:r>
        <w:t xml:space="preserve">Hai người đó cũng im lặng không nói. Bọn họ hiện tại chỉ nhận thức vấn đề của Tần Vô Song, có thể trả lời ít một vấn đề, bọn họ đương nhiên sẽ không trả lời. Bao Bao tức giận nói:</w:t>
      </w:r>
    </w:p>
    <w:p>
      <w:pPr>
        <w:pStyle w:val="BodyText"/>
      </w:pPr>
      <w:r>
        <w:t xml:space="preserve">- Mau trả lời! Bằng không một gậy tiếng theo của ta, sẽ đập nát cả hai ngươi.</w:t>
      </w:r>
    </w:p>
    <w:p>
      <w:pPr>
        <w:pStyle w:val="BodyText"/>
      </w:pPr>
      <w:r>
        <w:t xml:space="preserve">Tần Vô Song gật gật đầu:</w:t>
      </w:r>
    </w:p>
    <w:p>
      <w:pPr>
        <w:pStyle w:val="BodyText"/>
      </w:pPr>
      <w:r>
        <w:t xml:space="preserve">- Trả lời đi!</w:t>
      </w:r>
    </w:p>
    <w:p>
      <w:pPr>
        <w:pStyle w:val="BodyText"/>
      </w:pPr>
      <w:r>
        <w:t xml:space="preserve">Hán tử bị Tử Điện Phần Diệm Thú bắt được, gầy còm, toàn thân giống như củi khô vội nhấc tay xin tha:</w:t>
      </w:r>
    </w:p>
    <w:p>
      <w:pPr>
        <w:pStyle w:val="BodyText"/>
      </w:pPr>
      <w:r>
        <w:t xml:space="preserve">- Ta nói ta nói. Nơi này, vốn là địa bàn của Thâm Uyên Dã Nhân Tộc dưới lòng đất, là nơi những người mạo hiểm thường qua lại nhiều nhất. Thủ lãnh của Hồng Phong Nhân Tộc chúng ta, phái rất nhiều đệ tử của Hồng Phong Nhân Tộc tới vùng này, ngụy trang thành người mạo hiểm, thanh trừ tất cả người mạo hiểm tiến nhập vào Chi Tế Sơn. Hơn nữa, dọc đường thiết lập trạm canh gác, không để bất cứ người bên ngoài nào xâm nhập tiến vào Chi Tế Sơn.</w:t>
      </w:r>
    </w:p>
    <w:p>
      <w:pPr>
        <w:pStyle w:val="BodyText"/>
      </w:pPr>
      <w:r>
        <w:t xml:space="preserve">Người đó trả lời xong rồi, còn không quên cường điệu một câu:</w:t>
      </w:r>
    </w:p>
    <w:p>
      <w:pPr>
        <w:pStyle w:val="BodyText"/>
      </w:pPr>
      <w:r>
        <w:t xml:space="preserve">- Tiểu nhân nói câu nào cũng là thật.</w:t>
      </w:r>
    </w:p>
    <w:p>
      <w:pPr>
        <w:pStyle w:val="BodyText"/>
      </w:pPr>
      <w:r>
        <w:t xml:space="preserve">Tần Vô Song trầm ngâm nói:</w:t>
      </w:r>
    </w:p>
    <w:p>
      <w:pPr>
        <w:pStyle w:val="BodyText"/>
      </w:pPr>
      <w:r>
        <w:t xml:space="preserve">- Hồng Phong Nhân Tộc các ngươi, vì sao lại muốn đối phó với người mạo hiểm nhân loại? Cùng là huyết mạch nhân loại, lẽ nào kẻ mạo hiểm nhân loại đắc tội với Hồng Phong Nhân Tộc các ngươi sao?</w:t>
      </w:r>
    </w:p>
    <w:p>
      <w:pPr>
        <w:pStyle w:val="BodyText"/>
      </w:pPr>
      <w:r>
        <w:t xml:space="preserve">Người nọ vội lắc đầu:</w:t>
      </w:r>
    </w:p>
    <w:p>
      <w:pPr>
        <w:pStyle w:val="BodyText"/>
      </w:pPr>
      <w:r>
        <w:t xml:space="preserve">- Hồng Phong Nhân Tộc chúng ta chưa bao giờ qua lại với người mạo hiểm của các quốc gia nhân loại, lần này cấp trên phái chúng ta đến, chỉ nói không được cho tạp ngư lẫn vào Chi Tế Sơn, làm hỏng đại sự của Hồng Phong Nhân Tộc. Nguyên nhân cụ thể là gì, tiểu nhân thật sự không biết.</w:t>
      </w:r>
    </w:p>
    <w:p>
      <w:pPr>
        <w:pStyle w:val="BodyText"/>
      </w:pPr>
      <w:r>
        <w:t xml:space="preserve">Bao Bao cũng tức giận nói:</w:t>
      </w:r>
    </w:p>
    <w:p>
      <w:pPr>
        <w:pStyle w:val="BodyText"/>
      </w:pPr>
      <w:r>
        <w:t xml:space="preserve">- Hồng Phong Nhân Tộc lẽ nào muốn chiếm lấy Chi Tế Sơn sao? Tới địa bàn của người khác giở trò lưu manh, điều này căn bản là phá hủy quy củ của Chi Tế Sơn!</w:t>
      </w:r>
    </w:p>
    <w:p>
      <w:pPr>
        <w:pStyle w:val="BodyText"/>
      </w:pPr>
      <w:r>
        <w:t xml:space="preserve">Hai người đó nghe Bao Bao nói như vậy, đều kinh ngạc nhìn hắn, hiển nhiên cảm thấy kỳ quái, người thiếu niên này tại sao lại biết quy củ của Chi Tế Sơn?</w:t>
      </w:r>
    </w:p>
    <w:p>
      <w:pPr>
        <w:pStyle w:val="BodyText"/>
      </w:pPr>
      <w:r>
        <w:t xml:space="preserve">Bao Bao trừng mắt:</w:t>
      </w:r>
    </w:p>
    <w:p>
      <w:pPr>
        <w:pStyle w:val="BodyText"/>
      </w:pPr>
      <w:r>
        <w:t xml:space="preserve">- Nhìn cái gì mà nhìn? Một chút quy củ của Chi Tế Sơn, ai mà không biết?</w:t>
      </w:r>
    </w:p>
    <w:p>
      <w:pPr>
        <w:pStyle w:val="BodyText"/>
      </w:pPr>
      <w:r>
        <w:t xml:space="preserve">Hán tử gầy còm vội dập đầu như dập tỏi:</w:t>
      </w:r>
    </w:p>
    <w:p>
      <w:pPr>
        <w:pStyle w:val="BodyText"/>
      </w:pPr>
      <w:r>
        <w:t xml:space="preserve">- Đúng vậy, đúng vậy, vị thiếu gia trẻ tuổi, thực lực lợi hại như vậy, khẳng định là đệ tử kiệt xuất của Hiên Viên Khâu. Chút chuyện này của Chi Tế Sơn, không đáng để các ngươi để mắt.</w:t>
      </w:r>
    </w:p>
    <w:p>
      <w:pPr>
        <w:pStyle w:val="BodyText"/>
      </w:pPr>
      <w:r>
        <w:t xml:space="preserve">Bao Bao bĩu môi:</w:t>
      </w:r>
    </w:p>
    <w:p>
      <w:pPr>
        <w:pStyle w:val="BodyText"/>
      </w:pPr>
      <w:r>
        <w:t xml:space="preserve">- Cũng không cần các ngươi phải tâng bốc.</w:t>
      </w:r>
    </w:p>
    <w:p>
      <w:pPr>
        <w:pStyle w:val="BodyText"/>
      </w:pPr>
      <w:r>
        <w:t xml:space="preserve">Tần Vô Song cũng không sơ suất, sao hắn có thể không nhìn ra được, tên gia hỏa này rõ ràng muốn chuyển chủ đề, muốn phân tán lực chú ý nghi vấn của bọn họ. Trong lòng càng cảm thấy chuyện này kỳ quái, suy nghĩ kỹ càng, lại hỏi:</w:t>
      </w:r>
    </w:p>
    <w:p>
      <w:pPr>
        <w:pStyle w:val="BodyText"/>
      </w:pPr>
      <w:r>
        <w:t xml:space="preserve">- Hồng Phong Nhân Tộc các ngươi, tổng cộng có bao nhiêu đệ tử?</w:t>
      </w:r>
    </w:p>
    <w:p>
      <w:pPr>
        <w:pStyle w:val="BodyText"/>
      </w:pPr>
      <w:r>
        <w:t xml:space="preserve">Vấn đề này, thật ra dễ dàng trả lời, người đó vội nói:</w:t>
      </w:r>
    </w:p>
    <w:p>
      <w:pPr>
        <w:pStyle w:val="BodyText"/>
      </w:pPr>
      <w:r>
        <w:t xml:space="preserve">- Ước chừng có mười tỷ nhân khẩu, kẻ tu luyện, chí ít cũng có hơn tám tỷ. Đừng thấy nhân khẩu của Hồng Phong Nhân Tộc chúng ta không bằng các quốc gia nhân loại, nhưng đều là tinh hoa, thực lực tuyệt đối có thể mạnh hơn các quốc gia nhân loại nhiều.</w:t>
      </w:r>
    </w:p>
    <w:p>
      <w:pPr>
        <w:pStyle w:val="BodyText"/>
      </w:pPr>
      <w:r>
        <w:t xml:space="preserve">Bao Bao bĩu môi:</w:t>
      </w:r>
    </w:p>
    <w:p>
      <w:pPr>
        <w:pStyle w:val="BodyText"/>
      </w:pPr>
      <w:r>
        <w:t xml:space="preserve">- Mạnh cái gì mà mạnh? Nói khoác cũng đừng cắt cỏ như vậy, Hồng Phong Nhân Tộc các ngươi, mạnh nhất không phải cũng chỉ là Linh Võ Đại viên mãn sao? Không phải dựa vào một vùng đất trù phú được thiên nhiên ưu đãi, mới chiếm cứ được nhiều ưu thế, khiến thế lực trung tầng của Hồng Phong Nhân Tộc mạnh hơn các quốc gia nhân loại một chút.</w:t>
      </w:r>
    </w:p>
    <w:p>
      <w:pPr>
        <w:pStyle w:val="BodyText"/>
      </w:pPr>
      <w:r>
        <w:t xml:space="preserve">Người đó vội cười làm lành nói:</w:t>
      </w:r>
    </w:p>
    <w:p>
      <w:pPr>
        <w:pStyle w:val="BodyText"/>
      </w:pPr>
      <w:r>
        <w:t xml:space="preserve">- Đúng đúng, nhưng Linh Võ Đại viên mãn của Hồng Phong Nhân Tộc chúng ta, cũng có rất nhiều.</w:t>
      </w:r>
    </w:p>
    <w:p>
      <w:pPr>
        <w:pStyle w:val="BodyText"/>
      </w:pPr>
      <w:r>
        <w:t xml:space="preserve">Khóe miệng Bao Bao giật giật, hiển nhiên chẳng thèm quan tâm đến Hồng Phong Nhân Tộc. Bây giờ hắn đã có tu vi Hư Võ Cảnh, đối với Linh Võ Đại viên mãn, đương nhiên đã không còn đặt trong mắt.</w:t>
      </w:r>
    </w:p>
    <w:p>
      <w:pPr>
        <w:pStyle w:val="BodyText"/>
      </w:pPr>
      <w:r>
        <w:t xml:space="preserve">Đương nhiên, Linh Võ Đại viên mãn của Hồng Phong Nhân Tộc, số lượng cũng có gần mười người. Cao Linh Võ Cảnh càng vô số kể. Chỉ riêng ở phương diện này, xác thực cường thế hơn nhiều so với bất cứ Đế quốc Thượng Phẩm nào của các quốc gia nhân loại. Hơn nữa thực lực bình quân của Hồng Phong Nhân Tộc rất cao, hết đời này tiếp đời khác, nhân tài tầng tầng lớp lớp. Cũng có một số ít, còn có thể được Tông môn của Hiên Viên Khâu để ý, càng khiến bọn chúng tăng thêm rất nhiều giá trị bản thân.</w:t>
      </w:r>
    </w:p>
    <w:p>
      <w:pPr>
        <w:pStyle w:val="BodyText"/>
      </w:pPr>
      <w:r>
        <w:t xml:space="preserve">Tần Vô Song suy nghĩ một lát, trong đầu đột nhiên lóe lên một tia nghi hoặc, hỏi:</w:t>
      </w:r>
    </w:p>
    <w:p>
      <w:pPr>
        <w:pStyle w:val="BodyText"/>
      </w:pPr>
      <w:r>
        <w:t xml:space="preserve">- Bao Bao, Hồng Phong Nhân Tộc, và Thâm Uyên Dã Nhân Tộc, quan hệ như thế nào?</w:t>
      </w:r>
    </w:p>
    <w:p>
      <w:pPr>
        <w:pStyle w:val="BodyText"/>
      </w:pPr>
      <w:r>
        <w:t xml:space="preserve">Bao Bao nói:</w:t>
      </w:r>
    </w:p>
    <w:p>
      <w:pPr>
        <w:pStyle w:val="BodyText"/>
      </w:pPr>
      <w:r>
        <w:t xml:space="preserve">- Mặc dù có qua lại, nhưng phần lớn thời gian đều là tự phòng thủ địa bàn. Nếu nói đến giao tình, khẳng định là không sâu sắc. Dã Nhân Tộc dã man, Hồng Phong Nhân Tộc giảo hoạt, đều không phải là bọn người tốt.</w:t>
      </w:r>
    </w:p>
    <w:p>
      <w:pPr>
        <w:pStyle w:val="BodyText"/>
      </w:pPr>
      <w:r>
        <w:t xml:space="preserve">Tần Vô Song cũng trầm ngâm nói:</w:t>
      </w:r>
    </w:p>
    <w:p>
      <w:pPr>
        <w:pStyle w:val="BodyText"/>
      </w:pPr>
      <w:r>
        <w:t xml:space="preserve">- Vậy người của Hồng Phong Nhân Tộc, giở trò lưu manh ở địa bàn của Dã Nhân Tộc, Dã Nhân Tộc có thể mặc kệ không quan tâm được sao, ngươi không cảm thấy kỳ quái sao?</w:t>
      </w:r>
    </w:p>
    <w:p>
      <w:pPr>
        <w:pStyle w:val="BodyText"/>
      </w:pPr>
      <w:r>
        <w:t xml:space="preserve">- Lão Đại, ngươi chính là cảm thấy kỳ quái, mới hỏi hắn sao.</w:t>
      </w:r>
    </w:p>
    <w:p>
      <w:pPr>
        <w:pStyle w:val="BodyText"/>
      </w:pPr>
      <w:r>
        <w:t xml:space="preserve">Tần Vô Song điềm nhiên nói:</w:t>
      </w:r>
    </w:p>
    <w:p>
      <w:pPr>
        <w:pStyle w:val="BodyText"/>
      </w:pPr>
      <w:r>
        <w:t xml:space="preserve">- Một kẻ dã man, một kẻ giảo hoạt, nếu cấu kết lại với nhau, trái lại là một đôi hợp tác rất tốt. Bao Bao, ta thấy Hồng Phong Nhân Tộc này, và Dã Nhân Tộc sợ rằng đang giở trò mánh khóe bẩn thỉu nào đó!</w:t>
      </w:r>
    </w:p>
    <w:p>
      <w:pPr>
        <w:pStyle w:val="BodyText"/>
      </w:pPr>
      <w:r>
        <w:t xml:space="preserve">Lời này vừa thốt ra, thân hình của hai người đó cũng nhẹ nhàng rung lên. Tần Vô Song liếc mắt nhìn, lập tức hét lớn:</w:t>
      </w:r>
    </w:p>
    <w:p>
      <w:pPr>
        <w:pStyle w:val="BodyText"/>
      </w:pPr>
      <w:r>
        <w:t xml:space="preserve">- Bao Bao, tiêu diệt một tên!</w:t>
      </w:r>
    </w:p>
    <w:p>
      <w:pPr>
        <w:pStyle w:val="BodyText"/>
      </w:pPr>
      <w:r>
        <w:t xml:space="preserve">Bao Bao đối với Tần Vô Song là tuân mệnh hành sự, nghe Tần Vô Song phân phó, đại bổng vung lên, liền làm tên gia hỏa tù binh đó một gậy đập thành nát vụn.</w:t>
      </w:r>
    </w:p>
    <w:p>
      <w:pPr>
        <w:pStyle w:val="BodyText"/>
      </w:pPr>
      <w:r>
        <w:t xml:space="preserve">Toàn thân máu me văng ra khắp nơi, tung tóe lên đầu và mặt của tên hán tử gầy gòm, hù dọa hắn kêu thét liên tục:</w:t>
      </w:r>
    </w:p>
    <w:p>
      <w:pPr>
        <w:pStyle w:val="BodyText"/>
      </w:pPr>
      <w:r>
        <w:t xml:space="preserve">- Tha mạng, tha mạng!</w:t>
      </w:r>
    </w:p>
    <w:p>
      <w:pPr>
        <w:pStyle w:val="BodyText"/>
      </w:pPr>
      <w:r>
        <w:t xml:space="preserve">Tần Vô Song khoát tay, ngăn động tác tiếp theo của Bao Bao, lãnh đạm nói:</w:t>
      </w:r>
    </w:p>
    <w:p>
      <w:pPr>
        <w:pStyle w:val="BodyText"/>
      </w:pPr>
      <w:r>
        <w:t xml:space="preserve">- Các ngươi chặn đường như vậy, không phải chỉ là giết người đơn giản. Ta lại hỏi một câu, Hồng Phong Nhân Tộc các ngươi và Dã Nhân Tộc, có phải đang câu kết làm chuyện gì mờ ám không!</w:t>
      </w:r>
    </w:p>
    <w:p>
      <w:pPr>
        <w:pStyle w:val="BodyText"/>
      </w:pPr>
      <w:r>
        <w:t xml:space="preserve">Nếu nói trước đó người đó còn mấy phần may mắn, lúc này thậm chí ngay cả ý niệm nói dối trong đầu cũng không dám động đậy một chút nào, vội nói:</w:t>
      </w:r>
    </w:p>
    <w:p>
      <w:pPr>
        <w:pStyle w:val="BodyText"/>
      </w:pPr>
      <w:r>
        <w:t xml:space="preserve">- Chuyện của cao tầng, những kẻ tôi tớ như chúng ta xác thực không rõ lắm, nhưng mấy Tù trưởng của Dã Nhân Tộc, thời gian tiền trận xác thực có đến địa bàn của Hồng Phong Nhân Tộc chúng ta, hơn nữa còn đến thăm rất nhiều lần. Ta không biết giữa cao tầng bàn bạc hiệp nghị gì, nhưng một tháng trước, bắt đầu điều binh khiển tướng, phái mấy vạn tên đệ tử, phong tỏa toàn bộ khu vực hoạt động của người mạo hiểm khắp nơi. Phân phó xuống, gặp kẻ mạo hiểm nhân loại, giết tất bất luận tội. Hơn nữa, cao tầng cũng nói, cho dù chỉ là ruồi bọ, cũng không thể thả bỏ vào Chi Tế Sơn!</w:t>
      </w:r>
    </w:p>
    <w:p>
      <w:pPr>
        <w:pStyle w:val="BodyText"/>
      </w:pPr>
      <w:r>
        <w:t xml:space="preserve">Tần Vô Song cười lạnh:</w:t>
      </w:r>
    </w:p>
    <w:p>
      <w:pPr>
        <w:pStyle w:val="BodyText"/>
      </w:pPr>
      <w:r>
        <w:t xml:space="preserve">- Ẩn chứa dã tâm!</w:t>
      </w:r>
    </w:p>
    <w:p>
      <w:pPr>
        <w:pStyle w:val="BodyText"/>
      </w:pPr>
      <w:r>
        <w:t xml:space="preserve">Bao Bao cũng lòng nóng như lửa đốt:</w:t>
      </w:r>
    </w:p>
    <w:p>
      <w:pPr>
        <w:pStyle w:val="BodyText"/>
      </w:pPr>
      <w:r>
        <w:t xml:space="preserve">- Vậy những Tù trưởng của Dã Nhân Tộc và Hồng Phong Nhân Tộc các ngươi, trước mắt ở đâu?</w:t>
      </w:r>
    </w:p>
    <w:p>
      <w:pPr>
        <w:pStyle w:val="BodyText"/>
      </w:pPr>
      <w:r>
        <w:t xml:space="preserve">Người đó vội vàng năn nỉ nói:</w:t>
      </w:r>
    </w:p>
    <w:p>
      <w:pPr>
        <w:pStyle w:val="BodyText"/>
      </w:pPr>
      <w:r>
        <w:t xml:space="preserve">- Chuyện này tiểu nhân xác thực không biết.</w:t>
      </w:r>
    </w:p>
    <w:p>
      <w:pPr>
        <w:pStyle w:val="BodyText"/>
      </w:pPr>
      <w:r>
        <w:t xml:space="preserve">- Có phải Hồng Phong Nhân Tộc các ngươi, cấu kết với Dã Nhân Tộc, muốn hợp lực đối phó với Hầu Tộc của Hầu Vương Sơn không?</w:t>
      </w:r>
    </w:p>
    <w:p>
      <w:pPr>
        <w:pStyle w:val="BodyText"/>
      </w:pPr>
      <w:r>
        <w:t xml:space="preserve">- Đối phó với Hầu Tộc? Tiểu nhân không nhận được mệnh lệnh này.</w:t>
      </w:r>
    </w:p>
    <w:p>
      <w:pPr>
        <w:pStyle w:val="BodyText"/>
      </w:pPr>
      <w:r>
        <w:t xml:space="preserve">Tần Vô Song lại hỏi:</w:t>
      </w:r>
    </w:p>
    <w:p>
      <w:pPr>
        <w:pStyle w:val="BodyText"/>
      </w:pPr>
      <w:r>
        <w:t xml:space="preserve">- Vậy hoạt động lần này của các ngươi, có đệ tử Hầu Tộc tham dự không?</w:t>
      </w:r>
    </w:p>
    <w:p>
      <w:pPr>
        <w:pStyle w:val="BodyText"/>
      </w:pPr>
      <w:r>
        <w:t xml:space="preserve">- Cái đó cũng không nghe nói đến..</w:t>
      </w:r>
    </w:p>
    <w:p>
      <w:pPr>
        <w:pStyle w:val="BodyText"/>
      </w:pPr>
      <w:r>
        <w:t xml:space="preserve">Tần Vô Song thở dài:</w:t>
      </w:r>
    </w:p>
    <w:p>
      <w:pPr>
        <w:pStyle w:val="BodyText"/>
      </w:pPr>
      <w:r>
        <w:t xml:space="preserve">- Vậy là đúng rồi, lần hành động này, chắc chắn là nhắm vào Hầu Tộc!</w:t>
      </w:r>
    </w:p>
    <w:p>
      <w:pPr>
        <w:pStyle w:val="BodyText"/>
      </w:pPr>
      <w:r>
        <w:t xml:space="preserve">Bao Bao nghe xong lời này, nhất thời nhảy dựng lên, đại bổng nhấc lên, hét to một tiếng, trực tiếp đập người đó lún vào trong bùn đất.</w:t>
      </w:r>
    </w:p>
    <w:p>
      <w:pPr>
        <w:pStyle w:val="BodyText"/>
      </w:pPr>
      <w:r>
        <w:t xml:space="preserve">- Lão Đại, Hầu Tộc gặp nạn, ta phải quay về trước!</w:t>
      </w:r>
    </w:p>
    <w:p>
      <w:pPr>
        <w:pStyle w:val="BodyText"/>
      </w:pPr>
      <w:r>
        <w:t xml:space="preserve">Ánh mắt Bao Bao đỏ bừng, nhe răng nhếch miệng, tâm tình bộc trực vô cùng, chỉ hận không thể lập tức quay về Hầu Vương Sơn.</w:t>
      </w:r>
    </w:p>
    <w:p>
      <w:pPr>
        <w:pStyle w:val="BodyText"/>
      </w:pPr>
      <w:r>
        <w:t xml:space="preserve">Tần Vô Song vội nắm lấy Bao Bao:</w:t>
      </w:r>
    </w:p>
    <w:p>
      <w:pPr>
        <w:pStyle w:val="BodyText"/>
      </w:pPr>
      <w:r>
        <w:t xml:space="preserve">- Bao Bao, đừng nóng vội. Dã Nhân Tộc và Hồng Phong Nhân Tộc tại sao lại đối phó với Hầu Tộc, các ngươi có át chủ bài gì, dự định áp dụng loại sách lược nào, ngươi chuyện gì cũng chưa làm cho rõ ràng. Lúc này quay về, không phải là tự chui đầu vào lưới sao?</w:t>
      </w:r>
    </w:p>
    <w:p>
      <w:pPr>
        <w:pStyle w:val="BodyText"/>
      </w:pPr>
      <w:r>
        <w:t xml:space="preserve">- Chui đầu vào lưới?</w:t>
      </w:r>
    </w:p>
    <w:p>
      <w:pPr>
        <w:pStyle w:val="BodyText"/>
      </w:pPr>
      <w:r>
        <w:t xml:space="preserve">Bao Bao cũng bất phục, kêu lên:</w:t>
      </w:r>
    </w:p>
    <w:p>
      <w:pPr>
        <w:pStyle w:val="BodyText"/>
      </w:pPr>
      <w:r>
        <w:t xml:space="preserve">- Hồng Phong Nhân Tộc, và Dã Nhân Tộc, bọn chúng có năng lực như thế nào, ta biết rất rõ. Cho dù bọn chúng có giăng lưới, ta cũng không sợ!</w:t>
      </w:r>
    </w:p>
    <w:p>
      <w:pPr>
        <w:pStyle w:val="BodyText"/>
      </w:pPr>
      <w:r>
        <w:t xml:space="preserve">Tần Vô Song thở dài:</w:t>
      </w:r>
    </w:p>
    <w:p>
      <w:pPr>
        <w:pStyle w:val="BodyText"/>
      </w:pPr>
      <w:r>
        <w:t xml:space="preserve">- Bao Bao, ngươi là huyết thống Thái cổ Thần vượn, tiến hóa thành Kim Hầu Vương, về chuyện này, Dã Nhân Tộc và Hồng Phong Nhân Tộc, có lẽ đều biết rồi. Ngươi sử dụng Thánh Tượng Quả, người của hai tộc này, có lẽ cũng đều biết chứ?</w:t>
      </w:r>
    </w:p>
    <w:p>
      <w:pPr>
        <w:pStyle w:val="BodyText"/>
      </w:pPr>
      <w:r>
        <w:t xml:space="preserve">- Biết thì làm sao, ta không sợ bọn chúng!</w:t>
      </w:r>
    </w:p>
    <w:p>
      <w:pPr>
        <w:pStyle w:val="BodyText"/>
      </w:pPr>
      <w:r>
        <w:t xml:space="preserve">Tần Vô Song lại lắc lắc đầu:</w:t>
      </w:r>
    </w:p>
    <w:p>
      <w:pPr>
        <w:pStyle w:val="BodyText"/>
      </w:pPr>
      <w:r>
        <w:t xml:space="preserve">- Ngươi có sợ bọn chúng hay không là một chuyện. Bọn chúng có thể sắp xếp cạm bẫy chờ đợi ngươi, lại là một chuyện khác. Bao Bao, nếu thật sự hai tộc này hợp mưu đối phó với Hầu Vương Sơn các ngươi, tất nhiên là lập mưu rồi sau đó mới hành động, đối với át chủ bài của bọn chúng, cũng không thể không tìm hiểu rõ ràng.</w:t>
      </w:r>
    </w:p>
    <w:p>
      <w:pPr>
        <w:pStyle w:val="BodyText"/>
      </w:pPr>
      <w:r>
        <w:t xml:space="preserve">- Đợi tìm hiểu rõ ràng, sợ rằng đã muộn rồi!</w:t>
      </w:r>
    </w:p>
    <w:p>
      <w:pPr>
        <w:pStyle w:val="BodyText"/>
      </w:pPr>
      <w:r>
        <w:t xml:space="preserve">Tính khỉ của Bao Bao phát tác, sốt ruột không sao nhẫn nại.</w:t>
      </w:r>
    </w:p>
    <w:p>
      <w:pPr>
        <w:pStyle w:val="BodyText"/>
      </w:pPr>
      <w:r>
        <w:t xml:space="preserve">- Bao Bao, ngươi có tin ta không?</w:t>
      </w:r>
    </w:p>
    <w:p>
      <w:pPr>
        <w:pStyle w:val="BodyText"/>
      </w:pPr>
      <w:r>
        <w:t xml:space="preserve">Tần Vô Song thấy Bao Bao đã nóng nảy, cũng trầm giọng hỏi.</w:t>
      </w:r>
    </w:p>
    <w:p>
      <w:pPr>
        <w:pStyle w:val="BodyText"/>
      </w:pPr>
      <w:r>
        <w:t xml:space="preserve">Bao Bao nói:</w:t>
      </w:r>
    </w:p>
    <w:p>
      <w:pPr>
        <w:pStyle w:val="BodyText"/>
      </w:pPr>
      <w:r>
        <w:t xml:space="preserve">- Vô Song lão đại, lần trước ngươi đã từng cứu Hầu Tộc chúng ta, ta đối với ngươi đương nhiên là tín nhiệm rồi. Bằng không tại sao lại kêu ngươi là Lão Đại chứ?</w:t>
      </w:r>
    </w:p>
    <w:p>
      <w:pPr>
        <w:pStyle w:val="Compact"/>
      </w:pPr>
      <w:r>
        <w:t xml:space="preserve">- Được! Vậy ngươi hãy nghe ta một câu, trước tiên đừng bại lộ, mà hãy dùng thủ đoạn của ngươi, đi điều tra một chút trước, xác định hai tộc đàn này hợp mưu rút cuộc vì chuyện gì. Nếu thật sự nhằm vào Hầu Tộc Hầu Vương Sơn các ngươi, chúng ta sẽ tiếp tục định ra sách lược. Bây giờ ngươi vội vàng trở về Hầu Vương Sơn, bại lộ bản thân không nói làm gì, ngược lại còn rút dây động rừng!</w:t>
      </w:r>
      <w:r>
        <w:br w:type="textWrapping"/>
      </w:r>
      <w:r>
        <w:br w:type="textWrapping"/>
      </w:r>
    </w:p>
    <w:p>
      <w:pPr>
        <w:pStyle w:val="Heading2"/>
      </w:pPr>
      <w:bookmarkStart w:id="432" w:name="chương-410"/>
      <w:bookmarkEnd w:id="432"/>
      <w:r>
        <w:t xml:space="preserve">410. Chương 41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10: Kế hoạch vây Ngụy cứu Triệu.</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ũng may Bao Bao rất là tín phục nhãn quang của Tần Vô Song. Sau khi nghe xong, cuối cùng cũng gật gật đầu:</w:t>
      </w:r>
    </w:p>
    <w:p>
      <w:pPr>
        <w:pStyle w:val="BodyText"/>
      </w:pPr>
      <w:r>
        <w:t xml:space="preserve">- Lão Đại, ta nghe lời ngươi. Nhưng trong lòng ta thật sự rất lo lắng!</w:t>
      </w:r>
    </w:p>
    <w:p>
      <w:pPr>
        <w:pStyle w:val="BodyText"/>
      </w:pPr>
      <w:r>
        <w:t xml:space="preserve">Thấy Bao Bao ít nhiều có chút tỉnh táo lại, Tần Vô Song lúc này mới gật đầu nói:</w:t>
      </w:r>
    </w:p>
    <w:p>
      <w:pPr>
        <w:pStyle w:val="BodyText"/>
      </w:pPr>
      <w:r>
        <w:t xml:space="preserve">- Bao Bao, Hầu Vương Sơn, gần hang ổ của Dã Nhân Tộc hơn, hay là gần hang ổ của Hồng Phong Nhân Tộc hơn?</w:t>
      </w:r>
    </w:p>
    <w:p>
      <w:pPr>
        <w:pStyle w:val="BodyText"/>
      </w:pPr>
      <w:r>
        <w:t xml:space="preserve">Bao Bao nói:</w:t>
      </w:r>
    </w:p>
    <w:p>
      <w:pPr>
        <w:pStyle w:val="BodyText"/>
      </w:pPr>
      <w:r>
        <w:t xml:space="preserve">- Dã Nhân Tộc ở gần Hầu Vương Sơn chúng ta hơn, Hồng Phong Nhân Tộc, bọn chúng ở cực bắc Chi Tế Sơn, tiếp giáp với Hiên Viên Khâu. Một nửa là địa bàn của Chi Tế Sơn, nửa còn lại kỳ thực đã kéo dài tới Hiên Viên Khâu rồi.</w:t>
      </w:r>
    </w:p>
    <w:p>
      <w:pPr>
        <w:pStyle w:val="BodyText"/>
      </w:pPr>
      <w:r>
        <w:t xml:space="preserve">Tần Vô Song trầm ngâm nói:</w:t>
      </w:r>
    </w:p>
    <w:p>
      <w:pPr>
        <w:pStyle w:val="BodyText"/>
      </w:pPr>
      <w:r>
        <w:t xml:space="preserve">- Được, Bao Bao, ngươi am hiểu về Địa Hành Thuật, thích hợp nhất là đi thăm dò tin tức. Ta và Cô Đơn chạy dọc theo ven đường, đợi ngươi thăm dò xong tin tức, sau khi có được tin tức xác thực, chúng ta sẽ ước định địa điểm để tập hợp. Địa điểm này, tốt nhất là ở giữa sào huyệt của Hầu Vương Sơn và Dã Nhân Tộc.</w:t>
      </w:r>
    </w:p>
    <w:p>
      <w:pPr>
        <w:pStyle w:val="BodyText"/>
      </w:pPr>
      <w:r>
        <w:t xml:space="preserve">Bao Bao gật đầu:</w:t>
      </w:r>
    </w:p>
    <w:p>
      <w:pPr>
        <w:pStyle w:val="BodyText"/>
      </w:pPr>
      <w:r>
        <w:t xml:space="preserve">- Được, nơi này cách sào huyệt của Dã Nhân Tộc và Hầu Vương Sơn cũng không xa lắm. Trước mặt hướng Tây có một sơn cốc, chúng ta hãy hẹn gặp nhau ở đó.</w:t>
      </w:r>
    </w:p>
    <w:p>
      <w:pPr>
        <w:pStyle w:val="BodyText"/>
      </w:pPr>
      <w:r>
        <w:t xml:space="preserve">- Được, việc không nên trì hoãn, chúng ta chia nhau ra hành động!</w:t>
      </w:r>
    </w:p>
    <w:p>
      <w:pPr>
        <w:pStyle w:val="BodyText"/>
      </w:pPr>
      <w:r>
        <w:t xml:space="preserve">Bao Bao gật đầu, thân hình biến chuyển ngay tại chỗ, khôi phục lại hình dạng lông lá xồm xàm vốn có. Hình dạng này, cũng tương đối ôn hòa hơn một chút, khiến người ta tạm thời sẽ không sản sinh đề phòng.</w:t>
      </w:r>
    </w:p>
    <w:p>
      <w:pPr>
        <w:pStyle w:val="BodyText"/>
      </w:pPr>
      <w:r>
        <w:t xml:space="preserve">- Vô Song lão đại, ngươi cũng phải cẩn thận. Một khi Hồng Phong Nhân Tộc và Dã Nhân Tộc đã cấu kết với nhau, con đường này khẳng định còn có rất nhiều trạm canh gác như vậy tồn tại.</w:t>
      </w:r>
    </w:p>
    <w:p>
      <w:pPr>
        <w:pStyle w:val="BodyText"/>
      </w:pPr>
      <w:r>
        <w:t xml:space="preserve">Tần Vô Song mỉm cười nói:</w:t>
      </w:r>
    </w:p>
    <w:p>
      <w:pPr>
        <w:pStyle w:val="BodyText"/>
      </w:pPr>
      <w:r>
        <w:t xml:space="preserve">- Ngươi mau đi đi, những chuyện đó ta và Cô Đơn có thể lo liệu được.</w:t>
      </w:r>
    </w:p>
    <w:p>
      <w:pPr>
        <w:pStyle w:val="BodyText"/>
      </w:pPr>
      <w:r>
        <w:t xml:space="preserve">Tử Điện Phần Diệm Thú há miệng nói:</w:t>
      </w:r>
    </w:p>
    <w:p>
      <w:pPr>
        <w:pStyle w:val="BodyText"/>
      </w:pPr>
      <w:r>
        <w:t xml:space="preserve">- Ta chỉ sợ bọn chúng ít người, người càng nhiều, giết càng hăng say.</w:t>
      </w:r>
    </w:p>
    <w:p>
      <w:pPr>
        <w:pStyle w:val="BodyText"/>
      </w:pPr>
      <w:r>
        <w:t xml:space="preserve">Bao Bao gật gật đầu, xoay mông đã chui xuống dưới đất.</w:t>
      </w:r>
    </w:p>
    <w:p>
      <w:pPr>
        <w:pStyle w:val="BodyText"/>
      </w:pPr>
      <w:r>
        <w:t xml:space="preserve">Tần Vô Song bình phục lại một chút tâm tình, xử lý chiến trường xung quanh một chút, sau khi đem tất cả thi thể đi tiêu hủy, liền gọi Tử Điện Phần Diệm Thú nói:</w:t>
      </w:r>
    </w:p>
    <w:p>
      <w:pPr>
        <w:pStyle w:val="BodyText"/>
      </w:pPr>
      <w:r>
        <w:t xml:space="preserve">- Cô Đơn, chúng ta xuất phát.</w:t>
      </w:r>
    </w:p>
    <w:p>
      <w:pPr>
        <w:pStyle w:val="BodyText"/>
      </w:pPr>
      <w:r>
        <w:t xml:space="preserve">Tử Điện Phần Diệm Thú trả lời:</w:t>
      </w:r>
    </w:p>
    <w:p>
      <w:pPr>
        <w:pStyle w:val="BodyText"/>
      </w:pPr>
      <w:r>
        <w:t xml:space="preserve">- Được!</w:t>
      </w:r>
    </w:p>
    <w:p>
      <w:pPr>
        <w:pStyle w:val="BodyText"/>
      </w:pPr>
      <w:r>
        <w:t xml:space="preserve">o0o</w:t>
      </w:r>
    </w:p>
    <w:p>
      <w:pPr>
        <w:pStyle w:val="BodyText"/>
      </w:pPr>
      <w:r>
        <w:t xml:space="preserve">Vẫn như trước Tử Điện Phần Diệm Thú làm vật để cưỡi cho Tần Vô Song nhanh chóng bay về hướng sơn cốc phía Tây. Trên đường đi, Tần Vô Song cẩn thận, né tránh rất nhiều trạm canh gác. Chạng vạng ngày hôm sau, đã tới được sơn cốc đó, tìm được chỗ đóng quân, Tần Vô Song an tọa ngồi xuống, nghỉ ngơi dưỡng sức.</w:t>
      </w:r>
    </w:p>
    <w:p>
      <w:pPr>
        <w:pStyle w:val="BodyText"/>
      </w:pPr>
      <w:r>
        <w:t xml:space="preserve">Tử Điện Phần Diệm Thú cũng không nhàn rỗi, kiểm tra xung quanh, điều tra tình hình quân địch. Bận rộn đến lúc chiều muộn, Tử Điện Phần Diệm Thú mới nhảy tới trước mặt Tần Vô Song:</w:t>
      </w:r>
    </w:p>
    <w:p>
      <w:pPr>
        <w:pStyle w:val="BodyText"/>
      </w:pPr>
      <w:r>
        <w:t xml:space="preserve">- Lão Đại, sơn cốc này, cũng có mấy chỗ có trạm gác ngầm, có cần nhổ bọn chúng đi không?</w:t>
      </w:r>
    </w:p>
    <w:p>
      <w:pPr>
        <w:pStyle w:val="BodyText"/>
      </w:pPr>
      <w:r>
        <w:t xml:space="preserve">Tần Vô Song lại hỏi:</w:t>
      </w:r>
    </w:p>
    <w:p>
      <w:pPr>
        <w:pStyle w:val="BodyText"/>
      </w:pPr>
      <w:r>
        <w:t xml:space="preserve">- Bọn chúng có phát hiện ra chúng ta không?</w:t>
      </w:r>
    </w:p>
    <w:p>
      <w:pPr>
        <w:pStyle w:val="BodyText"/>
      </w:pPr>
      <w:r>
        <w:t xml:space="preserve">Tử Điện Phần Diệm Thú ngây người:</w:t>
      </w:r>
    </w:p>
    <w:p>
      <w:pPr>
        <w:pStyle w:val="BodyText"/>
      </w:pPr>
      <w:r>
        <w:t xml:space="preserve">- Mấy khối phế liệu bọn chúng, làm sao có thể phát hiện ra chúng ta!</w:t>
      </w:r>
    </w:p>
    <w:p>
      <w:pPr>
        <w:pStyle w:val="BodyText"/>
      </w:pPr>
      <w:r>
        <w:t xml:space="preserve">- Vậy đừng đánh động bọn chúng, tránh để rút dây động rừng. Việc mấu chốt nhất của chúng ta bây giờ là giữ bí mật, chứ không phải tiêu diệt mấy tên vô danh tiểu tốt đó!</w:t>
      </w:r>
    </w:p>
    <w:p>
      <w:pPr>
        <w:pStyle w:val="BodyText"/>
      </w:pPr>
      <w:r>
        <w:t xml:space="preserve">Tử Điện Phần Diệm Thú cười hắc hắc, ít nhiều có chút tiếc nuối. Thất vọng nói:</w:t>
      </w:r>
    </w:p>
    <w:p>
      <w:pPr>
        <w:pStyle w:val="BodyText"/>
      </w:pPr>
      <w:r>
        <w:t xml:space="preserve">- Được rồi, Lão Đại, ngươi có cần bế quan không, ta giúp ngươi hộ pháp.</w:t>
      </w:r>
    </w:p>
    <w:p>
      <w:pPr>
        <w:pStyle w:val="BodyText"/>
      </w:pPr>
      <w:r>
        <w:t xml:space="preserve">- Ngươi cũng đừng chạy đi lung tung nữa, mai phục ở chỗ này đi. Đợi Bao Bao tới, ta phỏng chừng nó muốn thăm dò tin tức, cũng phải mất ba ngày. Ngày mai phỏng chừng có thể tới tập hợp.</w:t>
      </w:r>
    </w:p>
    <w:p>
      <w:pPr>
        <w:pStyle w:val="BodyText"/>
      </w:pPr>
      <w:r>
        <w:t xml:space="preserve">Tử Điện Phần Diệm Thú lại nói:</w:t>
      </w:r>
    </w:p>
    <w:p>
      <w:pPr>
        <w:pStyle w:val="BodyText"/>
      </w:pPr>
      <w:r>
        <w:t xml:space="preserve">- Lão Đại, ta nói ngươi cũng thật là quá cẩn thận. Theo ta thấy Dã Nhân Tộc gì đó, lại là Hồng Phong Nhân Tộc gì đó, trực tiếp giết chết đi. Đem bọn chúng ngũ mã phanh thây là được rồi. Phiền phức như vậy, chơi không vui, không kích thích.</w:t>
      </w:r>
    </w:p>
    <w:p>
      <w:pPr>
        <w:pStyle w:val="BodyText"/>
      </w:pPr>
      <w:r>
        <w:t xml:space="preserve">Tần Vô Song nhàn nhạt cười, đối với loại tính cách này của Tử Điện Phần Diệm Thú, hắn không cảm thấy có chút nào kỳ quái.</w:t>
      </w:r>
    </w:p>
    <w:p>
      <w:pPr>
        <w:pStyle w:val="BodyText"/>
      </w:pPr>
      <w:r>
        <w:t xml:space="preserve">Tử Điện Phần Diệm Thú cười hắc hắc nói:</w:t>
      </w:r>
    </w:p>
    <w:p>
      <w:pPr>
        <w:pStyle w:val="BodyText"/>
      </w:pPr>
      <w:r>
        <w:t xml:space="preserve">- Lão Đại, ngươi không nói, có nghĩa là trong lòng đã công nhận lời ta nói đúng không? Hay là không cho rằng như vậy?</w:t>
      </w:r>
    </w:p>
    <w:p>
      <w:pPr>
        <w:pStyle w:val="BodyText"/>
      </w:pPr>
      <w:r>
        <w:t xml:space="preserve">- Ngươi cảm thấy thế nào?</w:t>
      </w:r>
    </w:p>
    <w:p>
      <w:pPr>
        <w:pStyle w:val="BodyText"/>
      </w:pPr>
      <w:r>
        <w:t xml:space="preserve">Tần Vô Song vui tươi hớn hở hỏi ngược lại.</w:t>
      </w:r>
    </w:p>
    <w:p>
      <w:pPr>
        <w:pStyle w:val="BodyText"/>
      </w:pPr>
      <w:r>
        <w:t xml:space="preserve">Tử Điện Phần Diệm Thú cười nói:</w:t>
      </w:r>
    </w:p>
    <w:p>
      <w:pPr>
        <w:pStyle w:val="BodyText"/>
      </w:pPr>
      <w:r>
        <w:t xml:space="preserve">- Ta cảm thấy ngươi đã công nhận lời nói của ta, nhưng xấu hổ không dám thừa nhận.</w:t>
      </w:r>
    </w:p>
    <w:p>
      <w:pPr>
        <w:pStyle w:val="BodyText"/>
      </w:pPr>
      <w:r>
        <w:t xml:space="preserve">Tần Vô Song thở dài:</w:t>
      </w:r>
    </w:p>
    <w:p>
      <w:pPr>
        <w:pStyle w:val="BodyText"/>
      </w:pPr>
      <w:r>
        <w:t xml:space="preserve">- Cô Đơn, xem ra ngươi bị phong ấn mấy ngàn năm, đầu óc vẫn không đủ bình tĩnh rồi. Đương nhiên, việc này cũng không quan hệ nhiều lắm đến ngươi, ngươi đương nhiên không cần suy nghĩ tỉ mỉ. Nhưng đối với Bao Bao mà nói, chuyện này có liên quan đến sinh tử tồn vong của toàn bộ Hầu Tộc, không thể có chút qua loa được.</w:t>
      </w:r>
    </w:p>
    <w:p>
      <w:pPr>
        <w:pStyle w:val="BodyText"/>
      </w:pPr>
      <w:r>
        <w:t xml:space="preserve">- Lão Đại, Bao Bao không phải nói, Dã Nhân Tộc cũng vậy, Hồng Phong Nhân Tộc cũng vậy, đều không có cường giả Hư Võ Cảnh sao? Nếu đã không có cường giả Hư Võ Cảnh, chúng ta trực tiếp đi giết. Với tổ hợp ba người chúng ta, không phải không có gì cản nổi, một đường thông suốt sao.</w:t>
      </w:r>
    </w:p>
    <w:p>
      <w:pPr>
        <w:pStyle w:val="BodyText"/>
      </w:pPr>
      <w:r>
        <w:t xml:space="preserve">Tần Vô Song nói:</w:t>
      </w:r>
    </w:p>
    <w:p>
      <w:pPr>
        <w:pStyle w:val="BodyText"/>
      </w:pPr>
      <w:r>
        <w:t xml:space="preserve">- Nếu thông suốt dễ dàng như vậy, vậy còn có thể gọi là Chi Tế Sơn sao? Hồng Phong Nhân Tộc, Dã Nhân Tộc, bọn chúng có thể không suy nghĩ đến nhân tố Bao Bao sao? Một khi bọn chúng đã suy nghĩ rồi, còn dám làm như vậy, ngươi tin rằng bọn chúng không có một chút chuẩn bị nào sao?</w:t>
      </w:r>
    </w:p>
    <w:p>
      <w:pPr>
        <w:pStyle w:val="BodyText"/>
      </w:pPr>
      <w:r>
        <w:t xml:space="preserve">Tử Điện Phần Diệm Thú ngượng ngùng cười nói:</w:t>
      </w:r>
    </w:p>
    <w:p>
      <w:pPr>
        <w:pStyle w:val="BodyText"/>
      </w:pPr>
      <w:r>
        <w:t xml:space="preserve">- Cho dù bọn chúng có chuẩn bị, cũng không sợ. Ta không tin, bọn chúng còn có thể làm gì được Hư Võ Cảnh như Bao Bao.</w:t>
      </w:r>
    </w:p>
    <w:p>
      <w:pPr>
        <w:pStyle w:val="BodyText"/>
      </w:pPr>
      <w:r>
        <w:t xml:space="preserve">Tần Vô Song khoát tay:</w:t>
      </w:r>
    </w:p>
    <w:p>
      <w:pPr>
        <w:pStyle w:val="BodyText"/>
      </w:pPr>
      <w:r>
        <w:t xml:space="preserve">- Được rồi, bây giờ chúng ta đừng bận rộn tranh luận ở đây nữa, đúng sai thế nào, đến lúc đó đương nhiên sẽ rõ.</w:t>
      </w:r>
    </w:p>
    <w:p>
      <w:pPr>
        <w:pStyle w:val="BodyText"/>
      </w:pPr>
      <w:r>
        <w:t xml:space="preserve">o0o</w:t>
      </w:r>
    </w:p>
    <w:p>
      <w:pPr>
        <w:pStyle w:val="BodyText"/>
      </w:pPr>
      <w:r>
        <w:t xml:space="preserve">Một người một thú ở trong sơn cốc này, trải qua một đêm, sáng ngày hôm sau, tốp canh gác ở sơn cốc này, bắt đầu đi xung quanh tuần tra.</w:t>
      </w:r>
    </w:p>
    <w:p>
      <w:pPr>
        <w:pStyle w:val="BodyText"/>
      </w:pPr>
      <w:r>
        <w:t xml:space="preserve">Cũng may Tần Vô Song và Tử Điện Phần Diệm Thú thực lực vượt qua những tạp ngư này quá nhiều, chỉ cần hơi che giấu hành tung, cũng không có chút nào phải lo lắng bị bọn chúng phát hiện.</w:t>
      </w:r>
    </w:p>
    <w:p>
      <w:pPr>
        <w:pStyle w:val="BodyText"/>
      </w:pPr>
      <w:r>
        <w:t xml:space="preserve">Một ngày lại trôi qua như thế, khi mặt trời xuống núi, Tần Vô Song đột nhiên cảm thấy dưới chân có một dao động rất khẽ. Trong lòng khẽ vui mừng, đã nhìn thấy Bao Bao từ dưới đất chui lên.</w:t>
      </w:r>
    </w:p>
    <w:p>
      <w:pPr>
        <w:pStyle w:val="BodyText"/>
      </w:pPr>
      <w:r>
        <w:t xml:space="preserve">- Bao Bao, thế nào rồi?</w:t>
      </w:r>
    </w:p>
    <w:p>
      <w:pPr>
        <w:pStyle w:val="BodyText"/>
      </w:pPr>
      <w:r>
        <w:t xml:space="preserve">Tần Vô Song vội hỏi.</w:t>
      </w:r>
    </w:p>
    <w:p>
      <w:pPr>
        <w:pStyle w:val="BodyText"/>
      </w:pPr>
      <w:r>
        <w:t xml:space="preserve">Trên mặt Bao Bao, mang theo sự phẫn nộ cực độ, gầm nhẹ nói:</w:t>
      </w:r>
    </w:p>
    <w:p>
      <w:pPr>
        <w:pStyle w:val="BodyText"/>
      </w:pPr>
      <w:r>
        <w:t xml:space="preserve">- Quả nhiên, Hồng Phong Nhân Tộc và Dã Nhân Tộc cấu kết lại với nhau, đã tập kết ở chỗ cách Hầu Vương Sơn ba trăm dặm, chuẩn bị tấn công Hầu Vương Sơn. Lần này, tám tên cường giả Linh Võ Đại viên mãn của Hồng Phong Nhân Tộc, còn có năm đại Tù trưởng của Dã Nhân Tộc, toàn bộ đều xuất thủ, chuẩn bị san bằng Hầu Vương Sơn, cướp đoạt kỳ trân dị quả của Hầu Vương Sơn ta.</w:t>
      </w:r>
    </w:p>
    <w:p>
      <w:pPr>
        <w:pStyle w:val="BodyText"/>
      </w:pPr>
      <w:r>
        <w:t xml:space="preserve">Tần Vô Song thở dài:</w:t>
      </w:r>
    </w:p>
    <w:p>
      <w:pPr>
        <w:pStyle w:val="BodyText"/>
      </w:pPr>
      <w:r>
        <w:t xml:space="preserve">- Xem ra Thánh Tượng Quả có kích thích rất lớn đối với bọn chúng. Bao Bao, Hầu Vương Sơn ngươi, rút cuộc có bao nhiêu bảo bối khiến bọn chúng mơ ước. Lẽ nào còn có Thánh Tượng Quả sao?</w:t>
      </w:r>
    </w:p>
    <w:p>
      <w:pPr>
        <w:pStyle w:val="BodyText"/>
      </w:pPr>
      <w:r>
        <w:t xml:space="preserve">Bao Bao cười khổ nói:</w:t>
      </w:r>
    </w:p>
    <w:p>
      <w:pPr>
        <w:pStyle w:val="BodyText"/>
      </w:pPr>
      <w:r>
        <w:t xml:space="preserve">- Lão Đại, Thánh Tượng Quả, là thánh vật vạn năm. Ta đã cắn nuốt một lần, không thể còn có thánh vật này. Lần xuất hiện tiếp theo, cũng không biết là qua mấy vạn năm, thậm chí mười mấy vạn năm. Hơn nữa, cũng không chắc chắn sẽ xuất hiện ở Hầu Vương Sơn ta.</w:t>
      </w:r>
    </w:p>
    <w:p>
      <w:pPr>
        <w:pStyle w:val="BodyText"/>
      </w:pPr>
      <w:r>
        <w:t xml:space="preserve">- Bọn chúng đối phó với Hầu Vương Sơn, thật không có đạo lý.</w:t>
      </w:r>
    </w:p>
    <w:p>
      <w:pPr>
        <w:pStyle w:val="BodyText"/>
      </w:pPr>
      <w:r>
        <w:t xml:space="preserve">Tần Vô Song thở dài nói:</w:t>
      </w:r>
    </w:p>
    <w:p>
      <w:pPr>
        <w:pStyle w:val="BodyText"/>
      </w:pPr>
      <w:r>
        <w:t xml:space="preserve">- Có lợi lộc thì ắt càng thêm tích cực, nếu không phải vì Thánh Tượng Quả, vậy chính là vì muốn chiếm cứ Hầu Vương Sơn, đem vùng đất trù phú phong thủy này chiếm làm của riêng mình, từ đó mà chiếm cứ tài nguyên bên trong. Dù sao thánh vật vạn năm cũng có lực hấp dẫn rất lớn đối với bọn chúng.</w:t>
      </w:r>
    </w:p>
    <w:p>
      <w:pPr>
        <w:pStyle w:val="BodyText"/>
      </w:pPr>
      <w:r>
        <w:t xml:space="preserve">Nói đến đây, Tần Vô Song lại nói:</w:t>
      </w:r>
    </w:p>
    <w:p>
      <w:pPr>
        <w:pStyle w:val="BodyText"/>
      </w:pPr>
      <w:r>
        <w:t xml:space="preserve">- Bao Bao, cao thủ của hai tộc, ngươi đều nhìn thấy rồi chứ?</w:t>
      </w:r>
    </w:p>
    <w:p>
      <w:pPr>
        <w:pStyle w:val="BodyText"/>
      </w:pPr>
      <w:r>
        <w:t xml:space="preserve">- Nhìn từ xa rồi, nhưng ta không tiếp cận. Bọn chúng rất giảo hoạt. Xung quanh đều đầy các cạm bẫy cơ quan, còn có trận pháp lợi hại. Hồng Phong Nhân Tộc sở trường nhất về bày trận, ta cảm thấy cho dù là Hư Võ Cảnh cường giả, một khi bị rơi vào cơ quan của bọn chúng, sẽ rất khó thoát thân.</w:t>
      </w:r>
    </w:p>
    <w:p>
      <w:pPr>
        <w:pStyle w:val="BodyText"/>
      </w:pPr>
      <w:r>
        <w:t xml:space="preserve">Tần Vô Song gật gật đầu:</w:t>
      </w:r>
    </w:p>
    <w:p>
      <w:pPr>
        <w:pStyle w:val="BodyText"/>
      </w:pPr>
      <w:r>
        <w:t xml:space="preserve">- Như vậy mới đúng, nếu bọn chúng không chuẩn bị cái gì, mà tùy tiện xâm lấn Hầu Tộc các ngươi, khó tránh khỏi có chút qua loa đại khái. Bao Bao, các ngươi hãy tính toán tất cả cho kỹ, bao gồm cả ngươi bên trong, đều phải tính toán. Chỉ cần ngươi tiến vào trong, dám can đảm tùy tiện công kích bọn chúng, thì sẽ có thể khiến ngươi chịu nhiều thương tổn.</w:t>
      </w:r>
    </w:p>
    <w:p>
      <w:pPr>
        <w:pStyle w:val="BodyText"/>
      </w:pPr>
      <w:r>
        <w:t xml:space="preserve">Bao Bao nghiến răng nghiến lợi:</w:t>
      </w:r>
    </w:p>
    <w:p>
      <w:pPr>
        <w:pStyle w:val="BodyText"/>
      </w:pPr>
      <w:r>
        <w:t xml:space="preserve">- Lão Đại, vậy bây giờ chúng ta nên làm thế nào?</w:t>
      </w:r>
    </w:p>
    <w:p>
      <w:pPr>
        <w:pStyle w:val="BodyText"/>
      </w:pPr>
      <w:r>
        <w:t xml:space="preserve">Tần Vô Song tiện tay nhặt một nhánh cây, vẽ lên mặt đất. Vẽ bản đồ một số cứ điểm quan trọng của Chi Tế Sơn. Vừa vẽ, miệng vừa phân tích nói:</w:t>
      </w:r>
    </w:p>
    <w:p>
      <w:pPr>
        <w:pStyle w:val="BodyText"/>
      </w:pPr>
      <w:r>
        <w:t xml:space="preserve">- Các ngươi xem, đây là Hầu Vương Sơn. Nếu bọn chúng bao vây tấn công Hầu Vương Sơn, chủ lực chân chính tiến công, tất nhiên là những cường giả này. Đây là Hầu Vương Sơn, Dã Nhân Tộc đã từng tiến công qua một lần, đối với địa hình của Hầu Vương Sơn có lẽ biết rất rõ. Trưởng lão cường giả của Hầu Tộc các ngươi đều ở đây, nhưng so với tinh anh của hai tộc này, khẳng định là chênh lệch vẫn còn không nhỏ, đúng không?</w:t>
      </w:r>
    </w:p>
    <w:p>
      <w:pPr>
        <w:pStyle w:val="BodyText"/>
      </w:pPr>
      <w:r>
        <w:t xml:space="preserve">Bao Bao không thể không thừa nhận:</w:t>
      </w:r>
    </w:p>
    <w:p>
      <w:pPr>
        <w:pStyle w:val="BodyText"/>
      </w:pPr>
      <w:r>
        <w:t xml:space="preserve">- Hồng Phong Nhân Tộc và Dã Nhân Tộc, đều có rất nhiều cường giả. Hầu Tộc chúng ta mặc dù cũng có rất nhiều cao thủ, nhưng so sánh với thế lực xác nhập của hai nhà bọn chúng, chênh lệch vẫn có. Muốn thủ, cũng có chút khó khăn.</w:t>
      </w:r>
    </w:p>
    <w:p>
      <w:pPr>
        <w:pStyle w:val="BodyText"/>
      </w:pPr>
      <w:r>
        <w:t xml:space="preserve">- Bao Bao, ngươi có thể xác nhận, Dã Nhân Tộc và Hồng Phong Nhân Tộc đều là tất cả cường giả hết chứ?</w:t>
      </w:r>
    </w:p>
    <w:p>
      <w:pPr>
        <w:pStyle w:val="BodyText"/>
      </w:pPr>
      <w:r>
        <w:t xml:space="preserve">Tần Vô Song lại hỏi lại lần nữa, vấn đề này vô cùng quan trọng. Bao Bao gật đầu, khẩu khí vô cùng khẳng định:</w:t>
      </w:r>
    </w:p>
    <w:p>
      <w:pPr>
        <w:pStyle w:val="BodyText"/>
      </w:pPr>
      <w:r>
        <w:t xml:space="preserve">- Vô Song lão đại, về điểm này ta tuyệt đối có thể khẳng định!</w:t>
      </w:r>
    </w:p>
    <w:p>
      <w:pPr>
        <w:pStyle w:val="BodyText"/>
      </w:pPr>
      <w:r>
        <w:t xml:space="preserve">- Được!</w:t>
      </w:r>
    </w:p>
    <w:p>
      <w:pPr>
        <w:pStyle w:val="BodyText"/>
      </w:pPr>
      <w:r>
        <w:t xml:space="preserve">Sau khi Tần Vô Song suy nghĩ một lát lại trầm giọng hỏi:</w:t>
      </w:r>
    </w:p>
    <w:p>
      <w:pPr>
        <w:pStyle w:val="BodyText"/>
      </w:pPr>
      <w:r>
        <w:t xml:space="preserve">- Bao Bao, vậy ta muốn hỏi ngươi, Dã Nhân Tộc cũng vậy, Hồng Phong Nhân Tộc cũng vậy, cả hai tộc bọn chúng có Thánh địa giống Hầu Tộc các ngươi không, chính là sự tồn tại giống như cấm địa Đồ Đằng đó?</w:t>
      </w:r>
    </w:p>
    <w:p>
      <w:pPr>
        <w:pStyle w:val="BodyText"/>
      </w:pPr>
      <w:r>
        <w:t xml:space="preserve">- Cái đó đương nhiên là có. Lãnh địa của các nơi đều có chỗ trọng yếu như vậy. Giống như Tông môn của nhân loại các ngươi, đều có Thánh địa, Cấm địa.</w:t>
      </w:r>
    </w:p>
    <w:p>
      <w:pPr>
        <w:pStyle w:val="BodyText"/>
      </w:pPr>
      <w:r>
        <w:t xml:space="preserve">- Vậy nếu loại Thánh địa và Cấm địa này bị người ta phá hư hoặc là xâm lấn, điều đó có phải là cực kỳ sỉ nhục không?</w:t>
      </w:r>
    </w:p>
    <w:p>
      <w:pPr>
        <w:pStyle w:val="BodyText"/>
      </w:pPr>
      <w:r>
        <w:t xml:space="preserve">Tần Vô Song lại tiến thêm một bước hỏi.</w:t>
      </w:r>
    </w:p>
    <w:p>
      <w:pPr>
        <w:pStyle w:val="BodyText"/>
      </w:pPr>
      <w:r>
        <w:t xml:space="preserve">- Điều này là đương nhiên, Hồng Phong Nhân Tộc rất coi trọng truyền thừa của bọn chúng. Còn về Thâm Uyên Dã Nhân Tộc, bọn chúng càng có một bộ tín niệm của mình, có Thánh Miếu Đồ Đằng chuyên môn dùng hiến tế, nếu bị hủy hoại, chính là trực tiếp hủy hoại tín ngưỡng tinh thần của Dã Nhân Tộc.</w:t>
      </w:r>
    </w:p>
    <w:p>
      <w:pPr>
        <w:pStyle w:val="BodyText"/>
      </w:pPr>
      <w:r>
        <w:t xml:space="preserve">Nói đến đây, Bao Bao lại hồ nghi:</w:t>
      </w:r>
    </w:p>
    <w:p>
      <w:pPr>
        <w:pStyle w:val="BodyText"/>
      </w:pPr>
      <w:r>
        <w:t xml:space="preserve">- Lão Đại, ngươi hỏi cái này làm gì?</w:t>
      </w:r>
    </w:p>
    <w:p>
      <w:pPr>
        <w:pStyle w:val="BodyText"/>
      </w:pPr>
      <w:r>
        <w:t xml:space="preserve">Tần Vô Song cười nói:</w:t>
      </w:r>
    </w:p>
    <w:p>
      <w:pPr>
        <w:pStyle w:val="BodyText"/>
      </w:pPr>
      <w:r>
        <w:t xml:space="preserve">- Nếu đúng là như vậy, vậy thì tốt rồi. Bao Bao, ngươi hiểu về Hồng Phong Nhân Tộc nhiều hơn, nếu toàn lực đi đường thì ước chừng mất mấy ngày?</w:t>
      </w:r>
    </w:p>
    <w:p>
      <w:pPr>
        <w:pStyle w:val="BodyText"/>
      </w:pPr>
      <w:r>
        <w:t xml:space="preserve">- Hai ngày là đủ rồi!</w:t>
      </w:r>
    </w:p>
    <w:p>
      <w:pPr>
        <w:pStyle w:val="BodyText"/>
      </w:pPr>
      <w:r>
        <w:t xml:space="preserve">- Được, vậy từ chỗ chúng ta bây giờ tới Thâm Uyên dưới lòng đất của Dã Nhân Tộc đại khái không cần hai ngày đúng không?</w:t>
      </w:r>
    </w:p>
    <w:p>
      <w:pPr>
        <w:pStyle w:val="BodyText"/>
      </w:pPr>
      <w:r>
        <w:t xml:space="preserve">Tần Vô Song mỉm cười hỏi.</w:t>
      </w:r>
    </w:p>
    <w:p>
      <w:pPr>
        <w:pStyle w:val="BodyText"/>
      </w:pPr>
      <w:r>
        <w:t xml:space="preserve">Bao Bao kinh ngạc:</w:t>
      </w:r>
    </w:p>
    <w:p>
      <w:pPr>
        <w:pStyle w:val="BodyText"/>
      </w:pPr>
      <w:r>
        <w:t xml:space="preserve">- Lão Đại, ý của ngươi là?</w:t>
      </w:r>
    </w:p>
    <w:p>
      <w:pPr>
        <w:pStyle w:val="BodyText"/>
      </w:pPr>
      <w:r>
        <w:t xml:space="preserve">Khóe miệng của Tần Vô Song nổi lên một số nụ cười quái dị:</w:t>
      </w:r>
    </w:p>
    <w:p>
      <w:pPr>
        <w:pStyle w:val="BodyText"/>
      </w:pPr>
      <w:r>
        <w:t xml:space="preserve">- Bao Bao, bây giờ chúng ta tùy tiện lao đến Hầu Vương Sơn, bọn chúng chỉ cần đợi quân địch mệt mỏi là tấn công, đã kéo sẵn miệng túi đợi chúng ta chui vào. Quyền chủ động cũng nằm trong tay bọn chúng. Chúng ta muốn cởi bỏ kiếp nạn lần này của Hầu Vương Sơn, nhất định phải giành lại quyền chủ động, đem quyền chủ động nắm chắc ở trong tay!</w:t>
      </w:r>
    </w:p>
    <w:p>
      <w:pPr>
        <w:pStyle w:val="BodyText"/>
      </w:pPr>
      <w:r>
        <w:t xml:space="preserve">- Nắm chắc như thế nào?</w:t>
      </w:r>
    </w:p>
    <w:p>
      <w:pPr>
        <w:pStyle w:val="BodyText"/>
      </w:pPr>
      <w:r>
        <w:t xml:space="preserve">Bao Bao lúc này cũng bị Tần Vô Song khơi dậy huyết dịch sôi trào lên.</w:t>
      </w:r>
    </w:p>
    <w:p>
      <w:pPr>
        <w:pStyle w:val="BodyText"/>
      </w:pPr>
      <w:r>
        <w:t xml:space="preserve">- Rất đơn giản, một khi bọn chúng đều tự có sự uy hiếp, chúng ta cũng sẽ đặc biệt xuống tay uy hiếp. Bao Bao, ngươi tới Hồng Phong Nhân Tộc, toàn lực công kích Thánh địa của bọn chúng, sau đó thả mấy tên chạy nhanh, để bọn chúng đi báo tin. Nếu cường giả của Hồng Phong Nhân Tộc biết được sào huyệt của mình bị người ta công kích, khẳng định sẽ hồi binh cứu viện. Đến lúc đó, ngươi có thể mai phục bên đường thừa dịp hỗn loạn để công kích. Khi bọn chúng còn chưa ổn định trận hình, phát động tập kích, giết chết một hai tên, càng khiến bố trí của bọn chúng toàn bộ rối loạn. Không phải ngươi nói Hồng Phong Nhân Tộc sở trường bày trận sao? Một trận pháp, nếu thiếu đi mấy nhân vật quan trọng, nhất định sẽ suy giảm hiệu quả, đến lúc đó, hoặc là chiến, hoặc là hòa, quyền chủ động của Hầu Vương Sơn các ngươi sẽ đầy đủ hơn! Còn ta và Cô Đơn một đường, nhằm hướng về sào huyệt của Dã Nhân Tộc mà đi, đốt cháy Thánh Miếu tế tự của bọn chúng. Tù trưởng của Dã Nhân Tộc, có thể nhìn thấy mà không làm gì không?</w:t>
      </w:r>
    </w:p>
    <w:p>
      <w:pPr>
        <w:pStyle w:val="BodyText"/>
      </w:pPr>
      <w:r>
        <w:t xml:space="preserve">Bao Bao cười:</w:t>
      </w:r>
    </w:p>
    <w:p>
      <w:pPr>
        <w:pStyle w:val="Compact"/>
      </w:pPr>
      <w:r>
        <w:t xml:space="preserve">- Hay lắm, Lão Đại! Ta rất thích!</w:t>
      </w:r>
      <w:r>
        <w:br w:type="textWrapping"/>
      </w:r>
      <w:r>
        <w:br w:type="textWrapping"/>
      </w:r>
    </w:p>
    <w:p>
      <w:pPr>
        <w:pStyle w:val="Heading2"/>
      </w:pPr>
      <w:bookmarkStart w:id="433" w:name="chương-411"/>
      <w:bookmarkEnd w:id="433"/>
      <w:r>
        <w:t xml:space="preserve">411. Chương 41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11: Uy lực một thươ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Kế sách này của Tần Vô Song, khiến Bao Bao và Tử Điện Phần Diệm Thú đồng thời thú huyết sôi trào, đều trầm trồ khen ngợi. Tần Vô Song nói:</w:t>
      </w:r>
    </w:p>
    <w:p>
      <w:pPr>
        <w:pStyle w:val="BodyText"/>
      </w:pPr>
      <w:r>
        <w:t xml:space="preserve">- Đừng dây dưa nữa, lập tức hành động, Bao Bao, nhớ kỹ, sách lược lần này không phải là trận tiêu diệt, mà là tập kích bất ngờ. Đánh xong một đòn thì phải đổi chỗ. Nhất định không thể để bọn chúng ổn định bước chân đối phó với ngươi.</w:t>
      </w:r>
    </w:p>
    <w:p>
      <w:pPr>
        <w:pStyle w:val="BodyText"/>
      </w:pPr>
      <w:r>
        <w:t xml:space="preserve">Bao Bao vui tươi hớn hở nói:</w:t>
      </w:r>
    </w:p>
    <w:p>
      <w:pPr>
        <w:pStyle w:val="BodyText"/>
      </w:pPr>
      <w:r>
        <w:t xml:space="preserve">- Yên tâm đi, Lão Đại. Trước đây khi chúng ta đối phó với Cửu Cung Phái, không phải là đập tan từng bộ phận sao? Ta không ngốc đến mức đối địch chính diện với bọn chúng, để bọn chúng bày xong thế trận đối phó với ta.</w:t>
      </w:r>
    </w:p>
    <w:p>
      <w:pPr>
        <w:pStyle w:val="BodyText"/>
      </w:pPr>
      <w:r>
        <w:t xml:space="preserve">Vẫn như cũ phân binh làm hai đường, Bao Bao một đường, Tần Vô Song và Tử Điện Phần Diệm Thú một đường. Ước định xong xuôi, hai bên trong vòng nửa tháng, đến Hầu Vương sơn tụ tập.</w:t>
      </w:r>
    </w:p>
    <w:p>
      <w:pPr>
        <w:pStyle w:val="BodyText"/>
      </w:pPr>
      <w:r>
        <w:t xml:space="preserve">o0o</w:t>
      </w:r>
    </w:p>
    <w:p>
      <w:pPr>
        <w:pStyle w:val="BodyText"/>
      </w:pPr>
      <w:r>
        <w:t xml:space="preserve">Không nói đến Bao Bao thần tốc lao tới hang ổ của Hồng Phong Nhân Tộc, chỉ nói về Tần Vô Song và Tử Điện Phần Diệm Thú, căn cứ vào bản đồ chuẩn xác do Bao Bao cung cấp, hướng về phía Bộ lạc Dã Nhân Tộc ở vực sâu trong lòng đất mà đi.</w:t>
      </w:r>
    </w:p>
    <w:p>
      <w:pPr>
        <w:pStyle w:val="BodyText"/>
      </w:pPr>
      <w:r>
        <w:t xml:space="preserve">Hôm nay bất kể là Hồng Phong Nhân Tộc, hay là Thâm Uyên Dã Nhân Tộc, sào huyệt của bọn chúng đều tương đối vắng vẻ. Cường giả chủ lực đã tới Hầu Vương Sơn, chuẩn bị hành động tấn công Hầu Vương Sơn rồi.</w:t>
      </w:r>
    </w:p>
    <w:p>
      <w:pPr>
        <w:pStyle w:val="BodyText"/>
      </w:pPr>
      <w:r>
        <w:t xml:space="preserve">Tần Vô Song mang theo Tử Điện Phần Diệm Thú, trải qua bôn ba không đến hai ngày, đã tới được bên ngoài thâm uyên. Thâm uyên này, nằm ở chỗ địa thế vô cùng thấp trũng. Bốn phía đều là đầm lầy vô tận, khiến Dã Nhân Tộc tự nhiên có một tầng phòng ngự thiên nhiên.</w:t>
      </w:r>
    </w:p>
    <w:p>
      <w:pPr>
        <w:pStyle w:val="BodyText"/>
      </w:pPr>
      <w:r>
        <w:t xml:space="preserve">Đầm lầy này chỉ cần một bước giẫm lên không đúng, có khả năng sẽ sa xuống vũng bùn, vĩnh viễn không cách nào tự thoát ra được. Sức mạnh nuốt chửng của vũng bùn này, so với vũng bùn bình thường chí ít mạnh hơn mười lần, cho dù là Tiên Thiên cường giả, nếu không cẩn thận giẫm vào, một khi rơi xuống, trừ phi bên cạnh có người lập tức ứng cứu, nếu không cũng rất có thể bị vũng bùn nuốt chửng.</w:t>
      </w:r>
    </w:p>
    <w:p>
      <w:pPr>
        <w:pStyle w:val="BodyText"/>
      </w:pPr>
      <w:r>
        <w:t xml:space="preserve">Vũng bùn này đại khái rộng mấy trăm dặm, hoang vu, không một bóng người, chỉ có lùm cây thấp bé, ít nhiều có thể yểm hộ một chút hành tung.</w:t>
      </w:r>
    </w:p>
    <w:p>
      <w:pPr>
        <w:pStyle w:val="BodyText"/>
      </w:pPr>
      <w:r>
        <w:t xml:space="preserve">Nếu xông vào đầm lầy này giữa ban ngày ban mặt, trừ phi có thủ đoạn ẩn thân, hoặc là dứt khoát mọc hai cánh, mới có thể bình yên vượt qua, không bị phát hiện. Nếu không chỉ có ban đêm hành tẩu xuyên qua, mới có khả năng không bị phát hiện.</w:t>
      </w:r>
    </w:p>
    <w:p>
      <w:pPr>
        <w:pStyle w:val="BodyText"/>
      </w:pPr>
      <w:r>
        <w:t xml:space="preserve">Tần Vô Song và Tử Điện Phần Diệm Thú ở bên ngoài thương thảo một lát, quyết định vẫn nên đợi đến lúc trời tối, mới tiến vào. Mấy trăm dặm đầm lầy, đối với cường giả cấp bậc như bọn họ mà nói, cũng không phải là chuyện gì khó khăn lắm. Chỉ cần hao phí một chút linh lực so với bình thường, là có thể bước qua đầm lầy giống như dẫm trên đất bằng.</w:t>
      </w:r>
    </w:p>
    <w:p>
      <w:pPr>
        <w:pStyle w:val="BodyText"/>
      </w:pPr>
      <w:r>
        <w:t xml:space="preserve">- Lão Đại, Thâm Uyên Dã Nhân Tộc này ở chỗ quỷ nào vậy? Làm sao ở trong đầm lầy này được?</w:t>
      </w:r>
    </w:p>
    <w:p>
      <w:pPr>
        <w:pStyle w:val="BodyText"/>
      </w:pPr>
      <w:r>
        <w:t xml:space="preserve">Tử Điện Phần Diệm Thú vẫn bụng đầy bực tức:</w:t>
      </w:r>
    </w:p>
    <w:p>
      <w:pPr>
        <w:pStyle w:val="BodyText"/>
      </w:pPr>
      <w:r>
        <w:t xml:space="preserve">- Cũng không phải ở trong đầm lầy, bọn chúng ở dưới sâu thẳm lòng đất, nhưng cửa ra vào của vực sâu lại nằm ở chỗ hoang vu vắng vẻ bên ngoài đầm lầy này.</w:t>
      </w:r>
    </w:p>
    <w:p>
      <w:pPr>
        <w:pStyle w:val="BodyText"/>
      </w:pPr>
      <w:r>
        <w:t xml:space="preserve">- Lão Đại, chúng ta vào trong, chỉ chuyên tâm phóng hỏa sao? Không giết người sao?</w:t>
      </w:r>
    </w:p>
    <w:p>
      <w:pPr>
        <w:pStyle w:val="BodyText"/>
      </w:pPr>
      <w:r>
        <w:t xml:space="preserve">Tử Điện Phần Diệm Thú hăm he nhảy tới nhảy lui, nó cảm thấy giết người và phóng hỏa là hai phân đoạn của cùng một quá trình, nhất định phải cùng phát sinh mới kích thích, chỉ phóng hỏa, không giết người, vẫn chưa đủ kích thích.</w:t>
      </w:r>
    </w:p>
    <w:p>
      <w:pPr>
        <w:pStyle w:val="BodyText"/>
      </w:pPr>
      <w:r>
        <w:t xml:space="preserve">Tần Vô Song lại nói:</w:t>
      </w:r>
    </w:p>
    <w:p>
      <w:pPr>
        <w:pStyle w:val="BodyText"/>
      </w:pPr>
      <w:r>
        <w:t xml:space="preserve">- Nhìn tình hình mà định, nếu phóng hỏa thuận lợi, có thể không giết thì không giết. Nếu Dã Nhân Tộc dây dưa bám theo, chúng ta cũng không thể để bọn chúng tấn công đúng không? Đáng giết thì cứ giết, không thể do dự.</w:t>
      </w:r>
    </w:p>
    <w:p>
      <w:pPr>
        <w:pStyle w:val="BodyText"/>
      </w:pPr>
      <w:r>
        <w:t xml:space="preserve">Tử Điện Phần Diệm Thú cười hắc hắc, cũng không nói thêm gì.</w:t>
      </w:r>
    </w:p>
    <w:p>
      <w:pPr>
        <w:pStyle w:val="BodyText"/>
      </w:pPr>
      <w:r>
        <w:t xml:space="preserve">o0o</w:t>
      </w:r>
    </w:p>
    <w:p>
      <w:pPr>
        <w:pStyle w:val="BodyText"/>
      </w:pPr>
      <w:r>
        <w:t xml:space="preserve">Bóng đêm buông xuống, Tần Vô Song cùng Tử Điện Phần Diệm Thú đồng thời nhảy ra, Tần Vô Song nói:</w:t>
      </w:r>
    </w:p>
    <w:p>
      <w:pPr>
        <w:pStyle w:val="BodyText"/>
      </w:pPr>
      <w:r>
        <w:t xml:space="preserve">- Nhất định phải cẩn thận, chúng ta xuất phát!</w:t>
      </w:r>
    </w:p>
    <w:p>
      <w:pPr>
        <w:pStyle w:val="BodyText"/>
      </w:pPr>
      <w:r>
        <w:t xml:space="preserve">Đầm lầy này mặc dù có địa hình lồi lõm không bằng phẳng, nhưng tổng thể mà nói, vẫn vô cùng trống trải. Vì vậy những nơi bọn họ có thể dùng để ẩn thân cũng không nhiều, cứ như vậy, khiến hành động của bọn họ ít nhiều phải chịu một số ảnh hưởng, di chuyển cũng chậm hơn một chút.</w:t>
      </w:r>
    </w:p>
    <w:p>
      <w:pPr>
        <w:pStyle w:val="BodyText"/>
      </w:pPr>
      <w:r>
        <w:t xml:space="preserve">Đi đến khi nửa đêm, cuối cùng mới mò được chỗ sâu trong đầm lầy. Một người, một thú mai phục phía sau một lùm cây, Tần Vô Song thấp giọng nói:</w:t>
      </w:r>
    </w:p>
    <w:p>
      <w:pPr>
        <w:pStyle w:val="BodyText"/>
      </w:pPr>
      <w:r>
        <w:t xml:space="preserve">- Nhìn thấy một đống tảng đá, đông một đống, tây một đống trước mặt rồi chứ? Đó chính là cửa vào của bộ lạc dã nhân. Chúng ta đi thế này không thể tránh được tất cả tai mắt. Cho nên, vẫn là ta phụ trách thu hút sự chú ý, ngươi đi phóng hỏa. Phóng hỏa ngươi làm được không?</w:t>
      </w:r>
    </w:p>
    <w:p>
      <w:pPr>
        <w:pStyle w:val="BodyText"/>
      </w:pPr>
      <w:r>
        <w:t xml:space="preserve">Tử Điện Phần Diệm Thú vui vẻ nói:</w:t>
      </w:r>
    </w:p>
    <w:p>
      <w:pPr>
        <w:pStyle w:val="BodyText"/>
      </w:pPr>
      <w:r>
        <w:t xml:space="preserve">- Lão Đại, phóng hỏa quả thực là thiên chức của ta, làm sao ta không làm được chứ.</w:t>
      </w:r>
    </w:p>
    <w:p>
      <w:pPr>
        <w:pStyle w:val="BodyText"/>
      </w:pPr>
      <w:r>
        <w:t xml:space="preserve">Tần Vô Song cười nói:</w:t>
      </w:r>
    </w:p>
    <w:p>
      <w:pPr>
        <w:pStyle w:val="BodyText"/>
      </w:pPr>
      <w:r>
        <w:t xml:space="preserve">- Vậy ta đi thu hút tất cả các tốp canh gác trước, ngươi tiến vào phụ trách phóng hỏa. Nhớ kỹ, đừng đốt nhầm chỗ. Nếu đốt được Thánh Miếu tế tự của bọn chúng, đem đạo cụ máy móc hiến tế của bọn chúng, có thể đốt, thì đốt hết toàn bộ.</w:t>
      </w:r>
    </w:p>
    <w:p>
      <w:pPr>
        <w:pStyle w:val="BodyText"/>
      </w:pPr>
      <w:r>
        <w:t xml:space="preserve">Tử Điện Phần Diệm Thú cười sảng khoái:</w:t>
      </w:r>
    </w:p>
    <w:p>
      <w:pPr>
        <w:pStyle w:val="BodyText"/>
      </w:pPr>
      <w:r>
        <w:t xml:space="preserve">- Tuân lệnh!</w:t>
      </w:r>
    </w:p>
    <w:p>
      <w:pPr>
        <w:pStyle w:val="BodyText"/>
      </w:pPr>
      <w:r>
        <w:t xml:space="preserve">Tần Vô Song đối với Dã Nhân Tộc cũng không có thiện cảm gì, lúc trước khi hắn tới Hầu Vương Sơn lấy Thần Anh Quả, cũng bị ba chiến sĩ của Dã Nhân Tộc bao vây, ba kẻ đó quả thực là không biết lý lẽ, chỉ có chết mới chịu dừng lại. Hôm nay nếu Dã Nhân Tộc đã chuẩn bị khai chiến với Hầu Tộc, hắn thân là bằng hữu của Hầu Tộc, xét tổng thể tất cả mọi việc đều không cho phép hắn chùn bước, cũng không cần suy nghĩ quá nhiều.</w:t>
      </w:r>
    </w:p>
    <w:p>
      <w:pPr>
        <w:pStyle w:val="BodyText"/>
      </w:pPr>
      <w:r>
        <w:t xml:space="preserve">Trên thế giới này, không thể ở chung hòa thuận với tất cả mọi người. Giống như Dã Nhân Tộc, đã chủ địch là địch nhân, thì càng không cần khách khí làm gì.</w:t>
      </w:r>
    </w:p>
    <w:p>
      <w:pPr>
        <w:pStyle w:val="BodyText"/>
      </w:pPr>
      <w:r>
        <w:t xml:space="preserve">Kêu nhỏ một tiếng, Tần Vô Song vỗ hai tay, thân hình giống như một luồng gió, từ hư không lóe ra, thấp giọng gào lên, không ngừng hướng về chung quanh Bộ lạc Dã Nhân Tộc mà khuếch tán ra.</w:t>
      </w:r>
    </w:p>
    <w:p>
      <w:pPr>
        <w:pStyle w:val="BodyText"/>
      </w:pPr>
      <w:r>
        <w:t xml:space="preserve">Tiếng gào thét này nhất thời đều thu hút tất cả trạm canh gác trong bóng tối của Dã Nhân Tộc, huýt sáo không ngừng, phát ra các loại tiếng báo hiệu cảnh giới.</w:t>
      </w:r>
    </w:p>
    <w:p>
      <w:pPr>
        <w:pStyle w:val="BodyText"/>
      </w:pPr>
      <w:r>
        <w:t xml:space="preserve">Tần Vô Song vừa gào thét, vừa la lớn:</w:t>
      </w:r>
    </w:p>
    <w:p>
      <w:pPr>
        <w:pStyle w:val="BodyText"/>
      </w:pPr>
      <w:r>
        <w:t xml:space="preserve">- Dã Nhân Tộc nghe cho rõ đây, năm vị Tù trưởng của các ngươi xuất chinh Hầu Vương Sơn, đã bị tiêu diệt toàn quân, thức thời thì hãy nhanh chóng đi ra đầu hàng. Thâm uyên này, chúng ta đã trưng dụng rồi!</w:t>
      </w:r>
    </w:p>
    <w:p>
      <w:pPr>
        <w:pStyle w:val="BodyText"/>
      </w:pPr>
      <w:r>
        <w:t xml:space="preserve">Tiếng nói giống như trái phá vang dội trong Bộ lạc Dã Nhân Tộc.</w:t>
      </w:r>
    </w:p>
    <w:p>
      <w:pPr>
        <w:pStyle w:val="BodyText"/>
      </w:pPr>
      <w:r>
        <w:t xml:space="preserve">Trong Dã Nhân Tộc có rất nhiều kẻ nghe hiểu được ngôn ngữ của nhân loại, đều kinh ngạc không ngớt, ồn ào từ dưới vực sâu trong nền đất chui ra, định xem rút cuộc có chuyện gì.</w:t>
      </w:r>
    </w:p>
    <w:p>
      <w:pPr>
        <w:pStyle w:val="BodyText"/>
      </w:pPr>
      <w:r>
        <w:t xml:space="preserve">Tần Vô Song biết, Bộ lạc Dã Nhân Tộc ở vực sâu dưới đất, dân cư đông đúc, dải đất đầm lầy này chỉ là khu vực trung tâm của Dã Nhân Tộc, còn tộc đàn của Dã Nhân Tộc lại rải rác ở nhiều nơi của Chi Tế Sơn.</w:t>
      </w:r>
    </w:p>
    <w:p>
      <w:pPr>
        <w:pStyle w:val="BodyText"/>
      </w:pPr>
      <w:r>
        <w:t xml:space="preserve">Nhưng lần này, chỉ cần khiêu khích Tổng bộ của Bộ lạc Dã Nhân Tộc, thì những Tù trưởng của Dã Nhân Tộc cũng không thể không quay về cứu viện!</w:t>
      </w:r>
    </w:p>
    <w:p>
      <w:pPr>
        <w:pStyle w:val="BodyText"/>
      </w:pPr>
      <w:r>
        <w:t xml:space="preserve">- Là kẻ nào vậy?</w:t>
      </w:r>
    </w:p>
    <w:p>
      <w:pPr>
        <w:pStyle w:val="BodyText"/>
      </w:pPr>
      <w:r>
        <w:t xml:space="preserve">- Đồ chó má, Tù trưởng của Dã Nhân Tộc chúng ta mạnh như vậy, làm sao có thể toàn quân bị tiêu diệt được? Người này khẳng định là gian tế.</w:t>
      </w:r>
    </w:p>
    <w:p>
      <w:pPr>
        <w:pStyle w:val="BodyText"/>
      </w:pPr>
      <w:r>
        <w:t xml:space="preserve">- Đúng vậy, mọi người mau bắt gian tế.</w:t>
      </w:r>
    </w:p>
    <w:p>
      <w:pPr>
        <w:pStyle w:val="BodyText"/>
      </w:pPr>
      <w:r>
        <w:t xml:space="preserve">- Đúng rồi, dám đến gây rối Thâm Uyên Dã Nhân Tộc, nhất định không phải là thứ tốt gì, bắt lấy hắn!</w:t>
      </w:r>
    </w:p>
    <w:p>
      <w:pPr>
        <w:pStyle w:val="BodyText"/>
      </w:pPr>
      <w:r>
        <w:t xml:space="preserve">Tần Vô Song cười lớn ha ha, khí thế toàn thân không ngừng thôi động, cố ý chế tạo ra thanh thế cực lớn không ngừng kêu lên, khiến trong mấy trăm dặm vực sâu dưới đất đều khuấy động cả lên.</w:t>
      </w:r>
    </w:p>
    <w:p>
      <w:pPr>
        <w:pStyle w:val="BodyText"/>
      </w:pPr>
      <w:r>
        <w:t xml:space="preserve">Một lát sau, cường giả Dã Nhân Tộc còn ở lại, hết người này đến người khác chui lên, ồn ào đuổi theo Tần Vô Song, hiển nhiên, bọn họ có thể cảm nhận ra từ trên khí thế của Tần Vô Song, người lần này đến là một cường giả!</w:t>
      </w:r>
    </w:p>
    <w:p>
      <w:pPr>
        <w:pStyle w:val="BodyText"/>
      </w:pPr>
      <w:r>
        <w:t xml:space="preserve">Trong nháy mắt, phía sau Tần Vô Song đã có mười mấy luồng thân ảnh, hơn nữa đều là Trưởng lão lưu lại của Dã Nhân Tộc, thân thủ tu vi của người nào cũng đạt đến cấp bậc Cao Linh Võ Cảnh.</w:t>
      </w:r>
    </w:p>
    <w:p>
      <w:pPr>
        <w:pStyle w:val="BodyText"/>
      </w:pPr>
      <w:r>
        <w:t xml:space="preserve">Chỉ là, Tần Vô Song hôm nay đương nhiên không đặt những Trưởng lão này trong mắt, trên đường xuyên qua đầm lầy, Tần Vô Song một người một thương, đột nhiên dừng lại ở một mảnh đất trống mênh mông. Bỗng nhiên xoay người, cười lạnh nhìn đám Trưởng lão Dã Nhân Tộc đuổi theo, khóe miệng mang theo nụ cười có mấy phần bỡn cợt.</w:t>
      </w:r>
    </w:p>
    <w:p>
      <w:pPr>
        <w:pStyle w:val="BodyText"/>
      </w:pPr>
      <w:r>
        <w:t xml:space="preserve">Những Trưởng lão Bộ lạc Dã Nhân Tộc này, thấy Tần Vô Song đơn thương độc mã, còn có thể trấn định như vậy, trong lòng cảm thấy có mấy phần đề phòng, một Trưởng lão độc nhãn đeo cái che mắt ở trong đó, dùng con mắt còn lại của hắn đánh giá Tần Vô Song, lạnh lùng hỏi:</w:t>
      </w:r>
    </w:p>
    <w:p>
      <w:pPr>
        <w:pStyle w:val="BodyText"/>
      </w:pPr>
      <w:r>
        <w:t xml:space="preserve">- Ngươi là ai, biết nơi này là nơi nào không?</w:t>
      </w:r>
    </w:p>
    <w:p>
      <w:pPr>
        <w:pStyle w:val="BodyText"/>
      </w:pPr>
      <w:r>
        <w:t xml:space="preserve">Tần Vô Song cười ha ha:</w:t>
      </w:r>
    </w:p>
    <w:p>
      <w:pPr>
        <w:pStyle w:val="BodyText"/>
      </w:pPr>
      <w:r>
        <w:t xml:space="preserve">- Ta là con cháu của Hồng Phong Nhân Tộc Trương Tam, chư vị Trưởng lão, thất lễ rồi.</w:t>
      </w:r>
    </w:p>
    <w:p>
      <w:pPr>
        <w:pStyle w:val="BodyText"/>
      </w:pPr>
      <w:r>
        <w:t xml:space="preserve">- Hồng Phong Nhân Tộc?</w:t>
      </w:r>
    </w:p>
    <w:p>
      <w:pPr>
        <w:pStyle w:val="BodyText"/>
      </w:pPr>
      <w:r>
        <w:t xml:space="preserve">Những Trưởng lão của Dã Nhân Tộc đưa mắt nhìn nhau.</w:t>
      </w:r>
    </w:p>
    <w:p>
      <w:pPr>
        <w:pStyle w:val="BodyText"/>
      </w:pPr>
      <w:r>
        <w:t xml:space="preserve">- Không thể nào! Đệ tử trẻ tuổi của Hồng Phong Nhân Tộc, trẻ tuổi giống như ngươi, không có bản lĩnh này. Ngươi tới từ Hiên Viên Khâu!</w:t>
      </w:r>
    </w:p>
    <w:p>
      <w:pPr>
        <w:pStyle w:val="BodyText"/>
      </w:pPr>
      <w:r>
        <w:t xml:space="preserve">- Dã Nhân Tộc chúng ta và Tông môn của Hiên Viên Khâu từ trước đến nay không có qua lại, các hạ xông tới chỗ này, muốn làm cái gì?</w:t>
      </w:r>
    </w:p>
    <w:p>
      <w:pPr>
        <w:pStyle w:val="BodyText"/>
      </w:pPr>
      <w:r>
        <w:t xml:space="preserve">Tần Vô Song chậc chậc nói:</w:t>
      </w:r>
    </w:p>
    <w:p>
      <w:pPr>
        <w:pStyle w:val="BodyText"/>
      </w:pPr>
      <w:r>
        <w:t xml:space="preserve">- Ta chính là Hồng Phong Nhân Tộc, chỉ sợ các ngươi vẫn chưa biết? Hồng Phong Nhân Tộc và Hầu Vương Sơn sớm đã ước định rồi, cùng nhau đối phó với Dã Nhân Tộc. Vì để thu hút cường giả của Dã Nhân Tộc các ngươi xuất động, cố ý giả vờ Liên minh với các ngươi. Sau đó hành động một lần đập tan Dã Nhân Tộc các ngươi! Lúc này, tin rằng năm vị Tù trưởng của các ngươi đã bị vây kích đến mức không thở nổi rồi. Ta phụng mệnh của cấp trên, tới vực sâu Bộ lạc Dã Nhân Tộc các ngươi phát cáo thị trước, nhưng phàm là những kẻ đầu hàng, có thể không giết. Kẻ ngoan cố chống đối lại, giết không cần luận tội.</w:t>
      </w:r>
    </w:p>
    <w:p>
      <w:pPr>
        <w:pStyle w:val="BodyText"/>
      </w:pPr>
      <w:r>
        <w:t xml:space="preserve">Những lời ăn không nói có này của hắn khiến đám Trưởng lão của Dã Nhân Tộc ngơ ngác nhìn nhau, trong lúc nhất thời không phân biệt rõ thật giả. Một gã Trưởng lão trong đó kêu lên:</w:t>
      </w:r>
    </w:p>
    <w:p>
      <w:pPr>
        <w:pStyle w:val="BodyText"/>
      </w:pPr>
      <w:r>
        <w:t xml:space="preserve">- Tiểu tử này ăn nói tùy tiện, bất kể thật giả, hắn đã tới đây khẳng định không có ý tốt, hãy bắt hắn lại trước, sau đó mới bàn bạc!</w:t>
      </w:r>
    </w:p>
    <w:p>
      <w:pPr>
        <w:pStyle w:val="BodyText"/>
      </w:pPr>
      <w:r>
        <w:t xml:space="preserve">Mấy vị Trưởng lão được câu nói này đánh thức, sôi nổi gật đầu. Dã Nhân Tộc dã man, nói làm là làm, lần lượt móc ra vũ khí, vây quanh về phía Tần Vô Song.</w:t>
      </w:r>
    </w:p>
    <w:p>
      <w:pPr>
        <w:pStyle w:val="BodyText"/>
      </w:pPr>
      <w:r>
        <w:t xml:space="preserve">Vòng vây thu nhỏ lại, Tần Vô Song lập tức cảm nhận được tốc độ di chuyển của mười mấy Trưởng lão Dã Nhân Tộc rõ ràng cực nhanh, không ngừng di chuyển xung quanh.</w:t>
      </w:r>
    </w:p>
    <w:p>
      <w:pPr>
        <w:pStyle w:val="BodyText"/>
      </w:pPr>
      <w:r>
        <w:t xml:space="preserve">Cây thương tổ truyền của Tần Vô Song dựng lên, ánh mắt trấn định trên người gã Trưởng lão vừa mới kêu gào. Nếu đã kêu gào thì sẽ lấy hắn ra lập lập uy!</w:t>
      </w:r>
    </w:p>
    <w:p>
      <w:pPr>
        <w:pStyle w:val="BodyText"/>
      </w:pPr>
      <w:r>
        <w:t xml:space="preserve">Sắc mặt hàn quang chợt lóe, trường thương rung lên, thân hình đột nhiên giống như một luồng lưu quang, phóng lên. Thế vọt lên này, giống như mặt trời mới mọc trước bình minh, mọc lên!</w:t>
      </w:r>
    </w:p>
    <w:p>
      <w:pPr>
        <w:pStyle w:val="BodyText"/>
      </w:pPr>
      <w:r>
        <w:t xml:space="preserve">- Lão Đại, cẩn thận!</w:t>
      </w:r>
    </w:p>
    <w:p>
      <w:pPr>
        <w:pStyle w:val="BodyText"/>
      </w:pPr>
      <w:r>
        <w:t xml:space="preserve">Tựa hồ cùng như đồng thời, kinh thế nhất thương của Tần Vô Song đã đâm tới trước mặt.</w:t>
      </w:r>
    </w:p>
    <w:p>
      <w:pPr>
        <w:pStyle w:val="BodyText"/>
      </w:pPr>
      <w:r>
        <w:t xml:space="preserve">Gã Trưởng lão Dã Nhân Tộc theo bản năng vung đinh ba trong tay, thuận thế đỡ lấy, muốn chống đỡ một đòn sắc bén này của Tần Vô Song.</w:t>
      </w:r>
    </w:p>
    <w:p>
      <w:pPr>
        <w:pStyle w:val="BodyText"/>
      </w:pPr>
      <w:r>
        <w:t xml:space="preserve">Mũi thương của Tần Vô Song rung lên, phảng phất thân thương đột nhiên dài ra, đột nhiên đâm về phía trước. Một luồng lưu quang kịch liệt, từ mũi thương bắn ra.</w:t>
      </w:r>
    </w:p>
    <w:p>
      <w:pPr>
        <w:pStyle w:val="BodyText"/>
      </w:pPr>
      <w:r>
        <w:t xml:space="preserve">- Đỡ!</w:t>
      </w:r>
    </w:p>
    <w:p>
      <w:pPr>
        <w:pStyle w:val="BodyText"/>
      </w:pPr>
      <w:r>
        <w:t xml:space="preserve">Tần Vô Song gào to một tiếng, cánh tay toàn lực thẳng ra. Thân thương đã mắc lên đinh ba. Chỉ là lực thẳng này khiến đinh ba bị ép đến cong đi, tạo thành một đường hình cung cuốn vào bên trong một nửa, phảng phất giống như cây cung vậy.</w:t>
      </w:r>
    </w:p>
    <w:p>
      <w:pPr>
        <w:pStyle w:val="BodyText"/>
      </w:pPr>
      <w:r>
        <w:t xml:space="preserve">Trưởng lão đó toàn thân mồ hôi đầm đìa, mới chỉ giao thủ một chút, hắn đã cảm giác được giống như bị một ngọn núi áp chế vậy. Hai cánh tay, giống như bị lực lượng vạn quân đè lên vậy, tê dại tựa hồ giống như mất đi tri giác, hai chân không ngừng thuận theo trượt xuống đầm lầy. Vừa trượt vừa lui. Ở dưới hai chân lại là khe rãnh cực sâu, phảng phất giống như con trâu trên mảnh đất cày, khe rãnh thật sâu.</w:t>
      </w:r>
    </w:p>
    <w:p>
      <w:pPr>
        <w:pStyle w:val="BodyText"/>
      </w:pPr>
      <w:r>
        <w:t xml:space="preserve">Tần Vô Song cười lạnh một tiếng, cánh tay múa may, nâng thương vút lên, quát lớn một tiếng, lại gia tăng thêm sức mạnh, đột nhiên giống như dùng gậy đập xuống:</w:t>
      </w:r>
    </w:p>
    <w:p>
      <w:pPr>
        <w:pStyle w:val="BodyText"/>
      </w:pPr>
      <w:r>
        <w:t xml:space="preserve">- Xuống đi!</w:t>
      </w:r>
    </w:p>
    <w:p>
      <w:pPr>
        <w:pStyle w:val="BodyText"/>
      </w:pPr>
      <w:r>
        <w:t xml:space="preserve">Tần Vô Song hét lớn, nhất thương nện xuống. Hai cánh tay mạnh mẽ của Trưởng lão đó, đột nhiên uốn cong, cả thân hình giống như một chiếc đinh sắt, bị cái búa đập xuống.</w:t>
      </w:r>
    </w:p>
    <w:p>
      <w:pPr>
        <w:pStyle w:val="Compact"/>
      </w:pPr>
      <w:r>
        <w:t xml:space="preserve">Hai chân lún xuống, vũng bùn nhất thời sản sinh ra sức mạnh hấp thu cường đại, thoáng chốc đã tới giữa hông! Trưởng lão đó hồn phi phách tán, hắn là người của Dã Nhân Tộc, đương nhiên biết lực thôn phệ của đầm lầy này như thế nào, cho dù là hắn, nếu bị đầm lầy này nuốt tới ngực, cũng chỉ còn con đường chết!</w:t>
      </w:r>
      <w:r>
        <w:br w:type="textWrapping"/>
      </w:r>
      <w:r>
        <w:br w:type="textWrapping"/>
      </w:r>
    </w:p>
    <w:p>
      <w:pPr>
        <w:pStyle w:val="Heading2"/>
      </w:pPr>
      <w:bookmarkStart w:id="434" w:name="chương-412"/>
      <w:bookmarkEnd w:id="434"/>
      <w:r>
        <w:t xml:space="preserve">412. Chương 41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12: Đại náo Dã Nhân Tộ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Sợ hãi, tuyệt vọng, trong nháy mắt, tất cả ý niệm đó cùng xông lên trên đầu. Trưởng lão đó ra sức chống cự, trong miệng không ngừng kêu gào không thôi, hiển nhiên là không muốn rơi vào đầm lầy tuyệt vọng này.</w:t>
      </w:r>
    </w:p>
    <w:p>
      <w:pPr>
        <w:pStyle w:val="BodyText"/>
      </w:pPr>
      <w:r>
        <w:t xml:space="preserve">Những Trưởng lão Dã Nhân Tộc nhìn thấy đồng bạn bị Tần Vô Song một phát đánh rơi vào trong đầm lầy, đều hét lớn lên, mười mấy món vũ khí đồng thời múa may, giống như liều mạng xông tới phía Tần Vô Song.</w:t>
      </w:r>
    </w:p>
    <w:p>
      <w:pPr>
        <w:pStyle w:val="BodyText"/>
      </w:pPr>
      <w:r>
        <w:t xml:space="preserve">- Giết chết hắn!</w:t>
      </w:r>
    </w:p>
    <w:p>
      <w:pPr>
        <w:pStyle w:val="BodyText"/>
      </w:pPr>
      <w:r>
        <w:t xml:space="preserve">- Mọi người hãy cố gắng tận sức, giết chết hắn!</w:t>
      </w:r>
    </w:p>
    <w:p>
      <w:pPr>
        <w:pStyle w:val="BodyText"/>
      </w:pPr>
      <w:r>
        <w:t xml:space="preserve">Tiếng la hét nổi lên bốn phía, các loại binh khí, ngưng tụ thành các loại linh lực công kích, bốn phương tám hướng tấn công về phía Tần Vô Song.</w:t>
      </w:r>
    </w:p>
    <w:p>
      <w:pPr>
        <w:pStyle w:val="BodyText"/>
      </w:pPr>
      <w:r>
        <w:t xml:space="preserve">Tần Vô Song cười lớn một tiếng, tay trái vung lên, Nộ Giao Chi Hồn trên tay, bay vút lên trời cao liên tiếp dao động ba vòng, chỉ nghe thấy tiếng bạo liệt của ba luồng khí mang vù, vù, vù, thanh âm của khí bạo này giống như ngọn sóng vậy, hết đợt này đến đợt khác, không ngừng khuếch tán ra ngoài.</w:t>
      </w:r>
    </w:p>
    <w:p>
      <w:pPr>
        <w:pStyle w:val="BodyText"/>
      </w:pPr>
      <w:r>
        <w:t xml:space="preserve">Ba luồng linh lực gợn sóng, hết vòng này đến vòng khác, mang theo lực khuếch tán cường liệt, hướng ra bên ngoài mà xuất đi.</w:t>
      </w:r>
    </w:p>
    <w:p>
      <w:pPr>
        <w:pStyle w:val="BodyText"/>
      </w:pPr>
      <w:r>
        <w:t xml:space="preserve">Lực chấn động cường đại này, nhất thời bao trùm lên toàn bộ tất cả lực công kích, chấn động ầm ầm, ngược lại hình thành lên lực bắn ngược lại, kêu gọi tất cả quay về.</w:t>
      </w:r>
    </w:p>
    <w:p>
      <w:pPr>
        <w:pStyle w:val="BodyText"/>
      </w:pPr>
      <w:r>
        <w:t xml:space="preserve">Khi Tần Vô Song múa may Nộ Giao Chi Hồn, cây thương tổ truyền trên tay cũng không dừng lại, một đạo sức mạnh lại một lần nữa thôi giục, trấn áp lần thứ hai.</w:t>
      </w:r>
    </w:p>
    <w:p>
      <w:pPr>
        <w:pStyle w:val="BodyText"/>
      </w:pPr>
      <w:r>
        <w:t xml:space="preserve">Thế trấn áp này giống như một cây rơm cuối cùng áp đổ cả con lạc đà. Rầm một tiếng, thân hình của gã Trưởng lão Dã Nhân Tộc đã mạnh mẽ bị áp xuống một hai thước, vũng bùn trực tiếp dâng lên tới ngực, đến giờ phút quan trọng, hai tay của kẻ đó vẫn không cách nào tự do nhúc nhích, chứ đừng nói là chống đỡ uy áp của Tần Vô Song.</w:t>
      </w:r>
    </w:p>
    <w:p>
      <w:pPr>
        <w:pStyle w:val="BodyText"/>
      </w:pPr>
      <w:r>
        <w:t xml:space="preserve">Lực nuốt chửng của đầm lầy phía dưới, từng dòng, từng dòng không ngừng truyền đến, đầm lầy này lâu nay đã quen với việc nuốt chửng người ngoài, bây giờ lại trở thành nơi lấy mạng của gã Trưởng lão.</w:t>
      </w:r>
    </w:p>
    <w:p>
      <w:pPr>
        <w:pStyle w:val="BodyText"/>
      </w:pPr>
      <w:r>
        <w:t xml:space="preserve">Mỗi một đạo lực nuốt chửng, càng kéo hắn về nơi chết chóc.</w:t>
      </w:r>
    </w:p>
    <w:p>
      <w:pPr>
        <w:pStyle w:val="BodyText"/>
      </w:pPr>
      <w:r>
        <w:t xml:space="preserve">- A!</w:t>
      </w:r>
    </w:p>
    <w:p>
      <w:pPr>
        <w:pStyle w:val="BodyText"/>
      </w:pPr>
      <w:r>
        <w:t xml:space="preserve">Một tiếng hô thảm thiết tuyệt vọng còn chưa hét lên được một nửa, gã Trưởng lão đó ngay cả chỏm tóc trên đầu cũng bị chìm ngập trong đầm lầy.</w:t>
      </w:r>
    </w:p>
    <w:p>
      <w:pPr>
        <w:pStyle w:val="BodyText"/>
      </w:pPr>
      <w:r>
        <w:t xml:space="preserve">Tần Vô Song chậm rãi thu hồi cây thương, xoay người loại nhìn chăm chú vào đám Trưởng lão đang còn đầy nỗi khiếp sợ trong lòng, thản nhiên cười nói:</w:t>
      </w:r>
    </w:p>
    <w:p>
      <w:pPr>
        <w:pStyle w:val="BodyText"/>
      </w:pPr>
      <w:r>
        <w:t xml:space="preserve">- Dã Nhân Tộc! Lần trước khi ta tới Chi Tế Sơn, Dã Nhân Tộc các ngươi có người đánh lén ta, muốn dồn ta vào chỗ chết. Hôm nay, Dã Nhân Tộc các lại mưu đồ đối phó với Hầu Tộc, mà Hầu Tộc lại vừa vặn có đại ân với ta.</w:t>
      </w:r>
    </w:p>
    <w:p>
      <w:pPr>
        <w:pStyle w:val="BodyText"/>
      </w:pPr>
      <w:r>
        <w:t xml:space="preserve">- Hừ, ít phí lời đi! Nếu ngươi đã đến trung tâm Thâm Uyên của Dã Nhân Tộc thì đừng nghĩ đến chuyện bỏ đi!</w:t>
      </w:r>
    </w:p>
    <w:p>
      <w:pPr>
        <w:pStyle w:val="BodyText"/>
      </w:pPr>
      <w:r>
        <w:t xml:space="preserve">- Xử lý hắn!</w:t>
      </w:r>
    </w:p>
    <w:p>
      <w:pPr>
        <w:pStyle w:val="BodyText"/>
      </w:pPr>
      <w:r>
        <w:t xml:space="preserve">Những Trưởng lão này của Dã Nhân Tộc, kẻ nào cũng thuộc đẳng cấp cao, thân thủ nhanh nhẹn dũng mãnh, nếu không làm sao có thể ngồi trên địa vị Trưởng lão của Dã Nhân Tộc vốn nổi tiếng là dũng mãnh, nhanh nhẹn được?</w:t>
      </w:r>
    </w:p>
    <w:p>
      <w:pPr>
        <w:pStyle w:val="BodyText"/>
      </w:pPr>
      <w:r>
        <w:t xml:space="preserve">Dã Nhân Tộc không giống như nhân loại, về mặt phương diện mưu lược bọn chúng không quá giỏi, cũng không sở trường về tính kế nhiều mưu như nhân loại, thủ đoạn biện pháp giải quyết của bọn chúng chính là giết chóc, nguyên thủy mà trực tiếp.</w:t>
      </w:r>
    </w:p>
    <w:p>
      <w:pPr>
        <w:pStyle w:val="BodyText"/>
      </w:pPr>
      <w:r>
        <w:t xml:space="preserve">Cho nên, một khi bọn chúng đã nhận định kẻ địch thì sẽ không có bất cứ huyễn tưởng nào.</w:t>
      </w:r>
    </w:p>
    <w:p>
      <w:pPr>
        <w:pStyle w:val="BodyText"/>
      </w:pPr>
      <w:r>
        <w:t xml:space="preserve">Tần Vô Song cười ha ha, hắn đương nhiên không phải tới để liều mạng với Dã Nhân Tộc. Một chút hành động vừa rồi của hắn, đã đủ uy hiếp rồi, hiệu quả đạt được rồi, há còn dây dưa ở lại làm gì.</w:t>
      </w:r>
    </w:p>
    <w:p>
      <w:pPr>
        <w:pStyle w:val="BodyText"/>
      </w:pPr>
      <w:r>
        <w:t xml:space="preserve">Cước bộ nhấc lên, thân hình đã bay tới chỗ xa cách mười mấy trượng, trong miệng hô to:</w:t>
      </w:r>
    </w:p>
    <w:p>
      <w:pPr>
        <w:pStyle w:val="BodyText"/>
      </w:pPr>
      <w:r>
        <w:t xml:space="preserve">- Thâm Uyên Dã Nhân Tộc nghe cho kỹ một lần nữa đây, nếu không ra đầu hàng thì vận mệnh của các ngươi sẽ là bị tiêu diệt toàn tộc!</w:t>
      </w:r>
    </w:p>
    <w:p>
      <w:pPr>
        <w:pStyle w:val="BodyText"/>
      </w:pPr>
      <w:r>
        <w:t xml:space="preserve">Tần Vô Song cũng không quan tâm phía sau có bao nhiêu Trưởng lão không ngừng la hét đuổi theo, một đường gào thét, khiến cường giả của Dã Nhân Tộc nơi Thâm Uyên dưới nền đất không ngừng bị thu hút.</w:t>
      </w:r>
    </w:p>
    <w:p>
      <w:pPr>
        <w:pStyle w:val="BodyText"/>
      </w:pPr>
      <w:r>
        <w:t xml:space="preserve">Tần Vô Song không nhanh, cũng không chậm, tốc độ vừa phải, không ngừng lượn vòng. Theo tính toán của hắn, Tử Điện Phần Diệm Thú đi phóng hỏa, có lẽ không sai biệt lắm đã tới được Thánh Miếu hiến tế. Qua một lát, sẽ có tin tức truyền ra. Năng lực phóng hỏa của Tử Điện Phần Diệm Thú, Tần Vô Song đã nhận thức qua rồi, tuyệt đối không thể coi thường.</w:t>
      </w:r>
    </w:p>
    <w:p>
      <w:pPr>
        <w:pStyle w:val="BodyText"/>
      </w:pPr>
      <w:r>
        <w:t xml:space="preserve">Ý niệm trong đầu còn chưa chuyển hết, vực sâu dưới đất đột nhiên toát ra vô số dã nhân, tất cả đều thần tình hoảng hốt, không ngừng chạy trốn, giống như điên cuồng, trong miệng nói ra những lời độc có Dã Nhân Tộc mới có, thần thái lo lắng khủng hoảng, gào to trên đường.</w:t>
      </w:r>
    </w:p>
    <w:p>
      <w:pPr>
        <w:pStyle w:val="BodyText"/>
      </w:pPr>
      <w:r>
        <w:t xml:space="preserve">Tần Vô Song thấy biến cố này, trong lòng rung động:</w:t>
      </w:r>
    </w:p>
    <w:p>
      <w:pPr>
        <w:pStyle w:val="BodyText"/>
      </w:pPr>
      <w:r>
        <w:t xml:space="preserve">- Lẽ nào Tử Điện Phần Diệm Thú đã làm xong việc rồi?</w:t>
      </w:r>
    </w:p>
    <w:p>
      <w:pPr>
        <w:pStyle w:val="BodyText"/>
      </w:pPr>
      <w:r>
        <w:t xml:space="preserve">Nghĩ đến đây, Tần Vô Song càng không dây dưa thêm, nhanh chóng chạy về phía cửa ra vào của vực sâu dưới đất, định tiếp ứng cho Tử Điện Phần Diệm Thú.</w:t>
      </w:r>
    </w:p>
    <w:p>
      <w:pPr>
        <w:pStyle w:val="BodyText"/>
      </w:pPr>
      <w:r>
        <w:t xml:space="preserve">- Ha ha…</w:t>
      </w:r>
    </w:p>
    <w:p>
      <w:pPr>
        <w:pStyle w:val="BodyText"/>
      </w:pPr>
      <w:r>
        <w:t xml:space="preserve">Xa xa, tiếng cười tùy ý của Tử Điện Phần Diệm Thú giống như sấm sét, không ngừng vang lên.</w:t>
      </w:r>
    </w:p>
    <w:p>
      <w:pPr>
        <w:pStyle w:val="BodyText"/>
      </w:pPr>
      <w:r>
        <w:t xml:space="preserve">- Lão Đại, thật là sảng khoái.</w:t>
      </w:r>
    </w:p>
    <w:p>
      <w:pPr>
        <w:pStyle w:val="BodyText"/>
      </w:pPr>
      <w:r>
        <w:t xml:space="preserve">Tử Điện Phần Diệm Thú hiển nhiên cũng đang chạy gấp, vừa chạy vừa la to:</w:t>
      </w:r>
    </w:p>
    <w:p>
      <w:pPr>
        <w:pStyle w:val="BodyText"/>
      </w:pPr>
      <w:r>
        <w:t xml:space="preserve">- Ta đem toàn bộ bộ lạc của Thâm Uyên Dã Nhân Tộc bọn chúng đốt cháy hết, đốt chết bọn chúng, ha ha!</w:t>
      </w:r>
    </w:p>
    <w:p>
      <w:pPr>
        <w:pStyle w:val="BodyText"/>
      </w:pPr>
      <w:r>
        <w:t xml:space="preserve">Tần Vô Song vừa nghe lời này, trong lòng thầm cười khổ. Biết Tử Điện Phần Diệm Thú bị kìm nén mấy ngàn năm, trong đầu vốn có dòng khí thô bạo, hôm nay để hắn hành động đơn độc, không có lực ràng buộc phía sau, đương nhiên là vô cùng làm càn. Tất cả lệ khí trong đầu đều phát tiết ra ngoài, Bộ lạc Dã Nhân Tộc này trở thành đối tượng giải tỏa cho nó.</w:t>
      </w:r>
    </w:p>
    <w:p>
      <w:pPr>
        <w:pStyle w:val="BodyText"/>
      </w:pPr>
      <w:r>
        <w:t xml:space="preserve">Ngọn lửa này, nó không những đem đốt Thánh Miếu hiến tế, mà còn vừa đi vừa đốt, phàm là nơi nào có kiến trúc, có thể đủ chỗ để đốt, nó nhất định không bỏ qua!</w:t>
      </w:r>
    </w:p>
    <w:p>
      <w:pPr>
        <w:pStyle w:val="BodyText"/>
      </w:pPr>
      <w:r>
        <w:t xml:space="preserve">Dã Nhân Tộc không ngừng có người chui ra, gào khóc thảm thiết không ngừng, thanh âm này khiến những Trưởng lão nghe được, kẻ nào cũng vô cùng kinh hãi.</w:t>
      </w:r>
    </w:p>
    <w:p>
      <w:pPr>
        <w:pStyle w:val="BodyText"/>
      </w:pPr>
      <w:r>
        <w:t xml:space="preserve">Một lát sau, hỏa thế liền từ Thâm Uyên dưới đất toát ra.</w:t>
      </w:r>
    </w:p>
    <w:p>
      <w:pPr>
        <w:pStyle w:val="BodyText"/>
      </w:pPr>
      <w:r>
        <w:t xml:space="preserve">Lực chân hỏa của Tử Điện Phần Diệm Thú, không thể so sánh với lửa bình thường. Ngọn lửa này đã biến Tổng bộ của Thâm Uyên Dã Nhân Tộc dưới đất thành một biển lửa. Hỏa thế xông lên, trực tiếp từ dưới đất lan tràn ra.</w:t>
      </w:r>
    </w:p>
    <w:p>
      <w:pPr>
        <w:pStyle w:val="BodyText"/>
      </w:pPr>
      <w:r>
        <w:t xml:space="preserve">Tử Điện Phần Diệm Thú hét to:</w:t>
      </w:r>
    </w:p>
    <w:p>
      <w:pPr>
        <w:pStyle w:val="BodyText"/>
      </w:pPr>
      <w:r>
        <w:t xml:space="preserve">- Sảng khoái, ha ha, sảng khoái quá!</w:t>
      </w:r>
    </w:p>
    <w:p>
      <w:pPr>
        <w:pStyle w:val="BodyText"/>
      </w:pPr>
      <w:r>
        <w:t xml:space="preserve">Tần Vô Song thấp giọng quát một tiếng:</w:t>
      </w:r>
    </w:p>
    <w:p>
      <w:pPr>
        <w:pStyle w:val="BodyText"/>
      </w:pPr>
      <w:r>
        <w:t xml:space="preserve">- Mau đi sang bên này.</w:t>
      </w:r>
    </w:p>
    <w:p>
      <w:pPr>
        <w:pStyle w:val="BodyText"/>
      </w:pPr>
      <w:r>
        <w:t xml:space="preserve">Phía sau Tử Điện Phần Diệm Thú, lại là một nhóm cường giả Dã Nhân Tộc, chen chúc mà đến, hiển nhiên những Dã Nhân Tộc này đối với hung thủ đốt cháy bộ lạc của bọn chúng cũng là hận đến mức nghiến răng nghiến lợi, chỉ hận không thể đem nó đốt thành tro bụi.</w:t>
      </w:r>
    </w:p>
    <w:p>
      <w:pPr>
        <w:pStyle w:val="BodyText"/>
      </w:pPr>
      <w:r>
        <w:t xml:space="preserve">Tử Điện Phần Diệm Thú và Tần Vô Song hợp lại, thấy sau lưng có rất nhiều cường giả Dã Nhân Tộc xông tới, lệ khí lại một lần nữa phát tác, vặn người, xoay thân lay động, miệng hé rộng ra, vù vù vù, liên tiếp mười mấy luồng chân hỏa lại trào lên xuất ra. Khí thế chân hỏa này vô cùng hung mãnh, tiến tới cấp tốc.</w:t>
      </w:r>
    </w:p>
    <w:p>
      <w:pPr>
        <w:pStyle w:val="BodyText"/>
      </w:pPr>
      <w:r>
        <w:t xml:space="preserve">Liên tiếp mười mấy luồng khí thế to lớn. Nhất thời đem mười mấy Dã Nhân Tộc cuốn vào bên trong hỏa thế ở trước mặt. Luồng hỏa thế này, giống như ngọn sóng đánh tới.</w:t>
      </w:r>
    </w:p>
    <w:p>
      <w:pPr>
        <w:pStyle w:val="BodyText"/>
      </w:pPr>
      <w:r>
        <w:t xml:space="preserve">Một vòng cuốn đến, nhất thời nuốt hết đám tộc nhân Dã Nhân Tộc vào trong đó, chỉ kịp nghe thấy những tiếng kêu thảm thiết, liền sau đó đã bị biển lửa bao vây, trong nháy mắt, đốt thành một đống tro tàn.</w:t>
      </w:r>
    </w:p>
    <w:p>
      <w:pPr>
        <w:pStyle w:val="BodyText"/>
      </w:pPr>
      <w:r>
        <w:t xml:space="preserve">Tử Điện Phần Diệm Thú một khi giết người, khí thô bạo toàn bộ bị kích phát, rống to mấy tiếng, toàn thân hóa thành lưu quang, giống như đạn pháo, cuồn cuộn vút lên trời cao, ầm ầm, ầm ầm, va đập tới lui.</w:t>
      </w:r>
    </w:p>
    <w:p>
      <w:pPr>
        <w:pStyle w:val="BodyText"/>
      </w:pPr>
      <w:r>
        <w:t xml:space="preserve">Cường giả của Dã Nhân Tộc lúc này càng giống như quạ đen, đông nghìn nghịt không ngừng chui ra. Trong phạm vi mười mấy dặm, đều là cường giả của Dã Nhân Tộc.</w:t>
      </w:r>
    </w:p>
    <w:p>
      <w:pPr>
        <w:pStyle w:val="BodyText"/>
      </w:pPr>
      <w:r>
        <w:t xml:space="preserve">Chỉ là, vòng bao vây như vậy đối với Tử Điện Phần Diệm Thú mà nói, căn bản không có tác dụng. Loại công kích kiểu đạn pháo như nó, uy lực tương đuơng cực lớn. Mỗi một lần xung kích, cường giả của Dã Nhân Tộc lại ngã xuống một tảng lớn.</w:t>
      </w:r>
    </w:p>
    <w:p>
      <w:pPr>
        <w:pStyle w:val="BodyText"/>
      </w:pPr>
      <w:r>
        <w:t xml:space="preserve">Tần Vô Song vung trường thương mở đường, quét sạch tất cả chướng ngại vật, xông về phía trước Tử Điện Phần Diệm Thú, quát khẽ nói:</w:t>
      </w:r>
    </w:p>
    <w:p>
      <w:pPr>
        <w:pStyle w:val="BodyText"/>
      </w:pPr>
      <w:r>
        <w:t xml:space="preserve">- Giết vậy đủ rồi, mau rút lui!</w:t>
      </w:r>
    </w:p>
    <w:p>
      <w:pPr>
        <w:pStyle w:val="BodyText"/>
      </w:pPr>
      <w:r>
        <w:t xml:space="preserve">Dù sao nơi này cũng là hang ổ của Dã Nhân Tộc, cho dù thực lực còn lưu lại của Dã Nhân Tộc không quá lớn mạnh, nhưng ở địa bàn của người ta, đặc biệt là ở trong đầm lầy hiểm trở này, vạn nhất bị bao vây cũng không phải là chuyện tốt.</w:t>
      </w:r>
    </w:p>
    <w:p>
      <w:pPr>
        <w:pStyle w:val="BodyText"/>
      </w:pPr>
      <w:r>
        <w:t xml:space="preserve">Tử Điện Phần Diệm Thú nhếch mép cười:</w:t>
      </w:r>
    </w:p>
    <w:p>
      <w:pPr>
        <w:pStyle w:val="BodyText"/>
      </w:pPr>
      <w:r>
        <w:t xml:space="preserve">- Rút lui sao?</w:t>
      </w:r>
    </w:p>
    <w:p>
      <w:pPr>
        <w:pStyle w:val="BodyText"/>
      </w:pPr>
      <w:r>
        <w:t xml:space="preserve">Tần Vô Song không kịp phân minh, đập vào lưng của Tử Điện Phần Diệm Thú:</w:t>
      </w:r>
    </w:p>
    <w:p>
      <w:pPr>
        <w:pStyle w:val="BodyText"/>
      </w:pPr>
      <w:r>
        <w:t xml:space="preserve">- Đi!</w:t>
      </w:r>
    </w:p>
    <w:p>
      <w:pPr>
        <w:pStyle w:val="BodyText"/>
      </w:pPr>
      <w:r>
        <w:t xml:space="preserve">Tử Điện Phần Diệm Thú ở trước mặt Tần Vô Song, không dám lỗ mãng, cười hắc hắc:</w:t>
      </w:r>
    </w:p>
    <w:p>
      <w:pPr>
        <w:pStyle w:val="BodyText"/>
      </w:pPr>
      <w:r>
        <w:t xml:space="preserve">- Được!</w:t>
      </w:r>
    </w:p>
    <w:p>
      <w:pPr>
        <w:pStyle w:val="BodyText"/>
      </w:pPr>
      <w:r>
        <w:t xml:space="preserve">Linh lực toàn thân vừa động, nanh vuốt mở đường, hỏa thế phân ra. Toàn lực xông lên, đã nhảy tới chỗ cách đó hai mươi trượng.</w:t>
      </w:r>
    </w:p>
    <w:p>
      <w:pPr>
        <w:pStyle w:val="BodyText"/>
      </w:pPr>
      <w:r>
        <w:t xml:space="preserve">Khi còn chưa chạm đất, Giao Nộ Chi Hồn của Tần Vô Song đã liên tiếp vẫy ba cái, đẩy xa toàn bộ đám cường giả Dã Nhân Tộc ở phía dưới, Tử Điện Phần Diệm Thú mượn lực nhẹ nhàng rơi xuống, lại một lần nữa bắn lên, lại là hai mươi ba mươi trượng.</w:t>
      </w:r>
    </w:p>
    <w:p>
      <w:pPr>
        <w:pStyle w:val="BodyText"/>
      </w:pPr>
      <w:r>
        <w:t xml:space="preserve">Không ngừng nhảy vọt như vậy, không ngừng hướng về phía trước mà chạy.</w:t>
      </w:r>
    </w:p>
    <w:p>
      <w:pPr>
        <w:pStyle w:val="BodyText"/>
      </w:pPr>
      <w:r>
        <w:t xml:space="preserve">Trưởng lão của Dã Nhân Tộc thấy bọn họ ung dung rời đi như vậy, không khỏi tức giận, quát lớn:</w:t>
      </w:r>
    </w:p>
    <w:p>
      <w:pPr>
        <w:pStyle w:val="BodyText"/>
      </w:pPr>
      <w:r>
        <w:t xml:space="preserve">- Cung tiễn thủ, cung tiễn thủ, bắn chết bọn chúng!</w:t>
      </w:r>
    </w:p>
    <w:p>
      <w:pPr>
        <w:pStyle w:val="BodyText"/>
      </w:pPr>
      <w:r>
        <w:t xml:space="preserve">Dã Nhân Tộc sở trường sử dụng cung tên, chỉ là cung tên này đối với Tần Vô Song và Tử Điện Phần Diệm Thú mà nói, căn bản không tạo ra uy hiếp lớn lao gì.</w:t>
      </w:r>
    </w:p>
    <w:p>
      <w:pPr>
        <w:pStyle w:val="BodyText"/>
      </w:pPr>
      <w:r>
        <w:t xml:space="preserve">Những mũi tên đó còn chưa bắn tới trước mặt Tần Vô Song, đã bị cây roi của Tần Vô Song quét sạch, toàn bộ rơi xuống sạch sẽ. Tử Điện Phần Diệm Thú da thú dầy thô, đối với những cung tên này thậm chí như không nhìn thấy. Mũi tên do cường giả Tiên Thiên Sơ Linh Võ Giả bắn ra, đối với Tử Điện Phần Diệm Thú mà nói, căn bản chỉ là gãi ngứa mà thôi.</w:t>
      </w:r>
    </w:p>
    <w:p>
      <w:pPr>
        <w:pStyle w:val="BodyText"/>
      </w:pPr>
      <w:r>
        <w:t xml:space="preserve">Chỉ là, những mũi tên không ngừng bắn tới, lại thiêu đốt lửa giận của Tử Điện Phần Diệm Thú, nó kêu lên:</w:t>
      </w:r>
    </w:p>
    <w:p>
      <w:pPr>
        <w:pStyle w:val="BodyText"/>
      </w:pPr>
      <w:r>
        <w:t xml:space="preserve">- Lão Đại, hay là chúng ta quay trở lại xung phong liều chết một lần.</w:t>
      </w:r>
    </w:p>
    <w:p>
      <w:pPr>
        <w:pStyle w:val="BodyText"/>
      </w:pPr>
      <w:r>
        <w:t xml:space="preserve">Tần Vô Song ung dung cười nói:</w:t>
      </w:r>
    </w:p>
    <w:p>
      <w:pPr>
        <w:pStyle w:val="BodyText"/>
      </w:pPr>
      <w:r>
        <w:t xml:space="preserve">- Không cần!</w:t>
      </w:r>
    </w:p>
    <w:p>
      <w:pPr>
        <w:pStyle w:val="BodyText"/>
      </w:pPr>
      <w:r>
        <w:t xml:space="preserve">Tiện tay vớ lấy, túm mười mấy mũi tên bắn tới trong tay, Thần Tú Cung kéo ra, đem mười mấy mũi tên này toàn bộ mắc lên trên.</w:t>
      </w:r>
    </w:p>
    <w:p>
      <w:pPr>
        <w:pStyle w:val="BodyText"/>
      </w:pPr>
      <w:r>
        <w:t xml:space="preserve">- Mở!</w:t>
      </w:r>
    </w:p>
    <w:p>
      <w:pPr>
        <w:pStyle w:val="BodyText"/>
      </w:pPr>
      <w:r>
        <w:t xml:space="preserve">Tần Vô Song khẽ quát một tiếng, cánh tay buông lỏng, mười mấy mũi tên dưới sự chuyển vận của Thần Tú Cung, với tốc độ giống như lưu quang, bay như tên bắn mà ra, hóa thành mười mấy luồng quang mang sặc sỡ, bắn thẳng tới trước.</w:t>
      </w:r>
    </w:p>
    <w:p>
      <w:pPr>
        <w:pStyle w:val="BodyText"/>
      </w:pPr>
      <w:r>
        <w:t xml:space="preserve">Rào rào! Khắp bầu trời đều là lưu quang bay lượn.</w:t>
      </w:r>
    </w:p>
    <w:p>
      <w:pPr>
        <w:pStyle w:val="BodyText"/>
      </w:pPr>
      <w:r>
        <w:t xml:space="preserve">Ngay sau đó, lại nghe thấy một loạt tiếng xì, ở chỗ cung tên bắn tới, nhất thời bắn tới một mảnh. Một loạt tiếp một loạt, không ngừng rơi xuống.</w:t>
      </w:r>
    </w:p>
    <w:p>
      <w:pPr>
        <w:pStyle w:val="BodyText"/>
      </w:pPr>
      <w:r>
        <w:t xml:space="preserve">Tần Vô Song thuận tay một chút, khiến những cung tiễn thủ đó của Dã Nhân Tộc nhất thời giảm bớt kiêu căng, lần lượt lui bước. Những Trưởng lão của Dã Nhân Tộc thấy tình hình không ổn, không ngừng hét lớn, xông lên trước, cướp lấy cung tiễn, muốn tự mình bắn tên.</w:t>
      </w:r>
    </w:p>
    <w:p>
      <w:pPr>
        <w:pStyle w:val="BodyText"/>
      </w:pPr>
      <w:r>
        <w:t xml:space="preserve">Tần Vô Song cười lạnh một tiếng, thuận tay lại bắt lấy mười mấy mũi tên, giống như lần trước, lại là một loạt mũi tên liên tiếp không ngừng bắn ra.</w:t>
      </w:r>
    </w:p>
    <w:p>
      <w:pPr>
        <w:pStyle w:val="BodyText"/>
      </w:pPr>
      <w:r>
        <w:t xml:space="preserve">Mấy tên Trưởng lão nhìn thấy vẻ hung mãnh tiến tới của những mũi tên này, đang muốn né tránh, nhưng tốc độ thực sự quá nhanh, vừa phản ứng với đợt đầu tiên, đợt thứ hai đã đến không kịp làm động tác tiếp theo.</w:t>
      </w:r>
    </w:p>
    <w:p>
      <w:pPr>
        <w:pStyle w:val="BodyText"/>
      </w:pPr>
      <w:r>
        <w:t xml:space="preserve">Xì xì mấy tiếng, mấy cường giả cấp bậc Trưởng lão nhất thời ngã xuống.</w:t>
      </w:r>
    </w:p>
    <w:p>
      <w:pPr>
        <w:pStyle w:val="BodyText"/>
      </w:pPr>
      <w:r>
        <w:t xml:space="preserve">Tần Vô Song kẹp hai chân, thúc giục nói:</w:t>
      </w:r>
    </w:p>
    <w:p>
      <w:pPr>
        <w:pStyle w:val="BodyText"/>
      </w:pPr>
      <w:r>
        <w:t xml:space="preserve">- Đi!</w:t>
      </w:r>
    </w:p>
    <w:p>
      <w:pPr>
        <w:pStyle w:val="BodyText"/>
      </w:pPr>
      <w:r>
        <w:t xml:space="preserve">Trưởng lão của Dã Nhân Tộc thấy thủ đoạn của Tần Vô Song cao siêu như vậy đều ngây người như phỗng. vội phản ứng, lớn tiếng hô:</w:t>
      </w:r>
    </w:p>
    <w:p>
      <w:pPr>
        <w:pStyle w:val="BodyText"/>
      </w:pPr>
      <w:r>
        <w:t xml:space="preserve">- Thông báo cho Tù trưởng, để bọn họ nhanh chóng quay về, thông báo cho Tù trưởng!</w:t>
      </w:r>
    </w:p>
    <w:p>
      <w:pPr>
        <w:pStyle w:val="BodyText"/>
      </w:pPr>
      <w:r>
        <w:t xml:space="preserve">Tần Vô Song mặc dù nghe không hiểu ngôn ngữ của Dã Nhân Tộc, nhưng từ biểu tình và thủ thế của bọn chúng mà nhìn, cũng có thể đoán ra bảy tám phần.</w:t>
      </w:r>
    </w:p>
    <w:p>
      <w:pPr>
        <w:pStyle w:val="BodyText"/>
      </w:pPr>
      <w:r>
        <w:t xml:space="preserve">Tử Điện Phần Diệm Thú cười nói:</w:t>
      </w:r>
    </w:p>
    <w:p>
      <w:pPr>
        <w:pStyle w:val="BodyText"/>
      </w:pPr>
      <w:r>
        <w:t xml:space="preserve">- Thuận lợi rồi!</w:t>
      </w:r>
    </w:p>
    <w:p>
      <w:pPr>
        <w:pStyle w:val="BodyText"/>
      </w:pPr>
      <w:r>
        <w:t xml:space="preserve">Tử Điện Phần Diệm Thú tinh thần phấn chấn:</w:t>
      </w:r>
    </w:p>
    <w:p>
      <w:pPr>
        <w:pStyle w:val="BodyText"/>
      </w:pPr>
      <w:r>
        <w:t xml:space="preserve">- Lão Đại, chúng ta phục kích Tù trưởng của Dã Nhân Tộc ở đâu?</w:t>
      </w:r>
    </w:p>
    <w:p>
      <w:pPr>
        <w:pStyle w:val="BodyText"/>
      </w:pPr>
      <w:r>
        <w:t xml:space="preserve">Tần Vô Song khẽ cười nói:</w:t>
      </w:r>
    </w:p>
    <w:p>
      <w:pPr>
        <w:pStyle w:val="BodyText"/>
      </w:pPr>
      <w:r>
        <w:t xml:space="preserve">- Không vội, ra khỏi đầm lầy này rồi hãy nói.</w:t>
      </w:r>
    </w:p>
    <w:p>
      <w:pPr>
        <w:pStyle w:val="BodyText"/>
      </w:pPr>
      <w:r>
        <w:t xml:space="preserve">Phá vỡ vòng vây tầng thứ nhất, phía sau lại càng không có ai. Sắc trời sáng bóng, Tần Vô Song và Tử Điện Phần Diệm Thú xông ra khỏi đầm lầy này.</w:t>
      </w:r>
    </w:p>
    <w:p>
      <w:pPr>
        <w:pStyle w:val="BodyText"/>
      </w:pPr>
      <w:r>
        <w:t xml:space="preserve">- Không biết, Bao Bao đã tới được Hồng Phong Nhân Tộc chưa!</w:t>
      </w:r>
    </w:p>
    <w:p>
      <w:pPr>
        <w:pStyle w:val="BodyText"/>
      </w:pPr>
      <w:r>
        <w:t xml:space="preserve">Tần Vô Song ít nhiều có chút lo lắng.</w:t>
      </w:r>
    </w:p>
    <w:p>
      <w:pPr>
        <w:pStyle w:val="BodyText"/>
      </w:pPr>
      <w:r>
        <w:t xml:space="preserve">- Lão Đại, thủ đoạn của Bao Bao, bây giờ còn mạnh hơn ta và ngươi. Nó tự mình ra tay, còn có thể có vấn đề gì chứ?</w:t>
      </w:r>
    </w:p>
    <w:p>
      <w:pPr>
        <w:pStyle w:val="Compact"/>
      </w:pPr>
      <w:r>
        <w:t xml:space="preserve">Tử Điện Phần Diệm Thú trái lại rất là yên tâm.</w:t>
      </w:r>
      <w:r>
        <w:br w:type="textWrapping"/>
      </w:r>
      <w:r>
        <w:br w:type="textWrapping"/>
      </w:r>
    </w:p>
    <w:p>
      <w:pPr>
        <w:pStyle w:val="Heading2"/>
      </w:pPr>
      <w:bookmarkStart w:id="435" w:name="chương-413"/>
      <w:bookmarkEnd w:id="435"/>
      <w:r>
        <w:t xml:space="preserve">413. Chương 41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13: Sửa đổi kế hoạch tác chiế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Một người một thú, rất nhanh rời khỏi Bộ lạc Dã Nhân Tộc. Tới được bên ngoài, Tần Vô Song liền thả chậm tốc độ. Căn cứ vào phỏng đoán của hắn, Dã Nhân Tộc sẽ lập tức đi thông báo cho tình báo của Tù trưởng, có lẽ bây giờ đã xuất phát rồi.</w:t>
      </w:r>
    </w:p>
    <w:p>
      <w:pPr>
        <w:pStyle w:val="BodyText"/>
      </w:pPr>
      <w:r>
        <w:t xml:space="preserve">Tần Vô Song và Tử Điện Phần Diệm Thú ở một nơi hẻo lánh trấn định lại thân hình. Nơi này địa thế rộng lớn, có thể tiến công, cũng có thể rút lui phòng thủ, đường đi bốn phương thông suốt. Mai phục những Tù trưởng của Dã Nhân Tộc ở đây thì không còn chỗ nào tốt hơn.</w:t>
      </w:r>
    </w:p>
    <w:p>
      <w:pPr>
        <w:pStyle w:val="BodyText"/>
      </w:pPr>
      <w:r>
        <w:t xml:space="preserve">- Lão Đại, chọn nơi này sao?</w:t>
      </w:r>
    </w:p>
    <w:p>
      <w:pPr>
        <w:pStyle w:val="BodyText"/>
      </w:pPr>
      <w:r>
        <w:t xml:space="preserve">Tử Điện Phần Diệm Thú hiếu kỳ hỏi. Tần Vô Song gật gật đầu:</w:t>
      </w:r>
    </w:p>
    <w:p>
      <w:pPr>
        <w:pStyle w:val="BodyText"/>
      </w:pPr>
      <w:r>
        <w:t xml:space="preserve">- Chọn nơi này.</w:t>
      </w:r>
    </w:p>
    <w:p>
      <w:pPr>
        <w:pStyle w:val="BodyText"/>
      </w:pPr>
      <w:r>
        <w:t xml:space="preserve">Tử Điện Phần Diệm Thú hắc hắc cười nói:</w:t>
      </w:r>
    </w:p>
    <w:p>
      <w:pPr>
        <w:pStyle w:val="BodyText"/>
      </w:pPr>
      <w:r>
        <w:t xml:space="preserve">- Lão Đại, lần phải chơi đùa, thì phải chơi lớn một chút. Thế nào hả?</w:t>
      </w:r>
    </w:p>
    <w:p>
      <w:pPr>
        <w:pStyle w:val="BodyText"/>
      </w:pPr>
      <w:r>
        <w:t xml:space="preserve">- Như thế nào là chơi lớn một chút?</w:t>
      </w:r>
    </w:p>
    <w:p>
      <w:pPr>
        <w:pStyle w:val="BodyText"/>
      </w:pPr>
      <w:r>
        <w:t xml:space="preserve">- Đem đầu não của Dã Nhân Tộc tiêu diệt hoàn toàn!</w:t>
      </w:r>
    </w:p>
    <w:p>
      <w:pPr>
        <w:pStyle w:val="BodyText"/>
      </w:pPr>
      <w:r>
        <w:t xml:space="preserve">Khẩu khí của Tử Điện Phần Diệm Thú lành lạnh.</w:t>
      </w:r>
    </w:p>
    <w:p>
      <w:pPr>
        <w:pStyle w:val="BodyText"/>
      </w:pPr>
      <w:r>
        <w:t xml:space="preserve">- Dã Nhân Tộc có năm vị Tù trưởng, một hơi diệt hết bọn họ, khó khăn rất lớn.</w:t>
      </w:r>
    </w:p>
    <w:p>
      <w:pPr>
        <w:pStyle w:val="BodyText"/>
      </w:pPr>
      <w:r>
        <w:t xml:space="preserve">Tần Vô Song trầm ngâm nói.</w:t>
      </w:r>
    </w:p>
    <w:p>
      <w:pPr>
        <w:pStyle w:val="BodyText"/>
      </w:pPr>
      <w:r>
        <w:t xml:space="preserve">- Nhưng nếu không diệt hết bọn họ, ngươi không sợ Dã Nhân Tộc tìm đến Tinh La Điện báo thù sao?</w:t>
      </w:r>
    </w:p>
    <w:p>
      <w:pPr>
        <w:pStyle w:val="BodyText"/>
      </w:pPr>
      <w:r>
        <w:t xml:space="preserve">Tử Điện Phần Diệm Thú hỏi ngược lại.</w:t>
      </w:r>
    </w:p>
    <w:p>
      <w:pPr>
        <w:pStyle w:val="BodyText"/>
      </w:pPr>
      <w:r>
        <w:t xml:space="preserve">Lời nói này thực sự uy hiếp Tần Vô Song. Đúng vậy, vụ ồn ào này, Dã Nhân Tộc chung quy sẽ đem món nợ đổ lên đầu Tần Vô Song hắn, từ đó mà liên lụy đến Tinh La Điện, thậm chí ảnh hưởng đến Tần gia trấn Đông Lâm. Đây là cục diện mà Tần Vô Song tuyệt đối không muốn nhìn thấy.</w:t>
      </w:r>
    </w:p>
    <w:p>
      <w:pPr>
        <w:pStyle w:val="BodyText"/>
      </w:pPr>
      <w:r>
        <w:t xml:space="preserve">Nhưng mà, nói một cách thực sự, muốn đem năm gã Tù trưởng của Dã Nhân Tộc sát hại toàn bộ, đối với bọn họ mà nói, khó khăn vô cùng lớn, tựa hồ là không có khả năng hoàn thành.</w:t>
      </w:r>
    </w:p>
    <w:p>
      <w:pPr>
        <w:pStyle w:val="BodyText"/>
      </w:pPr>
      <w:r>
        <w:t xml:space="preserve">Dù sao, năm gã Tù trưởng của Dã Nhân Tộc cũng không phải là hạng bình thường, bọn họ đều là cường giả cấp Linh Võ Đại viên mãn. Tần Vô Song và Tử Điện Phần Diệm Thú mặc dù mạnh, nhưng vẫn còn trong phạm trù của Linh Võ Đại viên mãn, còn chưa có thật sự dung nhập vào hư không, đạt đến trạng thái Hư Võ Cảnh.</w:t>
      </w:r>
    </w:p>
    <w:p>
      <w:pPr>
        <w:pStyle w:val="BodyText"/>
      </w:pPr>
      <w:r>
        <w:t xml:space="preserve">Trừ phi một người trong số bọn họ tấn thăng lên Hư Võ Cảnh, nếu không muốn đồng thời tiêu diệt năm Linh Võ Đại viên mãn, căn bản không có bất cứ khả năng nào.</w:t>
      </w:r>
    </w:p>
    <w:p>
      <w:pPr>
        <w:pStyle w:val="BodyText"/>
      </w:pPr>
      <w:r>
        <w:t xml:space="preserve">- Lão Đại, ngươi không cảm thấy lời ta nói rất có đạo lý sao?</w:t>
      </w:r>
    </w:p>
    <w:p>
      <w:pPr>
        <w:pStyle w:val="BodyText"/>
      </w:pPr>
      <w:r>
        <w:t xml:space="preserve">Tử Điện Phần Diệm Thú thấy Tần Vô Song không nói gì, truy vấn hỏi.</w:t>
      </w:r>
    </w:p>
    <w:p>
      <w:pPr>
        <w:pStyle w:val="BodyText"/>
      </w:pPr>
      <w:r>
        <w:t xml:space="preserve">- Cô Đơn, trừ khi Bao Bao ở đây, nếu không, lực lượng của hai người chúng ta, đối phó với năm gã Tù trưởng, không có phần thắng. Cho dù dùng Thần Tú Cung tập kích, có thể tiêu diệt được một, hai tên, chứ cũng khó tiêu diệt được toàn bộ bọn chúng.</w:t>
      </w:r>
    </w:p>
    <w:p>
      <w:pPr>
        <w:pStyle w:val="BodyText"/>
      </w:pPr>
      <w:r>
        <w:t xml:space="preserve">- Có thể diệt được bao nhiêu thì diệt bấy nhiêu. Hơn nữa, ta không cảm thấy chúng ta không có chút hy vọng nào. Lão Đại, ngươi nghĩ cách đi, nếu lần đầu tiên có thể tiêu diệt được hai đến ba tên, ta tin phần thắng rất lớn!</w:t>
      </w:r>
    </w:p>
    <w:p>
      <w:pPr>
        <w:pStyle w:val="BodyText"/>
      </w:pPr>
      <w:r>
        <w:t xml:space="preserve">Tần Vô Song mỉm cười nói:</w:t>
      </w:r>
    </w:p>
    <w:p>
      <w:pPr>
        <w:pStyle w:val="BodyText"/>
      </w:pPr>
      <w:r>
        <w:t xml:space="preserve">- Lần đầu tiên từ hai đến ba tên, làm gì có chuyện dễ dàng như vậy?</w:t>
      </w:r>
    </w:p>
    <w:p>
      <w:pPr>
        <w:pStyle w:val="BodyText"/>
      </w:pPr>
      <w:r>
        <w:t xml:space="preserve">- Có Thần Tú Cung của Lão Đại, lại thêm tập kích bất ngờ của ta, lần đầu tiên ít nhiều vẫn có chút nắm chắc.</w:t>
      </w:r>
    </w:p>
    <w:p>
      <w:pPr>
        <w:pStyle w:val="BodyText"/>
      </w:pPr>
      <w:r>
        <w:t xml:space="preserve">Tử Điện Phần Diệm Thú vẫn kiên trì ý kiến của hắn.</w:t>
      </w:r>
    </w:p>
    <w:p>
      <w:pPr>
        <w:pStyle w:val="BodyText"/>
      </w:pPr>
      <w:r>
        <w:t xml:space="preserve">- Tình báo của Dã Nhân Tộc, tất nhiên sẽ đem đặc điểm của chúng ta nói rõ ràng cho các Tù trưởng của Dã Nhân Tộc, đương nhiên bọn chúng sẽ nhớ ra ta. Bọn chúng nhớ ra ta, sẽ biết ta có Thần Tú Cung, trên đường đi nhất định có đề phòng. Khó khăn khi tập kích bất ngờ sẽ tăng thêm rất lớn.</w:t>
      </w:r>
    </w:p>
    <w:p>
      <w:pPr>
        <w:pStyle w:val="BodyText"/>
      </w:pPr>
      <w:r>
        <w:t xml:space="preserve">Tần Vô Song lúc trước ở Hầu Vương Sơn, từng dùng Thần Tú Cung cứu nguy cho Hầu Vương Sơn. Những Tù trưởng đó của Dã Nhân Tộc, đối với hắn không thể không có ấn tượng. Cộng thêm hiện nay Tần Vô Song ở các quốc gia nhân loại danh tiếng nhảy vọt, cây to đón gió, chỉ sợ ở chỗ Dã Nhân Tộc, càng không còn bí mật gì đáng nói. Tử Điện Phần Diệm Thú còn muốn tranh luận, Tần Vô Song đã nói:</w:t>
      </w:r>
    </w:p>
    <w:p>
      <w:pPr>
        <w:pStyle w:val="BodyText"/>
      </w:pPr>
      <w:r>
        <w:t xml:space="preserve">- Cô Đơn, ngươi đừng nói gì trước, để ta suy nghĩ.</w:t>
      </w:r>
    </w:p>
    <w:p>
      <w:pPr>
        <w:pStyle w:val="BodyText"/>
      </w:pPr>
      <w:r>
        <w:t xml:space="preserve">- Lão Đại, chuyện đã tới bước này, ngươi còn nghĩ gì nữa?</w:t>
      </w:r>
    </w:p>
    <w:p>
      <w:pPr>
        <w:pStyle w:val="BodyText"/>
      </w:pPr>
      <w:r>
        <w:t xml:space="preserve">- Cô Đơn, ngươi xem, chúng ta bây giờ đã làm xong việc rồi, còn Bao Bao có lẽ mới vừa tới địa bàn của Hồng Phong Nhân Tộc, đợi tình báo của Hồng Phong Nhân Tộc truyền đến, sợ rằng cũng phải mất mấy ngày?</w:t>
      </w:r>
    </w:p>
    <w:p>
      <w:pPr>
        <w:pStyle w:val="BodyText"/>
      </w:pPr>
      <w:r>
        <w:t xml:space="preserve">- Đúng vậy, nếu Hồng Phong Nhân Tộc càng xa, khẳng định tình báo đến càng muộn.</w:t>
      </w:r>
    </w:p>
    <w:p>
      <w:pPr>
        <w:pStyle w:val="BodyText"/>
      </w:pPr>
      <w:r>
        <w:t xml:space="preserve">- Vậy nếu sau khi tình báo của Dã Nhân Tộc truyền tin, khiến Hồng Phong Nhân Tộc cũng kinh động. Bọn chúng quay về trước thời hạn, đối với sắp xếp kế hoạch của Bao Bao, chẳng lẽ không có ảnh hưởng sao?</w:t>
      </w:r>
    </w:p>
    <w:p>
      <w:pPr>
        <w:pStyle w:val="BodyText"/>
      </w:pPr>
      <w:r>
        <w:t xml:space="preserve">- Ảnh hưởng như thế nào?</w:t>
      </w:r>
    </w:p>
    <w:p>
      <w:pPr>
        <w:pStyle w:val="BodyText"/>
      </w:pPr>
      <w:r>
        <w:t xml:space="preserve">- Hồng Phong Nhân Tộc từ tin tức có được bên Dã Nhân Tộc, lo lắng ảnh hưởng, quay về trước thời hạn. Cùng bọn chúng có được tình báo phía bên Hồng Phong Nhân Tộc lại chạy trở về, ở giữa có một khoảng chênh lệch thời gian. Khoảng chênh lệch thời gian này, sẽ ảnh hưởng đến kế hoạch phục kích của Bao Bao!</w:t>
      </w:r>
    </w:p>
    <w:p>
      <w:pPr>
        <w:pStyle w:val="BodyText"/>
      </w:pPr>
      <w:r>
        <w:t xml:space="preserve">Tần Vô Song phân tích kỹ càng như vậy, Tử Điện Phần Diệm Thú cuối cùng cũng nghe hiểu, thực sự sửng sốt:</w:t>
      </w:r>
    </w:p>
    <w:p>
      <w:pPr>
        <w:pStyle w:val="BodyText"/>
      </w:pPr>
      <w:r>
        <w:t xml:space="preserve">- Lão Đại, vậy ngươi nói nên làm thế nào?</w:t>
      </w:r>
    </w:p>
    <w:p>
      <w:pPr>
        <w:pStyle w:val="BodyText"/>
      </w:pPr>
      <w:r>
        <w:t xml:space="preserve">Tần Vô Song cau mày, suy nghĩ một lát, đột nhiên có chủ ý, lại nói:</w:t>
      </w:r>
    </w:p>
    <w:p>
      <w:pPr>
        <w:pStyle w:val="BodyText"/>
      </w:pPr>
      <w:r>
        <w:t xml:space="preserve">- Cô Đơn, phía bên Dã Nhân Tộc, chúng ta hãy từ bỏ trước!</w:t>
      </w:r>
    </w:p>
    <w:p>
      <w:pPr>
        <w:pStyle w:val="BodyText"/>
      </w:pPr>
      <w:r>
        <w:t xml:space="preserve">- Từ bỏ?</w:t>
      </w:r>
    </w:p>
    <w:p>
      <w:pPr>
        <w:pStyle w:val="BodyText"/>
      </w:pPr>
      <w:r>
        <w:t xml:space="preserve">Tử Điện Phần Diệm Thú nhất thời không vui:</w:t>
      </w:r>
    </w:p>
    <w:p>
      <w:pPr>
        <w:pStyle w:val="BodyText"/>
      </w:pPr>
      <w:r>
        <w:t xml:space="preserve">- Lão Đại, không dễ dàng gì chúng ta mới chế tạo ra được cơ hội như vậy, bây giờ ngươi lại nói từ bỏ, ngươi tính toán kiểu gì vậy.</w:t>
      </w:r>
    </w:p>
    <w:p>
      <w:pPr>
        <w:pStyle w:val="BodyText"/>
      </w:pPr>
      <w:r>
        <w:t xml:space="preserve">Tần Vô Song lại cười nói:</w:t>
      </w:r>
    </w:p>
    <w:p>
      <w:pPr>
        <w:pStyle w:val="BodyText"/>
      </w:pPr>
      <w:r>
        <w:t xml:space="preserve">- Từ bỏ, đương nhiên là vì có dự tính khác.</w:t>
      </w:r>
    </w:p>
    <w:p>
      <w:pPr>
        <w:pStyle w:val="BodyText"/>
      </w:pPr>
      <w:r>
        <w:t xml:space="preserve">- Dự tính gì?</w:t>
      </w:r>
    </w:p>
    <w:p>
      <w:pPr>
        <w:pStyle w:val="BodyText"/>
      </w:pPr>
      <w:r>
        <w:t xml:space="preserve">Tử Điện Phần Diệm Thú lầu bầu, nó bây giờ chỉ muốn tìm năm gã Tù trưởng phía bên Dã Nhân Tộc đánh một trận, những cái khác thế nào nó không quan tâm.</w:t>
      </w:r>
    </w:p>
    <w:p>
      <w:pPr>
        <w:pStyle w:val="BodyText"/>
      </w:pPr>
      <w:r>
        <w:t xml:space="preserve">- Chúng ta và Bao Bao phân binh làm hai đường, chẳng khác nào hai nắm tay phân ra đánh người, căn bản không có ưu thế gì. Bao Bao đối phó với Hồng Phong Nhân Tộc, cố nhiên giống như gãi ngứa mà thôi. Còn chúng ta đối phó với Dã Nhân Tộc, cũng căn bản không có cách nào đem đầu não của bọn chúng tiêu diệt toàn bộ. Cho nên, chúng ta nên tập trung nắm đấm đánh vào một mục tiêu.</w:t>
      </w:r>
    </w:p>
    <w:p>
      <w:pPr>
        <w:pStyle w:val="BodyText"/>
      </w:pPr>
      <w:r>
        <w:t xml:space="preserve">- Đánh ai?</w:t>
      </w:r>
    </w:p>
    <w:p>
      <w:pPr>
        <w:pStyle w:val="BodyText"/>
      </w:pPr>
      <w:r>
        <w:t xml:space="preserve">Tử Điện Phần Diệm Thú lại cảm thấy thích thú.</w:t>
      </w:r>
    </w:p>
    <w:p>
      <w:pPr>
        <w:pStyle w:val="BodyText"/>
      </w:pPr>
      <w:r>
        <w:t xml:space="preserve">- Đánh Hồng Phong Nhân Tộc!</w:t>
      </w:r>
    </w:p>
    <w:p>
      <w:pPr>
        <w:pStyle w:val="BodyText"/>
      </w:pPr>
      <w:r>
        <w:t xml:space="preserve">Trong mắt Tần Vô Song hiện ra một tia hào quang trí tuệ, trong lòng đã tính trước mọi việc:</w:t>
      </w:r>
    </w:p>
    <w:p>
      <w:pPr>
        <w:pStyle w:val="BodyText"/>
      </w:pPr>
      <w:r>
        <w:t xml:space="preserve">- Dã Nhân Tộc dọc đường nơm nớp lo sợ, nhất định lo lắng chúng ta ở bên đường phục kích bọn chúng. Ta cố tình không phục kích, né tránh bọn chúng, theo đuôi nhịp bước của Hồng Phong Nhân Tộc. Đến lúc đó cùng Bao Bao hai mặt giáp công, ra sức đánh Hồng Phong Nhân Tộc, há không phải càng thêm khoái chí sao? Còn phía bên Dã Nhân Tộc, đa nghi như Tào Tháo, nhất định vẫn lo lắng chúng ta đảo mắt xung quanh, cũng quả quyết không thể trong thời gian ngắn lại một lần nữa xâm lấn Hầu Vương Sơn. Đợi chúng ta đối phó xong với Hồng Phong Nhân Tộc, thay đổi đầu thương thu thập Dã Nhân Tộc. Tập trung tất cả lực lượng vốn có, càng dễ dàng được việc.</w:t>
      </w:r>
    </w:p>
    <w:p>
      <w:pPr>
        <w:pStyle w:val="BodyText"/>
      </w:pPr>
      <w:r>
        <w:t xml:space="preserve">Tử Điện Phần Diệm Thú cũng không phải là loại linh thú hoàn toàn không có đầu óc, suy nghĩ vừa chuyển, cũng cảm thấy lời Tần Vô Song nói có chút đạo lí. Một khi đã phân lực lượng như vậy, không cách nào tạo tổn thất nặng nề cho một nhà, bây giờ đơn giản tập trung tất cả ưu thế, đánh một nhà trước, sau đó lại đối phó với nhà còn lại.</w:t>
      </w:r>
    </w:p>
    <w:p>
      <w:pPr>
        <w:pStyle w:val="BodyText"/>
      </w:pPr>
      <w:r>
        <w:t xml:space="preserve">Hai nhà này cách xa nhau mấy vạn dặm, căn bản không cách nào cứu viện kịp thời.</w:t>
      </w:r>
    </w:p>
    <w:p>
      <w:pPr>
        <w:pStyle w:val="BodyText"/>
      </w:pPr>
      <w:r>
        <w:t xml:space="preserve">- Lão Đại, cứ theo lời ngươi nói mà làm. Chúng ta cũng tạo một niềm vui bất ngờ cho Bao Bao!</w:t>
      </w:r>
    </w:p>
    <w:p>
      <w:pPr>
        <w:pStyle w:val="BodyText"/>
      </w:pPr>
      <w:r>
        <w:t xml:space="preserve">Tử Điện Phần Diệm Thú nhất thời tinh thần phấn chấn, dục vọng chiến đấu tăng lên rất nhiều.</w:t>
      </w:r>
    </w:p>
    <w:p>
      <w:pPr>
        <w:pStyle w:val="BodyText"/>
      </w:pPr>
      <w:r>
        <w:t xml:space="preserve">Tần Vô Song trái lại rất ung dung:</w:t>
      </w:r>
    </w:p>
    <w:p>
      <w:pPr>
        <w:pStyle w:val="BodyText"/>
      </w:pPr>
      <w:r>
        <w:t xml:space="preserve">- Đừng vội, muốn thực hiện kế hoạch này, còn cần một chút sắp xếp. Đầu tiên, chúng ta nhất định phải né tránh năm gã Tù trưởng của Dã Nhân Tộc quay trở về. Thứ hai, chúng ta nhất định phải xác định Hồng Phong Nhân Tộc đã bắt đầu quay về. Thứ ba, nếu bọn chúng đã quay về, nhất định xác định chúng ta có thể đuổi kịp bọn chúng, đồng thời theo dõi phía sau, không để bị phát hiện. Thứ tư, muốn đối phó với Hồng Phong Nhân Tộc, nhất định cần mời Hầu Vương Sơn Hầu Tộc để xem đối phó với Hồng Phong Nhân Tộc như thế nào, là tiêu diệt hoàn toàn, hay là thiệt hại nghiêm trọng, cũng cần có chủ ý của Ngân Hầu Vương.</w:t>
      </w:r>
    </w:p>
    <w:p>
      <w:pPr>
        <w:pStyle w:val="BodyText"/>
      </w:pPr>
      <w:r>
        <w:t xml:space="preserve">Tử Điện Phần Diệm Thú nói:</w:t>
      </w:r>
    </w:p>
    <w:p>
      <w:pPr>
        <w:pStyle w:val="BodyText"/>
      </w:pPr>
      <w:r>
        <w:t xml:space="preserve">- Điều thứ ba rất đơn giản, với tốc độ của ta, cho dù để bọn chúng đi trước một ngày, ta cũng tuyệt đối có thể đuổi kịp.</w:t>
      </w:r>
    </w:p>
    <w:p>
      <w:pPr>
        <w:pStyle w:val="BodyText"/>
      </w:pPr>
      <w:r>
        <w:t xml:space="preserve">- Việc không nên trì hoãn nữa, chúng ta tới Hầu Vương Sơn trước đã.</w:t>
      </w:r>
    </w:p>
    <w:p>
      <w:pPr>
        <w:pStyle w:val="BodyText"/>
      </w:pPr>
      <w:r>
        <w:t xml:space="preserve">Tần Vô Song hạ lệnh.</w:t>
      </w:r>
    </w:p>
    <w:p>
      <w:pPr>
        <w:pStyle w:val="BodyText"/>
      </w:pPr>
      <w:r>
        <w:t xml:space="preserve">Sau khi quyết định, Tần Vô Song và Tử Điện Phần Diệm Thú không chút chậm trễ, hướng về phía Hầu Vương Sơn cấp tốc mà đi. Tử Điện Phần Diệm Thú vừa cấp tốc chạy, vừa cười nói:</w:t>
      </w:r>
    </w:p>
    <w:p>
      <w:pPr>
        <w:pStyle w:val="BodyText"/>
      </w:pPr>
      <w:r>
        <w:t xml:space="preserve">- Lão Đại, nhân viên tình báo của Dã Nhân Tộc có nhanh, tốc độ cũng không thể nhanh bằng ta. Ta nắm chắc sẽ đến Hầu Vương Sơn trước tình báo của bọn chúng.</w:t>
      </w:r>
    </w:p>
    <w:p>
      <w:pPr>
        <w:pStyle w:val="BodyText"/>
      </w:pPr>
      <w:r>
        <w:t xml:space="preserve">Tần Vô Song cười nói:</w:t>
      </w:r>
    </w:p>
    <w:p>
      <w:pPr>
        <w:pStyle w:val="BodyText"/>
      </w:pPr>
      <w:r>
        <w:t xml:space="preserve">- Vậy là tốt nhất, nếu như vậy, điều thứ nhất không cần phải lo lắng rồi. Còn điều thứ hai, Hồng Phong Nhân Tộc có rút lui hay không, chúng ta cũng có thể thong thả quan sát! Cách Hồng Phong Nhân Tộc càng gần, điều thứ ba, điều thứ tư, thực hiện sẽ càng dễ dàng hơn một chút.</w:t>
      </w:r>
    </w:p>
    <w:p>
      <w:pPr>
        <w:pStyle w:val="BodyText"/>
      </w:pPr>
      <w:r>
        <w:t xml:space="preserve">- Được, xem ta đây!</w:t>
      </w:r>
    </w:p>
    <w:p>
      <w:pPr>
        <w:pStyle w:val="BodyText"/>
      </w:pPr>
      <w:r>
        <w:t xml:space="preserve">Tử Điện Phần Diệm Thú gia tăng thêm tốc độ, toàn lực thôi động, tốc độ cực nhanh, thật sự đúng như tên của nó, giống như giống như tia chớp bay qua, trong nháy mắt đã chạy được trên trăm dặm.</w:t>
      </w:r>
    </w:p>
    <w:p>
      <w:pPr>
        <w:pStyle w:val="BodyText"/>
      </w:pPr>
      <w:r>
        <w:t xml:space="preserve">Cứ chạy như vậy không nghỉ, cho đến khi tới được giáp ranh Hầu Vương Sơn, tình báo của Dã Nhân Tộc thậm chí còn chưa đi được hai phần ba lộ trình.</w:t>
      </w:r>
    </w:p>
    <w:p>
      <w:pPr>
        <w:pStyle w:val="BodyText"/>
      </w:pPr>
      <w:r>
        <w:t xml:space="preserve">- Lão Đại, xem ra chúng ta chạy nhanh quá.</w:t>
      </w:r>
    </w:p>
    <w:p>
      <w:pPr>
        <w:pStyle w:val="BodyText"/>
      </w:pPr>
      <w:r>
        <w:t xml:space="preserve">Tử Điện Phần Diệm Thú nói trêu đùa.</w:t>
      </w:r>
    </w:p>
    <w:p>
      <w:pPr>
        <w:pStyle w:val="BodyText"/>
      </w:pPr>
      <w:r>
        <w:t xml:space="preserve">Tần Vô Song cũng bình tĩnh lạ thường, quan sát xung quanh một vòng, lúc này mới xác định nói:</w:t>
      </w:r>
    </w:p>
    <w:p>
      <w:pPr>
        <w:pStyle w:val="BodyText"/>
      </w:pPr>
      <w:r>
        <w:t xml:space="preserve">- Tình báo của Dã Nhân Tộc vẫn chưa đến, nhìn thế trận này, tựa hồ Dã Nhân Tộc và Hồng Phong Nhân Tộc đã chuẩn bị phát động tiến công.</w:t>
      </w:r>
    </w:p>
    <w:p>
      <w:pPr>
        <w:pStyle w:val="BodyText"/>
      </w:pPr>
      <w:r>
        <w:t xml:space="preserve">- Phát động tiến công?</w:t>
      </w:r>
    </w:p>
    <w:p>
      <w:pPr>
        <w:pStyle w:val="BodyText"/>
      </w:pPr>
      <w:r>
        <w:t xml:space="preserve">- Đúng vậy!</w:t>
      </w:r>
    </w:p>
    <w:p>
      <w:pPr>
        <w:pStyle w:val="BodyText"/>
      </w:pPr>
      <w:r>
        <w:t xml:space="preserve">Tần Vô Song bình tĩnh nói.</w:t>
      </w:r>
    </w:p>
    <w:p>
      <w:pPr>
        <w:pStyle w:val="BodyText"/>
      </w:pPr>
      <w:r>
        <w:t xml:space="preserve">- Bọn chúng không sợ sau này Bao Bao sẽ trả thù sao?</w:t>
      </w:r>
    </w:p>
    <w:p>
      <w:pPr>
        <w:pStyle w:val="BodyText"/>
      </w:pPr>
      <w:r>
        <w:t xml:space="preserve">- Hầu Vương Sơn đối với bọn chúng mà nói, quá sức hấp dẫn. Chỉ cần bọn chúng nắm giữ được Hầu Vương Sơn, bọn chúng sẽ liền có biện pháp để phục kích Bao Bao.</w:t>
      </w:r>
    </w:p>
    <w:p>
      <w:pPr>
        <w:pStyle w:val="BodyText"/>
      </w:pPr>
      <w:r>
        <w:t xml:space="preserve">Tần Vô Song phân tích:</w:t>
      </w:r>
    </w:p>
    <w:p>
      <w:pPr>
        <w:pStyle w:val="BodyText"/>
      </w:pPr>
      <w:r>
        <w:t xml:space="preserve">- Phục kích ngay ở sào huyệt Hầu Tộc không phải càng nắm chắc hơn sao?</w:t>
      </w:r>
    </w:p>
    <w:p>
      <w:pPr>
        <w:pStyle w:val="BodyText"/>
      </w:pPr>
      <w:r>
        <w:t xml:space="preserve">Tử Điện Phần Diệm Thú nhe răng cười nói:</w:t>
      </w:r>
    </w:p>
    <w:p>
      <w:pPr>
        <w:pStyle w:val="BodyText"/>
      </w:pPr>
      <w:r>
        <w:t xml:space="preserve">- Lão Đại, bây giờ chúng ta nên làm thế nào?</w:t>
      </w:r>
    </w:p>
    <w:p>
      <w:pPr>
        <w:pStyle w:val="BodyText"/>
      </w:pPr>
      <w:r>
        <w:t xml:space="preserve">- Đợi!</w:t>
      </w:r>
    </w:p>
    <w:p>
      <w:pPr>
        <w:pStyle w:val="BodyText"/>
      </w:pPr>
      <w:r>
        <w:t xml:space="preserve">Tần Vô Song lập tức đưa ra đáp án chỉ có một chữ.</w:t>
      </w:r>
    </w:p>
    <w:p>
      <w:pPr>
        <w:pStyle w:val="BodyText"/>
      </w:pPr>
      <w:r>
        <w:t xml:space="preserve">- Đợi?</w:t>
      </w:r>
    </w:p>
    <w:p>
      <w:pPr>
        <w:pStyle w:val="BodyText"/>
      </w:pPr>
      <w:r>
        <w:t xml:space="preserve">Tử Điện Phần Diệm Thú có chút khó hiểu.</w:t>
      </w:r>
    </w:p>
    <w:p>
      <w:pPr>
        <w:pStyle w:val="BodyText"/>
      </w:pPr>
      <w:r>
        <w:t xml:space="preserve">- Đúng vậy, đợi tình báo của Dã Nhân Tộc đến, xem bọn chúng có phản ứng như thế nào.</w:t>
      </w:r>
    </w:p>
    <w:p>
      <w:pPr>
        <w:pStyle w:val="BodyText"/>
      </w:pPr>
      <w:r>
        <w:t xml:space="preserve">Đây là chọn lựa duy nhất bây giờ của bọn họ. Bọn họ muốn phá vỡ vòng vây ước định của hai nhà, tiến nhập vào Hầu Vương Sơn căn bản là điều không thể. Muốn tiến gần một chút, sợ rằng sẽ bị đối phương cảm ứng được. Vì vậy, chỉ có thể ở chỗ này chờ đợi. Chờ đợi tình báo của Dã Nhân Tộc đưa tin tới.</w:t>
      </w:r>
    </w:p>
    <w:p>
      <w:pPr>
        <w:pStyle w:val="BodyText"/>
      </w:pPr>
      <w:r>
        <w:t xml:space="preserve">Cũng may, thời gian chờ đợi cũng không phải quá dài, sau nửa ngày, dã nhân đưa tin của Dã Nhân Tộc đã bay nhanh đuổi tới. Tần Vô Song và Tử Điện Phần Diệm Thú ở trong chỗ tối nhìn nhân viên tình báo của Dã Nhân Tộc tới, đều mừng thầm:</w:t>
      </w:r>
    </w:p>
    <w:p>
      <w:pPr>
        <w:pStyle w:val="BodyText"/>
      </w:pPr>
      <w:r>
        <w:t xml:space="preserve">- Trò hay đến rồi, Cô Đơn, hãy chờ xem!</w:t>
      </w:r>
    </w:p>
    <w:p>
      <w:pPr>
        <w:pStyle w:val="BodyText"/>
      </w:pPr>
      <w:r>
        <w:t xml:space="preserve">Cường giả đó của Dã Nhân Tộc, dọc đường cấp tốc, cuối cùng cũng đuổi tới, xông thẳng vào phía trước, liền bị tốp canh gác bên ngoài chặn lại:</w:t>
      </w:r>
    </w:p>
    <w:p>
      <w:pPr>
        <w:pStyle w:val="BodyText"/>
      </w:pPr>
      <w:r>
        <w:t xml:space="preserve">- Mau đi thông báo với năm vị Tù trưởng, bộ lạc xảy ra chuyện rồi!</w:t>
      </w:r>
    </w:p>
    <w:p>
      <w:pPr>
        <w:pStyle w:val="BodyText"/>
      </w:pPr>
      <w:r>
        <w:t xml:space="preserve">Cường giả đưa tin của Dã Nhân Tộc thần tình lo lắng, nhưng thanh âm vẫn rất thấp, hiển nhiên là muốn né tránh tai mắt xung quanh.</w:t>
      </w:r>
    </w:p>
    <w:p>
      <w:pPr>
        <w:pStyle w:val="BodyText"/>
      </w:pPr>
      <w:r>
        <w:t xml:space="preserve">Tốp canh gác Dã Nhân Tộc ngăn cản hắn nghe hắn nói như vậy, lại nhận ra đây là Trưởng lão của Dã Nhân Tộc, nào dám chậm trễ, vội vàng đi báo với năm vị Tù trưởng.</w:t>
      </w:r>
    </w:p>
    <w:p>
      <w:pPr>
        <w:pStyle w:val="BodyText"/>
      </w:pPr>
      <w:r>
        <w:t xml:space="preserve">Lúc này, năm vị Tù trưởng của Dã Nhân Tộc đang cùng tám vị cường giả của Hồng Phong Nhân Tộc đang thương nghị tiến công Hầu Vương Sơn như thế nào. Bọn họ nhất trí cho rằng, muốn công phá Hầu Vương Sơn, mấu chốt nhất chính là xử lý Ngân Hầu Vương. Chỉ cần Ngân Hầu Vương chết, những cường giả cấp Trưởng lão khác căn bản không đủ gây sợ hãi. Chỉ là thực lực của Ngân Hầu Vương rất cao, luận về đơn độc chiến đấu, ở đây không có ai là đối thủ của hắn. Vì vậy, đối phó với Ngân Hầu Vương, mấu chốt nhất vẫn là bao vây tấn công. Nếu trong thời gian ngắn nhất, bao vây Ngân Hầu Vương, đồng thời đánh chết hắn là mấu chốt của trận này.</w:t>
      </w:r>
    </w:p>
    <w:p>
      <w:pPr>
        <w:pStyle w:val="Compact"/>
      </w:pPr>
      <w:r>
        <w:t xml:space="preserve">Khi đang thương nghị, một gã tâm phúc của Đại Tù trưởng Dã Nhân Tộc chạy vào, ghé sát vào tai Đại Tù trưởng thấp giọng nói hai câu. Đại Tù trưởng rõ ràng sắc mặt biến đổi.</w:t>
      </w:r>
      <w:r>
        <w:br w:type="textWrapping"/>
      </w:r>
      <w:r>
        <w:br w:type="textWrapping"/>
      </w:r>
    </w:p>
    <w:p>
      <w:pPr>
        <w:pStyle w:val="Heading2"/>
      </w:pPr>
      <w:bookmarkStart w:id="436" w:name="chương-414"/>
      <w:bookmarkEnd w:id="436"/>
      <w:r>
        <w:t xml:space="preserve">414. Chương 41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14: Đều ở trong mưu tín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ám vị cường giả của Hồng Phong Nhân Tộc, ở Hồng Phong Nhân Tộc nhận được địa vị chí cao vô thượng. Phân biệt là Lĩnh chủ của tám đại lãnh địa Hồng Phong Nhân Tộc.</w:t>
      </w:r>
    </w:p>
    <w:p>
      <w:pPr>
        <w:pStyle w:val="BodyText"/>
      </w:pPr>
      <w:r>
        <w:t xml:space="preserve">Tám đại lãnh địa này trên danh nghĩa là bình đẳng, nhưng trên thực tế, người thống trị cao nhất của Hồng Phong Nhân Tộc vẫn là Lĩnh chủ lớn nhất, Diệp Vấn Thông.</w:t>
      </w:r>
    </w:p>
    <w:p>
      <w:pPr>
        <w:pStyle w:val="BodyText"/>
      </w:pPr>
      <w:r>
        <w:t xml:space="preserve">Bảy Đại Lĩnh chủ khác, bất luận là thực lực cá nhân hay là trí mưu và lực quyết đoán, mị lực cá nhân… các phương diện, đều có chênh lệch không nhỏ với Diệp Vấn Thông.</w:t>
      </w:r>
    </w:p>
    <w:p>
      <w:pPr>
        <w:pStyle w:val="BodyText"/>
      </w:pPr>
      <w:r>
        <w:t xml:space="preserve">Thực lực của Diệp Vấn Thông, là loại tựa hồ có thể sánh vai với Ngân Hầu Vương, cũng là cường giả đã tiến một chân vào Hư Võ Cảnh, còn thiếu một bước cuối cùng, bất cứ lúc nào cũng có thể thăng cấp lên loại Hư Võ Cảnh.</w:t>
      </w:r>
    </w:p>
    <w:p>
      <w:pPr>
        <w:pStyle w:val="BodyText"/>
      </w:pPr>
      <w:r>
        <w:t xml:space="preserve">Chỉ là, tu vi như vậy, mặc dù nói cách Hư Võ Cảnh chỉ có một bước, nhưng không bước ra một bước này, chênh lệch vẫn là rất lớn. Bước ra một bước này, chính là Hư Võ Cảnh, thực lực có thể thăng cấp trên diện rộng. Còn không bước ra, cho dù hắn mạnh hơn các Lĩnh chủ khác, nhưng mạnh cũng chỉ là một đường chênh lệch trong cảnh giới Linh Võ Đại viên mãn, chứ cũng không có đầy đủ loại ưu thế mang tính áp đảo.</w:t>
      </w:r>
    </w:p>
    <w:p>
      <w:pPr>
        <w:pStyle w:val="BodyText"/>
      </w:pPr>
      <w:r>
        <w:t xml:space="preserve">Diệp Vấn Thông là một người vô cùng nhạy bén, nhìn thấy tâm phúc của Đại Tù trưởng Dã Nhân Tộc đột nhiên chạy vào, liền cảm thấy có chút kỳ quái, thấy hắn ghé tai nói nhỏ, hoàn toàn phong tỏa tiếng nói, không để lộ ra ngoài, càng thêm khả nghi. Chỉ là hoài nghi trong lòng, còn trên biểu hiện vẫn bình tĩnh như thường. Xem phản ứng tiếp theo của Dã Nhân Tộc như thế nào.</w:t>
      </w:r>
    </w:p>
    <w:p>
      <w:pPr>
        <w:pStyle w:val="BodyText"/>
      </w:pPr>
      <w:r>
        <w:t xml:space="preserve">Đại Tù trưởng Dã Nhân Tộc đứng lên nói:</w:t>
      </w:r>
    </w:p>
    <w:p>
      <w:pPr>
        <w:pStyle w:val="BodyText"/>
      </w:pPr>
      <w:r>
        <w:t xml:space="preserve">- Diệp Lĩnh chủ, Tổng bộ tộc ta lọt vào tập kích. Ngay cả Thánh Miếu hiến tế cũng bị người ta đốt cháy!</w:t>
      </w:r>
    </w:p>
    <w:p>
      <w:pPr>
        <w:pStyle w:val="BodyText"/>
      </w:pPr>
      <w:r>
        <w:t xml:space="preserve">Lời này của Đại Tù trưởng vừa nói ra, bốn Đại Tù trưởng khác đều đứng lên, nhìn Đại Tù trưởng với vẻ khó mà tin được.</w:t>
      </w:r>
    </w:p>
    <w:p>
      <w:pPr>
        <w:pStyle w:val="BodyText"/>
      </w:pPr>
      <w:r>
        <w:t xml:space="preserve">Đại Tù trưởng tức giận nói:</w:t>
      </w:r>
    </w:p>
    <w:p>
      <w:pPr>
        <w:pStyle w:val="BodyText"/>
      </w:pPr>
      <w:r>
        <w:t xml:space="preserve">- Trưởng lão trấn thủ trong tộc tự mình tới đây báo tin, chuyện này tuyệt đối không phải là chuyện đùa!</w:t>
      </w:r>
    </w:p>
    <w:p>
      <w:pPr>
        <w:pStyle w:val="BodyText"/>
      </w:pPr>
      <w:r>
        <w:t xml:space="preserve">- Là kẻ nào làm vậy?</w:t>
      </w:r>
    </w:p>
    <w:p>
      <w:pPr>
        <w:pStyle w:val="BodyText"/>
      </w:pPr>
      <w:r>
        <w:t xml:space="preserve">- Đúng vậy, kẻ nào mà lớn gan như vậy!</w:t>
      </w:r>
    </w:p>
    <w:p>
      <w:pPr>
        <w:pStyle w:val="BodyText"/>
      </w:pPr>
      <w:r>
        <w:t xml:space="preserve">Những Tù trưởng của Dã Nhân Tộc phẫn nộ kêu lên, nghe thấy Thánh Miếu hiến tế bị đốt, điều này quả thực là tin dữ quá khủng khiếp. Đối với Dã Nhân Tộc mà nói, Thánh Miếu hiến tế là suối nguồn tín ngưỡng của bọn họ, là địa vị tối cao. Nghe tin tức như vậy, làm sao có thể áp chế lửa giận trong lòng? Tất cả không ngừng chửi bới, nghiến răng nghiến lợi, phẫn hận không thôi.</w:t>
      </w:r>
    </w:p>
    <w:p>
      <w:pPr>
        <w:pStyle w:val="BodyText"/>
      </w:pPr>
      <w:r>
        <w:t xml:space="preserve">- Đại Tù trưởng, là ai làm?</w:t>
      </w:r>
    </w:p>
    <w:p>
      <w:pPr>
        <w:pStyle w:val="BodyText"/>
      </w:pPr>
      <w:r>
        <w:t xml:space="preserve">- Đúng vậy, là ai làm! Dã Nhân Tộc chúng ta không thể ngồi yên được, nhất định phải điều tra ra, đem hắn chặt ra thành tám mảnh!</w:t>
      </w:r>
    </w:p>
    <w:p>
      <w:pPr>
        <w:pStyle w:val="BodyText"/>
      </w:pPr>
      <w:r>
        <w:t xml:space="preserve">Đại Tù trưởng nói:</w:t>
      </w:r>
    </w:p>
    <w:p>
      <w:pPr>
        <w:pStyle w:val="BodyText"/>
      </w:pPr>
      <w:r>
        <w:t xml:space="preserve">- Thánh Miếu bị đốt, chúng ta không thể tiếp tục lưu lại ở đây, nhất định phải quay về xem xem! Diệp Lĩnh chủ, kế hoạch tiến công Hầu Vương Sơn lần này, phải tạm thời dừng lại rồi.</w:t>
      </w:r>
    </w:p>
    <w:p>
      <w:pPr>
        <w:pStyle w:val="BodyText"/>
      </w:pPr>
      <w:r>
        <w:t xml:space="preserve">Diệp Vấn Thông cũng nói:</w:t>
      </w:r>
    </w:p>
    <w:p>
      <w:pPr>
        <w:pStyle w:val="BodyText"/>
      </w:pPr>
      <w:r>
        <w:t xml:space="preserve">- Đại Tù trưởng, người có thể xâm nhập vào khu đầm lầy mấy trăm dặm của Bộ lạc Dã Nhân Tộc ngươi, thực lực chắc chắn không bình thường. Tình báo của các ngươi, không có một chút tư liệu nào về kẻ địch sao?</w:t>
      </w:r>
    </w:p>
    <w:p>
      <w:pPr>
        <w:pStyle w:val="BodyText"/>
      </w:pPr>
      <w:r>
        <w:t xml:space="preserve">Đại Tù trưởng nghiến răng nghiến lợi nói:</w:t>
      </w:r>
    </w:p>
    <w:p>
      <w:pPr>
        <w:pStyle w:val="BodyText"/>
      </w:pPr>
      <w:r>
        <w:t xml:space="preserve">- Bất kể là ai, Dã Nhân Tộc ta nhất định sẽ bắt hắn phải trả giá!</w:t>
      </w:r>
    </w:p>
    <w:p>
      <w:pPr>
        <w:pStyle w:val="BodyText"/>
      </w:pPr>
      <w:r>
        <w:t xml:space="preserve">- Điều này là đương nhiên, vấn đề bây giờ là kẻ địch này tuyệt đối sẽ không vô duyên vô cớ xuất hiện như vậy. Rốt cuộc là ai làm chuyện này, vô cùng quan trọng.</w:t>
      </w:r>
    </w:p>
    <w:p>
      <w:pPr>
        <w:pStyle w:val="BodyText"/>
      </w:pPr>
      <w:r>
        <w:t xml:space="preserve">Đầu óc của Diệp Vấn Thông linh loạt hơn những Tù trưởng của Dã Nhân Tộc rất nhiều. Đại Tù trưởng suy nghĩ một lát, nói với tâm phúc của hắn:</w:t>
      </w:r>
    </w:p>
    <w:p>
      <w:pPr>
        <w:pStyle w:val="BodyText"/>
      </w:pPr>
      <w:r>
        <w:t xml:space="preserve">- Gọi Trưởng lão đưa tin vào.</w:t>
      </w:r>
    </w:p>
    <w:p>
      <w:pPr>
        <w:pStyle w:val="BodyText"/>
      </w:pPr>
      <w:r>
        <w:t xml:space="preserve">Tâm phúc đó đi ra, một lát sau đã dẫn gã Trưởng lão đó đi vào:</w:t>
      </w:r>
    </w:p>
    <w:p>
      <w:pPr>
        <w:pStyle w:val="BodyText"/>
      </w:pPr>
      <w:r>
        <w:t xml:space="preserve">- Nhị Trưởng lão, ngươi nói xem, tập kích Bộ lạc Dã Nhân Tộc chúng ta rốt cuộc là người nào?</w:t>
      </w:r>
    </w:p>
    <w:p>
      <w:pPr>
        <w:pStyle w:val="BodyText"/>
      </w:pPr>
      <w:r>
        <w:t xml:space="preserve">Nhị Trưởng lão đem tình hình thấy hôm đó nói ra đầy đủ ngọn nguồn, cũng mang đặc điểm của Tần Vô Song và Tử Điện Phần Diệm Thú miêu tả đầy đủ.</w:t>
      </w:r>
    </w:p>
    <w:p>
      <w:pPr>
        <w:pStyle w:val="BodyText"/>
      </w:pPr>
      <w:r>
        <w:t xml:space="preserve">Sắc mặt của Diệp Vấn Thông biến đổi:</w:t>
      </w:r>
    </w:p>
    <w:p>
      <w:pPr>
        <w:pStyle w:val="BodyText"/>
      </w:pPr>
      <w:r>
        <w:t xml:space="preserve">- Nhị Trưởng lão, ngươi nói xem, nhân loại trẻ tuổi đó biết chuyện hai tộc chúng ta hợp tác đối phó với Hầu Vương Sơn sao?</w:t>
      </w:r>
    </w:p>
    <w:p>
      <w:pPr>
        <w:pStyle w:val="BodyText"/>
      </w:pPr>
      <w:r>
        <w:t xml:space="preserve">- Đúng vậy, hắn không những biết, còn nói Tù trưởng các ngươi đã bị đánh tan. Nói Hồng Phong Nhân Tộc các ngươi và Hầu Vương Sơn sớm đã cấu kết, lừa Dã Nhân Tộc chúng ta chui vào bẫy.</w:t>
      </w:r>
    </w:p>
    <w:p>
      <w:pPr>
        <w:pStyle w:val="BodyText"/>
      </w:pPr>
      <w:r>
        <w:t xml:space="preserve">Diệp Vấn Thông lạnh lùng nói:</w:t>
      </w:r>
    </w:p>
    <w:p>
      <w:pPr>
        <w:pStyle w:val="BodyText"/>
      </w:pPr>
      <w:r>
        <w:t xml:space="preserve">- Đây là kế ly gián gây chia rẽ rất nham hiểm. Các vị Trưởng lão, hành động lần này của chúng ta chỉ sợ là bại lộ bí mật rồi. Lai lịch của kẻ địch này, Đại Tù trưởng có suy nghĩ gì không?</w:t>
      </w:r>
    </w:p>
    <w:p>
      <w:pPr>
        <w:pStyle w:val="BodyText"/>
      </w:pPr>
      <w:r>
        <w:t xml:space="preserve">Sắc mặt của Đại Tù trưởng xanh xám:</w:t>
      </w:r>
    </w:p>
    <w:p>
      <w:pPr>
        <w:pStyle w:val="BodyText"/>
      </w:pPr>
      <w:r>
        <w:t xml:space="preserve">- Một người một thú, lại còn đem toàn bộ bộ lạc dã nhân gây náo loạn long trời lở đất như vậy? Người này rốt cuộc là ai?</w:t>
      </w:r>
    </w:p>
    <w:p>
      <w:pPr>
        <w:pStyle w:val="BodyText"/>
      </w:pPr>
      <w:r>
        <w:t xml:space="preserve">Nhị Tù trưởng lại đột nhiên nói:</w:t>
      </w:r>
    </w:p>
    <w:p>
      <w:pPr>
        <w:pStyle w:val="BodyText"/>
      </w:pPr>
      <w:r>
        <w:t xml:space="preserve">- Nhị Trưởng lão, ngươi nói người đó, có một cây cung rất lợi hại sao?</w:t>
      </w:r>
    </w:p>
    <w:p>
      <w:pPr>
        <w:pStyle w:val="BodyText"/>
      </w:pPr>
      <w:r>
        <w:t xml:space="preserve">- Đúng vậy, cây cung đó vừa kéo, một lần đã bắn ra từ mười mấy đến hai mươi mũi tên, uy lực lớn kinh người. Chỉ là quang mang vừa lóe, đã bắn tới trước mặt. Ngay cả Trưởng lão của bổn tộc cũng bị cây cung đó bắn chết mấy người.</w:t>
      </w:r>
    </w:p>
    <w:p>
      <w:pPr>
        <w:pStyle w:val="BodyText"/>
      </w:pPr>
      <w:r>
        <w:t xml:space="preserve">Nhị Tù trưởng và hai vị Tù trưởng khác trao đổi ánh mắt một chút, trong mắt đột nhiên lộ ra một vẻ sợ hãi. Bọn họ hiển nhiên nhớ tới lần trải qua đầu tiên khi tấn công Hầu Vương Sơn. Nhớ tới nhân loại thích xen vào việc người khác:</w:t>
      </w:r>
    </w:p>
    <w:p>
      <w:pPr>
        <w:pStyle w:val="BodyText"/>
      </w:pPr>
      <w:r>
        <w:t xml:space="preserve">- Đại Tù trưởng, người trẻ tuổi đó, có thể chính là người giúp đỡ Hầu Tộc ở Hầu Vương Sơn lần trước!</w:t>
      </w:r>
    </w:p>
    <w:p>
      <w:pPr>
        <w:pStyle w:val="BodyText"/>
      </w:pPr>
      <w:r>
        <w:t xml:space="preserve">Nhị Tù trưởng mở miệng nói.</w:t>
      </w:r>
    </w:p>
    <w:p>
      <w:pPr>
        <w:pStyle w:val="BodyText"/>
      </w:pPr>
      <w:r>
        <w:t xml:space="preserve">- Là hắn sao?</w:t>
      </w:r>
    </w:p>
    <w:p>
      <w:pPr>
        <w:pStyle w:val="BodyText"/>
      </w:pPr>
      <w:r>
        <w:t xml:space="preserve">Đại Tù trưởng kinh ngạc:</w:t>
      </w:r>
    </w:p>
    <w:p>
      <w:pPr>
        <w:pStyle w:val="BodyText"/>
      </w:pPr>
      <w:r>
        <w:t xml:space="preserve">- Nói như vậy, há không phải Kim Hầu Vương của Hầu Tộc đã quay lại rồi sao? Quan hệ của tên đó và Kim Hầu Vương rất không bình thường!</w:t>
      </w:r>
    </w:p>
    <w:p>
      <w:pPr>
        <w:pStyle w:val="BodyText"/>
      </w:pPr>
      <w:r>
        <w:t xml:space="preserve">- Chỉ sợ chính là như vậy!</w:t>
      </w:r>
    </w:p>
    <w:p>
      <w:pPr>
        <w:pStyle w:val="BodyText"/>
      </w:pPr>
      <w:r>
        <w:t xml:space="preserve">Nhị Tù trưởng và hai Tù trưởng khác đều gật đầu.</w:t>
      </w:r>
    </w:p>
    <w:p>
      <w:pPr>
        <w:pStyle w:val="BodyText"/>
      </w:pPr>
      <w:r>
        <w:t xml:space="preserve">Diệp Vấn Thông hỏi:</w:t>
      </w:r>
    </w:p>
    <w:p>
      <w:pPr>
        <w:pStyle w:val="BodyText"/>
      </w:pPr>
      <w:r>
        <w:t xml:space="preserve">- Kim Hầu Vương, nhân loại trẻ tuổi đó, rốt cuộc là thân phận như thế nào, các ngươi chưa điều tra qua sao?</w:t>
      </w:r>
    </w:p>
    <w:p>
      <w:pPr>
        <w:pStyle w:val="BodyText"/>
      </w:pPr>
      <w:r>
        <w:t xml:space="preserve">Đại Tù trưởng khẩu khí cay đắng:</w:t>
      </w:r>
    </w:p>
    <w:p>
      <w:pPr>
        <w:pStyle w:val="BodyText"/>
      </w:pPr>
      <w:r>
        <w:t xml:space="preserve">- Ai nói chúng ta chưa điều tra qua? Người đó tới từ các quốc gia nhân loại, khoảng chừng hai mươi tuổi, tên là Tần Vô Song! Là đệ tử của Tinh La Điện thuộc Đế quốc Đại La quốc gia nhân loại. Cơ hồ dựa vào sức mạnh của một mình hắn, đã làm cho Cửu Cung Phái của các quốc gia nhân loại bị tiêu diệt!</w:t>
      </w:r>
    </w:p>
    <w:p>
      <w:pPr>
        <w:pStyle w:val="BodyText"/>
      </w:pPr>
      <w:r>
        <w:t xml:space="preserve">- Tần Vô Song, không phải là Tần Vô Song đã giết chết Tả Thiên Tứ mấy ngày trước chứ?</w:t>
      </w:r>
    </w:p>
    <w:p>
      <w:pPr>
        <w:pStyle w:val="BodyText"/>
      </w:pPr>
      <w:r>
        <w:t xml:space="preserve">Diệp Vấn Thông lập tức khẩn trương. Tin tức Tần Vô Song đại phá Cửu Cung Phái, chọc giận, tru sát Tả Thiên Tứ đã truyền khắp các quốc gia nhân loại, đồng thời tin tức cũng thông qua các loại con đường, tiến nhập vào Chi Tế Sơn, thậm chí đã đến tận lỗ tai của các thế lực lớn của Hiên Viên Khâu.</w:t>
      </w:r>
    </w:p>
    <w:p>
      <w:pPr>
        <w:pStyle w:val="BodyText"/>
      </w:pPr>
      <w:r>
        <w:t xml:space="preserve">Ba chữ Tần Vô Song này, giống như một ngôi sao từ từ mọc lên, khiến người ta phải ghé mắt chú ý. Dù sao, có thể ở thời điểm hai mươi tuổi đã đạt được thành tựu như vậy, cho dù là ở Hiên Viên Khâu, cũng không thấy nhiều.</w:t>
      </w:r>
    </w:p>
    <w:p>
      <w:pPr>
        <w:pStyle w:val="BodyText"/>
      </w:pPr>
      <w:r>
        <w:t xml:space="preserve">- Chính là hắn!</w:t>
      </w:r>
    </w:p>
    <w:p>
      <w:pPr>
        <w:pStyle w:val="BodyText"/>
      </w:pPr>
      <w:r>
        <w:t xml:space="preserve">Trong mắt Đại Tù trưởng không ngừng tức giận:</w:t>
      </w:r>
    </w:p>
    <w:p>
      <w:pPr>
        <w:pStyle w:val="BodyText"/>
      </w:pPr>
      <w:r>
        <w:t xml:space="preserve">- Tần Vô Song, Dã Nhân Tộc ta và ngươi có cừu hận gì? Phá vỡ nền móng của Dã Nhân Tộc ta như vậy, thực sự là đáng giận! Chư vị, chúng ta hãy quay về xem xem. Tiểu tử đó chưa đi xa đâu, bất kể hắn lợi hại như thế nào, đốt cháy Thánh Miếu hiến tế của ta, thì hắn nhất định phải chết!</w:t>
      </w:r>
    </w:p>
    <w:p>
      <w:pPr>
        <w:pStyle w:val="BodyText"/>
      </w:pPr>
      <w:r>
        <w:t xml:space="preserve">Bốn vị Tù trưởng khác cùng kêu lên trả lời.</w:t>
      </w:r>
    </w:p>
    <w:p>
      <w:pPr>
        <w:pStyle w:val="BodyText"/>
      </w:pPr>
      <w:r>
        <w:t xml:space="preserve">Diệp Vấn Thông quát lên:</w:t>
      </w:r>
    </w:p>
    <w:p>
      <w:pPr>
        <w:pStyle w:val="BodyText"/>
      </w:pPr>
      <w:r>
        <w:t xml:space="preserve">- Khoan đã! Ta muốn hỏi Nhị Trưởng lão một câu. Tới Bộ lạc Dã Nhân Tộc ngươi giương oai tác quái chính là Tần Vô Song và một con linh thú sao?</w:t>
      </w:r>
    </w:p>
    <w:p>
      <w:pPr>
        <w:pStyle w:val="BodyText"/>
      </w:pPr>
      <w:r>
        <w:t xml:space="preserve">- Đúng vậy!</w:t>
      </w:r>
    </w:p>
    <w:p>
      <w:pPr>
        <w:pStyle w:val="BodyText"/>
      </w:pPr>
      <w:r>
        <w:t xml:space="preserve">Nhị Trưởng lão cẩn thận trả lời.</w:t>
      </w:r>
    </w:p>
    <w:p>
      <w:pPr>
        <w:pStyle w:val="BodyText"/>
      </w:pPr>
      <w:r>
        <w:t xml:space="preserve">- Linh thú đó là Kim Hầu Vương sao?</w:t>
      </w:r>
    </w:p>
    <w:p>
      <w:pPr>
        <w:pStyle w:val="BodyText"/>
      </w:pPr>
      <w:r>
        <w:t xml:space="preserve">Diệp Vấn Thông lại hỏi.</w:t>
      </w:r>
    </w:p>
    <w:p>
      <w:pPr>
        <w:pStyle w:val="BodyText"/>
      </w:pPr>
      <w:r>
        <w:t xml:space="preserve">- Không phải Kim Hầu Vương, quái thú đó vẻ mặt dữ tợn, bộ dạng hung hãn, thân thể khổng lồ. Căn bản không phải là một con vượn, mà giống như một con đại sư tử. Hơn nữa, còn biết phun lửa!</w:t>
      </w:r>
    </w:p>
    <w:p>
      <w:pPr>
        <w:pStyle w:val="BodyText"/>
      </w:pPr>
      <w:r>
        <w:t xml:space="preserve">Đại Tù trưởng thì thào tự nói:</w:t>
      </w:r>
    </w:p>
    <w:p>
      <w:pPr>
        <w:pStyle w:val="BodyText"/>
      </w:pPr>
      <w:r>
        <w:t xml:space="preserve">- Đúng rồi, đúng rồi! Chính là Tần Vô Song không còn nghi ngờ gì nữa. Căn cứ vào tình báo, bên người Tần Vô Song có hai con linh thú, một con là con khỉ thối ở Hầu Vương Sơn, con còn lại chính là nghiệt súc biết phun lửa. Con súc vật này dám phóng hỏa đốt cháy Thần Miếu của ta, bắt được nó, nhất định phải lột da, róc xương nó!</w:t>
      </w:r>
    </w:p>
    <w:p>
      <w:pPr>
        <w:pStyle w:val="BodyText"/>
      </w:pPr>
      <w:r>
        <w:t xml:space="preserve">- Đại Tù trưởng, ngươi có nghĩ ra, Kim Hầu Vương đi đâu không?</w:t>
      </w:r>
    </w:p>
    <w:p>
      <w:pPr>
        <w:pStyle w:val="BodyText"/>
      </w:pPr>
      <w:r>
        <w:t xml:space="preserve">Diệp Vấn Thông cẩn thận hỏi.</w:t>
      </w:r>
    </w:p>
    <w:p>
      <w:pPr>
        <w:pStyle w:val="BodyText"/>
      </w:pPr>
      <w:r>
        <w:t xml:space="preserve">- Ta bất kể con khỉ thối đó đi đâu, lần này chúng ta trở về. Tốt nhất đừng để chúng ta gặp phải, nếu không, không phải bọn chúng chết thì chúng ta chết!</w:t>
      </w:r>
    </w:p>
    <w:p>
      <w:pPr>
        <w:pStyle w:val="BodyText"/>
      </w:pPr>
      <w:r>
        <w:t xml:space="preserve">Đại Tù trưởng thở hổn hển, không ngừng mắng chửi, liền đi ra ngoài.</w:t>
      </w:r>
    </w:p>
    <w:p>
      <w:pPr>
        <w:pStyle w:val="BodyText"/>
      </w:pPr>
      <w:r>
        <w:t xml:space="preserve">- Đại Tù trưởng, ngươi đi như vậy, là trúng kế của bọn chúng đấy!</w:t>
      </w:r>
    </w:p>
    <w:p>
      <w:pPr>
        <w:pStyle w:val="BodyText"/>
      </w:pPr>
      <w:r>
        <w:t xml:space="preserve">Diệp Vấn Thông vội vàng nói.</w:t>
      </w:r>
    </w:p>
    <w:p>
      <w:pPr>
        <w:pStyle w:val="BodyText"/>
      </w:pPr>
      <w:r>
        <w:t xml:space="preserve">- Tại sao lại trúng kế của bọn chúng?</w:t>
      </w:r>
    </w:p>
    <w:p>
      <w:pPr>
        <w:pStyle w:val="BodyText"/>
      </w:pPr>
      <w:r>
        <w:t xml:space="preserve">Đại Tù trưởng cả giận nói.</w:t>
      </w:r>
    </w:p>
    <w:p>
      <w:pPr>
        <w:pStyle w:val="BodyText"/>
      </w:pPr>
      <w:r>
        <w:t xml:space="preserve">- Hắn công kích Thần Miếu hiến tế, chính là vì muốn dẫn dụ các ngươi quay về. Thử nghĩ xem, nếu bọn chúng phục kích giữa đường, các ngươi vội vã quay về, không phải trúng kế của bọn chúng sao? Trong lúc vô tâm, cố ý tính toán các ngươi, Đại Tù trưởng cảm thấy chúng ta nên ứng phó như thế nào? Nếu bọn chúng đã biết kế hoạch tấn công của chúng ta, khẳng định sẽ sắp xếp kỹ càng. Theo ta thấy, bọn chúng lúc này nhất định đang mai phục giữa đường, đợi các ngươi vội vã quay về. Tần Vô Song đó, nếu có Thần cung hộ thân, càng thích hợp để đánh lén, một đòn nhất định trúng.</w:t>
      </w:r>
    </w:p>
    <w:p>
      <w:pPr>
        <w:pStyle w:val="BodyText"/>
      </w:pPr>
      <w:r>
        <w:t xml:space="preserve">Diệp Vấn Thông mặc dù có chút nói chuyện khoa trương, nhưng những lời này cũng có mấy phần đạo lý. Khiến mấy Tù trưởng của Dã Nhân Tộc nhất thời do dự. Đúng vậy, bây giờ vội vã quay trở về, rất dễ dàng trúng mai phục của đối phương.</w:t>
      </w:r>
    </w:p>
    <w:p>
      <w:pPr>
        <w:pStyle w:val="BodyText"/>
      </w:pPr>
      <w:r>
        <w:t xml:space="preserve">- Diệp Lĩnh chủ, dựa vào lời ngươi nói, nên làm như thế nào?</w:t>
      </w:r>
    </w:p>
    <w:p>
      <w:pPr>
        <w:pStyle w:val="BodyText"/>
      </w:pPr>
      <w:r>
        <w:t xml:space="preserve">Khẩu khí của Đại Tù trưởng lo lắng:</w:t>
      </w:r>
    </w:p>
    <w:p>
      <w:pPr>
        <w:pStyle w:val="BodyText"/>
      </w:pPr>
      <w:r>
        <w:t xml:space="preserve">- Cũng không thể để Bộ lạc Dã Nhân Tộc ta bị tập kích, mà những đầu não chúng ta lại thờ ơ không quan tâm đến?</w:t>
      </w:r>
    </w:p>
    <w:p>
      <w:pPr>
        <w:pStyle w:val="BodyText"/>
      </w:pPr>
      <w:r>
        <w:t xml:space="preserve">Trong nhãn thần của Diệp Vấn Thông lóe lên một sắc tàn nhẫn, nói:</w:t>
      </w:r>
    </w:p>
    <w:p>
      <w:pPr>
        <w:pStyle w:val="BodyText"/>
      </w:pPr>
      <w:r>
        <w:t xml:space="preserve">- Đại Tù trưởng, nếu ta là đối thủ, khẳng định sẽ nửa đường mai phục các ngươi. Tại sao chúng ta nhất định phải thuận theo ý nghĩ của bọn chúng mà đi! Sao không nhẫn nại một chút, mọi người nâng cao tinh thần hăng hái, đánh Hầu Vương Sơn trước. Một khi đánh bại Hầu Vương Sơn, toàn bộ Chi Tế Sơn, chính là hai nhà chúng ta khống chế rồi. Đến lúc đó, ở trong phạm vi của Chi Tế Sơn vây bắt bọn họ, không phải dễ dàng bắt được đối tượng đang nằm trong lòng bàn tay mình sao?</w:t>
      </w:r>
    </w:p>
    <w:p>
      <w:pPr>
        <w:pStyle w:val="BodyText"/>
      </w:pPr>
      <w:r>
        <w:t xml:space="preserve">- Tấn công Hầu Vương Sơn, nếu không thể đánh nhanh thắng nhanh, để bọn chúng có được tình báo, nội công ngoại kích, chúng ta không phải càng thêm phiền phức sao?</w:t>
      </w:r>
    </w:p>
    <w:p>
      <w:pPr>
        <w:pStyle w:val="BodyText"/>
      </w:pPr>
      <w:r>
        <w:t xml:space="preserve">Đại Tù trưởng cũng không phải không có đầu óc.</w:t>
      </w:r>
    </w:p>
    <w:p>
      <w:pPr>
        <w:pStyle w:val="BodyText"/>
      </w:pPr>
      <w:r>
        <w:t xml:space="preserve">- Cho nên, chúng ta phải nhanh hành động, tranh thủ một đòn nhất định phải trúng.</w:t>
      </w:r>
    </w:p>
    <w:p>
      <w:pPr>
        <w:pStyle w:val="BodyText"/>
      </w:pPr>
      <w:r>
        <w:t xml:space="preserve">Diệp Vấn Thông khẩu khí ngưng trọng.</w:t>
      </w:r>
    </w:p>
    <w:p>
      <w:pPr>
        <w:pStyle w:val="BodyText"/>
      </w:pPr>
      <w:r>
        <w:t xml:space="preserve">Mấy Tù trưởng khác đều phản đối, ồn ào mở miệng:</w:t>
      </w:r>
    </w:p>
    <w:p>
      <w:pPr>
        <w:pStyle w:val="BodyText"/>
      </w:pPr>
      <w:r>
        <w:t xml:space="preserve">- Đại Tù trưởng, trước mắt quay về bảo vệ Tổng bộ cần kíp hơn, tấn công Hầu Vương Sơn, có thể chậm lại một chút. Vạn nhất những kẻ đó mở rộng sát giới Bộ lạc Dã Nhân Tộc, đem toàn bộ Tổng bộ bộ lạc phá vỡ hoàn toàn, vậy cơ nghiệp của chúng ta sẽ bị đánh mất toàn bộ.</w:t>
      </w:r>
    </w:p>
    <w:p>
      <w:pPr>
        <w:pStyle w:val="BodyText"/>
      </w:pPr>
      <w:r>
        <w:t xml:space="preserve">Đại Tù trưởng cũng cảm thấy giờ phút này mọi chuyện nên lấy tiền đồ của Dã Nhân Tộc làm trọng, lắc đầu nói:</w:t>
      </w:r>
    </w:p>
    <w:p>
      <w:pPr>
        <w:pStyle w:val="BodyText"/>
      </w:pPr>
      <w:r>
        <w:t xml:space="preserve">- Diệp Lĩnh chủ, đề nghị của ngươi không phải không có đạo lý. Nhưng sợ rằng chúng ta không thể đáp ứng.</w:t>
      </w:r>
    </w:p>
    <w:p>
      <w:pPr>
        <w:pStyle w:val="BodyText"/>
      </w:pPr>
      <w:r>
        <w:t xml:space="preserve">Diệp Vấn Thông thở dài nói:</w:t>
      </w:r>
    </w:p>
    <w:p>
      <w:pPr>
        <w:pStyle w:val="BodyText"/>
      </w:pPr>
      <w:r>
        <w:t xml:space="preserve">- Chỉ sợ Đại Tù trưởng không nghe lời của ta, trên đường quay về, nhất định bị mai phục!</w:t>
      </w:r>
    </w:p>
    <w:p>
      <w:pPr>
        <w:pStyle w:val="BodyText"/>
      </w:pPr>
      <w:r>
        <w:t xml:space="preserve">Đại Tù trưởng bất khuất nói:</w:t>
      </w:r>
    </w:p>
    <w:p>
      <w:pPr>
        <w:pStyle w:val="BodyText"/>
      </w:pPr>
      <w:r>
        <w:t xml:space="preserve">- Chỉ cần chúng ta cẩn thận, bọn chúng phục kích càng tốt, tiết kiệm thời gian chúng ta phải đi tìm!</w:t>
      </w:r>
    </w:p>
    <w:p>
      <w:pPr>
        <w:pStyle w:val="BodyText"/>
      </w:pPr>
      <w:r>
        <w:t xml:space="preserve">Diệp Vấn Thông còn muốn mở miệng khuyên can, Đại Tù trưởng đã hạ lệnh:</w:t>
      </w:r>
    </w:p>
    <w:p>
      <w:pPr>
        <w:pStyle w:val="BodyText"/>
      </w:pPr>
      <w:r>
        <w:t xml:space="preserve">- Mọi người thu dọn một chút, tức khắc quay về bộ lạc. Trên đường phái cường giả trinh sát, điều tra tình hình quân địch!</w:t>
      </w:r>
    </w:p>
    <w:p>
      <w:pPr>
        <w:pStyle w:val="BodyText"/>
      </w:pPr>
      <w:r>
        <w:t xml:space="preserve">Phân công xong, năm vị Tù trưởng cũng không dừng lại, chào hỏi tám vị Lĩnh chủ của Hồng Phong Nhân Tộc, rồi hướng ra ngoài mà đi.</w:t>
      </w:r>
    </w:p>
    <w:p>
      <w:pPr>
        <w:pStyle w:val="BodyText"/>
      </w:pPr>
      <w:r>
        <w:t xml:space="preserve">Diệp Vấn Thông thấy Dã Nhân Tộc sắc bén cương quyết, nói đi là đi, không khỏi thở dài:</w:t>
      </w:r>
    </w:p>
    <w:p>
      <w:pPr>
        <w:pStyle w:val="BodyText"/>
      </w:pPr>
      <w:r>
        <w:t xml:space="preserve">- Dã Nhân Tộc không nghe ta khuyên, lần này đi nhất định phải chịu thiệt.</w:t>
      </w:r>
    </w:p>
    <w:p>
      <w:pPr>
        <w:pStyle w:val="BodyText"/>
      </w:pPr>
      <w:r>
        <w:t xml:space="preserve">Nhị Lĩnh chủ Trương Thanh Đồng lại đột nhiên nói:</w:t>
      </w:r>
    </w:p>
    <w:p>
      <w:pPr>
        <w:pStyle w:val="BodyText"/>
      </w:pPr>
      <w:r>
        <w:t xml:space="preserve">- Diệp Lĩnh chủ, tập kích Dã Nhân Tộc chỉ có một người một thú, ngươi nói Kim Mao Hầu đó, có phải sẽ tới Hồng Phong Nhân Tộc chúng ta quấy rối không?</w:t>
      </w:r>
    </w:p>
    <w:p>
      <w:pPr>
        <w:pStyle w:val="BodyText"/>
      </w:pPr>
      <w:r>
        <w:t xml:space="preserve">Câu nói này thực sự làm người trong mộng bừng tỉnh. Sắc mặt Diệp Vấn Thông hoảng sợ biến đổi:</w:t>
      </w:r>
    </w:p>
    <w:p>
      <w:pPr>
        <w:pStyle w:val="BodyText"/>
      </w:pPr>
      <w:r>
        <w:t xml:space="preserve">- Lời nói này của Nhị Lĩnh chủ đã đánh thức ta! Không hay rồi, chỉ sợ đối phương phân binh làm hai đường, bất ngờ tập kích sào huyệt của chúng ta!</w:t>
      </w:r>
    </w:p>
    <w:p>
      <w:pPr>
        <w:pStyle w:val="BodyText"/>
      </w:pPr>
      <w:r>
        <w:t xml:space="preserve">- Truyền lệnh xuống, rút quân quay về!</w:t>
      </w:r>
    </w:p>
    <w:p>
      <w:pPr>
        <w:pStyle w:val="BodyText"/>
      </w:pPr>
      <w:r>
        <w:t xml:space="preserve">Diệp Vấn Thông khi chuyện liên quan đến lợi ích của Hồng Phong Nhân Tộc, hoàn toàn quên đi những lời đã khuyên Dã Nhân Tộc trước đó, bản thân ngược lại rút lui trước.</w:t>
      </w:r>
    </w:p>
    <w:p>
      <w:pPr>
        <w:pStyle w:val="Compact"/>
      </w:pPr>
      <w:r>
        <w:t xml:space="preserve">Ủng hộ chỉ với 1 click và 5s ! (adf.ly/4EmoB)</w:t>
      </w:r>
      <w:r>
        <w:br w:type="textWrapping"/>
      </w:r>
      <w:r>
        <w:br w:type="textWrapping"/>
      </w:r>
    </w:p>
    <w:p>
      <w:pPr>
        <w:pStyle w:val="Heading2"/>
      </w:pPr>
      <w:bookmarkStart w:id="437" w:name="chương-415"/>
      <w:bookmarkEnd w:id="437"/>
      <w:r>
        <w:t xml:space="preserve">415. Chương 41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15: Hợp lực cùng Hầu Tộ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in tức của Dã Nhân Tộc, nhất thời khiến thế cục thay đổi cực lớn. Dã Nhân Tộc cố nhiên là nhanh chóng rút lui, còn Hồng Phong Nhân Tộc cũng không dám rớt lại phía sau, tốc độ rút lui cũng không hề chậm rãi chút nào so với Dã Nhân Tộc.</w:t>
      </w:r>
    </w:p>
    <w:p>
      <w:pPr>
        <w:pStyle w:val="BodyText"/>
      </w:pPr>
      <w:r>
        <w:t xml:space="preserve">Tần Vô Song ở một chỗ bí mật xa xa quan sát, nhìn thấy trận rút lui như vậy, nhất thời mừng rỡ, biết rằng hai đại tộc này đều đang triển khai rút lui. Tất cả mọi việc đều nằm trong kế hoạch đã định.</w:t>
      </w:r>
    </w:p>
    <w:p>
      <w:pPr>
        <w:pStyle w:val="BodyText"/>
      </w:pPr>
      <w:r>
        <w:t xml:space="preserve">Tần Vô Song thấp giọng nói:</w:t>
      </w:r>
    </w:p>
    <w:p>
      <w:pPr>
        <w:pStyle w:val="BodyText"/>
      </w:pPr>
      <w:r>
        <w:t xml:space="preserve">- Cô Đơn, nhìn thấy trận thế chưa. Dã Nhân Tộc và Hồng Phong Nhân Tộc đã bắt đầu rút lui rồi.</w:t>
      </w:r>
    </w:p>
    <w:p>
      <w:pPr>
        <w:pStyle w:val="BodyText"/>
      </w:pPr>
      <w:r>
        <w:t xml:space="preserve">Tử Điện Phần Diệm Thú cười nói:</w:t>
      </w:r>
    </w:p>
    <w:p>
      <w:pPr>
        <w:pStyle w:val="BodyText"/>
      </w:pPr>
      <w:r>
        <w:t xml:space="preserve">- Vậy là tốt rồi, Lão Đại, tất cả đều nằm trong tính toán của ngươi.</w:t>
      </w:r>
    </w:p>
    <w:p>
      <w:pPr>
        <w:pStyle w:val="BodyText"/>
      </w:pPr>
      <w:r>
        <w:t xml:space="preserve">o0o</w:t>
      </w:r>
    </w:p>
    <w:p>
      <w:pPr>
        <w:pStyle w:val="BodyText"/>
      </w:pPr>
      <w:r>
        <w:t xml:space="preserve">Hồng Phong Nhân Tộc đã tập kết đợi lệnh, Diệp Vấn Thông nói:</w:t>
      </w:r>
    </w:p>
    <w:p>
      <w:pPr>
        <w:pStyle w:val="BodyText"/>
      </w:pPr>
      <w:r>
        <w:t xml:space="preserve">- Chư vị, sự tình nhất thời có biến. Tổng bộ của Dã Nhân Tộc gặp tập kích, ta lo lắng kẻ địch sẽ phân binh làm hai đường, cũng tới Tổng bộ Hồng Phong Nhân Tộc chúng ta gây chuyện. Kế hoạch tấn công Hầu Vương Sơn lần này, nhất thời hoãn lại, quay về Tổng bộ cứu viện trước đã.</w:t>
      </w:r>
    </w:p>
    <w:p>
      <w:pPr>
        <w:pStyle w:val="BodyText"/>
      </w:pPr>
      <w:r>
        <w:t xml:space="preserve">Nói đến đây, Diệp Vấn Thông hơi dừng lại một chút, ánh mắt nhìn quét qua các Lĩnh chủ của Hồng Phong Nhân Tộc khác ở hiện trường, mở miệng hạ lệnh nói:</w:t>
      </w:r>
    </w:p>
    <w:p>
      <w:pPr>
        <w:pStyle w:val="BodyText"/>
      </w:pPr>
      <w:r>
        <w:t xml:space="preserve">- Nhị Lĩnh chủ Trương Thanh Đồng, Tam Lĩnh chủ Trình Bột, Tứ Lĩnh chủ Công Tôn Lập. Ba người các vị, mang theo nhân mã của bộ mình, làm trạm canh gác tiên phong. Ven đường nhất định phải cẩn thận, để tránh kẻ địch mai phục đánh lén. Chủ lực còn lại sẽ theo sau tới ngay. Hai đội ngũ, duy trì trong phạm vi một trăm dặm. Đầu đuôi kết hợp. Bất luận là đầu nào gặp tập kích, cũng có thể gấp rút tiếp viện hỗ trợ lẫn nhau.</w:t>
      </w:r>
    </w:p>
    <w:p>
      <w:pPr>
        <w:pStyle w:val="BodyText"/>
      </w:pPr>
      <w:r>
        <w:t xml:space="preserve">Diệp Vấn Thông không thẹn là nhân vật số một của Hồng Phong Nhân Tộc, sắp xếp an bài của hắn đều suy nghĩ qua các loại khả năng.</w:t>
      </w:r>
    </w:p>
    <w:p>
      <w:pPr>
        <w:pStyle w:val="BodyText"/>
      </w:pPr>
      <w:r>
        <w:t xml:space="preserve">Hắn giả thiết một chút, nếu kẻ địch thật sự tới Tổng bộ của Hồng Phong Nhân Tộc phá rối, bên trong kế sách này, nhất định có một chủ ý hút chủ lực bọn họ quay về, ven đường phục kích.</w:t>
      </w:r>
    </w:p>
    <w:p>
      <w:pPr>
        <w:pStyle w:val="BodyText"/>
      </w:pPr>
      <w:r>
        <w:t xml:space="preserve">Nếu gặp phải phục kích, tất cả đội ngũ cùng tập trung tại một chỗ, rất dễ luống cuống tay chân. Ngược lại nếu đội ngũ phân thành hai tốp, duy trì khoảng cách nhất định. Bất luận là tốp nhân mã thứ nhất, hay là tốp nhân mã thứ hai gặp phải tập kích, tốp còn lại đều có thể dễ dàng gấp rút tiếp viện.</w:t>
      </w:r>
    </w:p>
    <w:p>
      <w:pPr>
        <w:pStyle w:val="BodyText"/>
      </w:pPr>
      <w:r>
        <w:t xml:space="preserve">Suy nghĩ như vậy, sắp xếp như vậy sẽ khiến hành trình trở về của Hồng Phong Nhân Tộc trở nên an toàn hơn một chút.</w:t>
      </w:r>
    </w:p>
    <w:p>
      <w:pPr>
        <w:pStyle w:val="BodyText"/>
      </w:pPr>
      <w:r>
        <w:t xml:space="preserve">Tần Vô Song từ xa nhìn Hồng Phong Nhân Tộc sắp xếp như vậy, cũng có chút bội phục. Hắn biết bên trong Hồng Phong Nhân Tộc nhất định có cao thủ tâm kế, đã hiểu rõ được một số đầu mối. Hơn nữa hiển nhiên đã có đối sách.</w:t>
      </w:r>
    </w:p>
    <w:p>
      <w:pPr>
        <w:pStyle w:val="BodyText"/>
      </w:pPr>
      <w:r>
        <w:t xml:space="preserve">Đương nhiên, Hồng Phong Nhân Tộc tạm thời thay đổi chủ ý, lại trở thành trúng kế. Cho dù đối phương phân phối như vậy, Tần Vô Song và Tử Điện Phần Diệm Thú bám theo sau, cuối cùng là một đội quân đánh úp mà kẻ địch nhất thời không cách nào đoán được.</w:t>
      </w:r>
    </w:p>
    <w:p>
      <w:pPr>
        <w:pStyle w:val="BodyText"/>
      </w:pPr>
      <w:r>
        <w:t xml:space="preserve">Cho dù khi Hồng Phong Nhân Tộc bị Bao Bao bất ngờ tập kích, có thể trước sau hô ứng, nhưng Tần Vô Song hắn và Tử Điện Phần Diệm Thú lại có thể làm thành một đội quân đánh úp khác.</w:t>
      </w:r>
    </w:p>
    <w:p>
      <w:pPr>
        <w:pStyle w:val="BodyText"/>
      </w:pPr>
      <w:r>
        <w:t xml:space="preserve">o0o</w:t>
      </w:r>
    </w:p>
    <w:p>
      <w:pPr>
        <w:pStyle w:val="BodyText"/>
      </w:pPr>
      <w:r>
        <w:t xml:space="preserve">Sau khi Hồng Phong Nhân Tộc phân phối như vậy, dưới sự dẫn dắt của ba gã Lĩnh chủ, đội ngũ thứ nhất liền hành quân quay về. Đại khái sau khi đi được nửa tiếng, chủ lực của Hồng Phong Nhân Tộc mới bắt đầu xuất phát.</w:t>
      </w:r>
    </w:p>
    <w:p>
      <w:pPr>
        <w:pStyle w:val="BodyText"/>
      </w:pPr>
      <w:r>
        <w:t xml:space="preserve">- Lão Đại, Dã Nhân Tộc đi rồi, Hồng Phong Nhân Tộc cũng đi rồi. Bây giờ chúng ta nên gấp rút lên đường chứ?</w:t>
      </w:r>
    </w:p>
    <w:p>
      <w:pPr>
        <w:pStyle w:val="BodyText"/>
      </w:pPr>
      <w:r>
        <w:t xml:space="preserve">Tử Điện Phần Diệm Thú thấp giọng hỏi.</w:t>
      </w:r>
    </w:p>
    <w:p>
      <w:pPr>
        <w:pStyle w:val="BodyText"/>
      </w:pPr>
      <w:r>
        <w:t xml:space="preserve">Tần Vô Song lắc đầu:</w:t>
      </w:r>
    </w:p>
    <w:p>
      <w:pPr>
        <w:pStyle w:val="BodyText"/>
      </w:pPr>
      <w:r>
        <w:t xml:space="preserve">- Đừng nóng vội, đợi thêm nửa canh giờ nữa. Để bọn chúng đi trước, với tốc độ của ngươi, lẽ nào còn sợ không đuổi kịp sao?</w:t>
      </w:r>
    </w:p>
    <w:p>
      <w:pPr>
        <w:pStyle w:val="BodyText"/>
      </w:pPr>
      <w:r>
        <w:t xml:space="preserve">Tử Điện Phần Diệm Thú ngạo nghễ nói:</w:t>
      </w:r>
    </w:p>
    <w:p>
      <w:pPr>
        <w:pStyle w:val="BodyText"/>
      </w:pPr>
      <w:r>
        <w:t xml:space="preserve">- Nửa canh giờ? Cho dù để bọn chúng đi trước nửa ngày, ta vẫn có thể đuổi kịp.</w:t>
      </w:r>
    </w:p>
    <w:p>
      <w:pPr>
        <w:pStyle w:val="BodyText"/>
      </w:pPr>
      <w:r>
        <w:t xml:space="preserve">- Vậy thì tốt, vậy chúng ta tận lực chờ thêm một chút. Nhất thời đừng bại lộ thân hình, bình tĩnh.</w:t>
      </w:r>
    </w:p>
    <w:p>
      <w:pPr>
        <w:pStyle w:val="BodyText"/>
      </w:pPr>
      <w:r>
        <w:t xml:space="preserve">- Tại sao?</w:t>
      </w:r>
    </w:p>
    <w:p>
      <w:pPr>
        <w:pStyle w:val="BodyText"/>
      </w:pPr>
      <w:r>
        <w:t xml:space="preserve">Tử Điện Phần Diệm Thú rất là khó hiểu:</w:t>
      </w:r>
    </w:p>
    <w:p>
      <w:pPr>
        <w:pStyle w:val="BodyText"/>
      </w:pPr>
      <w:r>
        <w:t xml:space="preserve">- Người đã đi hết rồi, lẽ nào còn sợ chuyện mờ ám gì sao?</w:t>
      </w:r>
    </w:p>
    <w:p>
      <w:pPr>
        <w:pStyle w:val="BodyText"/>
      </w:pPr>
      <w:r>
        <w:t xml:space="preserve">Tần Vô Song lại thản nhiên nói:</w:t>
      </w:r>
    </w:p>
    <w:p>
      <w:pPr>
        <w:pStyle w:val="BodyText"/>
      </w:pPr>
      <w:r>
        <w:t xml:space="preserve">- Từ xưa đến nay nhà quân sự luôn phải lừa địch, cẩn thận một chút, lúc nào cũng tốt hơn.</w:t>
      </w:r>
    </w:p>
    <w:p>
      <w:pPr>
        <w:pStyle w:val="BodyText"/>
      </w:pPr>
      <w:r>
        <w:t xml:space="preserve">o0o</w:t>
      </w:r>
    </w:p>
    <w:p>
      <w:pPr>
        <w:pStyle w:val="BodyText"/>
      </w:pPr>
      <w:r>
        <w:t xml:space="preserve">Một người một thú mai phục ở chỗ tối, đợi đủ thêm nửa canh giờ. Tử Điện Phần Diệm Thú tính tình không kiên nhẫn nổi, muốn nhảy ra, nhưng Tần Vô Song lại ngăn cản:</w:t>
      </w:r>
    </w:p>
    <w:p>
      <w:pPr>
        <w:pStyle w:val="BodyText"/>
      </w:pPr>
      <w:r>
        <w:t xml:space="preserve">- Chậm đã!</w:t>
      </w:r>
    </w:p>
    <w:p>
      <w:pPr>
        <w:pStyle w:val="BodyText"/>
      </w:pPr>
      <w:r>
        <w:t xml:space="preserve">Tử Điện Phần Diệm Thú cũng đột nhiên cảm nhận được chuyển động, nó cũng cảm thấy trong chỗ tối nhảy ra mấy luồng thân ảnh, đu đưa ở xung quanh mấy vòng.</w:t>
      </w:r>
    </w:p>
    <w:p>
      <w:pPr>
        <w:pStyle w:val="BodyText"/>
      </w:pPr>
      <w:r>
        <w:t xml:space="preserve">Mấy người này đều là cường giả của Hồng Phong Nhân Tộc. Bọn chúng trước đó mãi không nhảy ra, mà chỉ ẩn núp ở xung quanh, hiển nhiên là nhận chỉ thị đặc biệt của Diệp Vấn Thông, kêu bọn chúng ở chỗ này ẩn núp đợi sau khi bọn họ rút lui, xem nơi này có phản ứng gì không.</w:t>
      </w:r>
    </w:p>
    <w:p>
      <w:pPr>
        <w:pStyle w:val="BodyText"/>
      </w:pPr>
      <w:r>
        <w:t xml:space="preserve">- Khải ca, nửa canh giờ trôi qua rồi. Không có bất cứ động tĩnh gì, chúng ta quay về báo cáo kết quả cho Đại Lĩnh chủ đi.</w:t>
      </w:r>
    </w:p>
    <w:p>
      <w:pPr>
        <w:pStyle w:val="BodyText"/>
      </w:pPr>
      <w:r>
        <w:t xml:space="preserve">Người được gọi là Khải ca, đôi mắt giống như chim ưng, nhìn quét qua xung quanh mấy vòng, gật gật đầu:</w:t>
      </w:r>
    </w:p>
    <w:p>
      <w:pPr>
        <w:pStyle w:val="BodyText"/>
      </w:pPr>
      <w:r>
        <w:t xml:space="preserve">- Đại Lĩnh chủ làm việc cẩn thận, kêu chúng ta ở đây quan sát một chút, cũng là đề phòng kẻ địch có bố trí gì, cố ý đem những trò mánh khóe lừa gạt chúng ta.</w:t>
      </w:r>
    </w:p>
    <w:p>
      <w:pPr>
        <w:pStyle w:val="BodyText"/>
      </w:pPr>
      <w:r>
        <w:t xml:space="preserve">- Ân, Đại Lĩnh chủ suy nghĩ thật chu đáo.</w:t>
      </w:r>
    </w:p>
    <w:p>
      <w:pPr>
        <w:pStyle w:val="BodyText"/>
      </w:pPr>
      <w:r>
        <w:t xml:space="preserve">- Đúng vậy, ở đây không có chuyện gì là tốt nhất. Huynh đệ chúng ta mau gia tăng tốc độ, đuổi theo đại quân.</w:t>
      </w:r>
    </w:p>
    <w:p>
      <w:pPr>
        <w:pStyle w:val="BodyText"/>
      </w:pPr>
      <w:r>
        <w:t xml:space="preserve">Người tên là Khải ca vung tay lên, liền dẫn theo mấy huynh đệ nhanh chóng rời khỏi.</w:t>
      </w:r>
    </w:p>
    <w:p>
      <w:pPr>
        <w:pStyle w:val="BodyText"/>
      </w:pPr>
      <w:r>
        <w:t xml:space="preserve">Tử Điện Phần Diệm Thú ở trong chỗ khuất nhìn thấy màn này rất rõ ràng, không khỏi nhẹ giọng mắng:</w:t>
      </w:r>
    </w:p>
    <w:p>
      <w:pPr>
        <w:pStyle w:val="BodyText"/>
      </w:pPr>
      <w:r>
        <w:t xml:space="preserve">- Con mẹ nó, Hồng Phong Nhân Tộc này thật đúng là giảo hoạt, đa nghi.</w:t>
      </w:r>
    </w:p>
    <w:p>
      <w:pPr>
        <w:pStyle w:val="BodyText"/>
      </w:pPr>
      <w:r>
        <w:t xml:space="preserve">Tần Vô Song lại không cho rằng như vậy, theo hắn thấy, đây chỉ là một số thủ đoạn cơ bản nhất mà thôi. Nếu Hồng Phong Nhân Tộc nói rút lui thì rút lui không để sót lại một ai, vậy cũng khó tránh khỏi ngu ngốc quá mức.</w:t>
      </w:r>
    </w:p>
    <w:p>
      <w:pPr>
        <w:pStyle w:val="BodyText"/>
      </w:pPr>
      <w:r>
        <w:t xml:space="preserve">- Lão Đại, chúng ta đi chứ?</w:t>
      </w:r>
    </w:p>
    <w:p>
      <w:pPr>
        <w:pStyle w:val="BodyText"/>
      </w:pPr>
      <w:r>
        <w:t xml:space="preserve">Tử Điện Phần Diệm Thú trải qua lần vừa rồi hiển nhiên cũng học được chút ít, không còn kích động và tự đại giống như vừa rồi.</w:t>
      </w:r>
    </w:p>
    <w:p>
      <w:pPr>
        <w:pStyle w:val="BodyText"/>
      </w:pPr>
      <w:r>
        <w:t xml:space="preserve">Bây giờ nó cũng thể hội được trí tuệ của nhân loại, xác thực không phải là thứ mà đầu óc của nó có thể so sánh được. Đối với Tần Vô Song lại càng có thêm mấy phần bội phục. Tần Vô Song do dự chưa nói, đột nhiên thân hình của Tử Điện Phần Diệm Thú lại một lần nữa lui về, thấp giọng nói kháy:</w:t>
      </w:r>
    </w:p>
    <w:p>
      <w:pPr>
        <w:pStyle w:val="BodyText"/>
      </w:pPr>
      <w:r>
        <w:t xml:space="preserve">- Quái đản, còn có một tốp nữa!</w:t>
      </w:r>
    </w:p>
    <w:p>
      <w:pPr>
        <w:pStyle w:val="BodyText"/>
      </w:pPr>
      <w:r>
        <w:t xml:space="preserve">Quả nhiên, từ phía bên Hầu Vương Sơn, lại có một luồng khí lực cường đại vọt xuống. Rơi xuống trước mặt dải đất đóng quân.</w:t>
      </w:r>
    </w:p>
    <w:p>
      <w:pPr>
        <w:pStyle w:val="BodyText"/>
      </w:pPr>
      <w:r>
        <w:t xml:space="preserve">Tần Vô Song nhìn từ xa tới, trong lòng thầm mừng rỡ. Người đến lần này, không phải là Hồng Phong Nhân Tộc, mà là những Trưởng lão của Hầu Tộc, dưới sự dẫn dắt của Ngân Hầu Vương, quan sát tỉ mỉ chỗ đất đóng quân. Sắc mặt Ngân Hầu Vương ngưng trọng, cơn tức giận bừng bừng. Những Trưởng lão Hầu Tộc xem xét xung quanh một hồi, sau đó lần lượt tụ lại, bẩm báo:</w:t>
      </w:r>
    </w:p>
    <w:p>
      <w:pPr>
        <w:pStyle w:val="BodyText"/>
      </w:pPr>
      <w:r>
        <w:t xml:space="preserve">- Ngân Hầu Vương bệ hạ, quả nhiên đều rút lui rồi!</w:t>
      </w:r>
    </w:p>
    <w:p>
      <w:pPr>
        <w:pStyle w:val="BodyText"/>
      </w:pPr>
      <w:r>
        <w:t xml:space="preserve">- Lũ man di mọi rợ, tại sao nói đến thì đến, nói rút thì rút chứ?</w:t>
      </w:r>
    </w:p>
    <w:p>
      <w:pPr>
        <w:pStyle w:val="BodyText"/>
      </w:pPr>
      <w:r>
        <w:t xml:space="preserve">- Quái đản, lần này nhất định có âm mưu gì!</w:t>
      </w:r>
    </w:p>
    <w:p>
      <w:pPr>
        <w:pStyle w:val="BodyText"/>
      </w:pPr>
      <w:r>
        <w:t xml:space="preserve">Những Trưởng lão của Hầu Tộc mỗi người một ý phát biểu ý kiến của mình, tất cả đều vò đầu bứt tai, hiển nhiên cũng có chút nôn nóng bất an đối với biến hóa của cục diện lúc này. Ngân Hầu Vương nghe nói Dã Nhân Tộc và Hồng Phong Nhân Tộc câu kết với nhau, dự định vây công Hầu Vương Sơn, đã tức giận bừng bừng, chuẩn bị tất cả để chiến đấu ở Hầu Vương Sơn.</w:t>
      </w:r>
    </w:p>
    <w:p>
      <w:pPr>
        <w:pStyle w:val="BodyText"/>
      </w:pPr>
      <w:r>
        <w:t xml:space="preserve">Lần này, cường giả Trưởng lão của Hầu Tộc ở trong tộc đã chuẩn bị một trận quyết tử với Dã Nhân Tộc và Hồng Phong Nhân Tộc. Nhưng không ngờ, hai tộc đó khí thế hung hăng, khi chiến cục hết sức căng thẳng lại đột nhiên rút lui.</w:t>
      </w:r>
    </w:p>
    <w:p>
      <w:pPr>
        <w:pStyle w:val="BodyText"/>
      </w:pPr>
      <w:r>
        <w:t xml:space="preserve">Ngay cả Ngân Hầu Vương kiến thức rộng rãi, đối với màn biểu thị này cũng khó hiểu. Trầm ngâm một lát, Ngân Hầu Vương mới mở miệng nói:</w:t>
      </w:r>
    </w:p>
    <w:p>
      <w:pPr>
        <w:pStyle w:val="BodyText"/>
      </w:pPr>
      <w:r>
        <w:t xml:space="preserve">- Rút lui lần này, lui rất kỳ quái. Chỉ sợ bên trong có âm mưu gì.</w:t>
      </w:r>
    </w:p>
    <w:p>
      <w:pPr>
        <w:pStyle w:val="BodyText"/>
      </w:pPr>
      <w:r>
        <w:t xml:space="preserve">- Ngân Hầu Vương bệ hạ, chuyện đến nước này, bọn chúng chỉ còn đợi tiến công Hầu Vương Sơn, thì còn có thể có âm mưu gì nữa chứ? Tiến công Hầu Vương Sơn chính là âm mưu, là chuyện rất rõ ràng. Không cần phải lấy lui làm tiến.</w:t>
      </w:r>
    </w:p>
    <w:p>
      <w:pPr>
        <w:pStyle w:val="BodyText"/>
      </w:pPr>
      <w:r>
        <w:t xml:space="preserve">Trong Hầu Tộc cũng có một số trí giả, đối với màn này, hiển nhiên cũng đồng dạng khó hiểu:</w:t>
      </w:r>
    </w:p>
    <w:p>
      <w:pPr>
        <w:pStyle w:val="BodyText"/>
      </w:pPr>
      <w:r>
        <w:t xml:space="preserve">- Hầu Vương bệ hạ, có phải bọn chúng có được tin tức Bao Bao đã quay lại sao?</w:t>
      </w:r>
    </w:p>
    <w:p>
      <w:pPr>
        <w:pStyle w:val="BodyText"/>
      </w:pPr>
      <w:r>
        <w:t xml:space="preserve">Một gã Trưởng lão của Hầu Tộc lại là người đầu tiên nhớ tới Bao Bao.</w:t>
      </w:r>
    </w:p>
    <w:p>
      <w:pPr>
        <w:pStyle w:val="BodyText"/>
      </w:pPr>
      <w:r>
        <w:t xml:space="preserve">Lời này nói ra, lập tức gây nên sự cộng hưởng rộng rãi. Các Trưởng lão khác đều gật đầu nói:</w:t>
      </w:r>
    </w:p>
    <w:p>
      <w:pPr>
        <w:pStyle w:val="BodyText"/>
      </w:pPr>
      <w:r>
        <w:t xml:space="preserve">- Đúng vậy, tại sao không nghĩ ra chứ? Lẽ nào thật sự là Bao Bao quay lại rồi?</w:t>
      </w:r>
    </w:p>
    <w:p>
      <w:pPr>
        <w:pStyle w:val="BodyText"/>
      </w:pPr>
      <w:r>
        <w:t xml:space="preserve">Ngân Hầu Vương trầm ngâm nói:</w:t>
      </w:r>
    </w:p>
    <w:p>
      <w:pPr>
        <w:pStyle w:val="BodyText"/>
      </w:pPr>
      <w:r>
        <w:t xml:space="preserve">- Cho dù Bao Bao quay lại, một mình Bao Bao theo lý mà nói vẫn chưa đến mức khiến bọn chúng sợ hãi đến như vậy. Lần này bọn chúng tới, khẳng định là đã suy nghĩ kỹ đến nhân tố Bao Bao rồi. Cũng là chuyên môn vì Bao Bao mà bố trí thế trận. Hồng Phong Nhân Tộc làm việc từ trước đến nay luôn mưu định trước rồi mới hành động, không thể một chút chuẩn bị cũng không có, mà tới tấn công Hầu Vương Sơn.</w:t>
      </w:r>
    </w:p>
    <w:p>
      <w:pPr>
        <w:pStyle w:val="BodyText"/>
      </w:pPr>
      <w:r>
        <w:t xml:space="preserve">- Nếu không phải nguyên nhân Bao Bao, vậy còn có nguyên nhân gì chứ?</w:t>
      </w:r>
    </w:p>
    <w:p>
      <w:pPr>
        <w:pStyle w:val="BodyText"/>
      </w:pPr>
      <w:r>
        <w:t xml:space="preserve">- Chẳng lẽ có cường giả gì đó của Hiên Viên Khâu ra lệnh, khiến bọn chúng rút lui?</w:t>
      </w:r>
    </w:p>
    <w:p>
      <w:pPr>
        <w:pStyle w:val="BodyText"/>
      </w:pPr>
      <w:r>
        <w:t xml:space="preserve">- Ai? Mộ Dung tiểu thư sao? Mặc dù Mộ Dung tiểu thư đã qua lại với Hầu Tộc chúng ta, và có chút giao tình với Hầu Tộc, nhưng Gia tộc Mộ Dung và Dã Nhân Tộc cùng Hồng Phong Nhân Tộc cũng có chút qua lại. Không có khả năng chuyên môn chú trọng Hầu Tộc chúng ta.</w:t>
      </w:r>
    </w:p>
    <w:p>
      <w:pPr>
        <w:pStyle w:val="BodyText"/>
      </w:pPr>
      <w:r>
        <w:t xml:space="preserve">Những cao tầng Hầu Tộc này, ngươi một lời, ta một lời, xôn xao mọi cách nói.</w:t>
      </w:r>
    </w:p>
    <w:p>
      <w:pPr>
        <w:pStyle w:val="BodyText"/>
      </w:pPr>
      <w:r>
        <w:t xml:space="preserve">Đúng lúc đang tranh luận, Ngân Hầu Vương đột nhiên cảm thấy trước mặt lục quang chợt lóe, mang trung bất loạn, thân hình lóe lên, thuận tay bắt lấy, nắm trong tay một thứ. Nhìn chăm chú thì ra là một mũi tên xanh biếc.</w:t>
      </w:r>
    </w:p>
    <w:p>
      <w:pPr>
        <w:pStyle w:val="BodyText"/>
      </w:pPr>
      <w:r>
        <w:t xml:space="preserve">Ngân Hầu Vương nhìn thấy vật này, sắc mặt âm tình bất định đột nhiên giống như mặt trời tháng ba sáng lạn thoải mái, cười ha ha:</w:t>
      </w:r>
    </w:p>
    <w:p>
      <w:pPr>
        <w:pStyle w:val="BodyText"/>
      </w:pPr>
      <w:r>
        <w:t xml:space="preserve">- Cố nhân tới thăm.</w:t>
      </w:r>
    </w:p>
    <w:p>
      <w:pPr>
        <w:pStyle w:val="BodyText"/>
      </w:pPr>
      <w:r>
        <w:t xml:space="preserve">Những Trưởng lão của Hầu Tộc ngược lại không nhận ra mũi tên này. Ngân Hầu Vương nhìn mũi tên trên tay:</w:t>
      </w:r>
    </w:p>
    <w:p>
      <w:pPr>
        <w:pStyle w:val="BodyText"/>
      </w:pPr>
      <w:r>
        <w:t xml:space="preserve">- Tần công tử, xuất hiện đi.</w:t>
      </w:r>
    </w:p>
    <w:p>
      <w:pPr>
        <w:pStyle w:val="BodyText"/>
      </w:pPr>
      <w:r>
        <w:t xml:space="preserve">Tần Vô Song từ trong hư không chui ra, mặt mang nụ cười:</w:t>
      </w:r>
    </w:p>
    <w:p>
      <w:pPr>
        <w:pStyle w:val="BodyText"/>
      </w:pPr>
      <w:r>
        <w:t xml:space="preserve">- Ngân Hầu Vương bệ hạ, ngươi tự mình dẫn đội ngũ xuống núi, như vậy cũng không tốt.</w:t>
      </w:r>
    </w:p>
    <w:p>
      <w:pPr>
        <w:pStyle w:val="BodyText"/>
      </w:pPr>
      <w:r>
        <w:t xml:space="preserve">Ngân Hầu Vương nhìn thấy Tần Vô Song, lại thấy Tử Điện Phần Diệm Thú bên cạnh hắn, duy chỉ không thấy Bao Bao, nụ cười trên mặt nhất thời ngưng lại, thất kinh nói:</w:t>
      </w:r>
    </w:p>
    <w:p>
      <w:pPr>
        <w:pStyle w:val="BodyText"/>
      </w:pPr>
      <w:r>
        <w:t xml:space="preserve">- Tần công tử, Bao Bao đâu?</w:t>
      </w:r>
    </w:p>
    <w:p>
      <w:pPr>
        <w:pStyle w:val="BodyText"/>
      </w:pPr>
      <w:r>
        <w:t xml:space="preserve">Tần Vô Song mỉm cười nói:</w:t>
      </w:r>
    </w:p>
    <w:p>
      <w:pPr>
        <w:pStyle w:val="BodyText"/>
      </w:pPr>
      <w:r>
        <w:t xml:space="preserve">- Ngân Hầu Vương, mời tìm một chỗ nói chuyện.</w:t>
      </w:r>
    </w:p>
    <w:p>
      <w:pPr>
        <w:pStyle w:val="BodyText"/>
      </w:pPr>
      <w:r>
        <w:t xml:space="preserve">Ngân Hầu Vương lĩnh ngộ, dẫn đội ngũ hướng về nơi bí mật dưới chân Hầu Vương Sơn đi tới.</w:t>
      </w:r>
    </w:p>
    <w:p>
      <w:pPr>
        <w:pStyle w:val="BodyText"/>
      </w:pPr>
      <w:r>
        <w:t xml:space="preserve">Tới nơi an toàn, Ngân Hầu Vương kêu mấy gã Trưởng lão tự mình canh gác, lúc này mới cùng Tần Vô Song nói chuyện.</w:t>
      </w:r>
    </w:p>
    <w:p>
      <w:pPr>
        <w:pStyle w:val="BodyText"/>
      </w:pPr>
      <w:r>
        <w:t xml:space="preserve">- Tần công tử, đừng kéo dài thời gian nữa. Bao Bao đâu?</w:t>
      </w:r>
    </w:p>
    <w:p>
      <w:pPr>
        <w:pStyle w:val="BodyText"/>
      </w:pPr>
      <w:r>
        <w:t xml:space="preserve">Đối với Hầu Tộc mà nói, Kim Hầu Vương Bao Bao, hiện tại chính là tài sản quý giá nhất. Cho dù phải vứt bỏ Hầu Vương Sơn, bọn họ cũng quyết phải bảo vệ huyết mạch Thái cổ Thần vượn này. Bao Bao còn, thì Hầu Tộc vẫn còn hy vọng.</w:t>
      </w:r>
    </w:p>
    <w:p>
      <w:pPr>
        <w:pStyle w:val="BodyText"/>
      </w:pPr>
      <w:r>
        <w:t xml:space="preserve">- Ngân Hầu Vương bệ hạ, Dã Nhân Tộc tại sao rút lui, Hồng Phong Nhân Tộc tại sao rút lui. Không phải vì nguyên nhân nào khác, mà là vì Tổng bộ của bọn chúng gặp tập kích. Ta thấy các ngươi ở Hầu Vương Sơn bày ra trận thế, xông xáo, mạnh mẽ. Bất kể là ta, hay là Bao Bao, chỉ sợ không phá vỡ được trận pháp của Hồng Phong Nhân Tộc. Vì vậy, ta và Bao Bao phân binh làm hai đường. Ta tới Bộ lạc Dã Nhân Tộc phóng hỏa, nó tới sào huyệt của Hồng Phong Nhân Tộc quấy phá. Tin tức vừa truyền tới, bọn chúng không thể không lui quân!</w:t>
      </w:r>
    </w:p>
    <w:p>
      <w:pPr>
        <w:pStyle w:val="BodyText"/>
      </w:pPr>
      <w:r>
        <w:t xml:space="preserve">Ngân Hầu Vương không kìm được cười lớn:</w:t>
      </w:r>
    </w:p>
    <w:p>
      <w:pPr>
        <w:pStyle w:val="BodyText"/>
      </w:pPr>
      <w:r>
        <w:t xml:space="preserve">- Tần công tử, kế sách hay!</w:t>
      </w:r>
    </w:p>
    <w:p>
      <w:pPr>
        <w:pStyle w:val="BodyText"/>
      </w:pPr>
      <w:r>
        <w:t xml:space="preserve">- Ngân Hầu Vương bệ hạ, kế sách đến bây giờ mới chỉ thành công được một nửa. Lui thì cũng lui rồi, nhưng không ép được kẻ địch đến thương tổn chí mạng. Theo bố trí, Bao Bao sẽ ở trên đường Hồng Phong Nhân Tộc rút lui phục kích bọn họ. Còn chúng ta, mai phục trên đường Dã Nhân Tộc rút về để phục kích.</w:t>
      </w:r>
    </w:p>
    <w:p>
      <w:pPr>
        <w:pStyle w:val="BodyText"/>
      </w:pPr>
      <w:r>
        <w:t xml:space="preserve">- Bao Bao một mình phục kích chủ lực của Hồng Phong Nhân Tộc sao? Như vậy không phải quá nguy hiểm sao?</w:t>
      </w:r>
    </w:p>
    <w:p>
      <w:pPr>
        <w:pStyle w:val="BodyText"/>
      </w:pPr>
      <w:r>
        <w:t xml:space="preserve">An nguy của Bao Bao, chính là tất cả của Hầu Tộc.</w:t>
      </w:r>
    </w:p>
    <w:p>
      <w:pPr>
        <w:pStyle w:val="Compact"/>
      </w:pPr>
      <w:r>
        <w:t xml:space="preserve">Ủng hộ chỉ với 1 click và 5s ! (adf.ly/4EmoB)</w:t>
      </w:r>
      <w:r>
        <w:br w:type="textWrapping"/>
      </w:r>
      <w:r>
        <w:br w:type="textWrapping"/>
      </w:r>
    </w:p>
    <w:p>
      <w:pPr>
        <w:pStyle w:val="Heading2"/>
      </w:pPr>
      <w:bookmarkStart w:id="438" w:name="chương-416"/>
      <w:bookmarkEnd w:id="438"/>
      <w:r>
        <w:t xml:space="preserve">416. Chương 41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16: Tập kích bất ngờ.</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 Hắc hắc, lão Tộc trưởng. Ngươi không biết sao, tiểu tử Bao Bao đó, bây giờ đã là Hư Võ Cảnh rồi! Hồng Phong Nhân Tộc cho dù người đông, Bao Bao đánh không lại bọn chúng, bỏ chạy khẳng định không có vấn đề.</w:t>
      </w:r>
    </w:p>
    <w:p>
      <w:pPr>
        <w:pStyle w:val="BodyText"/>
      </w:pPr>
      <w:r>
        <w:t xml:space="preserve">Tử Điện Phần Diệm Thú kêu lên.</w:t>
      </w:r>
    </w:p>
    <w:p>
      <w:pPr>
        <w:pStyle w:val="BodyText"/>
      </w:pPr>
      <w:r>
        <w:t xml:space="preserve">Hầu Tộc trên có Ngân Hầu Vương, dưới có các Trưởng lão, đều trợn mắt há miệng.</w:t>
      </w:r>
    </w:p>
    <w:p>
      <w:pPr>
        <w:pStyle w:val="BodyText"/>
      </w:pPr>
      <w:r>
        <w:t xml:space="preserve">- Bao Bao, Hư Võ Cảnh cường giả sao?</w:t>
      </w:r>
    </w:p>
    <w:p>
      <w:pPr>
        <w:pStyle w:val="BodyText"/>
      </w:pPr>
      <w:r>
        <w:t xml:space="preserve">Tần Vô Song nhìn nhãn thần chờ mong của bọn họ, gật đầu xác nhận:</w:t>
      </w:r>
    </w:p>
    <w:p>
      <w:pPr>
        <w:pStyle w:val="BodyText"/>
      </w:pPr>
      <w:r>
        <w:t xml:space="preserve">- Đúng vậy, Bao Bao đột phá Hư Võ Cảnh, cũng mới được một thời gian. Chân không luyện hình, thần diệu vô cùng. Hầu Vương bệ hạ không cần lo lắng cho hắn!</w:t>
      </w:r>
    </w:p>
    <w:p>
      <w:pPr>
        <w:pStyle w:val="BodyText"/>
      </w:pPr>
      <w:r>
        <w:t xml:space="preserve">Ngân Hầu Vương vô cùng an ủi:</w:t>
      </w:r>
    </w:p>
    <w:p>
      <w:pPr>
        <w:pStyle w:val="BodyText"/>
      </w:pPr>
      <w:r>
        <w:t xml:space="preserve">- Được, được! Hư Võ Cảnh, ha ha ha, được!</w:t>
      </w:r>
    </w:p>
    <w:p>
      <w:pPr>
        <w:pStyle w:val="BodyText"/>
      </w:pPr>
      <w:r>
        <w:t xml:space="preserve">Liên tiếp ba chữ ‘được’ đã biểu hiện hoàn toàn tâm tình của Ngân Hầu Vương. Những Trưởng lão của Hầu Tộc cũng mặt mày rạng rỡ, vừa vò đầu, lại chùi mắt, rất là hưng phấn.</w:t>
      </w:r>
    </w:p>
    <w:p>
      <w:pPr>
        <w:pStyle w:val="BodyText"/>
      </w:pPr>
      <w:r>
        <w:t xml:space="preserve">- Hầu Vương bệ hạ, hôm nay hai tộc xâm lấn Hầu Vương Sơn. Bước tiếp theo nên đi như thế nào, vẫn muốn xin Hầu Vương bệ hạ quyết định. Là chiến hay là hòa. Nếu là hòa, Tần Vô Song không nói gì nữa. Nếu là chiến, ở đây còn có một kế sách, chi bằng nhanh chóng bàn bạc.</w:t>
      </w:r>
    </w:p>
    <w:p>
      <w:pPr>
        <w:pStyle w:val="BodyText"/>
      </w:pPr>
      <w:r>
        <w:t xml:space="preserve">Trong mắt Ngân Hầu Vương lóe lên một tia tức giận:</w:t>
      </w:r>
    </w:p>
    <w:p>
      <w:pPr>
        <w:pStyle w:val="BodyText"/>
      </w:pPr>
      <w:r>
        <w:t xml:space="preserve">- Dã Nhân Tộc lại chĩa mũi nhọn vào chúng ta, xem ra cục diện sức mạnh của Tam gia ở Chi Tế Sơn cuối cùng cũng bị đánh phá rồi. Nếu bọn chúng đã cấu kết với nhau, không chiến cũng phải chiến! Tần công tử có kế sách thần diệu gì, xin hãy nói.</w:t>
      </w:r>
    </w:p>
    <w:p>
      <w:pPr>
        <w:pStyle w:val="BodyText"/>
      </w:pPr>
      <w:r>
        <w:t xml:space="preserve">Tần Vô Song thong thả, mở miệng nói:</w:t>
      </w:r>
    </w:p>
    <w:p>
      <w:pPr>
        <w:pStyle w:val="BodyText"/>
      </w:pPr>
      <w:r>
        <w:t xml:space="preserve">- Chúng ta vốn là phân binh hai đường, chuẩn bị tự mình tập kích. Chúng ta phụ trách tập kích Dã Nhân Tộc, Bao Bao phụ trách tập kích Hồng Phong Nhân Tộc. Nhưng trước đó ta lại nghĩ, phân ra tập kích, không cách nào tập trung ưu thế, bất luận đánh đầu nào đều không thể tạo thành đả kích trí mạng. Vì vậy tạm thời thay đổi chủ định, quyết định tập trung binh lực, tập kích Hồng Phong Nhân Tộc. Sau khi Hồng Phong Nhân Tộc bị thương nặng, lại thay đổi đầu thương, tập kích bất ngờ Dã Nhân Tộc. Chỉ là trong kế hoạch tập kích Hồng Phong Nhân Tộc này, cũng cần có tinh anh của Hầu Tộc tham gia mới được.</w:t>
      </w:r>
    </w:p>
    <w:p>
      <w:pPr>
        <w:pStyle w:val="BodyText"/>
      </w:pPr>
      <w:r>
        <w:t xml:space="preserve">Ngân Hầu Vương suy nghĩ một lát, gật đầu thật mạnh:</w:t>
      </w:r>
    </w:p>
    <w:p>
      <w:pPr>
        <w:pStyle w:val="BodyText"/>
      </w:pPr>
      <w:r>
        <w:t xml:space="preserve">- Được, quả nhiên là diệu kế! Trước sau giáp công, khiến Hồng Phong Nhân Tộc quản được đầu, không quản được đuôi.</w:t>
      </w:r>
    </w:p>
    <w:p>
      <w:pPr>
        <w:pStyle w:val="BodyText"/>
      </w:pPr>
      <w:r>
        <w:t xml:space="preserve">Tần Vô Song cười nói:</w:t>
      </w:r>
    </w:p>
    <w:p>
      <w:pPr>
        <w:pStyle w:val="BodyText"/>
      </w:pPr>
      <w:r>
        <w:t xml:space="preserve">- Chính là ý tứ này!</w:t>
      </w:r>
    </w:p>
    <w:p>
      <w:pPr>
        <w:pStyle w:val="BodyText"/>
      </w:pPr>
      <w:r>
        <w:t xml:space="preserve">Ngân Hầu Vương nói:</w:t>
      </w:r>
    </w:p>
    <w:p>
      <w:pPr>
        <w:pStyle w:val="BodyText"/>
      </w:pPr>
      <w:r>
        <w:t xml:space="preserve">- Tần công tử, tinh anh cường giả của Hầu Tộc ta, ngoài hai, ba người thủ vệ ở Hầu Vương Sơn ra, còn lại đều ở đây. Ngươi xem được ai thì cứ mặc sức mà chọn.</w:t>
      </w:r>
    </w:p>
    <w:p>
      <w:pPr>
        <w:pStyle w:val="BodyText"/>
      </w:pPr>
      <w:r>
        <w:t xml:space="preserve">Tần Vô Song cười nói:</w:t>
      </w:r>
    </w:p>
    <w:p>
      <w:pPr>
        <w:pStyle w:val="BodyText"/>
      </w:pPr>
      <w:r>
        <w:t xml:space="preserve">- Chuyện này cần Hầu Vương bệ hạ đích thân chọn lựa mới được. Vô Song chỉ là đi theo Hầu Tộc làm việc, không dám dẫn đầu.</w:t>
      </w:r>
    </w:p>
    <w:p>
      <w:pPr>
        <w:pStyle w:val="BodyText"/>
      </w:pPr>
      <w:r>
        <w:t xml:space="preserve">Ngân Hầu Vương cười nói:</w:t>
      </w:r>
    </w:p>
    <w:p>
      <w:pPr>
        <w:pStyle w:val="BodyText"/>
      </w:pPr>
      <w:r>
        <w:t xml:space="preserve">- Tần công tử mấy lần có ân với Hầu Tộc chúng ta, tấm ân tình này, thật sự ta không biết làm thế nào báo đáp mới đúng.</w:t>
      </w:r>
    </w:p>
    <w:p>
      <w:pPr>
        <w:pStyle w:val="BodyText"/>
      </w:pPr>
      <w:r>
        <w:t xml:space="preserve">Tần Vô Song nói:</w:t>
      </w:r>
    </w:p>
    <w:p>
      <w:pPr>
        <w:pStyle w:val="BodyText"/>
      </w:pPr>
      <w:r>
        <w:t xml:space="preserve">- Hầu Vương bệ hạ không cần khách khí, ở quốc gia nhân loại, Bao Bao cũng từng giúp đỡ ta không ít việc. Hôm nay ta vì Hầu Tộc mà xuất lực, theo lý mà nói cũng là lẽ đương nhiên, sao lại nói là báo đáp. Mặt khác, lần này tập kích bất ngờ, nhân thủ trọng chất lượng, không trọng số lượng. Xin Hầu Vương bệ hạ chọn ra những cường giả cấp bậc Linh Võ Đại viên mãn có thể.</w:t>
      </w:r>
    </w:p>
    <w:p>
      <w:pPr>
        <w:pStyle w:val="BodyText"/>
      </w:pPr>
      <w:r>
        <w:t xml:space="preserve">Ngân Hầu Vương gật gật đầu:</w:t>
      </w:r>
    </w:p>
    <w:p>
      <w:pPr>
        <w:pStyle w:val="BodyText"/>
      </w:pPr>
      <w:r>
        <w:t xml:space="preserve">- Hầu Tộc ta có hai vị Hộ pháp, hai vị Thái thượng Trưởng lão đều là Linh Võ Đại viên mãn, cộng thêm Bổn vương, tổng cộng có năm người. Nhưng hai vị Trưởng lão, đang bảo vệ ở trên núi rồi.</w:t>
      </w:r>
    </w:p>
    <w:p>
      <w:pPr>
        <w:pStyle w:val="BodyText"/>
      </w:pPr>
      <w:r>
        <w:t xml:space="preserve">Tần Vô Song nói:</w:t>
      </w:r>
    </w:p>
    <w:p>
      <w:pPr>
        <w:pStyle w:val="BodyText"/>
      </w:pPr>
      <w:r>
        <w:t xml:space="preserve">- Có Hầu Vương tự mình xuất mã, một người bằng ba. Lại có hai vị Hộ pháp hỗ trợ, như hổ thêm cánh. Vậy là đủ rồi!</w:t>
      </w:r>
    </w:p>
    <w:p>
      <w:pPr>
        <w:pStyle w:val="BodyText"/>
      </w:pPr>
      <w:r>
        <w:t xml:space="preserve">Ngân Hầu Vương gật đầu:</w:t>
      </w:r>
    </w:p>
    <w:p>
      <w:pPr>
        <w:pStyle w:val="BodyText"/>
      </w:pPr>
      <w:r>
        <w:t xml:space="preserve">- Được, vậy quyết định như vậy đi. Hộ pháp Hồng Diện, Hộ pháp Hắc Diệp, các ngươi theo Bổn vương đi một chuyến. Các Trưởng lão khác, đều quay về Hầu Vương Sơn, nghe sự điều khiển của hai vị Thái thượng Trưởng lão. Nếu có công kích bất ngờ, cho dù tạm thời vứt bỏ Hầu Vương Sơn, cũng phải bảo toàn được huyết mạch Hầu Tộc thật an toàn.</w:t>
      </w:r>
    </w:p>
    <w:p>
      <w:pPr>
        <w:pStyle w:val="BodyText"/>
      </w:pPr>
      <w:r>
        <w:t xml:space="preserve">Hầu Tộc có một thứ ưu điểm, đó là có thể chia thành tốp nhỏ, đem tất cả đệ tử Hầu Tộc phân tán toàn bộ. Đệ tử Hầu Tộc sở trường chạy trốn. Nếu là phân tán chạy trốn, kẻ địch căn bản không cách nào bắt được.</w:t>
      </w:r>
    </w:p>
    <w:p>
      <w:pPr>
        <w:pStyle w:val="BodyText"/>
      </w:pPr>
      <w:r>
        <w:t xml:space="preserve">- Vâng!</w:t>
      </w:r>
    </w:p>
    <w:p>
      <w:pPr>
        <w:pStyle w:val="BodyText"/>
      </w:pPr>
      <w:r>
        <w:t xml:space="preserve">Các Trưởng lão đều gật đầu đáp ứng, từ biệt Ngân Hầu Vương, theo hướng Hầu Vương Sơn mà trở về.</w:t>
      </w:r>
    </w:p>
    <w:p>
      <w:pPr>
        <w:pStyle w:val="BodyText"/>
      </w:pPr>
      <w:r>
        <w:t xml:space="preserve">Tần Vô Song nói:</w:t>
      </w:r>
    </w:p>
    <w:p>
      <w:pPr>
        <w:pStyle w:val="BodyText"/>
      </w:pPr>
      <w:r>
        <w:t xml:space="preserve">- Hầu Vương bệ hạ, Hồng Phong Nhân Tộc lúc này đi chưa xa, bọn họ ở dọc đường khẳng định sẽ có trạm canh gác dò xét đi sau cùng. Vì vậy, chúng ta đi bây giờ, không thể tới quá gần, cũng không thể rơi lại quá xa. Điểm quan trọng nhất là không thể để trạm canh gác sau cùng của bọn chúng phát hiện ra.</w:t>
      </w:r>
    </w:p>
    <w:p>
      <w:pPr>
        <w:pStyle w:val="BodyText"/>
      </w:pPr>
      <w:r>
        <w:t xml:space="preserve">Ngân Hầu Vương nói:</w:t>
      </w:r>
    </w:p>
    <w:p>
      <w:pPr>
        <w:pStyle w:val="BodyText"/>
      </w:pPr>
      <w:r>
        <w:t xml:space="preserve">- Chuyện này thì dễ dàng, Bổn vương dẫn theo các ngươi, thi triển Địa Hành Thuật vô thượng, bảo đảm mọi người hành tẩu cả ngày dưới mặt đất, bất cứ lúc nào, đều không lo lắng bị bọn chúng phát hiện.</w:t>
      </w:r>
    </w:p>
    <w:p>
      <w:pPr>
        <w:pStyle w:val="BodyText"/>
      </w:pPr>
      <w:r>
        <w:t xml:space="preserve">Tần Vô Song mừng rỡ quá đỗi:</w:t>
      </w:r>
    </w:p>
    <w:p>
      <w:pPr>
        <w:pStyle w:val="BodyText"/>
      </w:pPr>
      <w:r>
        <w:t xml:space="preserve">- Hầu Vương bệ hạ có thần thông như vậy, Hồng Phong Nhân Tộc nhất định sẽ bị tiêu diệt!</w:t>
      </w:r>
    </w:p>
    <w:p>
      <w:pPr>
        <w:pStyle w:val="BodyText"/>
      </w:pPr>
      <w:r>
        <w:t xml:space="preserve">Ngân Hầu Vương cũng cười to:</w:t>
      </w:r>
    </w:p>
    <w:p>
      <w:pPr>
        <w:pStyle w:val="BodyText"/>
      </w:pPr>
      <w:r>
        <w:t xml:space="preserve">- Đây là do kế sách của Tần công tử hay.</w:t>
      </w:r>
    </w:p>
    <w:p>
      <w:pPr>
        <w:pStyle w:val="BodyText"/>
      </w:pPr>
      <w:r>
        <w:t xml:space="preserve">Nói xong, thân hình của Ngân Hầu Vương đột nhiên thoáng hiện ngân quang, thân thể nhất thời lớn lên rất nhiều, hai cẳng tay ôm lại, tạo thành một vòng tròn.</w:t>
      </w:r>
    </w:p>
    <w:p>
      <w:pPr>
        <w:pStyle w:val="BodyText"/>
      </w:pPr>
      <w:r>
        <w:t xml:space="preserve">- Tần công tử. Thiệt thòi cho các ngươi, hãy trốn dưới cánh tay của ta, ta sẽ triển khai Địa Hành Thuật.</w:t>
      </w:r>
    </w:p>
    <w:p>
      <w:pPr>
        <w:pStyle w:val="BodyText"/>
      </w:pPr>
      <w:r>
        <w:t xml:space="preserve">Tần Vô Song cùng Tử Điện Phần Diệm Thú lâu nay vẫn rất hâm mộ Bao Bao biết Địa Hành Thuật, hôm nay thấy Địa Hành Thuật của Ngân Hầu Vương càng thêm lợi hại, đương nhiên cũng muốn mở rộng tầm mắt.</w:t>
      </w:r>
    </w:p>
    <w:p>
      <w:pPr>
        <w:pStyle w:val="BodyText"/>
      </w:pPr>
      <w:r>
        <w:t xml:space="preserve">Ngân Hầu Vương chợt lóe ngân quang, đã đem tất cả mọi người đặt trong luồng ngân quang. Cơ thể xông tới, một luồng quang đoàn cấp tốc chui xuống dưới mặt đất.</w:t>
      </w:r>
    </w:p>
    <w:p>
      <w:pPr>
        <w:pStyle w:val="BodyText"/>
      </w:pPr>
      <w:r>
        <w:t xml:space="preserve">Tần Vô Song chỉ cảm thấy phảng phất bị một luồng ánh sáng màu bạc bao trùm vào bên trong, giống như đặt cơ thể vào trong một thủy tinh cầu cực lớn, bao bọc vào trong, an toàn, thoải mái.</w:t>
      </w:r>
    </w:p>
    <w:p>
      <w:pPr>
        <w:pStyle w:val="BodyText"/>
      </w:pPr>
      <w:r>
        <w:t xml:space="preserve">Thủy tinh cầu này chui xuống mặt đất, trên mặt đất một chút dấu vết cũng không có, ngay cả một chút bùn đất, cây cỏ cũng không bị bám vào. Thủ đoạn này thực sự khiến người ta nhìn mà kinh ngạc.</w:t>
      </w:r>
    </w:p>
    <w:p>
      <w:pPr>
        <w:pStyle w:val="BodyText"/>
      </w:pPr>
      <w:r>
        <w:t xml:space="preserve">Tần Vô Song chỉ cảm thấy thủy tinh cầu này đang cấp tốc đẩy mạnh xuống đất, mang tới cho Tần Vô Song cảm giác giống như đi thuyền vậy. Thế giới dưới đất, giống như mặt nước yên bình, tốc độ đi thuyền không chậm cũng không nhanh, chỉ vững vàng ổn định, khiến người ta không có một chút lo lắng và sầu lo nào.</w:t>
      </w:r>
    </w:p>
    <w:p>
      <w:pPr>
        <w:pStyle w:val="BodyText"/>
      </w:pPr>
      <w:r>
        <w:t xml:space="preserve">Thuyền đi khoảng nửa ngày, thanh âm của Ngân Hầu Vương chợt vang lên:</w:t>
      </w:r>
    </w:p>
    <w:p>
      <w:pPr>
        <w:pStyle w:val="BodyText"/>
      </w:pPr>
      <w:r>
        <w:t xml:space="preserve">- Chư vị, thế lực của Hồng Phong Nhân Tộc đang ở trước mặt cách đây không tới mười dặm. Bọn họ đã bắt đầu cắm trại. Chúng ta cũng tạm dừng ở đây, thế nào hả?</w:t>
      </w:r>
    </w:p>
    <w:p>
      <w:pPr>
        <w:pStyle w:val="BodyText"/>
      </w:pPr>
      <w:r>
        <w:t xml:space="preserve">Tần Vô Song hỏi:</w:t>
      </w:r>
    </w:p>
    <w:p>
      <w:pPr>
        <w:pStyle w:val="BodyText"/>
      </w:pPr>
      <w:r>
        <w:t xml:space="preserve">- Hầu Vương bệ hạ, ở đây cách hang ổ của Hồng Phong Nhân Tộc đại khái bao nhiêu lộ trình?</w:t>
      </w:r>
    </w:p>
    <w:p>
      <w:pPr>
        <w:pStyle w:val="BodyText"/>
      </w:pPr>
      <w:r>
        <w:t xml:space="preserve">- Mười thành lộ trình, hiện tại nhiều nhất đã đi được khoảng ba thành.</w:t>
      </w:r>
    </w:p>
    <w:p>
      <w:pPr>
        <w:pStyle w:val="BodyText"/>
      </w:pPr>
      <w:r>
        <w:t xml:space="preserve">Ngân Hầu Vương nói.</w:t>
      </w:r>
    </w:p>
    <w:p>
      <w:pPr>
        <w:pStyle w:val="BodyText"/>
      </w:pPr>
      <w:r>
        <w:t xml:space="preserve">Tần Vô Song suy nghĩ một lát, lại nói:</w:t>
      </w:r>
    </w:p>
    <w:p>
      <w:pPr>
        <w:pStyle w:val="BodyText"/>
      </w:pPr>
      <w:r>
        <w:t xml:space="preserve">- Hành trình quay về trước thời hạn của Hồng Phong Nhân Tộc, ít nhiều sẽ sản sinh ra một chút ảnh hưởng đối với Bao Bao. Nếu Bao Bao muốn bố trí mai phục, có thể sẽ cách địa bàn của Hồng Phong Nhân Tộc tương đối gần. Theo suy tính, Bao Bao bây giờ có lẽ đã hoàn thành tập kích hang ổ của Hồng Phong Nhân Tộc. Bây giờ xem ra nó đang bố trí tập kích ở chỗ nào đó rồi.</w:t>
      </w:r>
    </w:p>
    <w:p>
      <w:pPr>
        <w:pStyle w:val="BodyText"/>
      </w:pPr>
      <w:r>
        <w:t xml:space="preserve">Ngân Hầu Vương mỉm cười nói:</w:t>
      </w:r>
    </w:p>
    <w:p>
      <w:pPr>
        <w:pStyle w:val="BodyText"/>
      </w:pPr>
      <w:r>
        <w:t xml:space="preserve">- Bất kể ở chỗ nào, tinh anh chủ lực của Hồng Phong Nhân Tộc lần này xuất ra hầu như toàn bộ. Đặc biệt là cường giả đỉnh cao, toàn bộ đều xuất ra. Có thể phá hủy Hồng Phong Nhân Tộc triệt để được hay không, còn phải xem trận chiến này!</w:t>
      </w:r>
    </w:p>
    <w:p>
      <w:pPr>
        <w:pStyle w:val="BodyText"/>
      </w:pPr>
      <w:r>
        <w:t xml:space="preserve">o0o</w:t>
      </w:r>
    </w:p>
    <w:p>
      <w:pPr>
        <w:pStyle w:val="BodyText"/>
      </w:pPr>
      <w:r>
        <w:t xml:space="preserve">Hồng Phong Nhân Tộc cắm trại lần này. Trời còn chưa sáng, đã bắt đầu khởi hành, gấp rút lên đường. Hiển nhiên Diệp Vấn Thông cũng vô cùng quan tâm đối với tin tức của Dã Nhân Tộc. Lo lắng vô cùng Tổng bộ của Hồng Phong Nhân Tộc cũng bị người ta tập kích. Nếu Tổ miếu của Hồng Phong Nhân Tộc bị người ta hủy diệt, thì trên dưới của Hồng Phong Nhân Tộc cho dù có chết cũng không cách nào đối mặt với liệt tổ liệt tông!</w:t>
      </w:r>
    </w:p>
    <w:p>
      <w:pPr>
        <w:pStyle w:val="BodyText"/>
      </w:pPr>
      <w:r>
        <w:t xml:space="preserve">- Truyền lệnh cho đội quân tiền tiêu, kêu bọn họ gia tăng tốc độ hành quân.</w:t>
      </w:r>
    </w:p>
    <w:p>
      <w:pPr>
        <w:pStyle w:val="BodyText"/>
      </w:pPr>
      <w:r>
        <w:t xml:space="preserve">Đội ngũ lại một lần nữa xuất phát, lần này đi, đi thẳng đến một ngày, cho đến khi chạng vạng, Diệp Vấn Thông mới ra lệnh hạ trại nghỉ ngơi.</w:t>
      </w:r>
    </w:p>
    <w:p>
      <w:pPr>
        <w:pStyle w:val="BodyText"/>
      </w:pPr>
      <w:r>
        <w:t xml:space="preserve">Lúc này cách Hồng Phong Nhân Tộc đại khái còn có ba bốn thành lộ trình. Nếu chạy về không ngừng, thì trước trưa ngày mai, khẳng định có thể đuổi kịp.</w:t>
      </w:r>
    </w:p>
    <w:p>
      <w:pPr>
        <w:pStyle w:val="BodyText"/>
      </w:pPr>
      <w:r>
        <w:t xml:space="preserve">Nhưng như vậy, mệt mỏi trở về, rất dễ bị kẻ địch áp chế. Vì vậy, hắn quyết định để đội ngũ nghỉ ngơi mấy canh giờ, đợi đến canh ba mới bắt đầu xuất phát. Như vậy, buổi chiều ngày mai cũng có thể thuận lợi quay về Tổng bộ của Hồng Phong Nhân Tộc.</w:t>
      </w:r>
    </w:p>
    <w:p>
      <w:pPr>
        <w:pStyle w:val="BodyText"/>
      </w:pPr>
      <w:r>
        <w:t xml:space="preserve">Chỉ cần an toàn quay về Tổng bộ, tất cả mọi việc sẽ giải quyết tốt!</w:t>
      </w:r>
    </w:p>
    <w:p>
      <w:pPr>
        <w:pStyle w:val="BodyText"/>
      </w:pPr>
      <w:r>
        <w:t xml:space="preserve">Sau khi hạ trại, Diệp Vấn Thông gọi bốn Lĩnh chủ khác tới.</w:t>
      </w:r>
    </w:p>
    <w:p>
      <w:pPr>
        <w:pStyle w:val="BodyText"/>
      </w:pPr>
      <w:r>
        <w:t xml:space="preserve">Bắt đầu từ Nhị Lĩnh chủ Trương Thanh Đồng, Tam Lĩnh chủ và Tứ Lĩnh chủ đều ở trong tốp tiên phong. Năm gã Lĩnh chủ còn lại đều nằm trong tốp thứ hai.</w:t>
      </w:r>
    </w:p>
    <w:p>
      <w:pPr>
        <w:pStyle w:val="BodyText"/>
      </w:pPr>
      <w:r>
        <w:t xml:space="preserve">Vì vậy, tương đương với tốp chủ lực này của Diệp Vấn Thông, ngoài hắn ra, còn có bốn vị Lĩnh chủ.</w:t>
      </w:r>
    </w:p>
    <w:p>
      <w:pPr>
        <w:pStyle w:val="BodyText"/>
      </w:pPr>
      <w:r>
        <w:t xml:space="preserve">- Chư vị, đêm này là thời kỳ vô cùng nghiêm trọng. Thế cục có thể có biến hóa hay không, tất cả đều phụ thuộc vào đêm nay. Qua đêm nay, nếu không có gì xảy ra, vậy thì hầu như chắc chắn không có chuyện gì. Vì vậy, tối nay vô cùng quan trọng, truyền lệnh cho đội quân tiên phong, kêu bọn họ hạ trại gần chỗ chúng ta trong năm dặm. Đừng tham trời tối mà đi.</w:t>
      </w:r>
    </w:p>
    <w:p>
      <w:pPr>
        <w:pStyle w:val="BodyText"/>
      </w:pPr>
      <w:r>
        <w:t xml:space="preserve">- Vâng!</w:t>
      </w:r>
    </w:p>
    <w:p>
      <w:pPr>
        <w:pStyle w:val="BodyText"/>
      </w:pPr>
      <w:r>
        <w:t xml:space="preserve">- Bốn người các ngươi, tối nay sẽ phải vất vả một chút, tuần tra nhiều hơn, cùng với đội ngũ tiên phong chịu khó liên lạc một chút. Nhớ lấy không ngừng liên lạc.</w:t>
      </w:r>
    </w:p>
    <w:p>
      <w:pPr>
        <w:pStyle w:val="BodyText"/>
      </w:pPr>
      <w:r>
        <w:t xml:space="preserve">Diệp Vấn Thông phân công nhiệm vụ.</w:t>
      </w:r>
    </w:p>
    <w:p>
      <w:pPr>
        <w:pStyle w:val="BodyText"/>
      </w:pPr>
      <w:r>
        <w:t xml:space="preserve">- Đại Lĩnh chủ yên tâm. Kẻ địch thức thời thì đừng đến trêu chọc Hồng Phong Nhân Tộc chúng ta. Nếu không thức thời trêu chọc chúng ta. Chúng ta thế nào cũng phải làm cho bọn chúng hối hận cả đời!</w:t>
      </w:r>
    </w:p>
    <w:p>
      <w:pPr>
        <w:pStyle w:val="BodyText"/>
      </w:pPr>
      <w:r>
        <w:t xml:space="preserve">Trong lòng Diệp Vấn Thông cười cay đắng, nhưng ngoài mặt vẫn gật đầu biểu thị tán thành. Vào thời điểm mấu chốt, sĩ khí rất là quan trọng. Nếu ý chí chiến đấu của mọi người đã tăng vọt như vậy, phương diện sĩ khí cũng không cần phải lo lắng nữa.</w:t>
      </w:r>
    </w:p>
    <w:p>
      <w:pPr>
        <w:pStyle w:val="BodyText"/>
      </w:pPr>
      <w:r>
        <w:t xml:space="preserve">Chỉ là, trong lòng Diệp Vấn Thông, mơ hồ có chút lo lắng, loại lo lắng này, không thể nói rõ nội dung cụ thể, cũng không thể nói rõ nguyên nhân, về mặt trực giác mà nói chính là có chút cảm giác bất an. Loại bất an này, theo màn đêm kéo xuống, càng thêm trầm trọng. Bất luận thế nào, hắn biết, đêm nay là một đêm không ngủ. Nhất định phải chuẩn bị thật tốt ứng phó với hết thảy cục diện. Nghĩ tới đây, Diệp Vấn Thông hạ lệnh nói:</w:t>
      </w:r>
    </w:p>
    <w:p>
      <w:pPr>
        <w:pStyle w:val="BodyText"/>
      </w:pPr>
      <w:r>
        <w:t xml:space="preserve">- Truyền lệnh xuống, tất cả mọi người đều phải ở trạng thái toàn thân đề phòng, chuẩn bị thật tốt công tác ứng phó với tất cả các loại chiến đấu.</w:t>
      </w:r>
    </w:p>
    <w:p>
      <w:pPr>
        <w:pStyle w:val="BodyText"/>
      </w:pPr>
      <w:r>
        <w:t xml:space="preserve">- Vâng!</w:t>
      </w:r>
    </w:p>
    <w:p>
      <w:pPr>
        <w:pStyle w:val="BodyText"/>
      </w:pPr>
      <w:r>
        <w:t xml:space="preserve">Bốn vị Lĩnh chủ đứng lên, đang định nói gì, ngoài trướng đột nhiên có tiếng bước chân vội vã truyền đến, chính là tốp canh gác nối liền nhân mã hai tốp.</w:t>
      </w:r>
    </w:p>
    <w:p>
      <w:pPr>
        <w:pStyle w:val="BodyText"/>
      </w:pPr>
      <w:r>
        <w:t xml:space="preserve">- Đại Lĩnh chủ, đội quân tiên phong gặp tập kích!</w:t>
      </w:r>
    </w:p>
    <w:p>
      <w:pPr>
        <w:pStyle w:val="BodyText"/>
      </w:pPr>
      <w:r>
        <w:t xml:space="preserve">Tốp canh gác này còn chưa lui ra, tốp thứ hai lại tới:</w:t>
      </w:r>
    </w:p>
    <w:p>
      <w:pPr>
        <w:pStyle w:val="BodyText"/>
      </w:pPr>
      <w:r>
        <w:t xml:space="preserve">- Đại Lĩnh chủ, đội quân tiên phong bị một thiếu niên thần bí phục kích, người đó thực lực thần thông, Tam Lĩnh chủ Trình Bột còn chưa giao thủ, đã bị người đó một gậy chặt đứt đầu!</w:t>
      </w:r>
    </w:p>
    <w:p>
      <w:pPr>
        <w:pStyle w:val="BodyText"/>
      </w:pPr>
      <w:r>
        <w:t xml:space="preserve">Tin tức đầu tiên tới, Diệp Vấn Thông không có chút gì kinh ngạc, phảng phất tất cả giống như đều nằm trong dự liệu của hắn, nếu chuyện bị tập kích không phát sinh, trong lòng hắn ngược lại càng cảm thấy bất an hơn, một khi phát sinh rồi, trái lại hắn lại cảm thấy bình tĩnh.</w:t>
      </w:r>
    </w:p>
    <w:p>
      <w:pPr>
        <w:pStyle w:val="BodyText"/>
      </w:pPr>
      <w:r>
        <w:t xml:space="preserve">Nhưng tin thứ hai truyền đến, lại khiến hắn chấn động đứng dậy:</w:t>
      </w:r>
    </w:p>
    <w:p>
      <w:pPr>
        <w:pStyle w:val="BodyText"/>
      </w:pPr>
      <w:r>
        <w:t xml:space="preserve">- Cái gì? Tam Lĩnh chủ bị người ta một gậy chặt đứt đầu sao?</w:t>
      </w:r>
    </w:p>
    <w:p>
      <w:pPr>
        <w:pStyle w:val="BodyText"/>
      </w:pPr>
      <w:r>
        <w:t xml:space="preserve">Tin tức này không khỏi quá mức nghe rợn cả người, ngay cả bốn Lĩnh chủ khác, đều có sắc mặt không thể tưởng tượng nổi, cảm thấy không biết đây có phải là tin tức báo lầm không?</w:t>
      </w:r>
    </w:p>
    <w:p>
      <w:pPr>
        <w:pStyle w:val="BodyText"/>
      </w:pPr>
      <w:r>
        <w:t xml:space="preserve">- Báo!</w:t>
      </w:r>
    </w:p>
    <w:p>
      <w:pPr>
        <w:pStyle w:val="BodyText"/>
      </w:pPr>
      <w:r>
        <w:t xml:space="preserve">Người canh gác thứ ba lại phi vào báo cáo, xông thẳng vào bên trong doanh trướng:</w:t>
      </w:r>
    </w:p>
    <w:p>
      <w:pPr>
        <w:pStyle w:val="BodyText"/>
      </w:pPr>
      <w:r>
        <w:t xml:space="preserve">- Đại Lĩnh chủ, chư vị Lĩnh chủ, Tứ Lĩnh chủ Vông Tôn Lập, bị một linh thú thần bí cắn đứt phần ngực!</w:t>
      </w:r>
    </w:p>
    <w:p>
      <w:pPr>
        <w:pStyle w:val="BodyText"/>
      </w:pPr>
      <w:r>
        <w:t xml:space="preserve">Sắc mặt Diệp Vấn Thông biến đổi:</w:t>
      </w:r>
    </w:p>
    <w:p>
      <w:pPr>
        <w:pStyle w:val="BodyText"/>
      </w:pPr>
      <w:r>
        <w:t xml:space="preserve">- Tất cả chuẩn bị, cấp tốc tiến về phía trước cứu viện!</w:t>
      </w:r>
    </w:p>
    <w:p>
      <w:pPr>
        <w:pStyle w:val="BodyText"/>
      </w:pPr>
      <w:r>
        <w:t xml:space="preserve">Bốn vị Lĩnh chủ khác đều không dám chậm trễ, lao ra khỏi doanh trướng. Đội quân còn chưa kịp đến nghỉ ngơi, liền bị lệnh cưỡng chế khởi hành.</w:t>
      </w:r>
    </w:p>
    <w:p>
      <w:pPr>
        <w:pStyle w:val="BodyText"/>
      </w:pPr>
      <w:r>
        <w:t xml:space="preserve">Diệp Vấn Thông nói với bốn vị Lĩnh chủ:</w:t>
      </w:r>
    </w:p>
    <w:p>
      <w:pPr>
        <w:pStyle w:val="BodyText"/>
      </w:pPr>
      <w:r>
        <w:t xml:space="preserve">- Phía trước chiến sự căng thẳng, năm người chúng ta xông lên trước.</w:t>
      </w:r>
    </w:p>
    <w:p>
      <w:pPr>
        <w:pStyle w:val="BodyText"/>
      </w:pPr>
      <w:r>
        <w:t xml:space="preserve">- Được!</w:t>
      </w:r>
    </w:p>
    <w:p>
      <w:pPr>
        <w:pStyle w:val="BodyText"/>
      </w:pPr>
      <w:r>
        <w:t xml:space="preserve">o0o</w:t>
      </w:r>
    </w:p>
    <w:p>
      <w:pPr>
        <w:pStyle w:val="BodyText"/>
      </w:pPr>
      <w:r>
        <w:t xml:space="preserve">Ngân Hầu Vương ở dưới đất khoan thai nói:</w:t>
      </w:r>
    </w:p>
    <w:p>
      <w:pPr>
        <w:pStyle w:val="BodyText"/>
      </w:pPr>
      <w:r>
        <w:t xml:space="preserve">- Chủ lực bên Diệp Vấn Thông lại phân tốp rồi, khẳng định là đội quân tiên phong gặp tập kích, nhất định là Bao Bao! Tần công tử, chúng ta đi!</w:t>
      </w:r>
    </w:p>
    <w:p>
      <w:pPr>
        <w:pStyle w:val="BodyText"/>
      </w:pPr>
      <w:r>
        <w:t xml:space="preserve">Tần Vô Song cười nói:</w:t>
      </w:r>
    </w:p>
    <w:p>
      <w:pPr>
        <w:pStyle w:val="BodyText"/>
      </w:pPr>
      <w:r>
        <w:t xml:space="preserve">- Cũng đến phiên chúng ta rồi! Hầu Vương bệ hạ, ngươi và hai vị Hộ pháp phụ trách tốp thứ nhất, xung kích vào bọn chúng trước. Ta và Cô Đơn bí mật tập kích bất ngờ. Dùng Thần Tú Cung giết chết bọn chúng!</w:t>
      </w:r>
    </w:p>
    <w:p>
      <w:pPr>
        <w:pStyle w:val="BodyText"/>
      </w:pPr>
      <w:r>
        <w:t xml:space="preserve">- Được!</w:t>
      </w:r>
    </w:p>
    <w:p>
      <w:pPr>
        <w:pStyle w:val="Compact"/>
      </w:pPr>
      <w:r>
        <w:t xml:space="preserve">Ngân Hầu Vương vui vẻ gật đầu đồng ý.</w:t>
      </w:r>
      <w:r>
        <w:br w:type="textWrapping"/>
      </w:r>
      <w:r>
        <w:br w:type="textWrapping"/>
      </w:r>
    </w:p>
    <w:p>
      <w:pPr>
        <w:pStyle w:val="Heading2"/>
      </w:pPr>
      <w:bookmarkStart w:id="439" w:name="chương-417"/>
      <w:bookmarkEnd w:id="439"/>
      <w:r>
        <w:t xml:space="preserve">417. Chương 41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17: Đại tiệc hấp thu.</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Diệp Vấn Thông cùng bốn vị Lĩnh chủ cấp tốc hành động. Không đến một lát sau toát ra ba bốn mươi luồng quang ảnh đang vội vàng ập đến, đột nhiên, Diệp Vấn Thông sắc mặt biến đổi, ngừng lại. Phất tay, khẽ kêu lên một tiếng cảnh báo.</w:t>
      </w:r>
    </w:p>
    <w:p>
      <w:pPr>
        <w:pStyle w:val="BodyText"/>
      </w:pPr>
      <w:r>
        <w:t xml:space="preserve">Bốn gã Lĩnh chủ khác nghe thấy tiếng kêu cảnh báo này, đều tâm tình căng thẳng, dừng lại theo.</w:t>
      </w:r>
    </w:p>
    <w:p>
      <w:pPr>
        <w:pStyle w:val="BodyText"/>
      </w:pPr>
      <w:r>
        <w:t xml:space="preserve">Lúc này, xuất hiện cảnh báo, tuyệt đối không phải là dấu hiệu tốt đẹp gì.</w:t>
      </w:r>
    </w:p>
    <w:p>
      <w:pPr>
        <w:pStyle w:val="BodyText"/>
      </w:pPr>
      <w:r>
        <w:t xml:space="preserve">Diệp Vấn Thông thủ thế, bốn gã Lĩnh chủ khác lấy phương hướng hình quạt đứng bên cạnh Diệp Vấn Thông. Hình thành lên một loại vòng tròn phòng ngự bổ sung.</w:t>
      </w:r>
    </w:p>
    <w:p>
      <w:pPr>
        <w:pStyle w:val="BodyText"/>
      </w:pPr>
      <w:r>
        <w:t xml:space="preserve">- Đại Lĩnh chủ, xuất hiện tình huống gì?</w:t>
      </w:r>
    </w:p>
    <w:p>
      <w:pPr>
        <w:pStyle w:val="BodyText"/>
      </w:pPr>
      <w:r>
        <w:t xml:space="preserve">Một gã thấp giọng hỏi.</w:t>
      </w:r>
    </w:p>
    <w:p>
      <w:pPr>
        <w:pStyle w:val="BodyText"/>
      </w:pPr>
      <w:r>
        <w:t xml:space="preserve">Ánh mắt của Diệp Vấn Thông ngầm bảo, kêu bọn họ ngưng thần đề phòng, tạm thời đừng phát ra bất cứ tiếng động nào lúc này bên ngoài vị trí hình quạt đó. Bùn đất đột nhiên từ dưới đất vọt thẳng lên tung bay, giống như một cơn mưa bùn đất, rầm rầm rơi xuống.</w:t>
      </w:r>
    </w:p>
    <w:p>
      <w:pPr>
        <w:pStyle w:val="BodyText"/>
      </w:pPr>
      <w:r>
        <w:t xml:space="preserve">Một cái lỗ cực lớn, từ dưới đất trực tiếp chui ra. Một luồng ngân quang chớp động, phảng phất như một luồng tia chớp thần tốc lướt qua.</w:t>
      </w:r>
    </w:p>
    <w:p>
      <w:pPr>
        <w:pStyle w:val="BodyText"/>
      </w:pPr>
      <w:r>
        <w:t xml:space="preserve">Xoẹt! Một tiếng trầm đục vang lên. Thân hình của một gã Lĩnh chủ đứng bên trái đột nhiên bay vút đi. Còn ngân quang xông tới, lại thuận thế bắn ngược trở lại, đập thẳng vào người của gã Lĩnh chủ thứ hai.</w:t>
      </w:r>
    </w:p>
    <w:p>
      <w:pPr>
        <w:pStyle w:val="BodyText"/>
      </w:pPr>
      <w:r>
        <w:t xml:space="preserve">- Cẩn thận!</w:t>
      </w:r>
    </w:p>
    <w:p>
      <w:pPr>
        <w:pStyle w:val="BodyText"/>
      </w:pPr>
      <w:r>
        <w:t xml:space="preserve">Diệp Vấn Thông há miệng hét lớn, trong tay thanh trường kiếm tử sắc vung lên, thân hình giống như mũi tên, bắn về hướng ngân quang đó, trường kiếm trong tay múa may, hướng về phía ngân quang mà giao thủ.</w:t>
      </w:r>
    </w:p>
    <w:p>
      <w:pPr>
        <w:pStyle w:val="BodyText"/>
      </w:pPr>
      <w:r>
        <w:t xml:space="preserve">Ngân quang đó tốc độ tuyệt luân, căn bản không để cho Diệp Vấn Thông bắt được. Chui xuống dưới đất, lại một lần nữa biến mất không chút dấu vết dưới nền đất.</w:t>
      </w:r>
    </w:p>
    <w:p>
      <w:pPr>
        <w:pStyle w:val="BodyText"/>
      </w:pPr>
      <w:r>
        <w:t xml:space="preserve">Diệp Vấn Thông thuận thế vung kiếm xuống, hướng về dưới nền đất mà chém. Một tiếng ầm, mặt đất nhất thời bị cường thế này của kiếm chia làm hai nửa, lộ ra một khe rãnh cực sâu.</w:t>
      </w:r>
    </w:p>
    <w:p>
      <w:pPr>
        <w:pStyle w:val="BodyText"/>
      </w:pPr>
      <w:r>
        <w:t xml:space="preserve">- Đại Lĩnh chủ, Lão Thất, Lão Thất chết rồi.</w:t>
      </w:r>
    </w:p>
    <w:p>
      <w:pPr>
        <w:pStyle w:val="BodyText"/>
      </w:pPr>
      <w:r>
        <w:t xml:space="preserve">Một gã Lĩnh chủ ôm lấy thân hình gã Lĩnh chủ vừa mới bị bắn ra. Hiển nhiên, bị luồng ngân quang đó đụng phải, tất cả sức mạnh đều đánh trúng hoàn toàn, nhất thời đụng vào khiến toàn thân nát vụn.</w:t>
      </w:r>
    </w:p>
    <w:p>
      <w:pPr>
        <w:pStyle w:val="BodyText"/>
      </w:pPr>
      <w:r>
        <w:t xml:space="preserve">Diệp Vấn Thông liếc mắt, không lòng dạ nào nhìn, mà chỉ hiệu triệu nói:</w:t>
      </w:r>
    </w:p>
    <w:p>
      <w:pPr>
        <w:pStyle w:val="BodyText"/>
      </w:pPr>
      <w:r>
        <w:t xml:space="preserve">- Mọi người đừng phân tâm, đó là lão bất tử Ngân Hầu Vương của Hầu Tộc.</w:t>
      </w:r>
    </w:p>
    <w:p>
      <w:pPr>
        <w:pStyle w:val="BodyText"/>
      </w:pPr>
      <w:r>
        <w:t xml:space="preserve">- Ngân Hầu Vương?</w:t>
      </w:r>
    </w:p>
    <w:p>
      <w:pPr>
        <w:pStyle w:val="BodyText"/>
      </w:pPr>
      <w:r>
        <w:t xml:space="preserve">Ba Lĩnh chủ còn lại đều âm thầm cả kinh.</w:t>
      </w:r>
    </w:p>
    <w:p>
      <w:pPr>
        <w:pStyle w:val="BodyText"/>
      </w:pPr>
      <w:r>
        <w:t xml:space="preserve">Sắc mặt Diệp Vấn Thông cũng có chút xám đen, lúc này hắn cũng biết có thể có tính toán gì đó, nhưng cụ thể là kế sách gì, hắn lại không thể nói rõ được. Chỉ cảm thấy chuyện mấy ngày nay có chút mơ hồ. Từ đầu đến cuối, hình như được người ta tính toán bên trong. Mỗi một quyết định, mỗi một bước dự định mà hắn làm dường như đều đi sâu vào cạm bẫy giăng ra của đối phương.</w:t>
      </w:r>
    </w:p>
    <w:p>
      <w:pPr>
        <w:pStyle w:val="BodyText"/>
      </w:pPr>
      <w:r>
        <w:t xml:space="preserve">- Ngân Hầu Vương, nếu đã đến rồi, hà cớ phải lén lút, vụng trộm như vậy?</w:t>
      </w:r>
    </w:p>
    <w:p>
      <w:pPr>
        <w:pStyle w:val="BodyText"/>
      </w:pPr>
      <w:r>
        <w:t xml:space="preserve">Diệp Vấn Thông ngưng thanh quát nói:</w:t>
      </w:r>
    </w:p>
    <w:p>
      <w:pPr>
        <w:pStyle w:val="BodyText"/>
      </w:pPr>
      <w:r>
        <w:t xml:space="preserve">- Người khác sợ ngươi, Diệp Vấn Thông ta sao có thể sợ ngươi chứ?</w:t>
      </w:r>
    </w:p>
    <w:p>
      <w:pPr>
        <w:pStyle w:val="BodyText"/>
      </w:pPr>
      <w:r>
        <w:t xml:space="preserve">- Hừ hừ…</w:t>
      </w:r>
    </w:p>
    <w:p>
      <w:pPr>
        <w:pStyle w:val="BodyText"/>
      </w:pPr>
      <w:r>
        <w:t xml:space="preserve">Thanh âm của Ngân Hầu Vương, từ bốn phương tám hướng không ngừng tuôn ra.</w:t>
      </w:r>
    </w:p>
    <w:p>
      <w:pPr>
        <w:pStyle w:val="BodyText"/>
      </w:pPr>
      <w:r>
        <w:t xml:space="preserve">- Diệp Vấn Thông, Hầu Tộc ta và Hồng Phong Nhân Tộc ngươi vốn không có cừu hận gì, tại sao ngươi lại cùng với Dã Nhân Tộc cấu kết, vây kích Hầu Vương Sơn ta. Nếu ngươi đã muốn diệt Hầu Tộc ta thì đừng trách Bổn vương không khách khí!</w:t>
      </w:r>
    </w:p>
    <w:p>
      <w:pPr>
        <w:pStyle w:val="BodyText"/>
      </w:pPr>
      <w:r>
        <w:t xml:space="preserve">Diệp Vấn Thông cười lạnh không ngừng:</w:t>
      </w:r>
    </w:p>
    <w:p>
      <w:pPr>
        <w:pStyle w:val="BodyText"/>
      </w:pPr>
      <w:r>
        <w:t xml:space="preserve">- Lén lút như vậy thì có bản lĩnh gì.</w:t>
      </w:r>
    </w:p>
    <w:p>
      <w:pPr>
        <w:pStyle w:val="BodyText"/>
      </w:pPr>
      <w:r>
        <w:t xml:space="preserve">Ngân Hầu Vương cười lạnh nói:</w:t>
      </w:r>
    </w:p>
    <w:p>
      <w:pPr>
        <w:pStyle w:val="BodyText"/>
      </w:pPr>
      <w:r>
        <w:t xml:space="preserve">- Nếu muốn ta đi ra, rất dễ dàng, nhưng các ngươi có tiếp được không?</w:t>
      </w:r>
    </w:p>
    <w:p>
      <w:pPr>
        <w:pStyle w:val="BodyText"/>
      </w:pPr>
      <w:r>
        <w:t xml:space="preserve">Thanh âm của Ngân Hầu Vương vừa dứt, xung quanh không có một tiếng động. Bỗng nhiên có mấy tiếng động vù vù vang lên từ thân cây phía Nam, từ dưới đất chui lên một thân ảnh. Thân ảnh này cũng là Hầu Tộc, nhưng mặt đầy hồng quang, toàn thân hồng mao, vô cùng chói mắt. Chính là Hộ pháp Hồng Diện của Hầu Tộc.</w:t>
      </w:r>
    </w:p>
    <w:p>
      <w:pPr>
        <w:pStyle w:val="BodyText"/>
      </w:pPr>
      <w:r>
        <w:t xml:space="preserve">- Mọi rợ của Hồng Phong Nhân Tộc, tới đây đại chiến với ông nội Hồng Diện ngươi sao?</w:t>
      </w:r>
    </w:p>
    <w:p>
      <w:pPr>
        <w:pStyle w:val="BodyText"/>
      </w:pPr>
      <w:r>
        <w:t xml:space="preserve">Hộ pháp Hồng Diện đang hô hào rất náo nhiệt, trong cây tùng trước mặt, lại nhảy ra một cường giả Hầu Tộc. Chính là Hộ pháp Hắc Diệp, toàn thân đen xì giống như sắt thép, dựng thẳng đứng.</w:t>
      </w:r>
    </w:p>
    <w:p>
      <w:pPr>
        <w:pStyle w:val="BodyText"/>
      </w:pPr>
      <w:r>
        <w:t xml:space="preserve">- Mọi rợ, ông nội Hắc Diệp ngươi đến lấy mạng của các ngươi đây.</w:t>
      </w:r>
    </w:p>
    <w:p>
      <w:pPr>
        <w:pStyle w:val="BodyText"/>
      </w:pPr>
      <w:r>
        <w:t xml:space="preserve">Hắc Diệp nói xong, múa may một cây lang nha bổng trong tay, bay vút lên cao đập tới.</w:t>
      </w:r>
    </w:p>
    <w:p>
      <w:pPr>
        <w:pStyle w:val="BodyText"/>
      </w:pPr>
      <w:r>
        <w:t xml:space="preserve">Năng lực nhảy nhót thân hình của cường giả Hầu Tộc vô cùng linh hoạt, một bước nhảy ra đã tới chỗ trước mặt Diệp Vấn Thông mười trượng, chiếc gậy bay vút lên cao đập xuống. Tạo ra một vòng phía trên lang nha bổng, bắn ra vạn đạo quang mang, giống như Lê Hoa Châm, bay cuộn về dưới.</w:t>
      </w:r>
    </w:p>
    <w:p>
      <w:pPr>
        <w:pStyle w:val="BodyText"/>
      </w:pPr>
      <w:r>
        <w:t xml:space="preserve">- Đại Lĩnh chủ, ta đi giải quyết con khỉ thối này.</w:t>
      </w:r>
    </w:p>
    <w:p>
      <w:pPr>
        <w:pStyle w:val="BodyText"/>
      </w:pPr>
      <w:r>
        <w:t xml:space="preserve">Lục Lĩnh chủ nhảy ra, một cây tề mi côn đảo qua, liền đi liều mạng với Hộ pháp Hắc Diệp.</w:t>
      </w:r>
    </w:p>
    <w:p>
      <w:pPr>
        <w:pStyle w:val="BodyText"/>
      </w:pPr>
      <w:r>
        <w:t xml:space="preserve">- Ta đi đối phó với con khỉ thối mông đỏ.</w:t>
      </w:r>
    </w:p>
    <w:p>
      <w:pPr>
        <w:pStyle w:val="BodyText"/>
      </w:pPr>
      <w:r>
        <w:t xml:space="preserve">Bát Lĩnh chủ cũng múa may chiến đao, hướng về phía Hộ pháp Hồng Diện mà xông tới.</w:t>
      </w:r>
    </w:p>
    <w:p>
      <w:pPr>
        <w:pStyle w:val="BodyText"/>
      </w:pPr>
      <w:r>
        <w:t xml:space="preserve">Diệp Vấn Thông ánh mắt không chuyển, vẫn nhìn chằm chằm xuống mặt đất, chú ý quan sát bất cứ một tia xao động nào dưới đất. Hắn biết, hai vị Hộ pháp này đều không phải mấu chốt. Mấu chốt chính là Ngân Hầu Vương đang ẩn giấu dưới đất. Ngân Hầu Vương này, trong tất cả Linh Võ Đại viên mãn của Chi Tế Sơn, được công nhận là người có lực chiến đấu mạnh nhất.</w:t>
      </w:r>
    </w:p>
    <w:p>
      <w:pPr>
        <w:pStyle w:val="BodyText"/>
      </w:pPr>
      <w:r>
        <w:t xml:space="preserve">Ngay cả Diệp Vấn Thông hắn, đã tiến được nửa bước chân vào Hư Võ Cảnh, sắp có thể đột phá là cường giả Luyện Hư Cảnh, cũng tự thấy bản thân không cách nào có thể thắng được Ngân Hầu Vương này.</w:t>
      </w:r>
    </w:p>
    <w:p>
      <w:pPr>
        <w:pStyle w:val="BodyText"/>
      </w:pPr>
      <w:r>
        <w:t xml:space="preserve">Diệp Vấn Thông thấp giọng nói với Ngũ Lĩnh chủ:</w:t>
      </w:r>
    </w:p>
    <w:p>
      <w:pPr>
        <w:pStyle w:val="BodyText"/>
      </w:pPr>
      <w:r>
        <w:t xml:space="preserve">- Lão Ngũ, ngươi xem cho kỹ. Hai người bọn họ, ai rơi vào thế hạ phong, ngươi liền toàn tốc đi trợ giúp cho người đó, dốc hết toàn lực, xử lý một tên. Ta sẽ đấu một trận với Ngân Hầu Vương.</w:t>
      </w:r>
    </w:p>
    <w:p>
      <w:pPr>
        <w:pStyle w:val="BodyText"/>
      </w:pPr>
      <w:r>
        <w:t xml:space="preserve">Trong tất cả Lĩnh chủ của Hồng Phong Nhân Tộc, cũng chỉ có Diệp Vấn Thông là có tư cách chiến đấu với Ngân Hầu Vương.</w:t>
      </w:r>
    </w:p>
    <w:p>
      <w:pPr>
        <w:pStyle w:val="BodyText"/>
      </w:pPr>
      <w:r>
        <w:t xml:space="preserve">Diệp Vấn Thông lúc này kỳ thực lòng cũng như lửa đốt, nhưng hắn là trung tâm tinh thần của Hồng Phong Nhân Tộc, lúc này ngay cả kinh hoàng, cũng không thể biểu hiện ra.</w:t>
      </w:r>
    </w:p>
    <w:p>
      <w:pPr>
        <w:pStyle w:val="BodyText"/>
      </w:pPr>
      <w:r>
        <w:t xml:space="preserve">Trận chiến trước mặt, tám vị Lĩnh chủ, trong nháy mắt liền bị người ta mưu đồ chia ra làm hai, cường thế của đối phương quả thực khiến Hồng Phong Nhân Tộc hắn có chút không chống đỡ nổi.</w:t>
      </w:r>
    </w:p>
    <w:p>
      <w:pPr>
        <w:pStyle w:val="BodyText"/>
      </w:pPr>
      <w:r>
        <w:t xml:space="preserve">Cho tới bây giờ hắn vẫn không cảm thấy trong khu vực năm mươi dặm lộ trình, xuất hiện dấu hiệu khả nghi nào. Đội ngũ hai tốp này lại không có cách nào hội sư thành công. Lúc này việc khiến hắn lo lắng hơn cả là các lĩnh của đội quân tiên phong, Tam Lĩnh chủ Trình Bột, Tứ Lĩnh chủ Công Tôn Lập. Tựa hồ trên cơ bản còn chưa giao phong đã bị người ta tiêu diệt rồi.</w:t>
      </w:r>
    </w:p>
    <w:p>
      <w:pPr>
        <w:pStyle w:val="BodyText"/>
      </w:pPr>
      <w:r>
        <w:t xml:space="preserve">Cường thế này của địch nhân, khiến Diệp Vấn Thông hắn cũng cảm thấy bất an sâu sắc. Nhị Lĩnh chủ Trương Thanh Đồng có thể chống đỡ được không?</w:t>
      </w:r>
    </w:p>
    <w:p>
      <w:pPr>
        <w:pStyle w:val="BodyText"/>
      </w:pPr>
      <w:r>
        <w:t xml:space="preserve">Còn tốp chủ lực thứ hai của bọn họ, nếu không thể đột phá cánh cửa trước mắt này, làm thế nào để đuổi theo và hợp nhất với Trương Thanh Đồng.</w:t>
      </w:r>
    </w:p>
    <w:p>
      <w:pPr>
        <w:pStyle w:val="BodyText"/>
      </w:pPr>
      <w:r>
        <w:t xml:space="preserve">Nghĩ đến đây, Diệp Vấn Thông liền quát:</w:t>
      </w:r>
    </w:p>
    <w:p>
      <w:pPr>
        <w:pStyle w:val="BodyText"/>
      </w:pPr>
      <w:r>
        <w:t xml:space="preserve">- Tốc chiến tốc nhanh, đừng đấu dây dưa!</w:t>
      </w:r>
    </w:p>
    <w:p>
      <w:pPr>
        <w:pStyle w:val="BodyText"/>
      </w:pPr>
      <w:r>
        <w:t xml:space="preserve">Nói xong, trường kiếm tử sắc trong tay lay động, ánh mắt hướng về Ngũ Lĩnh chủ, sau đó một trái một phải, hướng về phía hai vị Hộ pháp đánh tới.</w:t>
      </w:r>
    </w:p>
    <w:p>
      <w:pPr>
        <w:pStyle w:val="BodyText"/>
      </w:pPr>
      <w:r>
        <w:t xml:space="preserve">Ngân Hầu Vương cười lạnh một tiếng, đột nhiên từ dưới nền đất vọt lên. Đại bổng trong tay xoay vòng, hướng về phía Diệp Vấn Thông đập tới. Cây gậy này khí thế oai hùng, vừa đập xuống, toàn bộ hư không đều là cái bóng của cây gậy, toàn bộ không gian chấn động đều run rẩy không thôi.</w:t>
      </w:r>
    </w:p>
    <w:p>
      <w:pPr>
        <w:pStyle w:val="BodyText"/>
      </w:pPr>
      <w:r>
        <w:t xml:space="preserve">Diệp Vấn Thông quát lớn một tiếng:</w:t>
      </w:r>
    </w:p>
    <w:p>
      <w:pPr>
        <w:pStyle w:val="BodyText"/>
      </w:pPr>
      <w:r>
        <w:t xml:space="preserve">- Tới hay lắm!</w:t>
      </w:r>
    </w:p>
    <w:p>
      <w:pPr>
        <w:pStyle w:val="BodyText"/>
      </w:pPr>
      <w:r>
        <w:t xml:space="preserve">Trường kiếm tử sắc quét xuống rào rào, thân hình cũng vút lên cao đón đỡ. Ở trước mặt Ngân Hầu Vương chính là ba kiếm. Một chút khách khí cũng không có, trực tiếp quét tới.</w:t>
      </w:r>
    </w:p>
    <w:p>
      <w:pPr>
        <w:pStyle w:val="BodyText"/>
      </w:pPr>
      <w:r>
        <w:t xml:space="preserve">Một người một vượn, có thể nói là sự tồn tại mạnh nhất của Chi Tế Sơn. Giao thủ ở trên nhất thời biến thành hai luồng thân ảnh, không ngừng múa may trong không gian. Căn bản không nhìn rõ tuyến đường di chuyển của bọn họ. Tốc độ càng đánh càng nhanh. Sau một lát giống như hai luồng quang mang giao hòa vào nhau, phân biệt không rõ đâu là người đâu là thú.</w:t>
      </w:r>
    </w:p>
    <w:p>
      <w:pPr>
        <w:pStyle w:val="BodyText"/>
      </w:pPr>
      <w:r>
        <w:t xml:space="preserve">Ngũ Lĩnh chủ tốc độ cực nhanh, hướng về phía Hộ pháp Hồng Diện đánh tới. Đúng vào lúc này, bên người đột nhiên có một trận gió vội vàng thổi đến. Trong giây lát, một luồng quang mang hồng sắc bỗng chốc vọt tới.</w:t>
      </w:r>
    </w:p>
    <w:p>
      <w:pPr>
        <w:pStyle w:val="BodyText"/>
      </w:pPr>
      <w:r>
        <w:t xml:space="preserve">Thế đạo hướng tới này giống như một quả cầu lửa nóng bỏng, bỗng dưng từ trong hư không chui ra. Nhưng tốc độ này lại nhanh hơn hết thảy.</w:t>
      </w:r>
    </w:p>
    <w:p>
      <w:pPr>
        <w:pStyle w:val="BodyText"/>
      </w:pPr>
      <w:r>
        <w:t xml:space="preserve">Ầm!</w:t>
      </w:r>
    </w:p>
    <w:p>
      <w:pPr>
        <w:pStyle w:val="BodyText"/>
      </w:pPr>
      <w:r>
        <w:t xml:space="preserve">Ngũ Lĩnh chủ hồn bay phách tán, hắn căn bản không ngờ tới bên cạnh lại có một luồng công kích đánh tới.</w:t>
      </w:r>
    </w:p>
    <w:p>
      <w:pPr>
        <w:pStyle w:val="BodyText"/>
      </w:pPr>
      <w:r>
        <w:t xml:space="preserve">Hơn nữa, độ mạnh của lực công kích này thực sự là cường thế mà từ khi sinh ra đến giờ hắn chưa từng nhìn thấy.</w:t>
      </w:r>
    </w:p>
    <w:p>
      <w:pPr>
        <w:pStyle w:val="BodyText"/>
      </w:pPr>
      <w:r>
        <w:t xml:space="preserve">- Khốn khiếp!</w:t>
      </w:r>
    </w:p>
    <w:p>
      <w:pPr>
        <w:pStyle w:val="BodyText"/>
      </w:pPr>
      <w:r>
        <w:t xml:space="preserve">Ngũ Lĩnh chủ biết né tránh không được, xoay trường thương trong tay quét ngang qua.</w:t>
      </w:r>
    </w:p>
    <w:p>
      <w:pPr>
        <w:pStyle w:val="BodyText"/>
      </w:pPr>
      <w:r>
        <w:t xml:space="preserve">Đòn quét này đúng như ý nguyện của Tử Điện Phần Diệm Thú. Công kích chiêu này của nó uy lực vô cùng, chỉ sợ đối phương né tránh, chứ căn bản không sợ đối phương tiếp chiêu.</w:t>
      </w:r>
    </w:p>
    <w:p>
      <w:pPr>
        <w:pStyle w:val="BodyText"/>
      </w:pPr>
      <w:r>
        <w:t xml:space="preserve">Nhìn thấy trường thương của Ngũ Lĩnh chủ múa may đi tới, thế xông tới của Tử Điện Phần Diệm Thú càng vội. Một phát đâm vào.</w:t>
      </w:r>
    </w:p>
    <w:p>
      <w:pPr>
        <w:pStyle w:val="BodyText"/>
      </w:pPr>
      <w:r>
        <w:t xml:space="preserve">Cây thương bị thế của hỏa cầu bao trùm. Nhất thời lõm vào bên trong. Chuôi thương nhất thời có hình dáng như bán nguyệt, giống như một cây cung lộn ngược trở lại.</w:t>
      </w:r>
    </w:p>
    <w:p>
      <w:pPr>
        <w:pStyle w:val="BodyText"/>
      </w:pPr>
      <w:r>
        <w:t xml:space="preserve">Ngũ Lĩnh chủ quát lớn một tiếng:</w:t>
      </w:r>
    </w:p>
    <w:p>
      <w:pPr>
        <w:pStyle w:val="BodyText"/>
      </w:pPr>
      <w:r>
        <w:t xml:space="preserve">- Lên!</w:t>
      </w:r>
    </w:p>
    <w:p>
      <w:pPr>
        <w:pStyle w:val="BodyText"/>
      </w:pPr>
      <w:r>
        <w:t xml:space="preserve">Hai tay đẩy ra, muốn mượn luồng khí này bắn hỏa cầu đi.</w:t>
      </w:r>
    </w:p>
    <w:p>
      <w:pPr>
        <w:pStyle w:val="BodyText"/>
      </w:pPr>
      <w:r>
        <w:t xml:space="preserve">Viên đạn này, khí lực đột nhiên thôi động. Ngũ Lĩnh chủ thầm kêu không hay. Vì hắn đương nhiên ý thức được, thôi động linh lực của bản thân, chẳng khác nào đá chìm đáy biển, hoàn toàn không có tác dụng gì. Sức mạnh của luồng đẩy này, sau khi đụng phải một luồng cường đại hơn, đột nhiên bắn ngược trở lại.</w:t>
      </w:r>
    </w:p>
    <w:p>
      <w:pPr>
        <w:pStyle w:val="BodyText"/>
      </w:pPr>
      <w:r>
        <w:t xml:space="preserve">Hai chân hắn liên tiếp thối lui, giống như dưới chân có trang bị ròng rọc vậy, cấp tốc thối lui. Dưới luồng sức mạnh mạnh mẽ này, Ngũ Lĩnh chủ liên tiếp thối lui hai mươi trượng, đồng thời không cách nào giảm bớt sức mạnh trùng kích cường đại này.</w:t>
      </w:r>
    </w:p>
    <w:p>
      <w:pPr>
        <w:pStyle w:val="BodyText"/>
      </w:pPr>
      <w:r>
        <w:t xml:space="preserve">Nhưng hắn không còn lựa chọn, ngoài rút lui, không có chọn lựa nào hay hơn.</w:t>
      </w:r>
    </w:p>
    <w:p>
      <w:pPr>
        <w:pStyle w:val="BodyText"/>
      </w:pPr>
      <w:r>
        <w:t xml:space="preserve">Hoặc là lui, hoặc là đón đỡ. Dưới lực đẩy của song chưởng vừa rồi, hắn đã thăm dò ra sức mạnh đòn này của đối phương, vượt xa sức đẩy của hắn. Đặc biệt lúc này khí thế của đối phương càng sung mãn, còn hắn khi liên tiếp thối lui. Chính là cùng với việc bản thân không vượt qua được, rất có khả năng rơi vào kết cục thịt nát xương tan ở đây.</w:t>
      </w:r>
    </w:p>
    <w:p>
      <w:pPr>
        <w:pStyle w:val="BodyText"/>
      </w:pPr>
      <w:r>
        <w:t xml:space="preserve">Đúng lúc đang lui, Ngũ Lĩnh chủ đột nhiên thân hình ngưng tụ lại, hai con mắt bỗng nhiên như vạch tròng mắt mà ra.</w:t>
      </w:r>
    </w:p>
    <w:p>
      <w:pPr>
        <w:pStyle w:val="BodyText"/>
      </w:pPr>
      <w:r>
        <w:t xml:space="preserve">Một tiếng xì, một cây thương hư không huyễn sau người, tựa hồ như đang nghênh đón sau lưng hắn, cũng không đưa, chỉ phóng ra như vậy. Tốc độ rút lui của Ngũ Lĩnh chủ quá nhanh. Đợi đến lúc hắn ý thức được nguy hiểm, trường thương đã từ sau lưng hắn đâm vào, đâm thủng ngực mà ra.</w:t>
      </w:r>
    </w:p>
    <w:p>
      <w:pPr>
        <w:pStyle w:val="BodyText"/>
      </w:pPr>
      <w:r>
        <w:t xml:space="preserve">Tần Vô Song đứng ở sau cây, trường thương rung lên. Máu tương theo rãnh máu của trường thương chảy ra. Trong mắt Ngũ Lĩnh chủ hiện ra vẻ không thể tin được. Cố hết sức quay đầu lại nhìn, miệng há to nhưng nửa câu cũng không nói ra được.</w:t>
      </w:r>
    </w:p>
    <w:p>
      <w:pPr>
        <w:pStyle w:val="BodyText"/>
      </w:pPr>
      <w:r>
        <w:t xml:space="preserve">Một đòn này trực tiếp đâm vỡ đan điền khí phủ của Ngũ Lĩnh chủ, chết ngay tại chỗ. Linh lực toàn thân nhất thời thoát ra bốn phía. Tần Vô Song theo cây thương tổ truyền, thôi động Bắc Minh Đại Pháp, đem linh lực chảy ra này không ngừng nhét vào bên trong đan điền.</w:t>
      </w:r>
    </w:p>
    <w:p>
      <w:pPr>
        <w:pStyle w:val="BodyText"/>
      </w:pPr>
      <w:r>
        <w:t xml:space="preserve">Sau khi hấp thu linh lực của Tả Thiên Tứ, đối với hấp thu linh lực của cường giả Linh Võ Đại viên mãn, dạ dày của Tần Vô Song đã không còn bức thiết như trước.</w:t>
      </w:r>
    </w:p>
    <w:p>
      <w:pPr>
        <w:pStyle w:val="BodyText"/>
      </w:pPr>
      <w:r>
        <w:t xml:space="preserve">Chỉ là, dù sao vẫn là Linh Võ Đại viên mãn, hấp thu được cái này đối với việc hắn tiến nhập vào Hư Võ Cảnh, ít nhiều vẫn có tác dụng xúc tiến. Lần hấp thu này, nhất thời khiến đan điền của hắn nâng cao chất lượng rất nhiều.</w:t>
      </w:r>
    </w:p>
    <w:p>
      <w:pPr>
        <w:pStyle w:val="BodyText"/>
      </w:pPr>
      <w:r>
        <w:t xml:space="preserve">Trên trên con đường Linh Võ Đại viên mãn, kỳ thực hắn đã đi được năm sáu phần. Hôm nay có linh lực tinh thuần của Linh Võ Đại viên mãn chuyển vận đến, mặc dù không có hấp thu toàn bộ. Không thể nói là dung hợp mười phần, nhưng cũng gia tăng thêm lộ trình một hai phần, khiến hắn trên con đường Linh Võ Đại viên mãn, lại tiến lên rất nhiều lộ trình. Chỉ cần đem những linh lực này dung hợp, trên con đường tiến sâu vào Hư Võ Cảnh của hắn càng có thêm đầy đủ khả năng bảy tám phần.</w:t>
      </w:r>
    </w:p>
    <w:p>
      <w:pPr>
        <w:pStyle w:val="Compact"/>
      </w:pPr>
      <w:r>
        <w:t xml:space="preserve">Nhưng mà, giờ phút này hắn lại không có thời gian để dung hợp, chiến cuộc trước mắt đang là lúc cần củng cố!</w:t>
      </w:r>
      <w:r>
        <w:br w:type="textWrapping"/>
      </w:r>
      <w:r>
        <w:br w:type="textWrapping"/>
      </w:r>
    </w:p>
    <w:p>
      <w:pPr>
        <w:pStyle w:val="Heading2"/>
      </w:pPr>
      <w:bookmarkStart w:id="440" w:name="chương-418"/>
      <w:bookmarkEnd w:id="440"/>
      <w:r>
        <w:t xml:space="preserve">418. Chương 41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18: Thần Tú Cung lại hiển uy.</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 Cô Đơn, theo kế hoạch hành sự!</w:t>
      </w:r>
    </w:p>
    <w:p>
      <w:pPr>
        <w:pStyle w:val="BodyText"/>
      </w:pPr>
      <w:r>
        <w:t xml:space="preserve">Đòn vừa rồi của Tần Vô Song vô cùng đột nhiên, không có để lộ bản thân.</w:t>
      </w:r>
    </w:p>
    <w:p>
      <w:pPr>
        <w:pStyle w:val="BodyText"/>
      </w:pPr>
      <w:r>
        <w:t xml:space="preserve">Tử Điện Phần Diệm Thú cười hắc hắc, thân hình vút lên cao, kêu lên:</w:t>
      </w:r>
    </w:p>
    <w:p>
      <w:pPr>
        <w:pStyle w:val="BodyText"/>
      </w:pPr>
      <w:r>
        <w:t xml:space="preserve">- Lão Đại, tiếp theo, ngươi không được cướp của ta.</w:t>
      </w:r>
    </w:p>
    <w:p>
      <w:pPr>
        <w:pStyle w:val="BodyText"/>
      </w:pPr>
      <w:r>
        <w:t xml:space="preserve">Tần Vô Song khẽ cười, làm một động tác, tỏ vẻ đồng ý.</w:t>
      </w:r>
    </w:p>
    <w:p>
      <w:pPr>
        <w:pStyle w:val="BodyText"/>
      </w:pPr>
      <w:r>
        <w:t xml:space="preserve">Tử Điện Phần Diệm Thú vui mừng hớn hở, thân hình khổng lồ đột nhiên rơi xuống mặt đất, nằm rạp dưới đất, chân sau đạp, tốc độ cực nhanh, giống như hóa thành một luồng thiểm diệm. Xông tới Lục Lĩnh chủ đang triền đấu với Hộ pháp Hắc Diệp. Miệng há ra, một chuỗi chân hỏa liền từ trong miệng của nó bắn ra.</w:t>
      </w:r>
    </w:p>
    <w:p>
      <w:pPr>
        <w:pStyle w:val="BodyText"/>
      </w:pPr>
      <w:r>
        <w:t xml:space="preserve">Vù!</w:t>
      </w:r>
    </w:p>
    <w:p>
      <w:pPr>
        <w:pStyle w:val="BodyText"/>
      </w:pPr>
      <w:r>
        <w:t xml:space="preserve">Một đám chuỗi ngọn lửa, nhất thời nhuộm đỏ cả bầu trời. Sức mạnh của chân hỏa này vô cùng bá đạo, còn chưa đốt đến trước mặt đã giống như nước sôi, khiến hư không tựa hồ cũng cuồn cuộn sôi trào. Lục Lĩnh chủ đó chỉ cảm thấy sau lưng có một luồng hơi nóng ập tới, không dám nghĩ ngợi liền bỏ chạy sang bên hông.</w:t>
      </w:r>
    </w:p>
    <w:p>
      <w:pPr>
        <w:pStyle w:val="BodyText"/>
      </w:pPr>
      <w:r>
        <w:t xml:space="preserve">Tử Điện Phần Diệm Thú nhe răng cười, khẩu khí lại thở ra, hỏa thế càng thêm mãnh liệt, nhất thời giống như một bức tường lửa, nhắm vào đúng sau lưng Lục Lĩnh chủ mà đuổi tới.</w:t>
      </w:r>
    </w:p>
    <w:p>
      <w:pPr>
        <w:pStyle w:val="BodyText"/>
      </w:pPr>
      <w:r>
        <w:t xml:space="preserve">Lục Lĩnh chủ mặc dù hoảng loạn, nhưng may mà hắn cũng là cường giả Linh Võ Đại viên mãn. Một luồng lam quang trong tay thôi động, quang mang đó lập tức bắn ra, bao trùm lên toàn bộ cơ thể của hắn, giống như một viên thủy tinh cầu, che chở toàn bộ cơ thể hắn. Đó là một luồng lực lượng bảo hộ, để ngọn lửa lẻn đến trước mặt. cho dù gắt gao cũng không cách nào đốt phá được vầng sáng màu lam. Lục Lĩnh chủ múa may tề mi côn, đột nhiên xoay người, cánh tay vươn dài, tề mi côn giống như dài ra, kéo thẳng đến mũi của Tử Điện Phần Diệm Thú đập xuống.</w:t>
      </w:r>
    </w:p>
    <w:p>
      <w:pPr>
        <w:pStyle w:val="BodyText"/>
      </w:pPr>
      <w:r>
        <w:t xml:space="preserve">Tử Điện Phần Diệm Thú giận dữ. Miệng hợp lại, cũng không thổi lửa, mà là hai móng kẹp lại, đem tề mi côn nắm trên tay. Hai móng chà xát, chuẩn bị đem tề mi côn chà xát đến rách bươm.</w:t>
      </w:r>
    </w:p>
    <w:p>
      <w:pPr>
        <w:pStyle w:val="BodyText"/>
      </w:pPr>
      <w:r>
        <w:t xml:space="preserve">Không ngờ rằng, dưới sự chà xát này, tề mi côn đó vẫn vững chắc vô cùng, thực sự một chút hình dáng cũng không thay đổi. Tử Điện Phần Diệm Thú càng thêm giận dữ, thân hình cuộn vút lên cao tạo thành một vòng, hóa thành một luồng quang mang hồng sắc, đột nhiên hướng về quầng sáng lam sắc đó đánh tới.</w:t>
      </w:r>
    </w:p>
    <w:p>
      <w:pPr>
        <w:pStyle w:val="BodyText"/>
      </w:pPr>
      <w:r>
        <w:t xml:space="preserve">Va chạm này, tựa hồ bắt chước làm theo công kích vừa rồi, nhưng uy lực lại biến đổi hơn trước.</w:t>
      </w:r>
    </w:p>
    <w:p>
      <w:pPr>
        <w:pStyle w:val="BodyText"/>
      </w:pPr>
      <w:r>
        <w:t xml:space="preserve">Nhưng mà, đối với Lục Lĩnh chủ mà nói, ứng đối lại, trái lại còn ung dung hơn Ngũ Lĩnh chủ lúc trước. So sánh với trước đó, sau khi hắn tránh né được đòn tập kích bất ngờ đầu tiên, có đầy đủ thời gian phản ứng. So với tình cảnh bất ngờ không kịp phòng thủ của Ngũ Lĩnh chủ là hoàn toàn khác nhau.</w:t>
      </w:r>
    </w:p>
    <w:p>
      <w:pPr>
        <w:pStyle w:val="BodyText"/>
      </w:pPr>
      <w:r>
        <w:t xml:space="preserve">Chỉ là, quầng sáng lam sắc này của hắn, vẫn là một luồng Thủy Văn Phù chỉ có thể sản sinh hiệu quả phòng ngự đối với công kích thuộc tính hỏa, đối với loại công kích đập vào, hoàn toàn dựa vào sức mạnh, lại căn bản không có nhiều tác dụng phòng ngự.</w:t>
      </w:r>
    </w:p>
    <w:p>
      <w:pPr>
        <w:pStyle w:val="BodyText"/>
      </w:pPr>
      <w:r>
        <w:t xml:space="preserve">Đang muốn quay người, đột nhiên sau lưng một trận gió cường đại kéo tới. Chính là Hộ pháp Hắc Diệp từ sau lưng đang vung vẩy lang nha bổng đập tới.</w:t>
      </w:r>
    </w:p>
    <w:p>
      <w:pPr>
        <w:pStyle w:val="BodyText"/>
      </w:pPr>
      <w:r>
        <w:t xml:space="preserve">Đòn đập này, vừa cương mãnh lại tốc độ.</w:t>
      </w:r>
    </w:p>
    <w:p>
      <w:pPr>
        <w:pStyle w:val="BodyText"/>
      </w:pPr>
      <w:r>
        <w:t xml:space="preserve">Nổ vang một tiếng, phòng ngự của Thủy Văn Phù đó bị công kích sức mạnh thuần túy này của một gậy đánh xuống, nhất thời hóa thành từng vòng sóng gợn vỡ vụn, không ngừng tản ra, trong giây lát, đã sụp đổ tan tành.</w:t>
      </w:r>
    </w:p>
    <w:p>
      <w:pPr>
        <w:pStyle w:val="BodyText"/>
      </w:pPr>
      <w:r>
        <w:t xml:space="preserve">Vào giờ phút này, va chạm của Tử Điện Phần Diệm Thú cũng từ trước mặt đánh tới. Lục Lĩnh chủ bị trận gió của lang nha bổng chấn động, thân hình không khỏi tự chủ lộ ra trước mặt.</w:t>
      </w:r>
    </w:p>
    <w:p>
      <w:pPr>
        <w:pStyle w:val="BodyText"/>
      </w:pPr>
      <w:r>
        <w:t xml:space="preserve">Sự lộ ra này vừa vặn nhằm về phương hướng trùng kích của Tử Điện Phần Diệm Thú. Khi Tử Điện Phần Diệm Thú bay lượn cực nhanh, vẫn duy trì được tính cân bằng vô cùng tốt. Hai móng đột nhiên phối hợp, tóm lấy bả vai của Lục Lĩnh chủ, quát lớn một tiếng:</w:t>
      </w:r>
    </w:p>
    <w:p>
      <w:pPr>
        <w:pStyle w:val="BodyText"/>
      </w:pPr>
      <w:r>
        <w:t xml:space="preserve">- Mở!</w:t>
      </w:r>
    </w:p>
    <w:p>
      <w:pPr>
        <w:pStyle w:val="BodyText"/>
      </w:pPr>
      <w:r>
        <w:t xml:space="preserve">Chỉ nghe thấy một tiếng xé rách giống như xé lụa, Lục Lĩnh chủ còn chưa kịp phản ứng, toàn thân đã giống như một khối vải vóc, bị xé rách làm hai mảnh.</w:t>
      </w:r>
    </w:p>
    <w:p>
      <w:pPr>
        <w:pStyle w:val="BodyText"/>
      </w:pPr>
      <w:r>
        <w:t xml:space="preserve">Lực xé rách này, ngưng kết lực lượng toàn thân, là thủ đoạn tinh hoa tất thắng của Tử Điện Phần Diệm Thú. Cho dù là Linh Võ Đại viên mãn, một khi rơi vào nanh vuốt của nó, cũng chỉ có kết cục bị xé rách!</w:t>
      </w:r>
    </w:p>
    <w:p>
      <w:pPr>
        <w:pStyle w:val="BodyText"/>
      </w:pPr>
      <w:r>
        <w:t xml:space="preserve">Nhìn thấy tình cảnh vô cùng thê thảm này, ngay cả Hộ pháp Hắc Diệp bên Hầu Tộc cũng không kìm được rùng mình toàn thân, một màn này cũng không tránh khỏi quá đẫm máu một chút.</w:t>
      </w:r>
    </w:p>
    <w:p>
      <w:pPr>
        <w:pStyle w:val="BodyText"/>
      </w:pPr>
      <w:r>
        <w:t xml:space="preserve">Tử Điện Phần Diệm Thú nhếch miệng cười:</w:t>
      </w:r>
    </w:p>
    <w:p>
      <w:pPr>
        <w:pStyle w:val="BodyText"/>
      </w:pPr>
      <w:r>
        <w:t xml:space="preserve">- Hắc hầu tử, đừng sợ, chúng ta là người một nhà, ta không xé ngươi đâu.</w:t>
      </w:r>
    </w:p>
    <w:p>
      <w:pPr>
        <w:pStyle w:val="BodyText"/>
      </w:pPr>
      <w:r>
        <w:t xml:space="preserve">Hộ pháp Hắc Diệp biết tên này và Bao Bao có quan hệ thân thiết, cũng không để bụng. Tử Điện Phần Diệm Thú nháy mắt thiện ý, thân hình lay động, liền hướng về bên đồng bạn Hộ pháp Hồng Diện xông tới.</w:t>
      </w:r>
    </w:p>
    <w:p>
      <w:pPr>
        <w:pStyle w:val="BodyText"/>
      </w:pPr>
      <w:r>
        <w:t xml:space="preserve">Tần Vô Song hô:</w:t>
      </w:r>
    </w:p>
    <w:p>
      <w:pPr>
        <w:pStyle w:val="BodyText"/>
      </w:pPr>
      <w:r>
        <w:t xml:space="preserve">- Cô Đơn, ngươi cấp tốc tới phía trước, gấp rút tiếp viện cho Bao Bao!</w:t>
      </w:r>
    </w:p>
    <w:p>
      <w:pPr>
        <w:pStyle w:val="BodyText"/>
      </w:pPr>
      <w:r>
        <w:t xml:space="preserve">Tử Điện Phần Diệm Thú nói:</w:t>
      </w:r>
    </w:p>
    <w:p>
      <w:pPr>
        <w:pStyle w:val="BodyText"/>
      </w:pPr>
      <w:r>
        <w:t xml:space="preserve">- Tuân lệnh!</w:t>
      </w:r>
    </w:p>
    <w:p>
      <w:pPr>
        <w:pStyle w:val="BodyText"/>
      </w:pPr>
      <w:r>
        <w:t xml:space="preserve">Tần Vô Song tay cầm Thần Tú Cung vẻ mặt đề phòng, quan sát thế cục xung quanh. Trận tập kích bất ngờ này, có thể nói là vô cùng thành công. Trong giây lát, đã tiêu diệt được tam gã Lĩnh chủ của Hồng Phong Nhân Tộc.</w:t>
      </w:r>
    </w:p>
    <w:p>
      <w:pPr>
        <w:pStyle w:val="BodyText"/>
      </w:pPr>
      <w:r>
        <w:t xml:space="preserve">Trong sân bây giờ chỉ còn lại Diệp Vấn Thông và một mình Bát Lĩnh chủ. Diệp Vấn Thông bị Ngân Hầu Vương tự mình tiếp đãi, mặc dù vẫn có thể chống đỡ, nhưng cũng không có chút điểm thượng phong nào. Mà bị thế tấn công cường đại của Ngân Hầu Vương ép đến mức chỉ có thể phòng ngự, không cách nào phân ra bất cứ thời gian rãnh rỗi nào đi tiến công.</w:t>
      </w:r>
    </w:p>
    <w:p>
      <w:pPr>
        <w:pStyle w:val="BodyText"/>
      </w:pPr>
      <w:r>
        <w:t xml:space="preserve">Còn Bát Lĩnh chủ đó, bị hai vị Hộ pháp của Hầu Tộc vây công, cũng hoàn toàn bị ép đến mức không có chút ưu thế nào, chỉ là dần dần quẫn bách tháo chạy.</w:t>
      </w:r>
    </w:p>
    <w:p>
      <w:pPr>
        <w:pStyle w:val="BodyText"/>
      </w:pPr>
      <w:r>
        <w:t xml:space="preserve">Tần Vô Song giương Thần Tú Cung từ xa tập trung vào Diệp Vấn Thông, tuyệt đối không rời xa chiến cuộc ngoài hai mươi trượng. Ở khoảng cách này, với trình độ ăn ý và trình độ thành thạo của Tần Vô Song đối với Thần Tú Cung lúc này, lại cộng thêm tu vi của bản thân hắn, trong vòng ba mũi tên, bắn chết Diệp Vấn Thông có thể nói là không có chút vấn đề nào.</w:t>
      </w:r>
    </w:p>
    <w:p>
      <w:pPr>
        <w:pStyle w:val="BodyText"/>
      </w:pPr>
      <w:r>
        <w:t xml:space="preserve">Phải biết rằng, uy lực của Thần Tú Cung này, trải qua nhiều lần thực chiến chứng minh, nếu tu vi của Tần Vô Song tiến nhập vào Linh Võ Đại viên mãn, cùng với sự ăn ý với Thần Tú Cung tăng thêm, sự dung hợp tăng thêm, khi thực chiến, uy lực đương nhiên là càng như nước đẩy thuyền lên.</w:t>
      </w:r>
    </w:p>
    <w:p>
      <w:pPr>
        <w:pStyle w:val="BodyText"/>
      </w:pPr>
      <w:r>
        <w:t xml:space="preserve">Lúc trước, hắn cùng với Bao Bao và Tử Điện Phần Diệm Thú, giao chiến với Tả Thiên Tứ của Hư Võ Cảnh, đều có thể dựa vào Thần Tú Cung mà bắn chết đối phương. Tần Vô Song lúc đó mới chỉ là Cao Linh Võ Cảnh.</w:t>
      </w:r>
    </w:p>
    <w:p>
      <w:pPr>
        <w:pStyle w:val="BodyText"/>
      </w:pPr>
      <w:r>
        <w:t xml:space="preserve">Bây giờ, so sánh với khi Tần Vô Song bắn chết Tả Thiên Tứ, thực lực cố nhiên là tăng cường trên diện rộng. Các phương diện cũng càng thêm thành thục, đối phó với thực lực còn không bằng Tả Thiên Tứ là Diệp Vấn Thông, sao có thể thất thủ được?</w:t>
      </w:r>
    </w:p>
    <w:p>
      <w:pPr>
        <w:pStyle w:val="BodyText"/>
      </w:pPr>
      <w:r>
        <w:t xml:space="preserve">Chỉ là, trước mắt Ngân Hầu Vương và Diệp Vấn Thông đang càng đấu càng sôi nổi, tốc độ cực nhanh, hai luồng quang mang cuốn vào nhau, thế tiến quá nhanh, nếu bây giờ bắn ra chỉ sợ ngộ thương Ngân Hầu Vương.</w:t>
      </w:r>
    </w:p>
    <w:p>
      <w:pPr>
        <w:pStyle w:val="BodyText"/>
      </w:pPr>
      <w:r>
        <w:t xml:space="preserve">Muốn bắn, nhất định phải đợi chiến cuộc tách ra. Có đủ không gian bắn mới thực hiện. Nếu không, tùy tiện bắn ra, Thần Tú Cung uy lực như vậy, khả năng có thể ngộ thương vẫn là vô cùng lớn.</w:t>
      </w:r>
    </w:p>
    <w:p>
      <w:pPr>
        <w:pStyle w:val="BodyText"/>
      </w:pPr>
      <w:r>
        <w:t xml:space="preserve">Đúng lúc đang chiến đấu rất vui thích, hai vị Hộ pháp của Hầu Tộc trái phải giáp công, bức cho Bát Lĩnh chủ đang chiến đấu cũng phải liên tục kêu gọi:</w:t>
      </w:r>
    </w:p>
    <w:p>
      <w:pPr>
        <w:pStyle w:val="BodyText"/>
      </w:pPr>
      <w:r>
        <w:t xml:space="preserve">- Đại Lĩnh chủ, mau rút lui! Mau đi!</w:t>
      </w:r>
    </w:p>
    <w:p>
      <w:pPr>
        <w:pStyle w:val="BodyText"/>
      </w:pPr>
      <w:r>
        <w:t xml:space="preserve">Bát Lĩnh chủ hiển nhiên ý thức được, đại cuộc đã định. Hồng Phong Nhân Tộc chủ định thất bại thảm hại, nhiệm vụ cấp bách lúc này, là bảo toàn thực lực của Đại Lĩnh chủ, ngày nào đó còn có thể dẫn dắt Hồng Phong Nhân Tộc đợi thời cơ quay trở lại.</w:t>
      </w:r>
    </w:p>
    <w:p>
      <w:pPr>
        <w:pStyle w:val="BodyText"/>
      </w:pPr>
      <w:r>
        <w:t xml:space="preserve">Diệp Vấn Thông đang toàn tâm tác chiến với Ngân Hầu Vương, căn bản không có rỗi rãi chú ý bên ngoài. Nghe Bát Lĩnh chủ rống lên như vậy, tâm thần hơi chấn động, kiếm pháp nhất thời rối loạn một chút, Ngân Hầu Vương đại bổng thúc giục, tạo nên ba luồng khí thế kinh thiên, trực tiếp hướng về phía ngực của Diệp Vấn Thông mà giáng xuống.</w:t>
      </w:r>
    </w:p>
    <w:p>
      <w:pPr>
        <w:pStyle w:val="BodyText"/>
      </w:pPr>
      <w:r>
        <w:t xml:space="preserve">Diệp Vấn Thông vung trường kiếm tử sắc đỡ ở trước ngực, thân hình thuận thế cấp tốc lui về sau, phát ra một số kiếm khí về phía Ngân Hầu Vương, liếc nhìn ra chiến trường bên ngoài, đã thấy trên mặt đất đầy những thi thể của các Lĩnh chủ khác. Ngoài Thất Lĩnh chủ bị ám toán đầu tiên ra, Lão Ngũ, Lão Lục đều bị mất mạng ngay tại chỗ.</w:t>
      </w:r>
    </w:p>
    <w:p>
      <w:pPr>
        <w:pStyle w:val="BodyText"/>
      </w:pPr>
      <w:r>
        <w:t xml:space="preserve">Trên mặt Diệp Vấn Thông lần đầu tiên hiện lên vẻ hoảng sợ. Dư quang bỗng nhiên thoáng nhìn về phía trước, một loại cảm giác nguy hiểm nhất thời nổi lên trong lòng, nhưng hắn không nhìn thấy vị trí của Tần Vô Song, trực giác của cường giả càng khiến hắn cảm thấy cảm giác nguy hiểm trước nay chưa từng có.</w:t>
      </w:r>
    </w:p>
    <w:p>
      <w:pPr>
        <w:pStyle w:val="BodyText"/>
      </w:pPr>
      <w:r>
        <w:t xml:space="preserve">Quát lớn một tiếng, toàn thân cuộn lại, liền tháo chạy.</w:t>
      </w:r>
    </w:p>
    <w:p>
      <w:pPr>
        <w:pStyle w:val="BodyText"/>
      </w:pPr>
      <w:r>
        <w:t xml:space="preserve">Nhưng mà, Thần Tú Cung của Tần Vô Song sớm đã tập trung vào tất cả chiến cuộc ở hiện trường. Diệp Vấn Thông một khi đã thoát thân ra, tạo ra khoảng cách với Ngân Hầu Vương, Thần Tú Cung tựa hồ đồng thời toàn lực thôi động.</w:t>
      </w:r>
    </w:p>
    <w:p>
      <w:pPr>
        <w:pStyle w:val="BodyText"/>
      </w:pPr>
      <w:r>
        <w:t xml:space="preserve">Một mũi tên, hai mũi tên…</w:t>
      </w:r>
    </w:p>
    <w:p>
      <w:pPr>
        <w:pStyle w:val="BodyText"/>
      </w:pPr>
      <w:r>
        <w:t xml:space="preserve">Dưới sự tiến hành đồng bộ của Tần Vô Song, liên tiếp bắn ra hai mũi tên, lực đạo cũng thành thạo tự nhiên, hướng về phía Diệp Vấn Thông bắn tới.</w:t>
      </w:r>
    </w:p>
    <w:p>
      <w:pPr>
        <w:pStyle w:val="BodyText"/>
      </w:pPr>
      <w:r>
        <w:t xml:space="preserve">Diệp Vấn Thông theo bản năng liền muốn vung kiếm đón đỡ, giữa lúc đó đột nhiên nhớ ra một cái tên – Tần Vô Song!</w:t>
      </w:r>
    </w:p>
    <w:p>
      <w:pPr>
        <w:pStyle w:val="BodyText"/>
      </w:pPr>
      <w:r>
        <w:t xml:space="preserve">Vừa nghĩ đến Tần Vô Song, lập tức nhớ ra bộ cung tên thần kỳ gắn chặt với cái tên Tần Vô Song. Ý niệm trong đầu vừa nghĩ đến đây, Diệp Vấn Thông đã hồn phi phách tán kêu lên một tiếng, thân hình liền nhảy sang bên cạnh.</w:t>
      </w:r>
    </w:p>
    <w:p>
      <w:pPr>
        <w:pStyle w:val="BodyText"/>
      </w:pPr>
      <w:r>
        <w:t xml:space="preserve">Chỉ là, thế tiến tới của mũi tên quá nhanh, cho dù hắn phản ứng cũng cấp tốc, nhưng không thể nào nhanh bằng tốc độ của mũi tên đó.</w:t>
      </w:r>
    </w:p>
    <w:p>
      <w:pPr>
        <w:pStyle w:val="BodyText"/>
      </w:pPr>
      <w:r>
        <w:t xml:space="preserve">Ầm!</w:t>
      </w:r>
    </w:p>
    <w:p>
      <w:pPr>
        <w:pStyle w:val="BodyText"/>
      </w:pPr>
      <w:r>
        <w:t xml:space="preserve">Quang mang lục sắc xuyên qua ngực, trực tiếp trúng người Diệp Vấn Thông.</w:t>
      </w:r>
    </w:p>
    <w:p>
      <w:pPr>
        <w:pStyle w:val="BodyText"/>
      </w:pPr>
      <w:r>
        <w:t xml:space="preserve">Theo sát sau, mũi tên thứ hai lại nhanh chóng lao tới, cùng với khí thế của mũi tên thứ nhất, cấp tốc xông tới phía trước.</w:t>
      </w:r>
    </w:p>
    <w:p>
      <w:pPr>
        <w:pStyle w:val="BodyText"/>
      </w:pPr>
      <w:r>
        <w:t xml:space="preserve">Vù! Quang mang lục sắc lại xuyên qua ngực!</w:t>
      </w:r>
    </w:p>
    <w:p>
      <w:pPr>
        <w:pStyle w:val="BodyText"/>
      </w:pPr>
      <w:r>
        <w:t xml:space="preserve">Diệp Vấn Thông tựa hồ ngay cả cơ hội kêu thảm cũng không có, đã bị lực trùng kích của mũi tên này đánh ngã xuống đất. Máu chảy như rót, cuồn cuộn bắn ra.</w:t>
      </w:r>
    </w:p>
    <w:p>
      <w:pPr>
        <w:pStyle w:val="BodyText"/>
      </w:pPr>
      <w:r>
        <w:t xml:space="preserve">Ngân Hầu Vương thấy thế cực kỳ vui mừng:</w:t>
      </w:r>
    </w:p>
    <w:p>
      <w:pPr>
        <w:pStyle w:val="BodyText"/>
      </w:pPr>
      <w:r>
        <w:t xml:space="preserve">- Tần công tử, thủ pháp bắn tên tiến bộ không ít!</w:t>
      </w:r>
    </w:p>
    <w:p>
      <w:pPr>
        <w:pStyle w:val="BodyText"/>
      </w:pPr>
      <w:r>
        <w:t xml:space="preserve">Ánh mắt liếc nhìn hai vị Hộ pháp vẫn còn đang công kích Bát Lĩnh chủ, trong nhãn thần của Ngân Hầu Vương lóe lên một tia nghiêm túc, đại bổng vung lên, vút lên trời cao bay tới, giống như được trao cho sinh mệnh vậy, đại bổng vút lên cao bay tới, hướng về phía cái ót sau đầu của Bát Lĩnh chủ mà đánh xuống.</w:t>
      </w:r>
    </w:p>
    <w:p>
      <w:pPr>
        <w:pStyle w:val="BodyText"/>
      </w:pPr>
      <w:r>
        <w:t xml:space="preserve">Một gậy này bay bổng mà tới, căn bản khiến người ta ngay cả thời gian phản ứng cũng không có. Một gậy giáng xuống, thân hình của Bát Lĩnh chủ mềm nhũn, hóa thành một đống thịt nát.</w:t>
      </w:r>
    </w:p>
    <w:p>
      <w:pPr>
        <w:pStyle w:val="BodyText"/>
      </w:pPr>
      <w:r>
        <w:t xml:space="preserve">Tần Vô Song tiến đến trước mặt Diệp Vấn Thông, thu hồi lại hai mũi tên xanh biếc. Một tay nhấc thi thể của Diệp Vấn Thông lên, Bắc Minh Đại Pháp thôi động, mở miệng nói:</w:t>
      </w:r>
    </w:p>
    <w:p>
      <w:pPr>
        <w:pStyle w:val="BodyText"/>
      </w:pPr>
      <w:r>
        <w:t xml:space="preserve">- Ngân Hầu Vương, các ngươi nhanh chóng tiến đến phía trước trợ giúp cho Bao Bao. Ta sẽ chặn hậu cho các ngươi.</w:t>
      </w:r>
    </w:p>
    <w:p>
      <w:pPr>
        <w:pStyle w:val="BodyText"/>
      </w:pPr>
      <w:r>
        <w:t xml:space="preserve">Ngân Hầu Vương cũng không hề chậm trễ:</w:t>
      </w:r>
    </w:p>
    <w:p>
      <w:pPr>
        <w:pStyle w:val="BodyText"/>
      </w:pPr>
      <w:r>
        <w:t xml:space="preserve">- Làm phiền Tần công tử rồi!</w:t>
      </w:r>
    </w:p>
    <w:p>
      <w:pPr>
        <w:pStyle w:val="BodyText"/>
      </w:pPr>
      <w:r>
        <w:t xml:space="preserve">Nói xong, gào thét một tiếng, kêu gọi hai vị Hộ pháp, nhanh chóng hướng về phía tiền phương mà đi.</w:t>
      </w:r>
    </w:p>
    <w:p>
      <w:pPr>
        <w:pStyle w:val="BodyText"/>
      </w:pPr>
      <w:r>
        <w:t xml:space="preserve">Tần Vô Song nhấc thi thể của Diệp Vấn Thông lên tay, nhảy lên một cây cao lớn bên cạnh. Bắc Minh Đại Pháp thôi động, một lát sau, linh lực tràn ra của Diệp Vấn Thông đã được hấp thu toàn bộ vào bên trong đan điền Tần Vô Song.</w:t>
      </w:r>
    </w:p>
    <w:p>
      <w:pPr>
        <w:pStyle w:val="BodyText"/>
      </w:pPr>
      <w:r>
        <w:t xml:space="preserve">Liên tiếp hấp thu hai lần, khiến đan điền của Tần Vô Song sung mãn hơn rất nhiều. Tần Vô Song cũng không vội dung hợp những linh lực này, mà là đem rọi Nộ Giao Chi Hồn cuốn lại, đem thi thể của Diệp Vấn Thông treo cao trên nhánh cây.</w:t>
      </w:r>
    </w:p>
    <w:p>
      <w:pPr>
        <w:pStyle w:val="BodyText"/>
      </w:pPr>
      <w:r>
        <w:t xml:space="preserve">Đúng vào lúc này, nhóm chủ lực thứ hai của Hồng Phong Nhân Tộc cũng vừa vặn đuổi tới. Hồng Phong Nhân Tộc ngoài tám vị Lĩnh chủ ra, thực sự còn có một số cường giả, nhưng đều là Cao Linh Võ Cảnh. Vào lúc này, càng không đáng để Tần Vô Song để mắt đến.</w:t>
      </w:r>
    </w:p>
    <w:p>
      <w:pPr>
        <w:pStyle w:val="BodyText"/>
      </w:pPr>
      <w:r>
        <w:t xml:space="preserve">Những người đó còn chưa vọt tới trước mặt, đã nhìn thấy thi thể của Diệp Vấn Thông lung lay trên nhánh cây, tất cả đều hoàn toàn không cách nào tin nổi vào mắt mình.</w:t>
      </w:r>
    </w:p>
    <w:p>
      <w:pPr>
        <w:pStyle w:val="BodyText"/>
      </w:pPr>
      <w:r>
        <w:t xml:space="preserve">Thực sự là Đại Lĩnh chủ Diệp Vấn Thông sao? Trung tâm tinh thần của Hồng Phong Nhân Tộc, trụ cột tuyệt đối! Tại sao công phu tuyệt diệu như vậy, lại chết ở nơi này?</w:t>
      </w:r>
    </w:p>
    <w:p>
      <w:pPr>
        <w:pStyle w:val="BodyText"/>
      </w:pPr>
      <w:r>
        <w:t xml:space="preserve">- Đại Lĩnh chủ!</w:t>
      </w:r>
    </w:p>
    <w:p>
      <w:pPr>
        <w:pStyle w:val="BodyText"/>
      </w:pPr>
      <w:r>
        <w:t xml:space="preserve">- Không! Điều này là không thể!</w:t>
      </w:r>
    </w:p>
    <w:p>
      <w:pPr>
        <w:pStyle w:val="BodyText"/>
      </w:pPr>
      <w:r>
        <w:t xml:space="preserve">Những Trưởng lão của Hồng Phong Nhân Tộc, đều ồn ào tiến đến. Tiến tới trước mặt, bọn họ mới phát hiện ra Tần Vô Song đang đứng lấp nửa người bên trên cây. Tất cả đều dừng cước bộ. Trong mắt tràn ngập sự phẫn nộ và nghi hoặc, nhìn Tần Vô Song đang đứng trên cây.</w:t>
      </w:r>
    </w:p>
    <w:p>
      <w:pPr>
        <w:pStyle w:val="BodyText"/>
      </w:pPr>
      <w:r>
        <w:t xml:space="preserve">Hiển nhiên, bọn hắn cũng không tin, Đại Lĩnh chủ lại có thể chết trong tay người thanh niên này?</w:t>
      </w:r>
    </w:p>
    <w:p>
      <w:pPr>
        <w:pStyle w:val="BodyText"/>
      </w:pPr>
      <w:r>
        <w:t xml:space="preserve">- Hồng Phong Nhân Tộc, không tuân thủ bổn phận, dã tâm lang sói. Bây giờ tám vị Lĩnh chủ đã bị xử tử, bọn binh tôm tướng tép các ngươi, bây giờ còn không đầu hàng, định chờ đến khi nào?</w:t>
      </w:r>
    </w:p>
    <w:p>
      <w:pPr>
        <w:pStyle w:val="Compact"/>
      </w:pPr>
      <w:r>
        <w:t xml:space="preserve">Tần Vô Song gào to một tiếng, thần uy nghiêm nghị. Khiến những Trưởng lão đó đều toàn thân chấn động không thôi.</w:t>
      </w:r>
      <w:r>
        <w:br w:type="textWrapping"/>
      </w:r>
      <w:r>
        <w:br w:type="textWrapping"/>
      </w:r>
    </w:p>
    <w:p>
      <w:pPr>
        <w:pStyle w:val="Heading2"/>
      </w:pPr>
      <w:bookmarkStart w:id="441" w:name="chương-419"/>
      <w:bookmarkEnd w:id="441"/>
      <w:r>
        <w:t xml:space="preserve">419. Chương 41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19: Thế như chẻ tre.</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Hồng Phong Nhân Tộc, cũng không phải chủng tộc của Chi Tế Sơn, cũng không phải là tộc đàn mang tính cố định. Hồng Phong Nhân Tộc là bao gồm tám lãnh địa khác nhau do tám Lĩnh chủ cùng nhau phụ trách quản lý. Và tám Lĩnh chủ cũng quản lý tất cả quan hệ lợi ích của Hồng Phong Nhân Tộc.</w:t>
      </w:r>
    </w:p>
    <w:p>
      <w:pPr>
        <w:pStyle w:val="BodyText"/>
      </w:pPr>
      <w:r>
        <w:t xml:space="preserve">Tục truyền, tổ tiên của tám vị Lĩnh chủ đã di cư đến đây tám ngàn năm trước, và tổ tiên của bọn họ, trước kia là từ Cấm địa của Thần khác chạy đến đây, khi vừa mới tới, được gọi là Bát Đại Khấu.</w:t>
      </w:r>
    </w:p>
    <w:p>
      <w:pPr>
        <w:pStyle w:val="BodyText"/>
      </w:pPr>
      <w:r>
        <w:t xml:space="preserve">Tám người đó thực lực rất cao, trở thành một bộ phận của chiến cuộc Chi Tế Sơn, lôi kéo hảo thủ khắp nơi, chiếm cứ nơi đây, trải qua ngàn năm phát triển, hình thành lên quy mô của Hồng Phong Nhân Tộc hiện nay.</w:t>
      </w:r>
    </w:p>
    <w:p>
      <w:pPr>
        <w:pStyle w:val="BodyText"/>
      </w:pPr>
      <w:r>
        <w:t xml:space="preserve">Và Bát Đại Khấu từ tổ tiên đến nay, sở trường nhất chính là sử dụng trận pháp. Vì vậy mỗi một đời Lĩnh chủ của Hồng Phong Nhân Tộc, đều di truyền thủ đoạn của tổ tiên. Cũng chính vì dựa vào loại trận pháp di truyền này, mới khiến bọn họ có thể đủ ổn định bước chân ở Chi Tế Sơn. Bây giờ, tám vị Lĩnh chủ đều bị tiêu diệt, Hồng Phong Nhân Tộc chẳng khác nào trực tiếp mất đi trung tâm tinh thần. Những Trưởng lão này, có hơn phân nửa là không xuất phát từ gia tộc của tám vị Lĩnh chủ, vì vậy vừa bị Tần Vô Song quát, trong lòng đã mất đi mấy phần nhuệ khí, bắt đầu có chủ ý khác.</w:t>
      </w:r>
    </w:p>
    <w:p>
      <w:pPr>
        <w:pStyle w:val="BodyText"/>
      </w:pPr>
      <w:r>
        <w:t xml:space="preserve">Còn những Trưởng lão thuộc về tám vị Lĩnh chủ, tất cả vẫn giữ ánh mắt đỏ bừng, cao giọng kêu lên:</w:t>
      </w:r>
    </w:p>
    <w:p>
      <w:pPr>
        <w:pStyle w:val="BodyText"/>
      </w:pPr>
      <w:r>
        <w:t xml:space="preserve">- Mọi người cùng tiến lên, tiêu diệt tên tiểu tử thối này rồi hãy nói!</w:t>
      </w:r>
    </w:p>
    <w:p>
      <w:pPr>
        <w:pStyle w:val="BodyText"/>
      </w:pPr>
      <w:r>
        <w:t xml:space="preserve">Một Trưởng lão trong nhất mạch Diệp Vấn Thông, địa vị rất cao. Vũ khí trong tay rung lên, quát:</w:t>
      </w:r>
    </w:p>
    <w:p>
      <w:pPr>
        <w:pStyle w:val="BodyText"/>
      </w:pPr>
      <w:r>
        <w:t xml:space="preserve">- Là nam nhân thì hãy xông lên cùng ta! Tiêu diệt hắn!</w:t>
      </w:r>
    </w:p>
    <w:p>
      <w:pPr>
        <w:pStyle w:val="BodyText"/>
      </w:pPr>
      <w:r>
        <w:t xml:space="preserve">Khóe miệng Tần Vô Song khẽ động, Nộ Giao Chi Hồn trong tay lại đột nhiên rung lên. Trường tiên giống như biết ảo thuật, đột nhiên kéo dài ra, trực tiếp vung về hướng vị Trưởng lão đó.</w:t>
      </w:r>
    </w:p>
    <w:p>
      <w:pPr>
        <w:pStyle w:val="BodyText"/>
      </w:pPr>
      <w:r>
        <w:t xml:space="preserve">Đòn vung này giống như một luồng sét đánh lóe lên trong trời nắng. Khí thế bất thình lình, căn bản khiến người ta bất ngờ không kịp đề phòng. Chỉ mới lóe lên đã phong tỏa gã Trưởng lão Diệp gia trước mặt.</w:t>
      </w:r>
    </w:p>
    <w:p>
      <w:pPr>
        <w:pStyle w:val="BodyText"/>
      </w:pPr>
      <w:r>
        <w:t xml:space="preserve">- Buộc!</w:t>
      </w:r>
    </w:p>
    <w:p>
      <w:pPr>
        <w:pStyle w:val="BodyText"/>
      </w:pPr>
      <w:r>
        <w:t xml:space="preserve">Tần Vô Song thấp giọng quát một tiếng, cánh tay nhấc lên, liền đem gã Trưởng lão đó buộc vào trên Nộ Giao Chi Hồn.</w:t>
      </w:r>
    </w:p>
    <w:p>
      <w:pPr>
        <w:pStyle w:val="BodyText"/>
      </w:pPr>
      <w:r>
        <w:t xml:space="preserve">- Là ngươi muốn tiêu diệt ta sao? Hay là ta tiêu diệt ngươi?</w:t>
      </w:r>
    </w:p>
    <w:p>
      <w:pPr>
        <w:pStyle w:val="BodyText"/>
      </w:pPr>
      <w:r>
        <w:t xml:space="preserve">Tần Vô Song nhàn nhạt hỏi.</w:t>
      </w:r>
    </w:p>
    <w:p>
      <w:pPr>
        <w:pStyle w:val="BodyText"/>
      </w:pPr>
      <w:r>
        <w:t xml:space="preserve">Lòng bàn tay vừa nhấc, đánh ra một luồng hồng quang, trúng vào mi tâm giữa đôi lông mày của người đó. Một tiếng phốc vang lên, đầu của gã Trưởng lão Diệp gia nghiêng xuống, đã bị Tần Vô Song thu hoạch tính mạng.</w:t>
      </w:r>
    </w:p>
    <w:p>
      <w:pPr>
        <w:pStyle w:val="BodyText"/>
      </w:pPr>
      <w:r>
        <w:t xml:space="preserve">Chiêu thức này của Tần Vô Song thực sự khiếp sợ, nhưng có sức thuyết phục hơn bất cứ loại ngôn ngữ nào. Nộ Giao Chi Hồn trong tay nhẹ nhàng rung lên, ngân nga nói:</w:t>
      </w:r>
    </w:p>
    <w:p>
      <w:pPr>
        <w:pStyle w:val="BodyText"/>
      </w:pPr>
      <w:r>
        <w:t xml:space="preserve">- Kẻ đầu hàng thì sống, kẻ phản kháng thì chết!</w:t>
      </w:r>
    </w:p>
    <w:p>
      <w:pPr>
        <w:pStyle w:val="BodyText"/>
      </w:pPr>
      <w:r>
        <w:t xml:space="preserve">- Ha ha ha, được, kẻ đầu hàng thì sống, kẻ phản kháng thì chết!</w:t>
      </w:r>
    </w:p>
    <w:p>
      <w:pPr>
        <w:pStyle w:val="BodyText"/>
      </w:pPr>
      <w:r>
        <w:t xml:space="preserve">Từ rất xa, một tiếng thét dài truyền đến. Chính là thanh âm của Bao Bao, xa xa kêu lên:</w:t>
      </w:r>
    </w:p>
    <w:p>
      <w:pPr>
        <w:pStyle w:val="BodyText"/>
      </w:pPr>
      <w:r>
        <w:t xml:space="preserve">- Lão Đại, kế sách hay, ha ha! Hồng Phong Nhân Tộc thật sự hết đời rồi!</w:t>
      </w:r>
    </w:p>
    <w:p>
      <w:pPr>
        <w:pStyle w:val="BodyText"/>
      </w:pPr>
      <w:r>
        <w:t xml:space="preserve">Kim quang chợt lóe, Bao Bao liền tiến đến gần, đã khôi phục lại tướng mạo thiếu niên, trong tay vẫn cầm theo một chiếc gậy lớn, vết tích chiến đấu khắp người.</w:t>
      </w:r>
    </w:p>
    <w:p>
      <w:pPr>
        <w:pStyle w:val="BodyText"/>
      </w:pPr>
      <w:r>
        <w:t xml:space="preserve">- Bao Bao, tình hình bên đó như thế nào?</w:t>
      </w:r>
    </w:p>
    <w:p>
      <w:pPr>
        <w:pStyle w:val="BodyText"/>
      </w:pPr>
      <w:r>
        <w:t xml:space="preserve">Tần Vô Song mở miệng hỏi.</w:t>
      </w:r>
    </w:p>
    <w:p>
      <w:pPr>
        <w:pStyle w:val="BodyText"/>
      </w:pPr>
      <w:r>
        <w:t xml:space="preserve">- Bị ta tập kích giết chết hai tên. Ngân Hầu Vương tiến đến. Tiêu diệt Nhị Lĩnh chủ Trương Thanh Đồng, kẻ ngoan cố cuối cùng. Tám vị Lĩnh chủ, đã bị tiêu diệt toàn bộ.</w:t>
      </w:r>
    </w:p>
    <w:p>
      <w:pPr>
        <w:pStyle w:val="BodyText"/>
      </w:pPr>
      <w:r>
        <w:t xml:space="preserve">Bao Bao liếm liếm đầu lưỡi, ánh mắt lóe lên nhìn những Trưởng lão của Hồng Phong Nhân Tộc:</w:t>
      </w:r>
    </w:p>
    <w:p>
      <w:pPr>
        <w:pStyle w:val="BodyText"/>
      </w:pPr>
      <w:r>
        <w:t xml:space="preserve">- Lão Đại, những tên này, lẽ nào còn muốn phản kháng hay sao?</w:t>
      </w:r>
    </w:p>
    <w:p>
      <w:pPr>
        <w:pStyle w:val="BodyText"/>
      </w:pPr>
      <w:r>
        <w:t xml:space="preserve">Tần Vô Song cười nói:</w:t>
      </w:r>
    </w:p>
    <w:p>
      <w:pPr>
        <w:pStyle w:val="BodyText"/>
      </w:pPr>
      <w:r>
        <w:t xml:space="preserve">- Đầu đảng tội ác đã bị giết, như rắn mất đầu, những tên này đã không còn ý chí chiến đấu rồi. Ngoài tâm phúc của tám vị Lĩnh chủ ra, những kẻ khác đồng ý đầu hàng, thì hãy thả cho bọn chúng một con đường sống.</w:t>
      </w:r>
    </w:p>
    <w:p>
      <w:pPr>
        <w:pStyle w:val="BodyText"/>
      </w:pPr>
      <w:r>
        <w:t xml:space="preserve">Bao Bao cười nói:</w:t>
      </w:r>
    </w:p>
    <w:p>
      <w:pPr>
        <w:pStyle w:val="BodyText"/>
      </w:pPr>
      <w:r>
        <w:t xml:space="preserve">- Lão Đại, tám vị Lĩnh chủ gì chứ, bọn chúng chính là con cháu của Bát Đại Khấu mà thôi.</w:t>
      </w:r>
    </w:p>
    <w:p>
      <w:pPr>
        <w:pStyle w:val="BodyText"/>
      </w:pPr>
      <w:r>
        <w:t xml:space="preserve">Nói xong, cao giọng kêu lên:</w:t>
      </w:r>
    </w:p>
    <w:p>
      <w:pPr>
        <w:pStyle w:val="BodyText"/>
      </w:pPr>
      <w:r>
        <w:t xml:space="preserve">- Các ngươi đều nghe rõ rồi chứ, phàm là con cháu của Bát Đại Khấu nhất định đều phải chết! Những Trưởng lão khác họ, chỉ cần đầu hàng, một mực không giết. Các ngươi hãy chứng nhận lẫn nhau!</w:t>
      </w:r>
    </w:p>
    <w:p>
      <w:pPr>
        <w:pStyle w:val="BodyText"/>
      </w:pPr>
      <w:r>
        <w:t xml:space="preserve">Chiêu vô cùng độc ác này vừa xuất ra khỏi miệng, nhất thời khiến những cường giả của Hồng Phong Nhân Tộc phân thành hai nhóm phe cánh. Ở đây, trái lại có hơn phân nửa là cường giả khác họ, lần lượt đứng ra, tạo thành một phe cánh khác.</w:t>
      </w:r>
    </w:p>
    <w:p>
      <w:pPr>
        <w:pStyle w:val="BodyText"/>
      </w:pPr>
      <w:r>
        <w:t xml:space="preserve">Cứ như vậy, những người nào khác họ, những người nào là con cháu của Bát Đại Khấu đều phân biệt vô cùng rõ ràng.</w:t>
      </w:r>
    </w:p>
    <w:p>
      <w:pPr>
        <w:pStyle w:val="BodyText"/>
      </w:pPr>
      <w:r>
        <w:t xml:space="preserve">Cường giả Hồng Phong Nhân Tộc phái tới lần này đều là tinh anh. Mặc dù số lượng chỉ có mấy trăm, nhưng tất cả đều là cấp bậc Cao Linh Võ Cảnh.</w:t>
      </w:r>
    </w:p>
    <w:p>
      <w:pPr>
        <w:pStyle w:val="BodyText"/>
      </w:pPr>
      <w:r>
        <w:t xml:space="preserve">Nhóm đội quân tiên phong, khoảng hai trăm người, lúc này đã bị Ngân Hầu Vương thanh lý hầu như sạch sẽ. Còn ở đây hai, ba trăm người, sau khi phân thành hai phe cánh, có hơn một trăm là con cháu chính thống của Bát Đại Khấu.</w:t>
      </w:r>
    </w:p>
    <w:p>
      <w:pPr>
        <w:pStyle w:val="BodyText"/>
      </w:pPr>
      <w:r>
        <w:t xml:space="preserve">Bao Bao cười lạnh nói:</w:t>
      </w:r>
    </w:p>
    <w:p>
      <w:pPr>
        <w:pStyle w:val="BodyText"/>
      </w:pPr>
      <w:r>
        <w:t xml:space="preserve">- Rất tốt, người thức thời mới là tuấn kiệt. Những kẻ khác họ các ngươi phải nhìn cho kỹ, đừng để con cháu của Bát Đại Khấu trà trộn vào trong phe cánh của các ngươi. Nếu xuất hiện một kẻ lọt lưới, một tên đệ tử của Bát Đại Khấu trà trộn vào trong, toàn bộ các ngươi đều bị giết chết! Cho nên, các ngươi phải kiểm tra cẩn thận, phát hiện có kẻ trà trộn vào trong đội ngũ của các ngươi, lập tức phải báo cáo ngay!</w:t>
      </w:r>
    </w:p>
    <w:p>
      <w:pPr>
        <w:pStyle w:val="BodyText"/>
      </w:pPr>
      <w:r>
        <w:t xml:space="preserve">Tần Vô Song thấy Bao Bao đột nhiên có thủ đoạn cao cường như vậy, trái lại có chút bất ngờ.</w:t>
      </w:r>
    </w:p>
    <w:p>
      <w:pPr>
        <w:pStyle w:val="BodyText"/>
      </w:pPr>
      <w:r>
        <w:t xml:space="preserve">Bao Bao thấy Tần Vô Song nhìn nó như vậy, không khỏi cười nói:</w:t>
      </w:r>
    </w:p>
    <w:p>
      <w:pPr>
        <w:pStyle w:val="BodyText"/>
      </w:pPr>
      <w:r>
        <w:t xml:space="preserve">- Lão Đại, đừng nhìn ta. Đây là Ngân Hầu Vương dạy ta. Hắn chính là làm như vậy ở bên kia.</w:t>
      </w:r>
    </w:p>
    <w:p>
      <w:pPr>
        <w:pStyle w:val="BodyText"/>
      </w:pPr>
      <w:r>
        <w:t xml:space="preserve">Đúng lúc đang nói, phía bên Ngân Hầu Vương đã dẫn theo mười mấy tù binh hướng về bên này đi tới.</w:t>
      </w:r>
    </w:p>
    <w:p>
      <w:pPr>
        <w:pStyle w:val="BodyText"/>
      </w:pPr>
      <w:r>
        <w:t xml:space="preserve">Đội quân tiên phong hoàn toàn bị quét sạch. Ngân Hầu Vương và hai vị Hộ pháp đều mang theo nụ cười tràn đầy khoái trá, hiển nhiên vô cùng hài lòng với kết quả của trận chiến này.</w:t>
      </w:r>
    </w:p>
    <w:p>
      <w:pPr>
        <w:pStyle w:val="BodyText"/>
      </w:pPr>
      <w:r>
        <w:t xml:space="preserve">Ngân Hầu Vương nói với đám tù binh:</w:t>
      </w:r>
    </w:p>
    <w:p>
      <w:pPr>
        <w:pStyle w:val="BodyText"/>
      </w:pPr>
      <w:r>
        <w:t xml:space="preserve">- Những cường giả khác họ các ngươi, hãy tập trung lại một chỗ. Giám sát lẫn nhau, hoan nghênh khai báo!</w:t>
      </w:r>
    </w:p>
    <w:p>
      <w:pPr>
        <w:pStyle w:val="BodyText"/>
      </w:pPr>
      <w:r>
        <w:t xml:space="preserve">Đệ tử khác họ ở hai bên đều tập trung lại một chỗ.</w:t>
      </w:r>
    </w:p>
    <w:p>
      <w:pPr>
        <w:pStyle w:val="BodyText"/>
      </w:pPr>
      <w:r>
        <w:t xml:space="preserve">Thế lực truyền lại của tám vị Lĩnh chủ, tất cả đều mang sắc mặt xanh mét, có một số còn thấp giọng mắng chửi, còn lại là mặt xám như tro tàn, hiển nhiên, tất cả bọn họ đều biết số mạng của bọn họ là bị giết.</w:t>
      </w:r>
    </w:p>
    <w:p>
      <w:pPr>
        <w:pStyle w:val="BodyText"/>
      </w:pPr>
      <w:r>
        <w:t xml:space="preserve">- Giết, giết!</w:t>
      </w:r>
    </w:p>
    <w:p>
      <w:pPr>
        <w:pStyle w:val="BodyText"/>
      </w:pPr>
      <w:r>
        <w:t xml:space="preserve">Theo mệnh lệnh không mang theo chút nào tình cảm của Ngân Hầu Vương truyền xuống. Hai vị Hộ pháp của Hầu Tộc, Ngân Hầu Vương, cùng với Bao Bao, toàn bộ động thủ.</w:t>
      </w:r>
    </w:p>
    <w:p>
      <w:pPr>
        <w:pStyle w:val="BodyText"/>
      </w:pPr>
      <w:r>
        <w:t xml:space="preserve">Mặc dù chỉ có bốn người, nhưng một người là cường giả Hư Võ Cảnh, một người là đỉnh cao của Linh Võ Đại viên mãn, còn lại hai người cũng là Linh Võ Đại viên mãn. Thế lực như vậy, giết những cường giả Tiên Thiên bình thường này, thật sự là dễ như trở bàn tay.</w:t>
      </w:r>
    </w:p>
    <w:p>
      <w:pPr>
        <w:pStyle w:val="BodyText"/>
      </w:pPr>
      <w:r>
        <w:t xml:space="preserve">Ngoài mấy cường giả Cao Linh Võ Cảnh có thể có chút chống cự ra, những đệ tử chính thống khác, tựa hồ thoải mái tự nhiên giống như lưỡi liềm thu hoạch lúa mạch vậy, mỗi một đao đi qua, lại quét ngã một mảng.</w:t>
      </w:r>
    </w:p>
    <w:p>
      <w:pPr>
        <w:pStyle w:val="BodyText"/>
      </w:pPr>
      <w:r>
        <w:t xml:space="preserve">Tần Vô Song và Tử Điện Phần Diệm Thú lại không động thủ, mà chỉ lặng lặng đứng nhìn. Nếu đổi lại là Tần Vô Song trước kia, ít nhiều sẽ có một chút lòng trắc ẩn.</w:t>
      </w:r>
    </w:p>
    <w:p>
      <w:pPr>
        <w:pStyle w:val="BodyText"/>
      </w:pPr>
      <w:r>
        <w:t xml:space="preserve">Nhưng chiến đấu mấy năm nay, kinh nghiệm của mấy năm này, khiến hắn hoàn toàn dung nhập vào bên trong pháp tắc của Đại lục Thiên Huyền. Tranh đoạt ở đây chính là như vậy, không phải ngươi chết thì chính là ta mất mạng.</w:t>
      </w:r>
    </w:p>
    <w:p>
      <w:pPr>
        <w:pStyle w:val="BodyText"/>
      </w:pPr>
      <w:r>
        <w:t xml:space="preserve">Nếu hôm nay người thắng là Hồng Phong Nhân Tộc và Dã Nhân Tộc, vậy thì lúc này người bị giết hại chính là Hầu Tộc. Chưa nói tới phân chia chính tà, mà chỉ là tàn sát toànbooj đơn giản mà thôi.</w:t>
      </w:r>
    </w:p>
    <w:p>
      <w:pPr>
        <w:pStyle w:val="BodyText"/>
      </w:pPr>
      <w:r>
        <w:t xml:space="preserve">- Lão Đại, ngươi đang nghĩ gì vậy?</w:t>
      </w:r>
    </w:p>
    <w:p>
      <w:pPr>
        <w:pStyle w:val="BodyText"/>
      </w:pPr>
      <w:r>
        <w:t xml:space="preserve">Tử Điện Phần Diệm Thú hắc hắc cười hỏi.</w:t>
      </w:r>
    </w:p>
    <w:p>
      <w:pPr>
        <w:pStyle w:val="BodyText"/>
      </w:pPr>
      <w:r>
        <w:t xml:space="preserve">- Không có gì!</w:t>
      </w:r>
    </w:p>
    <w:p>
      <w:pPr>
        <w:pStyle w:val="BodyText"/>
      </w:pPr>
      <w:r>
        <w:t xml:space="preserve">Tần Vô Song nhàn nhạt trả lời.</w:t>
      </w:r>
    </w:p>
    <w:p>
      <w:pPr>
        <w:pStyle w:val="BodyText"/>
      </w:pPr>
      <w:r>
        <w:t xml:space="preserve">- Không thể nào, ta thấy bộ dạng ngươi xuất thần như vậy, có phải cảm thấy giết chóc quá đẫm máu không.</w:t>
      </w:r>
    </w:p>
    <w:p>
      <w:pPr>
        <w:pStyle w:val="BodyText"/>
      </w:pPr>
      <w:r>
        <w:t xml:space="preserve">Tần Vô Song thở dài nói:</w:t>
      </w:r>
    </w:p>
    <w:p>
      <w:pPr>
        <w:pStyle w:val="BodyText"/>
      </w:pPr>
      <w:r>
        <w:t xml:space="preserve">- Đây là cái giá bọn chúng phải trả cho lòng tham của chính mình, pháp tắc tuần hoàn. Nhưng ngoài pháp tắc, dù sao đều là sinh mệnh rõ ràng, trong lòng có chút cảm khái cũng là chuyện rất bình thường đúng không?</w:t>
      </w:r>
    </w:p>
    <w:p>
      <w:pPr>
        <w:pStyle w:val="BodyText"/>
      </w:pPr>
      <w:r>
        <w:t xml:space="preserve">Tử Điện Phần Diệm Thú cười lớn:</w:t>
      </w:r>
    </w:p>
    <w:p>
      <w:pPr>
        <w:pStyle w:val="BodyText"/>
      </w:pPr>
      <w:r>
        <w:t xml:space="preserve">- Nhân loại các ngươi, chính là như vậy. Khi giết chóc thì hung ác hơn bất kỳ ai, sau khi giết thì lại có rất nhiều tình tự rối loạn. Vẫn là Thú Tộc chúng ta dứt khoát hơn.</w:t>
      </w:r>
    </w:p>
    <w:p>
      <w:pPr>
        <w:pStyle w:val="BodyText"/>
      </w:pPr>
      <w:r>
        <w:t xml:space="preserve">Giữa lúc đang nói, phía bên Hầu Tộc đã hoàn thành việc giết chóc.</w:t>
      </w:r>
    </w:p>
    <w:p>
      <w:pPr>
        <w:pStyle w:val="BodyText"/>
      </w:pPr>
      <w:r>
        <w:t xml:space="preserve">Ánh mắt Ngân Hầu Vương thâm thúy, khẩu khí thâm trầm nói:</w:t>
      </w:r>
    </w:p>
    <w:p>
      <w:pPr>
        <w:pStyle w:val="BodyText"/>
      </w:pPr>
      <w:r>
        <w:t xml:space="preserve">- Mục tiêu tiếp theo là Dã Nhân Tộc!</w:t>
      </w:r>
    </w:p>
    <w:p>
      <w:pPr>
        <w:pStyle w:val="BodyText"/>
      </w:pPr>
      <w:r>
        <w:t xml:space="preserve">Một khi đã làm thì không dừng lại, thế cục cũ của Chi Tế Sơn, bắt đầu từ hôm nay bị lật đổ hoàn toàn.</w:t>
      </w:r>
    </w:p>
    <w:p>
      <w:pPr>
        <w:pStyle w:val="BodyText"/>
      </w:pPr>
      <w:r>
        <w:t xml:space="preserve">Ngân Hầu Vương cao giọng nói:</w:t>
      </w:r>
    </w:p>
    <w:p>
      <w:pPr>
        <w:pStyle w:val="BodyText"/>
      </w:pPr>
      <w:r>
        <w:t xml:space="preserve">- Các ngươi đều nghe rõ rồi chứ, tấn công Dã Nhân Tộc chính là cơ hội tốt nhất để cứu mạng các ngươi! Nếu giết một cường giả Dã Nhân Tộc, thì chuộc được một sinh mạng của các ngươi. Từ nay về sau thả cho các ngươi tự do. Nhưng có một điểm, nhất định từ giờ phải rời khỏi Chi Tế Sơn! Nếu dẫm lên Chi Tế Sơn nửa bước thì cũng chỉ có một con đường chết.</w:t>
      </w:r>
    </w:p>
    <w:p>
      <w:pPr>
        <w:pStyle w:val="BodyText"/>
      </w:pPr>
      <w:r>
        <w:t xml:space="preserve">Những cường giả khác họ của Hồng Phong Nhân Tộc biết muốn cứu lấy mạng sống tất nhiên không dễ dàng như vậy. Nghe nói tấn công Dã Nhân Tộc, giết một người có thể đổi lấy một sinh mệnh, đương nhiên sẽ không phản đối.</w:t>
      </w:r>
    </w:p>
    <w:p>
      <w:pPr>
        <w:pStyle w:val="BodyText"/>
      </w:pPr>
      <w:r>
        <w:t xml:space="preserve">Kêu bọn họ đi làm vật hy sinh, bọn họ thật sự không vui vẻ. Nhưng chỉ là giết người đổi mạng, bọn họ tuyệt đối có tự tin! Lập tức nhất loạt đồng thanh nói:</w:t>
      </w:r>
    </w:p>
    <w:p>
      <w:pPr>
        <w:pStyle w:val="BodyText"/>
      </w:pPr>
      <w:r>
        <w:t xml:space="preserve">- Vâng!</w:t>
      </w:r>
    </w:p>
    <w:p>
      <w:pPr>
        <w:pStyle w:val="BodyText"/>
      </w:pPr>
      <w:r>
        <w:t xml:space="preserve">- Hầu Tộc chúng ta nói một là một, các ngươi không cần lo lắng chúng ta đổi ý. Chuyện lần này, nếu không phải hai tộc các ngươi hiếp người quá đáng, Hầu Tộc cũng không thể động thủ trước với các ngươi! Cho nên, tất cả chuyện này đều là do các ngươi tự chuốc lấy. Bây giờ, chính là lúc các ngươi chuộc tội cho sai lầm của mình!</w:t>
      </w:r>
    </w:p>
    <w:p>
      <w:pPr>
        <w:pStyle w:val="BodyText"/>
      </w:pPr>
      <w:r>
        <w:t xml:space="preserve">- Vâng!</w:t>
      </w:r>
    </w:p>
    <w:p>
      <w:pPr>
        <w:pStyle w:val="BodyText"/>
      </w:pPr>
      <w:r>
        <w:t xml:space="preserve">Ngân Hầu Vương thấy những thế lực tàn dư của Hồng Phong Nhân Tộc cũng không có tình tự bất mãn và phản kháng, lập tức tranh thủ cho kịp thời cơ nói:</w:t>
      </w:r>
    </w:p>
    <w:p>
      <w:pPr>
        <w:pStyle w:val="BodyText"/>
      </w:pPr>
      <w:r>
        <w:t xml:space="preserve">- Việc không nên trì hoãn nữa, bây giờ xuất phát.</w:t>
      </w:r>
    </w:p>
    <w:p>
      <w:pPr>
        <w:pStyle w:val="BodyText"/>
      </w:pPr>
      <w:r>
        <w:t xml:space="preserve">o0o</w:t>
      </w:r>
    </w:p>
    <w:p>
      <w:pPr>
        <w:pStyle w:val="BodyText"/>
      </w:pPr>
      <w:r>
        <w:t xml:space="preserve">Trận tranh đấu bên trong nội bộ Chi Tế Sơn, theo sự sụp đổ của Hồng Phong Nhân Tộc, đã chú định xong kết cục. Dã Nhân Tộc hốt hoảng quay trở lại Bộ lạc Dã Nhân Tộc, còn chưa ổn định gót chân, đã bị cường giả của Hầu Tộc tập kích giết chết rất nhiều.</w:t>
      </w:r>
    </w:p>
    <w:p>
      <w:pPr>
        <w:pStyle w:val="BodyText"/>
      </w:pPr>
      <w:r>
        <w:t xml:space="preserve">Ngân Hầu Vương và Bao Bao cầm đầu, Tần Vô Song trợ trận, hành động chặt đầu vô cùng thuận lợi. Một khi năm gã Tù trưởng của Dã Nhân Tộc bị giết, Dã Nhân Tộc cũng sụp đổ tan tành, bị Hầu Tộc giết đến không còn một mảnh giáp.</w:t>
      </w:r>
    </w:p>
    <w:p>
      <w:pPr>
        <w:pStyle w:val="BodyText"/>
      </w:pPr>
      <w:r>
        <w:t xml:space="preserve">Trận chiến này, Hầu Tộc thu được toàn thắng, đem tầng trung tâm thống trị của Dã Nhân Tộc giết chết toàn bộ, đồng thời đem Dã Nhân Tộc biến thành bộ lạc nô lệ, từ nay về sau không có bất cứ địa vị nào ở Chi Tế Sơn.</w:t>
      </w:r>
    </w:p>
    <w:p>
      <w:pPr>
        <w:pStyle w:val="BodyText"/>
      </w:pPr>
      <w:r>
        <w:t xml:space="preserve">Còn Hồng Phong Nhân Tộc, con cháu chính thống của Bát Đại Khấu, chết thì chết, trốn thì trốn, tháo chạy bảo toàn tính mạng, trong trăm người thì khó tìm được một người sống sót. Toàn bộ Chi Tế Sơn, nhất thời rơi cả vào trong tay Hầu Tộc.</w:t>
      </w:r>
    </w:p>
    <w:p>
      <w:pPr>
        <w:pStyle w:val="BodyText"/>
      </w:pPr>
      <w:r>
        <w:t xml:space="preserve">Còn những cường giả khác họ của Hồng Phong Nhân Tộc, vì bảo toàn sinh mệnh, cũng vô cùng dũng mãnh, trong chiến đấu tiêt diệt Dã Nhân Tộc, phát huy không ít tác dụng. Đương nhiên cũng có bộ phận bị chết, nhưng phần nhiều đều là giành được tính mạng trong chiến đấu ở trận chiến này.</w:t>
      </w:r>
    </w:p>
    <w:p>
      <w:pPr>
        <w:pStyle w:val="BodyText"/>
      </w:pPr>
      <w:r>
        <w:t xml:space="preserve">Ngân Hầu Vương cũng không phải đuổi tận giết tuyệt, triệu tập mọi người nói:</w:t>
      </w:r>
    </w:p>
    <w:p>
      <w:pPr>
        <w:pStyle w:val="BodyText"/>
      </w:pPr>
      <w:r>
        <w:t xml:space="preserve">- Hầu Tộc ta không vi phạm lời hứa, bây giờ thả cho các ngươi rời đi. Từ nay không được tiến vào Chi Tế Sơn nửa bước!</w:t>
      </w:r>
    </w:p>
    <w:p>
      <w:pPr>
        <w:pStyle w:val="BodyText"/>
      </w:pPr>
      <w:r>
        <w:t xml:space="preserve">Những cường giả khác họ của Hồng Phong Nhân Tộc vốn còn có chút suy tính hơn thiệt, nghe Ngân Hầu Vương nói như vậy, tất cả đều đội ơn, bày tỏ thái độ:</w:t>
      </w:r>
    </w:p>
    <w:p>
      <w:pPr>
        <w:pStyle w:val="BodyText"/>
      </w:pPr>
      <w:r>
        <w:t xml:space="preserve">- Đa tạ đại ân Ngân Hầu Vương không giết, chúng ta nhất định rời khỏi Chi Tế Sơn, suốt đời không bước chân vào Chi Tế Sơn nửa bước.</w:t>
      </w:r>
    </w:p>
    <w:p>
      <w:pPr>
        <w:pStyle w:val="BodyText"/>
      </w:pPr>
      <w:r>
        <w:t xml:space="preserve">Tần Vô Song đột nhiên nói:</w:t>
      </w:r>
    </w:p>
    <w:p>
      <w:pPr>
        <w:pStyle w:val="BodyText"/>
      </w:pPr>
      <w:r>
        <w:t xml:space="preserve">- Khoan đã!</w:t>
      </w:r>
    </w:p>
    <w:p>
      <w:pPr>
        <w:pStyle w:val="BodyText"/>
      </w:pPr>
      <w:r>
        <w:t xml:space="preserve">Những cường giả khác họ Hồng Phong Nhân Tộc này, đều đã nhận thức qua thủ đoạn của Tần Vô Song, những ngày này cũng nghe nói đến rất nhiều sự tích của Tần Vô Song, biết Diệp Vấn Thông là người mạnh nhất của Hồng Phong Nhân Tộc, chính là do thiếu niên trẻ tuổi này giết chết. Vì vậy đối với Tần Vô Song vô cùng kính nể, nghe hắn mở miệng, những người này trong lòng đều lo lắng bồn chồn dừng lại cước bộ.</w:t>
      </w:r>
    </w:p>
    <w:p>
      <w:pPr>
        <w:pStyle w:val="Compact"/>
      </w:pPr>
      <w:r>
        <w:t xml:space="preserve">Nghĩ đến sự tình lại có biến cố, biểu tình càng thêm mất tự nhiên. Lúc này, vận mệnh của bọn họ căn bản không được nắm giữ trong tay bản thân.</w:t>
      </w:r>
      <w:r>
        <w:br w:type="textWrapping"/>
      </w:r>
      <w:r>
        <w:br w:type="textWrapping"/>
      </w:r>
    </w:p>
    <w:p>
      <w:pPr>
        <w:pStyle w:val="Heading2"/>
      </w:pPr>
      <w:bookmarkStart w:id="442" w:name="chương-420"/>
      <w:bookmarkEnd w:id="442"/>
      <w:r>
        <w:t xml:space="preserve">420. Chương 42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20: Thủ đoạn thần kỳ.</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 Các ngươi đi như vậy, có dự định gì không?</w:t>
      </w:r>
    </w:p>
    <w:p>
      <w:pPr>
        <w:pStyle w:val="BodyText"/>
      </w:pPr>
      <w:r>
        <w:t xml:space="preserve">Biểu tình Tần Vô Song lạnh nhạt hỏi.</w:t>
      </w:r>
    </w:p>
    <w:p>
      <w:pPr>
        <w:pStyle w:val="BodyText"/>
      </w:pPr>
      <w:r>
        <w:t xml:space="preserve">- Cái này…</w:t>
      </w:r>
    </w:p>
    <w:p>
      <w:pPr>
        <w:pStyle w:val="BodyText"/>
      </w:pPr>
      <w:r>
        <w:t xml:space="preserve">- Đừng ấp a ấp úng, nam tử hán đại trượng phu, nói chuyện phải dứt khoát một chút. Định đi Hiên Viên Khâu sao?</w:t>
      </w:r>
    </w:p>
    <w:p>
      <w:pPr>
        <w:pStyle w:val="BodyText"/>
      </w:pPr>
      <w:r>
        <w:t xml:space="preserve">Tần Vô Song hỏi.</w:t>
      </w:r>
    </w:p>
    <w:p>
      <w:pPr>
        <w:pStyle w:val="BodyText"/>
      </w:pPr>
      <w:r>
        <w:t xml:space="preserve">Những người đó đều lần lượt lắc đầu, bọn họ ở Chi Tế Sơn không tạo được tên tuổi gì, đi Hiên Viên Khâu, sợ rằng càng không có chỗ đứng cho bọn họ.</w:t>
      </w:r>
    </w:p>
    <w:p>
      <w:pPr>
        <w:pStyle w:val="BodyText"/>
      </w:pPr>
      <w:r>
        <w:t xml:space="preserve">- Tới các quốc gia nhân loại?</w:t>
      </w:r>
    </w:p>
    <w:p>
      <w:pPr>
        <w:pStyle w:val="BodyText"/>
      </w:pPr>
      <w:r>
        <w:t xml:space="preserve">Tần Vô Song lại hỏi.</w:t>
      </w:r>
    </w:p>
    <w:p>
      <w:pPr>
        <w:pStyle w:val="BodyText"/>
      </w:pPr>
      <w:r>
        <w:t xml:space="preserve">Bao Bao cũng cười nói:</w:t>
      </w:r>
    </w:p>
    <w:p>
      <w:pPr>
        <w:pStyle w:val="BodyText"/>
      </w:pPr>
      <w:r>
        <w:t xml:space="preserve">- Lão Đại, nếu bọn họ muốn tới các quốc gia nhân loại, thật ra cũng tốt.</w:t>
      </w:r>
    </w:p>
    <w:p>
      <w:pPr>
        <w:pStyle w:val="BodyText"/>
      </w:pPr>
      <w:r>
        <w:t xml:space="preserve">Tần Vô Song gật gật đầu, lại truyền âm nói với Ngân Hầu Vương:</w:t>
      </w:r>
    </w:p>
    <w:p>
      <w:pPr>
        <w:pStyle w:val="BodyText"/>
      </w:pPr>
      <w:r>
        <w:t xml:space="preserve">- Hầu Vương bệ hạ, Vô Song có một thỉnh cầu, nhóm người này, hãy để bọn họ lưu lại Hầu Vương Sơn mấy ngày đã, ta muốn quan sát bọn họ.</w:t>
      </w:r>
    </w:p>
    <w:p>
      <w:pPr>
        <w:pStyle w:val="BodyText"/>
      </w:pPr>
      <w:r>
        <w:t xml:space="preserve">Ngân Hầu Vương ngây người sửng sốt, lập tức hiểu rõ chuyện gì, gật gật đầu:</w:t>
      </w:r>
    </w:p>
    <w:p>
      <w:pPr>
        <w:pStyle w:val="BodyText"/>
      </w:pPr>
      <w:r>
        <w:t xml:space="preserve">- Tần công tử, nhóm người này, bỗng chốc xông tới các quốc gia nhân loại, cũng là nhân tố không an phận. Vậy hãy để bọn họ lưu lại Hầu Vương Sơn một thời gian trước, từng nhóm từng nhóm thả bọn họ rời đi, thế nào hả?</w:t>
      </w:r>
    </w:p>
    <w:p>
      <w:pPr>
        <w:pStyle w:val="BodyText"/>
      </w:pPr>
      <w:r>
        <w:t xml:space="preserve">Tần Vô Song cười nói:</w:t>
      </w:r>
    </w:p>
    <w:p>
      <w:pPr>
        <w:pStyle w:val="BodyText"/>
      </w:pPr>
      <w:r>
        <w:t xml:space="preserve">- Tất cả mọi việc đều nghe theo sự sắp xếp của Hầu Vương bệ hạ.</w:t>
      </w:r>
    </w:p>
    <w:p>
      <w:pPr>
        <w:pStyle w:val="BodyText"/>
      </w:pPr>
      <w:r>
        <w:t xml:space="preserve">Những cường giả khác họ Hồng Phong Nhân Tộc nghe Ngân Hầu Vương sắp xếp như vậy, tâm tình lại ảm đạm trở lại. Trong đó có người tính cách ngay thẳng, biểu tình cũng vô cùng khó coi, cuối cùng không nhịn được nói:</w:t>
      </w:r>
    </w:p>
    <w:p>
      <w:pPr>
        <w:pStyle w:val="BodyText"/>
      </w:pPr>
      <w:r>
        <w:t xml:space="preserve">- Hầu Vương bệ hạ, ngươi đồng ý thả chúng ta đi, bây giờ lại giữ chúng ta lại. Rốt cuộc là có dự tính gì?</w:t>
      </w:r>
    </w:p>
    <w:p>
      <w:pPr>
        <w:pStyle w:val="BodyText"/>
      </w:pPr>
      <w:r>
        <w:t xml:space="preserve">Ngân Hầu Vương thản nhiên cười nói:</w:t>
      </w:r>
    </w:p>
    <w:p>
      <w:pPr>
        <w:pStyle w:val="BodyText"/>
      </w:pPr>
      <w:r>
        <w:t xml:space="preserve">- Ta nói sẽ thả các ngươi đi, thì quyết không đổi ý. Thế nào hả, ngươi không kiên nhẫn được sao?</w:t>
      </w:r>
    </w:p>
    <w:p>
      <w:pPr>
        <w:pStyle w:val="BodyText"/>
      </w:pPr>
      <w:r>
        <w:t xml:space="preserve">Người nọ hờn giận nói:</w:t>
      </w:r>
    </w:p>
    <w:p>
      <w:pPr>
        <w:pStyle w:val="BodyText"/>
      </w:pPr>
      <w:r>
        <w:t xml:space="preserve">- Ta nghe nói Ngân Hầu Vương là tiền bối đức cao vọng trọng của Chi Tế Sơn, nếu không phải tám vị Lĩnh chủ của Hồng Phong Nhân Tộc không được lòng người, sau lưng làm không ít thủ đoạn xấu xa. Lại bài xích những cường giả khác họ như chúng ta, khi chúng ta lâm trận, làm sao có thể quay thương đâm lại quân mình? Bây giờ, các ngươi không thể thực hiện lời hứa, vậy có gì khác biệt với Bát Đại Khấu kia?</w:t>
      </w:r>
    </w:p>
    <w:p>
      <w:pPr>
        <w:pStyle w:val="BodyText"/>
      </w:pPr>
      <w:r>
        <w:t xml:space="preserve">Ngân Hầu Vương và Tần Vô Song liếc mắt nhìn nhau, đều là vẻ mặt mỉm cười, cũng không tức giận.</w:t>
      </w:r>
    </w:p>
    <w:p>
      <w:pPr>
        <w:pStyle w:val="BodyText"/>
      </w:pPr>
      <w:r>
        <w:t xml:space="preserve">Bao Bao lại nói:</w:t>
      </w:r>
    </w:p>
    <w:p>
      <w:pPr>
        <w:pStyle w:val="BodyText"/>
      </w:pPr>
      <w:r>
        <w:t xml:space="preserve">- Hán tử này, ngươi tên là gì?</w:t>
      </w:r>
    </w:p>
    <w:p>
      <w:pPr>
        <w:pStyle w:val="BodyText"/>
      </w:pPr>
      <w:r>
        <w:t xml:space="preserve">- Hừ, ta tên Lâm Điển! Dù sao rơi vào trong tay các ngươi, nếu không thả chúng ta các ngươi sẽ càng thoải mái!</w:t>
      </w:r>
    </w:p>
    <w:p>
      <w:pPr>
        <w:pStyle w:val="BodyText"/>
      </w:pPr>
      <w:r>
        <w:t xml:space="preserve">Lâm Điển này, nhẫn nhịn lâu như vậy, cuối cùng cũng không thể kiềm chế được nữa.</w:t>
      </w:r>
    </w:p>
    <w:p>
      <w:pPr>
        <w:pStyle w:val="BodyText"/>
      </w:pPr>
      <w:r>
        <w:t xml:space="preserve">Ở đây, không chỉ có một mình Lâm Điển là có tính tình nôn nóng. Nghe thấy hắn kêu la, mấy người khác cũng đều kêu lên.</w:t>
      </w:r>
    </w:p>
    <w:p>
      <w:pPr>
        <w:pStyle w:val="BodyText"/>
      </w:pPr>
      <w:r>
        <w:t xml:space="preserve">- Đúng vậy, đúng vậy, muốn giết thì xuống tay đi, nhưng chúng ta không thể để các ngươi đùa giỡn xoay vòng như vậy được!</w:t>
      </w:r>
    </w:p>
    <w:p>
      <w:pPr>
        <w:pStyle w:val="BodyText"/>
      </w:pPr>
      <w:r>
        <w:t xml:space="preserve">- Muốn giết thì giết, còn trêu chọc người ta, các ngươi muốn chơi trò gì chứ?</w:t>
      </w:r>
    </w:p>
    <w:p>
      <w:pPr>
        <w:pStyle w:val="BodyText"/>
      </w:pPr>
      <w:r>
        <w:t xml:space="preserve">Tất cả lòng đầy căm phẫn, hiển nhiên cũng là hỏa khí dâng lên.</w:t>
      </w:r>
    </w:p>
    <w:p>
      <w:pPr>
        <w:pStyle w:val="BodyText"/>
      </w:pPr>
      <w:r>
        <w:t xml:space="preserve">Ngân Hầu Vương vẫn không hề để ý, nhàn nhạt cười. Vung tay lên, hạ lệnh nói:</w:t>
      </w:r>
    </w:p>
    <w:p>
      <w:pPr>
        <w:pStyle w:val="BodyText"/>
      </w:pPr>
      <w:r>
        <w:t xml:space="preserve">- Dẫn bọn chúng đi, ai phản kháng liền cho bọn chúng nếm mùi đau khổ, miễn không làm tổn hại đến mạng người.</w:t>
      </w:r>
    </w:p>
    <w:p>
      <w:pPr>
        <w:pStyle w:val="BodyText"/>
      </w:pPr>
      <w:r>
        <w:t xml:space="preserve">Nếu Tần Vô Song đã có lòng chọn người, Ngân Hầu Vương đương nhiên là vui vẻ làm chuyện nhân tình tiện tay này. Đại họa lần này của Hầu Tộc, nếu không có kế sách thích đáng của Tần Vô Song, vận mệnh của Hầu Tộc, chỉ sợ đã bị Dã Nhân Tộc và Hồng Phong Nhân Tộc cướp đi mất rồi. Hầu Tộc là tộc đàn vô cùng biết cảm tạ, vì vậy Ngân Hầu Vương rất tận lực thúc đẩy tấm chân tình này.</w:t>
      </w:r>
    </w:p>
    <w:p>
      <w:pPr>
        <w:pStyle w:val="BodyText"/>
      </w:pPr>
      <w:r>
        <w:t xml:space="preserve">Những cường giả khác họ cũng không biết làm thế nào, mà chỉ có thể đi theo Hầu Tộc lên núi.</w:t>
      </w:r>
    </w:p>
    <w:p>
      <w:pPr>
        <w:pStyle w:val="BodyText"/>
      </w:pPr>
      <w:r>
        <w:t xml:space="preserve">Quay lại Hầu Vương Sơn, trên dưới Hầu Tộc, đương nhiên đều đội ơn đội đức đối với Tần Vô Song. Không ngừng có cường giả của Hầu Tộc tặng lễ vật cho Tần Vô Song để biểu thị lòng biết ơn.</w:t>
      </w:r>
    </w:p>
    <w:p>
      <w:pPr>
        <w:pStyle w:val="BodyText"/>
      </w:pPr>
      <w:r>
        <w:t xml:space="preserve">Tần Vô Song cũng ở Phong Hồi Phong tìm một sườn núi yên tĩnh bế quan. Lần chiến đấu này, mặc dù vẫn không có cách nào thúc đẩy hắn viên mãn đột phá, nhưng đối với tu luyện của hắn cũng có không ít lợi ích.</w:t>
      </w:r>
    </w:p>
    <w:p>
      <w:pPr>
        <w:pStyle w:val="BodyText"/>
      </w:pPr>
      <w:r>
        <w:t xml:space="preserve">Sau khi hấp thu linh lực của hai tên Linh Võ Đại viên mãn, linh lực trong cơ thể Tần Vô Song, rõ ràng là sung mãn hơn không ít. Tốn thời gian ba ngày, sau khi đem những linh lực này dung hợp, Tần Vô Song nhất thời lại cảm thấy lực sinh mệnh của đan điền càng thêm tràn đầy.</w:t>
      </w:r>
    </w:p>
    <w:p>
      <w:pPr>
        <w:pStyle w:val="BodyText"/>
      </w:pPr>
      <w:r>
        <w:t xml:space="preserve">Phảng phất khắp cả cơ thể, có khí lực vô cùng bất tận. Tần Vô Song khẽ kêu một tiếng, tay nâng thương lên, nổ vang một tiếng, thương thức của Tần Vô Song, lập tức cuốn lại, bám vào khí lưu hình xoắn ốc, đột nhiên truyền ra.</w:t>
      </w:r>
    </w:p>
    <w:p>
      <w:pPr>
        <w:pStyle w:val="BodyText"/>
      </w:pPr>
      <w:r>
        <w:t xml:space="preserve">Tần Vô Song hai tay nhập lại, lại thêm một phát!</w:t>
      </w:r>
    </w:p>
    <w:p>
      <w:pPr>
        <w:pStyle w:val="BodyText"/>
      </w:pPr>
      <w:r>
        <w:t xml:space="preserve">Một đòn này, xuất ra đòn tiếp theo, trong nháy mắt giống như mở ra một trang giấy trắng, văn chương ở trên tùy ý rong ruổi, vô cùng thoải mái, vô cùng tự nhiên.</w:t>
      </w:r>
    </w:p>
    <w:p>
      <w:pPr>
        <w:pStyle w:val="BodyText"/>
      </w:pPr>
      <w:r>
        <w:t xml:space="preserve">- Từ khi ta được sống lại trong thế giới này, cho đến nay đều là dùng võ kỹ truyền đời kinh điển của kiếp trước. Nhưng muốn thành địa vị Tông sư, chung quy không thể cứ dựa vào di trạch của tiền nhân. Ta nhất định phải tự mình sáng tạo ra một số chiêu thức, khiến cái tên Tần Vô Song ta truyền khắp Đại lục Thiên Huyền, được con cháu đời sau khắc cốt ghi tâm!</w:t>
      </w:r>
    </w:p>
    <w:p>
      <w:pPr>
        <w:pStyle w:val="BodyText"/>
      </w:pPr>
      <w:r>
        <w:t xml:space="preserve">Tần Vô Song nghĩ đến đây, thương thức lại càng mượt mà tự nhiên. Đã phát ra thì không thể nào thu thập.</w:t>
      </w:r>
    </w:p>
    <w:p>
      <w:pPr>
        <w:pStyle w:val="BodyText"/>
      </w:pPr>
      <w:r>
        <w:t xml:space="preserve">Mỗi một thương đâm ra, trong lồng ngực giống như có mấy ngàn ý niệm tranh nhau tuôn ra. Nhất thời, cây thương múa may giống như ngân xà loạn vũ, phi long tại thiên, khí thế khoáng đạt to lớn.</w:t>
      </w:r>
    </w:p>
    <w:p>
      <w:pPr>
        <w:pStyle w:val="BodyText"/>
      </w:pPr>
      <w:r>
        <w:t xml:space="preserve">- Nhìn chung những võ kỹ kinh điển của kiếp trước, đều có một đặc điểm là đơn giản. Dựa vào điều kiện thân thể của mình, cùng với kết hợp thiên địa tự nhiên đạt đến cảnh giới hoàn mỹ, nối liền thiên địa, tự sinh chiêu thức. Tất cả chiêu thức, thân thể chỉ là vật dẫn, ngọn nguồn của nó, nhưng là ở giữa thiên địa.</w:t>
      </w:r>
    </w:p>
    <w:p>
      <w:pPr>
        <w:pStyle w:val="BodyText"/>
      </w:pPr>
      <w:r>
        <w:t xml:space="preserve">Tần Vô Song một lòng đắm chìm trong ý cảnh lĩnh ngộ này, thương thức trong tay, lúc nhanh lúc chậm, lúc vội lúc hoãn, đã hoàn toàn không đơn giản là bị thân thể chi phối, nhiều hơn là ý niệm dung hợp vào trong ý cảnh này giữa thiên địa.</w:t>
      </w:r>
    </w:p>
    <w:p>
      <w:pPr>
        <w:pStyle w:val="BodyText"/>
      </w:pPr>
      <w:r>
        <w:t xml:space="preserve">- Bản thể của con người, tựa như một thế giới nhỏ, mà ý niệm của con người lại giống như màu sắc, làm đẹp cho thế giới này. Còn thiên địa, lại là một thế giới rộng lớn, chỉ có thể đem thế giới nhỏ là bản thể con người, hoàn toàn dung hợp vào trong đại thế giới, con đường lớn mới có thể rộng mở, cảnh giới mới có thể càng cao.</w:t>
      </w:r>
    </w:p>
    <w:p>
      <w:pPr>
        <w:pStyle w:val="BodyText"/>
      </w:pPr>
      <w:r>
        <w:t xml:space="preserve">Hết ý niệm này đến ý niệm khác cứ dồn dập kéo đến.</w:t>
      </w:r>
    </w:p>
    <w:p>
      <w:pPr>
        <w:pStyle w:val="BodyText"/>
      </w:pPr>
      <w:r>
        <w:t xml:space="preserve">Thương thức của Tần Vô Song, cũng theo đó không ngừng biến hóa.</w:t>
      </w:r>
    </w:p>
    <w:p>
      <w:pPr>
        <w:pStyle w:val="BodyText"/>
      </w:pPr>
      <w:r>
        <w:t xml:space="preserve">- Thương thứ nhất này, chỉ cầu bản thân, đánh thức chủ tâm. Gọi là – Giác Tỉnh Thức!</w:t>
      </w:r>
    </w:p>
    <w:p>
      <w:pPr>
        <w:pStyle w:val="BodyText"/>
      </w:pPr>
      <w:r>
        <w:t xml:space="preserve">Tiếp theo, thương thế vừa chuyển, đầu thương không ngừng run rẩy, một luồng hỏa quang từ đầu thương dây dưa mà ra, ào một cái, nhất thời đốt thành một đường hoàn mỹ.</w:t>
      </w:r>
    </w:p>
    <w:p>
      <w:pPr>
        <w:pStyle w:val="BodyText"/>
      </w:pPr>
      <w:r>
        <w:t xml:space="preserve">- Thương thứ hai này, ngoài bản thân, kết nối thiên địa đương nhiên là Hỏa thuộc tính, vận công kích, lấy thuộc tính tự nhiên làm gốc. Có thể gọi là Tụ Hạch Thức! Tụ Hạch Thức này, bao gồm bất cứ một loại thuộc tính thiên địa tự nhiên nào. Chỉ cần bản thân có đầy đủ tầng thiên phú thuộc tính này, liền có thể khai thông ra. Vì vậy, Tụ Hạch Thức này, lại có thể biến hóa ra rất nhiều loại công kích thuộc tính. Cụ thế biến hóa như thế nào, phải dựa vào chiến cuộc mới biết được.</w:t>
      </w:r>
    </w:p>
    <w:p>
      <w:pPr>
        <w:pStyle w:val="BodyText"/>
      </w:pPr>
      <w:r>
        <w:t xml:space="preserve">Tần Vô Song vừa nghĩ đến, cây thương tổ truyền múa may càng thêm hăng say, một người một thương, hoàn toàn tự nhiên. Một luồng chân khí, không ngừng sắp xếp, không ngừng khuếch tán, thẳng trời mà đi.</w:t>
      </w:r>
    </w:p>
    <w:p>
      <w:pPr>
        <w:pStyle w:val="BodyText"/>
      </w:pPr>
      <w:r>
        <w:t xml:space="preserve">Đúng lúc Tần Vô Song đang luyện đến xuất thần, giữa không trong, bên trong tầng mây đột nhiên lóe ra một luồng thân ảnh, người này quần áo trắng như tuyết, nhìn qua đầu tóc bạc trắng, nhưng khuôn mặt và da thịt toàn thân của hắn lại trắng mịn giống như trẻ con.</w:t>
      </w:r>
    </w:p>
    <w:p>
      <w:pPr>
        <w:pStyle w:val="BodyText"/>
      </w:pPr>
      <w:r>
        <w:t xml:space="preserve">Giữa ngũ quan, mang theo một loại khí chất đặc biệt nào đó. Khiến người ta ngay lập tức cảm thấy người này không hề tầm thường.</w:t>
      </w:r>
    </w:p>
    <w:p>
      <w:pPr>
        <w:pStyle w:val="BodyText"/>
      </w:pPr>
      <w:r>
        <w:t xml:space="preserve">Người này đem thân hình ẩn giấu vào trong tầng mây, lại có thể đem bản thể của bản thân dung hợp với tầng mây, phảng phất như đám mây phiêu lãng trong không trung, hoàn toàn không nhìn ra được bản thể đang chuyển động.</w:t>
      </w:r>
    </w:p>
    <w:p>
      <w:pPr>
        <w:pStyle w:val="BodyText"/>
      </w:pPr>
      <w:r>
        <w:t xml:space="preserve">Loại thủ đoạn thần thông này, nếu bị người của Chi Tế Sơn hoặc là các quốc gia nhân loại nhìn thấy, tất nhiên sẽ kinh thiên động địa.</w:t>
      </w:r>
    </w:p>
    <w:p>
      <w:pPr>
        <w:pStyle w:val="BodyText"/>
      </w:pPr>
      <w:r>
        <w:t xml:space="preserve">Người này đang phi hành trên không, hiển nhiên là cảm ứng được dưới mặt đất có một luồng khí lưu kỳ quái, xông thẳng lên tầng mây. Mặc dù luồng khí lưu này trong mắt hắn vẫn rất nhỏ bé không đáng nói đến, nhưng trong luồng khí lưu này, mơ hồ có chút thứ gì quen thuộc ở trong đó, khiến cường giả lánh đời như hắn, cũng không kìm được ló đầu ra xem.</w:t>
      </w:r>
    </w:p>
    <w:p>
      <w:pPr>
        <w:pStyle w:val="BodyText"/>
      </w:pPr>
      <w:r>
        <w:t xml:space="preserve">Nhìn xuống đã thấy một người thiếu niên, ở trên sườn núi, múa may đại thương, giống như long xà vũ động, khí thế cực kỳ bất phàm.</w:t>
      </w:r>
    </w:p>
    <w:p>
      <w:pPr>
        <w:pStyle w:val="BodyText"/>
      </w:pPr>
      <w:r>
        <w:t xml:space="preserve">Nếu chỉ luận về khí thế, hiển nhiên vẫn không cách nào kinh động đến vị khách ở trong tầng mây này.</w:t>
      </w:r>
    </w:p>
    <w:p>
      <w:pPr>
        <w:pStyle w:val="BodyText"/>
      </w:pPr>
      <w:r>
        <w:t xml:space="preserve">Chỉ là ý cảnh bên trong mỗi đòn, lại khiến vị khách trong đám mây này cảm thấy giật mình kinh ngạc.</w:t>
      </w:r>
    </w:p>
    <w:p>
      <w:pPr>
        <w:pStyle w:val="BodyText"/>
      </w:pPr>
      <w:r>
        <w:t xml:space="preserve">- Thương pháp của người thanh niên này, tại sao lại tuyệt nghệ như vậy? Nhìn tình trạng của hắn lúc này, tựa hồ vẫn là đang tự mình sáng tạo ra chiêu thức, thật là khó có được! Ân… cây thương đó…</w:t>
      </w:r>
    </w:p>
    <w:p>
      <w:pPr>
        <w:pStyle w:val="BodyText"/>
      </w:pPr>
      <w:r>
        <w:t xml:space="preserve">Vị khách trong đám mây nhìn thấy cây thương của Tần Vô Song, trong mắt đột nhiên hiện ra thần sắc kinh ngạc:</w:t>
      </w:r>
    </w:p>
    <w:p>
      <w:pPr>
        <w:pStyle w:val="BodyText"/>
      </w:pPr>
      <w:r>
        <w:t xml:space="preserve">- Cây thương đó nhìn rất quen, lẽ nào là…</w:t>
      </w:r>
    </w:p>
    <w:p>
      <w:pPr>
        <w:pStyle w:val="BodyText"/>
      </w:pPr>
      <w:r>
        <w:t xml:space="preserve">Nghĩ đến đây, thân hình của vị khách trong đám mây cuộn lại, liền dung hợp vào trong hư không, đem thân hình rơi xuống đám mây. Chỉ một phát bay, một phát lóe đã rơi xuống bên trong sườn núi.</w:t>
      </w:r>
    </w:p>
    <w:p>
      <w:pPr>
        <w:pStyle w:val="BodyText"/>
      </w:pPr>
      <w:r>
        <w:t xml:space="preserve">Người này rơi xuống đất, vô thanh vô tức, giống như một bông tuyết rơi xuống, rơi xuống nhẹ nhàng, không dính chút bụi trần nào.</w:t>
      </w:r>
    </w:p>
    <w:p>
      <w:pPr>
        <w:pStyle w:val="BodyText"/>
      </w:pPr>
      <w:r>
        <w:t xml:space="preserve">Tần Vô Song chỉ lo luyện thương, hoàn toàn không phát giác có người đã tới trước mặt.</w:t>
      </w:r>
    </w:p>
    <w:p>
      <w:pPr>
        <w:pStyle w:val="BodyText"/>
      </w:pPr>
      <w:r>
        <w:t xml:space="preserve">- Thương thứ ba này, dung hợp với thuộc tính thiên địa tự nhiên, hình thành lên công kích huyền ảo. Chính là chiêu thăng hoa của Tụ Hạch Thức. Có thể mệnh danh là – Thâm Hạch Thức!</w:t>
      </w:r>
    </w:p>
    <w:p>
      <w:pPr>
        <w:pStyle w:val="BodyText"/>
      </w:pPr>
      <w:r>
        <w:t xml:space="preserve">Tần Vô Song than nhẹ một tiếng, cây thương đâm ra đến một nửa, lại đột nhiên thu hồi trở về.</w:t>
      </w:r>
    </w:p>
    <w:p>
      <w:pPr>
        <w:pStyle w:val="BodyText"/>
      </w:pPr>
      <w:r>
        <w:t xml:space="preserve">- Thâm Hạch Thức này, chung quy yêu cầu đối với tu vi bản thân rất cao. Mặc dù ta là Linh Võ Đại viên mãn, nhưng nếu muốn sử dụng chiêu Thâm Hạch Thức này, còn cần cảnh giới linh lực cao hơn mới được. Khi ta tiến nhập vào Hư Võ Cảnh, chính là ngày ta sáng chế ra Thâm Hạch Thức hoàn mỹ!</w:t>
      </w:r>
    </w:p>
    <w:p>
      <w:pPr>
        <w:pStyle w:val="BodyText"/>
      </w:pPr>
      <w:r>
        <w:t xml:space="preserve">Tần Vô Song cũng không nóng lòng cầu thành, chậm rãi thu khí, tạm dừng thương thức, rung rung cây trường thương đó, mỉm cười lẩm bẩm:</w:t>
      </w:r>
    </w:p>
    <w:p>
      <w:pPr>
        <w:pStyle w:val="BodyText"/>
      </w:pPr>
      <w:r>
        <w:t xml:space="preserve">- Anh bạn, tổ tiên để ngươi lại làm bạn với ta, cáo biệt mấy trăm năm cô đơn của ngươi! Hôm nay xem ra, cây thương tổ tông truyền lại, thật sự là thương tốt!</w:t>
      </w:r>
    </w:p>
    <w:p>
      <w:pPr>
        <w:pStyle w:val="BodyText"/>
      </w:pPr>
      <w:r>
        <w:t xml:space="preserve">- Ha ha, đương nhiên là thương tốt! Phá Trận Bá Vương Thương của Tần gia, chính là vật được xếp vào trong mười loại binh khí tốt nhất của Tần gia. Sao có thể không tốt cho được?</w:t>
      </w:r>
    </w:p>
    <w:p>
      <w:pPr>
        <w:pStyle w:val="BodyText"/>
      </w:pPr>
      <w:r>
        <w:t xml:space="preserve">Thanh âm này, thường thường nhạt nhạt, mang theo mấy phần xuất trần, phảng phất như từ một thế giới khác truyền đến.</w:t>
      </w:r>
    </w:p>
    <w:p>
      <w:pPr>
        <w:pStyle w:val="BodyText"/>
      </w:pPr>
      <w:r>
        <w:t xml:space="preserve">- Ai?</w:t>
      </w:r>
    </w:p>
    <w:p>
      <w:pPr>
        <w:pStyle w:val="BodyText"/>
      </w:pPr>
      <w:r>
        <w:t xml:space="preserve">Toàn thân Tần Vô Song lập tức sản sinh ra một điềm cảnh giác, trường thương đưa ngang, toàn lực triển khai thần thức, tìm tòi cho ra.</w:t>
      </w:r>
    </w:p>
    <w:p>
      <w:pPr>
        <w:pStyle w:val="BodyText"/>
      </w:pPr>
      <w:r>
        <w:t xml:space="preserve">Một trượng, năm trượng, mười trượng.</w:t>
      </w:r>
    </w:p>
    <w:p>
      <w:pPr>
        <w:pStyle w:val="BodyText"/>
      </w:pPr>
      <w:r>
        <w:t xml:space="preserve">Vòng thăm dò của Tần Vô Song không ngừng mở rộng, nhưng vẫn không có một chút thu hoạch nào!</w:t>
      </w:r>
    </w:p>
    <w:p>
      <w:pPr>
        <w:pStyle w:val="BodyText"/>
      </w:pPr>
      <w:r>
        <w:t xml:space="preserve">- Tiểu tử, ngươi đang tìm ta sao?</w:t>
      </w:r>
    </w:p>
    <w:p>
      <w:pPr>
        <w:pStyle w:val="BodyText"/>
      </w:pPr>
      <w:r>
        <w:t xml:space="preserve">Thanh âm này, lại phảng phất như ở trước mặt, trong phạm vi cách hắn ba thước.</w:t>
      </w:r>
    </w:p>
    <w:p>
      <w:pPr>
        <w:pStyle w:val="BodyText"/>
      </w:pPr>
      <w:r>
        <w:t xml:space="preserve">Tần Vô Song giật mình kinh hãi, trường thương đột nhiên quét xung quanh một vòng tròn. Hành động quét qua này cũng trống rỗng không tìm ra vật gì.</w:t>
      </w:r>
    </w:p>
    <w:p>
      <w:pPr>
        <w:pStyle w:val="BodyText"/>
      </w:pPr>
      <w:r>
        <w:t xml:space="preserve">- Ha ha, người thanh niên không cần gấp gáp.</w:t>
      </w:r>
    </w:p>
    <w:p>
      <w:pPr>
        <w:pStyle w:val="BodyText"/>
      </w:pPr>
      <w:r>
        <w:t xml:space="preserve">Thanh âm này chậm rãi vang lên sau lưng Tần Vô Song.</w:t>
      </w:r>
    </w:p>
    <w:p>
      <w:pPr>
        <w:pStyle w:val="BodyText"/>
      </w:pPr>
      <w:r>
        <w:t xml:space="preserve">Tần Vô Song đột nhiên xoay người, không thể tưởng tượng nổi một màn này lại phát sinh. Phía trên sườn núi, trong hư không, từng vòng từng vòng làn nước phảng phất như trong suốt, không ngừng nhộn nhạo mở ra trong không khí.</w:t>
      </w:r>
    </w:p>
    <w:p>
      <w:pPr>
        <w:pStyle w:val="BodyText"/>
      </w:pPr>
      <w:r>
        <w:t xml:space="preserve">Từng vòng sóng gợn biến đổi, không ngừng hiện ra rõ ràng.</w:t>
      </w:r>
    </w:p>
    <w:p>
      <w:pPr>
        <w:pStyle w:val="BodyText"/>
      </w:pPr>
      <w:r>
        <w:t xml:space="preserve">Bên trong sự chậm rãi biến hóa này, cuối cùng hiện ra một bóng người nhàn nhạt. Và bóng người này ở trong làn nước, như thực như ảo, khiến Tần Vô Song nhìn mà ngây người.</w:t>
      </w:r>
    </w:p>
    <w:p>
      <w:pPr>
        <w:pStyle w:val="BodyText"/>
      </w:pPr>
      <w:r>
        <w:t xml:space="preserve">- Đây là thủ đoạn gì?</w:t>
      </w:r>
    </w:p>
    <w:p>
      <w:pPr>
        <w:pStyle w:val="BodyText"/>
      </w:pPr>
      <w:r>
        <w:t xml:space="preserve">Tần Vô Song nhìn màn thần kỳ này, tựa hồ không dám tin vào mắt mình. Thủ đoạn như vậy, hiển nhiên đã vượt qua năng lực lý giải của hắn.</w:t>
      </w:r>
    </w:p>
    <w:p>
      <w:pPr>
        <w:pStyle w:val="BodyText"/>
      </w:pPr>
      <w:r>
        <w:t xml:space="preserve">Cho dù là cường giả Hư Võ Cảnh, hư hóa thân hình cũng không thể ẩn nấp được vào trong hư không, hữu chất vô hình mà thôi. Hoặc là thoáng hiện, hoặc là mất tích, sao có thể làm được cảnh giới thần kỳ như vậy? Tựa hồ là vô hình vô chất!</w:t>
      </w:r>
    </w:p>
    <w:p>
      <w:pPr>
        <w:pStyle w:val="BodyText"/>
      </w:pPr>
      <w:r>
        <w:t xml:space="preserve">- Ngươi là người phương nào?</w:t>
      </w:r>
    </w:p>
    <w:p>
      <w:pPr>
        <w:pStyle w:val="BodyText"/>
      </w:pPr>
      <w:r>
        <w:t xml:space="preserve">Tần Vô Song mặc dù trong lòng giật mình kinh ngạc, nhưng vẫn đề phòng hỏi.</w:t>
      </w:r>
    </w:p>
    <w:p>
      <w:pPr>
        <w:pStyle w:val="BodyText"/>
      </w:pPr>
      <w:r>
        <w:t xml:space="preserve">- Ha ha, lão phu Vân Tuyết Trần.</w:t>
      </w:r>
    </w:p>
    <w:p>
      <w:pPr>
        <w:pStyle w:val="BodyText"/>
      </w:pPr>
      <w:r>
        <w:t xml:space="preserve">Người này đầu bạc nhưng sắc mặt vẫn rất hồng hào. Thanh âm mặc dù lãnh đạm, nhưng trong khẩu khí lại có một loại thân thiết không bình thường.</w:t>
      </w:r>
    </w:p>
    <w:p>
      <w:pPr>
        <w:pStyle w:val="Compact"/>
      </w:pPr>
      <w:r>
        <w:t xml:space="preserve">- Người thanh niên, ngươi tên là gì?</w:t>
      </w:r>
      <w:r>
        <w:br w:type="textWrapping"/>
      </w:r>
      <w:r>
        <w:br w:type="textWrapping"/>
      </w:r>
    </w:p>
    <w:p>
      <w:pPr>
        <w:pStyle w:val="Heading2"/>
      </w:pPr>
      <w:bookmarkStart w:id="443" w:name="chương-421"/>
      <w:bookmarkEnd w:id="443"/>
      <w:r>
        <w:t xml:space="preserve">421. Chương 42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21: Vân Thường Vũ Y Thuật.</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hanh âm của Vân Tuyết Trần, phảng phất mang theo ma lực thần kỳ nào đó, khiến người nghe không cách nào sản sinh địch ý, thậm chí không cách nào kháng cự.</w:t>
      </w:r>
    </w:p>
    <w:p>
      <w:pPr>
        <w:pStyle w:val="BodyText"/>
      </w:pPr>
      <w:r>
        <w:t xml:space="preserve">Cho nên địch ý của Tần Vô Song bị lời nói có thể làm mưa thuận gió hòa này nhất thời làm cho tiêu tán, trong giây lát, tâm linh trong sạch, một ý niệm lóe lên trong đầu:</w:t>
      </w:r>
    </w:p>
    <w:p>
      <w:pPr>
        <w:pStyle w:val="BodyText"/>
      </w:pPr>
      <w:r>
        <w:t xml:space="preserve">- Đây nhất định là cao nhân tiền bối của Hiên Viên Khâu, ta không thể địch lại. Nếu hắn có địch ý, chắc chắn ta cũng không chống cự nổi, chẳng thà thản nhiên một chút.</w:t>
      </w:r>
    </w:p>
    <w:p>
      <w:pPr>
        <w:pStyle w:val="BodyText"/>
      </w:pPr>
      <w:r>
        <w:t xml:space="preserve">- Tiểu tử Tần Vô Song!</w:t>
      </w:r>
    </w:p>
    <w:p>
      <w:pPr>
        <w:pStyle w:val="BodyText"/>
      </w:pPr>
      <w:r>
        <w:t xml:space="preserve">Tần Vô Song khẩu khí bình thản, không kiêu ngạo không siểm nịnh.</w:t>
      </w:r>
    </w:p>
    <w:p>
      <w:pPr>
        <w:pStyle w:val="BodyText"/>
      </w:pPr>
      <w:r>
        <w:t xml:space="preserve">- Tần Vô Song…</w:t>
      </w:r>
    </w:p>
    <w:p>
      <w:pPr>
        <w:pStyle w:val="BodyText"/>
      </w:pPr>
      <w:r>
        <w:t xml:space="preserve">Vân Tuyết Trần chậm rãi nghiền ngẫm cái tên này, trên mặt hiện lên loại biểu tình sáng suốt, tựa hồ như tất cả mọi việc đều nằm trong dự liệu của hắn vậy. Nhẹ nhàng gật đầu:</w:t>
      </w:r>
    </w:p>
    <w:p>
      <w:pPr>
        <w:pStyle w:val="BodyText"/>
      </w:pPr>
      <w:r>
        <w:t xml:space="preserve">- Quả nhiên là họ Tần.</w:t>
      </w:r>
    </w:p>
    <w:p>
      <w:pPr>
        <w:pStyle w:val="BodyText"/>
      </w:pPr>
      <w:r>
        <w:t xml:space="preserve">- Tiền bối, lời này có ý gì?</w:t>
      </w:r>
    </w:p>
    <w:p>
      <w:pPr>
        <w:pStyle w:val="BodyText"/>
      </w:pPr>
      <w:r>
        <w:t xml:space="preserve">Tần Vô Song hơi có chút giật mình.</w:t>
      </w:r>
    </w:p>
    <w:p>
      <w:pPr>
        <w:pStyle w:val="BodyText"/>
      </w:pPr>
      <w:r>
        <w:t xml:space="preserve">- Ha ha, người trẻ tuổi, mặc dù ta không biết ngươi, nhưng lại biết cây thương trong tay ngươi. Biết chủ nhân ban đầu của nó, tên là Tần Vũ.</w:t>
      </w:r>
    </w:p>
    <w:p>
      <w:pPr>
        <w:pStyle w:val="BodyText"/>
      </w:pPr>
      <w:r>
        <w:t xml:space="preserve">Trong lòng Tần Vô Song khẽ rung lên, đây cũng không phải là lời nói bâng quơ. Tổ truyền sau khi mở ra trận pháp, trong lá thư để lại, xác thực có nhắc đến tên của tổ tiên đời thứ nhất, tên là Tần Vũ.</w:t>
      </w:r>
    </w:p>
    <w:p>
      <w:pPr>
        <w:pStyle w:val="BodyText"/>
      </w:pPr>
      <w:r>
        <w:t xml:space="preserve">Tần Vô Song đối với chuyện này thực sự nhớ rất kỹ càng. Trong lá thư đó, xác thực có giới thiệu qua như vậy.</w:t>
      </w:r>
    </w:p>
    <w:p>
      <w:pPr>
        <w:pStyle w:val="BodyText"/>
      </w:pPr>
      <w:r>
        <w:t xml:space="preserve">Hồi tưởng lại, từ tổ tiên đời thứ nhất truyền thừa đến thế hệ Tần Vô Song hắn, chí ít đã truyền thừa hai mươi ba mươi thế hệ rồi, ít nhất cũng phải trên mấy trăm năm.</w:t>
      </w:r>
    </w:p>
    <w:p>
      <w:pPr>
        <w:pStyle w:val="BodyText"/>
      </w:pPr>
      <w:r>
        <w:t xml:space="preserve">Người trước mặt này, lại tự xưng là biết tổ tiên đời thứ nhất Tần Vũ. Lẽ nào nói, vị tiền bối Vân Tuyết Trần này, là người của thời đại đó?</w:t>
      </w:r>
    </w:p>
    <w:p>
      <w:pPr>
        <w:pStyle w:val="BodyText"/>
      </w:pPr>
      <w:r>
        <w:t xml:space="preserve">Mang theo nghi vấn như vậy, Tần Vô Song kinh ngạc nhìn Vân Tuyết Trần, trong lúc nhất thời không biết tiếp tục nói gì.</w:t>
      </w:r>
    </w:p>
    <w:p>
      <w:pPr>
        <w:pStyle w:val="BodyText"/>
      </w:pPr>
      <w:r>
        <w:t xml:space="preserve">Vân Tuyết Trần mỉm cười nói:</w:t>
      </w:r>
    </w:p>
    <w:p>
      <w:pPr>
        <w:pStyle w:val="BodyText"/>
      </w:pPr>
      <w:r>
        <w:t xml:space="preserve">- Rất giật mình đúng không?</w:t>
      </w:r>
    </w:p>
    <w:p>
      <w:pPr>
        <w:pStyle w:val="BodyText"/>
      </w:pPr>
      <w:r>
        <w:t xml:space="preserve">Tần Vô Song không khỏi tự chủ gật gật đầu:</w:t>
      </w:r>
    </w:p>
    <w:p>
      <w:pPr>
        <w:pStyle w:val="BodyText"/>
      </w:pPr>
      <w:r>
        <w:t xml:space="preserve">- Đúng là có chút không thể tin được. Nhưng nghĩ đến tiền bối thần thông như vậy, nếu nói là cao nhân tiền bối mấy trăm năm trước, cũng không có gì ngạc nhiên.</w:t>
      </w:r>
    </w:p>
    <w:p>
      <w:pPr>
        <w:pStyle w:val="BodyText"/>
      </w:pPr>
      <w:r>
        <w:t xml:space="preserve">- Cao nhân mấy trăm năm trước? Ha ha…</w:t>
      </w:r>
    </w:p>
    <w:p>
      <w:pPr>
        <w:pStyle w:val="BodyText"/>
      </w:pPr>
      <w:r>
        <w:t xml:space="preserve">Vân Tuyết Trần mỉm cười:</w:t>
      </w:r>
    </w:p>
    <w:p>
      <w:pPr>
        <w:pStyle w:val="BodyText"/>
      </w:pPr>
      <w:r>
        <w:t xml:space="preserve">- Nếu ta nói ta đã sống qua ngàn tuổi, ngươi có tin không?</w:t>
      </w:r>
    </w:p>
    <w:p>
      <w:pPr>
        <w:pStyle w:val="BodyText"/>
      </w:pPr>
      <w:r>
        <w:t xml:space="preserve">- Tin!</w:t>
      </w:r>
    </w:p>
    <w:p>
      <w:pPr>
        <w:pStyle w:val="BodyText"/>
      </w:pPr>
      <w:r>
        <w:t xml:space="preserve">Tần Vô Song thành thật trả lời.</w:t>
      </w:r>
    </w:p>
    <w:p>
      <w:pPr>
        <w:pStyle w:val="BodyText"/>
      </w:pPr>
      <w:r>
        <w:t xml:space="preserve">Trên mặt Vân Tuyết Trần hiện ra một nụ cười:</w:t>
      </w:r>
    </w:p>
    <w:p>
      <w:pPr>
        <w:pStyle w:val="BodyText"/>
      </w:pPr>
      <w:r>
        <w:t xml:space="preserve">- Người trẻ tuổi tương đối thành thật. Chỉ là ta còn có một chuyện chưa rõ. Ta nhớ Tần Vũ mấy trăm năm trước đã từng quyết đấu với cường giả thế lực gia tộc khác của Thiên Đế Sơn, thân mang thương nặng, từ đó về sau không biết tung tích. Không ngờ, mấy trăm năm sau, hắn lại có hậu nhân xuất thế?</w:t>
      </w:r>
    </w:p>
    <w:p>
      <w:pPr>
        <w:pStyle w:val="BodyText"/>
      </w:pPr>
      <w:r>
        <w:t xml:space="preserve">- Tổ tiên Tần Vũ quả nhiên là xuất thân Thiên Đế Sơn Tần gia?</w:t>
      </w:r>
    </w:p>
    <w:p>
      <w:pPr>
        <w:pStyle w:val="BodyText"/>
      </w:pPr>
      <w:r>
        <w:t xml:space="preserve">Tần Vô Song thở dài một tiếng.</w:t>
      </w:r>
    </w:p>
    <w:p>
      <w:pPr>
        <w:pStyle w:val="BodyText"/>
      </w:pPr>
      <w:r>
        <w:t xml:space="preserve">- Ngươi không biết sao?</w:t>
      </w:r>
    </w:p>
    <w:p>
      <w:pPr>
        <w:pStyle w:val="BodyText"/>
      </w:pPr>
      <w:r>
        <w:t xml:space="preserve">Vân Tuyết Trần có chút giật mình.</w:t>
      </w:r>
    </w:p>
    <w:p>
      <w:pPr>
        <w:pStyle w:val="BodyText"/>
      </w:pPr>
      <w:r>
        <w:t xml:space="preserve">- Biết, chẳng qua cũng biết cách đây không lâu.</w:t>
      </w:r>
    </w:p>
    <w:p>
      <w:pPr>
        <w:pStyle w:val="BodyText"/>
      </w:pPr>
      <w:r>
        <w:t xml:space="preserve">Vân Tuyết Trần thở dài:</w:t>
      </w:r>
    </w:p>
    <w:p>
      <w:pPr>
        <w:pStyle w:val="BodyText"/>
      </w:pPr>
      <w:r>
        <w:t xml:space="preserve">- Ta và Tần Vũ là bạn cũ, mặc dù lớn hơn hắn một chút, nhưng nhìn chung có chút giao tình. Hôm nay hậu nhân truyền thừa của hắn đã không biết bao nhiêu đời rồi. Ngẫm lại năm tháng lặng lẽ trôi qua, thật sự khiến người ta thổn thức. Mấy trăm năm trôi qua rồi. Người trẻ tuổi, Tần Vũ lúc trước, an cư ở đây sao?</w:t>
      </w:r>
    </w:p>
    <w:p>
      <w:pPr>
        <w:pStyle w:val="BodyText"/>
      </w:pPr>
      <w:r>
        <w:t xml:space="preserve">- Không phải, tổ tiên Tần Vũ an cư ở các quốc gia nhân loại.</w:t>
      </w:r>
    </w:p>
    <w:p>
      <w:pPr>
        <w:pStyle w:val="BodyText"/>
      </w:pPr>
      <w:r>
        <w:t xml:space="preserve">- Các quốc gia nhân loại!</w:t>
      </w:r>
    </w:p>
    <w:p>
      <w:pPr>
        <w:pStyle w:val="BodyText"/>
      </w:pPr>
      <w:r>
        <w:t xml:space="preserve">Trên mặt Vân Tuyết Trần hiện lên một vẻ ngạc nhiên, lập tức hiểu ra gì đó. Thở dài một tiếng:</w:t>
      </w:r>
    </w:p>
    <w:p>
      <w:pPr>
        <w:pStyle w:val="BodyText"/>
      </w:pPr>
      <w:r>
        <w:t xml:space="preserve">- Tần Vũ chịu nhục, chịu khổ, vì nhất mạch Tần gia, mà làm ra hy sinh lớn như vậy! Thật hiếm có, thật sự là hiếm có! Chỉ là, hắn cũng không biết, thiên hạ đại thế, đã có số trời. Chỉ dựa vào lực của bản thân, muốn thay đổi vận mệnh Tần gia, thật sự vô cùng khó khăn. Người trẻ tuổi, nếu ngươi đã là hậu nhân Tần Vũ, cũng xem như là có duyên. Ta thấy ngươi cốt cách rất tốt, thiên phú siêu tuyệt, không khỏi có chút ý mến mộ tài năng. Trong tình thế hiện nay Thiên Đế Sơn Hiên Viên Khâu đang phân tranh gay gắt, nếu ta công khai chiếu cố ngươi, không khỏi bị người khác lên án, nói ta che chở nhất tộc Tần gia. Thôi được, ta sẽ tiếp tục đứng trung lập. Nhưng trên lập trường cá nhân, thấy đời sau của cố nhân, cũng không thể không chút động lòng. Ta sẽ truyền cho ngươi một môn tuyệt kỹ, ngươi có muốn học không?</w:t>
      </w:r>
    </w:p>
    <w:p>
      <w:pPr>
        <w:pStyle w:val="BodyText"/>
      </w:pPr>
      <w:r>
        <w:t xml:space="preserve">Tần Vô Song biết Vân Tuyết Trần chắc chắn không phải nói đùa. Lập tức gật đầu:</w:t>
      </w:r>
    </w:p>
    <w:p>
      <w:pPr>
        <w:pStyle w:val="BodyText"/>
      </w:pPr>
      <w:r>
        <w:t xml:space="preserve">- Nếu được tiền bối chỉ giáo, Vô Song cảm kích vô cùng, sao có thể chối từ được?</w:t>
      </w:r>
    </w:p>
    <w:p>
      <w:pPr>
        <w:pStyle w:val="BodyText"/>
      </w:pPr>
      <w:r>
        <w:t xml:space="preserve">- Được!</w:t>
      </w:r>
    </w:p>
    <w:p>
      <w:pPr>
        <w:pStyle w:val="BodyText"/>
      </w:pPr>
      <w:r>
        <w:t xml:space="preserve">Vân Tuyết Trần vung tay lên, lấy ra một quyển trục.</w:t>
      </w:r>
    </w:p>
    <w:p>
      <w:pPr>
        <w:pStyle w:val="BodyText"/>
      </w:pPr>
      <w:r>
        <w:t xml:space="preserve">- Đây là một môn thần thông mà ta sáng tạo ra mười mấy năm gần đây, người ngoài đều không biết tới. Hiện giờ môn tuyệt kỹ này, chỉ có một mình ta biết sử dụng, sẽ truyền thụ lại cho ngươi. Tên là Vân Thường Vũ Y Thuật, môn tuyệt kỹ này, phân rất nhiều cảnh giới. Chỉ cần ngươi luyện thành cảnh giới tầng thứ nhất, cưỡi mây mà đi, tốc độ còn hơn người khác cưỡi kiếm phi hành. Đương nhiên, nếu muốn thi triển môn thuật pháp này, cũng cần tu vi bản thân ngươi tiến nhập mức độ Hóa Hư Cảnh.</w:t>
      </w:r>
    </w:p>
    <w:p>
      <w:pPr>
        <w:pStyle w:val="BodyText"/>
      </w:pPr>
      <w:r>
        <w:t xml:space="preserve">- Hóa Hư Cảnh?</w:t>
      </w:r>
    </w:p>
    <w:p>
      <w:pPr>
        <w:pStyle w:val="BodyText"/>
      </w:pPr>
      <w:r>
        <w:t xml:space="preserve">Tần Vô Song thầm giật mình, muốn tu luyện môn tuyệt kỹ này, yêu cầu tu vi nhập môn, cần phải là Hóa Hư Cảnh. Vân Thường Vũ Y Thuật này, tuyệt đối không thể xem thường!</w:t>
      </w:r>
    </w:p>
    <w:p>
      <w:pPr>
        <w:pStyle w:val="BodyText"/>
      </w:pPr>
      <w:r>
        <w:t xml:space="preserve">- Với cảnh giới hiện nay của ta, có thể đem thân thể nấp trong đám mây, tùy ý biến hóa, ngay cả pháp nhãn thần thông, cũng không nhìn ra được hành tung của ta.</w:t>
      </w:r>
    </w:p>
    <w:p>
      <w:pPr>
        <w:pStyle w:val="BodyText"/>
      </w:pPr>
      <w:r>
        <w:t xml:space="preserve">Vân Tuyết Trần cười ha ha, đem quyển trục đưa cho Tần Vô Song.</w:t>
      </w:r>
    </w:p>
    <w:p>
      <w:pPr>
        <w:pStyle w:val="BodyText"/>
      </w:pPr>
      <w:r>
        <w:t xml:space="preserve">Tần Vô Song cung kính nhận lấy:</w:t>
      </w:r>
    </w:p>
    <w:p>
      <w:pPr>
        <w:pStyle w:val="BodyText"/>
      </w:pPr>
      <w:r>
        <w:t xml:space="preserve">- Vô Song đa tạ tiền bối ban thưởng.</w:t>
      </w:r>
    </w:p>
    <w:p>
      <w:pPr>
        <w:pStyle w:val="BodyText"/>
      </w:pPr>
      <w:r>
        <w:t xml:space="preserve">Vân Tuyết Trần khoát khoát tay:</w:t>
      </w:r>
    </w:p>
    <w:p>
      <w:pPr>
        <w:pStyle w:val="BodyText"/>
      </w:pPr>
      <w:r>
        <w:t xml:space="preserve">- Không cần khách khí, ta và Tần gia ngươi, cũng có chút giao tình. Với tổ tiên Tần Vũ của ngươi, lại càng thêm ăn ý.</w:t>
      </w:r>
    </w:p>
    <w:p>
      <w:pPr>
        <w:pStyle w:val="BodyText"/>
      </w:pPr>
      <w:r>
        <w:t xml:space="preserve">Tần Vô Song cũng không nhịn được nói:</w:t>
      </w:r>
    </w:p>
    <w:p>
      <w:pPr>
        <w:pStyle w:val="BodyText"/>
      </w:pPr>
      <w:r>
        <w:t xml:space="preserve">- Tiền bối, rốt cuộc Thiên Đế Sơn Tần gia, có rắc rối gì? Mấy trăm năm nay, lẽ nào từ đầu đến cuối không cách nào giải trừ?</w:t>
      </w:r>
    </w:p>
    <w:p>
      <w:pPr>
        <w:pStyle w:val="BodyText"/>
      </w:pPr>
      <w:r>
        <w:t xml:space="preserve">Vân Tuyết Trần nhìn xung quanh, khẽ cười nói:</w:t>
      </w:r>
    </w:p>
    <w:p>
      <w:pPr>
        <w:pStyle w:val="BodyText"/>
      </w:pPr>
      <w:r>
        <w:t xml:space="preserve">- Được rồi. Một khi đã đi qua đây, gặp đời sau của cố nhân, cũng xem như có duyên phận. Ta sẽ giảng giải cho ngươi.</w:t>
      </w:r>
    </w:p>
    <w:p>
      <w:pPr>
        <w:pStyle w:val="BodyText"/>
      </w:pPr>
      <w:r>
        <w:t xml:space="preserve">Chỉ chỉ về đám cỏ phía trước, hai người ngồi xuống. Vân Tuyết Trần nói:</w:t>
      </w:r>
    </w:p>
    <w:p>
      <w:pPr>
        <w:pStyle w:val="BodyText"/>
      </w:pPr>
      <w:r>
        <w:t xml:space="preserve">- Tổ tiên Tần Vũ ngươi, vốn là đệ tử kiệt xuất của Tần gia, từ khi thành danh, vì Tần gia mà tạo nên không ít công danh hiển hách. Nếu không có lần quyết đấu thất bại đó, phỏng chừng hắn quả quyết cũng sẽ không rời khỏi Thiên Đế Sơn. Quyết đấu lần đó, đan điền của hắn bị phá, bị trọng thương nghiêm trọng. Tu vi giảm sút, chỉ tương đương với một Cao Linh Võ Cảnh. Điều này khiến hắn cảm thấy vô cùng thất bại. Trong gia tộc, địa vị cũng rớt xuống ngàn trượng. Mặc dù các tiền bối của gia tộc cũng không có lạnh nhạt với hắn, vẫn công nhận công lao của hắn. Nhưng mỗi gia tộc, chung quy đều có những đồ đệ hẹp hòi, lên tiếng bịa đặt đồn nhảm, Tần Vũ không chịu nổi loại mưu mô lấn ép trước sau, cuối cùng thần bí mất tích. Sau khi ta nhận được tin tức, đã từng đi khắp nơi tìm kiếm, nhưng không thu được kết quả. Thật sự không ngờ, hắn lại tới các quốc gia nhân loại. Thật sự là dụng tâm gian khổ! Xem ra, hắn tới các quốc gia nhân loại, nhất định là vì trận pháp truyền thuyết đó!</w:t>
      </w:r>
    </w:p>
    <w:p>
      <w:pPr>
        <w:pStyle w:val="BodyText"/>
      </w:pPr>
      <w:r>
        <w:t xml:space="preserve">Tần Vô Song gật gật đầu:</w:t>
      </w:r>
    </w:p>
    <w:p>
      <w:pPr>
        <w:pStyle w:val="BodyText"/>
      </w:pPr>
      <w:r>
        <w:t xml:space="preserve">- Trong tổ huấn tổ tiên để lại, xác thực từng nói đến một trận pháp.</w:t>
      </w:r>
    </w:p>
    <w:p>
      <w:pPr>
        <w:pStyle w:val="BodyText"/>
      </w:pPr>
      <w:r>
        <w:t xml:space="preserve">Tần Vô Song biết Thất Tuyệt Liên Hoàn Trận quan trọng vô cùng, cũng không dám để lộ. Chỉ là thuận theo khẩu khí của Vân Tuyết Trần chen vào một câu.</w:t>
      </w:r>
    </w:p>
    <w:p>
      <w:pPr>
        <w:pStyle w:val="BodyText"/>
      </w:pPr>
      <w:r>
        <w:t xml:space="preserve">- Ồ, xem ra hiểu biết của ta về hắn cũng không sai.</w:t>
      </w:r>
    </w:p>
    <w:p>
      <w:pPr>
        <w:pStyle w:val="BodyText"/>
      </w:pPr>
      <w:r>
        <w:t xml:space="preserve">Vân Tuyết Trần gật gật đầu:</w:t>
      </w:r>
    </w:p>
    <w:p>
      <w:pPr>
        <w:pStyle w:val="BodyText"/>
      </w:pPr>
      <w:r>
        <w:t xml:space="preserve">- Tương truyền, trận pháp đó vô cùng thần kỳ, kẻ có được trận pháp, có thể đứng trên đỉnh cao Đại lục Thiên Huyền, thống lĩnh cả năm đại Cấm địa của Thần! Có lẽ, đối với Tần Vũ mà nói, tìm được trận pháp trong truyền thuyết đó, mới là biện pháp duy nhất giải trừ được nguy cơ của Tần gia!</w:t>
      </w:r>
    </w:p>
    <w:p>
      <w:pPr>
        <w:pStyle w:val="BodyText"/>
      </w:pPr>
      <w:r>
        <w:t xml:space="preserve">Tần Vô Song yên lặng gật đầu. Lúc này, nhận thức của hắn đối với tổ tiên Tần Vũ rõ ràng hơn rất nhiều.</w:t>
      </w:r>
    </w:p>
    <w:p>
      <w:pPr>
        <w:pStyle w:val="BodyText"/>
      </w:pPr>
      <w:r>
        <w:t xml:space="preserve">Mới đầu, Tần Vô Song đối với vị tổ tiên này cũng không có nhiều cảm giác công nhận. Nhưng lúc này sau khi nghe xong sự tích của tổ tiên Tần Vũ, có cảm giác về đạo đức tốt đẹp của hắn, trong lòng không kìm được có thêm mấy phần bội phục.</w:t>
      </w:r>
    </w:p>
    <w:p>
      <w:pPr>
        <w:pStyle w:val="BodyText"/>
      </w:pPr>
      <w:r>
        <w:t xml:space="preserve">Có thể từ nơi chí cao vô thượng như Thiên Đế Sơn, chuyển dời đến các quốc gia nhân loại của Đại lục Thiên Huyền bị người ta xem thường nhất, chỉ riêng phần khí phách này thôi, cũng đủ khiến người ta khâm phục.</w:t>
      </w:r>
    </w:p>
    <w:p>
      <w:pPr>
        <w:pStyle w:val="BodyText"/>
      </w:pPr>
      <w:r>
        <w:t xml:space="preserve">Dù sao, không phải ai cũng vứt bỏ được vinh quang, không phải ai cũng có đủ ý chí thừa nhận sự chênh lệch cực lớn này.</w:t>
      </w:r>
    </w:p>
    <w:p>
      <w:pPr>
        <w:pStyle w:val="BodyText"/>
      </w:pPr>
      <w:r>
        <w:t xml:space="preserve">Hiên Viên Khâu là Cấm địa của Thần. Là nơi linh lực sung túc thích hợp tu luyện nhất của Đại lục Thiên Huyền. Và Thiên Đế Sơn, lại là địa bàn ưu việt nhất trong Hiên Viên Khâu. Có thể tiến vào Thiên Đế Sơn, có nghĩa là quang vinh vô thượng!</w:t>
      </w:r>
    </w:p>
    <w:p>
      <w:pPr>
        <w:pStyle w:val="BodyText"/>
      </w:pPr>
      <w:r>
        <w:t xml:space="preserve">Mặc dù Tần Vô Song không biết nhiều lắm về Thiên Đế Sơn, nhưng cũng biết địa vị của Thiên Đế Sơn không thể xem thường.</w:t>
      </w:r>
    </w:p>
    <w:p>
      <w:pPr>
        <w:pStyle w:val="BodyText"/>
      </w:pPr>
      <w:r>
        <w:t xml:space="preserve">- Ha ha, chuyện truyền thuyết, rất là mờ ảo. Cho dù xác thực, cũng cần cơ duyên cực lớn mới có thể có được. Ngẫm lại, Đại lục Thiên Huyền từ khi có lịch sử đến nay, có lúc nào không phải quần hùng xưng hùng xưng bá tồn tại cùng lúc, chưa từng có ai đơn độc một mình áp đảo cả đỉnh cao Đại lục Thiên Huyền, khinh thường các cường giả khác? Mặc dù có, cũng rất ít rất ít. Vì vậy, muốn áp đảo Đại lục Thiên Huyền về mặt quy tắc, kẻ không có phúc duyên lớn, tuyệt đối không thể làm được.</w:t>
      </w:r>
    </w:p>
    <w:p>
      <w:pPr>
        <w:pStyle w:val="BodyText"/>
      </w:pPr>
      <w:r>
        <w:t xml:space="preserve">Mà phúc duyên vừa nói, Tần Vô Song ban đầu cũng nghe người ta nói qua, cho đến khi Đại Thần tông của Cửu Ô Thần Miếu đề cập với hắn, hắn mới chân chính coi trọng vấn đề này.</w:t>
      </w:r>
    </w:p>
    <w:p>
      <w:pPr>
        <w:pStyle w:val="BodyText"/>
      </w:pPr>
      <w:r>
        <w:t xml:space="preserve">Nói như vậy, bản thân mình lại là người có phúc duyên sao? Thất Tuyệt Liên Hoàn Trận kia, hiện giờ đang nằm trong tay hắn, theo cách nói của bọn họ, cần phải là người có phúc duyên cực lớn.</w:t>
      </w:r>
    </w:p>
    <w:p>
      <w:pPr>
        <w:pStyle w:val="BodyText"/>
      </w:pPr>
      <w:r>
        <w:t xml:space="preserve">Nhưng Tần Vô Song cũng không lạc quan quá mức, hắn biết, bản thân mình lúc này giống như một con ếch ngồi đáy giếng, ngay cả trời cao thế nào, trời rộng bao nhiêu cũng không biết được, chứ đừng nói là vọng tưởng muốn áp đảo lên nguyên tắc của Đại lục Thiên Huyền. Con đường mênh mông hãy còn xa, vẫn nên bước từng bước một.</w:t>
      </w:r>
    </w:p>
    <w:p>
      <w:pPr>
        <w:pStyle w:val="BodyText"/>
      </w:pPr>
      <w:r>
        <w:t xml:space="preserve">- Người trẻ tuổi, trong di thư của Tần Vũ, còn nhắc đến cái gì?</w:t>
      </w:r>
    </w:p>
    <w:p>
      <w:pPr>
        <w:pStyle w:val="BodyText"/>
      </w:pPr>
      <w:r>
        <w:t xml:space="preserve">Tần Vô Song nói:</w:t>
      </w:r>
    </w:p>
    <w:p>
      <w:pPr>
        <w:pStyle w:val="BodyText"/>
      </w:pPr>
      <w:r>
        <w:t xml:space="preserve">- Hắn nói đệ tử của nhất mạch Tần gia chúng ta, phàm là tu vi đạt đến Linh Võ Đại viên mãn, hãy tiến tới Tổng bộ Thiên Đế Sơn Tần gia. Có thể đạt được đãi ngộ Đệ tử Trung tâm.</w:t>
      </w:r>
    </w:p>
    <w:p>
      <w:pPr>
        <w:pStyle w:val="BodyText"/>
      </w:pPr>
      <w:r>
        <w:t xml:space="preserve">Vân Tuyết Trần không kìm được bật cười:</w:t>
      </w:r>
    </w:p>
    <w:p>
      <w:pPr>
        <w:pStyle w:val="BodyText"/>
      </w:pPr>
      <w:r>
        <w:t xml:space="preserve">- Xem ra Tần Vũ bị những đồ đệ bất hiếu của Tần gia ép rời đi, trong lòng chưa từng có oán hận, đối với Tần gia vẫn trung thành và tận tâm như cũ, nhớ mãi không quên. Bản thân không có ngày trở về được Thiên Đế Sơn, lại đem hy vọng này gửi gắm lên người con cháu đời sau. Tiểu tử, tu vi của bản thân ngươi, thật ra đã đạt được Linh Võ Đại viên mãn rồi, có dự định tới Thiên Đế Sơn xông xáo một phen không?</w:t>
      </w:r>
    </w:p>
    <w:p>
      <w:pPr>
        <w:pStyle w:val="BodyText"/>
      </w:pPr>
      <w:r>
        <w:t xml:space="preserve">- Vãn bối vốn có dự định này, nhưng đối với thân thế vừa nói vẫn không cách nào xác định. Chuyến đi này, vốn là dự định đi tìm hiểu một chút đến tột cùng. Một khi có tiền bối làm chứng, thật sự xác thực rồi.</w:t>
      </w:r>
    </w:p>
    <w:p>
      <w:pPr>
        <w:pStyle w:val="BodyText"/>
      </w:pPr>
      <w:r>
        <w:t xml:space="preserve">Tần Vô Song thành thật nói.</w:t>
      </w:r>
    </w:p>
    <w:p>
      <w:pPr>
        <w:pStyle w:val="BodyText"/>
      </w:pPr>
      <w:r>
        <w:t xml:space="preserve">Vân Tuyết Trần khẽ gật đầu:</w:t>
      </w:r>
    </w:p>
    <w:p>
      <w:pPr>
        <w:pStyle w:val="BodyText"/>
      </w:pPr>
      <w:r>
        <w:t xml:space="preserve">- Giả cũng không thể giả, người có thể giả mạo. Nhưng huyết mạch thì không thể giả mạo, cây Bá Vương Phá Trận Thương mà Tần Vũ dùng, cũng không thể giả mạo.</w:t>
      </w:r>
    </w:p>
    <w:p>
      <w:pPr>
        <w:pStyle w:val="BodyText"/>
      </w:pPr>
      <w:r>
        <w:t xml:space="preserve">- Tiền bối, Thiên Đế Sơn đó, rốt cuộc có thế cục như thế nào? Vãn bối đối với chuyện này thật sự không biết chút gì, nếu tiền bối biết được, vẫn xin vui lòng chỉ giáo.</w:t>
      </w:r>
    </w:p>
    <w:p>
      <w:pPr>
        <w:pStyle w:val="BodyText"/>
      </w:pPr>
      <w:r>
        <w:t xml:space="preserve">Tần Vô Song thái độ thành khẩn xin thỉnh giáo.</w:t>
      </w:r>
    </w:p>
    <w:p>
      <w:pPr>
        <w:pStyle w:val="BodyText"/>
      </w:pPr>
      <w:r>
        <w:t xml:space="preserve">Vân Tuyết Trần cười ha ha:</w:t>
      </w:r>
    </w:p>
    <w:p>
      <w:pPr>
        <w:pStyle w:val="BodyText"/>
      </w:pPr>
      <w:r>
        <w:t xml:space="preserve">- Mặc dù ta không tiện can thiệp, nhưng tình hình của Thiên Đế Sơn, vẫn có thể thích nói thì nói. Thiên Đế Sơn, ngươi có biết nó có hàm nghĩa gì với Hiên Viên Khâu không?</w:t>
      </w:r>
    </w:p>
    <w:p>
      <w:pPr>
        <w:pStyle w:val="BodyText"/>
      </w:pPr>
      <w:r>
        <w:t xml:space="preserve">- Vãn bối chỉ biết Thiên Đế Sơn là một nơi địa vị tôn sùng của Hiên Viên Khâu, hàm nghĩa cụ thế, cũng không biết.</w:t>
      </w:r>
    </w:p>
    <w:p>
      <w:pPr>
        <w:pStyle w:val="BodyText"/>
      </w:pPr>
      <w:r>
        <w:t xml:space="preserve">Tần Vô Song cũng không che giấu nhận thức bản thân ở phương diện này cũng không đủ.</w:t>
      </w:r>
    </w:p>
    <w:p>
      <w:pPr>
        <w:pStyle w:val="BodyText"/>
      </w:pPr>
      <w:r>
        <w:t xml:space="preserve">Đây cũng là lời nói thật, Tần Vô Song tuyệt đối không muốn che giấu cái gì. Hắn hiện tại chỉ muốn thông qua các con đường, không ngừng hấp thu tri thức, làm phong phú hiểu biết.</w:t>
      </w:r>
    </w:p>
    <w:p>
      <w:pPr>
        <w:pStyle w:val="Compact"/>
      </w:pPr>
      <w:r>
        <w:t xml:space="preserve">Vì vậy, tình ý xin chỉ giáo, lại vô cùng cấp thiết, cũng vô cùng thành kính. Đặc biệt là Thiên Đế Sơn, nơi có thể có quan hệ mật thiết đến vận mệnh của hắn, hắn càng thêm tràn đầy tò mò.</w:t>
      </w:r>
      <w:r>
        <w:br w:type="textWrapping"/>
      </w:r>
      <w:r>
        <w:br w:type="textWrapping"/>
      </w:r>
    </w:p>
    <w:p>
      <w:pPr>
        <w:pStyle w:val="Heading2"/>
      </w:pPr>
      <w:bookmarkStart w:id="444" w:name="chương-422"/>
      <w:bookmarkEnd w:id="444"/>
      <w:r>
        <w:t xml:space="preserve">422. Chương 42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22: Bí mật của Thiên Đế Sơ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Vân Tuyết Trần nói:</w:t>
      </w:r>
    </w:p>
    <w:p>
      <w:pPr>
        <w:pStyle w:val="BodyText"/>
      </w:pPr>
      <w:r>
        <w:t xml:space="preserve">- Chuyện này cũng khó trách. Một khi ngươi đã ra đời ở các quốc gia nhân loại, không biết chuyện ở Thiên Đế Sơn, cũng là chuyện bình thường. Trên thực tế, cho dù là đại bộ phận người ở Hiên Viên Khâu, cũng không biết đến sự tranh chấp bên trong của Thiên Đế Sơn. Nói như thế này, ở Hiên Viên Khâu, Thiên Đế Sơn giống như Hoàng thất của các quốc gia nhân loại. Về chính trị, tương đương với một địa vị lãnh tụ, Thiên Đế Sơn tổng cộng có tám Môn, tương đương với tám thế lực lớn. Tám thế lực lớn này, cũng không phải là không thể thay đổi. Người nào đắc thế, thì người ấy lên. Và trong tám đại thế lực, bên nào cường thế nhất, liền đứng đầu Thiên Đế Sơn. Tương đương với chủ quản trật tự chân chính của Hiên Viên Khâu! Không giống với Hoàng thất của các quốc gia nhân loại, chủ nhân của Thiên Đế Sơn, chủ quản trật tự Hiên Viên Khâu, có thể hành xử tất cả thưởng phạt, có thể chế định đại bộ phận trật tự. Vì vậy mới nói Thiên Đế Sơn, tương tự như Hoàng thất của các quốc gia nhân loại các ngươi, nhưng không phải là Hoàng thất chân chính. Bởi vì thế lực của bản thân Thiên Đế Sơn, vô cùng cường đại, ở Hiên Viên Khâu là nhất lưu tuyệt đối. Nếu không phải là thế lực cùng loại, chắc chắn không có tư cách tiến nhập vào Thiên Đế Sơn. Chứ đừng nói là tranh giành quyền làm chủ Thiên Đế Sơn!</w:t>
      </w:r>
    </w:p>
    <w:p>
      <w:pPr>
        <w:pStyle w:val="BodyText"/>
      </w:pPr>
      <w:r>
        <w:t xml:space="preserve">Tần Vô Song cái hiểu cái không:</w:t>
      </w:r>
    </w:p>
    <w:p>
      <w:pPr>
        <w:pStyle w:val="BodyText"/>
      </w:pPr>
      <w:r>
        <w:t xml:space="preserve">- Một khi là người đứng đầu Hiên Viên Khâu, lại có thể nắm giữ chưởng quản Hiên Viên Khâu, vậy không phải chính là chủ nhân của Hiên Viên Khâu sao?</w:t>
      </w:r>
    </w:p>
    <w:p>
      <w:pPr>
        <w:pStyle w:val="BodyText"/>
      </w:pPr>
      <w:r>
        <w:t xml:space="preserve">Vân Tuyết Trần cười ha ha, thản nhiên lắc đầu:</w:t>
      </w:r>
    </w:p>
    <w:p>
      <w:pPr>
        <w:pStyle w:val="BodyText"/>
      </w:pPr>
      <w:r>
        <w:t xml:space="preserve">- Lời này ở trong Hiên Viên Khâu, ngàn vạn lần không thể nói ra. Hiên Viên Khâu, tại sao lại gọi là Hiên Viên Khâu?</w:t>
      </w:r>
    </w:p>
    <w:p>
      <w:pPr>
        <w:pStyle w:val="BodyText"/>
      </w:pPr>
      <w:r>
        <w:t xml:space="preserve">- Tại sao?</w:t>
      </w:r>
    </w:p>
    <w:p>
      <w:pPr>
        <w:pStyle w:val="BodyText"/>
      </w:pPr>
      <w:r>
        <w:t xml:space="preserve">Tần Vô Song không kìm được hỏi.</w:t>
      </w:r>
    </w:p>
    <w:p>
      <w:pPr>
        <w:pStyle w:val="BodyText"/>
      </w:pPr>
      <w:r>
        <w:t xml:space="preserve">- Rất đơn giản, Hiên Viên Khâu sở dĩ gọi là Hiên Viên Khâu, đó là vì có sự tồn tại của Hiên Viên Tộc! Hiên Viên Tộc là chủ nhân chân chính của Hiên Viên Khâu. Chỉ là Hiên Viên Tộc là hậu duệ của Thái cổ Thần tộc, có huyết thống của Thái cổ Thần tộc, dưới tình hình bình thường, bọn họ sẽ không tham gia vào tranh chấp. Chỉ là ẩn dật tiềm tu, theo đuổi Thần đạo vô thượng. Nhưng bọn họ không tham gia vào phân tranh, không mưu cầu danh lợi địa vị thế lực phân tranh, cũng không có nghĩa bọn họ không tồn tại. Chỉ là chứng minh địa vị siêu nhiên của bọn họ mà thôi. Khi thật sự cần bọn họ xuất hiện, Hiên Viên Tộc sẽ tự động xuất hiện. Một khi Hiên Viên ẩn thế xuất hiện, hoặc là Đại lục Thiên Huyền đại loạn, hoặc là Hiên Viên Khâu gặp nguy cơ. Ngoài hai tình huống này ra, Hiên Viên Tộc bình thường đều không xuất thế.</w:t>
      </w:r>
    </w:p>
    <w:p>
      <w:pPr>
        <w:pStyle w:val="BodyText"/>
      </w:pPr>
      <w:r>
        <w:t xml:space="preserve">Buổi nói chuyện của Vân Tuyết Trần, khiến Tần Vô Song như ở trong mộng mới tỉnh dậy.</w:t>
      </w:r>
    </w:p>
    <w:p>
      <w:pPr>
        <w:pStyle w:val="BodyText"/>
      </w:pPr>
      <w:r>
        <w:t xml:space="preserve">Hiên Viên Tộc, danh từ này, Tần Vô Song không phải mới nghe thấy người ta nói đến lần đầu. Nhưng lúc này, hắn mới hiểu rõ hàm nghĩa đích thực của bốn chữ này, mới hiểu rõ ngọn nguồn tại sao Hiên Viên Khâu lại được gọi là Hiên Viên Khâu.</w:t>
      </w:r>
    </w:p>
    <w:p>
      <w:pPr>
        <w:pStyle w:val="BodyText"/>
      </w:pPr>
      <w:r>
        <w:t xml:space="preserve">- Nói như vậy, vậy những thế lực của Thiên Đế Sơn, cho dù là đứng đầu Thiên Đế Sơn, chẳng qua cũng chỉ là quản gia của Hiên Viên Tộc mà thôi, đảm nhiệm chức quản lý mà thôi?</w:t>
      </w:r>
    </w:p>
    <w:p>
      <w:pPr>
        <w:pStyle w:val="BodyText"/>
      </w:pPr>
      <w:r>
        <w:t xml:space="preserve">Tần Vô Song thở dài.</w:t>
      </w:r>
    </w:p>
    <w:p>
      <w:pPr>
        <w:pStyle w:val="BodyText"/>
      </w:pPr>
      <w:r>
        <w:t xml:space="preserve">Vân Tuyết Trần thản nhiên gật đầu:</w:t>
      </w:r>
    </w:p>
    <w:p>
      <w:pPr>
        <w:pStyle w:val="BodyText"/>
      </w:pPr>
      <w:r>
        <w:t xml:space="preserve">- Chính là đạo lý này. Nhưng chính vì vị trí quản gia này, từ khi Đại lục Thiên Huyền có lịch sử đến nay, bao nhiêu thế lực đánh nhau vỡ đầu cũng cầu không được? Bao nhiêu thế lực vì đó mà điên cuồng, bao nhiêu thế lực vì đó mà biến mất?</w:t>
      </w:r>
    </w:p>
    <w:p>
      <w:pPr>
        <w:pStyle w:val="BodyText"/>
      </w:pPr>
      <w:r>
        <w:t xml:space="preserve">- Đây chính là dục vọng…</w:t>
      </w:r>
    </w:p>
    <w:p>
      <w:pPr>
        <w:pStyle w:val="BodyText"/>
      </w:pPr>
      <w:r>
        <w:t xml:space="preserve">Tần Vô Song than nhẹ một tiếng.</w:t>
      </w:r>
    </w:p>
    <w:p>
      <w:pPr>
        <w:pStyle w:val="BodyText"/>
      </w:pPr>
      <w:r>
        <w:t xml:space="preserve">- Cho dù là quản gia, cũng là ở dưới một người, ở trên vạn người.</w:t>
      </w:r>
    </w:p>
    <w:p>
      <w:pPr>
        <w:pStyle w:val="BodyText"/>
      </w:pPr>
      <w:r>
        <w:t xml:space="preserve">Vân Tuyết Trần cười ha ha:</w:t>
      </w:r>
    </w:p>
    <w:p>
      <w:pPr>
        <w:pStyle w:val="BodyText"/>
      </w:pPr>
      <w:r>
        <w:t xml:space="preserve">- Ở dưới một người, ở trên vạn người, chính là đạo lý này.</w:t>
      </w:r>
    </w:p>
    <w:p>
      <w:pPr>
        <w:pStyle w:val="BodyText"/>
      </w:pPr>
      <w:r>
        <w:t xml:space="preserve">- Tần gia nhất tộc đã chiếm cứ ba ngàn năm ở Thiên Đế Sơn. Thời điểm huy hoàng nhất, thậm chí còn từng là người ký tên đầu tiên trong văn kiện tám Môn của Thiên Đế Sơn, ngồi ở vị trí đứng đầu Thiên Đế Sơn. Chỉ là phong thủy thay phiên lưu chuyển. Ngàn năm nay, dưới tình hình ngày một xấu đi của Thiên Đế Sơn, tình hình cũng vô cùng không ổn, có thể giữ vững được vị trí Thiên Đế Sơn tám Môn, cho đến nay cũng tồn tại rất nhiều hoài nghi. Tranh đấu của Thiên Đế Sơn, vô cùng tàn khốc. Tám Môn Thiên Đế Sơn, chỉ có thể cho phép tám thế lực lớn an thân, không thể nhiều hơn một, cũng không thể ít đi một.</w:t>
      </w:r>
    </w:p>
    <w:p>
      <w:pPr>
        <w:pStyle w:val="BodyText"/>
      </w:pPr>
      <w:r>
        <w:t xml:space="preserve">Tần Vô Song có chút hiểu ra. Nghe Vân Tuyết Trần giải thích như vậy, hắn đại khái hiểu được một chút. Cục diện gian nan của Tần gia, không thể nghi ngờ chính là muốn giữ vững vị trí một ghế trong tám Môn của Thiên Đế Sơn.</w:t>
      </w:r>
    </w:p>
    <w:p>
      <w:pPr>
        <w:pStyle w:val="BodyText"/>
      </w:pPr>
      <w:r>
        <w:t xml:space="preserve">Chỉ là, thực lực giảm xuống, muốn giữ vững địa vị, đương nhiên vô cùng khó khăn. Giống như Tần gia trấn Đông Lâm hắn trước đây, địa vị sa sút, ngay cả cái ghế của một Hàn môn, cũng bị người ta dòm ngó.</w:t>
      </w:r>
    </w:p>
    <w:p>
      <w:pPr>
        <w:pStyle w:val="BodyText"/>
      </w:pPr>
      <w:r>
        <w:t xml:space="preserve">- Xem ra Đại lục Thiên Huyền này, bất kể là Cấm địa của Thần, hay là các quốc gia nhân loại, hay là bất cứ chỗ nào khác, phương thức phân tranh đều không sai biệt nhiều lắm. Đơn giản chính là tranh giành vị trí, tranh giành địa bàn, tranh giành lợi ích.</w:t>
      </w:r>
    </w:p>
    <w:p>
      <w:pPr>
        <w:pStyle w:val="BodyText"/>
      </w:pPr>
      <w:r>
        <w:t xml:space="preserve">Trong lòng Tần Vô Song nghĩ như vậy, đối với nguy cơ của Tần gia, cũng lý giải được đầy đủ. Dù sao đây là kinh nghiệm mà bản thân hắn đã từng trải qua, đối với loại cảm giác này cũng vô cùng quen thuộc.</w:t>
      </w:r>
    </w:p>
    <w:p>
      <w:pPr>
        <w:pStyle w:val="BodyText"/>
      </w:pPr>
      <w:r>
        <w:t xml:space="preserve">Vì vị trí tám Môn của Thiên Đế Sơn, bất kể suy yếu như thế nào, muốn chủ động vứt bỏ, lúc nào cũng không cam lòng. Giống như Tần gia trấn Đông Lâm trước kia, giống như phụ thân Tần Liên Sơn, cho dù là sơn cùng thủy tận, đối mặt với uy hiếp của Hứa gia, vẫn không chịu vứt bỏ vị trí của một Hàn môn.</w:t>
      </w:r>
    </w:p>
    <w:p>
      <w:pPr>
        <w:pStyle w:val="BodyText"/>
      </w:pPr>
      <w:r>
        <w:t xml:space="preserve">Thấy Tần Vô Song trầm ngâm không nói, Vân Tuyết Trần tự nhiên mỉm cười, đứng lên, nói với Tần Vô Song:</w:t>
      </w:r>
    </w:p>
    <w:p>
      <w:pPr>
        <w:pStyle w:val="BodyText"/>
      </w:pPr>
      <w:r>
        <w:t xml:space="preserve">- Những gì có thể nói, ta đều đã nói rồi. Còn về chọn lựa như thế nào, thì là chuyện của cá nhân ngươi. Thế cục của Thiên Đế Sơn Tần gia vô cùng gian nan, mà với tu vi của ngươi, đi hay không đi, đối với đại cục cũng không ảnh hưởng. Ngươi vẫn đi chứ?</w:t>
      </w:r>
    </w:p>
    <w:p>
      <w:pPr>
        <w:pStyle w:val="BodyText"/>
      </w:pPr>
      <w:r>
        <w:t xml:space="preserve">Tần Vô Song trái lại rất dứt khoát, gật gật đầu:</w:t>
      </w:r>
    </w:p>
    <w:p>
      <w:pPr>
        <w:pStyle w:val="BodyText"/>
      </w:pPr>
      <w:r>
        <w:t xml:space="preserve">- Đi!</w:t>
      </w:r>
    </w:p>
    <w:p>
      <w:pPr>
        <w:pStyle w:val="BodyText"/>
      </w:pPr>
      <w:r>
        <w:t xml:space="preserve">Lập tức chậm rãi nói:</w:t>
      </w:r>
    </w:p>
    <w:p>
      <w:pPr>
        <w:pStyle w:val="BodyText"/>
      </w:pPr>
      <w:r>
        <w:t xml:space="preserve">- Một khi ta xác thực là đệ tử Tần gia, bất kể như thế nào, cũng phải đi. Cho dù đối với đại cục không có ảnh hưởng, dù phải dốc hết sức lực, cũng không sai lệch tâm nguyện mà tổ tiên Tần Vũ để lại. Nhìn đạo đức cao đẹp của tổ tiên Tần Vũ ta, Tần gia nhất môn, nhất định đáng giá khiến hắn nỗ lực, có được điều khiến hắn phải cố gắng. Chỉ riêng một điểm này, ta tuyệt đối không thể chối từ.</w:t>
      </w:r>
    </w:p>
    <w:p>
      <w:pPr>
        <w:pStyle w:val="BodyText"/>
      </w:pPr>
      <w:r>
        <w:t xml:space="preserve">Trong mắt Vân Tuyết Trần lóe lên một vẻ kinh ngạc, lập tức mỉm cười:</w:t>
      </w:r>
    </w:p>
    <w:p>
      <w:pPr>
        <w:pStyle w:val="BodyText"/>
      </w:pPr>
      <w:r>
        <w:t xml:space="preserve">- Chính xác, khẩu khí này, biểu tình này của ngươi, mơ hồ có phong thái cũ còn sót lại của Tần Vũ. Ha ha. Vậy cứ đi xem xem, nhưng ở đây ta có một lời khuyên muốn nói, ngươi có muốn nghe không?</w:t>
      </w:r>
    </w:p>
    <w:p>
      <w:pPr>
        <w:pStyle w:val="BodyText"/>
      </w:pPr>
      <w:r>
        <w:t xml:space="preserve">- Xin tiền bối chỉ giáo.</w:t>
      </w:r>
    </w:p>
    <w:p>
      <w:pPr>
        <w:pStyle w:val="BodyText"/>
      </w:pPr>
      <w:r>
        <w:t xml:space="preserve">- Lượng sức mà đi!</w:t>
      </w:r>
    </w:p>
    <w:p>
      <w:pPr>
        <w:pStyle w:val="BodyText"/>
      </w:pPr>
      <w:r>
        <w:t xml:space="preserve">Vân Tuyết Trần thận trọng nói ra bốn chữ này:</w:t>
      </w:r>
    </w:p>
    <w:p>
      <w:pPr>
        <w:pStyle w:val="BodyText"/>
      </w:pPr>
      <w:r>
        <w:t xml:space="preserve">- Nếu thế cục không thể thay đổi, với sức lực của một cá nhân, tuyệt đối không thể thay đổi. Bảo toàn bản thân, che giấu thực tài. Thua keo này bày keo khác, nếu là cá chết phá lưới, vậy không phải là hành động của bậc trí giả nên làm.</w:t>
      </w:r>
    </w:p>
    <w:p>
      <w:pPr>
        <w:pStyle w:val="BodyText"/>
      </w:pPr>
      <w:r>
        <w:t xml:space="preserve">Tần Vô Song cung kính thụ giáo:</w:t>
      </w:r>
    </w:p>
    <w:p>
      <w:pPr>
        <w:pStyle w:val="BodyText"/>
      </w:pPr>
      <w:r>
        <w:t xml:space="preserve">- Vãn bối đa tạ tiền bối đã chỉ dạy, nhất định ghi khắc trong tâm.</w:t>
      </w:r>
    </w:p>
    <w:p>
      <w:pPr>
        <w:pStyle w:val="BodyText"/>
      </w:pPr>
      <w:r>
        <w:t xml:space="preserve">Vân Tuyết Trần cười ha ha:</w:t>
      </w:r>
    </w:p>
    <w:p>
      <w:pPr>
        <w:pStyle w:val="BodyText"/>
      </w:pPr>
      <w:r>
        <w:t xml:space="preserve">- Chúng ta cáo biệt tại đây, người thanh niên, ngươi tên là Tần Vô Song đúng không? Ha ha ha, hy vọng hôm nay cáo biệt, chúng ta còn có ngày gặp lại.</w:t>
      </w:r>
    </w:p>
    <w:p>
      <w:pPr>
        <w:pStyle w:val="BodyText"/>
      </w:pPr>
      <w:r>
        <w:t xml:space="preserve">Tần Vô Song vừa mới mở miệng, đang muốn giữ lại, thì thân hình của Vân Tuyết Trần, đã dần dần hư hóa, lăn tăn mơ hồ chớp động. Cả thân hình giống như bị nhào nát dung nhập vào trong hư không, kèm theo đó là quang mang trong suốt chợt lóe, đã không nhìn thấy bất cứ một dấu vết tơ nhện nào nữa.</w:t>
      </w:r>
    </w:p>
    <w:p>
      <w:pPr>
        <w:pStyle w:val="BodyText"/>
      </w:pPr>
      <w:r>
        <w:t xml:space="preserve">Tần Vô Song buồn bã như đánh mất thứ gì đó:</w:t>
      </w:r>
    </w:p>
    <w:p>
      <w:pPr>
        <w:pStyle w:val="BodyText"/>
      </w:pPr>
      <w:r>
        <w:t xml:space="preserve">- Vô Song bái tạ tiền bối.</w:t>
      </w:r>
    </w:p>
    <w:p>
      <w:pPr>
        <w:pStyle w:val="BodyText"/>
      </w:pPr>
      <w:r>
        <w:t xml:space="preserve">Từ trong không trung, hồi âm của Vân Tuyết Trần vang lên:</w:t>
      </w:r>
    </w:p>
    <w:p>
      <w:pPr>
        <w:pStyle w:val="BodyText"/>
      </w:pPr>
      <w:r>
        <w:t xml:space="preserve">- Nhớ kỹ lời khuyên của ta, lượng sức mà đi.</w:t>
      </w:r>
    </w:p>
    <w:p>
      <w:pPr>
        <w:pStyle w:val="BodyText"/>
      </w:pPr>
      <w:r>
        <w:t xml:space="preserve">Tần Vô Song lúng túng gật đầu, đứng trên triền núi, nhìn về phía không trung. Chỉ nhìn thấy ở trên trời xanh cao cao, có vô số đám mây đang bồng bềnh qua lại, mỗi một đám mây, đều giống như tiền bối Vân Tuyết Trần hóa thành.</w:t>
      </w:r>
    </w:p>
    <w:p>
      <w:pPr>
        <w:pStyle w:val="BodyText"/>
      </w:pPr>
      <w:r>
        <w:t xml:space="preserve">Một cảm giác mất mát nhất thời dâng lên trong lòng, trao đổi với Vân Tuyết Trần mặc dù chỉ trong thời gian ngắn ngủi, cũng khiến Tần Vô Song cảm thấy nhận được rất nhiều lợi ích, phảng phất giống như quen biết một người bằng hữu đã mấy trăm năm rồi.</w:t>
      </w:r>
    </w:p>
    <w:p>
      <w:pPr>
        <w:pStyle w:val="BodyText"/>
      </w:pPr>
      <w:r>
        <w:t xml:space="preserve">- Vân Tuyết Trần…</w:t>
      </w:r>
    </w:p>
    <w:p>
      <w:pPr>
        <w:pStyle w:val="BodyText"/>
      </w:pPr>
      <w:r>
        <w:t xml:space="preserve">Tần Vô Song thì thầm tự nói:</w:t>
      </w:r>
    </w:p>
    <w:p>
      <w:pPr>
        <w:pStyle w:val="BodyText"/>
      </w:pPr>
      <w:r>
        <w:t xml:space="preserve">- Thật sự không biết Vân Tuyết Trần tiền bối là thế lực nào của Hiên Viên Khâu, cũng không biết tu vi bản thân của hắn đạt đến mức độ chấn động thế gian như thế nào?</w:t>
      </w:r>
    </w:p>
    <w:p>
      <w:pPr>
        <w:pStyle w:val="BodyText"/>
      </w:pPr>
      <w:r>
        <w:t xml:space="preserve">Trong lòng Tần Vô Song có một sự hiếu kỳ, giữa lúc đang suy nghĩ, ở triền núi đối diện cũng vang lên một tiếng chào hỏi:</w:t>
      </w:r>
    </w:p>
    <w:p>
      <w:pPr>
        <w:pStyle w:val="BodyText"/>
      </w:pPr>
      <w:r>
        <w:t xml:space="preserve">- Lão Đại, ngươi đang nói chuyện với ai vậy?</w:t>
      </w:r>
    </w:p>
    <w:p>
      <w:pPr>
        <w:pStyle w:val="BodyText"/>
      </w:pPr>
      <w:r>
        <w:t xml:space="preserve">Ở triền núi đối diện, đột nhiên xuất hiện một luồng thân ảnh kim hoàng sắc, chính là Bao Bao. Bao Bao ở Hầu Vương Sơn, quay về gia viên lại khôi phục lại tướng mạo ban đầu của nó, một con khỉ vàng lông mềm mượt mà.</w:t>
      </w:r>
    </w:p>
    <w:p>
      <w:pPr>
        <w:pStyle w:val="BodyText"/>
      </w:pPr>
      <w:r>
        <w:t xml:space="preserve">- Bao Bao. Cô Đơn bế quan như thế nào rồi?</w:t>
      </w:r>
    </w:p>
    <w:p>
      <w:pPr>
        <w:pStyle w:val="BodyText"/>
      </w:pPr>
      <w:r>
        <w:t xml:space="preserve">Tần Vô Song mỉm cười nghênh đón.</w:t>
      </w:r>
    </w:p>
    <w:p>
      <w:pPr>
        <w:pStyle w:val="BodyText"/>
      </w:pPr>
      <w:r>
        <w:t xml:space="preserve">- Hây, thời gian chưa bao lâu, ai mà biết được kết quả. Nhưng lần này Cô Đơn bế quan, có thể đột phá được trói buộc của Linh Võ Đại viên mãn rồi?</w:t>
      </w:r>
    </w:p>
    <w:p>
      <w:pPr>
        <w:pStyle w:val="BodyText"/>
      </w:pPr>
      <w:r>
        <w:t xml:space="preserve">Bao Bao mỉm cười, đột nhiên lại nói:</w:t>
      </w:r>
    </w:p>
    <w:p>
      <w:pPr>
        <w:pStyle w:val="BodyText"/>
      </w:pPr>
      <w:r>
        <w:t xml:space="preserve">- Còn nữa, Lão Đại, báo cho ngươi một tin tốt, lão nhân gia Ngân Hầu Vương hắn cũng đột phá rồi!</w:t>
      </w:r>
    </w:p>
    <w:p>
      <w:pPr>
        <w:pStyle w:val="BodyText"/>
      </w:pPr>
      <w:r>
        <w:t xml:space="preserve">- Đột phá?</w:t>
      </w:r>
    </w:p>
    <w:p>
      <w:pPr>
        <w:pStyle w:val="BodyText"/>
      </w:pPr>
      <w:r>
        <w:t xml:space="preserve">Trong lòng Tần Vô Song khẽ chấn động, Ngân Hầu Vương đột phá rồi, Tử Điện Phần Diệm Thú cũng sắp đột phá rồi. Bây giờ, chỉ còn lại Tần Vô Song hắn, vẫn còn đang trên cảnh giới Linh Võ Đại viên mãn.</w:t>
      </w:r>
    </w:p>
    <w:p>
      <w:pPr>
        <w:pStyle w:val="BodyText"/>
      </w:pPr>
      <w:r>
        <w:t xml:space="preserve">Mặc dù lúc này hắn đã có đầy đủ độ lão luyện, cách đột phá tiến nhập Hư Võ Cảnh cũng chỉ có một bước ngắn ngủi. Nhưng một bước này, lúc nào có thể bước qua, cần không ngừng tích lũy, càng cần phải đúng thời cơ.</w:t>
      </w:r>
    </w:p>
    <w:p>
      <w:pPr>
        <w:pStyle w:val="BodyText"/>
      </w:pPr>
      <w:r>
        <w:t xml:space="preserve">- Lão Đại, vừa rồi hình như ta nghe thấy ngươi nói chuyện với ai đó.</w:t>
      </w:r>
    </w:p>
    <w:p>
      <w:pPr>
        <w:pStyle w:val="BodyText"/>
      </w:pPr>
      <w:r>
        <w:t xml:space="preserve">Bao Bao nhìn xung quanh, cũng không thấy một bóng người nào, trong lòng có chút hiếu kỳ.</w:t>
      </w:r>
    </w:p>
    <w:p>
      <w:pPr>
        <w:pStyle w:val="BodyText"/>
      </w:pPr>
      <w:r>
        <w:t xml:space="preserve">Tần Vô Song thiện ý nói dối:</w:t>
      </w:r>
    </w:p>
    <w:p>
      <w:pPr>
        <w:pStyle w:val="BodyText"/>
      </w:pPr>
      <w:r>
        <w:t xml:space="preserve">- Ta đang luyện công, độc thoại một mình thôi.</w:t>
      </w:r>
    </w:p>
    <w:p>
      <w:pPr>
        <w:pStyle w:val="BodyText"/>
      </w:pPr>
      <w:r>
        <w:t xml:space="preserve">Lập tức thay đổi chủ đề:</w:t>
      </w:r>
    </w:p>
    <w:p>
      <w:pPr>
        <w:pStyle w:val="BodyText"/>
      </w:pPr>
      <w:r>
        <w:t xml:space="preserve">- Bao Bao, ta vừa sáng tạo ra hai thức thương pháp, còn có một thức, ý cảnh đã có, chỉ thiếu độ bùng phát, ngươi có muốn xem không?</w:t>
      </w:r>
    </w:p>
    <w:p>
      <w:pPr>
        <w:pStyle w:val="BodyText"/>
      </w:pPr>
      <w:r>
        <w:t xml:space="preserve">Bao Bao cười nói:</w:t>
      </w:r>
    </w:p>
    <w:p>
      <w:pPr>
        <w:pStyle w:val="BodyText"/>
      </w:pPr>
      <w:r>
        <w:t xml:space="preserve">- Được! Lão Đại, thể hiện đi! Ngươi không dùng Thần Tú Cung, ta cũng không sợ ngươi.</w:t>
      </w:r>
    </w:p>
    <w:p>
      <w:pPr>
        <w:pStyle w:val="BodyText"/>
      </w:pPr>
      <w:r>
        <w:t xml:space="preserve">Tần Vô Song tung Bá Vương Phá Trận Thương, khẽ kêu một tiếng, cánh tay rung lên, một thương bình thường đâm ra, đột nhiên thân hình giống như kéo dài, đột nhiên rung động, thương thế xông tới.</w:t>
      </w:r>
    </w:p>
    <w:p>
      <w:pPr>
        <w:pStyle w:val="BodyText"/>
      </w:pPr>
      <w:r>
        <w:t xml:space="preserve">Đầu thương giống như được giao cho sinh mệnh, đột nhiên khí thế đại trướng. Một luồng hào quang từ đầu thương lóe lên bất định, phảng phất như điện mang nhấp nháy, độc xà phun ra nuốt vào.</w:t>
      </w:r>
    </w:p>
    <w:p>
      <w:pPr>
        <w:pStyle w:val="BodyText"/>
      </w:pPr>
      <w:r>
        <w:t xml:space="preserve">- Xem thương!</w:t>
      </w:r>
    </w:p>
    <w:p>
      <w:pPr>
        <w:pStyle w:val="BodyText"/>
      </w:pPr>
      <w:r>
        <w:t xml:space="preserve">Tần Vô Song quát khẽ, thương thức đưa tới, trong miệng khẽ quát:</w:t>
      </w:r>
    </w:p>
    <w:p>
      <w:pPr>
        <w:pStyle w:val="BodyText"/>
      </w:pPr>
      <w:r>
        <w:t xml:space="preserve">- Đây là thức thứ nhất, Thức Tỉnh Thức!</w:t>
      </w:r>
    </w:p>
    <w:p>
      <w:pPr>
        <w:pStyle w:val="BodyText"/>
      </w:pPr>
      <w:r>
        <w:t xml:space="preserve">Cái gọi là thức tỉnh, chính là thức tỉnh bản tâm. Thức tỉnh tiềm năng trong cơ thể, đem tất cả tiềm năng trong cơ thể ngưng kết thành một thương tuyệt thế này.</w:t>
      </w:r>
    </w:p>
    <w:p>
      <w:pPr>
        <w:pStyle w:val="BodyText"/>
      </w:pPr>
      <w:r>
        <w:t xml:space="preserve">Một thương này, không có cố định đem ý cảnh bản tâm của thức chỉ huy. Uy lực của thương, ý cảnh chủ yếu ngược lại nằm trên ý niệm, trên khí thế của bản tâm.</w:t>
      </w:r>
    </w:p>
    <w:p>
      <w:pPr>
        <w:pStyle w:val="BodyText"/>
      </w:pPr>
      <w:r>
        <w:t xml:space="preserve">Khí thế này, toàn thân tiềm năng tự nhiên mà kích phát. Uy lực của thương, bất kể dùng phương thức nào đánh ra, đâm, thiêu, cắt, chém… Đủ loại kỹ năng, thu phát nhất tâm. Nhất niệm tạo thành, thương thức càng giống như măng mọc sau mưa, không ngừng toát ra. Gọi là một thức, kỳ thực lại liên miên không dứt, không biết là bao nhiêu thức.</w:t>
      </w:r>
    </w:p>
    <w:p>
      <w:pPr>
        <w:pStyle w:val="BodyText"/>
      </w:pPr>
      <w:r>
        <w:t xml:space="preserve">Bao Bao ban đầu cảm thấy thương pháp của Tần Vô Song mặc dù lợi hại, nhưng hắn chỉ là Linh Võ Đại viên mãn, uy hiếp đối với linh thú Hư Võ Cảnh như nó không lớn.</w:t>
      </w:r>
    </w:p>
    <w:p>
      <w:pPr>
        <w:pStyle w:val="BodyText"/>
      </w:pPr>
      <w:r>
        <w:t xml:space="preserve">Nhưng thấy uy lực một thương này của Tần Vô Song, giống như dốc toàn lực, kích phát ra tất cả tiềm năng toàn thân, hình thành lên một thương kinh thế, uy lực thật sự khiến Bao Bao cũng không dám tin vào mắt mình. Nó không dám chậm trễ, trong tay bay múa, đại bổng huy động hai bên, ngăn cản thương thức của Tần Vô Song.</w:t>
      </w:r>
    </w:p>
    <w:p>
      <w:pPr>
        <w:pStyle w:val="BodyText"/>
      </w:pPr>
      <w:r>
        <w:t xml:space="preserve">- Hãy xem thức thứ hai của ta – Tụ Hạch Thức!</w:t>
      </w:r>
    </w:p>
    <w:p>
      <w:pPr>
        <w:pStyle w:val="BodyText"/>
      </w:pPr>
      <w:r>
        <w:t xml:space="preserve">Tần Vô Song thương thức biến đổi, đem sức mạnh huyền ảo trực tiếp chuyển thành thuộc tính huyền ảo tự nhiên, một đạo chân khí hàn tinh trong tay thôi động, trào ra đầu thương.</w:t>
      </w:r>
    </w:p>
    <w:p>
      <w:pPr>
        <w:pStyle w:val="BodyText"/>
      </w:pPr>
      <w:r>
        <w:t xml:space="preserve">Xuy!</w:t>
      </w:r>
    </w:p>
    <w:p>
      <w:pPr>
        <w:pStyle w:val="BodyText"/>
      </w:pPr>
      <w:r>
        <w:t xml:space="preserve">Một tiếng âm hưởng thanh thúy, trên đầu thương, lại ngưng tụ thành một luồng kích lưu của sâm hàn chi khí tản ra, lưu quang thúc giục, ngưng tụ thành hình dạng của đầu thương, trực tiếp đâm về phía Bao Bao.</w:t>
      </w:r>
    </w:p>
    <w:p>
      <w:pPr>
        <w:pStyle w:val="BodyText"/>
      </w:pPr>
      <w:r>
        <w:t xml:space="preserve">Đầu thương hư ảo này, hàn khí dày đặc nhưng không bắn tới, mà nhuộm một tầng sương trắng lên cây cỏ xung quanh.</w:t>
      </w:r>
    </w:p>
    <w:p>
      <w:pPr>
        <w:pStyle w:val="BodyText"/>
      </w:pPr>
      <w:r>
        <w:t xml:space="preserve">Bao Bao kinh ngạc:</w:t>
      </w:r>
    </w:p>
    <w:p>
      <w:pPr>
        <w:pStyle w:val="Compact"/>
      </w:pPr>
      <w:r>
        <w:t xml:space="preserve">- Lão Đại, đây là thủ đoạn gì?</w:t>
      </w:r>
      <w:r>
        <w:br w:type="textWrapping"/>
      </w:r>
      <w:r>
        <w:br w:type="textWrapping"/>
      </w:r>
    </w:p>
    <w:p>
      <w:pPr>
        <w:pStyle w:val="Heading2"/>
      </w:pPr>
      <w:bookmarkStart w:id="445" w:name="chương-423"/>
      <w:bookmarkEnd w:id="445"/>
      <w:r>
        <w:t xml:space="preserve">423. Chương 42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23: Thu phục Lâm Điển, thu hút bộ hạ.</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Một thương này, bất ngờ đánh ra, cũng khiến Bao Bao bất ngờ không kịp đề phòng. Thân hình nhảy lên, né sang bên cạnh. Tần Vô Song thu lại thương thức, mũi thương lắc lư một chút, cắm xuống mặt đất, cười nói:</w:t>
      </w:r>
    </w:p>
    <w:p>
      <w:pPr>
        <w:pStyle w:val="BodyText"/>
      </w:pPr>
      <w:r>
        <w:t xml:space="preserve">- Bao Bao, hai thương này, ngươi cảm thấy như thế nào?</w:t>
      </w:r>
    </w:p>
    <w:p>
      <w:pPr>
        <w:pStyle w:val="BodyText"/>
      </w:pPr>
      <w:r>
        <w:t xml:space="preserve">Bao Bao lúc này mới từ bên cạnh chui ra:</w:t>
      </w:r>
    </w:p>
    <w:p>
      <w:pPr>
        <w:pStyle w:val="BodyText"/>
      </w:pPr>
      <w:r>
        <w:t xml:space="preserve">- Lão Đại, hai thương này, nếu ta có chuẩn bị, có thể không tạo thành thương tổn gì đối với ta. Nhưng vừa rồi đột nhiên xuất ra, ta thật sự có chút bất ngờ không kịp đề phòng. Đặc biệt là luồng hàn khí lành lạnh kia, tựa hồ khiến tay chân của ta tê dại. Đó là lực đóng băng.</w:t>
      </w:r>
    </w:p>
    <w:p>
      <w:pPr>
        <w:pStyle w:val="BodyText"/>
      </w:pPr>
      <w:r>
        <w:t xml:space="preserve">Tần Vô Song gật gật đầu:</w:t>
      </w:r>
    </w:p>
    <w:p>
      <w:pPr>
        <w:pStyle w:val="BodyText"/>
      </w:pPr>
      <w:r>
        <w:t xml:space="preserve">- Đúng vậy, một thương này, tên là Tụ Hạch Thức. Chính là lợi dụng bản thể và thuộc tính thiên địa tự nhiên khai thông. Ta đã từng tu luyện qua một thức kiếm khí băng, vì vậy đối với bí quyết kết băng, ngưng băng có rất nhiều lĩnh ngộ. Vừa rồi trong lúc ý niệm vừa chuyển, liền đâm ra một thương này.</w:t>
      </w:r>
    </w:p>
    <w:p>
      <w:pPr>
        <w:pStyle w:val="BodyText"/>
      </w:pPr>
      <w:r>
        <w:t xml:space="preserve">- Một thương thật cổ quái, nhưng Lão Đại, lần sau ta có đề phòng, có thể ngươi không uy hiếp được ta đâu.</w:t>
      </w:r>
    </w:p>
    <w:p>
      <w:pPr>
        <w:pStyle w:val="BodyText"/>
      </w:pPr>
      <w:r>
        <w:t xml:space="preserve">Bao Bao cười hắc hắc nói.</w:t>
      </w:r>
    </w:p>
    <w:p>
      <w:pPr>
        <w:pStyle w:val="BodyText"/>
      </w:pPr>
      <w:r>
        <w:t xml:space="preserve">Tần Vô Song cũng nói:</w:t>
      </w:r>
    </w:p>
    <w:p>
      <w:pPr>
        <w:pStyle w:val="BodyText"/>
      </w:pPr>
      <w:r>
        <w:t xml:space="preserve">- Tụ Hạch Thức này, chỉ là khởi đầu. Thức thứ ba của ta, tên là Thâm Hạch Thức, là giai đoạn nâng cao của Tụ Hạch Thức. Đến lúc đó, chúng ta sẽ thử một lần nữa. Nhưng phải nhắc nhở trước đó một chút. Tụ Hạch Thức này cũng vậy, Thâm Hạch Thức cũng vậy, cũng không nhất định là khí lưu ngưng kết thành băng, cũng có thể hình thành thuộc tính công kích khác. Hết thảy thu phát, đều do bản tâm ta không chế.</w:t>
      </w:r>
    </w:p>
    <w:p>
      <w:pPr>
        <w:pStyle w:val="BodyText"/>
      </w:pPr>
      <w:r>
        <w:t xml:space="preserve">Bao Bao thè lưỡi, giật mình nói:</w:t>
      </w:r>
    </w:p>
    <w:p>
      <w:pPr>
        <w:pStyle w:val="BodyText"/>
      </w:pPr>
      <w:r>
        <w:t xml:space="preserve">- Lão Đại, ngươi nói thuộc tính thiên địa tự nhiên, ngươi có thể thao túng mấy loại?</w:t>
      </w:r>
    </w:p>
    <w:p>
      <w:pPr>
        <w:pStyle w:val="BodyText"/>
      </w:pPr>
      <w:r>
        <w:t xml:space="preserve">Tần Vô Song nói:</w:t>
      </w:r>
    </w:p>
    <w:p>
      <w:pPr>
        <w:pStyle w:val="BodyText"/>
      </w:pPr>
      <w:r>
        <w:t xml:space="preserve">- Lực của thiên địa tự nhiên, không phải ai cũng có thể thao túng, chẳng lẽ còn cần chọn lựa một loại nào đó hay là mấy loại để thao túng sao?</w:t>
      </w:r>
    </w:p>
    <w:p>
      <w:pPr>
        <w:pStyle w:val="BodyText"/>
      </w:pPr>
      <w:r>
        <w:t xml:space="preserve">Bao Bao vô cùng kinh ngạc:</w:t>
      </w:r>
    </w:p>
    <w:p>
      <w:pPr>
        <w:pStyle w:val="BodyText"/>
      </w:pPr>
      <w:r>
        <w:t xml:space="preserve">- Lão Đại, ngươi đang nói đùa sao? Mặc dù nói bất cứ năm loại trên người đều có đầy đủ lực phản ứng của các loại thuộc tính, nhưng luôn có một số thuộc tính, thiên phú mạnh một chút, có một số thuộc tính, trời sinh phải yếu một chút. Mọi người tu luyện, đương nhiên là chọn tu luyện loại có thiên phú, thuộc tính cảm ứng mạnh. Lão Đại, ngươi không muốn làm một kẻ toàn tài đấy chứ?</w:t>
      </w:r>
    </w:p>
    <w:p>
      <w:pPr>
        <w:pStyle w:val="BodyText"/>
      </w:pPr>
      <w:r>
        <w:t xml:space="preserve">Tần Vô Song nói:</w:t>
      </w:r>
    </w:p>
    <w:p>
      <w:pPr>
        <w:pStyle w:val="BodyText"/>
      </w:pPr>
      <w:r>
        <w:t xml:space="preserve">- Ta vận hành các loại thuộc tính, cảm thấy đều không có áp lực gì, cũng không cảm thấy có bao nhiêu chênh lệch. Đạo lý mà ngươi nói, ta đương nhiên hiểu rõ. Nhưng đối với ta mà nói, một khi đã vận hành các loại thuộc tính, đều không có áp lực. Tại sao không thưởng thức một chút tất cả các loại chứ?</w:t>
      </w:r>
    </w:p>
    <w:p>
      <w:pPr>
        <w:pStyle w:val="BodyText"/>
      </w:pPr>
      <w:r>
        <w:t xml:space="preserve">Bao Bao nghe mà ngẩn người, thở dài:</w:t>
      </w:r>
    </w:p>
    <w:p>
      <w:pPr>
        <w:pStyle w:val="BodyText"/>
      </w:pPr>
      <w:r>
        <w:t xml:space="preserve">- Lão Đại, lẽ nào ngươi chính là thiên tài trong truyền thuyết?</w:t>
      </w:r>
    </w:p>
    <w:p>
      <w:pPr>
        <w:pStyle w:val="BodyText"/>
      </w:pPr>
      <w:r>
        <w:t xml:space="preserve">Tần Vô Song cười nói:</w:t>
      </w:r>
    </w:p>
    <w:p>
      <w:pPr>
        <w:pStyle w:val="BodyText"/>
      </w:pPr>
      <w:r>
        <w:t xml:space="preserve">- Có lẽ là vậy. Được rồi, Bao Bao, không nói linh tinh nữa. Ta hỏi ngươi, vậy những cường giả khác họ của Hồng Phong Nhân Tộc gần đây cảm xúc như thế nào?</w:t>
      </w:r>
    </w:p>
    <w:p>
      <w:pPr>
        <w:pStyle w:val="BodyText"/>
      </w:pPr>
      <w:r>
        <w:t xml:space="preserve">- Ha ha, đều rất nóng nảy. Nhưng mà, bọn họ rốt cuộc vẫn sợ hãi Hầu Tộc, không dám chạy trốn.</w:t>
      </w:r>
    </w:p>
    <w:p>
      <w:pPr>
        <w:pStyle w:val="BodyText"/>
      </w:pPr>
      <w:r>
        <w:t xml:space="preserve">Bao Bao cười nói. Tần Vô Song gật gật đầu:</w:t>
      </w:r>
    </w:p>
    <w:p>
      <w:pPr>
        <w:pStyle w:val="BodyText"/>
      </w:pPr>
      <w:r>
        <w:t xml:space="preserve">- Mấy ngày này, ta muốn âm thầm quan sát một chút. Xem xem có kẻ nào phẩm tính tốt, kẻ nào nhân phẩm không đứng đắn. Nếu phẩm hạnh tốt, ta có chỗ cần dùng.</w:t>
      </w:r>
    </w:p>
    <w:p>
      <w:pPr>
        <w:pStyle w:val="BodyText"/>
      </w:pPr>
      <w:r>
        <w:t xml:space="preserve">Bao Bao cười nói:</w:t>
      </w:r>
    </w:p>
    <w:p>
      <w:pPr>
        <w:pStyle w:val="BodyText"/>
      </w:pPr>
      <w:r>
        <w:t xml:space="preserve">- Lão Đại, chẳng lẽ ngươi muốn kêu bọn chúng đến cậy nhờ Tinh La Điện, hay là quẳng bọn chúng vào Thiên Tứ Vương Phủ?</w:t>
      </w:r>
    </w:p>
    <w:p>
      <w:pPr>
        <w:pStyle w:val="BodyText"/>
      </w:pPr>
      <w:r>
        <w:t xml:space="preserve">- Đều cần dùng, một khi đã là cường giả, thì sẽ có rất nhiều ích lợi.</w:t>
      </w:r>
    </w:p>
    <w:p>
      <w:pPr>
        <w:pStyle w:val="BodyText"/>
      </w:pPr>
      <w:r>
        <w:t xml:space="preserve">Bất cứ lúc nào Tần Vô Song cũng cảm thấy thực lực của bản thân không đủ, cái gọi là tìm kiếm nhân tài ưu tú lúc nào cũng bức thiết. Đặc biệt là Thiên Tứ Vương Phủ, ngoài phụ thân và tỷ phu ra, cường giả thực sự có thể đứng một mình, tựa hồ không có.</w:t>
      </w:r>
    </w:p>
    <w:p>
      <w:pPr>
        <w:pStyle w:val="BodyText"/>
      </w:pPr>
      <w:r>
        <w:t xml:space="preserve">- Được rồi, Bao Bao, dẫn ta đi quan sát một chút.</w:t>
      </w:r>
    </w:p>
    <w:p>
      <w:pPr>
        <w:pStyle w:val="BodyText"/>
      </w:pPr>
      <w:r>
        <w:t xml:space="preserve">Tần Vô Song mỉm cười nói.</w:t>
      </w:r>
    </w:p>
    <w:p>
      <w:pPr>
        <w:pStyle w:val="BodyText"/>
      </w:pPr>
      <w:r>
        <w:t xml:space="preserve">o0o</w:t>
      </w:r>
    </w:p>
    <w:p>
      <w:pPr>
        <w:pStyle w:val="BodyText"/>
      </w:pPr>
      <w:r>
        <w:t xml:space="preserve">Tới khu vực tạm giữ những cường giả khác họ, Tần Vô Song âm thầm quan sát, nói với Bao Bao:</w:t>
      </w:r>
    </w:p>
    <w:p>
      <w:pPr>
        <w:pStyle w:val="BodyText"/>
      </w:pPr>
      <w:r>
        <w:t xml:space="preserve">- Tên Lâm Điển đó, phái người đi gọi hắn ra. Lần đầu tiên ta nhìn thấy hắn, đã cảm thấy người này rất khá.</w:t>
      </w:r>
    </w:p>
    <w:p>
      <w:pPr>
        <w:pStyle w:val="BodyText"/>
      </w:pPr>
      <w:r>
        <w:t xml:space="preserve">Bao Bao mỉm cười, nói:</w:t>
      </w:r>
    </w:p>
    <w:p>
      <w:pPr>
        <w:pStyle w:val="BodyText"/>
      </w:pPr>
      <w:r>
        <w:t xml:space="preserve">- Lão Đại, ngươi chờ ở đây, ta đi sắp xếp ngay.</w:t>
      </w:r>
    </w:p>
    <w:p>
      <w:pPr>
        <w:pStyle w:val="BodyText"/>
      </w:pPr>
      <w:r>
        <w:t xml:space="preserve">Ở Hầu Vương Sơn, Bao Bao có địa vị tương đương với Thái tử, nó làm việc, đương nhiên hiệu suất vô cùng nhanh, Lâm Điển ngay sau đó đã được đưa tới phía sau núi.</w:t>
      </w:r>
    </w:p>
    <w:p>
      <w:pPr>
        <w:pStyle w:val="BodyText"/>
      </w:pPr>
      <w:r>
        <w:t xml:space="preserve">Lâm Điển vừa đứng trên sườn núi, vừa lẩm bẩm:</w:t>
      </w:r>
    </w:p>
    <w:p>
      <w:pPr>
        <w:pStyle w:val="BodyText"/>
      </w:pPr>
      <w:r>
        <w:t xml:space="preserve">- Muốn động thủ sao? Muốn giết, thì quang minh chính đại một chút. Hà cớ gì phải trốn tránh như vậy. Lâm Điển ta một khi đã là tù binh của các ngươi, thì không sợ chết.</w:t>
      </w:r>
    </w:p>
    <w:p>
      <w:pPr>
        <w:pStyle w:val="BodyText"/>
      </w:pPr>
      <w:r>
        <w:t xml:space="preserve">Bao Bao cũng lười biếng nói:</w:t>
      </w:r>
    </w:p>
    <w:p>
      <w:pPr>
        <w:pStyle w:val="BodyText"/>
      </w:pPr>
      <w:r>
        <w:t xml:space="preserve">- Ta nói hán tử ngươi đó, làm sao lúc nào cũng nghĩ đến cái chết thế. Chúng ta hình như chưa nói là sẽ giết các ngươi?</w:t>
      </w:r>
    </w:p>
    <w:p>
      <w:pPr>
        <w:pStyle w:val="BodyText"/>
      </w:pPr>
      <w:r>
        <w:t xml:space="preserve">Lâm Điển cũng cười lạnh nói:</w:t>
      </w:r>
    </w:p>
    <w:p>
      <w:pPr>
        <w:pStyle w:val="BodyText"/>
      </w:pPr>
      <w:r>
        <w:t xml:space="preserve">- Không giết chúng ta, vậy giam giữ chúng ta làm cái gì?</w:t>
      </w:r>
    </w:p>
    <w:p>
      <w:pPr>
        <w:pStyle w:val="BodyText"/>
      </w:pPr>
      <w:r>
        <w:t xml:space="preserve">Khi đó Tần Vô Song dùng thuật truyền âm nói với Ngân Hầu Vương, vì vậy những người này cũng không biết, không giết bọn chúng chính là chủ ý của Tần Vô Song. Lâm Điển đương nhiên cũng bị người ta lừa gạt.</w:t>
      </w:r>
    </w:p>
    <w:p>
      <w:pPr>
        <w:pStyle w:val="BodyText"/>
      </w:pPr>
      <w:r>
        <w:t xml:space="preserve">- Bớt nhiều lời đi, đi lên.</w:t>
      </w:r>
    </w:p>
    <w:p>
      <w:pPr>
        <w:pStyle w:val="BodyText"/>
      </w:pPr>
      <w:r>
        <w:t xml:space="preserve">Bao Bao chỉ về phía trên.</w:t>
      </w:r>
    </w:p>
    <w:p>
      <w:pPr>
        <w:pStyle w:val="BodyText"/>
      </w:pPr>
      <w:r>
        <w:t xml:space="preserve">Lâm Điển cũng không hồ đồ, hắn biết dù sao nơi này cũng là Hầu Vương Sơn, vận mệnh đã không còn do bản thân hắn làm chủ, dứt khoát sòng phẳng, đi lên phía trên. Rẽ qua sườn núi, lại nhìn thấy phía trên có một người đang đứng, tuổi hãy còn khá trẻ. Nhưng khí phách lại bất phàm, đang dùng một ánh mắt kỹ càng nhìn hắn đánh giá.</w:t>
      </w:r>
    </w:p>
    <w:p>
      <w:pPr>
        <w:pStyle w:val="BodyText"/>
      </w:pPr>
      <w:r>
        <w:t xml:space="preserve">Lâm Điển hừ nhẹ một tiếng, đĩnh đạc đi lên:</w:t>
      </w:r>
    </w:p>
    <w:p>
      <w:pPr>
        <w:pStyle w:val="BodyText"/>
      </w:pPr>
      <w:r>
        <w:t xml:space="preserve">- Sao hả, Hầu Tộc không động thủ, ngươi tới động thủ sao?</w:t>
      </w:r>
    </w:p>
    <w:p>
      <w:pPr>
        <w:pStyle w:val="BodyText"/>
      </w:pPr>
      <w:r>
        <w:t xml:space="preserve">Tần Vô Song cười nói:</w:t>
      </w:r>
    </w:p>
    <w:p>
      <w:pPr>
        <w:pStyle w:val="BodyText"/>
      </w:pPr>
      <w:r>
        <w:t xml:space="preserve">- Động thủ cái gì?</w:t>
      </w:r>
    </w:p>
    <w:p>
      <w:pPr>
        <w:pStyle w:val="BodyText"/>
      </w:pPr>
      <w:r>
        <w:t xml:space="preserve">Lâm Điển tức giận:</w:t>
      </w:r>
    </w:p>
    <w:p>
      <w:pPr>
        <w:pStyle w:val="BodyText"/>
      </w:pPr>
      <w:r>
        <w:t xml:space="preserve">- Bớt giả bộ đi, Tần Vô Song ? Ta đã nghe nói về tiếng tăm của ngươi. Ở các quốc gia nhân loại, ngươi là hảo hán, nhưng ở Chi Tế Sơn, ta vẫn không bội phục ngươi.</w:t>
      </w:r>
    </w:p>
    <w:p>
      <w:pPr>
        <w:pStyle w:val="BodyText"/>
      </w:pPr>
      <w:r>
        <w:t xml:space="preserve">- Vậy ngươi bội phục ai?</w:t>
      </w:r>
    </w:p>
    <w:p>
      <w:pPr>
        <w:pStyle w:val="BodyText"/>
      </w:pPr>
      <w:r>
        <w:t xml:space="preserve">Tần Vô Song mỉm cười, cũng không để ý lời của Lâm Điển nói.</w:t>
      </w:r>
    </w:p>
    <w:p>
      <w:pPr>
        <w:pStyle w:val="BodyText"/>
      </w:pPr>
      <w:r>
        <w:t xml:space="preserve">- Không bội phục ai hết.</w:t>
      </w:r>
    </w:p>
    <w:p>
      <w:pPr>
        <w:pStyle w:val="BodyText"/>
      </w:pPr>
      <w:r>
        <w:t xml:space="preserve">Lâm Điển rất dứt khoát.</w:t>
      </w:r>
    </w:p>
    <w:p>
      <w:pPr>
        <w:pStyle w:val="BodyText"/>
      </w:pPr>
      <w:r>
        <w:t xml:space="preserve">- Bao gồm cả Diệp Vấn Thông?</w:t>
      </w:r>
    </w:p>
    <w:p>
      <w:pPr>
        <w:pStyle w:val="BodyText"/>
      </w:pPr>
      <w:r>
        <w:t xml:space="preserve">Tần Vô Song thản nhiên hỏi.</w:t>
      </w:r>
    </w:p>
    <w:p>
      <w:pPr>
        <w:pStyle w:val="BodyText"/>
      </w:pPr>
      <w:r>
        <w:t xml:space="preserve">- Diệp Vấn Thông? Hắn chẳng qua có thực lực mạnh hơn ta, lại sinh ra đã là Lĩnh chủ của Hồng Phong Nhân Tộc. Muốn nói về nhân phẩm, hắn cũng không biết là thấp kém nhiều thế nào, ta bội phục hắn làm cái gì?</w:t>
      </w:r>
    </w:p>
    <w:p>
      <w:pPr>
        <w:pStyle w:val="BodyText"/>
      </w:pPr>
      <w:r>
        <w:t xml:space="preserve">- Ngươi không bội phục hắn, tại sao còn đi theo hắn?</w:t>
      </w:r>
    </w:p>
    <w:p>
      <w:pPr>
        <w:pStyle w:val="BodyText"/>
      </w:pPr>
      <w:r>
        <w:t xml:space="preserve">Tần Vô Song sắc bén hỏi lại</w:t>
      </w:r>
    </w:p>
    <w:p>
      <w:pPr>
        <w:pStyle w:val="BodyText"/>
      </w:pPr>
      <w:r>
        <w:t xml:space="preserve">- Chi Tế Sơn ngoài Hồng Phong Nhân Tộc, căn bản không có nơi nào đặt chân để sinh sống.</w:t>
      </w:r>
    </w:p>
    <w:p>
      <w:pPr>
        <w:pStyle w:val="BodyText"/>
      </w:pPr>
      <w:r>
        <w:t xml:space="preserve">Lâm Điển cười lạnh nói:</w:t>
      </w:r>
    </w:p>
    <w:p>
      <w:pPr>
        <w:pStyle w:val="BodyText"/>
      </w:pPr>
      <w:r>
        <w:t xml:space="preserve">- Không đi theo hắn, cho dù ta muốn sống yên ổn cũng không thể sống yên ổn. Lẽ nào lại tới Dã Nhân Tộc? Hay tham gia vào Hầu tộc?</w:t>
      </w:r>
    </w:p>
    <w:p>
      <w:pPr>
        <w:pStyle w:val="BodyText"/>
      </w:pPr>
      <w:r>
        <w:t xml:space="preserve">Tần Vô Song cười nói:</w:t>
      </w:r>
    </w:p>
    <w:p>
      <w:pPr>
        <w:pStyle w:val="BodyText"/>
      </w:pPr>
      <w:r>
        <w:t xml:space="preserve">- Nam tử hán đại trượng phu, nơi dừng chân, đầu đội trời, chân đạp đất, một khi đã không thích thì không thể chết già ở đấy.</w:t>
      </w:r>
    </w:p>
    <w:p>
      <w:pPr>
        <w:pStyle w:val="BodyText"/>
      </w:pPr>
      <w:r>
        <w:t xml:space="preserve">Lâm Điển lại tức giận:</w:t>
      </w:r>
    </w:p>
    <w:p>
      <w:pPr>
        <w:pStyle w:val="BodyText"/>
      </w:pPr>
      <w:r>
        <w:t xml:space="preserve">- Ngươi nói với ta những lời này làm cái gì?</w:t>
      </w:r>
    </w:p>
    <w:p>
      <w:pPr>
        <w:pStyle w:val="BodyText"/>
      </w:pPr>
      <w:r>
        <w:t xml:space="preserve">- Ta chỉ muốn hỏi ngươi, có muốn tạo nên một chút công lao sự nghiệp không?</w:t>
      </w:r>
    </w:p>
    <w:p>
      <w:pPr>
        <w:pStyle w:val="BodyText"/>
      </w:pPr>
      <w:r>
        <w:t xml:space="preserve">- Muốn thì như thế nào? Không muốn thì như thế nào?</w:t>
      </w:r>
    </w:p>
    <w:p>
      <w:pPr>
        <w:pStyle w:val="BodyText"/>
      </w:pPr>
      <w:r>
        <w:t xml:space="preserve">Lâm Điển trầm giọng hỏi.</w:t>
      </w:r>
    </w:p>
    <w:p>
      <w:pPr>
        <w:pStyle w:val="BodyText"/>
      </w:pPr>
      <w:r>
        <w:t xml:space="preserve">- Nếu ngươi muốn, ta sẽ chỉ cho ngươi một con đường. Nếu không muốn, hôm nay liền thả ngươi xuống núi, bất luận ngươi đi đâu, ta đảm bảo tuyệt đối sẽ không có người ngăn cản hành tung của ngươi.</w:t>
      </w:r>
    </w:p>
    <w:p>
      <w:pPr>
        <w:pStyle w:val="BodyText"/>
      </w:pPr>
      <w:r>
        <w:t xml:space="preserve">Tần Vô Song nghiêm mặt nói.</w:t>
      </w:r>
    </w:p>
    <w:p>
      <w:pPr>
        <w:pStyle w:val="BodyText"/>
      </w:pPr>
      <w:r>
        <w:t xml:space="preserve">- Chỉ là, thế cục của Đại lục Thiên Huyền đã như vậy, một cái cây không thể tạo thành rừng. Một người, thực lực dù mạnh, nhưng chung quy vẫn là một tán tu mà thôi. Không có tổ chức, không có chỗ dựa lưng cường đại, cho dù ở các quốc gia nhân loại, cũng không tạo ra được tên tuổi gì.</w:t>
      </w:r>
    </w:p>
    <w:p>
      <w:pPr>
        <w:pStyle w:val="BodyText"/>
      </w:pPr>
      <w:r>
        <w:t xml:space="preserve">Tần Vô Song thật ra không phải ăn nói lung tung. Ở các quốc gia nhân loại, tán tu không có Tông môn dựa vào cũng không phải không có. Nhưng những tán tu này, đại đa số là rối ren vô danh. Cho dù có một chút thủ đoạn, có thể đủ tu luyện đến cảnh giới không tệ, nhưng thanh danh tuyệt đối cũng hiển hách không nổi. Bởi vì ngươi một mình cô độc, người khác không sợ ngươi.</w:t>
      </w:r>
    </w:p>
    <w:p>
      <w:pPr>
        <w:pStyle w:val="BodyText"/>
      </w:pPr>
      <w:r>
        <w:t xml:space="preserve">- Ai nói ta nhất định phải làm tán tu? Ta tới các quốc gia nhân loại, tùy tiện tham gia vào một Tông môn, lẽ nào bọn họ nhất định không thu nhận ta?</w:t>
      </w:r>
    </w:p>
    <w:p>
      <w:pPr>
        <w:pStyle w:val="BodyText"/>
      </w:pPr>
      <w:r>
        <w:t xml:space="preserve">Trong lòng Lâm Điển kỳ thực đã có mấy phần công nhận những lời nói của Tần Vô Song, nhưng trên miệng vẫn ngang bướng như cũ.</w:t>
      </w:r>
    </w:p>
    <w:p>
      <w:pPr>
        <w:pStyle w:val="BodyText"/>
      </w:pPr>
      <w:r>
        <w:t xml:space="preserve">- Được, ngươi đi tham gia, với tu vi Cao Linh Võ Cảnh của ngươi, thật sự không cần lo lắng người ta không thu nhận ngươi. Chỉ là, ngươi tùy tiện tham gia vào, muốn nhận được trọng dụng, muốn lập tức có được địa vị vô thượng, cũng có chút khó khăn. Bất kể như thế nào, mọi người đều sẽ giấu tài đối với ngươi. Trưởng lão khác họ các ngươi, ở Hồng Phong Nhân Tộc, có thể chiếm cứ được địa vị trung tâm không? Chỉ sợ là không thể thôi?</w:t>
      </w:r>
    </w:p>
    <w:p>
      <w:pPr>
        <w:pStyle w:val="BodyText"/>
      </w:pPr>
      <w:r>
        <w:t xml:space="preserve">Tần Vô Song mỉm cười tự nhiên, nhưng lại nói trúng tim đen Lâm Điển.</w:t>
      </w:r>
    </w:p>
    <w:p>
      <w:pPr>
        <w:pStyle w:val="BodyText"/>
      </w:pPr>
      <w:r>
        <w:t xml:space="preserve">Lâm Điển chán nản thở dài một tiếng:</w:t>
      </w:r>
    </w:p>
    <w:p>
      <w:pPr>
        <w:pStyle w:val="BodyText"/>
      </w:pPr>
      <w:r>
        <w:t xml:space="preserve">- Ngươi nói không sai. Cá nhân một người xuất thân không tốt, không có Tông môn, cả đời khó mà tránh được cảnh cô hồn không nơi nương tựa? Đây lẽ nào đều là số mệnh?</w:t>
      </w:r>
    </w:p>
    <w:p>
      <w:pPr>
        <w:pStyle w:val="BodyText"/>
      </w:pPr>
      <w:r>
        <w:t xml:space="preserve">Tần Vô Song cười nói:</w:t>
      </w:r>
    </w:p>
    <w:p>
      <w:pPr>
        <w:pStyle w:val="BodyText"/>
      </w:pPr>
      <w:r>
        <w:t xml:space="preserve">- Đương nhiên không phải là số mệnh, cái mà các ngươi thiếu, chính là một cơ hội!</w:t>
      </w:r>
    </w:p>
    <w:p>
      <w:pPr>
        <w:pStyle w:val="BodyText"/>
      </w:pPr>
      <w:r>
        <w:t xml:space="preserve">- Cơ hội?</w:t>
      </w:r>
    </w:p>
    <w:p>
      <w:pPr>
        <w:pStyle w:val="BodyText"/>
      </w:pPr>
      <w:r>
        <w:t xml:space="preserve">Lâm Điển kinh ngạc ngẩng đầu, nhìn Tần Vô Song.</w:t>
      </w:r>
    </w:p>
    <w:p>
      <w:pPr>
        <w:pStyle w:val="BodyText"/>
      </w:pPr>
      <w:r>
        <w:t xml:space="preserve">Tần Vô Song gật gật đầu:</w:t>
      </w:r>
    </w:p>
    <w:p>
      <w:pPr>
        <w:pStyle w:val="BodyText"/>
      </w:pPr>
      <w:r>
        <w:t xml:space="preserve">- Đúng vậy, trước mắt ta có một cơ hội. Không biết ngươi có hứng thú nghe hay không.</w:t>
      </w:r>
    </w:p>
    <w:p>
      <w:pPr>
        <w:pStyle w:val="BodyText"/>
      </w:pPr>
      <w:r>
        <w:t xml:space="preserve">- Xin cứ nói!</w:t>
      </w:r>
    </w:p>
    <w:p>
      <w:pPr>
        <w:pStyle w:val="BodyText"/>
      </w:pPr>
      <w:r>
        <w:t xml:space="preserve">Khẩu khí của Lâm Điển, rõ ràng đã dễ chịu đi rất nhiều.</w:t>
      </w:r>
    </w:p>
    <w:p>
      <w:pPr>
        <w:pStyle w:val="BodyText"/>
      </w:pPr>
      <w:r>
        <w:t xml:space="preserve">Tần Vô Song thản nhiên mỉm cười:</w:t>
      </w:r>
    </w:p>
    <w:p>
      <w:pPr>
        <w:pStyle w:val="BodyText"/>
      </w:pPr>
      <w:r>
        <w:t xml:space="preserve">- Nếu ngươi đã nghe nói qua tên tuổi của ta, đương nhiên cũng biết lai lịch của ta. Quốc gia mà ta ở, vừa mới tấn cấp lên Đế quốc Thượng phẩm, là Đế quốc Đại La. Ở các quốc gia nhân loại, Đế quốc Đại La hiện giờ cùng Đế quốc Cửu Ô, Đế quốc Thiên Hành lập nên thế chân vạc vững chắc, thay thế vị trí của Đế quốc Xích Long. Hiện giờ nó là Đế quốc Thượng phẩm vừa mới tấn thăng không bao lâu, chính là lúc cần nhân tài…</w:t>
      </w:r>
    </w:p>
    <w:p>
      <w:pPr>
        <w:pStyle w:val="BodyText"/>
      </w:pPr>
      <w:r>
        <w:t xml:space="preserve">- Ngươi muốn ta tham gia vào Đế quốc Đại La sao?</w:t>
      </w:r>
    </w:p>
    <w:p>
      <w:pPr>
        <w:pStyle w:val="BodyText"/>
      </w:pPr>
      <w:r>
        <w:t xml:space="preserve">Lâm Điển trầm giọng hỏi.</w:t>
      </w:r>
    </w:p>
    <w:p>
      <w:pPr>
        <w:pStyle w:val="BodyText"/>
      </w:pPr>
      <w:r>
        <w:t xml:space="preserve">- Đế quốc thế tục, không có ý tứ gì. Ta tiến cử ngươi tới Tông môn của ta – Tinh La Điện.</w:t>
      </w:r>
    </w:p>
    <w:p>
      <w:pPr>
        <w:pStyle w:val="BodyText"/>
      </w:pPr>
      <w:r>
        <w:t xml:space="preserve">Tần Vô Song mỉm cười nói, hai mắt sắng quắc, nhìn chăm chú vào Lâm Điển, không để ánh mắt của hắn có cơ hội trốn tránh.</w:t>
      </w:r>
    </w:p>
    <w:p>
      <w:pPr>
        <w:pStyle w:val="BodyText"/>
      </w:pPr>
      <w:r>
        <w:t xml:space="preserve">Lâm Điển chăm chú suy tư một lát, lại nói:</w:t>
      </w:r>
    </w:p>
    <w:p>
      <w:pPr>
        <w:pStyle w:val="BodyText"/>
      </w:pPr>
      <w:r>
        <w:t xml:space="preserve">- Chỉ sợ bên trong Tông môn của ngươi, không dung nạp một người tới từ bên ngoài như ta?</w:t>
      </w:r>
    </w:p>
    <w:p>
      <w:pPr>
        <w:pStyle w:val="BodyText"/>
      </w:pPr>
      <w:r>
        <w:t xml:space="preserve">- Ha ha. Điều này ngươi không cần phải lo lắng, Đại Điện chủ và Nhị Điện chủ của Tinh La Điện ta, đều có lòng dung nạp người tài, chỉ cần là người tài, nhất định có thể được trọng dụng. Tinh La Điện ta, đang chuẩn bị thành lập một Hộ Pháp Viện, nếu ngươi đi, có thể đảm nhận được chức một Tổng Hộ pháp!</w:t>
      </w:r>
    </w:p>
    <w:p>
      <w:pPr>
        <w:pStyle w:val="BodyText"/>
      </w:pPr>
      <w:r>
        <w:t xml:space="preserve">Lâm Điển mặt mày khẽ động:</w:t>
      </w:r>
    </w:p>
    <w:p>
      <w:pPr>
        <w:pStyle w:val="BodyText"/>
      </w:pPr>
      <w:r>
        <w:t xml:space="preserve">- Tổng Hộ pháp? Vậy Hộ Pháp Viện đó là cái gì? Chỉ là thủ hạ tay chân sao?</w:t>
      </w:r>
    </w:p>
    <w:p>
      <w:pPr>
        <w:pStyle w:val="BodyText"/>
      </w:pPr>
      <w:r>
        <w:t xml:space="preserve">Tần Vô Song cười nói:</w:t>
      </w:r>
    </w:p>
    <w:p>
      <w:pPr>
        <w:pStyle w:val="BodyText"/>
      </w:pPr>
      <w:r>
        <w:t xml:space="preserve">- Vị trí của Hộ pháp, trên Pháp vương và Trưởng lão, chỉ dưới quyền Điện chủ. Địa vị ở Tinh La Điện vô cùng cao. Cũng không cần lo lắng có người gạt bỏ ngươi.</w:t>
      </w:r>
    </w:p>
    <w:p>
      <w:pPr>
        <w:pStyle w:val="BodyText"/>
      </w:pPr>
      <w:r>
        <w:t xml:space="preserve">Lâm Điển gật gật đầu, trầm mặc một lát, đột nhiên lại hỏi:</w:t>
      </w:r>
    </w:p>
    <w:p>
      <w:pPr>
        <w:pStyle w:val="BodyText"/>
      </w:pPr>
      <w:r>
        <w:t xml:space="preserve">- Tại sao chọn ta?</w:t>
      </w:r>
    </w:p>
    <w:p>
      <w:pPr>
        <w:pStyle w:val="BodyText"/>
      </w:pPr>
      <w:r>
        <w:t xml:space="preserve">Tần Vô Song thản nhiên cười nói:</w:t>
      </w:r>
    </w:p>
    <w:p>
      <w:pPr>
        <w:pStyle w:val="BodyText"/>
      </w:pPr>
      <w:r>
        <w:t xml:space="preserve">- Ngay lần đầu tiên nhìn thấy ta đã nhìn ra phẩm cách của ngươi, những đám ô hợp của Hồng Phong Nhân Tộc tuyệt đối không thể nào sánh bằng. Có lẽ ta có thể nhìn nhầm, nhưng ta cảm thấy, ngươi đáng được ta coi trọng!</w:t>
      </w:r>
    </w:p>
    <w:p>
      <w:pPr>
        <w:pStyle w:val="BodyText"/>
      </w:pPr>
      <w:r>
        <w:t xml:space="preserve">Hai mắt Lâm Điển lộ ra vẻ kinh ngạc, giật mình nhìn Tần Vô Song, trong lòng cũng sục sôi không thôi. Hắn sống mấy chục năm qua, đây vẫn là lần đầu tiên có người nói chuyện với hắn về phẩm cách, hơn nữa còn với giọng điệu khích lệ. Bất kể lời này xuất phát từ động cơ gì, tóm lại vẫn là một sự ca ngợi!</w:t>
      </w:r>
    </w:p>
    <w:p>
      <w:pPr>
        <w:pStyle w:val="BodyText"/>
      </w:pPr>
      <w:r>
        <w:t xml:space="preserve">- Thế nào?</w:t>
      </w:r>
    </w:p>
    <w:p>
      <w:pPr>
        <w:pStyle w:val="BodyText"/>
      </w:pPr>
      <w:r>
        <w:t xml:space="preserve">Tần Vô Song nghe lời đoán ý, biết Lâm Điển đã động lòng, tiếp tục nói:</w:t>
      </w:r>
    </w:p>
    <w:p>
      <w:pPr>
        <w:pStyle w:val="BodyText"/>
      </w:pPr>
      <w:r>
        <w:t xml:space="preserve">- Ta nói mấy câu có chút tự đại. Hôm nay nếu ngươi chọn lựa tham gia vào Tinh La Điện, có lẽ một ngày nào đó ngươi sẽ cảm thấy đây là một chọn lựa vô cùng sáng suốt. Trước đây, cũng có rất nhiều người đối diện với chọn lựa giống như ngươi, bọn họ không do dự, chọn lựa tham gia với ta. Hiện tại, tất cả bọn họ, đều cảm thấy vô cùng may mắn.</w:t>
      </w:r>
    </w:p>
    <w:p>
      <w:pPr>
        <w:pStyle w:val="BodyText"/>
      </w:pPr>
      <w:r>
        <w:t xml:space="preserve">Lâm Điển thở dài:</w:t>
      </w:r>
    </w:p>
    <w:p>
      <w:pPr>
        <w:pStyle w:val="BodyText"/>
      </w:pPr>
      <w:r>
        <w:t xml:space="preserve">- Ta phải thừa nhận, ngươi là một thuyết khách thành công! Tần Vô Song, vừa rồi ta có vài lời không thành thật. Kỳ thật, ngươi hai mươi tuổi mà có thể tu luyện đến Linh Võ Đại viên mãn, đừng nói là ta, cho dù là những Lĩnh chủ chết tiệt của Hồng Phong Nhân Tộc, đều ngưỡng mộ không thôi!</w:t>
      </w:r>
    </w:p>
    <w:p>
      <w:pPr>
        <w:pStyle w:val="Compact"/>
      </w:pPr>
      <w:r>
        <w:t xml:space="preserve">Tần Vô Song nghe vậy, cười to ha ha, hắn phát hiện Lâm Điển này, lại có lúc cũng thú vị như vậy. Hắn còn tưởng rằng, Lâm Điển là một người cứng nhắc, không hợp tình người.</w:t>
      </w:r>
      <w:r>
        <w:br w:type="textWrapping"/>
      </w:r>
      <w:r>
        <w:br w:type="textWrapping"/>
      </w:r>
    </w:p>
    <w:p>
      <w:pPr>
        <w:pStyle w:val="Heading2"/>
      </w:pPr>
      <w:bookmarkStart w:id="446" w:name="chương-424"/>
      <w:bookmarkEnd w:id="446"/>
      <w:r>
        <w:t xml:space="preserve">424. Chương 42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24: Công hiệu nghịch thiê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rong tay Tần Vô Song vung lên, ném ra một thanh trường kiếm tử sắc, mỉm cười nói:</w:t>
      </w:r>
    </w:p>
    <w:p>
      <w:pPr>
        <w:pStyle w:val="BodyText"/>
      </w:pPr>
      <w:r>
        <w:t xml:space="preserve">- Đây là kiếm của Diệp Vấn Thông, là vật bất phàm, xem như là quà gặp mặt. Còn có trang bị hộ thân, cũng tới từ Diệp Vấn Thông, đương nhiên cũng thuộc về ngươi.</w:t>
      </w:r>
    </w:p>
    <w:p>
      <w:pPr>
        <w:pStyle w:val="BodyText"/>
      </w:pPr>
      <w:r>
        <w:t xml:space="preserve">Tần Vô Song thật sự hào phóng, cho dù là của người phúc ta, hắn cũng không có lý do hà tiện. Hiện giờ Tần Vô Song hắn ở phương diện vũ khí và áo giáp, cũng không có nhu cầu bức thiết, đương nhiên vui vẻ lấy ra làm thuận nước dong thuyền.</w:t>
      </w:r>
    </w:p>
    <w:p>
      <w:pPr>
        <w:pStyle w:val="BodyText"/>
      </w:pPr>
      <w:r>
        <w:t xml:space="preserve">Lâm Điển thuận tay nhận lấy hai thứ này, có chút khó tin nhìn Tần Vô Song. Hắn thật sự có chút kinh ngạc, mặc dù hiểu rõ đối phương đang thu phục lòng người, nhưng cho dù như thế, có thể ra tay rộng rãi như vậy, cũng khiến hắn bất ngờ. Cho dù phải đưa chút lễ gặp mặt, chỉ cần tùy tiện đưa một số thứ, sao có thể ngay cả vũ khí trang bị quan trọng như vậy cũng lấy ra tặng người khác?</w:t>
      </w:r>
    </w:p>
    <w:p>
      <w:pPr>
        <w:pStyle w:val="BodyText"/>
      </w:pPr>
      <w:r>
        <w:t xml:space="preserve">Phải biết rằng, Diệp Vấn Thông là Lĩnh chủ của Hồng Phong Nhân Tộc, vũ khí và áo giáp của hắn, đều là thứ tốt nhất đẳng.</w:t>
      </w:r>
    </w:p>
    <w:p>
      <w:pPr>
        <w:pStyle w:val="BodyText"/>
      </w:pPr>
      <w:r>
        <w:t xml:space="preserve">- Thu phục lòng người, đấy chỉ là một chuyện.</w:t>
      </w:r>
    </w:p>
    <w:p>
      <w:pPr>
        <w:pStyle w:val="BodyText"/>
      </w:pPr>
      <w:r>
        <w:t xml:space="preserve">Tần Vô Song mỉm cười nói:</w:t>
      </w:r>
    </w:p>
    <w:p>
      <w:pPr>
        <w:pStyle w:val="BodyText"/>
      </w:pPr>
      <w:r>
        <w:t xml:space="preserve">- Mấu chốt là, trong tất cả cường giả khác họ các ngươi, ta cảm thấy ngươi là người có tư cách nhất để có được chúng.</w:t>
      </w:r>
    </w:p>
    <w:p>
      <w:pPr>
        <w:pStyle w:val="BodyText"/>
      </w:pPr>
      <w:r>
        <w:t xml:space="preserve">Nói xong, cười cười, Tần Vô Song lại nói:</w:t>
      </w:r>
    </w:p>
    <w:p>
      <w:pPr>
        <w:pStyle w:val="BodyText"/>
      </w:pPr>
      <w:r>
        <w:t xml:space="preserve">- Đây là một sự cổ vũ, cũng không phải là một sự chấm hết. Lâm Điển, là nam nhân, phải nói một câu. Bất kể ngươi có tới Tinh La Điện hay không, ta kỳ thực chỉ cần ngươi một câu nói.</w:t>
      </w:r>
    </w:p>
    <w:p>
      <w:pPr>
        <w:pStyle w:val="BodyText"/>
      </w:pPr>
      <w:r>
        <w:t xml:space="preserve">- Câu nói gì?</w:t>
      </w:r>
    </w:p>
    <w:p>
      <w:pPr>
        <w:pStyle w:val="BodyText"/>
      </w:pPr>
      <w:r>
        <w:t xml:space="preserve">- Ta chỉ hỏi ngươi, ngươi tham gia vào Tinh La Điện, có thể làm được trung thành trước sau như một. Từ nay về sau không có dị tâm, theo sau Tinh La Điện, đồng sinh cộng khổ không?</w:t>
      </w:r>
    </w:p>
    <w:p>
      <w:pPr>
        <w:pStyle w:val="BodyText"/>
      </w:pPr>
      <w:r>
        <w:t xml:space="preserve">Tần Vô Song nghiêm nghị hỏi:</w:t>
      </w:r>
    </w:p>
    <w:p>
      <w:pPr>
        <w:pStyle w:val="BodyText"/>
      </w:pPr>
      <w:r>
        <w:t xml:space="preserve">- Tinh La Điện ta, mặc dù chỉ là một Tông môn của các quốc gia nhân loại, nhưng truyền thừa nghìn đời chính là tinh thần, cho đến chết cũng không thay đổi, sống chết không bỏ!</w:t>
      </w:r>
    </w:p>
    <w:p>
      <w:pPr>
        <w:pStyle w:val="BodyText"/>
      </w:pPr>
      <w:r>
        <w:t xml:space="preserve">Lâm Điển huyết mạch sôi trào, cả đời hắn, luôn theo đuổi loại cảnh giới này. Không phải là con cháu nhất mạch của Bát Đại Khấu, ở trong Hồng Phong Nhân Tộc, căn bản vô năng vô đức, khiến hắn không sản sinh ra được một chút cảm giác công nhận và cảm giác hướng về.</w:t>
      </w:r>
    </w:p>
    <w:p>
      <w:pPr>
        <w:pStyle w:val="BodyText"/>
      </w:pPr>
      <w:r>
        <w:t xml:space="preserve">Nghe Tần Vô Song hỏi như vậy, Lâm Điển cũng nghiêm túc, nghiêm nghị trả lời:</w:t>
      </w:r>
    </w:p>
    <w:p>
      <w:pPr>
        <w:pStyle w:val="BodyText"/>
      </w:pPr>
      <w:r>
        <w:t xml:space="preserve">- Nếu Tinh La Điện kia thật sự tốt như ngươi nói, Lâm Điển ta, cho dù giao phó sinh tử, có gì phải ngại đâu?</w:t>
      </w:r>
    </w:p>
    <w:p>
      <w:pPr>
        <w:pStyle w:val="BodyText"/>
      </w:pPr>
      <w:r>
        <w:t xml:space="preserve">Tần Vô Song cười thoải mái:</w:t>
      </w:r>
    </w:p>
    <w:p>
      <w:pPr>
        <w:pStyle w:val="BodyText"/>
      </w:pPr>
      <w:r>
        <w:t xml:space="preserve">- Ta chỉ cần ngươi tấm lòng này. Cũng không phải nói nhất định cần ngươi chết. Lâm Điển, sẽ có một ngày, ngươi cũng sẽ nói với ta, thật may mắn khi ban đầu chọn lựa đi theo ta!</w:t>
      </w:r>
    </w:p>
    <w:p>
      <w:pPr>
        <w:pStyle w:val="BodyText"/>
      </w:pPr>
      <w:r>
        <w:t xml:space="preserve">Khóe miệng Lâm Điển cũng xuất hiện một nụ cười đùa cợt:</w:t>
      </w:r>
    </w:p>
    <w:p>
      <w:pPr>
        <w:pStyle w:val="BodyText"/>
      </w:pPr>
      <w:r>
        <w:t xml:space="preserve">- Ta cũng rửa mắt chờ đợi! Nhưng mà, ta ở Hồng Phong Nhân Tộc, cũng nghe nói qua tên tuổi của ngươi. Biết ngươi là hạng người bất phàm. Một ngày nào đó, khi ngươi thật sự có thể tạo dựng sự nghiệp ở Cấm địa của Thần, ta nhất định sẽ đích thân nói với ngươi, chọn lựa hôm nay của ngươi, là vô cùng sáng suốt!</w:t>
      </w:r>
    </w:p>
    <w:p>
      <w:pPr>
        <w:pStyle w:val="BodyText"/>
      </w:pPr>
      <w:r>
        <w:t xml:space="preserve">Tần Vô Song hào khí nhất thời sinh ra:</w:t>
      </w:r>
    </w:p>
    <w:p>
      <w:pPr>
        <w:pStyle w:val="BodyText"/>
      </w:pPr>
      <w:r>
        <w:t xml:space="preserve">- Được, vậy chúng ta một lời đã định! Ngày đó, nhất định sẽ đến!</w:t>
      </w:r>
    </w:p>
    <w:p>
      <w:pPr>
        <w:pStyle w:val="BodyText"/>
      </w:pPr>
      <w:r>
        <w:t xml:space="preserve">- Một lời đã định!</w:t>
      </w:r>
    </w:p>
    <w:p>
      <w:pPr>
        <w:pStyle w:val="BodyText"/>
      </w:pPr>
      <w:r>
        <w:t xml:space="preserve">Lâm Điển cũng cười lớn.</w:t>
      </w:r>
    </w:p>
    <w:p>
      <w:pPr>
        <w:pStyle w:val="BodyText"/>
      </w:pPr>
      <w:r>
        <w:t xml:space="preserve">Tần Vô Song nói:</w:t>
      </w:r>
    </w:p>
    <w:p>
      <w:pPr>
        <w:pStyle w:val="BodyText"/>
      </w:pPr>
      <w:r>
        <w:t xml:space="preserve">- Ở đây ta có một bức phong thư, ngươi hãy bảo quản cẩn thận. Đến Tinh La Điện, giao lại cho Đại Điện chủ Trác Bất Quần. Hắn sẽ biết xử trí như thế nào.</w:t>
      </w:r>
    </w:p>
    <w:p>
      <w:pPr>
        <w:pStyle w:val="BodyText"/>
      </w:pPr>
      <w:r>
        <w:t xml:space="preserve">Lâm Điển một khi đã thành tâm quy thuận, đương nhiên sẽ không có lòng nghi ngờ. Gật đầu nhận lấy.</w:t>
      </w:r>
    </w:p>
    <w:p>
      <w:pPr>
        <w:pStyle w:val="BodyText"/>
      </w:pPr>
      <w:r>
        <w:t xml:space="preserve">Tần Vô Song lại nói:</w:t>
      </w:r>
    </w:p>
    <w:p>
      <w:pPr>
        <w:pStyle w:val="BodyText"/>
      </w:pPr>
      <w:r>
        <w:t xml:space="preserve">- Trong những cường giả khác họ, nhân tài cũng không ít. Ta cần người tài, nhưng đồng thời với cần người tài, cũng không thể bỏ qua phẩm cách. Lâm Điển, ngươi quen thuộc với rất nhiều người bọn họ. Nếu phẩm cách tốt, bất kể tu vi như thế nào, đều có thể chọn ra một số. Với cấp bậc mới của ngươi, khi ngươi tới một chỗ nào đó, bên cạnh nên có một số người của mình, bao giờ cũng vững vàng hơn! Nhưng mà, yêu cầu duy nhất của ta là, người mà ngươi chọn lựa, nhất định phải có phẩm cách đứng đắn, tuyệt đối không thể bán rẻ quyền lợi của Tông môn, là hạng người hai lòng!</w:t>
      </w:r>
    </w:p>
    <w:p>
      <w:pPr>
        <w:pStyle w:val="BodyText"/>
      </w:pPr>
      <w:r>
        <w:t xml:space="preserve">Lâm Điển trầm tư một lát, gật gật đầu:</w:t>
      </w:r>
    </w:p>
    <w:p>
      <w:pPr>
        <w:pStyle w:val="BodyText"/>
      </w:pPr>
      <w:r>
        <w:t xml:space="preserve">- Mặc dù lần này chúng ta nhìn qua là vứt bỏ Hồng Phong Nhân Tộc, nhưng thứ chúng ta vứt bỏ, kỳ thực chỉ là con cháu của Bát Đại Khấu. Nếu không phải bọn chúng nội bộ lục đục, gạt bỏ những cường giả khác họ chúng ta, cho dù địch không lại các ngươi, tuyệt đối cũng không có khả năng phản bội! Trong số những người đó, phẩm cách đứng đắn khẳng định là có, mà hán tử tâm huyết cũng có mấy phần. Những người mà ta chọn lựa, không nhiều, bảy tám người là hoàn toàn có thể. Nhưng người mà ta chọn, chí ít có Trung Linh Võ Cảnh, cũng có mấy người Cao Linh Võ Cảnh.</w:t>
      </w:r>
    </w:p>
    <w:p>
      <w:pPr>
        <w:pStyle w:val="BodyText"/>
      </w:pPr>
      <w:r>
        <w:t xml:space="preserve">Tần Vô Song cười nói:</w:t>
      </w:r>
    </w:p>
    <w:p>
      <w:pPr>
        <w:pStyle w:val="BodyText"/>
      </w:pPr>
      <w:r>
        <w:t xml:space="preserve">- Vậy thì tốt rồi, nhưng, chọn người quý về chất lượng chứ không quý số lượng. Phẩm cách không được, dù có cho mấy trăm người cũng không có tác dụng, thực sự đến lúc dùng bọn chúng, ngược lại càng thêm phiền phức. Loại người này, chúng ta không dùng được.</w:t>
      </w:r>
    </w:p>
    <w:p>
      <w:pPr>
        <w:pStyle w:val="BodyText"/>
      </w:pPr>
      <w:r>
        <w:t xml:space="preserve">Lâm Điển chậm rãi gật đầu:</w:t>
      </w:r>
    </w:p>
    <w:p>
      <w:pPr>
        <w:pStyle w:val="BodyText"/>
      </w:pPr>
      <w:r>
        <w:t xml:space="preserve">- Được, vậy ta sẽ đi chọn mấy người!</w:t>
      </w:r>
    </w:p>
    <w:p>
      <w:pPr>
        <w:pStyle w:val="BodyText"/>
      </w:pPr>
      <w:r>
        <w:t xml:space="preserve">Tần Vô Song gật gật đầu:</w:t>
      </w:r>
    </w:p>
    <w:p>
      <w:pPr>
        <w:pStyle w:val="BodyText"/>
      </w:pPr>
      <w:r>
        <w:t xml:space="preserve">- Ngươi cũng đừng nóng vội chọn lựa. Ngươi quay về, ung dung thản nhiên, âm thầm quan sát lưu ý. Tạm thời đừng để bọn họ biết dụng ý của ta. Chúng ta chọn người. Quyết không thể ngư long hỗn tạp. Chọn một người thì phải vững vàng một người.</w:t>
      </w:r>
    </w:p>
    <w:p>
      <w:pPr>
        <w:pStyle w:val="BodyText"/>
      </w:pPr>
      <w:r>
        <w:t xml:space="preserve">- Được!</w:t>
      </w:r>
    </w:p>
    <w:p>
      <w:pPr>
        <w:pStyle w:val="BodyText"/>
      </w:pPr>
      <w:r>
        <w:t xml:space="preserve">Lâm Điển rất là hài lòng, buổi nói chuyện với Tần Vô Song, khiến hắn lãnh hội đầy đủ được mị lực của người thanh niên này. So sánh chuyện ra tay hào phóng của hắn ngược lại chỉ là một chuyện nhỏ bé không đáng nói đến. Quan trọng nhất là, trên người người thanh niên này, Lâm Điển cảm nhận được một loại khí phách thành thục, một loại khí chất của người nắm chắc tự tin trong tay.</w:t>
      </w:r>
    </w:p>
    <w:p>
      <w:pPr>
        <w:pStyle w:val="BodyText"/>
      </w:pPr>
      <w:r>
        <w:t xml:space="preserve">Tuổi còn trẻ mà đã có loại khí chất này, có thể thấy được tiềm lực và tiền đồ của người thanh niên này.</w:t>
      </w:r>
    </w:p>
    <w:p>
      <w:pPr>
        <w:pStyle w:val="BodyText"/>
      </w:pPr>
      <w:r>
        <w:t xml:space="preserve">Vì người trẻ tuổi như vậy mà bỏ lực, tiền đồ tuyệt đối sẽ hơn ăn tạp mà chết nhanh ở Chi Tế Sơn. Đây là Lâm Điển phán đoán lâu như vậy, mới đưa ra kết luận này.</w:t>
      </w:r>
    </w:p>
    <w:p>
      <w:pPr>
        <w:pStyle w:val="BodyText"/>
      </w:pPr>
      <w:r>
        <w:t xml:space="preserve">Sau khi Lâm Điển rời đi, Bao Bao mới chui ra, cười nói:</w:t>
      </w:r>
    </w:p>
    <w:p>
      <w:pPr>
        <w:pStyle w:val="BodyText"/>
      </w:pPr>
      <w:r>
        <w:t xml:space="preserve">- Lão Đại, thế nào rồi?</w:t>
      </w:r>
    </w:p>
    <w:p>
      <w:pPr>
        <w:pStyle w:val="BodyText"/>
      </w:pPr>
      <w:r>
        <w:t xml:space="preserve">Tần Vô Song nói:</w:t>
      </w:r>
    </w:p>
    <w:p>
      <w:pPr>
        <w:pStyle w:val="BodyText"/>
      </w:pPr>
      <w:r>
        <w:t xml:space="preserve">- Lâm Điển là một kẻ đáng được bồi dưỡng. Đáng được đào tạo!</w:t>
      </w:r>
    </w:p>
    <w:p>
      <w:pPr>
        <w:pStyle w:val="BodyText"/>
      </w:pPr>
      <w:r>
        <w:t xml:space="preserve">Bao Bao gật đầu nói:</w:t>
      </w:r>
    </w:p>
    <w:p>
      <w:pPr>
        <w:pStyle w:val="BodyText"/>
      </w:pPr>
      <w:r>
        <w:t xml:space="preserve">- Người này vẫn là có khí phách. Đúng rồi, Lão Đại, vừa rồi Ngân Hầu Vương phát ra mệnh lệnh, kêu chúng ta đi gặp lão nhân gia hắn.</w:t>
      </w:r>
    </w:p>
    <w:p>
      <w:pPr>
        <w:pStyle w:val="BodyText"/>
      </w:pPr>
      <w:r>
        <w:t xml:space="preserve">Tần Vô Song nói:</w:t>
      </w:r>
    </w:p>
    <w:p>
      <w:pPr>
        <w:pStyle w:val="BodyText"/>
      </w:pPr>
      <w:r>
        <w:t xml:space="preserve">- Ngân Hầu Vương tiến nhập Hư Võ Cảnh, ta còn chưa gặp mặt chúc mùng. Chúng ta đi thôi.</w:t>
      </w:r>
    </w:p>
    <w:p>
      <w:pPr>
        <w:pStyle w:val="BodyText"/>
      </w:pPr>
      <w:r>
        <w:t xml:space="preserve">o0o</w:t>
      </w:r>
    </w:p>
    <w:p>
      <w:pPr>
        <w:pStyle w:val="BodyText"/>
      </w:pPr>
      <w:r>
        <w:t xml:space="preserve">Đi tới Thánh địa Phong Hồi Phong của Hầu Tộc, sau khi Ngân Hầu Vương đột phá, toàn bộ khí chất quả nhiên phát sinh ra biến hóa trên diện rộng, khí sắc càng tốt vô cùng.</w:t>
      </w:r>
    </w:p>
    <w:p>
      <w:pPr>
        <w:pStyle w:val="BodyText"/>
      </w:pPr>
      <w:r>
        <w:t xml:space="preserve">Nhìn thấy Tần Vô Song, Ngân Hầu Vương cười to nói:</w:t>
      </w:r>
    </w:p>
    <w:p>
      <w:pPr>
        <w:pStyle w:val="BodyText"/>
      </w:pPr>
      <w:r>
        <w:t xml:space="preserve">- Tần công tử, những ngày này, ở lại Hầu Vương Sơn có quen không?</w:t>
      </w:r>
    </w:p>
    <w:p>
      <w:pPr>
        <w:pStyle w:val="BodyText"/>
      </w:pPr>
      <w:r>
        <w:t xml:space="preserve">- Ha ha, Hầu Vương Sơn phong cảnh tươi đẹp, thật sự vui lòng khách đến. Vô cùng thoải mái.</w:t>
      </w:r>
    </w:p>
    <w:p>
      <w:pPr>
        <w:pStyle w:val="BodyText"/>
      </w:pPr>
      <w:r>
        <w:t xml:space="preserve">Ngân Hầu Vương nghe hắn nói như vậy, lúc này mới hài lòng cười cười:</w:t>
      </w:r>
    </w:p>
    <w:p>
      <w:pPr>
        <w:pStyle w:val="BodyText"/>
      </w:pPr>
      <w:r>
        <w:t xml:space="preserve">- Vậy thì thật sự quá tốt rồi. Tần công tử, Hầu Tộc ta đợi sau khi Bao Bao trưởng thành, càng có khả năng trở về Hiên Viên Khâu, đoạt lại lãnh địa của Hầu Tộc chúng ta ở Hiên Viên Khâu. Đến lúc đó, Chi Tế Sơn này, sẽ trở thành nơi vô chủ. Nếu Tần công tử thích. Hãy chiếm lấy Hầu Vương Sơn này làm biệt viện. Trên dưới Hầu Tộc ta, tuyệt đối sẽ vui vẻ chắp tay dâng tặng Hầu Vương Sơn này.</w:t>
      </w:r>
    </w:p>
    <w:p>
      <w:pPr>
        <w:pStyle w:val="BodyText"/>
      </w:pPr>
      <w:r>
        <w:t xml:space="preserve">Tần Vô Song giật mình kinh ngạc:</w:t>
      </w:r>
    </w:p>
    <w:p>
      <w:pPr>
        <w:pStyle w:val="BodyText"/>
      </w:pPr>
      <w:r>
        <w:t xml:space="preserve">- Hầu Vương bệ hạ, sao có thể làm như vậy?</w:t>
      </w:r>
    </w:p>
    <w:p>
      <w:pPr>
        <w:pStyle w:val="BodyText"/>
      </w:pPr>
      <w:r>
        <w:t xml:space="preserve">Ngân Hầu Vương cười nói:</w:t>
      </w:r>
    </w:p>
    <w:p>
      <w:pPr>
        <w:pStyle w:val="BodyText"/>
      </w:pPr>
      <w:r>
        <w:t xml:space="preserve">- Sao lại không thể? Đại lục Thiên Huyền chính là như vậy, vật vô chủ, không cần đến một năm, sẽ bị người ta cướp đi. Nếu Hầu Tộc ta thật sự trở về Hiên Viên Khâu. Hầu Vương Sơn này sớm muộn gì cũng trở thành vật vô chủ. Bị những thế lực khác chiếm đi, chi bằng đưa tặng cho người nhà.</w:t>
      </w:r>
    </w:p>
    <w:p>
      <w:pPr>
        <w:pStyle w:val="BodyText"/>
      </w:pPr>
      <w:r>
        <w:t xml:space="preserve">Những lời này của Ngân Hầu Vương, cũng xuất phát từ đáy lòng. Bao Bao cũng nói:</w:t>
      </w:r>
    </w:p>
    <w:p>
      <w:pPr>
        <w:pStyle w:val="BodyText"/>
      </w:pPr>
      <w:r>
        <w:t xml:space="preserve">- Vô Song lão đại, đây không phải nói đùa. Nếu Hầu Vương Sơn để các thế lực khác cướp đi, rất là đáng tiếc. Nếu rơi vào trong tay người một nhà, Hầu Tộc chúng ta sau này cho dù cảm thấy không thoải mái ở Hiên Viên Khâu, cũng có đường mà quay về.</w:t>
      </w:r>
    </w:p>
    <w:p>
      <w:pPr>
        <w:pStyle w:val="BodyText"/>
      </w:pPr>
      <w:r>
        <w:t xml:space="preserve">Ánh mắt Ngân Hầu Vương tha thiết nhìn Tần Vô Song, hiển nhiên là muốn xem chủ ý của hắn.</w:t>
      </w:r>
    </w:p>
    <w:p>
      <w:pPr>
        <w:pStyle w:val="BodyText"/>
      </w:pPr>
      <w:r>
        <w:t xml:space="preserve">Tần Vô Song thở dài:</w:t>
      </w:r>
    </w:p>
    <w:p>
      <w:pPr>
        <w:pStyle w:val="BodyText"/>
      </w:pPr>
      <w:r>
        <w:t xml:space="preserve">- Hầu Vương bệ hạ đã nói như vậy, Vô Song đương nhiên cũng không cách nào cự tuyệt. Tần Vô Song ta nếu ngày nào đó xây dựng thế lực, sẽ lấy Chi Tế Sơn này làm cứ điểm!</w:t>
      </w:r>
    </w:p>
    <w:p>
      <w:pPr>
        <w:pStyle w:val="BodyText"/>
      </w:pPr>
      <w:r>
        <w:t xml:space="preserve">Ngân Hầu Vương cười nói:</w:t>
      </w:r>
    </w:p>
    <w:p>
      <w:pPr>
        <w:pStyle w:val="BodyText"/>
      </w:pPr>
      <w:r>
        <w:t xml:space="preserve">- Được! Tần công tử, nói ra, Hầu Vương Sơn này mặc dù không bằng rất nhiều Thánh địa của Hiên Viên Khâu, nhưng cũng còn tốt hơn rất nhiều nơi khác. Ở dải đất Chi Tế Sơn này, Hầu Vương Sơn tuyệt đối là nơi linh lực sung túc nhất, cũng là nơi phong cảnh tươi đẹp nhất. Nếu không, Hồng Phong Nhân Tộc và Bộ lạc Thâm Uyên Dã Nhân Tộc, cũng không mơ ước có được như vậy.</w:t>
      </w:r>
    </w:p>
    <w:p>
      <w:pPr>
        <w:pStyle w:val="BodyText"/>
      </w:pPr>
      <w:r>
        <w:t xml:space="preserve">Tần Vô Song nói:</w:t>
      </w:r>
    </w:p>
    <w:p>
      <w:pPr>
        <w:pStyle w:val="BodyText"/>
      </w:pPr>
      <w:r>
        <w:t xml:space="preserve">- Điều này là đương nhiên!</w:t>
      </w:r>
    </w:p>
    <w:p>
      <w:pPr>
        <w:pStyle w:val="BodyText"/>
      </w:pPr>
      <w:r>
        <w:t xml:space="preserve">Ngân Hầu Vương khoát tay, Hộ pháp Hồng Diện đột nhiên đi tới, trong tay cầm một cái khay, ở trên là một chiếc bình ngọc, hiển nhiên, bên trong có lẽ đựng vật gì đó quý giá.</w:t>
      </w:r>
    </w:p>
    <w:p>
      <w:pPr>
        <w:pStyle w:val="BodyText"/>
      </w:pPr>
      <w:r>
        <w:t xml:space="preserve">- Tần công tử, đây là một chút lễ vật Hầu Tộc ta đáp tạ ơn tương trợ to lớn lần này của công tử. Xin công tử vui lòng nhận cho, xin đừng cự tuyệt.</w:t>
      </w:r>
    </w:p>
    <w:p>
      <w:pPr>
        <w:pStyle w:val="BodyText"/>
      </w:pPr>
      <w:r>
        <w:t xml:space="preserve">Ngân Hầu Vương mỉm cười nói. Tần Vô Song vội vàng từ chối:</w:t>
      </w:r>
    </w:p>
    <w:p>
      <w:pPr>
        <w:pStyle w:val="BodyText"/>
      </w:pPr>
      <w:r>
        <w:t xml:space="preserve">- Hầu Vương bệ hạ, giao tình giữa ta và Bao Bao, vì nó mà bày mưu tính kế, là chuyện theo lẽ thường. Hơn nữa, trước đây Hầu Tộc từng tặng ta nhiều lễ vật như vậy, cũng là nhân tình to lớn rồi.</w:t>
      </w:r>
    </w:p>
    <w:p>
      <w:pPr>
        <w:pStyle w:val="BodyText"/>
      </w:pPr>
      <w:r>
        <w:t xml:space="preserve">Ngân Hầu Vương cười nói:</w:t>
      </w:r>
    </w:p>
    <w:p>
      <w:pPr>
        <w:pStyle w:val="BodyText"/>
      </w:pPr>
      <w:r>
        <w:t xml:space="preserve">- Việc nào ra việc nấy, trước đây Tần công tử cứu Hầu Tộc ta lần đầu. Bây giờ là lần thứ hai, sao có thể đánh đồng được chứ? Tần công tử, nếu ngươi từ chối, vậy chính là chê lễ vật của chúng ta không đủ nặng rồi.</w:t>
      </w:r>
    </w:p>
    <w:p>
      <w:pPr>
        <w:pStyle w:val="BodyText"/>
      </w:pPr>
      <w:r>
        <w:t xml:space="preserve">- Lời này của Hầu Vương bệ hạ, không phải là trách móc Vô Song ta sao?</w:t>
      </w:r>
    </w:p>
    <w:p>
      <w:pPr>
        <w:pStyle w:val="BodyText"/>
      </w:pPr>
      <w:r>
        <w:t xml:space="preserve">Tần Vô Song thở dài.</w:t>
      </w:r>
    </w:p>
    <w:p>
      <w:pPr>
        <w:pStyle w:val="BodyText"/>
      </w:pPr>
      <w:r>
        <w:t xml:space="preserve">Ngân Hầu Vương đặt cái khay xuống, lại nói:</w:t>
      </w:r>
    </w:p>
    <w:p>
      <w:pPr>
        <w:pStyle w:val="BodyText"/>
      </w:pPr>
      <w:r>
        <w:t xml:space="preserve">- Vô Song công tử, vật này, là khi Hầu Tộc chúng ta tiến vào Hầu Vương Sơn có được. Từ lúc sinh trưởng cho đến bây giờ, chúng ta mới tra được tên tuổi của vật này trong điển tịch.</w:t>
      </w:r>
    </w:p>
    <w:p>
      <w:pPr>
        <w:pStyle w:val="BodyText"/>
      </w:pPr>
      <w:r>
        <w:t xml:space="preserve">Bao Bao liền đi tới:</w:t>
      </w:r>
    </w:p>
    <w:p>
      <w:pPr>
        <w:pStyle w:val="BodyText"/>
      </w:pPr>
      <w:r>
        <w:t xml:space="preserve">- Hầu Vương, đây là vật gì?</w:t>
      </w:r>
    </w:p>
    <w:p>
      <w:pPr>
        <w:pStyle w:val="BodyText"/>
      </w:pPr>
      <w:r>
        <w:t xml:space="preserve">Ngân Hầu Vương sắc mặt ngưng trọng:</w:t>
      </w:r>
    </w:p>
    <w:p>
      <w:pPr>
        <w:pStyle w:val="BodyText"/>
      </w:pPr>
      <w:r>
        <w:t xml:space="preserve">- Đây là Tử Vân Thần Quả!</w:t>
      </w:r>
    </w:p>
    <w:p>
      <w:pPr>
        <w:pStyle w:val="BodyText"/>
      </w:pPr>
      <w:r>
        <w:t xml:space="preserve">- Tử Vân Thần Quả?</w:t>
      </w:r>
    </w:p>
    <w:p>
      <w:pPr>
        <w:pStyle w:val="BodyText"/>
      </w:pPr>
      <w:r>
        <w:t xml:space="preserve">Bao Bao chớp mắt:</w:t>
      </w:r>
    </w:p>
    <w:p>
      <w:pPr>
        <w:pStyle w:val="BodyText"/>
      </w:pPr>
      <w:r>
        <w:t xml:space="preserve">- Vật này dùng làm gì? Có thể đề thăng tu vi sao? Có tốt bằng Thánh Tượng Quả không?</w:t>
      </w:r>
    </w:p>
    <w:p>
      <w:pPr>
        <w:pStyle w:val="BodyText"/>
      </w:pPr>
      <w:r>
        <w:t xml:space="preserve">Ngân Hầu Vương xấu hổ cười cười:</w:t>
      </w:r>
    </w:p>
    <w:p>
      <w:pPr>
        <w:pStyle w:val="BodyText"/>
      </w:pPr>
      <w:r>
        <w:t xml:space="preserve">- So sánh với Thánh Tượng Quả, đương nhiên là có chênh lệch. Thứ này cũng không phải đề thăng cảnh giới linh lực, cũng không phải trái cây kéo dài tuổi thọ. Căn cứ vào tư liệu cho thấy, vật này là loại Thượng cổ Thần quả, căn cứ vào tác dụng sau khi ăn, có thể mọc ra đôi cánh sau lưng. Bay lượn chân trời, một lần lên xuống đã có thể tới được ngoài vặn dạm. Một ngày bay lượn, có thể đạt được mười vạn dặm. Có thể nói là thần thông.</w:t>
      </w:r>
    </w:p>
    <w:p>
      <w:pPr>
        <w:pStyle w:val="BodyText"/>
      </w:pPr>
      <w:r>
        <w:t xml:space="preserve">- Một ngày mười vạn dặm?</w:t>
      </w:r>
    </w:p>
    <w:p>
      <w:pPr>
        <w:pStyle w:val="BodyText"/>
      </w:pPr>
      <w:r>
        <w:t xml:space="preserve">Ngay cả Tần Vô Song cũng ngây người kinh ngạc. Liên tục lắc đầu:</w:t>
      </w:r>
    </w:p>
    <w:p>
      <w:pPr>
        <w:pStyle w:val="BodyText"/>
      </w:pPr>
      <w:r>
        <w:t xml:space="preserve">- Thần vật này, Vô Song càng không dám tiếp nhận.</w:t>
      </w:r>
    </w:p>
    <w:p>
      <w:pPr>
        <w:pStyle w:val="BodyText"/>
      </w:pPr>
      <w:r>
        <w:t xml:space="preserve">Ngân Hầu Vương thở dài:</w:t>
      </w:r>
    </w:p>
    <w:p>
      <w:pPr>
        <w:pStyle w:val="BodyText"/>
      </w:pPr>
      <w:r>
        <w:t xml:space="preserve">- Tần công tử, nếu ngươi không dám tiếp nhận, vật này đối với Hầu Tộc ta càng vô tác dụng. Vật này, ngoài nhân loại ra, đại bộ phận tộc nhân của Hầu Tộc, đều xung khắc với quả này. Cho dù ăn vào, quả quyết cũng không thể mọc ra Âm Dương Tử Vân Dực!</w:t>
      </w:r>
    </w:p>
    <w:p>
      <w:pPr>
        <w:pStyle w:val="BodyText"/>
      </w:pPr>
      <w:r>
        <w:t xml:space="preserve">Tần Vô Song ngạc nhiên nói:</w:t>
      </w:r>
    </w:p>
    <w:p>
      <w:pPr>
        <w:pStyle w:val="BodyText"/>
      </w:pPr>
      <w:r>
        <w:t xml:space="preserve">- Tại sao lại như vậy?</w:t>
      </w:r>
    </w:p>
    <w:p>
      <w:pPr>
        <w:pStyle w:val="BodyText"/>
      </w:pPr>
      <w:r>
        <w:t xml:space="preserve">Ngân Hầu Vương nghiêm mặt nói:</w:t>
      </w:r>
    </w:p>
    <w:p>
      <w:pPr>
        <w:pStyle w:val="BodyText"/>
      </w:pPr>
      <w:r>
        <w:t xml:space="preserve">- Chính là như vậy, nhân loại có giao tình tốt với Hầu Tộc ta mặc dù cũng có một số người, nhưng người có đại ân với Hầu Tộc ta, chỉ có một mình Tần Vô Song. Ngươi nói, vật này không đưa cho ngươi, thì còn có thể đưa cho ai? Vật này mặc dù kém hơn Thánh Tượng Quả một chút. Nhưng cũng là một trong hai đại bảo bối trấn sơn của Hầu Vương Sơn ta. Hôm nay Tử Vân Thần Quả thuộc về Tần công tử, Thánh Tượng Quả được Bao Bao nuốt vào. Hai đại bảo bối trấn sơn của Hầu Vương Sơn ta đều đã có chủ. Cũng không uổng Hầu Tộc chiếm cứ Hầu Vương Sơn này mấy ngàn năm.</w:t>
      </w:r>
    </w:p>
    <w:p>
      <w:pPr>
        <w:pStyle w:val="BodyText"/>
      </w:pPr>
      <w:r>
        <w:t xml:space="preserve">Mấy ngàn năm qua, Hầu Vương Sơn mới sản sinh ra được hai món bảo bối trấn sơn. Có thể thấy vật thần thánh này, vô cùng hiếm có. Cho dù là những Thần quả ngàn năm như Thần Anh Quả, và Thúy Ngọc Băng Tâm Quả, cũng không thể nào so sánh được.</w:t>
      </w:r>
    </w:p>
    <w:p>
      <w:pPr>
        <w:pStyle w:val="BodyText"/>
      </w:pPr>
      <w:r>
        <w:t xml:space="preserve">Những vật ngàn năm giống như Thần Anh Quả, Thúy Ngọc Băng Tâm Quả, có rất nhiều Thánh địa ở Hiên Viên Khâu, mặc dù không thể nói là sản lượng phong phú, nhưng cũng không đặc biệt mới mẻ. Còn ở Hầu Vương Sơn, lại thuộc về vật hiếm có.</w:t>
      </w:r>
    </w:p>
    <w:p>
      <w:pPr>
        <w:pStyle w:val="BodyText"/>
      </w:pPr>
      <w:r>
        <w:t xml:space="preserve">Còn loại giống như Thánh Tượng Quả và Tử Vân Thần Quả này, ở Hiên Viên Khâu quả thực là trân phẩm tuyệt thế, cho dù ở Hiên Viên Khâu, cũng thuộc về thần vật hiếm có</w:t>
      </w:r>
    </w:p>
    <w:p>
      <w:pPr>
        <w:pStyle w:val="Compact"/>
      </w:pPr>
      <w:r>
        <w:t xml:space="preserve">Ủng hộ chỉ với 1 click và 5s ! (adf.ly/4EmoB)</w:t>
      </w:r>
      <w:r>
        <w:br w:type="textWrapping"/>
      </w:r>
      <w:r>
        <w:br w:type="textWrapping"/>
      </w:r>
    </w:p>
    <w:p>
      <w:pPr>
        <w:pStyle w:val="Heading2"/>
      </w:pPr>
      <w:bookmarkStart w:id="447" w:name="chương-425"/>
      <w:bookmarkEnd w:id="447"/>
      <w:r>
        <w:t xml:space="preserve">425. Chương 42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25: Truyền thuyết Thần đạo.</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ông dụng kỳ diệu của Tử Vân Quả này, khiến Tần Vô Song thổn thức không thôi, cảm thấy sự kỳ diệu của tạo hóa tự nhiên, quả thực không thể dùng ngôn ngữ để hình dung.</w:t>
      </w:r>
    </w:p>
    <w:p>
      <w:pPr>
        <w:pStyle w:val="BodyText"/>
      </w:pPr>
      <w:r>
        <w:t xml:space="preserve">Bao Bao thấy Ngân Hầu Vương dùng ánh mắt thành kính nhìn Tần Vô Song, trong lòng cũng hy vọng Tần Vô Song có được Tử Vân Thần Quả này, thúc giục nói:</w:t>
      </w:r>
    </w:p>
    <w:p>
      <w:pPr>
        <w:pStyle w:val="BodyText"/>
      </w:pPr>
      <w:r>
        <w:t xml:space="preserve">- Vô Song lão đại, ngươi là đại ân nhân của Hầu Tộc chúng ta. Tử Vân Thần Quả này, ta thay ngươi quyết định, nhận lấy đi!</w:t>
      </w:r>
    </w:p>
    <w:p>
      <w:pPr>
        <w:pStyle w:val="BodyText"/>
      </w:pPr>
      <w:r>
        <w:t xml:space="preserve">Ngân Hầu Vương cũng thành tâm thành ý:</w:t>
      </w:r>
    </w:p>
    <w:p>
      <w:pPr>
        <w:pStyle w:val="BodyText"/>
      </w:pPr>
      <w:r>
        <w:t xml:space="preserve">- Tần công tử, không cần phải khách khí!</w:t>
      </w:r>
    </w:p>
    <w:p>
      <w:pPr>
        <w:pStyle w:val="BodyText"/>
      </w:pPr>
      <w:r>
        <w:t xml:space="preserve">Tần Vô Song thấy tâm ý của bọn họ vô cùng chân thành, không thể chối từ, thở dài:</w:t>
      </w:r>
    </w:p>
    <w:p>
      <w:pPr>
        <w:pStyle w:val="BodyText"/>
      </w:pPr>
      <w:r>
        <w:t xml:space="preserve">- Vô Song nhận đại lễ này, thật sự là hổ thẹn.</w:t>
      </w:r>
    </w:p>
    <w:p>
      <w:pPr>
        <w:pStyle w:val="BodyText"/>
      </w:pPr>
      <w:r>
        <w:t xml:space="preserve">Ngân Hầu Vương cười to ha ha:</w:t>
      </w:r>
    </w:p>
    <w:p>
      <w:pPr>
        <w:pStyle w:val="BodyText"/>
      </w:pPr>
      <w:r>
        <w:t xml:space="preserve">- Tần công tử, chính vì khí phách của ngươi như vậy, mới nhận được đại lễ như vậy của chúng ta. Trong nhân loại, người tham lam thì nhiều, người khiêm tốn giống như Tần công tử, thật sự hiếm có. Bao Bao, ngươi tự mình mang tới đưa tận tay Tần công tử đi!</w:t>
      </w:r>
    </w:p>
    <w:p>
      <w:pPr>
        <w:pStyle w:val="BodyText"/>
      </w:pPr>
      <w:r>
        <w:t xml:space="preserve">Bao Bao cười hắc hắc:</w:t>
      </w:r>
    </w:p>
    <w:p>
      <w:pPr>
        <w:pStyle w:val="BodyText"/>
      </w:pPr>
      <w:r>
        <w:t xml:space="preserve">- Được!</w:t>
      </w:r>
    </w:p>
    <w:p>
      <w:pPr>
        <w:pStyle w:val="BodyText"/>
      </w:pPr>
      <w:r>
        <w:t xml:space="preserve">Liền nâng bình ngọc đó lên, mang tới trước mặt Tần Vô Song:</w:t>
      </w:r>
    </w:p>
    <w:p>
      <w:pPr>
        <w:pStyle w:val="BodyText"/>
      </w:pPr>
      <w:r>
        <w:t xml:space="preserve">- Lão Đại, ngươi không nhận lấy. Chính là xem thường trên dưới Hầu Tộc chúng ta.</w:t>
      </w:r>
    </w:p>
    <w:p>
      <w:pPr>
        <w:pStyle w:val="BodyText"/>
      </w:pPr>
      <w:r>
        <w:t xml:space="preserve">Những Trưởng lão Hầu Tộc khác cũng đều sôi nổi gật đầu:</w:t>
      </w:r>
    </w:p>
    <w:p>
      <w:pPr>
        <w:pStyle w:val="BodyText"/>
      </w:pPr>
      <w:r>
        <w:t xml:space="preserve">- Đúng vậy, nhận lấy đi. Lần này nếu không phải nhờ sự tương trợ to lớn của Tần công tử, Hầu Tộc chúng ta đều không bảo toàn được rồi, chứ đừng nói đến bảo bối.</w:t>
      </w:r>
    </w:p>
    <w:p>
      <w:pPr>
        <w:pStyle w:val="BodyText"/>
      </w:pPr>
      <w:r>
        <w:t xml:space="preserve">Tần Vô Song nói:</w:t>
      </w:r>
    </w:p>
    <w:p>
      <w:pPr>
        <w:pStyle w:val="BodyText"/>
      </w:pPr>
      <w:r>
        <w:t xml:space="preserve">- Vậy Vô Song đành mặt dày nhận lấy vậy.</w:t>
      </w:r>
    </w:p>
    <w:p>
      <w:pPr>
        <w:pStyle w:val="BodyText"/>
      </w:pPr>
      <w:r>
        <w:t xml:space="preserve">Đem bình ngọc đó cầm trong tay. Bình ngọc này cũng không phải trong suốt, Tần Vô Song căn bản không nhìn thấy vật ở bên trong, cũng không biết Tử Vân Thần Quả này rốt cuộc là như thế nào.</w:t>
      </w:r>
    </w:p>
    <w:p>
      <w:pPr>
        <w:pStyle w:val="BodyText"/>
      </w:pPr>
      <w:r>
        <w:t xml:space="preserve">Ngân Hầu Vương cười nói:</w:t>
      </w:r>
    </w:p>
    <w:p>
      <w:pPr>
        <w:pStyle w:val="BodyText"/>
      </w:pPr>
      <w:r>
        <w:t xml:space="preserve">- Tần công tử, Thần quả này một khi đã hái xuống, bất cứ lúc nào cũng có thể dùng. Ngươi dùng ngay tức khắc, là tốt nhất.</w:t>
      </w:r>
    </w:p>
    <w:p>
      <w:pPr>
        <w:pStyle w:val="BodyText"/>
      </w:pPr>
      <w:r>
        <w:t xml:space="preserve">Tần Vô Song liền lấy nắp bình của bình ngọc đó xuống. Nắp bình vừa tháo ra, bình ngọc đó nhất thời phun ra một luồng tử khí mờ mịt, trong nháy mắt, toàn bộ không gian đều bị tử khí này bao trùm, có vẻ cát tường vô cùng.</w:t>
      </w:r>
    </w:p>
    <w:p>
      <w:pPr>
        <w:pStyle w:val="BodyText"/>
      </w:pPr>
      <w:r>
        <w:t xml:space="preserve">- Lão Đại dùng đi, nếu không thần lực của thần vật sẽ biến mất.</w:t>
      </w:r>
    </w:p>
    <w:p>
      <w:pPr>
        <w:pStyle w:val="BodyText"/>
      </w:pPr>
      <w:r>
        <w:t xml:space="preserve">Bao Bao thúc giục nói.</w:t>
      </w:r>
    </w:p>
    <w:p>
      <w:pPr>
        <w:pStyle w:val="BodyText"/>
      </w:pPr>
      <w:r>
        <w:t xml:space="preserve">Tần Vô Song gật gật đầu, miệng liền thổi ra một đạo chân khí ở cửa bình, giống như cá voi hút nước vậy, một luồng hấp lực hút vào trong miệng, nhất thời hóa thành quang mang màu tím, bị Tần Vô Song hút vào bên trong yết hầu.</w:t>
      </w:r>
    </w:p>
    <w:p>
      <w:pPr>
        <w:pStyle w:val="BodyText"/>
      </w:pPr>
      <w:r>
        <w:t xml:space="preserve">Luồng tử khí này vừa vào họng, đã giống như hấp thu một vật trơn nhẵn, vào miệng liền biến hóa, trơn nhẵn chui vào bên trong tim phổi. Tần Vô Song nhất thời cảm thấy vui tươi thoải mái, chỉ cảm thấy trước mặt một vùng tử khí điềm lành, toàn thân bị một loại sức mạnh thần diệu nâng lên, tựa hồ lâng lâng muốn bay lên cao vậy.</w:t>
      </w:r>
    </w:p>
    <w:p>
      <w:pPr>
        <w:pStyle w:val="BodyText"/>
      </w:pPr>
      <w:r>
        <w:t xml:space="preserve">Trong đầu, mây mù dày đặc, phảng phất đã đặt mình bay lượn trong đám mây mù vậy.</w:t>
      </w:r>
    </w:p>
    <w:p>
      <w:pPr>
        <w:pStyle w:val="BodyText"/>
      </w:pPr>
      <w:r>
        <w:t xml:space="preserve">Tần Vô Song tùy ý để ý niệm này rong ruổi. Rất lâu sau, mới kết thúc tâm trạng này, chậm rãi áp chế khí lưu lưu chuyển toàn thân, đem từng luồng sức mạnh thần kỳ dẫn nhập vào bên trong đan điền.</w:t>
      </w:r>
    </w:p>
    <w:p>
      <w:pPr>
        <w:pStyle w:val="BodyText"/>
      </w:pPr>
      <w:r>
        <w:t xml:space="preserve">Mở mắt ra, bốn phía vẫn là cảnh tượng lúc trước, chỉ khác là tất cả cường giả Hầu Tộc đều dùng một loại ánh mắt kỳ dị quan sát hắn, phảng phất giống như đang nhìn chuyện gì ngạc nhiên cổ quái vậy.</w:t>
      </w:r>
    </w:p>
    <w:p>
      <w:pPr>
        <w:pStyle w:val="BodyText"/>
      </w:pPr>
      <w:r>
        <w:t xml:space="preserve">- Lão Đại, cảm giác như thế nào?</w:t>
      </w:r>
    </w:p>
    <w:p>
      <w:pPr>
        <w:pStyle w:val="BodyText"/>
      </w:pPr>
      <w:r>
        <w:t xml:space="preserve">Bao Bao là người đầu tiên lên tiếng hỏi.</w:t>
      </w:r>
    </w:p>
    <w:p>
      <w:pPr>
        <w:pStyle w:val="BodyText"/>
      </w:pPr>
      <w:r>
        <w:t xml:space="preserve">- Cảm giác rất bay bổng, giống như đặt mình vào trong đám mây vậy.</w:t>
      </w:r>
    </w:p>
    <w:p>
      <w:pPr>
        <w:pStyle w:val="BodyText"/>
      </w:pPr>
      <w:r>
        <w:t xml:space="preserve">Tần Vô Song thành thực trả lời.</w:t>
      </w:r>
    </w:p>
    <w:p>
      <w:pPr>
        <w:pStyle w:val="BodyText"/>
      </w:pPr>
      <w:r>
        <w:t xml:space="preserve">Ngân Hầu Vương cười ha ha:</w:t>
      </w:r>
    </w:p>
    <w:p>
      <w:pPr>
        <w:pStyle w:val="BodyText"/>
      </w:pPr>
      <w:r>
        <w:t xml:space="preserve">- Đó là tự nhiên, Tử Vân Thần Quả này sau khi dùng xong. Âm Dương Tử Vân Dực một khi sinh ra, bay lượn chân trời, là chuyện khỏi phải nói. Tục truyền, Âm Dương Tử Vân Dực, là hình thái cuối cùng. Nếu muốn tiến hóa trạng thái của Âm Dương Tử Vân Dực, bên trong có rất nhiều đường dài phải đi. Nghe nói, bên trong có mấy quá trình. Mỗi một quá trình tiến hóa, đôi cánh đều sẽ biến hóa màu sắc một lần. Cho đến khi biến thành màu tím, mới là hình thái cuối cùng!</w:t>
      </w:r>
    </w:p>
    <w:p>
      <w:pPr>
        <w:pStyle w:val="BodyText"/>
      </w:pPr>
      <w:r>
        <w:t xml:space="preserve">Bao Bao đột nhiên nghĩ đến một vấn đề:</w:t>
      </w:r>
    </w:p>
    <w:p>
      <w:pPr>
        <w:pStyle w:val="BodyText"/>
      </w:pPr>
      <w:r>
        <w:t xml:space="preserve">- Lão Đại, nếu sau này sau lưng ngươi mọc ra một đôi cánh, không phải rất hù dọa mọi người sao? Ha ha ha.</w:t>
      </w:r>
    </w:p>
    <w:p>
      <w:pPr>
        <w:pStyle w:val="BodyText"/>
      </w:pPr>
      <w:r>
        <w:t xml:space="preserve">Ngân Hầu Vương cũng cười nói:</w:t>
      </w:r>
    </w:p>
    <w:p>
      <w:pPr>
        <w:pStyle w:val="BodyText"/>
      </w:pPr>
      <w:r>
        <w:t xml:space="preserve">- Bao Bao, ngươi thật là lo lắng uổng công. Loại vật Thần đạo này, toàn bộ thao tác chỉ cần một ý niệm, muốn thu thì thu, muốn phóng thì phóng. Làm sao để lộ ra ngoài được?</w:t>
      </w:r>
    </w:p>
    <w:p>
      <w:pPr>
        <w:pStyle w:val="BodyText"/>
      </w:pPr>
      <w:r>
        <w:t xml:space="preserve">Bao Bao lè lè lưỡi:</w:t>
      </w:r>
    </w:p>
    <w:p>
      <w:pPr>
        <w:pStyle w:val="BodyText"/>
      </w:pPr>
      <w:r>
        <w:t xml:space="preserve">- Thần kỳ như vậy à.</w:t>
      </w:r>
    </w:p>
    <w:p>
      <w:pPr>
        <w:pStyle w:val="BodyText"/>
      </w:pPr>
      <w:r>
        <w:t xml:space="preserve">Tần Vô Song nghe Ngân Hầu Vương nói thần kỳ như vậy, lòng cũng nảy sinh sự mê mẩn:</w:t>
      </w:r>
    </w:p>
    <w:p>
      <w:pPr>
        <w:pStyle w:val="BodyText"/>
      </w:pPr>
      <w:r>
        <w:t xml:space="preserve">- Hầu Vương bệ hạ, không biết đôi cánh này lúc nào sẽ dài ra?</w:t>
      </w:r>
    </w:p>
    <w:p>
      <w:pPr>
        <w:pStyle w:val="BodyText"/>
      </w:pPr>
      <w:r>
        <w:t xml:space="preserve">Ngân Hầu Vương nói:</w:t>
      </w:r>
    </w:p>
    <w:p>
      <w:pPr>
        <w:pStyle w:val="BodyText"/>
      </w:pPr>
      <w:r>
        <w:t xml:space="preserve">- Đợi ngươi tiến nhập Hư Võ Cảnh, luyện thành trạng thái chân không luyện hình, thần vật trong cơ thể tự nhiên sẽ sản sinh cảm ứng, từ đó mà dài ra. Đôi cánh này, cũng cần ngươi thường xuyên thao luyện.</w:t>
      </w:r>
    </w:p>
    <w:p>
      <w:pPr>
        <w:pStyle w:val="BodyText"/>
      </w:pPr>
      <w:r>
        <w:t xml:space="preserve">Tần Vô Song nghiêm mặt nói:</w:t>
      </w:r>
    </w:p>
    <w:p>
      <w:pPr>
        <w:pStyle w:val="BodyText"/>
      </w:pPr>
      <w:r>
        <w:t xml:space="preserve">- Vô Song hiểu rõ rồi, đa tạ Hầu Vương chỉ giáo.</w:t>
      </w:r>
    </w:p>
    <w:p>
      <w:pPr>
        <w:pStyle w:val="BodyText"/>
      </w:pPr>
      <w:r>
        <w:t xml:space="preserve">Ngân Hầu Vương cười ha ha nói:</w:t>
      </w:r>
    </w:p>
    <w:p>
      <w:pPr>
        <w:pStyle w:val="BodyText"/>
      </w:pPr>
      <w:r>
        <w:t xml:space="preserve">- Hôm nay tìm Tần công tử đến, chính là vì chuyện này. Tần Vô Song, Bổn vương chúc ngươi sớm ngày tiến nhập Hư Võ Cảnh, chân không luyện hình, trở thành một cường giả trẻ tuổi chân chính!</w:t>
      </w:r>
    </w:p>
    <w:p>
      <w:pPr>
        <w:pStyle w:val="BodyText"/>
      </w:pPr>
      <w:r>
        <w:t xml:space="preserve">Bao Bao cười nói:</w:t>
      </w:r>
    </w:p>
    <w:p>
      <w:pPr>
        <w:pStyle w:val="BodyText"/>
      </w:pPr>
      <w:r>
        <w:t xml:space="preserve">- Hầu Vương, Vô Song lão đại, hiện tại đã là cường giả trẻ tuổi chân chính rồi!</w:t>
      </w:r>
    </w:p>
    <w:p>
      <w:pPr>
        <w:pStyle w:val="BodyText"/>
      </w:pPr>
      <w:r>
        <w:t xml:space="preserve">Ngân Hầu Vương gật gật đầu:</w:t>
      </w:r>
    </w:p>
    <w:p>
      <w:pPr>
        <w:pStyle w:val="BodyText"/>
      </w:pPr>
      <w:r>
        <w:t xml:space="preserve">- Không sai, với tuổi của Tần công tử, có tu vi như hiện nay, cộng thêm trang bị trên người, ở Hiên Viên Khâu này, cũng xem là tồn tại tương đối xuất sắc. Nhưng nếu muốn chân chính có đầy đủ lực cạnh tranh ở Hiên Viên Khâu, cũng cần phải cố gắng thêm!</w:t>
      </w:r>
    </w:p>
    <w:p>
      <w:pPr>
        <w:pStyle w:val="BodyText"/>
      </w:pPr>
      <w:r>
        <w:t xml:space="preserve">Tần Vô Song không kìm được hỏi:</w:t>
      </w:r>
    </w:p>
    <w:p>
      <w:pPr>
        <w:pStyle w:val="BodyText"/>
      </w:pPr>
      <w:r>
        <w:t xml:space="preserve">- Hầu Vương bệ hạ, ở Hiên Viên Khâu, tu vi của những người trẻ tuổi, lấy tiêu chuẩn như thế nào để đánh giá?</w:t>
      </w:r>
    </w:p>
    <w:p>
      <w:pPr>
        <w:pStyle w:val="BodyText"/>
      </w:pPr>
      <w:r>
        <w:t xml:space="preserve">Ngân Hầu Vương suy nghĩ một lát, mới trả lời:</w:t>
      </w:r>
    </w:p>
    <w:p>
      <w:pPr>
        <w:pStyle w:val="BodyText"/>
      </w:pPr>
      <w:r>
        <w:t xml:space="preserve">- Ở Hiên Viên Khâu, nếu là Tông môn bất nhập lưu, đệ tử trẻ tuổi cũng chẳng qua là Trung Linh Võ Cảnh hoặc là Cao Linh Võ Cảnh. Loại Tông môn bất nhập lưu hoặc thế lực địa phương, ở Hiên Viên Khâu nhiều như lông bò. Tỷ như một tiểu trấn, một thôn trại, một bộ lạc. Thế lực cấp bậc này, không tiến nhập được vào thế lực chủ lưu của Hiên Viên Khâu, nhưng số lượng này lại nhiều nhất.</w:t>
      </w:r>
    </w:p>
    <w:p>
      <w:pPr>
        <w:pStyle w:val="BodyText"/>
      </w:pPr>
      <w:r>
        <w:t xml:space="preserve">Tần Vô Song chăm chú lắng nghe, hắn đến lúc này vẫn chưa có một nhận thức mang tính hệ thống về thực lực cụ thể của Cấm địa của Thần. Ngân Hầu Vương gặp nhiều biết rộng, vô cùng hiểu biết về Hiên Viên Khâu, thực sự là một đạo sư rất tốt.</w:t>
      </w:r>
    </w:p>
    <w:p>
      <w:pPr>
        <w:pStyle w:val="BodyText"/>
      </w:pPr>
      <w:r>
        <w:t xml:space="preserve">- Ngoài những thế lực bất nhập lưu ra, còn có một số thế lực tam lưu. Đệ tử của thế lực tam lưu, kiệt xuất một chút chính là cấp bậc Linh Võ Đại viên mãn. Thậm chí còn có đệ tử kiệt xuất Luyện Hư Cảnh.</w:t>
      </w:r>
    </w:p>
    <w:p>
      <w:pPr>
        <w:pStyle w:val="BodyText"/>
      </w:pPr>
      <w:r>
        <w:t xml:space="preserve">Ngân Hầu Vương mỉm cười nói:</w:t>
      </w:r>
    </w:p>
    <w:p>
      <w:pPr>
        <w:pStyle w:val="BodyText"/>
      </w:pPr>
      <w:r>
        <w:t xml:space="preserve">- Thế lực tam lưu, ở Hiên Viên Khâu cũng không nhiều, hai ba trăm nhà bao giờ cũng có!</w:t>
      </w:r>
    </w:p>
    <w:p>
      <w:pPr>
        <w:pStyle w:val="BodyText"/>
      </w:pPr>
      <w:r>
        <w:t xml:space="preserve">Bao Bao nghe đến đây, không tránh khỏi có chút uể oải:</w:t>
      </w:r>
    </w:p>
    <w:p>
      <w:pPr>
        <w:pStyle w:val="BodyText"/>
      </w:pPr>
      <w:r>
        <w:t xml:space="preserve">- Nói như vậy, thực lực của ta, mới chỉ có thể xếp vào hàng ngũ đệ tử kiệt xuất thế lực tam lưu sao?</w:t>
      </w:r>
    </w:p>
    <w:p>
      <w:pPr>
        <w:pStyle w:val="BodyText"/>
      </w:pPr>
      <w:r>
        <w:t xml:space="preserve">Ngân Hầu Vương cười nói:</w:t>
      </w:r>
    </w:p>
    <w:p>
      <w:pPr>
        <w:pStyle w:val="BodyText"/>
      </w:pPr>
      <w:r>
        <w:t xml:space="preserve">- Bao Bao, không phải so sánh như vậy. Ngươi đừng nóng vội nghe ta nói xong trước đã. Sau thế lực tam lưu, chính là những thế lực nhị lưu. Thế lực nhị lưu, ở Hiên Viên Khâu, ước chừng có bốn năm mươi nhà. Đệ tử kiệt xuất của bọn họ bình thường đều là Luyện Hư Cảnh, thiên phú cao hơn một chút, còn lại là Hóa Hư Cảnh. Một số ít, thậm chí có thể luyện tới Động Hư Cảnh! Đương nhiên, rất ít có đệ tử trẻ tuổi của thế lực nhị lưu tiến nhập vào Động Hư Cảnh. Nếu có, tuyệt đối có thể gọi là số một của thế hệ những người trẻ tuổi ở Hiên Viên Khâu. Phía trên thế lực nhị lưu, đỉnh cao nhất, chính là thế lực nhất lưu. Ở Hiên Viên Khâu, thế lực nhất lưu, không vượt quá mười nhà. Đại bộ phận trong số bọn họ, đều chiếm cứ ở Thiên Đế Sơn. Đệ tử kiệt xuất của thế lực nhất lưu, chí ít là Hóa Hư Cảnh. Đối với thế lực nhất lưu, so đấu giữa bọn họ, chính là xem đệ tử trẻ tuổi Động Hư Cảnh của nhà nào nhiều hơn. Nhiều thì hai mươi ba mươi người, ít thì tuyệt đối cũng không ít hơn mười người!</w:t>
      </w:r>
    </w:p>
    <w:p>
      <w:pPr>
        <w:pStyle w:val="BodyText"/>
      </w:pPr>
      <w:r>
        <w:t xml:space="preserve">Bao Bao cũng hồ nghi:</w:t>
      </w:r>
    </w:p>
    <w:p>
      <w:pPr>
        <w:pStyle w:val="BodyText"/>
      </w:pPr>
      <w:r>
        <w:t xml:space="preserve">- Tại sao thế hệ người trẻ tuổi của thế lực nhất lưu, Động Hư Cảnh lại nhiều như vậy? Lẽ nào thật sự có nhân tố truyền thừa của huyết thống huyết mạch sao?</w:t>
      </w:r>
    </w:p>
    <w:p>
      <w:pPr>
        <w:pStyle w:val="BodyText"/>
      </w:pPr>
      <w:r>
        <w:t xml:space="preserve">- Truyền thừa huyết mạch là một chuyện, chiếm cứ vị trí của Thiên Đế Sơn, mới là quan trọng nhất. Thiên Đế Sơn là khu vực thống trị trung tâm của Hiên Viên Khâu, là nơi tập hợp linh lực của Hiên Viên Khâu. Đào tạo ra nhân tài dễ dàng nhất. Trong thế lực nhất lưu, thế hệ người trẻ tuổi, càng có một số ít tiến nhập vào Hư Võ Đại viên mãn!</w:t>
      </w:r>
    </w:p>
    <w:p>
      <w:pPr>
        <w:pStyle w:val="BodyText"/>
      </w:pPr>
      <w:r>
        <w:t xml:space="preserve">Bao Bao nghe đến đây, cũng tấm tắc lấy làm kỳ lạ:</w:t>
      </w:r>
    </w:p>
    <w:p>
      <w:pPr>
        <w:pStyle w:val="BodyText"/>
      </w:pPr>
      <w:r>
        <w:t xml:space="preserve">- Xem ra, so với những tên biến thái của Hiên Viên Khâu đó, chúng ta còn cần cố gắng.</w:t>
      </w:r>
    </w:p>
    <w:p>
      <w:pPr>
        <w:pStyle w:val="BodyText"/>
      </w:pPr>
      <w:r>
        <w:t xml:space="preserve">Ngân Hầu Vương cười nói:</w:t>
      </w:r>
    </w:p>
    <w:p>
      <w:pPr>
        <w:pStyle w:val="BodyText"/>
      </w:pPr>
      <w:r>
        <w:t xml:space="preserve">- Điều đó là đương nhiên, Bao Bao, núi cao vẫn có núi cao hơn. Ngươi vĩnh viễn không nên cảm thấy thiên phú của bản thân mạnh thì có vốn liếng lên mặt!</w:t>
      </w:r>
    </w:p>
    <w:p>
      <w:pPr>
        <w:pStyle w:val="BodyText"/>
      </w:pPr>
      <w:r>
        <w:t xml:space="preserve">Tần Vô Song im lặng nghiền ngẫm những lời của Ngân Hầu Vương, kết hợp với những lời chỉ bảo của tiền bối Vân Tuyết Trần trước đó, đối với tình hình của Hiên Viên Khâu, lại có thêm nhận thức mới.</w:t>
      </w:r>
    </w:p>
    <w:p>
      <w:pPr>
        <w:pStyle w:val="BodyText"/>
      </w:pPr>
      <w:r>
        <w:t xml:space="preserve">Nói như vậy, Tần gia sống ở Thiên Đế Sơn, cũng được xem là thế lực nhất lưu. Có lẽ, Tần gia nhiều năm như vậy vẫn cố chấp không vứt bỏ, cũng chính vì tên tuổi của thế lực nhất lưu. Vứt bỏ vị trí của Thiên Đế Sơn, cũng chính là vứt bỏ tiền đồ.</w:t>
      </w:r>
    </w:p>
    <w:p>
      <w:pPr>
        <w:pStyle w:val="BodyText"/>
      </w:pPr>
      <w:r>
        <w:t xml:space="preserve">Bao Bao lại đột nhiên hỏi:</w:t>
      </w:r>
    </w:p>
    <w:p>
      <w:pPr>
        <w:pStyle w:val="BodyText"/>
      </w:pPr>
      <w:r>
        <w:t xml:space="preserve">- Ngân Hầu Vương, La Thiên Đạo Trường đó, được tính là thế lực cấp mấy?</w:t>
      </w:r>
    </w:p>
    <w:p>
      <w:pPr>
        <w:pStyle w:val="BodyText"/>
      </w:pPr>
      <w:r>
        <w:t xml:space="preserve">- La Thiên Đạo Trường, được xem là thế lực nhị lưu. Nhưng ở trong thế lực nhị lưu, cũng xem là thực lực hàng đầu. Nghe nói, La Thiên Đạo Trường có bốn vị Đạo tôn, có hai vị Đạo tôn, đã đột phá hư không, vượt khỏi trói buộc của Hư Võ Cảnh, hình thần câu diệu, hợp chân với đại đạo, tiến nhập vào Kỳ Diệu Huyền Cảnh, cách Thần đạo, cũng chỉ có một bước mà thôi.</w:t>
      </w:r>
    </w:p>
    <w:p>
      <w:pPr>
        <w:pStyle w:val="BodyText"/>
      </w:pPr>
      <w:r>
        <w:t xml:space="preserve">- Kỳ Diệu Huyền Cảnh?</w:t>
      </w:r>
    </w:p>
    <w:p>
      <w:pPr>
        <w:pStyle w:val="BodyText"/>
      </w:pPr>
      <w:r>
        <w:t xml:space="preserve">Đây là lần đầu tiên Tần Vô Song nghe thấy danh từ này.</w:t>
      </w:r>
    </w:p>
    <w:p>
      <w:pPr>
        <w:pStyle w:val="BodyText"/>
      </w:pPr>
      <w:r>
        <w:t xml:space="preserve">- Đúng vậy, Kỳ Diệu Huyền Cảnh!</w:t>
      </w:r>
    </w:p>
    <w:p>
      <w:pPr>
        <w:pStyle w:val="BodyText"/>
      </w:pPr>
      <w:r>
        <w:t xml:space="preserve">Ngân Hầu Vương nghiêm mặt nói:</w:t>
      </w:r>
    </w:p>
    <w:p>
      <w:pPr>
        <w:pStyle w:val="BodyText"/>
      </w:pPr>
      <w:r>
        <w:t xml:space="preserve">- Xác thực mà nói, Kỳ Diệu Huyền Cảnh kỳ thực cũng không xem là một đại cảnh giới tu luyện. Nhưng người tu luyện bất cứ theo đuổi Vô thượng Thần đạo gì, cũng không cách nào vòng qua được cảnh giới này.</w:t>
      </w:r>
    </w:p>
    <w:p>
      <w:pPr>
        <w:pStyle w:val="BodyText"/>
      </w:pPr>
      <w:r>
        <w:t xml:space="preserve">- Vô thượng Thần đạo?</w:t>
      </w:r>
    </w:p>
    <w:p>
      <w:pPr>
        <w:pStyle w:val="BodyText"/>
      </w:pPr>
      <w:r>
        <w:t xml:space="preserve">Bao Bao không kìm được hỏi:</w:t>
      </w:r>
    </w:p>
    <w:p>
      <w:pPr>
        <w:pStyle w:val="BodyText"/>
      </w:pPr>
      <w:r>
        <w:t xml:space="preserve">- Nói như vậy, sau này nếu ta muốn theo đuổi Thần đạo, cần phải tiến nhập vào Kỳ Diệu Huyền Cảnh trước sao?</w:t>
      </w:r>
    </w:p>
    <w:p>
      <w:pPr>
        <w:pStyle w:val="BodyText"/>
      </w:pPr>
      <w:r>
        <w:t xml:space="preserve">- Đó là điều đương nhiên!</w:t>
      </w:r>
    </w:p>
    <w:p>
      <w:pPr>
        <w:pStyle w:val="BodyText"/>
      </w:pPr>
      <w:r>
        <w:t xml:space="preserve">Ngân Hầu Vương thở dài:</w:t>
      </w:r>
    </w:p>
    <w:p>
      <w:pPr>
        <w:pStyle w:val="BodyText"/>
      </w:pPr>
      <w:r>
        <w:t xml:space="preserve">- Kỳ Diệu Huyền Cảnh, có thể xem là bậc thang cuối cùng ngăn cách giữa nhân loại và Thần đạo. Đột phá được huyền cảnh này, chính là Vô thượng Thần đạo, từ nay về sau Thần hồn đại thành. Cho dù cơ thể bị hủy diệt, Thần hồn cũng có thể trốn đến tam giới, không nhập vào ngũ hành. Chỉ cần tìm được một khối cơ thể, vẫn có thể khôi phục được sinh mệnh mới!</w:t>
      </w:r>
    </w:p>
    <w:p>
      <w:pPr>
        <w:pStyle w:val="BodyText"/>
      </w:pPr>
      <w:r>
        <w:t xml:space="preserve">Tần Vô Song lắng nghe vô cùng chăm chú, thở dài:</w:t>
      </w:r>
    </w:p>
    <w:p>
      <w:pPr>
        <w:pStyle w:val="BodyText"/>
      </w:pPr>
      <w:r>
        <w:t xml:space="preserve">- Không thẹn là Vô thượng Thần đạo, thật sự vô cùng kỳ diệu.</w:t>
      </w:r>
    </w:p>
    <w:p>
      <w:pPr>
        <w:pStyle w:val="BodyText"/>
      </w:pPr>
      <w:r>
        <w:t xml:space="preserve">Bao Bao cười nói:</w:t>
      </w:r>
    </w:p>
    <w:p>
      <w:pPr>
        <w:pStyle w:val="BodyText"/>
      </w:pPr>
      <w:r>
        <w:t xml:space="preserve">- Cũng chính là nói, sau khi tiến vào Thần đạo, có thể trường sinh bất tử sao?</w:t>
      </w:r>
    </w:p>
    <w:p>
      <w:pPr>
        <w:pStyle w:val="BodyText"/>
      </w:pPr>
      <w:r>
        <w:t xml:space="preserve">- Ha ha, cũng không nhất định là vậy. Thần đạo, chỉ có bất diệt về mặt lý luận, nhưng trên thực tế, cường giả Thần đạo, hai bên đều có thể tiến hành công kích Thần hồn. Một khi Thần hồn bị đánh nát, hồn bay phách lạc, đồng dạng cũng sẽ biến mất. Thần đạo, chỉ là đột phá quy tắc của nhân loại, áp đảo quy tắc của nhân loại, nhưng bản thân Thần đạo, lại không cách nào sáng tạo ra quy tắc.</w:t>
      </w:r>
    </w:p>
    <w:p>
      <w:pPr>
        <w:pStyle w:val="BodyText"/>
      </w:pPr>
      <w:r>
        <w:t xml:space="preserve">Ngân Hầu Vương nghiêm mặt nói:</w:t>
      </w:r>
    </w:p>
    <w:p>
      <w:pPr>
        <w:pStyle w:val="BodyText"/>
      </w:pPr>
      <w:r>
        <w:t xml:space="preserve">- Chỉ có kẻ sáng tạo ra quy tắc, mới có tư cách khiêu chiến cảnh giới của trường sinh bất tử!</w:t>
      </w:r>
    </w:p>
    <w:p>
      <w:pPr>
        <w:pStyle w:val="BodyText"/>
      </w:pPr>
      <w:r>
        <w:t xml:space="preserve">Nói đến đây, khẩu khí của Ngân Hầu Vương, cũng tràn đầy say mê.</w:t>
      </w:r>
    </w:p>
    <w:p>
      <w:pPr>
        <w:pStyle w:val="BodyText"/>
      </w:pPr>
      <w:r>
        <w:t xml:space="preserve">Áp đảo quy tắc, chỉ là có nhiều thêm một chút đặc quyền so với nhân loại, nhưng dù sao không phải là người sáng tạo ra quy tắc.</w:t>
      </w:r>
    </w:p>
    <w:p>
      <w:pPr>
        <w:pStyle w:val="BodyText"/>
      </w:pPr>
      <w:r>
        <w:t xml:space="preserve">Tần Vô Song nghe đến đây, trong lòng lại khẽ chấn động. Nghe Ngân Hầu Vương nói như vậy, lẽ nào trên Thần đạo, còn có cảnh giới cao hơn?</w:t>
      </w:r>
    </w:p>
    <w:p>
      <w:pPr>
        <w:pStyle w:val="BodyText"/>
      </w:pPr>
      <w:r>
        <w:t xml:space="preserve">Ngân Hầu Vương nhìn mặt đoán ý, nhìn ra vẻ nghi hoặc của Tần Vô Song, mỉm cười gật đầu:</w:t>
      </w:r>
    </w:p>
    <w:p>
      <w:pPr>
        <w:pStyle w:val="BodyText"/>
      </w:pPr>
      <w:r>
        <w:t xml:space="preserve">- Tần công tử, đúng như ngươi đang suy đoán, trên Thần đạo, còn có sự tồn tại của cảnh giới cao hơn, chỉ là cảnh giới này rốt cuộc là gì? Bổn vương không cách nào trả lời, ta tin rằng, toàn bộ Đại lục Thiên Huyền, cũng không có mấy người có thể đưa ra câu trả lời chuẩn xác!</w:t>
      </w:r>
    </w:p>
    <w:p>
      <w:pPr>
        <w:pStyle w:val="Compact"/>
      </w:pPr>
      <w:r>
        <w:t xml:space="preserve">Ủng hộ chỉ với 1 click và 5s ! (adf.ly/4EmoB)</w:t>
      </w:r>
      <w:r>
        <w:br w:type="textWrapping"/>
      </w:r>
      <w:r>
        <w:br w:type="textWrapping"/>
      </w:r>
    </w:p>
    <w:p>
      <w:pPr>
        <w:pStyle w:val="Heading2"/>
      </w:pPr>
      <w:bookmarkStart w:id="448" w:name="chương-426"/>
      <w:bookmarkEnd w:id="448"/>
      <w:r>
        <w:t xml:space="preserve">426. Chương 42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26: Nguy cơ của Tần gia.</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gân Hầu Vương nói đến đây. Đột nhiên cười lên:</w:t>
      </w:r>
    </w:p>
    <w:p>
      <w:pPr>
        <w:pStyle w:val="BodyText"/>
      </w:pPr>
      <w:r>
        <w:t xml:space="preserve">- Nói xa quá rồi, nói xa quá rồi. Ha ha, chúng ta chỉ nói ở Hiên Viên Khâu thôi.</w:t>
      </w:r>
    </w:p>
    <w:p>
      <w:pPr>
        <w:pStyle w:val="BodyText"/>
      </w:pPr>
      <w:r>
        <w:t xml:space="preserve">Ngân Hầu Vương mặc dù muốn tạm dừng câu chuyện nhưng những lời nói của hắn lại khiến Tần Vô Song suy tư không thôi, đầu óc sớm đã đi vào cõi thần tiên xa xôi.</w:t>
      </w:r>
    </w:p>
    <w:p>
      <w:pPr>
        <w:pStyle w:val="BodyText"/>
      </w:pPr>
      <w:r>
        <w:t xml:space="preserve">Bao Bao thật ra không có sức tưởng tượng phong phú như Tần Vô Song, lại nói:</w:t>
      </w:r>
    </w:p>
    <w:p>
      <w:pPr>
        <w:pStyle w:val="BodyText"/>
      </w:pPr>
      <w:r>
        <w:t xml:space="preserve">- Vô Song lão đại, La Thiên Đạo Trường đó thực lực hùng hậu như vậy, xem ra không dễ đối phó. Ta thấy chúng ta tới Thiên Đế Sơn, phải sớm hành động một chút. Nếu xác định Vô Song lão đại ngươi là đệ tử của Thiên Đế Sơn Tần gia, vậy La Thiên Đạo Trường không dám động đến nữa. Ngân Hầu Vương không phải nói rồi sao? Chiếm cứ Thiên Đế Sơn, khẳng định là thế lực nhất lưu.</w:t>
      </w:r>
    </w:p>
    <w:p>
      <w:pPr>
        <w:pStyle w:val="BodyText"/>
      </w:pPr>
      <w:r>
        <w:t xml:space="preserve">Nói xong, quay đầu lại hỏi Ngân Hầu Vương:</w:t>
      </w:r>
    </w:p>
    <w:p>
      <w:pPr>
        <w:pStyle w:val="BodyText"/>
      </w:pPr>
      <w:r>
        <w:t xml:space="preserve">- Tần gia của Thiên Đế Sơn, là thế lực nhất lưu đúng không?</w:t>
      </w:r>
    </w:p>
    <w:p>
      <w:pPr>
        <w:pStyle w:val="BodyText"/>
      </w:pPr>
      <w:r>
        <w:t xml:space="preserve">- Thiên Đế Sơn Tần gia?</w:t>
      </w:r>
    </w:p>
    <w:p>
      <w:pPr>
        <w:pStyle w:val="BodyText"/>
      </w:pPr>
      <w:r>
        <w:t xml:space="preserve">Biểu tình của Ngân Hầu Vương có chút kinh ngạc, nhìn Tần Vô Song, đột nhiên lộ ra một ý tứ cảm xúc cười khổ:</w:t>
      </w:r>
    </w:p>
    <w:p>
      <w:pPr>
        <w:pStyle w:val="BodyText"/>
      </w:pPr>
      <w:r>
        <w:t xml:space="preserve">- Tần công tử, lẽ nào có quan hệ với Thiên Đế Sơn Tần gia?</w:t>
      </w:r>
    </w:p>
    <w:p>
      <w:pPr>
        <w:pStyle w:val="BodyText"/>
      </w:pPr>
      <w:r>
        <w:t xml:space="preserve">Bao Bao vì không có tham dự vào cuộc nói chuyện của Tần Vô Song và Vân Tuyết Trần, vì vậy vẫn chưa biết Tần Vô Song đã không còn bất cứ nghi vấn gì với chuyện bản thân là đệ tử Thiên Đế Sơn.</w:t>
      </w:r>
    </w:p>
    <w:p>
      <w:pPr>
        <w:pStyle w:val="BodyText"/>
      </w:pPr>
      <w:r>
        <w:t xml:space="preserve">Tần Vô Song thở dài:</w:t>
      </w:r>
    </w:p>
    <w:p>
      <w:pPr>
        <w:pStyle w:val="BodyText"/>
      </w:pPr>
      <w:r>
        <w:t xml:space="preserve">- Tổ tiên đời thứ nhất của ta, chính là đệ tử của Thiên Đế Sơn Tần gia.</w:t>
      </w:r>
    </w:p>
    <w:p>
      <w:pPr>
        <w:pStyle w:val="BodyText"/>
      </w:pPr>
      <w:r>
        <w:t xml:space="preserve">Ngân Hầu Vương thở dài một tiếng, biểu tình có chút phức tạp:</w:t>
      </w:r>
    </w:p>
    <w:p>
      <w:pPr>
        <w:pStyle w:val="BodyText"/>
      </w:pPr>
      <w:r>
        <w:t xml:space="preserve">- Thiên Đế Sơn Tần gia, cuộc sống dạo này không tốt lắm. Tần công tử, lần này ngươi đi, lẽ nào là muốn tới nương tựa vào Thiên Đế Sơn Tần gia?</w:t>
      </w:r>
    </w:p>
    <w:p>
      <w:pPr>
        <w:pStyle w:val="BodyText"/>
      </w:pPr>
      <w:r>
        <w:t xml:space="preserve">Tần Vô Song nói:</w:t>
      </w:r>
    </w:p>
    <w:p>
      <w:pPr>
        <w:pStyle w:val="BodyText"/>
      </w:pPr>
      <w:r>
        <w:t xml:space="preserve">- Ý định ban đầu là muốn tới thăm dò một chút hư thực, nếu là gia tộc có nguy nan, có thể bỏ ra chút sức lực, đương nhiên cũng cần bỏ sức.</w:t>
      </w:r>
    </w:p>
    <w:p>
      <w:pPr>
        <w:pStyle w:val="BodyText"/>
      </w:pPr>
      <w:r>
        <w:t xml:space="preserve">Ngân Hầu Vương gật gật đầu:</w:t>
      </w:r>
    </w:p>
    <w:p>
      <w:pPr>
        <w:pStyle w:val="BodyText"/>
      </w:pPr>
      <w:r>
        <w:t xml:space="preserve">- Với thiên phú của ngươi, mặc dù trước mắt thực lực vẫn chưa đủ để san sẻ khó khăn cho Tần gia, nhưng trước mắt tới Tần gia, có lẽ có thể nhận được bồi dưỡng trọng điểm.</w:t>
      </w:r>
    </w:p>
    <w:p>
      <w:pPr>
        <w:pStyle w:val="BodyText"/>
      </w:pPr>
      <w:r>
        <w:t xml:space="preserve">- Đúng vậy, với thiên phú của Lão Đại, tới Hiên Viên Khâu, chỉ cần cho hắn chút thời gian, tương lai khẳng định có thể so sánh với những đệ tử kiệt xuất của những thế lực nhất lưu.</w:t>
      </w:r>
    </w:p>
    <w:p>
      <w:pPr>
        <w:pStyle w:val="BodyText"/>
      </w:pPr>
      <w:r>
        <w:t xml:space="preserve">Bao Bao đối với Tần Vô Song vô cùng tin cậy.</w:t>
      </w:r>
    </w:p>
    <w:p>
      <w:pPr>
        <w:pStyle w:val="BodyText"/>
      </w:pPr>
      <w:r>
        <w:t xml:space="preserve">Về điểm này, Ngân Hầu Vương cũng không thể phủ nhận. Từ lần đầu tiên khi hắn nhìn thấy Tần Vô Song, đến lần này nhìn lại Tần Vô Song, rõ ràng cảm giác được biến hóa vô cùng lớn của Tần Vô Song.</w:t>
      </w:r>
    </w:p>
    <w:p>
      <w:pPr>
        <w:pStyle w:val="BodyText"/>
      </w:pPr>
      <w:r>
        <w:t xml:space="preserve">Tiến bộ trong thời gian này, càng khiến loại vương giả Thú Tộc gặp nhiều biết rộng như Ngân Hầu Vương cũng cảm thấy thán phục không thôi. Vì vậy, hắn đối với tiền đồ cá nhân của Tần Vô Song cũng vô cùng xem trọng.</w:t>
      </w:r>
    </w:p>
    <w:p>
      <w:pPr>
        <w:pStyle w:val="BodyText"/>
      </w:pPr>
      <w:r>
        <w:t xml:space="preserve">Cũng chính vì như vậy, hắn mới vui vẻ nhìn Bao Bao kết giao với Tần Vô Song. Chuyện này đối với quá trình trưởng thành của Bao Bao cũng là tuyệt đối vô hại mà chỉ có lợi.</w:t>
      </w:r>
    </w:p>
    <w:p>
      <w:pPr>
        <w:pStyle w:val="BodyText"/>
      </w:pPr>
      <w:r>
        <w:t xml:space="preserve">Tần Vô Song trước đó ở chỗ Vân Tuyết Trần, cũng có được một số tư liệu về nguy cơ của Tần gia. Chỉ có điều câu trả lời của Vân Tuyết Trần, rõ ràng còn có chút mờ mịt, chỉ là nói về tình hình đại khái. Cụ thể người đứng đầu Tần gia là ai, kết thù với những nhà nào, vì sao kết thù kết oán, cũng không thấy đề cập đến.</w:t>
      </w:r>
    </w:p>
    <w:p>
      <w:pPr>
        <w:pStyle w:val="BodyText"/>
      </w:pPr>
      <w:r>
        <w:t xml:space="preserve">Vì vậy, Tần Vô Song thật ra rất muốn từ chỗ Ngân Hầu Vương tri thức phong phú, tìm hiểu nhiều thêm về tình hình. Lập tức hỏi:</w:t>
      </w:r>
    </w:p>
    <w:p>
      <w:pPr>
        <w:pStyle w:val="BodyText"/>
      </w:pPr>
      <w:r>
        <w:t xml:space="preserve">- Hầu Vương bệ hạ, ta cũng từng xem qua di thư của tổ tiên, biết được nguy cơ của Tần gia. Nguy cơ mấy trăm năm nay, hiện nay tình hình như thế nào, Hầu Vương bệ hạ có thể chỉ giáo một chút không?</w:t>
      </w:r>
    </w:p>
    <w:p>
      <w:pPr>
        <w:pStyle w:val="BodyText"/>
      </w:pPr>
      <w:r>
        <w:t xml:space="preserve">Ngân Hầu Vương mỉm cười nói:</w:t>
      </w:r>
    </w:p>
    <w:p>
      <w:pPr>
        <w:pStyle w:val="BodyText"/>
      </w:pPr>
      <w:r>
        <w:t xml:space="preserve">- Hầu Tộc chúng ta là tộc đàn Thú Tộc, tranh đấu giữa các Tông môn ẩn thế của Hiên Viên Khâu, Thú Tộc hoàn toàn có thể đặt mình bên ngoài. Cho dù bình luận mấy câu, cũng không có gì. Tình hình mới nhất như thế nào, ta cũng không rõ lắm. Nhưng nguy cơ của Tần gia, vẫn là do đám tám Môn tại Thiên Đế Sơn gây ra. Tục truyền, ba bốn ngàn năm trước, Tần gia cường thịnh, ở Thiên Đế Sơn cúng tế thiên địa, quang vinh bước lên vị trí Thiên Đế của Thiên Đế Sơn. Chưởng quản tám Hoang bảy mươi hai Phủ của Hiên Viên Khâu. Tần gia ngay thẳng công chính, thủ đoạn mạnh mẽ vang dội, chỉnh lý một số thế lực bất chính của Hiên Viên Khâu. Chính vì phong cách của Tần gia kiên cường quá mức, đến mức đắc tội với không ít thế lực, mai phục tai họa ngầm.</w:t>
      </w:r>
    </w:p>
    <w:p>
      <w:pPr>
        <w:pStyle w:val="BodyText"/>
      </w:pPr>
      <w:r>
        <w:t xml:space="preserve">Tần Vô Song nói:</w:t>
      </w:r>
    </w:p>
    <w:p>
      <w:pPr>
        <w:pStyle w:val="BodyText"/>
      </w:pPr>
      <w:r>
        <w:t xml:space="preserve">- Thì ra vẫn là nợ cũ.</w:t>
      </w:r>
    </w:p>
    <w:p>
      <w:pPr>
        <w:pStyle w:val="BodyText"/>
      </w:pPr>
      <w:r>
        <w:t xml:space="preserve">- Hiên Viên Khâu Thiên Đế Sơn. Phong thủy thay phiên luân chuyển. Bất luận một Thiên Đế nào, chung quy cũng không thể trường tồn bất hủ. Tần gia mặc dù thịnh vượng, nhưng thế hưng suy, là đạo lý tự nhiên, bọn họ cũng không tránh né được. Khi Tần gia đi xuống dốc, chọn lựa địa vị Thiên Đế năm trăm năm một lần, Tần gia không được tuyển chọn. Từ đó về sau tình hình ngày một xấu đi. Nhưng một hai ngàn năm mới đầu, uy thế sót lại của Tần gia vẫn còn, mặc dù từ bỏ vị trí Thiên Đế, nhưng thế lực trong tộc vẫn còn, không có bao nhiêu người dám giở trò ngang ngược trên đầu bọn họ. Nhưng thời gian trôi qua, nguyên lão của Tần gia lần lượt qua đời, mà đệ tử thế hệ mới, lại không cách nào không ngừng tiến lên giống như trước kia, dẫn đến địa vị của Tần gia nhanh chóng trượt dốc. Vị trí ở Thiên Đế Sơn cũng bắt đầu sản sinh dao động. Một số thế lực trước đó có ân oán với Tần gia, đương nhiên đạt được thỏa thuận ngầm, chuẩn bị loại bỏ Tần gia khỏi Thiên Đế Sơn. Gần ngàn năm nay, loại giao chiến này, vẫn không ngừng kéo dài đến bây giờ. Tần gia mặc dù vẫn đang chống cự, nhưng tựa hồ đã có chút cảm giác khí thế không tăng, khó mà tiếp tục…</w:t>
      </w:r>
    </w:p>
    <w:p>
      <w:pPr>
        <w:pStyle w:val="BodyText"/>
      </w:pPr>
      <w:r>
        <w:t xml:space="preserve">Tần Vô Song đến đây, cuối cùng mới hiểu rõ ngọn nguồn sự việc. Trong lòng ít nhiều có chút cảm khái.</w:t>
      </w:r>
    </w:p>
    <w:p>
      <w:pPr>
        <w:pStyle w:val="BodyText"/>
      </w:pPr>
      <w:r>
        <w:t xml:space="preserve">- Đa tạ Hầu Vương bệ hạ đã chỉ điểm.</w:t>
      </w:r>
    </w:p>
    <w:p>
      <w:pPr>
        <w:pStyle w:val="BodyText"/>
      </w:pPr>
      <w:r>
        <w:t xml:space="preserve">Tần Vô Song nghe thấy Tần gia chống đỡ ngàn năm, sự cố chấp này, trái lại vô cùng quý giá. Bất kể nói như thế nào, dòng máu chảy trong cơ thể hắn, tựu chung vẫn là huyết mạch của Tần gia. Hôm nay nghe nói Tần gia gặp tình cảnh như vậy, muốn hoàn toàn không chút động lòng, đó là chuyện không thể.</w:t>
      </w:r>
    </w:p>
    <w:p>
      <w:pPr>
        <w:pStyle w:val="BodyText"/>
      </w:pPr>
      <w:r>
        <w:t xml:space="preserve">- Cái gì mà gọi là chỉ điểm chứ, chỉ là một chút thường thức mà thôi.</w:t>
      </w:r>
    </w:p>
    <w:p>
      <w:pPr>
        <w:pStyle w:val="BodyText"/>
      </w:pPr>
      <w:r>
        <w:t xml:space="preserve">Tần Vô Song nói:</w:t>
      </w:r>
    </w:p>
    <w:p>
      <w:pPr>
        <w:pStyle w:val="BodyText"/>
      </w:pPr>
      <w:r>
        <w:t xml:space="preserve">- Cũng không biết. Thiên Đế của Thiên Đế Sơn hiện giờ, là thế lực của nhà nào?</w:t>
      </w:r>
    </w:p>
    <w:p>
      <w:pPr>
        <w:pStyle w:val="BodyText"/>
      </w:pPr>
      <w:r>
        <w:t xml:space="preserve">- Ha ha, đảm nhiệm vị trí Thiên Đế, là Chu gia của Thiên Đế Sơn. Lập trường của Chu gia là trung lập. Thân là thế lực Thiên Đế một phương, bọn họ cũng không thể tham dự vào trong tranh đấu. Hơn nữa, quy củ của Thiên Đế Sơn, cho dù là Thiên Đế, cũng không thể can dự vào tranh đấu giữa các thế lực khác của Thiên Đế Sơn.</w:t>
      </w:r>
    </w:p>
    <w:p>
      <w:pPr>
        <w:pStyle w:val="BodyText"/>
      </w:pPr>
      <w:r>
        <w:t xml:space="preserve">- Nói như vậy, cánh cửa này của Tần gia, không hề dễ qua.</w:t>
      </w:r>
    </w:p>
    <w:p>
      <w:pPr>
        <w:pStyle w:val="BodyText"/>
      </w:pPr>
      <w:r>
        <w:t xml:space="preserve">Bao Bao lại nói:</w:t>
      </w:r>
    </w:p>
    <w:p>
      <w:pPr>
        <w:pStyle w:val="BodyText"/>
      </w:pPr>
      <w:r>
        <w:t xml:space="preserve">- Ngay cả vua của Thiên Đế Sơn cũng không thể gây trở ngại, sự tình thật sự là ồn ào quá mức rồi. Lẽ nào không có ai quản được sao?</w:t>
      </w:r>
    </w:p>
    <w:p>
      <w:pPr>
        <w:pStyle w:val="BodyText"/>
      </w:pPr>
      <w:r>
        <w:t xml:space="preserve">- Thật ra cũng không phải không có người quản được. Nhưng người quản được, căn bản không muốn quản.</w:t>
      </w:r>
    </w:p>
    <w:p>
      <w:pPr>
        <w:pStyle w:val="BodyText"/>
      </w:pPr>
      <w:r>
        <w:t xml:space="preserve">Ngân Hầu Vương nói đến đây, trong khẩu khí rõ ràng có chút kiêng kỵ.</w:t>
      </w:r>
    </w:p>
    <w:p>
      <w:pPr>
        <w:pStyle w:val="BodyText"/>
      </w:pPr>
      <w:r>
        <w:t xml:space="preserve">- Có người quản được?</w:t>
      </w:r>
    </w:p>
    <w:p>
      <w:pPr>
        <w:pStyle w:val="BodyText"/>
      </w:pPr>
      <w:r>
        <w:t xml:space="preserve">Bao Bao không khỏi tò mò:</w:t>
      </w:r>
    </w:p>
    <w:p>
      <w:pPr>
        <w:pStyle w:val="BodyText"/>
      </w:pPr>
      <w:r>
        <w:t xml:space="preserve">- Đó là người nào?</w:t>
      </w:r>
    </w:p>
    <w:p>
      <w:pPr>
        <w:pStyle w:val="BodyText"/>
      </w:pPr>
      <w:r>
        <w:t xml:space="preserve">- Chỉ sợ chính là Hiên Viên Tộc?</w:t>
      </w:r>
    </w:p>
    <w:p>
      <w:pPr>
        <w:pStyle w:val="BodyText"/>
      </w:pPr>
      <w:r>
        <w:t xml:space="preserve">Tần Vô Song thở dài.</w:t>
      </w:r>
    </w:p>
    <w:p>
      <w:pPr>
        <w:pStyle w:val="BodyText"/>
      </w:pPr>
      <w:r>
        <w:t xml:space="preserve">Ngân Hầu Vương gật gật đầu:</w:t>
      </w:r>
    </w:p>
    <w:p>
      <w:pPr>
        <w:pStyle w:val="BodyText"/>
      </w:pPr>
      <w:r>
        <w:t xml:space="preserve">- Đúng vậy! Ở Hiên Viên Khâu, Hiên Viên Tộc bao trùm tất cả, là thế lực Đồ Đằng! Cho dù là Thiên Đế Sơn tám Môn, tám đại thế lực nhất lưu liên hợp, cũng không thể uy hiếp đến sự tồn tại của thế lực Đồ Đằng! Nếu Hiên Viên Tộc muốn ra tay, trấn áp nội loạn của Thiên Đế Sơn, dễ như trở bàn tay! Nhưng mà, Hiên Viên Tộc tuyệt đối không thể ra tay. Thiên Đế Sơn tám Môn, ganh đua vị trí, từ trước đến nay là truyền thống của Hiên Viên Khâu. Cạnh tranh thúc đẩy tiến bộ, duy trì sức sống. Hiên Viên Tộc, chỉ nhìn cho vui mắt mà thôi!</w:t>
      </w:r>
    </w:p>
    <w:p>
      <w:pPr>
        <w:pStyle w:val="BodyText"/>
      </w:pPr>
      <w:r>
        <w:t xml:space="preserve">Đạo lý này, Tần Vô Song đương nhiên hiểu. Hắn đương nhiên sẽ không gửi gắm hy vọng điều đình với người bên ngoài. Mặc dù cạnh tranh vị trí của Thiên Đế Sơn, ý nghĩa không giống với vị trí Hàn môn lúc trước của Tần gia trấn Đông Lâm, nhưng đạo lý nhìn chung cũng giống nhau.</w:t>
      </w:r>
    </w:p>
    <w:p>
      <w:pPr>
        <w:pStyle w:val="BodyText"/>
      </w:pPr>
      <w:r>
        <w:t xml:space="preserve">Nếu muốn bảo vệ địa vị, thì cần nắm được thực lực trong tay. Tất cả ảo tưởng khác, đều là hư không.</w:t>
      </w:r>
    </w:p>
    <w:p>
      <w:pPr>
        <w:pStyle w:val="BodyText"/>
      </w:pPr>
      <w:r>
        <w:t xml:space="preserve">Tần Vô Song khẽ mỉm cười, đang muốn mở miệng, đột nhiên trên ngọn núi phía sau, truyền đến một trận khí tức cường đại. Khí tức này vừa quen thuộc, lại có vẻ có chút lạ lẫm. Khi khí tức quay cuồng, toàn bộ Phong Hồi Phong cũng có vẻ có chút lay động.</w:t>
      </w:r>
    </w:p>
    <w:p>
      <w:pPr>
        <w:pStyle w:val="BodyText"/>
      </w:pPr>
      <w:r>
        <w:t xml:space="preserve">Bao Bao là người phản ứng đầu tiên:</w:t>
      </w:r>
    </w:p>
    <w:p>
      <w:pPr>
        <w:pStyle w:val="BodyText"/>
      </w:pPr>
      <w:r>
        <w:t xml:space="preserve">- Lão Đại, là Cô Đơn, lẽ nào hắn đột phá rồi?</w:t>
      </w:r>
    </w:p>
    <w:p>
      <w:pPr>
        <w:pStyle w:val="BodyText"/>
      </w:pPr>
      <w:r>
        <w:t xml:space="preserve">Tần Vô Song trong lòng cũng mừng rỡ:</w:t>
      </w:r>
    </w:p>
    <w:p>
      <w:pPr>
        <w:pStyle w:val="BodyText"/>
      </w:pPr>
      <w:r>
        <w:t xml:space="preserve">- Đi xem xem!</w:t>
      </w:r>
    </w:p>
    <w:p>
      <w:pPr>
        <w:pStyle w:val="BodyText"/>
      </w:pPr>
      <w:r>
        <w:t xml:space="preserve">Chắp tay chào Ngân Hầu Vương, Tần Vô Song và Bao Bao cùng hướng ra bên ngoài chạy đi. Ngân Hầu Vương nhìn thấy Tần Vô Song và Bao Bao lao đi, biểu tình cũng có chút rung động.</w:t>
      </w:r>
    </w:p>
    <w:p>
      <w:pPr>
        <w:pStyle w:val="BodyText"/>
      </w:pPr>
      <w:r>
        <w:t xml:space="preserve">- Lại là một Hư Võ Cảnh…</w:t>
      </w:r>
    </w:p>
    <w:p>
      <w:pPr>
        <w:pStyle w:val="BodyText"/>
      </w:pPr>
      <w:r>
        <w:t xml:space="preserve">Ngân Hầu Vương khẽ thở dài.</w:t>
      </w:r>
    </w:p>
    <w:p>
      <w:pPr>
        <w:pStyle w:val="BodyText"/>
      </w:pPr>
      <w:r>
        <w:t xml:space="preserve">Hộ pháp Hắc Diệp ở bên cạnh lại nói:</w:t>
      </w:r>
    </w:p>
    <w:p>
      <w:pPr>
        <w:pStyle w:val="BodyText"/>
      </w:pPr>
      <w:r>
        <w:t xml:space="preserve">- Hầu Vương bệ hạ, Tần công tử là người của Thiên Đế Sơn Tần gia, với tình hình hiện nay của Tần gia, để Bao Bao qua lại thân thiết với Tần công tử, rốt cuộc có phải là một chuyện tốt không?</w:t>
      </w:r>
    </w:p>
    <w:p>
      <w:pPr>
        <w:pStyle w:val="BodyText"/>
      </w:pPr>
      <w:r>
        <w:t xml:space="preserve">Hộ pháp Hồng Diện cũng gật gật đầu, nhưng không có phụ họa.</w:t>
      </w:r>
    </w:p>
    <w:p>
      <w:pPr>
        <w:pStyle w:val="BodyText"/>
      </w:pPr>
      <w:r>
        <w:t xml:space="preserve">Ngân Hầu Vương mỉm cười nói:</w:t>
      </w:r>
    </w:p>
    <w:p>
      <w:pPr>
        <w:pStyle w:val="BodyText"/>
      </w:pPr>
      <w:r>
        <w:t xml:space="preserve">- Vậy theo các ngươi thấy, kêu Bao Bao đừng qua lại với Tần Vô Song sao? Các ngươi đừng quên, Bao Bao là huyết mạch Thái cổ Thần vượn. Chúng ta không thể dùng khái niệm Hầu Tộc bình thường đi yêu cầu hắn. Huyết mạch Thần vượn, có tự trọng và kiêu ngạo của huyết thống Thần vượn. Nếu chúng ta cưỡng ép như vậy, sẽ tạo thành chướng ngại tâm lý đối với Bao Bao, từ đó mà ảnh hưởng đến quá trình trưởng thành của hắn.</w:t>
      </w:r>
    </w:p>
    <w:p>
      <w:pPr>
        <w:pStyle w:val="BodyText"/>
      </w:pPr>
      <w:r>
        <w:t xml:space="preserve">Hai vị Hộ pháp và hai Thái thượng Trưởng lão Hầu Tộc đều có chút suy tư gật gật đầu. Không thể không thừa nhận, ánh mắt của Ngân Hầu Vương, xác thực nhìn sâu hơn bọn họ.</w:t>
      </w:r>
    </w:p>
    <w:p>
      <w:pPr>
        <w:pStyle w:val="BodyText"/>
      </w:pPr>
      <w:r>
        <w:t xml:space="preserve">- Tần Vô Song này, mặc dù tới từ các quốc gia nhân loại, nhưng Bổn vương có thể nhìn thấy trên người hắn một loại khí chất kỳ tài ngút trời. Hắn tới Hiên Viên Khâu, cho dù không nương tựa vào Tần gia, khẳng định cũng có thể tạo ra tên tuổi. Người như vậy, Bao Bao qua lại với hắn, ích lợi tuyệt đối là nhiều hơn tai hại.</w:t>
      </w:r>
    </w:p>
    <w:p>
      <w:pPr>
        <w:pStyle w:val="BodyText"/>
      </w:pPr>
      <w:r>
        <w:t xml:space="preserve">- Ha ha, Hầu Vương bệ hạ. Tử Vân Thần Quả, cho dù những người chúng ta không cần dùng, tại sao không để lại cho Bao Bao chứ? Đưa cho Tần công tử, lại còn nói dối, gạt hắn Tử Vân Thần Quả này không có hiệu quả với Hầu Tộc chúng ta.</w:t>
      </w:r>
    </w:p>
    <w:p>
      <w:pPr>
        <w:pStyle w:val="BodyText"/>
      </w:pPr>
      <w:r>
        <w:t xml:space="preserve">Có thể nhìn ra, những cường giả Hầu Tộc này, đối với Tử Vân Thần Quả vẫn cảm thấy rất luyến tiếc. Chỉ là Ngân Hầu Vương làm chủ, bọn chúng cũng không cách nào công khai phản đối.</w:t>
      </w:r>
    </w:p>
    <w:p>
      <w:pPr>
        <w:pStyle w:val="BodyText"/>
      </w:pPr>
      <w:r>
        <w:t xml:space="preserve">Còn nữa, Hầu Tộc là một tộc đàn vô cùng hiểu biết về cảm ân. Đối với Tần Vô Song, bọn chúng cũng xuất phát từ cảm kích tận đáy lòng. Cũng biết rõ, không có sự tương trợ to lớn của Tần Vô Song, hai lần tai kiếp của Hầu Tộc bọn chúng, xác thực cũng không dễ dàng vượt qua được.</w:t>
      </w:r>
    </w:p>
    <w:p>
      <w:pPr>
        <w:pStyle w:val="BodyText"/>
      </w:pPr>
      <w:r>
        <w:t xml:space="preserve">- Tử Vân Thần Quả, cho dù là tư chất của ta, cũng không cần dùng nó. Bao Bao là huyết mạch Thần vượn, tiến nhập Thần đạo, là chuyện sớm muộn. Một khi tiến vào Thần đạo, lên trời xuống đất chỉ nằm trong tích tắc, hà cớ phải cần Âm Dương Tử Vân Dực?</w:t>
      </w:r>
    </w:p>
    <w:p>
      <w:pPr>
        <w:pStyle w:val="BodyText"/>
      </w:pPr>
      <w:r>
        <w:t xml:space="preserve">Ngân Hầu Vương cười ha ha:</w:t>
      </w:r>
    </w:p>
    <w:p>
      <w:pPr>
        <w:pStyle w:val="BodyText"/>
      </w:pPr>
      <w:r>
        <w:t xml:space="preserve">- Các ngươi nhớ kỹ, thiện duyên ở Đại lục Thiên Huyền, có lúc còn quý trọng hơn bảo vật. Đặt cược lên người Tần Vô Song, Bổn vương tin tưởng sẽ không sai!</w:t>
      </w:r>
    </w:p>
    <w:p>
      <w:pPr>
        <w:pStyle w:val="BodyText"/>
      </w:pPr>
      <w:r>
        <w:t xml:space="preserve">Hắc Diệp Trưởng lão thở dài:</w:t>
      </w:r>
    </w:p>
    <w:p>
      <w:pPr>
        <w:pStyle w:val="BodyText"/>
      </w:pPr>
      <w:r>
        <w:t xml:space="preserve">- Chỉ hy vọng Tần Vô Song đừng bị thế cục của Thiên Đế Sơn Tần gia cuốn vào, một khi bị cuốn vào, chỉ sợ ảnh hưởng đến Bao Bao.</w:t>
      </w:r>
    </w:p>
    <w:p>
      <w:pPr>
        <w:pStyle w:val="BodyText"/>
      </w:pPr>
      <w:r>
        <w:t xml:space="preserve">Ngân Hầu Vương vẫn bình thản như cũ, mỉm cười nói:</w:t>
      </w:r>
    </w:p>
    <w:p>
      <w:pPr>
        <w:pStyle w:val="BodyText"/>
      </w:pPr>
      <w:r>
        <w:t xml:space="preserve">- Yên tâm đi, không ảnh hưởng đến Bao Bao đâu. Hậu duệ Thần tộc không yếu ớt như chúng ta tưởng tượng. Thiên Đế Sơn tám Môn, cho dù là bọn họ, làm gì có thế lực nhà nào là hậu duệ Thái cổ Thần tộc chứ? Hoàn toàn không có!</w:t>
      </w:r>
    </w:p>
    <w:p>
      <w:pPr>
        <w:pStyle w:val="Compact"/>
      </w:pPr>
      <w:r>
        <w:t xml:space="preserve">Ngân Hầu Vương nói đến đây, những cường giả Hầu Tộc, đương nhiên không thể nói thêm gì nữa. Dù sao, bọn chúng đối với bản thân Tần Vô Song cũng không có bất cứ ác ý gì, nếu có chỉ có cảm kích vô cùng. Nếu không phải thế cục của Thiên Đế Sơn Tần gia không tốt, bọn chúng quả quyết không thể có ý niệm ngăn cản Bao Bao qua lại với Tần Vô Song.</w:t>
      </w:r>
      <w:r>
        <w:br w:type="textWrapping"/>
      </w:r>
      <w:r>
        <w:br w:type="textWrapping"/>
      </w:r>
    </w:p>
    <w:p>
      <w:pPr>
        <w:pStyle w:val="Heading2"/>
      </w:pPr>
      <w:bookmarkStart w:id="449" w:name="chương-427"/>
      <w:bookmarkEnd w:id="449"/>
      <w:r>
        <w:t xml:space="preserve">427. Chương 42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27: Tử Điện Phần Diệm Thú, Hư Võ Cản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ử Điện Phần Diệm Thú sau khi đột phá có vẻ vô cùng hưng phấn, ở trên triền núi, không ngừng bay lượn, nhảy nhót. Đây là đột phá muộn đến mấy ngàn năm, là hưng phấn Tử Điện Phần Diệm Thú kiềm chế mấy ngàn năm qua.</w:t>
      </w:r>
    </w:p>
    <w:p>
      <w:pPr>
        <w:pStyle w:val="BodyText"/>
      </w:pPr>
      <w:r>
        <w:t xml:space="preserve">Giờ phút này, cuối cùng nó cũng đột phá được trói buộc của Linh Võ Cảnh, chân chính tiến nhập Hư Võ Cảnh!</w:t>
      </w:r>
    </w:p>
    <w:p>
      <w:pPr>
        <w:pStyle w:val="BodyText"/>
      </w:pPr>
      <w:r>
        <w:t xml:space="preserve">Tử quang bao trùm lên Tử Điện Phần Diệm Thú, giống như một đoàn hỏa diễm tử sắc vậy.</w:t>
      </w:r>
    </w:p>
    <w:p>
      <w:pPr>
        <w:pStyle w:val="BodyText"/>
      </w:pPr>
      <w:r>
        <w:t xml:space="preserve">Bên trong tử quang, thân hình của Tử Điện Phần Diệm Thú, cũng đang kịch liệt biến hóa. Hình dạng bên trong tử quang cũng không ngừng huyễn hóa, không ngừng biến ảo.</w:t>
      </w:r>
    </w:p>
    <w:p>
      <w:pPr>
        <w:pStyle w:val="BodyText"/>
      </w:pPr>
      <w:r>
        <w:t xml:space="preserve">Xa xa, Tần Vô Song và Bao Bao đều đang dừng chân quan sát.</w:t>
      </w:r>
    </w:p>
    <w:p>
      <w:pPr>
        <w:pStyle w:val="BodyText"/>
      </w:pPr>
      <w:r>
        <w:t xml:space="preserve">- Hắc hắc, chân không luyện hình. Không biết lần này Cô Đơn sẽ luyện ra hình dáng như thế nào?</w:t>
      </w:r>
    </w:p>
    <w:p>
      <w:pPr>
        <w:pStyle w:val="BodyText"/>
      </w:pPr>
      <w:r>
        <w:t xml:space="preserve">Bao Bao đối với chân không luyện hình vẫn rất hài lòng. Nó luyện ra hình thể nhân loại, là một thiếu niên thanh tú, ai thấy cũng yêu, ngay cả tỷ tỷ của Vô Song lão đại cũng từng khen ngợi. Hiện tại nó rất hiếu kỳ, Tử Điện Phần Diệm Thú sẽ biến ra bộ dạng như thế nào? Trong lòng không tránh khỏi tự chủ, sản sinh một loại tâm lý đối lập, nhìn không chớp mắt.</w:t>
      </w:r>
    </w:p>
    <w:p>
      <w:pPr>
        <w:pStyle w:val="BodyText"/>
      </w:pPr>
      <w:r>
        <w:t xml:space="preserve">Vù!</w:t>
      </w:r>
    </w:p>
    <w:p>
      <w:pPr>
        <w:pStyle w:val="BodyText"/>
      </w:pPr>
      <w:r>
        <w:t xml:space="preserve">Trong giây lát, luồng tử quang bao trùm trên người Tử Điện Phần Diệm Thú ngút trời mà dậy. Tiếp theo, tử quang trên người Cô Đơn, cũng chậm rãi ảm đạm xuống, giống như con tằm chui ra khỏi kén, không ngừng bị kéo ra. Màu sắc càng ngày càng nhạt, hào quang cũng càng ngày càng mơ hồ.</w:t>
      </w:r>
    </w:p>
    <w:p>
      <w:pPr>
        <w:pStyle w:val="BodyText"/>
      </w:pPr>
      <w:r>
        <w:t xml:space="preserve">- Gào?</w:t>
      </w:r>
    </w:p>
    <w:p>
      <w:pPr>
        <w:pStyle w:val="BodyText"/>
      </w:pPr>
      <w:r>
        <w:t xml:space="preserve">Tử Điện Phần Diệm Thú rống to một tiếng, từ trên sườn núi sải bước xuống, miệng cười to ha ha:</w:t>
      </w:r>
    </w:p>
    <w:p>
      <w:pPr>
        <w:pStyle w:val="BodyText"/>
      </w:pPr>
      <w:r>
        <w:t xml:space="preserve">- Lão Đại, Bao Bao, mau tới đây xem hình dáng của ta như thế nào?</w:t>
      </w:r>
    </w:p>
    <w:p>
      <w:pPr>
        <w:pStyle w:val="BodyText"/>
      </w:pPr>
      <w:r>
        <w:t xml:space="preserve">Thanh âm hào sảng, vang vọng khắp sơn cốc. Tần Vô Song và Bao Bao vội vàng bay vọt tới, đã nhìn thấy một thân hình cường tráng, một đại hán trẻ tuổi thân hình như tòa tháp chạy ra.</w:t>
      </w:r>
    </w:p>
    <w:p>
      <w:pPr>
        <w:pStyle w:val="BodyText"/>
      </w:pPr>
      <w:r>
        <w:t xml:space="preserve">- Cô Đơn ca, đây là ngươi sao?</w:t>
      </w:r>
    </w:p>
    <w:p>
      <w:pPr>
        <w:pStyle w:val="BodyText"/>
      </w:pPr>
      <w:r>
        <w:t xml:space="preserve">Bao Bao lập tức ngây dại, lập tức không kìm được vò đầu bứt tai nở nụ cười:</w:t>
      </w:r>
    </w:p>
    <w:p>
      <w:pPr>
        <w:pStyle w:val="BodyText"/>
      </w:pPr>
      <w:r>
        <w:t xml:space="preserve">- Ngươi nhìn hình dáng này, ha ha, Lão Đại, Cô Đơn, hắn đang cưa sừng làm nghé!</w:t>
      </w:r>
    </w:p>
    <w:p>
      <w:pPr>
        <w:pStyle w:val="BodyText"/>
      </w:pPr>
      <w:r>
        <w:t xml:space="preserve">Tử Điện Phần Diệm Thú lần đầu tiên hóa ra hình dáng nhân loại, cũng có chút không tự tin, vò vò đầu, xấu hổ cười:</w:t>
      </w:r>
    </w:p>
    <w:p>
      <w:pPr>
        <w:pStyle w:val="BodyText"/>
      </w:pPr>
      <w:r>
        <w:t xml:space="preserve">- Lão Đại, thật sự vô cùng khó coi như vậy sao?</w:t>
      </w:r>
    </w:p>
    <w:p>
      <w:pPr>
        <w:pStyle w:val="BodyText"/>
      </w:pPr>
      <w:r>
        <w:t xml:space="preserve">Tạo hình nhân loại của Tử Điện Phần Diệm Thú, mày rậm mắt to, khuôn mặt chữ điền, có vẻ ngay thẳng nghiêm túc. Ánh mắt trừng lên, càng có vẻ rất nhiều uy nghiêm.</w:t>
      </w:r>
    </w:p>
    <w:p>
      <w:pPr>
        <w:pStyle w:val="BodyText"/>
      </w:pPr>
      <w:r>
        <w:t xml:space="preserve">Chỉ là nó chọn tạo hình nhân loại nhìn ngang nhìn dọc cũng không vượt quá hai mươi lăm tuổi. Có vẻ tuổi tác không khác biệt lắm với Tần Vô Song. Suy nghĩ đến nó là linh thú mấy ngàn năm trước, vì vậy Bao Bao mới nói là nó cưa sừng làm nghé.</w:t>
      </w:r>
    </w:p>
    <w:p>
      <w:pPr>
        <w:pStyle w:val="BodyText"/>
      </w:pPr>
      <w:r>
        <w:t xml:space="preserve">Tần Vô Song thật ra cảm thấy tạo hình này không tệ, ít nhất cả người lẫn khí vô hại, khiến người ta nhìn sẽ không cảm thấy có quá nhiều địch ý, lập tức mỉm cười nói:</w:t>
      </w:r>
    </w:p>
    <w:p>
      <w:pPr>
        <w:pStyle w:val="BodyText"/>
      </w:pPr>
      <w:r>
        <w:t xml:space="preserve">- Hình tượng này không tệ. Ngươi đừng nghe Bao Bao nói.</w:t>
      </w:r>
    </w:p>
    <w:p>
      <w:pPr>
        <w:pStyle w:val="BodyText"/>
      </w:pPr>
      <w:r>
        <w:t xml:space="preserve">Tử Điện Phần Diệm Thú nghe Tần Vô Song nói như vậy, lúc này mới yên tâm một chút, cười ha ha nói:</w:t>
      </w:r>
    </w:p>
    <w:p>
      <w:pPr>
        <w:pStyle w:val="BodyText"/>
      </w:pPr>
      <w:r>
        <w:t xml:space="preserve">- Lão Đại nói không tệ, vậy thì khẳng định là không tệ. Bao Bao, nói thành thật, có phải ngươi ghen tỵ ta trở nên đẹp trai hơn ngươi không.</w:t>
      </w:r>
    </w:p>
    <w:p>
      <w:pPr>
        <w:pStyle w:val="BodyText"/>
      </w:pPr>
      <w:r>
        <w:t xml:space="preserve">Bao Bao cười to:</w:t>
      </w:r>
    </w:p>
    <w:p>
      <w:pPr>
        <w:pStyle w:val="BodyText"/>
      </w:pPr>
      <w:r>
        <w:t xml:space="preserve">- Ngươi tự khen ngươi đẹp thì có, hình tượng này của ngươi, đẹp có khác gì sào tre đâu chứ?</w:t>
      </w:r>
    </w:p>
    <w:p>
      <w:pPr>
        <w:pStyle w:val="BodyText"/>
      </w:pPr>
      <w:r>
        <w:t xml:space="preserve">Hai kẻ dở hơi đấu võ mồm đó là chuyện bình thường, Tần Vô Song thật ra thấy nhưng không thể trách.</w:t>
      </w:r>
    </w:p>
    <w:p>
      <w:pPr>
        <w:pStyle w:val="BodyText"/>
      </w:pPr>
      <w:r>
        <w:t xml:space="preserve">- Cô Đơn, chúc mừng ngươi, cuối cùng cũng đã bước vào Hư Võ Cảnh.</w:t>
      </w:r>
    </w:p>
    <w:p>
      <w:pPr>
        <w:pStyle w:val="BodyText"/>
      </w:pPr>
      <w:r>
        <w:t xml:space="preserve">Tần Vô Song từ đáy lòng thật sự cảm thấy vui mừng cho nó.</w:t>
      </w:r>
    </w:p>
    <w:p>
      <w:pPr>
        <w:pStyle w:val="BodyText"/>
      </w:pPr>
      <w:r>
        <w:t xml:space="preserve">Tử Điện Phần Diệm Thú cũng cảm khái vô cùng:</w:t>
      </w:r>
    </w:p>
    <w:p>
      <w:pPr>
        <w:pStyle w:val="BodyText"/>
      </w:pPr>
      <w:r>
        <w:t xml:space="preserve">- Hư Võ Cảnh… Ha ha, tiến nhập Hư Võ Cảnh, tâm kết của ta cũng được giải trừ rồi.</w:t>
      </w:r>
    </w:p>
    <w:p>
      <w:pPr>
        <w:pStyle w:val="BodyText"/>
      </w:pPr>
      <w:r>
        <w:t xml:space="preserve">- Giải trừ rồi?</w:t>
      </w:r>
    </w:p>
    <w:p>
      <w:pPr>
        <w:pStyle w:val="BodyText"/>
      </w:pPr>
      <w:r>
        <w:t xml:space="preserve">Tần Vô Song mỉm cười nói:</w:t>
      </w:r>
    </w:p>
    <w:p>
      <w:pPr>
        <w:pStyle w:val="BodyText"/>
      </w:pPr>
      <w:r>
        <w:t xml:space="preserve">- Không còn hận thù người trước đây phong ấn ngươi sao?</w:t>
      </w:r>
    </w:p>
    <w:p>
      <w:pPr>
        <w:pStyle w:val="BodyText"/>
      </w:pPr>
      <w:r>
        <w:t xml:space="preserve">Tử Điện Phần Diệm Thú kỳ thực luôn không chứa nhiều thù hận, chẳng qua nó vô cùng sĩ diện. Ngoài miệng luôn nói không chịu buông tha, trên thực tế nó cũng biết, nếu không có phong ấn của người đó, có lẽ thời gian mấy ngàn năm trôi qua, nó sớm đã hóa thành một đống xương trắng rồi. Dù sao, không phải cường giả Thần đạo, thân thể có thể sống qua ba ngàn năm tuổi, thực sự rất ít rất ít.</w:t>
      </w:r>
    </w:p>
    <w:p>
      <w:pPr>
        <w:pStyle w:val="BodyText"/>
      </w:pPr>
      <w:r>
        <w:t xml:space="preserve">Mà nó lại có thể hít thở không khí của mấy ngàn năm sau, đến bây giờ có thể còn sống, nghĩ kỹ, trái lại cũng không tệ.</w:t>
      </w:r>
    </w:p>
    <w:p>
      <w:pPr>
        <w:pStyle w:val="BodyText"/>
      </w:pPr>
      <w:r>
        <w:t xml:space="preserve">Trước kia, trong lòng nó luôn có hòn đá, từ tình cảm không tiếp nhận nổi hiện thực bị phong ấn. Hôm nay một khi đột phá, tiến nhập Hư Võ Cảnh, tâm kết này đương nhiên cũng được giải trừ.</w:t>
      </w:r>
    </w:p>
    <w:p>
      <w:pPr>
        <w:pStyle w:val="BodyText"/>
      </w:pPr>
      <w:r>
        <w:t xml:space="preserve">- Cô Đơn, Bao Bao, chuyện ở Chi Tế Sơn đã tạm ổn rồi. Hôm nay, ta dự định tới Hiên Viên Khâu, tới Thiên Đế Sơn. Đây là chọn lựa của cá nhân ta. Các ngươi đi hay không đi, ta đều không ép buộc.</w:t>
      </w:r>
    </w:p>
    <w:p>
      <w:pPr>
        <w:pStyle w:val="BodyText"/>
      </w:pPr>
      <w:r>
        <w:t xml:space="preserve">Cô Đơn là người đầu tiên kêu lên:</w:t>
      </w:r>
    </w:p>
    <w:p>
      <w:pPr>
        <w:pStyle w:val="BodyText"/>
      </w:pPr>
      <w:r>
        <w:t xml:space="preserve">- Lão Đại, từ sau khi ta bị phong ấn, liền bị nguyền rủa, chỉ cần giải được phong ấn, từ nay về sau chính là Linh thú Khế ước của ngươi. Ta đương nhiên phải đi cùng ngươi rồi. Mặc dù ta có ý kiến đối với người phong ấn ta, nhưng đối với người giải cứu ta, trái lại thật tâm ủng hộ. Hơn nữa con người Lão Đại ngươi rất tốt. Các phương diện đều rất phù hợp với khẩu vị của ta, cũng không có đem ta trở thành Chiến linh thú nô lệ, không có hèn hạ sai khiến ta. Lời khách khí ta sẽ không nói, nhưng từ ngày ta thoát khỏi vòng vây đó, ngươi chính là Lão Đại của ta. Vì ngươi mà sống, vì ngươi mà chết, Cô Đơn ta quyết không hối hận!</w:t>
      </w:r>
    </w:p>
    <w:p>
      <w:pPr>
        <w:pStyle w:val="BodyText"/>
      </w:pPr>
      <w:r>
        <w:t xml:space="preserve">Bao Bao nghe thấy những lời của Cô Đơn, cũng huyết dịch sôi trào, xúc động nói:</w:t>
      </w:r>
    </w:p>
    <w:p>
      <w:pPr>
        <w:pStyle w:val="BodyText"/>
      </w:pPr>
      <w:r>
        <w:t xml:space="preserve">- Đúng vậy, Lão Đại, trong những nhân loại mà ta đã gặp qua, ngươi là người thú vị nhất, cũng là người xuất sắc nhất! Ta cảm thấy cùng đi với các ngươi, bất kể là rèn luyện cũng tốt, đổ máu chiến đấu cũng tốt, lúc nào cũng phong phú. Cho nên, ta cũng nhất định đi cùng Lão Đại, các ngươi muốn đuổi ta đi, ta cũng không đi!</w:t>
      </w:r>
    </w:p>
    <w:p>
      <w:pPr>
        <w:pStyle w:val="BodyText"/>
      </w:pPr>
      <w:r>
        <w:t xml:space="preserve">Tần Vô Song lộ vẻ cảm động, nhìn hai đồng bọn.</w:t>
      </w:r>
    </w:p>
    <w:p>
      <w:pPr>
        <w:pStyle w:val="BodyText"/>
      </w:pPr>
      <w:r>
        <w:t xml:space="preserve">- Lão Đại, nhân loại các ngươi thường xuyên nói đồng sinh cộng khổ gì đó. Những chuyện này, Thú Tộc chúng ta đều không làm. Nhưng Cô Đơn ta, nhất định sẽ đồng sinh cộng khổ với Lão Đại!</w:t>
      </w:r>
    </w:p>
    <w:p>
      <w:pPr>
        <w:pStyle w:val="BodyText"/>
      </w:pPr>
      <w:r>
        <w:t xml:space="preserve">- Ta cũng vậy, có đánh thì cùng đánh, đổ máu thì cùng đổ, cùng sinh cùng diệt!</w:t>
      </w:r>
    </w:p>
    <w:p>
      <w:pPr>
        <w:pStyle w:val="BodyText"/>
      </w:pPr>
      <w:r>
        <w:t xml:space="preserve">Bao Bao hưng phấn quát lên:</w:t>
      </w:r>
    </w:p>
    <w:p>
      <w:pPr>
        <w:pStyle w:val="BodyText"/>
      </w:pPr>
      <w:r>
        <w:t xml:space="preserve">- Ta cũng không tin ba người chúng ta, thật sự không bằng những kẻ sinh ra từ Cấm địa của Thần! Bọn chúng lẽ nào thật sự xuất sắc hơn chúng ta sao? Không phải chính vì hoàn cảnh sinh ra tốt hơn một chút sao? Lão Đại, ba người chúng ta, nhất định phải ở Đại lục Thiên Huyền náo loạn tạo nên thành tựu một phen, khiến mọi ngóc ngách của Đại lục Thiên Huyền, đều phải lan truyền tên tuổi của chúng ta.</w:t>
      </w:r>
    </w:p>
    <w:p>
      <w:pPr>
        <w:pStyle w:val="BodyText"/>
      </w:pPr>
      <w:r>
        <w:t xml:space="preserve">- Bao Bao, mặc dù bình thường ngươi rất ngây thơ, nhưng những lời này, Cô Đơn ta tán thành mười phần! Lão Đại, Cấm địa của Thần thì thế nào chứ? Bất cứ ai khi sinh ra, đều là cường giả Thần đạo sao? Ba người chúng ta, liên thủ trùng kích vào Vô thượng Thần đạo! Không chỉ là Hiên Viên Khâu, ba người chúng ta sẽ có một ngày phải khiến toàn bộ Đại lục Thiên Huyền run rẩy vì chúng ta!</w:t>
      </w:r>
    </w:p>
    <w:p>
      <w:pPr>
        <w:pStyle w:val="BodyText"/>
      </w:pPr>
      <w:r>
        <w:t xml:space="preserve">Hai kẻ gia hỏa, kẻ này kích động hơn kẻ kia, hiển nhiên, đột phá trên tu luyện, khiến lòng tự tin của Tử Điện Phần Diệm Thú cũng bành trướng dị thường.</w:t>
      </w:r>
    </w:p>
    <w:p>
      <w:pPr>
        <w:pStyle w:val="BodyText"/>
      </w:pPr>
      <w:r>
        <w:t xml:space="preserve">Lòng nhiệt huyết của Tần Vô Song cũng bị bọn họ kích động, sôi trào trong cơ thể. Trên thực tế, Tần Vô Song từ trước đến nay không thiếu lòng tự tin, hắn lúc nào cũng cảm thấy, hắn không thua kém bất cứ người nào!</w:t>
      </w:r>
    </w:p>
    <w:p>
      <w:pPr>
        <w:pStyle w:val="BodyText"/>
      </w:pPr>
      <w:r>
        <w:t xml:space="preserve">Cho dù sinh ra ở các quốc gia nhân loại, tất cả tồn tại của thế lực của Cấm địa của Thần, đều nhìn hắn bằng ánh mắt nhỏ bé không đáng nói đến. Nhưng Tần Vô Song cũng không thiếu tự tin, hắn tin chắc, một ngày nào đó hắn đồng dạng có thể đạt được thành công ở Cấm địa của Thần.</w:t>
      </w:r>
    </w:p>
    <w:p>
      <w:pPr>
        <w:pStyle w:val="BodyText"/>
      </w:pPr>
      <w:r>
        <w:t xml:space="preserve">Hắn có thể ở các quốc gia nhân loại quật khởi rất nhanh, tự tin ở Cấm địa của Thần đồng dạng kéo dài mà ra.</w:t>
      </w:r>
    </w:p>
    <w:p>
      <w:pPr>
        <w:pStyle w:val="BodyText"/>
      </w:pPr>
      <w:r>
        <w:t xml:space="preserve">- Được, ba người chúng ta, sẽ liên thủ đại náo Hiên Viên Khâu?</w:t>
      </w:r>
    </w:p>
    <w:p>
      <w:pPr>
        <w:pStyle w:val="BodyText"/>
      </w:pPr>
      <w:r>
        <w:t xml:space="preserve">Tần Vô Song vươn tay phải ra, Bao Bao và Cô Đơn đều lần lượt thò lòng bàn tay, hiểu ý cùng cười, tất cả ẩn ý đều không nằm trong lời nói.</w:t>
      </w:r>
    </w:p>
    <w:p>
      <w:pPr>
        <w:pStyle w:val="BodyText"/>
      </w:pPr>
      <w:r>
        <w:t xml:space="preserve">Thực hiện xong ước định, từ trên sườn núi đi xuống. Tần Vô Song nói:</w:t>
      </w:r>
    </w:p>
    <w:p>
      <w:pPr>
        <w:pStyle w:val="BodyText"/>
      </w:pPr>
      <w:r>
        <w:t xml:space="preserve">- Ta dự định xuất phát trong năm ngày! Bao Bao, ngươi đi cùng với ta, phải nói câu gì đó với Ngân Hầu Vương!</w:t>
      </w:r>
    </w:p>
    <w:p>
      <w:pPr>
        <w:pStyle w:val="BodyText"/>
      </w:pPr>
      <w:r>
        <w:t xml:space="preserve">- Lão Đại, yên tâm đi, Ngân Hầu Vương sẽ không ngăn cản ta đâu.</w:t>
      </w:r>
    </w:p>
    <w:p>
      <w:pPr>
        <w:pStyle w:val="BodyText"/>
      </w:pPr>
      <w:r>
        <w:t xml:space="preserve">Bao Bao rất có tự tin nói.</w:t>
      </w:r>
    </w:p>
    <w:p>
      <w:pPr>
        <w:pStyle w:val="BodyText"/>
      </w:pPr>
      <w:r>
        <w:t xml:space="preserve">o0o</w:t>
      </w:r>
    </w:p>
    <w:p>
      <w:pPr>
        <w:pStyle w:val="BodyText"/>
      </w:pPr>
      <w:r>
        <w:t xml:space="preserve">Ba ngày sau, Tần Vô Song lại tìm được Lâm Điển. Hiệu suất làm việc của Lâm Điển quả nhiên rất cao, trong thời gian mấy ngày ngắn ngủi, liền tìm kiếm được bảy người, bốn người trong đó là bằng hữu tâm phúc trước đó của hắn. Còn có ba người, lại là những cường giả khác họ tới từ lãnh địa khác với hắn.</w:t>
      </w:r>
    </w:p>
    <w:p>
      <w:pPr>
        <w:pStyle w:val="BodyText"/>
      </w:pPr>
      <w:r>
        <w:t xml:space="preserve">Lâm Điển đem bọn họ tập trung lại một chỗ, cười nói:</w:t>
      </w:r>
    </w:p>
    <w:p>
      <w:pPr>
        <w:pStyle w:val="BodyText"/>
      </w:pPr>
      <w:r>
        <w:t xml:space="preserve">- Chư vị, ta tìm mọi người cùng đến đây, là muốn hỏi mọi người. Có đồng ý cùng xông xáo với Lâm Điển ta không!</w:t>
      </w:r>
    </w:p>
    <w:p>
      <w:pPr>
        <w:pStyle w:val="BodyText"/>
      </w:pPr>
      <w:r>
        <w:t xml:space="preserve">- Lâm đại ca, chúng ta đang lo không có chỗ nào để tham gia, nếu có Lâm đại ca đồng ý làm thủ lĩnh, dẫn chúng ta lang bạt, mấy huynh đệ chúng ta, đồng ý dâng tặng Lâm đại ca chức thủ lĩnh!</w:t>
      </w:r>
    </w:p>
    <w:p>
      <w:pPr>
        <w:pStyle w:val="BodyText"/>
      </w:pPr>
      <w:r>
        <w:t xml:space="preserve">- Đúng vậy, Lâm đại ca, mấy người chúng ta đều nghe lời ngươi!</w:t>
      </w:r>
    </w:p>
    <w:p>
      <w:pPr>
        <w:pStyle w:val="BodyText"/>
      </w:pPr>
      <w:r>
        <w:t xml:space="preserve">Lâm Điển nhàn nhạt cười, xua tay nói:</w:t>
      </w:r>
    </w:p>
    <w:p>
      <w:pPr>
        <w:pStyle w:val="BodyText"/>
      </w:pPr>
      <w:r>
        <w:t xml:space="preserve">- Mọi người đừng vội, ta hỏi các ngươi, nếu ta đã tìm được một nơi để đi, các ngươi có nguyện ý cùng đi theo không?</w:t>
      </w:r>
    </w:p>
    <w:p>
      <w:pPr>
        <w:pStyle w:val="BodyText"/>
      </w:pPr>
      <w:r>
        <w:t xml:space="preserve">- Đương nhiên đồng ý! Lâm đại ca, nếu ngươi tìm được chỗ, chúng ta tuyệt đối yên tâm. Ở chỗ con cháu Bát Đại Khấu đó, chúng ta không được coi trọng, nhất định có nơi nào đó để chúng ta phát triển kế hoạch lớn!</w:t>
      </w:r>
    </w:p>
    <w:p>
      <w:pPr>
        <w:pStyle w:val="BodyText"/>
      </w:pPr>
      <w:r>
        <w:t xml:space="preserve">- Đúng vậy, Lâm đại ca, ngươi nói đi, đi đâu!</w:t>
      </w:r>
    </w:p>
    <w:p>
      <w:pPr>
        <w:pStyle w:val="BodyText"/>
      </w:pPr>
      <w:r>
        <w:t xml:space="preserve">Lâm Điển nghiêm mặt nói:</w:t>
      </w:r>
    </w:p>
    <w:p>
      <w:pPr>
        <w:pStyle w:val="BodyText"/>
      </w:pPr>
      <w:r>
        <w:t xml:space="preserve">- Lâm Điển ta nói lời thô tục trước. Bất kể tham gia vào nơi nào, nghèo hèn hay là phú quý, các ngươi đều nguyện ý cùng lang bạt với ta, nguyện ý cùng dốc sức sau này chứ?</w:t>
      </w:r>
    </w:p>
    <w:p>
      <w:pPr>
        <w:pStyle w:val="BodyText"/>
      </w:pPr>
      <w:r>
        <w:t xml:space="preserve">- Lâm đại ca, không cần hỏi, chúng ta đều đồng ý?</w:t>
      </w:r>
    </w:p>
    <w:p>
      <w:pPr>
        <w:pStyle w:val="BodyText"/>
      </w:pPr>
      <w:r>
        <w:t xml:space="preserve">Bảy người, bảy ánh mắt, đều vô cùng kiên định, không có nửa phần do dự.</w:t>
      </w:r>
    </w:p>
    <w:p>
      <w:pPr>
        <w:pStyle w:val="BodyText"/>
      </w:pPr>
      <w:r>
        <w:t xml:space="preserve">Hiển nhiên, bọn họ đối với Lâm Điển vô cùng tin phục. Bất kể là thực lực, hay là mị lực nhân cách, Lâm Điển ở trong đám người này, đều có uy tín tuyệt đối.</w:t>
      </w:r>
    </w:p>
    <w:p>
      <w:pPr>
        <w:pStyle w:val="BodyText"/>
      </w:pPr>
      <w:r>
        <w:t xml:space="preserve">Lâm Điển nhìn chăm chú hồi lâu, quét mắt nhìn qua tất cả những người trước mặt, lúc này mới gật gật đầu:</w:t>
      </w:r>
    </w:p>
    <w:p>
      <w:pPr>
        <w:pStyle w:val="BodyText"/>
      </w:pPr>
      <w:r>
        <w:t xml:space="preserve">- Được, ta vì các huynh đệ tìm được một nơi gửi gắm. Mọi người theo ta đi lên trên, ta dẫn các ngươi đi gặp một người.</w:t>
      </w:r>
    </w:p>
    <w:p>
      <w:pPr>
        <w:pStyle w:val="BodyText"/>
      </w:pPr>
      <w:r>
        <w:t xml:space="preserve">Khi bảy người đang kinh ngạc, phía sau sườn núi truyền đến một tiếng cười khẽ:</w:t>
      </w:r>
    </w:p>
    <w:p>
      <w:pPr>
        <w:pStyle w:val="BodyText"/>
      </w:pPr>
      <w:r>
        <w:t xml:space="preserve">- Không cần đi, ta đến đây.</w:t>
      </w:r>
    </w:p>
    <w:p>
      <w:pPr>
        <w:pStyle w:val="BodyText"/>
      </w:pPr>
      <w:r>
        <w:t xml:space="preserve">Tần Vô Song dẫn theo hai đồng bọn, hiện thân lướt qua.</w:t>
      </w:r>
    </w:p>
    <w:p>
      <w:pPr>
        <w:pStyle w:val="BodyText"/>
      </w:pPr>
      <w:r>
        <w:t xml:space="preserve">- Tần Vô Song?</w:t>
      </w:r>
    </w:p>
    <w:p>
      <w:pPr>
        <w:pStyle w:val="BodyText"/>
      </w:pPr>
      <w:r>
        <w:t xml:space="preserve">Bảy người đó đều giật mình kinh ngạc.</w:t>
      </w:r>
    </w:p>
    <w:p>
      <w:pPr>
        <w:pStyle w:val="BodyText"/>
      </w:pPr>
      <w:r>
        <w:t xml:space="preserve">Lâm Điển ha ha cười to:</w:t>
      </w:r>
    </w:p>
    <w:p>
      <w:pPr>
        <w:pStyle w:val="BodyText"/>
      </w:pPr>
      <w:r>
        <w:t xml:space="preserve">- Các huynh đệ, tên tuổi của Tần Vô Song, Tần công tử, các ngươi đều không xa lạ chứ?</w:t>
      </w:r>
    </w:p>
    <w:p>
      <w:pPr>
        <w:pStyle w:val="BodyText"/>
      </w:pPr>
      <w:r>
        <w:t xml:space="preserve">Bất kể là trước đây, hay là chiến đấu lần này, Tần Vô Song cũng mang tới cho người ta ấn tượng sâu sắc, bọn họ đương nhiên không thể lạ lẫm.</w:t>
      </w:r>
    </w:p>
    <w:p>
      <w:pPr>
        <w:pStyle w:val="BodyText"/>
      </w:pPr>
      <w:r>
        <w:t xml:space="preserve">- Tần công tử thực lực cao cường, xưng bá các quốc gia nhân loại, tên tuổi này, chúng ta sớm đã nghe thấy rồi. Lần này nghe tên không bằng gặp mặt. Ngay cả Diệp Vấn Thông cũng bị hắn tiêu diệt, làm sao không biết cho được?</w:t>
      </w:r>
    </w:p>
    <w:p>
      <w:pPr>
        <w:pStyle w:val="BodyText"/>
      </w:pPr>
      <w:r>
        <w:t xml:space="preserve">Tần Vô Song ung dung mỉm cười, đi xuống phía dưới:</w:t>
      </w:r>
    </w:p>
    <w:p>
      <w:pPr>
        <w:pStyle w:val="BodyText"/>
      </w:pPr>
      <w:r>
        <w:t xml:space="preserve">- Lâm Điển, bảy người này, đều có thể sao?</w:t>
      </w:r>
    </w:p>
    <w:p>
      <w:pPr>
        <w:pStyle w:val="BodyText"/>
      </w:pPr>
      <w:r>
        <w:t xml:space="preserve">- Tuyệt đối có thể?</w:t>
      </w:r>
    </w:p>
    <w:p>
      <w:pPr>
        <w:pStyle w:val="BodyText"/>
      </w:pPr>
      <w:r>
        <w:t xml:space="preserve">Khẩu khí của Lâm Điển vô cùng khẳng định.</w:t>
      </w:r>
    </w:p>
    <w:p>
      <w:pPr>
        <w:pStyle w:val="BodyText"/>
      </w:pPr>
      <w:r>
        <w:t xml:space="preserve">Tần Vô Song xem kỹ một lát, thản nhiên cười nói:</w:t>
      </w:r>
    </w:p>
    <w:p>
      <w:pPr>
        <w:pStyle w:val="BodyText"/>
      </w:pPr>
      <w:r>
        <w:t xml:space="preserve">- Được, ta liếc mắt nhìn, liền công nhận phán đoán của ngươi.</w:t>
      </w:r>
    </w:p>
    <w:p>
      <w:pPr>
        <w:pStyle w:val="BodyText"/>
      </w:pPr>
      <w:r>
        <w:t xml:space="preserve">Lâm Điển chỉ vào Tần Vô Song nói:</w:t>
      </w:r>
    </w:p>
    <w:p>
      <w:pPr>
        <w:pStyle w:val="BodyText"/>
      </w:pPr>
      <w:r>
        <w:t xml:space="preserve">- Các huynh đệ, nhờ có Tần Vô Song Tần công tử không tính toán chuyện trước đây, có ý giới thiệu chúng ta tham gia vào thế lực Tinh La Điện của Đế quốc Đại La, thành lập Hộ Pháp Viện, tám huynh đệ chúng ta, là nhóm Hộ pháp đầu tiên. Địa vị chỉ dưới năm vị Điện chủ Tinh La Điện! Các ngươi, có đồng ý hay không?</w:t>
      </w:r>
    </w:p>
    <w:p>
      <w:pPr>
        <w:pStyle w:val="BodyText"/>
      </w:pPr>
      <w:r>
        <w:t xml:space="preserve">Tần Vô Song mỉm cười, chỉ nhìn những người này, cũng không vội mời chào. Hắn muốn xem xem phản ứng của mọi người.</w:t>
      </w:r>
    </w:p>
    <w:p>
      <w:pPr>
        <w:pStyle w:val="BodyText"/>
      </w:pPr>
      <w:r>
        <w:t xml:space="preserve">Bảy người này có chút kinh ngạc, nhưng lập tức hiểu ra gì đó, liếc mắt nhìn nhau, đều lần lượt gật đầu:</w:t>
      </w:r>
    </w:p>
    <w:p>
      <w:pPr>
        <w:pStyle w:val="BodyText"/>
      </w:pPr>
      <w:r>
        <w:t xml:space="preserve">- Một khi Lâm đại ca đã đồng ý, chứng tỏ Tinh La Điện ắt có chỗ hơn người, mấy người chúng ta, hiện giờ đều là tán tu không nơi quay về, có nơi để về, hà cớ không làm? Đều đi đều đi!</w:t>
      </w:r>
    </w:p>
    <w:p>
      <w:pPr>
        <w:pStyle w:val="BodyText"/>
      </w:pPr>
      <w:r>
        <w:t xml:space="preserve">Lâm Điển cũng nói:</w:t>
      </w:r>
    </w:p>
    <w:p>
      <w:pPr>
        <w:pStyle w:val="BodyText"/>
      </w:pPr>
      <w:r>
        <w:t xml:space="preserve">- Tinh La Điện như thế nào, Lâm Điển ta tạm thời vẫn chưa biết. Nhưng Tần Vô Song Tần công tử, khí phách hơn người, không phải vật tầm thường trong ao. Ta vì hắn mà dốc sức, tiền đồ tương lai, tất nhiên sáng lạn.</w:t>
      </w:r>
    </w:p>
    <w:p>
      <w:pPr>
        <w:pStyle w:val="BodyText"/>
      </w:pPr>
      <w:r>
        <w:t xml:space="preserve">Bao Bao đứng bên cạnh Tần Vô Song ngạo nghễ nói:</w:t>
      </w:r>
    </w:p>
    <w:p>
      <w:pPr>
        <w:pStyle w:val="Compact"/>
      </w:pPr>
      <w:r>
        <w:t xml:space="preserve">- Lâm Điển, xem như ngươi có nhãn quang, Lão Đại nhà ta, một ngày nào đó, cho dù là Cấm địa của Thần, cũng phải vì hắn mà run rẩy. Các ngươi cứ chờ mà xem!</w:t>
      </w:r>
      <w:r>
        <w:br w:type="textWrapping"/>
      </w:r>
      <w:r>
        <w:br w:type="textWrapping"/>
      </w:r>
    </w:p>
    <w:p>
      <w:pPr>
        <w:pStyle w:val="Heading2"/>
      </w:pPr>
      <w:bookmarkStart w:id="450" w:name="chương-428"/>
      <w:bookmarkEnd w:id="450"/>
      <w:r>
        <w:t xml:space="preserve">428. Chương 42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28: Thiết Mộc Châu Thàn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Bao Bao vừa lên tiếng, khiến bọn người Lâm Điển đều kinh ngạc. Bọn họ nghe thanh âm. Đương nhiên biết đây là Bao Bao, nhưng nhìn ngoại hình của nó, lúc này lại là hình dáng nhân loại.</w:t>
      </w:r>
    </w:p>
    <w:p>
      <w:pPr>
        <w:pStyle w:val="BodyText"/>
      </w:pPr>
      <w:r>
        <w:t xml:space="preserve">Và bên cạnh Bao Bao, lại có một thanh niên khôi ngô, mày rậm mắt to, thần tình uy nghiêm, không lên tiếng, nhưng khí độ bất phàm, đứng giống như tháp sắt vậy, đôi mắt trợn lên, càng tạo cho bọn hắn uy áp vô hạn, tựa hồ khiến tinh thần bọn họ khó mà bình tĩnh, từng đợt rung động.</w:t>
      </w:r>
    </w:p>
    <w:p>
      <w:pPr>
        <w:pStyle w:val="BodyText"/>
      </w:pPr>
      <w:r>
        <w:t xml:space="preserve">- Lâm Điển, lá thư này, ngươi hãy cầm lấy. Đến Tinh La Điện, giao cho Đại Điện chủ, hắn sẽ sắp xếp tất cả. Các ngươi chỉ cần an tâm ở lại Tinh La Điện phát triển là được. Ta cũng không muốn hứa suông quá nhiều. Chỉ có một câu, một ngày nào đó ta ở Hiên Viên Khâu có thể tạo nên tên tuổi, nếu có thể tạo dựng sự nghiệp, khi thành lập môn hộ, các ngươi đều có thể tiến nhập Hiên Viên Khâu tu luyện!</w:t>
      </w:r>
    </w:p>
    <w:p>
      <w:pPr>
        <w:pStyle w:val="BodyText"/>
      </w:pPr>
      <w:r>
        <w:t xml:space="preserve">Lời hứa hẹn này, không có quá nhiều ngôn ngữ ngọt ngào, cũng không phải loại hứa suông. Nhưng lại vô cùng chân thực, khiến những người này nghe thấy cảm thấy rất an tâm.</w:t>
      </w:r>
    </w:p>
    <w:p>
      <w:pPr>
        <w:pStyle w:val="BodyText"/>
      </w:pPr>
      <w:r>
        <w:t xml:space="preserve">Tiến nhập Hiên Viên Khâu tu luyện, đối với bọn họ mà nói, là một cơ hội nằm mơ mới thấy. Trước kia, loại chuyện này bọn họ quả thực đến nghĩ cũng không dám nghĩ, nhưng mà, Tần Vô Song lại mang lại cho bọn họ hy vọng như vậy!</w:t>
      </w:r>
    </w:p>
    <w:p>
      <w:pPr>
        <w:pStyle w:val="BodyText"/>
      </w:pPr>
      <w:r>
        <w:t xml:space="preserve">- Ngoài ra, ở đây còn có một quyển trục, ngươi đích thân giao cho Đại Điện chủ. Sau khi hắn xem, sẽ biết tác dụng của vật này. Ngươi cũng cầm lấy.</w:t>
      </w:r>
    </w:p>
    <w:p>
      <w:pPr>
        <w:pStyle w:val="BodyText"/>
      </w:pPr>
      <w:r>
        <w:t xml:space="preserve">Quyển trục này, chính là bí tịch Khuy Thần Thuật mà Tần Vô Song có được từ chỗ Cửu Ô Thần Miếu. Tần Vô Song vất vả từ Cửu Ô Thần Miếu cầu được vật này, chính là vì sau này tu luyện thành thục, ở trong thần thức Lạc Quy Vân tìm tòi được Chìa khóa Linh lực thứ ba, từ đó bắt đầu mở ra cửa lớn Vô Tận Đông Hải. Chuyện này, đồng dạng cũng vô cùng quan trọng.</w:t>
      </w:r>
    </w:p>
    <w:p>
      <w:pPr>
        <w:pStyle w:val="BodyText"/>
      </w:pPr>
      <w:r>
        <w:t xml:space="preserve">Lâm Điển nhận lấy lá thư và quyển trục đó:</w:t>
      </w:r>
    </w:p>
    <w:p>
      <w:pPr>
        <w:pStyle w:val="BodyText"/>
      </w:pPr>
      <w:r>
        <w:t xml:space="preserve">- Tần công tử, vậy bây giờ chúng ta xuất phát đây!</w:t>
      </w:r>
    </w:p>
    <w:p>
      <w:pPr>
        <w:pStyle w:val="BodyText"/>
      </w:pPr>
      <w:r>
        <w:t xml:space="preserve">Tần Vô Song gật gật đầu, trên mặt mang theo nụ cười có mấy phần cổ vũ:</w:t>
      </w:r>
    </w:p>
    <w:p>
      <w:pPr>
        <w:pStyle w:val="BodyText"/>
      </w:pPr>
      <w:r>
        <w:t xml:space="preserve">- Đi đi, phía bên Hầu Vương Sơn, sẽ không ngăn cản các ngươi, Lần này, nhất định không có trở ngại, ha ha ha.</w:t>
      </w:r>
    </w:p>
    <w:p>
      <w:pPr>
        <w:pStyle w:val="BodyText"/>
      </w:pPr>
      <w:r>
        <w:t xml:space="preserve">Lâm Điển bây giờ nhớ lại, biết ban đầu Ngân Hầu Vương giữ bọn chúng lại, kỳ thực chính là cho Tần Vô Song một cơ hội khảo sát. Bây giờ nghĩ kỹ, bản thân lúc đầu còn vì thế mà chống đối nghi ngờ, thật không ngờ, chuyện này lại phát triển theo phương hướng này.</w:t>
      </w:r>
    </w:p>
    <w:p>
      <w:pPr>
        <w:pStyle w:val="BodyText"/>
      </w:pPr>
      <w:r>
        <w:t xml:space="preserve">Mọi người cung kính hành lễ với Tần Vô Song. Lúc này mới quay đầu xuống núi.</w:t>
      </w:r>
    </w:p>
    <w:p>
      <w:pPr>
        <w:pStyle w:val="BodyText"/>
      </w:pPr>
      <w:r>
        <w:t xml:space="preserve">Tần Vô Song nhìn theo đám người Lâm Điển rời đi, lên tiếng nói:</w:t>
      </w:r>
    </w:p>
    <w:p>
      <w:pPr>
        <w:pStyle w:val="BodyText"/>
      </w:pPr>
      <w:r>
        <w:t xml:space="preserve">- Bao Bao, Cô Đơn, chúng ta cũng nên khởi hành thôi?</w:t>
      </w:r>
    </w:p>
    <w:p>
      <w:pPr>
        <w:pStyle w:val="BodyText"/>
      </w:pPr>
      <w:r>
        <w:t xml:space="preserve">Bao Bao nói:</w:t>
      </w:r>
    </w:p>
    <w:p>
      <w:pPr>
        <w:pStyle w:val="BodyText"/>
      </w:pPr>
      <w:r>
        <w:t xml:space="preserve">- Được, Ngân Hầu Vương nói, muốn đưa chúng ta đi thẳng đến Hiên Viên Khâu.</w:t>
      </w:r>
    </w:p>
    <w:p>
      <w:pPr>
        <w:pStyle w:val="BodyText"/>
      </w:pPr>
      <w:r>
        <w:t xml:space="preserve">- Hầu Vương bệ hạ thật là có lòng.</w:t>
      </w:r>
    </w:p>
    <w:p>
      <w:pPr>
        <w:pStyle w:val="BodyText"/>
      </w:pPr>
      <w:r>
        <w:t xml:space="preserve">Tần Vô Song cảm thán nói.</w:t>
      </w:r>
    </w:p>
    <w:p>
      <w:pPr>
        <w:pStyle w:val="BodyText"/>
      </w:pPr>
      <w:r>
        <w:t xml:space="preserve">o0o</w:t>
      </w:r>
    </w:p>
    <w:p>
      <w:pPr>
        <w:pStyle w:val="BodyText"/>
      </w:pPr>
      <w:r>
        <w:t xml:space="preserve">Dưới Phong Hồi Phong, Ngân Hầu Vương dẫn theo một số tâm phúc, tự mình đưa tiễn. Một đường hành tẩu như vậy, đưa thẳng đến dải đất biên giới của Chi Tế Sơn.</w:t>
      </w:r>
    </w:p>
    <w:p>
      <w:pPr>
        <w:pStyle w:val="BodyText"/>
      </w:pPr>
      <w:r>
        <w:t xml:space="preserve">Ngân Hầu Vương đứng trên sườn núi, xa xa nhìn về phía trước:</w:t>
      </w:r>
    </w:p>
    <w:p>
      <w:pPr>
        <w:pStyle w:val="BodyText"/>
      </w:pPr>
      <w:r>
        <w:t xml:space="preserve">- Qua sơn cốc này, đã không phải là địa giới của Chi Tế Sơn. Tần công tử, Bổn vương cũng không tiện đưa tiễn nữa.</w:t>
      </w:r>
    </w:p>
    <w:p>
      <w:pPr>
        <w:pStyle w:val="BodyText"/>
      </w:pPr>
      <w:r>
        <w:t xml:space="preserve">Tần Vô Song mỉm cười:</w:t>
      </w:r>
    </w:p>
    <w:p>
      <w:pPr>
        <w:pStyle w:val="BodyText"/>
      </w:pPr>
      <w:r>
        <w:t xml:space="preserve">- Hầu Vương bệ hạ, đến đây đã đủ xa rồi. Xin dừng bước!</w:t>
      </w:r>
    </w:p>
    <w:p>
      <w:pPr>
        <w:pStyle w:val="BodyText"/>
      </w:pPr>
      <w:r>
        <w:t xml:space="preserve">Ngân Hầu Vương than nhẹ một tiếng, đột nhiên nói:</w:t>
      </w:r>
    </w:p>
    <w:p>
      <w:pPr>
        <w:pStyle w:val="BodyText"/>
      </w:pPr>
      <w:r>
        <w:t xml:space="preserve">- Tần công tử, ngươi là kỳ tài ngút trời, tiền đồ tương lai vô lượng. Bây giờ tới Hiên Viên Khâu, tất cả phải tự mình giải quyết cho ổn thỏa. Mấu chốt nhất là phải bảo vệ tính mạng của mình, tính mạng còn, thì hy vọng còn.</w:t>
      </w:r>
    </w:p>
    <w:p>
      <w:pPr>
        <w:pStyle w:val="BodyText"/>
      </w:pPr>
      <w:r>
        <w:t xml:space="preserve">Tần Vô Song biết lo lắng trong lòng Ngân Hầu Vương, nghiêm mặt nói:</w:t>
      </w:r>
    </w:p>
    <w:p>
      <w:pPr>
        <w:pStyle w:val="BodyText"/>
      </w:pPr>
      <w:r>
        <w:t xml:space="preserve">- Hầu Vương bệ hạ. Xin yên tâm. Vô Song sẽ không đi làm những chuyện vượt quá khả năng. Cho dù ở đó có đạo nghĩa, dù làm được, cũng nhất định sẽ không liên lụy đến Bao Bao.</w:t>
      </w:r>
    </w:p>
    <w:p>
      <w:pPr>
        <w:pStyle w:val="BodyText"/>
      </w:pPr>
      <w:r>
        <w:t xml:space="preserve">Ngân Hầu Vương cười cười:</w:t>
      </w:r>
    </w:p>
    <w:p>
      <w:pPr>
        <w:pStyle w:val="BodyText"/>
      </w:pPr>
      <w:r>
        <w:t xml:space="preserve">- Bao Bao là huyết thống Thái cổ Thần vượn, có phúc duyên của bản thân nó. Được rồi, không nói nhiều nữa, Bổn vương ở đây chúc Tần công tử tiền đồ rực rỡ!</w:t>
      </w:r>
    </w:p>
    <w:p>
      <w:pPr>
        <w:pStyle w:val="BodyText"/>
      </w:pPr>
      <w:r>
        <w:t xml:space="preserve">- Tần công tử, đi đường bình an!</w:t>
      </w:r>
    </w:p>
    <w:p>
      <w:pPr>
        <w:pStyle w:val="BodyText"/>
      </w:pPr>
      <w:r>
        <w:t xml:space="preserve">Hộ pháp Hồng Diện cũng tiến lên trước.</w:t>
      </w:r>
    </w:p>
    <w:p>
      <w:pPr>
        <w:pStyle w:val="BodyText"/>
      </w:pPr>
      <w:r>
        <w:t xml:space="preserve">- Ha ha, Tần công tử, hy vọng sớm ngày nghe thấy tin tức ngươi xây dựng cơ nghiệp ở Hiên Viên Khâu.</w:t>
      </w:r>
    </w:p>
    <w:p>
      <w:pPr>
        <w:pStyle w:val="BodyText"/>
      </w:pPr>
      <w:r>
        <w:t xml:space="preserve">Hộ pháp Hắc Diệp cũng trêu ghẹo cười nói.</w:t>
      </w:r>
    </w:p>
    <w:p>
      <w:pPr>
        <w:pStyle w:val="BodyText"/>
      </w:pPr>
      <w:r>
        <w:t xml:space="preserve">Tần Vô Song giơ tay cáo biệt:</w:t>
      </w:r>
    </w:p>
    <w:p>
      <w:pPr>
        <w:pStyle w:val="BodyText"/>
      </w:pPr>
      <w:r>
        <w:t xml:space="preserve">- Chư vị, cáo biệt ở đây!</w:t>
      </w:r>
    </w:p>
    <w:p>
      <w:pPr>
        <w:pStyle w:val="BodyText"/>
      </w:pPr>
      <w:r>
        <w:t xml:space="preserve">Dưới ánh mắt chăm chú của đám cường giả Ngân Hầu Vương, Tần Vô Song và hai đồng bọn, rẽ qua sơn cốc, biến mất trong tầm mắt bọn họ.</w:t>
      </w:r>
    </w:p>
    <w:p>
      <w:pPr>
        <w:pStyle w:val="BodyText"/>
      </w:pPr>
      <w:r>
        <w:t xml:space="preserve">o0o</w:t>
      </w:r>
    </w:p>
    <w:p>
      <w:pPr>
        <w:pStyle w:val="BodyText"/>
      </w:pPr>
      <w:r>
        <w:t xml:space="preserve">Bao Bao lần này xa nhà, hiển nhiên càng thêm hưng phấn, mặc dù lúc này đã hóa thân hình người, nhưng tính khỉ vẫn không thay đổi, không ngừng xoay người lộn nhào, miệng kêu lên:</w:t>
      </w:r>
    </w:p>
    <w:p>
      <w:pPr>
        <w:pStyle w:val="BodyText"/>
      </w:pPr>
      <w:r>
        <w:t xml:space="preserve">- Hiên Viên Khâu, Kim Hầu Vương ta đến đây!</w:t>
      </w:r>
    </w:p>
    <w:p>
      <w:pPr>
        <w:pStyle w:val="BodyText"/>
      </w:pPr>
      <w:r>
        <w:t xml:space="preserve">Tần Vô Song kêu Bao Bao và Cô Đơn lại, mở miệng nói:</w:t>
      </w:r>
    </w:p>
    <w:p>
      <w:pPr>
        <w:pStyle w:val="BodyText"/>
      </w:pPr>
      <w:r>
        <w:t xml:space="preserve">- Hai người các ngươi qua đây. Lần này nơi chúng ta lang bạt là Hiên Viên Khâu, không phải là nơi bình thường. Có một số chuyện, cần phải ước định trước một chút.</w:t>
      </w:r>
    </w:p>
    <w:p>
      <w:pPr>
        <w:pStyle w:val="BodyText"/>
      </w:pPr>
      <w:r>
        <w:t xml:space="preserve">- Lão Đại, ngươi có lời gì muốn nói?</w:t>
      </w:r>
    </w:p>
    <w:p>
      <w:pPr>
        <w:pStyle w:val="BodyText"/>
      </w:pPr>
      <w:r>
        <w:t xml:space="preserve">Bao Bao và Cô Đơn đều rất bội phục Tần Vô Song, vì vậy trong lời nói, đối với Tần Vô Song rất là tin phục.</w:t>
      </w:r>
    </w:p>
    <w:p>
      <w:pPr>
        <w:pStyle w:val="BodyText"/>
      </w:pPr>
      <w:r>
        <w:t xml:space="preserve">- Căn cứ vào tư liệu, phần lớn Cấm địa của Thần, ngoại trừ Vô Tận Đông Hải và Thiên Hỏa Nam Cương, Thú Tộc đều là chủ lưu, những nơi khác như là Hiên Viên Khâu, Cực Bắc Tuyết Vực, Mộng Huyễn Thiên Trì, đều là nhân loại chủ lưu chiếm địa vị chủ đạo. Mặc dù Cấm địa của Thần có nhân loại chiếm địa vị chủ đạo, cũng có Thú Tộc, nhưng không phải là chủ lưu. Vì vậy, hai người các ngươi, nếu đã luyện hóa ra hình người, trên đường đi, nếu không phải chiến đấu cần thiết, tận lực không được biến hóa ra bản thể. Để tránh bị người có tâm địa nhìn thấy, sản sinh chủ ý tà ác.</w:t>
      </w:r>
    </w:p>
    <w:p>
      <w:pPr>
        <w:pStyle w:val="BodyText"/>
      </w:pPr>
      <w:r>
        <w:t xml:space="preserve">Những lời này của Tần Vô Song, thuần túy là vì lo lắng cho bọn Bao Bao và Cô Đơn. Kẻ tu luyện nhân loại cường đại, cơ hồ đều có thói quen chinh phục và khống chế Thú Tộc. Hoặc là mơ ước nội đan của Thú Tộc, hoặc là muốn thu nhận làm Linh thú Khế ước. Chỉ cần phát hiện loại thú có tư chất tốt, đều sẽ không bỏ qua. Vì vậy, lần này tiến nhập Hiên Viên Khâu, vẫn phải lấy diện mạo nhân loại làm chủ yếu.</w:t>
      </w:r>
    </w:p>
    <w:p>
      <w:pPr>
        <w:pStyle w:val="BodyText"/>
      </w:pPr>
      <w:r>
        <w:t xml:space="preserve">Bao Bao suy nghĩ, tán đồng với quan điểm của Tần Vô Song:</w:t>
      </w:r>
    </w:p>
    <w:p>
      <w:pPr>
        <w:pStyle w:val="BodyText"/>
      </w:pPr>
      <w:r>
        <w:t xml:space="preserve">- Lão Đại, ta nghe lời ngươi.</w:t>
      </w:r>
    </w:p>
    <w:p>
      <w:pPr>
        <w:pStyle w:val="BodyText"/>
      </w:pPr>
      <w:r>
        <w:t xml:space="preserve">Cô Đơn cũng nói:</w:t>
      </w:r>
    </w:p>
    <w:p>
      <w:pPr>
        <w:pStyle w:val="BodyText"/>
      </w:pPr>
      <w:r>
        <w:t xml:space="preserve">- Một khi đã cùng đi với Lão Đại, ta cũng nghe lời ngươi. Nhưng mà, ta thật sự không phải sợ bọn chúng sản sinh chủ ý xấu. Dám đánh chủ ý của ta, xem ta có xé bọn chúng ra thành bảy tám phần không!</w:t>
      </w:r>
    </w:p>
    <w:p>
      <w:pPr>
        <w:pStyle w:val="BodyText"/>
      </w:pPr>
      <w:r>
        <w:t xml:space="preserve">Tần Vô Song thấy bọn chúng đồng ý. Gật đầu lại nói:</w:t>
      </w:r>
    </w:p>
    <w:p>
      <w:pPr>
        <w:pStyle w:val="BodyText"/>
      </w:pPr>
      <w:r>
        <w:t xml:space="preserve">- Ta nghĩ một chút, với thân phận đặc thù của ta, tiến nhập Hiên Viên Khâu, vì tránh tai mắt không đáng có, hay là dùng một cái tên giả, gọi là Võ Tinh Hà.</w:t>
      </w:r>
    </w:p>
    <w:p>
      <w:pPr>
        <w:pStyle w:val="BodyText"/>
      </w:pPr>
      <w:r>
        <w:t xml:space="preserve">Tần Vô Song vẫn tiếp tục sử dụng cái tên của kiếp trước, trước đây hắn ở trước mặt Lý Bố Y từng nói qua cái tên này, nhưng ở Hiên Viên Khâu, khẳng định không ai biết cái tên này có quan hệ với Tần Vô Song.</w:t>
      </w:r>
    </w:p>
    <w:p>
      <w:pPr>
        <w:pStyle w:val="BodyText"/>
      </w:pPr>
      <w:r>
        <w:t xml:space="preserve">- Võ Tinh Hà? Lão Đại, vậy chúng ta cũng cần đổi tên sao?</w:t>
      </w:r>
    </w:p>
    <w:p>
      <w:pPr>
        <w:pStyle w:val="BodyText"/>
      </w:pPr>
      <w:r>
        <w:t xml:space="preserve">Bao Bao hiếu kỳ hỏi.</w:t>
      </w:r>
    </w:p>
    <w:p>
      <w:pPr>
        <w:pStyle w:val="BodyText"/>
      </w:pPr>
      <w:r>
        <w:t xml:space="preserve">- Chúng ta chính là ba huynh đệ một nhà. Ngươi là huyết thống Thái cổ Thần vượn, vậy gọi là Võ Nguyên. Cô Đơn là Tử Điện Phần Diệm Thú, gọi là Võ Viêm, thế nào hả?</w:t>
      </w:r>
    </w:p>
    <w:p>
      <w:pPr>
        <w:pStyle w:val="BodyText"/>
      </w:pPr>
      <w:r>
        <w:t xml:space="preserve">- Ha ha, Võ Nguyên, Võ Viêm?</w:t>
      </w:r>
    </w:p>
    <w:p>
      <w:pPr>
        <w:pStyle w:val="BodyText"/>
      </w:pPr>
      <w:r>
        <w:t xml:space="preserve">Bao Bao vỗ tay cười to:</w:t>
      </w:r>
    </w:p>
    <w:p>
      <w:pPr>
        <w:pStyle w:val="BodyText"/>
      </w:pPr>
      <w:r>
        <w:t xml:space="preserve">- Cái tên này rất hay, tương đối phong cách. Vậy dùng chúng đi!</w:t>
      </w:r>
    </w:p>
    <w:p>
      <w:pPr>
        <w:pStyle w:val="BodyText"/>
      </w:pPr>
      <w:r>
        <w:t xml:space="preserve">Tử Điện Phần Diệm Thú đương nhiên không có ý kiến, cười nói:</w:t>
      </w:r>
    </w:p>
    <w:p>
      <w:pPr>
        <w:pStyle w:val="BodyText"/>
      </w:pPr>
      <w:r>
        <w:t xml:space="preserve">- Lão Đại, ngươi nói thế nào, huynh đệ chúng ta đều nghe lời ngươi.</w:t>
      </w:r>
    </w:p>
    <w:p>
      <w:pPr>
        <w:pStyle w:val="BodyText"/>
      </w:pPr>
      <w:r>
        <w:t xml:space="preserve">Hai tên gia hỏa này xưa nay mang tới cho Tần Vô Song không ít phiền phức, nhưng thời khắc mấu chốt vẫn biết đạo lý quan trọng. Tần Vô Song cảm thấy vui mừng, mở quyển bản đồ ra:</w:t>
      </w:r>
    </w:p>
    <w:p>
      <w:pPr>
        <w:pStyle w:val="BodyText"/>
      </w:pPr>
      <w:r>
        <w:t xml:space="preserve">- Mọi người xem, Hiên Viên Khâu này, có tám Hoang, bảy mươi hai Phủ. Hiện tại, nơi chúng ta đang ở, chính là địa bàn của Chu Tước Nam Hoang phía Nam. Căn cứ vào biểu thị trên bản đồ, Chu Tước Nam Hoang có chín Phủ lớn. Nơi chúng ta đang ở bây giờ, thuộc về quản lý của Bài Sơn Phủ.</w:t>
      </w:r>
    </w:p>
    <w:p>
      <w:pPr>
        <w:pStyle w:val="BodyText"/>
      </w:pPr>
      <w:r>
        <w:t xml:space="preserve">Bản đồ về Hiên Viên Khâu trên người Tần Vô Song, có hai phần. Trong đó một phần mười cuốn, có được từ Đệ tam hoàn Thất Tuyệt Liên Hoàn Trận. Mười cuốn bản đồ này, một quyển trong đó là tổng bản đồ. Tám cuốn khác là bản đồ tám Hoang. Quyển còn lại, chính là bản đồ ghi chép rất nhiều cấm địa của Hiên Viên Khâu.</w:t>
      </w:r>
    </w:p>
    <w:p>
      <w:pPr>
        <w:pStyle w:val="BodyText"/>
      </w:pPr>
      <w:r>
        <w:t xml:space="preserve">Còn bản đồ mà tổ tiên đời thứ nhất Tần Vũ để lại trong cơ quan Tần gia, lại chủ yếu nhằm vào Thiên Đế Sơn. Vì vậy, tác dụng của hai phần bản đồ này, hoàn toàn không giống nhau.</w:t>
      </w:r>
    </w:p>
    <w:p>
      <w:pPr>
        <w:pStyle w:val="BodyText"/>
      </w:pPr>
      <w:r>
        <w:t xml:space="preserve">Đối với bọn Tần Vô Song lúc này mà nói, tác dụng của mười quyển bản đồ ngược lại lớn hơn. Vì vậy bọn họ vừa mới tiến nhập vào Hiên Viên Khâu liền sử dụng phần bản đồ này.</w:t>
      </w:r>
    </w:p>
    <w:p>
      <w:pPr>
        <w:pStyle w:val="BodyText"/>
      </w:pPr>
      <w:r>
        <w:t xml:space="preserve">Cách Thiên Đế Sơn, còn có mấy trăm vạn dặm. Cho dù trên đường đi không gặp bất cứ trở ngại nào, khiến bọn họ cứ thẳng đường mà đi. Với tốc độ một ngày vạn dặm, cũng cần phải đi hơn một năm.</w:t>
      </w:r>
    </w:p>
    <w:p>
      <w:pPr>
        <w:pStyle w:val="BodyText"/>
      </w:pPr>
      <w:r>
        <w:t xml:space="preserve">Dọc theo đường đi, cũng không thể không có bất cứ trở ngại nào. Dù sao đây là Hiên Viên Khâu, là Cấm địa của Thần, từng bước đi đều cần phải hết sức cẩn thận. Vì vậy, kế hoạch của Tần Vô Song, là trong hai năm, thuận lợi tới được Thiên Đế Sơn.</w:t>
      </w:r>
    </w:p>
    <w:p>
      <w:pPr>
        <w:pStyle w:val="BodyText"/>
      </w:pPr>
      <w:r>
        <w:t xml:space="preserve">Hai năm này, đương nhiên không phải đơn thuần chỉ đi đường.</w:t>
      </w:r>
    </w:p>
    <w:p>
      <w:pPr>
        <w:pStyle w:val="BodyText"/>
      </w:pPr>
      <w:r>
        <w:t xml:space="preserve">Đi đường rất xa, chính là vì muốn trải qua rèn luyện, vì tăng cường thêm hiểu biết. Mục đích cố nhiên quan trọng, nhưng phong cảnh ven đường, gặt hái trên đường đi, cũng vô cùng quan trọng.</w:t>
      </w:r>
    </w:p>
    <w:p>
      <w:pPr>
        <w:pStyle w:val="BodyText"/>
      </w:pPr>
      <w:r>
        <w:t xml:space="preserve">Tần Vô Song lúc này có cảm giác vô cùng cấp bách. Hắn biết rõ thế cục gian nan, mặc dù bản thân còn trẻ, nhưng thế cục đối với hắn mà nói, thời gian cũng không phải vô cùng dư dả. Hắn phải nắm chặt lấy từng phút từng giây, không lãng phí bất cứ một chút thời gian nào, quý thời gian như vàng.</w:t>
      </w:r>
    </w:p>
    <w:p>
      <w:pPr>
        <w:pStyle w:val="BodyText"/>
      </w:pPr>
      <w:r>
        <w:t xml:space="preserve">- Lão Đại, Chu Tước Nam Hoang này, đơn giản là một Hoang, đã có trăm vạn dặm. Một Bài Sơn Phủ, sợ rằng không dưới mười vạn dặm đâu.</w:t>
      </w:r>
    </w:p>
    <w:p>
      <w:pPr>
        <w:pStyle w:val="BodyText"/>
      </w:pPr>
      <w:r>
        <w:t xml:space="preserve">Bao Bao thở dài.</w:t>
      </w:r>
    </w:p>
    <w:p>
      <w:pPr>
        <w:pStyle w:val="BodyText"/>
      </w:pPr>
      <w:r>
        <w:t xml:space="preserve">Biên chế của Hiên Viên Khâu không giống với các quốc gia nhân loại. Một Phủ, sợ rằng cũng lớn gần bằng nửa các quốc gia nhân loại.</w:t>
      </w:r>
    </w:p>
    <w:p>
      <w:pPr>
        <w:pStyle w:val="BodyText"/>
      </w:pPr>
      <w:r>
        <w:t xml:space="preserve">Mà Hiên Viên Khâu, tổng cộng có tám Hoang. Dưới tám Hoang, lại có bảy mươi hai Phủ. Cũng chính là nói, dưới mỗi một Hoang, đều có chín Phủ. Đơn vị Phủ này, nghe ra không lớn, kỳ thực diện tích lại lớn tựa hồ tương đương với nửa các quốc gia nhân loại. Đất đai của một Phủ, vượt quá mười vạn dặm.</w:t>
      </w:r>
    </w:p>
    <w:p>
      <w:pPr>
        <w:pStyle w:val="BodyText"/>
      </w:pPr>
      <w:r>
        <w:t xml:space="preserve">Vì vậy có thể thấy, Hiên Viên Khâu lớn, tuyệt đối các quốc gia nhân loại không thể nào so sánh được.</w:t>
      </w:r>
    </w:p>
    <w:p>
      <w:pPr>
        <w:pStyle w:val="BodyText"/>
      </w:pPr>
      <w:r>
        <w:t xml:space="preserve">Trong một Phủ, lại có phân chia, dưới một Phủ, căn cứ vào tình hình các nơi, phân chia lãnh địa. Mỗi một Phủ ước chừng đều là mười đại lãnh địa.</w:t>
      </w:r>
    </w:p>
    <w:p>
      <w:pPr>
        <w:pStyle w:val="BodyText"/>
      </w:pPr>
      <w:r>
        <w:t xml:space="preserve">Còn dưới lãnh địa, mới là châu quận, trấn, thôn trại, bộ lạc. Những cái này, cũng tương tự như các quốc gia nhân loại.</w:t>
      </w:r>
    </w:p>
    <w:p>
      <w:pPr>
        <w:pStyle w:val="BodyText"/>
      </w:pPr>
      <w:r>
        <w:t xml:space="preserve">Trong một Phủ, có một Đô thành. Thành thị trung tâm của lãnh địa, được gọi là Vương thành, tiếp theo là Châu quận, Quận thành, tiểu trấn, thôn trại… Những cái này, tựa hồ cũng là hình thức của các quốc gia nhân loại.</w:t>
      </w:r>
    </w:p>
    <w:p>
      <w:pPr>
        <w:pStyle w:val="BodyText"/>
      </w:pPr>
      <w:r>
        <w:t xml:space="preserve">Vì vậy, Tần Vô Song muốn thành thục với những thứ này cũng không khó khăn lắm. Nhưng thoạt nhìn xưng hô đồng dạng, ở Hiên Viên Khâu, và ở các quốc gia nhân loại tuyệt đối là khái niệm hoàn toàn khác nhau.</w:t>
      </w:r>
    </w:p>
    <w:p>
      <w:pPr>
        <w:pStyle w:val="BodyText"/>
      </w:pPr>
      <w:r>
        <w:t xml:space="preserve">- Ở đây cách Đô thành của Bài Sơn Phủ chí ít năm vạn dặm đường. Cho nên, nơi mục đích của chúng ta hôm nay không phải Đô thành, mà là một châu thành ngoài hai ngàn dặm.</w:t>
      </w:r>
    </w:p>
    <w:p>
      <w:pPr>
        <w:pStyle w:val="BodyText"/>
      </w:pPr>
      <w:r>
        <w:t xml:space="preserve">Tần Vô Song chỉ vào bản đồ, mỉm cười nói.</w:t>
      </w:r>
    </w:p>
    <w:p>
      <w:pPr>
        <w:pStyle w:val="BodyText"/>
      </w:pPr>
      <w:r>
        <w:t xml:space="preserve">- Thiết Mộc Châu Thành!</w:t>
      </w:r>
    </w:p>
    <w:p>
      <w:pPr>
        <w:pStyle w:val="BodyText"/>
      </w:pPr>
      <w:r>
        <w:t xml:space="preserve">Ánh mắt của Tần Vô Song nhìn xa xa, hô:</w:t>
      </w:r>
    </w:p>
    <w:p>
      <w:pPr>
        <w:pStyle w:val="BodyText"/>
      </w:pPr>
      <w:r>
        <w:t xml:space="preserve">- Xuất phát!</w:t>
      </w:r>
    </w:p>
    <w:p>
      <w:pPr>
        <w:pStyle w:val="BodyText"/>
      </w:pPr>
      <w:r>
        <w:t xml:space="preserve">Mặc dù chỉ có hai ngàn dặm, đối với bọn họ mà nói, không tính là lộ trình quá xa. Nhưng ở Hiên Viên Khâu, bọn họ lại không dám sơ suất chủ quan. Trên đường đi, cũng vô cùng cẩn thận. May mắn là ngày đầu tiên tiến vào Hiên Viên Khâu, hành trình của bọn họ xem như thuận lợi, không gặp phải bất cứ chuyện gì ngoài ý muốn, thuận lợi tới được Thiết Mộc Châu Thành.</w:t>
      </w:r>
    </w:p>
    <w:p>
      <w:pPr>
        <w:pStyle w:val="BodyText"/>
      </w:pPr>
      <w:r>
        <w:t xml:space="preserve">Tần Vô Song mới ở ngoài cửa thành, đã cảm nhận được danh tác và khí phách của Hiên Viên Khâu. Châu thành này, bất luận là nhìn từ phương diện nào, đều vượt ra ngoài tưởng tượng của các quốc gia nhân loại. Cho dù là Đế đô của Đế quốc Thượng phẩm như Đế quốc Đại La, sợ rằng cũng phải thất sắc!</w:t>
      </w:r>
    </w:p>
    <w:p>
      <w:pPr>
        <w:pStyle w:val="Compact"/>
      </w:pPr>
      <w:r>
        <w:t xml:space="preserve">Mà đây, mới chỉ là một châu thành. Còn xa mới bằng Vương thành, Đô thành, thậm chí là Thiên Đế Đô của Thiên Đế Sơn!</w:t>
      </w:r>
      <w:r>
        <w:br w:type="textWrapping"/>
      </w:r>
      <w:r>
        <w:br w:type="textWrapping"/>
      </w:r>
    </w:p>
    <w:p>
      <w:pPr>
        <w:pStyle w:val="Heading2"/>
      </w:pPr>
      <w:bookmarkStart w:id="451" w:name="chương-429"/>
      <w:bookmarkEnd w:id="451"/>
      <w:r>
        <w:t xml:space="preserve">429. Chương 42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29: Vấn đề tiền bạ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Quản lý của Hiên Viên Khâu, thoải mái nhanh chóng. Vì vậy ở cửa thành, bọn họ thật sự không tốn nhiều công sức đã dễ dàng qua cửa.</w:t>
      </w:r>
    </w:p>
    <w:p>
      <w:pPr>
        <w:pStyle w:val="BodyText"/>
      </w:pPr>
      <w:r>
        <w:t xml:space="preserve">Lúc này, sắc trời đã chạng vạng. Ba người tới một khách điếm, chuẩn bị dừng chân nghỉ lại. Dù sao đây cũng là Hiên Viên Khâu, tất cả đều không giống các quốc gia nhân loại, Tần Vô Song thật ra không dám sơ suất.</w:t>
      </w:r>
    </w:p>
    <w:p>
      <w:pPr>
        <w:pStyle w:val="BodyText"/>
      </w:pPr>
      <w:r>
        <w:t xml:space="preserve">Vào thời gian chạng vạng, người ở trọ không ít. Trước mặt Tần Vô Song, đã có mấy nhóm người đang xếp hàng, đăng ký ở lại. Xem ra, quản lý các nơi của Hiên Viên Khâu quả nhiên là nhanh chóng.</w:t>
      </w:r>
    </w:p>
    <w:p>
      <w:pPr>
        <w:pStyle w:val="BodyText"/>
      </w:pPr>
      <w:r>
        <w:t xml:space="preserve">Thủ tục vào ở trong khách điếm cũng nghiêm khắc hơn các quốc gia nhân loại.</w:t>
      </w:r>
    </w:p>
    <w:p>
      <w:pPr>
        <w:pStyle w:val="BodyText"/>
      </w:pPr>
      <w:r>
        <w:t xml:space="preserve">- Phòng nhiều người, một trăm ngân tinh thạch, cộng lại là một viên hoàng tinh thạch. Phòng một người, ba mươi ngân tinh thạch một phòng. Các ngươi muốn ở loại nào?</w:t>
      </w:r>
    </w:p>
    <w:p>
      <w:pPr>
        <w:pStyle w:val="BodyText"/>
      </w:pPr>
      <w:r>
        <w:t xml:space="preserve">Tinh thạch? Tần Vô Song từ xa nghe thấy từ này, không khỏi cả kinh. Liếc nhìn Bao Bao và Cô Đơn, hiển nhiên là hỏi thăm bọn chúng có tinh thạch gì không?</w:t>
      </w:r>
    </w:p>
    <w:p>
      <w:pPr>
        <w:pStyle w:val="BodyText"/>
      </w:pPr>
      <w:r>
        <w:t xml:space="preserve">Hai tên gia hỏa đó hiển nhiên từ trước đến nay không có thói quen ở trọ, đều giữ vẻ mặt cười khổ, buông tay, biểu thị mới nghe chuyện này lần đầu. Trong lòng Tần Vô Song cười khổ, sờ sờ mũi. Có chút xấu hổ, hắn tưởng rằng, ở Hiên Viên Khâu đồng dạng cũng sử dụng hoàng kim bạc trắng. Không ngờ tiền tệ của Hiên Viên Khâu lại hoàn toàn không giống với các quốc gia nhân loại.</w:t>
      </w:r>
    </w:p>
    <w:p>
      <w:pPr>
        <w:pStyle w:val="BodyText"/>
      </w:pPr>
      <w:r>
        <w:t xml:space="preserve">Khi đang chần chờ, phía trước quầy hàng đã không còn ai, đến lượt bọn Tần Vô Song. Tiểu nhị quán trọ thấy Tần Vô Song ngây người, không kìm được nhắc nhở nói:</w:t>
      </w:r>
    </w:p>
    <w:p>
      <w:pPr>
        <w:pStyle w:val="BodyText"/>
      </w:pPr>
      <w:r>
        <w:t xml:space="preserve">- Này, ba người các ngươi, muốn ở trọ hay là cái gì?</w:t>
      </w:r>
    </w:p>
    <w:p>
      <w:pPr>
        <w:pStyle w:val="BodyText"/>
      </w:pPr>
      <w:r>
        <w:t xml:space="preserve">Tần Vô Song bất chấp khó khăn nói:</w:t>
      </w:r>
    </w:p>
    <w:p>
      <w:pPr>
        <w:pStyle w:val="BodyText"/>
      </w:pPr>
      <w:r>
        <w:t xml:space="preserve">- Ở trọ, xin hỏi chủ quán, ở đây ngoài tinh thạch ra, có thể lưu thông thứ khác được không?</w:t>
      </w:r>
    </w:p>
    <w:p>
      <w:pPr>
        <w:pStyle w:val="BodyText"/>
      </w:pPr>
      <w:r>
        <w:t xml:space="preserve">- Thứ khác?</w:t>
      </w:r>
    </w:p>
    <w:p>
      <w:pPr>
        <w:pStyle w:val="BodyText"/>
      </w:pPr>
      <w:r>
        <w:t xml:space="preserve">Tiểu nhị quán trọ kéo dài giọng:</w:t>
      </w:r>
    </w:p>
    <w:p>
      <w:pPr>
        <w:pStyle w:val="BodyText"/>
      </w:pPr>
      <w:r>
        <w:t xml:space="preserve">- Chúng ta ở đây buôn bán khách điếm, chỉ nhận tinh thạch. Những thứ khác, bất kể tốt xấu, mang ra tiệm cầm đồ, hoặc là chợ cũ bán đi.</w:t>
      </w:r>
    </w:p>
    <w:p>
      <w:pPr>
        <w:pStyle w:val="BodyText"/>
      </w:pPr>
      <w:r>
        <w:t xml:space="preserve">- Chỉ nhận tinh thạch?</w:t>
      </w:r>
    </w:p>
    <w:p>
      <w:pPr>
        <w:pStyle w:val="BodyText"/>
      </w:pPr>
      <w:r>
        <w:t xml:space="preserve">Tần Vô Song thật sự khó xử.</w:t>
      </w:r>
    </w:p>
    <w:p>
      <w:pPr>
        <w:pStyle w:val="BodyText"/>
      </w:pPr>
      <w:r>
        <w:t xml:space="preserve">Tiểu nhị quán trọ đó nhìn ra vẻ ngượng ngùng của bọn họ, mắt lạnh cười nói:</w:t>
      </w:r>
    </w:p>
    <w:p>
      <w:pPr>
        <w:pStyle w:val="BodyText"/>
      </w:pPr>
      <w:r>
        <w:t xml:space="preserve">- Thế nào? Không có tiền còn muốn ở trọ miễn phí à? Có tiền thì đăng ký, không có tiền thì đừng đứng ở chỗ này, ảnh hưởng đến việc buôn bán của chúng ta.</w:t>
      </w:r>
    </w:p>
    <w:p>
      <w:pPr>
        <w:pStyle w:val="BodyText"/>
      </w:pPr>
      <w:r>
        <w:t xml:space="preserve">Khẩu khí, thái độ này, giống như các quốc gia nhân loại, có lợi thì bợ đỡ, không có thì cạn sạch nhân tình. Tần Vô Song đương nhiên sẽ không so đo với loại tiểu nhân này. Cười khổ một tiếng, lắc lắc đầu, chuẩn bị bỏ đi.</w:t>
      </w:r>
    </w:p>
    <w:p>
      <w:pPr>
        <w:pStyle w:val="BodyText"/>
      </w:pPr>
      <w:r>
        <w:t xml:space="preserve">Cô Đơn cũng bất kệ, nhìn thấy tiểu nhị quán trọ dáng vẻ bệ vệ kiêu ngạo, trong lòng khó chịu. Đi đến trước quầy tiền, vỗ mạnh:</w:t>
      </w:r>
    </w:p>
    <w:p>
      <w:pPr>
        <w:pStyle w:val="BodyText"/>
      </w:pPr>
      <w:r>
        <w:t xml:space="preserve">- Không có tiền thì sao? Không có tiền thì bị ngươi gào tới gào lui sao?</w:t>
      </w:r>
    </w:p>
    <w:p>
      <w:pPr>
        <w:pStyle w:val="BodyText"/>
      </w:pPr>
      <w:r>
        <w:t xml:space="preserve">Tiểu nhị quán trọ đó ngồi trước quầy một ngày, bận rộn đến bây giờ, hỏa khí đang bốc lên trong lòng, thấy có người khiêu khích, không khỏi giận dữ:</w:t>
      </w:r>
    </w:p>
    <w:p>
      <w:pPr>
        <w:pStyle w:val="BodyText"/>
      </w:pPr>
      <w:r>
        <w:t xml:space="preserve">- Thì thế nào? Không có tiền ngươi còn muốn đùa giỡn nữa sao?</w:t>
      </w:r>
    </w:p>
    <w:p>
      <w:pPr>
        <w:pStyle w:val="BodyText"/>
      </w:pPr>
      <w:r>
        <w:t xml:space="preserve">Cô Đơn giận dữ:</w:t>
      </w:r>
    </w:p>
    <w:p>
      <w:pPr>
        <w:pStyle w:val="BodyText"/>
      </w:pPr>
      <w:r>
        <w:t xml:space="preserve">- Tên nô tài nhà ngươi, nói chuyện với đại gia bằng khẩu khí gì vậy?</w:t>
      </w:r>
    </w:p>
    <w:p>
      <w:pPr>
        <w:pStyle w:val="BodyText"/>
      </w:pPr>
      <w:r>
        <w:t xml:space="preserve">Đúng lúc này, chưởng quầy nãy giờ vẫn đang tính sổ, buông bàn tính, đi tới:</w:t>
      </w:r>
    </w:p>
    <w:p>
      <w:pPr>
        <w:pStyle w:val="BodyText"/>
      </w:pPr>
      <w:r>
        <w:t xml:space="preserve">- Khách quan, khách quan xin bớt giận! Người trẻ tuổi không hiểu chuyện, nói chuyện khó nghe. Nhưng mà, tiểu điếm kinh doanh ít lời, không có tiền, xác thực không thể đăng ký vào ở, xin ba vị thông cảm cho.</w:t>
      </w:r>
    </w:p>
    <w:p>
      <w:pPr>
        <w:pStyle w:val="BodyText"/>
      </w:pPr>
      <w:r>
        <w:t xml:space="preserve">Đồng dạng lời nói của lão nhân gia này, ít nhiều khiến người ta thuận khí một chút. Cô Đơn mặc dù có chút không chịu tuân theo, nhưng tìm không được chỗ nào để phát tác. Lại nói:</w:t>
      </w:r>
    </w:p>
    <w:p>
      <w:pPr>
        <w:pStyle w:val="BodyText"/>
      </w:pPr>
      <w:r>
        <w:t xml:space="preserve">- Không có tiền, lẽ nào không cho thiếu nợ một lần sao?</w:t>
      </w:r>
    </w:p>
    <w:p>
      <w:pPr>
        <w:pStyle w:val="BodyText"/>
      </w:pPr>
      <w:r>
        <w:t xml:space="preserve">Lão chưởng quầy cười nói:</w:t>
      </w:r>
    </w:p>
    <w:p>
      <w:pPr>
        <w:pStyle w:val="BodyText"/>
      </w:pPr>
      <w:r>
        <w:t xml:space="preserve">- Nếu là khách quen, cho thiếu nợ một lần nhưng thật ra không quan trọng. Nhưng ba vị lạ mặt, nhìn như mới đến Bài Sơn Phủ ta lần đầu? Người lạ đến ở, tiểu điếm không dám phiêu lưu cho nợ.</w:t>
      </w:r>
    </w:p>
    <w:p>
      <w:pPr>
        <w:pStyle w:val="BodyText"/>
      </w:pPr>
      <w:r>
        <w:t xml:space="preserve">- Trước lạ, sau quen, còn sợ chúng ta quỵt nợ sao?</w:t>
      </w:r>
    </w:p>
    <w:p>
      <w:pPr>
        <w:pStyle w:val="BodyText"/>
      </w:pPr>
      <w:r>
        <w:t xml:space="preserve">Cô Đơn đĩnh đạc nói.</w:t>
      </w:r>
    </w:p>
    <w:p>
      <w:pPr>
        <w:pStyle w:val="BodyText"/>
      </w:pPr>
      <w:r>
        <w:t xml:space="preserve">Lão chưởng quầy thấy người thanh niên mày rậm mắt to có chút mệt mỏi, vội vàng cười làm lành nói với Tần Vô Song:</w:t>
      </w:r>
    </w:p>
    <w:p>
      <w:pPr>
        <w:pStyle w:val="BodyText"/>
      </w:pPr>
      <w:r>
        <w:t xml:space="preserve">- Khách quan, vẫn xin lượng thứ cho, bổn quán kinh doanh, không dám phiêu lưu.</w:t>
      </w:r>
    </w:p>
    <w:p>
      <w:pPr>
        <w:pStyle w:val="BodyText"/>
      </w:pPr>
      <w:r>
        <w:t xml:space="preserve">Tần Vô Song thật ra không muốn lấy mạnh hiếp yếu, nói với Cô Đơn và Bao Bao:</w:t>
      </w:r>
    </w:p>
    <w:p>
      <w:pPr>
        <w:pStyle w:val="BodyText"/>
      </w:pPr>
      <w:r>
        <w:t xml:space="preserve">- Chúng ta phải lấy một số thứ xem có thể đổi ra một ít tinh thạch không.</w:t>
      </w:r>
    </w:p>
    <w:p>
      <w:pPr>
        <w:pStyle w:val="BodyText"/>
      </w:pPr>
      <w:r>
        <w:t xml:space="preserve">Nghe Tần Vô Song nói như vậy, Cô Đơn mới bỏ qua, hùng hổ nói:</w:t>
      </w:r>
    </w:p>
    <w:p>
      <w:pPr>
        <w:pStyle w:val="BodyText"/>
      </w:pPr>
      <w:r>
        <w:t xml:space="preserve">- Con mẹ nó, khách điếm cái gì. Đợi đại gia có tiền rồi, cũng không thèm ở khách điếm thối tha nhà ngươi.</w:t>
      </w:r>
    </w:p>
    <w:p>
      <w:pPr>
        <w:pStyle w:val="BodyText"/>
      </w:pPr>
      <w:r>
        <w:t xml:space="preserve">Bao Bao cũng căm phẫn trào dâng, bổ sung thêm một câu:</w:t>
      </w:r>
    </w:p>
    <w:p>
      <w:pPr>
        <w:pStyle w:val="BodyText"/>
      </w:pPr>
      <w:r>
        <w:t xml:space="preserve">- Cho dù phải ở ngoài đường, cũng không ở khách điếm thối tha này.</w:t>
      </w:r>
    </w:p>
    <w:p>
      <w:pPr>
        <w:pStyle w:val="BodyText"/>
      </w:pPr>
      <w:r>
        <w:t xml:space="preserve">Tiểu nhị quán trọ nghe hắn nói như vậy, không khỏi cười khúc khích, vẻ mặt khinh thường và coi rẻ, nghiễm nhiên chính là dùng một loại ánh mắt đánh giá người nhà quê, nhìn ba người Tần Vô Song, lạnh lùng cười.</w:t>
      </w:r>
    </w:p>
    <w:p>
      <w:pPr>
        <w:pStyle w:val="BodyText"/>
      </w:pPr>
      <w:r>
        <w:t xml:space="preserve">Lão chưởng quầy cũng cười khổ lắc đầu, hiển nhiên cũng nhìn ra ba người này mới đến lần đầu, ngay cả thường thức cơ bản cũng không có.</w:t>
      </w:r>
    </w:p>
    <w:p>
      <w:pPr>
        <w:pStyle w:val="BodyText"/>
      </w:pPr>
      <w:r>
        <w:t xml:space="preserve">Tần Vô Song thấy bọn họ phản ứng như vậy, biết rõ ở đây có chút vấn đề. Đi ra ngoài, không ngại học hỏi kẻ dưới, hỏi nhiều, thỉnh giáo nhiều, cũng không có gì sai. Lập tức khiêm tốn hỏi thăm:</w:t>
      </w:r>
    </w:p>
    <w:p>
      <w:pPr>
        <w:pStyle w:val="BodyText"/>
      </w:pPr>
      <w:r>
        <w:t xml:space="preserve">- Chưởng quầy. Không dối gạt gì ngài, ba huynh đệ chúng ta tới từ nông thôn, lần đầu tiên đến châu thành, không hiểu quy củ. Tại sao huynh đệ ta nói như vậy, các ngươi chỉ cười lạnh, ở bên trong, có gì không đúng sao?</w:t>
      </w:r>
    </w:p>
    <w:p>
      <w:pPr>
        <w:pStyle w:val="BodyText"/>
      </w:pPr>
      <w:r>
        <w:t xml:space="preserve">Lão chưởng quầy thấy Tần Vô Song có lễ phép, mới mở miệng nói:</w:t>
      </w:r>
    </w:p>
    <w:p>
      <w:pPr>
        <w:pStyle w:val="BodyText"/>
      </w:pPr>
      <w:r>
        <w:t xml:space="preserve">- Người thanh niên, lão già cổ hủ này sớm đã nhìn ra các ngươi từ thôn làng đến. Châu thành này, không thể so với thôn làng của các ngươi. Ngủ ngoài đường trong châu thành vô cùng phiêu lưu. Chưa nói đến trộm cắp ngoài đường, mà quân phòng thủ bên trong châu thành, tuần tra giữa đêm, phát hiện các ngươi ngủ ngoài đường, cũng sẽ bắt các ngươi đi. Cho dù không mất mạng, nhưng giam các ngươi mấy ngày cũng là chuyện bình thường.</w:t>
      </w:r>
    </w:p>
    <w:p>
      <w:pPr>
        <w:pStyle w:val="BodyText"/>
      </w:pPr>
      <w:r>
        <w:t xml:space="preserve">Tần Vô Song giật mình hiểu ra, càng thêm hiểu rõ, quản lý của châu thành này, bên ngoài nhìn giống như nới lỏng, đến trong thành, mỗi một khâu xác thực quản lý đều vô cùng nghiêm khắc.</w:t>
      </w:r>
    </w:p>
    <w:p>
      <w:pPr>
        <w:pStyle w:val="BodyText"/>
      </w:pPr>
      <w:r>
        <w:t xml:space="preserve">Tần Vô Song liền chắp tay:</w:t>
      </w:r>
    </w:p>
    <w:p>
      <w:pPr>
        <w:pStyle w:val="BodyText"/>
      </w:pPr>
      <w:r>
        <w:t xml:space="preserve">- Đa tạ chưởng quầy chỉ giáo, ba huynh đệ chúng ta đi đổi chút đồ trước.</w:t>
      </w:r>
    </w:p>
    <w:p>
      <w:pPr>
        <w:pStyle w:val="BodyText"/>
      </w:pPr>
      <w:r>
        <w:t xml:space="preserve">Đi ra khách điếm, Cô Đơn tức giận nói:</w:t>
      </w:r>
    </w:p>
    <w:p>
      <w:pPr>
        <w:pStyle w:val="BodyText"/>
      </w:pPr>
      <w:r>
        <w:t xml:space="preserve">- Lão Đại, lãng phí nước bọt với bọn nô tài xấu xa đó làm gì, đánh cho bọn chúng một trận, xem chúng có cho ở lại hay không.</w:t>
      </w:r>
    </w:p>
    <w:p>
      <w:pPr>
        <w:pStyle w:val="BodyText"/>
      </w:pPr>
      <w:r>
        <w:t xml:space="preserve">Tần Vô Song thở dài một tiếng, biết đây chính là sự khác nhau giữa Thú Tộc và nhân loại. Xã hội của nhân loại, bất cứ chuyện gì đều có quy củ, có trật tự. Còn Thú Tộc, cũng không có tuân theo nhiều quy củ như vậy. Vạn nhất gặp phải chuyện không hài lòng, liền lấy vũ lực giải quyết.</w:t>
      </w:r>
    </w:p>
    <w:p>
      <w:pPr>
        <w:pStyle w:val="BodyText"/>
      </w:pPr>
      <w:r>
        <w:t xml:space="preserve">- Cô Đơn, cái này gọi là phong độ của Lão Đại, tức giận với những người đó, há không phải là đánh giá thấp giá trị của chúng ta sao?</w:t>
      </w:r>
    </w:p>
    <w:p>
      <w:pPr>
        <w:pStyle w:val="BodyText"/>
      </w:pPr>
      <w:r>
        <w:t xml:space="preserve">Bao Bao thật ra có kiến giải của nó.</w:t>
      </w:r>
    </w:p>
    <w:p>
      <w:pPr>
        <w:pStyle w:val="BodyText"/>
      </w:pPr>
      <w:r>
        <w:t xml:space="preserve">Tần Vô Song cười ha ha:</w:t>
      </w:r>
    </w:p>
    <w:p>
      <w:pPr>
        <w:pStyle w:val="BodyText"/>
      </w:pPr>
      <w:r>
        <w:t xml:space="preserve">- Đây thật ra cũng không phải là phong độ. Mà là chuyện trong thiên hạ, lúc nào cũng có trật tự. Nếu chúng ta ngang ngược ở trọ, ngang ngược ăn cơm, vậy hoàn toàn rối loạn hết. Không có gì khác biệt với đám cường đạo vô sỉ. Chỉ ở ở lại một ngày, phiền toái sẽ không ngừng cuồn cuộn kéo đến. Chúng ta không sợ phiền phức, nhưng cũng không cần chủ động gây nên phiền phức. Quan trọng nhất là, không cần vì những chuyện nhỏ này mà tạo ra phiền phức.</w:t>
      </w:r>
    </w:p>
    <w:p>
      <w:pPr>
        <w:pStyle w:val="BodyText"/>
      </w:pPr>
      <w:r>
        <w:t xml:space="preserve">Cô Đơn bướng bỉnh bất tuân, nhưng trong lòng suy xét, cũng cảm thấy Tần Vô Song nói có lý. Nếu ngay cả chút chuyện ăn cơm ở trọ đều phiền phức không ngừng, vậy trên đường đi hoàn toàn không bớt lo được.</w:t>
      </w:r>
    </w:p>
    <w:p>
      <w:pPr>
        <w:pStyle w:val="BodyText"/>
      </w:pPr>
      <w:r>
        <w:t xml:space="preserve">Ba người vòng vo trên hai con phố lớn, đã nhìn thấy phía trước có một tiệm cầm đồ rất lớn. Tần Vô Song cười nói:</w:t>
      </w:r>
    </w:p>
    <w:p>
      <w:pPr>
        <w:pStyle w:val="BodyText"/>
      </w:pPr>
      <w:r>
        <w:t xml:space="preserve">- Xem xem tiệm cầm đồ ở Hiên Viên Khâu này, có phải đều có giá thị trường giống nhau không.</w:t>
      </w:r>
    </w:p>
    <w:p>
      <w:pPr>
        <w:pStyle w:val="BodyText"/>
      </w:pPr>
      <w:r>
        <w:t xml:space="preserve">Đang định đi vào, Tần Vô Song đột nhiên dừng cước bộ, trong lòng thầm không khổ.</w:t>
      </w:r>
    </w:p>
    <w:p>
      <w:pPr>
        <w:pStyle w:val="BodyText"/>
      </w:pPr>
      <w:r>
        <w:t xml:space="preserve">Hắn đột nhiên nhớ ra, trên người hắn, căn bản không có thứ gì dư thừa. Lần trước quay về Thiên Tứ Vương Phủ ở Bách Việt Quốc. Hắn đã đem những thứ dư thừa trên người, bất kể là trang bị cũng vậy, vũ khí cũng vậy, toàn bộ đều thanh lý hết một phen. Hiện giờ trên người, căn bản không có một thứ gì dư thừa.</w:t>
      </w:r>
    </w:p>
    <w:p>
      <w:pPr>
        <w:pStyle w:val="BodyText"/>
      </w:pPr>
      <w:r>
        <w:t xml:space="preserve">Còn lúc trước ở Hồng Phong Nhân Tộc giao chiến, tiêu diệt trang bị của những người đó, Tần Vô Song ngoài trang bị của Diệp Vấn Thông mang tới cho Lâm Điển ra, những thứ khác cũng không lấy được vài xu.</w:t>
      </w:r>
    </w:p>
    <w:p>
      <w:pPr>
        <w:pStyle w:val="BodyText"/>
      </w:pPr>
      <w:r>
        <w:t xml:space="preserve">- Lão Đại, làm sao vậy?</w:t>
      </w:r>
    </w:p>
    <w:p>
      <w:pPr>
        <w:pStyle w:val="BodyText"/>
      </w:pPr>
      <w:r>
        <w:t xml:space="preserve">Tần Vô Song cười khổ nói:</w:t>
      </w:r>
    </w:p>
    <w:p>
      <w:pPr>
        <w:pStyle w:val="BodyText"/>
      </w:pPr>
      <w:r>
        <w:t xml:space="preserve">- Ở đây, hình như không có trang bị và vũ khí dư thừa. Muốn cầm, chỉ có thể cầm Cửu Chuyển Hồi Dương Đan thôi.</w:t>
      </w:r>
    </w:p>
    <w:p>
      <w:pPr>
        <w:pStyle w:val="BodyText"/>
      </w:pPr>
      <w:r>
        <w:t xml:space="preserve">Trên người Tần Vô Song, Cửu Chuyển Hồi Dương Đan thật ra có sáu viên. Lúc trước sư phụ Truân Trung Trì đưa cho ba viên, hắn dùng còn lại có một viên, nhưng sau này ở Hầu Vương Sơn giết chết Chúc Đại Trung, đã từ trên người hắn lấy được năm viên Cửu Chuyển Hồi Dương Đan. Khi chăm sóc cũng không có dùng qua, vì vậy thật ra có sáu viên.</w:t>
      </w:r>
    </w:p>
    <w:p>
      <w:pPr>
        <w:pStyle w:val="BodyText"/>
      </w:pPr>
      <w:r>
        <w:t xml:space="preserve">Nhớ tới Chúc Đại Trung, Tần Vô Song đột nhiên nhớ ra, trong chiếc nhẫn chứa vật dùng để chứa vật của Chúc Đại Trung, có một bọc hành lý trữ vật, vẫn chưa sử dụng.</w:t>
      </w:r>
    </w:p>
    <w:p>
      <w:pPr>
        <w:pStyle w:val="BodyText"/>
      </w:pPr>
      <w:r>
        <w:t xml:space="preserve">Vật này, thật ra có thể thay thế hành lý trữ vật, từ đó đem hành lý trữ vật ra.</w:t>
      </w:r>
    </w:p>
    <w:p>
      <w:pPr>
        <w:pStyle w:val="BodyText"/>
      </w:pPr>
      <w:r>
        <w:t xml:space="preserve">Nghĩ đến đây, trong lòng Tần Vô Song liền có chủ ý. Lập tức dùng thủ pháp bí mật, lấy chiếc nhẫn trữ vật ra, đeo vào trên ngón tay, đồng thời đem toàn bộ mọi thứ trong hành lý chứa vật ra, đặt vào bên trong chiếc nhẫn trữ vật. Làm xong tất cả, Tần Vô Song lúc này mới mỉm cười gọi bọn Bao Bao.</w:t>
      </w:r>
    </w:p>
    <w:p>
      <w:pPr>
        <w:pStyle w:val="BodyText"/>
      </w:pPr>
      <w:r>
        <w:t xml:space="preserve">Đến gần hiệu cầm đồ, lông mày của chưởng quầy của tiệm cầm đồ khẽ dựng lên, hai hàng lông mày giống như biết nói chuyện, đã biểu hiện đầy đủ bản chất gian thương của ông chủ tiệm cầm đồ.</w:t>
      </w:r>
    </w:p>
    <w:p>
      <w:pPr>
        <w:pStyle w:val="BodyText"/>
      </w:pPr>
      <w:r>
        <w:t xml:space="preserve">- Khách nhân, muốn cầm đồ thứ gì sao?</w:t>
      </w:r>
    </w:p>
    <w:p>
      <w:pPr>
        <w:pStyle w:val="BodyText"/>
      </w:pPr>
      <w:r>
        <w:t xml:space="preserve">Tần Vô Song cũng không nhiều lời, lấy bọc hành lý trữ vật ra, đặt ở trước mặt:</w:t>
      </w:r>
    </w:p>
    <w:p>
      <w:pPr>
        <w:pStyle w:val="BodyText"/>
      </w:pPr>
      <w:r>
        <w:t xml:space="preserve">- Bọc hành lý trữ vật này, có thể đổi được bao nhiêu tinh thạch?</w:t>
      </w:r>
    </w:p>
    <w:p>
      <w:pPr>
        <w:pStyle w:val="BodyText"/>
      </w:pPr>
      <w:r>
        <w:t xml:space="preserve">Tên chưởng quầy đó vuốt bộ râu cá trê của hắn, cười nham hiểm nói:</w:t>
      </w:r>
    </w:p>
    <w:p>
      <w:pPr>
        <w:pStyle w:val="BodyText"/>
      </w:pPr>
      <w:r>
        <w:t xml:space="preserve">- Món đồ này, có thể đáng giá bao nhiêu tiền chứ? Hàng thông thường, không đáng giá.</w:t>
      </w:r>
    </w:p>
    <w:p>
      <w:pPr>
        <w:pStyle w:val="BodyText"/>
      </w:pPr>
      <w:r>
        <w:t xml:space="preserve">Tần Vô Song sắc mặt phát lạnh, hắn há có thể không biết, tên chưởng quầy này rõ ràng ác ý ép giá. Bọc hành lý trữ vật này cho dù không phải là thứ tốt, nhưng chí ít cũng không lưu lạc đến cấp bậc hàng thông thường.</w:t>
      </w:r>
    </w:p>
    <w:p>
      <w:pPr>
        <w:pStyle w:val="BodyText"/>
      </w:pPr>
      <w:r>
        <w:t xml:space="preserve">Tốt xấu gì, ở các quốc gia nhân loại, người có thể có bọc hàng lý trữ vật, chí ít cũng là chủ nhân của một Tông. Người trẻ tuổi giống như hắn, cho dù là cấp bậc của Vi Dực, Chu Phù, cũng không có được vật này.</w:t>
      </w:r>
    </w:p>
    <w:p>
      <w:pPr>
        <w:pStyle w:val="BodyText"/>
      </w:pPr>
      <w:r>
        <w:t xml:space="preserve">Nếu không phải bọn Tần Vô Song lúc này cần một chút tinh thạch xoay sở, hắn sẽ không tới tiệm cầm đồ chịu phần tội này. Một phân tiền làm khó anh hùng hảo hán.</w:t>
      </w:r>
    </w:p>
    <w:p>
      <w:pPr>
        <w:pStyle w:val="BodyText"/>
      </w:pPr>
      <w:r>
        <w:t xml:space="preserve">Đây vẫn là lần đầu tiên trong đời Tần Vô Song bị vấn đề tiền bạc quấy nhiễu, hắn trước đây, cho tới bây giờ chưa gặp phải loại cảnh ngộ quẫn bách này. Cũng không ngờ, tiền bạc có thể trở thành vấn đề.</w:t>
      </w:r>
    </w:p>
    <w:p>
      <w:pPr>
        <w:pStyle w:val="BodyText"/>
      </w:pPr>
      <w:r>
        <w:t xml:space="preserve">Nhưng hôm nay, tới Hiên Viên Khâu, hắn mới cảm nhận được cái gì gọi là không có tiền nửa bước khó đi.</w:t>
      </w:r>
    </w:p>
    <w:p>
      <w:pPr>
        <w:pStyle w:val="BodyText"/>
      </w:pPr>
      <w:r>
        <w:t xml:space="preserve">Cô Đơn thấy sắc mặt Tần Vô Song thâm trầm, lập tức kêu lên:</w:t>
      </w:r>
    </w:p>
    <w:p>
      <w:pPr>
        <w:pStyle w:val="BodyText"/>
      </w:pPr>
      <w:r>
        <w:t xml:space="preserve">- Lão già kia, ngươi không có mắt sao, trang bị trữ vật tốt như vậy, ngươi lại nói là hàng thông thường? Nào nào nào, ngươi ra đây?</w:t>
      </w:r>
    </w:p>
    <w:p>
      <w:pPr>
        <w:pStyle w:val="BodyText"/>
      </w:pPr>
      <w:r>
        <w:t xml:space="preserve">Chưởng quầy đó chỉ cười lạnh:</w:t>
      </w:r>
    </w:p>
    <w:p>
      <w:pPr>
        <w:pStyle w:val="BodyText"/>
      </w:pPr>
      <w:r>
        <w:t xml:space="preserve">- Ngươi kêu ta ra ngoài làm gì?</w:t>
      </w:r>
    </w:p>
    <w:p>
      <w:pPr>
        <w:pStyle w:val="BodyText"/>
      </w:pPr>
      <w:r>
        <w:t xml:space="preserve">- Ngươi đi ra tới đường lớn xem có thể nhặt về cho ta không. Con mẹ nó, ức hiếp người khác cũng không phải ức hiếp dễ dàng như vậy chứ. Ngươi có tin đại gia ta cho một mồi lửa thiêu cháy tiệm chó má nhà ngươi không?</w:t>
      </w:r>
    </w:p>
    <w:p>
      <w:pPr>
        <w:pStyle w:val="BodyText"/>
      </w:pPr>
      <w:r>
        <w:t xml:space="preserve">Chưởng quầy đó thản nhiên nói:</w:t>
      </w:r>
    </w:p>
    <w:p>
      <w:pPr>
        <w:pStyle w:val="BodyText"/>
      </w:pPr>
      <w:r>
        <w:t xml:space="preserve">- Ta thật sự không tin.</w:t>
      </w:r>
    </w:p>
    <w:p>
      <w:pPr>
        <w:pStyle w:val="BodyText"/>
      </w:pPr>
      <w:r>
        <w:t xml:space="preserve">Cô Đơn bị hắn chọc cho tức giận, oa oa kêu to, xắn tay áo:</w:t>
      </w:r>
    </w:p>
    <w:p>
      <w:pPr>
        <w:pStyle w:val="BodyText"/>
      </w:pPr>
      <w:r>
        <w:t xml:space="preserve">- Lão Đại, lần này ngươi đừng ngăn cản ta, ta không đốt cháy tiệm của hắn thì không được.</w:t>
      </w:r>
    </w:p>
    <w:p>
      <w:pPr>
        <w:pStyle w:val="BodyText"/>
      </w:pPr>
      <w:r>
        <w:t xml:space="preserve">Tần Vô Song thở dài:</w:t>
      </w:r>
    </w:p>
    <w:p>
      <w:pPr>
        <w:pStyle w:val="BodyText"/>
      </w:pPr>
      <w:r>
        <w:t xml:space="preserve">- Chưởng quầy, ngươi mở tiệm cầm đồ, tiền kiếm được từ lòng dạ độc ác, tiền trái lương tâm, cũng không có gì mới mẻ. Nhưng hôm nay nếu ngươi cảm thấy ba huynh đệ chúng ta dễ ức hiếp, vậy thì ngươi đoán nhầm rồi. Bọc hành lý trữ vật này, ngươi nói là hàng thông thường, ta tới tiệm cầm đồ khác hỏi xem, nếu người khác không phải nói như vậy, ta sẽ tới tìm ngươi nói chuyện.</w:t>
      </w:r>
    </w:p>
    <w:p>
      <w:pPr>
        <w:pStyle w:val="Compact"/>
      </w:pPr>
      <w:r>
        <w:t xml:space="preserve">Lời này, mặc dù không xem là lời hung ác, nhưng cũng mơ hồ ẩn chứa tức giận. Và người làm buôn bán, thường thường bắt nạt kẻ yếu, thấy Tần Vô Song như vậy, trái lại mềm đi mấy phần.</w:t>
      </w:r>
      <w:r>
        <w:br w:type="textWrapping"/>
      </w:r>
      <w:r>
        <w:br w:type="textWrapping"/>
      </w:r>
    </w:p>
    <w:p>
      <w:pPr>
        <w:pStyle w:val="Heading2"/>
      </w:pPr>
      <w:bookmarkStart w:id="452" w:name="chương-430"/>
      <w:bookmarkEnd w:id="452"/>
      <w:r>
        <w:t xml:space="preserve">430. Chương 43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30: Thủ đoạn ác nhân, trừng trị ác nhâ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Khí thế bị kinh sợ. Chưởng quầy đó hiển nhiên cũng có chút hiểu rõ, biết ba người này không dễ lừa gạt, đành phải thuận thế xuống nước:</w:t>
      </w:r>
    </w:p>
    <w:p>
      <w:pPr>
        <w:pStyle w:val="BodyText"/>
      </w:pPr>
      <w:r>
        <w:t xml:space="preserve">- Được rồi, lúc trước đều là quy ước hành nghề của chúng ta. Nói thật, bọc hành lý trữ vật này của ngươi, nếu nói thật sự giá trị thì cũng không đúng. Xem bộ dạng của các ngươi, giống như thật sự thiếu tiền tiêu vậy. Ta sẽ đưa cho các ngươi ba mươi viên hoàng tinh thạch. Đây là giá hữu nghị rồi, người khác tới đổi, nhiều nhất chỉ được mười lăm viên thôi.</w:t>
      </w:r>
    </w:p>
    <w:p>
      <w:pPr>
        <w:pStyle w:val="BodyText"/>
      </w:pPr>
      <w:r>
        <w:t xml:space="preserve">Tần Vô Song nhẩm tính, ba mươi hoàng kim thạch, mặc dù không xem là một khoản lớn, nhưng chi phí mười ngày nửa tháng, xem như cũng có. Lập tức cũng lười tốn nước miếng đi trả giá, đem bọc hành lý trữ vật đặt trên quầy hàng:</w:t>
      </w:r>
    </w:p>
    <w:p>
      <w:pPr>
        <w:pStyle w:val="BodyText"/>
      </w:pPr>
      <w:r>
        <w:t xml:space="preserve">- Theo ý ngươi, ba mươi viên hoàng tinh thạch!</w:t>
      </w:r>
    </w:p>
    <w:p>
      <w:pPr>
        <w:pStyle w:val="BodyText"/>
      </w:pPr>
      <w:r>
        <w:t xml:space="preserve">- Lão Đại, như vậy không phải quá lợi cho hắn sao?</w:t>
      </w:r>
    </w:p>
    <w:p>
      <w:pPr>
        <w:pStyle w:val="BodyText"/>
      </w:pPr>
      <w:r>
        <w:t xml:space="preserve">Cô Đơn còn có chút không phục.</w:t>
      </w:r>
    </w:p>
    <w:p>
      <w:pPr>
        <w:pStyle w:val="BodyText"/>
      </w:pPr>
      <w:r>
        <w:t xml:space="preserve">Tần Vô Song thật ra lại thoải mái:</w:t>
      </w:r>
    </w:p>
    <w:p>
      <w:pPr>
        <w:pStyle w:val="BodyText"/>
      </w:pPr>
      <w:r>
        <w:t xml:space="preserve">- Võ Viêm, không cần nói nữa, cứ định như vậy đi.</w:t>
      </w:r>
    </w:p>
    <w:p>
      <w:pPr>
        <w:pStyle w:val="BodyText"/>
      </w:pPr>
      <w:r>
        <w:t xml:space="preserve">Hắn biết tính tình Cô Đơn nóng nảy, chút chuyện này kỳ thực căn bản không đáng nhắc đến.</w:t>
      </w:r>
    </w:p>
    <w:p>
      <w:pPr>
        <w:pStyle w:val="BodyText"/>
      </w:pPr>
      <w:r>
        <w:t xml:space="preserve">Chưởng quầy đó thành thực lấy ra ba mươi viên hoàng tinh thạch, sau đó lấy tờ khai ra, chuẩn bị lập giấy tờ cầm cố. Tần Vô Song xua xua tay:</w:t>
      </w:r>
    </w:p>
    <w:p>
      <w:pPr>
        <w:pStyle w:val="BodyText"/>
      </w:pPr>
      <w:r>
        <w:t xml:space="preserve">- Vật này sẽ không chuộc lại, cầm luôn. Ai nhẫn nại mà lập giấy tờ với ngươi.</w:t>
      </w:r>
    </w:p>
    <w:p>
      <w:pPr>
        <w:pStyle w:val="BodyText"/>
      </w:pPr>
      <w:r>
        <w:t xml:space="preserve">Nói xong, liền thu hết hoàng tinh thạch, xoay người lướt đi.</w:t>
      </w:r>
    </w:p>
    <w:p>
      <w:pPr>
        <w:pStyle w:val="BodyText"/>
      </w:pPr>
      <w:r>
        <w:t xml:space="preserve">- Hắc hắc, Lão Đại, có tiền rồi sao? Tìm một chỗ uống mấy chén đi?</w:t>
      </w:r>
    </w:p>
    <w:p>
      <w:pPr>
        <w:pStyle w:val="BodyText"/>
      </w:pPr>
      <w:r>
        <w:t xml:space="preserve">Bao Bao là phái lạc quan, chỉ cần có tiền, liền nghĩ đến hưởng lạc.</w:t>
      </w:r>
    </w:p>
    <w:p>
      <w:pPr>
        <w:pStyle w:val="BodyText"/>
      </w:pPr>
      <w:r>
        <w:t xml:space="preserve">Nhìn thấy Cô Đơn còn có chút tức giận, Bao Bao lại cười trêu ghẹo nói:</w:t>
      </w:r>
    </w:p>
    <w:p>
      <w:pPr>
        <w:pStyle w:val="BodyText"/>
      </w:pPr>
      <w:r>
        <w:t xml:space="preserve">- Ta nói Cô Đơn ca ngươi, ngươi từ sáng đến tối thấy ai cũng tức giận, xem ra ngươi không dung nhập được vào cuộc sống nhân loại rồi. Chút chuyện nhỏ nhặt này, không đáng so đo.</w:t>
      </w:r>
    </w:p>
    <w:p>
      <w:pPr>
        <w:pStyle w:val="BodyText"/>
      </w:pPr>
      <w:r>
        <w:t xml:space="preserve">Tần Vô Song thấy lông mày Cô Đơn nheo lại thành một đường, cũng cười nói:</w:t>
      </w:r>
    </w:p>
    <w:p>
      <w:pPr>
        <w:pStyle w:val="BodyText"/>
      </w:pPr>
      <w:r>
        <w:t xml:space="preserve">- Cô Đơn, xem ra ngươi còn phải học tập Bao Bao, thế giới của nhân loại và Thú Tộc hoàn toàn khác nhau. Thời gian ngươi dung nhập lâu rồi, phải biết chút chuyện này, căn bản không đáng được nhắc đến.</w:t>
      </w:r>
    </w:p>
    <w:p>
      <w:pPr>
        <w:pStyle w:val="BodyText"/>
      </w:pPr>
      <w:r>
        <w:t xml:space="preserve">Cô Đơn thở dài:</w:t>
      </w:r>
    </w:p>
    <w:p>
      <w:pPr>
        <w:pStyle w:val="BodyText"/>
      </w:pPr>
      <w:r>
        <w:t xml:space="preserve">- Ta cũng không phải tức giận, chỉ là thấy mặt mũi của bọn chúng, chỉ muốn ra sức đánh cho bọn chúng một trận.</w:t>
      </w:r>
    </w:p>
    <w:p>
      <w:pPr>
        <w:pStyle w:val="BodyText"/>
      </w:pPr>
      <w:r>
        <w:t xml:space="preserve">Bao Bao mỉm cười:</w:t>
      </w:r>
    </w:p>
    <w:p>
      <w:pPr>
        <w:pStyle w:val="BodyText"/>
      </w:pPr>
      <w:r>
        <w:t xml:space="preserve">- Ngươi giơ nắm đấm lên, đánh chết bọn chúng. Phiền phức lại tới rồi.</w:t>
      </w:r>
    </w:p>
    <w:p>
      <w:pPr>
        <w:pStyle w:val="BodyText"/>
      </w:pPr>
      <w:r>
        <w:t xml:space="preserve">- Đến thì đến, sợ cái gì chứ?</w:t>
      </w:r>
    </w:p>
    <w:p>
      <w:pPr>
        <w:pStyle w:val="BodyText"/>
      </w:pPr>
      <w:r>
        <w:t xml:space="preserve">Cô Đơn thực sự rất côn đồ.</w:t>
      </w:r>
    </w:p>
    <w:p>
      <w:pPr>
        <w:pStyle w:val="BodyText"/>
      </w:pPr>
      <w:r>
        <w:t xml:space="preserve">Bao Bao lại lười biếng nói:</w:t>
      </w:r>
    </w:p>
    <w:p>
      <w:pPr>
        <w:pStyle w:val="BodyText"/>
      </w:pPr>
      <w:r>
        <w:t xml:space="preserve">- Cô Đơn ca, nếu vì chút chuyện nhỏ mà tìm phiền phức, ta sẽ không làm. Vậy cả ngày còn có thời gian nghỉ ngơi nữa không?</w:t>
      </w:r>
    </w:p>
    <w:p>
      <w:pPr>
        <w:pStyle w:val="BodyText"/>
      </w:pPr>
      <w:r>
        <w:t xml:space="preserve">- Được rồi, các ngươi đừng cãi nhau nữa. Chúng ta tìm một chỗ, uống mấy chén đi.</w:t>
      </w:r>
    </w:p>
    <w:p>
      <w:pPr>
        <w:pStyle w:val="BodyText"/>
      </w:pPr>
      <w:r>
        <w:t xml:space="preserve">Tần Vô Song trước đó cảm nhận được buồn bực không có tiền, bây giờ có tiền rồi, đương nhiên sẽ không hàm hồ.</w:t>
      </w:r>
    </w:p>
    <w:p>
      <w:pPr>
        <w:pStyle w:val="BodyText"/>
      </w:pPr>
      <w:r>
        <w:t xml:space="preserve">Ba người vừa rời khỏi mặt đường, ở góc đường liền xuất hiện hai luồng thân ảnh. Từ xa nhìn bóng dáng bọn Tần Vô Song rời khỏi, hai người này chăm chú ghi nhớ tướng mạo của bọn Tần Vô Song.</w:t>
      </w:r>
    </w:p>
    <w:p>
      <w:pPr>
        <w:pStyle w:val="BodyText"/>
      </w:pPr>
      <w:r>
        <w:t xml:space="preserve">- Câu Tử, có nhìn rõ không? Ba tên gia hỏa này, đúng là dê béo. Nhanh đi bẩm báo với Đường chủ, nếu có thể làm thịt được ba con dê béo này, chúng ta không cần phải lo chuyện ăn uống mấy năm nữa.</w:t>
      </w:r>
    </w:p>
    <w:p>
      <w:pPr>
        <w:pStyle w:val="BodyText"/>
      </w:pPr>
      <w:r>
        <w:t xml:space="preserve">- Hắc hắc, nhìn rõ lắm. Bưu ca, ngươi theo dõi bọn chúng, ta đi bẩm báo Đường chủ.</w:t>
      </w:r>
    </w:p>
    <w:p>
      <w:pPr>
        <w:pStyle w:val="BodyText"/>
      </w:pPr>
      <w:r>
        <w:t xml:space="preserve">- Nhanh đi!</w:t>
      </w:r>
    </w:p>
    <w:p>
      <w:pPr>
        <w:pStyle w:val="BodyText"/>
      </w:pPr>
      <w:r>
        <w:t xml:space="preserve">Bưu ca thúc giục, lập tức lại nói:</w:t>
      </w:r>
    </w:p>
    <w:p>
      <w:pPr>
        <w:pStyle w:val="BodyText"/>
      </w:pPr>
      <w:r>
        <w:t xml:space="preserve">- Ta qua đó xem bọn chúng đi đâu. Đừng để dê béo đi ra khỏi phạm vi thế lực của bang Thanh Thụ chúng ta.</w:t>
      </w:r>
    </w:p>
    <w:p>
      <w:pPr>
        <w:pStyle w:val="BodyText"/>
      </w:pPr>
      <w:r>
        <w:t xml:space="preserve">o0o</w:t>
      </w:r>
    </w:p>
    <w:p>
      <w:pPr>
        <w:pStyle w:val="BodyText"/>
      </w:pPr>
      <w:r>
        <w:t xml:space="preserve">Tần Vô Song không ngờ, bọn chúng vừa tới Thiết Mộc Châu Thành, đã bị bọn côn đồ bản địa theo dõi. Bang Thanh Thụ này, ở Thiết Mộc Châu Thành, chính là thuộc về thế lực bất nhập lưu trong cách nói của Ngân Hầu Vương.</w:t>
      </w:r>
    </w:p>
    <w:p>
      <w:pPr>
        <w:pStyle w:val="BodyText"/>
      </w:pPr>
      <w:r>
        <w:t xml:space="preserve">Cái gọi là bất nhập lưu, cũng không phải chỉ bọn chúng hoàn toàn không ra tay. Chỉ là so với biển cả cuồn cuộn của Hiên Viên Khâu, không thể tiến nhập chủ lưu mà thôi.</w:t>
      </w:r>
    </w:p>
    <w:p>
      <w:pPr>
        <w:pStyle w:val="BodyText"/>
      </w:pPr>
      <w:r>
        <w:t xml:space="preserve">Không vào được chủ lưu. Nhưng cho dù là nơi nhánh sông nhỏ bé như châu thành, năng lượng cũng rất lớn. Huống hồ, bang Thanh Thụ này, vẫn thuộc về giới giữa thế lực tam lưu và bất nhập lưu. Nói nó mạnh, cũng không phải quá mạnh, nhưng nói nó yếu, ở Thiết Mộc Châu Thành, tuyệt đối được xem là cường hào ác bá một phương.</w:t>
      </w:r>
    </w:p>
    <w:p>
      <w:pPr>
        <w:pStyle w:val="BodyText"/>
      </w:pPr>
      <w:r>
        <w:t xml:space="preserve">Ba người tìm được một tửu lâu, ăn một chút món ăn ngon lành, lại gọi ba bình rượu lớn, thoải mái chè chén. Bữa ăn này mặc dù không xa hoa, nhưng cũng tốn của bọn họ hai viên hoàng tinh thạch.</w:t>
      </w:r>
    </w:p>
    <w:p>
      <w:pPr>
        <w:pStyle w:val="BodyText"/>
      </w:pPr>
      <w:r>
        <w:t xml:space="preserve">Ba bình rượu, Cô Đơn đã uống hết hai bình. Khi đi ra tửu lâu, ngay cả đầu lưỡi cũng có chút lớn hơn. Bao Bao không khỏi phì cười, nó đương nhiên biết, đây khẳng định là Cô Đơn uống cho thỏa thích. Trước đó hình dáng bề ngoài của Tử Điện Phần Diệm Thú hung hãn, trước khi không có chân không luyện hình, không thể uống rượu thoải mái. Hiện giờ luyện ra hình người, được uống rượu, uống nhiều như vậy, có thể không ngã xuống, còn có thể tự mình đi đường, điều này đã rất giỏi rồi.</w:t>
      </w:r>
    </w:p>
    <w:p>
      <w:pPr>
        <w:pStyle w:val="BodyText"/>
      </w:pPr>
      <w:r>
        <w:t xml:space="preserve">Bao Bao cười nói:</w:t>
      </w:r>
    </w:p>
    <w:p>
      <w:pPr>
        <w:pStyle w:val="BodyText"/>
      </w:pPr>
      <w:r>
        <w:t xml:space="preserve">- Cô Đơn ca, không ngờ tửu lượng của ngươi lại khá như vậy.</w:t>
      </w:r>
    </w:p>
    <w:p>
      <w:pPr>
        <w:pStyle w:val="BodyText"/>
      </w:pPr>
      <w:r>
        <w:t xml:space="preserve">Cô Đơn cũng cười lớn nói:</w:t>
      </w:r>
    </w:p>
    <w:p>
      <w:pPr>
        <w:pStyle w:val="BodyText"/>
      </w:pPr>
      <w:r>
        <w:t xml:space="preserve">- Đúng vậy, ngươi cũng không xem xem ta là ai.</w:t>
      </w:r>
    </w:p>
    <w:p>
      <w:pPr>
        <w:pStyle w:val="BodyText"/>
      </w:pPr>
      <w:r>
        <w:t xml:space="preserve">Tần Vô Song thấp giọng nói:</w:t>
      </w:r>
    </w:p>
    <w:p>
      <w:pPr>
        <w:pStyle w:val="BodyText"/>
      </w:pPr>
      <w:r>
        <w:t xml:space="preserve">- Hai người các ngươi, đừng dùng xưng hô cũ nữa. Nhớ kỹ, các ngươi một người là Võ Nguyên, một người là Võ Viêm. Võ Viêm là Lão Nhị, Võ Nguyên là Lão Tam.</w:t>
      </w:r>
    </w:p>
    <w:p>
      <w:pPr>
        <w:pStyle w:val="BodyText"/>
      </w:pPr>
      <w:r>
        <w:t xml:space="preserve">Bao Bao cười ha ha:</w:t>
      </w:r>
    </w:p>
    <w:p>
      <w:pPr>
        <w:pStyle w:val="BodyText"/>
      </w:pPr>
      <w:r>
        <w:t xml:space="preserve">- Ha ha, Lão Đại, ta quên mất.</w:t>
      </w:r>
    </w:p>
    <w:p>
      <w:pPr>
        <w:pStyle w:val="BodyText"/>
      </w:pPr>
      <w:r>
        <w:t xml:space="preserve">Khi đang đi, Cô Đơn đột nhiên sáng mắt, thẳng đơ nhìn dưới vòm cầu, một đám hán tử dơ bẩn, đang đốt lửa sưởi ấm, trong tay còn đang cầm que sắt, xiên qua thứ gì đó, đang nướng trên lửa, tỏa ra từng trận khói mù.</w:t>
      </w:r>
    </w:p>
    <w:p>
      <w:pPr>
        <w:pStyle w:val="BodyText"/>
      </w:pPr>
      <w:r>
        <w:t xml:space="preserve">- Lão Đại, không ngờ, ở Hiên Viên Khâu cũng có hành khất?</w:t>
      </w:r>
    </w:p>
    <w:p>
      <w:pPr>
        <w:pStyle w:val="BodyText"/>
      </w:pPr>
      <w:r>
        <w:t xml:space="preserve">Đầu lưỡi Cô Đơn có chút trướng lên, nói chuyện cũng có chút bất lợi.</w:t>
      </w:r>
    </w:p>
    <w:p>
      <w:pPr>
        <w:pStyle w:val="BodyText"/>
      </w:pPr>
      <w:r>
        <w:t xml:space="preserve">- Ở đâu còn có thể không có hành khất chứ?</w:t>
      </w:r>
    </w:p>
    <w:p>
      <w:pPr>
        <w:pStyle w:val="BodyText"/>
      </w:pPr>
      <w:r>
        <w:t xml:space="preserve">Bao Bao trái lại thấy nhưng không thể ngạc nhiên.</w:t>
      </w:r>
    </w:p>
    <w:p>
      <w:pPr>
        <w:pStyle w:val="BodyText"/>
      </w:pPr>
      <w:r>
        <w:t xml:space="preserve">Hiên Viên Khâu này mặc dù là Cấm địa của Thần, nhưng dù sao vẫn là nơi người bình thường nhiều hơn. Chỉ có điều trong vô số những người bình thường, trong Hiên Viên Khâu lại thai nghén cường giả vượt qua các quốc gia nhân loại gấp mười, gấp trăm lần mà thôi.</w:t>
      </w:r>
    </w:p>
    <w:p>
      <w:pPr>
        <w:pStyle w:val="BodyText"/>
      </w:pPr>
      <w:r>
        <w:t xml:space="preserve">Cô Đơn đột nhiên ý niệm biến chuyển, nói với Tần Vô Song:</w:t>
      </w:r>
    </w:p>
    <w:p>
      <w:pPr>
        <w:pStyle w:val="BodyText"/>
      </w:pPr>
      <w:r>
        <w:t xml:space="preserve">- Lão Đại, có thể cho ta ba viên hoàng tinh thạch không?</w:t>
      </w:r>
    </w:p>
    <w:p>
      <w:pPr>
        <w:pStyle w:val="BodyText"/>
      </w:pPr>
      <w:r>
        <w:t xml:space="preserve">Bao Bao cười lớn:</w:t>
      </w:r>
    </w:p>
    <w:p>
      <w:pPr>
        <w:pStyle w:val="BodyText"/>
      </w:pPr>
      <w:r>
        <w:t xml:space="preserve">- Lão nhị, trước kia ngươi là kẻ cuồng sát nhân, lẽ nào bây giờ còn nổi lên thiện tâm, định phổ độ chúng sinh sao?</w:t>
      </w:r>
    </w:p>
    <w:p>
      <w:pPr>
        <w:pStyle w:val="BodyText"/>
      </w:pPr>
      <w:r>
        <w:t xml:space="preserve">Cô Đơn kêu lên:</w:t>
      </w:r>
    </w:p>
    <w:p>
      <w:pPr>
        <w:pStyle w:val="BodyText"/>
      </w:pPr>
      <w:r>
        <w:t xml:space="preserve">- Phổ độ chúng sinh cái quỷ gì. Bao Bao, ta sẽ diễn trò hay cho ngươi xem.</w:t>
      </w:r>
    </w:p>
    <w:p>
      <w:pPr>
        <w:pStyle w:val="BodyText"/>
      </w:pPr>
      <w:r>
        <w:t xml:space="preserve">Nói xong, bay nhanh tốc độ, lẻn đến bên cạnh vòm cầu. Kêu mấy tên ăn xin:</w:t>
      </w:r>
    </w:p>
    <w:p>
      <w:pPr>
        <w:pStyle w:val="BodyText"/>
      </w:pPr>
      <w:r>
        <w:t xml:space="preserve">- Mấy người các ngươi, cắm chỗ ở đây, có muốn ăn ngon, có muốn ở khách điếm sạch sẽ? Ngủ thoải mái trên giường lớn không?</w:t>
      </w:r>
    </w:p>
    <w:p>
      <w:pPr>
        <w:pStyle w:val="BodyText"/>
      </w:pPr>
      <w:r>
        <w:t xml:space="preserve">Mấy tên hành khất ngây người một lát, ánh mắt chết lặng, liếc nhìn Cô Đơn, đều lần lượt quay đầu đi. Không thèm quan tâm đến câu hỏi của Cô Đơn.</w:t>
      </w:r>
    </w:p>
    <w:p>
      <w:pPr>
        <w:pStyle w:val="BodyText"/>
      </w:pPr>
      <w:r>
        <w:t xml:space="preserve">Có một tên thì thầm nói:</w:t>
      </w:r>
    </w:p>
    <w:p>
      <w:pPr>
        <w:pStyle w:val="BodyText"/>
      </w:pPr>
      <w:r>
        <w:t xml:space="preserve">- Tên say này uống quá nhiều nước tiểu ngựa, lại đến tiêu khiển chúng ta.</w:t>
      </w:r>
    </w:p>
    <w:p>
      <w:pPr>
        <w:pStyle w:val="BodyText"/>
      </w:pPr>
      <w:r>
        <w:t xml:space="preserve">Cô Đơn nghe xong, cũng không tức giận, lớn tiếng nói:</w:t>
      </w:r>
    </w:p>
    <w:p>
      <w:pPr>
        <w:pStyle w:val="BodyText"/>
      </w:pPr>
      <w:r>
        <w:t xml:space="preserve">- Những kẻ sa cơ thất thế các ngươi, nghe rõ rồi chứ. Đại gia hôm nay tiền nhiều, không có chỗ tiêu. Thấy mấy người các ngươi đáng thương, mời các ngươi uống ở tửu lâu, ở trọ khách điếm. Đừng nói các ngươi không cần, qua thôn làng, không cần khách điếm.</w:t>
      </w:r>
    </w:p>
    <w:p>
      <w:pPr>
        <w:pStyle w:val="BodyText"/>
      </w:pPr>
      <w:r>
        <w:t xml:space="preserve">Nói xong, tay vứt ra, mấy viên hoàng tinh thạch phát quang rực rỡ, nhất thời khiến ánh mắt của mấy tên hành khất trở nên khác trước. Tụ lại một chỗ, thấp giọng thương nghị.</w:t>
      </w:r>
    </w:p>
    <w:p>
      <w:pPr>
        <w:pStyle w:val="BodyText"/>
      </w:pPr>
      <w:r>
        <w:t xml:space="preserve">- Tên hán tử say này không phải điên rồi chứ?</w:t>
      </w:r>
    </w:p>
    <w:p>
      <w:pPr>
        <w:pStyle w:val="BodyText"/>
      </w:pPr>
      <w:r>
        <w:t xml:space="preserve">- Nhìn bộ dạng của hắn, có mấy phần điên khùng!</w:t>
      </w:r>
    </w:p>
    <w:p>
      <w:pPr>
        <w:pStyle w:val="BodyText"/>
      </w:pPr>
      <w:r>
        <w:t xml:space="preserve">- Nhưng hoàng tinh thạch này, hàng thật giá thật, chi bằng chúng ta thử một chút?</w:t>
      </w:r>
    </w:p>
    <w:p>
      <w:pPr>
        <w:pStyle w:val="BodyText"/>
      </w:pPr>
      <w:r>
        <w:t xml:space="preserve">Cô Đơn nghe bọn chúng thương nghị, chỉ cười lạnh:</w:t>
      </w:r>
    </w:p>
    <w:p>
      <w:pPr>
        <w:pStyle w:val="BodyText"/>
      </w:pPr>
      <w:r>
        <w:t xml:space="preserve">- Thử cái gì? Đi theo đại gia ta, không gạt các ngươi đâu!</w:t>
      </w:r>
    </w:p>
    <w:p>
      <w:pPr>
        <w:pStyle w:val="BodyText"/>
      </w:pPr>
      <w:r>
        <w:t xml:space="preserve">Tần Vô Song thấy Cô Đơn như vậy, nhất thời hiểu rõ tâm tư của hắn. Trong lòng cười khổ, không ngờ Cô Đơn mặc dù không dung nhập vào thế giới nhân loại, nhưng đã học được cách dùng ngoài vũ lực để hả giận.</w:t>
      </w:r>
    </w:p>
    <w:p>
      <w:pPr>
        <w:pStyle w:val="BodyText"/>
      </w:pPr>
      <w:r>
        <w:t xml:space="preserve">Mấy tên hành khất, thấy Cô Đơn nói rất chân thành, đều hoan hô, ném thứ đang cầm trong tay. Bước nhanh đi theo Cô Đơn.</w:t>
      </w:r>
    </w:p>
    <w:p>
      <w:pPr>
        <w:pStyle w:val="BodyText"/>
      </w:pPr>
      <w:r>
        <w:t xml:space="preserve">Đi nhanh đến cửa khách điếm trước đó, Cô Đơn quay đầu nói:</w:t>
      </w:r>
    </w:p>
    <w:p>
      <w:pPr>
        <w:pStyle w:val="BodyText"/>
      </w:pPr>
      <w:r>
        <w:t xml:space="preserve">- Các ngươi chờ ở đây, đừng lộ mặt. Ta vào hỏi trước đã.</w:t>
      </w:r>
    </w:p>
    <w:p>
      <w:pPr>
        <w:pStyle w:val="BodyText"/>
      </w:pPr>
      <w:r>
        <w:t xml:space="preserve">Tần Vô Song và Bao Bao chỉ mỉm cười, bọn họ biết, oán khí trong lòng Cô Đơn chưa hết, vẫn luôn khó chịu. Vậy chi bằng để hắn chơi đùa một chút. Chơi đủ rồi, khí của hắn cũng thuận theo đó mà đi luôn.</w:t>
      </w:r>
    </w:p>
    <w:p>
      <w:pPr>
        <w:pStyle w:val="BodyText"/>
      </w:pPr>
      <w:r>
        <w:t xml:space="preserve">Cô Đơn xoay người đến gần khách điếm đó. Lão chưởng quầy đang gảy bàn tính dưới ánh đèn, tiếp tục tính toán sổ sách của hắn. Tiểu nhị quán trọ lại đang chống tay, chờ đóng cửa.</w:t>
      </w:r>
    </w:p>
    <w:p>
      <w:pPr>
        <w:pStyle w:val="BodyText"/>
      </w:pPr>
      <w:r>
        <w:t xml:space="preserve">Nhìn thấy Cô Đơn đi vào, trên khóe miệng lại hiện ra một nụ cười giễu cợt, cũng không mở miệng, chỉ lạnh lùng nhìn, biểu tình trên mặt hiển nhiên là nói, quỷ nghèo đến từ nông thôn, không có tiền nói toạc mồm mép cũng không có tác dụng gì.</w:t>
      </w:r>
    </w:p>
    <w:p>
      <w:pPr>
        <w:pStyle w:val="BodyText"/>
      </w:pPr>
      <w:r>
        <w:t xml:space="preserve">Cô Đơn lớn tiếng hỏi:</w:t>
      </w:r>
    </w:p>
    <w:p>
      <w:pPr>
        <w:pStyle w:val="BodyText"/>
      </w:pPr>
      <w:r>
        <w:t xml:space="preserve">- Tiểu tử, đại gia hỏi ngươi. Không có tiền không thể ở, đúng không?</w:t>
      </w:r>
    </w:p>
    <w:p>
      <w:pPr>
        <w:pStyle w:val="BodyText"/>
      </w:pPr>
      <w:r>
        <w:t xml:space="preserve">Tiểu nhị đó cười lạnh nói:</w:t>
      </w:r>
    </w:p>
    <w:p>
      <w:pPr>
        <w:pStyle w:val="BodyText"/>
      </w:pPr>
      <w:r>
        <w:t xml:space="preserve">- Không sai, không có tiền, đừng nói là đại gia nhà người, cho dù là ông nội ngươi, đồng dạng cũng không thể cho ngươi ở!</w:t>
      </w:r>
    </w:p>
    <w:p>
      <w:pPr>
        <w:pStyle w:val="BodyText"/>
      </w:pPr>
      <w:r>
        <w:t xml:space="preserve">Cô Đơn cười lạnh nói:</w:t>
      </w:r>
    </w:p>
    <w:p>
      <w:pPr>
        <w:pStyle w:val="BodyText"/>
      </w:pPr>
      <w:r>
        <w:t xml:space="preserve">- Vậy nếu có tiền, tôn tử cũng có thể ở, đúng không?</w:t>
      </w:r>
    </w:p>
    <w:p>
      <w:pPr>
        <w:pStyle w:val="BodyText"/>
      </w:pPr>
      <w:r>
        <w:t xml:space="preserve">- Đúng vậy, có tiền chính là đại gia, đảm bảo hầu hạ ngươi thoải mái.</w:t>
      </w:r>
    </w:p>
    <w:p>
      <w:pPr>
        <w:pStyle w:val="BodyText"/>
      </w:pPr>
      <w:r>
        <w:t xml:space="preserve">- Có tiền là được sao? Ai cũng có thể ở, đúng không?</w:t>
      </w:r>
    </w:p>
    <w:p>
      <w:pPr>
        <w:pStyle w:val="BodyText"/>
      </w:pPr>
      <w:r>
        <w:t xml:space="preserve">Cô Đơn lạnh giọng hỏi.</w:t>
      </w:r>
    </w:p>
    <w:p>
      <w:pPr>
        <w:pStyle w:val="BodyText"/>
      </w:pPr>
      <w:r>
        <w:t xml:space="preserve">- Đúng vậy, ngươi có tiền không?</w:t>
      </w:r>
    </w:p>
    <w:p>
      <w:pPr>
        <w:pStyle w:val="BodyText"/>
      </w:pPr>
      <w:r>
        <w:t xml:space="preserve">Tiểu nhị quán trọ châm chọc hỏi.</w:t>
      </w:r>
    </w:p>
    <w:p>
      <w:pPr>
        <w:pStyle w:val="BodyText"/>
      </w:pPr>
      <w:r>
        <w:t xml:space="preserve">Ba! Cô Đơn lấy năm viên hoàng tinh thạch trong tay vỗ xuống:</w:t>
      </w:r>
    </w:p>
    <w:p>
      <w:pPr>
        <w:pStyle w:val="BodyText"/>
      </w:pPr>
      <w:r>
        <w:t xml:space="preserve">- Mở cửa bảy phòng đơn ra đây!</w:t>
      </w:r>
    </w:p>
    <w:p>
      <w:pPr>
        <w:pStyle w:val="BodyText"/>
      </w:pPr>
      <w:r>
        <w:t xml:space="preserve">Hành động này, trái lại khiến tiểu nhị khách điếm có chút giật mình, nhưng hắn lập tức khôi phục lại trấn định, ngượng ngùng cười nói:</w:t>
      </w:r>
    </w:p>
    <w:p>
      <w:pPr>
        <w:pStyle w:val="BodyText"/>
      </w:pPr>
      <w:r>
        <w:t xml:space="preserve">- Uy phong gì chứ, chút tiền này, ai thèm để mắt chứ!</w:t>
      </w:r>
    </w:p>
    <w:p>
      <w:pPr>
        <w:pStyle w:val="BodyText"/>
      </w:pPr>
      <w:r>
        <w:t xml:space="preserve">- Nhiều lời, lấy phòng đi!</w:t>
      </w:r>
    </w:p>
    <w:p>
      <w:pPr>
        <w:pStyle w:val="BodyText"/>
      </w:pPr>
      <w:r>
        <w:t xml:space="preserve">Cô Đơn thúc giục nói.</w:t>
      </w:r>
    </w:p>
    <w:p>
      <w:pPr>
        <w:pStyle w:val="BodyText"/>
      </w:pPr>
      <w:r>
        <w:t xml:space="preserve">Tiểu nhị khách điếm vươn tay ra, cầm lấy ba viên trong năm viên hoàng tinh thạch:</w:t>
      </w:r>
    </w:p>
    <w:p>
      <w:pPr>
        <w:pStyle w:val="BodyText"/>
      </w:pPr>
      <w:r>
        <w:t xml:space="preserve">- Phòng đơn ba mươi ngân tinh thạch một phòng. Ba bảy hai mươi mốt, bảy phòng là hai trăm mười viên ngân tinh thạch. Thu của ngươi ba viên hoàng tinh thạch, trả lại ngươi chín mươi ngân tinh thạch. Chúng ta làm ăn không dối gạt, không ức hiếp người ở nông thôn.</w:t>
      </w:r>
    </w:p>
    <w:p>
      <w:pPr>
        <w:pStyle w:val="BodyText"/>
      </w:pPr>
      <w:r>
        <w:t xml:space="preserve">Nói xong, thuận tay ném ra bảy miếng số phòng, phía trên có bảy chìa khóa.</w:t>
      </w:r>
    </w:p>
    <w:p>
      <w:pPr>
        <w:pStyle w:val="BodyText"/>
      </w:pPr>
      <w:r>
        <w:t xml:space="preserve">Cô Đơn cười lạnh nói:</w:t>
      </w:r>
    </w:p>
    <w:p>
      <w:pPr>
        <w:pStyle w:val="BodyText"/>
      </w:pPr>
      <w:r>
        <w:t xml:space="preserve">- Vội vã thối tiền lẻ làm cái gì? Phần còn lại, làm một bàn tiệc rượu, có đủ không? Khách điếm các ngươi, không phải kèm thêm quán cơm sao?</w:t>
      </w:r>
    </w:p>
    <w:p>
      <w:pPr>
        <w:pStyle w:val="BodyText"/>
      </w:pPr>
      <w:r>
        <w:t xml:space="preserve">- Vậy cũng được, chờ đi!</w:t>
      </w:r>
    </w:p>
    <w:p>
      <w:pPr>
        <w:pStyle w:val="BodyText"/>
      </w:pPr>
      <w:r>
        <w:t xml:space="preserve">Tiểu nhị khách điếm tựa hồ đối xử với Cô Đơn như tú tài nghèo hèn, từ đầu đến cuối đều mang theo một loại giễu cợt, khinh thường.</w:t>
      </w:r>
    </w:p>
    <w:p>
      <w:pPr>
        <w:pStyle w:val="BodyText"/>
      </w:pPr>
      <w:r>
        <w:t xml:space="preserve">Cô Đơn cười lạnh nói:</w:t>
      </w:r>
    </w:p>
    <w:p>
      <w:pPr>
        <w:pStyle w:val="BodyText"/>
      </w:pPr>
      <w:r>
        <w:t xml:space="preserve">- Mấy người các ngươi, vào hết cho ta.</w:t>
      </w:r>
    </w:p>
    <w:p>
      <w:pPr>
        <w:pStyle w:val="BodyText"/>
      </w:pPr>
      <w:r>
        <w:t xml:space="preserve">Mấy tên hành khất nghe Cô Đơn gọi, đều chen nhau tiến vào. Bảy người cùng tiến vào, trong đại sảnh khách điếm, nhất thời tràn ngập một mùi vị phức tạp.</w:t>
      </w:r>
    </w:p>
    <w:p>
      <w:pPr>
        <w:pStyle w:val="BodyText"/>
      </w:pPr>
      <w:r>
        <w:t xml:space="preserve">Loại mùi vị này vô cùng phức tạp, chua thối giống như bình dưa chua ngâm nước mấy tháng. Hôi thối giống như chó chết nửa tháng. Lại cộng thêm mùi mồ hôi thối mấy năm không tắm rửa, mùi hôi thối của thức ăn trong đống rác… Các loại tanh tưởi cùng hợp lại một chỗ, hợp thành mùi hôi thối tuyệt thế, nhất thời khiến cho toàn bộ đại sảnh tràn ngập một mùi vị không thể nào nói nổi.</w:t>
      </w:r>
    </w:p>
    <w:p>
      <w:pPr>
        <w:pStyle w:val="BodyText"/>
      </w:pPr>
      <w:r>
        <w:t xml:space="preserve">Tiểu nhị đó nhất thời hoa mắt, tiếp theo bịt mũi, yết hầu vừa động, nôn ra một trận ngay tại chỗ. Mùi thối này, thật sự rất kinh khủng.</w:t>
      </w:r>
    </w:p>
    <w:p>
      <w:pPr>
        <w:pStyle w:val="BodyText"/>
      </w:pPr>
      <w:r>
        <w:t xml:space="preserve">Mấy tên hành khất lại cười đùa hí hửng, chỉ thúc giục:</w:t>
      </w:r>
    </w:p>
    <w:p>
      <w:pPr>
        <w:pStyle w:val="BodyText"/>
      </w:pPr>
      <w:r>
        <w:t xml:space="preserve">- Đại gia hảo tâm, ăn ngon ở đâu vậy? Giường lớn thoải mái ở đâu?</w:t>
      </w:r>
    </w:p>
    <w:p>
      <w:pPr>
        <w:pStyle w:val="BodyText"/>
      </w:pPr>
      <w:r>
        <w:t xml:space="preserve">Cô Đơn lười biếng chỉ vào tiểu nhị:</w:t>
      </w:r>
    </w:p>
    <w:p>
      <w:pPr>
        <w:pStyle w:val="BodyText"/>
      </w:pPr>
      <w:r>
        <w:t xml:space="preserve">- Hắn sẽ sắp xếp cho các ngươi. Đây là hắn nói, có tiền chính là đại gia, bảo đảm hầu hạ các ngươi thoải mái. Tiền ta đã trả cho bọn chúng rồi, cấp bậc đại gia cho các ngươi hưởng thụ. Đừng khách khí, tận tình một chút. Đừng lãng phí tiền của ta.</w:t>
      </w:r>
    </w:p>
    <w:p>
      <w:pPr>
        <w:pStyle w:val="Compact"/>
      </w:pPr>
      <w:r>
        <w:t xml:space="preserve">Mấy tên hành khất mặt mày rạng rỡ. Đều trầm trồ khen ngợi.</w:t>
      </w:r>
      <w:r>
        <w:br w:type="textWrapping"/>
      </w:r>
      <w:r>
        <w:br w:type="textWrapping"/>
      </w:r>
    </w:p>
    <w:p>
      <w:pPr>
        <w:pStyle w:val="Heading2"/>
      </w:pPr>
      <w:bookmarkStart w:id="453" w:name="chương-431"/>
      <w:bookmarkEnd w:id="453"/>
      <w:r>
        <w:t xml:space="preserve">431. Chương 43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31: Vị khách đáng ghét.</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ô Đơn càng cười lớn, đặc biệt là nhìn thấy vẻ mặt kinh ngạc của tiểu nhị thì càng khoái trá.</w:t>
      </w:r>
    </w:p>
    <w:p>
      <w:pPr>
        <w:pStyle w:val="BodyText"/>
      </w:pPr>
      <w:r>
        <w:t xml:space="preserve">Tần Vô Song cũng là bất đắc dĩ, hắn biết Cô Đơn luôn như vậy, không chịu thiệt nổi một đêm, trong lòng buồn bực, nếu không phát tiết sẽ vô cùng khó chịu. Làm loạn một trận như vậy cũng đã thoải mái hơn rất nhiều.</w:t>
      </w:r>
    </w:p>
    <w:p>
      <w:pPr>
        <w:pStyle w:val="BodyText"/>
      </w:pPr>
      <w:r>
        <w:t xml:space="preserve">Đương nhiên, làm loạn như vậy thì không thể ở được nữa rồi, chỉ có thể tìm nhà trọ khác. Bao Bao cười nói:</w:t>
      </w:r>
    </w:p>
    <w:p>
      <w:pPr>
        <w:pStyle w:val="BodyText"/>
      </w:pPr>
      <w:r>
        <w:t xml:space="preserve">- Lão Nhị, không nhận ra bây giờ huynh cũng biết động não đấy.</w:t>
      </w:r>
    </w:p>
    <w:p>
      <w:pPr>
        <w:pStyle w:val="BodyText"/>
      </w:pPr>
      <w:r>
        <w:t xml:space="preserve">Tử Điện Phần Diễm nhếch miệng đắc ý, tiến về phía trước, lưng thẳng ngực ưỡn, miệng cười nói:</w:t>
      </w:r>
    </w:p>
    <w:p>
      <w:pPr>
        <w:pStyle w:val="BodyText"/>
      </w:pPr>
      <w:r>
        <w:t xml:space="preserve">- Ta luôn biết động não, được chứ.</w:t>
      </w:r>
    </w:p>
    <w:p>
      <w:pPr>
        <w:pStyle w:val="BodyText"/>
      </w:pPr>
      <w:r>
        <w:t xml:space="preserve">Tìm một nhà trọ khác, ba người lập tức đã sắp xếp thỏa đáng.</w:t>
      </w:r>
    </w:p>
    <w:p>
      <w:pPr>
        <w:pStyle w:val="BodyText"/>
      </w:pPr>
      <w:r>
        <w:t xml:space="preserve">o0o</w:t>
      </w:r>
    </w:p>
    <w:p>
      <w:pPr>
        <w:pStyle w:val="BodyText"/>
      </w:pPr>
      <w:r>
        <w:t xml:space="preserve">Tên sai vặt tên Câu Tử kia đang bẩm báo tin tức mà chúng tìm hiểu được với Đường chủ.</w:t>
      </w:r>
    </w:p>
    <w:p>
      <w:pPr>
        <w:pStyle w:val="BodyText"/>
      </w:pPr>
      <w:r>
        <w:t xml:space="preserve">- Tiêu Đường chủ, chúng ta đã thấy rất rõ ràng, tên đó đổi trang bị trước cửa tiệm. Lấy đồ vật trong túi hành lý cho vào một Không gian Giới chỉ, sau đó lấy túi hành lý đi cầm.</w:t>
      </w:r>
    </w:p>
    <w:p>
      <w:pPr>
        <w:pStyle w:val="BodyText"/>
      </w:pPr>
      <w:r>
        <w:t xml:space="preserve">Câu Tử kể hết những gì hắn thấy, tường thuật tỉ mỉ một lần.</w:t>
      </w:r>
    </w:p>
    <w:p>
      <w:pPr>
        <w:pStyle w:val="BodyText"/>
      </w:pPr>
      <w:r>
        <w:t xml:space="preserve">- Tên đó là ai?</w:t>
      </w:r>
    </w:p>
    <w:p>
      <w:pPr>
        <w:pStyle w:val="BodyText"/>
      </w:pPr>
      <w:r>
        <w:t xml:space="preserve">Tiêu Đường chủ tướng mạo nho nhã, ăn mặc như một nho sĩ, nhưng khi con mắt hắn chuyển động vẫn lộ ra ánh mắt ác độc.</w:t>
      </w:r>
    </w:p>
    <w:p>
      <w:pPr>
        <w:pStyle w:val="BodyText"/>
      </w:pPr>
      <w:r>
        <w:t xml:space="preserve">- Là ba thanh niên, nhiều nhất cũng chưa đến hai mươi lăm tuổi, còn có một thiếu niên, chắc chắn không đến hai mươi lăm tuổi.</w:t>
      </w:r>
    </w:p>
    <w:p>
      <w:pPr>
        <w:pStyle w:val="BodyText"/>
      </w:pPr>
      <w:r>
        <w:t xml:space="preserve">Câu Tử nhíu mày hình dung. Theo kinh nghiệm bao nhiêu năm của hắn, những tên này hẳn là hậu sinh xuất thân từ nông thôn, có lẽ trong nhà có ít của cải, ra ngoài làm trò, cho nên trong mắt hắn những người như vậy là những con dê béo.</w:t>
      </w:r>
    </w:p>
    <w:p>
      <w:pPr>
        <w:pStyle w:val="BodyText"/>
      </w:pPr>
      <w:r>
        <w:t xml:space="preserve">- Các ngươi không bị chúng phát hiện chứ?</w:t>
      </w:r>
    </w:p>
    <w:p>
      <w:pPr>
        <w:pStyle w:val="BodyText"/>
      </w:pPr>
      <w:r>
        <w:t xml:space="preserve">Tiêu Đường chủ thận trọng hỏi.</w:t>
      </w:r>
    </w:p>
    <w:p>
      <w:pPr>
        <w:pStyle w:val="BodyText"/>
      </w:pPr>
      <w:r>
        <w:t xml:space="preserve">- Ài, Đường chủ đại nhân, người không phải không biết, chúng ta ngầm quan sát ở vách tường, ở góc đó, chỉ có chúng ta nhìn thấy chúng, chúng vốn không thể thấy chúng ta.</w:t>
      </w:r>
    </w:p>
    <w:p>
      <w:pPr>
        <w:pStyle w:val="BodyText"/>
      </w:pPr>
      <w:r>
        <w:t xml:space="preserve">Câu Tử tỏ ra rất tự tin.</w:t>
      </w:r>
    </w:p>
    <w:p>
      <w:pPr>
        <w:pStyle w:val="BodyText"/>
      </w:pPr>
      <w:r>
        <w:t xml:space="preserve">Tiêu Đường chủ gật gật đầu:</w:t>
      </w:r>
    </w:p>
    <w:p>
      <w:pPr>
        <w:pStyle w:val="BodyText"/>
      </w:pPr>
      <w:r>
        <w:t xml:space="preserve">- Có Không gian Giới chỉ, quả là con dê béo, nhưng trước khi chưa biết rõ thân phận của chúng, chúng ta chỉ có thể cướp, không thể giết.</w:t>
      </w:r>
    </w:p>
    <w:p>
      <w:pPr>
        <w:pStyle w:val="BodyText"/>
      </w:pPr>
      <w:r>
        <w:t xml:space="preserve">Câu Tử ngoan ngoãn gật đầu:</w:t>
      </w:r>
    </w:p>
    <w:p>
      <w:pPr>
        <w:pStyle w:val="BodyText"/>
      </w:pPr>
      <w:r>
        <w:t xml:space="preserve">- Tiêu Đường chủ, có cần báo cho Bang chủ không? Hay là đích thân người ra tay?</w:t>
      </w:r>
    </w:p>
    <w:p>
      <w:pPr>
        <w:pStyle w:val="BodyText"/>
      </w:pPr>
      <w:r>
        <w:t xml:space="preserve">Tiêu Đường chủ cười nhạt:</w:t>
      </w:r>
    </w:p>
    <w:p>
      <w:pPr>
        <w:pStyle w:val="BodyText"/>
      </w:pPr>
      <w:r>
        <w:t xml:space="preserve">- Chút chuyện nhỏ đâu cần kinh động đến Bang chủ, ta đi là được rồi. Chuyện này, ngươi và Bưu Tử phải kín mồm kín miệng.</w:t>
      </w:r>
    </w:p>
    <w:p>
      <w:pPr>
        <w:pStyle w:val="BodyText"/>
      </w:pPr>
      <w:r>
        <w:t xml:space="preserve">Nếu là người trong giang hồ, Tiêu Đường chủ có lẽ sẽ đi thỉnh giáo Bang chủ. Nhưng theo tin tình báo, đối phương vốn là hậu sinh xuất thân từ nông thôn, khó tránh Tiêu Đường chủ muốn ra oai, bỏ qua Bang chủ, một mình hành động. Hắn đã mong muốn có Không gian Giới chỉ rất lâu rồi nhưng vẫn chưa đạt được, cơ hội trời ban thế này sao có thể bỏ qua.</w:t>
      </w:r>
    </w:p>
    <w:p>
      <w:pPr>
        <w:pStyle w:val="BodyText"/>
      </w:pPr>
      <w:r>
        <w:t xml:space="preserve">Câu Tử là tâm phúc nhiều năm của Tiêu Đường chủ, tâm lĩnh thần hội, biết Tiêu Đường chủ muốn nuốt gọn món làm ăn này, lập tức thức thời nói:</w:t>
      </w:r>
    </w:p>
    <w:p>
      <w:pPr>
        <w:pStyle w:val="BodyText"/>
      </w:pPr>
      <w:r>
        <w:t xml:space="preserve">- Đường chủ đại nhân yên tâm, thuộc hạ nhất định sẽ kín miệng.</w:t>
      </w:r>
    </w:p>
    <w:p>
      <w:pPr>
        <w:pStyle w:val="BodyText"/>
      </w:pPr>
      <w:r>
        <w:t xml:space="preserve">Tiêu Đường chủ rất hài lòng:</w:t>
      </w:r>
    </w:p>
    <w:p>
      <w:pPr>
        <w:pStyle w:val="BodyText"/>
      </w:pPr>
      <w:r>
        <w:t xml:space="preserve">- Hai người các ngươi đều là tâm phúc của ta. Sau khi việc thành, ta sẽ không bạc đãi các ngươi đâu.</w:t>
      </w:r>
    </w:p>
    <w:p>
      <w:pPr>
        <w:pStyle w:val="BodyText"/>
      </w:pPr>
      <w:r>
        <w:t xml:space="preserve">Trong mắt Câu Tử lóe lên một tia sáng đắc ý:</w:t>
      </w:r>
    </w:p>
    <w:p>
      <w:pPr>
        <w:pStyle w:val="BodyText"/>
      </w:pPr>
      <w:r>
        <w:t xml:space="preserve">- Đa tạ Đường chủ đại nhân!</w:t>
      </w:r>
    </w:p>
    <w:p>
      <w:pPr>
        <w:pStyle w:val="BodyText"/>
      </w:pPr>
      <w:r>
        <w:t xml:space="preserve">Tiêu Đường chủ gật đầu:</w:t>
      </w:r>
    </w:p>
    <w:p>
      <w:pPr>
        <w:pStyle w:val="BodyText"/>
      </w:pPr>
      <w:r>
        <w:t xml:space="preserve">- Được rồi, việc không thể trì hoãn, chúng ta đi xem xem, đừng để Bưu Tử làm mất dấu chúng.</w:t>
      </w:r>
    </w:p>
    <w:p>
      <w:pPr>
        <w:pStyle w:val="BodyText"/>
      </w:pPr>
      <w:r>
        <w:t xml:space="preserve">Câu Tử nói:</w:t>
      </w:r>
    </w:p>
    <w:p>
      <w:pPr>
        <w:pStyle w:val="BodyText"/>
      </w:pPr>
      <w:r>
        <w:t xml:space="preserve">- Đường chủ đại nhân, Bưu Tử rất biết theo dõi, sẽ không mất dấu đâu. Ba tên đó cũng không phải người trên giang hồ, bằng không cũng không thể lưu lạc đến đây…</w:t>
      </w:r>
    </w:p>
    <w:p>
      <w:pPr>
        <w:pStyle w:val="BodyText"/>
      </w:pPr>
      <w:r>
        <w:t xml:space="preserve">Tiêu Đường chủ nghiêm mặt nói:</w:t>
      </w:r>
    </w:p>
    <w:p>
      <w:pPr>
        <w:pStyle w:val="BodyText"/>
      </w:pPr>
      <w:r>
        <w:t xml:space="preserve">- Không cần biết có phải là người giang hồ hay không, chúng ta không thể xem thường, ở Thiết Mộc Châu Thành, bang Thanh Thụ chúng ta có thể hô phong hoán vũ, nhưng nếu chúng ra khỏi địa bàn thế lực của chúng ta thì không dễ làm rồi, hoặc là bị các thế lực mạnh khác để ý thì miếng thịt trong miệng cũng phải nhả ra thôi.</w:t>
      </w:r>
    </w:p>
    <w:p>
      <w:pPr>
        <w:pStyle w:val="BodyText"/>
      </w:pPr>
      <w:r>
        <w:t xml:space="preserve">Bang Thanh Thụ cũng được xếp trong các bang lớn ở Thiết Mộc Châu, nhưng không phải là mạnh nhất, chỉ có thể coi là bá chủ một phương ở Châu thành. Tiêu Đường chủ này chỉ là một Đường chủ. Trên hắn còn có Trưởng lão Hộ pháp, trên nữa còn có Bang chủ, bởi vậy địa vị của hắn không được tính là cao tầng trung tâm của bang Thanh Thụ.</w:t>
      </w:r>
    </w:p>
    <w:p>
      <w:pPr>
        <w:pStyle w:val="BodyText"/>
      </w:pPr>
      <w:r>
        <w:t xml:space="preserve">Cũng chính vì vậy, nhiều lúc hắn rất thiếu thốn, ví dụ như Không gian Giới chỉ, hắn đã khao khát bao lâu nay mà chưa từng có được. Vì vậy, lần này hắn quyết chí phải có được miếng thịt béo này.</w:t>
      </w:r>
    </w:p>
    <w:p>
      <w:pPr>
        <w:pStyle w:val="BodyText"/>
      </w:pPr>
      <w:r>
        <w:t xml:space="preserve">o0o</w:t>
      </w:r>
    </w:p>
    <w:p>
      <w:pPr>
        <w:pStyle w:val="BodyText"/>
      </w:pPr>
      <w:r>
        <w:t xml:space="preserve">Chi nha một tiếng, cánh cửa bị đẩy ra, Bao Bao đi vào, thấy Tần Vô Song đang ngồi trên giường, mỉm cười nói:</w:t>
      </w:r>
    </w:p>
    <w:p>
      <w:pPr>
        <w:pStyle w:val="BodyText"/>
      </w:pPr>
      <w:r>
        <w:t xml:space="preserve">- Lão Đại, siêng luyện công như vậy sao? Trời tối rồi, không đi nghỉ sớm đi?</w:t>
      </w:r>
    </w:p>
    <w:p>
      <w:pPr>
        <w:pStyle w:val="BodyText"/>
      </w:pPr>
      <w:r>
        <w:t xml:space="preserve">Tần Vô Song không mở mắt, mỉm cười nói:</w:t>
      </w:r>
    </w:p>
    <w:p>
      <w:pPr>
        <w:pStyle w:val="BodyText"/>
      </w:pPr>
      <w:r>
        <w:t xml:space="preserve">- Ta đang nghỉ ngơi!</w:t>
      </w:r>
    </w:p>
    <w:p>
      <w:pPr>
        <w:pStyle w:val="BodyText"/>
      </w:pPr>
      <w:r>
        <w:t xml:space="preserve">Bao Bao đến gần cửa sau, mở cửa sổ, nhìn xung quanh, rồi đi quanh phòng vài vòng, mỉm cười kỳ quái.</w:t>
      </w:r>
    </w:p>
    <w:p>
      <w:pPr>
        <w:pStyle w:val="BodyText"/>
      </w:pPr>
      <w:r>
        <w:t xml:space="preserve">Dường như Tần Vô Song không mở mắt mà cũng thấy vẻ mặt của Bao Bao:</w:t>
      </w:r>
    </w:p>
    <w:p>
      <w:pPr>
        <w:pStyle w:val="BodyText"/>
      </w:pPr>
      <w:r>
        <w:t xml:space="preserve">- Bao Bao, có phải là có chuyện gì muốn nói?</w:t>
      </w:r>
    </w:p>
    <w:p>
      <w:pPr>
        <w:pStyle w:val="BodyText"/>
      </w:pPr>
      <w:r>
        <w:t xml:space="preserve">Bao Bao cười nói:</w:t>
      </w:r>
    </w:p>
    <w:p>
      <w:pPr>
        <w:pStyle w:val="BodyText"/>
      </w:pPr>
      <w:r>
        <w:t xml:space="preserve">- Lão Đại, xem ra bị huynh phát hiện rồi?</w:t>
      </w:r>
    </w:p>
    <w:p>
      <w:pPr>
        <w:pStyle w:val="BodyText"/>
      </w:pPr>
      <w:r>
        <w:t xml:space="preserve">Tần Vô Song cười:</w:t>
      </w:r>
    </w:p>
    <w:p>
      <w:pPr>
        <w:pStyle w:val="BodyText"/>
      </w:pPr>
      <w:r>
        <w:t xml:space="preserve">- Nếu chỉ chút thủ đoạn của mấy tên trộm đạo vặt vãnh cũng có thể giấu được chúng ta, thì Hiên Viên Khâu kia chúng ta cũng đừng xông vào thì hơn.</w:t>
      </w:r>
    </w:p>
    <w:p>
      <w:pPr>
        <w:pStyle w:val="BodyText"/>
      </w:pPr>
      <w:r>
        <w:t xml:space="preserve">Hai gã sai vặt của bang Thanh Thụ đó vẫn nghĩ rằng mình ở sau vách tường quan sát sẽ không bị phát hiện. Chúng không biết rằng Bao Bao là Hư Võ Cảnh cường giả, và thần niệm của Tần Vô Song cường hãn không thua gì Hư Võ Cảnh cường giả, vì vậy, dù chúng trốn ở sau vách tường thì cũng đã sớm bị phát hiện.</w:t>
      </w:r>
    </w:p>
    <w:p>
      <w:pPr>
        <w:pStyle w:val="BodyText"/>
      </w:pPr>
      <w:r>
        <w:t xml:space="preserve">Vốn Tần Vô Song cũng không thèm để ý những tên trộm cướp vặt vãnh này. Nhưng lúc này, hắn hiển nhiên đã cảm nhận được, những tên trộm cướp đó vẫn không buông tha, một tên trong đó lại to gan dám đi theo họ tới đây.</w:t>
      </w:r>
    </w:p>
    <w:p>
      <w:pPr>
        <w:pStyle w:val="BodyText"/>
      </w:pPr>
      <w:r>
        <w:t xml:space="preserve">Bao Bao nghe Tần Vô Song nói như vậy, cũng cười:</w:t>
      </w:r>
    </w:p>
    <w:p>
      <w:pPr>
        <w:pStyle w:val="BodyText"/>
      </w:pPr>
      <w:r>
        <w:t xml:space="preserve">- Lão Đại, huynh ngồi ở đó, cũng đã phát hiện rồi sao?</w:t>
      </w:r>
    </w:p>
    <w:p>
      <w:pPr>
        <w:pStyle w:val="BodyText"/>
      </w:pPr>
      <w:r>
        <w:t xml:space="preserve">- Ân, Hiên Viên Khâu đó thật không giống bên ngoài. Mặc dù chỉ là mấy tên trộm cướp vặt vãnh, vậy mà cũng là Tiên Thiên Linh Võ Cảnh. Xem ra không phải là phi tặc bình thường, chắc chắn là một bang hội nào có quy mô ở bản địa. Phi tặc đơn độc cũng không dám to gan như vậy.</w:t>
      </w:r>
    </w:p>
    <w:p>
      <w:pPr>
        <w:pStyle w:val="BodyText"/>
      </w:pPr>
      <w:r>
        <w:t xml:space="preserve">Phân tích của Tần Vô Song cũng có lý. Bao Bao nói:</w:t>
      </w:r>
    </w:p>
    <w:p>
      <w:pPr>
        <w:pStyle w:val="BodyText"/>
      </w:pPr>
      <w:r>
        <w:t xml:space="preserve">- Lão Đại, có cần đệ đi bắt tên đó về đây hỏi cho rõ không?</w:t>
      </w:r>
    </w:p>
    <w:p>
      <w:pPr>
        <w:pStyle w:val="BodyText"/>
      </w:pPr>
      <w:r>
        <w:t xml:space="preserve">Tần Vô Song nói:</w:t>
      </w:r>
    </w:p>
    <w:p>
      <w:pPr>
        <w:pStyle w:val="BodyText"/>
      </w:pPr>
      <w:r>
        <w:t xml:space="preserve">- Hỏi cái gì? Không cần hỏi. Hỏi rõ cũng không để làm gì. Tên đó chắc chắn chỉ là tên lâu la. Con cá lớn vẫn còn chưa đến.</w:t>
      </w:r>
    </w:p>
    <w:p>
      <w:pPr>
        <w:pStyle w:val="BodyText"/>
      </w:pPr>
      <w:r>
        <w:t xml:space="preserve">Vừa nói xong, Bao Bao đột nhiên nhướng mày, hiển nhiên cảm nhận được điều gì, liền nhếch miệng mỉm cười:</w:t>
      </w:r>
    </w:p>
    <w:p>
      <w:pPr>
        <w:pStyle w:val="BodyText"/>
      </w:pPr>
      <w:r>
        <w:t xml:space="preserve">- Người này mới thật có chút thú vị, đến rồi!</w:t>
      </w:r>
    </w:p>
    <w:p>
      <w:pPr>
        <w:pStyle w:val="BodyText"/>
      </w:pPr>
      <w:r>
        <w:t xml:space="preserve">Tần Vô Song cũng dường như cảm nhận được, gật đầu:</w:t>
      </w:r>
    </w:p>
    <w:p>
      <w:pPr>
        <w:pStyle w:val="BodyText"/>
      </w:pPr>
      <w:r>
        <w:t xml:space="preserve">- Đến rồi!</w:t>
      </w:r>
    </w:p>
    <w:p>
      <w:pPr>
        <w:pStyle w:val="BodyText"/>
      </w:pPr>
      <w:r>
        <w:t xml:space="preserve">Hắn lập tức dặn dò:</w:t>
      </w:r>
    </w:p>
    <w:p>
      <w:pPr>
        <w:pStyle w:val="BodyText"/>
      </w:pPr>
      <w:r>
        <w:t xml:space="preserve">- Đệ đi nói với Lão Nhị, bảo hắn phải thận trọng, hắn mà ra tay chắc chắn sẽ máu chảy thành sông.</w:t>
      </w:r>
    </w:p>
    <w:p>
      <w:pPr>
        <w:pStyle w:val="BodyText"/>
      </w:pPr>
      <w:r>
        <w:t xml:space="preserve">Bao Bao liền đi về phía gian phòng của Tử Điện Phần Diệm Thú.</w:t>
      </w:r>
    </w:p>
    <w:p>
      <w:pPr>
        <w:pStyle w:val="BodyText"/>
      </w:pPr>
      <w:r>
        <w:t xml:space="preserve">o0o</w:t>
      </w:r>
    </w:p>
    <w:p>
      <w:pPr>
        <w:pStyle w:val="BodyText"/>
      </w:pPr>
      <w:r>
        <w:t xml:space="preserve">- Tiêu Đường chủ, thuộc hạ đã nghe ngóng, ba tên đó ở lầu ba phía Đông, ba người ba phòng, không ở cùng nhau.</w:t>
      </w:r>
    </w:p>
    <w:p>
      <w:pPr>
        <w:pStyle w:val="BodyText"/>
      </w:pPr>
      <w:r>
        <w:t xml:space="preserve">Tên Bưu Tử cũng báo lại tỉ mỉ tình hình. Tiêu Đường chủ trầm ngâm một lúc, lạnh lùng cười:</w:t>
      </w:r>
    </w:p>
    <w:p>
      <w:pPr>
        <w:pStyle w:val="BodyText"/>
      </w:pPr>
      <w:r>
        <w:t xml:space="preserve">- Tốt, hai ngươi ở dưới này đợi, đừng để người khác đến phiền nhiễu, bản Đường chủ đích thân đến hầu hạ bọn chúng.</w:t>
      </w:r>
    </w:p>
    <w:p>
      <w:pPr>
        <w:pStyle w:val="BodyText"/>
      </w:pPr>
      <w:r>
        <w:t xml:space="preserve">Nói xong, Tiêu Đường chủ đứng lên, đi lên lầu trên, tốc độ cực nhanh, thân pháp cực nhẹ, thực lực tương đối mạnh. Tiêu Đường chủ này cũng là một cao thủ Cao Linh Võ Cảnh. Tu vi này ở Hiên Viên Khâu cũng coi như là ưu tú rồi.</w:t>
      </w:r>
    </w:p>
    <w:p>
      <w:pPr>
        <w:pStyle w:val="BodyText"/>
      </w:pPr>
      <w:r>
        <w:t xml:space="preserve">Nhưng ở Thiết Mộc Thành này, lại không được xếp vào năm mươi hạng đầu.</w:t>
      </w:r>
    </w:p>
    <w:p>
      <w:pPr>
        <w:pStyle w:val="BodyText"/>
      </w:pPr>
      <w:r>
        <w:t xml:space="preserve">Tiêu Đường chủ thân thể nhẹ nhàng, đây chính là điểm mạnh của hắn, đi không gây tiếng, toàn thân nhẹ như chiếc lá. Chầm chậm lướt đến hành lang, lấy ra một ống trúc nhỏ. Trong ống trúc này là hương Mê hồn, bản lĩnh độc môn của bang Thanh Thụ.</w:t>
      </w:r>
    </w:p>
    <w:p>
      <w:pPr>
        <w:pStyle w:val="BodyText"/>
      </w:pPr>
      <w:r>
        <w:t xml:space="preserve">Hễ phàm là Linh Võ Cảnh cường giả ngửi mùi này đều nhất loạt ngã xuống, coi như Luyện Hư Cảnh, nếu hít phải cũng phải hôn mê.</w:t>
      </w:r>
    </w:p>
    <w:p>
      <w:pPr>
        <w:pStyle w:val="BodyText"/>
      </w:pPr>
      <w:r>
        <w:t xml:space="preserve">Hương Mê hồn này không có uy lực trí mạng, nhưng cũng làm cho người khác tâm thần mê muội, sinh ra mệt mỏi, mơ màng ngủ. Bang Thanh Thụ là bang phái dựa vào trộm gà bắt chó mà tồn tại, vô cùng bỉ ổi, chỉ cần có lợi là không việc gì mà bang Thanh Thụ không làm.</w:t>
      </w:r>
    </w:p>
    <w:p>
      <w:pPr>
        <w:pStyle w:val="BodyText"/>
      </w:pPr>
      <w:r>
        <w:t xml:space="preserve">Tiêu Đường chủ nhìn xung quanh, ống trúc như biết làm ảo thuật, vách cửa sổ đột nhiên trở nên mềm như một tờ giấy. Chầm chậm đi vào từ khe hở trên cửa sổ.</w:t>
      </w:r>
    </w:p>
    <w:p>
      <w:pPr>
        <w:pStyle w:val="BodyText"/>
      </w:pPr>
      <w:r>
        <w:t xml:space="preserve">Vù!</w:t>
      </w:r>
    </w:p>
    <w:p>
      <w:pPr>
        <w:pStyle w:val="BodyText"/>
      </w:pPr>
      <w:r>
        <w:t xml:space="preserve">Hắn nhẹ nhàng thổi hương Mê hồn bên trong ống trúc vào trong phòng.</w:t>
      </w:r>
    </w:p>
    <w:p>
      <w:pPr>
        <w:pStyle w:val="BodyText"/>
      </w:pPr>
      <w:r>
        <w:t xml:space="preserve">Nhưng điều hắn nghĩ đã không xảy ra mà hoàn toàn ngược lại. Hắn thổi một hơi mà như thổi vào một ống kín, thổi vào mà hoàn toàn không có tác dụng.</w:t>
      </w:r>
    </w:p>
    <w:p>
      <w:pPr>
        <w:pStyle w:val="BodyText"/>
      </w:pPr>
      <w:r>
        <w:t xml:space="preserve">- Sao lại như thế?</w:t>
      </w:r>
    </w:p>
    <w:p>
      <w:pPr>
        <w:pStyle w:val="BodyText"/>
      </w:pPr>
      <w:r>
        <w:t xml:space="preserve">Tiêu Đường chủ kinh ngạc, hít hơi gồng lên thổi lại lần nữa.</w:t>
      </w:r>
    </w:p>
    <w:p>
      <w:pPr>
        <w:pStyle w:val="BodyText"/>
      </w:pPr>
      <w:r>
        <w:t xml:space="preserve">Lần thổi này lại như chạm phải bức tường, khí lưu bật trở lại. Tiêu Đường chủ cảm thấy khoang miệng đột nhiên mát lạnh. Sau đó, mũi hắn chợt ngửi thấy hương vị quen thuộc mà tuyệt vọng.</w:t>
      </w:r>
    </w:p>
    <w:p>
      <w:pPr>
        <w:pStyle w:val="BodyText"/>
      </w:pPr>
      <w:r>
        <w:t xml:space="preserve">- Không ổn!</w:t>
      </w:r>
    </w:p>
    <w:p>
      <w:pPr>
        <w:pStyle w:val="BodyText"/>
      </w:pPr>
      <w:r>
        <w:t xml:space="preserve">Tiêu Đường chủ lập tức cảm thấy bất ổn, rõ ràng là hương Mê hồn quay ngược trở lại.</w:t>
      </w:r>
    </w:p>
    <w:p>
      <w:pPr>
        <w:pStyle w:val="BodyText"/>
      </w:pPr>
      <w:r>
        <w:t xml:space="preserve">Nhưng mà, khí lưu này một khi quay lại, lập tức xộc vào khoang miệng, khoang mũi với tốc độ cực nhanh, không ngừng truyền đến tứ chi bát mạch. Chỉ trong chớp mắt, Tiêu Đường chủ đầu nặng, chân mềm nhũn, ngã xuống bất tỉnh nhân sự.</w:t>
      </w:r>
    </w:p>
    <w:p>
      <w:pPr>
        <w:pStyle w:val="BodyText"/>
      </w:pPr>
      <w:r>
        <w:t xml:space="preserve">Cửa sổ bị đẩy ra, Tần Vô Song một tay nhặt ống trúc, một tay vứt Tiêu Đường chủ đó vào phòng, gọi nhỏ:</w:t>
      </w:r>
    </w:p>
    <w:p>
      <w:pPr>
        <w:pStyle w:val="BodyText"/>
      </w:pPr>
      <w:r>
        <w:t xml:space="preserve">- Lão Tam, xuống lầu dưới bắt hai tên sai vặt đó lại, đừng làm chúng bị thương.</w:t>
      </w:r>
    </w:p>
    <w:p>
      <w:pPr>
        <w:pStyle w:val="BodyText"/>
      </w:pPr>
      <w:r>
        <w:t xml:space="preserve">Bao Bao nhận được lệnh, liền đi xuống lầu dưới.</w:t>
      </w:r>
    </w:p>
    <w:p>
      <w:pPr>
        <w:pStyle w:val="BodyText"/>
      </w:pPr>
      <w:r>
        <w:t xml:space="preserve">Có cường giả như Bao Bao ra tay, đối phó với hai tên lâu la đó chỉ như lấy đồ trong túi, hai tên đó vẫn chưa hiểu chuyện gì đang xảy ra, bị Tần Vô Song bắt đi.</w:t>
      </w:r>
    </w:p>
    <w:p>
      <w:pPr>
        <w:pStyle w:val="BodyText"/>
      </w:pPr>
      <w:r>
        <w:t xml:space="preserve">Tần Vô Song đá đá hai tên đó, lạnh lùng cười:</w:t>
      </w:r>
    </w:p>
    <w:p>
      <w:pPr>
        <w:pStyle w:val="BodyText"/>
      </w:pPr>
      <w:r>
        <w:t xml:space="preserve">- Chắc từ tối qua đến giờ hai ngươi nhớ ba người chúng ta lắm nhỉ, bây giờ còn nhớ không?</w:t>
      </w:r>
    </w:p>
    <w:p>
      <w:pPr>
        <w:pStyle w:val="Compact"/>
      </w:pPr>
      <w:r>
        <w:t xml:space="preserve">Hai tên này nghe Tần Vô Song nói như vậy, hồn phi phách tán, biết từ đầu đến cuối đã bị đối phương phát hiện. Lại nhìn thấy Tiêu Đường chủ nằm lăn dưới đất như đống bùn nhão, sợ đến mức lục thần vô chủ, há hốc miệng, định nói điều gì nhưng lại không nói lên lời.</w:t>
      </w:r>
      <w:r>
        <w:br w:type="textWrapping"/>
      </w:r>
      <w:r>
        <w:br w:type="textWrapping"/>
      </w:r>
    </w:p>
    <w:p>
      <w:pPr>
        <w:pStyle w:val="Heading2"/>
      </w:pPr>
      <w:bookmarkStart w:id="454" w:name="chương-432"/>
      <w:bookmarkEnd w:id="454"/>
      <w:r>
        <w:t xml:space="preserve">432. Chương 43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32: Đòi tiền ngược lạ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cũng không vội mở miệng. Bao Bao lại giả làm ra vẻ hung thần ác sát:</w:t>
      </w:r>
    </w:p>
    <w:p>
      <w:pPr>
        <w:pStyle w:val="BodyText"/>
      </w:pPr>
      <w:r>
        <w:t xml:space="preserve">- Ăn gan cọp hay sao? Đến chúng ta cũng dám tính kế hại, biết chúng ta từ đâu đến không?</w:t>
      </w:r>
    </w:p>
    <w:p>
      <w:pPr>
        <w:pStyle w:val="BodyText"/>
      </w:pPr>
      <w:r>
        <w:t xml:space="preserve">Vẻ mặt hai tên lâu la thảm hại, chỉ lắc lắc đầu, trong mắt đầy vẻ van xin tha mạng.</w:t>
      </w:r>
    </w:p>
    <w:p>
      <w:pPr>
        <w:pStyle w:val="BodyText"/>
      </w:pPr>
      <w:r>
        <w:t xml:space="preserve">Tần Vô Song bình tĩnh nói:</w:t>
      </w:r>
    </w:p>
    <w:p>
      <w:pPr>
        <w:pStyle w:val="BodyText"/>
      </w:pPr>
      <w:r>
        <w:t xml:space="preserve">- Các ngươi là ai?</w:t>
      </w:r>
    </w:p>
    <w:p>
      <w:pPr>
        <w:pStyle w:val="BodyText"/>
      </w:pPr>
      <w:r>
        <w:t xml:space="preserve">Hắn thuận tay giải huyệt cho hai tên lâu la, hai tên này cũng rất tức thời, không dám kêu to. Lúc này có kêu cũng không có tác dụng gì.</w:t>
      </w:r>
    </w:p>
    <w:p>
      <w:pPr>
        <w:pStyle w:val="BodyText"/>
      </w:pPr>
      <w:r>
        <w:t xml:space="preserve">Đám Tần Vô Song đã sớm có phòng bị, xung quanh đều đã bố trí linh khí thành bức tường cách âm, khí lưu mà âm thanh tạo thành vốn không thể vượt qua tầng linh khí này.</w:t>
      </w:r>
    </w:p>
    <w:p>
      <w:pPr>
        <w:pStyle w:val="BodyText"/>
      </w:pPr>
      <w:r>
        <w:t xml:space="preserve">Hai người nhìn nhau, nhất thời không biết trả lời thế nào.</w:t>
      </w:r>
    </w:p>
    <w:p>
      <w:pPr>
        <w:pStyle w:val="BodyText"/>
      </w:pPr>
      <w:r>
        <w:t xml:space="preserve">Tần Vô Song thản nhiên nói:</w:t>
      </w:r>
    </w:p>
    <w:p>
      <w:pPr>
        <w:pStyle w:val="BodyText"/>
      </w:pPr>
      <w:r>
        <w:t xml:space="preserve">- Ta cho các ngươi một cơ hội nói thật, vì tội của các ngươi vẫn chưa đáng chết, có thể nắm bắt cơ hội này không thì phải xem các ngươi.</w:t>
      </w:r>
    </w:p>
    <w:p>
      <w:pPr>
        <w:pStyle w:val="BodyText"/>
      </w:pPr>
      <w:r>
        <w:t xml:space="preserve">Nhân sinh địa không quen thuộc, Tần Vô Song cũng không muốn kết thù oán. Hành trình này còn rất lâu mới đến Thiên Đế Sơn, một chút xung đột này không cần phải sát thương quá nhiều người.</w:t>
      </w:r>
    </w:p>
    <w:p>
      <w:pPr>
        <w:pStyle w:val="BodyText"/>
      </w:pPr>
      <w:r>
        <w:t xml:space="preserve">Hai tên này nghe Tần Vô Song nói như vậy, trong mắt hiện ra một chút ánh mắt do dự.</w:t>
      </w:r>
    </w:p>
    <w:p>
      <w:pPr>
        <w:pStyle w:val="BodyText"/>
      </w:pPr>
      <w:r>
        <w:t xml:space="preserve">- Nói đi, Lão Đại của chúng ta không thích nghe những lời vô nghĩa, càng không thích nghe nói dối. Nếu nói dối, cả đời các ngươi sẽ không được sống yên ổn đâu.</w:t>
      </w:r>
    </w:p>
    <w:p>
      <w:pPr>
        <w:pStyle w:val="BodyText"/>
      </w:pPr>
      <w:r>
        <w:t xml:space="preserve">Bao Bao uy hiếp.</w:t>
      </w:r>
    </w:p>
    <w:p>
      <w:pPr>
        <w:pStyle w:val="BodyText"/>
      </w:pPr>
      <w:r>
        <w:t xml:space="preserve">Hai người bất đắc dĩ nhìn nhau, hy vọng đối phương mở lời trước. Tần Vô Song thấy bọn họ đùn đẩy nhau, chỉ vào Câu Tử nói:</w:t>
      </w:r>
    </w:p>
    <w:p>
      <w:pPr>
        <w:pStyle w:val="BodyText"/>
      </w:pPr>
      <w:r>
        <w:t xml:space="preserve">- Ngươi trả lời!</w:t>
      </w:r>
    </w:p>
    <w:p>
      <w:pPr>
        <w:pStyle w:val="BodyText"/>
      </w:pPr>
      <w:r>
        <w:t xml:space="preserve">Câu Tử vẻ mặt đau khổ, chỉ có thể trả lời thành thật:</w:t>
      </w:r>
    </w:p>
    <w:p>
      <w:pPr>
        <w:pStyle w:val="BodyText"/>
      </w:pPr>
      <w:r>
        <w:t xml:space="preserve">- Các vị thiếu gia, chúng tôi thật có mắt không tròng, nhưng chúng tôi thật sự không có ý hại các ngài, chỉ muốn làm các ngài hôn mê, rồi ăn trộm đồ của các ngài, tuyệt đối chưa từng nghĩ sẽ làm hại đến tính mạng các ngài.</w:t>
      </w:r>
    </w:p>
    <w:p>
      <w:pPr>
        <w:pStyle w:val="BodyText"/>
      </w:pPr>
      <w:r>
        <w:t xml:space="preserve">Bao Bao lạnh lùng cười:</w:t>
      </w:r>
    </w:p>
    <w:p>
      <w:pPr>
        <w:pStyle w:val="BodyText"/>
      </w:pPr>
      <w:r>
        <w:t xml:space="preserve">- Làm hại chúng ta? Dựa vào các ngươi? Bớt nói thừa đi. Các ngươi là người của thế lực nào trong Thiết Mộc Châu Thành?</w:t>
      </w:r>
    </w:p>
    <w:p>
      <w:pPr>
        <w:pStyle w:val="BodyText"/>
      </w:pPr>
      <w:r>
        <w:t xml:space="preserve">Câu Tử và Bưu Tử nhìn nhau, Bưu Tử khóc lên:</w:t>
      </w:r>
    </w:p>
    <w:p>
      <w:pPr>
        <w:pStyle w:val="BodyText"/>
      </w:pPr>
      <w:r>
        <w:t xml:space="preserve">- Ngươi đừng nhìn ta, nói thật đi!</w:t>
      </w:r>
    </w:p>
    <w:p>
      <w:pPr>
        <w:pStyle w:val="BodyText"/>
      </w:pPr>
      <w:r>
        <w:t xml:space="preserve">Dù sao bang Thanh Thụ chỉ là thế lực trộm gà bắt chó ở Thiết Mộc Châu Thành này, nói ra cũng không phải mất mặt lắm.</w:t>
      </w:r>
    </w:p>
    <w:p>
      <w:pPr>
        <w:pStyle w:val="BodyText"/>
      </w:pPr>
      <w:r>
        <w:t xml:space="preserve">Câu Tử sợ hãi nói:</w:t>
      </w:r>
    </w:p>
    <w:p>
      <w:pPr>
        <w:pStyle w:val="BodyText"/>
      </w:pPr>
      <w:r>
        <w:t xml:space="preserve">- Chúng tôi là người của bang Thanh Thụ ở Thiết Mộc Châu Thành này.</w:t>
      </w:r>
    </w:p>
    <w:p>
      <w:pPr>
        <w:pStyle w:val="BodyText"/>
      </w:pPr>
      <w:r>
        <w:t xml:space="preserve">- Vậy tên kia là ai?</w:t>
      </w:r>
    </w:p>
    <w:p>
      <w:pPr>
        <w:pStyle w:val="BodyText"/>
      </w:pPr>
      <w:r>
        <w:t xml:space="preserve">Tần Vô Song chỉ vào Tiêu Đường chủ đang nằm hôn mê.</w:t>
      </w:r>
    </w:p>
    <w:p>
      <w:pPr>
        <w:pStyle w:val="BodyText"/>
      </w:pPr>
      <w:r>
        <w:t xml:space="preserve">- Là… là Đường chủ Phân đường của chúng tôi.</w:t>
      </w:r>
    </w:p>
    <w:p>
      <w:pPr>
        <w:pStyle w:val="BodyText"/>
      </w:pPr>
      <w:r>
        <w:t xml:space="preserve">Câu Tử bất đắc dĩ chỉ biết nói thật.</w:t>
      </w:r>
    </w:p>
    <w:p>
      <w:pPr>
        <w:pStyle w:val="BodyText"/>
      </w:pPr>
      <w:r>
        <w:t xml:space="preserve">Tần Vô Song bật cười:</w:t>
      </w:r>
    </w:p>
    <w:p>
      <w:pPr>
        <w:pStyle w:val="BodyText"/>
      </w:pPr>
      <w:r>
        <w:t xml:space="preserve">- Đường chủ? Là một con cá không to cũng không nhỏ. Ngoài Đường chủ, bang Thanh Thụ các ngươi còn có những ai?</w:t>
      </w:r>
    </w:p>
    <w:p>
      <w:pPr>
        <w:pStyle w:val="BodyText"/>
      </w:pPr>
      <w:r>
        <w:t xml:space="preserve">- Nhiều lắm!</w:t>
      </w:r>
    </w:p>
    <w:p>
      <w:pPr>
        <w:pStyle w:val="BodyText"/>
      </w:pPr>
      <w:r>
        <w:t xml:space="preserve">Câu Tử nghe đến bang Thanh Thụ, lập tức lên tinh thần.</w:t>
      </w:r>
    </w:p>
    <w:p>
      <w:pPr>
        <w:pStyle w:val="BodyText"/>
      </w:pPr>
      <w:r>
        <w:t xml:space="preserve">- Bang Thanh Thụ chúng tôi, còn có Trưởng lão, Hộ pháp và Bang chủ.</w:t>
      </w:r>
    </w:p>
    <w:p>
      <w:pPr>
        <w:pStyle w:val="BodyText"/>
      </w:pPr>
      <w:r>
        <w:t xml:space="preserve">Tần Vô Song lạnh lùng cười:</w:t>
      </w:r>
    </w:p>
    <w:p>
      <w:pPr>
        <w:pStyle w:val="BodyText"/>
      </w:pPr>
      <w:r>
        <w:t xml:space="preserve">- Còn có Bang chủ? Bang chủ các ngươi tên là gì? Tu vi thế nào?</w:t>
      </w:r>
    </w:p>
    <w:p>
      <w:pPr>
        <w:pStyle w:val="BodyText"/>
      </w:pPr>
      <w:r>
        <w:t xml:space="preserve">Câu Tử khóc lóc:</w:t>
      </w:r>
    </w:p>
    <w:p>
      <w:pPr>
        <w:pStyle w:val="BodyText"/>
      </w:pPr>
      <w:r>
        <w:t xml:space="preserve">- Bang chủ chúng tôi tên Chu Quang Thụ, là Luyện Hư Cảnh cường giả. Là một nhân vật không vừa ở Thiết Mộc Châu Thành.</w:t>
      </w:r>
    </w:p>
    <w:p>
      <w:pPr>
        <w:pStyle w:val="BodyText"/>
      </w:pPr>
      <w:r>
        <w:t xml:space="preserve">Thiết Mộc Châu Thành, ở cả Hiên Viên Khâu căn bản không đáng nhắc đến. Nếu so sánh Hiên Viên Khâu với Bách Việt Quốc, thì Thiết Mộc Châu Thành nhiều nhất chỉ tương đương với một Quận của Bách Việt Quốc.</w:t>
      </w:r>
    </w:p>
    <w:p>
      <w:pPr>
        <w:pStyle w:val="BodyText"/>
      </w:pPr>
      <w:r>
        <w:t xml:space="preserve">Thiết Mộc Châu chỉ là một Châu thuộc sự quản lý của Bài Sơn Phủ.</w:t>
      </w:r>
    </w:p>
    <w:p>
      <w:pPr>
        <w:pStyle w:val="BodyText"/>
      </w:pPr>
      <w:r>
        <w:t xml:space="preserve">Chỉ là, một nơi nhỏ như vậy cũng có Luyện Hư Cảnh cường giả. Hơn nữa, xem ra Luyện Hư Cảnh cường giả này vẫn không phải là người mạnh nhất Thiết Mộc Châu Thành.</w:t>
      </w:r>
    </w:p>
    <w:p>
      <w:pPr>
        <w:pStyle w:val="BodyText"/>
      </w:pPr>
      <w:r>
        <w:t xml:space="preserve">- Chu Quang Thụ?</w:t>
      </w:r>
    </w:p>
    <w:p>
      <w:pPr>
        <w:pStyle w:val="BodyText"/>
      </w:pPr>
      <w:r>
        <w:t xml:space="preserve">Tần Vô Song lẩm bẩm cái tên này, trầm ngâm nói:</w:t>
      </w:r>
    </w:p>
    <w:p>
      <w:pPr>
        <w:pStyle w:val="BodyText"/>
      </w:pPr>
      <w:r>
        <w:t xml:space="preserve">- Ở Thiết Mộc Châu Thành này, có bao nhiêu người mạnh hơn Bang chủ Chu Quang Thụ các ngươi?</w:t>
      </w:r>
    </w:p>
    <w:p>
      <w:pPr>
        <w:pStyle w:val="BodyText"/>
      </w:pPr>
      <w:r>
        <w:t xml:space="preserve">Câu Tử không muốn mất mặt trước mặt người ngoài, suy nghĩ rồi nói:</w:t>
      </w:r>
    </w:p>
    <w:p>
      <w:pPr>
        <w:pStyle w:val="BodyText"/>
      </w:pPr>
      <w:r>
        <w:t xml:space="preserve">- Có khoảng ba đến năm người!</w:t>
      </w:r>
    </w:p>
    <w:p>
      <w:pPr>
        <w:pStyle w:val="BodyText"/>
      </w:pPr>
      <w:r>
        <w:t xml:space="preserve">- Rốt cục là ba người, hay là năm người?</w:t>
      </w:r>
    </w:p>
    <w:p>
      <w:pPr>
        <w:pStyle w:val="BodyText"/>
      </w:pPr>
      <w:r>
        <w:t xml:space="preserve">Bao Bao hung hãn hỏi.</w:t>
      </w:r>
    </w:p>
    <w:p>
      <w:pPr>
        <w:pStyle w:val="BodyText"/>
      </w:pPr>
      <w:r>
        <w:t xml:space="preserve">- Trả lời thành thật, đừng có giở trò. Nếu nói dối, rắc một tiếng là đầu ngươi lìa khỏi cổ.</w:t>
      </w:r>
    </w:p>
    <w:p>
      <w:pPr>
        <w:pStyle w:val="BodyText"/>
      </w:pPr>
      <w:r>
        <w:t xml:space="preserve">Câu Tử toàn thân run lên, cuống quýt giải thích:</w:t>
      </w:r>
    </w:p>
    <w:p>
      <w:pPr>
        <w:pStyle w:val="BodyText"/>
      </w:pPr>
      <w:r>
        <w:t xml:space="preserve">- Khoảng bảy, tám người!</w:t>
      </w:r>
    </w:p>
    <w:p>
      <w:pPr>
        <w:pStyle w:val="BodyText"/>
      </w:pPr>
      <w:r>
        <w:t xml:space="preserve">Tần Vô Song nói:</w:t>
      </w:r>
    </w:p>
    <w:p>
      <w:pPr>
        <w:pStyle w:val="BodyText"/>
      </w:pPr>
      <w:r>
        <w:t xml:space="preserve">- Ai là người mạnh nhất?</w:t>
      </w:r>
    </w:p>
    <w:p>
      <w:pPr>
        <w:pStyle w:val="BodyText"/>
      </w:pPr>
      <w:r>
        <w:t xml:space="preserve">- Người mạnh nhất, đương nhiên là Thiết Mãnh của Thiết Mộc Môn, tu vi của ông ta cao hơn rất nhiều so với người khác, là Hóa Hư Cảnh cường giả.</w:t>
      </w:r>
    </w:p>
    <w:p>
      <w:pPr>
        <w:pStyle w:val="BodyText"/>
      </w:pPr>
      <w:r>
        <w:t xml:space="preserve">Nói đến Thiết Mãnh, Câu Tử cũng có chút bội phục, trong lời nói cũng không dám bất kính.</w:t>
      </w:r>
    </w:p>
    <w:p>
      <w:pPr>
        <w:pStyle w:val="BodyText"/>
      </w:pPr>
      <w:r>
        <w:t xml:space="preserve">Tần Vô Song rùng mình, chỉ một Châu thành nhỏ này cũng đã có Hóa Hư Cảnh cường giả như vậy. Vậy thì Vương thành của lãnh địa này, cả cường giả của Bài Sơn Phủ này còn mạnh hơn bao nhiêu nữa?</w:t>
      </w:r>
    </w:p>
    <w:p>
      <w:pPr>
        <w:pStyle w:val="BodyText"/>
      </w:pPr>
      <w:r>
        <w:t xml:space="preserve">Nghĩ đến đây, Tần Vô Song càng không dám sơ suất, nhưng bang Thanh Thụ này, Tần Vô Song cân nhắc một chút là biết không đến nỗi không thể dây vào. Chỉ có điều, Tần Vô Song lúc này không muốn gây thêm phiền phức.</w:t>
      </w:r>
    </w:p>
    <w:p>
      <w:pPr>
        <w:pStyle w:val="BodyText"/>
      </w:pPr>
      <w:r>
        <w:t xml:space="preserve">Suy nghĩ một lúc, mới chậm rãi gật đầu:</w:t>
      </w:r>
    </w:p>
    <w:p>
      <w:pPr>
        <w:pStyle w:val="BodyText"/>
      </w:pPr>
      <w:r>
        <w:t xml:space="preserve">- Bang Thanh Thụ các ngươi cũng coi như là thế lực lớn ở Thiết Mộc Châu Thành này, chắc chắn cũng đã làm không ít những chuyện thế này, thu lợi bất chính. Ba người các ngươi đã rơi vào tay ta, theo quy tắc, bang Thanh Thụ các ngươi phải đưa tiền chuộc.</w:t>
      </w:r>
    </w:p>
    <w:p>
      <w:pPr>
        <w:pStyle w:val="BodyText"/>
      </w:pPr>
      <w:r>
        <w:t xml:space="preserve">Câu Tử và Bưu Tử nghe vậy đều tự than khổ. Chúng đâu phải không biết rõ địa vị của mình trong bang Thanh Thụ. Nếu là việc khác còn được, rơi vào tay địch, là biểu hiện của không có năng lực. Ở bang Thanh Thụ, tình huống này là rất mất mặt chứ đừng nói đến bỏ tiền ra chuộc lại.</w:t>
      </w:r>
    </w:p>
    <w:p>
      <w:pPr>
        <w:pStyle w:val="BodyText"/>
      </w:pPr>
      <w:r>
        <w:t xml:space="preserve">Những người cấp cao của bang Thanh Thụ quyết không thể mất mặt đi chuộc đám người nhỏ bé như bọn chúng.</w:t>
      </w:r>
    </w:p>
    <w:p>
      <w:pPr>
        <w:pStyle w:val="BodyText"/>
      </w:pPr>
      <w:r>
        <w:t xml:space="preserve">Câu Tử vội cầu xin:</w:t>
      </w:r>
    </w:p>
    <w:p>
      <w:pPr>
        <w:pStyle w:val="BodyText"/>
      </w:pPr>
      <w:r>
        <w:t xml:space="preserve">- Công tử, hảo hán, đại hiệp! Là chúng tôi không có mắt, không rõ lai lịch của các ngài, chúng tôi đáng chết. Muốn tiền chuộc, xin cứ nói, có thể đưa được, chúng tôi nhất định đưa cho các ngài. Việc này xin đừng kinh động đến Bang chủ chúng tôi. Nếu không chúng tôi nhất định sẽ bị trách phạt theo bang quy.</w:t>
      </w:r>
    </w:p>
    <w:p>
      <w:pPr>
        <w:pStyle w:val="BodyText"/>
      </w:pPr>
      <w:r>
        <w:t xml:space="preserve">Có con dê béo không bẩm báo lên trên mà lại tự ý hành động, việc này trái quy tắc của bang Thanh Thụ, đây mới là điều đáng chết nhất.</w:t>
      </w:r>
    </w:p>
    <w:p>
      <w:pPr>
        <w:pStyle w:val="BodyText"/>
      </w:pPr>
      <w:r>
        <w:t xml:space="preserve">Qua mặt Bang chủ, tự mình hành động, một khi bị phát hiện thì chính là khi tông diệt tổ. Chịu bang quy không phải chỉ đơn giản một chút da thịt chịu khổ, mà chính là tam đao lục trảm.</w:t>
      </w:r>
    </w:p>
    <w:p>
      <w:pPr>
        <w:pStyle w:val="BodyText"/>
      </w:pPr>
      <w:r>
        <w:t xml:space="preserve">Tần Vô Song vốn không định kinh động đến bang Thanh Thụ, mấy tên đó nói như vậy càng hợp với ý của hắn. Nhưng những tên đó càng nói, Tần Vô Song càng nắm chặt nhược điểm trong lòng bọn chúng, lạnh lùng cười nói:</w:t>
      </w:r>
    </w:p>
    <w:p>
      <w:pPr>
        <w:pStyle w:val="BodyText"/>
      </w:pPr>
      <w:r>
        <w:t xml:space="preserve">- Ta chính là muốn trói các ngươi trước cửa nhà trọ, đợi Bang chủ các ngươi đến chuộc người.</w:t>
      </w:r>
    </w:p>
    <w:p>
      <w:pPr>
        <w:pStyle w:val="BodyText"/>
      </w:pPr>
      <w:r>
        <w:t xml:space="preserve">Câu Tử và Bưu Tử sắc mặt vô cùng thảm hại, quỳ rạp dưới đất, không ngừng dập đầu.</w:t>
      </w:r>
    </w:p>
    <w:p>
      <w:pPr>
        <w:pStyle w:val="BodyText"/>
      </w:pPr>
      <w:r>
        <w:t xml:space="preserve">- Hảo hán, tuyệt đối không được! Tiền chuộc bao nhiêu, nhất định Đường chủ chúng tôi sẽ lo được.</w:t>
      </w:r>
    </w:p>
    <w:p>
      <w:pPr>
        <w:pStyle w:val="BodyText"/>
      </w:pPr>
      <w:r>
        <w:t xml:space="preserve">Tần Vô Song cố ý liếc nhìn Tiêu Đường chủ:</w:t>
      </w:r>
    </w:p>
    <w:p>
      <w:pPr>
        <w:pStyle w:val="BodyText"/>
      </w:pPr>
      <w:r>
        <w:t xml:space="preserve">- Bây giờ thân hắn còn khó giữ, lấy cái gì bảo đảm?</w:t>
      </w:r>
    </w:p>
    <w:p>
      <w:pPr>
        <w:pStyle w:val="BodyText"/>
      </w:pPr>
      <w:r>
        <w:t xml:space="preserve">Câu Tử vội nói:</w:t>
      </w:r>
    </w:p>
    <w:p>
      <w:pPr>
        <w:pStyle w:val="BodyText"/>
      </w:pPr>
      <w:r>
        <w:t xml:space="preserve">- Chỉ cần làm cho Đường chủ đại nhân chúng tôi tỉnh lại, ông ấy nhất định lo được.</w:t>
      </w:r>
    </w:p>
    <w:p>
      <w:pPr>
        <w:pStyle w:val="BodyText"/>
      </w:pPr>
      <w:r>
        <w:t xml:space="preserve">- Hắn trúng hương Mê hồn của chính hắn, ta làm sao làm hắn tỉnh lại được?</w:t>
      </w:r>
    </w:p>
    <w:p>
      <w:pPr>
        <w:pStyle w:val="BodyText"/>
      </w:pPr>
      <w:r>
        <w:t xml:space="preserve">Tần Vô Song mỉm cười nói.</w:t>
      </w:r>
    </w:p>
    <w:p>
      <w:pPr>
        <w:pStyle w:val="BodyText"/>
      </w:pPr>
      <w:r>
        <w:t xml:space="preserve">- Trúng hương Mê hồn của chính mình?</w:t>
      </w:r>
    </w:p>
    <w:p>
      <w:pPr>
        <w:pStyle w:val="BodyText"/>
      </w:pPr>
      <w:r>
        <w:t xml:space="preserve">Câu Tử và Bưu Tử trợn mắt nhìn nhau. Tiêu Đường chủ hành sự chúng không phải là không biết, trước nay đều vô cùng cẩn thận, rất ít khi có sai sót, coi như không may gặp phải cường giả, cũng không đến nỗi trúng hương Mê hồn của chính mình.</w:t>
      </w:r>
    </w:p>
    <w:p>
      <w:pPr>
        <w:pStyle w:val="BodyText"/>
      </w:pPr>
      <w:r>
        <w:t xml:space="preserve">- Nói mau, hắn dùng hương Mê hồn gì? Có thuốc giải không?</w:t>
      </w:r>
    </w:p>
    <w:p>
      <w:pPr>
        <w:pStyle w:val="BodyText"/>
      </w:pPr>
      <w:r>
        <w:t xml:space="preserve">Câu Tử ngây người như tượng gỗ, một lúc sau mới phản ứng lại, gật đầu như gà mổ thóc:</w:t>
      </w:r>
    </w:p>
    <w:p>
      <w:pPr>
        <w:pStyle w:val="BodyText"/>
      </w:pPr>
      <w:r>
        <w:t xml:space="preserve">- Có có có, Đường chủ đại nhân dùng hương Mê hồn, trong người ông ấy có thuốc giải.</w:t>
      </w:r>
    </w:p>
    <w:p>
      <w:pPr>
        <w:pStyle w:val="BodyText"/>
      </w:pPr>
      <w:r>
        <w:t xml:space="preserve">Tần Vô Song lãnh đạm nói:</w:t>
      </w:r>
    </w:p>
    <w:p>
      <w:pPr>
        <w:pStyle w:val="BodyText"/>
      </w:pPr>
      <w:r>
        <w:t xml:space="preserve">- Ngươi tìm xem!</w:t>
      </w:r>
    </w:p>
    <w:p>
      <w:pPr>
        <w:pStyle w:val="BodyText"/>
      </w:pPr>
      <w:r>
        <w:t xml:space="preserve">Câu Tử được cho phép, như được đại xá liền chạy đến tìm, run rẩy sờ soạng người Đường chủ một lúc, lấy ra mấy bình nhỏ, bỏ lại các bình khác, chỉ giữ lại một cái bình màu xanh, đưa lên mũi Tiêu Đường chủ, dùng móng tay lấy ra một chút bột phấn cho vào khoang mũi Tiêu Đường chủ.</w:t>
      </w:r>
    </w:p>
    <w:p>
      <w:pPr>
        <w:pStyle w:val="BodyText"/>
      </w:pPr>
      <w:r>
        <w:t xml:space="preserve">Thuốc giải này thật thần kỳ, vừa cho vào trong, nháy mắt Tiêu Đường chủ đã hắt hơi một cái, từ từ mở mắt.</w:t>
      </w:r>
    </w:p>
    <w:p>
      <w:pPr>
        <w:pStyle w:val="BodyText"/>
      </w:pPr>
      <w:r>
        <w:t xml:space="preserve">Thấy hai khuôn mặt lạ lẫm của Tần Vô Song và Bao Bao, Tiêu Đường chủ vội vàng đứng dậy, vẻ mặt đề phòng. Vừa được giải hương Mê hồn, tuy người vẫn còn chút mơ màng, toàn thân mềm nhũn nhưng không có ảnh hưởng gì quá lớn.</w:t>
      </w:r>
    </w:p>
    <w:p>
      <w:pPr>
        <w:pStyle w:val="BodyText"/>
      </w:pPr>
      <w:r>
        <w:t xml:space="preserve">Tần Vô Song và Bao Bao không có chút phản ứng kích động nào, chỉ lạnh lùng nhìn Tiêu Đường chủ mỉm cười, không vội nói điều gì.</w:t>
      </w:r>
    </w:p>
    <w:p>
      <w:pPr>
        <w:pStyle w:val="BodyText"/>
      </w:pPr>
      <w:r>
        <w:t xml:space="preserve">Càng bình tĩnh như vậy, trong lòng Tiêu Đường chủ càng lo lắng, hắn làm sao không biết lần này mình gặp phải hòn đá lớn rồi.</w:t>
      </w:r>
    </w:p>
    <w:p>
      <w:pPr>
        <w:pStyle w:val="BodyText"/>
      </w:pPr>
      <w:r>
        <w:t xml:space="preserve">- Đường … Đường chủ đại nhân!</w:t>
      </w:r>
    </w:p>
    <w:p>
      <w:pPr>
        <w:pStyle w:val="BodyText"/>
      </w:pPr>
      <w:r>
        <w:t xml:space="preserve">Câu Tử nhìn Tiêu Đường chủ có ý nói địch trước mắt rất mạnh, họ không thể dây vào.</w:t>
      </w:r>
    </w:p>
    <w:p>
      <w:pPr>
        <w:pStyle w:val="BodyText"/>
      </w:pPr>
      <w:r>
        <w:t xml:space="preserve">Tiêu Đường chủ vốn vẫn có một tia hy vọng, nhưng nhìn ánh mắt Câu Tử, liền hiểu ra tất cả đã hóa thành tro bụi, thở dài một tiếng, nói:</w:t>
      </w:r>
    </w:p>
    <w:p>
      <w:pPr>
        <w:pStyle w:val="BodyText"/>
      </w:pPr>
      <w:r>
        <w:t xml:space="preserve">- Hai vị, lần này Tiêu mỗ nhận thua!</w:t>
      </w:r>
    </w:p>
    <w:p>
      <w:pPr>
        <w:pStyle w:val="BodyText"/>
      </w:pPr>
      <w:r>
        <w:t xml:space="preserve">Bao Bao thanh âm có chút âm dương quái khí nói:</w:t>
      </w:r>
    </w:p>
    <w:p>
      <w:pPr>
        <w:pStyle w:val="BodyText"/>
      </w:pPr>
      <w:r>
        <w:t xml:space="preserve">- Nhận thua? Nhận thua phải có thành ý của nhận thua!</w:t>
      </w:r>
    </w:p>
    <w:p>
      <w:pPr>
        <w:pStyle w:val="BodyText"/>
      </w:pPr>
      <w:r>
        <w:t xml:space="preserve">Tiêu Đường chủ sầu thảm nói:</w:t>
      </w:r>
    </w:p>
    <w:p>
      <w:pPr>
        <w:pStyle w:val="BodyText"/>
      </w:pPr>
      <w:r>
        <w:t xml:space="preserve">- Các ngươi định xử trí thế nào?</w:t>
      </w:r>
    </w:p>
    <w:p>
      <w:pPr>
        <w:pStyle w:val="BodyText"/>
      </w:pPr>
      <w:r>
        <w:t xml:space="preserve">- Đương nhiên là trói các ngươi lại, đợi Bang chủ bang Thanh Thụ đến chuộc người.</w:t>
      </w:r>
    </w:p>
    <w:p>
      <w:pPr>
        <w:pStyle w:val="BodyText"/>
      </w:pPr>
      <w:r>
        <w:t xml:space="preserve">Lập tức sắc mặt Tiêu Đường chủ như bị rắn độc cắn, cơ thịt trên mặt run run. Việc này, nếu Bang chủ biết hắn không bẩm báo mà tự ý hành sự, đến lúc đó chỉ có tử hình tam đao lục trảm.</w:t>
      </w:r>
    </w:p>
    <w:p>
      <w:pPr>
        <w:pStyle w:val="BodyText"/>
      </w:pPr>
      <w:r>
        <w:t xml:space="preserve">Câu Tử vội nói:</w:t>
      </w:r>
    </w:p>
    <w:p>
      <w:pPr>
        <w:pStyle w:val="BodyText"/>
      </w:pPr>
      <w:r>
        <w:t xml:space="preserve">- Hảo hán, Tiêu Đường chủ chúng tôi là người có trách nhiệm, ông ấy nói nhận thua, chắc chắn là có thành ý. Việc này, Tiêu Đường chủ chúng tôi gánh vác được, không nhất thiết phải kinh động đến Bang chủ.</w:t>
      </w:r>
    </w:p>
    <w:p>
      <w:pPr>
        <w:pStyle w:val="BodyText"/>
      </w:pPr>
      <w:r>
        <w:t xml:space="preserve">- Vậy sao?</w:t>
      </w:r>
    </w:p>
    <w:p>
      <w:pPr>
        <w:pStyle w:val="BodyText"/>
      </w:pPr>
      <w:r>
        <w:t xml:space="preserve">Tần Vô Song lạnh lùng nói:</w:t>
      </w:r>
    </w:p>
    <w:p>
      <w:pPr>
        <w:pStyle w:val="BodyText"/>
      </w:pPr>
      <w:r>
        <w:t xml:space="preserve">- Một Đường chủ nhỏ bé có thể đảm đương được bao nhiêu?</w:t>
      </w:r>
    </w:p>
    <w:p>
      <w:pPr>
        <w:pStyle w:val="BodyText"/>
      </w:pPr>
      <w:r>
        <w:t xml:space="preserve">Bao Bao cười hắc hắc:</w:t>
      </w:r>
    </w:p>
    <w:p>
      <w:pPr>
        <w:pStyle w:val="BodyText"/>
      </w:pPr>
      <w:r>
        <w:t xml:space="preserve">- Chúng ta gần đây có hơi thiếu tiền.</w:t>
      </w:r>
    </w:p>
    <w:p>
      <w:pPr>
        <w:pStyle w:val="BodyText"/>
      </w:pPr>
      <w:r>
        <w:t xml:space="preserve">Tiêu Đường chủ vội nói:</w:t>
      </w:r>
    </w:p>
    <w:p>
      <w:pPr>
        <w:pStyle w:val="BodyText"/>
      </w:pPr>
      <w:r>
        <w:t xml:space="preserve">- Việc này không có, tôi xin bồi thường các ngài một trăm hoàng tinh thạch!</w:t>
      </w:r>
    </w:p>
    <w:p>
      <w:pPr>
        <w:pStyle w:val="BodyText"/>
      </w:pPr>
      <w:r>
        <w:t xml:space="preserve">- Một trăm?</w:t>
      </w:r>
    </w:p>
    <w:p>
      <w:pPr>
        <w:pStyle w:val="BodyText"/>
      </w:pPr>
      <w:r>
        <w:t xml:space="preserve">Bao Bao tính toán, cái hành lý kia chỉ mới có ba mươi hoàng tinh thạch. Tiêu Đường chủ này vừa mở miệng đã là xuất ra một trăm hoàng tinh thạch. Đang muốn mở miệng hỏi ý kiến Tần Vô Song thì lại nghe thấy tiếng cười lạnh lùng của Tần Vô Song.</w:t>
      </w:r>
    </w:p>
    <w:p>
      <w:pPr>
        <w:pStyle w:val="BodyText"/>
      </w:pPr>
      <w:r>
        <w:t xml:space="preserve">- Ba người các ngươi, ba cái mạng đáng giá một trăm hoàng tinh thạch thôi à?</w:t>
      </w:r>
    </w:p>
    <w:p>
      <w:pPr>
        <w:pStyle w:val="BodyText"/>
      </w:pPr>
      <w:r>
        <w:t xml:space="preserve">Tiêu Đường chủ khẽ cắn môi:</w:t>
      </w:r>
    </w:p>
    <w:p>
      <w:pPr>
        <w:pStyle w:val="BodyText"/>
      </w:pPr>
      <w:r>
        <w:t xml:space="preserve">- Hai trăm!</w:t>
      </w:r>
    </w:p>
    <w:p>
      <w:pPr>
        <w:pStyle w:val="BodyText"/>
      </w:pPr>
      <w:r>
        <w:t xml:space="preserve">Tần Vô Song vẫn từ từ lắc đầu, lần này cũng không mở miệng trả lời. Câu Tử và Bưu Tử tinh thần căng thẳng, nhìn chằm chằm Tiêu Đường chủ. Chúng cũng đang tính toán được mất, một mặt hy vọng Đường chủ có thể lo được, một mặt lo lắng lần này tổn thất lớn quá, chúng sẽ bị thất sủng.</w:t>
      </w:r>
    </w:p>
    <w:p>
      <w:pPr>
        <w:pStyle w:val="Compact"/>
      </w:pPr>
      <w:r>
        <w:t xml:space="preserve">Nhưng nếu không đưa ra con số đáng giá, đối phương sẽ không động lòng. Thông báo cho Bang chủ, kết cục không cần nghĩ cũng biết thảm thế nào.</w:t>
      </w:r>
      <w:r>
        <w:br w:type="textWrapping"/>
      </w:r>
      <w:r>
        <w:br w:type="textWrapping"/>
      </w:r>
    </w:p>
    <w:p>
      <w:pPr>
        <w:pStyle w:val="Heading2"/>
      </w:pPr>
      <w:bookmarkStart w:id="455" w:name="chương-433"/>
      <w:bookmarkEnd w:id="455"/>
      <w:r>
        <w:t xml:space="preserve">433. Chương 43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33: Thu hoạch lớ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iêu Đường chủ biết, đưa ra con số bao nhiêu cũng không thỏa mãn được dại dày của đối phương. Thấp giọng nói:</w:t>
      </w:r>
    </w:p>
    <w:p>
      <w:pPr>
        <w:pStyle w:val="BodyText"/>
      </w:pPr>
      <w:r>
        <w:t xml:space="preserve">- Được, hai vị cứ đưa ra một con số, nếu Tiêu mỗ đáp ứng được, ta có khuynh gia bại sản cũng sẽ trả cho các ngài.</w:t>
      </w:r>
    </w:p>
    <w:p>
      <w:pPr>
        <w:pStyle w:val="BodyText"/>
      </w:pPr>
      <w:r>
        <w:t xml:space="preserve">Tần Vô Song mỉm cười vẫn không nói gì, chỉ nhìn Tiêu Đường chủ. Ánh mắt này không phải là trêu đùa đối phương, mà cố ý dùng ánh mắt để phá vỡ phòng tuyến tâm lý đối phương, làm phòng tuyến trong đầu của đối phương dần dần tan tác, từ đó đưa lợi ích của mình lên cao nhất.</w:t>
      </w:r>
    </w:p>
    <w:p>
      <w:pPr>
        <w:pStyle w:val="BodyText"/>
      </w:pPr>
      <w:r>
        <w:t xml:space="preserve">Nhìn một hồi lâu, trên khuôn mặt Tần Vô Song mới từ từ lộ ra một nụ cười đầy ẩn ý:</w:t>
      </w:r>
    </w:p>
    <w:p>
      <w:pPr>
        <w:pStyle w:val="BodyText"/>
      </w:pPr>
      <w:r>
        <w:t xml:space="preserve">- Tiêu Đường chủ, hình như ngươi không muốn ta thông báo cho Bang chủ Chu Quang Thụ của các ngươi?</w:t>
      </w:r>
    </w:p>
    <w:p>
      <w:pPr>
        <w:pStyle w:val="BodyText"/>
      </w:pPr>
      <w:r>
        <w:t xml:space="preserve">Mặt Tiêu Đường chủ đỏ bừng, đầu nghiêng một bên tránh ánh mắt sắc bén của Tần Vô Song, ánh mắt lợi hại ấy dường như có thể nhìn thấu tâm lý người khác.</w:t>
      </w:r>
    </w:p>
    <w:p>
      <w:pPr>
        <w:pStyle w:val="BodyText"/>
      </w:pPr>
      <w:r>
        <w:t xml:space="preserve">- Tuy ta không biết vì sao ngươi không muốn ta thông báo cho Bang chủ các ngươi. Nhưng từ trong mắt ngươi, ta có thể nhìn thấy một nỗi sợ hãi. Nỗi sợ hãi này đáng giá bao nhiêu tiền?</w:t>
      </w:r>
    </w:p>
    <w:p>
      <w:pPr>
        <w:pStyle w:val="BodyText"/>
      </w:pPr>
      <w:r>
        <w:t xml:space="preserve">Tần Vô Song nói một cách hứng thú.</w:t>
      </w:r>
    </w:p>
    <w:p>
      <w:pPr>
        <w:pStyle w:val="BodyText"/>
      </w:pPr>
      <w:r>
        <w:t xml:space="preserve">- Có thật muốn ta đưa ra một con số?</w:t>
      </w:r>
    </w:p>
    <w:p>
      <w:pPr>
        <w:pStyle w:val="BodyText"/>
      </w:pPr>
      <w:r>
        <w:t xml:space="preserve">Tần Vô Song thản nhiên hỏi. Tiêu Đường chủ quay mặt lại, kiên quyết nói:</w:t>
      </w:r>
    </w:p>
    <w:p>
      <w:pPr>
        <w:pStyle w:val="BodyText"/>
      </w:pPr>
      <w:r>
        <w:t xml:space="preserve">- Ngài cứ nói đi, chỉ cần ta lo được, quyết không hai lời, dù sao hôm nay ta cũng thua chắc rồi.</w:t>
      </w:r>
    </w:p>
    <w:p>
      <w:pPr>
        <w:pStyle w:val="BodyText"/>
      </w:pPr>
      <w:r>
        <w:t xml:space="preserve">- Được!</w:t>
      </w:r>
    </w:p>
    <w:p>
      <w:pPr>
        <w:pStyle w:val="BodyText"/>
      </w:pPr>
      <w:r>
        <w:t xml:space="preserve">Tần Vô Song giơ một ngón tay:</w:t>
      </w:r>
    </w:p>
    <w:p>
      <w:pPr>
        <w:pStyle w:val="BodyText"/>
      </w:pPr>
      <w:r>
        <w:t xml:space="preserve">- Một ngàn hoàng tinh thạch.</w:t>
      </w:r>
    </w:p>
    <w:p>
      <w:pPr>
        <w:pStyle w:val="BodyText"/>
      </w:pPr>
      <w:r>
        <w:t xml:space="preserve">Lời vừa nói ra, Câu Tử và Bưu Tử không kìm được thốt lên một tiếng, sắc mặt vô cùng thảm hại, dường như vừa mới nghe tuyên án tử hình.</w:t>
      </w:r>
    </w:p>
    <w:p>
      <w:pPr>
        <w:pStyle w:val="BodyText"/>
      </w:pPr>
      <w:r>
        <w:t xml:space="preserve">Một ngàn hoàng tinh thạch! Cái giá này, thực ra vượt quá xa những gì chúng dự liệu. Phải biết rằng, chúng xưa nay dù là cường hào ác bá, những gì có được chẳng qua chỉ là thu từ trộm cắp đánh người, nhiều lúc, thu nhập một năm cũng không quá hai trăm hoàng tinh thạch.</w:t>
      </w:r>
    </w:p>
    <w:p>
      <w:pPr>
        <w:pStyle w:val="BodyText"/>
      </w:pPr>
      <w:r>
        <w:t xml:space="preserve">Dù sao, ở Thiết Mộc Châu Thành này cũng không có quá nhiều những người giàu có xa hoa thật sự. Nếu thật sự là người đại phú đại quý đến Thiết Mộc Châu Thành, hoặc là chúng không thể trêu vào, hoặc là ngay cả cơ hội tiếp cận cũng không có.</w:t>
      </w:r>
    </w:p>
    <w:p>
      <w:pPr>
        <w:pStyle w:val="BodyText"/>
      </w:pPr>
      <w:r>
        <w:t xml:space="preserve">Do vậy, đối với Câu Tử và Bưu Tử mà nói, một ngàn hoàng tinh thạch là một con số trên trời.</w:t>
      </w:r>
    </w:p>
    <w:p>
      <w:pPr>
        <w:pStyle w:val="BodyText"/>
      </w:pPr>
      <w:r>
        <w:t xml:space="preserve">Tiêu Đường chủ đó lại không bị con số đó làm choáng váng, đứng thừ người ra như tượng gỗ, một lúc sau mới cắn răng nói:</w:t>
      </w:r>
    </w:p>
    <w:p>
      <w:pPr>
        <w:pStyle w:val="BodyText"/>
      </w:pPr>
      <w:r>
        <w:t xml:space="preserve">- Được, một ngàn hoàng tinh thạch! Phải cho chúng tôi thời gian đi gom góp.</w:t>
      </w:r>
    </w:p>
    <w:p>
      <w:pPr>
        <w:pStyle w:val="BodyText"/>
      </w:pPr>
      <w:r>
        <w:t xml:space="preserve">Tần Vô Song lắc đầu:</w:t>
      </w:r>
    </w:p>
    <w:p>
      <w:pPr>
        <w:pStyle w:val="BodyText"/>
      </w:pPr>
      <w:r>
        <w:t xml:space="preserve">- Không được, tiền đến mới thả người.</w:t>
      </w:r>
    </w:p>
    <w:p>
      <w:pPr>
        <w:pStyle w:val="BodyText"/>
      </w:pPr>
      <w:r>
        <w:t xml:space="preserve">Tiêu Đường chủ sầu thảm nói:</w:t>
      </w:r>
    </w:p>
    <w:p>
      <w:pPr>
        <w:pStyle w:val="BodyText"/>
      </w:pPr>
      <w:r>
        <w:t xml:space="preserve">- Số tiền lớn như vậy, chúng tôi không đi gom góp thì lấy đâu ra chứ?</w:t>
      </w:r>
    </w:p>
    <w:p>
      <w:pPr>
        <w:pStyle w:val="BodyText"/>
      </w:pPr>
      <w:r>
        <w:t xml:space="preserve">- Việc này ngươi phải nghĩ cách!</w:t>
      </w:r>
    </w:p>
    <w:p>
      <w:pPr>
        <w:pStyle w:val="BodyText"/>
      </w:pPr>
      <w:r>
        <w:t xml:space="preserve">Tần Vô Song thản nhiên nói:</w:t>
      </w:r>
    </w:p>
    <w:p>
      <w:pPr>
        <w:pStyle w:val="BodyText"/>
      </w:pPr>
      <w:r>
        <w:t xml:space="preserve">- Ngươi không có, Chu Quang Thụ chắc sẽ có!</w:t>
      </w:r>
    </w:p>
    <w:p>
      <w:pPr>
        <w:pStyle w:val="BodyText"/>
      </w:pPr>
      <w:r>
        <w:t xml:space="preserve">Vừa nghe đến tên Bang chủ, Tiêu Đường chủ đột nhiên giật mình nhìn Câu Tử và Bưu Tử một cái, mới nói với Tần Vô Song:</w:t>
      </w:r>
    </w:p>
    <w:p>
      <w:pPr>
        <w:pStyle w:val="BodyText"/>
      </w:pPr>
      <w:r>
        <w:t xml:space="preserve">- Vậy thì để cho chúng đi tìm phu nhân của ta, bảo bà ấy gom đủ một ngàn hoàng tinh thạch đến chuộc ta.</w:t>
      </w:r>
    </w:p>
    <w:p>
      <w:pPr>
        <w:pStyle w:val="BodyText"/>
      </w:pPr>
      <w:r>
        <w:t xml:space="preserve">Tần Vô Song nhìn hai tên lâu la:</w:t>
      </w:r>
    </w:p>
    <w:p>
      <w:pPr>
        <w:pStyle w:val="BodyText"/>
      </w:pPr>
      <w:r>
        <w:t xml:space="preserve">- Hai ngươi, ai muốn đi?</w:t>
      </w:r>
    </w:p>
    <w:p>
      <w:pPr>
        <w:pStyle w:val="BodyText"/>
      </w:pPr>
      <w:r>
        <w:t xml:space="preserve">Câu Tử vội nói:</w:t>
      </w:r>
    </w:p>
    <w:p>
      <w:pPr>
        <w:pStyle w:val="BodyText"/>
      </w:pPr>
      <w:r>
        <w:t xml:space="preserve">- Tôi đi!</w:t>
      </w:r>
    </w:p>
    <w:p>
      <w:pPr>
        <w:pStyle w:val="BodyText"/>
      </w:pPr>
      <w:r>
        <w:t xml:space="preserve">Tần Vô Song cười nói:</w:t>
      </w:r>
    </w:p>
    <w:p>
      <w:pPr>
        <w:pStyle w:val="BodyText"/>
      </w:pPr>
      <w:r>
        <w:t xml:space="preserve">- Được, Lão Nhị, đệ đi cùng hắn, tránh hắn giở trò.</w:t>
      </w:r>
    </w:p>
    <w:p>
      <w:pPr>
        <w:pStyle w:val="BodyText"/>
      </w:pPr>
      <w:r>
        <w:t xml:space="preserve">Câu Tử nghe đối phương nói phái người áp giải hắn, trong lòng liền chùng xuống. Nhưng hắn đã nói ra, ai còn dám cãi, đành phải gật đầu.</w:t>
      </w:r>
    </w:p>
    <w:p>
      <w:pPr>
        <w:pStyle w:val="BodyText"/>
      </w:pPr>
      <w:r>
        <w:t xml:space="preserve">Tiêu Đường chủ gọi Câu Tử lại dặn dò:</w:t>
      </w:r>
    </w:p>
    <w:p>
      <w:pPr>
        <w:pStyle w:val="BodyText"/>
      </w:pPr>
      <w:r>
        <w:t xml:space="preserve">- Ngươi tuyệt đối không được nói thật với phu nhân, cứ nói ta thua tiền ở sòng bạc, bị người ta giữ lại, cần lấy tiền chuộc người. Còn nữa, cầm tín vật của ta, không thì bà ấy không tin ngươi đâu.</w:t>
      </w:r>
    </w:p>
    <w:p>
      <w:pPr>
        <w:pStyle w:val="BodyText"/>
      </w:pPr>
      <w:r>
        <w:t xml:space="preserve">Câu Tử gật đầu đáp:</w:t>
      </w:r>
    </w:p>
    <w:p>
      <w:pPr>
        <w:pStyle w:val="BodyText"/>
      </w:pPr>
      <w:r>
        <w:t xml:space="preserve">- Đường chủ đại nhân, tôi biết rồi!</w:t>
      </w:r>
    </w:p>
    <w:p>
      <w:pPr>
        <w:pStyle w:val="BodyText"/>
      </w:pPr>
      <w:r>
        <w:t xml:space="preserve">o0o</w:t>
      </w:r>
    </w:p>
    <w:p>
      <w:pPr>
        <w:pStyle w:val="BodyText"/>
      </w:pPr>
      <w:r>
        <w:t xml:space="preserve">Việc liên quan đến an nguy của Tiêu Đường chủ, cho dù là Câu Tử, hay là Đường chủ phu nhân thì hiệu quả công việc cũng rất nhanh. Tuy đối với một Châu thành mà nói, một ngàn hoàng tinh thạch là một con số không nhỏ, nhưng thân là một Đường chủ, thường ngày vơ vét rất nhiều, không phải hạng tiểu nhân vật như Câu Tử và Bưu Tử có thể biết hết được.</w:t>
      </w:r>
    </w:p>
    <w:p>
      <w:pPr>
        <w:pStyle w:val="BodyText"/>
      </w:pPr>
      <w:r>
        <w:t xml:space="preserve">Đối với Tiêu Đường chủ, hắn vẫn là có thể miễn cưỡng chấp nhận được con số trên trời này. Một ngàn hoàng tinh thạch, tuy là thương cân động cốt, nhưng vẫn chưa đến mức cướp hết của cải của hắn.</w:t>
      </w:r>
    </w:p>
    <w:p>
      <w:pPr>
        <w:pStyle w:val="BodyText"/>
      </w:pPr>
      <w:r>
        <w:t xml:space="preserve">Đương nhiên, Đường chủ phu nhân không thể không than khổ than nghèo một trận, ra vẻ một ngàn hoàng tinh thạch này là đã lấy hết của cải của họ rồi.</w:t>
      </w:r>
    </w:p>
    <w:p>
      <w:pPr>
        <w:pStyle w:val="BodyText"/>
      </w:pPr>
      <w:r>
        <w:t xml:space="preserve">Tần Vô Song vốn định mở miệng nói giá trên trời là để cho đối phương mặc cả, nhưng không ngờ đối phương lại đồng ý một cách sảng khoái như vậy. Hắn cũng biết, một ngàn hoàng tinh thạch này, tuy chưa vét sạch của cải của Tiêu Đường chủ, nhưng thực sự như cắt da cắt thịt của ông ta.</w:t>
      </w:r>
    </w:p>
    <w:p>
      <w:pPr>
        <w:pStyle w:val="BodyText"/>
      </w:pPr>
      <w:r>
        <w:t xml:space="preserve">Sau khi cầm được một ngàn hoàng tinh thạch này trong tay, cũng có thể giải quyết không ít vấn đề chi tiêu.</w:t>
      </w:r>
    </w:p>
    <w:p>
      <w:pPr>
        <w:pStyle w:val="BodyText"/>
      </w:pPr>
      <w:r>
        <w:t xml:space="preserve">Hắn cũng biết rõ, Tiêu Đường chủ này đã không dám để chuyện này kinh động đến Bang chủ Chu Quang Thụ của bang Thanh Thụ, chắc chắn là phải ngậm bồ hòn làm ngọt, cũng không cần lo lắng bang Thanh Thụ sẽ báo thù.</w:t>
      </w:r>
    </w:p>
    <w:p>
      <w:pPr>
        <w:pStyle w:val="BodyText"/>
      </w:pPr>
      <w:r>
        <w:t xml:space="preserve">o0o</w:t>
      </w:r>
    </w:p>
    <w:p>
      <w:pPr>
        <w:pStyle w:val="BodyText"/>
      </w:pPr>
      <w:r>
        <w:t xml:space="preserve">Sáng sớm ngày thứ hai, lúc họ xuất phát mới tập hợp ba người lại nói:</w:t>
      </w:r>
    </w:p>
    <w:p>
      <w:pPr>
        <w:pStyle w:val="BodyText"/>
      </w:pPr>
      <w:r>
        <w:t xml:space="preserve">- Tiêu Đường chủ, lần này đa tạ ngươi đại nghĩa xuất tiền, lần sau nếu còn đến Thiết Mộc Châu Thành, hy vọng Tiêu Đường chủ chiếu cố.</w:t>
      </w:r>
    </w:p>
    <w:p>
      <w:pPr>
        <w:pStyle w:val="BodyText"/>
      </w:pPr>
      <w:r>
        <w:t xml:space="preserve">Tiêu Đường chủ mặt như tro tàn, biết lần này may mắn thoát khỏi cái chết, vội nói:</w:t>
      </w:r>
    </w:p>
    <w:p>
      <w:pPr>
        <w:pStyle w:val="BodyText"/>
      </w:pPr>
      <w:r>
        <w:t xml:space="preserve">- Không dám, không dám!</w:t>
      </w:r>
    </w:p>
    <w:p>
      <w:pPr>
        <w:pStyle w:val="BodyText"/>
      </w:pPr>
      <w:r>
        <w:t xml:space="preserve">Bao Bao cũng cười nói:</w:t>
      </w:r>
    </w:p>
    <w:p>
      <w:pPr>
        <w:pStyle w:val="BodyText"/>
      </w:pPr>
      <w:r>
        <w:t xml:space="preserve">- Đừng nói không dám, ngươi không dám, chúng ta đâu thể phát tài, số tiền lớn như vậy thật không dễ kiếm a!</w:t>
      </w:r>
    </w:p>
    <w:p>
      <w:pPr>
        <w:pStyle w:val="BodyText"/>
      </w:pPr>
      <w:r>
        <w:t xml:space="preserve">Tiêu Đường chủ chỉ cười khổ, không dám nói lại nửa lời.</w:t>
      </w:r>
    </w:p>
    <w:p>
      <w:pPr>
        <w:pStyle w:val="BodyText"/>
      </w:pPr>
      <w:r>
        <w:t xml:space="preserve">Rời khỏi Thiết Mộc Châu Thành, Bao Bao nghĩ lại cười phá lên. Tử Điện Phần Diệm Thú kháng nghị nói:</w:t>
      </w:r>
    </w:p>
    <w:p>
      <w:pPr>
        <w:pStyle w:val="BodyText"/>
      </w:pPr>
      <w:r>
        <w:t xml:space="preserve">- Lão Đại, ít nhất phải chia cho tôi một nửa số tiền, tối qua hai người các ngươi trêu bọn họ vô cùng vui vẻ, đệ đứng ngoài canh gác, vô vị muốn chết a!</w:t>
      </w:r>
    </w:p>
    <w:p>
      <w:pPr>
        <w:pStyle w:val="BodyText"/>
      </w:pPr>
      <w:r>
        <w:t xml:space="preserve">Tần Vô Song cười nói:</w:t>
      </w:r>
    </w:p>
    <w:p>
      <w:pPr>
        <w:pStyle w:val="BodyText"/>
      </w:pPr>
      <w:r>
        <w:t xml:space="preserve">- Thật tội cho đệ rồi!</w:t>
      </w:r>
    </w:p>
    <w:p>
      <w:pPr>
        <w:pStyle w:val="BodyText"/>
      </w:pPr>
      <w:r>
        <w:t xml:space="preserve">Bao Bao nói:</w:t>
      </w:r>
    </w:p>
    <w:p>
      <w:pPr>
        <w:pStyle w:val="BodyText"/>
      </w:pPr>
      <w:r>
        <w:t xml:space="preserve">- Tiền của Lão Đại, cũng là tiền của chúng ta, phân chia gì chứ?</w:t>
      </w:r>
    </w:p>
    <w:p>
      <w:pPr>
        <w:pStyle w:val="BodyText"/>
      </w:pPr>
      <w:r>
        <w:t xml:space="preserve">Ba người cùng cười lớn. Tần Vô Song mở bản đồ, xem một lượt, nói:</w:t>
      </w:r>
    </w:p>
    <w:p>
      <w:pPr>
        <w:pStyle w:val="BodyText"/>
      </w:pPr>
      <w:r>
        <w:t xml:space="preserve">- Bài Sơn Phủ rộng khoảng mười vạn dặm, mỗi ngày chúng ta đi, nhanh thì năm sáu ngàn dặm, chậm thì ba bốn ngàn dặm, qua nơi hiểm trở thì đi từ từ, nơi bằng phẳng thì đi nhanh.</w:t>
      </w:r>
    </w:p>
    <w:p>
      <w:pPr>
        <w:pStyle w:val="BodyText"/>
      </w:pPr>
      <w:r>
        <w:t xml:space="preserve">- Lão Đại, huynh nói Thiết Mộc Châu Thành nhỏ bé như vậy, cao thủ mạnh nhất đã là Hóa Hư Cảnh cường giả. Hiên Viên Khâu này, xem ra không phải tầm thường, nhưng đệ không hiểu, đã có Hóa Hư Cảnh cường giả, tại sao không đến võ đài lớn hơn để phát triển, lại trốn trong Châu thành là có ý gì?</w:t>
      </w:r>
    </w:p>
    <w:p>
      <w:pPr>
        <w:pStyle w:val="BodyText"/>
      </w:pPr>
      <w:r>
        <w:t xml:space="preserve">Bao Bao có chút không hiểu, theo hắn nghĩ, những người tu vi cao thì phải leo lên vị trí cao hơn mới đúng, trốn ở một Châu thành nhỏ bé như vậy, có thể có tương lai gì?</w:t>
      </w:r>
    </w:p>
    <w:p>
      <w:pPr>
        <w:pStyle w:val="BodyText"/>
      </w:pPr>
      <w:r>
        <w:t xml:space="preserve">Tần Vô Song cười nói:</w:t>
      </w:r>
    </w:p>
    <w:p>
      <w:pPr>
        <w:pStyle w:val="BodyText"/>
      </w:pPr>
      <w:r>
        <w:t xml:space="preserve">- Bây giờ đệ còn trẻ, có chí vươn lên. Thử nghĩ xem, nếu Thiết Mãnh của Thiết Mộc Châu Thành đó đã mấy trăm tuổi rồi, ông ấy còn có ý chí tranh hùng nữa không? Có lẽ, hắn nghĩ nhiều hơn đến địa vị vững chắc của mình ở Thiết Mộc Châu Thành, không muốn bị khiêu chiến, bảo đảm địa vị quyền uy ở địa bàn này.</w:t>
      </w:r>
    </w:p>
    <w:p>
      <w:pPr>
        <w:pStyle w:val="BodyText"/>
      </w:pPr>
      <w:r>
        <w:t xml:space="preserve">Tử Điện Phần Diệm Thú nói:</w:t>
      </w:r>
    </w:p>
    <w:p>
      <w:pPr>
        <w:pStyle w:val="BodyText"/>
      </w:pPr>
      <w:r>
        <w:t xml:space="preserve">- Đây gọi là mỗi người đều có chí hướng riêng, có người thích tranh giành, có người thích xưng vương xưng bá trên địa bàn của mình. Đừng nói nhân loại, loài thú cũng có rất nhiều loại như vậy.</w:t>
      </w:r>
    </w:p>
    <w:p>
      <w:pPr>
        <w:pStyle w:val="BodyText"/>
      </w:pPr>
      <w:r>
        <w:t xml:space="preserve">Đang nói thì ba người đã đến trước một cái khe sâu lớn, Tần Vô Song lại mở bản đồ lần nữa, xem một lúc, nói với hai gã Bao Bao:</w:t>
      </w:r>
    </w:p>
    <w:p>
      <w:pPr>
        <w:pStyle w:val="BodyText"/>
      </w:pPr>
      <w:r>
        <w:t xml:space="preserve">- Qua khe sâu này, đi về phía trước khoảng hai ba ngàn dặm, là có thể đến Vương thành của Hắc Nha Lĩnh rồi. Hôm nay nếu đi nhanh, trước khi trời tối có thể đến nơi.</w:t>
      </w:r>
    </w:p>
    <w:p>
      <w:pPr>
        <w:pStyle w:val="BodyText"/>
      </w:pPr>
      <w:r>
        <w:t xml:space="preserve">- Hắc hắc, Hắc Nha Vương Thành?</w:t>
      </w:r>
    </w:p>
    <w:p>
      <w:pPr>
        <w:pStyle w:val="BodyText"/>
      </w:pPr>
      <w:r>
        <w:t xml:space="preserve">Bao Bao hưng phấn nói:</w:t>
      </w:r>
    </w:p>
    <w:p>
      <w:pPr>
        <w:pStyle w:val="BodyText"/>
      </w:pPr>
      <w:r>
        <w:t xml:space="preserve">- Tốt, vậy là có thể thấy một thành thị cấp cao hơn rồi. Một Châu thành nhỏ cũng có Hóa Hư Cảnh cường giả, vậy thì Vương thành cấp cao hơn Châu thành, chắc sẽ không đến Động Hư Cảnh cường giả cũng có chứ?</w:t>
      </w:r>
    </w:p>
    <w:p>
      <w:pPr>
        <w:pStyle w:val="BodyText"/>
      </w:pPr>
      <w:r>
        <w:t xml:space="preserve">- E rằng sẽ có!</w:t>
      </w:r>
    </w:p>
    <w:p>
      <w:pPr>
        <w:pStyle w:val="BodyText"/>
      </w:pPr>
      <w:r>
        <w:t xml:space="preserve">Tử Điện Phần Diệm Thú thở dài nói.</w:t>
      </w:r>
    </w:p>
    <w:p>
      <w:pPr>
        <w:pStyle w:val="BodyText"/>
      </w:pPr>
      <w:r>
        <w:t xml:space="preserve">Sau khi vào Hiên Viên Khâu, dù hiếu thắng như Tử Điện Phần Diệm Thú cũng không thể không thừa nhận, Hiên Viên Khâu này, thực là đầm rồng hang cọp. Họ hoành hành ở các quốc gia nhân loại, nhưng vào đến địa bàn của Hiên Viên Khâu không thể không đề cao mười hai phần tinh thần.</w:t>
      </w:r>
    </w:p>
    <w:p>
      <w:pPr>
        <w:pStyle w:val="BodyText"/>
      </w:pPr>
      <w:r>
        <w:t xml:space="preserve">Tần Vô Song đứng ngoài khe cốc cảm nhận một lúc lâu, không thấy có điều gì khác thường, phất tay nói:</w:t>
      </w:r>
    </w:p>
    <w:p>
      <w:pPr>
        <w:pStyle w:val="BodyText"/>
      </w:pPr>
      <w:r>
        <w:t xml:space="preserve">- Sau khi vào khe cốc, mọi người phải thật cẩn thận. Xuất phát!</w:t>
      </w:r>
    </w:p>
    <w:p>
      <w:pPr>
        <w:pStyle w:val="BodyText"/>
      </w:pPr>
      <w:r>
        <w:t xml:space="preserve">Bao Bao và Tử Điện Phần Diệm Thú một trái một phải đi hai bên Tần Vô Song, nhanh chóng đi vào. Khe cốc này vô cùng hiểm trở, vô cùng quanh co.</w:t>
      </w:r>
    </w:p>
    <w:p>
      <w:pPr>
        <w:pStyle w:val="BodyText"/>
      </w:pPr>
      <w:r>
        <w:t xml:space="preserve">Lúc ba người cùng đi, trên vách núi đột nhiên xuất hiện một thân ảnh đang chuyển động, chạy đi với tốc độ cực nhanh. Người đó chỉ chừng mười bảy tuổi, trên lưng còn cõng một người khác, tuổi nhỏ hơn hắn một chút, nhìn qua là một tiểu cô nương.</w:t>
      </w:r>
    </w:p>
    <w:p>
      <w:pPr>
        <w:pStyle w:val="BodyText"/>
      </w:pPr>
      <w:r>
        <w:t xml:space="preserve">Người này thấy ba người bọn Tần Vô Song, vội vã dừng lại, cảnh giác nhìn Tần Vô Song, tay phải rút một thanh chiến đao ở ngang lưng, quay đầu nói với thiếu nữ trên lưng:</w:t>
      </w:r>
    </w:p>
    <w:p>
      <w:pPr>
        <w:pStyle w:val="BodyText"/>
      </w:pPr>
      <w:r>
        <w:t xml:space="preserve">- Muội muội, đừng nhìn, huynh nhất định sẽ xông được ra ngoài.</w:t>
      </w:r>
    </w:p>
    <w:p>
      <w:pPr>
        <w:pStyle w:val="BodyText"/>
      </w:pPr>
      <w:r>
        <w:t xml:space="preserve">Bổ nhanh hai nhát đao lên không trung, gã thanh niên này kêu lên như hổ gầm:</w:t>
      </w:r>
    </w:p>
    <w:p>
      <w:pPr>
        <w:pStyle w:val="BodyText"/>
      </w:pPr>
      <w:r>
        <w:t xml:space="preserve">- Ba tên cường đạo các ngươi, có giỏi thì xông lên, ta không sợ các ngươi đâu! Đến đây! Đến đây!</w:t>
      </w:r>
    </w:p>
    <w:p>
      <w:pPr>
        <w:pStyle w:val="BodyText"/>
      </w:pPr>
      <w:r>
        <w:t xml:space="preserve">- Đến thì đến, chẳng lẽ ta sợ ngươi!</w:t>
      </w:r>
    </w:p>
    <w:p>
      <w:pPr>
        <w:pStyle w:val="BodyText"/>
      </w:pPr>
      <w:r>
        <w:t xml:space="preserve">Tử Điện Phần Diệm Thú nói, đang muốn xông lên, nhưng lại bị Tần Vô Song túm lại:</w:t>
      </w:r>
    </w:p>
    <w:p>
      <w:pPr>
        <w:pStyle w:val="BodyText"/>
      </w:pPr>
      <w:r>
        <w:t xml:space="preserve">- Lão Nhị, đừng kích động!</w:t>
      </w:r>
    </w:p>
    <w:p>
      <w:pPr>
        <w:pStyle w:val="BodyText"/>
      </w:pPr>
      <w:r>
        <w:t xml:space="preserve">Tử Điện Phần Diệm Thú cười nói:</w:t>
      </w:r>
    </w:p>
    <w:p>
      <w:pPr>
        <w:pStyle w:val="BodyText"/>
      </w:pPr>
      <w:r>
        <w:t xml:space="preserve">- Đầu óc tên tiểu tử này có vấn đề. Đệ chỉ muốn giúp hắn tỉnh táo đầu óc thôi, cho hắn hai cái tát.</w:t>
      </w:r>
    </w:p>
    <w:p>
      <w:pPr>
        <w:pStyle w:val="BodyText"/>
      </w:pPr>
      <w:r>
        <w:t xml:space="preserve">Tần Vô Song nói:</w:t>
      </w:r>
    </w:p>
    <w:p>
      <w:pPr>
        <w:pStyle w:val="BodyText"/>
      </w:pPr>
      <w:r>
        <w:t xml:space="preserve">- Vị tiểu ca này, chúng ta chỉ qua đường, không có ý gì với cậu, phía trước cũng không có mai phục, cậu muốn đi thì cứ đi.</w:t>
      </w:r>
    </w:p>
    <w:p>
      <w:pPr>
        <w:pStyle w:val="BodyText"/>
      </w:pPr>
      <w:r>
        <w:t xml:space="preserve">Gã thanh niên đó ngẩn ra một lúc, bán tín bán nghi nói:</w:t>
      </w:r>
    </w:p>
    <w:p>
      <w:pPr>
        <w:pStyle w:val="BodyText"/>
      </w:pPr>
      <w:r>
        <w:t xml:space="preserve">- Ngươi thật sự không phải đồng bọn của bang cẩu cường đạo đó.</w:t>
      </w:r>
    </w:p>
    <w:p>
      <w:pPr>
        <w:pStyle w:val="BodyText"/>
      </w:pPr>
      <w:r>
        <w:t xml:space="preserve">- Cẩu cường đạo cái gì?</w:t>
      </w:r>
    </w:p>
    <w:p>
      <w:pPr>
        <w:pStyle w:val="BodyText"/>
      </w:pPr>
      <w:r>
        <w:t xml:space="preserve">Bao Bao có chút kỳ lạ.</w:t>
      </w:r>
    </w:p>
    <w:p>
      <w:pPr>
        <w:pStyle w:val="BodyText"/>
      </w:pPr>
      <w:r>
        <w:t xml:space="preserve">- Chúng ta không phải cường đạo gì cả, mà là khắc tinh của cường đạo mà thôi.</w:t>
      </w:r>
    </w:p>
    <w:p>
      <w:pPr>
        <w:pStyle w:val="BodyText"/>
      </w:pPr>
      <w:r>
        <w:t xml:space="preserve">Gã thanh niên thận trọng dò xét bọn người Tần Vô Song, hình như cảm thấy ba người này khác với bọn cường đạo không nói lý lẽ. Miễn cưỡng cười trừ một cái:</w:t>
      </w:r>
    </w:p>
    <w:p>
      <w:pPr>
        <w:pStyle w:val="BodyText"/>
      </w:pPr>
      <w:r>
        <w:t xml:space="preserve">- Các huynh không phải là cường đạo, vừa nãy là ta thất lễ, ba vị, xin thứ lỗi!</w:t>
      </w:r>
    </w:p>
    <w:p>
      <w:pPr>
        <w:pStyle w:val="BodyText"/>
      </w:pPr>
      <w:r>
        <w:t xml:space="preserve">Nói xong, nhét đao vào ngang lưng, axốc nhẹ thiếu nữ trên lưng, liền chạy đi.</w:t>
      </w:r>
    </w:p>
    <w:p>
      <w:pPr>
        <w:pStyle w:val="BodyText"/>
      </w:pPr>
      <w:r>
        <w:t xml:space="preserve">- Huynh đệ, huynh chậm lại một chút, đến đây rồi, bọn cường đạo sẽ không đuổi kịp chúng ta đâu. Huynh đang bị thương, chạy tiếp, đan điền sẽ bị tổn thương nghiêm trọng.</w:t>
      </w:r>
    </w:p>
    <w:p>
      <w:pPr>
        <w:pStyle w:val="BodyText"/>
      </w:pPr>
      <w:r>
        <w:t xml:space="preserve">Thiếu nữ phủ phục trên vai gã thanh niên, sắc mặt trắng bệch, nói cũng không có sức, hiển nhiên là bị thương nặng hơn gã thanh niên kia.</w:t>
      </w:r>
    </w:p>
    <w:p>
      <w:pPr>
        <w:pStyle w:val="BodyText"/>
      </w:pPr>
      <w:r>
        <w:t xml:space="preserve">Tần Vô Song thấy đôi huynh muội họ lại nhớ đến thời thiếu niên của mình. Chẳng phải tỷ tỷ Tần Tụ vẫn luôn quan tâm đến mình giống như gã thanh niên này quan tâm đến muội muội của mình lúc này sao?</w:t>
      </w:r>
    </w:p>
    <w:p>
      <w:pPr>
        <w:pStyle w:val="BodyText"/>
      </w:pPr>
      <w:r>
        <w:t xml:space="preserve">Đây yêu thương và che chở. Coi sự sống còn của đối phương quan trọng hơn tính mạng của chính mình.</w:t>
      </w:r>
    </w:p>
    <w:p>
      <w:pPr>
        <w:pStyle w:val="Compact"/>
      </w:pPr>
      <w:r>
        <w:t xml:space="preserve">Cảnh này làm cho Tần Vô Song có cảm giác quen thuộc mà thân thiết.</w:t>
      </w:r>
      <w:r>
        <w:br w:type="textWrapping"/>
      </w:r>
      <w:r>
        <w:br w:type="textWrapping"/>
      </w:r>
    </w:p>
    <w:p>
      <w:pPr>
        <w:pStyle w:val="Heading2"/>
      </w:pPr>
      <w:bookmarkStart w:id="456" w:name="chương-434"/>
      <w:bookmarkEnd w:id="456"/>
      <w:r>
        <w:t xml:space="preserve">434. Chương 43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34: Đệ tử Tần gia châu Bạch Diệp.</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ghĩ đến đây, Tần Vô Song lấy ra một cái bình, đổ ra hai viên đan dược nhỏ.</w:t>
      </w:r>
    </w:p>
    <w:p>
      <w:pPr>
        <w:pStyle w:val="BodyText"/>
      </w:pPr>
      <w:r>
        <w:t xml:space="preserve">- Huynh đệ, nếu tin tôi, thì hãy uống hai viên thuốc này, hai ngươi mỗi người một viên, đảm bảo trị thương rất nhanh.</w:t>
      </w:r>
    </w:p>
    <w:p>
      <w:pPr>
        <w:pStyle w:val="BodyText"/>
      </w:pPr>
      <w:r>
        <w:t xml:space="preserve">Cửu Chuyển Hồi Dương Đan, vốn không phải là đan dược mà người trong các quốc gia nhân loại có thể điều chế ra được. Tần Vô Song trải qua vô số phương pháp mới có được sáu viên mà thôi.</w:t>
      </w:r>
    </w:p>
    <w:p>
      <w:pPr>
        <w:pStyle w:val="BodyText"/>
      </w:pPr>
      <w:r>
        <w:t xml:space="preserve">Gã thanh niên kia ngạc nhiên nhìn Tần Vô Song, không kìm được liền hỏi:</w:t>
      </w:r>
    </w:p>
    <w:p>
      <w:pPr>
        <w:pStyle w:val="BodyText"/>
      </w:pPr>
      <w:r>
        <w:t xml:space="preserve">- Các hạ, không thân không thích, sao lại giúp chúng tôi như vậy?</w:t>
      </w:r>
    </w:p>
    <w:p>
      <w:pPr>
        <w:pStyle w:val="BodyText"/>
      </w:pPr>
      <w:r>
        <w:t xml:space="preserve">Tần Vô Song nói:</w:t>
      </w:r>
    </w:p>
    <w:p>
      <w:pPr>
        <w:pStyle w:val="BodyText"/>
      </w:pPr>
      <w:r>
        <w:t xml:space="preserve">- Nếu tin thì uống, không tin thì mời lên đường!</w:t>
      </w:r>
    </w:p>
    <w:p>
      <w:pPr>
        <w:pStyle w:val="BodyText"/>
      </w:pPr>
      <w:r>
        <w:t xml:space="preserve">Gã thanh niên nhìn ánh mắt Tần Vô Song, đầy sự chân thành, trong lòng cảm kích, liền nhận lấy, một viên bỏ vào miệng, một viên cho muội muội mình uống.</w:t>
      </w:r>
    </w:p>
    <w:p>
      <w:pPr>
        <w:pStyle w:val="BodyText"/>
      </w:pPr>
      <w:r>
        <w:t xml:space="preserve">Vừa uống Cửu Chuyển Hồi Dương Đan, đúng là hiệu quả thần tốc, không lâu sau, gã thanh niên đã cảm thấy những vết thương ở tứ chi bách mạch đều đã hồi phục lại như cũ.</w:t>
      </w:r>
    </w:p>
    <w:p>
      <w:pPr>
        <w:pStyle w:val="BodyText"/>
      </w:pPr>
      <w:r>
        <w:t xml:space="preserve">Trong lòng hắn vui mừng, cúi thấp người nói:</w:t>
      </w:r>
    </w:p>
    <w:p>
      <w:pPr>
        <w:pStyle w:val="BodyText"/>
      </w:pPr>
      <w:r>
        <w:t xml:space="preserve">- Các hạ, hôm nay Tần Quan tôi nợ huynh một ân tình, nếu may mắn không chết, tôi nhất định sẽ báo đáp. Dám hỏi tôn tính các hạ?</w:t>
      </w:r>
    </w:p>
    <w:p>
      <w:pPr>
        <w:pStyle w:val="BodyText"/>
      </w:pPr>
      <w:r>
        <w:t xml:space="preserve">Đang định trả lời, Tần Vô Song đột nhiên thấy động, cảm thấy có một đám người đang chạy vào khe cốc này, vội nói:</w:t>
      </w:r>
    </w:p>
    <w:p>
      <w:pPr>
        <w:pStyle w:val="BodyText"/>
      </w:pPr>
      <w:r>
        <w:t xml:space="preserve">- Có người đang đuổi theo, huynh mau chạy đi!</w:t>
      </w:r>
    </w:p>
    <w:p>
      <w:pPr>
        <w:pStyle w:val="BodyText"/>
      </w:pPr>
      <w:r>
        <w:t xml:space="preserve">Gã thanh niên gật đầu:</w:t>
      </w:r>
    </w:p>
    <w:p>
      <w:pPr>
        <w:pStyle w:val="BodyText"/>
      </w:pPr>
      <w:r>
        <w:t xml:space="preserve">- Đại ân ngàn lời không thể cảm tạ hết. Xin các hạ bảo trọng, sau này sẽ báo đáp!</w:t>
      </w:r>
    </w:p>
    <w:p>
      <w:pPr>
        <w:pStyle w:val="BodyText"/>
      </w:pPr>
      <w:r>
        <w:t xml:space="preserve">- Lão Đại chúng ta, tên là Võ Tinh Hà, ngươi nhớ cho kỹ.</w:t>
      </w:r>
    </w:p>
    <w:p>
      <w:pPr>
        <w:pStyle w:val="BodyText"/>
      </w:pPr>
      <w:r>
        <w:t xml:space="preserve">- Võ Tinh Hà!</w:t>
      </w:r>
    </w:p>
    <w:p>
      <w:pPr>
        <w:pStyle w:val="BodyText"/>
      </w:pPr>
      <w:r>
        <w:t xml:space="preserve">Gã thanh niên nhẩm lại một lần, gật đầu:</w:t>
      </w:r>
    </w:p>
    <w:p>
      <w:pPr>
        <w:pStyle w:val="BodyText"/>
      </w:pPr>
      <w:r>
        <w:t xml:space="preserve">- Võ huynh! Hẹn ngày tái ngộ, ân này không báo, Tần Quan tôi thề không làm người.</w:t>
      </w:r>
    </w:p>
    <w:p>
      <w:pPr>
        <w:pStyle w:val="BodyText"/>
      </w:pPr>
      <w:r>
        <w:t xml:space="preserve">Nói xong, hắn khom người:</w:t>
      </w:r>
    </w:p>
    <w:p>
      <w:pPr>
        <w:pStyle w:val="BodyText"/>
      </w:pPr>
      <w:r>
        <w:t xml:space="preserve">- Hẹn ngày tái ngộ!</w:t>
      </w:r>
    </w:p>
    <w:p>
      <w:pPr>
        <w:pStyle w:val="BodyText"/>
      </w:pPr>
      <w:r>
        <w:t xml:space="preserve">Tần Quan?</w:t>
      </w:r>
    </w:p>
    <w:p>
      <w:pPr>
        <w:pStyle w:val="BodyText"/>
      </w:pPr>
      <w:r>
        <w:t xml:space="preserve">Tần Vô Song thấy gã thanh niên này biết sử xự như vậy, trong lòng cũng có vài phần yêu thích, thầm nghĩ:</w:t>
      </w:r>
    </w:p>
    <w:p>
      <w:pPr>
        <w:pStyle w:val="BodyText"/>
      </w:pPr>
      <w:r>
        <w:t xml:space="preserve">- Gã thanh niên này cùng họ với ta, lại bị người ta truy sát, không biết có liên quan đến Tần gia Thiên Đế Sơn hay không?</w:t>
      </w:r>
    </w:p>
    <w:p>
      <w:pPr>
        <w:pStyle w:val="BodyText"/>
      </w:pPr>
      <w:r>
        <w:t xml:space="preserve">Nghĩ lại càng cảm thấy thật trùng hợp, nhìn gã thanh niên vừa nãy, cũng chỉ là Tiên Thiên Sơ Linh Võ Cảnh bình thường, ở Hiên Viên Khâu tu vi này không đáng nhắc đến. Dù đặt ở Tinh La điện, cũng không được liệt vào các đệ tử hàng đầu, chắc không phải là đệ tử của Tần gia Thiên Đế Sơn.</w:t>
      </w:r>
    </w:p>
    <w:p>
      <w:pPr>
        <w:pStyle w:val="BodyText"/>
      </w:pPr>
      <w:r>
        <w:t xml:space="preserve">Nhưng dù nói thế nào, đã là họ Tần thì phải tìm hiểu nguyên nhân, dù sao cũng có chút liên quan. Huống hồ Tần Vô Song lại rất thích phong cách của gã thanh niên này. Nghĩ đến đây, càng cảm thấy hai viên Cửu Chuyển Hồi Dương Đan của mình cũng không uổng phí.</w:t>
      </w:r>
    </w:p>
    <w:p>
      <w:pPr>
        <w:pStyle w:val="BodyText"/>
      </w:pPr>
      <w:r>
        <w:t xml:space="preserve">- Ha ha, Lão Đại, người này cùng họ Tần với huynh đó.</w:t>
      </w:r>
    </w:p>
    <w:p>
      <w:pPr>
        <w:pStyle w:val="BodyText"/>
      </w:pPr>
      <w:r>
        <w:t xml:space="preserve">Bao Bao bây giờ đã biết chú ý hơn trước nhiều rồi. Lúc nói mấy câu này, là dùng thuật truyền âm.</w:t>
      </w:r>
    </w:p>
    <w:p>
      <w:pPr>
        <w:pStyle w:val="BodyText"/>
      </w:pPr>
      <w:r>
        <w:t xml:space="preserve">Tần Vô Song trầm ngâm một lúc, cũng truyền âm lại nói:</w:t>
      </w:r>
    </w:p>
    <w:p>
      <w:pPr>
        <w:pStyle w:val="BodyText"/>
      </w:pPr>
      <w:r>
        <w:t xml:space="preserve">- Rất trùng hợp, nhưng ta suy đoán, hắn chắc không phải là đệ tử của Thiên Đế Sơn.</w:t>
      </w:r>
    </w:p>
    <w:p>
      <w:pPr>
        <w:pStyle w:val="BodyText"/>
      </w:pPr>
      <w:r>
        <w:t xml:space="preserve">- Hắc hắc, huynh đã nhân nghĩa tận tình rồi, có thể thoát hay không còn xem bản lĩnh của hắn.</w:t>
      </w:r>
    </w:p>
    <w:p>
      <w:pPr>
        <w:pStyle w:val="BodyText"/>
      </w:pPr>
      <w:r>
        <w:t xml:space="preserve">Tần Vô Song thở dài, cũng biết như vậy. Hắn cũng chỉ giúp được đến đây, liền nói:</w:t>
      </w:r>
    </w:p>
    <w:p>
      <w:pPr>
        <w:pStyle w:val="BodyText"/>
      </w:pPr>
      <w:r>
        <w:t xml:space="preserve">- Chúng ta đi thôi!</w:t>
      </w:r>
    </w:p>
    <w:p>
      <w:pPr>
        <w:pStyle w:val="BodyText"/>
      </w:pPr>
      <w:r>
        <w:t xml:space="preserve">Đi về phía trước bốn năm mươi dặm, quả nhiên có mấy chục người đuổi theo. Cách ăn mặc của những người này không giống nhau. Xem ra, tuy là đồng bọn, nhưng không phải là người cùng một tông môn, nếu không sẽ không có khác biệt lớn như vậy. Hẳn là chỉ tạm thời đi cùng nhau mà thôi.</w:t>
      </w:r>
    </w:p>
    <w:p>
      <w:pPr>
        <w:pStyle w:val="BodyText"/>
      </w:pPr>
      <w:r>
        <w:t xml:space="preserve">Tu vi của những người này đều chẳng ra làm sao cả, người cao nhất cũng chỉ là tu vi Trung Linh Võ Cảnh. Những người khác đều là Sơ Linh Võ Cảnh.</w:t>
      </w:r>
    </w:p>
    <w:p>
      <w:pPr>
        <w:pStyle w:val="BodyText"/>
      </w:pPr>
      <w:r>
        <w:t xml:space="preserve">Tuy nói Hiên Viên Khâu là Cấm địa của Thần, cường giả như mây, nhưng trên thực tế, những kẻ cấp bậc Sơ Linh Võ Cảnh như thế này lại chiếm đa số. Thậm chí có thể nói là nhiều như kiến cỏ.</w:t>
      </w:r>
    </w:p>
    <w:p>
      <w:pPr>
        <w:pStyle w:val="BodyText"/>
      </w:pPr>
      <w:r>
        <w:t xml:space="preserve">Đương nhiên, loại kẻ tu luyện này chỉ như loài sâu kiến của giới tu luyện Hiên Viên Khâu chân chính, địa vị tương đối thấp, vốn không thể nhập vào giai tầng cao cấp của Hiên Viên Khâu.</w:t>
      </w:r>
    </w:p>
    <w:p>
      <w:pPr>
        <w:pStyle w:val="BodyText"/>
      </w:pPr>
      <w:r>
        <w:t xml:space="preserve">Điều đáng để nhìn vào thế lực thực sự của Hiên Viên Khâu không phải là những kẻ tu luyện tầng thấp như những con sâu con kiến thế này, mà là những cường giả thế lực lớn mạnh, tông môn nhất lưu, nhị lưu… mà thôi.</w:t>
      </w:r>
    </w:p>
    <w:p>
      <w:pPr>
        <w:pStyle w:val="BodyText"/>
      </w:pPr>
      <w:r>
        <w:t xml:space="preserve">Nhìn thấy ba người Tần Vô Song, tên Trung Linh Võ Cảnh cường giả khẽ khoát tay, có ý ra lệnh cho tất cả dừng lại. Tên đầu lĩnh này có bộ ria cá trê, con mắt đảo liên tục, làm cho những người khác cảm thấy được người ngày là một người láu cá.</w:t>
      </w:r>
    </w:p>
    <w:p>
      <w:pPr>
        <w:pStyle w:val="BodyText"/>
      </w:pPr>
      <w:r>
        <w:t xml:space="preserve">- Ba vị!</w:t>
      </w:r>
    </w:p>
    <w:p>
      <w:pPr>
        <w:pStyle w:val="BodyText"/>
      </w:pPr>
      <w:r>
        <w:t xml:space="preserve">Tên đầu lĩnh đó chắp tay chào Tần Vô Song. Tần Vô Song cũng chắp tay, coi như đáp lễ. Bao Bao lại hếch mũi lên trời, không thèm nhìn đối phương, chỉ cười nhạt.</w:t>
      </w:r>
    </w:p>
    <w:p>
      <w:pPr>
        <w:pStyle w:val="BodyText"/>
      </w:pPr>
      <w:r>
        <w:t xml:space="preserve">Tên ria cá trê thấy vậy, trong lòng đã đoán ra đây hẳn là kẻ không có thiện ý, nhưng không dám manh động. Nói thẳng ra, chúng đông người nhưng muốn đánh nhau, với chút thực lực của chúng chưa chắc đã là đối thủ của ba người trước mắt.</w:t>
      </w:r>
    </w:p>
    <w:p>
      <w:pPr>
        <w:pStyle w:val="BodyText"/>
      </w:pPr>
      <w:r>
        <w:t xml:space="preserve">Tuy hắn không nhìn ra tu vi của ba người này, nhưng người ta tỏ ra kiêu căng như vậy, chắc chắn phải có chút bản lĩnh.</w:t>
      </w:r>
    </w:p>
    <w:p>
      <w:pPr>
        <w:pStyle w:val="BodyText"/>
      </w:pPr>
      <w:r>
        <w:t xml:space="preserve">- Xin hỏi các hạ, có thấy người nào từ phía này đi qua đây không?</w:t>
      </w:r>
    </w:p>
    <w:p>
      <w:pPr>
        <w:pStyle w:val="BodyText"/>
      </w:pPr>
      <w:r>
        <w:t xml:space="preserve">Tên ria cá trê thận trọng hỏi.</w:t>
      </w:r>
    </w:p>
    <w:p>
      <w:pPr>
        <w:pStyle w:val="BodyText"/>
      </w:pPr>
      <w:r>
        <w:t xml:space="preserve">Tần Vô Song giật mình, biết chắc chắn đám người này hẳn là đuổi bắt Tần Quan, nhưng lại không vội trả lời, mà chỉ mỉm cười nhìn tên ria cá trê.</w:t>
      </w:r>
    </w:p>
    <w:p>
      <w:pPr>
        <w:pStyle w:val="BodyText"/>
      </w:pPr>
      <w:r>
        <w:t xml:space="preserve">- Hãy cho ta một lý do phải trả lời câu hỏi của ngươi trước đã.</w:t>
      </w:r>
    </w:p>
    <w:p>
      <w:pPr>
        <w:pStyle w:val="BodyText"/>
      </w:pPr>
      <w:r>
        <w:t xml:space="preserve">Tần Vô Song cười nhạt nói.</w:t>
      </w:r>
    </w:p>
    <w:p>
      <w:pPr>
        <w:pStyle w:val="BodyText"/>
      </w:pPr>
      <w:r>
        <w:t xml:space="preserve">Trên ria cá trê cười nói:</w:t>
      </w:r>
    </w:p>
    <w:p>
      <w:pPr>
        <w:pStyle w:val="BodyText"/>
      </w:pPr>
      <w:r>
        <w:t xml:space="preserve">- Giang hồ đồng đạo, có việc mới thỉnh cầu. Nếu các hạ khẳng khái cho biết, tại hạ cảm kích vô cùng. Nếu không chịu, cũng tuyệt đối không dám trách cứ. Chúng ta mỗi người đều đi con đường của riêng mình.</w:t>
      </w:r>
    </w:p>
    <w:p>
      <w:pPr>
        <w:pStyle w:val="BodyText"/>
      </w:pPr>
      <w:r>
        <w:t xml:space="preserve">Tần Vô Song cười lớn:</w:t>
      </w:r>
    </w:p>
    <w:p>
      <w:pPr>
        <w:pStyle w:val="BodyText"/>
      </w:pPr>
      <w:r>
        <w:t xml:space="preserve">- Ta không nói đến quy tắc giang hồ, ta chỉ nói đến lợi ích. Nếu ngươi cho ta lợi ích, ta biết thì sẽ nói, nói là bảo đảm đúng!</w:t>
      </w:r>
    </w:p>
    <w:p>
      <w:pPr>
        <w:pStyle w:val="BodyText"/>
      </w:pPr>
      <w:r>
        <w:t xml:space="preserve">- Lợi ích?</w:t>
      </w:r>
    </w:p>
    <w:p>
      <w:pPr>
        <w:pStyle w:val="BodyText"/>
      </w:pPr>
      <w:r>
        <w:t xml:space="preserve">Tên ria cá trê đảo con mắt, cho rằng Tần Vô Song này cần tiền, vậy thì dễ thôi, liền cười hỏi:</w:t>
      </w:r>
    </w:p>
    <w:p>
      <w:pPr>
        <w:pStyle w:val="BodyText"/>
      </w:pPr>
      <w:r>
        <w:t xml:space="preserve">- Dám hỏi các hạ, các hạ cần bao nhiêu lợi ích?</w:t>
      </w:r>
    </w:p>
    <w:p>
      <w:pPr>
        <w:pStyle w:val="BodyText"/>
      </w:pPr>
      <w:r>
        <w:t xml:space="preserve">- Đưa ra một trăm hoàng tinh thạch là đủ rồi.</w:t>
      </w:r>
    </w:p>
    <w:p>
      <w:pPr>
        <w:pStyle w:val="BodyText"/>
      </w:pPr>
      <w:r>
        <w:t xml:space="preserve">Tên ria cá trê lập tức choáng váng, một trăm hoàng tinh thạch? Lần hành động này, thù lao mỗi người cũng chỉ là mấy chục viên hoàng tinh thạch mà thôi.</w:t>
      </w:r>
    </w:p>
    <w:p>
      <w:pPr>
        <w:pStyle w:val="BodyText"/>
      </w:pPr>
      <w:r>
        <w:t xml:space="preserve">Cái giá này chính là không thể đàm phán được, đối phương chính là đang trêu đùa hắn. Cười mà như mếu, tên ria cá trê nói:</w:t>
      </w:r>
    </w:p>
    <w:p>
      <w:pPr>
        <w:pStyle w:val="BodyText"/>
      </w:pPr>
      <w:r>
        <w:t xml:space="preserve">- Các hạ, lần này huynh đệ chúng tôi mỗi người không được trả đến năm mươi hoàng tinh thạch. Cái giá ngài đưa ra chúng tôi không trả nổi.</w:t>
      </w:r>
    </w:p>
    <w:p>
      <w:pPr>
        <w:pStyle w:val="BodyText"/>
      </w:pPr>
      <w:r>
        <w:t xml:space="preserve">- Mỗi người năm mươi hoàng tinh thạch? Vậy mỗi người đưa ra khoảng ba mươi, bốn mươi, các ngươi có mười hai người, cộng lại là đủ rồi.</w:t>
      </w:r>
    </w:p>
    <w:p>
      <w:pPr>
        <w:pStyle w:val="BodyText"/>
      </w:pPr>
      <w:r>
        <w:t xml:space="preserve">Tần Vô Song cố ý trêu chọc bọn chúng, giúp Tần Quan kéo dài thời gian.</w:t>
      </w:r>
    </w:p>
    <w:p>
      <w:pPr>
        <w:pStyle w:val="BodyText"/>
      </w:pPr>
      <w:r>
        <w:t xml:space="preserve">Tên ria cá trê nói:</w:t>
      </w:r>
    </w:p>
    <w:p>
      <w:pPr>
        <w:pStyle w:val="BodyText"/>
      </w:pPr>
      <w:r>
        <w:t xml:space="preserve">- Coi như chúng tôi đều có lòng hiếu kính ngài, cũng không có năng lực như vậy. Nhiệm vụ chưa hoàn thành, một hoàng tinh thạch chúng ta cũng không có.</w:t>
      </w:r>
    </w:p>
    <w:p>
      <w:pPr>
        <w:pStyle w:val="BodyText"/>
      </w:pPr>
      <w:r>
        <w:t xml:space="preserve">Tần Vô Song nói:</w:t>
      </w:r>
    </w:p>
    <w:p>
      <w:pPr>
        <w:pStyle w:val="BodyText"/>
      </w:pPr>
      <w:r>
        <w:t xml:space="preserve">- Không có tiền các ngươi còn ngăn ta lại mà hỏi sao? Không có chút thành ý nào!</w:t>
      </w:r>
    </w:p>
    <w:p>
      <w:pPr>
        <w:pStyle w:val="BodyText"/>
      </w:pPr>
      <w:r>
        <w:t xml:space="preserve">Tên ria cá trê kia chấn động, vội vàng giải thích:</w:t>
      </w:r>
    </w:p>
    <w:p>
      <w:pPr>
        <w:pStyle w:val="BodyText"/>
      </w:pPr>
      <w:r>
        <w:t xml:space="preserve">- Tuyệt đối không có ý này, các hạ xin đừng hiểu lầm!</w:t>
      </w:r>
    </w:p>
    <w:p>
      <w:pPr>
        <w:pStyle w:val="BodyText"/>
      </w:pPr>
      <w:r>
        <w:t xml:space="preserve">Tử Điện Phần Diệm Thú đột nhiên lạnh lùng lên tiếng:</w:t>
      </w:r>
    </w:p>
    <w:p>
      <w:pPr>
        <w:pStyle w:val="BodyText"/>
      </w:pPr>
      <w:r>
        <w:t xml:space="preserve">- Không có tiền, ngươi làm lãng phí thời gian của chúng ta? Ai rỗi hơi ở đây nói những lời vô nghĩa với các ngươi?</w:t>
      </w:r>
    </w:p>
    <w:p>
      <w:pPr>
        <w:pStyle w:val="BodyText"/>
      </w:pPr>
      <w:r>
        <w:t xml:space="preserve">Trong đầu tên ria cá trê xuất hiện bốn chữ: ‘sơn tặc cướp đường’. Hắn nhìn xung quanh, trong lòng hơi sợ hãi. Khe sơn cốc này, chưa từng nghe nói có sơn tặc, sao lại xuất hiện ba người này?</w:t>
      </w:r>
    </w:p>
    <w:p>
      <w:pPr>
        <w:pStyle w:val="BodyText"/>
      </w:pPr>
      <w:r>
        <w:t xml:space="preserve">- Đừng nhiều lời với họ, ba người này rõ ràng là cướp bóc tài sản!</w:t>
      </w:r>
    </w:p>
    <w:p>
      <w:pPr>
        <w:pStyle w:val="BodyText"/>
      </w:pPr>
      <w:r>
        <w:t xml:space="preserve">Một tên còn trẻ đứng bên cạnh tên ria cá trê lên tiếng. Tên ria cá trê vội ra hiệu bằng ánh mắt, bảo hắn đừng nói nữa.</w:t>
      </w:r>
    </w:p>
    <w:p>
      <w:pPr>
        <w:pStyle w:val="BodyText"/>
      </w:pPr>
      <w:r>
        <w:t xml:space="preserve">Tử Điện Phần Diệm Thú và Bao Bao nhìn nhau cười thầm, Bao Bao nói:</w:t>
      </w:r>
    </w:p>
    <w:p>
      <w:pPr>
        <w:pStyle w:val="BodyText"/>
      </w:pPr>
      <w:r>
        <w:t xml:space="preserve">- Giỏi lắm, dám nói chúng ta là đạo tặc! Lão Đại, đây chính là vu khống hãm hại mà!</w:t>
      </w:r>
    </w:p>
    <w:p>
      <w:pPr>
        <w:pStyle w:val="BodyText"/>
      </w:pPr>
      <w:r>
        <w:t xml:space="preserve">- Đúng vậy! Lão Đại, có cần ra tay cho chúng một bài học không?</w:t>
      </w:r>
    </w:p>
    <w:p>
      <w:pPr>
        <w:pStyle w:val="BodyText"/>
      </w:pPr>
      <w:r>
        <w:t xml:space="preserve">Tử Điện Phần Diệm Thú hăng hái xắn tay áo lên.</w:t>
      </w:r>
    </w:p>
    <w:p>
      <w:pPr>
        <w:pStyle w:val="BodyText"/>
      </w:pPr>
      <w:r>
        <w:t xml:space="preserve">Tần Vô Song mỉm cười nói:</w:t>
      </w:r>
    </w:p>
    <w:p>
      <w:pPr>
        <w:pStyle w:val="BodyText"/>
      </w:pPr>
      <w:r>
        <w:t xml:space="preserve">- Lão Đại, nếu đệ ra tay, còn có người nào sống được sao?</w:t>
      </w:r>
    </w:p>
    <w:p>
      <w:pPr>
        <w:pStyle w:val="BodyText"/>
      </w:pPr>
      <w:r>
        <w:t xml:space="preserve">Tử Điện Phần Diệm Thú nhếch miệng nói:</w:t>
      </w:r>
    </w:p>
    <w:p>
      <w:pPr>
        <w:pStyle w:val="BodyText"/>
      </w:pPr>
      <w:r>
        <w:t xml:space="preserve">- Đệ sẽ cố gắng để chúng sống tiếp!</w:t>
      </w:r>
    </w:p>
    <w:p>
      <w:pPr>
        <w:pStyle w:val="BodyText"/>
      </w:pPr>
      <w:r>
        <w:t xml:space="preserve">Tên ria cá trê vẻ mặt biến sắc, mười hai người lập tức tản ra thành một vòng vây:</w:t>
      </w:r>
    </w:p>
    <w:p>
      <w:pPr>
        <w:pStyle w:val="BodyText"/>
      </w:pPr>
      <w:r>
        <w:t xml:space="preserve">- Mọi người cẩn thận!</w:t>
      </w:r>
    </w:p>
    <w:p>
      <w:pPr>
        <w:pStyle w:val="BodyText"/>
      </w:pPr>
      <w:r>
        <w:t xml:space="preserve">Tần Vô Song khoát tay chặn Tử Điện Phần Diệm Thú đang kích động:</w:t>
      </w:r>
    </w:p>
    <w:p>
      <w:pPr>
        <w:pStyle w:val="BodyText"/>
      </w:pPr>
      <w:r>
        <w:t xml:space="preserve">- Lão Nhị, đừng nóng, hỏi kỹ trước đã.</w:t>
      </w:r>
    </w:p>
    <w:p>
      <w:pPr>
        <w:pStyle w:val="BodyText"/>
      </w:pPr>
      <w:r>
        <w:t xml:space="preserve">Tử Điện Phần Diệm Thú phẫn nộ bất bình lui xuống dưới, dậm chân xuống đất, lập tức dưới đường sơn đạo in một dấu bước chân, thậm chí sâu đến mấy thước.</w:t>
      </w:r>
    </w:p>
    <w:p>
      <w:pPr>
        <w:pStyle w:val="BodyText"/>
      </w:pPr>
      <w:r>
        <w:t xml:space="preserve">Tử Điện Phần Diệm Thú tiện tay đánh ra một chưởng, trên vách núi bên cạnh sơn đạo lập tức nổ oanh một tiếng, những vụn đá rơi lả tả, xuất hiện một cái hố lớn.</w:t>
      </w:r>
    </w:p>
    <w:p>
      <w:pPr>
        <w:pStyle w:val="BodyText"/>
      </w:pPr>
      <w:r>
        <w:t xml:space="preserve">Đám người đó giống như bị sét đánh, ai nấy đều trợn tròn mắt, trong lòng run sợ. Thực lực này, tu vi này, chúng có nghĩ cũng không dám tưởng tượng ở đây lại tồn tại tu vi như thế này.</w:t>
      </w:r>
    </w:p>
    <w:p>
      <w:pPr>
        <w:pStyle w:val="BodyText"/>
      </w:pPr>
      <w:r>
        <w:t xml:space="preserve">- Các ngươi là ai?</w:t>
      </w:r>
    </w:p>
    <w:p>
      <w:pPr>
        <w:pStyle w:val="BodyText"/>
      </w:pPr>
      <w:r>
        <w:t xml:space="preserve">Tần Vô Song phối hợp với uy lực của Tử Điện Phần Diệm Thú, khẩu khí tuy bình thản, nhưng lại mang cảm giác không dễ cự tuyệt.</w:t>
      </w:r>
    </w:p>
    <w:p>
      <w:pPr>
        <w:pStyle w:val="BodyText"/>
      </w:pPr>
      <w:r>
        <w:t xml:space="preserve">- Chúng tôi, chúng tôi là các tán tu tại các nơi trong Bài Sơn Phủ, đều không quen biết nhau lắm, lần này tập hợp lại, cùng làm một nhiệm vụ. Đại nhân, nhiệm vụ chưa hoàn thành, chúng tôi thật sự không có tiền, nếu có tiền, chúng tôi sẽ không đi làm việc không được người khác cảm tạ này.</w:t>
      </w:r>
    </w:p>
    <w:p>
      <w:pPr>
        <w:pStyle w:val="BodyText"/>
      </w:pPr>
      <w:r>
        <w:t xml:space="preserve">- Không được người khác cảm tạ?</w:t>
      </w:r>
    </w:p>
    <w:p>
      <w:pPr>
        <w:pStyle w:val="BodyText"/>
      </w:pPr>
      <w:r>
        <w:t xml:space="preserve">Tần Vô Song lạnh lùng hỏi.</w:t>
      </w:r>
    </w:p>
    <w:p>
      <w:pPr>
        <w:pStyle w:val="BodyText"/>
      </w:pPr>
      <w:r>
        <w:t xml:space="preserve">- Người các ngươi phải truy bắt là ai?</w:t>
      </w:r>
    </w:p>
    <w:p>
      <w:pPr>
        <w:pStyle w:val="BodyText"/>
      </w:pPr>
      <w:r>
        <w:t xml:space="preserve">- Việc này…</w:t>
      </w:r>
    </w:p>
    <w:p>
      <w:pPr>
        <w:pStyle w:val="BodyText"/>
      </w:pPr>
      <w:r>
        <w:t xml:space="preserve">Tên ria cá trê có chút do dự.</w:t>
      </w:r>
    </w:p>
    <w:p>
      <w:pPr>
        <w:pStyle w:val="BodyText"/>
      </w:pPr>
      <w:r>
        <w:t xml:space="preserve">Tần Vô Song quay sang nhìn Cô Đơn, nói:</w:t>
      </w:r>
    </w:p>
    <w:p>
      <w:pPr>
        <w:pStyle w:val="BodyText"/>
      </w:pPr>
      <w:r>
        <w:t xml:space="preserve">- Ta đếm đến ba, nếu hắn không trả lời thật, thì đệ hãy ra tay giết người.</w:t>
      </w:r>
    </w:p>
    <w:p>
      <w:pPr>
        <w:pStyle w:val="BodyText"/>
      </w:pPr>
      <w:r>
        <w:t xml:space="preserve">Cô Đơn đáp lớn:</w:t>
      </w:r>
    </w:p>
    <w:p>
      <w:pPr>
        <w:pStyle w:val="BodyText"/>
      </w:pPr>
      <w:r>
        <w:t xml:space="preserve">- Được!</w:t>
      </w:r>
    </w:p>
    <w:p>
      <w:pPr>
        <w:pStyle w:val="BodyText"/>
      </w:pPr>
      <w:r>
        <w:t xml:space="preserve">- Khoan đã, chúng là đệ tử của Tần gia ở châu Bách Diệp.</w:t>
      </w:r>
    </w:p>
    <w:p>
      <w:pPr>
        <w:pStyle w:val="BodyText"/>
      </w:pPr>
      <w:r>
        <w:t xml:space="preserve">- Tần gia châu Bách Diệp là thế lực nào?</w:t>
      </w:r>
    </w:p>
    <w:p>
      <w:pPr>
        <w:pStyle w:val="BodyText"/>
      </w:pPr>
      <w:r>
        <w:t xml:space="preserve">Tần Vô Song giả bộ không biết.</w:t>
      </w:r>
    </w:p>
    <w:p>
      <w:pPr>
        <w:pStyle w:val="BodyText"/>
      </w:pPr>
      <w:r>
        <w:t xml:space="preserve">- Nếu đại nhân là người nơi khác đến, không biết Tần gia châu Bách Diệp cũng là điều bình thường. Nếu là dân chúng ở Bài Sơn Phủ, nhất định đã nghe nói đến Tần gia châu Bách Diệp.</w:t>
      </w:r>
    </w:p>
    <w:p>
      <w:pPr>
        <w:pStyle w:val="BodyText"/>
      </w:pPr>
      <w:r>
        <w:t xml:space="preserve">- Lão Đại chúng tôi sống gần Thiên Đế Sơn nhiều năm, chỉ biết Tần gia Thiên Đế Sơn, không biết Tần gia châu Bách Diệp, họ có quan hệ gì không?</w:t>
      </w:r>
    </w:p>
    <w:p>
      <w:pPr>
        <w:pStyle w:val="BodyText"/>
      </w:pPr>
      <w:r>
        <w:t xml:space="preserve">Đây chính là vấn đề mà Tần Vô Song muốn hỏi, Bao Bao rất hiểu ý người khác, đã hỏi giúp Tần Vô Song. Hơn nữa câu hỏi này rất bình thường, không làm người khác sinh nghi.</w:t>
      </w:r>
    </w:p>
    <w:p>
      <w:pPr>
        <w:pStyle w:val="BodyText"/>
      </w:pPr>
      <w:r>
        <w:t xml:space="preserve">Tên ria cá trê vội nói:</w:t>
      </w:r>
    </w:p>
    <w:p>
      <w:pPr>
        <w:pStyle w:val="BodyText"/>
      </w:pPr>
      <w:r>
        <w:t xml:space="preserve">- Tần gia châu Bách Diệp là thế lực nhất lưu ở châu Bách Diệp, họ tự nhận là một phân chi của Tần gia Thiên Đế Sơn. Sự thật thế nào, ai mà biết được? Nhưng Tần gia châu Bách Diệp độc chiếm một mỏ tinh thạch ở châu Bách Diệp, rất là giàu có. Gần đây có tin đồn nói Tần gia châu Bách Diệp lâu nay vẫn luôn ngầm trợ giúp Tần gia Thiên Đế Sơn.</w:t>
      </w:r>
    </w:p>
    <w:p>
      <w:pPr>
        <w:pStyle w:val="Compact"/>
      </w:pPr>
      <w:r>
        <w:t xml:space="preserve">Ủng hộ chỉ với 1 click và 5s ! (adf.ly/4EmoB)</w:t>
      </w:r>
      <w:r>
        <w:br w:type="textWrapping"/>
      </w:r>
      <w:r>
        <w:br w:type="textWrapping"/>
      </w:r>
    </w:p>
    <w:p>
      <w:pPr>
        <w:pStyle w:val="Heading2"/>
      </w:pPr>
      <w:bookmarkStart w:id="457" w:name="chương-435"/>
      <w:bookmarkEnd w:id="457"/>
      <w:r>
        <w:t xml:space="preserve">435. Chương 43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35: Không tha một a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nghe thấy vậy, nói:</w:t>
      </w:r>
    </w:p>
    <w:p>
      <w:pPr>
        <w:pStyle w:val="BodyText"/>
      </w:pPr>
      <w:r>
        <w:t xml:space="preserve">- Âm thầm chi viện cho Tần gia Thiên Đế Sơn, nếu như để cho thế lực kia biết, vậy không phải là tự tìm lấy phiền phức sao?</w:t>
      </w:r>
    </w:p>
    <w:p>
      <w:pPr>
        <w:pStyle w:val="BodyText"/>
      </w:pPr>
      <w:r>
        <w:t xml:space="preserve">Tên ria cá trê kia nghe Tần Vô Song nói như vậy, cũng thuận theo khẩu khí của hắn:</w:t>
      </w:r>
    </w:p>
    <w:p>
      <w:pPr>
        <w:pStyle w:val="BodyText"/>
      </w:pPr>
      <w:r>
        <w:t xml:space="preserve">- Đúng vậy, đại nhân là người thông minh, Tần gia châu Bách Diệp này không ngừng ngầm cung cấp tinh thạch cùng với cho Tần gia Thiên Đế Sơn, trong các chi nhánh bên ngoài, là một thế lực mà Tần gia Thiên Đế Sơn tương đối nể trọng.</w:t>
      </w:r>
    </w:p>
    <w:p>
      <w:pPr>
        <w:pStyle w:val="BodyText"/>
      </w:pPr>
      <w:r>
        <w:t xml:space="preserve">- Hắc hắc!</w:t>
      </w:r>
    </w:p>
    <w:p>
      <w:pPr>
        <w:pStyle w:val="BodyText"/>
      </w:pPr>
      <w:r>
        <w:t xml:space="preserve">Tần Vô Song chỉ lạnh lùng cười, cũng không nói gì.</w:t>
      </w:r>
    </w:p>
    <w:p>
      <w:pPr>
        <w:pStyle w:val="BodyText"/>
      </w:pPr>
      <w:r>
        <w:t xml:space="preserve">Tên ria cá trê tưởng rằng Tần Vô Song cũng có hiềm khích với Tần gia Thiên Đế Sơn, vội nói:</w:t>
      </w:r>
    </w:p>
    <w:p>
      <w:pPr>
        <w:pStyle w:val="BodyText"/>
      </w:pPr>
      <w:r>
        <w:t xml:space="preserve">- Hôm nay, Tần gia châu Bách Diệp bị người ta phát hiện câu kết với Tần gia Thiên Đế Sơn. Trên Thiên Đế Sơn có người nặc danh đưa ra một cái nhiệm vụ. Cái nhiệm vụ này được truyền đến Bài Sơn Phủ, đồng thời cũng lan xuống các lãnh địa lớn. Ai tiêu diệt được Tần gia châu Bách Diệp sẽ được một vạn lục tinh thạch.</w:t>
      </w:r>
    </w:p>
    <w:p>
      <w:pPr>
        <w:pStyle w:val="BodyText"/>
      </w:pPr>
      <w:r>
        <w:t xml:space="preserve">Một vạn lục tinh thạch, chính là bằng với một triệu hoàng tinh thạch! Không cần phải nói, đây chính là một khoản vô cùng lớn.</w:t>
      </w:r>
    </w:p>
    <w:p>
      <w:pPr>
        <w:pStyle w:val="BodyText"/>
      </w:pPr>
      <w:r>
        <w:t xml:space="preserve">Nhân vật như Tiêu Đường chủ bang Thanh Thụ đó, tất cả gia sản của hắn cộng lại cũng chỉ mấy ngàn hoàng tinh thạch, cho dù là Bang chủ Chu Quang Thụ, tài sản cũng không quá một triệu hoàng tinh thạch. Vậy thì phần giải thưởng như vậy tất nhiên là vô cùng hấp dẫn rồi.</w:t>
      </w:r>
    </w:p>
    <w:p>
      <w:pPr>
        <w:pStyle w:val="BodyText"/>
      </w:pPr>
      <w:r>
        <w:t xml:space="preserve">- Nói như vậy, Tần gia châu Bách Diệp bị đã bị công phá rồi à?</w:t>
      </w:r>
    </w:p>
    <w:p>
      <w:pPr>
        <w:pStyle w:val="BodyText"/>
      </w:pPr>
      <w:r>
        <w:t xml:space="preserve">Tần Vô Song kiềm chế xúc động, vẫn bình thản hỏi.</w:t>
      </w:r>
    </w:p>
    <w:p>
      <w:pPr>
        <w:pStyle w:val="BodyText"/>
      </w:pPr>
      <w:r>
        <w:t xml:space="preserve">- Cái này thì không! Tần gia châu Bách Diệp cũng không phải là thế lực bình thường. Tòa thành Tần gia của họ được xây dựng dựa vào núi cao, có ưu thế về địa lợi, hơn nữa lại giống như một cái mê cung vậy. Muốn công phá tòa thành Tần gia châu Bách Diệp, không phải là việc nói được mà có thể làm được.</w:t>
      </w:r>
    </w:p>
    <w:p>
      <w:pPr>
        <w:pStyle w:val="BodyText"/>
      </w:pPr>
      <w:r>
        <w:t xml:space="preserve">Tên ria cá trê tự cho mình thông minh, hiến kế:</w:t>
      </w:r>
    </w:p>
    <w:p>
      <w:pPr>
        <w:pStyle w:val="BodyText"/>
      </w:pPr>
      <w:r>
        <w:t xml:space="preserve">- Nếu ba vị thiếu tiền, giải thưởng lần này tuyệt đối là một món tiền lớn, với tài năng và thực lực của ba vị, nếu gia nhập vào, chắc chắn là sẽ được hoan nghênh.</w:t>
      </w:r>
    </w:p>
    <w:p>
      <w:pPr>
        <w:pStyle w:val="BodyText"/>
      </w:pPr>
      <w:r>
        <w:t xml:space="preserve">- Nói như vậy, các ngươi cũng đã gia nhập rồi?</w:t>
      </w:r>
    </w:p>
    <w:p>
      <w:pPr>
        <w:pStyle w:val="BodyText"/>
      </w:pPr>
      <w:r>
        <w:t xml:space="preserve">Tần Vô Song mỉm cười hỏi.</w:t>
      </w:r>
    </w:p>
    <w:p>
      <w:pPr>
        <w:pStyle w:val="BodyText"/>
      </w:pPr>
      <w:r>
        <w:t xml:space="preserve">- Mấy người chúng tôi đều là loại tán tu bất nhập lưu, người ta vốn không để ý đến chúng tôi. Chúng tôi chỉ là chân chạy việc, nhiệm vụ rất nhẹ nhàng, chính là mai phục ở các con đường thông tới tòa thành Tần gia châu Bách Diệp, đề phòng Tần gia châu Bách Diệp phái đệ tử ra ngoài tìm cứu viện.</w:t>
      </w:r>
    </w:p>
    <w:p>
      <w:pPr>
        <w:pStyle w:val="BodyText"/>
      </w:pPr>
      <w:r>
        <w:t xml:space="preserve">- Ân. Vậy người các ngươi đuổi theo chắc chính là đệ tử do Tần gia châu Bách Diệp phái đi rồi?</w:t>
      </w:r>
    </w:p>
    <w:p>
      <w:pPr>
        <w:pStyle w:val="BodyText"/>
      </w:pPr>
      <w:r>
        <w:t xml:space="preserve">Tần Vô Song nói đến đây, trong lòng đã hiểu rất rõ ràng.</w:t>
      </w:r>
    </w:p>
    <w:p>
      <w:pPr>
        <w:pStyle w:val="BodyText"/>
      </w:pPr>
      <w:r>
        <w:t xml:space="preserve">- Đúng vậy, đôi huynh muội đó chính là đệ tử của Tần gia châu Bách Diệp. Đệ tử Tần gia này vô cùng đáng ghét. Mặc kệ là Tần gia của Thiên Đế Sơn hay là Tần gia ở chi nhánh ở các nơi, đều vô cùng ngoan cố cứng đầu, có chết chúng cũng không đầu hàng. Vì vậy, trận chiến tấn công Tần gia châu Bách Diệp sẽ vô cùng ác liệt. Tần gia châu Bách Diệp nhất định sẽ đánh đến cùng. Những đệ tử mà họ phái đi hầu hết đã bị chặn lại. Nếu chúng tôi để hai tên kia chạy thoát thì phiền phức rồi.</w:t>
      </w:r>
    </w:p>
    <w:p>
      <w:pPr>
        <w:pStyle w:val="BodyText"/>
      </w:pPr>
      <w:r>
        <w:t xml:space="preserve">Tần Vô Song thản nhiên cười, nói:</w:t>
      </w:r>
    </w:p>
    <w:p>
      <w:pPr>
        <w:pStyle w:val="BodyText"/>
      </w:pPr>
      <w:r>
        <w:t xml:space="preserve">- Nói như vậy, thì ta nên tác thành cho các ngươi, không nên ngăn cản con đường phát tài của các ngươi rồi. Thôi được, đôi huynh muội đó chạy theo hướng đằng sau kia.</w:t>
      </w:r>
    </w:p>
    <w:p>
      <w:pPr>
        <w:pStyle w:val="BodyText"/>
      </w:pPr>
      <w:r>
        <w:t xml:space="preserve">Tên ria cá trê thấy Tần Vô Song nói như vậy, thở phào nhẹ nhõm.</w:t>
      </w:r>
    </w:p>
    <w:p>
      <w:pPr>
        <w:pStyle w:val="BodyText"/>
      </w:pPr>
      <w:r>
        <w:t xml:space="preserve">- Đại nhân, xin đa tạ!</w:t>
      </w:r>
    </w:p>
    <w:p>
      <w:pPr>
        <w:pStyle w:val="BodyText"/>
      </w:pPr>
      <w:r>
        <w:t xml:space="preserve">Khoát tay, gọi đồng bọn định đuổi theo:</w:t>
      </w:r>
    </w:p>
    <w:p>
      <w:pPr>
        <w:pStyle w:val="BodyText"/>
      </w:pPr>
      <w:r>
        <w:t xml:space="preserve">- Chúng ta đi, chúng đang bị thương, không chạy được xa đâu!</w:t>
      </w:r>
    </w:p>
    <w:p>
      <w:pPr>
        <w:pStyle w:val="BodyText"/>
      </w:pPr>
      <w:r>
        <w:t xml:space="preserve">Khóe miệng Tần Vô Song lộ ra nụ cười lạnh lùng, phẫn nộ.</w:t>
      </w:r>
    </w:p>
    <w:p>
      <w:pPr>
        <w:pStyle w:val="BodyText"/>
      </w:pPr>
      <w:r>
        <w:t xml:space="preserve">Tần Vô Song thản nhiên cười, nhưng Bao Bao và Cô Đơn vẫn nhận thấy cơn phẫn nộ trong lòng Tần Vô Song đã bắt đầu bộc cháy. Từ nãy đến giờ bọn chúng luôn cẩn thận quan sát đợi Tần Vô Song lên tiếng.</w:t>
      </w:r>
    </w:p>
    <w:p>
      <w:pPr>
        <w:pStyle w:val="BodyText"/>
      </w:pPr>
      <w:r>
        <w:t xml:space="preserve">- Không chừa một ai!</w:t>
      </w:r>
    </w:p>
    <w:p>
      <w:pPr>
        <w:pStyle w:val="BodyText"/>
      </w:pPr>
      <w:r>
        <w:t xml:space="preserve">Tần Vô Song thở nhẹ một tiếng, sợi roi Nộ Long Giao Hồn đã cuồn cuộn nổi lên.</w:t>
      </w:r>
    </w:p>
    <w:p>
      <w:pPr>
        <w:pStyle w:val="BodyText"/>
      </w:pPr>
      <w:r>
        <w:t xml:space="preserve">Sợi roi Nộ Long Giao Hồn hợp lại, uy thế như những đợt sóng cuồn cuộn, thuận thế cuộn lên, bao lấy ba người trong đám kia.</w:t>
      </w:r>
    </w:p>
    <w:p>
      <w:pPr>
        <w:pStyle w:val="BodyText"/>
      </w:pPr>
      <w:r>
        <w:t xml:space="preserve">Thực lực của Tần Vô Song lúc này vô cùng bá đạo, những tên tán tu Sơ Linh võ giả kia sao có thể bì được, tay phát lực một chút, ba người đã gân cốt đứt đoạn, chết bất đắc kỳ tử tại đương trường.</w:t>
      </w:r>
    </w:p>
    <w:p>
      <w:pPr>
        <w:pStyle w:val="BodyText"/>
      </w:pPr>
      <w:r>
        <w:t xml:space="preserve">Theo sát sau, ngón tay phải Tần Vô Song liên tục đâm thẳng, kiếm khí Thiên Mạch Ngưng Kình Kiếm lập tức nhanh như chớp bắn loạn xạ xung quanh.</w:t>
      </w:r>
    </w:p>
    <w:p>
      <w:pPr>
        <w:pStyle w:val="BodyText"/>
      </w:pPr>
      <w:r>
        <w:t xml:space="preserve">Mỗi đường kiếm khí ẩn chứa đầy sự phẫn nộ của Tần Vô Song, mang theo cả tinh hoa học thuật cả đời Tần Vô Song.</w:t>
      </w:r>
    </w:p>
    <w:p>
      <w:pPr>
        <w:pStyle w:val="BodyText"/>
      </w:pPr>
      <w:r>
        <w:t xml:space="preserve">Một tên, hai tên, ba tên, trong nháy mắt, Tần Vô Song giết được sáu tên.</w:t>
      </w:r>
    </w:p>
    <w:p>
      <w:pPr>
        <w:pStyle w:val="BodyText"/>
      </w:pPr>
      <w:r>
        <w:t xml:space="preserve">Bao Bao và Tử Điện Phần Diệm Thú cũng không chịu thua kém, nhảy lên hạ xuống một chút, ba tên đã đồng thời ngã xuống.</w:t>
      </w:r>
    </w:p>
    <w:p>
      <w:pPr>
        <w:pStyle w:val="BodyText"/>
      </w:pPr>
      <w:r>
        <w:t xml:space="preserve">Vừa quay đầu, dường như chỉ trong thời gian một hơi thở, mười hai tên tán tu dường như không có sự phòng bị nào, cũng không có bất kỳ sự phản kháng nào đã bị giết sạch. Thủ pháp dứt khoát, đến ngay cả cành cây ngọn cỏ cũng không kịp lay động.</w:t>
      </w:r>
    </w:p>
    <w:p>
      <w:pPr>
        <w:pStyle w:val="BodyText"/>
      </w:pPr>
      <w:r>
        <w:t xml:space="preserve">Tần Vô Song hét lên:</w:t>
      </w:r>
    </w:p>
    <w:p>
      <w:pPr>
        <w:pStyle w:val="BodyText"/>
      </w:pPr>
      <w:r>
        <w:t xml:space="preserve">- Lão Nhị, đệ phụ trách xử lý mớ thi thể đó, không được để lại dấu vết. Lão Tam, đệ đi tuần tra xung quanh, tránh có tai mắt.</w:t>
      </w:r>
    </w:p>
    <w:p>
      <w:pPr>
        <w:pStyle w:val="BodyText"/>
      </w:pPr>
      <w:r>
        <w:t xml:space="preserve">Tần Vô Song không ra tay thì thôi, đã ra tay thì phải làm cho sạch sẽ. Sau khi làm xong tất cả mọi việc, Tần Vô Song vẫy Bao Bao và Cô Đơn truyền âm nói:</w:t>
      </w:r>
    </w:p>
    <w:p>
      <w:pPr>
        <w:pStyle w:val="BodyText"/>
      </w:pPr>
      <w:r>
        <w:t xml:space="preserve">- Xem ra, tình hình của Thiên Đế Sơn ngày càng nguy hiểm, đến chi nhánh các nơi cũng bị liên lụy. Tần gia châu Bách Diệp ngoan cố chống lại, dù sao cũng là huyết mạch của Tần gia ta. Ta đã gặp chuyện này thì quyết không ngồi yên.</w:t>
      </w:r>
    </w:p>
    <w:p>
      <w:pPr>
        <w:pStyle w:val="BodyText"/>
      </w:pPr>
      <w:r>
        <w:t xml:space="preserve">- Lão Đại, tùy huynh quyết định. Dù sao, hai người chúng ta sống cùng huynh, huynh nói đánh đâu thì bọn ta đánh đó.</w:t>
      </w:r>
    </w:p>
    <w:p>
      <w:pPr>
        <w:pStyle w:val="BodyText"/>
      </w:pPr>
      <w:r>
        <w:t xml:space="preserve">Bao Bao vô cùng sảng khoái. Tử Điện Phần Diệm Thú cũng nói:</w:t>
      </w:r>
    </w:p>
    <w:p>
      <w:pPr>
        <w:pStyle w:val="BodyText"/>
      </w:pPr>
      <w:r>
        <w:t xml:space="preserve">- Dù sao thì càng kích thích càng tốt!</w:t>
      </w:r>
    </w:p>
    <w:p>
      <w:pPr>
        <w:pStyle w:val="BodyText"/>
      </w:pPr>
      <w:r>
        <w:t xml:space="preserve">- Chúng ta đến Hắc Nha Vương Thành trước. Giải thưởng nhắm vào cả Bài Sơn Phủ, hơn nữa còn lan đến các Châu, các Phủ khác. Đến Hắc Nha Vương Thành chắc chắn sẽ có manh mối.</w:t>
      </w:r>
    </w:p>
    <w:p>
      <w:pPr>
        <w:pStyle w:val="BodyText"/>
      </w:pPr>
      <w:r>
        <w:t xml:space="preserve">o0o</w:t>
      </w:r>
    </w:p>
    <w:p>
      <w:pPr>
        <w:pStyle w:val="BodyText"/>
      </w:pPr>
      <w:r>
        <w:t xml:space="preserve">Qua khỏi khe sơn cốc này, ba người chọn con đường nhỏ hẻo lánh, đi rất nhanh. Họ phải xóa hết hành tích, tránh bị hiềm nghi.</w:t>
      </w:r>
    </w:p>
    <w:p>
      <w:pPr>
        <w:pStyle w:val="BodyText"/>
      </w:pPr>
      <w:r>
        <w:t xml:space="preserve">Cái chết của mười hai gã tán tu kia sớm muộn cũng sẽ bị phát hiện, nếu ba người họ vì vậy mà bị nghi ngờ, vậy kế hoạch sẽ bất lợi.</w:t>
      </w:r>
    </w:p>
    <w:p>
      <w:pPr>
        <w:pStyle w:val="BodyText"/>
      </w:pPr>
      <w:r>
        <w:t xml:space="preserve">Căn cứ theo Tần Vô Song suy tính, sẽ có thể đến Hắc Nha Vương Thành trước khi trời tối. Hết thảy đều giống như Tần Vô Song suy tính, sau khi ba người vào Hắc Nha Vương Thành, trời mới bắt đầu tối.</w:t>
      </w:r>
    </w:p>
    <w:p>
      <w:pPr>
        <w:pStyle w:val="BodyText"/>
      </w:pPr>
      <w:r>
        <w:t xml:space="preserve">- Lão Đại, chúng ta vào nhà trọ hay là có sự sắp xếp khác?</w:t>
      </w:r>
    </w:p>
    <w:p>
      <w:pPr>
        <w:pStyle w:val="BodyText"/>
      </w:pPr>
      <w:r>
        <w:t xml:space="preserve">- Vào nhà trọ trước, những việc còn lại ngày mai tính tiếp.</w:t>
      </w:r>
    </w:p>
    <w:p>
      <w:pPr>
        <w:pStyle w:val="BodyText"/>
      </w:pPr>
      <w:r>
        <w:t xml:space="preserve">Sau khi có dự định, Tần Vô Song cũng không đi gây chuyện thị phi, vào ngay gian nhà trọ đầu tiên tìm được.</w:t>
      </w:r>
    </w:p>
    <w:p>
      <w:pPr>
        <w:pStyle w:val="BodyText"/>
      </w:pPr>
      <w:r>
        <w:t xml:space="preserve">o0o</w:t>
      </w:r>
    </w:p>
    <w:p>
      <w:pPr>
        <w:pStyle w:val="BodyText"/>
      </w:pPr>
      <w:r>
        <w:t xml:space="preserve">Buổi tối, Bao Bao và Cô Đơn sang phòng của Tần Vô Song.</w:t>
      </w:r>
    </w:p>
    <w:p>
      <w:pPr>
        <w:pStyle w:val="BodyText"/>
      </w:pPr>
      <w:r>
        <w:t xml:space="preserve">- Lão Đại, chuyện này, huynh đã có kế hoạch bước đầu chưa?</w:t>
      </w:r>
    </w:p>
    <w:p>
      <w:pPr>
        <w:pStyle w:val="BodyText"/>
      </w:pPr>
      <w:r>
        <w:t xml:space="preserve">Bao Bao hỏi thẳng:</w:t>
      </w:r>
    </w:p>
    <w:p>
      <w:pPr>
        <w:pStyle w:val="BodyText"/>
      </w:pPr>
      <w:r>
        <w:t xml:space="preserve">- Nhiệm vụ đó do người trong Thiên Đế Sơn đưa ra, chắc chắn là không bình thường. Hơn nữa giải thưởng một triệu hoàng tinh thạch cũng đủ làm bao nhiêu người điên cuồng vì nó.</w:t>
      </w:r>
    </w:p>
    <w:p>
      <w:pPr>
        <w:pStyle w:val="BodyText"/>
      </w:pPr>
      <w:r>
        <w:t xml:space="preserve">Tần Vô Song chầm chậm gật đầu:</w:t>
      </w:r>
    </w:p>
    <w:p>
      <w:pPr>
        <w:pStyle w:val="BodyText"/>
      </w:pPr>
      <w:r>
        <w:t xml:space="preserve">- Bây giờ ta đang nghĩ rốt cục là có cường giả đẳng cấp gì tham gia vào nhiệm vụ này. Một triệu hoàng tinh thạch, tuy là một con số lớn, nhưng cũng chỉ là đối với một Châu một Lĩnh. Còn đối với một gia tộc thế lực lớn mạnh, ta tin một triệu hoàng tinh thạch chắc cũng không đến mức quá hấp dẫn.</w:t>
      </w:r>
    </w:p>
    <w:p>
      <w:pPr>
        <w:pStyle w:val="BodyText"/>
      </w:pPr>
      <w:r>
        <w:t xml:space="preserve">Bao Bao nghĩ, cũng gật đầu:</w:t>
      </w:r>
    </w:p>
    <w:p>
      <w:pPr>
        <w:pStyle w:val="BodyText"/>
      </w:pPr>
      <w:r>
        <w:t xml:space="preserve">- Lão Đại nói có lý.</w:t>
      </w:r>
    </w:p>
    <w:p>
      <w:pPr>
        <w:pStyle w:val="BodyText"/>
      </w:pPr>
      <w:r>
        <w:t xml:space="preserve">- Ta có một kế hoạch, các đệ nghe xem có được không?</w:t>
      </w:r>
    </w:p>
    <w:p>
      <w:pPr>
        <w:pStyle w:val="BodyText"/>
      </w:pPr>
      <w:r>
        <w:t xml:space="preserve">Tần Vô Song lên tiếng nói:</w:t>
      </w:r>
    </w:p>
    <w:p>
      <w:pPr>
        <w:pStyle w:val="BodyText"/>
      </w:pPr>
      <w:r>
        <w:t xml:space="preserve">- Ta định lấy danh nghĩa của ba huynh đệ Võ gia chúng ta để tham gia vào nhiệm vụ treo giải thưởng này. Như vậy chúng ta có thể tiếp xúc với nhiều người, tìm hiểu hành động lần này rốt cục có cường giả cấp bậc nào tham gia.</w:t>
      </w:r>
    </w:p>
    <w:p>
      <w:pPr>
        <w:pStyle w:val="BodyText"/>
      </w:pPr>
      <w:r>
        <w:t xml:space="preserve">Thâm nhập vào nội bộ địch, tuy hết sức nguy hiểm nhưng là kế hoạch vô cùng khả thi.</w:t>
      </w:r>
    </w:p>
    <w:p>
      <w:pPr>
        <w:pStyle w:val="BodyText"/>
      </w:pPr>
      <w:r>
        <w:t xml:space="preserve">- Kế hoạch này rất được, ta đồng ý!</w:t>
      </w:r>
    </w:p>
    <w:p>
      <w:pPr>
        <w:pStyle w:val="BodyText"/>
      </w:pPr>
      <w:r>
        <w:t xml:space="preserve">Bao Bao sau khi nghe xong, lập tức khen ngợi, ủng hộ nhiệt tình.</w:t>
      </w:r>
    </w:p>
    <w:p>
      <w:pPr>
        <w:pStyle w:val="BodyText"/>
      </w:pPr>
      <w:r>
        <w:t xml:space="preserve">Cô Đơn cũng nói:</w:t>
      </w:r>
    </w:p>
    <w:p>
      <w:pPr>
        <w:pStyle w:val="BodyText"/>
      </w:pPr>
      <w:r>
        <w:t xml:space="preserve">- Rất kích thích, Lão Đại, cứ làm theo kế hoạch của huynh.</w:t>
      </w:r>
    </w:p>
    <w:p>
      <w:pPr>
        <w:pStyle w:val="BodyText"/>
      </w:pPr>
      <w:r>
        <w:t xml:space="preserve">- Ngày mai chúng ta đi luôn?</w:t>
      </w:r>
    </w:p>
    <w:p>
      <w:pPr>
        <w:pStyle w:val="BodyText"/>
      </w:pPr>
      <w:r>
        <w:t xml:space="preserve">Bao Bao chớp mắt hỏi.</w:t>
      </w:r>
    </w:p>
    <w:p>
      <w:pPr>
        <w:pStyle w:val="BodyText"/>
      </w:pPr>
      <w:r>
        <w:t xml:space="preserve">- Đừng vội, đợi mấy ngày nữa, tìm hiểu tình hình trước rồi hãy tính. Ngày mai đi luôn sẽ gây chú ý.</w:t>
      </w:r>
    </w:p>
    <w:p>
      <w:pPr>
        <w:pStyle w:val="BodyText"/>
      </w:pPr>
      <w:r>
        <w:t xml:space="preserve">Tần Vô Song biết rõ cái lợi cái hại của việc này, không dám khinh suất.</w:t>
      </w:r>
    </w:p>
    <w:p>
      <w:pPr>
        <w:pStyle w:val="BodyText"/>
      </w:pPr>
      <w:r>
        <w:t xml:space="preserve">- Cũng được!</w:t>
      </w:r>
    </w:p>
    <w:p>
      <w:pPr>
        <w:pStyle w:val="BodyText"/>
      </w:pPr>
      <w:r>
        <w:t xml:space="preserve">Bao Bao và Cô Đơn lần lượt gật đầu.</w:t>
      </w:r>
    </w:p>
    <w:p>
      <w:pPr>
        <w:pStyle w:val="BodyText"/>
      </w:pPr>
      <w:r>
        <w:t xml:space="preserve">- Hai đệ, khi ta rời khỏi các quốc gia nhân loại, vốn không có mấy sự đồng cảm với Tần gia Thiên Đế Sơn, nhưng trên đường đã nhiều lần nhìn thấy, làm cho ta dần dần có tình cảm với Tần gia, chiến đấu vì Tần gia, nghĩa bất dung tình, không còn lựa chọn nào khác.</w:t>
      </w:r>
    </w:p>
    <w:p>
      <w:pPr>
        <w:pStyle w:val="BodyText"/>
      </w:pPr>
      <w:r>
        <w:t xml:space="preserve">- Lão Đại, huynh đừng nói nữa. Dù huynh chọn lựa thế nào, chúng tôi cũng ủng hộ huynh. Ba người chúng ta, có đánh nhau thì cả ba cùng đánh, đừng quên ước định của chúng ta. Ba người chúng ta, một ngày nào đó, nhất định làm cho tên tuổi của chúng ta vang khắp Hiên Viên Khâu, trở thành người được tôn kính ngưỡng mộ nhất ở Hiên Viên Khâu.</w:t>
      </w:r>
    </w:p>
    <w:p>
      <w:pPr>
        <w:pStyle w:val="BodyText"/>
      </w:pPr>
      <w:r>
        <w:t xml:space="preserve">Tần Vô Song gật đầu:</w:t>
      </w:r>
    </w:p>
    <w:p>
      <w:pPr>
        <w:pStyle w:val="BodyText"/>
      </w:pPr>
      <w:r>
        <w:t xml:space="preserve">- Ta không quên.</w:t>
      </w:r>
    </w:p>
    <w:p>
      <w:pPr>
        <w:pStyle w:val="BodyText"/>
      </w:pPr>
      <w:r>
        <w:t xml:space="preserve">Cô Đơn khuyên nhủ nói:</w:t>
      </w:r>
    </w:p>
    <w:p>
      <w:pPr>
        <w:pStyle w:val="BodyText"/>
      </w:pPr>
      <w:r>
        <w:t xml:space="preserve">- Lão Đại, huynh chọn lựa rất sáng suốt. Nếu Tần gia Thiên Đế Sơn bị diệt, tất cả chi mạch Tần gia trên khắp thiên hạ e rằng cũng không được sống yên ổn. Tần gia các huynh ở Bách Việt Quốc cũng khó thoát khỏi. Tranh đấu Đại lục Thiên Huyền không ngừng nghỉ, một khi Tần gia Thiên Đế Sơn bị diệt, tiếp theo sẽ là chi mạch ở các nơi khác, đây là kết quả tất yếu phải xảy ra.</w:t>
      </w:r>
    </w:p>
    <w:p>
      <w:pPr>
        <w:pStyle w:val="BodyText"/>
      </w:pPr>
      <w:r>
        <w:t xml:space="preserve">- Đúng thế, Lão Đại, huynh chiến đấu vì Tần gia, kỳ thực cũng là vì sự sinh tồn của chính mình. Nhân loại các huynh là như vậy, Thú Tộc cũng như vậy. Nếu trong tộc đàn phát sinh biến cố gì đó, nhất định là phải dốc hết khả năng mà bảo vệ, tuyệt không ai không có khả năng ngoảnh mặt làm ngơ được.</w:t>
      </w:r>
    </w:p>
    <w:p>
      <w:pPr>
        <w:pStyle w:val="BodyText"/>
      </w:pPr>
      <w:r>
        <w:t xml:space="preserve">Những lời này tuy là để trấn an Tần Vô Song nhưng cũng là nói ra tình hình thực tế.</w:t>
      </w:r>
    </w:p>
    <w:p>
      <w:pPr>
        <w:pStyle w:val="BodyText"/>
      </w:pPr>
      <w:r>
        <w:t xml:space="preserve">Tần Vô Song gật đầu:</w:t>
      </w:r>
    </w:p>
    <w:p>
      <w:pPr>
        <w:pStyle w:val="BodyText"/>
      </w:pPr>
      <w:r>
        <w:t xml:space="preserve">- Được, dù là vì Tần gia Thiên Đế Sơn cũng vật, hay là vì Thiên Tứ Vương Phủ cũng vậy, tóm lại, đã quyết định chiến đấu thì phải làm hết sức. Vì sinh tồn, đối phó với địch nhân quyết không từ thủ đoạn.</w:t>
      </w:r>
    </w:p>
    <w:p>
      <w:pPr>
        <w:pStyle w:val="BodyText"/>
      </w:pPr>
      <w:r>
        <w:t xml:space="preserve">- Đúng, đối phó với địch, không từ thủ đoạn!</w:t>
      </w:r>
    </w:p>
    <w:p>
      <w:pPr>
        <w:pStyle w:val="BodyText"/>
      </w:pPr>
      <w:r>
        <w:t xml:space="preserve">- Hắc hắc, Lão Đại, huynh như vậy mới khiến cho đệ thích.</w:t>
      </w:r>
    </w:p>
    <w:p>
      <w:pPr>
        <w:pStyle w:val="BodyText"/>
      </w:pPr>
      <w:r>
        <w:t xml:space="preserve">Trong mắt Tử Điện Phần Diệm Thú cũng lộ ra ánh mắt dã tính.</w:t>
      </w:r>
    </w:p>
    <w:p>
      <w:pPr>
        <w:pStyle w:val="BodyText"/>
      </w:pPr>
      <w:r>
        <w:t xml:space="preserve">- Đúng vậy, Lão Đại, huynh sống cùng bọn đệ lâu rùi, chúng ta dung hòa lẫn nhau, huynh có thể học được nhiều quy tắc sinh tồn hơn từ Thú Tộc. Đấu tranh của Thú Tộc chúng tôi luôn không từ thủ đoạn, chỉ cần giết chết được kẻ địch, còn lại thì không quan tâm đến bất kỳ cái gì khác. Địch muốn huynh chết, huynh muốn địch chết, thiên kinh địa nghĩa, không được do dự!</w:t>
      </w:r>
    </w:p>
    <w:p>
      <w:pPr>
        <w:pStyle w:val="BodyText"/>
      </w:pPr>
      <w:r>
        <w:t xml:space="preserve">Tần Vô Song huyết khí sôi trào:</w:t>
      </w:r>
    </w:p>
    <w:p>
      <w:pPr>
        <w:pStyle w:val="BodyText"/>
      </w:pPr>
      <w:r>
        <w:t xml:space="preserve">- Chúng ta sẽ đấu một trận máu chảy thành sông với chúng, không chết không thôi!</w:t>
      </w:r>
    </w:p>
    <w:p>
      <w:pPr>
        <w:pStyle w:val="BodyText"/>
      </w:pPr>
      <w:r>
        <w:t xml:space="preserve">Ba người vỗ tay lẫn nhau phát thệ, tâm đầu ý hợp, trong lòng không có chút nghi hoặc nào. Trận chiến Tần gia châu Bách Diệp là trận chiến đầu tiên của bọn họ từ sau khi vào Hiên Viên Khâu.</w:t>
      </w:r>
    </w:p>
    <w:p>
      <w:pPr>
        <w:pStyle w:val="BodyText"/>
      </w:pPr>
      <w:r>
        <w:t xml:space="preserve">Trận đầu tiên, bất luận thế nào, cũng phải đánh cho ra đánh, chiến thắng oanh liệt!</w:t>
      </w:r>
    </w:p>
    <w:p>
      <w:pPr>
        <w:pStyle w:val="BodyText"/>
      </w:pPr>
      <w:r>
        <w:t xml:space="preserve">o0o</w:t>
      </w:r>
    </w:p>
    <w:p>
      <w:pPr>
        <w:pStyle w:val="BodyText"/>
      </w:pPr>
      <w:r>
        <w:t xml:space="preserve">Sau khi quyết định xong, người nào trở về phòng người ấy, ngủ luôn một mạch đến sáng sớm ngày hôm sau. Bao Bao dậy sớm nhất, từ phòng đi ra, cười nói:</w:t>
      </w:r>
    </w:p>
    <w:p>
      <w:pPr>
        <w:pStyle w:val="BodyText"/>
      </w:pPr>
      <w:r>
        <w:t xml:space="preserve">- Lão Đại, Lão Nhị, hôm nay chúng ta sẽ đi dạo một vòng quanh Hắc Nha Vương Thành.</w:t>
      </w:r>
    </w:p>
    <w:p>
      <w:pPr>
        <w:pStyle w:val="BodyText"/>
      </w:pPr>
      <w:r>
        <w:t xml:space="preserve">Đang nói, dưới lầu đột nhiên vang lên:</w:t>
      </w:r>
    </w:p>
    <w:p>
      <w:pPr>
        <w:pStyle w:val="BodyText"/>
      </w:pPr>
      <w:r>
        <w:t xml:space="preserve">- Lại bắt được một tên đệ tử Tần gia, lại bắt được một tên!</w:t>
      </w:r>
    </w:p>
    <w:p>
      <w:pPr>
        <w:pStyle w:val="Compact"/>
      </w:pPr>
      <w:r>
        <w:t xml:space="preserve">Ủng hộ chỉ với 1 click và 5s ! (adf.ly/4EmoB)</w:t>
      </w:r>
      <w:r>
        <w:br w:type="textWrapping"/>
      </w:r>
      <w:r>
        <w:br w:type="textWrapping"/>
      </w:r>
    </w:p>
    <w:p>
      <w:pPr>
        <w:pStyle w:val="Heading2"/>
      </w:pPr>
      <w:bookmarkStart w:id="458" w:name="chương-436"/>
      <w:bookmarkEnd w:id="458"/>
      <w:r>
        <w:t xml:space="preserve">436. Chương 43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36: Phong cách Tần gia.</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Bắt được một đệ tử Tần gia?</w:t>
      </w:r>
    </w:p>
    <w:p>
      <w:pPr>
        <w:pStyle w:val="BodyText"/>
      </w:pPr>
      <w:r>
        <w:t xml:space="preserve">Tần Vô Song hơi giật mình, không khỏi kinh ngạc. Nhưng hắn vẫn tỏ ra bình tĩnh, đẩy cửa đi ra, trên hành lang, các gã tán tu ngũ hồ tứ hải lần lượt xông xuống lầu dưới.</w:t>
      </w:r>
    </w:p>
    <w:p>
      <w:pPr>
        <w:pStyle w:val="BodyText"/>
      </w:pPr>
      <w:r>
        <w:t xml:space="preserve">- Đi xem thử xem, hẳn là tiến hành xử quyết tại chỗ!</w:t>
      </w:r>
    </w:p>
    <w:p>
      <w:pPr>
        <w:pStyle w:val="BodyText"/>
      </w:pPr>
      <w:r>
        <w:t xml:space="preserve">- Hắc hắc, Tần gia châu Bách Diệp, xem ra lần này hết thật rồi!</w:t>
      </w:r>
    </w:p>
    <w:p>
      <w:pPr>
        <w:pStyle w:val="BodyText"/>
      </w:pPr>
      <w:r>
        <w:t xml:space="preserve">Trong tiếng rít, từng tốp từng tốp tán tu nối đuôi nhau chạy xuống lầu dưới, lần lượt chạy theo tiếng kèn trống.</w:t>
      </w:r>
    </w:p>
    <w:p>
      <w:pPr>
        <w:pStyle w:val="BodyText"/>
      </w:pPr>
      <w:r>
        <w:t xml:space="preserve">- Lão Đại, chúng ta cũng đi xem xem?</w:t>
      </w:r>
    </w:p>
    <w:p>
      <w:pPr>
        <w:pStyle w:val="BodyText"/>
      </w:pPr>
      <w:r>
        <w:t xml:space="preserve">Bao Bao nhìn Tần Vô Song.</w:t>
      </w:r>
    </w:p>
    <w:p>
      <w:pPr>
        <w:pStyle w:val="BodyText"/>
      </w:pPr>
      <w:r>
        <w:t xml:space="preserve">Tần Vô Song tự nhủ phải trấn tĩnh, quyết không được tự loạn trận tuyến, lập tức nói:</w:t>
      </w:r>
    </w:p>
    <w:p>
      <w:pPr>
        <w:pStyle w:val="BodyText"/>
      </w:pPr>
      <w:r>
        <w:t xml:space="preserve">- Đi xem xem!</w:t>
      </w:r>
    </w:p>
    <w:p>
      <w:pPr>
        <w:pStyle w:val="BodyText"/>
      </w:pPr>
      <w:r>
        <w:t xml:space="preserve">Dù thật sự là đệ tử Tần gia hắn cũng không được mạo hiểm ra cứu, phải vì đại cục chứ không phải vì một người mất đi.</w:t>
      </w:r>
    </w:p>
    <w:p>
      <w:pPr>
        <w:pStyle w:val="BodyText"/>
      </w:pPr>
      <w:r>
        <w:t xml:space="preserve">Một khi đệ tử Tần gia châu Bách Diệp thề chết bất khuất, đồng sinh cộng tử cùng với Tần gia Thiên Đế Sơn, đệ tử Tần gia châu Bách Diệp này chắc chắn là đã hạ quyết tâm chuẩn bị cho cái chết.</w:t>
      </w:r>
    </w:p>
    <w:p>
      <w:pPr>
        <w:pStyle w:val="BodyText"/>
      </w:pPr>
      <w:r>
        <w:t xml:space="preserve">Một người hy sinh, tuy đáng tiếc, tuy lừng lẫy, nhưng Tần Vô Song cũng không thể mạo hiểm. Nếu tùy tiện ra tay, làm hỏng cả một đại cục, tổn thất sẽ càng lớn hơn.</w:t>
      </w:r>
    </w:p>
    <w:p>
      <w:pPr>
        <w:pStyle w:val="BodyText"/>
      </w:pPr>
      <w:r>
        <w:t xml:space="preserve">Đi theo đại đội nhân mã đến một nơi rộng lớn trong Hắc Nha Vương Thành. Nơi này, chính là phía trước của Công hội Liên minh Tán tu, một quảng trường rộng lớn trước cửa, khí thế khoáng đạt, tất nhiên là rất hoành tráng.</w:t>
      </w:r>
    </w:p>
    <w:p>
      <w:pPr>
        <w:pStyle w:val="BodyText"/>
      </w:pPr>
      <w:r>
        <w:t xml:space="preserve">Lúc này, tại quảng trường rộng lớn này chỗ nào cũng đầy những người. Có đại hán khôi ngô Cô Đơn mở đường, ba người rất nhanh đã đi đến phía trước. Tại quảng trường, một gã thanh niên, mặt mày, thân thể đầy vết thương, máu chảy ròng ròng, làm người xem kinh sợ.</w:t>
      </w:r>
    </w:p>
    <w:p>
      <w:pPr>
        <w:pStyle w:val="BodyText"/>
      </w:pPr>
      <w:r>
        <w:t xml:space="preserve">Bên cạnh gã thanh niên là một nam tử to béo, nắm chặt mái tóc gã thanh niên túm ra đằng sau.</w:t>
      </w:r>
    </w:p>
    <w:p>
      <w:pPr>
        <w:pStyle w:val="BodyText"/>
      </w:pPr>
      <w:r>
        <w:t xml:space="preserve">- Đây là kết cục của đệ tử Tần gia, những người tư thông với Tần gia Thiên Đế Sơn, hãy lấy đây làm gương.</w:t>
      </w:r>
    </w:p>
    <w:p>
      <w:pPr>
        <w:pStyle w:val="BodyText"/>
      </w:pPr>
      <w:r>
        <w:t xml:space="preserve">Gã đệ tử Tần gia kia vẻ mặt thản nhiên, liếc nhìn xung quanh một lượt, nhếch miệng cười đầy vẻ khinh thường.</w:t>
      </w:r>
    </w:p>
    <w:p>
      <w:pPr>
        <w:pStyle w:val="BodyText"/>
      </w:pPr>
      <w:r>
        <w:t xml:space="preserve">- Phì!</w:t>
      </w:r>
    </w:p>
    <w:p>
      <w:pPr>
        <w:pStyle w:val="BodyText"/>
      </w:pPr>
      <w:r>
        <w:t xml:space="preserve">Một ngụm nước miếng bắn thẳng vào mặt tên to béo đó, hắn vội tránh nhưng tránh không kịp. Nước miếng văng đầy mặt, làm cho tên to béo kêu lên giận dữ, không ngừng ra quyền cước lên thân thể gã thanh niên đó.</w:t>
      </w:r>
    </w:p>
    <w:p>
      <w:pPr>
        <w:pStyle w:val="BodyText"/>
      </w:pPr>
      <w:r>
        <w:t xml:space="preserve">- Mập mạp, đón lấy này, lấy roi mà đánh hắn.</w:t>
      </w:r>
    </w:p>
    <w:p>
      <w:pPr>
        <w:pStyle w:val="BodyText"/>
      </w:pPr>
      <w:r>
        <w:t xml:space="preserve">Một tên mắt híp đứng bên cạnh vứt cho tên béo một sợi roi.</w:t>
      </w:r>
    </w:p>
    <w:p>
      <w:pPr>
        <w:pStyle w:val="BodyText"/>
      </w:pPr>
      <w:r>
        <w:t xml:space="preserve">Tên to béo kia bắt lấy, vung sợi roi trong tay quất thẳng vào những vết thương trên người gã thanh niên, thân thể, cơ mặt của gã thanh niên không ngừng run rẩy.</w:t>
      </w:r>
    </w:p>
    <w:p>
      <w:pPr>
        <w:pStyle w:val="BodyText"/>
      </w:pPr>
      <w:r>
        <w:t xml:space="preserve">Nỗi đau đớn này nghĩ đến đã thấy run.</w:t>
      </w:r>
    </w:p>
    <w:p>
      <w:pPr>
        <w:pStyle w:val="BodyText"/>
      </w:pPr>
      <w:r>
        <w:t xml:space="preserve">Nhưng mà gã thanh niên này rất kiên cường, dù đau đớn đến mức nào cũng không kêu lấy một tiếng. Khóe miệng hắn vẫn nở nụ cười lạnh lùng mà bất khuất, dường như tra tấn thế nào cũng không làm hắn thay đổi ý chí.</w:t>
      </w:r>
    </w:p>
    <w:p>
      <w:pPr>
        <w:pStyle w:val="BodyText"/>
      </w:pPr>
      <w:r>
        <w:t xml:space="preserve">Tên to béo kia đánh bên trái, đánh bên phải, không ngừng đánh đánh đánh.</w:t>
      </w:r>
    </w:p>
    <w:p>
      <w:pPr>
        <w:pStyle w:val="BodyText"/>
      </w:pPr>
      <w:r>
        <w:t xml:space="preserve">Tần Vô Song thấy khuôn mặt gã thanh niên này có nét giống với Tần Quan, chắc cũng là đệ tử Tần gia châu Bách Diệp.</w:t>
      </w:r>
    </w:p>
    <w:p>
      <w:pPr>
        <w:pStyle w:val="BodyText"/>
      </w:pPr>
      <w:r>
        <w:t xml:space="preserve">Mỗi roi quất ra, Tần Vô Song lại cảm thấy lồng ngực phập phồng, hắn cũng biết, là nam tử hán, một chút đau đớn này cũng không tính là gì.</w:t>
      </w:r>
    </w:p>
    <w:p>
      <w:pPr>
        <w:pStyle w:val="BodyText"/>
      </w:pPr>
      <w:r>
        <w:t xml:space="preserve">Cái mà hắn thưởng thức chính là phong cách của đệ tử Tần gia này, không sợ chết, khí phách không sợ tất cả này, dù bị đánh tới tấp nhưng vẫn quyết chí không thay đổi. Sự cường liệt này, không những làm Tần Vô Song cảm động, mà Bao Bao và Cô Đơn cũng âm thầm khâm phục.</w:t>
      </w:r>
    </w:p>
    <w:p>
      <w:pPr>
        <w:pStyle w:val="BodyText"/>
      </w:pPr>
      <w:r>
        <w:t xml:space="preserve">Bọn chúng càng thêm kính trọng phong cách của đệ tử Tần gia.</w:t>
      </w:r>
    </w:p>
    <w:p>
      <w:pPr>
        <w:pStyle w:val="BodyText"/>
      </w:pPr>
      <w:r>
        <w:t xml:space="preserve">Bao Bao truyền âm nói:</w:t>
      </w:r>
    </w:p>
    <w:p>
      <w:pPr>
        <w:pStyle w:val="BodyText"/>
      </w:pPr>
      <w:r>
        <w:t xml:space="preserve">- Lão Đại, hay là để đệ và Cô Đơn ra tay cứu người, thế nào?</w:t>
      </w:r>
    </w:p>
    <w:p>
      <w:pPr>
        <w:pStyle w:val="BodyText"/>
      </w:pPr>
      <w:r>
        <w:t xml:space="preserve">Tần Vô Song lúc đầu luôn lấy đại cục làm trọng, nhưng việc đến nước này, nhìn một hảo hán bị người ta tra tấn như vậy, hơn nữa khó có thể giữ được tính mạng, trong lòng cũng rất mâu thuẫn. Nhưng mà, hắn vẫn giữ bình tĩnh, truyền âm nói:</w:t>
      </w:r>
    </w:p>
    <w:p>
      <w:pPr>
        <w:pStyle w:val="BodyText"/>
      </w:pPr>
      <w:r>
        <w:t xml:space="preserve">- Đừng vội, phải chuẩn bị trước. Hãy nhớ, nếu xác định xung quanh có mai phục thì tuyệt đối không được tùy ý hành động.</w:t>
      </w:r>
    </w:p>
    <w:p>
      <w:pPr>
        <w:pStyle w:val="BodyText"/>
      </w:pPr>
      <w:r>
        <w:t xml:space="preserve">Bao Bao nói:</w:t>
      </w:r>
    </w:p>
    <w:p>
      <w:pPr>
        <w:pStyle w:val="BodyText"/>
      </w:pPr>
      <w:r>
        <w:t xml:space="preserve">- Yên tâm đi, Lão Đại, đệ và Cô Đơn đều là Hư Võ Cảnh cường giả, có thể tùy ý biến hình, để bọn đệ đi thay đổi ngoại hình trước, ngộ nhỡ có gì bất trắc, đệ sẽ dùng Địa Hành Thuật, mang theo họ cùng chạy, sẽ không có vấn đề gì đâu.</w:t>
      </w:r>
    </w:p>
    <w:p>
      <w:pPr>
        <w:pStyle w:val="BodyText"/>
      </w:pPr>
      <w:r>
        <w:t xml:space="preserve">Tần Vô Song nói:</w:t>
      </w:r>
    </w:p>
    <w:p>
      <w:pPr>
        <w:pStyle w:val="BodyText"/>
      </w:pPr>
      <w:r>
        <w:t xml:space="preserve">- Hắc Nha Vương Thành này lớn hơn Thiết Mộc Châu Thành, chỉ sợ có Động Hư Cảnh cường giả. Tóm lại, tất cả phải thật cẩn thật.</w:t>
      </w:r>
    </w:p>
    <w:p>
      <w:pPr>
        <w:pStyle w:val="BodyText"/>
      </w:pPr>
      <w:r>
        <w:t xml:space="preserve">o0o</w:t>
      </w:r>
    </w:p>
    <w:p>
      <w:pPr>
        <w:pStyle w:val="BodyText"/>
      </w:pPr>
      <w:r>
        <w:t xml:space="preserve">Bao Bao và Cô Đơn ra khỏi đám đông, lặng lẽ trở về quán trọ. Huyễn hóa thân hình cũng có vài trình tự, không thể làm được ở nơi đông người.</w:t>
      </w:r>
    </w:p>
    <w:p>
      <w:pPr>
        <w:pStyle w:val="BodyText"/>
      </w:pPr>
      <w:r>
        <w:t xml:space="preserve">Cũng may, chúng làm việc hiệu suất vô cùng nhanh, Tần Vô Song nhìn thấy hai khuôn mặt lạ từ trong đám đông bước ra, hơi tỏa ra một chút khí quen thuộc, Tần Vô Song đã nhận ra chúng, biết Bao Bao và Cô Đơn đã biến hình xong, lập tức chậm chậm lại gần chỗ Bao Bao và Cô Đơn.</w:t>
      </w:r>
    </w:p>
    <w:p>
      <w:pPr>
        <w:pStyle w:val="BodyText"/>
      </w:pPr>
      <w:r>
        <w:t xml:space="preserve">- Lão Đại, huynh đừng ra mặt, tất cả hãy để đệ.</w:t>
      </w:r>
    </w:p>
    <w:p>
      <w:pPr>
        <w:pStyle w:val="BodyText"/>
      </w:pPr>
      <w:r>
        <w:t xml:space="preserve">Bao Bao dặn dò.</w:t>
      </w:r>
    </w:p>
    <w:p>
      <w:pPr>
        <w:pStyle w:val="BodyText"/>
      </w:pPr>
      <w:r>
        <w:t xml:space="preserve">Tần Vô Song nói:</w:t>
      </w:r>
    </w:p>
    <w:p>
      <w:pPr>
        <w:pStyle w:val="BodyText"/>
      </w:pPr>
      <w:r>
        <w:t xml:space="preserve">- Ta ở phía sau, hai đệ ra đó gây sự chú ý, vạn nhất có cường giả siêu cấp xuất hiện, ta có thể dùng Thần Tú Cung mà bắn lén. Đương nhiên, không đến bước vạn bất đắc dĩ, ta sẽ không ra mặt.</w:t>
      </w:r>
    </w:p>
    <w:p>
      <w:pPr>
        <w:pStyle w:val="BodyText"/>
      </w:pPr>
      <w:r>
        <w:t xml:space="preserve">Đang nói, trong quảng trường chợt vang một tiếng:</w:t>
      </w:r>
    </w:p>
    <w:p>
      <w:pPr>
        <w:pStyle w:val="BodyText"/>
      </w:pPr>
      <w:r>
        <w:t xml:space="preserve">- Tô Tổng quản đến!</w:t>
      </w:r>
    </w:p>
    <w:p>
      <w:pPr>
        <w:pStyle w:val="BodyText"/>
      </w:pPr>
      <w:r>
        <w:t xml:space="preserve">Câu nói này lập tức có hiệu lực, tốp người vốn tụ tập xung quanh lần lượt đứng nghiêm, vẻ mặt trang trọng.</w:t>
      </w:r>
    </w:p>
    <w:p>
      <w:pPr>
        <w:pStyle w:val="BodyText"/>
      </w:pPr>
      <w:r>
        <w:t xml:space="preserve">Một người trung niên mặc y phục cẩm tú, dắt theo hai tên thủ hạ hai bên. Người này khuôn mặt trắng nõn, trên ngón tay đeo một chiếc nhẫn ngọc màu xanh vô cùng quý giá.</w:t>
      </w:r>
    </w:p>
    <w:p>
      <w:pPr>
        <w:pStyle w:val="BodyText"/>
      </w:pPr>
      <w:r>
        <w:t xml:space="preserve">Nhưng ông ta vừa xuất hiện đã mang theo một khí trường làm người khác không thể không tránh ra. Hơn nữa, người này không kiềm chế dòng khí này, mà để nó tùy ý phát tán lan tràn.</w:t>
      </w:r>
    </w:p>
    <w:p>
      <w:pPr>
        <w:pStyle w:val="BodyText"/>
      </w:pPr>
      <w:r>
        <w:t xml:space="preserve">- Khá lắm, dùng khí thế làm người khác phải kinh sợ.</w:t>
      </w:r>
    </w:p>
    <w:p>
      <w:pPr>
        <w:pStyle w:val="BodyText"/>
      </w:pPr>
      <w:r>
        <w:t xml:space="preserve">Trong lòng Tần Vô Song cũng hơi trấn động, thực lực của người này thực sự rất mạnh.</w:t>
      </w:r>
    </w:p>
    <w:p>
      <w:pPr>
        <w:pStyle w:val="BodyText"/>
      </w:pPr>
      <w:r>
        <w:t xml:space="preserve">Trên người ông ta còn có một thứ khí tức rất quen thuộc, chỉ có Hư Võ Cảnh cường giả mới có khí tức này. Hơn nữa, khí tức này hình như còn nồng đậm hơn khí tức của Bao Bao và Cô Đơn rất nhiều.</w:t>
      </w:r>
    </w:p>
    <w:p>
      <w:pPr>
        <w:pStyle w:val="BodyText"/>
      </w:pPr>
      <w:r>
        <w:t xml:space="preserve">- Chẳng lẽ là Hóa Hư Cảnh cường giả?</w:t>
      </w:r>
    </w:p>
    <w:p>
      <w:pPr>
        <w:pStyle w:val="BodyText"/>
      </w:pPr>
      <w:r>
        <w:t xml:space="preserve">Tần Vô Song giật mình nhìn về phía Tô Tổng quản mấy lần.</w:t>
      </w:r>
    </w:p>
    <w:p>
      <w:pPr>
        <w:pStyle w:val="BodyText"/>
      </w:pPr>
      <w:r>
        <w:t xml:space="preserve">Bao Bao cũng giật mình nhìn, Cô Đơn cũng ngạc nhiên không kém, hiển nhiên là cũng cảm thấy khí trường của người này vô cùng mạnh.</w:t>
      </w:r>
    </w:p>
    <w:p>
      <w:pPr>
        <w:pStyle w:val="BodyText"/>
      </w:pPr>
      <w:r>
        <w:t xml:space="preserve">Tần Vô Song chậm rãi gật đầu, ra hiệu hắn đã biết được thực lực của người này.</w:t>
      </w:r>
    </w:p>
    <w:p>
      <w:pPr>
        <w:pStyle w:val="BodyText"/>
      </w:pPr>
      <w:r>
        <w:t xml:space="preserve">Tô Tổng quản ra vẻ tư thái của một người chiến thắng, đi vào giữa quảng trường, liếc nhìn đệ tử Tần gia kia một cái, trong mắt lộ vẻ kiêu ngạo như nhìn một con kiến hôi.</w:t>
      </w:r>
    </w:p>
    <w:p>
      <w:pPr>
        <w:pStyle w:val="BodyText"/>
      </w:pPr>
      <w:r>
        <w:t xml:space="preserve">- Kẻ này tên là gì?</w:t>
      </w:r>
    </w:p>
    <w:p>
      <w:pPr>
        <w:pStyle w:val="BodyText"/>
      </w:pPr>
      <w:r>
        <w:t xml:space="preserve">- Thưa Tô Tổng quản, tiểu tử này là đệ tử Tần gia châu Bách Diệp, hắn không chịu khai tên họ cụ thể.</w:t>
      </w:r>
    </w:p>
    <w:p>
      <w:pPr>
        <w:pStyle w:val="BodyText"/>
      </w:pPr>
      <w:r>
        <w:t xml:space="preserve">- Không chịu khai?</w:t>
      </w:r>
    </w:p>
    <w:p>
      <w:pPr>
        <w:pStyle w:val="BodyText"/>
      </w:pPr>
      <w:r>
        <w:t xml:space="preserve">Mắt Tô Tổng quản lóe lên.</w:t>
      </w:r>
    </w:p>
    <w:p>
      <w:pPr>
        <w:pStyle w:val="BodyText"/>
      </w:pPr>
      <w:r>
        <w:t xml:space="preserve">- Người sống, ắt sẽ có cách bắt hắn phải khai, trừ khi hắn biến thành người chết.</w:t>
      </w:r>
    </w:p>
    <w:p>
      <w:pPr>
        <w:pStyle w:val="BodyText"/>
      </w:pPr>
      <w:r>
        <w:t xml:space="preserve">Tô Tổng quản khẩu khí lạnh lùng, nhưng lại có khẩu khí của một thẩm phán.</w:t>
      </w:r>
    </w:p>
    <w:p>
      <w:pPr>
        <w:pStyle w:val="BodyText"/>
      </w:pPr>
      <w:r>
        <w:t xml:space="preserve">Tần Vô Song hít một hơi, trong tất cả những người hắn quen, e rằng chỉ có Vân Tuyết Trần tiền bối là có thực lực vượt qua được Tô Tổng quản này. Những người khác, ngoại trừ cái gã Lý Bố Y thâm bất khả trắc ra, e rằng ngay cả Mộ Dung tiểu thư cũng không mạnh bằng Tô Tổng quản này! Người này vô cùng đáng sợ!</w:t>
      </w:r>
    </w:p>
    <w:p>
      <w:pPr>
        <w:pStyle w:val="BodyText"/>
      </w:pPr>
      <w:r>
        <w:t xml:space="preserve">Đây là cảm giác của Tần Vô Song!</w:t>
      </w:r>
    </w:p>
    <w:p>
      <w:pPr>
        <w:pStyle w:val="BodyText"/>
      </w:pPr>
      <w:r>
        <w:t xml:space="preserve">Một tên mặc áo đen khô gầy bên trái Tô Tổng quản nhe răng nanh cười:</w:t>
      </w:r>
    </w:p>
    <w:p>
      <w:pPr>
        <w:pStyle w:val="BodyText"/>
      </w:pPr>
      <w:r>
        <w:t xml:space="preserve">- Tô Tổng quản, để thuộc hạ.</w:t>
      </w:r>
    </w:p>
    <w:p>
      <w:pPr>
        <w:pStyle w:val="BodyText"/>
      </w:pPr>
      <w:r>
        <w:t xml:space="preserve">Tô Tổng quản gật nhẹ:</w:t>
      </w:r>
    </w:p>
    <w:p>
      <w:pPr>
        <w:pStyle w:val="BodyText"/>
      </w:pPr>
      <w:r>
        <w:t xml:space="preserve">- Được!</w:t>
      </w:r>
    </w:p>
    <w:p>
      <w:pPr>
        <w:pStyle w:val="BodyText"/>
      </w:pPr>
      <w:r>
        <w:t xml:space="preserve">Tên mặc áo đen đến trước mặt đệ tử Tần gia đó, đang định nói gì thì gã thanh niên Tần gia đó cười lớn:</w:t>
      </w:r>
    </w:p>
    <w:p>
      <w:pPr>
        <w:pStyle w:val="BodyText"/>
      </w:pPr>
      <w:r>
        <w:t xml:space="preserve">- Đã bắt được ta, muốn giết cứ giết, muốn chém cứ chém, việc gì phải lôi thôi dài dòng? Nghe rõ đây, lão tử tên Tần Chiếu, Tần trong Tần gia Thiên Đế Sơn, Chiếu trong dương quang phổ chiếu.</w:t>
      </w:r>
    </w:p>
    <w:p>
      <w:pPr>
        <w:pStyle w:val="BodyText"/>
      </w:pPr>
      <w:r>
        <w:t xml:space="preserve">Tên mặc áo đen kia cười ha ha, quay đầu nói với Tô Tổng quản:</w:t>
      </w:r>
    </w:p>
    <w:p>
      <w:pPr>
        <w:pStyle w:val="BodyText"/>
      </w:pPr>
      <w:r>
        <w:t xml:space="preserve">- Tổng quản đại nhân, xem ra tên tiểu tử này đã khiếp sợ, chỉ giả bộ anh hùng.</w:t>
      </w:r>
    </w:p>
    <w:p>
      <w:pPr>
        <w:pStyle w:val="BodyText"/>
      </w:pPr>
      <w:r>
        <w:t xml:space="preserve">Lời còn chưa nói xong, gã thanh niên lại phì một tiếng, nước miếng lại bắn ra, chỉ có điều không biết tu vi của tên áo đen cao hơn bao nhiều lần so với tu vi của tên béo kia, hơi nghiêng mình đã tránh được nước miếng bắn vào mặt.</w:t>
      </w:r>
    </w:p>
    <w:p>
      <w:pPr>
        <w:pStyle w:val="BodyText"/>
      </w:pPr>
      <w:r>
        <w:t xml:space="preserve">Đệ tử Tần gia lớn tiếng nói:</w:t>
      </w:r>
    </w:p>
    <w:p>
      <w:pPr>
        <w:pStyle w:val="BodyText"/>
      </w:pPr>
      <w:r>
        <w:t xml:space="preserve">- Trẻ con mới sợ đám ác tặc ẩn danh vô liêm sỉ các ngươi. Cái đám gia tộc vô liêm sỉ ở Thiên Đế Sơn kia, muốn đối phó Tần gia thì hãy quang minh chính đại một đấu một. Ân oán các gia tộc trên Thiên Đế Sơn phải dựa vào bản lĩnh mà giải quyết, quẳng tiền nhờ đám binh tôm tướng cua các ngươi giúp. Chỉ là chó săn của người khác, thì có bản lĩnh gì chứ? Đừng tưởng bây giờ các ngươi dương oai diễu võ, nhưng vẫn chỉ là con chó săn cho người ta mà thôi. Có gì oai phong? Nhất mạch Tần gia ta hương hỏa khắp thiên hạ, như ánh mặt trời chói chang tạm thời bị mây đen che phủ, sẽ có một ngày nó lại chiếu sáng. Tần gia quyết không khuất phục, tuyệt đối cũng sẽ không ngã xuống. Tần gia sáng cùng trăng sao, thọ cùng nhật nguyệt.</w:t>
      </w:r>
    </w:p>
    <w:p>
      <w:pPr>
        <w:pStyle w:val="BodyText"/>
      </w:pPr>
      <w:r>
        <w:t xml:space="preserve">- Sáng cùng trăng sao, thọ cùng nhật nguyệt?</w:t>
      </w:r>
    </w:p>
    <w:p>
      <w:pPr>
        <w:pStyle w:val="BodyText"/>
      </w:pPr>
      <w:r>
        <w:t xml:space="preserve">Tô Tổng quản lạnh lùng cười:</w:t>
      </w:r>
    </w:p>
    <w:p>
      <w:pPr>
        <w:pStyle w:val="BodyText"/>
      </w:pPr>
      <w:r>
        <w:t xml:space="preserve">- Tần gia Thiên Đế Sơn, chúng ta không quản được, nhưng Tần gia châu Bách Diệp các ngươi lần này bị diệt tộc là chắc rồi. Để xem các ngươi lấy gì mà thọ cùng nhật nguyệt.</w:t>
      </w:r>
    </w:p>
    <w:p>
      <w:pPr>
        <w:pStyle w:val="BodyText"/>
      </w:pPr>
      <w:r>
        <w:t xml:space="preserve">Tô Tổng quản hơi ngưng lại:</w:t>
      </w:r>
    </w:p>
    <w:p>
      <w:pPr>
        <w:pStyle w:val="BodyText"/>
      </w:pPr>
      <w:r>
        <w:t xml:space="preserve">- Đao phủ đâu?</w:t>
      </w:r>
    </w:p>
    <w:p>
      <w:pPr>
        <w:pStyle w:val="BodyText"/>
      </w:pPr>
      <w:r>
        <w:t xml:space="preserve">Lập tức, một đại hán cường tráng từ phía sau đi lên, tay cầm quỷ đầu đao, cánh tay xích lõa, hung hãn dị thường.</w:t>
      </w:r>
    </w:p>
    <w:p>
      <w:pPr>
        <w:pStyle w:val="BodyText"/>
      </w:pPr>
      <w:r>
        <w:t xml:space="preserve">- Tô Tổng quản, đao phủ chờ lệnh!</w:t>
      </w:r>
    </w:p>
    <w:p>
      <w:pPr>
        <w:pStyle w:val="BodyText"/>
      </w:pPr>
      <w:r>
        <w:t xml:space="preserve">Tô Tổng quản ngạo nghễ nhìn bốn phía nói:</w:t>
      </w:r>
    </w:p>
    <w:p>
      <w:pPr>
        <w:pStyle w:val="BodyText"/>
      </w:pPr>
      <w:r>
        <w:t xml:space="preserve">- Tất cả nghe đây. Những người liên quan đến Tần gia, hãy lấy người này làm gương.</w:t>
      </w:r>
    </w:p>
    <w:p>
      <w:pPr>
        <w:pStyle w:val="BodyText"/>
      </w:pPr>
      <w:r>
        <w:t xml:space="preserve">- Những người nào muốn tham gia tấn công Tần gia châu Bách Diệp lần này hãy đến Liên minh Tán tu mà báo danh!</w:t>
      </w:r>
    </w:p>
    <w:p>
      <w:pPr>
        <w:pStyle w:val="BodyText"/>
      </w:pPr>
      <w:r>
        <w:t xml:space="preserve">Gã mặc áo đen bên cạnh Tô Tổng quản bổ sung thêm một câu.</w:t>
      </w:r>
    </w:p>
    <w:p>
      <w:pPr>
        <w:pStyle w:val="BodyText"/>
      </w:pPr>
      <w:r>
        <w:t xml:space="preserve">Tô Tổng quản hài lòng gật đầu, ánh mắt sắc như đao, nhìn xung quanh một vòng, đột nhiên giơ tay lên:</w:t>
      </w:r>
    </w:p>
    <w:p>
      <w:pPr>
        <w:pStyle w:val="BodyText"/>
      </w:pPr>
      <w:r>
        <w:t xml:space="preserve">- Hành hình!</w:t>
      </w:r>
    </w:p>
    <w:p>
      <w:pPr>
        <w:pStyle w:val="BodyText"/>
      </w:pPr>
      <w:r>
        <w:t xml:space="preserve">- Tuân lệnh!</w:t>
      </w:r>
    </w:p>
    <w:p>
      <w:pPr>
        <w:pStyle w:val="BodyText"/>
      </w:pPr>
      <w:r>
        <w:t xml:space="preserve">Tên đao phủ nghe xong, vung cánh tay, mắt trợn lên, rống lên một tiếng, xoay cánh tay chém xuống.</w:t>
      </w:r>
    </w:p>
    <w:p>
      <w:pPr>
        <w:pStyle w:val="BodyText"/>
      </w:pPr>
      <w:r>
        <w:t xml:space="preserve">- Khoan đã!</w:t>
      </w:r>
    </w:p>
    <w:p>
      <w:pPr>
        <w:pStyle w:val="BodyText"/>
      </w:pPr>
      <w:r>
        <w:t xml:space="preserve">Đúng lúc này, trong đám người vang lên một tiếng hét, tên đao phủ chưa kịp phản ứng, quỷ đầu đao trong tay đã không cánh mà bay.</w:t>
      </w:r>
    </w:p>
    <w:p>
      <w:pPr>
        <w:pStyle w:val="BodyText"/>
      </w:pPr>
      <w:r>
        <w:t xml:space="preserve">Sau đó, một bóng người giống như mũi tên bay đến, bóng người như hư ảnh đánh úp từ bốn phương tám hướng.</w:t>
      </w:r>
    </w:p>
    <w:p>
      <w:pPr>
        <w:pStyle w:val="BodyText"/>
      </w:pPr>
      <w:r>
        <w:t xml:space="preserve">Tô Tổng quản hét to:</w:t>
      </w:r>
    </w:p>
    <w:p>
      <w:pPr>
        <w:pStyle w:val="BodyText"/>
      </w:pPr>
      <w:r>
        <w:t xml:space="preserve">- Cẩn thận!</w:t>
      </w:r>
    </w:p>
    <w:p>
      <w:pPr>
        <w:pStyle w:val="BodyText"/>
      </w:pPr>
      <w:r>
        <w:t xml:space="preserve">Cây quạt trong tay hắn vung lên phi thẳng về phía bóng người đó.</w:t>
      </w:r>
    </w:p>
    <w:p>
      <w:pPr>
        <w:pStyle w:val="BodyText"/>
      </w:pPr>
      <w:r>
        <w:t xml:space="preserve">Bao Bao và Cô Đơn vốn muốn chờ thời cơ ra tay, nhưng thấy có biến cố, liền kiềm chế kích động, nhìn sang một cách nghi ngờ.</w:t>
      </w:r>
    </w:p>
    <w:p>
      <w:pPr>
        <w:pStyle w:val="Compact"/>
      </w:pPr>
      <w:r>
        <w:t xml:space="preserve">Bóng người đó mặc áo màu lam, phong thái khoáng đạt, bay đến bên cạnh đệ tử Tần gia. Hắn liên tục múa cây kiếm trong tay, gạt hết những người tới gần.</w:t>
      </w:r>
      <w:r>
        <w:br w:type="textWrapping"/>
      </w:r>
      <w:r>
        <w:br w:type="textWrapping"/>
      </w:r>
    </w:p>
    <w:p>
      <w:pPr>
        <w:pStyle w:val="Heading2"/>
      </w:pPr>
      <w:bookmarkStart w:id="459" w:name="chương-437"/>
      <w:bookmarkEnd w:id="459"/>
      <w:r>
        <w:t xml:space="preserve">437. Chương 43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37: Cường giả đột nhiên xuất hiệ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gười này dáng người cao to, vô cùng trẻ tuổi, xem ra vẫn không lớn hơn mấy tuổi so với đệ tử Tần gia mà hắn muốn cứu. Người này khuôn mặt như ngọc, vô cùng tuấn mỹ. Ngay cả nhìn cường địch xung quanh vẫn giữ nụ cười ngọt ngào, không nhanh không chậm dường như không hề sợ tình hình khó khăn trước mắt.</w:t>
      </w:r>
    </w:p>
    <w:p>
      <w:pPr>
        <w:pStyle w:val="BodyText"/>
      </w:pPr>
      <w:r>
        <w:t xml:space="preserve">Tần Vô Song thấy phong thái người này như vậy, tán thưởng trong lòng.</w:t>
      </w:r>
    </w:p>
    <w:p>
      <w:pPr>
        <w:pStyle w:val="BodyText"/>
      </w:pPr>
      <w:r>
        <w:t xml:space="preserve">- Vị công tử trẻ tuổi này đến từ đâu? Chẳng lẽ là đệ tử Tổng bộ Tần gia Thiên Đế Sơn? Thân thủ này, phong độ này, thật là bất phàm.</w:t>
      </w:r>
    </w:p>
    <w:p>
      <w:pPr>
        <w:pStyle w:val="BodyText"/>
      </w:pPr>
      <w:r>
        <w:t xml:space="preserve">Vừa nghĩ đến đây, trong lòng hắn lại thêm phần bội phục. Nhìn sang phía bọn Bao Bao ra ý bảo họ không được manh động, chờ hiệu lệnh của hắn.</w:t>
      </w:r>
    </w:p>
    <w:p>
      <w:pPr>
        <w:pStyle w:val="BodyText"/>
      </w:pPr>
      <w:r>
        <w:t xml:space="preserve">Tô Tổng quản khoát tay, chặn những người khác xông lên, tiến lên một bước, nhìn vị công tử trẻ tuổi kia, lạnh lùng nói:</w:t>
      </w:r>
    </w:p>
    <w:p>
      <w:pPr>
        <w:pStyle w:val="BodyText"/>
      </w:pPr>
      <w:r>
        <w:t xml:space="preserve">- Cậu thanh niên, to gan dám hỏi tôn tính đại danh?</w:t>
      </w:r>
    </w:p>
    <w:p>
      <w:pPr>
        <w:pStyle w:val="BodyText"/>
      </w:pPr>
      <w:r>
        <w:t xml:space="preserve">Gã công tử trẻ tuổi kia liếc nhìn Tô tổng quan một cái, mỉm cười một cách tự nhiên:</w:t>
      </w:r>
    </w:p>
    <w:p>
      <w:pPr>
        <w:pStyle w:val="BodyText"/>
      </w:pPr>
      <w:r>
        <w:t xml:space="preserve">- Tôn tính Cửu Phương, đại danh Vân Phi, nhớ cho kỹ!</w:t>
      </w:r>
    </w:p>
    <w:p>
      <w:pPr>
        <w:pStyle w:val="BodyText"/>
      </w:pPr>
      <w:r>
        <w:t xml:space="preserve">- Cửu Phương gia?</w:t>
      </w:r>
    </w:p>
    <w:p>
      <w:pPr>
        <w:pStyle w:val="BodyText"/>
      </w:pPr>
      <w:r>
        <w:t xml:space="preserve">Mặt Tô Tổng quản hơi biến sắc.</w:t>
      </w:r>
    </w:p>
    <w:p>
      <w:pPr>
        <w:pStyle w:val="BodyText"/>
      </w:pPr>
      <w:r>
        <w:t xml:space="preserve">Cửu Phương Vân Phi cười lớn:</w:t>
      </w:r>
    </w:p>
    <w:p>
      <w:pPr>
        <w:pStyle w:val="BodyText"/>
      </w:pPr>
      <w:r>
        <w:t xml:space="preserve">- Ngươi cũng không đến nỗi ngu dốt nông cạn, đã biết thanh danh của Cửu Phương gia.</w:t>
      </w:r>
    </w:p>
    <w:p>
      <w:pPr>
        <w:pStyle w:val="BodyText"/>
      </w:pPr>
      <w:r>
        <w:t xml:space="preserve">Mặt Tô Tổng quản càng biến sắc:</w:t>
      </w:r>
    </w:p>
    <w:p>
      <w:pPr>
        <w:pStyle w:val="BodyText"/>
      </w:pPr>
      <w:r>
        <w:t xml:space="preserve">- Cửu Phương gia ngươi cũng tham gia vào việc này sao?</w:t>
      </w:r>
    </w:p>
    <w:p>
      <w:pPr>
        <w:pStyle w:val="BodyText"/>
      </w:pPr>
      <w:r>
        <w:t xml:space="preserve">Cửu Phương Vân Phi ngạo nghễ nói:</w:t>
      </w:r>
    </w:p>
    <w:p>
      <w:pPr>
        <w:pStyle w:val="BodyText"/>
      </w:pPr>
      <w:r>
        <w:t xml:space="preserve">- Tô Tổng quản rốt cục vẫn không biết vài điều, nên biết rằng ba ngàn năm trước, không có Tần gia Thiên Đế Sơn thì càng không thể có truyền thừa Cửu Phương gia. Hôm nay Tần gia Thiên Đế Sơn gặp nguy, Cửu Phương gia không thể bàng quan không xen vào.</w:t>
      </w:r>
    </w:p>
    <w:p>
      <w:pPr>
        <w:pStyle w:val="BodyText"/>
      </w:pPr>
      <w:r>
        <w:t xml:space="preserve">Sắc mặt Tô Tổng quản càng thêm khó coi, lúc đầu vốn hung hãn nay trở trên cứng đờ như cây trúc, không còn bình tĩnh, thậm chí có phần lo lắng trong lòng.</w:t>
      </w:r>
    </w:p>
    <w:p>
      <w:pPr>
        <w:pStyle w:val="BodyText"/>
      </w:pPr>
      <w:r>
        <w:t xml:space="preserve">Nhưng mà, dù sao Tô Tổng quản cũng là người đã quen với trường hợp như vậy, nhìn thấy cảnh này, lạnh lùng cười nói:</w:t>
      </w:r>
    </w:p>
    <w:p>
      <w:pPr>
        <w:pStyle w:val="BodyText"/>
      </w:pPr>
      <w:r>
        <w:t xml:space="preserve">- Cửu Phương gia ngươi và Tần gia Thiên Đế Sơn có quan hệ gì ta không cần biết. Đệ tử Tần gia châu Bách Diệp này là tù binh của chúng ta, hôm nay ngươi muốn đưa hắn đi, thì phải trả giá.</w:t>
      </w:r>
    </w:p>
    <w:p>
      <w:pPr>
        <w:pStyle w:val="BodyText"/>
      </w:pPr>
      <w:r>
        <w:t xml:space="preserve">- Vậy sao? Dựa vào ngươi?</w:t>
      </w:r>
    </w:p>
    <w:p>
      <w:pPr>
        <w:pStyle w:val="BodyText"/>
      </w:pPr>
      <w:r>
        <w:t xml:space="preserve">Cửu Phương Vân Phi có chút khinh thường.</w:t>
      </w:r>
    </w:p>
    <w:p>
      <w:pPr>
        <w:pStyle w:val="BodyText"/>
      </w:pPr>
      <w:r>
        <w:t xml:space="preserve">Tô Tổng quản cười lớn:</w:t>
      </w:r>
    </w:p>
    <w:p>
      <w:pPr>
        <w:pStyle w:val="BodyText"/>
      </w:pPr>
      <w:r>
        <w:t xml:space="preserve">- Chẳng lẽ ngươi không biết, chúng ta trói hắn thị chúng ở đây chính là thả mồi câu bắt con cá lớn như ngươi? Ngươi cho rằng, ngươi có thể ung dung đưa hắn ra khỏi Hắc Nha Vương Thành này sao?</w:t>
      </w:r>
    </w:p>
    <w:p>
      <w:pPr>
        <w:pStyle w:val="BodyText"/>
      </w:pPr>
      <w:r>
        <w:t xml:space="preserve">Cửu Phương Vân Phi lạnh lùng cười:</w:t>
      </w:r>
    </w:p>
    <w:p>
      <w:pPr>
        <w:pStyle w:val="BodyText"/>
      </w:pPr>
      <w:r>
        <w:t xml:space="preserve">- Coi như ngươi bày thiên la địa võng ở Hắc Nha Vương Thành này, Cửu Phương Vân Phi ta phải sợ sao?</w:t>
      </w:r>
    </w:p>
    <w:p>
      <w:pPr>
        <w:pStyle w:val="BodyText"/>
      </w:pPr>
      <w:r>
        <w:t xml:space="preserve">- Vậy sao?</w:t>
      </w:r>
    </w:p>
    <w:p>
      <w:pPr>
        <w:pStyle w:val="BodyText"/>
      </w:pPr>
      <w:r>
        <w:t xml:space="preserve">Miệng Tô Tổng quản có chút lạnh lùng.</w:t>
      </w:r>
    </w:p>
    <w:p>
      <w:pPr>
        <w:pStyle w:val="BodyText"/>
      </w:pPr>
      <w:r>
        <w:t xml:space="preserve">- Không phải sao?</w:t>
      </w:r>
    </w:p>
    <w:p>
      <w:pPr>
        <w:pStyle w:val="BodyText"/>
      </w:pPr>
      <w:r>
        <w:t xml:space="preserve">Cửu Phương Vân Phi cười một tiếng, toàn thân đột nhiên phi lên không trung, múa thanh kiếm trong tay thành một đường quang kiếm thanh sắc.</w:t>
      </w:r>
    </w:p>
    <w:p>
      <w:pPr>
        <w:pStyle w:val="BodyText"/>
      </w:pPr>
      <w:r>
        <w:t xml:space="preserve">Cửu Phương Vân Phi nhón chân một cái, lập tức thuận gió bay lên phía kiếm quang thanh sắc, tốc độ cực nhanh, động tác dứt khoát, gây ra một tiếng nổ vang, làm chấn động cả quảng trường lớn.</w:t>
      </w:r>
    </w:p>
    <w:p>
      <w:pPr>
        <w:pStyle w:val="BodyText"/>
      </w:pPr>
      <w:r>
        <w:t xml:space="preserve">- Sao có thể? Ngự kiếm phi hành! Tên tiểu tử này rốt cục là từ đâu đến?</w:t>
      </w:r>
    </w:p>
    <w:p>
      <w:pPr>
        <w:pStyle w:val="BodyText"/>
      </w:pPr>
      <w:r>
        <w:t xml:space="preserve">Tô Tổng quản thấy Cửu Phương Vân Phi này vừa ra tay đã là ngự kiếm phi hành, hơn nữa nhìn khí thế ngự kiếm của hắn, hiển nhiên không phải là một kẻ mới học bình thường! Tốc độ của hắn quá nhanh làm Tô Tổng quản không thể nhìn theo kịp. Dậm chân một cái, thân thể liền biến thành ánh sáng mờ nhạt bay thẳng lên trời mà đuổi theo.</w:t>
      </w:r>
    </w:p>
    <w:p>
      <w:pPr>
        <w:pStyle w:val="BodyText"/>
      </w:pPr>
      <w:r>
        <w:t xml:space="preserve">Nhưng mà, tốc độ của Tô Tổng quản chậm hơn Cửu Phương Vân Phi rất nhiều. Thế kiếm của Cửu Phương Vân Phi xoay nhanh một vòng, tốc độ tăng lên, sau đó bay thẳng lên trời xanh nhanh như hỏa tiễn.</w:t>
      </w:r>
    </w:p>
    <w:p>
      <w:pPr>
        <w:pStyle w:val="BodyText"/>
      </w:pPr>
      <w:r>
        <w:t xml:space="preserve">Tô Tổng quản bay đến một độ cao nhất định lại bất lực không thể bay cao hơn được nữa, chỉ có thể bay lượn ở độ cao đó, hơn nữa tốc độ vẫn như cũ, không thể bay nhanh như chớp giống Cửu Phương Vân Phi.</w:t>
      </w:r>
    </w:p>
    <w:p>
      <w:pPr>
        <w:pStyle w:val="BodyText"/>
      </w:pPr>
      <w:r>
        <w:t xml:space="preserve">Tần Vô Song ngạc nhiên ngẩng đầu nhìn sự việc diễn ra quá đột ngột, ngầm chắc lưỡi. Mãi đến lúc này, hắn mới cảm nhận được ưu thế của việc ngự không phi hành.</w:t>
      </w:r>
    </w:p>
    <w:p>
      <w:pPr>
        <w:pStyle w:val="BodyText"/>
      </w:pPr>
      <w:r>
        <w:t xml:space="preserve">Nắm chắc được kỹ năng này, cho dù chiến đấu trên mặt đất có lâm vào trạng thái gian nan đến đâu đi nữa, chỉ cần có thể bay lên không trung, khiến cho địch thủ bên dưới chỉ biết ngẩng đầu nhìn theo, thật sự là chuyện oai phong cỡ nào a.</w:t>
      </w:r>
    </w:p>
    <w:p>
      <w:pPr>
        <w:pStyle w:val="BodyText"/>
      </w:pPr>
      <w:r>
        <w:t xml:space="preserve">- Kỹ năng phi hành!</w:t>
      </w:r>
    </w:p>
    <w:p>
      <w:pPr>
        <w:pStyle w:val="BodyText"/>
      </w:pPr>
      <w:r>
        <w:t xml:space="preserve">Tần Vô Song tự nhủ trong lòng:</w:t>
      </w:r>
    </w:p>
    <w:p>
      <w:pPr>
        <w:pStyle w:val="BodyText"/>
      </w:pPr>
      <w:r>
        <w:t xml:space="preserve">- Cho dù là Vân Thường Vũ Y Thuật hay là Âm Dương Tử Vân Dực, đều phải là cấp bậc Hư Võ Cảnh mới có thể làm được.</w:t>
      </w:r>
    </w:p>
    <w:p>
      <w:pPr>
        <w:pStyle w:val="BodyText"/>
      </w:pPr>
      <w:r>
        <w:t xml:space="preserve">Đặc biệt là Vân Thường Vũ Y Thuật phải là Hư Võ Cảnh mới có thể làm được, Tần Vô Song cũng có chút hiểu biết về Hư Võ Cảnh, nên vô cùng cảm khái đối với loại kỹ năng này.</w:t>
      </w:r>
    </w:p>
    <w:p>
      <w:pPr>
        <w:pStyle w:val="BodyText"/>
      </w:pPr>
      <w:r>
        <w:t xml:space="preserve">Trong bốn cảnh giới của Hư Võ Cảnh, Luyện Hư Cảnh là cảnh giới nhập môn mà thôi, chỉ có thể chân không luyện ảnh, thay đổi hình dạng, nhập hư không, biến ảo thân hình.</w:t>
      </w:r>
    </w:p>
    <w:p>
      <w:pPr>
        <w:pStyle w:val="BodyText"/>
      </w:pPr>
      <w:r>
        <w:t xml:space="preserve">Khi tiến nhập vào cảnh giới thứ hai, Hóa Hư Cảnh, trên cơ sở Luyện Hư Cảnh, nhưng lại có thêm một số năng lực phi thường hơn, có thiên phú siêu tuyệt hơn. Hóa Hư Cảnh cường giả, liền có được kỹ năng phi hành nhất định. Dù là ngự kiếm phi hành hay là kỹ năng tự dùng sức bay lên cũng vậy, đến cấp bậc Hóa Hư Cảnh, thân thể hòa nhập Hóa Hư, hoàn toàn có thể Hóa Hư đến cảnh giới thân thể nhẹ như cánh chim. Đến cấp bậc cảnh giới này, tuy không nói phi thăng lên cửu thiên, nhưng bay lượn trên không trung không phải là việc không thể làm được.</w:t>
      </w:r>
    </w:p>
    <w:p>
      <w:pPr>
        <w:pStyle w:val="BodyText"/>
      </w:pPr>
      <w:r>
        <w:t xml:space="preserve">Nói cách khác, Hóa Hư Cảnh, kỳ thực là giai đoạn nhập môn của kỹ năng phi hành.</w:t>
      </w:r>
    </w:p>
    <w:p>
      <w:pPr>
        <w:pStyle w:val="BodyText"/>
      </w:pPr>
      <w:r>
        <w:t xml:space="preserve">Đến Động Hư Cảnh, cảnh giới thứ ba của Hư Võ Cảnh, ngoài kỹ năng phi hành, còn có thể hoàn toàn độn nhập hư không, nắm chắc các loại độn pháp.</w:t>
      </w:r>
    </w:p>
    <w:p>
      <w:pPr>
        <w:pStyle w:val="BodyText"/>
      </w:pPr>
      <w:r>
        <w:t xml:space="preserve">Nếu có thể nắm chắc các loại độn pháp, sẽ có ưu thế hơn kỹ năng phi hành, thậm chí còn có thể hoàn thiện kỹ năng, khiến cho kẻ khác không thể nào phát hiện ra được. Độn pháp, quỷ không biết thần không hay, nếu không có đại hành gia trong lĩnh vực đó, đừng nói là lần theo dấu vết, đến hơi gió cũng không bắt kịp. Rốt cục độn đến nơi nào, độn như thế nào cũng không thể biết được.</w:t>
      </w:r>
    </w:p>
    <w:p>
      <w:pPr>
        <w:pStyle w:val="BodyText"/>
      </w:pPr>
      <w:r>
        <w:t xml:space="preserve">Đương nhiên, kỹ năng phi hành và độn pháp cũng không thể phân ra ưu khuyết, chỉ là ở những trường hợp khác nhau, thì vận dụng khác nhau, đặc điểm không giống nhau.</w:t>
      </w:r>
    </w:p>
    <w:p>
      <w:pPr>
        <w:pStyle w:val="BodyText"/>
      </w:pPr>
      <w:r>
        <w:t xml:space="preserve">Cảnh giới cao nhất của Hư Võ Cảnh, Hư Võ Đại viên mãn, là cảnh giới đại thành của Hư Võ Cảnh. Các kỹ năng, lô hỏa thuần thanh, vận dụng kỳ diệu, đến giai đoạn Hư Võ Đại viên mãn, khi thi đấu là so sánh về chi tiết, về các bản lĩnh trấn môn của mình. Luận theo cảnh giới mà nói, trừ những người có kỳ ngộ đặc biệt, nếu không luyện đến cảnh giới này, trình độ cảnh giới hai bên sẽ không có khác biệt gì lớn.</w:t>
      </w:r>
    </w:p>
    <w:p>
      <w:pPr>
        <w:pStyle w:val="BodyText"/>
      </w:pPr>
      <w:r>
        <w:t xml:space="preserve">Đang suy nghĩ, Tô Tổng quản đã biến thành một luồng ánh sáng mờ hạ xuống mặt đất, ánh sáng tan đi, Tô Tổng quản mặt hầm hầm, tức giận đi ra.</w:t>
      </w:r>
    </w:p>
    <w:p>
      <w:pPr>
        <w:pStyle w:val="BodyText"/>
      </w:pPr>
      <w:r>
        <w:t xml:space="preserve">- Tô Tổng quản, thế nào?</w:t>
      </w:r>
    </w:p>
    <w:p>
      <w:pPr>
        <w:pStyle w:val="BodyText"/>
      </w:pPr>
      <w:r>
        <w:t xml:space="preserve">Hai tên tùy tùng ân cần niềm nở, thân thiết hỏi.</w:t>
      </w:r>
    </w:p>
    <w:p>
      <w:pPr>
        <w:pStyle w:val="BodyText"/>
      </w:pPr>
      <w:r>
        <w:t xml:space="preserve">Tô Tổng quản hừ một tiếng:</w:t>
      </w:r>
    </w:p>
    <w:p>
      <w:pPr>
        <w:pStyle w:val="BodyText"/>
      </w:pPr>
      <w:r>
        <w:t xml:space="preserve">- Kỹ năng ngự kiếm của tên tiểu tử đó không phải là tầm thường. Hơn nữa thanh kiếm đó hẳn là truyền thừa Thái cổ, kiếm quang quá nhanh, tốc độ bay lượn của ta không thể theo kịp hắn. Cửu Phương gia đó, ngày đó cũng đã từng là một trong tám môn Thiên Đế Sơn, có chút truyền thừa cũng không có gì đáng ngạc nhiên.</w:t>
      </w:r>
    </w:p>
    <w:p>
      <w:pPr>
        <w:pStyle w:val="BodyText"/>
      </w:pPr>
      <w:r>
        <w:t xml:space="preserve">- Đáng tiếc, nếu các Tổng quản khác cũng đều ở đây, sẽ không để hắn ung dung bỏ chạy như vậy.</w:t>
      </w:r>
    </w:p>
    <w:p>
      <w:pPr>
        <w:pStyle w:val="BodyText"/>
      </w:pPr>
      <w:r>
        <w:t xml:space="preserve">Tô Tổng quản lắc đầu:</w:t>
      </w:r>
    </w:p>
    <w:p>
      <w:pPr>
        <w:pStyle w:val="BodyText"/>
      </w:pPr>
      <w:r>
        <w:t xml:space="preserve">- Cứ cho là đích thân Trần Thống lĩnh đến, với tu vi của ông ấy, còn có thể thắng được tên tiểu tử này, nhưng đuổi kịp hắn, e rằng hơi khó.</w:t>
      </w:r>
    </w:p>
    <w:p>
      <w:pPr>
        <w:pStyle w:val="BodyText"/>
      </w:pPr>
      <w:r>
        <w:t xml:space="preserve">- Trần Thống lĩnh cũng không đuổi kịp hắn?</w:t>
      </w:r>
    </w:p>
    <w:p>
      <w:pPr>
        <w:pStyle w:val="BodyText"/>
      </w:pPr>
      <w:r>
        <w:t xml:space="preserve">Hai tên tùy tùng đều ngạc nhiên.</w:t>
      </w:r>
    </w:p>
    <w:p>
      <w:pPr>
        <w:pStyle w:val="BodyText"/>
      </w:pPr>
      <w:r>
        <w:t xml:space="preserve">Lần treo giải thưởng này truyền đến Bài Sơn Phủ lập tức có người tiếp nhận, người tiếp nhận nhiệm vụ này chính là Trần Thống lĩnh mà bọn họ vừa nhắc tới.</w:t>
      </w:r>
    </w:p>
    <w:p>
      <w:pPr>
        <w:pStyle w:val="BodyText"/>
      </w:pPr>
      <w:r>
        <w:t xml:space="preserve">Ngoài ra còn có bốn vị Tổng quản khác, năm người này là người chịu trách nhiệm chính thực hiện nhiệm vụ lần này. Trần Thống lĩnh đó cũng là Động Hư Cảnh cường giả duy nhất của nhiệm vụ lần này, bốn vị Tổng quản còn lại chỉ là những Hóa Hư Cảnh cường giả.</w:t>
      </w:r>
    </w:p>
    <w:p>
      <w:pPr>
        <w:pStyle w:val="BodyText"/>
      </w:pPr>
      <w:r>
        <w:t xml:space="preserve">Giải thưởng một triệu hoàng tinh thạch có thể mời được Động Hư Cảnh cường giả cũng đã là cực hạn rồi. Những người đạt đến cấp bậc Hư Võ Đại viên mãn bình thường đều chỉ chuyên tâm tu luyện, cầu mong đạt đến cảnh giới kỳ diệu hơn. Ai muốn vì một triệu hoàng tinh thạch mà hao tâm tổn trí chứ?</w:t>
      </w:r>
    </w:p>
    <w:p>
      <w:pPr>
        <w:pStyle w:val="BodyText"/>
      </w:pPr>
      <w:r>
        <w:t xml:space="preserve">Nhưng mà, đối với Tần gia châu Bách Diệp mà nói, cường giả cấp bậc Động Hư Cảnh đã là giới hạn mà bọn họ có thể chống đỡ được rồi. Nếu thật sự có một Hư Võ Đại viên mãn e rằng Tần gia châu Bách Diệp không thể chống cự nổi, e rằng tòa thành Tần gia châu Bách Diệp có kiên cố đến mấy cũng phải chấp nhận số phận, trừ phi điều kỳ diệu xảy ra.</w:t>
      </w:r>
    </w:p>
    <w:p>
      <w:pPr>
        <w:pStyle w:val="BodyText"/>
      </w:pPr>
      <w:r>
        <w:t xml:space="preserve">Con tin bị cứu đi, Tô Tổng quản cũng không cảm thấy bị mất mặt, dù sao mọi người đều đã tận mắt thấy thực lực của Cửu Phương Vân Phi, căn bản không cần hắn phải giải thích. Sự thực thắng mọi hùng biện.</w:t>
      </w:r>
    </w:p>
    <w:p>
      <w:pPr>
        <w:pStyle w:val="BodyText"/>
      </w:pPr>
      <w:r>
        <w:t xml:space="preserve">Những người xung quanh bàn tán xôn xao.</w:t>
      </w:r>
    </w:p>
    <w:p>
      <w:pPr>
        <w:pStyle w:val="BodyText"/>
      </w:pPr>
      <w:r>
        <w:t xml:space="preserve">Tô Tổng quản nhíu mày dặn dò:</w:t>
      </w:r>
    </w:p>
    <w:p>
      <w:pPr>
        <w:pStyle w:val="BodyText"/>
      </w:pPr>
      <w:r>
        <w:t xml:space="preserve">- Bảo những người này đi hết đi, cũng không còn gì đáng xem nữa.</w:t>
      </w:r>
    </w:p>
    <w:p>
      <w:pPr>
        <w:pStyle w:val="BodyText"/>
      </w:pPr>
      <w:r>
        <w:t xml:space="preserve">Tên mặc áo đen vâng lệnh, bước lên trước, nói to:</w:t>
      </w:r>
    </w:p>
    <w:p>
      <w:pPr>
        <w:pStyle w:val="BodyText"/>
      </w:pPr>
      <w:r>
        <w:t xml:space="preserve">- Đi hết đi, đi hết đi, ai muốn tham gia thì hãy nhanh nhanh đến Công hội Liên minh Tán tu báo danh.</w:t>
      </w:r>
    </w:p>
    <w:p>
      <w:pPr>
        <w:pStyle w:val="BodyText"/>
      </w:pPr>
      <w:r>
        <w:t xml:space="preserve">- Xin hỏi, tham gia nhiệm vụ này có thể được bao nhiêu hoàng tinh thạch?</w:t>
      </w:r>
    </w:p>
    <w:p>
      <w:pPr>
        <w:pStyle w:val="BodyText"/>
      </w:pPr>
      <w:r>
        <w:t xml:space="preserve">- Đúng vậy, có thể được chia bao nhiêu? Có tiền có thể sai khiến được quỷ thần. Nếu thù lao cao, anh em chúng tôi sẽ đi báo danh xem sao, nếu không có tiền, cũng chẳng thèm dẫm chân xuống vũng nước bẩn này. Dù sao, đắc tội với Tần gia Thiên Đế Sơn cũng không phải việc gì vui vẻ.</w:t>
      </w:r>
    </w:p>
    <w:p>
      <w:pPr>
        <w:pStyle w:val="BodyText"/>
      </w:pPr>
      <w:r>
        <w:t xml:space="preserve">- Hắc hắc, công bố thù lao đi!</w:t>
      </w:r>
    </w:p>
    <w:p>
      <w:pPr>
        <w:pStyle w:val="BodyText"/>
      </w:pPr>
      <w:r>
        <w:t xml:space="preserve">Tô Tổng quản lạnh lùng cười:</w:t>
      </w:r>
    </w:p>
    <w:p>
      <w:pPr>
        <w:pStyle w:val="BodyText"/>
      </w:pPr>
      <w:r>
        <w:t xml:space="preserve">- Tiền thì có thể thương lượng, chỉ sợ các ngươi không có năng lực. Có năng lực sợ gì không có tiền.</w:t>
      </w:r>
    </w:p>
    <w:p>
      <w:pPr>
        <w:pStyle w:val="BodyText"/>
      </w:pPr>
      <w:r>
        <w:t xml:space="preserve">- Tổng quản, hay là để thuộc hạ công bố tiêu chuẩn?</w:t>
      </w:r>
    </w:p>
    <w:p>
      <w:pPr>
        <w:pStyle w:val="BodyText"/>
      </w:pPr>
      <w:r>
        <w:t xml:space="preserve">Tên mặc áo đen thì thầm.</w:t>
      </w:r>
    </w:p>
    <w:p>
      <w:pPr>
        <w:pStyle w:val="BodyText"/>
      </w:pPr>
      <w:r>
        <w:t xml:space="preserve">- Ba vị Tổng quản khác đều đã thu nạp người gần xong hết rồi, bên phía chúng ta cũng không thể chậm trễ.</w:t>
      </w:r>
    </w:p>
    <w:p>
      <w:pPr>
        <w:pStyle w:val="BodyText"/>
      </w:pPr>
      <w:r>
        <w:t xml:space="preserve">Tô Tổng quản vốn không vội, theo hắn, tuyển người, quý tinh chứ không quý nhiều, do vậy, hắn rất cẩn thận trong việc tuyển người ở Hắc Nha Vương Thành. Mỗi một người đều phải cẩn thận xét duyệt, sợ có gian tế trà trộn, lại sợ có người thả lỏng nhận bậy cho đủ quân số.</w:t>
      </w:r>
    </w:p>
    <w:p>
      <w:pPr>
        <w:pStyle w:val="BodyText"/>
      </w:pPr>
      <w:r>
        <w:t xml:space="preserve">Tô Tổng quản gật nhẹ đầu:</w:t>
      </w:r>
    </w:p>
    <w:p>
      <w:pPr>
        <w:pStyle w:val="BodyText"/>
      </w:pPr>
      <w:r>
        <w:t xml:space="preserve">- Công bố cũng được.</w:t>
      </w:r>
    </w:p>
    <w:p>
      <w:pPr>
        <w:pStyle w:val="BodyText"/>
      </w:pPr>
      <w:r>
        <w:t xml:space="preserve">Tên mặc áo đen được sự cho phép, bước lên trước, hắng giọng nói:</w:t>
      </w:r>
    </w:p>
    <w:p>
      <w:pPr>
        <w:pStyle w:val="BodyText"/>
      </w:pPr>
      <w:r>
        <w:t xml:space="preserve">- Nghe kỹ đây, những người tấn công tòa thành Tần gia châu Bách Diệp lần này khác với lần tuyển người lâm thời lần trước. Yêu cầu rất cao, ít nhất cũng phải là Cao Linh Võ Cảnh, nếu là Linh Võ Đại viên mãn thì càng tốt, nếu là Luyện Hư Cảnh thì càng hoan nghênh. Phạm vi thu nạp trong ba loại cảnh giới này. Luyện Hư Cảnh chỉ cần tham gia tấn công, bỏ công sức là có thể có thấp nhất là năm ngàn hoàng tinh thạch. Sau đó xét công lao thưởng thêm. Nếu công lao lớn, những Luyện Hư Cảnh cường giả có thể đạt được hai mươi ngàn hoàng tinh thạch. Linh Võ Đại viên mãn sẽ được một nửa của Luyện Hư Cảnh, thấp nhất là một ngàn hoàng tinh thạch, cao nhất cũng có thể được ba ngàn hoàng tinh thạch.</w:t>
      </w:r>
    </w:p>
    <w:p>
      <w:pPr>
        <w:pStyle w:val="Compact"/>
      </w:pPr>
      <w:r>
        <w:t xml:space="preserve">Thù lao như vậy không phải là thấp. Đối với những cường giả cấp thấp mà nói, giá như vậy là vô cùng công bằng, những người này lập tức vui mừng hẳn lên.</w:t>
      </w:r>
      <w:r>
        <w:br w:type="textWrapping"/>
      </w:r>
      <w:r>
        <w:br w:type="textWrapping"/>
      </w:r>
    </w:p>
    <w:p>
      <w:pPr>
        <w:pStyle w:val="Heading2"/>
      </w:pPr>
      <w:bookmarkStart w:id="460" w:name="chương-438"/>
      <w:bookmarkEnd w:id="460"/>
      <w:r>
        <w:t xml:space="preserve">438. Chương 43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38: Báo danh, so đấu trí tuệ.</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ô Tổng quản cũng không muốn nghe những lời thì thầm nhảm nhí của bọn họ.</w:t>
      </w:r>
    </w:p>
    <w:p>
      <w:pPr>
        <w:pStyle w:val="BodyText"/>
      </w:pPr>
      <w:r>
        <w:t xml:space="preserve">- Các bằng hữu có hứng thú thì hãy đến Công hội Liên minh Tán tu báo danh, nhưng phải nói trước, không đủ năng lực thì đừng đến đó làm phiền.</w:t>
      </w:r>
    </w:p>
    <w:p>
      <w:pPr>
        <w:pStyle w:val="BodyText"/>
      </w:pPr>
      <w:r>
        <w:t xml:space="preserve">Cả quảng trường lớn như vậy Luyện Hư Cảnh cường giả lại không có mấy người. Nhưng những tán tu Linh Võ Đại viên mãn và Cao Linh Võ Cảnh cũng có khá nhiều.</w:t>
      </w:r>
    </w:p>
    <w:p>
      <w:pPr>
        <w:pStyle w:val="BodyText"/>
      </w:pPr>
      <w:r>
        <w:t xml:space="preserve">Những người này đang xem xét được mất, trong lòng do dự không biết có nên đi báo danh hay không. Thù lao như vậy không còn vấn đề gì, rất có sức hấp dẫn lại rất công bằng. Nhưng nhiệm vụ lần này tuy rằng rất sôi động, nhưng rất nhiều người có thể phân tích ra cái được mất trong đó.</w:t>
      </w:r>
    </w:p>
    <w:p>
      <w:pPr>
        <w:pStyle w:val="BodyText"/>
      </w:pPr>
      <w:r>
        <w:t xml:space="preserve">Tấn công Tần gia châu Bách Diệp cũng có nghĩa là đối nghịch với Tần gia Thiên Đế Sơn. Tần gia Thiên Đế Sơn đã từng là Thiên Đế tại Thiên Đế Sơn. Dù hôm nay thực lực giảm sút, nhưng côn trùng trăm chân, chết mà không tuyệt. Sức mạnh của Tần gia vẫn có thể bảo đảm họ đứng vững trong tám môn Thiên Đế Sơn, ngàn năm nay luôn bị cô lập, bị đả kích nhưng vẫn đứng vững, không có ai thay thế được. Do vậy, không ai có thể bảo đảm Tần gia Thiên Đế Sơn sau này không thể quật khởi.</w:t>
      </w:r>
    </w:p>
    <w:p>
      <w:pPr>
        <w:pStyle w:val="BodyText"/>
      </w:pPr>
      <w:r>
        <w:t xml:space="preserve">Quan trọng nhất là mấy ngàn năm nay trong Hiên Viên Khâu, cứ năm trăm năm một lần, không biết đã thay đổi bao nhiêu đời Thiên Đế, cũng có thể nói vị trí Thiên Đế kia chính là thay phiên mà làm. Nhưng mà nhiều đời Thiên Đế trải qua như vậy, tổng thể mà nói, chỉ có lúc Tần gia quân lâm làm Thiên Đế là thời đại hưng thịnh nhất, thế cục ổn định nhất của Hiên Viên Khâu.</w:t>
      </w:r>
    </w:p>
    <w:p>
      <w:pPr>
        <w:pStyle w:val="BodyText"/>
      </w:pPr>
      <w:r>
        <w:t xml:space="preserve">Tuy hôm nay Tần gia thất thế, nhưng đánh giá tổng thể về các mặt, thì vẫn còn được rất nhiều người của Hiên Viên Khâu nể trọng.</w:t>
      </w:r>
    </w:p>
    <w:p>
      <w:pPr>
        <w:pStyle w:val="BodyText"/>
      </w:pPr>
      <w:r>
        <w:t xml:space="preserve">Tần gia trong lúc còn làm Thiên Đế, họ cũng không ỷ mạnh hiếp yếu, xử lý công minh, tuy thủ đoạn hành sự nghiêm khắc, nhưng chưa từng hỗn loạn, chưa từng thỏa hiệp với thế lực độc ác.</w:t>
      </w:r>
    </w:p>
    <w:p>
      <w:pPr>
        <w:pStyle w:val="BodyText"/>
      </w:pPr>
      <w:r>
        <w:t xml:space="preserve">Cũng chính vì Tần gia Thiên Đế Sơn quá cương chính, ngay thẳng quá mức thì sẽ gãy đổ, ngược lại khiến cho căn cơ của Tần gia không ngừng dao động, từ đó bắt đầu xuống dốc, rơi vào thế diện ngày hôm nay.</w:t>
      </w:r>
    </w:p>
    <w:p>
      <w:pPr>
        <w:pStyle w:val="BodyText"/>
      </w:pPr>
      <w:r>
        <w:t xml:space="preserve">Nhưng phong cách Tần gia trăm ngàn năm nay vẫn để lại ấn tượng sâu sắc, truyền lại đến từng đệ tử các chi mạch. Bọn họ đối với Tần gia Thiên Đế Sơn, phàm là có huyết mạch Tần gia, từ trước tới giờ đều không rời bỏ, đâu sợ cái chết, cũng tuyệt đối không từ bỏ niềm tự hào là một đệ tử Tần gia.</w:t>
      </w:r>
    </w:p>
    <w:p>
      <w:pPr>
        <w:pStyle w:val="BodyText"/>
      </w:pPr>
      <w:r>
        <w:t xml:space="preserve">Giống như Tần Quan, giống như Tần Chiếu.</w:t>
      </w:r>
    </w:p>
    <w:p>
      <w:pPr>
        <w:pStyle w:val="BodyText"/>
      </w:pPr>
      <w:r>
        <w:t xml:space="preserve">Tần Vô Song có chút đồng cảm. Tần Quan kiên nghị, che chở muội muội, quyết không phản lại Tần gia. Tần Chiếu lại có ngạo khí bất khuất.</w:t>
      </w:r>
    </w:p>
    <w:p>
      <w:pPr>
        <w:pStyle w:val="BodyText"/>
      </w:pPr>
      <w:r>
        <w:t xml:space="preserve">Trên thực tế, truyền thừa đến thế hệ Tần Vô Song, coi như huyết mạch của Tần gia thì quan hệ cũng đã quá xa, có thể bỏ qua không tính. Nhưng sự xa cách thế hệ không thể hủy diệt khí chất này, ngược lại, khí chất thuộc Tần gia lại làm cho đệ tử Tần gia đều bất giác phát sinh ra một loại cảm giác cộng minh.</w:t>
      </w:r>
    </w:p>
    <w:p>
      <w:pPr>
        <w:pStyle w:val="BodyText"/>
      </w:pPr>
      <w:r>
        <w:t xml:space="preserve">- Lão Đại, chúng ta có đi báo danh không?</w:t>
      </w:r>
    </w:p>
    <w:p>
      <w:pPr>
        <w:pStyle w:val="BodyText"/>
      </w:pPr>
      <w:r>
        <w:t xml:space="preserve">Bao Bao truyền âm hỏi.</w:t>
      </w:r>
    </w:p>
    <w:p>
      <w:pPr>
        <w:pStyle w:val="BodyText"/>
      </w:pPr>
      <w:r>
        <w:t xml:space="preserve">- Đi! Chúng ta về quán trọ trước, khôi phục hình dạng ban đầu.</w:t>
      </w:r>
    </w:p>
    <w:p>
      <w:pPr>
        <w:pStyle w:val="BodyText"/>
      </w:pPr>
      <w:r>
        <w:t xml:space="preserve">Tần Vô Song mỉm cười:</w:t>
      </w:r>
    </w:p>
    <w:p>
      <w:pPr>
        <w:pStyle w:val="BodyText"/>
      </w:pPr>
      <w:r>
        <w:t xml:space="preserve">- Đừng vội, chúng ta chia nhau ra về!</w:t>
      </w:r>
    </w:p>
    <w:p>
      <w:pPr>
        <w:pStyle w:val="BodyText"/>
      </w:pPr>
      <w:r>
        <w:t xml:space="preserve">- Được!</w:t>
      </w:r>
    </w:p>
    <w:p>
      <w:pPr>
        <w:pStyle w:val="BodyText"/>
      </w:pPr>
      <w:r>
        <w:t xml:space="preserve">o0o</w:t>
      </w:r>
    </w:p>
    <w:p>
      <w:pPr>
        <w:pStyle w:val="BodyText"/>
      </w:pPr>
      <w:r>
        <w:t xml:space="preserve">Về đến quán trọ, Tần Vô Song cảm thấy thoải mái rất nhiều. Tần Chiếu được người ta cứu, Tần Vô Song không cần phải mâu thuẫn và lo lắng nữa.</w:t>
      </w:r>
    </w:p>
    <w:p>
      <w:pPr>
        <w:pStyle w:val="BodyText"/>
      </w:pPr>
      <w:r>
        <w:t xml:space="preserve">- Lão Đại, thực lực gã thanh niên của Cửu Phương gia đó vô cùng mạnh, đừng tưởng miệng lưỡi Tô tổng quan đó ghê gớm, thực sự nếu tiếp tục đánh, hắn cũng không phải là đối thủ của Cửu Phương Vân Phi.</w:t>
      </w:r>
    </w:p>
    <w:p>
      <w:pPr>
        <w:pStyle w:val="BodyText"/>
      </w:pPr>
      <w:r>
        <w:t xml:space="preserve">Bao Bao nhìn ngang nhìn dọc cũng không thấy vừa mắt tên Tô Tổng quản đó.</w:t>
      </w:r>
    </w:p>
    <w:p>
      <w:pPr>
        <w:pStyle w:val="BodyText"/>
      </w:pPr>
      <w:r>
        <w:t xml:space="preserve">Cô Đơn cũng cùng quan điểm với Bao Bao:</w:t>
      </w:r>
    </w:p>
    <w:p>
      <w:pPr>
        <w:pStyle w:val="BodyText"/>
      </w:pPr>
      <w:r>
        <w:t xml:space="preserve">- Đúng vậy, Lão Đại, kỹ năng ngự kiếm phi hành của Cửu Phương Vân Phi vô cùng thành thục, trong nháy mắt đã bay lên không trung, thực lực như vậy, e rằng đến Động Hư Cảnh cường giả cũng không làm gì được hắn.</w:t>
      </w:r>
    </w:p>
    <w:p>
      <w:pPr>
        <w:pStyle w:val="BodyText"/>
      </w:pPr>
      <w:r>
        <w:t xml:space="preserve">- Ngự kiếm phi hành!</w:t>
      </w:r>
    </w:p>
    <w:p>
      <w:pPr>
        <w:pStyle w:val="BodyText"/>
      </w:pPr>
      <w:r>
        <w:t xml:space="preserve">Tần Vô Song nói:</w:t>
      </w:r>
    </w:p>
    <w:p>
      <w:pPr>
        <w:pStyle w:val="BodyText"/>
      </w:pPr>
      <w:r>
        <w:t xml:space="preserve">- Cũng phải có một thanh phi kiếm tốt lấy thần thức bản mệnh ra chế luyện mới được. Ta thấy thanh kiếm mà hắn sử dụng rất hòa hợp với Cửu Phương Vân Phi, hình như thanh kiếm chính là sinh mạng của hắn vậy.</w:t>
      </w:r>
    </w:p>
    <w:p>
      <w:pPr>
        <w:pStyle w:val="BodyText"/>
      </w:pPr>
      <w:r>
        <w:t xml:space="preserve">Bao Bao cười nói:</w:t>
      </w:r>
    </w:p>
    <w:p>
      <w:pPr>
        <w:pStyle w:val="BodyText"/>
      </w:pPr>
      <w:r>
        <w:t xml:space="preserve">- Lão Đại, huynh cũng đừng ngưỡng mộ hắn nữa, đợi huynh tiến nhập cảnh giới Hư Võ Cảnh, Âm Dương Tử Vân Dực sẽ có thể tiến hóa, sẽ thuộc về chính thân thể của huynh, có tác dụng hơn bất kỳ đồ vật ngoại giới nào. Vỗ cánh một cái liền bay xa ngàn dặm, một ngày mấy vạn dặm, không phải là càng phong cách hơn sao?</w:t>
      </w:r>
    </w:p>
    <w:p>
      <w:pPr>
        <w:pStyle w:val="BodyText"/>
      </w:pPr>
      <w:r>
        <w:t xml:space="preserve">Tần Vô Song nói:</w:t>
      </w:r>
    </w:p>
    <w:p>
      <w:pPr>
        <w:pStyle w:val="BodyText"/>
      </w:pPr>
      <w:r>
        <w:t xml:space="preserve">- Ngân Hầu Vương từng nói, Âm Dương Tử Vân Dực phải tiến hóa vài lần mới có thể đạt được hiệu quả như vậy. Chỉ vừa mới tiến nhập Hư Võ Cảnh, chắc chắn không có yêu nghiệt lắm đâu.</w:t>
      </w:r>
    </w:p>
    <w:p>
      <w:pPr>
        <w:pStyle w:val="BodyText"/>
      </w:pPr>
      <w:r>
        <w:t xml:space="preserve">- Hắc hắc, nhưng chắc chắn cũng sẽ nhanh hơn ngự kiếm phi hành chứ. Phi kiếm, bất luận thế nào cũng phải dựa vào tốc độ của kiếm, lấy pháp lực thôi động phi kiếm, so sánh với một bộ phận thân thể của bản thân mình, khẳng định là phải kém hơn rồi. Lão Đại huynh thấy thế nào?</w:t>
      </w:r>
    </w:p>
    <w:p>
      <w:pPr>
        <w:pStyle w:val="BodyText"/>
      </w:pPr>
      <w:r>
        <w:t xml:space="preserve">Tần Vô Song nói:</w:t>
      </w:r>
    </w:p>
    <w:p>
      <w:pPr>
        <w:pStyle w:val="BodyText"/>
      </w:pPr>
      <w:r>
        <w:t xml:space="preserve">- Hy vọng là như vậy.</w:t>
      </w:r>
    </w:p>
    <w:p>
      <w:pPr>
        <w:pStyle w:val="BodyText"/>
      </w:pPr>
      <w:r>
        <w:t xml:space="preserve">Cô Đơn thở dài:</w:t>
      </w:r>
    </w:p>
    <w:p>
      <w:pPr>
        <w:pStyle w:val="BodyText"/>
      </w:pPr>
      <w:r>
        <w:t xml:space="preserve">- Đợi sau khi huynh tiến nhập Hư Võ Cảnh, Luyện Hư Cảnh bình thường không thể bay lượn được, tuyệt đối không thể đánh lại được huynh. Thông thường Hóa Hư Cảnh mới là giai đoạn nhập môn của kỹ năng phi hành, nếu huynh chỉ mới là Luyện Hư Cảnh đã có thể bay, như vậy thì khởi đầu của huynh đã cao hơn người bình thường gấp trăm lần rồi. Tuyệt đối là chuyện tốt.</w:t>
      </w:r>
    </w:p>
    <w:p>
      <w:pPr>
        <w:pStyle w:val="BodyText"/>
      </w:pPr>
      <w:r>
        <w:t xml:space="preserve">Bao Bao cũng vô cùng tán thành:</w:t>
      </w:r>
    </w:p>
    <w:p>
      <w:pPr>
        <w:pStyle w:val="BodyText"/>
      </w:pPr>
      <w:r>
        <w:t xml:space="preserve">- Đúng vậy, Lão Đại, chờ đến khi huynh đạt đến cảnh giới Hư Võ Cảnh, như vậy huynh tuyệt đối là ngôi sao sáng trẻ tuổi tại Hiên Viên Khâu rồi!</w:t>
      </w:r>
    </w:p>
    <w:p>
      <w:pPr>
        <w:pStyle w:val="BodyText"/>
      </w:pPr>
      <w:r>
        <w:t xml:space="preserve">Tần Vô Song lại không bị những lời nói này làm mê hoặc, theo hắn, việc chưa thực hiện đều là chuyện không nên nói trước. Trong suy nghĩ của hắn, tất cả đều có thể xảy ra, không được lạc quang mù quáng. Hắn đứng dậy:</w:t>
      </w:r>
    </w:p>
    <w:p>
      <w:pPr>
        <w:pStyle w:val="BodyText"/>
      </w:pPr>
      <w:r>
        <w:t xml:space="preserve">- Mọi người chuẩn bị một chút, chúng ta sẽ đi báo danh, Tô Tổng quản đó có tính đa nghi, chỉ sợ không dễ đăng ký như vậy. Thân phận của ba huynh đệ chúng ta, nhất định phải được chuẩn bị tuyệt đối hoàn mỹ, đừng để hắn thấy sơ hở.</w:t>
      </w:r>
    </w:p>
    <w:p>
      <w:pPr>
        <w:pStyle w:val="BodyText"/>
      </w:pPr>
      <w:r>
        <w:t xml:space="preserve">- Ừm, lần báo danh này khẳng định sẽ phải xét duyệt, chắc chắc sẽ không ồ ạt như ong vỡ tổ. Lão Đại, huynh đã nghĩ ra lai lịch thân phận cho chúng ta chưa?</w:t>
      </w:r>
    </w:p>
    <w:p>
      <w:pPr>
        <w:pStyle w:val="BodyText"/>
      </w:pPr>
      <w:r>
        <w:t xml:space="preserve">- Tô Tổng quản là người của Bài Sơn Phủ. Với tu vi Hóa Hư Cảnh của hắn cũng không thể đi khắp bảy mươi hai Phủ của Hiên Viên Khâu. Thân phận của chúng ta là ba huynh đệ Võ gia của Đại Qua Bích, Thiên Thủy Phủ. Đại Qua Bích, Thiên Thủy Phủ là nơi đất đai khô cằn, cách xa Bài Sơn Phủ, khá ngăn cách với thế giới bên ngoài. Chúng ta nói đến từ nơi đó, hắn có nghi ngờ cũng không thể đi xác minh được.</w:t>
      </w:r>
    </w:p>
    <w:p>
      <w:pPr>
        <w:pStyle w:val="BodyText"/>
      </w:pPr>
      <w:r>
        <w:t xml:space="preserve">Sau đó, Tần Vô Song thống nhất một số vấn đề quan trọng, nghĩ câu trả lời cho những câu hỏi có thể hỏi, thống nhất các câu trả lời với nhau, tránh việc Tô Tổng quản sẽ hỏi từng người.</w:t>
      </w:r>
    </w:p>
    <w:p>
      <w:pPr>
        <w:pStyle w:val="BodyText"/>
      </w:pPr>
      <w:r>
        <w:t xml:space="preserve">Làm xong công tác ứng phó với tất cả chuyện ngoài ý muốn, Tần Vô Song hài lòng, cười nói:</w:t>
      </w:r>
    </w:p>
    <w:p>
      <w:pPr>
        <w:pStyle w:val="BodyText"/>
      </w:pPr>
      <w:r>
        <w:t xml:space="preserve">- Lần này, cho dù Tô Tổng quản đó tra hỏi đến mười tám đời tổ tiên chúng ta, chúng ta cũng có thể trả lời hắn. Hãy nhớ, nếu tên đó có hỏi ra ngoài mấy vấn đề trên thì giả bộ giận dữ, đừng để hắn tiếp tục hỏi nữa. Chúng ta càng tức giận, ngược lại càng khiến hắn tin tưởng. Tô Tổng quản này là một con cáo già, phải phản công đến cùng, không được để hắn nắm được nhược điểm, hỏi dồn dập.</w:t>
      </w:r>
    </w:p>
    <w:p>
      <w:pPr>
        <w:pStyle w:val="BodyText"/>
      </w:pPr>
      <w:r>
        <w:t xml:space="preserve">- Ân, Lão Đại nói có lý.</w:t>
      </w:r>
    </w:p>
    <w:p>
      <w:pPr>
        <w:pStyle w:val="BodyText"/>
      </w:pPr>
      <w:r>
        <w:t xml:space="preserve">o0o</w:t>
      </w:r>
    </w:p>
    <w:p>
      <w:pPr>
        <w:pStyle w:val="BodyText"/>
      </w:pPr>
      <w:r>
        <w:t xml:space="preserve">Sau khi bàn bạc xong, ba người mới đi thẳng đến Công hội Liên minh Tán tu. Đến cửa, có người dẫn họ vào trong.</w:t>
      </w:r>
    </w:p>
    <w:p>
      <w:pPr>
        <w:pStyle w:val="BodyText"/>
      </w:pPr>
      <w:r>
        <w:t xml:space="preserve">Nghe nói họ đến báo danh, người chịu trách nhiệm cho người vào thông báo, có một người từ trong đi ra, chính là người mặc áo đen đi cùng Tô Tổng quản lúc trước.</w:t>
      </w:r>
    </w:p>
    <w:p>
      <w:pPr>
        <w:pStyle w:val="BodyText"/>
      </w:pPr>
      <w:r>
        <w:t xml:space="preserve">- Các ngươi đến báo danh?</w:t>
      </w:r>
    </w:p>
    <w:p>
      <w:pPr>
        <w:pStyle w:val="BodyText"/>
      </w:pPr>
      <w:r>
        <w:t xml:space="preserve">Người áo đen liếc nhìn ba người Tần Vô Song, hiển nhiên là muốn dò xét.</w:t>
      </w:r>
    </w:p>
    <w:p>
      <w:pPr>
        <w:pStyle w:val="BodyText"/>
      </w:pPr>
      <w:r>
        <w:t xml:space="preserve">- Sao? Đây không phải là nơi báo danh sao?</w:t>
      </w:r>
    </w:p>
    <w:p>
      <w:pPr>
        <w:pStyle w:val="BodyText"/>
      </w:pPr>
      <w:r>
        <w:t xml:space="preserve">Cô Đơn nhíu mày nhìn lên, thân hình cao to tuấn tú của hắn vừa tiến lên một bước đã oai nghiêm như mãnh hổ, làm người khác không dám coi thường.</w:t>
      </w:r>
    </w:p>
    <w:p>
      <w:pPr>
        <w:pStyle w:val="BodyText"/>
      </w:pPr>
      <w:r>
        <w:t xml:space="preserve">Người mặc áo đen lạnh lùng cười:</w:t>
      </w:r>
    </w:p>
    <w:p>
      <w:pPr>
        <w:pStyle w:val="BodyText"/>
      </w:pPr>
      <w:r>
        <w:t xml:space="preserve">- Ngươi vội cái gì? Có bản lĩnh còn sợ bỏ ngươi ra ngoài sao? Chỉ cần ngươi thông qua mọi xét duyệt, thì dễ vào thôi.</w:t>
      </w:r>
    </w:p>
    <w:p>
      <w:pPr>
        <w:pStyle w:val="BodyText"/>
      </w:pPr>
      <w:r>
        <w:t xml:space="preserve">Nói xong vung tay:</w:t>
      </w:r>
    </w:p>
    <w:p>
      <w:pPr>
        <w:pStyle w:val="BodyText"/>
      </w:pPr>
      <w:r>
        <w:t xml:space="preserve">- Đi theo ta!</w:t>
      </w:r>
    </w:p>
    <w:p>
      <w:pPr>
        <w:pStyle w:val="BodyText"/>
      </w:pPr>
      <w:r>
        <w:t xml:space="preserve">Ba người bọn Tần Vô Song đi theo hắn, qua một hành lang đi vào trong, không lâu sau, đến một đình viện phía sau, lúc này, đã có mười mấy người đến báo danh trước đó.</w:t>
      </w:r>
    </w:p>
    <w:p>
      <w:pPr>
        <w:pStyle w:val="BodyText"/>
      </w:pPr>
      <w:r>
        <w:t xml:space="preserve">Tô Tổng quản đứng trước cửa viện, cao giọng nói:</w:t>
      </w:r>
    </w:p>
    <w:p>
      <w:pPr>
        <w:pStyle w:val="BodyText"/>
      </w:pPr>
      <w:r>
        <w:t xml:space="preserve">- Các vị lần này ta tuyển người, chỉ tuyển mười lăm người. Luyện Hư Cảnh không quá ba người, Linh Võ Đại viên mãn không quá năm người, còn lại là Cao Linh Võ Cảnh.</w:t>
      </w:r>
    </w:p>
    <w:p>
      <w:pPr>
        <w:pStyle w:val="BodyText"/>
      </w:pPr>
      <w:r>
        <w:t xml:space="preserve">Thì ra, tấn công tòa thành Tần gia châu Bách Diệp lần này, bốn vị Tổng quản phụ trách tuyển người, mỗi người chỉ có hai mươi danh ngạch.</w:t>
      </w:r>
    </w:p>
    <w:p>
      <w:pPr>
        <w:pStyle w:val="BodyText"/>
      </w:pPr>
      <w:r>
        <w:t xml:space="preserve">Năm người trong đó được Tô Tổng quản điều động người thân cận, mười lăm người còn lại thì thu nạp bên ngoài. Tính lại thù lao, nếu cả hai mươi người của mỗi Tổng quản đều hoàn thành nhiệm vụ, một triệu hoàng tinh thạch đã mất đi bảy tám phần.</w:t>
      </w:r>
    </w:p>
    <w:p>
      <w:pPr>
        <w:pStyle w:val="BodyText"/>
      </w:pPr>
      <w:r>
        <w:t xml:space="preserve">Nếu như vậy, Trần Thống lĩnh và các Tổng quản cũng sẽ không lời được bao nhiêu. Nhưng họ đã tính toán, tấn công Tần gia châu Bách Diệp, không thể không có tổn thất gì, đi bảy tám mươi người, có thể trở về một nửa đã là may mắn rồi. Mà bị chết trong khi làm nhiệm vụ, bên tổ chức sẽ không chịu bất cứ trách nhiệm gì.</w:t>
      </w:r>
    </w:p>
    <w:p>
      <w:pPr>
        <w:pStyle w:val="BodyText"/>
      </w:pPr>
      <w:r>
        <w:t xml:space="preserve">- Tô Tổng quản, lại có ba người nữa đến!</w:t>
      </w:r>
    </w:p>
    <w:p>
      <w:pPr>
        <w:pStyle w:val="BodyText"/>
      </w:pPr>
      <w:r>
        <w:t xml:space="preserve">Tô Tổng quản liếc sang bên này, gật đầu, dặn dò:</w:t>
      </w:r>
    </w:p>
    <w:p>
      <w:pPr>
        <w:pStyle w:val="BodyText"/>
      </w:pPr>
      <w:r>
        <w:t xml:space="preserve">- Đưa họ đi kiểm tra thực lực trước, đủ thực lực thì đến xét duyệt.</w:t>
      </w:r>
    </w:p>
    <w:p>
      <w:pPr>
        <w:pStyle w:val="BodyText"/>
      </w:pPr>
      <w:r>
        <w:t xml:space="preserve">- Vâng!</w:t>
      </w:r>
    </w:p>
    <w:p>
      <w:pPr>
        <w:pStyle w:val="BodyText"/>
      </w:pPr>
      <w:r>
        <w:t xml:space="preserve">Tên mặc áo đen trả lời, quay đầu nói với bọn Tần Vô Song:</w:t>
      </w:r>
    </w:p>
    <w:p>
      <w:pPr>
        <w:pStyle w:val="BodyText"/>
      </w:pPr>
      <w:r>
        <w:t xml:space="preserve">- Đi theo ta, kiểm tra thực lực của các ngươi trước.</w:t>
      </w:r>
    </w:p>
    <w:p>
      <w:pPr>
        <w:pStyle w:val="BodyText"/>
      </w:pPr>
      <w:r>
        <w:t xml:space="preserve">Tần Vô Song và bọn Bao Bao đã bàn bạc kỹ rồi, Tần Vô Song lấy năng lực Linh Võ Đại viên mãn đi báo danh, không che dấu.</w:t>
      </w:r>
    </w:p>
    <w:p>
      <w:pPr>
        <w:pStyle w:val="BodyText"/>
      </w:pPr>
      <w:r>
        <w:t xml:space="preserve">Bao Bao và Cô Đơn lấy năng lực Cao Linh Võ Cảnh để báo danh. Vì chúng là Thú Tộc, sau khi chân không luyện hình, có thể dễ dàng che dấu thực lực. Dù là Hóa Hư Cảnh cường giả như Tô Tổng quản, cũng không thể nhận ra sự huyền bí của chúng, trừ phi chúng chủ động để lộ sơ hở.</w:t>
      </w:r>
    </w:p>
    <w:p>
      <w:pPr>
        <w:pStyle w:val="BodyText"/>
      </w:pPr>
      <w:r>
        <w:t xml:space="preserve">Kiểm tra thực lực vô cùng đơn giản, Tần Vô Song là người từng trải, tự nhiên dễ dàng vượt qua. Cô Đơn và Bao Bao cũng không xảy ra điều gì ngoài ý muốn, đều theo đúng kế hoạch ban đầu, thuận lợi vượt qua cửa ải này.</w:t>
      </w:r>
    </w:p>
    <w:p>
      <w:pPr>
        <w:pStyle w:val="BodyText"/>
      </w:pPr>
      <w:r>
        <w:t xml:space="preserve">Sau khi hoàn thành kiểm tra thực lực, tên áo đen nói:</w:t>
      </w:r>
    </w:p>
    <w:p>
      <w:pPr>
        <w:pStyle w:val="BodyText"/>
      </w:pPr>
      <w:r>
        <w:t xml:space="preserve">- Một Linh Võ Đại viên mãn, hai Cao Linh Võ Cảnh, đúng vậy không?</w:t>
      </w:r>
    </w:p>
    <w:p>
      <w:pPr>
        <w:pStyle w:val="BodyText"/>
      </w:pPr>
      <w:r>
        <w:t xml:space="preserve">- Không sai!</w:t>
      </w:r>
    </w:p>
    <w:p>
      <w:pPr>
        <w:pStyle w:val="BodyText"/>
      </w:pPr>
      <w:r>
        <w:t xml:space="preserve">- Đến từ Đại Qua Bích, Thiên Thủy Phủ?</w:t>
      </w:r>
    </w:p>
    <w:p>
      <w:pPr>
        <w:pStyle w:val="BodyText"/>
      </w:pPr>
      <w:r>
        <w:t xml:space="preserve">Tên mặc áo đen tiếp tục hỏi.</w:t>
      </w:r>
    </w:p>
    <w:p>
      <w:pPr>
        <w:pStyle w:val="BodyText"/>
      </w:pPr>
      <w:r>
        <w:t xml:space="preserve">- Ngươi phụ trách xét duyệt sao?</w:t>
      </w:r>
    </w:p>
    <w:p>
      <w:pPr>
        <w:pStyle w:val="BodyText"/>
      </w:pPr>
      <w:r>
        <w:t xml:space="preserve">Cô Đơn lạnh lùng hỏi.</w:t>
      </w:r>
    </w:p>
    <w:p>
      <w:pPr>
        <w:pStyle w:val="BodyText"/>
      </w:pPr>
      <w:r>
        <w:t xml:space="preserve">- Ta không phụ trách xét duyệt, xét duyệt là do đích thân Tô Tổng quản tự mình làm.</w:t>
      </w:r>
    </w:p>
    <w:p>
      <w:pPr>
        <w:pStyle w:val="BodyText"/>
      </w:pPr>
      <w:r>
        <w:t xml:space="preserve">Tên áo đen khi nhắc đến Tô Tổng quản, vẻ mặt vô cùng kính trọng.</w:t>
      </w:r>
    </w:p>
    <w:p>
      <w:pPr>
        <w:pStyle w:val="BodyText"/>
      </w:pPr>
      <w:r>
        <w:t xml:space="preserve">- Ngươi không phụ trách xét duyệt thì hỏi chuyện này làm gì?</w:t>
      </w:r>
    </w:p>
    <w:p>
      <w:pPr>
        <w:pStyle w:val="Compact"/>
      </w:pPr>
      <w:r>
        <w:t xml:space="preserve">Cô Đơn tỏ vẻ khó chịu nói.</w:t>
      </w:r>
      <w:r>
        <w:br w:type="textWrapping"/>
      </w:r>
      <w:r>
        <w:br w:type="textWrapping"/>
      </w:r>
    </w:p>
    <w:p>
      <w:pPr>
        <w:pStyle w:val="Heading2"/>
      </w:pPr>
      <w:bookmarkStart w:id="461" w:name="chương-439"/>
      <w:bookmarkEnd w:id="461"/>
      <w:r>
        <w:t xml:space="preserve">439. Chương 43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39: Tiềm phục thành cô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thấy Cô Đơn chống đối như vậy, cũng mừng thầm trong lòng. Đây chính là sách lược của họ, không thể quá cung kính nghe theo, như vậy dễ sinh nghi ngờ.</w:t>
      </w:r>
    </w:p>
    <w:p>
      <w:pPr>
        <w:pStyle w:val="BodyText"/>
      </w:pPr>
      <w:r>
        <w:t xml:space="preserve">Ba người, thể hiện mỗi người một tính cách, Cô Đơn giống như một gã thẳng tính, vô cùng kiêu ngạo, nhưng lại làm người khác cảm thấy bọn họ không thẹn với lòng, không có chuyện giấu diếm.</w:t>
      </w:r>
    </w:p>
    <w:p>
      <w:pPr>
        <w:pStyle w:val="BodyText"/>
      </w:pPr>
      <w:r>
        <w:t xml:space="preserve">Tên áo đen bị Cô Đơn hỏi như vậy, cười khổ một tiếng, nói:</w:t>
      </w:r>
    </w:p>
    <w:p>
      <w:pPr>
        <w:pStyle w:val="BodyText"/>
      </w:pPr>
      <w:r>
        <w:t xml:space="preserve">- Được, coi như ta nhiều chuyện, kiêu ngạo trước mặt ta, để xem ngươi có dám lộng hành trước mặt Tô Tổng quản không?</w:t>
      </w:r>
    </w:p>
    <w:p>
      <w:pPr>
        <w:pStyle w:val="BodyText"/>
      </w:pPr>
      <w:r>
        <w:t xml:space="preserve">Cô Đơn bĩu môi nói:</w:t>
      </w:r>
    </w:p>
    <w:p>
      <w:pPr>
        <w:pStyle w:val="BodyText"/>
      </w:pPr>
      <w:r>
        <w:t xml:space="preserve">- Tô Tổng quản phụ trách xét duyệt, tự nhiên đã có quy tắc, ta cứ theo quy tắc mà làm, tại sao phải lộng hành?</w:t>
      </w:r>
    </w:p>
    <w:p>
      <w:pPr>
        <w:pStyle w:val="BodyText"/>
      </w:pPr>
      <w:r>
        <w:t xml:space="preserve">Tên mặc áo đen không nói gì, chỉ chắp hai tay sau lưng đưa bọn họ ra viện trước, đến bên cạnh Tô Tổng quản bẩm báo:</w:t>
      </w:r>
    </w:p>
    <w:p>
      <w:pPr>
        <w:pStyle w:val="BodyText"/>
      </w:pPr>
      <w:r>
        <w:t xml:space="preserve">- Tô Tổng quản, ba người này đến từ Đại Qua Bích, Thiên Thủy Phủ.</w:t>
      </w:r>
    </w:p>
    <w:p>
      <w:pPr>
        <w:pStyle w:val="BodyText"/>
      </w:pPr>
      <w:r>
        <w:t xml:space="preserve">- Thiên Thủy Phủ? Xa như vậy à?</w:t>
      </w:r>
    </w:p>
    <w:p>
      <w:pPr>
        <w:pStyle w:val="BodyText"/>
      </w:pPr>
      <w:r>
        <w:t xml:space="preserve">Tô Tổng quản có chút kinh ngạc, lại hỏi:</w:t>
      </w:r>
    </w:p>
    <w:p>
      <w:pPr>
        <w:pStyle w:val="BodyText"/>
      </w:pPr>
      <w:r>
        <w:t xml:space="preserve">- Kiểm tra thực lực thế nào?</w:t>
      </w:r>
    </w:p>
    <w:p>
      <w:pPr>
        <w:pStyle w:val="BodyText"/>
      </w:pPr>
      <w:r>
        <w:t xml:space="preserve">- Đều qua hết, một Linh Võ Đại viên mãn, hai Cao Linh Võ Cảnh.</w:t>
      </w:r>
    </w:p>
    <w:p>
      <w:pPr>
        <w:pStyle w:val="BodyText"/>
      </w:pPr>
      <w:r>
        <w:t xml:space="preserve">Tên áo đen thành thật trả lời.</w:t>
      </w:r>
    </w:p>
    <w:p>
      <w:pPr>
        <w:pStyle w:val="BodyText"/>
      </w:pPr>
      <w:r>
        <w:t xml:space="preserve">Tô Tổng quản dò xét lại một lúc, không thấy có sơ hở gì, chậm rãi gật đầu:</w:t>
      </w:r>
    </w:p>
    <w:p>
      <w:pPr>
        <w:pStyle w:val="BodyText"/>
      </w:pPr>
      <w:r>
        <w:t xml:space="preserve">- Tốt, bảo họ qua đây, ta có vài vấn đề cần hỏi.</w:t>
      </w:r>
    </w:p>
    <w:p>
      <w:pPr>
        <w:pStyle w:val="BodyText"/>
      </w:pPr>
      <w:r>
        <w:t xml:space="preserve">Tên áo đen gật đầu, quay người nói với ba người bọn Tần Vô Song:</w:t>
      </w:r>
    </w:p>
    <w:p>
      <w:pPr>
        <w:pStyle w:val="BodyText"/>
      </w:pPr>
      <w:r>
        <w:t xml:space="preserve">- Ba người các ngươi, mau qua đây, Tô Tổng quản có chuyện muốn hỏi các ngươi.</w:t>
      </w:r>
    </w:p>
    <w:p>
      <w:pPr>
        <w:pStyle w:val="BodyText"/>
      </w:pPr>
      <w:r>
        <w:t xml:space="preserve">Tần Vô Song biết, cửa ải quan trọng chính là Tô Tổng quản, chỉ cần có thể thông qua xét duyệt của Tô Tổng quản, gia nhập đội ngũ sẽ không có vấn đề gì.</w:t>
      </w:r>
    </w:p>
    <w:p>
      <w:pPr>
        <w:pStyle w:val="BodyText"/>
      </w:pPr>
      <w:r>
        <w:t xml:space="preserve">Theo Tô Tổng quản đến một mật thất, Tô Tổng quản chắp tay sau lưng, lạnh lùng nhìn ba người Tần Vô Song một lượt:</w:t>
      </w:r>
    </w:p>
    <w:p>
      <w:pPr>
        <w:pStyle w:val="BodyText"/>
      </w:pPr>
      <w:r>
        <w:t xml:space="preserve">- Đến từ Đại Qua Bích, Thiên Thủy Phủ?</w:t>
      </w:r>
    </w:p>
    <w:p>
      <w:pPr>
        <w:pStyle w:val="BodyText"/>
      </w:pPr>
      <w:r>
        <w:t xml:space="preserve">- Tổng quản đại nhân cũng đã nghe nói đến Đại Qua Bích chúng tôi sao?</w:t>
      </w:r>
    </w:p>
    <w:p>
      <w:pPr>
        <w:pStyle w:val="BodyText"/>
      </w:pPr>
      <w:r>
        <w:t xml:space="preserve">Tần Vô Song hỏi lại.</w:t>
      </w:r>
    </w:p>
    <w:p>
      <w:pPr>
        <w:pStyle w:val="BodyText"/>
      </w:pPr>
      <w:r>
        <w:t xml:space="preserve">- Đều là địa bàn của Hiên Viên Khâu, tất nhiên là đã nghe qua, ba vị là đệ tử thế lực nào ở Đại Qua Bích?</w:t>
      </w:r>
    </w:p>
    <w:p>
      <w:pPr>
        <w:pStyle w:val="BodyText"/>
      </w:pPr>
      <w:r>
        <w:t xml:space="preserve">- Hắc hắc, chúng tôi cũng không phải đệ tử hào môn gì, Võ gia Tam hùng chúng tôi tuy không phải là rất xuất chúng, nhưng vài năm nữa nhất định sẽ nổi danh khắp Hiên Viên Khâu.</w:t>
      </w:r>
    </w:p>
    <w:p>
      <w:pPr>
        <w:pStyle w:val="BodyText"/>
      </w:pPr>
      <w:r>
        <w:t xml:space="preserve">Đây là khẩu khí của Bao Bao.</w:t>
      </w:r>
    </w:p>
    <w:p>
      <w:pPr>
        <w:pStyle w:val="BodyText"/>
      </w:pPr>
      <w:r>
        <w:t xml:space="preserve">- Nói như vậy, ai có thể chứng minh cho thân phận của ba vị?</w:t>
      </w:r>
    </w:p>
    <w:p>
      <w:pPr>
        <w:pStyle w:val="BodyText"/>
      </w:pPr>
      <w:r>
        <w:t xml:space="preserve">- Thân phận của chúng tôi cần phải có người chứng minh sao?</w:t>
      </w:r>
    </w:p>
    <w:p>
      <w:pPr>
        <w:pStyle w:val="BodyText"/>
      </w:pPr>
      <w:r>
        <w:t xml:space="preserve">Tần Vô Song rất kinh ngạc, vẻ mặt vô tội hỏi.</w:t>
      </w:r>
    </w:p>
    <w:p>
      <w:pPr>
        <w:pStyle w:val="BodyText"/>
      </w:pPr>
      <w:r>
        <w:t xml:space="preserve">- Nếu không thể chứng minh thân phận, dù ba vị có đạt yêu cầu chúng tôi cũng không thể thu nhận.</w:t>
      </w:r>
    </w:p>
    <w:p>
      <w:pPr>
        <w:pStyle w:val="BodyText"/>
      </w:pPr>
      <w:r>
        <w:t xml:space="preserve">- Vậy thì khó quá, ba huynh đệ chúng tôi không có ai thân thuộc ở Hắc Nha Vương Thành này, không thể tìm được người bảo đảm. Nếu như Tô Tổng quản có lòng thì hãy đến Đại Qua Bích điều tra, Võ gia Tam hùng chúng tôi cũng không phải là thùng rỗng kêu to.</w:t>
      </w:r>
    </w:p>
    <w:p>
      <w:pPr>
        <w:pStyle w:val="BodyText"/>
      </w:pPr>
      <w:r>
        <w:t xml:space="preserve">Tô Tổng quản lạnh lùng cười:</w:t>
      </w:r>
    </w:p>
    <w:p>
      <w:pPr>
        <w:pStyle w:val="BodyText"/>
      </w:pPr>
      <w:r>
        <w:t xml:space="preserve">- Xin lỗi, đi Đại Qua Bích, đường xá xa xôi, vừa đi vừa về cũng mất hai, ba năm, bản Tổng quản không có thời gian.</w:t>
      </w:r>
    </w:p>
    <w:p>
      <w:pPr>
        <w:pStyle w:val="BodyText"/>
      </w:pPr>
      <w:r>
        <w:t xml:space="preserve">- Vậy ý của Tô Tổng quản là ba huynh đệ chúng tôi không có cơ hội gia nhập rồi?</w:t>
      </w:r>
    </w:p>
    <w:p>
      <w:pPr>
        <w:pStyle w:val="BodyText"/>
      </w:pPr>
      <w:r>
        <w:t xml:space="preserve">Tô Tổng quản quả quyết gật đầu:</w:t>
      </w:r>
    </w:p>
    <w:p>
      <w:pPr>
        <w:pStyle w:val="BodyText"/>
      </w:pPr>
      <w:r>
        <w:t xml:space="preserve">- Trừ phi các ngươi có thể chứng minh thân phận của mình.</w:t>
      </w:r>
    </w:p>
    <w:p>
      <w:pPr>
        <w:pStyle w:val="BodyText"/>
      </w:pPr>
      <w:r>
        <w:t xml:space="preserve">- Hây, chứng minh thân phận, chúng tôi tự chúng minh cũng vô dụng, mời người khác chứng minh lại không có người quen ở Bài Sơn Phủ, thật là khó xử.</w:t>
      </w:r>
    </w:p>
    <w:p>
      <w:pPr>
        <w:pStyle w:val="BodyText"/>
      </w:pPr>
      <w:r>
        <w:t xml:space="preserve">- Hừ, Lão Đại, Lão Tam, họ không cần người, chẳng lẽ chúng ta không thể vào được Tần gia châu Bách Diệp sao? Dù sao cũng là lịch lãm, với năng lực của ba huynh đệ chúng ta, giúp Tần gia châu Bách Diệp, chẳng lẽ họ không trả nổi tiền sao? Ba huynh đệ chúng ta chỉ cần tiền tài, không quan tâm bán sức cho ai.</w:t>
      </w:r>
    </w:p>
    <w:p>
      <w:pPr>
        <w:pStyle w:val="BodyText"/>
      </w:pPr>
      <w:r>
        <w:t xml:space="preserve">Cô Đơn kêu to, Tô Tổng quản nghe thấy vậy, mặt hơi biến sắc, hiển nhiên, những lời Cô Đơn nói hắn chưa từng nghĩ đến.</w:t>
      </w:r>
    </w:p>
    <w:p>
      <w:pPr>
        <w:pStyle w:val="BodyText"/>
      </w:pPr>
      <w:r>
        <w:t xml:space="preserve">Đúng vậy, giải thưởng một triệu hoàng tinh thạch, tuy rất khả quan nhưng ai cũng biết Tần gia châu Bách Diệp nắm cả mỏ tinh thạch, tài phú hào môn số một ở Bài Sơn Phủ. Nếu Tần gia châu Bách Diệp chịu bỏ tiền, lẽ nào không có ai tình nguyện bỏ sức vì họ?</w:t>
      </w:r>
    </w:p>
    <w:p>
      <w:pPr>
        <w:pStyle w:val="BodyText"/>
      </w:pPr>
      <w:r>
        <w:t xml:space="preserve">Nghĩ đến đây, Tô Tổng quản không khỏi ngập ngừng do dự.</w:t>
      </w:r>
    </w:p>
    <w:p>
      <w:pPr>
        <w:pStyle w:val="BodyText"/>
      </w:pPr>
      <w:r>
        <w:t xml:space="preserve">Cô Đơn thấy hắn do dự liền gọi to:</w:t>
      </w:r>
    </w:p>
    <w:p>
      <w:pPr>
        <w:pStyle w:val="BodyText"/>
      </w:pPr>
      <w:r>
        <w:t xml:space="preserve">- Lão Đại, chúng ta đi! Nơi này không giữ ta, thì có nơi khác giữ ta!</w:t>
      </w:r>
    </w:p>
    <w:p>
      <w:pPr>
        <w:pStyle w:val="BodyText"/>
      </w:pPr>
      <w:r>
        <w:t xml:space="preserve">Tần Vô Song gật đầu:</w:t>
      </w:r>
    </w:p>
    <w:p>
      <w:pPr>
        <w:pStyle w:val="BodyText"/>
      </w:pPr>
      <w:r>
        <w:t xml:space="preserve">- Đã vậy, chỉ đành đi thôi, Lão Tam, đi thôi!</w:t>
      </w:r>
    </w:p>
    <w:p>
      <w:pPr>
        <w:pStyle w:val="BodyText"/>
      </w:pPr>
      <w:r>
        <w:t xml:space="preserve">Tô Tổng quản vội khoát tay:</w:t>
      </w:r>
    </w:p>
    <w:p>
      <w:pPr>
        <w:pStyle w:val="BodyText"/>
      </w:pPr>
      <w:r>
        <w:t xml:space="preserve">- Khoan đã!</w:t>
      </w:r>
    </w:p>
    <w:p>
      <w:pPr>
        <w:pStyle w:val="BodyText"/>
      </w:pPr>
      <w:r>
        <w:t xml:space="preserve">Tần Vô Song cũng không quay đầu:</w:t>
      </w:r>
    </w:p>
    <w:p>
      <w:pPr>
        <w:pStyle w:val="BodyText"/>
      </w:pPr>
      <w:r>
        <w:t xml:space="preserve">- Tô Tổng quản, dùng người thì không nghi ngờ, nghi ngờ thì không dùng, ông đã nghi ngờ ba huynh đệ chúng ta, chúng ta không báo danh nữa.</w:t>
      </w:r>
    </w:p>
    <w:p>
      <w:pPr>
        <w:pStyle w:val="BodyText"/>
      </w:pPr>
      <w:r>
        <w:t xml:space="preserve">- Lão Đại nói rất hay, cả đời đệ ghét nhất là bị người khác nghi ngờ!</w:t>
      </w:r>
    </w:p>
    <w:p>
      <w:pPr>
        <w:pStyle w:val="BodyText"/>
      </w:pPr>
      <w:r>
        <w:t xml:space="preserve">Cô Đơn vẫn tỏ ra rất khó chịu.</w:t>
      </w:r>
    </w:p>
    <w:p>
      <w:pPr>
        <w:pStyle w:val="BodyText"/>
      </w:pPr>
      <w:r>
        <w:t xml:space="preserve">Mấy ngày này Tô Tổng quản đã xét duyệt những người được chọn báo danh, thực tế hắn cũng rất đau đầu với việc xét duyệt này. Nói thật, dù hắn xét duyệt cẩn thận thế nào, hắn vẫn cảm thấy bất cứ người nào đến xét duyệt vẫn còn ít nhiều những hoài nghi.</w:t>
      </w:r>
    </w:p>
    <w:p>
      <w:pPr>
        <w:pStyle w:val="BodyText"/>
      </w:pPr>
      <w:r>
        <w:t xml:space="preserve">Nhưng hắn lại không xác định rõ được những điểm đáng nghi này, nên cũng không thể có kết luận. Nếu muốn mười phần không có nghi ngờ thì chỉ có thể dùng người bên cạnh hắn mà thôi.</w:t>
      </w:r>
    </w:p>
    <w:p>
      <w:pPr>
        <w:pStyle w:val="BodyText"/>
      </w:pPr>
      <w:r>
        <w:t xml:space="preserve">Nhưng những người bên cạnh hắn lại không đủ số hai mươi người, chính vì tính đa nghi của hắn làm cho việc chiêu mộ người chậm hơn các Tổng quản khác.</w:t>
      </w:r>
    </w:p>
    <w:p>
      <w:pPr>
        <w:pStyle w:val="BodyText"/>
      </w:pPr>
      <w:r>
        <w:t xml:space="preserve">Ở các Vương thành của lãnh địa khác, ba vị Tổng quản đều đã chiêu mộ người sắp xong rồi, mà hắn dường như còn không có động tĩnh gì lớn.</w:t>
      </w:r>
    </w:p>
    <w:p>
      <w:pPr>
        <w:pStyle w:val="BodyText"/>
      </w:pPr>
      <w:r>
        <w:t xml:space="preserve">Mỗi ngày mở mắt, ngày đã định càng đến gần, Tô Tổng quản vô cùng lo lắng, nghĩ đến những lời Cô Đơn nói, không phải là không thể xảy ra.</w:t>
      </w:r>
    </w:p>
    <w:p>
      <w:pPr>
        <w:pStyle w:val="BodyText"/>
      </w:pPr>
      <w:r>
        <w:t xml:space="preserve">Hắn lại nghĩ đến những người bị loại trong mấy ngày này, trong lòng hơi lo sợ. Nếu những người bị hắn từ chối, tất cả đều tức giận đi phụ trợ Tần gia châu Bách Diệp, đối với lần hành động này của hắn mà nói, chắc chắn là một thảm họa.</w:t>
      </w:r>
    </w:p>
    <w:p>
      <w:pPr>
        <w:pStyle w:val="BodyText"/>
      </w:pPr>
      <w:r>
        <w:t xml:space="preserve">- Ba vị xin dừng chân, ta muốn hỏi từng người một, nếu các vị trả lời khớp nhau thì coi như được thông qua, nếu không khớp nhau thì đi cũng chưa muộn, thế nào?</w:t>
      </w:r>
    </w:p>
    <w:p>
      <w:pPr>
        <w:pStyle w:val="BodyText"/>
      </w:pPr>
      <w:r>
        <w:t xml:space="preserve">Cô Đơn than thở nói:</w:t>
      </w:r>
    </w:p>
    <w:p>
      <w:pPr>
        <w:pStyle w:val="BodyText"/>
      </w:pPr>
      <w:r>
        <w:t xml:space="preserve">- Hỏi đi hỏi lại, rốt cục là ông muốn giở trò gì?</w:t>
      </w:r>
    </w:p>
    <w:p>
      <w:pPr>
        <w:pStyle w:val="BodyText"/>
      </w:pPr>
      <w:r>
        <w:t xml:space="preserve">Tô Tổng quản sắc mặt phát lãnh:</w:t>
      </w:r>
    </w:p>
    <w:p>
      <w:pPr>
        <w:pStyle w:val="BodyText"/>
      </w:pPr>
      <w:r>
        <w:t xml:space="preserve">- Ba vị đến đây báo danh, muốn đến thì đến, muốn đi thì đi, chẳng lẽ coi thường chúng tôi ở đây không có quy tắc sao?</w:t>
      </w:r>
    </w:p>
    <w:p>
      <w:pPr>
        <w:pStyle w:val="BodyText"/>
      </w:pPr>
      <w:r>
        <w:t xml:space="preserve">Tần Vô Song dừng lại:</w:t>
      </w:r>
    </w:p>
    <w:p>
      <w:pPr>
        <w:pStyle w:val="BodyText"/>
      </w:pPr>
      <w:r>
        <w:t xml:space="preserve">- Tô Tổng quản, chẳng lẽ ông muốn ỷ mạnh hiếp yếu?</w:t>
      </w:r>
    </w:p>
    <w:p>
      <w:pPr>
        <w:pStyle w:val="BodyText"/>
      </w:pPr>
      <w:r>
        <w:t xml:space="preserve">Tô Tổng quản lạnh nhạt cười:</w:t>
      </w:r>
    </w:p>
    <w:p>
      <w:pPr>
        <w:pStyle w:val="BodyText"/>
      </w:pPr>
      <w:r>
        <w:t xml:space="preserve">- Ta chỉ muốn chọn ra người phù hợp, hơn nữa ta cũng không có tư thù gì với ba vị.</w:t>
      </w:r>
    </w:p>
    <w:p>
      <w:pPr>
        <w:pStyle w:val="BodyText"/>
      </w:pPr>
      <w:r>
        <w:t xml:space="preserve">Tần Vô Song gật đầu:</w:t>
      </w:r>
    </w:p>
    <w:p>
      <w:pPr>
        <w:pStyle w:val="BodyText"/>
      </w:pPr>
      <w:r>
        <w:t xml:space="preserve">- Được, vậy ta trả lời câu hỏi của Tô Tổng quản trước.</w:t>
      </w:r>
    </w:p>
    <w:p>
      <w:pPr>
        <w:pStyle w:val="BodyText"/>
      </w:pPr>
      <w:r>
        <w:t xml:space="preserve">Tô Tổng quản gật đầu:</w:t>
      </w:r>
    </w:p>
    <w:p>
      <w:pPr>
        <w:pStyle w:val="BodyText"/>
      </w:pPr>
      <w:r>
        <w:t xml:space="preserve">- Vậy hãy để hai huynh đệ của ngươi tránh đi một chút.</w:t>
      </w:r>
    </w:p>
    <w:p>
      <w:pPr>
        <w:pStyle w:val="BodyText"/>
      </w:pPr>
      <w:r>
        <w:t xml:space="preserve">Bao Bao và Cô Đơn có chút không vừa lòng, tức giận đi ra ngoài. Tô Tổng quản cũng cảm thấy ba người này không giống như đang giả bộ, nhưng bản tính hắn hành sự luôn cẩn thận, không dễ dàng thay đổi chủ ý, lên tiếng hỏi:</w:t>
      </w:r>
    </w:p>
    <w:p>
      <w:pPr>
        <w:pStyle w:val="BodyText"/>
      </w:pPr>
      <w:r>
        <w:t xml:space="preserve">- Ba vị nói là đến từ Đại Qua Bích, vậy xin hỏi ba vị ở vị trí cụ thể nào tại Đại Qua Bích?</w:t>
      </w:r>
    </w:p>
    <w:p>
      <w:pPr>
        <w:pStyle w:val="BodyText"/>
      </w:pPr>
      <w:r>
        <w:t xml:space="preserve">- Hắc hắc! Không giấu gì Tô Tổng quản, từ nhỏ ba huynh đệ chúng tôi đã là cô nhi, lớn lên trong một thôn hẻo lánh của Đại Qua Bích. Nếu không phải là năm tám chín tuổi, anh em chúng tôi gặp được một kẻ tu luyện bị thương thì e rằng cả đời ba anh em chúng tôi sẽ không thoát khỏi cái thôn nghèo hẻo lánh đó.</w:t>
      </w:r>
    </w:p>
    <w:p>
      <w:pPr>
        <w:pStyle w:val="BodyText"/>
      </w:pPr>
      <w:r>
        <w:t xml:space="preserve">- Nói như vậy, các ngươi đã gặp được kỳ duyên?</w:t>
      </w:r>
    </w:p>
    <w:p>
      <w:pPr>
        <w:pStyle w:val="BodyText"/>
      </w:pPr>
      <w:r>
        <w:t xml:space="preserve">- Cũng có thể nói như vậy.</w:t>
      </w:r>
    </w:p>
    <w:p>
      <w:pPr>
        <w:pStyle w:val="BodyText"/>
      </w:pPr>
      <w:r>
        <w:t xml:space="preserve">- Xin hỏi, từ khi ba ngươi xuất đạo đến nay, các ngươi đã từng làm được chuyện lớn gì? Giao đấu với cao thủ nào? Có bao nhiêu kinh nghiệm chiến đấu?</w:t>
      </w:r>
    </w:p>
    <w:p>
      <w:pPr>
        <w:pStyle w:val="BodyText"/>
      </w:pPr>
      <w:r>
        <w:t xml:space="preserve">- Hây, Tô Tổng quản, nói đến giao đấu với cao thù, có lẽ chúng tôi không nhiều bằng ông, nhưng nói đến kinh nghiệm chiến đấu, nếu như ông đã từng đi qua Đại Qua Bích chắc là biết môi trường sinh tồn ở nơi đó khắc nghiệt như thế nào. Ba huynh đệ chúng tôi là thân kinh bách chiến, kinh nghiệm nhiều vô cùng.</w:t>
      </w:r>
    </w:p>
    <w:p>
      <w:pPr>
        <w:pStyle w:val="BodyText"/>
      </w:pPr>
      <w:r>
        <w:t xml:space="preserve">- Kinh nghiệm chiến đấu của các ngươi ở Đại Qua Bích, bản Tổng quản không thấy hứng thú. Mau nói trên đường từ Đại Qua Bích đến đây, các ngươi đã giao đấu với cao thủ nào?</w:t>
      </w:r>
    </w:p>
    <w:p>
      <w:pPr>
        <w:pStyle w:val="BodyText"/>
      </w:pPr>
      <w:r>
        <w:t xml:space="preserve">Tô Tổng quản rất để ý đến điều này.</w:t>
      </w:r>
    </w:p>
    <w:p>
      <w:pPr>
        <w:pStyle w:val="BodyText"/>
      </w:pPr>
      <w:r>
        <w:t xml:space="preserve">Tần Vô Song nhíu mày nhăn mặt một chút, nói:</w:t>
      </w:r>
    </w:p>
    <w:p>
      <w:pPr>
        <w:pStyle w:val="BodyText"/>
      </w:pPr>
      <w:r>
        <w:t xml:space="preserve">- Trên đường từ Đại Qua Bích đến đây, ba huynh đệ chúng tôi đã qua rất nhiều nơi, cũng gặp phải cường đạo sơn tặc. Nhưng bọn họ cũng không nghĩ, ba huynh đệ chúng tôi ở Đại Qua Bích cũng chính là làm cái nghề này mà kiếm sống, sao chúng tôi có thể để bọn chúng thực hiện được.</w:t>
      </w:r>
    </w:p>
    <w:p>
      <w:pPr>
        <w:pStyle w:val="BodyText"/>
      </w:pPr>
      <w:r>
        <w:t xml:space="preserve">Tô Tổng quản gật đầu:</w:t>
      </w:r>
    </w:p>
    <w:p>
      <w:pPr>
        <w:pStyle w:val="BodyText"/>
      </w:pPr>
      <w:r>
        <w:t xml:space="preserve">- Gặp bọn cường đạo sơn tặc ở đâu?</w:t>
      </w:r>
    </w:p>
    <w:p>
      <w:pPr>
        <w:pStyle w:val="BodyText"/>
      </w:pPr>
      <w:r>
        <w:t xml:space="preserve">Tần Vô Song trầm ngâm một lát:</w:t>
      </w:r>
    </w:p>
    <w:p>
      <w:pPr>
        <w:pStyle w:val="BodyText"/>
      </w:pPr>
      <w:r>
        <w:t xml:space="preserve">- Trên đoạn đường này, ít cũng ba bốn lần, cái gì là Hổ Khiêu Hiệp, cái gì mà Ưng Sầu Giản, đều bị người ta phục kích, nhưng kinh nghiệm của ba huynh đệ chúng tôi vô cùng phong phú, nên đã có chuẩn bị trước.</w:t>
      </w:r>
    </w:p>
    <w:p>
      <w:pPr>
        <w:pStyle w:val="BodyText"/>
      </w:pPr>
      <w:r>
        <w:t xml:space="preserve">Nói đến đây Tần Vô Song đột nhiên dừng lại, trong khẩu khí có chút hờn giận:</w:t>
      </w:r>
    </w:p>
    <w:p>
      <w:pPr>
        <w:pStyle w:val="BodyText"/>
      </w:pPr>
      <w:r>
        <w:t xml:space="preserve">- Tô Tổng quản, ông hỏi cũng hơi nhiều rồi, nếu không tin ba huynh đệ chúng tôi thì cũng đừng nên hỏi đi hỏi lại, trêu đùa người khác.</w:t>
      </w:r>
    </w:p>
    <w:p>
      <w:pPr>
        <w:pStyle w:val="BodyText"/>
      </w:pPr>
      <w:r>
        <w:t xml:space="preserve">Tô Tổng quản khoát tay nói:</w:t>
      </w:r>
    </w:p>
    <w:p>
      <w:pPr>
        <w:pStyle w:val="BodyText"/>
      </w:pPr>
      <w:r>
        <w:t xml:space="preserve">- Được, đổi người khác!</w:t>
      </w:r>
    </w:p>
    <w:p>
      <w:pPr>
        <w:pStyle w:val="BodyText"/>
      </w:pPr>
      <w:r>
        <w:t xml:space="preserve">Sau đó, Cô Đơn đi vào, Tần Vô Song bị đưa đi chỗ khác, để tránh hai người thông đồng.</w:t>
      </w:r>
    </w:p>
    <w:p>
      <w:pPr>
        <w:pStyle w:val="BodyText"/>
      </w:pPr>
      <w:r>
        <w:t xml:space="preserve">Nhưng trước khi đi họ đã sớm bàn bạc thỏa đáng tất cả các vấn đề, không thể để lại sơ hở gì.</w:t>
      </w:r>
    </w:p>
    <w:p>
      <w:pPr>
        <w:pStyle w:val="BodyText"/>
      </w:pPr>
      <w:r>
        <w:t xml:space="preserve">Tô Tổng quản cũng hỏi Tử Điện Phần Diệm Thú những câu hỏi như với Tần Vô Song, không thấy có bất kỳ sơ hở nào.</w:t>
      </w:r>
    </w:p>
    <w:p>
      <w:pPr>
        <w:pStyle w:val="BodyText"/>
      </w:pPr>
      <w:r>
        <w:t xml:space="preserve">Đến lượt Bao Bao, Bao Bao càng dứt khoát hơn, trả lời hai câu hỏi liền nổi nóng lên, mắng chửi lại Tô Tổng quản.</w:t>
      </w:r>
    </w:p>
    <w:p>
      <w:pPr>
        <w:pStyle w:val="BodyText"/>
      </w:pPr>
      <w:r>
        <w:t xml:space="preserve">Tô Tổng quản đã thẩm duyệt nhiều người như vậy, tình trạng không kiên nhẫn với câu hỏi của ông ta giống như vậy cũng nhiều không đếm nổi.</w:t>
      </w:r>
    </w:p>
    <w:p>
      <w:pPr>
        <w:pStyle w:val="BodyText"/>
      </w:pPr>
      <w:r>
        <w:t xml:space="preserve">Cuối cùng ông ta cũng phải thỏa hiệp để ba người bọn họ gia nhập. Tô Tổng quản cũng có chút tính toán, ba huynh đệ này đến từ Đại Qua Bích, ra sống vào chết, đã từng cùng nhau qua chiến đấu rất nhiều trận, lúc đối phó với địch, chắc chắn sẽ phát huy toàn bộ sức chiến đấu.</w:t>
      </w:r>
    </w:p>
    <w:p>
      <w:pPr>
        <w:pStyle w:val="BodyText"/>
      </w:pPr>
      <w:r>
        <w:t xml:space="preserve">- Ba người các ngươi đã thông qua thẩm duyệt, vậy thì hãy đến ở Công hội Liên minh Tán tu này để tiện tập hợp. Kế hoạch tấn công lần này, nói đánh là đánh, các ngươi lúc nào cũng phải trong tư thế chờ lệnh.</w:t>
      </w:r>
    </w:p>
    <w:p>
      <w:pPr>
        <w:pStyle w:val="BodyText"/>
      </w:pPr>
      <w:r>
        <w:t xml:space="preserve">Tần Vô Song nói:</w:t>
      </w:r>
    </w:p>
    <w:p>
      <w:pPr>
        <w:pStyle w:val="BodyText"/>
      </w:pPr>
      <w:r>
        <w:t xml:space="preserve">- Ở trong này cũng không thành vấn đề gì, nhưng ba huynh đệ chúng tôi không đợi được lâu đâu. Vạn nhất các người hành động chậm chạp, chúng tôi cũng không có nhiều tiền mà sống không ở Công hội này, Tô Tổng quản, chúng ta đã báo danh tham gia vào nhiệm vụ này, không thể trả trước một ít thù lao sao?</w:t>
      </w:r>
    </w:p>
    <w:p>
      <w:pPr>
        <w:pStyle w:val="BodyText"/>
      </w:pPr>
      <w:r>
        <w:t xml:space="preserve">Tô Tổng quản lại rất nghiêm khắc đối với vấn đề này, dứt khoát lắc đầu:</w:t>
      </w:r>
    </w:p>
    <w:p>
      <w:pPr>
        <w:pStyle w:val="BodyText"/>
      </w:pPr>
      <w:r>
        <w:t xml:space="preserve">- Xin lỗi, quy tắc của nhiệm vụ lần này là, sau khi việc thành mới trả tiền, xem công sức mà trả thù lao.</w:t>
      </w:r>
    </w:p>
    <w:p>
      <w:pPr>
        <w:pStyle w:val="BodyText"/>
      </w:pPr>
      <w:r>
        <w:t xml:space="preserve">Tử Điện Phần Diệm Thú tức giận nói:</w:t>
      </w:r>
    </w:p>
    <w:p>
      <w:pPr>
        <w:pStyle w:val="BodyText"/>
      </w:pPr>
      <w:r>
        <w:t xml:space="preserve">- Keo kiệt, không có tiền, người ta làm sao bán mạng cho các ngươi?</w:t>
      </w:r>
    </w:p>
    <w:p>
      <w:pPr>
        <w:pStyle w:val="BodyText"/>
      </w:pPr>
      <w:r>
        <w:t xml:space="preserve">- Bán mạng trước, cầm tiền sau, nếu cầm tiền trước, lâm trận bỏ trốn vậy thì kế hoạch này hỏng hết.</w:t>
      </w:r>
    </w:p>
    <w:p>
      <w:pPr>
        <w:pStyle w:val="BodyText"/>
      </w:pPr>
      <w:r>
        <w:t xml:space="preserve">Tô Tổng quản vô cùng nguyên tắc.</w:t>
      </w:r>
    </w:p>
    <w:p>
      <w:pPr>
        <w:pStyle w:val="BodyText"/>
      </w:pPr>
      <w:r>
        <w:t xml:space="preserve">- Đương nhiên. Chúng ta chịu chi phí ăn ở trong Công hội Liên minh này cho các ngươi.</w:t>
      </w:r>
    </w:p>
    <w:p>
      <w:pPr>
        <w:pStyle w:val="BodyText"/>
      </w:pPr>
      <w:r>
        <w:t xml:space="preserve">Tần Vô Song cười nói:</w:t>
      </w:r>
    </w:p>
    <w:p>
      <w:pPr>
        <w:pStyle w:val="Compact"/>
      </w:pPr>
      <w:r>
        <w:t xml:space="preserve">- Coi như ông cũng không quá keo kiệt.</w:t>
      </w:r>
      <w:r>
        <w:br w:type="textWrapping"/>
      </w:r>
      <w:r>
        <w:br w:type="textWrapping"/>
      </w:r>
    </w:p>
    <w:p>
      <w:pPr>
        <w:pStyle w:val="Heading2"/>
      </w:pPr>
      <w:bookmarkStart w:id="462" w:name="chương-440"/>
      <w:bookmarkEnd w:id="462"/>
      <w:r>
        <w:t xml:space="preserve">440. Chương 44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40: Động Hư Cảnh cường giả.</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hời gian tấn công Tần gia châu Bách Diệp đã gần đến, các Tổng quản khác đã hoàn thành xong, chỉ còn thiếu mỗi bên Tô Tổng quản này.</w:t>
      </w:r>
    </w:p>
    <w:p>
      <w:pPr>
        <w:pStyle w:val="BodyText"/>
      </w:pPr>
      <w:r>
        <w:t xml:space="preserve">Trần Thống lĩnh, người chịu trách nhiệm chính lãnh đạo lần nhiệm vụ này vô cùng không hài lòng đối với Tô Tổng quản, đã vài lần thốc thúc Tô Tổng quản.</w:t>
      </w:r>
    </w:p>
    <w:p>
      <w:pPr>
        <w:pStyle w:val="BodyText"/>
      </w:pPr>
      <w:r>
        <w:t xml:space="preserve">Tô Tổng quản vốn làm từng bước rất cẩn thận, nhưng đến nước này, cũng chỉ có thể bỏ qua vài yêu cầu. Sau ba ngày, cuối cùng cũng chiêu mộ được mười lăm người.</w:t>
      </w:r>
    </w:p>
    <w:p>
      <w:pPr>
        <w:pStyle w:val="BodyText"/>
      </w:pPr>
      <w:r>
        <w:t xml:space="preserve">Bọn Tần Vô Song tuy có ba người, nhưng ngoài Tần Vô Song ra, Bao Bao và Cô Đơn đều xuất hiện với thực lực Cao Linh Võ Cảnh.</w:t>
      </w:r>
    </w:p>
    <w:p>
      <w:pPr>
        <w:pStyle w:val="BodyText"/>
      </w:pPr>
      <w:r>
        <w:t xml:space="preserve">Thú Tộc sau khi chân không luyện hình, che giấu thực lực vô cùng chặt chẽ, đến cả Tô Tổng quản cũng không nhìn ra sơ hở, thì những người khác cũng không thể nhìn ra.</w:t>
      </w:r>
    </w:p>
    <w:p>
      <w:pPr>
        <w:pStyle w:val="BodyText"/>
      </w:pPr>
      <w:r>
        <w:t xml:space="preserve">Quan trọng nhất là, chiêu nạp người hỗn tạp tứ xứ thành một đoàn thể nhỏ. Họ quan tâm hơn đến tính toán của mình, đối với những người khác, họ chỉ ngẫu nhiên chú ý, cũng không để ý kỹ gì, chỉ lạnh lùng quan sát, từ từ làm quen lẫn nhau.</w:t>
      </w:r>
    </w:p>
    <w:p>
      <w:pPr>
        <w:pStyle w:val="BodyText"/>
      </w:pPr>
      <w:r>
        <w:t xml:space="preserve">Với tính đa nghi của Tô Tổng quản, mười lăm người này, không có ai làm ông ta hoàn toàn tin tưởng. Nhưng ông ta cũng biết, nếu đi chọn người theo đúng những tiêu chuẩn của ông ta đặt ra, chỉ sợ cho ông ta một năm cũng không tìm ra người thích hợp. Hơn nữa, ba người Tần Vô Song cũng không tỏ ra quá mức nổi bật gì khiến người ta chú ý.</w:t>
      </w:r>
    </w:p>
    <w:p>
      <w:pPr>
        <w:pStyle w:val="BodyText"/>
      </w:pPr>
      <w:r>
        <w:t xml:space="preserve">Tính cả năm người của Tô Tổng quản thì tổng cộng là hai mươi người. Tô Tổng quản tập hợp mọi người, bắt đầu phân phó.</w:t>
      </w:r>
    </w:p>
    <w:p>
      <w:pPr>
        <w:pStyle w:val="BodyText"/>
      </w:pPr>
      <w:r>
        <w:t xml:space="preserve">Chiêu mộ mười năm người, ngoài ba Luyện Hư Cảnh cường giả đều là một mình tiến nhập, còn lại đều là những đoàn thể nhỏ.</w:t>
      </w:r>
    </w:p>
    <w:p>
      <w:pPr>
        <w:pStyle w:val="BodyText"/>
      </w:pPr>
      <w:r>
        <w:t xml:space="preserve">Ba người Tần Vô Song là một nhóm, những người còn lại, phân biệt là ba nhóm, một nhóm hai người, một nhóm ba người, một nhóm bốn người.</w:t>
      </w:r>
    </w:p>
    <w:p>
      <w:pPr>
        <w:pStyle w:val="BodyText"/>
      </w:pPr>
      <w:r>
        <w:t xml:space="preserve">Tô Tổng quản nhìn quanh một vòng mới bắt đầu chậm rãi nói:</w:t>
      </w:r>
    </w:p>
    <w:p>
      <w:pPr>
        <w:pStyle w:val="BodyText"/>
      </w:pPr>
      <w:r>
        <w:t xml:space="preserve">- Chư vị, trong hai mươi người chúng ta, có mười lăm người là ta thu nạp từ bên ngoài. Nói thật, ta vẫn còn chút nghi ngờ đối với thân phận các vị. Nhưng dùng người thì không nghi ngờ, nghi ngờ thì không dùng người. Hôm nay, chúng ta đã là một tập thể, hy vọng tất cả mọi người mở rộng tâm tư, cùng nhau hợp tác hoàn thành nhiệm vụ.</w:t>
      </w:r>
    </w:p>
    <w:p>
      <w:pPr>
        <w:pStyle w:val="BodyText"/>
      </w:pPr>
      <w:r>
        <w:t xml:space="preserve">Những lời này của Tô Tổng quản tuy rất có thành ý, nhưng những người này vừa mới tập trung với nhau, đôi bên vẫn còn có đề phòng, do vậy vẫn không có ai mở lời trước.</w:t>
      </w:r>
    </w:p>
    <w:p>
      <w:pPr>
        <w:pStyle w:val="BodyText"/>
      </w:pPr>
      <w:r>
        <w:t xml:space="preserve">Tô Tổng quản dường như đã dự liệu trước tình hình này nên cũng không thúc giục, chỉ mỉm cười nói:</w:t>
      </w:r>
    </w:p>
    <w:p>
      <w:pPr>
        <w:pStyle w:val="BodyText"/>
      </w:pPr>
      <w:r>
        <w:t xml:space="preserve">- Ta tin các vị đều hiểu rõ, chỉ có công phá tòa thành Tần gia châu Bách Diệp, diệt được hương hỏa của Tần gia châu Bách Diệp, chiếm được tòa thành, giết hết những người của Tần gia, mới coi như là hoàn thành nhiệm vụ. Trước khi chưa hoàn thành nhiệm vụ, bao gồm cả ta cũng không được bất kỳ lợi ích nào. Do vậy, trong các vị có ai có ý định trà trộn vào, tham gia mà không bỏ sức thì hãy nhân cơ hội này sớm rời khỏi đây. Bởi vì nếu như ai cũng có cái suy nghĩ này, muốn công phá Tần gia châu Bách Diệp, hoàn toàn không có khả năng. Công phá được tòa thành Tần gia châu Bách Diệp mọi người sẽ không phải lo lắng cho cuộc đời về sau. Do vậy, ta hy vọng mọi người hãy tận lực mà làm, không được có bất kỳ ảo tưởng nào. Trên chiến trường, ngươi chừa cho kẻ địch đất sống, nhưng kẻ địch cũng không vì vậy mà nhân từ với ngươi.</w:t>
      </w:r>
    </w:p>
    <w:p>
      <w:pPr>
        <w:pStyle w:val="BodyText"/>
      </w:pPr>
      <w:r>
        <w:t xml:space="preserve">Tô Tổng quản nói cũng có lý.</w:t>
      </w:r>
    </w:p>
    <w:p>
      <w:pPr>
        <w:pStyle w:val="BodyText"/>
      </w:pPr>
      <w:r>
        <w:t xml:space="preserve">Một Luyện Hư Cảnh cường giả mặc áo đỏ giọng khàn khàn nói:</w:t>
      </w:r>
    </w:p>
    <w:p>
      <w:pPr>
        <w:pStyle w:val="BodyText"/>
      </w:pPr>
      <w:r>
        <w:t xml:space="preserve">- Tô Tổng quản, thứ lỗi cho ta mạn phép nói một câu. Mọi người tham gia nhiệm vụ này chắc chắn đều là vì tiền. Tấn công Tần gia châu Bách Diệp, nếu thế như chẻ tre, tất cả đều thuận lợi, mọi người nhất định sẽ không tiếc sức mình. Thậm chí nếu tình thế phải giằng co lâu dài, mọi người khẳng định cũng sẽ chi trì đến thời khắc cuối cùng. Nhưng nếu tấn công Tần gia châu Bách Diệp, tình hình ngay từ đầu đã không được thuận lợi, muốn mọi người đồng tâm đồng đức, dốc toàn bộ sức lực là điều không thể.</w:t>
      </w:r>
    </w:p>
    <w:p>
      <w:pPr>
        <w:pStyle w:val="BodyText"/>
      </w:pPr>
      <w:r>
        <w:t xml:space="preserve">Tô Tổng quản sau khi nghe xong, suy nghĩ một lúc, cũng gật đầu, điều này ông ta không thể phủ nhận:</w:t>
      </w:r>
    </w:p>
    <w:p>
      <w:pPr>
        <w:pStyle w:val="BodyText"/>
      </w:pPr>
      <w:r>
        <w:t xml:space="preserve">- Xích Tùng tôn giả nói không sai, nếu vừa bắt đầu đã rơi vào thế hạ phong, lòng người sẽ thay đổi, chắc chắn sẽ nghĩ đến an nguy của bản thân đầu tiên. Nhưng xin các vị hãy yên tâm, người phụ trách chính lần này là Trần Thống lĩnh. Trần Thống lĩnh là Động Hư Cảnh cường giả, có ông ấy tọa trấn, lấy tòa thành Tần gia châu Bách Diệp chắc chắn không phải việc khó. Tần gia châu Bách Diệp mạnh nhất chỉ có hai Hóa Hư Cảnh cường giả mà thôi.</w:t>
      </w:r>
    </w:p>
    <w:p>
      <w:pPr>
        <w:pStyle w:val="BodyText"/>
      </w:pPr>
      <w:r>
        <w:t xml:space="preserve">Động Hư Cảnh cường giả có ưu thế lớn thế nào trong loại chiến đấu như thế này, không nói cũng biết.</w:t>
      </w:r>
    </w:p>
    <w:p>
      <w:pPr>
        <w:pStyle w:val="BodyText"/>
      </w:pPr>
      <w:r>
        <w:t xml:space="preserve">Những lời nói của Tô Tổng quản đã trấn an được tâm lý mọi người.</w:t>
      </w:r>
    </w:p>
    <w:p>
      <w:pPr>
        <w:pStyle w:val="BodyText"/>
      </w:pPr>
      <w:r>
        <w:t xml:space="preserve">Xích Tùng tôn giả đó cười:</w:t>
      </w:r>
    </w:p>
    <w:p>
      <w:pPr>
        <w:pStyle w:val="BodyText"/>
      </w:pPr>
      <w:r>
        <w:t xml:space="preserve">- Tô Tổng quản, nếu Trần Thống lĩnh giỏi như vậy, vậy mấy người chúng ta chính là đi chịu trách nhiệm xử lý tàn cục, tránh để cá lọt lưới hay sao?</w:t>
      </w:r>
    </w:p>
    <w:p>
      <w:pPr>
        <w:pStyle w:val="BodyText"/>
      </w:pPr>
      <w:r>
        <w:t xml:space="preserve">Tô Tổng quản lắc đầu:</w:t>
      </w:r>
    </w:p>
    <w:p>
      <w:pPr>
        <w:pStyle w:val="BodyText"/>
      </w:pPr>
      <w:r>
        <w:t xml:space="preserve">- Nếu chỉ như vậy, đâu cần mời đến nhiều cao thủ như vậy? Tòa thành Tần gia châu Bách Diệp xây dựng dựa vào vách núi, ba mặt đều có cửa trại, lưng dựa vào vách núi, dễ thủ khó công. Địa thế vô cùng có lợi cho Tần gia châu Bách Diệp.</w:t>
      </w:r>
    </w:p>
    <w:p>
      <w:pPr>
        <w:pStyle w:val="BodyText"/>
      </w:pPr>
      <w:r>
        <w:t xml:space="preserve">Lúc này lại có một Luyện Hư Cảnh cường giả nói, người này mặc một bộ áo màu xám, sau lưng có một thanh trường kiếm, tinh thần lãnh khốc, dù mở miệng nói chuyện nhưng mặt vẫn lạnh như băng.</w:t>
      </w:r>
    </w:p>
    <w:p>
      <w:pPr>
        <w:pStyle w:val="BodyText"/>
      </w:pPr>
      <w:r>
        <w:t xml:space="preserve">- Tô Tổng quản, Tần gia châu Bách Diệp rốt cục có bao nhiêu cường giả, các ông chắc cũng có tình báo chứ? Coi như địa thế có lợi, nhưng thực sự bị cao thủ bao vây, mạnh đến đâu thì cũng có mức độ. Động Hư Cảnh cường giả không những có thể ngự kiếm phi hành, mà còn có thể thi triển độn pháp, là thủ pháp quỷ thần khó lường, còn sợ địa thế sao?</w:t>
      </w:r>
    </w:p>
    <w:p>
      <w:pPr>
        <w:pStyle w:val="BodyText"/>
      </w:pPr>
      <w:r>
        <w:t xml:space="preserve">Tô Tổng quản chỉ cười nhạt:</w:t>
      </w:r>
    </w:p>
    <w:p>
      <w:pPr>
        <w:pStyle w:val="BodyText"/>
      </w:pPr>
      <w:r>
        <w:t xml:space="preserve">- Phi hành, độn pháp? Ai có thể bảo đảm xung quanh tòa thành của chúng không có thiên la địa võng, tử trận đối phó với độn pháp? Tóm lại, trận chiến này chúng ta không được quá lạc quan. Đương nhiên, sắp xếp thế nào, chúng ta phải đến Hoàng Phong Lĩnh của Tần gia châu Bách Diệp trước rồi nói sau.</w:t>
      </w:r>
    </w:p>
    <w:p>
      <w:pPr>
        <w:pStyle w:val="BodyText"/>
      </w:pPr>
      <w:r>
        <w:t xml:space="preserve">Bách Diệp châu ở Hoàng Phong Lĩnh, nhưng nơi bọn họ tập trung lần này lại không phải là Hoàng Phong Vương Thành, mà là trong một sơn cốc bên ngoài Hoàng Phong Vương Thành.</w:t>
      </w:r>
    </w:p>
    <w:p>
      <w:pPr>
        <w:pStyle w:val="BodyText"/>
      </w:pPr>
      <w:r>
        <w:t xml:space="preserve">Sơn cốc hoang vu, người khác không dễ nhận thấy, cũng tiện để đóng doanh trại.</w:t>
      </w:r>
    </w:p>
    <w:p>
      <w:pPr>
        <w:pStyle w:val="BodyText"/>
      </w:pPr>
      <w:r>
        <w:t xml:space="preserve">o0o</w:t>
      </w:r>
    </w:p>
    <w:p>
      <w:pPr>
        <w:pStyle w:val="BodyText"/>
      </w:pPr>
      <w:r>
        <w:t xml:space="preserve">Dưới sự lãnh đạo của Tô Tổng quản, ngày thứ hai cả đội quân xuất phát, rời khỏi Hắc Nha Vương Thành, tiến vào Hoàng Phong Lĩnh.</w:t>
      </w:r>
    </w:p>
    <w:p>
      <w:pPr>
        <w:pStyle w:val="BodyText"/>
      </w:pPr>
      <w:r>
        <w:t xml:space="preserve">Lãnh thổ của Hoàng Phong Vương Thành trù phú và rộng rãi hơn Hắc Nha Vương Thành, hai lãnh địa cách nhau khoảng hai, ba mươi ngàn dặm.</w:t>
      </w:r>
    </w:p>
    <w:p>
      <w:pPr>
        <w:pStyle w:val="BodyText"/>
      </w:pPr>
      <w:r>
        <w:t xml:space="preserve">Đối với Tô Tổng quản mà nói, lộ trình hai ba mươi ngàn dặm, toàn lực lên đường, một ngày một đêm là đủ. Nhưng trong đội ngũ, người thực lực thấp là Cao Linh Võ Cảnh, e rằng dốc toàn lực phải mất hai ba ngày.</w:t>
      </w:r>
    </w:p>
    <w:p>
      <w:pPr>
        <w:pStyle w:val="BodyText"/>
      </w:pPr>
      <w:r>
        <w:t xml:space="preserve">Do vậy, hành trình này phải đi theo tốc độ của Cao Linh Võ Cảnh. Đối với Luyện Hư Cảnh cường giả mà nói, muốn họ phải đi theo tốc độ này thực có chút bực bội.</w:t>
      </w:r>
    </w:p>
    <w:p>
      <w:pPr>
        <w:pStyle w:val="BodyText"/>
      </w:pPr>
      <w:r>
        <w:t xml:space="preserve">Nhưng những người này lại không vì việc này mà sinh ra mâu thuẫn, lấy Tô Tổng quản làm gương, tất cả phối hợp ăn ý.</w:t>
      </w:r>
    </w:p>
    <w:p>
      <w:pPr>
        <w:pStyle w:val="BodyText"/>
      </w:pPr>
      <w:r>
        <w:t xml:space="preserve">Năm ngày sau, đội quân thuận lợi đến được một sơn cốc.</w:t>
      </w:r>
    </w:p>
    <w:p>
      <w:pPr>
        <w:pStyle w:val="BodyText"/>
      </w:pPr>
      <w:r>
        <w:t xml:space="preserve">Không ngoài dự liệu của Tô Tổng quản, đội quân của họ quả nhiên là đến muộn nhất. Những người khác đợi đã có chút không kiên nhẫn nữa rồi.</w:t>
      </w:r>
    </w:p>
    <w:p>
      <w:pPr>
        <w:pStyle w:val="BodyText"/>
      </w:pPr>
      <w:r>
        <w:t xml:space="preserve">Nếu không phải là Trần Thống lĩnh áp chế, thì những người này đã sớm to tiếng với nhau.</w:t>
      </w:r>
    </w:p>
    <w:p>
      <w:pPr>
        <w:pStyle w:val="BodyText"/>
      </w:pPr>
      <w:r>
        <w:t xml:space="preserve">- Tô Tổng quản, cuối cùng ông cũng đến!</w:t>
      </w:r>
    </w:p>
    <w:p>
      <w:pPr>
        <w:pStyle w:val="BodyText"/>
      </w:pPr>
      <w:r>
        <w:t xml:space="preserve">Khẩu khí của Trần Thống lĩnh dường như có chút trách cứ. Đám người Tần Vô Song đứng từ xa nhìn Trần Thống lĩnh, hắn cũng không phải là ba đầu sáu tay gì, nhưng những người bên cạnh hắn hình như không có ai dám nhìn thẳng vào mắt hắn.</w:t>
      </w:r>
    </w:p>
    <w:p>
      <w:pPr>
        <w:pStyle w:val="BodyText"/>
      </w:pPr>
      <w:r>
        <w:t xml:space="preserve">Nhất cử nhất động của người này có một uy thế trời sinh.</w:t>
      </w:r>
    </w:p>
    <w:p>
      <w:pPr>
        <w:pStyle w:val="BodyText"/>
      </w:pPr>
      <w:r>
        <w:t xml:space="preserve">Trước mặt Trần Thống lĩnh, Tô Tổng quản cũng không dám sơ suất, mà rất cẩn thận nói:</w:t>
      </w:r>
    </w:p>
    <w:p>
      <w:pPr>
        <w:pStyle w:val="BodyText"/>
      </w:pPr>
      <w:r>
        <w:t xml:space="preserve">- Trần Thống lĩnh, tôi tuyển người ở Hắc Nha Vương Thành thực sự đã tốn rất nhiều tâm sức, hai ba lời không thể nói hết, xin Trần Thống lĩnh khoan dung.</w:t>
      </w:r>
    </w:p>
    <w:p>
      <w:pPr>
        <w:pStyle w:val="BodyText"/>
      </w:pPr>
      <w:r>
        <w:t xml:space="preserve">Trần Thống lĩnh không hổ là tổng phụ trách, đạm mạc cười, nói với khẩu khí khoan dung:</w:t>
      </w:r>
    </w:p>
    <w:p>
      <w:pPr>
        <w:pStyle w:val="BodyText"/>
      </w:pPr>
      <w:r>
        <w:t xml:space="preserve">- Dù sao ngươi cũng đến muộn, nhưng cũng không quá ngày đã định. Bọn họ đã đợi lâu nên hơi nóng nảy, coi như tôi luyện tâm tính mọi người. Việc này đến đây kết thúc, sau này mọi người là đồng minh, không được để tâm chuyện nhỏ này. Mọi người tập trung ở đây đều là vì cầu tiền tài, không nhất nhiết phải đấu đá lẫn nhau.</w:t>
      </w:r>
    </w:p>
    <w:p>
      <w:pPr>
        <w:pStyle w:val="BodyText"/>
      </w:pPr>
      <w:r>
        <w:t xml:space="preserve">- Trần Thống lĩnh anh minh.</w:t>
      </w:r>
    </w:p>
    <w:p>
      <w:pPr>
        <w:pStyle w:val="BodyText"/>
      </w:pPr>
      <w:r>
        <w:t xml:space="preserve">Bốn vị Tổng quản lần lượt chắp tay, biểu thị phục tùng sự sắp xếp của Trần Thống lĩnh.</w:t>
      </w:r>
    </w:p>
    <w:p>
      <w:pPr>
        <w:pStyle w:val="BodyText"/>
      </w:pPr>
      <w:r>
        <w:t xml:space="preserve">Trần Thống lĩnh khoát tay dặn dò:</w:t>
      </w:r>
    </w:p>
    <w:p>
      <w:pPr>
        <w:pStyle w:val="BodyText"/>
      </w:pPr>
      <w:r>
        <w:t xml:space="preserve">- Bốn vị Tổng quản, các ông tự sắp xếp đội ngũ của mình, để họ đóng doanh trại. Xong việc bốn vị đến đại trướng của ta bàn bạc đại kế tấn công.</w:t>
      </w:r>
    </w:p>
    <w:p>
      <w:pPr>
        <w:pStyle w:val="BodyText"/>
      </w:pPr>
      <w:r>
        <w:t xml:space="preserve">- Tuân lệnh!</w:t>
      </w:r>
    </w:p>
    <w:p>
      <w:pPr>
        <w:pStyle w:val="BodyText"/>
      </w:pPr>
      <w:r>
        <w:t xml:space="preserve">Tô Tổng quản dặn dò đội ngũ của mình:</w:t>
      </w:r>
    </w:p>
    <w:p>
      <w:pPr>
        <w:pStyle w:val="BodyText"/>
      </w:pPr>
      <w:r>
        <w:t xml:space="preserve">- Các vị, mọi người đều là người từng trải rồi. Đóng trại thế nào, đôi bên phối hợp thế nào chắc không cần ta phải dạy nữa chứ?’</w:t>
      </w:r>
    </w:p>
    <w:p>
      <w:pPr>
        <w:pStyle w:val="BodyText"/>
      </w:pPr>
      <w:r>
        <w:t xml:space="preserve">- Tổng quản đại nhân, việc này xin giao cho thuộc hạ sắp xếp.</w:t>
      </w:r>
    </w:p>
    <w:p>
      <w:pPr>
        <w:pStyle w:val="BodyText"/>
      </w:pPr>
      <w:r>
        <w:t xml:space="preserve">Tên thuộc hạ mặc áo đen tự động đứng dậy.</w:t>
      </w:r>
    </w:p>
    <w:p>
      <w:pPr>
        <w:pStyle w:val="BodyText"/>
      </w:pPr>
      <w:r>
        <w:t xml:space="preserve">- Được!</w:t>
      </w:r>
    </w:p>
    <w:p>
      <w:pPr>
        <w:pStyle w:val="BodyText"/>
      </w:pPr>
      <w:r>
        <w:t xml:space="preserve">Đội quân của Tô Tổng quản được sắp xếp ở phía Tây của khe cốc. Ba người Tần Vô Song cùng ở chung một doanh trướng. Tất cả đã sắp xếp xong, sớm có người dâng rượu và đồ ăn đến, tất cả được an bài rất chu đáo.</w:t>
      </w:r>
    </w:p>
    <w:p>
      <w:pPr>
        <w:pStyle w:val="BodyText"/>
      </w:pPr>
      <w:r>
        <w:t xml:space="preserve">- Lão Đại, thật nhiều cao thủ!</w:t>
      </w:r>
    </w:p>
    <w:p>
      <w:pPr>
        <w:pStyle w:val="BodyText"/>
      </w:pPr>
      <w:r>
        <w:t xml:space="preserve">Để đề phòng vách có tai, Bao Bao vẫn dùng thuật truyền âm.</w:t>
      </w:r>
    </w:p>
    <w:p>
      <w:pPr>
        <w:pStyle w:val="BodyText"/>
      </w:pPr>
      <w:r>
        <w:t xml:space="preserve">Cô Đơn cũng đồng âm trả lời:</w:t>
      </w:r>
    </w:p>
    <w:p>
      <w:pPr>
        <w:pStyle w:val="BodyText"/>
      </w:pPr>
      <w:r>
        <w:t xml:space="preserve">- Thật giỏi, tên Trần Thống lĩnh đó không hổ là Động Hư Cảnh cường giả, không có ai dám nhìn thẳng vào mắt hắn, uy năng đó quả thực làm người khác sợ!</w:t>
      </w:r>
    </w:p>
    <w:p>
      <w:pPr>
        <w:pStyle w:val="BodyText"/>
      </w:pPr>
      <w:r>
        <w:t xml:space="preserve">Đến tự phụ như Tử Điện Phần Diệm Thú cũng khâm phục thực lực của Trần Thống lĩnh, có thể thấy Trần Thống lĩnh này thực sự có uy thế áp đảo.</w:t>
      </w:r>
    </w:p>
    <w:p>
      <w:pPr>
        <w:pStyle w:val="BodyText"/>
      </w:pPr>
      <w:r>
        <w:t xml:space="preserve">- Lão Đại, tiếp theo chúng ta nên làm gì?</w:t>
      </w:r>
    </w:p>
    <w:p>
      <w:pPr>
        <w:pStyle w:val="BodyText"/>
      </w:pPr>
      <w:r>
        <w:t xml:space="preserve">Bao Bao lại hỏi.</w:t>
      </w:r>
    </w:p>
    <w:p>
      <w:pPr>
        <w:pStyle w:val="BodyText"/>
      </w:pPr>
      <w:r>
        <w:t xml:space="preserve">Tần Vô Song trầm ngâm nói:</w:t>
      </w:r>
    </w:p>
    <w:p>
      <w:pPr>
        <w:pStyle w:val="BodyText"/>
      </w:pPr>
      <w:r>
        <w:t xml:space="preserve">- Tô Tổng quản đã đi họp rồi. Tin rằng, lần họp này chắc chắn là bàn bạc đại kế tấn công cuối cùng. Chúng ta đợi sau khi họ bàn xong kế hoạch rồi tính tiếp…</w:t>
      </w:r>
    </w:p>
    <w:p>
      <w:pPr>
        <w:pStyle w:val="BodyText"/>
      </w:pPr>
      <w:r>
        <w:t xml:space="preserve">- Tóm lại, tất cả đều phải cẩn thận!</w:t>
      </w:r>
    </w:p>
    <w:p>
      <w:pPr>
        <w:pStyle w:val="BodyText"/>
      </w:pPr>
      <w:r>
        <w:t xml:space="preserve">Tần Vô Song bổ sung thêm một câu.</w:t>
      </w:r>
    </w:p>
    <w:p>
      <w:pPr>
        <w:pStyle w:val="BodyText"/>
      </w:pPr>
      <w:r>
        <w:t xml:space="preserve">- Trong tình hình nhiều cao thủ thế này, chúng ta tuyệt đối không được coi thường, đặc biệt là trước mặt Trần Thống lĩnh không được lộ ra bất kỳ sơ hở nào. Cũng phải cẩn thận thực lực đáng sợ của tên Trần Thống lĩnh đó.</w:t>
      </w:r>
    </w:p>
    <w:p>
      <w:pPr>
        <w:pStyle w:val="BodyText"/>
      </w:pPr>
      <w:r>
        <w:t xml:space="preserve">- Lão Đại, Trần Thống lĩnh tuy chỉ mang theo bốn người, nhưng đệ thấy bốn người đó đều là Hư Võ Cảnh cường giả, có thể có hai người là Hóa Hư Cảnh cường giả!</w:t>
      </w:r>
    </w:p>
    <w:p>
      <w:pPr>
        <w:pStyle w:val="BodyText"/>
      </w:pPr>
      <w:r>
        <w:t xml:space="preserve">Đi theo Trần Thống lĩnh tất nhiên không phải là thiện nam tín nữ. Nếu lạm dụng cho đủ quân số, Trần Thống lĩnh há lại mang theo họ.</w:t>
      </w:r>
    </w:p>
    <w:p>
      <w:pPr>
        <w:pStyle w:val="BodyText"/>
      </w:pPr>
      <w:r>
        <w:t xml:space="preserve">Đã đưa đến đây, chắc chắn là phải tin tưởng, hơn nữa còn phải có thực lực.</w:t>
      </w:r>
    </w:p>
    <w:p>
      <w:pPr>
        <w:pStyle w:val="Compact"/>
      </w:pPr>
      <w:r>
        <w:t xml:space="preserve">Vậy thì kế hoạch tiềm phục của Tần Vô Song bất giác đã khó hơn rất nhiều.</w:t>
      </w:r>
      <w:r>
        <w:br w:type="textWrapping"/>
      </w:r>
      <w:r>
        <w:br w:type="textWrapping"/>
      </w:r>
    </w:p>
    <w:p>
      <w:pPr>
        <w:pStyle w:val="Heading2"/>
      </w:pPr>
      <w:bookmarkStart w:id="463" w:name="chương-441"/>
      <w:bookmarkEnd w:id="463"/>
      <w:r>
        <w:t xml:space="preserve">441. Chương 44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41: Thế lực cường đạ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Bốn vị Tổng quản đều cùng là Hóa Hư Cảnh cường giả, mà bên cạnh Trần Thống lĩnh lại có thêm hai kẻ Hóa Hư Cảnh, vậy tổng cộng là có sáu đại Hóa Hư Cảnh cường giả!</w:t>
      </w:r>
    </w:p>
    <w:p>
      <w:pPr>
        <w:pStyle w:val="BodyText"/>
      </w:pPr>
      <w:r>
        <w:t xml:space="preserve">Hơn nữa, dưới tay bốn vị Tổng quản đều có bốn năm tên Luyện Hư Cảnh cường giả. Thêm hai gã Luyện Hư Cảnh cường giả khác bên cạnh Trần Thống lĩnh, tổng số lượng gộp lại thì nhất định không dưới hai mươi tên!</w:t>
      </w:r>
    </w:p>
    <w:p>
      <w:pPr>
        <w:pStyle w:val="BodyText"/>
      </w:pPr>
      <w:r>
        <w:t xml:space="preserve">Đương nhiên, Bao Bao cùng Cô Đơn, hai tên Luyện Hư Cảnh cường giả này ắt không bao gồm bên trong đó.</w:t>
      </w:r>
    </w:p>
    <w:p>
      <w:pPr>
        <w:pStyle w:val="BodyText"/>
      </w:pPr>
      <w:r>
        <w:t xml:space="preserve">Bao Bao thì thào truyền âm nói:</w:t>
      </w:r>
    </w:p>
    <w:p>
      <w:pPr>
        <w:pStyle w:val="BodyText"/>
      </w:pPr>
      <w:r>
        <w:t xml:space="preserve">- Khá lắm, một Động Hư Cảnh cường giả, sáu Hóa Hư Cảnh cường giả, vẫn còn khoảng mười hai kẻ cấp bậc Luyện Hư Cảnh! Linh Võ Đại viên mãn cũng có hơn hai mươi tên, còn lại thừa ra, cũng đều là Cao Linh Võ Cảnh. Thực lực như vậy nếu như ở các quốc gia nhân loại, chỉ nghe thôi thì cũng đủ làm cho kẻ khác tê liệt toàn thân rồi.</w:t>
      </w:r>
    </w:p>
    <w:p>
      <w:pPr>
        <w:pStyle w:val="BodyText"/>
      </w:pPr>
      <w:r>
        <w:t xml:space="preserve">Thực lực như vậy, nếu như đặt ở các quốc gia nhân loại, tuyệt đối không cần tranh luận bá chủ, hơn nữa còn thuộc loại quyền uy tuyệt đối mà kẻ khác hoàn toàn không có cách gì có thể khiêu chiến.</w:t>
      </w:r>
    </w:p>
    <w:p>
      <w:pPr>
        <w:pStyle w:val="BodyText"/>
      </w:pPr>
      <w:r>
        <w:t xml:space="preserve">Mà những thực lực này tập trung một chỗ, cuối cùng cũng chỉ vì một nhiệm vụ duy nhất, chính là tấn công vào một đại thế lực tại một châu nào đó ở Hiên Viên Khâu. Như vậy liền có thể thấy được, thực lực của Hiên Viên Khâu so với các quốc gia nhân loại quả nhiên là cách biệt một trời một vực!</w:t>
      </w:r>
    </w:p>
    <w:p>
      <w:pPr>
        <w:pStyle w:val="BodyText"/>
      </w:pPr>
      <w:r>
        <w:t xml:space="preserve">- Lão Đại, nếu như Tần gia châu Bách Diệp không có một con át chủ bài gì, thực sự chỉ có hai kẻ Hóa Hư Cảnh cường giả, vậy thì trận chiến này vô cùng khó chống đỡ rồi.</w:t>
      </w:r>
    </w:p>
    <w:p>
      <w:pPr>
        <w:pStyle w:val="BodyText"/>
      </w:pPr>
      <w:r>
        <w:t xml:space="preserve">Bao Bao cũng là nói thật lòng, dù cho Tần gia châu Bách Diệp có ưu thế về địa lý nhưng về khoảng cách thực lực quá xa, cần đối phó với đoàn hổ lang xâm lấn thế này, tuyệt đối là việc vô cùng khó khăn. Thậm chí có thể nói, có chút như lấy trứng chọi đá.</w:t>
      </w:r>
    </w:p>
    <w:p>
      <w:pPr>
        <w:pStyle w:val="BodyText"/>
      </w:pPr>
      <w:r>
        <w:t xml:space="preserve">- Lão Tam, là một kẻ có thế lực ngang tàng sống ở châu Bách Diệp nhiều năm, hơn nữa lại là cường hào địa phương, có quyền nắm trong tay một mỏ khoáng sản, nếu nói trong nội bộ không có một, hai con át chủ bài, ta quyết không tin. Ta tin rằng bọn người Trần Thống lĩnh nhất định phải đề phòng con át chủ bài của Tần gia. Đoán chừng tất cả những kẻ tham dự nhiệm vụ lần này cũng đều biết một chút.</w:t>
      </w:r>
    </w:p>
    <w:p>
      <w:pPr>
        <w:pStyle w:val="BodyText"/>
      </w:pPr>
      <w:r>
        <w:t xml:space="preserve">Cô Đơn cũng gật gật đầu:</w:t>
      </w:r>
    </w:p>
    <w:p>
      <w:pPr>
        <w:pStyle w:val="BodyText"/>
      </w:pPr>
      <w:r>
        <w:t xml:space="preserve">- Lão Đại nói không sai, nếu như không có một chút con át chủ bài, ta thực không thể nghĩ ra được Tần gia châu Bách Diệp có năng lực gì mà chiếm lấy một mỏ khoáng sản, lại không hề bị kẻ khác soi mói. Dù cho bọn chúng có được Tần gia Thiên Đế Sơn che chở, bao nhiêu năm qua chẳng lẽ cũng không có bị kẻ khác ngấm ngầm mưu tính qua? Con át chủ bài, khẳng định là có.</w:t>
      </w:r>
    </w:p>
    <w:p>
      <w:pPr>
        <w:pStyle w:val="BodyText"/>
      </w:pPr>
      <w:r>
        <w:t xml:space="preserve">- Chúng ta xem thời cơ mà hành việc, bây giờ mọi sự phỏng đoán đó hãy còn quá sớm.</w:t>
      </w:r>
    </w:p>
    <w:p>
      <w:pPr>
        <w:pStyle w:val="BodyText"/>
      </w:pPr>
      <w:r>
        <w:t xml:space="preserve">Tần Vô Song cũng biết, tới cục thế hôm nay, có vội cũng thì cũng chẳng làm gì được, cần phải đi từng bước nhìn từng bước.</w:t>
      </w:r>
    </w:p>
    <w:p>
      <w:pPr>
        <w:pStyle w:val="BodyText"/>
      </w:pPr>
      <w:r>
        <w:t xml:space="preserve">- Tin rằng đợi sau khi bọn họ kết thúc hội nghị thì tất cả đều đã được lên kế hoạch.</w:t>
      </w:r>
    </w:p>
    <w:p>
      <w:pPr>
        <w:pStyle w:val="BodyText"/>
      </w:pPr>
      <w:r>
        <w:t xml:space="preserve">Ba kẻ trong doanh trướng cũng không bàn bạc nữa, chỉ là ngồi đó buôn những chuyện kỳ lạ ở Bài Sơn Phủ này mà thôi.</w:t>
      </w:r>
    </w:p>
    <w:p>
      <w:pPr>
        <w:pStyle w:val="BodyText"/>
      </w:pPr>
      <w:r>
        <w:t xml:space="preserve">Ước chừng một canh giờ sau, Tô Tổng quản kia mới từ trong doanh trướng của Trần Thống lĩnh đi ra. Sau khi bước ra, lập tức triệu tập đội ngũ.</w:t>
      </w:r>
    </w:p>
    <w:p>
      <w:pPr>
        <w:pStyle w:val="BodyText"/>
      </w:pPr>
      <w:r>
        <w:t xml:space="preserve">- Tất cả mọi người mời ra khỏi doanh trướng, Trần Thống lĩnh có lời cần nói.</w:t>
      </w:r>
    </w:p>
    <w:p>
      <w:pPr>
        <w:pStyle w:val="BodyText"/>
      </w:pPr>
      <w:r>
        <w:t xml:space="preserve">Trần Thống lĩnh lên tiếng thì tự nhiên không có kẻ nào dám vắng mặt.</w:t>
      </w:r>
    </w:p>
    <w:p>
      <w:pPr>
        <w:pStyle w:val="BodyText"/>
      </w:pPr>
      <w:r>
        <w:t xml:space="preserve">Tham dự nhiệm vụ lần này, nhiều nhất là tán tu, không có chỗ dựa vững chắc, đối với cao thủ như Trần Thống lĩnh, bọn chúng nào dám đắc tội? Cho dù là tính cách kiêu ngạo bất tuân thì cũng quyết không dám lỗ mãng.</w:t>
      </w:r>
    </w:p>
    <w:p>
      <w:pPr>
        <w:pStyle w:val="BodyText"/>
      </w:pPr>
      <w:r>
        <w:t xml:space="preserve">Tất cả đều tới khu đất trống trước đại doanh trướng của Trần Thống lĩnh.</w:t>
      </w:r>
    </w:p>
    <w:p>
      <w:pPr>
        <w:pStyle w:val="BodyText"/>
      </w:pPr>
      <w:r>
        <w:t xml:space="preserve">Bốn vị Tổng quản, đội của mỗi kẻ đều có hai mươi người, thêm vào một nhóm năm người Trần Thống lĩnh, tổng số người hành động lần này cũng chưa quá tám mươi lăm người!</w:t>
      </w:r>
    </w:p>
    <w:p>
      <w:pPr>
        <w:pStyle w:val="BodyText"/>
      </w:pPr>
      <w:r>
        <w:t xml:space="preserve">Trần Thống lĩnh hài lòng nhìn một lượt, mỉm cười tự nhiên nói:</w:t>
      </w:r>
    </w:p>
    <w:p>
      <w:pPr>
        <w:pStyle w:val="BodyText"/>
      </w:pPr>
      <w:r>
        <w:t xml:space="preserve">- Ta nhìn thấy hy vọng trong mắt các ngươi, trong mắt các ngươi không có sợ hãi, cũng không có chần chừ, có chăng đều là lòng ham muốn chiến đấu. Cái ta cần chính là sự ham muốn chiến đấu. Các vị đều là kẻ từng trải, tin rằng cũng trải qua nhiều lần của sự sống chết. Bởi vậy, ta không nói nhiều lời thừa thãi nữa, chúng ta trước khi xuất phát chi bằng định chút điều lệ! Đúng cái gọi là không có quy củ thì không thành phạm vi. Một đội ngũ nếu không có quy củ thì cũng không thể hành sự. Bởi vậy, ta có mấy cái điều lệ ở đây.</w:t>
      </w:r>
    </w:p>
    <w:p>
      <w:pPr>
        <w:pStyle w:val="BodyText"/>
      </w:pPr>
      <w:r>
        <w:t xml:space="preserve">Trần Thống lĩnh vừa nói tới đây thì ánh mắt lão đột nhiên đảo một cái, vẻ mặt ôn hòa lúc trước biến mấy, còn lại chỉ là bao trùm sự uy nghiêm đáng sợ liếc nhìn một vòng, mới lại mở miệng:</w:t>
      </w:r>
    </w:p>
    <w:p>
      <w:pPr>
        <w:pStyle w:val="BodyText"/>
      </w:pPr>
      <w:r>
        <w:t xml:space="preserve">- Điều thứ nhất, đó là không thể lười nhác, tinh thần sa sút, càng không được lâm trận đào tẩu. Giả thuyết một chút, nếu như chiến đấu không có lợi, cần phải thoái binh, thì không được rời bỏ quân ngũ, tự mình chạy trốn. Cần phải có mệnh lệnh của người Tổng quản phụ trách mới được lui lại. Ai dám không có hiệu lệnh, tự mình tháo chạy, làm loạn lòng quân, các vị Tổng quản có toàn quyền thi hành pháp lệnh! Nói rõ một chút, kẻ phạm điều thứ nhất, chết!</w:t>
      </w:r>
    </w:p>
    <w:p>
      <w:pPr>
        <w:pStyle w:val="BodyText"/>
      </w:pPr>
      <w:r>
        <w:t xml:space="preserve">Trong khẩu khí nghiêm nghị của Trần Thống lĩnh tồn tại một loại uy nghiêm không thể nghi ngờ. Dù cho lời nói này rất độc tài, điều lệ này có chút ngang tàng nhưng từ miệng hắn nói ra liền giống như khuôn vàng thước ngọc, những kẻ khác căn bản không được phản bác.</w:t>
      </w:r>
    </w:p>
    <w:p>
      <w:pPr>
        <w:pStyle w:val="BodyText"/>
      </w:pPr>
      <w:r>
        <w:t xml:space="preserve">- Điều thứ hai, mọi người tới đây cùng nhau đều chiến hữu trong cùng một chiến hào, tuyệt đối không được đánh nhau. Càng không được thấy đồng bạn có trang bị và vũ khí tốt, tâm sinh tà niệm ám toán lẫn nhau. Nếu trái với điều thứ hai này, cũng đồng nghĩa với chữ chết!</w:t>
      </w:r>
    </w:p>
    <w:p>
      <w:pPr>
        <w:pStyle w:val="BodyText"/>
      </w:pPr>
      <w:r>
        <w:t xml:space="preserve">Điều ràng buộc này lại hợp tình hợp lý, khiến rất nhiều kẻ đều trút bỏ được nỗi băn khoăn. Nói thực, bọn chúng đối với tham gia nhiệm vụ này, ít nhiều cũng có một chút kiêng kỵ.</w:t>
      </w:r>
    </w:p>
    <w:p>
      <w:pPr>
        <w:pStyle w:val="BodyText"/>
      </w:pPr>
      <w:r>
        <w:t xml:space="preserve">Kiêng kỵ thực lực của Tần gia châu Bách Diệp, đó là điều dĩ nhiên, mà sự ám toán bất ngờ của chính đồng bọn trong doanh trướng cũng cùng là một điều kiêng kỵ như thế.</w:t>
      </w:r>
    </w:p>
    <w:p>
      <w:pPr>
        <w:pStyle w:val="BodyText"/>
      </w:pPr>
      <w:r>
        <w:t xml:space="preserve">Trần Thống lĩnh nói hết hai điều, lại gấp ngón tay thứ ba xuống, chậm rãi nói:</w:t>
      </w:r>
    </w:p>
    <w:p>
      <w:pPr>
        <w:pStyle w:val="BodyText"/>
      </w:pPr>
      <w:r>
        <w:t xml:space="preserve">- Điều lệ thứ ba, lần này kẻ địch là Tần gia châu Bách Diệp, mỗi người đều dựa vào sự thông minh của mình, lập bao nhiêu công lao, liền lĩnh bấy nhiêu thù lao, tuyệt đối không được cướp công lao của kẻ khác. Nếu như cướp công lao của kẻ khác mà bị kẻ khác báo các thì hủy bỏ công lao của kẻ đó.</w:t>
      </w:r>
    </w:p>
    <w:p>
      <w:pPr>
        <w:pStyle w:val="BodyText"/>
      </w:pPr>
      <w:r>
        <w:t xml:space="preserve">Mức độ của quy định này lại bảo hộ cho lợi ích của những kẻ tham gia nhiệm vụ.</w:t>
      </w:r>
    </w:p>
    <w:p>
      <w:pPr>
        <w:pStyle w:val="BodyText"/>
      </w:pPr>
      <w:r>
        <w:t xml:space="preserve">Phương pháp của điều lệ này tự nhiên được đại bộ phận người ủng hộ, trong lòng tăng lên vài phần kỳ vọng vào nhiệm vụ lần này.</w:t>
      </w:r>
    </w:p>
    <w:p>
      <w:pPr>
        <w:pStyle w:val="BodyText"/>
      </w:pPr>
      <w:r>
        <w:t xml:space="preserve">Xét đến cùng, từng điều từng điều lệ đều vô cùng nề nếp. Càng nề nếp thì càng khiến lòng người an tâm.</w:t>
      </w:r>
    </w:p>
    <w:p>
      <w:pPr>
        <w:pStyle w:val="BodyText"/>
      </w:pPr>
      <w:r>
        <w:t xml:space="preserve">Tần Vô Song giờ phút này cũng không thể không bội phục thủ đoạn của Trần thồng lĩnh. Vừa đấm vừa xoa, lúc thể hiện một kẻ phong độ, hiển nhiên phong độ nhanh nhẹn. Lúc hắn làm kẻ độc ác, hắn lập tức sa sầm mặt làm ác nhân. Người như vậy quả nhiên là kẻ tâm cơ ngoan hiểm.</w:t>
      </w:r>
    </w:p>
    <w:p>
      <w:pPr>
        <w:pStyle w:val="BodyText"/>
      </w:pPr>
      <w:r>
        <w:t xml:space="preserve">- Điều lệ thứ tư, cũng là điều lệ then chốt cuối cùng, nhiệm vụ lần này, mỗi một Tổng quản đều phân quản đội ngũ của mỗi người, lúc đơn độc hành động, Tổng quản chính là thủ lĩnh cao nhất, là kẻ phát hiệu lệnh. Tổng quản phát hiệu lệnh, bất kỳ kẻ nào cũng đều phải chấp hành vô điều kiện! Mà bốn vị Tổng quản do Bổn Thống lĩnh điều khiển trực tiếp, mệnh lệnh cao nhất là do Bổn Thống lĩnh phát ra, kẻ nào chống lại, bất kể là ai, giết không tha!</w:t>
      </w:r>
    </w:p>
    <w:p>
      <w:pPr>
        <w:pStyle w:val="BodyText"/>
      </w:pPr>
      <w:r>
        <w:t xml:space="preserve">Trần Thống lĩnh nói đến đây, ánh mắt chim ưng lại một lần nữa đảo qua toàn trường, lớn tiếng hỏi:</w:t>
      </w:r>
    </w:p>
    <w:p>
      <w:pPr>
        <w:pStyle w:val="BodyText"/>
      </w:pPr>
      <w:r>
        <w:t xml:space="preserve">- Đều nghe rõ cả rồi chứ? Có gì nghi vấn thì hỏi ngay bây giờ!</w:t>
      </w:r>
    </w:p>
    <w:p>
      <w:pPr>
        <w:pStyle w:val="BodyText"/>
      </w:pPr>
      <w:r>
        <w:t xml:space="preserve">Toàn trường lạnh ngắt như tờ. Không có mảy may một chút tiếng động phát ra.</w:t>
      </w:r>
    </w:p>
    <w:p>
      <w:pPr>
        <w:pStyle w:val="BodyText"/>
      </w:pPr>
      <w:r>
        <w:t xml:space="preserve">Trần Thống lĩnh rất hài lòng, gật gật đầu:</w:t>
      </w:r>
    </w:p>
    <w:p>
      <w:pPr>
        <w:pStyle w:val="BodyText"/>
      </w:pPr>
      <w:r>
        <w:t xml:space="preserve">- Được, điều lệ là quy củ, là thứ mà chúng ta cần phải có. Có điều lệ, tất cả đều theo đó mà làm. Tiếp sau đây, Tô Tổng quản, ngươi tới nói một chút tình hình cụ thể.</w:t>
      </w:r>
    </w:p>
    <w:p>
      <w:pPr>
        <w:pStyle w:val="BodyText"/>
      </w:pPr>
      <w:r>
        <w:t xml:space="preserve">Trần Thống lĩnh đối với Tô Tổng quản cũng khá là coi trọng. Trong bốn vị Tổng quản, Tô Tổng quản là kẻ tâm tư tinh tế, cũng là kẻ có nhiều mưu mô nhất.</w:t>
      </w:r>
    </w:p>
    <w:p>
      <w:pPr>
        <w:pStyle w:val="BodyText"/>
      </w:pPr>
      <w:r>
        <w:t xml:space="preserve">Tô Tổng quản gật đầu, cũng không khước từ, đứng ra cao giọng nói:</w:t>
      </w:r>
    </w:p>
    <w:p>
      <w:pPr>
        <w:pStyle w:val="BodyText"/>
      </w:pPr>
      <w:r>
        <w:t xml:space="preserve">- Chư vị, vừa rồi Trần Thống lĩnh triệu tập thương nghị với mấy vị Tổng quản chúng ta một chút kế hoạch tiến công. Kế hoạch tiến công cụ thể tạm thời vẫn chưa tiện công bố. Nhưng ở đây, có chút tình hình có thể cùng chia sẻ với mọi người, đồng thời cũng là để mọi người có chút tâm lý chuẩn bị. Căn cứ vào tình báo, thực lực của Tần gia châu Bách Diệp chỉ có hai đại Hóa Hư Cảnh cường giả, và còn sáu Luyện Hư Cảnh cường giả. Đương nhiên, đây chỉ là thực lực thể hiện trước mặt, mấy người bọn ta trải qua bàn bạc nhất trí đều cho rằng, Tần gia châu Bách Diệp hẳn vẫn còn con át chủ bài. Nhưng bất luận thế nào, con át chủ bài của bọn chúng cho dù có gấp đôi thực lực trước mặt, chúng ta vẫn có ưu thế áp đảo!</w:t>
      </w:r>
    </w:p>
    <w:p>
      <w:pPr>
        <w:pStyle w:val="BodyText"/>
      </w:pPr>
      <w:r>
        <w:t xml:space="preserve">Tô Tổng quản chỉ vào Trần Thống lĩnh, trong khẩu khí rõ ràng có sự tán dương, thậm chí còn có ý a dua nịnh hót:</w:t>
      </w:r>
    </w:p>
    <w:p>
      <w:pPr>
        <w:pStyle w:val="BodyText"/>
      </w:pPr>
      <w:r>
        <w:t xml:space="preserve">- Có một Động Hư Cảnh cường giả như Trần Thống lĩnh tọa trấn, con át chủ bài của bọn chúng có to lớn như thế nào thì chúng ta vẫn giữ được thế thượng phong. Đối với cường giả cấp bậc Luyện Hư Cảnh, chúng ta lại càng nhiều hơn mấy lần. Bởi thế cho nên, trận chiến này, so thực lực trước mặt, chúng ta khẳng định có ưu thế áp đảo.</w:t>
      </w:r>
    </w:p>
    <w:p>
      <w:pPr>
        <w:pStyle w:val="BodyText"/>
      </w:pPr>
      <w:r>
        <w:t xml:space="preserve">Trần Thống lĩnh hài lòng gật đầu lia lịa, đối với giọng điệu của Tô Tổng quản quả thực là rất vừa lòng. Tần Vô Song chăm chú lắng nghe, hắn ta không ngờ, những kẻ phụ trách này lại có thể nắm chắc phần thắng với con át chủ bài của Tần gia châu Bách Diệp. Có điều càng ngồi nghiền ngẫm thì lại càng được lý giải.</w:t>
      </w:r>
    </w:p>
    <w:p>
      <w:pPr>
        <w:pStyle w:val="BodyText"/>
      </w:pPr>
      <w:r>
        <w:t xml:space="preserve">Càng là như vậy, lại càng có thể lấy tín nhiệm của mọi người, càng hiển nhiên mọi định liệu trong lòng bọn chúng nắm chắc mười phần thành công.</w:t>
      </w:r>
    </w:p>
    <w:p>
      <w:pPr>
        <w:pStyle w:val="BodyText"/>
      </w:pPr>
      <w:r>
        <w:t xml:space="preserve">- Chư vị, thực lực có ưu thế cũng không được vui mừng. Thực lực chỉ có thể đại biểu sự phát triển ngang nhau, hy vọng thắng lợi của chúng ta càng lớn, nhưng cụ thể thắng bại vẫn phải coi bố trí tiến công ra sao. Lần này tiến công Tần gia châu Bách Diệp, chúng ta có rất nhiều phương án. Các ngươi không cần phải biết cụ thể phương án ra sao, chỉ cần biết nghe mệnh lệnh của Tổng quản mình, nghiêm chỉnh chấp hành.</w:t>
      </w:r>
    </w:p>
    <w:p>
      <w:pPr>
        <w:pStyle w:val="BodyText"/>
      </w:pPr>
      <w:r>
        <w:t xml:space="preserve">Trần Thống lĩnh nghe tới đây không ngừng gật đầu. Tô Tổng quản thấy Trần Thống lĩnh gật đầu cho phép, càng có thêm tự tin, nói:</w:t>
      </w:r>
    </w:p>
    <w:p>
      <w:pPr>
        <w:pStyle w:val="BodyText"/>
      </w:pPr>
      <w:r>
        <w:t xml:space="preserve">- Chư vị, thắng lợi ở phía trước, ta hy vọng chư vị dốc toàn phần tinh thần, cần nhớ rằng, chỉ có thắng lợi mới có thể trả công được cho các ngươi.</w:t>
      </w:r>
    </w:p>
    <w:p>
      <w:pPr>
        <w:pStyle w:val="BodyText"/>
      </w:pPr>
      <w:r>
        <w:t xml:space="preserve">Trần Thống lĩnh đột nhiên cười, tiếp tục câu chuyện, cười nhạt, nói:</w:t>
      </w:r>
    </w:p>
    <w:p>
      <w:pPr>
        <w:pStyle w:val="BodyText"/>
      </w:pPr>
      <w:r>
        <w:t xml:space="preserve">- Nếu nói thù lao tiền bạc có thể hấp dẫn các ngươi, vậy thì lời hứa sau đây sẽ làm cho các ngươi phải điên cuồng!</w:t>
      </w:r>
    </w:p>
    <w:p>
      <w:pPr>
        <w:pStyle w:val="BodyText"/>
      </w:pPr>
      <w:r>
        <w:t xml:space="preserve">Vẫn còn hứa hẹn khác?</w:t>
      </w:r>
    </w:p>
    <w:p>
      <w:pPr>
        <w:pStyle w:val="BodyText"/>
      </w:pPr>
      <w:r>
        <w:t xml:space="preserve">Lời này vừa ra, tinh thần bọn người ở đó như rung lên, vểnh tai nghe thông báo của Trần Thống lĩnh.</w:t>
      </w:r>
    </w:p>
    <w:p>
      <w:pPr>
        <w:pStyle w:val="BodyText"/>
      </w:pPr>
      <w:r>
        <w:t xml:space="preserve">Trần Thống lĩnh sớm đã đem tất cả mọi việc dự định xong xuôi cả rồi, ngừng lại một chút, mới cất cao giọng nói:</w:t>
      </w:r>
    </w:p>
    <w:p>
      <w:pPr>
        <w:pStyle w:val="BodyText"/>
      </w:pPr>
      <w:r>
        <w:t xml:space="preserve">- Công phá Tần gia châu Bách Diệp, tòa thành của chúng tùy ý cho các ngươi cướp bóc, phàm là thứ tốt, ai phát hiện thì là của người đấy! Ngoài một mật thất giấu kho báu và quặng mỏ hoàng tinh thạch của Tần gia châu Bách Diệp thì không được tự ý mở ra, các cái khác thì cứ tùy thích lấy!</w:t>
      </w:r>
    </w:p>
    <w:p>
      <w:pPr>
        <w:pStyle w:val="BodyText"/>
      </w:pPr>
      <w:r>
        <w:t xml:space="preserve">Phía dưới ngay lập tức có chút xôn xao, ý này của Trần Thống lĩnh chính là để cho bọn chúng tha hồ cướp bóc. Cái hứa hẹn này quả nhiên giống như một kế khích lệ, khiến cho khuôn mặt của mỗi kẻ đều trở nên dữ tợn, máu huyết trong lòng cũng theo đó mà sục sôi.</w:t>
      </w:r>
    </w:p>
    <w:p>
      <w:pPr>
        <w:pStyle w:val="Compact"/>
      </w:pPr>
      <w:r>
        <w:t xml:space="preserve">Như lời của Trần Thống lĩnh, lời hứa này quả thật đủ sức khiến cho mọi người phải điên cuồng. Tần gia lớn như vậy, tất nhiên thứ tốt không hề ít, nếu tự do mà cướp bóc thì thu hoạch được chưa biết chừng còn hậu hĩnh hơn rất nhiều so với khoản thù lao kia. Nếu vận khí tốt, thậm chí tiền của phi nghĩa còn có rất nhiều!</w:t>
      </w:r>
      <w:r>
        <w:br w:type="textWrapping"/>
      </w:r>
      <w:r>
        <w:br w:type="textWrapping"/>
      </w:r>
    </w:p>
    <w:p>
      <w:pPr>
        <w:pStyle w:val="Heading2"/>
      </w:pPr>
      <w:bookmarkStart w:id="464" w:name="chương-442"/>
      <w:bookmarkEnd w:id="464"/>
      <w:r>
        <w:t xml:space="preserve">442. Chương 44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42: Tần gia châu Bách Diệp.</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tâm tư linh mẫn, trong lời hứa vô cùng hăng hái, lại nghe ra một tia dụng ý thâm độc của Trần Thống lĩnh, khi hứa hẹn lời hứa này, Trần Thống lĩnh không hề có giọng điệu là không cho phép được cướp đoạt lẫn nhau.</w:t>
      </w:r>
    </w:p>
    <w:p>
      <w:pPr>
        <w:pStyle w:val="BodyText"/>
      </w:pPr>
      <w:r>
        <w:t xml:space="preserve">Mà cái lời hứa này, điều kiện trước tiên là sau khi công phá thành công Tần gia châu Bách Diệp.</w:t>
      </w:r>
    </w:p>
    <w:p>
      <w:pPr>
        <w:pStyle w:val="BodyText"/>
      </w:pPr>
      <w:r>
        <w:t xml:space="preserve">Công phá tòa thành Tần gia châu Bách Diệp, những kẻ này có hay không cướp đoạt của nhau, nội chiến hay không nội chiến, tàn sát hay không tàn sát, thì cũng đã chẳng còn ảnh hưởng gì đến đại cục nữa.</w:t>
      </w:r>
    </w:p>
    <w:p>
      <w:pPr>
        <w:pStyle w:val="BodyText"/>
      </w:pPr>
      <w:r>
        <w:t xml:space="preserve">Tên Trần Thống lĩnh này, e là chỉ mong sao mọi người tàn sát lẫn nhau. Đến lúc bọn chúng tàn sát lẫn nhau, khó tránh khỏi chết chóc, tới lúc đó, bọn chúng lại còn có thể trả ít thù lao hơn một chút.</w:t>
      </w:r>
    </w:p>
    <w:p>
      <w:pPr>
        <w:pStyle w:val="BodyText"/>
      </w:pPr>
      <w:r>
        <w:t xml:space="preserve">Đương nhiên, Tần Vô Song tuy trong lòng quá rõ ý niệm của hắn, nhưng khẳng định là không thể bóc trần hắn được. Chỉ là ngồi lẳng lặng một chỗ, làm ra vẻ đang chăm chú lắng nghe, trên nét mặt không biểu hiện một chút khác thường nào.</w:t>
      </w:r>
    </w:p>
    <w:p>
      <w:pPr>
        <w:pStyle w:val="BodyText"/>
      </w:pPr>
      <w:r>
        <w:t xml:space="preserve">Trần Thống lĩnh truyền đạt xuống dưới xong, ánh mắt hắn tuần tra xung quanh, hiển nhiên là đang quan sát phản ứng của mọi người. Những kẻ này dưới ánh mắt tỏa hơi nóng của hắn, căn bản không thể chống đỡ được, đều không dám đối diện với ánh mắt đó.</w:t>
      </w:r>
    </w:p>
    <w:p>
      <w:pPr>
        <w:pStyle w:val="BodyText"/>
      </w:pPr>
      <w:r>
        <w:t xml:space="preserve">Trần Thống lĩnh khẽ cười. Lúc này mới nói:</w:t>
      </w:r>
    </w:p>
    <w:p>
      <w:pPr>
        <w:pStyle w:val="BodyText"/>
      </w:pPr>
      <w:r>
        <w:t xml:space="preserve">- Được rồi, tối nay tới đây thôi. Sáng sớm ngày mai liền có phân công, mọi người về doanh trướng trước, sớm nghỉ ngơi, chuẩn bị chiến đấu!</w:t>
      </w:r>
    </w:p>
    <w:p>
      <w:pPr>
        <w:pStyle w:val="BodyText"/>
      </w:pPr>
      <w:r>
        <w:t xml:space="preserve">Sau khi tan họp, tất cả đều trở về doanh trướng, nghỉ ngơi không nhắc tới chuyện gì.</w:t>
      </w:r>
    </w:p>
    <w:p>
      <w:pPr>
        <w:pStyle w:val="BodyText"/>
      </w:pPr>
      <w:r>
        <w:t xml:space="preserve">o0o</w:t>
      </w:r>
    </w:p>
    <w:p>
      <w:pPr>
        <w:pStyle w:val="BodyText"/>
      </w:pPr>
      <w:r>
        <w:t xml:space="preserve">Sáng sớm ngày hôm sau, bên trong khe sơn cốc này liền trở nên náo nhiệt, các lộ nhân mã, đều ra ngoài doanh trướng, tản bộ ra xung quanh.</w:t>
      </w:r>
    </w:p>
    <w:p>
      <w:pPr>
        <w:pStyle w:val="BodyText"/>
      </w:pPr>
      <w:r>
        <w:t xml:space="preserve">Tất cả những người tham gia nhiệm vụ lần này, đa phần đều là tán tu, sớm quen với việc tu luyện, bởi vậy tụm năm tụm ba, tự mình tản mác về bốn phía.</w:t>
      </w:r>
    </w:p>
    <w:p>
      <w:pPr>
        <w:pStyle w:val="BodyText"/>
      </w:pPr>
      <w:r>
        <w:t xml:space="preserve">Theo hiệu lệnh được phát ra, đội ngũ lại tập trung như cũ.</w:t>
      </w:r>
    </w:p>
    <w:p>
      <w:pPr>
        <w:pStyle w:val="BodyText"/>
      </w:pPr>
      <w:r>
        <w:t xml:space="preserve">Dưới nắng sớm, gã Trần Thống lĩnh hiển nhiên càng trở nên hung hăng, ánh mắt thản nhiên nhìn về phía châu Bách Diệp:</w:t>
      </w:r>
    </w:p>
    <w:p>
      <w:pPr>
        <w:pStyle w:val="BodyText"/>
      </w:pPr>
      <w:r>
        <w:t xml:space="preserve">- Chư vị, Tần gia châu Bách Diệp, giờ phút này đã bày sẵn trận địa đợi chúng ta. Chúng ta lần này tiến công, một nửa là âm mưu, một nửa là dương mưu, dương mưu ở chỗ chúng ta khẳng định biết Tần gia châu Bách Diệp có phòng bị, mà bọn chúng khẳng định cũng biết chúng ta sẽ công kích. Cho nên âm mưu còn lại là cần rất nhiều sự đa mưu túc trí. Lúc nào tiến công, tiến công thế nào, bố trí ra sao, dùng sách lược gì đều thuộc phạm vi bên trong của âm mưu. Từ giờ trở đi, đội ngũ như cũ phân thành bốn đội, đều do đích thân Tổng quản lĩnh đội. Cho nên đi đâu, chấp hành nhiệm vụ gì, Tổng quản các ngươi đều rất rõ ràng. Các ngươi chỉ cần đi theo Tổng quản, đến lúc đó, chấp hành nhiệm vụ mà Tổng quản đã tuyên bố.</w:t>
      </w:r>
    </w:p>
    <w:p>
      <w:pPr>
        <w:pStyle w:val="BodyText"/>
      </w:pPr>
      <w:r>
        <w:t xml:space="preserve">Trần Thống lĩnh nói xong, khoát tay chặn lại:</w:t>
      </w:r>
    </w:p>
    <w:p>
      <w:pPr>
        <w:pStyle w:val="BodyText"/>
      </w:pPr>
      <w:r>
        <w:t xml:space="preserve">- Mọi người đều nhớ kỹ những điều lệ ngày hôm qua, không nói nhiều lời thừa thãi nữa, Tần gia châu Bách Diệp có nhiều thứ tốt vậy đang đợi chúng ta đi đoạt lấy! Xuất phát!</w:t>
      </w:r>
    </w:p>
    <w:p>
      <w:pPr>
        <w:pStyle w:val="BodyText"/>
      </w:pPr>
      <w:r>
        <w:t xml:space="preserve">Đội người của Tô Tổng quản, dưới sự Thống lĩnh của Tô Tổng quản, lựa chọn một con đường bộ hướng châu Bách Diệp đi tới.</w:t>
      </w:r>
    </w:p>
    <w:p>
      <w:pPr>
        <w:pStyle w:val="BodyText"/>
      </w:pPr>
      <w:r>
        <w:t xml:space="preserve">Tần Vô Song đến giờ tuy vẫn như đang lọt trong sương mù, chưa có nắm chắc một chút tình thế, nhưng hắn biết việc này không cần gấp gáp. Một khi sốt ruột thì rất dễ bị lộ ra sơ hở.</w:t>
      </w:r>
    </w:p>
    <w:p>
      <w:pPr>
        <w:pStyle w:val="BodyText"/>
      </w:pPr>
      <w:r>
        <w:t xml:space="preserve">Sự bố trí của tên Trần Thống lĩnh này, tất cả đều vô cùng bí mật. Ngoài nhân vật đặc biệt là bốn vị Tổng quản biết kế hoạch cụ thể, tất cả các thành viên khác đều không thể biết sách lược tiến công. Ở một mức độ rất lớn, thì tránh cho tin tình báo lọt ra ngoài. Chiêu này không thể nói là không cẩn thận.</w:t>
      </w:r>
    </w:p>
    <w:p>
      <w:pPr>
        <w:pStyle w:val="BodyText"/>
      </w:pPr>
      <w:r>
        <w:t xml:space="preserve">Dọc đường đi, Bao Bao cùng Cô Đơn thận trọng nghe mệnh lệnh của Tần Vô Song, cũng không có coi thường làm bừa. Dù trong lòng nôn nóng, nhưng cũng biết nôn nóng lúc này, ngoài bị phát hiện sơ hở, thì cũng là làm việc vô bổ.</w:t>
      </w:r>
    </w:p>
    <w:p>
      <w:pPr>
        <w:pStyle w:val="BodyText"/>
      </w:pPr>
      <w:r>
        <w:t xml:space="preserve">Đi một ngày, chạng vạng tối, đội ngũ liền tiến vào cảnh nội của Tần gia châu Bách Diệp. Tô Tổng quản lấy ra bản đồ, nhìn nhìn một lát, gật gật đầu:</w:t>
      </w:r>
    </w:p>
    <w:p>
      <w:pPr>
        <w:pStyle w:val="BodyText"/>
      </w:pPr>
      <w:r>
        <w:t xml:space="preserve">- Chính là ngọn núi này, đêm nay chúng ta sẽ cắm doanh trại ở đây.</w:t>
      </w:r>
    </w:p>
    <w:p>
      <w:pPr>
        <w:pStyle w:val="BodyText"/>
      </w:pPr>
      <w:r>
        <w:t xml:space="preserve">Lại là cắm doanh trại.</w:t>
      </w:r>
    </w:p>
    <w:p>
      <w:pPr>
        <w:pStyle w:val="BodyText"/>
      </w:pPr>
      <w:r>
        <w:t xml:space="preserve">Dù rằng chẳng hay biết gì thông tin như vậy, khiến cho tất cả thành viên đều có một cảm giác bị che giấu. Nhưng bọn chúng cũng biết rằng, kẻ phụ trách ở đây đang sợ rằng có kẻ ẩn náu nằm vùng, thông tin sớm bị truyền ra. Loại hành động như thế này thì có thể khiến cho kẻ nằm vùng không có một chút thời gian để mà triển khai phá hoại.</w:t>
      </w:r>
    </w:p>
    <w:p>
      <w:pPr>
        <w:pStyle w:val="BodyText"/>
      </w:pPr>
      <w:r>
        <w:t xml:space="preserve">Sau khi cắm trại xong, Tô Tổng quản mỉm cười nói:</w:t>
      </w:r>
    </w:p>
    <w:p>
      <w:pPr>
        <w:pStyle w:val="BodyText"/>
      </w:pPr>
      <w:r>
        <w:t xml:space="preserve">- Chư vị, không giấu các ngươi nữa, đội ngũ của chúng ta là đội sớm nhất tiến tới cảnh nội của châu Bách Diệp. Hơn nữa, ở đây cách Tần gia châu Bách Diệp cũng chỉ có ba bốn trăm dặm đường. Có thể nói, đội của chúng ta là tuyến đi trước.</w:t>
      </w:r>
    </w:p>
    <w:p>
      <w:pPr>
        <w:pStyle w:val="BodyText"/>
      </w:pPr>
      <w:r>
        <w:t xml:space="preserve">Tên Xích Tùng tôn giả nhịn không được, nói:</w:t>
      </w:r>
    </w:p>
    <w:p>
      <w:pPr>
        <w:pStyle w:val="BodyText"/>
      </w:pPr>
      <w:r>
        <w:t xml:space="preserve">- Tô Tổng quản, bày đặt nhiều hảo thủ như vậy lại không đến, để cho đội ngũ chúng ta đánh trận đầu, nói vậy không phải là có chút khó chấp nhận được hay sao.</w:t>
      </w:r>
    </w:p>
    <w:p>
      <w:pPr>
        <w:pStyle w:val="BodyText"/>
      </w:pPr>
      <w:r>
        <w:t xml:space="preserve">Tô Tổng quản lại có chút khẽ cười, thản nhiên hỏi:</w:t>
      </w:r>
    </w:p>
    <w:p>
      <w:pPr>
        <w:pStyle w:val="BodyText"/>
      </w:pPr>
      <w:r>
        <w:t xml:space="preserve">- Xích Tùng tôn giả, ta nói qua là chúng ta phải đánh trận đầu sao?</w:t>
      </w:r>
    </w:p>
    <w:p>
      <w:pPr>
        <w:pStyle w:val="BodyText"/>
      </w:pPr>
      <w:r>
        <w:t xml:space="preserve">Tên Xích Tùng tôn giả buồn bực:</w:t>
      </w:r>
    </w:p>
    <w:p>
      <w:pPr>
        <w:pStyle w:val="BodyText"/>
      </w:pPr>
      <w:r>
        <w:t xml:space="preserve">- Tô Tổng quản, một khi chúng ta đã tới đây trước, lại đứng ở trên tiền tuyến, chẳng lẽ không phải là trận đầu?</w:t>
      </w:r>
    </w:p>
    <w:p>
      <w:pPr>
        <w:pStyle w:val="BodyText"/>
      </w:pPr>
      <w:r>
        <w:t xml:space="preserve">Tô Tổng quản thần bí cười:</w:t>
      </w:r>
    </w:p>
    <w:p>
      <w:pPr>
        <w:pStyle w:val="BodyText"/>
      </w:pPr>
      <w:r>
        <w:t xml:space="preserve">- Tất cả đều đã có an bài. Ta duy nhất chỉ có thể nói với các ngươi chính là: Chúng ta không phải là đánh trận đầu!</w:t>
      </w:r>
    </w:p>
    <w:p>
      <w:pPr>
        <w:pStyle w:val="BodyText"/>
      </w:pPr>
      <w:r>
        <w:t xml:space="preserve">Một kẻ cường giả khác cấp bậc Luyện Hư Cảnh, chính là Kế tiên sinh lại nói:</w:t>
      </w:r>
    </w:p>
    <w:p>
      <w:pPr>
        <w:pStyle w:val="BodyText"/>
      </w:pPr>
      <w:r>
        <w:t xml:space="preserve">- Luôn chẳng hay biết gì như vậy cũng chẳng phải là việc tốt, trong lòng mọi người có chút bất an, một khi xảy ra chiến sự, cũng chưa có toàn bộ sự chuẩn bị tâm lý, ứng phó có chút thiếu hụt à.</w:t>
      </w:r>
    </w:p>
    <w:p>
      <w:pPr>
        <w:pStyle w:val="BodyText"/>
      </w:pPr>
      <w:r>
        <w:t xml:space="preserve">Trong khẩu khí của Tô Tổng quản vẫn là đã định liệu trước mọi việc:</w:t>
      </w:r>
    </w:p>
    <w:p>
      <w:pPr>
        <w:pStyle w:val="BodyText"/>
      </w:pPr>
      <w:r>
        <w:t xml:space="preserve">- Kế tiên sinh, xin yên tâm nghỉ ngơi. Đêm nay tuyệt đối không cần lo lắng chuyện chiến sự. Nếu ngày mai có khai hỏa chiến đấu, tuyệt đối sẽ báo trước với mọi người, tuyệt không có tình huống khiến cho mọi người chưa có sự chuẩn bị tâm lý, gấp gáp xuất binh.</w:t>
      </w:r>
    </w:p>
    <w:p>
      <w:pPr>
        <w:pStyle w:val="BodyText"/>
      </w:pPr>
      <w:r>
        <w:t xml:space="preserve">Lời này của Tô Tổng quản lại thật ra cũng chẳng làm yên lòng được bao nhiêu kẻ.</w:t>
      </w:r>
    </w:p>
    <w:p>
      <w:pPr>
        <w:pStyle w:val="BodyText"/>
      </w:pPr>
      <w:r>
        <w:t xml:space="preserve">Tần Vô Song lại đột nhiên nói:</w:t>
      </w:r>
    </w:p>
    <w:p>
      <w:pPr>
        <w:pStyle w:val="BodyText"/>
      </w:pPr>
      <w:r>
        <w:t xml:space="preserve">- Tô Tổng quản, có một chuyện ta không hiểu lắm.</w:t>
      </w:r>
    </w:p>
    <w:p>
      <w:pPr>
        <w:pStyle w:val="BodyText"/>
      </w:pPr>
      <w:r>
        <w:t xml:space="preserve">- Võ gia Lão Đại, ngươi có lời gì muốn nói?</w:t>
      </w:r>
    </w:p>
    <w:p>
      <w:pPr>
        <w:pStyle w:val="BodyText"/>
      </w:pPr>
      <w:r>
        <w:t xml:space="preserve">- Chúng ta tạm thời đóng quân ở ngọn núi này, núi non trùng vây bốn phía, là chỗ tương đối trũng. Ta thấy bốn phía vây xung quanh, chúng ta ở trong này thì chẳng phải bọn người ở trên cao hoàn toàn có thể phát hiện ra sao? Tạm thời đóng quân ở đây, không quá thích hợp.</w:t>
      </w:r>
    </w:p>
    <w:p>
      <w:pPr>
        <w:pStyle w:val="BodyText"/>
      </w:pPr>
      <w:r>
        <w:t xml:space="preserve">- Đúng vậy!</w:t>
      </w:r>
    </w:p>
    <w:p>
      <w:pPr>
        <w:pStyle w:val="BodyText"/>
      </w:pPr>
      <w:r>
        <w:t xml:space="preserve">Xích Tùng tôn giả cũng đột nhiên tỉnh ngộ đi tới:</w:t>
      </w:r>
    </w:p>
    <w:p>
      <w:pPr>
        <w:pStyle w:val="BodyText"/>
      </w:pPr>
      <w:r>
        <w:t xml:space="preserve">- Tô Tổng quản, chỗ này địa thế bốn phía đều cao, vì cái gì mà chúng ta cứ khăng khăng nhất định phải cắm trại ở nơi núi thấp này? Nếu như quân địch đến công tứ phía, tập kích bất ngờ. Trận chiến này, chúng ta thật không dễ đối phó.</w:t>
      </w:r>
    </w:p>
    <w:p>
      <w:pPr>
        <w:pStyle w:val="BodyText"/>
      </w:pPr>
      <w:r>
        <w:t xml:space="preserve">Tô Tổng quản nhàn nhạt cười, có ý nghĩ sâu xa liếc nhìn Tần Vô Song, hiển nhiên đối với vấn đề Tần Vô Song nói tới, cảm thấy có chút không hài lòng.</w:t>
      </w:r>
    </w:p>
    <w:p>
      <w:pPr>
        <w:pStyle w:val="BodyText"/>
      </w:pPr>
      <w:r>
        <w:t xml:space="preserve">Chỉ là, điều bất mãn này của hắn cũng không thể hiện ra quá nhiều.</w:t>
      </w:r>
    </w:p>
    <w:p>
      <w:pPr>
        <w:pStyle w:val="BodyText"/>
      </w:pPr>
      <w:r>
        <w:t xml:space="preserve">- Tô Tổng quản, ngươi đừng cười suông. Võ gia tiểu tử này nói cũng có đạo lý.</w:t>
      </w:r>
    </w:p>
    <w:p>
      <w:pPr>
        <w:pStyle w:val="BodyText"/>
      </w:pPr>
      <w:r>
        <w:t xml:space="preserve">Kế tiên sinh cũng lên tiếng phụ họa.</w:t>
      </w:r>
    </w:p>
    <w:p>
      <w:pPr>
        <w:pStyle w:val="BodyText"/>
      </w:pPr>
      <w:r>
        <w:t xml:space="preserve">Liền lúc này, gã áo đen bên cạnh Tô Tổng quản lại nói:</w:t>
      </w:r>
    </w:p>
    <w:p>
      <w:pPr>
        <w:pStyle w:val="BodyText"/>
      </w:pPr>
      <w:r>
        <w:t xml:space="preserve">- Chư vị, nhớ những điều lệ chứ. Chúng ta chỉ cần chấp hành, nhiệm vụ tới, các ngươi chỉ cần chấp hành tốt là được rồi. Tô Tổng quản là lãnh đạo của đội ngũ chúng ta. Mệnh lệnh hắn tuyên bố, chư vị đều vô điều kiện chấp hành. Nếu ai cãi lời, giết không tha!</w:t>
      </w:r>
    </w:p>
    <w:p>
      <w:pPr>
        <w:pStyle w:val="BodyText"/>
      </w:pPr>
      <w:r>
        <w:t xml:space="preserve">Nói xong, vẫn không quên cường điệu thêm một câu:</w:t>
      </w:r>
    </w:p>
    <w:p>
      <w:pPr>
        <w:pStyle w:val="BodyText"/>
      </w:pPr>
      <w:r>
        <w:t xml:space="preserve">- Đây là quy củ mà Trần Thống lĩnh đã định!</w:t>
      </w:r>
    </w:p>
    <w:p>
      <w:pPr>
        <w:pStyle w:val="BodyText"/>
      </w:pPr>
      <w:r>
        <w:t xml:space="preserve">Tần Vô Song nhàn nhạt cười, lại không biện giải điều gì, Bao Bao thì lại lên tiếng nói:</w:t>
      </w:r>
    </w:p>
    <w:p>
      <w:pPr>
        <w:pStyle w:val="BodyText"/>
      </w:pPr>
      <w:r>
        <w:t xml:space="preserve">- Chúng ta chỉ là đưa ra ý kiến, với việc cãi lời là hai việc khác nhau? Điều lệ là nói không thể cãi lời, chưa nói không thể đưa ra ý kiến.</w:t>
      </w:r>
    </w:p>
    <w:p>
      <w:pPr>
        <w:pStyle w:val="BodyText"/>
      </w:pPr>
      <w:r>
        <w:t xml:space="preserve">- Ha ha, vị tiểu huynh đệ này nói rất đúng.</w:t>
      </w:r>
    </w:p>
    <w:p>
      <w:pPr>
        <w:pStyle w:val="BodyText"/>
      </w:pPr>
      <w:r>
        <w:t xml:space="preserve">Tô Tổng quản sắc mặt lạnh nhạt, dường như để ngoài tai những lời của bọn họ, tay áo khẽ rung lên:</w:t>
      </w:r>
    </w:p>
    <w:p>
      <w:pPr>
        <w:pStyle w:val="BodyText"/>
      </w:pPr>
      <w:r>
        <w:t xml:space="preserve">- Chư vị, tạm thời cắm trại, nghỉ ngơi bình thường, đây chính là mệnh lệnh tối nay cần phải chấp hành!</w:t>
      </w:r>
    </w:p>
    <w:p>
      <w:pPr>
        <w:pStyle w:val="BodyText"/>
      </w:pPr>
      <w:r>
        <w:t xml:space="preserve">Nói xong, khẩu khí đột nhiên biến đổi, trở nên nghiêm khắc vạn phần:</w:t>
      </w:r>
    </w:p>
    <w:p>
      <w:pPr>
        <w:pStyle w:val="BodyText"/>
      </w:pPr>
      <w:r>
        <w:t xml:space="preserve">- Nếu ai cãi lời, giết!</w:t>
      </w:r>
    </w:p>
    <w:p>
      <w:pPr>
        <w:pStyle w:val="BodyText"/>
      </w:pPr>
      <w:r>
        <w:t xml:space="preserve">Tô Tổng quản luôn luôn tao nhã lịch sự, giờ phút này lại dường như đang tức giận điên.</w:t>
      </w:r>
    </w:p>
    <w:p>
      <w:pPr>
        <w:pStyle w:val="BodyText"/>
      </w:pPr>
      <w:r>
        <w:t xml:space="preserve">Nói đến đây, mọi người không thể tự nhiên làm bẽ mặt nói thêm nhiều nữa, nhưng trong đầu không tình nguyện, mỗi kẻ quay về doanh trướng nghỉ ngơi.</w:t>
      </w:r>
    </w:p>
    <w:p>
      <w:pPr>
        <w:pStyle w:val="BodyText"/>
      </w:pPr>
      <w:r>
        <w:t xml:space="preserve">o0o</w:t>
      </w:r>
    </w:p>
    <w:p>
      <w:pPr>
        <w:pStyle w:val="BodyText"/>
      </w:pPr>
      <w:r>
        <w:t xml:space="preserve">Trong tòa thành của Tần gia châu Bách Diệp, các cao tầng của Tần gia châu Bách Diệp nhất mạch, cơ hồ cũng tập trung lại cùng nhau. Trên đại sảnh, một lão trung niên đang ngồi, tướng mạo đường đường, một đôi mày kiếm đi sâu vào tóc mai bên thái dương, hiển hiện anh khí bừng bừng. Người này chính là Tộc trưởng của Tần gia châu Bách Diệp, Tần Bá Long.</w:t>
      </w:r>
    </w:p>
    <w:p>
      <w:pPr>
        <w:pStyle w:val="BodyText"/>
      </w:pPr>
      <w:r>
        <w:t xml:space="preserve">Ngồi ngay bên dưới chỗ của Tộc trưởng là trợ thủ đắc lực của hắn, cũng chính là đệ đệ ruột của Tần Bá Long, Tần Trọng Long.</w:t>
      </w:r>
    </w:p>
    <w:p>
      <w:pPr>
        <w:pStyle w:val="BodyText"/>
      </w:pPr>
      <w:r>
        <w:t xml:space="preserve">Hai người này đều là hai đại thủ lĩnh được Tần gia châu Bách Diệp công nhận, đều là Hóa Hư Cảnh cường giả.</w:t>
      </w:r>
    </w:p>
    <w:p>
      <w:pPr>
        <w:pStyle w:val="BodyText"/>
      </w:pPr>
      <w:r>
        <w:t xml:space="preserve">Ngoài ra, hai bên tả hữu, tất cả sáu đường ghế đều có người ngồi, chính là sáu vị Trưởng lão cấp bậc Luyện Hư Cảnh. Tám người này, hợp thành cao tầng của nhất mạch Tần gia châu Bách Diệp.</w:t>
      </w:r>
    </w:p>
    <w:p>
      <w:pPr>
        <w:pStyle w:val="BodyText"/>
      </w:pPr>
      <w:r>
        <w:t xml:space="preserve">Còn lại những Tần gia tộc nhân khác, hiển nhiên đều có thân phận bất phàm, đệ tử Tần gia có thể xuất hiện ở đây, địa vị trong gia tộc, hiển nhiên là không giống như bình thường.</w:t>
      </w:r>
    </w:p>
    <w:p>
      <w:pPr>
        <w:pStyle w:val="BodyText"/>
      </w:pPr>
      <w:r>
        <w:t xml:space="preserve">Lúc này, vẻ mặt của mọi người, đều ngưng trọng như trong thời điểm đối mặt với sự sống chết trước mắt.</w:t>
      </w:r>
    </w:p>
    <w:p>
      <w:pPr>
        <w:pStyle w:val="BodyText"/>
      </w:pPr>
      <w:r>
        <w:t xml:space="preserve">- Vừa mới nhận được hồi báo của mật thám, kẻ địch đã tới Áp Chủy Sơn rồi. Hơn nữa đã cắm trại ngay sát đây. Kẻ dẫn đầu của bọn địch này chính là một Hóa Hư Cảnh cường giả! Hơn nữa, bên trong đội ngũ vẫn còn có mấy cao thủ cấp bậc Luyện Hư Cảnh!</w:t>
      </w:r>
    </w:p>
    <w:p>
      <w:pPr>
        <w:pStyle w:val="BodyText"/>
      </w:pPr>
      <w:r>
        <w:t xml:space="preserve">Tần Bá Long ngữ khí trịnh trọng, đem chia sẻ tin tức tình báo với mọi người.</w:t>
      </w:r>
    </w:p>
    <w:p>
      <w:pPr>
        <w:pStyle w:val="BodyText"/>
      </w:pPr>
      <w:r>
        <w:t xml:space="preserve">Đại Trưởng lão nhất thời nhíu mày:</w:t>
      </w:r>
    </w:p>
    <w:p>
      <w:pPr>
        <w:pStyle w:val="BodyText"/>
      </w:pPr>
      <w:r>
        <w:t xml:space="preserve">- Áp Chủy Sơn? Bọn chúng điên rồi hay sao? Áp Chủy Sơn bị bốn phía bao vây, bọn chúng không sợ chúng ta đem chúng đi làm bánh sao?</w:t>
      </w:r>
    </w:p>
    <w:p>
      <w:pPr>
        <w:pStyle w:val="BodyText"/>
      </w:pPr>
      <w:r>
        <w:t xml:space="preserve">Tần Trọng Long lại lắc đầu:</w:t>
      </w:r>
    </w:p>
    <w:p>
      <w:pPr>
        <w:pStyle w:val="BodyText"/>
      </w:pPr>
      <w:r>
        <w:t xml:space="preserve">- Đây đích thị là tiểu xảo của bọn chúng. Theo ta thấy bọn chúng cố ý ở Áp Chủy Sơn dựng trại, không phải là không biết có thể bị bao vây tứ phía tập kích, đứng trên nhìn xuống dưới vây quanh tứ phía. Bọn chúng làm như vậy khẳng định là cố tình dọa dẫm, dụ dỗ chúng ta mắc câu. Trừ phi bọn thủ lĩnh không có đầu óc, bằng không sẽ không kẻ nào chọn cắm trại ở Áp Chủy Sơn.</w:t>
      </w:r>
    </w:p>
    <w:p>
      <w:pPr>
        <w:pStyle w:val="BodyText"/>
      </w:pPr>
      <w:r>
        <w:t xml:space="preserve">Sự phân tích này của Tần Trọng Long đạt được sự nhất trí của kẻ khác. Các Trưởng lão khác cũng đều gật đầu.</w:t>
      </w:r>
    </w:p>
    <w:p>
      <w:pPr>
        <w:pStyle w:val="BodyText"/>
      </w:pPr>
      <w:r>
        <w:t xml:space="preserve">Tộc trưởng Tần Bá Long thở dài:</w:t>
      </w:r>
    </w:p>
    <w:p>
      <w:pPr>
        <w:pStyle w:val="BodyText"/>
      </w:pPr>
      <w:r>
        <w:t xml:space="preserve">- Trọng Long nói có lý, chỉ sợ ở hai bên Áp Chủy Sơn đều có bọn nhân mã khác ẩn núp. Nếu chúng ta tùy tiện xuất kích, ngược lại lại rơi vào bẫy của bọn chúng. Thủ đoạn này của bọn chúng, nói ra cũng không cao minh. Nếu cảm thấy mánh khóe nhỏ ấy dẫn động được Tần gia chúng ta tiến công, vậy cũng quá xem thường Tần gia chúng ta rồi.</w:t>
      </w:r>
    </w:p>
    <w:p>
      <w:pPr>
        <w:pStyle w:val="BodyText"/>
      </w:pPr>
      <w:r>
        <w:t xml:space="preserve">Tần Trọng Long gật gật đầu:</w:t>
      </w:r>
    </w:p>
    <w:p>
      <w:pPr>
        <w:pStyle w:val="BodyText"/>
      </w:pPr>
      <w:r>
        <w:t xml:space="preserve">- Tộc trưởng, đúng cái gọi là binh bất yếm trá. Bọn chúng làm như vậy, nhìn qua tưởng là thủ đoạn nhỏ nhưng cái thủ đoạn nhỏ này chưa chắc không phải là kế trong kế.</w:t>
      </w:r>
    </w:p>
    <w:p>
      <w:pPr>
        <w:pStyle w:val="BodyText"/>
      </w:pPr>
      <w:r>
        <w:t xml:space="preserve">- Kế trong kế?</w:t>
      </w:r>
    </w:p>
    <w:p>
      <w:pPr>
        <w:pStyle w:val="BodyText"/>
      </w:pPr>
      <w:r>
        <w:t xml:space="preserve">Các Trưởng lão khác đều kinh ngạc nhìn Tần Trọng Long.</w:t>
      </w:r>
    </w:p>
    <w:p>
      <w:pPr>
        <w:pStyle w:val="BodyText"/>
      </w:pPr>
      <w:r>
        <w:t xml:space="preserve">Tần Trọng Long ngữ khí thận trọng, giải thích nói:</w:t>
      </w:r>
    </w:p>
    <w:p>
      <w:pPr>
        <w:pStyle w:val="BodyText"/>
      </w:pPr>
      <w:r>
        <w:t xml:space="preserve">- Mời chư vị xem lại, hạ trại ở Áp Chủy Sơn nếu đơn thuần chỉ là thu hút chúng ta tới tiến công, mánh khóe này có vẻ rất thô thiển. Bọn chúng không thể không biết Tần gia chúng ta có thể dễ dàng hiểu ra tiểu xảo đó. Nếu bọn chúng biết, còn cố ý làm như vậy. Vậy có nghĩa là muốn tự sát. Ở nơi này, liền có thể là kế trong kế. Cố ý dùng Áp Chủy Sơn để ngụy trang, thu hút lực chú ý của chúng ta, khiến cho chúng ta rơi vào thế khó xử, do do dự dự. Mà một đội khác của bọn chúng có lẽ căn bản không hề mai phục ở hai bên mà là dương đông kích tây, tập kích bất ngờ vào điểm yếu của chúng ta!</w:t>
      </w:r>
    </w:p>
    <w:p>
      <w:pPr>
        <w:pStyle w:val="BodyText"/>
      </w:pPr>
      <w:r>
        <w:t xml:space="preserve">- Dương đông kích tây!</w:t>
      </w:r>
    </w:p>
    <w:p>
      <w:pPr>
        <w:pStyle w:val="Compact"/>
      </w:pPr>
      <w:r>
        <w:t xml:space="preserve">Trong mắt Tộc trưởng Tần Bá Long hiện lên một đạo tinh mang.</w:t>
      </w:r>
      <w:r>
        <w:br w:type="textWrapping"/>
      </w:r>
      <w:r>
        <w:br w:type="textWrapping"/>
      </w:r>
    </w:p>
    <w:p>
      <w:pPr>
        <w:pStyle w:val="Heading2"/>
      </w:pPr>
      <w:bookmarkStart w:id="465" w:name="chương-443"/>
      <w:bookmarkEnd w:id="465"/>
      <w:r>
        <w:t xml:space="preserve">443. Chương 44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43: Át chủ bài của Tần gia châu Bách Diệp.</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ái thuyết pháp dương đông kích tây này, nhất thời khiến cho tất cả người trong Tần gia châu Bách Diệp như kẻ trong mộng bừng tỉnh.</w:t>
      </w:r>
    </w:p>
    <w:p>
      <w:pPr>
        <w:pStyle w:val="BodyText"/>
      </w:pPr>
      <w:r>
        <w:t xml:space="preserve">Tộc trưởng Tần Bá Long trầm ngâm, thật lâu sau mới gật gật đầu, dường như đã đưa ra được một chủ ý khó khăn. Chỉ nghe thấy hắn mở miệng nói:</w:t>
      </w:r>
    </w:p>
    <w:p>
      <w:pPr>
        <w:pStyle w:val="BodyText"/>
      </w:pPr>
      <w:r>
        <w:t xml:space="preserve">- Chư vị, mời vào trong này đợi một chút, Trọng Long, ngươi theo ta đi ra sau núi một chuyến.</w:t>
      </w:r>
    </w:p>
    <w:p>
      <w:pPr>
        <w:pStyle w:val="BodyText"/>
      </w:pPr>
      <w:r>
        <w:t xml:space="preserve">Sáu vị Trưởng lão nghe đến hai từ ‘ra sau’, đều đồng thời biến sắc, lộ vẻ bàng hoàng, thậm chí còn mang theo vài phần kích động nữa.</w:t>
      </w:r>
    </w:p>
    <w:p>
      <w:pPr>
        <w:pStyle w:val="BodyText"/>
      </w:pPr>
      <w:r>
        <w:t xml:space="preserve">Tần Trọng Long hiểu ý đứng lên cùng với Tần Bá Long đi theo ra hướng ngoài.</w:t>
      </w:r>
    </w:p>
    <w:p>
      <w:pPr>
        <w:pStyle w:val="BodyText"/>
      </w:pPr>
      <w:r>
        <w:t xml:space="preserve">Không lâu sau, liền ra khỏi tòa thành, rồi tới phía sau núi, Tần Trọng Long hỏi:</w:t>
      </w:r>
    </w:p>
    <w:p>
      <w:pPr>
        <w:pStyle w:val="BodyText"/>
      </w:pPr>
      <w:r>
        <w:t xml:space="preserve">- Đại ca, ngươi thực sự quyết định đi kinh động Cửu thúc công sao?</w:t>
      </w:r>
    </w:p>
    <w:p>
      <w:pPr>
        <w:pStyle w:val="BodyText"/>
      </w:pPr>
      <w:r>
        <w:t xml:space="preserve">- Trọng Long, thế cục sự việc tới ngày hôm nay ngươi cũng rất rõ ràng. Dựa vào thực lực trước mắt của chúng ta, mặc dù có thể cùng với bọn tay sai ưng khuyển này chiến đấu tới khi đôi bên đều cùng thiệt hại, thì Tần gia châu Bách Diệp từ nay về sau cũng không thể gượng dậy nổi, tất cả cơ nghiệp cũng chắc chắn bị chôn vùi.</w:t>
      </w:r>
    </w:p>
    <w:p>
      <w:pPr>
        <w:pStyle w:val="BodyText"/>
      </w:pPr>
      <w:r>
        <w:t xml:space="preserve">Khẩu khí của Tần Bá Long trong lúc nặng trĩu gánh nặng lại mang theo một loại quả quyết và dứt khoát. Hiển nhiên, trong thâm tâm hắn đã kiên định chủ ý, quyết định con đường cuối cùng của Tần gia châu Bách Diệp. Cũng chỉ còn át chủ bài mới có thể tránh được kiếp nạn này!</w:t>
      </w:r>
    </w:p>
    <w:p>
      <w:pPr>
        <w:pStyle w:val="BodyText"/>
      </w:pPr>
      <w:r>
        <w:t xml:space="preserve">Tần Trọng Long là nhân vật thứ hai của Tần gia châu Bách Diệp, địa vị đứng sau Tộc trưởng Tần Bá Long. Đồng thời hắn cũng là người có đầu óc nhất Tần gia châu Bách Diệp. Hắn nắm rất rõ thế cục, nghe đại ca nói như vậy, hắn cũng tán thành:</w:t>
      </w:r>
    </w:p>
    <w:p>
      <w:pPr>
        <w:pStyle w:val="BodyText"/>
      </w:pPr>
      <w:r>
        <w:t xml:space="preserve">- Đại ca, Cửu thúc công bế quan đến nay đã vài chục năm rồi. Ngoại giới căn bản không hề biết tới sự tồn tại của Cửu thúc công. Con bài Cửu thúc công này chẳng những là lá bài chưa lật mà còn là con át chủ bài. Chúng ta nếu có thể đánh át chủ bài này, việc bảo vệ Tần gia châu Bách Diệp ắt sẽ không có vấn đề gì. Mấu chốt là, trận chiến này, làm thế nào để giảm bớt hao tổn của Tần gia mới là hợp lý. Cho nên, ta tuyệt đối ủng hộ sự lựa chọn của đại ca.</w:t>
      </w:r>
    </w:p>
    <w:p>
      <w:pPr>
        <w:pStyle w:val="BodyText"/>
      </w:pPr>
      <w:r>
        <w:t xml:space="preserve">- Ừm, Trọng Long, không biết kết quả bế quan của Cửu thúc công thế nào!</w:t>
      </w:r>
    </w:p>
    <w:p>
      <w:pPr>
        <w:pStyle w:val="BodyText"/>
      </w:pPr>
      <w:r>
        <w:t xml:space="preserve">Tần Bá Long dù đã quyết định chủ ý, nhưng trong đầu vẫn có chút suy tính thiệt hơn.</w:t>
      </w:r>
    </w:p>
    <w:p>
      <w:pPr>
        <w:pStyle w:val="BodyText"/>
      </w:pPr>
      <w:r>
        <w:t xml:space="preserve">Xét cho cùng, Cửu thúc công bế quan cũng đã mấy chục năm trôi qua rồi, vẫn không có tin tức gì xuống. Ai cũng không thể biết bế quan lần này rốt cục có kết quả ra sao.</w:t>
      </w:r>
    </w:p>
    <w:p>
      <w:pPr>
        <w:pStyle w:val="BodyText"/>
      </w:pPr>
      <w:r>
        <w:t xml:space="preserve">Trong lúc nói chuyện, hai huynh đệ đã tới bên cạnh vách đá dựng đứng sau núi. Vách đá núi thẳng đứng cheo leo, cao ngất dốc đứng. Tòa thành của Tần gia châu Bách Diệp dựa vào vách núi đá dựng đứng này mà kiến tạo nên. Bởi vậy nó mới dễ phòng thủ khó tấn công.</w:t>
      </w:r>
    </w:p>
    <w:p>
      <w:pPr>
        <w:pStyle w:val="BodyText"/>
      </w:pPr>
      <w:r>
        <w:t xml:space="preserve">Tần gia châu Bách Diệp được địa lợi như vậy, phòng thủ kiên cố, vô cùng vững chắc, chưa có chịu qua sự tấn công nghiêm trọng nào.</w:t>
      </w:r>
    </w:p>
    <w:p>
      <w:pPr>
        <w:pStyle w:val="BodyText"/>
      </w:pPr>
      <w:r>
        <w:t xml:space="preserve">Đứng trước sơn động, nhìn thạch bích siết chặt cổng chính của sơn động. Tần Bá Long hơi dùng linh lực thăm dò một lúc, linh lực này mới lao ra, lập tức cảm giác được một hồi phản lực mãnh liệt.</w:t>
      </w:r>
    </w:p>
    <w:p>
      <w:pPr>
        <w:pStyle w:val="BodyText"/>
      </w:pPr>
      <w:r>
        <w:t xml:space="preserve">Phản lực này khiến đan điền Tần Bá Long đều rung lên, nhưng hắn không kinh sợ mà còn lấy làm vui mừng, vui sướng nói với Tần Trọng Long:</w:t>
      </w:r>
    </w:p>
    <w:p>
      <w:pPr>
        <w:pStyle w:val="BodyText"/>
      </w:pPr>
      <w:r>
        <w:t xml:space="preserve">- Trọng Long, phản lực của linh lực cấm chế này vô cùng kịch liệt. Ta tùy ý ra một đạo linh lực, vẫn chưa tới cửa sơn động thì đã bị phản ngược trở lại. Phản lực rất hung mãnh. Xem ra, cấm chế của Cửu thúc công ta vô cùng lợi hại, cấm chế đó còn thì Cửu thúc công vẫn ở trong sơn động.</w:t>
      </w:r>
    </w:p>
    <w:p>
      <w:pPr>
        <w:pStyle w:val="BodyText"/>
      </w:pPr>
      <w:r>
        <w:t xml:space="preserve">Tần Trọng Long cũng rất vui mừng, vừa định mở miệng thì trong động truyền tới âm thanh lạnh lùng:</w:t>
      </w:r>
    </w:p>
    <w:p>
      <w:pPr>
        <w:pStyle w:val="BodyText"/>
      </w:pPr>
      <w:r>
        <w:t xml:space="preserve">- Là huynh đệ Bá Long và Trọng Long sao?</w:t>
      </w:r>
    </w:p>
    <w:p>
      <w:pPr>
        <w:pStyle w:val="BodyText"/>
      </w:pPr>
      <w:r>
        <w:t xml:space="preserve">Tần Bá Long vội đáp:</w:t>
      </w:r>
    </w:p>
    <w:p>
      <w:pPr>
        <w:pStyle w:val="BodyText"/>
      </w:pPr>
      <w:r>
        <w:t xml:space="preserve">- Chính là vãn bối Tần Bá Long cùng đệ đệ Tần Trọng Long!</w:t>
      </w:r>
    </w:p>
    <w:p>
      <w:pPr>
        <w:pStyle w:val="BodyText"/>
      </w:pPr>
      <w:r>
        <w:t xml:space="preserve">Thanh âm lạnh lùng kia dừng một lát, ngưng tụ lại thành một bó âm thanh, một đường chậm rãi phóng tới:</w:t>
      </w:r>
    </w:p>
    <w:p>
      <w:pPr>
        <w:pStyle w:val="BodyText"/>
      </w:pPr>
      <w:r>
        <w:t xml:space="preserve">- Hồi trước khi ta bế quan, đã từng nói, nếu như không phải gia tộc sinh tử tồn vong, không được đến quấy rầy ta. Hôm nay ngoảnh đầu nhìn lại, mười mấy năm đã trôi qua, gia tộc đã tới thời khắc nguy cấp tồn vong rồi sao? Dựa vào năng lực của hai huynh đệ các ngươi đã không thể chống đỡ à?</w:t>
      </w:r>
    </w:p>
    <w:p>
      <w:pPr>
        <w:pStyle w:val="BodyText"/>
      </w:pPr>
      <w:r>
        <w:t xml:space="preserve">Tần Bá Long nghiêm mặt nói:</w:t>
      </w:r>
    </w:p>
    <w:p>
      <w:pPr>
        <w:pStyle w:val="BodyText"/>
      </w:pPr>
      <w:r>
        <w:t xml:space="preserve">- Cửu thúc công, tình hình bên Tần gia Thiên Đế Sơn gần đây không rõ lắm, nhưng có một giải thưởng tới từ Thiên Đế Sơn, bỏ ra trăm vạn hoàng tinh thạch, tụ tập bọn tán tu, muốn tới tấn công Tần gia châu Bách Diệp. Mấy kẻ tán tu này, luận về đơn độc chiến đấu đều không khiến chúng ta lo lắng. Chỉ là bọn chúng tập hợp cùng một chỗ, huynh đệ chúng con cũng không e ngại, nhưng nhiệm vụ lần này lại có một kẻ cường giả nổi tiếng cấp bậc Động Hư Cảnh đã đến Hoàng Phong Lĩnh.</w:t>
      </w:r>
    </w:p>
    <w:p>
      <w:pPr>
        <w:pStyle w:val="BodyText"/>
      </w:pPr>
      <w:r>
        <w:t xml:space="preserve">- Động Hư Cảnh cường giả?</w:t>
      </w:r>
    </w:p>
    <w:p>
      <w:pPr>
        <w:pStyle w:val="BodyText"/>
      </w:pPr>
      <w:r>
        <w:t xml:space="preserve">Cửu thúc công này biểu hiện có chút ngạc nhiên:</w:t>
      </w:r>
    </w:p>
    <w:p>
      <w:pPr>
        <w:pStyle w:val="BodyText"/>
      </w:pPr>
      <w:r>
        <w:t xml:space="preserve">- Gia tộc Tần gia châu Bách Diệp của chúng ta trên Hoàng Phong Lĩnh, dù cho không phải là hạng nhất nhưng cũng không phải là kẻ dễ bị bắt nạt. Ở Hoàng Phong Lĩnh này, vẫn có kẻ lớn gan dám tổ chức tán tu đến đối phó với Tần gia châu Bách Diệp? Hắn là ai?</w:t>
      </w:r>
    </w:p>
    <w:p>
      <w:pPr>
        <w:pStyle w:val="BodyText"/>
      </w:pPr>
      <w:r>
        <w:t xml:space="preserve">- Bẩm Cửu thúc công, kẻ này họ Trần, gọi là Trần Sâm. Chính là đến từ Ma Vân Trại tại Ma Vân Châu thuộc lãnh địa Hoàng Vân.</w:t>
      </w:r>
    </w:p>
    <w:p>
      <w:pPr>
        <w:pStyle w:val="BodyText"/>
      </w:pPr>
      <w:r>
        <w:t xml:space="preserve">- Trần Sâm?</w:t>
      </w:r>
    </w:p>
    <w:p>
      <w:pPr>
        <w:pStyle w:val="BodyText"/>
      </w:pPr>
      <w:r>
        <w:t xml:space="preserve">Cửu thúc công cười rộ lên:</w:t>
      </w:r>
    </w:p>
    <w:p>
      <w:pPr>
        <w:pStyle w:val="BodyText"/>
      </w:pPr>
      <w:r>
        <w:t xml:space="preserve">- Ma Vân Trại sao? Chẳng trách chẳng trách. Nếu nói Ma Vân Trại, ta cũng chẳng ngạc nhiên. Chẳng qua đầu lĩnh của Ma Vân Trại đều không phải họ Hàn sao? Tên Trần Sâm này là điểu nhân nào?</w:t>
      </w:r>
    </w:p>
    <w:p>
      <w:pPr>
        <w:pStyle w:val="BodyText"/>
      </w:pPr>
      <w:r>
        <w:t xml:space="preserve">- Cửu thúc công bế quan mấy chục năm, cùng ngoại giới không thông tin tức, càng không biết Hoàng Phong Lĩnh của chúng ta đã xảy ra rất nhiều biến hóa.</w:t>
      </w:r>
    </w:p>
    <w:p>
      <w:pPr>
        <w:pStyle w:val="BodyText"/>
      </w:pPr>
      <w:r>
        <w:t xml:space="preserve">Tần Bá Long cười khổ nói:</w:t>
      </w:r>
    </w:p>
    <w:p>
      <w:pPr>
        <w:pStyle w:val="BodyText"/>
      </w:pPr>
      <w:r>
        <w:t xml:space="preserve">- Ma Vân Trại, hai mươi năm trước đã bị một lực lượng bất ngờ tiêu diệt. Sau đó chưa qua vài năm, tên Trần Sâm này liều lĩnh đứng ra thành lập lại Ma Vân Trại. Căn bản không hề có bất kỳ đối thủ nào. Dù rằng nhìn ở toàn bộ địa bàn Hoàng Phong Lĩnh này thì cũng hiếm có địch thủ.</w:t>
      </w:r>
    </w:p>
    <w:p>
      <w:pPr>
        <w:pStyle w:val="BodyText"/>
      </w:pPr>
      <w:r>
        <w:t xml:space="preserve">Tần Bá Long kể đầu đuôi gốc ngọn biến hóa của bên ngoài những năm gần đây.</w:t>
      </w:r>
    </w:p>
    <w:p>
      <w:pPr>
        <w:pStyle w:val="BodyText"/>
      </w:pPr>
      <w:r>
        <w:t xml:space="preserve">Cửu thúc công trầm ngâm nói:</w:t>
      </w:r>
    </w:p>
    <w:p>
      <w:pPr>
        <w:pStyle w:val="BodyText"/>
      </w:pPr>
      <w:r>
        <w:t xml:space="preserve">- Nói như vậy thì tên Trần Sâm này tụ tập mấy kẻ tán tu, mưu đồ Tần gia châu Bách Diệp chúng ta, cũng từ Xuyên Phẩm châu Tự Vân chạy tới châu Bách Diệp chúng ta ở trên Vân Tắc Sơn này. Từ châu Tự Vân chạy đến Tần gia châu Bách Diệp cũng chưa đến ngàn dặm đường. Kẻ họ Trần kia lòng tham cũng không nhỏ à.</w:t>
      </w:r>
    </w:p>
    <w:p>
      <w:pPr>
        <w:pStyle w:val="BodyText"/>
      </w:pPr>
      <w:r>
        <w:t xml:space="preserve">Tần Bá Long thở dài:</w:t>
      </w:r>
    </w:p>
    <w:p>
      <w:pPr>
        <w:pStyle w:val="BodyText"/>
      </w:pPr>
      <w:r>
        <w:t xml:space="preserve">- Cửu thúc công, kẻ họ Trần kia tuy không có công khai thân phận, lấy cái gì thân phận ‘Trần Thống lĩnh’ tiếp nhận nhiệm vụ lần này, nhưng dựa vào các phương diện do tình báo gửi về. Trần Thống lĩnh phụ trách nhiệm vụ lần này, quả thật chính là tên Trần Sâm kia.</w:t>
      </w:r>
    </w:p>
    <w:p>
      <w:pPr>
        <w:pStyle w:val="BodyText"/>
      </w:pPr>
      <w:r>
        <w:t xml:space="preserve">Cửu thúc công lạnh lùng cười:</w:t>
      </w:r>
    </w:p>
    <w:p>
      <w:pPr>
        <w:pStyle w:val="BodyText"/>
      </w:pPr>
      <w:r>
        <w:t xml:space="preserve">- Bá Long, mặc kệ có phải là hắn hay không, tổ huấn Tần gia nói ra sao? Hai huynh đệ các ngươi đều còn nhớ không?</w:t>
      </w:r>
    </w:p>
    <w:p>
      <w:pPr>
        <w:pStyle w:val="BodyText"/>
      </w:pPr>
      <w:r>
        <w:t xml:space="preserve">Hai huynh đệ Tần Bá Long cùng Tần Trọng Long biến đổi sắc mặt, cất cao giọng nói:</w:t>
      </w:r>
    </w:p>
    <w:p>
      <w:pPr>
        <w:pStyle w:val="BodyText"/>
      </w:pPr>
      <w:r>
        <w:t xml:space="preserve">- Nhớ rõ: Mưu toan cướp đoạt sản nghiệp Tần gia, phản kích gấp năm lần. Mưu toan cướp đoạt địa vị Tần gia, phản kích gấp mười lần. Muốn diệt cả Tần gia, toàn lực phản kích, ngọc đá cùng tan, tuyệt không hối tiếc!</w:t>
      </w:r>
    </w:p>
    <w:p>
      <w:pPr>
        <w:pStyle w:val="BodyText"/>
      </w:pPr>
      <w:r>
        <w:t xml:space="preserve">Hai huynh đệ Tần Bá Long ăn nói mạnh mẽ hùng hồn. Tổ huấn này, vừa sinh động lại vừa quen thuộc. Nếu Tần Vô Song ở đây, tất nhiên sẽ nghe ra, tổ huấn này cùng với tổ huấn Tần gia của hắn ở trấn Đông Lâm giống nhau, thậm chí một chữ cũng không sai.</w:t>
      </w:r>
    </w:p>
    <w:p>
      <w:pPr>
        <w:pStyle w:val="BodyText"/>
      </w:pPr>
      <w:r>
        <w:t xml:space="preserve">Mà tổ huấn này, chính là từ Tần gia Thiên Đế Sơn truyền thừa mà đến. Dù cho đệ tử Tần gia Thiên Đế Sơn đi tới đâu, thành lập chi nhánh tới đâu. Ba điều tổ huấn này đều là thiết lập vĩnh viễn không thể thay đổi.</w:t>
      </w:r>
    </w:p>
    <w:p>
      <w:pPr>
        <w:pStyle w:val="BodyText"/>
      </w:pPr>
      <w:r>
        <w:t xml:space="preserve">Lời giáo huấn của tổ tiên chính là linh hồn của Tần gia.</w:t>
      </w:r>
    </w:p>
    <w:p>
      <w:pPr>
        <w:pStyle w:val="BodyText"/>
      </w:pPr>
      <w:r>
        <w:t xml:space="preserve">Tần Bá Long cùng Tần Trọng Long nắm chặt tay nhau. Cảm xúc mãnh liệt, nhiệt huyết trong lời giáo huấn này khiến cho máu huyết trong người huynh đệ bọn họ cùng lúc sôi trào.</w:t>
      </w:r>
    </w:p>
    <w:p>
      <w:pPr>
        <w:pStyle w:val="BodyText"/>
      </w:pPr>
      <w:r>
        <w:t xml:space="preserve">Tổ tiên Tần gia, mang theo một loại khí phách làm việc nghĩa không cho phép chùn bước, mang theo loại khí phách đó mới có thể bảo đảm cho Tần gia to lớn này, sừng sững giữa Đại lục Thiên Huyền mấy trăm năm mà không ngã.</w:t>
      </w:r>
    </w:p>
    <w:p>
      <w:pPr>
        <w:pStyle w:val="BodyText"/>
      </w:pPr>
      <w:r>
        <w:t xml:space="preserve">Âm thanh của Cửu thúc công, cũng sục sôi lên rất nhiều, thật lòng nói:</w:t>
      </w:r>
    </w:p>
    <w:p>
      <w:pPr>
        <w:pStyle w:val="BodyText"/>
      </w:pPr>
      <w:r>
        <w:t xml:space="preserve">- Không sai, đều nhớ rất chắc chắn, vậy các ngươi cũng nên biết làm thế nào rồi chứ?</w:t>
      </w:r>
    </w:p>
    <w:p>
      <w:pPr>
        <w:pStyle w:val="BodyText"/>
      </w:pPr>
      <w:r>
        <w:t xml:space="preserve">- Biết!</w:t>
      </w:r>
    </w:p>
    <w:p>
      <w:pPr>
        <w:pStyle w:val="BodyText"/>
      </w:pPr>
      <w:r>
        <w:t xml:space="preserve">- Cũng nên biết thái độ của ta?</w:t>
      </w:r>
    </w:p>
    <w:p>
      <w:pPr>
        <w:pStyle w:val="BodyText"/>
      </w:pPr>
      <w:r>
        <w:t xml:space="preserve">Thanh âm của Cửu thúc công dù bình thản, nhưng có một thứ làm cho kẻ khác vô cùng sợ hãi.</w:t>
      </w:r>
    </w:p>
    <w:p>
      <w:pPr>
        <w:pStyle w:val="BodyText"/>
      </w:pPr>
      <w:r>
        <w:t xml:space="preserve">- Đừng quên, ta cũng họ Tần!</w:t>
      </w:r>
    </w:p>
    <w:p>
      <w:pPr>
        <w:pStyle w:val="BodyText"/>
      </w:pPr>
      <w:r>
        <w:t xml:space="preserve">Tần Bá Long trong lòng mừng rỡ:</w:t>
      </w:r>
    </w:p>
    <w:p>
      <w:pPr>
        <w:pStyle w:val="BodyText"/>
      </w:pPr>
      <w:r>
        <w:t xml:space="preserve">- Cửu thúc công, ngài định tự mình ra tay sao?</w:t>
      </w:r>
    </w:p>
    <w:p>
      <w:pPr>
        <w:pStyle w:val="BodyText"/>
      </w:pPr>
      <w:r>
        <w:t xml:space="preserve">Cửu thúc công điềm nhiên nói:</w:t>
      </w:r>
    </w:p>
    <w:p>
      <w:pPr>
        <w:pStyle w:val="BodyText"/>
      </w:pPr>
      <w:r>
        <w:t xml:space="preserve">- Đã có Động Hư Cảnh cường giả xuất hiện, huynh đệ hai ngươi khẳng định là không thể nào chống đỡ nổi. Nếu giờ phút này vẫn tọa quan không xuất hiện, Tần gia châu Bách Diệp nguy hiểm rồi.</w:t>
      </w:r>
    </w:p>
    <w:p>
      <w:pPr>
        <w:pStyle w:val="BodyText"/>
      </w:pPr>
      <w:r>
        <w:t xml:space="preserve">Tần Bá Long và Tần Trọng Long đều rất mừng rỡ, Tần Bá Long vội hỏi:</w:t>
      </w:r>
    </w:p>
    <w:p>
      <w:pPr>
        <w:pStyle w:val="BodyText"/>
      </w:pPr>
      <w:r>
        <w:t xml:space="preserve">- Cũng không biết, Cửu thúc công bế quan lần này thu hoạch ra sao?</w:t>
      </w:r>
    </w:p>
    <w:p>
      <w:pPr>
        <w:pStyle w:val="BodyText"/>
      </w:pPr>
      <w:r>
        <w:t xml:space="preserve">Cửu thúc công cười khà khà, trong khẩu khí có chút hiu quạnh, nhưng cũng có vài phần tự đắc, chỉ nghe âm thanh lành lạnh, từ từ nói:</w:t>
      </w:r>
    </w:p>
    <w:p>
      <w:pPr>
        <w:pStyle w:val="BodyText"/>
      </w:pPr>
      <w:r>
        <w:t xml:space="preserve">- Ta lần này bế quan, một lần bế chính là ba năm, mười năm. Nếu nói một chút thu hoạch đều không có, vậy không phải là bế quan, mà là đóng quan! Dù nói một lần bế quan này của ta, cũng không có gì đột phá lớn. Chỉ sợ có lẽ cả đời này của ta đều không thể đột phá được cửa này. Nhưng về phương diện bồi dưỡng và thuần dưỡng linh thú của ta thì lại thu được rất lớn! Ông bạn già của ta, tu luyện tới nay dù cho vẫn chưa thể tiến vào Động Hư Cảnh, nhưng chỉ e hai huynh đệ các ngươi liên thủ cũng không phải là đối thủ của hắn. Mà ba đứa con trai của hắn, chỉ e ở Luyện Hư Cảnh này cũng không có đối thủ.</w:t>
      </w:r>
    </w:p>
    <w:p>
      <w:pPr>
        <w:pStyle w:val="BodyText"/>
      </w:pPr>
      <w:r>
        <w:t xml:space="preserve">Huynh đệ Tần Bá Long nghe vậy mừng rỡ, bọn họ tự nhiên biết, Cửu thúc công có một đầu Linh thú Khế ước, vô cùng thông linh, cùng với Cửu thúc công là Khế ước Sinh tử.</w:t>
      </w:r>
    </w:p>
    <w:p>
      <w:pPr>
        <w:pStyle w:val="BodyText"/>
      </w:pPr>
      <w:r>
        <w:t xml:space="preserve">Đầu linh thú kia, hai trăm năm trước đã là Luyện Hư Cảnh, hôm nay tiến vào Hóa Hư Cảnh, ắt không có gì đáng ngạc nhiên chút nào. Giả như lấy thời gian đó, cho dù tiến vào Động Hư Cảnh, có thực lực tương đồng với Cửu thúc công, bọn họ cũng không cảm thấy bất ngờ.</w:t>
      </w:r>
    </w:p>
    <w:p>
      <w:pPr>
        <w:pStyle w:val="BodyText"/>
      </w:pPr>
      <w:r>
        <w:t xml:space="preserve">- Bá Long, ngươi đem thế cục nói một chút để Cửu thúc công không cảm thấy bối rối.</w:t>
      </w:r>
    </w:p>
    <w:p>
      <w:pPr>
        <w:pStyle w:val="BodyText"/>
      </w:pPr>
      <w:r>
        <w:t xml:space="preserve">Gừng xét đến cùng cũng là già mới cay. Đợi sau khi Tần Bá Long nói hết thế cục, Cửu thúc công liền hiểu hết, chậm rãi nói:</w:t>
      </w:r>
    </w:p>
    <w:p>
      <w:pPr>
        <w:pStyle w:val="BodyText"/>
      </w:pPr>
      <w:r>
        <w:t xml:space="preserve">- Việc này, các ngươi tính toán không tệ, có lẽ đúng là một kế sách dương đông kích tây. Đương nhiên, việc mà bọn chúng lừa gạt tuyệt đối không thể xem trọng một đầu mà xem nhẹ hoàn toàn ở một đầu khác.</w:t>
      </w:r>
    </w:p>
    <w:p>
      <w:pPr>
        <w:pStyle w:val="BodyText"/>
      </w:pPr>
      <w:r>
        <w:t xml:space="preserve">- Vâng, Bá Long đến xin chỉ thị của Cửu thúc công, đó là muốn mời Cửu thúc công thân chinh xuất ngựa, dò xét thế lực ở Áp Chủy Sơn này rốt cục xuất ra ở đâu. Nếu thực chỉ là một sự cám dỗ, chúng ta tương kế tựu kế, thuận tay nhổ bỏ bọn chúng. Đối với bọn địch cũng là một sự đả kích lớn.</w:t>
      </w:r>
    </w:p>
    <w:p>
      <w:pPr>
        <w:pStyle w:val="BodyText"/>
      </w:pPr>
      <w:r>
        <w:t xml:space="preserve">Cửu thúc công nói:</w:t>
      </w:r>
    </w:p>
    <w:p>
      <w:pPr>
        <w:pStyle w:val="BodyText"/>
      </w:pPr>
      <w:r>
        <w:t xml:space="preserve">- Việc này, không cần ta phải tự mình chỉ dạy. Bá Long, Trọng Long, các ngươi mau chóng phân công thực lực, tăng cường phòng ngự các điểm chốt quan trọng. Ta lập tức xuất quan, tự mình đối phó với Trần Sâm. Còn bên Áp Chủy Sơn, các ngươi không cần lo lắng. Ta lập tức phái lão bạn già của ta đi!</w:t>
      </w:r>
    </w:p>
    <w:p>
      <w:pPr>
        <w:pStyle w:val="BodyText"/>
      </w:pPr>
      <w:r>
        <w:t xml:space="preserve">Hai huynh đệ Tần Bá Long mừng rỡ, binh quý thần tốc, lập tức cáo từ.</w:t>
      </w:r>
    </w:p>
    <w:p>
      <w:pPr>
        <w:pStyle w:val="BodyText"/>
      </w:pPr>
      <w:r>
        <w:t xml:space="preserve">o0o</w:t>
      </w:r>
    </w:p>
    <w:p>
      <w:pPr>
        <w:pStyle w:val="BodyText"/>
      </w:pPr>
      <w:r>
        <w:t xml:space="preserve">Cũng cùng lúc này, trong địa doanh của Áp Chủy Sơn, Tần Vô Song cùng hai kẻ đồng hành đang tụ tập một chỗ, Bao Bao cùng Cô Đơn ta một lời, ngươi một lời. Thảo luận gì đó.</w:t>
      </w:r>
    </w:p>
    <w:p>
      <w:pPr>
        <w:pStyle w:val="BodyText"/>
      </w:pPr>
      <w:r>
        <w:t xml:space="preserve">Chỉ có Tần Vô Song không lên một tiếng nào, hắn giờ phút này, đã mơ hồ hiểu ra một chút gì, lo lắng cho cục diện. Bọn họ ở trong đội ngũ này đóng quân ở Áp Chủy Sơn, rất có thể là một sự ngụy trang! Một sự ngụy trang để hấp dẫn lực chú ý của Tần gia châu Bách Diệp.</w:t>
      </w:r>
    </w:p>
    <w:p>
      <w:pPr>
        <w:pStyle w:val="Compact"/>
      </w:pPr>
      <w:r>
        <w:t xml:space="preserve">Nếu Tần gia châu Bách Diệp tùy tiện phái binh đến tấn công, chính là trúng kế. Mà nếu Tần gia châu Bách Diệp, tập trung tinh thần chú ý ở Áp Chủy Sơn này, cũng có thể vẫn là trúng kế.</w:t>
      </w:r>
      <w:r>
        <w:br w:type="textWrapping"/>
      </w:r>
      <w:r>
        <w:br w:type="textWrapping"/>
      </w:r>
    </w:p>
    <w:p>
      <w:pPr>
        <w:pStyle w:val="Heading2"/>
      </w:pPr>
      <w:bookmarkStart w:id="466" w:name="chương-444"/>
      <w:bookmarkEnd w:id="466"/>
      <w:r>
        <w:t xml:space="preserve">444. Chương 44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44: Cường giả tới giết.</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 Lão Đại, huynh có ý kiến gì không?</w:t>
      </w:r>
    </w:p>
    <w:p>
      <w:pPr>
        <w:pStyle w:val="BodyText"/>
      </w:pPr>
      <w:r>
        <w:t xml:space="preserve">Thấy Tần Vô Song im lặng không nói gì, Bao Bao không nhịn được hỏi.</w:t>
      </w:r>
    </w:p>
    <w:p>
      <w:pPr>
        <w:pStyle w:val="BodyText"/>
      </w:pPr>
      <w:r>
        <w:t xml:space="preserve">Tần Vô Song lấy lại tinh thần, mỉm cười nói:</w:t>
      </w:r>
    </w:p>
    <w:p>
      <w:pPr>
        <w:pStyle w:val="BodyText"/>
      </w:pPr>
      <w:r>
        <w:t xml:space="preserve">- Hai người các ngươi, tranh luận cả buổi có kết luận gì không?</w:t>
      </w:r>
    </w:p>
    <w:p>
      <w:pPr>
        <w:pStyle w:val="BodyText"/>
      </w:pPr>
      <w:r>
        <w:t xml:space="preserve">Bao Bao cướp lời nói:</w:t>
      </w:r>
    </w:p>
    <w:p>
      <w:pPr>
        <w:pStyle w:val="BodyText"/>
      </w:pPr>
      <w:r>
        <w:t xml:space="preserve">- Rất đơn giản, ta thấy đội ngũ này của chúng ta, thoạt nhìn là tiến đến trận doanh trước, nhưng trên thực tế có thể là một sự ngụy trang, thu hút lực chú ý của Tần gia châu Bách Diệp, làm cho bọn họ thấy chiếm được thuận lợi, phát động tiến công. Theo đó mai phục ở hai bên, dẫn dụ Tần gia châu Bách Diệp đánh ra, xét cho cùng thì vẫn hơn là để bọn họ trốn trong tòa thành của Tần gia châu Bách Diệp.</w:t>
      </w:r>
    </w:p>
    <w:p>
      <w:pPr>
        <w:pStyle w:val="BodyText"/>
      </w:pPr>
      <w:r>
        <w:t xml:space="preserve">Tần Vô Song quay đầu nhìn Tử Điện Phần Diệm Thú:</w:t>
      </w:r>
    </w:p>
    <w:p>
      <w:pPr>
        <w:pStyle w:val="BodyText"/>
      </w:pPr>
      <w:r>
        <w:t xml:space="preserve">- Lão Nhị, ngươi nghĩ sao?</w:t>
      </w:r>
    </w:p>
    <w:p>
      <w:pPr>
        <w:pStyle w:val="BodyText"/>
      </w:pPr>
      <w:r>
        <w:t xml:space="preserve">Cô Đơn cười khà khà, nói:</w:t>
      </w:r>
    </w:p>
    <w:p>
      <w:pPr>
        <w:pStyle w:val="BodyText"/>
      </w:pPr>
      <w:r>
        <w:t xml:space="preserve">- Ta chẳng muốn nghĩ, nhưng mà Lão Tam nói cũng rất có lý.</w:t>
      </w:r>
    </w:p>
    <w:p>
      <w:pPr>
        <w:pStyle w:val="BodyText"/>
      </w:pPr>
      <w:r>
        <w:t xml:space="preserve">- Lão Đại, nhìn bộ dạng của ngươi, hình như không cho là đúng.</w:t>
      </w:r>
    </w:p>
    <w:p>
      <w:pPr>
        <w:pStyle w:val="BodyText"/>
      </w:pPr>
      <w:r>
        <w:t xml:space="preserve">Bao Bao có chút tò mò.</w:t>
      </w:r>
    </w:p>
    <w:p>
      <w:pPr>
        <w:pStyle w:val="BodyText"/>
      </w:pPr>
      <w:r>
        <w:t xml:space="preserve">- Đúng vậy, sự việc quyết không thể nhìn bề ngoài đơn giản như vậy. Ta cảm thấy việc này, rất có thể vẫn còn vấn đề với mức độ thâm sâu hơn.</w:t>
      </w:r>
    </w:p>
    <w:p>
      <w:pPr>
        <w:pStyle w:val="BodyText"/>
      </w:pPr>
      <w:r>
        <w:t xml:space="preserve">- Vấn đề có mức độ thâm sâu hơn?</w:t>
      </w:r>
    </w:p>
    <w:p>
      <w:pPr>
        <w:pStyle w:val="BodyText"/>
      </w:pPr>
      <w:r>
        <w:t xml:space="preserve">Hai con ngươi của Bao Bao đảo qua đảo lại, mang theo vài phần khó hiểu, đồng thời có ý hỏi dò.</w:t>
      </w:r>
    </w:p>
    <w:p>
      <w:pPr>
        <w:pStyle w:val="BodyText"/>
      </w:pPr>
      <w:r>
        <w:t xml:space="preserve">Tần Vô Song nói:</w:t>
      </w:r>
    </w:p>
    <w:p>
      <w:pPr>
        <w:pStyle w:val="BodyText"/>
      </w:pPr>
      <w:r>
        <w:t xml:space="preserve">- Nếu chỉ để thu hút Tần gia châu Bách Diệp xuất đầu lộ diện công kích, chiêu này không khỏi có chút nông cạn. Tần gia châu Bách Diệp sống yên ở Hiên Viên Khâu, nếu như ngay cả điểm nhỏ đấy mà cũng nhìn không ra, vậy thì cũng không thể sống yên trăm ngàn năm mà không ngã. Một khi Tần gia châu Bách Diệp có thể nhìn ra, tại sao vẫn kiên quyết làm như vậy? Chỉ có thể chứng minh, chiêu này không thể đơn giản như sự tưởng tượng của các ngươi.</w:t>
      </w:r>
    </w:p>
    <w:p>
      <w:pPr>
        <w:pStyle w:val="BodyText"/>
      </w:pPr>
      <w:r>
        <w:t xml:space="preserve">Đầu óc Tần Vô Song vừa chuyển, đối với sự hiểu biết về việc này, càng hiểu rõ sâu sắc hơn bọn Bao Bao nhiều.</w:t>
      </w:r>
    </w:p>
    <w:p>
      <w:pPr>
        <w:pStyle w:val="BodyText"/>
      </w:pPr>
      <w:r>
        <w:t xml:space="preserve">- Lão Đại, không đơn giản, rốt cuộc không đơn giản ở chỗ nào? Ngươi đừng có nhử ta nữa.</w:t>
      </w:r>
    </w:p>
    <w:p>
      <w:pPr>
        <w:pStyle w:val="BodyText"/>
      </w:pPr>
      <w:r>
        <w:t xml:space="preserve">Tần Vô Song khóe miệng trào ra một tia cười quái dị:</w:t>
      </w:r>
    </w:p>
    <w:p>
      <w:pPr>
        <w:pStyle w:val="BodyText"/>
      </w:pPr>
      <w:r>
        <w:t xml:space="preserve">- Nó không đơn giản, là không đơn giản chi quân đội của mấy đại Tổng quản khác, đã đi về hướng Trần Thống lĩnh, ta đoán bọn chúng nhất định không có quân mai phục ở hai bên chúng ta, ngược lại, bọn chúng rất có thể đã phân về các chỗ đại yếu của tòa thành Tần gia, bất cứ lúc nào cũng có thể tấn công. Chúng ta ở đây chẳng qua chỉ là kế nghi binh, mê hoặc tai mắt của Tần gia châu Bách Diệp. Nói trắng ra, chính là bốn từ dương đông kích tây! Bên này tuy lén lút vụng trộm nhưng thực ra chẳng làm chuyện gì, mà cái nơi thực sự làm lại là ở một nơi khác!</w:t>
      </w:r>
    </w:p>
    <w:p>
      <w:pPr>
        <w:pStyle w:val="BodyText"/>
      </w:pPr>
      <w:r>
        <w:t xml:space="preserve">Bao Bao hít một hơi lạnh, thì thào nói:</w:t>
      </w:r>
    </w:p>
    <w:p>
      <w:pPr>
        <w:pStyle w:val="BodyText"/>
      </w:pPr>
      <w:r>
        <w:t xml:space="preserve">- Đây đúng là một độc kế. Nếu như đúng là như vậy, Tần gia châu Bách Diệp đem hết ánh mắt dồn tập trung vào nơi đây, chẳng phải vừa hay trúng kế bọn chúng sao?</w:t>
      </w:r>
    </w:p>
    <w:p>
      <w:pPr>
        <w:pStyle w:val="BodyText"/>
      </w:pPr>
      <w:r>
        <w:t xml:space="preserve">Tần Vô Song vẻ mặt nghiêm trọng, trầm ngâm nói:</w:t>
      </w:r>
    </w:p>
    <w:p>
      <w:pPr>
        <w:pStyle w:val="BodyText"/>
      </w:pPr>
      <w:r>
        <w:t xml:space="preserve">- Ta tin rằng, bên trong Tần gia châu Bách Diệp không thể ngay cả một kẻ có kiến thức cũng không có. Chỉ cần chịu động não cũng không khó để có thể phân tích ra khả năng đó. Dù cho sự việc không phát triển như vậy, cũng cần phải có một sự chuẩn bị tốt cho cục diện như thế. Nếu không, một khi phòng ngự sơ sài, không tập trung ý chủ lực, cứ điểm quan trọng sẽ cùng lúc bị công kích, có thể khiến cho Tần gia châu Bách Diệp nhất thời lâm vào thế bị động. Thậm chí có thể bị công phá.</w:t>
      </w:r>
    </w:p>
    <w:p>
      <w:pPr>
        <w:pStyle w:val="BodyText"/>
      </w:pPr>
      <w:r>
        <w:t xml:space="preserve">Đây tuyệt không phải là chuyện giật gân, mà là sự việc rất có thể sẽ phát sinh. Chẳng qua Tần Vô Song tin tưởng chắc chắn rằng, trên dưới Tần gia châu Bách Diệp nhất định là đều biết mọi chuyện.</w:t>
      </w:r>
    </w:p>
    <w:p>
      <w:pPr>
        <w:pStyle w:val="BodyText"/>
      </w:pPr>
      <w:r>
        <w:t xml:space="preserve">Đang suy nghĩ, đột nhiên bên ngoài doanh trại truyền tới ba đoạn âm thanh chói tai.</w:t>
      </w:r>
    </w:p>
    <w:p>
      <w:pPr>
        <w:pStyle w:val="BodyText"/>
      </w:pPr>
      <w:r>
        <w:t xml:space="preserve">- Địch tập kích?</w:t>
      </w:r>
    </w:p>
    <w:p>
      <w:pPr>
        <w:pStyle w:val="BodyText"/>
      </w:pPr>
      <w:r>
        <w:t xml:space="preserve">Bao Bao nhất thời nhảy dựng lên, sắc mặt Tần Vô Song biến đổi:</w:t>
      </w:r>
    </w:p>
    <w:p>
      <w:pPr>
        <w:pStyle w:val="BodyText"/>
      </w:pPr>
      <w:r>
        <w:t xml:space="preserve">- Chẳng lẽ là Tần gia châu Bách Diệp đúng là tới tập kích nơi này?</w:t>
      </w:r>
    </w:p>
    <w:p>
      <w:pPr>
        <w:pStyle w:val="BodyText"/>
      </w:pPr>
      <w:r>
        <w:t xml:space="preserve">- Ra coi coi!</w:t>
      </w:r>
    </w:p>
    <w:p>
      <w:pPr>
        <w:pStyle w:val="BodyText"/>
      </w:pPr>
      <w:r>
        <w:t xml:space="preserve">Cô Đơn cũng đứng lên, phóng ra hướng ngoài, lại bị Tần Vô Song giữ chặt. Hắn chậm rãi lắc đầu:</w:t>
      </w:r>
    </w:p>
    <w:p>
      <w:pPr>
        <w:pStyle w:val="BodyText"/>
      </w:pPr>
      <w:r>
        <w:t xml:space="preserve">- Không cần sốt ruột!</w:t>
      </w:r>
    </w:p>
    <w:p>
      <w:pPr>
        <w:pStyle w:val="BodyText"/>
      </w:pPr>
      <w:r>
        <w:t xml:space="preserve">- Lão Nhị, ngươi dùng Địa Hành Thuật tìm hiểu coi Tần gia châu Bách Diệp phát động thế lực tập kích có bao nhiêu người, là nhân vật thế nào.</w:t>
      </w:r>
    </w:p>
    <w:p>
      <w:pPr>
        <w:pStyle w:val="BodyText"/>
      </w:pPr>
      <w:r>
        <w:t xml:space="preserve">Phương diện này, Bao Bao tự nhiên là rất am hiểu.</w:t>
      </w:r>
    </w:p>
    <w:p>
      <w:pPr>
        <w:pStyle w:val="BodyText"/>
      </w:pPr>
      <w:r>
        <w:t xml:space="preserve">Bao Bao tuân lệnh, vắt thân một cái liền chui xuống đất tiến ra phía ngoài.</w:t>
      </w:r>
    </w:p>
    <w:p>
      <w:pPr>
        <w:pStyle w:val="BodyText"/>
      </w:pPr>
      <w:r>
        <w:t xml:space="preserve">Lại là ba âm thanh ngắn truyền tới, người của các doanh trướng khác đều ra ngoài thăm dò. Có thể tham sự vào nhiệm vụ này, mỗi kẻ đều là hảo thủ nhất đẳng. Dưới tình huống thế này, dù cho hoang mang kinh hãi nhưng chưa đến mức làm loạn lòng người.</w:t>
      </w:r>
    </w:p>
    <w:p>
      <w:pPr>
        <w:pStyle w:val="BodyText"/>
      </w:pPr>
      <w:r>
        <w:t xml:space="preserve">Tần Vô Song cùng Cô Đơn liếc mắt nhau, cũng theo hướng trong doanh trướng đi ra.</w:t>
      </w:r>
    </w:p>
    <w:p>
      <w:pPr>
        <w:pStyle w:val="BodyText"/>
      </w:pPr>
      <w:r>
        <w:t xml:space="preserve">Tô Tổng quản mang theo bốn kẻ tâm phúc, tản ra thành trạng thái một đường vòng cung của hình quạt, bảo vệ ở phía trước, còn các thế lực còn lại ở trong các phương hướng nơi đóng quân, chiếm giữ góc thuộc về mình, không vội mà có hành động tiếp theo, hiển nhiên, trước khi Tô Tổng quản không hạ mệnh lệnh xuống thì bọn chúng cũng không dám tự tiện hành động.</w:t>
      </w:r>
    </w:p>
    <w:p>
      <w:pPr>
        <w:pStyle w:val="BodyText"/>
      </w:pPr>
      <w:r>
        <w:t xml:space="preserve">Tô Tổng quản thoáng nhìn Tần Vô Song và Cô Đơn, đang muốn mở miệng, Bao Bao lại chui từ dưới đất lên, đúng lúc dừng ở trước mặt của Tần Vô Song và Cô Đơn.</w:t>
      </w:r>
    </w:p>
    <w:p>
      <w:pPr>
        <w:pStyle w:val="BodyText"/>
      </w:pPr>
      <w:r>
        <w:t xml:space="preserve">Địa Hành Thuật này cũng chẳng phải là một thủ đoạn gì cao siêu. Tô Tổng quản nhìn thấy, chỉ là trừng mắt liếc bọn họ, không nói một câu, dùng truyền âm thuật quát:</w:t>
      </w:r>
    </w:p>
    <w:p>
      <w:pPr>
        <w:pStyle w:val="BodyText"/>
      </w:pPr>
      <w:r>
        <w:t xml:space="preserve">- Tất cả mọi người đều cẩn thận, có kẻ tập kích doanh trại, đều phải đem mười hai phần tinh lực ra chiến đấu, đừng có chưa tấn công tòa thành Tần gia châu Bách Diệp thì đã bỏ sinh mệnh ở đây rồi.</w:t>
      </w:r>
    </w:p>
    <w:p>
      <w:pPr>
        <w:pStyle w:val="BodyText"/>
      </w:pPr>
      <w:r>
        <w:t xml:space="preserve">Tô Tổng quản một bên truyền âm, một bên lại quan sát bất kỳ biến động nhỏ gì ở xung quanh.</w:t>
      </w:r>
    </w:p>
    <w:p>
      <w:pPr>
        <w:pStyle w:val="BodyText"/>
      </w:pPr>
      <w:r>
        <w:t xml:space="preserve">- Lão Đại, hình như kẻ địch không có nhiều à.</w:t>
      </w:r>
    </w:p>
    <w:p>
      <w:pPr>
        <w:pStyle w:val="BodyText"/>
      </w:pPr>
      <w:r>
        <w:t xml:space="preserve">Bao Bao truyền âm đến Tần Vô Song nói.</w:t>
      </w:r>
    </w:p>
    <w:p>
      <w:pPr>
        <w:pStyle w:val="BodyText"/>
      </w:pPr>
      <w:r>
        <w:t xml:space="preserve">Tần Vô Song vừa nghe, trong lòng lại vui vẻ, người của Tần gia châu Bách Diệp càng ít, hắn lại càng vui. Điều này ít nhất cũng có thể nói lên rằng, Tần gia châu Bách Diệp không hề bị mắc mưu.</w:t>
      </w:r>
    </w:p>
    <w:p>
      <w:pPr>
        <w:pStyle w:val="BodyText"/>
      </w:pPr>
      <w:r>
        <w:t xml:space="preserve">- Các ngươi đều phải cẩn thận một chút, nhớ kỹ, tự bảo vệ mình là trước hết.</w:t>
      </w:r>
    </w:p>
    <w:p>
      <w:pPr>
        <w:pStyle w:val="BodyText"/>
      </w:pPr>
      <w:r>
        <w:t xml:space="preserve">Tần Vô Song khẽ dặn dò.</w:t>
      </w:r>
    </w:p>
    <w:p>
      <w:pPr>
        <w:pStyle w:val="BodyText"/>
      </w:pPr>
      <w:r>
        <w:t xml:space="preserve">Ba người ngầm hiểu trong lòng gật gật đầu, hiện ra một cái trận thế bảo vệ xung quanh. Trận thế này vô cùng có lợi cho việc tự bảo vệ mình.</w:t>
      </w:r>
    </w:p>
    <w:p>
      <w:pPr>
        <w:pStyle w:val="BodyText"/>
      </w:pPr>
      <w:r>
        <w:t xml:space="preserve">- Khà khà, một tên, hai tên, ba tên… tổng cộng hai mươi tên!</w:t>
      </w:r>
    </w:p>
    <w:p>
      <w:pPr>
        <w:pStyle w:val="BodyText"/>
      </w:pPr>
      <w:r>
        <w:t xml:space="preserve">Trong hư không, một đạo thanh âm quái dị không biết từ đâu xông ra. Thanh âm này bất thình lình truyền tới, nghe thôi cũng đã đủ khiến cho người ta sởn cả gai ốc.</w:t>
      </w:r>
    </w:p>
    <w:p>
      <w:pPr>
        <w:pStyle w:val="BodyText"/>
      </w:pPr>
      <w:r>
        <w:t xml:space="preserve">- Hai mươi tên, các con, tha hồ tấn công đi. Đây là một bữa tiệc dâng tới tận miệng rồi.</w:t>
      </w:r>
    </w:p>
    <w:p>
      <w:pPr>
        <w:pStyle w:val="BodyText"/>
      </w:pPr>
      <w:r>
        <w:t xml:space="preserve">Thanh âm kia lãnh liệt, không mang theo một tia cảm tình con người.</w:t>
      </w:r>
    </w:p>
    <w:p>
      <w:pPr>
        <w:pStyle w:val="BodyText"/>
      </w:pPr>
      <w:r>
        <w:t xml:space="preserve">- Rống!</w:t>
      </w:r>
    </w:p>
    <w:p>
      <w:pPr>
        <w:pStyle w:val="BodyText"/>
      </w:pPr>
      <w:r>
        <w:t xml:space="preserve">- Phụ thân đại nhân, giao cho bọn con đi xử lý đi.</w:t>
      </w:r>
    </w:p>
    <w:p>
      <w:pPr>
        <w:pStyle w:val="BodyText"/>
      </w:pPr>
      <w:r>
        <w:t xml:space="preserve">- Ha ha. Bữa tiệc lớn này quả thật rất thú vị. Phụ thân đại nhân, con xin xung phong!</w:t>
      </w:r>
    </w:p>
    <w:p>
      <w:pPr>
        <w:pStyle w:val="BodyText"/>
      </w:pPr>
      <w:r>
        <w:t xml:space="preserve">- Đừng vội!</w:t>
      </w:r>
    </w:p>
    <w:p>
      <w:pPr>
        <w:pStyle w:val="BodyText"/>
      </w:pPr>
      <w:r>
        <w:t xml:space="preserve">Cái âm thanh lãnh đạm vừa rồi lại vang lên:</w:t>
      </w:r>
    </w:p>
    <w:p>
      <w:pPr>
        <w:pStyle w:val="BodyText"/>
      </w:pPr>
      <w:r>
        <w:t xml:space="preserve">- Cái kẻ trung niên mặc trông rất lộng lẫy kia, giao cho ta, bọn người khác, các ngươi phụ trách.</w:t>
      </w:r>
    </w:p>
    <w:p>
      <w:pPr>
        <w:pStyle w:val="BodyText"/>
      </w:pPr>
      <w:r>
        <w:t xml:space="preserve">Kẻ trung niên lộng lẫy mà thanh âm kia nói tới chính là Tô Tổng quản.</w:t>
      </w:r>
    </w:p>
    <w:p>
      <w:pPr>
        <w:pStyle w:val="BodyText"/>
      </w:pPr>
      <w:r>
        <w:t xml:space="preserve">Tô Tổng quản cười lạnh một tiếng, dùng tay ra hiệu ý bảo mọi người cẩn thận.</w:t>
      </w:r>
    </w:p>
    <w:p>
      <w:pPr>
        <w:pStyle w:val="BodyText"/>
      </w:pPr>
      <w:r>
        <w:t xml:space="preserve">Bỗng nhiên, dưới nền đất đột nhiên lao ra bốn đạo quang mang. Bốn đạo quang mang này, một đạo cực mạnh, ba đạo còn lại tương đối yếu một chút nhưng thanh thế cũng rất bức người.</w:t>
      </w:r>
    </w:p>
    <w:p>
      <w:pPr>
        <w:pStyle w:val="BodyText"/>
      </w:pPr>
      <w:r>
        <w:t xml:space="preserve">Bốn đạo quang mang ngưng lại cùng nhau, nhất thời làm cho cả hư không tối tăm không chút ánh sáng.</w:t>
      </w:r>
    </w:p>
    <w:p>
      <w:pPr>
        <w:pStyle w:val="BodyText"/>
      </w:pPr>
      <w:r>
        <w:t xml:space="preserve">Tô Tổng quản cũng thầm giật mình, quát:</w:t>
      </w:r>
    </w:p>
    <w:p>
      <w:pPr>
        <w:pStyle w:val="BodyText"/>
      </w:pPr>
      <w:r>
        <w:t xml:space="preserve">- Luyện Hư Cảnh cường giả, phụ trách quấy rầy ba kẻ kia, Linh Võ Đại viên mãn ở ngoài phối hợp chặt chẽ! Cao Linh Võ Cảnh, toàn tuyến lui lại về tuyến ngoài cùng.</w:t>
      </w:r>
    </w:p>
    <w:p>
      <w:pPr>
        <w:pStyle w:val="BodyText"/>
      </w:pPr>
      <w:r>
        <w:t xml:space="preserve">Dưới mệnh lệnh của Tô Tổng quản, hai kẻ tâm phúc bên cạnh hắn chính là cường giả cấp bậc Luyện Hư Cảnh, cùng với Xích Tùng tôn giả và ba kẻ tán tu cấp bậc Luyện Hư Cảnh liên hợp, nhất thời tạo thành một vòng.</w:t>
      </w:r>
    </w:p>
    <w:p>
      <w:pPr>
        <w:pStyle w:val="BodyText"/>
      </w:pPr>
      <w:r>
        <w:t xml:space="preserve">Tô Tổng quản dùng một chiêu, một thanh trường kiếm trắng xanh đã ở trong tay. Xa xa tập trung bốn đạo quang mang, bốn kẻ này bộ dạng vô cùng quái dị, tràn ngập dã tính.</w:t>
      </w:r>
    </w:p>
    <w:p>
      <w:pPr>
        <w:pStyle w:val="BodyText"/>
      </w:pPr>
      <w:r>
        <w:t xml:space="preserve">Trong đó có một gã dáng to lớn, đỉnh đầu là một kiểu tóc hình xoắn ốc, dùng vài nhánh cây mây quấn qua quýt, hiện lên vô cùng dã tính.</w:t>
      </w:r>
    </w:p>
    <w:p>
      <w:pPr>
        <w:pStyle w:val="BodyText"/>
      </w:pPr>
      <w:r>
        <w:t xml:space="preserve">Nhưng nhìn một lúc, lại sinh uy lẫm liệt. Còn ba tên đứng bên cạnh kẻ đó bộ dáng so với kẻ có kiểu tóc xoắn ốc kia cũng khá là trẻ.</w:t>
      </w:r>
    </w:p>
    <w:p>
      <w:pPr>
        <w:pStyle w:val="BodyText"/>
      </w:pPr>
      <w:r>
        <w:t xml:space="preserve">- Các con, động thủ!</w:t>
      </w:r>
    </w:p>
    <w:p>
      <w:pPr>
        <w:pStyle w:val="BodyText"/>
      </w:pPr>
      <w:r>
        <w:t xml:space="preserve">Tên có kiểu tóc xoắn ốc kia cười ha hả, trong tay vừa xoay, cầm lấy trong hư không một thanh đại phủ lớn, từng đạo quang mang từ lưỡi búa phát ra sắc bén như cắt kim loại.</w:t>
      </w:r>
    </w:p>
    <w:p>
      <w:pPr>
        <w:pStyle w:val="BodyText"/>
      </w:pPr>
      <w:r>
        <w:t xml:space="preserve">- Hãy ăn ba rìu của ta!</w:t>
      </w:r>
    </w:p>
    <w:p>
      <w:pPr>
        <w:pStyle w:val="BodyText"/>
      </w:pPr>
      <w:r>
        <w:t xml:space="preserve">Tên đại hán tóc xoăn kia, tốc độ dưới chân vậy mà lại nhanh khiến cho kẻ khác không thể tưởng tượng nổi, thân thể nhẹ nhàng chặn lại, vậy mà lại giống như một ngôi sao băng, trong nháy mắt liền chém tới trước mặt Tô Tổng quản.</w:t>
      </w:r>
    </w:p>
    <w:p>
      <w:pPr>
        <w:pStyle w:val="BodyText"/>
      </w:pPr>
      <w:r>
        <w:t xml:space="preserve">Tô Tổng quản thất kinh, chém nhanh thanh trường kiếm trong tay, lập tức hình thành ba đạo mũi kiếm, một mặt đỡ lấy một mặt, không ngừng tiến lên trên.</w:t>
      </w:r>
    </w:p>
    <w:p>
      <w:pPr>
        <w:pStyle w:val="BodyText"/>
      </w:pPr>
      <w:r>
        <w:t xml:space="preserve">Leng keng!</w:t>
      </w:r>
    </w:p>
    <w:p>
      <w:pPr>
        <w:pStyle w:val="BodyText"/>
      </w:pPr>
      <w:r>
        <w:t xml:space="preserve">Âm thanh nổ tung lanh lảnh, lưỡi quang của cái rìu đó quả thật là đã phá hết đi luồng khí bảo hộ. Nhất thời vỡ ra, giống như một trái bom, nổ tung trong không trung.</w:t>
      </w:r>
    </w:p>
    <w:p>
      <w:pPr>
        <w:pStyle w:val="BodyText"/>
      </w:pPr>
      <w:r>
        <w:t xml:space="preserve">Lực xung kích của lần phát nổ này hình thành một sóng xung kích lớn bắn ra bốn phía, người bốn phía bị xung kích giống như đặt mình trong cơn thủy triều, thân thể giống như lá sen ở trong trận cuồng phong hỗn loạn vậy.</w:t>
      </w:r>
    </w:p>
    <w:p>
      <w:pPr>
        <w:pStyle w:val="BodyText"/>
      </w:pPr>
      <w:r>
        <w:t xml:space="preserve">- Ha ha ha, tiểu tử giỏi, vậy mà lại có thể tiếp được ba lưỡi rìu của ta, vậy hãy nếm thử sức mạnh hơn nữa!</w:t>
      </w:r>
    </w:p>
    <w:p>
      <w:pPr>
        <w:pStyle w:val="BodyText"/>
      </w:pPr>
      <w:r>
        <w:t xml:space="preserve">Đại hán đó điên cuồng gào thét một tiếng, đầu rìu lớn ở trong tay giống như chiếc kim may, ở trong tay hắn dần thi triển mở ra, lại vô cùng thú vị, một rìu tiếp một rìu, tốc độ vô song.</w:t>
      </w:r>
    </w:p>
    <w:p>
      <w:pPr>
        <w:pStyle w:val="BodyText"/>
      </w:pPr>
      <w:r>
        <w:t xml:space="preserve">Tên Tô Tổng quản kia cho dù là sử dụng kiếm, nhưng cũng chỉ có thể ở tốc độ ngang hàng miễn cưỡng với kẻ to lớn đó mà thôi.</w:t>
      </w:r>
    </w:p>
    <w:p>
      <w:pPr>
        <w:pStyle w:val="BodyText"/>
      </w:pPr>
      <w:r>
        <w:t xml:space="preserve">Mà ba kẻ sau lưng tên đó hiển nhiên là ba đứa con trai của hắn, đều kêu lên:</w:t>
      </w:r>
    </w:p>
    <w:p>
      <w:pPr>
        <w:pStyle w:val="BodyText"/>
      </w:pPr>
      <w:r>
        <w:t xml:space="preserve">- Phụ thân, những kẻ khác giao cho bọn con nha!</w:t>
      </w:r>
    </w:p>
    <w:p>
      <w:pPr>
        <w:pStyle w:val="BodyText"/>
      </w:pPr>
      <w:r>
        <w:t xml:space="preserve">Thân thể của ba kẻ này, trong hư không hóa thành hào quang, hướng tới đánh sau gáy bọn Xích Tùng tôn giả. Ba huynh đệ này cũng là dùng vũ khí hạng nặng như nhau, không phải đầu rìu, đó là lang nha bổng và kim qua chùy, đều là một loại vũ khí giết người hạng nặng.</w:t>
      </w:r>
    </w:p>
    <w:p>
      <w:pPr>
        <w:pStyle w:val="BodyText"/>
      </w:pPr>
      <w:r>
        <w:t xml:space="preserve">Khí thế này khi mà đè xuống, dù bọn Xích Tùng tôn giả có là nhân vật ưu thế thì cũng không dám có chút sơ suất, khinh địch. Năm người vội vàng thu nhỏ lại diện tích phòng ngự, không ngừng dựa sát lại, hình thành một cái vòng nhỏ. Liên hợp ra tay, ngưng thành một cái vòng phòng ngự, tiếp nhận ba đạo lực tấn công.</w:t>
      </w:r>
    </w:p>
    <w:p>
      <w:pPr>
        <w:pStyle w:val="BodyText"/>
      </w:pPr>
      <w:r>
        <w:t xml:space="preserve">Còn Tần Vô Song và mấy kẻ Linh Võ Đại viên mãn lại đi lại ở bên ngoài, ngoài Tần Vô Song, những kẻ khác đều có thể ý thức được trận chiến này có thể là sinh mệnh liên quan đến trận chiến. Lỡ không cẩn thận, thì ở đây rất có thể sẽ ngã xuống trong tay giặc.</w:t>
      </w:r>
    </w:p>
    <w:p>
      <w:pPr>
        <w:pStyle w:val="BodyText"/>
      </w:pPr>
      <w:r>
        <w:t xml:space="preserve">Thế cho nên mỗi kẻ ở đây vẻ mặt đều vô cùng chăm chú, không dám có bất kỳ sự lơ là khinh suất nào.</w:t>
      </w:r>
    </w:p>
    <w:p>
      <w:pPr>
        <w:pStyle w:val="BodyText"/>
      </w:pPr>
      <w:r>
        <w:t xml:space="preserve">Còn Bao Bao cùng Cô Đơn, tuy là Luyện Hư Cảnh, nhưng vẫn luôn che giấu thực lực, chưa bao giờ để cho bọn Tô Tổng quản biết được thực lực thật sự, lúc báo danh, cũng chỉ là dựa vào thực lực của Cao Linh Võ Cảnh mà báo.</w:t>
      </w:r>
    </w:p>
    <w:p>
      <w:pPr>
        <w:pStyle w:val="BodyText"/>
      </w:pPr>
      <w:r>
        <w:t xml:space="preserve">- Mọi người đều nghe rõ đây, đây là cuộc đối chiến cấp bậc Hư Võ Cảnh cường giả, cấp bậc Linh Võ Cảnh của chúng ta vốn dĩ không tham gia vào được. Nhưng sự việc trọng đại, tất cả mọi người đều nghe lệnh của ta, tùy lúc phát động công kích. Nhớ rõ, cần công kích, cần phải tập trung lực lượng, liên hợp công kích một kẻ trong đó. Ba người đó, chỉ cần một kẻ bị tiêu diệt, trận thế của hai kẻ còn lại sẽ bị lôn xộn vô cùng, thì mới có thể đánh bại được.</w:t>
      </w:r>
    </w:p>
    <w:p>
      <w:pPr>
        <w:pStyle w:val="BodyText"/>
      </w:pPr>
      <w:r>
        <w:t xml:space="preserve">- Rõ!</w:t>
      </w:r>
    </w:p>
    <w:p>
      <w:pPr>
        <w:pStyle w:val="BodyText"/>
      </w:pPr>
      <w:r>
        <w:t xml:space="preserve">Tất cả Linh Võ Đại viên mãn đều đồng thanh trả lời, dù cho miệng của Tần Vô Song có nói qua quýt lấy lệ, trong lòng lại không tìm ra được ý tưởng nào, chuẩn bị sẵn sàng, tùy cơ hành sự.</w:t>
      </w:r>
    </w:p>
    <w:p>
      <w:pPr>
        <w:pStyle w:val="Compact"/>
      </w:pPr>
      <w:r>
        <w:t xml:space="preserve">Ủng hộ chỉ với 1 click và 5s ! (adf.ly/4EmoB)</w:t>
      </w:r>
      <w:r>
        <w:br w:type="textWrapping"/>
      </w:r>
      <w:r>
        <w:br w:type="textWrapping"/>
      </w:r>
    </w:p>
    <w:p>
      <w:pPr>
        <w:pStyle w:val="Heading2"/>
      </w:pPr>
      <w:bookmarkStart w:id="467" w:name="chương-445"/>
      <w:bookmarkEnd w:id="467"/>
      <w:r>
        <w:t xml:space="preserve">445. Chương 44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45: Ba tiễn của Vô So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Bên Tần gia châu Bách Diệp, tuy rằng chỉ có bốn kẻ đến tấn công, nhưng mà bốn bọn chúng đều là đẳng cấp Hư Võ Cảnh, hơn nữa cách chúng tác chiến vô cùng dũng mãnh, dường như không hề sợ chết.</w:t>
      </w:r>
    </w:p>
    <w:p>
      <w:pPr>
        <w:pStyle w:val="BodyText"/>
      </w:pPr>
      <w:r>
        <w:t xml:space="preserve">Đáng sợ nhất chính là, bọn chúng tiến công và phòng ngự, đều có một loại dũng mãnh vượt qua cả cảnh giới của bản thân. Vào giờ phút này, đối thủ của Tô Tổng quản tấn công vô cùng mãnh liệt.</w:t>
      </w:r>
    </w:p>
    <w:p>
      <w:pPr>
        <w:pStyle w:val="BodyText"/>
      </w:pPr>
      <w:r>
        <w:t xml:space="preserve">Hắn đối mặt với sự công kích của đại hán kia, dựa vào tu vi Hóa Hư Cảnh của hắn, vậy mà không thể tìm thấy một cơ hội trả đòn, chỉ có thể miễn cưỡng chống đỡ.</w:t>
      </w:r>
    </w:p>
    <w:p>
      <w:pPr>
        <w:pStyle w:val="BodyText"/>
      </w:pPr>
      <w:r>
        <w:t xml:space="preserve">Tô Tổng quản trong lòng kêu khổ không ngừng. Trên thực tế, đội ngũ này của bọn họ đúng là đã phụng mệnh đóng quân ở đây, thu hút lực chú ý. Theo như Trần Thống lĩnh và bốn vị Tổng quản bọn chúng suy đoán, Tần gia châu Bách Diệp vốn dĩ không thể có khả năng tiến công trước, ngược lại cũng không thể ngờ rằng, bàn tính này mới vừa bắt đầu thực hiện, vậy mà lại bị Tần gia châu Bách Diệp tấn công khiến cho không kịp trở tay.</w:t>
      </w:r>
    </w:p>
    <w:p>
      <w:pPr>
        <w:pStyle w:val="BodyText"/>
      </w:pPr>
      <w:r>
        <w:t xml:space="preserve">Trên thực tế, bọn chúng đơn độc xâm nhập, ở đây thu hút sự chú ý, làm tốt việc yểm trợ vững chắc cho các thế lực khác tấn công Tần gia châu Bách Diệp.</w:t>
      </w:r>
    </w:p>
    <w:p>
      <w:pPr>
        <w:pStyle w:val="BodyText"/>
      </w:pPr>
      <w:r>
        <w:t xml:space="preserve">Tại giờ phút quan trọng này, tuyệt đối không thể có bất kỳ một thế lực khác tới tiếp viện.</w:t>
      </w:r>
    </w:p>
    <w:p>
      <w:pPr>
        <w:pStyle w:val="BodyText"/>
      </w:pPr>
      <w:r>
        <w:t xml:space="preserve">Bên này Tô Tổng quản tất nhiên là vô cùng khó khăn, mà Xích Tùng tôn giả bên kia, năm cường giả cấp bậc Luyện Hư Cảnh bị ba kẻ Luyện Hư Cảnh cường giả của đối phương công kích. Vậy mà cũng chỉ có thể phòng ngự, căn bản không thể có bất kỳ một cơ hội phản công nào. Dù vậy, vẫn là ba huynh đệ kia công kích đến mức thở hổn hển, mệt mỏi ứng đối.</w:t>
      </w:r>
    </w:p>
    <w:p>
      <w:pPr>
        <w:pStyle w:val="BodyText"/>
      </w:pPr>
      <w:r>
        <w:t xml:space="preserve">Xích Tùng tôn giả trong lòng rất khẩn trương, kêu lên:</w:t>
      </w:r>
    </w:p>
    <w:p>
      <w:pPr>
        <w:pStyle w:val="BodyText"/>
      </w:pPr>
      <w:r>
        <w:t xml:space="preserve">- Tô Tổng quản, những thế lực khác đâu? Chúng ta đang bị công kích chính diện, bọn chúng ở hai cánh lại không có mảy may động tĩnh?</w:t>
      </w:r>
    </w:p>
    <w:p>
      <w:pPr>
        <w:pStyle w:val="BodyText"/>
      </w:pPr>
      <w:r>
        <w:t xml:space="preserve">Tô Tổng quản trong lòng giận dữ, thầm chửi tán tu đúng là tán tu, thật không có tổ chức kỷ luật. Câu này đừng có hỏi thì tốt, một khi đã hỏi ngược lại lại càng làm cho kế sách dễ bị bại lộ. Hắn giờ phút này chỉ hy vọng cho bên của Trần Thống lĩnh nhanh chóng phát động tiến công, đánh lén tập kích bất ngờ, đánh cho Tần gia châu Bách Diệp không kịp trở tay. Nếu không, thì coi như là hai mươi người bọn chúng, dưới sự công kích của tứ đại cường giả, cũng chắc chắn bị thua thiệt.</w:t>
      </w:r>
    </w:p>
    <w:p>
      <w:pPr>
        <w:pStyle w:val="BodyText"/>
      </w:pPr>
      <w:r>
        <w:t xml:space="preserve">Chỉ có khai triển tấn công Tần gia châu Bách Diệp, bốn kẻ này sẽ không thể không nhanh chóng trở về phòng ngự mới có thể giải vây được bọn chúng.</w:t>
      </w:r>
    </w:p>
    <w:p>
      <w:pPr>
        <w:pStyle w:val="BodyText"/>
      </w:pPr>
      <w:r>
        <w:t xml:space="preserve">Tần Vô Song ngồi một bên thăm dò ý tứ qua lời nói và sắc mặt, đã nhìn ra được lý lẽ, cũng kêu lên:</w:t>
      </w:r>
    </w:p>
    <w:p>
      <w:pPr>
        <w:pStyle w:val="BodyText"/>
      </w:pPr>
      <w:r>
        <w:t xml:space="preserve">- Tô Tổng quản, thế địch quá hung mãnh, nhanh chóng cho thoái binh đi!</w:t>
      </w:r>
    </w:p>
    <w:p>
      <w:pPr>
        <w:pStyle w:val="BodyText"/>
      </w:pPr>
      <w:r>
        <w:t xml:space="preserve">Giọng nói của Tần Vô Song tự nhiên là có dụng tâm, cũng là để nghi hoặc lòng quân, sau khi hô, lại nói:</w:t>
      </w:r>
    </w:p>
    <w:p>
      <w:pPr>
        <w:pStyle w:val="BodyText"/>
      </w:pPr>
      <w:r>
        <w:t xml:space="preserve">- Một khi ở hai bên không có viện quân, chúng ta một mình đóng quân tại đây, vốn dĩ là phạm vào điều tối kỵ, Tô Tổng quản, nếu vẫn không thoái binh, hai mươi người của chúng ta cũng không có kẻ nào có thể qua được cửa ải này.</w:t>
      </w:r>
    </w:p>
    <w:p>
      <w:pPr>
        <w:pStyle w:val="BodyText"/>
      </w:pPr>
      <w:r>
        <w:t xml:space="preserve">Nộ khí trong phổi Tô Tổng quản nhanh chóng bùng nổ. Nếu như ngay lúc này hắn ta có thể tách rời tay chân ra thì việc đầu tiên chính là diệt cái kẻ gọi là ‘Võ gia Lão Đại’ kia.</w:t>
      </w:r>
    </w:p>
    <w:p>
      <w:pPr>
        <w:pStyle w:val="BodyText"/>
      </w:pPr>
      <w:r>
        <w:t xml:space="preserve">Nói những lời đó lúc này không phải là làm nhiễu loạn lòng quân hay sao? Càng nghiêm trọng đó là nó thậm chí có thể ảnh hưởng đến đại cục tiến công vào tòa thành Tần gia châu Bách Diệp.</w:t>
      </w:r>
    </w:p>
    <w:p>
      <w:pPr>
        <w:pStyle w:val="BodyText"/>
      </w:pPr>
      <w:r>
        <w:t xml:space="preserve">Hai kẻ tâm phúc khác của Tô Tổng quản, thực lực đều chỉ là cấp bậc Linh Võ Đại viên mãn, đều trừng mắt lạnh lẽo nhìn chằm chằm vào Tần Vô Song, quát:</w:t>
      </w:r>
    </w:p>
    <w:p>
      <w:pPr>
        <w:pStyle w:val="BodyText"/>
      </w:pPr>
      <w:r>
        <w:t xml:space="preserve">- Họ Võ kia, ngươi sủa ít đi vài lời có được không? Sợ chết thì lúc đầu đừng có tới báo danh, báo danh rồi thì tất cả đều phải phục tùng chỉ huy. Trần Thống lĩnh định ra bốn điều luật, điều đầu tiên chính là cần mọi người lúc lâm trận không được tháo chạy, không được lười biếng, tinh thần sa sút. Nếu không, giết không tha!</w:t>
      </w:r>
    </w:p>
    <w:p>
      <w:pPr>
        <w:pStyle w:val="BodyText"/>
      </w:pPr>
      <w:r>
        <w:t xml:space="preserve">Tần Vô Song cố ý cười lạnh nói:</w:t>
      </w:r>
    </w:p>
    <w:p>
      <w:pPr>
        <w:pStyle w:val="BodyText"/>
      </w:pPr>
      <w:r>
        <w:t xml:space="preserve">- Ta lâm trận tháo chạy sao? Ta chỉ là đề ra một ý kiến. Ta không nghĩ chỉ vì sự ngu xuẩn của kẻ ra quyết sách mà uổng phí tính mạng của mọi người! Không phải sao?</w:t>
      </w:r>
    </w:p>
    <w:p>
      <w:pPr>
        <w:pStyle w:val="BodyText"/>
      </w:pPr>
      <w:r>
        <w:t xml:space="preserve">Lời này của Tần Vô Song lại thu hút được không ít sự tán đồng. Những kẻ tán tu cấp bậc Linh Võ Đại viên mãn đều dồn dập ném vào ánh nhìn nghi ngờ.</w:t>
      </w:r>
    </w:p>
    <w:p>
      <w:pPr>
        <w:pStyle w:val="BodyText"/>
      </w:pPr>
      <w:r>
        <w:t xml:space="preserve">Hiển nhiên, bọn chúng cũng đều có sự giác ngộ, trông mong một chút sự thích thú. Dĩ nhiên bọn chúng thấy được đóng quân ở Áp Chủy Sơn chính là mồi nhử cho kẻ khác, chỉ là sự ngụy trang. Hai bên đều không có viện quân, đây mà gọi là hành động tập thể sao? Rõ ràng là đơn độc xâm nhập, nói khó nghe một chút, chính là đi chịu chết!</w:t>
      </w:r>
    </w:p>
    <w:p>
      <w:pPr>
        <w:pStyle w:val="BodyText"/>
      </w:pPr>
      <w:r>
        <w:t xml:space="preserve">Đại hán tóc xoăn của Tần gia châu Bách Diệp vung cây đại phủ lên quét nhanh qua Tô Tổng quản, ha ha cười lớn:</w:t>
      </w:r>
    </w:p>
    <w:p>
      <w:pPr>
        <w:pStyle w:val="BodyText"/>
      </w:pPr>
      <w:r>
        <w:t xml:space="preserve">- Đám ô hợp như bọn ngươi cũng dám có ý đồ đến đánh Tần gia châu Bách Diệp? Còn chưa vào trận đã đấu tranh nội bộ rồi sao?</w:t>
      </w:r>
    </w:p>
    <w:p>
      <w:pPr>
        <w:pStyle w:val="BodyText"/>
      </w:pPr>
      <w:r>
        <w:t xml:space="preserve">Đại hán này, quả nhiên rất hiểu thuật công tâm, cái rìu lớn trong tay không mảy may chậm chễ, miệng lại lớn tiếng nói:</w:t>
      </w:r>
    </w:p>
    <w:p>
      <w:pPr>
        <w:pStyle w:val="BodyText"/>
      </w:pPr>
      <w:r>
        <w:t xml:space="preserve">- Tất cả nghe rõ đây, lúc này thoái binh vẫn còn kịp. Chờ ta xử lý tên họ Tô này, đến lúc đó thì các ngươi cũng đừng hòng nghĩ cách thoát khỏi đây.</w:t>
      </w:r>
    </w:p>
    <w:p>
      <w:pPr>
        <w:pStyle w:val="BodyText"/>
      </w:pPr>
      <w:r>
        <w:t xml:space="preserve">Đây chính là làm tan rã lòng quân, lời này phối hợp với sự tấn công điên cuồng của kẻ kia, rõ ràng càng làm cho lời nói càng có thêm lực thuyết phục.</w:t>
      </w:r>
    </w:p>
    <w:p>
      <w:pPr>
        <w:pStyle w:val="BodyText"/>
      </w:pPr>
      <w:r>
        <w:t xml:space="preserve">Tô Tổng quản một bên ứng phó, một bên nói:</w:t>
      </w:r>
    </w:p>
    <w:p>
      <w:pPr>
        <w:pStyle w:val="BodyText"/>
      </w:pPr>
      <w:r>
        <w:t xml:space="preserve">- Kẻ này, không phải là nhân vật của Tần gia châu Bách Diệp!</w:t>
      </w:r>
    </w:p>
    <w:p>
      <w:pPr>
        <w:pStyle w:val="BodyText"/>
      </w:pPr>
      <w:r>
        <w:t xml:space="preserve">Tên đại hán kia lại đắc ý cười lớn:</w:t>
      </w:r>
    </w:p>
    <w:p>
      <w:pPr>
        <w:pStyle w:val="BodyText"/>
      </w:pPr>
      <w:r>
        <w:t xml:space="preserve">- Ta không phải là Tần gia châu Bách Diệp? Chẳng lẽ ngươi phải? Ngay cả nội tình của Tần gia châu Bách Diệp ngươi cũng chưa thăm dò qua, lại muốn đối phó với bọn ta sao?</w:t>
      </w:r>
    </w:p>
    <w:p>
      <w:pPr>
        <w:pStyle w:val="BodyText"/>
      </w:pPr>
      <w:r>
        <w:t xml:space="preserve">Tên đại hán này dù gì cũng là thực lực cấp bậc Hóa Hư Cảnh, nhưng lực công kích mạnh, hoàn toàn khiến cho Tô Tổng quản tới lúc không có cách gì để xoay sở được nữa.</w:t>
      </w:r>
    </w:p>
    <w:p>
      <w:pPr>
        <w:pStyle w:val="BodyText"/>
      </w:pPr>
      <w:r>
        <w:t xml:space="preserve">Trong lòng Tô Tổng quản đều biết rõ hơn ai hết, nếu như cứ tiếp tục chống đỡ cứng rắn thế này thì hắn sớm muộn cũng bị tên đại hán tóc xoăn đó đánh bại.</w:t>
      </w:r>
    </w:p>
    <w:p>
      <w:pPr>
        <w:pStyle w:val="BodyText"/>
      </w:pPr>
      <w:r>
        <w:t xml:space="preserve">Trong giờ phút này, ba bốn trăm dặm bên ngoài bầu trời của tòa thành Tần gia châu Bách Diệp, xa xa truyền tới một luồng khí oanh kích mãnh liệt.</w:t>
      </w:r>
    </w:p>
    <w:p>
      <w:pPr>
        <w:pStyle w:val="BodyText"/>
      </w:pPr>
      <w:r>
        <w:t xml:space="preserve">Lực lượng làm chấn động này, tuy rằng cách vài trăm dặm, lại có thể cảm nhận được uy lực chấn động rõ ràng, tiếp đó, một âm thanh khí nổ gầm vang, kéo dài không dứt không ngừng vang lên ở hai bên tai: Mưu toan cướp đoạt sản nghiệp Tần gia, phản kích gấp năm lần. Mưu toan cướp đoạt địa vị Tần gia, phản kích gấp mười lần. Muốn diệt cả Tần gia, toàn lực phản kích, ngọc đá cùng tan, tuyệt không hối tiếc!</w:t>
      </w:r>
    </w:p>
    <w:p>
      <w:pPr>
        <w:pStyle w:val="BodyText"/>
      </w:pPr>
      <w:r>
        <w:t xml:space="preserve">Trong hư không, một đạo thanh âm mãnh liệt không nhanh không chậm vang vọng ở nơi đây.</w:t>
      </w:r>
    </w:p>
    <w:p>
      <w:pPr>
        <w:pStyle w:val="BodyText"/>
      </w:pPr>
      <w:r>
        <w:t xml:space="preserve">- Tần gia châu Bách Diệp, tuy rằng chỉ là chi mạch của Tần gia Thiên Đế Sơn, lại cũng vì sự phồn vinh của huyết mạch Tần gia, thề sống thề chết bảo vệ tôn nghiêm Tần gia. Hôm nay, phạm vào Tần gia châu Bách Diệp ta, giết không tha!</w:t>
      </w:r>
    </w:p>
    <w:p>
      <w:pPr>
        <w:pStyle w:val="BodyText"/>
      </w:pPr>
      <w:r>
        <w:t xml:space="preserve">Âm thanh này, cũng không có thanh sắc của sự phẫn nộ. Nhưng lại truyền tới một loại uy nghiêm khiến cho kẻ khác không thể nghi ngờ.</w:t>
      </w:r>
    </w:p>
    <w:p>
      <w:pPr>
        <w:pStyle w:val="BodyText"/>
      </w:pPr>
      <w:r>
        <w:t xml:space="preserve">Tô Tổng quản vừa nghe thanh âm này, sắc mặt nhất thời biến đổi, trong lòng lập tức hiện lên vô số ý niệm:</w:t>
      </w:r>
    </w:p>
    <w:p>
      <w:pPr>
        <w:pStyle w:val="BodyText"/>
      </w:pPr>
      <w:r>
        <w:t xml:space="preserve">- Tần gia châu Bách Diệp quả nhiên vẫn còn nhiều át chủ bài!</w:t>
      </w:r>
    </w:p>
    <w:p>
      <w:pPr>
        <w:pStyle w:val="BodyText"/>
      </w:pPr>
      <w:r>
        <w:t xml:space="preserve">Dựa vào tốc độ của loại thanh âm này, xuyên qua mấy trăm dặm bên ngoài, thực lực như vậy khiến cho tên họ Tô tự hỏi mình làm không nổi. Muốn nói đem thanh âm truyền đến vài trăm dặm ngoài, dù cho là cao thủ cấp bậc Linh Võ Đại viên mãn thì có thể làm được như vậy. Còn cái loại truyền đạt này, bình thường đều là loại linh lực vô hạn thúc giục mới đạt tới hiệu quả.</w:t>
      </w:r>
    </w:p>
    <w:p>
      <w:pPr>
        <w:pStyle w:val="BodyText"/>
      </w:pPr>
      <w:r>
        <w:t xml:space="preserve">Mà giờ phút này, thanh âm cũng không hoảng hốt, vội vàng, hiển nhiên chỉ là câu nói bình thường, lại không cố ý dùng linh lực thúc động, có thể truyền qua sự ngăn cản của núi cao tứ phía truyền tới đây, đây chính là thực lực, khiến cho kẻ khác tuyệt đối không thể nghi ngờ thực lực đó!</w:t>
      </w:r>
    </w:p>
    <w:p>
      <w:pPr>
        <w:pStyle w:val="BodyText"/>
      </w:pPr>
      <w:r>
        <w:t xml:space="preserve">- Động Hư Cảnh!</w:t>
      </w:r>
    </w:p>
    <w:p>
      <w:pPr>
        <w:pStyle w:val="BodyText"/>
      </w:pPr>
      <w:r>
        <w:t xml:space="preserve">Ý niệm đầu tiên hiện trong đầu của Tô Tổng quản.</w:t>
      </w:r>
    </w:p>
    <w:p>
      <w:pPr>
        <w:pStyle w:val="BodyText"/>
      </w:pPr>
      <w:r>
        <w:t xml:space="preserve">Vừa nghĩ tới đó, hắn lập tức hiểu được, tấn công Tần gia châu Bách Diệp lần này không hề thoải mái như trong tưởng tượng. Cho dù Trần Thống lĩnh thân chinh xuất mã, cũng tất nhiên là một phen chiến đấu gian khổ.</w:t>
      </w:r>
    </w:p>
    <w:p>
      <w:pPr>
        <w:pStyle w:val="BodyText"/>
      </w:pPr>
      <w:r>
        <w:t xml:space="preserve">Nếu như thế cục phát triển như vậy, lại càng không thể có kẻ nào đủ khả năng đến tiếp viện cho bọn chúng.</w:t>
      </w:r>
    </w:p>
    <w:p>
      <w:pPr>
        <w:pStyle w:val="BodyText"/>
      </w:pPr>
      <w:r>
        <w:t xml:space="preserve">Tô Tổng quản lặng lẽ thoáng nhìn, nhìn trên mặt kẻ đại hán tóc xoăn kia tràn đầy tự tin, thế tiến công căn bản không có ý dừng lại, liền biết rằng hắn vốn không lo nghĩ đến sự an nguy của Tần gia châu Bách Diệp.</w:t>
      </w:r>
    </w:p>
    <w:p>
      <w:pPr>
        <w:pStyle w:val="BodyText"/>
      </w:pPr>
      <w:r>
        <w:t xml:space="preserve">Điều này có thể trực tiếp đoán ra, Tần gia châu Bách Diệp sớm đã nhìn thấu kế dương đông kích tây, hơn nữa còn bố trí sắp xếp vô cùng kịp thời.</w:t>
      </w:r>
    </w:p>
    <w:p>
      <w:pPr>
        <w:pStyle w:val="BodyText"/>
      </w:pPr>
      <w:r>
        <w:t xml:space="preserve">Tên đại hán kia thấy Tô Tổng quản liên tục tháo chạy, cười to nói:</w:t>
      </w:r>
    </w:p>
    <w:p>
      <w:pPr>
        <w:pStyle w:val="BodyText"/>
      </w:pPr>
      <w:r>
        <w:t xml:space="preserve">- Họ Tô kia, tới đây nạp mạng đi!</w:t>
      </w:r>
    </w:p>
    <w:p>
      <w:pPr>
        <w:pStyle w:val="BodyText"/>
      </w:pPr>
      <w:r>
        <w:t xml:space="preserve">Tô Tổng quản quyết đoán kịp thời, toàn thân hướng nhanh về phía không trung, quát lên:</w:t>
      </w:r>
    </w:p>
    <w:p>
      <w:pPr>
        <w:pStyle w:val="BodyText"/>
      </w:pPr>
      <w:r>
        <w:t xml:space="preserve">- Toàn thể thoái binh, không được ham chiến!</w:t>
      </w:r>
    </w:p>
    <w:p>
      <w:pPr>
        <w:pStyle w:val="BodyText"/>
      </w:pPr>
      <w:r>
        <w:t xml:space="preserve">Mệnh lệnh này, dường như Tần Vô Song đã sớm dự liệu. Ngẩng đầu lên đã thấy Tô Tổng quản vọt tới giữa không trung, kiếm quang chợt lóe, điều khiển kiếm phi nhanh mà chạy.</w:t>
      </w:r>
    </w:p>
    <w:p>
      <w:pPr>
        <w:pStyle w:val="BodyText"/>
      </w:pPr>
      <w:r>
        <w:t xml:space="preserve">Tên Tô Tổng quản này, nắm giữ thủ đoạn ngự kiếm phi hành, tự nhiên tốc độ bay nhanh.</w:t>
      </w:r>
    </w:p>
    <w:p>
      <w:pPr>
        <w:pStyle w:val="BodyText"/>
      </w:pPr>
      <w:r>
        <w:t xml:space="preserve">Dưới mệnh lệnh này của hắn, tự mình vút một cái liền có thể chạy trốn vào hư không. Nhưng những kẻ cường giả cấp bậc Luyện Hư Cảnh, lại không hề thoải mái như vậy. Luyện Hư Cảnh, chỉ có thể luyện hình, mà không thể ngự không phi hành. Sự chênh lệch này nhất thời khiến cho bọn chúng vô cùng gian nan.</w:t>
      </w:r>
    </w:p>
    <w:p>
      <w:pPr>
        <w:pStyle w:val="BodyText"/>
      </w:pPr>
      <w:r>
        <w:t xml:space="preserve">Dưới sự công kích của ba huynh đệ kia, tiếp tục tháo chạy.</w:t>
      </w:r>
    </w:p>
    <w:p>
      <w:pPr>
        <w:pStyle w:val="BodyText"/>
      </w:pPr>
      <w:r>
        <w:t xml:space="preserve">Cao Linh Võ Cảnh bên ngoài liền tản ra chạy trước, thấy Tần Vô Song ra dấu hiệu, Bao Bao và Cô Đơn dồn dập bắn ra bên ngoài, cũng xen lẫn trong đội ngũ của Cao Linh Võ Cảnh, làm bộ như đang chạy thoát thân.</w:t>
      </w:r>
    </w:p>
    <w:p>
      <w:pPr>
        <w:pStyle w:val="BodyText"/>
      </w:pPr>
      <w:r>
        <w:t xml:space="preserve">- A!</w:t>
      </w:r>
    </w:p>
    <w:p>
      <w:pPr>
        <w:pStyle w:val="BodyText"/>
      </w:pPr>
      <w:r>
        <w:t xml:space="preserve">- Ngươi… ngươi ám toán.</w:t>
      </w:r>
    </w:p>
    <w:p>
      <w:pPr>
        <w:pStyle w:val="BodyText"/>
      </w:pPr>
      <w:r>
        <w:t xml:space="preserve">- Sao có thể như thế được?</w:t>
      </w:r>
    </w:p>
    <w:p>
      <w:pPr>
        <w:pStyle w:val="BodyText"/>
      </w:pPr>
      <w:r>
        <w:t xml:space="preserve">Trong khoảnh khắc, Bao Bao cùng Cô Đơn liền diệt được ba bốn kẻ cường giả đang chạy thục mạng trốn thoát. Im hơi lặng tiếng, mấy kẻ lên xuống, mấy tên cường giả của Cao Linh Võ Cảnh đang chạy trốn, đều bị tiêu diệt hết.</w:t>
      </w:r>
    </w:p>
    <w:p>
      <w:pPr>
        <w:pStyle w:val="BodyText"/>
      </w:pPr>
      <w:r>
        <w:t xml:space="preserve">Trong đội ngũ hai mươi kẻ này, ngoài một tên Hóa Hư Cảnh là Tô Tổng quản, còn có năm tên Luyện Hư Cảnh. Sáu kẻ là Linh Võ Đại viên mãn, tám kẻ là Cao Linh Võ Cảnh.</w:t>
      </w:r>
    </w:p>
    <w:p>
      <w:pPr>
        <w:pStyle w:val="BodyText"/>
      </w:pPr>
      <w:r>
        <w:t xml:space="preserve">Tám Cao Linh Võ Cảnh, trong đó có Bao Bao và Cô Đơn là ngụy trang, thành ra chỉ còn thừa lại sáu kẻ Cao Linh Võ Cảnh, dưới tình hình không có sự phòng bị, bị Bao Bao và Cô Đơn đánh lén, căn bản là đều bỏ tính mạng mà thần không biết quỷ không hay!</w:t>
      </w:r>
    </w:p>
    <w:p>
      <w:pPr>
        <w:pStyle w:val="BodyText"/>
      </w:pPr>
      <w:r>
        <w:t xml:space="preserve">Mà sáu kẻ Linh Võ Đại viên mãn, trong lúc này, cũng đang gấp rút tháo chạy, căn bản không hề lưu ý đến cái gì. Tần Vô Song xen lẫn trong đội ngũ cấp bậc Linh Võ Đại viên mãn.</w:t>
      </w:r>
    </w:p>
    <w:p>
      <w:pPr>
        <w:pStyle w:val="BodyText"/>
      </w:pPr>
      <w:r>
        <w:t xml:space="preserve">Đột nhiên, Bao Bao cùng Cô Đơn cơ hồ cùng nhau từ trong rừng rậm đi:</w:t>
      </w:r>
    </w:p>
    <w:p>
      <w:pPr>
        <w:pStyle w:val="BodyText"/>
      </w:pPr>
      <w:r>
        <w:t xml:space="preserve">- Mọi người dừng lại, phía trước có mai phục, có mai phục!</w:t>
      </w:r>
    </w:p>
    <w:p>
      <w:pPr>
        <w:pStyle w:val="BodyText"/>
      </w:pPr>
      <w:r>
        <w:t xml:space="preserve">Những tên Linh Võ Đại viên mãn đều dừng lại nghi ngờ, nhìn thấy dáng vẻ thảm hại của Bao Bao và Cô Đơn, hiển nhiên cũng có chút giật mình, căn bản không hề để ý đến trên đầu hai người bọn họ.</w:t>
      </w:r>
    </w:p>
    <w:p>
      <w:pPr>
        <w:pStyle w:val="BodyText"/>
      </w:pPr>
      <w:r>
        <w:t xml:space="preserve">- Phía trước có mai phục gì cơ?</w:t>
      </w:r>
    </w:p>
    <w:p>
      <w:pPr>
        <w:pStyle w:val="BodyText"/>
      </w:pPr>
      <w:r>
        <w:t xml:space="preserve">Tần Vô Song đúng lúc đi lên.</w:t>
      </w:r>
    </w:p>
    <w:p>
      <w:pPr>
        <w:pStyle w:val="BodyText"/>
      </w:pPr>
      <w:r>
        <w:t xml:space="preserve">Bao Bao với vẻ mặt ‘hoảng hốt’ chạy tới:</w:t>
      </w:r>
    </w:p>
    <w:p>
      <w:pPr>
        <w:pStyle w:val="BodyText"/>
      </w:pPr>
      <w:r>
        <w:t xml:space="preserve">- Lão Đại, chúng ta đổi phương hướng, chúng ta mấy người Cao Linh Võ Cảnh chạy hướng vào trong, còn lại hai huynh đệ chúng ta, gặp may chạy chậm một chút, những kẻ khác, toàn bộ chết rồi!</w:t>
      </w:r>
    </w:p>
    <w:p>
      <w:pPr>
        <w:pStyle w:val="BodyText"/>
      </w:pPr>
      <w:r>
        <w:t xml:space="preserve">- Toàn bộ đã chết?</w:t>
      </w:r>
    </w:p>
    <w:p>
      <w:pPr>
        <w:pStyle w:val="BodyText"/>
      </w:pPr>
      <w:r>
        <w:t xml:space="preserve">Tần Vô Song làm ra dáng vẻ ngạc nhiên.</w:t>
      </w:r>
    </w:p>
    <w:p>
      <w:pPr>
        <w:pStyle w:val="BodyText"/>
      </w:pPr>
      <w:r>
        <w:t xml:space="preserve">Cô Đơn vội hỏi:</w:t>
      </w:r>
    </w:p>
    <w:p>
      <w:pPr>
        <w:pStyle w:val="BodyText"/>
      </w:pPr>
      <w:r>
        <w:t xml:space="preserve">- Một kẻ sống cũng không còn!</w:t>
      </w:r>
    </w:p>
    <w:p>
      <w:pPr>
        <w:pStyle w:val="BodyText"/>
      </w:pPr>
      <w:r>
        <w:t xml:space="preserve">Tần Vô Song trầm ngâm nói:</w:t>
      </w:r>
    </w:p>
    <w:p>
      <w:pPr>
        <w:pStyle w:val="BodyText"/>
      </w:pPr>
      <w:r>
        <w:t xml:space="preserve">- Vậy chúng ta đổi hướng thoái binh!</w:t>
      </w:r>
    </w:p>
    <w:p>
      <w:pPr>
        <w:pStyle w:val="BodyText"/>
      </w:pPr>
      <w:r>
        <w:t xml:space="preserve">- Chư vị, các ngươi đi thế nào, ba huynh đệ chúng ta không xen vào, chúng ta chạy đi đâu, các ngươi cũng đừng can thiệp!</w:t>
      </w:r>
    </w:p>
    <w:p>
      <w:pPr>
        <w:pStyle w:val="BodyText"/>
      </w:pPr>
      <w:r>
        <w:t xml:space="preserve">Tần Vô Song cố ý nói với năm kẻ Linh Võ Đại viên mãn kia. Năm kẻ kia nhìn nhau, hiển nhiên trong lòng mâu thuẫn. Đang trong lúc chần chừ do dự, Bao Bao cùng Cô Đơn ánh mắt chạm nhau, hai người cơ hồ cùng nhau phát động, hướng về hai kẻ cao thủ ở phía trước mặt.</w:t>
      </w:r>
    </w:p>
    <w:p>
      <w:pPr>
        <w:pStyle w:val="BodyText"/>
      </w:pPr>
      <w:r>
        <w:t xml:space="preserve">- A!</w:t>
      </w:r>
    </w:p>
    <w:p>
      <w:pPr>
        <w:pStyle w:val="BodyText"/>
      </w:pPr>
      <w:r>
        <w:t xml:space="preserve">- A!</w:t>
      </w:r>
    </w:p>
    <w:p>
      <w:pPr>
        <w:pStyle w:val="BodyText"/>
      </w:pPr>
      <w:r>
        <w:t xml:space="preserve">Dường như không có bất kỳ điều gì bất ngờ, hai kẻ đó cùng lúc ngã xuống đất, bị Bao Bao và Cô Đơn kết liễu tính mạng.</w:t>
      </w:r>
    </w:p>
    <w:p>
      <w:pPr>
        <w:pStyle w:val="BodyText"/>
      </w:pPr>
      <w:r>
        <w:t xml:space="preserve">Biến cố này, khiến cho ba kẻ còn lại cấp bậc Linh Võ Đại viên mãn trợn mắt há mồm. Trong đầu còn chưa truyền tới bất kỳ một ý niệm gì, chỉ là theo bản năng nhận thức được nguy cơ liền xông lên phía trước.</w:t>
      </w:r>
    </w:p>
    <w:p>
      <w:pPr>
        <w:pStyle w:val="BodyText"/>
      </w:pPr>
      <w:r>
        <w:t xml:space="preserve">Tần Vô Song híp híp mắt, Thần Tú Cung trong tay xuất động! Ba tiễn cùng phát!</w:t>
      </w:r>
    </w:p>
    <w:p>
      <w:pPr>
        <w:pStyle w:val="BodyText"/>
      </w:pPr>
      <w:r>
        <w:t xml:space="preserve">Trước nay chưa có một lực điều khiển nào, trước nay chưa có sự uy hiếp nào! Ba tiễn của Tần Vô Song, từ tâm mà phát, trong nháy mắt đã vọt tới!</w:t>
      </w:r>
    </w:p>
    <w:p>
      <w:pPr>
        <w:pStyle w:val="Compact"/>
      </w:pPr>
      <w:r>
        <w:t xml:space="preserve">Ủng hộ chỉ với 1 click và 5s ! (adf.ly/4EmoB)</w:t>
      </w:r>
      <w:r>
        <w:br w:type="textWrapping"/>
      </w:r>
      <w:r>
        <w:br w:type="textWrapping"/>
      </w:r>
    </w:p>
    <w:p>
      <w:pPr>
        <w:pStyle w:val="Heading2"/>
      </w:pPr>
      <w:bookmarkStart w:id="468" w:name="chương-446"/>
      <w:bookmarkEnd w:id="468"/>
      <w:r>
        <w:t xml:space="preserve">446. Chương 44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46: Vô Song phát uy.</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sau khi tiến vào Linh Võ Đại viên mãn, với cảnh giới của bản thân, cũng không có dồn hết tâm trí xông quan, cũng không có tận lực tấn công sâu vào Hư Võ Cảnh.</w:t>
      </w:r>
    </w:p>
    <w:p>
      <w:pPr>
        <w:pStyle w:val="BodyText"/>
      </w:pPr>
      <w:r>
        <w:t xml:space="preserve">Hắn sở dĩ làm càng nhiều bài học, càng nhiều cố gắng, cũng đều để dùng cho năng lực của thực chiến này tăng lên, đã tự mình hoàn thiện về phương diện thủ đoạn.</w:t>
      </w:r>
    </w:p>
    <w:p>
      <w:pPr>
        <w:pStyle w:val="BodyText"/>
      </w:pPr>
      <w:r>
        <w:t xml:space="preserve">Trong khoảng thời gian này, Tần Vô Song chẳng những bá đạo phá trận mà còn hoàn toàn dung hợp vào nó, dùng Thần Tú Cung dung hợp thì lại càng trở nên mạnh hơn bao giờ hết.</w:t>
      </w:r>
    </w:p>
    <w:p>
      <w:pPr>
        <w:pStyle w:val="BodyText"/>
      </w:pPr>
      <w:r>
        <w:t xml:space="preserve">Tần Vô Song lúc này, so với hồi đầu tiên hắn có được Thần Tú Cung mà nói, bất luận là cảnh giới hay là uy lực cũng đều không thể đồng nhất mà nói.</w:t>
      </w:r>
    </w:p>
    <w:p>
      <w:pPr>
        <w:pStyle w:val="BodyText"/>
      </w:pPr>
      <w:r>
        <w:t xml:space="preserve">Lúc trước, hắn đối phó với Quỷ Đồng Tử, còn cần khí lực thật lớn, hắn của lúc đó là lần đầu tiên nắm Thần Tú Cung trong tay, căn bản không phát ra nửa phần uy lực.</w:t>
      </w:r>
    </w:p>
    <w:p>
      <w:pPr>
        <w:pStyle w:val="BodyText"/>
      </w:pPr>
      <w:r>
        <w:t xml:space="preserve">Mà trải qua nhiều năm tích lũy, thực lực của bản thân hắn cũng phát triển lên cao, cùng với sự dung hợp không ngừng của Thần Tú Cung, lực bắn ra của hắn hôm nay đối với Thần Tú Cung cũng phát triển trên diện rộng, đã có thể phát huy xuất ba thành uy lực, ba tiễn cùng phát, uy lực sao có thể coi thường?</w:t>
      </w:r>
    </w:p>
    <w:p>
      <w:pPr>
        <w:pStyle w:val="BodyText"/>
      </w:pPr>
      <w:r>
        <w:t xml:space="preserve">Ba kẻ kia nhanh chóng chạy trốn, mặc dù nhanh chóng lẹ làng nhưng ba tiễn xanh biếc Thần Tú Cung của Tần Vô Song đã tiến đến, lại còn nhanh hơn tốc độ chạy trốn của bọn chúng gấp chục lần.</w:t>
      </w:r>
    </w:p>
    <w:p>
      <w:pPr>
        <w:pStyle w:val="BodyText"/>
      </w:pPr>
      <w:r>
        <w:t xml:space="preserve">Ba cái tiễn xanh biếc kia, giống như tinh linh màu xanh biếc của cái chết, lập tức xuyên trực tiếp qua ngực.</w:t>
      </w:r>
    </w:p>
    <w:p>
      <w:pPr>
        <w:pStyle w:val="BodyText"/>
      </w:pPr>
      <w:r>
        <w:t xml:space="preserve">- Phù!</w:t>
      </w:r>
    </w:p>
    <w:p>
      <w:pPr>
        <w:pStyle w:val="BodyText"/>
      </w:pPr>
      <w:r>
        <w:t xml:space="preserve">Liên tiếp ba thanh âm, không có thanh âm lanh lảnh, lục quang ở trong cơ thể của ba kẻ đó đột nhiên nở căng ra, ba cơ thể đột nhiên giống như một quả bóng bị thổi đầy khí, lại giống như một con cóc đang nổi giận, cả người đều trở nên biến dị.</w:t>
      </w:r>
    </w:p>
    <w:p>
      <w:pPr>
        <w:pStyle w:val="BodyText"/>
      </w:pPr>
      <w:r>
        <w:t xml:space="preserve">Tiếp theo đó, một thanh âm nứt toác bùng nổ, nhất thời vang vọng tới tận trời, cơ thể của ba kẻ đó nhanh chóng bị trương phồng lên, trương phồng đến mức cực đại thì nổ tung ầm ầm!</w:t>
      </w:r>
    </w:p>
    <w:p>
      <w:pPr>
        <w:pStyle w:val="BodyText"/>
      </w:pPr>
      <w:r>
        <w:t xml:space="preserve">Ầm! Tiếng nổ mạnh dữ dội, nhất thời làm cả rừng rậm cũng bị nghiêng ngả một nửa.</w:t>
      </w:r>
    </w:p>
    <w:p>
      <w:pPr>
        <w:pStyle w:val="BodyText"/>
      </w:pPr>
      <w:r>
        <w:t xml:space="preserve">Phía bên kia, tám Luyện Hư Cảnh cường giả đang không ngừng đối phó với kẻ địch. Không phải bọn Xích Tùng tôn giả không muốn chạy trốn, mà là tác phong chiến đấu của ba huynh đệ kia quá dũng mãnh, khiến cho bọn chúng không có bất kỳ một cơ hội nào để tháo chạy.</w:t>
      </w:r>
    </w:p>
    <w:p>
      <w:pPr>
        <w:pStyle w:val="BodyText"/>
      </w:pPr>
      <w:r>
        <w:t xml:space="preserve">Chỉ cần sơ suất một chút thì rất có thể sẽ bị ba bọn chúng công kích phải.</w:t>
      </w:r>
    </w:p>
    <w:p>
      <w:pPr>
        <w:pStyle w:val="BodyText"/>
      </w:pPr>
      <w:r>
        <w:t xml:space="preserve">Tần Vô Song dẫn theo Bao Bao cùng Cô Đơn, bay nhanh trở lại, đảo mắt nhìn bốn phía chung quanh.</w:t>
      </w:r>
    </w:p>
    <w:p>
      <w:pPr>
        <w:pStyle w:val="BodyText"/>
      </w:pPr>
      <w:r>
        <w:t xml:space="preserve">- Võ gia Lão Đại, các ngươi chạy về đây làm cái gì?</w:t>
      </w:r>
    </w:p>
    <w:p>
      <w:pPr>
        <w:pStyle w:val="BodyText"/>
      </w:pPr>
      <w:r>
        <w:t xml:space="preserve">Kế tiên sinh sắc mắt, liếc mắt nhìn bọn Tần Vô Song trở về. Tần Vô Song vẫn với vẻ mặt ‘kinh hoàng’ như trước, kêu lên:</w:t>
      </w:r>
    </w:p>
    <w:p>
      <w:pPr>
        <w:pStyle w:val="BodyText"/>
      </w:pPr>
      <w:r>
        <w:t xml:space="preserve">- Kế tiên sinh, mau sắp xếp chạy nhanh khỏi ba tên tiểu tử kia, phía trước có mai phục.</w:t>
      </w:r>
    </w:p>
    <w:p>
      <w:pPr>
        <w:pStyle w:val="BodyText"/>
      </w:pPr>
      <w:r>
        <w:t xml:space="preserve">Kế tiên sinh nét mặt già nua, nhất thời biến đổi sắc mặt, gọi Xích Tùng tôn giả nói:</w:t>
      </w:r>
    </w:p>
    <w:p>
      <w:pPr>
        <w:pStyle w:val="BodyText"/>
      </w:pPr>
      <w:r>
        <w:t xml:space="preserve">- Xích Tùng huynh. Chủ soái vô năng, toàn quân bị tiêu diệt, chúng ta đã quá trễ rồi!</w:t>
      </w:r>
    </w:p>
    <w:p>
      <w:pPr>
        <w:pStyle w:val="BodyText"/>
      </w:pPr>
      <w:r>
        <w:t xml:space="preserve">Xích Tùng tôn giả cũng khổ không chịu nổi, kêu lên:</w:t>
      </w:r>
    </w:p>
    <w:p>
      <w:pPr>
        <w:pStyle w:val="BodyText"/>
      </w:pPr>
      <w:r>
        <w:t xml:space="preserve">- Con mẹ nó, cái gì mà điểu Tổng quản, quả thực chỉ là cái bao cỏ, tự mình chạy trốn trước, vứt chúng ta ở lại đây chịu tội, không đánh nữa! Thoái binh!</w:t>
      </w:r>
    </w:p>
    <w:p>
      <w:pPr>
        <w:pStyle w:val="BodyText"/>
      </w:pPr>
      <w:r>
        <w:t xml:space="preserve">- Khà khà, bây giờ thoái binh, muộn rồi!</w:t>
      </w:r>
    </w:p>
    <w:p>
      <w:pPr>
        <w:pStyle w:val="BodyText"/>
      </w:pPr>
      <w:r>
        <w:t xml:space="preserve">Ba huynh đệ kia cười nham hiểm.</w:t>
      </w:r>
    </w:p>
    <w:p>
      <w:pPr>
        <w:pStyle w:val="BodyText"/>
      </w:pPr>
      <w:r>
        <w:t xml:space="preserve">- Các huynh đệ, món ngon của bữa tiệc tới rồi!</w:t>
      </w:r>
    </w:p>
    <w:p>
      <w:pPr>
        <w:pStyle w:val="BodyText"/>
      </w:pPr>
      <w:r>
        <w:t xml:space="preserve">Xích Tùng tôn giả giận dữ:</w:t>
      </w:r>
    </w:p>
    <w:p>
      <w:pPr>
        <w:pStyle w:val="BodyText"/>
      </w:pPr>
      <w:r>
        <w:t xml:space="preserve">- Khốn kiếp, ba kẻ bọn chúng điên rồi, tưởng rằng lão tử sợ các ngươi sao?</w:t>
      </w:r>
    </w:p>
    <w:p>
      <w:pPr>
        <w:pStyle w:val="BodyText"/>
      </w:pPr>
      <w:r>
        <w:t xml:space="preserve">Kế tiên sinh cũng hô:</w:t>
      </w:r>
    </w:p>
    <w:p>
      <w:pPr>
        <w:pStyle w:val="BodyText"/>
      </w:pPr>
      <w:r>
        <w:t xml:space="preserve">- Xích Tùng tôn giả, dựa lưng ta, lúc này chúng ta không thể thể hiện dũng khí của kẻ thất phu, chúng ta phải liên kết với nhau, qua cửa ải trước mặt đã.</w:t>
      </w:r>
    </w:p>
    <w:p>
      <w:pPr>
        <w:pStyle w:val="BodyText"/>
      </w:pPr>
      <w:r>
        <w:t xml:space="preserve">Xích Tùng tôn giả chửi lớn, kêu lên:</w:t>
      </w:r>
    </w:p>
    <w:p>
      <w:pPr>
        <w:pStyle w:val="BodyText"/>
      </w:pPr>
      <w:r>
        <w:t xml:space="preserve">- Võ gia huynh đệ, bọn ngốc các ngươi còn đứng đó làm cái gì? Nhanh đi thông báo cho bọn người của Trần Thống lĩnh tức tốc đến cứu viện.</w:t>
      </w:r>
    </w:p>
    <w:p>
      <w:pPr>
        <w:pStyle w:val="BodyText"/>
      </w:pPr>
      <w:r>
        <w:t xml:space="preserve">Tần Vô Song nheo ánh mắt lại thành một khe hở nhỏ, khẽ cười:</w:t>
      </w:r>
    </w:p>
    <w:p>
      <w:pPr>
        <w:pStyle w:val="BodyText"/>
      </w:pPr>
      <w:r>
        <w:t xml:space="preserve">- Xích Tùng tôn giả, xin yên tâm, ta đi ngay.</w:t>
      </w:r>
    </w:p>
    <w:p>
      <w:pPr>
        <w:pStyle w:val="BodyText"/>
      </w:pPr>
      <w:r>
        <w:t xml:space="preserve">- Đi nhanh, nhanh.</w:t>
      </w:r>
    </w:p>
    <w:p>
      <w:pPr>
        <w:pStyle w:val="BodyText"/>
      </w:pPr>
      <w:r>
        <w:t xml:space="preserve">Đang lúc nói, trước mắt Xích Tùng tôn giả loáng một cái, một đạo lục quang từ xa xa phá không mà lao tới, cơ hồ mang theo cường thế đâm toạc hư không, tiến thẳng tới đan điền của bọn họ.</w:t>
      </w:r>
    </w:p>
    <w:p>
      <w:pPr>
        <w:pStyle w:val="BodyText"/>
      </w:pPr>
      <w:r>
        <w:t xml:space="preserve">- Giở trò gì thế này?</w:t>
      </w:r>
    </w:p>
    <w:p>
      <w:pPr>
        <w:pStyle w:val="BodyText"/>
      </w:pPr>
      <w:r>
        <w:t xml:space="preserve">Xích Tùng tôn giả vẫn chưa kịp phản ứng lại.</w:t>
      </w:r>
    </w:p>
    <w:p>
      <w:pPr>
        <w:pStyle w:val="BodyText"/>
      </w:pPr>
      <w:r>
        <w:t xml:space="preserve">Bao Bao cùng Cô Đơn đột nhiên cùng nhau phát lực sau lưng, tả hữu đánh tới. Tên Xích Tùng tôn giả kia tuyệt đối không hề nghĩ tới, huynh đệ Võ gia cùng trong trận doanh, lại có thể công kích hắn!</w:t>
      </w:r>
    </w:p>
    <w:p>
      <w:pPr>
        <w:pStyle w:val="BodyText"/>
      </w:pPr>
      <w:r>
        <w:t xml:space="preserve">Hơn nữa độ lực của công kích này, hoàn toàn không phải là thực lực của Cao Linh Võ Cảnh mà trước kia bọn chúng đã thể hiện, mà là so với thực lực Luyện Hư Cảnh bọn chúng chỉ có hơn chứ không có kém!</w:t>
      </w:r>
    </w:p>
    <w:p>
      <w:pPr>
        <w:pStyle w:val="BodyText"/>
      </w:pPr>
      <w:r>
        <w:t xml:space="preserve">- Không… không thể nào!</w:t>
      </w:r>
    </w:p>
    <w:p>
      <w:pPr>
        <w:pStyle w:val="BodyText"/>
      </w:pPr>
      <w:r>
        <w:t xml:space="preserve">Xích Tùng tôn giả tuyệt vọng rống to, địch ở tứ phía, hắn căn bản không biết đầu nào thoát thân, bị Bao Bao đánh mạnh ở sau lưng, nhất thời đập thành một đoàn thịt nát, trực tiếp cả đan điền cũng bị nổ tan nát!</w:t>
      </w:r>
    </w:p>
    <w:p>
      <w:pPr>
        <w:pStyle w:val="BodyText"/>
      </w:pPr>
      <w:r>
        <w:t xml:space="preserve">Bao Bao cùng Cô Đơn đại phát hung tính, song song liên thủ, lại cùng hướng mục tiêu tiếp theo mà tới.</w:t>
      </w:r>
    </w:p>
    <w:p>
      <w:pPr>
        <w:pStyle w:val="BodyText"/>
      </w:pPr>
      <w:r>
        <w:t xml:space="preserve">Lúc này, hình thức ba người bọn Tần Vô Song hợp thể chiến đấu, trải qua một thời gian dài phối hợp, uy lực hiển rõ không thể nghi ngờ.</w:t>
      </w:r>
    </w:p>
    <w:p>
      <w:pPr>
        <w:pStyle w:val="BodyText"/>
      </w:pPr>
      <w:r>
        <w:t xml:space="preserve">Cơ hồ cùng lúc với Bao Bao và Cô Đơn cùng nhau công kích, tiễn thứ hai của Tần Vô Song cũng vậy mà bắn tới. Loại công kích đường dài này, càng gần hình thức chiến đấu giáp lá cà thì càng khó có thể ngăn cản.</w:t>
      </w:r>
    </w:p>
    <w:p>
      <w:pPr>
        <w:pStyle w:val="BodyText"/>
      </w:pPr>
      <w:r>
        <w:t xml:space="preserve">Dường như là giống lúc trước, trong khoảnh khắc, lại tiêu diệt thêm một tên!</w:t>
      </w:r>
    </w:p>
    <w:p>
      <w:pPr>
        <w:pStyle w:val="BodyText"/>
      </w:pPr>
      <w:r>
        <w:t xml:space="preserve">Bởi vậy, đừng nói là đám người của Tô Tổng quản trợn mắt há mồm kinh ngạc mà ngay cả ba tên địch thủ kia lập tức cũng có chút giật mình. Có điều là đầu óc bọn chúng cũng xoay chuyển không chậm, lập tức hiểu được, hiện ra ba kẻ chen ngang bữa tiệc giết chóc này cũng đều là người một nhà.</w:t>
      </w:r>
    </w:p>
    <w:p>
      <w:pPr>
        <w:pStyle w:val="BodyText"/>
      </w:pPr>
      <w:r>
        <w:t xml:space="preserve">Bị Tần Vô Song bất ngờ tiêu diệt, hai kẻ không kịp phòng ngự, Luyện Hư Cảnh cường giả ở trong trận doanh của Tô Tổng quản, không có bất kỳ một kẻ nào có ưu thế. Thoáng cái ngược lại lại rơi vào tình thế xấu.</w:t>
      </w:r>
    </w:p>
    <w:p>
      <w:pPr>
        <w:pStyle w:val="BodyText"/>
      </w:pPr>
      <w:r>
        <w:t xml:space="preserve">Hồi ấy bọn chúng dưới tình hình ưu thế về nhân số, đều liên tiếp tháo chạy, lúc này sự phòng ngự của năm người đột nhiên bị bức bách, hệ thống phòng ngự đại loạn, ắt nhiên càng thêm bất lực. Bị ba huynh đệ kia liên thủ xông tới, lại tiêu diệt thêm một kẻ.</w:t>
      </w:r>
    </w:p>
    <w:p>
      <w:pPr>
        <w:pStyle w:val="BodyText"/>
      </w:pPr>
      <w:r>
        <w:t xml:space="preserve">Còn thừa hai kẻ, bị hai bên thế lực đánh tới liền giống như ánh đèn cầy tàn trước gió, diệt vong cũng chỉ là việc sớm hay muộn, trong vài phút liền cùng lúc bị mất tính mạng!</w:t>
      </w:r>
    </w:p>
    <w:p>
      <w:pPr>
        <w:pStyle w:val="BodyText"/>
      </w:pPr>
      <w:r>
        <w:t xml:space="preserve">Bao Bao đem ba mũi tên của Tần Vô Song trở về. Mang tới trước mặt Tần Vô Song. Hắn mỉm cười nhận lấy, hướng vào ba kẻ kia nói:</w:t>
      </w:r>
    </w:p>
    <w:p>
      <w:pPr>
        <w:pStyle w:val="BodyText"/>
      </w:pPr>
      <w:r>
        <w:t xml:space="preserve">- Ba vị, xin hỏi chức vị của ba vị ở Tần gia châu Bách Diệp ra sao?</w:t>
      </w:r>
    </w:p>
    <w:p>
      <w:pPr>
        <w:pStyle w:val="BodyText"/>
      </w:pPr>
      <w:r>
        <w:t xml:space="preserve">Thái độ của ba kẻ kia có chút ngạo mạn, nhưng mà cũng bớt đi vài phần địch ý, đánh lên đánh xuống với bọn người Tần Vô Song, hiển nhiên là vẫn còn một chút đề phòng.</w:t>
      </w:r>
    </w:p>
    <w:p>
      <w:pPr>
        <w:pStyle w:val="BodyText"/>
      </w:pPr>
      <w:r>
        <w:t xml:space="preserve">Tuy rằng có sự trợ giúp của Tần Vô Song giết chết năm tên kia, nhưng phụ thân đại nhân đã sớm dặn dò qua bọn chúng, nhân loại vô cùng xảo trá, để đạt được mục đích thì không từ bất kỳ thủ đoạn nào, việc vừa rồi chưa chắc không phải là một kế sách!</w:t>
      </w:r>
    </w:p>
    <w:p>
      <w:pPr>
        <w:pStyle w:val="BodyText"/>
      </w:pPr>
      <w:r>
        <w:t xml:space="preserve">- Ba kẻ các ngươi là kẻ nào?</w:t>
      </w:r>
    </w:p>
    <w:p>
      <w:pPr>
        <w:pStyle w:val="BodyText"/>
      </w:pPr>
      <w:r>
        <w:t xml:space="preserve">Ba đối ba, sáu ánh mắt nhìn nhau nhanh như chớp đánh giá đối phương, tràn ngập ý cảnh giác. Ba kẻ kia sợ bọn người Tần Vô Song đột ngột công kích, bọn Tần Vô Song thì cũng đề phòng đối phương không phân biệt trắng đen.</w:t>
      </w:r>
    </w:p>
    <w:p>
      <w:pPr>
        <w:pStyle w:val="BodyText"/>
      </w:pPr>
      <w:r>
        <w:t xml:space="preserve">Bao Bao tiếp cận đi tới, nói:</w:t>
      </w:r>
    </w:p>
    <w:p>
      <w:pPr>
        <w:pStyle w:val="BodyText"/>
      </w:pPr>
      <w:r>
        <w:t xml:space="preserve">- Lão Đại, vừa rồi ta dùng thần thức cảm ứng một chút, trên cơ thể bọn chúng, lại có thể cảm ứng được mùi của Thú Tộc. Đây chính là lực cảm ứng của Thú Tộc chúng ta, ta dám khẳng định, bọn chúng không phải là đệ tử của Tần gia châu Bách Diệp, mà là Thú Tộc! Hư không luyện hình, giống với chúng ta.</w:t>
      </w:r>
    </w:p>
    <w:p>
      <w:pPr>
        <w:pStyle w:val="BodyText"/>
      </w:pPr>
      <w:r>
        <w:t xml:space="preserve">Tần Vô Song thoáng có chút giật mình, đánh giá ba kẻ đối diện:</w:t>
      </w:r>
    </w:p>
    <w:p>
      <w:pPr>
        <w:pStyle w:val="BodyText"/>
      </w:pPr>
      <w:r>
        <w:t xml:space="preserve">- Ba vị, ba người bọn ta không có ác ý.</w:t>
      </w:r>
    </w:p>
    <w:p>
      <w:pPr>
        <w:pStyle w:val="BodyText"/>
      </w:pPr>
      <w:r>
        <w:t xml:space="preserve">- Hừ, nói không có bằng chứng, ai tin được các ngươi?</w:t>
      </w:r>
    </w:p>
    <w:p>
      <w:pPr>
        <w:pStyle w:val="BodyText"/>
      </w:pPr>
      <w:r>
        <w:t xml:space="preserve">Bao Bao cả giận nói:</w:t>
      </w:r>
    </w:p>
    <w:p>
      <w:pPr>
        <w:pStyle w:val="BodyText"/>
      </w:pPr>
      <w:r>
        <w:t xml:space="preserve">- Nếu chúng ta có ý xấu, ai đời đi giúp các ngươi diệt năm kẻ vừa nãy? Mà lại không giúp bọn chúng đi tiệu diệt các ngươi?</w:t>
      </w:r>
    </w:p>
    <w:p>
      <w:pPr>
        <w:pStyle w:val="BodyText"/>
      </w:pPr>
      <w:r>
        <w:t xml:space="preserve">Cô Đơn cũng có chút tức giận, nói thêm vào:</w:t>
      </w:r>
    </w:p>
    <w:p>
      <w:pPr>
        <w:pStyle w:val="BodyText"/>
      </w:pPr>
      <w:r>
        <w:t xml:space="preserve">- Đúng vậy, ba kẻ các ngươi tuy rằng thực lực rất cao, nhưng nếu nói chân thành một câu, nếu bọn ta ba người trợ giúp cho năm kẻ bọn chúng, các ngươi cảm thấy, dưới sự hấp tấp của các ngươi thì sẽ có cục diện như thế nào?</w:t>
      </w:r>
    </w:p>
    <w:p>
      <w:pPr>
        <w:pStyle w:val="BodyText"/>
      </w:pPr>
      <w:r>
        <w:t xml:space="preserve">Ba tên kia bị bọn họ nói thì ngơ ngác nhìn nhau, cũng hiểu được lời đối phương nói có chút đạo lý. Nếu ba người bọn họ không giúp, mà trợ giúp năm kẻ kia để đối phó với ba huynh đệ chúng thì cục diện khẳng định là sẽ ngược lại. Nhất là cái kẻ thanh niên kia, trong tay có một thanh Thần cung, uy lực rất mạnh mẽ. Công kích đường xa như vậy, thì sẽ vô cùng đáng sợ.</w:t>
      </w:r>
    </w:p>
    <w:p>
      <w:pPr>
        <w:pStyle w:val="BodyText"/>
      </w:pPr>
      <w:r>
        <w:t xml:space="preserve">Bao Bao thở phì phò nói:</w:t>
      </w:r>
    </w:p>
    <w:p>
      <w:pPr>
        <w:pStyle w:val="BodyText"/>
      </w:pPr>
      <w:r>
        <w:t xml:space="preserve">- Cục diện thế nào? Ta dám khẳng định, nếu ba người bọn ta trợ giúp bọn Xích Tùng tôn giả, thì hiện giờ đang nằm ở đây, nhất định sẽ là ba kẻ bọn ngươi!</w:t>
      </w:r>
    </w:p>
    <w:p>
      <w:pPr>
        <w:pStyle w:val="BodyText"/>
      </w:pPr>
      <w:r>
        <w:t xml:space="preserve">Trong khóe miệng của ba kẻ kia, cũng mang theo vài phần ý tứ ngoài cười nhưng trong không cười, cũng không có nhiều sự cảm kích, mà lại mệt mỏi kêu lên:</w:t>
      </w:r>
    </w:p>
    <w:p>
      <w:pPr>
        <w:pStyle w:val="BodyText"/>
      </w:pPr>
      <w:r>
        <w:t xml:space="preserve">- Các ngươi tuy giúp ba huynh đệ bọn ta, nhưng ai có thể cam đoan các ngươi không có dụng ý xấu?</w:t>
      </w:r>
    </w:p>
    <w:p>
      <w:pPr>
        <w:pStyle w:val="BodyText"/>
      </w:pPr>
      <w:r>
        <w:t xml:space="preserve">Bao Bao cả giận nói:</w:t>
      </w:r>
    </w:p>
    <w:p>
      <w:pPr>
        <w:pStyle w:val="BodyText"/>
      </w:pPr>
      <w:r>
        <w:t xml:space="preserve">- Chẳng biết cảm ơn, báo đáp thì thôi đi chứ đừng có vu vạ cho người tốt. Lão Đại nhà ta là ngàn dặm xa xôi chạy tới đây giúp đỡ.</w:t>
      </w:r>
    </w:p>
    <w:p>
      <w:pPr>
        <w:pStyle w:val="BodyText"/>
      </w:pPr>
      <w:r>
        <w:t xml:space="preserve">- Ngàn dặm xa xôi?</w:t>
      </w:r>
    </w:p>
    <w:p>
      <w:pPr>
        <w:pStyle w:val="BodyText"/>
      </w:pPr>
      <w:r>
        <w:t xml:space="preserve">Lúc này, một đạo thần quang trong không trung đột nhiên bắn tới, tên đại hán tóc xoăn đó từ không trung hạ xuống dưới. Vẻ mặt nghi hoặc nhìn bọn người Tần Trọng Long.</w:t>
      </w:r>
    </w:p>
    <w:p>
      <w:pPr>
        <w:pStyle w:val="BodyText"/>
      </w:pPr>
      <w:r>
        <w:t xml:space="preserve">- Phụ thân đại nhân. Có đuổi được hắn không?</w:t>
      </w:r>
    </w:p>
    <w:p>
      <w:pPr>
        <w:pStyle w:val="BodyText"/>
      </w:pPr>
      <w:r>
        <w:t xml:space="preserve">Ba huynh đệ kia dồn dập vây bên trên.</w:t>
      </w:r>
    </w:p>
    <w:p>
      <w:pPr>
        <w:pStyle w:val="BodyText"/>
      </w:pPr>
      <w:r>
        <w:t xml:space="preserve">Tên đại hán tóc xoăn khẩu khí có chút uể oải:</w:t>
      </w:r>
    </w:p>
    <w:p>
      <w:pPr>
        <w:pStyle w:val="BodyText"/>
      </w:pPr>
      <w:r>
        <w:t xml:space="preserve">- Tên kia, không quản năng lực, thúc giục cực độ linh khí ở đan điền, không tiếc cái giá phải trả bị tổn thương, dùng toàn lực tháo chạy. Ta không muốn bị thương vô ích, thành ra không có thúc giục cực độ linh khí ở đan điền, để cho hắn chạy thoát.</w:t>
      </w:r>
    </w:p>
    <w:p>
      <w:pPr>
        <w:pStyle w:val="BodyText"/>
      </w:pPr>
      <w:r>
        <w:t xml:space="preserve">- A!</w:t>
      </w:r>
    </w:p>
    <w:p>
      <w:pPr>
        <w:pStyle w:val="BodyText"/>
      </w:pPr>
      <w:r>
        <w:t xml:space="preserve">Trong khẩu khí của ba huynh đệ kia có chút tiếc nuối.</w:t>
      </w:r>
    </w:p>
    <w:p>
      <w:pPr>
        <w:pStyle w:val="BodyText"/>
      </w:pPr>
      <w:r>
        <w:t xml:space="preserve">- Nhưng mà cũng không cần lo lắng, tên đó thúc giục cực độ linh khí ở đan điền, chưa quá nửa năm, căn bản là không thể phục hồi được. Lần này, hắn chắc chắn sẽ không thể tiếp tục tham gia được nữa.</w:t>
      </w:r>
    </w:p>
    <w:p>
      <w:pPr>
        <w:pStyle w:val="BodyText"/>
      </w:pPr>
      <w:r>
        <w:t xml:space="preserve">Tên đại hán tóc xoăn nói tới đây, lại nhìn bọn Tần Vô Song vài lượt, hỏi:</w:t>
      </w:r>
    </w:p>
    <w:p>
      <w:pPr>
        <w:pStyle w:val="BodyText"/>
      </w:pPr>
      <w:r>
        <w:t xml:space="preserve">- Ba kẻ này là thế nào? Lúc đầu bọn chúng không phải là đồng bọn với tên họ Tô sao?</w:t>
      </w:r>
    </w:p>
    <w:p>
      <w:pPr>
        <w:pStyle w:val="BodyText"/>
      </w:pPr>
      <w:r>
        <w:t xml:space="preserve">Ba huynh đệ kia vội hỏi:</w:t>
      </w:r>
    </w:p>
    <w:p>
      <w:pPr>
        <w:pStyle w:val="BodyText"/>
      </w:pPr>
      <w:r>
        <w:t xml:space="preserve">- Ba kẻ kỳ quái kia, phụ thân đại nhân, ta e bọn chúng có điều xảo trá, muốn lừa gạt chúng ta.</w:t>
      </w:r>
    </w:p>
    <w:p>
      <w:pPr>
        <w:pStyle w:val="BodyText"/>
      </w:pPr>
      <w:r>
        <w:t xml:space="preserve">Tên đại hán tóc xoăn kia khoát tay chặn lại, ngăn lời nói của bọn chúng, tiến lên từng bước, nói với Tần Vô Song:</w:t>
      </w:r>
    </w:p>
    <w:p>
      <w:pPr>
        <w:pStyle w:val="BodyText"/>
      </w:pPr>
      <w:r>
        <w:t xml:space="preserve">- Chàng trai trẻ, ngươi nói từ ngàn dặm xa xôi tới đây, vậy không biết từ nơi nào tới?</w:t>
      </w:r>
    </w:p>
    <w:p>
      <w:pPr>
        <w:pStyle w:val="BodyText"/>
      </w:pPr>
      <w:r>
        <w:t xml:space="preserve">- Ngươi không cần quản chúng ta từ đâu tới, Lão Đại nhà ta cũng không phải là lần đầu tiên giúp Tần gia châu Bách Diệp. Khoảng thời gian trước, Tần gia châu Bách Diệp có kẻ tên Tần Quan, mang theo một tiểu muội bị thương trốn chạy, cũng là Lão Đại nhà ta có tấm lòng từ bi, chẳng những cứu giúp bọn họ, mà còn tặng thuốc cứu thương.</w:t>
      </w:r>
    </w:p>
    <w:p>
      <w:pPr>
        <w:pStyle w:val="BodyText"/>
      </w:pPr>
      <w:r>
        <w:t xml:space="preserve">- Chàng trai trẻ, ngươi họ gì?</w:t>
      </w:r>
    </w:p>
    <w:p>
      <w:pPr>
        <w:pStyle w:val="BodyText"/>
      </w:pPr>
      <w:r>
        <w:t xml:space="preserve">Tên đại hán tóc xoăn nhìn thấy Tần Vô Song, luôn cảm thấy tên thanh niên trẻ này khuôn mặt thanh tú, luôn có một loại cảm giác đã từng gặp qua khí thế oai hùng này.</w:t>
      </w:r>
    </w:p>
    <w:p>
      <w:pPr>
        <w:pStyle w:val="BodyText"/>
      </w:pPr>
      <w:r>
        <w:t xml:space="preserve">- Tại hạ họ Tần.</w:t>
      </w:r>
    </w:p>
    <w:p>
      <w:pPr>
        <w:pStyle w:val="BodyText"/>
      </w:pPr>
      <w:r>
        <w:t xml:space="preserve">Bốn bề không có người nên Tần Vô Song tự nhiên cũng không che giấu thân phận.</w:t>
      </w:r>
    </w:p>
    <w:p>
      <w:pPr>
        <w:pStyle w:val="BodyText"/>
      </w:pPr>
      <w:r>
        <w:t xml:space="preserve">- Họ Tần?</w:t>
      </w:r>
    </w:p>
    <w:p>
      <w:pPr>
        <w:pStyle w:val="BodyText"/>
      </w:pPr>
      <w:r>
        <w:t xml:space="preserve">Tên đại hán tóc xoăn kia lộ vẻ xúc động:</w:t>
      </w:r>
    </w:p>
    <w:p>
      <w:pPr>
        <w:pStyle w:val="BodyText"/>
      </w:pPr>
      <w:r>
        <w:t xml:space="preserve">- Các hạ chẳng lẽ đến từ Tần gia Thiên Đế Sơn?</w:t>
      </w:r>
    </w:p>
    <w:p>
      <w:pPr>
        <w:pStyle w:val="BodyText"/>
      </w:pPr>
      <w:r>
        <w:t xml:space="preserve">Tần Vô Song lắc đầu:</w:t>
      </w:r>
    </w:p>
    <w:p>
      <w:pPr>
        <w:pStyle w:val="BodyText"/>
      </w:pPr>
      <w:r>
        <w:t xml:space="preserve">- Không, ta không thuộc bất kỳ chi mạch Tần gia nào ở Hiên Viên Khâu. Nhưng trên người ta cũng lưu một chút huyết mạch của Tần gia, Tần gia nhất tộc, đồng khí liên chi, Tần gia châu Bách Diệp gặp nạn, ta gặp được thì cũng không thể ngồi yên làm ngơ! Tên Trần Thống lĩnh dùng kế dương đông kích tây, bọn ta ở đây ngụy trang, chỉ hy vọng Tần gia châu Bách Diệp có đủ chủ lực tiến công chống lại bọn chúng!</w:t>
      </w:r>
    </w:p>
    <w:p>
      <w:pPr>
        <w:pStyle w:val="BodyText"/>
      </w:pPr>
      <w:r>
        <w:t xml:space="preserve">Tên đại hán tóc xoăn cười lớn:</w:t>
      </w:r>
    </w:p>
    <w:p>
      <w:pPr>
        <w:pStyle w:val="BodyText"/>
      </w:pPr>
      <w:r>
        <w:t xml:space="preserve">- Ngươi cứ yên tâm đi, Tần gia châu Bách Diệp, kiên cố vững chắc. Trừ phi bọn cấp bậc Hư Võ Đại viên mãn cường giả tới đây, nếu không, muốn phá Tần gia châu Bách Diệp ta còn cần phải cân nhắc!</w:t>
      </w:r>
    </w:p>
    <w:p>
      <w:pPr>
        <w:pStyle w:val="Compact"/>
      </w:pPr>
      <w:r>
        <w:t xml:space="preserve">Tần Vô Song lộ vẻ xúc động, nghe khẩu khí này, Tần gia châu Bách Diệp quả nhiên có át chủ bài, rất có thể cũng là Động Hư Cảnh cường giả!</w:t>
      </w:r>
      <w:r>
        <w:br w:type="textWrapping"/>
      </w:r>
      <w:r>
        <w:br w:type="textWrapping"/>
      </w:r>
    </w:p>
    <w:p>
      <w:pPr>
        <w:pStyle w:val="Heading2"/>
      </w:pPr>
      <w:bookmarkStart w:id="469" w:name="chương-447"/>
      <w:bookmarkEnd w:id="469"/>
      <w:r>
        <w:t xml:space="preserve">447. Chương 44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47: Ẩn núp lần ha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ếu Tần gia châu Bách Diệp cũng có Động Hư Cảnh cường giả, vậy thì trận chiến này là trận chiến kinh nghiệm của Tần gia châu Bách Diệp mà thôi.</w:t>
      </w:r>
    </w:p>
    <w:p>
      <w:pPr>
        <w:pStyle w:val="BodyText"/>
      </w:pPr>
      <w:r>
        <w:t xml:space="preserve">Tần Vô Song đang muốn mở miệng thì tên đại hán tóc xoăn kia phóng ánh mắt sắc nhọn liếc nhìn Tần Vô Song, đột nhiên nói:</w:t>
      </w:r>
    </w:p>
    <w:p>
      <w:pPr>
        <w:pStyle w:val="BodyText"/>
      </w:pPr>
      <w:r>
        <w:t xml:space="preserve">- Chàng trai trẻ, ngươi tự xưng là đệ tử của Tần gia, tuy rằng ta tin bảy tám phần, nhưng ngươi muốn cả Tần gia châu Bách Diệp tin thì còn cần phải đem ra nhiều bằng chứng thuyết phục hơn nữa mới được.</w:t>
      </w:r>
    </w:p>
    <w:p>
      <w:pPr>
        <w:pStyle w:val="BodyText"/>
      </w:pPr>
      <w:r>
        <w:t xml:space="preserve">Tần Vô Song thuận tay giơ lên, một quả ngọc bài thân phận đã bay ra ngoài. Tên đại hán tóc xoăn cũng thuận tay giơ lên bắt lấy, nhìn chăm chú, sắc mặt nhất thời có chút biến đổi, nhìn vào ánh mắt Tần Vô Song, rõ ràng có sự khác nhau.</w:t>
      </w:r>
    </w:p>
    <w:p>
      <w:pPr>
        <w:pStyle w:val="BodyText"/>
      </w:pPr>
      <w:r>
        <w:t xml:space="preserve">Khối ngọc bài thân phận này, chính là của tổ tiên Tần Vũ lưu lại ở Tần gia trấn Đông Lâm, nó tương đương với ngọc bài của Đệ tử Trung tâm ở Tần gia Thiên Đế Sơn.</w:t>
      </w:r>
    </w:p>
    <w:p>
      <w:pPr>
        <w:pStyle w:val="BodyText"/>
      </w:pPr>
      <w:r>
        <w:t xml:space="preserve">Bởi vậy tên đại hán tóc xoăn này tự nhiên phân biệt được tốt xấu nặng nhẹ, không khỏi bị ngọc bài của Tần Vô Song làm cho kinh sợ.</w:t>
      </w:r>
    </w:p>
    <w:p>
      <w:pPr>
        <w:pStyle w:val="BodyText"/>
      </w:pPr>
      <w:r>
        <w:t xml:space="preserve">- Tần gia Thiên Đế Sơn?</w:t>
      </w:r>
    </w:p>
    <w:p>
      <w:pPr>
        <w:pStyle w:val="BodyText"/>
      </w:pPr>
      <w:r>
        <w:t xml:space="preserve">Trong ánh mắt mang theo một chút sự kỳ lạ khó tin.</w:t>
      </w:r>
    </w:p>
    <w:p>
      <w:pPr>
        <w:pStyle w:val="BodyText"/>
      </w:pPr>
      <w:r>
        <w:t xml:space="preserve">- Không cần hiểu lầm, đây là ngọc bài thân phận của Tần gia mà tổ tiên ta đã lưu lại.</w:t>
      </w:r>
    </w:p>
    <w:p>
      <w:pPr>
        <w:pStyle w:val="BodyText"/>
      </w:pPr>
      <w:r>
        <w:t xml:space="preserve">Sự giải thích này của Tần Vô Song mới kéo đối phương lấy lại tinh thần. Cười cười, tên đại hán tóc xoăn vỗ vỗ ngực:</w:t>
      </w:r>
    </w:p>
    <w:p>
      <w:pPr>
        <w:pStyle w:val="BodyText"/>
      </w:pPr>
      <w:r>
        <w:t xml:space="preserve">- Cũng giống như hai kẻ đồng bọn của ngươi, ta cũng là Thú Tộc, ha ha, lần này tới Áp Chủy Sơn này vốn là để thăm dò tình hình, không nghĩ rằng chỉ một mình đơn độc, thì ta có thể nuốt trôi, cho nên hạ thủ, ha ha, may sao gặp được các ngươi núp trong quân địch, nếu không, muốn giết sạch sẽ tới như vậy, chỉ e cũng có chút khó khăn. Chỉ đáng tiếc để tên họ Tô kia trốn thoát!</w:t>
      </w:r>
    </w:p>
    <w:p>
      <w:pPr>
        <w:pStyle w:val="BodyText"/>
      </w:pPr>
      <w:r>
        <w:t xml:space="preserve">- Lại đây lại đây, các con, làm quen một chút.</w:t>
      </w:r>
    </w:p>
    <w:p>
      <w:pPr>
        <w:pStyle w:val="BodyText"/>
      </w:pPr>
      <w:r>
        <w:t xml:space="preserve">Tên đại hán tóc xoăn vẫy vẫy tay, ba đứa con của hắn đều tập trung lại, ba tên này, sau khi hư không luyện hình, cơ hồ đều có tạo hình giống nhau, vừa nhìn là có thể nhận ra ngay là ba huynh đệ.</w:t>
      </w:r>
    </w:p>
    <w:p>
      <w:pPr>
        <w:pStyle w:val="BodyText"/>
      </w:pPr>
      <w:r>
        <w:t xml:space="preserve">Tên đại hán tóc xoăn nói:</w:t>
      </w:r>
    </w:p>
    <w:p>
      <w:pPr>
        <w:pStyle w:val="BodyText"/>
      </w:pPr>
      <w:r>
        <w:t xml:space="preserve">- Tần huynh đệ, ngươi có thể gọi ta là Thiết Hồng. Ba đứa này là con của ta. Ở bên trong Luyện Hư Cảnh, sức chiến đấu có thể coi là đỉnh phong!</w:t>
      </w:r>
    </w:p>
    <w:p>
      <w:pPr>
        <w:pStyle w:val="BodyText"/>
      </w:pPr>
      <w:r>
        <w:t xml:space="preserve">Tần Vô Song mỉm cười nói:</w:t>
      </w:r>
    </w:p>
    <w:p>
      <w:pPr>
        <w:pStyle w:val="BodyText"/>
      </w:pPr>
      <w:r>
        <w:t xml:space="preserve">- Cái này sớm đã lĩnh giáo qua, nếu không phải ba vị đại ca dũng mãnh, lực của ba người kìm hãm năm kẻ cấp bậc Luyện Hư Cảnh bên đối phương thì e là cuộc chiến cũng không chấm dứt dễ dàng như vậy.</w:t>
      </w:r>
    </w:p>
    <w:p>
      <w:pPr>
        <w:pStyle w:val="BodyText"/>
      </w:pPr>
      <w:r>
        <w:t xml:space="preserve">Tên Thiết Hồng kia vô cùng hưng phấn, gật gật đầu:</w:t>
      </w:r>
    </w:p>
    <w:p>
      <w:pPr>
        <w:pStyle w:val="BodyText"/>
      </w:pPr>
      <w:r>
        <w:t xml:space="preserve">- Không sai! Tần huynh đệ, bên kia tòa thành của Tần gia châu Bách Diệp, trận chiến đã khai hỏa, chi bằng chúng ta cùng nhau qua đó. Thêm quân sinh lực của chúng ta cũng có thể giết cho bọn chúng không kịp trở tay!</w:t>
      </w:r>
    </w:p>
    <w:p>
      <w:pPr>
        <w:pStyle w:val="BodyText"/>
      </w:pPr>
      <w:r>
        <w:t xml:space="preserve">Tần Vô Song trầm ngâm một lát:</w:t>
      </w:r>
    </w:p>
    <w:p>
      <w:pPr>
        <w:pStyle w:val="BodyText"/>
      </w:pPr>
      <w:r>
        <w:t xml:space="preserve">- Thiết Hồng tiền bối, các ngươi về trước tiếp viện. Ta dự tính tiếp tục ẩn núp, thêm một lần nữa đánh hỏng nội bộ kẻ địch.</w:t>
      </w:r>
    </w:p>
    <w:p>
      <w:pPr>
        <w:pStyle w:val="BodyText"/>
      </w:pPr>
      <w:r>
        <w:t xml:space="preserve">- Bên này bại binh, ngươi thêm một lần nữa đánh trong nội bộ địch, không sợ đối phương sinh nghi sao?</w:t>
      </w:r>
    </w:p>
    <w:p>
      <w:pPr>
        <w:pStyle w:val="BodyText"/>
      </w:pPr>
      <w:r>
        <w:t xml:space="preserve">Trong khẩu khí Thiết Hồng có chút lo lắng, hiển nhiên không thực sự đồng ý với kế hoạch tiếp tục ẩn núp của Tần Vô Song.</w:t>
      </w:r>
    </w:p>
    <w:p>
      <w:pPr>
        <w:pStyle w:val="BodyText"/>
      </w:pPr>
      <w:r>
        <w:t xml:space="preserve">Tần Vô Song lại rất kiên trì:</w:t>
      </w:r>
    </w:p>
    <w:p>
      <w:pPr>
        <w:pStyle w:val="BodyText"/>
      </w:pPr>
      <w:r>
        <w:t xml:space="preserve">- Không vào hang hổ, làm sao bắt được hổ con. Tuy rằng đạo nhân mã này của Tô Tổng quản hoàn toàn bị tiêu diệt, nhưng dưới tay Trần Thống lĩnh, còn có rất nhiều cao thủ, thực lực tuyệt đối vẫn đang chiếm ưu thế.</w:t>
      </w:r>
    </w:p>
    <w:p>
      <w:pPr>
        <w:pStyle w:val="BodyText"/>
      </w:pPr>
      <w:r>
        <w:t xml:space="preserve">- Một kẻ cường giả cấp bậc Động Hư Cảnh, không tính Tô Tổng quản, bọn chúng bên kia cũng có năm Hóa Hư Cảnh cường giả, cho dù là Luyện Hư Cảnh cũng có đến mười mấy tên. Thiết Hồng tiền bối, ngươi mau về gấp rút tiếp viện, đem tình hình thực lực bên này bẩm báo. Biết người biết ta mới có thể trăm trận trăm thắng.</w:t>
      </w:r>
    </w:p>
    <w:p>
      <w:pPr>
        <w:pStyle w:val="BodyText"/>
      </w:pPr>
      <w:r>
        <w:t xml:space="preserve">Tần Vô Song nói tới đây, quay đầu nói với Bao Bao:</w:t>
      </w:r>
    </w:p>
    <w:p>
      <w:pPr>
        <w:pStyle w:val="BodyText"/>
      </w:pPr>
      <w:r>
        <w:t xml:space="preserve">- Lão Tam, ngươi cùng bọn Thiết Hồng tiền bối quay về thành lũy, phụ trách tình hình liên lạc.</w:t>
      </w:r>
    </w:p>
    <w:p>
      <w:pPr>
        <w:pStyle w:val="BodyText"/>
      </w:pPr>
      <w:r>
        <w:t xml:space="preserve">Bao Bao chần chừ nói:</w:t>
      </w:r>
    </w:p>
    <w:p>
      <w:pPr>
        <w:pStyle w:val="BodyText"/>
      </w:pPr>
      <w:r>
        <w:t xml:space="preserve">- Lão Đại, vậy ngươi…</w:t>
      </w:r>
    </w:p>
    <w:p>
      <w:pPr>
        <w:pStyle w:val="BodyText"/>
      </w:pPr>
      <w:r>
        <w:t xml:space="preserve">- Không cần lo lắng cho ta, ta cùng Lão Nhị trở về, bọn chúng trong nhất thời sẽ chưa nổi lên sự nghi ngờ. Chỉ cần thông báo tình hình sai lệch cho bọn chúng, liền có thể dựa vào đó làm bọn chúng bị thiệt hại nặng!</w:t>
      </w:r>
    </w:p>
    <w:p>
      <w:pPr>
        <w:pStyle w:val="BodyText"/>
      </w:pPr>
      <w:r>
        <w:t xml:space="preserve">Trong mắt Thiết Hồng cũng lóe lên quang mang hưng phấn, gật đầu nói:</w:t>
      </w:r>
    </w:p>
    <w:p>
      <w:pPr>
        <w:pStyle w:val="BodyText"/>
      </w:pPr>
      <w:r>
        <w:t xml:space="preserve">- Nếu có thể trong ứng ngoại hợp, chưa biết chừng còn đúng là cho bọn chúng một sự kinh ngạc vui mừng lớn! Chỉ cần có thể tiêu diệt bộ phận cao thủ của đối phương, chúng ta liền có cơ hội giảm bớt sự hao tổn của chiến tranh một cách thấp nhất, thoải mái giành lấy thắng lợi!</w:t>
      </w:r>
    </w:p>
    <w:p>
      <w:pPr>
        <w:pStyle w:val="BodyText"/>
      </w:pPr>
      <w:r>
        <w:t xml:space="preserve">Tần Vô Song giơ quyền:</w:t>
      </w:r>
    </w:p>
    <w:p>
      <w:pPr>
        <w:pStyle w:val="BodyText"/>
      </w:pPr>
      <w:r>
        <w:t xml:space="preserve">- Mời Thiết Hồng tiền bối tức tốc trở về, tùy thời chờ liên lạc.</w:t>
      </w:r>
    </w:p>
    <w:p>
      <w:pPr>
        <w:pStyle w:val="BodyText"/>
      </w:pPr>
      <w:r>
        <w:t xml:space="preserve">- Được, Tần huynh đệ, ta sẽ chờ đợi tin tức của ngươi!</w:t>
      </w:r>
    </w:p>
    <w:p>
      <w:pPr>
        <w:pStyle w:val="BodyText"/>
      </w:pPr>
      <w:r>
        <w:t xml:space="preserve">Bao Bao phụng mệnh, cùng bọn người Thiết Hồng trở về. Giờ phút này, bên ngoài tòa thành Tần gia châu Bách Diệp, tam tên Tổng quản khác đã dẫn theo đội ngũ của mình tới, bắt đầu tập kích mạnh mẽ vào những điểm mấu chốt của Tần gia.</w:t>
      </w:r>
    </w:p>
    <w:p>
      <w:pPr>
        <w:pStyle w:val="BodyText"/>
      </w:pPr>
      <w:r>
        <w:t xml:space="preserve">Đáng lẽ, bọn chúng là định tập kích bất ngờ, nhưng thật không nghĩ tới, Tần gia châu Bách Diệp sớm đã có tất cả sự phòng ngự tốt như thế này, có lẽ là trước lúc bọn chúng tiến tới tấn công.</w:t>
      </w:r>
    </w:p>
    <w:p>
      <w:pPr>
        <w:pStyle w:val="BodyText"/>
      </w:pPr>
      <w:r>
        <w:t xml:space="preserve">Tần gia châu Bách Diệp có sự chuẩn bị, kế hoạch tập kích bất ngờ của bọn chúng cũng tự nhiên mà thất bại.</w:t>
      </w:r>
    </w:p>
    <w:p>
      <w:pPr>
        <w:pStyle w:val="BodyText"/>
      </w:pPr>
      <w:r>
        <w:t xml:space="preserve">Đợi đầy đủ quân lực của bọn người Thiết Hồng về, bên Tần gia châu Bách Diệp cũng nhất thời giảm được áp lực. Tương đương cũng có ba cường giả cấp bậc Hóa Hư Cảnh, mà cao thủ cấp bậc Luyện Hư Cảnh cũng có đến chín tên.</w:t>
      </w:r>
    </w:p>
    <w:p>
      <w:pPr>
        <w:pStyle w:val="BodyText"/>
      </w:pPr>
      <w:r>
        <w:t xml:space="preserve">Đây vẫn không bao gồm cả Bao Bao đang che giấu thân phận.</w:t>
      </w:r>
    </w:p>
    <w:p>
      <w:pPr>
        <w:pStyle w:val="BodyText"/>
      </w:pPr>
      <w:r>
        <w:t xml:space="preserve">Kế hoạch tiến công, trở nên nghiêm trọng. Ba tên Tổng quản phát hiện sự phòng bị của Tần gia châu Bách Diệp, xác thực vượt qua cả sức tưởng tượng của bọn chúng. Đặc biệt là trận pháp thiết kế bên ngoài của tòa thành Bách Diệp đối với thực lực của bọn chúng mà nói là lực suy yếu đi rất nhiều. Tại những điểm then chốt bên ngoài, cường giả cấp bậc Hóa Hư Cảnh muốn ngự không phi hành, khó khăn thế nhưng lại hơn bình thường gấp năm ba lần.</w:t>
      </w:r>
    </w:p>
    <w:p>
      <w:pPr>
        <w:pStyle w:val="BodyText"/>
      </w:pPr>
      <w:r>
        <w:t xml:space="preserve">Mấy tên cường giả Tân gia châu Bách Diệp này, tuy rằng chưa nói tới thân chinh bách chiến, nhưng cũng là từng trải, cần phải thiết lập trận pháp trọng lực này ở các điểm then chốt tứ phía.</w:t>
      </w:r>
    </w:p>
    <w:p>
      <w:pPr>
        <w:pStyle w:val="BodyText"/>
      </w:pPr>
      <w:r>
        <w:t xml:space="preserve">Trận pháp trọng lực loại này, là một môn thuật pháp Thổ tính thuộc. Loại trận pháp này, có lớn có nhỏ. Dùng ở trên người, có lẽ chỉ là một cái Trọng Lực Thuật đơn giản, nhưng nếu bố trí thành trận pháp lại có thể làm cho uy lực của đại trận lớn mạnh tới cực đại.</w:t>
      </w:r>
    </w:p>
    <w:p>
      <w:pPr>
        <w:pStyle w:val="BodyText"/>
      </w:pPr>
      <w:r>
        <w:t xml:space="preserve">Trận pháp khởi động ở những điểm trọng yếu trên không này, khiến cho cường giả cấp bậc Hóa Hư Cảnh có đầy đủ ưu thế phi hành trên không, nhất thời bị suy yếu đi trên diện rộng. Cái đáng sợ nhất chính là, sự phòng ngự bên trong của tòa thành Tần gia châu Bách Diệp, năng lực ngự không của các cường giả bên trong hoàn toàn không mảy may chịu trận pháp bên ngoài hạn chế. Thành ra, mặc dù bọn chúng đã mạnh mẽ công kích trận pháp, nếu tùy tiện tiến vào thì thật dễ dàng bị đối phương đánh cho không chừa lối thoát!</w:t>
      </w:r>
    </w:p>
    <w:p>
      <w:pPr>
        <w:pStyle w:val="BodyText"/>
      </w:pPr>
      <w:r>
        <w:t xml:space="preserve">Đánh lâu vô công, ba tên Tổng quản này quyết đoán kịp thời, hạ lệnh hủy bỏ tiến công, lui về phía sau trăm dặm, tạm thời dựng trại đóng quân, chờ Trần Thống lĩnh đến chỉ huy tiếp.</w:t>
      </w:r>
    </w:p>
    <w:p>
      <w:pPr>
        <w:pStyle w:val="BodyText"/>
      </w:pPr>
      <w:r>
        <w:t xml:space="preserve">Tên Trần Thống lĩnh kia chính là Động Hư Cảnh cường giả ở Bài Sơn Phủ. Nhưng kỳ phùng địch thủ lần này lại là vị Cửu thúc công Tần Thắng của Tần gia châu Bách Diệp, cũng là cao thủ có thực lực vô cùng mạnh mẽ ở Động Hư Cảnh. Bế quan mười mấy năm, bản thân tuy không thể đột phá tiến vào Hư Võ Đại viên mãn, nhưng ở cấp độ Động Hư Cảnh này cũng là hiếm có đối thủ.</w:t>
      </w:r>
    </w:p>
    <w:p>
      <w:pPr>
        <w:pStyle w:val="BodyText"/>
      </w:pPr>
      <w:r>
        <w:t xml:space="preserve">Bởi vậy cùng Trần Sâm đối chiến nửa ngày, nhưng cũng chẳng kẻ nào có ưu thế hơn. Trận chiến này, kéo dài từ đêm đến tận hửng sáng, lại từ sáng sớm kéo tận giữa trưa mà vẫn y nguyên bất phân thắng bại.</w:t>
      </w:r>
    </w:p>
    <w:p>
      <w:pPr>
        <w:pStyle w:val="BodyText"/>
      </w:pPr>
      <w:r>
        <w:t xml:space="preserve">Tần Thắng lúc đầu cho rằng, ở trình độ Động Hư Cảnh này, phần thắng về phía mình đáng ra là vô cùng lớn. Lại không hề nghĩ tới, tên Trần Sâm này mấy năm gần đây mới nổi lên nhưng thủ hạ của hắn lại vô cùng giỏi! Dĩ nhiên làm cho lão không thấy bất kỳ một sự tiện nghi nào.</w:t>
      </w:r>
    </w:p>
    <w:p>
      <w:pPr>
        <w:pStyle w:val="BodyText"/>
      </w:pPr>
      <w:r>
        <w:t xml:space="preserve">Đánh lâu không xong, trong lòng nhớ tới đại cục của Tần gia châu Bách Diệp, Tần Thắng trong lòng liền có ý ngưng chiến. Vừa hay tên Trần Sâm kia cũng biết hôm nay không thể thắng được cường giả mới xuất đầu lộ diện của Tần gia châu Bách Diệp, tâm tư cũng giống như Tần Thắng, dự định lui trước một bước, tính toán sau.</w:t>
      </w:r>
    </w:p>
    <w:p>
      <w:pPr>
        <w:pStyle w:val="BodyText"/>
      </w:pPr>
      <w:r>
        <w:t xml:space="preserve">Vừa nghĩ như vậy, hai bên đều thử ra mấy chiêu, liền có ý hiểu ngầm lui bước.</w:t>
      </w:r>
    </w:p>
    <w:p>
      <w:pPr>
        <w:pStyle w:val="BodyText"/>
      </w:pPr>
      <w:r>
        <w:t xml:space="preserve">o0o</w:t>
      </w:r>
    </w:p>
    <w:p>
      <w:pPr>
        <w:pStyle w:val="BodyText"/>
      </w:pPr>
      <w:r>
        <w:t xml:space="preserve">Trần Sâm trở lại doanh địa, ba tên Tổng quản đều lên đón tiếp. Mà Trần Sâm tự mình mang theo bốn kẻ tâm phúc, cũng đều tiến lên nghênh đón.</w:t>
      </w:r>
    </w:p>
    <w:p>
      <w:pPr>
        <w:pStyle w:val="BodyText"/>
      </w:pPr>
      <w:r>
        <w:t xml:space="preserve">- Trần Thống lĩnh, thế nào?</w:t>
      </w:r>
    </w:p>
    <w:p>
      <w:pPr>
        <w:pStyle w:val="BodyText"/>
      </w:pPr>
      <w:r>
        <w:t xml:space="preserve">Trần Sâm khoát tay chặn lại:</w:t>
      </w:r>
    </w:p>
    <w:p>
      <w:pPr>
        <w:pStyle w:val="BodyText"/>
      </w:pPr>
      <w:r>
        <w:t xml:space="preserve">- Vào đại trướng rồi nói.</w:t>
      </w:r>
    </w:p>
    <w:p>
      <w:pPr>
        <w:pStyle w:val="BodyText"/>
      </w:pPr>
      <w:r>
        <w:t xml:space="preserve">Hỏi tình hình chiến đấu, ba tên Tổng quản kia cũng đều dồn dập tiến lên nói cụ thể chiến cuộc, Trần Sâm nghe xong, khẩu khí thận trọng:</w:t>
      </w:r>
    </w:p>
    <w:p>
      <w:pPr>
        <w:pStyle w:val="BodyText"/>
      </w:pPr>
      <w:r>
        <w:t xml:space="preserve">- Chúng ta lần này, chẳng những xem nhẹ thực lực của Tần gia châu Bách Diệp, còn xem nhẹ sự phán đoán của bọn chúng. Kế thứ nhất của chúng ta hiển nhiên đã bị bọn chúng nhìn thấu. Tần gia châu Bách Diệp sớm đã có sự bố trí, nếu không lần tập kích bất ngờ này, không có lý gì mà ngay cả một cứ điểm quan trọng cũng không bắt được!</w:t>
      </w:r>
    </w:p>
    <w:p>
      <w:pPr>
        <w:pStyle w:val="BodyText"/>
      </w:pPr>
      <w:r>
        <w:t xml:space="preserve">- Trần Thống lĩnh, chủ yếu vẫn là trận pháp trọng lực đáng ghét trước mặt ba cứ điểm mấu chốt, trận pháp trọng lực này khiến cho những ưu thế trong không trung cấp bậc Hóa Hư Cảnh bọn ta không thể phát huy hoàn toàn. Mà Hóa Hư Cảnh cường giả bên trong nội bộ bọn chúng lại không hề chịu ảnh hưởng gì, ở đây đợi quân địch mệt mỏi rồi tấn công, cũng không dám tùy tiện xâm nhập.</w:t>
      </w:r>
    </w:p>
    <w:p>
      <w:pPr>
        <w:pStyle w:val="BodyText"/>
      </w:pPr>
      <w:r>
        <w:t xml:space="preserve">Trần Sâm trầm ngâm nói:</w:t>
      </w:r>
    </w:p>
    <w:p>
      <w:pPr>
        <w:pStyle w:val="BodyText"/>
      </w:pPr>
      <w:r>
        <w:t xml:space="preserve">- Tần gia châu Bách Diệp quả nhiên có chút quỷ môn đạo! Các ngươi không tiến vào là đúng, một khi tiến vào, chưa biết chừng bên trong có cạm bẫy. Trận chiến ngày hôm nay, tuy chúng ta không có bại, nhưng cũng không đạt được mục đích mong muốn, lòng hăng hái lại bị tổn thất một trận.</w:t>
      </w:r>
    </w:p>
    <w:p>
      <w:pPr>
        <w:pStyle w:val="BodyText"/>
      </w:pPr>
      <w:r>
        <w:t xml:space="preserve">- Trần Thống lĩnh, Tần gia châu Bách Diệp kia vậy mà cũng có Động Hư Cảnh cường giả sao? Ở giữa Bài Sơn Phủ, Hóa Hư Cảnh cường giả đã là rất giỏi rồi, trong thế lực châu Bách Diệp cấp bậc Động Hư Cảnh vô cùng hiếm có!</w:t>
      </w:r>
    </w:p>
    <w:p>
      <w:pPr>
        <w:pStyle w:val="BodyText"/>
      </w:pPr>
      <w:r>
        <w:t xml:space="preserve">Trong đó có một gã Tổng quản Hà gia, có chút chán nản nói.</w:t>
      </w:r>
    </w:p>
    <w:p>
      <w:pPr>
        <w:pStyle w:val="BodyText"/>
      </w:pPr>
      <w:r>
        <w:t xml:space="preserve">- Tần gia châu Bách Diệp, xem ra theo Tần gia Thiên Đế Sơn cũng cấp cho không ít ưu đãi, nếu không dựa vào nội tình bên trong của Tần gia châu Bách Diệp làm sao có thể xuất hiện Động Hư Cảnh cường giả?</w:t>
      </w:r>
    </w:p>
    <w:p>
      <w:pPr>
        <w:pStyle w:val="BodyText"/>
      </w:pPr>
      <w:r>
        <w:t xml:space="preserve">Trong khẩu khí của Trần Thống lĩnh cũng có chút buồn bực:</w:t>
      </w:r>
    </w:p>
    <w:p>
      <w:pPr>
        <w:pStyle w:val="BodyText"/>
      </w:pPr>
      <w:r>
        <w:t xml:space="preserve">- Hôm nay tạm thời tới đây, hạ lệnh, lui binh ba trăm dặm, cùng bọn Tô Tổng quản tập hợp rồi hạ trại!</w:t>
      </w:r>
    </w:p>
    <w:p>
      <w:pPr>
        <w:pStyle w:val="BodyText"/>
      </w:pPr>
      <w:r>
        <w:t xml:space="preserve">- Được!</w:t>
      </w:r>
    </w:p>
    <w:p>
      <w:pPr>
        <w:pStyle w:val="BodyText"/>
      </w:pPr>
      <w:r>
        <w:t xml:space="preserve">Đang lúc nói, rèm cửa doanh trướng bị vén lên, một kẻ từ ngoài tiến vào, chính là một kẻ Luyện Hư Cảnh, tâm phúc của Trần Thống lĩnh, vẻ mặt ngưng trọng, tiến tới, thanh âm có chút run rẩy nói:</w:t>
      </w:r>
    </w:p>
    <w:p>
      <w:pPr>
        <w:pStyle w:val="BodyText"/>
      </w:pPr>
      <w:r>
        <w:t xml:space="preserve">- Thống lĩnh đại nhân, Tô Tổng quản bên kia rất không ổn!</w:t>
      </w:r>
    </w:p>
    <w:p>
      <w:pPr>
        <w:pStyle w:val="BodyText"/>
      </w:pPr>
      <w:r>
        <w:t xml:space="preserve">- Thế nào?</w:t>
      </w:r>
    </w:p>
    <w:p>
      <w:pPr>
        <w:pStyle w:val="BodyText"/>
      </w:pPr>
      <w:r>
        <w:t xml:space="preserve">Trần Thống lĩnh trong lòng chấn động kịch liệt, nhưng dáng vẻ biểu hiện cũng không hề sợ hãi.</w:t>
      </w:r>
    </w:p>
    <w:p>
      <w:pPr>
        <w:pStyle w:val="BodyText"/>
      </w:pPr>
      <w:r>
        <w:t xml:space="preserve">- Tô Tổng quản bên kia, còn hai kẻ sống sót trốn về bên này nương tựa, bọn chúng nói đội ngũ bị địch tập kích bất ngờ, bị giết chết phân nửa, còn lại chạy tứ phía. Tô Tổng quản cũng lập tức chạy thoát thân, không biết chạy về phía nào.</w:t>
      </w:r>
    </w:p>
    <w:p>
      <w:pPr>
        <w:pStyle w:val="BodyText"/>
      </w:pPr>
      <w:r>
        <w:t xml:space="preserve">Trần Thống lĩnh không khỏi ngẩn người, còn những người khác, lại không thể tưởng tượng nổi bất chợt nhảy dựng lên, hiển nhiên, tin tức này làm cho bọn chúng giật mình sợ hãi.</w:t>
      </w:r>
    </w:p>
    <w:p>
      <w:pPr>
        <w:pStyle w:val="BodyText"/>
      </w:pPr>
      <w:r>
        <w:t xml:space="preserve">- Dẫn bọn chúng đến đây!</w:t>
      </w:r>
    </w:p>
    <w:p>
      <w:pPr>
        <w:pStyle w:val="BodyText"/>
      </w:pPr>
      <w:r>
        <w:t xml:space="preserve">Trần Thống lĩnh xét đến cùng cũng là nhân vật thủ lĩnh, là người đầu tiên phản ứng lại.</w:t>
      </w:r>
    </w:p>
    <w:p>
      <w:pPr>
        <w:pStyle w:val="BodyText"/>
      </w:pPr>
      <w:r>
        <w:t xml:space="preserve">Tên tâm phúc đi ra ngoài, không lâu sau liền mang theo Tần Vô Song cùng Cô Đơn tiến vào đại trướng.</w:t>
      </w:r>
    </w:p>
    <w:p>
      <w:pPr>
        <w:pStyle w:val="BodyText"/>
      </w:pPr>
      <w:r>
        <w:t xml:space="preserve">- Thuộc hạ bái kiến Trần Thống lĩnh, và các vị Tổng quản đại nhân.</w:t>
      </w:r>
    </w:p>
    <w:p>
      <w:pPr>
        <w:pStyle w:val="BodyText"/>
      </w:pPr>
      <w:r>
        <w:t xml:space="preserve">Tần Vô Song cùng Cô Đơn lúc này đang trong hình dạng ‘thảm hại không chịu được’. Cái hình dáng này thật làm cho kẻ khác không thể sinh nghi.</w:t>
      </w:r>
    </w:p>
    <w:p>
      <w:pPr>
        <w:pStyle w:val="BodyText"/>
      </w:pPr>
      <w:r>
        <w:t xml:space="preserve">- Ngay cả Tô Tổng quản cũng chạy trốn sao?</w:t>
      </w:r>
    </w:p>
    <w:p>
      <w:pPr>
        <w:pStyle w:val="BodyText"/>
      </w:pPr>
      <w:r>
        <w:t xml:space="preserve">Trần Thống lĩnh vẫn còn có chút khó có thể tin được.</w:t>
      </w:r>
    </w:p>
    <w:p>
      <w:pPr>
        <w:pStyle w:val="BodyText"/>
      </w:pPr>
      <w:r>
        <w:t xml:space="preserve">- Tô Tổng quản bị một gã đại hán tóc xoăn đuổi giết, thoát được nhưng chẳng biết tung tích. Năm vị Luyện Hư Cảnh cường giả bị kiềm chế, bao vây. Tô Tổng quản trước khi tháo chạy hạ lệnh cho mọi người thoái binh. Mấy kẻ Linh Võ Cảnh bọn ta bên ngoài bị vây lui ở vị trí có lợi nhất. Dù vậy nhưng vẫn bị bọn chúng giết hết phân nửa. Một bộ phận nhỏ chạy tán tứ phương, chỉ có hai huynh đệ chúng ta thương lượng quyết định vẫn là đến hội ngộ cùng Tổng bộ!</w:t>
      </w:r>
    </w:p>
    <w:p>
      <w:pPr>
        <w:pStyle w:val="Compact"/>
      </w:pPr>
      <w:r>
        <w:t xml:space="preserve">Kẻ đang ở trong hiểm cảnh Tần Vô Song lại không hề hoang mang hoảng hốt mà ngược lại, lại càng bình tĩnh hơn bao giờ hết.</w:t>
      </w:r>
      <w:r>
        <w:br w:type="textWrapping"/>
      </w:r>
      <w:r>
        <w:br w:type="textWrapping"/>
      </w:r>
    </w:p>
    <w:p>
      <w:pPr>
        <w:pStyle w:val="Heading2"/>
      </w:pPr>
      <w:bookmarkStart w:id="470" w:name="chương-448"/>
      <w:bookmarkEnd w:id="470"/>
      <w:r>
        <w:t xml:space="preserve">448. Chương 44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48: Sự nghi ngờ của Trần Thống lĩn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Lời nói này của Tần Vô Song không được xem là trôi chảy. Nhưng càng như vậy, ở bên phía Trần Thống lĩnh xem ra lại càng tin tưởng hơn.</w:t>
      </w:r>
    </w:p>
    <w:p>
      <w:pPr>
        <w:pStyle w:val="BodyText"/>
      </w:pPr>
      <w:r>
        <w:t xml:space="preserve">Tên Trần Thống lĩnh trầm ngâm hỏi:</w:t>
      </w:r>
    </w:p>
    <w:p>
      <w:pPr>
        <w:pStyle w:val="BodyText"/>
      </w:pPr>
      <w:r>
        <w:t xml:space="preserve">- Tập kích đội ngũ các ngươi, vậy mà lại có thể tiêu diệt toàn bộ đội ngũ các ngươi? Rốt cuộc có bao nhiêu tên? Thực lực có bao nhiêu cường hãn?</w:t>
      </w:r>
    </w:p>
    <w:p>
      <w:pPr>
        <w:pStyle w:val="BodyText"/>
      </w:pPr>
      <w:r>
        <w:t xml:space="preserve">Tần Vô Song nói:</w:t>
      </w:r>
    </w:p>
    <w:p>
      <w:pPr>
        <w:pStyle w:val="BodyText"/>
      </w:pPr>
      <w:r>
        <w:t xml:space="preserve">- Đối phương chỉ có sáu tên!</w:t>
      </w:r>
    </w:p>
    <w:p>
      <w:pPr>
        <w:pStyle w:val="BodyText"/>
      </w:pPr>
      <w:r>
        <w:t xml:space="preserve">- Sáu tên?</w:t>
      </w:r>
    </w:p>
    <w:p>
      <w:pPr>
        <w:pStyle w:val="BodyText"/>
      </w:pPr>
      <w:r>
        <w:t xml:space="preserve">Trần Thống lĩnh thất kinh:</w:t>
      </w:r>
    </w:p>
    <w:p>
      <w:pPr>
        <w:pStyle w:val="BodyText"/>
      </w:pPr>
      <w:r>
        <w:t xml:space="preserve">- Sáu tên mà làm cho đội ngũ của các ngươi thảm hại thế này, toàn quân gần như bị diệt?</w:t>
      </w:r>
    </w:p>
    <w:p>
      <w:pPr>
        <w:pStyle w:val="BodyText"/>
      </w:pPr>
      <w:r>
        <w:t xml:space="preserve">- Đúng vậy, đại hán tóc xoăn là kẻ mạnh nhất, vóc người vô cùng khôi ngô, hạ thủ với Tô Tổng quản trước, sau đó ba kẻ cường giả trẻ tuổi vây khốn năm vị Luyện Hư Cảnh cường giả. Còn thừa hai kẻ thì hạ thủ với người cấp bậc Linh Võ Cảnh. Bọn người này, thực lực vô cùng dũng mãnh. Ba huynh đệ chúng ta chiếm cứ nơi có lợi nhất cũng bị tách ra. Hiện giờ Lão Tam nhà ta vẫn không biết sống chết ra sao.</w:t>
      </w:r>
    </w:p>
    <w:p>
      <w:pPr>
        <w:pStyle w:val="BodyText"/>
      </w:pPr>
      <w:r>
        <w:t xml:space="preserve">Cô Đơn cũng đúng lúc ra vẻ ủ rũ chán nản:</w:t>
      </w:r>
    </w:p>
    <w:p>
      <w:pPr>
        <w:pStyle w:val="BodyText"/>
      </w:pPr>
      <w:r>
        <w:t xml:space="preserve">- Lão Đại, Lão Tam chắc là lành ít dữ nhiều. Ta thấy đồng bọn của chúng ta, phỏng chừng cũng không thể trốn nguy cấp được lâu.</w:t>
      </w:r>
    </w:p>
    <w:p>
      <w:pPr>
        <w:pStyle w:val="BodyText"/>
      </w:pPr>
      <w:r>
        <w:t xml:space="preserve">- Vậy hai kẻ các ngươi làm sao mà trốn thoát được? Hay là các ngươi tự ý trốn trước?</w:t>
      </w:r>
    </w:p>
    <w:p>
      <w:pPr>
        <w:pStyle w:val="BodyText"/>
      </w:pPr>
      <w:r>
        <w:t xml:space="preserve">Bên cạnh Trần Thống lĩnh, Hà Tổng quản mang theo vài phần nghi ngờ, đánh giá bọn Tần Vô Song.</w:t>
      </w:r>
    </w:p>
    <w:p>
      <w:pPr>
        <w:pStyle w:val="BodyText"/>
      </w:pPr>
      <w:r>
        <w:t xml:space="preserve">Tần Vô Song thở dài:</w:t>
      </w:r>
    </w:p>
    <w:p>
      <w:pPr>
        <w:pStyle w:val="BodyText"/>
      </w:pPr>
      <w:r>
        <w:t xml:space="preserve">- Tổng quản đại nhân, tuy rằng bọn ta chỉ là tán tu, nhưng cũng biết thế nào là kỷ luật. Thống lĩnh đại nhân đã tự mình đặt ra các điều lệ, bọn ta nào dám phạm? Nếu không phải Tô Tổng quản đã hạ lệnh lui lại thì cho dù chết, huynh đệ bọn ta cũng quả quyết không thể nào chạy trốn trước! Nếu như chạy trốn trước, lẽ nào hai huynh đệ chúng ta lại trở về Tổng bộ?</w:t>
      </w:r>
    </w:p>
    <w:p>
      <w:pPr>
        <w:pStyle w:val="BodyText"/>
      </w:pPr>
      <w:r>
        <w:t xml:space="preserve">- Hừ, những kẻ khác đều đã chết sạch, chết rồi không có chứng cứ, các ngươi đương nhiên là không lo sợ gì!</w:t>
      </w:r>
    </w:p>
    <w:p>
      <w:pPr>
        <w:pStyle w:val="BodyText"/>
      </w:pPr>
      <w:r>
        <w:t xml:space="preserve">Trong sắc mặt của Tần Vô Song có một tia áp bức và lăng nhục, một khi đã góp vui lấy lệ vậy thì cũng phải làm cho thật một chút, ngay lập tức lại làm ra bộ dạng rất oan ức, biện giải nói:</w:t>
      </w:r>
    </w:p>
    <w:p>
      <w:pPr>
        <w:pStyle w:val="BodyText"/>
      </w:pPr>
      <w:r>
        <w:t xml:space="preserve">- Thống lĩnh đại nhân, ba huynh đệ Võ gia chúng ta, đến từ Đại Qua Bích, nhưng cho đến giờ vẫn chưa hiểu được cái gì gọi là có chỗ dựa nên không sợ hãi gì. Lúc ấy đội ngũ bị giết lẻ tẻ, chưa chắc đã bị giết sạch. Ít nhất thì Tô Tổng quản cũng đã trốn thoát được. Hai huynh đệ chúng ta có phải là chưa hạ lệnh đã chạy trốn trước đâu, đợi đến đến lúc Tô Tổng quản đến đây tụ họp, Thống lĩnh đại nhân có thể tự mình hỏi Tô Tổng quản. Nếu hai huynh đệ chúng ta tự mình chạy trốn trước, muốn chém muốn giết, tuyệt đối không cau mày.</w:t>
      </w:r>
    </w:p>
    <w:p>
      <w:pPr>
        <w:pStyle w:val="BodyText"/>
      </w:pPr>
      <w:r>
        <w:t xml:space="preserve">Giờ phút này Trần Thống lĩnh hiển nhiên không thèm để ý bọn họ có phải là tự ý trốn hay không. Điều lệ kia chỉ là sự ràng buộc, thúc giục mọi người hăm hở chiến đấu.</w:t>
      </w:r>
    </w:p>
    <w:p>
      <w:pPr>
        <w:pStyle w:val="BodyText"/>
      </w:pPr>
      <w:r>
        <w:t xml:space="preserve">Một khi đội ngũ của Tô Tổng quản đã tan tác, đã bị tiêu diệt, thì bọn chúng bị tiêu diệt như thế nào giờ đã không còn quan trọng.</w:t>
      </w:r>
    </w:p>
    <w:p>
      <w:pPr>
        <w:pStyle w:val="BodyText"/>
      </w:pPr>
      <w:r>
        <w:t xml:space="preserve">- Hà Tổng quản, huynh đệ Võ gia này nếu tự mình chạy trốn thì e rằng gan bọn chúng cũng chẳng đủ lớn, cũng không có mặt mũi đến gặp chúng ta như thế này. Tô Tổng quản không chết, chân tướng sự việc sớm muộn cũng có ngày được làm rõ. Hiện tại chưa rõ chân tướng sự việc, mọi người vẫn cứ là bạn bè trên cùng một chiến tuyến, không cần nghi ngờ lẫn nhau!</w:t>
      </w:r>
    </w:p>
    <w:p>
      <w:pPr>
        <w:pStyle w:val="BodyText"/>
      </w:pPr>
      <w:r>
        <w:t xml:space="preserve">Trần Thống lĩnh thật ra lại rất hiểu cách mua chuộc lòng người, hắn hiểu rõ hơn ai hết, thời điểm này, truy cứu trách nhiệm là thứ yếu, an định quân tâm mới là quan trọng.</w:t>
      </w:r>
    </w:p>
    <w:p>
      <w:pPr>
        <w:pStyle w:val="BodyText"/>
      </w:pPr>
      <w:r>
        <w:t xml:space="preserve">Nếu đem huynh đệ Võ gia đi chém thì ngược lại lại càng làm mọi người thêm sợ hãi bất an.</w:t>
      </w:r>
    </w:p>
    <w:p>
      <w:pPr>
        <w:pStyle w:val="BodyText"/>
      </w:pPr>
      <w:r>
        <w:t xml:space="preserve">Hà Tổng quản nghe Trần Thống lĩnh nói như vậy, ắt nhiên không còn dị nghị điều gì. Hắn với bọn Tần Vô Song không có cái gì gọi là thù hận, chỉ là muốn tỏ ra hăng hái trước mặt Trần Thống lĩnh một chút, muốn thể hiện lấy lòng một chút. Nói trắng ra là muốn bợ đỡ Trần Thống lĩnh, có vẻ hắn lúc đó nhớ tới những điều lệ do chính Tần Thống lĩnh tự mình đặt ra.</w:t>
      </w:r>
    </w:p>
    <w:p>
      <w:pPr>
        <w:pStyle w:val="BodyText"/>
      </w:pPr>
      <w:r>
        <w:t xml:space="preserve">- Chư vị, theo như tình hình mà huynh đệ Võ gia miêu tả thì thực lực của bọn Tần gia châu Bách Diệp này quả nhiên ở ngoài dự kiến của chúng ta. Dưới sự bao vây công kích của chúng ta mà bọn chúng có thể phái đội ngũ đến tập kích bất ngờ đội ngũ của Tô Tổng quản, bất kể là về nhân thủ, hay là về phương diện quyết đoán, cũng đều ở trên sự dự tính của chúng ta.</w:t>
      </w:r>
    </w:p>
    <w:p>
      <w:pPr>
        <w:pStyle w:val="BodyText"/>
      </w:pPr>
      <w:r>
        <w:t xml:space="preserve">Việc cho đến nước này, Trần Thống lĩnh cũng không có ý che dấu sự phán đoán sai lầm của chính mình.</w:t>
      </w:r>
    </w:p>
    <w:p>
      <w:pPr>
        <w:pStyle w:val="BodyText"/>
      </w:pPr>
      <w:r>
        <w:t xml:space="preserve">- Không thể không nói, theo như ta lúc đầu đoán thì thực lực chúng ta với bọn Tần gia châu Bách Diệp có sự chênh lệch rất lớn. Đây là sự sai lầm của ta.</w:t>
      </w:r>
    </w:p>
    <w:p>
      <w:pPr>
        <w:pStyle w:val="BodyText"/>
      </w:pPr>
      <w:r>
        <w:t xml:space="preserve">Trần Thống lĩnh như thế này chẳng những khiến cho những sai lầm quyết sách trước kia của hắn trở nên không còn gai mắt, càng khiến cho người cảm thấy kẻ Thống lĩnh như hắn làm việc rất có trách nhiệm.</w:t>
      </w:r>
    </w:p>
    <w:p>
      <w:pPr>
        <w:pStyle w:val="BodyText"/>
      </w:pPr>
      <w:r>
        <w:t xml:space="preserve">Ba tên Tổng quản kia dồn dập nói:</w:t>
      </w:r>
    </w:p>
    <w:p>
      <w:pPr>
        <w:pStyle w:val="BodyText"/>
      </w:pPr>
      <w:r>
        <w:t xml:space="preserve">- Trần Thống lĩnh, tình hình lúc đó chẳng những chỉ là sự phán đoán của ngài mà cũng là sự nhất trí quan điểm của tất cả các Tổng quản. Cũng chưa từng nghĩ qua, bọn Tần gia châu Bách Diệp lại giấu nhiều át chủ bài đến vậy!</w:t>
      </w:r>
    </w:p>
    <w:p>
      <w:pPr>
        <w:pStyle w:val="BodyText"/>
      </w:pPr>
      <w:r>
        <w:t xml:space="preserve">Một gã Hóa Hư Cảnh cường giả bên cạnh Trần Thống lĩnh đột nhiên nói:</w:t>
      </w:r>
    </w:p>
    <w:p>
      <w:pPr>
        <w:pStyle w:val="BodyText"/>
      </w:pPr>
      <w:r>
        <w:t xml:space="preserve">- Thống lĩnh đại nhân, hôm nay ngươi giao chiến với Động Hư Cảnh cường giả, hội Tần gia Thiên Đế Sơn có gấp rút phái cao thủ tới tiếp viện?</w:t>
      </w:r>
    </w:p>
    <w:p>
      <w:pPr>
        <w:pStyle w:val="BodyText"/>
      </w:pPr>
      <w:r>
        <w:t xml:space="preserve">- Đúng vậy, nếu nói bọn Tần gia châu Bách Diệp, bọn chúng có thể nuôi dưỡng được cường giả cấp bậc Động Hư Cảnh? Ta thật khó có thể tin tưởng.</w:t>
      </w:r>
    </w:p>
    <w:p>
      <w:pPr>
        <w:pStyle w:val="BodyText"/>
      </w:pPr>
      <w:r>
        <w:t xml:space="preserve">- Tần gia Thiên Đế Sơn, đến hôm nay chẳng phải là đóng cửa môn hộ tự bảo vệ mình sao chứ? Bọn chúng còn có thể phái người đến giúp bọn Tần gia châu Bách Diệp?</w:t>
      </w:r>
    </w:p>
    <w:p>
      <w:pPr>
        <w:pStyle w:val="BodyText"/>
      </w:pPr>
      <w:r>
        <w:t xml:space="preserve">- Vậy chưa chắc, tay chân của Tần gia Thiên Đế Sơn, chết mà không bế tắc. Bọn chúng ở Thiên Đế Sơn, bị những thế lực lớn mạnh khác tấn công loại trừ, có lẽ là mệt mỏi ứng phó, bị vây khốn vào thế bất lợi. Nhưng nếu muốn nói đến tranh giành một châu một lĩnh ở đây, cho dù bọn chúng tùy tiện phái một cường giả trung đẳng, cũng vẫn đủ làm cho cả Bài Sơn Phủ này kinh sợ.</w:t>
      </w:r>
    </w:p>
    <w:p>
      <w:pPr>
        <w:pStyle w:val="BodyText"/>
      </w:pPr>
      <w:r>
        <w:t xml:space="preserve">Đây lại đúng là lời nói thật.</w:t>
      </w:r>
    </w:p>
    <w:p>
      <w:pPr>
        <w:pStyle w:val="BodyText"/>
      </w:pPr>
      <w:r>
        <w:t xml:space="preserve">Tần gia Thiên Đế Sơn, nói đi nói lại thì Thiên Đế Sơn cũng là thế lực cường hãn nhất. Cho dù bị xa lánh, cho dù bị kẻ khác liên thủ đả kích trả đũa thì cũng là sự tranh giành cắn xé lẫn nhau của tám môn Thiên Đế Sơn.</w:t>
      </w:r>
    </w:p>
    <w:p>
      <w:pPr>
        <w:pStyle w:val="BodyText"/>
      </w:pPr>
      <w:r>
        <w:t xml:space="preserve">Trận đánh nhau của các thế lực cấp cao kia là trận đánh nhau ác liệt nhất ở Hiên Viên Khâu này. Mấy Phủ dưới, căn bản không có đến mấy nhà có đủ thực lực để tham gia vào trong trận chiến cấp cao này.</w:t>
      </w:r>
    </w:p>
    <w:p>
      <w:pPr>
        <w:pStyle w:val="BodyText"/>
      </w:pPr>
      <w:r>
        <w:t xml:space="preserve">Đừng nói đến mấy cấp bậc này của bọn chúng, nhiều nhất cũng chỉ là cấp bậc của một lãnh một châu mà thôi.</w:t>
      </w:r>
    </w:p>
    <w:p>
      <w:pPr>
        <w:pStyle w:val="BodyText"/>
      </w:pPr>
      <w:r>
        <w:t xml:space="preserve">- Tần gia Thiên Đế Sơn…</w:t>
      </w:r>
    </w:p>
    <w:p>
      <w:pPr>
        <w:pStyle w:val="BodyText"/>
      </w:pPr>
      <w:r>
        <w:t xml:space="preserve">Sắc mặt của Trần Thống lĩnh có chút khó coi, bần thần như tự hỏi điều gì. Một lúc lâu sau, Trần Thống lĩnh mới chậm rãi mở miệng:</w:t>
      </w:r>
    </w:p>
    <w:p>
      <w:pPr>
        <w:pStyle w:val="BodyText"/>
      </w:pPr>
      <w:r>
        <w:t xml:space="preserve">- Tấn công Tần gia châu Bách Diệp cần phải tốc chiến tốc thắng, nếu kéo thời gian càng dài thì càng bất lợi! Tuy nói phái thế lực làm nhiệm vụ này, nhất định phải lưu tâm đến hướng đi của đệ tử Tần gia Thiên Đế Sơn, nhưng cũng không có cách gì đảm bảo Tần gia Thiên Đế Sơn không có người tới trước trợ giúp. Tần gia châu Bách Diệp này đối với Tần gia Thiên Đế Sơn vô cùng quan trọng, thời gian càng lâu, quân tiếp viện bên Thiên Đế Sơn tới càng đông.</w:t>
      </w:r>
    </w:p>
    <w:p>
      <w:pPr>
        <w:pStyle w:val="BodyText"/>
      </w:pPr>
      <w:r>
        <w:t xml:space="preserve">- Thống lĩnh đại nhân nói rất có lý.</w:t>
      </w:r>
    </w:p>
    <w:p>
      <w:pPr>
        <w:pStyle w:val="BodyText"/>
      </w:pPr>
      <w:r>
        <w:t xml:space="preserve">- Thống lĩnh đại nhân, Tần gia châu Bách Diệp hôm nay, thực lực mạnh mẽ. Nhóm người của chúng ta đấu với bọn chúng cùng lắm là ngang sức ngang tài, cần phải tìm được một kế sách hóa giải.</w:t>
      </w:r>
    </w:p>
    <w:p>
      <w:pPr>
        <w:pStyle w:val="BodyText"/>
      </w:pPr>
      <w:r>
        <w:t xml:space="preserve">Trần Thống lĩnh gật gật đầu:</w:t>
      </w:r>
    </w:p>
    <w:p>
      <w:pPr>
        <w:pStyle w:val="BodyText"/>
      </w:pPr>
      <w:r>
        <w:t xml:space="preserve">- Ta đã có chủ ý rồi. Chư vị, các ngươi tiếp tục hạ trại ở vùng này, hình thành một loại cục diện bao vây mà không công kích Tần gia châu Bách Diệp. Ta đi bàn chuyện cứu binh. Nhanh thì ba ngày, chậm thì năm, bảy ngày ắt mau chóng trở về.</w:t>
      </w:r>
    </w:p>
    <w:p>
      <w:pPr>
        <w:pStyle w:val="BodyText"/>
      </w:pPr>
      <w:r>
        <w:t xml:space="preserve">- Thống lĩnh đại nhân, ngài là thủ lãnh của bọn ta, ngài tự mình đi viện binh, bọn ta mấy chục người, sợ như rắn không đầu thì không ổn.</w:t>
      </w:r>
    </w:p>
    <w:p>
      <w:pPr>
        <w:pStyle w:val="BodyText"/>
      </w:pPr>
      <w:r>
        <w:t xml:space="preserve">Trần Thống lĩnh quay đầu nói với hai kẻ tâm phúc Hóa Hư Cảnh, dặn dò nói:</w:t>
      </w:r>
    </w:p>
    <w:p>
      <w:pPr>
        <w:pStyle w:val="BodyText"/>
      </w:pPr>
      <w:r>
        <w:t xml:space="preserve">- Trần Thông, Trần Đạt, các ngươi hai người, trong lúc ta không có mặt, phụ trách quản lý tất cả đại sự.</w:t>
      </w:r>
    </w:p>
    <w:p>
      <w:pPr>
        <w:pStyle w:val="BodyText"/>
      </w:pPr>
      <w:r>
        <w:t xml:space="preserve">Sau đó nói với ba tên Tổng quản:</w:t>
      </w:r>
    </w:p>
    <w:p>
      <w:pPr>
        <w:pStyle w:val="BodyText"/>
      </w:pPr>
      <w:r>
        <w:t xml:space="preserve">- Trần Thông với Trần Đạt là tộc đệ của ta. Ba vị các ngươi, tất cả đại sự cũng đều nghe bọn chúng sắp xếp.</w:t>
      </w:r>
    </w:p>
    <w:p>
      <w:pPr>
        <w:pStyle w:val="BodyText"/>
      </w:pPr>
      <w:r>
        <w:t xml:space="preserve">- Được!</w:t>
      </w:r>
    </w:p>
    <w:p>
      <w:pPr>
        <w:pStyle w:val="BodyText"/>
      </w:pPr>
      <w:r>
        <w:t xml:space="preserve">Trần Thống lĩnh lại nhìn bọn Tần Vô Song và Cô Đơn, nói:</w:t>
      </w:r>
    </w:p>
    <w:p>
      <w:pPr>
        <w:pStyle w:val="BodyText"/>
      </w:pPr>
      <w:r>
        <w:t xml:space="preserve">- Tô Tổng quản chạy trốn lần này, trong nhất thời chưa chắc đã có thể quay về được. Hai ngươi liều chết quay trở về tụ họp, cũng coi như hiếm thấy, các ngươi kẻ nào bằng lòng vào đội bọn chúng thì sắp xếp các ngươi vào đội ngũ.</w:t>
      </w:r>
    </w:p>
    <w:p>
      <w:pPr>
        <w:pStyle w:val="BodyText"/>
      </w:pPr>
      <w:r>
        <w:t xml:space="preserve">Một tên Tổng quản họ Triệu mỉm cười nói:</w:t>
      </w:r>
    </w:p>
    <w:p>
      <w:pPr>
        <w:pStyle w:val="BodyText"/>
      </w:pPr>
      <w:r>
        <w:t xml:space="preserve">- Bên ta lần này vừa lúc hao tổn ba bốn tên, bổ sung vào đội ngũ của ta cũng không tệ.</w:t>
      </w:r>
    </w:p>
    <w:p>
      <w:pPr>
        <w:pStyle w:val="BodyText"/>
      </w:pPr>
      <w:r>
        <w:t xml:space="preserve">- Được, hai người các ngươi từ giờ về sau liền đi theo Triệu Tổng quản!</w:t>
      </w:r>
    </w:p>
    <w:p>
      <w:pPr>
        <w:pStyle w:val="BodyText"/>
      </w:pPr>
      <w:r>
        <w:t xml:space="preserve">Trần Thống lĩnh bố trí tất cả, mới để Tần Vô Song và Cô Đơn ra ngoài.</w:t>
      </w:r>
    </w:p>
    <w:p>
      <w:pPr>
        <w:pStyle w:val="BodyText"/>
      </w:pPr>
      <w:r>
        <w:t xml:space="preserve">- Chư vị, ta đi lần này là đến cầu viện thế lực mạnh nhất ở Bài Sơn Phủ. Tất cả các ngươi đều không thể thay thế được.</w:t>
      </w:r>
    </w:p>
    <w:p>
      <w:pPr>
        <w:pStyle w:val="BodyText"/>
      </w:pPr>
      <w:r>
        <w:t xml:space="preserve">Trần Thống lĩnh nói đến đây, thanh âm đột nhiên thu lại, chặn lại thanh âm, thấp giọng, nói:</w:t>
      </w:r>
    </w:p>
    <w:p>
      <w:pPr>
        <w:pStyle w:val="BodyText"/>
      </w:pPr>
      <w:r>
        <w:t xml:space="preserve">- Triệu Tổng quản, ta bố trí hai kẻ kia vào trong đội ngũ của ngươi, biết dụng ý của ta không?</w:t>
      </w:r>
    </w:p>
    <w:p>
      <w:pPr>
        <w:pStyle w:val="BodyText"/>
      </w:pPr>
      <w:r>
        <w:t xml:space="preserve">Triệu Tổng quản có chút hồ nghi không chắc chắn, hiển nhiên chưa hiểu được dụng ý sâu xa của Trần Thống lĩnh.</w:t>
      </w:r>
    </w:p>
    <w:p>
      <w:pPr>
        <w:pStyle w:val="BodyText"/>
      </w:pPr>
      <w:r>
        <w:t xml:space="preserve">Trần Thống lĩnh nói:</w:t>
      </w:r>
    </w:p>
    <w:p>
      <w:pPr>
        <w:pStyle w:val="BodyText"/>
      </w:pPr>
      <w:r>
        <w:t xml:space="preserve">- Hai kẻ này tới thật kỳ quái, ta không thể nào mà xác nhận được bọn chúng có phải là bại binh còn sót lại hay không, ngay cả Tô Tổng quản cũng không thể trốn thoát lâu, vậy mà hai huynh đệ bọn chúng lại có thể kéo dài thời gian trốn tới nơi đây, ít nhiều cũng có điểm đáng nghi ngờ.</w:t>
      </w:r>
    </w:p>
    <w:p>
      <w:pPr>
        <w:pStyle w:val="BodyText"/>
      </w:pPr>
      <w:r>
        <w:t xml:space="preserve">- Bọn chúng không phải đã nói là Tô Tổng quản đã trốn rồi hay sao?</w:t>
      </w:r>
    </w:p>
    <w:p>
      <w:pPr>
        <w:pStyle w:val="BodyText"/>
      </w:pPr>
      <w:r>
        <w:t xml:space="preserve">- Trước khi Tô Tổng quản trở về, bọn chúng vẫn còn có điểm nghi ngờ.</w:t>
      </w:r>
    </w:p>
    <w:p>
      <w:pPr>
        <w:pStyle w:val="BodyText"/>
      </w:pPr>
      <w:r>
        <w:t xml:space="preserve">Trần Thống lĩnh chế áp thanh âm, lại nói:</w:t>
      </w:r>
    </w:p>
    <w:p>
      <w:pPr>
        <w:pStyle w:val="BodyText"/>
      </w:pPr>
      <w:r>
        <w:t xml:space="preserve">- Ta vừa rồi cố ý nói các ngươi không thể thay mặt đi chính là một chiêu thử bọn chúng. Nếu bọn chúng thật sự có điềm nghi ngờ, tất nhiên là do bọn Tần gia châu Bách Diệp phái tới. Nếu quả đúng như vậy thì thật có thể tung một chút tin tức giả cho bọn chúng, khiến bọn chúng truyền đến Tần gia châu Bách Diệp, vừa hay tương kế tựu kế!</w:t>
      </w:r>
    </w:p>
    <w:p>
      <w:pPr>
        <w:pStyle w:val="BodyText"/>
      </w:pPr>
      <w:r>
        <w:t xml:space="preserve">Hà Tổng quản nghe Trần Thống lĩnh nói vậy, có thêm hưng phấn, nói với theo:</w:t>
      </w:r>
    </w:p>
    <w:p>
      <w:pPr>
        <w:pStyle w:val="BodyText"/>
      </w:pPr>
      <w:r>
        <w:t xml:space="preserve">- Ta đã nói mà, hai thằng tiểu tử này lúc nào cũng có chút là lạ. Hóa ra Thống lĩnh đại nhân cũng nghi ngờ bọn chúng.</w:t>
      </w:r>
    </w:p>
    <w:p>
      <w:pPr>
        <w:pStyle w:val="BodyText"/>
      </w:pPr>
      <w:r>
        <w:t xml:space="preserve">Trần Thống lĩnh khẽ cười:</w:t>
      </w:r>
    </w:p>
    <w:p>
      <w:pPr>
        <w:pStyle w:val="BodyText"/>
      </w:pPr>
      <w:r>
        <w:t xml:space="preserve">- Bất kỳ sự tình gì, phải suy nghĩ cân nhắc toàn bộ các mặt. Ta cũng không phải là nghi ngờ tất cả, chỉ là ở phương diện này cần có thêm chút phòng bị. Ta thật hy vọng bọn chúng chính là do Tần gia châu Bách Diệp tới làm nội ứng.</w:t>
      </w:r>
    </w:p>
    <w:p>
      <w:pPr>
        <w:pStyle w:val="BodyText"/>
      </w:pPr>
      <w:r>
        <w:t xml:space="preserve">- Ha ha, hiểu hiểu! Hai tiểu tử này, sức chiến đấu của bọn chúng đối với đại cục mà nói thì ảnh hưởng không lớn. Nhưng nếu bọn chúng mà là nội ứng, lợi dụng được thì ngược lại còn có thể phát huy được tác dụng!</w:t>
      </w:r>
    </w:p>
    <w:p>
      <w:pPr>
        <w:pStyle w:val="BodyText"/>
      </w:pPr>
      <w:r>
        <w:t xml:space="preserve">- Ừm, những lời lúc trước của ta là cố ý nói cho bọn chúng nghe. Nhưng mà, chuyện cầu viện lại là chuyện xác thực. Tuy nhiên, Bổn Thống lĩnh tuyệt nhiên sẽ không rời đi. Trần Thông, ngươi thay ta đến Thương Vân Đạo Trường một chuyến.</w:t>
      </w:r>
    </w:p>
    <w:p>
      <w:pPr>
        <w:pStyle w:val="BodyText"/>
      </w:pPr>
      <w:r>
        <w:t xml:space="preserve">- Thương Vân Đạo Trường?</w:t>
      </w:r>
    </w:p>
    <w:p>
      <w:pPr>
        <w:pStyle w:val="BodyText"/>
      </w:pPr>
      <w:r>
        <w:t xml:space="preserve">Trần Thông giật mình sửng sốt.</w:t>
      </w:r>
    </w:p>
    <w:p>
      <w:pPr>
        <w:pStyle w:val="BodyText"/>
      </w:pPr>
      <w:r>
        <w:t xml:space="preserve">Những kẻ khác cũng đều hiện lên vẻ mặt kinh ngạc. Bọn chúng kẻ nào mà chẳng biết, Thương Vân Đạo Trường là thế lực đệ nhất không hề tranh cãi ở Bài Sơn Phủ! So sánh xuống dưới, cho dù hùng mạnh như Trần Thống lĩnh trước mặt Thương Vân Đạo Trường to lớn còn vài phần ngưỡng mộ. Bởi thế, nghe Trần Thống lĩnh đi Thương Vân Đạo Trường cầu viện binh, mọi người đều bất ngờ sửng sốt.</w:t>
      </w:r>
    </w:p>
    <w:p>
      <w:pPr>
        <w:pStyle w:val="BodyText"/>
      </w:pPr>
      <w:r>
        <w:t xml:space="preserve">- Không cần kinh ngạc, Đạo tôn của Thương Vân Đạo Trường, chúng ta ắt nhiên là mời không được. Nhưng mà, Thương Vân Đạo Trường có một kẻ là Trưởng lão Đổng Thiên, năm đó từng nợ ta một món ân tình lớn. Ngươi truyền thư cầu kiến của ta tới Trưởng lão Đổng Thiên, ắt sẽ có đáp lại. Trong thư này ta sẽ nói rõ ràng tất cả mọi việc.</w:t>
      </w:r>
    </w:p>
    <w:p>
      <w:pPr>
        <w:pStyle w:val="BodyText"/>
      </w:pPr>
      <w:r>
        <w:t xml:space="preserve">Trần Thông gật đầu tuân mệnh:</w:t>
      </w:r>
    </w:p>
    <w:p>
      <w:pPr>
        <w:pStyle w:val="BodyText"/>
      </w:pPr>
      <w:r>
        <w:t xml:space="preserve">- Được, vậy ta đến Thương Vân Đạo Trường một chuyến!</w:t>
      </w:r>
    </w:p>
    <w:p>
      <w:pPr>
        <w:pStyle w:val="BodyText"/>
      </w:pPr>
      <w:r>
        <w:t xml:space="preserve">Cũng may, nơi này cách Thương Vân Đạo Trường cũng không phải là xa, với thực lực Hóa Hư Cảnh của Trần Thông, ngự không phi hành, nhiều nhất thì là hai ngày có thể đi tới đi lui được.</w:t>
      </w:r>
    </w:p>
    <w:p>
      <w:pPr>
        <w:pStyle w:val="BodyText"/>
      </w:pPr>
      <w:r>
        <w:t xml:space="preserve">Trần Thống lĩnh nói là làm, lập tức viết một phong thư giao cho Trần Thông, căn dặn nói:</w:t>
      </w:r>
    </w:p>
    <w:p>
      <w:pPr>
        <w:pStyle w:val="BodyText"/>
      </w:pPr>
      <w:r>
        <w:t xml:space="preserve">- Ngươi đi Thương Vân Đạo Trường, tất cả mọi hành động chỉ cần có thể bái kiến Trưởng lão Đổng Thiên, mọi việc khác, đều không được phát sinh lằng nhằng thêm!</w:t>
      </w:r>
    </w:p>
    <w:p>
      <w:pPr>
        <w:pStyle w:val="Compact"/>
      </w:pPr>
      <w:r>
        <w:t xml:space="preserve">Đối với Thương Vân Đạo Trường, Trần Thống lĩnh vẫn là vô cùng kiêng kỵ, bởi vậy lời dặn dò này cũng là đặc biệt thận trọng!</w:t>
      </w:r>
      <w:r>
        <w:br w:type="textWrapping"/>
      </w:r>
      <w:r>
        <w:br w:type="textWrapping"/>
      </w:r>
    </w:p>
    <w:p>
      <w:pPr>
        <w:pStyle w:val="Heading2"/>
      </w:pPr>
      <w:bookmarkStart w:id="471" w:name="chương-449"/>
      <w:bookmarkEnd w:id="471"/>
      <w:r>
        <w:t xml:space="preserve">449. Chương 44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49: Ngươi lừa ta gạt.</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rần Thông nhận thư, bỏ vào trong hành lý, đang muốn khởi hành thì bị Trần Thống lĩnh dùng ánh mắt ngăn lại.</w:t>
      </w:r>
    </w:p>
    <w:p>
      <w:pPr>
        <w:pStyle w:val="BodyText"/>
      </w:pPr>
      <w:r>
        <w:t xml:space="preserve">- Ngươi không cần vội vàng, đợi đêm khuya thanh vắng rồi hãy lặng lẽ rời đi, không được làm bất cứ kinh động gì. Ngoài những người trong doanh trướng lúc này biết thì bất kỳ kẻ nào đều không cho phép biết cơ mật này!</w:t>
      </w:r>
    </w:p>
    <w:p>
      <w:pPr>
        <w:pStyle w:val="BodyText"/>
      </w:pPr>
      <w:r>
        <w:t xml:space="preserve">Ở trong này, ngoài những Tổng quản cao cấp thì cũng đều là tâm phúc của Trần Thống lĩnh. Tự nhiên mà vậy, tất cả các cơ mật phát sinh trong này khẳng định sẽ không bị lưu lạc ra ngoài.</w:t>
      </w:r>
    </w:p>
    <w:p>
      <w:pPr>
        <w:pStyle w:val="BodyText"/>
      </w:pPr>
      <w:r>
        <w:t xml:space="preserve">Ba tên Tổng quản kia cùng nhau khom người nhận lệnh:</w:t>
      </w:r>
    </w:p>
    <w:p>
      <w:pPr>
        <w:pStyle w:val="BodyText"/>
      </w:pPr>
      <w:r>
        <w:t xml:space="preserve">- Thống lĩnh đại nhân yên tâm, chúng ta nhất định sẽ giữ bí mật đến cùng.</w:t>
      </w:r>
    </w:p>
    <w:p>
      <w:pPr>
        <w:pStyle w:val="BodyText"/>
      </w:pPr>
      <w:r>
        <w:t xml:space="preserve">- Trong lúc này, các ngươi phải liên hợp với nhau diễn trò, giống như ta đã đi xa cầu viện binh. Tất cả bầu không khí phải thể hiện dấu hiệu ta không còn ở đây. Nếu hai kẻ kia chạy trốn hoặc chuồn mất, các ngươi phải tìm cách bố trí để bọn chúng rời khỏi!</w:t>
      </w:r>
    </w:p>
    <w:p>
      <w:pPr>
        <w:pStyle w:val="BodyText"/>
      </w:pPr>
      <w:r>
        <w:t xml:space="preserve">- Lão Triệu, ngươi cũng không được chú ý nhìn chằm chằm bọn chúng, càng không được đi dò xét bọn chúng. Tất cả đều thuận theo tự nhiên. Chỉ có một mục đích, chính là làm cho bọn chúng cảm thấy được ta đã rời khỏi đây.</w:t>
      </w:r>
    </w:p>
    <w:p>
      <w:pPr>
        <w:pStyle w:val="BodyText"/>
      </w:pPr>
      <w:r>
        <w:t xml:space="preserve">- Được!</w:t>
      </w:r>
    </w:p>
    <w:p>
      <w:pPr>
        <w:pStyle w:val="BodyText"/>
      </w:pPr>
      <w:r>
        <w:t xml:space="preserve">Triệu Tổng quản lĩnh mệnh.</w:t>
      </w:r>
    </w:p>
    <w:p>
      <w:pPr>
        <w:pStyle w:val="BodyText"/>
      </w:pPr>
      <w:r>
        <w:t xml:space="preserve">- Thống lĩnh đại nhân, nếu chẳng may bọn chúng không phải là kẻ nội ứng do bọn Tần gia châu Bách Diệp phái đến?</w:t>
      </w:r>
    </w:p>
    <w:p>
      <w:pPr>
        <w:pStyle w:val="BodyText"/>
      </w:pPr>
      <w:r>
        <w:t xml:space="preserve">- Nếu không phải thì chúng ta cũng không có tổn thất gì. Đơn giản chỉ là một màn kịch mà thôi.</w:t>
      </w:r>
    </w:p>
    <w:p>
      <w:pPr>
        <w:pStyle w:val="BodyText"/>
      </w:pPr>
      <w:r>
        <w:t xml:space="preserve">Trần Thống lĩnh dặn dò xong tất cả những việc có thể dặn dò, lúc này mới tuyên bố giải tán, từng người quay về doanh trại.</w:t>
      </w:r>
    </w:p>
    <w:p>
      <w:pPr>
        <w:pStyle w:val="BodyText"/>
      </w:pPr>
      <w:r>
        <w:t xml:space="preserve">o0o</w:t>
      </w:r>
    </w:p>
    <w:p>
      <w:pPr>
        <w:pStyle w:val="BodyText"/>
      </w:pPr>
      <w:r>
        <w:t xml:space="preserve">Sau khi Tần Vô Song cùng Cô Đơn rời khỏi đại trướng, cũng không quá huênh hoang, đi vào khu vực của Triệu Tổng quản, đợi một lúc mới gặp Triệu Tổng quản trở về.</w:t>
      </w:r>
    </w:p>
    <w:p>
      <w:pPr>
        <w:pStyle w:val="BodyText"/>
      </w:pPr>
      <w:r>
        <w:t xml:space="preserve">- Hai người các ngươi liền hạ trại ở khu vực này đi. Nhớ rõ, vào trong vòng quản lý của ta thì cần phải nghe hiệu lệnh của ta. Không được tâm sinh dị ý, phá hỏng quy củ.</w:t>
      </w:r>
    </w:p>
    <w:p>
      <w:pPr>
        <w:pStyle w:val="BodyText"/>
      </w:pPr>
      <w:r>
        <w:t xml:space="preserve">- Thuộc hạ hiểu!</w:t>
      </w:r>
    </w:p>
    <w:p>
      <w:pPr>
        <w:pStyle w:val="BodyText"/>
      </w:pPr>
      <w:r>
        <w:t xml:space="preserve">Tần Vô Song cùng Cô Đơn đồng thanh đáp.</w:t>
      </w:r>
    </w:p>
    <w:p>
      <w:pPr>
        <w:pStyle w:val="BodyText"/>
      </w:pPr>
      <w:r>
        <w:t xml:space="preserve">- Đi đi, lúc nghỉ ngơi buổi tối phải thường xuyên đề phòng, cẩn thận bọn địch đến tập kích. Ngoài ra, các ngươi vừa nãy nghe được tin tức gì trong đại trướng, cũng không được mảy may tiết lộ!</w:t>
      </w:r>
    </w:p>
    <w:p>
      <w:pPr>
        <w:pStyle w:val="BodyText"/>
      </w:pPr>
      <w:r>
        <w:t xml:space="preserve">- Tổng quản đại nhân xin yên tâm, hai huynh đệ chúng ta rất biết điều.</w:t>
      </w:r>
    </w:p>
    <w:p>
      <w:pPr>
        <w:pStyle w:val="BodyText"/>
      </w:pPr>
      <w:r>
        <w:t xml:space="preserve">Tính cách của Triệu Tổng quản thật lại không có nhiều ý nghi ngờ như Tô Tổng quản. Dặn dò vài câu cũng liền vào doanh trướng của mình, sau khi Tần Vô Song cùng Cô Đơn hạ trại liền ở trong doanh trướng nghỉ ngơi.</w:t>
      </w:r>
    </w:p>
    <w:p>
      <w:pPr>
        <w:pStyle w:val="BodyText"/>
      </w:pPr>
      <w:r>
        <w:t xml:space="preserve">Cô Đơn truyền âm nói:</w:t>
      </w:r>
    </w:p>
    <w:p>
      <w:pPr>
        <w:pStyle w:val="BodyText"/>
      </w:pPr>
      <w:r>
        <w:t xml:space="preserve">- Lão Đại, tên Trần Thống lĩnh kia, bây giờ xem ra đã xuất phát rồi?</w:t>
      </w:r>
    </w:p>
    <w:p>
      <w:pPr>
        <w:pStyle w:val="BodyText"/>
      </w:pPr>
      <w:r>
        <w:t xml:space="preserve">Tần Vô Song khoát tay chặn lại, cũng là truyền âm:</w:t>
      </w:r>
    </w:p>
    <w:p>
      <w:pPr>
        <w:pStyle w:val="BodyText"/>
      </w:pPr>
      <w:r>
        <w:t xml:space="preserve">- Chưa chắc!</w:t>
      </w:r>
    </w:p>
    <w:p>
      <w:pPr>
        <w:pStyle w:val="BodyText"/>
      </w:pPr>
      <w:r>
        <w:t xml:space="preserve">- Hắn không phải nói là cần tốc chiến tốc thắng sao? Nếu như phải cầu viện binh thì đương nhiên là phải xuất phát càng nhanh càng tốt!</w:t>
      </w:r>
    </w:p>
    <w:p>
      <w:pPr>
        <w:pStyle w:val="BodyText"/>
      </w:pPr>
      <w:r>
        <w:t xml:space="preserve">- Lão Nhị, đổi là ngươi ở vào vị trí của bọn chúng, đột nhiên đối mặt với hai kẻ đào ngũ trở về như chúng ta, vậy trong lòng ngươi nghĩ sao?</w:t>
      </w:r>
    </w:p>
    <w:p>
      <w:pPr>
        <w:pStyle w:val="BodyText"/>
      </w:pPr>
      <w:r>
        <w:t xml:space="preserve">Cô Đơn suy nghĩ một lát cười nói:</w:t>
      </w:r>
    </w:p>
    <w:p>
      <w:pPr>
        <w:pStyle w:val="BodyText"/>
      </w:pPr>
      <w:r>
        <w:t xml:space="preserve">- Nếu là ta, trong mắt ta nhất định sẽ rất khinh bỉ, hơn nữa, nhiệm vụ quan trọng lần này, tuyệt đối tuyệt đối sẽ không bố trí cho hai kẻ đảo ngũ!</w:t>
      </w:r>
    </w:p>
    <w:p>
      <w:pPr>
        <w:pStyle w:val="BodyText"/>
      </w:pPr>
      <w:r>
        <w:t xml:space="preserve">- Ừm, vậy thì, Trần Thống lĩnh có khinh bỉ chúng ta không?</w:t>
      </w:r>
    </w:p>
    <w:p>
      <w:pPr>
        <w:pStyle w:val="BodyText"/>
      </w:pPr>
      <w:r>
        <w:t xml:space="preserve">Tần Vô Song lại hỏi.</w:t>
      </w:r>
    </w:p>
    <w:p>
      <w:pPr>
        <w:pStyle w:val="BodyText"/>
      </w:pPr>
      <w:r>
        <w:t xml:space="preserve">- Không có…</w:t>
      </w:r>
    </w:p>
    <w:p>
      <w:pPr>
        <w:pStyle w:val="BodyText"/>
      </w:pPr>
      <w:r>
        <w:t xml:space="preserve">Cô Đơn cũng không chắc chắn, nhưng hắn lại biết, tên Hà Tổng quản lại như làm khó cho bọn hắn, hết sức chĩa mũi nhọn vào bọn chúng.</w:t>
      </w:r>
    </w:p>
    <w:p>
      <w:pPr>
        <w:pStyle w:val="BodyText"/>
      </w:pPr>
      <w:r>
        <w:t xml:space="preserve">- Nhưng thật ra tên họ Hà kia, cũng không biết là kẻ a dua, nịnh hót hay thế nào, nhất định cứ phải úp chậu phân lên đầu chúng ta. Vô cùng là đáng căm hận.</w:t>
      </w:r>
    </w:p>
    <w:p>
      <w:pPr>
        <w:pStyle w:val="BodyText"/>
      </w:pPr>
      <w:r>
        <w:t xml:space="preserve">- Hắc hắc, tên họ Hà kia chỉ là muốn lấy lòng Trần Thống lĩnh thôi. Trong bốn vị Tổng quản, Tô Tổng quản tâm tư tinh tế nhất. Kẻ họ Hà này là vận khí tốt. Nếu như hắn bị bố trí vào nhiệm vụ của Tô Tổng quản thì chỉ sợ ngay cả cơ hội tháo chạy cũng không có.</w:t>
      </w:r>
    </w:p>
    <w:p>
      <w:pPr>
        <w:pStyle w:val="BodyText"/>
      </w:pPr>
      <w:r>
        <w:t xml:space="preserve">- Cho nên, tên họ Hà kia chưa đủ để lo lắng.</w:t>
      </w:r>
    </w:p>
    <w:p>
      <w:pPr>
        <w:pStyle w:val="BodyText"/>
      </w:pPr>
      <w:r>
        <w:t xml:space="preserve">Tần Vô Song thận trọng phân tích.</w:t>
      </w:r>
    </w:p>
    <w:p>
      <w:pPr>
        <w:pStyle w:val="BodyText"/>
      </w:pPr>
      <w:r>
        <w:t xml:space="preserve">- Vậy cần phải đề phòng kẻ nào nhất?</w:t>
      </w:r>
    </w:p>
    <w:p>
      <w:pPr>
        <w:pStyle w:val="BodyText"/>
      </w:pPr>
      <w:r>
        <w:t xml:space="preserve">Cô Đơn có chút tò mò.</w:t>
      </w:r>
    </w:p>
    <w:p>
      <w:pPr>
        <w:pStyle w:val="BodyText"/>
      </w:pPr>
      <w:r>
        <w:t xml:space="preserve">- Trần Thống lĩnh!</w:t>
      </w:r>
    </w:p>
    <w:p>
      <w:pPr>
        <w:pStyle w:val="BodyText"/>
      </w:pPr>
      <w:r>
        <w:t xml:space="preserve">Tần Vô Song khẩu khí lành lạnh, vẻ mặt cũng vô cùng rõ ràng là không phải nói giỡn.</w:t>
      </w:r>
    </w:p>
    <w:p>
      <w:pPr>
        <w:pStyle w:val="BodyText"/>
      </w:pPr>
      <w:r>
        <w:t xml:space="preserve">- Trần Thống lĩnh kia còn phải nói? Cường giả cấp bậc Động Hư Cảnh, nói không đề phòng là dối mình dối người.</w:t>
      </w:r>
    </w:p>
    <w:p>
      <w:pPr>
        <w:pStyle w:val="BodyText"/>
      </w:pPr>
      <w:r>
        <w:t xml:space="preserve">Cô Đơn tuy rằng ngông cuồng kiêu ngạo, nhưng đối với thực lực của tên Trần Thống lĩnh kia, trong lòng cũng tự thán phục.</w:t>
      </w:r>
    </w:p>
    <w:p>
      <w:pPr>
        <w:pStyle w:val="BodyText"/>
      </w:pPr>
      <w:r>
        <w:t xml:space="preserve">- Thực lực là một vấn đề, mấu chốt là thủ đoạn của tên Trần Thống lĩnh này còn cao hơn rất nhiều so với tên Tô Tổng quản kia!</w:t>
      </w:r>
    </w:p>
    <w:p>
      <w:pPr>
        <w:pStyle w:val="BodyText"/>
      </w:pPr>
      <w:r>
        <w:t xml:space="preserve">Tần Vô Song truyền âm thở dài:</w:t>
      </w:r>
    </w:p>
    <w:p>
      <w:pPr>
        <w:pStyle w:val="BodyText"/>
      </w:pPr>
      <w:r>
        <w:t xml:space="preserve">- Tô Tổng quản kia tuy rằng cẩn thận, nhưng xét cho cùng thì hắn vẫn có khuyết điểm, khuyết điểm này làm hắn không thể trở nên kiêu hùng một đời mà chỉ có thể dốc sức đi theo kẻ khác!</w:t>
      </w:r>
    </w:p>
    <w:p>
      <w:pPr>
        <w:pStyle w:val="BodyText"/>
      </w:pPr>
      <w:r>
        <w:t xml:space="preserve">- Lão Đại, lời này nói thế nào?</w:t>
      </w:r>
    </w:p>
    <w:p>
      <w:pPr>
        <w:pStyle w:val="BodyText"/>
      </w:pPr>
      <w:r>
        <w:t xml:space="preserve">Cô Đơn có chút cảm giác mơ hồ như trong sương mù.</w:t>
      </w:r>
    </w:p>
    <w:p>
      <w:pPr>
        <w:pStyle w:val="BodyText"/>
      </w:pPr>
      <w:r>
        <w:t xml:space="preserve">Tần Vô Song điềm nhiên nói:</w:t>
      </w:r>
    </w:p>
    <w:p>
      <w:pPr>
        <w:pStyle w:val="BodyText"/>
      </w:pPr>
      <w:r>
        <w:t xml:space="preserve">- Rất đơn giản, tên Tô Tổng quản kia cẩn thận, bệnh đa nghi lớn, nhưng hắn có cái khuyết điểm trí mạng chính là không thể giấu diếm cái lòng nghi ngờ đó vào sâu bên trong. Bất luận là trong hành động hay là sự bất cẩn trong lúc biểu đạt đều biểu hiện lòng nghi ngờ này ra ngoài. Nhưng tên Trần Thống lĩnh kia lại không thế, ngươi đừng cho rằng hắn nói trong đại trướng thể hiện đường hoàng như vậy, ta cơ hồ có thể nhận định, hắn đã sớm hoài nghi chúng ta rồi!</w:t>
      </w:r>
    </w:p>
    <w:p>
      <w:pPr>
        <w:pStyle w:val="BodyText"/>
      </w:pPr>
      <w:r>
        <w:t xml:space="preserve">- Hoài nghi chúng ta? Hoài nghi chúng ta đào binh? Chẳng lẽ đúng là hắn tin lời quái quỷ của tên họ Hà kia?</w:t>
      </w:r>
    </w:p>
    <w:p>
      <w:pPr>
        <w:pStyle w:val="BodyText"/>
      </w:pPr>
      <w:r>
        <w:t xml:space="preserve">- Không phải!</w:t>
      </w:r>
    </w:p>
    <w:p>
      <w:pPr>
        <w:pStyle w:val="BodyText"/>
      </w:pPr>
      <w:r>
        <w:t xml:space="preserve">Tần Vô Song lắc đầu:</w:t>
      </w:r>
    </w:p>
    <w:p>
      <w:pPr>
        <w:pStyle w:val="BodyText"/>
      </w:pPr>
      <w:r>
        <w:t xml:space="preserve">- Chúng ta có phải là đào binh hay không thì cũng không có ảnh hưởng gì lớn đến thế cục, quyết sẽ không làm cho Trần Thống lĩnh hao tâm tổn sức. Ta đoán, có thể hắn đã hoài nghi chúng ta là nội ứng của Tần gia châu Bách Diệp phái đến!</w:t>
      </w:r>
    </w:p>
    <w:p>
      <w:pPr>
        <w:pStyle w:val="BodyText"/>
      </w:pPr>
      <w:r>
        <w:t xml:space="preserve">- Cái này…</w:t>
      </w:r>
    </w:p>
    <w:p>
      <w:pPr>
        <w:pStyle w:val="BodyText"/>
      </w:pPr>
      <w:r>
        <w:t xml:space="preserve">Cô Đơn nhất thời choáng váng:</w:t>
      </w:r>
    </w:p>
    <w:p>
      <w:pPr>
        <w:pStyle w:val="BodyText"/>
      </w:pPr>
      <w:r>
        <w:t xml:space="preserve">- Cái này là không thể có khả năng? Ta thấy hai người chúng ta căn bản không hề để lộ bất cứ một sơ hở gì mà.</w:t>
      </w:r>
    </w:p>
    <w:p>
      <w:pPr>
        <w:pStyle w:val="BodyText"/>
      </w:pPr>
      <w:r>
        <w:t xml:space="preserve">- Cũng đúng là bởi vì không có bất cứ một sơ hở gì, biểu hiện trôi chảy trót lọt mới càng khiến hắn ngờ vực vô căn cứ. Đương nhiên, nếu đổi là bất kỳ kẻ nào, dưới trường hợp này có chút hoài nghi cũng là điều bình thường. Nhưng Trần Thống lĩnh, hắn lại không hề có chút ngờ vực nào thế này thì lại có vẻ là không bình thường!</w:t>
      </w:r>
    </w:p>
    <w:p>
      <w:pPr>
        <w:pStyle w:val="BodyText"/>
      </w:pPr>
      <w:r>
        <w:t xml:space="preserve">- Lão Đại, nhân loại các ngươi quả nhiên là có lắm tâm địa gian xảo.</w:t>
      </w:r>
    </w:p>
    <w:p>
      <w:pPr>
        <w:pStyle w:val="BodyText"/>
      </w:pPr>
      <w:r>
        <w:t xml:space="preserve">Cô Đơn cũng không còn gì để nói, chỉ hỏi:</w:t>
      </w:r>
    </w:p>
    <w:p>
      <w:pPr>
        <w:pStyle w:val="BodyText"/>
      </w:pPr>
      <w:r>
        <w:t xml:space="preserve">- Vậy chúng ta phải làm sao?</w:t>
      </w:r>
    </w:p>
    <w:p>
      <w:pPr>
        <w:pStyle w:val="BodyText"/>
      </w:pPr>
      <w:r>
        <w:t xml:space="preserve">Nếu Trần Thống lĩnh hoài nghi bọn họ, thì tình cảnh của bọn họ là vô cùng nguy hiểm. Ít nhất Cô Đơn cho rằng, một khi đã trở thành đối tượng hoài nghi của Trần Thống lĩnh, với thực lực cấp bậc Động Hư Cảnh cường giả thì thà giết chết hai kẻ bọn chúng chứ sẽ không để lại hậu họa.</w:t>
      </w:r>
    </w:p>
    <w:p>
      <w:pPr>
        <w:pStyle w:val="BodyText"/>
      </w:pPr>
      <w:r>
        <w:t xml:space="preserve">- Làm sao à?</w:t>
      </w:r>
    </w:p>
    <w:p>
      <w:pPr>
        <w:pStyle w:val="BodyText"/>
      </w:pPr>
      <w:r>
        <w:t xml:space="preserve">Tần Vô Song thân trong hiểm cảnh mà ngược lại lại càng thêm bình tĩnh:</w:t>
      </w:r>
    </w:p>
    <w:p>
      <w:pPr>
        <w:pStyle w:val="BodyText"/>
      </w:pPr>
      <w:r>
        <w:t xml:space="preserve">- Chúng ta hiện giờ không làm gì hết, chỉ có một chữ, đợi!</w:t>
      </w:r>
    </w:p>
    <w:p>
      <w:pPr>
        <w:pStyle w:val="BodyText"/>
      </w:pPr>
      <w:r>
        <w:t xml:space="preserve">- Đợi cái gì?</w:t>
      </w:r>
    </w:p>
    <w:p>
      <w:pPr>
        <w:pStyle w:val="BodyText"/>
      </w:pPr>
      <w:r>
        <w:t xml:space="preserve">Cô Đơn có chút mơ màng.</w:t>
      </w:r>
    </w:p>
    <w:p>
      <w:pPr>
        <w:pStyle w:val="BodyText"/>
      </w:pPr>
      <w:r>
        <w:t xml:space="preserve">- Đợi cơ hội, đợi tất cả mọi chuyện rõ ràng. Ít nhất cũng phải đợi khi tin tức hữu dụng, đợi tất cả mọi việc rõ ràng!</w:t>
      </w:r>
    </w:p>
    <w:p>
      <w:pPr>
        <w:pStyle w:val="BodyText"/>
      </w:pPr>
      <w:r>
        <w:t xml:space="preserve">Tần Vô Song bình tĩnh như thường.</w:t>
      </w:r>
    </w:p>
    <w:p>
      <w:pPr>
        <w:pStyle w:val="BodyText"/>
      </w:pPr>
      <w:r>
        <w:t xml:space="preserve">- Chỉ sợ tên Trần Thống lĩnh kia sẽ không cho chúng ta thời gian đợi!</w:t>
      </w:r>
    </w:p>
    <w:p>
      <w:pPr>
        <w:pStyle w:val="BodyText"/>
      </w:pPr>
      <w:r>
        <w:t xml:space="preserve">Cô Đơn có quan điểm của riêng hắn ta:</w:t>
      </w:r>
    </w:p>
    <w:p>
      <w:pPr>
        <w:pStyle w:val="BodyText"/>
      </w:pPr>
      <w:r>
        <w:t xml:space="preserve">- Nếu là ta, một khi hoài nghi liền tuyệt đối nhổ cỏ trừ tận gốc. Lão Đại, không phải ngươi nói, nghi người thì không dùng người sao? Một khi đã hoài nghi, khẳng định sẽ không dùng chúng ta. Một khi đã vô dụng, lại có hiềm nghi, có biện pháp gì tốt hơn là giết chết chúng ta đâu?</w:t>
      </w:r>
    </w:p>
    <w:p>
      <w:pPr>
        <w:pStyle w:val="BodyText"/>
      </w:pPr>
      <w:r>
        <w:t xml:space="preserve">- Có!</w:t>
      </w:r>
    </w:p>
    <w:p>
      <w:pPr>
        <w:pStyle w:val="BodyText"/>
      </w:pPr>
      <w:r>
        <w:t xml:space="preserve">Câu trả lời của Tần Vô Song kiên định dị thường, hướng Cô Đơn vẫy vẫy tay:</w:t>
      </w:r>
    </w:p>
    <w:p>
      <w:pPr>
        <w:pStyle w:val="BodyText"/>
      </w:pPr>
      <w:r>
        <w:t xml:space="preserve">- Lão Nhị, chúng ta suy diễn một chút, ta hỏi ngươi đáp.</w:t>
      </w:r>
    </w:p>
    <w:p>
      <w:pPr>
        <w:pStyle w:val="BodyText"/>
      </w:pPr>
      <w:r>
        <w:t xml:space="preserve">- Được, Lão Đại, ngươi hỏi đi.</w:t>
      </w:r>
    </w:p>
    <w:p>
      <w:pPr>
        <w:pStyle w:val="BodyText"/>
      </w:pPr>
      <w:r>
        <w:t xml:space="preserve">Cô Đơn rất sảng khoái.</w:t>
      </w:r>
    </w:p>
    <w:p>
      <w:pPr>
        <w:pStyle w:val="BodyText"/>
      </w:pPr>
      <w:r>
        <w:t xml:space="preserve">- Thử nghĩ một chút, nếu ngươi là Trần Thống lĩnh, ngươi có thể làm trò trước mặt chúng ta nói cần tới đâu đó cầu viện binh sao? Loại cơ mật cao cấp này, ngoài cấp bậc Tổng quản, bọn chúng sao có thể dễ dàng tiết lộ?</w:t>
      </w:r>
    </w:p>
    <w:p>
      <w:pPr>
        <w:pStyle w:val="BodyText"/>
      </w:pPr>
      <w:r>
        <w:t xml:space="preserve">- Có lẽ là do hắn lúc đấy nhất thời sơ sẩy, quên mất chúng ta có mặt bên cạnh.</w:t>
      </w:r>
    </w:p>
    <w:p>
      <w:pPr>
        <w:pStyle w:val="BodyText"/>
      </w:pPr>
      <w:r>
        <w:t xml:space="preserve">- Loại sơ sẩy này xảy ra trên người ngươi thì chắc là có thể, nhưng nhân vật như Trần Thống lĩnh thì không thể nào có loại sơ sẩy đó. Hơn nữa, sau khi chúng ta ra ngoài, bọn chúng còn ở lại một lúc lâu. Tiếng nói của Trần Thống lĩnh vốn rất cao, nhưng đột nhiên lại trở thành không có tiếng động. Tuy rằng ta không thể quan sát, nhưng trực giác cho ta biết rằng, Trần Thống lĩnh nói lần đi này của hắn là muốn tới cầu viện thế lực mạnh nhất ở Bài Sơn Phủ này, hơn nữa kẻ nào cũng không thể thay thế đi được. Sau câu nói đó, cả đại doanh giống như không còn một chút tiếng động nào.</w:t>
      </w:r>
    </w:p>
    <w:p>
      <w:pPr>
        <w:pStyle w:val="BodyText"/>
      </w:pPr>
      <w:r>
        <w:t xml:space="preserve">- Có lẽ bọn chúng đúng là có bố trí một chút cơ mật, tránh cho tai mắt của chúng ta, cũng là bình thường, điều đó không nói lên được điều gì. Nhưng mà ngươi nói tên Trần Thống lĩnh kia đáng lẽ ra sẽ không phạm cái sai lầm cấp thấp này, ở trước mặt chúng ta nói hắn đi cầu viện, ngay cả ngày cũng nói cụ thể, nhanh là ba ngày, chậm thì năm bảy ngày.</w:t>
      </w:r>
    </w:p>
    <w:p>
      <w:pPr>
        <w:pStyle w:val="BodyText"/>
      </w:pPr>
      <w:r>
        <w:t xml:space="preserve">- Đúng vậy, thoạt nhìn thì tưởng là vấn đề nhỏ, không chú ý, có lẽ quả đúng là không có gì.</w:t>
      </w:r>
    </w:p>
    <w:p>
      <w:pPr>
        <w:pStyle w:val="BodyText"/>
      </w:pPr>
      <w:r>
        <w:t xml:space="preserve">Tần Vô Song càng cân nhắc, càng thấy trong đầu có ngụ ý.</w:t>
      </w:r>
    </w:p>
    <w:p>
      <w:pPr>
        <w:pStyle w:val="BodyText"/>
      </w:pPr>
      <w:r>
        <w:t xml:space="preserve">- Được rồi, cho dù là tên Trần Thống lĩnh này nghi ngờ chúng ta. Vậy đúng như ta nói, một khi hắn đã hoài nghi, xử lý chúng ta không phải là rất ổn thỏa sao? Hà cớ gì bố trí cho chúng ta ở dưới tay Triệu Tổng quản?</w:t>
      </w:r>
    </w:p>
    <w:p>
      <w:pPr>
        <w:pStyle w:val="BodyText"/>
      </w:pPr>
      <w:r>
        <w:t xml:space="preserve">Đây là chỗ mà Cô Đơn không hiểu.</w:t>
      </w:r>
    </w:p>
    <w:p>
      <w:pPr>
        <w:pStyle w:val="BodyText"/>
      </w:pPr>
      <w:r>
        <w:t xml:space="preserve">Tần Vô Song cười khà khà, tiếp tục truyền âm nói:</w:t>
      </w:r>
    </w:p>
    <w:p>
      <w:pPr>
        <w:pStyle w:val="BodyText"/>
      </w:pPr>
      <w:r>
        <w:t xml:space="preserve">- Đây chính là địa điểm phức tạp nhất. Theo như ngươi thấy, giết chết chúng ta là biện pháp thỏa đáng nhất.</w:t>
      </w:r>
    </w:p>
    <w:p>
      <w:pPr>
        <w:pStyle w:val="BodyText"/>
      </w:pPr>
      <w:r>
        <w:t xml:space="preserve">- Đó chẳng phải là biện pháp thỏa đáng nhất sao?</w:t>
      </w:r>
    </w:p>
    <w:p>
      <w:pPr>
        <w:pStyle w:val="BodyText"/>
      </w:pPr>
      <w:r>
        <w:t xml:space="preserve">- Thỏa đánh là thỏa đáng nhất, nhưng quyết không phải là thực dụng nhất.</w:t>
      </w:r>
    </w:p>
    <w:p>
      <w:pPr>
        <w:pStyle w:val="BodyText"/>
      </w:pPr>
      <w:r>
        <w:t xml:space="preserve">Tần Vô Song khẩu khí thâm trầm.</w:t>
      </w:r>
    </w:p>
    <w:p>
      <w:pPr>
        <w:pStyle w:val="BodyText"/>
      </w:pPr>
      <w:r>
        <w:t xml:space="preserve">- Thực dụng?</w:t>
      </w:r>
    </w:p>
    <w:p>
      <w:pPr>
        <w:pStyle w:val="BodyText"/>
      </w:pPr>
      <w:r>
        <w:t xml:space="preserve">Cô Đơn nhăn mày, cài này khiến hắn vô cùng khó hiểu.</w:t>
      </w:r>
    </w:p>
    <w:p>
      <w:pPr>
        <w:pStyle w:val="BodyText"/>
      </w:pPr>
      <w:r>
        <w:t xml:space="preserve">- Lại diễn một chút, nếu chúng ta là nội ứng của Tần gia châu Bách Diệp, giết chết chúng ta đối với bọn chúng mà nói là việc xử lý hai cái vai diễn mà uy hiếp không lớn. Nhưng không giết chúng ta, bên trong lại có rất nhiều ngụ ý có thể làm được!</w:t>
      </w:r>
    </w:p>
    <w:p>
      <w:pPr>
        <w:pStyle w:val="BodyText"/>
      </w:pPr>
      <w:r>
        <w:t xml:space="preserve">- Là ngụ ý gì?</w:t>
      </w:r>
    </w:p>
    <w:p>
      <w:pPr>
        <w:pStyle w:val="BodyText"/>
      </w:pPr>
      <w:r>
        <w:t xml:space="preserve">Cô Đơn vẫn như mây che lồng sương, không hiểu manh mối rõ ràng thế nào.</w:t>
      </w:r>
    </w:p>
    <w:p>
      <w:pPr>
        <w:pStyle w:val="BodyText"/>
      </w:pPr>
      <w:r>
        <w:t xml:space="preserve">- Ngụ ý này nghe vẻ phức tạp. Thử nghĩ một chút, nếu chúng ta là nội ứng của Tần gia châu Bách Diệp, Trần Thống lĩnh lại nói cho chúng ta biết phải rời khỏi đây mấy ngày ra ngoài cầu viện. Như vậy, thân là nội ứng, chẳng lẽ ngươi không đem điều này bí mật truyền tới Tần gia châu Bách Diệp sao?</w:t>
      </w:r>
    </w:p>
    <w:p>
      <w:pPr>
        <w:pStyle w:val="BodyText"/>
      </w:pPr>
      <w:r>
        <w:t xml:space="preserve">- Ừ, điều này khẳng định là có.</w:t>
      </w:r>
    </w:p>
    <w:p>
      <w:pPr>
        <w:pStyle w:val="BodyText"/>
      </w:pPr>
      <w:r>
        <w:t xml:space="preserve">Cô Đơn gật gật đầu.</w:t>
      </w:r>
    </w:p>
    <w:p>
      <w:pPr>
        <w:pStyle w:val="BodyText"/>
      </w:pPr>
      <w:r>
        <w:t xml:space="preserve">- Như vậy, nếu đây là một tin tức giả, Trần Thống lĩnh không đi, bởi vậy nếu như Tần gia châu Bách Diệp biết được tin tức giả này, phái nhân mã tới đánh lén, chẳng phải là rơi vào cái bẫy đã được bố trí của Trần Thống lĩnh sao chứ? Nếu Trần Thống lĩnh không ở đây thì sự cách biệt sẽ là rất lớn rồi. Ngươi cẩn thận suy nghĩ đi.</w:t>
      </w:r>
    </w:p>
    <w:p>
      <w:pPr>
        <w:pStyle w:val="BodyText"/>
      </w:pPr>
      <w:r>
        <w:t xml:space="preserve">Cô Đơn sắc mặt tái xanh, chậm rãi gật đầu:</w:t>
      </w:r>
    </w:p>
    <w:p>
      <w:pPr>
        <w:pStyle w:val="BodyText"/>
      </w:pPr>
      <w:r>
        <w:t xml:space="preserve">- Lão Đại, theo như ngươi nói, chân tướng sự thật là một việc, nếu đó là tin tức giả để chúng ta truyền ra ngoài. Tần gia châu Bách Diệp đúng là sẽ rơi vào bẫy của bọn chúng. Đúng là nhân vật độc ác, kế sách độc ác!</w:t>
      </w:r>
    </w:p>
    <w:p>
      <w:pPr>
        <w:pStyle w:val="BodyText"/>
      </w:pPr>
      <w:r>
        <w:t xml:space="preserve">Tần Vô Song lành lạnh đồng tình:</w:t>
      </w:r>
    </w:p>
    <w:p>
      <w:pPr>
        <w:pStyle w:val="BodyText"/>
      </w:pPr>
      <w:r>
        <w:t xml:space="preserve">- Sự tính toán lần này, xem ra đúng là sự đánh giá giữa thực lực và trí tuệ!</w:t>
      </w:r>
    </w:p>
    <w:p>
      <w:pPr>
        <w:pStyle w:val="BodyText"/>
      </w:pPr>
      <w:r>
        <w:t xml:space="preserve">- Lão Đại, nếu đã như thế, vậy chúng ta còn đợi bao lâu?</w:t>
      </w:r>
    </w:p>
    <w:p>
      <w:pPr>
        <w:pStyle w:val="BodyText"/>
      </w:pPr>
      <w:r>
        <w:t xml:space="preserve">- Không cần đợi lâu, quan sát chừng một hai ngày. Nếu như tất cả dấu hiệu trong mắt chúng ta đều hiện lên là Trần Thống lĩnh đã rời khỏi đây. Như vậy tất cả chính là mưu kế mà Trần Thống lĩnh sử dụng, tính kế với chúng ta! Nếu tất cả vẫn như trong mây trong sương, chúng ta nhìn không rõ thì sẽ nói lên rằng, tên Trần Thống lĩnh vẫn chưa hoài nghi!</w:t>
      </w:r>
    </w:p>
    <w:p>
      <w:pPr>
        <w:pStyle w:val="BodyText"/>
      </w:pPr>
      <w:r>
        <w:t xml:space="preserve">- Ừm, vậy chúng ta liền quan sát một hai ngày!</w:t>
      </w:r>
    </w:p>
    <w:p>
      <w:pPr>
        <w:pStyle w:val="BodyText"/>
      </w:pPr>
      <w:r>
        <w:t xml:space="preserve">o0o</w:t>
      </w:r>
    </w:p>
    <w:p>
      <w:pPr>
        <w:pStyle w:val="BodyText"/>
      </w:pPr>
      <w:r>
        <w:t xml:space="preserve">Đêm xuống không nói chuyện, tới ngày thứ hai, Triệu Tổng quản đi tuần tra doanh, tra được lúc bọn Tần Vô Song trong trướng, Triệu Tổng quản dặn dò nói:</w:t>
      </w:r>
    </w:p>
    <w:p>
      <w:pPr>
        <w:pStyle w:val="BodyText"/>
      </w:pPr>
      <w:r>
        <w:t xml:space="preserve">- Hai kẻ các ngươi, vài ngày gần nhất, không có việc gì thì không được rời khỏi doanh trướng, lại càng không được lắm miệng nhiều lời, còn nữa, một lúc sau Trần Đạt tiên sinh muốn tới tuần tra doanh, tinh thần biểu hiện của các ngươi đừng có làm mất mặt của bổn Tổng quản!</w:t>
      </w:r>
    </w:p>
    <w:p>
      <w:pPr>
        <w:pStyle w:val="Compact"/>
      </w:pPr>
      <w:r>
        <w:t xml:space="preserve">Tần Vô Song trong lòng có chút hồi hộp, lại càng khẳng định sự phán đoán lúc trước của hắn!</w:t>
      </w:r>
      <w:r>
        <w:br w:type="textWrapping"/>
      </w:r>
      <w:r>
        <w:br w:type="textWrapping"/>
      </w:r>
    </w:p>
    <w:p>
      <w:pPr>
        <w:pStyle w:val="Heading2"/>
      </w:pPr>
      <w:bookmarkStart w:id="472" w:name="chương-450"/>
      <w:bookmarkEnd w:id="472"/>
      <w:r>
        <w:t xml:space="preserve">450. Chương 45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50: Trước giờ quyết chiế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Sau khi Triệu Tổng quản rời khỏi doanh trướng, Cô Đơn theo ánh mắt của Tần Vô Song, Tần Vô Song ngầm hiểu trong lòng, gật đầu truyền âm nói:</w:t>
      </w:r>
    </w:p>
    <w:p>
      <w:pPr>
        <w:pStyle w:val="BodyText"/>
      </w:pPr>
      <w:r>
        <w:t xml:space="preserve">- Lão Nhị, thấy chưa! Lần kiểm tra doanh này của Triệu Tổng quản, câu nói có hàm ý khác, vô tình hữu ý truyền đạt đến một tin tức như thế nào?</w:t>
      </w:r>
    </w:p>
    <w:p>
      <w:pPr>
        <w:pStyle w:val="BodyText"/>
      </w:pPr>
      <w:r>
        <w:t xml:space="preserve">Cô Đơn cũng không thể không thừa nhận:</w:t>
      </w:r>
    </w:p>
    <w:p>
      <w:pPr>
        <w:pStyle w:val="BodyText"/>
      </w:pPr>
      <w:r>
        <w:t xml:space="preserve">- Để chúng ta không có việc gì thì không được rời khỏi doanh trướng, không được lắm mồm nhiều lời, điều đó không phải là nói cho chúng ta rằng không được đem tin tức Trần Thống lĩnh loan truyền ra khỏi đây sao chứ?</w:t>
      </w:r>
    </w:p>
    <w:p>
      <w:pPr>
        <w:pStyle w:val="BodyText"/>
      </w:pPr>
      <w:r>
        <w:t xml:space="preserve">- Thế bây giờ ngươi cảm thấy Trần Thống lĩnh có rời đi hay không?</w:t>
      </w:r>
    </w:p>
    <w:p>
      <w:pPr>
        <w:pStyle w:val="BodyText"/>
      </w:pPr>
      <w:r>
        <w:t xml:space="preserve">Tần Vô Song thú vị hỏi.</w:t>
      </w:r>
    </w:p>
    <w:p>
      <w:pPr>
        <w:pStyle w:val="BodyText"/>
      </w:pPr>
      <w:r>
        <w:t xml:space="preserve">- Không có!</w:t>
      </w:r>
    </w:p>
    <w:p>
      <w:pPr>
        <w:pStyle w:val="BodyText"/>
      </w:pPr>
      <w:r>
        <w:t xml:space="preserve">Suy nghĩ của Cô Đơn lúc này cũng trở nên sáng suốt hơn.</w:t>
      </w:r>
    </w:p>
    <w:p>
      <w:pPr>
        <w:pStyle w:val="BodyText"/>
      </w:pPr>
      <w:r>
        <w:t xml:space="preserve">Tần Vô Song trong lòng đều đã có dự tính, gật gật đầu:</w:t>
      </w:r>
    </w:p>
    <w:p>
      <w:pPr>
        <w:pStyle w:val="BodyText"/>
      </w:pPr>
      <w:r>
        <w:t xml:space="preserve">- Không vội kết luận, đợi sau khi tên Trần Đạt kia đến tuần tra, chúng ta kết luận cũng không muộn.</w:t>
      </w:r>
    </w:p>
    <w:p>
      <w:pPr>
        <w:pStyle w:val="BodyText"/>
      </w:pPr>
      <w:r>
        <w:t xml:space="preserve">Cô Đơn gật đầu:</w:t>
      </w:r>
    </w:p>
    <w:p>
      <w:pPr>
        <w:pStyle w:val="BodyText"/>
      </w:pPr>
      <w:r>
        <w:t xml:space="preserve">- Được!</w:t>
      </w:r>
    </w:p>
    <w:p>
      <w:pPr>
        <w:pStyle w:val="BodyText"/>
      </w:pPr>
      <w:r>
        <w:t xml:space="preserve">- Khà khà, tên Trần Thống lĩnh này xem hai kẻ chúng ta là nội ứng của Tần gia châu Bách Diệp, đối với bọn chúng mà nói ngược lại càng có lợi, giờ phút này, bọn chúng càng cho rằng chúng ta là nội ứng, ta ngược lại càng vui mừng hơn.</w:t>
      </w:r>
    </w:p>
    <w:p>
      <w:pPr>
        <w:pStyle w:val="BodyText"/>
      </w:pPr>
      <w:r>
        <w:t xml:space="preserve">Lời này lại khiến cho Cô Đơn hoàn toàn hồ đồ.</w:t>
      </w:r>
    </w:p>
    <w:p>
      <w:pPr>
        <w:pStyle w:val="BodyText"/>
      </w:pPr>
      <w:r>
        <w:t xml:space="preserve">- Sao lại vậy?</w:t>
      </w:r>
    </w:p>
    <w:p>
      <w:pPr>
        <w:pStyle w:val="BodyText"/>
      </w:pPr>
      <w:r>
        <w:t xml:space="preserve">- Cái này gọi là tương kế tựu kế. Bọn chúng càng cho rằng chúng ta là nội ứng thì lại càng muốn cho chúng ta quay về Tần gia châu Bách Diệp giả truyền tin tức. Bởi vậy, chúng ta càng rơi vào hoàn cảnh này thì sẽ lại càng an toàn. Lão Nhị, ngươi tin không, cho dù bây giờ chúng ta lén lút trốn đi, bọn chúng cũng tuyệt đối không truy đuổi. Chỉ làm cho qua quýt rồi cho chúng ta đi.</w:t>
      </w:r>
    </w:p>
    <w:p>
      <w:pPr>
        <w:pStyle w:val="BodyText"/>
      </w:pPr>
      <w:r>
        <w:t xml:space="preserve">- Ta tin!</w:t>
      </w:r>
    </w:p>
    <w:p>
      <w:pPr>
        <w:pStyle w:val="BodyText"/>
      </w:pPr>
      <w:r>
        <w:t xml:space="preserve">Hiện giờ Cô Đơn đối với Tần Vô Song thật đúng là phục sát đất. Cho dù Tần Vô Song có nói cái gì, hắn đều tin.</w:t>
      </w:r>
    </w:p>
    <w:p>
      <w:pPr>
        <w:pStyle w:val="BodyText"/>
      </w:pPr>
      <w:r>
        <w:t xml:space="preserve">Có thể ở trong hang hùm miệng sói mà lại có thái độ thoải mái như vậy. Không nói cái khác, chỉ nói đơn giản lòng gan dạ và sự hiểu biết này là đã làm cho hắn vô cùng khâm phục, huống hồ Tần Vô Song còn bình tĩnh như thường, có thể đọ trí với Động Hư Cảnh cường giả như Trần Thống lĩnh.</w:t>
      </w:r>
    </w:p>
    <w:p>
      <w:pPr>
        <w:pStyle w:val="BodyText"/>
      </w:pPr>
      <w:r>
        <w:t xml:space="preserve">o0o</w:t>
      </w:r>
    </w:p>
    <w:p>
      <w:pPr>
        <w:pStyle w:val="BodyText"/>
      </w:pPr>
      <w:r>
        <w:t xml:space="preserve">Có tâm lý chuẩn bị này, Trần Đạt lại đến tuần tra, bọn họ hai người ứng đối với nhau liền thoải mái hơn rất nhiều. Tên Trần Đạt này tuy là Hóa Hư Cảnh cường giả, nhưng khí tràng xét đến cùng cũng không thể lớn mạnh như Trần Thống lĩnh. Hơn nữa Trần Thống lĩnh nghiêm lệnh, không được cố ý biểu hiện cái gì, càng không được thử thăm dò. Chỉ có một mục đích là làm cho họ tin tưởng rằng Trần Thống lĩnh đã ra ngoài.</w:t>
      </w:r>
    </w:p>
    <w:p>
      <w:pPr>
        <w:pStyle w:val="BodyText"/>
      </w:pPr>
      <w:r>
        <w:t xml:space="preserve">Trần Đạt tuần tra một lát cũng liền rời đi. Nhưng mà hắn lại truyền tới một cái tin tức như vậy, đó là từ hôm nay trở đi, nếu như trước đây cách mỗi canh giờ lại làm nhiệm vụ tuần tra một lần thì giờ sửa lại cứ nửa canh giờ tuần tra một lần. Hơn nữa mỗi kẻ thủ hạ của mỗi Tổng quản cũng đều phải tham dự.</w:t>
      </w:r>
    </w:p>
    <w:p>
      <w:pPr>
        <w:pStyle w:val="BodyText"/>
      </w:pPr>
      <w:r>
        <w:t xml:space="preserve">Sự thay đổi rất nhỏ này đồng nghĩa với việc truyền đến một tin tức, Trần Thống lĩnh đã rời đi.</w:t>
      </w:r>
    </w:p>
    <w:p>
      <w:pPr>
        <w:pStyle w:val="BodyText"/>
      </w:pPr>
      <w:r>
        <w:t xml:space="preserve">Nếu không phải là Trần Thống lĩnh không còn ở đây thì cần gì phải cải biến chu kỳ tuần tra.</w:t>
      </w:r>
    </w:p>
    <w:p>
      <w:pPr>
        <w:pStyle w:val="BodyText"/>
      </w:pPr>
      <w:r>
        <w:t xml:space="preserve">Nhưng bọn chúng càng truyền đạt tin tức như thế, Tần Vô Song lại càng thêm tin tưởng, tất cả những việc này chính là Trần Thống lĩnh đang lừa gạt bọn họ, làm một cái thòng lọng lớn để bọn họ tự chui đầu vào lưới!</w:t>
      </w:r>
    </w:p>
    <w:p>
      <w:pPr>
        <w:pStyle w:val="BodyText"/>
      </w:pPr>
      <w:r>
        <w:t xml:space="preserve">Trần Thống lĩnh bí mật ở trong doanh trướng, Triệu Tổng quản cùng Trần Đạt cũng ở bên cạnh cẩn thận hầu hạ.</w:t>
      </w:r>
    </w:p>
    <w:p>
      <w:pPr>
        <w:pStyle w:val="BodyText"/>
      </w:pPr>
      <w:r>
        <w:t xml:space="preserve">- Thế nào? Bọn chúng biểu hiện ra sao?</w:t>
      </w:r>
    </w:p>
    <w:p>
      <w:pPr>
        <w:pStyle w:val="BodyText"/>
      </w:pPr>
      <w:r>
        <w:t xml:space="preserve">Trần Thống lĩnh đối với việc này có thể nói là vô cùng để ý.</w:t>
      </w:r>
    </w:p>
    <w:p>
      <w:pPr>
        <w:pStyle w:val="BodyText"/>
      </w:pPr>
      <w:r>
        <w:t xml:space="preserve">Triệu Tổng quản giành nói:</w:t>
      </w:r>
    </w:p>
    <w:p>
      <w:pPr>
        <w:pStyle w:val="BodyText"/>
      </w:pPr>
      <w:r>
        <w:t xml:space="preserve">- Nhìn qua bọn chúng thì vô cùng bình tĩnh. Không có sự sợ hãi như ngày đầu tiên đến đây, xem ra huynh đệ bọn chúng có tố chất tâm lý thực rất cứng rắn.</w:t>
      </w:r>
    </w:p>
    <w:p>
      <w:pPr>
        <w:pStyle w:val="BodyText"/>
      </w:pPr>
      <w:r>
        <w:t xml:space="preserve">Trần Thống lĩnh lạnh lùng cười:</w:t>
      </w:r>
    </w:p>
    <w:p>
      <w:pPr>
        <w:pStyle w:val="BodyText"/>
      </w:pPr>
      <w:r>
        <w:t xml:space="preserve">- Rất bình tĩnh sao?</w:t>
      </w:r>
    </w:p>
    <w:p>
      <w:pPr>
        <w:pStyle w:val="BodyText"/>
      </w:pPr>
      <w:r>
        <w:t xml:space="preserve">Trần Đạt cũng tiếp lời:</w:t>
      </w:r>
    </w:p>
    <w:p>
      <w:pPr>
        <w:pStyle w:val="BodyText"/>
      </w:pPr>
      <w:r>
        <w:t xml:space="preserve">- Rất bình tĩnh, hơn nữa ta lặng lẽ quan sát một chút, bọn chúng dường như nghiêm túc nghe từng câu nhiệm vụ của ta, hơn nữa nhìn hình dáng của bọn chúng dường như đang suy nghĩ lời nói của ta.</w:t>
      </w:r>
    </w:p>
    <w:p>
      <w:pPr>
        <w:pStyle w:val="BodyText"/>
      </w:pPr>
      <w:r>
        <w:t xml:space="preserve">- Thống lĩnh đại nhân, xem ra hai kẻ này trong lòng thực không có quỷ kế à!</w:t>
      </w:r>
    </w:p>
    <w:p>
      <w:pPr>
        <w:pStyle w:val="BodyText"/>
      </w:pPr>
      <w:r>
        <w:t xml:space="preserve">Tên Hà Tổng quản không bỏ lỡ cơ hội nói thêm một câu. Trên mặt Trần Thống lĩnh từ đầu đến cuối vẫn bình tĩnh không biến đổi nụ cười:</w:t>
      </w:r>
    </w:p>
    <w:p>
      <w:pPr>
        <w:pStyle w:val="BodyText"/>
      </w:pPr>
      <w:r>
        <w:t xml:space="preserve">- Quan sát lại một chút, bọn chúng hiện tại cũng có thể đang quan sát chúng ta.</w:t>
      </w:r>
    </w:p>
    <w:p>
      <w:pPr>
        <w:pStyle w:val="BodyText"/>
      </w:pPr>
      <w:r>
        <w:t xml:space="preserve">- Thống lĩnh đại nhân, bước tiếp theo chúng ta nên làm thế nào?</w:t>
      </w:r>
    </w:p>
    <w:p>
      <w:pPr>
        <w:pStyle w:val="BodyText"/>
      </w:pPr>
      <w:r>
        <w:t xml:space="preserve">Triệu Tổng quản vẫn là có chút lo lắng, dù sao hai kẻ kia đã được bố trí dưới tay hắn. Bởi vậy, hắn gánh trên vai trọng trách cũng thực không hề nhẹ.</w:t>
      </w:r>
    </w:p>
    <w:p>
      <w:pPr>
        <w:pStyle w:val="BodyText"/>
      </w:pPr>
      <w:r>
        <w:t xml:space="preserve">- Cái gì cũng không làm, yên tâm chờ đợi. Chờ bọn chúng lật con bài trước.</w:t>
      </w:r>
    </w:p>
    <w:p>
      <w:pPr>
        <w:pStyle w:val="BodyText"/>
      </w:pPr>
      <w:r>
        <w:t xml:space="preserve">Trần Thống lĩnh mỉm cười tự nhiên:</w:t>
      </w:r>
    </w:p>
    <w:p>
      <w:pPr>
        <w:pStyle w:val="BodyText"/>
      </w:pPr>
      <w:r>
        <w:t xml:space="preserve">- Ngày tháng mà ta nói, nếu bọn chúng là nội ứng thì nội trong vòng ba ngày ắt nhiên sẽ không có hành động gì cả, kệ cho chúng có phải là nội ứng hay không, đều giết không tha!</w:t>
      </w:r>
    </w:p>
    <w:p>
      <w:pPr>
        <w:pStyle w:val="BodyText"/>
      </w:pPr>
      <w:r>
        <w:t xml:space="preserve">- Điều này lại là vì sao?</w:t>
      </w:r>
    </w:p>
    <w:p>
      <w:pPr>
        <w:pStyle w:val="BodyText"/>
      </w:pPr>
      <w:r>
        <w:t xml:space="preserve">Trần Đạt lại sửng sốt cả người. Nếu muốn giết người, chi bằng bây giờ ra tay, sao lại phải đợi ba ngày sau?</w:t>
      </w:r>
    </w:p>
    <w:p>
      <w:pPr>
        <w:pStyle w:val="BodyText"/>
      </w:pPr>
      <w:r>
        <w:t xml:space="preserve">- Trong vòng ba ngày, nếu bọn chúng không có bất kỳ hành động gì thì chỉ có hai loại khả năng. Loại thứ nhất: Bọn chúng không phải là nội ứng. Loại thứ hai: Bọn chúng là nội ứng nhưng đã biết rõ mưu kế của chúng ta nên không dễ phát sinh làm bất cứ việc gì. Hai loại khả năng này đều quyết định vận mệnh bọn chúng là phải chết!</w:t>
      </w:r>
    </w:p>
    <w:p>
      <w:pPr>
        <w:pStyle w:val="BodyText"/>
      </w:pPr>
      <w:r>
        <w:t xml:space="preserve">Trong khẩu khí của Trần Thống lĩnh, cuối cùng cũng có một tia cay độc, trong lúc không để ý liền làm hiện ra kẻ có bản chất dã tâm vốn có không thể nghi ngờ.</w:t>
      </w:r>
    </w:p>
    <w:p>
      <w:pPr>
        <w:pStyle w:val="BodyText"/>
      </w:pPr>
      <w:r>
        <w:t xml:space="preserve">- Nếu không phải nội ứng, giữ lại bọn chúng căn bản cũng không có nhiều tác dụng, có hay không có bọn chúng thì cũng không có ảnh hưởng nhiều đến đại cục, khiến bọn chúng biến mất lặng lẽ cũng sẽ không ảnh hưởng đến lòng quân. Nếu thật sự là nội ứng, trong ba ngày không có hành động gì thì coi như bọn chúng đã nắm rõ mưu kế của ta, nhân vật như vậy, tâm tư kín đáo, lưu lại bên người cũng chỉ là mối họa, lợi dụng bọn chúng thì vô cùng mạo hiểm, làm không tốt ngược lại lại bị bọn chúng lợi dụng.</w:t>
      </w:r>
    </w:p>
    <w:p>
      <w:pPr>
        <w:pStyle w:val="BodyText"/>
      </w:pPr>
      <w:r>
        <w:t xml:space="preserve">Trần Đạt có chút suy nghĩ, gật gật đầu, cuối cùng thì hắn cũng hiểu ra.</w:t>
      </w:r>
    </w:p>
    <w:p>
      <w:pPr>
        <w:pStyle w:val="BodyText"/>
      </w:pPr>
      <w:r>
        <w:t xml:space="preserve">- Nhớ kỹ, ba ngày, ba ngày này không cần theo dõi bọn chúng, cũng không cần thử thăm dò bọn chúng. Bọn chúng nhân cơ hội chạy trốn thì cũng tùy ý chúng!</w:t>
      </w:r>
    </w:p>
    <w:p>
      <w:pPr>
        <w:pStyle w:val="BodyText"/>
      </w:pPr>
      <w:r>
        <w:t xml:space="preserve">- Khà khà, bọn chúng chạy trốn vậy rất có khả năng mắc vào bẫy của chúng ta!</w:t>
      </w:r>
    </w:p>
    <w:p>
      <w:pPr>
        <w:pStyle w:val="BodyText"/>
      </w:pPr>
      <w:r>
        <w:t xml:space="preserve">Hà Tổng quản nịnh nọt cười cười:</w:t>
      </w:r>
    </w:p>
    <w:p>
      <w:pPr>
        <w:pStyle w:val="BodyText"/>
      </w:pPr>
      <w:r>
        <w:t xml:space="preserve">- Nói chính xác, là mắc bẫy của Thống lĩnh đại nhân chúng ta!</w:t>
      </w:r>
    </w:p>
    <w:p>
      <w:pPr>
        <w:pStyle w:val="BodyText"/>
      </w:pPr>
      <w:r>
        <w:t xml:space="preserve">o0o</w:t>
      </w:r>
    </w:p>
    <w:p>
      <w:pPr>
        <w:pStyle w:val="BodyText"/>
      </w:pPr>
      <w:r>
        <w:t xml:space="preserve">Ngày đầu tiên, vẫn im lặng như vậy trôi qua. Vào lúc sáng sớm, Tần Vô Song cùng Cô Đơn lại bị bố trí vào nhiệm vụ tuần tra, phụ trách tuần tra phía Đông doanh địa.</w:t>
      </w:r>
    </w:p>
    <w:p>
      <w:pPr>
        <w:pStyle w:val="BodyText"/>
      </w:pPr>
      <w:r>
        <w:t xml:space="preserve">Nhiệm vụ tuần tra cũng không phức tạp, mà lại là thay phiên nhau. Bởi vì ngay lập tức sẽ tới phiên nên thành ra Tần Vô Song và Cô Đơn cũng không có ngủ lại mà lại ở trong doanh địa. Cô Đơn có chút sốt ruột:</w:t>
      </w:r>
    </w:p>
    <w:p>
      <w:pPr>
        <w:pStyle w:val="BodyText"/>
      </w:pPr>
      <w:r>
        <w:t xml:space="preserve">- Lão Đại, mặc kệ có phải là kế sách của Trần Thống lĩnh hay không, ta thấy chúng ta rời xa nơi này vẫn là tốt hơn với việc lưu lại đây!</w:t>
      </w:r>
    </w:p>
    <w:p>
      <w:pPr>
        <w:pStyle w:val="BodyText"/>
      </w:pPr>
      <w:r>
        <w:t xml:space="preserve">Tần Vô Song mỉm cười nói:</w:t>
      </w:r>
    </w:p>
    <w:p>
      <w:pPr>
        <w:pStyle w:val="BodyText"/>
      </w:pPr>
      <w:r>
        <w:t xml:space="preserve">- Ai nói chúng ta phải lưu ở đây?</w:t>
      </w:r>
    </w:p>
    <w:p>
      <w:pPr>
        <w:pStyle w:val="BodyText"/>
      </w:pPr>
      <w:r>
        <w:t xml:space="preserve">- Vậy bây giờ chúng ta liền rời khỏi đây?</w:t>
      </w:r>
    </w:p>
    <w:p>
      <w:pPr>
        <w:pStyle w:val="BodyText"/>
      </w:pPr>
      <w:r>
        <w:t xml:space="preserve">Cô Đơn có chút lo lắng nói.</w:t>
      </w:r>
    </w:p>
    <w:p>
      <w:pPr>
        <w:pStyle w:val="BodyText"/>
      </w:pPr>
      <w:r>
        <w:t xml:space="preserve">Tần Vô Song lắc đầu:</w:t>
      </w:r>
    </w:p>
    <w:p>
      <w:pPr>
        <w:pStyle w:val="BodyText"/>
      </w:pPr>
      <w:r>
        <w:t xml:space="preserve">- Hiện giờ không phải là lúc rời khỏi đây. Ta đoán, nếu Trần Thống lĩnh ở trong này, khẳng định đang âm thầm quan sát hành động của chúng ta. Nếu chúng ta cứ một mực không có động tĩnh gì, ngược lại càng nguy hiểm. Bởi vì nếu bọn chúng hoài nghi chúng ta là nội ứng, lại một mực không có hành động gì thì càng hiển nhiên làm cho bọn chúng sinh nghi. Bởi vậy, chúng ta phải có một chút động tác mê hoặc chúng!</w:t>
      </w:r>
    </w:p>
    <w:p>
      <w:pPr>
        <w:pStyle w:val="BodyText"/>
      </w:pPr>
      <w:r>
        <w:t xml:space="preserve">- Động tác gì?</w:t>
      </w:r>
    </w:p>
    <w:p>
      <w:pPr>
        <w:pStyle w:val="BodyText"/>
      </w:pPr>
      <w:r>
        <w:t xml:space="preserve">Cô Đơn giật mình hỏi.</w:t>
      </w:r>
    </w:p>
    <w:p>
      <w:pPr>
        <w:pStyle w:val="BodyText"/>
      </w:pPr>
      <w:r>
        <w:t xml:space="preserve">- Đợi Bao Bao tới!</w:t>
      </w:r>
    </w:p>
    <w:p>
      <w:pPr>
        <w:pStyle w:val="BodyText"/>
      </w:pPr>
      <w:r>
        <w:t xml:space="preserve">Tần Vô Song nói:</w:t>
      </w:r>
    </w:p>
    <w:p>
      <w:pPr>
        <w:pStyle w:val="BodyText"/>
      </w:pPr>
      <w:r>
        <w:t xml:space="preserve">- Có lẽ đêm nay, có lẽ ngày mai, Bao Bao khẳng định sẽ đến. Trong khoảng thời gian này, chúng ta bất động, tất cả đều phải giống như chưa phát sinh chuyện gì vậy.</w:t>
      </w:r>
    </w:p>
    <w:p>
      <w:pPr>
        <w:pStyle w:val="BodyText"/>
      </w:pPr>
      <w:r>
        <w:t xml:space="preserve">o0o</w:t>
      </w:r>
    </w:p>
    <w:p>
      <w:pPr>
        <w:pStyle w:val="BodyText"/>
      </w:pPr>
      <w:r>
        <w:t xml:space="preserve">Đúng như Tần Vô Song dự tính, khi trời còn chưa sáng thì Bao Bao đúng là tới thật.</w:t>
      </w:r>
    </w:p>
    <w:p>
      <w:pPr>
        <w:pStyle w:val="BodyText"/>
      </w:pPr>
      <w:r>
        <w:t xml:space="preserve">- Lão Tam, ngươi thực đến đây!</w:t>
      </w:r>
    </w:p>
    <w:p>
      <w:pPr>
        <w:pStyle w:val="BodyText"/>
      </w:pPr>
      <w:r>
        <w:t xml:space="preserve">Cô Đơn vô cùng hưng phấn, truyền âm nói:</w:t>
      </w:r>
    </w:p>
    <w:p>
      <w:pPr>
        <w:pStyle w:val="BodyText"/>
      </w:pPr>
      <w:r>
        <w:t xml:space="preserve">- Tình hình có biến!</w:t>
      </w:r>
    </w:p>
    <w:p>
      <w:pPr>
        <w:pStyle w:val="BodyText"/>
      </w:pPr>
      <w:r>
        <w:t xml:space="preserve">Bao Bao giật mình kinh ngạc:</w:t>
      </w:r>
    </w:p>
    <w:p>
      <w:pPr>
        <w:pStyle w:val="BodyText"/>
      </w:pPr>
      <w:r>
        <w:t xml:space="preserve">- Như thế nào?</w:t>
      </w:r>
    </w:p>
    <w:p>
      <w:pPr>
        <w:pStyle w:val="BodyText"/>
      </w:pPr>
      <w:r>
        <w:t xml:space="preserve">- Tên Trần Thống lĩnh đã hoài nghi ta với Lão Đại rồi.</w:t>
      </w:r>
    </w:p>
    <w:p>
      <w:pPr>
        <w:pStyle w:val="BodyText"/>
      </w:pPr>
      <w:r>
        <w:t xml:space="preserve">Cô Đơn nói.</w:t>
      </w:r>
    </w:p>
    <w:p>
      <w:pPr>
        <w:pStyle w:val="BodyText"/>
      </w:pPr>
      <w:r>
        <w:t xml:space="preserve">- Cái gì? Vậy làm sao bây giờ? Hay là giờ ta dùng Địa Hành Thuật mang các ngươi đi?</w:t>
      </w:r>
    </w:p>
    <w:p>
      <w:pPr>
        <w:pStyle w:val="BodyText"/>
      </w:pPr>
      <w:r>
        <w:t xml:space="preserve">Bao Bao nghe bọn Tần Vô Song gặp nguy hiểm thì vô cùng lo lắng.</w:t>
      </w:r>
    </w:p>
    <w:p>
      <w:pPr>
        <w:pStyle w:val="BodyText"/>
      </w:pPr>
      <w:r>
        <w:t xml:space="preserve">Tần Vô Song lại vẫn trấn tĩnh như thường, khoát tay khiến Bao Bao khống chế cảm xúc:</w:t>
      </w:r>
    </w:p>
    <w:p>
      <w:pPr>
        <w:pStyle w:val="BodyText"/>
      </w:pPr>
      <w:r>
        <w:t xml:space="preserve">- Bao Bao, đừng nóng vội. Bọn chúng tuy rằng nghi ngờ ta cùng Lão Nhị, nhưng trước mắt mà nói thì an nguy vẫn không thành vấn đề. Bọn chúng định lợi dụng chúng ta quay về Tần gia châu Bách Diệp để truyền tin tức giả. Giờ ngươi về Tần gia châu Bách Diệp nói cho bọn họ biết tên Trần Thống lĩnh kia đã phái người đi cầu viện binh. Bởi vậy, bên Tần gia châu Bách Diệp cũng cần phải chuẩn bị tình hình tốt, đương nhiên tốt nhất trước hết vẫn là đánh đòn phủ đầu, hành động trước để kiềm chế đối phương.</w:t>
      </w:r>
    </w:p>
    <w:p>
      <w:pPr>
        <w:pStyle w:val="BodyText"/>
      </w:pPr>
      <w:r>
        <w:t xml:space="preserve">- Đánh đòn phủ đầu?</w:t>
      </w:r>
    </w:p>
    <w:p>
      <w:pPr>
        <w:pStyle w:val="BodyText"/>
      </w:pPr>
      <w:r>
        <w:t xml:space="preserve">Bao Bao cùng Cô Đơn đều rất tò mò.</w:t>
      </w:r>
    </w:p>
    <w:p>
      <w:pPr>
        <w:pStyle w:val="BodyText"/>
      </w:pPr>
      <w:r>
        <w:t xml:space="preserve">Tần Vô Song dùng thuật truyền âm như cũ:</w:t>
      </w:r>
    </w:p>
    <w:p>
      <w:pPr>
        <w:pStyle w:val="BodyText"/>
      </w:pPr>
      <w:r>
        <w:t xml:space="preserve">- Đúng, trước hết đánh đòn phủ đầu. Ngươi hãy về nói cho người của Tần gia châu Bách Diệp, ở đây ta có một kế sách… Như thế, như thế…</w:t>
      </w:r>
    </w:p>
    <w:p>
      <w:pPr>
        <w:pStyle w:val="BodyText"/>
      </w:pPr>
      <w:r>
        <w:t xml:space="preserve">Bao Bao nghe xong, lập tức gật đầu:</w:t>
      </w:r>
    </w:p>
    <w:p>
      <w:pPr>
        <w:pStyle w:val="BodyText"/>
      </w:pPr>
      <w:r>
        <w:t xml:space="preserve">- Được, Lão Đại, các ngươi cẩn thận, vậy ta trở về.</w:t>
      </w:r>
    </w:p>
    <w:p>
      <w:pPr>
        <w:pStyle w:val="BodyText"/>
      </w:pPr>
      <w:r>
        <w:t xml:space="preserve">Bao Bao tuy rằng là Kim Hầu Vương, có huyết thống Thái cổ Thần vượn, nhưng sự tu luyện của hắn lúc này cũng mới chỉ là Luyện Hư Cảnh. Khi đến, hắn cẩn thận trên đường, loại bỏ bất kỳ một nguy cơ gì mới tiến vào doanh trướng của Tần Vô Song. Nhưng từ đây rời đi hắn lại được Tần Vô Song cho tùy cơ ứng biến, cố ý để lộ ra một chút sơ hở nho nhỏ.</w:t>
      </w:r>
    </w:p>
    <w:p>
      <w:pPr>
        <w:pStyle w:val="BodyText"/>
      </w:pPr>
      <w:r>
        <w:t xml:space="preserve">Điểm sơ hở ấy lập tức đã bị Trần Thống lĩnh nắm chắc.</w:t>
      </w:r>
    </w:p>
    <w:p>
      <w:pPr>
        <w:pStyle w:val="BodyText"/>
      </w:pPr>
      <w:r>
        <w:t xml:space="preserve">Mà những kẻ Hóa Hư Cảnh cường giả khác cũng đều dồn dập phát hiện, cùng đuổi theo.</w:t>
      </w:r>
    </w:p>
    <w:p>
      <w:pPr>
        <w:pStyle w:val="BodyText"/>
      </w:pPr>
      <w:r>
        <w:t xml:space="preserve">- Thống lĩnh đại nhân. Vừa rồi có một chút nguyên lực yếu ớt Thổ thuộc tính chập chờn xuất hiện.</w:t>
      </w:r>
    </w:p>
    <w:p>
      <w:pPr>
        <w:pStyle w:val="BodyText"/>
      </w:pPr>
      <w:r>
        <w:t xml:space="preserve">- Không sai, Địa Hành Thuật của kẻ này vô cùng cao minh, cơ hồ khiến cho người ta không thể nắm chắc.</w:t>
      </w:r>
    </w:p>
    <w:p>
      <w:pPr>
        <w:pStyle w:val="BodyText"/>
      </w:pPr>
      <w:r>
        <w:t xml:space="preserve">Trần Thống lĩnh có chút khẽ cười:</w:t>
      </w:r>
    </w:p>
    <w:p>
      <w:pPr>
        <w:pStyle w:val="BodyText"/>
      </w:pPr>
      <w:r>
        <w:t xml:space="preserve">- Các ngươi đều phát hiện ra phương hướng sao?</w:t>
      </w:r>
    </w:p>
    <w:p>
      <w:pPr>
        <w:pStyle w:val="BodyText"/>
      </w:pPr>
      <w:r>
        <w:t xml:space="preserve">- Là chỗ của hai kẻ kia!</w:t>
      </w:r>
    </w:p>
    <w:p>
      <w:pPr>
        <w:pStyle w:val="BodyText"/>
      </w:pPr>
      <w:r>
        <w:t xml:space="preserve">Trần Thống lĩnh cười to:</w:t>
      </w:r>
    </w:p>
    <w:p>
      <w:pPr>
        <w:pStyle w:val="BodyText"/>
      </w:pPr>
      <w:r>
        <w:t xml:space="preserve">- Là hai kẻ kia?</w:t>
      </w:r>
    </w:p>
    <w:p>
      <w:pPr>
        <w:pStyle w:val="BodyText"/>
      </w:pPr>
      <w:r>
        <w:t xml:space="preserve">- Báo…</w:t>
      </w:r>
    </w:p>
    <w:p>
      <w:pPr>
        <w:pStyle w:val="BodyText"/>
      </w:pPr>
      <w:r>
        <w:t xml:space="preserve">Ngoài cửa lập tức có người tới báo:</w:t>
      </w:r>
    </w:p>
    <w:p>
      <w:pPr>
        <w:pStyle w:val="BodyText"/>
      </w:pPr>
      <w:r>
        <w:t xml:space="preserve">- Thống lĩnh đại nhân, hai huynh đệ Võ gia kia vụng trộm lén lút, đến phiên họ tuần tra lại trốn rời đi!</w:t>
      </w:r>
    </w:p>
    <w:p>
      <w:pPr>
        <w:pStyle w:val="BodyText"/>
      </w:pPr>
      <w:r>
        <w:t xml:space="preserve">Trần Thống lĩnh mặt lộ vẻ khoái trá:</w:t>
      </w:r>
    </w:p>
    <w:p>
      <w:pPr>
        <w:pStyle w:val="BodyText"/>
      </w:pPr>
      <w:r>
        <w:t xml:space="preserve">- Trốn đi rồi sao?</w:t>
      </w:r>
    </w:p>
    <w:p>
      <w:pPr>
        <w:pStyle w:val="BodyText"/>
      </w:pPr>
      <w:r>
        <w:t xml:space="preserve">- Trốn đi rồi!</w:t>
      </w:r>
    </w:p>
    <w:p>
      <w:pPr>
        <w:pStyle w:val="BodyText"/>
      </w:pPr>
      <w:r>
        <w:t xml:space="preserve">Trên mặt Hà Tổng quản lộ một trận biến hóa kịch liệt, chủ động xun xoe bợ đỡ hỏi:</w:t>
      </w:r>
    </w:p>
    <w:p>
      <w:pPr>
        <w:pStyle w:val="BodyText"/>
      </w:pPr>
      <w:r>
        <w:t xml:space="preserve">- Thống lĩnh đại nhân, cần thuộc hạ đi thu bọn chúng trở về không ạ?</w:t>
      </w:r>
    </w:p>
    <w:p>
      <w:pPr>
        <w:pStyle w:val="BodyText"/>
      </w:pPr>
      <w:r>
        <w:t xml:space="preserve">- Không cần!</w:t>
      </w:r>
    </w:p>
    <w:p>
      <w:pPr>
        <w:pStyle w:val="BodyText"/>
      </w:pPr>
      <w:r>
        <w:t xml:space="preserve">Trần Thống lĩnh mỉm cười nói:</w:t>
      </w:r>
    </w:p>
    <w:p>
      <w:pPr>
        <w:pStyle w:val="BodyText"/>
      </w:pPr>
      <w:r>
        <w:t xml:space="preserve">- Thu bọn chúng trở về chỉ tổ rút dây động rừng. Cứ để bọn chúng đi!</w:t>
      </w:r>
    </w:p>
    <w:p>
      <w:pPr>
        <w:pStyle w:val="BodyText"/>
      </w:pPr>
      <w:r>
        <w:t xml:space="preserve">- Cái này… Cái này thật quá lời cho bọn chúng rồi!</w:t>
      </w:r>
    </w:p>
    <w:p>
      <w:pPr>
        <w:pStyle w:val="BodyText"/>
      </w:pPr>
      <w:r>
        <w:t xml:space="preserve">Hà Tổng quản hiện vẻ vô cùng tiếc nuối.</w:t>
      </w:r>
    </w:p>
    <w:p>
      <w:pPr>
        <w:pStyle w:val="BodyText"/>
      </w:pPr>
      <w:r>
        <w:t xml:space="preserve">- Chỉ cần ở tòa thành Tần gia châu Bách Diệp, chúng ta không cần lo lắng bọn chúng! Hai đường sinh mệnh này sớm muộn cũng bị thu hồi trong tay chúng ta. Tạm thời tha cho cái cổ trên đầu của bọn chúng, lưu thêm mấy ngày!</w:t>
      </w:r>
    </w:p>
    <w:p>
      <w:pPr>
        <w:pStyle w:val="BodyText"/>
      </w:pPr>
      <w:r>
        <w:t xml:space="preserve">Trần Thống lĩnh có vẻ vô cùng khoái trá, dặn dò xuống dưới:</w:t>
      </w:r>
    </w:p>
    <w:p>
      <w:pPr>
        <w:pStyle w:val="BodyText"/>
      </w:pPr>
      <w:r>
        <w:t xml:space="preserve">- Chư vị, tin tức này một khi truyền đi, chúng ta liền bắt đầu bố trí lại một chút. Lần trước, Tô Tổng quản bị bọn chúng tấn công không kịp trở tay, làm cho toàn quân bị tiêu diệt. Lần này chúng ta phải bố trí một cạm bẫy lớn chờ bọn chúng đến chui đầu vào rọ. Cái này gọi là - Tới mà không thất lễ!</w:t>
      </w:r>
    </w:p>
    <w:p>
      <w:pPr>
        <w:pStyle w:val="BodyText"/>
      </w:pPr>
      <w:r>
        <w:t xml:space="preserve">- Hắc hắc, Thống lĩnh đại nhân anh minh!</w:t>
      </w:r>
    </w:p>
    <w:p>
      <w:pPr>
        <w:pStyle w:val="BodyText"/>
      </w:pPr>
      <w:r>
        <w:t xml:space="preserve">Tên Hà Tổng quản kia không ngừng a dua.</w:t>
      </w:r>
    </w:p>
    <w:p>
      <w:pPr>
        <w:pStyle w:val="BodyText"/>
      </w:pPr>
      <w:r>
        <w:t xml:space="preserve">- Các ngươi cũng đừng vui mừng quá sớm, kế sách này đến giờ cũng chỉ là thành công một nửa. Tần gia châu Bách Diệp cũng có những nhân vật có mưu trí, kế sách lần này trước khi chưa thành công thì chúng ta đều không được quá lạc quan.</w:t>
      </w:r>
    </w:p>
    <w:p>
      <w:pPr>
        <w:pStyle w:val="BodyText"/>
      </w:pPr>
      <w:r>
        <w:t xml:space="preserve">- Rõ! Chỉ cần bọn chúng dám tấn công ra ngoài, chúng ta liền có cách đối phó!</w:t>
      </w:r>
    </w:p>
    <w:p>
      <w:pPr>
        <w:pStyle w:val="BodyText"/>
      </w:pPr>
      <w:r>
        <w:t xml:space="preserve">Hà Tổng quản hắc hắc cười nói.</w:t>
      </w:r>
    </w:p>
    <w:p>
      <w:pPr>
        <w:pStyle w:val="BodyText"/>
      </w:pPr>
      <w:r>
        <w:t xml:space="preserve">- Kế này, thành hay không thành, liền coi bọn chúng có tấn công ra hay không!</w:t>
      </w:r>
    </w:p>
    <w:p>
      <w:pPr>
        <w:pStyle w:val="BodyText"/>
      </w:pPr>
      <w:r>
        <w:t xml:space="preserve">Trần Thống lĩnh khẽ cười:</w:t>
      </w:r>
    </w:p>
    <w:p>
      <w:pPr>
        <w:pStyle w:val="Compact"/>
      </w:pPr>
      <w:r>
        <w:t xml:space="preserve">- Nếu bọn chúng tấn công ra ngoài, Trần Thông trở về vừa lúc kết thúc đại chiến. Mặc dù cho bọn chúng không trúng kế, đợi Trần Thông trở về, Tần gia châu Bách Diệp cũng chỉ có một con đường duy nhất mà thôi!</w:t>
      </w:r>
      <w:r>
        <w:br w:type="textWrapping"/>
      </w:r>
      <w:r>
        <w:br w:type="textWrapping"/>
      </w:r>
    </w:p>
    <w:p>
      <w:pPr>
        <w:pStyle w:val="Heading2"/>
      </w:pPr>
      <w:bookmarkStart w:id="473" w:name="chương-451"/>
      <w:bookmarkEnd w:id="473"/>
      <w:r>
        <w:t xml:space="preserve">451. Chương 45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51: Tin tức ngoài ý muố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Bên ngoài cổng thành Tần gia châu Bách Diệp. Tộc trưởng Tần Bá Long của Tần gia châu Bách Diệp đích thân dẫn theo sáu người tới Vân Phi Phong đón tiếp Tần Vô Song và tặng hắn lễ vật gặp mặt giá trị nhất.</w:t>
      </w:r>
    </w:p>
    <w:p>
      <w:pPr>
        <w:pStyle w:val="BodyText"/>
      </w:pPr>
      <w:r>
        <w:t xml:space="preserve">Cùng lúc đó, đến đón Tần Vô Song còn xuất hiện huynh đệ Tần Quan, vì lúc trước trên đường đi huynh đệ họ đã chịu ơn huệ cứu giúp của Tần Vô Song.</w:t>
      </w:r>
    </w:p>
    <w:p>
      <w:pPr>
        <w:pStyle w:val="BodyText"/>
      </w:pPr>
      <w:r>
        <w:t xml:space="preserve">- Lão Đại!</w:t>
      </w:r>
    </w:p>
    <w:p>
      <w:pPr>
        <w:pStyle w:val="BodyText"/>
      </w:pPr>
      <w:r>
        <w:t xml:space="preserve">Bao Bao luồn lách đám đông chạy tới vô cùng nhiệt tình và nháy mắt ra hiệu với Cô Đơn, thể hiện hưng phấn tột cùng.</w:t>
      </w:r>
    </w:p>
    <w:p>
      <w:pPr>
        <w:pStyle w:val="BodyText"/>
      </w:pPr>
      <w:r>
        <w:t xml:space="preserve">Tần Bá Long chắp tay về trước nói:</w:t>
      </w:r>
    </w:p>
    <w:p>
      <w:pPr>
        <w:pStyle w:val="BodyText"/>
      </w:pPr>
      <w:r>
        <w:t xml:space="preserve">- Tần công tử can đảm nghĩa hiệp, lão phu Tần Bá Long thay mặt Tần gia châu Bách Diệp xin cảm tạ Tần công tử!</w:t>
      </w:r>
    </w:p>
    <w:p>
      <w:pPr>
        <w:pStyle w:val="BodyText"/>
      </w:pPr>
      <w:r>
        <w:t xml:space="preserve">Nắm chặt vai Tần Vô Song, nét mặt lão hiện lên niềm vui vô hạn.</w:t>
      </w:r>
    </w:p>
    <w:p>
      <w:pPr>
        <w:pStyle w:val="BodyText"/>
      </w:pPr>
      <w:r>
        <w:t xml:space="preserve">- Lão Đại, đây là Tộc trưởng của Tần gia châu Bách Diệp.</w:t>
      </w:r>
    </w:p>
    <w:p>
      <w:pPr>
        <w:pStyle w:val="BodyText"/>
      </w:pPr>
      <w:r>
        <w:t xml:space="preserve">Bao Bao vội vã giới thiệu.</w:t>
      </w:r>
    </w:p>
    <w:p>
      <w:pPr>
        <w:pStyle w:val="BodyText"/>
      </w:pPr>
      <w:r>
        <w:t xml:space="preserve">- Tộc trưởng đại nhân. Đều là người một nhà, ngàn vạn lần chớ nên nói những lời khách khí như vậy.</w:t>
      </w:r>
    </w:p>
    <w:p>
      <w:pPr>
        <w:pStyle w:val="BodyText"/>
      </w:pPr>
      <w:r>
        <w:t xml:space="preserve">Tần Vô Song mỉm cười nói:</w:t>
      </w:r>
    </w:p>
    <w:p>
      <w:pPr>
        <w:pStyle w:val="BodyText"/>
      </w:pPr>
      <w:r>
        <w:t xml:space="preserve">- Một nét bút không thể viết ra được hai chữ Tần. Trên bầu trời mảnh đất của Tần gia. Có cùng cội nguồn, đồng khí liền chi, vận mệnh huyết nhục tương liên. Những việc mà ta làm đều thuộc bổn phận phải làm. Thực lực còn thấp kém nên cống hiến cũng chưa được nhiều.</w:t>
      </w:r>
    </w:p>
    <w:p>
      <w:pPr>
        <w:pStyle w:val="BodyText"/>
      </w:pPr>
      <w:r>
        <w:t xml:space="preserve">- Tần công tử là một thiếu niên đầy hứa hẹn. Một tay có thể trấn áp được cả trận chiến, nếu không có ngươi lo liệu thì chúng ta làm sao mà có được một chiến cuộc hoàn mỹ đến vậy? Mời mau mau vào trong.</w:t>
      </w:r>
    </w:p>
    <w:p>
      <w:pPr>
        <w:pStyle w:val="BodyText"/>
      </w:pPr>
      <w:r>
        <w:t xml:space="preserve">Thế hệ trẻ tuổi đầu tiên của Tần gia châu Bách Diệp có thể có được những người có tài như Tần Vô Song quả thực là không nhiều.</w:t>
      </w:r>
    </w:p>
    <w:p>
      <w:pPr>
        <w:pStyle w:val="BodyText"/>
      </w:pPr>
      <w:r>
        <w:t xml:space="preserve">Đặc biệt như Tần Vô Song dùng dũng dùng mưu lại càng hiếm có. Bởi vậy sự yêu thích của Tần Bá Long đối với Tần Vô Song lại càng cao.</w:t>
      </w:r>
    </w:p>
    <w:p>
      <w:pPr>
        <w:pStyle w:val="BodyText"/>
      </w:pPr>
      <w:r>
        <w:t xml:space="preserve">Vào bên trong thành của Tần gia châu Bách Diệp, Tần Vô Song mới hiểu rõ tại sao Tần gia châu Bách Diệp lại có thể bị bọn lang sói Trần Thống lĩnh cho ăn một vố đau như vậy. Khu phòng ngự của Tần gia châu Bách Diệp quả thực không vừa!</w:t>
      </w:r>
    </w:p>
    <w:p>
      <w:pPr>
        <w:pStyle w:val="BodyText"/>
      </w:pPr>
      <w:r>
        <w:t xml:space="preserve">- Tần công tử, nghe Thiết Hồng nói tổ tiên của ngươi cũng từng là đệ tử kiệt xuất của Tần gia Thiên Đế Sơn. Vậy không biết nơi hạ lạc của Tần công tử hiện đang ở đâu?</w:t>
      </w:r>
    </w:p>
    <w:p>
      <w:pPr>
        <w:pStyle w:val="BodyText"/>
      </w:pPr>
      <w:r>
        <w:t xml:space="preserve">Thân phận của Tần Vô Song đối với Tần gia châu Bách Diệp mà nói đến tận bây giờ vẫn là một câu đố chưa có lời giải. Bao Bao dù có mặt ở đây nhưng nếu chưa được sự cho phép của Tần Vô Song thì hắn ta cũng không dám làm bại lộ thân phận của Tần Vô Song.</w:t>
      </w:r>
    </w:p>
    <w:p>
      <w:pPr>
        <w:pStyle w:val="BodyText"/>
      </w:pPr>
      <w:r>
        <w:t xml:space="preserve">Tần Vô Song một khi đã vào tới trong phủ Tần gia châu Bách Diệp làm quen với mọi người thì chắc sẽ khó lòng che giấu được thân phận. Mà cả bốn phía đều là cao tầng nòng cốt của Tần gia châu Bách Diệp. Ngoài thân phận của huynh muội Tần Quan tương đối thấp kém, còn lại đều là những nhân vật có máu mặt nên cũng không lo lắng thân phận của hắn bị tiết lộ ra ngoài.</w:t>
      </w:r>
    </w:p>
    <w:p>
      <w:pPr>
        <w:pStyle w:val="BodyText"/>
      </w:pPr>
      <w:r>
        <w:t xml:space="preserve">- Không giấu gì Tộc trưởng đại nhân, ba huynh đệ chúng ta đều tới từ các quốc gia nhân loại. Hai người bọn chúng đều là đồng bọn của ta, tuy là Thú Tộc nhưng tình huynh đệ như thủ túc.</w:t>
      </w:r>
    </w:p>
    <w:p>
      <w:pPr>
        <w:pStyle w:val="BodyText"/>
      </w:pPr>
      <w:r>
        <w:t xml:space="preserve">- Các quốc gia nhân loại?</w:t>
      </w:r>
    </w:p>
    <w:p>
      <w:pPr>
        <w:pStyle w:val="BodyText"/>
      </w:pPr>
      <w:r>
        <w:t xml:space="preserve">Tần Bá Long cùng Tần Trọng Long liếc mắt nhìn nhau. Đặc biệt là sáu vị Trưởng lão trao đổi nhãn thần. Mỗi người đều nhìn chằm chằm chờ đợi lời giải thích từ phía Tần Vô Song.</w:t>
      </w:r>
    </w:p>
    <w:p>
      <w:pPr>
        <w:pStyle w:val="BodyText"/>
      </w:pPr>
      <w:r>
        <w:t xml:space="preserve">Đúng là đã khiến cho bọn họ một phen kinh ngạc. Bọn họ cũng đã từng suy đoán thân phận lai lịch của Tần Vô Song nhưng dù cho bọn họ từng suy nghĩ một cái tên danh tiếng khác chứ không phải là chi mạch Tần gia xa xôi này, cũng tuyệt nhiên chưa từng nghĩ rằng đó là các quốc gia nhân loại.</w:t>
      </w:r>
    </w:p>
    <w:p>
      <w:pPr>
        <w:pStyle w:val="BodyText"/>
      </w:pPr>
      <w:r>
        <w:t xml:space="preserve">Dù cho có đánh nát óc thì bọn họ cũng chưa từng tưởng tượng qua điều đó.</w:t>
      </w:r>
    </w:p>
    <w:p>
      <w:pPr>
        <w:pStyle w:val="BodyText"/>
      </w:pPr>
      <w:r>
        <w:t xml:space="preserve">Đối với Tần Vô Song mà nói phản ứng của bọn họ như vậy thấy lạ mà không lạ. Trên thực tế rằng hoán đổi bất cứ người của Hiên Viên thì nếu như có nghe bọn chúng tự xưng là tới từ các quốc gia nhân loại đi chăng nữa thì tin chắc nhất định cũng sẽ có phản ứng như vậy.</w:t>
      </w:r>
    </w:p>
    <w:p>
      <w:pPr>
        <w:pStyle w:val="BodyText"/>
      </w:pPr>
      <w:r>
        <w:t xml:space="preserve">Ngay cả vị cao nhân tiền bối mạnh mẽ như Vân Tuyết Trần nhưng khi nghe nói lai lịch của hắn tới từ các quốc gia nhân loại thì cũng phải giật mình.</w:t>
      </w:r>
    </w:p>
    <w:p>
      <w:pPr>
        <w:pStyle w:val="BodyText"/>
      </w:pPr>
      <w:r>
        <w:t xml:space="preserve">Tần Bá Long quả không hổ danh là một Tộc trưởng. Sau một thoáng kinh ngạc liền trở về nét mặt bình thường, mỉm cười nói:</w:t>
      </w:r>
    </w:p>
    <w:p>
      <w:pPr>
        <w:pStyle w:val="BodyText"/>
      </w:pPr>
      <w:r>
        <w:t xml:space="preserve">- Câu trả lời này của Tần công tử thật đúng là nằm ngoài sự tưởng tượng của bọn ta.</w:t>
      </w:r>
    </w:p>
    <w:p>
      <w:pPr>
        <w:pStyle w:val="BodyText"/>
      </w:pPr>
      <w:r>
        <w:t xml:space="preserve">- Các quốc gia nhân loại từ trước tới giờ luôn có thực lực thấp hơn Cấm địa của Thần rất nhiều, không ngờ lại có thể có được một nhân tài như Tần công tử.</w:t>
      </w:r>
    </w:p>
    <w:p>
      <w:pPr>
        <w:pStyle w:val="BodyText"/>
      </w:pPr>
      <w:r>
        <w:t xml:space="preserve">Nhưng Tần Vô Song ngược lại lại không hề để ý một chút nào.</w:t>
      </w:r>
    </w:p>
    <w:p>
      <w:pPr>
        <w:pStyle w:val="BodyText"/>
      </w:pPr>
      <w:r>
        <w:t xml:space="preserve">- Hóa ra ân nhân tới từ các quốc gia nhân loại, chả trách mà các ngài lại xuất hiện từ hướng đó. Ở đây cách nơi đó rất gần.</w:t>
      </w:r>
    </w:p>
    <w:p>
      <w:pPr>
        <w:pStyle w:val="BodyText"/>
      </w:pPr>
      <w:r>
        <w:t xml:space="preserve">Tần Quan thêm lời.</w:t>
      </w:r>
    </w:p>
    <w:p>
      <w:pPr>
        <w:pStyle w:val="BodyText"/>
      </w:pPr>
      <w:r>
        <w:t xml:space="preserve">- Tần Quan huynh, ngày mà lần đầu tiên chúng ta gặp mặt không rõ căn nguyên nên mới giấu sự thật về thân phận mà không nói, mong huynh bỏ quá.</w:t>
      </w:r>
    </w:p>
    <w:p>
      <w:pPr>
        <w:pStyle w:val="BodyText"/>
      </w:pPr>
      <w:r>
        <w:t xml:space="preserve">Tần Quan cười đáp:</w:t>
      </w:r>
    </w:p>
    <w:p>
      <w:pPr>
        <w:pStyle w:val="BodyText"/>
      </w:pPr>
      <w:r>
        <w:t xml:space="preserve">- Ân nhân, các huynh từ các quốc gia nhân loại tới, che giấu thân phận là điều đương nhiên. Đây cũng là quy luật cơ bản của giới giang hồ. Đệ còn chưa kịp nói lời cảm ơn các huynh chứ sao dám trách cứ.</w:t>
      </w:r>
    </w:p>
    <w:p>
      <w:pPr>
        <w:pStyle w:val="BodyText"/>
      </w:pPr>
      <w:r>
        <w:t xml:space="preserve">- Vẫn chưa thỉnh giáo đại danh của Tần công tử?</w:t>
      </w:r>
    </w:p>
    <w:p>
      <w:pPr>
        <w:pStyle w:val="BodyText"/>
      </w:pPr>
      <w:r>
        <w:t xml:space="preserve">Đứng sau Tộc trưởng, Tần Trọng Long mỉm cười hỏi.</w:t>
      </w:r>
    </w:p>
    <w:p>
      <w:pPr>
        <w:pStyle w:val="BodyText"/>
      </w:pPr>
      <w:r>
        <w:t xml:space="preserve">- Tiểu tử Tần Vô Song.</w:t>
      </w:r>
    </w:p>
    <w:p>
      <w:pPr>
        <w:pStyle w:val="BodyText"/>
      </w:pPr>
      <w:r>
        <w:t xml:space="preserve">- Tần Vô Song?</w:t>
      </w:r>
    </w:p>
    <w:p>
      <w:pPr>
        <w:pStyle w:val="BodyText"/>
      </w:pPr>
      <w:r>
        <w:t xml:space="preserve">Tần Trọng Long nghe xong tên khẽ nhíu mày:</w:t>
      </w:r>
    </w:p>
    <w:p>
      <w:pPr>
        <w:pStyle w:val="BodyText"/>
      </w:pPr>
      <w:r>
        <w:t xml:space="preserve">- Cái tên này nghe rất quen, nhất định là ta đã từng nghe ở đâu đó.</w:t>
      </w:r>
    </w:p>
    <w:p>
      <w:pPr>
        <w:pStyle w:val="BodyText"/>
      </w:pPr>
      <w:r>
        <w:t xml:space="preserve">- Nhị đệ, ngươi đã nghe qua chưa?</w:t>
      </w:r>
    </w:p>
    <w:p>
      <w:pPr>
        <w:pStyle w:val="BodyText"/>
      </w:pPr>
      <w:r>
        <w:t xml:space="preserve">Tần Bá Long dùng hết sức để nhớ, hắn ở châu Bách Diệp luôn luôn vì vận mệnh của Tần gia châu Bách Diệp mà bôn ba. Nhưng chưa từng nghe qua tin tức về các quốc gia nhân loại.</w:t>
      </w:r>
    </w:p>
    <w:p>
      <w:pPr>
        <w:pStyle w:val="BodyText"/>
      </w:pPr>
      <w:r>
        <w:t xml:space="preserve">Xét cho cùng trong mắt của tất cả những kẻ tu luyện ở Hiên Viên Khâu thì ở các quốc gia nhân loại thực lực mạnh nhất cũng chỉ là Linh Võ Đại viên mãn cường giả. Trong mắt của kẻ tu luyện Viên Hiên Khâu thì những điều đó không đáng nói tới.</w:t>
      </w:r>
    </w:p>
    <w:p>
      <w:pPr>
        <w:pStyle w:val="BodyText"/>
      </w:pPr>
      <w:r>
        <w:t xml:space="preserve">Một khi đã không đáng nói tới thì cũng không cần phải phí sức mà quan tâm. Thành ra Tần Vô Song ở các quốc gia nhân loại có thể nói như sấm nổ bên tai. Nhưng ở lãnh địa Viên Hiên Khâu này vài trăm ngàn địa mênh mông là vùng Cấm địa của Thần, danh tiếng của Tần Vô Song dường như không hề có.</w:t>
      </w:r>
    </w:p>
    <w:p>
      <w:pPr>
        <w:pStyle w:val="BodyText"/>
      </w:pPr>
      <w:r>
        <w:t xml:space="preserve">Tần Trọng Long trầm tư một lát, tự nhủ thầm:</w:t>
      </w:r>
    </w:p>
    <w:p>
      <w:pPr>
        <w:pStyle w:val="BodyText"/>
      </w:pPr>
      <w:r>
        <w:t xml:space="preserve">- Tần Vô Song, các quốc gia nhân loại.</w:t>
      </w:r>
    </w:p>
    <w:p>
      <w:pPr>
        <w:pStyle w:val="BodyText"/>
      </w:pPr>
      <w:r>
        <w:t xml:space="preserve">Bất chợt Tần Trọng Long vỗ đùi nói lớn:</w:t>
      </w:r>
    </w:p>
    <w:p>
      <w:pPr>
        <w:pStyle w:val="BodyText"/>
      </w:pPr>
      <w:r>
        <w:t xml:space="preserve">- Đúng rồi, đúng rồi, ta nhớ ra rồi!</w:t>
      </w:r>
    </w:p>
    <w:p>
      <w:pPr>
        <w:pStyle w:val="BodyText"/>
      </w:pPr>
      <w:r>
        <w:t xml:space="preserve">Mọi người lập tức hướng ánh mắt về Tần Trọng Long. Hắn ta nói:</w:t>
      </w:r>
    </w:p>
    <w:p>
      <w:pPr>
        <w:pStyle w:val="BodyText"/>
      </w:pPr>
      <w:r>
        <w:t xml:space="preserve">- Ta… nhớ rồi. Giờ ngọ mấy hôm trước ta ra ngoài nghe thấy Công hội Liên minh tuyên bố nhiệm vụ và vô tình nghe được. Nhiệm vụ đó có liên quan với ba từ trong tên của Tần Vô Song. Hơn nữa trong cái nhiệm vụ đó cũng tới từ các quốc gia nhân loại. Tần công tử, các quốc gia nhân loại của ngươi có ai giống như tên của ngươi không?</w:t>
      </w:r>
    </w:p>
    <w:p>
      <w:pPr>
        <w:pStyle w:val="BodyText"/>
      </w:pPr>
      <w:r>
        <w:t xml:space="preserve">Bao Bao không đợi Tần Vô Song trả lời, phá lên cười:</w:t>
      </w:r>
    </w:p>
    <w:p>
      <w:pPr>
        <w:pStyle w:val="BodyText"/>
      </w:pPr>
      <w:r>
        <w:t xml:space="preserve">- Các quốc gia nhân loại. Trong những kẻ trẻ tuổi họ Tần thì danh tiếng của Lão Đại nhà ta là lớn nhất. Đổi sang người khác cũng không dám dùng ba chữ Tần Vô Song này đâu.</w:t>
      </w:r>
    </w:p>
    <w:p>
      <w:pPr>
        <w:pStyle w:val="BodyText"/>
      </w:pPr>
      <w:r>
        <w:t xml:space="preserve">Tần Trọng Long thở dài:</w:t>
      </w:r>
    </w:p>
    <w:p>
      <w:pPr>
        <w:pStyle w:val="BodyText"/>
      </w:pPr>
      <w:r>
        <w:t xml:space="preserve">- Tần công tử, ngươi có từng đắc tội với kẻ nào không?</w:t>
      </w:r>
    </w:p>
    <w:p>
      <w:pPr>
        <w:pStyle w:val="BodyText"/>
      </w:pPr>
      <w:r>
        <w:t xml:space="preserve">Tần Vô Song cười lớn:</w:t>
      </w:r>
    </w:p>
    <w:p>
      <w:pPr>
        <w:pStyle w:val="BodyText"/>
      </w:pPr>
      <w:r>
        <w:t xml:space="preserve">- Ta ở các quốc gia nhân loại, sống là người nơi đó, chết cũng làm ma ở đó, các cuộc chiến tranh lớn nhỏ thì vô số. Xâm chiếm nhà cửa, tông môn của ta… Kết hạ cũng không ít kẻ thù.</w:t>
      </w:r>
    </w:p>
    <w:p>
      <w:pPr>
        <w:pStyle w:val="BodyText"/>
      </w:pPr>
      <w:r>
        <w:t xml:space="preserve">Tần Trọng Long lắc đầu:</w:t>
      </w:r>
    </w:p>
    <w:p>
      <w:pPr>
        <w:pStyle w:val="BodyText"/>
      </w:pPr>
      <w:r>
        <w:t xml:space="preserve">- Như thực lực của Tần công tử thì ở các quốc gia nhân loại khẳng định khó có đối thủ. Hơn nữa dù cho các quốc gia nhân loại có hùng mạnh hơn nữa thì cũng không thể đến liên minh của Hiên Khâu Viên.</w:t>
      </w:r>
    </w:p>
    <w:p>
      <w:pPr>
        <w:pStyle w:val="BodyText"/>
      </w:pPr>
      <w:r>
        <w:t xml:space="preserve">- Nói đến Viên Hiên Khâu, đối đầu với Tần Vô Song thì chỉ có La Thiên Đạo Trường.</w:t>
      </w:r>
    </w:p>
    <w:p>
      <w:pPr>
        <w:pStyle w:val="BodyText"/>
      </w:pPr>
      <w:r>
        <w:t xml:space="preserve">- La Thiên Đạo Trường?</w:t>
      </w:r>
    </w:p>
    <w:p>
      <w:pPr>
        <w:pStyle w:val="BodyText"/>
      </w:pPr>
      <w:r>
        <w:t xml:space="preserve">Tần Bá Long nghe thế cái tên, không đừng được thở ra một hơi khí lạnh. Ở Hiên Viên Khâu, danh tính của La Thiên Đạo Trường không kẻ nào là không nghe nói qua.</w:t>
      </w:r>
    </w:p>
    <w:p>
      <w:pPr>
        <w:pStyle w:val="BodyText"/>
      </w:pPr>
      <w:r>
        <w:t xml:space="preserve">- La Thiên Đạo Trường!</w:t>
      </w:r>
    </w:p>
    <w:p>
      <w:pPr>
        <w:pStyle w:val="BodyText"/>
      </w:pPr>
      <w:r>
        <w:t xml:space="preserve">Tần Trọng Long ngữ khí chùng xuống dường như cũng kiêng nể cái tên này vài ba phần. Nhưng Tần Vô Song lại mỉm cười:</w:t>
      </w:r>
    </w:p>
    <w:p>
      <w:pPr>
        <w:pStyle w:val="BodyText"/>
      </w:pPr>
      <w:r>
        <w:t xml:space="preserve">- Chư vị không cần phải lo cho ta, mối hiềm khích với La Thiên Đạo Trường sớm đã có kết thúc. Đến hôm nay cho dù y có muốn báo thù thì cũng là việc của ta. Để tìm được yếu điểm của chúng nên dọc đường đi ta phải mai danh ẩn tích. Thật không nghĩ rằng tên La Thiên Đạo Trường này vẫn chưa từ bỏ dã tâm.</w:t>
      </w:r>
    </w:p>
    <w:p>
      <w:pPr>
        <w:pStyle w:val="BodyText"/>
      </w:pPr>
      <w:r>
        <w:t xml:space="preserve">Tần Bá Long trịnh trọng nói với Tần Trọng Long:</w:t>
      </w:r>
    </w:p>
    <w:p>
      <w:pPr>
        <w:pStyle w:val="BodyText"/>
      </w:pPr>
      <w:r>
        <w:t xml:space="preserve">- Nhị đệ, ngươi làm được cái nhiệm vụ kia, cụ thể là như thế nào?</w:t>
      </w:r>
    </w:p>
    <w:p>
      <w:pPr>
        <w:pStyle w:val="BodyText"/>
      </w:pPr>
      <w:r>
        <w:t xml:space="preserve">- Đó là treo giải thưởng đuổi giết một kẻ trẻ tuổi tên Tần Vô Song và còn cố ý nói hắn ta đến từ các quốc gia nhân loại. Bên cạnh có hai đầu linh thú, sức chiến đấu thập phần lợi hại. Treo giải thưởng cũng không thấp, chừng năm vạn hoàng tinh thạch!</w:t>
      </w:r>
    </w:p>
    <w:p>
      <w:pPr>
        <w:pStyle w:val="BodyText"/>
      </w:pPr>
      <w:r>
        <w:t xml:space="preserve">- Năm vạn hoàng tinh thạch?</w:t>
      </w:r>
    </w:p>
    <w:p>
      <w:pPr>
        <w:pStyle w:val="BodyText"/>
      </w:pPr>
      <w:r>
        <w:t xml:space="preserve">Cô Đơn kêu lên:</w:t>
      </w:r>
    </w:p>
    <w:p>
      <w:pPr>
        <w:pStyle w:val="BodyText"/>
      </w:pPr>
      <w:r>
        <w:t xml:space="preserve">- Ba huynh đệ ta chỉ đáng một chút tiền cỏn con vậy thôi sao? Mẹ kiếp, tên khốn nào lại có thể tuyên bố một cái nhiệm vụ chó chết như vậy cơ chứ, đây chẳng phải là khinh người quá mức sao?</w:t>
      </w:r>
    </w:p>
    <w:p>
      <w:pPr>
        <w:pStyle w:val="BodyText"/>
      </w:pPr>
      <w:r>
        <w:t xml:space="preserve">Tần Vô Song xua xua tay:</w:t>
      </w:r>
    </w:p>
    <w:p>
      <w:pPr>
        <w:pStyle w:val="BodyText"/>
      </w:pPr>
      <w:r>
        <w:t xml:space="preserve">- Tộc trưởng đại nhân, vẫn còn chư vị Trưởng lão, hôm nay không bàn việc của ta và La Thiên Đạo Trường nữa. Chỉ cần chư vị có thể bảo mật thân phận của ta thì tại hạ đã vô cùng cảm kích đại ân đó rồi. La Thiên Đạo Trường cho dù lục tung cả Đại lục Thiên Huyền để đuổi giết ta nhưng tìm không được người thì cũng chẳng thể làm gì được.</w:t>
      </w:r>
    </w:p>
    <w:p>
      <w:pPr>
        <w:pStyle w:val="BodyText"/>
      </w:pPr>
      <w:r>
        <w:t xml:space="preserve">- Lão Đại. Ngươi nói bọn họ tìm không thấy ngươi liệu có đi quấy rối Tinh La Điện, hoặc là Tần gia trấn Đông Lâm các ngươi?</w:t>
      </w:r>
    </w:p>
    <w:p>
      <w:pPr>
        <w:pStyle w:val="BodyText"/>
      </w:pPr>
      <w:r>
        <w:t xml:space="preserve">Bao Bao không thể không có chút lo lắng.</w:t>
      </w:r>
    </w:p>
    <w:p>
      <w:pPr>
        <w:pStyle w:val="BodyText"/>
      </w:pPr>
      <w:r>
        <w:t xml:space="preserve">- Bản thân cũng phải đề phòng một chút. Yên tâm đi, chỗ dựa vững chắc của Tả Thiên Tứ ở La Thiên Đạo Trường chẳng qua cũng chỉ là một cái thân phận Trưởng lão không cao mà thôi, cũng không tính là kẻ có năng lực cao. Hơn nữa trước khi ta xuất phát cũng sẽ có một chút an bài.</w:t>
      </w:r>
    </w:p>
    <w:p>
      <w:pPr>
        <w:pStyle w:val="BodyText"/>
      </w:pPr>
      <w:r>
        <w:t xml:space="preserve">- Vậy là tốt nhất rồi.</w:t>
      </w:r>
    </w:p>
    <w:p>
      <w:pPr>
        <w:pStyle w:val="BodyText"/>
      </w:pPr>
      <w:r>
        <w:t xml:space="preserve">Tần Bá Long lại đột nhiên nói:</w:t>
      </w:r>
    </w:p>
    <w:p>
      <w:pPr>
        <w:pStyle w:val="BodyText"/>
      </w:pPr>
      <w:r>
        <w:t xml:space="preserve">- Làm phiền các quốc gia nhân loại thật ra không cần quá lo lắng. Căn cứ vào ước định vạn năm, thế lực Cấm địa của Thần là không thể cùng các quốc gia nhân loại phân tranh, tránh cho khỏi phát sinh đại họa!</w:t>
      </w:r>
    </w:p>
    <w:p>
      <w:pPr>
        <w:pStyle w:val="BodyText"/>
      </w:pPr>
      <w:r>
        <w:t xml:space="preserve">Dường như trước đây Tần Vô Song cũng từng nghe qua chuyện này, hắn lập tức nghiêm mặt nói:</w:t>
      </w:r>
    </w:p>
    <w:p>
      <w:pPr>
        <w:pStyle w:val="BodyText"/>
      </w:pPr>
      <w:r>
        <w:t xml:space="preserve">- Tộc trưởng đại nhân, chuyện của ta đưa ra chỉ là muốn thương nghị một chút. Làm thế nào để đánh đuổi được bọn Trần Thống lĩnh. Hắn đã nói sẽ đi cầu binh, nhưng theo sự phỏng đoán của ta hắn khẳng định không đi. Nhưng viện binh là một chuyện, cả ngày này cũng chưa gặp được Trần Thông, chỉ sợ hắn ta đã đi cầu viện binh rồi. Vì thế trước khi viện binh chúng tới thì nhất định phải bao vây bọn chúng. Nếu không khi quân viện binh và quân của bọn chúng liên kết lại với nhau thì Tần gia châu Bách Diệp tuyệt đối không có lợi.</w:t>
      </w:r>
    </w:p>
    <w:p>
      <w:pPr>
        <w:pStyle w:val="BodyText"/>
      </w:pPr>
      <w:r>
        <w:t xml:space="preserve">- Đúng vậy, phải ra tay, vậy nội trong năm đến bảy ngày quân viện binh tới chúng ta liền cô lập bọn chúng.</w:t>
      </w:r>
    </w:p>
    <w:p>
      <w:pPr>
        <w:pStyle w:val="BodyText"/>
      </w:pPr>
      <w:r>
        <w:t xml:space="preserve">Tần Bá Long gánh trên vai trọng trách của một Tộc trưởng trầm ngâm nói:</w:t>
      </w:r>
    </w:p>
    <w:p>
      <w:pPr>
        <w:pStyle w:val="BodyText"/>
      </w:pPr>
      <w:r>
        <w:t xml:space="preserve">- Có tình báo do Vô Song công tử mang về, bọn Trần Thống lĩnh kia cũng sẽ bị thụ động vào thế lực của Tần gia châu Bách Diệp, e rằng cũng không có điều gì tốt đẹp cho chúng.</w:t>
      </w:r>
    </w:p>
    <w:p>
      <w:pPr>
        <w:pStyle w:val="BodyText"/>
      </w:pPr>
      <w:r>
        <w:t xml:space="preserve">- Hôm nay trận này chiến đấu, thực lực đối lập, cơ hồ đã cân bằng. Hiện tại so với sự hợp lại, chính là mưu kế! Tên Trần Thống lĩnh cố ý thả ra tin tức giả, bố trí bẫy, đợi Tần gia châu Bách Diệp chui qua. Nếu muốn phá giải. Liền phải theo này kế sách vào tay, phải tương kế tựu kế.</w:t>
      </w:r>
    </w:p>
    <w:p>
      <w:pPr>
        <w:pStyle w:val="BodyText"/>
      </w:pPr>
      <w:r>
        <w:t xml:space="preserve">- Tương kế tựu kế thế nào? Vô Song công tử có cao kiến gì chăng?</w:t>
      </w:r>
    </w:p>
    <w:p>
      <w:pPr>
        <w:pStyle w:val="BodyText"/>
      </w:pPr>
      <w:r>
        <w:t xml:space="preserve">Tần Vô Song suy nghĩ một lát, gật gật đầu, mở miệng nói:</w:t>
      </w:r>
    </w:p>
    <w:p>
      <w:pPr>
        <w:pStyle w:val="Compact"/>
      </w:pPr>
      <w:r>
        <w:t xml:space="preserve">- Trần Thống lĩnh cố ý giả vờ như vậy, chúng ta dùng kế, cũng biểu hiện giả dối như hắn! Minh tu sạn đạo, ám độ trần thương!</w:t>
      </w:r>
      <w:r>
        <w:br w:type="textWrapping"/>
      </w:r>
      <w:r>
        <w:br w:type="textWrapping"/>
      </w:r>
    </w:p>
    <w:p>
      <w:pPr>
        <w:pStyle w:val="Heading2"/>
      </w:pPr>
      <w:bookmarkStart w:id="474" w:name="chương-452"/>
      <w:bookmarkEnd w:id="474"/>
      <w:r>
        <w:t xml:space="preserve">452. Chương 45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52: Tần Thắng cấp bậc Động Hư Cản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Kế sách này của Tần Vô Song chính là điểm mấu chốt mà lần này Tần gia châu Bách Diệp cần phải thực hiện lúc này.</w:t>
      </w:r>
    </w:p>
    <w:p>
      <w:pPr>
        <w:pStyle w:val="BodyText"/>
      </w:pPr>
      <w:r>
        <w:t xml:space="preserve">Tần Bá Long vội hỏi:</w:t>
      </w:r>
    </w:p>
    <w:p>
      <w:pPr>
        <w:pStyle w:val="BodyText"/>
      </w:pPr>
      <w:r>
        <w:t xml:space="preserve">- Vô Song công tử, xin giải thích tường tận!</w:t>
      </w:r>
    </w:p>
    <w:p>
      <w:pPr>
        <w:pStyle w:val="BodyText"/>
      </w:pPr>
      <w:r>
        <w:t xml:space="preserve">Tần Vô Song không vội, nói:</w:t>
      </w:r>
    </w:p>
    <w:p>
      <w:pPr>
        <w:pStyle w:val="BodyText"/>
      </w:pPr>
      <w:r>
        <w:t xml:space="preserve">- Tộc trưởng đại nhân. Xin hỏi hiện tại người nào trong Tần gia châu Bách Diệp có thực lực mạnh nhất?</w:t>
      </w:r>
    </w:p>
    <w:p>
      <w:pPr>
        <w:pStyle w:val="BodyText"/>
      </w:pPr>
      <w:r>
        <w:t xml:space="preserve">- Là Cửu thúc công của ta, Tần Thắng!</w:t>
      </w:r>
    </w:p>
    <w:p>
      <w:pPr>
        <w:pStyle w:val="BodyText"/>
      </w:pPr>
      <w:r>
        <w:t xml:space="preserve">Tần Bá Long thật thà trả lời.</w:t>
      </w:r>
    </w:p>
    <w:p>
      <w:pPr>
        <w:pStyle w:val="BodyText"/>
      </w:pPr>
      <w:r>
        <w:t xml:space="preserve">- Có phải là người mà ngày đó cùng với Trần Thống lĩnh tại thành Tần gia châu Bách Diệp đại chiến trên không, tạo nên sự chú ý, là Tần Thắng tiền bối phải không?</w:t>
      </w:r>
    </w:p>
    <w:p>
      <w:pPr>
        <w:pStyle w:val="BodyText"/>
      </w:pPr>
      <w:r>
        <w:t xml:space="preserve">Tần Vô Song hỏi.</w:t>
      </w:r>
    </w:p>
    <w:p>
      <w:pPr>
        <w:pStyle w:val="BodyText"/>
      </w:pPr>
      <w:r>
        <w:t xml:space="preserve">- Đúng, Cửu thúc công là kẻ mạnh nhất, cấp bậc Động Hư Cảnh của Tần gia châu Bách Diệp. Mà Thiết Hồng chính là Linh thú Khế ước mấy trăm năm nay của Cửu thúc công.</w:t>
      </w:r>
    </w:p>
    <w:p>
      <w:pPr>
        <w:pStyle w:val="BodyText"/>
      </w:pPr>
      <w:r>
        <w:t xml:space="preserve">Tần Vô Song chậm rãi gật đầu, trầm ngâm nói:</w:t>
      </w:r>
    </w:p>
    <w:p>
      <w:pPr>
        <w:pStyle w:val="BodyText"/>
      </w:pPr>
      <w:r>
        <w:t xml:space="preserve">- Mấu chốt của trận chiến này chính là thu hút Trần Thống lĩnh! Nếu như có thể thu hút được y, với thực lực của Tần Thắng tiền bối thì hoàn toàn có thể dựa vào thực lực cấp bậc Động Hư Cảnh nuốt gọn những kẻ khác. Bất kể là bốn tên Tổng quản hay là hai tên Hóa Hư Cảnh Trần Thông và Trần Đạt là tâm phúc của Trần Thống lĩnh cũng đều không có sức cùng với Tần Thắng tiền bối đối kháng. Vấn đề lúc này là có thể tìm ra thứ gì có đủ thực lực để dẫn dụ được Tần Thống lĩnh ra hay không. Thậm chí trong một thời gian ngắn có thể đóng vai Tần Thắng tiền bối!</w:t>
      </w:r>
    </w:p>
    <w:p>
      <w:pPr>
        <w:pStyle w:val="BodyText"/>
      </w:pPr>
      <w:r>
        <w:t xml:space="preserve">Chọn người như vậy quả là có chút làm khó cho bọn người của Tần Bá Long.</w:t>
      </w:r>
    </w:p>
    <w:p>
      <w:pPr>
        <w:pStyle w:val="BodyText"/>
      </w:pPr>
      <w:r>
        <w:t xml:space="preserve">Thực lực cấp bậc Động Hư Cảnh như thế nào, Tần Bá Long và Tần Trọng Long đều biết rất rõ. Bọn họ vốn là cường giả cấp bậc Hóa Hư Cảnh nhưng trước mặt của Cửu thúc công thì căn bản không có một chút sự đối kháng nào đáng nói.</w:t>
      </w:r>
    </w:p>
    <w:p>
      <w:pPr>
        <w:pStyle w:val="BodyText"/>
      </w:pPr>
      <w:r>
        <w:t xml:space="preserve">Sự chênh lệch của cảnh giới này là có thể chết người, căn bản không thể bổ sung.</w:t>
      </w:r>
    </w:p>
    <w:p>
      <w:pPr>
        <w:pStyle w:val="BodyText"/>
      </w:pPr>
      <w:r>
        <w:t xml:space="preserve">- Vô Song công tử, thực lực của Trần Sâm với Cửu thúc công tương đương. Ngay cả Cửu thúc công của ta thần thông như vậy nhưng cũng không có cách nào đánh bại được y. Tần gia châu Bách Diệp thực sự không thể tìm được một kẻ nào khác có thể cùng Trần Sâm thực luận.</w:t>
      </w:r>
    </w:p>
    <w:p>
      <w:pPr>
        <w:pStyle w:val="BodyText"/>
      </w:pPr>
      <w:r>
        <w:t xml:space="preserve">Tần Bá Long không hề giấu sự kém cỏi.</w:t>
      </w:r>
    </w:p>
    <w:p>
      <w:pPr>
        <w:pStyle w:val="BodyText"/>
      </w:pPr>
      <w:r>
        <w:t xml:space="preserve">Tần Vô Song mỉm cười đáp:</w:t>
      </w:r>
    </w:p>
    <w:p>
      <w:pPr>
        <w:pStyle w:val="BodyText"/>
      </w:pPr>
      <w:r>
        <w:t xml:space="preserve">- Nếu như không có nhân vật như vậy, vậy thì trận chiến này cần phải có một kế sách khác.</w:t>
      </w:r>
    </w:p>
    <w:p>
      <w:pPr>
        <w:pStyle w:val="BodyText"/>
      </w:pPr>
      <w:r>
        <w:t xml:space="preserve">- Vô Song công tử, ở đây có thể có cách tốt khác?</w:t>
      </w:r>
    </w:p>
    <w:p>
      <w:pPr>
        <w:pStyle w:val="BodyText"/>
      </w:pPr>
      <w:r>
        <w:t xml:space="preserve">Tần Bá Long hiển nhiên vô cùng sùng bái mưu kế của Tần Vô Song.</w:t>
      </w:r>
    </w:p>
    <w:p>
      <w:pPr>
        <w:pStyle w:val="BodyText"/>
      </w:pPr>
      <w:r>
        <w:t xml:space="preserve">- Tộc trưởng đại nhân, Vô Song có thể bái kiến Tần Thắng tiền bối một chút được chứ?</w:t>
      </w:r>
    </w:p>
    <w:p>
      <w:pPr>
        <w:pStyle w:val="BodyText"/>
      </w:pPr>
      <w:r>
        <w:t xml:space="preserve">Tần Vô Song đột nhiên đưa ra vấn đề này. Lúc này trong lòng hắn đã có một kế hoạch nhỏ. Hắn bước vào Hiên Viên Khâu không lâu, nếu như trì hoãn lâu thì cũng không phải là cách. Thành ra hắn rất hy vọng có thể đưa được Tần gia châu Bách Diệp sớm qua khỏi hoàn cảnh khó khăn lúc này. Vì vậy muốn hiểu đôi chút hoàn cảnh cụ thể của Tần gia Thiên Đế Sơn.</w:t>
      </w:r>
    </w:p>
    <w:p>
      <w:pPr>
        <w:pStyle w:val="BodyText"/>
      </w:pPr>
      <w:r>
        <w:t xml:space="preserve">Tần Bá Long hào sảng nói:</w:t>
      </w:r>
    </w:p>
    <w:p>
      <w:pPr>
        <w:pStyle w:val="BodyText"/>
      </w:pPr>
      <w:r>
        <w:t xml:space="preserve">- Được, vì Vô Song công tử, ta đi bẩm báo một chút. Địa vị Cửu thúc công của ta ở Tần gia châu Bách Diệp rất siêu nhiên. Thông thường ta và nhị đệ muốn gặp người cũng đều cần phải bẩm báo trước, xin Vô Song công tử thứ lỗi.</w:t>
      </w:r>
    </w:p>
    <w:p>
      <w:pPr>
        <w:pStyle w:val="BodyText"/>
      </w:pPr>
      <w:r>
        <w:t xml:space="preserve">- Tộc trưởng đại nhân cứ tự nhiên.</w:t>
      </w:r>
    </w:p>
    <w:p>
      <w:pPr>
        <w:pStyle w:val="BodyText"/>
      </w:pPr>
      <w:r>
        <w:t xml:space="preserve">Hắn không hề so đo mấy việc này.</w:t>
      </w:r>
    </w:p>
    <w:p>
      <w:pPr>
        <w:pStyle w:val="BodyText"/>
      </w:pPr>
      <w:r>
        <w:t xml:space="preserve">o0o</w:t>
      </w:r>
    </w:p>
    <w:p>
      <w:pPr>
        <w:pStyle w:val="BodyText"/>
      </w:pPr>
      <w:r>
        <w:t xml:space="preserve">Từ sau khi Tần Thắng cùng Trần Sâm giao thủ trở về thành liền bế quan. Hắn cũng biết rõ rằng đối thủ lần này của Tần gia châu Bách Diệp vô cùng khó đối phó. Vì vậy hắn không muốn bỏ qua một chút bất kỳ thời gian quý báu nào để đi tu luyện. Nâng cao thực lực được chút nào hay chút ấy.</w:t>
      </w:r>
    </w:p>
    <w:p>
      <w:pPr>
        <w:pStyle w:val="BodyText"/>
      </w:pPr>
      <w:r>
        <w:t xml:space="preserve">Trong giao thủ đối chiến của cấp bậc Động Hư Cảnh, từng phần từng chút ưu thế có lúc cũng đều là đòn chí mạng.</w:t>
      </w:r>
    </w:p>
    <w:p>
      <w:pPr>
        <w:pStyle w:val="BodyText"/>
      </w:pPr>
      <w:r>
        <w:t xml:space="preserve">- Cửu thúc công, Bá Long xin cầu kiến!</w:t>
      </w:r>
    </w:p>
    <w:p>
      <w:pPr>
        <w:pStyle w:val="BodyText"/>
      </w:pPr>
      <w:r>
        <w:t xml:space="preserve">Ngoài cửa truyền tới âm thanh cầu kiến của Tần Bá Long, Tần Thắng hơi nhíu mày thầm nghĩ chẳng lẽ lại có quân tới đánh, lại phát động tiến công sao?</w:t>
      </w:r>
    </w:p>
    <w:p>
      <w:pPr>
        <w:pStyle w:val="BodyText"/>
      </w:pPr>
      <w:r>
        <w:t xml:space="preserve">- Chuyện gì?</w:t>
      </w:r>
    </w:p>
    <w:p>
      <w:pPr>
        <w:pStyle w:val="BodyText"/>
      </w:pPr>
      <w:r>
        <w:t xml:space="preserve">Tần Thắng khẩu khí nhàn nhạt, cũng không có nhiều sự dao động.</w:t>
      </w:r>
    </w:p>
    <w:p>
      <w:pPr>
        <w:pStyle w:val="BodyText"/>
      </w:pPr>
      <w:r>
        <w:t xml:space="preserve">- Cửu thúc công, là như vầy. Có một kẻ là đệ tử của Tần gia tới từ các quốc gia nhân loại.</w:t>
      </w:r>
    </w:p>
    <w:p>
      <w:pPr>
        <w:pStyle w:val="BodyText"/>
      </w:pPr>
      <w:r>
        <w:t xml:space="preserve">Tần Bá Long nói đại khái qua tình hình của Tần Vô Song một lượt.</w:t>
      </w:r>
    </w:p>
    <w:p>
      <w:pPr>
        <w:pStyle w:val="BodyText"/>
      </w:pPr>
      <w:r>
        <w:t xml:space="preserve">Tần Thắng nghe xong thấy có chút kỳ lạ:</w:t>
      </w:r>
    </w:p>
    <w:p>
      <w:pPr>
        <w:pStyle w:val="BodyText"/>
      </w:pPr>
      <w:r>
        <w:t xml:space="preserve">- Đệ tử của Tần gia tới từ các quốc gia nhân loại? Tần gia Thiên Đế Sơn, các quốc gia nhân loại cũng có chi mạch của họ sao?</w:t>
      </w:r>
    </w:p>
    <w:p>
      <w:pPr>
        <w:pStyle w:val="BodyText"/>
      </w:pPr>
      <w:r>
        <w:t xml:space="preserve">- Bẩm Cửu thúc công, ngàn vạn xác thực. Chúng con thông qua nhiều loại tin tức cũng điều tra tới các quốc gia nhân loại cùng chi mạch với Tần gia. Mà vị Tần Vô Song này ở các quốc gia nhân loại mấy năm nay thanh danh lẫy lừng, quyền thế rất mạnh, tuổi trẻ tài cao, đã gần tới thực lực của Hư Võ Cảnh! Mà hắn tới giờ vẫn chưa tới hai mươi tuổi.</w:t>
      </w:r>
    </w:p>
    <w:p>
      <w:pPr>
        <w:pStyle w:val="BodyText"/>
      </w:pPr>
      <w:r>
        <w:t xml:space="preserve">- Các quốc gia nhân loại, chưa tới hai mươi tuổi, đạt tới Hư Võ Cảnh?</w:t>
      </w:r>
    </w:p>
    <w:p>
      <w:pPr>
        <w:pStyle w:val="BodyText"/>
      </w:pPr>
      <w:r>
        <w:t xml:space="preserve">Tần Thắng nghe tới đây cũng nổi lên vài phần tâm tư.</w:t>
      </w:r>
    </w:p>
    <w:p>
      <w:pPr>
        <w:pStyle w:val="BodyText"/>
      </w:pPr>
      <w:r>
        <w:t xml:space="preserve">Cần biết rằng có thành tựu như vậy, cho dù là đệ tử của Tần gia châu Bách Diệp thì không có kẻ nào sánh kịp. Nhưng Tần gia châu Bách Diệp chính là ở Hiên Viên Khâu, nói về hoàn cảnh tu luyện có thể mạnh hơn các quốc gia nhân loại thập phần.</w:t>
      </w:r>
    </w:p>
    <w:p>
      <w:pPr>
        <w:pStyle w:val="BodyText"/>
      </w:pPr>
      <w:r>
        <w:t xml:space="preserve">So sánh như vậy, càng nói lên kẻ đến từ các quốc gia nhân loại tên Tần Vô Song kia là đệ tử bất phàm của Tần gia.</w:t>
      </w:r>
    </w:p>
    <w:p>
      <w:pPr>
        <w:pStyle w:val="BodyText"/>
      </w:pPr>
      <w:r>
        <w:t xml:space="preserve">- Hắn muốn gặp ta?</w:t>
      </w:r>
    </w:p>
    <w:p>
      <w:pPr>
        <w:pStyle w:val="BodyText"/>
      </w:pPr>
      <w:r>
        <w:t xml:space="preserve">Tần Thắng cảm thấy có chút hồ nghi. Lẽ ra hắn là cường giả mạnh nhất cấp bậc Động Hư Cảnh tại Bài Phủ Sơn, quyền uy lớn mạnh, kẻ thanh niên bình thường tránh hắn còn chẳng kịp, căn bản không thể đưa ra ý nghĩ muốn gặp hắn. Chỉ sợ ngay cả dũng khí để nghĩ việc đó cũng không có.</w:t>
      </w:r>
    </w:p>
    <w:p>
      <w:pPr>
        <w:pStyle w:val="BodyText"/>
      </w:pPr>
      <w:r>
        <w:t xml:space="preserve">- Tần Bá Long, hãy đưa hắn đến đây! Người trẻ tuổi như vậy không thể không gặp một chút. Nếu như là một hạt giống tốt thì đề cử tới Tần gia Thiên Đế Sơn, cũng coi như Tần gia châu Bách Diệp ta cũng có chút công lao. Bá Long, ngươi an bài một chút, ta muốn ở trong nội viện thành của Tần gia gặp hắn.</w:t>
      </w:r>
    </w:p>
    <w:p>
      <w:pPr>
        <w:pStyle w:val="BodyText"/>
      </w:pPr>
      <w:r>
        <w:t xml:space="preserve">Tần Bá Long nghe được Cửu thúc công cho phép vui mừng đi ra.</w:t>
      </w:r>
    </w:p>
    <w:p>
      <w:pPr>
        <w:pStyle w:val="BodyText"/>
      </w:pPr>
      <w:r>
        <w:t xml:space="preserve">- Vô Song công tử, đây là nội viện Tần gia của bọn ta, chỉ có đệ tử nòng cốt mới có tư cách để ở nơi đây. Ngươi đi qua phòng khách này, đi theo hướng sau, xuyên qua hành lang chính là hậu viện. Cửu thúc công sẽ gặp ngươi ở đó.</w:t>
      </w:r>
    </w:p>
    <w:p>
      <w:pPr>
        <w:pStyle w:val="BodyText"/>
      </w:pPr>
      <w:r>
        <w:t xml:space="preserve">Tần Bá Long kiên nhẫn nói.</w:t>
      </w:r>
    </w:p>
    <w:p>
      <w:pPr>
        <w:pStyle w:val="BodyText"/>
      </w:pPr>
      <w:r>
        <w:t xml:space="preserve">- Tộc trưởng đại nhân ta hiểu rồi… Trang viên của Tần gia châu Bách Diệp, quả nhiên không giống với các quốc gia nhân loại, cho dù là Hoàng cung của Đại Ngô Quốc cũng không được đẹp đẽ như vậy.</w:t>
      </w:r>
    </w:p>
    <w:p>
      <w:pPr>
        <w:pStyle w:val="BodyText"/>
      </w:pPr>
      <w:r>
        <w:t xml:space="preserve">Tần Bá Long ha hả cười:</w:t>
      </w:r>
    </w:p>
    <w:p>
      <w:pPr>
        <w:pStyle w:val="BodyText"/>
      </w:pPr>
      <w:r>
        <w:t xml:space="preserve">- Đây chưa là gì, rồi có một ngày ngươi đến Tần gia Thiên Đế Sơn mới có thể cảm nhận được cái gì gọi là khí thế to lớn. Đấy đúng là cảm giác một loại khí nuốt thiên địa.</w:t>
      </w:r>
    </w:p>
    <w:p>
      <w:pPr>
        <w:pStyle w:val="BodyText"/>
      </w:pPr>
      <w:r>
        <w:t xml:space="preserve">Trong thời gian nói chuyện hai người đã đi xuyên qua hành lang dài.</w:t>
      </w:r>
    </w:p>
    <w:p>
      <w:pPr>
        <w:pStyle w:val="BodyText"/>
      </w:pPr>
      <w:r>
        <w:t xml:space="preserve">- Vô Song công tử, Cửu thúc công chỉ muốn gặp một mình ngươi. Vậy ta tiễn ngươi đến đây. Ngươi rẽ phải chính là hậu viện.</w:t>
      </w:r>
    </w:p>
    <w:p>
      <w:pPr>
        <w:pStyle w:val="BodyText"/>
      </w:pPr>
      <w:r>
        <w:t xml:space="preserve">Tần Bá Long dừng chân nói.</w:t>
      </w:r>
    </w:p>
    <w:p>
      <w:pPr>
        <w:pStyle w:val="BodyText"/>
      </w:pPr>
      <w:r>
        <w:t xml:space="preserve">Tần Vô Song mỉm cười hướng phía trước bước tới.</w:t>
      </w:r>
    </w:p>
    <w:p>
      <w:pPr>
        <w:pStyle w:val="BodyText"/>
      </w:pPr>
      <w:r>
        <w:t xml:space="preserve">Trong hậu viện u tĩnh, trồng đầy những cây đại thụ xanh lớn. Hắn vẫn chưa tới gần mà đã có cảm giác một khí thế khác thường, không phải bá đạo, cũng không phải hống hách, là một loại cảnh giới kỳ diệu hoàn vẹn của thiên nhiên, dường như cả thế giới đều cô đọng lại trong không gian nhỏ bé này, hóa thành hư vô.</w:t>
      </w:r>
    </w:p>
    <w:p>
      <w:pPr>
        <w:pStyle w:val="BodyText"/>
      </w:pPr>
      <w:r>
        <w:t xml:space="preserve">Một ý niệm trong lúc đó là cả thế giới dường như ngưng lại thành một tấc vuông.</w:t>
      </w:r>
    </w:p>
    <w:p>
      <w:pPr>
        <w:pStyle w:val="BodyText"/>
      </w:pPr>
      <w:r>
        <w:t xml:space="preserve">Mà trong tấc vuông ở đây có một lão nhân râu tóc ngà trắng, hai tay chắp sau lưng bình thản đứng dưới gốc cây ngay phía trước.</w:t>
      </w:r>
    </w:p>
    <w:p>
      <w:pPr>
        <w:pStyle w:val="BodyText"/>
      </w:pPr>
      <w:r>
        <w:t xml:space="preserve">Hắn chỉ cảm thấy tiến một bước hoặc lùi một bước đều có thể phá vỡ cảnh giới này. Tới giờ phút này không nhịn được liền dừng lại cước bộ.</w:t>
      </w:r>
    </w:p>
    <w:p>
      <w:pPr>
        <w:pStyle w:val="BodyText"/>
      </w:pPr>
      <w:r>
        <w:t xml:space="preserve">- Tần Vô Song?</w:t>
      </w:r>
    </w:p>
    <w:p>
      <w:pPr>
        <w:pStyle w:val="BodyText"/>
      </w:pPr>
      <w:r>
        <w:t xml:space="preserve">Lão nhân cuối cùng cũng mở miệng cười nói:</w:t>
      </w:r>
    </w:p>
    <w:p>
      <w:pPr>
        <w:pStyle w:val="BodyText"/>
      </w:pPr>
      <w:r>
        <w:t xml:space="preserve">- Tần Thắng tiền bối!</w:t>
      </w:r>
    </w:p>
    <w:p>
      <w:pPr>
        <w:pStyle w:val="BodyText"/>
      </w:pPr>
      <w:r>
        <w:t xml:space="preserve">Ánh mắt hắn cũng hiện lên vẻ sáng ngời.</w:t>
      </w:r>
    </w:p>
    <w:p>
      <w:pPr>
        <w:pStyle w:val="BodyText"/>
      </w:pPr>
      <w:r>
        <w:t xml:space="preserve">- Ừm, quả nhiên là thiếu niên xuất anh hùng, dưới cảnh giới như thế này mà tâm thần không loạn, không hoảng hốt, e là bọn Tần Bá Long cũng khó có thể làm được như vậy. Không sai không sai, tuổi trẻ lại có khí độ Tông sư.</w:t>
      </w:r>
    </w:p>
    <w:p>
      <w:pPr>
        <w:pStyle w:val="BodyText"/>
      </w:pPr>
      <w:r>
        <w:t xml:space="preserve">Tần Thắng khích lệ nhưng hắn không tự cao. Trên thực tế, hắn có được khí độ như thế này là do kiếp trước hắn có được. Đặc biệt là kiếp trước hắn vốn thân là một siêu nhiên đại Tông sư, nhận sự tôn trọng của kẻ khác, từ trước tới giờ chưa từng mất khí độ trước mặt kẻ nào.</w:t>
      </w:r>
    </w:p>
    <w:p>
      <w:pPr>
        <w:pStyle w:val="BodyText"/>
      </w:pPr>
      <w:r>
        <w:t xml:space="preserve">Hôm nay tuy rằng gặp cường giả cấp bậc Động Hư Cảnh nhưng cũng không làm cho hắn cảm thấy áp lực. Nếu nói Động Hư Cảnh, Trần Sâm cũng là Động Hư Cảnh. Lại là đối địch trong trận doanh, Tần Vô Song ở trước mặt của Trần Sâm cũng bình tĩnh như thường.</w:t>
      </w:r>
    </w:p>
    <w:p>
      <w:pPr>
        <w:pStyle w:val="BodyText"/>
      </w:pPr>
      <w:r>
        <w:t xml:space="preserve">Còn nữa, cường giả cấp bậc Động Hư Cảnh dù cho có mạnh tới đâu thì cũng không bằng được kẻ mạnh nhất mà hắn đã từng gặp. Quỷ thần khó dò, thực lực siêu nhiên Vân Tuyết Trần tiền bối, còn cao cường trên cả cường giả cấp bậc Động Hư Cảnh. Về điểm này Tần Vô Song từ nhiều chi tiết mà tiên đoán ra.</w:t>
      </w:r>
    </w:p>
    <w:p>
      <w:pPr>
        <w:pStyle w:val="BodyText"/>
      </w:pPr>
      <w:r>
        <w:t xml:space="preserve">Mà hắn ở trước mặt Vân Tuyết Trần tiền bối tuy không mất đi sự tôn trọng nhưng cũng không có chút sợ sệt và bất an. Đây chính là khí chất sinh ra đã có của hắn.</w:t>
      </w:r>
    </w:p>
    <w:p>
      <w:pPr>
        <w:pStyle w:val="BodyText"/>
      </w:pPr>
      <w:r>
        <w:t xml:space="preserve">- Vãn bối Tần Vô Song, bái kiến Tần Thắng tiền bối.</w:t>
      </w:r>
    </w:p>
    <w:p>
      <w:pPr>
        <w:pStyle w:val="BodyText"/>
      </w:pPr>
      <w:r>
        <w:t xml:space="preserve">- Ha ha, được!</w:t>
      </w:r>
    </w:p>
    <w:p>
      <w:pPr>
        <w:pStyle w:val="BodyText"/>
      </w:pPr>
      <w:r>
        <w:t xml:space="preserve">Tần Thắng biểu tình lạnh nhạt, chỉ vào ghế đá:</w:t>
      </w:r>
    </w:p>
    <w:p>
      <w:pPr>
        <w:pStyle w:val="BodyText"/>
      </w:pPr>
      <w:r>
        <w:t xml:space="preserve">- Ngồi đi!</w:t>
      </w:r>
    </w:p>
    <w:p>
      <w:pPr>
        <w:pStyle w:val="BodyText"/>
      </w:pPr>
      <w:r>
        <w:t xml:space="preserve">Ngồi vào chỗ, Tần Thắng vẫn với nét mặt lãnh đạm nói:</w:t>
      </w:r>
    </w:p>
    <w:p>
      <w:pPr>
        <w:pStyle w:val="BodyText"/>
      </w:pPr>
      <w:r>
        <w:t xml:space="preserve">- Tuổi trẻ anh tài Tần gia tới từ các quốc gia nhân loại, không thể không nói ngươi là một sự vui mừng ngạc nhiên.</w:t>
      </w:r>
    </w:p>
    <w:p>
      <w:pPr>
        <w:pStyle w:val="BodyText"/>
      </w:pPr>
      <w:r>
        <w:t xml:space="preserve">- Tần Thắng tiền bối. Vô Song nóng lòng cầu kiến không phải là để nghe người tán thưởng về xuất xứ của tại hạ, có việc gấp xin cho Vô Song lớn gan hỏi một câu. Tần Thắng tiền bối có thể phá địch không?</w:t>
      </w:r>
    </w:p>
    <w:p>
      <w:pPr>
        <w:pStyle w:val="BodyText"/>
      </w:pPr>
      <w:r>
        <w:t xml:space="preserve">Câu hỏi này quả thực có chút sắc bén.</w:t>
      </w:r>
    </w:p>
    <w:p>
      <w:pPr>
        <w:pStyle w:val="BodyText"/>
      </w:pPr>
      <w:r>
        <w:t xml:space="preserve">Đương nhiên, Tần Thắng là nhân vật nào, tự nhiên sẽ không cùng tiểu bối so đo mấy cái này, mỉm cười đáp:</w:t>
      </w:r>
    </w:p>
    <w:p>
      <w:pPr>
        <w:pStyle w:val="BodyText"/>
      </w:pPr>
      <w:r>
        <w:t xml:space="preserve">- Nghe Tần Bá Long nói ngươi có chút chủ trương?</w:t>
      </w:r>
    </w:p>
    <w:p>
      <w:pPr>
        <w:pStyle w:val="BodyText"/>
      </w:pPr>
      <w:r>
        <w:t xml:space="preserve">- Kế sách này của ta không nắm chắc mười phần thắng. Nhưng hôm nay Trần Sâm đang chờ tập kích bất ngờ Tần gia châu Bách Diệp. Có thể lợi dụng tâm lý này của bọn chúng. Hơn nữa thời gian không có nhiều, đợi bọn chúng đưa viện binh tới thì tình thế càng thêm bất lợi.</w:t>
      </w:r>
    </w:p>
    <w:p>
      <w:pPr>
        <w:pStyle w:val="BodyText"/>
      </w:pPr>
      <w:r>
        <w:t xml:space="preserve">- Không nắm chắc mười phần thắng ngươi lại đến cầu kiến ta, chẳng lẽ ngươi muốn thuyết phục ta đánh cược một ván.</w:t>
      </w:r>
    </w:p>
    <w:p>
      <w:pPr>
        <w:pStyle w:val="BodyText"/>
      </w:pPr>
      <w:r>
        <w:t xml:space="preserve">Trong mắt Tần Thắng lóe lên một tia sáng kỳ lạ.</w:t>
      </w:r>
    </w:p>
    <w:p>
      <w:pPr>
        <w:pStyle w:val="BodyText"/>
      </w:pPr>
      <w:r>
        <w:t xml:space="preserve">- Không, ta ở đây có một cách hữu hiệu.</w:t>
      </w:r>
    </w:p>
    <w:p>
      <w:pPr>
        <w:pStyle w:val="BodyText"/>
      </w:pPr>
      <w:r>
        <w:t xml:space="preserve">Tần Vô Song tâm niệm dứt khoát.</w:t>
      </w:r>
    </w:p>
    <w:p>
      <w:pPr>
        <w:pStyle w:val="BodyText"/>
      </w:pPr>
      <w:r>
        <w:t xml:space="preserve">- Cách gì?</w:t>
      </w:r>
    </w:p>
    <w:p>
      <w:pPr>
        <w:pStyle w:val="BodyText"/>
      </w:pPr>
      <w:r>
        <w:t xml:space="preserve">Tần Thắng cũng không khỏi bị lay động.</w:t>
      </w:r>
    </w:p>
    <w:p>
      <w:pPr>
        <w:pStyle w:val="BodyText"/>
      </w:pPr>
      <w:r>
        <w:t xml:space="preserve">- Rất đơn giản, trực tiếp truy sát Trần Sâm, nhanh chóng, dứt khoát!</w:t>
      </w:r>
    </w:p>
    <w:p>
      <w:pPr>
        <w:pStyle w:val="BodyText"/>
      </w:pPr>
      <w:r>
        <w:t xml:space="preserve">Hắn nói khẩu khí cũng vô cùng lạnh lùng.</w:t>
      </w:r>
    </w:p>
    <w:p>
      <w:pPr>
        <w:pStyle w:val="BodyText"/>
      </w:pPr>
      <w:r>
        <w:t xml:space="preserve">- Ha ha.</w:t>
      </w:r>
    </w:p>
    <w:p>
      <w:pPr>
        <w:pStyle w:val="BodyText"/>
      </w:pPr>
      <w:r>
        <w:t xml:space="preserve">Tần Thắng khẩu khí chua xót chậm rãi lắc đầu.</w:t>
      </w:r>
    </w:p>
    <w:p>
      <w:pPr>
        <w:pStyle w:val="BodyText"/>
      </w:pPr>
      <w:r>
        <w:t xml:space="preserve">- Trên dưới Tần gia châu Bách Diệp, nhân vật có thể truy sát Trần Sâm vẫn chưa ra đời. Sức mạnh của Trần Sâm với ta không phân được cao thấp. Trừ phi Tổng bộ Thiên Đế Sơn phái cao thủ cấp bậc Trưởng lão tới, nếu không muốn giết Trần Sâm, rất khó!</w:t>
      </w:r>
    </w:p>
    <w:p>
      <w:pPr>
        <w:pStyle w:val="BodyText"/>
      </w:pPr>
      <w:r>
        <w:t xml:space="preserve">- Tần Thắng tiền bối nếu ta có thể biến tất cả trở nên dễ dàng, người dám thử không?</w:t>
      </w:r>
    </w:p>
    <w:p>
      <w:pPr>
        <w:pStyle w:val="BodyText"/>
      </w:pPr>
      <w:r>
        <w:t xml:space="preserve">- Ồ?</w:t>
      </w:r>
    </w:p>
    <w:p>
      <w:pPr>
        <w:pStyle w:val="BodyText"/>
      </w:pPr>
      <w:r>
        <w:t xml:space="preserve">Trong ánh mắt của Tần Thắng hiện lên sự kinh ngạc nhìn Tần Vô Song.</w:t>
      </w:r>
    </w:p>
    <w:p>
      <w:pPr>
        <w:pStyle w:val="BodyText"/>
      </w:pPr>
      <w:r>
        <w:t xml:space="preserve">- Tiền bối, thực lực của hai người ngang nhau, người giết hắn chính diện thì thực là khó. Nhưng nếu ta đưa cho ngươi một thần binh lợi khí, vậy thế nào?</w:t>
      </w:r>
    </w:p>
    <w:p>
      <w:pPr>
        <w:pStyle w:val="BodyText"/>
      </w:pPr>
      <w:r>
        <w:t xml:space="preserve">- Thần binh lợi khí?</w:t>
      </w:r>
    </w:p>
    <w:p>
      <w:pPr>
        <w:pStyle w:val="BodyText"/>
      </w:pPr>
      <w:r>
        <w:t xml:space="preserve">Tần Thắng cười ha hả, lắc đầu nói:</w:t>
      </w:r>
    </w:p>
    <w:p>
      <w:pPr>
        <w:pStyle w:val="BodyText"/>
      </w:pPr>
      <w:r>
        <w:t xml:space="preserve">- Tần gia châu Bách Diệp của ta tại Hiên Viên Khâu chưa từng gặp qua cái gì gọi là thần binh lợi khí. Thần khí trong thiên hạ đâu có nhiều như vậy?</w:t>
      </w:r>
    </w:p>
    <w:p>
      <w:pPr>
        <w:pStyle w:val="BodyText"/>
      </w:pPr>
      <w:r>
        <w:t xml:space="preserve">Tần Vô Song cũng không đáp, thuận tay tìm đem Thần Tú Cung ở trong tay, động chút linh lực, Thần Tú Cung lập tức phát thần quang, thứ thần quang này khiến cho kẻ khác không thể mở được mắt mà nhìn thẳng.</w:t>
      </w:r>
    </w:p>
    <w:p>
      <w:pPr>
        <w:pStyle w:val="BodyText"/>
      </w:pPr>
      <w:r>
        <w:t xml:space="preserve">Ngay cả kẻ gặp nhiều biết rộng như Tần Thắng nhất thời cũng phải trợn mắt há miệng, nói:</w:t>
      </w:r>
    </w:p>
    <w:p>
      <w:pPr>
        <w:pStyle w:val="BodyText"/>
      </w:pPr>
      <w:r>
        <w:t xml:space="preserve">- Vật này, thần quang sâu xa, thần vận đường hoàng, chính là Thần khí chưa xuất thế! Quả nhiên là Thần khí!</w:t>
      </w:r>
    </w:p>
    <w:p>
      <w:pPr>
        <w:pStyle w:val="BodyText"/>
      </w:pPr>
      <w:r>
        <w:t xml:space="preserve">Thì thào nói xong, ánh mắt nhìn Tần Vô Song cũng nhất thời trở nên không giống như trước:</w:t>
      </w:r>
    </w:p>
    <w:p>
      <w:pPr>
        <w:pStyle w:val="Compact"/>
      </w:pPr>
      <w:r>
        <w:t xml:space="preserve">- Đây, đây là của tổ tiên ngươi lưu lại sao? Nói như vậy, quý tổ tiên, ở Tần gia Thiên Đế Sơn quả thật thân phận không tầm thường.</w:t>
      </w:r>
      <w:r>
        <w:br w:type="textWrapping"/>
      </w:r>
      <w:r>
        <w:br w:type="textWrapping"/>
      </w:r>
    </w:p>
    <w:p>
      <w:pPr>
        <w:pStyle w:val="Heading2"/>
      </w:pPr>
      <w:bookmarkStart w:id="475" w:name="chương-453"/>
      <w:bookmarkEnd w:id="475"/>
      <w:r>
        <w:t xml:space="preserve">453. Chương 45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53: Thần Tú Cung, mấu chốt thắng bạ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đương nhiên không giải thích cái gì. Hắn sở dĩ bằng lòng đem Thần Tú Cung ra, cũng đã phải suy tính cặn kẽ. Đây là một loại nhận thức tương đồng với huyết mạch của Tần gia.</w:t>
      </w:r>
    </w:p>
    <w:p>
      <w:pPr>
        <w:pStyle w:val="BodyText"/>
      </w:pPr>
      <w:r>
        <w:t xml:space="preserve">Loại nhận thức tương đồng này không phải là vô căn cứ mà nảy sinh mà là phải thông qua nhiều lần mắt thấy tai nghe mới chầm chậm cảm nhận được. Từ sau khi vào Hiên Viên Khâu, Tần Quan liều chết kiên quyết dẫn theo muội muội chạy trốn, và còn đệ tử Tần gia dưới sự hành hạ của tên đồ tể Hạ Ninh của Tô Tổng quản thà chết cũng không chịu khuất phục.</w:t>
      </w:r>
    </w:p>
    <w:p>
      <w:pPr>
        <w:pStyle w:val="BodyText"/>
      </w:pPr>
      <w:r>
        <w:t xml:space="preserve">Đây là một loại từng trải, những điều này khiến cho cảm nhận của Tần Vô Song đối với Tần gia châu Bách Diệp ngày càng tốt. Mà sau khi nhìn thấy Tộc trưởng Tần Bá Long, Tần Vô Song lại càng cảm thấy con cháu Tần gia đều có một loại khí độ hào hùng nào đó.</w:t>
      </w:r>
    </w:p>
    <w:p>
      <w:pPr>
        <w:pStyle w:val="BodyText"/>
      </w:pPr>
      <w:r>
        <w:t xml:space="preserve">Quan trọng là cho tới lúc này, hắn vẫn không sao nghĩ ra được kế sách thắng mười phần. Muốn diệt trừ mối nguy hiểm này một cách gọn gàng dứt khoát, chính là giết chết tên thủ lĩnh Trần Sâm bên địch. Giải quyết nhanh chóng dứt khoát.</w:t>
      </w:r>
    </w:p>
    <w:p>
      <w:pPr>
        <w:pStyle w:val="BodyText"/>
      </w:pPr>
      <w:r>
        <w:t xml:space="preserve">Tần Vô Song tự hỏi, hắn bây giờ thi triển Thần Tú Cung, có vượt cấp đi giết cường giả cấp bậc Luyện Hư Cảnh cũng không có vấn đề gì, nhưng cần liên tục vượt qua ba cấp đi giết Trần Sâm cấp bậc Động Hư Cảnh như vậy thì vẫn khó có thể được, thành công không quá một phần trăm.</w:t>
      </w:r>
    </w:p>
    <w:p>
      <w:pPr>
        <w:pStyle w:val="BodyText"/>
      </w:pPr>
      <w:r>
        <w:t xml:space="preserve">Nhưng nếu cùng là cường giả cấp bậc Động Hư Cảnh thi triển Thần Tú Cung thì uy lực lại không thể đồng nhất mà nói rồi.</w:t>
      </w:r>
    </w:p>
    <w:p>
      <w:pPr>
        <w:pStyle w:val="BodyText"/>
      </w:pPr>
      <w:r>
        <w:t xml:space="preserve">- Tần Thắng tiền bối, cây cung này rất tương xứng với người, nhưng chỉ có ba mũi tên. Nếu cho ngài mượn dùng một lần, nội trong ba mũi tên có thể bắn chết Trần Sâm không?</w:t>
      </w:r>
    </w:p>
    <w:p>
      <w:pPr>
        <w:pStyle w:val="BodyText"/>
      </w:pPr>
      <w:r>
        <w:t xml:space="preserve">Ánh mắt của Tần Thắng không hề rời khỏi Thần Tú Cung, hít sâu một hơi nói:</w:t>
      </w:r>
    </w:p>
    <w:p>
      <w:pPr>
        <w:pStyle w:val="BodyText"/>
      </w:pPr>
      <w:r>
        <w:t xml:space="preserve">- Cung này là vật bất phàm, liếc mắt ta cũng nhìn ra, nhưng cung này coi như là ta mượn để dùng, không qua dăm bữa nửa tháng dùng quen và dung hợp thì khó mà phát huy được ưu thế của nó. Nhưng muốn nói nội trong ba mũi tên giết một cao thủ cùng cấp thì ta vẫn rất tự tin!</w:t>
      </w:r>
    </w:p>
    <w:p>
      <w:pPr>
        <w:pStyle w:val="BodyText"/>
      </w:pPr>
      <w:r>
        <w:t xml:space="preserve">- Được!</w:t>
      </w:r>
    </w:p>
    <w:p>
      <w:pPr>
        <w:pStyle w:val="BodyText"/>
      </w:pPr>
      <w:r>
        <w:t xml:space="preserve">Tần Vô Song vỗ đùi:</w:t>
      </w:r>
    </w:p>
    <w:p>
      <w:pPr>
        <w:pStyle w:val="BodyText"/>
      </w:pPr>
      <w:r>
        <w:t xml:space="preserve">- Nếu Tần Thắng tiền bối có tự tin như vậy thì trận chiến này ắt thu toàn thắng!</w:t>
      </w:r>
    </w:p>
    <w:p>
      <w:pPr>
        <w:pStyle w:val="BodyText"/>
      </w:pPr>
      <w:r>
        <w:t xml:space="preserve">Hắn đưa Thần Tú Cung ra trước:</w:t>
      </w:r>
    </w:p>
    <w:p>
      <w:pPr>
        <w:pStyle w:val="BodyText"/>
      </w:pPr>
      <w:r>
        <w:t xml:space="preserve">- Tiền bối, trận chiến này nó có thể giết được cường giả cấp bậc Động Hư Cảnh hay không phải trông vào người. Tần gia châu Bách Diệp có thể thoát được nguy cơ lần này không tất cả đều trông vào người.</w:t>
      </w:r>
    </w:p>
    <w:p>
      <w:pPr>
        <w:pStyle w:val="BodyText"/>
      </w:pPr>
      <w:r>
        <w:t xml:space="preserve">Tần Thắng từ đầu đến cuối vẫn lãnh đạm, rốt cuộc cũng tỏ ra mừng rỡ, cười lớn nói:</w:t>
      </w:r>
    </w:p>
    <w:p>
      <w:pPr>
        <w:pStyle w:val="BodyText"/>
      </w:pPr>
      <w:r>
        <w:t xml:space="preserve">- Được, được, được!</w:t>
      </w:r>
    </w:p>
    <w:p>
      <w:pPr>
        <w:pStyle w:val="BodyText"/>
      </w:pPr>
      <w:r>
        <w:t xml:space="preserve">Nói ba từ được liên tiếp, tự đáy lòng Tần Thắng tán thưởng:</w:t>
      </w:r>
    </w:p>
    <w:p>
      <w:pPr>
        <w:pStyle w:val="BodyText"/>
      </w:pPr>
      <w:r>
        <w:t xml:space="preserve">- Thế hệ trẻ tuổi của Tần gia có ngươi tu hành như vậy, tu vi siêu phàm của ngươi như vậy, khó trách lại có khí độ như thế. Vậy ta mượn loại thần binh lợi khí này, theo tín nhiệm của ngươi, sinh mệnh của Trần Sâm, ta khẳng định lấy được rồi.</w:t>
      </w:r>
    </w:p>
    <w:p>
      <w:pPr>
        <w:pStyle w:val="BodyText"/>
      </w:pPr>
      <w:r>
        <w:t xml:space="preserve">- Chàng thanh niên, có thể cho ta biết, sao ngươi lại tín nhiệm ta như vậy, chẳng lẽ ngươi không sợ ta sẽ chiếm đoạt thần binh lợi khí này hay sao?</w:t>
      </w:r>
    </w:p>
    <w:p>
      <w:pPr>
        <w:pStyle w:val="BodyText"/>
      </w:pPr>
      <w:r>
        <w:t xml:space="preserve">- Tiền bối, tuy ta tuổi trẻ, nhưng cũng biết cái gì gọi là huyết mạch tương liên. Đệ tử Tần gia tuy rằng tính cách không giống nhau nhưng trong xương cốt luôn luôn có một khí chất thanh cao. Trên người tiền bối, trên người Tộc trưởng Tần Bá Long, và cho dù là trên người thế hệ trẻ của Tần gia châu Bách Diệp, tất cả đều có cùng một loại khí chất giống nhau. Điều đó kẻ khác không thể giả mạo được!</w:t>
      </w:r>
    </w:p>
    <w:p>
      <w:pPr>
        <w:pStyle w:val="BodyText"/>
      </w:pPr>
      <w:r>
        <w:t xml:space="preserve">- Được! Hay cho câu huyết mạch tương liên!</w:t>
      </w:r>
    </w:p>
    <w:p>
      <w:pPr>
        <w:pStyle w:val="BodyText"/>
      </w:pPr>
      <w:r>
        <w:t xml:space="preserve">Tần Thắng cười lớn đứng lên:</w:t>
      </w:r>
    </w:p>
    <w:p>
      <w:pPr>
        <w:pStyle w:val="BodyText"/>
      </w:pPr>
      <w:r>
        <w:t xml:space="preserve">- Việc không nên trì hoãn, trận chiến này chính ở hôm nay tiến hành!</w:t>
      </w:r>
    </w:p>
    <w:p>
      <w:pPr>
        <w:pStyle w:val="BodyText"/>
      </w:pPr>
      <w:r>
        <w:t xml:space="preserve">o0o</w:t>
      </w:r>
    </w:p>
    <w:p>
      <w:pPr>
        <w:pStyle w:val="BodyText"/>
      </w:pPr>
      <w:r>
        <w:t xml:space="preserve">Tất cả trụ cột của Tần gia đều được tập trung tới đại sảnh.</w:t>
      </w:r>
    </w:p>
    <w:p>
      <w:pPr>
        <w:pStyle w:val="BodyText"/>
      </w:pPr>
      <w:r>
        <w:t xml:space="preserve">Tần Thắng sắc mặt nghiêm lại. Trước mắt là tất cả trụ cột của Tần gia.</w:t>
      </w:r>
    </w:p>
    <w:p>
      <w:pPr>
        <w:pStyle w:val="BodyText"/>
      </w:pPr>
      <w:r>
        <w:t xml:space="preserve">- Hỡi các đệ tử của Tần gia châu Bách Diệp, chảy trong cơ thể của các ngươi là dòng máu Tần gia, tất cả đã sục sôi chưa? Tần gia châu Bách Diệp bị cường áp tới cửa, đệ tử Tần gia chịu khuất phục hay sao?</w:t>
      </w:r>
    </w:p>
    <w:p>
      <w:pPr>
        <w:pStyle w:val="BodyText"/>
      </w:pPr>
      <w:r>
        <w:t xml:space="preserve">Trước các câu hỏi liên tiếp, trên từ Tộc trưởng Tần Bá Long, dưới là các đệ tử nòng cốt, tất cả đều vô cùng phẫn nộ, căm phẫn trào dâng.</w:t>
      </w:r>
    </w:p>
    <w:p>
      <w:pPr>
        <w:pStyle w:val="BodyText"/>
      </w:pPr>
      <w:r>
        <w:t xml:space="preserve">Hiển nhiên Tần gia châu Bách Diệp đối với các thế lực ức hiếp mà nói đều căm hận đến tận xương tủy.</w:t>
      </w:r>
    </w:p>
    <w:p>
      <w:pPr>
        <w:pStyle w:val="BodyText"/>
      </w:pPr>
      <w:r>
        <w:t xml:space="preserve">- Hôm nay, cường tặc tuy đã tạm thời lui bước, nhưng nguy cơ của Tần gia châu Bách Diệp vẫn chưa thể giải trừ. Địch nhân vẫn đang bao vây tòa thành của chúng ta, nó giống như nanh vuốt ma quỷ bất cứ lúc nào cũng có thể siết lấy yết hầu của Tần gia châu Bách Diệp. Bây giờ, chúng ta đi phá tan cái nanh vuốt ác quỷ đó!</w:t>
      </w:r>
    </w:p>
    <w:p>
      <w:pPr>
        <w:pStyle w:val="BodyText"/>
      </w:pPr>
      <w:r>
        <w:t xml:space="preserve">Âm thanh của Tần Thắng không hề thổi phồng, cũng không hề kích động, nhưng những lời nói đó được phát ra từ miệng của lão lại biến thành một thứ ma lực thần kỳ khiến nhân tình không thể không tin rằng lão quả thật có thể làm được việc này.</w:t>
      </w:r>
    </w:p>
    <w:p>
      <w:pPr>
        <w:pStyle w:val="BodyText"/>
      </w:pPr>
      <w:r>
        <w:t xml:space="preserve">- Bá Long, ngươi mang theo một chi nhân mã, theo đường này xuất phát…</w:t>
      </w:r>
    </w:p>
    <w:p>
      <w:pPr>
        <w:pStyle w:val="BodyText"/>
      </w:pPr>
      <w:r>
        <w:t xml:space="preserve">- Trọng Long, ngươi cũng đem theo một chi nhân mã…</w:t>
      </w:r>
    </w:p>
    <w:p>
      <w:pPr>
        <w:pStyle w:val="BodyText"/>
      </w:pPr>
      <w:r>
        <w:t xml:space="preserve">- Thiết Hồng, ngươi cùng các con của ngươi làm một chi nhân mã chờ đợi tại vị trí này.</w:t>
      </w:r>
    </w:p>
    <w:p>
      <w:pPr>
        <w:pStyle w:val="BodyText"/>
      </w:pPr>
      <w:r>
        <w:t xml:space="preserve">Phân bố tới đây, khẩu khí Tần Thắng bất chợt thay đổi bởi vì lão phát hiện vẫn thiếu người để có thể làm loạn trận doanh của địch.</w:t>
      </w:r>
    </w:p>
    <w:p>
      <w:pPr>
        <w:pStyle w:val="BodyText"/>
      </w:pPr>
      <w:r>
        <w:t xml:space="preserve">Liền lúc đó, thủ vệ bên ngoài tòa thành đến bẩm báo:</w:t>
      </w:r>
    </w:p>
    <w:p>
      <w:pPr>
        <w:pStyle w:val="BodyText"/>
      </w:pPr>
      <w:r>
        <w:t xml:space="preserve">- Tộc trưởng, bên ngoài thành, Tần Chiếu đã trở về nhưng lại mang theo một công tử trẻ tuổi.</w:t>
      </w:r>
    </w:p>
    <w:p>
      <w:pPr>
        <w:pStyle w:val="BodyText"/>
      </w:pPr>
      <w:r>
        <w:t xml:space="preserve">- Tần Chiếu mang theo một công tử trẻ tuổi ư?</w:t>
      </w:r>
    </w:p>
    <w:p>
      <w:pPr>
        <w:pStyle w:val="BodyText"/>
      </w:pPr>
      <w:r>
        <w:t xml:space="preserve">Tần Bá Long không khỏi giật mình:</w:t>
      </w:r>
    </w:p>
    <w:p>
      <w:pPr>
        <w:pStyle w:val="BodyText"/>
      </w:pPr>
      <w:r>
        <w:t xml:space="preserve">- Tần Chiếu lúc trước bị địch nhân bắt đi, nghe nói được Cửu Phương gia giải cứu, chẳng lẽ đi về cùng với Tần Chiếu chính là người trẻ tuổi của Cửu Phương gia sao?</w:t>
      </w:r>
    </w:p>
    <w:p>
      <w:pPr>
        <w:pStyle w:val="BodyText"/>
      </w:pPr>
      <w:r>
        <w:t xml:space="preserve">- Có khả năng!</w:t>
      </w:r>
    </w:p>
    <w:p>
      <w:pPr>
        <w:pStyle w:val="BodyText"/>
      </w:pPr>
      <w:r>
        <w:t xml:space="preserve">Tần Trọng Long gật gật đầu.</w:t>
      </w:r>
    </w:p>
    <w:p>
      <w:pPr>
        <w:pStyle w:val="BodyText"/>
      </w:pPr>
      <w:r>
        <w:t xml:space="preserve">- Để bọn họ trực tiếp vào đây!</w:t>
      </w:r>
    </w:p>
    <w:p>
      <w:pPr>
        <w:pStyle w:val="BodyText"/>
      </w:pPr>
      <w:r>
        <w:t xml:space="preserve">Trong thời khắc mấu chốt này Tần Trọng Long cũng không muốn trì hoãn thêm thời gian.</w:t>
      </w:r>
    </w:p>
    <w:p>
      <w:pPr>
        <w:pStyle w:val="BodyText"/>
      </w:pPr>
      <w:r>
        <w:t xml:space="preserve">Không lâu sau, Tần Chiếu dẫn theo một người tới nội viện Tần gia. Gã thanh niên này khí độ phi phàm. Chính là kẻ mà Tần Vô Song đã gặp lúc trước ở Hắc Nha Vương Thành. Hắn nhớ lúc đó kẻ này tự xưng là Cửu Phương Vân Phi!</w:t>
      </w:r>
    </w:p>
    <w:p>
      <w:pPr>
        <w:pStyle w:val="BodyText"/>
      </w:pPr>
      <w:r>
        <w:t xml:space="preserve">Tên Cửu Phương Vân Phi này lúc trước một đường ngự kiếm phi hành khiến cho Tô Tổng quản đều than thở không bằng. Hiện trường lại càng khiến thêm nhiều người ngưỡng mộ và sùng bái.</w:t>
      </w:r>
    </w:p>
    <w:p>
      <w:pPr>
        <w:pStyle w:val="BodyText"/>
      </w:pPr>
      <w:r>
        <w:t xml:space="preserve">- Tộc trưởng, ta về rồi đây!</w:t>
      </w:r>
    </w:p>
    <w:p>
      <w:pPr>
        <w:pStyle w:val="BodyText"/>
      </w:pPr>
      <w:r>
        <w:t xml:space="preserve">Tần Chiếu vừa về liền quỳ rạp xuống đất:</w:t>
      </w:r>
    </w:p>
    <w:p>
      <w:pPr>
        <w:pStyle w:val="BodyText"/>
      </w:pPr>
      <w:r>
        <w:t xml:space="preserve">- Đệ tử vô năng, bị địch nhân bắt làm tù binh, nếu không nhờ vị Cửu Phương công tử này cứu giúp thì e là giờ này thi cốt không còn nữa rồi.</w:t>
      </w:r>
    </w:p>
    <w:p>
      <w:pPr>
        <w:pStyle w:val="BodyText"/>
      </w:pPr>
      <w:r>
        <w:t xml:space="preserve">Tần Trọng Long đáp:</w:t>
      </w:r>
    </w:p>
    <w:p>
      <w:pPr>
        <w:pStyle w:val="BodyText"/>
      </w:pPr>
      <w:r>
        <w:t xml:space="preserve">- Đứng dậy rồi nói.</w:t>
      </w:r>
    </w:p>
    <w:p>
      <w:pPr>
        <w:pStyle w:val="BodyText"/>
      </w:pPr>
      <w:r>
        <w:t xml:space="preserve">Tần Chiếu lúc này mới đứng lên, giới thiệu nói:</w:t>
      </w:r>
    </w:p>
    <w:p>
      <w:pPr>
        <w:pStyle w:val="BodyText"/>
      </w:pPr>
      <w:r>
        <w:t xml:space="preserve">- Vị này là Cửu Phương công tử, lúc trước ở pháp trường là đại ân nhân đã cứu đệ tử!</w:t>
      </w:r>
    </w:p>
    <w:p>
      <w:pPr>
        <w:pStyle w:val="BodyText"/>
      </w:pPr>
      <w:r>
        <w:t xml:space="preserve">- Cửu Phương Vân Phi, bái kiến các vị bằng hữu.</w:t>
      </w:r>
    </w:p>
    <w:p>
      <w:pPr>
        <w:pStyle w:val="BodyText"/>
      </w:pPr>
      <w:r>
        <w:t xml:space="preserve">Khí độ của tên Cửu Phương Vân Phi này khiến cho người ta tán thưởng, ánh mắt của hắn cũng rất tinh chuẩn, liếc mắt đảo qua liền nhìn ra Tần Bá Long dù là Tộc trưởng, nhưng người có quyền uy tối cao ở đây vẫn là lão nhân Tần Thắng.</w:t>
      </w:r>
    </w:p>
    <w:p>
      <w:pPr>
        <w:pStyle w:val="BodyText"/>
      </w:pPr>
      <w:r>
        <w:t xml:space="preserve">Bởi vậy mà hắn ta đầu tiên liền hướng Tần Thắng hành lễ, tỏ vẻ tôn trọng với cường giả.</w:t>
      </w:r>
    </w:p>
    <w:p>
      <w:pPr>
        <w:pStyle w:val="BodyText"/>
      </w:pPr>
      <w:r>
        <w:t xml:space="preserve">Khi ánh mắt hắn chuyển tới người Tần Vô Song thì chợt ngưng lại:</w:t>
      </w:r>
    </w:p>
    <w:p>
      <w:pPr>
        <w:pStyle w:val="BodyText"/>
      </w:pPr>
      <w:r>
        <w:t xml:space="preserve">- Ngươi…</w:t>
      </w:r>
    </w:p>
    <w:p>
      <w:pPr>
        <w:pStyle w:val="BodyText"/>
      </w:pPr>
      <w:r>
        <w:t xml:space="preserve">Tần Vô Song mỉm cười, đáp:</w:t>
      </w:r>
    </w:p>
    <w:p>
      <w:pPr>
        <w:pStyle w:val="BodyText"/>
      </w:pPr>
      <w:r>
        <w:t xml:space="preserve">- Cửu Phương công tử, quả nhiên là trí nhớ tốt, ở trong đám người gặp thoáng qua mà cũng có thể nhớ được tại hạ. Không sai, chúng ta ở Hắc Nha Vương Thành quả thực từng gặp qua.</w:t>
      </w:r>
    </w:p>
    <w:p>
      <w:pPr>
        <w:pStyle w:val="BodyText"/>
      </w:pPr>
      <w:r>
        <w:t xml:space="preserve">Cửu Phương Vân Phi cười ha hả:</w:t>
      </w:r>
    </w:p>
    <w:p>
      <w:pPr>
        <w:pStyle w:val="BodyText"/>
      </w:pPr>
      <w:r>
        <w:t xml:space="preserve">- Ta lúc ấy thấy các hạ đang rục rịch làm náo động, không ngừng nháy mắt ra dấu với mấy kẻ bên cạnh muốn náo động nhưng vẫn muốn thay các ngươi ra tay trước cứu người.</w:t>
      </w:r>
    </w:p>
    <w:p>
      <w:pPr>
        <w:pStyle w:val="BodyText"/>
      </w:pPr>
      <w:r>
        <w:t xml:space="preserve">- Bọn ta cũng có ý đó nhưng lại không mau lẹ như thân thủ của Cửu Phương công tử.</w:t>
      </w:r>
    </w:p>
    <w:p>
      <w:pPr>
        <w:pStyle w:val="BodyText"/>
      </w:pPr>
      <w:r>
        <w:t xml:space="preserve">- Cửu Phương công tử, chẳng lẽ ngươi là đệ tử Cửu Phương gia năm đó từng thuộc tám môn Thiên Đế Sơn?</w:t>
      </w:r>
    </w:p>
    <w:p>
      <w:pPr>
        <w:pStyle w:val="BodyText"/>
      </w:pPr>
      <w:r>
        <w:t xml:space="preserve">Tần Thắng dò xét nhìn Cửu Phương Vân Phi, thản nhiên hỏi.</w:t>
      </w:r>
    </w:p>
    <w:p>
      <w:pPr>
        <w:pStyle w:val="BodyText"/>
      </w:pPr>
      <w:r>
        <w:t xml:space="preserve">- Đúng vậy!</w:t>
      </w:r>
    </w:p>
    <w:p>
      <w:pPr>
        <w:pStyle w:val="BodyText"/>
      </w:pPr>
      <w:r>
        <w:t xml:space="preserve">Hắn ta thực thà hồi đáp:</w:t>
      </w:r>
    </w:p>
    <w:p>
      <w:pPr>
        <w:pStyle w:val="BodyText"/>
      </w:pPr>
      <w:r>
        <w:t xml:space="preserve">- Chỉ tiếc là tất cả đã trở thành mây khói, đến hôm nay Cửu Phương gia của ta không còn trong vị trí của tám môn Thiên Đế Sơn nữa rồi.</w:t>
      </w:r>
    </w:p>
    <w:p>
      <w:pPr>
        <w:pStyle w:val="BodyText"/>
      </w:pPr>
      <w:r>
        <w:t xml:space="preserve">- Tám môn Thiên Đế Sơn, hưng suy vô thường, lên xuống như các triều đại. Cửu Phương gia cũng đã từng là Thiên Đế của Thiên Đế Sơn, đó là sự vinh quang tối cao vô thượng. Nội tình bên trong, trong thời gian này trở về Thiên Đế Sơn cũng không phải là không có khả năng.</w:t>
      </w:r>
    </w:p>
    <w:p>
      <w:pPr>
        <w:pStyle w:val="BodyText"/>
      </w:pPr>
      <w:r>
        <w:t xml:space="preserve">Cửu Phương Vân Phi rất thật thà khiêm tốn, mỉm cười đáp:</w:t>
      </w:r>
    </w:p>
    <w:p>
      <w:pPr>
        <w:pStyle w:val="BodyText"/>
      </w:pPr>
      <w:r>
        <w:t xml:space="preserve">- Đây cũng là mục tiêu mà ta khổ tâm tu luyện. Ta có thể làm cho tên của Cửu Phương gia thêm một lần nữa trở thành một trong tám môn Thiên Đế Sơn.</w:t>
      </w:r>
    </w:p>
    <w:p>
      <w:pPr>
        <w:pStyle w:val="BodyText"/>
      </w:pPr>
      <w:r>
        <w:t xml:space="preserve">- Trẻ tuổi, có chí khí, được!</w:t>
      </w:r>
    </w:p>
    <w:p>
      <w:pPr>
        <w:pStyle w:val="BodyText"/>
      </w:pPr>
      <w:r>
        <w:t xml:space="preserve">- Tần Tộc trưởng, ta thấy bên ngoài vài trăm dặm của thành của Tần gia, tựa hồ có kẻ địch lăm le xung quanh. Chẳng biết Tần gia châu Bách Diệp có kẻ địch tấn công sao?</w:t>
      </w:r>
    </w:p>
    <w:p>
      <w:pPr>
        <w:pStyle w:val="BodyText"/>
      </w:pPr>
      <w:r>
        <w:t xml:space="preserve">Cửu Phương Vân Phi tò mò hỏi.</w:t>
      </w:r>
    </w:p>
    <w:p>
      <w:pPr>
        <w:pStyle w:val="BodyText"/>
      </w:pPr>
      <w:r>
        <w:t xml:space="preserve">- Phá địch là có, chỉ là vẫn còn thiếu một chi nhân thủ. Cửu Phương công tử thân thủ rất cao, có thể ngự kiếm phi hành, đúng là có thể đảm nhận được nhiệm vụ này!</w:t>
      </w:r>
    </w:p>
    <w:p>
      <w:pPr>
        <w:pStyle w:val="BodyText"/>
      </w:pPr>
      <w:r>
        <w:t xml:space="preserve">Cửu Phương Vân Phi nhướng mày:</w:t>
      </w:r>
    </w:p>
    <w:p>
      <w:pPr>
        <w:pStyle w:val="BodyText"/>
      </w:pPr>
      <w:r>
        <w:t xml:space="preserve">- Ồ!</w:t>
      </w:r>
    </w:p>
    <w:p>
      <w:pPr>
        <w:pStyle w:val="BodyText"/>
      </w:pPr>
      <w:r>
        <w:t xml:space="preserve">Tần Thắng mỉm cười nói:</w:t>
      </w:r>
    </w:p>
    <w:p>
      <w:pPr>
        <w:pStyle w:val="BodyText"/>
      </w:pPr>
      <w:r>
        <w:t xml:space="preserve">- Phá địch trước mắt chỉ là còn thiếu một vị trí có thể làm doanh trại quân địch rối ren. Cửu Phương công tử là đệ tử kiệt xuất của Cửu Phương gia, không giống kẻ tầm thường, có thể đảm nhận được nhiệm vụ này. Chỉ không biết ngươi có bằng lòng góp sức mình hay không?</w:t>
      </w:r>
    </w:p>
    <w:p>
      <w:pPr>
        <w:pStyle w:val="BodyText"/>
      </w:pPr>
      <w:r>
        <w:t xml:space="preserve">- Tần gia Thiên Đế Sơn từng có ơn với Cửu Phương gia của ta, vì Tần gia tận lực là lẽ đương nhiên. Được vào vị trí ấy, xin hãy dặn dò.</w:t>
      </w:r>
    </w:p>
    <w:p>
      <w:pPr>
        <w:pStyle w:val="BodyText"/>
      </w:pPr>
      <w:r>
        <w:t xml:space="preserve">- Được, Cửu Phương công tử, vậy ngươi phụ trách nhiệm vụ làm loạn trận doanh quân địch. Trần Sâm Thống lĩnh của bên địch xuất hiện thì ngươi không được nghênh chiến. Y là cường giả cấp bậc Động Hư Cảnh, không thể coi thường!</w:t>
      </w:r>
    </w:p>
    <w:p>
      <w:pPr>
        <w:pStyle w:val="BodyText"/>
      </w:pPr>
      <w:r>
        <w:t xml:space="preserve">Cửu Phương Vân Phi trầm ngâm nói:</w:t>
      </w:r>
    </w:p>
    <w:p>
      <w:pPr>
        <w:pStyle w:val="BodyText"/>
      </w:pPr>
      <w:r>
        <w:t xml:space="preserve">- Cường giả cấp bậc Động Hư Cảnh? Vậy đương nhiên là không thể khinh thường.</w:t>
      </w:r>
    </w:p>
    <w:p>
      <w:pPr>
        <w:pStyle w:val="BodyText"/>
      </w:pPr>
      <w:r>
        <w:t xml:space="preserve">- Lão Đại, chúng ta cũng muốn đi góp vui.</w:t>
      </w:r>
    </w:p>
    <w:p>
      <w:pPr>
        <w:pStyle w:val="BodyText"/>
      </w:pPr>
      <w:r>
        <w:t xml:space="preserve">Bao Bao nói.</w:t>
      </w:r>
    </w:p>
    <w:p>
      <w:pPr>
        <w:pStyle w:val="BodyText"/>
      </w:pPr>
      <w:r>
        <w:t xml:space="preserve">Tần Vô Song mỉm cười:</w:t>
      </w:r>
    </w:p>
    <w:p>
      <w:pPr>
        <w:pStyle w:val="BodyText"/>
      </w:pPr>
      <w:r>
        <w:t xml:space="preserve">- Trận chiến này tất cả đều nghe Tần Thắng tiền bối an bài.</w:t>
      </w:r>
    </w:p>
    <w:p>
      <w:pPr>
        <w:pStyle w:val="BodyText"/>
      </w:pPr>
      <w:r>
        <w:t xml:space="preserve">Tần Thắng cười nói:</w:t>
      </w:r>
    </w:p>
    <w:p>
      <w:pPr>
        <w:pStyle w:val="BodyText"/>
      </w:pPr>
      <w:r>
        <w:t xml:space="preserve">- Ba người bọn ngươi cùng Thiết Hồng làm một đường phụ trách vây quanh công kích, thấy sao?</w:t>
      </w:r>
    </w:p>
    <w:p>
      <w:pPr>
        <w:pStyle w:val="BodyText"/>
      </w:pPr>
      <w:r>
        <w:t xml:space="preserve">- Được!</w:t>
      </w:r>
    </w:p>
    <w:p>
      <w:pPr>
        <w:pStyle w:val="BodyText"/>
      </w:pPr>
      <w:r>
        <w:t xml:space="preserve">An bài xong, Tần Thắng vung cánh tay, hô lớn:</w:t>
      </w:r>
    </w:p>
    <w:p>
      <w:pPr>
        <w:pStyle w:val="BodyText"/>
      </w:pPr>
      <w:r>
        <w:t xml:space="preserve">- Các đạo nhân mã nghe lệnh, theo kế hoạch đã định, lập tức xuất phát! Khi trời sập tối thì phát động tiến công!</w:t>
      </w:r>
    </w:p>
    <w:p>
      <w:pPr>
        <w:pStyle w:val="BodyText"/>
      </w:pPr>
      <w:r>
        <w:t xml:space="preserve">- Rõ!</w:t>
      </w:r>
    </w:p>
    <w:p>
      <w:pPr>
        <w:pStyle w:val="BodyText"/>
      </w:pPr>
      <w:r>
        <w:t xml:space="preserve">Trận chiến này Tần Thắng cũng không an bài bao nhiêu nhân thủ. Ước chừng cũng tới mấy chục người. Thực lực so với bọn Trần Sâm tuyệt không hề chênh lệch.</w:t>
      </w:r>
    </w:p>
    <w:p>
      <w:pPr>
        <w:pStyle w:val="BodyText"/>
      </w:pPr>
      <w:r>
        <w:t xml:space="preserve">Nhưng trọng điểm của trận chiến này, là hành động phủ!</w:t>
      </w:r>
    </w:p>
    <w:p>
      <w:pPr>
        <w:pStyle w:val="BodyText"/>
      </w:pPr>
      <w:r>
        <w:t xml:space="preserve">Chỉ cần giết chết tên thủ lĩnh Trần Sâm thì tiêu diệt bọn phục kích sẽ trở nên dễ như trở bàn tay. Bởi vậy trong trận này, các thứ khác cũng chỉ là thứ yếu, mấu chốt là Tần Thắng có giết chết được Trần Sâm hay không mà thôi!</w:t>
      </w:r>
    </w:p>
    <w:p>
      <w:pPr>
        <w:pStyle w:val="BodyText"/>
      </w:pPr>
      <w:r>
        <w:t xml:space="preserve">o0o</w:t>
      </w:r>
    </w:p>
    <w:p>
      <w:pPr>
        <w:pStyle w:val="BodyText"/>
      </w:pPr>
      <w:r>
        <w:t xml:space="preserve">Giờ phút này, Trần Sâm đang ở trong đại trướng, tin tức truyền về không ngừng. Đột nhiên khóe miệng hắn hiện lên một tia mỉm cười quái dị:</w:t>
      </w:r>
    </w:p>
    <w:p>
      <w:pPr>
        <w:pStyle w:val="BodyText"/>
      </w:pPr>
      <w:r>
        <w:t xml:space="preserve">- Chư vị, Tần gia châu Bách Diệp đã ngồi không yên và bắt đầu hành động! Xem ra con cá đã mắc câu, bọn chúng đã không còn kiên nhẫn nữa rồi!</w:t>
      </w:r>
    </w:p>
    <w:p>
      <w:pPr>
        <w:pStyle w:val="BodyText"/>
      </w:pPr>
      <w:r>
        <w:t xml:space="preserve">- Chuẩn bị một chút, ấn theo kế hoạch của ta chuẩn bị nghênh chiến!</w:t>
      </w:r>
    </w:p>
    <w:p>
      <w:pPr>
        <w:pStyle w:val="BodyText"/>
      </w:pPr>
      <w:r>
        <w:t xml:space="preserve">Trần Sâm mỉm cười tự đắc. Lần này có thể dụ được bọn Tần gia châu Bách Diệp đến thì hắn rất có tự tin nắm chắc phần thắng!</w:t>
      </w:r>
    </w:p>
    <w:p>
      <w:pPr>
        <w:pStyle w:val="BodyText"/>
      </w:pPr>
      <w:r>
        <w:t xml:space="preserve">Ba tên Tổng quản, lập tức tập hợp đội ngũ:</w:t>
      </w:r>
    </w:p>
    <w:p>
      <w:pPr>
        <w:pStyle w:val="BodyText"/>
      </w:pPr>
      <w:r>
        <w:t xml:space="preserve">- Dùng hết tinh thần đánh, bọn Tần gia châu Bách Diệp cuối cùng cũng xuất động rồi, trận chiến ác liệt cũng đã đến. Tất cả các ngươi phải dốc toàn tâm toàn lực. Đây là cơ hội để các ngươi có thể lập công, là thời gian để các ngươi có thể giành được trọng thưởng.</w:t>
      </w:r>
    </w:p>
    <w:p>
      <w:pPr>
        <w:pStyle w:val="BodyText"/>
      </w:pPr>
      <w:r>
        <w:t xml:space="preserve">Đơn giản là động viên nhưng lại khiến cho bọn chúng máu sôi trào. Bọn chúng đối với tấn công tòa thành Tần gia là bất dắc dĩ nhưng đến hôm nay là do Tần gia châu Bách Diệp chủ động xuất kích thì thật không còn gì tốt hơn!</w:t>
      </w:r>
    </w:p>
    <w:p>
      <w:pPr>
        <w:pStyle w:val="Compact"/>
      </w:pPr>
      <w:r>
        <w:t xml:space="preserve">Trận chiến này bất luận thế nào cũng phải giải quyết triệt để bọn Tần gia châu Bách Diệp!</w:t>
      </w:r>
      <w:r>
        <w:br w:type="textWrapping"/>
      </w:r>
      <w:r>
        <w:br w:type="textWrapping"/>
      </w:r>
    </w:p>
    <w:p>
      <w:pPr>
        <w:pStyle w:val="Heading2"/>
      </w:pPr>
      <w:bookmarkStart w:id="476" w:name="chương-454"/>
      <w:bookmarkEnd w:id="476"/>
      <w:r>
        <w:t xml:space="preserve">454. Chương 45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54: Cầm tặc tiên cầm vươ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 Tất cả mọi người đều nghe rõ đây!</w:t>
      </w:r>
    </w:p>
    <w:p>
      <w:pPr>
        <w:pStyle w:val="BodyText"/>
      </w:pPr>
      <w:r>
        <w:t xml:space="preserve">Bên ngoài doanh trướng ầm ĩ huyên náo bởi những tiếng la hét của Bách Diệp Tần gia.</w:t>
      </w:r>
    </w:p>
    <w:p>
      <w:pPr>
        <w:pStyle w:val="BodyText"/>
      </w:pPr>
      <w:r>
        <w:t xml:space="preserve">- Thống lĩnh Trần Sâm của các ngươi đi cầu viện binh, tất cả đều trong dự liệu của bọn ta. Hôm nay Tần gia lão tổ nhà ta thân chinh lên ngựa. Ngoài tên Trần Sâm có thể đối kháng, những kẻ khác không có tư cách để giao thủ với Tần gia lão tổ. Trận chiến hôm nay hàng thì tha cho con đường sống bằng không ngoan cố thì giết không tha.</w:t>
      </w:r>
    </w:p>
    <w:p>
      <w:pPr>
        <w:pStyle w:val="BodyText"/>
      </w:pPr>
      <w:r>
        <w:t xml:space="preserve">Âm thanh lẫm liệt vang vọng khắp bốn núi chung quanh.</w:t>
      </w:r>
    </w:p>
    <w:p>
      <w:pPr>
        <w:pStyle w:val="BodyText"/>
      </w:pPr>
      <w:r>
        <w:t xml:space="preserve">Cùng lúc với âm thanh này thì Cửu Phương Vân Phi điều khiển phi kiếm lăm lăm bay vào khoảng không, kiếm ở dưới chân hắn bắn ra vạn đạo kiếm quang, giống như trời mưa, không ngừng vọt xuống dưới.</w:t>
      </w:r>
    </w:p>
    <w:p>
      <w:pPr>
        <w:pStyle w:val="BodyText"/>
      </w:pPr>
      <w:r>
        <w:t xml:space="preserve">- Địch tập kích, địch tập kích!</w:t>
      </w:r>
    </w:p>
    <w:p>
      <w:pPr>
        <w:pStyle w:val="BodyText"/>
      </w:pPr>
      <w:r>
        <w:t xml:space="preserve">Doanh trướng bốn phía hiện lên cảnh âm thanh hỗn loạn. Cửu Phương Vân Phi vừa có động tĩnh thì ba đạo nhân mã ở bên Tần gia châu Bách Diệp cũng bắt đầu cùng nhau tiến vào bên trong.</w:t>
      </w:r>
    </w:p>
    <w:p>
      <w:pPr>
        <w:pStyle w:val="BodyText"/>
      </w:pPr>
      <w:r>
        <w:t xml:space="preserve">Khóe miệng Trần Sâm thêm lần nữa lóe lên nụ cười đáng sợ. Đây là một nụ cười vô cùng hiểm ác, miệng lẩm bẩm:</w:t>
      </w:r>
    </w:p>
    <w:p>
      <w:pPr>
        <w:pStyle w:val="BodyText"/>
      </w:pPr>
      <w:r>
        <w:t xml:space="preserve">- Tới hay lắm!</w:t>
      </w:r>
    </w:p>
    <w:p>
      <w:pPr>
        <w:pStyle w:val="BodyText"/>
      </w:pPr>
      <w:r>
        <w:t xml:space="preserve">Thân thể hắn đột nhiên nâng lên, như trường long phá không phóng lên cao. Trong tay một thanh trường kiếm, cười to nói:</w:t>
      </w:r>
    </w:p>
    <w:p>
      <w:pPr>
        <w:pStyle w:val="BodyText"/>
      </w:pPr>
      <w:r>
        <w:t xml:space="preserve">- Trần Sâm ta ở đây!</w:t>
      </w:r>
    </w:p>
    <w:p>
      <w:pPr>
        <w:pStyle w:val="BodyText"/>
      </w:pPr>
      <w:r>
        <w:t xml:space="preserve">- Tất cả những kẻ tộc nhân của Tần gia thì đều giết không lưu, giết!</w:t>
      </w:r>
    </w:p>
    <w:p>
      <w:pPr>
        <w:pStyle w:val="BodyText"/>
      </w:pPr>
      <w:r>
        <w:t xml:space="preserve">Trần Sâm nói xong vung trường kiếm lên, ánh kiếm cuồn cuộn nổi lên một đạo kiếm quang vô cùng sắc bén hướng tới Cửu Phương Vân Phi mà nhằm tới.</w:t>
      </w:r>
    </w:p>
    <w:p>
      <w:pPr>
        <w:pStyle w:val="BodyText"/>
      </w:pPr>
      <w:r>
        <w:t xml:space="preserve">Kiếm quang bay vèo tới, Cửu Phương Vân Phi nhất thời cảm giác được một luồng hơi nóng ở trong cổ, toàn thân cơ hồ như bị một cỗ lực lượng thần bí nào đó hút vào.</w:t>
      </w:r>
    </w:p>
    <w:p>
      <w:pPr>
        <w:pStyle w:val="BodyText"/>
      </w:pPr>
      <w:r>
        <w:t xml:space="preserve">Uy lực cấp bậc Động Hư Cảnh cường giả, chỉ trong một chiêu khiến cho Cửu Phương Vân Phi liền cảm nhận sâu sắc được cái gì gọi là sự chênh lệch, cắn mạnh răng một cái điều khiển phi kiếm lao vào không trung.</w:t>
      </w:r>
    </w:p>
    <w:p>
      <w:pPr>
        <w:pStyle w:val="BodyText"/>
      </w:pPr>
      <w:r>
        <w:t xml:space="preserve">Trần Sâm cười dữ tợn một tiếng:</w:t>
      </w:r>
    </w:p>
    <w:p>
      <w:pPr>
        <w:pStyle w:val="BodyText"/>
      </w:pPr>
      <w:r>
        <w:t xml:space="preserve">- Muốn chạy trốn sao? Trước hết bắt ngươi để tế kiếm!</w:t>
      </w:r>
    </w:p>
    <w:p>
      <w:pPr>
        <w:pStyle w:val="BodyText"/>
      </w:pPr>
      <w:r>
        <w:t xml:space="preserve">Thân thể liền nhấc bổng lên cuốn vào không trung, phút chốc theo sát Cửu Phương Vân Phi. Tốc độ này, khí thế này quả không hổ danh là cường giả cấp bậc Động Hư Cảnh.</w:t>
      </w:r>
    </w:p>
    <w:p>
      <w:pPr>
        <w:pStyle w:val="BodyText"/>
      </w:pPr>
      <w:r>
        <w:t xml:space="preserve">Nhưng Trần Sâm cũng không thể nghĩ rằng. Hắn đem toàn bộ cơ thể nâng lên không trung ngược lại lại trở thành mục tiêu sống.</w:t>
      </w:r>
    </w:p>
    <w:p>
      <w:pPr>
        <w:pStyle w:val="BodyText"/>
      </w:pPr>
      <w:r>
        <w:t xml:space="preserve">Tần Thắng ẩn ở rừng cây phía xa thấy cảnh tượng đó, cánh tay nhẹ nhàng nhấc Thần Tú Cung ở trong tay, nó liền nở rộ như ánh hào quang tuyệt diệu.</w:t>
      </w:r>
    </w:p>
    <w:p>
      <w:pPr>
        <w:pStyle w:val="BodyText"/>
      </w:pPr>
      <w:r>
        <w:t xml:space="preserve">Vào lúc đó, Trần Sâm đột nhiên cảm thấy kinh sợ quay đầu nhìn lại, ánh mắt như tia điện chiếu thẳng đến hướng khu rừng, cười lạnh hỏi:</w:t>
      </w:r>
    </w:p>
    <w:p>
      <w:pPr>
        <w:pStyle w:val="BodyText"/>
      </w:pPr>
      <w:r>
        <w:t xml:space="preserve">- Tần gia lão tổ, sao lại trốn ở đây không ra vậy?</w:t>
      </w:r>
    </w:p>
    <w:p>
      <w:pPr>
        <w:pStyle w:val="BodyText"/>
      </w:pPr>
      <w:r>
        <w:t xml:space="preserve">Vì cây cối che nên Trần Sâm lúc này tuy rằng nhận thấy được sát khí của Tần Thắng truyền đến nhưng lại không thấy được Thần Tú Cung trong tay lão ta.</w:t>
      </w:r>
    </w:p>
    <w:p>
      <w:pPr>
        <w:pStyle w:val="BodyText"/>
      </w:pPr>
      <w:r>
        <w:t xml:space="preserve">Nhưng Động Hư Cảnh cường giả trời sinh mẫn cảm, hắn cảm nhận thấy được một chút biến hóa tinh xảo.</w:t>
      </w:r>
    </w:p>
    <w:p>
      <w:pPr>
        <w:pStyle w:val="BodyText"/>
      </w:pPr>
      <w:r>
        <w:t xml:space="preserve">- Không xong!</w:t>
      </w:r>
    </w:p>
    <w:p>
      <w:pPr>
        <w:pStyle w:val="BodyText"/>
      </w:pPr>
      <w:r>
        <w:t xml:space="preserve">Trần Sâm nhất thời nhíu mày nhảy dựng lên, trong lòng lúc này dường như có một loại cảm giác nguy hiểm đối với hắn mà nói trước giờ chưa từng có.</w:t>
      </w:r>
    </w:p>
    <w:p>
      <w:pPr>
        <w:pStyle w:val="BodyText"/>
      </w:pPr>
      <w:r>
        <w:t xml:space="preserve">Hắn ở Hiên Viên Khâu tuy rằng không phải là đệ nhất cường giả nhưng ở Bài Sơn Phủ và nhất là trong lãnh địa của hắn tốt xấu gì cũng kiêu hùng một phương. Hắn chưa bao giờ gặp thấy một loại cảm giác tà môn như vậy. Mối nguy hiểm này là trực giác tự nhiên. Loại cảm giác khiến cho từ lỗ chân lông tới da thịt của hắn vô cùng bất an và nóng ruột.</w:t>
      </w:r>
    </w:p>
    <w:p>
      <w:pPr>
        <w:pStyle w:val="BodyText"/>
      </w:pPr>
      <w:r>
        <w:t xml:space="preserve">Lẽ ra với thực lực của bọn Tần gia châu Bách Diệp và nhất là dưới hoàn cảnh này thì hắn nắm chắc bảy tám phần thắng. Nhưng mối nguy hiểm như thế này là ở đâu ra?</w:t>
      </w:r>
    </w:p>
    <w:p>
      <w:pPr>
        <w:pStyle w:val="BodyText"/>
      </w:pPr>
      <w:r>
        <w:t xml:space="preserve">Hắn không còn thời gian để cân nhắc nữa. Trực giác khiến hắn không thể khinh suất. Cơ thể rất nhanh rớt xuống hóa thành một đạo hồng quang hướng xuống xuống mặt đất biến mất.</w:t>
      </w:r>
    </w:p>
    <w:p>
      <w:pPr>
        <w:pStyle w:val="BodyText"/>
      </w:pPr>
      <w:r>
        <w:t xml:space="preserve">Dĩ nhiên là hắn không còn để ý đến Cửu Phương Vân Phi!</w:t>
      </w:r>
    </w:p>
    <w:p>
      <w:pPr>
        <w:pStyle w:val="BodyText"/>
      </w:pPr>
      <w:r>
        <w:t xml:space="preserve">Nhưng khi hắn nhận ra sự nguy hiểm thì đã muộn, Tần Thắng đã kéo Thần Tú Cung. Lúc Trần Sâm bắt đầu bỏ chạy xuống mặt đất thì mũi tên xanh biếc đã bắn ra khỏi cung.</w:t>
      </w:r>
    </w:p>
    <w:p>
      <w:pPr>
        <w:pStyle w:val="BodyText"/>
      </w:pPr>
      <w:r>
        <w:t xml:space="preserve">Vù!</w:t>
      </w:r>
    </w:p>
    <w:p>
      <w:pPr>
        <w:pStyle w:val="BodyText"/>
      </w:pPr>
      <w:r>
        <w:t xml:space="preserve">Đó là một thứ âm thanh tuyệt diệu, một đường cong tuyệt diệu và là một đạo cầu vồng tuyệt diệu.</w:t>
      </w:r>
    </w:p>
    <w:p>
      <w:pPr>
        <w:pStyle w:val="BodyText"/>
      </w:pPr>
      <w:r>
        <w:t xml:space="preserve">Tiễn thứ nhất lại định sinh tử, một tiễn phân sự thắng bại!</w:t>
      </w:r>
    </w:p>
    <w:p>
      <w:pPr>
        <w:pStyle w:val="BodyText"/>
      </w:pPr>
      <w:r>
        <w:t xml:space="preserve">Giống như Diêm Vương khi đi đòi mạng thì không mang theo một chút tình cảm, cũng không mang theo một chút thương hại, nó phóng thẳng đến quang đoàn của Trần Sâm.</w:t>
      </w:r>
    </w:p>
    <w:p>
      <w:pPr>
        <w:pStyle w:val="BodyText"/>
      </w:pPr>
      <w:r>
        <w:t xml:space="preserve">Tiễn này như được triển khai thần lực, có đủ linh tính gắt gao cuốn lấy quang đoàn đó, bất luận là sà xuống có nhanh đến đâu thì lực bắt giữ của nó vô cùng chuẩn xác, dường như là sự tương ngộ của số mệnh.</w:t>
      </w:r>
    </w:p>
    <w:p>
      <w:pPr>
        <w:pStyle w:val="BodyText"/>
      </w:pPr>
      <w:r>
        <w:t xml:space="preserve">Ầm!</w:t>
      </w:r>
    </w:p>
    <w:p>
      <w:pPr>
        <w:pStyle w:val="BodyText"/>
      </w:pPr>
      <w:r>
        <w:t xml:space="preserve">Tiễn này trúng mục tiêu nhất thời làm vỡ tan dải hào quang. Hào quang lóng lánh, vỡ nát biến thành nhiều tinh măng bắn tung ra bốn phía, chói vào mắt người thì làm người ta không thể mở mắt ra được.</w:t>
      </w:r>
    </w:p>
    <w:p>
      <w:pPr>
        <w:pStyle w:val="BodyText"/>
      </w:pPr>
      <w:r>
        <w:t xml:space="preserve">Nhưng mà hào quang này lại đúng thủ thuật tháo chạy của Trần Sâm. Hào quang bị phá vỡ giống như một con gà nở, ngoài vỏ trứng bị vỡ thì Trần Sâm như một con gà con không hề tổn hao một cọng lông.</w:t>
      </w:r>
    </w:p>
    <w:p>
      <w:pPr>
        <w:pStyle w:val="BodyText"/>
      </w:pPr>
      <w:r>
        <w:t xml:space="preserve">Miệng kêu lớn:</w:t>
      </w:r>
    </w:p>
    <w:p>
      <w:pPr>
        <w:pStyle w:val="BodyText"/>
      </w:pPr>
      <w:r>
        <w:t xml:space="preserve">- Tần gia lão quái, ngươi có Thần khí?</w:t>
      </w:r>
    </w:p>
    <w:p>
      <w:pPr>
        <w:pStyle w:val="BodyText"/>
      </w:pPr>
      <w:r>
        <w:t xml:space="preserve">Tần Thắng cười vang:</w:t>
      </w:r>
    </w:p>
    <w:p>
      <w:pPr>
        <w:pStyle w:val="BodyText"/>
      </w:pPr>
      <w:r>
        <w:t xml:space="preserve">- Trần Sâm, ngày này năm sau sẽ là ngày giỗ của ngươi! Nhận mệnh đi!</w:t>
      </w:r>
    </w:p>
    <w:p>
      <w:pPr>
        <w:pStyle w:val="BodyText"/>
      </w:pPr>
      <w:r>
        <w:t xml:space="preserve">Vút! Vút!</w:t>
      </w:r>
    </w:p>
    <w:p>
      <w:pPr>
        <w:pStyle w:val="BodyText"/>
      </w:pPr>
      <w:r>
        <w:t xml:space="preserve">Hai tiễn bắn ra như song song với nhau. Một trên một dưới đem phong tỏa hết đường lui của Trần Sâm.</w:t>
      </w:r>
    </w:p>
    <w:p>
      <w:pPr>
        <w:pStyle w:val="BodyText"/>
      </w:pPr>
      <w:r>
        <w:t xml:space="preserve">Nếu như tiễn thứ nhất phá vỡ chỉ là quang đoàn thì hai tiễn này, ngoại trừ năng lực phòng ngự và bỏ trốn của bản thân ra, thì không còn cách bảo vệ nào nữa.</w:t>
      </w:r>
    </w:p>
    <w:p>
      <w:pPr>
        <w:pStyle w:val="BodyText"/>
      </w:pPr>
      <w:r>
        <w:t xml:space="preserve">Thân thể của Trần Sâm vốn di chuyển rất nhanh. Sau khi quang đoàn bảo hộ bị phá vỡ, độn pháp của hắn cũng là từ trong thực chiến luyện ra, chỉ cần có thời gian hít một hơi là đủ để hắn có thể trốn xa hàng trăm dặm ra ngoài.</w:t>
      </w:r>
    </w:p>
    <w:p>
      <w:pPr>
        <w:pStyle w:val="BodyText"/>
      </w:pPr>
      <w:r>
        <w:t xml:space="preserve">Nhưng cao thủ so chiêu, ngay cả thời gian để thở nửa cái cũng vô cùng quý giá chứ đừng nói chi tới một cái.</w:t>
      </w:r>
    </w:p>
    <w:p>
      <w:pPr>
        <w:pStyle w:val="BodyText"/>
      </w:pPr>
      <w:r>
        <w:t xml:space="preserve">Con ngươi của Trần Sâm đột nhiên mở to ra và bị một màu xanh biếc tràn ngập bao phủ. Trong lúc đó dường như thiên địa cũng trở nên tối tăm mà chỉ còn lại toàn màu xanh biếc bao vây.</w:t>
      </w:r>
    </w:p>
    <w:p>
      <w:pPr>
        <w:pStyle w:val="BodyText"/>
      </w:pPr>
      <w:r>
        <w:t xml:space="preserve">Ngay lúc đó cơ thể Trần Sâm dường như bất động.</w:t>
      </w:r>
    </w:p>
    <w:p>
      <w:pPr>
        <w:pStyle w:val="BodyText"/>
      </w:pPr>
      <w:r>
        <w:t xml:space="preserve">Giống như có lực lượng thần kỳ vô hạn nào đó làm thân thể hắn bất động tại chỗ.</w:t>
      </w:r>
    </w:p>
    <w:p>
      <w:pPr>
        <w:pStyle w:val="BodyText"/>
      </w:pPr>
      <w:r>
        <w:t xml:space="preserve">Liên tục hai tiếng phốc vang lên…</w:t>
      </w:r>
    </w:p>
    <w:p>
      <w:pPr>
        <w:pStyle w:val="BodyText"/>
      </w:pPr>
      <w:r>
        <w:t xml:space="preserve">Tiễn xanh biếc từ thân thể tới linh hồn trong nháy mắt khiến cho cơ thể Trần Sâm hoàn toàn bị phá hủy. Tốc độ phá hủy và khí thế khiến cho kẻ thi triển Thần Tú Cung là Tần Thắng cũng phải trợn mắt kinh ngạc!</w:t>
      </w:r>
    </w:p>
    <w:p>
      <w:pPr>
        <w:pStyle w:val="BodyText"/>
      </w:pPr>
      <w:r>
        <w:t xml:space="preserve">Ầm!</w:t>
      </w:r>
    </w:p>
    <w:p>
      <w:pPr>
        <w:pStyle w:val="BodyText"/>
      </w:pPr>
      <w:r>
        <w:t xml:space="preserve">Lục quang hướng trời, thân thể Trần Sâm giống như bị một thanh dao vô hình lăng trì từng miếng từng miếng thịt, máu thịt hỗn loạn bay ra.</w:t>
      </w:r>
    </w:p>
    <w:p>
      <w:pPr>
        <w:pStyle w:val="BodyText"/>
      </w:pPr>
      <w:r>
        <w:t xml:space="preserve">Một Động Hư Cảnh cường giả cứ như vậy rơi xuống và bị thiêu cháy!</w:t>
      </w:r>
    </w:p>
    <w:p>
      <w:pPr>
        <w:pStyle w:val="BodyText"/>
      </w:pPr>
      <w:r>
        <w:t xml:space="preserve">Giữa không trung ở phía xa, Cửu Phương Vân Phi chứng kiến cảnh đó cũng không khỏi há mồm trợn mắt. Hắn trước giờ cũng không nghĩ tới tên Trần Sâm này thân là Động Hư Cảnh cường giả mà lại chết nhanh đến như vậy, thậm chí còn không hề có dấu hiệu, không hề có sự phản kháng, thậm chí ngay cả thời gian biến hóa cũng không có.</w:t>
      </w:r>
    </w:p>
    <w:p>
      <w:pPr>
        <w:pStyle w:val="BodyText"/>
      </w:pPr>
      <w:r>
        <w:t xml:space="preserve">Trong lúc hắn còn đang sửng sốt liền phục hồi tinh thần, hô to nói:</w:t>
      </w:r>
    </w:p>
    <w:p>
      <w:pPr>
        <w:pStyle w:val="BodyText"/>
      </w:pPr>
      <w:r>
        <w:t xml:space="preserve">- Trần Sâm đền tội, Trần Sâm đền tội!</w:t>
      </w:r>
    </w:p>
    <w:p>
      <w:pPr>
        <w:pStyle w:val="BodyText"/>
      </w:pPr>
      <w:r>
        <w:t xml:space="preserve">Hắn vừa hô thì huynh đệ Tần Bá Long hai người, Thiết Hồng cùng bọn người Tần Vô Song quá đỗi mừng rỡ. Lập tức tiến công mạnh về tứ phía.</w:t>
      </w:r>
    </w:p>
    <w:p>
      <w:pPr>
        <w:pStyle w:val="BodyText"/>
      </w:pPr>
      <w:r>
        <w:t xml:space="preserve">Tần Thắng thu Thần Tú Cung, thu hồi ba mũi tiễn xanh biếc đang trôi lơ lửng trong không trung, hét lớn:</w:t>
      </w:r>
    </w:p>
    <w:p>
      <w:pPr>
        <w:pStyle w:val="BodyText"/>
      </w:pPr>
      <w:r>
        <w:t xml:space="preserve">- Mọi người không được thủ hạ lưu tình, phạm Tần gia ta giết miễn bàn. Hôm nay giết cho thỏa thích!</w:t>
      </w:r>
    </w:p>
    <w:p>
      <w:pPr>
        <w:pStyle w:val="BodyText"/>
      </w:pPr>
      <w:r>
        <w:t xml:space="preserve">- Giết cho thỏa thích, giết cho thỏa thích!</w:t>
      </w:r>
    </w:p>
    <w:p>
      <w:pPr>
        <w:pStyle w:val="BodyText"/>
      </w:pPr>
      <w:r>
        <w:t xml:space="preserve">- Giết!</w:t>
      </w:r>
    </w:p>
    <w:p>
      <w:pPr>
        <w:pStyle w:val="BodyText"/>
      </w:pPr>
      <w:r>
        <w:t xml:space="preserve">Tần Thắng ra lệnh xong cũng thét dài một tiếng và lao xuống dưới tấn công con mồi. Động Hư Cảnh cường giả là hắn giờ chẳng còn cao thủ nào cùng cấp, hắn nhập vào đoàn địch cũng như như con hổ nhập vào đoàn dê, vô cùng ung dung.</w:t>
      </w:r>
    </w:p>
    <w:p>
      <w:pPr>
        <w:pStyle w:val="BodyText"/>
      </w:pPr>
      <w:r>
        <w:t xml:space="preserve">Sau vài lần tấn công mạnh mẽ và liên tục, liền quét sạch vài tên Luyện Hư Cảnh cường giả. Mà mấy tên Luyện Hư Cảnh cường giả này, giống như cũng không phải đang đánh với hắn một hồi, còn chưa một ai vào được vòng trong đã bị quét sạch rồi.</w:t>
      </w:r>
    </w:p>
    <w:p>
      <w:pPr>
        <w:pStyle w:val="BodyText"/>
      </w:pPr>
      <w:r>
        <w:t xml:space="preserve">Ở cấp bậc chiến đấu này không có một phương của tên đầu não thì tất cả sẽ đều rơi vào thế bị động. Bầy rồng mà không có chủ còn không thể chống đỡ, đừng nói là bọn ô hợp này. Lúc này tất cả tan rã, kẻ nào kẻ nấy đều giữ cách tháo chạy, căn bản không có ham muốn chiến đấu trong lòng.</w:t>
      </w:r>
    </w:p>
    <w:p>
      <w:pPr>
        <w:pStyle w:val="BodyText"/>
      </w:pPr>
      <w:r>
        <w:t xml:space="preserve">Kể cả ba tên Tổng quản, đều có những vẻ mặt khác nhau do sợ hãi quá mức.</w:t>
      </w:r>
    </w:p>
    <w:p>
      <w:pPr>
        <w:pStyle w:val="BodyText"/>
      </w:pPr>
      <w:r>
        <w:t xml:space="preserve">Lúc này vì bảo toàn tính mệnh, những người này còn quản cái quái gì kỷ luật, cái gì trận hình nữa. Hơn nữa Tần Vô Song bọn họ ba đạo nhân mã tiến đến càng làm cho quân lính tan rã.</w:t>
      </w:r>
    </w:p>
    <w:p>
      <w:pPr>
        <w:pStyle w:val="BodyText"/>
      </w:pPr>
      <w:r>
        <w:t xml:space="preserve">Điểm chết người chính là sau khi Tần Thắng giết chết Trần Sâm thì khí thế đạt tới cực điểm. Trường thương trong tay như một con độc long, mỗi thương qua đều có thể đưa tiễn tính mạng của kẻ nào đó.</w:t>
      </w:r>
    </w:p>
    <w:p>
      <w:pPr>
        <w:pStyle w:val="BodyText"/>
      </w:pPr>
      <w:r>
        <w:t xml:space="preserve">Giờ phút này Trần Sâm đã chết, Trần Thông đi cầu cứu viện binh, Trần Đạt đương nhiên là kẻ đứng đầu, nhưng trong giờ phút này chính hắn còn đang hoang mang hơn ai hết.</w:t>
      </w:r>
    </w:p>
    <w:p>
      <w:pPr>
        <w:pStyle w:val="BodyText"/>
      </w:pPr>
      <w:r>
        <w:t xml:space="preserve">Dù sao việc Trần Sâm chết đột ngột là ngoài ý muốn, đối với bọn họ cũng là sự đả kích lớn. Trần Đạt khó có thể quản thúc được những kẻ khác.</w:t>
      </w:r>
    </w:p>
    <w:p>
      <w:pPr>
        <w:pStyle w:val="BodyText"/>
      </w:pPr>
      <w:r>
        <w:t xml:space="preserve">Hiện trường vô cùng rối loạn, bọn chúng giống như bã đậu bị kẻ khác giày xéo, chà đạp.</w:t>
      </w:r>
    </w:p>
    <w:p>
      <w:pPr>
        <w:pStyle w:val="BodyText"/>
      </w:pPr>
      <w:r>
        <w:t xml:space="preserve">- Trần Đạt, chúng ta bốn người kết thành một người, không phân tán!</w:t>
      </w:r>
    </w:p>
    <w:p>
      <w:pPr>
        <w:pStyle w:val="BodyText"/>
      </w:pPr>
      <w:r>
        <w:t xml:space="preserve">Triệu Tổng quản là người đầu tiên lên tiếng.</w:t>
      </w:r>
    </w:p>
    <w:p>
      <w:pPr>
        <w:pStyle w:val="BodyText"/>
      </w:pPr>
      <w:r>
        <w:t xml:space="preserve">Mã Tổng quản, kẻ trước đây luôn thích tâng bốc, nịnh hót Trần Sâm cũng kêu lên:</w:t>
      </w:r>
    </w:p>
    <w:p>
      <w:pPr>
        <w:pStyle w:val="BodyText"/>
      </w:pPr>
      <w:r>
        <w:t xml:space="preserve">- Đúng, chúng ta bốn người hợp lực phá vỡ vòng vây của bọn chúng, có thoát được tính mạng hay không đành phụ thuộc vào sự đồng tâm hiệp lực của chúng ta!</w:t>
      </w:r>
    </w:p>
    <w:p>
      <w:pPr>
        <w:pStyle w:val="BodyText"/>
      </w:pPr>
      <w:r>
        <w:t xml:space="preserve">- Được, chúng ta cùng nhau xông!</w:t>
      </w:r>
    </w:p>
    <w:p>
      <w:pPr>
        <w:pStyle w:val="BodyText"/>
      </w:pPr>
      <w:r>
        <w:t xml:space="preserve">Trần Đạt toàn lực ôm lấy ba tên Tổng quản, bốn đại Hóa Hư cường giả tụ hội lại với nhau, trong lòng nhất thời có chút lo lắng.</w:t>
      </w:r>
    </w:p>
    <w:p>
      <w:pPr>
        <w:pStyle w:val="BodyText"/>
      </w:pPr>
      <w:r>
        <w:t xml:space="preserve">Lẽ ra bọn chúng vốn có thể thi triển thực lực trốn vào hư không, nhưng giờ phút này Tần gia lão tổ như pho tượng trợn mắt bay lơ lửng giữa không trung, bọn chúng nếu trốn vào khoảng không thì ắt sẽ bị đánh phủ đầu. Bởi vậy bọn chúng quyết định hợp lực hình thành phá vây!</w:t>
      </w:r>
    </w:p>
    <w:p>
      <w:pPr>
        <w:pStyle w:val="BodyText"/>
      </w:pPr>
      <w:r>
        <w:t xml:space="preserve">Đối mặt với Tần Bá Long và Tần Trọng Long thì vẫn tốt hơn là đối mặt với Tần gia lão tổ.</w:t>
      </w:r>
    </w:p>
    <w:p>
      <w:pPr>
        <w:pStyle w:val="BodyText"/>
      </w:pPr>
      <w:r>
        <w:t xml:space="preserve">Chỉ là không có Trần Sâm che chở thì làm sao mà đánh cho lại đây?</w:t>
      </w:r>
    </w:p>
    <w:p>
      <w:pPr>
        <w:pStyle w:val="BodyText"/>
      </w:pPr>
      <w:r>
        <w:t xml:space="preserve">Tần Thắng mỉm cười nói:</w:t>
      </w:r>
    </w:p>
    <w:p>
      <w:pPr>
        <w:pStyle w:val="BodyText"/>
      </w:pPr>
      <w:r>
        <w:t xml:space="preserve">- Một, hai, ba, bốn… Bốn Hóa Hư Cảnh cường giả. Ta trong này chỉ có ba mũi tên bắn cho ba người, xem xem kẻ nào may mắn không cần chết dưới tiễn của ta!</w:t>
      </w:r>
    </w:p>
    <w:p>
      <w:pPr>
        <w:pStyle w:val="BodyText"/>
      </w:pPr>
      <w:r>
        <w:t xml:space="preserve">Thần Tú Cung lại nạp động ba cái cùng phát!</w:t>
      </w:r>
    </w:p>
    <w:p>
      <w:pPr>
        <w:pStyle w:val="BodyText"/>
      </w:pPr>
      <w:r>
        <w:t xml:space="preserve">Không có bất kỳ bất ngờ, không có bất kỳ may mắn, càng không có kỳ tích. Thần Tú Cung hiển uy, một vầng hào quang xanh biếc tiến tới chỗ chúng.</w:t>
      </w:r>
    </w:p>
    <w:p>
      <w:pPr>
        <w:pStyle w:val="BodyText"/>
      </w:pPr>
      <w:r>
        <w:t xml:space="preserve">Ba tên Tổng quản nhất tề đứng chặt lại một chỗ, trong lúc trố mắt cứng lưỡi thì tên đã xuyên thấy qua cơ thể bọn chúng.</w:t>
      </w:r>
    </w:p>
    <w:p>
      <w:pPr>
        <w:pStyle w:val="BodyText"/>
      </w:pPr>
      <w:r>
        <w:t xml:space="preserve">Như nhau nổ tung, lục quang phá vỡ thân thể như nhau, máu thịt cũng như nhau bắn tán loạn.</w:t>
      </w:r>
    </w:p>
    <w:p>
      <w:pPr>
        <w:pStyle w:val="BodyText"/>
      </w:pPr>
      <w:r>
        <w:t xml:space="preserve">Ba Hóa Hư Cảnh cường giả trong khoảnh khắc biến thành cát bụi.</w:t>
      </w:r>
    </w:p>
    <w:p>
      <w:pPr>
        <w:pStyle w:val="BodyText"/>
      </w:pPr>
      <w:r>
        <w:t xml:space="preserve">Sống lưng Tần Thắng phát lãnh, lòng thầm nghĩ:</w:t>
      </w:r>
    </w:p>
    <w:p>
      <w:pPr>
        <w:pStyle w:val="BodyText"/>
      </w:pPr>
      <w:r>
        <w:t xml:space="preserve">- Khá lắm, vật này đúng là Thần khí. Tần Vô Song trẻ tuổi lại có phúc duyên như vậy, không bị Thần khí phản lại, xem ra đây là kẻ có phúc duyên cực kỳ thâm hậu!</w:t>
      </w:r>
    </w:p>
    <w:p>
      <w:pPr>
        <w:pStyle w:val="BodyText"/>
      </w:pPr>
      <w:r>
        <w:t xml:space="preserve">Vô cùng xúc động, Tần Thắng kỳ vọng vào Tần Vô Song, bên trong vô hình trung đã đề cao hắn lên không ít!</w:t>
      </w:r>
    </w:p>
    <w:p>
      <w:pPr>
        <w:pStyle w:val="Compact"/>
      </w:pPr>
      <w:r>
        <w:t xml:space="preserve">Ủng hộ chỉ với 1 click và 5s ! (adf.ly/4EmoB)</w:t>
      </w:r>
      <w:r>
        <w:br w:type="textWrapping"/>
      </w:r>
      <w:r>
        <w:br w:type="textWrapping"/>
      </w:r>
    </w:p>
    <w:p>
      <w:pPr>
        <w:pStyle w:val="Heading2"/>
      </w:pPr>
      <w:bookmarkStart w:id="477" w:name="chương-455"/>
      <w:bookmarkEnd w:id="477"/>
      <w:r>
        <w:t xml:space="preserve">455. Chương 45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55: Một tên cũng không lưu.</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Đột nhiên ập tới biến cố này khiến cho bên của Trần Sâm sụp đổ hoàn toàn. Trần Sâm chết, ba tên Tổng quản cũng bị tiêu diệt, chỉ còn lại Trần Đạt, hai mắt đều đỏ cả lên, liều mạng công kích ra ngoài.</w:t>
      </w:r>
    </w:p>
    <w:p>
      <w:pPr>
        <w:pStyle w:val="BodyText"/>
      </w:pPr>
      <w:r>
        <w:t xml:space="preserve">Nhưng mà theo tình hình này, bốn phía đều có trận địa của Tần gia châu Bách Diệp. Căn bản dù cho hắn tả xung hữu đột thì đều gặp những cao thủ của Tần gia tụ tập. Tộc trưởng Tần Bá Long, còn có Tần Trọng Long, Thiết Hồng, rồi ba gã Hóa Hư Cảnh cường giả đều đủ để uy hiếp đối phó với Trần Đạt.</w:t>
      </w:r>
    </w:p>
    <w:p>
      <w:pPr>
        <w:pStyle w:val="BodyText"/>
      </w:pPr>
      <w:r>
        <w:t xml:space="preserve">Điểm chết người chính là sự uy hiếp lớn nhất của Tần Thắng, vẫn còn một bên cần quan tâm, Tần Thắng xuất thủ cũng không nhiều nhưng hắn lại rất thông minh, đánh tập trung toàn vùng quân sự chiến đấu.</w:t>
      </w:r>
    </w:p>
    <w:p>
      <w:pPr>
        <w:pStyle w:val="BodyText"/>
      </w:pPr>
      <w:r>
        <w:t xml:space="preserve">Hắn không ra tay thì thôi, một khi ra tay thì tính mệnh kẻ đó ắt sẽ bị lấy đi.</w:t>
      </w:r>
    </w:p>
    <w:p>
      <w:pPr>
        <w:pStyle w:val="BodyText"/>
      </w:pPr>
      <w:r>
        <w:t xml:space="preserve">Tần Vô Song cùng Bao Bao bọn họ ba người một tổ, giết chết hàng loạt. Đối với Tần Vô Song mà nói trận chiến này hắn vô tình đảm đương. Ý nghĩa lớn nhất của trận chiến này với hắn mà nói chính là mượn thanh phát đại tài. Linh lực cảnh giới của hắn hôm nay, trên con đường cấp bậc Linh Võ Đại viên mãn đã có chút trình độ, cơ hồ có thể nói cách xa với Linh Võ Cảnh trước kia, thực ra chỉ là một bước tiến mà thôi.</w:t>
      </w:r>
    </w:p>
    <w:p>
      <w:pPr>
        <w:pStyle w:val="BodyText"/>
      </w:pPr>
      <w:r>
        <w:t xml:space="preserve">Thành ra hắn trong trận chiến này tuy không có Thần Tú Cung làm đại sát khí nhưng Nộ Giao Chi Hồn nằm trong tay hắn cũng giúp hắn như hổ mọc thêm cánh.</w:t>
      </w:r>
    </w:p>
    <w:p>
      <w:pPr>
        <w:pStyle w:val="BodyText"/>
      </w:pPr>
      <w:r>
        <w:t xml:space="preserve">Lại có thêm Bao Bao và Tử Điện Phần Diệm Thú ở hai bên phối hợp tác chiến. Phương thức tiến công của ba người hợp nhất khiến Tần Vô Song vô cùng có lợi.</w:t>
      </w:r>
    </w:p>
    <w:p>
      <w:pPr>
        <w:pStyle w:val="BodyText"/>
      </w:pPr>
      <w:r>
        <w:t xml:space="preserve">Trần Sâm cấp bậc Động Hư Cảnh trong nhất thời bị Tần Thắng dùng Thần Tú Cung bắn chết còn bốn đại Hóa Hư Cảnh cường giả trong nháy mắt cũng bị tiêu diệt ba tên. Kẻ còn lại là Trần Đạt, vô cùng thảm hại, ngoan cố chống cự.</w:t>
      </w:r>
    </w:p>
    <w:p>
      <w:pPr>
        <w:pStyle w:val="BodyText"/>
      </w:pPr>
      <w:r>
        <w:t xml:space="preserve">Còn lại đám tàn dư này hoặc là Luyện Hư Cảnh hoặc là Linh Võ Cảnh. Luyện Hư Cảnh đối với Bao Bao và Tử Điện Phần Diệm Thú mà nói đã không còn trở thành sự uy hiếp lớn. Mà Linh Võ Cảnh trong mắt bọn Tần Vô Song thì hoàn toàn không đếm xỉa gì tới.</w:t>
      </w:r>
    </w:p>
    <w:p>
      <w:pPr>
        <w:pStyle w:val="BodyText"/>
      </w:pPr>
      <w:r>
        <w:t xml:space="preserve">Trong nháy mắt, Nộ Giao Chi Hồn của Tần Vô Song cùng lúc giam chặt hai kẻ tán tu cấp bậc Linh Võ Đại viên mãn. Chân khí Bắc Minh Đại Pháp thôi động, làm theo như cũ, linh lực của hai kẻ này bị hút sạch sẽ.</w:t>
      </w:r>
    </w:p>
    <w:p>
      <w:pPr>
        <w:pStyle w:val="BodyText"/>
      </w:pPr>
      <w:r>
        <w:t xml:space="preserve">Tất cả điều đó ngoài những người có liên quan, trong mắt người ngoài đều nhìn không ra trò này. Chỉ cảm thấy kẻ bị Tần Vô Song dùng roi da khóa, toàn thân co quắp, không ngừng teo lại.</w:t>
      </w:r>
    </w:p>
    <w:p>
      <w:pPr>
        <w:pStyle w:val="BodyText"/>
      </w:pPr>
      <w:r>
        <w:t xml:space="preserve">Cho dù có người thấy cảnh này của Tần Vô Song thì cũng chỉ cho rằng Nộ Giao Chi Hồn của hắn đặc biệt thần kỳ công hiệu, chứ tuyệt đối không thể nghĩ ra nguyên nhân khác.</w:t>
      </w:r>
    </w:p>
    <w:p>
      <w:pPr>
        <w:pStyle w:val="BodyText"/>
      </w:pPr>
      <w:r>
        <w:t xml:space="preserve">Xét cho cùng, Bắc Minh Đại Pháp đối với kẻ tu luyện trên thế giới này thì nó thật quá mới lạ. Căn bản đây là công pháp mà bọn chúng mới nghe lần đầu. Không có hiểu biết qua, tự nhiên sẽ không đi nghĩ tới góc độ đó.</w:t>
      </w:r>
    </w:p>
    <w:p>
      <w:pPr>
        <w:pStyle w:val="BodyText"/>
      </w:pPr>
      <w:r>
        <w:t xml:space="preserve">Bao Bao cùng Tử Điện Phần Diệm Thú, giết vô cùng vui thích. Nếu nói Bao Bao còn chưa dốc hết toàn lực, thì Tử Điện Phần Diệm Thú lại hoàn toàn lợi dụng trận chiến này để thỏa lửa giận trong lòng hắn, hoàn toàn khơi thông dòng nước.</w:t>
      </w:r>
    </w:p>
    <w:p>
      <w:pPr>
        <w:pStyle w:val="BodyText"/>
      </w:pPr>
      <w:r>
        <w:t xml:space="preserve">Trận chiến này, cao thủ chết trong tay Tử Điện Phần Diệm Thú cũng hơn bảy tám kẻ.</w:t>
      </w:r>
    </w:p>
    <w:p>
      <w:pPr>
        <w:pStyle w:val="BodyText"/>
      </w:pPr>
      <w:r>
        <w:t xml:space="preserve">Trong trận sát hại lần này, sau khi Trần Đạt bị tiêu diệt thì càng thêm nhẹ nhàng thoải mái. Sau khi mất đi đầu não thì bản chất của lũ ô hợp này được hiện ra hoàn toàn. Đều vì chiến tranh hỗn loạn nên chỉ khiến cho bọn chúng chết nhanh hơn.</w:t>
      </w:r>
    </w:p>
    <w:p>
      <w:pPr>
        <w:pStyle w:val="BodyText"/>
      </w:pPr>
      <w:r>
        <w:t xml:space="preserve">Dưới sự xung kích như lang sói của đệ tử Tần gia châu Bách Diệp thì một tên cũng không thể nào trốn thoát.</w:t>
      </w:r>
    </w:p>
    <w:p>
      <w:pPr>
        <w:pStyle w:val="BodyText"/>
      </w:pPr>
      <w:r>
        <w:t xml:space="preserve">Mà bên phía Tần gia châu Bách Diệp ngoài mấy đệ tử cấp bậc Linh Võ Cảnh bị chết, bị thương thì đều không hề hấn tổn hao gì.</w:t>
      </w:r>
    </w:p>
    <w:p>
      <w:pPr>
        <w:pStyle w:val="BodyText"/>
      </w:pPr>
      <w:r>
        <w:t xml:space="preserve">Trận chiến này có thể nói là hoàn toàn thắng lợi!</w:t>
      </w:r>
    </w:p>
    <w:p>
      <w:pPr>
        <w:pStyle w:val="BodyText"/>
      </w:pPr>
      <w:r>
        <w:t xml:space="preserve">Lúc trước Tần Bá Long cũng không thể tưởng tượng tới một trận chiến thành công như vậy. Kẻ dù có lạc quan nhất cũng không hề nghĩ tới. Kết quả của trận chiến này đã tuyên bố chấm dứt chiến tranh với sự toàn thắng của Tần gia châu Bách Diệp. Điều đáng mừng nhất là sự thắng lợi này còn với ít tổn thương nhất. Cái này mới càng khó có được.</w:t>
      </w:r>
    </w:p>
    <w:p>
      <w:pPr>
        <w:pStyle w:val="BodyText"/>
      </w:pPr>
      <w:r>
        <w:t xml:space="preserve">Tần Thắng ha hả cười to:</w:t>
      </w:r>
    </w:p>
    <w:p>
      <w:pPr>
        <w:pStyle w:val="BodyText"/>
      </w:pPr>
      <w:r>
        <w:t xml:space="preserve">- Trời phù hộ Tần gia, mọi người có thấy không? Đây là khí mệnh của Tần gia chúng ta. Đến giờ khắc mấu chốt, khí vận vẫn vô cùng vững chắc!</w:t>
      </w:r>
    </w:p>
    <w:p>
      <w:pPr>
        <w:pStyle w:val="BodyText"/>
      </w:pPr>
      <w:r>
        <w:t xml:space="preserve">Thiết Hồng cũng tiến lên:</w:t>
      </w:r>
    </w:p>
    <w:p>
      <w:pPr>
        <w:pStyle w:val="BodyText"/>
      </w:pPr>
      <w:r>
        <w:t xml:space="preserve">- Trận chiến này là điều vui mừng nhất từ khi Tần gia ta có sử sách tới nay. Một trận chiến hào hùng nhất phải không?</w:t>
      </w:r>
    </w:p>
    <w:p>
      <w:pPr>
        <w:pStyle w:val="BodyText"/>
      </w:pPr>
      <w:r>
        <w:t xml:space="preserve">- Sau trận chiến này những kẻ đã đánh Tần gia đều phải tự suy ngẫm lại thân có bao nhiêu sức lực!</w:t>
      </w:r>
    </w:p>
    <w:p>
      <w:pPr>
        <w:pStyle w:val="BodyText"/>
      </w:pPr>
      <w:r>
        <w:t xml:space="preserve">Tần Trọng Long cảm thấy vô cùng hả giận.</w:t>
      </w:r>
    </w:p>
    <w:p>
      <w:pPr>
        <w:pStyle w:val="BodyText"/>
      </w:pPr>
      <w:r>
        <w:t xml:space="preserve">Tần Thắng hướng ánh mắt tới Tần Vô Song, cường giả như hắn ta trong lòng tồn lại một sự cảm kích nhưng cũng không biểu hiện trên mặt, chỉ khẽ thở dài:</w:t>
      </w:r>
    </w:p>
    <w:p>
      <w:pPr>
        <w:pStyle w:val="BodyText"/>
      </w:pPr>
      <w:r>
        <w:t xml:space="preserve">- Lần này Tần gia có thể giành thắng suy cho cùng thì cũng là may có Vô Song công tử trượng nghĩa tương trợ.</w:t>
      </w:r>
    </w:p>
    <w:p>
      <w:pPr>
        <w:pStyle w:val="BodyText"/>
      </w:pPr>
      <w:r>
        <w:t xml:space="preserve">- Đúng!</w:t>
      </w:r>
    </w:p>
    <w:p>
      <w:pPr>
        <w:pStyle w:val="BodyText"/>
      </w:pPr>
      <w:r>
        <w:t xml:space="preserve">Tần Bá Long cũng khen ngợi không dứt Tần Vô Song.</w:t>
      </w:r>
    </w:p>
    <w:p>
      <w:pPr>
        <w:pStyle w:val="BodyText"/>
      </w:pPr>
      <w:r>
        <w:t xml:space="preserve">Tần Vô Song mỉm cười nói:</w:t>
      </w:r>
    </w:p>
    <w:p>
      <w:pPr>
        <w:pStyle w:val="BodyText"/>
      </w:pPr>
      <w:r>
        <w:t xml:space="preserve">- Chư vị, bây giờ vẫn chưa phải là lúc vui mừng. Tên đầu đảng Trần Sâm dù đã đền tội nhưng mọi người đừng quên vẫn còn con cá lọt lưới.</w:t>
      </w:r>
    </w:p>
    <w:p>
      <w:pPr>
        <w:pStyle w:val="BodyText"/>
      </w:pPr>
      <w:r>
        <w:t xml:space="preserve">- Cá lọt lưới?</w:t>
      </w:r>
    </w:p>
    <w:p>
      <w:pPr>
        <w:pStyle w:val="BodyText"/>
      </w:pPr>
      <w:r>
        <w:t xml:space="preserve">Tần Bá Long có chút nghi hoặc.</w:t>
      </w:r>
    </w:p>
    <w:p>
      <w:pPr>
        <w:pStyle w:val="BodyText"/>
      </w:pPr>
      <w:r>
        <w:t xml:space="preserve">- Tất cả thi thể của bọn chúng đều đã tìm được, duy chỉ có Trần Thông là vẫn chưa thấy. Tên Trần Thông này nhất định như ta suy đoán đã đi xin viện binh. Hắn ta mang viện binh tới, nếu như có giao tình với Trần Sâm thì việc này khẳng định vẫn còn phía sau!</w:t>
      </w:r>
    </w:p>
    <w:p>
      <w:pPr>
        <w:pStyle w:val="BodyText"/>
      </w:pPr>
      <w:r>
        <w:t xml:space="preserve">Tần Vô Song như đúng lúc hắt một chậu nước lạnh để tránh cho Tần gia châu Bách Diệp quá đỗi hưng phấn.</w:t>
      </w:r>
    </w:p>
    <w:p>
      <w:pPr>
        <w:pStyle w:val="BodyText"/>
      </w:pPr>
      <w:r>
        <w:t xml:space="preserve">Tần Thắng trầm ngâm nói:</w:t>
      </w:r>
    </w:p>
    <w:p>
      <w:pPr>
        <w:pStyle w:val="BodyText"/>
      </w:pPr>
      <w:r>
        <w:t xml:space="preserve">- Không sai, nếu tên Trần Thông kia đi cầu cứu Thương Vân Đạo Trường thật thì tất nhiên không bình thường. Phải biết rằng Thương Vân Đạo Trường ở Bài Sơn Phủ là thế lực lớn nhất. Nếu đưa cao thủ của Đạo Trường tới thì việc này rất khó giải quyết!</w:t>
      </w:r>
    </w:p>
    <w:p>
      <w:pPr>
        <w:pStyle w:val="BodyText"/>
      </w:pPr>
      <w:r>
        <w:t xml:space="preserve">Thiết Hồng lại nói:</w:t>
      </w:r>
    </w:p>
    <w:p>
      <w:pPr>
        <w:pStyle w:val="BodyText"/>
      </w:pPr>
      <w:r>
        <w:t xml:space="preserve">- Chủ nhân, sức mạnh của Thương Vân Đạo Trường cũng chỉ là ở Bài Sơn Phủ mà nói. Còn ở toàn Hiên Viên Khâu này Thương Vân Đạo Trường cũng chỉ là thế lực nhị lưu, sợ cũng chỉ là hơn thế lực của bọn tam lưu một chút. Gần kề với trình độ của bọn nhị lưu mà thôi. Chẳng lẽ bọn chúng lại mạo hiểm đi đắc tội với Tần gia Thiên Đế Sơn. Trở mặt Tần gia chúng ta?</w:t>
      </w:r>
    </w:p>
    <w:p>
      <w:pPr>
        <w:pStyle w:val="BodyText"/>
      </w:pPr>
      <w:r>
        <w:t xml:space="preserve">- Nếu là ba ngàn năm trước, nói tới Tần gia Thiên Đế Sơn chỉ sợ kẻ lớn gan nhất cũng không dám trêu trọc. Nhưng hôm nay, cục diện Thiên Đế Sơn phức tạp, Tổng bộ Tần gia căng thẳng, cho nên đối với địa vị của tất cả chi mạch Tần gia cũng theo đó mà giảm xuống. Nay Thương Vân Đạo Trường có thái độ gì còn phải nói sau.</w:t>
      </w:r>
    </w:p>
    <w:p>
      <w:pPr>
        <w:pStyle w:val="BodyText"/>
      </w:pPr>
      <w:r>
        <w:t xml:space="preserve">Tần Thắng sống vài trăm tuổi đã quá quen với sự lên xuống hưng suy của nhân tình thế thái.</w:t>
      </w:r>
    </w:p>
    <w:p>
      <w:pPr>
        <w:pStyle w:val="BodyText"/>
      </w:pPr>
      <w:r>
        <w:t xml:space="preserve">Thói đời thất thường, thời kỳ Tần gia hưng thịnh nhất thì tất cả chi mạch trên dưới của Tần gia ai ai cũng cao cao tại thượng, cho dù là các thế lực ngang ngược đối địch với Tần gia cũng không dám đắc tội.</w:t>
      </w:r>
    </w:p>
    <w:p>
      <w:pPr>
        <w:pStyle w:val="BodyText"/>
      </w:pPr>
      <w:r>
        <w:t xml:space="preserve">Nhưng hiện giờ tình cảnh của Thiên Đế Sơn bất ổn, tự nhiên tất cả các chi mạch của Tần gia đều có chung một cục diện như vậy, cũng phải đi theo như thế.</w:t>
      </w:r>
    </w:p>
    <w:p>
      <w:pPr>
        <w:pStyle w:val="BodyText"/>
      </w:pPr>
      <w:r>
        <w:t xml:space="preserve">- Trần Sâm đã chết, cho dù Thương Vân Đạo Trường cùng Trần Sâm có giao tình thì cũng không thể vì một kẻ đã chết mà trở mặt thành thù với Tần gia châu Bách Diệp. Thực lực của Tần gia chúng ta tuy không bằng chúng nhưng nếu Thương Vân Đạo Trường muốn trở mặt với chúng ta thì cũng quyết không thể sống yên ổn.</w:t>
      </w:r>
    </w:p>
    <w:p>
      <w:pPr>
        <w:pStyle w:val="BodyText"/>
      </w:pPr>
      <w:r>
        <w:t xml:space="preserve">Tần Bá Long thân là Tộc trưởng một tộc, cũng có sự đảm đương và khí phách, hào sảng nói:</w:t>
      </w:r>
    </w:p>
    <w:p>
      <w:pPr>
        <w:pStyle w:val="BodyText"/>
      </w:pPr>
      <w:r>
        <w:t xml:space="preserve">- Cửu thúc công, Trần Sâm cùng người thực lực tương đương, cho dù hắn có chút giao tình với Thương Vân Đạo Trường thì cũng chỉ là cường giả cấp bậc Động Hư Cảnh. Chẳng lẽ hắn có thể mời được Hư Võ Đại viên mãn sao?</w:t>
      </w:r>
    </w:p>
    <w:p>
      <w:pPr>
        <w:pStyle w:val="BodyText"/>
      </w:pPr>
      <w:r>
        <w:t xml:space="preserve">- Hư Võ Đại viên mãn?</w:t>
      </w:r>
    </w:p>
    <w:p>
      <w:pPr>
        <w:pStyle w:val="BodyText"/>
      </w:pPr>
      <w:r>
        <w:t xml:space="preserve">Tần Thắng cười hắc hắc:</w:t>
      </w:r>
    </w:p>
    <w:p>
      <w:pPr>
        <w:pStyle w:val="BodyText"/>
      </w:pPr>
      <w:r>
        <w:t xml:space="preserve">- Cả Thương Vân Đạo Trường, có Hư Võ Đại viên mãn cũng không quá ba kẻ!</w:t>
      </w:r>
    </w:p>
    <w:p>
      <w:pPr>
        <w:pStyle w:val="BodyText"/>
      </w:pPr>
      <w:r>
        <w:t xml:space="preserve">- Nếu như không phải là Hư Võ Đại viên mãn thì chúng ta không cần phải lo lắng.</w:t>
      </w:r>
    </w:p>
    <w:p>
      <w:pPr>
        <w:pStyle w:val="BodyText"/>
      </w:pPr>
      <w:r>
        <w:t xml:space="preserve">Thiết Hồng kêu la nói.</w:t>
      </w:r>
    </w:p>
    <w:p>
      <w:pPr>
        <w:pStyle w:val="BodyText"/>
      </w:pPr>
      <w:r>
        <w:t xml:space="preserve">- Trước hết không đề cập đến mấy việc này, đem hiện trường thu dọn một chút, hủy diệt hết tất thảy dấu vết. Đợi Trần Thông cầu được cường giả tới chúng ta cũng sẽ có chút thời gian để ứng phó.</w:t>
      </w:r>
    </w:p>
    <w:p>
      <w:pPr>
        <w:pStyle w:val="BodyText"/>
      </w:pPr>
      <w:r>
        <w:t xml:space="preserve">Đây là ý tưởng của Tần Bá Long.</w:t>
      </w:r>
    </w:p>
    <w:p>
      <w:pPr>
        <w:pStyle w:val="BodyText"/>
      </w:pPr>
      <w:r>
        <w:t xml:space="preserve">Tần Vô Song cũng khẽ mỉm cười, hiển nhiên không có cùng một ý kiến.</w:t>
      </w:r>
    </w:p>
    <w:p>
      <w:pPr>
        <w:pStyle w:val="BodyText"/>
      </w:pPr>
      <w:r>
        <w:t xml:space="preserve">- Vô Song công tử có cao kiến gì chăng?</w:t>
      </w:r>
    </w:p>
    <w:p>
      <w:pPr>
        <w:pStyle w:val="BodyText"/>
      </w:pPr>
      <w:r>
        <w:t xml:space="preserve">Tần Thắng thoáng nhìn biểu hiện của hắn liền biết ngay hắn có ý kiến khác lập tức cười hỏi.</w:t>
      </w:r>
    </w:p>
    <w:p>
      <w:pPr>
        <w:pStyle w:val="BodyText"/>
      </w:pPr>
      <w:r>
        <w:t xml:space="preserve">- Vô Song kiến thức nông cạn, nhưng ta thấy cục diện bây giờ thay vì chờ cho bọn chúng tới thành chi bằng ta chặn đánh bọn chúng trước làm cho chúng biết khó mà lui. Nếu có thể vừa giết chết Tần Thông, tuyệt đường lui của chúng thì cho dù là người của Thương Vân Đạo Trường cũng không thể vì kẻ đã chết mà liều mạng!</w:t>
      </w:r>
    </w:p>
    <w:p>
      <w:pPr>
        <w:pStyle w:val="BodyText"/>
      </w:pPr>
      <w:r>
        <w:t xml:space="preserve">- Chủ động chặn đánh?</w:t>
      </w:r>
    </w:p>
    <w:p>
      <w:pPr>
        <w:pStyle w:val="BodyText"/>
      </w:pPr>
      <w:r>
        <w:t xml:space="preserve">Tần Bá Long trong ánh mắt hiện lên tia kinh ngạc, hắn cảm thấy ý kiến của Tần Vô Song luôn có dũng khí như vậy liền dâng trào một cảm xúc mãnh liệt.</w:t>
      </w:r>
    </w:p>
    <w:p>
      <w:pPr>
        <w:pStyle w:val="BodyText"/>
      </w:pPr>
      <w:r>
        <w:t xml:space="preserve">- Chủ động chặn đánh, trước khi cường giả của Thương Vân Đạo Trường lên tiếng thì chúng ta đã làm xong tất cả mọi việc rồi. Đến lúc đó đối phương tự biết cân nhắc nặng nhẹ tất sẽ không truy đến cùng. Trần Sâm đã chết, cho dù hắn có đồng ý bán mạng cho ai thì cũng không thể liều mạng vì kẻ đã chết. Ta thiết nghĩ những kẻ ở Thương Vân Đạo Trường cho dù có bị mời đến thì tất cũng biết cân nhắc.</w:t>
      </w:r>
    </w:p>
    <w:p>
      <w:pPr>
        <w:pStyle w:val="BodyText"/>
      </w:pPr>
      <w:r>
        <w:t xml:space="preserve">- Chỉ sợ bọn cường giả của Thương Vân Đạo Trường một khi đã tới vì từng có giao tình với Trần Sâm. Nếu biết Trần Sâm bị giết chỉ sợ xuất phát từ đạo nghĩa sẽ vì y mà báo thù.</w:t>
      </w:r>
    </w:p>
    <w:p>
      <w:pPr>
        <w:pStyle w:val="BodyText"/>
      </w:pPr>
      <w:r>
        <w:t xml:space="preserve">- Nếu hắn cùng với Trần Sâm trải qua giao tình, hắn muốn liều mạng thì chúng ta cũng cùng chủ định vây kích hắn. Mặc kệ hắn ra hay không ra tay thì chúng ta cứ giữ thế chủ động ắt không sai. Nắm giữ quyền chủ động còn có một ưu thế đó là sự xung đột ở phía sau chọc tức đối phương. Chúng ta tiền trảm hậu tấu, một khi đối phương biết sự tình thì đại cục cũng coi như được định đoạt. Nếu như Trần Sâm đã chết thì hắn cần gì phải mạo hiểm đối nghịch với Tần gia Thiên Đế Sơn, lấy cái gọi là giao tình mà đi vào chỗ chết?</w:t>
      </w:r>
    </w:p>
    <w:p>
      <w:pPr>
        <w:pStyle w:val="BodyText"/>
      </w:pPr>
      <w:r>
        <w:t xml:space="preserve">Tần Thắng nghe thế trong tâm cũng chấp thuận, gật đầu nói:</w:t>
      </w:r>
    </w:p>
    <w:p>
      <w:pPr>
        <w:pStyle w:val="BodyText"/>
      </w:pPr>
      <w:r>
        <w:t xml:space="preserve">- Sự thật quả như thế, mặc kệ kẻ thù có phải đến để liều mạng hay không thì chúng ta cứ liều một phen, nắm giữ quyền chủ động trong tay không sợ bị đối phương dắt mũi. Bằng không chờ cho bọn chúng tới Tần gia châu Bách Diệp khiêu chiến dưới cửa thành, muốn dùng đại khí của Thương Vân Đạo Trường đến trấn áp chúng ta. Nếu thật sự là vậy thì đối với nhất mạch Tần gia châu Bách Diệp cũng là một sự đả kích không nhỏ. Xuống tay trước kệ cho là chiến hay không thì chúng ta cũng nắm giữ phần chủ động trước.</w:t>
      </w:r>
    </w:p>
    <w:p>
      <w:pPr>
        <w:pStyle w:val="BodyText"/>
      </w:pPr>
      <w:r>
        <w:t xml:space="preserve">- Nắm giữ quyền chủ động, cần chiến cần hòa, cần tiến cần thoái tương đối thuận lợi một chút.</w:t>
      </w:r>
    </w:p>
    <w:p>
      <w:pPr>
        <w:pStyle w:val="BodyText"/>
      </w:pPr>
      <w:r>
        <w:t xml:space="preserve">Tần Vô Song bổ sung nói.</w:t>
      </w:r>
    </w:p>
    <w:p>
      <w:pPr>
        <w:pStyle w:val="BodyText"/>
      </w:pPr>
      <w:r>
        <w:t xml:space="preserve">Tần Thắng gõ nhịp nói:</w:t>
      </w:r>
    </w:p>
    <w:p>
      <w:pPr>
        <w:pStyle w:val="BodyText"/>
      </w:pPr>
      <w:r>
        <w:t xml:space="preserve">- Được, chúng ta cứ định như vậy! Nhạn Hồi Phong ở quan ngoại châu Bách Diệp chính là đường tiến vào châu Bách Diệp của Thương Vân Đạo Trường! Vô Song công tử, có hứng thú cùng ta đi dạo trước một vòng không?</w:t>
      </w:r>
    </w:p>
    <w:p>
      <w:pPr>
        <w:pStyle w:val="BodyText"/>
      </w:pPr>
      <w:r>
        <w:t xml:space="preserve">Tần Thắng mỉm cười hỏi.</w:t>
      </w:r>
    </w:p>
    <w:p>
      <w:pPr>
        <w:pStyle w:val="BodyText"/>
      </w:pPr>
      <w:r>
        <w:t xml:space="preserve">Tần Vô Song vui vẻ đáp:</w:t>
      </w:r>
    </w:p>
    <w:p>
      <w:pPr>
        <w:pStyle w:val="BodyText"/>
      </w:pPr>
      <w:r>
        <w:t xml:space="preserve">- Tần Thắng tiền bối đã mời, Vô Song đâu giám chối từ. Chỉ sợ thực lực thấp kém liên lụy tiền bối!</w:t>
      </w:r>
    </w:p>
    <w:p>
      <w:pPr>
        <w:pStyle w:val="BodyText"/>
      </w:pPr>
      <w:r>
        <w:t xml:space="preserve">- Ha ha, chàng trai trẻ không cần khiêm tốn. Thế hệ trẻ tuổi như ngươi được thực lực thế này, chưa tới hai mươi tuổi, ở Hiên Viên Khâu này thật chỉ có mình ngươi!</w:t>
      </w:r>
    </w:p>
    <w:p>
      <w:pPr>
        <w:pStyle w:val="Compact"/>
      </w:pPr>
      <w:r>
        <w:t xml:space="preserve">Ủng hộ chỉ với 1 click và 5s ! (adf.ly/4EmoB)</w:t>
      </w:r>
      <w:r>
        <w:br w:type="textWrapping"/>
      </w:r>
      <w:r>
        <w:br w:type="textWrapping"/>
      </w:r>
    </w:p>
    <w:p>
      <w:pPr>
        <w:pStyle w:val="Heading2"/>
      </w:pPr>
      <w:bookmarkStart w:id="478" w:name="chương-456"/>
      <w:bookmarkEnd w:id="478"/>
      <w:r>
        <w:t xml:space="preserve">456. Chương 45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56: Thuyết phục và uy hiếp.</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rần Sâm bị tiêu diệt nên tất cả mọi việc cũng theo đó mà thuận lợi. Tại Nhạn Hồi Phong phục kích đến ngày thứ ba. Trần Thông đem quân viện binh tới, dáng vẻ mệt mỏi tiến vào thành.</w:t>
      </w:r>
    </w:p>
    <w:p>
      <w:pPr>
        <w:pStyle w:val="BodyText"/>
      </w:pPr>
      <w:r>
        <w:t xml:space="preserve">Trần Thông đem quân cứu binh tới chính là Trưởng lão Đổng Thiên đến từ Thương Vân Đạo Trường. Tên Đổng Thiên này cũng là cường giả cấp bậc Động Hư Cảnh, giống như Tần Thắng, Đổng Thiên cũng có một đầu Khế ước Chiến linh thú cấp bậc Hóa Hư Cảnh.</w:t>
      </w:r>
    </w:p>
    <w:p>
      <w:pPr>
        <w:pStyle w:val="BodyText"/>
      </w:pPr>
      <w:r>
        <w:t xml:space="preserve">Sự chuẩn bị trước kia của Trần Sâm là đến mời Đổng Thiên cùng Chiến linh thú của hắn, có được hai gã Động Hư Cảnh cường giả thì đối phó với bọn Tần gia châu Bách Diệp, phần thắng ắt sẽ lớn hơn rất nhiều.</w:t>
      </w:r>
    </w:p>
    <w:p>
      <w:pPr>
        <w:pStyle w:val="BodyText"/>
      </w:pPr>
      <w:r>
        <w:t xml:space="preserve">Quan trọng nhất chính là Đổng Thiên ở Thương Vân Đạo Trường là kẻ có thực lực, thậm chí so với Trần Sâm còn cao hơn một chút, mà Khế ước Chiến linh thú của Đổng Thiên lại công thành, bạt trại, năng lực xuyên tường phá động. Da khô thịt ráo khá là cao cường.</w:t>
      </w:r>
    </w:p>
    <w:p>
      <w:pPr>
        <w:pStyle w:val="BodyText"/>
      </w:pPr>
      <w:r>
        <w:t xml:space="preserve">Giờ phút này đây, Đổng Thiên đang cưỡi trên lưng Chiến linh thú của hắn cùng Trần Thông đi. Tốc độ tuy không mau nhưng cũng không thể coi là chậm.</w:t>
      </w:r>
    </w:p>
    <w:p>
      <w:pPr>
        <w:pStyle w:val="BodyText"/>
      </w:pPr>
      <w:r>
        <w:t xml:space="preserve">Đang tới gần Nhạn Hồi Phong, Đổng Thiên thần thức đột nhiên biến động khoát tay chậm rãi nói:</w:t>
      </w:r>
    </w:p>
    <w:p>
      <w:pPr>
        <w:pStyle w:val="BodyText"/>
      </w:pPr>
      <w:r>
        <w:t xml:space="preserve">- Chậm đã!</w:t>
      </w:r>
    </w:p>
    <w:p>
      <w:pPr>
        <w:pStyle w:val="BodyText"/>
      </w:pPr>
      <w:r>
        <w:t xml:space="preserve">Trần Thông sửng sốt, lập tức ý thức được chuyện gì, song song hạ xuống đám mây.</w:t>
      </w:r>
    </w:p>
    <w:p>
      <w:pPr>
        <w:pStyle w:val="BodyText"/>
      </w:pPr>
      <w:r>
        <w:t xml:space="preserve">Dừng ở đạo sơn bên cạnh, Đổng Thiên vẻ mặt lạnh lùng nhìn một lượt chung quanh lạnh giọng nói:</w:t>
      </w:r>
    </w:p>
    <w:p>
      <w:pPr>
        <w:pStyle w:val="BodyText"/>
      </w:pPr>
      <w:r>
        <w:t xml:space="preserve">- Thần thánh phương nào mà cướp đường ở đây?</w:t>
      </w:r>
    </w:p>
    <w:p>
      <w:pPr>
        <w:pStyle w:val="BodyText"/>
      </w:pPr>
      <w:r>
        <w:t xml:space="preserve">Tần Thắng cũng không có gì ngạc nhiên, trước đó hắn cố ý phóng ra một tia năng lượng bắn lên không trung. Kỳ thật cũng chính là cố tình thử Đổng Thiên có phát hiện ra hay không.</w:t>
      </w:r>
    </w:p>
    <w:p>
      <w:pPr>
        <w:pStyle w:val="BodyText"/>
      </w:pPr>
      <w:r>
        <w:t xml:space="preserve">Thấy Đổng Thiên phản ứng nhanh nhạy như thế, Tần Thắng tuy không ngạc nhiên nhưng có cũng có chút giật mình. Nhìn thân thủ đối phương tựa hồ như cảnh giới còn hơn hắn nửa phần.</w:t>
      </w:r>
    </w:p>
    <w:p>
      <w:pPr>
        <w:pStyle w:val="BodyText"/>
      </w:pPr>
      <w:r>
        <w:t xml:space="preserve">Chẳng qua là giờ phút này hắn cũng không e ngại gì. Trong tay hắn có Thần khí cấp cao Thần Tú Cung tựa như hổ thêm cánh. Đừng nói là cái kẻ cùng cấp bậc trong Động Hư Cảnh, cho dù là Hư Võ Đại viên mãn thì cũng có chút không sợ. Có Thần khí bảo vệ ắt giành thắng lợi.</w:t>
      </w:r>
    </w:p>
    <w:p>
      <w:pPr>
        <w:pStyle w:val="BodyText"/>
      </w:pPr>
      <w:r>
        <w:t xml:space="preserve">Đi lên phía trước từng bước, thân hình Tần Thắng hiện ra từ hư vô.</w:t>
      </w:r>
    </w:p>
    <w:p>
      <w:pPr>
        <w:pStyle w:val="BodyText"/>
      </w:pPr>
      <w:r>
        <w:t xml:space="preserve">- Trần Thông, nhận được ra ta không?</w:t>
      </w:r>
    </w:p>
    <w:p>
      <w:pPr>
        <w:pStyle w:val="BodyText"/>
      </w:pPr>
      <w:r>
        <w:t xml:space="preserve">Tần Thắng không nhằm vào Đổng Thiên mà ánh mắt lạnh lùng dừng ở Trần Thông.</w:t>
      </w:r>
    </w:p>
    <w:p>
      <w:pPr>
        <w:pStyle w:val="BodyText"/>
      </w:pPr>
      <w:r>
        <w:t xml:space="preserve">Tần Thắng vốn không biết Trần Thông, chỉ là theo Tần Vô Song tới nơi đây mới biết được, tiến đến đám viện binh kêu Trần Thông, bởi vậy hắn suy tính biết người này hẳn là Trần Thông.</w:t>
      </w:r>
    </w:p>
    <w:p>
      <w:pPr>
        <w:pStyle w:val="BodyText"/>
      </w:pPr>
      <w:r>
        <w:t xml:space="preserve">Trần Thông đột nhiên thấy một kẻ cường giả lạ lẫm hô thẳng tên họ của mình nên không khỏi có chút giật mình kinh ngạc:</w:t>
      </w:r>
    </w:p>
    <w:p>
      <w:pPr>
        <w:pStyle w:val="BodyText"/>
      </w:pPr>
      <w:r>
        <w:t xml:space="preserve">- Ngươi là người phương nào?</w:t>
      </w:r>
    </w:p>
    <w:p>
      <w:pPr>
        <w:pStyle w:val="BodyText"/>
      </w:pPr>
      <w:r>
        <w:t xml:space="preserve">- Ta là người phương nào?</w:t>
      </w:r>
    </w:p>
    <w:p>
      <w:pPr>
        <w:pStyle w:val="BodyText"/>
      </w:pPr>
      <w:r>
        <w:t xml:space="preserve">Tần Thắng cười lạnh:</w:t>
      </w:r>
    </w:p>
    <w:p>
      <w:pPr>
        <w:pStyle w:val="BodyText"/>
      </w:pPr>
      <w:r>
        <w:t xml:space="preserve">- Ngươi đi lại bôn ba nhọc nhằn là vì cái gì? Ta chính là kẻ mà các ngươi vì ham muốn hàng trăm vạn hoàng tinh thạch nên đối phó với Tần gia tộc nhân của bọn ta!</w:t>
      </w:r>
    </w:p>
    <w:p>
      <w:pPr>
        <w:pStyle w:val="BodyText"/>
      </w:pPr>
      <w:r>
        <w:t xml:space="preserve">Đừng nói là Trần Thông, Đổng Thiên ngay lập tức cũng vô cùng kinh ngạc nhìn Tần Thắng. Ánh mắt nheo nheo lại thành một khe hở nhỏ dưới ánh sáng mặt trời, không khí khẩn trương dần lên.</w:t>
      </w:r>
    </w:p>
    <w:p>
      <w:pPr>
        <w:pStyle w:val="BodyText"/>
      </w:pPr>
      <w:r>
        <w:t xml:space="preserve">- Không thể nào!</w:t>
      </w:r>
    </w:p>
    <w:p>
      <w:pPr>
        <w:pStyle w:val="BodyText"/>
      </w:pPr>
      <w:r>
        <w:t xml:space="preserve">Trần Thông lớn tiếng kêu lên phủ nhận.</w:t>
      </w:r>
    </w:p>
    <w:p>
      <w:pPr>
        <w:pStyle w:val="BodyText"/>
      </w:pPr>
      <w:r>
        <w:t xml:space="preserve">- Tần gia châu Bách Diệp bị chúng ta vây kín, nước cũng không thể lọt qua, nói ngươi là người của Tần gia châu Bách Diệp thì ai tin? Tần gia châu Bách Diệp bây giờ chỉ sợ một con ruồi cũng không thể bay ra được.</w:t>
      </w:r>
    </w:p>
    <w:p>
      <w:pPr>
        <w:pStyle w:val="BodyText"/>
      </w:pPr>
      <w:r>
        <w:t xml:space="preserve">Đến đây đối với Đổng Thiên nói:</w:t>
      </w:r>
    </w:p>
    <w:p>
      <w:pPr>
        <w:pStyle w:val="BodyText"/>
      </w:pPr>
      <w:r>
        <w:t xml:space="preserve">- Đổng Trưởng lão, kẻ đang cướp đường ở đây nhất định không phải là người của Tần gia, ngươi cứ yên tâm!</w:t>
      </w:r>
    </w:p>
    <w:p>
      <w:pPr>
        <w:pStyle w:val="BodyText"/>
      </w:pPr>
      <w:r>
        <w:t xml:space="preserve">Đổng Thiên cũng không vì thế mà ra tay, ánh mắt hắn lành lạnh dừng lại ở Tần Thắng. Hắn cùng với Tần Thắng đều là cường giả cấp bậc Động Hư Cảnh, hai bên đều thấy được cường khí toát ra ẩn hiện.</w:t>
      </w:r>
    </w:p>
    <w:p>
      <w:pPr>
        <w:pStyle w:val="BodyText"/>
      </w:pPr>
      <w:r>
        <w:t xml:space="preserve">Đây không phải là một loại khí thế bạo phát, mà là quang hoa bên trong cấp bậc Động Hư Cảnh cường giả. Một loại đồng cảm bên trong.</w:t>
      </w:r>
    </w:p>
    <w:p>
      <w:pPr>
        <w:pStyle w:val="BodyText"/>
      </w:pPr>
      <w:r>
        <w:t xml:space="preserve">Ánh mắt của Tần Thắng cũng không có chút tránh né, giương mắt nhìn Đổng Thiên bình tĩnh nói:</w:t>
      </w:r>
    </w:p>
    <w:p>
      <w:pPr>
        <w:pStyle w:val="BodyText"/>
      </w:pPr>
      <w:r>
        <w:t xml:space="preserve">- Các hạ, tại hạ Tần mỗ không biết xuất xứ của ngươi, cũng không có ý định hỏi thăm. Ta chỉ muốn nói với ngươi một câu, nếu ngươi đi tới đối phó với bọn ta, cũng là vì giao tình với Trần Sâm mà tới thì đến đây có thể coi như kết thúc được rồi.</w:t>
      </w:r>
    </w:p>
    <w:p>
      <w:pPr>
        <w:pStyle w:val="BodyText"/>
      </w:pPr>
      <w:r>
        <w:t xml:space="preserve">- Ồ?</w:t>
      </w:r>
    </w:p>
    <w:p>
      <w:pPr>
        <w:pStyle w:val="BodyText"/>
      </w:pPr>
      <w:r>
        <w:t xml:space="preserve">Đổng Thiên cũng nhàn nhạt cười:</w:t>
      </w:r>
    </w:p>
    <w:p>
      <w:pPr>
        <w:pStyle w:val="BodyText"/>
      </w:pPr>
      <w:r>
        <w:t xml:space="preserve">- Nói như vậy là sao?</w:t>
      </w:r>
    </w:p>
    <w:p>
      <w:pPr>
        <w:pStyle w:val="BodyText"/>
      </w:pPr>
      <w:r>
        <w:t xml:space="preserve">Nhân vật đến từ Thương Vân Đạo Trường ắt nhiên không phải loại lỗ mãng. Không biết rõ ràng cục thế ở đây thì y tự nhiên sẽ không tùy tiện ra tay trước.</w:t>
      </w:r>
    </w:p>
    <w:p>
      <w:pPr>
        <w:pStyle w:val="BodyText"/>
      </w:pPr>
      <w:r>
        <w:t xml:space="preserve">- Ta chỉ hỏi, các hạ có oán thù với Tần gia Thiên Đế Sơn hay không? Có oán thù với Tần gia châu Bách Diệp của ta hay không?</w:t>
      </w:r>
    </w:p>
    <w:p>
      <w:pPr>
        <w:pStyle w:val="BodyText"/>
      </w:pPr>
      <w:r>
        <w:t xml:space="preserve">Tần Thắng nhàn nhạt hỏi.</w:t>
      </w:r>
    </w:p>
    <w:p>
      <w:pPr>
        <w:pStyle w:val="BodyText"/>
      </w:pPr>
      <w:r>
        <w:t xml:space="preserve">- Tần gia ra sao ta không có quan hệ. Ta tới lần này thứ nhất là vì giao tình, hai tới là vì món nợ ân tình với người khác.</w:t>
      </w:r>
    </w:p>
    <w:p>
      <w:pPr>
        <w:pStyle w:val="BodyText"/>
      </w:pPr>
      <w:r>
        <w:t xml:space="preserve">Đổng Thiên cũng không giấu giếm.</w:t>
      </w:r>
    </w:p>
    <w:p>
      <w:pPr>
        <w:pStyle w:val="BodyText"/>
      </w:pPr>
      <w:r>
        <w:t xml:space="preserve">- Được, quả nhiên là vì giao tình và tình nghĩa mà tới. Người không còn thì tình ắt sẽ không còn. Thực không dám giấu diếm, Trần Sâm đến xâm lược Tần gia châu Bách Diệp của ta đã phải đền tội! Đây là bằng chứng!</w:t>
      </w:r>
    </w:p>
    <w:p>
      <w:pPr>
        <w:pStyle w:val="BodyText"/>
      </w:pPr>
      <w:r>
        <w:t xml:space="preserve">Tần Thắng giơ cao tay liền bay ra một vật bắn trực tiếp về kẻ đối diện.</w:t>
      </w:r>
    </w:p>
    <w:p>
      <w:pPr>
        <w:pStyle w:val="BodyText"/>
      </w:pPr>
      <w:r>
        <w:t xml:space="preserve">Đổng Thiên thuận tay đón lấy. Nhìn chăm chú, đích thực là thủ cấp của Trần Sâm. Một tên cường đại như Đổng Thiên cũng toát mồ hôi lạnh.</w:t>
      </w:r>
    </w:p>
    <w:p>
      <w:pPr>
        <w:pStyle w:val="BodyText"/>
      </w:pPr>
      <w:r>
        <w:t xml:space="preserve">Trần Thông lại kêu lớn lên một tiếng, cả người nhất thời ngây dại như bị hóa đá.</w:t>
      </w:r>
    </w:p>
    <w:p>
      <w:pPr>
        <w:pStyle w:val="BodyText"/>
      </w:pPr>
      <w:r>
        <w:t xml:space="preserve">- Sao có thể như thế được?</w:t>
      </w:r>
    </w:p>
    <w:p>
      <w:pPr>
        <w:pStyle w:val="BodyText"/>
      </w:pPr>
      <w:r>
        <w:t xml:space="preserve">Trần Thông há miệng trừng mắt:</w:t>
      </w:r>
    </w:p>
    <w:p>
      <w:pPr>
        <w:pStyle w:val="BodyText"/>
      </w:pPr>
      <w:r>
        <w:t xml:space="preserve">- Việc này không phải là sự thật, nhất định là hắn ta dùng thủ thuật để che mắt! Đích thị không phải là thủ cấp của Thống lĩnh nhà ta.</w:t>
      </w:r>
    </w:p>
    <w:p>
      <w:pPr>
        <w:pStyle w:val="BodyText"/>
      </w:pPr>
      <w:r>
        <w:t xml:space="preserve">Đổng Thiên tuy không thất thố như Trần Thông nhưng nét biểu hiện cũng vô cùng phức tạp. Không đừng được nhảy dựng lên, nhìn lại một lần nữa, lẩm bẩm nói:</w:t>
      </w:r>
    </w:p>
    <w:p>
      <w:pPr>
        <w:pStyle w:val="BodyText"/>
      </w:pPr>
      <w:r>
        <w:t xml:space="preserve">- Thủ cấp này không phải là giả!</w:t>
      </w:r>
    </w:p>
    <w:p>
      <w:pPr>
        <w:pStyle w:val="BodyText"/>
      </w:pPr>
      <w:r>
        <w:t xml:space="preserve">Nội tâm hắn giờ phút này đang chấn động vì tin Trần Sâm đã chết. Hắn tự hỏi đều là kẻ tu luyện ở cấp bậc Động Hư Cảnh, cảnh giới tu luyện của hắn có thể ngang ngửa với Trần Sâm nhưng tuyệt đối không thể giết chết được hắn.</w:t>
      </w:r>
    </w:p>
    <w:p>
      <w:pPr>
        <w:pStyle w:val="BodyText"/>
      </w:pPr>
      <w:r>
        <w:t xml:space="preserve">Nhưng giờ Trần Sâm đã đầu lìa khỏi cổ tới trước mặt hắn, như vậy không thể nghi vấn kẻ giết chết Trần Sâm thực lực tuyệt đối là cao hơn hắn rất nhiều!</w:t>
      </w:r>
    </w:p>
    <w:p>
      <w:pPr>
        <w:pStyle w:val="BodyText"/>
      </w:pPr>
      <w:r>
        <w:t xml:space="preserve">Nói cách khác, có thể giết chết được Trần Sâm thì việc giết Đổng Thiên cũng dễ như trở bàn tay.</w:t>
      </w:r>
    </w:p>
    <w:p>
      <w:pPr>
        <w:pStyle w:val="BodyText"/>
      </w:pPr>
      <w:r>
        <w:t xml:space="preserve">Kẻ tu luyện tới cấp bậc như của Đổng Thiên thế này thì rất sợ cái chết, lưu luyến sinh mệnh, tuyệt đối không như sự tưởng tượng của kẻ bình thường. Đúng cái gọi là càng già càng sợ chết, càng già càng thành tinh.</w:t>
      </w:r>
    </w:p>
    <w:p>
      <w:pPr>
        <w:pStyle w:val="BodyText"/>
      </w:pPr>
      <w:r>
        <w:t xml:space="preserve">Một ý niệm bay nhanh qua đầu hắn liền hiểu được ý đồ của đối phương. Đối phương ngay cả thân phận của hắn cũng không cần biết hiển nhiên là không muốn kết thúc cùng hắn.</w:t>
      </w:r>
    </w:p>
    <w:p>
      <w:pPr>
        <w:pStyle w:val="BodyText"/>
      </w:pPr>
      <w:r>
        <w:t xml:space="preserve">Rất có thể đối phương không phải là không biết thân phận thật của hắn, hơn nữa lại biết rất rõ như lòng bàn tay, chẳng qua là không muốn gây thù chuốc oán sau lưng với Thương Vân Đạo Trường.</w:t>
      </w:r>
    </w:p>
    <w:p>
      <w:pPr>
        <w:pStyle w:val="BodyText"/>
      </w:pPr>
      <w:r>
        <w:t xml:space="preserve">- Đối phương là tự bảo vệ mình cũng là thái độ không muốn thêm rắc rối.</w:t>
      </w:r>
    </w:p>
    <w:p>
      <w:pPr>
        <w:pStyle w:val="BodyText"/>
      </w:pPr>
      <w:r>
        <w:t xml:space="preserve">Đổng Thiên tốt xấu gì cũng là cường giả cấp bậc Động Hư Cảnh, hơn nữa từ Thương Vân Đạo Trường đi tới, nếu nói vài lời mà bị đối phương khuyên đi thì không khỏi có chút mất mặt, lạnh lùng cười nói:</w:t>
      </w:r>
    </w:p>
    <w:p>
      <w:pPr>
        <w:pStyle w:val="BodyText"/>
      </w:pPr>
      <w:r>
        <w:t xml:space="preserve">- Các hạ, ngươi ở đây uy hiếp ta sao?</w:t>
      </w:r>
    </w:p>
    <w:p>
      <w:pPr>
        <w:pStyle w:val="BodyText"/>
      </w:pPr>
      <w:r>
        <w:t xml:space="preserve">Tần Thắng thản nhiên lắc đầu:</w:t>
      </w:r>
    </w:p>
    <w:p>
      <w:pPr>
        <w:pStyle w:val="BodyText"/>
      </w:pPr>
      <w:r>
        <w:t xml:space="preserve">- Đó không phải là uy hiếp! Tần gia châu Bách Diệp của ta luôn xem trọng những kẻ không phạm tới chúng ta, không phạm vào nguyên tắc làm người của ta. Sở dĩ nói những điều đó là những lời tự đáy lòng, không cần phải vô duyên vô cớ kết oan gia.</w:t>
      </w:r>
    </w:p>
    <w:p>
      <w:pPr>
        <w:pStyle w:val="BodyText"/>
      </w:pPr>
      <w:r>
        <w:t xml:space="preserve">- Nói đi nói lại, Tần gia các ngươi vẫn là kẻ nhát gan.</w:t>
      </w:r>
    </w:p>
    <w:p>
      <w:pPr>
        <w:pStyle w:val="BodyText"/>
      </w:pPr>
      <w:r>
        <w:t xml:space="preserve">Đổng Thiên cười lạnh.</w:t>
      </w:r>
    </w:p>
    <w:p>
      <w:pPr>
        <w:pStyle w:val="BodyText"/>
      </w:pPr>
      <w:r>
        <w:t xml:space="preserve">Tần Thắng mặt biến sắc, lạnh giọng nói:</w:t>
      </w:r>
    </w:p>
    <w:p>
      <w:pPr>
        <w:pStyle w:val="BodyText"/>
      </w:pPr>
      <w:r>
        <w:t xml:space="preserve">- Các hạ, nếu ngươi đem những lời nói vàng ngọc của ta trở thành một loại cầu xin tha chết thì ngươi đã nhầm to rồi. Tin hay không tùy ngươi, ở Nhạn Hồi Phong lúc này chính là con đường chết của các ngươi!</w:t>
      </w:r>
    </w:p>
    <w:p>
      <w:pPr>
        <w:pStyle w:val="BodyText"/>
      </w:pPr>
      <w:r>
        <w:t xml:space="preserve">Tần Thắng cũng không phải là kẻ ngốc, miệng hắn như vậy nhưng lại không xuất ra Thần Tú Cung. Một khi mà xuất Thần Tú Cung, muốn trở mặt thì đối phương nhất định sẽ phải chết.</w:t>
      </w:r>
    </w:p>
    <w:p>
      <w:pPr>
        <w:pStyle w:val="BodyText"/>
      </w:pPr>
      <w:r>
        <w:t xml:space="preserve">Đổng Thiên nhất thời biến sắc, chăm chú cẩn thận nhìn Tần Thắng thật lâu. Theo trực giác của một cường giả thì những lời nói đó khiến hắn cảm nhận được nguy hiểm.</w:t>
      </w:r>
    </w:p>
    <w:p>
      <w:pPr>
        <w:pStyle w:val="BodyText"/>
      </w:pPr>
      <w:r>
        <w:t xml:space="preserve">Tuy rằng hắn không thể lý giải được sát khí của tên cường giả này từ đâu mà tới nhưng không hề nghi điều đó là giả. Nói như vậy thì Tần gia châu Bách Diệp nhất định đã biết thân phận thực sự hoặc ít nhất thì cũng biết lai lịch của hắn.</w:t>
      </w:r>
    </w:p>
    <w:p>
      <w:pPr>
        <w:pStyle w:val="BodyText"/>
      </w:pPr>
      <w:r>
        <w:t xml:space="preserve">Không phải là sợ tên đồng mưu của hắn ta, hay là kiêng kỵ kẻ đứng sau là Thương Vân Đạo Trường</w:t>
      </w:r>
    </w:p>
    <w:p>
      <w:pPr>
        <w:pStyle w:val="BodyText"/>
      </w:pPr>
      <w:r>
        <w:t xml:space="preserve">Đổng Thiên cúi đầu, cùng Khế ước Chiến linh thú đi đến thương nghị. Khế ước Chiến linh thú này cũng có trực giác chiến đấu rất mạnh, cũng nhận thấy sát khí mãnh liệt không thể che dấu, đủ để uy hiếp đến sinh mệnh của bọn chúng.</w:t>
      </w:r>
    </w:p>
    <w:p>
      <w:pPr>
        <w:pStyle w:val="BodyText"/>
      </w:pPr>
      <w:r>
        <w:t xml:space="preserve">- Chủ nhân, một khi Trần Sâm kia đã chết, ngươi thiếu tình nghĩa với hắn ta thì cũng chẳng sao cả. Đối diện với kẻ có sát khí vô cùng lớn trên người, có điều che giấu khẳng định không phải là giả. Như hắn đã nói, không đáng vì một kẻ đã chết mà phải liều mạng. Tần gia châu Bách Diệp cùng Thương Vân Đạo Trường trước giờ không có thù hận. Cho dù là Đạo tôn đích thân tới thì khẳng định cũng không vì việc nhỏ nhặt này mà đắc tội với Tần gia Thiên Đế Sơn.</w:t>
      </w:r>
    </w:p>
    <w:p>
      <w:pPr>
        <w:pStyle w:val="BodyText"/>
      </w:pPr>
      <w:r>
        <w:t xml:space="preserve">Đổng Thiên vốn còn chút do dự, khi nghe Khế ước Chiến linh thú khuyên như vậy lại càng thêm dao động.</w:t>
      </w:r>
    </w:p>
    <w:p>
      <w:pPr>
        <w:pStyle w:val="BodyText"/>
      </w:pPr>
      <w:r>
        <w:t xml:space="preserve">Trần Thông gặp Đổng Thiên, dùng khẩu khí cầu xin nói:</w:t>
      </w:r>
    </w:p>
    <w:p>
      <w:pPr>
        <w:pStyle w:val="BodyText"/>
      </w:pPr>
      <w:r>
        <w:t xml:space="preserve">- Đổng Trưởng lão, ngài là nhân gia nhất định phải làm chủ cho bọn ta.</w:t>
      </w:r>
    </w:p>
    <w:p>
      <w:pPr>
        <w:pStyle w:val="BodyText"/>
      </w:pPr>
      <w:r>
        <w:t xml:space="preserve">Sắc mặt Đổng Thiên tái nhợt, hắng giọng nói:</w:t>
      </w:r>
    </w:p>
    <w:p>
      <w:pPr>
        <w:pStyle w:val="BodyText"/>
      </w:pPr>
      <w:r>
        <w:t xml:space="preserve">- Ta ắt có chủ trương, ngươi giục cái gì?</w:t>
      </w:r>
    </w:p>
    <w:p>
      <w:pPr>
        <w:pStyle w:val="BodyText"/>
      </w:pPr>
      <w:r>
        <w:t xml:space="preserve">- Trần Thông, Trần Sâm cố sống cố chết vì ham năm vạn tiền thưởng chấp nhận làm chó săn. Ngươi trợ giúp quả không ít. Đến giờ cần phải cân nhắc kỹ lưỡng.</w:t>
      </w:r>
    </w:p>
    <w:p>
      <w:pPr>
        <w:pStyle w:val="BodyText"/>
      </w:pPr>
      <w:r>
        <w:t xml:space="preserve">Đổng Thiên vừa nghe lời đó nhất thời không vừa ý, lãnh đạm nói:</w:t>
      </w:r>
    </w:p>
    <w:p>
      <w:pPr>
        <w:pStyle w:val="BodyText"/>
      </w:pPr>
      <w:r>
        <w:t xml:space="preserve">- Các hạ, cho dù chuyện của ta với Trần Sâm thế nào nhưng những lời này của ngươi thật là khinh người quá đáng.</w:t>
      </w:r>
    </w:p>
    <w:p>
      <w:pPr>
        <w:pStyle w:val="BodyText"/>
      </w:pPr>
      <w:r>
        <w:t xml:space="preserve">Tần Thắng thản nhiên nói:</w:t>
      </w:r>
    </w:p>
    <w:p>
      <w:pPr>
        <w:pStyle w:val="BodyText"/>
      </w:pPr>
      <w:r>
        <w:t xml:space="preserve">- Các hạ, ta quả thật cũng lo lắng cho ngươi. Tuy rằng ta không biết lai lịch thực sự của các hạ nhưng thấy ngươi khí độ bất phàm, nhất định không tầm thường. Tên Trần Thông này là tâm phúc của Trần Sâm, nếu giữ hắn e tương lai có hậu họa, đối với thanh danh của các hạ cũng có sự bất lợi. Hôm nay chúng ta nói chuyện hữu hảo với nhau, nếu có thể hòa giải thì tên Trần Thông tâm địa xấu xa ắt mang lòng bất mãn. Nói xấu ngươi tứ phía, người ngoài không rõ chân tướng sự thật sẽ cho là các hạ sợ Tần gia mà phải lùi một bước. Nói vậy, tên Trần Thông này không thể không giết. Đây là ta nghĩ cho thanh danh của các hạ.</w:t>
      </w:r>
    </w:p>
    <w:p>
      <w:pPr>
        <w:pStyle w:val="BodyText"/>
      </w:pPr>
      <w:r>
        <w:t xml:space="preserve">Cuộc nói chuyện của Tần Thắng đã làm dao động lòng của Đổng Thiên.</w:t>
      </w:r>
    </w:p>
    <w:p>
      <w:pPr>
        <w:pStyle w:val="BodyText"/>
      </w:pPr>
      <w:r>
        <w:t xml:space="preserve">- Đúng vậy! Chuyện hôm nay nếu lui thì không quản, tên Trần Thông này ôm hận trong lòng khó tránh hắn lại bày mưu tính kế. Mình thân là Trưởng lão của Thương Vân Đạo Trường, vạn nhất bị Trần Thông làm hỏng thanh thế thì sau này làm sao có thể sống yên ở Bài Sơn Phủ?</w:t>
      </w:r>
    </w:p>
    <w:p>
      <w:pPr>
        <w:pStyle w:val="BodyText"/>
      </w:pPr>
      <w:r>
        <w:t xml:space="preserve">Nghĩ vậy trong lòng hắn lại cảm thấy bị dao động bất định.</w:t>
      </w:r>
    </w:p>
    <w:p>
      <w:pPr>
        <w:pStyle w:val="BodyText"/>
      </w:pPr>
      <w:r>
        <w:t xml:space="preserve">Tần Thắng tiếp tục nói làm cho tâm hồn hắn như bị nổ lớn.</w:t>
      </w:r>
    </w:p>
    <w:p>
      <w:pPr>
        <w:pStyle w:val="BodyText"/>
      </w:pPr>
      <w:r>
        <w:t xml:space="preserve">- Các hạ, nếu giờ phút này ngươi quay đầu rời đi thì việc hôm nay Tần mỗ xin đảm bảo sẽ không phát sinh thêm lần thứ hai, tuyệt không mảy may có thêm lời thị phi. Thừa nhận phần nhân tình của ngươi. Còn về Trần Thông bọn ta phụ trách lo liệu, tuyệt không thể để làm bại hoại thanh danh của các hạ.</w:t>
      </w:r>
    </w:p>
    <w:p>
      <w:pPr>
        <w:pStyle w:val="BodyText"/>
      </w:pPr>
      <w:r>
        <w:t xml:space="preserve">Tần Thắng vừa nói tới đây, khí thế đột nhiên trở nên thúc giục, Thần Tú Cung tuy chưa hiện ra nhưng khí của nó kết hợp với khí trường trên thân thể lão hợp làm một nhất thời cường đại phóng ra ngoài.</w:t>
      </w:r>
    </w:p>
    <w:p>
      <w:pPr>
        <w:pStyle w:val="BodyText"/>
      </w:pPr>
      <w:r>
        <w:t xml:space="preserve">Sát khí này nhất thời làm cho Đổng Thiên loạn ý, mỗi tấc da tấc thịt cũng đều cảm nhận được sát ý.</w:t>
      </w:r>
    </w:p>
    <w:p>
      <w:pPr>
        <w:pStyle w:val="BodyText"/>
      </w:pPr>
      <w:r>
        <w:t xml:space="preserve">- Là chiến là hòa, các hạ cứ quyết một lời!</w:t>
      </w:r>
    </w:p>
    <w:p>
      <w:pPr>
        <w:pStyle w:val="BodyText"/>
      </w:pPr>
      <w:r>
        <w:t xml:space="preserve">Một hơi chân khí của Tần Thắng theo đó mà dâng lên.</w:t>
      </w:r>
    </w:p>
    <w:p>
      <w:pPr>
        <w:pStyle w:val="BodyText"/>
      </w:pPr>
      <w:r>
        <w:t xml:space="preserve">Một tia uy áp này làm cho sự do dự của Đổng Thiên còn sót đều tiêu tan thành bọt nước.</w:t>
      </w:r>
    </w:p>
    <w:p>
      <w:pPr>
        <w:pStyle w:val="BodyText"/>
      </w:pPr>
      <w:r>
        <w:t xml:space="preserve">- Được! Chuyện hôm nay ta tạm thời nhường một bước. Tần gia châu Bách Diệp cũng hãy tự lo cho thân mình, không phải là ta sợ các ngươi, mà chỉ là ta không muốn kết địch gia với Tần gia.</w:t>
      </w:r>
    </w:p>
    <w:p>
      <w:pPr>
        <w:pStyle w:val="BodyText"/>
      </w:pPr>
      <w:r>
        <w:t xml:space="preserve">Tần Thắng ha hả cười:</w:t>
      </w:r>
    </w:p>
    <w:p>
      <w:pPr>
        <w:pStyle w:val="Compact"/>
      </w:pPr>
      <w:r>
        <w:t xml:space="preserve">- Như nhau như nhau. Hiểu nhau muôn năm!</w:t>
      </w:r>
      <w:r>
        <w:br w:type="textWrapping"/>
      </w:r>
      <w:r>
        <w:br w:type="textWrapping"/>
      </w:r>
    </w:p>
    <w:p>
      <w:pPr>
        <w:pStyle w:val="Heading2"/>
      </w:pPr>
      <w:bookmarkStart w:id="479" w:name="chương-457"/>
      <w:bookmarkEnd w:id="479"/>
      <w:r>
        <w:t xml:space="preserve">457. Chương 45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57: Một đêm phất nhan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Đổng Thiên đúng là kẻ giang hồ từng trải, hiểu được nặng nhẹ chẳng lẽ còn không biết lựa chọn thế nào. Liếc nhìn Trần Thông rồi thúc vật cưỡi hóa thành đạo quang mang quay đầu đi, biến mất vào trong hư không. Khoảnh khắc không còn tin tức bay vào u tối.</w:t>
      </w:r>
    </w:p>
    <w:p>
      <w:pPr>
        <w:pStyle w:val="BodyText"/>
      </w:pPr>
      <w:r>
        <w:t xml:space="preserve">Trần Thông mặt biến sắc, hiển nhiên cũng ý thức được nguy hiểm. Thúc kiếm quang hướng không trung vút đi.</w:t>
      </w:r>
    </w:p>
    <w:p>
      <w:pPr>
        <w:pStyle w:val="BodyText"/>
      </w:pPr>
      <w:r>
        <w:t xml:space="preserve">Tần Thắng đối phó với một đối thủ bậc thấp Hóa Hư Cảnh ắt không cần phải sử dụng Thần Tú Cung. Cũng lẳng lặng bay lên, một đạo quang mang chợt lóe sáng trong tay giống như một thanh liêm đao bình thường cắt qua hư không, giống như quái thú hung mãnh có thể xé rách hư không mà nuốt tới.</w:t>
      </w:r>
    </w:p>
    <w:p>
      <w:pPr>
        <w:pStyle w:val="BodyText"/>
      </w:pPr>
      <w:r>
        <w:t xml:space="preserve">Xuy xuy!</w:t>
      </w:r>
    </w:p>
    <w:p>
      <w:pPr>
        <w:pStyle w:val="BodyText"/>
      </w:pPr>
      <w:r>
        <w:t xml:space="preserve">Âm thanh lanh lảnh sau lưng khiến cho Trần Thông căn bản không kịp phản ứng gì, cả người bị ánh quang đao hủy người hai đoạn.</w:t>
      </w:r>
    </w:p>
    <w:p>
      <w:pPr>
        <w:pStyle w:val="BodyText"/>
      </w:pPr>
      <w:r>
        <w:t xml:space="preserve">Huyết quang hướng trời, huyết vụ bay đầy trời. Tần Vô Song cùng Bao Bao và mọi người đang quan chiến bên dưới trố mắt há miệng kinh ngạc. Đây là thực lực, tuyệt đối là thực lực.</w:t>
      </w:r>
    </w:p>
    <w:p>
      <w:pPr>
        <w:pStyle w:val="BodyText"/>
      </w:pPr>
      <w:r>
        <w:t xml:space="preserve">Chẳng cần sử dụng Thần Tú Cung, trước mặt Động Hư Cảnh cường giả tất cả như quá nhỏ bé. Hơn nữa Tần Thắng giết Trần Thông làm cho bọn Tần Vô Song ý thức được ở Hiên Viên Khâu này chênh lệch một cấp bậc có khi lại như ngàn sông vạn thác.</w:t>
      </w:r>
    </w:p>
    <w:p>
      <w:pPr>
        <w:pStyle w:val="BodyText"/>
      </w:pPr>
      <w:r>
        <w:t xml:space="preserve">Ý nghĩa sinh tử!</w:t>
      </w:r>
    </w:p>
    <w:p>
      <w:pPr>
        <w:pStyle w:val="BodyText"/>
      </w:pPr>
      <w:r>
        <w:t xml:space="preserve">Sau khi Tần Thắng giết chết Trần Thông lại không hề có một chút đắc ý, giống như làm thịt một con gà, không thèm để ý hạ xuống dưới.</w:t>
      </w:r>
    </w:p>
    <w:p>
      <w:pPr>
        <w:pStyle w:val="BodyText"/>
      </w:pPr>
      <w:r>
        <w:t xml:space="preserve">Tần Thắng mặt mày vui sướng, đem Thần Tú Cung đưa tới trước mặt Tần Vô Song:</w:t>
      </w:r>
    </w:p>
    <w:p>
      <w:pPr>
        <w:pStyle w:val="BodyText"/>
      </w:pPr>
      <w:r>
        <w:t xml:space="preserve">- Vô Song công tử, thần vật này hoàn về chủ, trả lại cho ngươi. Hôm nay dù không động tới Thần cung nhưng vẫn âm thầm thúc giục linh lực, mượn dùng thần lực của nó mà tăng mạnh khí tràng cho cuộc nói chuyện, khiến cho tên Thương Vân Đạo Trường kia hoảng sợ chạy mất.</w:t>
      </w:r>
    </w:p>
    <w:p>
      <w:pPr>
        <w:pStyle w:val="BodyText"/>
      </w:pPr>
      <w:r>
        <w:t xml:space="preserve">Thần Tú Cung này chính là sự trang bị của Tần Vô Song, không khách khí nhận trở về mỉm cười, nói:</w:t>
      </w:r>
    </w:p>
    <w:p>
      <w:pPr>
        <w:pStyle w:val="BodyText"/>
      </w:pPr>
      <w:r>
        <w:t xml:space="preserve">- Tần Thắng tiền bối, nguy cơ của Tần gia châu Bách Diệp đến giờ đã được giải trừ. Chỉ là cái phần thưởng kia ắt sẽ không làm cho kẻ khác hết dã tâm. Sau này Tần gia châu Bách Diệp vẫn cần phải đề phòng.</w:t>
      </w:r>
    </w:p>
    <w:p>
      <w:pPr>
        <w:pStyle w:val="BodyText"/>
      </w:pPr>
      <w:r>
        <w:t xml:space="preserve">Tần Thắng gật đầu:</w:t>
      </w:r>
    </w:p>
    <w:p>
      <w:pPr>
        <w:pStyle w:val="BodyText"/>
      </w:pPr>
      <w:r>
        <w:t xml:space="preserve">- Đây là điều tự nhiên, đối phó với Tần gia ta đâu phải là điều dễ dàng. Nếu thực là vì đoạt cơ nghiệp nhà ta thì kết quả dù cho bọn ta có không chống cự được thì đối phương cũng sẽ không được gì. Tần gia châu Bách Diệp chúng ta có thể dựng lên cơ nghiệp, khai sáng mọi thứ thì cũng có thể hủy diệt được hết cơ nghiệp này.</w:t>
      </w:r>
    </w:p>
    <w:p>
      <w:pPr>
        <w:pStyle w:val="BodyText"/>
      </w:pPr>
      <w:r>
        <w:t xml:space="preserve">Tần Vô Song trong lòng chợt động, nhìn Tần Thắng, ánh mắt có chút giật mình. Tần gia châu Bách Diệp quả nhiên là có khẩu khí nghĩa liệt, hiển nhiên có sự chuẩn bị.</w:t>
      </w:r>
    </w:p>
    <w:p>
      <w:pPr>
        <w:pStyle w:val="BodyText"/>
      </w:pPr>
      <w:r>
        <w:t xml:space="preserve">Cùng lắm thì ngọc nát đá tan, cho dù Tần gia châu Bách Diệp bị diệt thì cũng không thể để cho kẻ ngoài chiếm được.</w:t>
      </w:r>
    </w:p>
    <w:p>
      <w:pPr>
        <w:pStyle w:val="BodyText"/>
      </w:pPr>
      <w:r>
        <w:t xml:space="preserve">Tần Thắng ha hả cười:</w:t>
      </w:r>
    </w:p>
    <w:p>
      <w:pPr>
        <w:pStyle w:val="BodyText"/>
      </w:pPr>
      <w:r>
        <w:t xml:space="preserve">- Hôm nay không nói mấy chuyện mất hứng đó, Vô Song công tử đối với Tần gia châu Bách Diệp chúng ta ơn nặng như núi, không thể không chiêu đãi lớn, mời theo Tần gia ta đi một chuyến.</w:t>
      </w:r>
    </w:p>
    <w:p>
      <w:pPr>
        <w:pStyle w:val="BodyText"/>
      </w:pPr>
      <w:r>
        <w:t xml:space="preserve">Tất cả nguy cơ đã hoàn toàn được giải trừ. Trên dưới Tần gia châu Bách Diệp ai ai cũng vui mừng khôn xiết.</w:t>
      </w:r>
    </w:p>
    <w:p>
      <w:pPr>
        <w:pStyle w:val="BodyText"/>
      </w:pPr>
      <w:r>
        <w:t xml:space="preserve">Lần lo lắng này bao phủ lên đầu toàn bộ Tần gia châu Bách Diệp, có rất nhiều đệ tử của Tần gia đều có sự chuẩn bị làm ngọc nát đá tan, nhưng không nghĩ tới trận nguy cơ này lại dễ dàng hóa giải như vậy.</w:t>
      </w:r>
    </w:p>
    <w:p>
      <w:pPr>
        <w:pStyle w:val="BodyText"/>
      </w:pPr>
      <w:r>
        <w:t xml:space="preserve">Bởi vậy Tần Vô Song chính là đại ân nhân, bọn họ ắt hữu hảo đãi khách. Dù cho hắn không cùng nhất mạch của Tần gia nhưng trong bản chất vẫn là huyết mạch của Tần gia Thiên Đế Sơn.</w:t>
      </w:r>
    </w:p>
    <w:p>
      <w:pPr>
        <w:pStyle w:val="BodyText"/>
      </w:pPr>
      <w:r>
        <w:t xml:space="preserve">Ở tại tòa thành của Tần gia hai ngày, Tộc trưởng Tần Bá Long đích thân mang theo đồng hạ dẫn Tần Vô Song còn thăm quặng mỏ tinh thạch của Tần gia châu Bách Diệp.</w:t>
      </w:r>
    </w:p>
    <w:p>
      <w:pPr>
        <w:pStyle w:val="BodyText"/>
      </w:pPr>
      <w:r>
        <w:t xml:space="preserve">Mặt sau của tòa thành Tần gia kéo dài tới vài tòa tận sâu bên trong, đều là nơi sản xuất quặng mỏ tinh thạch. Tuy rằng ở đây đều là mỏ khoáng sản nhưng tỷ lệ sản xuất ra tinh thạch là nhiều nhất ở Bài Sơn Phủ.</w:t>
      </w:r>
    </w:p>
    <w:p>
      <w:pPr>
        <w:pStyle w:val="BodyText"/>
      </w:pPr>
      <w:r>
        <w:t xml:space="preserve">Nếu không phải là Tần gia châu Bách Diệp sau lưng có Thiên Đế Sơn che chở thì sản xuất quặng mỏ to như thế này quả thật không biết sẽ rước lấy bao nhiêu con mắt đố kỵ.</w:t>
      </w:r>
    </w:p>
    <w:p>
      <w:pPr>
        <w:pStyle w:val="BodyText"/>
      </w:pPr>
      <w:r>
        <w:t xml:space="preserve">- Vô Song công tử, Tần gia Thiên Đế Sơn ngày ngày chi trả phí tổn để tu luyện những tinh thạch tốt nhất. Ít nhất là ba thành đều là do Tần gia châu Bách Diệp bọn ta cung cấp.</w:t>
      </w:r>
    </w:p>
    <w:p>
      <w:pPr>
        <w:pStyle w:val="BodyText"/>
      </w:pPr>
      <w:r>
        <w:t xml:space="preserve">- Tinh thạch cũng có thể dùng cho tu luyện sao?</w:t>
      </w:r>
    </w:p>
    <w:p>
      <w:pPr>
        <w:pStyle w:val="BodyText"/>
      </w:pPr>
      <w:r>
        <w:t xml:space="preserve">Tần Vô Song vô cùng tò mò.</w:t>
      </w:r>
    </w:p>
    <w:p>
      <w:pPr>
        <w:pStyle w:val="BodyText"/>
      </w:pPr>
      <w:r>
        <w:t xml:space="preserve">Tần Bá Long kiên nhẫn giải thích nói:</w:t>
      </w:r>
    </w:p>
    <w:p>
      <w:pPr>
        <w:pStyle w:val="BodyText"/>
      </w:pPr>
      <w:r>
        <w:t xml:space="preserve">- Phần lớn tinh thạch đều không thể dùng cho tu luyện. Nhưng tinh thạch ngoài việc là tiền lại còn có nhiều tư chất tốt, có thể dùng đề luyện khí với luyện chế phù. Quả thật là một vật liệu tuyệt hảo. Ngươi xem chúng ta vào mỏ bên trong. Bên ngoài có ít nhất ba đạo trận pháp phòng ngự. Một khi có kẻ thù công phá thành Tần gia thì bọn ta sẽ khởi động phòng đại trận này. Nếu trận pháp này không thể ngăn cản được địch thì bọn ta sẽ khởi động một trận pháp hủy diệt cuối cùng, trong khoảnh khắc tất cả đều được san phẳng, phá hủy tất cả cơ nghiệp! Mấy cái trận pháp này đều là Tổng bộ Thiên Đế Sơn phái cường giả tới bố trí.</w:t>
      </w:r>
    </w:p>
    <w:p>
      <w:pPr>
        <w:pStyle w:val="BodyText"/>
      </w:pPr>
      <w:r>
        <w:t xml:space="preserve">Tần Vô Song nghe vậy vô cùng say mê, trong lòng thầm sợ hãi than không hổ danh là Tần gia Thiên Đế Sơn, làm việc quyết đoán chính xác, chính mình nếu không thể bảo tồn thì cũng tuyệt không để rơi vào tay địch nhân!</w:t>
      </w:r>
    </w:p>
    <w:p>
      <w:pPr>
        <w:pStyle w:val="BodyText"/>
      </w:pPr>
      <w:r>
        <w:t xml:space="preserve">Bao Bao cũng tán thưởng nói:</w:t>
      </w:r>
    </w:p>
    <w:p>
      <w:pPr>
        <w:pStyle w:val="BodyText"/>
      </w:pPr>
      <w:r>
        <w:t xml:space="preserve">- Nói như vậy nếu tên Trần Sâm kia có khai hỏa, cho dù là có công phá được tòa thành của Tần gia châu Bách Diệp thì cũng không làm gì được các ngươi. Tất cả các đệ tử đều có thể trốn vào bên trong mỏ. Trận pháp phòng ngự này sẽ bảo vệ bọn họ!</w:t>
      </w:r>
    </w:p>
    <w:p>
      <w:pPr>
        <w:pStyle w:val="BodyText"/>
      </w:pPr>
      <w:r>
        <w:t xml:space="preserve">Tần Bá Long khẽ thở dài:</w:t>
      </w:r>
    </w:p>
    <w:p>
      <w:pPr>
        <w:pStyle w:val="BodyText"/>
      </w:pPr>
      <w:r>
        <w:t xml:space="preserve">- Tòa thành Tần gia châu Bách Diệp cũng là cơ nghiệp của bọn ta. Cũng là nơi phòng ngự đầu tiên. Vạn bất đắc dĩ mới vậy chứ ai muốn hy sinh tòa thành đó đâu? Nếu thật sự là nó bị công phá thì tất cả đệ tử của Tần gia sẽ vì gia tộc mà chết cùng.</w:t>
      </w:r>
    </w:p>
    <w:p>
      <w:pPr>
        <w:pStyle w:val="BodyText"/>
      </w:pPr>
      <w:r>
        <w:t xml:space="preserve">Tần Vô Song gật gật đầu:</w:t>
      </w:r>
    </w:p>
    <w:p>
      <w:pPr>
        <w:pStyle w:val="BodyText"/>
      </w:pPr>
      <w:r>
        <w:t xml:space="preserve">- Nói chung mỏ quặng này là cơ mật, cũng chỉ có số ít người mới biết?</w:t>
      </w:r>
    </w:p>
    <w:p>
      <w:pPr>
        <w:pStyle w:val="BodyText"/>
      </w:pPr>
      <w:r>
        <w:t xml:space="preserve">Tần Bá Long kinh ngạc hiển nhiên không nghĩ tới Tần Vô Song có thể đoán ra những chuyện này.</w:t>
      </w:r>
    </w:p>
    <w:p>
      <w:pPr>
        <w:pStyle w:val="BodyText"/>
      </w:pPr>
      <w:r>
        <w:t xml:space="preserve">- Vô Song công tử quả thật trí tuệ hơn người, quả thật là có chuyện đó. Địa điểm mỏ này chỉ có sáu vị Trưởng lão cao cấp mới biết được. Bình thường đệ tử của Tần gia châu Bách Diệp căn bản không thể biết.</w:t>
      </w:r>
    </w:p>
    <w:p>
      <w:pPr>
        <w:pStyle w:val="BodyText"/>
      </w:pPr>
      <w:r>
        <w:t xml:space="preserve">- Hắc hắc, vậy là các ngươi còn cho Lão Đại nhà ta biết, không sợ bọn ta nói ra bên ngoài sao?</w:t>
      </w:r>
    </w:p>
    <w:p>
      <w:pPr>
        <w:pStyle w:val="BodyText"/>
      </w:pPr>
      <w:r>
        <w:t xml:space="preserve">Bao Bao trêu ghẹo nói.</w:t>
      </w:r>
    </w:p>
    <w:p>
      <w:pPr>
        <w:pStyle w:val="BodyText"/>
      </w:pPr>
      <w:r>
        <w:t xml:space="preserve">- Ha ha, Vô Song công tử nào phải là hạng người như vậy, Tần gia châu Bách Diệp ta trên dưới kẻ nào không biết, không hiểu ư?</w:t>
      </w:r>
    </w:p>
    <w:p>
      <w:pPr>
        <w:pStyle w:val="BodyText"/>
      </w:pPr>
      <w:r>
        <w:t xml:space="preserve">Tần Vô Song mỉm cười đáp:</w:t>
      </w:r>
    </w:p>
    <w:p>
      <w:pPr>
        <w:pStyle w:val="BodyText"/>
      </w:pPr>
      <w:r>
        <w:t xml:space="preserve">- Tộc trưởng đại nhân, Vô Song không phải là kẻ lắm chuyện. Tài nguyên này đối với Tần gia Thiên Đế Sơn quan trọng như vậy bảo mật cũng là chuyện đương nhiên. Nếu để kẻ ngoài biết được ắt sinh lắm chuyện, không khỏi nghĩ cách đối phó với mấy trận pháp này. Chỉ cần người ngoài không biết nó thì dù cho có kẻ thù xâm lấn thì trận pháp ắt có tác dụng, thứ nữa cũng có thể tranh thủ thời gian đợi Tổng bộ Tần gia Thiên Đế Sơn phái cao thủ gấp rút đến tiếp viện.</w:t>
      </w:r>
    </w:p>
    <w:p>
      <w:pPr>
        <w:pStyle w:val="BodyText"/>
      </w:pPr>
      <w:r>
        <w:t xml:space="preserve">Tần Bá Long thấy Tần Vô Song gặp một hiểu mười trong lòng vô cùng vui mừng. Hắn có sự cảm tuy Tần Vô Song đến từ các quốc gia nhân loại nhưng qua thời gian quen biết hắn thấy rằng hắn đủ khả năng giúp sức mạnh cho Thiên Đế Sơn.</w:t>
      </w:r>
    </w:p>
    <w:p>
      <w:pPr>
        <w:pStyle w:val="BodyText"/>
      </w:pPr>
      <w:r>
        <w:t xml:space="preserve">Cho dù cùng đệ tử trẻ tuổi Thiên Đế Sơn so sánh thì cũng không hề thua kém!</w:t>
      </w:r>
    </w:p>
    <w:p>
      <w:pPr>
        <w:pStyle w:val="BodyText"/>
      </w:pPr>
      <w:r>
        <w:t xml:space="preserve">Đi thăm mỏ lại mất thêm thời gian ba ngày. Tần Vô Song trải qua năm sáu ngày trong lòng thấp thỏm liền xin cáo từ. Tần gia châu Bách Diệp cũng không tiện giữ lại quá trớn.</w:t>
      </w:r>
    </w:p>
    <w:p>
      <w:pPr>
        <w:pStyle w:val="BodyText"/>
      </w:pPr>
      <w:r>
        <w:t xml:space="preserve">Trước khi đi, không thiếu việc thiết yến tiệc mời khách, lại trì hoãn thêm hai ba ngày. Lúc này mới có thể để Tần Vô Song rời đi.</w:t>
      </w:r>
    </w:p>
    <w:p>
      <w:pPr>
        <w:pStyle w:val="BodyText"/>
      </w:pPr>
      <w:r>
        <w:t xml:space="preserve">- Vô Song công tử, cùng là đệ tử của Tần gia, đại ân đại đức không lời nào cảm tạ hết. Ân đức của ngươi đối với bọn ta trên dưới Tần gia khó lòng quên được.</w:t>
      </w:r>
    </w:p>
    <w:p>
      <w:pPr>
        <w:pStyle w:val="BodyText"/>
      </w:pPr>
      <w:r>
        <w:t xml:space="preserve">Tần Bá Long ngữ khí chân thành.</w:t>
      </w:r>
    </w:p>
    <w:p>
      <w:pPr>
        <w:pStyle w:val="BodyText"/>
      </w:pPr>
      <w:r>
        <w:t xml:space="preserve">Khoát tay, đằng sau liền bưng đến một cái khay, trên đó có cái khăn đỏ phủ lên. Tần Bá Long cởi bỏ khăn đỏ, bên trong hào quang của tinh thạch sáng óng ánh.</w:t>
      </w:r>
    </w:p>
    <w:p>
      <w:pPr>
        <w:pStyle w:val="BodyText"/>
      </w:pPr>
      <w:r>
        <w:t xml:space="preserve">Đủ loại màu sắc khiến cho mắt người không kịp nhìn.</w:t>
      </w:r>
    </w:p>
    <w:p>
      <w:pPr>
        <w:pStyle w:val="BodyText"/>
      </w:pPr>
      <w:r>
        <w:t xml:space="preserve">- Tần công tử, mấy khối tinh thạch này là một phần tâm ý của Tần gia châu Bách Diệp. Ngàn vạn lần không nên cự tuyệt.</w:t>
      </w:r>
    </w:p>
    <w:p>
      <w:pPr>
        <w:pStyle w:val="BodyText"/>
      </w:pPr>
      <w:r>
        <w:t xml:space="preserve">Tần Bá Long ánh mắt chân thành nhìn Tần Vô Song.</w:t>
      </w:r>
    </w:p>
    <w:p>
      <w:pPr>
        <w:pStyle w:val="BodyText"/>
      </w:pPr>
      <w:r>
        <w:t xml:space="preserve">Tần Vô Song chưa kịp mở miệng thì Tử Điện Phần Diệm Thú cười lên:</w:t>
      </w:r>
    </w:p>
    <w:p>
      <w:pPr>
        <w:pStyle w:val="BodyText"/>
      </w:pPr>
      <w:r>
        <w:t xml:space="preserve">- Tốt, Lão Đại chúng ta lúc trước còn khó xử vì tiền tài, giờ tốt rồi, không cần tìm hiệu cầm đồ ven đường lấy gia sản đổi tiền. Ha ha ha.</w:t>
      </w:r>
    </w:p>
    <w:p>
      <w:pPr>
        <w:pStyle w:val="BodyText"/>
      </w:pPr>
      <w:r>
        <w:t xml:space="preserve">Tần Bá Long nghe Tử Điện Phần Diệm Thú nói như vậy nở nụ cười:</w:t>
      </w:r>
    </w:p>
    <w:p>
      <w:pPr>
        <w:pStyle w:val="BodyText"/>
      </w:pPr>
      <w:r>
        <w:t xml:space="preserve">- Vô Song công tử từ các quốc gia nhân loại bất chợt tới Hiên Viên Khâu. Hiên Viên Khâu không biết vàng bạc mà chỉ biết tinh thạch?</w:t>
      </w:r>
    </w:p>
    <w:p>
      <w:pPr>
        <w:pStyle w:val="BodyText"/>
      </w:pPr>
      <w:r>
        <w:t xml:space="preserve">- Lại chả thế. Làm hại Lão Đại chúng ta còn phải bán đi gia sản.</w:t>
      </w:r>
    </w:p>
    <w:p>
      <w:pPr>
        <w:pStyle w:val="BodyText"/>
      </w:pPr>
      <w:r>
        <w:t xml:space="preserve">Bao Bao nhớ lại lần đó lại cười.</w:t>
      </w:r>
    </w:p>
    <w:p>
      <w:pPr>
        <w:pStyle w:val="BodyText"/>
      </w:pPr>
      <w:r>
        <w:t xml:space="preserve">Tần Bá Long nghiêm mặt nói:</w:t>
      </w:r>
    </w:p>
    <w:p>
      <w:pPr>
        <w:pStyle w:val="BodyText"/>
      </w:pPr>
      <w:r>
        <w:t xml:space="preserve">- Vô Song công tử, trăm khối lục bảo thạch này có giá bằng một vạn hoàng tinh thạch. Có mấy viên tinh thạch này đảm bảo các vị chi tiêu mười năm cũng không thành vấn đề. Còn có ba khối tử tinh thạch giá trị tương đương với ba trăm khối lục tinh thạch.</w:t>
      </w:r>
    </w:p>
    <w:p>
      <w:pPr>
        <w:pStyle w:val="BodyText"/>
      </w:pPr>
      <w:r>
        <w:t xml:space="preserve">Vốn dĩ ở Hiên Viên Khâu mấy thứ địa phương là Cấm địa của Thần, tiền thông dụng có bốn cấp bậc. Ngân tinh thạch, hoàng tinh thạch, lục tinh thạch và cuối cùng mới là tử tinh thạch.</w:t>
      </w:r>
    </w:p>
    <w:p>
      <w:pPr>
        <w:pStyle w:val="BodyText"/>
      </w:pPr>
      <w:r>
        <w:t xml:space="preserve">Một viên tử tinh thạch tương đương với một trăm khối lục tinh thạch. Một khối lục tinh thạch lại trương đương với một trăm khối hoàng tinh thạch, mà một khối hoàng tinh thạch lại tương đương với một trăm khối ngân tinh thạch.</w:t>
      </w:r>
    </w:p>
    <w:p>
      <w:pPr>
        <w:pStyle w:val="BodyText"/>
      </w:pPr>
      <w:r>
        <w:t xml:space="preserve">Tính ra lên tới một viên tử tinh thạch liền tương đương với trăm vạn ngân tinh thạch.</w:t>
      </w:r>
    </w:p>
    <w:p>
      <w:pPr>
        <w:pStyle w:val="BodyText"/>
      </w:pPr>
      <w:r>
        <w:t xml:space="preserve">Phải biết rằng bình thường mỗi lần ở khách điếm, ăn một bữa cơm cùng lắm là mấy chục ngân tinh thạch. Ba khối tử tinh thạch liền tương đương với trăm vạn ngân tinh thạch. Giờ trong túi của Tần Vô Song mà nói thực là vô cùng giàu có.</w:t>
      </w:r>
    </w:p>
    <w:p>
      <w:pPr>
        <w:pStyle w:val="BodyText"/>
      </w:pPr>
      <w:r>
        <w:t xml:space="preserve">Trong khay ít nhất cũng có ba trăm viên tinh thạch khác nhau. Ngoài bốn loại tiền tệ thì những viên khác đều thuộc loại tu luyện tinh thạch.</w:t>
      </w:r>
    </w:p>
    <w:p>
      <w:pPr>
        <w:pStyle w:val="BodyText"/>
      </w:pPr>
      <w:r>
        <w:t xml:space="preserve">- Vô Song công tử, mấy khối tinh thạch này ắt hiệu dụng. Tinh thạch màu lam nếu thêm vào trận pháp Thủy hệ có thể làm cho trận pháp càng thêm hoàn mỹ, phát huy càng nhiều uy lực. Tinh thạch màu nâu này lại dùng cho trận pháp Thổ hệ. Tòa thành này của bọn ta cũng là dùng tinh thạch này, chẳng những càng củng cố kiến trúc lại có thể dùng bố trí trận pháp, tăng cường cảm độ… Còn có loại màu đỏ như máu này chính là tinh thạch chu sa. Là vật liệu thượng đẳng. Các loại thầy bùa chú có thể nói là vô cùng thèm khát loại tinh thạch này. Còn nữa, loại tinh thạch ngăm đen này thoạt nhìn thì không khác hòn đá là mấy, nhưng trên thực tế cùng rèn với vũ khí thì thật tuyệt hảo. Cho dù là các loại binh khí bình thường nếu nạp thêm một ít tinh thạch loại này thì có thể tạo ra sự thần kỳ. Nếu là tạo ra binh khí Hư Võ Cảnh thì loại màu đen này tuyệt đối không thể ít được.</w:t>
      </w:r>
    </w:p>
    <w:p>
      <w:pPr>
        <w:pStyle w:val="BodyText"/>
      </w:pPr>
      <w:r>
        <w:t xml:space="preserve">Tần Bá Long kiên nhẫn giới thiệu, đem mấy công dụng đại khái của tinh thạch này nói qua một lượt. Tần Vô Song âm thầm lưu tâm song không gật đầu.</w:t>
      </w:r>
    </w:p>
    <w:p>
      <w:pPr>
        <w:pStyle w:val="BodyText"/>
      </w:pPr>
      <w:r>
        <w:t xml:space="preserve">Mấy cái tinh thạch này hiệu dụng vô cùng. Tần Vô Song từ chối thì thật bất kính.</w:t>
      </w:r>
    </w:p>
    <w:p>
      <w:pPr>
        <w:pStyle w:val="Compact"/>
      </w:pPr>
      <w:r>
        <w:t xml:space="preserve">Ủng hộ chỉ với 1 click và 5s ! (adf.ly/4EmoB)</w:t>
      </w:r>
      <w:r>
        <w:br w:type="textWrapping"/>
      </w:r>
      <w:r>
        <w:br w:type="textWrapping"/>
      </w:r>
    </w:p>
    <w:p>
      <w:pPr>
        <w:pStyle w:val="Heading2"/>
      </w:pPr>
      <w:bookmarkStart w:id="480" w:name="chương-458"/>
      <w:bookmarkEnd w:id="480"/>
      <w:r>
        <w:t xml:space="preserve">458. Chương 45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58: Lệnh truy sát cấp ha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Không thể không nói thứ tinh thạch này đúng là thứ mà Tần Vô Song vô cùng cần có.</w:t>
      </w:r>
    </w:p>
    <w:p>
      <w:pPr>
        <w:pStyle w:val="BodyText"/>
      </w:pPr>
      <w:r>
        <w:t xml:space="preserve">- Vậy thì, Vô Song không khách sáo.</w:t>
      </w:r>
    </w:p>
    <w:p>
      <w:pPr>
        <w:pStyle w:val="BodyText"/>
      </w:pPr>
      <w:r>
        <w:t xml:space="preserve">Hắn đi tới mỉm cười nhận lấy.</w:t>
      </w:r>
    </w:p>
    <w:p>
      <w:pPr>
        <w:pStyle w:val="BodyText"/>
      </w:pPr>
      <w:r>
        <w:t xml:space="preserve">- Ha ha, Vô Song công tử, dù là Thương Vân Đạo Trường bọn chúng cũng quyết không tặng lễ vật như thế này đâu. Tần gia châu Bách Diệp chẳng có gì đáng giá, chỉ có chút ít tinh thạch này.</w:t>
      </w:r>
    </w:p>
    <w:p>
      <w:pPr>
        <w:pStyle w:val="BodyText"/>
      </w:pPr>
      <w:r>
        <w:t xml:space="preserve">Tần Vô Song mỉm cười nói:</w:t>
      </w:r>
    </w:p>
    <w:p>
      <w:pPr>
        <w:pStyle w:val="BodyText"/>
      </w:pPr>
      <w:r>
        <w:t xml:space="preserve">- Có tinh thạch thì cái gì cũng sẽ có.</w:t>
      </w:r>
    </w:p>
    <w:p>
      <w:pPr>
        <w:pStyle w:val="BodyText"/>
      </w:pPr>
      <w:r>
        <w:t xml:space="preserve">Tần Bá Long cười to, gật đầu nói:</w:t>
      </w:r>
    </w:p>
    <w:p>
      <w:pPr>
        <w:pStyle w:val="BodyText"/>
      </w:pPr>
      <w:r>
        <w:t xml:space="preserve">- Như thế có tinh thạch chính là người khác phải đến cầu chúng ta. Ở Bài Sơn Phủ, Tần gia châu Bách Diệp chúng ta không tính là thế lực cực mạnh nhưng bởi vì sản xuất nhiều tinh thạch nên địa vị tuyệt đối không phải là thấp!</w:t>
      </w:r>
    </w:p>
    <w:p>
      <w:pPr>
        <w:pStyle w:val="BodyText"/>
      </w:pPr>
      <w:r>
        <w:t xml:space="preserve">Tần Vô Song vừa chắp tay:</w:t>
      </w:r>
    </w:p>
    <w:p>
      <w:pPr>
        <w:pStyle w:val="BodyText"/>
      </w:pPr>
      <w:r>
        <w:t xml:space="preserve">- Tộc trưởng đại nhân, nhận hậu thưởng rồi Vô Song này xin cáo từ!</w:t>
      </w:r>
    </w:p>
    <w:p>
      <w:pPr>
        <w:pStyle w:val="BodyText"/>
      </w:pPr>
      <w:r>
        <w:t xml:space="preserve">Tần Bá Long có chút không nỡ, vỗ vỗ bả vai Tần Vô Song:</w:t>
      </w:r>
    </w:p>
    <w:p>
      <w:pPr>
        <w:pStyle w:val="BodyText"/>
      </w:pPr>
      <w:r>
        <w:t xml:space="preserve">- Vô Song công tử, hôm nào rảnh nhất định phải nhớ ghé qua Tần gia châu Bách Diệp làm khách.</w:t>
      </w:r>
    </w:p>
    <w:p>
      <w:pPr>
        <w:pStyle w:val="BodyText"/>
      </w:pPr>
      <w:r>
        <w:t xml:space="preserve">- Tất nhiên. Tần Tộc trưởng xin hãy bảo trọng! Tần gia châu Bách Diệp bảo trọng!</w:t>
      </w:r>
    </w:p>
    <w:p>
      <w:pPr>
        <w:pStyle w:val="BodyText"/>
      </w:pPr>
      <w:r>
        <w:t xml:space="preserve">- Bảo trọng!</w:t>
      </w:r>
    </w:p>
    <w:p>
      <w:pPr>
        <w:pStyle w:val="BodyText"/>
      </w:pPr>
      <w:r>
        <w:t xml:space="preserve">Tần Bá Long gật mạnh đầu.</w:t>
      </w:r>
    </w:p>
    <w:p>
      <w:pPr>
        <w:pStyle w:val="BodyText"/>
      </w:pPr>
      <w:r>
        <w:t xml:space="preserve">- Tất cả trên dưới Tần gia cũng bảo trọng!</w:t>
      </w:r>
    </w:p>
    <w:p>
      <w:pPr>
        <w:pStyle w:val="BodyText"/>
      </w:pPr>
      <w:r>
        <w:t xml:space="preserve">o0o</w:t>
      </w:r>
    </w:p>
    <w:p>
      <w:pPr>
        <w:pStyle w:val="BodyText"/>
      </w:pPr>
      <w:r>
        <w:t xml:space="preserve">Từ biệt Tần gia châu Bách Diệp, Tần Vô Song cùng Bao Bao và Tử Điện Phần Diệm Thú bước tiếp hành trình. Trận chiến này ở Tần gia châu Bách Diệp có thể nói vô cùng lẫm liệt trong Bài Sơn Phủ.</w:t>
      </w:r>
    </w:p>
    <w:p>
      <w:pPr>
        <w:pStyle w:val="BodyText"/>
      </w:pPr>
      <w:r>
        <w:t xml:space="preserve">Tuy rằng tình hình chiến đấu cụ thể ra sao, ngoài kẻ lọt lưới duy nhất là Tô Tổng quản thì căn bản không có kẻ nào biết, nhưng ngoại giới truyền tai nhau lại thành một sự kiện vô cùng lẫm liệt.</w:t>
      </w:r>
    </w:p>
    <w:p>
      <w:pPr>
        <w:pStyle w:val="BodyText"/>
      </w:pPr>
      <w:r>
        <w:t xml:space="preserve">Các lời đồn xôn xao cả lên. Đương nhiên ba huynh đệ hắn khi ở Hắc Nha Vương Thành báo danh cũng là dùng tên giả, cộng thêm trừ bỏ Tô Tổng quản biết mặt thật của ba người, vốn không có ai biết bọn họ đã từng tham gia qua.</w:t>
      </w:r>
    </w:p>
    <w:p>
      <w:pPr>
        <w:pStyle w:val="BodyText"/>
      </w:pPr>
      <w:r>
        <w:t xml:space="preserve">Bởi vậy trên đường bọn họ đi, tuy rằng xung quanh đều thảo luận về trận chiến này của Tần gia châu Bách Diệp nhưng lại không hề biết bọn họ có liên quan.</w:t>
      </w:r>
    </w:p>
    <w:p>
      <w:pPr>
        <w:pStyle w:val="BodyText"/>
      </w:pPr>
      <w:r>
        <w:t xml:space="preserve">Đến một ngày ba người họ rốt cục cũng sắp tới Đô thành của Bài Sơn Phủ.</w:t>
      </w:r>
    </w:p>
    <w:p>
      <w:pPr>
        <w:pStyle w:val="BodyText"/>
      </w:pPr>
      <w:r>
        <w:t xml:space="preserve">Hiên Viên Khâu tổng cộng có bảy mươi hai Phủ, mỗi Phủ đều có diện tích hơn một Đế quốc ở các quốc gia nhân loại. Thành thị lớn nhất trong mỗi cao nhất, được gọi là Đô thành.</w:t>
      </w:r>
    </w:p>
    <w:p>
      <w:pPr>
        <w:pStyle w:val="BodyText"/>
      </w:pPr>
      <w:r>
        <w:t xml:space="preserve">Ba người như lúc trước lấy danh nghĩa là huynh đệ Võ gia, thông qua cửa Đô thành để kiểm tra.</w:t>
      </w:r>
    </w:p>
    <w:p>
      <w:pPr>
        <w:pStyle w:val="BodyText"/>
      </w:pPr>
      <w:r>
        <w:t xml:space="preserve">Đô thành này chính là trung tâm một Phủ, quả nhiên phồn hoa chưa từng có. Cũng là nơi mà từ khi bọn Tần Vô Song tiến vào Hiên Viên Khâu cảm thấy là thành thị phồn hoa nhất.</w:t>
      </w:r>
    </w:p>
    <w:p>
      <w:pPr>
        <w:pStyle w:val="BodyText"/>
      </w:pPr>
      <w:r>
        <w:t xml:space="preserve">Châu thành cũng vậy, Vương thành cũng vậy đều đã khiến cho Tần Vô Song rất nhiều rung động. Nhưng những thứ diễn ra trước mặt Tần Vô Song thì hắn mới biết được cái gì gọi là phồn hoa thực sự, cái gì gọi là Cấm địa của Thần.</w:t>
      </w:r>
    </w:p>
    <w:p>
      <w:pPr>
        <w:pStyle w:val="BodyText"/>
      </w:pPr>
      <w:r>
        <w:t xml:space="preserve">Đô thành này vào thành phải theo trình tự rất phức tạp. Ngoài cửa thành cũng có vô số đội tuần ngũ đề phòng có kẻ xâm nhập.</w:t>
      </w:r>
    </w:p>
    <w:p>
      <w:pPr>
        <w:pStyle w:val="BodyText"/>
      </w:pPr>
      <w:r>
        <w:t xml:space="preserve">Sau khi đi vào cổng thành thì ở dưới thành lâu có một loạt bảng thông cáo được dán. Mấy cái bảng thông cáo này của chính Phủ có, của các tổ chức cũng có, đều là hướng mọi người tuyên bố những việc lớn.</w:t>
      </w:r>
    </w:p>
    <w:p>
      <w:pPr>
        <w:pStyle w:val="BodyText"/>
      </w:pPr>
      <w:r>
        <w:t xml:space="preserve">Cho nên phía trước chỗ dán bảng thông báo này đều luôn chật kín người chen lấn.</w:t>
      </w:r>
    </w:p>
    <w:p>
      <w:pPr>
        <w:pStyle w:val="BodyText"/>
      </w:pPr>
      <w:r>
        <w:t xml:space="preserve">Tần Vô Song liếc mắt nhìn đám người dày đặc xem thông báo, dồn lại thành một đống. Nhìn qua hình dáng bề ngoài của bọn chúng thì đều là người từ các nơi khác đến.</w:t>
      </w:r>
    </w:p>
    <w:p>
      <w:pPr>
        <w:pStyle w:val="BodyText"/>
      </w:pPr>
      <w:r>
        <w:t xml:space="preserve">- Khốn kiếp, không có mắt sao, giẫm lên giầy của ông!</w:t>
      </w:r>
    </w:p>
    <w:p>
      <w:pPr>
        <w:pStyle w:val="BodyText"/>
      </w:pPr>
      <w:r>
        <w:t xml:space="preserve">- Tiểu tử, ngươi mắng ai hả?</w:t>
      </w:r>
    </w:p>
    <w:p>
      <w:pPr>
        <w:pStyle w:val="BodyText"/>
      </w:pPr>
      <w:r>
        <w:t xml:space="preserve">Cùng một loại tiếng chửi như nhau trong đám người vọng ra. Đừng xem sự vũ dũng muôn phần trong lời nói của bọn chúng nhưng vạch trần toàn bộ vở kịch cũng không có mấy người.</w:t>
      </w:r>
    </w:p>
    <w:p>
      <w:pPr>
        <w:pStyle w:val="BodyText"/>
      </w:pPr>
      <w:r>
        <w:t xml:space="preserve">Cô Đơn lắc lắc đầu, cười khổ nói:</w:t>
      </w:r>
    </w:p>
    <w:p>
      <w:pPr>
        <w:pStyle w:val="BodyText"/>
      </w:pPr>
      <w:r>
        <w:t xml:space="preserve">- Bọn chúng điên hết cả rồi? Dồn vào đây làm gì, xem gì mà xem chứ?</w:t>
      </w:r>
    </w:p>
    <w:p>
      <w:pPr>
        <w:pStyle w:val="BodyText"/>
      </w:pPr>
      <w:r>
        <w:t xml:space="preserve">Bao Bao cười nói:</w:t>
      </w:r>
    </w:p>
    <w:p>
      <w:pPr>
        <w:pStyle w:val="BodyText"/>
      </w:pPr>
      <w:r>
        <w:t xml:space="preserve">- Đây chẳng phải chuyên môn của ngươi. Bình thường bức tường trước khi tiến vào trong thành là nơi tốt nhất để người ta dán bố cáo phát nhiệm vụ. Dán thông cáo chính là tiền. Đây gọi là biết cách hái ra tiền, ngươi thì biết cái gì?</w:t>
      </w:r>
    </w:p>
    <w:p>
      <w:pPr>
        <w:pStyle w:val="BodyText"/>
      </w:pPr>
      <w:r>
        <w:t xml:space="preserve">Cô Đơn bĩu môi tỏ vẻ không đồng ý.</w:t>
      </w:r>
    </w:p>
    <w:p>
      <w:pPr>
        <w:pStyle w:val="BodyText"/>
      </w:pPr>
      <w:r>
        <w:t xml:space="preserve">- Lão Đại, xuống coi náo nhiệt đi?</w:t>
      </w:r>
    </w:p>
    <w:p>
      <w:pPr>
        <w:pStyle w:val="BodyText"/>
      </w:pPr>
      <w:r>
        <w:t xml:space="preserve">Bao Bao đề nghị đi tới.</w:t>
      </w:r>
    </w:p>
    <w:p>
      <w:pPr>
        <w:pStyle w:val="BodyText"/>
      </w:pPr>
      <w:r>
        <w:t xml:space="preserve">Tần Vô Song mỉm cười nói:</w:t>
      </w:r>
    </w:p>
    <w:p>
      <w:pPr>
        <w:pStyle w:val="BodyText"/>
      </w:pPr>
      <w:r>
        <w:t xml:space="preserve">- Nhập gia tùy tục vậy.</w:t>
      </w:r>
    </w:p>
    <w:p>
      <w:pPr>
        <w:pStyle w:val="BodyText"/>
      </w:pPr>
      <w:r>
        <w:t xml:space="preserve">Ba người tới dưới bảng thông báo cũng không cần tranh chỗ, đẩy Cô Đơn đi phía trước mở đường, tự động là vẹt được một con đường nhỏ đi vào. Nhìn trong chốc lát Bao Bao kêu lên:</w:t>
      </w:r>
    </w:p>
    <w:p>
      <w:pPr>
        <w:pStyle w:val="BodyText"/>
      </w:pPr>
      <w:r>
        <w:t xml:space="preserve">- Đây là bảng thông báo của chính Bài Sơn Phủ, không có gì để xem. Bên kia có nhiều người nhất định là các loại liên minh tổ chức tuyên bố nhiệm vụ của địa phương. Hấp dẫn những kẻ tu luyện tới từ các nơi.</w:t>
      </w:r>
    </w:p>
    <w:p>
      <w:pPr>
        <w:pStyle w:val="BodyText"/>
      </w:pPr>
      <w:r>
        <w:t xml:space="preserve">Tần Vô Song nhìn vào đám người mà Bao Bao chỉ quả nhiên thấy rất đông. So với các nơi khác thì nhiều gấp năm lần, cảnh tượng đông nghịt.</w:t>
      </w:r>
    </w:p>
    <w:p>
      <w:pPr>
        <w:pStyle w:val="BodyText"/>
      </w:pPr>
      <w:r>
        <w:t xml:space="preserve">- Khoa trương à. Trăm vạn hoàng tinh thạch nhưng không dễ nuốt trôi chút nào, xem ra Tần gia châu Bách Diệp quả nhiên rất khó nuốt đây. Bây giờ treo giải thưởng tăng lên tới hai trăm vạn.</w:t>
      </w:r>
    </w:p>
    <w:p>
      <w:pPr>
        <w:pStyle w:val="BodyText"/>
      </w:pPr>
      <w:r>
        <w:t xml:space="preserve">- Cho dù là hai trăm vạn cũng e không có kẻ nào dám làm. Trần Sâm là cường giả số một Bài Sơn Phủ mà đều bị bọn Tần gia giết không một tiếng động, chẳng lẽ phải cần Hư Võ Đại viên mãn ra tay mới được?</w:t>
      </w:r>
    </w:p>
    <w:p>
      <w:pPr>
        <w:pStyle w:val="BodyText"/>
      </w:pPr>
      <w:r>
        <w:t xml:space="preserve">- Hư Võ Đại viên mãn, vậy hai trăm vạn hoàng tinh thạch làm sao có thể mời người ta đăng tọa. Nếu không có năm trăm vạn thì cũng đừng có nghĩ tới nữa. Hơn nữa Bài Sơn Phủ chúng ta to như thế, cường giả Hư Võ Đại viên mãn, không vượt quá mười người. Những người này kẻ nào thiếu tiền hả?</w:t>
      </w:r>
    </w:p>
    <w:p>
      <w:pPr>
        <w:pStyle w:val="BodyText"/>
      </w:pPr>
      <w:r>
        <w:t xml:space="preserve">- Cũng đúng, muốn nói Hư Võ Đại viên mãn, có kẻ nào không phải là cự phách một phương, có kẻ nào sẽ thiếu tiền chứ? Chỉ dùng tiền tài e rằng không kích động được lòng ham muốn của người ta.</w:t>
      </w:r>
    </w:p>
    <w:p>
      <w:pPr>
        <w:pStyle w:val="BodyText"/>
      </w:pPr>
      <w:r>
        <w:t xml:space="preserve">- Hừ, mấy người các ngươi không biết mà còn lớn tiếng nữa.</w:t>
      </w:r>
    </w:p>
    <w:p>
      <w:pPr>
        <w:pStyle w:val="BodyText"/>
      </w:pPr>
      <w:r>
        <w:t xml:space="preserve">- Này, Quách lão lục, ngươi nói bọn ta không biết, chẳng lẽ ngươi biết sao? Đừng ở đây mà giả bộ, cẩn thận trời nắng có sét, bị thiên lôi đánh chết đó.</w:t>
      </w:r>
    </w:p>
    <w:p>
      <w:pPr>
        <w:pStyle w:val="BodyText"/>
      </w:pPr>
      <w:r>
        <w:t xml:space="preserve">- Hừ, các ngươi thôi đi. Chỉ được cái độc mồm độc miệng. Các ngươi đừng nói đến hai trăm vạn hoàng tinh thạch, cho dù các ngươi có một ngàn vạn hoàng tinh thạch cho các ngươi đi lấy một cọng lông chân của Tộc trưởng Tần gia châu Bách Diệp đi chăng nữa thì cũng không thể làm được đâu.</w:t>
      </w:r>
    </w:p>
    <w:p>
      <w:pPr>
        <w:pStyle w:val="BodyText"/>
      </w:pPr>
      <w:r>
        <w:t xml:space="preserve">- Ngươi giỏi, ngươi thử đi lấy cọng lông đấy về cho bọn ta coi.</w:t>
      </w:r>
    </w:p>
    <w:p>
      <w:pPr>
        <w:pStyle w:val="BodyText"/>
      </w:pPr>
      <w:r>
        <w:t xml:space="preserve">Mấy tên kia bị Quách lão lục ví von với thứ bẩn thỉu như vậy trong lòng có chút không vừa ý.</w:t>
      </w:r>
    </w:p>
    <w:p>
      <w:pPr>
        <w:pStyle w:val="BodyText"/>
      </w:pPr>
      <w:r>
        <w:t xml:space="preserve">- Quách lão lục ta không có bản lĩnh đó, nhưng đi soi mói, bình phẩm kẻ khác thì vui vẻ thành không vui vẻ. Khuyến cáo các ngươi một câu, họa là từ miệng mà ra đó.</w:t>
      </w:r>
    </w:p>
    <w:p>
      <w:pPr>
        <w:pStyle w:val="BodyText"/>
      </w:pPr>
      <w:r>
        <w:t xml:space="preserve">Vài tên kia bị Quách lão lục ra vẻ người lớn giáo huấn một bữa trong lòng đều có chút không phục. Nhưng chỉ dám trừng trừng nhìn chứ không dám trở mặt.</w:t>
      </w:r>
    </w:p>
    <w:p>
      <w:pPr>
        <w:pStyle w:val="BodyText"/>
      </w:pPr>
      <w:r>
        <w:t xml:space="preserve">Tần Vô Song âm thầm chép miệng, nghĩ cửa ải khó khăn này của Tần gia xem ra còn lâu mới có thể chấm dứt được. Nhưng mà Tần gia châu Bách Diệp vẫn còn có nhiều át chủ bài, Tần Vô Song cũng không lo lắng nhiều như trước kia nữa.</w:t>
      </w:r>
    </w:p>
    <w:p>
      <w:pPr>
        <w:pStyle w:val="BodyText"/>
      </w:pPr>
      <w:r>
        <w:t xml:space="preserve">Nghe những người này nghị luận về Tần gia châu Bách Diệp, hắn cũng không tham dự mà mỉm cười đi tới bên cạnh.</w:t>
      </w:r>
    </w:p>
    <w:p>
      <w:pPr>
        <w:pStyle w:val="BodyText"/>
      </w:pPr>
      <w:r>
        <w:t xml:space="preserve">- Chậc chậc, thế đạo thay đổi!</w:t>
      </w:r>
    </w:p>
    <w:p>
      <w:pPr>
        <w:pStyle w:val="BodyText"/>
      </w:pPr>
      <w:r>
        <w:t xml:space="preserve">Bên cạnh một thanh âm hào sảng chặc lưỡi thở dài:</w:t>
      </w:r>
    </w:p>
    <w:p>
      <w:pPr>
        <w:pStyle w:val="BodyText"/>
      </w:pPr>
      <w:r>
        <w:t xml:space="preserve">- Từ bao giờ một kẻ tu luyện của các quốc gia nhân loại cũng có thể có lệnh truy sát cấp hai? Xem tình hình này tựa hồ vẫn còn có thể phát ra lệnh truy sát cấp một a?</w:t>
      </w:r>
    </w:p>
    <w:p>
      <w:pPr>
        <w:pStyle w:val="BodyText"/>
      </w:pPr>
      <w:r>
        <w:t xml:space="preserve">Hán tử này, khuôn mặt hào phóng, miệng không ngừng nói, hiển nhiên là có chút lạ lùng.</w:t>
      </w:r>
    </w:p>
    <w:p>
      <w:pPr>
        <w:pStyle w:val="BodyText"/>
      </w:pPr>
      <w:r>
        <w:t xml:space="preserve">- Hắc hắc, nếu ta nhớ không lầm, Phủ của La Thiên Đạo Trường là ở Thần Chiếu Phủ? Thần Chiếu Phủ này cách Bài Sơn Phủ của chúng ta cũng không dưới trăm vạn dặm. Việc đuổi giết này xa như vậy mà vẫn có thể truyền tới đây thì quả là ngạc nhiên. Chẳng lẽ La Thiên Đạo Trường mà chẳng đối phó được với kẻ tu luyện của các quốc gia nhân loại sao?</w:t>
      </w:r>
    </w:p>
    <w:p>
      <w:pPr>
        <w:pStyle w:val="BodyText"/>
      </w:pPr>
      <w:r>
        <w:t xml:space="preserve">- Ngươi hiểu gì, tuyên bố đến Bài Sơn Phủ đó là vì nơi này cách với các quốc gia nhân loại là gần nhất. Ngươi nghĩ La Thiên Đạo Trường ngay cả một kẻ tu luyện của các quốc gia nhân loại cũng phải ra tay đối phó sao? Đầu óc ngươi bị lừa đá à?</w:t>
      </w:r>
    </w:p>
    <w:p>
      <w:pPr>
        <w:pStyle w:val="BodyText"/>
      </w:pPr>
      <w:r>
        <w:t xml:space="preserve">- Đầu của ngươi thật không bị lừa đá vậy sao La Thiên Đạo Trường không tự mình động thủ?</w:t>
      </w:r>
    </w:p>
    <w:p>
      <w:pPr>
        <w:pStyle w:val="BodyText"/>
      </w:pPr>
      <w:r>
        <w:t xml:space="preserve">- Cái này gọi là mượn đao giết người. Nếu như việc ấy mà đích thân La Thiên Đạo Trường tự mình động thủ thì làm sao mà xứng với địa vị thân phận của họ ở Hiên Viên Khâu?</w:t>
      </w:r>
    </w:p>
    <w:p>
      <w:pPr>
        <w:pStyle w:val="BodyText"/>
      </w:pPr>
      <w:r>
        <w:t xml:space="preserve">- Hừ, địa vị lớn sao?</w:t>
      </w:r>
    </w:p>
    <w:p>
      <w:pPr>
        <w:pStyle w:val="BodyText"/>
      </w:pPr>
      <w:r>
        <w:t xml:space="preserve">- Ngu ngốc! Nếu La Thiên Đạo Trường mà không có địa vị lớn thì vậy ngươi nói xem kẻ nào mới lớn?</w:t>
      </w:r>
    </w:p>
    <w:p>
      <w:pPr>
        <w:pStyle w:val="BodyText"/>
      </w:pPr>
      <w:r>
        <w:t xml:space="preserve">- Ta nói tám môn Thiên Đế Sơn mới thật là địa vị tối cao. La Thiên Đạo Trường có thể đi vào tám môn Thiên Đế Sơn hay sao?</w:t>
      </w:r>
    </w:p>
    <w:p>
      <w:pPr>
        <w:pStyle w:val="BodyText"/>
      </w:pPr>
      <w:r>
        <w:t xml:space="preserve">- Tám môn Thiên Đế Sơn ở cả Hiên Viên Khâu mới chỉ có tám nhà. La Thiên Đạo Trường dù có không xếp trong tám vị trí đó thì ít nhất cũng phải trước vị trí mười sáu.</w:t>
      </w:r>
    </w:p>
    <w:p>
      <w:pPr>
        <w:pStyle w:val="BodyText"/>
      </w:pPr>
      <w:r>
        <w:t xml:space="preserve">Hai người này, ta một câu, ngươi một câu cãi nhau như vậy. Lại nghe trong lòng Tần Vô Song nghiêm nghị. Hai kẻ này, chủ đề thảo luận không cần nghi ngờ gì nữa, tất nhiên là tin tức có quan hệ với Tần Vô Song hắn.</w:t>
      </w:r>
    </w:p>
    <w:p>
      <w:pPr>
        <w:pStyle w:val="BodyText"/>
      </w:pPr>
      <w:r>
        <w:t xml:space="preserve">Ở Tần gia châu Bách Diệp, Tộc trưởng Tần Bá Long và đệ đệ Tần Trọng Long đã nói qua Liên minh Tán tu treo giải thưởng để làm nhiệm vụ truy sát Tần Vô Song.</w:t>
      </w:r>
    </w:p>
    <w:p>
      <w:pPr>
        <w:pStyle w:val="BodyText"/>
      </w:pPr>
      <w:r>
        <w:t xml:space="preserve">Hôm nay tất cả đều đã được xác minh. Quả nhiên trên bảng thông báo kia đến từ Liên minh Tán tu Bài Sơn Phủ treo giải thưởng.</w:t>
      </w:r>
    </w:p>
    <w:p>
      <w:pPr>
        <w:pStyle w:val="BodyText"/>
      </w:pPr>
      <w:r>
        <w:t xml:space="preserve">Nhiệm vụ này rõ ràng là muốn thu hút nhiều người tham gia, vì lệnh truy sát cấp hai kẻ đưa ra chính là La Thiên Đạo Trường. Hơn nữa số tiền thưởng so với số tiền lần trước Tần Trọng Long nói là năm vạn hoàng tinh thạch đã tăng lên một cấp, lên tới tám vạn hoàng tinh thạch!</w:t>
      </w:r>
    </w:p>
    <w:p>
      <w:pPr>
        <w:pStyle w:val="BodyText"/>
      </w:pPr>
      <w:r>
        <w:t xml:space="preserve">Phần giải thưởng này đã làm lay động rất nhiều Tán tu cường giả. Phải biết rằng trăm vạn hoàng tinh thạch đều có thể kích động đến Động Hư Cảnh cường giả. Ngoài ra còn có nhiều cường giả cấp bậc Hóa Hư Cảnh, Luyện Hư Cảnh như vậy. Như vậy tính ra lên đến tám vạn hoàng tinh thạch đủ để có thể lay động cường giả cấp bậc Hóa Hư Cảnh vì việc đó mà bán mạng!</w:t>
      </w:r>
    </w:p>
    <w:p>
      <w:pPr>
        <w:pStyle w:val="BodyText"/>
      </w:pPr>
      <w:r>
        <w:t xml:space="preserve">- Mẹ nó, lại tăng giá nữa!</w:t>
      </w:r>
    </w:p>
    <w:p>
      <w:pPr>
        <w:pStyle w:val="BodyText"/>
      </w:pPr>
      <w:r>
        <w:t xml:space="preserve">Bao Bao trong lòng chửi thầm một câu.</w:t>
      </w:r>
    </w:p>
    <w:p>
      <w:pPr>
        <w:pStyle w:val="BodyText"/>
      </w:pPr>
      <w:r>
        <w:t xml:space="preserve">Tần Vô Song mặt không biểu lộ tình cảm. Chỉ cần La Thiên Đạo Trường không dám đến các quốc gia nhân loại, ở Hiên Viên Khâu này treo thưởng trăm vạn hoàng tinh thạch hắn cũng chẳng sợ.</w:t>
      </w:r>
    </w:p>
    <w:p>
      <w:pPr>
        <w:pStyle w:val="BodyText"/>
      </w:pPr>
      <w:r>
        <w:t xml:space="preserve">Dù sao thì thân phận hắn lúc này cũng là Võ Tinh Hà. Hiện tại cứ việc ẫn nhẫn mặc kệ chuyện La Thiên Đạo Trường, cứ để chúng phát ra nhiệm vụ truy sát cấp hai, rồi có một ngày sẽ hoàn trả lại chúng gấp bội. Đây là tôn chỉ làm người của Tần Vô Song.</w:t>
      </w:r>
    </w:p>
    <w:p>
      <w:pPr>
        <w:pStyle w:val="BodyText"/>
      </w:pPr>
      <w:r>
        <w:t xml:space="preserve">- Mọi người, tên Tần Vô Song này rốt cuộc là điểu nhân nào? Cái nơi các quốc gia nhân loại khỉ ho cò gáy đó, có thể nuôi dưỡng ra kẻ tu luyện mạnh tới đâu? Có thể khiến cho La Thiên Đạo Trường phải đuổi giết hắn?</w:t>
      </w:r>
    </w:p>
    <w:p>
      <w:pPr>
        <w:pStyle w:val="BodyText"/>
      </w:pPr>
      <w:r>
        <w:t xml:space="preserve">- Các ngươi đừng quên, tuy rằng tới từ các quốc gia nhân loại nhưng tên Tần Vô Song này là họ Tần, ở Đại lục Thiên Huyền của chúng ta, nhân vật có họ này không ai là không phải nhân vật kiệt xuất, nổi tiếng là hoạt bát dũng mãnh.</w:t>
      </w:r>
    </w:p>
    <w:p>
      <w:pPr>
        <w:pStyle w:val="BodyText"/>
      </w:pPr>
      <w:r>
        <w:t xml:space="preserve">- Ha ha, nói cũng đúng. Nói về Tần gia châu Bách Diệp, treo trăm vạn giải thưởng thì Trần Sâm đã xuất mã, tất cả mọi người nghĩ là chuyện đã xong rồi nhưng kết cục thì thế nào? Trần Sâm lại vẫn là bị Tần gia châu Bách Diệp lặng lẽ tiêu diệt. Tần gia luôn làm cho người ta đoán không ra thực lực.</w:t>
      </w:r>
    </w:p>
    <w:p>
      <w:pPr>
        <w:pStyle w:val="BodyText"/>
      </w:pPr>
      <w:r>
        <w:t xml:space="preserve">- Than ôi, Tần gia Thiên Đế Sơn trăm ngàn năm qua cũng không phải là bị kẻ khác không ngừng chèn ép sao? Nhưng người ta mãi cho đến hôm nay vẫn còn đứng trong tám môn Thiên Đế Sơn không ngã.</w:t>
      </w:r>
    </w:p>
    <w:p>
      <w:pPr>
        <w:pStyle w:val="BodyText"/>
      </w:pPr>
      <w:r>
        <w:t xml:space="preserve">Ngươi một lời, ta một lời, mấy gã này nói đang hăng lên, nói đến Tần gia thì đều vô cùng thu hút kẻ khác, không lâu sau liền có rất nhiều kẻ tu luyện đi tới tụ tập, nước miếng bay tứ tung say sưa nói. Điều mà Tần Vô Song không thể tưởng tượng được chính là bên trong lời nói mấy cái tán tu này thật không có mấy kẻ cực kỳ phẫn nộ, trái lại, rất nhiều kẻ tu luyện trong lời nói về Tần gia vẫn lưu giữ vài phần tôn trọng.</w:t>
      </w:r>
    </w:p>
    <w:p>
      <w:pPr>
        <w:pStyle w:val="BodyText"/>
      </w:pPr>
      <w:r>
        <w:t xml:space="preserve">- Xem ra, Tần gia Thiên Đế Sơn ở Hiên Viên Khâu có rất nhiều người vô cùng ủng hộ. Chỉ là đắc tội với các thế lực quá lớn mới đưa đến tình cảnh khó khăn như thế này…</w:t>
      </w:r>
    </w:p>
    <w:p>
      <w:pPr>
        <w:pStyle w:val="BodyText"/>
      </w:pPr>
      <w:r>
        <w:t xml:space="preserve">Tần Vô Song suy nghĩ như vậy, đột nhiên trên con đường trước mặt, truyền đến một trận hô quát dồn dập.</w:t>
      </w:r>
    </w:p>
    <w:p>
      <w:pPr>
        <w:pStyle w:val="Compact"/>
      </w:pPr>
      <w:r>
        <w:t xml:space="preserve">Ủng hộ chỉ với 1 click và 5s ! (adf.ly/4EmoB)</w:t>
      </w:r>
      <w:r>
        <w:br w:type="textWrapping"/>
      </w:r>
      <w:r>
        <w:br w:type="textWrapping"/>
      </w:r>
    </w:p>
    <w:p>
      <w:pPr>
        <w:pStyle w:val="Heading2"/>
      </w:pPr>
      <w:bookmarkStart w:id="481" w:name="chương-459"/>
      <w:bookmarkEnd w:id="481"/>
      <w:r>
        <w:t xml:space="preserve">459. Chương 45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59: Mộ Dung Lâu chủ.</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Một đội võ sĩ mặc chỉnh tề trang phục đến tuần tra.</w:t>
      </w:r>
    </w:p>
    <w:p>
      <w:pPr>
        <w:pStyle w:val="BodyText"/>
      </w:pPr>
      <w:r>
        <w:t xml:space="preserve">Một tên võ sĩ thủ lãnh đứng đầu, quơ trong tay cây kích của mình quát lên:</w:t>
      </w:r>
    </w:p>
    <w:p>
      <w:pPr>
        <w:pStyle w:val="BodyText"/>
      </w:pPr>
      <w:r>
        <w:t xml:space="preserve">- Mấy tên nhàn tản này mau đi tìm khách điếm đi. Trong ba ngày tới không có việc gì tốt nhất đừng có ra đường. Bài Sơn Đô thành phải thực hiện trạng thái giới nghiêm. Nếu không muốn phiền toái thì hoặc nhanh chóng rời đi, hoặc tìm địa phương mà đặt chân. Có môn hộ thì cũng về nhà mà tu luyện đi. Đừng có lang thang trên đường nữa.</w:t>
      </w:r>
    </w:p>
    <w:p>
      <w:pPr>
        <w:pStyle w:val="BodyText"/>
      </w:pPr>
      <w:r>
        <w:t xml:space="preserve">Mấy tên võ sĩ này đều là quân đội chính phủ của Bài Sơn Phủ, sức chiến đấu rất mạnh, thân thể thực lực mạnh mã, năng lực chiến đấu cao, lại có sự huấn luyện nên so với mấy kẻ tu luyện này hơn không ít lần.</w:t>
      </w:r>
    </w:p>
    <w:p>
      <w:pPr>
        <w:pStyle w:val="BodyText"/>
      </w:pPr>
      <w:r>
        <w:t xml:space="preserve">Thành ra, đám tán tu bị quát mắng trong lòng không lấy làm vui vẻ gì nhưng cũng không kẻ nào dám có ý ngỗ nghịch, càng không ai dám nói ra nửa câu oán hận.</w:t>
      </w:r>
    </w:p>
    <w:p>
      <w:pPr>
        <w:pStyle w:val="BodyText"/>
      </w:pPr>
      <w:r>
        <w:t xml:space="preserve">Bọn họ đều biết lắm miệng lúc này chỉ có rước họa vào thân, giỡn với tính mạng của chính mình. Mấy tên võ sĩ này của chính phủ có tiếng là nói không giảng lý. Cùng tranh luận với bọn chúng thì chỉ có tìm tới chỗ chết.</w:t>
      </w:r>
    </w:p>
    <w:p>
      <w:pPr>
        <w:pStyle w:val="BodyText"/>
      </w:pPr>
      <w:r>
        <w:t xml:space="preserve">Bọn chúng như ong vỡ tổ lặng lẽ tản ra bốn phía.</w:t>
      </w:r>
    </w:p>
    <w:p>
      <w:pPr>
        <w:pStyle w:val="BodyText"/>
      </w:pPr>
      <w:r>
        <w:t xml:space="preserve">Tần Vô Song đương nhiên không đi trêu chọc mấy kẻ này, cũng hướng nội thành địa đi tới. Bên đường khắp nơi đều có thể thấy đội võ sĩ tuần tra của chính phủ.</w:t>
      </w:r>
    </w:p>
    <w:p>
      <w:pPr>
        <w:pStyle w:val="BodyText"/>
      </w:pPr>
      <w:r>
        <w:t xml:space="preserve">Những người này, giễu võ dương oai bốn phía, hoành hành ngang ngược. Đi tới chỗ nào cũng làm loạn gà bay chó nhảy.</w:t>
      </w:r>
    </w:p>
    <w:p>
      <w:pPr>
        <w:pStyle w:val="BodyText"/>
      </w:pPr>
      <w:r>
        <w:t xml:space="preserve">- Gặp quỷ rồi, quy mô của Bài Sơn Đô thành rất khí khái nhưng phong cách làm việc thật không xứng với nó chút nào. Những kẻ này một thân giễu võ dương oai dường như là rất giỏi.</w:t>
      </w:r>
    </w:p>
    <w:p>
      <w:pPr>
        <w:pStyle w:val="BodyText"/>
      </w:pPr>
      <w:r>
        <w:t xml:space="preserve">Cô Đơn như tức giận, nhìn không thuận mắt liền nói thầm hai câu.</w:t>
      </w:r>
    </w:p>
    <w:p>
      <w:pPr>
        <w:pStyle w:val="BodyText"/>
      </w:pPr>
      <w:r>
        <w:t xml:space="preserve">Bao Bao ngược lại lại thấy lạ mà không lạ:</w:t>
      </w:r>
    </w:p>
    <w:p>
      <w:pPr>
        <w:pStyle w:val="BodyText"/>
      </w:pPr>
      <w:r>
        <w:t xml:space="preserve">- Lão Nhị, tình thế này một chút cũng không có gì ngạc nhiên. Ta xem những kẻ này không phải là xưa nay đều như vậy, bằng không ở Bài Sơn Đô thành ai sẽ chịu đến, chỉ sợ ngay cả bóng ma cũng chẳng thấy. Bọn họ làm như vậy khẳng định là có nhân vật lớn nào đó sắp tới Bài Sơn Đô thành.</w:t>
      </w:r>
    </w:p>
    <w:p>
      <w:pPr>
        <w:pStyle w:val="BodyText"/>
      </w:pPr>
      <w:r>
        <w:t xml:space="preserve">Vẫn là Bao Bao tâm tư lanh lợi, Tần Vô Song mỉm cười gật đầu:</w:t>
      </w:r>
    </w:p>
    <w:p>
      <w:pPr>
        <w:pStyle w:val="BodyText"/>
      </w:pPr>
      <w:r>
        <w:t xml:space="preserve">- Chính là đạo lý đó!</w:t>
      </w:r>
    </w:p>
    <w:p>
      <w:pPr>
        <w:pStyle w:val="BodyText"/>
      </w:pPr>
      <w:r>
        <w:t xml:space="preserve">Cảnh tượng này với Tần Vô Song vô cùng quen thuộc rồi, kiếp trước loại tình huống như thế này hắn đã gặp qua rất nhiều. Phàm là kẻ thích sĩ diện trước tới đều làm cho huyên náo một trận sao.</w:t>
      </w:r>
    </w:p>
    <w:p>
      <w:pPr>
        <w:pStyle w:val="BodyText"/>
      </w:pPr>
      <w:r>
        <w:t xml:space="preserve">Tìm được một khách điếm, ba người đi xuống. Khách điếm này ngay khu vực tốt nhất ở Đô thành, Tần Vô Song chọn tầng trệt cao nhất bởi thế mà giá tiền cũng tăng gấp bội.</w:t>
      </w:r>
    </w:p>
    <w:p>
      <w:pPr>
        <w:pStyle w:val="BodyText"/>
      </w:pPr>
      <w:r>
        <w:t xml:space="preserve">Chẳng qua chỉ là giá cả thị trường, giá tiền cao thì hưởng đãi ngộ ắt cũng cao hơn. Vào cư trú ở khách điếm này cũng không giống như khách điếm nhỏ ở Châu thành.</w:t>
      </w:r>
    </w:p>
    <w:p>
      <w:pPr>
        <w:pStyle w:val="BodyText"/>
      </w:pPr>
      <w:r>
        <w:t xml:space="preserve">o0o</w:t>
      </w:r>
    </w:p>
    <w:p>
      <w:pPr>
        <w:pStyle w:val="BodyText"/>
      </w:pPr>
      <w:r>
        <w:t xml:space="preserve">Khi đêm đến, Bao Bao cùng Cô Đơn như cũ tới phòng của Tần Vô Song. Vừa bước qua khỏi cánh cửa, Bao Bao có chút tâm trạng chán ngán:</w:t>
      </w:r>
    </w:p>
    <w:p>
      <w:pPr>
        <w:pStyle w:val="BodyText"/>
      </w:pPr>
      <w:r>
        <w:t xml:space="preserve">- Thật là nhàm chán, Bài Sơn Phủ này chẳng có cái gì mà chơi. Ngay cả trên đường cũng giới nghiêm, không để cho người ta sống mà. Sớm biết thế thì chúng ta bỏ qua cái nơi này cho rồi.</w:t>
      </w:r>
    </w:p>
    <w:p>
      <w:pPr>
        <w:pStyle w:val="BodyText"/>
      </w:pPr>
      <w:r>
        <w:t xml:space="preserve">- Đúng rồi, Lão Đại, ngươi nghĩ thấy kẻ lần này tới đây rốt cuộc có bao nhiêu phân lượng?</w:t>
      </w:r>
    </w:p>
    <w:p>
      <w:pPr>
        <w:pStyle w:val="BodyText"/>
      </w:pPr>
      <w:r>
        <w:t xml:space="preserve">Tần Vô Song nhún nhún vai, cười khổ nói:</w:t>
      </w:r>
    </w:p>
    <w:p>
      <w:pPr>
        <w:pStyle w:val="BodyText"/>
      </w:pPr>
      <w:r>
        <w:t xml:space="preserve">- Ta thật cũng không biết bao nhiêu, ta cũng thật tò mò, kẻ lần này tới đây rốt cuộc có bao nhiêu tên, đến Bài Sơn Phủ này mục đích là vì cái gì?</w:t>
      </w:r>
    </w:p>
    <w:p>
      <w:pPr>
        <w:pStyle w:val="BodyText"/>
      </w:pPr>
      <w:r>
        <w:t xml:space="preserve">- Lão Đại, ngươi sẽ không còn lo cho Tần gia châu Bách Diệp nữa chứ?</w:t>
      </w:r>
    </w:p>
    <w:p>
      <w:pPr>
        <w:pStyle w:val="BodyText"/>
      </w:pPr>
      <w:r>
        <w:t xml:space="preserve">Cô Đơn hỏi.</w:t>
      </w:r>
    </w:p>
    <w:p>
      <w:pPr>
        <w:pStyle w:val="BodyText"/>
      </w:pPr>
      <w:r>
        <w:t xml:space="preserve">Tần Vô Song lắc đầu thở dài:</w:t>
      </w:r>
    </w:p>
    <w:p>
      <w:pPr>
        <w:pStyle w:val="BodyText"/>
      </w:pPr>
      <w:r>
        <w:t xml:space="preserve">- Tần gia châu Bách Diệp có số mệnh của họ, ta gặp lúc thì giúp họ một lần. Sau này Tần gia có bình yên hay không thì phải coi tạo hóa của bọn họ thế nào. Kẻ lần này tới đây chắc mối quan hệ với Tần gia không lớn.</w:t>
      </w:r>
    </w:p>
    <w:p>
      <w:pPr>
        <w:pStyle w:val="BodyText"/>
      </w:pPr>
      <w:r>
        <w:t xml:space="preserve">- Sao lại có thể nói vậy?</w:t>
      </w:r>
    </w:p>
    <w:p>
      <w:pPr>
        <w:pStyle w:val="BodyText"/>
      </w:pPr>
      <w:r>
        <w:t xml:space="preserve">- Đối phó với Tần gia châu Bách Diệp tất nhiên là đối địch với Tần gia Thiên Đế Sơn. Nếu bọn hắn đã đến thì quả quyết sẽ không phách lối như vậy. Vậy không phải là nhắc nhở cho Tần gia châu Bách Diệp chuẩn bị hay sao? Ta nghĩ bọn chúng không ngu xuẩn đến như vậy.</w:t>
      </w:r>
    </w:p>
    <w:p>
      <w:pPr>
        <w:pStyle w:val="BodyText"/>
      </w:pPr>
      <w:r>
        <w:t xml:space="preserve">- Hắc hắc, nói cũng đúng.</w:t>
      </w:r>
    </w:p>
    <w:p>
      <w:pPr>
        <w:pStyle w:val="BodyText"/>
      </w:pPr>
      <w:r>
        <w:t xml:space="preserve">Bao Bao nghiêng nghiêng đầu:</w:t>
      </w:r>
    </w:p>
    <w:p>
      <w:pPr>
        <w:pStyle w:val="BodyText"/>
      </w:pPr>
      <w:r>
        <w:t xml:space="preserve">- Ai da, ta cũng không phí não mà nghĩ tới nó nữa. Dù sao thì muốn đến thì cuối cùng cũng sẽ đến, đến lúc đó xem một trận náo nhiệt.</w:t>
      </w:r>
    </w:p>
    <w:p>
      <w:pPr>
        <w:pStyle w:val="BodyText"/>
      </w:pPr>
      <w:r>
        <w:t xml:space="preserve">- Lão Đại, có thể là người của La Thiên Đạo Trường không?</w:t>
      </w:r>
    </w:p>
    <w:p>
      <w:pPr>
        <w:pStyle w:val="BodyText"/>
      </w:pPr>
      <w:r>
        <w:t xml:space="preserve">Cô Đơn ngưng thần nghi hoặc hỏi.</w:t>
      </w:r>
    </w:p>
    <w:p>
      <w:pPr>
        <w:pStyle w:val="BodyText"/>
      </w:pPr>
      <w:r>
        <w:t xml:space="preserve">- Cũng không phải không thể.</w:t>
      </w:r>
    </w:p>
    <w:p>
      <w:pPr>
        <w:pStyle w:val="BodyText"/>
      </w:pPr>
      <w:r>
        <w:t xml:space="preserve">Tần Vô Song không để tâm lắm.</w:t>
      </w:r>
    </w:p>
    <w:p>
      <w:pPr>
        <w:pStyle w:val="BodyText"/>
      </w:pPr>
      <w:r>
        <w:t xml:space="preserve">- Cuối cùng không phải là La Thiên Đạo Trường đích thân giá lâm đi bôn ba chứ?</w:t>
      </w:r>
    </w:p>
    <w:p>
      <w:pPr>
        <w:pStyle w:val="BodyText"/>
      </w:pPr>
      <w:r>
        <w:t xml:space="preserve">Bao Bao chớp chớp mắt.</w:t>
      </w:r>
    </w:p>
    <w:p>
      <w:pPr>
        <w:pStyle w:val="BodyText"/>
      </w:pPr>
      <w:r>
        <w:t xml:space="preserve">Cô Đơn lại phân tích nói:</w:t>
      </w:r>
    </w:p>
    <w:p>
      <w:pPr>
        <w:pStyle w:val="BodyText"/>
      </w:pPr>
      <w:r>
        <w:t xml:space="preserve">- Theo lý thuyết, La Thiên Đạo Trường cũng chỉ là thế lực nhị lưu ở Hiên Viên Khâu. Bài Sơn Phủ có thế lực nào tiếp cận thế lực của Thương Vân Đạo Trường sao chứ?</w:t>
      </w:r>
    </w:p>
    <w:p>
      <w:pPr>
        <w:pStyle w:val="BodyText"/>
      </w:pPr>
      <w:r>
        <w:t xml:space="preserve">Bao Bao vội hỏi:</w:t>
      </w:r>
    </w:p>
    <w:p>
      <w:pPr>
        <w:pStyle w:val="BodyText"/>
      </w:pPr>
      <w:r>
        <w:t xml:space="preserve">- Thương Vân Đạo Trường, dường như là thế lực trong khoảng giữa thế lực tam lưu và thế lực nhị lưu. Chỉ có thể nói là gần sát với thế lực nhị lưu. Nhưng La Thiên Đạo Trường, Ngân Hầu Vương bệ hạ lại nói bọn chúng ở trong thế lực nhị lưu cũng là cấp cao, tiếp cận sự tồn tại lớn mạnh của thế lực nhất lưu!</w:t>
      </w:r>
    </w:p>
    <w:p>
      <w:pPr>
        <w:pStyle w:val="BodyText"/>
      </w:pPr>
      <w:r>
        <w:t xml:space="preserve">- Xem ra Hiên Viên Khâu này thế lực phân chia thật đúng là huyền diệu vô cùng. Chỉ sợ cũng chỉ có thế lực nhất lưu mới là không hề tranh luận sự tồn tại cao nhất.</w:t>
      </w:r>
    </w:p>
    <w:p>
      <w:pPr>
        <w:pStyle w:val="BodyText"/>
      </w:pPr>
      <w:r>
        <w:t xml:space="preserve">Cô Đơn than thở.</w:t>
      </w:r>
    </w:p>
    <w:p>
      <w:pPr>
        <w:pStyle w:val="BodyText"/>
      </w:pPr>
      <w:r>
        <w:t xml:space="preserve">o0o</w:t>
      </w:r>
    </w:p>
    <w:p>
      <w:pPr>
        <w:pStyle w:val="BodyText"/>
      </w:pPr>
      <w:r>
        <w:t xml:space="preserve">Ở khách điếm một đêm, ngày hôm sau Tần Vô Song bọn họ cũng không trả lại phòng mà tiếp tục ở lại khách điếm. Chẳng qua là ban ngày trên đường phố vẫn có thể dạo vài vòng. Nhưng vẫn có thời gian quy định. Đêm vừa tới mới hoàn toàn bị giới nghiêm.</w:t>
      </w:r>
    </w:p>
    <w:p>
      <w:pPr>
        <w:pStyle w:val="BodyText"/>
      </w:pPr>
      <w:r>
        <w:t xml:space="preserve">Tới ngày thứ ba, Bài Sơn Đô thành trên đường đột nhiên náo nhiệt hẳn lên. Chẳng qua sự náo nhiệt này đều là cách làm văn vẻ của chính phủ.</w:t>
      </w:r>
    </w:p>
    <w:p>
      <w:pPr>
        <w:pStyle w:val="BodyText"/>
      </w:pPr>
      <w:r>
        <w:t xml:space="preserve">Âm thanh khua chiêng gõ trống, không khí Bài Sơn Đô thành nhất thời nồng hậu hẳn lên.</w:t>
      </w:r>
    </w:p>
    <w:p>
      <w:pPr>
        <w:pStyle w:val="BodyText"/>
      </w:pPr>
      <w:r>
        <w:t xml:space="preserve">- Đến rồi, có nhân vật lớn đến rồi!</w:t>
      </w:r>
    </w:p>
    <w:p>
      <w:pPr>
        <w:pStyle w:val="BodyText"/>
      </w:pPr>
      <w:r>
        <w:t xml:space="preserve">- Đúng vậy, vừa rồi có người nhìn thấy dường như là Phủ chủ đại nhân của Bài Sơn Phủ đích thân đi đón.</w:t>
      </w:r>
    </w:p>
    <w:p>
      <w:pPr>
        <w:pStyle w:val="BodyText"/>
      </w:pPr>
      <w:r>
        <w:t xml:space="preserve">- Chậc chậc, Phủ chủ đại nhân của Bài Sơn Phủ, ở Hiên Viên Khâu coi như là địa phương có thế lực không nhỏ, thật không hiểu kẻ này lớn thế nào mà đại nhân cũng phải nể mặt.</w:t>
      </w:r>
    </w:p>
    <w:p>
      <w:pPr>
        <w:pStyle w:val="BodyText"/>
      </w:pPr>
      <w:r>
        <w:t xml:space="preserve">Bên ngoài cửa thành, Phủ chủ đại nhân Bài Sơn Phủ mang theo rất nhiều tùy tùng cùng với mọi kẻ trên người dưới của Bài Sơn Phủ đều có mặt ở đây.</w:t>
      </w:r>
    </w:p>
    <w:p>
      <w:pPr>
        <w:pStyle w:val="BodyText"/>
      </w:pPr>
      <w:r>
        <w:t xml:space="preserve">Bên ngoài quan đạo, một đám kỵ sĩ mở đường, đằng sau là đoàn người đi theo lại chỉ có ba bốn người. Trong đó có một kẻ trung niên, bước từng bước phiêu dật, tướng mạo thanh kỳ, lúc hành tẩu khiến cho người ta cảm thấy một loại khí độ phi phàm.</w:t>
      </w:r>
    </w:p>
    <w:p>
      <w:pPr>
        <w:pStyle w:val="BodyText"/>
      </w:pPr>
      <w:r>
        <w:t xml:space="preserve">Sắc mặt của những kẻ này không giấu một chút buồn bực. Tuy rằng đường dài bôn ba lại cũng có không ít phong trần mệt mỏi nhưng trong ánh mắt tụ đầy khí kia không khỏi làm kẻ khác thấy hắn hoàn toàn phiêu lãng tuấn nhã.</w:t>
      </w:r>
    </w:p>
    <w:p>
      <w:pPr>
        <w:pStyle w:val="BodyText"/>
      </w:pPr>
      <w:r>
        <w:t xml:space="preserve">Người này nhìn thấy một đám đông người tập trung ở ngoài cửa thành biết là do chính phủ Bài Sơn Phủ sắp xếp cũng không lấy làm vui vẻ gì trong lòng, ngược lại lại có chút cười khổ lắc đầu. Hiển nhiên kiểu này có chút phô trương lãng phí, cũng chẳng có gì lấy làm vui mừng.</w:t>
      </w:r>
    </w:p>
    <w:p>
      <w:pPr>
        <w:pStyle w:val="BodyText"/>
      </w:pPr>
      <w:r>
        <w:t xml:space="preserve">- Tới rồi, tới rồi!</w:t>
      </w:r>
    </w:p>
    <w:p>
      <w:pPr>
        <w:pStyle w:val="BodyText"/>
      </w:pPr>
      <w:r>
        <w:t xml:space="preserve">Phủ chủ đại nhân Bài Sơn Phủ hiện nét mặt vui mừng vội vàng lên trên cười ha hả, dường như bằng hữu xa cách nhiều năm nay mới gặp lại, thân mật vô cùng:</w:t>
      </w:r>
    </w:p>
    <w:p>
      <w:pPr>
        <w:pStyle w:val="BodyText"/>
      </w:pPr>
      <w:r>
        <w:t xml:space="preserve">- Mộ Dung Lâu chủ đại giá quang lâm, tiểu đệ Tạ Tam Tài đón tiếp có chút chậm trễ.</w:t>
      </w:r>
    </w:p>
    <w:p>
      <w:pPr>
        <w:pStyle w:val="BodyText"/>
      </w:pPr>
      <w:r>
        <w:t xml:space="preserve">Tạ Tam Tài này có thể làm kẻ đứng đầu một Phủ tại Hiên Viên Khâu tuy rằng không phải là nhân vật nhất lưu nhưng cũng gần tồn tại tới nhân vật nhất lưu.</w:t>
      </w:r>
    </w:p>
    <w:p>
      <w:pPr>
        <w:pStyle w:val="BodyText"/>
      </w:pPr>
      <w:r>
        <w:t xml:space="preserve">Người này bất luận là về mặt tu hành hay là về trí tuệ thì cũng là thuộc dạng cao thâm. Ở trong lòng hắn, rõ ràng có sự tính toán, trên mặt vô cùng tinh tế. Ở Hiên Viên Khâu, dạng người gì không thể đắc tội, cũng không thể nịnh bợ. Dạng người gì không thể đắc tội nhưng nịnh bợ được. Dạng người gì thì không thể đắc tội cũng không cần nịnh bợ nhưng có thể kết giao là tốt nhất…</w:t>
      </w:r>
    </w:p>
    <w:p>
      <w:pPr>
        <w:pStyle w:val="BodyText"/>
      </w:pPr>
      <w:r>
        <w:t xml:space="preserve">Vị mới đến này hôm nay, hắn tính toán xem là dạng không thể đắc tội nhưng có thể nịnh bợ. Bởi vậy trong mắt Tạ Tam Tài, vị Mộ Dung Lâu chủ còn không thuộc loại bậc nhất.</w:t>
      </w:r>
    </w:p>
    <w:p>
      <w:pPr>
        <w:pStyle w:val="BodyText"/>
      </w:pPr>
      <w:r>
        <w:t xml:space="preserve">Bậc cao nhất, trong mắt Tạ Tam Tài là thuộc loại không thể đắc tội cũng không thể nịnh bợ. Nhân vật này, Tạ Tam Tài không muốn đi nghĩ nhiều nữa.</w:t>
      </w:r>
    </w:p>
    <w:p>
      <w:pPr>
        <w:pStyle w:val="BodyText"/>
      </w:pPr>
      <w:r>
        <w:t xml:space="preserve">Nhưng trước mắt vị Mộ Dung Lâu chủ cũng có thể nịnh bợ được. Hắn đường nhiên là rất để tâm. Tất cả sự nỗ lực của hắn đều là để nịnh hót người này.</w:t>
      </w:r>
    </w:p>
    <w:p>
      <w:pPr>
        <w:pStyle w:val="BodyText"/>
      </w:pPr>
      <w:r>
        <w:t xml:space="preserve">Kẻ trung niên phiêu lãng tuấn nhã kia, đúng là một nhà thế lực lớn ở Hiên Viên Khâu, Lâu chủ của Phiêu Tuyết Lâu, Mộ Dung Thiên Cực. Người này ngoài là Lâu chủ của Phiêu Tuyết Lâu còn có một thân phận khác nữa, đó chính là cô con gái của lão đã kết giao với Tần Vô Song. Đương nhiên, giờ phút này là Tần Vô Song vẫn chưa biết được điều đó. Lại càng không biết nhân vật lớn đi vào Bài Sơn Phủ này về sau lại cùng hắn có liên quan đến nhau mật thiết.</w:t>
      </w:r>
    </w:p>
    <w:p>
      <w:pPr>
        <w:pStyle w:val="BodyText"/>
      </w:pPr>
      <w:r>
        <w:t xml:space="preserve">Mộ Dung Thiên Cực nhìn thấy Tạ Tam Tài mang theo một đống người này đến, dừng bước mỉm cười nói:</w:t>
      </w:r>
    </w:p>
    <w:p>
      <w:pPr>
        <w:pStyle w:val="BodyText"/>
      </w:pPr>
      <w:r>
        <w:t xml:space="preserve">- Tạ ơn Phủ chủ đại nhân xuất động đón tiếp, tại hạ hổ thẹn vô cùng.</w:t>
      </w:r>
    </w:p>
    <w:p>
      <w:pPr>
        <w:pStyle w:val="BodyText"/>
      </w:pPr>
      <w:r>
        <w:t xml:space="preserve">- Mộ Dung Lâu chủ sao lại nói vậy?</w:t>
      </w:r>
    </w:p>
    <w:p>
      <w:pPr>
        <w:pStyle w:val="BodyText"/>
      </w:pPr>
      <w:r>
        <w:t xml:space="preserve">Tạ Tam Tài vừa mừng vừa lo, đưa tay ra thân thiết nắm lấy tay Mộ Dung Thiên Cực:</w:t>
      </w:r>
    </w:p>
    <w:p>
      <w:pPr>
        <w:pStyle w:val="BodyText"/>
      </w:pPr>
      <w:r>
        <w:t xml:space="preserve">- Có thể được Mộ Dung Lâu chủ từ xa xôi tới Bài Sơn Phủ hẻo lánh này. Trong lòng Tạ mỗ thực xúc động nhiều hôm nay.</w:t>
      </w:r>
    </w:p>
    <w:p>
      <w:pPr>
        <w:pStyle w:val="BodyText"/>
      </w:pPr>
      <w:r>
        <w:t xml:space="preserve">- Tạ Phủ chủ thật biết cách nói vui, Thiên Cực lần tới quý địa phương, vô ý quấy rầy sự thanh nhàn của Đô thành. Thực vì vướng bận việc chuyện của tiểu nữ nhà ta nên đến đây hỏi thăm.</w:t>
      </w:r>
    </w:p>
    <w:p>
      <w:pPr>
        <w:pStyle w:val="BodyText"/>
      </w:pPr>
      <w:r>
        <w:t xml:space="preserve">Tạ Tam Tài nét mặt lập tức hiện lên thần sắc tiếc nuối, dường như cũng sốt ruột thay cho Mộ Dung Lâu chủ, nói:</w:t>
      </w:r>
    </w:p>
    <w:p>
      <w:pPr>
        <w:pStyle w:val="BodyText"/>
      </w:pPr>
      <w:r>
        <w:t xml:space="preserve">- Tạ mỗ cũng nghe nói Mộ Dung tiểu thư ra ngoài giải sầu mấy năm chưa về. Nửa năm trước nghe đồn nói có kẻ ở Chi Kỳ Sơn gặp qua Mộ Dung tiểu thư, lại có kẻ nói tiểu thư đi đến các quốc gia nhân loại. Lúc ấy chỉ hận ngàn núi vạn sông cách quá xa chứ nếu không ta nhất định sẽ tự mình đi báo thư tín.</w:t>
      </w:r>
    </w:p>
    <w:p>
      <w:pPr>
        <w:pStyle w:val="BodyText"/>
      </w:pPr>
      <w:r>
        <w:t xml:space="preserve">- Ài, tính cách con nha đầu nhà ta đều là do ta làm hư nó.</w:t>
      </w:r>
    </w:p>
    <w:p>
      <w:pPr>
        <w:pStyle w:val="BodyText"/>
      </w:pPr>
      <w:r>
        <w:t xml:space="preserve">Mộ Dung Thiên Cực thở dài. Tuy nói rằng như thế nhưng trong khẩu khí lại vốn không có nhiều ý trách cứ.</w:t>
      </w:r>
    </w:p>
    <w:p>
      <w:pPr>
        <w:pStyle w:val="BodyText"/>
      </w:pPr>
      <w:r>
        <w:t xml:space="preserve">Tạ Tam Tài thăm dò ý tứ qua lời nói và nét mặt biết Mộ Dung Thiên Cực đối với con gái bảo bối vô cùng cưng chiều, một mực thương yêu, lập tức nói:</w:t>
      </w:r>
    </w:p>
    <w:p>
      <w:pPr>
        <w:pStyle w:val="BodyText"/>
      </w:pPr>
      <w:r>
        <w:t xml:space="preserve">- Mộ Dung Lâu chủ, Tạ mỗ nghĩ nàng chỉ vui chơi bên ngoài giải sầu một thời gian thôi, thêm chút thời gian ắt sẽ quay trở về. Không nghĩ lại khiến cho Lâu chủ đại giá tự mình đi tìm. Chỉ cần Tạ mỗ nhận được tin ắt sẽ báo cho Mộ Dung Lâu chủ.</w:t>
      </w:r>
    </w:p>
    <w:p>
      <w:pPr>
        <w:pStyle w:val="BodyText"/>
      </w:pPr>
      <w:r>
        <w:t xml:space="preserve">Mộ Dung Thiên Cực đúng là bá vương một vùng, bằng không hắn cũng không phải chỉ mới đến Đô thành Bài Sơn Phủ đã khiến cho Tạ Tam Tài đích thân ngênh tiếp.</w:t>
      </w:r>
    </w:p>
    <w:p>
      <w:pPr>
        <w:pStyle w:val="BodyText"/>
      </w:pPr>
      <w:r>
        <w:t xml:space="preserve">Tạ Tam Tài thấy hắn trầm ngâm không nói, lại ân cần nói:</w:t>
      </w:r>
    </w:p>
    <w:p>
      <w:pPr>
        <w:pStyle w:val="BodyText"/>
      </w:pPr>
      <w:r>
        <w:t xml:space="preserve">- Không phải Tạ mỗ nói khoác, ở Bài Sơn Phủ, nếu thiên kim tiểu thư ở đây thì Tam mỗ nhất định sẽ lưu ý tới. Lâu chủ ngàn vạn lần không cần khách khí. Tuy rằng Bài Sơn Phủ cách Phiêu Tuyết Lâu xa vạn sông ngàn núi nhưng Tam mỗ với đại danh của ngài ngưỡng mộ đã lâu.</w:t>
      </w:r>
    </w:p>
    <w:p>
      <w:pPr>
        <w:pStyle w:val="BodyText"/>
      </w:pPr>
      <w:r>
        <w:t xml:space="preserve">Mộ Dung Thiên Cực trong lòng biết tên Tạ Tam Tài này là kẻ bợ đỡ, nhưng vì tìm con gái sốt ruột nên hắn vẫn phải dùng khẩu khí:</w:t>
      </w:r>
    </w:p>
    <w:p>
      <w:pPr>
        <w:pStyle w:val="BodyText"/>
      </w:pPr>
      <w:r>
        <w:t xml:space="preserve">- Như thế thật làm phiền Phủ chủ.</w:t>
      </w:r>
    </w:p>
    <w:p>
      <w:pPr>
        <w:pStyle w:val="BodyText"/>
      </w:pPr>
      <w:r>
        <w:t xml:space="preserve">- Đâu có? Ha ha, chúng ta lên thành trước, Bài Sơn Đô thành đơn sơ, Mộ Dung Lâu chủ chớ chê cười mới đúng.</w:t>
      </w:r>
    </w:p>
    <w:p>
      <w:pPr>
        <w:pStyle w:val="BodyText"/>
      </w:pPr>
      <w:r>
        <w:t xml:space="preserve">- Đâu có đâu có!</w:t>
      </w:r>
    </w:p>
    <w:p>
      <w:pPr>
        <w:pStyle w:val="BodyText"/>
      </w:pPr>
      <w:r>
        <w:t xml:space="preserve">Mộ Dung Thiên Cực mỉm cười nhìn chung quanh làm dáng vẻ vô cùng yêu thích.</w:t>
      </w:r>
    </w:p>
    <w:p>
      <w:pPr>
        <w:pStyle w:val="Compact"/>
      </w:pPr>
      <w:r>
        <w:t xml:space="preserve">Ủng hộ chỉ với 1 click và 5s ! (adf.ly/4EmoB)</w:t>
      </w:r>
      <w:r>
        <w:br w:type="textWrapping"/>
      </w:r>
      <w:r>
        <w:br w:type="textWrapping"/>
      </w:r>
    </w:p>
    <w:p>
      <w:pPr>
        <w:pStyle w:val="Heading2"/>
      </w:pPr>
      <w:bookmarkStart w:id="482" w:name="chương-460"/>
      <w:bookmarkEnd w:id="482"/>
      <w:r>
        <w:t xml:space="preserve">460. Chương 46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60: Hôn sự hoang đườ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Mộ Dung Thiên Cực ở Hiên Viên Khâu được xem như là một nhân vật có tầm ảnh hưởng không nhỏ. Phiêu Tuyết Lâu tuy rằng không thể có thực lực nhất lưu như tám môn Thiên Đế Sơn nhưng cũng là đứng đầu trong thế lực nhị lưu. Ở Hiên Viên Khâu cũng trong khoảng hai mươi đại thế lực đứng đầu. Mà thực lực của Mộ Dung Thiên Cực ở cả Hiên Viên Khâu cũng đủ để có thể xếp trên năm mươi hạng đầu.</w:t>
      </w:r>
    </w:p>
    <w:p>
      <w:pPr>
        <w:pStyle w:val="BodyText"/>
      </w:pPr>
      <w:r>
        <w:t xml:space="preserve">Năm mươi hạng đầu nhìn thì có thể không uy danh thế nào, nhưng xét đến nhiều thế lực của Hiên Viên Khâu, ở cảnh giới cường giả như rừng, có thể xếp tới năm trăm danh, cũng đủ có thể làm một phương chư hầu. Mà sắp xếp trên năm mươi danh ở Hiên Viên Khâu tuyệt đối tồn tại nhiều sự ngưỡng mộ. Vì thế mà Tạ Tam Tài phải cực lực lấy lòng âu cũng là điều dễ lý giải.</w:t>
      </w:r>
    </w:p>
    <w:p>
      <w:pPr>
        <w:pStyle w:val="BodyText"/>
      </w:pPr>
      <w:r>
        <w:t xml:space="preserve">Trải qua một bữa tiệc xã giao, cuối cùng Mộ Dung Thiên Cực cũng có thể được chút thời gian nghỉ ngơi. Tạ Tam Tài tỉ mỉ an bài phòng ngủ. Nhưng Mộ Dung Thiên Cực cảm thấy sốt ruột về con gái của hắn, trong lòng ngổn ngang trăm mối.</w:t>
      </w:r>
    </w:p>
    <w:p>
      <w:pPr>
        <w:pStyle w:val="BodyText"/>
      </w:pPr>
      <w:r>
        <w:t xml:space="preserve">- Chủ công, còn chưa ngủ sao?</w:t>
      </w:r>
    </w:p>
    <w:p>
      <w:pPr>
        <w:pStyle w:val="BodyText"/>
      </w:pPr>
      <w:r>
        <w:t xml:space="preserve">Kẻ lên tiếng chính là kẻ tâm phúc đã đi theo Mộ Dung Thiên Cực không dưới hai trăm năm tên gọi Ngũ Đức. Năm này qua năm khác bất kể là việc ngoài hay việc trong đều đi theo Mộ Dung Thiên Cực nên cũng cơ hồ trở thành cái bóng của hắn, đi đâu đều cùng theo ra ngoài bàn chuyện lớn, đi theo làm tùy tùng, là cánh tay đắc lực.</w:t>
      </w:r>
    </w:p>
    <w:p>
      <w:pPr>
        <w:pStyle w:val="BodyText"/>
      </w:pPr>
      <w:r>
        <w:t xml:space="preserve">- Ngũ Đức, ngươi xem đêm nay ánh trăng như trêu người, Lại không biết con gái ta giờ phút này đang ở nơi nao?</w:t>
      </w:r>
    </w:p>
    <w:p>
      <w:pPr>
        <w:pStyle w:val="BodyText"/>
      </w:pPr>
      <w:r>
        <w:t xml:space="preserve">Mộ Dung Thiên Cực than nhẹ.</w:t>
      </w:r>
    </w:p>
    <w:p>
      <w:pPr>
        <w:pStyle w:val="BodyText"/>
      </w:pPr>
      <w:r>
        <w:t xml:space="preserve">- Chủ công, tiểu thư đi ra ngoài giải sầu, đợi nàng chơi đủ rồi ắt sẽ tự về nhà? Thiết nghĩ những kẻ ở các quốc gia nhân loại cũng không thể uy hiếp tiểu thư.</w:t>
      </w:r>
    </w:p>
    <w:p>
      <w:pPr>
        <w:pStyle w:val="BodyText"/>
      </w:pPr>
      <w:r>
        <w:t xml:space="preserve">- Ta thật không phải lo lắng an nguy của nó.</w:t>
      </w:r>
    </w:p>
    <w:p>
      <w:pPr>
        <w:pStyle w:val="BodyText"/>
      </w:pPr>
      <w:r>
        <w:t xml:space="preserve">Hắn chậm rãi lắc lắc đầu:</w:t>
      </w:r>
    </w:p>
    <w:p>
      <w:pPr>
        <w:pStyle w:val="BodyText"/>
      </w:pPr>
      <w:r>
        <w:t xml:space="preserve">- Ta chỉ lo lắng bên ngoài lòng người hiểm ác, thân nữ nhi hành tẩu giang hồ dễ bị lừa gạt. Hồng trần cuồn cuộn, thứ đáng sợ nhất không phải là vũ lực uy hiếp mà là sự hiểm ác của lòng người.</w:t>
      </w:r>
    </w:p>
    <w:p>
      <w:pPr>
        <w:pStyle w:val="BodyText"/>
      </w:pPr>
      <w:r>
        <w:t xml:space="preserve">- Chủ công, ta thấy tiểu thư có thiên tư trí tuệ hơn người, từ nhỏ đã có chủ trương không sợ giải quyết các việc của chủ công, trở thành một cô nương không khinh sự. Vậy nên theo ta thấy sự thông minh của tiểu thư kẻ bình thường cũng khó lòng mà lừa gạt được.</w:t>
      </w:r>
    </w:p>
    <w:p>
      <w:pPr>
        <w:pStyle w:val="BodyText"/>
      </w:pPr>
      <w:r>
        <w:t xml:space="preserve">Đáng thương thay cho tấm lòng cha mẹ, Mộ Dung Thiên Cực tuy là một siêu cấp cường giả ở Hiên Viên Khâu nhưng ở vấn đề nữ nhi thì lại giống như bao nhiêu kẻ làm cha làm mẹ trong thiên hạ, vì con gái mà vướng bận. Ngẩng đầu nhìn ánh trăng trong sáng giữa bầu trời đêm, Mộ Dung Thiên Cực có chút phiền muộn:</w:t>
      </w:r>
    </w:p>
    <w:p>
      <w:pPr>
        <w:pStyle w:val="BodyText"/>
      </w:pPr>
      <w:r>
        <w:t xml:space="preserve">- Ngũ Đức, lần này ta đi ra ngoài, trên danh nghĩa là tìm kiếm con gái nhưng ngươi cũng biết là tránh né sự thúc giục của bốn vị Đạo tôn của La Thiên Đạo Trường.</w:t>
      </w:r>
    </w:p>
    <w:p>
      <w:pPr>
        <w:pStyle w:val="BodyText"/>
      </w:pPr>
      <w:r>
        <w:t xml:space="preserve">Ở vấn đề này Ngũ Đức rất tức thời cũng không có lời bình. Mộ Dung Thiên Cực nở nụ cười chua xót:</w:t>
      </w:r>
    </w:p>
    <w:p>
      <w:pPr>
        <w:pStyle w:val="BodyText"/>
      </w:pPr>
      <w:r>
        <w:t xml:space="preserve">- Thế lực Phiêu Tuyết Lâu của ta không thua kém gì La Thiên Đạo Trường, vốn không cần để ý đến sắc mặt của hắn, nhưng việc hôn nhân của con gái cũng đã sớm định ước. Giờ con gái ta muốn trốn tránh một vài năm chờ thời gian đó qua đi. Chỉ có nó tuổi nhỏ mà không hiểu chuyện. Vài năm đã trôi qua mà nó vẫn chưa trở về.</w:t>
      </w:r>
    </w:p>
    <w:p>
      <w:pPr>
        <w:pStyle w:val="BodyText"/>
      </w:pPr>
      <w:r>
        <w:t xml:space="preserve">Ngũ Đức hít một hơi, nói:</w:t>
      </w:r>
    </w:p>
    <w:p>
      <w:pPr>
        <w:pStyle w:val="BodyText"/>
      </w:pPr>
      <w:r>
        <w:t xml:space="preserve">- Chủ công, theo lời nói của ta, việc hôn nhân này nếu tiểu thư một mực không bằng lòng thì cũng khó mà cưỡng cầu. Tên La công tử kia của La Thiên Đạo Trường tuy rằng có sự xuất sắc nổi bật nhưng Phiêu Tuyết Lâu chúng ta cũng không cần phải đi lấy lòng bọn chúng.</w:t>
      </w:r>
    </w:p>
    <w:p>
      <w:pPr>
        <w:pStyle w:val="BodyText"/>
      </w:pPr>
      <w:r>
        <w:t xml:space="preserve">- Sao ta không nghĩ đến điều đó chứ?</w:t>
      </w:r>
    </w:p>
    <w:p>
      <w:pPr>
        <w:pStyle w:val="BodyText"/>
      </w:pPr>
      <w:r>
        <w:t xml:space="preserve">Mộ Dung Thiên Cực khẽ thở dài:</w:t>
      </w:r>
    </w:p>
    <w:p>
      <w:pPr>
        <w:pStyle w:val="BodyText"/>
      </w:pPr>
      <w:r>
        <w:t xml:space="preserve">- Việc này nếu nói ra căn bản là không hề tồn tại việc này, chính là do đời trước định hôn nhân. Đến nay đời trước đều đã quy tiên. Đúng rồi Ngũ Đức, cái gã tên La Đĩnh đó là nhân tài thế nào, ngươi có điều tra những tin tức mới nhất không?</w:t>
      </w:r>
    </w:p>
    <w:p>
      <w:pPr>
        <w:pStyle w:val="BodyText"/>
      </w:pPr>
      <w:r>
        <w:t xml:space="preserve">- Nếu nói đến La Đĩnh, ở La Thiên Đạo Trường quả thực có thể trở thành kẻ nối nghiệp, là kẻ mà nhiều năm trước đã tu hành đến cảnh giới cấp bậc Hóa Hư Cảnh. Gần đây nhất nghe nói hắn sắp đột phá tiến vào Động Hư Cảnh. Cũng không biết như thế nào, là thực hay là việc khác còn chờ nghiệm chứng.</w:t>
      </w:r>
    </w:p>
    <w:p>
      <w:pPr>
        <w:pStyle w:val="BodyText"/>
      </w:pPr>
      <w:r>
        <w:t xml:space="preserve">- Ha ha, nếu không phải là thế lực nhất lưu của tám môn Thiên Đế Sơn, thế hệ tuổi trẻ như vậy mà có thể tiến vào Động Hư Cảnh thì cũng có thể coi là thiên tài xuất thế đi.</w:t>
      </w:r>
    </w:p>
    <w:p>
      <w:pPr>
        <w:pStyle w:val="BodyText"/>
      </w:pPr>
      <w:r>
        <w:t xml:space="preserve">Ngũ Đức gật gật đầu:</w:t>
      </w:r>
    </w:p>
    <w:p>
      <w:pPr>
        <w:pStyle w:val="BodyText"/>
      </w:pPr>
      <w:r>
        <w:t xml:space="preserve">- Nếu hắn ở tuổi này mà có thể đi vào Động Hư Cảnh kia thì thực sự là rất hiếm có, ắt hẳn sẽ rất có tương lai tiền đồ.</w:t>
      </w:r>
    </w:p>
    <w:p>
      <w:pPr>
        <w:pStyle w:val="BodyText"/>
      </w:pPr>
      <w:r>
        <w:t xml:space="preserve">- Một nhân tài võ nhân như vậy mà con gái ta lại không thích là lý làm sao?</w:t>
      </w:r>
    </w:p>
    <w:p>
      <w:pPr>
        <w:pStyle w:val="BodyText"/>
      </w:pPr>
      <w:r>
        <w:t xml:space="preserve">Mộ Dung Thiên Cực nói tới đây cũng cảm thấy thật bất đắc dĩ. Tuy hắn là anh hùng một đời nhưng cũng biết loại tình cảm này thì không thể miễn cưỡng. Biết rằng con gái từ nhỏ đã có chủ kiến riêng, trong cứng ngoài mềm. Một khi đã kiên định ý tưởng thì người ngoài rất khó mà thay đổi.</w:t>
      </w:r>
    </w:p>
    <w:p>
      <w:pPr>
        <w:pStyle w:val="BodyText"/>
      </w:pPr>
      <w:r>
        <w:t xml:space="preserve">Ngũ Đức cười nói:</w:t>
      </w:r>
    </w:p>
    <w:p>
      <w:pPr>
        <w:pStyle w:val="BodyText"/>
      </w:pPr>
      <w:r>
        <w:t xml:space="preserve">- Lại nói tên La Đĩnh công tử cũng có chút hơi phách lối. Hắn đến viếng thăm Phiêu Tuyết Lâu, ta cũng đã chú ý tới mà quan sát. Lòng dạ tuy rằng thâm sâu hơn nữa lại có tài năng của kẻ trẻ tuổi, nhưng hắn không chút che giấu ngược lại lại có chút phách lối. Có lẽ tiểu thư là không thích sự phách lối đó của hắn.</w:t>
      </w:r>
    </w:p>
    <w:p>
      <w:pPr>
        <w:pStyle w:val="BodyText"/>
      </w:pPr>
      <w:r>
        <w:t xml:space="preserve">Mộ Dung Thiên Cực gật gật đầu, bùi ngùi thở dài:</w:t>
      </w:r>
    </w:p>
    <w:p>
      <w:pPr>
        <w:pStyle w:val="BodyText"/>
      </w:pPr>
      <w:r>
        <w:t xml:space="preserve">- Tự tin quá độ dễ sinh kiêu ngạo. Ở Hiên Viên Khâu trừ khi là đệ tử của Đồ Đằng Hiên Viên nhất tộc, bằng không đều không có tư cách mà kiêu ngạo.</w:t>
      </w:r>
    </w:p>
    <w:p>
      <w:pPr>
        <w:pStyle w:val="BodyText"/>
      </w:pPr>
      <w:r>
        <w:t xml:space="preserve">Nói tới đây, Mộ Dung Thiên Cực mỉm cười, hỏi:</w:t>
      </w:r>
    </w:p>
    <w:p>
      <w:pPr>
        <w:pStyle w:val="BodyText"/>
      </w:pPr>
      <w:r>
        <w:t xml:space="preserve">- Lần trước Đạo tôn của La Thiên Đạo Trường từng gửi cho ta một phong thư nói con gái ta đang ở các quốc gia nhân loại, ra tay đối phó với người của La Thiên Đạo Trường, nghe nói là vì bảo vệ một gã thanh niên của các quốc gia nhân loại. Ngươi còn nhớ việc này không?</w:t>
      </w:r>
    </w:p>
    <w:p>
      <w:pPr>
        <w:pStyle w:val="BodyText"/>
      </w:pPr>
      <w:r>
        <w:t xml:space="preserve">Ngũ Đức cung cung kính kính nói:</w:t>
      </w:r>
    </w:p>
    <w:p>
      <w:pPr>
        <w:pStyle w:val="BodyText"/>
      </w:pPr>
      <w:r>
        <w:t xml:space="preserve">- Ắt nhiên ta nhớ rõ, chủ công bảo ta đi điều tra chuyện này, ta cũng đã phát tán người đi các nơi điều tra rồi.</w:t>
      </w:r>
    </w:p>
    <w:p>
      <w:pPr>
        <w:pStyle w:val="BodyText"/>
      </w:pPr>
      <w:r>
        <w:t xml:space="preserve">- Ồ. Cụ thể tình hình là sao?</w:t>
      </w:r>
    </w:p>
    <w:p>
      <w:pPr>
        <w:pStyle w:val="BodyText"/>
      </w:pPr>
      <w:r>
        <w:t xml:space="preserve">- Theo tình báo cho hay trong chuyện đồn đại đó mười phần thì tám chín phần là xác thực. Tiểu thư đúng là kết bạn với một gã trẻ tuổi nên cũng hay vãng lai lui tới đó.</w:t>
      </w:r>
    </w:p>
    <w:p>
      <w:pPr>
        <w:pStyle w:val="BodyText"/>
      </w:pPr>
      <w:r>
        <w:t xml:space="preserve">- Tên hắn là gì?</w:t>
      </w:r>
    </w:p>
    <w:p>
      <w:pPr>
        <w:pStyle w:val="BodyText"/>
      </w:pPr>
      <w:r>
        <w:t xml:space="preserve">- Tần Vô Song!</w:t>
      </w:r>
    </w:p>
    <w:p>
      <w:pPr>
        <w:pStyle w:val="BodyText"/>
      </w:pPr>
      <w:r>
        <w:t xml:space="preserve">- Họ Tần?</w:t>
      </w:r>
    </w:p>
    <w:p>
      <w:pPr>
        <w:pStyle w:val="BodyText"/>
      </w:pPr>
      <w:r>
        <w:t xml:space="preserve">Mộ Dung Thiên Cực hơi chút nhíu mày, lộ ra một tia ý tò mò.</w:t>
      </w:r>
    </w:p>
    <w:p>
      <w:pPr>
        <w:pStyle w:val="BodyText"/>
      </w:pPr>
      <w:r>
        <w:t xml:space="preserve">- Họ Tần này ắt có quan hệ với Tần gia Thiên Đế Sơn?</w:t>
      </w:r>
    </w:p>
    <w:p>
      <w:pPr>
        <w:pStyle w:val="BodyText"/>
      </w:pPr>
      <w:r>
        <w:t xml:space="preserve">- Điều này đến giờ còn chưa rõ. Nhưng theo tình báo cho thấy, Tần Vô Song thật có vẻ phi thường thú vị. Ở trong các quốc gia nhân loại có thể xem như dị biệt.</w:t>
      </w:r>
    </w:p>
    <w:p>
      <w:pPr>
        <w:pStyle w:val="BodyText"/>
      </w:pPr>
      <w:r>
        <w:t xml:space="preserve">- Dị biệt? Dị biệt như thế nào?</w:t>
      </w:r>
    </w:p>
    <w:p>
      <w:pPr>
        <w:pStyle w:val="BodyText"/>
      </w:pPr>
      <w:r>
        <w:t xml:space="preserve">Mộ Dung Thiên Cực dường như cũng thấy có điểm hứng thú.</w:t>
      </w:r>
    </w:p>
    <w:p>
      <w:pPr>
        <w:pStyle w:val="BodyText"/>
      </w:pPr>
      <w:r>
        <w:t xml:space="preserve">- Gã thanh niên này ở các quốc gia nhân loại cũng chỉ là xuất thân quý tộc Hàn môn bình thường. Gia đạo sa sút vô cùng nghèo túng, mười ba mười bốn tuổi trước bình thường không có gì kinh ngạc, thậm chí có chút hèn nhát ẩn giấu. Nhưng từ sau một lần trong lúc các đệ tử đại quý tộc quyết đấu thì, sau khi thua trận, hắn giống như được thoát thai hoán cốt, từ đó về sau càng ngày càng phong quang. Vài năm công phu, hắn đã làm cái gia tộc đang suy sụp kia trở thành vị trí Vương tộc mới. Mà bản thân hắn càng khoa trương, từ một Võ đồng nhỏ bé của các quốc gia nhân loại liên tục thăng tiến lên cảnh giới Tiên Thiên Linh Võ!</w:t>
      </w:r>
    </w:p>
    <w:p>
      <w:pPr>
        <w:pStyle w:val="BodyText"/>
      </w:pPr>
      <w:r>
        <w:t xml:space="preserve">Mộ Dung Thiên Cực mỉm cười nói:</w:t>
      </w:r>
    </w:p>
    <w:p>
      <w:pPr>
        <w:pStyle w:val="BodyText"/>
      </w:pPr>
      <w:r>
        <w:t xml:space="preserve">- Có lẽ hắn được tạo hóa ban cho một cái gì đó, nuốt được thứ linh đơn diệu dược gì đó vào liền trở nên như vậy?</w:t>
      </w:r>
    </w:p>
    <w:p>
      <w:pPr>
        <w:pStyle w:val="BodyText"/>
      </w:pPr>
      <w:r>
        <w:t xml:space="preserve">- Chủ công, các quốc gia nhân loại đó vô cùng cằn cỗi. Cho dù có là tông môn cường đại tại các Cấm địa của Thần thì cũng không nhất định có thể tạo ra linh đơn diệu dược thần hiệu như vậy, huống chi là nơi xa xôi hẻo lánh như vậy? Tiến vào Tiên Thiên Linh Võ thì cũng được, nhưng tất cả đó chỉ là bước đầu mà thôi, không đến thời gian ba năm, tên Tần Vô Song này đột nhiên tiến mạnh phi thường, chẳng những có thể trợ giúp tông môn chống cự bọn kẻ thù xâm lấn ở bên ngoài, lại dùng toàn lực đi chiếm lấy danh hiệu Đế quốc Thượng phẩm, là quốc gia cường mạnh nhất của các quốc gia nhân loại. Đối với các quốc gia nhân loại mà nói thì đó quả là một kỳ tích.</w:t>
      </w:r>
    </w:p>
    <w:p>
      <w:pPr>
        <w:pStyle w:val="BodyText"/>
      </w:pPr>
      <w:r>
        <w:t xml:space="preserve">Mộ Dung Thiên Cực tự nhiên biết sự khốn khó của các quốc gia nhân loại.</w:t>
      </w:r>
    </w:p>
    <w:p>
      <w:pPr>
        <w:pStyle w:val="BodyText"/>
      </w:pPr>
      <w:r>
        <w:t xml:space="preserve">- Chủ công, Đế quốc mà bị hắn phá hủy gọi là Đế quốc Xích Long, mà thế lực cường đại nhất của nó gọi là Cửu Cung Phái. Sau lưng Cửu Cung Phái chính là La Thiên Đạo Trường!</w:t>
      </w:r>
    </w:p>
    <w:p>
      <w:pPr>
        <w:pStyle w:val="BodyText"/>
      </w:pPr>
      <w:r>
        <w:t xml:space="preserve">- La Thiên Đạo Trường?</w:t>
      </w:r>
    </w:p>
    <w:p>
      <w:pPr>
        <w:pStyle w:val="BodyText"/>
      </w:pPr>
      <w:r>
        <w:t xml:space="preserve">Mộ Dung Thiên Cực đến đây mới giật mình hiểu ra:</w:t>
      </w:r>
    </w:p>
    <w:p>
      <w:pPr>
        <w:pStyle w:val="BodyText"/>
      </w:pPr>
      <w:r>
        <w:t xml:space="preserve">- Hóa ra là như vậy, vậy như thế hóa ra Nhạn nhi xuất đầu là vì ân oán của hai kẻ đó?</w:t>
      </w:r>
    </w:p>
    <w:p>
      <w:pPr>
        <w:pStyle w:val="BodyText"/>
      </w:pPr>
      <w:r>
        <w:t xml:space="preserve">- Lại nói tiếp, tiểu thư không có ra tay, nghe nói tiểu thư chỉ là lên án kịch liệt đệ tử đến từ La Thiên Đạo Trường, lấy hiệp ước vạn năm trước để hòa giải bọn họ mà thôi.</w:t>
      </w:r>
    </w:p>
    <w:p>
      <w:pPr>
        <w:pStyle w:val="BodyText"/>
      </w:pPr>
      <w:r>
        <w:t xml:space="preserve">- Ha ha, khó trách đích thân Đạo tôn La Thiên Đạo Trường nhắc tới việc đó cũng có lời mập mờ, không đem chân tướng giải thích rõ ràng, vốn dĩ bọn chúng cũng chột dạ. Thực lực của Cấm địa của Thần công nhiên phái người đến các quốc gia nhân loại tranh đấu, quả thực làm trái với hiệp ước vạn năm xưa.</w:t>
      </w:r>
    </w:p>
    <w:p>
      <w:pPr>
        <w:pStyle w:val="BodyText"/>
      </w:pPr>
      <w:r>
        <w:t xml:space="preserve">Mộ Dung Thiên Cực khẩu khí lại không thoải mái:</w:t>
      </w:r>
    </w:p>
    <w:p>
      <w:pPr>
        <w:pStyle w:val="BodyText"/>
      </w:pPr>
      <w:r>
        <w:t xml:space="preserve">- Nhưng Nhạn nhi lại vì chuyện này mà ra mặt, xem ra nó cùng với tên Tần Vô Song kia có đoạn giao tình, bản thân tương đối coi trọng hắn?</w:t>
      </w:r>
    </w:p>
    <w:p>
      <w:pPr>
        <w:pStyle w:val="BodyText"/>
      </w:pPr>
      <w:r>
        <w:t xml:space="preserve">Ngũ Đức chua xót cười:</w:t>
      </w:r>
    </w:p>
    <w:p>
      <w:pPr>
        <w:pStyle w:val="BodyText"/>
      </w:pPr>
      <w:r>
        <w:t xml:space="preserve">- Chủ công, căn cứ theo tình báo thì tiểu thư thật đúng là vô cùng coi trọng đoạn giao tình này. Ở các quốc gia nhân loại mà bôn ba, trằn trọc tựa hồ một mực chú ý tên Tần Vô Song kia.</w:t>
      </w:r>
    </w:p>
    <w:p>
      <w:pPr>
        <w:pStyle w:val="BodyText"/>
      </w:pPr>
      <w:r>
        <w:t xml:space="preserve">Mộ Dung Thiên Cực sắc mặt có chút xấu hổ, nét mặt bất chợt trầm tư.</w:t>
      </w:r>
    </w:p>
    <w:p>
      <w:pPr>
        <w:pStyle w:val="BodyText"/>
      </w:pPr>
      <w:r>
        <w:t xml:space="preserve">Trong viện nhất thời lặng yên không tiếng động. Vạn vật dần chìm ngủ vào trong bóng đêm.</w:t>
      </w:r>
    </w:p>
    <w:p>
      <w:pPr>
        <w:pStyle w:val="BodyText"/>
      </w:pPr>
      <w:r>
        <w:t xml:space="preserve">- Ngũ Đức, Nhạn nhi nha đầu kia ắt không động lòng rồi chứ?</w:t>
      </w:r>
    </w:p>
    <w:p>
      <w:pPr>
        <w:pStyle w:val="BodyText"/>
      </w:pPr>
      <w:r>
        <w:t xml:space="preserve">Mộ Dung Thiên Cực nói ra lời này khẩu khí trầm trọng.</w:t>
      </w:r>
    </w:p>
    <w:p>
      <w:pPr>
        <w:pStyle w:val="BodyText"/>
      </w:pPr>
      <w:r>
        <w:t xml:space="preserve">- Chủ công, tiểu thư là con gái của ngài, ngài phải hiểu tiểu thư rõ hơn ta chứ? Nếu là động lòng chỉ e chưa chắc, nhưng muốn nói đến hảo cảm thì chắc hẳn là có. Tên thanh niên kia biết âm luật, có thể đồng cảm tiếng đàn khiến một người luôn si mê mới âm luật như tiểu thư, đối với gã thanh niên kia không khỏi có chút thưởng thức hảo cảm nào đó.</w:t>
      </w:r>
    </w:p>
    <w:p>
      <w:pPr>
        <w:pStyle w:val="BodyText"/>
      </w:pPr>
      <w:r>
        <w:t xml:space="preserve">Mộ Dung Thiên Cực lẩm bẩm nói:</w:t>
      </w:r>
    </w:p>
    <w:p>
      <w:pPr>
        <w:pStyle w:val="BodyText"/>
      </w:pPr>
      <w:r>
        <w:t xml:space="preserve">- Ngu xuẩn, quả đúng là sự ngu xuẩn. Tổ phụ của nó, cũng chính là cha ta trước kia cũng chỉ vì một lúc ngu xuẩn, lúc đó chỉ vì thua một bàn cờ mà định một cái hôn sự hoang đường. Mộ Dung Thiên Cực ta cả đời say mê kiếm đạo, cũng là sự ngu ngốc.</w:t>
      </w:r>
    </w:p>
    <w:p>
      <w:pPr>
        <w:pStyle w:val="BodyText"/>
      </w:pPr>
      <w:r>
        <w:t xml:space="preserve">Ngũ Đức mỉm cười nói:</w:t>
      </w:r>
    </w:p>
    <w:p>
      <w:pPr>
        <w:pStyle w:val="BodyText"/>
      </w:pPr>
      <w:r>
        <w:t xml:space="preserve">- Chủ công, có lẽ đúng là dựa vào sự ngu ngốc đó mà Mộ Dung gia chúng ta tu luyện có vài phần ưu thế hơn kẻ khác.</w:t>
      </w:r>
    </w:p>
    <w:p>
      <w:pPr>
        <w:pStyle w:val="BodyText"/>
      </w:pPr>
      <w:r>
        <w:t xml:space="preserve">- Nhưng cái ngu ngốc này luôn xuất phát từ tình cảm tới tình người. Chính là lưỡi kiếm luôn có hai lưỡi, dùng được thì tất cả đều tốt, nếu không dùng được thì phạm sai lầm cả đời.</w:t>
      </w:r>
    </w:p>
    <w:p>
      <w:pPr>
        <w:pStyle w:val="BodyText"/>
      </w:pPr>
      <w:r>
        <w:t xml:space="preserve">Ngũ Đức trấn an nói:</w:t>
      </w:r>
    </w:p>
    <w:p>
      <w:pPr>
        <w:pStyle w:val="BodyText"/>
      </w:pPr>
      <w:r>
        <w:t xml:space="preserve">- Chủ công, ánh trăng thật đẹp, việc gì phải nghĩ nhiều việc như vậy. Chi bằng cùng thuộc hạ ra ngoài đi dạo, lãnh hội một chút phong cảnh ở Hiên Viên Khâu này. Một khi tiểu thư đã từng xuất hiện ở các quốc gia nhân loại thì có lẽ ở Bài Sơn Đô thành có thể thu thập gì tin tức bên ngoài chăng?</w:t>
      </w:r>
    </w:p>
    <w:p>
      <w:pPr>
        <w:pStyle w:val="BodyText"/>
      </w:pPr>
      <w:r>
        <w:t xml:space="preserve">- Cũng được, chúng ta ra ngoài đi dạo thôi!</w:t>
      </w:r>
    </w:p>
    <w:p>
      <w:pPr>
        <w:pStyle w:val="Compact"/>
      </w:pPr>
      <w:r>
        <w:t xml:space="preserve">Ủng hộ chỉ với 1 click và 5s ! (adf.ly/4EmoB)</w:t>
      </w:r>
      <w:r>
        <w:br w:type="textWrapping"/>
      </w:r>
      <w:r>
        <w:br w:type="textWrapping"/>
      </w:r>
    </w:p>
    <w:p>
      <w:pPr>
        <w:pStyle w:val="Heading2"/>
      </w:pPr>
      <w:bookmarkStart w:id="483" w:name="chương-461"/>
      <w:bookmarkEnd w:id="483"/>
      <w:r>
        <w:t xml:space="preserve">461. Chương 46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61: Nhiệm vụ hàng đầu.</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Bởi vì khách quý đều đã đến đông đủ, hành động bợ đỡ của Tạ Tam Tài đã làm xong. Bởi vậy lệnh giới nghiêm của Đô thành Bài Sơn Phủ cũng bị hủy bỏ.</w:t>
      </w:r>
    </w:p>
    <w:p>
      <w:pPr>
        <w:pStyle w:val="BodyText"/>
      </w:pPr>
      <w:r>
        <w:t xml:space="preserve">Đám tu luyện giả bị kìm giữ hai ba ngày liền, lũ lượt bước ra khỏi phòng, đi ra ngoài phố lớn, tản ra khắp nơi đi lại lung tung. Đường phố bỗng nhiên cũng trở nên náo nhiệt.</w:t>
      </w:r>
    </w:p>
    <w:p>
      <w:pPr>
        <w:pStyle w:val="BodyText"/>
      </w:pPr>
      <w:r>
        <w:t xml:space="preserve">Tuy rằng lúc này trời đã về khuya, nhưng với một Đô thành phồn hoa mà nói, cuộc sống buông thả về đêm vừa mới bắt đầu.</w:t>
      </w:r>
    </w:p>
    <w:p>
      <w:pPr>
        <w:pStyle w:val="BodyText"/>
      </w:pPr>
      <w:r>
        <w:t xml:space="preserve">Tần Vô Song cùng hai tên đồng bọn cũng đi ra đường lớn.</w:t>
      </w:r>
    </w:p>
    <w:p>
      <w:pPr>
        <w:pStyle w:val="BodyText"/>
      </w:pPr>
      <w:r>
        <w:t xml:space="preserve">Ở Đô thành Bài Sơn Phủ có ba bốn nơi không phân biệt ngày đêm, lúc nào cũng ồn ào náo nhiệt. Và Công hội Liên minh Tán tu chính là một trong số đó.</w:t>
      </w:r>
    </w:p>
    <w:p>
      <w:pPr>
        <w:pStyle w:val="BodyText"/>
      </w:pPr>
      <w:r>
        <w:t xml:space="preserve">Ở Hiên Viên Khâu, tuy rằng môn phái rất nhiều, mỗi địa phương đều có thế lực tông môn vững vàng ngàn năm. Nhưng dù thế lực tông môn có nhiều đến đâu thì tu luyện giả vẫn luôn có gốc của mình.</w:t>
      </w:r>
    </w:p>
    <w:p>
      <w:pPr>
        <w:pStyle w:val="BodyText"/>
      </w:pPr>
      <w:r>
        <w:t xml:space="preserve">Trong Hiên Viên Khâu, số lượng tu luyện giả có thể đến hàng triệu, nhưng trong đám tu luyện giả này, chỉ khoảng ba thành là có tông môn, tổ chức.</w:t>
      </w:r>
    </w:p>
    <w:p>
      <w:pPr>
        <w:pStyle w:val="BodyText"/>
      </w:pPr>
      <w:r>
        <w:t xml:space="preserve">Ngoài ra, dù hai ba tên có lại kết thành một đội thì tán tu vẫn là tán tu. Tán tu thì không có tông môn để dựa vào, cũng không có địa bàn cố định. Ở một trình độ rất lớn, so với những tu luyện giả có tông môn, tán tu luôn ở vào thế bất lợi.</w:t>
      </w:r>
    </w:p>
    <w:p>
      <w:pPr>
        <w:pStyle w:val="BodyText"/>
      </w:pPr>
      <w:r>
        <w:t xml:space="preserve">Nhưng mà, tu luyện giả có tông môn, vừa sinh ra đã ngậm khóa vàng trong miệng thường rất ít. Ở Đại lục Thiên Huyền, số lượng tán tu vẫn là nhiều nhất.</w:t>
      </w:r>
    </w:p>
    <w:p>
      <w:pPr>
        <w:pStyle w:val="BodyText"/>
      </w:pPr>
      <w:r>
        <w:t xml:space="preserve">Bởi vậy, bất cứ nơi nào, dủ chỉ là một Quận thành nho nhỏ, chỉ cần có tán tu xuất hiện là nhất định sẽ trở nên náo nhiệt.</w:t>
      </w:r>
    </w:p>
    <w:p>
      <w:pPr>
        <w:pStyle w:val="BodyText"/>
      </w:pPr>
      <w:r>
        <w:t xml:space="preserve">Lúc này, Công hội Liên minh Tán tu của Đô thành Bài Sơn Phủ cũng vô cùng náo nhiệt.</w:t>
      </w:r>
    </w:p>
    <w:p>
      <w:pPr>
        <w:pStyle w:val="BodyText"/>
      </w:pPr>
      <w:r>
        <w:t xml:space="preserve">Tần Vô Song cùng hai người bạn vừa bước lại gần cửa đã được một gã Chấp sự nhiệt tình nghênh đón:</w:t>
      </w:r>
    </w:p>
    <w:p>
      <w:pPr>
        <w:pStyle w:val="BodyText"/>
      </w:pPr>
      <w:r>
        <w:t xml:space="preserve">- Ba vị, có phải đến báo danh không?</w:t>
      </w:r>
    </w:p>
    <w:p>
      <w:pPr>
        <w:pStyle w:val="BodyText"/>
      </w:pPr>
      <w:r>
        <w:t xml:space="preserve">- Báo danh?</w:t>
      </w:r>
    </w:p>
    <w:p>
      <w:pPr>
        <w:pStyle w:val="BodyText"/>
      </w:pPr>
      <w:r>
        <w:t xml:space="preserve">Bao Bao sửng sốt.</w:t>
      </w:r>
    </w:p>
    <w:p>
      <w:pPr>
        <w:pStyle w:val="BodyText"/>
      </w:pPr>
      <w:r>
        <w:t xml:space="preserve">Gã Chấp sự cười nói:</w:t>
      </w:r>
    </w:p>
    <w:p>
      <w:pPr>
        <w:pStyle w:val="BodyText"/>
      </w:pPr>
      <w:r>
        <w:t xml:space="preserve">- Ba vị vẫn chưa biết gì sao? Gần đây, chín Phủ Nam bộ Chu Tước Nam Hoang của chúng ta xuất hiện không ít nhiệm vụ. Mấy ngày nay, tán tu đến báo danh đã đạp hỏng cả cửa Công hội Liên minh Tán tu. Ta cứ nghĩ là ba vị cũng đến vì những nhiệm vụ kia.</w:t>
      </w:r>
    </w:p>
    <w:p>
      <w:pPr>
        <w:pStyle w:val="BodyText"/>
      </w:pPr>
      <w:r>
        <w:t xml:space="preserve">Đám Chấp sự này đón tiếp nhiệt tình như vậy đương nhiên cũng có lý của họ. Một người đến báo danh là sẽ có một phần phí báo danh. Ai phụ trách tiếp đãi, kẻ đó sẽ được trích phần trăm lệ phí. Nếu như nhiệm vụ tiếp nhận được hoàn thành, phần trăm của thù lao đưa về cũng sẽ được trích cho Chấp sự tiếp đãi. Bởi vậy, gã Chấp sự đón tiếp mới mời chào nhiệt tình như vậy.</w:t>
      </w:r>
    </w:p>
    <w:p>
      <w:pPr>
        <w:pStyle w:val="BodyText"/>
      </w:pPr>
      <w:r>
        <w:t xml:space="preserve">Tần Vô Song mỉm cười nói:</w:t>
      </w:r>
    </w:p>
    <w:p>
      <w:pPr>
        <w:pStyle w:val="BodyText"/>
      </w:pPr>
      <w:r>
        <w:t xml:space="preserve">- Đó là những nhiệm vụ gì? Nếu như hấp dẫn, ba huynh đệ ta đương nhiên cũng sẽ suy nghĩ.</w:t>
      </w:r>
    </w:p>
    <w:p>
      <w:pPr>
        <w:pStyle w:val="BodyText"/>
      </w:pPr>
      <w:r>
        <w:t xml:space="preserve">Gã Chấp sự thấy chuyện này có hy vọng liền cười khanh khách đón bọn Tần Vô Song vào bên trong. Vừa chuẩn bị bánh mứt điểm tâm, vừa giới thiệu:</w:t>
      </w:r>
    </w:p>
    <w:p>
      <w:pPr>
        <w:pStyle w:val="BodyText"/>
      </w:pPr>
      <w:r>
        <w:t xml:space="preserve">- Nhiệm vụ hàng đầu hiện nay là nhằm vào Tần gia châu Bách Diệp. Nhưng mà, nhiệm vụ này cần phải có nhân vật lớn cầm đầu tổ chức.</w:t>
      </w:r>
    </w:p>
    <w:p>
      <w:pPr>
        <w:pStyle w:val="BodyText"/>
      </w:pPr>
      <w:r>
        <w:t xml:space="preserve">Tần Vô Song khoát tay:</w:t>
      </w:r>
    </w:p>
    <w:p>
      <w:pPr>
        <w:pStyle w:val="BodyText"/>
      </w:pPr>
      <w:r>
        <w:t xml:space="preserve">- Việc này ba huynh đệ ta không có hứng thú, không có nhiệm vụ nào khác sao?</w:t>
      </w:r>
    </w:p>
    <w:p>
      <w:pPr>
        <w:pStyle w:val="BodyText"/>
      </w:pPr>
      <w:r>
        <w:t xml:space="preserve">- Đương nhiên có, có một nhiệm vụ, gần đây rất được hoan nghênh. Là một lệnh truy sát cấp hai do La Thiên Đạo Trường ban bố, tiền thưởng tám vạn hoàng tinh thạch, để giết một thanh niên tên là Tần Vô Song.</w:t>
      </w:r>
    </w:p>
    <w:p>
      <w:pPr>
        <w:pStyle w:val="BodyText"/>
      </w:pPr>
      <w:r>
        <w:t xml:space="preserve">Gã Chấp sự nhiệt tình giới thiệu:</w:t>
      </w:r>
    </w:p>
    <w:p>
      <w:pPr>
        <w:pStyle w:val="BodyText"/>
      </w:pPr>
      <w:r>
        <w:t xml:space="preserve">- Báo danh ở chỗ chúng ta có thể có được những tư liệu và tin tức bên trong nội bộ. Chỉ có điều những tư liệu và tin tức này đều vô cùng tuyệt mật, bởi vậy phí báo danh khẳng định cũng đắt hơn một chút. Nhưng phần đắt hơn này tuyệt đối xứng đáng.</w:t>
      </w:r>
    </w:p>
    <w:p>
      <w:pPr>
        <w:pStyle w:val="BodyText"/>
      </w:pPr>
      <w:r>
        <w:t xml:space="preserve">Bao Bao và Cô Đơn cười cười chế nhạo, Tần Vô Song thì lại rất nghiêm túc:</w:t>
      </w:r>
    </w:p>
    <w:p>
      <w:pPr>
        <w:pStyle w:val="BodyText"/>
      </w:pPr>
      <w:r>
        <w:t xml:space="preserve">- Phí báo danh là bao nhiêu?</w:t>
      </w:r>
    </w:p>
    <w:p>
      <w:pPr>
        <w:pStyle w:val="BodyText"/>
      </w:pPr>
      <w:r>
        <w:t xml:space="preserve">- Không nhiều không nhiều, như ba vị thì mỗi người một trăm hoàng tinh thạch.</w:t>
      </w:r>
    </w:p>
    <w:p>
      <w:pPr>
        <w:pStyle w:val="BodyText"/>
      </w:pPr>
      <w:r>
        <w:t xml:space="preserve">Bao Bao nghe thấy, nhíu mày, đập bàn nói:</w:t>
      </w:r>
    </w:p>
    <w:p>
      <w:pPr>
        <w:pStyle w:val="BodyText"/>
      </w:pPr>
      <w:r>
        <w:t xml:space="preserve">- Ê, ngươi nghĩ chúng ta là kẻ ngốc à? Ba người chúng ta mà còn phải cần mỗi người một trăm hoàng tinh thạch sao? Một người báo danh là đủ rồi?</w:t>
      </w:r>
    </w:p>
    <w:p>
      <w:pPr>
        <w:pStyle w:val="BodyText"/>
      </w:pPr>
      <w:r>
        <w:t xml:space="preserve">Gã Chấp sự cười khinh khích, vừa cười vừa nói:</w:t>
      </w:r>
    </w:p>
    <w:p>
      <w:pPr>
        <w:pStyle w:val="BodyText"/>
      </w:pPr>
      <w:r>
        <w:t xml:space="preserve">- Ba vị xem ra đều là kẻ thông minh. Nói thật, nhiệm vụ này gần đây rất được hoan nghênh, người đến báo danh rất nhiều, ai nấy đều muốn lấy được tư liệu độc quyền từ chỗ ta. Ba vị nên biết, những tư liệu này không phải do kẻ ra nhiệm vụ cung cấp, mà là do tự Công hội Liên minh Tán tu chúng ta thu thập, tuyệt đối tuyệt đối cơ mật.</w:t>
      </w:r>
    </w:p>
    <w:p>
      <w:pPr>
        <w:pStyle w:val="BodyText"/>
      </w:pPr>
      <w:r>
        <w:t xml:space="preserve">- Cơ mật con khỉ!</w:t>
      </w:r>
    </w:p>
    <w:p>
      <w:pPr>
        <w:pStyle w:val="BodyText"/>
      </w:pPr>
      <w:r>
        <w:t xml:space="preserve">Gã Chấp sự thao thao bất tuyệt giới thiệu, đã chọc giận một gã tán tu bên cạnh, người này trào phúng nói:</w:t>
      </w:r>
    </w:p>
    <w:p>
      <w:pPr>
        <w:pStyle w:val="BodyText"/>
      </w:pPr>
      <w:r>
        <w:t xml:space="preserve">- Lão tử cứ tưởng cơ mật thế nào, hóa ra đều là tin tức thông thường, vậy mà dám tự xưng độc quyền. Phì! Ta nói ba ngươi đừng có tin vào cái miệng hắn. Một trăm hoàng tinh thạch rồi sẽ một đi không trở lại! Nếu như các ngươi có thể giải quyết tên tiểu tử nhân loại đó thì bây giờ đến đâu cũng có thể lĩnh thưởng! Bọn chúng ở đây là treo đầu dê bán thịt chó, tin tức độc quyền mà chúng nói kỳ thực chính là mượn danh nhiệm vụ để vơ vét lừa tiền người ta thôi!</w:t>
      </w:r>
    </w:p>
    <w:p>
      <w:pPr>
        <w:pStyle w:val="BodyText"/>
      </w:pPr>
      <w:r>
        <w:t xml:space="preserve">Gã Chấp sự ngượng ngùng liếc người kia nhưng cũng không tiện phát tác, người đó nói cũng không sai. Tư liệu mà bọn chúng cung cấp xác thực không thể gọi là cơ mật độc nhất vô nhị.</w:t>
      </w:r>
    </w:p>
    <w:p>
      <w:pPr>
        <w:pStyle w:val="BodyText"/>
      </w:pPr>
      <w:r>
        <w:t xml:space="preserve">Tần Vô Song khẽ mỉm cười với tán tu kia:</w:t>
      </w:r>
    </w:p>
    <w:p>
      <w:pPr>
        <w:pStyle w:val="BodyText"/>
      </w:pPr>
      <w:r>
        <w:t xml:space="preserve">- Đa tạ huynh đài đã nhắc nhở. Chi phí hôm nay của huynh đài, ba huynh đệ ta sẽ trả.</w:t>
      </w:r>
    </w:p>
    <w:p>
      <w:pPr>
        <w:pStyle w:val="BodyText"/>
      </w:pPr>
      <w:r>
        <w:t xml:space="preserve">Người kia khoát tay:</w:t>
      </w:r>
    </w:p>
    <w:p>
      <w:pPr>
        <w:pStyle w:val="BodyText"/>
      </w:pPr>
      <w:r>
        <w:t xml:space="preserve">- Khỏi, vô công bất thụ lộc, ta không tham mấy thứ này.</w:t>
      </w:r>
    </w:p>
    <w:p>
      <w:pPr>
        <w:pStyle w:val="BodyText"/>
      </w:pPr>
      <w:r>
        <w:t xml:space="preserve">- Xin hỏi huynh đài họ gì?</w:t>
      </w:r>
    </w:p>
    <w:p>
      <w:pPr>
        <w:pStyle w:val="BodyText"/>
      </w:pPr>
      <w:r>
        <w:t xml:space="preserve">Tần Vô Song chắp tay hỏi.</w:t>
      </w:r>
    </w:p>
    <w:p>
      <w:pPr>
        <w:pStyle w:val="BodyText"/>
      </w:pPr>
      <w:r>
        <w:t xml:space="preserve">Người nọ thân khoác hắc bào, trên hắc bào còn điểm xuyết những bông tuyết trắng, nét mặt lạnh lùng cương nghị, khó gần như một lưỡi dao sắc bén. Mới nhìn từ xa đã có một loại cảm giác lạnh lùng cách xa ngoài ngàn dặm.</w:t>
      </w:r>
    </w:p>
    <w:p>
      <w:pPr>
        <w:pStyle w:val="BodyText"/>
      </w:pPr>
      <w:r>
        <w:t xml:space="preserve">Người này hừ khẽ một tiếng, liếc Tần Vô Song một cái, nhưng lại không trả lời. Chỉ một cái liếc mắt mà đã sắc lẹm như dao, nếu như không phải khí trường của Tần Vô Song tốt thì e rằng đã bị cái liếc mắt của người đó làm cho rùng mình rồi.</w:t>
      </w:r>
    </w:p>
    <w:p>
      <w:pPr>
        <w:pStyle w:val="BodyText"/>
      </w:pPr>
      <w:r>
        <w:t xml:space="preserve">Bao Bao bĩu bĩu môi:</w:t>
      </w:r>
    </w:p>
    <w:p>
      <w:pPr>
        <w:pStyle w:val="BodyText"/>
      </w:pPr>
      <w:r>
        <w:t xml:space="preserve">- Lão Đại, chúng ta có tiền còn sợ không có chỗ tiêu sao, mời người ta uống rượu thà mình tự uống thêm mấy chén còn hơn.</w:t>
      </w:r>
    </w:p>
    <w:p>
      <w:pPr>
        <w:pStyle w:val="BodyText"/>
      </w:pPr>
      <w:r>
        <w:t xml:space="preserve">Tần Vô Song định mở miệng nói thêm điều gì thì phát hiện góc bên phải có một bóng người đang ngồi lặng lẽ. Người này nét mặt thong dong, một mình một cõi, mặc dù chỉ ngồi một mình trong góc nhưng vẫn lộ rõ vẻ hạc giữa bầy gà.</w:t>
      </w:r>
    </w:p>
    <w:p>
      <w:pPr>
        <w:pStyle w:val="BodyText"/>
      </w:pPr>
      <w:r>
        <w:t xml:space="preserve">Ánh mắt người thanh niên này chạm vào ánh mắt Tần Vô Song, khẽ mỉm cười.</w:t>
      </w:r>
    </w:p>
    <w:p>
      <w:pPr>
        <w:pStyle w:val="BodyText"/>
      </w:pPr>
      <w:r>
        <w:t xml:space="preserve">Tần Vô Song vô cùng kinh ngạc, cũng gật đầu với hắn. Người này chính là Cửu Phương Vân Phi, là thanh niên kiệt xuất của Cửu Phương gia. Sau trận chiến đại phá Trần Sâm với Tần gia châu Bách Diệp, liền phiêu nhiên mất tích chứ không cùng nhau mừng công với Tần gia châu Bách Diệp.</w:t>
      </w:r>
    </w:p>
    <w:p>
      <w:pPr>
        <w:pStyle w:val="BodyText"/>
      </w:pPr>
      <w:r>
        <w:t xml:space="preserve">Tần Vô Song cũng luôn cảm thấy nuối tiếc vì điều này, hắn rất thưởng thức khí độ của Cửu Phương Vân Phi, luôn muốn gặp lại gã thanh niên kiệt xuất của Cửu Phương gia này, nhưng không ngờ, hôm nay lại có thể gặp lại người thanh niên này.</w:t>
      </w:r>
    </w:p>
    <w:p>
      <w:pPr>
        <w:pStyle w:val="BodyText"/>
      </w:pPr>
      <w:r>
        <w:t xml:space="preserve">- Là hắn?</w:t>
      </w:r>
    </w:p>
    <w:p>
      <w:pPr>
        <w:pStyle w:val="BodyText"/>
      </w:pPr>
      <w:r>
        <w:t xml:space="preserve">Bao Bao và Cô Đơn cũng hơi giật mình.</w:t>
      </w:r>
    </w:p>
    <w:p>
      <w:pPr>
        <w:pStyle w:val="BodyText"/>
      </w:pPr>
      <w:r>
        <w:t xml:space="preserve">- Khoan đừng nói gì.</w:t>
      </w:r>
    </w:p>
    <w:p>
      <w:pPr>
        <w:pStyle w:val="BodyText"/>
      </w:pPr>
      <w:r>
        <w:t xml:space="preserve">Tần Vô Song ra hiệu cho Bao Bao và Cô Đơn, truyền âm nói.</w:t>
      </w:r>
    </w:p>
    <w:p>
      <w:pPr>
        <w:pStyle w:val="BodyText"/>
      </w:pPr>
      <w:r>
        <w:t xml:space="preserve">Trong này nhiều tai mắt, Tần Vô Song sợ sẽ có người nhận ra Cửu Phương Vân Phi rồi lại dẫn đến phiền phức không cần thiết. Lúc Cửu Phương Vân Phi trợ cứu Tần Chiếu ở Hắc Nha Vương Thành, rất nhiều người đã tận mắt chứng kiến.</w:t>
      </w:r>
    </w:p>
    <w:p>
      <w:pPr>
        <w:pStyle w:val="BodyText"/>
      </w:pPr>
      <w:r>
        <w:t xml:space="preserve">Rượu vừa rót, Tần Vô Song mới nâng chén gần miệng thì bên ngoài đại sảnh bỗng nhiên một nhiên chạy vào một người, lớn giọng hô vang:</w:t>
      </w:r>
    </w:p>
    <w:p>
      <w:pPr>
        <w:pStyle w:val="BodyText"/>
      </w:pPr>
      <w:r>
        <w:t xml:space="preserve">- Tin tốt, tin tốt đây! Tin cơ mật tuyệt hay đây!</w:t>
      </w:r>
    </w:p>
    <w:p>
      <w:pPr>
        <w:pStyle w:val="BodyText"/>
      </w:pPr>
      <w:r>
        <w:t xml:space="preserve">- Thiết Khiếu Tử? Ngươi bán tin tức cả đời, bao giờ thì mới đưa ra được một tin cơ mật thật sự?</w:t>
      </w:r>
    </w:p>
    <w:p>
      <w:pPr>
        <w:pStyle w:val="BodyText"/>
      </w:pPr>
      <w:r>
        <w:t xml:space="preserve">Tán tu quen biết người này trong Công hội Liên minh Tán tu hiển nhiên không ít.</w:t>
      </w:r>
    </w:p>
    <w:p>
      <w:pPr>
        <w:pStyle w:val="BodyText"/>
      </w:pPr>
      <w:r>
        <w:t xml:space="preserve">Người này nhìn rất đặc sắc, chỉ có thể dùng bốn chữ ‘mày trộm mắt chuột’ để miêu tả là chuẩn xác nhất. Hắn có biệt hiệu Thiết Khiếu Tử, trà trộn bên ngoài Bài Sơn Phủ buôn bán tin tức mưu sinh đã nhiều năm nay. Bẩm sinh hắn đã có một cái miệng tốt, lại giỏi trong chuyện truyền bá tin tức tiểu lộ, nên mới được người ta gọi là Thiết Khiếu Tử.</w:t>
      </w:r>
    </w:p>
    <w:p>
      <w:pPr>
        <w:pStyle w:val="BodyText"/>
      </w:pPr>
      <w:r>
        <w:t xml:space="preserve">Chỉ có điều tin tức của người này đúng đúng sai sai, không dễ phán đoán, có lúc đúng, lại có lúc sai.</w:t>
      </w:r>
    </w:p>
    <w:p>
      <w:pPr>
        <w:pStyle w:val="BodyText"/>
      </w:pPr>
      <w:r>
        <w:t xml:space="preserve">Thiết Khiếu Tử nhíu mày, đảo hai tròng mắt, cười hắc hắc nói:</w:t>
      </w:r>
    </w:p>
    <w:p>
      <w:pPr>
        <w:pStyle w:val="BodyText"/>
      </w:pPr>
      <w:r>
        <w:t xml:space="preserve">- Lần này, đúng là tin tức độc quyền tuyệt mật.</w:t>
      </w:r>
    </w:p>
    <w:p>
      <w:pPr>
        <w:pStyle w:val="BodyText"/>
      </w:pPr>
      <w:r>
        <w:t xml:space="preserve">- Ai có thể tin là ngươi lấy được tin tức độc quyền tuyệt mật?</w:t>
      </w:r>
    </w:p>
    <w:p>
      <w:pPr>
        <w:pStyle w:val="BodyText"/>
      </w:pPr>
      <w:r>
        <w:t xml:space="preserve">- Hắc hắc, tin hay không thì tùy, dù sao ta cũng không định bán tin tức cho ngươi. Ê…</w:t>
      </w:r>
    </w:p>
    <w:p>
      <w:pPr>
        <w:pStyle w:val="BodyText"/>
      </w:pPr>
      <w:r>
        <w:t xml:space="preserve">Thiết Khiếu Tử tóm chặt lấy một gã Chấp sự Công hội bên cạnh:</w:t>
      </w:r>
    </w:p>
    <w:p>
      <w:pPr>
        <w:pStyle w:val="BodyText"/>
      </w:pPr>
      <w:r>
        <w:t xml:space="preserve">- Vương Chấp sự, tin tức này của ta, nếu như bán cho Công hội, cam đoan sẽ rất đáng giá! Các ngươi mà đóng gói tin tức này, khẳng định có thể bán lại với giá cao gấp mười lần. Giao dịch này, chúng ta đều có lợi.</w:t>
      </w:r>
    </w:p>
    <w:p>
      <w:pPr>
        <w:pStyle w:val="BodyText"/>
      </w:pPr>
      <w:r>
        <w:t xml:space="preserve">Vương Chấp sự đó rõ ràng là không tin vào nhân phẩm của Thiết Khiếu Tử, bán tín bán nghi:</w:t>
      </w:r>
    </w:p>
    <w:p>
      <w:pPr>
        <w:pStyle w:val="BodyText"/>
      </w:pPr>
      <w:r>
        <w:t xml:space="preserve">- Thiết Khiếu Tử, Công hội không phải đối xử không công với ngươi đâu. Nếu ngươi có tin tức cơ mật thực sự, chúng ta sẵn sàng bỏ tiền. Nhưng nếu ngươi muốn tung lời đồn, thì ngươi biết hậu quả rồi đấy.</w:t>
      </w:r>
    </w:p>
    <w:p>
      <w:pPr>
        <w:pStyle w:val="BodyText"/>
      </w:pPr>
      <w:r>
        <w:t xml:space="preserve">Thiết Khiếu Tử cười nói:</w:t>
      </w:r>
    </w:p>
    <w:p>
      <w:pPr>
        <w:pStyle w:val="BodyText"/>
      </w:pPr>
      <w:r>
        <w:t xml:space="preserve">- Vương Chấp sự? Nếu ta muốn tiếp tục lăn lộ ở lại Bài Sơn Phủ này, sao dám qua mặt các ngươi?</w:t>
      </w:r>
    </w:p>
    <w:p>
      <w:pPr>
        <w:pStyle w:val="BodyText"/>
      </w:pPr>
      <w:r>
        <w:t xml:space="preserve">Vương Chấp sự trừng mắt:</w:t>
      </w:r>
    </w:p>
    <w:p>
      <w:pPr>
        <w:pStyle w:val="BodyText"/>
      </w:pPr>
      <w:r>
        <w:t xml:space="preserve">- Muốn bán bao nhiêu?</w:t>
      </w:r>
    </w:p>
    <w:p>
      <w:pPr>
        <w:pStyle w:val="BodyText"/>
      </w:pPr>
      <w:r>
        <w:t xml:space="preserve">Thiết Khiếu Tử hứng thú ra mặt, bấm ngón tay tính toán:</w:t>
      </w:r>
    </w:p>
    <w:p>
      <w:pPr>
        <w:pStyle w:val="BodyText"/>
      </w:pPr>
      <w:r>
        <w:t xml:space="preserve">- Thành thật mà nói, tin tức này ta có được thông qua con đường đặc thù mà không ai trong các ngươi có thể nghĩ ra được. Đằng sau tin tức này còn có những phán đoán chuẩn xác của ta, càng là tin tức kinh thiên chấn động.</w:t>
      </w:r>
    </w:p>
    <w:p>
      <w:pPr>
        <w:pStyle w:val="BodyText"/>
      </w:pPr>
      <w:r>
        <w:t xml:space="preserve">- Được rồi, dừng ở đây!</w:t>
      </w:r>
    </w:p>
    <w:p>
      <w:pPr>
        <w:pStyle w:val="BodyText"/>
      </w:pPr>
      <w:r>
        <w:t xml:space="preserve">Vương Chấp sự phủ quyết nhanh chóng:</w:t>
      </w:r>
    </w:p>
    <w:p>
      <w:pPr>
        <w:pStyle w:val="BodyText"/>
      </w:pPr>
      <w:r>
        <w:t xml:space="preserve">- Ta không có hứng thú với phân tích đặc thù gì của ngươi! Tin tức ấy, ngươi thích bán cho ai thì bán, Công hội không cần dùng.</w:t>
      </w:r>
    </w:p>
    <w:p>
      <w:pPr>
        <w:pStyle w:val="BodyText"/>
      </w:pPr>
      <w:r>
        <w:t xml:space="preserve">- Đừng nha, Vương Chấp sự!</w:t>
      </w:r>
    </w:p>
    <w:p>
      <w:pPr>
        <w:pStyle w:val="BodyText"/>
      </w:pPr>
      <w:r>
        <w:t xml:space="preserve">Thiết Khiếu Tử rối rít:</w:t>
      </w:r>
    </w:p>
    <w:p>
      <w:pPr>
        <w:pStyle w:val="BodyText"/>
      </w:pPr>
      <w:r>
        <w:t xml:space="preserve">- Ngài đừng từ chối tuyệt đối như vậy. Theo ta phân tích, chuyện này được xây dựng trên cơ sở rõ ràng vô cùng! Cho dù các ngươi không mua tin tức thứ hai thì tin tức thứ nhất cũng là hàng thật giá thật, không có một chút thành phần phân tích nào bên trong!</w:t>
      </w:r>
    </w:p>
    <w:p>
      <w:pPr>
        <w:pStyle w:val="BodyText"/>
      </w:pPr>
      <w:r>
        <w:t xml:space="preserve">Vương Chấp sự chỉ cười nhạt, căn bản không thèm tin.</w:t>
      </w:r>
    </w:p>
    <w:p>
      <w:pPr>
        <w:pStyle w:val="BodyText"/>
      </w:pPr>
      <w:r>
        <w:t xml:space="preserve">Thiết Khiếu Tử lớn tiếng nói:</w:t>
      </w:r>
    </w:p>
    <w:p>
      <w:pPr>
        <w:pStyle w:val="BodyText"/>
      </w:pPr>
      <w:r>
        <w:t xml:space="preserve">- Chư vị, chư vị, trong các vị hẳn phải có người biết phân biệt tốt xấu chứ? Ta xin nói trước, tin tức này của ta có liên quan đến nhiệm vụ mà La Thiên Đạo Trường ban bố! Tin tức này, là tuyệt đối độc quyền cơ mật, nếu như nó đã quá hạn, mọi người có giết luôn ta ở đây, ta cũng không oán thán nửa lời!</w:t>
      </w:r>
    </w:p>
    <w:p>
      <w:pPr>
        <w:pStyle w:val="BodyText"/>
      </w:pPr>
      <w:r>
        <w:t xml:space="preserve">Ngay cả Tần Vô Song cũng phải đặt chén rượu xuống, nhìn Thiết Khiếu Tử.</w:t>
      </w:r>
    </w:p>
    <w:p>
      <w:pPr>
        <w:pStyle w:val="BodyText"/>
      </w:pPr>
      <w:r>
        <w:t xml:space="preserve">- Vô cùng chính xác, ta vì nghe ngóng tin tức này, đã mất cả ngàn hoàng tinh thạch. Tin tức này nếu như không có hai ngàn tinh thạch, ta quyết không bán!</w:t>
      </w:r>
    </w:p>
    <w:p>
      <w:pPr>
        <w:pStyle w:val="BodyText"/>
      </w:pPr>
      <w:r>
        <w:t xml:space="preserve">- Tin tức của ngươi, có liên quan đến Tần Vô Song đến từ các quốc gia nhân loại?</w:t>
      </w:r>
    </w:p>
    <w:p>
      <w:pPr>
        <w:pStyle w:val="BodyText"/>
      </w:pPr>
      <w:r>
        <w:t xml:space="preserve">Một giọng nói hờ hững vang lên từ bên ngoài cửa. Giọng nói này mặc dù lạnh lùng nhưng tràn ngập khí độ vương giả khiến người nghe không khỏi tâm thần chấn động.</w:t>
      </w:r>
    </w:p>
    <w:p>
      <w:pPr>
        <w:pStyle w:val="BodyText"/>
      </w:pPr>
      <w:r>
        <w:t xml:space="preserve">Thiết Khiếu Tử ứng đáp:</w:t>
      </w:r>
    </w:p>
    <w:p>
      <w:pPr>
        <w:pStyle w:val="BodyText"/>
      </w:pPr>
      <w:r>
        <w:t xml:space="preserve">- Đúng vậy, đúng vậy.</w:t>
      </w:r>
    </w:p>
    <w:p>
      <w:pPr>
        <w:pStyle w:val="BodyText"/>
      </w:pPr>
      <w:r>
        <w:t xml:space="preserve">- Được, vậy ta sẽ mua tin tức này, đây là ba mươi viên lục tinh thạch, thưởng cho ngươi.</w:t>
      </w:r>
    </w:p>
    <w:p>
      <w:pPr>
        <w:pStyle w:val="BodyText"/>
      </w:pPr>
      <w:r>
        <w:t xml:space="preserve">Liền đó, một túi gấm được ném vào trong, mở ra bên trong đúng là có ba mươi viên lục tinh thạch cao cấp, thậm chí còn giá trị hơn ba ngàn hoàng tinh thạch, mà Thiết Khiếu Tử chỉ đòi có hơn một ngàn!</w:t>
      </w:r>
    </w:p>
    <w:p>
      <w:pPr>
        <w:pStyle w:val="Compact"/>
      </w:pPr>
      <w:r>
        <w:t xml:space="preserve">Ủng hộ chỉ với 1 click và 5s ! (adf.ly/4EmoB)</w:t>
      </w:r>
      <w:r>
        <w:br w:type="textWrapping"/>
      </w:r>
      <w:r>
        <w:br w:type="textWrapping"/>
      </w:r>
    </w:p>
    <w:p>
      <w:pPr>
        <w:pStyle w:val="Heading2"/>
      </w:pPr>
      <w:bookmarkStart w:id="484" w:name="chương-462"/>
      <w:bookmarkEnd w:id="484"/>
      <w:r>
        <w:t xml:space="preserve">462. Chương 46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62: Huyết tính kích phát.</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Biến cố đột ngột như thế này khiến đám người xung quanh ai ai cũng phải kinh ngạc nhìn ra cửa, ngay cả Thiết Khiếu Tử cầm ba mươi viên lục tinh thạch trong tay cũng không khỏi run rẩy. Rõ ràng hắn cũng không tin được việc tốt này lại phát sinh!</w:t>
      </w:r>
    </w:p>
    <w:p>
      <w:pPr>
        <w:pStyle w:val="BodyText"/>
      </w:pPr>
      <w:r>
        <w:t xml:space="preserve">Tần Vô Song cũng có chút khóc cười không được, hắn không ngờ bản thân lại có giá đến vậy. Chỉ là một chút xíu tin tức liên quan đến bản thân mà lại có thể bán với giá cao đến vậy?</w:t>
      </w:r>
    </w:p>
    <w:p>
      <w:pPr>
        <w:pStyle w:val="BodyText"/>
      </w:pPr>
      <w:r>
        <w:t xml:space="preserve">Hắn càng hiếu kỳ hơn, ai lại có thể quan tâm đến bản thân mình đến vậy?</w:t>
      </w:r>
    </w:p>
    <w:p>
      <w:pPr>
        <w:pStyle w:val="BodyText"/>
      </w:pPr>
      <w:r>
        <w:t xml:space="preserve">Ngoài cửa, một gã trung niên áo tím thần thái tự nhược bước vào bên trong. Bên cạnh hắn chỉ có một người sắc mặt không chút biểu tình.</w:t>
      </w:r>
    </w:p>
    <w:p>
      <w:pPr>
        <w:pStyle w:val="BodyText"/>
      </w:pPr>
      <w:r>
        <w:t xml:space="preserve">Trung niên áo tím mặt không chút sợ hãi, trước sự chú ý của mấy trăm cặp mắt mà vẫn thản nhiên như không, chẳng thèm để ý đến những ánh mắt xung quanh.</w:t>
      </w:r>
    </w:p>
    <w:p>
      <w:pPr>
        <w:pStyle w:val="BodyText"/>
      </w:pPr>
      <w:r>
        <w:t xml:space="preserve">Người đi cùng hắn mắt sắc như dao, nhìn khắp bốn phía, mang lại cho người ta một cảm giác vô cùng cảnh giác.</w:t>
      </w:r>
    </w:p>
    <w:p>
      <w:pPr>
        <w:pStyle w:val="BodyText"/>
      </w:pPr>
      <w:r>
        <w:t xml:space="preserve">- Các hạ, tiền này là ngài xuất đúng không?</w:t>
      </w:r>
    </w:p>
    <w:p>
      <w:pPr>
        <w:pStyle w:val="BodyText"/>
      </w:pPr>
      <w:r>
        <w:t xml:space="preserve">Thiết Khiếu Tử rõ ràng là vẫn không tin. Khí trường của hai người này cũng khiến một người từng trải như Thiết Khiếu Tử cũng phải có chút không dám phác tác.</w:t>
      </w:r>
    </w:p>
    <w:p>
      <w:pPr>
        <w:pStyle w:val="BodyText"/>
      </w:pPr>
      <w:r>
        <w:t xml:space="preserve">Trung niên áo tím mỉm cười nói:</w:t>
      </w:r>
    </w:p>
    <w:p>
      <w:pPr>
        <w:pStyle w:val="BodyText"/>
      </w:pPr>
      <w:r>
        <w:t xml:space="preserve">- Người lúc nãy muốn bán tin tức không phải ngươi sao?</w:t>
      </w:r>
    </w:p>
    <w:p>
      <w:pPr>
        <w:pStyle w:val="BodyText"/>
      </w:pPr>
      <w:r>
        <w:t xml:space="preserve">- Đúng, đúng vậy.</w:t>
      </w:r>
    </w:p>
    <w:p>
      <w:pPr>
        <w:pStyle w:val="BodyText"/>
      </w:pPr>
      <w:r>
        <w:t xml:space="preserve">Thiết Khiếu Tử chỉ nhìn qua đã biết người này đã biết người này không hề đơn giản. Nhãn thần và động tác của người này thập phần khí phái.</w:t>
      </w:r>
    </w:p>
    <w:p>
      <w:pPr>
        <w:pStyle w:val="BodyText"/>
      </w:pPr>
      <w:r>
        <w:t xml:space="preserve">- Chỗ tiền này có đủ mua tin tức của ngươi không?</w:t>
      </w:r>
    </w:p>
    <w:p>
      <w:pPr>
        <w:pStyle w:val="BodyText"/>
      </w:pPr>
      <w:r>
        <w:t xml:space="preserve">- Đủ, tuyệt đối đủ!</w:t>
      </w:r>
    </w:p>
    <w:p>
      <w:pPr>
        <w:pStyle w:val="BodyText"/>
      </w:pPr>
      <w:r>
        <w:t xml:space="preserve">Thiết Khiếu Tử cúi người gật đầu.</w:t>
      </w:r>
    </w:p>
    <w:p>
      <w:pPr>
        <w:pStyle w:val="BodyText"/>
      </w:pPr>
      <w:r>
        <w:t xml:space="preserve">- Nói đi!</w:t>
      </w:r>
    </w:p>
    <w:p>
      <w:pPr>
        <w:pStyle w:val="BodyText"/>
      </w:pPr>
      <w:r>
        <w:t xml:space="preserve">Trung niên áo tím tùy ý khoát tay.</w:t>
      </w:r>
    </w:p>
    <w:p>
      <w:pPr>
        <w:pStyle w:val="BodyText"/>
      </w:pPr>
      <w:r>
        <w:t xml:space="preserve">- Nói ở đây sao?</w:t>
      </w:r>
    </w:p>
    <w:p>
      <w:pPr>
        <w:pStyle w:val="BodyText"/>
      </w:pPr>
      <w:r>
        <w:t xml:space="preserve">Thiết Khiếu Tử đầy vẻ ngạc nhiên:</w:t>
      </w:r>
    </w:p>
    <w:p>
      <w:pPr>
        <w:pStyle w:val="BodyText"/>
      </w:pPr>
      <w:r>
        <w:t xml:space="preserve">- Không cần tìm chỗ nào kín đáo hơn sao? Tiền này ngài xuất thì nên chỉ nói cho mình ngài nghe thôi chứ!</w:t>
      </w:r>
    </w:p>
    <w:p>
      <w:pPr>
        <w:pStyle w:val="BodyText"/>
      </w:pPr>
      <w:r>
        <w:t xml:space="preserve">- Không cần, cứ nói ở đây, ta xuất tiền, mọi người cùng chia sẻ tin tức.</w:t>
      </w:r>
    </w:p>
    <w:p>
      <w:pPr>
        <w:pStyle w:val="BodyText"/>
      </w:pPr>
      <w:r>
        <w:t xml:space="preserve">Trung niên áo tím mỉm cười bình thản.</w:t>
      </w:r>
    </w:p>
    <w:p>
      <w:pPr>
        <w:pStyle w:val="BodyText"/>
      </w:pPr>
      <w:r>
        <w:t xml:space="preserve">Thiết Khiếu Tử bán tin tức đã nửa đời, kiếm ăn mấy chục năm nay nhưng chưa bao giờ gặp qua người xuất tiền mua tin tức rồi chia sẻ với tất cả mọi người như người này!</w:t>
      </w:r>
    </w:p>
    <w:p>
      <w:pPr>
        <w:pStyle w:val="BodyText"/>
      </w:pPr>
      <w:r>
        <w:t xml:space="preserve">Người đứng bên cạnh trung niên áo tím nhíu mày:</w:t>
      </w:r>
    </w:p>
    <w:p>
      <w:pPr>
        <w:pStyle w:val="BodyText"/>
      </w:pPr>
      <w:r>
        <w:t xml:space="preserve">- Sao? Bảo ngươi nói thì ngươi cứ nói.</w:t>
      </w:r>
    </w:p>
    <w:p>
      <w:pPr>
        <w:pStyle w:val="BodyText"/>
      </w:pPr>
      <w:r>
        <w:t xml:space="preserve">Thiết Khiếu Tử lúc này mới tỉnh ngộ, không ngừng gật đầu:</w:t>
      </w:r>
    </w:p>
    <w:p>
      <w:pPr>
        <w:pStyle w:val="BodyText"/>
      </w:pPr>
      <w:r>
        <w:t xml:space="preserve">- Được được được! Ta nói. Phải nói tin tức này đúng là có được một cách rất ngẫu nhiên, nếu như nói ngọn nguồn của nó thì chư vị có lẽ sẽ không tin đâu.</w:t>
      </w:r>
    </w:p>
    <w:p>
      <w:pPr>
        <w:pStyle w:val="BodyText"/>
      </w:pPr>
      <w:r>
        <w:t xml:space="preserve">Những lời này của Thiết Khiếu Tử rõ ràng là làm nóng không khí, thu hút sự chú ý của mọi người. Không thể không nói đây đúng là hiệu quả mà hắn muốn. Thiết Khiếu Tử hiển nhiên cũng muốn lợi dụng tin tức này để xây dựng danh tiếng trong nghề nên cũng muốn giới thiệu qua về nó.</w:t>
      </w:r>
    </w:p>
    <w:p>
      <w:pPr>
        <w:pStyle w:val="BodyText"/>
      </w:pPr>
      <w:r>
        <w:t xml:space="preserve">- Tin tức này đến từ Chi Tế Sơn. Chi Tế Sơn là chỗ nào? Là ranh giới giữa các quốc gia nhân loại và Hiên Viên Khâu chúng ta. Ở Chi Tế Sơn tổng cộng có ba đại thế lực là Hầu Tộc Hầu Vương Sơn, Thâm Uyên Dã Nhân Tộc và Hồng Phong Bát Đại Khấu hay còn gọi là Hồng Phong Nhân Tộc…</w:t>
      </w:r>
    </w:p>
    <w:p>
      <w:pPr>
        <w:pStyle w:val="BodyText"/>
      </w:pPr>
      <w:r>
        <w:t xml:space="preserve">- Thiết Khiếu Tử, ngươi có thể nói ngắn gọn hơn không? Đừng có phí lời thêm nữa?</w:t>
      </w:r>
    </w:p>
    <w:p>
      <w:pPr>
        <w:pStyle w:val="BodyText"/>
      </w:pPr>
      <w:r>
        <w:t xml:space="preserve">Có người đã có vẻ không vui, rõ ràng là không chịu kiểu nói ăn nói vòng vèo của Thiết Khiếu Tử nên mới lên tiếng thúc giục.</w:t>
      </w:r>
    </w:p>
    <w:p>
      <w:pPr>
        <w:pStyle w:val="BodyText"/>
      </w:pPr>
      <w:r>
        <w:t xml:space="preserve">Thiết Khiếu Tử trợn mắt:</w:t>
      </w:r>
    </w:p>
    <w:p>
      <w:pPr>
        <w:pStyle w:val="BodyText"/>
      </w:pPr>
      <w:r>
        <w:t xml:space="preserve">- Ta nói vị này, người mua tin tức của ta là hai vị đại gia kia, ngươi không xuất tiền thì hối cái gì? Muốn nghe nhanh hơn thì ngươi chi tiền ra đi.</w:t>
      </w:r>
    </w:p>
    <w:p>
      <w:pPr>
        <w:pStyle w:val="BodyText"/>
      </w:pPr>
      <w:r>
        <w:t xml:space="preserve">Nói xong, lại quay sang cười lấy lòng trung niên áo tím:</w:t>
      </w:r>
    </w:p>
    <w:p>
      <w:pPr>
        <w:pStyle w:val="BodyText"/>
      </w:pPr>
      <w:r>
        <w:t xml:space="preserve">- Vị đại gia này đừng cười nhé. Ta phải kể lại rõ ràng từ đầu đến cuối sự việc thì mới không bỏ sót tin tức quan trọng và tin tức mới chính xác được, hơn nữa như thế mới xứng đáng với tiền thưởng mà lão nhân gia ngài ban cho.</w:t>
      </w:r>
    </w:p>
    <w:p>
      <w:pPr>
        <w:pStyle w:val="BodyText"/>
      </w:pPr>
      <w:r>
        <w:t xml:space="preserve">- Ngươi cứ từ từ nói, không phải vội. Càng chi tiết càng tốt.</w:t>
      </w:r>
    </w:p>
    <w:p>
      <w:pPr>
        <w:pStyle w:val="BodyText"/>
      </w:pPr>
      <w:r>
        <w:t xml:space="preserve">Thiết Khiếu Tử được tài chủ cho phép thì rất đắc ý, hắng hắng giọng, lườm kẻ vừa mới lên tiếng, mỉm cười nói:</w:t>
      </w:r>
    </w:p>
    <w:p>
      <w:pPr>
        <w:pStyle w:val="BodyText"/>
      </w:pPr>
      <w:r>
        <w:t xml:space="preserve">- Nếu nói lai lịch của Hồng Phong Bát Đại Khấu, ai rành điển cố về nó cũng biết, đó là một đám tội đồ của Hiên Viên Khâu, chạy đến Chi Tế Sơn thành lập môn hộ, đời này truyền đời kia thành Hồng Phong Nhân Tộc. Hồng Phong Nhân Tộc này bị Dã Nhân Tộc mê hoặc, mưu đồ cướp cơ nghiệp của Hầu Tộc Hầu Vương Sơn… Hắc hắc, đến đây thì mọi người hãy chú ý, đến phần quan trọng rồi. Vốn dĩ Hồng Phong Nhân Tộc và Dã Nhân Tộc hợp lực đối phó Hầu Tộc là chuyện quá dễ dàng. Nhưng đúng lúc này thì sào huyệt của Hồng Phong Nhân Tộc và Dã Nhân Tộc lại bị người ta đánh lén. Kẻ đánh lén rất hiểm độc, trực tiếp phá hủy Thần miếu Hiến tế của Dã Nhân Tộc và Hồng Phong Nhân Tộc. Chủ lực của Hồng Phong Nhân Tộc và Dã Nhân Tộc đang vây công Hầu Vương Sơn, nhận được tin này, đành phải quay về cứu viện. Trong quá trình quay về cứu viện, Hồng Phong Nhân Tộc gặp phải tai nạn diệt tộc, bị thế lực cường đại bao vây hợp kích. Toàn bộ đệ tử của Hồng Phong Nhân Tộc Bát Đại Khấu bị giết chết hết! Các ngươi cũng biết, Hầu Tộc Hầu Vương Sơn vốn đã cận kề cái chết, tại sao đột nhiên lại khởi tử hồi sinh, lại còn thực lực phản kích? Tất cả những điều này, đều có liên quan đến một người!</w:t>
      </w:r>
    </w:p>
    <w:p>
      <w:pPr>
        <w:pStyle w:val="BodyText"/>
      </w:pPr>
      <w:r>
        <w:t xml:space="preserve">- Tần Vô Song!</w:t>
      </w:r>
    </w:p>
    <w:p>
      <w:pPr>
        <w:pStyle w:val="BodyText"/>
      </w:pPr>
      <w:r>
        <w:t xml:space="preserve">- Là Tần Vô Song phải không?</w:t>
      </w:r>
    </w:p>
    <w:p>
      <w:pPr>
        <w:pStyle w:val="BodyText"/>
      </w:pPr>
      <w:r>
        <w:t xml:space="preserve">Điều này nhất thời đã xúc động thần kinh của rất nhiều người. Bọn họ đều ý thức được cái chủ đề mà Thiết Khiếu Tử vòng vo nãy giờ là gì.</w:t>
      </w:r>
    </w:p>
    <w:p>
      <w:pPr>
        <w:pStyle w:val="BodyText"/>
      </w:pPr>
      <w:r>
        <w:t xml:space="preserve">Thiết Khiếu Tử cười cười hài lòng, nghiêm mặt nói:</w:t>
      </w:r>
    </w:p>
    <w:p>
      <w:pPr>
        <w:pStyle w:val="BodyText"/>
      </w:pPr>
      <w:r>
        <w:t xml:space="preserve">- Không sai, chính là Tần Vô Song! Tình báo của các ngươi có lẽ cũng biết lai lịch và quá trình trưởng thành của Tần Vô Song, cũng như ân ân oán oán của hắn với Cửu Cung Phái Đế quốc Xích Long, biết La Thiên Đạo Trường muốn truy sát Tần Vô Song. Nhưng các ngươi có biết Tần Vô Song và Hầu Tộc Hầu Vương Sơn có quan hệ mật thiết? Tần Vô Song ban đầu vì muốn cứu sư phụ của mình đã chạy vạn dặm đến Hầu Vương Sơn, chịu đại ân của Hầu Vương Sơn. Vì vậy, hắn mới hiến kế trợ giúp Hầu Tộc. Hơn nữa, bên cạnh Tần Vô Song còn có hai linh thú thực lực siêu quần, đủ để bọn chúng chia thành hai cánh quân đánh lén vào sào huyệt của Dã Nhân Tộc và Hồng Phong Nhân Tộc!</w:t>
      </w:r>
    </w:p>
    <w:p>
      <w:pPr>
        <w:pStyle w:val="BodyText"/>
      </w:pPr>
      <w:r>
        <w:t xml:space="preserve">Trung niên áo tím nghe đến đây, có vài phần ngợi khen, trầm ngâm nói:</w:t>
      </w:r>
    </w:p>
    <w:p>
      <w:pPr>
        <w:pStyle w:val="BodyText"/>
      </w:pPr>
      <w:r>
        <w:t xml:space="preserve">- Nghe ngươi nói vậy, tên Tần Vô Song này cũng có vài phần trí tuệ. Với lực lượng đơn bạc của chúng, nếu như trực tiếp đi giải vây cho Hầu Vương Sơn thì khó lòng thắng nổi nên mới quay sang đột kích sào huyệt đối phương, bắt đối phương phải quay về viện trợ, rồi lại giữa đường phục kích Hồng Phong Nhân Tộc. Đây đúng là cách tốt nhất, chỉ có điều, thực lực của tên Tần Vô Song đó lợi hại đến thế sao?</w:t>
      </w:r>
    </w:p>
    <w:p>
      <w:pPr>
        <w:pStyle w:val="BodyText"/>
      </w:pPr>
      <w:r>
        <w:t xml:space="preserve">Thiết Khiếu Tử cười nói:</w:t>
      </w:r>
    </w:p>
    <w:p>
      <w:pPr>
        <w:pStyle w:val="BodyText"/>
      </w:pPr>
      <w:r>
        <w:t xml:space="preserve">- Đây là chuyện vô cùng chính xác, tin tức của ta do một người đích thân tham chiến kể lại. Lúc đó, bọn chúng chỉ giết đệ tử Hồng Phong Nhân Tộc chứ không giết những người khác. Đám người Hồng Phong Nhân Tộc bây giờ phần lớn đều đã tản mát đến các quốc gia nhân loại. Ta phải mất vô số tâm sức, thông qua tầng tầng lớp lớp quan hệ mới tìm được người đích thân tham dự trận chiến, nghe ngóng thực tình.</w:t>
      </w:r>
    </w:p>
    <w:p>
      <w:pPr>
        <w:pStyle w:val="BodyText"/>
      </w:pPr>
      <w:r>
        <w:t xml:space="preserve">Tần Vô Song nghe Thiết Khiếu Tử thuật lại như bản thân tận mắt chứng kiến mọi chuyện, trong lòng tự nhiên có chút hiếu kỳ, bây giờ nghe hắn nói vậy với biết được nguyên nhân. Thì ra tin tức về hắn có được là vì vậy.</w:t>
      </w:r>
    </w:p>
    <w:p>
      <w:pPr>
        <w:pStyle w:val="BodyText"/>
      </w:pPr>
      <w:r>
        <w:t xml:space="preserve">- Ê, Thiết Khiếu Tử, ngươi quanh co trước sau nói nhiều như vậy, tu vi của Tần Vô Song ra sao thì ngươi vẫn chưa nói.</w:t>
      </w:r>
    </w:p>
    <w:p>
      <w:pPr>
        <w:pStyle w:val="BodyText"/>
      </w:pPr>
      <w:r>
        <w:t xml:space="preserve">Thiết Khiếu Tử cười nói:</w:t>
      </w:r>
    </w:p>
    <w:p>
      <w:pPr>
        <w:pStyle w:val="BodyText"/>
      </w:pPr>
      <w:r>
        <w:t xml:space="preserve">- Cái này, không nằm trong phạm vi tin tức của ta. Nếu ngươi muốn biết thì hãy tự trả lệ phí tin tức đi.</w:t>
      </w:r>
    </w:p>
    <w:p>
      <w:pPr>
        <w:pStyle w:val="BodyText"/>
      </w:pPr>
      <w:r>
        <w:t xml:space="preserve">Người đứng bên cạnh trung niên áo tím trừng mắt:</w:t>
      </w:r>
    </w:p>
    <w:p>
      <w:pPr>
        <w:pStyle w:val="BodyText"/>
      </w:pPr>
      <w:r>
        <w:t xml:space="preserve">- Ngươi định tăng giá sao?</w:t>
      </w:r>
    </w:p>
    <w:p>
      <w:pPr>
        <w:pStyle w:val="BodyText"/>
      </w:pPr>
      <w:r>
        <w:t xml:space="preserve">Thiết Khiếu Tử bị cái trừng mắt này làm cho run lẩy bẩy, vội vã xua tay lắc đầu:</w:t>
      </w:r>
    </w:p>
    <w:p>
      <w:pPr>
        <w:pStyle w:val="BodyText"/>
      </w:pPr>
      <w:r>
        <w:t xml:space="preserve">- Không phải không phải, nếu như là các đại gia muốn hỏi, tiểu nhân đương nhiên biết gì nói đó, nói là nói hết.</w:t>
      </w:r>
    </w:p>
    <w:p>
      <w:pPr>
        <w:pStyle w:val="BodyText"/>
      </w:pPr>
      <w:r>
        <w:t xml:space="preserve">- Vậy ngươi nói đi!</w:t>
      </w:r>
    </w:p>
    <w:p>
      <w:pPr>
        <w:pStyle w:val="BodyText"/>
      </w:pPr>
      <w:r>
        <w:t xml:space="preserve">- Nếu nói tên Tần Vô Song đó, thực lực bản thân có lẽ cũng chỉ là Linh Võ Đại viên mãn, ở Hiên Viên Khâu chúng ta đương nhiên không đáng để nhắc tới. Nhưng tên tiểu tử này lại biết biến hóa khôn lường, nên luôn giành chiến thắng một cách kỳ lạ, khiến những kẻ thực lực hơn hắn vài bậc cũng phải chịu thua. Theo như phán đoán thì cường giả cấp bậc Luyện Hư Cảnh rơi vào tay hắn khẳng định chỉ có nước chết.</w:t>
      </w:r>
    </w:p>
    <w:p>
      <w:pPr>
        <w:pStyle w:val="BodyText"/>
      </w:pPr>
      <w:r>
        <w:t xml:space="preserve">- Luyện Hư Cảnh đụng Linh Võ Đại viên mãn mà chỉ có nước chết?</w:t>
      </w:r>
    </w:p>
    <w:p>
      <w:pPr>
        <w:pStyle w:val="BodyText"/>
      </w:pPr>
      <w:r>
        <w:t xml:space="preserve">- Thiết Khiếu Tử, ngươi đang ba hoa đấy à? Chuyện này căn bản không phù hợp thường thức!</w:t>
      </w:r>
    </w:p>
    <w:p>
      <w:pPr>
        <w:pStyle w:val="BodyText"/>
      </w:pPr>
      <w:r>
        <w:t xml:space="preserve">Ai cũng biết, Luyện Hư Cảnh mặc dù chỉ cao hơn Linh Võ Đại viên mãn một bậc. Nhưng một bậc này lại cách biệt một trời một vực, là sự chênh lệch trí mạng. Là sự chênh lệch vô cùng thực chất.</w:t>
      </w:r>
    </w:p>
    <w:p>
      <w:pPr>
        <w:pStyle w:val="BodyText"/>
      </w:pPr>
      <w:r>
        <w:t xml:space="preserve">Dù sao đây cũng là hai phạm trù hoàn toàn khác nhau. Hư Võ Cảnh có rất nhiều lực lượng thần thông. Còn Linh Võ Cảnh có mạnh thế nào cũng chỉ là thế lực trong phạm trù Linh Võ, ít nhất không có lực lượng thần thông.</w:t>
      </w:r>
    </w:p>
    <w:p>
      <w:pPr>
        <w:pStyle w:val="BodyText"/>
      </w:pPr>
      <w:r>
        <w:t xml:space="preserve">Linh Võ Đại viên mãn có mười người, trước mặt Luyện Hư Cảnh cũng không đáng để nhắc tới!</w:t>
      </w:r>
    </w:p>
    <w:p>
      <w:pPr>
        <w:pStyle w:val="BodyText"/>
      </w:pPr>
      <w:r>
        <w:t xml:space="preserve">Bởi vậy Thiết Khiếu Tử nói như vậy khiến mọi người cảm thấy quá khó tin, hoàn toàn phá vỡ thường thức của họ, sao không lớn tiếng mắng nhiếc được?</w:t>
      </w:r>
    </w:p>
    <w:p>
      <w:pPr>
        <w:pStyle w:val="BodyText"/>
      </w:pPr>
      <w:r>
        <w:t xml:space="preserve">Trung niên áo tím chỉ mỉm cười không nói, mặc dù chuyện này nghe có vẻ kỳ quái nhưng đến cấp bậc của hắn hiển nhiên sẽ chẳng còn thấy lạ.</w:t>
      </w:r>
    </w:p>
    <w:p>
      <w:pPr>
        <w:pStyle w:val="BodyText"/>
      </w:pPr>
      <w:r>
        <w:t xml:space="preserve">Thiết Khiếu Tử hiển nhiên cố ý muốn lấy lòng trung niên áo tím, giải thích:</w:t>
      </w:r>
    </w:p>
    <w:p>
      <w:pPr>
        <w:pStyle w:val="BodyText"/>
      </w:pPr>
      <w:r>
        <w:t xml:space="preserve">- Tên Tần Vô Song đó có một bộ cung tiễn vô cùng lợi hại, khi hắn vẫn còn là Trung Linh Võ Cảnh thì đã có thể bắn trọng thương Linh Võ Đại viên mãn. Hơn nữa, bên cạnh hắn còn có hai linh thú hung mãnh, ít nhất một con trong đó nghe nói đã vào Luyện Hư Cảnh! Sức chiến đấu này, đừng nói Luyện Hư Cảnh cường giả, dù có đến hai ba tên cũng chẳng làm được gì.</w:t>
      </w:r>
    </w:p>
    <w:p>
      <w:pPr>
        <w:pStyle w:val="BodyText"/>
      </w:pPr>
      <w:r>
        <w:t xml:space="preserve">Thiết Khiếu Tử giải thích như vậy, đám tán tu lúc này mới giật mình hiểu ra. Bắt đầu nhẩm tính khả năng bản thân. Những tán tu mới ở cấp bậc Linh Võ Cảnh hiển nhiên đã muốn rút lui.</w:t>
      </w:r>
    </w:p>
    <w:p>
      <w:pPr>
        <w:pStyle w:val="BodyText"/>
      </w:pPr>
      <w:r>
        <w:t xml:space="preserve">Còn những tán tu có thực lực Luyện Hư Cảnh cũng bắt đầu cân nhắc, lập bang kết phái, cân nhắc tính toán làm thế nào để hoàn thành được nhiệm vụ này.</w:t>
      </w:r>
    </w:p>
    <w:p>
      <w:pPr>
        <w:pStyle w:val="BodyText"/>
      </w:pPr>
      <w:r>
        <w:t xml:space="preserve">Thiết Khiếu Tử hắc hắc cười nói:</w:t>
      </w:r>
    </w:p>
    <w:p>
      <w:pPr>
        <w:pStyle w:val="BodyText"/>
      </w:pPr>
      <w:r>
        <w:t xml:space="preserve">- Các ngươi tưởng là La Thiên Đạo Trường không biết tính toán sao? Tám vạn hoàng tinh thạch dễ kiếm như vậy sao?</w:t>
      </w:r>
    </w:p>
    <w:p>
      <w:pPr>
        <w:pStyle w:val="BodyText"/>
      </w:pPr>
      <w:r>
        <w:t xml:space="preserve">- Nói như vậy, chỉ có Hóa Hư Cảnh cường giả mới diệt được tên Tần Vô Song đó. Tiền này, không phải người thường muốn kiếm là kiếm được đâu!</w:t>
      </w:r>
    </w:p>
    <w:p>
      <w:pPr>
        <w:pStyle w:val="BodyText"/>
      </w:pPr>
      <w:r>
        <w:t xml:space="preserve">- Muốn thỉnh động Hóa Hư Cảnh cường giả, tám vạn hoàng tinh thạch vẫn chưa phải là nhiều. Mới đầu còn cảm thấy La Thiên Đạo Trường hào phóng, nhưng bây giờ xem ra mới biết bọn họ cũng thật là biết tính toán!</w:t>
      </w:r>
    </w:p>
    <w:p>
      <w:pPr>
        <w:pStyle w:val="BodyText"/>
      </w:pPr>
      <w:r>
        <w:t xml:space="preserve">Thiết Khiếu Tử dương dương tự đắc nói:</w:t>
      </w:r>
    </w:p>
    <w:p>
      <w:pPr>
        <w:pStyle w:val="BodyText"/>
      </w:pPr>
      <w:r>
        <w:t xml:space="preserve">- Đừng trách ta không nhắc các ngươi, tiền thưởng này, khẳng định sẽ còn nhiều nữa. Khi nào chưa lên mười lăm vạn thì vẫn chưa điều động được sự ra mặt của Hóa Hư Cảnh cường giả đâu.</w:t>
      </w:r>
    </w:p>
    <w:p>
      <w:pPr>
        <w:pStyle w:val="BodyText"/>
      </w:pPr>
      <w:r>
        <w:t xml:space="preserve">Tần Vô Song cứ im lặng lắng nghe, tâm trạng phẳng lặng như nước như đang nghe chuyện hoàn toàn không liên quan đến mình.</w:t>
      </w:r>
    </w:p>
    <w:p>
      <w:pPr>
        <w:pStyle w:val="BodyText"/>
      </w:pPr>
      <w:r>
        <w:t xml:space="preserve">La Thiên Đạo Trường… Tần Vô Song lặng lẽ nghiền ngẫm bốn chữ này, đồng thời trong lòng cũng hiểu rõ đằng sau bốn chữ này nhất định sẽ có một nút thắt không chết không xong.</w:t>
      </w:r>
    </w:p>
    <w:p>
      <w:pPr>
        <w:pStyle w:val="BodyText"/>
      </w:pPr>
      <w:r>
        <w:t xml:space="preserve">Công nhiên truy sát! Đây chính là một kiểu tư thái. Tần Vô Song hiền hòa nhưng không có nghĩa là hắn có thể bỏ qua mọi chuyện, không có nghĩa là hắn không biết nổi giận.</w:t>
      </w:r>
    </w:p>
    <w:p>
      <w:pPr>
        <w:pStyle w:val="BodyText"/>
      </w:pPr>
      <w:r>
        <w:t xml:space="preserve">Nhẫn nhịn, chỉ là để chờ đợi cơ hội bùng nổ. La Thiên Đạo Trường khinh người quá đáng, cả thiên hạ truy sát hắn, vô hình trung đã kích phát đấu trí và huyết tính của Tần Vô Song, kích phát sự quật cường bất khuất ẩn sâu trong xương cốt hắn!</w:t>
      </w:r>
    </w:p>
    <w:p>
      <w:pPr>
        <w:pStyle w:val="BodyText"/>
      </w:pPr>
      <w:r>
        <w:t xml:space="preserve">- Hừ, đừng nói tám vạn, dù có trăm vạn thì Tần Vô Song ta cũng không sợ!</w:t>
      </w:r>
    </w:p>
    <w:p>
      <w:pPr>
        <w:pStyle w:val="BodyText"/>
      </w:pPr>
      <w:r>
        <w:t xml:space="preserve">Tần Vô Song ngạo nghễ nghĩ thầm, nhiệt huyết trong lòng lại bắt đầu sục sôi.</w:t>
      </w:r>
    </w:p>
    <w:p>
      <w:pPr>
        <w:pStyle w:val="Compact"/>
      </w:pPr>
      <w:r>
        <w:t xml:space="preserve">Ủng hộ chỉ với 1 click và 5s ! (adf.ly/4EmoB)</w:t>
      </w:r>
      <w:r>
        <w:br w:type="textWrapping"/>
      </w:r>
      <w:r>
        <w:br w:type="textWrapping"/>
      </w:r>
    </w:p>
    <w:p>
      <w:pPr>
        <w:pStyle w:val="Heading2"/>
      </w:pPr>
      <w:bookmarkStart w:id="485" w:name="chương-463"/>
      <w:bookmarkEnd w:id="485"/>
      <w:r>
        <w:t xml:space="preserve">463. Chương 46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63: Mười vạn tiền thưở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ừ lúc Tần Vô Song xuất đạo đã trải qua thiên chuy bách luyện, sớm đã là sắt thép cứng cỏi. Càng đánh càng hăng, kẻ thù càng mạnh, càng bá đạo thì hắn càng kích phát được tiềm năng, càng chu toàn được với đối thủ.</w:t>
      </w:r>
    </w:p>
    <w:p>
      <w:pPr>
        <w:pStyle w:val="BodyText"/>
      </w:pPr>
      <w:r>
        <w:t xml:space="preserve">Bắt đầu từ Hào môn Hứa gia, kẻ muốn bành trướng thế lực, đè đầu cưỡi cổ Tần Vô Song đâu chỉ có một hai nhà?</w:t>
      </w:r>
    </w:p>
    <w:p>
      <w:pPr>
        <w:pStyle w:val="BodyText"/>
      </w:pPr>
      <w:r>
        <w:t xml:space="preserve">Hào môn Hứa gia, Tây Môn Đại phiệt, Tây Sở Quốc, Đại Ngô Quốc, Quỷ Đồng Tử, Thiên Cơ Tông, Cửu Cung Phái… không ai không cường hãn, nhưng chẳng ai trong bọn họ có thể khiến Tần Vô Song khuất phục, càng đừng nói đến chuyện phá hủy ý niệm của Tần Vô Song.</w:t>
      </w:r>
    </w:p>
    <w:p>
      <w:pPr>
        <w:pStyle w:val="BodyText"/>
      </w:pPr>
      <w:r>
        <w:t xml:space="preserve">Bây giờ, La Thiên Đạo Trường dù vẫn là thế lực khổng lồ không thể đụng vào, nhưng Tần Vô Song cũng không bị thế lực khổng lồ làm cho run sợ, càng không thể run rẩy trước thế lực khổng lồ đó.</w:t>
      </w:r>
    </w:p>
    <w:p>
      <w:pPr>
        <w:pStyle w:val="BodyText"/>
      </w:pPr>
      <w:r>
        <w:t xml:space="preserve">Hắn chỉ có duy nhất một tâm niệm: núi cao có cao đến mấy, chỉ cần có niềm tin, có sách lược nhất định có thể vượt qua. Chỉ cần bền lòng, có thủ đoạn, nhất định có thể đạp bằng núi cao!</w:t>
      </w:r>
    </w:p>
    <w:p>
      <w:pPr>
        <w:pStyle w:val="BodyText"/>
      </w:pPr>
      <w:r>
        <w:t xml:space="preserve">Trước đây, hắn cứ nghĩ là La Thiên Đạo Trường sẽ không vì một Cửu Cung Phái nhỏ nhặt mà đại động can qua, nhưng bây giờ ngẫm lại, đúng là bản thân đã đánh giá quá cao sự độ lượng của La Thiên Đạo Trường.</w:t>
      </w:r>
    </w:p>
    <w:p>
      <w:pPr>
        <w:pStyle w:val="BodyText"/>
      </w:pPr>
      <w:r>
        <w:t xml:space="preserve">Nhìn La Thiên Đạo Trường không ngừng tăng giá trị giải thưởng rõ ràng là muốn nâng cao tốc độ xử lý với Tần Vô Song!</w:t>
      </w:r>
    </w:p>
    <w:p>
      <w:pPr>
        <w:pStyle w:val="BodyText"/>
      </w:pPr>
      <w:r>
        <w:t xml:space="preserve">Ngày đầu tiên Tần Vô Song đến thế giới này đã hiểu sự cạnh tranh trong nó tàn khốc đến thế nào. Chỉ là tranh đấu giữa các Võ đồng với nhau thôi mà cũng không chết không ngừng thì nói gì đến thế lực tầng lớp trên của Hiên Viên Khâu?</w:t>
      </w:r>
    </w:p>
    <w:p>
      <w:pPr>
        <w:pStyle w:val="BodyText"/>
      </w:pPr>
      <w:r>
        <w:t xml:space="preserve">Không chết không ngừng thì đã làm sao?</w:t>
      </w:r>
    </w:p>
    <w:p>
      <w:pPr>
        <w:pStyle w:val="BodyText"/>
      </w:pPr>
      <w:r>
        <w:t xml:space="preserve">Từ lúc xuất đạo đến giờ, có lần nào không nằm trong tình huống kiếm đường sống trong cái chết? Chỉ có không sợ chết thì mới có thể khiến nội tâm cường đại, tâm niệm mới không bị phá hủy.</w:t>
      </w:r>
    </w:p>
    <w:p>
      <w:pPr>
        <w:pStyle w:val="BodyText"/>
      </w:pPr>
      <w:r>
        <w:t xml:space="preserve">La Thiên Đạo Trường đã cố ý khiêu chiến trước.</w:t>
      </w:r>
    </w:p>
    <w:p>
      <w:pPr>
        <w:pStyle w:val="BodyText"/>
      </w:pPr>
      <w:r>
        <w:t xml:space="preserve">Thấy Bao Bao và Cô Đơn mấy lần rục rịch muốn hành động, Tần Vô Song phải dùng nhãn thần ngăn lại sự kích động của bọn họ lại. Điều hắn hiếu kỳ nhất bây giờ là trung niên áo tím này rốt cục là thần thánh phương nào?</w:t>
      </w:r>
    </w:p>
    <w:p>
      <w:pPr>
        <w:pStyle w:val="BodyText"/>
      </w:pPr>
      <w:r>
        <w:t xml:space="preserve">Hắn có thể cảm nhận được trên người trung niên áo tím một thực lực không thể ước lượng. Thực lực này mặc dù không khó nắm bắt như Lý Bố Y, cũng không như Vân Tuyết Trần tiền bối, nhưng tuyệt đối không thua kém hai vị cường giả mà Tần Vô Song đã gặp!</w:t>
      </w:r>
    </w:p>
    <w:p>
      <w:pPr>
        <w:pStyle w:val="BodyText"/>
      </w:pPr>
      <w:r>
        <w:t xml:space="preserve">Kẻ trấn định nhất ở đây vẫn là Cửu Phương Chân Phi. Chàng trai trẻ này vẫn tiếp tục uống rượu như chẳng quan tâm đến mọi chuyện xung quanh và cũng không hề hứng thú với tiền thưởng.</w:t>
      </w:r>
    </w:p>
    <w:p>
      <w:pPr>
        <w:pStyle w:val="BodyText"/>
      </w:pPr>
      <w:r>
        <w:t xml:space="preserve">Chỉ có điều, ánh mắt lơ đãng của Cửu Phương Vân Phi thỉnh thoảng lại hướng về phía Tần Vô Song. Rõ ràng hắn đã biết thân phận của Tần Vô Song.</w:t>
      </w:r>
    </w:p>
    <w:p>
      <w:pPr>
        <w:pStyle w:val="BodyText"/>
      </w:pPr>
      <w:r>
        <w:t xml:space="preserve">Đương nhiên, Tần Vô Song biết Cửu Phương Vân Phi có giao tình cũ với Tần gia Thiên Đế Sơn, lúc này, hắn tuyệt đối sẽ không bán đứng Tần Vô Song.</w:t>
      </w:r>
    </w:p>
    <w:p>
      <w:pPr>
        <w:pStyle w:val="BodyText"/>
      </w:pPr>
      <w:r>
        <w:t xml:space="preserve">Trung niên áo tím vuốt vuốt chòm râu dài, mỉm cười nói:</w:t>
      </w:r>
    </w:p>
    <w:p>
      <w:pPr>
        <w:pStyle w:val="BodyText"/>
      </w:pPr>
      <w:r>
        <w:t xml:space="preserve">- Nghe nói La Thiên Đạo Trường đã từng phái một tên đệ tử đi đến các quốc gia nhân loại, chuyện này, ngươi có biết không?</w:t>
      </w:r>
    </w:p>
    <w:p>
      <w:pPr>
        <w:pStyle w:val="BodyText"/>
      </w:pPr>
      <w:r>
        <w:t xml:space="preserve">Thiết Khiếu Tử được trả thù lao hậu hĩnh, đương nhiên sẽ không giấu giếm điều gì:</w:t>
      </w:r>
    </w:p>
    <w:p>
      <w:pPr>
        <w:pStyle w:val="BodyText"/>
      </w:pPr>
      <w:r>
        <w:t xml:space="preserve">- Chuyện này đã không còn là tin tức gì mới mẻ nữa rồi, đại gia ngài nhất định là từ phương xa đến đây nên mới chưa nghe qua chuyện này?</w:t>
      </w:r>
    </w:p>
    <w:p>
      <w:pPr>
        <w:pStyle w:val="BodyText"/>
      </w:pPr>
      <w:r>
        <w:t xml:space="preserve">- Mặc dù là chuyện xưa cũ, nhưng nghe từ miệng những kẻ buôn bán tin tức như ngươi thì vẫn chi tiết hơn.</w:t>
      </w:r>
    </w:p>
    <w:p>
      <w:pPr>
        <w:pStyle w:val="BodyText"/>
      </w:pPr>
      <w:r>
        <w:t xml:space="preserve">- Hắc hắc. Cửu Cung Phái là do cháu ruột của một Trưởng lão La Thiên Đạo Trường chủ trì. Xét cho cùng thì có lẽ cũng là một chi nhánh của La Thiên Đạo Trường. Vốn dĩ, La Thiên Đạo Trường phái một đệ tử cấp bậc Luyện Hư Cảnh đi, sớm đã nắm chắc thế cục, vậy mà không ngờ giữa chừng lại xuất hiện một người, đánh bại tên đệ tử Luyện Hư Cảnh của La Thiên Đạo Trường.</w:t>
      </w:r>
    </w:p>
    <w:p>
      <w:pPr>
        <w:pStyle w:val="BodyText"/>
      </w:pPr>
      <w:r>
        <w:t xml:space="preserve">- Ồ?</w:t>
      </w:r>
    </w:p>
    <w:p>
      <w:pPr>
        <w:pStyle w:val="BodyText"/>
      </w:pPr>
      <w:r>
        <w:t xml:space="preserve">Trung niên áo tím mỉm cười, rõ ràng là rất có hứng thú với chủ đề này:</w:t>
      </w:r>
    </w:p>
    <w:p>
      <w:pPr>
        <w:pStyle w:val="BodyText"/>
      </w:pPr>
      <w:r>
        <w:t xml:space="preserve">- Nói tiếp!</w:t>
      </w:r>
    </w:p>
    <w:p>
      <w:pPr>
        <w:pStyle w:val="BodyText"/>
      </w:pPr>
      <w:r>
        <w:t xml:space="preserve">- Người này, là một cô gái, lại còn là một cô gái trẻ. Thân phận cụ thể ra sao thì đến tận bây giờ vẫn chưa có thông tin chính xác. Nhưng cô gái đó tuyệt đối là đệ tử đại thế lực của Hiên Viên Khâu. Nếu không phải như vậy thì làm sao đủ thực lực để ngăn chặn người của Hiên Viên Khâu.</w:t>
      </w:r>
    </w:p>
    <w:p>
      <w:pPr>
        <w:pStyle w:val="BodyText"/>
      </w:pPr>
      <w:r>
        <w:t xml:space="preserve">Trung niên áo tím khẽ chau mày:</w:t>
      </w:r>
    </w:p>
    <w:p>
      <w:pPr>
        <w:pStyle w:val="BodyText"/>
      </w:pPr>
      <w:r>
        <w:t xml:space="preserve">- Thân phận cụ thể của cô gái đó, thật là không một ai biết sao?</w:t>
      </w:r>
    </w:p>
    <w:p>
      <w:pPr>
        <w:pStyle w:val="BodyText"/>
      </w:pPr>
      <w:r>
        <w:t xml:space="preserve">Thiết Khiếu Tử cười khinh khích, nét mặt bỗng lóe lên một tia giảo hoạt, lắc lắc đầu:</w:t>
      </w:r>
    </w:p>
    <w:p>
      <w:pPr>
        <w:pStyle w:val="BodyText"/>
      </w:pPr>
      <w:r>
        <w:t xml:space="preserve">- Đúng là không ai biết.</w:t>
      </w:r>
    </w:p>
    <w:p>
      <w:pPr>
        <w:pStyle w:val="BodyText"/>
      </w:pPr>
      <w:r>
        <w:t xml:space="preserve">- Ngươi nói dối!</w:t>
      </w:r>
    </w:p>
    <w:p>
      <w:pPr>
        <w:pStyle w:val="BodyText"/>
      </w:pPr>
      <w:r>
        <w:t xml:space="preserve">Trung niên áo tím thản nhiên nói:</w:t>
      </w:r>
    </w:p>
    <w:p>
      <w:pPr>
        <w:pStyle w:val="BodyText"/>
      </w:pPr>
      <w:r>
        <w:t xml:space="preserve">- Lúc nãy nụ cười của ngươi có một tia biến động quái dị, đây là dấu hiệu của sự dối trá.</w:t>
      </w:r>
    </w:p>
    <w:p>
      <w:pPr>
        <w:pStyle w:val="BodyText"/>
      </w:pPr>
      <w:r>
        <w:t xml:space="preserve">Trung niên áo tím, chỉ đơn giản một câu đã vạch trần sự giả dối của Thiết Khiếu Tử một cách nhẹ nhàng.</w:t>
      </w:r>
    </w:p>
    <w:p>
      <w:pPr>
        <w:pStyle w:val="BodyText"/>
      </w:pPr>
      <w:r>
        <w:t xml:space="preserve">Thiếu Khiếu Tử toàn thân ướt đẫm mồ hôi. Người tùy tùng bên cạnh trung niên áo tím lạnh lùng nói:</w:t>
      </w:r>
    </w:p>
    <w:p>
      <w:pPr>
        <w:pStyle w:val="BodyText"/>
      </w:pPr>
      <w:r>
        <w:t xml:space="preserve">- Mau trình bày cụ thể.</w:t>
      </w:r>
    </w:p>
    <w:p>
      <w:pPr>
        <w:pStyle w:val="BodyText"/>
      </w:pPr>
      <w:r>
        <w:t xml:space="preserve">Thiết Khiếu Tử chột dạ, gật gật đầu:</w:t>
      </w:r>
    </w:p>
    <w:p>
      <w:pPr>
        <w:pStyle w:val="BodyText"/>
      </w:pPr>
      <w:r>
        <w:t xml:space="preserve">- Cô… cô gái đó có lẽ là Mộ Dung Nhạn tiểu thư của Phiêu Tuyết Lâu…</w:t>
      </w:r>
    </w:p>
    <w:p>
      <w:pPr>
        <w:pStyle w:val="BodyText"/>
      </w:pPr>
      <w:r>
        <w:t xml:space="preserve">Người tùy tùng nhìn trung niên áo tím, lùi lại một bước, gật gật đầu, không nói thêm điều gì.</w:t>
      </w:r>
    </w:p>
    <w:p>
      <w:pPr>
        <w:pStyle w:val="BodyText"/>
      </w:pPr>
      <w:r>
        <w:t xml:space="preserve">- Không phải lúc nãy ngươi nói không ai biết thân phận cô ta sao?</w:t>
      </w:r>
    </w:p>
    <w:p>
      <w:pPr>
        <w:pStyle w:val="BodyText"/>
      </w:pPr>
      <w:r>
        <w:t xml:space="preserve">Trung niên áo tím lạnh lùng hỏi.</w:t>
      </w:r>
    </w:p>
    <w:p>
      <w:pPr>
        <w:pStyle w:val="BodyText"/>
      </w:pPr>
      <w:r>
        <w:t xml:space="preserve">Thiết Khiếu Tử toát mồ hôi lạnh:</w:t>
      </w:r>
    </w:p>
    <w:p>
      <w:pPr>
        <w:pStyle w:val="BodyText"/>
      </w:pPr>
      <w:r>
        <w:t xml:space="preserve">- Đây… đây mới chỉ là phỏng đoán, chứ chưa có chứng cớ cụ thể.</w:t>
      </w:r>
    </w:p>
    <w:p>
      <w:pPr>
        <w:pStyle w:val="BodyText"/>
      </w:pPr>
      <w:r>
        <w:t xml:space="preserve">Trung niên áo tím đột nhiên cười nhẹ một tiếng:</w:t>
      </w:r>
    </w:p>
    <w:p>
      <w:pPr>
        <w:pStyle w:val="BodyText"/>
      </w:pPr>
      <w:r>
        <w:t xml:space="preserve">- Đừng căng thẳng. Đằng sau tin tức lúc nãy còn có một phần phỏng đoán của ngươi, ngươi có thể nói cho mọi người cùng nghe không?</w:t>
      </w:r>
    </w:p>
    <w:p>
      <w:pPr>
        <w:pStyle w:val="BodyText"/>
      </w:pPr>
      <w:r>
        <w:t xml:space="preserve">- Chuyện này…</w:t>
      </w:r>
    </w:p>
    <w:p>
      <w:pPr>
        <w:pStyle w:val="BodyText"/>
      </w:pPr>
      <w:r>
        <w:t xml:space="preserve">Thiết Khiếu Tử run thầm.</w:t>
      </w:r>
    </w:p>
    <w:p>
      <w:pPr>
        <w:pStyle w:val="BodyText"/>
      </w:pPr>
      <w:r>
        <w:t xml:space="preserve">- Nói đi!</w:t>
      </w:r>
    </w:p>
    <w:p>
      <w:pPr>
        <w:pStyle w:val="BodyText"/>
      </w:pPr>
      <w:r>
        <w:t xml:space="preserve">Giọng nói của trung niên áo tím không giục giã nhưng chỉ một câu nhẹ nhàng ấy thôi đã khiến Thiết Khiếu Tử không dám phản kháng.</w:t>
      </w:r>
    </w:p>
    <w:p>
      <w:pPr>
        <w:pStyle w:val="BodyText"/>
      </w:pPr>
      <w:r>
        <w:t xml:space="preserve">- Vị này, ta vốn chỉ muốn bán thông tin kiếm chút tiền. Ai ngờ ngài lại là người biết nhìn hàng?</w:t>
      </w:r>
    </w:p>
    <w:p>
      <w:pPr>
        <w:pStyle w:val="BodyText"/>
      </w:pPr>
      <w:r>
        <w:t xml:space="preserve">Thiết Khiếu Tử nhăn nhó mặt mày, không cam tâm tình nguyện nhưng dưới sự uy hiếp của trung niên áo tím vẫn phải ngoan ngoãn trình bày, không dám cãi lại nửa lời.</w:t>
      </w:r>
    </w:p>
    <w:p>
      <w:pPr>
        <w:pStyle w:val="BodyText"/>
      </w:pPr>
      <w:r>
        <w:t xml:space="preserve">Tần Vô Song cảm thấy buồn bực vô cùng, không biết trung niên áo tím này thân phận rốt cục là gì, sao lại có hứng thú với Tần Vô Song hắn? Đương nhiên, hắn cũng muốn nghe xem tên Thiết Khiếu Tử này còn bàn luận kinh nhân nào nữa.</w:t>
      </w:r>
    </w:p>
    <w:p>
      <w:pPr>
        <w:pStyle w:val="BodyText"/>
      </w:pPr>
      <w:r>
        <w:t xml:space="preserve">Thiết Khiếu Tử nuốt nước miếng một cái, cố gắng nói:</w:t>
      </w:r>
    </w:p>
    <w:p>
      <w:pPr>
        <w:pStyle w:val="BodyText"/>
      </w:pPr>
      <w:r>
        <w:t xml:space="preserve">- Nói cho cùng phỏng đoán này của ta cũng có liên quan đến La Thiên Đạo Trường.</w:t>
      </w:r>
    </w:p>
    <w:p>
      <w:pPr>
        <w:pStyle w:val="BodyText"/>
      </w:pPr>
      <w:r>
        <w:t xml:space="preserve">Trung niên áo tím vẻ mặt như một mặt giếng, không một chút gợn sóng, im lặng lắng nghe.</w:t>
      </w:r>
    </w:p>
    <w:p>
      <w:pPr>
        <w:pStyle w:val="BodyText"/>
      </w:pPr>
      <w:r>
        <w:t xml:space="preserve">Có liên quan đến La Thiên Đạo Trường, Tần Vô Song đương nhiên là quan tâm rồi. Hắn còn muốn biết La Thiên Đạo Trường đó sẽ còn định giở bao nhiêu trò gì nữa.</w:t>
      </w:r>
    </w:p>
    <w:p>
      <w:pPr>
        <w:pStyle w:val="BodyText"/>
      </w:pPr>
      <w:r>
        <w:t xml:space="preserve">- Nếu phỏng đoán theo thường thức thì một thanh niên đến từ các quốc gia nhân loại, dù có tài năng đến đâu thì sao có thể trở thành mối uy hiếp với La Thiên Đạo Trường?</w:t>
      </w:r>
    </w:p>
    <w:p>
      <w:pPr>
        <w:pStyle w:val="BodyText"/>
      </w:pPr>
      <w:r>
        <w:t xml:space="preserve">Những lời này của Thiết Khiếu Tử nhận được sự hưởng ứng của rất nhiều người. Đúng là mọi người đều cảm thấy kỳ lạ, với địa vị của La Thiên Đạo Trường ở Hiên Viên Khâu, sao có thể đến mức đại động can qua. Nổi giận với một thanh niên trẻ tuổi đến từ các quốc gia nhân loại, ban bố lệnh truy sát cấp hai, rõ ràng chút nóng vội đó đã làm bại hoại danh tiếng của mình. Không lẽ bên trong vẫn còn ẩn tình gì?</w:t>
      </w:r>
    </w:p>
    <w:p>
      <w:pPr>
        <w:pStyle w:val="BodyText"/>
      </w:pPr>
      <w:r>
        <w:t xml:space="preserve">Ngay cả Tần Vô Song cũng cảm thấy hiếu kỳ. Hắn rất muốn nghe Thiết Khiếu Tử có nhận định riêng gì về chuyện này?</w:t>
      </w:r>
    </w:p>
    <w:p>
      <w:pPr>
        <w:pStyle w:val="BodyText"/>
      </w:pPr>
      <w:r>
        <w:t xml:space="preserve">- Ta nghĩ tới nghĩ lui, chuyện này rất có thể có liên quan đến Mộ Dung tiểu thư.</w:t>
      </w:r>
    </w:p>
    <w:p>
      <w:pPr>
        <w:pStyle w:val="BodyText"/>
      </w:pPr>
      <w:r>
        <w:t xml:space="preserve">Thiết Khiếu Tử nói một câu khiến mọi người kinh ngạc:</w:t>
      </w:r>
    </w:p>
    <w:p>
      <w:pPr>
        <w:pStyle w:val="BodyText"/>
      </w:pPr>
      <w:r>
        <w:t xml:space="preserve">- Rất nhiều người đều biết rằng, Phiêu Tuyết Lâu và La Thiên Đạo Trường có hôn ước. Nhân vật chính của hôn ước này chính là Mộ Dung tiểu thư của Phiêu Tuyết Lâu và đệ tử kiệt xuất nhất của La Thiên Đạo Trường, La Đĩnh La công tử. Một hai năm trước, khi đến thời gian thực hiện hôn ước gần kề, Mộ Dung tiểu thư lại bỏ nhà ra đi.</w:t>
      </w:r>
    </w:p>
    <w:p>
      <w:pPr>
        <w:pStyle w:val="BodyText"/>
      </w:pPr>
      <w:r>
        <w:t xml:space="preserve">Mấy lời đồn thổi giang hồ này, rất nhiều người đều đã nghe qua. Bây giờ nghe Thiết Khiếu Tử nhắc lại, ít nhiều vẫn còn chút ấn tượng. Còn những người chưa từng nghe qua tin đồn thì quay sang hỏi khẽ người bên cạnh. Hiển nhiên rất có hứng thú với chuyện này.</w:t>
      </w:r>
    </w:p>
    <w:p>
      <w:pPr>
        <w:pStyle w:val="BodyText"/>
      </w:pPr>
      <w:r>
        <w:t xml:space="preserve">- Các người nghĩ mà xem, Mộ Dung tiểu thư sao lại bỏ nhà ra đi? Đương nhiên là muốn đào hôn rồi! Đào hôn vì cái gì? Hiển nhiên là vì không muốn gả cho La Đĩnh công tử, hoặc có thể nói, cô ấy vẫn chưa muốn xuất giá. Bất luận là nguyên nhân gì, đối với công tử La Đĩnh mà nói đều là một sự sỉ nhục rất lớn. Vị hôn thê bỏ nhà ra đi trước lễ đính hôn. Đừng nói La Đĩnh công tử là thanh niên tài tuấn của Hiên Viên Khâu, ngay cả những tu luyện giả bất nhập lưu như chúng ta, tâm trạng nhất định cũng không thoải mái gì?</w:t>
      </w:r>
    </w:p>
    <w:p>
      <w:pPr>
        <w:pStyle w:val="BodyText"/>
      </w:pPr>
      <w:r>
        <w:t xml:space="preserve">Tất cả mọi người cùng gật gật đầu vẻ đồng tình. Ngay cả Tần Vô Song nghe đến đây cũng hoảng hốt đại ngộ. Hóa ra Mộ Dung tiểu thư vì lý do này mà mới rời khỏi Hiên Viên Khâu, du lịch vào các quốc gia nhân loại.</w:t>
      </w:r>
    </w:p>
    <w:p>
      <w:pPr>
        <w:pStyle w:val="BodyText"/>
      </w:pPr>
      <w:r>
        <w:t xml:space="preserve">- Ý của Thiết Khiếu Tử là lệnh truy sát cấp hai này có liên quan đến La Đĩnh công tử?</w:t>
      </w:r>
    </w:p>
    <w:p>
      <w:pPr>
        <w:pStyle w:val="BodyText"/>
      </w:pPr>
      <w:r>
        <w:t xml:space="preserve">Tần Vô Song nghĩ đến đây, không khỏi có chút giật mình.</w:t>
      </w:r>
    </w:p>
    <w:p>
      <w:pPr>
        <w:pStyle w:val="BodyText"/>
      </w:pPr>
      <w:r>
        <w:t xml:space="preserve">Trung niên áo tím chỉ mỉm cười, nhưng trong nụ cười này lại ẩn hàm một hàm xúc vô cùng kỳ lạ. Còn viên tùy tùng đứng cạnh hắn, chỉ cười nhạt không nói gì.</w:t>
      </w:r>
    </w:p>
    <w:p>
      <w:pPr>
        <w:pStyle w:val="BodyText"/>
      </w:pPr>
      <w:r>
        <w:t xml:space="preserve">Khóe miệng Cửu Phương Vân Phi đột nhiên lộ ra một tia cười chế nhạo. Giống như hắn vừa phát hiện ra điều gì thú vị lắm.</w:t>
      </w:r>
    </w:p>
    <w:p>
      <w:pPr>
        <w:pStyle w:val="BodyText"/>
      </w:pPr>
      <w:r>
        <w:t xml:space="preserve">Tần Vô Song thập phần mẫn cảm, luôn cảm nhận được không khí có chút không bình thường.</w:t>
      </w:r>
    </w:p>
    <w:p>
      <w:pPr>
        <w:pStyle w:val="BodyText"/>
      </w:pPr>
      <w:r>
        <w:t xml:space="preserve">- Nói tiếp đi!</w:t>
      </w:r>
    </w:p>
    <w:p>
      <w:pPr>
        <w:pStyle w:val="BodyText"/>
      </w:pPr>
      <w:r>
        <w:t xml:space="preserve">Trung niên áo tím lạnh lùng liếc xéo Thiết Khiếu Tử:</w:t>
      </w:r>
    </w:p>
    <w:p>
      <w:pPr>
        <w:pStyle w:val="BodyText"/>
      </w:pPr>
      <w:r>
        <w:t xml:space="preserve">- Ta biết ngươi vẫn chưa nói hết.</w:t>
      </w:r>
    </w:p>
    <w:p>
      <w:pPr>
        <w:pStyle w:val="BodyText"/>
      </w:pPr>
      <w:r>
        <w:t xml:space="preserve">Thiết Khiếu Tử là một kẻ thông minh, lúc này đã cảm nhận được có điều không ổn, nhưng hắn bây giờ đã ở thế ngồi trên lưng cọp, chỉ có thể nói tiếp:</w:t>
      </w:r>
    </w:p>
    <w:p>
      <w:pPr>
        <w:pStyle w:val="BodyText"/>
      </w:pPr>
      <w:r>
        <w:t xml:space="preserve">- Tên… tên Tần Vô Song đó, sau khi tiêu diệt Hồng Phong Nhân Tộc, không quay lại các quốc gia nhân loại. Rất nhiều dấu hiệu chứng minh hắn đã vào Hiên Viên Khâu. Quan trọng nhất, mọi người đừng quên tên họ của hắn!</w:t>
      </w:r>
    </w:p>
    <w:p>
      <w:pPr>
        <w:pStyle w:val="BodyText"/>
      </w:pPr>
      <w:r>
        <w:t xml:space="preserve">- Họ Tần?</w:t>
      </w:r>
    </w:p>
    <w:p>
      <w:pPr>
        <w:pStyle w:val="BodyText"/>
      </w:pPr>
      <w:r>
        <w:t xml:space="preserve">- Tần gia Thiên Đế Sơn?</w:t>
      </w:r>
    </w:p>
    <w:p>
      <w:pPr>
        <w:pStyle w:val="BodyText"/>
      </w:pPr>
      <w:r>
        <w:t xml:space="preserve">- Không phải chứ, lẽ nào tên Tần Vô Song đó lại là hậu duệ của Tần gia Thiên Đế Sơn?</w:t>
      </w:r>
    </w:p>
    <w:p>
      <w:pPr>
        <w:pStyle w:val="BodyText"/>
      </w:pPr>
      <w:r>
        <w:t xml:space="preserve">- Không lý nào lại trùng hợp đến vậy?</w:t>
      </w:r>
    </w:p>
    <w:p>
      <w:pPr>
        <w:pStyle w:val="BodyText"/>
      </w:pPr>
      <w:r>
        <w:t xml:space="preserve">Những lời bình luận vang lên không dứt. Rõ ràng tin tức nghiêm trọng của Thiết Khiếu Tử đã khiến hiện trường nhất thời trở nên hỗn loạn.</w:t>
      </w:r>
    </w:p>
    <w:p>
      <w:pPr>
        <w:pStyle w:val="BodyText"/>
      </w:pPr>
      <w:r>
        <w:t xml:space="preserve">- Nếu là đệ tử Tần gia Thiên Đế Sơn, thì ta phải kính hắn ba phần rồi! Lão tử sống đã nửa đời người, chưa từng phục qua bất cứ thế lực nào, chỉ phục duy nhất Tần gia Thiên Đế Sơn!</w:t>
      </w:r>
    </w:p>
    <w:p>
      <w:pPr>
        <w:pStyle w:val="BodyText"/>
      </w:pPr>
      <w:r>
        <w:t xml:space="preserve">- Đúng, nếu đúng là như vậy, ta cũng không tham gia nữa. Nếu như muốn kiếm tiền thì lúc trước ta đã báo danh đối phó Tần gia châu Bách Diệp rồi! Nếu là chuyện có liên quan đến Tần gia Thiên Đế Sơn, ta tuyệt đối không can thiệp!</w:t>
      </w:r>
    </w:p>
    <w:p>
      <w:pPr>
        <w:pStyle w:val="BodyText"/>
      </w:pPr>
      <w:r>
        <w:t xml:space="preserve">Danh tiếng của Tần gia Thiên Đế Sơn hiển nhiên không tệ, hơn một nửa tán tu có mặt ở hiện trường đều nhất loại bày tỏ thái độ, nếu như Tần Vô Song đúng là có liên quan đến Tần gia Thiên Đế Sơn thật thì bọn họ sẵn sàng từ bỏ nhiệm vụ này chứ không đời nào đi kiếm đồng tiền vô lương tâm.</w:t>
      </w:r>
    </w:p>
    <w:p>
      <w:pPr>
        <w:pStyle w:val="BodyText"/>
      </w:pPr>
      <w:r>
        <w:t xml:space="preserve">Tần gia Thiên Đế Sơn từ xưa đến nay luôn là đại biểu của Hiên Viên Khâu, tượng trưng cho công bằng và chính nghĩa, là lịch sử của Hiên Viên Khâu. Là thế lực có danh tiếng dân gian cao nhất trong địa vị Thiên Đế!</w:t>
      </w:r>
    </w:p>
    <w:p>
      <w:pPr>
        <w:pStyle w:val="BodyText"/>
      </w:pPr>
      <w:r>
        <w:t xml:space="preserve">Trung niên áo tím và gã tùy tùng lúc này đều đã đứng dậy, trung niên áo tím mỉm cười nói:</w:t>
      </w:r>
    </w:p>
    <w:p>
      <w:pPr>
        <w:pStyle w:val="BodyText"/>
      </w:pPr>
      <w:r>
        <w:t xml:space="preserve">- Chấp sự Công hội có ở đây chứ?</w:t>
      </w:r>
    </w:p>
    <w:p>
      <w:pPr>
        <w:pStyle w:val="BodyText"/>
      </w:pPr>
      <w:r>
        <w:t xml:space="preserve">- Các hạ, sẵn sàng phục vụ ngài.</w:t>
      </w:r>
    </w:p>
    <w:p>
      <w:pPr>
        <w:pStyle w:val="BodyText"/>
      </w:pPr>
      <w:r>
        <w:t xml:space="preserve">Một gã Chấp sự bước ra.</w:t>
      </w:r>
    </w:p>
    <w:p>
      <w:pPr>
        <w:pStyle w:val="BodyText"/>
      </w:pPr>
      <w:r>
        <w:t xml:space="preserve">- Ta cũng ban bố một nhiệm vụ. Treo thưởng mười vạn hoàng tinh thạch cho ai tìm được manh mối của Tần Vô Song, cung cấp cho ta, để ta tìm được người này! Nhớ kỹ, giải thưởng của ta không hề giống của La Thiên Đạo Trường. Bọn họ cần người chết. Còn ta thì cần người vẫn sống!</w:t>
      </w:r>
    </w:p>
    <w:p>
      <w:pPr>
        <w:pStyle w:val="BodyText"/>
      </w:pPr>
      <w:r>
        <w:t xml:space="preserve">Trung niên áo tím nói đến đây, cười lớn, quay sang nói với gã tùy tùng:</w:t>
      </w:r>
    </w:p>
    <w:p>
      <w:pPr>
        <w:pStyle w:val="BodyText"/>
      </w:pPr>
      <w:r>
        <w:t xml:space="preserve">- Ngũ Đức, ngươi phụ trách tiếp xúc, ta đi trước.</w:t>
      </w:r>
    </w:p>
    <w:p>
      <w:pPr>
        <w:pStyle w:val="BodyText"/>
      </w:pPr>
      <w:r>
        <w:t xml:space="preserve">Trung niên áo tím này đương nhiên là Lâu chủ Phiêu Tuyết Lâu Mộ Dung Thiên Cực, còn gã tùy tùng chính là tâm phúc của ông, Ngũ Đức.</w:t>
      </w:r>
    </w:p>
    <w:p>
      <w:pPr>
        <w:pStyle w:val="BodyText"/>
      </w:pPr>
      <w:r>
        <w:t xml:space="preserve">Sự ra đi đột ngột của trung niên áo tím khiến Tần Vô Song cũng phải ngỡ ngàng. Nhìn theo bóng dáng ông, Tần Vô Song bắt đầu chìm vào những suy nghĩ miên man.</w:t>
      </w:r>
    </w:p>
    <w:p>
      <w:pPr>
        <w:pStyle w:val="BodyText"/>
      </w:pPr>
      <w:r>
        <w:t xml:space="preserve">Hắn cảm thấy, thế cục càng ngày càng thêm hỗn loạn.</w:t>
      </w:r>
    </w:p>
    <w:p>
      <w:pPr>
        <w:pStyle w:val="Compact"/>
      </w:pPr>
      <w:r>
        <w:t xml:space="preserve">Ủng hộ chỉ với 1 click và 5s ! (adf.ly/4EmoB)</w:t>
      </w:r>
      <w:r>
        <w:br w:type="textWrapping"/>
      </w:r>
      <w:r>
        <w:br w:type="textWrapping"/>
      </w:r>
    </w:p>
    <w:p>
      <w:pPr>
        <w:pStyle w:val="Heading2"/>
      </w:pPr>
      <w:bookmarkStart w:id="486" w:name="chương-464"/>
      <w:bookmarkEnd w:id="486"/>
      <w:r>
        <w:t xml:space="preserve">464. Chương 46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64: Giết chóc bá đạo.</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Sau khi Mộ Dung Thiên Cực rời đi, tất cả mọi người đều bị khí trường cường đại của ông làm cho kinh sợ, đại sảnh vốn dĩ đang ồn ào huyên náo, bỗng nhiên trở nên yên ắng lạ thường. Những tán tu này vốn huyên náo vô cùng, bây giờ lại chuyển sang thì thầm khe khẽ, cúi đầu rì rầm với nhau điều gì đó.</w:t>
      </w:r>
    </w:p>
    <w:p>
      <w:pPr>
        <w:pStyle w:val="BodyText"/>
      </w:pPr>
      <w:r>
        <w:t xml:space="preserve">Hiển nhiên, bọn họ cũng vô cùng kiêng kỵ gã tùy tùng mà Mộ Dung Thiên Cực để lại.</w:t>
      </w:r>
    </w:p>
    <w:p>
      <w:pPr>
        <w:pStyle w:val="BodyText"/>
      </w:pPr>
      <w:r>
        <w:t xml:space="preserve">Mặc dù chẳng có ai ở đó quen biết Mộ Dung Thiên Cực nhưng vẫn có chút tâm tư lung lạc, bao nhiêu năm lăn lộn, ít nhiều trong lòng cũng đã có chút nhãn quang.</w:t>
      </w:r>
    </w:p>
    <w:p>
      <w:pPr>
        <w:pStyle w:val="BodyText"/>
      </w:pPr>
      <w:r>
        <w:t xml:space="preserve">Sau khi làm xong thủ tục, Ngũ Đức bước ra từ bên trong, đi tới bên Thiết Khiếu Tử, lạnh lùng nhìn hắn một hồi, cười mấy tiếng kỳ dị rồi quay đầu bước thẳng ra ngoài.</w:t>
      </w:r>
    </w:p>
    <w:p>
      <w:pPr>
        <w:pStyle w:val="BodyText"/>
      </w:pPr>
      <w:r>
        <w:t xml:space="preserve">Hành động này khiến Thiết Khiếu Tử lạnh toát cả người, bàn tay đang cầm ly rượu phải kềm chế lắm mới không run lên bần bật.</w:t>
      </w:r>
    </w:p>
    <w:p>
      <w:pPr>
        <w:pStyle w:val="BodyText"/>
      </w:pPr>
      <w:r>
        <w:t xml:space="preserve">Hắn cũng ngầm cảm nhận được phi vụ làm ăn này nhìn bề ngoài thì đúng là mới kiếm được ba ngàn hoàng tinh thạch, nhưng hình như hắn vừa gây ra họa lớn. Đang định nói mấy câu vớt vát thì Ngũ Đức đã bỏ đi xa, chẳng thèm để ý tới một nhân vật nhỏ như Thiết Khiếu Tử.</w:t>
      </w:r>
    </w:p>
    <w:p>
      <w:pPr>
        <w:pStyle w:val="BodyText"/>
      </w:pPr>
      <w:r>
        <w:t xml:space="preserve">Thiết Khiếu Tử suy sụp quay về chỗ ngồi, chau mày ủ rũ.</w:t>
      </w:r>
    </w:p>
    <w:p>
      <w:pPr>
        <w:pStyle w:val="BodyText"/>
      </w:pPr>
      <w:r>
        <w:t xml:space="preserve">Còn đại sảnh Công hội xung quanh hắn bắt đầu vang lên những tiếng thở lớn, hiển nhiên, đám người này lúc nãy chịu áp lực quá lâu, bây giờ nguy cơ được giải trừ mới dám thở mạnh.</w:t>
      </w:r>
    </w:p>
    <w:p>
      <w:pPr>
        <w:pStyle w:val="BodyText"/>
      </w:pPr>
      <w:r>
        <w:t xml:space="preserve">Có người thấy Thiết Khiếu Tử chau mày ủ rũ, bật cười chế nhạo:</w:t>
      </w:r>
    </w:p>
    <w:p>
      <w:pPr>
        <w:pStyle w:val="BodyText"/>
      </w:pPr>
      <w:r>
        <w:t xml:space="preserve">- Thiết Khiếu Tử, sao vậy? Phát tài lớn rồi, tiền rượu hôm nay ngươi phải mời đấy nhé?</w:t>
      </w:r>
    </w:p>
    <w:p>
      <w:pPr>
        <w:pStyle w:val="BodyText"/>
      </w:pPr>
      <w:r>
        <w:t xml:space="preserve">- Đúng vậy! Cho dù tối nay ngươi có trả hết tiền rượu cho tất cả mọi người thì ngươi vẫn còn lời to lắm.</w:t>
      </w:r>
    </w:p>
    <w:p>
      <w:pPr>
        <w:pStyle w:val="BodyText"/>
      </w:pPr>
      <w:r>
        <w:t xml:space="preserve">- Đúng rồi đúng rồi, phát tài lớn, không mời khách là không được.</w:t>
      </w:r>
    </w:p>
    <w:p>
      <w:pPr>
        <w:pStyle w:val="BodyText"/>
      </w:pPr>
      <w:r>
        <w:t xml:space="preserve">Đám người này thi nhau lên tiếng. Thiết Khiếu Tử ủ rũ, miệng không ngừng than thở, cũng không biết là đang lẩm bẩm cái gì.</w:t>
      </w:r>
    </w:p>
    <w:p>
      <w:pPr>
        <w:pStyle w:val="BodyText"/>
      </w:pPr>
      <w:r>
        <w:t xml:space="preserve">Lúc này, bất ngờ vang lên một giọng nói lạnh lùng:</w:t>
      </w:r>
    </w:p>
    <w:p>
      <w:pPr>
        <w:pStyle w:val="BodyText"/>
      </w:pPr>
      <w:r>
        <w:t xml:space="preserve">- Kiếm được hay không cũng chưa chắc. Tiền này không phải dễ có đâu. Nói không chừng còn đại họa lâm đầu ấy chứ.</w:t>
      </w:r>
    </w:p>
    <w:p>
      <w:pPr>
        <w:pStyle w:val="BodyText"/>
      </w:pPr>
      <w:r>
        <w:t xml:space="preserve">Người nói những lời này chính là tán tu đã lên tiếng chỉ trích gã Chấp sự định lừa bọn Tần Vô Song và từ chối lời mời của họ. Người này thần thái lãnh khốc, nói chuyện thì thẳng thắn chẳng kiêng dè.</w:t>
      </w:r>
    </w:p>
    <w:p>
      <w:pPr>
        <w:pStyle w:val="BodyText"/>
      </w:pPr>
      <w:r>
        <w:t xml:space="preserve">Không ngờ lời của hắn lại nói trúng tâm sự của Thiết Khiếu Tử. Thiết Khiếu Tử mặt mũi tái nhợt, nghiến ken két hai hàm răng.</w:t>
      </w:r>
    </w:p>
    <w:p>
      <w:pPr>
        <w:pStyle w:val="BodyText"/>
      </w:pPr>
      <w:r>
        <w:t xml:space="preserve">- Ha ha, Thiết Khiếu Tử, nhìn bộ dạng của ngươi kìa, bị dọa đến nông nỗi ấy cơ à?</w:t>
      </w:r>
    </w:p>
    <w:p>
      <w:pPr>
        <w:pStyle w:val="BodyText"/>
      </w:pPr>
      <w:r>
        <w:t xml:space="preserve">- Không phải là ngươi không muốn mời khách nên mới cố ý ra vẻ như vậy chứ?</w:t>
      </w:r>
    </w:p>
    <w:p>
      <w:pPr>
        <w:pStyle w:val="BodyText"/>
      </w:pPr>
      <w:r>
        <w:t xml:space="preserve">Cả đám tán tu cứ ngươi một câu, ta một lời. Tán tu lạnh lùng lúc nãy cũng cười nhạt:</w:t>
      </w:r>
    </w:p>
    <w:p>
      <w:pPr>
        <w:pStyle w:val="BodyText"/>
      </w:pPr>
      <w:r>
        <w:t xml:space="preserve">- Cái này không phải là giả đâu. Nói hắn giả vờ là các ngươi hồ đồ quá đấy. Trong lòng Thiết Khiếu Tử rõ hơn các ngươi nhiều.</w:t>
      </w:r>
    </w:p>
    <w:p>
      <w:pPr>
        <w:pStyle w:val="BodyText"/>
      </w:pPr>
      <w:r>
        <w:t xml:space="preserve">Cửu Phương Vân Phi đột nhiên cười cười, đặt chén rượu trên tay xuống:</w:t>
      </w:r>
    </w:p>
    <w:p>
      <w:pPr>
        <w:pStyle w:val="BodyText"/>
      </w:pPr>
      <w:r>
        <w:t xml:space="preserve">- Tính tiền!</w:t>
      </w:r>
    </w:p>
    <w:p>
      <w:pPr>
        <w:pStyle w:val="BodyText"/>
      </w:pPr>
      <w:r>
        <w:t xml:space="preserve">Rồi thuận tay đặt mấy miếng tinh thạch xuống bàn, chỉ về phía bọn Tần Vô Song:</w:t>
      </w:r>
    </w:p>
    <w:p>
      <w:pPr>
        <w:pStyle w:val="BodyText"/>
      </w:pPr>
      <w:r>
        <w:t xml:space="preserve">- Tính luôn cho ta cả bàn của ba người bạn kia nữa.</w:t>
      </w:r>
    </w:p>
    <w:p>
      <w:pPr>
        <w:pStyle w:val="BodyText"/>
      </w:pPr>
      <w:r>
        <w:t xml:space="preserve">Nói rồi quay sang phía Tần Vô Song chắp chắp tay, chỉ mỉm cười, không chào hỏi rồi đi thẳng ra ngoài.</w:t>
      </w:r>
    </w:p>
    <w:p>
      <w:pPr>
        <w:pStyle w:val="BodyText"/>
      </w:pPr>
      <w:r>
        <w:t xml:space="preserve">Tần Vô Song ngạc nhiên, đang định đứng lên thì lại thấy tán tu lạnh lùng bên cạnh nói tiếp:</w:t>
      </w:r>
    </w:p>
    <w:p>
      <w:pPr>
        <w:pStyle w:val="BodyText"/>
      </w:pPr>
      <w:r>
        <w:t xml:space="preserve">- Kẻ mới đi ra cũng là một người hiểu chuyện.</w:t>
      </w:r>
    </w:p>
    <w:p>
      <w:pPr>
        <w:pStyle w:val="BodyText"/>
      </w:pPr>
      <w:r>
        <w:t xml:space="preserve">- Kẻ hiểu chuyện đích thực, uống hết rượu trong bình thì nên đứng dậy đi về.</w:t>
      </w:r>
    </w:p>
    <w:p>
      <w:pPr>
        <w:pStyle w:val="BodyText"/>
      </w:pPr>
      <w:r>
        <w:t xml:space="preserve">Nói rồi gã tán tu lạnh lùng vỗ bàn:</w:t>
      </w:r>
    </w:p>
    <w:p>
      <w:pPr>
        <w:pStyle w:val="BodyText"/>
      </w:pPr>
      <w:r>
        <w:t xml:space="preserve">- Tiểu nhị, tính tiền!</w:t>
      </w:r>
    </w:p>
    <w:p>
      <w:pPr>
        <w:pStyle w:val="BodyText"/>
      </w:pPr>
      <w:r>
        <w:t xml:space="preserve">- Ê, tên này, chỉ nói lấp lửng một nửa là có ý gì! Có gì thì nói rõ ra, ra vẻ bí hiểm gì chứ?</w:t>
      </w:r>
    </w:p>
    <w:p>
      <w:pPr>
        <w:pStyle w:val="BodyText"/>
      </w:pPr>
      <w:r>
        <w:t xml:space="preserve">- Đúng vậy, mấy anh em chúng ta đều là kẻ thô lậu, không hiểu ý của ngươi đâu.</w:t>
      </w:r>
    </w:p>
    <w:p>
      <w:pPr>
        <w:pStyle w:val="BodyText"/>
      </w:pPr>
      <w:r>
        <w:t xml:space="preserve">Gã tán tu lạnh lùng bước ra đến cửa, đột nhiên quay đầu, bật cười quái dị:</w:t>
      </w:r>
    </w:p>
    <w:p>
      <w:pPr>
        <w:pStyle w:val="BodyText"/>
      </w:pPr>
      <w:r>
        <w:t xml:space="preserve">- Không lẽ vẫn còn chưa hiểu? Thiết Khiếu Tử rõ hơn ai hết lai lịch của hai người vừa rồi. Hắn đã định che giấu, không nói ra sự thật. Nhưng người ta là cao nhân, chỉ nhìn qua đã biết ý đồ của Thiết Khiếu Tử, vạch trần bộ mặt dối trá của hắn. Thiết Khiếu Tử, nếu ta là ngươi, bây giờ ta đã đi rồi. Nhưng có đi được hay không…</w:t>
      </w:r>
    </w:p>
    <w:p>
      <w:pPr>
        <w:pStyle w:val="BodyText"/>
      </w:pPr>
      <w:r>
        <w:t xml:space="preserve">Người này chưa nói hết lời, ngoài cửa đã truyền tới một giọng cười lạnh lẽo:</w:t>
      </w:r>
    </w:p>
    <w:p>
      <w:pPr>
        <w:pStyle w:val="BodyText"/>
      </w:pPr>
      <w:r>
        <w:t xml:space="preserve">- Hắn không đi nổi đâu!</w:t>
      </w:r>
    </w:p>
    <w:p>
      <w:pPr>
        <w:pStyle w:val="BodyText"/>
      </w:pPr>
      <w:r>
        <w:t xml:space="preserve">Lời nói chưa dứt đã có ba bốn võ sĩ toàn thân trang bị hoàn hảo từ ngoài cửa xông vào. Nhìn trang phục trên người họ đủ để thể hiện thân phận.</w:t>
      </w:r>
    </w:p>
    <w:p>
      <w:pPr>
        <w:pStyle w:val="BodyText"/>
      </w:pPr>
      <w:r>
        <w:t xml:space="preserve">- Võ sĩ tùy tùng của Phủ chủ đại nhân!</w:t>
      </w:r>
    </w:p>
    <w:p>
      <w:pPr>
        <w:pStyle w:val="BodyText"/>
      </w:pPr>
      <w:r>
        <w:t xml:space="preserve">Chỉ cần nhìn qua đã biết bốn người này thuộc những kẻ không nên đụng vào nên tất cả mọi người cùng nhất loạt im lặng. Gã tán tu lạnh lùng lúc nãy chỉ lắc đầu ngao ngán, cũng không thay đổi sắc mặt, ném một cái nhìn chế nhạo xen lẫn đùa cợt về phía mấy tên võ sĩ rồi bước ra ngoài.</w:t>
      </w:r>
    </w:p>
    <w:p>
      <w:pPr>
        <w:pStyle w:val="BodyText"/>
      </w:pPr>
      <w:r>
        <w:t xml:space="preserve">- Ngươi cũng chờ một chút!</w:t>
      </w:r>
    </w:p>
    <w:p>
      <w:pPr>
        <w:pStyle w:val="BodyText"/>
      </w:pPr>
      <w:r>
        <w:t xml:space="preserve">Khóe mắt gã tán tu lạnh lùng lóe lên một cái, thanh chiến đao không bao giờ rời tay chặn ngang trước ngực:</w:t>
      </w:r>
    </w:p>
    <w:p>
      <w:pPr>
        <w:pStyle w:val="BodyText"/>
      </w:pPr>
      <w:r>
        <w:t xml:space="preserve">- Sao? Cả ta cũng phải ở lại à?</w:t>
      </w:r>
    </w:p>
    <w:p>
      <w:pPr>
        <w:pStyle w:val="BodyText"/>
      </w:pPr>
      <w:r>
        <w:t xml:space="preserve">Khẩu khí người này kiệt ngạo và không hề có chút sợ hãi.</w:t>
      </w:r>
    </w:p>
    <w:p>
      <w:pPr>
        <w:pStyle w:val="BodyText"/>
      </w:pPr>
      <w:r>
        <w:t xml:space="preserve">Thủ lĩnh của bốn tên võ sĩ thấy khí thế này không tầm thường, mặc dù không sợ nhưng suy tính một hồi cũng nhận thấy người này không nên đụng vào, lập tức khoát tay:</w:t>
      </w:r>
    </w:p>
    <w:p>
      <w:pPr>
        <w:pStyle w:val="BodyText"/>
      </w:pPr>
      <w:r>
        <w:t xml:space="preserve">- Người này mặc dù nói năng bậy bạ nhưng không động chạm đến quý khách. Chỉ có cái miệng của kẻ tên là Thiết Khiếu Tử mới là không quản được, đắc tội với quý khách, giải hắn đi trước!</w:t>
      </w:r>
    </w:p>
    <w:p>
      <w:pPr>
        <w:pStyle w:val="BodyText"/>
      </w:pPr>
      <w:r>
        <w:t xml:space="preserve">Thiết Khiếu Tử tái mặt, núp nhanh xuống dưới bàn, rồi một tia sáng màu vàng lóe lên trên người hắn, rồi lặn nhanh xuống đất.</w:t>
      </w:r>
    </w:p>
    <w:p>
      <w:pPr>
        <w:pStyle w:val="BodyText"/>
      </w:pPr>
      <w:r>
        <w:t xml:space="preserve">Đây hiển nhiên không phải là Địa Hành Thuật mà chỉ là một loại phù nhờ vào sự giúp đỡ của địa hành thi triển Địa Hành Thuật chạy trốn.</w:t>
      </w:r>
    </w:p>
    <w:p>
      <w:pPr>
        <w:pStyle w:val="BodyText"/>
      </w:pPr>
      <w:r>
        <w:t xml:space="preserve">Võ sĩ thủ lĩnh thấy vậy, cười nhạt, vừa cười vừa nói:</w:t>
      </w:r>
    </w:p>
    <w:p>
      <w:pPr>
        <w:pStyle w:val="BodyText"/>
      </w:pPr>
      <w:r>
        <w:t xml:space="preserve">- Điêu trùng tiểu kỹ!</w:t>
      </w:r>
    </w:p>
    <w:p>
      <w:pPr>
        <w:pStyle w:val="BodyText"/>
      </w:pPr>
      <w:r>
        <w:t xml:space="preserve">Rung tay áo, kéo dài năm ngón tay với những dấu tay vĩ đại ra khỏi lòng bàn tay, không ngừng khuếch đại, ép mạnh xuống mặt đất.</w:t>
      </w:r>
    </w:p>
    <w:p>
      <w:pPr>
        <w:pStyle w:val="BodyText"/>
      </w:pPr>
      <w:r>
        <w:t xml:space="preserve">Dưới tác động của lực ép này, mặt đất bắt đầu rung chuyển dữ dội như chuẩn bị sụp xuống, rung lắc không thôi.</w:t>
      </w:r>
    </w:p>
    <w:p>
      <w:pPr>
        <w:pStyle w:val="BodyText"/>
      </w:pPr>
      <w:r>
        <w:t xml:space="preserve">Chiêu này, cũng là một loại phù vô hình, chuyên dùng để khắc chế các loại Địa Hành Thuật bình thường, khi nào đạt đến hiệu quả chỉ địa vi cương sẽ khiến người thực thi Địa Hành Thuật không tiến nổi nửa bước dưới lòng đất.</w:t>
      </w:r>
    </w:p>
    <w:p>
      <w:pPr>
        <w:pStyle w:val="BodyText"/>
      </w:pPr>
      <w:r>
        <w:t xml:space="preserve">Hắn vừa ra hiệu, tên võ sĩ đằng sau liền lấy ra một dụng cụ kỳ quái, ngoại hình nhìn giống như cái la bàn, huơ huơ trên mặt đất.</w:t>
      </w:r>
    </w:p>
    <w:p>
      <w:pPr>
        <w:pStyle w:val="BodyText"/>
      </w:pPr>
      <w:r>
        <w:t xml:space="preserve">- Ở kia!</w:t>
      </w:r>
    </w:p>
    <w:p>
      <w:pPr>
        <w:pStyle w:val="BodyText"/>
      </w:pPr>
      <w:r>
        <w:t xml:space="preserve">Theo hướng chỉ của người kia, tên võ sĩ thủ lĩnh đột nhiên bay ra ngoài như luồng gió, rồi trong không trung biến thành một đạo tàn ảnh bay tới.</w:t>
      </w:r>
    </w:p>
    <w:p>
      <w:pPr>
        <w:pStyle w:val="BodyText"/>
      </w:pPr>
      <w:r>
        <w:t xml:space="preserve">Đột nhiên, tên võ sĩ thủ lĩnh hét lên một tiếng, khẩu đoản thương trên tay dồn toàn lực bắn thẳng xuống đất.</w:t>
      </w:r>
    </w:p>
    <w:p>
      <w:pPr>
        <w:pStyle w:val="BodyText"/>
      </w:pPr>
      <w:r>
        <w:t xml:space="preserve">Chỉ nghe thấy một tiếng kêu thảm thiết vọng lên từ lòng đất, một dòng máu tươi vọt mạnh lên trời, thuận theo luồng thế đạo của khẩu đoản thương, trực tiếp bắn thẳng lên trần nhà Công hội.</w:t>
      </w:r>
    </w:p>
    <w:p>
      <w:pPr>
        <w:pStyle w:val="BodyText"/>
      </w:pPr>
      <w:r>
        <w:t xml:space="preserve">Rồi dòng máu tươi tan ra, nhất thời tạo nên một trận huyết vũ, vương vãi khắp nơi.</w:t>
      </w:r>
    </w:p>
    <w:p>
      <w:pPr>
        <w:pStyle w:val="BodyText"/>
      </w:pPr>
      <w:r>
        <w:t xml:space="preserve">Cũng may là những cao thủ có mặt ở đó, thấy huyết vũ bắn tới liền vung tay áo, quét huyết vũ ra xa, tránh dơ bẩn thân thể.</w:t>
      </w:r>
    </w:p>
    <w:p>
      <w:pPr>
        <w:pStyle w:val="BodyText"/>
      </w:pPr>
      <w:r>
        <w:t xml:space="preserve">Ba người Tần Vô Song nãy giờ vẫn ngồi im một chỗ, quan sát toàn bộ quá trình xảy ra biến cố. Đám võ sĩ dưới tay Phủ chủ này không lẽ có thể ỷ thế lực quan phủ giết chóc vô độ?</w:t>
      </w:r>
    </w:p>
    <w:p>
      <w:pPr>
        <w:pStyle w:val="BodyText"/>
      </w:pPr>
      <w:r>
        <w:t xml:space="preserve">Tên võ sĩ thủ lĩnh giết một mạng người mà dửng dưng như vừa giết chết một con kiến. Nhìn biểu hiện của hắn chẳng hề giống như một kẻ mới giết người.</w:t>
      </w:r>
    </w:p>
    <w:p>
      <w:pPr>
        <w:pStyle w:val="BodyText"/>
      </w:pPr>
      <w:r>
        <w:t xml:space="preserve">Hắn sắc mặt bình thản quay sang nói với Chấp sự phụ trách Công hội:</w:t>
      </w:r>
    </w:p>
    <w:p>
      <w:pPr>
        <w:pStyle w:val="BodyText"/>
      </w:pPr>
      <w:r>
        <w:t xml:space="preserve">- Chấp sự tiên sinh, phiền các ngài dọn dẹp dùm.</w:t>
      </w:r>
    </w:p>
    <w:p>
      <w:pPr>
        <w:pStyle w:val="BodyText"/>
      </w:pPr>
      <w:r>
        <w:t xml:space="preserve">Gã Chấp sự mặt mũi tái mét, lắp bắp:</w:t>
      </w:r>
    </w:p>
    <w:p>
      <w:pPr>
        <w:pStyle w:val="BodyText"/>
      </w:pPr>
      <w:r>
        <w:t xml:space="preserve">- Kha Đội trưởng, tên Thiết Khiếu Tử này sống bằng nghề buôn bán tin tức, làm nghề này cũng mấy chục năm rồi. Không biết hắn phạm tội gì mà hôm nay lại gặp phải họa diệt vong? Hơn nữa, chư vị muốn chấp pháp thì cũng mời bắt Thiết Khiếu Tử đưa đi. Chấp pháp ở ngay địa bàn Công hội chúng tôi, e rằng không ra thể thống?</w:t>
      </w:r>
    </w:p>
    <w:p>
      <w:pPr>
        <w:pStyle w:val="BodyText"/>
      </w:pPr>
      <w:r>
        <w:t xml:space="preserve">Mí mắt Kha Đội trưởng lười biếng khiêu động, liếc liếc gã Chấp sự:</w:t>
      </w:r>
    </w:p>
    <w:p>
      <w:pPr>
        <w:pStyle w:val="BodyText"/>
      </w:pPr>
      <w:r>
        <w:t xml:space="preserve">- Nói vậy, các hạ có dị nghị gì với chuyện này sao?</w:t>
      </w:r>
    </w:p>
    <w:p>
      <w:pPr>
        <w:pStyle w:val="BodyText"/>
      </w:pPr>
      <w:r>
        <w:t xml:space="preserve">- Kha Đội trưởng, Công hội tôi từ xưa đến nay vẫn là nơi để các tán tu lui tới. Muốn chấp pháp trong Công hội chí ít cũng phải hỏi cho rõ chứ? Nói thế nào đây cũng là địa bàn Công hội.</w:t>
      </w:r>
    </w:p>
    <w:p>
      <w:pPr>
        <w:pStyle w:val="BodyText"/>
      </w:pPr>
      <w:r>
        <w:t xml:space="preserve">- Ha ha ha, địa bàn Công hội?</w:t>
      </w:r>
    </w:p>
    <w:p>
      <w:pPr>
        <w:pStyle w:val="BodyText"/>
      </w:pPr>
      <w:r>
        <w:t xml:space="preserve">Khẩu khí Kha Đội trưởng thập phần kiêu ngạo:</w:t>
      </w:r>
    </w:p>
    <w:p>
      <w:pPr>
        <w:pStyle w:val="BodyText"/>
      </w:pPr>
      <w:r>
        <w:t xml:space="preserve">- Nói cho ngươi biết, ở Bài Sơn Phủ này không có địa bàn của ai ai ai hết, chỉ có địa bàn của Bài Sơn Phủ!</w:t>
      </w:r>
    </w:p>
    <w:p>
      <w:pPr>
        <w:pStyle w:val="BodyText"/>
      </w:pPr>
      <w:r>
        <w:t xml:space="preserve">Nói rồi, khoát tay đi thẳng ra ngoài.</w:t>
      </w:r>
    </w:p>
    <w:p>
      <w:pPr>
        <w:pStyle w:val="BodyText"/>
      </w:pPr>
      <w:r>
        <w:t xml:space="preserve">Thái độ cường hoành này khiến Chấp sự phụ trách Công hội cũng phải á khẩu không biết nói gì. Đụng phải con cua bò ngang này, ông còn có thể làm gì khác? Đạo lý có lớn thì cũng không lớn bằng nắm đấm của hắn.</w:t>
      </w:r>
    </w:p>
    <w:p>
      <w:pPr>
        <w:pStyle w:val="BodyText"/>
      </w:pPr>
      <w:r>
        <w:t xml:space="preserve">Đối phương nói cũng không sai, trong cảnh nội Bài Sơn Phủ chỉ có địa bàn của Bài Sơn Phủ, Phủ chủ muốn trị ai không có nhiều thực lực dám phản kháng.</w:t>
      </w:r>
    </w:p>
    <w:p>
      <w:pPr>
        <w:pStyle w:val="BodyText"/>
      </w:pPr>
      <w:r>
        <w:t xml:space="preserve">Kỳ lạ nhất là gã tán tu lạnh lùng lúc nãy đã đi tới cửa mà không nhân cơ hội bỏ đi, lại nán lại khoanh tay đứng nhìn.</w:t>
      </w:r>
    </w:p>
    <w:p>
      <w:pPr>
        <w:pStyle w:val="BodyText"/>
      </w:pPr>
      <w:r>
        <w:t xml:space="preserve">Kha Đội trưởng đi tới cửa, liếc người này một cái:</w:t>
      </w:r>
    </w:p>
    <w:p>
      <w:pPr>
        <w:pStyle w:val="BodyText"/>
      </w:pPr>
      <w:r>
        <w:t xml:space="preserve">- Sao? Không làm phiền ngươi thì ngươi không chịu đi hả?</w:t>
      </w:r>
    </w:p>
    <w:p>
      <w:pPr>
        <w:pStyle w:val="BodyText"/>
      </w:pPr>
      <w:r>
        <w:t xml:space="preserve">Người này chỉ hừ một tiếng lạnh lùng, cười khẽ:</w:t>
      </w:r>
    </w:p>
    <w:p>
      <w:pPr>
        <w:pStyle w:val="BodyText"/>
      </w:pPr>
      <w:r>
        <w:t xml:space="preserve">- Uy phong lớn quá, sát khí cũng lớn. Thật không hổ danh là võ sĩ thân cận của Phủ chủ đại nhân, bái phục bái phục.</w:t>
      </w:r>
    </w:p>
    <w:p>
      <w:pPr>
        <w:pStyle w:val="BodyText"/>
      </w:pPr>
      <w:r>
        <w:t xml:space="preserve">Kha Đội trưởng cũng là kẻ biết ẩn mặt lánh đời, biết rằng đối đầu với người này sẽ chẳng có gì tốt đẹp nên chỉ cười nhạt nói:</w:t>
      </w:r>
    </w:p>
    <w:p>
      <w:pPr>
        <w:pStyle w:val="BodyText"/>
      </w:pPr>
      <w:r>
        <w:t xml:space="preserve">- Cũng đừng nói bọn ta cậy thế bắt nạt người khác, tên Thiết Khiếu Tử đó không quản được cái miệng mình, tự hắn tìm đến cái chết, không thể trách ai được.</w:t>
      </w:r>
    </w:p>
    <w:p>
      <w:pPr>
        <w:pStyle w:val="BodyText"/>
      </w:pPr>
      <w:r>
        <w:t xml:space="preserve">- Chỉ e chiêu nịnh nọt này của ngươi nịnh nhầm chỗ rồi. Ngươi cảm thấy Thiết Khiếu Tử đã động chạm đến khách quý, nhưng trong lòng khách quý dù có nghĩ như vậy thật thì với khí độ của họ thì cũng không cần lấy mạng Thiết Khiếu Tử. Các ngươi vội xun xoe như vậy…</w:t>
      </w:r>
    </w:p>
    <w:p>
      <w:pPr>
        <w:pStyle w:val="BodyText"/>
      </w:pPr>
      <w:r>
        <w:t xml:space="preserve">Kha Đội trưởng giận dữ nói:</w:t>
      </w:r>
    </w:p>
    <w:p>
      <w:pPr>
        <w:pStyle w:val="BodyText"/>
      </w:pPr>
      <w:r>
        <w:t xml:space="preserve">- Nghe khẩu khí ngươi có vẻ ngươi muốn đòi lại công bằng cho Thiết Khiếu Tử?</w:t>
      </w:r>
    </w:p>
    <w:p>
      <w:pPr>
        <w:pStyle w:val="BodyText"/>
      </w:pPr>
      <w:r>
        <w:t xml:space="preserve">Tần Vô Song ít nhiều cũng có vài phần hảo cảm với gã tán tu lạnh lùng, thấy tình hình có vẻ căng thẳng liền đứng ra dàn hòa:</w:t>
      </w:r>
    </w:p>
    <w:p>
      <w:pPr>
        <w:pStyle w:val="BodyText"/>
      </w:pPr>
      <w:r>
        <w:t xml:space="preserve">- Chư vị, người thì cũng giết rồi, uy phong cũng đã làm xong rồi. Trong Công hội Liên minh Tán tu này hán tử huyết tính cũng không ít. Chư vị có lẽ cũng không định cố ý chọc giận quần chúng chứ?</w:t>
      </w:r>
    </w:p>
    <w:p>
      <w:pPr>
        <w:pStyle w:val="BodyText"/>
      </w:pPr>
      <w:r>
        <w:t xml:space="preserve">Tần Vô Song vừa đứng dậy, lập tức liền có mấy tán tu cũng đứng dậy theo:</w:t>
      </w:r>
    </w:p>
    <w:p>
      <w:pPr>
        <w:pStyle w:val="BodyText"/>
      </w:pPr>
      <w:r>
        <w:t xml:space="preserve">- Đúng vậy, dù có là thuộc hạ thân cận của Phủ chủ đại nhân thì cũng phải nể chút đạo lý chứ. Không lẽ tán tu chúng ta muốn chém muốn giết lúc nào cũng được à?</w:t>
      </w:r>
    </w:p>
    <w:p>
      <w:pPr>
        <w:pStyle w:val="BodyText"/>
      </w:pPr>
      <w:r>
        <w:t xml:space="preserve">- Đúng vậy, chuyện này dù có phải kiện đến chỗ Phủ chủ đại nhân cũng phải đòi lại chút công đạo.</w:t>
      </w:r>
    </w:p>
    <w:p>
      <w:pPr>
        <w:pStyle w:val="BodyText"/>
      </w:pPr>
      <w:r>
        <w:t xml:space="preserve">Kha Đội trưởng liếc nhanh sang Tần Vô Song rồi cũng phải vội vàng thu ánh mắt lại. Hắn đúng là vẫn chưa đủ dũng khí để chọc giận quần chúng, khoát tay, buông mấy câu đe dọa:</w:t>
      </w:r>
    </w:p>
    <w:p>
      <w:pPr>
        <w:pStyle w:val="BodyText"/>
      </w:pPr>
      <w:r>
        <w:t xml:space="preserve">- Hôm nay đến đây thôi, mỗi người các ngươi tốt nhất nên quản lý cái miệng của mình, cái gì cần nói thì nói, cái gì không nên nói thì đừng nói linh tinh!</w:t>
      </w:r>
    </w:p>
    <w:p>
      <w:pPr>
        <w:pStyle w:val="BodyText"/>
      </w:pPr>
      <w:r>
        <w:t xml:space="preserve">Nói rồi, rút nhanh ra ngoài.</w:t>
      </w:r>
    </w:p>
    <w:p>
      <w:pPr>
        <w:pStyle w:val="BodyText"/>
      </w:pPr>
      <w:r>
        <w:t xml:space="preserve">Trận huyết quang tai ách bất ngờ vừa rồi bỗng nhiên lại kéo đám tán tu trong Công hội xích lại gần nhau hơn rất nhiều.</w:t>
      </w:r>
    </w:p>
    <w:p>
      <w:pPr>
        <w:pStyle w:val="BodyText"/>
      </w:pPr>
      <w:r>
        <w:t xml:space="preserve">- Mẹ nó, rốt cuộc là vừa xảy ra chuyện gì, mới nói mấy câu mà đã mất mạng, tán tu chúng ta không lẽ không có địa vị đến thế sao?</w:t>
      </w:r>
    </w:p>
    <w:p>
      <w:pPr>
        <w:pStyle w:val="BodyText"/>
      </w:pPr>
      <w:r>
        <w:t xml:space="preserve">- Không phải sao? Trung niên áo tím đó rốt cuộc lai lịch thế nào? Thiết Khiếu Tử mới nói với hắn vài câu mà đã đụng chạm đến khách quý?</w:t>
      </w:r>
    </w:p>
    <w:p>
      <w:pPr>
        <w:pStyle w:val="BodyText"/>
      </w:pPr>
      <w:r>
        <w:t xml:space="preserve">Gã tán tu lạnh lùng đứng ngoài cửa cười nhạt:</w:t>
      </w:r>
    </w:p>
    <w:p>
      <w:pPr>
        <w:pStyle w:val="BodyText"/>
      </w:pPr>
      <w:r>
        <w:t xml:space="preserve">- Đây không phải là ý kiến của khách quý, chỉ là mấy tên nhãi ranh muốn qua mặt mà làm bậy, muốn nịnh bợ khách quý một chút thôi.</w:t>
      </w:r>
    </w:p>
    <w:p>
      <w:pPr>
        <w:pStyle w:val="BodyText"/>
      </w:pPr>
      <w:r>
        <w:t xml:space="preserve">- Nói đi nói lại, ngươi đó rốt cuộc là ai?</w:t>
      </w:r>
    </w:p>
    <w:p>
      <w:pPr>
        <w:pStyle w:val="BodyText"/>
      </w:pPr>
      <w:r>
        <w:t xml:space="preserve">- Vẫn chưa hiểu sao? Vị đại gia kia rõ ràng có liên quan đến những người trong lời mà Thiết Khiếu Tử nhắc tới!</w:t>
      </w:r>
    </w:p>
    <w:p>
      <w:pPr>
        <w:pStyle w:val="BodyText"/>
      </w:pPr>
      <w:r>
        <w:t xml:space="preserve">- Cái gì gọi là có liên quan! Là do các ngươi ngu dốt nông cạn. Người đó chính là Lâu chủ của Phiêu Tuyết Lâu, là người được xếp trong năm mươi cường giả của Hiên Viên Khâu, là đại nhân vật mà ngay cả Phủ chủ đại nhân cũng không dám đắc tội: Mộ Dung Thiên Cực!</w:t>
      </w:r>
    </w:p>
    <w:p>
      <w:pPr>
        <w:pStyle w:val="BodyText"/>
      </w:pPr>
      <w:r>
        <w:t xml:space="preserve">Những lời này khiến Tần Vô Song nhất thời chấn động, những gì lúc nãy mới phỏng đoán trong lòng, bây giờ đều đã được chứng thực!</w:t>
      </w:r>
    </w:p>
    <w:p>
      <w:pPr>
        <w:pStyle w:val="Compact"/>
      </w:pPr>
      <w:r>
        <w:t xml:space="preserve">Ủng hộ chỉ với 1 click và 5s ! (adf.ly/4EmoB)</w:t>
      </w:r>
      <w:r>
        <w:br w:type="textWrapping"/>
      </w:r>
      <w:r>
        <w:br w:type="textWrapping"/>
      </w:r>
    </w:p>
    <w:p>
      <w:pPr>
        <w:pStyle w:val="Heading2"/>
      </w:pPr>
      <w:bookmarkStart w:id="487" w:name="chương-465"/>
      <w:bookmarkEnd w:id="487"/>
      <w:r>
        <w:t xml:space="preserve">465. Chương 46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65: Nguy cơ đột nhiên tớ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Mộ Dung Thiên Cực!</w:t>
      </w:r>
    </w:p>
    <w:p>
      <w:pPr>
        <w:pStyle w:val="BodyText"/>
      </w:pPr>
      <w:r>
        <w:t xml:space="preserve">Tất cả đại thế lực trong Hiên Viên Khâu này Bao Bao đều có giao tình, nhưng Mộ Dung Thiên Cực, Lâu chủ Phiêu Tuyết Lâu thì Bao Bao Lại không quen.</w:t>
      </w:r>
    </w:p>
    <w:p>
      <w:pPr>
        <w:pStyle w:val="BodyText"/>
      </w:pPr>
      <w:r>
        <w:t xml:space="preserve">- Lão Đại, là Lâu chủ Phiêu Tuyết Lâu, ông ấy lại treo giải muốn bắt huynh? Cái này nên bắt đầu từ đâu đây?</w:t>
      </w:r>
    </w:p>
    <w:p>
      <w:pPr>
        <w:pStyle w:val="BodyText"/>
      </w:pPr>
      <w:r>
        <w:t xml:space="preserve">Bao Bao truyền âm hỏi.</w:t>
      </w:r>
    </w:p>
    <w:p>
      <w:pPr>
        <w:pStyle w:val="BodyText"/>
      </w:pPr>
      <w:r>
        <w:t xml:space="preserve">Bản thân Tần Vô Song cũng không rõ, không lẽ nguyên nhân chỉ vì Tần Vô Song hắn và Mộ Dung tiểu thư có một đoạn giao tình? Nếu như chỉ vì vậy thì Lâu chủ Phiêu Tuyết Lâu đúng là khinh người quá đáng.</w:t>
      </w:r>
    </w:p>
    <w:p>
      <w:pPr>
        <w:pStyle w:val="BodyText"/>
      </w:pPr>
      <w:r>
        <w:t xml:space="preserve">Bên trong Công hội, mọi người tranh luận sôi nổi, Tần Vô Song thì ngược lại không muốn trì hoãn nhiều.</w:t>
      </w:r>
    </w:p>
    <w:p>
      <w:pPr>
        <w:pStyle w:val="BodyText"/>
      </w:pPr>
      <w:r>
        <w:t xml:space="preserve">Buông chén rượu, mang theo bọn Bao Bao, Cô Đơn nhanh chóng rời đi.</w:t>
      </w:r>
    </w:p>
    <w:p>
      <w:pPr>
        <w:pStyle w:val="BodyText"/>
      </w:pPr>
      <w:r>
        <w:t xml:space="preserve">La Thiên Đạo Trường và Phiêu Tuyết Lâu mâu thuẫn như vậy khiến con đường ở Hiên Viên Khâu của Tần Vô Song nhất thời trở nên gian nan hơn rất nhiều.</w:t>
      </w:r>
    </w:p>
    <w:p>
      <w:pPr>
        <w:pStyle w:val="BodyText"/>
      </w:pPr>
      <w:r>
        <w:t xml:space="preserve">Hắn lúc này cũng không biết có nên cảm ơn tên Kha Đội trưởng đã giết chết Thiết Khiếu Tử nhiều chuyện nữa hay không, hay là nên trách móc Kha Đội trưởng đã giết người vô tội.</w:t>
      </w:r>
    </w:p>
    <w:p>
      <w:pPr>
        <w:pStyle w:val="BodyText"/>
      </w:pPr>
      <w:r>
        <w:t xml:space="preserve">Những lời Thiết Khiếu Tử nói vô cùng bất lợi cho Tần Vô Song. Bởi vì Thiết Khiếu Tử đã chỉ rõ Tần Vô Song hắn lúc này đã vào Hiên Viên Khâu, hơn nữa còn có quan hệ với Tần gia Thiên Đế Sơn. Như vậy, những ngày tiếp theo hành tẩu Hiên Viên Khâu chắc chắn sẽ có thêm rất nhiều nguy hiểm rình rập. Đối với Tần Vô Song mà nói, tuyệt đối là một rắc rối lớn.</w:t>
      </w:r>
    </w:p>
    <w:p>
      <w:pPr>
        <w:pStyle w:val="BodyText"/>
      </w:pPr>
      <w:r>
        <w:t xml:space="preserve">Trở lại khách điếm nghỉ ngơi, Bao Bao vẫn còn huyên thuyên không ngừng, rõ ràng là vẫn còn khó chịu với giải thưởng của Mộ Dung Thiên Cực.</w:t>
      </w:r>
    </w:p>
    <w:p>
      <w:pPr>
        <w:pStyle w:val="BodyText"/>
      </w:pPr>
      <w:r>
        <w:t xml:space="preserve">Theo quan điểm của Bao Bao, Mộ Dung Thiên Cực làm vậy rõ ràng là đã xát muối lên vết thương của Tần Vô Song.</w:t>
      </w:r>
    </w:p>
    <w:p>
      <w:pPr>
        <w:pStyle w:val="BodyText"/>
      </w:pPr>
      <w:r>
        <w:t xml:space="preserve">Cô Đơn cũng mắng nhiếc dữ dội:</w:t>
      </w:r>
    </w:p>
    <w:p>
      <w:pPr>
        <w:pStyle w:val="BodyText"/>
      </w:pPr>
      <w:r>
        <w:t xml:space="preserve">- Con gái của mình không quản được lại trút giận lên đầu Lão Đại chúng ta, Lâu chủ Phiêu Tuyết Lâu tu vi có thể cao nhưng phương diện làm người thật không có nguyên tắc.</w:t>
      </w:r>
    </w:p>
    <w:p>
      <w:pPr>
        <w:pStyle w:val="BodyText"/>
      </w:pPr>
      <w:r>
        <w:t xml:space="preserve">Bao Bao lẩm bẩm:</w:t>
      </w:r>
    </w:p>
    <w:p>
      <w:pPr>
        <w:pStyle w:val="BodyText"/>
      </w:pPr>
      <w:r>
        <w:t xml:space="preserve">- Lão Đại, huynh nói Mộ Dung Lâu chủ sao lại làm vậy? Không lẽ chỉ vì Mộ Dung tiểu thư có vẻ thân thiết với huynh sao?</w:t>
      </w:r>
    </w:p>
    <w:p>
      <w:pPr>
        <w:pStyle w:val="BodyText"/>
      </w:pPr>
      <w:r>
        <w:t xml:space="preserve">Cô Đơn nhếch miệng cười, nói:</w:t>
      </w:r>
    </w:p>
    <w:p>
      <w:pPr>
        <w:pStyle w:val="BodyText"/>
      </w:pPr>
      <w:r>
        <w:t xml:space="preserve">- Đâu có thân thiết đâu? Lão Đại chúng ta hình như cũng không có chuyện gì với Mộ Dung tiểu thư mà?</w:t>
      </w:r>
    </w:p>
    <w:p>
      <w:pPr>
        <w:pStyle w:val="BodyText"/>
      </w:pPr>
      <w:r>
        <w:t xml:space="preserve">- Ta cũng nghĩ như vậy. Không lẽ Mộ Dung Lâu chủ làm vậy là để chứng minh cho La Thiên Đạo Trường thấy? Nếu như đúng là như vậy thì Mộ Dung Lâu chủ thật khiến người ta thất vọng quá.</w:t>
      </w:r>
    </w:p>
    <w:p>
      <w:pPr>
        <w:pStyle w:val="BodyText"/>
      </w:pPr>
      <w:r>
        <w:t xml:space="preserve">- Đúng là thất vọng vô cùng, sợ ác rút đầu!</w:t>
      </w:r>
    </w:p>
    <w:p>
      <w:pPr>
        <w:pStyle w:val="BodyText"/>
      </w:pPr>
      <w:r>
        <w:t xml:space="preserve">Tần Vô Song nghe bọn họ không ngừng nghị luận đành quay sang khuyên giải:</w:t>
      </w:r>
    </w:p>
    <w:p>
      <w:pPr>
        <w:pStyle w:val="BodyText"/>
      </w:pPr>
      <w:r>
        <w:t xml:space="preserve">- Hai ngươi cũng đừng vội ra kết luận. Ta thấy Mộ Dung Lâu chủ, lệnh tôn của Mộ Dung tiểu thư không có nhiều địch ý đâu. Nếu như có địch ý, ông ta chỉ cần bỏ thêm chút tiền vào giải thưởng của La Thiên Đạo Trường là được rồi!</w:t>
      </w:r>
    </w:p>
    <w:p>
      <w:pPr>
        <w:pStyle w:val="BodyText"/>
      </w:pPr>
      <w:r>
        <w:t xml:space="preserve">Những lời này khiến Bao Bao tỉnh ngộ, nghĩ một lúc, vỗ đùi nói:</w:t>
      </w:r>
    </w:p>
    <w:p>
      <w:pPr>
        <w:pStyle w:val="BodyText"/>
      </w:pPr>
      <w:r>
        <w:t xml:space="preserve">- Cũng đúng, Mộ Dung Lâu chủ nhắc đi nhắc lại là muốn nhìn thấy người sống. Xem ra, ông ta không hề có ý định đẩy Lão Đại đến chỗ chết.</w:t>
      </w:r>
    </w:p>
    <w:p>
      <w:pPr>
        <w:pStyle w:val="BodyText"/>
      </w:pPr>
      <w:r>
        <w:t xml:space="preserve">Bao Bao bật cười khinh khích:</w:t>
      </w:r>
    </w:p>
    <w:p>
      <w:pPr>
        <w:pStyle w:val="BodyText"/>
      </w:pPr>
      <w:r>
        <w:t xml:space="preserve">- Lão Đại, đệ hiểu rồi. Có khả năng Mộ Dung Lâu chủ cũng muốn xem nhân phẩm và tu vi của huynh thế nào?</w:t>
      </w:r>
    </w:p>
    <w:p>
      <w:pPr>
        <w:pStyle w:val="BodyText"/>
      </w:pPr>
      <w:r>
        <w:t xml:space="preserve">- Chọn con rể à?</w:t>
      </w:r>
    </w:p>
    <w:p>
      <w:pPr>
        <w:pStyle w:val="BodyText"/>
      </w:pPr>
      <w:r>
        <w:t xml:space="preserve">Cô Đơn nghe thấy vậy, cũng nổi hứng tò mò, háo hức ghé sát lại.</w:t>
      </w:r>
    </w:p>
    <w:p>
      <w:pPr>
        <w:pStyle w:val="BodyText"/>
      </w:pPr>
      <w:r>
        <w:t xml:space="preserve">Tần Vô Song ra vẻ giận dữ:</w:t>
      </w:r>
    </w:p>
    <w:p>
      <w:pPr>
        <w:pStyle w:val="BodyText"/>
      </w:pPr>
      <w:r>
        <w:t xml:space="preserve">- Cái miệng hai ngươi chỉ toàn ăn nói linh tinh. Các ngươi nói ít một chút không à?</w:t>
      </w:r>
    </w:p>
    <w:p>
      <w:pPr>
        <w:pStyle w:val="BodyText"/>
      </w:pPr>
      <w:r>
        <w:t xml:space="preserve">- Bớt nói vài câu đương nhiên cũng không phải không được. Nhưng sinh ra cái miệng mà lại không để nói chuyện thì có lỗi với nó quá? Lão Đại, nói thật. Đệ hỏi huynh, huynh rốt cuộc có cảm giác thế nào với Mộ Dung tỷ tỷ?</w:t>
      </w:r>
    </w:p>
    <w:p>
      <w:pPr>
        <w:pStyle w:val="BodyText"/>
      </w:pPr>
      <w:r>
        <w:t xml:space="preserve">Câu hỏi vô cùng hóc búa này không chỉ mình Bao Bao hiếu kỳ mà ngay cả Cô Đơn cũng xáp lại, thấp thỏm chờ đợi câu trả lời của Tần Vô Song. Tần Vô Song thấy hai người họ nhắc đi nhắc lại dung nhan mỹ mạo của Mộ Dung tiểu thư.</w:t>
      </w:r>
    </w:p>
    <w:p>
      <w:pPr>
        <w:pStyle w:val="BodyText"/>
      </w:pPr>
      <w:r>
        <w:t xml:space="preserve">Với phong độ siêu nhiên cử trọng nhược khinh của cô, không thể không nói, bất luận là tài nghệ hay võ công, dung mạo hay khí chất, Tần Vô Song chưa gặp ai bằng được Mộ Dung tiểu thư.</w:t>
      </w:r>
    </w:p>
    <w:p>
      <w:pPr>
        <w:pStyle w:val="BodyText"/>
      </w:pPr>
      <w:r>
        <w:t xml:space="preserve">Hôm nay biết được Mộ Dung tiểu thư bỏ đi vì muốn đào hôn, trên cơ sở tán thưởng của Tần Vô Song, không khỏi có thêm vài phần bội phục.</w:t>
      </w:r>
    </w:p>
    <w:p>
      <w:pPr>
        <w:pStyle w:val="BodyText"/>
      </w:pPr>
      <w:r>
        <w:t xml:space="preserve">Phải biết rằng một cô gái có dũng khí như vậy, thế giới này hiếm vô cùng.</w:t>
      </w:r>
    </w:p>
    <w:p>
      <w:pPr>
        <w:pStyle w:val="BodyText"/>
      </w:pPr>
      <w:r>
        <w:t xml:space="preserve">- Lão Đại, huynh chí ít cũng thể hiện chút ít thái độ chứ.</w:t>
      </w:r>
    </w:p>
    <w:p>
      <w:pPr>
        <w:pStyle w:val="BodyText"/>
      </w:pPr>
      <w:r>
        <w:t xml:space="preserve">Bao Bao thục giục.</w:t>
      </w:r>
    </w:p>
    <w:p>
      <w:pPr>
        <w:pStyle w:val="BodyText"/>
      </w:pPr>
      <w:r>
        <w:t xml:space="preserve">Tần Vô Song thở dài:</w:t>
      </w:r>
    </w:p>
    <w:p>
      <w:pPr>
        <w:pStyle w:val="BodyText"/>
      </w:pPr>
      <w:r>
        <w:t xml:space="preserve">- Ta với Mộ Dung tiểu thư chỉ là quân tử chi giao. Nếu nói Mộ Dung tiểu thư, quả thật là nữ tử cả đời ta chưa từng gặp qua. Nhưng nếu nói có tình cảm sâu hơn thì hơi có chút cưỡng ép rồi.</w:t>
      </w:r>
    </w:p>
    <w:p>
      <w:pPr>
        <w:pStyle w:val="BodyText"/>
      </w:pPr>
      <w:r>
        <w:t xml:space="preserve">- Lão Đại!</w:t>
      </w:r>
    </w:p>
    <w:p>
      <w:pPr>
        <w:pStyle w:val="BodyText"/>
      </w:pPr>
      <w:r>
        <w:t xml:space="preserve">Bao Bao gần như sắp phát điên:</w:t>
      </w:r>
    </w:p>
    <w:p>
      <w:pPr>
        <w:pStyle w:val="BodyText"/>
      </w:pPr>
      <w:r>
        <w:t xml:space="preserve">- Vậy huynh có thích hay là không thích người ta? Không thể nói trực tiếp một chút sao?</w:t>
      </w:r>
    </w:p>
    <w:p>
      <w:pPr>
        <w:pStyle w:val="BodyText"/>
      </w:pPr>
      <w:r>
        <w:t xml:space="preserve">Tần Vô Song chẳng biết nói gì với cái suy nghĩ đơn giản của Bao Bao, không lẽ trên thế giới này chỉ có thể được lựa chọn giữa thích và không thích?</w:t>
      </w:r>
    </w:p>
    <w:p>
      <w:pPr>
        <w:pStyle w:val="BodyText"/>
      </w:pPr>
      <w:r>
        <w:t xml:space="preserve">- Lão Đại, đệ biết huynh định nói gì. Nhưng bây giờ đệ hỏi huynh. Nếu như chỉ được chọn giữa thích và không thích, huynh sẽ chọn cái nào?</w:t>
      </w:r>
    </w:p>
    <w:p>
      <w:pPr>
        <w:pStyle w:val="BodyText"/>
      </w:pPr>
      <w:r>
        <w:t xml:space="preserve">Câu hỏi này đi thẳng vào trọng tâm vấn đề, khiến Tần Vô Song muốn lấp lửng nước đôi cũng không được.</w:t>
      </w:r>
    </w:p>
    <w:p>
      <w:pPr>
        <w:pStyle w:val="BodyText"/>
      </w:pPr>
      <w:r>
        <w:t xml:space="preserve">Nghĩ một lúc, Tần Vô Song thở dài nói:</w:t>
      </w:r>
    </w:p>
    <w:p>
      <w:pPr>
        <w:pStyle w:val="BodyText"/>
      </w:pPr>
      <w:r>
        <w:t xml:space="preserve">- Vậy là thích đi! Một giai nhân như Mộ Dung tiểu thư, ai lại không thích được chứ?</w:t>
      </w:r>
    </w:p>
    <w:p>
      <w:pPr>
        <w:pStyle w:val="BodyText"/>
      </w:pPr>
      <w:r>
        <w:t xml:space="preserve">- Ha ha, vậy thì dễ giải quyết rồi. Đệ thấy Mộ Dung tỷ tỷ cũng rất có hảo cảm với huynh. Vô Song lão đại, như đệ nói, La Thiên Đạo Trường khinh người quá đáng. Vậy thì chúng ra sẽ cướp luôn cô dâu của chúng. Cho chúng tức chết luôn.</w:t>
      </w:r>
    </w:p>
    <w:p>
      <w:pPr>
        <w:pStyle w:val="BodyText"/>
      </w:pPr>
      <w:r>
        <w:t xml:space="preserve">- Đúng vậy, La Thiên Đạo Trường muốn truy sát huynh thì chúng ta sẽ quay trở lại đánh vào mặt bọn chúng, đánh càng kêu càng tốt.</w:t>
      </w:r>
    </w:p>
    <w:p>
      <w:pPr>
        <w:pStyle w:val="BodyText"/>
      </w:pPr>
      <w:r>
        <w:t xml:space="preserve">Cô Đơn rõ ràng là kẻ chỉ sợ thiên hạ bất loạn, lúc này hắn mà không gây chuyện mới lạ.</w:t>
      </w:r>
    </w:p>
    <w:p>
      <w:pPr>
        <w:pStyle w:val="BodyText"/>
      </w:pPr>
      <w:r>
        <w:t xml:space="preserve">- Lão Đại, đừng do dự nữa, cứ quyết định vậy đi. Nhân phẩm và tu vi của Mộ Dung tỷ tỷ đều cao, hơn nữa còn mỹ mạo như hoa. Huynh đi đâu để tìm được cô gái tốt như vậy?</w:t>
      </w:r>
    </w:p>
    <w:p>
      <w:pPr>
        <w:pStyle w:val="BodyText"/>
      </w:pPr>
      <w:r>
        <w:t xml:space="preserve">- Ha ha, đệ thấy làm thế này cũng tốt. Quan trọng nhất là có thể khiến La Thiên Đạo Trường biết được sự lợi hại của Lão Đại chúng ta.</w:t>
      </w:r>
    </w:p>
    <w:p>
      <w:pPr>
        <w:pStyle w:val="BodyText"/>
      </w:pPr>
      <w:r>
        <w:t xml:space="preserve">Cô Đơn đứng bên cạnh nói giúp.</w:t>
      </w:r>
    </w:p>
    <w:p>
      <w:pPr>
        <w:pStyle w:val="BodyText"/>
      </w:pPr>
      <w:r>
        <w:t xml:space="preserve">Hai tên dở hơi ngươi một câu, ta một câu thảo luận rôm rả. Như kiểu bọn họ đang thảo luận chuyện đại sự cả đời của mình vậy, tần Vô Song chẳng còn biết nói gì.</w:t>
      </w:r>
    </w:p>
    <w:p>
      <w:pPr>
        <w:pStyle w:val="BodyText"/>
      </w:pPr>
      <w:r>
        <w:t xml:space="preserve">Hắn thừa nhận, Mộ Dung tiểu thư bất luận phương diện nào, trong lòng Tần Vô Song đều có một phân lượng đặc thù.</w:t>
      </w:r>
    </w:p>
    <w:p>
      <w:pPr>
        <w:pStyle w:val="BodyText"/>
      </w:pPr>
      <w:r>
        <w:t xml:space="preserve">Phân lượng này không giống như những cô gái khác. Với sư tỷ Chu Phù, Tần Vô Song có một loại tình đồng cốt nhục đồng môn chi nghĩa. Với Đồng Dao lại là một loại hoạn nạn chi giao thuần túy. Còn Mộ Dung tiểu thư, mặc dù nói là bình thủy tương phùng, nhưng nhất cử nhất động của Mộ Dung tiểu thư lại chạm vào một sợi cầm huyền nào đó sâu trong lòng Tần Vô Song.</w:t>
      </w:r>
    </w:p>
    <w:p>
      <w:pPr>
        <w:pStyle w:val="BodyText"/>
      </w:pPr>
      <w:r>
        <w:t xml:space="preserve">Tần Vô Song chưa bao giờ nghiên cứu kỹ, nhưng hắn biết, đó là một cảm giác hoàn toàn khác biệt. Bây giờ bị bọn Bao Bao đào sâu hỏi kỹ, Tần Vô Song chợt phát hiện, hình ảnh Mộ Dung tiểu thư đột nhiên sống lên trong lòng hắn.</w:t>
      </w:r>
    </w:p>
    <w:p>
      <w:pPr>
        <w:pStyle w:val="BodyText"/>
      </w:pPr>
      <w:r>
        <w:t xml:space="preserve">Cung đàn như thiên tốc nhất bàn của lần đầu tương ngộ, cử chỉ tự nhiên hào phóng, rồi sau đó những lần giúp hắn giải vây, Mộ Dung tiểu thư lại thể hiện mặt ôn nhu hiền dịu của mình.</w:t>
      </w:r>
    </w:p>
    <w:p>
      <w:pPr>
        <w:pStyle w:val="BodyText"/>
      </w:pPr>
      <w:r>
        <w:t xml:space="preserve">Hôm nay nghe được thân thế của Mộ Dung tiểu thư, những hình ảnh dĩ vãng về cô lại không ngừng đan kết vào nhau, khiến ấn tượng về Mộ Dung tiểu thư trong lòng hắn nhất thời rõ ràng hơn rất nhiều.</w:t>
      </w:r>
    </w:p>
    <w:p>
      <w:pPr>
        <w:pStyle w:val="BodyText"/>
      </w:pPr>
      <w:r>
        <w:t xml:space="preserve">Cô gái ngoại nhu nội cương ấy, đúng là có khí chất đứng trên mọi người của cô. Nghĩ đến đây, Tần Vô Song không ngăn nổi tiếng thở dài.</w:t>
      </w:r>
    </w:p>
    <w:p>
      <w:pPr>
        <w:pStyle w:val="BodyText"/>
      </w:pPr>
      <w:r>
        <w:t xml:space="preserve">- Lão Đại, huynh thở dài gì vậy?</w:t>
      </w:r>
    </w:p>
    <w:p>
      <w:pPr>
        <w:pStyle w:val="BodyText"/>
      </w:pPr>
      <w:r>
        <w:t xml:space="preserve">Tiểu Bao Bao cười trêu chọc.</w:t>
      </w:r>
    </w:p>
    <w:p>
      <w:pPr>
        <w:pStyle w:val="BodyText"/>
      </w:pPr>
      <w:r>
        <w:t xml:space="preserve">- Thế cục gian nan, bất luận là một mình Tần Vô Song ta hay cả gia tộc Tần gia thì cũng đều đang trong tình trạng nước lửa hỗn loạn. Nếu ta còn tâm trạng nghĩ mấy chuyện nhi nữ tình trường thì đúng là không có chút nghĩa khí.</w:t>
      </w:r>
    </w:p>
    <w:p>
      <w:pPr>
        <w:pStyle w:val="BodyText"/>
      </w:pPr>
      <w:r>
        <w:t xml:space="preserve">Tần Vô Song nói đến đây, nội tâm lại khôi phục lại bình tĩnh, nói:</w:t>
      </w:r>
    </w:p>
    <w:p>
      <w:pPr>
        <w:pStyle w:val="BodyText"/>
      </w:pPr>
      <w:r>
        <w:t xml:space="preserve">- Bắt đầu từ bây giờ chấm dứt dề tài này. Mười vạn tiền thưởng cũng được, trăm vạn tiền thưởng cũng được. Không thể ngăn được bước chân ta tiến vào Thiên Đế Sơn. Ta chỉ biết, trở ngại ngăn trở càng gian nan thì nội tâm ta càng cường đại!</w:t>
      </w:r>
    </w:p>
    <w:p>
      <w:pPr>
        <w:pStyle w:val="BodyText"/>
      </w:pPr>
      <w:r>
        <w:t xml:space="preserve">- Lão Đại, vậy…</w:t>
      </w:r>
    </w:p>
    <w:p>
      <w:pPr>
        <w:pStyle w:val="BodyText"/>
      </w:pPr>
      <w:r>
        <w:t xml:space="preserve">- Bao Bao, ân đức của Mộ Dung tiểu thư, ta sẽ ghi nhớ trong lòng. Nếu như có một ngày, ta tạo dựng được danh tiếng ở Hiên Viên Khâu này, hết thảy mọi vấn đề sẽ tự nhiên được giải quyết. Bây giờ dù có suy nghĩ vỡ đầu thì cũng không nghĩ ra được gì. Thực lực chúng ta mới đặt ở đây đã vô tình bị hút vào giữa lốc xoáy không thể kháng cự. Lúc cấp bách này chỉ có một mục tiêu duy nhất đó là trở nên mạnh mẽ hơn, mạnh mẽ không ngừng.</w:t>
      </w:r>
    </w:p>
    <w:p>
      <w:pPr>
        <w:pStyle w:val="BodyText"/>
      </w:pPr>
      <w:r>
        <w:t xml:space="preserve">Bao Bao và Cô Đơn cũng bị thái độ kiên định của Tần Vô Song lây nhiễm, nhất loạt gật đầu:</w:t>
      </w:r>
    </w:p>
    <w:p>
      <w:pPr>
        <w:pStyle w:val="BodyText"/>
      </w:pPr>
      <w:r>
        <w:t xml:space="preserve">- Lão Đại, huynh nói đúng! Bọn đệ nghe lời huynh! Hiên Viên Khâu, hãy đợi đấy. Tên của ba huynh đệ ta rồi sẽ có một ngày trở thành truyền kỳ của Hiên Viên Khâu.</w:t>
      </w:r>
    </w:p>
    <w:p>
      <w:pPr>
        <w:pStyle w:val="BodyText"/>
      </w:pPr>
      <w:r>
        <w:t xml:space="preserve">Sau khi thống nhất quan điểm, Tần Vô Song cũng không bị mê hoặc nữa. Cho dù bên ngoài bây giờ ồn ào náo nhiệt, đều đang thương thảo làm thế nào đối phó với Tần Vô Song hắn. Nhưng bọn chúng làm sao biết được Tần Vô Song đang ở ngay trước mắt chúng, quan sát trò hề của từng người từng người một.</w:t>
      </w:r>
    </w:p>
    <w:p>
      <w:pPr>
        <w:pStyle w:val="BodyText"/>
      </w:pPr>
      <w:r>
        <w:t xml:space="preserve">Tần Vô Song cũng biết Bài Sơn Phủ nằm trên giao giới giữa Chi Tế Sơn và Hiên Viên Khâu nên chủ đề liên quan đến Tần Vô Song đương nhiên cũng náo nhiệt hơn một chút. Bởi vì Tần Vô Song hắn muốn vào Hiên Viên Khâu. Nhất định phải đi qua Bài Sơn Phủ! Bởi vậy, Bài Sơn Phủ này không nên lưu lại quá lâu.</w:t>
      </w:r>
    </w:p>
    <w:p>
      <w:pPr>
        <w:pStyle w:val="BodyText"/>
      </w:pPr>
      <w:r>
        <w:t xml:space="preserve">Ngày thứ hai, ba người bọn Tần Vô Song đã thanh toán xong xuôi, đang định ra khỏi khách điếm thì cặp mắt sắc bén của Tần Vô Song đã kịp nhìn thấy từ con đường đối diện vội vàng lóe lên một bóng người.</w:t>
      </w:r>
    </w:p>
    <w:p>
      <w:pPr>
        <w:pStyle w:val="BodyText"/>
      </w:pPr>
      <w:r>
        <w:t xml:space="preserve">Ánh mắt người này đang chăm chú hướng về phía khách điếm. Thoáng thấy ba người Tần Vô Song, kẻ đó rõ ràng cũng giật mình.</w:t>
      </w:r>
    </w:p>
    <w:p>
      <w:pPr>
        <w:pStyle w:val="BodyText"/>
      </w:pPr>
      <w:r>
        <w:t xml:space="preserve">- Là hắn?</w:t>
      </w:r>
    </w:p>
    <w:p>
      <w:pPr>
        <w:pStyle w:val="BodyText"/>
      </w:pPr>
      <w:r>
        <w:t xml:space="preserve">Tần Vô Song nghĩ thầm.</w:t>
      </w:r>
    </w:p>
    <w:p>
      <w:pPr>
        <w:pStyle w:val="BodyText"/>
      </w:pPr>
      <w:r>
        <w:t xml:space="preserve">Cũng may người này sau khi liếc qua ánh mắt không dừng lại lâu mà tăng nhanh cước bộ, bước sang đường, biến mất trong đám đông.</w:t>
      </w:r>
    </w:p>
    <w:p>
      <w:pPr>
        <w:pStyle w:val="BodyText"/>
      </w:pPr>
      <w:r>
        <w:t xml:space="preserve">- Tô Tổng quản!</w:t>
      </w:r>
    </w:p>
    <w:p>
      <w:pPr>
        <w:pStyle w:val="BodyText"/>
      </w:pPr>
      <w:r>
        <w:t xml:space="preserve">Bao Bao và Cô Đơn đều nhận ra hắn.</w:t>
      </w:r>
    </w:p>
    <w:p>
      <w:pPr>
        <w:pStyle w:val="BodyText"/>
      </w:pPr>
      <w:r>
        <w:t xml:space="preserve">- Tên đó vẫn chưa chết.</w:t>
      </w:r>
    </w:p>
    <w:p>
      <w:pPr>
        <w:pStyle w:val="BodyText"/>
      </w:pPr>
      <w:r>
        <w:t xml:space="preserve">Sắc mặt Bao Bao vô cùng khó coi, đầu óc hắn rất linh hoạt, nhìn thấy Tô Tổng quản đã hiểu tình hình không được ổn.</w:t>
      </w:r>
    </w:p>
    <w:p>
      <w:pPr>
        <w:pStyle w:val="BodyText"/>
      </w:pPr>
      <w:r>
        <w:t xml:space="preserve">- Lão Đại, làm sao đây?</w:t>
      </w:r>
    </w:p>
    <w:p>
      <w:pPr>
        <w:pStyle w:val="BodyText"/>
      </w:pPr>
      <w:r>
        <w:t xml:space="preserve">- Rời đây trước đã, tìm chỗ thay đổi ngoại hình. Tên Tô Tổng quản này tính cách rất đa nghi. Ngoại giới đều thịnh truyền đám người Trần Sâm toàn quân bị diệt. Hắn lúc nãy nhìn thấy chúng ta, trong lòng nhất định sẽ có rất nhiều phỏng đoán. Nếu như để hắn đoán ra manh mối nào, chúng ta sẽ có rắc rối lớn.</w:t>
      </w:r>
    </w:p>
    <w:p>
      <w:pPr>
        <w:pStyle w:val="BodyText"/>
      </w:pPr>
      <w:r>
        <w:t xml:space="preserve">Bao Bao và Cô Đơn cùng đồng ý rằng ba người không nên lưu lại đây lâu, đi nhanh ra khỏi cổng thành.</w:t>
      </w:r>
    </w:p>
    <w:p>
      <w:pPr>
        <w:pStyle w:val="BodyText"/>
      </w:pPr>
      <w:r>
        <w:t xml:space="preserve">Trình tự xuất thành đơn giản hơn vào thành rất nhiều, ba người Tần Vô Song rời khỏi Đô thành Bài Sơn Phủ, không dừng bước ngựa, tiến nhanh về phía Bắc.</w:t>
      </w:r>
    </w:p>
    <w:p>
      <w:pPr>
        <w:pStyle w:val="BodyText"/>
      </w:pPr>
      <w:r>
        <w:t xml:space="preserve">Vụ ồn ào của Thiết Khiếu Tử, với sự đa nghi và giảo hoạt của Tô Tổng quản, chỉ cần liên hệ ba người bọn hắn với Tần gia châu Bách Diệp thì tuyệt đối có thể dễ dàng đoán ra thân phận của Tần Vô Song. Một khi đoán ra, có nghĩa là thân hình đã bại lộ.</w:t>
      </w:r>
    </w:p>
    <w:p>
      <w:pPr>
        <w:pStyle w:val="BodyText"/>
      </w:pPr>
      <w:r>
        <w:t xml:space="preserve">Cái chờ đợi phía trước bọn Tần Vô Song sẽ chỉ còn là truy sát không chết không thôi!</w:t>
      </w:r>
    </w:p>
    <w:p>
      <w:pPr>
        <w:pStyle w:val="Compact"/>
      </w:pPr>
      <w:r>
        <w:t xml:space="preserve">Ủng hộ chỉ với 1 click và 5s ! (adf.ly/4EmoB)</w:t>
      </w:r>
      <w:r>
        <w:br w:type="textWrapping"/>
      </w:r>
      <w:r>
        <w:br w:type="textWrapping"/>
      </w:r>
    </w:p>
    <w:p>
      <w:pPr>
        <w:pStyle w:val="Heading2"/>
      </w:pPr>
      <w:bookmarkStart w:id="488" w:name="chương-466"/>
      <w:bookmarkEnd w:id="488"/>
      <w:r>
        <w:t xml:space="preserve">466. Chương 46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66: Tô Tổng quản vẫn chưa bỏ cuộ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Quả không nằm ngoài sự dự đoán của Tần Vô Song, thời gian vừa rồi Tô Tổng quản chỉ dưỡng thương ở nơi bí mật, bây giờ đi ra mới biết đội quân mà Trần Sâm suất lĩnh đã bị tiêu diệt toàn bộ.</w:t>
      </w:r>
    </w:p>
    <w:p>
      <w:pPr>
        <w:pStyle w:val="BodyText"/>
      </w:pPr>
      <w:r>
        <w:t xml:space="preserve">Hay nói cách khác, chỉ còn Tô Thống lĩnh hắn là kẻ may mắn duy nhất sống sót. Nhưng cuộc gặp gỡ vừa rồi bỗng nhất thời khiến cái đầu đa nghi của hắn xuất hiện thêm một tầng nghi vấn.</w:t>
      </w:r>
    </w:p>
    <w:p>
      <w:pPr>
        <w:pStyle w:val="BodyText"/>
      </w:pPr>
      <w:r>
        <w:t xml:space="preserve">- Huynh đệ Võ gia này tu vi không phải quá cao. Hồi đó, kẻ thù tập kích Áp Chủy Sơn đã giết chết hết toàn bộ chi đội dưới tay ta. Huynh đệ Võ gia này, sao lại không tổn hao gì hết. Hơn nữa ba huynh đệ đều cùng bình yên sống sót?</w:t>
      </w:r>
    </w:p>
    <w:p>
      <w:pPr>
        <w:pStyle w:val="BodyText"/>
      </w:pPr>
      <w:r>
        <w:t xml:space="preserve">Tô Tổng quản đầu đầy nghi vấn. Nội thương của hắn cũng vừa mới bình phục, đến Đô thành Bài Sơn Phủ vốn dĩ là muốn tìm một người bạn sống trong Đô thành Bài Sơn Phủ.</w:t>
      </w:r>
    </w:p>
    <w:p>
      <w:pPr>
        <w:pStyle w:val="BodyText"/>
      </w:pPr>
      <w:r>
        <w:t xml:space="preserve">Một lúc sau, đã tới được nhà người bạn hắn muốn tìm. Đây là một trang viên loại nhỏ, mặc dù quy mô không lớn nhưng xây dựng vô cùng tinh xảo. Ở một nơi tấc đất tấc vàng như Đô thành Bài Sơn Phủ, có thể sở hữu một trang viên cỡ nhỏ thế này, đủ thấy chủ nhân của nó sống cũng không tệ ở Đô thành Bài Sơn Phủ.</w:t>
      </w:r>
    </w:p>
    <w:p>
      <w:pPr>
        <w:pStyle w:val="BodyText"/>
      </w:pPr>
      <w:r>
        <w:t xml:space="preserve">Đây không phải địa bàn của Tô Tổng quản bởi vậy mỗi chi tiết hắn đều vô cùng cẩn thận. Ngay cả lúc đứng trước người canh cổng cũng khách khách khí khí đưa ra bái thiệp.</w:t>
      </w:r>
    </w:p>
    <w:p>
      <w:pPr>
        <w:pStyle w:val="BodyText"/>
      </w:pPr>
      <w:r>
        <w:t xml:space="preserve">Người gác cổng thấy Tô Tổng quản rất có khí độ, lại tìm chủ nhân nên cũng không dám chậm trễ, dẫn hắn vào trong, vừa đợi một lát ở đình viện đã thấy từ hành lang truyền đến một giọng nói sang sang:</w:t>
      </w:r>
    </w:p>
    <w:p>
      <w:pPr>
        <w:pStyle w:val="BodyText"/>
      </w:pPr>
      <w:r>
        <w:t xml:space="preserve">- Ha ha, lão Tô, ngọn gió nào đưa ông đến đây?</w:t>
      </w:r>
    </w:p>
    <w:p>
      <w:pPr>
        <w:pStyle w:val="BodyText"/>
      </w:pPr>
      <w:r>
        <w:t xml:space="preserve">Tô Tổng quản nghe thấy giọng nói này cũng tươi cười rạng rỡ:</w:t>
      </w:r>
    </w:p>
    <w:p>
      <w:pPr>
        <w:pStyle w:val="BodyText"/>
      </w:pPr>
      <w:r>
        <w:t xml:space="preserve">- Đổng lão ca, huynh đệ đến quá vội vàng, không kịp chuẩn bị hậu lễ, thật hổ thẹn.</w:t>
      </w:r>
    </w:p>
    <w:p>
      <w:pPr>
        <w:pStyle w:val="BodyText"/>
      </w:pPr>
      <w:r>
        <w:t xml:space="preserve">Gã trung niên hán tử từ bên trong bước ra, dáng người thấp bé nhưng thần sắc thì lộ rõ vẻ xốc vác. Người đó ôm chặt lấy Tô Tổng quản:</w:t>
      </w:r>
    </w:p>
    <w:p>
      <w:pPr>
        <w:pStyle w:val="BodyText"/>
      </w:pPr>
      <w:r>
        <w:t xml:space="preserve">- Mời vào trong, mời vào trong.</w:t>
      </w:r>
    </w:p>
    <w:p>
      <w:pPr>
        <w:pStyle w:val="BodyText"/>
      </w:pPr>
      <w:r>
        <w:t xml:space="preserve">Khách và chủ vừa ngồi vào chỗ, trà nước đã được dâng lên.</w:t>
      </w:r>
    </w:p>
    <w:p>
      <w:pPr>
        <w:pStyle w:val="BodyText"/>
      </w:pPr>
      <w:r>
        <w:t xml:space="preserve">- Lão Tô, dạo trước nghe nói huynh sa vào vòng vây của Tần gia châu Bách Diệp, ta trong lòng cũng lo lắng giùm huynh. Nghe nói Trần Sâm toàn quân đã bị tiêu diệt, ta cứ ngỡ huynh…</w:t>
      </w:r>
    </w:p>
    <w:p>
      <w:pPr>
        <w:pStyle w:val="BodyText"/>
      </w:pPr>
      <w:r>
        <w:t xml:space="preserve">- Nhờ ơn trời, hai huynh đệ ta vẫn còn gặp lại nhau.</w:t>
      </w:r>
    </w:p>
    <w:p>
      <w:pPr>
        <w:pStyle w:val="BodyText"/>
      </w:pPr>
      <w:r>
        <w:t xml:space="preserve">Người trung niên hán tử họ Đổng, tên gọi Đổng Hùng. Quen Tô Tổng quản từ hồi thiếu niên, đã từng cùng nhau lăn lộn, cùng nhau giết giặc, cùng nhau trải qua hoạn nạn, đồng sinh đồng tử, nên cảm tình không giống bình thường. Tất cả những lời Đồng Hùng nói lúc nãy, không giấu giếm bất cứ điều gì.</w:t>
      </w:r>
    </w:p>
    <w:p>
      <w:pPr>
        <w:pStyle w:val="BodyText"/>
      </w:pPr>
      <w:r>
        <w:t xml:space="preserve">Tô Tổng quản thở dài một tiếng, chuyện cũ với Tần gia châu Bách Diệp, trong lòng hắn vẫn còn chút dư âm, bây giờ nhắc lại, hắn vẫn còn thấy sợ.</w:t>
      </w:r>
    </w:p>
    <w:p>
      <w:pPr>
        <w:pStyle w:val="BodyText"/>
      </w:pPr>
      <w:r>
        <w:t xml:space="preserve">Trận chiến đó để lại trong lòng hắn một sự trấn động lớn. Đến tận bây giờ hắn vẫn chưa hoàn toàn bình tĩnh được. Bọn họ làm đủ loại kế hoạch, bất luận thôi diễn ở góc độ nào thì trận chiến đó bên Trần Thống lĩnh cũng cảm thấy đã nắm chắc phần thắng trong tay. Nhưng kết quả lại hoàn toàn thay đổi.</w:t>
      </w:r>
    </w:p>
    <w:p>
      <w:pPr>
        <w:pStyle w:val="BodyText"/>
      </w:pPr>
      <w:r>
        <w:t xml:space="preserve">- Đổng lão ca, không giấu gì huynh, huynh đệ ta cũng tham gia trận chiến đó. Hơn nữa còn suýt không được gặp lại Đổng lão ca nữa. Trận chiến đó… haizzz!</w:t>
      </w:r>
    </w:p>
    <w:p>
      <w:pPr>
        <w:pStyle w:val="BodyText"/>
      </w:pPr>
      <w:r>
        <w:t xml:space="preserve">Tổ Tổng quản thổn thức không thôi. Lần này hắn tới Bài Sơn Phủ thành kỳ thực là để trốn chạy, muốn đi khỏi châu Bách Diệp xa một chút, tránh Tần gia châu Bách Diệp xa một chút. Tránh để con cá lọt lưới hắn trở thành đối tượng đả kích của Tần gia châu Bách Diệp. Nói khó nghe hơn một chút, hắn bây giờ chính là kẻ đào tẩu, căn bản không dám sống ở vùng đó nữa. Đợi sau khi Tần gia châu Bách Diệp ổn định lại, phát hiện còn một con cá lọt lưới, nhất định sẽ nghĩ ra trăm phương ngàn kế truy sát hắn.</w:t>
      </w:r>
    </w:p>
    <w:p>
      <w:pPr>
        <w:pStyle w:val="BodyText"/>
      </w:pPr>
      <w:r>
        <w:t xml:space="preserve">Vì lý do này hắn mới chạy về phía Bắc, mới định cao chạy xa bay tránh xa đầu sóng ngọn gió.</w:t>
      </w:r>
    </w:p>
    <w:p>
      <w:pPr>
        <w:pStyle w:val="BodyText"/>
      </w:pPr>
      <w:r>
        <w:t xml:space="preserve">- Lão Tô, chúng ta với nhau, huynh đừng ấp ấp úng úng nữa. Có phải huynh không sống được ở vùng ấy nữa không?</w:t>
      </w:r>
    </w:p>
    <w:p>
      <w:pPr>
        <w:pStyle w:val="BodyText"/>
      </w:pPr>
      <w:r>
        <w:t xml:space="preserve">Đổng Hùng hỏi.</w:t>
      </w:r>
    </w:p>
    <w:p>
      <w:pPr>
        <w:pStyle w:val="BodyText"/>
      </w:pPr>
      <w:r>
        <w:t xml:space="preserve">- Tần gia châu Bách Diệp biết còn con cá lọt lưới ta nên đã bắt đầu tìm kiếm khắp thiên hạ, Hắc Nha Vương Thành, Hoàng Phong Vương Thành, ngay cả hai vùng lãnh địa đó ta cũng không thể ở được nữa. Cách tốt nhất là đi càng xa càng tốt. Lần này đi qua, bái phỏng Đổng lão ca chỉ muốn nói với Đổng lão ca rằng, huynh đệ lần này đi Bắc tị nạn. Sau này huynh đệ ta muốn gặp mặt cũng không dễ dàng nữa. Cả đời này bạn bè để Tô mỗ nhân ta vướng bận không nhiều, Đổng lão ca là một trong số đó.</w:t>
      </w:r>
    </w:p>
    <w:p>
      <w:pPr>
        <w:pStyle w:val="BodyText"/>
      </w:pPr>
      <w:r>
        <w:t xml:space="preserve">Những lời này đã khơi dậy một phần tâm tình trong lòng Đổng Hùng. Những hình ảnh về một thời thiếu niên cùng kề vai sát cánh lại hiện lên trong đầu ông.</w:t>
      </w:r>
    </w:p>
    <w:p>
      <w:pPr>
        <w:pStyle w:val="BodyText"/>
      </w:pPr>
      <w:r>
        <w:t xml:space="preserve">- Lão Tô, sao huynh phải khổ như vậy? Tần gia châu Bách Diệp là một nhánh của Tần gia Thiên Đế Sơn! Tần gia Thiên Đế Sơn mặc dù đã thất thế nhưng thực lực và hậu trường thì vẫn còn. Huynh tự dưng đi trêu chọc bọn họ không phải đã tự chuốc rắc rối cho mình sao? Huynh thông minh cả đời, biết tính toán mưu kế, sao lần này lại hồ đồ đến vậy?</w:t>
      </w:r>
    </w:p>
    <w:p>
      <w:pPr>
        <w:pStyle w:val="BodyText"/>
      </w:pPr>
      <w:r>
        <w:t xml:space="preserve">Khóe miệng Tô Tổng quản khẽ giật giật đầy chua chát, ngẩng đầu nói:</w:t>
      </w:r>
    </w:p>
    <w:p>
      <w:pPr>
        <w:pStyle w:val="BodyText"/>
      </w:pPr>
      <w:r>
        <w:t xml:space="preserve">- Đổng lão ca, với thiên phú và tư chất của huynh đệ ta, huynh cảm thấy cả đời này tu vi của chúng ta còn có thể đột phá không?</w:t>
      </w:r>
    </w:p>
    <w:p>
      <w:pPr>
        <w:pStyle w:val="BodyText"/>
      </w:pPr>
      <w:r>
        <w:t xml:space="preserve">Đồng Hùng thở dài:</w:t>
      </w:r>
    </w:p>
    <w:p>
      <w:pPr>
        <w:pStyle w:val="BodyText"/>
      </w:pPr>
      <w:r>
        <w:t xml:space="preserve">- Cái này không phải thiên nan vạn nan sao. Lão huynh đệ chúng ta đều hiểu nhau quá rõ, bất luận là huynh hay ta, muốn đột phá vào Động Hư Cảnh, hi vọng không tới một phần trăm.</w:t>
      </w:r>
    </w:p>
    <w:p>
      <w:pPr>
        <w:pStyle w:val="BodyText"/>
      </w:pPr>
      <w:r>
        <w:t xml:space="preserve">- Đúng vậy!</w:t>
      </w:r>
    </w:p>
    <w:p>
      <w:pPr>
        <w:pStyle w:val="BodyText"/>
      </w:pPr>
      <w:r>
        <w:t xml:space="preserve">Tô Tổng quản gật gật đầu.</w:t>
      </w:r>
    </w:p>
    <w:p>
      <w:pPr>
        <w:pStyle w:val="BodyText"/>
      </w:pPr>
      <w:r>
        <w:t xml:space="preserve">- Ta mắc sai lầm lớn, tham gia vây công Tần gia châu Bách Diệp kỳ thực cũng là vì một chút tư tâm. Ta cũng đã từng nghĩ, cả đời này, nếu như không có kỳ ngộ đặc thù, không có xúc tiến ngoại lực, muốn vào Động Hư Cảnh căn bản không có nửa phần khả năng. Nhưng Tần gia châu Bách Diệp thì không giống vậy. Chỉ cần vào khu mỏ của Tần gia châu Bách Diệp, tài phúc ở đó đếm không hết, có kỳ ngộ đếm không hết.</w:t>
      </w:r>
    </w:p>
    <w:p>
      <w:pPr>
        <w:pStyle w:val="BodyText"/>
      </w:pPr>
      <w:r>
        <w:t xml:space="preserve">Nói đến đây, vẻ cuồng nhiệt trong mắt Tô Tổng quản vẫn bập bùng bốc cháy.</w:t>
      </w:r>
    </w:p>
    <w:p>
      <w:pPr>
        <w:pStyle w:val="BodyText"/>
      </w:pPr>
      <w:r>
        <w:t xml:space="preserve">Tần gia châu Bách Diệp, phú hộ địch quốc, nếu nói ngoại giới không có nửa phần đỏ mắt thì là nói dối. Ngay cả Phủ chủ Bài Sơn Phủ nhắc đến Tần gia châu Bách Diệp cũng phải có vài phần ngưỡng mộ.</w:t>
      </w:r>
    </w:p>
    <w:p>
      <w:pPr>
        <w:pStyle w:val="BodyText"/>
      </w:pPr>
      <w:r>
        <w:t xml:space="preserve">Thực lực của Phủ chủ đại nhân, đương nhiên vượt xa bất cứ ai của Tần gia châu Bách Diệp. Thực lực thủ hạ dưới tay Phủ chủ đại nhân, trong tay có quyền lực, có năng lực, đương nhiên cũng mạnh hơn Tần gia châu Bách Diệp rất nhiều. Nhưng nói tài phú thì ngay cả Phủ chủ đại nhân cũng phải chịu thua.</w:t>
      </w:r>
    </w:p>
    <w:p>
      <w:pPr>
        <w:pStyle w:val="BodyText"/>
      </w:pPr>
      <w:r>
        <w:t xml:space="preserve">Đổng Hùng cũng nói:</w:t>
      </w:r>
    </w:p>
    <w:p>
      <w:pPr>
        <w:pStyle w:val="BodyText"/>
      </w:pPr>
      <w:r>
        <w:t xml:space="preserve">- Lão Tô, những gì huynh nói không phải là giả. Nhưng huynh phải biết những tài phúc, những kỳ ngộ đó đều là tài sản riêng của Tần gia Thiên Đế Sơn. Nếu như người khác muốn chiếm giữ thì chẳng khác nào giành miếng mồi trong hổ khẩu Thiên Đế Sơn. Sự thật đã chứng minh Tần gia châu Bách Diệp không hề yếu như huynh nghĩ.</w:t>
      </w:r>
    </w:p>
    <w:p>
      <w:pPr>
        <w:pStyle w:val="BodyText"/>
      </w:pPr>
      <w:r>
        <w:t xml:space="preserve">Cơ thịt trên mặt Tô Tổng quản khẽ run run:</w:t>
      </w:r>
    </w:p>
    <w:p>
      <w:pPr>
        <w:pStyle w:val="BodyText"/>
      </w:pPr>
      <w:r>
        <w:t xml:space="preserve">- Tần gia châu Bách Diệp ẩn tàng quá nhiều thực lực. Nếu như cho ta một cơ hội khác, dù Tần gia châu Bách Diệp có yếu hơn mười lần thì ta cũng không làm vậy. Trận chiến đó, nếu như không phải ta tranh thủ thời cơ chạy thoát thì e là khó lòng sống sót.</w:t>
      </w:r>
    </w:p>
    <w:p>
      <w:pPr>
        <w:pStyle w:val="BodyText"/>
      </w:pPr>
      <w:r>
        <w:t xml:space="preserve">- Huynh cũng coi như may mắn rồi. Ai cũng biết, trận chiến đó, tất cả tán tu mà Trần Sâm tổ chức đều đã chết hết, không một ai sống sót.</w:t>
      </w:r>
    </w:p>
    <w:p>
      <w:pPr>
        <w:pStyle w:val="BodyText"/>
      </w:pPr>
      <w:r>
        <w:t xml:space="preserve">Đổng Hùng nói đến đây, bật cười khổ sở nhìn Tô Tổng quản nói:</w:t>
      </w:r>
    </w:p>
    <w:p>
      <w:pPr>
        <w:pStyle w:val="BodyText"/>
      </w:pPr>
      <w:r>
        <w:t xml:space="preserve">- Ta lúc đó cứ nghĩ huynh gặp nạn rồi.</w:t>
      </w:r>
    </w:p>
    <w:p>
      <w:pPr>
        <w:pStyle w:val="BodyText"/>
      </w:pPr>
      <w:r>
        <w:t xml:space="preserve">Tô Tổng quản khẽ nhíu mày, không kìm được hỏi:</w:t>
      </w:r>
    </w:p>
    <w:p>
      <w:pPr>
        <w:pStyle w:val="BodyText"/>
      </w:pPr>
      <w:r>
        <w:t xml:space="preserve">- Đổng lão ca, đúng là ngoại giới thịnh truyền rằng toàn quân chúng ta chết hết, không còn sót một ai ư?</w:t>
      </w:r>
    </w:p>
    <w:p>
      <w:pPr>
        <w:pStyle w:val="BodyText"/>
      </w:pPr>
      <w:r>
        <w:t xml:space="preserve">- Đúng vậy, căn cứ theo phỏng đoán của mọi người thì có khả năng không còn con cá lọt lưới nào. Huynh có lẽ chỉ là một trường hợp ngoài ý muốn.</w:t>
      </w:r>
    </w:p>
    <w:p>
      <w:pPr>
        <w:pStyle w:val="BodyText"/>
      </w:pPr>
      <w:r>
        <w:t xml:space="preserve">Tô Tổng quản khẽ lắc đầu:</w:t>
      </w:r>
    </w:p>
    <w:p>
      <w:pPr>
        <w:pStyle w:val="BodyText"/>
      </w:pPr>
      <w:r>
        <w:t xml:space="preserve">- Không đúng, nếu nói toàn quân bị diệt, dù có trừ ta ra thì thuyết pháp này cũng không thành lập được. Theo ta được biết, người may mắn sống sót sau trận chiến đó không chỉ có mình ta!</w:t>
      </w:r>
    </w:p>
    <w:p>
      <w:pPr>
        <w:pStyle w:val="BodyText"/>
      </w:pPr>
      <w:r>
        <w:t xml:space="preserve">Đổng Hùng kinh ngạc vô cùng, ấp úng nói:</w:t>
      </w:r>
    </w:p>
    <w:p>
      <w:pPr>
        <w:pStyle w:val="BodyText"/>
      </w:pPr>
      <w:r>
        <w:t xml:space="preserve">- Không thể nào? Trận chiến đó tổng cộng có bao nhiêu người tham gia?</w:t>
      </w:r>
    </w:p>
    <w:p>
      <w:pPr>
        <w:pStyle w:val="BodyText"/>
      </w:pPr>
      <w:r>
        <w:t xml:space="preserve">- Tổng cộng có tám mươi lăm người, ta nhớ rất kỹ. Mỗi Tổng quản đều có một chi đội riêng, mỗi chi đội hai mươi người. Bốn Tổng quản tổng cộng tám mươi người, thêm năm người của Trần Sâm nữa.</w:t>
      </w:r>
    </w:p>
    <w:p>
      <w:pPr>
        <w:pStyle w:val="BodyText"/>
      </w:pPr>
      <w:r>
        <w:t xml:space="preserve">- Đổng lão ca, huynh đệ ta trước khi đến đây có nhìn thấy một việc rất kỳ lạ trên đường. Mời huynh suy nghĩ cùng.</w:t>
      </w:r>
    </w:p>
    <w:p>
      <w:pPr>
        <w:pStyle w:val="BodyText"/>
      </w:pPr>
      <w:r>
        <w:t xml:space="preserve">Thấy hắn trịnh trọng như vậy, Đổng Hùng không kìm được hỏi:</w:t>
      </w:r>
    </w:p>
    <w:p>
      <w:pPr>
        <w:pStyle w:val="BodyText"/>
      </w:pPr>
      <w:r>
        <w:t xml:space="preserve">- Là chuyện gì?</w:t>
      </w:r>
    </w:p>
    <w:p>
      <w:pPr>
        <w:pStyle w:val="BodyText"/>
      </w:pPr>
      <w:r>
        <w:t xml:space="preserve">Tô Tổng quản kể lại toàn bộ sự việc, từ chuyện ba người Tần Vô Song đến báo danh, đến chuyện lúc nãy tình cờ nhìn thấy họ trên đường cho Đổng Hùng nghe.</w:t>
      </w:r>
    </w:p>
    <w:p>
      <w:pPr>
        <w:pStyle w:val="BodyText"/>
      </w:pPr>
      <w:r>
        <w:t xml:space="preserve">- Đổng lão ca, nếu nói ba huynh đệ đó, ta sớm đã có chút hoài nghi. Nhưng lúc đó thời gian gấp gáp, thời gian Trần Sâm giao cho lại ngắn, không có thời gian đi điều tra thân phận. Ta chỉ nhớ, ba huynh đệ này đến từ Đại Qua Bích, họ Võ.</w:t>
      </w:r>
    </w:p>
    <w:p>
      <w:pPr>
        <w:pStyle w:val="BodyText"/>
      </w:pPr>
      <w:r>
        <w:t xml:space="preserve">Đổng Hùng sau khi nghe xong cũng cảm thấy có chút kỳ quái, gật đầu, suy nghĩ:</w:t>
      </w:r>
    </w:p>
    <w:p>
      <w:pPr>
        <w:pStyle w:val="BodyText"/>
      </w:pPr>
      <w:r>
        <w:t xml:space="preserve">- Nếu nói trong ba huynh đệ, có một tên là kẻ may mắn sống sót thì chuyện sẽ dễ giải thích hơn. Nhưng theo tình hình huynh miêu tả, trận chiến đó, các huynh rơi vào thế bất lợi. Hơn nữa, dựa vào tin tức sau này, trận chiến Áp Chủy Sơn chỉ có một kẻ sống sót duy nhất. Kẻ đó đương nhiên là huynh rồi. Vậy, ba huynh đệ Võ gia sao có thể sống sót?</w:t>
      </w:r>
    </w:p>
    <w:p>
      <w:pPr>
        <w:pStyle w:val="BodyText"/>
      </w:pPr>
      <w:r>
        <w:t xml:space="preserve">- Huynh đệ ta nghi ngờ nhất điểm này. Thực lực của chúng cũng không phải là quá xuất sắc, thậm chí còn có thể nói là dưới mức trung bình.</w:t>
      </w:r>
    </w:p>
    <w:p>
      <w:pPr>
        <w:pStyle w:val="BodyText"/>
      </w:pPr>
      <w:r>
        <w:t xml:space="preserve">Tô Tổng quản ra sức hồi tưởng lại từng giọt quá khứ:</w:t>
      </w:r>
    </w:p>
    <w:p>
      <w:pPr>
        <w:pStyle w:val="BodyText"/>
      </w:pPr>
      <w:r>
        <w:t xml:space="preserve">- Nhưng ta nhớ, Lão Đại của ba huynh đệ Võ gia đó rất bình tĩnh, đầu óc phản ứng cũng rất nhanh, không để sai sót bất cứ điều gì.</w:t>
      </w:r>
    </w:p>
    <w:p>
      <w:pPr>
        <w:pStyle w:val="BodyText"/>
      </w:pPr>
      <w:r>
        <w:t xml:space="preserve">- Lão Tô, có phải huynh đang hoài nghi, bọn chúng căn bản không phải tán tu, mà là gián điệp do Tần gia châu Bách Diệp phái đến?</w:t>
      </w:r>
    </w:p>
    <w:p>
      <w:pPr>
        <w:pStyle w:val="BodyText"/>
      </w:pPr>
      <w:r>
        <w:t xml:space="preserve">Nói đến đây, Đổng Hùng khoát tay, khẩu khí quyết đoán nói:</w:t>
      </w:r>
    </w:p>
    <w:p>
      <w:pPr>
        <w:pStyle w:val="BodyText"/>
      </w:pPr>
      <w:r>
        <w:t xml:space="preserve">- Lão ca, ta cho huynh một lời khuyên. Bất luận ba người đó có phải là gián điệp của Tần gia châu Bách Diệp hay không. Chuyện này hãy kết thúc ở đây. Huynh cũng đừng mơ tưởng đến giải thưởng mười vạn hoàng tinh thạch kia nữa. Đó đều là những thứ không có thực. Lần trước huynh may mắn thoát chết, không lẽ bây giờ huynh vẫn muốn đi xuống quỷ môn quan một lần nữa?</w:t>
      </w:r>
    </w:p>
    <w:p>
      <w:pPr>
        <w:pStyle w:val="BodyText"/>
      </w:pPr>
      <w:r>
        <w:t xml:space="preserve">Biểu cảm của Tô Tổng quản rất kỳ quái, không nói có cũng chẳng nói không, chau mày tựa hồ như đang suy nghĩ điều gì, thần tình thập phần chuyên chú.</w:t>
      </w:r>
    </w:p>
    <w:p>
      <w:pPr>
        <w:pStyle w:val="BodyText"/>
      </w:pPr>
      <w:r>
        <w:t xml:space="preserve">Một lúc sau, Tô Tổng quản mới đột nhiên vỗ đùi:</w:t>
      </w:r>
    </w:p>
    <w:p>
      <w:pPr>
        <w:pStyle w:val="BodyText"/>
      </w:pPr>
      <w:r>
        <w:t xml:space="preserve">- Không đúng, không đúng, Đổng lão ca, ta cảm thấy trong này có gì không đúng.</w:t>
      </w:r>
    </w:p>
    <w:p>
      <w:pPr>
        <w:pStyle w:val="BodyText"/>
      </w:pPr>
      <w:r>
        <w:t xml:space="preserve">- Cái gì không đúng?</w:t>
      </w:r>
    </w:p>
    <w:p>
      <w:pPr>
        <w:pStyle w:val="BodyText"/>
      </w:pPr>
      <w:r>
        <w:t xml:space="preserve">Tổ Tổng quản đột nhiên cười nói:</w:t>
      </w:r>
    </w:p>
    <w:p>
      <w:pPr>
        <w:pStyle w:val="BodyText"/>
      </w:pPr>
      <w:r>
        <w:t xml:space="preserve">- Đổng lão ca, hai ngày nay trong Đô thành có xảy ra chuyện gì ồn ào không? Huynh nghĩ coi.</w:t>
      </w:r>
    </w:p>
    <w:p>
      <w:pPr>
        <w:pStyle w:val="BodyText"/>
      </w:pPr>
      <w:r>
        <w:t xml:space="preserve">- Chuyện ồn ào?</w:t>
      </w:r>
    </w:p>
    <w:p>
      <w:pPr>
        <w:pStyle w:val="BodyText"/>
      </w:pPr>
      <w:r>
        <w:t xml:space="preserve">Đổng Hùng suy nghĩ một lát:</w:t>
      </w:r>
    </w:p>
    <w:p>
      <w:pPr>
        <w:pStyle w:val="BodyText"/>
      </w:pPr>
      <w:r>
        <w:t xml:space="preserve">- Nếu nói chuyện ồn ào, đương nhiên là chuyện Lâu chủ Phiêu Tuyết Lâu đến bái phỏng Đô thành Bài Sơn Phủ.</w:t>
      </w:r>
    </w:p>
    <w:p>
      <w:pPr>
        <w:pStyle w:val="BodyText"/>
      </w:pPr>
      <w:r>
        <w:t xml:space="preserve">- Còn chuyện gì nữa không?</w:t>
      </w:r>
    </w:p>
    <w:p>
      <w:pPr>
        <w:pStyle w:val="BodyText"/>
      </w:pPr>
      <w:r>
        <w:t xml:space="preserve">- Tối qua trong Công hội Liên minh Tán tu có một vụ giết chóc, chuyện này có tính không?</w:t>
      </w:r>
    </w:p>
    <w:p>
      <w:pPr>
        <w:pStyle w:val="BodyText"/>
      </w:pPr>
      <w:r>
        <w:t xml:space="preserve">- Ha ha, chỉ là một tên tán tu bất nhập lưu bị giết thôi mà. Không đáng để nhắc tới.</w:t>
      </w:r>
    </w:p>
    <w:p>
      <w:pPr>
        <w:pStyle w:val="BodyText"/>
      </w:pPr>
      <w:r>
        <w:t xml:space="preserve">- Tên tán tu đó không đáng để nhắc tới, nhưng ngôn luận mà hắn công bố thì rất đáng để nghiền ngẫm. Bởi vì những lời đó mà Lâu chủ Phiêu Tuyết Lâu đã thưởng mười vạn tinh thạch để cạnh tranh với nhiệm vụ mà La Thiên Đạo Trường ban bố. Trong đó, đều đề cập tới một cái tên.</w:t>
      </w:r>
    </w:p>
    <w:p>
      <w:pPr>
        <w:pStyle w:val="BodyText"/>
      </w:pPr>
      <w:r>
        <w:t xml:space="preserve">- Tần Vô Song, đúng không?</w:t>
      </w:r>
    </w:p>
    <w:p>
      <w:pPr>
        <w:pStyle w:val="BodyText"/>
      </w:pPr>
      <w:r>
        <w:t xml:space="preserve">Đổng Hùng vuốt râu cười:</w:t>
      </w:r>
    </w:p>
    <w:p>
      <w:pPr>
        <w:pStyle w:val="BodyText"/>
      </w:pPr>
      <w:r>
        <w:t xml:space="preserve">- Thế đạo thay đổi rồi, bây giờ một thanh niên của các quốc gia nhân loại cũng có thể khiến lãnh thổ một Phủ của Hiên Viên Khâu hỗn loạn một trận?</w:t>
      </w:r>
    </w:p>
    <w:p>
      <w:pPr>
        <w:pStyle w:val="Compact"/>
      </w:pPr>
      <w:r>
        <w:t xml:space="preserve">Ủng hộ chỉ với 1 click và 5s ! (adf.ly/4EmoB)</w:t>
      </w:r>
      <w:r>
        <w:br w:type="textWrapping"/>
      </w:r>
      <w:r>
        <w:br w:type="textWrapping"/>
      </w:r>
    </w:p>
    <w:p>
      <w:pPr>
        <w:pStyle w:val="Heading2"/>
      </w:pPr>
      <w:bookmarkStart w:id="489" w:name="chương-467"/>
      <w:bookmarkEnd w:id="489"/>
      <w:r>
        <w:t xml:space="preserve">467. Chương 46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67: Phụ Đồng Thuật thần kỳ.</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ô Tổng quản bật cười hắc hắc.</w:t>
      </w:r>
    </w:p>
    <w:p>
      <w:pPr>
        <w:pStyle w:val="BodyText"/>
      </w:pPr>
      <w:r>
        <w:t xml:space="preserve">- Lão Tô, huynh đang cười chuyện gì vậy?</w:t>
      </w:r>
    </w:p>
    <w:p>
      <w:pPr>
        <w:pStyle w:val="BodyText"/>
      </w:pPr>
      <w:r>
        <w:t xml:space="preserve">Đổng Hùng cảm thấy người bạn già của mình sau trận chiến với Tần gia châu Bách Diệp đầu óc hình như bị khích thích nên có chút không bình thường.</w:t>
      </w:r>
    </w:p>
    <w:p>
      <w:pPr>
        <w:pStyle w:val="BodyText"/>
      </w:pPr>
      <w:r>
        <w:t xml:space="preserve">Tô Tổng quản mặt mũi đầy vẻ gian xảo và lão luyện, chồm ra trước nói:</w:t>
      </w:r>
    </w:p>
    <w:p>
      <w:pPr>
        <w:pStyle w:val="BodyText"/>
      </w:pPr>
      <w:r>
        <w:t xml:space="preserve">- Đổng lão ca, nếu như có thể tin được những tình báo có liên quan đến Tần Vô Song của Thiết Khiếu Tử thì ta nghi là ba huynh đệ họ Võ đó, rất có thể do bọn Tận Vô Song đóng giả!</w:t>
      </w:r>
    </w:p>
    <w:p>
      <w:pPr>
        <w:pStyle w:val="BodyText"/>
      </w:pPr>
      <w:r>
        <w:t xml:space="preserve">- Cái gì?</w:t>
      </w:r>
    </w:p>
    <w:p>
      <w:pPr>
        <w:pStyle w:val="BodyText"/>
      </w:pPr>
      <w:r>
        <w:t xml:space="preserve">Đổng Hùng nghe xong những lời này cũng có vẻ kinh ngạc vô cùng. Tin tức này quả là quá tầm dự đoán.</w:t>
      </w:r>
    </w:p>
    <w:p>
      <w:pPr>
        <w:pStyle w:val="BodyText"/>
      </w:pPr>
      <w:r>
        <w:t xml:space="preserve">- Huynh có chứng cứ gì không?</w:t>
      </w:r>
    </w:p>
    <w:p>
      <w:pPr>
        <w:pStyle w:val="BodyText"/>
      </w:pPr>
      <w:r>
        <w:t xml:space="preserve">Đổng Hùng rõ ràng là đã bắt đầu có hứng thú.</w:t>
      </w:r>
    </w:p>
    <w:p>
      <w:pPr>
        <w:pStyle w:val="BodyText"/>
      </w:pPr>
      <w:r>
        <w:t xml:space="preserve">- Đây chỉ là phỏng đoán của ta. Đầu tiên, nếu ba tên đó chỉ là tán tu bình thường thì ta không tin trong hoàn cảnh đó bọn chúng lại bình yên vô sự, rút lui an toàn. Nếu như bọn chúng là gián điệp của Tần gia châu Bách Diệp thì hắn chính là Tần Vô Song. Mặt khác, tính theo số người, Tần Vô Song cũng có hai người bạn linh thú, nghe nói thực lực cũng ở tầm Hóa Hư Cảnh, chỉ Hóa Hư Cảnh mới có thực lực chân không luyện hình. Bởi vậy, số người cũng vừa khớp. Ngoài ra, lúc nãy khi ta nhìn thấy ba người bọn họ, hành động vội vàng, rõ ràng là đang định rời khỏi Đô thành Bài Sơn Phủ. Đô thành Bài Sơn Phủ bây giờ đang náo nhiệt như vậy, nếu bọn chúng là tán tu, thì đáng lẽ nên lưu lại bên trong Công hội Liên minh Tán tu chờ cơ hội chứ, sao lại vội vàng bỏ đi? Ta hoàn toàn có lý do để phỏng đoán, bọn chúng vì nghe được phong thanh của các loại giải thưởng nên mới sợ bại lộ thân phận.</w:t>
      </w:r>
    </w:p>
    <w:p>
      <w:pPr>
        <w:pStyle w:val="BodyText"/>
      </w:pPr>
      <w:r>
        <w:t xml:space="preserve">Tô Tổng quản thao thao bất tuyệt một hồi khiến biểu cảm trên gương mặt Đổng Hùng càng lúc càng phức tạp. Đợi Tô Tổng quản dừng lại, Đổng Hùng mới không kìm được nói:</w:t>
      </w:r>
    </w:p>
    <w:p>
      <w:pPr>
        <w:pStyle w:val="BodyText"/>
      </w:pPr>
      <w:r>
        <w:t xml:space="preserve">- Nói một ngàn, nói một vạn thì cũng chỉ là phỏng đoán của huynh. Suy đoán dù có hợp lý cỡ nào thì cũng chỉ là suy đoán.</w:t>
      </w:r>
    </w:p>
    <w:p>
      <w:pPr>
        <w:pStyle w:val="BodyText"/>
      </w:pPr>
      <w:r>
        <w:t xml:space="preserve">- Nếu muốn chứng minh thì quá dễ. Bọn chúng mới rời thành không lâu. Bây giờ chúng ta lập tức đuổi theo, với thực lực của hai huynh đệ mình, hoàn toàn có thể đuổi kịp bọn chúng. Nếu như bọn chúng chỉ là tán tu bình thường thì chỉ cần một đao có thể giết chết. Nếu như bọn chúng là Tần Vô Song thật thì chúng ta sẽ vớt được một mẻ lớn.</w:t>
      </w:r>
    </w:p>
    <w:p>
      <w:pPr>
        <w:pStyle w:val="BodyText"/>
      </w:pPr>
      <w:r>
        <w:t xml:space="preserve">Đồng Hùng hiển nhiên vẫn còn chút do dự. Hắn đang cân nhắc xem số lượng kiếm được có đáng để hắn đích thân động thủ hay không.</w:t>
      </w:r>
    </w:p>
    <w:p>
      <w:pPr>
        <w:pStyle w:val="BodyText"/>
      </w:pPr>
      <w:r>
        <w:t xml:space="preserve">- Lão Tô, nếu như suy đoán này của huynh đáng tin, ta cảm thấy, chi bằng chúng ta nói lại tin tức này với Mộ Dung Thiên Cực. Như vậy, chúng ta sẽ chẳng mất chút sức lực nào mà vẫn kiếm được mười vạn tiền thưởng. Mộ Dung Lâu chủ cần người còn sống, cần manh mối, hơn nữa thù lao lại cao hơn. La Thiên Đạo Trường cần đầu người, tiền thưởng lại ít, chúng ta đích thân động thủ, ý nghĩa không lớn.</w:t>
      </w:r>
    </w:p>
    <w:p>
      <w:pPr>
        <w:pStyle w:val="BodyText"/>
      </w:pPr>
      <w:r>
        <w:t xml:space="preserve">Với suy nghĩ của Đổng Hùng, hắn cảm thấy ngồi một chỗ thu tiền hợp lý hơn, cho dù manh mối không chuẩn xác thì Mộ Dung Thiên Cực cũng khó trách chúng ta.</w:t>
      </w:r>
    </w:p>
    <w:p>
      <w:pPr>
        <w:pStyle w:val="BodyText"/>
      </w:pPr>
      <w:r>
        <w:t xml:space="preserve">Tô Tổng quản quả quyết lắc lắc đầu:</w:t>
      </w:r>
    </w:p>
    <w:p>
      <w:pPr>
        <w:pStyle w:val="BodyText"/>
      </w:pPr>
      <w:r>
        <w:t xml:space="preserve">- Đổng lão ca, huynh ở Đô thành Bài Sơn Phủ lâu như vậy, không lẽ chưa từng nghe qua lời đồn về Tần Vô Song? Tên Tần Vô Song đó yêu nghiệt như vậy bởi vì trên người hắn có một loại vũ khí vô cùng lợi hại. Có thể giết người vượt cấp. Vũ khí có thể giết người vượt cấp là cấp độ nào, Đổng lão ca huynh hẳn phải biết chứ? Nói trắng ra, Đổng lão ca ở Đô thành dù sao cũng là thổ hào một phương, lại thiếu mười vạn hoàng tinh thạch sao?</w:t>
      </w:r>
    </w:p>
    <w:p>
      <w:pPr>
        <w:pStyle w:val="BodyText"/>
      </w:pPr>
      <w:r>
        <w:t xml:space="preserve">Những lời này cũng khiến Đổng Hùng dao động.</w:t>
      </w:r>
    </w:p>
    <w:p>
      <w:pPr>
        <w:pStyle w:val="BodyText"/>
      </w:pPr>
      <w:r>
        <w:t xml:space="preserve">Tình báo về Tần Vô Song, Đổng Hùng đã từng nghe qua không ít. Nhưng trước đây hắn không hứng thú với chuyện này, bây giờ nghe Tô Tổng quản phân tích, đương nhiên cũng cảm thấy rạo rực trong người.</w:t>
      </w:r>
    </w:p>
    <w:p>
      <w:pPr>
        <w:pStyle w:val="BodyText"/>
      </w:pPr>
      <w:r>
        <w:t xml:space="preserve">Hoàng tinh thạch có thể không đủ hấp dẫn, nhưng vũ khí siêu phàm thoát tục đối với hắn mà nói mà một sự hấp dẫn to lớn! Sự hấp dẫn này không thể dùng sự hấp dẫn của kim tiền để so sánh.</w:t>
      </w:r>
    </w:p>
    <w:p>
      <w:pPr>
        <w:pStyle w:val="BodyText"/>
      </w:pPr>
      <w:r>
        <w:t xml:space="preserve">- Lão Tô, ý của huynh là?</w:t>
      </w:r>
    </w:p>
    <w:p>
      <w:pPr>
        <w:pStyle w:val="BodyText"/>
      </w:pPr>
      <w:r>
        <w:t xml:space="preserve">Đổng Hùng trầm ngâm hỏi.</w:t>
      </w:r>
    </w:p>
    <w:p>
      <w:pPr>
        <w:pStyle w:val="BodyText"/>
      </w:pPr>
      <w:r>
        <w:t xml:space="preserve">- Chúng ta sẽ tự làm!</w:t>
      </w:r>
    </w:p>
    <w:p>
      <w:pPr>
        <w:pStyle w:val="BodyText"/>
      </w:pPr>
      <w:r>
        <w:t xml:space="preserve">Tô Tổng quản giơ tay thực hiện một cú vồ trong không trung. Khẩu khí tàn nhẫn, nét mặt âm trầm, vẻ ngoài văn nhã vốn có giờ bỗng trở nên dữ tợn vô cùng.</w:t>
      </w:r>
    </w:p>
    <w:p>
      <w:pPr>
        <w:pStyle w:val="BodyText"/>
      </w:pPr>
      <w:r>
        <w:t xml:space="preserve">Đổng Hùng không phải đứa trẻ mới ra khỏi nhà lần đầu không biết suy nghĩ trước sau. Mọi mặt của vấn đề lúc này đều đang được hắn cân nhắc thấu đáo.</w:t>
      </w:r>
    </w:p>
    <w:p>
      <w:pPr>
        <w:pStyle w:val="BodyText"/>
      </w:pPr>
      <w:r>
        <w:t xml:space="preserve">Tự mình thực hiện không phải là vấn đề. Vấn đề là làm như thế nào, sau khi làm song sẽ phân chia chiến lợi phẩm ra sao. Không đến lúc đó lại trắng tay mà còn tự đưa mình vào rắc rối nữa. Quan hệ giữa hắn và lão Tô tuy rằng thân thiết nhưng mối quan hệ này có thể chống đỡ lại được sức cám dỗ của Thần khí hay không thì hắn vẫn không thể biết được.</w:t>
      </w:r>
    </w:p>
    <w:p>
      <w:pPr>
        <w:pStyle w:val="BodyText"/>
      </w:pPr>
      <w:r>
        <w:t xml:space="preserve">Tần Vô Song chỉ dựa vào một bộ cung tiễn có thể giết người vượt cấp, nếu cấp bậc không phải Thần khí thì nhất định cũng là gần tiếp cận sự tồn tại thần kỳ. Vũ khí này nếu mà rơi vào tay bọn họ, đừng nói chuyện vô địch thiên hạ trong giới Hóa Hư Cảnh. Ngay cả Động Hư Cảnh cũng không thành vấn đề.</w:t>
      </w:r>
    </w:p>
    <w:p>
      <w:pPr>
        <w:pStyle w:val="BodyText"/>
      </w:pPr>
      <w:r>
        <w:t xml:space="preserve">Cho dù có gặp phải Hư Võ Đại viên mãn, có Thần khí hộ thân ít nhiều cũng có tư bản hộ vệ.</w:t>
      </w:r>
    </w:p>
    <w:p>
      <w:pPr>
        <w:pStyle w:val="BodyText"/>
      </w:pPr>
      <w:r>
        <w:t xml:space="preserve">- Đổng lão ca, có phải huynh còn nghi ngại điều gì không?</w:t>
      </w:r>
    </w:p>
    <w:p>
      <w:pPr>
        <w:pStyle w:val="BodyText"/>
      </w:pPr>
      <w:r>
        <w:t xml:space="preserve">Tô Tổng quản hỏi.</w:t>
      </w:r>
    </w:p>
    <w:p>
      <w:pPr>
        <w:pStyle w:val="BodyText"/>
      </w:pPr>
      <w:r>
        <w:t xml:space="preserve">- Lão Tô, chúng ta thân như huynh đệ, ta cũng không nói lời khách khí nữa. Nếu như ba người đó đúng là bọn Tần Vô Song thì sau khi xong việc chúng ta sẽ chia chiến lợi phẩm như thế nào? Vũ khí đó chỉ có một bộ. Chia cho ai thì người kia cũng không hài lòng.</w:t>
      </w:r>
    </w:p>
    <w:p>
      <w:pPr>
        <w:pStyle w:val="BodyText"/>
      </w:pPr>
      <w:r>
        <w:t xml:space="preserve">Đổng Hùng nói chuyện trực tiếp, trình bày rõ hết mọi suy nghĩ.</w:t>
      </w:r>
    </w:p>
    <w:p>
      <w:pPr>
        <w:pStyle w:val="BodyText"/>
      </w:pPr>
      <w:r>
        <w:t xml:space="preserve">- Đổng lão ca, vấn đề này ta cũng đã từng suy nghĩ qua. Nhưng huynh nghĩ, bộ cung tiễn đó dù có là Thần khí thì cũng phải chia thành hai phần là cung và tiễn. Nếu như chúng ta có thể cướp được thật, chúng ta có thể cùng nhau phân chia Thần khí này, một người giữ cung còn một người giữ tiễn. Sau này huynh đệ chúng ta sẽ cùng nhau liên thủ tình như thủ túc. Bất luận là Bài Sơn Phủ hay ở một nơi xa xôi nào khác thì cũng đều có đủ vốn liếng!</w:t>
      </w:r>
    </w:p>
    <w:p>
      <w:pPr>
        <w:pStyle w:val="BodyText"/>
      </w:pPr>
      <w:r>
        <w:t xml:space="preserve">Phương thức phân chia này đúng là hợp tình hợp lý. Đổng Hùng gật gật đầu:</w:t>
      </w:r>
    </w:p>
    <w:p>
      <w:pPr>
        <w:pStyle w:val="BodyText"/>
      </w:pPr>
      <w:r>
        <w:t xml:space="preserve">- Được, nếu như cướp được Thần khí đó thì ta còn tiếc gì gia nghiệp này nữa? Sau này hai huynh đệ ta sẽ cùng hưởng gia nghiệp này, cùng nhau khai sáng một mảnh giang sơn!</w:t>
      </w:r>
    </w:p>
    <w:p>
      <w:pPr>
        <w:pStyle w:val="BodyText"/>
      </w:pPr>
      <w:r>
        <w:t xml:space="preserve">Tô Tổng quản mừng rỡ:</w:t>
      </w:r>
    </w:p>
    <w:p>
      <w:pPr>
        <w:pStyle w:val="BodyText"/>
      </w:pPr>
      <w:r>
        <w:t xml:space="preserve">- Được, việc không nên trì hoãn nữa, chúng ta xuất phát thôi.</w:t>
      </w:r>
    </w:p>
    <w:p>
      <w:pPr>
        <w:pStyle w:val="BodyText"/>
      </w:pPr>
      <w:r>
        <w:t xml:space="preserve">- Gượm đã, lão Tô, nếu như ba người đó là bọn Tần Vô Song thật thì cũng không thể coi thường tu vi của chúng. Trước khi chúng ta lên đường thì cũng phải có một kế hoạch chứ, nếu không, kẻ thiệt sẽ là mình. Như huynh nói, Tần Vô Song có đại sát khí giết người vượt cấp.</w:t>
      </w:r>
    </w:p>
    <w:p>
      <w:pPr>
        <w:pStyle w:val="BodyText"/>
      </w:pPr>
      <w:r>
        <w:t xml:space="preserve">Tô Tổng quản gật gật đầu:</w:t>
      </w:r>
    </w:p>
    <w:p>
      <w:pPr>
        <w:pStyle w:val="BodyText"/>
      </w:pPr>
      <w:r>
        <w:t xml:space="preserve">- Cái này không thể không đề phòng. Nhưng theo tài liệu căn cứ thì mạnh nhất trong bọn chúng là Luyện Hư Cảnh, còn thấp hơn hai huynh đệ ta một bậc. Chỉ cần chúng ta có chiến thuật hợp lý, không để cho chúng có cơ hội thi triển cung tiễn thì mọi chuyện đều ổn.</w:t>
      </w:r>
    </w:p>
    <w:p>
      <w:pPr>
        <w:pStyle w:val="BodyText"/>
      </w:pPr>
      <w:r>
        <w:t xml:space="preserve">- Được, vậy chúng ta đi mau, đừng để chúng chạy quá xa.</w:t>
      </w:r>
    </w:p>
    <w:p>
      <w:pPr>
        <w:pStyle w:val="BodyText"/>
      </w:pPr>
      <w:r>
        <w:t xml:space="preserve">Hai người thương nghị xong, thu thập qua loa một chút rồi nhanh chóng xuất phát.</w:t>
      </w:r>
    </w:p>
    <w:p>
      <w:pPr>
        <w:pStyle w:val="BodyText"/>
      </w:pPr>
      <w:r>
        <w:t xml:space="preserve">o0o</w:t>
      </w:r>
    </w:p>
    <w:p>
      <w:pPr>
        <w:pStyle w:val="BodyText"/>
      </w:pPr>
      <w:r>
        <w:t xml:space="preserve">Lại nói về bọn Tần Vô Song. Sau khi ra khỏi thành, tiến thẳng về phía Bắc, một lúc sau đã tới một vùng hoang giao dã lĩnh. Ba người tìm một nơi kín đáo, thay đổi trang phục. Trên người Tần Vô Song đã có sẵn mấy tấm mặt nạ, trước đây đã từng phát huy tác dụng ở các quốc gia nhân loại, bây giờ chỉ cần tùy ý chọn ra một cái, đeo lên mặt rồi sau đó thay đổi một chút tứ chi và hình dạng.</w:t>
      </w:r>
    </w:p>
    <w:p>
      <w:pPr>
        <w:pStyle w:val="BodyText"/>
      </w:pPr>
      <w:r>
        <w:t xml:space="preserve">Bao Bao và Cô Đơn muốn thay đổi ngoại hình và trang phục cũng không khó. Chân không luyện hình thu phát hoàn toàn nằm trong ý niệm của bọn họ.</w:t>
      </w:r>
    </w:p>
    <w:p>
      <w:pPr>
        <w:pStyle w:val="BodyText"/>
      </w:pPr>
      <w:r>
        <w:t xml:space="preserve">Sau khi hoàn tất mọi chuyện, cả ba quay sang nhìn nhau không khỏi ngỡ ngàng ngượng ngập, ban đầu đương nhiên vẫn có chút chưa quen.</w:t>
      </w:r>
    </w:p>
    <w:p>
      <w:pPr>
        <w:pStyle w:val="BodyText"/>
      </w:pPr>
      <w:r>
        <w:t xml:space="preserve">- Lão Đại, huynh nói Tô Tổng quản đó không phải đã bị trọng thương sao? Sao bây giờ lại đến Đô thành này?</w:t>
      </w:r>
    </w:p>
    <w:p>
      <w:pPr>
        <w:pStyle w:val="BodyText"/>
      </w:pPr>
      <w:r>
        <w:t xml:space="preserve">- Từ lúc hắn bị thương đến giờ đã là một khoảng thời gian khá dài rồi. Người này tính cách thập phần nham hiểm, không thể không đề phòng.</w:t>
      </w:r>
    </w:p>
    <w:p>
      <w:pPr>
        <w:pStyle w:val="BodyText"/>
      </w:pPr>
      <w:r>
        <w:t xml:space="preserve">Tần Vô Song nói đến đây, mí mắt đột nhiên nhảy lên một cái. Kiểu máy mắt này thường ám chỉ một điều gì đó. Lúc này bọn Tần Vô Song đang bàn luận chuyện Tô Tổng quản nên trong lòng không khỏi có chút nghi ngại.</w:t>
      </w:r>
    </w:p>
    <w:p>
      <w:pPr>
        <w:pStyle w:val="BodyText"/>
      </w:pPr>
      <w:r>
        <w:t xml:space="preserve">- Lão Đại, sao vậy?</w:t>
      </w:r>
    </w:p>
    <w:p>
      <w:pPr>
        <w:pStyle w:val="BodyText"/>
      </w:pPr>
      <w:r>
        <w:t xml:space="preserve">Cô Đơn tò mò hỏi.</w:t>
      </w:r>
    </w:p>
    <w:p>
      <w:pPr>
        <w:pStyle w:val="BodyText"/>
      </w:pPr>
      <w:r>
        <w:t xml:space="preserve">- Hừ!</w:t>
      </w:r>
    </w:p>
    <w:p>
      <w:pPr>
        <w:pStyle w:val="BodyText"/>
      </w:pPr>
      <w:r>
        <w:t xml:space="preserve">Tần Vô Song hừ nhẹ mấy tiếng:</w:t>
      </w:r>
    </w:p>
    <w:p>
      <w:pPr>
        <w:pStyle w:val="BodyText"/>
      </w:pPr>
      <w:r>
        <w:t xml:space="preserve">- Ta có một linh cảm cổ quái, tên Tô Tổng quản đó nhất định đã khám phá ra hành tung của chúng ta.</w:t>
      </w:r>
    </w:p>
    <w:p>
      <w:pPr>
        <w:pStyle w:val="BodyText"/>
      </w:pPr>
      <w:r>
        <w:t xml:space="preserve">- Khám phá thì cứ để cho hắn khám phá, ba người chúng ta mà còn phải sợ hắn à? Trước đây chúng ta còn dám đến tận cửa nhà hắn đánh hắn, bây giờ lại càng không phải sợ.</w:t>
      </w:r>
    </w:p>
    <w:p>
      <w:pPr>
        <w:pStyle w:val="BodyText"/>
      </w:pPr>
      <w:r>
        <w:t xml:space="preserve">Cô Đơn đầy vẻ bất cần.</w:t>
      </w:r>
    </w:p>
    <w:p>
      <w:pPr>
        <w:pStyle w:val="BodyText"/>
      </w:pPr>
      <w:r>
        <w:t xml:space="preserve">Nhưng Bao Bao thì lại cẩn trọng hơn:</w:t>
      </w:r>
    </w:p>
    <w:p>
      <w:pPr>
        <w:pStyle w:val="BodyText"/>
      </w:pPr>
      <w:r>
        <w:t xml:space="preserve">- Chỉ sợ con người hắn nham hiểm, bán đứng tình báo về chúng ta. Nếu như động đến đám tán tu thực lực cường hoành của La Thiên Đạo Trường thì chúng ta sẽ có rắc rối lớn đấy. Cho dù người đến có là Mộ Dung Lâu chủ thì chúng ra cũng vẫn phiền phức.</w:t>
      </w:r>
    </w:p>
    <w:p>
      <w:pPr>
        <w:pStyle w:val="BodyText"/>
      </w:pPr>
      <w:r>
        <w:t xml:space="preserve">- Khoan hãy nói mấy điều này. Chúng ta rời khỏi đây trước.</w:t>
      </w:r>
    </w:p>
    <w:p>
      <w:pPr>
        <w:pStyle w:val="BodyText"/>
      </w:pPr>
      <w:r>
        <w:t xml:space="preserve">Dự cảm về mối nguy hiểm trước mắt càng ngày càng nặng. Đi được mấy bước, Tần Vô Song đột nhiên dừng lại, lắc lắc đầu:</w:t>
      </w:r>
    </w:p>
    <w:p>
      <w:pPr>
        <w:pStyle w:val="BodyText"/>
      </w:pPr>
      <w:r>
        <w:t xml:space="preserve">- Chúng ta đi dù có đi nhanh hơn hay chạy hết tốc độ thì cũng không bằng được tốc độ của Hóa Hư Cảnh. Hơn nữa đi nhanh quá lại có vẻ chột dạ.</w:t>
      </w:r>
    </w:p>
    <w:p>
      <w:pPr>
        <w:pStyle w:val="BodyText"/>
      </w:pPr>
      <w:r>
        <w:t xml:space="preserve">- Vậy chúng ta phải làm sao?</w:t>
      </w:r>
    </w:p>
    <w:p>
      <w:pPr>
        <w:pStyle w:val="BodyText"/>
      </w:pPr>
      <w:r>
        <w:t xml:space="preserve">Bao Bao hỏi.</w:t>
      </w:r>
    </w:p>
    <w:p>
      <w:pPr>
        <w:pStyle w:val="BodyText"/>
      </w:pPr>
      <w:r>
        <w:t xml:space="preserve">- Đi chầm chậm, chuyện đến đâu thì đến!</w:t>
      </w:r>
    </w:p>
    <w:p>
      <w:pPr>
        <w:pStyle w:val="BodyText"/>
      </w:pPr>
      <w:r>
        <w:t xml:space="preserve">Tần Vô Song ngạo khí phát tác:</w:t>
      </w:r>
    </w:p>
    <w:p>
      <w:pPr>
        <w:pStyle w:val="BodyText"/>
      </w:pPr>
      <w:r>
        <w:t xml:space="preserve">- Với sự đa nghi âm hiểm của Tô Tổng quản, nếu như hắn đoán ta được thân phận của chúng ta khẳng định sẽ không nói cho người khác. Con người hắn có dã tâm mà người khác không có!</w:t>
      </w:r>
    </w:p>
    <w:p>
      <w:pPr>
        <w:pStyle w:val="BodyText"/>
      </w:pPr>
      <w:r>
        <w:t xml:space="preserve">- Không lẽ hắn còn có tham vọng độc chiếm chúng ta sao?</w:t>
      </w:r>
    </w:p>
    <w:p>
      <w:pPr>
        <w:pStyle w:val="BodyText"/>
      </w:pPr>
      <w:r>
        <w:t xml:space="preserve">- E rằng đúng là như vậy.</w:t>
      </w:r>
    </w:p>
    <w:p>
      <w:pPr>
        <w:pStyle w:val="BodyText"/>
      </w:pPr>
      <w:r>
        <w:t xml:space="preserve">Tần Vô Song vừa nói vừa giữ chặt Bá Vương Phá Trận Thương trong tay. Hào khí can vân, cười nói:</w:t>
      </w:r>
    </w:p>
    <w:p>
      <w:pPr>
        <w:pStyle w:val="BodyText"/>
      </w:pPr>
      <w:r>
        <w:t xml:space="preserve">- Bất luận dã tâm của hắn lớn cỡ nào, nếu như đúng là có dự định nuốt gọn chúng ta thì ta tuyệt không đồng ý.</w:t>
      </w:r>
    </w:p>
    <w:p>
      <w:pPr>
        <w:pStyle w:val="BodyText"/>
      </w:pPr>
      <w:r>
        <w:t xml:space="preserve">- Hắc hắc, không phải chỉ là Hóa Hư Cảnh sao? Lão Đại, chúng ta đánh với hắn một trận. Đệ tin là ba huynh đệ ta liên thủ cho dù Lão Đại có không dùng Thần Tú Cung thì chúng ta cũng có thể đánh bại Hóa Hư Cảnh cường giả. Hơn nữa không phải Tô Tổng quản mới bị thương sao, ta không tin hắn đã có thể hồi phục hoàn toàn.</w:t>
      </w:r>
    </w:p>
    <w:p>
      <w:pPr>
        <w:pStyle w:val="BodyText"/>
      </w:pPr>
      <w:r>
        <w:t xml:space="preserve">Đang nói đến đây thì Tần Vô Song đột ngột đứng dậy, mắt không ngừng bắn ra những tia quang mang, giật mình nhìn vào không trung.</w:t>
      </w:r>
    </w:p>
    <w:p>
      <w:pPr>
        <w:pStyle w:val="BodyText"/>
      </w:pPr>
      <w:r>
        <w:t xml:space="preserve">Ba người họ cảm thấy sơn cốc chung quanh đột nhiên tối sầm lại như đang bị mây đen che phủ. Ngay cả bầu trời cũng bị che kín.</w:t>
      </w:r>
    </w:p>
    <w:p>
      <w:pPr>
        <w:pStyle w:val="BodyText"/>
      </w:pPr>
      <w:r>
        <w:t xml:space="preserve">- Ha ha, quả thiên thay đổi hình dạng rồi!</w:t>
      </w:r>
    </w:p>
    <w:p>
      <w:pPr>
        <w:pStyle w:val="BodyText"/>
      </w:pPr>
      <w:r>
        <w:t xml:space="preserve">Tô Tổng quản bay từ trên cao xuống, đáp trước mặt Tần Vô Song:</w:t>
      </w:r>
    </w:p>
    <w:p>
      <w:pPr>
        <w:pStyle w:val="BodyText"/>
      </w:pPr>
      <w:r>
        <w:t xml:space="preserve">- Dừng lại đi!</w:t>
      </w:r>
    </w:p>
    <w:p>
      <w:pPr>
        <w:pStyle w:val="BodyText"/>
      </w:pPr>
      <w:r>
        <w:t xml:space="preserve">- Ồ?</w:t>
      </w:r>
    </w:p>
    <w:p>
      <w:pPr>
        <w:pStyle w:val="BodyText"/>
      </w:pPr>
      <w:r>
        <w:t xml:space="preserve">Tần Vô Song hừ nhẹ một tiếng, cảnh giác nhìn Tô Tổng quản.</w:t>
      </w:r>
    </w:p>
    <w:p>
      <w:pPr>
        <w:pStyle w:val="BodyText"/>
      </w:pPr>
      <w:r>
        <w:t xml:space="preserve">- Ha ha, không cần phải giả như không quen nữa, Võ Tinh Hà. Ha ha, đây là một cái tên giả! Ngươi đừng giả bộ nữa. Nếu như lúc nãy ngươi không để ta nhìn thấy thì thay đổi hình dạng rồi ta cũng không nhận ra đâu. Nhưng bây giờ, trong khoảnh khắc ánh mắt ta chạm vào ánh mắt ngươi, ta đã bí mật thi triển Phụ Đồng Thuật trên người ba ngươi. Dù có các ngươi có biến hóa thần diệu thế nào thì ta vẫn có thể nhận ra được!</w:t>
      </w:r>
    </w:p>
    <w:p>
      <w:pPr>
        <w:pStyle w:val="BodyText"/>
      </w:pPr>
      <w:r>
        <w:t xml:space="preserve">Những lời này khiến Tần Vô Song cũng phải giật mình. Phụ Đồng Thuật? Mới nghe nói đã thấy vô cùng huyền diệu.</w:t>
      </w:r>
    </w:p>
    <w:p>
      <w:pPr>
        <w:pStyle w:val="Compact"/>
      </w:pPr>
      <w:r>
        <w:t xml:space="preserve">Ủng hộ chỉ với 1 click và 5s ! (adf.ly/4EmoB)</w:t>
      </w:r>
      <w:r>
        <w:br w:type="textWrapping"/>
      </w:r>
      <w:r>
        <w:br w:type="textWrapping"/>
      </w:r>
    </w:p>
    <w:p>
      <w:pPr>
        <w:pStyle w:val="Heading2"/>
      </w:pPr>
      <w:bookmarkStart w:id="490" w:name="chương-468"/>
      <w:bookmarkEnd w:id="490"/>
      <w:r>
        <w:t xml:space="preserve">468. Chương 46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68: Lấy lùi làm tiế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thấy Tô Tổng quản đột nhiên xuất hiện đã biết chuyện hôm nay không thể giải quyết êm thấm. Nhưng tố chất trong lòng hắn thì vẫn xuất sắc, dù trước mặt hắn có là một Hóa Hư Cảnh cường giả đột nhiên xuất hiện thì hắn cũng không thấy sợ.</w:t>
      </w:r>
    </w:p>
    <w:p>
      <w:pPr>
        <w:pStyle w:val="BodyText"/>
      </w:pPr>
      <w:r>
        <w:t xml:space="preserve">Trong mắt Bao Bao và Cô Đơn đều có quang mang chớp động, rõ ràng là định một lời không hợp liền động thủ ngay.</w:t>
      </w:r>
    </w:p>
    <w:p>
      <w:pPr>
        <w:pStyle w:val="BodyText"/>
      </w:pPr>
      <w:r>
        <w:t xml:space="preserve">- Tô Tổng quản, hảo nhãn lực.</w:t>
      </w:r>
    </w:p>
    <w:p>
      <w:pPr>
        <w:pStyle w:val="BodyText"/>
      </w:pPr>
      <w:r>
        <w:t xml:space="preserve">Tần Vô Song lạnh lùng nói, nhưng trong lòng thì đang hết sức đề phòng, trầm ngâm trong miệng:</w:t>
      </w:r>
    </w:p>
    <w:p>
      <w:pPr>
        <w:pStyle w:val="BodyText"/>
      </w:pPr>
      <w:r>
        <w:t xml:space="preserve">- Trận Áp Chủy Sơn ngày đó, Tô Tổng quản bỏ lại đám tán tu chúng ta, không ngờ lại chạy đến Đô thành Bài Sơn Phủ. Tô Tổng quản có biết ngươi lọt khỏi lưới của Tần gia châu Bách Diệp nhưng lại rơi vào lưới của La Thiên Đạo Trường, con cá lọt lưới sắp bị bắt lại rồi?</w:t>
      </w:r>
    </w:p>
    <w:p>
      <w:pPr>
        <w:pStyle w:val="BodyText"/>
      </w:pPr>
      <w:r>
        <w:t xml:space="preserve">Khóe miệng Tô Tổng quản khẽ nhếch lên một tia giễu cợt, dửng dưng nói:</w:t>
      </w:r>
    </w:p>
    <w:p>
      <w:pPr>
        <w:pStyle w:val="BodyText"/>
      </w:pPr>
      <w:r>
        <w:t xml:space="preserve">- Ta lại thấy thật kỳ lạ, sao ba huynh đệ ngươi có thể an toàn sống đến tận bây giờ. Câu hỏi lớn này không biết ba huynh đệ ngươi có thể giải đáp giúp ta không?</w:t>
      </w:r>
    </w:p>
    <w:p>
      <w:pPr>
        <w:pStyle w:val="BodyText"/>
      </w:pPr>
      <w:r>
        <w:t xml:space="preserve">Cô Đơn lớn tiếng quát:</w:t>
      </w:r>
    </w:p>
    <w:p>
      <w:pPr>
        <w:pStyle w:val="BodyText"/>
      </w:pPr>
      <w:r>
        <w:t xml:space="preserve">- Gã họ Tô kia, ngươi thật không biết xấu hổ, biết điều thì mau cút đi. Chúng ta từ nay về sau chẳng ai quen ai hết. Nếu như không biết điều, chúng ta quay về sẽ tố cáo hành tung của ngươi khắp thiên hạ, ta tin là đội truy bắt của Tần gia châu Bách Diệp không cần đến một tháng sẽ tìm thấy ngươi.</w:t>
      </w:r>
    </w:p>
    <w:p>
      <w:pPr>
        <w:pStyle w:val="BodyText"/>
      </w:pPr>
      <w:r>
        <w:t xml:space="preserve">Tô Tổng quản nghe thấy những lời này, chỉ bật cười, nhưng hắn cũng không vội vạch trần.</w:t>
      </w:r>
    </w:p>
    <w:p>
      <w:pPr>
        <w:pStyle w:val="BodyText"/>
      </w:pPr>
      <w:r>
        <w:t xml:space="preserve">Tô Tổng quản tay quơ nhẹ một cái, thanh trường kiếm màu trắng xanh lớn như cán của tấm chiêu bài đã xuất hiện trong tay. Quang hoa của kiếm như nước, nắm trong tay mặc dù sát khí không lộ ra ngoài nhưng bọn Tần Vô Song cũng không dám chậm trễ.</w:t>
      </w:r>
    </w:p>
    <w:p>
      <w:pPr>
        <w:pStyle w:val="BodyText"/>
      </w:pPr>
      <w:r>
        <w:t xml:space="preserve">Cô Đơn quát lớn một tiếng:</w:t>
      </w:r>
    </w:p>
    <w:p>
      <w:pPr>
        <w:pStyle w:val="BodyText"/>
      </w:pPr>
      <w:r>
        <w:t xml:space="preserve">- Ta đánh trận đầu!</w:t>
      </w:r>
    </w:p>
    <w:p>
      <w:pPr>
        <w:pStyle w:val="BodyText"/>
      </w:pPr>
      <w:r>
        <w:t xml:space="preserve">Rồi tiến lên phái trước, vung tay áo, tung mạnh một quyền về phía trước, quyền này không có bất cứ hoa thức nào, nhưng nó vừa tung ra không trung nhất thời xuất hiện một luồng quyền cương chi khí uốn éo.</w:t>
      </w:r>
    </w:p>
    <w:p>
      <w:pPr>
        <w:pStyle w:val="BodyText"/>
      </w:pPr>
      <w:r>
        <w:t xml:space="preserve">Quyền cương này đón gió phóng lên, nhất thời tán khai rồi ngưng kết thành những nắm tay hư hình tấn công trực diện vào đầu vào mặt Tô Tổng quản.</w:t>
      </w:r>
    </w:p>
    <w:p>
      <w:pPr>
        <w:pStyle w:val="BodyText"/>
      </w:pPr>
      <w:r>
        <w:t xml:space="preserve">Bao Bao cũng rống lên một tiếng, đại bổng trong tay nhất vũ, tấn công từ phía bên hông. Nhất bổng múa may, như cát bay đá chạy bốn phía, tiếng gió rít điên cuồng bên tai.</w:t>
      </w:r>
    </w:p>
    <w:p>
      <w:pPr>
        <w:pStyle w:val="BodyText"/>
      </w:pPr>
      <w:r>
        <w:t xml:space="preserve">Tần Vô Song cũng không dừng lại, Bá Vương Phá Trận Thương nhất thời chỉa lên, thân thể nhanh nhẹn lao về phía trước.</w:t>
      </w:r>
    </w:p>
    <w:p>
      <w:pPr>
        <w:pStyle w:val="BodyText"/>
      </w:pPr>
      <w:r>
        <w:t xml:space="preserve">Tĩnh như trinh nữ, động như thỏ chạy, có thể dùng những hình ảnh này để miêu tả sự linh hoạt của thân thủ Tần Vô Song.</w:t>
      </w:r>
    </w:p>
    <w:p>
      <w:pPr>
        <w:pStyle w:val="BodyText"/>
      </w:pPr>
      <w:r>
        <w:t xml:space="preserve">Một thương này của Tần Vô Song hoàn toàn xuất phát từ bổn niệm chứ không hề có bất cứ nghệ thuật hoa mỹ nào khác. Đây là thương pháp đầu tiên do hắn sáng tạo ra, chiêu thứ nhất: Giác Tỉnh Thức! Một thương này, diễn dịch trong tay Tần Vô Song, uy lực đương nhiên hơn hẳn bình thường.</w:t>
      </w:r>
    </w:p>
    <w:p>
      <w:pPr>
        <w:pStyle w:val="BodyText"/>
      </w:pPr>
      <w:r>
        <w:t xml:space="preserve">Thương thế phóng ra, thanh Bá Vương Phá Trận Thương nhất thời gào rít như một con thương long giận dữ, phun mây phóng lên.</w:t>
      </w:r>
    </w:p>
    <w:p>
      <w:pPr>
        <w:pStyle w:val="BodyText"/>
      </w:pPr>
      <w:r>
        <w:t xml:space="preserve">Tô Tổng quản cũng ngỡ ngàng, trước đó hắn đã chuẩn bị sẵn tinh thần, biết ba huynh đệ Võ Tinh Hà là do bọn Tần Vô Song đóng giả, tu vi nhất định vô cùng cường hãn. Nhưng lúc này, dưới sự công kích của cả ba người, Tô Tổng quản vẫn chưa cảm nhận được cảm giác ưu việt của cảnh giới tu vi, tựa hồ chỉ trong chớp mắt đã bị ba luồng công kích vô cùng ăn ý, đẩy hắn vào cảnh giới của sự nguy hiểm.</w:t>
      </w:r>
    </w:p>
    <w:p>
      <w:pPr>
        <w:pStyle w:val="BodyText"/>
      </w:pPr>
      <w:r>
        <w:t xml:space="preserve">- Đồ khốn này quả nhiên ẩn giấu thực lực!</w:t>
      </w:r>
    </w:p>
    <w:p>
      <w:pPr>
        <w:pStyle w:val="BodyText"/>
      </w:pPr>
      <w:r>
        <w:t xml:space="preserve">Tô Tổng quản tức giận điên cuồng, vhân dẫm liền mấy bước nhưng vẫn không thể tiến lên trực diện nhận luôn ba đường công kích.</w:t>
      </w:r>
    </w:p>
    <w:p>
      <w:pPr>
        <w:pStyle w:val="BodyText"/>
      </w:pPr>
      <w:r>
        <w:t xml:space="preserve">Hành động này của hắn chưa xong, cánh tay Tần Vô Song đột nhiên biến chiêu. Tiếp đó, một đường hoàng quang lóe sáng, như có bốn dải lụa vàng trong suốt quấn chặt trên người.</w:t>
      </w:r>
    </w:p>
    <w:p>
      <w:pPr>
        <w:pStyle w:val="BodyText"/>
      </w:pPr>
      <w:r>
        <w:t xml:space="preserve">Tiếp theo, hoàng quang lóe lên, cuốn toàn bộ thân thể của ba người Tần Vô Song vào. Thế đạo này giống như một bàn tay lớn khổng lồ kéo ba người bọn họ rời khỏi mặt đất.</w:t>
      </w:r>
    </w:p>
    <w:p>
      <w:pPr>
        <w:pStyle w:val="BodyText"/>
      </w:pPr>
      <w:r>
        <w:t xml:space="preserve">Tô Tổng quản lập tức bám theo, vẻ kinh ngạc ánh lên trong mắt, trường kiếm màu lam trong tay thôi động, liên tục bổ xuống.</w:t>
      </w:r>
    </w:p>
    <w:p>
      <w:pPr>
        <w:pStyle w:val="BodyText"/>
      </w:pPr>
      <w:r>
        <w:t xml:space="preserve">Đường kiếm quang này nối tiếp đường kiếm quang kia, phong mang vô thất, cả mặt đất như vừa bị một con trâu cày qua, bị lật trở thành một đống hỗn độn.</w:t>
      </w:r>
    </w:p>
    <w:p>
      <w:pPr>
        <w:pStyle w:val="BodyText"/>
      </w:pPr>
      <w:r>
        <w:t xml:space="preserve">Giữa không trung, Đổng Hùng cũng lao xuống.</w:t>
      </w:r>
    </w:p>
    <w:p>
      <w:pPr>
        <w:pStyle w:val="BodyText"/>
      </w:pPr>
      <w:r>
        <w:t xml:space="preserve">- Lão Tô, sao lại để bọn chúng chạy thoát rồi?</w:t>
      </w:r>
    </w:p>
    <w:p>
      <w:pPr>
        <w:pStyle w:val="BodyText"/>
      </w:pPr>
      <w:r>
        <w:t xml:space="preserve">Tô Tổng quản mặt mũi tím tái, ngưng trọng quan sát mặt đất xung quanh, luôn miệng chửi rủa:</w:t>
      </w:r>
    </w:p>
    <w:p>
      <w:pPr>
        <w:pStyle w:val="BodyText"/>
      </w:pPr>
      <w:r>
        <w:t xml:space="preserve">- Cái tên đó quỷ kế đa đoan, hắn nhất định đã cảm nhận được lần này ta có thêm trợ thủ. Nên mới chỉ vừa đánh một đòn chiếu diện đã lập tức thôi động phù pháp bỏ chạy. Đây là Thổ Độn Phù thâm nhập thẳng xuống mặt đất, cao minh hơn Thổ Hành Phù nhiều. Bằng không, bọn chúng cũng không thể trốn nhanh như vậy được!</w:t>
      </w:r>
    </w:p>
    <w:p>
      <w:pPr>
        <w:pStyle w:val="BodyText"/>
      </w:pPr>
      <w:r>
        <w:t xml:space="preserve">Sắc mặt Đổng Hùng đã bắt đầu có chút khó coi:</w:t>
      </w:r>
    </w:p>
    <w:p>
      <w:pPr>
        <w:pStyle w:val="BodyText"/>
      </w:pPr>
      <w:r>
        <w:t xml:space="preserve">- Vậy chúng ta làm sao đây? Chẳng lẽ mất công vô ích?</w:t>
      </w:r>
    </w:p>
    <w:p>
      <w:pPr>
        <w:pStyle w:val="BodyText"/>
      </w:pPr>
      <w:r>
        <w:t xml:space="preserve">- Đừng lo, độn thuật thâm nhập địa mạch này cần phải có độ sâu của địa mạch, khoảng cách độn cũng không được quá xa, nhiều nhất cũng chỉ trong phạm vi một ngàn dặm.</w:t>
      </w:r>
    </w:p>
    <w:p>
      <w:pPr>
        <w:pStyle w:val="BodyText"/>
      </w:pPr>
      <w:r>
        <w:t xml:space="preserve">- Một ngàn dặm?</w:t>
      </w:r>
    </w:p>
    <w:p>
      <w:pPr>
        <w:pStyle w:val="BodyText"/>
      </w:pPr>
      <w:r>
        <w:t xml:space="preserve">Tinh thần của Đổng Hùng hơi dao động:</w:t>
      </w:r>
    </w:p>
    <w:p>
      <w:pPr>
        <w:pStyle w:val="BodyText"/>
      </w:pPr>
      <w:r>
        <w:t xml:space="preserve">- Nếu như trong một ngàn dặm thì không phải phạm vi bao phủ thần thức của Hóa Hư Cảnh chúng ta, khó có hi vọng tóm được chúng!</w:t>
      </w:r>
    </w:p>
    <w:p>
      <w:pPr>
        <w:pStyle w:val="BodyText"/>
      </w:pPr>
      <w:r>
        <w:t xml:space="preserve">Tô Tổng quản gật gật đầu:</w:t>
      </w:r>
    </w:p>
    <w:p>
      <w:pPr>
        <w:pStyle w:val="BodyText"/>
      </w:pPr>
      <w:r>
        <w:t xml:space="preserve">- Yên tâm đi, bọn chúng không chạy xa được đâu!</w:t>
      </w:r>
    </w:p>
    <w:p>
      <w:pPr>
        <w:pStyle w:val="BodyText"/>
      </w:pPr>
      <w:r>
        <w:t xml:space="preserve">Tô Tổng quản đã thi triển Phụ Đồng Thuật, trên người bọn Tần Vô Song, thuật pháp này có công hiệu trong ba ngày. Trừ phi trong ba ngày này, bọn họ chạy được khỏi phạm vi bao trùm thần thức của Tô Tổng quản, nếu không Tô Tổng quản có thể thông qua môn thuật pháp thần kỳ này định vị được phương vị của bọn Tần Vô Song.</w:t>
      </w:r>
    </w:p>
    <w:p>
      <w:pPr>
        <w:pStyle w:val="BodyText"/>
      </w:pPr>
      <w:r>
        <w:t xml:space="preserve">Đổng Hùng mừng rỡ ra mặt:</w:t>
      </w:r>
    </w:p>
    <w:p>
      <w:pPr>
        <w:pStyle w:val="BodyText"/>
      </w:pPr>
      <w:r>
        <w:t xml:space="preserve">- Vậy thì nhanh lên!</w:t>
      </w:r>
    </w:p>
    <w:p>
      <w:pPr>
        <w:pStyle w:val="BodyText"/>
      </w:pPr>
      <w:r>
        <w:t xml:space="preserve">Tổ Tổng quản chỉ nói:</w:t>
      </w:r>
    </w:p>
    <w:p>
      <w:pPr>
        <w:pStyle w:val="BodyText"/>
      </w:pPr>
      <w:r>
        <w:t xml:space="preserve">- Đừng vội. Môn thuật pháp này có rất nhiều điều cấm kỵ, cũng có nhiều điều bất tiện. Chúng ta phải đảm bảo vùng này không có cường giả siêu cấp, nếu không thần thức của ta tìm kiếm lung tung, xúc phạm đến cường giả siêu cấp sẽ mang đến cho chúng ta không ít phiền phức.</w:t>
      </w:r>
    </w:p>
    <w:p>
      <w:pPr>
        <w:pStyle w:val="BodyText"/>
      </w:pPr>
      <w:r>
        <w:t xml:space="preserve">- Được, vậy cứ tiến hành từng bước một, nếu đụng phải tầng thần thức phòng ngự cường đại nào thì tránh đi. Cảnh giới thần thức của ba tên đó không thể cường đại hơn huynh chứ?</w:t>
      </w:r>
    </w:p>
    <w:p>
      <w:pPr>
        <w:pStyle w:val="BodyText"/>
      </w:pPr>
      <w:r>
        <w:t xml:space="preserve">o0o</w:t>
      </w:r>
    </w:p>
    <w:p>
      <w:pPr>
        <w:pStyle w:val="BodyText"/>
      </w:pPr>
      <w:r>
        <w:t xml:space="preserve">Tần Vô Song thi triển tấm phù này, chính là tấm phù lợi dụng Thổ thuộc tính thi triển độn thuật. Đây là sách lược mà hắn đã chuẩn bị trước khi Tô Tổng quản đến. Với những gì Tần Vô Song hiểu thì tính cách của Tô Tổng quản này có thể so với hồ ly, với tính cách của hắn, nếu như đơn độc một mình tuyệt đối sẽ không đến tìm bọn họ.</w:t>
      </w:r>
    </w:p>
    <w:p>
      <w:pPr>
        <w:pStyle w:val="BodyText"/>
      </w:pPr>
      <w:r>
        <w:t xml:space="preserve">Hắn chỉ có một mình, lại đang trong thời kỳ hồi phục trọng thương, tuyệt đối không dám đến, cũng không phù hợp với tính cách của hắn. Nếu như hắn dám động thủ thì đã động thủ ở cửa khách điếm Đô thành rồi, sao phải đợi đến bây giờ? Điều này chứng minh, Tô Tổng quản nhất định sẽ tới cùng đồng đảng.</w:t>
      </w:r>
    </w:p>
    <w:p>
      <w:pPr>
        <w:pStyle w:val="BodyText"/>
      </w:pPr>
      <w:r>
        <w:t xml:space="preserve">Sở dĩ vẫn chưa xuất hiện là vì muốn âm thầm mai phục, chuẩn bị đợi cơ hội đánh lén. Tần Vô Song đương nhiên sẽ không để cho đối phương có cơ hội giáp kích hai mặt. Bởi vậy mới tranh thủ thế thượng phong ở ngay đòn công kích đầu tiên, thôi động Thổ Độn Phù rời đi.</w:t>
      </w:r>
    </w:p>
    <w:p>
      <w:pPr>
        <w:pStyle w:val="BodyText"/>
      </w:pPr>
      <w:r>
        <w:t xml:space="preserve">Hoàng quang lóe lên trong một khe núi. Ba người bọn Tần Vô Song rơi xuống giữa bụi cỏ.</w:t>
      </w:r>
    </w:p>
    <w:p>
      <w:pPr>
        <w:pStyle w:val="BodyText"/>
      </w:pPr>
      <w:r>
        <w:t xml:space="preserve">Bao Bao đứng thẳng người, nhìn quanh bốn phía, ngẩng đầu chỉ thấy một ngọn núi cao sừng sững trước mặt.</w:t>
      </w:r>
    </w:p>
    <w:p>
      <w:pPr>
        <w:pStyle w:val="BodyText"/>
      </w:pPr>
      <w:r>
        <w:t xml:space="preserve">- Lão Đại, chúng ta đang ở chỗ quái quỷ nào đây?</w:t>
      </w:r>
    </w:p>
    <w:p>
      <w:pPr>
        <w:pStyle w:val="BodyText"/>
      </w:pPr>
      <w:r>
        <w:t xml:space="preserve">Tần Vô Song sau khi vào Hiên Viên Khâu, lúc nào cũng nghiên cứu bản đồ, ít nhiều cũng có chút hiểu biết địa hình Hiên Viên Khâu.</w:t>
      </w:r>
    </w:p>
    <w:p>
      <w:pPr>
        <w:pStyle w:val="BodyText"/>
      </w:pPr>
      <w:r>
        <w:t xml:space="preserve">Xem xét một lát, mới nói:</w:t>
      </w:r>
    </w:p>
    <w:p>
      <w:pPr>
        <w:pStyle w:val="BodyText"/>
      </w:pPr>
      <w:r>
        <w:t xml:space="preserve">- Nếu ta đoán không sai, đây có lẽ là Thần Chỉ Sơn. Các đệ xem, năm ngọn cao phong nối tiếp nhau có giống như năm ngón tay của một bàn tay không?</w:t>
      </w:r>
    </w:p>
    <w:p>
      <w:pPr>
        <w:pStyle w:val="BodyText"/>
      </w:pPr>
      <w:r>
        <w:t xml:space="preserve">Tần Vô Song phóng tầm mắt ra xa, trong lòng cũng không khỏi cảm khái sự thần kỳ của tạo hóa.</w:t>
      </w:r>
    </w:p>
    <w:p>
      <w:pPr>
        <w:pStyle w:val="BodyText"/>
      </w:pPr>
      <w:r>
        <w:t xml:space="preserve">- Phải nói là giống thật.</w:t>
      </w:r>
    </w:p>
    <w:p>
      <w:pPr>
        <w:pStyle w:val="BodyText"/>
      </w:pPr>
      <w:r>
        <w:t xml:space="preserve">Bao Bao cẩn thận nhìn lại, và cũng kinh ngạc vô cùng.</w:t>
      </w:r>
    </w:p>
    <w:p>
      <w:pPr>
        <w:pStyle w:val="BodyText"/>
      </w:pPr>
      <w:r>
        <w:t xml:space="preserve">Cô Đơn thì có chút lơ đãng, hình như có vẻ không vui.</w:t>
      </w:r>
    </w:p>
    <w:p>
      <w:pPr>
        <w:pStyle w:val="BodyText"/>
      </w:pPr>
      <w:r>
        <w:t xml:space="preserve">- Lão Nhị, huynh làm sao vậy?</w:t>
      </w:r>
    </w:p>
    <w:p>
      <w:pPr>
        <w:pStyle w:val="BodyText"/>
      </w:pPr>
      <w:r>
        <w:t xml:space="preserve">Bao Bao tò mò hỏi.</w:t>
      </w:r>
    </w:p>
    <w:p>
      <w:pPr>
        <w:pStyle w:val="BodyText"/>
      </w:pPr>
      <w:r>
        <w:t xml:space="preserve">Cô Đơn bĩu bĩu môi:</w:t>
      </w:r>
    </w:p>
    <w:p>
      <w:pPr>
        <w:pStyle w:val="BodyText"/>
      </w:pPr>
      <w:r>
        <w:t xml:space="preserve">- Lão Đại, có phải chúng ta bảo thủ quá không? Tên họ Tô đó mặc dù thực lực cường đại, là Hóa Hư Cảnh nhưng lúc nãy chúng cũng không phải ở thế hạ phong, sao lại phải vội vã rời đi? Nếu như chúng ta không dám giao đấu với người có cảnh giới tu vi cường đại hơn chúng ta thì sao có thể nâng cao được?</w:t>
      </w:r>
    </w:p>
    <w:p>
      <w:pPr>
        <w:pStyle w:val="BodyText"/>
      </w:pPr>
      <w:r>
        <w:t xml:space="preserve">Bao Bao hình như cũng có chút thắc mắc nhưng nội tâm lanh lợi nên không nói ra, cố ý nghị luận địa hình với Tần Vô Song, lúc này, nghe Cô Đơn nói vậy, vội vàng nháy mắt ra hiệu cho Cô Đơn. Cô Đơn thì không thèm để ý, vẻ mặt vẫn đầy vẻ buồn bực và ấm ức.</w:t>
      </w:r>
    </w:p>
    <w:p>
      <w:pPr>
        <w:pStyle w:val="BodyText"/>
      </w:pPr>
      <w:r>
        <w:t xml:space="preserve">Tần Vô Song đương nhiên biết, Tử Điện Phần Diệm Thú là một gã cuồng chiến. Mạnh mẽ ép buộc đưa hắn rời khỏi đấu trường, trong lòng hắn không thoải mái là lẽ tất nhiên.</w:t>
      </w:r>
    </w:p>
    <w:p>
      <w:pPr>
        <w:pStyle w:val="BodyText"/>
      </w:pPr>
      <w:r>
        <w:t xml:space="preserve">- Lão Nhị, đệ muốn đánh nhau, cơ hội còn có rất nhiều.</w:t>
      </w:r>
    </w:p>
    <w:p>
      <w:pPr>
        <w:pStyle w:val="BodyText"/>
      </w:pPr>
      <w:r>
        <w:t xml:space="preserve">Tần Vô Song điềm nhiên nói:</w:t>
      </w:r>
    </w:p>
    <w:p>
      <w:pPr>
        <w:pStyle w:val="BodyText"/>
      </w:pPr>
      <w:r>
        <w:t xml:space="preserve">- Trận chiến với Tô Tổng quản, thể tại tất hành. Nhưng, không phải thời gian này, cũng không phải địa điểm này.</w:t>
      </w:r>
    </w:p>
    <w:p>
      <w:pPr>
        <w:pStyle w:val="BodyText"/>
      </w:pPr>
      <w:r>
        <w:t xml:space="preserve">- Vậy là thời gian nào, địa điểm nào?</w:t>
      </w:r>
    </w:p>
    <w:p>
      <w:pPr>
        <w:pStyle w:val="BodyText"/>
      </w:pPr>
      <w:r>
        <w:t xml:space="preserve">Cô Đơn không kìm được hỏi.</w:t>
      </w:r>
    </w:p>
    <w:p>
      <w:pPr>
        <w:pStyle w:val="BodyText"/>
      </w:pPr>
      <w:r>
        <w:t xml:space="preserve">- Thời gian có lẽ chúng ta không định được, nhưng địa điểm nhất định phải do chúng ta định!</w:t>
      </w:r>
    </w:p>
    <w:p>
      <w:pPr>
        <w:pStyle w:val="BodyText"/>
      </w:pPr>
      <w:r>
        <w:t xml:space="preserve">Tần Vô Song khẩu khí kiên quyết.</w:t>
      </w:r>
    </w:p>
    <w:p>
      <w:pPr>
        <w:pStyle w:val="BodyText"/>
      </w:pPr>
      <w:r>
        <w:t xml:space="preserve">Bao Bao thấy Tần Vô Song nói khẳng định mạnh mẽ như vậy, biết tình thế không đơn giản như họ tưởng tượng, hiếu kỳ hỏi:</w:t>
      </w:r>
    </w:p>
    <w:p>
      <w:pPr>
        <w:pStyle w:val="BodyText"/>
      </w:pPr>
      <w:r>
        <w:t xml:space="preserve">- Lão Đại, trong này có học vấn gì?</w:t>
      </w:r>
    </w:p>
    <w:p>
      <w:pPr>
        <w:pStyle w:val="BodyText"/>
      </w:pPr>
      <w:r>
        <w:t xml:space="preserve">- Hai người đệ dùng đầu óc suy nghĩ một chút đi. Nếu như trận chiến này khẳng định thắng lợi, sao ta phải lãng phí một cái Thổ Độn Phù quý báu chứ?</w:t>
      </w:r>
    </w:p>
    <w:p>
      <w:pPr>
        <w:pStyle w:val="BodyText"/>
      </w:pPr>
      <w:r>
        <w:t xml:space="preserve">- Đúng vậy, Lão Đại, may mà huynh thôi động Thổ Độn Phù, nếu như là những Địa Hành Phù bình thường thì nhất định không thể trốn khỏi sự truy kích của Hóa Hư Cảnh cường giả.</w:t>
      </w:r>
    </w:p>
    <w:p>
      <w:pPr>
        <w:pStyle w:val="BodyText"/>
      </w:pPr>
      <w:r>
        <w:t xml:space="preserve">Bao Bao nói.</w:t>
      </w:r>
    </w:p>
    <w:p>
      <w:pPr>
        <w:pStyle w:val="BodyText"/>
      </w:pPr>
      <w:r>
        <w:t xml:space="preserve">- Ta làm như vậy cũng là muốn tranh thủ thời gian cho chúng ta. Càng tranh thủ thì càng có lợi cho chúng ta trong việc phát huy hoàn cảnh!</w:t>
      </w:r>
    </w:p>
    <w:p>
      <w:pPr>
        <w:pStyle w:val="BodyText"/>
      </w:pPr>
      <w:r>
        <w:t xml:space="preserve">Tần Vô Song khẩu khí thận trọng:</w:t>
      </w:r>
    </w:p>
    <w:p>
      <w:pPr>
        <w:pStyle w:val="BodyText"/>
      </w:pPr>
      <w:r>
        <w:t xml:space="preserve">- Với tính cách đa nghi của Tô Tổng quản, nếu hắn chỉ có một mình, nhất định sẽ không dám đến truy lùng chúng ta. Nếu như ta đoán không lầm thì trên không trung hắn vẫn còn một đồng đảng. Hơn nữa tên đồng đảng này nhất định có giao tình sâu nặng với hắn! Thực lực cũng phải tương đương!</w:t>
      </w:r>
    </w:p>
    <w:p>
      <w:pPr>
        <w:pStyle w:val="BodyText"/>
      </w:pPr>
      <w:r>
        <w:t xml:space="preserve">Bao Bao và Cô Đơn cùng ngẩn ra, mặt đầy vẻ kinh ngạc.</w:t>
      </w:r>
    </w:p>
    <w:p>
      <w:pPr>
        <w:pStyle w:val="BodyText"/>
      </w:pPr>
      <w:r>
        <w:t xml:space="preserve">- Thử nghĩ một chút, trong hoàn cảnh đó, nếu như chúng ta bị bọn chúng tả hữu giáp kích, hai Hóa Hư Cảnh một tả một hữu giáp kích chúng ta thì chúng ta có bao nhiêu phần trăm chiến thắng?</w:t>
      </w:r>
    </w:p>
    <w:p>
      <w:pPr>
        <w:pStyle w:val="BodyText"/>
      </w:pPr>
      <w:r>
        <w:t xml:space="preserve">- Chuyện này…</w:t>
      </w:r>
    </w:p>
    <w:p>
      <w:pPr>
        <w:pStyle w:val="BodyText"/>
      </w:pPr>
      <w:r>
        <w:t xml:space="preserve">Cô Đơn hít một hơi nặng nhọc, không dám nghĩ tiếp, ngập ngừng nói:</w:t>
      </w:r>
    </w:p>
    <w:p>
      <w:pPr>
        <w:pStyle w:val="BodyText"/>
      </w:pPr>
      <w:r>
        <w:t xml:space="preserve">- Trừ phi Lão Đại có thời gian thôi động Thần Tú Cung, nếu không chúng ta ngay cả một phần hi vọng cũng không có.</w:t>
      </w:r>
    </w:p>
    <w:p>
      <w:pPr>
        <w:pStyle w:val="BodyText"/>
      </w:pPr>
      <w:r>
        <w:t xml:space="preserve">Cô Đơn đến thời điểm này cũng không thể không thừa nhận.</w:t>
      </w:r>
    </w:p>
    <w:p>
      <w:pPr>
        <w:pStyle w:val="BodyText"/>
      </w:pPr>
      <w:r>
        <w:t xml:space="preserve">- Lão Đại, Tô Tổng quản đó xem ra đã nghi ngờ thân phận của huynh rồi.</w:t>
      </w:r>
    </w:p>
    <w:p>
      <w:pPr>
        <w:pStyle w:val="BodyText"/>
      </w:pPr>
      <w:r>
        <w:t xml:space="preserve">Một tia linh quang lóe lên trong đầu Bao Bao, đồng thời nói:</w:t>
      </w:r>
    </w:p>
    <w:p>
      <w:pPr>
        <w:pStyle w:val="BodyText"/>
      </w:pPr>
      <w:r>
        <w:t xml:space="preserve">- Xem ra sau này chúng ta sẽ có rắc rối nối tiếp rắc rối rồi.</w:t>
      </w:r>
    </w:p>
    <w:p>
      <w:pPr>
        <w:pStyle w:val="BodyText"/>
      </w:pPr>
      <w:r>
        <w:t xml:space="preserve">Cô Đơn thì vẫn rất lạc quan, bật cười hắc hắc:</w:t>
      </w:r>
    </w:p>
    <w:p>
      <w:pPr>
        <w:pStyle w:val="BodyText"/>
      </w:pPr>
      <w:r>
        <w:t xml:space="preserve">- Rắc rối càng nhiều thì càng vui. Ta cũng muốn biết rốt cục sẽ có bao nhiêu kẻ không sợ chết đến nạp mạng.</w:t>
      </w:r>
    </w:p>
    <w:p>
      <w:pPr>
        <w:pStyle w:val="BodyText"/>
      </w:pPr>
      <w:r>
        <w:t xml:space="preserve">Tần Vô Song lại lắc đầu:</w:t>
      </w:r>
    </w:p>
    <w:p>
      <w:pPr>
        <w:pStyle w:val="BodyText"/>
      </w:pPr>
      <w:r>
        <w:t xml:space="preserve">- Thân phận, cái này Tô Tổng quản có lẽ đã đoán ra, nhưng với tính cách ích kỷ của hắn, chưa chắc đã chịu chia sẻ tin tức này với người khác. Bằng không hắn sớm đã bán thông tin cho Lâu chủ Phiêu Tuyết Lâu rồi!</w:t>
      </w:r>
    </w:p>
    <w:p>
      <w:pPr>
        <w:pStyle w:val="BodyText"/>
      </w:pPr>
      <w:r>
        <w:t xml:space="preserve">- Tên họ Tô này, hắn rốt cuộc muốn gì?</w:t>
      </w:r>
    </w:p>
    <w:p>
      <w:pPr>
        <w:pStyle w:val="BodyText"/>
      </w:pPr>
      <w:r>
        <w:t xml:space="preserve">Cô Đơn mắng.</w:t>
      </w:r>
    </w:p>
    <w:p>
      <w:pPr>
        <w:pStyle w:val="BodyText"/>
      </w:pPr>
      <w:r>
        <w:t xml:space="preserve">- Mục tiêu của hắn e là không phải tiền thưởng mà là chúng ta!</w:t>
      </w:r>
    </w:p>
    <w:p>
      <w:pPr>
        <w:pStyle w:val="BodyText"/>
      </w:pPr>
      <w:r>
        <w:t xml:space="preserve">Tần Vô Song lạnh lùng nói.</w:t>
      </w:r>
    </w:p>
    <w:p>
      <w:pPr>
        <w:pStyle w:val="Compact"/>
      </w:pPr>
      <w:r>
        <w:t xml:space="preserve">Ủng hộ chỉ với 1 click và 5s ! (adf.ly/4EmoB)</w:t>
      </w:r>
      <w:r>
        <w:br w:type="textWrapping"/>
      </w:r>
      <w:r>
        <w:br w:type="textWrapping"/>
      </w:r>
    </w:p>
    <w:p>
      <w:pPr>
        <w:pStyle w:val="Heading2"/>
      </w:pPr>
      <w:bookmarkStart w:id="491" w:name="chương-469"/>
      <w:bookmarkEnd w:id="491"/>
      <w:r>
        <w:t xml:space="preserve">469. Chương 46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69: Thần Chỉ Sơ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 Mục tiêu là chúng ta?</w:t>
      </w:r>
    </w:p>
    <w:p>
      <w:pPr>
        <w:pStyle w:val="BodyText"/>
      </w:pPr>
      <w:r>
        <w:t xml:space="preserve">Bao Bao ngẩn ra rồi hiểu ra ngay lập tức:</w:t>
      </w:r>
    </w:p>
    <w:p>
      <w:pPr>
        <w:pStyle w:val="BodyText"/>
      </w:pPr>
      <w:r>
        <w:t xml:space="preserve">- Đúng rồi, bây giờ tất cả tán tu của Bài Sơn Phủ đều biết chúng ta có một bộ cung tiễn vô cùng lợi hại. Xem ra khẩu vị của tên họ Tô đó cũng không nhỏ đâu.</w:t>
      </w:r>
    </w:p>
    <w:p>
      <w:pPr>
        <w:pStyle w:val="BodyText"/>
      </w:pPr>
      <w:r>
        <w:t xml:space="preserve">Cô Đơn đang định mở miệng mắng, đã bị Tần Vô Song giơ tay ngăn lại. Biểu hiện của Tần Vô Song không tức giận cũng chẳng có chút sợ hãi, tất cả chỉ là một vẻ thong dong, bình thản.</w:t>
      </w:r>
    </w:p>
    <w:p>
      <w:pPr>
        <w:pStyle w:val="BodyText"/>
      </w:pPr>
      <w:r>
        <w:t xml:space="preserve">- Đừng đứng đây chuyện phiếm nữa, Tô Tổng quản đã tìm ra chúng ta, có nói chuyện trời đất này nọ thì cũng là thừa. Thế cục hôm nay, chúng ta không thể đi nổi.</w:t>
      </w:r>
    </w:p>
    <w:p>
      <w:pPr>
        <w:pStyle w:val="BodyText"/>
      </w:pPr>
      <w:r>
        <w:t xml:space="preserve">Đây không phải là những lời nói hăm dọa, nếu so sánh tốc độ ngự không phi hành của họ với tốc độ của Hóa Hư Cảnh cường giả thì khẳng định không thể thắng nổi.</w:t>
      </w:r>
    </w:p>
    <w:p>
      <w:pPr>
        <w:pStyle w:val="BodyText"/>
      </w:pPr>
      <w:r>
        <w:t xml:space="preserve">Quan trọng hơn, Tô Tổng quản thi triển Phụ Đồng Thuật vô cùng huyền ảo trên người bọn họ. Dù bọn họ có thay đổi hình dạng thì cũng hoàn toàn uổng công. So tốc độ đã không bằng, thay đổi diện mạo cũng không được. Vậy sự lựa chọn dành cho họ chỉ có một, đó là phải chiến! Tử chiến!</w:t>
      </w:r>
    </w:p>
    <w:p>
      <w:pPr>
        <w:pStyle w:val="BodyText"/>
      </w:pPr>
      <w:r>
        <w:t xml:space="preserve">Tần Vô Song nét mặt kiên quyết, mở miệng nói:</w:t>
      </w:r>
    </w:p>
    <w:p>
      <w:pPr>
        <w:pStyle w:val="BodyText"/>
      </w:pPr>
      <w:r>
        <w:t xml:space="preserve">- Tô Tổng quản không truyền tin tức này ra ngoài, mặc dù là hắn ích kỷ, nhưng với chúng ta mà nói đây lại là một chuyện tốt. Chí ít, nếu như chúng ta có thể tiêu diệt Tô Tổng quản thì sau này sẽ miễn trừ được rất nhiều hậu họa!</w:t>
      </w:r>
    </w:p>
    <w:p>
      <w:pPr>
        <w:pStyle w:val="BodyText"/>
      </w:pPr>
      <w:r>
        <w:t xml:space="preserve">- Lão Đại, vậy chúng ta sẽ đấu với chúng! Hóa Hư Cảnh thì đã sao? Ta không tin ba huynh đệ ta lại không giết được chúng! Lão Đại, chỉ cần huynh lợi dụng tốt Thần Tú Cung thì chúng ta vẫn còn đường thắng!</w:t>
      </w:r>
    </w:p>
    <w:p>
      <w:pPr>
        <w:pStyle w:val="BodyText"/>
      </w:pPr>
      <w:r>
        <w:t xml:space="preserve">- Bây giờ, kế hoạch duy nhất của chúng ta chính là Thần Tú Cung!</w:t>
      </w:r>
    </w:p>
    <w:p>
      <w:pPr>
        <w:pStyle w:val="BodyText"/>
      </w:pPr>
      <w:r>
        <w:t xml:space="preserve">Tần Vô Song trầm ngâm:</w:t>
      </w:r>
    </w:p>
    <w:p>
      <w:pPr>
        <w:pStyle w:val="BodyText"/>
      </w:pPr>
      <w:r>
        <w:t xml:space="preserve">- Lão Nhị, Lão Tam, trận chiến này chúng ta phải dùng sách lược mới mong chiến thắng.</w:t>
      </w:r>
    </w:p>
    <w:p>
      <w:pPr>
        <w:pStyle w:val="BodyText"/>
      </w:pPr>
      <w:r>
        <w:t xml:space="preserve">- Lão Đại, sách lược gì?</w:t>
      </w:r>
    </w:p>
    <w:p>
      <w:pPr>
        <w:pStyle w:val="BodyText"/>
      </w:pPr>
      <w:r>
        <w:t xml:space="preserve">Bao Bao và Cô Đơn cùng hỏi.</w:t>
      </w:r>
    </w:p>
    <w:p>
      <w:pPr>
        <w:pStyle w:val="BodyText"/>
      </w:pPr>
      <w:r>
        <w:t xml:space="preserve">Tần Vô Song phân tích nói:</w:t>
      </w:r>
    </w:p>
    <w:p>
      <w:pPr>
        <w:pStyle w:val="BodyText"/>
      </w:pPr>
      <w:r>
        <w:t xml:space="preserve">- Giả sử bọn chúng đã đoán ra thân phận của ta thì nhất định sẽ biết ta có Thần Tú Cung và sẽ đề phòng ta hơn rất nhiều. Vì vậy, trận chiến này chúng ta nhất định phải dùng tới sách lược. Bao Bao, Cô Đơn, nếu như để hai đệ dùng Thần Tú Cung thì hai đệ có đủ tự tin bắn chết Tô Tổng quản không?</w:t>
      </w:r>
    </w:p>
    <w:p>
      <w:pPr>
        <w:pStyle w:val="BodyText"/>
      </w:pPr>
      <w:r>
        <w:t xml:space="preserve">Bao Bao và Cô Đơn quay sang nhìn nhau. Bọn họ đều rất hiểu khả năng của mình, nếu như giao một binh khí chưa từng quen biết vào tay bọn họ thì khẳng định sẽ không thể dùng được tốt như Lão Đại. Mặc dù tu vi của bọn họ còn cao hơn Tần Vô Song một chút. Hai người này dù sao cũng biết tự lượng sức mình.</w:t>
      </w:r>
    </w:p>
    <w:p>
      <w:pPr>
        <w:pStyle w:val="BodyText"/>
      </w:pPr>
      <w:r>
        <w:t xml:space="preserve">Bao Bao cười khổ sở nói:</w:t>
      </w:r>
    </w:p>
    <w:p>
      <w:pPr>
        <w:pStyle w:val="BodyText"/>
      </w:pPr>
      <w:r>
        <w:t xml:space="preserve">- Lão Đại, huynh và Thần Tú Cung kết hợp với nhau từng ấy năm, hơn nữa không ngừng dung hợp, Thần Tú Cung gần như đã hai hòa làm một với huynh. Hai người bọn đệ mà dùng nhất định sẽ không được tốt bằng huynh. Trừ phi hai người bọn đệ cùng vào Động Hư Cảnh, nếu không cho dù có là Hóa Hư Cảnh thì thao tác cũng không thể thành thạo được bằng Lão Đại, hiệu quả đương nhiên cũng không thể tốt như khi được Lão Đại thao tác.</w:t>
      </w:r>
    </w:p>
    <w:p>
      <w:pPr>
        <w:pStyle w:val="BodyText"/>
      </w:pPr>
      <w:r>
        <w:t xml:space="preserve">Cô Đơn cũng thừa nhận điểm này:</w:t>
      </w:r>
    </w:p>
    <w:p>
      <w:pPr>
        <w:pStyle w:val="BodyText"/>
      </w:pPr>
      <w:r>
        <w:t xml:space="preserve">- Lão Đại, vẫn nên là huynh thao tác Thần Tú Cung.</w:t>
      </w:r>
    </w:p>
    <w:p>
      <w:pPr>
        <w:pStyle w:val="BodyText"/>
      </w:pPr>
      <w:r>
        <w:t xml:space="preserve">Tần Vô Song thở dài:</w:t>
      </w:r>
    </w:p>
    <w:p>
      <w:pPr>
        <w:pStyle w:val="BodyText"/>
      </w:pPr>
      <w:r>
        <w:t xml:space="preserve">- Ta thao tác hiệu quả đương nhiên sẽ tốt nhất, nhưng Tô Tổng quản tính tình giảo hoạt, không thấy con mồi không xòe cánh, nếu như ta trốn không ra, chỉ có hai đệ, hắn nhất định sẽ cẩn thận đề phòng, chúng ta làm sao có cơ hội.</w:t>
      </w:r>
    </w:p>
    <w:p>
      <w:pPr>
        <w:pStyle w:val="BodyText"/>
      </w:pPr>
      <w:r>
        <w:t xml:space="preserve">Cô Đơn chán nản nói:</w:t>
      </w:r>
    </w:p>
    <w:p>
      <w:pPr>
        <w:pStyle w:val="BodyText"/>
      </w:pPr>
      <w:r>
        <w:t xml:space="preserve">- Vậy phải làm thế nào?</w:t>
      </w:r>
    </w:p>
    <w:p>
      <w:pPr>
        <w:pStyle w:val="BodyText"/>
      </w:pPr>
      <w:r>
        <w:t xml:space="preserve">Bao Bao đột nhiên linh cơ nhất động, mặt mày hớn hở nói:</w:t>
      </w:r>
    </w:p>
    <w:p>
      <w:pPr>
        <w:pStyle w:val="BodyText"/>
      </w:pPr>
      <w:r>
        <w:t xml:space="preserve">- Lão Đại, đệ có một kế sách, huynh xem có được không?</w:t>
      </w:r>
    </w:p>
    <w:p>
      <w:pPr>
        <w:pStyle w:val="BodyText"/>
      </w:pPr>
      <w:r>
        <w:t xml:space="preserve">- Nói mau, nói mau.</w:t>
      </w:r>
    </w:p>
    <w:p>
      <w:pPr>
        <w:pStyle w:val="BodyText"/>
      </w:pPr>
      <w:r>
        <w:t xml:space="preserve">Cô Đơn giục.</w:t>
      </w:r>
    </w:p>
    <w:p>
      <w:pPr>
        <w:pStyle w:val="BodyText"/>
      </w:pPr>
      <w:r>
        <w:t xml:space="preserve">Bao Bao đảo tròng mắt, lộ ra một tia cười đắc ý, trầm giọng nói:</w:t>
      </w:r>
    </w:p>
    <w:p>
      <w:pPr>
        <w:pStyle w:val="BodyText"/>
      </w:pPr>
      <w:r>
        <w:t xml:space="preserve">- Lão Đại, huynh xem, ta và Cô Đơn đều có thể chân không luyện hình. Tùy ý chọn một người bắt chước ngoại hình của huynh, mặc y phục của huynh. Còn huynh, trốn ở một góc nào đó, lén tấn công bằng Thần Tú Cung.</w:t>
      </w:r>
    </w:p>
    <w:p>
      <w:pPr>
        <w:pStyle w:val="BodyText"/>
      </w:pPr>
      <w:r>
        <w:t xml:space="preserve">Cô Đơn vỗ đùi:</w:t>
      </w:r>
    </w:p>
    <w:p>
      <w:pPr>
        <w:pStyle w:val="BodyText"/>
      </w:pPr>
      <w:r>
        <w:t xml:space="preserve">- Thật là một kế sách hay! Lão Đại, đệ thấy kế sách này của Bao Bao được đấy.</w:t>
      </w:r>
    </w:p>
    <w:p>
      <w:pPr>
        <w:pStyle w:val="BodyText"/>
      </w:pPr>
      <w:r>
        <w:t xml:space="preserve">Đây đúng là một ý tưởng không tồi. Tần Vô Song ngẫm nghĩ một lát thấy cũng khá khả thi nhưng cũng không phải là không có sơ hở.</w:t>
      </w:r>
    </w:p>
    <w:p>
      <w:pPr>
        <w:pStyle w:val="BodyText"/>
      </w:pPr>
      <w:r>
        <w:t xml:space="preserve">- Kế sách này không tệ. Nhưng bất luận là ai trong hai đệ đóng giả ta thì ta cũng đều phải nấp một chỗ. Ba người thiếu một, nhất định sẽ khiến Tô Tổng quản nghi ngờ.</w:t>
      </w:r>
    </w:p>
    <w:p>
      <w:pPr>
        <w:pStyle w:val="BodyText"/>
      </w:pPr>
      <w:r>
        <w:t xml:space="preserve">- Lão Đại, hay là chi bằng huynh không phải trốn vào góc khuất nữa, cùng tham gia chiến đấu với bọn đệ. Đệ và Lão Nhị giúp huynh tranh thủ không gian, huynh dùng tốc độ nhanh nhất tập kích bất ngờ bằng Thần Tú Cung.</w:t>
      </w:r>
    </w:p>
    <w:p>
      <w:pPr>
        <w:pStyle w:val="BodyText"/>
      </w:pPr>
      <w:r>
        <w:t xml:space="preserve">Tần Vô Song nói:</w:t>
      </w:r>
    </w:p>
    <w:p>
      <w:pPr>
        <w:pStyle w:val="BodyText"/>
      </w:pPr>
      <w:r>
        <w:t xml:space="preserve">- Cách này cũng được, lợi dụng thời cơ xảo hợp mà ra tay. Chỉ cần có một chút tia cơ hội, ta tự tin là mình có thể dùng Thần Tú Cung bắn chết hắn.</w:t>
      </w:r>
    </w:p>
    <w:p>
      <w:pPr>
        <w:pStyle w:val="BodyText"/>
      </w:pPr>
      <w:r>
        <w:t xml:space="preserve">- Được, vậy chúng ta cứ quyết định vậy. Lão Nhị, huynh hay đệ đóng giả Lão Đại đây?</w:t>
      </w:r>
    </w:p>
    <w:p>
      <w:pPr>
        <w:pStyle w:val="BodyText"/>
      </w:pPr>
      <w:r>
        <w:t xml:space="preserve">Cô Đơn suy nghĩ một lúc, nói:</w:t>
      </w:r>
    </w:p>
    <w:p>
      <w:pPr>
        <w:pStyle w:val="BodyText"/>
      </w:pPr>
      <w:r>
        <w:t xml:space="preserve">- Đệ đi, ta phụ trách trùng phong hãm trận, tạo thời cơ cho Lão Đại. Đệ vừa sách ứng, vừa xem tình hình, nếu như đồng bọn của tên họ Tô đó cũng cùng đến thì đệ phụ trách cầm chân hắn. Một chọi một, cho dù không đánh nổi Hóa Hư Cảnh bọn chúng, thì cố hết sức vẫn có thể kéo dài thời gian.</w:t>
      </w:r>
    </w:p>
    <w:p>
      <w:pPr>
        <w:pStyle w:val="BodyText"/>
      </w:pPr>
      <w:r>
        <w:t xml:space="preserve">- Được, Lão Đại, đệ bây giờ sẽ biến thành huynh. Huynh tìm đại một cái mặt nạ thay đổi đi. Bọn chúng chủ yếu nhắm vào huynh, còn đệ với Lão Nhị có thay đổi ngoại hình thì bọn chúng nhất thời cũng chưa thể nghĩ nhiều được.</w:t>
      </w:r>
    </w:p>
    <w:p>
      <w:pPr>
        <w:pStyle w:val="BodyText"/>
      </w:pPr>
      <w:r>
        <w:t xml:space="preserve">Ba người sau khi thống nhất nhanh chóng chạy lên Thần Chỉ Sơn.</w:t>
      </w:r>
    </w:p>
    <w:p>
      <w:pPr>
        <w:pStyle w:val="BodyText"/>
      </w:pPr>
      <w:r>
        <w:t xml:space="preserve">Chân không luyện hình, biến hóa, tất cả chỉ trong nhất niệm, có một bản thể tham chiếu, Bao Bao biến hóa hình thể cũng dễ dàng hơn. Trừ những người đã quen với khí chất của Tần Vô Song ra thì ngoại hình này có thể che mắt tất cả mọi người.</w:t>
      </w:r>
    </w:p>
    <w:p>
      <w:pPr>
        <w:pStyle w:val="BodyText"/>
      </w:pPr>
      <w:r>
        <w:t xml:space="preserve">- Lão Đại, thế nào, có giống không?</w:t>
      </w:r>
    </w:p>
    <w:p>
      <w:pPr>
        <w:pStyle w:val="BodyText"/>
      </w:pPr>
      <w:r>
        <w:t xml:space="preserve">Tần Vô Song ngạc nhiên nhìn một lát, chưa kịp nói gì Cô Đơn đã bật cười:</w:t>
      </w:r>
    </w:p>
    <w:p>
      <w:pPr>
        <w:pStyle w:val="BodyText"/>
      </w:pPr>
      <w:r>
        <w:t xml:space="preserve">- Quả thực quá giống. Với hình dạng này, tuyệt đối có thể lẫn lộn thật giả!</w:t>
      </w:r>
    </w:p>
    <w:p>
      <w:pPr>
        <w:pStyle w:val="BodyText"/>
      </w:pPr>
      <w:r>
        <w:t xml:space="preserve">- Tốt lắm, bây giờ hai người đừng gọi ta là Lão Đại nữa. Từ lúc này, đệ sẽ là Lão Đại.</w:t>
      </w:r>
    </w:p>
    <w:p>
      <w:pPr>
        <w:pStyle w:val="BodyText"/>
      </w:pPr>
      <w:r>
        <w:t xml:space="preserve">Tần Vô Song mỉm cười nói.</w:t>
      </w:r>
    </w:p>
    <w:p>
      <w:pPr>
        <w:pStyle w:val="BodyText"/>
      </w:pPr>
      <w:r>
        <w:t xml:space="preserve">Ba người nhìn nhau, mỉm cười, đã tìm ra nơi có địa hình thuận lợi. Hạp cốc nằm giữa hai đỉnh Thần Chỉ Sơn, rừng cây rậm rạp, thảo mộc phồn đa, quả là nơi phù hợp để ẩn nấp, trốn ở chỗ này, khó bị tấn công.</w:t>
      </w:r>
    </w:p>
    <w:p>
      <w:pPr>
        <w:pStyle w:val="BodyText"/>
      </w:pPr>
      <w:r>
        <w:t xml:space="preserve">Ánh mắt Tần Vô Song lóe lên một hàm ý đặc thù:</w:t>
      </w:r>
    </w:p>
    <w:p>
      <w:pPr>
        <w:pStyle w:val="BodyText"/>
      </w:pPr>
      <w:r>
        <w:t xml:space="preserve">- Chính là nơi này, hủy diệt hay tiếp tục sinh tồn, tất cả đều nhìn vào trận chiến này!</w:t>
      </w:r>
    </w:p>
    <w:p>
      <w:pPr>
        <w:pStyle w:val="BodyText"/>
      </w:pPr>
      <w:r>
        <w:t xml:space="preserve">- Tên họ Tô, đến đây, lão tử đang đợi bẻ xương ngươi đây!</w:t>
      </w:r>
    </w:p>
    <w:p>
      <w:pPr>
        <w:pStyle w:val="BodyText"/>
      </w:pPr>
      <w:r>
        <w:t xml:space="preserve">Cô Đơn lớn tiếng quát.</w:t>
      </w:r>
    </w:p>
    <w:p>
      <w:pPr>
        <w:pStyle w:val="BodyText"/>
      </w:pPr>
      <w:r>
        <w:t xml:space="preserve">o0o</w:t>
      </w:r>
    </w:p>
    <w:p>
      <w:pPr>
        <w:pStyle w:val="BodyText"/>
      </w:pPr>
      <w:r>
        <w:t xml:space="preserve">Tô Tổng quản và Đồng Hùng hai người ngự không phi hành, vừa bay vừa dùng thần thức thăm dò, không đụng phải trở ngại hay uy hiếp nào hết. Hai mắt Tô Tổng quản lúc này đang ánh lên một tia lam quang kỳ quái, hắn đang thi triển Phụ Đồng Thuật của mình tìm kiếm nguồn gốc phụ đồng.</w:t>
      </w:r>
    </w:p>
    <w:p>
      <w:pPr>
        <w:pStyle w:val="BodyText"/>
      </w:pPr>
      <w:r>
        <w:t xml:space="preserve">Môn thuật pháp này giống như một kiểu cảm ứng ánh sáng. Chỉ cần đồng quang của hắn tiếp cận được với mục tiêu của Phụ Đồng Thuật, tức là bọn Tần Vô Song, thì đồng quang của hắn sẽ lập tức sản sinh cảm ứng, từ đó xác định vị trí.</w:t>
      </w:r>
    </w:p>
    <w:p>
      <w:pPr>
        <w:pStyle w:val="BodyText"/>
      </w:pPr>
      <w:r>
        <w:t xml:space="preserve">- Thế nào?</w:t>
      </w:r>
    </w:p>
    <w:p>
      <w:pPr>
        <w:pStyle w:val="BodyText"/>
      </w:pPr>
      <w:r>
        <w:t xml:space="preserve">Đổng Hùng có vẻ sốt ruột. Miếng ngon đã đến miệng còn còn để chạy mất, thật là bực bội. Đồng Hùng rõ ràng là không thể bình tĩnh được nữa.</w:t>
      </w:r>
    </w:p>
    <w:p>
      <w:pPr>
        <w:pStyle w:val="BodyText"/>
      </w:pPr>
      <w:r>
        <w:t xml:space="preserve">- Đừng có gấp, huynh càng sốt ruột thì chúng càng mừng.</w:t>
      </w:r>
    </w:p>
    <w:p>
      <w:pPr>
        <w:pStyle w:val="BodyText"/>
      </w:pPr>
      <w:r>
        <w:t xml:space="preserve">Tố chất tâm lý của Tô Tổng quản đúng là siêu quần. Mặc dù đã tìm kiếm nửa ngày, trời có vẻ đã ngả về chiều, nếu như trước khi trời tối mà vẫn không xác định được vị trí thì chỉ có thể đợi đến ngày mai.</w:t>
      </w:r>
    </w:p>
    <w:p>
      <w:pPr>
        <w:pStyle w:val="BodyText"/>
      </w:pPr>
      <w:r>
        <w:t xml:space="preserve">Bởi vì đêm tối, đối với những Hóa Hư Cảnh có ưu thể không trung như bọn chúng mà nói là một điều bất lợi. Bởi vì ở trên không trung sẽ tự mình biến thành đích ngắm, rất dễ bị người ta phát hiện. Còn mục tiêu đang mai phục dưới mặt đất, bọn chúng ở trong bóng tối, rất khó để định vị.</w:t>
      </w:r>
    </w:p>
    <w:p>
      <w:pPr>
        <w:pStyle w:val="BodyText"/>
      </w:pPr>
      <w:r>
        <w:t xml:space="preserve">Lam quang trong mắt Tô Tổng quản đột nhiên bắn ra một tia lam quang thâm trạm, trực tiếp bắn về phía trước. Tô Tổng quản mừng rỡ:</w:t>
      </w:r>
    </w:p>
    <w:p>
      <w:pPr>
        <w:pStyle w:val="BodyText"/>
      </w:pPr>
      <w:r>
        <w:t xml:space="preserve">- Hướng Tây Bắc, đi!</w:t>
      </w:r>
    </w:p>
    <w:p>
      <w:pPr>
        <w:pStyle w:val="BodyText"/>
      </w:pPr>
      <w:r>
        <w:t xml:space="preserve">Hai người lập tức tăng tốc, bay thẳng về phía hướng Tây Bắc.</w:t>
      </w:r>
    </w:p>
    <w:p>
      <w:pPr>
        <w:pStyle w:val="BodyText"/>
      </w:pPr>
      <w:r>
        <w:t xml:space="preserve">- Ồ, đó không phải Thần Chỉ Sơn sao?</w:t>
      </w:r>
    </w:p>
    <w:p>
      <w:pPr>
        <w:pStyle w:val="BodyText"/>
      </w:pPr>
      <w:r>
        <w:t xml:space="preserve">Từ xa, hai bọn chúng đã nhìn thấy ba ngọn núi cao nối tiếp nhau trùng trùng điệp điệp đầy vẻ siêu quần, sừng sững phía trước, trực sáp vân tiêu.</w:t>
      </w:r>
    </w:p>
    <w:p>
      <w:pPr>
        <w:pStyle w:val="BodyText"/>
      </w:pPr>
      <w:r>
        <w:t xml:space="preserve">- Ba tên đó không lẽ lạc vào Thần Chỉ Sơn?</w:t>
      </w:r>
    </w:p>
    <w:p>
      <w:pPr>
        <w:pStyle w:val="BodyText"/>
      </w:pPr>
      <w:r>
        <w:t xml:space="preserve">Tô Tổng quản có vẻ khó xử, Thần Chỉ Sơn này vòng ngoài còn đỡ một chút, nếu tiến sâu vào trong cấm địa Thần Chỉ Sơn thì sẽ rắc rối to.</w:t>
      </w:r>
    </w:p>
    <w:p>
      <w:pPr>
        <w:pStyle w:val="BodyText"/>
      </w:pPr>
      <w:r>
        <w:t xml:space="preserve">Đệ tam phong của Thần Chỉ Sơn không phải là chốn bình thường. Ở đó, có một tông môn thế lực không yếu. Hơn nữa nơi này cũng đã nằm ngoài vùng quản hạt của Bài Sơn Phủ thuộc về Hành Sơn Phủ.</w:t>
      </w:r>
    </w:p>
    <w:p>
      <w:pPr>
        <w:pStyle w:val="BodyText"/>
      </w:pPr>
      <w:r>
        <w:t xml:space="preserve">Tông môn của Thần Chỉ Sơn vừa hay lại chính là tông môn cường đại nhất của Hành Sơn Phủ. Địa vị tương đương với Thương Vân Đạo Trường của Bài Sơn Phủ! Quan trọng nhất là lập trường của tông môn này lúc nào cũng đối lập với Thương Vân Đạo Trường. Rất khó chịu với người của Bài Sơn Phủ.</w:t>
      </w:r>
    </w:p>
    <w:p>
      <w:pPr>
        <w:pStyle w:val="BodyText"/>
      </w:pPr>
      <w:r>
        <w:t xml:space="preserve">- Lão Tô, cơ duyên đang ở trước mặt, huynh không định rút lui chứ? Huynh đừng nghĩ nhiều, Nguyên Nguyên Tông này không dễ thương lượng vậy đâu, sao có thể để cho bọn chúng vào cấm địa. Huynh thử định vị lại coi…</w:t>
      </w:r>
    </w:p>
    <w:p>
      <w:pPr>
        <w:pStyle w:val="BodyText"/>
      </w:pPr>
      <w:r>
        <w:t xml:space="preserve">Tô Tổng quản gật gật đầu, đồng quang nhất thời đại phóng, một lúc sau, Tô Tổng quản mừng rỡ ra mặt:</w:t>
      </w:r>
    </w:p>
    <w:p>
      <w:pPr>
        <w:pStyle w:val="BodyText"/>
      </w:pPr>
      <w:r>
        <w:t xml:space="preserve">- Quả nhiên, bọn chúng chỉ ở giữa thủ phong và đệ nhị phong, vẫn chưa qua đệ nhị phong. Nguyên Nguyên Tông khẳng định sẽ không quản. Chúng ta đi thôi!</w:t>
      </w:r>
    </w:p>
    <w:p>
      <w:pPr>
        <w:pStyle w:val="BodyText"/>
      </w:pPr>
      <w:r>
        <w:t xml:space="preserve">Hai người mặc dù nói vậy nhưng khi vào trong khu vực Thần Chỉ Sơn thì vẫn không dám quá hung hăng, đáp từ cao không xuống, chuyển sang đi bộ. Tầng cấm kỵ này khiến bọn chúng mất đi ưu thế cao không.</w:t>
      </w:r>
    </w:p>
    <w:p>
      <w:pPr>
        <w:pStyle w:val="BodyText"/>
      </w:pPr>
      <w:r>
        <w:t xml:space="preserve">- Đổng lão ca, lần này, chúng ta đừng đùa nữa. Chỉ cần nhìn thấy Tần Vô Song, hai người toàn lực xuất thủ. Chỉ cần giết chết Tần Vô Song. Hai tên còn lại giết hay không không phải là chuyện lớn. Hơn nữa chỉ cần không có Thần khí thì chúng ta cần gì phải để ý tới Luyện Hư Cảnh cỏn con?</w:t>
      </w:r>
    </w:p>
    <w:p>
      <w:pPr>
        <w:pStyle w:val="BodyText"/>
      </w:pPr>
      <w:r>
        <w:t xml:space="preserve">- Đúng, trực tiếp động thủ, nhanh nhẹn dứt khoát. Lần trước đã nên làm như vậy rồi!</w:t>
      </w:r>
    </w:p>
    <w:p>
      <w:pPr>
        <w:pStyle w:val="BodyText"/>
      </w:pPr>
      <w:r>
        <w:t xml:space="preserve">Đổng Hùng cũng nói.</w:t>
      </w:r>
    </w:p>
    <w:p>
      <w:pPr>
        <w:pStyle w:val="BodyText"/>
      </w:pPr>
      <w:r>
        <w:t xml:space="preserve">- Đổng lão ca, nếu như người của Nguyên Nguyên Tông ra mặt, tốt nhất huynh đừng để lộ thân phận của mình. Nếu không… sẽ rắc rối to đấy.</w:t>
      </w:r>
    </w:p>
    <w:p>
      <w:pPr>
        <w:pStyle w:val="BodyText"/>
      </w:pPr>
      <w:r>
        <w:t xml:space="preserve">Tô Tổng quản vẫn còn chút băn khoăn.</w:t>
      </w:r>
    </w:p>
    <w:p>
      <w:pPr>
        <w:pStyle w:val="BodyText"/>
      </w:pPr>
      <w:r>
        <w:t xml:space="preserve">- Yên tâm đi, huynh nghĩ đầu óc ta còn thiếu sợi gân nào sao? Hơn nữa, ta dù là đệ tử của Thương Vân Đạo Trường nhưng đã sống ở Đô thành Bài Sơn Phủ một thời gian dài, người ngoại giới biết thân phận của ta quả thực không nhiều.</w:t>
      </w:r>
    </w:p>
    <w:p>
      <w:pPr>
        <w:pStyle w:val="BodyText"/>
      </w:pPr>
      <w:r>
        <w:t xml:space="preserve">Đổng Hùng còn một thân phận nữa, là đệ tử của Thương Vân Đạo Trường, là đồng xuất nhất tông với Đổng Thiên mà trước đấy Trần Thông mời đến, thậm chí còn cùng một mạch.</w:t>
      </w:r>
    </w:p>
    <w:p>
      <w:pPr>
        <w:pStyle w:val="BodyText"/>
      </w:pPr>
      <w:r>
        <w:t xml:space="preserve">Hai người lướt qua thủ phong, càng cẩn thận hơn, tiến từng bước một, từ từ tiềm cận. Xét cho cùng, bọn chúng cũng không muốn đánh rắn động cỏ.</w:t>
      </w:r>
    </w:p>
    <w:p>
      <w:pPr>
        <w:pStyle w:val="BodyText"/>
      </w:pPr>
      <w:r>
        <w:t xml:space="preserve">Đồng quang của Tô Tổng quản không ngừng lóe sáng, rõ ràng mục tiêu cách vị trí của chúng càng gần thì đồng quang cảm ứng càng mạnh.</w:t>
      </w:r>
    </w:p>
    <w:p>
      <w:pPr>
        <w:pStyle w:val="BodyText"/>
      </w:pPr>
      <w:r>
        <w:t xml:space="preserve">- Trong vòng mười dặm nữa!</w:t>
      </w:r>
    </w:p>
    <w:p>
      <w:pPr>
        <w:pStyle w:val="BodyText"/>
      </w:pPr>
      <w:r>
        <w:t xml:space="preserve">Tô Tổng quản thậm chí còn không dám mở miệng nói mà dùng truyền âm thuật.</w:t>
      </w:r>
    </w:p>
    <w:p>
      <w:pPr>
        <w:pStyle w:val="BodyText"/>
      </w:pPr>
      <w:r>
        <w:t xml:space="preserve">Bọn chúng không ngờ rằng, giờ phút này, khi bọn chúng đặt chân lên khu vực thứ nhất đã hoàn toàn bị Bao Bao đang ẩn nấp dưới đất phát hiện.</w:t>
      </w:r>
    </w:p>
    <w:p>
      <w:pPr>
        <w:pStyle w:val="Compact"/>
      </w:pPr>
      <w:r>
        <w:t xml:space="preserve">Ủng hộ chỉ với 1 click và 5s ! (adf.ly/4EmoB)</w:t>
      </w:r>
      <w:r>
        <w:br w:type="textWrapping"/>
      </w:r>
      <w:r>
        <w:br w:type="textWrapping"/>
      </w:r>
    </w:p>
    <w:p>
      <w:pPr>
        <w:pStyle w:val="Heading2"/>
      </w:pPr>
      <w:bookmarkStart w:id="492" w:name="chương-470"/>
      <w:bookmarkEnd w:id="492"/>
      <w:r>
        <w:t xml:space="preserve">470. Chương 47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70: Chiến, chiến, chiế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Bao Bao mặc dù mới chỉ là linh thú Luyện Hư Cảnh nhưng huyết thống Thái cổ Thần vượn của hắn đúng là không lãng phí. Quan trọng nhất, thủ đoạn hoạt động dưới lòng đất của hắn đã có ngay từ khi mới sinh ra, quen thuộc với Thổ thuộc tính hơn hai người còn lại không biết bao nhiêu lần.</w:t>
      </w:r>
    </w:p>
    <w:p>
      <w:pPr>
        <w:pStyle w:val="BodyText"/>
      </w:pPr>
      <w:r>
        <w:t xml:space="preserve">Bởi vậy hoạt động dưới đất ngay cả Tô Tổng quản và Đổng Hùng cũng khó lòng nắm bắt.</w:t>
      </w:r>
    </w:p>
    <w:p>
      <w:pPr>
        <w:pStyle w:val="BodyText"/>
      </w:pPr>
      <w:r>
        <w:t xml:space="preserve">- Lão Đại, đúng như huynh nói, bọn chúng tìm tới đây rồi. Kỳ lạ là bọn chúng không lợi dụng ưu thế cao không mà lại tiếp cận từ mặt đất.</w:t>
      </w:r>
    </w:p>
    <w:p>
      <w:pPr>
        <w:pStyle w:val="BodyText"/>
      </w:pPr>
      <w:r>
        <w:t xml:space="preserve">Bao Bao báo cáo ngay tình hình, đồng thời trong lòng cũng có vài phần nghi hoặc.</w:t>
      </w:r>
    </w:p>
    <w:p>
      <w:pPr>
        <w:pStyle w:val="BodyText"/>
      </w:pPr>
      <w:r>
        <w:t xml:space="preserve">Tần Vô Song suy nghĩ rồi nói:</w:t>
      </w:r>
    </w:p>
    <w:p>
      <w:pPr>
        <w:pStyle w:val="BodyText"/>
      </w:pPr>
      <w:r>
        <w:t xml:space="preserve">- Bây giờ trời đã sắp tối, bọn chúng ở trên cao không tìm kiếm không hiệu quả bằng mặt đất, hơn nữa còn dễ bị chúng ta phát hiện. Không phải từ bỏ ưu thế cao không, mà bọn chúng không lợi dụng ưu thế này nữa, sợ ta dùng Thần Tú Cung bắn chúng!</w:t>
      </w:r>
    </w:p>
    <w:p>
      <w:pPr>
        <w:pStyle w:val="BodyText"/>
      </w:pPr>
      <w:r>
        <w:t xml:space="preserve">- Ha ha, nói cũng đúng.</w:t>
      </w:r>
    </w:p>
    <w:p>
      <w:pPr>
        <w:pStyle w:val="BodyText"/>
      </w:pPr>
      <w:r>
        <w:t xml:space="preserve">Bao Bao gãi gãi đầu, cười hì hì nói.</w:t>
      </w:r>
    </w:p>
    <w:p>
      <w:pPr>
        <w:pStyle w:val="BodyText"/>
      </w:pPr>
      <w:r>
        <w:t xml:space="preserve">- Bọn chúng tiếp cận trên mặt đất thì càng dễ đối phó. Mọi người cứ tiến hành theo kế hoạch.</w:t>
      </w:r>
    </w:p>
    <w:p>
      <w:pPr>
        <w:pStyle w:val="BodyText"/>
      </w:pPr>
      <w:r>
        <w:t xml:space="preserve">Tần Vô Song giơ tay ra hiệu, ba người lập tức biến thành ba đường quang mang, tiến về ba vị trí khác nhau.</w:t>
      </w:r>
    </w:p>
    <w:p>
      <w:pPr>
        <w:pStyle w:val="BodyText"/>
      </w:pPr>
      <w:r>
        <w:t xml:space="preserve">Ba vị trí này đều có một đặc điểm là vô cùng kín đáo, hơn nữa còn dễ dàng quan sát được bên ngoài. Mượn ưu thế độ dốc có thể quan sát bất kỳ kẻ thù nào âm mưu từ bên dưới sơn mạch tiếp cận.</w:t>
      </w:r>
    </w:p>
    <w:p>
      <w:pPr>
        <w:pStyle w:val="BodyText"/>
      </w:pPr>
      <w:r>
        <w:t xml:space="preserve">Hơn nữa, vị trí của ba người đều không ở cách xa nhau. Ngộ nhớ xảy ra chuyện gì ngoài ý muốn vẫn có thể hỗ trợ lẫn nhau. Phân bố như vậy, đương nhiên phải dùng đến rất nhiều chất xám của Tần Vô Song.</w:t>
      </w:r>
    </w:p>
    <w:p>
      <w:pPr>
        <w:pStyle w:val="BodyText"/>
      </w:pPr>
      <w:r>
        <w:t xml:space="preserve">- Ê!</w:t>
      </w:r>
    </w:p>
    <w:p>
      <w:pPr>
        <w:pStyle w:val="BodyText"/>
      </w:pPr>
      <w:r>
        <w:t xml:space="preserve">Cô Đơn là người đầu tiên nhảy ra, từ xa gọi lớn:</w:t>
      </w:r>
    </w:p>
    <w:p>
      <w:pPr>
        <w:pStyle w:val="BodyText"/>
      </w:pPr>
      <w:r>
        <w:t xml:space="preserve">- Tên họ Tô kia, lão tử ở đây đợi ngươi lâu quá rồi, sao còn chưa tới chịu chết?</w:t>
      </w:r>
    </w:p>
    <w:p>
      <w:pPr>
        <w:pStyle w:val="BodyText"/>
      </w:pPr>
      <w:r>
        <w:t xml:space="preserve">Tần Vô Song lúc này đã nhớ kỹ thân phận hiện tại của mình là Bao Bao nên cũng thay đổi giọng nói, cười vang, nhưng không lên tiếng nói chuyện chỉ dùng giọng cười này để đối phương không nhận ra được.</w:t>
      </w:r>
    </w:p>
    <w:p>
      <w:pPr>
        <w:pStyle w:val="BodyText"/>
      </w:pPr>
      <w:r>
        <w:t xml:space="preserve">Tô Tổng quản và Đổng Hùng quay sang nhìn nhau, cả hai gần như khởi động đồng thời, lưng như vừa đột nhiên mọc ra hai chiếc cánh, lướt là là dưới thấp, tốc độ bay chẳng khác gì một tia chớp, hung mãnh vô cùng.</w:t>
      </w:r>
    </w:p>
    <w:p>
      <w:pPr>
        <w:pStyle w:val="BodyText"/>
      </w:pPr>
      <w:r>
        <w:t xml:space="preserve">Cô Đơn chạy về phía vị trí của Bao Bao, hét lớn:</w:t>
      </w:r>
    </w:p>
    <w:p>
      <w:pPr>
        <w:pStyle w:val="BodyText"/>
      </w:pPr>
      <w:r>
        <w:t xml:space="preserve">- Lão Đại, chuẩn bị xong chưa?</w:t>
      </w:r>
    </w:p>
    <w:p>
      <w:pPr>
        <w:pStyle w:val="BodyText"/>
      </w:pPr>
      <w:r>
        <w:t xml:space="preserve">Vừa hỏi xong câu này, Cô Đơn liền trượt nhanh xuống sườn núi, vác một tảng đá to, hung mãnh vô bỉ ném về phía Tô Tổng quản và Đổng Hùng.</w:t>
      </w:r>
    </w:p>
    <w:p>
      <w:pPr>
        <w:pStyle w:val="BodyText"/>
      </w:pPr>
      <w:r>
        <w:t xml:space="preserve">Tảng đá này mặc dù nặng ngàn cân, nhưng với hai Hóa Hư Cảnh cường giả mà nói mấy tảng đá này không phải là mối uy hiếp gì to tát.</w:t>
      </w:r>
    </w:p>
    <w:p>
      <w:pPr>
        <w:pStyle w:val="BodyText"/>
      </w:pPr>
      <w:r>
        <w:t xml:space="preserve">Hai người thân ảnh lóe lên, binh khí thuận thế chém xuống, đã chém tảng đá vỡ tan tành.</w:t>
      </w:r>
    </w:p>
    <w:p>
      <w:pPr>
        <w:pStyle w:val="BodyText"/>
      </w:pPr>
      <w:r>
        <w:t xml:space="preserve">Bao Bao thân hình mau lẹ, không lao xuống dưới mà đâm nghiêng sang. Gần như đồng thời, Tần Vô Song nắm một cây gậy lớn trong tay, là vũ khí mà Bao Bao hay dùng, lao ra từ hư không, cùng Cô Đơn hợp làm một, tấn công vào vị trí của Tô Tổng quản.</w:t>
      </w:r>
    </w:p>
    <w:p>
      <w:pPr>
        <w:pStyle w:val="BodyText"/>
      </w:pPr>
      <w:r>
        <w:t xml:space="preserve">- Lão ca, huynh đuổi theo, để ta ứng phó hai tên này.</w:t>
      </w:r>
    </w:p>
    <w:p>
      <w:pPr>
        <w:pStyle w:val="BodyText"/>
      </w:pPr>
      <w:r>
        <w:t xml:space="preserve">Tô Tổng quản chiêu hô một tiếng, trường kiếm màu lam trắng lại vung lên trong tay, tiêu sái tự nhiên, kiếm khí gào thét dâng trào như sóng biển, kiếm quang mù mịt. Cả bầu trời dày đặc sương khói tràn ngập. Thủy vụ tiêu tán, biến hết thành băng sương, bắn đi cùng kiếm khí.</w:t>
      </w:r>
    </w:p>
    <w:p>
      <w:pPr>
        <w:pStyle w:val="BodyText"/>
      </w:pPr>
      <w:r>
        <w:t xml:space="preserve">Cô Đơn cũng chống chọi tương đối, biết rõ là mình kém đối phương một bậc nhưng vẫn mở miệng, phun ra một ngụm chân hỏa, trực tiếp nhằm vào kiếm khí đang bắn tới kia.</w:t>
      </w:r>
    </w:p>
    <w:p>
      <w:pPr>
        <w:pStyle w:val="BodyText"/>
      </w:pPr>
      <w:r>
        <w:t xml:space="preserve">Hỏa quang ngập trời lóe lên, như một con Chu Tước hỏa diễm tràn đầy linh khí, chạm vào kiếm khí, trực tiếp tiêu trừ một nửa sức mạnh.</w:t>
      </w:r>
    </w:p>
    <w:p>
      <w:pPr>
        <w:pStyle w:val="BodyText"/>
      </w:pPr>
      <w:r>
        <w:t xml:space="preserve">- Lão Tam, để ta đối phó với tên họ Tô này, đệ đi giúp đỡ Lão Đại!</w:t>
      </w:r>
    </w:p>
    <w:p>
      <w:pPr>
        <w:pStyle w:val="BodyText"/>
      </w:pPr>
      <w:r>
        <w:t xml:space="preserve">Cô Đơn cố ý lớn tiếng nói, thân thể xoay nhanh trong không trung, thân hình không ngừng biến ảo giữa hình người và nguyên thể trong không trung.</w:t>
      </w:r>
    </w:p>
    <w:p>
      <w:pPr>
        <w:pStyle w:val="BodyText"/>
      </w:pPr>
      <w:r>
        <w:t xml:space="preserve">- Được!</w:t>
      </w:r>
    </w:p>
    <w:p>
      <w:pPr>
        <w:pStyle w:val="BodyText"/>
      </w:pPr>
      <w:r>
        <w:t xml:space="preserve">Tần Vô Song hô khẽ một tiếng, lộn người, lùi lại phía sau. Cô Đơn rõ ràng là đang muốn thu hút sự chú ý của Tô Tổng quản.</w:t>
      </w:r>
    </w:p>
    <w:p>
      <w:pPr>
        <w:pStyle w:val="BodyText"/>
      </w:pPr>
      <w:r>
        <w:t xml:space="preserve">Thân thể đón gió phóng lên, bản thể của Tử Điện Phần Diệm Thú rất uy vũ, thêm nữa Cô Đơn còn cố ý biến hóa bản thể càng thêm phần hung dữ đáng sợ.</w:t>
      </w:r>
    </w:p>
    <w:p>
      <w:pPr>
        <w:pStyle w:val="BodyText"/>
      </w:pPr>
      <w:r>
        <w:t xml:space="preserve">Grừ!</w:t>
      </w:r>
    </w:p>
    <w:p>
      <w:pPr>
        <w:pStyle w:val="BodyText"/>
      </w:pPr>
      <w:r>
        <w:t xml:space="preserve">Thân thể Tử Điện Phần Diệm Thú đột nhiên chuyển từ tử quang sang hồng quang, hai vuốt tóm chặt vào hư không, trảo quang sắc nhọn tạo nên những âm thanh khí bạo chói tai.</w:t>
      </w:r>
    </w:p>
    <w:p>
      <w:pPr>
        <w:pStyle w:val="BodyText"/>
      </w:pPr>
      <w:r>
        <w:t xml:space="preserve">Sức mạnh của hai vuốt này là công kích mà Tử Điện Phần Diệm Thú hài lòng nhất. Mặc dù đơn giản nhưng lại ẩn chứa tính công kích cực mạnh của kim loại, lực xuyên thấu cực mạnh.</w:t>
      </w:r>
    </w:p>
    <w:p>
      <w:pPr>
        <w:pStyle w:val="BodyText"/>
      </w:pPr>
      <w:r>
        <w:t xml:space="preserve">Tô Tổng quản không dám chậm trễ, trường kiếm bạch lam vội vã vẽ nhanh hai vòng tròn. Hai vòng tròn vừa vẽ xong, lập tức biến thành hai tấm khí thuẫn hộ thể một xanh một trắng, trực tiếp che trước người.</w:t>
      </w:r>
    </w:p>
    <w:p>
      <w:pPr>
        <w:pStyle w:val="BodyText"/>
      </w:pPr>
      <w:r>
        <w:t xml:space="preserve">Tô Tổng quản là một người hết sức cẩn thận. Hắn biết, sức chiến đấu của linh thú Hư Võ Cảnh rất kinh nhân. Cho dù là Luyện Hư Cảnh, chỉ cần nó hóa cuồng thì sức chiến đấu cũng đủ để Hóa Hư Cảnh cường giả cảm thấy khó chịu. Mặc dù không thể bù lấp độ khoảng cách cảnh giới, nhưng muốn thu thập lại thì vẫn cần phải vận động chút tay chân.</w:t>
      </w:r>
    </w:p>
    <w:p>
      <w:pPr>
        <w:pStyle w:val="BodyText"/>
      </w:pPr>
      <w:r>
        <w:t xml:space="preserve">Hắn trọng thương vừa mới hồi phục, cũng không dám làm quá tay, chỉ dùng bạch lam khí thuẫn Thủy thuộc tính chặn trảo mang lại.</w:t>
      </w:r>
    </w:p>
    <w:p>
      <w:pPr>
        <w:pStyle w:val="BodyText"/>
      </w:pPr>
      <w:r>
        <w:t xml:space="preserve">Rắc!</w:t>
      </w:r>
    </w:p>
    <w:p>
      <w:pPr>
        <w:pStyle w:val="BodyText"/>
      </w:pPr>
      <w:r>
        <w:t xml:space="preserve">Một tiếng nổ lớn vang lên, bạch lam khí thuẫn, dưới sức công kích của trảo mang đã bị xuyên thấu một nửa, vỡ ra làm đôi!</w:t>
      </w:r>
    </w:p>
    <w:p>
      <w:pPr>
        <w:pStyle w:val="BodyText"/>
      </w:pPr>
      <w:r>
        <w:t xml:space="preserve">Cảnh tượng này khiến Tô Tổng quản đổ mồ hôi hột. Trảo mang này có thể đánh vỡ khí thuẫn của hắn, mặc dù vẫn chưa đánh tới bản thể của hắn nhưng đã khiến một Hóa Hư Cảnh như hắn cảm nhận được lực công kích siêu cường của linh thú.</w:t>
      </w:r>
    </w:p>
    <w:p>
      <w:pPr>
        <w:pStyle w:val="BodyText"/>
      </w:pPr>
      <w:r>
        <w:t xml:space="preserve">Dư quang lóe lên, gã còn lại đã biến mất vào rừng cây, xem ra là đi tiếp viện cho Lão Đại của chúng.</w:t>
      </w:r>
    </w:p>
    <w:p>
      <w:pPr>
        <w:pStyle w:val="BodyText"/>
      </w:pPr>
      <w:r>
        <w:t xml:space="preserve">Tô Tổng quản mừng rỡ quá đỗi, nghĩ nhanh trong đầu:</w:t>
      </w:r>
    </w:p>
    <w:p>
      <w:pPr>
        <w:pStyle w:val="BodyText"/>
      </w:pPr>
      <w:r>
        <w:t xml:space="preserve">- Ta phải nhanh chóng thu thập con linh thú này tránh đêm dài lắm mộng. Tên tiểu tử đó quỷ kế đa đoan, chỉ sợ Đổng Hùng lại bị hắn lừa. Hoặc Đổng Hùng giết chết được tên đó, độc chiếm Thần khí, ta tự nhiên lại trở thành kẻ đưa đò cho Đổng Hùng.</w:t>
      </w:r>
    </w:p>
    <w:p>
      <w:pPr>
        <w:pStyle w:val="BodyText"/>
      </w:pPr>
      <w:r>
        <w:t xml:space="preserve">Nghĩ đến đây, hắn càng không nghi ngờ thêm điều gì, không dò xét, cũng không để lối thoát. Bạch lam trường kiếm chỉa lên, lớn tiếng nói:</w:t>
      </w:r>
    </w:p>
    <w:p>
      <w:pPr>
        <w:pStyle w:val="BodyText"/>
      </w:pPr>
      <w:r>
        <w:t xml:space="preserve">- Tên nghiệt súc ngươi cũng có vài phần bản lĩnh đấy. Nhưng hôm nay ta sẽ cho ngươi biết thế nào là Hóa Hư Cảnh cường giả!</w:t>
      </w:r>
    </w:p>
    <w:p>
      <w:pPr>
        <w:pStyle w:val="BodyText"/>
      </w:pPr>
      <w:r>
        <w:t xml:space="preserve">Tô Tổng quản nói đến đây, trường kiếm bắn ra ngợp trời, thủ quyết biến động không ngừng, miệng lẩm nhẩm đọc, mũi kiếm đâm ra bốn phía, hư không dẫn động trường kiếm đánh về phía Tử Điện Phần Diệm Thú.</w:t>
      </w:r>
    </w:p>
    <w:p>
      <w:pPr>
        <w:pStyle w:val="BodyText"/>
      </w:pPr>
      <w:r>
        <w:t xml:space="preserve">Chiêu cách không điều kiếm này thủ đoạn vô cùng kinh nhân, ngay cả Luyện Hư Cảnh cường giả cũng không thể nắm bắt được. Chỉ Hóa Hư Cảnh cường giả mới có thần thông này.</w:t>
      </w:r>
    </w:p>
    <w:p>
      <w:pPr>
        <w:pStyle w:val="BodyText"/>
      </w:pPr>
      <w:r>
        <w:t xml:space="preserve">Trường kiếm hư không nhất vũ, phân thành vô số kiếm quang với ngoại hình và kiếm khí giống nhau.</w:t>
      </w:r>
    </w:p>
    <w:p>
      <w:pPr>
        <w:pStyle w:val="BodyText"/>
      </w:pPr>
      <w:r>
        <w:t xml:space="preserve">Cô Đơn khinh thường nói:</w:t>
      </w:r>
    </w:p>
    <w:p>
      <w:pPr>
        <w:pStyle w:val="BodyText"/>
      </w:pPr>
      <w:r>
        <w:t xml:space="preserve">- Loại kiếm thuật vạn huyễn thiên biến này mà cũng lấy ra dọa ta sao?</w:t>
      </w:r>
    </w:p>
    <w:p>
      <w:pPr>
        <w:pStyle w:val="BodyText"/>
      </w:pPr>
      <w:r>
        <w:t xml:space="preserve">Nói thì nói vậy nhưng Cô Đơn biết, loại kiếm thuật này vô cùng đáng sợ. Một khi toàn bộ vạn huyễn thiên biến kiếm quang cùng lao về phía hắn, với nhãn lực của hắn, nhất thời không thể phát hiện ra được kiếm nào mới là kiếm thật.</w:t>
      </w:r>
    </w:p>
    <w:p>
      <w:pPr>
        <w:pStyle w:val="BodyText"/>
      </w:pPr>
      <w:r>
        <w:t xml:space="preserve">Mặc dù đây còn là kiếm quang được huyễn hóa ra từ hư cấu, nhưng cũng là tế luyện ra, mặc dù lực sát thương không mạnh bằng kiếm bản thể nhưng cũng có chút uy lực.</w:t>
      </w:r>
    </w:p>
    <w:p>
      <w:pPr>
        <w:pStyle w:val="BodyText"/>
      </w:pPr>
      <w:r>
        <w:t xml:space="preserve">- Trảm!</w:t>
      </w:r>
    </w:p>
    <w:p>
      <w:pPr>
        <w:pStyle w:val="BodyText"/>
      </w:pPr>
      <w:r>
        <w:t xml:space="preserve">Tô Tổng quản quát nhẹ một tiếng, trường kiếm trong không trung bỗng nhiên phát ra những tiếng rin rít, lao xoạt xoạt về phía Tử Điện Phần Diệm Thú.</w:t>
      </w:r>
    </w:p>
    <w:p>
      <w:pPr>
        <w:pStyle w:val="BodyText"/>
      </w:pPr>
      <w:r>
        <w:t xml:space="preserve">Tử Điện Phần Diệm Thú biết kiếm pháp này vô cùng lợi hại, không dám chậm trễ, cắn chặt răng, phát tác tử quang toàn thân, từng mảng lân giáp đột nhiên bay ra khỏi cơ thể.</w:t>
      </w:r>
    </w:p>
    <w:p>
      <w:pPr>
        <w:pStyle w:val="BodyText"/>
      </w:pPr>
      <w:r>
        <w:t xml:space="preserve">Những mảnh lân giáp này như những miếng vẩy cá, cũng không biết có mấy chục mảnh, tất cả đều phù động, trướng to lên, biến lớn theo gió, giống như những tấm chắn màu tím quay kín lấy bản thể của Tử Điện Phần Diệm Thú.</w:t>
      </w:r>
    </w:p>
    <w:p>
      <w:pPr>
        <w:pStyle w:val="BodyText"/>
      </w:pPr>
      <w:r>
        <w:t xml:space="preserve">Tử Điện Phần Diệm Thú cởi hết lân giáp, toàn thân bóng loáng, da thịt nõn nã như ôn ngọc, uốn lượn giữa mấy chục phiến lân giáp.</w:t>
      </w:r>
    </w:p>
    <w:p>
      <w:pPr>
        <w:pStyle w:val="BodyText"/>
      </w:pPr>
      <w:r>
        <w:t xml:space="preserve">Mấy chục phiến lân giáp này cũng không biết đã được thêm bao nhiêu tầng phòng ngự, nổi giữa không trung, cảnh tượng trông vô cùng quỷ dị.</w:t>
      </w:r>
    </w:p>
    <w:p>
      <w:pPr>
        <w:pStyle w:val="BodyText"/>
      </w:pPr>
      <w:r>
        <w:t xml:space="preserve">Ngay cả Tô Tổng quản cũng ngạc nhiên đến trợn tròn mắt. Hắn không thể ngờ được, linh thú vẫn còn thủ đoạn này, hơn nữa còn giống như chuyên dùng để đối phó với huyễn hóa kiếm thuật của hắn.</w:t>
      </w:r>
    </w:p>
    <w:p>
      <w:pPr>
        <w:pStyle w:val="BodyText"/>
      </w:pPr>
      <w:r>
        <w:t xml:space="preserve">Đang lúc kinh nghi thì lân giáp đột nhiên trở nên phiêu động, tràn nhanh về phía hắn. Tô Tổng quản nhất thời kinh ngạc, biết linh thú định tiếp cận, công thích bản thể hắn.</w:t>
      </w:r>
    </w:p>
    <w:p>
      <w:pPr>
        <w:pStyle w:val="BodyText"/>
      </w:pPr>
      <w:r>
        <w:t xml:space="preserve">Liền lập tức lăng không phi khởi, nhảy lên không trung, nhón hai chân, đứng ngay trên thanh kiếm bạch lam của hắn. Mặc dù bị dẫm lên nhưng thanh kiếm bạch lam không hề dừng lại mà vẫn không ngừng huyễn hóa ra kiếm khí hư cấu, vẫn không ngừng công kích về phía tầng lân giáp.</w:t>
      </w:r>
    </w:p>
    <w:p>
      <w:pPr>
        <w:pStyle w:val="BodyText"/>
      </w:pPr>
      <w:r>
        <w:t xml:space="preserve">Kiếm khí hư cấu không phải kiếm bản thể, chỉ có thể đẩy đi lân giáp chứ không thể đâm thủng. Mà đẩy đi lân giáp thì chẳng có tác dụng gì. Bởi vì sau khi đẩy đi, lân giáp vẫn còn một loại đồng cảm với bản thể của Tử Điện Phần Diệm Thú, đẩy đi rồi, chúng lại tự động ghép lại như bị nam châm hút.</w:t>
      </w:r>
    </w:p>
    <w:p>
      <w:pPr>
        <w:pStyle w:val="BodyText"/>
      </w:pPr>
      <w:r>
        <w:t xml:space="preserve">Tử Điện Phần Diệm Thú gào rít nói:</w:t>
      </w:r>
    </w:p>
    <w:p>
      <w:pPr>
        <w:pStyle w:val="BodyText"/>
      </w:pPr>
      <w:r>
        <w:t xml:space="preserve">- Tên họ Tô kia, ngươi giỏi thì xuống đây! Trốn trên không trung nữa thì có bản lĩnh gì?</w:t>
      </w:r>
    </w:p>
    <w:p>
      <w:pPr>
        <w:pStyle w:val="BodyText"/>
      </w:pPr>
      <w:r>
        <w:t xml:space="preserve">Lớn tiếng quát như vậy, nhưng lại chẳng làm được gì.</w:t>
      </w:r>
    </w:p>
    <w:p>
      <w:pPr>
        <w:pStyle w:val="BodyText"/>
      </w:pPr>
      <w:r>
        <w:t xml:space="preserve">Tử Điện Phần Diệm Thú cũng có thể di chuyển trong không trung, nhưng muốn ngự không phi hành thì Luyện Hư Cảnh hắn tạm thời vẫn chưa làm được.</w:t>
      </w:r>
    </w:p>
    <w:p>
      <w:pPr>
        <w:pStyle w:val="BodyText"/>
      </w:pPr>
      <w:r>
        <w:t xml:space="preserve">Thấy hắn như vậy, Tô Tổng quản mừng lắm. Tử Điện Phần Diệm Thú càng giận, hắn càng thấy vui. Bởi vì điều đó có nghĩa là xác suất sơ hở của Tử Điện Phần Diệm Thú càng lớn. Lúc này sao hắn có thể biết được mọi thứ đều nằm trong kế sách của Tần Vô Song, cố ý để Tử Điện Phần Diệm Thú thu hút sự chú ý của Tô Tổng quản để hắn có thể tìm cơ hội xạ tiễn!</w:t>
      </w:r>
    </w:p>
    <w:p>
      <w:pPr>
        <w:pStyle w:val="BodyText"/>
      </w:pPr>
      <w:r>
        <w:t xml:space="preserve">Còn tên đồng bọn mà Tô Tổng quản mang đến, dù hắn có là Hóa Hư Cảnh thì Tần Vô Song cũng không lo, với huyết mạch Thái cổ Thần vượn của Bao Bao, cộng với năng lực hoạt động dưới đất biến thái của hắn, cho dù có là Hóa Hư Cảnh thì cũng bị hắn kìm chân chơi trò trốn tìm!</w:t>
      </w:r>
    </w:p>
    <w:p>
      <w:pPr>
        <w:pStyle w:val="BodyText"/>
      </w:pPr>
      <w:r>
        <w:t xml:space="preserve">Trừ phi đối phương cũng là Hóa Hư Cảnh cường giả am hiểu năng lực địa hành.</w:t>
      </w:r>
    </w:p>
    <w:p>
      <w:pPr>
        <w:pStyle w:val="BodyText"/>
      </w:pPr>
      <w:r>
        <w:t xml:space="preserve">Ánh mắt bình tĩnh, Tần Vô Song nhìn chăm chú vào Tô Tổng quản đang ở giữa không trung, thực hiện một động tác vô cùng thuần thục, động tác mà hắn đã từng thực hiện không biết bao nhiêu lần, mỗi lần, Tần Vô Song đều ngập tràn tự tin, ngập tràn chờ đợi.</w:t>
      </w:r>
    </w:p>
    <w:p>
      <w:pPr>
        <w:pStyle w:val="BodyText"/>
      </w:pPr>
      <w:r>
        <w:t xml:space="preserve">Bởi vì một khi Thần Tú Cung xuất mã, Tần Vô Song chưa một lần thất bại, chưa bao giờ! Lần này, hắn cũng tin chắc rằng mình tuyệt đối không thất bại!</w:t>
      </w:r>
    </w:p>
    <w:p>
      <w:pPr>
        <w:pStyle w:val="BodyText"/>
      </w:pPr>
      <w:r>
        <w:t xml:space="preserve">Cung như mãn nguyệt, tiễn như lưu tinh. Nhẹ như vân tước bay ra từ bụi cỏ, nhẹ như sao băng xẹt qua bầu trời, nhanh như kinh hồng nhất nhiết, nhanh như sát na lưu tinh…</w:t>
      </w:r>
    </w:p>
    <w:p>
      <w:pPr>
        <w:pStyle w:val="BodyText"/>
      </w:pPr>
      <w:r>
        <w:t xml:space="preserve">Xoạt! Xoạt! Xoạt!</w:t>
      </w:r>
    </w:p>
    <w:p>
      <w:pPr>
        <w:pStyle w:val="BodyText"/>
      </w:pPr>
      <w:r>
        <w:t xml:space="preserve">Liên châu tiễn, ba mũi tên liên châu từ trước đến nay chưa từng có, ba mũi tên tề phát! Ba mũi tên này ngưng tụ tất cả nộ hỏa trong lòng Tần Vô Song, ngưng tụ tất cả tâm huyết bao nhiêu năm của Tần Vô Song với Thần Tú Cung.</w:t>
      </w:r>
    </w:p>
    <w:p>
      <w:pPr>
        <w:pStyle w:val="BodyText"/>
      </w:pPr>
      <w:r>
        <w:t xml:space="preserve">Uy lực chưa từng thấy!</w:t>
      </w:r>
    </w:p>
    <w:p>
      <w:pPr>
        <w:pStyle w:val="BodyText"/>
      </w:pPr>
      <w:r>
        <w:t xml:space="preserve">Ba mũi tên bắn ra nhưng tâm trạng của Tần Vô Song thì vẫn bình tĩnh kỳ lạ, bởi vì hắn có một trực giác mãnh liệt rằng với ba mũi tên này, dù có hai tên Tô Tổng quản thì cũng đều phải chết!</w:t>
      </w:r>
    </w:p>
    <w:p>
      <w:pPr>
        <w:pStyle w:val="Compact"/>
      </w:pPr>
      <w:r>
        <w:t xml:space="preserve">Ủng hộ chỉ với 1 click và 5s ! (adf.ly/4EmoB)</w:t>
      </w:r>
      <w:r>
        <w:br w:type="textWrapping"/>
      </w:r>
      <w:r>
        <w:br w:type="textWrapping"/>
      </w:r>
    </w:p>
    <w:p>
      <w:pPr>
        <w:pStyle w:val="Heading2"/>
      </w:pPr>
      <w:bookmarkStart w:id="493" w:name="chương-471"/>
      <w:bookmarkEnd w:id="493"/>
      <w:r>
        <w:t xml:space="preserve">471. Chương 47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71: Thần Chỉ Sơn, Nguyên Nguyên Tô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Một khắc trước, giữa không trung, Tô Tổng quản vẫn còn nghênh ngang tự đắc, bắt đầu nghĩ xem làm thế nào để đánh thắng đầu linh thú này. Một khắc sau, ba đường lục mang bằng không xạ xuất khóa chặt tất cả sinh cơ của hắn.</w:t>
      </w:r>
    </w:p>
    <w:p>
      <w:pPr>
        <w:pStyle w:val="BodyText"/>
      </w:pPr>
      <w:r>
        <w:t xml:space="preserve">Trước đây Tần Vô Song đã từng gặp được người kịp có phản ứng trước khi Thần Tú Cung khởi động nhưng vẫn chưa có ai tránh kịp. Lần này, Tô Tổng quản còn phản ứng sau khi khởi động Thần Tú Cung vậy sao có thể may mắn sống sót?</w:t>
      </w:r>
    </w:p>
    <w:p>
      <w:pPr>
        <w:pStyle w:val="BodyText"/>
      </w:pPr>
      <w:r>
        <w:t xml:space="preserve">Ba mũi tên này, bất luận là góc độ hay lực đạo đều có thể nói hoàn mỹ vô khuyết. Chít ít với một Linh Võ Đại viên mãn đỉnh phong như Tần Vô Song mà nói đây là ba mũi tên cường đại nhất, thành công nhất mà hắn ra kể từ sau khi có Thần Tú Cung.</w:t>
      </w:r>
    </w:p>
    <w:p>
      <w:pPr>
        <w:pStyle w:val="BodyText"/>
      </w:pPr>
      <w:r>
        <w:t xml:space="preserve">Ba đường lục mang bá đạo mà trực tiếp, lưu quang cường đại nháy mắt phá tan khí trường xung quanh Tô Tổng quản, làm vỡ vụn khí trường hộ thể quanh người hắn.</w:t>
      </w:r>
    </w:p>
    <w:p>
      <w:pPr>
        <w:pStyle w:val="BodyText"/>
      </w:pPr>
      <w:r>
        <w:t xml:space="preserve">Lưu quang xanh lục bắn nhanh vào người Tô Tổng quản.</w:t>
      </w:r>
    </w:p>
    <w:p>
      <w:pPr>
        <w:pStyle w:val="BodyText"/>
      </w:pPr>
      <w:r>
        <w:t xml:space="preserve">Trong nháy mắt, lục quang vỡ ra, biến xé cơ thể Tô Tổng quản thành vô số mảnh nhỏ, mạn thiên phi vũ.</w:t>
      </w:r>
    </w:p>
    <w:p>
      <w:pPr>
        <w:pStyle w:val="BodyText"/>
      </w:pPr>
      <w:r>
        <w:t xml:space="preserve">Tô Tổng quản ngay cả cơ hội kêu lên một tiếng cũng không có, một khắc trước còn là một Tô Tổng quản không ai sáng được, một khắc sau đã trở thành bia bắn cho liên châu tiễn.</w:t>
      </w:r>
    </w:p>
    <w:p>
      <w:pPr>
        <w:pStyle w:val="BodyText"/>
      </w:pPr>
      <w:r>
        <w:t xml:space="preserve">Thanh trường kiếm bạch lam của hắn lúc nãy còn phát ra quang mang màu lam trắng chói mắt, bây giờ bị lục quang chiếu rọi, nhất thời ảm đạm thất sắc, từ giữa không trung rơi xuống đất, uể oải nằm im trên mặt đất.</w:t>
      </w:r>
    </w:p>
    <w:p>
      <w:pPr>
        <w:pStyle w:val="BodyText"/>
      </w:pPr>
      <w:r>
        <w:t xml:space="preserve">Cô Đơn mừng rỡ, nắm thanh trường kiếm bạch lam trong tay, cười lớn:</w:t>
      </w:r>
    </w:p>
    <w:p>
      <w:pPr>
        <w:pStyle w:val="BodyText"/>
      </w:pPr>
      <w:r>
        <w:t xml:space="preserve">- Lão Đại, thanh kiếm này thưởng cho đệ nhé?</w:t>
      </w:r>
    </w:p>
    <w:p>
      <w:pPr>
        <w:pStyle w:val="BodyText"/>
      </w:pPr>
      <w:r>
        <w:t xml:space="preserve">Tần Vô Song sau khi bắn chết Tô Tổng quản, tinh thần đại chấn, vẫy gọi Cô Đơn:</w:t>
      </w:r>
    </w:p>
    <w:p>
      <w:pPr>
        <w:pStyle w:val="BodyText"/>
      </w:pPr>
      <w:r>
        <w:t xml:space="preserve">- Lên tiếng cảnh báo Lão Tam! Bảo đệ ấy quay về bên này.</w:t>
      </w:r>
    </w:p>
    <w:p>
      <w:pPr>
        <w:pStyle w:val="BodyText"/>
      </w:pPr>
      <w:r>
        <w:t xml:space="preserve">Tử Điện Phần Diệm Thú nhận được lệnh, ngửa cổ kêu nhỏ ba tiếng. Khoảng cách giữa ba tiếng này rất ngắn, đây là tín hiệu tụ tập đồng bọn. Bao Bao lúc này đang cùng Đổng Hùng chơi trò trốn tìm, nghe thấy thanh âm của Tử Điện Phần Diệm Thú, mừng thầm trong lòng, biết bọn Tần Vô Song đã thành công, bật cười ha hả, chui ra từ địa mạch thâm sâu, quay sang làm mặt quỷ với Đổng Hùng:</w:t>
      </w:r>
    </w:p>
    <w:p>
      <w:pPr>
        <w:pStyle w:val="BodyText"/>
      </w:pPr>
      <w:r>
        <w:t xml:space="preserve">- Có giỏi thì đuổi theo ta!</w:t>
      </w:r>
    </w:p>
    <w:p>
      <w:pPr>
        <w:pStyle w:val="BodyText"/>
      </w:pPr>
      <w:r>
        <w:t xml:space="preserve">Đổng Hùng cũng không phải kẻ ngốc, khoảng khắc vừa rồi, dù hắn không nhìn thấy tình hình chiến sự cụ thể của bên kia, nhưng hắn có thể cảm nhận được một khí thế cường đại vừa bùng nổ, tiếp đó, hắn đã nỗ lực kết nối thần thức nhưng vẫn không thể cảm nhận khí tức của đồng bọn.</w:t>
      </w:r>
    </w:p>
    <w:p>
      <w:pPr>
        <w:pStyle w:val="BodyText"/>
      </w:pPr>
      <w:r>
        <w:t xml:space="preserve">Đổng Hùng vã mồ hôi lạnh, ngầm hiểu tình hình bất ổn, hắn truy đuổi Bao Bao lâu như vậy, trong lòng ba phần đã có chút bất an. Mà khí tức của đồng bọn lại đột nhiên biến mất, mọi thứ lại càng trở nên quỷ dị. Bây giờ, nghe thấy khẩu khí của Bao Bao cố ý dụ hắn đuổi theo, sao hắn còn dám đuổi?</w:t>
      </w:r>
    </w:p>
    <w:p>
      <w:pPr>
        <w:pStyle w:val="BodyText"/>
      </w:pPr>
      <w:r>
        <w:t xml:space="preserve">Thân thể lăng không một cái, kiếm khí trùng thiên, quay đầu ngự không bỏ chạy.</w:t>
      </w:r>
    </w:p>
    <w:p>
      <w:pPr>
        <w:pStyle w:val="BodyText"/>
      </w:pPr>
      <w:r>
        <w:t xml:space="preserve">- Xem ra, ba tên này đúng là bọn Tần Vô Song…</w:t>
      </w:r>
    </w:p>
    <w:p>
      <w:pPr>
        <w:pStyle w:val="BodyText"/>
      </w:pPr>
      <w:r>
        <w:t xml:space="preserve">Đổng Hùng ngự không phi hành, còn chưa đi xa, hư không đã truyền tới tiếng huýt sáo chói tai từ Thần Chỉ Sơn, tiếp đó, ba thân ảnh khoái tốc tuyệt luân trực tiếp vòng qua trước mặt hắn, chặn hắn lại giữa không trung.</w:t>
      </w:r>
    </w:p>
    <w:p>
      <w:pPr>
        <w:pStyle w:val="BodyText"/>
      </w:pPr>
      <w:r>
        <w:t xml:space="preserve">- Ngự không phi hành ở Thần Chỉ Sơn ta, dừng lại đi!</w:t>
      </w:r>
    </w:p>
    <w:p>
      <w:pPr>
        <w:pStyle w:val="BodyText"/>
      </w:pPr>
      <w:r>
        <w:t xml:space="preserve">- Đi xuống!</w:t>
      </w:r>
    </w:p>
    <w:p>
      <w:pPr>
        <w:pStyle w:val="BodyText"/>
      </w:pPr>
      <w:r>
        <w:t xml:space="preserve">Ba đường kiếm quang lóe lên, chĩa thẳng về phía Đổng Hùng, kiếm quang này không phải là đùa, mỗi đường đều tràn ngập sát khí bá đạo, căn bản không để cho hắn chần chừ.</w:t>
      </w:r>
    </w:p>
    <w:p>
      <w:pPr>
        <w:pStyle w:val="BodyText"/>
      </w:pPr>
      <w:r>
        <w:t xml:space="preserve">Đổng Hùng mặc dù là Hóa Hư Cảnh cường giả, nhưng ở địa bàn của Nguyên Nguyên Tông cũng không dám lỗ mãng. Càng không có dũng khí lấy một đánh ba. Cúi người, đáp xuống mặt đất.</w:t>
      </w:r>
    </w:p>
    <w:p>
      <w:pPr>
        <w:pStyle w:val="BodyText"/>
      </w:pPr>
      <w:r>
        <w:t xml:space="preserve">Người này xuất kiếm là muốn ép hắn đáp xuống. Bây giờ thấy thân thể Đổng Hùng hạ xuống, liền bám sát, cũng đáp xuống theo.</w:t>
      </w:r>
    </w:p>
    <w:p>
      <w:pPr>
        <w:pStyle w:val="BodyText"/>
      </w:pPr>
      <w:r>
        <w:t xml:space="preserve">Lúc này, Bao Bao đã hội họp lại với bọn Tần Vô Song. Nhìn thấy Đổng Hùng bị ba đường kiếm khí bức bách đáp xuống, biết lại có người hoành không xuất hiện, nhìn nhau gật đầu, phóng chạy ra ngoài.</w:t>
      </w:r>
    </w:p>
    <w:p>
      <w:pPr>
        <w:pStyle w:val="BodyText"/>
      </w:pPr>
      <w:r>
        <w:t xml:space="preserve">- Đừng đi vội!</w:t>
      </w:r>
    </w:p>
    <w:p>
      <w:pPr>
        <w:pStyle w:val="BodyText"/>
      </w:pPr>
      <w:r>
        <w:t xml:space="preserve">Từ rừng cây trước mặt bay ra một thanh hồi toàn phiêu, vút một cái đã chắn đứng đường đi của bọn Tần Vô Song. Tiếp đó, từ rừng cây cũng xoạt xoạt xoạt nhảy ra vài thân ảnh, mọi người đều vận trang phục như nhau, rõ ràng là người của cùng một tông môn.</w:t>
      </w:r>
    </w:p>
    <w:p>
      <w:pPr>
        <w:pStyle w:val="BodyText"/>
      </w:pPr>
      <w:r>
        <w:t xml:space="preserve">Lúc này, Đổng Hùng cũng đã bị ba người kia ép buộc đáp xuống bãi cỏ bên cạnh. Ba đội nhân mã, lập trường đều không giống nhau, cục diện nhất thời có vẻ vô cùng quỷ dị.</w:t>
      </w:r>
    </w:p>
    <w:p>
      <w:pPr>
        <w:pStyle w:val="BodyText"/>
      </w:pPr>
      <w:r>
        <w:t xml:space="preserve">Đổng Hùng tự rủa thầm trong bụng, hắn còn căng thẳng hơn bọn Tần Vô Song nhiều. Bởi vì hắn biết, bản thân mình là tu luyện giả của Thương Vân Đạo Trường, bị người của Nguyên Nguyên Tông bắt được gần Thần Chỉ Sơn, mười phần là sẽ không có kết quả tốt đẹp, may mà lúc này hắn đang ăn vận bình thường, không mặc trang phục của Thương Vân Đạo Trường, nếu không e rằng ngay bây giờ sẽ bị vây công. Hắn lúc này chỉ còn biết hi vọng đám người của Nguyên Nguyên Tông không nhận ra hắn thì hắn mới lừa qua được.</w:t>
      </w:r>
    </w:p>
    <w:p>
      <w:pPr>
        <w:pStyle w:val="BodyText"/>
      </w:pPr>
      <w:r>
        <w:t xml:space="preserve">Chỉ huy của bên Nguyên Nguyên Tông chính là người dùng hồi toàn phiêu chặn bọn Tần Vô Song lại, người này ước chừng khoảng hơn ba mươi tuổi, mục quang sáng ngời, có vẻ thập phần lanh lợi.</w:t>
      </w:r>
    </w:p>
    <w:p>
      <w:pPr>
        <w:pStyle w:val="BodyText"/>
      </w:pPr>
      <w:r>
        <w:t xml:space="preserve">Người này chính là một Trưởng lão của Nguyên Nguyên Tông, tên gọi Hàn Thanh.</w:t>
      </w:r>
    </w:p>
    <w:p>
      <w:pPr>
        <w:pStyle w:val="BodyText"/>
      </w:pPr>
      <w:r>
        <w:t xml:space="preserve">Hàn Thanh còn chưa nói gì, hai người tùy tùng đứng bên cạnh hắn vừa nhìn thấy Đổng Hùng, mặt khẽ biến sắc, thì thầm vào tai Hàn Thanh mấy câu gì đó.</w:t>
      </w:r>
    </w:p>
    <w:p>
      <w:pPr>
        <w:pStyle w:val="BodyText"/>
      </w:pPr>
      <w:r>
        <w:t xml:space="preserve">Đồng Hùng nhìn thấy cảnh này, biết rắc rối đã đến. Đổng Hùng hắn sống ở Bài Sơn Phủ, rất nhiều người không biết hắn là đệ tử của Thương Vân Đạo Trường. Nhưng Nguyên Nguyên Tông và Thương Vân Đạo Trường luôn bất đồng quan điểm, trở thành những thế lực đối địch với nhau, rất giỏi trong việc bới móc lẫn nhau. Bởi vậy, Đổng Hùng bị Nguyên Nguyên Tông nhận ra cũng không phải là điều gì kỳ lạ.</w:t>
      </w:r>
    </w:p>
    <w:p>
      <w:pPr>
        <w:pStyle w:val="BodyText"/>
      </w:pPr>
      <w:r>
        <w:t xml:space="preserve">Hàn Thanh nghe thủ hạ nói, bật cười đầy thú vị, dùng ánh mắt rất cổ quái liếc nhìn Đổng Hùng, mỉm cười nói:</w:t>
      </w:r>
    </w:p>
    <w:p>
      <w:pPr>
        <w:pStyle w:val="BodyText"/>
      </w:pPr>
      <w:r>
        <w:t xml:space="preserve">- Quả là ngạc nhiên, ngạc nhiên!</w:t>
      </w:r>
    </w:p>
    <w:p>
      <w:pPr>
        <w:pStyle w:val="BodyText"/>
      </w:pPr>
      <w:r>
        <w:t xml:space="preserve">Đổng Hùng liều mạng, tiến lên phía trước nói:</w:t>
      </w:r>
    </w:p>
    <w:p>
      <w:pPr>
        <w:pStyle w:val="BodyText"/>
      </w:pPr>
      <w:r>
        <w:t xml:space="preserve">- Bằng hữu, xin hãy nghe ta nói!</w:t>
      </w:r>
    </w:p>
    <w:p>
      <w:pPr>
        <w:pStyle w:val="BodyText"/>
      </w:pPr>
      <w:r>
        <w:t xml:space="preserve">Hàn Thanh cười nhạo nói:</w:t>
      </w:r>
    </w:p>
    <w:p>
      <w:pPr>
        <w:pStyle w:val="BodyText"/>
      </w:pPr>
      <w:r>
        <w:t xml:space="preserve">- Người của Thương Vân Đạo Trường mà dám gọi người của Nguyên Nguyên Tông là bằng hữu à? Ngươi không cảm thấy cách xưng hô này rất thú vị sao?</w:t>
      </w:r>
    </w:p>
    <w:p>
      <w:pPr>
        <w:pStyle w:val="BodyText"/>
      </w:pPr>
      <w:r>
        <w:t xml:space="preserve">Đổng Hùng sắc mặt lộ vẻ sầu thảm, lùi lại mấy bước, đột nhiên trong mắt lóe lên vài tia kỳ quang, nói lớn:</w:t>
      </w:r>
    </w:p>
    <w:p>
      <w:pPr>
        <w:pStyle w:val="BodyText"/>
      </w:pPr>
      <w:r>
        <w:t xml:space="preserve">- Vị các hạ này, hôm nay ta đến đây có chút lỗ mãng, nhưng cũng không tự ý xông vào cấm địa của Nguyên Nguyên Tông các ngươi.</w:t>
      </w:r>
    </w:p>
    <w:p>
      <w:pPr>
        <w:pStyle w:val="BodyText"/>
      </w:pPr>
      <w:r>
        <w:t xml:space="preserve">- Cả năm tòa sơn phong của Thần Chỉ Sơn đều là cấm địa của Nguyên Nguyên Tông chúng ta.</w:t>
      </w:r>
    </w:p>
    <w:p>
      <w:pPr>
        <w:pStyle w:val="BodyText"/>
      </w:pPr>
      <w:r>
        <w:t xml:space="preserve">Hàn Thanh lớn giọng nói.</w:t>
      </w:r>
    </w:p>
    <w:p>
      <w:pPr>
        <w:pStyle w:val="BodyText"/>
      </w:pPr>
      <w:r>
        <w:t xml:space="preserve">Đứng dưới mái nhà của người ta, không thể không cúi đầu. Đổng Hùng biết lúc này đứng trong địa bàn Nguyên Nguyên Tông, nói gì cũng vô ích, chỉ nghĩ cách rời đi là hay nhất.</w:t>
      </w:r>
    </w:p>
    <w:p>
      <w:pPr>
        <w:pStyle w:val="BodyText"/>
      </w:pPr>
      <w:r>
        <w:t xml:space="preserve">- Được, coi như ta không hiểu chuyện. Nhưng mà…</w:t>
      </w:r>
    </w:p>
    <w:p>
      <w:pPr>
        <w:pStyle w:val="BodyText"/>
      </w:pPr>
      <w:r>
        <w:t xml:space="preserve">- Được, ngươi thừa nhận ngươi không hiểu chuyện là được rồi, bây giờ chúng ta sẽ đem ngươi tới Thương Vân Đạo Trường để hỏi Đạo tôn các ngươi tội quản giáo bất nghiêm.</w:t>
      </w:r>
    </w:p>
    <w:p>
      <w:pPr>
        <w:pStyle w:val="BodyText"/>
      </w:pPr>
      <w:r>
        <w:t xml:space="preserve">Hàn Thanh khoát tay, ba cao thủ Nguyên Nguyên Tông đang đứng sau Đổng Hùng lập tức vây quanh hắn.</w:t>
      </w:r>
    </w:p>
    <w:p>
      <w:pPr>
        <w:pStyle w:val="BodyText"/>
      </w:pPr>
      <w:r>
        <w:t xml:space="preserve">Đổng Hùng không dám phản kháng, giơ cao hai tay nói:</w:t>
      </w:r>
    </w:p>
    <w:p>
      <w:pPr>
        <w:pStyle w:val="BodyText"/>
      </w:pPr>
      <w:r>
        <w:t xml:space="preserve">- Các hạ, nghe ta nói một lời có được không?</w:t>
      </w:r>
    </w:p>
    <w:p>
      <w:pPr>
        <w:pStyle w:val="BodyText"/>
      </w:pPr>
      <w:r>
        <w:t xml:space="preserve">Hàn Thanh thấy hắn năm lần bảy lượt có lời muốn nói, cười nhạt làm mấy ký hiệu tay, trợn mắt nhìn Đổng Hùng:</w:t>
      </w:r>
    </w:p>
    <w:p>
      <w:pPr>
        <w:pStyle w:val="BodyText"/>
      </w:pPr>
      <w:r>
        <w:t xml:space="preserve">- Ngươi muốn nói gì thì hãy giới thiệu rõ ràng lai lịch của mình đã.</w:t>
      </w:r>
    </w:p>
    <w:p>
      <w:pPr>
        <w:pStyle w:val="BodyText"/>
      </w:pPr>
      <w:r>
        <w:t xml:space="preserve">Đổng Hùng biết thời điểm này hắn có muốn từ chối cũng không được, nói:</w:t>
      </w:r>
    </w:p>
    <w:p>
      <w:pPr>
        <w:pStyle w:val="BodyText"/>
      </w:pPr>
      <w:r>
        <w:t xml:space="preserve">- Ta tên Đổng Hùng, đúng là người của Thương Vân Đạo Trường. Nhưng hôm nay ta đến đây tuyệt đối không phải để khiêu khích Nguyên Nguyên Tông, càng không cố ý đối địch. Vị các hạ này, chuyện hôm nay, ta cũng là bị bằng hữu lôi kéo mới tới chốn này. Bây giờ chỉ muốn an toàn rút lui nên xin được bẩm báo một bí mật động trời.</w:t>
      </w:r>
    </w:p>
    <w:p>
      <w:pPr>
        <w:pStyle w:val="BodyText"/>
      </w:pPr>
      <w:r>
        <w:t xml:space="preserve">Hàn Thanh ngửa cổ cười lớn, khấu khí đầy vẻ khinh thường:</w:t>
      </w:r>
    </w:p>
    <w:p>
      <w:pPr>
        <w:pStyle w:val="BodyText"/>
      </w:pPr>
      <w:r>
        <w:t xml:space="preserve">- Bí mật động trời? Cho dù ngươi có bí mật động trời thì cứ bắt ngươi trước đã. Chỉ cần ngươi nằm trong tay Nguyên Nguyên Tông chúng ta, dù có là bí mật lớn thế nào thì ngươi cũng phải nói.</w:t>
      </w:r>
    </w:p>
    <w:p>
      <w:pPr>
        <w:pStyle w:val="BodyText"/>
      </w:pPr>
      <w:r>
        <w:t xml:space="preserve">Hàn Thanh khẩu khí lạnh nhạt rõ ràng là không muốn thương lượng. Đổng Hùng than thầm trong bụng, sắc mặt không ngừng biến hóa, hung hăng nói:</w:t>
      </w:r>
    </w:p>
    <w:p>
      <w:pPr>
        <w:pStyle w:val="BodyText"/>
      </w:pPr>
      <w:r>
        <w:t xml:space="preserve">- Các hạ, ngươi đừng ép người quá đáng. Kẻ sĩ có thể giết chứ không thể chịu nhục. Định bắt ta về để làm nhục, đừng có mơ!</w:t>
      </w:r>
    </w:p>
    <w:p>
      <w:pPr>
        <w:pStyle w:val="BodyText"/>
      </w:pPr>
      <w:r>
        <w:t xml:space="preserve">- Đừng có mơ sao?</w:t>
      </w:r>
    </w:p>
    <w:p>
      <w:pPr>
        <w:pStyle w:val="BodyText"/>
      </w:pPr>
      <w:r>
        <w:t xml:space="preserve">Hàn Thanh lạnh lùng cười lớn, quát:</w:t>
      </w:r>
    </w:p>
    <w:p>
      <w:pPr>
        <w:pStyle w:val="BodyText"/>
      </w:pPr>
      <w:r>
        <w:t xml:space="preserve">- Ta đúng là đang mơ vậy đấy. Bắt!</w:t>
      </w:r>
    </w:p>
    <w:p>
      <w:pPr>
        <w:pStyle w:val="BodyText"/>
      </w:pPr>
      <w:r>
        <w:t xml:space="preserve">Một tiếng ‘bắt’ vừa xuất ra, ba người bên cạnh Đổng Hùng lập tức quây chặt lại. Ba đường kiếm quang từ ba vị trí khác nhau cùng chiêu hô tới.</w:t>
      </w:r>
    </w:p>
    <w:p>
      <w:pPr>
        <w:pStyle w:val="BodyText"/>
      </w:pPr>
      <w:r>
        <w:t xml:space="preserve">Ba đường kiếm quang này có những đặc điểm khác nhau, nhưng đều không phải kiểu hời hợt. Chỉ cần nhìn thủ đoạn ngự không lúc nãy của bọn họ là đã biết ba người này đều là Hóa Hư Cảnh cường giả. Mà ba Hóa Hư Cảnh cường giả này đều nghe theo mệnh lệnh của người khác. Vậy thì người lúc nãy tra hỏi hắn thực lực còn cường hoành hơn.</w:t>
      </w:r>
    </w:p>
    <w:p>
      <w:pPr>
        <w:pStyle w:val="BodyText"/>
      </w:pPr>
      <w:r>
        <w:t xml:space="preserve">Nghĩ đến đây, Đổng Hùng hoảng loạn vô cùng, sợ thì sợ thật, nhưng lúc này cũng chẳng còn đường rút nữa, chỉ có thể liều một phen. Vượt qua tử địa mới có con đường hồi sinh, chỉ dùng thủ đoạn liều mạng thì mới có thể tìm ra một con đường sống.</w:t>
      </w:r>
    </w:p>
    <w:p>
      <w:pPr>
        <w:pStyle w:val="BodyText"/>
      </w:pPr>
      <w:r>
        <w:t xml:space="preserve">Đổng Hùng than thầm trong bụng, đồng thời cũng chuẩn bị sẵn tinh thần chịu chết. Thủ chưởng nhất trảo, một đường hồng quang màu đỏ bùng cháy giữa lòng bàn tay hắn. Song thủ quơ lên, hỏa quang nhất thời cháy thành một mảng lớn, khuếch tán ra tứ phía.</w:t>
      </w:r>
    </w:p>
    <w:p>
      <w:pPr>
        <w:pStyle w:val="BodyText"/>
      </w:pPr>
      <w:r>
        <w:t xml:space="preserve">Hỏa thế này giống như một con mãnh thú hung hăng, phun mạnh ra ngoài. Đồng thời, cơ thể Đổng Hùng xông nhanh ra ngoài, đại đao trong tay chém ngang một cái.</w:t>
      </w:r>
    </w:p>
    <w:p>
      <w:pPr>
        <w:pStyle w:val="BodyText"/>
      </w:pPr>
      <w:r>
        <w:t xml:space="preserve">Khí thế của đao mang mãnh liệt này giống như gió thu thổi lá rơi, nhắm thẳng vào vị trí của người đang đứng chặn ở hướng chính Nam. Một đao này, không phải liều mạng mà còn hơn cả liều mạng.</w:t>
      </w:r>
    </w:p>
    <w:p>
      <w:pPr>
        <w:pStyle w:val="BodyText"/>
      </w:pPr>
      <w:r>
        <w:t xml:space="preserve">Cơ hồ đúng thời khắc này, cánh tay Hàn Thanh nhẹ nhàng nhấc lên, một luồng sức mạnh vô hình thôi động hồi toàn phiêu trong tay hắn, xoạt một tiếng, giống như lưu tinh cản nguyệt, trực tiếp xoay trên đao khẩu.</w:t>
      </w:r>
    </w:p>
    <w:p>
      <w:pPr>
        <w:pStyle w:val="BodyText"/>
      </w:pPr>
      <w:r>
        <w:t xml:space="preserve">Dinh dong!</w:t>
      </w:r>
    </w:p>
    <w:p>
      <w:pPr>
        <w:pStyle w:val="BodyText"/>
      </w:pPr>
      <w:r>
        <w:t xml:space="preserve">Tiếng kim loại va chạm vang lên lanh lảnh khiến Đổng Khiết miệng khô lưỡi rát, tâm phiền ý loạn.</w:t>
      </w:r>
    </w:p>
    <w:p>
      <w:pPr>
        <w:pStyle w:val="BodyText"/>
      </w:pPr>
      <w:r>
        <w:t xml:space="preserve">Hồi toàn phiêu này của đối phương giống như bị buộc bởi một sợi dây thừng vô hình, là vũ khí loại mềm. Nhưng vũ khí loại mềm này va chạm với túc sát đại đao của hắn lại khiến hắn hổ khẩu đau nhức.</w:t>
      </w:r>
    </w:p>
    <w:p>
      <w:pPr>
        <w:pStyle w:val="BodyText"/>
      </w:pPr>
      <w:r>
        <w:t xml:space="preserve">Hành gia tuy tiện ra tay, là có thể biết thực lực cao thấp thế nào. Nhất là cao thủ đối chiến, cao hơn một bậc, thấp hơn một bậc chênh lệch rất rõ ràng. Khoảnh khắc chấn động này của Đổng Hùng mang đến những phản ứng dây chuyền vạn kiếp bất phục.</w:t>
      </w:r>
    </w:p>
    <w:p>
      <w:pPr>
        <w:pStyle w:val="BodyText"/>
      </w:pPr>
      <w:r>
        <w:t xml:space="preserve">Và trong khoảng khắc binh khí của Đổng Hùng bị quấn chặt, ba người Tần Vô Song dưới sự dẫn dắt Địa Hành Thuật của Bao Bao, lao ra ngoài vòng vây. Đây là cơ hội duy nhất của bọn họ!</w:t>
      </w:r>
    </w:p>
    <w:p>
      <w:pPr>
        <w:pStyle w:val="BodyText"/>
      </w:pPr>
      <w:r>
        <w:t xml:space="preserve">Bên Nguyên Nguyên Tông chỉ có Hàn Thanh và ba Hóa Hư Cảnh cường giả là đủ thực lực ngăn bọn Tần Vô Song lại, nhưng lúc này, bọn chúng đều đang tập trung lại đối phó với Đổng Hùng.</w:t>
      </w:r>
    </w:p>
    <w:p>
      <w:pPr>
        <w:pStyle w:val="BodyText"/>
      </w:pPr>
      <w:r>
        <w:t xml:space="preserve">Chỉ một khoảng khắc cơ hội thôi, bọn Tần Vô Song đã chạy được hơn mười dặm.</w:t>
      </w:r>
    </w:p>
    <w:p>
      <w:pPr>
        <w:pStyle w:val="BodyText"/>
      </w:pPr>
      <w:r>
        <w:t xml:space="preserve">Giờ này khắc này, Tần Vô Song đương nhiên cũng không cần phải tiếc rẻ trang bị nữa, một lần nữa thôi động linh phù. Linh phù này không phải Thổ Độn Phù, chỉ là Địa Hành Phù bình thường. Kết hợp với Địa Hành Thuật của Bao Bao, linh phù này có thêm hiệu quả linh lực, trong nháy mắt, đạt tới tốc độ cực hạn.</w:t>
      </w:r>
    </w:p>
    <w:p>
      <w:pPr>
        <w:pStyle w:val="BodyText"/>
      </w:pPr>
      <w:r>
        <w:t xml:space="preserve">Lần bỏ chạy này của ba người thuận lợi một cách kỳ lạ, sau khi địa hành ngàn dặm, mới chui ra khỏi lòng đất, quay trở về hình dạng ban đầu khi mới vào Hiên Viên Khâu. Bây giờ Tô Tổng quản đã chết, Phụ Đồng Thuật đương nhiên cũng không còn phải sợ, còn người của Nguyên Nguyên Tông không hề biết hình dạng này của họ.</w:t>
      </w:r>
    </w:p>
    <w:p>
      <w:pPr>
        <w:pStyle w:val="Compact"/>
      </w:pPr>
      <w:r>
        <w:t xml:space="preserve">Ủng hộ chỉ với 1 click và 5s ! (adf.ly/4EmoB)</w:t>
      </w:r>
      <w:r>
        <w:br w:type="textWrapping"/>
      </w:r>
      <w:r>
        <w:br w:type="textWrapping"/>
      </w:r>
    </w:p>
    <w:p>
      <w:pPr>
        <w:pStyle w:val="Heading2"/>
      </w:pPr>
      <w:bookmarkStart w:id="494" w:name="chương-472"/>
      <w:bookmarkEnd w:id="494"/>
      <w:r>
        <w:t xml:space="preserve">472. Chương 47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72: Ban bố tin tứ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Khoảng cách một ngàn dặm, đối với Hiên Viên Khâu mà nói chỉ là một khoảng cách rất nhỏ, nhưng trong một ngàn dặm này có thể tồn tại rất nhiều tai ương.</w:t>
      </w:r>
    </w:p>
    <w:p>
      <w:pPr>
        <w:pStyle w:val="BodyText"/>
      </w:pPr>
      <w:r>
        <w:t xml:space="preserve">Dù sao, trong phạm vi một ngàn dặm có rất nhiều nơi để trốn chạy, dù đối phương có muốn đuổi thì cũng không thể đuổi theo đúng phương hướng này,</w:t>
      </w:r>
    </w:p>
    <w:p>
      <w:pPr>
        <w:pStyle w:val="BodyText"/>
      </w:pPr>
      <w:r>
        <w:t xml:space="preserve">Quan trọng nhất là Nguyên Nguyên Tông không phải La Thiên Đạo Trường, cho dù có biết thân phận của Tần Vô Song thì cũng không cần đuổi theo bằng mọi giá.</w:t>
      </w:r>
    </w:p>
    <w:p>
      <w:pPr>
        <w:pStyle w:val="BodyText"/>
      </w:pPr>
      <w:r>
        <w:t xml:space="preserve">Huống hồ, chưa chắc Nguyên Nguyên Tông đã nghe được sự thật về thân phận của họ từ miệng Đổng Hùng.</w:t>
      </w:r>
    </w:p>
    <w:p>
      <w:pPr>
        <w:pStyle w:val="BodyText"/>
      </w:pPr>
      <w:r>
        <w:t xml:space="preserve">- Tà môn rồi, sao cứ hết rắc rối này lại tới rắc rối khác?</w:t>
      </w:r>
    </w:p>
    <w:p>
      <w:pPr>
        <w:pStyle w:val="BodyText"/>
      </w:pPr>
      <w:r>
        <w:t xml:space="preserve">Bao Bao mệt đến nỗi thở không ra hơi.</w:t>
      </w:r>
    </w:p>
    <w:p>
      <w:pPr>
        <w:pStyle w:val="BodyText"/>
      </w:pPr>
      <w:r>
        <w:t xml:space="preserve">- Như vậy mới kích thích chứ?</w:t>
      </w:r>
    </w:p>
    <w:p>
      <w:pPr>
        <w:pStyle w:val="BodyText"/>
      </w:pPr>
      <w:r>
        <w:t xml:space="preserve">Cô Đơn thì lại hứng thú vô cùng.</w:t>
      </w:r>
    </w:p>
    <w:p>
      <w:pPr>
        <w:pStyle w:val="BodyText"/>
      </w:pPr>
      <w:r>
        <w:t xml:space="preserve">- Ha ha, cứ nghĩ đến cảnh Lão Đại bắn chết tên họ Tô đó, ta lại thấy khoái!</w:t>
      </w:r>
    </w:p>
    <w:p>
      <w:pPr>
        <w:pStyle w:val="BodyText"/>
      </w:pPr>
      <w:r>
        <w:t xml:space="preserve">Cô Đơn hiển nhiên vẫn còn nhớ dư âm của trận chiến vừa rồi.</w:t>
      </w:r>
    </w:p>
    <w:p>
      <w:pPr>
        <w:pStyle w:val="BodyText"/>
      </w:pPr>
      <w:r>
        <w:t xml:space="preserve">- Đổng Hùng và tên họ Tô đó là đồng bọn, bây giờ thì chắc hắn phải chịu quả báo rồi. Ha ha, nghe ra, Thương Vân Đạo Trường và Nguyên Nguyên Tông rất không ưa nhau. Nếu như hôm nay giữa chúng không xảy ra mâu thuẫn, chúng ta muốn thoát thân cũng tương đối phiền. Cái tên chỉ huy của Nguyên Nguyên Tông, tu vi của hắn e rằng chẳng thua kém gì Trần Sâm.</w:t>
      </w:r>
    </w:p>
    <w:p>
      <w:pPr>
        <w:pStyle w:val="BodyText"/>
      </w:pPr>
      <w:r>
        <w:t xml:space="preserve">Bao Bao nhớ lại Trưởng lão Hàn Thanh của Nguyên Nguyên Tông. Không thể không thừa nhận, nếu như không có Đổng Hùng đứng ra gánh tránh nhiệm thì hôm nay bọn họ có muốn an toàn thoát khỏi Nguyên Nguyên Tông cũng vô cùng khó khăn.</w:t>
      </w:r>
    </w:p>
    <w:p>
      <w:pPr>
        <w:pStyle w:val="BodyText"/>
      </w:pPr>
      <w:r>
        <w:t xml:space="preserve">o0o</w:t>
      </w:r>
    </w:p>
    <w:p>
      <w:pPr>
        <w:pStyle w:val="BodyText"/>
      </w:pPr>
      <w:r>
        <w:t xml:space="preserve">Thần Chỉ Sơn, Hàn Thanh vừa khống chế được Đổng Hùng, đang định thủ tiêu thì phát hiện bọn Tần Vô Song đã trốn thoát, mặt biến sắc, trừng mắt nhìn bọn thủ hạ, rõ ràng có chút không vui. Bao nhiêu người như vậy mà chỉ biết trơ mắt đứng nhìn để bọn chúng chạy mất.</w:t>
      </w:r>
    </w:p>
    <w:p>
      <w:pPr>
        <w:pStyle w:val="BodyText"/>
      </w:pPr>
      <w:r>
        <w:t xml:space="preserve">Đổng Hùng nhìn thấy cơ hội, kêu to:</w:t>
      </w:r>
    </w:p>
    <w:p>
      <w:pPr>
        <w:pStyle w:val="BodyText"/>
      </w:pPr>
      <w:r>
        <w:t xml:space="preserve">- Các hạ, ta đã nói rồi, ta có tình báo quan trọng muốn bẩm báo. Bây giờ ba tên đó chạy rồi, nghĩa là cơ duyên lớn cũng đã chạy rồi!</w:t>
      </w:r>
    </w:p>
    <w:p>
      <w:pPr>
        <w:pStyle w:val="BodyText"/>
      </w:pPr>
      <w:r>
        <w:t xml:space="preserve">- Hừ!</w:t>
      </w:r>
    </w:p>
    <w:p>
      <w:pPr>
        <w:pStyle w:val="BodyText"/>
      </w:pPr>
      <w:r>
        <w:t xml:space="preserve">Hàn Thanh trong lòng cũng có chút hối hận, nhưng miệng thì vẫn không chịu thừa nhận, khoát tay:</w:t>
      </w:r>
    </w:p>
    <w:p>
      <w:pPr>
        <w:pStyle w:val="BodyText"/>
      </w:pPr>
      <w:r>
        <w:t xml:space="preserve">- Mang tên này về Nguyên Nguyên Tông!</w:t>
      </w:r>
    </w:p>
    <w:p>
      <w:pPr>
        <w:pStyle w:val="BodyText"/>
      </w:pPr>
      <w:r>
        <w:t xml:space="preserve">Đổng Hùng vội vàng nói:</w:t>
      </w:r>
    </w:p>
    <w:p>
      <w:pPr>
        <w:pStyle w:val="BodyText"/>
      </w:pPr>
      <w:r>
        <w:t xml:space="preserve">- Các hạ, con người ngươi sao mà chậm hiểu thế? Bây giờ ngươi thả ta ra vẫn còn kịp đấy. Nếu như để ba tên đó chạy thoát thật, ta đảm bảo, ngươi sẽ hối hận cả đời này!</w:t>
      </w:r>
    </w:p>
    <w:p>
      <w:pPr>
        <w:pStyle w:val="BodyText"/>
      </w:pPr>
      <w:r>
        <w:t xml:space="preserve">Hàn Thanh giơ tay, ra hiệu cho mấy tên đang áp giải Đổng Hùng dừng lại.</w:t>
      </w:r>
    </w:p>
    <w:p>
      <w:pPr>
        <w:pStyle w:val="BodyText"/>
      </w:pPr>
      <w:r>
        <w:t xml:space="preserve">Khuôn mặt tái nhợt của Đổng Hùng bây giờ mới thấy xuất hiện một tia hồng hào, rõ ràng biết lần này đối phương đã động lòng thật, tranh thủ nói luôn:</w:t>
      </w:r>
    </w:p>
    <w:p>
      <w:pPr>
        <w:pStyle w:val="BodyText"/>
      </w:pPr>
      <w:r>
        <w:t xml:space="preserve">- Các hạ, ta lấy danh nghĩa của Thương Vân Đạo Trường ra thề, nếu gian dối nửa lời thì trời tru đất diệt!</w:t>
      </w:r>
    </w:p>
    <w:p>
      <w:pPr>
        <w:pStyle w:val="BodyText"/>
      </w:pPr>
      <w:r>
        <w:t xml:space="preserve">Hàn Thanh nhíu mày:</w:t>
      </w:r>
    </w:p>
    <w:p>
      <w:pPr>
        <w:pStyle w:val="BodyText"/>
      </w:pPr>
      <w:r>
        <w:t xml:space="preserve">- Tóm lại là bí mật gì, ngươi mau nói ra. Nếu quả thật có giá trị thì thả ngươi ra cũng không phải là việc gì khó.</w:t>
      </w:r>
    </w:p>
    <w:p>
      <w:pPr>
        <w:pStyle w:val="BodyText"/>
      </w:pPr>
      <w:r>
        <w:t xml:space="preserve">Đổng Hùng lắc lắc đầu, thái độ rất kiên quyết:</w:t>
      </w:r>
    </w:p>
    <w:p>
      <w:pPr>
        <w:pStyle w:val="BodyText"/>
      </w:pPr>
      <w:r>
        <w:t xml:space="preserve">- Nếu ta nói ra chẳng khác gì tự chặt đứt con đường sống của mình. Điều này, các ngươi rõ hơn ai hết. Các hạ, nếu như ngươi có thành ý muốn nghe thì hãy đưa ra một giải pháp mà hai bên đều có thể chấp nhận. Chỉ cần ta được đảm bảo an toàn, các ngươi sẽ có thông tin cơ mật.</w:t>
      </w:r>
    </w:p>
    <w:p>
      <w:pPr>
        <w:pStyle w:val="BodyText"/>
      </w:pPr>
      <w:r>
        <w:t xml:space="preserve">Hàn Thanh đảo mắt:</w:t>
      </w:r>
    </w:p>
    <w:p>
      <w:pPr>
        <w:pStyle w:val="BodyText"/>
      </w:pPr>
      <w:r>
        <w:t xml:space="preserve">- Vậy ngươi có thể chấp nhận phương pháp giải quyết như thế nào?</w:t>
      </w:r>
    </w:p>
    <w:p>
      <w:pPr>
        <w:pStyle w:val="BodyText"/>
      </w:pPr>
      <w:r>
        <w:t xml:space="preserve">Đổng Hùng nghĩ một lúc, mở miệng nói:</w:t>
      </w:r>
    </w:p>
    <w:p>
      <w:pPr>
        <w:pStyle w:val="BodyText"/>
      </w:pPr>
      <w:r>
        <w:t xml:space="preserve">- Đơn giản, chỉ cần về được Đô thành Bài Sơn Phủ, ta sẽ nói cho các ngươi thông tin cơ mật này. Còn các ngươi có thể lấy được hay không thì phải đợi xem bản lĩnh của các ngươi.</w:t>
      </w:r>
    </w:p>
    <w:p>
      <w:pPr>
        <w:pStyle w:val="BodyText"/>
      </w:pPr>
      <w:r>
        <w:t xml:space="preserve">Hàn Thanh dứt khoát phủ quyết:</w:t>
      </w:r>
    </w:p>
    <w:p>
      <w:pPr>
        <w:pStyle w:val="BodyText"/>
      </w:pPr>
      <w:r>
        <w:t xml:space="preserve">- Điều này không thể! Tới địa bàn Bài Sơn Phủ của các ngươi, ngươi vẫn ngoan ngoãn phối hợp mới lạ.</w:t>
      </w:r>
    </w:p>
    <w:p>
      <w:pPr>
        <w:pStyle w:val="BodyText"/>
      </w:pPr>
      <w:r>
        <w:t xml:space="preserve">- Vậy ngươi nói phải thế nào?</w:t>
      </w:r>
    </w:p>
    <w:p>
      <w:pPr>
        <w:pStyle w:val="BodyText"/>
      </w:pPr>
      <w:r>
        <w:t xml:space="preserve">Hàn Thanh nói:</w:t>
      </w:r>
    </w:p>
    <w:p>
      <w:pPr>
        <w:pStyle w:val="BodyText"/>
      </w:pPr>
      <w:r>
        <w:t xml:space="preserve">- Tối đa chỉ có thể đưa ngươi tới cổng thành Đô thành Bài Sơn Phủ. Nếu ngươi không yên tâm, có thể thông báo cho đồng môn của ngươi đến đón.</w:t>
      </w:r>
    </w:p>
    <w:p>
      <w:pPr>
        <w:pStyle w:val="BodyText"/>
      </w:pPr>
      <w:r>
        <w:t xml:space="preserve">Đổng Hùng suy nghĩ một lát:</w:t>
      </w:r>
    </w:p>
    <w:p>
      <w:pPr>
        <w:pStyle w:val="BodyText"/>
      </w:pPr>
      <w:r>
        <w:t xml:space="preserve">- Được, ta nhường một bước vậy.</w:t>
      </w:r>
    </w:p>
    <w:p>
      <w:pPr>
        <w:pStyle w:val="BodyText"/>
      </w:pPr>
      <w:r>
        <w:t xml:space="preserve">Thủ hạ của Hàn Thanh lại khuyên can:</w:t>
      </w:r>
    </w:p>
    <w:p>
      <w:pPr>
        <w:pStyle w:val="BodyText"/>
      </w:pPr>
      <w:r>
        <w:t xml:space="preserve">- Hàn Trưởng lão, tên này e là chỉ muốn thoát thân nên mới cố ý nói những lời gây mê hoặc chúng ta, không thể dễ dàng tin được.</w:t>
      </w:r>
    </w:p>
    <w:p>
      <w:pPr>
        <w:pStyle w:val="BodyText"/>
      </w:pPr>
      <w:r>
        <w:t xml:space="preserve">Hàn Thanh đương nhiên có lý lẽ của hắn, ban đầu hắn cũng cảm thấy Đổng Hùng làm vậy là có động cơ. Nhưng bọn Tần Vô Song thừa cơ trốn thoát lại khiến hắn có thêm vài suy nghĩ nữa. Cứ thử nghĩ mà xem, nếu ba tên đó không chột dạ, sao lại phải liều mình bỏ trốn? Bởi vậy, hắn cũng có bảy phần tin những gì Đổng Hùng nói. Đã nắm chắc được bảy phần rồi thì hắn cũng muốn đánh cược.</w:t>
      </w:r>
    </w:p>
    <w:p>
      <w:pPr>
        <w:pStyle w:val="BodyText"/>
      </w:pPr>
      <w:r>
        <w:t xml:space="preserve">- A Trác! Ngươi đi Bài Sơn Phủ trước một chuyến. Thông báo cho người nhà của hắn ra ngoài cửa thành đón hắn. Nhớ là phải nắm bắt đúng thời gian, chỉ nên trước chúng ta một bước. Không được để cho chúng có quá nhiều thời gian mời bọn rắn độc Thương Vân Đạo Trường đến đối phó với chúng ta.</w:t>
      </w:r>
    </w:p>
    <w:p>
      <w:pPr>
        <w:pStyle w:val="BodyText"/>
      </w:pPr>
      <w:r>
        <w:t xml:space="preserve">Một gã tùy tùng nhận lệnh:</w:t>
      </w:r>
    </w:p>
    <w:p>
      <w:pPr>
        <w:pStyle w:val="BodyText"/>
      </w:pPr>
      <w:r>
        <w:t xml:space="preserve">- Rõ, thưa Hàn Trưởng lão!</w:t>
      </w:r>
    </w:p>
    <w:p>
      <w:pPr>
        <w:pStyle w:val="BodyText"/>
      </w:pPr>
      <w:r>
        <w:t xml:space="preserve">Đổng Hùng vốn còn chút mưu mẹo, định bụng dùng cách này để thu hút người của Thương Vân Đạo Trường đến chi viện, nghe Hàn Thanh nói vậy, biết mưu kế không thành. Trong lòng không khỏi có chút phiền não. Nhưng thấy Hàn Thanh sắp xếp như vậy, cũng có vài phần thành ý muốn giao dịch, liền nói:</w:t>
      </w:r>
    </w:p>
    <w:p>
      <w:pPr>
        <w:pStyle w:val="BodyText"/>
      </w:pPr>
      <w:r>
        <w:t xml:space="preserve">- Các ngươi đương nhiên không thể đến nhà ta, ta đưa cho các ngươi một tín vật, các ngươi chỉ cần mang tín vật này đến tiệm cầm đồ Lão Thang trên đường Tượng Thụ của Đô thành Bài Sơn Phủ, giao cho bất cứ người nào trong tiệm cầm đồ đó, nói rõ tình hình là được.</w:t>
      </w:r>
    </w:p>
    <w:p>
      <w:pPr>
        <w:pStyle w:val="BodyText"/>
      </w:pPr>
      <w:r>
        <w:t xml:space="preserve">Đổng Hùng cũng không phải kẻ ngốc nên đương nhiên vẫn phải đề phòng người của Nguyên Nguyên Tông. Dù cả hai bên đều không có thiện ý, chẳng ai muốn chịu thiệt về mình nhưng giao dịch vẫn được xúc tiến vô cùng thuận lợi.</w:t>
      </w:r>
    </w:p>
    <w:p>
      <w:pPr>
        <w:pStyle w:val="BodyText"/>
      </w:pPr>
      <w:r>
        <w:t xml:space="preserve">Đợi bọn Đổng Hùng đi tới trước cửa Đô thành Bài Sơn Phủ, A Trác cũng vừa kịp mang người tới. Đổng Hùng mặc dù có chút tàn tạ nhưng đó cũng là điều đương nhiên. Thất thủ trước bao nhiêu cao thủ của Nguyên Nguyên Tông cũng chẳng có gì hổ thẹn.</w:t>
      </w:r>
    </w:p>
    <w:p>
      <w:pPr>
        <w:pStyle w:val="BodyText"/>
      </w:pPr>
      <w:r>
        <w:t xml:space="preserve">- Phía trước đã là Đô thành Bài Sơn Phủ rồi đúng không?</w:t>
      </w:r>
    </w:p>
    <w:p>
      <w:pPr>
        <w:pStyle w:val="BodyText"/>
      </w:pPr>
      <w:r>
        <w:t xml:space="preserve">Hàn Thanh lạnh lùng hỏi, khẩu khí tuy bình thản nhưng lại rất uy nghiêm.</w:t>
      </w:r>
    </w:p>
    <w:p>
      <w:pPr>
        <w:pStyle w:val="BodyText"/>
      </w:pPr>
      <w:r>
        <w:t xml:space="preserve">- Sống hay chết là do ngươi tự quyết định. Nếu ngươi muốn giỡn mặt với ta hay là nói tình báo giả nhằm bịp bợm ta thì giờ này khắc này ta vẫn có thể lấy mạng ngươi. Cho dù sau đó Thương Vân Đạo Trường có tới báo thù thì cũng là chuyện sau này!</w:t>
      </w:r>
    </w:p>
    <w:p>
      <w:pPr>
        <w:pStyle w:val="BodyText"/>
      </w:pPr>
      <w:r>
        <w:t xml:space="preserve">Đối mặt với sự uy hiếp này, Đổng Hùng trấn định vô cùng. Vẻ tàn tạ lúc nãy hoàn toàn biến mất, mỉm cười, ánh mắt chẳng hề tránh né, nhìn thẳng Hàn Thanh nói:</w:t>
      </w:r>
    </w:p>
    <w:p>
      <w:pPr>
        <w:pStyle w:val="BodyText"/>
      </w:pPr>
      <w:r>
        <w:t xml:space="preserve">- Ta đã thề rồi thì sẽ không nói dối để lừa gạt ngươi đâu. Một trong ba kẻ chạy trốn chính là Tần Vô Song đến từ các quốc gia nhân loại. Hàn Trưởng lão chắc không còn xa lạ gì với cái tên này chứ?</w:t>
      </w:r>
    </w:p>
    <w:p>
      <w:pPr>
        <w:pStyle w:val="BodyText"/>
      </w:pPr>
      <w:r>
        <w:t xml:space="preserve">- Tần Vô Song?</w:t>
      </w:r>
    </w:p>
    <w:p>
      <w:pPr>
        <w:pStyle w:val="BodyText"/>
      </w:pPr>
      <w:r>
        <w:t xml:space="preserve">Sắc mặt Hàn Thanh nhất thời chuyển sang kinh ngạc, rồi một tia hối hận nhanh chóng quét qua:</w:t>
      </w:r>
    </w:p>
    <w:p>
      <w:pPr>
        <w:pStyle w:val="BodyText"/>
      </w:pPr>
      <w:r>
        <w:t xml:space="preserve">- Ngươi nói thật đấy chứ?</w:t>
      </w:r>
    </w:p>
    <w:p>
      <w:pPr>
        <w:pStyle w:val="BodyText"/>
      </w:pPr>
      <w:r>
        <w:t xml:space="preserve">- Nếu có nửa lời dối trá thì ta sẽ bị vạn tiễn xuyên tim!</w:t>
      </w:r>
    </w:p>
    <w:p>
      <w:pPr>
        <w:pStyle w:val="BodyText"/>
      </w:pPr>
      <w:r>
        <w:t xml:space="preserve">Đến lúc này thì Đổng Hùng cũng chẳng còn gì phải giấu giếm.</w:t>
      </w:r>
    </w:p>
    <w:p>
      <w:pPr>
        <w:pStyle w:val="BodyText"/>
      </w:pPr>
      <w:r>
        <w:t xml:space="preserve">Nét mặt Hàn Thanh âm tình bất định, nội tâm thì chấn động ba đào. Tần Vô Song, đối tượng treo thưởng của La Thiên Đạo Trường. Không chỉ một mình Bài Sơn Phủ mà ngay cả Hành Sơn Phủ bên cạnh, thông tin cũng đã lan đến khắp hang cùng ngõ hẻm, náo nhiệt vô cùng. Mà tông môn cường đại nhất của Hành Sơn Phủ chính là Nguyên Nguyên Tông của Thần Chỉ Sơn.</w:t>
      </w:r>
    </w:p>
    <w:p>
      <w:pPr>
        <w:pStyle w:val="BodyText"/>
      </w:pPr>
      <w:r>
        <w:t xml:space="preserve">Tình báo của Nguyên Nguyên Tông vô cùng lớn, sau khi nhận được tình báo về Tần Vô Song đã lập tức biết ngay giá trị của hắn. Mục đích đương nhiên là cũng chỉ nhắm vào Thần Tú Cung của Tần Vô Song.</w:t>
      </w:r>
    </w:p>
    <w:p>
      <w:pPr>
        <w:pStyle w:val="BodyText"/>
      </w:pPr>
      <w:r>
        <w:t xml:space="preserve">Dù sao, một Thần khí trong truyền thuyết với tông môn tam lưu và nhị lưu của Hiên Viên Khâu mà nói vẫn có sức hấp dẫn chí mạng.</w:t>
      </w:r>
    </w:p>
    <w:p>
      <w:pPr>
        <w:pStyle w:val="BodyText"/>
      </w:pPr>
      <w:r>
        <w:t xml:space="preserve">Nếu như lời đồn là thật, tông môn nào lấy được Thần khí đó có thể lập tức cá chép hóa rồng. Không nói chuyện có thể thăng làm tông môn nhất lưu nhưng tuyệt đối có thể ngạo thị những tông môn nhị lưu khác. Phải biết là, ngay cả những tông môn nhị lưu cấp cao cũng không dám tự nhận là mình có Thần khí!</w:t>
      </w:r>
    </w:p>
    <w:p>
      <w:pPr>
        <w:pStyle w:val="BodyText"/>
      </w:pPr>
      <w:r>
        <w:t xml:space="preserve">Tám môn Thiên Đế Sơn có thể ngồi vào vị trí vững chắc tám môn Thiên Đế Sơn trường kỳ mà không bị ai thay thế cũng là bởi bọn họ có được Thần khí, hơn nữa còn có cường giả có thể phát huy uy lực của Thần khí!</w:t>
      </w:r>
    </w:p>
    <w:p>
      <w:pPr>
        <w:pStyle w:val="BodyText"/>
      </w:pPr>
      <w:r>
        <w:t xml:space="preserve">Đương nhiên, ngoài tám môn Thiên Đế Sơn ra, Hiên Viên Khâu còn vài thế lực cường đại nữa. Không thể nói ngoài tám môn Thiên Đế Sơn ra, những thế lực đó không có Thần khí. Nhưng có được Thần khí chưa chắc đã vào được tám môn Thiên Đế Sơn. Nhưng chí ít, có được một món Thần khí có nghĩa là cơ hội tranh giành vị trí Thiên Đế Sơn càng lớn!</w:t>
      </w:r>
    </w:p>
    <w:p>
      <w:pPr>
        <w:pStyle w:val="BodyText"/>
      </w:pPr>
      <w:r>
        <w:t xml:space="preserve">Đối với bất cứ tông môn nào của Hiên Viên Khâu mà nói đều là một sự hấp dẫn to lớn. Phải biết, vào được tám môn Thiên Đế Sơn, có nghĩa là đủ tư cách tranh giành vị trí Thiên Đế Hiên Viên Khâu. Cùng với vị trí Thiên Đế, tông môn đó sau này có thể uy chấn thiên hạ, quân lâm Hiên Viên Khâu. Có thể nói là dưới một người, trên vạn người!</w:t>
      </w:r>
    </w:p>
    <w:p>
      <w:pPr>
        <w:pStyle w:val="BodyText"/>
      </w:pPr>
      <w:r>
        <w:t xml:space="preserve">Cấp cao của Nguyên Nguyên Tông đã có chỉ lệnh, Hàn Thanh thân là Trưởng lão của Nguyên Nguyên Tông, cũng là một phần của cấp cao đó, đương nhiên cũng biết cái tên Tần Vô Song có ý nghĩa gì. Nhưng mà, Hàn Thanh sao ngờ được, sự qua loa quấy quá sai lầm của mình đã để cho Tần Vô Song chạy mất ngay trước mắt!</w:t>
      </w:r>
    </w:p>
    <w:p>
      <w:pPr>
        <w:pStyle w:val="BodyText"/>
      </w:pPr>
      <w:r>
        <w:t xml:space="preserve">Nghĩ đến đây, giọng nói của Hàn Thanh càng thêm băng hàn:</w:t>
      </w:r>
    </w:p>
    <w:p>
      <w:pPr>
        <w:pStyle w:val="BodyText"/>
      </w:pPr>
      <w:r>
        <w:t xml:space="preserve">- Đừng hồ đồ, sao ngươi biết hắn chính là Tần Vô Song?</w:t>
      </w:r>
    </w:p>
    <w:p>
      <w:pPr>
        <w:pStyle w:val="BodyText"/>
      </w:pPr>
      <w:r>
        <w:t xml:space="preserve">- Nói ra thì dài dòng, nếu kể lại thì phải bắt đầu từ người bạn của ta.</w:t>
      </w:r>
    </w:p>
    <w:p>
      <w:pPr>
        <w:pStyle w:val="BodyText"/>
      </w:pPr>
      <w:r>
        <w:t xml:space="preserve">Đổng Hùng cũng không giấu giếm, kể hết tất cả, từ chuyện Tô Tổng quản tìm hắn thế nào, rồi chuyện tham gia vây công Tần gia châu Bách Diệp ra sao, kể hết một lượt cho Hàn Thanh nghe.</w:t>
      </w:r>
    </w:p>
    <w:p>
      <w:pPr>
        <w:pStyle w:val="BodyText"/>
      </w:pPr>
      <w:r>
        <w:t xml:space="preserve">Hàn Thanh nghe mà mặt tím lại, hiển nhiên, những lời này càng khiến hắn tin những gì Đổng Hùng vừa nói không phải là giả. Bây giờ ngoài hai chữ hối hận ra thì chẳng còn gì để miêu tả tâm trạng của hắn lúc này.</w:t>
      </w:r>
    </w:p>
    <w:p>
      <w:pPr>
        <w:pStyle w:val="BodyText"/>
      </w:pPr>
      <w:r>
        <w:t xml:space="preserve">- Hàn Trưởng lão, cái gì cần nói ta đã nói rồi.</w:t>
      </w:r>
    </w:p>
    <w:p>
      <w:pPr>
        <w:pStyle w:val="BodyText"/>
      </w:pPr>
      <w:r>
        <w:t xml:space="preserve">Đổng Hùng nhắc nhở. Hàn Thanh thở dài, khoát tay:</w:t>
      </w:r>
    </w:p>
    <w:p>
      <w:pPr>
        <w:pStyle w:val="BodyText"/>
      </w:pPr>
      <w:r>
        <w:t xml:space="preserve">- Thả hắn ra.</w:t>
      </w:r>
    </w:p>
    <w:p>
      <w:pPr>
        <w:pStyle w:val="BodyText"/>
      </w:pPr>
      <w:r>
        <w:t xml:space="preserve">Lúc này ba tên cường giả áp giải Đổng Hùng mới cởi trói. Hàn Thanh vẫy tay:</w:t>
      </w:r>
    </w:p>
    <w:p>
      <w:pPr>
        <w:pStyle w:val="BodyText"/>
      </w:pPr>
      <w:r>
        <w:t xml:space="preserve">- Chúng ta đi!</w:t>
      </w:r>
    </w:p>
    <w:p>
      <w:pPr>
        <w:pStyle w:val="BodyText"/>
      </w:pPr>
      <w:r>
        <w:t xml:space="preserve">Đi thì đi, Đổng Hùng trán lấm tấm mồ hôi, thở hắt một hơi nhẹ nhõm. Tạ ơn trời đất, cuối cùng thì vẫn giữ được cái mạng này.</w:t>
      </w:r>
    </w:p>
    <w:p>
      <w:pPr>
        <w:pStyle w:val="BodyText"/>
      </w:pPr>
      <w:r>
        <w:t xml:space="preserve">- Không có gì, các ngươi cũng về đi.</w:t>
      </w:r>
    </w:p>
    <w:p>
      <w:pPr>
        <w:pStyle w:val="BodyText"/>
      </w:pPr>
      <w:r>
        <w:t xml:space="preserve">Đổng Hùng xua xua tay, chẳng thèm quan tâm tới đám người đến đón mình, một mình chạy thẳng vào thành.</w:t>
      </w:r>
    </w:p>
    <w:p>
      <w:pPr>
        <w:pStyle w:val="BodyText"/>
      </w:pPr>
      <w:r>
        <w:t xml:space="preserve">Hắn cũng biết, bọn Tần Vô Song đã rời Bài Sơn Phủ, cơ hội truy kích Tần Vô Song của hắn đã hoàn toàn tan biến. Bây giờ hắn chỉ có một suy nghĩ duy nhất là chuyển thông tin này thành lợi nhuận.</w:t>
      </w:r>
    </w:p>
    <w:p>
      <w:pPr>
        <w:pStyle w:val="BodyText"/>
      </w:pPr>
      <w:r>
        <w:t xml:space="preserve">Nghĩ vậy, Đổng Hùng càng nhanh chân hơn. Lần này, hắn trực tiếp đến thẳng phủ đệ của Phủ chủ đại nhân.</w:t>
      </w:r>
    </w:p>
    <w:p>
      <w:pPr>
        <w:pStyle w:val="BodyText"/>
      </w:pPr>
      <w:r>
        <w:t xml:space="preserve">Lúc này, Tạ Tam Tài đang ở trong phủ tiếp chuyện Mộ Dung Thiên Cực, nghe báo có Đổng Hùng đến bái phỏng, khó chịu phẩy phẩy tay:</w:t>
      </w:r>
    </w:p>
    <w:p>
      <w:pPr>
        <w:pStyle w:val="BodyText"/>
      </w:pPr>
      <w:r>
        <w:t xml:space="preserve">- Không gặp không gặp, ta không có hứng với tên này.</w:t>
      </w:r>
    </w:p>
    <w:p>
      <w:pPr>
        <w:pStyle w:val="BodyText"/>
      </w:pPr>
      <w:r>
        <w:t xml:space="preserve">Lời bình phẩm này đương nhiên là nói về Đổng Hùng. Mặc dù Đổng Hùng là đệ tử Thương Vân Đạo Trường, nhưng thân phận của hắn kém Tạ Tam Tài quá nhiều, căn bản không có tư cách một mình cầu kiến hắn.</w:t>
      </w:r>
    </w:p>
    <w:p>
      <w:pPr>
        <w:pStyle w:val="BodyText"/>
      </w:pPr>
      <w:r>
        <w:t xml:space="preserve">Tên tùy tùng nói:</w:t>
      </w:r>
    </w:p>
    <w:p>
      <w:pPr>
        <w:pStyle w:val="BodyText"/>
      </w:pPr>
      <w:r>
        <w:t xml:space="preserve">- Tên họ Đổng đó nói hắn có tin tức quan trọng muốn bẩm báo với Mộ Dung Lâu chủ, nói nếu Phủ chủ đại nhân không gặp hắn thì nhất định sẽ hối hận.</w:t>
      </w:r>
    </w:p>
    <w:p>
      <w:pPr>
        <w:pStyle w:val="BodyText"/>
      </w:pPr>
      <w:r>
        <w:t xml:space="preserve">Sắc mặt Tạ Tam Tài đã bắt đầu có chút khó coi, Mộ Dung Thiên Cực thì thầm giật mình, mỉm cười nói:</w:t>
      </w:r>
    </w:p>
    <w:p>
      <w:pPr>
        <w:pStyle w:val="BodyText"/>
      </w:pPr>
      <w:r>
        <w:t xml:space="preserve">- Phủ chủ đại nhân, sao không để cho hắn vào nói vài câu?</w:t>
      </w:r>
    </w:p>
    <w:p>
      <w:pPr>
        <w:pStyle w:val="Compact"/>
      </w:pPr>
      <w:r>
        <w:t xml:space="preserve">Ủng hộ chỉ với 1 click và 5s ! (adf.ly/4EmoB)</w:t>
      </w:r>
      <w:r>
        <w:br w:type="textWrapping"/>
      </w:r>
      <w:r>
        <w:br w:type="textWrapping"/>
      </w:r>
    </w:p>
    <w:p>
      <w:pPr>
        <w:pStyle w:val="Heading2"/>
      </w:pPr>
      <w:bookmarkStart w:id="495" w:name="chương-473"/>
      <w:bookmarkEnd w:id="495"/>
      <w:r>
        <w:t xml:space="preserve">473. Chương 47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73: Luyện Hư Cản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Mộ Dung Thiên Cực đã mở miệng, Tạ Tam Tài đương nhiên nửa chữ không cũng không dám nói, mỉm cười nói:</w:t>
      </w:r>
    </w:p>
    <w:p>
      <w:pPr>
        <w:pStyle w:val="BodyText"/>
      </w:pPr>
      <w:r>
        <w:t xml:space="preserve">- Vậy để hắn vào nói vài câu xem, nhưng tên này rất gian trá, không thể không đề phòng.</w:t>
      </w:r>
    </w:p>
    <w:p>
      <w:pPr>
        <w:pStyle w:val="BodyText"/>
      </w:pPr>
      <w:r>
        <w:t xml:space="preserve">Mộ Dung Thiên Cực không nói gì, chỉ mỉm cười nhàn nhạt. Nói đùa, với nhãn lực của Mộ Dung Thiên Cực hắn, người thường chưa có ai đủ gan dối trá trước mặt hắn.</w:t>
      </w:r>
    </w:p>
    <w:p>
      <w:pPr>
        <w:pStyle w:val="BodyText"/>
      </w:pPr>
      <w:r>
        <w:t xml:space="preserve">Một lúc sau, Đổng Hùng được dẫn vào bởi tùy tùng thân cận của Phủ chủ. Đổng Hùng là một kẻ lanh lợi, mặc dù không đa nghi như Tô Tổng quản nhưng mưu mô, tính toán thì hơn Tô Tổng quản nhiều.</w:t>
      </w:r>
    </w:p>
    <w:p>
      <w:pPr>
        <w:pStyle w:val="BodyText"/>
      </w:pPr>
      <w:r>
        <w:t xml:space="preserve">Đổng Hùng cung cung kính kính hành lễ, ngoan ngoãn đứng sang một bên, không vội vàng lên tiếng. Hắn biết, đây là phủ đệ của Phủ chủ đại nhân, Phủ chủ đại nhân còn chưa lên tiếng thì không tới phiên hắn.</w:t>
      </w:r>
    </w:p>
    <w:p>
      <w:pPr>
        <w:pStyle w:val="BodyText"/>
      </w:pPr>
      <w:r>
        <w:t xml:space="preserve">Tạ Tam Tài dùng ánh mắt dò xét nhìn Đổng Hùng:</w:t>
      </w:r>
    </w:p>
    <w:p>
      <w:pPr>
        <w:pStyle w:val="BodyText"/>
      </w:pPr>
      <w:r>
        <w:t xml:space="preserve">- Là Đổng Chấp sự của Thương Vân Đạo Trường, đúng không?</w:t>
      </w:r>
    </w:p>
    <w:p>
      <w:pPr>
        <w:pStyle w:val="BodyText"/>
      </w:pPr>
      <w:r>
        <w:t xml:space="preserve">Đổng Hùng cười cười:</w:t>
      </w:r>
    </w:p>
    <w:p>
      <w:pPr>
        <w:pStyle w:val="BodyText"/>
      </w:pPr>
      <w:r>
        <w:t xml:space="preserve">- Chính là tiểu nhân, không ngờ Phủ chủ đại nhân cũng đã từng nghe qua tên của tiểu nhân.</w:t>
      </w:r>
    </w:p>
    <w:p>
      <w:pPr>
        <w:pStyle w:val="BodyText"/>
      </w:pPr>
      <w:r>
        <w:t xml:space="preserve">Tạ Tam Tài đứng đầu một Phủ, bất luận là thực lực hay địa vị cá nhân đều không thua kém Đạo tôn của Thương Vân Đạo Trường. Trước mặt Đổng Hùng, đương nhiên đủ tư cách xem thường. Đổng Hùng cũng tự hiểu điều này nên mỗi một từ ngữ nói ra đều hết sức cung kính.</w:t>
      </w:r>
    </w:p>
    <w:p>
      <w:pPr>
        <w:pStyle w:val="BodyText"/>
      </w:pPr>
      <w:r>
        <w:t xml:space="preserve">Tạ Tam Tài không trả lời luôn, nhấp một ngụm trà rồi mới từ từ nói:</w:t>
      </w:r>
    </w:p>
    <w:p>
      <w:pPr>
        <w:pStyle w:val="BodyText"/>
      </w:pPr>
      <w:r>
        <w:t xml:space="preserve">- Ngươi đến phủ ta có chuyện quan trọng gì muốn bẩm báo?</w:t>
      </w:r>
    </w:p>
    <w:p>
      <w:pPr>
        <w:pStyle w:val="BodyText"/>
      </w:pPr>
      <w:r>
        <w:t xml:space="preserve">Kỳ thực trong lòng Tạ Tam Tài có vài phần khó chịu với Đổng Hùng. Đổng Hùng nói nếu Tạ Tam Tài không gặp hắn thì sẽ phải hối hận. Điều này khiến cho Tạ Tam Tài cảm thấy mất mặt trước mặt Mộ Dung Thiên Cực.</w:t>
      </w:r>
    </w:p>
    <w:p>
      <w:pPr>
        <w:pStyle w:val="BodyText"/>
      </w:pPr>
      <w:r>
        <w:t xml:space="preserve">Đổng Hùng thấy Tạ Tam tài mở miệng hỏi, mới mỉm cười nói:</w:t>
      </w:r>
    </w:p>
    <w:p>
      <w:pPr>
        <w:pStyle w:val="BodyText"/>
      </w:pPr>
      <w:r>
        <w:t xml:space="preserve">- Tiểu nhân nghe nói khách quý của Phủ chủ đại nhân có tuyên bố treo thưởng cho một nhiệm vụ. Tiểu nhân gần đây có nghe được phong thanh vài điều nên đặc biệt tới bẩm báo.</w:t>
      </w:r>
    </w:p>
    <w:p>
      <w:pPr>
        <w:pStyle w:val="BodyText"/>
      </w:pPr>
      <w:r>
        <w:t xml:space="preserve">Tạ Tam Tài nghe xong những lời này, ánh mắt không khỏi hướng về phía Mộ Dung Thiên Cực. Mộ Dung Thiên Cực khẽ chau mày:</w:t>
      </w:r>
    </w:p>
    <w:p>
      <w:pPr>
        <w:pStyle w:val="BodyText"/>
      </w:pPr>
      <w:r>
        <w:t xml:space="preserve">- Là tin tức gì, cứ nói.</w:t>
      </w:r>
    </w:p>
    <w:p>
      <w:pPr>
        <w:pStyle w:val="BodyText"/>
      </w:pPr>
      <w:r>
        <w:t xml:space="preserve">Đổng Hùng vội vàng:</w:t>
      </w:r>
    </w:p>
    <w:p>
      <w:pPr>
        <w:pStyle w:val="BodyText"/>
      </w:pPr>
      <w:r>
        <w:t xml:space="preserve">- Ta gần đây có nhận được tình báo, nói Tần Vô Song và hai tên tùy tùng của hắn đã hóa trang thành ba huynh đệ, du nhập Hiên Viên Khâu, đổi tên thành Võ Tinh Hà. Người này, đã từng tham gia và trận chiến của Tần gia châu Bách Diệp, cùng với Tần gia châu Bách Diệp nội ứng ngoại hợp, tiêu diệt đội ngũ tán tu xâm lấn. Hai ngày trước còn xuất hiện ở Đô thành Bài Sơn Phủ.</w:t>
      </w:r>
    </w:p>
    <w:p>
      <w:pPr>
        <w:pStyle w:val="BodyText"/>
      </w:pPr>
      <w:r>
        <w:t xml:space="preserve">- Võ Tinh Hà?</w:t>
      </w:r>
    </w:p>
    <w:p>
      <w:pPr>
        <w:pStyle w:val="BodyText"/>
      </w:pPr>
      <w:r>
        <w:t xml:space="preserve">Mộ Dung Thiên Cực khẽ lẩm nhẩm cái tên này,</w:t>
      </w:r>
    </w:p>
    <w:p>
      <w:pPr>
        <w:pStyle w:val="BodyText"/>
      </w:pPr>
      <w:r>
        <w:t xml:space="preserve">- Đúng vậy, thậm chí buổi tối của hai ngày trước, hắn còn có khả năng xuất hiện trong Công hội Liên minh Tán tu, nghe mọi người bàn luận về lệnh truy sát của La Thiên Đạo Trường.</w:t>
      </w:r>
    </w:p>
    <w:p>
      <w:pPr>
        <w:pStyle w:val="BodyText"/>
      </w:pPr>
      <w:r>
        <w:t xml:space="preserve">Tạ Tam Tài cười vang:</w:t>
      </w:r>
    </w:p>
    <w:p>
      <w:pPr>
        <w:pStyle w:val="BodyText"/>
      </w:pPr>
      <w:r>
        <w:t xml:space="preserve">- Đổng Hùng, những lời này của ngươi có căn cứ chứ?</w:t>
      </w:r>
    </w:p>
    <w:p>
      <w:pPr>
        <w:pStyle w:val="BodyText"/>
      </w:pPr>
      <w:r>
        <w:t xml:space="preserve">- Không giấu Phủ chủ đại nhân, tất cả đây đều là tình báo truyền lại từ một người bạn của ta, hắn đã từng tham gia trận chiến với Trần Sâm. Hơn nữa chính hắn còn rủ ta cùng đi bắt ba người đó. Lúc đầu ta chỉ nghĩ hắn là kẻ bị truy sát bình thường. Không ngờ, kẻ bị truy sát ấy lại chính là Tần Vô Song, hay tên lúc đó là Võ Tinh Hà, kẻ đã trà trộn vào đội ngũ của bạn ta. Chỉ tiếc là, bạn của ta đã không may gặp nạn, trước khi mất mới nói cho ta biết tin tức kinh nhân này.</w:t>
      </w:r>
    </w:p>
    <w:p>
      <w:pPr>
        <w:pStyle w:val="BodyText"/>
      </w:pPr>
      <w:r>
        <w:t xml:space="preserve">- Nói vậy, ngươi cũng hiểu chuyện đấy chứ.</w:t>
      </w:r>
    </w:p>
    <w:p>
      <w:pPr>
        <w:pStyle w:val="BodyText"/>
      </w:pPr>
      <w:r>
        <w:t xml:space="preserve">Tạ Tam Tài cũng không biết là đang khen ngợi hay đang chế giễu. Đổng Hùng thì cố ra vẻ sợ sệt, cúi thấp đầu, trả lời:</w:t>
      </w:r>
    </w:p>
    <w:p>
      <w:pPr>
        <w:pStyle w:val="BodyText"/>
      </w:pPr>
      <w:r>
        <w:t xml:space="preserve">- Phủ chủ đại nhân quá khen, tiểu nhân chỉ cảm thấy…</w:t>
      </w:r>
    </w:p>
    <w:p>
      <w:pPr>
        <w:pStyle w:val="BodyText"/>
      </w:pPr>
      <w:r>
        <w:t xml:space="preserve">Mộ Dung Thiên Cực đương nhiên chẳng có tâm trạng gì nghe hắn thể hiển lòng trung thành, hỏi:</w:t>
      </w:r>
    </w:p>
    <w:p>
      <w:pPr>
        <w:pStyle w:val="BodyText"/>
      </w:pPr>
      <w:r>
        <w:t xml:space="preserve">- Vậy tên Võ Tinh Hà đó bây giờ ở đâu?</w:t>
      </w:r>
    </w:p>
    <w:p>
      <w:pPr>
        <w:pStyle w:val="BodyText"/>
      </w:pPr>
      <w:r>
        <w:t xml:space="preserve">- Đã đi về Bắc. Ta đoán, có lẽ hắn muốn đến Tần gia Thiên Đế Sơn.</w:t>
      </w:r>
    </w:p>
    <w:p>
      <w:pPr>
        <w:pStyle w:val="BodyText"/>
      </w:pPr>
      <w:r>
        <w:t xml:space="preserve">Ánh mắt Mộ Dung Thiên Cực lộ ra chút thần sắc phức tạp, một lúc sau mới gật gật đầu:</w:t>
      </w:r>
    </w:p>
    <w:p>
      <w:pPr>
        <w:pStyle w:val="BodyText"/>
      </w:pPr>
      <w:r>
        <w:t xml:space="preserve">- Được!</w:t>
      </w:r>
    </w:p>
    <w:p>
      <w:pPr>
        <w:pStyle w:val="BodyText"/>
      </w:pPr>
      <w:r>
        <w:t xml:space="preserve">Rồi quay sang nói với Tạ Tam Tài:</w:t>
      </w:r>
    </w:p>
    <w:p>
      <w:pPr>
        <w:pStyle w:val="BodyText"/>
      </w:pPr>
      <w:r>
        <w:t xml:space="preserve">- Phủ chủ đại nhân, ta để mười vạn hoàng tinh thạch lại chỗ ngài. Nếu như thông tin của hắn là thật, ta sẽ gửi thư thông báo, đến lúc đó, Phủ chủ đại nhân hãy giúp ta trao tiền thưởng cho người này.</w:t>
      </w:r>
    </w:p>
    <w:p>
      <w:pPr>
        <w:pStyle w:val="BodyText"/>
      </w:pPr>
      <w:r>
        <w:t xml:space="preserve">Tạ Tam Tài cười nói:</w:t>
      </w:r>
    </w:p>
    <w:p>
      <w:pPr>
        <w:pStyle w:val="BodyText"/>
      </w:pPr>
      <w:r>
        <w:t xml:space="preserve">- Sao có thể để Mộ Dung Lâu chủ ngài đưa tiền? Tiền này Tạ mỗ sẽ ứng giùm Mộ Dung Lâu chủ.</w:t>
      </w:r>
    </w:p>
    <w:p>
      <w:pPr>
        <w:pStyle w:val="BodyText"/>
      </w:pPr>
      <w:r>
        <w:t xml:space="preserve">- Phủ chủ đại nhân không cần từ chối. Thời gian vừa qua đã quấy rầy ngài, sau này nếu có thời gian rảnh rỗi sẽ quay về cảm tạ. Nếu Phủ chủ đại nhân có thời gian, có thể đến Phiêu Tuyết Lâu làm khách bất cứ lúc nào.</w:t>
      </w:r>
    </w:p>
    <w:p>
      <w:pPr>
        <w:pStyle w:val="BodyText"/>
      </w:pPr>
      <w:r>
        <w:t xml:space="preserve">Chỉ một câu nói khách sáo của Mộ Dung Thiên Cực đã khiến Tạ Tam Tài thập phần thoải mái:</w:t>
      </w:r>
    </w:p>
    <w:p>
      <w:pPr>
        <w:pStyle w:val="BodyText"/>
      </w:pPr>
      <w:r>
        <w:t xml:space="preserve">- Nhất định nhất định. Tạ mỗ cả đời hành tẩu, nếu có thể đến Phiêu Tuyết Lâu làm khách, cũng không uổng một kiếp làm người.</w:t>
      </w:r>
    </w:p>
    <w:p>
      <w:pPr>
        <w:pStyle w:val="BodyText"/>
      </w:pPr>
      <w:r>
        <w:t xml:space="preserve">o0o</w:t>
      </w:r>
    </w:p>
    <w:p>
      <w:pPr>
        <w:pStyle w:val="BodyText"/>
      </w:pPr>
      <w:r>
        <w:t xml:space="preserve">Lúc này, hiện ra trước mắt ba người Tần Vô Song lại là núi non chập chùng không ngớt. Tần Vô Song quan sát bản đồ, biết đây là ngoại trừ Thần Chỉ Sơn của Hành Sơn Phủ, là Kê Quan Sơn nguy nga hùng vĩ nhất.</w:t>
      </w:r>
    </w:p>
    <w:p>
      <w:pPr>
        <w:pStyle w:val="BodyText"/>
      </w:pPr>
      <w:r>
        <w:t xml:space="preserve">Vì địa thế của Kê Quan Sơn không bằng được Thần Chỉ Sơn nên không bị tông môn nào chiếm cứ. Cũng chính vì vậy, Kê Quan Sơn này mới nổi tiếng là nơi thường xuyên có nhiều tán tu lui tới nhất cả Hành Sơn Phủ.</w:t>
      </w:r>
    </w:p>
    <w:p>
      <w:pPr>
        <w:pStyle w:val="BodyText"/>
      </w:pPr>
      <w:r>
        <w:t xml:space="preserve">Kê Quan Sơn này ẩn chứa rất nhiều truyền thuyết đẹp. Trên lịch sử, mỗi truyền thuyết của Kê Quan Sơn đều mang chút màu sắc thần thoại.</w:t>
      </w:r>
    </w:p>
    <w:p>
      <w:pPr>
        <w:pStyle w:val="BodyText"/>
      </w:pPr>
      <w:r>
        <w:t xml:space="preserve">Có những truyền thuyết đẹp thì Kê Quan Sơn phải có tông môn lập phái mới đúng. Nhưng chỉ đẹp thôi là không đủ, Kê Quan Sơn là một ngọn núi lửa, lại còn là một ngọn núi lửa còn đang hoạt động, thường xuyên xuất hiện tình trạng phun trào.</w:t>
      </w:r>
    </w:p>
    <w:p>
      <w:pPr>
        <w:pStyle w:val="BodyText"/>
      </w:pPr>
      <w:r>
        <w:t xml:space="preserve">Mặc dù với tán tu mà nói, núi lửa phun trào không nguy hiểm gì tới tính mạng. Nhưng với một tông môn mà nói, xây dựng cơ nghiệp ở nơi này hiển nhiên là không đáng tin cậy, lúc nào cũng có thể bị hủy diệt. Bởi vậy, Kê Quan Sơn mới trở thành chốn niết bàn chưa được khai phá.</w:t>
      </w:r>
    </w:p>
    <w:p>
      <w:pPr>
        <w:pStyle w:val="BodyText"/>
      </w:pPr>
      <w:r>
        <w:t xml:space="preserve">- Lão Nhị, Lão Tam, Kê Quan Sơn này cách Thần Chỉ Sơn cũng hơn vạn dặm. Ta định dừng ở đây nghỉ ngơi một khoảng thời gian.</w:t>
      </w:r>
    </w:p>
    <w:p>
      <w:pPr>
        <w:pStyle w:val="BodyText"/>
      </w:pPr>
      <w:r>
        <w:t xml:space="preserve">Bao Bao tâm tư chẩn mật, vui vẻ ra mặt:</w:t>
      </w:r>
    </w:p>
    <w:p>
      <w:pPr>
        <w:pStyle w:val="BodyText"/>
      </w:pPr>
      <w:r>
        <w:t xml:space="preserve">- Lão Đại, có phải là huynh muốn đột phá không?</w:t>
      </w:r>
    </w:p>
    <w:p>
      <w:pPr>
        <w:pStyle w:val="BodyText"/>
      </w:pPr>
      <w:r>
        <w:t xml:space="preserve">Tần Vô Song gật gật đầu:</w:t>
      </w:r>
    </w:p>
    <w:p>
      <w:pPr>
        <w:pStyle w:val="BodyText"/>
      </w:pPr>
      <w:r>
        <w:t xml:space="preserve">- Sau trận chiến với Tô Tổng quản, ta cảm thấy đã dẫn động một loại thần cơ thần bí nào đó, tín hiệu trong người càng ngày càng rõ ràng. Lần đột phá này, tín hiệu phát ra từ trong người thập phần chủ động, hơn nữa còn rất rõ ràng. Hoàn toàn không giống những lần trước.</w:t>
      </w:r>
    </w:p>
    <w:p>
      <w:pPr>
        <w:pStyle w:val="BodyText"/>
      </w:pPr>
      <w:r>
        <w:t xml:space="preserve">Bao Bao và Cô Đơn đều mừng rỡ, bọn họ đều đã trải qua những kiểu biến hóa này, đương nhiên sẽ biết đây là dấu hiệu tấn thăng từ Linh Võ Cảnh lên Hóa Hư Cảnh. Đây không phải là loại tấn thăng cùng cảnh giới mà là vượt cảnh giới. Hay nói cách khác tấn thăng này là hoàn toàn nâng cao cảnh giới, thoát thai hoán cốt. Bởi vậy, cơ thể phản ứng kịch liệt cũng là dễ hiểu.</w:t>
      </w:r>
    </w:p>
    <w:p>
      <w:pPr>
        <w:pStyle w:val="BodyText"/>
      </w:pPr>
      <w:r>
        <w:t xml:space="preserve">- Lão Đại, chúc mừng, nói vậy đúng là Lão Đại sắp vào được hàng ngũ Hư Võ Cảnh rồi!</w:t>
      </w:r>
    </w:p>
    <w:p>
      <w:pPr>
        <w:pStyle w:val="BodyText"/>
      </w:pPr>
      <w:r>
        <w:t xml:space="preserve">- Ha ha, đúng là một thông tin tốt. Sau này cả ba chúng ta đều là Luyện Hư Cảnh rồi! Cho dù có gặp Động Hư Cảnh, với trang bị cùng thiên phú của Lão Đại thì vẫn có thể liều mạng? Lão Tam, chúng ta cũng phải cố gắng rồi, không được để vướng chân Lão Đại!</w:t>
      </w:r>
    </w:p>
    <w:p>
      <w:pPr>
        <w:pStyle w:val="BodyText"/>
      </w:pPr>
      <w:r>
        <w:t xml:space="preserve">Tử Điện Phần Diệm Thú cũng hưng phấn dị thường, nói với Bao Bao.</w:t>
      </w:r>
    </w:p>
    <w:p>
      <w:pPr>
        <w:pStyle w:val="BodyText"/>
      </w:pPr>
      <w:r>
        <w:t xml:space="preserve">Bao Bao mặt mày hớn hở:</w:t>
      </w:r>
    </w:p>
    <w:p>
      <w:pPr>
        <w:pStyle w:val="BodyText"/>
      </w:pPr>
      <w:r>
        <w:t xml:space="preserve">- Đúng vậy, Lão Đại, huynh vào Luyện Hư Cảnh, đệ và Lão Nhị có hợp lại thì cũng không đánh lại huynh.</w:t>
      </w:r>
    </w:p>
    <w:p>
      <w:pPr>
        <w:pStyle w:val="BodyText"/>
      </w:pPr>
      <w:r>
        <w:t xml:space="preserve">Cô Đơn cười khinh khích, nói:</w:t>
      </w:r>
    </w:p>
    <w:p>
      <w:pPr>
        <w:pStyle w:val="BodyText"/>
      </w:pPr>
      <w:r>
        <w:t xml:space="preserve">- Đệ ngốc thế, Lão Đại đánh chúng ta làm gì?</w:t>
      </w:r>
    </w:p>
    <w:p>
      <w:pPr>
        <w:pStyle w:val="BodyText"/>
      </w:pPr>
      <w:r>
        <w:t xml:space="preserve">Trong lòng Tần Vô Song lúc này ngược lại lại vô cùng bình tĩnh. Từ khi xuất đạo cho tới bây giờ, điều khiến hắn bất ngờ nhất đương nhiên là lần bất ngờ phát hiện mình đã vào cảnh giới Tiên Thiên Linh Võ.</w:t>
      </w:r>
    </w:p>
    <w:p>
      <w:pPr>
        <w:pStyle w:val="BodyText"/>
      </w:pPr>
      <w:r>
        <w:t xml:space="preserve">Sau bất ngờ đó, mỗi lần đột phá, thái độ lần sau của Tần Vô Song lại thản nhiên hơn thái độ lần trước, càng ngày càng bình tĩnh.</w:t>
      </w:r>
    </w:p>
    <w:p>
      <w:pPr>
        <w:pStyle w:val="BodyText"/>
      </w:pPr>
      <w:r>
        <w:t xml:space="preserve">Giờ phút này, mặc dù là tấn thăng vượt cảnh giới nhưng tâm trạng lại được khống chế rất tốt.</w:t>
      </w:r>
    </w:p>
    <w:p>
      <w:pPr>
        <w:pStyle w:val="BodyText"/>
      </w:pPr>
      <w:r>
        <w:t xml:space="preserve">Hư Võ Cảnh, tu vi này, nếu ở các quốc gia nhân loại không nghi ngờ gì sẽ trở thành vô địch. Nhưng hắn đã bước vào võ đài Hiên Viên Khâu, đối với hắn mà nói, vào được Hư Võ Cảnh chỉ có thể gọi là chập chững bước đi đầu tiên. Những thử thách đang chờ đợi trước mắt, Luyện Hư Cảnh tuyệt đối không thể ứng phó được. Hắn muốn làm không phải tự kiêu mà là bước từng bước chắc chắn về phía trước.</w:t>
      </w:r>
    </w:p>
    <w:p>
      <w:pPr>
        <w:pStyle w:val="BodyText"/>
      </w:pPr>
      <w:r>
        <w:t xml:space="preserve">Đang nói đến đây, Cô Đơn đột nhiên nghĩ ra điều gì, lấy từ trong ngực ra một thứ, thì là một cái Không gian Giới chỉ.</w:t>
      </w:r>
    </w:p>
    <w:p>
      <w:pPr>
        <w:pStyle w:val="BodyText"/>
      </w:pPr>
      <w:r>
        <w:t xml:space="preserve">- Lão Đại, suýt chút nữa thì quên. Đây là thứ rơi ra từ người Tô Tổng quản khi huynh tiêu diệt hắn.</w:t>
      </w:r>
    </w:p>
    <w:p>
      <w:pPr>
        <w:pStyle w:val="BodyText"/>
      </w:pPr>
      <w:r>
        <w:t xml:space="preserve">- Là Không gian Giới chỉ!</w:t>
      </w:r>
    </w:p>
    <w:p>
      <w:pPr>
        <w:pStyle w:val="BodyText"/>
      </w:pPr>
      <w:r>
        <w:t xml:space="preserve">Hai mắt Bao Bao sáng rực, giục giã:</w:t>
      </w:r>
    </w:p>
    <w:p>
      <w:pPr>
        <w:pStyle w:val="BodyText"/>
      </w:pPr>
      <w:r>
        <w:t xml:space="preserve">- Mở đi!</w:t>
      </w:r>
    </w:p>
    <w:p>
      <w:pPr>
        <w:pStyle w:val="BodyText"/>
      </w:pPr>
      <w:r>
        <w:t xml:space="preserve">Tô Tổng quản nói cho cùng cũng chỉ là một tán tu có tu vi cường đại một chút. Bên trong chiếc Không gian Giới chỉ này không được đầy đủ như bọn Tần Vô Song tưởng tượng.</w:t>
      </w:r>
    </w:p>
    <w:p>
      <w:pPr>
        <w:pStyle w:val="BodyText"/>
      </w:pPr>
      <w:r>
        <w:t xml:space="preserve">Ngoài tinh thạch ra, chỉ có bốn tấm linh phù và một quyển bí kíp viết rõ ràng ba chữ Phụ Đồng Thuật.</w:t>
      </w:r>
    </w:p>
    <w:p>
      <w:pPr>
        <w:pStyle w:val="BodyText"/>
      </w:pPr>
      <w:r>
        <w:t xml:space="preserve">Tần Vô Song cầm quyển bí kíp trong tay, ngứa ngáy lại muốn lật giở. Mới giở được mấy trang, Tần Vô Song đã kinh diễm không thôi.</w:t>
      </w:r>
    </w:p>
    <w:p>
      <w:pPr>
        <w:pStyle w:val="BodyText"/>
      </w:pPr>
      <w:r>
        <w:t xml:space="preserve">Hắn là võ học đại hành gia, đương nhiên có thể nhìn ra Phụ Đồng Thuật này không phải loại kỳ thuật bình thường mà đúng là tồn tại một môn thuật pháp tinh diệu.</w:t>
      </w:r>
    </w:p>
    <w:p>
      <w:pPr>
        <w:pStyle w:val="BodyText"/>
      </w:pPr>
      <w:r>
        <w:t xml:space="preserve">Nguyên lý cơ sở của môn thuật pháp này là tu luyện song đồng, lợi dụng thuộc tính tự nhiên của ánh sáng, hình thành một loại đích ngắm thần kỳ từ đó tạo nên một ký hiệu vô hình trên người kẻ thù. Đây là tất cả sự huyền ảo của Phụ Đồng Thuật.</w:t>
      </w:r>
    </w:p>
    <w:p>
      <w:pPr>
        <w:pStyle w:val="BodyText"/>
      </w:pPr>
      <w:r>
        <w:t xml:space="preserve">Yêu cầu thấp nhất để tu luyện Phụ Đồng Thuật là Hóa Hư Cảnh, và chỉ có Hóa Hư Cảnh mới hư hóa được Phụ Đồng Thuật, dung nhập hư không, nhẹ nhàng đặt nó lên người kẻ thù mà không bị phát hiện. Hay nói cách khác, dù có là Linh Võ Cảnh viên mãn cũng không đủ tư cách tu luyện Phụ Đồng Thuật.</w:t>
      </w:r>
    </w:p>
    <w:p>
      <w:pPr>
        <w:pStyle w:val="BodyText"/>
      </w:pPr>
      <w:r>
        <w:t xml:space="preserve">- Lão Đại, cái này đệ muốn luyện!</w:t>
      </w:r>
    </w:p>
    <w:p>
      <w:pPr>
        <w:pStyle w:val="BodyText"/>
      </w:pPr>
      <w:r>
        <w:t xml:space="preserve">Bao Bao là người đầu tiên kêu lên.</w:t>
      </w:r>
    </w:p>
    <w:p>
      <w:pPr>
        <w:pStyle w:val="BodyText"/>
      </w:pPr>
      <w:r>
        <w:t xml:space="preserve">Cô Đơn cũng không chịu thua:</w:t>
      </w:r>
    </w:p>
    <w:p>
      <w:pPr>
        <w:pStyle w:val="BodyText"/>
      </w:pPr>
      <w:r>
        <w:t xml:space="preserve">- Đệ cũng muốn!</w:t>
      </w:r>
    </w:p>
    <w:p>
      <w:pPr>
        <w:pStyle w:val="BodyText"/>
      </w:pPr>
      <w:r>
        <w:t xml:space="preserve">Tần Vô Song mỉm cười nói:</w:t>
      </w:r>
    </w:p>
    <w:p>
      <w:pPr>
        <w:pStyle w:val="BodyText"/>
      </w:pPr>
      <w:r>
        <w:t xml:space="preserve">- Cường giả học nhiều hiểu rộng, thêm một môn kỹ nghệ không phải chuyện xấu.</w:t>
      </w:r>
    </w:p>
    <w:p>
      <w:pPr>
        <w:pStyle w:val="BodyText"/>
      </w:pPr>
      <w:r>
        <w:t xml:space="preserve">Bao Bao cười nói:</w:t>
      </w:r>
    </w:p>
    <w:p>
      <w:pPr>
        <w:pStyle w:val="BodyText"/>
      </w:pPr>
      <w:r>
        <w:t xml:space="preserve">- Không sai, Lão Đại, chúng ta ở lại Kê Quan Sơn này tu luyện một thời gian đi. Huynh tranh thủ đột phá sớm, hai bọn đệ giúp huynh hộ pháp, tiện thể tu luyện luôn Phụ Đồng Thuật. Thế nào?</w:t>
      </w:r>
    </w:p>
    <w:p>
      <w:pPr>
        <w:pStyle w:val="BodyText"/>
      </w:pPr>
      <w:r>
        <w:t xml:space="preserve">- Ta cũng đang nghĩ vậy.</w:t>
      </w:r>
    </w:p>
    <w:p>
      <w:pPr>
        <w:pStyle w:val="BodyText"/>
      </w:pPr>
      <w:r>
        <w:t xml:space="preserve">Tần Vô Song mỉm cười nói:</w:t>
      </w:r>
    </w:p>
    <w:p>
      <w:pPr>
        <w:pStyle w:val="BodyText"/>
      </w:pPr>
      <w:r>
        <w:t xml:space="preserve">- Chiếc Không gian Giới chỉ này, hai đệ ai muốn?</w:t>
      </w:r>
    </w:p>
    <w:p>
      <w:pPr>
        <w:pStyle w:val="BodyText"/>
      </w:pPr>
      <w:r>
        <w:t xml:space="preserve">Bao Bao ngoan ngoãn:</w:t>
      </w:r>
    </w:p>
    <w:p>
      <w:pPr>
        <w:pStyle w:val="BodyText"/>
      </w:pPr>
      <w:r>
        <w:t xml:space="preserve">- Cứ chia theo trình tự, lần này cho Lão Nhị, lần sau mà có thì tới phiên đệ, thế nào?</w:t>
      </w:r>
    </w:p>
    <w:p>
      <w:pPr>
        <w:pStyle w:val="BodyText"/>
      </w:pPr>
      <w:r>
        <w:t xml:space="preserve">Cô Đơn nghe thấy vậy, có chút bối rối:</w:t>
      </w:r>
    </w:p>
    <w:p>
      <w:pPr>
        <w:pStyle w:val="BodyText"/>
      </w:pPr>
      <w:r>
        <w:t xml:space="preserve">- Lão Tam, đệ đang nhường ta đấy à?</w:t>
      </w:r>
    </w:p>
    <w:p>
      <w:pPr>
        <w:pStyle w:val="BodyText"/>
      </w:pPr>
      <w:r>
        <w:t xml:space="preserve">Tần Vô Song mỉm cười nói:</w:t>
      </w:r>
    </w:p>
    <w:p>
      <w:pPr>
        <w:pStyle w:val="BodyText"/>
      </w:pPr>
      <w:r>
        <w:t xml:space="preserve">- Vậy cứ chia như thế nhé.</w:t>
      </w:r>
    </w:p>
    <w:p>
      <w:pPr>
        <w:pStyle w:val="BodyText"/>
      </w:pPr>
      <w:r>
        <w:t xml:space="preserve">Kê Quan Sơn này luận quy mô thì có thể sánh được với Thần Chỉ Sơn, còn luận về u thâm, thậm chí còn u thâm hơn Thần Chỉ Sơn. Bọn Tần Vô Song mặc dù đều có bản lĩnh bất phàm, nhưng ở Kê Quan Sơn này cũng không dám chậm trễ. Từng bước thăm dò, xác định không có uy hiếp tiềm tại rồi mới tìm một nơi vô cùng u tĩnh để làm nơi bế quan cho Tần Vô Song.</w:t>
      </w:r>
    </w:p>
    <w:p>
      <w:pPr>
        <w:pStyle w:val="BodyText"/>
      </w:pPr>
      <w:r>
        <w:t xml:space="preserve">Nhưng lần này Tần Vô Song không định dùng phương thức bế quan để đột phá. Khoảng thời gian vừa rồi Tần Vô Song di chuyển vạn dặm, trong đầu lúc nào cũng suy nghĩ về cảnh giới tu luyện. Không hay không biết, hành trình này Tần Vô Song lại cảm thấy phương diện cảnh giới không ngừng nâng cao, cơ hồ giống như quá trình nước dâng đến đỉnh, chuẩn bị phá đê.</w:t>
      </w:r>
    </w:p>
    <w:p>
      <w:pPr>
        <w:pStyle w:val="BodyText"/>
      </w:pPr>
      <w:r>
        <w:t xml:space="preserve">Lúc này, Tần Vô Song không chỉ đột phá cảnh giới mà còn có sự đột phá lớn trên tri thức võ học!</w:t>
      </w:r>
    </w:p>
    <w:p>
      <w:pPr>
        <w:pStyle w:val="Compact"/>
      </w:pPr>
      <w:r>
        <w:t xml:space="preserve">Ủng hộ chỉ với 1 click và 5s ! (adf.ly/4EmoB)</w:t>
      </w:r>
      <w:r>
        <w:br w:type="textWrapping"/>
      </w:r>
      <w:r>
        <w:br w:type="textWrapping"/>
      </w:r>
    </w:p>
    <w:p>
      <w:pPr>
        <w:pStyle w:val="Heading2"/>
      </w:pPr>
      <w:bookmarkStart w:id="496" w:name="chương-474"/>
      <w:bookmarkEnd w:id="496"/>
      <w:r>
        <w:t xml:space="preserve">474. Chương 47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74: Kẻ thù tiềm tại, La Đĩn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Lúc bọn Tần Vô Song tu luyện ở Kê Quan Sơn thì đồng thời, ở một viện nào đó trong La Thiên Đạo Trường, một hắc y nhân chạy nhanh vào sân sau, dừng lại trước rừng trúc, huýt sáo ba lần, âm thanh thanh thúy như tiếng chim hoàng anh.</w:t>
      </w:r>
    </w:p>
    <w:p>
      <w:pPr>
        <w:pStyle w:val="BodyText"/>
      </w:pPr>
      <w:r>
        <w:t xml:space="preserve">Một lúc sau, từ rừng trúc vọng lại những tiếng bước chân, một người thanh niên từ bên trong bước ra. Người này ngoại hình tuấn mỹ, chỉ có điều sống mũi cao và thẳng, hai mắt trũng sâu, mỗi khi cặp mắt ấy du động lại mang lại cho người ta một cảm giác bén nhọn.</w:t>
      </w:r>
    </w:p>
    <w:p>
      <w:pPr>
        <w:pStyle w:val="BodyText"/>
      </w:pPr>
      <w:r>
        <w:t xml:space="preserve">- Hắc Báo, có tin tức gì mới không?</w:t>
      </w:r>
    </w:p>
    <w:p>
      <w:pPr>
        <w:pStyle w:val="BodyText"/>
      </w:pPr>
      <w:r>
        <w:t xml:space="preserve">Người thanh niên lạnh lùng hỏi.</w:t>
      </w:r>
    </w:p>
    <w:p>
      <w:pPr>
        <w:pStyle w:val="BodyText"/>
      </w:pPr>
      <w:r>
        <w:t xml:space="preserve">- Thiếu gia, có rất nhiều tin tức truyền đến từ bên Bài Sơn Phủ.</w:t>
      </w:r>
    </w:p>
    <w:p>
      <w:pPr>
        <w:pStyle w:val="BodyText"/>
      </w:pPr>
      <w:r>
        <w:t xml:space="preserve">Hắc y nhân rõ ràng chính là thuộc hạ tâm phúc của người thanh niên.</w:t>
      </w:r>
    </w:p>
    <w:p>
      <w:pPr>
        <w:pStyle w:val="BodyText"/>
      </w:pPr>
      <w:r>
        <w:t xml:space="preserve">- Ta hi vọng sẽ nghe được tình báo mà ta cần!</w:t>
      </w:r>
    </w:p>
    <w:p>
      <w:pPr>
        <w:pStyle w:val="BodyText"/>
      </w:pPr>
      <w:r>
        <w:t xml:space="preserve">- Thiếu gia, ít nhất có ba sự kiện sẽ khiến người quan tâm.</w:t>
      </w:r>
    </w:p>
    <w:p>
      <w:pPr>
        <w:pStyle w:val="BodyText"/>
      </w:pPr>
      <w:r>
        <w:t xml:space="preserve">Hắc Báo khom người nói.</w:t>
      </w:r>
    </w:p>
    <w:p>
      <w:pPr>
        <w:pStyle w:val="BodyText"/>
      </w:pPr>
      <w:r>
        <w:t xml:space="preserve">- Nói từng chuyện một, tỉ mỉ vào. Không được để sót bất cứ điều gì.</w:t>
      </w:r>
    </w:p>
    <w:p>
      <w:pPr>
        <w:pStyle w:val="BodyText"/>
      </w:pPr>
      <w:r>
        <w:t xml:space="preserve">Hắc Báo gật gật đầu, cũng khởi động cước bộ, bước theo người thanh niên vào trong rừng trúc. Rừng trúc này nhìn bên ngoài thì có vẻ đơn giản nhưng bên trong thì đầy trận pháp, hơn nữa lại còn là cách biệt hoàn toàn với bên ngoài.</w:t>
      </w:r>
    </w:p>
    <w:p>
      <w:pPr>
        <w:pStyle w:val="BodyText"/>
      </w:pPr>
      <w:r>
        <w:t xml:space="preserve">- Nói đi. Ở trong rừng trúc này, dù ngươi có hét vỡ cổ họng thì người bên ngoài cũng tuyệt đối không nghe thấy bất cứ động tĩnh nào đâu.</w:t>
      </w:r>
    </w:p>
    <w:p>
      <w:pPr>
        <w:pStyle w:val="BodyText"/>
      </w:pPr>
      <w:r>
        <w:t xml:space="preserve">Người thanh niên lạnh lùng nói.</w:t>
      </w:r>
    </w:p>
    <w:p>
      <w:pPr>
        <w:pStyle w:val="BodyText"/>
      </w:pPr>
      <w:r>
        <w:t xml:space="preserve">- Thiếu gia, sự việc thứ nhất có liên quan đến Tần Vô Song!</w:t>
      </w:r>
    </w:p>
    <w:p>
      <w:pPr>
        <w:pStyle w:val="BodyText"/>
      </w:pPr>
      <w:r>
        <w:t xml:space="preserve">Hắc Báo sắc mặt ngưng trọng, cứ vừa nói vừa dùng nhãn thần quan sát phản ứng của người thanh niên.</w:t>
      </w:r>
    </w:p>
    <w:p>
      <w:pPr>
        <w:pStyle w:val="BodyText"/>
      </w:pPr>
      <w:r>
        <w:t xml:space="preserve">Quả nhiên, nghe thấy ba chữ ‘Tần Vô Song’, đôi mắt thâm u của người thanh niên bỗng bắn ra một sắc thái kỳ lạ. Khẽ gật đầu:</w:t>
      </w:r>
    </w:p>
    <w:p>
      <w:pPr>
        <w:pStyle w:val="BodyText"/>
      </w:pPr>
      <w:r>
        <w:t xml:space="preserve">- Tên Tần Vô Song đó, thế nào?</w:t>
      </w:r>
    </w:p>
    <w:p>
      <w:pPr>
        <w:pStyle w:val="BodyText"/>
      </w:pPr>
      <w:r>
        <w:t xml:space="preserve">- Có tình báo nói, hắn đã vào Hiên Viên Khâu. Hơn nữa, căn cứ theo lời đồn bên ngoài thì người này rất có khả năng liên quan đến Tần gia Thiên Đế Sơn.</w:t>
      </w:r>
    </w:p>
    <w:p>
      <w:pPr>
        <w:pStyle w:val="BodyText"/>
      </w:pPr>
      <w:r>
        <w:t xml:space="preserve">- Tần gia Thiên Đế Sơn?</w:t>
      </w:r>
    </w:p>
    <w:p>
      <w:pPr>
        <w:pStyle w:val="BodyText"/>
      </w:pPr>
      <w:r>
        <w:t xml:space="preserve">Người thanh niên sửng sốt.</w:t>
      </w:r>
    </w:p>
    <w:p>
      <w:pPr>
        <w:pStyle w:val="BodyText"/>
      </w:pPr>
      <w:r>
        <w:t xml:space="preserve">- Ngươi có từng nghe nói Tần gia Thiên Đế Sơn có chi mạch ở các quốc gia nhân loại không?</w:t>
      </w:r>
    </w:p>
    <w:p>
      <w:pPr>
        <w:pStyle w:val="BodyText"/>
      </w:pPr>
      <w:r>
        <w:t xml:space="preserve">- Chuyện này thì quả thực chưa từng nghe qua, nhưng Tần gia Thiên Đế Sơn đã chiếm cứ Thiên Đế Sơn hàng ngàn hàng vạn năm, nếu nói ở các quốc gia nhân loại có chi mạch thì cũng hoàn toàn có thể.</w:t>
      </w:r>
    </w:p>
    <w:p>
      <w:pPr>
        <w:pStyle w:val="BodyText"/>
      </w:pPr>
      <w:r>
        <w:t xml:space="preserve">Người thanh niên gật gật đầu, trầm tư một lát rồi lại hỏi:</w:t>
      </w:r>
    </w:p>
    <w:p>
      <w:pPr>
        <w:pStyle w:val="BodyText"/>
      </w:pPr>
      <w:r>
        <w:t xml:space="preserve">- Vậy thông tin Tần Vô Song đã vào Hiên Viên Khâu có đáng tin không?</w:t>
      </w:r>
    </w:p>
    <w:p>
      <w:pPr>
        <w:pStyle w:val="BodyText"/>
      </w:pPr>
      <w:r>
        <w:t xml:space="preserve">- Có lẽ là có thể tin được. Người truyền bá tin này là một tán tu chuyên kinh doanh tình báo ở Bài Sơn Phủ, hơn nữa, người hỏi hắn câu này còn là Mộ Dung Thiên Cực! Dưới sự uy áp của Lâu chủ Phiêu Tuyết Lâu, tán tu đó không thể nói dối, cũng không có tư cách nói dối! Hắn nói, tin tức của hắn do người của Hồng Phong Nhân Tộc ở Chi Tế Sơn cung cấp. Địa điểm hoạt động cuối cùng của Tần Vô Song trước khi vào Hiên Viên Khâu là Chi Tế Sơn. Mà hoạt động cuối cùng đó chính là đối phó với Hồng Phong Nhân Tộc! Nên có thể nói, độ tin cậy của thông tin này là rất cao!</w:t>
      </w:r>
    </w:p>
    <w:p>
      <w:pPr>
        <w:pStyle w:val="BodyText"/>
      </w:pPr>
      <w:r>
        <w:t xml:space="preserve">- Tiến vào Hiên Viên Khâu. Không phải là quá tốt hay sao?</w:t>
      </w:r>
    </w:p>
    <w:p>
      <w:pPr>
        <w:pStyle w:val="BodyText"/>
      </w:pPr>
      <w:r>
        <w:t xml:space="preserve">Nụ cười trên khuôn mặt người thanh niên có chút tùy ý, khẩu khí âm trầm nói:</w:t>
      </w:r>
    </w:p>
    <w:p>
      <w:pPr>
        <w:pStyle w:val="BodyText"/>
      </w:pPr>
      <w:r>
        <w:t xml:space="preserve">- Lệnh truy sát cấp hai đó đã có người nhận chưa?</w:t>
      </w:r>
    </w:p>
    <w:p>
      <w:pPr>
        <w:pStyle w:val="BodyText"/>
      </w:pPr>
      <w:r>
        <w:t xml:space="preserve">- Thiếu gia, từ xưa đến nay, tán tu bán mạng vì tiền rất nhiều. Lệnh truy sát cấp hai đưa ra, đương nhiên kẻ quan tâm nhiều như mây. Nhưng vấn đề là, đám tán tu này rất mù quáng. Tạm thời trước mắt vẫn chưa có tin tức gì của Tần Vô Song. Theo ta thấy, chỉ dựa vào đám tán tu này thì chẳng giải quyết được gì.</w:t>
      </w:r>
    </w:p>
    <w:p>
      <w:pPr>
        <w:pStyle w:val="BodyText"/>
      </w:pPr>
      <w:r>
        <w:t xml:space="preserve">Người thanh niên vẻ mặt ngưng trọng, khẽ gật đầu, như đang suy nghĩ một điều gì đó.</w:t>
      </w:r>
    </w:p>
    <w:p>
      <w:pPr>
        <w:pStyle w:val="BodyText"/>
      </w:pPr>
      <w:r>
        <w:t xml:space="preserve">Một lúc lâu sau mới lại hỏi:</w:t>
      </w:r>
    </w:p>
    <w:p>
      <w:pPr>
        <w:pStyle w:val="BodyText"/>
      </w:pPr>
      <w:r>
        <w:t xml:space="preserve">- Vậy sự việc thứ hai?</w:t>
      </w:r>
    </w:p>
    <w:p>
      <w:pPr>
        <w:pStyle w:val="BodyText"/>
      </w:pPr>
      <w:r>
        <w:t xml:space="preserve">- Sự việc thứ hai lúc nãy cũng đã nhắc qua, Mộ Dung Thiên Cực của Phiêu Tuyết Lâu đã tới Bài Sơn Phủ. Có thể thấy, Mộ Dung Thiên Cực cũng đang tìm kiếm cô con gái cưng của ông ta.</w:t>
      </w:r>
    </w:p>
    <w:p>
      <w:pPr>
        <w:pStyle w:val="BodyText"/>
      </w:pPr>
      <w:r>
        <w:t xml:space="preserve">- Mộ Dung Thiên Cực…</w:t>
      </w:r>
    </w:p>
    <w:p>
      <w:pPr>
        <w:pStyle w:val="BodyText"/>
      </w:pPr>
      <w:r>
        <w:t xml:space="preserve">Người thanh niên lẩm nhẩm cái tên này trong miệng:</w:t>
      </w:r>
    </w:p>
    <w:p>
      <w:pPr>
        <w:pStyle w:val="BodyText"/>
      </w:pPr>
      <w:r>
        <w:t xml:space="preserve">- Hắn đang diễn trò cho chúng ta xem đấy!</w:t>
      </w:r>
    </w:p>
    <w:p>
      <w:pPr>
        <w:pStyle w:val="BodyText"/>
      </w:pPr>
      <w:r>
        <w:t xml:space="preserve">- Thiếu gia, chuyện Mộ Dung Thiên Cực tới Bài Sơn Phủ không phải là điều gì mới mẻ, điều mới mẻ là hắn cũng ban bố một giải thưởng mười vạn hoàng tinh thạch để tìm ra manh mối có liên quan đến Tần Vô Song.</w:t>
      </w:r>
    </w:p>
    <w:p>
      <w:pPr>
        <w:pStyle w:val="BodyText"/>
      </w:pPr>
      <w:r>
        <w:t xml:space="preserve">Những lời này của Hắc Báo khiến lông mày của người thanh niên nhăn lại một lúc. Hắn hít một hơi rồi trịnh trọng hỏi:</w:t>
      </w:r>
    </w:p>
    <w:p>
      <w:pPr>
        <w:pStyle w:val="BodyText"/>
      </w:pPr>
      <w:r>
        <w:t xml:space="preserve">- Hắn cũng treo thưởng, mà còn thưởng mười vạn hoàng tinh thạch?</w:t>
      </w:r>
    </w:p>
    <w:p>
      <w:pPr>
        <w:pStyle w:val="BodyText"/>
      </w:pPr>
      <w:r>
        <w:t xml:space="preserve">- Đúng vậy, nhưng thứ Mộ Dung cần là manh mối, hơn nữa ông ta nói muốn nhìn thấy người sống chứ không phải người chết. Thiếu gia, Mộ Dung Thiên Cực làm như vậy sẽ làm suy yếu lệnh truy sát của chúng ta. Tên Mộ Dung lão nhi này, tóm lại định ủng hộ hay là định âm thầm kiềm chế chúng ta?</w:t>
      </w:r>
    </w:p>
    <w:p>
      <w:pPr>
        <w:pStyle w:val="BodyText"/>
      </w:pPr>
      <w:r>
        <w:t xml:space="preserve">Người thanh niên sắc mặt biến hóa bất định, cũng không đưa ra được chủ ý. Mộ Dung Thiên Cực hành sự luôn quái dị. Người khác căn bản không thể đoán nổi động cơ của hắn.</w:t>
      </w:r>
    </w:p>
    <w:p>
      <w:pPr>
        <w:pStyle w:val="BodyText"/>
      </w:pPr>
      <w:r>
        <w:t xml:space="preserve">Nhưng dù động cơ của Mộ Dung Thiên Cực có là gì thì giải thưởng của hắn đúng là nhất thời đã biến giải thưởng của La Thiên Đạo Trường trở thành vô nghĩa.</w:t>
      </w:r>
    </w:p>
    <w:p>
      <w:pPr>
        <w:pStyle w:val="BodyText"/>
      </w:pPr>
      <w:r>
        <w:t xml:space="preserve">Mọi người đều biết giải thưởng của lệnh truy sát cấp hai mà La Thiên Đạo Trường ban bố chỉ có tám vạn hoàng tinh thạch. Muốn có được tám vạn hoàng tinh thạch thì trước hết phải lấy được đầu của Tần Vô Song.</w:t>
      </w:r>
    </w:p>
    <w:p>
      <w:pPr>
        <w:pStyle w:val="BodyText"/>
      </w:pPr>
      <w:r>
        <w:t xml:space="preserve">Đem ra so sánh, nếu như thực sự nắm được manh mối về Tần Vô Song thì chuyện liều mạng đánh nhau với hắn để kiếm tám vạn tiền thưởng sao có thể nhẹ nhàng bằng việc trực tiếp đi gặp Mộ Dung Thiên Cực để lấy mười vạn? Phép tính này, dù có là kẻ ngốc cũng biết làm huống hồ đám tán tu tinh ranh kia?</w:t>
      </w:r>
    </w:p>
    <w:p>
      <w:pPr>
        <w:pStyle w:val="BodyText"/>
      </w:pPr>
      <w:r>
        <w:t xml:space="preserve">- Thiếu gia, sự việc thứ ba mặc dù không có liên quan gì đến Tần Vô Song, nhưng lại có liên quan đến Tần gia Thiên Đế Sơn. Đó là Tần gia châu Bách Diệp.</w:t>
      </w:r>
    </w:p>
    <w:p>
      <w:pPr>
        <w:pStyle w:val="BodyText"/>
      </w:pPr>
      <w:r>
        <w:t xml:space="preserve">Hắc Báo kể lại toàn bộ sự việc gần đây mới xảy ra ở Tần gia châu Bách Diệp cho “thiếu gia” của hắn nghe. Đương nhiên, người đó chính là một trong những thanh niên kiệt xuất của La Thiên Đạo Trường, La Đĩnh.</w:t>
      </w:r>
    </w:p>
    <w:p>
      <w:pPr>
        <w:pStyle w:val="BodyText"/>
      </w:pPr>
      <w:r>
        <w:t xml:space="preserve">Tên La Đĩnh này còn một thân phận nữa là vị hôn phu của Mộ Dung Nhạn tiểu thư của Phiêu Tuyết Lâu. Mối quan hệ này được thiết lập từ khi La Đĩnh và Mộ Dung Nhạn vừa mới lọt lòng, do cha mẹ hai bên cấp định. Thực lực và địa vị của La Thiên Đạo Trường và Phiêu Tuyết Lâu ở Hiên Viên Khâu tương đương nhau. Hôn ước cũng có thể coi là môn đăng hộ đối.</w:t>
      </w:r>
    </w:p>
    <w:p>
      <w:pPr>
        <w:pStyle w:val="BodyText"/>
      </w:pPr>
      <w:r>
        <w:t xml:space="preserve">Vì hôn ước này mà La Đĩnh qua lại rất thân với Phiêu Tuyết Lâu, từ thời niên thiếu đã thường xuyên gặp mặt Mộ Dung Nhạn. La Đĩnh rất hài lòng với khí chất và tướng mạo của Mộ Dung Nhạn. Hắn thậm chí còn thường hi vọng rằng hôn ước này sớm được thực hiện.</w:t>
      </w:r>
    </w:p>
    <w:p>
      <w:pPr>
        <w:pStyle w:val="BodyText"/>
      </w:pPr>
      <w:r>
        <w:t xml:space="preserve">Nhưng không biết là tạo hóa trêu ngươi hay Mộ Dung Nhạn bẩm sinh đã quá phản nghịch. Mộ Dung Nhạn mặc dù không nói ghét La Đĩnh hắn nhưng cũng chẳng thân mật, thậm chí còn có chút cố ý tránh né hắn. Ban đầu, La Đĩnh còn tưởng đó là sự e lệ, ngượng ngùng của thiếu nữ. Nhưng càng trưởng thành, càng hiểu Mộ Dung Nhạn thì hắn càng phát hiện, Mộ Dung Nhạn không phải là cô gái dễ dàng để cho người ta sắp xếp. Tính cách cô ta phóng khoáng tự nhiên chứ không phải kiểu con gái e lệ không dám gặp ai.</w:t>
      </w:r>
    </w:p>
    <w:p>
      <w:pPr>
        <w:pStyle w:val="BodyText"/>
      </w:pPr>
      <w:r>
        <w:t xml:space="preserve">Mặc dù trong lòng La Đĩnh cảm thấy rất mâu thuẫn. Nhưng hắn không thể không thừa nhận, Mộ Dung Nhạn không hề yêu mến hắn. Điều này khiến La Đĩnh cảm thấy rất buồn và thất vọng. Cảm xúc buồn và thất vọng này dồn nén nhiều năm dần dần biến thành một loại nộ hỏa, một kiểu phẫn uất. Hắn cảm thấy Mộ Dung Nhạn đang dùng một phương thức nào đó hạ nhục hắn, khiến cho lòng tự tôn hắn cảm thấy vô cùng khó chịu.</w:t>
      </w:r>
    </w:p>
    <w:p>
      <w:pPr>
        <w:pStyle w:val="BodyText"/>
      </w:pPr>
      <w:r>
        <w:t xml:space="preserve">Phải biết là La Đĩnh hắn mặc dù không xuất thân từ tám môn Thiên Đế Sơn nhưng dù có tìm khắp Hiên Viên Khâu này thì cũng không thể tìm được người trẻ tuổi có tài năng thiên phú như hắn. Nếu không như vậy sao tuổi còn trẻ mà đã tu luyện đến Động Hư Cảnh? Cho dù La Thiên Đạo Trường có cố ý bồi dưỡng, cho dù có kỳ ngộ như vậy thì cũng không thể phủ nhận thiên phú của La Đĩnh hắn.</w:t>
      </w:r>
    </w:p>
    <w:p>
      <w:pPr>
        <w:pStyle w:val="BodyText"/>
      </w:pPr>
      <w:r>
        <w:t xml:space="preserve">Nhưng thiên phú này cũng mang lại cho La Đĩnh rất nhiều mối lương duyên. Ở Hiên Viên Khâu này, thiếu nữ ngưỡng mộ La Đĩnh hắn nhiều không đếm xuể. Chỉ nội trong La Thiên Đạo Trường thôi, đã không biết có bao nhiêu người có con gái ở độ tuổi phù hợp muốn gả cho hắn?</w:t>
      </w:r>
    </w:p>
    <w:p>
      <w:pPr>
        <w:pStyle w:val="BodyText"/>
      </w:pPr>
      <w:r>
        <w:t xml:space="preserve">Nhưng mà, cái thiên phú này lại không cải thiện được địa vị của La Đĩnh trong lòng Mộ Dung Nhạn. Mộ Dung Nhạn vẫn mãi hững hờ với hắn.</w:t>
      </w:r>
    </w:p>
    <w:p>
      <w:pPr>
        <w:pStyle w:val="BodyText"/>
      </w:pPr>
      <w:r>
        <w:t xml:space="preserve">La Đĩnh vốn dĩ đã không phải là một thanh niên rộng lượng, thái độ này của Mộ Dung Nhạn khiến nội tâm hắn có chút méo mó. Hạt giống thù hận không ngừng được gieo trồng, đóa hoa cừu hận cũng không ngừng nở.</w:t>
      </w:r>
    </w:p>
    <w:p>
      <w:pPr>
        <w:pStyle w:val="BodyText"/>
      </w:pPr>
      <w:r>
        <w:t xml:space="preserve">- Hắc Báo, ngươi làm tốt lắm!</w:t>
      </w:r>
    </w:p>
    <w:p>
      <w:pPr>
        <w:pStyle w:val="BodyText"/>
      </w:pPr>
      <w:r>
        <w:t xml:space="preserve">Chỉ trong chốc lát, trong đầu La Đĩnh đã có không biết bao nhiêu ý niệm.</w:t>
      </w:r>
    </w:p>
    <w:p>
      <w:pPr>
        <w:pStyle w:val="BodyText"/>
      </w:pPr>
      <w:r>
        <w:t xml:space="preserve">- Thiếu gia…</w:t>
      </w:r>
    </w:p>
    <w:p>
      <w:pPr>
        <w:pStyle w:val="BodyText"/>
      </w:pPr>
      <w:r>
        <w:t xml:space="preserve">Hắc Báo theo La Đĩnh đã nhiều năm, ít nhiều cũng hiểu được tính cách của hắn.</w:t>
      </w:r>
    </w:p>
    <w:p>
      <w:pPr>
        <w:pStyle w:val="BodyText"/>
      </w:pPr>
      <w:r>
        <w:t xml:space="preserve">Thấy Hắc Bao ngập ngừng không nói, La Đĩnh lạnh lùng nói:</w:t>
      </w:r>
    </w:p>
    <w:p>
      <w:pPr>
        <w:pStyle w:val="BodyText"/>
      </w:pPr>
      <w:r>
        <w:t xml:space="preserve">- Hắc Báo, có gì cứ nói. Chúng ta với nhau cần gì phải úp úp mở mở, ấp a ấp úng.</w:t>
      </w:r>
    </w:p>
    <w:p>
      <w:pPr>
        <w:pStyle w:val="BodyText"/>
      </w:pPr>
      <w:r>
        <w:t xml:space="preserve">- Vâng, thiếu gia. Hắc Báo theo thiếu gia đã nhiều năm, có thể nói là nhìn thấy thiếu gia lớn lên, nhìn thấy thiếu gia thành tài, giành được địa vị như ngày hôm nay. Tương lai, nhất định cũng sẽ luôn đi theo thiếu gia, vì thiếu gia cống hiến.</w:t>
      </w:r>
    </w:p>
    <w:p>
      <w:pPr>
        <w:pStyle w:val="BodyText"/>
      </w:pPr>
      <w:r>
        <w:t xml:space="preserve">Hắc Báo lòng vòng một hồi mới đi vào chủ đề:</w:t>
      </w:r>
    </w:p>
    <w:p>
      <w:pPr>
        <w:pStyle w:val="BodyText"/>
      </w:pPr>
      <w:r>
        <w:t xml:space="preserve">- Không phải ta thích nhiều lời, nhưng Hắc Báo thực sự nghĩ là, với tài hoa và thiên phú của thiếu gia, tương lai tất nhiên sẽ là chư hầu một phương của Hiên Viên Khâu, đã gia nhập vào La Thiên Đạo Trường, sao thiếu gia không chuyên tâm cho việc tu luyện. Chuyện Mộ Dung gia hủy hôn ước, sao thiếu gia không giao lại cho các vị cao tầng của Đạo Trường giải quyết?</w:t>
      </w:r>
    </w:p>
    <w:p>
      <w:pPr>
        <w:pStyle w:val="BodyText"/>
      </w:pPr>
      <w:r>
        <w:t xml:space="preserve">Xuất phát điểm của Hắc Báo rất đơn thuần, hắn không muốn La Đĩnh vì chuyện của Mộ Dung Nhạn mà tích lũy quá nhiều áp lực tâm lý. Những áp lực tâm lý này đã dần chuyển biến thành tâm ma, khống chế La Đĩnh. Mặc dù trước mắt vẫn chưa có ảnh hưởng mang tính thực chất, nhưng lâu dần nguy hại sẽ khó đoán được.</w:t>
      </w:r>
    </w:p>
    <w:p>
      <w:pPr>
        <w:pStyle w:val="BodyText"/>
      </w:pPr>
      <w:r>
        <w:t xml:space="preserve">Ánh mắt La Đĩnh lành lạnh, nhìn chằm chằm Hắc Báo:</w:t>
      </w:r>
    </w:p>
    <w:p>
      <w:pPr>
        <w:pStyle w:val="BodyText"/>
      </w:pPr>
      <w:r>
        <w:t xml:space="preserve">- Hắc Báo, ta thừa nhận, trong La Thiên Đạo Trường, người thân của ta cũng không thể đáng tin bằng ngươi. Nhưng ta muốn nói là, ta là một người đã trưởng thành, ta làm việc gì cũng có chừng mực và chủ trương của mình.</w:t>
      </w:r>
    </w:p>
    <w:p>
      <w:pPr>
        <w:pStyle w:val="BodyText"/>
      </w:pPr>
      <w:r>
        <w:t xml:space="preserve">Hắc Báo thở dài một tiếng, biết La Đĩnh vẫn chưa chịu hiểu. Nói đến đây là đã quá lắm rồi. Thân là thủ hạ, điều hắn có thể nói chỉ có vậy, nếu còn tiếp tục nói nữa, không khéo còn có thể vì lời ngay mà thành tội.</w:t>
      </w:r>
    </w:p>
    <w:p>
      <w:pPr>
        <w:pStyle w:val="BodyText"/>
      </w:pPr>
      <w:r>
        <w:t xml:space="preserve">- Hắc Báo, chuẩn bị một chút, ta muốn rời Đạo Trường một khoảng thời gian.</w:t>
      </w:r>
    </w:p>
    <w:p>
      <w:pPr>
        <w:pStyle w:val="BodyText"/>
      </w:pPr>
      <w:r>
        <w:t xml:space="preserve">Ánh mắt sắc bén của La Đĩnh nhìn thẳng vào Hắc Báo, dặn dò thêm. Hắc Báo ngạc nhiên ngẩng đầu:</w:t>
      </w:r>
    </w:p>
    <w:p>
      <w:pPr>
        <w:pStyle w:val="BodyText"/>
      </w:pPr>
      <w:r>
        <w:t xml:space="preserve">- Thiếu gia…</w:t>
      </w:r>
    </w:p>
    <w:p>
      <w:pPr>
        <w:pStyle w:val="BodyText"/>
      </w:pPr>
      <w:r>
        <w:t xml:space="preserve">- Đừng lo cho chuyện tu luyện của ta. Ta rời Đạo Trường không có nghĩa là ta xem nhẹ chuyện tu luyện. Ta chỉ hiếu kỳ, tên Tần Vô Song đó có phải biết cách ẩn thân hay không? Đã vào Hiên Viên Khâu rồi, bao nhiêu tán tu như vậy, sao một chút tin tức cũng không có? Đã vậy, ta sẽ đích thân đi xem các quốc gia nhân loại, cái nơi hẻo lánh đó đã rốt cuộc có thể bồi dưỡng ra yêu nghiệt được hay không?</w:t>
      </w:r>
    </w:p>
    <w:p>
      <w:pPr>
        <w:pStyle w:val="BodyText"/>
      </w:pPr>
      <w:r>
        <w:t xml:space="preserve">- Thiếu gia.</w:t>
      </w:r>
    </w:p>
    <w:p>
      <w:pPr>
        <w:pStyle w:val="BodyText"/>
      </w:pPr>
      <w:r>
        <w:t xml:space="preserve">- Đừng nói nữa, ta đã quyết rồi, ngươi sắp xếp đi!</w:t>
      </w:r>
    </w:p>
    <w:p>
      <w:pPr>
        <w:pStyle w:val="BodyText"/>
      </w:pPr>
      <w:r>
        <w:t xml:space="preserve">Khẩu khí của La Đĩnh vô cùng kiên quyết.</w:t>
      </w:r>
    </w:p>
    <w:p>
      <w:pPr>
        <w:pStyle w:val="Compact"/>
      </w:pPr>
      <w:r>
        <w:t xml:space="preserve">Ủng hộ chỉ với 1 click và 5s ! (adf.ly/4EmoB)</w:t>
      </w:r>
      <w:r>
        <w:br w:type="textWrapping"/>
      </w:r>
      <w:r>
        <w:br w:type="textWrapping"/>
      </w:r>
    </w:p>
    <w:p>
      <w:pPr>
        <w:pStyle w:val="Heading2"/>
      </w:pPr>
      <w:bookmarkStart w:id="497" w:name="chương-475"/>
      <w:bookmarkEnd w:id="497"/>
      <w:r>
        <w:t xml:space="preserve">475. Chương 47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75: Nguyên thần và Bất diệt Thần hồ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Hắc Báo rất hiểu tính cách của La Đĩnh, nếu La Đĩnh đã quyết thì tuyệt không thay đổi.</w:t>
      </w:r>
    </w:p>
    <w:p>
      <w:pPr>
        <w:pStyle w:val="BodyText"/>
      </w:pPr>
      <w:r>
        <w:t xml:space="preserve">- Thiếu gia, vậy ta đi sắp xếp.</w:t>
      </w:r>
    </w:p>
    <w:p>
      <w:pPr>
        <w:pStyle w:val="BodyText"/>
      </w:pPr>
      <w:r>
        <w:t xml:space="preserve">La Đĩnh hài lòng gật gật đầu, khóe miệng lóe lên một tia cười âm trầm:</w:t>
      </w:r>
    </w:p>
    <w:p>
      <w:pPr>
        <w:pStyle w:val="BodyText"/>
      </w:pPr>
      <w:r>
        <w:t xml:space="preserve">- Sau khi ta đích thân đi, ngươi phải giúp ta làm chuyện khác.</w:t>
      </w:r>
    </w:p>
    <w:p>
      <w:pPr>
        <w:pStyle w:val="BodyText"/>
      </w:pPr>
      <w:r>
        <w:t xml:space="preserve">- Thiếu gia xin cứ nói.</w:t>
      </w:r>
    </w:p>
    <w:p>
      <w:pPr>
        <w:pStyle w:val="BodyText"/>
      </w:pPr>
      <w:r>
        <w:t xml:space="preserve">- Dùng nhân mạch của ngươi, điều động một số cường giả đi các quốc gia nhân loại một chuyến. Ta biết, Tần Vô Song ở các quốc gia nhân loại có gia tộc, có tông môn. Nhất là tông môn của hắn lại là công nhiên đối địch với La Thiên Đạo Trường ta. Vì công ước vạn năm của năm đại Cấm địa của Thần, La Thiên Đạo Trường chúng ta không thể phái cao thủ đi gây chuyện. Nhưng lần này, ta muốn cường giả ngươi phái đi không được có liên quan đến La Thiên Đạo Trường. Thậm chí, không được liên quan đến ta, hiểu chưa?</w:t>
      </w:r>
    </w:p>
    <w:p>
      <w:pPr>
        <w:pStyle w:val="BodyText"/>
      </w:pPr>
      <w:r>
        <w:t xml:space="preserve">Hắc Báo nét mặt có vẻ kinh ngạc:</w:t>
      </w:r>
    </w:p>
    <w:p>
      <w:pPr>
        <w:pStyle w:val="BodyText"/>
      </w:pPr>
      <w:r>
        <w:t xml:space="preserve">- Thiếu gia, chuyện này…</w:t>
      </w:r>
    </w:p>
    <w:p>
      <w:pPr>
        <w:pStyle w:val="BodyText"/>
      </w:pPr>
      <w:r>
        <w:t xml:space="preserve">- Nói cho ta biết, ngươi đã hiểu hay chưa?</w:t>
      </w:r>
    </w:p>
    <w:p>
      <w:pPr>
        <w:pStyle w:val="BodyText"/>
      </w:pPr>
      <w:r>
        <w:t xml:space="preserve">La Đĩnh lạnh nhạt hỏi, khẩu khí hiển nhiên trầm trọng hơn không ít.</w:t>
      </w:r>
    </w:p>
    <w:p>
      <w:pPr>
        <w:pStyle w:val="BodyText"/>
      </w:pPr>
      <w:r>
        <w:t xml:space="preserve">Hắc Báo ngạc nhiên, vội nói:</w:t>
      </w:r>
    </w:p>
    <w:p>
      <w:pPr>
        <w:pStyle w:val="BodyText"/>
      </w:pPr>
      <w:r>
        <w:t xml:space="preserve">- Thuộc hạ hiểu.</w:t>
      </w:r>
    </w:p>
    <w:p>
      <w:pPr>
        <w:pStyle w:val="BodyText"/>
      </w:pPr>
      <w:r>
        <w:t xml:space="preserve">- Đã hiểu rồi thì cũng biết phải làm thế nào chứ?</w:t>
      </w:r>
    </w:p>
    <w:p>
      <w:pPr>
        <w:pStyle w:val="BodyText"/>
      </w:pPr>
      <w:r>
        <w:t xml:space="preserve">Hắc Báo suy nghĩ một lát, không biết phải trả lời thế nào, sợ hãi nói:</w:t>
      </w:r>
    </w:p>
    <w:p>
      <w:pPr>
        <w:pStyle w:val="BodyText"/>
      </w:pPr>
      <w:r>
        <w:t xml:space="preserve">- Xin thiếu gia chỉ thị.</w:t>
      </w:r>
    </w:p>
    <w:p>
      <w:pPr>
        <w:pStyle w:val="BodyText"/>
      </w:pPr>
      <w:r>
        <w:t xml:space="preserve">- Không, ta không chỉ thị gì hết. Ta muốn ngươi tự động não. Nếu như ngươi đủ trung thành với ta thì việc này ngươi phải hoàn thành độc lập. Bất luận có thành công hay không, cũng không liên quan gì đến ta. Sau khi thành công, việc ngươi làm, chỉ là làm cho mấy con kiến biến mất, không thể coi là công lao. Nếu như thất bại, cũng không liên quan gì đến ta, ngươi phải dập hết mọi rắc rối ở tầng cấp của ngươi. Ngọn lửa này, tuyệt đối không được để cháy đến chỗ ta.</w:t>
      </w:r>
    </w:p>
    <w:p>
      <w:pPr>
        <w:pStyle w:val="BodyText"/>
      </w:pPr>
      <w:r>
        <w:t xml:space="preserve">Hắc Báo bây giờ thì đã hiểu được hoàn toàn. Thiếu gia muốn đặt mình bên ngoài sự việc, không chút vướng vào. Đây là một cách khảo nghiệm lòng trung thành của Hắc Báo.</w:t>
      </w:r>
    </w:p>
    <w:p>
      <w:pPr>
        <w:pStyle w:val="BodyText"/>
      </w:pPr>
      <w:r>
        <w:t xml:space="preserve">- Thiếu gia, hay là ta phái mấy tên tử sĩ thân cận đi làm, đám kiến hôi ở các quốc gia nhân loại, ngay cả một Hư Võ Cảnh cường giả cũng không có, thủ hạ chỉ cần phái bốn năm tử sĩ Luyện Hư Cảnh đi là đã có thể dẹp bằng Tinh La Điện. Ý thiếu gia thế nào?</w:t>
      </w:r>
    </w:p>
    <w:p>
      <w:pPr>
        <w:pStyle w:val="BodyText"/>
      </w:pPr>
      <w:r>
        <w:t xml:space="preserve">La Đĩnh lạnh nhạt nói:</w:t>
      </w:r>
    </w:p>
    <w:p>
      <w:pPr>
        <w:pStyle w:val="BodyText"/>
      </w:pPr>
      <w:r>
        <w:t xml:space="preserve">- Tử sĩ thân cận của ngươi xét cho cùng vẫn là người của La Thiên Đạo Trường. Chỉ cần sự việc bại lộ sẽ ngay lập tức ảnh hưởng đến La Thiên Đạo Trường. Diệt môn là chuyện nhân thần phẫn nộ. Chúng ta nhất định phải đẩy hết mọi rắc rối sang cho người khác. Cách này, không được.</w:t>
      </w:r>
    </w:p>
    <w:p>
      <w:pPr>
        <w:pStyle w:val="BodyText"/>
      </w:pPr>
      <w:r>
        <w:t xml:space="preserve">- Vậy thuộc hạ treo thưởng thêm một nhiệm vụ nữa.</w:t>
      </w:r>
    </w:p>
    <w:p>
      <w:pPr>
        <w:pStyle w:val="BodyText"/>
      </w:pPr>
      <w:r>
        <w:t xml:space="preserve">- Truy sát Tần Vô Song là chuyện trong phạm vi Hiên Viên Khâu. Nhiệm vụ được treo thưởng sẽ không bị ai biết, cũng hợp tình hợp lý. Nhưng đi các quốc gia nhân loại giết chóc, nhiệm vụ kiểu này phải treo thưởng ra sao? Ngươi nghĩ là đám người ở Liên minh Tán tu đều là đèn hết dầu sao? Dù ngươi có nặc danh treo thưởng thì bọn chúng cũng sẽ có trăm phương ngàn kế tìm ra thân phận của ngươi. Cách này, cũng không được.</w:t>
      </w:r>
    </w:p>
    <w:p>
      <w:pPr>
        <w:pStyle w:val="BodyText"/>
      </w:pPr>
      <w:r>
        <w:t xml:space="preserve">Bị phủ quyết một lúc hai ý tưởng, Hắc Báo cũng có chút chán nản, suy nghĩ một lát, đột nhiên nảy ra một ý tưởng:</w:t>
      </w:r>
    </w:p>
    <w:p>
      <w:pPr>
        <w:pStyle w:val="BodyText"/>
      </w:pPr>
      <w:r>
        <w:t xml:space="preserve">- Thiếu gia, chuyện này nhất định phải để tán tu đi làm mới có thể rũ sạch mọi quan hệ với chúng ta. Muốn điều động được tán tu mà lại bỏ qua Công hội thì chỉ có một cách, thủ hạ sẽ đi trực tiếp tiếp xúc với đám tán tu đó, rồi vòng qua Công hội Liên minh Tán tu làm chút giao dịch ngầm.</w:t>
      </w:r>
    </w:p>
    <w:p>
      <w:pPr>
        <w:pStyle w:val="BodyText"/>
      </w:pPr>
      <w:r>
        <w:t xml:space="preserve">Nói đến đây, bản thân Hắc Báo cũng cảm thấy cách này quá hoàn mỹ, bổ sung thêm:</w:t>
      </w:r>
    </w:p>
    <w:p>
      <w:pPr>
        <w:pStyle w:val="BodyText"/>
      </w:pPr>
      <w:r>
        <w:t xml:space="preserve">- Thiếu gia người cũng biết tán tu Hiên Viên Khâu đông như kiến cỏ. Rất nhiều người trong bọn chúng đều là cùng quỷ. Vì tiền tài, vì phát triển, bọn chúng tuyệt đối sẽ làm chuyện này.</w:t>
      </w:r>
    </w:p>
    <w:p>
      <w:pPr>
        <w:pStyle w:val="BodyText"/>
      </w:pPr>
      <w:r>
        <w:t xml:space="preserve">- Nếu như có thể dùng tiền để giải quyết vấn đề thì cũng không phải là tệ. Nhưng Hắc Báo, ngươi có từng nghĩ qua chúng ta vừa treo thưởng truy sát Tần Vô Song, gia tộc và tông môn của hắn đã bị công kích. Bất luận thế nào, La Thiên Đạo Trường cũng sẽ trở thành nghi phạm số một. Cách này, vẫn chưa phải hoàn mỹ.</w:t>
      </w:r>
    </w:p>
    <w:p>
      <w:pPr>
        <w:pStyle w:val="BodyText"/>
      </w:pPr>
      <w:r>
        <w:t xml:space="preserve">Hắc Báo vốn tưởng cách này đã đủ hay, không ngờ vẫn cứ bị chê như cũ.</w:t>
      </w:r>
    </w:p>
    <w:p>
      <w:pPr>
        <w:pStyle w:val="BodyText"/>
      </w:pPr>
      <w:r>
        <w:t xml:space="preserve">- Thiếu gia, vậy kế hoạch hoàn mỹ của người là gì?</w:t>
      </w:r>
    </w:p>
    <w:p>
      <w:pPr>
        <w:pStyle w:val="BodyText"/>
      </w:pPr>
      <w:r>
        <w:t xml:space="preserve">- Phương pháp hoàn mỹ nhất đương nhiên là mượn đao giết người!</w:t>
      </w:r>
    </w:p>
    <w:p>
      <w:pPr>
        <w:pStyle w:val="BodyText"/>
      </w:pPr>
      <w:r>
        <w:t xml:space="preserve">La Đĩnh nói xong bốn chữ này, nụ cười âm sâm trên khóe môi càng trở nên rõ ràng.</w:t>
      </w:r>
    </w:p>
    <w:p>
      <w:pPr>
        <w:pStyle w:val="BodyText"/>
      </w:pPr>
      <w:r>
        <w:t xml:space="preserve">- Mượn đao giết người? Mượn đao của ai?</w:t>
      </w:r>
    </w:p>
    <w:p>
      <w:pPr>
        <w:pStyle w:val="BodyText"/>
      </w:pPr>
      <w:r>
        <w:t xml:space="preserve">Trong lòng Hắc Báo có hàng ngàn hàng vạn câu hỏi, rõ ràng là đến tận lúc này vẫn chưa hiểu làm thể nào để thực thi kế sách.</w:t>
      </w:r>
    </w:p>
    <w:p>
      <w:pPr>
        <w:pStyle w:val="BodyText"/>
      </w:pPr>
      <w:r>
        <w:t xml:space="preserve">- Ai có lòng tham thì mượn đao của kẻ đó. Hắc Báo, ngươi có thể liệt kê ra trên thế giới này có bao nhiêu loại động cơ giết người không?</w:t>
      </w:r>
    </w:p>
    <w:p>
      <w:pPr>
        <w:pStyle w:val="BodyText"/>
      </w:pPr>
      <w:r>
        <w:t xml:space="preserve">La Đĩnh từ từ hỏi. Hắc Báo nghĩ một lát, trả lời:</w:t>
      </w:r>
    </w:p>
    <w:p>
      <w:pPr>
        <w:pStyle w:val="BodyText"/>
      </w:pPr>
      <w:r>
        <w:t xml:space="preserve">- Động cơ giết người, nếu như không phải vì lợi ích thì sẽ vì thù hận hoặc vì mỹ sắc.</w:t>
      </w:r>
    </w:p>
    <w:p>
      <w:pPr>
        <w:pStyle w:val="BodyText"/>
      </w:pPr>
      <w:r>
        <w:t xml:space="preserve">- Ừ, cuối cùng thì ngươi cũng nói đúng, không phải thù hận, cũng không phải mỹ sắc, cái chúng ta nói là lợi ích. Ngươi cũng biết, sâu trong xương cốt mỗi người đều có lòng tham, ngươi còn lạ gì bốn chữ lợi ích mờ mắt nữa? Chúng ta sẽ lợi dụng kiểu lợi ích này để điều khiển những con đao tạm thời vẫn chưa lộ nguyên hình.</w:t>
      </w:r>
    </w:p>
    <w:p>
      <w:pPr>
        <w:pStyle w:val="BodyText"/>
      </w:pPr>
      <w:r>
        <w:t xml:space="preserve">- Thiếu gia, xin hãy giải thích tận tường.</w:t>
      </w:r>
    </w:p>
    <w:p>
      <w:pPr>
        <w:pStyle w:val="BodyText"/>
      </w:pPr>
      <w:r>
        <w:t xml:space="preserve">Hắc Báo nghe La Đĩnh nói mạnh mẽ rõ ràng cũng không khỏi hào hứng theo.</w:t>
      </w:r>
    </w:p>
    <w:p>
      <w:pPr>
        <w:pStyle w:val="BodyText"/>
      </w:pPr>
      <w:r>
        <w:t xml:space="preserve">- Tiểu nhân nghĩ các quốc gia nhân loại thì có lợi ích gì để mà cường giả của Hiên Viên Khâu phải đến các quốc gia nhân loại giết người bằng bất cứ giá nào?</w:t>
      </w:r>
    </w:p>
    <w:p>
      <w:pPr>
        <w:pStyle w:val="BodyText"/>
      </w:pPr>
      <w:r>
        <w:t xml:space="preserve">- Không phải lúc nãy ngươi vừa nói sao? Tán tu mười tên thì có chín tên là quỷ nghèo đói, bên trong bọn chúng luôn sẵn có tà tính của bọn quỷ cướp bóc. Chỉ cần có đủ lợi ích thì bọn chúng có thể bất chấp mọi hậu quả. Các quốc gia nhân loại đúng là không có đủ lợi ích để bọn chúng đi bôn ba. Nhưng cái miệng mọc trên mặt ngươi, chẳng lẽ ngươi không thể bịa ra thêm?</w:t>
      </w:r>
    </w:p>
    <w:p>
      <w:pPr>
        <w:pStyle w:val="BodyText"/>
      </w:pPr>
      <w:r>
        <w:t xml:space="preserve">Những lời này của La Đĩnh nhất thời đại khai nhãn giới, tất cả mọi mê hoặc của Hắc Bao trong nháy mắt đã được khơi thông.</w:t>
      </w:r>
    </w:p>
    <w:p>
      <w:pPr>
        <w:pStyle w:val="BodyText"/>
      </w:pPr>
      <w:r>
        <w:t xml:space="preserve">Đúng vậy, chính là ngụy tạo tin đồn. Tin đồn, đôi khi còn khiến người ta điên cuồng hơn sự thật!</w:t>
      </w:r>
    </w:p>
    <w:p>
      <w:pPr>
        <w:pStyle w:val="BodyText"/>
      </w:pPr>
      <w:r>
        <w:t xml:space="preserve">Hắc Báo ý niệm nhất thời thông đạt, cũng mỉm cười, khom người nói:</w:t>
      </w:r>
    </w:p>
    <w:p>
      <w:pPr>
        <w:pStyle w:val="BodyText"/>
      </w:pPr>
      <w:r>
        <w:t xml:space="preserve">- Thiếu gia, yên tâm đi. Ta đã biết phải làm thế nào rồi. Mượn đao giết người, không sai, chính là mượn đao giết người! Ha ha, thiếu gia, ta nhất định sẽ ngụy tạo ra một tin đồn tốt đẹp vô cùng, khiến những con đao tham lam đó đều phải điên cuồng lao vào các quốc gia nhân loại.</w:t>
      </w:r>
    </w:p>
    <w:p>
      <w:pPr>
        <w:pStyle w:val="BodyText"/>
      </w:pPr>
      <w:r>
        <w:t xml:space="preserve">- Nhớ kỹ, làm dứt điểm một chút. Nguyên tắc đầu tiên của chuyện này là không được để La Thiên Đạo Trường dính vào rắc rối, đây là giới hạn.</w:t>
      </w:r>
    </w:p>
    <w:p>
      <w:pPr>
        <w:pStyle w:val="BodyText"/>
      </w:pPr>
      <w:r>
        <w:t xml:space="preserve">Hắc Báo vỗ ngực:</w:t>
      </w:r>
    </w:p>
    <w:p>
      <w:pPr>
        <w:pStyle w:val="BodyText"/>
      </w:pPr>
      <w:r>
        <w:t xml:space="preserve">- Thiếu gia, nếu như tin đồn của tán tu có thể gây ra rắc rối thì thuộc hạ đã sống uổng phí mấy chục năm qua rồi. Yên tâm, chuyện này nhất định thần không biết quỷ không hay. Lời đồn sẽ như từ trên trời rơi xuống.</w:t>
      </w:r>
    </w:p>
    <w:p>
      <w:pPr>
        <w:pStyle w:val="BodyText"/>
      </w:pPr>
      <w:r>
        <w:t xml:space="preserve">La Đĩnh mừng rỡ:</w:t>
      </w:r>
    </w:p>
    <w:p>
      <w:pPr>
        <w:pStyle w:val="BodyText"/>
      </w:pPr>
      <w:r>
        <w:t xml:space="preserve">- Được, vậy ta sẽ ở Hiên Viên Khâu đợi ngày tin vui truyền đến.</w:t>
      </w:r>
    </w:p>
    <w:p>
      <w:pPr>
        <w:pStyle w:val="BodyText"/>
      </w:pPr>
      <w:r>
        <w:t xml:space="preserve">- Vâng!</w:t>
      </w:r>
    </w:p>
    <w:p>
      <w:pPr>
        <w:pStyle w:val="BodyText"/>
      </w:pPr>
      <w:r>
        <w:t xml:space="preserve">Hắc Báo cung kính rời đi.</w:t>
      </w:r>
    </w:p>
    <w:p>
      <w:pPr>
        <w:pStyle w:val="BodyText"/>
      </w:pPr>
      <w:r>
        <w:t xml:space="preserve">La Đĩnh đưa mắt tiễn Hắc Báo ra ngoài, cơ mặt khẽ rung lên một cái, ánh mắt lóe lên một tia sáng tà ác:</w:t>
      </w:r>
    </w:p>
    <w:p>
      <w:pPr>
        <w:pStyle w:val="BodyText"/>
      </w:pPr>
      <w:r>
        <w:t xml:space="preserve">- Mộ Dung Nhạn ơi là Mộ Dung Nhạn. Cô chạy trốn ta, coi thường ta, sỉ nhục ta. Ta sẽ dùng hành động thực tế để trả lời cô. Ta sẽ khiến ngoại giới đều biết Mộ Dung Nhạn cô đi đến đâu cũng là tai tinh. Kẻ nào từng kết giao với cô đều không có kết cục tốt đẹp.</w:t>
      </w:r>
    </w:p>
    <w:p>
      <w:pPr>
        <w:pStyle w:val="BodyText"/>
      </w:pPr>
      <w:r>
        <w:t xml:space="preserve">Lời nói điên cuồng và độc ác cùng với vẻ mặt vặn vẹo gần như biến thái khiến La Đĩnh lúc này trở nên thập phần dữ tợn.</w:t>
      </w:r>
    </w:p>
    <w:p>
      <w:pPr>
        <w:pStyle w:val="BodyText"/>
      </w:pPr>
      <w:r>
        <w:t xml:space="preserve">o0o</w:t>
      </w:r>
    </w:p>
    <w:p>
      <w:pPr>
        <w:pStyle w:val="BodyText"/>
      </w:pPr>
      <w:r>
        <w:t xml:space="preserve">Kê Quan Sơn, Tần Vô Song mỗi ngày đều dậy sớm tu luyện, thăm dò xung quanh Kê Quan Sơn cũng rất an nhiên tự tại. Mặc dù đã mấy ngày rồi Tần Vô Song vẫn chưa thể thoát thai hoán cốt thuận lợi để vào Hư Võ Cảnh, nhưng những biến hóa thu hoạch được sau mỗi ngày tu luyện đều có thể nhìn thấy rõ ràng.</w:t>
      </w:r>
    </w:p>
    <w:p>
      <w:pPr>
        <w:pStyle w:val="BodyText"/>
      </w:pPr>
      <w:r>
        <w:t xml:space="preserve">Hắn biết, Hư Võ Cảnh đang ở trước mắt, rất có thể sẽ đến ngay một khắc sau đó hoặc cũng có thể dăm bữa nửa tháng nữa mới gõ cửa. Tất cả những thứ này đều là dấu hiệu nhưng không ai có thể nói được thời gian cụ thể. Nói một cách chính xác, đây không chỉ đơn giản là một quá trình tu vi mà còn là một sự đột phá về mặt tâm lý, cần phải có thời gian ngộ đạo.</w:t>
      </w:r>
    </w:p>
    <w:p>
      <w:pPr>
        <w:pStyle w:val="BodyText"/>
      </w:pPr>
      <w:r>
        <w:t xml:space="preserve">Bao Bao và Cô Đơn mỗi ngày thay phiên nhau hộ pháp, đồng thời hai tên này cũng đang khắc khổ tu luyện Phụ Đồng Thuật.</w:t>
      </w:r>
    </w:p>
    <w:p>
      <w:pPr>
        <w:pStyle w:val="BodyText"/>
      </w:pPr>
      <w:r>
        <w:t xml:space="preserve">Phụ Đồng Thuật này không giống như bình thường, đầu tiên, yêu cầu đồng tử phải tu luyện rất cao. Mỗi ngày, bọn họ đều dùng đồng tử quan sát sâu một mục tiêu nào đó, hơn nữa còn phải luyện đến mức mục bất chuyển tình. Cái này là để rèn luyện lực xuyên thấu của đồng tử. Đây mới chỉ là bước thứ nhất.</w:t>
      </w:r>
    </w:p>
    <w:p>
      <w:pPr>
        <w:pStyle w:val="BodyText"/>
      </w:pPr>
      <w:r>
        <w:t xml:space="preserve">Hơn nữa, muốn luyện thành Phụ Đồng Thuật ngoài kiến thức cơ bản ra còn phải tu luyện độ cảm ứng của đồng tử với quang tuyến. Nói cách khác, bọn họ còn phải dùng ánh mắt của mình khiêu chiến với mặt trời chói mắt, khiêu chiến với mặt trăng sáng tỏ, khiêu chiến với hồ nước sáng như gương.</w:t>
      </w:r>
    </w:p>
    <w:p>
      <w:pPr>
        <w:pStyle w:val="BodyText"/>
      </w:pPr>
      <w:r>
        <w:t xml:space="preserve">Nói tóm lại càng mẫn cảm với quang tuyến thì lực khuếch trương và lực cảm ứng của đồng tử càng cao.</w:t>
      </w:r>
    </w:p>
    <w:p>
      <w:pPr>
        <w:pStyle w:val="BodyText"/>
      </w:pPr>
      <w:r>
        <w:t xml:space="preserve">Phương pháp tu luyện này, nếu không phải là Hư Võ Cảnh cường giả mà đổi là người khác thì e rằng sớm đã mù rồi. Bao Bao và Cô Đơn luyện mấy ngày mới biết tại sao môn thuật pháp này yêu cầu thấp nhất phải là Luyện Hư Cảnh.</w:t>
      </w:r>
    </w:p>
    <w:p>
      <w:pPr>
        <w:pStyle w:val="BodyText"/>
      </w:pPr>
      <w:r>
        <w:t xml:space="preserve">Nếu không có thực lực của Hư Võ Cảnh, tu luyện Phụ Đồng Thuật này chẳng khác gì tự tìm đến cái chết.</w:t>
      </w:r>
    </w:p>
    <w:p>
      <w:pPr>
        <w:pStyle w:val="BodyText"/>
      </w:pPr>
      <w:r>
        <w:t xml:space="preserve">Bài tập mỗi ngày của Tần Vô Song đều không sắp xếp cố định. Đan điền của hắn lúc này đã được lấp đầy. Nói cách khác, điều kiện ban đầu của hắn đã đạt đủ yêu cầu để đột phá.</w:t>
      </w:r>
    </w:p>
    <w:p>
      <w:pPr>
        <w:pStyle w:val="BodyText"/>
      </w:pPr>
      <w:r>
        <w:t xml:space="preserve">Lúc này, đan điền của hắn đang tràn đầy linh lực, vô cùng thuần hậu. Còn linh lực, giờ phút này đang như con tằm nhả tơ, không ngừng phun ra tơ trắng, hơn nữa còn không ngừng kết thành một cái kén.</w:t>
      </w:r>
    </w:p>
    <w:p>
      <w:pPr>
        <w:pStyle w:val="BodyText"/>
      </w:pPr>
      <w:r>
        <w:t xml:space="preserve">Hư Võ Cảnh, là một quá trình phản phác quy chân, giai đoạn luyện thực hóa hư. Nói cách khác, chỉ cần vào được Hư Võ Cảnh, không còn linh lực hỗn loạn lung tung trong cơ thể hắn nữa, những linh lực này sẽ biến thành một chỉnh thể. Chỉnh thể này sẽ trực tiếp kết hợp với thần thức của tu luyện giả sẽ hình thành nên một chỉnh thể lớn, và chỉnh thể lớn đó chính là nguyên thần.</w:t>
      </w:r>
    </w:p>
    <w:p>
      <w:pPr>
        <w:pStyle w:val="BodyText"/>
      </w:pPr>
      <w:r>
        <w:t xml:space="preserve">Đương nhiên nguyên thần này vẫn chưa phải là cảnh giới Thần đạo đích thực. Một hư thể thần diệu sau khi thoát ly nhục thân vẫn chưa thể sống độc lập. Hư thể này vẫn chưa được coi là độc lập sinh mệnh thể đích thực. Đây là cũng là khác biệt căn bản giữa Hư Võ Cảnh và Thần Võ Cảnh.</w:t>
      </w:r>
    </w:p>
    <w:p>
      <w:pPr>
        <w:pStyle w:val="BodyText"/>
      </w:pPr>
      <w:r>
        <w:t xml:space="preserve">Thần Võ Cảnh nguyên thần và linh hồn cùng kết hợp sẽ hình thành nên thần hồn. Dù nhục thân có bị hủy diệt thì thần hồn vẫn có thể thoát ly khỏi nhục thân, độc lập tồn tại.</w:t>
      </w:r>
    </w:p>
    <w:p>
      <w:pPr>
        <w:pStyle w:val="BodyText"/>
      </w:pPr>
      <w:r>
        <w:t xml:space="preserve">Đương nhiên, nguyên thần đơn độc mà Hư Võ Cảnh hình thành nên chính là hình dạng ban đầu của thần hồn. Là trạm xuất phát đầu tiên để vào Thần đạo. Và cũng chỉ có nguyên thần sau khi trải qua thiên chuy bách luyện, từng bước từng bước thăng lên cảnh giới Bất diệt Thần hồn. Không có giai đoạn nguyên thần này, đương nhiên chưa thể nói tới cảnh giới Thần đạo Bất diệt Thần hồn.</w:t>
      </w:r>
    </w:p>
    <w:p>
      <w:pPr>
        <w:pStyle w:val="BodyText"/>
      </w:pPr>
      <w:r>
        <w:t xml:space="preserve">Đây là một quá trình phát triển tuần tự.</w:t>
      </w:r>
    </w:p>
    <w:p>
      <w:pPr>
        <w:pStyle w:val="BodyText"/>
      </w:pPr>
      <w:r>
        <w:t xml:space="preserve">Lúc này, Tần Vô Song đã hoàn toàn nắm bắt được những đạo lý này. Hắn cũng bước một bước rồi lại thăm dò một bước. Sau khi tiến vào Tiên Thiên Linh Võ, mỗi một bước tiến lại là một độ cao mới trong cuộc đời Tần Vô Song, càng tấn thăng lên cao, hắn lại càng tiến thêm một bước lên cảnh giới vô thượng.</w:t>
      </w:r>
    </w:p>
    <w:p>
      <w:pPr>
        <w:pStyle w:val="Compact"/>
      </w:pPr>
      <w:r>
        <w:t xml:space="preserve">Ủng hộ chỉ với 1 click và 5s ! (adf.ly/4EmoB)</w:t>
      </w:r>
      <w:r>
        <w:br w:type="textWrapping"/>
      </w:r>
      <w:r>
        <w:br w:type="textWrapping"/>
      </w:r>
    </w:p>
    <w:p>
      <w:pPr>
        <w:pStyle w:val="Heading2"/>
      </w:pPr>
      <w:bookmarkStart w:id="498" w:name="chương-476"/>
      <w:bookmarkEnd w:id="498"/>
      <w:r>
        <w:t xml:space="preserve">476. Chương 47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76: Thủ đoạn phá toái hư khô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 Màu đỏ, màu vàng, màu xanh, màu tím. Ồ, Tuyệt quá!</w:t>
      </w:r>
    </w:p>
    <w:p>
      <w:pPr>
        <w:pStyle w:val="BodyText"/>
      </w:pPr>
      <w:r>
        <w:t xml:space="preserve">Bao Bao đột nhiên hét lớn, miệng không ngừng kêu lên:</w:t>
      </w:r>
    </w:p>
    <w:p>
      <w:pPr>
        <w:pStyle w:val="BodyText"/>
      </w:pPr>
      <w:r>
        <w:t xml:space="preserve">- Tuyệt quá, Lão Nhị, cái này quả là tuyệt!</w:t>
      </w:r>
    </w:p>
    <w:p>
      <w:pPr>
        <w:pStyle w:val="BodyText"/>
      </w:pPr>
      <w:r>
        <w:t xml:space="preserve">- Lão Tam, đệ đang kêu gào gì vậy?</w:t>
      </w:r>
    </w:p>
    <w:p>
      <w:pPr>
        <w:pStyle w:val="BodyText"/>
      </w:pPr>
      <w:r>
        <w:t xml:space="preserve">Cô Đơn nhảy ra từ bụi cỏ cách đó không xa.</w:t>
      </w:r>
    </w:p>
    <w:p>
      <w:pPr>
        <w:pStyle w:val="BodyText"/>
      </w:pPr>
      <w:r>
        <w:t xml:space="preserve">- Ha ha, lúc nãy đệ đã có thể không ngừng tách từng màu sắc của ánh sáng ra, hơn nữa càng ngày càng rõ ràng. Lão Nhị, điều này thể hiện đồng tử của đệ đã vô cùng mẫn cảm với quang nguyên. Ha ha, xem ra đệ là người đầu tiên luyện được Phụ Đồng Thuật trong ba huynh đệ ta rồi!</w:t>
      </w:r>
    </w:p>
    <w:p>
      <w:pPr>
        <w:pStyle w:val="BodyText"/>
      </w:pPr>
      <w:r>
        <w:t xml:space="preserve">Bao Bao vẫn vô cùng hưng phấn, khoa chân múa tay co vẻ rất khoái chí.</w:t>
      </w:r>
    </w:p>
    <w:p>
      <w:pPr>
        <w:pStyle w:val="BodyText"/>
      </w:pPr>
      <w:r>
        <w:t xml:space="preserve">Cô Đơn bĩu bĩu môi:</w:t>
      </w:r>
    </w:p>
    <w:p>
      <w:pPr>
        <w:pStyle w:val="BodyText"/>
      </w:pPr>
      <w:r>
        <w:t xml:space="preserve">- Đấy là vì Lão Đại tạm thời vẫn chưa luyện được. Nếu như Lão Đại cũng luyện cùng chúng ta thì ta tin rằng huynh ấy sẽ là người luyện được đầu tiên.</w:t>
      </w:r>
    </w:p>
    <w:p>
      <w:pPr>
        <w:pStyle w:val="BodyText"/>
      </w:pPr>
      <w:r>
        <w:t xml:space="preserve">Bao Bao cười khinh khích:</w:t>
      </w:r>
    </w:p>
    <w:p>
      <w:pPr>
        <w:pStyle w:val="BodyText"/>
      </w:pPr>
      <w:r>
        <w:t xml:space="preserve">- Cái đó thì vẫn chưa chắc. Lão Đại mặc dù thiên phú siêu quần nhưng huynh ấy cũng không phải huyết thống Thái cổ Thần vượn.</w:t>
      </w:r>
    </w:p>
    <w:p>
      <w:pPr>
        <w:pStyle w:val="BodyText"/>
      </w:pPr>
      <w:r>
        <w:t xml:space="preserve">- Làm sao đệ biết được huynh ấy không có huyết thống Thái cổ Thần vượn? Thái cổ Thần tộc không chỉ có mỗi Thần vượn, thời cổ đại, cũng chính là thời kỳ Thần Ma, Thần Ma có mặt ở khắp nơi. Cho dù tổ tiên của đệ có là Thần vượn thì cũng không thể ưu việt hơn huyết thống của những Thái cổ Thần Ma đó.</w:t>
      </w:r>
    </w:p>
    <w:p>
      <w:pPr>
        <w:pStyle w:val="BodyText"/>
      </w:pPr>
      <w:r>
        <w:t xml:space="preserve">Cô Đơn bản tính hiếu thắng, hắn biết mình bị lép vế về huyết thống, trên phương diện tu luyện nhất định không thể bằng được Bao Bao. Đương nhiên, cũng không phải là hắn đang ghen tỵ. Ngược lại, hắn đã quen tiếp xúc với Bao Bao, chỉ là không muốn thừa nhận Bao Bao mạnh hơn mình thôi. Bởi vậy lúc này mới đem Tần Vô Song ra để nói.</w:t>
      </w:r>
    </w:p>
    <w:p>
      <w:pPr>
        <w:pStyle w:val="BodyText"/>
      </w:pPr>
      <w:r>
        <w:t xml:space="preserve">Bao Bao cười hì hì, nói:</w:t>
      </w:r>
    </w:p>
    <w:p>
      <w:pPr>
        <w:pStyle w:val="BodyText"/>
      </w:pPr>
      <w:r>
        <w:t xml:space="preserve">- Vậy lúc đó chúng ta hãy cùng thống kê xem, đệ luyện Phụ Đồng Thuật mất bao nhiêu thời gian, Lão Đại mất bao nhiêu thời gian.</w:t>
      </w:r>
    </w:p>
    <w:p>
      <w:pPr>
        <w:pStyle w:val="BodyText"/>
      </w:pPr>
      <w:r>
        <w:t xml:space="preserve">Nói đến đây, Bao Bao đột nhiên nhìn về phía hậu sơn:</w:t>
      </w:r>
    </w:p>
    <w:p>
      <w:pPr>
        <w:pStyle w:val="BodyText"/>
      </w:pPr>
      <w:r>
        <w:t xml:space="preserve">- Đúng rồi, Lão Đại tiến triển đến đâu rồi? Lần đột phá này của huynh ấy hình như có chút khác biệt?</w:t>
      </w:r>
    </w:p>
    <w:p>
      <w:pPr>
        <w:pStyle w:val="BodyText"/>
      </w:pPr>
      <w:r>
        <w:t xml:space="preserve">Bởi vì thời gian vừa qua đến phiên Cô Đơn hộ pháp nên Bao Bao mới có thời gian tu luyện Phụ Đồng Thuật.</w:t>
      </w:r>
    </w:p>
    <w:p>
      <w:pPr>
        <w:pStyle w:val="BodyText"/>
      </w:pPr>
      <w:r>
        <w:t xml:space="preserve">- Lão Đại lần này đột phá là đột phá vượt cấp, đương nhiên phải khác biệt rồi. Nhưng ta thấy khoảng thời gian này, tâm thái của huynh ấy rất nhẹ nhàng, có lẽ không có vấn đề gì lớn.</w:t>
      </w:r>
    </w:p>
    <w:p>
      <w:pPr>
        <w:pStyle w:val="BodyText"/>
      </w:pPr>
      <w:r>
        <w:t xml:space="preserve">Bao Bao gật gật đầu:</w:t>
      </w:r>
    </w:p>
    <w:p>
      <w:pPr>
        <w:pStyle w:val="BodyText"/>
      </w:pPr>
      <w:r>
        <w:t xml:space="preserve">- Lão Nhị, nói thật thực lực và tiềm lực của Lão Đại quả là đáng sợ! Trong lúc huynh ấy tu luyện, đệ đã từng quan sát qua, luôn cảm thấy cơ thể Lão Đại như một kho báu lớn mà trong đó có ẩn giấu rất nhiều bảo vật chờ chúng ta khám phá. Huynh nói trong người Lão Đại có huyết thống Thần tộc, đệ thực sự cũng không dám nói trước điều gì.</w:t>
      </w:r>
    </w:p>
    <w:p>
      <w:pPr>
        <w:pStyle w:val="BodyText"/>
      </w:pPr>
      <w:r>
        <w:t xml:space="preserve">Đối với thiên phú của Tần Vô Song, Cô Đơn cũng có cùng cảm nghĩ như Bao Bao.</w:t>
      </w:r>
    </w:p>
    <w:p>
      <w:pPr>
        <w:pStyle w:val="BodyText"/>
      </w:pPr>
      <w:r>
        <w:t xml:space="preserve">- Đợi chút, đó là gì vậy?</w:t>
      </w:r>
    </w:p>
    <w:p>
      <w:pPr>
        <w:pStyle w:val="BodyText"/>
      </w:pPr>
      <w:r>
        <w:t xml:space="preserve">Đồng tử Bao Bao đột nhiên co lại, giật mình nhìn lên trời. Trên trời, hình như một đám mây đang bay nhanh tới như là thiểm điện phóng đến.</w:t>
      </w:r>
    </w:p>
    <w:p>
      <w:pPr>
        <w:pStyle w:val="BodyText"/>
      </w:pPr>
      <w:r>
        <w:t xml:space="preserve">- Mau đi thông báo cho Lão Đại.</w:t>
      </w:r>
    </w:p>
    <w:p>
      <w:pPr>
        <w:pStyle w:val="BodyText"/>
      </w:pPr>
      <w:r>
        <w:t xml:space="preserve">Cô Đơn chộp nhanh lấy thanh trường kiếm bạch lam của Tô Tổng quản:</w:t>
      </w:r>
    </w:p>
    <w:p>
      <w:pPr>
        <w:pStyle w:val="BodyText"/>
      </w:pPr>
      <w:r>
        <w:t xml:space="preserve">- Ta sẽ cầm chân kẻ thù.</w:t>
      </w:r>
    </w:p>
    <w:p>
      <w:pPr>
        <w:pStyle w:val="BodyText"/>
      </w:pPr>
      <w:r>
        <w:t xml:space="preserve">Bao Bao sắc mặt thảm đạm:</w:t>
      </w:r>
    </w:p>
    <w:p>
      <w:pPr>
        <w:pStyle w:val="BodyText"/>
      </w:pPr>
      <w:r>
        <w:t xml:space="preserve">- Không cần đâu. Lão Đại đã biết rồi, huynh ấy đang tới.</w:t>
      </w:r>
    </w:p>
    <w:p>
      <w:pPr>
        <w:pStyle w:val="BodyText"/>
      </w:pPr>
      <w:r>
        <w:t xml:space="preserve">Vừa dứt lời, trong chớp mắt mây mù đã kéo tới từng đàn, trực tiếp đáp xuống sườn núi, gần như đồng thời, Tần Vô Song cũng xuất hiện, len vào giữa Bao Bao và Cô Đơn.</w:t>
      </w:r>
    </w:p>
    <w:p>
      <w:pPr>
        <w:pStyle w:val="BodyText"/>
      </w:pPr>
      <w:r>
        <w:t xml:space="preserve">Quát khẽ một tiếng:</w:t>
      </w:r>
    </w:p>
    <w:p>
      <w:pPr>
        <w:pStyle w:val="BodyText"/>
      </w:pPr>
      <w:r>
        <w:t xml:space="preserve">- Lui về phía sau!</w:t>
      </w:r>
    </w:p>
    <w:p>
      <w:pPr>
        <w:pStyle w:val="BodyText"/>
      </w:pPr>
      <w:r>
        <w:t xml:space="preserve">Tần Vô Song vẫn nhớ bài học lần trước, một tay nắm khẽ Thần Tú Cung, chuẩn bị sẵn tư thái có thể tấn công bất cứ lúc nào. Quát khẽ:</w:t>
      </w:r>
    </w:p>
    <w:p>
      <w:pPr>
        <w:pStyle w:val="BodyText"/>
      </w:pPr>
      <w:r>
        <w:t xml:space="preserve">- Đứng sang bên kia.</w:t>
      </w:r>
    </w:p>
    <w:p>
      <w:pPr>
        <w:pStyle w:val="BodyText"/>
      </w:pPr>
      <w:r>
        <w:t xml:space="preserve">Dưới sườn núi, mây mù tản ra, từ trong từ từ bước ra một bóng người. Bọn Tần Vô Song sau khi nhìn rõ người ấy, đều vô cùng kinh ngạc.</w:t>
      </w:r>
    </w:p>
    <w:p>
      <w:pPr>
        <w:pStyle w:val="BodyText"/>
      </w:pPr>
      <w:r>
        <w:t xml:space="preserve">Người ấy chính là Mộ Dung Thiên Cực!</w:t>
      </w:r>
    </w:p>
    <w:p>
      <w:pPr>
        <w:pStyle w:val="BodyText"/>
      </w:pPr>
      <w:r>
        <w:t xml:space="preserve">Mộ Dung Thiên Cực gần như chẳng thèm quan tâm đến trận thế công kích của Tần Vô Song, rảo từng bước lên núi, nhưng bước đi thì lại rất nhẹ nhàng. Mỗi một bước kết thúc, mắt thường nhìn thì như một bước nhỏ nhưng trên thực tế, khoảng cách mỗi bước là mười mấy trượng.</w:t>
      </w:r>
    </w:p>
    <w:p>
      <w:pPr>
        <w:pStyle w:val="BodyText"/>
      </w:pPr>
      <w:r>
        <w:t xml:space="preserve">Sắc mặt Bao Bao có chút khó coi, lắp bắp nói:</w:t>
      </w:r>
    </w:p>
    <w:p>
      <w:pPr>
        <w:pStyle w:val="BodyText"/>
      </w:pPr>
      <w:r>
        <w:t xml:space="preserve">- Đây chính là khả năng súc địa thành thốn.</w:t>
      </w:r>
    </w:p>
    <w:p>
      <w:pPr>
        <w:pStyle w:val="BodyText"/>
      </w:pPr>
      <w:r>
        <w:t xml:space="preserve">Tần Vô Song cũng thầm giật mình, thần thông súc địa thành thốn hắn cũng đã từng nghe qua, bây giờ mới được tận mắt chứng kiến. Nếu không phải Bao Bao nói hơi lớn tiếng thì không biết bao giờ hắn mới tỉnh ra.</w:t>
      </w:r>
    </w:p>
    <w:p>
      <w:pPr>
        <w:pStyle w:val="BodyText"/>
      </w:pPr>
      <w:r>
        <w:t xml:space="preserve">Đúng như Bao Bao nói, từ vị trí sườn núi người đó đứng đến đây cũng phải gần trăm trượng, vậy mà Mộ Dung Thiên Cực chỉ bước có ba bốn bước đã đi hết gần trăm trượng.</w:t>
      </w:r>
    </w:p>
    <w:p>
      <w:pPr>
        <w:pStyle w:val="BodyText"/>
      </w:pPr>
      <w:r>
        <w:t xml:space="preserve">- Người thanh niên, thật không ngờ chúng ta lại gặp nhau ở đây.</w:t>
      </w:r>
    </w:p>
    <w:p>
      <w:pPr>
        <w:pStyle w:val="BodyText"/>
      </w:pPr>
      <w:r>
        <w:t xml:space="preserve">Giọng nói của Mộ Dung Thiên Cực không phẫn nộ mà cũng chẳng vui vẻ gì, ngữ khí bình thản như đang nói về một chuyện không hề liên quan đến mình.</w:t>
      </w:r>
    </w:p>
    <w:p>
      <w:pPr>
        <w:pStyle w:val="BodyText"/>
      </w:pPr>
      <w:r>
        <w:t xml:space="preserve">Đồng tử của Tần Vô Song cũng nhanh chóng co lại:</w:t>
      </w:r>
    </w:p>
    <w:p>
      <w:pPr>
        <w:pStyle w:val="BodyText"/>
      </w:pPr>
      <w:r>
        <w:t xml:space="preserve">- Nhắc lại lần nữa, dừng ngay cước bộ!</w:t>
      </w:r>
    </w:p>
    <w:p>
      <w:pPr>
        <w:pStyle w:val="BodyText"/>
      </w:pPr>
      <w:r>
        <w:t xml:space="preserve">Mộ Dung Thiên Cục bật cười ha hả, thu ngay cước bộ, đứng nguyên tại chỗ, nhìn Tần Vô Song đầy thú vị rồi lại quay đầu nhìn bọn Bao Bao, Cô Đơn.</w:t>
      </w:r>
    </w:p>
    <w:p>
      <w:pPr>
        <w:pStyle w:val="BodyText"/>
      </w:pPr>
      <w:r>
        <w:t xml:space="preserve">Cô Đơn thì không nói làm gì, lúc ánh mắt Mộ Dung Thiên Cực dừng ở chỗ Bao Bao, khóe miệng ông tràn đầy tiếu ý.</w:t>
      </w:r>
    </w:p>
    <w:p>
      <w:pPr>
        <w:pStyle w:val="BodyText"/>
      </w:pPr>
      <w:r>
        <w:t xml:space="preserve">- Tên tiểu tử này chắc là tên tiểu hầu nhi của Hầu Tộc Hầu Vương Sơn?</w:t>
      </w:r>
    </w:p>
    <w:p>
      <w:pPr>
        <w:pStyle w:val="BodyText"/>
      </w:pPr>
      <w:r>
        <w:t xml:space="preserve">Bao Bao bị Mộ Dung Thiên Cực uy hiếp, dù không sợ nhưng đột nhiên lại bị bóc trần thân phận, không khỏi có chút bối rối, ngập ngừng đáp lời.</w:t>
      </w:r>
    </w:p>
    <w:p>
      <w:pPr>
        <w:pStyle w:val="BodyText"/>
      </w:pPr>
      <w:r>
        <w:t xml:space="preserve">- Thật đúng là tuổi trẻ hào kiệt, chỉ dựa vào sức của một mình mà cứ vớt cả gia tộc, tông môn, thậm chí là quốc gia. Không thể không nói ở độ tuổi này, những gì ngươi làm cho các quốc gia nhân loại thật đáng ngưỡng mộ.</w:t>
      </w:r>
    </w:p>
    <w:p>
      <w:pPr>
        <w:pStyle w:val="BodyText"/>
      </w:pPr>
      <w:r>
        <w:t xml:space="preserve">Không có địch ý, cũng chẳng có uy hiếp, nhưng mấy câu nói này còn lợi hại hơn bất cứ thứ vũ khí nào, làm tan rã hơn một nửa địch ý cũng như phòng tuyến của bọn Tần Vô Song.</w:t>
      </w:r>
    </w:p>
    <w:p>
      <w:pPr>
        <w:pStyle w:val="BodyText"/>
      </w:pPr>
      <w:r>
        <w:t xml:space="preserve">Cô Đơn nhìn Tần Vô Song, đột nhiên lớn tiếng nói:</w:t>
      </w:r>
    </w:p>
    <w:p>
      <w:pPr>
        <w:pStyle w:val="BodyText"/>
      </w:pPr>
      <w:r>
        <w:t xml:space="preserve">- Hôm đó nhìn thấy ngài ở Công hội Liên minh Tán tu. Ngài là nhân vật lớn của Hiên Viên Khâu, là chủ nhân của Phiêu Tuyết Lâu. Không lẽ, nhân vật lớn như ngài cũng muốn ra tay với một thanh niên vừa mới xuất sơn như Lão Đại nhà ta sao?</w:t>
      </w:r>
    </w:p>
    <w:p>
      <w:pPr>
        <w:pStyle w:val="BodyText"/>
      </w:pPr>
      <w:r>
        <w:t xml:space="preserve">- Đúng vậy, Mộ Dung lão gia tử, ngài đã nhận ra chúng ta thì chúng ta cũng không chơi trò trốn tìm với ngài nữa. Lão gia tử, với thân phận của ngài mà muốn làm khó cho chúng ta thì cũng có chút khó ăn khó nói đấy.</w:t>
      </w:r>
    </w:p>
    <w:p>
      <w:pPr>
        <w:pStyle w:val="BodyText"/>
      </w:pPr>
      <w:r>
        <w:t xml:space="preserve">Tần Vô Song thì chẳng nói gì, nét mặt bình thản những ánh mắt thì đầy vẻ kiên nghị quả quyết, không có lấy một tia e ngại hay lùi bước, chỉ đứng im một chỗ, tay vẫn nắm chặt Thần Tú Cung, duy trì tư thái công kích.</w:t>
      </w:r>
    </w:p>
    <w:p>
      <w:pPr>
        <w:pStyle w:val="BodyText"/>
      </w:pPr>
      <w:r>
        <w:t xml:space="preserve">Mộ Dung Thiên Cực cười cười:</w:t>
      </w:r>
    </w:p>
    <w:p>
      <w:pPr>
        <w:pStyle w:val="BodyText"/>
      </w:pPr>
      <w:r>
        <w:t xml:space="preserve">- Tiểu hầu tử, sao ngươi lại nghĩ ta đến đây để làm khó các ngươi?</w:t>
      </w:r>
    </w:p>
    <w:p>
      <w:pPr>
        <w:pStyle w:val="BodyText"/>
      </w:pPr>
      <w:r>
        <w:t xml:space="preserve">- Mộ Dung lão gia tử, ngài đừng giả bộ nữa. Hôm đó, ở Công hội Liên minh Tán tu, người đã treo thưởng mười vạn cho ai cũng cấp được manh mối của chúng ta. Xem ra, đã có kẻ nhận được mười vạn tiền thưởng rồi. Làm ngài tốn kém quá.</w:t>
      </w:r>
    </w:p>
    <w:p>
      <w:pPr>
        <w:pStyle w:val="BodyText"/>
      </w:pPr>
      <w:r>
        <w:t xml:space="preserve">Khẩu khí Bao Bao cũng không yếu thế.</w:t>
      </w:r>
    </w:p>
    <w:p>
      <w:pPr>
        <w:pStyle w:val="BodyText"/>
      </w:pPr>
      <w:r>
        <w:t xml:space="preserve">- Chàng thanh niên, nếu ta là ngươi, ta sẽ bỏ cung tiễn xuống.</w:t>
      </w:r>
    </w:p>
    <w:p>
      <w:pPr>
        <w:pStyle w:val="BodyText"/>
      </w:pPr>
      <w:r>
        <w:t xml:space="preserve">Mộ Dung Thiên Cực mỉm cười nhìn Tần Vô Song, chầm chậm nói tiếp:</w:t>
      </w:r>
    </w:p>
    <w:p>
      <w:pPr>
        <w:pStyle w:val="BodyText"/>
      </w:pPr>
      <w:r>
        <w:t xml:space="preserve">- Trước hết, cung tiễn của ngươi không tệ, nhưng với tu vi hiện tại của ngươi, muốn dùng thứ vũ khí nghịch thiên này đối phó với ta tỷ lệ thành công chỉ có một phần trăm. Thứ hai, nếu ta đến đây vì địch ý thì ta đã có một trăm cách tiếp cận mà các ngươi không nhận ra. Cuối cùng, tất cả mọi địch ý, đều chỉ là các ngươi tự nghĩ ra mà thôi. Tìm chỗ nào đó, chúng ta cùng nhau nói chuyện.</w:t>
      </w:r>
    </w:p>
    <w:p>
      <w:pPr>
        <w:pStyle w:val="BodyText"/>
      </w:pPr>
      <w:r>
        <w:t xml:space="preserve">Cơ thể Mộ Dung Thiên Cực đột nhiên tan ra thành vô vàn mảnh nhỏ như một tấm gương vừa bị đập vỡ rồi biến mất giữa không trung.</w:t>
      </w:r>
    </w:p>
    <w:p>
      <w:pPr>
        <w:pStyle w:val="BodyText"/>
      </w:pPr>
      <w:r>
        <w:t xml:space="preserve">Kiểu biến mất này không phải thủ thuật huyễn hóa chướng nhãn pháp mà là thần hình cùng biến mất triệt để. Cái này với hư hóa ẩn thân của Hư Võ Cảnh là hai thủ đoạn hoàn toàn khác nhau.</w:t>
      </w:r>
    </w:p>
    <w:p>
      <w:pPr>
        <w:pStyle w:val="BodyText"/>
      </w:pPr>
      <w:r>
        <w:t xml:space="preserve">Trong lúc bọn Tần Vô Song còn đang ngỡ ngàng thì Tần Vô Song đột nhiên cảm nhận thấy vai mình như bị ai đó vỗ mấy cái, vội càng quay lại, nhưng chỉ có một trận hư không, không hề có nửa phần nhân ảnh. Bất luận bọn họ thôi động thần thức tìm kiếm thế nào thì cũng không tìm ra chút manh mối.</w:t>
      </w:r>
    </w:p>
    <w:p>
      <w:pPr>
        <w:pStyle w:val="BodyText"/>
      </w:pPr>
      <w:r>
        <w:t xml:space="preserve">- Ha ha, ta đợi ngươi trên sườn núi.</w:t>
      </w:r>
    </w:p>
    <w:p>
      <w:pPr>
        <w:pStyle w:val="BodyText"/>
      </w:pPr>
      <w:r>
        <w:t xml:space="preserve">Giọng nói của Mộ Dung Thiên Cực từ bốn phương tám hướng truyền tới, như vài trăm âm thanh vừa dội vào màng tai cùng một lúc.</w:t>
      </w:r>
    </w:p>
    <w:p>
      <w:pPr>
        <w:pStyle w:val="BodyText"/>
      </w:pPr>
      <w:r>
        <w:t xml:space="preserve">Tần Vô Song từ khi xuất đạo chưa bao giờ cảm thấy thất bại như lúc này. Chỉ còn biết ra hiệu cho Bao Bao và Cô Đơn chạy nhanh lên sườn núi.</w:t>
      </w:r>
    </w:p>
    <w:p>
      <w:pPr>
        <w:pStyle w:val="BodyText"/>
      </w:pPr>
      <w:r>
        <w:t xml:space="preserve">Trên triền núi, Mộ Dung Thiên Cực đã ngồi xếp bằng dưới đất, thần thái thản nhiên, hình như đã đợi ở đó khá lâu.</w:t>
      </w:r>
    </w:p>
    <w:p>
      <w:pPr>
        <w:pStyle w:val="BodyText"/>
      </w:pPr>
      <w:r>
        <w:t xml:space="preserve">- Ngồi đi!</w:t>
      </w:r>
    </w:p>
    <w:p>
      <w:pPr>
        <w:pStyle w:val="BodyText"/>
      </w:pPr>
      <w:r>
        <w:t xml:space="preserve">Mộ Dung Thiên Cực lạnh lùng chỉ vào bãi cỏ đối diện.</w:t>
      </w:r>
    </w:p>
    <w:p>
      <w:pPr>
        <w:pStyle w:val="BodyText"/>
      </w:pPr>
      <w:r>
        <w:t xml:space="preserve">Da mặt Tần Vô Song có dày cỡ nào thì cũng không còn nghĩ đến chuyện bắn tên vào Mộ Dung Thiên Cực nữa. Còn nữa, hắn cũng tin rằng những gì Mộ Dung Thiên Cực vừa nói không phải là giả. Với tu vi của hắn, dù có Thần Tú Cung phụ giúp thì cũng không thể làm được gì Mộ Dung Thiên Cực.</w:t>
      </w:r>
    </w:p>
    <w:p>
      <w:pPr>
        <w:pStyle w:val="BodyText"/>
      </w:pPr>
      <w:r>
        <w:t xml:space="preserve">- Ha ha, lão gia tử…</w:t>
      </w:r>
    </w:p>
    <w:p>
      <w:pPr>
        <w:pStyle w:val="BodyText"/>
      </w:pPr>
      <w:r>
        <w:t xml:space="preserve">Bao Bao vẫn tràn đấy khí thế lưu manh:</w:t>
      </w:r>
    </w:p>
    <w:p>
      <w:pPr>
        <w:pStyle w:val="BodyText"/>
      </w:pPr>
      <w:r>
        <w:t xml:space="preserve">- Bọn ta không chơi trốn tìm với ngài nữa thì ngài lại chơi trốn tìm với bọn ta. Bản lĩnh lắm. Bái phục, bái phục.</w:t>
      </w:r>
    </w:p>
    <w:p>
      <w:pPr>
        <w:pStyle w:val="BodyText"/>
      </w:pPr>
      <w:r>
        <w:t xml:space="preserve">Mộ Dung Thiên Cực vuốt vuốt hàm râu, mỉm cười nói:</w:t>
      </w:r>
    </w:p>
    <w:p>
      <w:pPr>
        <w:pStyle w:val="BodyText"/>
      </w:pPr>
      <w:r>
        <w:t xml:space="preserve">- Tiểu hầu tử, lúc nãy ngươi tự khoe khoang là huyết thống Thái cổ Thần vượn thì bây giờ cũng không cần phải ngưỡng mộ chút bản lĩnh của ta đâu. Nếu như ngươi trưởng thành thuận lợi, có lẽ mười năm, hai mươi năm nữa sẽ tới lượt ta quay sang ngưỡng mộ tên tiểu hầu nhi nhà ngươi.</w:t>
      </w:r>
    </w:p>
    <w:p>
      <w:pPr>
        <w:pStyle w:val="BodyText"/>
      </w:pPr>
      <w:r>
        <w:t xml:space="preserve">Bao Bao gãi đầu gãi tai, cười hì hì nói:</w:t>
      </w:r>
    </w:p>
    <w:p>
      <w:pPr>
        <w:pStyle w:val="BodyText"/>
      </w:pPr>
      <w:r>
        <w:t xml:space="preserve">- Mười năm, hai mươi năm mà đã được lợi hại như lão gia tử ngài sao?</w:t>
      </w:r>
    </w:p>
    <w:p>
      <w:pPr>
        <w:pStyle w:val="BodyText"/>
      </w:pPr>
      <w:r>
        <w:t xml:space="preserve">- Nếu như huyết thống Thần tộc có thể thức tỉnh hoàn toàn thì còn có thể mạnh hơn ta.</w:t>
      </w:r>
    </w:p>
    <w:p>
      <w:pPr>
        <w:pStyle w:val="BodyText"/>
      </w:pPr>
      <w:r>
        <w:t xml:space="preserve">Mộ Dung Thiên Cực cũng quang minh hòa ái, không cố gắng tỏ vẻ gì trước mặt vãn bối.</w:t>
      </w:r>
    </w:p>
    <w:p>
      <w:pPr>
        <w:pStyle w:val="BodyText"/>
      </w:pPr>
      <w:r>
        <w:t xml:space="preserve">- Hì hì, vậy thì ta thật sự mong đợi vậy.</w:t>
      </w:r>
    </w:p>
    <w:p>
      <w:pPr>
        <w:pStyle w:val="BodyText"/>
      </w:pPr>
      <w:r>
        <w:t xml:space="preserve">Bao Bao có vẻ rất hưng phấn, đảo đảo tròng mắt rồi lại hỏi:</w:t>
      </w:r>
    </w:p>
    <w:p>
      <w:pPr>
        <w:pStyle w:val="BodyText"/>
      </w:pPr>
      <w:r>
        <w:t xml:space="preserve">- Lão gia tử, lúc nãy nhìn ngài tuyệt lắm. Ngài làm thế nào vậy?</w:t>
      </w:r>
    </w:p>
    <w:p>
      <w:pPr>
        <w:pStyle w:val="BodyText"/>
      </w:pPr>
      <w:r>
        <w:t xml:space="preserve">- Tiểu hầu tử, nếu như muốn dùng những lời này để thu hút sự chú ý của ta thì ta khuyên ngươi hãy từ bỏ ý định ấy đi. Thủ đoạn này của ta, đợi các ngươi đột phá được khỏi sự trói buộc của Hóa Hư Cảnh, phá toái hư không, đại đạo hợp chân, vào được Kỳ Diệu Huyền Cảnh, lúc ấy các ngươi sẽ hiểu.</w:t>
      </w:r>
    </w:p>
    <w:p>
      <w:pPr>
        <w:pStyle w:val="BodyText"/>
      </w:pPr>
      <w:r>
        <w:t xml:space="preserve">Phá toái hư không, nói ra thì chỉ là bốn chữ đơn giản. Một khi vào được phạm vi cảnh giới này, có thể hoàn toàn bỏ qua quy tắc hư không, hình thành hư không phá toái, tạo nên một thông đạo khác hình thành dịch chuyển tức thời.</w:t>
      </w:r>
    </w:p>
    <w:p>
      <w:pPr>
        <w:pStyle w:val="BodyText"/>
      </w:pPr>
      <w:r>
        <w:t xml:space="preserve">Đương nhiên, khoảng cách có thể dịch chuyển tức thời quyết định ở việc tu vi của người đó mạnh hay yếu chứ hoàn toàn không bị quy tắc khống chế. Nói cho cùng, Kỳ Diệu Huyền Cảnh cũng không phải Vô thượng Thần đạo.</w:t>
      </w:r>
    </w:p>
    <w:p>
      <w:pPr>
        <w:pStyle w:val="BodyText"/>
      </w:pPr>
      <w:r>
        <w:t xml:space="preserve">Mà ngay cả Vô thượng Thần đạo cũng không thể hoàn toàn bỏ qua quy tắc không gian. Phải biết là vũ trụ đại đạo, quy tắc mạnh nhất chỉ có hai loại là quy tắc vũ và quy tắc trụ. Tứ phương thượng hạ chi vũ, cổ vãng kim lai viết trụ! Cái gọi là quy tắc vũ và quy tắc trụ chính là quy tắc không gian và thời gian!</w:t>
      </w:r>
    </w:p>
    <w:p>
      <w:pPr>
        <w:pStyle w:val="BodyText"/>
      </w:pPr>
      <w:r>
        <w:t xml:space="preserve">Đương nhiên, những quy tắc vô cùng huyền ảo này ngay cả Mộ Dung Thiên Cực cũng hoàn toàn không thể chạm đến được. Bởi vì dù có là người mạnh hơn chư hầu một phương như Mộ Dung Thiên Cực thì cũng không thể chạm vào được quy tắc tồn tại này!</w:t>
      </w:r>
    </w:p>
    <w:p>
      <w:pPr>
        <w:pStyle w:val="Compact"/>
      </w:pPr>
      <w:r>
        <w:t xml:space="preserve">Ủng hộ chỉ với 1 click và 5s ! (adf.ly/4EmoB)</w:t>
      </w:r>
      <w:r>
        <w:br w:type="textWrapping"/>
      </w:r>
      <w:r>
        <w:br w:type="textWrapping"/>
      </w:r>
    </w:p>
    <w:p>
      <w:pPr>
        <w:pStyle w:val="Heading2"/>
      </w:pPr>
      <w:bookmarkStart w:id="499" w:name="chương-477"/>
      <w:bookmarkEnd w:id="499"/>
      <w:r>
        <w:t xml:space="preserve">477. Chương 47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77: Phong phạm cường giả.</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hỉ một câu giải thích đơn giản của Mộ Dung Thiên Cực đã đủ để Tần Vô Song rơi vào trầm tư, quên mất tình cảnh của mình lúc bấy giờ.</w:t>
      </w:r>
    </w:p>
    <w:p>
      <w:pPr>
        <w:pStyle w:val="BodyText"/>
      </w:pPr>
      <w:r>
        <w:t xml:space="preserve">Phá toái hư không, bốn chữ này nhất thời cứ quanh quẩn trong thần thức của Tần Vô Song.</w:t>
      </w:r>
    </w:p>
    <w:p>
      <w:pPr>
        <w:pStyle w:val="BodyText"/>
      </w:pPr>
      <w:r>
        <w:t xml:space="preserve">Theo Tần Vô Song hiểu, Linh Võ Cảnh hay còn gọi là Tiên Thiên cảnh giới là bước đầu để nhân loại thoát ly giới hạn sức mạnh của nhục thân, bắt đầu nắm bắt sức mạnh tự nhiên, kết hợp tự thân, đây là bước tiếp xúc đầu tiên giữa người tu luyện và vạn vật tự nhiên.</w:t>
      </w:r>
    </w:p>
    <w:p>
      <w:pPr>
        <w:pStyle w:val="BodyText"/>
      </w:pPr>
      <w:r>
        <w:t xml:space="preserve">Mà vào được Hư Võ Cảnh mới được coi là đăng đường nhập thất, mới chính thực sự dung nhập với tự nhiên. Chân không luyện hình, đạt được đại thần thông, hư hư thực thực, biến hóa vạn thiên.</w:t>
      </w:r>
    </w:p>
    <w:p>
      <w:pPr>
        <w:pStyle w:val="BodyText"/>
      </w:pPr>
      <w:r>
        <w:t xml:space="preserve">Cực hạn mà Hư Võ Cảnh theo đuổi là thoát khỏi sự trói buộc của hư không, phá toái hư không. Tiến vào Kỳ Diệu Huyền Cảnh.</w:t>
      </w:r>
    </w:p>
    <w:p>
      <w:pPr>
        <w:pStyle w:val="BodyText"/>
      </w:pPr>
      <w:r>
        <w:t xml:space="preserve">Mà Kỳ Diệu Huyền Cảnh là giai đoạn kỳ diệu sau khi đột phá Hư Võ Cảnh, là con đường nhất định phải đi nếu muốn tiến vào Vô thượng Thần đạo. Con đường này kỳ thực cũng chỉ là đặt nền móng cho Thần đạo. Nếu nền móng vững chắc, muốn vào Thần đạo cũng không khó, thậm chí còn có thể quyết định tiềm lực phát triển sau khi vào Thần đạo.</w:t>
      </w:r>
    </w:p>
    <w:p>
      <w:pPr>
        <w:pStyle w:val="BodyText"/>
      </w:pPr>
      <w:r>
        <w:t xml:space="preserve">Nhưng phần lớn tu luyện giả, sau khi vào được Kỳ Diệu Huyền Cảnh lại chết luôn trên con đường này. Bởi vì con đường đi tới Vô thượng Thần đạo có thể nói là mọc đầy bụi gai, và Vô thượng Thần đạo là bông hoa tươi trong bụi gai đó. Chỉ số ít người mới có thể hái được.</w:t>
      </w:r>
    </w:p>
    <w:p>
      <w:pPr>
        <w:pStyle w:val="BodyText"/>
      </w:pPr>
      <w:r>
        <w:t xml:space="preserve">Mộ Dung Thiên Cực liếc nhìn Tần Vô Song đầy thâm ý, nhưng lại không cắt đứt mạch suy nghĩ của hắn.</w:t>
      </w:r>
    </w:p>
    <w:p>
      <w:pPr>
        <w:pStyle w:val="BodyText"/>
      </w:pPr>
      <w:r>
        <w:t xml:space="preserve">Bao Bao mặc dù bị vạch trần âm mưu nhưng mặt không đỏ, tim không nhảy, vẫn tỉnh bơ tìm chủ đề khác nói chuyện. Còn Cô Đơn biết mình không có quyền phát ngôn ở đây nên im lặng ngồi một chỗ không nói gì.</w:t>
      </w:r>
    </w:p>
    <w:p>
      <w:pPr>
        <w:pStyle w:val="BodyText"/>
      </w:pPr>
      <w:r>
        <w:t xml:space="preserve">- Lão gia tử, hôm đó ngài giết tên Thiết Khiếu Tử ấy thật là tuyệt. Cái tên đó nói mãi không thôi, nếu như không phải hắn nhiều chuyện thì e là lão gia tử hôm nay đã không gặp được bọn ta rồi.</w:t>
      </w:r>
    </w:p>
    <w:p>
      <w:pPr>
        <w:pStyle w:val="BodyText"/>
      </w:pPr>
      <w:r>
        <w:t xml:space="preserve">Mộ Dung Thiên Cực mỉm cười nói:</w:t>
      </w:r>
    </w:p>
    <w:p>
      <w:pPr>
        <w:pStyle w:val="BodyText"/>
      </w:pPr>
      <w:r>
        <w:t xml:space="preserve">- Ta sao lại phải giết Thiết Khiếu Tử? Kẻ giết Thiết Khiếu Tử là cận vệ của Phủ chủ Bài Sơn Phủ Tạ Tam Tài.</w:t>
      </w:r>
    </w:p>
    <w:p>
      <w:pPr>
        <w:pStyle w:val="BodyText"/>
      </w:pPr>
      <w:r>
        <w:t xml:space="preserve">Cô Đơn bình thản nói:</w:t>
      </w:r>
    </w:p>
    <w:p>
      <w:pPr>
        <w:pStyle w:val="BodyText"/>
      </w:pPr>
      <w:r>
        <w:t xml:space="preserve">- Đó là nịnh bợ, chỉ là nịnh không đúng chỗ mà thôi.</w:t>
      </w:r>
    </w:p>
    <w:p>
      <w:pPr>
        <w:pStyle w:val="BodyText"/>
      </w:pPr>
      <w:r>
        <w:t xml:space="preserve">Mộ Dung Thiên Cực cười khe khẽ:</w:t>
      </w:r>
    </w:p>
    <w:p>
      <w:pPr>
        <w:pStyle w:val="BodyText"/>
      </w:pPr>
      <w:r>
        <w:t xml:space="preserve">- Được rồi tiểu hầu nhi. Ngươi cũng đừng vòng vo với ta nữa, ta đã tìm được các ngươi thì các ngươi cũng nên biết mục đích ta tới đây hôm nay. Cô con gái nghịch ngợm hay gây chuyện của ta gần đây có liên lạc với các ngươi không?</w:t>
      </w:r>
    </w:p>
    <w:p>
      <w:pPr>
        <w:pStyle w:val="BodyText"/>
      </w:pPr>
      <w:r>
        <w:t xml:space="preserve">- Gần đây?</w:t>
      </w:r>
    </w:p>
    <w:p>
      <w:pPr>
        <w:pStyle w:val="BodyText"/>
      </w:pPr>
      <w:r>
        <w:t xml:space="preserve">Bao Bao gãi gãi đầu:</w:t>
      </w:r>
    </w:p>
    <w:p>
      <w:pPr>
        <w:pStyle w:val="BodyText"/>
      </w:pPr>
      <w:r>
        <w:t xml:space="preserve">- Lão gia tử, lần xuất hiện gần đây nhất của Mộ Dung tỷ tỷ cũng cách đây gần một năm rồi. Nhưng hình như nghe tỷ ấy nói, tạm thời tỷ ấy không muốn về Hiên Viên Khâu. Có lẽ, bây giờ tỷ ấy vẫn còn ở các quốc gia nhân loại du sơn ngoạn thủy. Ngài nên biết là các quốc gia nhân loại dù có thể nào thì áp lực cuộc sống cũng vẫn ít hơn Hiên Viên Khâu các ngài. Ta đoán Mộ Dung tỷ tỷ có lẽ muốn giải sầu thôi.</w:t>
      </w:r>
    </w:p>
    <w:p>
      <w:pPr>
        <w:pStyle w:val="BodyText"/>
      </w:pPr>
      <w:r>
        <w:t xml:space="preserve">- Giải sầu?</w:t>
      </w:r>
    </w:p>
    <w:p>
      <w:pPr>
        <w:pStyle w:val="BodyText"/>
      </w:pPr>
      <w:r>
        <w:t xml:space="preserve">Mộ Dung Thiên Cực thở dài một tiếng.</w:t>
      </w:r>
    </w:p>
    <w:p>
      <w:pPr>
        <w:pStyle w:val="BodyText"/>
      </w:pPr>
      <w:r>
        <w:t xml:space="preserve">- Nếu như chỉ là đi giải sầu thì ta đã không lo lắng đến vậy. Ta chỉ lo là, nó đi giải sầu mà không giải được gì, ngược lại còn khiến tâm trạng nặng nề hơn.</w:t>
      </w:r>
    </w:p>
    <w:p>
      <w:pPr>
        <w:pStyle w:val="BodyText"/>
      </w:pPr>
      <w:r>
        <w:t xml:space="preserve">- Cái này thì cũng chưa chắc, ta thấy Mộ Dung tỷ tỷ có vẻ thoải mái lắm, còn cười còn nói với bọn ta cơ mà. Lão gia tử, ngài yên tâm đi. Ở các quốc gia nhân loại, dù Mộ Dung tỷ tỷ có hành tẩu thì cũng không ai có thể uy hiếp được tỷ ấy.</w:t>
      </w:r>
    </w:p>
    <w:p>
      <w:pPr>
        <w:pStyle w:val="BodyText"/>
      </w:pPr>
      <w:r>
        <w:t xml:space="preserve">Mộ Dung Thiên Cực chua xót lắc đầu:</w:t>
      </w:r>
    </w:p>
    <w:p>
      <w:pPr>
        <w:pStyle w:val="BodyText"/>
      </w:pPr>
      <w:r>
        <w:t xml:space="preserve">- Tiểu hầu nhi, nếu như chỉ ở các quốc gia nhân loại thì đã không có gì đáng lo. Nhưng ngươi đừng quên là, các quốc gia nhân loại tứ thông phát đạt, trừ lối vào Hiên Viên Khâu ra phía Nam còn có thể vào Thiên Hỏa Nam Cương, phía Đông có thể vào Vô Tẫn Đông Hải, phía Tây có thể vào Mộng Huyễn Thiên Trì. Những địa điểm này, nơi nào không đáng sợ như Hiên Viên Khâu chứ?</w:t>
      </w:r>
    </w:p>
    <w:p>
      <w:pPr>
        <w:pStyle w:val="BodyText"/>
      </w:pPr>
      <w:r>
        <w:t xml:space="preserve">- Lão gia tử, Mộ Dung tỷ tỷ làm gì cũng biết phân biệt nặng nhẹ chứ?</w:t>
      </w:r>
    </w:p>
    <w:p>
      <w:pPr>
        <w:pStyle w:val="BodyText"/>
      </w:pPr>
      <w:r>
        <w:t xml:space="preserve">Mộ Dung Thiên Cực không trả lời mà dừng ánh mắt lại ở chỗ Tần Vô Song.</w:t>
      </w:r>
    </w:p>
    <w:p>
      <w:pPr>
        <w:pStyle w:val="BodyText"/>
      </w:pPr>
      <w:r>
        <w:t xml:space="preserve">- Mộ Dung Lâu chủ, lệnh ái thiên kim băng tuyết thông minh, tuyệt đối không phải là người tùy hứng làm bậy đâu.</w:t>
      </w:r>
    </w:p>
    <w:p>
      <w:pPr>
        <w:pStyle w:val="BodyText"/>
      </w:pPr>
      <w:r>
        <w:t xml:space="preserve">Đây là nhận xét của Tần Vô Song, mặc dù ngắn gọn nhưng lại đánh trúng trọng tâm.</w:t>
      </w:r>
    </w:p>
    <w:p>
      <w:pPr>
        <w:pStyle w:val="BodyText"/>
      </w:pPr>
      <w:r>
        <w:t xml:space="preserve">Mặc dù Tần Vô Song và Mộ Dung Nhạn chỉ mới gặp nhau vài lần nhưng đều có ấn tượng tốt về nhau, theo những gì Tần Vô Song hiểu về Mộ Dung tiểu thư thì cô thuộc loại con gái ngoài mềm trong cứng, nội tâm rất có chính kiến.</w:t>
      </w:r>
    </w:p>
    <w:p>
      <w:pPr>
        <w:pStyle w:val="BodyText"/>
      </w:pPr>
      <w:r>
        <w:t xml:space="preserve">Mộ Dung Thiên Cực thở dài nói:</w:t>
      </w:r>
    </w:p>
    <w:p>
      <w:pPr>
        <w:pStyle w:val="BodyText"/>
      </w:pPr>
      <w:r>
        <w:t xml:space="preserve">- Chạy trốn hôn ước, bỏ nhà ra đi, nếu như đây vẫn không coi là tùy hứng làm bậy thì còn hành động nào tùy hứng hơn sao?</w:t>
      </w:r>
    </w:p>
    <w:p>
      <w:pPr>
        <w:pStyle w:val="BodyText"/>
      </w:pPr>
      <w:r>
        <w:t xml:space="preserve">Mộ Dung Thiên Cực rõ ràng là có chút cười không nổi khóc cũng không xong nhưng ai cũng có thể nghe được từ khẩu khí của ông, tình yêu thương còn lớn hơn cả sự trách móc. Thậm chí trong giọng nói của Mộ Dung Thiên Cực còn có cả một chút dung túng.</w:t>
      </w:r>
    </w:p>
    <w:p>
      <w:pPr>
        <w:pStyle w:val="BodyText"/>
      </w:pPr>
      <w:r>
        <w:t xml:space="preserve">Bao Bao dồn dập hỏi:</w:t>
      </w:r>
    </w:p>
    <w:p>
      <w:pPr>
        <w:pStyle w:val="BodyText"/>
      </w:pPr>
      <w:r>
        <w:t xml:space="preserve">- Bỏ nhà ra đi, tại sao? Bởi vì hôn ước sắp đến, muốn trốn tránh hôn ước, vì sao? Nhất định là vì không thích hôn ước này rồi. Lão gia tử, chuyện này nếu đổi là người khác thì nhất định cũng muốn trốn tránh.</w:t>
      </w:r>
    </w:p>
    <w:p>
      <w:pPr>
        <w:pStyle w:val="BodyText"/>
      </w:pPr>
      <w:r>
        <w:t xml:space="preserve">Thẳng thắn mà nói, Mộ Dung Thiên Cực cũng không trách cứ nhiều hành động trốn tránh hôn ước của con gái. Mặc dù đào hôn sẽ khiến Phiêu Tuyết Lâu phải đối mặt với không ít áp lực, áp lực và kháng nghị từ phía La Thiên Đạo Trường có lẽ sẽ khiến ông rất khó xử.</w:t>
      </w:r>
    </w:p>
    <w:p>
      <w:pPr>
        <w:pStyle w:val="BodyText"/>
      </w:pPr>
      <w:r>
        <w:t xml:space="preserve">Nhưng so với hạnh phúc cả đời của con gái ông cảm thấy những áp lực này chẳng là gì. Đương nhiên, là chủ nhân của Phiêu Tuyết Lâu ông không thể giải quyết mọi chuyện theo cảm tính.</w:t>
      </w:r>
    </w:p>
    <w:p>
      <w:pPr>
        <w:pStyle w:val="BodyText"/>
      </w:pPr>
      <w:r>
        <w:t xml:space="preserve">Công việc bên ngoài thì vẫn phải làm. Vì vậy, ông mới rời Phiêu Tuyết Lâu, trăn trở đến mảnh đất biên thùy của Hiên Viên Khâu này. Mà có lẽ nói ông lo con gái ở ngoài gặp phải rắc rối đúng hơn là ông đi tìm con gái. Thậm chí có thể nói ông đang ra vẻ, đang trì hoãn.</w:t>
      </w:r>
    </w:p>
    <w:p>
      <w:pPr>
        <w:pStyle w:val="BodyText"/>
      </w:pPr>
      <w:r>
        <w:t xml:space="preserve">Trên thực tế, Mộ Dung Thiên Cực đã có được không ít tình báo, cũng biết giao tình giữa Mộ Dung Nhạn và Tần Vô Song, chỉ có điều chi tiết thế nào thì không rõ. Sự xuất hiện của cái tên Tần Vô Song khiến Mộ Dung Thiên Cực cảm thấy có chút lo lắng. Ái nữ tâm thiết, ông chỉ lo là con gái giao thiệp không sâu, khó tránh khỏi bị người bên ngoài lừa gạt tình cảm.</w:t>
      </w:r>
    </w:p>
    <w:p>
      <w:pPr>
        <w:pStyle w:val="BodyText"/>
      </w:pPr>
      <w:r>
        <w:t xml:space="preserve">Bởi vậy ông mới phải thu thập tình báo về Tần Vô Song bằng bất cứ giá nào, bức thiết muốn gặp mặt hắn.</w:t>
      </w:r>
    </w:p>
    <w:p>
      <w:pPr>
        <w:pStyle w:val="BodyText"/>
      </w:pPr>
      <w:r>
        <w:t xml:space="preserve">Cuộc gặp gỡ lần này với Tần Vô Song đã đánh tan rất nhiều nghi ngờ cũng như lo lắng của ông. Chí ít, ông cũng có thể nhìn thấy trên người Tần Vô Song một loại khí khái, một loại đảm đương.</w:t>
      </w:r>
    </w:p>
    <w:p>
      <w:pPr>
        <w:pStyle w:val="BodyText"/>
      </w:pPr>
      <w:r>
        <w:t xml:space="preserve">- Chàng trai trẻ, bây giờ tin đồn ngoại giới rất nhiều, áp lực đè lên vai ngươi cũng không ít. Nhưng ngươi có biết sao La Thiên Đạo Trường lại treo giải truy sát ngươi không?</w:t>
      </w:r>
    </w:p>
    <w:p>
      <w:pPr>
        <w:pStyle w:val="BodyText"/>
      </w:pPr>
      <w:r>
        <w:t xml:space="preserve">Tần Vô Song thản nhiên nói:</w:t>
      </w:r>
    </w:p>
    <w:p>
      <w:pPr>
        <w:pStyle w:val="BodyText"/>
      </w:pPr>
      <w:r>
        <w:t xml:space="preserve">- Nếu như nói có liên quan đến La Đĩnh công tử của La Thiên Đạo Trường thì ta cũng không ngạc nhiên.</w:t>
      </w:r>
    </w:p>
    <w:p>
      <w:pPr>
        <w:pStyle w:val="BodyText"/>
      </w:pPr>
      <w:r>
        <w:t xml:space="preserve">- Ồ?</w:t>
      </w:r>
    </w:p>
    <w:p>
      <w:pPr>
        <w:pStyle w:val="BodyText"/>
      </w:pPr>
      <w:r>
        <w:t xml:space="preserve">Mộ Dung Thiên Cực ngây người:</w:t>
      </w:r>
    </w:p>
    <w:p>
      <w:pPr>
        <w:pStyle w:val="BodyText"/>
      </w:pPr>
      <w:r>
        <w:t xml:space="preserve">- Nếu nói về thực lực và tu vi thì ngươi và La Đĩnh vẫn còn chênh lệch rất nhiều, nhưng nếu luận lòng dạ và thành thục, thì La Đĩnh e là đã bị ngươi bỏ xa.</w:t>
      </w:r>
    </w:p>
    <w:p>
      <w:pPr>
        <w:pStyle w:val="BodyText"/>
      </w:pPr>
      <w:r>
        <w:t xml:space="preserve">- Hắc hắc, lão gia tử. La Đĩnh công tử và Mộ Dung tỷ tỷ có hôn ước, nhưng không thể vì Mộ Dung tỷ tỷ và Lão Đại nhà ta có chút giao tình mà trút giận lên đầu Lão Đại nhà ta chứ?</w:t>
      </w:r>
    </w:p>
    <w:p>
      <w:pPr>
        <w:pStyle w:val="BodyText"/>
      </w:pPr>
      <w:r>
        <w:t xml:space="preserve">Bao Bao khẩu khí khoa trương hỏi.</w:t>
      </w:r>
    </w:p>
    <w:p>
      <w:pPr>
        <w:pStyle w:val="BodyText"/>
      </w:pPr>
      <w:r>
        <w:t xml:space="preserve">- Theo những gì ta hiểu và quan sát về La Đĩnh, nếu như giải thưởng bị gác lại trong một thời gian dài thì chuyện hắn tự mình động thủ cũng rất có khả năng.</w:t>
      </w:r>
    </w:p>
    <w:p>
      <w:pPr>
        <w:pStyle w:val="BodyText"/>
      </w:pPr>
      <w:r>
        <w:t xml:space="preserve">Bao Bao chẳng thèm để ý:</w:t>
      </w:r>
    </w:p>
    <w:p>
      <w:pPr>
        <w:pStyle w:val="BodyText"/>
      </w:pPr>
      <w:r>
        <w:t xml:space="preserve">- Vậy cứ để hắn tự ra tay! Từ lúc La Thiên Đạo Trường ban bố lệnh truy sát, bọn ta đã quyết không để cho La Thiên Đạo Trường được yên!</w:t>
      </w:r>
    </w:p>
    <w:p>
      <w:pPr>
        <w:pStyle w:val="BodyText"/>
      </w:pPr>
      <w:r>
        <w:t xml:space="preserve">Mộ Dung Thiên Cực mỉm cười nhắc nhở:</w:t>
      </w:r>
    </w:p>
    <w:p>
      <w:pPr>
        <w:pStyle w:val="BodyText"/>
      </w:pPr>
      <w:r>
        <w:t xml:space="preserve">- Thuận tiện nhắc nhở một câu, tu vi của La Đĩnh bây giờ đã là Động Hư Cảnh, nếu so với các ngươi bây giờ e là không dễ đối phó.</w:t>
      </w:r>
    </w:p>
    <w:p>
      <w:pPr>
        <w:pStyle w:val="BodyText"/>
      </w:pPr>
      <w:r>
        <w:t xml:space="preserve">Tần Vô Song đứng dậy, nói với Mộ Dung Thiên Cực:</w:t>
      </w:r>
    </w:p>
    <w:p>
      <w:pPr>
        <w:pStyle w:val="BodyText"/>
      </w:pPr>
      <w:r>
        <w:t xml:space="preserve">- Mộ Dung Lâu chủ, La Thiên Đạo Trường và chúng ta vẫn còn chút tư oán, không đơn giản chỉ có một mình nguyên nhân của lệnh ái thiên kim.</w:t>
      </w:r>
    </w:p>
    <w:p>
      <w:pPr>
        <w:pStyle w:val="BodyText"/>
      </w:pPr>
      <w:r>
        <w:t xml:space="preserve">Mộ Dung Thiên Cực cười lạnh nhạt, ánh mắt sâu xa dừng lại rất lâu ở chỗ Tần Vô Song, rồi cũng đứng dậy, phiêu nhiên phẩy phẩy ống tay.</w:t>
      </w:r>
    </w:p>
    <w:p>
      <w:pPr>
        <w:pStyle w:val="BodyText"/>
      </w:pPr>
      <w:r>
        <w:t xml:space="preserve">- Chàng trai trẻ, Phiêu Tuyết Lâu ta làm việc gì cũng có nguyên tắc của mình. Ta treo giải mười vạn thì vẫn cứ treo ở đó, đây cũng là một cách ta bảo vệ ngươi. Nhưng cách bảo vệ này cũng không có nhiều hiệu quả. La Thiên Đạo Trường nếu như đã hạ quyết tâm thì hậu quả mang lại sẽ vô cùng đáng sợ. Khi vẫn còn chưa chuẩn bị tốt thì tốt nhất đừng động chạm đến phong mang của chúng. Trừ phi, có thể giải trừ nguy cơ của Tần gia Thiên Đế Sơn.</w:t>
      </w:r>
    </w:p>
    <w:p>
      <w:pPr>
        <w:pStyle w:val="BodyText"/>
      </w:pPr>
      <w:r>
        <w:t xml:space="preserve">Mộ Dung Thiên Cực bổ sung thêm câu nữa.</w:t>
      </w:r>
    </w:p>
    <w:p>
      <w:pPr>
        <w:pStyle w:val="BodyText"/>
      </w:pPr>
      <w:r>
        <w:t xml:space="preserve">Đây là một lời khuyên dành cho Tần Vô Song, thẳng thắn mà nói, Mộ Dung Thiên Cực khá là yêu mến Tần Vô Song. Ngay từ lúc bắt đầu tìm hiểu mọi chuyện, Mộ Dung Thiên Cực đã rất bái phục những gì Tần Vô Song làm ở các quốc gia nhân loại, và cuộc gặp gỡ ngắn ngủi lần này, lại khiến ông nhìn thấy được ở Tần Vô Song một mặt mà các đệ tử kiệt xuất ở Hiên Viên Khâu không có.</w:t>
      </w:r>
    </w:p>
    <w:p>
      <w:pPr>
        <w:pStyle w:val="BodyText"/>
      </w:pPr>
      <w:r>
        <w:t xml:space="preserve">Trên người Tần Vô Song, ông không nhìn thấy được vẻ kiêu căng của một đệ tử thiên tài, không nhìn thấy được vẻ tự mãn và cảm giác ưu việt, cũng không nhìn thấy được bất cứ thói quen không tốt nào.</w:t>
      </w:r>
    </w:p>
    <w:p>
      <w:pPr>
        <w:pStyle w:val="BodyText"/>
      </w:pPr>
      <w:r>
        <w:t xml:space="preserve">Bình tĩnh, kiên nghị, gặp loạn không kinh hoảng. Có thể thấy được danh tiếng thiên tài của Tần Vô Song. Tất cả những thành quả mà hắn đạt được, không phải từ trên trời rơi xuống, đằng sau đương nhiên còn có có đạo lý của hắn.</w:t>
      </w:r>
    </w:p>
    <w:p>
      <w:pPr>
        <w:pStyle w:val="BodyText"/>
      </w:pPr>
      <w:r>
        <w:t xml:space="preserve">Đây là lần đầu tiên gặp mặt nên Mộ Dung Thiên Cực cũng không tiện nói nhiều, càng không biểu đạt lập trường, nhưng ông rất hài lòng khi có một chàng thanh niên như thế này tồn tại, đối với La Thiên Đạo Trường mà nói, là một sự kiềm chế không tệ.</w:t>
      </w:r>
    </w:p>
    <w:p>
      <w:pPr>
        <w:pStyle w:val="BodyText"/>
      </w:pPr>
      <w:r>
        <w:t xml:space="preserve">Chỉ cần La Thiên Đạo Trường có sự kiềm chế này, cuộc sống của Phiêu Tuyết Lâu sẽ ngày càng thoải mái hơn, không ngày ngày phải nghe La Thiên Đạo Trường thúc hôn nữa.</w:t>
      </w:r>
    </w:p>
    <w:p>
      <w:pPr>
        <w:pStyle w:val="BodyText"/>
      </w:pPr>
      <w:r>
        <w:t xml:space="preserve">- Lời khuyên của Mộ Dung Lâu chủ, vãn bối xin ghi nhớ trong lòng. Chỉ có điều cây muốn lặng mà gió chẳng dừng. Chỉ hi vọng La Thiên Đạo Trường đó đừng khinh người quá đáng, nếu không vãn bối dù biết rõ là không thể, nhưng vẫn thề sống chết chu toàn.</w:t>
      </w:r>
    </w:p>
    <w:p>
      <w:pPr>
        <w:pStyle w:val="BodyText"/>
      </w:pPr>
      <w:r>
        <w:t xml:space="preserve">Tần Vô Song không phải cố ý dùng những từ ngữ khẳng khái trào dâng mà chỉ muốn thể hiện rõ lập trường của mình.</w:t>
      </w:r>
    </w:p>
    <w:p>
      <w:pPr>
        <w:pStyle w:val="BodyText"/>
      </w:pPr>
      <w:r>
        <w:t xml:space="preserve">Bao Bao cũng giúp nói thêm:</w:t>
      </w:r>
    </w:p>
    <w:p>
      <w:pPr>
        <w:pStyle w:val="BodyText"/>
      </w:pPr>
      <w:r>
        <w:t xml:space="preserve">- Không sai, La Thiên Đạo Trường muốn tiêu diệt bọn ta không có dễ đâu.</w:t>
      </w:r>
    </w:p>
    <w:p>
      <w:pPr>
        <w:pStyle w:val="BodyText"/>
      </w:pPr>
      <w:r>
        <w:t xml:space="preserve">Mộ Dung Thiên Cực khoát khoát tay, cười nói:</w:t>
      </w:r>
    </w:p>
    <w:p>
      <w:pPr>
        <w:pStyle w:val="BodyText"/>
      </w:pPr>
      <w:r>
        <w:t xml:space="preserve">- Cuộc gặp này xin kết thúc ở đây. Các ngươi nên biết hành tung của các ngươi đã không còn bảo mật nữa. Nếu ta là các ngươi, thì ta sẽ thay đổi hoàn toàn diện mạo của mình hoặc rời khỏi Hiên Viên Khâu. Trước mắt mà nói, các ngươi đi hay không đi Thiên Đế Sơn, ý nghĩa đều không lớn như nhau.</w:t>
      </w:r>
    </w:p>
    <w:p>
      <w:pPr>
        <w:pStyle w:val="BodyText"/>
      </w:pPr>
      <w:r>
        <w:t xml:space="preserve">Nói đến đây, Mộ Dung Thiên Cực lắc lắc đầu, mỉm cười, nét mặt có chút cổ quái, rồi đi xuống dưới triền núi. Mới đi được vài bước, thân ảnh của Mộ Dung Thiên Cực đã hoàn toàn biến mất trong không trung.</w:t>
      </w:r>
    </w:p>
    <w:p>
      <w:pPr>
        <w:pStyle w:val="BodyText"/>
      </w:pPr>
      <w:r>
        <w:t xml:space="preserve">Bao Bao thở hắt một hơi nhẹ nhõm, nói:</w:t>
      </w:r>
    </w:p>
    <w:p>
      <w:pPr>
        <w:pStyle w:val="BodyText"/>
      </w:pPr>
      <w:r>
        <w:t xml:space="preserve">- Tạ thiên tạ địa, đệ cứ nghĩ hôm nay khó thoát tai kiếp.</w:t>
      </w:r>
    </w:p>
    <w:p>
      <w:pPr>
        <w:pStyle w:val="BodyText"/>
      </w:pPr>
      <w:r>
        <w:t xml:space="preserve">Tần Vô Song cũng mỉm cười:</w:t>
      </w:r>
    </w:p>
    <w:p>
      <w:pPr>
        <w:pStyle w:val="BodyText"/>
      </w:pPr>
      <w:r>
        <w:t xml:space="preserve">- Mộ Dung Lâu chủ nếu như muốn động thủ giết chúng ta thì e là chúng ta ngay cả cơ hội để sợ hãi cũng không có.</w:t>
      </w:r>
    </w:p>
    <w:p>
      <w:pPr>
        <w:pStyle w:val="BodyText"/>
      </w:pPr>
      <w:r>
        <w:t xml:space="preserve">Cô Đơn thở dài bất lực:</w:t>
      </w:r>
    </w:p>
    <w:p>
      <w:pPr>
        <w:pStyle w:val="BodyText"/>
      </w:pPr>
      <w:r>
        <w:t xml:space="preserve">- Không thể không thừa nhận, khí trường của lão gia tử này quá cường đại. Xem ra, lão gia tử này đúng là cao thủ cấp bậc Kỳ Diệu Huyền Cảnh trong truyền thuyết rồi!</w:t>
      </w:r>
    </w:p>
    <w:p>
      <w:pPr>
        <w:pStyle w:val="Compact"/>
      </w:pPr>
      <w:r>
        <w:t xml:space="preserve">Ủng hộ chỉ với 1 click và 5s ! (adf.ly/4EmoB)</w:t>
      </w:r>
      <w:r>
        <w:br w:type="textWrapping"/>
      </w:r>
      <w:r>
        <w:br w:type="textWrapping"/>
      </w:r>
    </w:p>
    <w:p>
      <w:pPr>
        <w:pStyle w:val="Heading2"/>
      </w:pPr>
      <w:bookmarkStart w:id="500" w:name="chương-478"/>
      <w:bookmarkEnd w:id="500"/>
      <w:r>
        <w:t xml:space="preserve">478. Chương 47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78: Luyện Hư Cản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huyến viếng thăm bất ngờ của Mộ Dung Thiên Cực cùng lời nhắc nhở cuối cùng khiến Tần Vô Song cảm thấy nguy cơ bốn phía đều đang tăng lên. Rõ ràng, câu cuối cùng Mộ Dung Thiên Cực muốn nhắc nhở bọn họ rằng có người tố mật thì ông mới có thể tìm ra bọn họ dễ dàng như vậy, cũng như xác định được thân phận của Tần Vô Song.</w:t>
      </w:r>
    </w:p>
    <w:p>
      <w:pPr>
        <w:pStyle w:val="BodyText"/>
      </w:pPr>
      <w:r>
        <w:t xml:space="preserve">- Lão Đại, xem ra tên đồng bọn của Tô Tổng quản đã khai ra bí mật của chúng ta rồi. E rằng người của Nguyên Nguyên Tông cũng sẽ tìm đến đây nhanh thôi?</w:t>
      </w:r>
    </w:p>
    <w:p>
      <w:pPr>
        <w:pStyle w:val="BodyText"/>
      </w:pPr>
      <w:r>
        <w:t xml:space="preserve">- Lão Đại, hay là chúng ta rút luôn bây giờ?</w:t>
      </w:r>
    </w:p>
    <w:p>
      <w:pPr>
        <w:pStyle w:val="BodyText"/>
      </w:pPr>
      <w:r>
        <w:t xml:space="preserve">Tần Vô Song dứt khoát lắc đầu:</w:t>
      </w:r>
    </w:p>
    <w:p>
      <w:pPr>
        <w:pStyle w:val="BodyText"/>
      </w:pPr>
      <w:r>
        <w:t xml:space="preserve">- Rút lui bây giờ? Không, chúng ta sẽ ở lại đây, không đi đâu hết.</w:t>
      </w:r>
    </w:p>
    <w:p>
      <w:pPr>
        <w:pStyle w:val="BodyText"/>
      </w:pPr>
      <w:r>
        <w:t xml:space="preserve">- Vậy chúng ta thay đổi trang phục.</w:t>
      </w:r>
    </w:p>
    <w:p>
      <w:pPr>
        <w:pStyle w:val="BodyText"/>
      </w:pPr>
      <w:r>
        <w:t xml:space="preserve">Bao Bao đề nghị:</w:t>
      </w:r>
    </w:p>
    <w:p>
      <w:pPr>
        <w:pStyle w:val="BodyText"/>
      </w:pPr>
      <w:r>
        <w:t xml:space="preserve">- Không, chi bằng ta và Lão Tam hồi phục lại nguyên dạng, đỡ phải biến đi biến lại, chúng ta đều là ba người, rất dễ thu hút sự chú ý của người khác.</w:t>
      </w:r>
    </w:p>
    <w:p>
      <w:pPr>
        <w:pStyle w:val="BodyText"/>
      </w:pPr>
      <w:r>
        <w:t xml:space="preserve">Tử Điện Phần Diệm Thú không có ý kiến gì.</w:t>
      </w:r>
    </w:p>
    <w:p>
      <w:pPr>
        <w:pStyle w:val="BodyText"/>
      </w:pPr>
      <w:r>
        <w:t xml:space="preserve">- Tùy hai đệ, xét cho cùng Kê Quan Sơn này rất thích hợp cho việc tu luyện. Ta có dự cảm, ta ở Kê Quan Sơn này sẽ có đột phá mang tính thực chất.</w:t>
      </w:r>
    </w:p>
    <w:p>
      <w:pPr>
        <w:pStyle w:val="BodyText"/>
      </w:pPr>
      <w:r>
        <w:t xml:space="preserve">Bao Bao và Cô Đơn đồng loạt gật đầu, bọn họ đương nhiên không phải là những kẻ biết sợ. Nghe Tần Vô Song nói vậy cũng huyết khí quay cuồng:</w:t>
      </w:r>
    </w:p>
    <w:p>
      <w:pPr>
        <w:pStyle w:val="BodyText"/>
      </w:pPr>
      <w:r>
        <w:t xml:space="preserve">- Được, Lão Đại, vậy bọn đệ sẽ ở đây với huynh cho đến khi huynh đột phá mới thôi.</w:t>
      </w:r>
    </w:p>
    <w:p>
      <w:pPr>
        <w:pStyle w:val="BodyText"/>
      </w:pPr>
      <w:r>
        <w:t xml:space="preserve">- Nhưng ta cảm thấy chúng ta phải thâm nhập sâu hơn một chút. Kê Quan Sơn này thập phần hiểm trở, nếu chúng ta thâm nhập sâu hơn, biết đâu bên trong Kê Quan Sơn lại còn có kỳ ngộ nào khác?</w:t>
      </w:r>
    </w:p>
    <w:p>
      <w:pPr>
        <w:pStyle w:val="BodyText"/>
      </w:pPr>
      <w:r>
        <w:t xml:space="preserve">Cô Đơn vô cùng hào hứng nói.</w:t>
      </w:r>
    </w:p>
    <w:p>
      <w:pPr>
        <w:pStyle w:val="BodyText"/>
      </w:pPr>
      <w:r>
        <w:t xml:space="preserve">Bao Bao đang chuẩn bị phản bác thì đã thấy Tần Vô Song mỉm cười nói:</w:t>
      </w:r>
    </w:p>
    <w:p>
      <w:pPr>
        <w:pStyle w:val="BodyText"/>
      </w:pPr>
      <w:r>
        <w:t xml:space="preserve">- Ta cũng đang nghĩ vậy. Chúng ta nên thâm nhập sâu hơn một chút. Các đệ xem, tòa sơn phong này từ xa nhìn lại như được quấn bởi một rặng mây đỏ. Nơi đó nghe nói là miệng núi lửa của Kê Quan Sơn, tên gọi Cuồng Diễm Nhai.</w:t>
      </w:r>
    </w:p>
    <w:p>
      <w:pPr>
        <w:pStyle w:val="BodyText"/>
      </w:pPr>
      <w:r>
        <w:t xml:space="preserve">- Cuồng Diễm Nhai? Cái tên nghe oai quá. Nhưng xem ra tòa sơn phong đó lúc nào cũng có thể phun lửa, thật giống như một cái hỏa lò lớn. Lão Đại, chúng ta sẽ không đi đến đó chứ?</w:t>
      </w:r>
    </w:p>
    <w:p>
      <w:pPr>
        <w:pStyle w:val="BodyText"/>
      </w:pPr>
      <w:r>
        <w:t xml:space="preserve">- Đi, chính là đi đến đó!</w:t>
      </w:r>
    </w:p>
    <w:p>
      <w:pPr>
        <w:pStyle w:val="BodyText"/>
      </w:pPr>
      <w:r>
        <w:t xml:space="preserve">Cô Đơn có vẻ rất hưng phấn, hai tay chà sát, chạy nhanh lên trước dẫn đầu:</w:t>
      </w:r>
    </w:p>
    <w:p>
      <w:pPr>
        <w:pStyle w:val="BodyText"/>
      </w:pPr>
      <w:r>
        <w:t xml:space="preserve">- Lão Tam, không phải là đệ không có gan đi theo ta chứ?</w:t>
      </w:r>
    </w:p>
    <w:p>
      <w:pPr>
        <w:pStyle w:val="BodyText"/>
      </w:pPr>
      <w:r>
        <w:t xml:space="preserve">Bao Bao bị Cô Đơn khích, miệng đương nhiên sẽ không chịu thua:</w:t>
      </w:r>
    </w:p>
    <w:p>
      <w:pPr>
        <w:pStyle w:val="BodyText"/>
      </w:pPr>
      <w:r>
        <w:t xml:space="preserve">- Ai không có gan!</w:t>
      </w:r>
    </w:p>
    <w:p>
      <w:pPr>
        <w:pStyle w:val="BodyText"/>
      </w:pPr>
      <w:r>
        <w:t xml:space="preserve">Tần Vô Song thấy hai tên nhóc này tranh cường háo thắng, vì một chuyện cỏn con mà cũng phải đấu khẩu thì chỉ còn biết cười khổ, chạy theo hai người bọn họ.</w:t>
      </w:r>
    </w:p>
    <w:p>
      <w:pPr>
        <w:pStyle w:val="BodyText"/>
      </w:pPr>
      <w:r>
        <w:t xml:space="preserve">Kê Quan Sơn không có tông môn nào khai tông lập phái ở đây cũng là có đạo lý. Với tu vi của bọn Tần Vô Song, càng tiến lại gần Cuồng Diễm Nhai thì da thịt trên toàn cơ thể càng cảm nhận được rõ từng đợt nhiệt khí bay lên, dường như có thể bốc cháy bất cứ lúc nào.</w:t>
      </w:r>
    </w:p>
    <w:p>
      <w:pPr>
        <w:pStyle w:val="BodyText"/>
      </w:pPr>
      <w:r>
        <w:t xml:space="preserve">- Trời, nhiệt độ này chẳng khác gì một cái lò nướng.</w:t>
      </w:r>
    </w:p>
    <w:p>
      <w:pPr>
        <w:pStyle w:val="BodyText"/>
      </w:pPr>
      <w:r>
        <w:t xml:space="preserve">Bao Bao kêu lên.</w:t>
      </w:r>
    </w:p>
    <w:p>
      <w:pPr>
        <w:pStyle w:val="BodyText"/>
      </w:pPr>
      <w:r>
        <w:t xml:space="preserve">Cô Đơn cũng thập phần mừng rỡ:</w:t>
      </w:r>
    </w:p>
    <w:p>
      <w:pPr>
        <w:pStyle w:val="BodyText"/>
      </w:pPr>
      <w:r>
        <w:t xml:space="preserve">- Đúng là nhiệt độ này, ta thích lắm.</w:t>
      </w:r>
    </w:p>
    <w:p>
      <w:pPr>
        <w:pStyle w:val="BodyText"/>
      </w:pPr>
      <w:r>
        <w:t xml:space="preserve">Cô Đơn am hiểu trong việc dùng lửa, rất có hứng thú với những gì có Hỏa thuộc tính nên với hắn mà nói vẫn chưa có gì kỳ lạ.</w:t>
      </w:r>
    </w:p>
    <w:p>
      <w:pPr>
        <w:pStyle w:val="BodyText"/>
      </w:pPr>
      <w:r>
        <w:t xml:space="preserve">Tục ngữ có câu: nhìn thấy núi nhưng chết con ngựa vẫn chưa đi tới. Ngọn núi nhìn thì như có vẻ ở ngay trước mặt, vậy mà ngay cả những người có cước bộ nhanh như bọn Tần Vô Song cũng phải đi một lúc lâu. Kỳ lạ là trên cả quãng đường, Tần Vô Song chẳng nói câu nào, chỉ chuyên chú bước đi. Nếu như không phải hắn vẫn đang rảo bước tiến lên thì vẻ mặt của hắn lúc này chẳng khác gì một cái tượng đá trầm ngâm.</w:t>
      </w:r>
    </w:p>
    <w:p>
      <w:pPr>
        <w:pStyle w:val="BodyText"/>
      </w:pPr>
      <w:r>
        <w:t xml:space="preserve">Đột nhiên, cặp mắt của Tần Vô Song nhất động, toàn thân đột nhiên cảm thấy nóng bừng như có gì đang điên cuồng bốc cháy bên trong cơ thể. Nhất là vị trí bên dưới đan điền thì càng giống như một ngọn lửa đang thiêu đốt hừng hực.</w:t>
      </w:r>
    </w:p>
    <w:p>
      <w:pPr>
        <w:pStyle w:val="BodyText"/>
      </w:pPr>
      <w:r>
        <w:t xml:space="preserve">Toàn bộ chân khí trong cơ thể hắn bắt đầu chậm rãi quấy động rồi bắt đầu chuyển động với tốc độ cực nhanh như như long quyển phong trong đan điền. Tình hình này khiến trong lòng Tần Vô Song nhất thời tỉnh ngộ ra điều gì đó.</w:t>
      </w:r>
    </w:p>
    <w:p>
      <w:pPr>
        <w:pStyle w:val="BodyText"/>
      </w:pPr>
      <w:r>
        <w:t xml:space="preserve">- Lão Nhị, Lão Tam, giúp ta hộ pháp!</w:t>
      </w:r>
    </w:p>
    <w:p>
      <w:pPr>
        <w:pStyle w:val="BodyText"/>
      </w:pPr>
      <w:r>
        <w:t xml:space="preserve">Tần Vô Song quát lên khe khẽ, trường thương phóng ra, nhưng lại sử dụng thương pháp ngay tại chỗ. Bá Vương Phá Trận Thương, Tần Vô Song đã tự tạo ra ba thương pháp, hay nói chính xác hơn là hai thương pháp rưỡi.</w:t>
      </w:r>
    </w:p>
    <w:p>
      <w:pPr>
        <w:pStyle w:val="BodyText"/>
      </w:pPr>
      <w:r>
        <w:t xml:space="preserve">Thương thức thứ nhất, Giác Tỉnh Thức là khởi thủ thức. Một thương này khởi phát bản tâm, tinh diệu nằm trong tâm pháp, nằm trong sự biến hóa. Chưa kịp đề phòng thì bất ngờ một thương phóng ra, như thiểm điện xuất kích.</w:t>
      </w:r>
    </w:p>
    <w:p>
      <w:pPr>
        <w:pStyle w:val="BodyText"/>
      </w:pPr>
      <w:r>
        <w:t xml:space="preserve">Mà Tụ Hạch Thức thì đã thăng lên tới bộ phận tinh hoa. Tần Vô Song thi triển giờ này phút này đương nhiên là một thương Hỏa thuộc tính. Điều hắn mẫn cảm nhất bây giờ không phải những thuộc tính khác, mà đương nhiên chính là Hỏa thuộc tính. Nơi này gần Cuồng Diễm Nhai, không có thuộc tính tự nhiên nào có thể sinh động hơn Hỏa thuộc tính.</w:t>
      </w:r>
    </w:p>
    <w:p>
      <w:pPr>
        <w:pStyle w:val="BodyText"/>
      </w:pPr>
      <w:r>
        <w:t xml:space="preserve">Chiêu thức này của Tần Vô Song đương nhiên là vô cùng thành thục, thuận tay mà phóng. Một thương đáng ra, hỏa quang ngưng đọng, phóng xuất thương mang, bay lượn rít gào trong không trung giống như một con hỏa long đang nhảy múa giữa không trung, biến nửa bầu trời thành một màu đỏ rực.</w:t>
      </w:r>
    </w:p>
    <w:p>
      <w:pPr>
        <w:pStyle w:val="BodyText"/>
      </w:pPr>
      <w:r>
        <w:t xml:space="preserve">Tiếp theo, Tần Vô Song thương thức phóng ra, thương mang dẫn động hỏa quang, mãnh nhiên phóng thích. Hỏa quang lúc đầu còn hồng nhạt, một lúc sau đã biến thành lửa hồng hừng hực.</w:t>
      </w:r>
    </w:p>
    <w:p>
      <w:pPr>
        <w:pStyle w:val="BodyText"/>
      </w:pPr>
      <w:r>
        <w:t xml:space="preserve">Hỏa quang trùng thiên như có mấy vạn con chim hỏa tụ tập lại, kéo vòng thái dương về, hình thành nên một quả cầu lửa khổng lồ. Bên ngoài quả cầu lửa, mầm lửa không ngừng đâm ra, bay loạn trong không trung như có thể chui ra ngoài cuồng bạo bất cứ lúc nào.</w:t>
      </w:r>
    </w:p>
    <w:p>
      <w:pPr>
        <w:pStyle w:val="BodyText"/>
      </w:pPr>
      <w:r>
        <w:t xml:space="preserve">Một thức này chính là diễn biến chính của Tụ Hạch Thức, thức thứ ba, Thâm Hạch Thức!</w:t>
      </w:r>
    </w:p>
    <w:p>
      <w:pPr>
        <w:pStyle w:val="BodyText"/>
      </w:pPr>
      <w:r>
        <w:t xml:space="preserve">Đây là chiêu thức mà Tần Vô Song sáng tạo ra khi còn ở Hầu Vương Sơn nhưng vẫn còn chưa hoàn thiện. Lúc này trong điều kiện có lợi, linh quang nhất thiểm trong đầu, lại diễn dịch thành công.</w:t>
      </w:r>
    </w:p>
    <w:p>
      <w:pPr>
        <w:pStyle w:val="BodyText"/>
      </w:pPr>
      <w:r>
        <w:t xml:space="preserve">Hoàn mỹ!</w:t>
      </w:r>
    </w:p>
    <w:p>
      <w:pPr>
        <w:pStyle w:val="BodyText"/>
      </w:pPr>
      <w:r>
        <w:t xml:space="preserve">Sự sáng tạo của chiêu thức này nếu như từ sự quá độ của chiêu thức trước cũng biến hóa thì có thể dùng hai chữ “hoàn mỹ” để hình dung. Mũi thương của Tần Vô Song ngưng tụ một quả cầu lửa, ngưng mà không phát. Chỉ cần thương mang của hắn đẩy lên là đã có thể nâng nhiệt độ lên cao, thôi động toàn bộ sự huyền ảo của Hỏa thuộc tính. Nếu như đòn công kích này hướng vào một mục tiêu thì thì quả cầu lửa này sẽ trực tiếp nổ tung, hình thành luồng lửa chí mạng.</w:t>
      </w:r>
    </w:p>
    <w:p>
      <w:pPr>
        <w:pStyle w:val="BodyText"/>
      </w:pPr>
      <w:r>
        <w:t xml:space="preserve">Và trong khoảng khắc ngưng kết Thâm Hạch Thức này, chân khí trong đan điền của Tần Vô Song cũng từ từ dừng tốc độ vận chuyển lúc nãy xuống.</w:t>
      </w:r>
    </w:p>
    <w:p>
      <w:pPr>
        <w:pStyle w:val="BodyText"/>
      </w:pPr>
      <w:r>
        <w:t xml:space="preserve">Giờ này phút này, Tần Vô Song chỉ cảm thấy trong đan điền có một khối nóng rực, giống như một con chuột nhỏ, chạy tới chạy lui bên trong đan điền. Khói lửa nóng rực này giống như một cái trứng đang thai nghén trong mình một sinh mệnh mới.</w:t>
      </w:r>
    </w:p>
    <w:p>
      <w:pPr>
        <w:pStyle w:val="BodyText"/>
      </w:pPr>
      <w:r>
        <w:t xml:space="preserve">- Hư Võ Cảnh!</w:t>
      </w:r>
    </w:p>
    <w:p>
      <w:pPr>
        <w:pStyle w:val="BodyText"/>
      </w:pPr>
      <w:r>
        <w:t xml:space="preserve">Trong đầu Tần Vô Song chợt lóe lên ba chữ này. Ba chữ này nhất thời khiến Tần Vô Song vui mừng vô cùng. Cuối cùng cũng đến, đợi lâu như vậy, ấp ủ lâu như vậy, cánh cửa Luyện Hư Cảnh cuối cùng cũng mở ra. Tần Vô Song biết, khối nóng rực ấy chính là nguyên thần của hắn.</w:t>
      </w:r>
    </w:p>
    <w:p>
      <w:pPr>
        <w:pStyle w:val="BodyText"/>
      </w:pPr>
      <w:r>
        <w:t xml:space="preserve">Mặc dù nguyên thần vẫn chưa hoàn toàn kết hợp được với thần thức. Nhưng rõ ràng nguyên thần này đã bắt đầu hoạt động, bắt đầu quen với trạng thái cơ thể của hắn, tìm kiếm thần thức để kết hợp.</w:t>
      </w:r>
    </w:p>
    <w:p>
      <w:pPr>
        <w:pStyle w:val="BodyText"/>
      </w:pPr>
      <w:r>
        <w:t xml:space="preserve">Hư Võ Cảnh, luyện thực hóa hư, ngưng kết nguyên thần. Nguyên thần này kỳ thực phải sinh mệnh thể độc lập mà là nguyên thần của một hư hóa, chỉ là hình thức ban đầu của thần.</w:t>
      </w:r>
    </w:p>
    <w:p>
      <w:pPr>
        <w:pStyle w:val="BodyText"/>
      </w:pPr>
      <w:r>
        <w:t xml:space="preserve">Chỉ cần vào được Thần đạo, mới thực sự có sinh mệnh lực. Thành tựu lực lượng thần hồn. Giờ này khắc này, nguyên thần, mới chỉ là hình dạng ban đầu, cần không ngừng luyện hóa, mới có thể tấn thăng làm hạt giống thần hồn.</w:t>
      </w:r>
    </w:p>
    <w:p>
      <w:pPr>
        <w:pStyle w:val="BodyText"/>
      </w:pPr>
      <w:r>
        <w:t xml:space="preserve">Nhưng dù như thế, với Tần Vô Song mà nói, Luyện Hư Cảnh đã là một trải nghiệm chưa từng có, một độ cao mà ngay cả kiếp trước hắn cũng chưa bao giờ tưởng tượng ra.</w:t>
      </w:r>
    </w:p>
    <w:p>
      <w:pPr>
        <w:pStyle w:val="BodyText"/>
      </w:pPr>
      <w:r>
        <w:t xml:space="preserve">Tần Vô Song cứ thế chìm ngập trong niềm vui sướng cực độ mà hoàn toàn quên mất biến hóa lịch liệt xung quanh mình. Một sự biến hóa cây cỏ khô quắt, mặt đất khô cằn.</w:t>
      </w:r>
    </w:p>
    <w:p>
      <w:pPr>
        <w:pStyle w:val="BodyText"/>
      </w:pPr>
      <w:r>
        <w:t xml:space="preserve">- Lão Đại, huynh thành công rồi?</w:t>
      </w:r>
    </w:p>
    <w:p>
      <w:pPr>
        <w:pStyle w:val="BodyText"/>
      </w:pPr>
      <w:r>
        <w:t xml:space="preserve">Bao Bao là người đầu tiên nhảy lên.</w:t>
      </w:r>
    </w:p>
    <w:p>
      <w:pPr>
        <w:pStyle w:val="BodyText"/>
      </w:pPr>
      <w:r>
        <w:t xml:space="preserve">- Chúc mừng Lão Đại, Luyện Hư Cảnh, ha ha ha, bây giờ ba huynh đệ ta đều đã là Luyện Hư Cảnh rồi.</w:t>
      </w:r>
    </w:p>
    <w:p>
      <w:pPr>
        <w:pStyle w:val="BodyText"/>
      </w:pPr>
      <w:r>
        <w:t xml:space="preserve">Cô Đơn cũng bật cười đắc ý.</w:t>
      </w:r>
    </w:p>
    <w:p>
      <w:pPr>
        <w:pStyle w:val="BodyText"/>
      </w:pPr>
      <w:r>
        <w:t xml:space="preserve">Bao Bao nhìn địa hình xung quanh:</w:t>
      </w:r>
    </w:p>
    <w:p>
      <w:pPr>
        <w:pStyle w:val="BodyText"/>
      </w:pPr>
      <w:r>
        <w:t xml:space="preserve">- Hay nhất là chúng ta lại có Cuồng Diễm Nhai này làm nơi tu luyện. Những dấu hiệu đột phá của Lão Đại đều đã bị hỏa quang trùng thiên của Cuồng Diễm Nhai che phủ. Lão Đại, thật không thể không bái phục huynh. Ngay từ đầu huynh đã nghĩ tới vấn đề này rồi đúng không?</w:t>
      </w:r>
    </w:p>
    <w:p>
      <w:pPr>
        <w:pStyle w:val="BodyText"/>
      </w:pPr>
      <w:r>
        <w:t xml:space="preserve">Tần Vô Song khẽ mỉm cười, gật gật đầu:</w:t>
      </w:r>
    </w:p>
    <w:p>
      <w:pPr>
        <w:pStyle w:val="BodyText"/>
      </w:pPr>
      <w:r>
        <w:t xml:space="preserve">- Đúng vậy, khi đệ đột phá, Lão Nhị đột phá đều có động tĩnh lớn. Kê Quan Sơn này chính là nơi thích hợp nhất. Nó có thể khiến sự đột phá của ta không ảnh hưởng gì tới ngoại giới.</w:t>
      </w:r>
    </w:p>
    <w:p>
      <w:pPr>
        <w:pStyle w:val="BodyText"/>
      </w:pPr>
      <w:r>
        <w:t xml:space="preserve">Tần Vô Song thu lại Bá Vương Phá Trận Thương, ngẩng đầu nhìn về phía sơn phong, đằng sau sơn phong, hỏa quang vẫn trùng thiên.</w:t>
      </w:r>
    </w:p>
    <w:p>
      <w:pPr>
        <w:pStyle w:val="BodyText"/>
      </w:pPr>
      <w:r>
        <w:t xml:space="preserve">- Cuồng Diễm Nhai nằm ngay sau sơn phong này đúng không?</w:t>
      </w:r>
    </w:p>
    <w:p>
      <w:pPr>
        <w:pStyle w:val="BodyText"/>
      </w:pPr>
      <w:r>
        <w:t xml:space="preserve">Tần Vô Song cảm khái nói:</w:t>
      </w:r>
    </w:p>
    <w:p>
      <w:pPr>
        <w:pStyle w:val="BodyText"/>
      </w:pPr>
      <w:r>
        <w:t xml:space="preserve">- Có hứng thú đi tiếp không?</w:t>
      </w:r>
    </w:p>
    <w:p>
      <w:pPr>
        <w:pStyle w:val="BodyText"/>
      </w:pPr>
      <w:r>
        <w:t xml:space="preserve">Cô Đơn đương nhiên chỉ mong có vậy. Bao Bao đứng ở đây một lúc, cũng đã thích ứng được với nhiệt độ chí mạng này nên đều theo Tần Vô Song trèo lên đỉnh núi.</w:t>
      </w:r>
    </w:p>
    <w:p>
      <w:pPr>
        <w:pStyle w:val="BodyText"/>
      </w:pPr>
      <w:r>
        <w:t xml:space="preserve">Tòa sơn phong này thập phần trơn tuột, may mà cũng không dốc lắm nên đường cũng khá dễ đi. Bởi vì thường xuyên ở nhiệt độ cao nên thực vật bình thường không sinh trưởng được. Những thực vật có thể sinh trưởng ở đây đều là những thực vật có thể chịu được nhiệt độ cao, hầu như không có lá.</w:t>
      </w:r>
    </w:p>
    <w:p>
      <w:pPr>
        <w:pStyle w:val="BodyText"/>
      </w:pPr>
      <w:r>
        <w:t xml:space="preserve">- Lão Tam, đệ không thấy là Cuồng Diễm Nhai này là nơi rất tốt để đệ luyện tập Phụ Đồng Thuật sao? Đệ đi đâu có thể tìm được một nơi mà cả hai mươi tư tiếng trong ngày đều tràn ngập ánh sáng?</w:t>
      </w:r>
    </w:p>
    <w:p>
      <w:pPr>
        <w:pStyle w:val="BodyText"/>
      </w:pPr>
      <w:r>
        <w:t xml:space="preserve">Được Tần Vô Song nhắc nhở, Bao Bao cũng lập tức tỉnh ngộ, vui mừng nói:</w:t>
      </w:r>
    </w:p>
    <w:p>
      <w:pPr>
        <w:pStyle w:val="BodyText"/>
      </w:pPr>
      <w:r>
        <w:t xml:space="preserve">- Nói đúng lắm, Lão Đại, vẫn là huynh thông minh. Không lẽ huynh cũng muốn luyện Phụ Đồng Thuật?</w:t>
      </w:r>
    </w:p>
    <w:p>
      <w:pPr>
        <w:pStyle w:val="BodyText"/>
      </w:pPr>
      <w:r>
        <w:t xml:space="preserve">- Ta tạm thời chưa có thời gian luyện Phụ Đồng Thuật. Hai đệ có thể tranh thủ cơ hội này luyện tập.</w:t>
      </w:r>
    </w:p>
    <w:p>
      <w:pPr>
        <w:pStyle w:val="BodyText"/>
      </w:pPr>
      <w:r>
        <w:t xml:space="preserve">Việc chờ Tần Vô Song giải quyết vẫn còn nhiều lắm, dù có sắp xếp thế nào thì cũng không thể tìm ra thời gian luyện Phụ Đồng Thuật.</w:t>
      </w:r>
    </w:p>
    <w:p>
      <w:pPr>
        <w:pStyle w:val="BodyText"/>
      </w:pPr>
      <w:r>
        <w:t xml:space="preserve">Vừa mới vào được Luyện Hư Cảnh, hắn muốn củng cố một chút cảnh giới mới, làm quen một chút với những thay đổi mà cảnh giới mới mang lại cũng như năng lực đã có.</w:t>
      </w:r>
    </w:p>
    <w:p>
      <w:pPr>
        <w:pStyle w:val="BodyText"/>
      </w:pPr>
      <w:r>
        <w:t xml:space="preserve">Quan trọng nhất là hắn nhất định phải củng cố thêm sự ăn ý giữa mình và Thần Tú Cung. Thất bại trước Mộ Dung Thiên Cực khiến Tần Vô Song nhận thức được nếu chỉ có một món binh khí cường đại thì chưa đủ, còn phải mang binh khí đó ra tế luyện đến trạng thái mạnh nhất.</w:t>
      </w:r>
    </w:p>
    <w:p>
      <w:pPr>
        <w:pStyle w:val="BodyText"/>
      </w:pPr>
      <w:r>
        <w:t xml:space="preserve">Vào Luyện Hư Cảnh, tu vi của Tần Vô Song đương nhiên cũng nâng lên rất nhiều. Đương nhiên cũng phải cần một công phu mới để kết hợp với Thần Tú Cung.</w:t>
      </w:r>
    </w:p>
    <w:p>
      <w:pPr>
        <w:pStyle w:val="BodyText"/>
      </w:pPr>
      <w:r>
        <w:t xml:space="preserve">Trước mắt, hắn dùng sức chiến đấu mạnh mẽ của mình để tu luyện Bá Vương Phá Trận Thương. Còn Thần Tú Cung là viễn trình công kích, sẽ quyết định giới hạn chiến đấu của Tần Vô Song hắn.</w:t>
      </w:r>
    </w:p>
    <w:p>
      <w:pPr>
        <w:pStyle w:val="BodyText"/>
      </w:pPr>
      <w:r>
        <w:t xml:space="preserve">Bởi vậy uy lực khai phá của Thần Tú Cung ở giai đoạn này là quan trọng nhất trong những việc quan trọng!</w:t>
      </w:r>
    </w:p>
    <w:p>
      <w:pPr>
        <w:pStyle w:val="BodyText"/>
      </w:pPr>
      <w:r>
        <w:t xml:space="preserve">Ngoại trừ Thần Tú Cung, Tần Vô Song đương nhiên vẫn còn nhớ ngày trước ở Hầu Vương Sơn, Ngân Hầu Vương đã từng tặng hắn Tử Vân Thần Quả làm lễ vật.</w:t>
      </w:r>
    </w:p>
    <w:p>
      <w:pPr>
        <w:pStyle w:val="BodyText"/>
      </w:pPr>
      <w:r>
        <w:t xml:space="preserve">Thứ kỳ quả này có thể giúp hắn luyện ra Âm Dương Tử Vân Dực khi đã vào được Luyện Hư Cảnh, khiến hắn có thể bay lượn trong không trung giống hư Hóa Hư Cảnh!</w:t>
      </w:r>
    </w:p>
    <w:p>
      <w:pPr>
        <w:pStyle w:val="Compact"/>
      </w:pPr>
      <w:r>
        <w:t xml:space="preserve">Ủng hộ chỉ với 1 click và 5s ! (adf.ly/4EmoB)</w:t>
      </w:r>
      <w:r>
        <w:br w:type="textWrapping"/>
      </w:r>
      <w:r>
        <w:br w:type="textWrapping"/>
      </w:r>
    </w:p>
    <w:p>
      <w:pPr>
        <w:pStyle w:val="Heading2"/>
      </w:pPr>
      <w:bookmarkStart w:id="501" w:name="chương-479"/>
      <w:bookmarkEnd w:id="501"/>
      <w:r>
        <w:t xml:space="preserve">479. Chương 47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79: Đôi cánh Thần đạo.</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Hai sự kiện này đối với Tần Vô Song của giai đoạn này mà nói là song hỉ lâm môn. Kết hợp hai sự việc này lại mới có thể tăng sức chiến đấu lên mạnh nhất trong một khoảng thời gian ngắn.</w:t>
      </w:r>
    </w:p>
    <w:p>
      <w:pPr>
        <w:pStyle w:val="BodyText"/>
      </w:pPr>
      <w:r>
        <w:t xml:space="preserve">Mặc dù Mộ Dung Thiên Cực đã nhắc nhở hắn phải cẩn thận La Đĩnh công tử sẽ đích thân xuất kích. Nhưng Tần Vô Song cũng có bản lĩnh của mình, hắn rất tự tin, chỉ cần hắn xử lý tốt hai việc này, nếu mọi chuyện thuận lợi thì dù có là La Đĩnh hắn cũng nắm chắc chu toàn.</w:t>
      </w:r>
    </w:p>
    <w:p>
      <w:pPr>
        <w:pStyle w:val="BodyText"/>
      </w:pPr>
      <w:r>
        <w:t xml:space="preserve">Khi hắn còn chưa đột phá được Luyện Hư Cảnh thì đã có thực lực sử dụng Thần Tú Cung bắn chết cao thủ Hóa Hư Cảnh, bây giờ tấn thăng lên Luyện Hư Cảnh, tu vi cao hơn một tầng, một tầng này nếu như có thể thể hiện trong việc kết hợp với Thần Tú Cung thì lực sát thương đương nhiên sẽ rất kinh nhân.</w:t>
      </w:r>
    </w:p>
    <w:p>
      <w:pPr>
        <w:pStyle w:val="BodyText"/>
      </w:pPr>
      <w:r>
        <w:t xml:space="preserve">Tần Vô Song lựa chọn Kê Quan Sơn đương nhiên cũng có lý do của hắn. Càng là là nơi nguy hiểm, càng là môi trường dày vò người ta thì càng có thể phát huy tiềm năng.</w:t>
      </w:r>
    </w:p>
    <w:p>
      <w:pPr>
        <w:pStyle w:val="BodyText"/>
      </w:pPr>
      <w:r>
        <w:t xml:space="preserve">Hơn nữa, lực kích phát của sức nóng này với cơ thể cũng thập phần kinh nhân.</w:t>
      </w:r>
    </w:p>
    <w:p>
      <w:pPr>
        <w:pStyle w:val="BodyText"/>
      </w:pPr>
      <w:r>
        <w:t xml:space="preserve">Đúng là ở trong núi thường không có ngày có tháng, thời gian nửa tháng cứ thế trôi đi không hề hay biết. Bất luận là Tần Vô Song hay Bao Bao, Cô Đơn thời gian này cũng đều có những thu hoạch đáng kinh ngạc.</w:t>
      </w:r>
    </w:p>
    <w:p>
      <w:pPr>
        <w:pStyle w:val="BodyText"/>
      </w:pPr>
      <w:r>
        <w:t xml:space="preserve">Không thể không nói, tu luyện trong hoàn cảnh hiểm trở của Kê Quan Sơn hiệu quả đúng là tăng gấp rưỡi. Phụ Đồng Thuật của Bao Bao cố nhiên có những thành tựu nhỏ, ngay cả Cô Đơn cũng dần dần thông suốt, tìm lại được cảm giác. Trong hoàn cảnh này, Cô Đơn không dốc toàn lực tu luyện Phụ Đồng Thuật mà chuyên tâm nâng cao cảnh giới tu vi bản thân trên phương diện khổ công.</w:t>
      </w:r>
    </w:p>
    <w:p>
      <w:pPr>
        <w:pStyle w:val="BodyText"/>
      </w:pPr>
      <w:r>
        <w:t xml:space="preserve">Rất nhiều kỹ năng công kích của Cô Đơn có liên quan đến Hỏa thuộc tính. Nhất là chân hỏa công kích, toàn bộ phụ thuộc vào việc thao túng Hỏa thuộc tính.</w:t>
      </w:r>
    </w:p>
    <w:p>
      <w:pPr>
        <w:pStyle w:val="BodyText"/>
      </w:pPr>
      <w:r>
        <w:t xml:space="preserve">Trong hoàn cảnh này, Cô Đơn đương nhiên không thể bỏ qua cơ hội nâng cao sức chiến đấu. Hắn đang chuẩn bị tiếp cận một kỹ năng công kích mới. Kỹ năng này cần phải có thuần độ và ngưng hợp độ của chân hỏa. Một khi hắn đã tiếp cận được thì lực công kích đương nhiên sẽ tăng lên rất nhiều lần.</w:t>
      </w:r>
    </w:p>
    <w:p>
      <w:pPr>
        <w:pStyle w:val="BodyText"/>
      </w:pPr>
      <w:r>
        <w:t xml:space="preserve">Tử Điện Phần Diệm Thú là linh thú mấy ngàn năm trước. Ở Đại lục Thiên Huyền, nó thuộc về chủng tộc linh thú quý hiếm, có thể không ngừng tiến hóa mà lực cảm ứng với các thuộc tính tự nhiên cũng cực mạnh.</w:t>
      </w:r>
    </w:p>
    <w:p>
      <w:pPr>
        <w:pStyle w:val="BodyText"/>
      </w:pPr>
      <w:r>
        <w:t xml:space="preserve">Lực cảm ứng mạnh có nghĩa là lực công kích sẽ cao. Trong thực chiến, lực công kích càng cao thì lực chiến đấu sẽ càng cao. Quan trọng hơn, lực phòng ngự và lực kháng đả kích của Tử Điện Phần Diệm Thú cũng vô cùng biến thái.</w:t>
      </w:r>
    </w:p>
    <w:p>
      <w:pPr>
        <w:pStyle w:val="BodyText"/>
      </w:pPr>
      <w:r>
        <w:t xml:space="preserve">Còn Bao Bao, đương nhiên đang toàn tâm toàn ý luyện Phụ Đồng Thuật. Hắn tu luyện tới bây giờ đã có thể bước đầu thích phóng Phụ Đồng Thuật.</w:t>
      </w:r>
    </w:p>
    <w:p>
      <w:pPr>
        <w:pStyle w:val="BodyText"/>
      </w:pPr>
      <w:r>
        <w:t xml:space="preserve">Tuy rằng phạm vi công kích vẫn chưa đủ xa nhưng cũng có thể nói là đã bước đầu nắm được bí quyết. Khoảng thời gian này, hắn thường xuyên dùng những lá cây có ngoại hình tương đồng để làm thí nghiệm.</w:t>
      </w:r>
    </w:p>
    <w:p>
      <w:pPr>
        <w:pStyle w:val="BodyText"/>
      </w:pPr>
      <w:r>
        <w:t xml:space="preserve">Trong hàng ngàn hàng vạn lá cây, chọn ra một cái, đánh ký hiệu phía sau rồi cho vào trong đám lá cây, trộn lẫn tất cả lại. Sau khi trộn lẫn, hắn dùng Phụ Đồng Thuật truy tung, bây giờ đã có thể dễ dàng tìm ra chiếc lá bị thi triển Phụ Đồng Thuật.</w:t>
      </w:r>
    </w:p>
    <w:p>
      <w:pPr>
        <w:pStyle w:val="BodyText"/>
      </w:pPr>
      <w:r>
        <w:t xml:space="preserve">Không thể không nói, thành công này khiến hắn rất phấn chấn.</w:t>
      </w:r>
    </w:p>
    <w:p>
      <w:pPr>
        <w:pStyle w:val="BodyText"/>
      </w:pPr>
      <w:r>
        <w:t xml:space="preserve">Còn Tần Vô Song, thời gian này cũng có những thu hoạch đáng mừng. Nhất là khả năng dung hợp với Thần Tú Cung. Trên cơ sở ban đầu, Tần Vô Song không phải tốn quá nhiều công sức đã có thể dễ dàng nâng cao Thần Tú Cung lên mức độ thuần thục để phù hợp với cảnh giới của hắn.</w:t>
      </w:r>
    </w:p>
    <w:p>
      <w:pPr>
        <w:pStyle w:val="BodyText"/>
      </w:pPr>
      <w:r>
        <w:t xml:space="preserve">- Uy lực của Thần Tú Cung, dù mình đã là Luyện Hư Cảnh cường giả nhưng nhiều nhất cũng chỉ phát huy ba thành, e rằng mình vẫn còn tự đánh giá hơi cao. Nâng cao sức chiến đấu và sức phá hoại của Thần Tú Cung chỉ dựa vào việc nâng cao cảnh giới thì tiến triển hơi chậm. Dù sao, nâng cao cảnh giới cũng không phải chuyện ngày nào cũng có, càng về sau, tốc độ tấn thăng càng chậm. Muốn Thần Tú Cung phát huy uy lực mạnh hơn vẫn còn cần một số nhân tố ngoại lai nữa.</w:t>
      </w:r>
    </w:p>
    <w:p>
      <w:pPr>
        <w:pStyle w:val="BodyText"/>
      </w:pPr>
      <w:r>
        <w:t xml:space="preserve">Tần Vô Song có thể nhìn ra Thần Tú Cung này mạnh mẽ cường đại, nhưng tư chất của ba mũi tên màu bích lục thì lại thua xa. Theo lý thuyết, ban đầu có lẽ không phải là loại mũi tên phù hợp dùng với Thần Tú Cung. Mặc dù là những mũi tên bích lục đã thể hiện được sự ăn ý của mình với Thần Tú Cung.</w:t>
      </w:r>
    </w:p>
    <w:p>
      <w:pPr>
        <w:pStyle w:val="BodyText"/>
      </w:pPr>
      <w:r>
        <w:t xml:space="preserve">Nhưng mà không đồng bộ chung quy vẫn là không đồng bộ, vẫn không thể bằng được nguyên bản ban đầu. Tần Vô Song cảm thấy, mũi tên nguyên bản với Thần Tú Cung, uy lực có lẽ phải mạnh hơn.</w:t>
      </w:r>
    </w:p>
    <w:p>
      <w:pPr>
        <w:pStyle w:val="BodyText"/>
      </w:pPr>
      <w:r>
        <w:t xml:space="preserve">Nếu muốn nâng cao sức phá hoại của Thần Tú Cung thì mũi tên có lẽ cũng phải có tính khả hành trên phương diện thao tác. Muốn nâng cao uy lực của mũi tên, có rất nhiều cách, ví dụ như nâng cao tư chất vật liệu của mũi tên, ví dụ như phụ gia thêm chút kỹ năng trong công phu xạ thuật, ví dụ có thể gia tăng một chút thuộc tính công kích, đem chiêu số huyền ảo công kích dung hòa vào mũi tên.</w:t>
      </w:r>
    </w:p>
    <w:p>
      <w:pPr>
        <w:pStyle w:val="BodyText"/>
      </w:pPr>
      <w:r>
        <w:t xml:space="preserve">Những cách này đều có những tính thao tác nhất định.</w:t>
      </w:r>
    </w:p>
    <w:p>
      <w:pPr>
        <w:pStyle w:val="BodyText"/>
      </w:pPr>
      <w:r>
        <w:t xml:space="preserve">Đương nhiên, đây cũng phải là chuyện có thể làm được trong ngày một ngày hai mà phải cần một khoảng thời gian. Mà quan trọng hơn là cơ duyên, đồng thời cũng cần đến điều kiện vật chất.</w:t>
      </w:r>
    </w:p>
    <w:p>
      <w:pPr>
        <w:pStyle w:val="BodyText"/>
      </w:pPr>
      <w:r>
        <w:t xml:space="preserve">Trừ Thần Tú Cung ra, thời gian vừa rồi, Tần Vô Song cũng không quên cảm ứng hiệu ứng của Tử Vân Thần Quả trong cơ thể.</w:t>
      </w:r>
    </w:p>
    <w:p>
      <w:pPr>
        <w:pStyle w:val="BodyText"/>
      </w:pPr>
      <w:r>
        <w:t xml:space="preserve">Loại Thần quả này quả nhiên rất thần kỳ, Tần Vô Song có thể cảm nhận được thần lực của loại Thần quả này trong cơ thể hắn. Bây giờ ở sau lưng hắn, đang có một luồng sức mạnh không ngừng trùng kích.</w:t>
      </w:r>
    </w:p>
    <w:p>
      <w:pPr>
        <w:pStyle w:val="BodyText"/>
      </w:pPr>
      <w:r>
        <w:t xml:space="preserve">Luồng sức mạnh này không mang lại bất cứ đau đớn nào cho Tần Vô Song mà ngược lại, mỗi ngày Tần Vô Song đều có cảm giác tẩy lễ kỳ diệu. Đây là một cảm giác tuyệt vời không thể diễn đạt hết bằng lời.</w:t>
      </w:r>
    </w:p>
    <w:p>
      <w:pPr>
        <w:pStyle w:val="BodyText"/>
      </w:pPr>
      <w:r>
        <w:t xml:space="preserve">Tần Vô Song biết, Âm Dương Tử Vân Dực này chỉ Thần đạo chi lực của Tử Vân Thần Quả, thay đổi hình thái cơ thể hắn, mượn xương cốt và cơ bắp hắn, dung hòa với lực tự nhiên thay đổi hình thành Âm Dương Tử Vân Dực, có thể nói là kết hợp hư thực, khống chế phát động. Đương nhiên cũng là ý niệm lúc đó của hắn.</w:t>
      </w:r>
    </w:p>
    <w:p>
      <w:pPr>
        <w:pStyle w:val="BodyText"/>
      </w:pPr>
      <w:r>
        <w:t xml:space="preserve">Mấy ngày nay, Tần Vô Song đã dần dần xếp thứ tự sử dụng của Thần Tú Cung xuống vị trí thứ hai, còn chủ công là Âm Dương Tử Vân Dực, bởi vì tẩy lễ và thay đổi mà Tử Vân Thần Quả càng phát ra càng khiến hắn ý thức được có một sự đột phá trọng đại đang giơ tay vẫy gọi hắn.</w:t>
      </w:r>
    </w:p>
    <w:p>
      <w:pPr>
        <w:pStyle w:val="BodyText"/>
      </w:pPr>
      <w:r>
        <w:t xml:space="preserve">Cơ hội đã gõ cửa, thì hắn sao lại không bắt lấy.</w:t>
      </w:r>
    </w:p>
    <w:p>
      <w:pPr>
        <w:pStyle w:val="BodyText"/>
      </w:pPr>
      <w:r>
        <w:t xml:space="preserve">Bây giờ, khi đang ngồi trên sườn núi, toàn thân Tần Vô Song như bị bao bọc bởi một luồng bạch quang kỳ diệu, luồng bạch quang này như một cây đại thụ màu trắng với vòm cây khổng lồ bên trên, còn bên dưới chỉ có thân thể cùng tứ chi của Tần Vô Song.</w:t>
      </w:r>
    </w:p>
    <w:p>
      <w:pPr>
        <w:pStyle w:val="BodyText"/>
      </w:pPr>
      <w:r>
        <w:t xml:space="preserve">Bây giờ, bạch quang này đang ở trên người Tần Vô Song không ngừng thay đổi biến hóa thành những hình dạng khác nhau. Mà khu vực hoạt động chủ yếu của những biến hóa này là phần lưng của Tần Vô Song.</w:t>
      </w:r>
    </w:p>
    <w:p>
      <w:pPr>
        <w:pStyle w:val="BodyText"/>
      </w:pPr>
      <w:r>
        <w:t xml:space="preserve">Tần Vô Song cảm nhận được xương cốt và cơ thịt sau lưng dường như đang chịu sự khảo nghiệm của tự nhiên, dường như đang làm một ca phẫu thuật không hề đau đớn.</w:t>
      </w:r>
    </w:p>
    <w:p>
      <w:pPr>
        <w:pStyle w:val="BodyText"/>
      </w:pPr>
      <w:r>
        <w:t xml:space="preserve">Rồi bạch quang cuối cùng cũng dừng sự sục sôi lúc nãy như đã chọn được điểm dừng giữa xương sống và xương sườn. Rồi bạch quang đột nhiên chói sáng, những tia sáng chói mắt không ngừng kéo dài và hai cánh bắt đầu mọc ra từ lưng hắn một cách thần kỳ.</w:t>
      </w:r>
    </w:p>
    <w:p>
      <w:pPr>
        <w:pStyle w:val="BodyText"/>
      </w:pPr>
      <w:r>
        <w:t xml:space="preserve">Hai chiếc cánh này mở rộng như hai cánh chim, Tần Vô Song tâm lặng như nước, thần niệm dường như đã đạt được hiệp ước với đôi cánh trắng, tạo nên một sự cộng minh mãnh liệt.</w:t>
      </w:r>
    </w:p>
    <w:p>
      <w:pPr>
        <w:pStyle w:val="BodyText"/>
      </w:pPr>
      <w:r>
        <w:t xml:space="preserve">Lúc này, Bao Bao và Cô Đơn cũng vừa âm thầm chui ra từ bóng tối, nhìn thấy cảnh tượng này, kinh ngạc vô cùng, vừa hưng phấn lại vừa ngạc nhiên như không tin nổi vào mắt mình.</w:t>
      </w:r>
    </w:p>
    <w:p>
      <w:pPr>
        <w:pStyle w:val="BodyText"/>
      </w:pPr>
      <w:r>
        <w:t xml:space="preserve">- Thật thần kỳ, đây chính là Âm Dương Tử Vân Dực sao?</w:t>
      </w:r>
    </w:p>
    <w:p>
      <w:pPr>
        <w:pStyle w:val="BodyText"/>
      </w:pPr>
      <w:r>
        <w:t xml:space="preserve">Cô Đơn chặc lưỡi tán dương.</w:t>
      </w:r>
    </w:p>
    <w:p>
      <w:pPr>
        <w:pStyle w:val="BodyText"/>
      </w:pPr>
      <w:r>
        <w:t xml:space="preserve">- Đương nhiên không phải rồi, ngươi xem đó là ánh sáng trắng, còn cách trình độ Tử Vân Dực xa lắm. Ta nghĩ vẫn còn cần thêm vài quá trình tiến hóa nữa?</w:t>
      </w:r>
    </w:p>
    <w:p>
      <w:pPr>
        <w:pStyle w:val="BodyText"/>
      </w:pPr>
      <w:r>
        <w:t xml:space="preserve">Bao Bao khẩu khí đầy vẻ hiểu biết. Cô Đơn chẳng thèm quan tâm đến Bao Bao, kêu lớn:</w:t>
      </w:r>
    </w:p>
    <w:p>
      <w:pPr>
        <w:pStyle w:val="BodyText"/>
      </w:pPr>
      <w:r>
        <w:t xml:space="preserve">- Lão Đại, bay thử một vòng, bay thử một vòng đi.</w:t>
      </w:r>
    </w:p>
    <w:p>
      <w:pPr>
        <w:pStyle w:val="BodyText"/>
      </w:pPr>
      <w:r>
        <w:t xml:space="preserve">Bao Bao cũng kêu theo:</w:t>
      </w:r>
    </w:p>
    <w:p>
      <w:pPr>
        <w:pStyle w:val="BodyText"/>
      </w:pPr>
      <w:r>
        <w:t xml:space="preserve">- Đúng vậy, Lão Đại, bay thử một vòng đi, cho bọn đệ được mở rộng tầm mắt!</w:t>
      </w:r>
    </w:p>
    <w:p>
      <w:pPr>
        <w:pStyle w:val="BodyText"/>
      </w:pPr>
      <w:r>
        <w:t xml:space="preserve">Tần Vô Song lúc này cũng có chút mong đợi, thần niệm nhất động, hai cánh sau lưng tự động xòe mở vỗ đập không ngừng rồi từ từ bay lên, chậm rãi lướt đi như một con chim non đang tập bay.</w:t>
      </w:r>
    </w:p>
    <w:p>
      <w:pPr>
        <w:pStyle w:val="BodyText"/>
      </w:pPr>
      <w:r>
        <w:t xml:space="preserve">Nhưng sự trúc trắc chỉ là việc nhất thời. Không lâu sau, thần niệm của Tần Vô Song đã bắt đầu quen với đôi cánh, thao tác tự nhiên như đi bằng hai chân, dần dần trở nên thành thạo vô cùng.</w:t>
      </w:r>
    </w:p>
    <w:p>
      <w:pPr>
        <w:pStyle w:val="BodyText"/>
      </w:pPr>
      <w:r>
        <w:t xml:space="preserve">- Waaa, giỏi quá! Lão Đại, huynh thật oai vũ.</w:t>
      </w:r>
    </w:p>
    <w:p>
      <w:pPr>
        <w:pStyle w:val="BodyText"/>
      </w:pPr>
      <w:r>
        <w:t xml:space="preserve">Bao Bao kêu lớn vô cùng hớn hở. Cô Đơn cũng không ngừng hét to:</w:t>
      </w:r>
    </w:p>
    <w:p>
      <w:pPr>
        <w:pStyle w:val="BodyText"/>
      </w:pPr>
      <w:r>
        <w:t xml:space="preserve">- Tăng tốc, tăng tốc, Lão Đại huynh hãy tăng tốc đi, tốc độ này vẫn chưa đủ nhanh.</w:t>
      </w:r>
    </w:p>
    <w:p>
      <w:pPr>
        <w:pStyle w:val="BodyText"/>
      </w:pPr>
      <w:r>
        <w:t xml:space="preserve">Tần Vô Song lúc này đang bay chầm chậm, đây không phải là tốc độ cực hạn của hắn mà trên thực tế hắn vẫn chưa tăng tốc. Hắn bây giờ mới chỉ đang trong giai đoạn thích ứng, làm quen. Nghe Cô Đơn giục tăng tốc, hắn cũng không nóng vội, xoay một vòng trong không trung rồi mới quay đầu, bắt đầu tăng tốc.</w:t>
      </w:r>
    </w:p>
    <w:p>
      <w:pPr>
        <w:pStyle w:val="BodyText"/>
      </w:pPr>
      <w:r>
        <w:t xml:space="preserve">Hai cánh vừa vỗ, tốc độ bắt đầu tăng lên, tốc độ tăng tốc cũng rất nhanh. Vừa mới tăng tốc đã vào luôn giai đoạn trùng thứ, lên xuống mấy cái, đã trên dưới một trăm dặm.</w:t>
      </w:r>
    </w:p>
    <w:p>
      <w:pPr>
        <w:pStyle w:val="BodyText"/>
      </w:pPr>
      <w:r>
        <w:t xml:space="preserve">Tần Vô Song kinh ngạc nhìn địa hình xung quanh, không tin nổi là mình lại bay xa đến vậy. Tốc độ này nhanh hơn tốc độ đi bộ rất nhiều. Thậm chí còn chẳng thua kém tốc độ của những Hóa Hư Cảnh cường giả mà hắn từng gặp.</w:t>
      </w:r>
    </w:p>
    <w:p>
      <w:pPr>
        <w:pStyle w:val="BodyText"/>
      </w:pPr>
      <w:r>
        <w:t xml:space="preserve">Nghĩ đến đây, Tần Vô Song càng thấy mừng hơn. Đây là lần bay đầu tiên của hắn, nếu như sau này có thể thành thục hơn một chút, kỹ năng cao hơn một chút, hắn hoàn toàn có thể tạo nên tốc độ nhanh hơn.</w:t>
      </w:r>
    </w:p>
    <w:p>
      <w:pPr>
        <w:pStyle w:val="BodyText"/>
      </w:pPr>
      <w:r>
        <w:t xml:space="preserve">Quan trọng nhất là Tử Vân Dực có thể tiến hóa, bây giờ mới là hình thái đầu tiên mà tốc độ đã khả quan đến vậy. Sau này tiến hóa rồi, tốc độ sẽ còn biến thái hơn.</w:t>
      </w:r>
    </w:p>
    <w:p>
      <w:pPr>
        <w:pStyle w:val="BodyText"/>
      </w:pPr>
      <w:r>
        <w:t xml:space="preserve">Đến tận bây giờ, Tần Vô Song mới coi như nhận thức được Tử Vân Thần Quả. Cái gọi là Thần đạo quả thực dù chỉ là một loại quả nhưng uy lực Thần đạo thể hiện ra khiến người ta phải giật mình!</w:t>
      </w:r>
    </w:p>
    <w:p>
      <w:pPr>
        <w:pStyle w:val="BodyText"/>
      </w:pPr>
      <w:r>
        <w:t xml:space="preserve">Hắn xoay cánh, trượt lên trượt xuống mấy nhịp rồi quay trở về Kê Quan Sơn, đáp xuống trước mặt Bao Bao và Cô Đơn.</w:t>
      </w:r>
    </w:p>
    <w:p>
      <w:pPr>
        <w:pStyle w:val="BodyText"/>
      </w:pPr>
      <w:r>
        <w:t xml:space="preserve">Bao Bao và Cô Đơn hoan hô không ngớt, đang định tiến lên chúc mừng Tần Vô Song thì đột nhiên nghe thấy trên triền núi vang lên một tiếng mắng khe khẽ:</w:t>
      </w:r>
    </w:p>
    <w:p>
      <w:pPr>
        <w:pStyle w:val="BodyText"/>
      </w:pPr>
      <w:r>
        <w:t xml:space="preserve">- Mẹ nó, cuối cùng thì cũng đến rồi sao?</w:t>
      </w:r>
    </w:p>
    <w:p>
      <w:pPr>
        <w:pStyle w:val="BodyText"/>
      </w:pPr>
      <w:r>
        <w:t xml:space="preserve">Tiếng chửi này khiến Tần Vô Song và bọn Bao Bao đều giật mình, không khỏi kinh ngạc nhìn ngó bốn phía. Giọng nói này, rõ ràng là phát ra từ trong núi chứ không giống truyền lại từ bên ngoài.</w:t>
      </w:r>
    </w:p>
    <w:p>
      <w:pPr>
        <w:pStyle w:val="BodyText"/>
      </w:pPr>
      <w:r>
        <w:t xml:space="preserve">Trong lúc bọn họ còn đang tìm kiếm tứ phía thì giọng nói kia lại mắng:</w:t>
      </w:r>
    </w:p>
    <w:p>
      <w:pPr>
        <w:pStyle w:val="BodyText"/>
      </w:pPr>
      <w:r>
        <w:t xml:space="preserve">- Tôn tử, đã đến rồi thì đường đường chính chính đứng ở đó, đợi một chút, lão tử sẽ đến ngay. Đuổi theo lão tử ba trăm vạn dặm thì thế nào? Ha ha, thứ mà các ngươi muốn, cuối cùng cũng không đạt được đâu!</w:t>
      </w:r>
    </w:p>
    <w:p>
      <w:pPr>
        <w:pStyle w:val="BodyText"/>
      </w:pPr>
      <w:r>
        <w:t xml:space="preserve">Tần Vô Song quay sang nhìn Bao Bao, rõ ràng là không biết đối phương đang nói gì.</w:t>
      </w:r>
    </w:p>
    <w:p>
      <w:pPr>
        <w:pStyle w:val="BodyText"/>
      </w:pPr>
      <w:r>
        <w:t xml:space="preserve">- Vị các hạ này có lẽ nhầm rồi. Chúng ta chỉ là đi qua Kê Quan Sơn, dừng lại đây tu luyện mấy ngày, chứ không phải muốn đối đầu.</w:t>
      </w:r>
    </w:p>
    <w:p>
      <w:pPr>
        <w:pStyle w:val="BodyText"/>
      </w:pPr>
      <w:r>
        <w:t xml:space="preserve">- Ồ?</w:t>
      </w:r>
    </w:p>
    <w:p>
      <w:pPr>
        <w:pStyle w:val="BodyText"/>
      </w:pPr>
      <w:r>
        <w:t xml:space="preserve">Giọng nói đó cũng có vẻ ngạc nhiên, nghĩ một lúc rồi tự lẩm bẩm một mình:</w:t>
      </w:r>
    </w:p>
    <w:p>
      <w:pPr>
        <w:pStyle w:val="BodyText"/>
      </w:pPr>
      <w:r>
        <w:t xml:space="preserve">- Nghe giọng nói rất trẻ, đúng là không giống, các ngươi đúng là không phải tôn tử của Thiên Phạt Sơn Trang và Lôi Đình Tông chứ?</w:t>
      </w:r>
    </w:p>
    <w:p>
      <w:pPr>
        <w:pStyle w:val="BodyText"/>
      </w:pPr>
      <w:r>
        <w:t xml:space="preserve">Thiên Phạt Sơn Trang, Lôi Đình Tông? Tần Vô Song kinh ngạc. Nếu như hắn nhớ không nhầm thì hai đại tông phái này đều là thế lực siêu tuyệt thuộc về tám môn Thiên Đế Sơn.</w:t>
      </w:r>
    </w:p>
    <w:p>
      <w:pPr>
        <w:pStyle w:val="Compact"/>
      </w:pPr>
      <w:r>
        <w:t xml:space="preserve">Ủng hộ chỉ với 1 click và 5s ! (adf.ly/4EmoB)</w:t>
      </w:r>
      <w:r>
        <w:br w:type="textWrapping"/>
      </w:r>
      <w:r>
        <w:br w:type="textWrapping"/>
      </w:r>
    </w:p>
    <w:p>
      <w:pPr>
        <w:pStyle w:val="Heading2"/>
      </w:pPr>
      <w:bookmarkStart w:id="502" w:name="chương-480"/>
      <w:bookmarkEnd w:id="502"/>
      <w:r>
        <w:t xml:space="preserve">480. Chương 48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80: Cường giả Tần gia Thiên Đế Sơ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hiên Phạt Sơn Trang, Lôi Đình Tông, hai cái tên này có thể gọi là sấm động bên tai. Tần Vô Song lúc trước có lấy được một quyển tạp thư ở chỗ Chúc Đại Trung của Thiên Cơ Tông, ghi chép lại rất nhiều chuyện kỳ lạ của Đại lục Thiên Huyền. Trong đó cũng có giới thiệu những thực lực tuyệt đẳng của Đại lục Thiên Huyền.</w:t>
      </w:r>
    </w:p>
    <w:p>
      <w:pPr>
        <w:pStyle w:val="BodyText"/>
      </w:pPr>
      <w:r>
        <w:t xml:space="preserve">Phần giới thiệu về Hiên Viên Khâu cũng có nói đến hai cái tên này. Trước đây Tần Vô Song vẫn chưa biết nhiều về thế cục Hiên Viên Khâu nên vẫn để ý, bây giờ nghĩ lại, Thiên Phạt Sơn Trang, Lôi Đình Tông đều là những thế lực đỉnh cấp khác với các thế lực bình thường.</w:t>
      </w:r>
    </w:p>
    <w:p>
      <w:pPr>
        <w:pStyle w:val="BodyText"/>
      </w:pPr>
      <w:r>
        <w:t xml:space="preserve">Trong lúc Tần Vô Song còn đang ngẩn ra, giọng nói lạnh lùng đó vang lên:</w:t>
      </w:r>
    </w:p>
    <w:p>
      <w:pPr>
        <w:pStyle w:val="BodyText"/>
      </w:pPr>
      <w:r>
        <w:t xml:space="preserve">- Đúng là ngươi chỉ đi qua thôi chứ?</w:t>
      </w:r>
    </w:p>
    <w:p>
      <w:pPr>
        <w:pStyle w:val="BodyText"/>
      </w:pPr>
      <w:r>
        <w:t xml:space="preserve">- Tuyệt đối không sai!</w:t>
      </w:r>
    </w:p>
    <w:p>
      <w:pPr>
        <w:pStyle w:val="BodyText"/>
      </w:pPr>
      <w:r>
        <w:t xml:space="preserve">Trong giọng nói của Tần Vô Song có một loại hàm xúc thành khẩn khiến người ta không thể hoài nghi. Giọng nói nọ rõ ràng đã có chút tin tưởng không ít, tự lẩm bẩm:</w:t>
      </w:r>
    </w:p>
    <w:p>
      <w:pPr>
        <w:pStyle w:val="BodyText"/>
      </w:pPr>
      <w:r>
        <w:t xml:space="preserve">- Nếu như ngươi chỉ là đi qua thì ta cho ngươi một lời khuyên duy nhất, đó là hãy tránh xa nơi này ra.</w:t>
      </w:r>
    </w:p>
    <w:p>
      <w:pPr>
        <w:pStyle w:val="BodyText"/>
      </w:pPr>
      <w:r>
        <w:t xml:space="preserve">Bao Bao hiếu kỳ nói:</w:t>
      </w:r>
    </w:p>
    <w:p>
      <w:pPr>
        <w:pStyle w:val="BodyText"/>
      </w:pPr>
      <w:r>
        <w:t xml:space="preserve">- Tại sao phải rời xa nơi này, không lẽ núi lửa sắp phun trào sao?</w:t>
      </w:r>
    </w:p>
    <w:p>
      <w:pPr>
        <w:pStyle w:val="BodyText"/>
      </w:pPr>
      <w:r>
        <w:t xml:space="preserve">- Ha ha…</w:t>
      </w:r>
    </w:p>
    <w:p>
      <w:pPr>
        <w:pStyle w:val="BodyText"/>
      </w:pPr>
      <w:r>
        <w:t xml:space="preserve">Giọng nói nọ bật cười chua chát, hỏi lại:</w:t>
      </w:r>
    </w:p>
    <w:p>
      <w:pPr>
        <w:pStyle w:val="BodyText"/>
      </w:pPr>
      <w:r>
        <w:t xml:space="preserve">- Chuyện đáng sợ nhất trên thế gian này không lẽ lại là núi nửa phun trào sao?</w:t>
      </w:r>
    </w:p>
    <w:p>
      <w:pPr>
        <w:pStyle w:val="BodyText"/>
      </w:pPr>
      <w:r>
        <w:t xml:space="preserve">Bao Bao nghẹn giọng, không biết phải trả lời kiểu gì.</w:t>
      </w:r>
    </w:p>
    <w:p>
      <w:pPr>
        <w:pStyle w:val="BodyText"/>
      </w:pPr>
      <w:r>
        <w:t xml:space="preserve">Tần Vô Song cũng ngưng thần suy nghĩ thiệt hơn trong lời đối phương. Nếu để ý kỹ, những thâm ý trong này rất đáng để nghiềm ngẫm.</w:t>
      </w:r>
    </w:p>
    <w:p>
      <w:pPr>
        <w:pStyle w:val="BodyText"/>
      </w:pPr>
      <w:r>
        <w:t xml:space="preserve">Đang suy nghĩ thì giọng nói kia lại lẩm bẩm:</w:t>
      </w:r>
    </w:p>
    <w:p>
      <w:pPr>
        <w:pStyle w:val="BodyText"/>
      </w:pPr>
      <w:r>
        <w:t xml:space="preserve">- Kẻ đi lạc, e là các ngươi muốn đi cũng không đi được nữa rồi!</w:t>
      </w:r>
    </w:p>
    <w:p>
      <w:pPr>
        <w:pStyle w:val="BodyText"/>
      </w:pPr>
      <w:r>
        <w:t xml:space="preserve">Tần Vô Song giật mỉnh, vội vàng ngẩng đầu. Phát hiện bầu trời đột nhiên như bị một đám mây đen lớn che phủ. Mây đen ngợp trời, không gian xung quanh tối sầm lại như chuẩn bị chờ đón một trận mưa giông chớp giật.</w:t>
      </w:r>
    </w:p>
    <w:p>
      <w:pPr>
        <w:pStyle w:val="BodyText"/>
      </w:pPr>
      <w:r>
        <w:t xml:space="preserve">Dưới khí thế đen nghịt này, ngay cả luồng khí trùng thiên trên đỉnh Cuồng Diễm Nhai của Kê Quan Sơn cũng bị áp chế.</w:t>
      </w:r>
    </w:p>
    <w:p>
      <w:pPr>
        <w:pStyle w:val="BodyText"/>
      </w:pPr>
      <w:r>
        <w:t xml:space="preserve">Giọng nói kia quát khẽ:</w:t>
      </w:r>
    </w:p>
    <w:p>
      <w:pPr>
        <w:pStyle w:val="BodyText"/>
      </w:pPr>
      <w:r>
        <w:t xml:space="preserve">- Nếu không muốn chết thì hãy tiến sát gần Cuồng Diễm Nhai.</w:t>
      </w:r>
    </w:p>
    <w:p>
      <w:pPr>
        <w:pStyle w:val="BodyText"/>
      </w:pPr>
      <w:r>
        <w:t xml:space="preserve">Bọn Tần Vô Song, Bao Bao, Cô Đơn đều biết tình thế đã khẩn cấp, chẳng kịp nghĩ nhiều, chạy nhanh về phía Cuồng Diễm Nhai.</w:t>
      </w:r>
    </w:p>
    <w:p>
      <w:pPr>
        <w:pStyle w:val="BodyText"/>
      </w:pPr>
      <w:r>
        <w:t xml:space="preserve">Cuồng Diễm Nhai cao hơn mặt nước biển rất nhiều, ba người bọn Tần Vô Song sau khi chạy đến bên mép vực chỉ thấy bốn phía xung quanh toàn là thạch lâm nham nhở. Giọng nói truyền ra từ giữa thạch lâm:</w:t>
      </w:r>
    </w:p>
    <w:p>
      <w:pPr>
        <w:pStyle w:val="BodyText"/>
      </w:pPr>
      <w:r>
        <w:t xml:space="preserve">- Tìm chỗ trốn kỹ, có chạy thoát được hay không, phải xem vận khí của các ngươi như thế nào.</w:t>
      </w:r>
    </w:p>
    <w:p>
      <w:pPr>
        <w:pStyle w:val="BodyText"/>
      </w:pPr>
      <w:r>
        <w:t xml:space="preserve">Giọng nói này chính là giọng nói yếu ớt lúc nãy. Lúc này, lại mang thêm chút uy nghiêm khiến bọn Tần Vô Song không thể không nghe.</w:t>
      </w:r>
    </w:p>
    <w:p>
      <w:pPr>
        <w:pStyle w:val="BodyText"/>
      </w:pPr>
      <w:r>
        <w:t xml:space="preserve">Tần Vô Song và bọn Bao Bao vừa mới tìm được chỗ trốn thì đã có một đám thân ảnh ào ào từ trên trời đáp xuống Cuồng Diễm Nhai như một trận mưa sao băng. Sau khí luồng quang mang sáng rọi vừa thu liễm thì từ trong liền bước ra một toán tu luyện giả ăn vận giống nhau.</w:t>
      </w:r>
    </w:p>
    <w:p>
      <w:pPr>
        <w:pStyle w:val="BodyText"/>
      </w:pPr>
      <w:r>
        <w:t xml:space="preserve">Những tu luyện giả này chỉ mặc có hai loại quần áo, rõ ràng là người của hai tông phái khác nhau. Tổng cộng có tất cả chín người, một bên bốn, một bên năm.</w:t>
      </w:r>
    </w:p>
    <w:p>
      <w:pPr>
        <w:pStyle w:val="BodyText"/>
      </w:pPr>
      <w:r>
        <w:t xml:space="preserve">Bên nhóm bốn người mặc chiến giáp đỏ thẫm, còn bên nhóm năm người mặc chiến giáp màu đen. Ai ai cũng sắc mặt bất thiện, hiển nhiên đều là những kẻ không nên động vào.</w:t>
      </w:r>
    </w:p>
    <w:p>
      <w:pPr>
        <w:pStyle w:val="BodyText"/>
      </w:pPr>
      <w:r>
        <w:t xml:space="preserve">Người đàn ông có bộ râu trắng của bên chiến giáp màu đỏ chầm chậm nói:</w:t>
      </w:r>
    </w:p>
    <w:p>
      <w:pPr>
        <w:pStyle w:val="BodyText"/>
      </w:pPr>
      <w:r>
        <w:t xml:space="preserve">- Nơi này sẽ là điểm cuối trong hành trình của các ngươi. Có thể chạy được đến đây đã là lợi hại lắm rồi.</w:t>
      </w:r>
    </w:p>
    <w:p>
      <w:pPr>
        <w:pStyle w:val="BodyText"/>
      </w:pPr>
      <w:r>
        <w:t xml:space="preserve">- Lục soát xung quanh!</w:t>
      </w:r>
    </w:p>
    <w:p>
      <w:pPr>
        <w:pStyle w:val="BodyText"/>
      </w:pPr>
      <w:r>
        <w:t xml:space="preserve">Một đại hán khôi ngô bên chiến giáp màu đen khoát tay ra lệnh. Rõ ràng đại hán khôi ngô này là thủ lĩnh của bên giáp đen.</w:t>
      </w:r>
    </w:p>
    <w:p>
      <w:pPr>
        <w:pStyle w:val="BodyText"/>
      </w:pPr>
      <w:r>
        <w:t xml:space="preserve">Trong lúc đội ngũ bắt đầu lùng sục xung quanh thì giọng nói yếu ớt lúc nãy lại cất lên.</w:t>
      </w:r>
    </w:p>
    <w:p>
      <w:pPr>
        <w:pStyle w:val="BodyText"/>
      </w:pPr>
      <w:r>
        <w:t xml:space="preserve">- Quả nhiên là đám tôn tử các ngươi, cuối cùng thì cũng tìm được đến đây rồi. Ha Ha, Yến Thanh Vân, Ô Lực Hổ, chạy theo lão gia khắp nửa cái Hiên Viên Khâu này có mệt không?</w:t>
      </w:r>
    </w:p>
    <w:p>
      <w:pPr>
        <w:pStyle w:val="BodyText"/>
      </w:pPr>
      <w:r>
        <w:t xml:space="preserve">- Ha ha ha ha…</w:t>
      </w:r>
    </w:p>
    <w:p>
      <w:pPr>
        <w:pStyle w:val="BodyText"/>
      </w:pPr>
      <w:r>
        <w:t xml:space="preserve">Giọng nói vẫn vang lên đầy kiêu hãnh và bí ẩn:</w:t>
      </w:r>
    </w:p>
    <w:p>
      <w:pPr>
        <w:pStyle w:val="BodyText"/>
      </w:pPr>
      <w:r>
        <w:t xml:space="preserve">- Tôn tử, lần này định hầu hạ lão gia ta như thế nào đây?</w:t>
      </w:r>
    </w:p>
    <w:p>
      <w:pPr>
        <w:pStyle w:val="BodyText"/>
      </w:pPr>
      <w:r>
        <w:t xml:space="preserve">Yến Vân Thanh, chính là vị lão giả râu bạc bên hồng giáp, là thủ lĩnh bên đó, còn Ô Lực Hổ là là tên đại hán khôi ngô.</w:t>
      </w:r>
    </w:p>
    <w:p>
      <w:pPr>
        <w:pStyle w:val="BodyText"/>
      </w:pPr>
      <w:r>
        <w:t xml:space="preserve">Ô Lực Hổ trừng mắt, cất giọng trào phúng:</w:t>
      </w:r>
    </w:p>
    <w:p>
      <w:pPr>
        <w:pStyle w:val="BodyText"/>
      </w:pPr>
      <w:r>
        <w:t xml:space="preserve">- Tần Thời Tốn, biết điều thì ngoan ngoãn phối hợp, đưa đồ đó đó giao ra đây chúng ta có lẽ có thể tha mạng cho ngươi.</w:t>
      </w:r>
    </w:p>
    <w:p>
      <w:pPr>
        <w:pStyle w:val="BodyText"/>
      </w:pPr>
      <w:r>
        <w:t xml:space="preserve">- Đồ vật đó?</w:t>
      </w:r>
    </w:p>
    <w:p>
      <w:pPr>
        <w:pStyle w:val="BodyText"/>
      </w:pPr>
      <w:r>
        <w:t xml:space="preserve">Người mà bọn họ gọi là Tần Thời Tốn, cũng là chủ nhân của giọng nói yếu ớt kia chỉ cười nhạt:</w:t>
      </w:r>
    </w:p>
    <w:p>
      <w:pPr>
        <w:pStyle w:val="BodyText"/>
      </w:pPr>
      <w:r>
        <w:t xml:space="preserve">- Có thấy vạn trượng cao nhai bên cạnh các người không? Núi lửa vạn năm, một năm bốn mùa lúc nào cũng nóng rực như một cái lò lửa.</w:t>
      </w:r>
    </w:p>
    <w:p>
      <w:pPr>
        <w:pStyle w:val="BodyText"/>
      </w:pPr>
      <w:r>
        <w:t xml:space="preserve">- Hừ, chúng ta không có thời gian nghe ngươi nói linh tinh đâu, giao đồ ra đây.</w:t>
      </w:r>
    </w:p>
    <w:p>
      <w:pPr>
        <w:pStyle w:val="BodyText"/>
      </w:pPr>
      <w:r>
        <w:t xml:space="preserve">- Nếu muốn lấy đồ thì phải chờ xem các ngươi có đủ dũng khí để nhảy xuống vực lửa này hay không. Đại gia cũng không giấu gì các ngươi, thứ mà các ngươi muốn, ta đã cho nó vào hết lò lửa rồi. Ha ha, mọi người giải tán ở đây thôi, đừng ai hi vọng lấy được.</w:t>
      </w:r>
    </w:p>
    <w:p>
      <w:pPr>
        <w:pStyle w:val="BodyText"/>
      </w:pPr>
      <w:r>
        <w:t xml:space="preserve">- Tên họ Tần kia, đừng có mà giở trò, nếu ngươi dám ném những thứ đó xuống dưới vực lửa thì ngươi đã không liều mạng cướp chúng. Khôn hồn thì giao ra đây, bọn ta chí ít cũng để cho ngươi chết được toàn thây!</w:t>
      </w:r>
    </w:p>
    <w:p>
      <w:pPr>
        <w:pStyle w:val="BodyText"/>
      </w:pPr>
      <w:r>
        <w:t xml:space="preserve">- Yến lão, sao phải phí lời với hắn? Nguyên thần của tên này đã bị chúng ta đánh vỡ, chẳng còn sống được bao lâu nữa. Hắn bây giờ chỉ là đang cứng đầu thôi. Chúng ta chỉ cần tóm được hắn, từ từ hành hạ xem là cái miệng hắn cứng hay xương hắn cứng hơn.</w:t>
      </w:r>
    </w:p>
    <w:p>
      <w:pPr>
        <w:pStyle w:val="BodyText"/>
      </w:pPr>
      <w:r>
        <w:t xml:space="preserve">Đề nghị này là do Ô Lực Hổ của bên giáp đen đề ra.</w:t>
      </w:r>
    </w:p>
    <w:p>
      <w:pPr>
        <w:pStyle w:val="BodyText"/>
      </w:pPr>
      <w:r>
        <w:t xml:space="preserve">Yến Thanh Vân tuổi đã cao, khá thật thà, nghe thấy Ô Lực Hổ đề nghị ít nhiều cũng có chút lo lắng. Bên giáp đỏ là Thiên Phạt Sơn Trang của Thiên Đế Sơn, còn bên giáp đen là cường giả của Lôi Đình Tông. Lần này mỗi bên đều đã xuất động tám người truy bắt Tần Thời Tốn. Trong quá trình truy bắt, Tần Thời Tốn đã dùng rất nhiều cách, tiêu diệt hết bảy người nên nhân lực hai bên mới trở nên không cân đối như thế này.</w:t>
      </w:r>
    </w:p>
    <w:p>
      <w:pPr>
        <w:pStyle w:val="BodyText"/>
      </w:pPr>
      <w:r>
        <w:t xml:space="preserve">Bên Thiên Phạt Sơn Trang chết nhiều hơn một người, số đệ tử mấy năm nay vốn dĩ đã ít nên rất nhiều chuyện trước khi làm đều phải suy nghĩ đôi chút.</w:t>
      </w:r>
    </w:p>
    <w:p>
      <w:pPr>
        <w:pStyle w:val="BodyText"/>
      </w:pPr>
      <w:r>
        <w:t xml:space="preserve">Tần Vô Song nghe đến đây, tim bỗng đập mạnh, Tần Thời Tốn, cái tên này không lẽ là của một cường giả Tần gia Thiên Đế Sơn?</w:t>
      </w:r>
    </w:p>
    <w:p>
      <w:pPr>
        <w:pStyle w:val="BodyText"/>
      </w:pPr>
      <w:r>
        <w:t xml:space="preserve">Thế gian này không phải có chuyện trùng hợp đến vậy chứ? Tần Vô Song chưa từng gặp qua hai tốp người này nhưng nếu bọn họ đều là cường giả của tám môn Thiên Đế Sơn thì chuyện Tần Thì Tôn đến từ Tần gia Thiên Đế Sơn cũng không có gì ngạc nhiên. Theo tương truyền thì Tần gia Thiên Đế Sơn có hai thế lực đối địch, nói không chừng đó lại chính là Thiên Phạt Sơn Trang và Lôi Đình Tông.</w:t>
      </w:r>
    </w:p>
    <w:p>
      <w:pPr>
        <w:pStyle w:val="BodyText"/>
      </w:pPr>
      <w:r>
        <w:t xml:space="preserve">Đang suy nghĩ, đột nhiên cảm thấy sau lưng có ai vỗ nhẹ, vội vàng quay lại suýt nữa thì nhảy dựng lên vì giật mình. Người này đang đứng ngay sau lưng hắn, sắc mặt tái nhợt, mang lại cho người ta một cảm giác yếu ớt, nhưng lúc này vẫn có thể cảm nhận ở ông ta một sự cường đại không cần hoài nghi.</w:t>
      </w:r>
    </w:p>
    <w:p>
      <w:pPr>
        <w:pStyle w:val="BodyText"/>
      </w:pPr>
      <w:r>
        <w:t xml:space="preserve">- Chàng trai trẻ, đi theo ta!</w:t>
      </w:r>
    </w:p>
    <w:p>
      <w:pPr>
        <w:pStyle w:val="BodyText"/>
      </w:pPr>
      <w:r>
        <w:t xml:space="preserve">Người này vừa mở miệng nói Tần Vô Song đã lập tức nhận ra ông chính là Tần Thời Tốn.</w:t>
      </w:r>
    </w:p>
    <w:p>
      <w:pPr>
        <w:pStyle w:val="BodyText"/>
      </w:pPr>
      <w:r>
        <w:t xml:space="preserve">Tần Vô Song chẳng còn sự lựa chọn nào khác, cứ thế ngoan ngoãn bước đi theo ông, Bao Bao và Cô Đơn líu ríu hai bên, cả đám đi xuyên vào thạch lâm.</w:t>
      </w:r>
    </w:p>
    <w:p>
      <w:pPr>
        <w:pStyle w:val="BodyText"/>
      </w:pPr>
      <w:r>
        <w:t xml:space="preserve">Đi được một lát thì tìm thấy một lỗ hổng sâu hoắm. Vòng vèo bên trong không biết bao lâu, rẽ bao nhiêu lần mới tới được trung tâm huyệt động sâu trong lòng núi này.</w:t>
      </w:r>
    </w:p>
    <w:p>
      <w:pPr>
        <w:pStyle w:val="BodyText"/>
      </w:pPr>
      <w:r>
        <w:t xml:space="preserve">Huyệt động này rõ ràng là do bàn tay con người tạo ra. Ở nơi núi lửa không ngừng hoạt động này, tạo ra một động huyệt mặc dù không thể coi là siêu cấp đại thủ bút nhưng rõ ràng là cũng có ít nhiều thành tựu trong đó.</w:t>
      </w:r>
    </w:p>
    <w:p>
      <w:pPr>
        <w:pStyle w:val="BodyText"/>
      </w:pPr>
      <w:r>
        <w:t xml:space="preserve">Thâm nhập vào địa huyệt chí ít cũng phải hai ba mươi dặm cuối cùng mới tới một nền bình đài rộng rãi.</w:t>
      </w:r>
    </w:p>
    <w:p>
      <w:pPr>
        <w:pStyle w:val="BodyText"/>
      </w:pPr>
      <w:r>
        <w:t xml:space="preserve">Tần Thời Tốn đi đến đây rõ ràng là đã tổn hao rất nhiều sức lực, mặt cắt không còn giọt máu. Tần Vô Song vội vàng lấy thuốc đưa cho ông.</w:t>
      </w:r>
    </w:p>
    <w:p>
      <w:pPr>
        <w:pStyle w:val="BodyText"/>
      </w:pPr>
      <w:r>
        <w:t xml:space="preserve">Tần Thời Tốn cười nhạt, nhưng không giơ tay ra nhận thuốc mà chỉ khẽ gật đầu:</w:t>
      </w:r>
    </w:p>
    <w:p>
      <w:pPr>
        <w:pStyle w:val="BodyText"/>
      </w:pPr>
      <w:r>
        <w:t xml:space="preserve">- Cửu Chuyển Hồi Dương Đan, quả là đơn dược không tệ. Giữ lại đi, ta dùng nó cũng không giải quyết được gì đâu.</w:t>
      </w:r>
    </w:p>
    <w:p>
      <w:pPr>
        <w:pStyle w:val="BodyText"/>
      </w:pPr>
      <w:r>
        <w:t xml:space="preserve">- Cái này, hiệu quả của thuốc này rất tốt, ngài lại đang bị thương nặng. Hay là ngài sợ bọn ta hạ độc ngài?</w:t>
      </w:r>
    </w:p>
    <w:p>
      <w:pPr>
        <w:pStyle w:val="BodyText"/>
      </w:pPr>
      <w:r>
        <w:t xml:space="preserve">Bao Bao thấy ông từ chối ba bốn lần, không khỏi có chút buồn bực.</w:t>
      </w:r>
    </w:p>
    <w:p>
      <w:pPr>
        <w:pStyle w:val="BodyText"/>
      </w:pPr>
      <w:r>
        <w:t xml:space="preserve">- Cho dù là thuốc độc, có thể trị thương cho ta thì ta cũng sẽ nuốt ngay không cần suy nghĩ.</w:t>
      </w:r>
    </w:p>
    <w:p>
      <w:pPr>
        <w:pStyle w:val="BodyText"/>
      </w:pPr>
      <w:r>
        <w:t xml:space="preserve">Khẩu khí của Tần Thời Tốn lạnh nhạt tựa như chẳng còn quan tâm đến cái chết, xem nó nhẹ tựa lông hồng. Nhưng đằng sau vẻ bình thản ấy lại có chút thương cảm.</w:t>
      </w:r>
    </w:p>
    <w:p>
      <w:pPr>
        <w:pStyle w:val="BodyText"/>
      </w:pPr>
      <w:r>
        <w:t xml:space="preserve">- Chỉ cần độc được đó có thể chống đỡ cho ta một canh giờ để ta giết hết đám tạp chủng đó cũng được. Nhưng đáng tiếc là nguyên thần của ta đã bị phá vỡ, cho dù có thiên thần hạ phàm thì cũng không thể cứu được!</w:t>
      </w:r>
    </w:p>
    <w:p>
      <w:pPr>
        <w:pStyle w:val="BodyText"/>
      </w:pPr>
      <w:r>
        <w:t xml:space="preserve">Khóe mắt Tần Thời Tốn bỗng lóe lên một tia quang mang thù hận, đây hiển nhiên không phải là lời cảm khái với sinh mệnh, mà là sự cảm thương vì không đủ sức giết kẻ thù.</w:t>
      </w:r>
    </w:p>
    <w:p>
      <w:pPr>
        <w:pStyle w:val="BodyText"/>
      </w:pPr>
      <w:r>
        <w:t xml:space="preserve">- Các hạ, mạo gan hỏi một câu, ngài là người của Tần gia Thiên Đế Sơn đúng không?</w:t>
      </w:r>
    </w:p>
    <w:p>
      <w:pPr>
        <w:pStyle w:val="BodyText"/>
      </w:pPr>
      <w:r>
        <w:t xml:space="preserve">Tần Vô Song nhìn Tần Thời Tốn, nội tâm như tìm một sự cộng minh kỳ diệu.</w:t>
      </w:r>
    </w:p>
    <w:p>
      <w:pPr>
        <w:pStyle w:val="BodyText"/>
      </w:pPr>
      <w:r>
        <w:t xml:space="preserve">Khí chất mà Tần Thời Tốn biểu hiện ra ngoài khiến Tần Vô Song cảm thấy rất quen thuộc, là sự quen thuộc của những người có huyết mạch tương liên. Hắn cũng cảm thấy trong lòng mình bỗng trào lên một cảm giác thù hận.</w:t>
      </w:r>
    </w:p>
    <w:p>
      <w:pPr>
        <w:pStyle w:val="BodyText"/>
      </w:pPr>
      <w:r>
        <w:t xml:space="preserve">Còn gì đau buồn hơn không đủ sức tiêu diệt kẻ thù? Tâm trạng lúc này của Tần Thời Tốn, Tần Vô Song hoàn toàn có thể hiểu được.</w:t>
      </w:r>
    </w:p>
    <w:p>
      <w:pPr>
        <w:pStyle w:val="BodyText"/>
      </w:pPr>
      <w:r>
        <w:t xml:space="preserve">Tần Thời Tốn bật cười:</w:t>
      </w:r>
    </w:p>
    <w:p>
      <w:pPr>
        <w:pStyle w:val="BodyText"/>
      </w:pPr>
      <w:r>
        <w:t xml:space="preserve">- Tiểu tử, ta đợi câu hỏi này của ngươi lâu lắm rồi.</w:t>
      </w:r>
    </w:p>
    <w:p>
      <w:pPr>
        <w:pStyle w:val="BodyText"/>
      </w:pPr>
      <w:r>
        <w:t xml:space="preserve">Tần Vô Song ngạc nhiên nhìn Tần Thời Tốn, vẻ mặt lộ rõ vẻ ngỡ ngàng.</w:t>
      </w:r>
    </w:p>
    <w:p>
      <w:pPr>
        <w:pStyle w:val="BodyText"/>
      </w:pPr>
      <w:r>
        <w:t xml:space="preserve">Tần Thời Tốn mỉm cười nhàn nhạt, nói:</w:t>
      </w:r>
    </w:p>
    <w:p>
      <w:pPr>
        <w:pStyle w:val="BodyText"/>
      </w:pPr>
      <w:r>
        <w:t xml:space="preserve">- Lúc các ngươi mới tới Kê Quan Sơn thì ta đang ở trong tình trạng cạn kiệt, với hi vọng nghịch thiên liệu trị nên mới không cảm nhận được sự tồn tại của các ngươi. Sau khi ta tỉnh lại, ta đã cảm nhận được sự tồn tại của các ngươi đồng thời cũng cảm nhận được huyết mạch Tần gia trong cơ thể ngươi. Nếu như ngươi không ở trong trạng thái bùng nổ thì có lẽ ta cũng không cảm nhận được. Lúc ngươi phá không, cảm giác huyết mạch tương liên khiến ta sản sinh ra cộng minh. Nhưng lúc đó ta vẫn hoài nghi, vẫn lo lắng vì ta sợ đó là giả tượng mà hai đám tôn tử đó cố ý tạo ra. Ta đang bị thương, khả năng phán đoán cũng giảm sút rất nhiều.</w:t>
      </w:r>
    </w:p>
    <w:p>
      <w:pPr>
        <w:pStyle w:val="BodyText"/>
      </w:pPr>
      <w:r>
        <w:t xml:space="preserve">- Tiền bối, vậy ngài cũng biết Lão Đại nhà chúng ta cũng là đệ tử Tần gia?</w:t>
      </w:r>
    </w:p>
    <w:p>
      <w:pPr>
        <w:pStyle w:val="BodyText"/>
      </w:pPr>
      <w:r>
        <w:t xml:space="preserve">Bao Bao cũng có chút giật mình.</w:t>
      </w:r>
    </w:p>
    <w:p>
      <w:pPr>
        <w:pStyle w:val="BodyText"/>
      </w:pPr>
      <w:r>
        <w:t xml:space="preserve">Tần Thời Tốn mỉm cười nói:</w:t>
      </w:r>
    </w:p>
    <w:p>
      <w:pPr>
        <w:pStyle w:val="BodyText"/>
      </w:pPr>
      <w:r>
        <w:t xml:space="preserve">- Cái này không hề khó. Huyết thống gia tộc rất đặc biệt. Huyết mạch càng thuần thì tu vi càng cao, cộng minh với nhau sẽ càng mạnh. Mà ta chưa hỏi ngươi, chàng thanh niên, ngươi tên gì? Là đệ tử phân chi nào của Tần gia? Ta ở Thiên Đế Sơn mà chưa bao giờ nhìn thấy ngươi.</w:t>
      </w:r>
    </w:p>
    <w:p>
      <w:pPr>
        <w:pStyle w:val="BodyText"/>
      </w:pPr>
      <w:r>
        <w:t xml:space="preserve">- Vãn bối là Tần Vô Song, đến từ các quốc gia nhân loại.</w:t>
      </w:r>
    </w:p>
    <w:p>
      <w:pPr>
        <w:pStyle w:val="BodyText"/>
      </w:pPr>
      <w:r>
        <w:t xml:space="preserve">Có thể tưởng tượng ra câu trả lời của Tần Vô Song khiến Tần Thời Tốn kinh ngạc như thế nào:</w:t>
      </w:r>
    </w:p>
    <w:p>
      <w:pPr>
        <w:pStyle w:val="BodyText"/>
      </w:pPr>
      <w:r>
        <w:t xml:space="preserve">- Các quốc gia nhân loại? Thật không thể tin nổi.</w:t>
      </w:r>
    </w:p>
    <w:p>
      <w:pPr>
        <w:pStyle w:val="BodyText"/>
      </w:pPr>
      <w:r>
        <w:t xml:space="preserve">Liền ngay sau đó, ông mới chú ý đến cái tên “Tần Vô Song”, đọc nó với một vẻ mặt vô cùng khó tả, thất thanh nói:</w:t>
      </w:r>
    </w:p>
    <w:p>
      <w:pPr>
        <w:pStyle w:val="BodyText"/>
      </w:pPr>
      <w:r>
        <w:t xml:space="preserve">- Tần Vô Song.</w:t>
      </w:r>
    </w:p>
    <w:p>
      <w:pPr>
        <w:pStyle w:val="Compact"/>
      </w:pPr>
      <w:r>
        <w:t xml:space="preserve">Ủng hộ chỉ với 1 click và 5s ! (adf.ly/4EmoB)</w:t>
      </w:r>
      <w:r>
        <w:br w:type="textWrapping"/>
      </w:r>
      <w:r>
        <w:br w:type="textWrapping"/>
      </w:r>
    </w:p>
    <w:p>
      <w:pPr>
        <w:pStyle w:val="Heading2"/>
      </w:pPr>
      <w:bookmarkStart w:id="503" w:name="chương-481"/>
      <w:bookmarkEnd w:id="503"/>
      <w:r>
        <w:t xml:space="preserve">481. Chương 48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81: Ký thác sinh tử.</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cũng bị phản ứng kịch liệt của Tần Thời Tốn làm cho ngỡ ngàng, gật đầu xác nhận lại lần nữa:</w:t>
      </w:r>
    </w:p>
    <w:p>
      <w:pPr>
        <w:pStyle w:val="BodyText"/>
      </w:pPr>
      <w:r>
        <w:t xml:space="preserve">- Tần Vô Song!</w:t>
      </w:r>
    </w:p>
    <w:p>
      <w:pPr>
        <w:pStyle w:val="BodyText"/>
      </w:pPr>
      <w:r>
        <w:t xml:space="preserve">Bao Bao cười nói:</w:t>
      </w:r>
    </w:p>
    <w:p>
      <w:pPr>
        <w:pStyle w:val="BodyText"/>
      </w:pPr>
      <w:r>
        <w:t xml:space="preserve">- Thì ra ngươi cũng đã từng nghe qua tên của Lão Đại ta? Hà hà, xem ra Lão Đại nhà ta đã làm được nhiều việc lớn ở các quốc gia nhân loại nên bây giờ đi đến đâu người ta cũng biết. Lão Đại, huynh nói quá đúng, vàng thật thì ở đâu cũng sáng.</w:t>
      </w:r>
    </w:p>
    <w:p>
      <w:pPr>
        <w:pStyle w:val="BodyText"/>
      </w:pPr>
      <w:r>
        <w:t xml:space="preserve">Bao Bao thuộc loại người chỉ cần cho thêm một chút ánh sáng, một chút nước mát là đã đủ tràn trề rồi, lúc nào hắn cũng có thể suy nghĩ được theo chiều hướng tốt, không ngừng xuýt xoa khen ngợi Tần Vô Song mà quên mất hoàn cảnh nguy hiểm lúc bấy giờ.</w:t>
      </w:r>
    </w:p>
    <w:p>
      <w:pPr>
        <w:pStyle w:val="BodyText"/>
      </w:pPr>
      <w:r>
        <w:t xml:space="preserve">Tần Thời Tốn bật cười khổ sở nói:</w:t>
      </w:r>
    </w:p>
    <w:p>
      <w:pPr>
        <w:pStyle w:val="BodyText"/>
      </w:pPr>
      <w:r>
        <w:t xml:space="preserve">- Ta không hay biết bất cứ tin tức gì từ các quốc gia nhân loại, nên tóm lại Tần Vô Song đã làm được những gì, ta hoàn toàn không biết.</w:t>
      </w:r>
    </w:p>
    <w:p>
      <w:pPr>
        <w:pStyle w:val="BodyText"/>
      </w:pPr>
      <w:r>
        <w:t xml:space="preserve">- Ồ…</w:t>
      </w:r>
    </w:p>
    <w:p>
      <w:pPr>
        <w:pStyle w:val="BodyText"/>
      </w:pPr>
      <w:r>
        <w:t xml:space="preserve">Bao Bao đột nhiên cảm thấy hào quang trên mặt mình vụt biến mất, cười ngượng nghịu:</w:t>
      </w:r>
    </w:p>
    <w:p>
      <w:pPr>
        <w:pStyle w:val="BodyText"/>
      </w:pPr>
      <w:r>
        <w:t xml:space="preserve">- Ngươi chưa từng nghe qua danh tiếng của Lão Đại ta, sao lại phải tỏ ra kinh ngạc vậy?</w:t>
      </w:r>
    </w:p>
    <w:p>
      <w:pPr>
        <w:pStyle w:val="BodyText"/>
      </w:pPr>
      <w:r>
        <w:t xml:space="preserve">- Kinh ngạc, cái này không phải là giả.</w:t>
      </w:r>
    </w:p>
    <w:p>
      <w:pPr>
        <w:pStyle w:val="BodyText"/>
      </w:pPr>
      <w:r>
        <w:t xml:space="preserve">Tần Thời Tốn bật cười khe khẽ:</w:t>
      </w:r>
    </w:p>
    <w:p>
      <w:pPr>
        <w:pStyle w:val="BodyText"/>
      </w:pPr>
      <w:r>
        <w:t xml:space="preserve">- Đến bây giờ, những chuyện có thể khiến ta kinh ngạc không nhiều. Hôm nay, dù đệ nhất cường giả của Thiên Phạt Sơn Trang và Lôi Đình Tông có đến đây thì ta cũng không hề kinh ngạc.</w:t>
      </w:r>
    </w:p>
    <w:p>
      <w:pPr>
        <w:pStyle w:val="BodyText"/>
      </w:pPr>
      <w:r>
        <w:t xml:space="preserve">- Vậy không lẽ Lão Đại nhà ta còn gây hiệu quả chấn động hơn cả những người ấy?</w:t>
      </w:r>
    </w:p>
    <w:p>
      <w:pPr>
        <w:pStyle w:val="BodyText"/>
      </w:pPr>
      <w:r>
        <w:t xml:space="preserve">Mặc dù bản thân Bao Bao cảm thấy rất tuyệt những cũng không khoa trương đến mức độ ấy.</w:t>
      </w:r>
    </w:p>
    <w:p>
      <w:pPr>
        <w:pStyle w:val="BodyText"/>
      </w:pPr>
      <w:r>
        <w:t xml:space="preserve">Nét mặt của Tần Thời Tốn lúc này giống như người đang phải suy nghĩ chuyện gì phức tạp lắm, hơn nữa còn là chuyện rất phức tạp, trong biểu cảm của hắn hàm chứa bao nhiêu cảm xúc kỳ lạ.</w:t>
      </w:r>
    </w:p>
    <w:p>
      <w:pPr>
        <w:pStyle w:val="BodyText"/>
      </w:pPr>
      <w:r>
        <w:t xml:space="preserve">- Tiền bối…</w:t>
      </w:r>
    </w:p>
    <w:p>
      <w:pPr>
        <w:pStyle w:val="BodyText"/>
      </w:pPr>
      <w:r>
        <w:t xml:space="preserve">Tần Vô Song thấy nét mặt cổ quái của hắn liền lên tiếng nhắc nhở. Hắn làm sao có thể quên được chuyện bên ngoài Cuồng Diễm Nhai này vẫn còn vô số kẻ thù đang trừng trừng nhìn vào.</w:t>
      </w:r>
    </w:p>
    <w:p>
      <w:pPr>
        <w:pStyle w:val="BodyText"/>
      </w:pPr>
      <w:r>
        <w:t xml:space="preserve">Tần Thời Tốn nét mặt chuyên chú, giơ tay ngắt lời Tần Vô Song, một lúc lâu sau hắn mới thở dài, gật gật đầu.</w:t>
      </w:r>
    </w:p>
    <w:p>
      <w:pPr>
        <w:pStyle w:val="BodyText"/>
      </w:pPr>
      <w:r>
        <w:t xml:space="preserve">- Chàng trai trẻ, có lẽ ngươi nên lên Tổng bộ Tần gia Thiên Đế Sơn.</w:t>
      </w:r>
    </w:p>
    <w:p>
      <w:pPr>
        <w:pStyle w:val="BodyText"/>
      </w:pPr>
      <w:r>
        <w:t xml:space="preserve">Tần Thời Tốn chăm chú nhìn Tần Vô Song, nét mặt vô cùng nghiêm túc và ngập tràn sự mong đợi.</w:t>
      </w:r>
    </w:p>
    <w:p>
      <w:pPr>
        <w:pStyle w:val="BodyText"/>
      </w:pPr>
      <w:r>
        <w:t xml:space="preserve">Bao Bao không kìm được, nói:</w:t>
      </w:r>
    </w:p>
    <w:p>
      <w:pPr>
        <w:pStyle w:val="BodyText"/>
      </w:pPr>
      <w:r>
        <w:t xml:space="preserve">- Lão Đại nhà ta đi từ các quốc gia nhân loại đến Hiên Viên Khâu cũng là để thăm Tổng bộ Tần gia Thiên Đế Sơn.</w:t>
      </w:r>
    </w:p>
    <w:p>
      <w:pPr>
        <w:pStyle w:val="BodyText"/>
      </w:pPr>
      <w:r>
        <w:t xml:space="preserve">Tần Thời Tốn nghe vậy, ánh mắt lộ rõ vẻ vui mừng, vỗ đùi nói:</w:t>
      </w:r>
    </w:p>
    <w:p>
      <w:pPr>
        <w:pStyle w:val="BodyText"/>
      </w:pPr>
      <w:r>
        <w:t xml:space="preserve">- Tốt… tốt, tốt!</w:t>
      </w:r>
    </w:p>
    <w:p>
      <w:pPr>
        <w:pStyle w:val="BodyText"/>
      </w:pPr>
      <w:r>
        <w:t xml:space="preserve">Liên tiếp liền mấy chữ tốt, nụ cười của Tần Thời Tốn đã có chút nghẹn ngào, khuôn mặt lộ rõ vẻ hạnh phúc như không hề để để ý đến sự nguy hiểm trước mắt.</w:t>
      </w:r>
    </w:p>
    <w:p>
      <w:pPr>
        <w:pStyle w:val="BodyText"/>
      </w:pPr>
      <w:r>
        <w:t xml:space="preserve">- Chàng trai trẻ, nghe đây, những gì ta sắp nói mỗi câu mỗi chữ đều vô cùng quan trọng. Ngươi phải nhớ cho kỹ. Nếu như ngươi vẫn còn cảm giác đồng cảm với huyết mạch Tần gia thì đừng quên bất cứ chữ nào.</w:t>
      </w:r>
    </w:p>
    <w:p>
      <w:pPr>
        <w:pStyle w:val="BodyText"/>
      </w:pPr>
      <w:r>
        <w:t xml:space="preserve">Từ ánh mắt Tần Thời Tốn bắn ra một tia hàm ý đầy nghiêm nghị, hơn nữa tràn ngập sự chờ mong, thậm chí còn có chút nghi ngại như sợ Tần Vô Song biến mất.</w:t>
      </w:r>
    </w:p>
    <w:p>
      <w:pPr>
        <w:pStyle w:val="BodyText"/>
      </w:pPr>
      <w:r>
        <w:t xml:space="preserve">Tần Vô Song giờ này khắc này đương nhiên không thể khoanh tay đứng nhìn.</w:t>
      </w:r>
    </w:p>
    <w:p>
      <w:pPr>
        <w:pStyle w:val="BodyText"/>
      </w:pPr>
      <w:r>
        <w:t xml:space="preserve">- Tiền bối, có gì cần dặn dò xin cứ nói, ta hứa sẽ chuyển giúp lên Thiên Đế Sơn, đến trước mặt người thân của người.</w:t>
      </w:r>
    </w:p>
    <w:p>
      <w:pPr>
        <w:pStyle w:val="BodyText"/>
      </w:pPr>
      <w:r>
        <w:t xml:space="preserve">Nghe câu trả lời của Tần Vô Song, nét mặt Tần Thời Tốn mới giãn ra đôi chút, thở phào một hơi nhẹ nhõm, vui vẻ than:</w:t>
      </w:r>
    </w:p>
    <w:p>
      <w:pPr>
        <w:pStyle w:val="BodyText"/>
      </w:pPr>
      <w:r>
        <w:t xml:space="preserve">- Người thân sao? Tổ phụ, tổ mẫu, cha mẹ, huynh đệ, thúc bá ta đều là đệ tử Thiên Đế Sơn, hơn nữa bọn họ đều đã đi trước ta rồi. Bản thân ta vẫn chưa thành thân, cũng không có người nối dõi. Nếu nói chí thân cốt nhục thì chẳng còn một ai. Nhưng nếu nói người thân thì có đệ tử Thiên Đế Sơn nào không là người thân của ta chứ? Huyết mạch đang chảy trong người chúng ta cùng có chung một nguồn cội. Nếu như có gì muốn gửi gắm cho họ thì chỉ có năm chữ: không bao giờ từ bỏ.</w:t>
      </w:r>
    </w:p>
    <w:p>
      <w:pPr>
        <w:pStyle w:val="BodyText"/>
      </w:pPr>
      <w:r>
        <w:t xml:space="preserve">Khẩu khí của Tần Thời Tốn nghe rất an tường. Dường như chuyện sinh tử không hề cướp đi sự tôn nghiêm, sự bình tĩnh và khí khái của hắn. Hắn đối mặt với cái chết bình thản như đối mặt với một giấc ngủ trưa.</w:t>
      </w:r>
    </w:p>
    <w:p>
      <w:pPr>
        <w:pStyle w:val="BodyText"/>
      </w:pPr>
      <w:r>
        <w:t xml:space="preserve">- Nghe đây, chỉ có năm chữ không bao giờ từ bỏ. Những thứ Tần gia chúng ta có thể từ bỏ không còn nhiều nữa. Có thể, vận mệnh và những thứ do thiên địa tạo hóa sẽ từ bỏ Tần gia Thiên Đế Sơn, nhưng con cháu Tần gia thì vĩnh viễn không bao giờ từ bỏ huyết mạch và tôn vinh của mình!</w:t>
      </w:r>
    </w:p>
    <w:p>
      <w:pPr>
        <w:pStyle w:val="BodyText"/>
      </w:pPr>
      <w:r>
        <w:t xml:space="preserve">Nói đến đây, ngữ khí của Tần Thời Tốn càng trở nên dồn dập, khuôn mặt tái nhợt đột nhiên xuất hiện một tia đỏ hồng kỳ lạ.</w:t>
      </w:r>
    </w:p>
    <w:p>
      <w:pPr>
        <w:pStyle w:val="BodyText"/>
      </w:pPr>
      <w:r>
        <w:t xml:space="preserve">Rồi chỉ thấy ông nói tiếp với khẩu khí đã có phần suy yếu:</w:t>
      </w:r>
    </w:p>
    <w:p>
      <w:pPr>
        <w:pStyle w:val="BodyText"/>
      </w:pPr>
      <w:r>
        <w:t xml:space="preserve">- Thời gian của ta không còn nhiều nữa, có thể, ta sẽ ngừng thở ở ngay một khắc sau nên ta muốn tranh thủ nói ngắn gọn.</w:t>
      </w:r>
    </w:p>
    <w:p>
      <w:pPr>
        <w:pStyle w:val="BodyText"/>
      </w:pPr>
      <w:r>
        <w:t xml:space="preserve">Đến đây, Tần Thời Tốn giơ tay, ném ra một cái túi thơm. Chiếc túi thơm được quấn quanh bởi một sợi dây kim tuyến, bề ngoài vô cùng xinh đẹp và còn không ngừng tỏa ra một mùi hương dìu dịu.</w:t>
      </w:r>
    </w:p>
    <w:p>
      <w:pPr>
        <w:pStyle w:val="BodyText"/>
      </w:pPr>
      <w:r>
        <w:t xml:space="preserve">- Trữ vật bên trong túi thơm này là thứ mà mấy tên đó toàn tâm toàn ý tìm kiếm, các ngươi hãy cất trước đi.</w:t>
      </w:r>
    </w:p>
    <w:p>
      <w:pPr>
        <w:pStyle w:val="BodyText"/>
      </w:pPr>
      <w:r>
        <w:t xml:space="preserve">Tần Vô Song giơ tay nhận, không khỏi nhíu mày ngạc nhiên, hắn không ngờ nó lại có thể nặng như vậy.</w:t>
      </w:r>
    </w:p>
    <w:p>
      <w:pPr>
        <w:pStyle w:val="BodyText"/>
      </w:pPr>
      <w:r>
        <w:t xml:space="preserve">- Đừng cảm thấy lạ, bên trong có một vài chất liệu kim loại đặc thù và vài thứ vật phẩm quý hiếm khác. Hà hà, đừng cảm thấy lạ, những thứ này không phải của ta.</w:t>
      </w:r>
    </w:p>
    <w:p>
      <w:pPr>
        <w:pStyle w:val="BodyText"/>
      </w:pPr>
      <w:r>
        <w:t xml:space="preserve">Trong nụ cười của Tần Thời Tốn lóe qua một tia bỡn cợt:</w:t>
      </w:r>
    </w:p>
    <w:p>
      <w:pPr>
        <w:pStyle w:val="BodyText"/>
      </w:pPr>
      <w:r>
        <w:t xml:space="preserve">- Đây là những thứ mà các thế lực nhị lưu của Hiên Viên Khâu định dâng tặng hòng lấy lòng Thiên Phạt Sơn Trang, bị ta nghe ngóng được, của cải bất nghĩa, không lấy cũng tiếc. Đáng tiếc, Thiên Phạt Sơn Trang, đối thủ không đội trời chung với Tần gia từ xưa đến nay, đã mời người của Lôi Đình Tông đến truy sát ta. Ta đưa bọn chúng chạy hơn nửa vòng Hiên Viên Khâu, cùng bọn chúng đánh qua mười mấy trận. Bị bọn Lôi Đình Tông đánh lén, tổn thương nguyên thần mới ra nông nỗi này.</w:t>
      </w:r>
    </w:p>
    <w:p>
      <w:pPr>
        <w:pStyle w:val="BodyText"/>
      </w:pPr>
      <w:r>
        <w:t xml:space="preserve">Tần Vô Song thầm nghĩ, đây có lẽ chỉ là một cái bóng thu nhỏ của mối thù hận hàng ngàn năm giữa Tần gia Thiên Đế Sơn và hai đại tông môn.</w:t>
      </w:r>
    </w:p>
    <w:p>
      <w:pPr>
        <w:pStyle w:val="BodyText"/>
      </w:pPr>
      <w:r>
        <w:t xml:space="preserve">Bây giờ thì Tần Vô Song có thể xác nhận, hai thế lực làm khó Tần gia Thiên Đế Sơn có lẽ chính là Thiên Phạt Sơn Trang và Lôi Đình Tông. Và tờ giấy thông báo treo thưởng cho kẻ đối phó được với Tần gia châu Bách Diệp có lẽ cũng chính là bút tích của hai nhà này.</w:t>
      </w:r>
    </w:p>
    <w:p>
      <w:pPr>
        <w:pStyle w:val="BodyText"/>
      </w:pPr>
      <w:r>
        <w:t xml:space="preserve">Nghĩ đến đây, Tần Vô Song không kìm được hỏi:</w:t>
      </w:r>
    </w:p>
    <w:p>
      <w:pPr>
        <w:pStyle w:val="BodyText"/>
      </w:pPr>
      <w:r>
        <w:t xml:space="preserve">- Tiền bối, thông báo treo thưởng cho người đối phó được với Tần gia châu Bách Diệp có phải cũng là do hai nhóm người này làm?</w:t>
      </w:r>
    </w:p>
    <w:p>
      <w:pPr>
        <w:pStyle w:val="BodyText"/>
      </w:pPr>
      <w:r>
        <w:t xml:space="preserve">Ánh mắt Tần Thời Tốn bỗng bùng lên một tia lửa giận, câu hỏi của Tần Vô Song vừa khơi gợi lại vô số ký ức thù hận cũ trong lòng Tần Thời Tốn. Chỉ thấy Tần Thời Tốn nói:</w:t>
      </w:r>
    </w:p>
    <w:p>
      <w:pPr>
        <w:pStyle w:val="BodyText"/>
      </w:pPr>
      <w:r>
        <w:t xml:space="preserve">- Không sai, chính là do chúng làm. Không chỉ có vậy, hàng năm Tần gia châu Bách Diệp đều trợ giúp Tần gia Thiên Đế Sơn vận chuyển tinh thạch, dù có bí mật đến mấy, dù lộ trình có được giấu kín thế nào thì vẫn thường xuyên bị bọn chúng chặn cướp. Chúng cướp được tài vật của Tần gia, không lẽ chúng ta không thể cướp được đồ của chúng?</w:t>
      </w:r>
    </w:p>
    <w:p>
      <w:pPr>
        <w:pStyle w:val="BodyText"/>
      </w:pPr>
      <w:r>
        <w:t xml:space="preserve">Khẩu khí của Tần Thời Tốn có một chút cuồng điên, rõ ràng hắn vì chuyện này mà bị thương nặng nhưng không vì thế mà hối hận.</w:t>
      </w:r>
    </w:p>
    <w:p>
      <w:pPr>
        <w:pStyle w:val="BodyText"/>
      </w:pPr>
      <w:r>
        <w:t xml:space="preserve">- Đúng vậy, ánh sáng sinh mệnh của ta sắp tắt. Nhưng ta không hề hối hận. Con cháu Tần gia chết vì gia tộc mình, hai chữ tuẫn táng này với Tần gia mà nói không phải là một sự sỉ nhục. Tần gia có thể chống đỡ được sự đả kích hợp lực của thế lực hai nhà đến tận bây giờ cũng là vì có tinh thần bất khuất không sợ chết, cũng là vì có được sự trợ giúp của những đệ tử Tần gia dũng cảm luôn bộc phát sự cường thế với kẻ thù. Việc tranh đấu với hai gia tộc này đã khiến Tần gia đại thương nguyên thần, nhưng bản thân bọn chúng cũng không khá hơn. Bọn chúng tiêu hao nguyên thần của Tần gia, đồng thời cũng nhanh chóng tiêu hao nguyên thần của bản thân mình. Vì gia tộc, có chết cũng không tiếc! Chàng trai trẻ, cậu đã nghĩ xong chưa?</w:t>
      </w:r>
    </w:p>
    <w:p>
      <w:pPr>
        <w:pStyle w:val="BodyText"/>
      </w:pPr>
      <w:r>
        <w:t xml:space="preserve">Vì gia tộc, có chết cũng không nuối tiếc.</w:t>
      </w:r>
    </w:p>
    <w:p>
      <w:pPr>
        <w:pStyle w:val="BodyText"/>
      </w:pPr>
      <w:r>
        <w:t xml:space="preserve">Đây là một kiểu tín niệm, trên thực tế, không phải Tần Vô Song cũng luôn tuân theo kiểu tín niệm này sao? Vì Tần gia trấn Đông Lâm, vì Tinh La Điện, hắn luôn nỗ lực hết mình.</w:t>
      </w:r>
    </w:p>
    <w:p>
      <w:pPr>
        <w:pStyle w:val="BodyText"/>
      </w:pPr>
      <w:r>
        <w:t xml:space="preserve">Tần Vô Song nhìn Tần Thời Tốn hồi lâu rồi mới gật gật đầu một cách quyết đoán:</w:t>
      </w:r>
    </w:p>
    <w:p>
      <w:pPr>
        <w:pStyle w:val="BodyText"/>
      </w:pPr>
      <w:r>
        <w:t xml:space="preserve">- Vì gia tộc, chết cũng không nuối tiếc! Không chỉ có ta mà tất cả con cháu Tần gia trong thiên hạ này đều như vậy. Lúc ta còn nhỏ, phụ thân ta cũng dạy ta thế. Hơn nữa, về điểm này, tất cả con cháu Tần gia mà ta từng gặp bọn họ đều rất kiên định. Tiền bối, ta đồng ý với người!</w:t>
      </w:r>
    </w:p>
    <w:p>
      <w:pPr>
        <w:pStyle w:val="BodyText"/>
      </w:pPr>
      <w:r>
        <w:t xml:space="preserve">Tần Thời Tốn nghe nói vậy thì mừng lắm, ánh mắt lấp lánh niềm vui:</w:t>
      </w:r>
    </w:p>
    <w:p>
      <w:pPr>
        <w:pStyle w:val="BodyText"/>
      </w:pPr>
      <w:r>
        <w:t xml:space="preserve">- Tốt, ngươi đã có một lựa chọn đúng đắn, tiếp nhận truyền thừa đại chí của Tần gia. Chàng trai trẻ, nhớ kỹ, ngươi nhất định phải đến Thiên Đế Sơn, đây không phải đề nghị mà là một lời khuyên chân thành. Bởi vì, ta có một dự cảm, Tần gia Thiên Đế Sơn, thậm chí cả vận mệnh của Thiên Đế Sơn có lẽ đều sẽ gắn lên vai ngươi!</w:t>
      </w:r>
    </w:p>
    <w:p>
      <w:pPr>
        <w:pStyle w:val="BodyText"/>
      </w:pPr>
      <w:r>
        <w:t xml:space="preserve">Tần Vô Song kinh ngạc:</w:t>
      </w:r>
    </w:p>
    <w:p>
      <w:pPr>
        <w:pStyle w:val="BodyText"/>
      </w:pPr>
      <w:r>
        <w:t xml:space="preserve">- Tiền bối…</w:t>
      </w:r>
    </w:p>
    <w:p>
      <w:pPr>
        <w:pStyle w:val="BodyText"/>
      </w:pPr>
      <w:r>
        <w:t xml:space="preserve">- Hiện tại ta không thể giải thích, ngươi cứ đi Thiên Đế Sơn, đợi thời cơ chín muồi, lúc ấy mọi chuyện tự nhiên sẽ rõ.</w:t>
      </w:r>
    </w:p>
    <w:p>
      <w:pPr>
        <w:pStyle w:val="BodyText"/>
      </w:pPr>
      <w:r>
        <w:t xml:space="preserve">Tần Thời Tốn dùng một loại khẩu khí không dễ khiến người ta nghi ngờ, ngăn chặn sự hồ nghi trong lòng Tần Vô Song, đồng thời, nghiêm mặt nói:</w:t>
      </w:r>
    </w:p>
    <w:p>
      <w:pPr>
        <w:pStyle w:val="BodyText"/>
      </w:pPr>
      <w:r>
        <w:t xml:space="preserve">- Chàng trai trẻ, cuối cùng, chỉ có một thỉnh cầu duy nhất.</w:t>
      </w:r>
    </w:p>
    <w:p>
      <w:pPr>
        <w:pStyle w:val="BodyText"/>
      </w:pPr>
      <w:r>
        <w:t xml:space="preserve">- Tiền bối cứ nói.</w:t>
      </w:r>
    </w:p>
    <w:p>
      <w:pPr>
        <w:pStyle w:val="BodyText"/>
      </w:pPr>
      <w:r>
        <w:t xml:space="preserve">- Sau khi ta chết, nếu được toàn thây thì hãy mang thi thể ta về Thiên Đế Sơn. Có như vậy, ta xuống mồ rồi mới không trăn trở bất an, mới yên lòng nhắm mắt được. Nếu như ta chết không toàn thây, ngươi hãy mang sợi dây chuyền này về Thiên Đế Sơn, thay táng nhập vào tổ mộ Tần gia thay cho thi thể.</w:t>
      </w:r>
    </w:p>
    <w:p>
      <w:pPr>
        <w:pStyle w:val="BodyText"/>
      </w:pPr>
      <w:r>
        <w:t xml:space="preserve">Khẩu khí của Tần Thời Tốn vô cùng nghiêm túc:</w:t>
      </w:r>
    </w:p>
    <w:p>
      <w:pPr>
        <w:pStyle w:val="BodyText"/>
      </w:pPr>
      <w:r>
        <w:t xml:space="preserve">- Đây là thỉnh cầu của riêng cá nhân ta.</w:t>
      </w:r>
    </w:p>
    <w:p>
      <w:pPr>
        <w:pStyle w:val="BodyText"/>
      </w:pPr>
      <w:r>
        <w:t xml:space="preserve">Tần Vô Song chỉ thấy cổ họng nghèn nghẹn như đang có thứ gì kẹt ở đó, nhất thời không thể thốt lên lời, trịnh trọng đón nhận sợi dây chuyền.</w:t>
      </w:r>
    </w:p>
    <w:p>
      <w:pPr>
        <w:pStyle w:val="BodyText"/>
      </w:pPr>
      <w:r>
        <w:t xml:space="preserve">Bây giờ vẻ mặt Tần Thời Tốn đã trở nên bình thản không chút vướng bận.</w:t>
      </w:r>
    </w:p>
    <w:p>
      <w:pPr>
        <w:pStyle w:val="BodyText"/>
      </w:pPr>
      <w:r>
        <w:t xml:space="preserve">- Chàng trai trẻ, cảm ơn ngươi.</w:t>
      </w:r>
    </w:p>
    <w:p>
      <w:pPr>
        <w:pStyle w:val="BodyText"/>
      </w:pPr>
      <w:r>
        <w:t xml:space="preserve">Nói đến đây, Tần Thời Tốn đột ngột đứng dậy:</w:t>
      </w:r>
    </w:p>
    <w:p>
      <w:pPr>
        <w:pStyle w:val="BodyText"/>
      </w:pPr>
      <w:r>
        <w:t xml:space="preserve">- Bây giờ, đã đến lúc ta làm chút gì đó cho các ngươi.</w:t>
      </w:r>
    </w:p>
    <w:p>
      <w:pPr>
        <w:pStyle w:val="BodyText"/>
      </w:pPr>
      <w:r>
        <w:t xml:space="preserve">Tần Vô Song kinh ngạc nhìn Tần Thời Tốn, nhất thời không hiểu hắn định làm gì, Tần Thời Tốn mỉm cười nói:</w:t>
      </w:r>
    </w:p>
    <w:p>
      <w:pPr>
        <w:pStyle w:val="BodyText"/>
      </w:pPr>
      <w:r>
        <w:t xml:space="preserve">- Ta dặn dò ngươi nhiều như vậy thì phải bảo đảm để ngươi sống sót rời khỏi đây, như vậy mới có ý nghĩa chứ. Nếu không, những lời nói đó không phải sẽ trở nên vô dụng sao?</w:t>
      </w:r>
    </w:p>
    <w:p>
      <w:pPr>
        <w:pStyle w:val="BodyText"/>
      </w:pPr>
      <w:r>
        <w:t xml:space="preserve">Bao Bao và Cô Đơn nhìn Tần Thời Tốn đầy hoài nghi, bọn họ cũng có thể thấy được Tần Thời Tốn lúc này đã yếu đến thế nào. Với tình trạng sức khỏe này, e rằng ngay cả một cường giả Hậu Thiên bình thường cũng không đánh nổi, nói gì đến những cường giả Hư Võ Cảnh như lang như hổ ngoài kia.</w:t>
      </w:r>
    </w:p>
    <w:p>
      <w:pPr>
        <w:pStyle w:val="BodyText"/>
      </w:pPr>
      <w:r>
        <w:t xml:space="preserve">Những người đó, nhất là hai thủ lĩnh cầm đầu, Tần Vô Song có thể cảm nhận được từ họ một sức mạnh thậm chí còn vượt xa hơn cả sức mạnh của một Động Hư Cảnh cường giả như Trần Sâm!</w:t>
      </w:r>
    </w:p>
    <w:p>
      <w:pPr>
        <w:pStyle w:val="BodyText"/>
      </w:pPr>
      <w:r>
        <w:t xml:space="preserve">Hay nói cách khác, Yến Thanh Vân và Ô Lực Hổ đó rất có thể là Hư Võ Đại viên mãn cường giả. Mặc dù vẫn chưa phá vỡ hư không để đạt tới Kỳ Diệu Huyền Cảnh nhưng những cường giả này là sự tồn tại mà bọn Tần Vô Song căn bản không thể khiêu chiến.</w:t>
      </w:r>
    </w:p>
    <w:p>
      <w:pPr>
        <w:pStyle w:val="BodyText"/>
      </w:pPr>
      <w:r>
        <w:t xml:space="preserve">Ngực Tần Thời Tốn không ngừng nhô lên hạ xuống, hắn rút từ trong túi ra một miếng linh phù được tạo ra từ linh khí. Miếng linh phù vừa được mở ra, đột nhiên lóe lên một thứ ánh sáng đỏ rực, rồi hồng quang vụt sáng và một con chim lớn toàn thân đầy lửa đỏ như Phượng Hoàng bay ra.</w:t>
      </w:r>
    </w:p>
    <w:p>
      <w:pPr>
        <w:pStyle w:val="Compact"/>
      </w:pPr>
      <w:r>
        <w:t xml:space="preserve">Ủng hộ chỉ với 1 click và 5s ! (adf.ly/4EmoB)</w:t>
      </w:r>
      <w:r>
        <w:br w:type="textWrapping"/>
      </w:r>
      <w:r>
        <w:br w:type="textWrapping"/>
      </w:r>
    </w:p>
    <w:p>
      <w:pPr>
        <w:pStyle w:val="Heading2"/>
      </w:pPr>
      <w:bookmarkStart w:id="504" w:name="chương-482"/>
      <w:bookmarkEnd w:id="504"/>
      <w:r>
        <w:t xml:space="preserve">482. Chương 48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82: Một đường sinh cơ.</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on chim lớn này rõ ràng là linh thú bị phong ấn trên linh phù. Phần lớn đều là linh thú khôi lỗi.</w:t>
      </w:r>
    </w:p>
    <w:p>
      <w:pPr>
        <w:pStyle w:val="BodyText"/>
      </w:pPr>
      <w:r>
        <w:t xml:space="preserve">Linh thú khôi lỗi không phải để chỉ những con khôi lỗi không có sinh mệnh, mà thần thức của những con linh thú này đã bị kẻ phong ấn đoạt lấy và thay thế bằng một thần thức phục tùng mười phần khác, khiến chúng chỉ có thể phục vụ cho riêng người sử dụng linh phù, không xảy ra bất cứ sự phản kháng nào hết.</w:t>
      </w:r>
    </w:p>
    <w:p>
      <w:pPr>
        <w:pStyle w:val="BodyText"/>
      </w:pPr>
      <w:r>
        <w:t xml:space="preserve">Tần Thời Tốn chỉ vào con đại điểu, mỉm cười nói:</w:t>
      </w:r>
    </w:p>
    <w:p>
      <w:pPr>
        <w:pStyle w:val="BodyText"/>
      </w:pPr>
      <w:r>
        <w:t xml:space="preserve">- Con Hỏa Vân Phượng này có thể đưa các ngươi vượt qua Cuồng Diễm Nhai. Đi theo ta, chàng trai trẻ.</w:t>
      </w:r>
    </w:p>
    <w:p>
      <w:pPr>
        <w:pStyle w:val="BodyText"/>
      </w:pPr>
      <w:r>
        <w:t xml:space="preserve">Tần Thời Tốn đưa bọn Tần Vô Song một lần nữa đi sâu vào sơn động, không biết phải qua bao nhiêu ngã rẽ, cuối cùng cũng thấy một lối ra nho nhỏ nằm ngay trên lưng chừng núi.</w:t>
      </w:r>
    </w:p>
    <w:p>
      <w:pPr>
        <w:pStyle w:val="BodyText"/>
      </w:pPr>
      <w:r>
        <w:t xml:space="preserve">Kết cấu của sơn động này có những điểm rất giống với sơn động trong khe núi Đại Thương Sơn. Nếu như không cảm thụ cẩn thận lại vài lần thì bản thân Tần Vô Song cũng có chút hoài nghi không biết Kê Quan Sơn này có phải là Đệ tứ hoàn của Thất Tuyệt Liên Hoàn Trận hay không.</w:t>
      </w:r>
    </w:p>
    <w:p>
      <w:pPr>
        <w:pStyle w:val="BodyText"/>
      </w:pPr>
      <w:r>
        <w:t xml:space="preserve">- Nhìn thấy lối ra kia chứ? Đợi một chút, con Hỏa Vân Phượng sẽ đưa các ngươi rời khỏi đây. Nhớ là nhất định phải đợi ta quay về đến thạch lâm của Cuồng Diễm Nhai thì lúc ấy các ngươi mới được rời đi. Nếu không, các ngươi sẽ không thể qua được tai mắt của bọn chúng, chỉ khi dùng ta để thu hút sự chú ý, các ngươi mới có hy vọng thoát đi.</w:t>
      </w:r>
    </w:p>
    <w:p>
      <w:pPr>
        <w:pStyle w:val="BodyText"/>
      </w:pPr>
      <w:r>
        <w:t xml:space="preserve">- Tiền bối, thế sao được?</w:t>
      </w:r>
    </w:p>
    <w:p>
      <w:pPr>
        <w:pStyle w:val="BodyText"/>
      </w:pPr>
      <w:r>
        <w:t xml:space="preserve">Bảo Tần Vô Song dùng tính mạng của người khác để yểm trợ cho mạng sống của mình, những chuyện như thế này hắn không thể chấp nhận.</w:t>
      </w:r>
    </w:p>
    <w:p>
      <w:pPr>
        <w:pStyle w:val="BodyText"/>
      </w:pPr>
      <w:r>
        <w:t xml:space="preserve">- Đây là mệnh lệnh, nếu như ngươi còn thừa nhận mình là con cháu Tần gia thì nhất định phải chấp hành.</w:t>
      </w:r>
    </w:p>
    <w:p>
      <w:pPr>
        <w:pStyle w:val="BodyText"/>
      </w:pPr>
      <w:r>
        <w:t xml:space="preserve">Ánh mắt Tần Thời Tốn kiên định và chấp nhất, quyết không để cho Tần Vô Song có bất cứ phản bác gì.</w:t>
      </w:r>
    </w:p>
    <w:p>
      <w:pPr>
        <w:pStyle w:val="BodyText"/>
      </w:pPr>
      <w:r>
        <w:t xml:space="preserve">- Tiền bối, không lẽ chúng ta không đủ khả năng để chiến đấu với bọn chúng sao?</w:t>
      </w:r>
    </w:p>
    <w:p>
      <w:pPr>
        <w:pStyle w:val="BodyText"/>
      </w:pPr>
      <w:r>
        <w:t xml:space="preserve">Bản thân hắn cũng thấy bỏ đi như thế này thật không đủ nghĩa khí.</w:t>
      </w:r>
    </w:p>
    <w:p>
      <w:pPr>
        <w:pStyle w:val="BodyText"/>
      </w:pPr>
      <w:r>
        <w:t xml:space="preserve">Tần Thời Tốn nét mặt nặng nề, lắc đầu dứt khoát:</w:t>
      </w:r>
    </w:p>
    <w:p>
      <w:pPr>
        <w:pStyle w:val="BodyText"/>
      </w:pPr>
      <w:r>
        <w:t xml:space="preserve">- Ba người các ngươi đều chỉ là Luyện Hư Cảnh cường giả, bất cứ ai trong bọn chúng cũng đều có thể là sức ép rất lớn đối với các ngươi. Hai kẻ cầm đầu của bọn chúng đều là cường giả cấp bậc Hư Võ Đại viên mãn cả, cơ hội vào hang bắt hổ lại càng ít, chỉ có ba người, các ngươi nghĩ rằng thực lực của ba người các ngươi đủ để chiến đấu sao?</w:t>
      </w:r>
    </w:p>
    <w:p>
      <w:pPr>
        <w:pStyle w:val="BodyText"/>
      </w:pPr>
      <w:r>
        <w:t xml:space="preserve">Tần Vô Song im lặng, không thể không thừa nhận. Nếu như nói tác chiến thì chẳng khác gì lấy trứng chọi đá, căn bản không có cơ may chiến thắng. Dù có dùng cả thần binh lợi khí như Thần Tú Cung.</w:t>
      </w:r>
    </w:p>
    <w:p>
      <w:pPr>
        <w:pStyle w:val="BodyText"/>
      </w:pPr>
      <w:r>
        <w:t xml:space="preserve">Hư Võ Đại viên mãn đối với Tần Vô Song bây giờ mà nói, thật đúng là cách biệt một trời một vực.</w:t>
      </w:r>
    </w:p>
    <w:p>
      <w:pPr>
        <w:pStyle w:val="BodyText"/>
      </w:pPr>
      <w:r>
        <w:t xml:space="preserve">- Tiền bối, nếu như trong tay người có một món Thần khí thì cũng không thể đánh lại được bọn chúng sao?</w:t>
      </w:r>
    </w:p>
    <w:p>
      <w:pPr>
        <w:pStyle w:val="BodyText"/>
      </w:pPr>
      <w:r>
        <w:t xml:space="preserve">Hắn đột ngột hỏi. Tần Thời Tốn cười khổ sở:</w:t>
      </w:r>
    </w:p>
    <w:p>
      <w:pPr>
        <w:pStyle w:val="BodyText"/>
      </w:pPr>
      <w:r>
        <w:t xml:space="preserve">- Thần khí, cái này thì không cần phải thảo luận thêm nữa. Thứ nhất, chúng ta không có Thần khí, thứ hai, dù có trong tay Thần khí lợi hại nhất thì giờ này khắc này cũng vô dụng, vì nguyên thần của ta đã bị phá vỡ, không đủ lực để chiến đấu.</w:t>
      </w:r>
    </w:p>
    <w:p>
      <w:pPr>
        <w:pStyle w:val="BodyText"/>
      </w:pPr>
      <w:r>
        <w:t xml:space="preserve">Tần Vô Song thấy chán nản lắm. Hắn biết, Tần Thời Tốn tiền bối đã lựa chọn hi sinh, biết là như thế nhưng bảo hắn bỏ lại Tần Thời Tốn mà đi vẫn là một lựa chọn khó khăn.</w:t>
      </w:r>
    </w:p>
    <w:p>
      <w:pPr>
        <w:pStyle w:val="BodyText"/>
      </w:pPr>
      <w:r>
        <w:t xml:space="preserve">- Chàng trai trẻ, đi đi. Nếu như bọn chúng không đánh nát thi thể ta, nếu như sau này các ngươi vẫn còn quay lại Kê Quan Sơn thì hãy đưa tro cốt ta về Thiên Đế Sơn. Nếu không thì hãy mang sợi dây chuyền và búi tóc này chôn xuống tổ mộ thay ta.</w:t>
      </w:r>
    </w:p>
    <w:p>
      <w:pPr>
        <w:pStyle w:val="BodyText"/>
      </w:pPr>
      <w:r>
        <w:t xml:space="preserve">Nói đoạn, Tần Thời Tốn hóa chưởng thành đao cắt một đoạn tóc trịnh trọng giao lại cho Tần Vô Song:</w:t>
      </w:r>
    </w:p>
    <w:p>
      <w:pPr>
        <w:pStyle w:val="BodyText"/>
      </w:pPr>
      <w:r>
        <w:t xml:space="preserve">- Nhớ kỹ, sự do dự của ngươi sẽ làm ảnh hưởng đến những gì ta dặn dò. Ta hy vọng, sau khi nhận được tín hiệu, các ngươi sẽ rời đi mà không quay đầu nhìn lại.</w:t>
      </w:r>
    </w:p>
    <w:p>
      <w:pPr>
        <w:pStyle w:val="BodyText"/>
      </w:pPr>
      <w:r>
        <w:t xml:space="preserve">Rồi vỗ vỗ vào vai Tần Vô Song nhanh chóng quay lưng đi vào sơn động. Vẫn cái dáng lom khom cũ, dù bước chân đã có phần mệt mỏi nhưng tuyệt nhiên không nhìn thấy dù chỉ một chút chần chừ, do dự trong bóng dáng và bước chân ấy. Đây là một kiểu bình tĩnh rất oanh liệt, một sự khẳng khái không cần lên tiếng.</w:t>
      </w:r>
    </w:p>
    <w:p>
      <w:pPr>
        <w:pStyle w:val="BodyText"/>
      </w:pPr>
      <w:r>
        <w:t xml:space="preserve">Đây chính là là sự coi thường cái chết mà người ta hay nói! Bước chân Tần Thời Tốn bình thản như đang trở về nhà vậy.</w:t>
      </w:r>
    </w:p>
    <w:p>
      <w:pPr>
        <w:pStyle w:val="BodyText"/>
      </w:pPr>
      <w:r>
        <w:t xml:space="preserve">Nghĩ đến đây, đột nhiên trong lòng Tần Vô Song lại bị một hành động nho nhỏ, một lời dặn dò vô tình tiết lộ của hắn mà cảm nhận được tình cảm sâu nặng đến chết với gia tộc Tần gia.</w:t>
      </w:r>
    </w:p>
    <w:p>
      <w:pPr>
        <w:pStyle w:val="BodyText"/>
      </w:pPr>
      <w:r>
        <w:t xml:space="preserve">Bao Bao và Cô Đơn cũng trở nên rất kỳ lạ, không nói một câu nào. Hai kẻ này thường ngày vẫn thích tranh cãi, thích luyên thuyên trêu chọc nhau bây giờ cũng im lặng đột ngột. Mặc dù thân là Thú Tộc nhưng phong độ của Tần Thời Tốn xứng đáng để bọn họ bội phục.</w:t>
      </w:r>
    </w:p>
    <w:p>
      <w:pPr>
        <w:pStyle w:val="BodyText"/>
      </w:pPr>
      <w:r>
        <w:t xml:space="preserve">- Lão Đại, đừng nghĩ nữa. Tần Thời Tốn tiền bối đã tặng cơ hội cho chúng ta thì chúng ta không thể bỏ qua. Nếu không, sau này sao có thể hoàn thành được những lời dặn dò của tiền bối? Nếu như huynh muốn làm điều gì đó cho Tần Thời Tốn tiền bối thì hãy cất hết đau thương vào lòng. Có thể, chuyện mang tro cốt về tổ mộ Tần gia chỉ là một tâm nguyện nhỏ. Nếu Lão Đại có thể khiến Tần gia phục hưng, ta tin rằng đó mới chính là sự an ủi lớn nhất dành cho tiền bối.</w:t>
      </w:r>
    </w:p>
    <w:p>
      <w:pPr>
        <w:pStyle w:val="BodyText"/>
      </w:pPr>
      <w:r>
        <w:t xml:space="preserve">Đừng xem thường, Bao Bao nhìn thế thôi nhưng đầu óc rất linh hoạt. Những đạo lý này, Tần Vô Song đương nhiên cũng biết nhưng được Bao Bao khai đạo tâm trạng của hắn trở nên sáng sủa hơn rất nhiều, mọi lo lắng gần như tan biến hết.</w:t>
      </w:r>
    </w:p>
    <w:p>
      <w:pPr>
        <w:pStyle w:val="BodyText"/>
      </w:pPr>
      <w:r>
        <w:t xml:space="preserve">Hắn phải thừa nhận, Bao Bao nói cũng có lý. Bây giờ nếu chỉ đắm chìm trong bi thương là đã cô phụ Tần Thời Tốn tiền bối rồi. Nguyên thần bị phá vỡ, Tần Thời Tốn tiền bối rõ ràng sớm đã chuẩn bị tâm lý đón nhận cái chết.</w:t>
      </w:r>
    </w:p>
    <w:p>
      <w:pPr>
        <w:pStyle w:val="BodyText"/>
      </w:pPr>
      <w:r>
        <w:t xml:space="preserve">- Các con cháu yêu quý, đang tìm gì vậy?</w:t>
      </w:r>
    </w:p>
    <w:p>
      <w:pPr>
        <w:pStyle w:val="BodyText"/>
      </w:pPr>
      <w:r>
        <w:t xml:space="preserve">Giọng nói của Tần Thời Tốn âm âm vọng ra từ khe núi, vang vọng dị thường.</w:t>
      </w:r>
    </w:p>
    <w:p>
      <w:pPr>
        <w:pStyle w:val="BodyText"/>
      </w:pPr>
      <w:r>
        <w:t xml:space="preserve">Nhưng âm thanh vang vọng này lại khiến trái tim Tần Vô Song nhói đau như bị kim đâm vậy. Đây chính là cách Tần Thời Tốn nhắc nhở bọn họ đồng thời cũng để thu hút sự chú ý của kẻ địch, mở giúp họ cơ hội thoát thân. Đúng là tiếng gọi này vừa vang lên, quả nhiên tất cả kẻ thù cùng áp sát quây mấy vòng xung quanh Tần Thời Tốn.</w:t>
      </w:r>
    </w:p>
    <w:p>
      <w:pPr>
        <w:pStyle w:val="BodyText"/>
      </w:pPr>
      <w:r>
        <w:t xml:space="preserve">- Tần Thời Tốn, lần này xem ngươi chạy đi đâu!</w:t>
      </w:r>
    </w:p>
    <w:p>
      <w:pPr>
        <w:pStyle w:val="BodyText"/>
      </w:pPr>
      <w:r>
        <w:t xml:space="preserve">Khẩu khí Ô Lực Hổ đầy vẻ bất thiện.</w:t>
      </w:r>
    </w:p>
    <w:p>
      <w:pPr>
        <w:pStyle w:val="BodyText"/>
      </w:pPr>
      <w:r>
        <w:t xml:space="preserve">Tần Thời Tốn bật cười ha hả:</w:t>
      </w:r>
    </w:p>
    <w:p>
      <w:pPr>
        <w:pStyle w:val="BodyText"/>
      </w:pPr>
      <w:r>
        <w:t xml:space="preserve">- Cháu ngoan, lão gia có bao giờ nói là sẽ bỏ chạy đâu. Chưa giết đủ đám hỗn tạp các ngươi, ta sẽ không đi đâu hết.</w:t>
      </w:r>
    </w:p>
    <w:p>
      <w:pPr>
        <w:pStyle w:val="BodyText"/>
      </w:pPr>
      <w:r>
        <w:t xml:space="preserve">- Giết chúng ta?</w:t>
      </w:r>
    </w:p>
    <w:p>
      <w:pPr>
        <w:pStyle w:val="BodyText"/>
      </w:pPr>
      <w:r>
        <w:t xml:space="preserve">Ô Lực Hổ cười nhạt nói:</w:t>
      </w:r>
    </w:p>
    <w:p>
      <w:pPr>
        <w:pStyle w:val="BodyText"/>
      </w:pPr>
      <w:r>
        <w:t xml:space="preserve">- Dựa vào chút lực tàn không chịu nổi một cơn gió của ngươi sao? Ta nói lại lần cuối, đưa đồ vậy ra đây!</w:t>
      </w:r>
    </w:p>
    <w:p>
      <w:pPr>
        <w:pStyle w:val="BodyText"/>
      </w:pPr>
      <w:r>
        <w:t xml:space="preserve">Tần Thời Tốn ung dung chỉ xuống Cuồng Diễm Nhai:</w:t>
      </w:r>
    </w:p>
    <w:p>
      <w:pPr>
        <w:pStyle w:val="BodyText"/>
      </w:pPr>
      <w:r>
        <w:t xml:space="preserve">- Nhìn thấy không, đồ vật ở dưới đó, có gan thì nhảy xuống mà lấy.</w:t>
      </w:r>
    </w:p>
    <w:p>
      <w:pPr>
        <w:pStyle w:val="BodyText"/>
      </w:pPr>
      <w:r>
        <w:t xml:space="preserve">Yến Thanh Vân lạnh lùng:</w:t>
      </w:r>
    </w:p>
    <w:p>
      <w:pPr>
        <w:pStyle w:val="BodyText"/>
      </w:pPr>
      <w:r>
        <w:t xml:space="preserve">- Tần Thời Tốn, đủ rồi! Đừng có diễn trò nữa. Dù ngươi có che giấu thế nào thì cũng không thay đổi được sự thật là nguyên thần của ngươi đã bị phá vỡ, ngươi sao còn đủ sức xuống được dưới đó!</w:t>
      </w:r>
    </w:p>
    <w:p>
      <w:pPr>
        <w:pStyle w:val="BodyText"/>
      </w:pPr>
      <w:r>
        <w:t xml:space="preserve">Tần Thời Tốn thản nhiên nói:</w:t>
      </w:r>
    </w:p>
    <w:p>
      <w:pPr>
        <w:pStyle w:val="BodyText"/>
      </w:pPr>
      <w:r>
        <w:t xml:space="preserve">- Ta nói sẽ đưa ra bao giờ. Đưa các ngươi đến Cuồng Diễm Nhai của Kê Quan Sơn này là để chọn giúp các ngươi một nấm mộ thiên nhiên mà thôi.</w:t>
      </w:r>
    </w:p>
    <w:p>
      <w:pPr>
        <w:pStyle w:val="BodyText"/>
      </w:pPr>
      <w:r>
        <w:t xml:space="preserve">- Chết đến nơi còn rồi mà còn già mồm!</w:t>
      </w:r>
    </w:p>
    <w:p>
      <w:pPr>
        <w:pStyle w:val="BodyText"/>
      </w:pPr>
      <w:r>
        <w:t xml:space="preserve">Ô Lực Hổ chỉ dám lớn tiếng thế thôi chứ cũng không dám làm việc tùy tiện. Mặc dù nguyên thần của Tần Thời Tốn đã bị phá vỡ, không còn thực lực để uy hiếp bọn chúng nữa nhưng nếu bảo hắn xung phong đánh trận đầu thì hắn tuyệt đối không muốn làm. Dù sao Lôi Đình Tông của hắn cũng chỉ là nhận lời giúp Thiên Phạt Sơn Trang lấy lại đồ mà thôi.</w:t>
      </w:r>
    </w:p>
    <w:p>
      <w:pPr>
        <w:pStyle w:val="BodyText"/>
      </w:pPr>
      <w:r>
        <w:t xml:space="preserve">Đương nhiên, tru sát đệ tử Tần gia đối với Lôi Đình Tông mà nói luôn là một chủ đề hấp dẫn, một chủ đề có thể khơi gợi lòng nhiệt tình của bất cứ đệ tử Lôi Đình Tông nào.</w:t>
      </w:r>
    </w:p>
    <w:p>
      <w:pPr>
        <w:pStyle w:val="BodyText"/>
      </w:pPr>
      <w:r>
        <w:t xml:space="preserve">Tần Thời Tốn xòe tay, hai luồng linh phù như hai con rồng lớn lao ra từ hai ống tay áo hắn, bay vọt lên không trung rồi hợp lại thành một cơn lốc lớn, gào rít bốn phía cuốn bụi đá tung mù mịt.</w:t>
      </w:r>
    </w:p>
    <w:p>
      <w:pPr>
        <w:pStyle w:val="BodyText"/>
      </w:pPr>
      <w:r>
        <w:t xml:space="preserve">Linh phù này không hề đơn giản, Phong thuộc tính vừa được phóng xuất đã lập tức bùng nổ, gần như ngay lập tức bao phủ toàn bộ thạch lâm.</w:t>
      </w:r>
    </w:p>
    <w:p>
      <w:pPr>
        <w:pStyle w:val="BodyText"/>
      </w:pPr>
      <w:r>
        <w:t xml:space="preserve">Không ít thạch sơn cũng phải lay động theo thậm chí một một số còn bay rào rào trong không gian, va đụng tứ tung.</w:t>
      </w:r>
    </w:p>
    <w:p>
      <w:pPr>
        <w:pStyle w:val="BodyText"/>
      </w:pPr>
      <w:r>
        <w:t xml:space="preserve">Thạch sơn phi động, cả Cuồng Diễm Nhai như sôi lên sùng sục với khí thế điên cuồng như địa động sơn diêu, thiên băng địa tồi.</w:t>
      </w:r>
    </w:p>
    <w:p>
      <w:pPr>
        <w:pStyle w:val="BodyText"/>
      </w:pPr>
      <w:r>
        <w:t xml:space="preserve">- Ha ha, Thiên Phạt Sơn Trang, Lôi Đình Tông, hôm nay đại gia ta sẽ thôi động hỏa sơn của Cuồng Diễm Nhai này, ta và đám con cháu hai tông các ngươi sẽ cùng nhau táng thân trong ngọn lửa này!</w:t>
      </w:r>
    </w:p>
    <w:p>
      <w:pPr>
        <w:pStyle w:val="BodyText"/>
      </w:pPr>
      <w:r>
        <w:t xml:space="preserve">Tần Thời Tốn cười lớn, khẩu khí tràn ngập sự điên cuồng.</w:t>
      </w:r>
    </w:p>
    <w:p>
      <w:pPr>
        <w:pStyle w:val="BodyText"/>
      </w:pPr>
      <w:r>
        <w:t xml:space="preserve">Đám người kia ngỡ ngàng kinh ngạc, nhất loạt bay lên cao, rõ ràng là đã bị uy lực của Tần Thời Tốn làm cho hoảng sợ.</w:t>
      </w:r>
    </w:p>
    <w:p>
      <w:pPr>
        <w:pStyle w:val="BodyText"/>
      </w:pPr>
      <w:r>
        <w:t xml:space="preserve">Yến Thanh Vân và Ô Lực thì ngược lại, không hề tỏ ra sợ hãi mà biến mất giữa những ngọn cuồng phong, tiếp tục múa may binh khí, lập tức hình thành vài tia lưu quang công kích trực tiếp bắn thẳng vào người Tần Thời Tốn.</w:t>
      </w:r>
    </w:p>
    <w:p>
      <w:pPr>
        <w:pStyle w:val="BodyText"/>
      </w:pPr>
      <w:r>
        <w:t xml:space="preserve">- Đi!</w:t>
      </w:r>
    </w:p>
    <w:p>
      <w:pPr>
        <w:pStyle w:val="BodyText"/>
      </w:pPr>
      <w:r>
        <w:t xml:space="preserve">Tần Vô Song thúc động con Hỏa Vân Phượng gần phóng ra khỏi sơn động gần như cùng lúc với khoảnh khắc Tần Thời Tốn bật cười lớn.</w:t>
      </w:r>
    </w:p>
    <w:p>
      <w:pPr>
        <w:pStyle w:val="BodyText"/>
      </w:pPr>
      <w:r>
        <w:t xml:space="preserve">Cái nóng như ngấm vào tận xương cốt họ, mỗi tấc da thịt đều bị cái nóng vô tình khảo nghiệm, tàn phá.</w:t>
      </w:r>
    </w:p>
    <w:p>
      <w:pPr>
        <w:pStyle w:val="BodyText"/>
      </w:pPr>
      <w:r>
        <w:t xml:space="preserve">Phải biết rằng, đây mới chỉ là lưng chừng vách núi, Hỏa Vân Phượng cũng không bay lên cao mà lượn một vòng về phía Đông rồi mới rời khỏi Cuồng Diễm Nhai.</w:t>
      </w:r>
    </w:p>
    <w:p>
      <w:pPr>
        <w:pStyle w:val="BodyText"/>
      </w:pPr>
      <w:r>
        <w:t xml:space="preserve">Bốn luồng lưu quang như bốn vì sao rơi, tất cả cùng dồn về phía cơ thể Tần Thời Tốn.</w:t>
      </w:r>
    </w:p>
    <w:p>
      <w:pPr>
        <w:pStyle w:val="BodyText"/>
      </w:pPr>
      <w:r>
        <w:t xml:space="preserve">Ầm!</w:t>
      </w:r>
    </w:p>
    <w:p>
      <w:pPr>
        <w:pStyle w:val="BodyText"/>
      </w:pPr>
      <w:r>
        <w:t xml:space="preserve">Kim quang bắn ra tứ phía, thân thể Tần Thời Tốn mặc dù cũng có linh phù hộ thân nhưng vì bị bốn luồng lưu quang tấn công cùng lúc nên công kích vừa nổ, kim quang liền vỡ nát, lực phòng ngự của linh phù cũng nhất thời biến mất. Lực phòng ngự bị phá vỡ, với tình trạng thân thể hiện nay, Tần Thời Tốn căn bản không đủ sức triệt tiêu hợp kích cuồng dã này.</w:t>
      </w:r>
    </w:p>
    <w:p>
      <w:pPr>
        <w:pStyle w:val="BodyText"/>
      </w:pPr>
      <w:r>
        <w:t xml:space="preserve">Chỉ nghe thấy nổ ầm một tiếng lớn, thân thể Tần Thời Tốn tan thành nhiều mảnh như một tấm gương vỡ, mảnh vụn bay khắp nơi.</w:t>
      </w:r>
    </w:p>
    <w:p>
      <w:pPr>
        <w:pStyle w:val="BodyText"/>
      </w:pPr>
      <w:r>
        <w:t xml:space="preserve">Yến Thanh Vân và Ô Lực Hổ lúc này lúc này đang lơ lửng trên không trung cùng cảm thấy nhẹ nhõm. Chết rồi, cuối cùng cũng chết rồi, Tần Thời Tốn chết rồi. Cuối cùng hắn cũng không thể tiếp tục uy hiếp bọn chúng được nữa.</w:t>
      </w:r>
    </w:p>
    <w:p>
      <w:pPr>
        <w:pStyle w:val="BodyText"/>
      </w:pPr>
      <w:r>
        <w:t xml:space="preserve">Nhưng ngay lập tức đồng tử của đám cường giả của Thiên Phạt Sơn Trang đột ngột co lại, cùng chỉ tay về phia Đông, nơi ấy, một bóng đen vừa kịp mất hút trên bầu trời.</w:t>
      </w:r>
    </w:p>
    <w:p>
      <w:pPr>
        <w:pStyle w:val="BodyText"/>
      </w:pPr>
      <w:r>
        <w:t xml:space="preserve">- Yên Trưởng lão! Kia là cái gì?</w:t>
      </w:r>
    </w:p>
    <w:p>
      <w:pPr>
        <w:pStyle w:val="BodyText"/>
      </w:pPr>
      <w:r>
        <w:t xml:space="preserve">- Có kẻ chạy trốn! Không lẽ là đồng đảng của Tần Thời Tốn?</w:t>
      </w:r>
    </w:p>
    <w:p>
      <w:pPr>
        <w:pStyle w:val="BodyText"/>
      </w:pPr>
      <w:r>
        <w:t xml:space="preserve">Ánh mắt của Yến Thanh Vân và Ô Lực Hổ lập tức bị chấm đen đó hấp dẫn. Dù không muốn nhưng bọn chúng cũng phải giật mình kinh ngạc bởi tốc độ cực nhanh của chấm đen đó.</w:t>
      </w:r>
    </w:p>
    <w:p>
      <w:pPr>
        <w:pStyle w:val="BodyText"/>
      </w:pPr>
      <w:r>
        <w:t xml:space="preserve">- Đuổi theo!</w:t>
      </w:r>
    </w:p>
    <w:p>
      <w:pPr>
        <w:pStyle w:val="BodyText"/>
      </w:pPr>
      <w:r>
        <w:t xml:space="preserve">Suy nghĩ đó gần như xuất hiện trong đầu Yến Thanh Vân và Ô Lực Hổ cùng một lúc, hai bóng người lao nhanh trong không trung như hai con phi ưng chuẩn bị tấn công con mồi.</w:t>
      </w:r>
    </w:p>
    <w:p>
      <w:pPr>
        <w:pStyle w:val="BodyText"/>
      </w:pPr>
      <w:r>
        <w:t xml:space="preserve">Hai tay Ô Lực Hổ vừa vung một cái liền xuất hiện ngay một bộ cung tiễn, hắn quay sang nói với Yến Thanh Vân:</w:t>
      </w:r>
    </w:p>
    <w:p>
      <w:pPr>
        <w:pStyle w:val="BodyText"/>
      </w:pPr>
      <w:r>
        <w:t xml:space="preserve">- Vân huynh, giúp ta một tay.</w:t>
      </w:r>
    </w:p>
    <w:p>
      <w:pPr>
        <w:pStyle w:val="BodyText"/>
      </w:pPr>
      <w:r>
        <w:t xml:space="preserve">Bọn chúng biết lúc này kẻ thù đã bay quá xa, lại thêm địa hình xung yếu lồi lõm thất thường của Cuồng Diễm Nhai, e rằng muốn đuổi cũng khó. Chỉ có tấn công tầm xa, hai người cùng hợp lực lại thì mới có hy vọng lưu lại được đối phương!</w:t>
      </w:r>
    </w:p>
    <w:p>
      <w:pPr>
        <w:pStyle w:val="Compact"/>
      </w:pPr>
      <w:r>
        <w:t xml:space="preserve">Ủng hộ chỉ với 1 click và 5s ! (adf.ly/4EmoB)</w:t>
      </w:r>
      <w:r>
        <w:br w:type="textWrapping"/>
      </w:r>
      <w:r>
        <w:br w:type="textWrapping"/>
      </w:r>
    </w:p>
    <w:p>
      <w:pPr>
        <w:pStyle w:val="Heading2"/>
      </w:pPr>
      <w:bookmarkStart w:id="505" w:name="chương-483"/>
      <w:bookmarkEnd w:id="505"/>
      <w:r>
        <w:t xml:space="preserve">483. Chương 48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83: Lão Đại đi trướ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Vừa vượt qua ngọn núi lớn:</w:t>
      </w:r>
    </w:p>
    <w:p>
      <w:pPr>
        <w:pStyle w:val="BodyText"/>
      </w:pPr>
      <w:r>
        <w:t xml:space="preserve">- Có người phát hiện ra chúng ta rồi!</w:t>
      </w:r>
    </w:p>
    <w:p>
      <w:pPr>
        <w:pStyle w:val="BodyText"/>
      </w:pPr>
      <w:r>
        <w:t xml:space="preserve">Nhãn lực của Bao Bao rất tốt nên có thể nhìn thấy hết tình hình phía sau.</w:t>
      </w:r>
    </w:p>
    <w:p>
      <w:pPr>
        <w:pStyle w:val="BodyText"/>
      </w:pPr>
      <w:r>
        <w:t xml:space="preserve">Hai Hư Võ Đại viên mãn cường giả đều đã dốc toàn lực đuổi theo nhưng tốc độ của Hỏa Vân Phượng cũng rất nhanh. Mặc dù không thể so sánh được với hai Hư Võ Đại viên mãn cường giả nhưng từ đầu đến cuối luôn duy trì một khoảng cách không thể thu hẹp nhưng cũng không thể kéo giãn. Lúc này, Ô Lực Hổ đang áp chặt vào người Yến Thanh Vân.</w:t>
      </w:r>
    </w:p>
    <w:p>
      <w:pPr>
        <w:pStyle w:val="BodyText"/>
      </w:pPr>
      <w:r>
        <w:t xml:space="preserve">Một luồng sáng màu vàng kỳ dị đột nhiên phóng ra giống như có một lực đẩy cực lớn vừa được bắn ta từ cơ thể Ô Lực Hổ!</w:t>
      </w:r>
    </w:p>
    <w:p>
      <w:pPr>
        <w:pStyle w:val="BodyText"/>
      </w:pPr>
      <w:r>
        <w:t xml:space="preserve">Ô Lực Hổ bình thường bắn tên đã lợi hại, lúc này lại có được sức mạnh gấp đôi, hai tay kéo rộng. Một tay giương cung, một tay kéo tên.</w:t>
      </w:r>
    </w:p>
    <w:p>
      <w:pPr>
        <w:pStyle w:val="BodyText"/>
      </w:pPr>
      <w:r>
        <w:t xml:space="preserve">Chíu! Một tên, rồi một tên nữa.</w:t>
      </w:r>
    </w:p>
    <w:p>
      <w:pPr>
        <w:pStyle w:val="BodyText"/>
      </w:pPr>
      <w:r>
        <w:t xml:space="preserve">Cung tiễn đó, dù không lợi hại được như Thần Tú Cung nhưng dưới sự thi triển của Hư Võ Đại viên mãn cường giả vẫn có khí thế thôn thổ phong lôi, hủy thiên diệt địa.</w:t>
      </w:r>
    </w:p>
    <w:p>
      <w:pPr>
        <w:pStyle w:val="BodyText"/>
      </w:pPr>
      <w:r>
        <w:t xml:space="preserve">Mũi tên đó mang theo khí thế phá hư không, chớp mắt đã bắn về phía trước.</w:t>
      </w:r>
    </w:p>
    <w:p>
      <w:pPr>
        <w:pStyle w:val="BodyText"/>
      </w:pPr>
      <w:r>
        <w:t xml:space="preserve">Bao Bao vội vàng cho Hỏa Vân Phượng bay thấp xuống. Mũi tên đó gần như bay xẹt qua tai bọn họ, bắn thẳng vào vách núi đối diện, chạm vào một cái keng rồi đột ngột quẹo một góc chín mươi độ. Vách núi bị bắn trúng lập tức xuất hiện một vết lõm lớn rộng chừng vài mẫu.</w:t>
      </w:r>
    </w:p>
    <w:p>
      <w:pPr>
        <w:pStyle w:val="BodyText"/>
      </w:pPr>
      <w:r>
        <w:t xml:space="preserve">Tần Vô Song khẽ giật mình, uy lực của mũi tên này đủ sánh với một quả bom của kiếp trước.</w:t>
      </w:r>
    </w:p>
    <w:p>
      <w:pPr>
        <w:pStyle w:val="BodyText"/>
      </w:pPr>
      <w:r>
        <w:t xml:space="preserve">- Mũi tên này vừa rồi chỉ là cảnh cáo!</w:t>
      </w:r>
    </w:p>
    <w:p>
      <w:pPr>
        <w:pStyle w:val="BodyText"/>
      </w:pPr>
      <w:r>
        <w:t xml:space="preserve">Không trung vang lên giọng nói lạnh lùng của Ô Lực Hổ:</w:t>
      </w:r>
    </w:p>
    <w:p>
      <w:pPr>
        <w:pStyle w:val="BodyText"/>
      </w:pPr>
      <w:r>
        <w:t xml:space="preserve">- Sau ba mũi tên, nếu không dừng lại ta sẽ cho các ngươi nếm mùi vị vạn tiễn xuyên tim.</w:t>
      </w:r>
    </w:p>
    <w:p>
      <w:pPr>
        <w:pStyle w:val="BodyText"/>
      </w:pPr>
      <w:r>
        <w:t xml:space="preserve">Vừa nói, hắn vừa túm liền một lúc mười mấy mũi tên, trong tay hắn những mũi tên ấy như được gắn keo, dính chặt vào dây cung.</w:t>
      </w:r>
    </w:p>
    <w:p>
      <w:pPr>
        <w:pStyle w:val="BodyText"/>
      </w:pPr>
      <w:r>
        <w:t xml:space="preserve">- Lão Đại!</w:t>
      </w:r>
    </w:p>
    <w:p>
      <w:pPr>
        <w:pStyle w:val="BodyText"/>
      </w:pPr>
      <w:r>
        <w:t xml:space="preserve">Bao Bao có vẻ lo lắng:</w:t>
      </w:r>
    </w:p>
    <w:p>
      <w:pPr>
        <w:pStyle w:val="BodyText"/>
      </w:pPr>
      <w:r>
        <w:t xml:space="preserve">- Tiễn pháp của người này rất lợi hại. Tình hình có vẻ không ổn cho lắm.</w:t>
      </w:r>
    </w:p>
    <w:p>
      <w:pPr>
        <w:pStyle w:val="BodyText"/>
      </w:pPr>
      <w:r>
        <w:t xml:space="preserve">Mặc dù trong lúc tính toán kế sách, Tần Thời Tốn đã tính hết tất cả những điều hiện có lợi và bất lợi nhưng hắn không thể nào ngờ được Ô Lực Hổ vẫn còn tuyệt chiêu này.</w:t>
      </w:r>
    </w:p>
    <w:p>
      <w:pPr>
        <w:pStyle w:val="BodyText"/>
      </w:pPr>
      <w:r>
        <w:t xml:space="preserve">Cô Đơn đỏ mắt:</w:t>
      </w:r>
    </w:p>
    <w:p>
      <w:pPr>
        <w:pStyle w:val="BodyText"/>
      </w:pPr>
      <w:r>
        <w:t xml:space="preserve">- Mũi tên đầu tiên mà uy lực đã mạnh như vậy, thì những mũi tên sau làm sao tránh được.</w:t>
      </w:r>
    </w:p>
    <w:p>
      <w:pPr>
        <w:pStyle w:val="BodyText"/>
      </w:pPr>
      <w:r>
        <w:t xml:space="preserve">Trên thực tế, ba mũi tên vừa rồi của Ô Lực Hổ mặc dù liên tiếp được bắn ra nhưng cũng chỉ là tên này nối tiếp tên kia chứ không hề thi triển phương pháp bắn nhanh. Mục đích chỉ nhằm ép bọn Tần Vô Song dừng lại để lấy lại những thứ đã bị Tần Thời Tốn cướp. Vì vậy, hắn vẫn chưa thi triển tiễn pháp mạnh nhất.</w:t>
      </w:r>
    </w:p>
    <w:p>
      <w:pPr>
        <w:pStyle w:val="BodyText"/>
      </w:pPr>
      <w:r>
        <w:t xml:space="preserve">- Lão Đại, hay là chúng ta quay lại, liều một phen với chúng.</w:t>
      </w:r>
    </w:p>
    <w:p>
      <w:pPr>
        <w:pStyle w:val="BodyText"/>
      </w:pPr>
      <w:r>
        <w:t xml:space="preserve">Cô Đơn dù sắp phải đối diện với sinh tử quan nhưng huyết khí thì vẫn không giảm, hảo hán không sợ chết.</w:t>
      </w:r>
    </w:p>
    <w:p>
      <w:pPr>
        <w:pStyle w:val="BodyText"/>
      </w:pPr>
      <w:r>
        <w:t xml:space="preserve">- Không được!</w:t>
      </w:r>
    </w:p>
    <w:p>
      <w:pPr>
        <w:pStyle w:val="BodyText"/>
      </w:pPr>
      <w:r>
        <w:t xml:space="preserve">Bao Bao gạt đi ngay.</w:t>
      </w:r>
    </w:p>
    <w:p>
      <w:pPr>
        <w:pStyle w:val="BodyText"/>
      </w:pPr>
      <w:r>
        <w:t xml:space="preserve">- Nếu quay lại sẽ chẳng có ai trong số ba chúng ta địch lại nổi Hư Võ Đại viên mãn!</w:t>
      </w:r>
    </w:p>
    <w:p>
      <w:pPr>
        <w:pStyle w:val="BodyText"/>
      </w:pPr>
      <w:r>
        <w:t xml:space="preserve">Tần Vô Song gật gật đầu:</w:t>
      </w:r>
    </w:p>
    <w:p>
      <w:pPr>
        <w:pStyle w:val="BodyText"/>
      </w:pPr>
      <w:r>
        <w:t xml:space="preserve">- Bao Bao, để ta ra phía sau đổi chỗ cho hai người.</w:t>
      </w:r>
    </w:p>
    <w:p>
      <w:pPr>
        <w:pStyle w:val="BodyText"/>
      </w:pPr>
      <w:r>
        <w:t xml:space="preserve">Bao Bao vội nói:</w:t>
      </w:r>
    </w:p>
    <w:p>
      <w:pPr>
        <w:pStyle w:val="BodyText"/>
      </w:pPr>
      <w:r>
        <w:t xml:space="preserve">- Lão Đại, bây giờ huynh mà ra phía sau thì nhiều lắm cũng chỉ đỡ được một tên, sao có thể giúp chúng ta đỡ nhiều tên được.</w:t>
      </w:r>
    </w:p>
    <w:p>
      <w:pPr>
        <w:pStyle w:val="BodyText"/>
      </w:pPr>
      <w:r>
        <w:t xml:space="preserve">Cô Đơn cũng nói:</w:t>
      </w:r>
    </w:p>
    <w:p>
      <w:pPr>
        <w:pStyle w:val="BodyText"/>
      </w:pPr>
      <w:r>
        <w:t xml:space="preserve">- Vậy để ta ra phía sau, ta phòng ngự tốt hơn, da thô thịt dày.</w:t>
      </w:r>
    </w:p>
    <w:p>
      <w:pPr>
        <w:pStyle w:val="BodyText"/>
      </w:pPr>
      <w:r>
        <w:t xml:space="preserve">Tần Vô Song thở dài:</w:t>
      </w:r>
    </w:p>
    <w:p>
      <w:pPr>
        <w:pStyle w:val="BodyText"/>
      </w:pPr>
      <w:r>
        <w:t xml:space="preserve">- Lực công phá của Hư Võ Đại viên mãn không đơn giản chỉ là công kích vào da thịt! Khẳng định sẽ là thấu thẳng vào nguyên thần. Hơn nữa cảnh giới nguyên thần của chúng ta hiện có chỉ là vừa mới hình thành, không thể chịu nổi đòn công kích của Hư Võ Đại viên mãn. Cho Hỏa Vân Phượng bay thấp xuống chút nữa!</w:t>
      </w:r>
    </w:p>
    <w:p>
      <w:pPr>
        <w:pStyle w:val="BodyText"/>
      </w:pPr>
      <w:r>
        <w:t xml:space="preserve">- Lão Đại, Hỏa Vân Phượng này mặc dù là chiến thú khôi lỗi nhưng nó vẫn có một chút ý thức bản năng, chúng ta càng xuống thấp nhiệt khí càng lớn, dù nó có là Hỏa Vân Phượng thì cũng không chịu nổi, chúng ta rồi sẽ bị nóng chảy hết.</w:t>
      </w:r>
    </w:p>
    <w:p>
      <w:pPr>
        <w:pStyle w:val="BodyText"/>
      </w:pPr>
      <w:r>
        <w:t xml:space="preserve">- Cho dù có bị nóng chảy thì cũng còn hơn phải chết trong tay đám khốn kiếp này.</w:t>
      </w:r>
    </w:p>
    <w:p>
      <w:pPr>
        <w:pStyle w:val="BodyText"/>
      </w:pPr>
      <w:r>
        <w:t xml:space="preserve">Đang than thở thì Bao Bao đột nhiên nói:</w:t>
      </w:r>
    </w:p>
    <w:p>
      <w:pPr>
        <w:pStyle w:val="BodyText"/>
      </w:pPr>
      <w:r>
        <w:t xml:space="preserve">- Lão Đại, Tần Thời Tốn tiền bối vì muốn tạo cơ hội cho chúng ta mà hi sinh chính mình. Bây giờ, có lẽ đã đến lúc ta và Lão Nhị hi sinh vì huynh. Lão Nhị, nếu như để Lão Đại đi một mình, ngươi có đồng ý không?</w:t>
      </w:r>
    </w:p>
    <w:p>
      <w:pPr>
        <w:pStyle w:val="BodyText"/>
      </w:pPr>
      <w:r>
        <w:t xml:space="preserve">Cô Đơn hai mắt rực lửa, hừ một tiếng nói:</w:t>
      </w:r>
    </w:p>
    <w:p>
      <w:pPr>
        <w:pStyle w:val="BodyText"/>
      </w:pPr>
      <w:r>
        <w:t xml:space="preserve">- Từ khi ta được Lão Đại giải phong ấn thì đã xác định mạng sống này chỉ tồn tại vì huynh ấy. Chỉ là chết thôi mà, nhân loại còn không sợ, linh thú chúng ta sao lại thua họ được chứ.</w:t>
      </w:r>
    </w:p>
    <w:p>
      <w:pPr>
        <w:pStyle w:val="BodyText"/>
      </w:pPr>
      <w:r>
        <w:t xml:space="preserve">Tần Vô Song đang định nói gì thì Bảo Bảo đã ngăn lại:</w:t>
      </w:r>
    </w:p>
    <w:p>
      <w:pPr>
        <w:pStyle w:val="BodyText"/>
      </w:pPr>
      <w:r>
        <w:t xml:space="preserve">- Lão Đại, lúc này nếu huynh không đi thì ba chúng ta sẽ chết! Còn nếu huynh đi, huynh có thể sống sót và giúp hai chúng ta trả thù.</w:t>
      </w:r>
    </w:p>
    <w:p>
      <w:pPr>
        <w:pStyle w:val="BodyText"/>
      </w:pPr>
      <w:r>
        <w:t xml:space="preserve">Tần Vô Song trầm giọng:</w:t>
      </w:r>
    </w:p>
    <w:p>
      <w:pPr>
        <w:pStyle w:val="BodyText"/>
      </w:pPr>
      <w:r>
        <w:t xml:space="preserve">- Hai người đi, ta ở lại yểm trợ.</w:t>
      </w:r>
    </w:p>
    <w:p>
      <w:pPr>
        <w:pStyle w:val="BodyText"/>
      </w:pPr>
      <w:r>
        <w:t xml:space="preserve">Bao Bao thảm thiết nói:</w:t>
      </w:r>
    </w:p>
    <w:p>
      <w:pPr>
        <w:pStyle w:val="BodyText"/>
      </w:pPr>
      <w:r>
        <w:t xml:space="preserve">- Lão Đại, hai chúng ta không thể đi được. Chúng ta chưa đến trình độ ngự không phi hành, căn bản không thể tự bay được. Chỉ có huynh mới đủ bản lĩnh tiếp tục điều khiển Hỏa Vân Phượng bay sâu xuống vực, huynh cứ bay dọc về phía trước, tiếp tục hạ thấp, khói càng đặc thì càng có thể giúp huynh trốn thoát!</w:t>
      </w:r>
    </w:p>
    <w:p>
      <w:pPr>
        <w:pStyle w:val="BodyText"/>
      </w:pPr>
      <w:r>
        <w:t xml:space="preserve">- Lão Đại, đi, mau đi đi!</w:t>
      </w:r>
    </w:p>
    <w:p>
      <w:pPr>
        <w:pStyle w:val="BodyText"/>
      </w:pPr>
      <w:r>
        <w:t xml:space="preserve">Cô Đơn cũng hét theo.</w:t>
      </w:r>
    </w:p>
    <w:p>
      <w:pPr>
        <w:pStyle w:val="BodyText"/>
      </w:pPr>
      <w:r>
        <w:t xml:space="preserve">Tần Vô Song sống cả hai kiếp, chưa bao giờ phải trải qua cảnh bỏ rơi bạn bè đồng đội. Mặc dù bị bọn Bao Bao thúc giục nhưng liên tục nhưng vẫn không hề nhúc nhích.</w:t>
      </w:r>
    </w:p>
    <w:p>
      <w:pPr>
        <w:pStyle w:val="BodyText"/>
      </w:pPr>
      <w:r>
        <w:t xml:space="preserve">- Lão Nhị, Lão Tam, khi bước vào Hiên Viên Khâu chúng ta từng hứa sẽ cùng nhau vượt qua mọi khó khăn, cùng nhau lịch lãm, cùng nhau kiến lập thanh danh.</w:t>
      </w:r>
    </w:p>
    <w:p>
      <w:pPr>
        <w:pStyle w:val="BodyText"/>
      </w:pPr>
      <w:r>
        <w:t xml:space="preserve">Tần Vô Song khẽ nhíu mày:</w:t>
      </w:r>
    </w:p>
    <w:p>
      <w:pPr>
        <w:pStyle w:val="BodyText"/>
      </w:pPr>
      <w:r>
        <w:t xml:space="preserve">- Bây giờ bảo bỏ các ngươi lại, ta không làm được!</w:t>
      </w:r>
    </w:p>
    <w:p>
      <w:pPr>
        <w:pStyle w:val="BodyText"/>
      </w:pPr>
      <w:r>
        <w:t xml:space="preserve">Bao Bao vội nói:</w:t>
      </w:r>
    </w:p>
    <w:p>
      <w:pPr>
        <w:pStyle w:val="BodyText"/>
      </w:pPr>
      <w:r>
        <w:t xml:space="preserve">- Lão Đại, huynh đừng quên, gia đình huynh, sư môn huynh, và cả gia tộc Tần gia đều đang đợi huynh.</w:t>
      </w:r>
    </w:p>
    <w:p>
      <w:pPr>
        <w:pStyle w:val="BodyText"/>
      </w:pPr>
      <w:r>
        <w:t xml:space="preserve">Đang tranh cãi thì từ xa lại truyền tới giọng nói của Ô Lực Hổ:</w:t>
      </w:r>
    </w:p>
    <w:p>
      <w:pPr>
        <w:pStyle w:val="BodyText"/>
      </w:pPr>
      <w:r>
        <w:t xml:space="preserve">- Muốn bay thấp, trừ phi các ngươi trực tiếp lao xuống vực, nếu không, đừng hòng thoát khỏi đòn công kích của ta, ta đếm đến mười, nếu không dừng lại, các ngươi hãy chuẩn bị tiến hành một trận hỏa táng bi tráng ở Cuồng Diễm Nhai này đi.</w:t>
      </w:r>
    </w:p>
    <w:p>
      <w:pPr>
        <w:pStyle w:val="BodyText"/>
      </w:pPr>
      <w:r>
        <w:t xml:space="preserve">Bao Bao và Cô Đơn quay sang nhìn nhau. Rồi chẳng cần bàn bạc, nhất loạt quay sang đẩy mạnh vai Tần Vô Song, trầm giọng nói:</w:t>
      </w:r>
    </w:p>
    <w:p>
      <w:pPr>
        <w:pStyle w:val="BodyText"/>
      </w:pPr>
      <w:r>
        <w:t xml:space="preserve">- Lão Đại, đi trước.</w:t>
      </w:r>
    </w:p>
    <w:p>
      <w:pPr>
        <w:pStyle w:val="BodyText"/>
      </w:pPr>
      <w:r>
        <w:t xml:space="preserve">Tần Vô Song bị hai người họ đẩy bất ngờ, không kịp phòng bị, trực tiếp bay thẳng ra ngoài, tốc độ càng lúc càng nhanh.</w:t>
      </w:r>
    </w:p>
    <w:p>
      <w:pPr>
        <w:pStyle w:val="BodyText"/>
      </w:pPr>
      <w:r>
        <w:t xml:space="preserve">Rồi hai chiếc cánh sau lưng tự động xòe rộng, gần như cùng lúc đó, Bao Bao và Cô Đơn cũng chuyển hướng phóng thẳng về phía gò đất.</w:t>
      </w:r>
    </w:p>
    <w:p>
      <w:pPr>
        <w:pStyle w:val="BodyText"/>
      </w:pPr>
      <w:r>
        <w:t xml:space="preserve">Ô Lực Hổ biến sắc, hừ một tiếng:</w:t>
      </w:r>
    </w:p>
    <w:p>
      <w:pPr>
        <w:pStyle w:val="BodyText"/>
      </w:pPr>
      <w:r>
        <w:t xml:space="preserve">- Là các ngươi tự nạp mạng đấy nhé!</w:t>
      </w:r>
    </w:p>
    <w:p>
      <w:pPr>
        <w:pStyle w:val="BodyText"/>
      </w:pPr>
      <w:r>
        <w:t xml:space="preserve">Cô Đơn lớn tiếng mắng:</w:t>
      </w:r>
    </w:p>
    <w:p>
      <w:pPr>
        <w:pStyle w:val="BodyText"/>
      </w:pPr>
      <w:r>
        <w:t xml:space="preserve">- Cháu trai, muốn giết chúng ta, chờ kiếp sau đi.</w:t>
      </w:r>
    </w:p>
    <w:p>
      <w:pPr>
        <w:pStyle w:val="BodyText"/>
      </w:pPr>
      <w:r>
        <w:t xml:space="preserve">Bao Bao và Cô Đơn cùng xuất chưởng trực tiếp đánh vào hai cánh của Hỏa Vân Phượng. Hỏa Vân Phượng trúng đòn đau, hai cánh lập tức cứng đờ, chao đảo một lúc giữa không trung rồi lộn nhào rất nhanh xuống vực.</w:t>
      </w:r>
    </w:p>
    <w:p>
      <w:pPr>
        <w:pStyle w:val="BodyText"/>
      </w:pPr>
      <w:r>
        <w:t xml:space="preserve">Vận tốc rơi tự do đương nhiên là rất nhanh, chỉ thấy ngọn lửa bùng lên như một con mãnh thú dữ nuốt chửng lấy Bao Bao và Cô Đơn. Tần Vô Song chỉ nghe thấy một tiếng kêu thảm thiết của Hỏa Vân Phượng rồi tất cả chìm vào im lặng. Ngực hắn như vừa bị người ta đâm vào một con dao nhọn, đau nhói.</w:t>
      </w:r>
    </w:p>
    <w:p>
      <w:pPr>
        <w:pStyle w:val="BodyText"/>
      </w:pPr>
      <w:r>
        <w:t xml:space="preserve">Kê Quan Sơn! Có nằm mơ hắn cũng không nghĩ được Kê Quan Sơn này lại biến thành nơi hắn và bọn họ sinh ly tử biệt.</w:t>
      </w:r>
    </w:p>
    <w:p>
      <w:pPr>
        <w:pStyle w:val="BodyText"/>
      </w:pPr>
      <w:r>
        <w:t xml:space="preserve">Tai họa ập đến lần này hoàn toàn nằm ngoài dự đoán của hắn. Việc Bao Bao và Cô Đơn tự nhảy xuống vực tự sát cũng khiến Ô Lực Hổ tròn mắt ngạc nhiên, thu lại cung tiễn, ngơ ngác ngó xuống dưới. Dưới đó chỉ thấy vô số mầm lửa không ngừng trồi lên, sục sôi giận dữ như con mãnh thú đã bị giam cầm mấy vạn năm, khiến một cường nhân như Ô Lực Hổ nhìn thấy cũng phải nổi da gà.</w:t>
      </w:r>
    </w:p>
    <w:p>
      <w:pPr>
        <w:pStyle w:val="BodyText"/>
      </w:pPr>
      <w:r>
        <w:t xml:space="preserve">Đang ngơ ngác thì Yến Thanh Vân cũng vừa đuổi kịp tới, hỏi:</w:t>
      </w:r>
    </w:p>
    <w:p>
      <w:pPr>
        <w:pStyle w:val="BodyText"/>
      </w:pPr>
      <w:r>
        <w:t xml:space="preserve">- Sao rồi?</w:t>
      </w:r>
    </w:p>
    <w:p>
      <w:pPr>
        <w:pStyle w:val="BodyText"/>
      </w:pPr>
      <w:r>
        <w:t xml:space="preserve">Ô Lực Hổ bật cười khổ sở lắc đầu:</w:t>
      </w:r>
    </w:p>
    <w:p>
      <w:pPr>
        <w:pStyle w:val="BodyText"/>
      </w:pPr>
      <w:r>
        <w:t xml:space="preserve">- Rơi xuống rồi!</w:t>
      </w:r>
    </w:p>
    <w:p>
      <w:pPr>
        <w:pStyle w:val="BodyText"/>
      </w:pPr>
      <w:r>
        <w:t xml:space="preserve">- Rơi xuống?</w:t>
      </w:r>
    </w:p>
    <w:p>
      <w:pPr>
        <w:pStyle w:val="BodyText"/>
      </w:pPr>
      <w:r>
        <w:t xml:space="preserve">Yến Thanh Vân ngỡ ngàng nhìn ngọn lửa hừng hực bên dưới như một hỏa lò đang sôi sùng sục, lúc nào cũng có thể bắn ra ngọn lửa địa ngục hủy diệt trời đất.</w:t>
      </w:r>
    </w:p>
    <w:p>
      <w:pPr>
        <w:pStyle w:val="BodyText"/>
      </w:pPr>
      <w:r>
        <w:t xml:space="preserve">- Đám con cháu Tần gia này, hình như chẳng có kẻ nào biết sợ chết.</w:t>
      </w:r>
    </w:p>
    <w:p>
      <w:pPr>
        <w:pStyle w:val="BodyText"/>
      </w:pPr>
      <w:r>
        <w:t xml:space="preserve">Nếu bảo Ô Lực Hổ nhảy xuống đây, dù sau lưng hắn có vô số kẻ thù truy sát thì hắn cũng không có đủ dũng cảm để làm.</w:t>
      </w:r>
    </w:p>
    <w:p>
      <w:pPr>
        <w:pStyle w:val="BodyText"/>
      </w:pPr>
      <w:r>
        <w:t xml:space="preserve">- Ngươi xác định đám người này cũng là của Tần gia chứ?</w:t>
      </w:r>
    </w:p>
    <w:p>
      <w:pPr>
        <w:pStyle w:val="BodyText"/>
      </w:pPr>
      <w:r>
        <w:t xml:space="preserve">- Không phải con cháu Tần gia, kẻ nào dám bán mạng cho Tần Thời Tốn.</w:t>
      </w:r>
    </w:p>
    <w:p>
      <w:pPr>
        <w:pStyle w:val="BodyText"/>
      </w:pPr>
      <w:r>
        <w:t xml:space="preserve">Rồi Ô Lực Hổ đột nhiên hỏi lại:</w:t>
      </w:r>
    </w:p>
    <w:p>
      <w:pPr>
        <w:pStyle w:val="BodyText"/>
      </w:pPr>
      <w:r>
        <w:t xml:space="preserve">- Nhưng cũng không chắc, chúng ta đuổi theo Tần Thời Tốn đến tận đây, cả quãng đường có thấy kẻ nào ra tay trợ giúp đâu.</w:t>
      </w:r>
    </w:p>
    <w:p>
      <w:pPr>
        <w:pStyle w:val="BodyText"/>
      </w:pPr>
      <w:r>
        <w:t xml:space="preserve">Yến Thanh Vân cảm thấy trong này chắc chắn phải còn điều gì uẩn khúc. Mặc dù Tần Thời Tốn chết rồi, nhưng đồ vật thì vẫn chưa lấy được, không biết quay về phải ăn nói sao với các vị tiền bối.</w:t>
      </w:r>
    </w:p>
    <w:p>
      <w:pPr>
        <w:pStyle w:val="BodyText"/>
      </w:pPr>
      <w:r>
        <w:t xml:space="preserve">Thiệt hại về người của Thiên Phạt Sơn Trang và Lôi Đình Tông đã quá đủ để Tần Thời Tốn chết được nhắm mắt. Bôn ba lâu nhe vậy, tiêu phí biết bao nhiêu người và của, lãng phí bao nhiêu thời gian, vậy mà kết quả đạt được lại chẳng có gì.</w:t>
      </w:r>
    </w:p>
    <w:p>
      <w:pPr>
        <w:pStyle w:val="BodyText"/>
      </w:pPr>
      <w:r>
        <w:t xml:space="preserve">Theo như thỏa thuận giữa Lôi Đình Tông và Thiên Phạt Sơn Trang thì Lôi Đình Tông sẽ được chia ba phần những thứ lấy được về. Có lẽ vì ba phần này mà Lôi Đình Tông mới chịu phái cường giả ra tay trợ giúp. Vậy mà kết quả lại là tay trắng.</w:t>
      </w:r>
    </w:p>
    <w:p>
      <w:pPr>
        <w:pStyle w:val="BodyText"/>
      </w:pPr>
      <w:r>
        <w:t xml:space="preserve">Nhưng hình như kết quả này lại chẳng thu hút được sự chú ý của Ô Lực Hổ. Hắn vẫn đang quan sát xem hai bóng người trên con Hỏa Vân Phượng có tiếp tục bò lên từ miệng vực không. Chuyện bọn họ tự động lao xuống khiến nội tâm Ô Lực Hổ chấn động dữ dội, nhất thời không nghĩ được việc gì khác.</w:t>
      </w:r>
    </w:p>
    <w:p>
      <w:pPr>
        <w:pStyle w:val="BodyText"/>
      </w:pPr>
      <w:r>
        <w:t xml:space="preserve">o0o</w:t>
      </w:r>
    </w:p>
    <w:p>
      <w:pPr>
        <w:pStyle w:val="BodyText"/>
      </w:pPr>
      <w:r>
        <w:t xml:space="preserve">Tần Vô Song lòng đau như cắt, lặng lẽ bay về phía trước. Cũng không biết đã bay bao xa, bay bao lâu, cuối cùng cũng ra khỏi địa bàn Kê Quan Sơn.</w:t>
      </w:r>
    </w:p>
    <w:p>
      <w:pPr>
        <w:pStyle w:val="BodyText"/>
      </w:pPr>
      <w:r>
        <w:t xml:space="preserve">Tần Vô Song lúc này cũng chẳng còn tâm trạng để ý, bây giờ trong trí não mơ hồ của hắn chỉ có duy nhất khuôn mặt tươi cười của Bao Bao và Cô Đơn. Rồi những gì vừa diễn ra lại hiện lên trong đầu hắn, Tần Vô Song lúc này chẳng biết làm gì ngoài âm thầm cầu nguyện:</w:t>
      </w:r>
    </w:p>
    <w:p>
      <w:pPr>
        <w:pStyle w:val="BodyText"/>
      </w:pPr>
      <w:r>
        <w:t xml:space="preserve">- Bao Bao, Cô Đơn, hai người sẽ không xảy ra chuyện gì hết. Không xảy ra chuyện gì hết! Đừng quên, khi vào Hiên Viên Khâu chúng ta đã từng hứa không rời xa nhau.</w:t>
      </w:r>
    </w:p>
    <w:p>
      <w:pPr>
        <w:pStyle w:val="BodyText"/>
      </w:pPr>
      <w:r>
        <w:t xml:space="preserve">Nghĩ đến đây, Tần Vô Song ọc một tiếng, phun ra một ngụm máu tươi. Việc bay quá nhanh trong Cuồng Diễm Nhai khiến nguyên thần của Tần Vô Song bị thôi động tới cực điểm. Lại thêm tâm trạng phiền não nên cảnh giới vẫn chưa được củng cố. Sự hi sinh của bọn Bao Bao khiến tâm thần của hắn bị đả kích cực mạnh, dẫn đến nguyên thần đại thương.</w:t>
      </w:r>
    </w:p>
    <w:p>
      <w:pPr>
        <w:pStyle w:val="BodyText"/>
      </w:pPr>
      <w:r>
        <w:t xml:space="preserve">Tần Vô Song chỉ cảm thấy hai cánh sau lưng không còn nghe theo sự điều khiển của mình nữa, ý thức cũng ngày một mơ hồ nên đành miễn cưỡng đáp xuống.</w:t>
      </w:r>
    </w:p>
    <w:p>
      <w:pPr>
        <w:pStyle w:val="BodyText"/>
      </w:pPr>
      <w:r>
        <w:t xml:space="preserve">Vừa đáp xuống đất, tâm thần đột nhiên nhộn nhạo dữ dội, cũng chưa kịp biết là đáp xuống đâu đã bất tỉnh nhân sự.</w:t>
      </w:r>
    </w:p>
    <w:p>
      <w:pPr>
        <w:pStyle w:val="Compact"/>
      </w:pPr>
      <w:r>
        <w:t xml:space="preserve">Ủng hộ chỉ với 1 click và 5s ! (adf.ly/4EmoB)</w:t>
      </w:r>
      <w:r>
        <w:br w:type="textWrapping"/>
      </w:r>
      <w:r>
        <w:br w:type="textWrapping"/>
      </w:r>
    </w:p>
    <w:p>
      <w:pPr>
        <w:pStyle w:val="Heading2"/>
      </w:pPr>
      <w:bookmarkStart w:id="506" w:name="chương-484"/>
      <w:bookmarkEnd w:id="506"/>
      <w:r>
        <w:t xml:space="preserve">484. Chương 48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84: Thần như thu thủy, thân như ngọ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Bay suốt ba ngày ba đêm, ngay cả Tần Vô Song cũng không thể tin được là mình quên đánh dấu lộ trình. Cũng không biết hôn mê mất bao lâu ý thức của Tần Vô Song mới từ từ hồi tỉnh. Vừa tỉnh hắn đã ngồi bật dậy, chỉ nghe thấy rắc một tiếng, toàn thân đau ê ẩm.</w:t>
      </w:r>
    </w:p>
    <w:p>
      <w:pPr>
        <w:pStyle w:val="BodyText"/>
      </w:pPr>
      <w:r>
        <w:t xml:space="preserve">Nghiêm trọng nhất là từ bụng trở xuống chỉ có duy nhất một cảm giác nóng rực, đau đến nỗi không thốt nổi nên lời.</w:t>
      </w:r>
    </w:p>
    <w:p>
      <w:pPr>
        <w:pStyle w:val="BodyText"/>
      </w:pPr>
      <w:r>
        <w:t xml:space="preserve">Lắc lắc đầu, cuối cùng thì tầm nhìn của Tần Vô Song cũng dần dần hồi phục. Giơ tay chắn lại để ánh sáng ngoài cửa sổ không rọi vào mắt, bây giờ hắn mới bắt đầu quan sát xung quanh.</w:t>
      </w:r>
    </w:p>
    <w:p>
      <w:pPr>
        <w:pStyle w:val="BodyText"/>
      </w:pPr>
      <w:r>
        <w:t xml:space="preserve">Đây là một gian nhà cỏ, diện tích bên trong không lớn, bài trí cũng hết sức đơn sơ, chỉ có một cái giường nhỏ mà hắn đang nằm, bên cạnh giường là một cái bàn nhỏ với hai chiếc ghế được đan bằng mây.</w:t>
      </w:r>
    </w:p>
    <w:p>
      <w:pPr>
        <w:pStyle w:val="BodyText"/>
      </w:pPr>
      <w:r>
        <w:t xml:space="preserve">Đây là tất cả những gì được bài trí trong phòng. Ánh mắt Tần Vô Song dừng lại chỗ hai chiếc ghế mây, thầm nghĩ:</w:t>
      </w:r>
    </w:p>
    <w:p>
      <w:pPr>
        <w:pStyle w:val="BodyText"/>
      </w:pPr>
      <w:r>
        <w:t xml:space="preserve">- Đây là đâu? Chủ nhân của ngôi nhà này còn có tâm trạng làm chiếc ghế tinh xảo như thế này, xem ra cũng là người có thú vui tao nhã.</w:t>
      </w:r>
    </w:p>
    <w:p>
      <w:pPr>
        <w:pStyle w:val="BodyText"/>
      </w:pPr>
      <w:r>
        <w:t xml:space="preserve">Nhìn ra bên ngoài, trên hành lang có một chiếc bếp nhỏ, trên bếp đặt một chiếc ấm, rõ ràng là đang nấu gì đó, bởi Tần Vô Song nhìn thấy có khói bốc lên.</w:t>
      </w:r>
    </w:p>
    <w:p>
      <w:pPr>
        <w:pStyle w:val="BodyText"/>
      </w:pPr>
      <w:r>
        <w:t xml:space="preserve">Tần Vô Song từ từ đứng dậy, thoáng cảm nhận thấy tình trạng thương tích của nửa người dưới hình như đã đỡ hơn đôi chút, chỉ còn đan điền, chỗ mới vừa ngưng kết nguyên thần thì vẫn còn rất yếu.</w:t>
      </w:r>
    </w:p>
    <w:p>
      <w:pPr>
        <w:pStyle w:val="BodyText"/>
      </w:pPr>
      <w:r>
        <w:t xml:space="preserve">Tần Vô Song biết, đây nhất định là do hắn không tính toán mà đã thôi động đan điền quá độ. Nhưng trước khi hôn mê, hắn đã bay rất lâu, rất lâu.</w:t>
      </w:r>
    </w:p>
    <w:p>
      <w:pPr>
        <w:pStyle w:val="BodyText"/>
      </w:pPr>
      <w:r>
        <w:t xml:space="preserve">- Bao Bao, Cô Đơn! Hai người vẫn ổn chứ?</w:t>
      </w:r>
    </w:p>
    <w:p>
      <w:pPr>
        <w:pStyle w:val="BodyText"/>
      </w:pPr>
      <w:r>
        <w:t xml:space="preserve">Tần Vô Song nhủ thầm. Đến tận bây giờ hắn vẫn không tin được Cuồng Diễm Nhai lại là điểm dừng cuối cùng của ba huynh đệ hắn.</w:t>
      </w:r>
    </w:p>
    <w:p>
      <w:pPr>
        <w:pStyle w:val="BodyText"/>
      </w:pPr>
      <w:r>
        <w:t xml:space="preserve">Hắn cũng không thể tin, bọn Bao Bao lại đoản mạng như vậy. Trong người Bao Bao có huyết thống Thái cổ Thần vượn. Có huyết thống Thần tộc mà sao còn đoản mạng như vậy?</w:t>
      </w:r>
    </w:p>
    <w:p>
      <w:pPr>
        <w:pStyle w:val="BodyText"/>
      </w:pPr>
      <w:r>
        <w:t xml:space="preserve">Đang đau buồn thì đột nhiên một bên tai khẽ động. Hắn nghe thấy bên ngoài có tiếng bước chân rất khẽ, bước chân không chậm, nhưng chạm đất rất nhẹ nhàng, rõ ràng là của một cô gái.</w:t>
      </w:r>
    </w:p>
    <w:p>
      <w:pPr>
        <w:pStyle w:val="BodyText"/>
      </w:pPr>
      <w:r>
        <w:t xml:space="preserve">Tần Vô Song ngẩng đầu ngóng ra cửa. Thấy một cô gái mặc áo xanh xách theo một chiếc làn đang đi từ ngọn núi đối diện xuống. Nhìn cách ăn mặc thì rõ ràng là một cô gái nông thôn, nhưng khí chất và nhãn thần thì lại chẳng khác gì người bước ra từ trong tranh, tinh linh đến mức khiến người ta ngơ ngẩn, thần như thu thủy, thân như ngọc.</w:t>
      </w:r>
    </w:p>
    <w:p>
      <w:pPr>
        <w:pStyle w:val="BodyText"/>
      </w:pPr>
      <w:r>
        <w:t xml:space="preserve">Cô gái áo xanh nhìn thấy vẻ ngẩn ngơ của Tần Vô Song liền lập tức buông vội hai đóa hồng, đặt chiếc làn xuống một góc hành lang.</w:t>
      </w:r>
    </w:p>
    <w:p>
      <w:pPr>
        <w:pStyle w:val="BodyText"/>
      </w:pPr>
      <w:r>
        <w:t xml:space="preserve">- Cô nương, đây là nhà cô sao?</w:t>
      </w:r>
    </w:p>
    <w:p>
      <w:pPr>
        <w:pStyle w:val="BodyText"/>
      </w:pPr>
      <w:r>
        <w:t xml:space="preserve">Tần Vô Song thấy cô gái có vẻ ngượng ngùng, liên tục né tránh ánh mắt hắn, không kìm được hỏi.</w:t>
      </w:r>
    </w:p>
    <w:p>
      <w:pPr>
        <w:pStyle w:val="BodyText"/>
      </w:pPr>
      <w:r>
        <w:t xml:space="preserve">Cô gái nhẹ nhàng ừm một tiếng, âm thanh còn nhỏ hơn cả tiếng muỗi kêu rồi chạy lại bên bếp, lót tay mở nắp ấm ra xem, ngửi ngửi đôi chút rồi lại đậy nắp ấm lại, lấy một chiếc quạt, ngồi xuống bên bếp quạt lửa không ngừng.</w:t>
      </w:r>
    </w:p>
    <w:p>
      <w:pPr>
        <w:pStyle w:val="BodyText"/>
      </w:pPr>
      <w:r>
        <w:t xml:space="preserve">Trong cả quá trình ấy, khuôn mặt cô gái lúc nào cũng đỏ hồng.</w:t>
      </w:r>
    </w:p>
    <w:p>
      <w:pPr>
        <w:pStyle w:val="BodyText"/>
      </w:pPr>
      <w:r>
        <w:t xml:space="preserve">Trong đầu Tần Vô Song có vô số những câu hỏi, nhưng đối diện với vẻ ngượng ngùng của cô gái hắn cũng thấy không tiện hỏi. Nhấc chân bước chầm chậm ra ngoài, định hít thở chút không khí trong lành nhưng lại bắt gặp đôi mắt như thanh tuyền long lanh đầy băn khoăn.</w:t>
      </w:r>
    </w:p>
    <w:p>
      <w:pPr>
        <w:pStyle w:val="BodyText"/>
      </w:pPr>
      <w:r>
        <w:t xml:space="preserve">Tần Vô Song tần ngần hỏi:</w:t>
      </w:r>
    </w:p>
    <w:p>
      <w:pPr>
        <w:pStyle w:val="BodyText"/>
      </w:pPr>
      <w:r>
        <w:t xml:space="preserve">- Cô nương, sao vậy?</w:t>
      </w:r>
    </w:p>
    <w:p>
      <w:pPr>
        <w:pStyle w:val="BodyText"/>
      </w:pPr>
      <w:r>
        <w:t xml:space="preserve">- Bên ngoài gió lớn lắm.</w:t>
      </w:r>
    </w:p>
    <w:p>
      <w:pPr>
        <w:pStyle w:val="BodyText"/>
      </w:pPr>
      <w:r>
        <w:t xml:space="preserve">Giọng nói của cô rất nhỏ, thậm chí còn có chút lắp bắp.</w:t>
      </w:r>
    </w:p>
    <w:p>
      <w:pPr>
        <w:pStyle w:val="BodyText"/>
      </w:pPr>
      <w:r>
        <w:t xml:space="preserve">Tần Vô Song mỉm cười:</w:t>
      </w:r>
    </w:p>
    <w:p>
      <w:pPr>
        <w:pStyle w:val="BodyText"/>
      </w:pPr>
      <w:r>
        <w:t xml:space="preserve">- Không sao, ta chỉ đi xem xét xung quanh thôi.</w:t>
      </w:r>
    </w:p>
    <w:p>
      <w:pPr>
        <w:pStyle w:val="BodyText"/>
      </w:pPr>
      <w:r>
        <w:t xml:space="preserve">Cô gái thấy Tần Vô Song quay đầu bước đi thì vội vã chạy theo, nhưng gần đến nơi thì lại ngập ngừng dừng lại:</w:t>
      </w:r>
    </w:p>
    <w:p>
      <w:pPr>
        <w:pStyle w:val="BodyText"/>
      </w:pPr>
      <w:r>
        <w:t xml:space="preserve">- Sơn cốc này còn có dã thú.</w:t>
      </w:r>
    </w:p>
    <w:p>
      <w:pPr>
        <w:pStyle w:val="BodyText"/>
      </w:pPr>
      <w:r>
        <w:t xml:space="preserve">Tần Vô Song thấy nét mặt cô ta có vẻ rất nghiêm túc, nhất là ánh mắt long lanh, trong trẻo thì hầu như chẳng có chút danh lợi thế tục nào mà rõ ràng chỉ đơn giản là lo lắng cho hắn sức khỏe vẫn chưa hồi phục.</w:t>
      </w:r>
    </w:p>
    <w:p>
      <w:pPr>
        <w:pStyle w:val="BodyText"/>
      </w:pPr>
      <w:r>
        <w:t xml:space="preserve">Cảm nhận được điều này, Tần Vô Song liền dừng bước, đứng bên ngoài hành lang, nhìn ngó tứ phía cái sơn cốc sâu thẳm này. Gian nhà cỏ này được xây dựng rất đơn giản, đằng sau có một con suối nhỏ còn đối diện là một thôn trang.</w:t>
      </w:r>
    </w:p>
    <w:p>
      <w:pPr>
        <w:pStyle w:val="BodyText"/>
      </w:pPr>
      <w:r>
        <w:t xml:space="preserve">Nơi này chẳng khác gì một kỳ quan, bên kia con suối là ruộng đồng thôn xóm, còn bên này chỉ có duy nhất một gian nhà cỏ, thật dễ mang lại cho người ta một cảm giác xa cách.</w:t>
      </w:r>
    </w:p>
    <w:p>
      <w:pPr>
        <w:pStyle w:val="BodyText"/>
      </w:pPr>
      <w:r>
        <w:t xml:space="preserve">Cô gái thấy Tần Vô Song không đi nữa mới yên tâm vào nhà. Một lúc sau thì bưng ra ấm thảo dược mới được sắc xong đổ ra bát.</w:t>
      </w:r>
    </w:p>
    <w:p>
      <w:pPr>
        <w:pStyle w:val="BodyText"/>
      </w:pPr>
      <w:r>
        <w:t xml:space="preserve">Tần Vô Song hít hà mấy cái mùi thảo dược thơm nồng, quay đầu lại đã thấy cô gái đang bưng bát thuốc tiến về phía hắn.</w:t>
      </w:r>
    </w:p>
    <w:p>
      <w:pPr>
        <w:pStyle w:val="BodyText"/>
      </w:pPr>
      <w:r>
        <w:t xml:space="preserve">Tần Vô Song ngạc nhiên:</w:t>
      </w:r>
    </w:p>
    <w:p>
      <w:pPr>
        <w:pStyle w:val="BodyText"/>
      </w:pPr>
      <w:r>
        <w:t xml:space="preserve">- Cho ta uống sao?</w:t>
      </w:r>
    </w:p>
    <w:p>
      <w:pPr>
        <w:pStyle w:val="BodyText"/>
      </w:pPr>
      <w:r>
        <w:t xml:space="preserve">Cô gái gật gật đầu:</w:t>
      </w:r>
    </w:p>
    <w:p>
      <w:pPr>
        <w:pStyle w:val="BodyText"/>
      </w:pPr>
      <w:r>
        <w:t xml:space="preserve">- Uống thuốc thì vết thương của huynh mới mau khỏi được.</w:t>
      </w:r>
    </w:p>
    <w:p>
      <w:pPr>
        <w:pStyle w:val="BodyText"/>
      </w:pPr>
      <w:r>
        <w:t xml:space="preserve">Tần Vô Song định cự tuyệt, nhưng nhìn nét chân thành của cô thì lại không nỡ từ chối, đón bát thuốc, thổi thổi mấy cái rồi ngửa cổ uống cạn bát thuốc.</w:t>
      </w:r>
    </w:p>
    <w:p>
      <w:pPr>
        <w:pStyle w:val="BodyText"/>
      </w:pPr>
      <w:r>
        <w:t xml:space="preserve">Cô gái đứng bên cạnh, nhìn Tần Vô Song uống hết bát thuốc, khuôn mặt lúc này mới lộ ra một tia vui vẻ.</w:t>
      </w:r>
    </w:p>
    <w:p>
      <w:pPr>
        <w:pStyle w:val="BodyText"/>
      </w:pPr>
      <w:r>
        <w:t xml:space="preserve">- Cảm ơn cô nương, có thể hỏi đây là đâu không?</w:t>
      </w:r>
    </w:p>
    <w:p>
      <w:pPr>
        <w:pStyle w:val="BodyText"/>
      </w:pPr>
      <w:r>
        <w:t xml:space="preserve">Tần Vô Song nhìn từng dãy núi cao quanh sơn cốc cũng ngờ ngợ rằng đây hẳn không phải là một bình thường.</w:t>
      </w:r>
    </w:p>
    <w:p>
      <w:pPr>
        <w:pStyle w:val="BodyText"/>
      </w:pPr>
      <w:r>
        <w:t xml:space="preserve">- Nơi này gọi là Oản Tử Cốc.</w:t>
      </w:r>
    </w:p>
    <w:p>
      <w:pPr>
        <w:pStyle w:val="BodyText"/>
      </w:pPr>
      <w:r>
        <w:t xml:space="preserve">- Oản Tử Cốc?</w:t>
      </w:r>
    </w:p>
    <w:p>
      <w:pPr>
        <w:pStyle w:val="BodyText"/>
      </w:pPr>
      <w:r>
        <w:t xml:space="preserve">Tần Vô Song đã từng nghiên cứu qua bản đồ địa hình Hiên Viên Khâu nhưng chưa bao giờ để ý thấy có một nơi tên là Oản Tử Cốc.</w:t>
      </w:r>
    </w:p>
    <w:p>
      <w:pPr>
        <w:pStyle w:val="BodyText"/>
      </w:pPr>
      <w:r>
        <w:t xml:space="preserve">Đương nhiên, Oản Tử Cốc này không phải là một nơi vô cùng quan trọng nếu không, tại sao ngay cả một cái tên trên bản đồ cũng không có.</w:t>
      </w:r>
    </w:p>
    <w:p>
      <w:pPr>
        <w:pStyle w:val="BodyText"/>
      </w:pPr>
      <w:r>
        <w:t xml:space="preserve">- Oản Tử Cốc này thuộc Phủ nào quản lý?</w:t>
      </w:r>
    </w:p>
    <w:p>
      <w:pPr>
        <w:pStyle w:val="BodyText"/>
      </w:pPr>
      <w:r>
        <w:t xml:space="preserve">Tần Vô Song lại hỏi.</w:t>
      </w:r>
    </w:p>
    <w:p>
      <w:pPr>
        <w:pStyle w:val="BodyText"/>
      </w:pPr>
      <w:r>
        <w:t xml:space="preserve">Cô gái có vẻ rất mơ hồ, không hiểu Tần Vô Song định hỏi gì.</w:t>
      </w:r>
    </w:p>
    <w:p>
      <w:pPr>
        <w:pStyle w:val="BodyText"/>
      </w:pPr>
      <w:r>
        <w:t xml:space="preserve">Tần Vô Song thấy nét mặt của cô không khỏi có chút chán nản, hứng thú tìm hiểu địa phương của tiểu cốc này cũng biến mất. Hay nói cách khác, đây là một nơi cách biệt khỏi hết thảy mọi tranh chấp bên ngoài.</w:t>
      </w:r>
    </w:p>
    <w:p>
      <w:pPr>
        <w:pStyle w:val="BodyText"/>
      </w:pPr>
      <w:r>
        <w:t xml:space="preserve">Cô gái thấy Tần Vô Song có vẻ thất vọng, muốn an ủi nhưng bản thân lại chẳng giúp được gì, chỉ biết đón chiếc bát rỗng trên tay Tần Vô Song, mang ra suối rửa.</w:t>
      </w:r>
    </w:p>
    <w:p>
      <w:pPr>
        <w:pStyle w:val="BodyText"/>
      </w:pPr>
      <w:r>
        <w:t xml:space="preserve">Tần Vô Song đoán cô gái này có lẽ đã sống ở nơi đây quá lâu, không hiểu bất cứ chuyện gì bên ngoài, hắn có thể đọc được điều này từ đôi mắt trong sáng, ngây thơ đến xót xa của cô. Tần Vô Song chẳng dám hỏi thêm nữa, đề phòng nhận được câu trả lời của cô rồi lại cảm thấy áy náy, nên chỉ đứng một bên nhìn cô ra ra vào vào dọn dẹp nhà cửa.</w:t>
      </w:r>
    </w:p>
    <w:p>
      <w:pPr>
        <w:pStyle w:val="BodyText"/>
      </w:pPr>
      <w:r>
        <w:t xml:space="preserve">Căn nhà có tổng cộng ba phòng, một phòng là chỗ Tần Vô Song vừa ở, một phòng trong đó bày một tủ thuốc lớn. Còn căn phòng cuối, cửa khép rèm buông, có lẽ là phòng của cô gái. Còn bếp núc, hầu như chỉ có mấy thứ đơn giản ngoài hành lang.</w:t>
      </w:r>
    </w:p>
    <w:p>
      <w:pPr>
        <w:pStyle w:val="BodyText"/>
      </w:pPr>
      <w:r>
        <w:t xml:space="preserve">Tần Vô Song nhìn cảnh tượng trước mắt trong lòng chợt cảm có một cảm giác kỳ lạ, không ngờ ở một nơi Cấm địa của Thần như Hiên Viên Khâu này lại có thể có một cuộc sống đơn giản đến vậy. Phải biết là, Hiên Viên Khâu, đối với các quốc gia nhân loại mà nói là một nơi chỉ có máu tanh và sự giết chóc, vậy mà không ngờ trong nó lại tồn tại chốn thanh bình này.</w:t>
      </w:r>
    </w:p>
    <w:p>
      <w:pPr>
        <w:pStyle w:val="BodyText"/>
      </w:pPr>
      <w:r>
        <w:t xml:space="preserve">Nhìn nhất cử nhất động của cô gái, rõ ràng là một thiếu nữ tháo vát rất thạo chuyện bếp núc, chỉ một loáng, cô đã xếp ra một bàn đầy thức ăn.</w:t>
      </w:r>
    </w:p>
    <w:p>
      <w:pPr>
        <w:pStyle w:val="BodyText"/>
      </w:pPr>
      <w:r>
        <w:t xml:space="preserve">Mặc dù chỉ là những món ăn đơn giản, chỉ là những loại rau cỏ bình thường quanh nhà, nhưng dưới tài nghệ của cô, những món ăn bình dị ấy đột nhiên trở nên thơm phức, mời gọi cái dạ dày của người khác.</w:t>
      </w:r>
    </w:p>
    <w:p>
      <w:pPr>
        <w:pStyle w:val="BodyText"/>
      </w:pPr>
      <w:r>
        <w:t xml:space="preserve">- Ăn cơm thôi!</w:t>
      </w:r>
    </w:p>
    <w:p>
      <w:pPr>
        <w:pStyle w:val="BodyText"/>
      </w:pPr>
      <w:r>
        <w:t xml:space="preserve">Cô gái định gọi bằng một cái tên gì đó, nhưng lại không biết phải gọi thế nào.</w:t>
      </w:r>
    </w:p>
    <w:p>
      <w:pPr>
        <w:pStyle w:val="BodyText"/>
      </w:pPr>
      <w:r>
        <w:t xml:space="preserve">Tần Vô Song hiểu ý, gật gật đầu:</w:t>
      </w:r>
    </w:p>
    <w:p>
      <w:pPr>
        <w:pStyle w:val="BodyText"/>
      </w:pPr>
      <w:r>
        <w:t xml:space="preserve">- Ta họ Tần.</w:t>
      </w:r>
    </w:p>
    <w:p>
      <w:pPr>
        <w:pStyle w:val="BodyText"/>
      </w:pPr>
      <w:r>
        <w:t xml:space="preserve">- Ừm, Tần đại ca, ăn cơm thôi.</w:t>
      </w:r>
    </w:p>
    <w:p>
      <w:pPr>
        <w:pStyle w:val="BodyText"/>
      </w:pPr>
      <w:r>
        <w:t xml:space="preserve">Cô gái bới đầy hai chén cơm rồi đặt một chén cơm cùng một đôi đũa trước mặt Tần Vô Song. Đợi Tần Vô Song ngồi xuống cô gái mới ngồi theo.</w:t>
      </w:r>
    </w:p>
    <w:p>
      <w:pPr>
        <w:pStyle w:val="BodyText"/>
      </w:pPr>
      <w:r>
        <w:t xml:space="preserve">- Cô nương, chỉ có hai chúng ta ăn cơm thôi sao? Người nhà của cô đâu?</w:t>
      </w:r>
    </w:p>
    <w:p>
      <w:pPr>
        <w:pStyle w:val="BodyText"/>
      </w:pPr>
      <w:r>
        <w:t xml:space="preserve">Tần Vô Song không kìm được hỏi.</w:t>
      </w:r>
    </w:p>
    <w:p>
      <w:pPr>
        <w:pStyle w:val="BodyText"/>
      </w:pPr>
      <w:r>
        <w:t xml:space="preserve">- Ta chỉ có ông nội, nhưng đã mất rồi.</w:t>
      </w:r>
    </w:p>
    <w:p>
      <w:pPr>
        <w:pStyle w:val="BodyText"/>
      </w:pPr>
      <w:r>
        <w:t xml:space="preserve">Giọng nói của cô gái nghe rất bình thản. Mặc dù nói chuyện sinh tử đại sự nhưng khẩu khí lại lạnh nhạt vô cùng.</w:t>
      </w:r>
    </w:p>
    <w:p>
      <w:pPr>
        <w:pStyle w:val="BodyText"/>
      </w:pPr>
      <w:r>
        <w:t xml:space="preserve">- Ồ!</w:t>
      </w:r>
    </w:p>
    <w:p>
      <w:pPr>
        <w:pStyle w:val="BodyText"/>
      </w:pPr>
      <w:r>
        <w:t xml:space="preserve">Tần Vô Song than nhẹ một tiếng, không biết phải nói thêm điều gì chỉ biết cắm cúi ăn cơm.</w:t>
      </w:r>
    </w:p>
    <w:p>
      <w:pPr>
        <w:pStyle w:val="BodyText"/>
      </w:pPr>
      <w:r>
        <w:t xml:space="preserve">Phải nói là tài nghệ nấu ăn của cô gái này rất tuyệt, Tần Vô Song ăn mãi mà vẫn thấy ngon miệng. Ăn liền một lúc bốn chén, lúc này hắn mới buông chén đũa nhìn cô gái cười ngượng nghịu:</w:t>
      </w:r>
    </w:p>
    <w:p>
      <w:pPr>
        <w:pStyle w:val="BodyText"/>
      </w:pPr>
      <w:r>
        <w:t xml:space="preserve">- Tài nghệ nấu ăn của cô nương thật tuyệt, làm ta ăn nhiều hơn bình thường đến hai chén.</w:t>
      </w:r>
    </w:p>
    <w:p>
      <w:pPr>
        <w:pStyle w:val="BodyText"/>
      </w:pPr>
      <w:r>
        <w:t xml:space="preserve">Cô gái mỉm cười khe khẽ:</w:t>
      </w:r>
    </w:p>
    <w:p>
      <w:pPr>
        <w:pStyle w:val="BodyText"/>
      </w:pPr>
      <w:r>
        <w:t xml:space="preserve">- Cơm còn nhiều lắm.</w:t>
      </w:r>
    </w:p>
    <w:p>
      <w:pPr>
        <w:pStyle w:val="BodyText"/>
      </w:pPr>
      <w:r>
        <w:t xml:space="preserve">Tần Vô Song không hề biết với loại chén của người dân ở đây, ăn bảy tám chén là chuyện bình thường.</w:t>
      </w:r>
    </w:p>
    <w:p>
      <w:pPr>
        <w:pStyle w:val="BodyText"/>
      </w:pPr>
      <w:r>
        <w:t xml:space="preserve">Cơm nước xong, Tần Vô Song tự ý thức được là mình cũng nên làm chút gì chứ không nên chỉ làm khách đứng nhìn nên lập tức thu dọn chén đũa.</w:t>
      </w:r>
    </w:p>
    <w:p>
      <w:pPr>
        <w:pStyle w:val="BodyText"/>
      </w:pPr>
      <w:r>
        <w:t xml:space="preserve">Cô gái vội vàng nói:</w:t>
      </w:r>
    </w:p>
    <w:p>
      <w:pPr>
        <w:pStyle w:val="BodyText"/>
      </w:pPr>
      <w:r>
        <w:t xml:space="preserve">- Tần đại ca, để đó cho ta.</w:t>
      </w:r>
    </w:p>
    <w:p>
      <w:pPr>
        <w:pStyle w:val="BodyText"/>
      </w:pPr>
      <w:r>
        <w:t xml:space="preserve">Tần Vô Song cười ngượng ngùng, nhìn ngó quanh nhà, tự xung phong:</w:t>
      </w:r>
    </w:p>
    <w:p>
      <w:pPr>
        <w:pStyle w:val="BodyText"/>
      </w:pPr>
      <w:r>
        <w:t xml:space="preserve">- Vậy để ta chẻ củi.</w:t>
      </w:r>
    </w:p>
    <w:p>
      <w:pPr>
        <w:pStyle w:val="BodyText"/>
      </w:pPr>
      <w:r>
        <w:t xml:space="preserve">- Tần đại ca, củi đủ dùng rồi. Huynh cứ nghỉ ngơi đi.</w:t>
      </w:r>
    </w:p>
    <w:p>
      <w:pPr>
        <w:pStyle w:val="BodyText"/>
      </w:pPr>
      <w:r>
        <w:t xml:space="preserve">Tần Vô Song khóc không được mà cười cũng không xong:</w:t>
      </w:r>
    </w:p>
    <w:p>
      <w:pPr>
        <w:pStyle w:val="BodyText"/>
      </w:pPr>
      <w:r>
        <w:t xml:space="preserve">- Cô nương, vậy chí ít cũng nên để ta làm việc gì chứ. Ta không thể chỉ ăn không mà không làm gì được.</w:t>
      </w:r>
    </w:p>
    <w:p>
      <w:pPr>
        <w:pStyle w:val="BodyText"/>
      </w:pPr>
      <w:r>
        <w:t xml:space="preserve">Đang nói đến đây thì bên kia con suối có người gọi lớn:</w:t>
      </w:r>
    </w:p>
    <w:p>
      <w:pPr>
        <w:pStyle w:val="BodyText"/>
      </w:pPr>
      <w:r>
        <w:t xml:space="preserve">- Thủy lang trung, Thủy lang trung, mau lại đây, vợ của Mạc lão tứ lại ngất rồi.</w:t>
      </w:r>
    </w:p>
    <w:p>
      <w:pPr>
        <w:pStyle w:val="BodyText"/>
      </w:pPr>
      <w:r>
        <w:t xml:space="preserve">Cô gái nghe thấy tiếng hét, có chút giật mình, vội cuống quít bỏ hết mọi công việc trong tay, chạy vào phòng thuốc, xách ra một làn thuốc được đan bằng mây, quay sang nói với Tần Vô Song:</w:t>
      </w:r>
    </w:p>
    <w:p>
      <w:pPr>
        <w:pStyle w:val="BodyText"/>
      </w:pPr>
      <w:r>
        <w:t xml:space="preserve">- Tần đại ca, huynh cứ ở đây nghỉ ngơi, ta qua đó xem sao.</w:t>
      </w:r>
    </w:p>
    <w:p>
      <w:pPr>
        <w:pStyle w:val="BodyText"/>
      </w:pPr>
      <w:r>
        <w:t xml:space="preserve">- Tiểu cô nương, cô là lang trung sao?</w:t>
      </w:r>
    </w:p>
    <w:p>
      <w:pPr>
        <w:pStyle w:val="BodyText"/>
      </w:pPr>
      <w:r>
        <w:t xml:space="preserve">- Là ông nội truyền lại y thuật cho ta.</w:t>
      </w:r>
    </w:p>
    <w:p>
      <w:pPr>
        <w:pStyle w:val="BodyText"/>
      </w:pPr>
      <w:r>
        <w:t xml:space="preserve">Cô gái nói rồi vội vã bước ra ngoài. Nào ngờ, đây lại đúng thời điểm nước đang lên, suối chảy khá xiết, cô gái đi trên cây cầu tre phải bước rất cẩn thận, hai tay dang rộng, bước từng bước chầm chậm. Nhìn cảnh này, Tần Vô Song cảm thấy như đang xem người ta biểu diễn tạp kỹ thăng bằng trên dây ở kiếp trước.</w:t>
      </w:r>
    </w:p>
    <w:p>
      <w:pPr>
        <w:pStyle w:val="BodyText"/>
      </w:pPr>
      <w:r>
        <w:t xml:space="preserve">Tần Vô Song hơi động lòng, nhẹ nhàng bước lại, nắm nhẹ tay cô gái. Chỉ đạp hai bước trên mặt nước đã thấy sang tới bờ bên kia.</w:t>
      </w:r>
    </w:p>
    <w:p>
      <w:pPr>
        <w:pStyle w:val="BodyText"/>
      </w:pPr>
      <w:r>
        <w:t xml:space="preserve">Cô gái quay sang tròn mắt nhìn Tần Vô Song, nét mặt đầy vẻ kinh ngạc.</w:t>
      </w:r>
    </w:p>
    <w:p>
      <w:pPr>
        <w:pStyle w:val="BodyText"/>
      </w:pPr>
      <w:r>
        <w:t xml:space="preserve">- Để ta đi cùng cô!</w:t>
      </w:r>
    </w:p>
    <w:p>
      <w:pPr>
        <w:pStyle w:val="BodyText"/>
      </w:pPr>
      <w:r>
        <w:t xml:space="preserve">Tần Vô Song nói đầy chân thành.</w:t>
      </w:r>
    </w:p>
    <w:p>
      <w:pPr>
        <w:pStyle w:val="BodyText"/>
      </w:pPr>
      <w:r>
        <w:t xml:space="preserve">Cô gái nghĩ một lúc ừ nhẹ một tiếng, môi khẽ động đậy như muốn hỏi điều gì nhưng cuối cùng lại không thấy hỏi.</w:t>
      </w:r>
    </w:p>
    <w:p>
      <w:pPr>
        <w:pStyle w:val="BodyText"/>
      </w:pPr>
      <w:r>
        <w:t xml:space="preserve">Thôn này có khoảng chừng vài trăm hộ, nhân khẩu chưa tới ba ngàn người. Nhìn cách ăn mặc của họ có lẽ hầu hết đều là những nông dân bình thường, sống dựa vào lên núi sinh hoạt là chính.</w:t>
      </w:r>
    </w:p>
    <w:p>
      <w:pPr>
        <w:pStyle w:val="BodyText"/>
      </w:pPr>
      <w:r>
        <w:t xml:space="preserve">Người bị ốm là một phụ nữ hơn ba mươi tuổi, sắc mặt tái nhợt, nằm trên một tấm ván gỗ, hơi thở dồn dập như có thể dừng bất cứ lúc nào. Nhìn thấy cô gái, người phụ nữ như nhìn thấy cứu tinh, kêu lớn:</w:t>
      </w:r>
    </w:p>
    <w:p>
      <w:pPr>
        <w:pStyle w:val="BodyText"/>
      </w:pPr>
      <w:r>
        <w:t xml:space="preserve">- Thủy lang trung, mau đến xem giùm ta đi.</w:t>
      </w:r>
    </w:p>
    <w:p>
      <w:pPr>
        <w:pStyle w:val="BodyText"/>
      </w:pPr>
      <w:r>
        <w:t xml:space="preserve">Cô gái tiến lại gần, đặt tay lên mạch, mày hơi chau lại, một lúc sau mới hỏi:</w:t>
      </w:r>
    </w:p>
    <w:p>
      <w:pPr>
        <w:pStyle w:val="BodyText"/>
      </w:pPr>
      <w:r>
        <w:t xml:space="preserve">- Mạc đại tẩu, tẩu lại lên Quy Vương Sơn à?</w:t>
      </w:r>
    </w:p>
    <w:p>
      <w:pPr>
        <w:pStyle w:val="BodyText"/>
      </w:pPr>
      <w:r>
        <w:t xml:space="preserve">Nói đến Quy Vương Sơn, tất cả mọi người đều đồng loạt biến sắc, nét mặt sợ hãi như nhìn thấy quỷ.</w:t>
      </w:r>
    </w:p>
    <w:p>
      <w:pPr>
        <w:pStyle w:val="Compact"/>
      </w:pPr>
      <w:r>
        <w:t xml:space="preserve">Ủng hộ chỉ với 1 click và 5s ! (adf.ly/4EmoB)</w:t>
      </w:r>
      <w:r>
        <w:br w:type="textWrapping"/>
      </w:r>
      <w:r>
        <w:br w:type="textWrapping"/>
      </w:r>
    </w:p>
    <w:p>
      <w:pPr>
        <w:pStyle w:val="Heading2"/>
      </w:pPr>
      <w:bookmarkStart w:id="507" w:name="chương-485"/>
      <w:bookmarkEnd w:id="507"/>
      <w:r>
        <w:t xml:space="preserve">485. Chương 48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85: Quy Vương Sơ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gười phụ nữ vốn đang mê man bất tỉnh, nghe thấy ba chữ Quy Vương Sơn lập tức run rẩy, mắt mở to, đồng tử đột ngột co rút, phản ứng cực kỳ dữ dội. Chỉ thấy hai tay người phụ nữ đó quờ quạng điên cuồng, răng thì nghiến chặt lại.</w:t>
      </w:r>
    </w:p>
    <w:p>
      <w:pPr>
        <w:pStyle w:val="BodyText"/>
      </w:pPr>
      <w:r>
        <w:t xml:space="preserve">Đầu giường người phụ nữ, một hán tử sơn dã bật khóc đau khổ:</w:t>
      </w:r>
    </w:p>
    <w:p>
      <w:pPr>
        <w:pStyle w:val="BodyText"/>
      </w:pPr>
      <w:r>
        <w:t xml:space="preserve">- Thủy lang trung, vợ ta có cứu được không?</w:t>
      </w:r>
    </w:p>
    <w:p>
      <w:pPr>
        <w:pStyle w:val="BodyText"/>
      </w:pPr>
      <w:r>
        <w:t xml:space="preserve">Cô gái nét mặt ảm đạm, vẻ áy náy lộ rõ trên khuôn mặt.</w:t>
      </w:r>
    </w:p>
    <w:p>
      <w:pPr>
        <w:pStyle w:val="BodyText"/>
      </w:pPr>
      <w:r>
        <w:t xml:space="preserve">- Không!</w:t>
      </w:r>
    </w:p>
    <w:p>
      <w:pPr>
        <w:pStyle w:val="BodyText"/>
      </w:pPr>
      <w:r>
        <w:t xml:space="preserve">Hán tử sơn dã đó rống lên một tiếng bi thương, quỳ trước giường, dập đầu lạy cô gái:</w:t>
      </w:r>
    </w:p>
    <w:p>
      <w:pPr>
        <w:pStyle w:val="BodyText"/>
      </w:pPr>
      <w:r>
        <w:t xml:space="preserve">- Thủy lang trung, cầu xin cô, cô nhất định có cách cứu mẹ bọn trẻ.</w:t>
      </w:r>
    </w:p>
    <w:p>
      <w:pPr>
        <w:pStyle w:val="BodyText"/>
      </w:pPr>
      <w:r>
        <w:t xml:space="preserve">Cô gái mặt đầy đau thương:</w:t>
      </w:r>
    </w:p>
    <w:p>
      <w:pPr>
        <w:pStyle w:val="BodyText"/>
      </w:pPr>
      <w:r>
        <w:t xml:space="preserve">- Mạc đại ca, huynh không nên để tẩu ấy lên Quy Vương Sơn.</w:t>
      </w:r>
    </w:p>
    <w:p>
      <w:pPr>
        <w:pStyle w:val="BodyText"/>
      </w:pPr>
      <w:r>
        <w:t xml:space="preserve">Tần Vô Song đang đứng sau cô gái, thần tình nhất động, đột nhiên lách tới bên giường nắm lấy vô tay người thôn phụ, thần thức bắt đầu thăm dò mạch tượng của người thôn phụ.</w:t>
      </w:r>
    </w:p>
    <w:p>
      <w:pPr>
        <w:pStyle w:val="BodyText"/>
      </w:pPr>
      <w:r>
        <w:t xml:space="preserve">- Ngươi làm gì vậy?</w:t>
      </w:r>
    </w:p>
    <w:p>
      <w:pPr>
        <w:pStyle w:val="BodyText"/>
      </w:pPr>
      <w:r>
        <w:t xml:space="preserve">- Hắn là ai?</w:t>
      </w:r>
    </w:p>
    <w:p>
      <w:pPr>
        <w:pStyle w:val="BodyText"/>
      </w:pPr>
      <w:r>
        <w:t xml:space="preserve">Những người xung quanh thấy Tần Vô Song đột nhiên chui ra thì lập tức quát mắng đuổi đi, họ đều cảm thấy bất ngờ bởi sự xuất hiện của chàng trai lạ mặt này.</w:t>
      </w:r>
    </w:p>
    <w:p>
      <w:pPr>
        <w:pStyle w:val="BodyText"/>
      </w:pPr>
      <w:r>
        <w:t xml:space="preserve">Tần Vô Song không đợi những người này lên tiếng, dùng ngón tay hư không điểm nhanh lên cơ thể người thôn phụ rồi quay sang nói với cô gái:</w:t>
      </w:r>
    </w:p>
    <w:p>
      <w:pPr>
        <w:pStyle w:val="BodyText"/>
      </w:pPr>
      <w:r>
        <w:t xml:space="preserve">- Cô nương, Quy Vương Sơn ở đâu?</w:t>
      </w:r>
    </w:p>
    <w:p>
      <w:pPr>
        <w:pStyle w:val="BodyText"/>
      </w:pPr>
      <w:r>
        <w:t xml:space="preserve">Cô gái có chút giật mình:</w:t>
      </w:r>
    </w:p>
    <w:p>
      <w:pPr>
        <w:pStyle w:val="BodyText"/>
      </w:pPr>
      <w:r>
        <w:t xml:space="preserve">- Tần đại ca, huynh cũng rành y thuật sao?</w:t>
      </w:r>
    </w:p>
    <w:p>
      <w:pPr>
        <w:pStyle w:val="BodyText"/>
      </w:pPr>
      <w:r>
        <w:t xml:space="preserve">- Cô ấy không bị bệnh, cũng không phải trúng tà khí trên núi gì hết, mà là bị người ta hạ độc.</w:t>
      </w:r>
    </w:p>
    <w:p>
      <w:pPr>
        <w:pStyle w:val="BodyText"/>
      </w:pPr>
      <w:r>
        <w:t xml:space="preserve">Tần Vô Song thở dài nói.</w:t>
      </w:r>
    </w:p>
    <w:p>
      <w:pPr>
        <w:pStyle w:val="BodyText"/>
      </w:pPr>
      <w:r>
        <w:t xml:space="preserve">- Hạ độc?</w:t>
      </w:r>
    </w:p>
    <w:p>
      <w:pPr>
        <w:pStyle w:val="BodyText"/>
      </w:pPr>
      <w:r>
        <w:t xml:space="preserve">Cô gái mơ hồ, nửa hiểu nửa không.</w:t>
      </w:r>
    </w:p>
    <w:p>
      <w:pPr>
        <w:pStyle w:val="BodyText"/>
      </w:pPr>
      <w:r>
        <w:t xml:space="preserve">Tần Vô Song cũng không biết phải giải thích thế nào. Y thuật vốn rất mênh mông, nếu chỉ dùng học thuyết y dược thì rất khó giải thích sự tồn tại của nó.</w:t>
      </w:r>
    </w:p>
    <w:p>
      <w:pPr>
        <w:pStyle w:val="BodyText"/>
      </w:pPr>
      <w:r>
        <w:t xml:space="preserve">- Đúng vậy, trúng độc, trừ phi tìm ra người hạ độc cô ấy. Nếu không có dùng cả một xe thuốc cũng không cứu được. Xin hỏi, trước đây trong thôn đã từng xuất hiện bệnh trạng như thế này chưa?</w:t>
      </w:r>
    </w:p>
    <w:p>
      <w:pPr>
        <w:pStyle w:val="BodyText"/>
      </w:pPr>
      <w:r>
        <w:t xml:space="preserve">Câu hỏi của Tần Vô Song lập tức thu hút ánh nhìn đầy sùng bái của mọi người xung quanh, tất cả cùng quỳ rạp xuống:</w:t>
      </w:r>
    </w:p>
    <w:p>
      <w:pPr>
        <w:pStyle w:val="BodyText"/>
      </w:pPr>
      <w:r>
        <w:t xml:space="preserve">- Thưa công tử từ nơi khác đến, thôn chúng tôi đã từng có mười mấy người chết một cách kỳ lạ.</w:t>
      </w:r>
    </w:p>
    <w:p>
      <w:pPr>
        <w:pStyle w:val="BodyText"/>
      </w:pPr>
      <w:r>
        <w:t xml:space="preserve">Cô gái cũng bổ sung thêm:</w:t>
      </w:r>
    </w:p>
    <w:p>
      <w:pPr>
        <w:pStyle w:val="BodyText"/>
      </w:pPr>
      <w:r>
        <w:t xml:space="preserve">- Tất cả bọn họ đều cùng đi lên Quy Vương Sơn. Quy Vương Sơn cách Oản Tử Cốc chừng vài trăm dặm, những sơn dân này ngày ngày thường lên những ngọn núi xung quanh tìm chút hoa quả cùng với sản vật. Quy Vương Sơn đó dù hơi xa, nhưng sản vật lại phong phú nhất, cũng là nơi dễ kiếm ra tiền nhất. Có một vài sơn dân đã từng may mắn lên Quy Vương Sơn thành công một hai lần. Những thứ họ kiếm được ở đó, mang ra ngoài thị trấn, bán được giá rất cao. Cho nên mặc dù nguy hiểm nhưng vẫn có nhiều người muốn lên Quy Vương Sơn cầu tài.</w:t>
      </w:r>
    </w:p>
    <w:p>
      <w:pPr>
        <w:pStyle w:val="BodyText"/>
      </w:pPr>
      <w:r>
        <w:t xml:space="preserve">Tần Vô Song nhíu mày nói:</w:t>
      </w:r>
    </w:p>
    <w:p>
      <w:pPr>
        <w:pStyle w:val="BodyText"/>
      </w:pPr>
      <w:r>
        <w:t xml:space="preserve">- Ta tạm thời dùng thủ đoạn khống chế chất độc trong người cô ấy. Nhưng nếu như không thể tìm ra người hạ độc thì chất độc này sớm muộn vẫn phát huy tác dụng.</w:t>
      </w:r>
    </w:p>
    <w:p>
      <w:pPr>
        <w:pStyle w:val="BodyText"/>
      </w:pPr>
      <w:r>
        <w:t xml:space="preserve">Mạc lão tứ nghe Tần Vô Song nói vậy, quay sang nhìn Tần Vô Song cầu khẩn:</w:t>
      </w:r>
    </w:p>
    <w:p>
      <w:pPr>
        <w:pStyle w:val="BodyText"/>
      </w:pPr>
      <w:r>
        <w:t xml:space="preserve">- Thưa công tử thiếu gia, cầu xin người hãy phát thiện tâm, cứu giúp vợ tôi.</w:t>
      </w:r>
    </w:p>
    <w:p>
      <w:pPr>
        <w:pStyle w:val="BodyText"/>
      </w:pPr>
      <w:r>
        <w:t xml:space="preserve">Tần Vô Song gật đầu nói:</w:t>
      </w:r>
    </w:p>
    <w:p>
      <w:pPr>
        <w:pStyle w:val="BodyText"/>
      </w:pPr>
      <w:r>
        <w:t xml:space="preserve">- Ta đi Quy Vương Sơn xem sao. Trong vòng bảy ngày sẽ tạm thời không có vấn đề gì. Ta sẽ cố gắng tìm kiếm trong khoảng thời gian này.</w:t>
      </w:r>
    </w:p>
    <w:p>
      <w:pPr>
        <w:pStyle w:val="BodyText"/>
      </w:pPr>
      <w:r>
        <w:t xml:space="preserve">Cô gái miệng hơi mấp máy, định nói gì nhưng trong tình cảnh lương y như từ mẫu này, cô không thể lên tiếng ngăn cản được.</w:t>
      </w:r>
    </w:p>
    <w:p>
      <w:pPr>
        <w:pStyle w:val="BodyText"/>
      </w:pPr>
      <w:r>
        <w:t xml:space="preserve">Tần Vô Song đi theo cô gái, quay lại căn nhà cỏ bên suối.</w:t>
      </w:r>
    </w:p>
    <w:p>
      <w:pPr>
        <w:pStyle w:val="BodyText"/>
      </w:pPr>
      <w:r>
        <w:t xml:space="preserve">- Tần đại ca, huynh định đi Quy Vương Sơn thật sao?</w:t>
      </w:r>
    </w:p>
    <w:p>
      <w:pPr>
        <w:pStyle w:val="BodyText"/>
      </w:pPr>
      <w:r>
        <w:t xml:space="preserve">Cô gái hỏi.</w:t>
      </w:r>
    </w:p>
    <w:p>
      <w:pPr>
        <w:pStyle w:val="BodyText"/>
      </w:pPr>
      <w:r>
        <w:t xml:space="preserve">Đáng lẽ ra, với hoàn cảnh bây giờ, Tần Vô Song không hợp để ra tay lo việc người khác. Nhưng hắn vừa mới chứng kiến cái chết của Bao Bao và Cô Đơn, lại nhìn thấy sự đau khổ tuyệt vọng của cả nhà Mạc lão tứ, trong lòng lại rung động từng hồi.</w:t>
      </w:r>
    </w:p>
    <w:p>
      <w:pPr>
        <w:pStyle w:val="BodyText"/>
      </w:pPr>
      <w:r>
        <w:t xml:space="preserve">Hơn nữa, hắn nhìn dãy núi cao xung quanh Oản Tử Cốc cũng có cái vẻ sâm nghiêm của địa phương bất phàm, nên cũng muốn đi thăm dò. Và quan trọng nhất, hắn nhất định phải tìm ra con đường ra khỏi cốc, quay trở về con đường cũ.</w:t>
      </w:r>
    </w:p>
    <w:p>
      <w:pPr>
        <w:pStyle w:val="BodyText"/>
      </w:pPr>
      <w:r>
        <w:t xml:space="preserve">Cô gái thấy Tần Vô Song im lặng không nói gì chỉ lặng lẽ thở dài rồi khoác hòm thuốc lên vai:</w:t>
      </w:r>
    </w:p>
    <w:p>
      <w:pPr>
        <w:pStyle w:val="BodyText"/>
      </w:pPr>
      <w:r>
        <w:t xml:space="preserve">- Ta sẽ đi cùng Tần đại ca!</w:t>
      </w:r>
    </w:p>
    <w:p>
      <w:pPr>
        <w:pStyle w:val="BodyText"/>
      </w:pPr>
      <w:r>
        <w:t xml:space="preserve">- Cô cũng đi?</w:t>
      </w:r>
    </w:p>
    <w:p>
      <w:pPr>
        <w:pStyle w:val="BodyText"/>
      </w:pPr>
      <w:r>
        <w:t xml:space="preserve">Tần Vô Song ngạc nhiên.</w:t>
      </w:r>
    </w:p>
    <w:p>
      <w:pPr>
        <w:pStyle w:val="BodyText"/>
      </w:pPr>
      <w:r>
        <w:t xml:space="preserve">- Ta đi một mình được rồi.</w:t>
      </w:r>
    </w:p>
    <w:p>
      <w:pPr>
        <w:pStyle w:val="BodyText"/>
      </w:pPr>
      <w:r>
        <w:t xml:space="preserve">Khẩu khí của cô gái vẫn vô cùng kiên quyết:</w:t>
      </w:r>
    </w:p>
    <w:p>
      <w:pPr>
        <w:pStyle w:val="BodyText"/>
      </w:pPr>
      <w:r>
        <w:t xml:space="preserve">- Tần đại ca, ta là lang trung, nếu như trong núi có độc, ta có thể lần theo nguồn gốc của nó để tìm ra thảo dược chữa trị.</w:t>
      </w:r>
    </w:p>
    <w:p>
      <w:pPr>
        <w:pStyle w:val="BodyText"/>
      </w:pPr>
      <w:r>
        <w:t xml:space="preserve">- Nhưng không phải cô nói Quy Vương Sơn rất nguy hiểm sao?</w:t>
      </w:r>
    </w:p>
    <w:p>
      <w:pPr>
        <w:pStyle w:val="BodyText"/>
      </w:pPr>
      <w:r>
        <w:t xml:space="preserve">Cô gái gật gật đầu, khẩu khí vẫn bình lặng như nước:</w:t>
      </w:r>
    </w:p>
    <w:p>
      <w:pPr>
        <w:pStyle w:val="BodyText"/>
      </w:pPr>
      <w:r>
        <w:t xml:space="preserve">- Thủy lang trung ta mỗi lần vào núi hái thuốc đều rất nguy hiểm, nhưng những dã thú trong núi nhìn thấy ta đều phải tránh.</w:t>
      </w:r>
    </w:p>
    <w:p>
      <w:pPr>
        <w:pStyle w:val="BodyText"/>
      </w:pPr>
      <w:r>
        <w:t xml:space="preserve">- Dã thú phải tránh cô sao?</w:t>
      </w:r>
    </w:p>
    <w:p>
      <w:pPr>
        <w:pStyle w:val="BodyText"/>
      </w:pPr>
      <w:r>
        <w:t xml:space="preserve">Tần Vô Song có vẻ không tin. Không lẽ dã thú trong Oản Tử Cốc này đều ăn chay hoặc đã tu tâm dưỡng tính. Sao lại phải tránh một con người tay không tấc sắt?</w:t>
      </w:r>
    </w:p>
    <w:p>
      <w:pPr>
        <w:pStyle w:val="BodyText"/>
      </w:pPr>
      <w:r>
        <w:t xml:space="preserve">- Tần đại ca, ta không lừa huynh đâu.</w:t>
      </w:r>
    </w:p>
    <w:p>
      <w:pPr>
        <w:pStyle w:val="BodyText"/>
      </w:pPr>
      <w:r>
        <w:t xml:space="preserve">Tần Vô Song đăm chiêu suy nghĩ một lúc rồi cười khổ nói:</w:t>
      </w:r>
    </w:p>
    <w:p>
      <w:pPr>
        <w:pStyle w:val="BodyText"/>
      </w:pPr>
      <w:r>
        <w:t xml:space="preserve">- Có lẽ do ta ngu dốt nông cạn, hoặc trên người cô nương có một thứ gì đó đặc biệt chăng.</w:t>
      </w:r>
    </w:p>
    <w:p>
      <w:pPr>
        <w:pStyle w:val="BodyText"/>
      </w:pPr>
      <w:r>
        <w:t xml:space="preserve">Nói đến đấy, khẩu khí của Tần Vô Song cũng trở nên kiên định:</w:t>
      </w:r>
    </w:p>
    <w:p>
      <w:pPr>
        <w:pStyle w:val="BodyText"/>
      </w:pPr>
      <w:r>
        <w:t xml:space="preserve">- Nhưng lần này cô không cần phải đi, ta cam đoan với cô, đây không phải là độc khí trong núi mà là kịch độc do người làm. Loại kịch độc này, thuốc của lang trung không có tác dụng, chỉ khi người hạ độc chết thì mới giải được.</w:t>
      </w:r>
    </w:p>
    <w:p>
      <w:pPr>
        <w:pStyle w:val="BodyText"/>
      </w:pPr>
      <w:r>
        <w:t xml:space="preserve">- Phải giết người?</w:t>
      </w:r>
    </w:p>
    <w:p>
      <w:pPr>
        <w:pStyle w:val="BodyText"/>
      </w:pPr>
      <w:r>
        <w:t xml:space="preserve">Cô gái đột nhiên biến sắc, cắn nhẹ môi.</w:t>
      </w:r>
    </w:p>
    <w:p>
      <w:pPr>
        <w:pStyle w:val="BodyText"/>
      </w:pPr>
      <w:r>
        <w:t xml:space="preserve">Đúng là một cô gái trong trẻo như nước. Mỗi lần nhìn cô, Tần Vô Song lại thầm nghĩ cô đúng là một cô gái hoàn toàn không bị thế tục làm cho ô uế, vẫn còn nước mắt để khóc cho sinh linh thế gian.</w:t>
      </w:r>
    </w:p>
    <w:p>
      <w:pPr>
        <w:pStyle w:val="BodyText"/>
      </w:pPr>
      <w:r>
        <w:t xml:space="preserve">- Chỉ có người xấu mới sử dụng chất độc hại người. Nếu người xấu không chết thì người tốt vẫn còn bị hại.</w:t>
      </w:r>
    </w:p>
    <w:p>
      <w:pPr>
        <w:pStyle w:val="BodyText"/>
      </w:pPr>
      <w:r>
        <w:t xml:space="preserve">Tần Vô Song chỉ có thể kiên nhẫn giải thích.</w:t>
      </w:r>
    </w:p>
    <w:p>
      <w:pPr>
        <w:pStyle w:val="BodyText"/>
      </w:pPr>
      <w:r>
        <w:t xml:space="preserve">Nhưng giải thích với một người một nữ lang trung đơn thuần, hướng nội, tấm lòng từ bi thánh thiện như một bông tuyết thì rõ ràng có nói suốt một giờ ba khắc cũng không thuyết phục được. Cô gái cứ ngẩn ra từng đợt, rồi đột nhiên nghĩ ra điều gì, nói:</w:t>
      </w:r>
    </w:p>
    <w:p>
      <w:pPr>
        <w:pStyle w:val="BodyText"/>
      </w:pPr>
      <w:r>
        <w:t xml:space="preserve">- Đúng rồi, Tần đại ca, huynh còn đang bị thương nữa.</w:t>
      </w:r>
    </w:p>
    <w:p>
      <w:pPr>
        <w:pStyle w:val="BodyText"/>
      </w:pPr>
      <w:r>
        <w:t xml:space="preserve">Nguyên thần bị hao tổn nhưng nền tảng của Tần Vô Song sau khi được thần quang tẩy lễ nên cơ năng thân thể đã trở nên rất mạnh, khả năng hồi phục cũng khá nhanh. Chỉ là hành công quá độ nên mới hao tổn nguyên thần, mặc dù nghiêm trọng, nhưng cũng không đến nỗi tổn thương chí mạng, chỉ cần điều dưỡng một chút là được.</w:t>
      </w:r>
    </w:p>
    <w:p>
      <w:pPr>
        <w:pStyle w:val="BodyText"/>
      </w:pPr>
      <w:r>
        <w:t xml:space="preserve">Nghỉ ngơi một đêm trong căn nhà cỏ này, nghe tiếng chim kêu, tiếng suối chảy róc rách, Tần Vô Song cũng thấy mình ngủ ngon hơn.</w:t>
      </w:r>
    </w:p>
    <w:p>
      <w:pPr>
        <w:pStyle w:val="BodyText"/>
      </w:pPr>
      <w:r>
        <w:t xml:space="preserve">Ở nơi thế ngoại đào nguyên này, tất cả tranh đoạt, thù hận của thế giới bên ngoài đều chầm chậm ngủ yên trong lòng.</w:t>
      </w:r>
    </w:p>
    <w:p>
      <w:pPr>
        <w:pStyle w:val="BodyText"/>
      </w:pPr>
      <w:r>
        <w:t xml:space="preserve">Ngày hôm sau, khi nắng sớm chiếu qua cửa sổ, tiếng chim hót vang, Tần Vô Song mới từ giấc ngủ tỉnh lại. Cảm nhận một chút đan điền, sau một ngày một đêm nghỉ ngơi, quả nhiên đã hồi phục phân nửa.</w:t>
      </w:r>
    </w:p>
    <w:p>
      <w:pPr>
        <w:pStyle w:val="BodyText"/>
      </w:pPr>
      <w:r>
        <w:t xml:space="preserve">Tần Vô Song sớm đã không ngạc nhiên với khả năng hồi phục của mình. Từ trước đến giờ, không biết hắn đã bị thương biết bao nhiêu lần, nhưng khả năng chữa trị cực mạnh trong cơ thể khiến thương tích hồi phục rất nhanh.</w:t>
      </w:r>
    </w:p>
    <w:p>
      <w:pPr>
        <w:pStyle w:val="BodyText"/>
      </w:pPr>
      <w:r>
        <w:t xml:space="preserve">- Cô nương, Quy Vương Sơn đó nằm ở hướng nào?</w:t>
      </w:r>
    </w:p>
    <w:p>
      <w:pPr>
        <w:pStyle w:val="BodyText"/>
      </w:pPr>
      <w:r>
        <w:t xml:space="preserve">Tần Vô Song hỏi khi vừa dùng xong cơm sáng.</w:t>
      </w:r>
    </w:p>
    <w:p>
      <w:pPr>
        <w:pStyle w:val="BodyText"/>
      </w:pPr>
      <w:r>
        <w:t xml:space="preserve">- Tần đại ca, huynh thật sự không muốn mang ta theo sao?</w:t>
      </w:r>
    </w:p>
    <w:p>
      <w:pPr>
        <w:pStyle w:val="BodyText"/>
      </w:pPr>
      <w:r>
        <w:t xml:space="preserve">- Ừm, cô nương hãy tin ta. Lần này đúng là cô không cần phải đi.</w:t>
      </w:r>
    </w:p>
    <w:p>
      <w:pPr>
        <w:pStyle w:val="BodyText"/>
      </w:pPr>
      <w:r>
        <w:t xml:space="preserve">Cô gái hít một hơi thật sâu, gật gật đầu thất vọng:</w:t>
      </w:r>
    </w:p>
    <w:p>
      <w:pPr>
        <w:pStyle w:val="BodyText"/>
      </w:pPr>
      <w:r>
        <w:t xml:space="preserve">- Cứ đi thẳng hướng Tây Nam cốc khẩu chừng vài trăm dặm. Khi nào nhìn thấy một ngọn núi đá lớn nhìn giống con rùa thụt trong mai thì đó chính là Quy Vương Sơn.</w:t>
      </w:r>
    </w:p>
    <w:p>
      <w:pPr>
        <w:pStyle w:val="BodyText"/>
      </w:pPr>
      <w:r>
        <w:t xml:space="preserve">- Được, ta sẽ đi xem sao.</w:t>
      </w:r>
    </w:p>
    <w:p>
      <w:pPr>
        <w:pStyle w:val="BodyText"/>
      </w:pPr>
      <w:r>
        <w:t xml:space="preserve">Rồi quay sang nhẹ nhàng nói với cô gái:</w:t>
      </w:r>
    </w:p>
    <w:p>
      <w:pPr>
        <w:pStyle w:val="BodyText"/>
      </w:pPr>
      <w:r>
        <w:t xml:space="preserve">- Mấy hôm nay đã làm phiền cô nương rồi. Ân đức cứu mạng của cô nương, ta xin đáp đền vào một ngày không xa.</w:t>
      </w:r>
    </w:p>
    <w:p>
      <w:pPr>
        <w:pStyle w:val="BodyText"/>
      </w:pPr>
      <w:r>
        <w:t xml:space="preserve">Cô gái lắc đầu:</w:t>
      </w:r>
    </w:p>
    <w:p>
      <w:pPr>
        <w:pStyle w:val="BodyText"/>
      </w:pPr>
      <w:r>
        <w:t xml:space="preserve">- Tần đại ca, ta là lang trung, cứu người cũng là chuyện nên làm.</w:t>
      </w:r>
    </w:p>
    <w:p>
      <w:pPr>
        <w:pStyle w:val="BodyText"/>
      </w:pPr>
      <w:r>
        <w:t xml:space="preserve">- Với cô là cứu người bị thương, nhưng với ta là ân đức cứu mạng, cáo từ.</w:t>
      </w:r>
    </w:p>
    <w:p>
      <w:pPr>
        <w:pStyle w:val="BodyText"/>
      </w:pPr>
      <w:r>
        <w:t xml:space="preserve">Tần Vô Song chắp tay, sải từng bước dài ra cốc khẩu.</w:t>
      </w:r>
    </w:p>
    <w:p>
      <w:pPr>
        <w:pStyle w:val="BodyText"/>
      </w:pPr>
      <w:r>
        <w:t xml:space="preserve">- Tần đại ca.</w:t>
      </w:r>
    </w:p>
    <w:p>
      <w:pPr>
        <w:pStyle w:val="BodyText"/>
      </w:pPr>
      <w:r>
        <w:t xml:space="preserve">Thấy Tần Vô Song xa đi, cô gái vội gọi với theo. Tần Vô Song quay đầu lại:</w:t>
      </w:r>
    </w:p>
    <w:p>
      <w:pPr>
        <w:pStyle w:val="BodyText"/>
      </w:pPr>
      <w:r>
        <w:t xml:space="preserve">- Chuyện gì?</w:t>
      </w:r>
    </w:p>
    <w:p>
      <w:pPr>
        <w:pStyle w:val="BodyText"/>
      </w:pPr>
      <w:r>
        <w:t xml:space="preserve">- Tần đại ca, ta họ Thủy, huynh có thể gọi ta là Nhược Lan.</w:t>
      </w:r>
    </w:p>
    <w:p>
      <w:pPr>
        <w:pStyle w:val="BodyText"/>
      </w:pPr>
      <w:r>
        <w:t xml:space="preserve">Cô gái nói rồi mặt đỏ bừng chạy vội vào nhà, đóng chặt cửa lại. Đứng dựa sau cửa rồi mà toàn thân cô vẫn nóng bừng, cổ họng khô ran nghèn nghẹn, ngực phập phồng không thôi.</w:t>
      </w:r>
    </w:p>
    <w:p>
      <w:pPr>
        <w:pStyle w:val="BodyText"/>
      </w:pPr>
      <w:r>
        <w:t xml:space="preserve">- Nhược Lan, Nhược Lan, u lan sơn cốc. Tên đẹp cũng như người!</w:t>
      </w:r>
    </w:p>
    <w:p>
      <w:pPr>
        <w:pStyle w:val="BodyText"/>
      </w:pPr>
      <w:r>
        <w:t xml:space="preserve">Tần Vô Song than nhẹ một tiếng, bước ra ngoài sơn cốc rồi mới dang rộng hai cánh, bay thẳng về Quy Vương Sơn phía Tây Nam.</w:t>
      </w:r>
    </w:p>
    <w:p>
      <w:pPr>
        <w:pStyle w:val="BodyText"/>
      </w:pPr>
      <w:r>
        <w:t xml:space="preserve">Vài trăm dặm, dù không có cánh cũng chẳng mất quá nhiều thới gian để đi. Thu gọn đôi cánh để di chuyển cho dễ dàng, chỉ nhún mấy cái, Tần Vô Song đã nhìn thấy ngọn núi Quy Vương Sơn trong truyền thuyết.</w:t>
      </w:r>
    </w:p>
    <w:p>
      <w:pPr>
        <w:pStyle w:val="BodyText"/>
      </w:pPr>
      <w:r>
        <w:t xml:space="preserve">Quy Vương Sơn này ngoại hình đúng là nhìn giống con rùa nằm sấp thụt vào trong mai, không quá cao so với mực nước biển thậm chí khí thế còn có phần thua kém những ngọn núi xung quanh.</w:t>
      </w:r>
    </w:p>
    <w:p>
      <w:pPr>
        <w:pStyle w:val="BodyText"/>
      </w:pPr>
      <w:r>
        <w:t xml:space="preserve">Nhìn xung quanh thì thấy gần Quy Vương Cốc này cũng có thôn làng, nhưng những thôn làng này đều nằm bốn phía xung quanh Quy Vương Sơn, khoảng cách giữa hai thôn là rất xa. Đại khái những thôn trại này cũng phải cách nhau vài trăm dặm.</w:t>
      </w:r>
    </w:p>
    <w:p>
      <w:pPr>
        <w:pStyle w:val="BodyText"/>
      </w:pPr>
      <w:r>
        <w:t xml:space="preserve">Tần Vô Song đáp xuống thấp mới nhìn rõ, những thôn trại này tịnh không một bóng người, đều đã bị bỏ hoang, trở thành tử địa. Từ cao nhìn xuống, rõ vẻ vô cùng tiêu điều rách nát.</w:t>
      </w:r>
    </w:p>
    <w:p>
      <w:pPr>
        <w:pStyle w:val="BodyText"/>
      </w:pPr>
      <w:r>
        <w:t xml:space="preserve">Tần Vô Song lại nhìn Quy Vương Sơn, cảm thấy khí tượng sâm nghiêm, căn bản không có bất cứ tà khí gì, trong lòng cảm thấy rất kỳ lạ:</w:t>
      </w:r>
    </w:p>
    <w:p>
      <w:pPr>
        <w:pStyle w:val="BodyText"/>
      </w:pPr>
      <w:r>
        <w:t xml:space="preserve">- Quy Vương Sơn này đại khí thoáng đãng, không hề giống như nơi có vật xâm chiếm, sao thôn trại cung quanh lại tiêu điều hoang phế như vậy? Không lẽ ngay cả xung quanh đây cũng không thể sống được?</w:t>
      </w:r>
    </w:p>
    <w:p>
      <w:pPr>
        <w:pStyle w:val="BodyText"/>
      </w:pPr>
      <w:r>
        <w:t xml:space="preserve">Tần Vô Song thu hai cánh, dừng lại dưới chân núi. Bước chân vào một nơi xa lạ, an toàn vẫn là nhất. Hắn không tỏ ra vội vàng mà bước từng bước chầm chậm thăm dò.</w:t>
      </w:r>
    </w:p>
    <w:p>
      <w:pPr>
        <w:pStyle w:val="BodyText"/>
      </w:pPr>
      <w:r>
        <w:t xml:space="preserve">Đi được vài đoạn sơn đạo, đột nhiên phía đối diện xuất hiện một người tiều phu đang vác củi, miệng huýt sáo vui vẻ. Nhìn thấy Tần Vô Song, người tiều phu cũng dừng bước, nhìn hắn bằng một ánh mắt rất đề phòng.</w:t>
      </w:r>
    </w:p>
    <w:p>
      <w:pPr>
        <w:pStyle w:val="BodyText"/>
      </w:pPr>
      <w:r>
        <w:t xml:space="preserve">Tần Vô Song nói:</w:t>
      </w:r>
    </w:p>
    <w:p>
      <w:pPr>
        <w:pStyle w:val="BodyText"/>
      </w:pPr>
      <w:r>
        <w:t xml:space="preserve">- Vị đại ca này, huynh là người của thôn trang nào?</w:t>
      </w:r>
    </w:p>
    <w:p>
      <w:pPr>
        <w:pStyle w:val="BodyText"/>
      </w:pPr>
      <w:r>
        <w:t xml:space="preserve">Người tiều phu sờ vào chiếc rìu dắt bên hông, lắp bắp nói:</w:t>
      </w:r>
    </w:p>
    <w:p>
      <w:pPr>
        <w:pStyle w:val="BodyText"/>
      </w:pPr>
      <w:r>
        <w:t xml:space="preserve">- Ngươi biết ta là người thôn trang nào làm gì? Ngươi là ai, sao lại đến Quy Vương Sơn này? Không sợ chết sao?</w:t>
      </w:r>
    </w:p>
    <w:p>
      <w:pPr>
        <w:pStyle w:val="BodyText"/>
      </w:pPr>
      <w:r>
        <w:t xml:space="preserve">- Huynh còn dám lên núi chặt củi, không lẽ lại không cho ta đi săn?</w:t>
      </w:r>
    </w:p>
    <w:p>
      <w:pPr>
        <w:pStyle w:val="BodyText"/>
      </w:pPr>
      <w:r>
        <w:t xml:space="preserve">Tần Vô Song hỏi lại.</w:t>
      </w:r>
    </w:p>
    <w:p>
      <w:pPr>
        <w:pStyle w:val="BodyText"/>
      </w:pPr>
      <w:r>
        <w:t xml:space="preserve">Người tiều phu sửng sốt, nép vào một bên đường:</w:t>
      </w:r>
    </w:p>
    <w:p>
      <w:pPr>
        <w:pStyle w:val="BodyText"/>
      </w:pPr>
      <w:r>
        <w:t xml:space="preserve">- Vậy ngươi đi đi!</w:t>
      </w:r>
    </w:p>
    <w:p>
      <w:pPr>
        <w:pStyle w:val="BodyText"/>
      </w:pPr>
      <w:r>
        <w:t xml:space="preserve">Tần Vô Song nét mặt bình thản, chầm chậm tiến lên phía trước. Hắn vừa bước tới nơi, cánh tay của ngươi tiều phu đột nhiên giơ lên, gần như đồng thời, Tần Vô Song cũng giơ khuỷu tay, chạm nhẹ vào vai người tiều phu.</w:t>
      </w:r>
    </w:p>
    <w:p>
      <w:pPr>
        <w:pStyle w:val="BodyText"/>
      </w:pPr>
      <w:r>
        <w:t xml:space="preserve">Gã tiều phu hự một tiếng, chiếc rìu trong tay rơi xuống đất, năm ngón tay nắm chặt, lùi liền mười mấy bước, đề phòng nhìn Tần Vô Song.</w:t>
      </w:r>
    </w:p>
    <w:p>
      <w:pPr>
        <w:pStyle w:val="Compact"/>
      </w:pPr>
      <w:r>
        <w:t xml:space="preserve">Ủng hộ chỉ với 1 click và 5s ! (adf.ly/4EmoB)</w:t>
      </w:r>
      <w:r>
        <w:br w:type="textWrapping"/>
      </w:r>
      <w:r>
        <w:br w:type="textWrapping"/>
      </w:r>
    </w:p>
    <w:p>
      <w:pPr>
        <w:pStyle w:val="Heading2"/>
      </w:pPr>
      <w:bookmarkStart w:id="508" w:name="chương-486"/>
      <w:bookmarkEnd w:id="508"/>
      <w:r>
        <w:t xml:space="preserve">486. Chương 48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86: Sát khí lẫm nhiê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cười nhạt một tiếng:</w:t>
      </w:r>
    </w:p>
    <w:p>
      <w:pPr>
        <w:pStyle w:val="BodyText"/>
      </w:pPr>
      <w:r>
        <w:t xml:space="preserve">- Không hổ là Quy Vương Sơn, ngay cả tiều phu đốn củi cũng lợi hại thế này?</w:t>
      </w:r>
    </w:p>
    <w:p>
      <w:pPr>
        <w:pStyle w:val="BodyText"/>
      </w:pPr>
      <w:r>
        <w:t xml:space="preserve">Gã tiều phu bị Tần Vô Song chạm nhẹ một cái, mặc dù không đánh trúng nhưng vẫn khiến cho khí huyết trong người hắn quay cuồng, rõ ràng hắn cũng đang nghĩ người đối diện là ai, sao lại lợi hại đến vậy.</w:t>
      </w:r>
    </w:p>
    <w:p>
      <w:pPr>
        <w:pStyle w:val="BodyText"/>
      </w:pPr>
      <w:r>
        <w:t xml:space="preserve">Lúc nãy hắn giơ tay là muốn làm một vài động tác công kích nhỏ, ai ngờ mới làm được một nửa đã bị đối phương phá giải chỉ bằng một khuỷu tay.</w:t>
      </w:r>
    </w:p>
    <w:p>
      <w:pPr>
        <w:pStyle w:val="BodyText"/>
      </w:pPr>
      <w:r>
        <w:t xml:space="preserve">- Ngươi rốt cục là ai?</w:t>
      </w:r>
    </w:p>
    <w:p>
      <w:pPr>
        <w:pStyle w:val="BodyText"/>
      </w:pPr>
      <w:r>
        <w:t xml:space="preserve">Gã tiều phu nhìn Tần Vô Song, hai mắt như muốn tóe lửa.</w:t>
      </w:r>
    </w:p>
    <w:p>
      <w:pPr>
        <w:pStyle w:val="BodyText"/>
      </w:pPr>
      <w:r>
        <w:t xml:space="preserve">Tần Vô Song lại hỏi ngược lại:</w:t>
      </w:r>
    </w:p>
    <w:p>
      <w:pPr>
        <w:pStyle w:val="BodyText"/>
      </w:pPr>
      <w:r>
        <w:t xml:space="preserve">- Vậy ngươi là ai?</w:t>
      </w:r>
    </w:p>
    <w:p>
      <w:pPr>
        <w:pStyle w:val="BodyText"/>
      </w:pPr>
      <w:r>
        <w:t xml:space="preserve">Gã tiều phu ác thanh ác khí:</w:t>
      </w:r>
    </w:p>
    <w:p>
      <w:pPr>
        <w:pStyle w:val="BodyText"/>
      </w:pPr>
      <w:r>
        <w:t xml:space="preserve">- Ta là ai ngươi không cần biết. Quy Vương Sơn này bây giờ là địa bàn của chúng ta, bằng hữu, nếu như ngươi từ nơi khác đến thì cũng nên biết chút quy củ.</w:t>
      </w:r>
    </w:p>
    <w:p>
      <w:pPr>
        <w:pStyle w:val="BodyText"/>
      </w:pPr>
      <w:r>
        <w:t xml:space="preserve">- Địa bàn của các ngươi? Quy Vương Sơn này là nơi có chủ sao?</w:t>
      </w:r>
    </w:p>
    <w:p>
      <w:pPr>
        <w:pStyle w:val="BodyText"/>
      </w:pPr>
      <w:r>
        <w:t xml:space="preserve">- Dù trước đây không có thì bây giờ cũng có rồi. Bằng hữu, xem ngươi thân thủ bất phàm, có lẽ cũng là nhân vật xuất thân không nhỏ, Quy Vương Sơn này cũng chẳng phải phong thủy bảo địa. Có cần phải tranh giành với chúng ta không?</w:t>
      </w:r>
    </w:p>
    <w:p>
      <w:pPr>
        <w:pStyle w:val="BodyText"/>
      </w:pPr>
      <w:r>
        <w:t xml:space="preserve">Lời của gã tiều phu nghe thì có vẻ như yếu thế nhưng sao Tần Vô Song lại không nghe ra khẩu khí oán độc trong đó?</w:t>
      </w:r>
    </w:p>
    <w:p>
      <w:pPr>
        <w:pStyle w:val="BodyText"/>
      </w:pPr>
      <w:r>
        <w:t xml:space="preserve">- Nói vậy, Quy Vương Sơn này là địa bàn của các ngươi? Vậy xin được thỉnh giáo, các ngươi là tông gì, môn gì?</w:t>
      </w:r>
    </w:p>
    <w:p>
      <w:pPr>
        <w:pStyle w:val="BodyText"/>
      </w:pPr>
      <w:r>
        <w:t xml:space="preserve">Tần Vô Song lạnh lùng hỏi.</w:t>
      </w:r>
    </w:p>
    <w:p>
      <w:pPr>
        <w:pStyle w:val="BodyText"/>
      </w:pPr>
      <w:r>
        <w:t xml:space="preserve">- Bằng hữu, ngươi hỏi hơi nhiều rồi đấy?</w:t>
      </w:r>
    </w:p>
    <w:p>
      <w:pPr>
        <w:pStyle w:val="BodyText"/>
      </w:pPr>
      <w:r>
        <w:t xml:space="preserve">Từ ánh mắt gã tiều phu lóe ra một tia hung hãn, giọng nói rin rít hăm dọa.</w:t>
      </w:r>
    </w:p>
    <w:p>
      <w:pPr>
        <w:pStyle w:val="BodyText"/>
      </w:pPr>
      <w:r>
        <w:t xml:space="preserve">Tần Vô Song mặt đanh lại, cũng không lùi bước, nắm chặt thanh Bá Vương Phá Trận Thương trong tay, sải từng bước lớn lên núi, không thèm để ý đến gã tiều phu.</w:t>
      </w:r>
    </w:p>
    <w:p>
      <w:pPr>
        <w:pStyle w:val="BodyText"/>
      </w:pPr>
      <w:r>
        <w:t xml:space="preserve">Gã tiều phu đứng bên dưới, hằn học nhìn theo bóng dáng Tần Vô Song đang xa dần, răng nghiến chặt. Đột nhiên hắn giơ tay, hai tia sáng hắc ám bắn ra từ lòng bàn tay hắn rồi biến thành một đám mây mù u lam, tỏa dần sau lưng Tần Vô Song.</w:t>
      </w:r>
    </w:p>
    <w:p>
      <w:pPr>
        <w:pStyle w:val="BodyText"/>
      </w:pPr>
      <w:r>
        <w:t xml:space="preserve">Nhưng Tần Vô Song như có con mắt thứ ba phía sau, hắn nhanh nhẹn xoay mình, lộn một vòng trên không đồng thời giơ hai ngón tay trỏ và giữa, điểm liền ba cái. Thương Dương Kiếm và Trung Xung Kiếm của Thiên Mạch Ngưng Kình Kiếm cùng được xuất ra.</w:t>
      </w:r>
    </w:p>
    <w:p>
      <w:pPr>
        <w:pStyle w:val="BodyText"/>
      </w:pPr>
      <w:r>
        <w:t xml:space="preserve">Kiếm khí lóe lên, bắn thẳng vào hai bên ngực gã tiều phu. Kiếm khí xuyên thẳng từ ngực sang lưng, trực tiếp găm chặt gã tiều phu vào vách núi bên đường. Gã tiều phu chưa kịp phản ứng đã bị kiếm khí nhanh như quỷ mị lấy đi tính mạng.</w:t>
      </w:r>
    </w:p>
    <w:p>
      <w:pPr>
        <w:pStyle w:val="BodyText"/>
      </w:pPr>
      <w:r>
        <w:t xml:space="preserve">Thiên Mạch Ngưng Kình Kiếm này lúc nào cũng là công kích mạnh nhất của Tần Vô Song. Bây giờ đã luyện tới Luyện Hư Cảnh, đương nhiên uy lực của Thiên Mạch Ngưng Kình Kiếm cũng phải mạnh hơn. Mà hình như lâu lắm rồi Tần Vô Song mới phải vận dụng lại bộ kiếm thuật này.</w:t>
      </w:r>
    </w:p>
    <w:p>
      <w:pPr>
        <w:pStyle w:val="BodyText"/>
      </w:pPr>
      <w:r>
        <w:t xml:space="preserve">Thiên Mạch Ngưng Kình Kiếm cũng có rất nhiều tầng cảnh giới, cảnh giới thứ nhất là Hư kiếm, cảnh giới thứ hai là Thực kiếm, cảnh giới thứ ba là Cương kiếm. Cả ba cảnh giới này, sau khi Tần Vô Song vào Linh Võ Đại viên mãn thì đều đã lô hỏa thuần thanh.</w:t>
      </w:r>
    </w:p>
    <w:p>
      <w:pPr>
        <w:pStyle w:val="BodyText"/>
      </w:pPr>
      <w:r>
        <w:t xml:space="preserve">Nhưng bây giờ tu vi của Tần Vô Song đã luyện tới Luyện Hư Cảnh nên ngay cả cảnh giới Cương kiếm của Thiên Mạch Ngưng Kình Kiếm cũng không còn phù hợp với tu vi cảnh giới của Tần Vô Song nữa. Mà Tần Vô Song nhớ, cảnh giới thứ tư của Thiên Mạch Ngưng Kình Kiếm là Kiếm phách.</w:t>
      </w:r>
    </w:p>
    <w:p>
      <w:pPr>
        <w:pStyle w:val="BodyText"/>
      </w:pPr>
      <w:r>
        <w:t xml:space="preserve">Cũng may là dù cảnh giới của Thiên Mạch Ngưng Kình Kiếm có nâng lên thế nào thì phương pháp cùng lộ số tu luyện đều không có gì thay đổi, chỉ là những cảnh giới khác nhau trong cùng một vòng tuần hoàn. Bởi vậy, tu luyện cảnh giới thứ tư này cũng không mất quá nhiều công sức, chỉ cần luyện tập tâm pháp cũ bằng một tu vi cảnh giới hoàn toàn mới, mấy ngày sau là đã luyện thành Kiếm phách.</w:t>
      </w:r>
    </w:p>
    <w:p>
      <w:pPr>
        <w:pStyle w:val="BodyText"/>
      </w:pPr>
      <w:r>
        <w:t xml:space="preserve">Kiếm phách này một khi hình thành có thể tưởng tượng ra lực công kích của nó sẽ lớn như thế nào. Quan trọng nhất là Thiên Mạch Ngưng Kình Kiếm rất có lợi trong chiến đấu cận thân, so với chuyện dùng binh khí để chém giết thì môn kiếm pháp dùng ngón tay để phóng thích này linh hoạt, tự do, biến hóa nhanh và khả năng giành chiến thắng cũng cao hơn nhiều.</w:t>
      </w:r>
    </w:p>
    <w:p>
      <w:pPr>
        <w:pStyle w:val="BodyText"/>
      </w:pPr>
      <w:r>
        <w:t xml:space="preserve">Bất cứ kiếm thuật nào, kiếm cũng đều là vật ngoại thân, dù có nói nhân kiếm hợp nhất thì cũng chỉ là một cách gọi khoa trương. Xét về kết cấu sinh lý thì ngón tay là một phần của thân thể, trực tiếp đón nhận sự điều khiển của thần thức. Còn binh khí thì dù thế nào cũng là một bộ phận bên ngoài cơ thể, có luyện thuần thục cỡ nào, phối hợp ăn ý đến mấy, dung hòa hoàn hảo đến mấy cũng không thể so sánh với một bộ phận của cơ thể. Đây cũng là ưu điểm lớn nhất của Thiên Mạch Ngưng Kình Kiếm.</w:t>
      </w:r>
    </w:p>
    <w:p>
      <w:pPr>
        <w:pStyle w:val="BodyText"/>
      </w:pPr>
      <w:r>
        <w:t xml:space="preserve">Hôm nay Tần Vô Song lại sáng tạo ra một kiểu mới, dung nhập tâm pháp kiếm ý của Thiên Mạch Ngưng Kình Kiếm vào binh khí để thực chiến.</w:t>
      </w:r>
    </w:p>
    <w:p>
      <w:pPr>
        <w:pStyle w:val="BodyText"/>
      </w:pPr>
      <w:r>
        <w:t xml:space="preserve">Ví dụ như Bá Vương Phá Trận Thương, ví dụ như Tử Dương Kiếm đều có thể mượn dùng kiếm ý của Thiên Mạch Ngưng Kình Kiếm mà phóng thích Kiếm phách, hiệu quả vô cùng tốt.</w:t>
      </w:r>
    </w:p>
    <w:p>
      <w:pPr>
        <w:pStyle w:val="BodyText"/>
      </w:pPr>
      <w:r>
        <w:t xml:space="preserve">Giờ phút này Tần Vô Song cũng đã lĩnh ngộ được sự huyền ảo của chiêu thức, cầm thanh Bá Vương Phá Trận Thương trong tay, nhẹ nhàng nhấc người, bay nhanh lên núi.</w:t>
      </w:r>
    </w:p>
    <w:p>
      <w:pPr>
        <w:pStyle w:val="BodyText"/>
      </w:pPr>
      <w:r>
        <w:t xml:space="preserve">Tiếng kêu thảm thiết của người tiều phu lập tức làm kinh động đám người trong Quy Vương Sơn, người không biết từ đâu ùn ùn đổ ra từ bốn phương tám hướng.</w:t>
      </w:r>
    </w:p>
    <w:p>
      <w:pPr>
        <w:pStyle w:val="BodyText"/>
      </w:pPr>
      <w:r>
        <w:t xml:space="preserve">Tần Vô Song trợn mắt nhìn tứ phía, không hề tỏ ra bối rối, đám người này đúng là đông thật nhưng tu vi thì vẫn chưa đủ để uy hiếp được Tần Vô Song.</w:t>
      </w:r>
    </w:p>
    <w:p>
      <w:pPr>
        <w:pStyle w:val="BodyText"/>
      </w:pPr>
      <w:r>
        <w:t xml:space="preserve">Chí ít, đám người này cũng không có khả năng ngự không phi hành, nói cách khác, đám người này mạnh nhất cũng chỉ là cấp bậc Luyện Hư Cảnh. Đối với Tần Vô Song mà nói, mặc dù mới vào Luyện Hư Cảnh chưa được bao lâu, nhưng hiện tại những cường giả cấp bậc Luyện Hư Cảnh đều không phải đối thủ của hắn.</w:t>
      </w:r>
    </w:p>
    <w:p>
      <w:pPr>
        <w:pStyle w:val="BodyText"/>
      </w:pPr>
      <w:r>
        <w:t xml:space="preserve">Không cần dùng đến Thần Tú Cung hắn cũng đủ tự tin đối phó với những người này.</w:t>
      </w:r>
    </w:p>
    <w:p>
      <w:pPr>
        <w:pStyle w:val="BodyText"/>
      </w:pPr>
      <w:r>
        <w:t xml:space="preserve">- Là tên nhãi ranh từ đâu đến mà không biết Quy Vương Sơn đã bị chúng ta chiếm lĩnh?</w:t>
      </w:r>
    </w:p>
    <w:p>
      <w:pPr>
        <w:pStyle w:val="BodyText"/>
      </w:pPr>
      <w:r>
        <w:t xml:space="preserve">- Đã đến rồi thì đừng đi nữa!</w:t>
      </w:r>
    </w:p>
    <w:p>
      <w:pPr>
        <w:pStyle w:val="BodyText"/>
      </w:pPr>
      <w:r>
        <w:t xml:space="preserve">Đám người này cứ từng người từng người chui ra từ các khe núi, nhất loạt tiến về phía Tần Vô Song. Đương nhiên, Tần Vô Song cũng không vội vàng chiến đấu luôn mà nhanh nhẹn ẩn mình, nấp vào một chỗ tối quan sát lai lịch chi tiết từng người.</w:t>
      </w:r>
    </w:p>
    <w:p>
      <w:pPr>
        <w:pStyle w:val="BodyText"/>
      </w:pPr>
      <w:r>
        <w:t xml:space="preserve">Mười mấy tu luyện giả tụ tập từ bốn phía sơn đạo, ngó đông ngó tây rõ ràng là đang tìm manh mối của Tần Vô Song.</w:t>
      </w:r>
    </w:p>
    <w:p>
      <w:pPr>
        <w:pStyle w:val="BodyText"/>
      </w:pPr>
      <w:r>
        <w:t xml:space="preserve">- Lúc nãy không phải Lão Bát lên tiếng cảnh báo sao? Lão Bát đâu?</w:t>
      </w:r>
    </w:p>
    <w:p>
      <w:pPr>
        <w:pStyle w:val="BodyText"/>
      </w:pPr>
      <w:r>
        <w:t xml:space="preserve">- Không hay rồi, mọi người xem!</w:t>
      </w:r>
    </w:p>
    <w:p>
      <w:pPr>
        <w:pStyle w:val="BodyText"/>
      </w:pPr>
      <w:r>
        <w:t xml:space="preserve">- Đó là Lão Bát, bị giết rồi sao?</w:t>
      </w:r>
    </w:p>
    <w:p>
      <w:pPr>
        <w:pStyle w:val="BodyText"/>
      </w:pPr>
      <w:r>
        <w:t xml:space="preserve">Những giọng nói lúc này đã dần trở nên ồn ào.</w:t>
      </w:r>
    </w:p>
    <w:p>
      <w:pPr>
        <w:pStyle w:val="BodyText"/>
      </w:pPr>
      <w:r>
        <w:t xml:space="preserve">- Đi thông báo cho Đại ca và Nhị ca đi, có kẻ địch lớn đến rồi!</w:t>
      </w:r>
    </w:p>
    <w:p>
      <w:pPr>
        <w:pStyle w:val="BodyText"/>
      </w:pPr>
      <w:r>
        <w:t xml:space="preserve">- Đúng vậy, Tam ca, đi thông báo cho Đại ca và Nhị ca đi.</w:t>
      </w:r>
    </w:p>
    <w:p>
      <w:pPr>
        <w:pStyle w:val="BodyText"/>
      </w:pPr>
      <w:r>
        <w:t xml:space="preserve">Nhìn thấy xác đồng bọn treo ở đó, đám tu luyện giả tỏ ra lo lắng thấy rõ, không biết thế cục này cuối cùng rồi sẽ đi đến đâu.</w:t>
      </w:r>
    </w:p>
    <w:p>
      <w:pPr>
        <w:pStyle w:val="BodyText"/>
      </w:pPr>
      <w:r>
        <w:t xml:space="preserve">Nhóm người này được cấp trên cắt cử, chiếm cứ Quy Vương Sơn, vốn dĩ đã không tự nguyện lắm, nhưng mệnh lệnh của cấp trên, không thể không chấp hành.</w:t>
      </w:r>
    </w:p>
    <w:p>
      <w:pPr>
        <w:pStyle w:val="BodyText"/>
      </w:pPr>
      <w:r>
        <w:t xml:space="preserve">Tần Vô Song tránh khỏi đám tai mắt này, xuyên qua một đường, một lúc sau đã đến được lưng của con rùa khổng lồ. Quy Vương Sơn này quả nhiên chẳng khác gì một con rùa khổng lồ. Ngay cả đỉnh núi cũng giống hệt như chiếc lưng với từng mảng từng mảng mai rùa. Chỉ có điều, tạo hình của từng mảng này, nếu như không ở từ trên cao thì sẽ không thể nhìn thấy được.</w:t>
      </w:r>
    </w:p>
    <w:p>
      <w:pPr>
        <w:pStyle w:val="BodyText"/>
      </w:pPr>
      <w:r>
        <w:t xml:space="preserve">Tần Vô Song đang đi thì đột nhiên, phía đối diện một luồng quang mang đâm ra từ trong hư không, quang mang chợt động, một đường kiếm khí lành lạnh bổ thẳng xuống trước mặt Tần Vô Song.</w:t>
      </w:r>
    </w:p>
    <w:p>
      <w:pPr>
        <w:pStyle w:val="BodyText"/>
      </w:pPr>
      <w:r>
        <w:t xml:space="preserve">Cũng may Tần Vô Song không phải cây đèn hết dầu, từ nãy đến giờ vẫn tập trung toàn bộ tinh thần. Hắn giơ Bá Vương Phá Trận Thương lên đỡ, thuận thế chĩa luôn mũi thương về phía trước. Thúc một cái, ba phát Kiếm phách liên tiếp đã được trực tiếp bắn ra.</w:t>
      </w:r>
    </w:p>
    <w:p>
      <w:pPr>
        <w:pStyle w:val="BodyText"/>
      </w:pPr>
      <w:r>
        <w:t xml:space="preserve">Ba phát Kiếm phách này đã trực tiếp phá vỡ luồng quang mang vừa mới đâm ra. Quang mang vừa tắt, một bóng người lăng không phi khởi, xoay một vòng trên không trung, một kiếm đón gió, bổ xuống rất nhanh.</w:t>
      </w:r>
    </w:p>
    <w:p>
      <w:pPr>
        <w:pStyle w:val="BodyText"/>
      </w:pPr>
      <w:r>
        <w:t xml:space="preserve">Tần Vô Song thấy đối phương đằng không phi hành, biết cũng là Hóa Hư Cảnh cường giả, nhưng cũng chẳng hề run sợ, mũi thương lại nghếch lên, không ngừng phóng thích Kiếm phách. Bụp, bụp, bụp, phát này nối tiếp phát kia tạo nên một phong mang công kích chẳng khác gì băng chùy liên tục phóng ra giữa không trung.</w:t>
      </w:r>
    </w:p>
    <w:p>
      <w:pPr>
        <w:pStyle w:val="BodyText"/>
      </w:pPr>
      <w:r>
        <w:t xml:space="preserve">Rồi gần như đồng thời, tay trái Tần Vô Song xuất ra sợi roi Nộ Giao Chi Hồn, sợi roi bắt đầu run rẩy uốn éo như một con độc xà điên cuồng cuốn theo từng luồng hắc khí tạo thành từng vòng từng vòng gợn sóng, lan nhanh ra phía đối diện. Hai tay đồng thời sử dụng hai binh khí nhưng chiêu số công kích thì lại hoàn toàn khác nhau.</w:t>
      </w:r>
    </w:p>
    <w:p>
      <w:pPr>
        <w:pStyle w:val="BodyText"/>
      </w:pPr>
      <w:r>
        <w:t xml:space="preserve">Kiểu công kích phức tạp này khiến đối phương không khỏi tròn mắt ngạc nhiên. Điều này quả thực đã vượt quá tầm tưởng tượng của hắn.</w:t>
      </w:r>
    </w:p>
    <w:p>
      <w:pPr>
        <w:pStyle w:val="BodyText"/>
      </w:pPr>
      <w:r>
        <w:t xml:space="preserve">Người đó vội vàng rút lui, tàn ảnh ẩn hiện giữa không trung, rồi lại nhanh chóng lao về, lớn tiếng quát:</w:t>
      </w:r>
    </w:p>
    <w:p>
      <w:pPr>
        <w:pStyle w:val="BodyText"/>
      </w:pPr>
      <w:r>
        <w:t xml:space="preserve">- Ngươi là ai?</w:t>
      </w:r>
    </w:p>
    <w:p>
      <w:pPr>
        <w:pStyle w:val="BodyText"/>
      </w:pPr>
      <w:r>
        <w:t xml:space="preserve">Tần Vô Song cười nhạt nói:</w:t>
      </w:r>
    </w:p>
    <w:p>
      <w:pPr>
        <w:pStyle w:val="BodyText"/>
      </w:pPr>
      <w:r>
        <w:t xml:space="preserve">- Còn ngươi là ai?</w:t>
      </w:r>
    </w:p>
    <w:p>
      <w:pPr>
        <w:pStyle w:val="BodyText"/>
      </w:pPr>
      <w:r>
        <w:t xml:space="preserve">Người này đánh lén hắn, rõ ràng không phải bằng hữu. Trong tình huống này, sao Tần Vô Song phải khách khí, mũi của Bá Vương Phá Trận Thương lại giơ lên, hắn lao người theo hướng rút lui của người kia. Rồi mượn tốc độ đó, trường thương trong tay đâm mạnh ra.</w:t>
      </w:r>
    </w:p>
    <w:p>
      <w:pPr>
        <w:pStyle w:val="BodyText"/>
      </w:pPr>
      <w:r>
        <w:t xml:space="preserve">Ầm!</w:t>
      </w:r>
    </w:p>
    <w:p>
      <w:pPr>
        <w:pStyle w:val="BodyText"/>
      </w:pPr>
      <w:r>
        <w:t xml:space="preserve">Trường thương đái động, mặt đất xung quanh nứt ra làm đôi, gió xoáy cuộn lên như một con trường long, lăng không quyền khởi, cuộn tàn ảnh của người đó vào bên trong.</w:t>
      </w:r>
    </w:p>
    <w:p>
      <w:pPr>
        <w:pStyle w:val="BodyText"/>
      </w:pPr>
      <w:r>
        <w:t xml:space="preserve">Thâm Hạch Thức!</w:t>
      </w:r>
    </w:p>
    <w:p>
      <w:pPr>
        <w:pStyle w:val="BodyText"/>
      </w:pPr>
      <w:r>
        <w:t xml:space="preserve">Đây là thương pháp Tần Vô Song tự nghĩ ra, chiêu thứ ba, Thâm Hạch Thức!</w:t>
      </w:r>
    </w:p>
    <w:p>
      <w:pPr>
        <w:pStyle w:val="BodyText"/>
      </w:pPr>
      <w:r>
        <w:t xml:space="preserve">Lần này, diễn dịch của Tần Vô Song không phải Thủy thuộc tính, cũng không phải Hỏa thuộc tính mà là Đại Địa thuộc tính. Dùng sự huyền ảo của Đại địa Mạch động để hình thành một loại uốn vặn từ trường đại mạch, từ đó khống chế tốc độ bay và phương hướng bay của đối phương, tạo nên một đòn đả kích chí mạng.</w:t>
      </w:r>
    </w:p>
    <w:p>
      <w:pPr>
        <w:pStyle w:val="BodyText"/>
      </w:pPr>
      <w:r>
        <w:t xml:space="preserve">Lúc này, Tần Vô Song đã nhận được ưu thế thần quang tẩy lễ nên mọi thứ với hắn chẳng hề hấn gì.</w:t>
      </w:r>
    </w:p>
    <w:p>
      <w:pPr>
        <w:pStyle w:val="BodyText"/>
      </w:pPr>
      <w:r>
        <w:t xml:space="preserve">Đối phương dường như không tin nổi vào mắt mình. Từ hình thức công kích và phương thức chiến đấu của đối phương, hắn cảm nhận được Tần Vô Song cũng chỉ là một Luyện Hư Cảnh cường giả. Mặc dù công kích của Luyện Hư Cảnh này vô cùng mạnh nhưng cũng chỉ có vậy thôi. Ai ngờ kỹ năng công kích nhiều tầng của Tần Vô Song khiến Hóa Hư Cảnh cường giả như hắn phải chống đỡ chật vật, vội vàng rút lui bởi đã biết có điều không ổn.</w:t>
      </w:r>
    </w:p>
    <w:p>
      <w:pPr>
        <w:pStyle w:val="BodyText"/>
      </w:pPr>
      <w:r>
        <w:t xml:space="preserve">Người này dù đã bị Tần Vô Song đánh trúng nhưng vẫn cố liều mạng, bay nhanh lên không trung như một con rồng, rõ ràng là định mượn ưu thế trên không để đánh Tần Vô Song một đòn chí mạng.</w:t>
      </w:r>
    </w:p>
    <w:p>
      <w:pPr>
        <w:pStyle w:val="BodyText"/>
      </w:pPr>
      <w:r>
        <w:t xml:space="preserve">Ầm! Một tiếng vang trời, một thương Thâm Hạch Thức của Tần Vô Song đã bắn trúng lưng người đó, hoàng quang đột nhiên đại trướng, một lực đẩy cực mạnh trực tiếp ném người đó lên trời.</w:t>
      </w:r>
    </w:p>
    <w:p>
      <w:pPr>
        <w:pStyle w:val="BodyText"/>
      </w:pPr>
      <w:r>
        <w:t xml:space="preserve">Người này chỉ cảm thấy khí huyết quay cuồng từng hồi, cơ hồ không thể khống chế được, miễn cưỡng giữ cho thân hình ổn định mới không khiến bản thân rơi từ trên không xuống.</w:t>
      </w:r>
    </w:p>
    <w:p>
      <w:pPr>
        <w:pStyle w:val="BodyText"/>
      </w:pPr>
      <w:r>
        <w:t xml:space="preserve">Đòn công kích của một Luyện Hư Cảnh lại có thể trực tiếp đả thương hắn, khiến hắn tổn hại nguyên thần? Người này đứng giữa không trung, rống lên một tiếng lớn:</w:t>
      </w:r>
    </w:p>
    <w:p>
      <w:pPr>
        <w:pStyle w:val="BodyText"/>
      </w:pPr>
      <w:r>
        <w:t xml:space="preserve">- Lão Đại, mau ra đây, có rắc rối rồi!</w:t>
      </w:r>
    </w:p>
    <w:p>
      <w:pPr>
        <w:pStyle w:val="BodyText"/>
      </w:pPr>
      <w:r>
        <w:t xml:space="preserve">Tần Vô Song nhìn thấy rõ tất cả, Thần Tú Cung đã kịp mở ra. Soạt! Mũi tên này căn bản không có chút trì hoãn, vọt lên giữa không trung, tốc độ cực nhanh, khí thế cực mạnh, khiến đối phương không còn kịp phản ứng.</w:t>
      </w:r>
    </w:p>
    <w:p>
      <w:pPr>
        <w:pStyle w:val="BodyText"/>
      </w:pPr>
      <w:r>
        <w:t xml:space="preserve">Lục quang lóe lên, không trung nổ tung một tiếng lớn, quang mang tán khai bắn ra bốn phía, một chùm huyết vũ rơi xuống xung quanh, người đó đã bị Tần Vô Song tiêu diệt hoàn toàn.</w:t>
      </w:r>
    </w:p>
    <w:p>
      <w:pPr>
        <w:pStyle w:val="BodyText"/>
      </w:pPr>
      <w:r>
        <w:t xml:space="preserve">Cánh tay của hắn lại giơ lên, lục quang phản hồi, mũi tên màu bích lục lại trở về trong tay Tần Vô Song!</w:t>
      </w:r>
    </w:p>
    <w:p>
      <w:pPr>
        <w:pStyle w:val="Compact"/>
      </w:pPr>
      <w:r>
        <w:t xml:space="preserve">Ủng hộ chỉ với 1 click và 5s ! (adf.ly/4EmoB)</w:t>
      </w:r>
      <w:r>
        <w:br w:type="textWrapping"/>
      </w:r>
      <w:r>
        <w:br w:type="textWrapping"/>
      </w:r>
    </w:p>
    <w:p>
      <w:pPr>
        <w:pStyle w:val="Heading2"/>
      </w:pPr>
      <w:bookmarkStart w:id="509" w:name="chương-487"/>
      <w:bookmarkEnd w:id="509"/>
      <w:r>
        <w:t xml:space="preserve">487. Chương 48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87: Tu luyện giả khôi lỗ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Vừa giết người xong, Tần Vô Song cũng không có thời gian mà nghi hoặc. Hắn đứng trên cao nhìn đám cường giả ùn ùn đổ ra từ bốn phía, tâm lặng như nước, thần thức bắt đầu đếm.</w:t>
      </w:r>
    </w:p>
    <w:p>
      <w:pPr>
        <w:pStyle w:val="BodyText"/>
      </w:pPr>
      <w:r>
        <w:t xml:space="preserve">- Một tên, hai tên, ba tên…</w:t>
      </w:r>
    </w:p>
    <w:p>
      <w:pPr>
        <w:pStyle w:val="BodyText"/>
      </w:pPr>
      <w:r>
        <w:t xml:space="preserve">Tổng cộng có mười ba người, mười ba người này là những kẻ lúc nãy từ bốn phương tám hướng lao ra chặn đường khi hắn vừa mới giết chết tên tiều phu.</w:t>
      </w:r>
    </w:p>
    <w:p>
      <w:pPr>
        <w:pStyle w:val="BodyText"/>
      </w:pPr>
      <w:r>
        <w:t xml:space="preserve">Chỉ có điều, lúc nãy Tần Vô Song không định chiến đấu cùng đám người này nên mới đi vòng qua vòng bao vây tiến vào nội bộ Quy Vương Sơn.</w:t>
      </w:r>
    </w:p>
    <w:p>
      <w:pPr>
        <w:pStyle w:val="BodyText"/>
      </w:pPr>
      <w:r>
        <w:t xml:space="preserve">Lúc này, đám cường giả bao vây bên ngoài rõ ràng cũng ý thức được kẻ thù đã vòng qua chúng, tiến vào nội bộ Quy Vương Sơn nên hô ứng lẫn nhau, điên cuồng quay vào bên trong.</w:t>
      </w:r>
    </w:p>
    <w:p>
      <w:pPr>
        <w:pStyle w:val="BodyText"/>
      </w:pPr>
      <w:r>
        <w:t xml:space="preserve">- Ngăn hắn lại, bằng bất cứ giá nào cũng phải ngăn hắn lại!</w:t>
      </w:r>
    </w:p>
    <w:p>
      <w:pPr>
        <w:pStyle w:val="BodyText"/>
      </w:pPr>
      <w:r>
        <w:t xml:space="preserve">Mới giọng nói bén nhọn truyền ra từ nội bộ Quy Vương Sơn. Kỹ xảo phát thanh của giọng nói này rất cao minh, nói mà tứ phía đều có thanh âm khiến Tần Vô Song không thể nắm bắt được rốt cuộc nó được phát ra từ đâu.</w:t>
      </w:r>
    </w:p>
    <w:p>
      <w:pPr>
        <w:pStyle w:val="BodyText"/>
      </w:pPr>
      <w:r>
        <w:t xml:space="preserve">Đám cường giả đang bao vây bên ngoài, nghe thấy mệnh lệnh, kẻ nào kẻ nấy như vừa được uống thuốc kích thích, đột nhiên trở nên điên cuống, ùn ùn kéo đến từ bốn phương tám hướng như một đàn châu chấu.</w:t>
      </w:r>
    </w:p>
    <w:p>
      <w:pPr>
        <w:pStyle w:val="BodyText"/>
      </w:pPr>
      <w:r>
        <w:t xml:space="preserve">Tần Vô Song chỉ lạnh lùng quan sát mọi thứ, linh quang trong lòng chợt lóe, hình như vừa nảy ra sáng kiến gì.</w:t>
      </w:r>
    </w:p>
    <w:p>
      <w:pPr>
        <w:pStyle w:val="BodyText"/>
      </w:pPr>
      <w:r>
        <w:t xml:space="preserve">- Những người này lúc nãy nhìn còn giống như những tu luyện giả bình thường, tại sao chỉ trong nháy mắt đã như bị người ta khống chế tâm thần, không lẽ, người nói lúc nãy chính là người thi triển cổ độc?</w:t>
      </w:r>
    </w:p>
    <w:p>
      <w:pPr>
        <w:pStyle w:val="BodyText"/>
      </w:pPr>
      <w:r>
        <w:t xml:space="preserve">Tần Vô Song cũng am hiểu đôi chút về cổ độc, cổ độc không chỉ có thể dùng để hãm hại mà còn có thể dùng để khống chế người khác.</w:t>
      </w:r>
    </w:p>
    <w:p>
      <w:pPr>
        <w:pStyle w:val="BodyText"/>
      </w:pPr>
      <w:r>
        <w:t xml:space="preserve">Hạ độc chỉ đơn giản là tàn phá bên trong, còn mượn cổ độc để khống chế, thao túng thần thức lại là một sự thao túng về linh hồn, còn tàn nhẫn hơn hạ độc rất nhiều.</w:t>
      </w:r>
    </w:p>
    <w:p>
      <w:pPr>
        <w:pStyle w:val="BodyText"/>
      </w:pPr>
      <w:r>
        <w:t xml:space="preserve">Một khi đã bị cổ độc khống chế thì một người đang sống sẽ trở thành khôi lỗi chiến đấu trong tay kẻ thi triển cổ độc. Tần Vô Song liên tưởng lại lúc hắn mới lên núi, tên tiều phu đã có những biểu hiện quỷ dị, cả quang mang u lam trong lòng bàn tay hắn rõ ràng cũng là một loại pháp môn thi triển cổ độc.</w:t>
      </w:r>
    </w:p>
    <w:p>
      <w:pPr>
        <w:pStyle w:val="BodyText"/>
      </w:pPr>
      <w:r>
        <w:t xml:space="preserve">Nghĩ đến đây, tự nhiên Tần Vô Song thấy đầu óc mình sáng sủa hơn rất nhiều. Kẻ giở trò ma quỷ ở Quy Vương Sơn này nhất định là kẻ vừa mới phát ra giọng nói kia.</w:t>
      </w:r>
    </w:p>
    <w:p>
      <w:pPr>
        <w:pStyle w:val="BodyText"/>
      </w:pPr>
      <w:r>
        <w:t xml:space="preserve">Nghĩ vậy, Tần Vô Song không còn do dự nữa, Thần Tú Cung xoạt xoạt xoạt bắn liền ba phát, ba đường lục quang bay lên không trung trực tiếp giết chết ba tu luyện giả mới lao đến từ phía Đông.</w:t>
      </w:r>
    </w:p>
    <w:p>
      <w:pPr>
        <w:pStyle w:val="BodyText"/>
      </w:pPr>
      <w:r>
        <w:t xml:space="preserve">Sự dung hòa của Tần Vô Song và Thần Tú Cung bây giờ không còn ở giai đoạn Linh Võ Đại viên mãn. Đừng nói những Luyện Hư Cảnh cường giả này, dù có là Hóa Hư Cảnh thì Tần Vô Song cũng cầm chắc mười phần chiến thắng.</w:t>
      </w:r>
    </w:p>
    <w:p>
      <w:pPr>
        <w:pStyle w:val="BodyText"/>
      </w:pPr>
      <w:r>
        <w:t xml:space="preserve">Bắn chết những Luyện Hư Cảnh cường giả này đương nhiên chẳng khác nào bắn chết ba con chim bình thường. Ba mũi tên bắn ra, vô thanh vô tức tiêu diệt ba người mà những tu luyện giả ở ba hướng còn lại không hề hay biết.</w:t>
      </w:r>
    </w:p>
    <w:p>
      <w:pPr>
        <w:pStyle w:val="BodyText"/>
      </w:pPr>
      <w:r>
        <w:t xml:space="preserve">Tần Vô Song lao về phía Đông, thuận tay mất một cái, triệu hồi ba mũi bích lục tiễn quay về, lúc này, bốn tu luyện giả phía Nam đã xông đến trước mặt, quây chặt lấy Tần Vô Song. Tần Vô Song nhìn nét mặt của chúng không khỏi giật mình. Cả bốn tên mắt đỏ quạch, mặt như bị trát lên một lớp phấn dày, trắng bệch như những cái xác khô mới chui ra từ mộ, vô cùng dữ tợn.</w:t>
      </w:r>
    </w:p>
    <w:p>
      <w:pPr>
        <w:pStyle w:val="BodyText"/>
      </w:pPr>
      <w:r>
        <w:t xml:space="preserve">Tần Vô Song biết, là cổ độc đang thúc giục bọn chúng, kích phát tiềm năng năng chiến đấu của chúng. Đối với đám khôi lỗi chiến đấu bị cổ độc điều khiển này thì triền chiến tuyệt đối không phải là một lựa chọn sáng suốt.</w:t>
      </w:r>
    </w:p>
    <w:p>
      <w:pPr>
        <w:pStyle w:val="BodyText"/>
      </w:pPr>
      <w:r>
        <w:t xml:space="preserve">Tần Vô Song đương nhiên sẽ không phạm sai lầm này, hai cánh sau lưng bất ngờ xòe rộng, lăng không phi khởi ngay tại chỗ. Bá Vương Phá Trận Thương liên tiếp bắn liền bốn phát Kiếm phách giữa không trung rồi đột ngột lao xuống như một con diều hâu bắt mồi.</w:t>
      </w:r>
    </w:p>
    <w:p>
      <w:pPr>
        <w:pStyle w:val="BodyText"/>
      </w:pPr>
      <w:r>
        <w:t xml:space="preserve">Bịch! Bịch!</w:t>
      </w:r>
    </w:p>
    <w:p>
      <w:pPr>
        <w:pStyle w:val="BodyText"/>
      </w:pPr>
      <w:r>
        <w:t xml:space="preserve">Hai thương Thâm Hạch Thức thức lập tức giết chết hai tên. Hai tên còn lại lúc này đã tả hữu giáp công. Cước bộ Tần Vô Song dẫm mạnh, nhanh chóng xoay nhanh người sang một bên. Bộ pháp tinh diệu Lăng Vân Tiên Bộ bất cứ lúc nào cũng đều là trợ lực thực chiến quan trọng của Tần Vô Song, huyền diệu vô cùng.</w:t>
      </w:r>
    </w:p>
    <w:p>
      <w:pPr>
        <w:pStyle w:val="BodyText"/>
      </w:pPr>
      <w:r>
        <w:t xml:space="preserve">Hai người rõ ràng đã tới gần, nhưng Tần Vô Song nhảy ngang khiến bọn chúng đâm sầm vào nhau. Tần Vô Song thu lại binh khí, hai tay trái phải đồng thời đánh ra, xoạt xoạt hai chiêu Thiên Mạch Ngưng Kình Kiếm.</w:t>
      </w:r>
    </w:p>
    <w:p>
      <w:pPr>
        <w:pStyle w:val="BodyText"/>
      </w:pPr>
      <w:r>
        <w:t xml:space="preserve">Chớp mắt, mấy ngón tay như bay, đẩy ra liên tục, kiếm khí tung hoành, xoạt xoạt xoạt xoạt, đánh thẳng vào vị trí yếu hại của hai kẻ đó.</w:t>
      </w:r>
    </w:p>
    <w:p>
      <w:pPr>
        <w:pStyle w:val="BodyText"/>
      </w:pPr>
      <w:r>
        <w:t xml:space="preserve">Hai kẻ này trong tay rõ ràng có binh khí nhưng độ mau lẹ và biến hóa linh hoạt sao sánh bằng Thiên Mạch Ngưng Kình Kiếm? Lấy hai đánh một, vậy mà ngược lại còn bị Tần Vô Song đánh đến không kịp trở tay.</w:t>
      </w:r>
    </w:p>
    <w:p>
      <w:pPr>
        <w:pStyle w:val="BodyText"/>
      </w:pPr>
      <w:r>
        <w:t xml:space="preserve">Tần Vô Song hai tay phối hợp, mười mấy kiếm khí chớp mắt đã ào đến như thủy triều khiến hai kẻ đó không sao né kịp, bị mười mấy kiếm khí của Tần Vô Song đồng thời tấn công vào vị trí yếu hại. Chỉ nghe thấy tiếng kiếm khí đâm phốc phốc rồi cả hai ngã lăn ra đất.</w:t>
      </w:r>
    </w:p>
    <w:p>
      <w:pPr>
        <w:pStyle w:val="BodyText"/>
      </w:pPr>
      <w:r>
        <w:t xml:space="preserve">Mười ba tu luyện giả khôi lỗi nháy mắt đã bị Tần Vô Song tiêu diệt bảy tên. Phía Tây và sau lưng mỗi bên còn ba tên nữa bây giờ cũng đang nhanh chóng áp sát.</w:t>
      </w:r>
    </w:p>
    <w:p>
      <w:pPr>
        <w:pStyle w:val="BodyText"/>
      </w:pPr>
      <w:r>
        <w:t xml:space="preserve">Tần Vô Song xoay người một cái, khởi động Thần Tú Cung một lần nữa, chẳng cần ngắm, tay nâng cung mở, trực tiếp phóng ba phát.</w:t>
      </w:r>
    </w:p>
    <w:p>
      <w:pPr>
        <w:pStyle w:val="BodyText"/>
      </w:pPr>
      <w:r>
        <w:t xml:space="preserve">Ba tên còn lại vừa mới ý thức được có chuyện không ổn, nhưng thần thức của chúng đã bị cổ độc thao túng, mặc dù ý thức được nguy hiểm nhưng vẫn phải liều mình xông lên.</w:t>
      </w:r>
    </w:p>
    <w:p>
      <w:pPr>
        <w:pStyle w:val="BodyText"/>
      </w:pPr>
      <w:r>
        <w:t xml:space="preserve">Tần Vô Song cước bộ nhanh chóng vô cùng, thân thể lăng không đảo người, triệu hồi bích lục tiễn. Cung lên, tên bắn, ba đường lục quang trực tiếp tiêu diệt ba tên tu luyện giả khôi lỗi còn lại.</w:t>
      </w:r>
    </w:p>
    <w:p>
      <w:pPr>
        <w:pStyle w:val="BodyText"/>
      </w:pPr>
      <w:r>
        <w:t xml:space="preserve">Ầm! Ầm! Ầm!</w:t>
      </w:r>
    </w:p>
    <w:p>
      <w:pPr>
        <w:pStyle w:val="BodyText"/>
      </w:pPr>
      <w:r>
        <w:t xml:space="preserve">Ba tiếng nổ lớn gần như vang lên đồng thời, lục quang bắn trúng mục tiêu, nổ tung thành trăm mảnh, huyết vũ bao trùm, máu thịt tan tác khắp nơi.</w:t>
      </w:r>
    </w:p>
    <w:p>
      <w:pPr>
        <w:pStyle w:val="BodyText"/>
      </w:pPr>
      <w:r>
        <w:t xml:space="preserve">Mười ba tên Luyện Hư Cảnh tu luyện giả chỉ trong chớp mắt đã bị Tần Vô Song quét sạch, ngay cả bản thân Tần Vô Song cũng không tin nổi.</w:t>
      </w:r>
    </w:p>
    <w:p>
      <w:pPr>
        <w:pStyle w:val="BodyText"/>
      </w:pPr>
      <w:r>
        <w:t xml:space="preserve">Dùng nhất tâm nhị dụng sử dụng Thiên Mạch Ngưng Kình Kiếm, lại thêm uy lực bá đạo của Thần Tú Cung khiến sức chiến đấu của Tần Vô Song trở nên siêu cường. Mười ba tên tu luyện giả ập đến từ tứ phía ngay cả cơ hội giao đấu chính diện cũng không có, trước mặt Thần Tú Cung dù có là Luyện Hư Cảnh thì cũng không thể kháng cự.</w:t>
      </w:r>
    </w:p>
    <w:p>
      <w:pPr>
        <w:pStyle w:val="BodyText"/>
      </w:pPr>
      <w:r>
        <w:t xml:space="preserve">Tần Vô Song tâm lặng như nước, nội tâm không một gợn sóng, một luồng sát khí quen thuộc cứ lan dần, lan dần trong thần thức hắn, thậm chí còn đang tăng tốc kịch liệt.</w:t>
      </w:r>
    </w:p>
    <w:p>
      <w:pPr>
        <w:pStyle w:val="BodyText"/>
      </w:pPr>
      <w:r>
        <w:t xml:space="preserve">Sát! Giờ này khắc này trong đầu Tần Vô Song chỉ có duy nhất ý niệm thô bạo này.</w:t>
      </w:r>
    </w:p>
    <w:p>
      <w:pPr>
        <w:pStyle w:val="BodyText"/>
      </w:pPr>
      <w:r>
        <w:t xml:space="preserve">Cảm giác này ít nhiều mang lại cho Tần Vô Song chút cảm giác quen thuộc. Ngày Đại Ngô Quốc bắt tay với Tây Sở Quốc tấn công Bách Việt Quốc, giết chết Võ Thánh hộ quốc Cừu Lệnh Đức, Tần Vô Song cũng đã từng có cảm giác giết chóc này, trận chiến đó, Đại Ngô Quốc gần như tinh anh toàn bộ ngã xuống. Mà Tây Sở Quốc thì cũng phải trả một cái giá tương đương.</w:t>
      </w:r>
    </w:p>
    <w:p>
      <w:pPr>
        <w:pStyle w:val="BodyText"/>
      </w:pPr>
      <w:r>
        <w:t xml:space="preserve">Bây giờ, Tần Vô Song mở lại hình thức giết chóc ấy, có lẽ cũng bởi trận chiến ở Cuồng Diễm Nhai, bởi Bao Bao và Cô Đơn đã cùng lựa chọn song song liều chết dưới sự truy sát của hai đại Hư Võ Đại viên mãn. Chuyện này đã kích phát triệt để lệ khí trong lòng Tần Vô Song.</w:t>
      </w:r>
    </w:p>
    <w:p>
      <w:pPr>
        <w:pStyle w:val="BodyText"/>
      </w:pPr>
      <w:r>
        <w:t xml:space="preserve">Yến Thanh Vân và Ô Lực Hổ, hai cái tên này làm trào sôi lửa hận trong lòng Tần Vô Song. Đối với tên tặc đồ thi triển cổ độc này, Tần Vô Song đương nhiên không cần phải thương hại gì. Những kẻ này, hãm hại thôn dân vô tội, dù có chết một trăm lần cũng không đáng tiếc.</w:t>
      </w:r>
    </w:p>
    <w:p>
      <w:pPr>
        <w:pStyle w:val="BodyText"/>
      </w:pPr>
      <w:r>
        <w:t xml:space="preserve">Tần Vô Song uy phong lẫm lẫm, cao giọng nói:</w:t>
      </w:r>
    </w:p>
    <w:p>
      <w:pPr>
        <w:pStyle w:val="BodyText"/>
      </w:pPr>
      <w:r>
        <w:t xml:space="preserve">- Ta đã thay ngươi giải quyết sạch sẽ đám tôm binh cua tướng của ngươi rồi.</w:t>
      </w:r>
    </w:p>
    <w:p>
      <w:pPr>
        <w:pStyle w:val="BodyText"/>
      </w:pPr>
      <w:r>
        <w:t xml:space="preserve">Từng trận từng trận thanh âm, tính xuyên thấu cực mạnh, thấu nhập vào tận sâu trong lòng Quy Vương Sơn.</w:t>
      </w:r>
    </w:p>
    <w:p>
      <w:pPr>
        <w:pStyle w:val="BodyText"/>
      </w:pPr>
      <w:r>
        <w:t xml:space="preserve">o0o</w:t>
      </w:r>
    </w:p>
    <w:p>
      <w:pPr>
        <w:pStyle w:val="BodyText"/>
      </w:pPr>
      <w:r>
        <w:t xml:space="preserve">Lúc này, tại sâu bên trong một sơn động bí ẩn của Quy Vương Sơn, có một tên áo đen đang ẩn nấp trong đó. Hắn nghe thấy thanh âm của Tần Vô Song truyền vào, đã biết đám người mình bố trí bên ngoài đã bị kẻ địch tiêu diệt gọn, đồng thời cũng biết kẻ địch đến đây thực lực không tầm thường.</w:t>
      </w:r>
    </w:p>
    <w:p>
      <w:pPr>
        <w:pStyle w:val="BodyText"/>
      </w:pPr>
      <w:r>
        <w:t xml:space="preserve">Hắn liếc mắt nhìn bốn phía xung quanh, nhìn cái sơn động mà ngay cả lúc ngủ hắn cũng không thể bình tĩnh được, nhìn từng món từng món bảo bối được phong ấn trong động, hắn giận tới mức nghiến răng ken két.</w:t>
      </w:r>
    </w:p>
    <w:p>
      <w:pPr>
        <w:pStyle w:val="BodyText"/>
      </w:pPr>
      <w:r>
        <w:t xml:space="preserve">Không cam tâm, hắn thật sự không cam tâm!</w:t>
      </w:r>
    </w:p>
    <w:p>
      <w:pPr>
        <w:pStyle w:val="BodyText"/>
      </w:pPr>
      <w:r>
        <w:t xml:space="preserve">Nghĩ đến đây, một tia sắc thái kiên định vụt lóe lên trong mắt, hắn giơ tay với lấy thanh hắc trượng dựng bên cạnh, miệng lẩm bẩm:</w:t>
      </w:r>
    </w:p>
    <w:p>
      <w:pPr>
        <w:pStyle w:val="BodyText"/>
      </w:pPr>
      <w:r>
        <w:t xml:space="preserve">- Trước tiên phải ra diệt tên nhãi ranh kia đã! Sơn động này là của ta, tất cả bảo bối đều là của ta, đừng kẻ nào hy vọng lấy được. Kẻ nào muốn cướp, kẻ đó sẽ phải chết!</w:t>
      </w:r>
    </w:p>
    <w:p>
      <w:pPr>
        <w:pStyle w:val="BodyText"/>
      </w:pPr>
      <w:r>
        <w:t xml:space="preserve">Khẩu khí của gã áo đen này gần như điên cuồng. Nếu người khác nhìn thấy hắn, nhất định sẽ nghĩ người này là một kẻ điên. Mặc dù nghĩ như vậy, nhưng đi được mấy bước hắn lại đứng lại, trong lòng có chút do dự:</w:t>
      </w:r>
    </w:p>
    <w:p>
      <w:pPr>
        <w:pStyle w:val="BodyText"/>
      </w:pPr>
      <w:r>
        <w:t xml:space="preserve">- Tên đó giết đám khôi lỗi cường giả của ta nhẹ nhàng như vậy. Chí ít cũng là Động Hư Cảnh cường giả. Bây giờ ta có ra đó cũng chẳng làm được gì.</w:t>
      </w:r>
    </w:p>
    <w:p>
      <w:pPr>
        <w:pStyle w:val="BodyText"/>
      </w:pPr>
      <w:r>
        <w:t xml:space="preserve">Nghĩ vậy, lại đứng im tại chỗ do dự không quyết.</w:t>
      </w:r>
    </w:p>
    <w:p>
      <w:pPr>
        <w:pStyle w:val="BodyText"/>
      </w:pPr>
      <w:r>
        <w:t xml:space="preserve">- Ta thấy cái tên Quy Vương Sơn này đặt hay lắm, phải chăng các hạ cũng muốn làm con rùa rụt đầu, giấu mình trong Quy Vương Sơn không dám chui ra?</w:t>
      </w:r>
    </w:p>
    <w:p>
      <w:pPr>
        <w:pStyle w:val="BodyText"/>
      </w:pPr>
      <w:r>
        <w:t xml:space="preserve">Tiếng người chửi bới bên ngoài, mỗi một câu vào đến tai gã áo đen đều vô hiệu lực.</w:t>
      </w:r>
    </w:p>
    <w:p>
      <w:pPr>
        <w:pStyle w:val="BodyText"/>
      </w:pPr>
      <w:r>
        <w:t xml:space="preserve">Hắn có thể không cần thanh danh, có thể không quan tâm đến lời mắng chửi của kẻ thù. Nhưng cái hắn quan tâm chính là sơn động này tuyệt đối không thể lộ ra trước mặt người khác.</w:t>
      </w:r>
    </w:p>
    <w:p>
      <w:pPr>
        <w:pStyle w:val="BodyText"/>
      </w:pPr>
      <w:r>
        <w:t xml:space="preserve">Hắn thao túng từng ấy con khôi lỗi, ngụy tạo ra bao nhiêu chuyện kinh dị, thậm chí còn nhẫn tâm hạ độc thôn trại xung quanh, biến tất cả những thôn trại ấy thành tử địa. Tất cả cũng chỉ để đảm bảo một duy nhất rằng Quy Vương Sơn này là địa bàn của riêng một mình hắn. Người ngoài nhìn vào đây sẽ sợ hãi mà không dám tới gần. Quy Vương Sơn càng lạnh lẽo, càng tiêu điều hắn càng có lợi.</w:t>
      </w:r>
    </w:p>
    <w:p>
      <w:pPr>
        <w:pStyle w:val="BodyText"/>
      </w:pPr>
      <w:r>
        <w:t xml:space="preserve">Nhưng mà, tạo hóa đã không cho Quy Vương Sơn là địa bàn của hắn, dù hắn có nghĩ ra trăm phương ngàn kế để chiếm hữu cho riêng mình thì cũng căn bản không có khả năng.</w:t>
      </w:r>
    </w:p>
    <w:p>
      <w:pPr>
        <w:pStyle w:val="BodyText"/>
      </w:pPr>
      <w:r>
        <w:t xml:space="preserve">Bên ngoài, Tần Vô Song cười nhạt nói:</w:t>
      </w:r>
    </w:p>
    <w:p>
      <w:pPr>
        <w:pStyle w:val="BodyText"/>
      </w:pPr>
      <w:r>
        <w:t xml:space="preserve">- Ngươi tưởng ngươi không ra thì ta sẽ không tìm được ngươi sao?</w:t>
      </w:r>
    </w:p>
    <w:p>
      <w:pPr>
        <w:pStyle w:val="BodyText"/>
      </w:pPr>
      <w:r>
        <w:t xml:space="preserve">Gã áo đen khẽ giật mình:</w:t>
      </w:r>
    </w:p>
    <w:p>
      <w:pPr>
        <w:pStyle w:val="BodyText"/>
      </w:pPr>
      <w:r>
        <w:t xml:space="preserve">- Nếu như đúng là Động Hư Cảnh cường giả, thậm chí là cường giả mạnh hơn đi qua thật thì muốn tìm ra động huyệt trong sườn núi này cũng không có gì khó! Nếu như đối phương dùng toàn lực thần thức tìm kiếm, dù một hai ngày không tìm được, nhưng mười ngày, mười lăm ngày nhất định sẽ tìm ra chút manh mối…</w:t>
      </w:r>
    </w:p>
    <w:p>
      <w:pPr>
        <w:pStyle w:val="BodyText"/>
      </w:pPr>
      <w:r>
        <w:t xml:space="preserve">Trong lòng gã áo đen rối loạn vô cùng.</w:t>
      </w:r>
    </w:p>
    <w:p>
      <w:pPr>
        <w:pStyle w:val="BodyText"/>
      </w:pPr>
      <w:r>
        <w:t xml:space="preserve">Nếu sơn động này bị đối phương tìm ra thì chẳng khác nào dâng mỡ tận miệng mèo. Gã áo đen không cam tâm, có rất nhiều thứ rất quý báu đang được phong ấn trong sơn động này.</w:t>
      </w:r>
    </w:p>
    <w:p>
      <w:pPr>
        <w:pStyle w:val="BodyText"/>
      </w:pPr>
      <w:r>
        <w:t xml:space="preserve">Đây rõ ràng là một nơi cất giấu bảo bối. Một kho báu trong lòng núi. Hắn ở trong này nghiên cứu bao nhiêu năm mà vẫn chưa tìm ra cách phá vỡ những phong ấn này, vì vậy, đối diện với những bảo bối quý giá này, hắn chỉ biết trơ mắt đứng nhìn thèm thuồng. Không cần tưởng tượng cũng biết cảm giác đó đau khổ như thế nào.</w:t>
      </w:r>
    </w:p>
    <w:p>
      <w:pPr>
        <w:pStyle w:val="BodyText"/>
      </w:pPr>
      <w:r>
        <w:t xml:space="preserve">- Ta không có được thì cũng đừng hòng nhường cho kẻ khác! Định cướp những bảo bối này khỏi tay ta à, trừ phi bước qua xác ta, nếu không hắn sẽ phải chết!</w:t>
      </w:r>
    </w:p>
    <w:p>
      <w:pPr>
        <w:pStyle w:val="BodyText"/>
      </w:pPr>
      <w:r>
        <w:t xml:space="preserve">Gã áo đen do dự một lát, kiên định lại chủ ý. Hắn quyết định sẽ chẳng đi đâu hết mà ở lại đây, tránh phiền phức. Đợi đối phương tìm ra được chỗ này rồi, lúc ấy hắn sẽ ám toán từ bên trong! Ít nhất, hắn cũng quen thuộc địa hình uốn lượn của sơn động này, đây có thể coi là một ưu thế vượt trội! Vừa tránh phiền hà mà cơ hội còn rất lớn!</w:t>
      </w:r>
    </w:p>
    <w:p>
      <w:pPr>
        <w:pStyle w:val="Compact"/>
      </w:pPr>
      <w:r>
        <w:t xml:space="preserve">Ủng hộ chỉ với 1 click và 5s ! (adf.ly/4EmoB)</w:t>
      </w:r>
      <w:r>
        <w:br w:type="textWrapping"/>
      </w:r>
      <w:r>
        <w:br w:type="textWrapping"/>
      </w:r>
    </w:p>
    <w:p>
      <w:pPr>
        <w:pStyle w:val="Heading2"/>
      </w:pPr>
      <w:bookmarkStart w:id="510" w:name="chương-488"/>
      <w:bookmarkEnd w:id="510"/>
      <w:r>
        <w:t xml:space="preserve">488. Chương 48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88: Thất Tuyệt Liên Hoàn Trậ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hần thức cảm ứng một hồi, Tần Vô Song có thể cảm nhận được, đối phương rất có khả năng cố ý ẩn nấp không ra. Tần Vô Song tâm tư cẩn mật, suy nghĩ:</w:t>
      </w:r>
    </w:p>
    <w:p>
      <w:pPr>
        <w:pStyle w:val="BodyText"/>
      </w:pPr>
      <w:r>
        <w:t xml:space="preserve">- Đối phương tránh né không ra, có lẽ định mượn ưu thế địa lý âm thầm đánh lén. Người này thủ đoạn có lẽ không mạnh nhưng vẫn phải đề phòng cổ độc của hắn.</w:t>
      </w:r>
    </w:p>
    <w:p>
      <w:pPr>
        <w:pStyle w:val="BodyText"/>
      </w:pPr>
      <w:r>
        <w:t xml:space="preserve">Có những chuẩn bị tâm lý này, Tần Vô Song bắt đầu tìm kiếm tứ phía. Quan sát một hồi, Tần Vô Song tìm kiếm mãi mà vẫn chưa thấy chút manh mối nào.</w:t>
      </w:r>
    </w:p>
    <w:p>
      <w:pPr>
        <w:pStyle w:val="BodyText"/>
      </w:pPr>
      <w:r>
        <w:t xml:space="preserve">Tần Vô Song mở rộng hai cánh, bay lên không trung, lượn một vòng xung quanh Quy Vương Sơn. Thần thức xuyên thấy sơn thể, không ngừng thăm dò bên trong.</w:t>
      </w:r>
    </w:p>
    <w:p>
      <w:pPr>
        <w:pStyle w:val="BodyText"/>
      </w:pPr>
      <w:r>
        <w:t xml:space="preserve">Đột nhiên, thần thức của Tần Vô Song nhất động. Dồn về vị trí bên phải ngọn núi, phía dưới một vách đá, nơi đó chợt phát ra một tia cảm giác kỳ dị. Vì vậy, hắn dùng thần thức trong cơ thể, quét qua một lượt, đột nhiên quét được một cảm giác vô cùng quen thuộc. Cảm giác này gần như một kiểu cộng minh thần kỳ.</w:t>
      </w:r>
    </w:p>
    <w:p>
      <w:pPr>
        <w:pStyle w:val="BodyText"/>
      </w:pPr>
      <w:r>
        <w:t xml:space="preserve">Kể cũng kỳ lạ, cảm giác này vừa sản sinh đã khiến huyết dịch toàn thân Tần Vô Song như sôi trào, nguyên thần trong cơ thể cũng bắt đầu có những dao động rất khó diễn tả. Một cảm giác vô cùng quen thuộc.</w:t>
      </w:r>
    </w:p>
    <w:p>
      <w:pPr>
        <w:pStyle w:val="BodyText"/>
      </w:pPr>
      <w:r>
        <w:t xml:space="preserve">Tần Vô Song chỉ cảm thấy hình như mình vừa nắm bắt được một chút manh mối gì đó. Nhưng manh mối này một giờ ba khắc chưa thể trở nên rõ ràng được khiến hắn cảm thấy vừa xa lại vừa gần. Hắn biết tất cả những thứ này nhất định có liên quan đến địa hình của Quy Vương Sơn.</w:t>
      </w:r>
    </w:p>
    <w:p>
      <w:pPr>
        <w:pStyle w:val="BodyText"/>
      </w:pPr>
      <w:r>
        <w:t xml:space="preserve">Tần Vô Song lẳng lặng ngồi xuống, chuyên chú quan sát địa hình xung quanh, không bỏ qua bất cứ dấu vết nào dù là nhỏ nhất.</w:t>
      </w:r>
    </w:p>
    <w:p>
      <w:pPr>
        <w:pStyle w:val="BodyText"/>
      </w:pPr>
      <w:r>
        <w:t xml:space="preserve">- Cảm giác này quen lắm, gần như là… là cái gì nhỉ?</w:t>
      </w:r>
    </w:p>
    <w:p>
      <w:pPr>
        <w:pStyle w:val="BodyText"/>
      </w:pPr>
      <w:r>
        <w:t xml:space="preserve">Tần Vô Song bắt đầu hồi tưởng lại tất cả những gì mà mình đã trải qua, từng chuyện một. Nghĩ cho đến chuyện Bích Phù Sơn giữa Đế quốc Đại La và Đế quốc Thiên Trì thì đột nhiên giật mình. Bích Phù Sơn, sơn động đó, cái hố lớn đó, lần trải nghiệm cửu tử nhất sinh đó.</w:t>
      </w:r>
    </w:p>
    <w:p>
      <w:pPr>
        <w:pStyle w:val="BodyText"/>
      </w:pPr>
      <w:r>
        <w:t xml:space="preserve">Liền sau đó, ý thức của hắn lại xuyên qua Thất Tuyệt Liên Hoàn Trận, đến tầng thứ hai, cũng chính là trận pháp Đệ nhị hoàn sâu trong Đại Thương Sơn. Sau đó là Đệ tam hoàn của Đế quốc Xích Long.</w:t>
      </w:r>
    </w:p>
    <w:p>
      <w:pPr>
        <w:pStyle w:val="BodyText"/>
      </w:pPr>
      <w:r>
        <w:t xml:space="preserve">Địa hình của mỗi hoàn đều có những điểm tương đồng. Mặc dù địa hình không phải hoàn toàn giống nhau nhưng sau khi trải qua ba hoàn trận pháp của Thất Tuyệt Liên Hoàn Trận, Tần Vô Song cũng am hiểu không ít trận pháp này.</w:t>
      </w:r>
    </w:p>
    <w:p>
      <w:pPr>
        <w:pStyle w:val="BodyText"/>
      </w:pPr>
      <w:r>
        <w:t xml:space="preserve">- Không lẽ, Quy Vương Sơn này chính là Đệ tứ hoàn của Thất Tuyệt Liên Hoàn Trận?</w:t>
      </w:r>
    </w:p>
    <w:p>
      <w:pPr>
        <w:pStyle w:val="BodyText"/>
      </w:pPr>
      <w:r>
        <w:t xml:space="preserve">Nghĩ đến đây, tự nhiên huyết dịch trong người Tần Vô Song đột nhiên sôi sục. Nếu như đúng là như vậy mọi chuyện không phải quá trùng hợp sao.</w:t>
      </w:r>
    </w:p>
    <w:p>
      <w:pPr>
        <w:pStyle w:val="BodyText"/>
      </w:pPr>
      <w:r>
        <w:t xml:space="preserve">- Thất Tuyệt Liên Hoàn Trận vốn dĩ đã là sự thần kỳ của tạo hóa, Đại lục Thiên Huyền rộng lớn vậy, vậy mà mọi thứ cứ rơi hết xuống đầu ta. Chứng tỏ ta rất có duyên với trận pháp này. Nếu thế, Quy Vương Sơn này đúng là Đệ tứ hoàn của trận pháp, vừa hay ta gặp được, chuyện này hoàn toàn có khả năng.</w:t>
      </w:r>
    </w:p>
    <w:p>
      <w:pPr>
        <w:pStyle w:val="BodyText"/>
      </w:pPr>
      <w:r>
        <w:t xml:space="preserve">Nghĩ đến đây, Tần Vô Song không còn nghi hoặc nữa mà bắt đầu tìm kiếm lối vào. Có ý tưởng này trong đầu, sự tìm kiếm của hắn không còn là tìm kiếm mù quáng không mục đích nữa mà chú trọng vào những manh mối có tính chính xác.</w:t>
      </w:r>
    </w:p>
    <w:p>
      <w:pPr>
        <w:pStyle w:val="BodyText"/>
      </w:pPr>
      <w:r>
        <w:t xml:space="preserve">Đệ tam hoàn và Đệ nhất hoàn của Thất Tuyệt Liên Hoàn Trận đều có một lối vào nhỏ, lối vào này rất hẹp, rất kín, cực kỳ khó tìm.</w:t>
      </w:r>
    </w:p>
    <w:p>
      <w:pPr>
        <w:pStyle w:val="BodyText"/>
      </w:pPr>
      <w:r>
        <w:t xml:space="preserve">Còn một lối vào khác thì phải thông qua ba bốn tầng cơ quan mới tìm ra được. Ví dụ như Đệ nhị hoàn của Đại Thương Sơn. Lần đầu tiên Tần Vô Song bước vào là vào trong cửa hang dưới vách núi của Đệ nhị hoàn. Nhưng trên thực tế dưới chân núi cũng có một lối vào, có thể thông qua cơ quan trực tiếp tiến vào. Tần Vô Song đã nói về cơ quan bên trong của lối vào Đại Thương Sơn cho phụ thân biết.</w:t>
      </w:r>
    </w:p>
    <w:p>
      <w:pPr>
        <w:pStyle w:val="BodyText"/>
      </w:pPr>
      <w:r>
        <w:t xml:space="preserve">- Nếu như Quy Vương Sơn đúng là đúng Đệ tứ hoàn thật thì ta phải tìm cho ra lối vào Đệ tứ hoàn, không nên vào theo lối dưới vách đá, chỉ có thể thông qua cơ quan của lối vào đó, vào bằng lối đó thuận tiện hơn. Nếu như trong sơn động có người thì lại càng khiến kẻ đó mất cảnh giác.</w:t>
      </w:r>
    </w:p>
    <w:p>
      <w:pPr>
        <w:pStyle w:val="BodyText"/>
      </w:pPr>
      <w:r>
        <w:t xml:space="preserve">Tần Vô Song biết, nếu đây đã là Đệ tứ hoàn của Thất Tuyệt Liên Hoàn Trận, cho dù đã có người tìm ra sơn động đó thì hắn cũng hoàn toàn không lo. Bởi vì trận pháp này được thiết trí vô cùng xảo diệu. Nếu như chưa từng qua Đệ nhất hoàn và Đệ nhị hoàn mà đã vào những hoàn khác thì cũng coi như bỏ. Không thể phá vỡ được sự cấm chế của hoàn đó, cũng không thể khởi phát trận pháp. Chỉ có Tần Vô Song nhận được hai lần thần lực tẩy lễ của Đệ nhất hoàn và Đệ nhị hoàn thì mới đủ tư cách mở trận pháp này.</w:t>
      </w:r>
    </w:p>
    <w:p>
      <w:pPr>
        <w:pStyle w:val="BodyText"/>
      </w:pPr>
      <w:r>
        <w:t xml:space="preserve">Đương nhiên, Tần Vô Song bây giờ cùng lắm cũng chỉ vào được Đệ tứ hoàn. Bởi vì cơ sở khởi động Đệ tứ hoàn là Luyện Hư Cảnh. Mà tu vi của Tần Vô Song cũng chính là Luyện Hư Cảnh.</w:t>
      </w:r>
    </w:p>
    <w:p>
      <w:pPr>
        <w:pStyle w:val="BodyText"/>
      </w:pPr>
      <w:r>
        <w:t xml:space="preserve">Bởi vậy, nếu như bây giờ Tần Vô Song tìm ra Đệ ngũ hoàn thì hắn cũng chỉ có thể trơ mắt đứng nhìn mà thôi. Với thực lực của hắn không thể phá vỡ nổi bất cứ cấm chế nào của Đệ ngũ hoàn.</w:t>
      </w:r>
    </w:p>
    <w:p>
      <w:pPr>
        <w:pStyle w:val="BodyText"/>
      </w:pPr>
      <w:r>
        <w:t xml:space="preserve">Dựa vào kinh nghiệm với ba hoàn trước, lối vào hầu như đều là dưới chân núi, lối vào này cũng thường rất khó tìm.</w:t>
      </w:r>
    </w:p>
    <w:p>
      <w:pPr>
        <w:pStyle w:val="BodyText"/>
      </w:pPr>
      <w:r>
        <w:t xml:space="preserve">Thuận theo suy nghĩ này, Tần Vô Song bắt đầu tìm kiếm bên dưới chân núi Quy Vương Sơn. Trời cũng không phụ người có lòng, chạng vạng ngày hôm đó, Tần Vô Song đã tìm ra một manh mối vô cùng khả nghi.</w:t>
      </w:r>
    </w:p>
    <w:p>
      <w:pPr>
        <w:pStyle w:val="BodyText"/>
      </w:pPr>
      <w:r>
        <w:t xml:space="preserve">Lần theo manh mối này, Tần Vô Song theo vào từng tầng, quả nhiên lòng vòng uốn lượn. Xuyên qua tầng tầng cách trở, Tần Vô Song càng tin vào dự cảm của mình hơn.</w:t>
      </w:r>
    </w:p>
    <w:p>
      <w:pPr>
        <w:pStyle w:val="BodyText"/>
      </w:pPr>
      <w:r>
        <w:t xml:space="preserve">- Quả nhiên vô cùng xảo diệu, xem ra Quy Vương Sơn này chính là nơi có Đệ tứ hoàn của Thất Tuyệt Liên Hoàn Trận!</w:t>
      </w:r>
    </w:p>
    <w:p>
      <w:pPr>
        <w:pStyle w:val="BodyText"/>
      </w:pPr>
      <w:r>
        <w:t xml:space="preserve">Trái tim bắt đầu đập dồn dập trong ngực Tần Vô Song. Cuối cùng, hắn cũng nhìn thấy cơ quan thứ nhất!</w:t>
      </w:r>
    </w:p>
    <w:p>
      <w:pPr>
        <w:pStyle w:val="BodyText"/>
      </w:pPr>
      <w:r>
        <w:t xml:space="preserve">Bố trí của những cơ quan này như được tạo ra bởi một người, thủ pháp hoàn toàn tương đồng, chỉ có điều độ khó của cơ quan sẽ được nâng dần theo thực lực của người sở hữu trận pháp.</w:t>
      </w:r>
    </w:p>
    <w:p>
      <w:pPr>
        <w:pStyle w:val="BodyText"/>
      </w:pPr>
      <w:r>
        <w:t xml:space="preserve">Yêu cầu của Đệ tứ hoàn là Luyện Hư Cảnh, vậy thì độ khó của cơ quan này sẽ chỉ Luyện Hư Cảnh mới có thể thuận lợi mở ra. Tần Vô Song đã từng có kinh nghiệm mở cơ quan nên những lúc như thế này đương nhiên là dễ dàng đạt được.</w:t>
      </w:r>
    </w:p>
    <w:p>
      <w:pPr>
        <w:pStyle w:val="BodyText"/>
      </w:pPr>
      <w:r>
        <w:t xml:space="preserve">Sau khi mở được cơ quan thứ nhất, trong lòng Tần Vô Song không còn bất cứ chút băn khoăn nghi hoặc nào nữa. Hắn biết Quy Vương Sơn này chính là Đệ tứ hoàn của Thất Tuyệt Liên Hoàn Trận.</w:t>
      </w:r>
    </w:p>
    <w:p>
      <w:pPr>
        <w:pStyle w:val="BodyText"/>
      </w:pPr>
      <w:r>
        <w:t xml:space="preserve">- Quả nhiên như chủ nhân trận pháp nói, mặc dù có được Thất Tuyệt Liên Hoàn Trận nhưng bước nào cũng cần phải vô cùng cẩn trọng. Tuy rằng từng hoàn từng hoàn liên tiếp nhau nhưng dù sao cũng là những cá thể tương đối độc lập. Những cá thể này đều rất có thể bị người ta phát hiện ra. Bây giờ, sơn động của Đệ tứ hoàn có lẽ đã bị người ta phát giác, thập phần nguy hiểm.</w:t>
      </w:r>
    </w:p>
    <w:p>
      <w:pPr>
        <w:pStyle w:val="BodyText"/>
      </w:pPr>
      <w:r>
        <w:t xml:space="preserve">Nghĩ vậy, Tần Vô Song lại tự nhủ bản thân mình phải cẩn thận đề phòng hơn nữa. Hắn chỉ đang nghĩ:</w:t>
      </w:r>
    </w:p>
    <w:p>
      <w:pPr>
        <w:pStyle w:val="BodyText"/>
      </w:pPr>
      <w:r>
        <w:t xml:space="preserve">- Người đó nhất định đã vào được bên trong sơn động, nhìn thấy quy mô bên trong trận pháp, nếu không sao lại cứ lẩn trốn bên trong, nhất định là nhìn thấy những bảo vật bị phong ấn trong trận pháp Đệ tứ hoàn nên mới không muốn rời đi!</w:t>
      </w:r>
    </w:p>
    <w:p>
      <w:pPr>
        <w:pStyle w:val="BodyText"/>
      </w:pPr>
      <w:r>
        <w:t xml:space="preserve">Phỏng đoán của Tần Vô Song cũng là có căn cứ.</w:t>
      </w:r>
    </w:p>
    <w:p>
      <w:pPr>
        <w:pStyle w:val="BodyText"/>
      </w:pPr>
      <w:r>
        <w:t xml:space="preserve">Qua được cơ quan thứ nhất, sau đó sẽ dễ dàng hơn nhiều. Tần Vô Song cứ thế tiến lên với thế thuận lợi vô cùng, rất nhanh đã tới cơ quan thứ hai và cũng phá giải nhanh chóng.</w:t>
      </w:r>
    </w:p>
    <w:p>
      <w:pPr>
        <w:pStyle w:val="BodyText"/>
      </w:pPr>
      <w:r>
        <w:t xml:space="preserve">Phá giải cơ quan thứ hai xong, Tần Vô Song càng trở nên cẩn thận hơn. Hắn biết, qua được cơ quan thứ hai là đã vào đến lòng núi, là đã rất gần khu vực trung tâm sơn động. Chỉ cần qua cơ quan thứ ba là đã gần như đối diện trực tiếp với trung tâm trận pháp.</w:t>
      </w:r>
    </w:p>
    <w:p>
      <w:pPr>
        <w:pStyle w:val="BodyText"/>
      </w:pPr>
      <w:r>
        <w:t xml:space="preserve">Nghĩa là cả hai chỉ còn cách nhau một cơ quan thứ ba nữa mà thôi.</w:t>
      </w:r>
    </w:p>
    <w:p>
      <w:pPr>
        <w:pStyle w:val="BodyText"/>
      </w:pPr>
      <w:r>
        <w:t xml:space="preserve">Cả quãng đường đi vào, Tần Vô Song không thấy bất cứ động tĩnh gì. Đứng trước cơ quan thứ ba, hắn im lặng lắng tai nghe ngóng. Hắn biết, chỉ cần cơ quan này mở ra, hắn sẽ vào được trung tâm trận pháp, nếu như người đó vẫn đứng gần cơ quan thì có nghĩa là hai người sẽ nhất thời gặp nhau.</w:t>
      </w:r>
    </w:p>
    <w:p>
      <w:pPr>
        <w:pStyle w:val="BodyText"/>
      </w:pPr>
      <w:r>
        <w:t xml:space="preserve">Nhưng theo căn cứ của Tần Vô Song, dù người đó có ở trong sơn động thì chắc chắn cũng không biết những cơ quan này. Bởi vì chỉ có người mở được trận pháp cấm chế mới có thể biết được vị trí cụ thể của cơ quan qua lời nhắn của những cấm chế đó.</w:t>
      </w:r>
    </w:p>
    <w:p>
      <w:pPr>
        <w:pStyle w:val="BodyText"/>
      </w:pPr>
      <w:r>
        <w:t xml:space="preserve">Hết tám chính phần, kẻ đó có thể vào được sơn động này, thì có lẽ cũng chỉ là vô tình đi qua cái cửa sơn động ở bên trên vách đá mà thôi. Nếu như người đó muốn áp dụng biện pháp phòng ngự thì giờ này nhất định đang canh phòng ở gần cửa động trên vách đá đó.</w:t>
      </w:r>
    </w:p>
    <w:p>
      <w:pPr>
        <w:pStyle w:val="BodyText"/>
      </w:pPr>
      <w:r>
        <w:t xml:space="preserve">Lối ra đó và lối ra cơ quan này là hai đầu của một trận pháp, cách nhau xa nhất. Hay cũng có thể nói, nếu như người đó đang đứng canh gần cửa động kia thật, việc hắn mở những cơ quan này, đối phương không hề hay biết.</w:t>
      </w:r>
    </w:p>
    <w:p>
      <w:pPr>
        <w:pStyle w:val="BodyText"/>
      </w:pPr>
      <w:r>
        <w:t xml:space="preserve">Tần Vô Song đã khắc phục được cảm giác căng thẳng trước đây, theo những suy diễn lặp đi lặp lại của hắn thì hắn tin rằng người đó đang đứng gần lối ra và không hề hay biết nội tình bên trong, nếu biết có người là đột nhập vào, hắn nhất định sẽ đứng canh ở lối vào có thể dễ dàng phát hiện ra nhất.</w:t>
      </w:r>
    </w:p>
    <w:p>
      <w:pPr>
        <w:pStyle w:val="BodyText"/>
      </w:pPr>
      <w:r>
        <w:t xml:space="preserve">Mà không có khả năng canh giữ ở vị trí lối vào cơ quan mà hắn không biết này.</w:t>
      </w:r>
    </w:p>
    <w:p>
      <w:pPr>
        <w:pStyle w:val="BodyText"/>
      </w:pPr>
      <w:r>
        <w:t xml:space="preserve">Nói chính xác hơn một chút, nghe qua là rất nguy hiểm, nhưng thực tế Tần Vô Song từ nói này đi vào, cũng là cách xa nguy hiểm nhất.</w:t>
      </w:r>
    </w:p>
    <w:p>
      <w:pPr>
        <w:pStyle w:val="BodyText"/>
      </w:pPr>
      <w:r>
        <w:t xml:space="preserve">Một khi để Tần Vô Song tiến vào được trận pháp, bản thân hắn quen thuộc với Thất Tuyệt Liên Hoàn Trận, tự nhiên cũng không cần lo lắng đối phương có lợi thế về địa lợi nữa.</w:t>
      </w:r>
    </w:p>
    <w:p>
      <w:pPr>
        <w:pStyle w:val="BodyText"/>
      </w:pPr>
      <w:r>
        <w:t xml:space="preserve">Tần Vô Song móc ra Thần Tú Cung, lên dây sẵn mà không bắn, yên lặng niệm động chú nghĩ, đem đạo cơ quan thứ ba chậm rãi mở ra. Hắn tận lực đem tất cả năng lượng ba động do cơ quan phát ra ngăn chặn lại, không để cho đối phương phát hiện.</w:t>
      </w:r>
    </w:p>
    <w:p>
      <w:pPr>
        <w:pStyle w:val="BodyText"/>
      </w:pPr>
      <w:r>
        <w:t xml:space="preserve">Ngay tại thời khắc cái cơ quan thứ ba hoàn toàn mở ra, Tần Vô Song nhanh chóng nhảy vào trong, giống như một u linh, nhanh chóng ẩn giấu thân ảnh, đồng thời trong lòng cũng thở ra một hơi nhẹ nhõm.</w:t>
      </w:r>
    </w:p>
    <w:p>
      <w:pPr>
        <w:pStyle w:val="BodyText"/>
      </w:pPr>
      <w:r>
        <w:t xml:space="preserve">Vào được bên trong sơn động, tình cảnh của hắn càng có lợi hơn một chút. Quả nhiên không ngoài sự dự đoán của Tần Vô Song, sơn động của trận pháp Đệ tứ hoàn này cũng không khác biệt bao nhiêu so với ba hoàn trước đó. Hơn nữa lại rất giống với Đệ tam hoàn. Tần Vô Song căn cứ vào sự phỏng đoán đối với địa thế, thần thức chậm rãi kéo dài, chậm rãi bắt đầu dò xét ra ngoài.</w:t>
      </w:r>
    </w:p>
    <w:p>
      <w:pPr>
        <w:pStyle w:val="BodyText"/>
      </w:pPr>
      <w:r>
        <w:t xml:space="preserve">Hết thảy đều nằm trong sự tính toán của Tần Vô Song, thần thức của hắn vừa mới tiếp cập đến động khẩu của lối vào thứ hai bên trên vách đá, thần thức của gã kia cũng chợt ba động lên một chút.</w:t>
      </w:r>
    </w:p>
    <w:p>
      <w:pPr>
        <w:pStyle w:val="BodyText"/>
      </w:pPr>
      <w:r>
        <w:t xml:space="preserve">Thần thức của Tần Vô Song lập tức đình chỉ lại. Đương nhiên hắn cũng biết, đối phương cũng sẽ không nghĩ đến chuyện hắn đã tiến vào bên trong sơn động rồi.</w:t>
      </w:r>
    </w:p>
    <w:p>
      <w:pPr>
        <w:pStyle w:val="BodyText"/>
      </w:pPr>
      <w:r>
        <w:t xml:space="preserve">Quả nhiên, tên hắc y nhân kia thần thức vừa ba động lên một cái, đã nhanh chóng cầm chặt cây gậy đen trong tay lại. Thân hình hắn nháy mắt áp nhanh lên trên vách đá phía trên sơn động. Cây pháp trượng màu đen trên tay hắn có hình dáng vô cùng khủng bố, phần trên có tạo dáng giống hệt như một cái đầu lâu khô quắt. Tất cả những chỗ thủng trên cái đầu lâu kia đều là một mảnh đen âm u, không ngừng phát ra khí tức vô cùng yêu tà, phảng phất bên trong cất dấu vô số tội ác kinh người.</w:t>
      </w:r>
    </w:p>
    <w:p>
      <w:pPr>
        <w:pStyle w:val="BodyText"/>
      </w:pPr>
      <w:r>
        <w:t xml:space="preserve">- Người này quả nhiên cường đại…</w:t>
      </w:r>
    </w:p>
    <w:p>
      <w:pPr>
        <w:pStyle w:val="BodyText"/>
      </w:pPr>
      <w:r>
        <w:t xml:space="preserve">Tên áo đen trong lòng thầm nghĩ, ý niệm cảm thấy có chút phức tạp:</w:t>
      </w:r>
    </w:p>
    <w:p>
      <w:pPr>
        <w:pStyle w:val="BodyText"/>
      </w:pPr>
      <w:r>
        <w:t xml:space="preserve">- Nhanh như vậy, thần thức liền tìm đến được chỗ này rồi. Nếu như bị hắn phát hiện ra lối vào sơn động này, hắn nhất định sẽ chạy đến đây. Chỉ cần hắn tiếp cận sơn động, ta liền phát động một kích trí mạng ngay!</w:t>
      </w:r>
    </w:p>
    <w:p>
      <w:pPr>
        <w:pStyle w:val="BodyText"/>
      </w:pPr>
      <w:r>
        <w:t xml:space="preserve">Trong lòng hạ quyết tâm, bàn tay cầm cây pháp trượng màu đen của gã áo đen càng siết chặt thêm một chút, thế nhưng toàn thân đều toát mồ hôi đầm đìa. Hôm nay tất cả những kẻ tu luyện khôi lỗi của hắn cũng đều bị tiêu diệt sạch, điều này khiến cho hắn ít nhiều có chút cảm giác lo lắng bất an.</w:t>
      </w:r>
    </w:p>
    <w:p>
      <w:pPr>
        <w:pStyle w:val="Compact"/>
      </w:pPr>
      <w:r>
        <w:t xml:space="preserve">Ủng hộ chỉ với 1 click và 5s ! (adf.ly/4EmoB)</w:t>
      </w:r>
      <w:r>
        <w:br w:type="textWrapping"/>
      </w:r>
      <w:r>
        <w:br w:type="textWrapping"/>
      </w:r>
    </w:p>
    <w:p>
      <w:pPr>
        <w:pStyle w:val="Heading2"/>
      </w:pPr>
      <w:bookmarkStart w:id="511" w:name="chương-489"/>
      <w:bookmarkEnd w:id="511"/>
      <w:r>
        <w:t xml:space="preserve">489. Chương 48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89: Tiêu diệt kẻ địc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Gã áo đen dù có nằm mơ cũng không thể nghĩ được đối thủ của hắn giờ này đã ở trong sơn động, đã mai phục sau lưng hắn, lúc nào cũng có thể đánh cho hắn một đòn chí mạng.</w:t>
      </w:r>
    </w:p>
    <w:p>
      <w:pPr>
        <w:pStyle w:val="BodyText"/>
      </w:pPr>
      <w:r>
        <w:t xml:space="preserve">Tần Vô Song tiếp cận từng bước từng bước một, theo như hắn phỏng đoán thì tu vi người này chí ít cũng là Hóa Hư Cảnh, nếu không, làm sao hắn có thể khống chế nhiều cường giả khôi lỗi đến vậy.</w:t>
      </w:r>
    </w:p>
    <w:p>
      <w:pPr>
        <w:pStyle w:val="BodyText"/>
      </w:pPr>
      <w:r>
        <w:t xml:space="preserve">Thế cục của động khẩu này Tần Vô Song hiểu rất rõ. Hắn biết, trận chiến này sẽ không có khả năng xảy ra tình huống triền đấu. Mà dù có xảy ra trường hợp đó thì cục diện chưa chắc đã bất lợi cho hắn. Bởi vì cái hắn theo đuổi là một kích tất sát.</w:t>
      </w:r>
    </w:p>
    <w:p>
      <w:pPr>
        <w:pStyle w:val="BodyText"/>
      </w:pPr>
      <w:r>
        <w:t xml:space="preserve">Nếu muốn một kích tất sát thì chỉ nhờ đến sự giúp đỡ của Thần Tú Cung. Bây giờ, hắn chỉ có dùng Thần Tú Cung mới đảm bảo được việc một chiêu diệt sát đối thủ trong động khẩu chật hẹp này.</w:t>
      </w:r>
    </w:p>
    <w:p>
      <w:pPr>
        <w:pStyle w:val="BodyText"/>
      </w:pPr>
      <w:r>
        <w:t xml:space="preserve">Nhưng mà, cũng không phải Tần Vô Song không còn quân bài nào nữa. Gần như có thể nói, từ sau khi hắn bước vào động khẩu này thì lợi thế địa hình đã chuyển từ tay đối phương sang tay Tần Vô Song.</w:t>
      </w:r>
    </w:p>
    <w:p>
      <w:pPr>
        <w:pStyle w:val="BodyText"/>
      </w:pPr>
      <w:r>
        <w:t xml:space="preserve">Đầu tiên Tần Vô Song không muốn bước vào trong lòng núi, gã áo đen ở trong sơn động, đương nhiên có lợi thế của hắn. Nhưng bây giờ, sơn động này không còn bất cứ lợi thế nào với gã áo đen nữa mà ngược lại trở thành điểm yếu của hắn. Chỉ là gã áo đen không hề hay biết những điều này.</w:t>
      </w:r>
    </w:p>
    <w:p>
      <w:pPr>
        <w:pStyle w:val="BodyText"/>
      </w:pPr>
      <w:r>
        <w:t xml:space="preserve">Tần Vô Song chậm rãi tiến lại gần động khẩu, vòng qua mấy chỗ uốn lượn. Tần Vô Song gần như đã cảm nhận được những tia sáng âm u ngoài cửa động.</w:t>
      </w:r>
    </w:p>
    <w:p>
      <w:pPr>
        <w:pStyle w:val="BodyText"/>
      </w:pPr>
      <w:r>
        <w:t xml:space="preserve">Tần Vô Song biết, mình không thể tiến thêm được nữa, nếu đi thêm rất có khả năng hắn sẽ thu hút sự chú ý của đối phương. Trận chiến này nếu như không cẩn thận thì sẽ có hiệu quả bất lợi.</w:t>
      </w:r>
    </w:p>
    <w:p>
      <w:pPr>
        <w:pStyle w:val="BodyText"/>
      </w:pPr>
      <w:r>
        <w:t xml:space="preserve">Nghĩ đến đây, ánh mắt Tần Vô Song dừng lại chỗ chiếc áo giáp treo trên vách đá. Chiếc áo giáp đang phát ra những tia sáng u lam, mang lại cho người ta một cảm giác u lam thâm thúy.</w:t>
      </w:r>
    </w:p>
    <w:p>
      <w:pPr>
        <w:pStyle w:val="BodyText"/>
      </w:pPr>
      <w:r>
        <w:t xml:space="preserve">Tần Vô Song trong lòng nhất động, có ngay chủ ý. Cánh tay vừa giơ lên, sợi roi Nộ Giao Chi Hồn liền như con độc xà trực tiếp khóa chặt chiếc áo giáp.</w:t>
      </w:r>
    </w:p>
    <w:p>
      <w:pPr>
        <w:pStyle w:val="BodyText"/>
      </w:pPr>
      <w:r>
        <w:t xml:space="preserve">Nhẹ nhàng thúc một cái, thần lực khởi động, trực tiếp giật bộ áo giáp ra khỏi vách đá. Phòng ngự ngoại vi và cấm chế cùng bùng nổ.</w:t>
      </w:r>
    </w:p>
    <w:p>
      <w:pPr>
        <w:pStyle w:val="BodyText"/>
      </w:pPr>
      <w:r>
        <w:t xml:space="preserve">Cấm chế vừa bị phá, từ trường bốn phía liền phát ra những âm thanh nứt vỡ tách tách.</w:t>
      </w:r>
    </w:p>
    <w:p>
      <w:pPr>
        <w:pStyle w:val="BodyText"/>
      </w:pPr>
      <w:r>
        <w:t xml:space="preserve">Áo giáp đã rơi nhưng Tần Vô Song không vội đón lấy mà để mặc cho nó rơi xuống đất còn bản thân hắn thì nấp vào một góc tối, Thần Tú Cung treo trong tay. Ba mũi bích lục tiễn đã lắp sẵn, sẵn sàng công kích.</w:t>
      </w:r>
    </w:p>
    <w:p>
      <w:pPr>
        <w:pStyle w:val="BodyText"/>
      </w:pPr>
      <w:r>
        <w:t xml:space="preserve">Âm thanh nứt vỡ này hiển nhiên đã kinh động đến gã áo đen. Gã áo đen ngẩn người, nhảy từ vách núi xuống nhẹ nhàng như một con linh miêu, chạy nhanh vào bên trong.</w:t>
      </w:r>
    </w:p>
    <w:p>
      <w:pPr>
        <w:pStyle w:val="BodyText"/>
      </w:pPr>
      <w:r>
        <w:t xml:space="preserve">Vừa chạy đến đoạn uốn này đã nhìn thấy bộ giáp màu lam đang nằm dưới đất, chiếu ra những tia quang lam chói mắt. Thứ ánh sáng mê hoặc này toát ra một sức mạnh vừa u thâm vừa thuần hậu, rõ là một bộ áo giáp đặc biệt.</w:t>
      </w:r>
    </w:p>
    <w:p>
      <w:pPr>
        <w:pStyle w:val="BodyText"/>
      </w:pPr>
      <w:r>
        <w:t xml:space="preserve">Ánh mắt gã áo đen nhất thời bắn ra một tia nhìn tham lam. Bộ giáp này khiến hắn nhất thời tâm động. Nhưng tâm động cũng chỉ là động trong khoảnh khắc ấy thôi.</w:t>
      </w:r>
    </w:p>
    <w:p>
      <w:pPr>
        <w:pStyle w:val="BodyText"/>
      </w:pPr>
      <w:r>
        <w:t xml:space="preserve">Bộ giáp này lúc nào cũng khảm trên vách đá, dùng cấm chế phong tỏa bên ngoài. Hắn đã thử dùng không biết bao nhiêu cách mà mãi không lấy xuống được. Bây giờ, nó đột nhiên lại rơi xuống đất. Sự thay đổi này khiến gã áo đen cảm thấy giật mình, tròng mắt co rút lại từng hồi kinh ngạc.</w:t>
      </w:r>
    </w:p>
    <w:p>
      <w:pPr>
        <w:pStyle w:val="BodyText"/>
      </w:pPr>
      <w:r>
        <w:t xml:space="preserve">Đột nhiên lục quang lóe sáng trước mắt, một tia sét thần mang màu xanh lục đánh thẳng xuống mặt hắn. Hắc ý nhân trừng mắt kinh ngạc, cây pháp trượng màu đen trong tay cũng thuận thế giơ lên, mượn lực pháp trượng để chống đỡ. Có thể nói, hắn không có bất cứ sự lựa chọn nào khác.</w:t>
      </w:r>
    </w:p>
    <w:p>
      <w:pPr>
        <w:pStyle w:val="BodyText"/>
      </w:pPr>
      <w:r>
        <w:t xml:space="preserve">Sơn đạo hẹp như thế này, trước sau đều không thể lùi, nếu như lùi lại phía sau thì tốc độ cũng không thể nhanh bằng tốc độ của lục quang công kích. Vì vậy chống đỡ là lựa chọn sáng suốt nhất và cũng là lựa chọn duy nhất.</w:t>
      </w:r>
    </w:p>
    <w:p>
      <w:pPr>
        <w:pStyle w:val="BodyText"/>
      </w:pPr>
      <w:r>
        <w:t xml:space="preserve">Pháp trượng vừa nhấc, một luồng sương mù đen kịt từ trong phun ra, hình thành một tấm lá chắn đen chắc chắn hướng về lục quang.</w:t>
      </w:r>
    </w:p>
    <w:p>
      <w:pPr>
        <w:pStyle w:val="BodyText"/>
      </w:pPr>
      <w:r>
        <w:t xml:space="preserve">Khóe miệng Tần Vô Song lộ ra một tia cười khoái trá. Hắn biết, đối phương đã chết chắc rồi.</w:t>
      </w:r>
    </w:p>
    <w:p>
      <w:pPr>
        <w:pStyle w:val="BodyText"/>
      </w:pPr>
      <w:r>
        <w:t xml:space="preserve">Chíu, chíu!</w:t>
      </w:r>
    </w:p>
    <w:p>
      <w:pPr>
        <w:pStyle w:val="BodyText"/>
      </w:pPr>
      <w:r>
        <w:t xml:space="preserve">Hai mũi tên sau nhanh chóng nối đuôi mũi tên thứ nhất. Hai mũi tên cùng phát, cùng mang theo một lực trùng kích cực mạnh trực tiếp đánh tan sương mù của gã áo đen.</w:t>
      </w:r>
    </w:p>
    <w:p>
      <w:pPr>
        <w:pStyle w:val="BodyText"/>
      </w:pPr>
      <w:r>
        <w:t xml:space="preserve">Ầm một tiếng, cả sơn động gần như rung chuyển. Ba mũi bích lục tiễn gần như đồng thời cắm vào người gã áo đen, trực tiếp ghim chặt hắn vào vách đá.</w:t>
      </w:r>
    </w:p>
    <w:p>
      <w:pPr>
        <w:pStyle w:val="BodyText"/>
      </w:pPr>
      <w:r>
        <w:t xml:space="preserve">Lần này Tần Vô Song không dùng tiễn thuật sóng công kích dạng nổ mà sử dụng kiểu bắn có tính xuyên thấu mạnh nhất.</w:t>
      </w:r>
    </w:p>
    <w:p>
      <w:pPr>
        <w:pStyle w:val="BodyText"/>
      </w:pPr>
      <w:r>
        <w:t xml:space="preserve">Ba đường lục quang găm thẳng vào người gã áo đen, lực bắn mạnh đến nỗi gã áo đen chẳng kịp kêu một tiếng đã tuyệt vọng ngã vào vách đá.</w:t>
      </w:r>
    </w:p>
    <w:p>
      <w:pPr>
        <w:pStyle w:val="BodyText"/>
      </w:pPr>
      <w:r>
        <w:t xml:space="preserve">Những đối thủ bị Thần Tú Cung bắn trúng, dù thực lực có mạnh cỡ nào thì cũng đều không còn khả năng sống sót. Gã áo đen cũng không phải ngoại lệ, ngã cái rầm xuống đất, cả người mềm nhũn như bún, sớm đã khí tuyệt thân vong.</w:t>
      </w:r>
    </w:p>
    <w:p>
      <w:pPr>
        <w:pStyle w:val="BodyText"/>
      </w:pPr>
      <w:r>
        <w:t xml:space="preserve">Tần Vô Song thở phù một hơi nhẹ nhõm, bước ra từ bóng tối. Chậm rãi bước đến trước gã áo đen, hắn cũng không động vào người gã áo đen đó mà thu hồi ba mũi bích lục tiễn trước rồi cất Thần Tú Cung đi.</w:t>
      </w:r>
    </w:p>
    <w:p>
      <w:pPr>
        <w:pStyle w:val="BodyText"/>
      </w:pPr>
      <w:r>
        <w:t xml:space="preserve">Làm xong hết mọi chuyện, lúc này Tần Vô Song mới dùng Nộ Giao Chi Hồn quấn thi thể gã áo đen lại, trực tiếp kéo vào động.</w:t>
      </w:r>
    </w:p>
    <w:p>
      <w:pPr>
        <w:pStyle w:val="BodyText"/>
      </w:pPr>
      <w:r>
        <w:t xml:space="preserve">Nhìn cách ăn mặc của gã áo đen, đặc biệt là cây pháp trượng tà ác vô cùng của hắn Tần Vô Song có thể đoán được hắn chính là chủ nhân sử dụng cổ độc, và cũng là chủ nhân của những tu luyện giả khôi lỗi vừa rồi.</w:t>
      </w:r>
    </w:p>
    <w:p>
      <w:pPr>
        <w:pStyle w:val="BodyText"/>
      </w:pPr>
      <w:r>
        <w:t xml:space="preserve">Những tu luyện giả sử dụng cổ độc, dù đã chết thì cũng không thể coi thường. Bởi vì chỉ cần một loại độc dược nho nhỏ trên người chúng cũng có thể lấy đi mạng sống của người khác.</w:t>
      </w:r>
    </w:p>
    <w:p>
      <w:pPr>
        <w:pStyle w:val="BodyText"/>
      </w:pPr>
      <w:r>
        <w:t xml:space="preserve">Tần Vô Song dùng Nộ Giao Chi Hồn xé rách quần áo người này, quả nhiên, dưới lớp áo ngoài là vô số cơ quan khác nhau. Ngoài các loại quái phù đa hình đa dạng ra thì vẫn còn các loại cổ trùng hình thù kỳ quái, nhất là bên trong một cái tiểu đỉnh màu đen còn chứa đầy các loại độc vật.</w:t>
      </w:r>
    </w:p>
    <w:p>
      <w:pPr>
        <w:pStyle w:val="BodyText"/>
      </w:pPr>
      <w:r>
        <w:t xml:space="preserve">Tần Vô Song chỉ thấy gai ốc sởn lên từng đợt, nhìn gã áo đen, nhổ một bãi nước bọt rồi liếc nhìn chiếc Không gian Giới chỉ trên ngón tay hắn.</w:t>
      </w:r>
    </w:p>
    <w:p>
      <w:pPr>
        <w:pStyle w:val="BodyText"/>
      </w:pPr>
      <w:r>
        <w:t xml:space="preserve">Tần Vô Song dùng Nộ Giao Chi Hồn câu chiếc Không gian Giới chỉ ra, hắn còn rất cẩn thận, không trực tiếp dùng tay đụng vào nó mà dùng vài thủ quyết hư không thúc đẩy, mở không gian trong giới chỉ ra.</w:t>
      </w:r>
    </w:p>
    <w:p>
      <w:pPr>
        <w:pStyle w:val="BodyText"/>
      </w:pPr>
      <w:r>
        <w:t xml:space="preserve">Gã áo đen này đúng là trữ vật phong phú. Bên trong giới chỉ có có đầy đủ các loại vật phẩm. Tần Vô Song kiểm sơ qua một lát, tinh thạch thì không cần để ý, Tần Vô Song không thiếu thứ này.</w:t>
      </w:r>
    </w:p>
    <w:p>
      <w:pPr>
        <w:pStyle w:val="BodyText"/>
      </w:pPr>
      <w:r>
        <w:t xml:space="preserve">Thứ khiến hắn động tâm nhất là một cuốn bí tịch Thần Cổ Mật Đạo.</w:t>
      </w:r>
    </w:p>
    <w:p>
      <w:pPr>
        <w:pStyle w:val="BodyText"/>
      </w:pPr>
      <w:r>
        <w:t xml:space="preserve">Tần Vô Song mở cuốn Thần Cổ Mật Đạo ra, giở vài trang liền chìm vào suy nghĩ. Chương thứ nhất của cuốn sách này là cương lĩnh chung, thảo luận về vấn đề chính tà của Cổ thuật.</w:t>
      </w:r>
    </w:p>
    <w:p>
      <w:pPr>
        <w:pStyle w:val="BodyText"/>
      </w:pPr>
      <w:r>
        <w:t xml:space="preserve">Thần Cổ Mật Đạo nói, Cổ thuật chỉ là một trong số những thần thông bình thường, chỉ là sự thần kỳ, bí ẩn không để ai biết của Cổ thuật khiến nó trở nên có vẻ thần bí, từ đó bị người ta gán cho một loại sắc thái truyền kỳ, trải qua một khoảng thời gian dài nhanh chóng trở thành tà thuật.</w:t>
      </w:r>
    </w:p>
    <w:p>
      <w:pPr>
        <w:pStyle w:val="BodyText"/>
      </w:pPr>
      <w:r>
        <w:t xml:space="preserve">Thần Cổ Mật Đạo cho rằng, thần thông thiên hạ, nếu rơi vào tay kẻ tà ác thì dù có là thần thông chính nghĩa đến mấy cũng sẽ trở thành tà thuật, còn thần thông tà ác, nếu rơi vào tay người chính nghĩa để sử dụng vào việc thiện thì cũng có thể trở thành thủ đoạn chính nghĩa.</w:t>
      </w:r>
    </w:p>
    <w:p>
      <w:pPr>
        <w:pStyle w:val="BodyText"/>
      </w:pPr>
      <w:r>
        <w:t xml:space="preserve">Kiểu lý luận này đúng là rất hợp với nhận thức của Tần Vô Song. Tần Vô Song luôn luôn chủ trương kỹ năng không mạnh yếu, cảnh giới có thấp cao.</w:t>
      </w:r>
    </w:p>
    <w:p>
      <w:pPr>
        <w:pStyle w:val="BodyText"/>
      </w:pPr>
      <w:r>
        <w:t xml:space="preserve">Chỉ mỗi phần cương lĩnh chung mà đã khiến Tần Vô Song sản sinh một cảm giác cộng minh mạnh mẽ, giở thêm mấy trang nữa, các loại Cổ thuật bên trong càng thần diệu vô cùng, khiến Tần Vô Song vô cùng vui vẻ.</w:t>
      </w:r>
    </w:p>
    <w:p>
      <w:pPr>
        <w:pStyle w:val="BodyText"/>
      </w:pPr>
      <w:r>
        <w:t xml:space="preserve">Lúc này, Tần Vô Song đương nhiên không có tâm tư để xem kỹ. Hắn ném cuốn Thần Cổ Mật Đạo vào chiếc Không gian Giới chỉ của mình không chút khách khí.</w:t>
      </w:r>
    </w:p>
    <w:p>
      <w:pPr>
        <w:pStyle w:val="BodyText"/>
      </w:pPr>
      <w:r>
        <w:t xml:space="preserve">Còn đám cổ độc và cổ trùng cùng những linh phù kỳ dị của gã áo đen, Tần Vô Song nhận thấy mình không cần dùng đến nhưng vẫn thu lại, ném toàn bộ vào Không gian Giới chỉ của gã áo đen rồi cho luôn Không gian Giới chỉ của hắn vào Không gian Giới chỉ của mình.</w:t>
      </w:r>
    </w:p>
    <w:p>
      <w:pPr>
        <w:pStyle w:val="BodyText"/>
      </w:pPr>
      <w:r>
        <w:t xml:space="preserve">Hoàn thành xong hết thảy mọi chuyện, Tần Vô Song cuộn thi thể của gã áo đen lại, trực tiếp đi ra động khẩu ném xuống vực sâu vạn trượng.</w:t>
      </w:r>
    </w:p>
    <w:p>
      <w:pPr>
        <w:pStyle w:val="BodyText"/>
      </w:pPr>
      <w:r>
        <w:t xml:space="preserve">Đây là Đệ tứ hoàn của Thất Tuyệt Liên Hoàn Trận, là lãnh địa của Tần Vô Song nên đương nhiên không thể để một thi thể ở đây làm ô nhiễm lãnh địa của mình.</w:t>
      </w:r>
    </w:p>
    <w:p>
      <w:pPr>
        <w:pStyle w:val="BodyText"/>
      </w:pPr>
      <w:r>
        <w:t xml:space="preserve">Tần Vô Song vòng đi vòng lại mấy vòng trong động khẩu, xác định bốn phía không còn chút uy hiếp rồi mới bắt đầu nghiên cứu kết cấu cụ thể của Đệ tứ hoàn. Rất nhanh, hắn đã xác định được trận nhãn trận pháp này giống hệt những trận nhãn trước. Cũng có một tảng đá to hình thành Truyền Tống Trận hai đầu của trận pháp.</w:t>
      </w:r>
    </w:p>
    <w:p>
      <w:pPr>
        <w:pStyle w:val="BodyText"/>
      </w:pPr>
      <w:r>
        <w:t xml:space="preserve">Tần Vô Song có kinh nghiệm trước đây nên tìm ra trận nhãn trận pháp một cách dễ dàng. Rồi hắn nhanh chóng đưa linh lực vào trong trận nhãn.</w:t>
      </w:r>
    </w:p>
    <w:p>
      <w:pPr>
        <w:pStyle w:val="BodyText"/>
      </w:pPr>
      <w:r>
        <w:t xml:space="preserve">Quả nhiên, một luồng thần quang dũng khởi, một tiếng động nhỏ chầm chậm vang lên, chính là cái âm thanh có chút tang thương trước đây.</w:t>
      </w:r>
    </w:p>
    <w:p>
      <w:pPr>
        <w:pStyle w:val="BodyText"/>
      </w:pPr>
      <w:r>
        <w:t xml:space="preserve">- Kẻ may mắn, cuối cùng ngươi cũng đến Đệ tứ hoàn, cũng là nói, bây giờ ngươi đã là một Luyện Hư Cảnh cường giả. Một Luyện Hư Cảnh cường giả ở Hiên Viên Khâu này không phải điều gì lớn lao, vì vậy ngươi phải có vốn luyến để tồn tại ở Hiên Viên Khâu. Vẫn như cũ, ta để vài thứ trong động cho ngươi, những món đồ này không đủ để ngươi tung hoành vô địch ở Hiên Viên Khâu nhưng cũng cho ngươi đủ khả năng để đối mặt với những nguy hiểm có thể đến. Trong đó, món thứ nhất là một bộ áo giáp màu u lam, bộ áo giáp này là bút tích của một đại sư, mặc dù không thể sánh được với Thần khí nhưng cũng đã là phòng ngự mạnh nhất dưới cấp bậc Thần đạo. Hơn nữa bộ giáp này đi được dưới nước, đi được trong lửa, có thể quán thông ngũ hành. Vô cùng thần diệu.</w:t>
      </w:r>
    </w:p>
    <w:p>
      <w:pPr>
        <w:pStyle w:val="BodyText"/>
      </w:pPr>
      <w:r>
        <w:t xml:space="preserve">Tần Vô Song nghe mà tim đập thình thịch, có được bộ giáp này đối với hắn đã là một tin rất tốt rồi. Có bộ giáp này trên người, thì trận Cuồng Diễm Nhai đã không phải chật vật như vậy, dù Ô Lực Hổ có bắn thêm vài tên nữa cũng không lo thiệt mạng.</w:t>
      </w:r>
    </w:p>
    <w:p>
      <w:pPr>
        <w:pStyle w:val="BodyText"/>
      </w:pPr>
      <w:r>
        <w:t xml:space="preserve">Nghĩ đến đây, trong lòng Tần Vô Song không khỏi có chút đau xót, nghĩ tới cảnh Bao Bao, Cô Đơn sinh tử không rõ, lại nghĩ đến bộ giáp u lam này, lòng đau như cắt:</w:t>
      </w:r>
    </w:p>
    <w:p>
      <w:pPr>
        <w:pStyle w:val="BodyText"/>
      </w:pPr>
      <w:r>
        <w:t xml:space="preserve">- Nếu như ta vào được Đệ tứ hoàn sớm thì trận Cuồng Diễm Nhai bọn Bao Bao, Cô Đơn làm sao xảy ra chuyện?</w:t>
      </w:r>
    </w:p>
    <w:p>
      <w:pPr>
        <w:pStyle w:val="BodyText"/>
      </w:pPr>
      <w:r>
        <w:t xml:space="preserve">Đang suy nghĩ thì giọng nói lại cất lên:</w:t>
      </w:r>
    </w:p>
    <w:p>
      <w:pPr>
        <w:pStyle w:val="BodyText"/>
      </w:pPr>
      <w:r>
        <w:t xml:space="preserve">- Bảo vật thứ hai là một kiện Phong ấn Đồ quyển. Đừng xem thường Phong ấn Đồ quyển này, nó tổng cộng có hai mươi cuốn, mỗi cuốn lại phong ấn một linh thú khôi lỗi. Những linh thú này hầu như đều là bị bắt từ hoang dã về dạy dỗ, chế luyện phong ấn mà thành. Không có cảm tình, một khi cởi bỏ sẽ chỉ là một công cụ chiến đấu thuần túy. Nhưng đám linh thú khôi lỗi này bởi vì bị phong ấn nên bản thân không được tu luyện, nên sau khi chiến đấu, linh lực bị tiêu hao không thể tu luyện, không thể bù đắp lại. Vì vậy, một khi linh lực tiêu hao hết, sức chiến đấu của chúng cũng biến mất hoàn toàn, trở thành phế vật…</w:t>
      </w:r>
    </w:p>
    <w:p>
      <w:pPr>
        <w:pStyle w:val="BodyText"/>
      </w:pPr>
      <w:r>
        <w:t xml:space="preserve">Mười hai cuốn Phong ấn Đồ quyển, Tần Vô Song mới nghe đến đây mà tim đã nhảy liên hồi.</w:t>
      </w:r>
    </w:p>
    <w:p>
      <w:pPr>
        <w:pStyle w:val="Compact"/>
      </w:pPr>
      <w:r>
        <w:t xml:space="preserve">Ủng hộ chỉ với 1 click và 5s ! (adf.ly/4EmoB)</w:t>
      </w:r>
      <w:r>
        <w:br w:type="textWrapping"/>
      </w:r>
      <w:r>
        <w:br w:type="textWrapping"/>
      </w:r>
    </w:p>
    <w:p>
      <w:pPr>
        <w:pStyle w:val="Heading2"/>
      </w:pPr>
      <w:bookmarkStart w:id="512" w:name="chương-490"/>
      <w:bookmarkEnd w:id="512"/>
      <w:r>
        <w:t xml:space="preserve">490. Chương 49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90: Phong ấn Đồ quyể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Giọng nói đó rõ ràng là muốn cho Tần Vô Song có chút thời gian để tiêu hóa, đợi cho tâm trạng của hắn bình tĩnh lại mới mỉm cười, tiếp tục nói:</w:t>
      </w:r>
    </w:p>
    <w:p>
      <w:pPr>
        <w:pStyle w:val="BodyText"/>
      </w:pPr>
      <w:r>
        <w:t xml:space="preserve">- Mười hai cuốn phong ấn này không giống với Tử Điện Phần Diệm Thú. Tử Điện Phần Diệm Thú là linh thú thật sự, có máu có thịt, chứ không phải vũ khí chiến đấu. Nhưng linh thú trong mười hai cuốn phong ấn này căn bản không thể nảy sinh bất cứ tình cảm nào với ngươi, bọn chúng đơn thuần chỉ là vũ khí chiến đấu. Hơn nữa, tu vi của chúng cũng hơn Tử Điện Phần Diệm Thú rất nhiều. Phần lớn bọn chúng là linh thú đến từ Thiên Hỏa Nam Cương, còn số ít được bắt ra từ Vô Tận Đông Hải. Trong bọn chúng, kém nhất cũng có lực chiến đấu của Hóa Hư Cảnh còn mạnh nhất, ha ha, dưới cấp bậc Thần đạo là vô địch!</w:t>
      </w:r>
    </w:p>
    <w:p>
      <w:pPr>
        <w:pStyle w:val="BodyText"/>
      </w:pPr>
      <w:r>
        <w:t xml:space="preserve">Dưới cấp bậc Thần đạo là vô địch!</w:t>
      </w:r>
    </w:p>
    <w:p>
      <w:pPr>
        <w:pStyle w:val="BodyText"/>
      </w:pPr>
      <w:r>
        <w:t xml:space="preserve">Tám chữ này nhất thời khiến Tần Vô Song ngây ngẩn cả người. Nếu như trước đây, hắn sẽ không hiểu khái niệm này. Nhưng bây giờ, hắn đã hiểu quá rõ cấp bậc tu luyện. Biết được dưới cấp bậc Thần đạo ý nghĩa là cái gì.</w:t>
      </w:r>
    </w:p>
    <w:p>
      <w:pPr>
        <w:pStyle w:val="BodyText"/>
      </w:pPr>
      <w:r>
        <w:t xml:space="preserve">Ở Đại lục Thiên Huyền, Thần đạo cường giả có thể không hiếm, nhưng cũng tuyệt đối không xuất hiện nhan nhản khắp nơi như chó mèo.</w:t>
      </w:r>
    </w:p>
    <w:p>
      <w:pPr>
        <w:pStyle w:val="BodyText"/>
      </w:pPr>
      <w:r>
        <w:t xml:space="preserve">Nói cách khác, Thần đạo vô địch chi hạ chí ít cũng phải là cấp độ bán thần. Dưới Thần đạo, là Kỳ Diệu Huyền Cảnh.</w:t>
      </w:r>
    </w:p>
    <w:p>
      <w:pPr>
        <w:pStyle w:val="BodyText"/>
      </w:pPr>
      <w:r>
        <w:t xml:space="preserve">Ở Hiên Viên Khâu, người có được thực lực này tuyệt đối không nhiều. Ví dụ như hai vị Đạo tôn của La Thiên Đạo Trường, ví dụ người mới gặp mấy hôm trước, chủ nhân của Phiêu Tuyết Lâu, Mộ Dung Thiên Cực.</w:t>
      </w:r>
    </w:p>
    <w:p>
      <w:pPr>
        <w:pStyle w:val="BodyText"/>
      </w:pPr>
      <w:r>
        <w:t xml:space="preserve">- Dưới cấp bậc Thần đạo là vô địch!</w:t>
      </w:r>
    </w:p>
    <w:p>
      <w:pPr>
        <w:pStyle w:val="BodyText"/>
      </w:pPr>
      <w:r>
        <w:t xml:space="preserve">Tần Vô Song cứ nhắc đi nhắc lại mấy chữ này, tâm trạng nhất thời trở nên bình tĩnh:</w:t>
      </w:r>
    </w:p>
    <w:p>
      <w:pPr>
        <w:pStyle w:val="BodyText"/>
      </w:pPr>
      <w:r>
        <w:t xml:space="preserve">- Nếu như đúng là vậy thật thì ta chẳng còn phải sợ bị La Thiên Đạo Trường truy sát trong Hiên Viên Khâu này nữa. Còn hai tên Ô Lực Hổ và Yến Thanh Vân cũng tuyệt đối không để chúng tiêu diêu lâu nữa…</w:t>
      </w:r>
    </w:p>
    <w:p>
      <w:pPr>
        <w:pStyle w:val="BodyText"/>
      </w:pPr>
      <w:r>
        <w:t xml:space="preserve">Đúng lúc tâm thần Tần Vô Song bắt đầu trở nên nhộn nhạo thì giọng nói đó cất lên kịp thời như dội một gáo nước lạnh:</w:t>
      </w:r>
    </w:p>
    <w:p>
      <w:pPr>
        <w:pStyle w:val="BodyText"/>
      </w:pPr>
      <w:r>
        <w:t xml:space="preserve">- Người may mắn, đừng vội vui mừng quá sớm, mười hai cuốn Phong ấn Đồ quyển này không phải ngươi muốn triệu hồi là triệu hồi chúng ra được đâu. Muốn triệu hồi chúng, ngươi phải có điều kiện nhất định. Nếu như, ngươi bây giờ mới chỉ là Luyện Hư Cảnh cường giả thì cùng lắm ngươi chỉ triệu hồi được hai cấp bậc Linh thú Phong ấn là Hóa Hư Cảnh và Động Hư Cảnh. Nếu như ngươi vào được Hóa Hư Cảnh thì cao nhất có thể triệu hồi Linh thú Phong ấn cấp bậc Hư Võ Đại viên mãn. Nói tóm lại, Linh thú Phong ấn mà ngươi triệu hồi chỉ được vượt quá hai cấp cảnh giới. Đấy là ngươi đã từng được được ta sắp xếp cho thần lực tẩy lễ. Nếu không mười hai cuốn Phong ấn Đồ quyển này mà rơi vào tay kẻ khác thì người đó cùng lắm chỉ có thể triệu hồi ra linh thú cùng cấp bậc với mình. Kiểu sắp đặt này cũng là mức độ bảo hộ lớn nhất cho chủ nhân của Thất Tuyệt Liên Hoàn Trận. Đề phòng ngộ nhỡ mười hai cuốn Phong ấn Đồ quyển rơi vào tay kẻ khác, có thể làm suy yếu tác dụng của nó.</w:t>
      </w:r>
    </w:p>
    <w:p>
      <w:pPr>
        <w:pStyle w:val="BodyText"/>
      </w:pPr>
      <w:r>
        <w:t xml:space="preserve">Tần Vô Song đương nhiên hiểu những đạo lý này. Nếu như triệu hồi đồng cảnh giới thì nhiều nhất cũng chỉ là triệu hồi ra một trợ thủ đồng cảnh giới, có thể thay đổi một hồi cục diện chiến đấu nhưng ý nghĩa cũng không được lớn. Nhưng trong tay hắn, có thể triệu hồi vượt cấp, hơn nữa còn là vượt hai cấp, ý nghĩa hoàn toàn không giống nhau. Nghĩ vậy, Tần Vô Song không còn thấy chán nản nữa.</w:t>
      </w:r>
    </w:p>
    <w:p>
      <w:pPr>
        <w:pStyle w:val="BodyText"/>
      </w:pPr>
      <w:r>
        <w:t xml:space="preserve">- Mười hai cuốn Phong ấn Đồ quyển này được sắp xếp theo mười hai con giáp. Mười hai chiến thú lần lượt là: Thâu Thiên Yển Thử, Tử Đồng Thiên Ngưu, Phần Thiên Bạo Hổ, Thiềm Cung Ngọc Thố, Thôn Thiên Lục Ngô, Hắc Bối Huyền Xà, Độc Giác Thần Mã, Liệt Địa Ma Dương, Hồng Hoang Cự Hầu, Khiếu Nhật Thiên Phượng, Huyễn Vân Thần Khuyển, Tịnh Đàn Bảo Trư. Tổng cộng mười hai Phong ấn Linh thú có hai Hóa Hư Cảnh, ba Động Hư Cảnh, ba Hư Võ Đại viên mãn, hai Động Huyền Cảnh, hai Thông Huyền Cảnh. Còn mười hai linh thú, con nào ở cảnh giới nào, ngươi triệu hồi rồi tự khắc sẽ biết. Chỉ cần chúng không chiến đấu, linh lực bản thân sẽ không bị tiêu hao. Nhớ kỹ, sau khi chiến đấu, phải triệu hồi chúng về Phong ấn Đồ quyển trong thời gian nhanh nhất. Có như vậy mới kéo dài được mức độ kỳ hạn tiêu hao của chúng. Nhắc lại một lần nữa, Linh thú Phong ấn chỉ là công cụ chiến đấu, không thể nảy sinh bất cứ tình cảm nào với chủ nhân. Lúc cần thiết, chúng có thể trở thành con khôi lỗi hi sinh thay cho chủ nhân. Nếu như không nhìn ra được điểm này, nói không chừng Phong ấn Đồ quyển này sẽ mang lại vận rủi cho ngươi!</w:t>
      </w:r>
    </w:p>
    <w:p>
      <w:pPr>
        <w:pStyle w:val="BodyText"/>
      </w:pPr>
      <w:r>
        <w:t xml:space="preserve">Tần Vô Song yên lặng gật đầu, ghi nhớ lời dặn này vào trong tim.</w:t>
      </w:r>
    </w:p>
    <w:p>
      <w:pPr>
        <w:pStyle w:val="BodyText"/>
      </w:pPr>
      <w:r>
        <w:t xml:space="preserve">- Đây là bảo vật thứ hai. Có thể ngươi sẽ cảm thấy có chút thất vọng, bởi vì mười hai cuốn Phong ấn Đồ quyển này là vật phẩm tổn hao, không phải lúc nào cũng có thể triệu hồi, cũng không phải dùng mãi không hết. Nhưng bây giờ ta sẽ tặng ngươi bảo vật thứ ba, chính một kiểu bổ sung cho bảo vật thứ hai. Hơn nữa, kiểu bổ sung này vô cùng hoàn mỹ, tên của nó là Chân Linh Chuyên. Cái gì được gọi là Chân Linh Chuyên? Nói trắng ra, chính là một cây bút, nhưng không phải phàm vật, mà dùng để họa phù kết sát, là loại bút chân linh để thâu nhập linh lực. Có cây thần bút công tham tạo hóa này, chỉ cần ngươi có đầy đủ linh lực bổ sung thì có thể không ngừng cung cấp linh lực cho mười hai cuốn Phong ấn Đồ quyển bất cứ lúc nào, bổ sung linh lực cho Phong ấn Linh thú, duy trì một sức chiến đấu mãi mãi không hết. Đương nhiên, linh lực bổ sung cho mười hai cuốn phong ấn, mười hai con Linh thú Phong ấn cần rất kinh người, số lượng tinh thạch năng lượng cần cũng vô cùng lớn.</w:t>
      </w:r>
    </w:p>
    <w:p>
      <w:pPr>
        <w:pStyle w:val="BodyText"/>
      </w:pPr>
      <w:r>
        <w:t xml:space="preserve">Tần Vô Song biết, tác dụng của tinh thạch rất nhiều, phân loại cũng nhiều. Nhưng chỉ có loại tinh thạch năng lượng mới có thể dùng để tu luyện, dùng để chế tạo linh phù, kiến tạo các loại trận pháp.</w:t>
      </w:r>
    </w:p>
    <w:p>
      <w:pPr>
        <w:pStyle w:val="BodyText"/>
      </w:pPr>
      <w:r>
        <w:t xml:space="preserve">Nhưng mà, Tần Vô Song lấy được một ít ở Tần gia châu Bách Diệp, cũng lấy được một ít khi tiêu diệt Tô tổng quản, lúc nãy tiêu diệt gã áo đen lại lấy được một ít. Trong đám tinh thạch đó cũng có không ít tinh thạch năng lượng, có lẽ đủ để cung cấp cho những bổ sung tất yếu.</w:t>
      </w:r>
    </w:p>
    <w:p>
      <w:pPr>
        <w:pStyle w:val="BodyText"/>
      </w:pPr>
      <w:r>
        <w:t xml:space="preserve">Chỉ có điều những cuốn Phong ấn Đồ quyển đó cần bao nhiêu tinh thạch năng lượng thì Tần Vô Song vẫn chưa biết. Nhưng có Chân Linh Chuyên này, sau này trên con đường hành tẩy tiếp theo, Tần Vô Song có thể tiếp tục thu thập thêm nhiều tinh thạch năng lượng, cung cấp năng lượng chi viện cho Phong ấn Đồ quyển.</w:t>
      </w:r>
    </w:p>
    <w:p>
      <w:pPr>
        <w:pStyle w:val="BodyText"/>
      </w:pPr>
      <w:r>
        <w:t xml:space="preserve">Tần Vô Song đương nhiên cũng biết, mặc dù phương pháp tu luyện của tinh thạch năng lượng rất rộng, nhưng không phải tinh thạch năng lượng nào cũng trực tiếp hấp thu.</w:t>
      </w:r>
    </w:p>
    <w:p>
      <w:pPr>
        <w:pStyle w:val="BodyText"/>
      </w:pPr>
      <w:r>
        <w:t xml:space="preserve">Bởi vì tinh thạch năng lượng tồn tại một lượng lớn tạp chất. Những tạp chất này nếu như không thể chiết xuất mà trực tiếp hấp thu vào cơ thể thì tu vi không thể nâng cao mà thậm chí còn xuất hiện hiệu quả ngược lại. Nhưng dùng để chế tác linh phù và trận pháp thì yêu cầu của những tinh thạch năng lượng này sẽ thấp đi một chút.</w:t>
      </w:r>
    </w:p>
    <w:p>
      <w:pPr>
        <w:pStyle w:val="BodyText"/>
      </w:pPr>
      <w:r>
        <w:t xml:space="preserve">Nếu muốn dùng để tu luyện, hoặc là phải chiết xuất tinh thạch năng lượng, hoặc là bản thân tinh thạch phải thật tinh khiết mới thích hợp dùng để tu luyện trực tiếp.</w:t>
      </w:r>
    </w:p>
    <w:p>
      <w:pPr>
        <w:pStyle w:val="BodyText"/>
      </w:pPr>
      <w:r>
        <w:t xml:space="preserve">Chí ít, ở Đại lục Thiên Huyền, dùng tinh thạch tu luyện, mặc dù rất thường gặp nhưng tuyệt đối không phải phương thức tu luyện chủ lưu. Bởi vì trong giới tự nhiên, nguồn hấp thu linh lực rất nhiều, quan trọng nhất là phải có câu thông với tự nhiên để nâng cao cảnh giới nguyên thần. Dùng nguồn linh lực loại vật chất giống như tinh thạch là một phương thức tu luyện vô cùng lý tưởng.</w:t>
      </w:r>
    </w:p>
    <w:p>
      <w:pPr>
        <w:pStyle w:val="BodyText"/>
      </w:pPr>
      <w:r>
        <w:t xml:space="preserve">Tần Vô Song đợi một lát, giọng nói đó mới nói:</w:t>
      </w:r>
    </w:p>
    <w:p>
      <w:pPr>
        <w:pStyle w:val="BodyText"/>
      </w:pPr>
      <w:r>
        <w:t xml:space="preserve">- Kẻ may mắn, ba tặng phẩm này đủ để ngươi giải quyết rất nhiều vấn đề trong Hiên Viên Khâu. Chỉ cần vận may của ngươi không tệ đến cực điểm. Ta tin rằng phần lớn cục diện đều có thể ứng phó được. Tặng phẩm thứ tư, đương nhiên, sẽ giống như tặng phẩm của Đệ tam hoàn. Là một phần bản đồ. Nhưng, phần bản đồ này không phải của Hiên Viên Khâu mà là bản đồ của Vô Tận Đông Hải.</w:t>
      </w:r>
    </w:p>
    <w:p>
      <w:pPr>
        <w:pStyle w:val="BodyText"/>
      </w:pPr>
      <w:r>
        <w:t xml:space="preserve">- Vô Tận Đông Hải?</w:t>
      </w:r>
    </w:p>
    <w:p>
      <w:pPr>
        <w:pStyle w:val="BodyText"/>
      </w:pPr>
      <w:r>
        <w:t xml:space="preserve">Tần Vô Song sửng sốt:</w:t>
      </w:r>
    </w:p>
    <w:p>
      <w:pPr>
        <w:pStyle w:val="BodyText"/>
      </w:pPr>
      <w:r>
        <w:t xml:space="preserve">- Sao lại cho bản đồ của Vô Tận Đông Hải? Không lẽ Đệ ngũ hoàn của Thất Tuyệt Liên Hoàn Trận là ở Vô Tận Đông Hải?</w:t>
      </w:r>
    </w:p>
    <w:p>
      <w:pPr>
        <w:pStyle w:val="BodyText"/>
      </w:pPr>
      <w:r>
        <w:t xml:space="preserve">Quả nhiên, giọng nói kia lập tức đưa ra đáp án:</w:t>
      </w:r>
    </w:p>
    <w:p>
      <w:pPr>
        <w:pStyle w:val="BodyText"/>
      </w:pPr>
      <w:r>
        <w:t xml:space="preserve">- Người may mắn, có lẽ ngươi đã đoán ra rồi. Không sai, Đệ ngũ hoàn của Thất Tuyệt Liên Hoàn Trận ở Vô Tận Đông Hải. Ở thế giới đáy biển tràn ngập kỳ ngộ thần kỳ đó. Nói một cách không khách sáo, thực lực của Vô Tận Đông Hải có thể không mạnh bằng Hiên Viên Khâu, nhưng thế cục của Vô Tận Đông Hải hỗn loạn, thảm liệt hơn Hiên Viên Khâu nhiều. Là võ đài rèn luyện tốt nhất cho tu luyện giả. Đương nhiên, ngươi phải nhớ, ta thiết trí Thất Tuyệt Liên Hoàn Trận là có thâm ý của ta. Đến cuối cùng, ngươi tự nhiên sẽ hiểu được ước nguyện ban đầu của ta. Nhớ lấy… từ Đệ tứ hoàn đến Đệ ngũ hoàn, cần ngươi phải vào được Động Hư Cảnh mới có thể thôi động trận pháp.</w:t>
      </w:r>
    </w:p>
    <w:p>
      <w:pPr>
        <w:pStyle w:val="BodyText"/>
      </w:pPr>
      <w:r>
        <w:t xml:space="preserve">Thất Tuyệt Liên Hoàn Trận, bắt đầu từ Đệ tam hoàn đã có Truyền Tống Trận hai chiều. Cũng có thể nói, nếu như giờ này khắc này, Tần Vô Song trở về các quốc gia nhân loại, chỉ cần thông qua trận pháp này, chỉ cần khởi động trận pháp là có thể trở về các quốc gia nhân loại, trở về Đệ tam hoàn ở Thần Long Lĩnh, Đế quốc Xích Long. Rồi thông qua trận pháp Đệ tam hoàn, lại có thể quay trở về Đệ nhị hoàn ở Đại Thương Sơn.</w:t>
      </w:r>
    </w:p>
    <w:p>
      <w:pPr>
        <w:pStyle w:val="BodyText"/>
      </w:pPr>
      <w:r>
        <w:t xml:space="preserve">Nói cách khác, Tần Vô Song có thể thông qua trận pháp, nhanh chóng trở về trấn Đông Lâm.</w:t>
      </w:r>
    </w:p>
    <w:p>
      <w:pPr>
        <w:pStyle w:val="BodyText"/>
      </w:pPr>
      <w:r>
        <w:t xml:space="preserve">Đối với Tần Vô Song mà nói, đây quả là một tin tức tốt.</w:t>
      </w:r>
    </w:p>
    <w:p>
      <w:pPr>
        <w:pStyle w:val="BodyText"/>
      </w:pPr>
      <w:r>
        <w:t xml:space="preserve">- Được rồi, chàng trai trẻ, đừng suy nghĩ chuyện của Đệ ngũ hoàn nữa. Hãy hưởng thụ cho tốt thế giới Hiên Viên Khâu đi. Ta tin rằng, ngươi sẽ được mở rộng tầm mắt. Ha ha ha, có được Thất Tuyệt Liên Hoàn Trận, nếu như không thể lột xác ở Đại lục Thiên Huyền thì… Người may mắn, ta chỉ có thể nói, ngươi đừng phụ sự mong đợi của ta.</w:t>
      </w:r>
    </w:p>
    <w:p>
      <w:pPr>
        <w:pStyle w:val="BodyText"/>
      </w:pPr>
      <w:r>
        <w:t xml:space="preserve">Nói xong, giọng nói từ từ tan ra rồi cuộc tế ngộ của Đệ tứ hoàn cũng kết thúc không một tiếng động.</w:t>
      </w:r>
    </w:p>
    <w:p>
      <w:pPr>
        <w:pStyle w:val="BodyText"/>
      </w:pPr>
      <w:r>
        <w:t xml:space="preserve">Tâm trạng Tần Vô Song lúc này vẫn còn chút kích động. Thu hoạch của Đệ tứ hoàn này vượt quá sức tưởng tượng của hắn. Nhất là mười hai cuốn Phong ấn Đồ quyển khiến Tần Vô Song cảm thấy như được nắm giữ một con át chủ bài vô cùng mạnh.</w:t>
      </w:r>
    </w:p>
    <w:p>
      <w:pPr>
        <w:pStyle w:val="BodyText"/>
      </w:pPr>
      <w:r>
        <w:t xml:space="preserve">Lần này, tâm trạng Tần Vô Song không còn được bình tĩnh như Đệ tam hoàn, cảm giác vui sướng khi mở cấm chế Đệ tam hoàn suy yếu đi rất nhiều. Tất cả những điều này, đương nhiên đều là vì sự thất lạc của Bao Bao và Cô Đơn. Thâm tâm hắn không hề muốn thừa nhận bọn Bao Bao đã gặp nạn. Nhưng không ngờ việc này, lại khiến lòng hắn nhói lên từng cơn, từng cơn.</w:t>
      </w:r>
    </w:p>
    <w:p>
      <w:pPr>
        <w:pStyle w:val="BodyText"/>
      </w:pPr>
      <w:r>
        <w:t xml:space="preserve">Đứng lên từ trận nhãn, tâm trạng Tần Vô Song dần dần hồi phục lại bình tĩnh, ngồi sang một bên, định lại tâm thần, dự định sẽ trở lại Cuồng Diễm Nhai xem xét đến cùng.</w:t>
      </w:r>
    </w:p>
    <w:p>
      <w:pPr>
        <w:pStyle w:val="BodyText"/>
      </w:pPr>
      <w:r>
        <w:t xml:space="preserve">Nhưng bây giờ, hắn lại quyết định nghiên cứu xem túi gấm trữ vật mà Tần Thời Tốn trịnh trọng giao lại cho hắn rốt cục là đựng những thứ gì.</w:t>
      </w:r>
    </w:p>
    <w:p>
      <w:pPr>
        <w:pStyle w:val="BodyText"/>
      </w:pPr>
      <w:r>
        <w:t xml:space="preserve">Sau khi mở túi hương trữ vật, bên trong quả nhiên ngọc quý tràn ngập, vô cùng phong phú. Vật đầu tiên đập vào mắt là một đống lớn tinh thạch. Đám tinh thạch này ẩn chứa năng lượng cực kỳ phong phú, tỏa ra ba động nồng liệt, rõ ràng là tinh thạch thượng phẩm.</w:t>
      </w:r>
    </w:p>
    <w:p>
      <w:pPr>
        <w:pStyle w:val="BodyText"/>
      </w:pPr>
      <w:r>
        <w:t xml:space="preserve">Những thứ này, khiến tâm thần Tần Vô Song nhất thời chấn động.</w:t>
      </w:r>
    </w:p>
    <w:p>
      <w:pPr>
        <w:pStyle w:val="Compact"/>
      </w:pPr>
      <w:r>
        <w:t xml:space="preserve">Ủng hộ chỉ với 1 click và 5s ! (adf.ly/4EmoB)</w:t>
      </w:r>
      <w:r>
        <w:br w:type="textWrapping"/>
      </w:r>
      <w:r>
        <w:br w:type="textWrapping"/>
      </w:r>
    </w:p>
    <w:p>
      <w:pPr>
        <w:pStyle w:val="Heading2"/>
      </w:pPr>
      <w:bookmarkStart w:id="513" w:name="chương-491"/>
      <w:bookmarkEnd w:id="513"/>
      <w:r>
        <w:t xml:space="preserve">491. Chương 49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91: Huyết án Oản Tử Cố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đếm một qua một chút, đám tinh thạch này chí ít cũng có hơn trăm viên, trong bụng mừng thầm:</w:t>
      </w:r>
    </w:p>
    <w:p>
      <w:pPr>
        <w:pStyle w:val="BodyText"/>
      </w:pPr>
      <w:r>
        <w:t xml:space="preserve">- Đúng là buồn ngủ lại được gối êm, đám tinh thạch này vừa đủ bổ sung cho Linh thú Phong ấn trong mười hai Phong ấn Đồ quyển. Có được đám tinh thạch này, ít nhất có thể bổ sung một vòng, chắc không thành vấn đề rồi?</w:t>
      </w:r>
    </w:p>
    <w:p>
      <w:pPr>
        <w:pStyle w:val="BodyText"/>
      </w:pPr>
      <w:r>
        <w:t xml:space="preserve">Ngoài tinh thạch ra còn có vài miếng kim loại đen xì. Những miếng kim loại này nhìn đen thui bóng loáng, xem ra rất đặc biệt, Tần Vô Song dùng tay ước định một chút, phát hiện cầm vào tay khá nặng.</w:t>
      </w:r>
    </w:p>
    <w:p>
      <w:pPr>
        <w:pStyle w:val="BodyText"/>
      </w:pPr>
      <w:r>
        <w:t xml:space="preserve">Tần Vô Song biết, đây có lẽ là chất liệu kim loại đặc thù mà Tần Thời Tốn tiền bối nói.</w:t>
      </w:r>
    </w:p>
    <w:p>
      <w:pPr>
        <w:pStyle w:val="BodyText"/>
      </w:pPr>
      <w:r>
        <w:t xml:space="preserve">Ngoài hai miếng vật liệu kim loại ra còn có vài miếng phỉ thúy lục ngọc, tinh oánh dịch thấu nữa. Lục ngọc có thể khiến người ta tâm tình thoáng đãng, toàn thân bình thản.</w:t>
      </w:r>
    </w:p>
    <w:p>
      <w:pPr>
        <w:pStyle w:val="BodyText"/>
      </w:pPr>
      <w:r>
        <w:t xml:space="preserve">Tân Vô Song khẽ nhíu mày:</w:t>
      </w:r>
    </w:p>
    <w:p>
      <w:pPr>
        <w:pStyle w:val="BodyText"/>
      </w:pPr>
      <w:r>
        <w:t xml:space="preserve">- Lục ngọc này rất hiếm thấy, liệu có phải là bảo bối gì không?</w:t>
      </w:r>
    </w:p>
    <w:p>
      <w:pPr>
        <w:pStyle w:val="BodyText"/>
      </w:pPr>
      <w:r>
        <w:t xml:space="preserve">Mặc dù không biết là thứ gì nhưng Tần Vô Song biết, miếng lục ngọc lớn bằng bàn tay này tuyệt đối không phải là thứ tầm thường nên lại đặt miếng lục ngọc xuống.</w:t>
      </w:r>
    </w:p>
    <w:p>
      <w:pPr>
        <w:pStyle w:val="BodyText"/>
      </w:pPr>
      <w:r>
        <w:t xml:space="preserve">Đây là tất cả những thứ cất trong túi thơm trữ vật. Tất cả gộp lại ước chừng có khoảng một trăm hai mươi món. Tần Vô Song mặc dù không biết những thứ này dùng để làm gì nhưng cũng biết chúng tuyệt đối giá trị. Nếu không Thiên Phạt Sơn Trang đã không truy sát Tần Thời Tốn tiền bối đến nơi đến chốn như vậy.</w:t>
      </w:r>
    </w:p>
    <w:p>
      <w:pPr>
        <w:pStyle w:val="BodyText"/>
      </w:pPr>
      <w:r>
        <w:t xml:space="preserve">Cho túi hương trữ vật vào Không gian Giới chỉ của mình. Hắn quyết định lần này sẽ về lại Oản Tử Cốc xem có tìm được đường quay lại Cuồng Diễm Nhai hay không.</w:t>
      </w:r>
    </w:p>
    <w:p>
      <w:pPr>
        <w:pStyle w:val="BodyText"/>
      </w:pPr>
      <w:r>
        <w:t xml:space="preserve">Thu thập tất cả mọi thứ, Tần Vô Song kiểm tra lại một vòng xung quanh trận pháp, xác nhận lại bốn phía xung quanh không có dấu vết người qua lại rồi mới bước tới lối vào bên vách núi, bịt kín xung quanh để người khác nhìn từ ngoài vào không nhìn thấy bất cứ dấu vết nào rồi mới quay lại sơn động.</w:t>
      </w:r>
    </w:p>
    <w:p>
      <w:pPr>
        <w:pStyle w:val="BodyText"/>
      </w:pPr>
      <w:r>
        <w:t xml:space="preserve">Sau khi quay lại, Tần Vô Song mới khoác bộ giáp Trạm Lam lên người, thay bộ nội giáp cũ rồi lấy ba thứ còn lại ra khỏi phong ấn, gồm mười hai cuốn Phong ấn Đồ quyển, Chân Linh Chuyên và tấm bản đồ Vô Tận Đông Hải mang đi.</w:t>
      </w:r>
    </w:p>
    <w:p>
      <w:pPr>
        <w:pStyle w:val="BodyText"/>
      </w:pPr>
      <w:r>
        <w:t xml:space="preserve">Làm xong những việc này, Tần Vô Song đi theo đường cũ, qua một loạt các cơ quan tới lối ra dưới chân núi, rồi lại quay lên đỉnh núi quét sạch một lượt chiến cục, xử lý toàn bộ thi thể cho đến khi hiện trường không còn chút dấu vết rồi mới rời khỏi Quy Vương Sơn, quay trở lại Oản Tử Cốc.</w:t>
      </w:r>
    </w:p>
    <w:p>
      <w:pPr>
        <w:pStyle w:val="BodyText"/>
      </w:pPr>
      <w:r>
        <w:t xml:space="preserve">Từ lúc Tần Vô Song rời khỏi Oản Tử Cốc đến bây giờ, đi đi về về tất cả chỉ hết thời gian một ngày một đêm. Vài trăm dặm đối với Tần Vô Song mà nói chỉ là chút xíu công phu.</w:t>
      </w:r>
    </w:p>
    <w:p>
      <w:pPr>
        <w:pStyle w:val="BodyText"/>
      </w:pPr>
      <w:r>
        <w:t xml:space="preserve">Rất nhanh, Tần Vô Song đã hạ cánh xuống bên ngoài Oản Tử Cốc. Để không làm kinh động người dân, Tần Vô Song quyết định sẽ đi bộ vào cốc. Bây giờ đã là chạng vạng của ngày thứ hai. Từ xa, hắn có thể nhìn thấy ngôi nhà cỏ của Thủy Nhược Lan, từng làn khói mỏng đang lượn lờ bay lên, cảm giác ấy khiến Tần Vô Song thấy ấm áp vô cùng.</w:t>
      </w:r>
    </w:p>
    <w:p>
      <w:pPr>
        <w:pStyle w:val="BodyText"/>
      </w:pPr>
      <w:r>
        <w:t xml:space="preserve">Bước nhanh vào trong gian nhà cỏ, đột nhiên trong lòng Tần Vô Song chợt nảy sinh một tín hiệu báo động, hắn dừng bước, đang lúc ngưng thần thì cánh cửa khẽ đẩy ra, từ trong nhà bước ra một người.</w:t>
      </w:r>
    </w:p>
    <w:p>
      <w:pPr>
        <w:pStyle w:val="BodyText"/>
      </w:pPr>
      <w:r>
        <w:t xml:space="preserve">Người này không ngờ lại là một đại hán râu quai nón, thần thái thô lỗ, tay đang cầm một con gà quay, ngoạm từng miếng thật lớn, vừa nhồm nhoàm nhai, vừa lải nhải quát:</w:t>
      </w:r>
    </w:p>
    <w:p>
      <w:pPr>
        <w:pStyle w:val="BodyText"/>
      </w:pPr>
      <w:r>
        <w:t xml:space="preserve">- Mẹ kiếp, cô bé, không ngờ trên mảnh đất chó ăn đá gà ăn sỏi này lại có một cô gái xinh đẹp đến vậy, chậc chậc, ngon lành quá.</w:t>
      </w:r>
    </w:p>
    <w:p>
      <w:pPr>
        <w:pStyle w:val="BodyText"/>
      </w:pPr>
      <w:r>
        <w:t xml:space="preserve">Nói rồi lại phì phì nhè xương:</w:t>
      </w:r>
    </w:p>
    <w:p>
      <w:pPr>
        <w:pStyle w:val="BodyText"/>
      </w:pPr>
      <w:r>
        <w:t xml:space="preserve">- Đáng tiếc, một cây cải trắng ngon như thế này lại phải cúng cho heo. Bà nó, đã không để lão tử ta uống canh thì thôi, còn bắt ta ngồi đây canh cửa!</w:t>
      </w:r>
    </w:p>
    <w:p>
      <w:pPr>
        <w:pStyle w:val="BodyText"/>
      </w:pPr>
      <w:r>
        <w:t xml:space="preserve">Đang nói đến đây, tên hán tử đột nhiên ngẩng đầu, nhìn thấy Tần Vô Song liền dùng ánh mắt có thể giết chết một lúc mười con trâu trừng trừng nhìn hắn, toàn thân run run, ngay cả con gà quay đang ăn dở trong tay cũng vì ngỡ ngàng mà rơi xuống đất.</w:t>
      </w:r>
    </w:p>
    <w:p>
      <w:pPr>
        <w:pStyle w:val="BodyText"/>
      </w:pPr>
      <w:r>
        <w:t xml:space="preserve">Tay vừa nắm lại liền xuất hiện một thanh quỷ đầu đao:</w:t>
      </w:r>
    </w:p>
    <w:p>
      <w:pPr>
        <w:pStyle w:val="BodyText"/>
      </w:pPr>
      <w:r>
        <w:t xml:space="preserve">- Ê, ngươi là ai, lén lén lút lút ngoài này định làm gì?</w:t>
      </w:r>
    </w:p>
    <w:p>
      <w:pPr>
        <w:pStyle w:val="BodyText"/>
      </w:pPr>
      <w:r>
        <w:t xml:space="preserve">Tần Vô Song chẳng thèm đáp lại, thân ảnh nhẹ tựa luồng gió, lóe một cái đã bay tới trước mặt gã hán tử. Tên này giơ tay, bổ nhanh một đao.</w:t>
      </w:r>
    </w:p>
    <w:p>
      <w:pPr>
        <w:pStyle w:val="BodyText"/>
      </w:pPr>
      <w:r>
        <w:t xml:space="preserve">Nhưng chỉ một bước Lăng Vân Tiên Bộ, Tần Vô Song đã nhẹ nhàng hóa giải một đao này, ngón tay giơ lên, bắn luôn một tia Trung Xung Kiếm của Thiên Mạch Ngưng Kình Kiếm về phía tên hán tử.</w:t>
      </w:r>
    </w:p>
    <w:p>
      <w:pPr>
        <w:pStyle w:val="BodyText"/>
      </w:pPr>
      <w:r>
        <w:t xml:space="preserve">Tên hán tử vừa mới kịp rung cổ tay thì đã bị Phách kiếm đâm trúng, quỷ đầu đao rơi xuống đất, chặt đúng vào chân hắn, tên hán tử chỉ còn biết ôm chân kêu la đau đớn.</w:t>
      </w:r>
    </w:p>
    <w:p>
      <w:pPr>
        <w:pStyle w:val="BodyText"/>
      </w:pPr>
      <w:r>
        <w:t xml:space="preserve">- Lão Thụy, ngươi đang kêu gào cái gì ngoài đó thế?</w:t>
      </w:r>
    </w:p>
    <w:p>
      <w:pPr>
        <w:pStyle w:val="BodyText"/>
      </w:pPr>
      <w:r>
        <w:t xml:space="preserve">Từ trong nhà vọng ra một tiếng quát lớn.</w:t>
      </w:r>
    </w:p>
    <w:p>
      <w:pPr>
        <w:pStyle w:val="BodyText"/>
      </w:pPr>
      <w:r>
        <w:t xml:space="preserve">Tần Vô Song nhấc tay, chế trụ tất cả huyệt đạo trên người Lão Thụy, Lão Thụy miệng há hốc, nhưng chẳng nói được nửa câu.</w:t>
      </w:r>
    </w:p>
    <w:p>
      <w:pPr>
        <w:pStyle w:val="BodyText"/>
      </w:pPr>
      <w:r>
        <w:t xml:space="preserve">Tần Vô Song nhấc người, nhẹ nhàng bay tới trước cửa, hé nhìn vào, chỉ thấy một tên hán tử trẻ tuổi hơn, thần thái dâm loạn đang ôm chặt Thủy Nhược Lan trên giường.</w:t>
      </w:r>
    </w:p>
    <w:p>
      <w:pPr>
        <w:pStyle w:val="BodyText"/>
      </w:pPr>
      <w:r>
        <w:t xml:space="preserve">Tần Vô Song trong lòng bốc lửa, quát lớn:</w:t>
      </w:r>
    </w:p>
    <w:p>
      <w:pPr>
        <w:pStyle w:val="BodyText"/>
      </w:pPr>
      <w:r>
        <w:t xml:space="preserve">- Gian tặc, ngươi to gan quá nhỉ!</w:t>
      </w:r>
    </w:p>
    <w:p>
      <w:pPr>
        <w:pStyle w:val="BodyText"/>
      </w:pPr>
      <w:r>
        <w:t xml:space="preserve">Rồi một tay đẩy tung cửa, bay vào nhà, tốc độ nhanh như quỷ mị, đến bên đầu giường Thủy Nhược Lan, lấy chăn phủ lên người cô.</w:t>
      </w:r>
    </w:p>
    <w:p>
      <w:pPr>
        <w:pStyle w:val="BodyText"/>
      </w:pPr>
      <w:r>
        <w:t xml:space="preserve">Tên hán tử trẻ tuổi nhìn thấy Tần Vô Song, trong mắt khẽ lóe lên một tia kinh ngạc, vội vã lùi ra mấy bước ra cửa, vừa liếc ra ngoài đã thấy đồng bọn nằm lăn dưới đất.</w:t>
      </w:r>
    </w:p>
    <w:p>
      <w:pPr>
        <w:pStyle w:val="BodyText"/>
      </w:pPr>
      <w:r>
        <w:t xml:space="preserve">- Lão Thụy, ngươi sao vậy?</w:t>
      </w:r>
    </w:p>
    <w:p>
      <w:pPr>
        <w:pStyle w:val="BodyText"/>
      </w:pPr>
      <w:r>
        <w:t xml:space="preserve">Tần Vô Song thấy áo bên ngoài của Thủy Nhược Lan đã bị mở tung, nhưng áo bên trong thì vẫn còn như cũ, rõ ràng là vẫn chưa bị xâm hại, trong lòng cũng nhẹ nhàng hơn rất nhiều. Thuận tay, hắn cởi bỏ toàn bộ áp chế trên người Thủy Nhược Lan rồi nói với cô:</w:t>
      </w:r>
    </w:p>
    <w:p>
      <w:pPr>
        <w:pStyle w:val="BodyText"/>
      </w:pPr>
      <w:r>
        <w:t xml:space="preserve">- Nhược Lan, xin lỗi, ta đến muộn.</w:t>
      </w:r>
    </w:p>
    <w:p>
      <w:pPr>
        <w:pStyle w:val="BodyText"/>
      </w:pPr>
      <w:r>
        <w:t xml:space="preserve">Thủy Nhược Lan thẹn thùng vô cùng, vừa sợ vừa mừng, như con dê con mới ra ngoài lần đầu, sợ hãi nhưng trong mắt lại có một sự kiên cường khiến người ta nhìn thấy phải thương phải quý. Chỉ thấy Thủy Nhược Lan nói trong tiếng nấc:</w:t>
      </w:r>
    </w:p>
    <w:p>
      <w:pPr>
        <w:pStyle w:val="BodyText"/>
      </w:pPr>
      <w:r>
        <w:t xml:space="preserve">- Tần đại ca, bọn ác đồ này đã giết chết tất cả sơn dân rồi, giết hết rồi…</w:t>
      </w:r>
    </w:p>
    <w:p>
      <w:pPr>
        <w:pStyle w:val="BodyText"/>
      </w:pPr>
      <w:r>
        <w:t xml:space="preserve">Nói đến đây, Thủy Nhược Lan đã lệ tuôn như suối. Một cô thiếu nữ lương thiện, chưa từng nếm trải sự đời như Thủy Nhược Lan vậy mà phải đón nhận một sự đả kích lớn đến vậy, nỗi sợ hãi trong lòng, không nói cũng có thể tưởng tượng ra được.</w:t>
      </w:r>
    </w:p>
    <w:p>
      <w:pPr>
        <w:pStyle w:val="BodyText"/>
      </w:pPr>
      <w:r>
        <w:t xml:space="preserve">Tần Vô Song nghe thấy vậy, tim phổi gần như muốn nổ tung. Vỗ nhè nhẹ vào vai Thủy Nhược Lan, sát cơ trong mắt bùng phát, hắn bước phăm phăm từng bước lớn ra ngoài.</w:t>
      </w:r>
    </w:p>
    <w:p>
      <w:pPr>
        <w:pStyle w:val="BodyText"/>
      </w:pPr>
      <w:r>
        <w:t xml:space="preserve">Tên hán tử trẻ tuổi lúc này đã bỏ lại đồng bọn, chạy ra ngoài.</w:t>
      </w:r>
    </w:p>
    <w:p>
      <w:pPr>
        <w:pStyle w:val="BodyText"/>
      </w:pPr>
      <w:r>
        <w:t xml:space="preserve">Tần Vô Song hét lớn:</w:t>
      </w:r>
    </w:p>
    <w:p>
      <w:pPr>
        <w:pStyle w:val="BodyText"/>
      </w:pPr>
      <w:r>
        <w:t xml:space="preserve">- Ác tặc, ngươi còn muốn đi?</w:t>
      </w:r>
    </w:p>
    <w:p>
      <w:pPr>
        <w:pStyle w:val="BodyText"/>
      </w:pPr>
      <w:r>
        <w:t xml:space="preserve">Tần Vô Song căn bản không hề suy nghĩ, giương cao Thần Tú Cung, bắn thẳng một tên. Tên hắn tử trẻ tuổi thậm chí còn không có cả thời gian quay đầu đã bị bích lục tiễn bắn nát đầu.</w:t>
      </w:r>
    </w:p>
    <w:p>
      <w:pPr>
        <w:pStyle w:val="BodyText"/>
      </w:pPr>
      <w:r>
        <w:t xml:space="preserve">Tần Vô Song nhìn cũng chẳng thèm nhìn, đang định trực tiếp giết chết tên Lão Thụy dưới đất, đột nhiên nghĩ ra chuyện gì lại giơ tay ra, tóm chặt tên Lão Thụy, khẩu khí sâm nghiêm hỏi:</w:t>
      </w:r>
    </w:p>
    <w:p>
      <w:pPr>
        <w:pStyle w:val="BodyText"/>
      </w:pPr>
      <w:r>
        <w:t xml:space="preserve">- Ngươi tên Lão Thụy đúng không?</w:t>
      </w:r>
    </w:p>
    <w:p>
      <w:pPr>
        <w:pStyle w:val="BodyText"/>
      </w:pPr>
      <w:r>
        <w:t xml:space="preserve">- Phải… phải…</w:t>
      </w:r>
    </w:p>
    <w:p>
      <w:pPr>
        <w:pStyle w:val="BodyText"/>
      </w:pPr>
      <w:r>
        <w:t xml:space="preserve">Tên Lão Thụy vẻ ngoài thì có vẻ thô bạo nhưng lại rất sợ chết. Lúc nãy nhìn thấy Tần Vô Song đã hồn siêu phách tán, bây giờ thì lại càng sợ hơn, toàn thân run lẩy bẩy.</w:t>
      </w:r>
    </w:p>
    <w:p>
      <w:pPr>
        <w:pStyle w:val="BodyText"/>
      </w:pPr>
      <w:r>
        <w:t xml:space="preserve">- Các ngươi là ai?</w:t>
      </w:r>
    </w:p>
    <w:p>
      <w:pPr>
        <w:pStyle w:val="BodyText"/>
      </w:pPr>
      <w:r>
        <w:t xml:space="preserve">Tần Vô Song không muốn nói nhiều, chỉ muốn hiểu rõ ngọn ngành mọi chuyện.</w:t>
      </w:r>
    </w:p>
    <w:p>
      <w:pPr>
        <w:pStyle w:val="BodyText"/>
      </w:pPr>
      <w:r>
        <w:t xml:space="preserve">Lão Thụy lắp bắp:</w:t>
      </w:r>
    </w:p>
    <w:p>
      <w:pPr>
        <w:pStyle w:val="BodyText"/>
      </w:pPr>
      <w:r>
        <w:t xml:space="preserve">- Chúng… chúng tôi là người của Tân Than Trại.</w:t>
      </w:r>
    </w:p>
    <w:p>
      <w:pPr>
        <w:pStyle w:val="BodyText"/>
      </w:pPr>
      <w:r>
        <w:t xml:space="preserve">- Đó là chỗ nào?</w:t>
      </w:r>
    </w:p>
    <w:p>
      <w:pPr>
        <w:pStyle w:val="BodyText"/>
      </w:pPr>
      <w:r>
        <w:t xml:space="preserve">- Là, là một sơn trại.</w:t>
      </w:r>
    </w:p>
    <w:p>
      <w:pPr>
        <w:pStyle w:val="BodyText"/>
      </w:pPr>
      <w:r>
        <w:t xml:space="preserve">- Nói như vậy, các ngươi là sơn tặc? Cái thôn trại nghèo khó này mà các ngươi cũng để ý sao?</w:t>
      </w:r>
    </w:p>
    <w:p>
      <w:pPr>
        <w:pStyle w:val="BodyText"/>
      </w:pPr>
      <w:r>
        <w:t xml:space="preserve">Tần Vô Song cảm thấy tên Lão Thụy này nói năng có chút không rõ ràng.</w:t>
      </w:r>
    </w:p>
    <w:p>
      <w:pPr>
        <w:pStyle w:val="BodyText"/>
      </w:pPr>
      <w:r>
        <w:t xml:space="preserve">- Không, không phải. Chúng ta chỉ là đi qua đây, không phải là đến cướp.</w:t>
      </w:r>
    </w:p>
    <w:p>
      <w:pPr>
        <w:pStyle w:val="BodyText"/>
      </w:pPr>
      <w:r>
        <w:t xml:space="preserve">Lão Thụy mặt cắt không còn giọt máu.</w:t>
      </w:r>
    </w:p>
    <w:p>
      <w:pPr>
        <w:pStyle w:val="BodyText"/>
      </w:pPr>
      <w:r>
        <w:t xml:space="preserve">- Không phải đến cướp, sao lại giết hết sơn dân trong thôn, xem ra, các ngươi là trời sinh cuồng sát rồi?</w:t>
      </w:r>
    </w:p>
    <w:p>
      <w:pPr>
        <w:pStyle w:val="BodyText"/>
      </w:pPr>
      <w:r>
        <w:t xml:space="preserve">Tần Vô Song khẩu khí bất thiện. Lão Thụy toàn thân run rẩy:</w:t>
      </w:r>
    </w:p>
    <w:p>
      <w:pPr>
        <w:pStyle w:val="BodyText"/>
      </w:pPr>
      <w:r>
        <w:t xml:space="preserve">- Không phải là ta muốn giết, mà là hắn muốn giết.</w:t>
      </w:r>
    </w:p>
    <w:p>
      <w:pPr>
        <w:pStyle w:val="BodyText"/>
      </w:pPr>
      <w:r>
        <w:t xml:space="preserve">Lão Thụy chỉ vào tên hán tử trẻ tuổi mới bị Tần Vô Song bắn chết:</w:t>
      </w:r>
    </w:p>
    <w:p>
      <w:pPr>
        <w:pStyle w:val="BodyText"/>
      </w:pPr>
      <w:r>
        <w:t xml:space="preserve">- Là hắn muốn giết. Hắn nói bất cứ ai nhìn thấy chúng ta đều phải chết.</w:t>
      </w:r>
    </w:p>
    <w:p>
      <w:pPr>
        <w:pStyle w:val="BodyText"/>
      </w:pPr>
      <w:r>
        <w:t xml:space="preserve">- Nhìn thấy các ngươi là phải chết?</w:t>
      </w:r>
    </w:p>
    <w:p>
      <w:pPr>
        <w:pStyle w:val="BodyText"/>
      </w:pPr>
      <w:r>
        <w:t xml:space="preserve">Tần Vô Song lạnh lùng:</w:t>
      </w:r>
    </w:p>
    <w:p>
      <w:pPr>
        <w:pStyle w:val="BodyText"/>
      </w:pPr>
      <w:r>
        <w:t xml:space="preserve">- Nói như vậy, các ngươi không thể ra ngoài ánh sáng, làm chuyện xấu xa bẩn thỉu nên không thể gặp ai. Ta khuyên ngươi, thành thật mà khai ra hết thì sẽ bớt chút đau khổ.</w:t>
      </w:r>
    </w:p>
    <w:p>
      <w:pPr>
        <w:pStyle w:val="BodyText"/>
      </w:pPr>
      <w:r>
        <w:t xml:space="preserve">- Thiếu hiệp, đúng là không có liên quan đến ta. Ta chính là nô bộc của hắn. Lần này, chúng ta phụng mệnh cấp trên đi Bài Sơn Phủ trước, lúc qua đây, bị một tên sơn dân đốn củi nhìn thấy, hắn liền bắt đầu giết người. Ta cũng đã khuyên hắn, nhưng hắn không nghe lời ta nói.</w:t>
      </w:r>
    </w:p>
    <w:p>
      <w:pPr>
        <w:pStyle w:val="BodyText"/>
      </w:pPr>
      <w:r>
        <w:t xml:space="preserve">- Các người đi Bài Sơn Phủ, định làm gì?</w:t>
      </w:r>
    </w:p>
    <w:p>
      <w:pPr>
        <w:pStyle w:val="BodyText"/>
      </w:pPr>
      <w:r>
        <w:t xml:space="preserve">Tần Vô Song lại truy hỏi.</w:t>
      </w:r>
    </w:p>
    <w:p>
      <w:pPr>
        <w:pStyle w:val="BodyText"/>
      </w:pPr>
      <w:r>
        <w:t xml:space="preserve">- Cái này thì ta thực sự không biết, bọn ta chỉ phụng mệnh cấp trên. Rốt cuộc làm gì, cấp trên không giao phó. Chỉ nói chúng ta đến đó sẽ tự hiểu.</w:t>
      </w:r>
    </w:p>
    <w:p>
      <w:pPr>
        <w:pStyle w:val="BodyText"/>
      </w:pPr>
      <w:r>
        <w:t xml:space="preserve">- Xem ra ngươi cố tình muốn lừa gạt ta đúng không?</w:t>
      </w:r>
    </w:p>
    <w:p>
      <w:pPr>
        <w:pStyle w:val="BodyText"/>
      </w:pPr>
      <w:r>
        <w:t xml:space="preserve">- Không… không dám.</w:t>
      </w:r>
    </w:p>
    <w:p>
      <w:pPr>
        <w:pStyle w:val="BodyText"/>
      </w:pPr>
      <w:r>
        <w:t xml:space="preserve">Lão Thụy vội vàng biện bạch:</w:t>
      </w:r>
    </w:p>
    <w:p>
      <w:pPr>
        <w:pStyle w:val="BodyText"/>
      </w:pPr>
      <w:r>
        <w:t xml:space="preserve">- Ta đúng là không biết thật. Tất cả những gì ta biết, ta đã nói cho ngươi rồi. Ta đúng chỉ là chấp hành theo mệnh lệnh thôi.</w:t>
      </w:r>
    </w:p>
    <w:p>
      <w:pPr>
        <w:pStyle w:val="BodyText"/>
      </w:pPr>
      <w:r>
        <w:t xml:space="preserve">Trong lòng Tần Vô Song chợt hiện lên một tia nghi ngờ nhàn nhạt, chẳng qua hắn cũng biết, từ trong miệng cái tên Lão Thụy này cũng không điều tra ra được gì.</w:t>
      </w:r>
    </w:p>
    <w:p>
      <w:pPr>
        <w:pStyle w:val="BodyText"/>
      </w:pPr>
      <w:r>
        <w:t xml:space="preserve">Đang lúc hắn muốn xuống tay hạ sát tên Lão Thụy này, Thủy Nhược Lan đột nhiên từ trong phòng run rẩy đi ra.</w:t>
      </w:r>
    </w:p>
    <w:p>
      <w:pPr>
        <w:pStyle w:val="BodyText"/>
      </w:pPr>
      <w:r>
        <w:t xml:space="preserve">- Tần đại ca…</w:t>
      </w:r>
    </w:p>
    <w:p>
      <w:pPr>
        <w:pStyle w:val="BodyText"/>
      </w:pPr>
      <w:r>
        <w:t xml:space="preserve">Tần Vô Song nhìn thấy Thủy Nhược Lang, chậm rãi bước lại:</w:t>
      </w:r>
    </w:p>
    <w:p>
      <w:pPr>
        <w:pStyle w:val="BodyText"/>
      </w:pPr>
      <w:r>
        <w:t xml:space="preserve">- Nhược Lan, cô nhanh đi vào nhà đi.</w:t>
      </w:r>
    </w:p>
    <w:p>
      <w:pPr>
        <w:pStyle w:val="BodyText"/>
      </w:pPr>
      <w:r>
        <w:t xml:space="preserve">Thủy Nhược Lan lắc lắc đầu:</w:t>
      </w:r>
    </w:p>
    <w:p>
      <w:pPr>
        <w:pStyle w:val="BodyText"/>
      </w:pPr>
      <w:r>
        <w:t xml:space="preserve">- Không, Tần đại ca, vì sao huynh định giết hắn chứ?</w:t>
      </w:r>
    </w:p>
    <w:p>
      <w:pPr>
        <w:pStyle w:val="BodyText"/>
      </w:pPr>
      <w:r>
        <w:t xml:space="preserve">- Cái loại người nham hiểm như thế này, nếu như không giết hắn, chẳng phải sẽ khiến cho các thôn dân vô tội phải chết oan ức rồi sao?</w:t>
      </w:r>
    </w:p>
    <w:p>
      <w:pPr>
        <w:pStyle w:val="BodyText"/>
      </w:pPr>
      <w:r>
        <w:t xml:space="preserve">Sắc mặt Thủy Nhược Lan tái nhợt, nhớ đến những thôn dân kia, hiển nhiên khiến cho trong lòng của nàng rung động một trận, khẽ cắn môi, vẻ mặt sợ hãi nói:</w:t>
      </w:r>
    </w:p>
    <w:p>
      <w:pPr>
        <w:pStyle w:val="BodyText"/>
      </w:pPr>
      <w:r>
        <w:t xml:space="preserve">- Tần đại ca, muội không muốn có thêm người chết nữa. Muội thật sự không muốn nhìn thấy có thêm người chết nữa.</w:t>
      </w:r>
    </w:p>
    <w:p>
      <w:pPr>
        <w:pStyle w:val="BodyText"/>
      </w:pPr>
      <w:r>
        <w:t xml:space="preserve">- Không giết hắn, những sơn dân kia làm sao có thể nhắm mắt được?</w:t>
      </w:r>
    </w:p>
    <w:p>
      <w:pPr>
        <w:pStyle w:val="BodyText"/>
      </w:pPr>
      <w:r>
        <w:t xml:space="preserve">Lão Thụy không ngừng van xin:</w:t>
      </w:r>
    </w:p>
    <w:p>
      <w:pPr>
        <w:pStyle w:val="BodyText"/>
      </w:pPr>
      <w:r>
        <w:t xml:space="preserve">- Công tử, tiểu nhân thật sự không có giết người, tiểu nhân chỉ là một người hầu mà thôi. Tiểu nhân không có giết người!</w:t>
      </w:r>
    </w:p>
    <w:p>
      <w:pPr>
        <w:pStyle w:val="BodyText"/>
      </w:pPr>
      <w:r>
        <w:t xml:space="preserve">Thủy Nhược Lan cũng nói:</w:t>
      </w:r>
    </w:p>
    <w:p>
      <w:pPr>
        <w:pStyle w:val="BodyText"/>
      </w:pPr>
      <w:r>
        <w:t xml:space="preserve">- Giết người là cái tên ác đồ kia, kẻ này không có giết người!</w:t>
      </w:r>
    </w:p>
    <w:p>
      <w:pPr>
        <w:pStyle w:val="BodyText"/>
      </w:pPr>
      <w:r>
        <w:t xml:space="preserve">- Không có giết người, nhưng hắn cũng là đồng lõa.</w:t>
      </w:r>
    </w:p>
    <w:p>
      <w:pPr>
        <w:pStyle w:val="BodyText"/>
      </w:pPr>
      <w:r>
        <w:t xml:space="preserve">Tần Vô Song giận dữ quẳng Lão Thụy sang một bên, Tử Dương Kiếm xuất hiện trong tay, hướng về phía Lão Thụy bước nhanh đến.</w:t>
      </w:r>
    </w:p>
    <w:p>
      <w:pPr>
        <w:pStyle w:val="BodyText"/>
      </w:pPr>
      <w:r>
        <w:t xml:space="preserve">Đúng lúc này, trên không trung đột nhiên xuất hiện một vầng quang mang cát tường, từng luồng từng luồng hương thơm ngát mũi từ trên không trung rất nhanh tản xuống. Một chiếc loan xa nhiều màu sắc chợt từ trên trời chậm rãi đáp xuống.</w:t>
      </w:r>
    </w:p>
    <w:p>
      <w:pPr>
        <w:pStyle w:val="BodyText"/>
      </w:pPr>
      <w:r>
        <w:t xml:space="preserve">Từ bên trong chiếc loan xa chợt đi ra mấy nữ tử thân hình yểu điệu, xinh đẹp như tiên tử. Những nữ tử này nhìn qua vô cùng trẻ tuổi, cũng đứng ở phía sau một phụ nhân thân mặc cung trang.</w:t>
      </w:r>
    </w:p>
    <w:p>
      <w:pPr>
        <w:pStyle w:val="BodyText"/>
      </w:pPr>
      <w:r>
        <w:t xml:space="preserve">Vị phụ nhân kia dáng vẻ ung dung, mày ngài mắt phượng, có vẻ vô cùng uy nghiêm. Bà ta chỉ liếc nhìn một cái, cũng khiến cho Tần Vô Song cảm giác được uy nghiêm vô cùng.</w:t>
      </w:r>
    </w:p>
    <w:p>
      <w:pPr>
        <w:pStyle w:val="Compact"/>
      </w:pPr>
      <w:r>
        <w:t xml:space="preserve">Ủng hộ chỉ với 1 click và 5s ! (adf.ly/4EmoB)</w:t>
      </w:r>
      <w:r>
        <w:br w:type="textWrapping"/>
      </w:r>
      <w:r>
        <w:br w:type="textWrapping"/>
      </w:r>
    </w:p>
    <w:p>
      <w:pPr>
        <w:pStyle w:val="Heading2"/>
      </w:pPr>
      <w:bookmarkStart w:id="514" w:name="chương-492"/>
      <w:bookmarkEnd w:id="514"/>
      <w:r>
        <w:t xml:space="preserve">492. Chương 49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92: Độc nhất lòng dạ đàn bà.</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giật mình, không dám chậm trễ, chắp tay nói:</w:t>
      </w:r>
    </w:p>
    <w:p>
      <w:pPr>
        <w:pStyle w:val="BodyText"/>
      </w:pPr>
      <w:r>
        <w:t xml:space="preserve">- Chư vị tiên tử từ đâu đến?</w:t>
      </w:r>
    </w:p>
    <w:p>
      <w:pPr>
        <w:pStyle w:val="BodyText"/>
      </w:pPr>
      <w:r>
        <w:t xml:space="preserve">Vị phụ nhân kia liếc nhìn Tần Vô Song, không nói gì. Thủy Nhược Lan nhìn vị phụ nhân, ánh mắt khẽ lóe lên một tia kỳ dị:</w:t>
      </w:r>
    </w:p>
    <w:p>
      <w:pPr>
        <w:pStyle w:val="BodyText"/>
      </w:pPr>
      <w:r>
        <w:t xml:space="preserve">- Là ngài?</w:t>
      </w:r>
    </w:p>
    <w:p>
      <w:pPr>
        <w:pStyle w:val="BodyText"/>
      </w:pPr>
      <w:r>
        <w:t xml:space="preserve">Cung trang phụ nhân đó gật gật đầu, khẩu khí cực kỳ bình thản, gật đầu nói:</w:t>
      </w:r>
    </w:p>
    <w:p>
      <w:pPr>
        <w:pStyle w:val="BodyText"/>
      </w:pPr>
      <w:r>
        <w:t xml:space="preserve">- Là ta, ngươi vẫn còn nhớ ta sao?</w:t>
      </w:r>
    </w:p>
    <w:p>
      <w:pPr>
        <w:pStyle w:val="BodyText"/>
      </w:pPr>
      <w:r>
        <w:t xml:space="preserve">Thủy Nhược Lan cũng khẽ gật đầu:</w:t>
      </w:r>
    </w:p>
    <w:p>
      <w:pPr>
        <w:pStyle w:val="BodyText"/>
      </w:pPr>
      <w:r>
        <w:t xml:space="preserve">- Vẫn nhớ. Năm ta mười tuổi, ngài đã từng đến đây.</w:t>
      </w:r>
    </w:p>
    <w:p>
      <w:pPr>
        <w:pStyle w:val="BodyText"/>
      </w:pPr>
      <w:r>
        <w:t xml:space="preserve">- Ừ, thoáng cái đã sáu năm trôi qua rồi.</w:t>
      </w:r>
    </w:p>
    <w:p>
      <w:pPr>
        <w:pStyle w:val="BodyText"/>
      </w:pPr>
      <w:r>
        <w:t xml:space="preserve">Cung trang phụ nhân thở dài một tiếng, quay đầu nhìn Lão Thụy, rồi lại nhìn cái xác trước mặt, chau mày nói:</w:t>
      </w:r>
    </w:p>
    <w:p>
      <w:pPr>
        <w:pStyle w:val="BodyText"/>
      </w:pPr>
      <w:r>
        <w:t xml:space="preserve">- Chuyện này là thế nào?</w:t>
      </w:r>
    </w:p>
    <w:p>
      <w:pPr>
        <w:pStyle w:val="BodyText"/>
      </w:pPr>
      <w:r>
        <w:t xml:space="preserve">Tần Vô Song đang định lên tiếng thì phụ nhân đã lạnh lùng nói:</w:t>
      </w:r>
    </w:p>
    <w:p>
      <w:pPr>
        <w:pStyle w:val="BodyText"/>
      </w:pPr>
      <w:r>
        <w:t xml:space="preserve">- Ta không hỏi ngươi!</w:t>
      </w:r>
    </w:p>
    <w:p>
      <w:pPr>
        <w:pStyle w:val="BodyText"/>
      </w:pPr>
      <w:r>
        <w:t xml:space="preserve">Tần Vô Song bị làm cho mất mặt, nhưng cũng không tỏ thái độ với vị phụ nhân mà rất có phong độ lui sang một bên. Hắn nhìn mấy nữ tử này, kẻ nào cũng là bộ dáng hời hợt khó gần nên cũng không muốn nói nhiều.</w:t>
      </w:r>
    </w:p>
    <w:p>
      <w:pPr>
        <w:pStyle w:val="BodyText"/>
      </w:pPr>
      <w:r>
        <w:t xml:space="preserve">Thủy Nhược Lan thấy Tần Vô Song nhẫn nhịn, có chút không đành lòng:</w:t>
      </w:r>
    </w:p>
    <w:p>
      <w:pPr>
        <w:pStyle w:val="BodyText"/>
      </w:pPr>
      <w:r>
        <w:t xml:space="preserve">- Tần đại ca.</w:t>
      </w:r>
    </w:p>
    <w:p>
      <w:pPr>
        <w:pStyle w:val="BodyText"/>
      </w:pPr>
      <w:r>
        <w:t xml:space="preserve">Vị phụ nhân cười nhạt nói:</w:t>
      </w:r>
    </w:p>
    <w:p>
      <w:pPr>
        <w:pStyle w:val="BodyText"/>
      </w:pPr>
      <w:r>
        <w:t xml:space="preserve">- Nhược Lan, đừng trách ta không nhắc ngở ngươi. Thế gian này, kẻ không đáng tin nhất chính là nam nhân. Ngươi đừng thấy bọn họ phong độ lẫm nhiên, nội tâm chưa hẳn đã được như vẻ bề ngoài đâu. Ngươi tiếp xúc bên ngoài không nhiều, nhưng cũng đừng để người khác lừa.</w:t>
      </w:r>
    </w:p>
    <w:p>
      <w:pPr>
        <w:pStyle w:val="BodyText"/>
      </w:pPr>
      <w:r>
        <w:t xml:space="preserve">Ở đây trừ Lão Thụy ra, chỉ còn có mình Tần Vô Song là nam nhân. Hắn đương nhiên biết vị phụ nhân này đang nói hắn. Chỉ là Tần Vô Song từ xưa đến nay chưa bao giờ đấu khẩu với nữ nhân nên chỉ mỉm cười lắc đầu, nói với Thủy Nhược Lan:</w:t>
      </w:r>
    </w:p>
    <w:p>
      <w:pPr>
        <w:pStyle w:val="BodyText"/>
      </w:pPr>
      <w:r>
        <w:t xml:space="preserve">- Nhược Lan, hôm nay ta đến đây vốn muốn cùng cô nói lời cáo biệt. Ai ngờ, thôn trang lại gặp phải đại họa diệt thôn. Kẻ làm điều ác nếu không giết chỉ có thể là tai họa!</w:t>
      </w:r>
    </w:p>
    <w:p>
      <w:pPr>
        <w:pStyle w:val="BodyText"/>
      </w:pPr>
      <w:r>
        <w:t xml:space="preserve">Nói rồi rút kiếm định giết Lão Thụy.</w:t>
      </w:r>
    </w:p>
    <w:p>
      <w:pPr>
        <w:pStyle w:val="BodyText"/>
      </w:pPr>
      <w:r>
        <w:t xml:space="preserve">Một thiếu nữ mặc áo màu đỏ sẫm bên cạnh vị phụ nhân đột nhiên quát lớn:</w:t>
      </w:r>
    </w:p>
    <w:p>
      <w:pPr>
        <w:pStyle w:val="BodyText"/>
      </w:pPr>
      <w:r>
        <w:t xml:space="preserve">- To gan, có chúng ta ở đây, từ khi nào đến phiên ngươi động thủ?</w:t>
      </w:r>
    </w:p>
    <w:p>
      <w:pPr>
        <w:pStyle w:val="BodyText"/>
      </w:pPr>
      <w:r>
        <w:t xml:space="preserve">Tần Vô Song liên tiếp bị người khác ngăn cản, dù tính tình có tốt đến thế nào thì trong lòng cũng không tránh khỏi có chút tức giận. Cố gắng khống chế cơn giận trong lòng, hắn thản nhiên nói:</w:t>
      </w:r>
    </w:p>
    <w:p>
      <w:pPr>
        <w:pStyle w:val="BodyText"/>
      </w:pPr>
      <w:r>
        <w:t xml:space="preserve">- Chư vị, ta tru sát những kẻ ác đồ này thì ảnh hưởng gì đến công việc của các người?</w:t>
      </w:r>
    </w:p>
    <w:p>
      <w:pPr>
        <w:pStyle w:val="BodyText"/>
      </w:pPr>
      <w:r>
        <w:t xml:space="preserve">- Cho dù không ảnh hưởng gì, có chúng ta ở đây, ngươi nên ngoan ngoãn đứng im một chỗ.</w:t>
      </w:r>
    </w:p>
    <w:p>
      <w:pPr>
        <w:pStyle w:val="BodyText"/>
      </w:pPr>
      <w:r>
        <w:t xml:space="preserve">Khẩu khí của thiếu nữ áo đỏ vẫn rất ngang ngược.</w:t>
      </w:r>
    </w:p>
    <w:p>
      <w:pPr>
        <w:pStyle w:val="BodyText"/>
      </w:pPr>
      <w:r>
        <w:t xml:space="preserve">Mấy người nữ tử này xem ra xuất thân không nhỏ. Khẩu khí của họ tràn đầy vẻ ngạo mạn rõ ràng là tự thấy mình hơn hẳn Tần Vô Song.</w:t>
      </w:r>
    </w:p>
    <w:p>
      <w:pPr>
        <w:pStyle w:val="BodyText"/>
      </w:pPr>
      <w:r>
        <w:t xml:space="preserve">Tần Vô Song trong lòng tức giận, đang định lên tiếng thì đã thấy tay một thiếu nữ áo xanh bên cạnh vị phụ nhân trong tay chợt lóe lên một đường thanh quang như độc xà, cắt ngang cổ Lão Thụy. Lão Thụy hồn phi phách tán, chẳng kịp kêu lên một tiếng đã mất mạng.</w:t>
      </w:r>
    </w:p>
    <w:p>
      <w:pPr>
        <w:pStyle w:val="BodyText"/>
      </w:pPr>
      <w:r>
        <w:t xml:space="preserve">Thiếu nữ áo xanh làm xong việc này, liếc Tần Vô Song một cái thị uy rõ ràng là cố ý chọc tức hắn.</w:t>
      </w:r>
    </w:p>
    <w:p>
      <w:pPr>
        <w:pStyle w:val="BodyText"/>
      </w:pPr>
      <w:r>
        <w:t xml:space="preserve">Thủy Nhược Lan thấy máu tươi phun ra từ cổ họng Lão Thụy, sợ đến nỗi mặt mày thất sắc.</w:t>
      </w:r>
    </w:p>
    <w:p>
      <w:pPr>
        <w:pStyle w:val="BodyText"/>
      </w:pPr>
      <w:r>
        <w:t xml:space="preserve">Cung trang phụ nhân thở dài:</w:t>
      </w:r>
    </w:p>
    <w:p>
      <w:pPr>
        <w:pStyle w:val="BodyText"/>
      </w:pPr>
      <w:r>
        <w:t xml:space="preserve">- Thật là một cô gái đơn thuần, đúng là một khối ngọc thô hoàn mỹ. Nhược Lan, bây giờ sơn dân thôn trại đã không còn nữa rồi, ông nội ngươi cũng đã mất. Oản Tử Cốc đâu còn gì để ngươi lưu luyến nữa chứ?</w:t>
      </w:r>
    </w:p>
    <w:p>
      <w:pPr>
        <w:pStyle w:val="BodyText"/>
      </w:pPr>
      <w:r>
        <w:t xml:space="preserve">Thủy Nhược Lan khẽ giật mình:</w:t>
      </w:r>
    </w:p>
    <w:p>
      <w:pPr>
        <w:pStyle w:val="BodyText"/>
      </w:pPr>
      <w:r>
        <w:t xml:space="preserve">- Ngài vẫn muốn ta đi cùng ngài như sáu năm trước sao?</w:t>
      </w:r>
    </w:p>
    <w:p>
      <w:pPr>
        <w:pStyle w:val="BodyText"/>
      </w:pPr>
      <w:r>
        <w:t xml:space="preserve">- Đúng, sáu năm trước bổn cung không mang ngươi theo, hối hận đến tận bây giờ. Lần này, nếu như ngươi vẫn không đi cùng bổn cung, không chỉ bổn cung mà chính cô nương cũng phải hối hận cả đời.</w:t>
      </w:r>
    </w:p>
    <w:p>
      <w:pPr>
        <w:pStyle w:val="BodyText"/>
      </w:pPr>
      <w:r>
        <w:t xml:space="preserve">Thủy Nhược Lan khẩu khí bình lặng như nước, nhưng cũng có chút bối rối. Sơn dân thôn trại đúng là đã chết hết, trong nháy mắt cô đã mất đi chỗ dựa tinh thần, chỉ thấy con đường phía trước mờ mịt, bản thân cũng không biết đi về đâu.</w:t>
      </w:r>
    </w:p>
    <w:p>
      <w:pPr>
        <w:pStyle w:val="BodyText"/>
      </w:pPr>
      <w:r>
        <w:t xml:space="preserve">Trước đây, cô hằng ngày vào núi hái thuốc cũng là để trị bệnh cứu người. Nhưng bây giờ, tất cả sơn đân đều đã thành người chết, cũng không có bệnh nhân để cô điều trị. Thậm chí có thể nói, từ bây giờ cô sẽ phải sống cô độc một mình trong Oản Tử Cốc.</w:t>
      </w:r>
    </w:p>
    <w:p>
      <w:pPr>
        <w:pStyle w:val="BodyText"/>
      </w:pPr>
      <w:r>
        <w:t xml:space="preserve">Mặc dù tính cách Thủy Nhược Lan vốn không màng danh lợi, sớm đã quen với cuộc sống bình lặng. Nhưng bây giờ hoàn cảnh lại phát sinh một sự thay đổi lớn, cô đương nhiên không thể bình tĩnh đối diện mọi chuyện. Bất luận cô có muốn hay không thì cuộc sống của cô bây giờ đều phải thay đổi.</w:t>
      </w:r>
    </w:p>
    <w:p>
      <w:pPr>
        <w:pStyle w:val="BodyText"/>
      </w:pPr>
      <w:r>
        <w:t xml:space="preserve">Nghĩ đến đây, nét mặt Thủy Nhược Lan nhất thời có chút bối rối, nhìn Tần Vô Song, rồi lại nhìn đám nữ tử, nội tâm nhất thời không biết nên đối diện thế nào.</w:t>
      </w:r>
    </w:p>
    <w:p>
      <w:pPr>
        <w:pStyle w:val="BodyText"/>
      </w:pPr>
      <w:r>
        <w:t xml:space="preserve">Tần Vô Song thở dài khe khẽ, làm sao hắn không biết từ giờ trở đi dù Thủy Nhược Lan có muốn hay không, thì cuộc sống của cô cũng không còn được bình yên, vô lo vô nghĩ như trước nữa.</w:t>
      </w:r>
    </w:p>
    <w:p>
      <w:pPr>
        <w:pStyle w:val="BodyText"/>
      </w:pPr>
      <w:r>
        <w:t xml:space="preserve">Hai tên ác đồ tàn bạo đã phá hủy Oản Tử Cốc, phá hủy cuộc sống lánh đời của Thủy Nhược Lan. Tần Vô Song biết, đối với một cô gái đơn thuần như Thủy Nhược Lan mà nói, rời bỏ thế giới đơn thuần này, chính là hình phạt lớn nhất.</w:t>
      </w:r>
    </w:p>
    <w:p>
      <w:pPr>
        <w:pStyle w:val="BodyText"/>
      </w:pPr>
      <w:r>
        <w:t xml:space="preserve">Rõ ràng, cung trang phụ nhân này muốn đưa Thủy Nhược Lan đi. Có lẽ bà là thủ lĩnh của một tông phái nữ nhân tu luyện nào đó, vốn rất yêu thích Thủy Nhược Lan, nếu không sao lại khen cô là khối ngọc thô hoàn mỹ.</w:t>
      </w:r>
    </w:p>
    <w:p>
      <w:pPr>
        <w:pStyle w:val="BodyText"/>
      </w:pPr>
      <w:r>
        <w:t xml:space="preserve">Chỉ có điều đám nữ tử này, kẻ nào cũng kiêu ngạo vô cùng, rõ ràng là loại tông môn phách khí ngoại lộ. Khí chất hoành hành bá đạo đó, Tần Vô Song cảm thấy nếu như Thủy Nhược Lan có cùng họ đi thì cũng không cảm thấy hạnh phúc. Chí ít, cô cũng không thể có được cuộc sống mà cô thích.</w:t>
      </w:r>
    </w:p>
    <w:p>
      <w:pPr>
        <w:pStyle w:val="BodyText"/>
      </w:pPr>
      <w:r>
        <w:t xml:space="preserve">- Tần đại ca, huynh cũng muốn đi rồi sao?</w:t>
      </w:r>
    </w:p>
    <w:p>
      <w:pPr>
        <w:pStyle w:val="BodyText"/>
      </w:pPr>
      <w:r>
        <w:t xml:space="preserve">Khẩu khí của Thủy Nhược Lan có một chút buồn rầu nhè nhẹ, cô rất bối rối, thậm chí còn có chút bất lực.</w:t>
      </w:r>
    </w:p>
    <w:p>
      <w:pPr>
        <w:pStyle w:val="BodyText"/>
      </w:pPr>
      <w:r>
        <w:t xml:space="preserve">Tần Vô Song thở dài một tiếng:</w:t>
      </w:r>
    </w:p>
    <w:p>
      <w:pPr>
        <w:pStyle w:val="BodyText"/>
      </w:pPr>
      <w:r>
        <w:t xml:space="preserve">- Đúng vậy, Nhược Lan, thực sự xin lỗi, ta đã quay về muộn, quay về muộn mất rồi.</w:t>
      </w:r>
    </w:p>
    <w:p>
      <w:pPr>
        <w:pStyle w:val="BodyText"/>
      </w:pPr>
      <w:r>
        <w:t xml:space="preserve">Thủy Nhược Lan nức nở nghẹn ngào, giọt nước đầu tiên trong suốt mười sáu năm cuộc đời chầm chậm lăn xuống má.</w:t>
      </w:r>
    </w:p>
    <w:p>
      <w:pPr>
        <w:pStyle w:val="BodyText"/>
      </w:pPr>
      <w:r>
        <w:t xml:space="preserve">Thế gian vạn vật, kể cả sinh lão bệnh tử trong mắt cô cũng là chỉ là sự vận hành tự nhiên của tạo hóa. Cho nên, cảm giác bi thương của cô cũng nhạt hơn người ngoài một chút.</w:t>
      </w:r>
    </w:p>
    <w:p>
      <w:pPr>
        <w:pStyle w:val="BodyText"/>
      </w:pPr>
      <w:r>
        <w:t xml:space="preserve">Thời điểm ông nội bị bệnh, cô không khóc, bởi vì ông nội nói với cô rằng người sống trên thế gian này khó tránh khỏi sinh lão bệnh tử, nên cô không khóc.</w:t>
      </w:r>
    </w:p>
    <w:p>
      <w:pPr>
        <w:pStyle w:val="BodyText"/>
      </w:pPr>
      <w:r>
        <w:t xml:space="preserve">Ngày ông nội mất, cô không khóc. Bởi vì ông nội nói với cô rằng khi ông đến thế giới này, ông đã không hy vọng sống sót quay về. Chết, cũng chỉ là trở về nới vốn dĩ thuộc về ông. Vì vậy, cô vẫn không khóc. Nhưng giờ này phút này, cô lại rơi nước mắt.</w:t>
      </w:r>
    </w:p>
    <w:p>
      <w:pPr>
        <w:pStyle w:val="BodyText"/>
      </w:pPr>
      <w:r>
        <w:t xml:space="preserve">Chỉ vì một cuộc gặp gỡ ngắn ngủi, vì một sự ly biệt có thể là vĩnh hằng, vì một nam tử không hề quen biết, vì một cảm giác mà chính bản thân cô cũng không hiểu rõ.</w:t>
      </w:r>
    </w:p>
    <w:p>
      <w:pPr>
        <w:pStyle w:val="BodyText"/>
      </w:pPr>
      <w:r>
        <w:t xml:space="preserve">Cung trang phụ nhân thấy Thủy Nhược Lan rơi nước mắt, mày càng chau mạnh hơn.</w:t>
      </w:r>
    </w:p>
    <w:p>
      <w:pPr>
        <w:pStyle w:val="BodyText"/>
      </w:pPr>
      <w:r>
        <w:t xml:space="preserve">- Nhược Lan, ngươi thay đổi rồi, cũng trưởng thành rồi.</w:t>
      </w:r>
    </w:p>
    <w:p>
      <w:pPr>
        <w:pStyle w:val="BodyText"/>
      </w:pPr>
      <w:r>
        <w:t xml:space="preserve">Cung trang phụ nhân thở dài một tiếng, xoay người trừng mắt nhìn Tần Vô Song:</w:t>
      </w:r>
    </w:p>
    <w:p>
      <w:pPr>
        <w:pStyle w:val="BodyText"/>
      </w:pPr>
      <w:r>
        <w:t xml:space="preserve">- Ngươi muốn đi thì đi mau đi, còn đứng ngẩn ra đó làm gì?</w:t>
      </w:r>
    </w:p>
    <w:p>
      <w:pPr>
        <w:pStyle w:val="BodyText"/>
      </w:pPr>
      <w:r>
        <w:t xml:space="preserve">Tần Vô Song bị đám nữ tử này liên tiếp quát mắng, trong lòng đã cảm thấy khó chịu:</w:t>
      </w:r>
    </w:p>
    <w:p>
      <w:pPr>
        <w:pStyle w:val="BodyText"/>
      </w:pPr>
      <w:r>
        <w:t xml:space="preserve">- Vị phu nhân này, ta với ngươi không thù không hận, tại sao cứ dùng lãnh ngôn nói chuyện với ta?</w:t>
      </w:r>
    </w:p>
    <w:p>
      <w:pPr>
        <w:pStyle w:val="BodyText"/>
      </w:pPr>
      <w:r>
        <w:t xml:space="preserve">- Ai nói ta với ngươi không thù không hận, ngươi sinh ra đã là nam nhi thì chính là nam nhân thối, là đã có thù hận với ta. Đây là nguyên tội của đám nam nhân các ngươi!</w:t>
      </w:r>
    </w:p>
    <w:p>
      <w:pPr>
        <w:pStyle w:val="BodyText"/>
      </w:pPr>
      <w:r>
        <w:t xml:space="preserve">Tần Vô Song bật cười ha hả:</w:t>
      </w:r>
    </w:p>
    <w:p>
      <w:pPr>
        <w:pStyle w:val="BodyText"/>
      </w:pPr>
      <w:r>
        <w:t xml:space="preserve">- Đủ rồi! Xin hãy rút lại khẩu khí oán hận vừa rồi. Ta sinh ra là nam nhi không sai, nhưng ta tự vấn hành sự không bao giờ có lỗi với thiên địa lương tâm, cũng không bao giờ lừa gạt bản thân. Nếu như bà thật sự hận một nam nhân nào đó thì hãy đi một đao giết chết hắn, sao phải gieo rắc nộ khí lên nam nhân toàn thiên hạ? Điều này không thể bộc lộ sự thanh cao của bà, mà chỉ chứng minh các người nông cạn và nhàm chán.</w:t>
      </w:r>
    </w:p>
    <w:p>
      <w:pPr>
        <w:pStyle w:val="BodyText"/>
      </w:pPr>
      <w:r>
        <w:t xml:space="preserve">Nói đến đây, hắn chẳng thèm nhìn đám nữ tử ấy mà quay sang nói với Thủy Nhược Lan:</w:t>
      </w:r>
    </w:p>
    <w:p>
      <w:pPr>
        <w:pStyle w:val="BodyText"/>
      </w:pPr>
      <w:r>
        <w:t xml:space="preserve">- Nhược Lan, bất luận sau này cô lựa chọn sống ở đâu, ta chỉ kiến nghị với cô một điều, đừng để người khác áp đặt suy nghĩ của họ vào tư duy cô. Cô là trời sinh tinh thuần, tất cả mọi ý đồ muốn thay đổi suy nghĩ của cô đều là hành động tàn phá sự tốt đẹp đơn thuần đó. Cô biết điều ta chờ đợi nhất ở cô là gì không?</w:t>
      </w:r>
    </w:p>
    <w:p>
      <w:pPr>
        <w:pStyle w:val="BodyText"/>
      </w:pPr>
      <w:r>
        <w:t xml:space="preserve">- Tần đại ca, là cái gì?</w:t>
      </w:r>
    </w:p>
    <w:p>
      <w:pPr>
        <w:pStyle w:val="BodyText"/>
      </w:pPr>
      <w:r>
        <w:t xml:space="preserve">Thủy Nhược Lan mím nhẹ môi.</w:t>
      </w:r>
    </w:p>
    <w:p>
      <w:pPr>
        <w:pStyle w:val="BodyText"/>
      </w:pPr>
      <w:r>
        <w:t xml:space="preserve">- Ta vô cùng hy vọng, Oản Tử Cốc này vẫn giống như trước đây vậy, yên lặng bình thản, không tranh với đời, vô cùng hy vọng, cô vẫn như cũ là một cô thiếu nữ đơn thuần, vô ưu vô lo, không hề nhiễm chút xíu tục khí nhân gian.</w:t>
      </w:r>
    </w:p>
    <w:p>
      <w:pPr>
        <w:pStyle w:val="BodyText"/>
      </w:pPr>
      <w:r>
        <w:t xml:space="preserve">Tần Vô Song nói đến đây, trong lòng cảm thấy đau như cắt ruột.</w:t>
      </w:r>
    </w:p>
    <w:p>
      <w:pPr>
        <w:pStyle w:val="BodyText"/>
      </w:pPr>
      <w:r>
        <w:t xml:space="preserve">Thôn trang trong Oản Tử Cốc bị giết sạch, như vậy cũng đã xác định cuộc sống bình thản trong Oản Tử Cốc đã bị hủy diệt hoàn toàn. Trong suy nghĩ của Tần Vô Song, Oản Tử Cốc này thật sự là thế ngoại đào viên, cuộc sống ở đây quả thật là một bức tranh vô cùng hoàn mỹ. Mà đám người dám ra tay phá hoại cái bức tranh hoàn mỹ này, chính là những hung thủ đáng giận nhất trên thế giới này.</w:t>
      </w:r>
    </w:p>
    <w:p>
      <w:pPr>
        <w:pStyle w:val="BodyText"/>
      </w:pPr>
      <w:r>
        <w:t xml:space="preserve">Chỉ tiếc rằng, giống như tất cả những sự vật tốt đẹp khác trên thế gian này, vẻ xinh đẹp của nó luôn luôn là ngắn ngủi.</w:t>
      </w:r>
    </w:p>
    <w:p>
      <w:pPr>
        <w:pStyle w:val="BodyText"/>
      </w:pPr>
      <w:r>
        <w:t xml:space="preserve">Thủy Nhược Lan như si như ngốc, nghe hắn nói vậy mà kinh ngạc ngẩn người. Những tia nước mắt mười sáu năm nay chưa từng chảy, lại một lần nữa rơi xuống đầm đìa. Hiển nhiên những lời mà Tần Vô Song vừa nói với cô, đã gợi lên cho cô những suy nghĩ sâu sắc.</w:t>
      </w:r>
    </w:p>
    <w:p>
      <w:pPr>
        <w:pStyle w:val="BodyText"/>
      </w:pPr>
      <w:r>
        <w:t xml:space="preserve">Cung trang phụ nhân này nghe xong những lời Tần Vô Song nói, sắc mặt dần dần trở nên u ám. Trong nhất thời, trên mặt bà ta chợt nổi lên một tầng sương lạnh.</w:t>
      </w:r>
    </w:p>
    <w:p>
      <w:pPr>
        <w:pStyle w:val="BodyText"/>
      </w:pPr>
      <w:r>
        <w:t xml:space="preserve">Một ý niệm vô cùng thô bạo chợt dâng lên trong đầu bà ta. Bà ta chợt quay đầu lại, liếc mắt nhìn mấy nữ tử phía sau một cái. Mấy nữ tử kia tâm thần lĩnh hội, gật gật đầu một cái. Bọn họ đồng thời dùng một loại ánh mắt đùa cợt, hướng về phía Tần Vô Song mà đi tới, trên mặt dâng lên một tia sát khí âm hàn.</w:t>
      </w:r>
    </w:p>
    <w:p>
      <w:pPr>
        <w:pStyle w:val="BodyText"/>
      </w:pPr>
      <w:r>
        <w:t xml:space="preserve">Cảm giác của Tần Vô Song linh mẫn đến mức nào, trong lòng khẽ rùng mình một cái, thầm nghĩ:</w:t>
      </w:r>
    </w:p>
    <w:p>
      <w:pPr>
        <w:pStyle w:val="BodyText"/>
      </w:pPr>
      <w:r>
        <w:t xml:space="preserve">- Quả nhiên độc nhất là lòng dạ đàn bà. Ả phụ nhân này, bởi vì ta nói mấy câu khó nghe, liền động sát tâm rồi. Cho dù không có sát tâm, thì cũng chẳng có thiện ý gì cả.</w:t>
      </w:r>
    </w:p>
    <w:p>
      <w:pPr>
        <w:pStyle w:val="BodyText"/>
      </w:pPr>
      <w:r>
        <w:t xml:space="preserve">Thủy Nhược Lan tâm tư đơn thuần, làm sao có thể biết được trong mấy ánh mắt này lại chất chứa bao nhiêu ý tứ đến như vậy.</w:t>
      </w:r>
    </w:p>
    <w:p>
      <w:pPr>
        <w:pStyle w:val="BodyText"/>
      </w:pPr>
      <w:r>
        <w:t xml:space="preserve">Cung trang phụ nhân quay sang, nhàn nhạt nói với Thủy Nhược Lan:</w:t>
      </w:r>
    </w:p>
    <w:p>
      <w:pPr>
        <w:pStyle w:val="BodyText"/>
      </w:pPr>
      <w:r>
        <w:t xml:space="preserve">- Nhược Lan, gã nam nhân này tâm địa chẳng khác nào rắn độc. Những lời mà hắn nói, nửa câu cũng không thể tin được. Hôm nay, ngươi cứ đi theo chúng ta đi. Ta đảm bảo, ta hoàn toàn có thể khôi phục lại cuộc sống ở Oản Tử Cốc này cho ngươi. Ngươi thích hành y, ta nhất định sẽ kiếm ra càng nhiều người bệnh cho ngươi chữa trị. Ngươi thích cuộc sống ẩn cư, ta nhất định có thể kiếm được địa phương càng thanh u, bình thản hơn nơi này rất nhiều lần cho ngươi sống…</w:t>
      </w:r>
    </w:p>
    <w:p>
      <w:pPr>
        <w:pStyle w:val="BodyText"/>
      </w:pPr>
      <w:r>
        <w:t xml:space="preserve">Thủy Nhược Lan nghe bà ta nói vậy, không khỏi có chút động tâm.</w:t>
      </w:r>
    </w:p>
    <w:p>
      <w:pPr>
        <w:pStyle w:val="BodyText"/>
      </w:pPr>
      <w:r>
        <w:t xml:space="preserve">- Chỉ có một điều, ngươi cần phải quên đi cái gã nam nhân thối này, ngay lập tức!</w:t>
      </w:r>
    </w:p>
    <w:p>
      <w:pPr>
        <w:pStyle w:val="BodyText"/>
      </w:pPr>
      <w:r>
        <w:t xml:space="preserve">Cung trang phụ nhân kia nói đến đây, tay áo liền nhẹ nhàng rung lên một cái, một luồng sương mù màu xanh chợt tản ra, trực tiếp phun đến trước mặt của Thủy Nhược Lan. Toàn thân Thủy Nhược Lan mềm nhũn đi, liền mất đi tri giác, toàn thân ngã nhào vào trong lồng ngực của cung trang phụ nhân.</w:t>
      </w:r>
    </w:p>
    <w:p>
      <w:pPr>
        <w:pStyle w:val="BodyText"/>
      </w:pPr>
      <w:r>
        <w:t xml:space="preserve">Cung trang phụ nhân này làm xong việc này, mặt mày vô cùng băng lãnh nhìn về phía Tần Vô Song, trong khóe miệng tràn ra một tia mỉm cười đùa cợt.</w:t>
      </w:r>
    </w:p>
    <w:p>
      <w:pPr>
        <w:pStyle w:val="Compact"/>
      </w:pPr>
      <w:r>
        <w:t xml:space="preserve">Ủng hộ chỉ với 1 click và 5s ! (adf.ly/4EmoB)</w:t>
      </w:r>
      <w:r>
        <w:br w:type="textWrapping"/>
      </w:r>
      <w:r>
        <w:br w:type="textWrapping"/>
      </w:r>
    </w:p>
    <w:p>
      <w:pPr>
        <w:pStyle w:val="Heading2"/>
      </w:pPr>
      <w:bookmarkStart w:id="515" w:name="chương-493"/>
      <w:bookmarkEnd w:id="515"/>
      <w:r>
        <w:t xml:space="preserve">493. Chương 49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93: Sức mạnh Thần đạo.</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giật mình:</w:t>
      </w:r>
    </w:p>
    <w:p>
      <w:pPr>
        <w:pStyle w:val="BodyText"/>
      </w:pPr>
      <w:r>
        <w:t xml:space="preserve">- Bà muốn gì?</w:t>
      </w:r>
    </w:p>
    <w:p>
      <w:pPr>
        <w:pStyle w:val="BodyText"/>
      </w:pPr>
      <w:r>
        <w:t xml:space="preserve">Cung trang phụ nhân lạnh lùng nói:</w:t>
      </w:r>
    </w:p>
    <w:p>
      <w:pPr>
        <w:pStyle w:val="BodyText"/>
      </w:pPr>
      <w:r>
        <w:t xml:space="preserve">- Ngươi biết nói đạo lý, lại thông minh vậy, chẳng lẽ lại không biết ta muốn gì? Ngươi muốn mê hoặc Thủy Nhược Lan, ngươi nghĩ là chỉ cần hoa ngôn xảo ngữ của ngươi là đã có thể khiến cô ta thần hồn điên đảo sao? Vậy chúng ta cùng thử xem, xem bao lâu nữa cô ta sẽ quên ngươi?</w:t>
      </w:r>
    </w:p>
    <w:p>
      <w:pPr>
        <w:pStyle w:val="BodyText"/>
      </w:pPr>
      <w:r>
        <w:t xml:space="preserve">Tần Vô Song giận dữ nói:</w:t>
      </w:r>
    </w:p>
    <w:p>
      <w:pPr>
        <w:pStyle w:val="BodyText"/>
      </w:pPr>
      <w:r>
        <w:t xml:space="preserve">- Nếu như nữ tử trên thế gian này đều áp đặt suy nghĩ của mình cho ngươi khác như bà thì nam nhân thiên hạ này đúng là phải chịu tội lớn rồi. Ta với Thủy Nhược Lan bèo nước tương phùng, vô tư trong sáng, tự nhiên bà ở đâu xuất hiện rồi nghĩ ra bao nhiêu chuyện kỳ lạ.</w:t>
      </w:r>
    </w:p>
    <w:p>
      <w:pPr>
        <w:pStyle w:val="BodyText"/>
      </w:pPr>
      <w:r>
        <w:t xml:space="preserve">- Vô tư trong sáng?</w:t>
      </w:r>
    </w:p>
    <w:p>
      <w:pPr>
        <w:pStyle w:val="BodyText"/>
      </w:pPr>
      <w:r>
        <w:t xml:space="preserve">Cung trang phụ nhân như vừa nghe được một câu chuyện nực cười nhất thiên hạ:</w:t>
      </w:r>
    </w:p>
    <w:p>
      <w:pPr>
        <w:pStyle w:val="BodyText"/>
      </w:pPr>
      <w:r>
        <w:t xml:space="preserve">- Ngươi nói thì hay lắm, vô tư trong sáng, nếu như hôm nay ta không đến kịp thì chắc đêm nay ngươi đã lừa Thủy Nhược Lan lên giường rồi! Giết hết người trong thôn, rồi lại tìm hai tên đạo tặc vô dụng đến diễn trò còn bản thân mình thì đóng vai anh hừng. Chàng trai trẻ, những kẻ có thể lừa con gái vô sỉ như ngươi, trên đời này không nhiều lắm đâu.</w:t>
      </w:r>
    </w:p>
    <w:p>
      <w:pPr>
        <w:pStyle w:val="BodyText"/>
      </w:pPr>
      <w:r>
        <w:t xml:space="preserve">Trong lòng Tần Vô Song nhất thời trào lên một dự cảm không tốt, vị phụ nhân này nói chuyện như vậy, rõ ràng là muốn kiếm cớ động thủ.</w:t>
      </w:r>
    </w:p>
    <w:p>
      <w:pPr>
        <w:pStyle w:val="BodyText"/>
      </w:pPr>
      <w:r>
        <w:t xml:space="preserve">Đã muốn xuống tay, tìm cớ nào mà chẳng được?</w:t>
      </w:r>
    </w:p>
    <w:p>
      <w:pPr>
        <w:pStyle w:val="BodyText"/>
      </w:pPr>
      <w:r>
        <w:t xml:space="preserve">Chẳng nghi ngờ gì, vị phụ nhân này đang có suy nghĩ muốn giết người diệt khẩu. Nghĩ đến đây, Tần Vô Song khẽ nhấc tay, Bá Vương Phá Trận Thương đã xuất hiện trong tay, ngưng thần cảnh giác, đề phòng nhìn vị phụ nhân. Mặc dù hắn vẫn chưa cảm nhận được thực lực thực sự của vị phụ nhân này nhưng khí thế của bà ta thì không hề thua kém Tần Vô Song.</w:t>
      </w:r>
    </w:p>
    <w:p>
      <w:pPr>
        <w:pStyle w:val="BodyText"/>
      </w:pPr>
      <w:r>
        <w:t xml:space="preserve">Vị phụ nhân nhìn dáng điệu của Tần Vô Song như thấy sự việc buồn cười nhất thế gian:</w:t>
      </w:r>
    </w:p>
    <w:p>
      <w:pPr>
        <w:pStyle w:val="BodyText"/>
      </w:pPr>
      <w:r>
        <w:t xml:space="preserve">- Nhìn thấy chưa? Đây chính là trò hề của nam nhân thối đấy. Cả đời này, nếu ngươi muốn tu luyện tốt, đắc thành đại đạo thì tuyệt đối không được liên quan gì đến đám nam nhân thối này. Bây giờ, sư phụ sẽ cho các ngươi thấy trò hề của đám nam nhân khi tuyệt vọng là như thế nào.</w:t>
      </w:r>
    </w:p>
    <w:p>
      <w:pPr>
        <w:pStyle w:val="BodyText"/>
      </w:pPr>
      <w:r>
        <w:t xml:space="preserve">Nói rồi nụ cười trên miệng cung trang phụ nhân càng trở nên rõ nét hơn, tay phải nhẹ nhàng nhấc lên, vẽ một đường, hành động này nhìn thì có vẻ bình thường không có gì kỳ lạ, nhưng ngón tay vừa nhẹ nhàng câu động, cả không gian dường như bị khóa cứng lại. Tần Vô Song nhất thời cảm thấy khí lưu tứ phía như đang dồn ép vào quanh cơ thể hắn, rồi khí lưu bắt đầu sôi trào, gào rít trong hư không bình lặng.</w:t>
      </w:r>
    </w:p>
    <w:p>
      <w:pPr>
        <w:pStyle w:val="BodyText"/>
      </w:pPr>
      <w:r>
        <w:t xml:space="preserve">- Quỳ xuống…</w:t>
      </w:r>
    </w:p>
    <w:p>
      <w:pPr>
        <w:pStyle w:val="BodyText"/>
      </w:pPr>
      <w:r>
        <w:t xml:space="preserve">Cung trang phụ nhân lạnh lùng nói, tay chỉ nhẹ một cái, một tia sáng màu vàng trong suốt lóe lên, rồi một lực ép cực mạnh quấn chặt lấy hai chân Tần Vô Song. Dường như đang có một sức mạnh vô hình không ngừng đè ép bắp chân hắn khiến Tần Vô Song không thể đứng vững, đầu gối phải tự động gấp xuống.</w:t>
      </w:r>
    </w:p>
    <w:p>
      <w:pPr>
        <w:pStyle w:val="BodyText"/>
      </w:pPr>
      <w:r>
        <w:t xml:space="preserve">Tần Vô Song hồn siêu phách tán, hắn có nằm mơ cũng không thể ngờ được vị phụ nhân chỉ cần động một ngón tay mà đã khiến hắn vô kế khả thi, chỉ còn như cá nằm trên thớt, ngoan ngoãn chờ người ta xẻ thịt như vậy.</w:t>
      </w:r>
    </w:p>
    <w:p>
      <w:pPr>
        <w:pStyle w:val="BodyText"/>
      </w:pPr>
      <w:r>
        <w:t xml:space="preserve">- Thấy rồi chứ? Đây chính là dáng vẻ hèn mọn của bọn nam nhân. Bổn cung muốn hắn quỳ là hắn phải quỳ, bổn cung muốn hắn làm gì thì hắn phải làm thế.</w:t>
      </w:r>
    </w:p>
    <w:p>
      <w:pPr>
        <w:pStyle w:val="BodyText"/>
      </w:pPr>
      <w:r>
        <w:t xml:space="preserve">Cung trang phụ nhân hình như có cừu oán mười đời với nam nhân thì phải, khẩu khí đầy cảm giác khoái cảm khi được dằn vặt người khác. Ngón tay lại câu động, mật độ khí lưu bốn phía càng thêm dày đặc, toàn bộ xương cốt, da thịt trên người Tần Vô Song gần như sắp biến dạng, hắn có thể nghe thấy xương cốt mình đang kêu lên những tiếng răng rắc răng rắc.</w:t>
      </w:r>
    </w:p>
    <w:p>
      <w:pPr>
        <w:pStyle w:val="BodyText"/>
      </w:pPr>
      <w:r>
        <w:t xml:space="preserve">Đây là một kiểu tra trấn quá vô nhân đạo, Tần Vô Song lúc này khổ sở chẳng khác nào sống dưới địa ngục. Nhưng suy nghĩ của hắn thì vô cùng rõ ràng, hắn biết vị phụ nhân này cố ý hành hạ dằn vặt hắn, làm hắn xấu mặt, bắt hắn khuất phục rồi mới một đao giết chết.</w:t>
      </w:r>
    </w:p>
    <w:p>
      <w:pPr>
        <w:pStyle w:val="BodyText"/>
      </w:pPr>
      <w:r>
        <w:t xml:space="preserve">Giờ này phút này Tần Vô Song đã biết thực lực của mình thua xa vị phụ nhân nhưng hắn vẫn quyết không chịu khuất phục. Chỉ cắn răng chịu đựng không kêu lấy một tiếng. Cho dù hai đầu gối đau đến sắp gãy, cho dù nỗi đau trên từng tấc cơ thể, nhưng hắn vẫn tuyệt không rên lên một tiếng, càng không kêu khổ.</w:t>
      </w:r>
    </w:p>
    <w:p>
      <w:pPr>
        <w:pStyle w:val="BodyText"/>
      </w:pPr>
      <w:r>
        <w:t xml:space="preserve">Hắn biết, mình càng kêu đau, càng cầu xin tha thứ thì càng thảo mãn tâm lý biến thái của phụ nhân độc ác đó. Bởi vậy, Tần Vô Song quyết định, dù hôm nay có bị bà ta hành hạ đến chết thì hắn cũng tuyệt đối không kêu một tiếng.</w:t>
      </w:r>
    </w:p>
    <w:p>
      <w:pPr>
        <w:pStyle w:val="BodyText"/>
      </w:pPr>
      <w:r>
        <w:t xml:space="preserve">Cung trang phụ nhân hiển nhiên không thể ngờ là ngạo khí của Tần Vô Song lại cứng đến vậy, tra tấn kiểu này, nếu như đổi là người khác, dù có là tu vi cường hãn như Hư Võ Đại viên mãn thì cũng phải kêu la cầu xin tha thứ.</w:t>
      </w:r>
    </w:p>
    <w:p>
      <w:pPr>
        <w:pStyle w:val="BodyText"/>
      </w:pPr>
      <w:r>
        <w:t xml:space="preserve">Nhưng gã thanh niên này lại có thể chịu đựng. Nhưng Tần Vô Song càng như vậy thì nộ khí của bà ta càng lớn. Bởi vì sự ngang ngạnh của Tần Vô Song khiến bà ta cảm thấy tôn nghiêm của mình bị mạo phạm, khiến những lời mà bà ta dặn dò, giáo dục đệ tử trước đây đều trở thành trò cười.</w:t>
      </w:r>
    </w:p>
    <w:p>
      <w:pPr>
        <w:pStyle w:val="BodyText"/>
      </w:pPr>
      <w:r>
        <w:t xml:space="preserve">- Ta xem ngươi có thể kiên cường đến lúc nào!</w:t>
      </w:r>
    </w:p>
    <w:p>
      <w:pPr>
        <w:pStyle w:val="BodyText"/>
      </w:pPr>
      <w:r>
        <w:t xml:space="preserve">Dáng vẻ ung dung bình thản của cung trang phụ nhân lúc này đã biến mất, mà thay vào đó là một người đàn bà điên cuồng, cặp mắt trợn ngược, nghiến răng nghiến lợi.</w:t>
      </w:r>
    </w:p>
    <w:p>
      <w:pPr>
        <w:pStyle w:val="BodyText"/>
      </w:pPr>
      <w:r>
        <w:t xml:space="preserve">Mồ hôi Tần Vô Song đã rơi những hạt lớn như hạt đậu, nhưng hắn vẫn lớn tiếng quát:</w:t>
      </w:r>
    </w:p>
    <w:p>
      <w:pPr>
        <w:pStyle w:val="BodyText"/>
      </w:pPr>
      <w:r>
        <w:t xml:space="preserve">- Mụ tú bà ngươi là một một kẻ điên, nếu như thiếu gia ta khuất phục ngươi thì ta không phải hảo hán.</w:t>
      </w:r>
    </w:p>
    <w:p>
      <w:pPr>
        <w:pStyle w:val="BodyText"/>
      </w:pPr>
      <w:r>
        <w:t xml:space="preserve">- Hảo hán? Ha ha ha…</w:t>
      </w:r>
    </w:p>
    <w:p>
      <w:pPr>
        <w:pStyle w:val="BodyText"/>
      </w:pPr>
      <w:r>
        <w:t xml:space="preserve">Bà ta bật cười điên cuồng:</w:t>
      </w:r>
    </w:p>
    <w:p>
      <w:pPr>
        <w:pStyle w:val="BodyText"/>
      </w:pPr>
      <w:r>
        <w:t xml:space="preserve">- Ngươi mà cũng được tính là hảo hán? Nếu là hảo hán thì phản kích đi. Nhũn như một con chó chết dưới tay ta, ngay cả đến khí lực để giãy dụa cũng không có thì sao được coi là hảo hán?</w:t>
      </w:r>
    </w:p>
    <w:p>
      <w:pPr>
        <w:pStyle w:val="BodyText"/>
      </w:pPr>
      <w:r>
        <w:t xml:space="preserve">Tần Vô Song quát lớn:</w:t>
      </w:r>
    </w:p>
    <w:p>
      <w:pPr>
        <w:pStyle w:val="BodyText"/>
      </w:pPr>
      <w:r>
        <w:t xml:space="preserve">- Lão bà nương, tu vi của ta không bằng lão yêu quái ngươi. Ngươi có thể đánh bại ta bằng vũ lực nhưng đừng hy vọng phá hủy ta bằng tín niệm. Muốn ta cầu xin tha thứ ư, đừng hòng!</w:t>
      </w:r>
    </w:p>
    <w:p>
      <w:pPr>
        <w:pStyle w:val="BodyText"/>
      </w:pPr>
      <w:r>
        <w:t xml:space="preserve">Tần Vô Song chưa kịp nói hết, ngón tay phụ nhân đã câu liền thêm vài cái, hai má Tần Vô Song nhất thời biến dạng, hai tròng mắt như muốn rớt ra khỏi hốc mắt.</w:t>
      </w:r>
    </w:p>
    <w:p>
      <w:pPr>
        <w:pStyle w:val="BodyText"/>
      </w:pPr>
      <w:r>
        <w:t xml:space="preserve">o0o</w:t>
      </w:r>
    </w:p>
    <w:p>
      <w:pPr>
        <w:pStyle w:val="BodyText"/>
      </w:pPr>
      <w:r>
        <w:t xml:space="preserve">Cùng lúc này, ở một nơi rất xa không thể tính toán nổi, một vị văn sĩ ăn vận theo kiểu thuật sĩ giang hồ đột nhiên thu lại nụ cười tươi tắn trên môi, giơ ngón tay bấm bấm tính toán một lúc, mày đột nhiên nhíu lại:</w:t>
      </w:r>
    </w:p>
    <w:p>
      <w:pPr>
        <w:pStyle w:val="BodyText"/>
      </w:pPr>
      <w:r>
        <w:t xml:space="preserve">- Người bạn nhỏ của chúng ta hình như đang gặp chút rắc rối.</w:t>
      </w:r>
    </w:p>
    <w:p>
      <w:pPr>
        <w:pStyle w:val="BodyText"/>
      </w:pPr>
      <w:r>
        <w:t xml:space="preserve">Văn sĩ đột nhiên dừng cước bộ, chỉ chỉ vẽ vẽ vài đường lên trên chiêu bài, hai đường khí lưu vô hình chầm chậm lan trong hư không.</w:t>
      </w:r>
    </w:p>
    <w:p>
      <w:pPr>
        <w:pStyle w:val="BodyText"/>
      </w:pPr>
      <w:r>
        <w:t xml:space="preserve">- Ha ha, tên tiểu tử này hình như tiến bộ nhanh hơn ta đoán rất nhiều. Oản Tử Cốc à? Đó không phải là chỗ gần Quy Vương Sơn sao?</w:t>
      </w:r>
    </w:p>
    <w:p>
      <w:pPr>
        <w:pStyle w:val="BodyText"/>
      </w:pPr>
      <w:r>
        <w:t xml:space="preserve">Gã văn sĩ làm xong mấy động tác nhỏ này lại khôi phục lại vẻ phấn chấn trên khuôn mặt, lê từng bước chầm chậm về phía trước, thỉnh thoảng lại lấy giọng, ngân nga:</w:t>
      </w:r>
    </w:p>
    <w:p>
      <w:pPr>
        <w:pStyle w:val="BodyText"/>
      </w:pPr>
      <w:r>
        <w:t xml:space="preserve">- Trên thông thiên văn, dưới tường địa lý. Đoán mệnh xem tướng, nửa xu không lấy…</w:t>
      </w:r>
    </w:p>
    <w:p>
      <w:pPr>
        <w:pStyle w:val="BodyText"/>
      </w:pPr>
      <w:r>
        <w:t xml:space="preserve">Giọng nói trầm đục cùng khẩu hiệu không hề hấp dẫn này khiến người ta cảm thấy đây chỉ là một giang hồ thuật sĩ bình thường, chuyên môn gạt người để kiếm sống.</w:t>
      </w:r>
    </w:p>
    <w:p>
      <w:pPr>
        <w:pStyle w:val="BodyText"/>
      </w:pPr>
      <w:r>
        <w:t xml:space="preserve">o0o</w:t>
      </w:r>
    </w:p>
    <w:p>
      <w:pPr>
        <w:pStyle w:val="BodyText"/>
      </w:pPr>
      <w:r>
        <w:t xml:space="preserve">Ngay trong lúc gã văn sĩ làm xong những động tác ấy.</w:t>
      </w:r>
    </w:p>
    <w:p>
      <w:pPr>
        <w:pStyle w:val="BodyText"/>
      </w:pPr>
      <w:r>
        <w:t xml:space="preserve">Sâu bên trong Mộng Huyễn Thiên Trì, một trong năm đại Cấm địa của Thần trên Đại lục Thiên Huyền, trong một cung điện đẹp tựa như trong chốn tiên cảnh, một vị đạo gia đột nhiên giật mình mở mắt trên chiếc vân sàng, xòe bàn tay, thuận tay quơ một cái, xuất ra một ngưng âm thần thông vô hình.</w:t>
      </w:r>
    </w:p>
    <w:p>
      <w:pPr>
        <w:pStyle w:val="BodyText"/>
      </w:pPr>
      <w:r>
        <w:t xml:space="preserve">- Ông bạn già, thủ hạ của ngươi có kẻ đang đi gây rắc rối ở Oản Tử Cốc, Hiên Viên Khâu kìa. Bảo bà ta dừng lại ở đây đi.</w:t>
      </w:r>
    </w:p>
    <w:p>
      <w:pPr>
        <w:pStyle w:val="BodyText"/>
      </w:pPr>
      <w:r>
        <w:t xml:space="preserve">Giọng nói này nếu Tần Vô Song mà nghe thấy chắc ngạc nhiên lắm. Rõ ràng là giọng nói của thuật sĩ Lý Bố Y, người đã không biết bao nhiêu lần cố ý trêu chọc hắn.</w:t>
      </w:r>
    </w:p>
    <w:p>
      <w:pPr>
        <w:pStyle w:val="BodyText"/>
      </w:pPr>
      <w:r>
        <w:t xml:space="preserve">Đạo nhân trên vân sàng giơ tay nhẩm tính rồi thuận tay vung lên trước vân sàng, một vầng sáng hình ảnh đột nhiên xuất hiện trong hư không. Vị đạo nhân pháp nhãn nhướng lên, không ngừng xuyên qua các hình ảnh, trực tiếp chuyển đến hình ảnh của Oản Tử Cốc Hiên Viên Khâu, thu vào đáy mắt hình ảnh cung trang phụ nhân đang tra tấn Tần Vô Song.</w:t>
      </w:r>
    </w:p>
    <w:p>
      <w:pPr>
        <w:pStyle w:val="BodyText"/>
      </w:pPr>
      <w:r>
        <w:t xml:space="preserve">Đạo nhân trên vân sàng khẽ nhìu mày:</w:t>
      </w:r>
    </w:p>
    <w:p>
      <w:pPr>
        <w:pStyle w:val="BodyText"/>
      </w:pPr>
      <w:r>
        <w:t xml:space="preserve">- Sao bà ta lại chạy đến Hiên Viên Khâu rồi?</w:t>
      </w:r>
    </w:p>
    <w:p>
      <w:pPr>
        <w:pStyle w:val="BodyText"/>
      </w:pPr>
      <w:r>
        <w:t xml:space="preserve">Nhưng ông ta không dám hàm hồ, vung cánh tay, xóa đi hình ảnh trước mắt, đồng thời thủ quyết biến hóa liên tục, miệng không ngừng lẩm bẩm, mấy câu thanh âm chi phù được ông ta ngưng kết, hình thành ngưng âm thần thông, phất tay truyền đi.</w:t>
      </w:r>
    </w:p>
    <w:p>
      <w:pPr>
        <w:pStyle w:val="BodyText"/>
      </w:pPr>
      <w:r>
        <w:t xml:space="preserve">Bất luận là Lý Bố Y hay là đạo nhân trên vân sàng, thủ đoạn thần thông mà bọn họ thi triển hiển nhiên đều là thần thông mà những kẻ ở trình độ như Tần Vô Song không bao giờ tưởng tượng ra được.</w:t>
      </w:r>
    </w:p>
    <w:p>
      <w:pPr>
        <w:pStyle w:val="BodyText"/>
      </w:pPr>
      <w:r>
        <w:t xml:space="preserve">Chỉ có những người trong nghề mới biết, đây chính là thủ đoạn Thần đạo. Trong phạm vi Đại lục Thiên Huyền, chỉ cần thi triển thần thông này là có thể lập tức truyền thông tin đi bằng thần hồn lực. Đây chính là sự kỳ diệu của sức mạnh Thần đạo.</w:t>
      </w:r>
    </w:p>
    <w:p>
      <w:pPr>
        <w:pStyle w:val="BodyText"/>
      </w:pPr>
      <w:r>
        <w:t xml:space="preserve">o0o</w:t>
      </w:r>
    </w:p>
    <w:p>
      <w:pPr>
        <w:pStyle w:val="BodyText"/>
      </w:pPr>
      <w:r>
        <w:t xml:space="preserve">Bên trong Oản Tử Cốc, cung trang phụ nhân hiển nhiên là đang hưởng thụ cảm giác khoái cảm khi được tra tấn Tần Vô Song. Còn những thiếu nữ bên cạnh bà, nhìn thấy Tần Vô Song kiên cường như vậy thì trong lòng cảm thấy có chút kỳ lạ. Những thiếu nữ trước đây còn khó chịu với Tần Vô Song, bây giờ lại hơi hơi có chút nghiêng về phía hắn, thương cảm cho những gì hắn phải chịu. Dù người này có chống đối vài câu, nhưng cũng không phải là tội chết.</w:t>
      </w:r>
    </w:p>
    <w:p>
      <w:pPr>
        <w:pStyle w:val="BodyText"/>
      </w:pPr>
      <w:r>
        <w:t xml:space="preserve">Chỉ là các cô cũng rõ, sư phụ muốn trừng phạt ai, các cô hoàn toàn không có quyền lên tiếng.</w:t>
      </w:r>
    </w:p>
    <w:p>
      <w:pPr>
        <w:pStyle w:val="BodyText"/>
      </w:pPr>
      <w:r>
        <w:t xml:space="preserve">- Nói, ngươi có chịu phục hay không?</w:t>
      </w:r>
    </w:p>
    <w:p>
      <w:pPr>
        <w:pStyle w:val="BodyText"/>
      </w:pPr>
      <w:r>
        <w:t xml:space="preserve">Cung trang phụ nhân cười lạnh nói.</w:t>
      </w:r>
    </w:p>
    <w:p>
      <w:pPr>
        <w:pStyle w:val="BodyText"/>
      </w:pPr>
      <w:r>
        <w:t xml:space="preserve">- Phục gì lão thái bà biến thái.</w:t>
      </w:r>
    </w:p>
    <w:p>
      <w:pPr>
        <w:pStyle w:val="BodyText"/>
      </w:pPr>
      <w:r>
        <w:t xml:space="preserve">Tần Vô Song đã hữu khí vô lực nhưng vẫn không chịu khuất phục.</w:t>
      </w:r>
    </w:p>
    <w:p>
      <w:pPr>
        <w:pStyle w:val="BodyText"/>
      </w:pPr>
      <w:r>
        <w:t xml:space="preserve">Cung trang phụ nhân biến sắc, rõ ràng là không còn chút kiên nhẫn nào nữa, quay đầu nói với thiếu nữ áo xanh:</w:t>
      </w:r>
    </w:p>
    <w:p>
      <w:pPr>
        <w:pStyle w:val="BodyText"/>
      </w:pPr>
      <w:r>
        <w:t xml:space="preserve">- Tiểu Xán, ngươi tới giết hắn.</w:t>
      </w:r>
    </w:p>
    <w:p>
      <w:pPr>
        <w:pStyle w:val="BodyText"/>
      </w:pPr>
      <w:r>
        <w:t xml:space="preserve">Thiếu nữ áo xanh ngập ngập ngừng ngừng, mặc dù không muốn những cũng không dám cãi lại. Do do dự dự bước tới trước mặt Tần Vô Song.</w:t>
      </w:r>
    </w:p>
    <w:p>
      <w:pPr>
        <w:pStyle w:val="BodyText"/>
      </w:pPr>
      <w:r>
        <w:t xml:space="preserve">Ánh mắt Tần Vô Song cao ngạo, miệt thị đám nữ nhân này, thái độ lộ rõ vẻ khinh miệt.</w:t>
      </w:r>
    </w:p>
    <w:p>
      <w:pPr>
        <w:pStyle w:val="BodyText"/>
      </w:pPr>
      <w:r>
        <w:t xml:space="preserve">- Giết hắn!</w:t>
      </w:r>
    </w:p>
    <w:p>
      <w:pPr>
        <w:pStyle w:val="BodyText"/>
      </w:pPr>
      <w:r>
        <w:t xml:space="preserve">Cung trang phụ nhân hung tợn hét lên.</w:t>
      </w:r>
    </w:p>
    <w:p>
      <w:pPr>
        <w:pStyle w:val="BodyText"/>
      </w:pPr>
      <w:r>
        <w:t xml:space="preserve">- Vâng!</w:t>
      </w:r>
    </w:p>
    <w:p>
      <w:pPr>
        <w:pStyle w:val="BodyText"/>
      </w:pPr>
      <w:r>
        <w:t xml:space="preserve">Thiếu nữ áo xanh tên Tiểu Xán kia đáp lại một cách run run.</w:t>
      </w:r>
    </w:p>
    <w:p>
      <w:pPr>
        <w:pStyle w:val="BodyText"/>
      </w:pPr>
      <w:r>
        <w:t xml:space="preserve">Liền vào lúc này, cung trang phụ nhân chợt cảm thấy toàn thân rung lên một cái, một đạo thần thức cực mạnh trực tiếp xuyên thấu thẳng vào sâu bên trong linh hồn của bà ta:</w:t>
      </w:r>
    </w:p>
    <w:p>
      <w:pPr>
        <w:pStyle w:val="BodyText"/>
      </w:pPr>
      <w:r>
        <w:t xml:space="preserve">- Diệu Vân, ngươi làm gì đó? Còn không mau dừng tay?</w:t>
      </w:r>
    </w:p>
    <w:p>
      <w:pPr>
        <w:pStyle w:val="BodyText"/>
      </w:pPr>
      <w:r>
        <w:t xml:space="preserve">- Là ngài…</w:t>
      </w:r>
    </w:p>
    <w:p>
      <w:pPr>
        <w:pStyle w:val="BodyText"/>
      </w:pPr>
      <w:r>
        <w:t xml:space="preserve">Cung trang phụ nhân nghe thấy thanh âm kia lại quát lớn nghiêm khắc vô cùng, nhất thời khiến bà ta hồn phi phách tán, vội vàng quát lên:</w:t>
      </w:r>
    </w:p>
    <w:p>
      <w:pPr>
        <w:pStyle w:val="BodyText"/>
      </w:pPr>
      <w:r>
        <w:t xml:space="preserve">- Đợi đã!</w:t>
      </w:r>
    </w:p>
    <w:p>
      <w:pPr>
        <w:pStyle w:val="BodyText"/>
      </w:pPr>
      <w:r>
        <w:t xml:space="preserve">Cung trang phụ nhân này tuy rằng thần thông quảng đại, thế nhưng đối diện với thanh âm này, hiển nhiên ngay cả dũng khí để cãi lời cũng không có. Nghe thấy thanh âm kia nghiêm khắc như thế, bà ta mơ hồ ý thức được có chút không ổn.</w:t>
      </w:r>
    </w:p>
    <w:p>
      <w:pPr>
        <w:pStyle w:val="BodyText"/>
      </w:pPr>
      <w:r>
        <w:t xml:space="preserve">- Mau thả người sau, lập tức quay về Mộng Huyễn Thiên Trì cho ta!</w:t>
      </w:r>
    </w:p>
    <w:p>
      <w:pPr>
        <w:pStyle w:val="BodyText"/>
      </w:pPr>
      <w:r>
        <w:t xml:space="preserve">Thanh âm kia tiếp tục quát lớn, cơ hồ có thể nói là vô cùng lãnh khốc.</w:t>
      </w:r>
    </w:p>
    <w:p>
      <w:pPr>
        <w:pStyle w:val="BodyText"/>
      </w:pPr>
      <w:r>
        <w:t xml:space="preserve">Cung trang phụ nhân vội vàng lấy ra một khối ngọc bài, giơ tay vẽ vẽ mấy cái ký hiệu gì đó lên trên đó, sau đó mới truyền âm đưa vào ngọc bài:</w:t>
      </w:r>
    </w:p>
    <w:p>
      <w:pPr>
        <w:pStyle w:val="BodyText"/>
      </w:pPr>
      <w:r>
        <w:t xml:space="preserve">- Vâng, xin lĩnh pháp chỉ!</w:t>
      </w:r>
    </w:p>
    <w:p>
      <w:pPr>
        <w:pStyle w:val="BodyText"/>
      </w:pPr>
      <w:r>
        <w:t xml:space="preserve">Bà tay lập tức khoát tay một cái, đem tất cả các cấm chế trên người Tần Vô Song toàn bộ giải trừ. Vẫy tay một cái, chiếc loan xa nhiều màu kia lập tức bay lên không trung, mang theo một đám đệ tử, bao gồm cả Thủy Nhược Lan trong đó cũng biến mất không hề để lại chút bóng dáng. Thậm chí ngay cả dũng khí lưu lại cũng không có.</w:t>
      </w:r>
    </w:p>
    <w:p>
      <w:pPr>
        <w:pStyle w:val="BodyText"/>
      </w:pPr>
      <w:r>
        <w:t xml:space="preserve">Tần Vô Song mơ mơ hồ hồ, tự nhiên cũng không biết đã xảy ra chuyện gì. Mãi cho đến khi cung trang phụ nhân kia rời đi, lúc này mới chậm rãi ngẩng đầu lên. Quét mắt nhìn một vòng, đã thấy nơi đó hoàn toàn vắng vẻ. Chỉ còn lại độc nhất mỗi căn nhà cỏ u tĩnh của Thủy Nhược Lan mà thôi. Dưới ánh hoàng hôn chiếu rọi xuống, có vẻ vô cùng lạnh lùng.</w:t>
      </w:r>
    </w:p>
    <w:p>
      <w:pPr>
        <w:pStyle w:val="BodyText"/>
      </w:pPr>
      <w:r>
        <w:t xml:space="preserve">Tần Vô Song biết rõ, Thủy Nhược Lan hẳn là đã bị cung trang phụ nhân kia mang đi. Từ nay về sau, cái Oản Tử Cốc này cũng không còn cảnh u cốc giai nhân như trước đây nữa, cũng không còn là thế ngoại đào viên nữa, vĩnh viễn đã biến thành một mảnh tử địa…</w:t>
      </w:r>
    </w:p>
    <w:p>
      <w:pPr>
        <w:pStyle w:val="BodyText"/>
      </w:pPr>
      <w:r>
        <w:t xml:space="preserve">Tần Vô Song buồn bả u sầu, trong lòng một mảnh mất mát nuối tiếc, thế nhưng lại đem bộ mặt cùng với biểu tình của cung trang phụ nhân kia khắc ghi tận đáy lòng. Đây là một lần sỉ nhục cực lớn, một cừu hận vô cùng, Tần Vô Song tự nhiên là sẽ vĩnh viễn không quên!</w:t>
      </w:r>
    </w:p>
    <w:p>
      <w:pPr>
        <w:pStyle w:val="BodyText"/>
      </w:pPr>
      <w:r>
        <w:t xml:space="preserve">Đi ra ngoài sơn cốc, Tần Vô Song đi lại tìm hiểu một phen, sau đó lại đối chiếu bản đồ, rốt cuộc cũng đã xác định được địa điểm, chuẩn bị hướng về phía Kê Quan Sơn mà phóng đi.</w:t>
      </w:r>
    </w:p>
    <w:p>
      <w:pPr>
        <w:pStyle w:val="Compact"/>
      </w:pPr>
      <w:r>
        <w:t xml:space="preserve">Ủng hộ chỉ với 1 click và 5s ! (adf.ly/4EmoB)</w:t>
      </w:r>
      <w:r>
        <w:br w:type="textWrapping"/>
      </w:r>
      <w:r>
        <w:br w:type="textWrapping"/>
      </w:r>
    </w:p>
    <w:p>
      <w:pPr>
        <w:pStyle w:val="Heading2"/>
      </w:pPr>
      <w:bookmarkStart w:id="516" w:name="chương-494"/>
      <w:bookmarkEnd w:id="516"/>
      <w:r>
        <w:t xml:space="preserve">494. Chương 49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94: Hiểu rõ âm mưu, thập vạn hỏa cấp.</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ừ Oản Tử Cốc xuất phát, Tần Vô Song tìm ra được đường đi chính xác, tính toán một lúc, nơi này cách Cuồng Diễm Nhai chừng năm sáu vạn dặm. Hay nói chính xác là ba ngày đường, mỗi ngày Tần Vô Song đã bay đi khoảng hai vạn dặm lộ trình.</w:t>
      </w:r>
    </w:p>
    <w:p>
      <w:pPr>
        <w:pStyle w:val="BodyText"/>
      </w:pPr>
      <w:r>
        <w:t xml:space="preserve">Tần Vô Song lúc này ruột gan nóng như lửa đốt chỉ muốn đến ngay Cuồng Diễm Nhai xem cho kỹ. Ba ngày sau, cuối cùng hắn cũng đến được Kê Quan Sơn.</w:t>
      </w:r>
    </w:p>
    <w:p>
      <w:pPr>
        <w:pStyle w:val="BodyText"/>
      </w:pPr>
      <w:r>
        <w:t xml:space="preserve">Lần này, Tần Vô Song vô cùng cẩn trọng chứ không hành sự lỗ mãng. Điều dưỡng cơ thể tới trạng thái tốt nhất rồi hắn mới chậm rãi tiến vào Cuồng Diễm Nhai.</w:t>
      </w:r>
    </w:p>
    <w:p>
      <w:pPr>
        <w:pStyle w:val="BodyText"/>
      </w:pPr>
      <w:r>
        <w:t xml:space="preserve">Rõ ràng, sau trận chiến lần trước, bất luận là Thiên Phạt Sơn Trang hay Lôi Đình Tông đều có khả năng còn lưu lại nơi này. Tần Vô Song bước trên Kê Quan Sơn vắng vẻ không một bóng người.</w:t>
      </w:r>
    </w:p>
    <w:p>
      <w:pPr>
        <w:pStyle w:val="BodyText"/>
      </w:pPr>
      <w:r>
        <w:t xml:space="preserve">Dừng lại trên Cuồng Diễm Nhai, Tần Vô Song nhìn xuống miệng núi lửa vẫn đang phun trào hồng quang liệt diễm, trong lòng nhói lên từng hồi, rồi lại quay đầu nhìn về phía thạch lâm, mảnh đằng Đông, mảnh đằng Tây, đâu đâu cũng đều có mảnh vụn thi thể lưu lại của Tần Thời Tốn. Còn thủ cấp của Tần Thời Tốn thì đang treo trên một ngọn cây, hai mắt trợn trừng nhưng vẫn giữ nguyên thái độ thong dong lạnh nhạt coi thường cái chết.</w:t>
      </w:r>
    </w:p>
    <w:p>
      <w:pPr>
        <w:pStyle w:val="BodyText"/>
      </w:pPr>
      <w:r>
        <w:t xml:space="preserve">Tần Vô Song vừa cảm động vừa bội phục, thu nhặt mảnh vụn thi thể Tần Thời Tốn, dùng một mảnh vải dầu gói lại rồi mới cất đi tránh bị biến chất.</w:t>
      </w:r>
    </w:p>
    <w:p>
      <w:pPr>
        <w:pStyle w:val="BodyText"/>
      </w:pPr>
      <w:r>
        <w:t xml:space="preserve">Làm xong những chuyện này, Tần Vô Song bước tới cạnh vách núi, thần thức không ngừng mở rộng xuống dưới xem xét. Xem xét bằng thần thức đương nhiên hữu dụng hơn việc lớn tiếng la hét nhiều. Nơi mà thần thức có thể tới, âm thanh không bao giờ có thể tới được.</w:t>
      </w:r>
    </w:p>
    <w:p>
      <w:pPr>
        <w:pStyle w:val="BodyText"/>
      </w:pPr>
      <w:r>
        <w:t xml:space="preserve">Một lúc lâu sau, thần thức của Tần Vô Song đã tìm kiếm ra rất xa nhưng cuối cùng vẫn không cảm nhận được bất cứ manh mối sự sống nào. Trong lòng lo lắng, mở rộng hai cánh, bay thẳng xuống dưới.</w:t>
      </w:r>
    </w:p>
    <w:p>
      <w:pPr>
        <w:pStyle w:val="BodyText"/>
      </w:pPr>
      <w:r>
        <w:t xml:space="preserve">Bây giờ, Tần Vô Song đã có bộ giáp Trạm Lam hộ thân, khả năng phòng ngự với sức nóng đương nhiên cũng nâng lên rất nhiều. Không ngừng bay xuống thấp, áp lực của sức nóng giảm đi rất nhiều.</w:t>
      </w:r>
    </w:p>
    <w:p>
      <w:pPr>
        <w:pStyle w:val="BodyText"/>
      </w:pPr>
      <w:r>
        <w:t xml:space="preserve">Tần Vô Song cứ thể bay xuống thẳng một đường, thần thức không ngừng mở rộng tìm kiếm nhưng vẫn không tìm thấy dù chỉ một manh mối nhỏ. Bao Bao và Cô Đơn dường như đã biến mất khỏi nhân gian, trực tiếp tan biến trong hỏa sơn nóng rực.</w:t>
      </w:r>
    </w:p>
    <w:p>
      <w:pPr>
        <w:pStyle w:val="BodyText"/>
      </w:pPr>
      <w:r>
        <w:t xml:space="preserve">- Bao Bao, Cô Đơn…</w:t>
      </w:r>
    </w:p>
    <w:p>
      <w:pPr>
        <w:pStyle w:val="BodyText"/>
      </w:pPr>
      <w:r>
        <w:t xml:space="preserve">Tần Vô Song miệng lưỡi khô ran, bắt đầu cảm thấy thất vọng.</w:t>
      </w:r>
    </w:p>
    <w:p>
      <w:pPr>
        <w:pStyle w:val="BodyText"/>
      </w:pPr>
      <w:r>
        <w:t xml:space="preserve">Hắn đã tìm kiếm ba ngày ba đêm rồi, việc bay lượn liên tục khiến thể lực và chân lực sắp đến cực hạn. Nhưng hắn vẫn không muốn từ bỏ.</w:t>
      </w:r>
    </w:p>
    <w:p>
      <w:pPr>
        <w:pStyle w:val="BodyText"/>
      </w:pPr>
      <w:r>
        <w:t xml:space="preserve">Bay trở về trên vách núi, điều chỉnh lại hô hấp, hồi phục lại một phần thể lực, Tần Vô Song lại tiếp tục lên đường tìm kiếm. Hắn đã bay đi bay lại ngàn dặm Cuồng Diễm Nhai này không biết bao nhiêu lần, tiến hành hình thức tìm kiếm trải thảm vậy mà kết quả cuối cùng vẫn khiến hắn cảm thấy thất vọng.</w:t>
      </w:r>
    </w:p>
    <w:p>
      <w:pPr>
        <w:pStyle w:val="BodyText"/>
      </w:pPr>
      <w:r>
        <w:t xml:space="preserve">Cứ thế hắn cứ không ngừng tìm kiếm, vừa điều chỉnh, vừa tìm kiếm, nhưng không hề có thu hoạch gì.</w:t>
      </w:r>
    </w:p>
    <w:p>
      <w:pPr>
        <w:pStyle w:val="BodyText"/>
      </w:pPr>
      <w:r>
        <w:t xml:space="preserve">o0o</w:t>
      </w:r>
    </w:p>
    <w:p>
      <w:pPr>
        <w:pStyle w:val="BodyText"/>
      </w:pPr>
      <w:r>
        <w:t xml:space="preserve">Nhưng ở dưới sâu địa mạch Cuồng Diễm Nhai lại là một động thiên hoàn toàn cách biệt với bên ngoài. Lúc này, Cô Đơn đang ngồi trên một tảng đá, tâm trạng có vẻ buồn phiền.</w:t>
      </w:r>
    </w:p>
    <w:p>
      <w:pPr>
        <w:pStyle w:val="BodyText"/>
      </w:pPr>
      <w:r>
        <w:t xml:space="preserve">- Lão Nhị, ngươi vẫn đang nghĩ chuyện tìm đường ra ngoài sao?</w:t>
      </w:r>
    </w:p>
    <w:p>
      <w:pPr>
        <w:pStyle w:val="BodyText"/>
      </w:pPr>
      <w:r>
        <w:t xml:space="preserve">Bao Bao bước ra từ bên cạnh:</w:t>
      </w:r>
    </w:p>
    <w:p>
      <w:pPr>
        <w:pStyle w:val="BodyText"/>
      </w:pPr>
      <w:r>
        <w:t xml:space="preserve">- Ngươi đừng lo lắng nữa, an tâm ở đây tu luyện đi. Đợi chúng ta tới được Hóa Hư Cảnh rồi chúng ta sẽ bay ra ngoài. Bây giờ ngươi có nghĩ đến vỡ đầu cũng không nghĩ ra được đâu.</w:t>
      </w:r>
    </w:p>
    <w:p>
      <w:pPr>
        <w:pStyle w:val="BodyText"/>
      </w:pPr>
      <w:r>
        <w:t xml:space="preserve">Cô Đơn thở dài:</w:t>
      </w:r>
    </w:p>
    <w:p>
      <w:pPr>
        <w:pStyle w:val="BodyText"/>
      </w:pPr>
      <w:r>
        <w:t xml:space="preserve">- Nói thì nói vậy, nhưng bị nhốt ở cái nơi quỷ quái này, lúc nào cũng cảm thấy buồn bực.</w:t>
      </w:r>
    </w:p>
    <w:p>
      <w:pPr>
        <w:pStyle w:val="BodyText"/>
      </w:pPr>
      <w:r>
        <w:t xml:space="preserve">- Ta lại không thấy buồn bực, chỉ là có chút lo lắng cho Lão Đại.</w:t>
      </w:r>
    </w:p>
    <w:p>
      <w:pPr>
        <w:pStyle w:val="BodyText"/>
      </w:pPr>
      <w:r>
        <w:t xml:space="preserve">Bao Bao cũng khẽ thở dài:</w:t>
      </w:r>
    </w:p>
    <w:p>
      <w:pPr>
        <w:pStyle w:val="BodyText"/>
      </w:pPr>
      <w:r>
        <w:t xml:space="preserve">- Ta đoán, Lão Đại bây giờ cũng rất lo cho chúng ta. Có lẽ huynh ấy còn nghĩ chúng ta đã chết rồi, ha ha ha.</w:t>
      </w:r>
    </w:p>
    <w:p>
      <w:pPr>
        <w:pStyle w:val="BodyText"/>
      </w:pPr>
      <w:r>
        <w:t xml:space="preserve">- Đại nạn không chết, nhất định sẽ có hậu phúc. Lão Nhị, ngươi đừng nhăn mặt nhíu mày nữa. Đợi sau khi chúng ra ra được bên ngoài, Hiên Viên Khâu này sẽ là thiên hạ của ba huynh đệ ta.</w:t>
      </w:r>
    </w:p>
    <w:p>
      <w:pPr>
        <w:pStyle w:val="BodyText"/>
      </w:pPr>
      <w:r>
        <w:t xml:space="preserve">Bao Bao lúc nào cũng giữ được một tâm trạng lạc quan. Tuy rằng, cuộc sống dưới đáy cốc này không hề dễ chịu, nhưng chưa chết đối với hắn mà nói đã là tốt lắm rồi. Hai người hắn sau khi nhảy xuống Cuồng Diễm Nhai, vốn đã nghĩ sẽ chết chắc.</w:t>
      </w:r>
    </w:p>
    <w:p>
      <w:pPr>
        <w:pStyle w:val="BodyText"/>
      </w:pPr>
      <w:r>
        <w:t xml:space="preserve">Nhưng không ngờ, sau khi rơi xuống, ngoài hơi nóng tàn bạo ra, lúc bọn họ sắp rơi xuống đất, đột nhiên lại được một dòng khí lưu nâng lên. Khí lưu này, chính là loại khí lưu nóng của Cuồng Diễm Nhai.</w:t>
      </w:r>
    </w:p>
    <w:p>
      <w:pPr>
        <w:pStyle w:val="BodyText"/>
      </w:pPr>
      <w:r>
        <w:t xml:space="preserve">Bao Bao là huyết mạch Thần tộc, Cô Đơn lại là linh thú Hỏa thuộc tính, mặc dù đã bị lửa nóng quay chín nhưng vẫn sống sót như một kỳ tích. Rơi xuống đáy vực, hơi nóng không còn dữ dội như bên trên nữa, Hai người khó khăn lắm mới tìm ra được một nơi tương đối an toàn mà trú ẩn.</w:t>
      </w:r>
    </w:p>
    <w:p>
      <w:pPr>
        <w:pStyle w:val="BodyText"/>
      </w:pPr>
      <w:r>
        <w:t xml:space="preserve">Bao Bao thì chuyện dù sao cũng xảy ra rồi, lo lắng cũng chẳng làm được gì, mỗi ngày đều cố gắng tu luyện. Nhưng Cô Đơn cảm xúc có chút suy sụp hơn. May mà còn có Bao Bao bên cạnh an ủi. Cứ như vậy, hai kẻ dở hơi sống cuộc sống nương tựa nhau dưới Cuồng Diễm Nhai. Chuyện này tạm thời không nhắc tới.</w:t>
      </w:r>
    </w:p>
    <w:p>
      <w:pPr>
        <w:pStyle w:val="BodyText"/>
      </w:pPr>
      <w:r>
        <w:t xml:space="preserve">o0o</w:t>
      </w:r>
    </w:p>
    <w:p>
      <w:pPr>
        <w:pStyle w:val="BodyText"/>
      </w:pPr>
      <w:r>
        <w:t xml:space="preserve">Lại nói về Tần Vô Song, đã tìm kiếm ở Cuồng Diễm Nhai nửa tháng, kết quả là vẫn thất vọng vô cùng, Tần Vô Song mấy lần định đột phá vách đá, xông xuống đáy vực nhưng cứ bị khí lưu nóng rực cản lại, không tài nào xuống được.</w:t>
      </w:r>
    </w:p>
    <w:p>
      <w:pPr>
        <w:pStyle w:val="BodyText"/>
      </w:pPr>
      <w:r>
        <w:t xml:space="preserve">Luồng khí lưu này chính là luồng khí lưu cứu sống Bao Bao và Cô Đơn, chỉ có điều nó luôn ở trạng thái phun trào trường kỳ, chỉ ngừng trong một lúc ngắn ngủi.</w:t>
      </w:r>
    </w:p>
    <w:p>
      <w:pPr>
        <w:pStyle w:val="BodyText"/>
      </w:pPr>
      <w:r>
        <w:t xml:space="preserve">Tần Vô Song lao xuống nhiều lần như vậy, nhưng chưa bao giờ gặp được lúc nó ngừng phun nên không sao xuống được. Còn Bao Bao và Cô Đơn lại vào đúng thời điểm ngừng lại nên mới bị cuốn xuống dưới.</w:t>
      </w:r>
    </w:p>
    <w:p>
      <w:pPr>
        <w:pStyle w:val="BodyText"/>
      </w:pPr>
      <w:r>
        <w:t xml:space="preserve">Tần Vô Song lại một lần nữa thất vọng quay về, trầm mặc suy nghĩ. Lúc này, trời đã về chiều, lại một ngày nữa sắp qua.</w:t>
      </w:r>
    </w:p>
    <w:p>
      <w:pPr>
        <w:pStyle w:val="BodyText"/>
      </w:pPr>
      <w:r>
        <w:t xml:space="preserve">- Tìm thêm ba ngày nữa, nếu như vẫn không thu hoạch được gì thì ta sẽ đưa thi hài của Tần Thời Tốn tiền bối về Thiến Đế Sơn an táng trước, để cho người nhà hắn được an lòng.</w:t>
      </w:r>
    </w:p>
    <w:p>
      <w:pPr>
        <w:pStyle w:val="BodyText"/>
      </w:pPr>
      <w:r>
        <w:t xml:space="preserve">Tần Vô Song nghĩ.</w:t>
      </w:r>
    </w:p>
    <w:p>
      <w:pPr>
        <w:pStyle w:val="BodyText"/>
      </w:pPr>
      <w:r>
        <w:t xml:space="preserve">Trời đã tối, Tần Vô Song tìm được một chỗ nghỉ ngơi an toàn sâu trong thạch lâm. Đây là thói quen mỗi đêm của hắn.</w:t>
      </w:r>
    </w:p>
    <w:p>
      <w:pPr>
        <w:pStyle w:val="BodyText"/>
      </w:pPr>
      <w:r>
        <w:t xml:space="preserve">Tuy rằng Kê Quan Sơn rất nguy hiểm nhưng hắn cũng không thể đảm bảo rằng sẽ không có tu luyện giả đi ngang qua. Chỉ cần có người đi qua, trong lòng sinh nghi thì sẽ không tránh khỏi tiết lộ tin tức ra ngoài. Cho nên ban đêm hắn vẫn phải chú ý bảo vệ mình.</w:t>
      </w:r>
    </w:p>
    <w:p>
      <w:pPr>
        <w:pStyle w:val="BodyText"/>
      </w:pPr>
      <w:r>
        <w:t xml:space="preserve">Lúc này bầu trời đêm trong vắt, Tần Vô Song ngước nhìn bầu trời sao, tâm tư mênh mông. Đang lúc ngưng thần thì đột nhiên nhìn thấy hai vệt quang mang yếu ớt từ trên trời rơi xuống.</w:t>
      </w:r>
    </w:p>
    <w:p>
      <w:pPr>
        <w:pStyle w:val="BodyText"/>
      </w:pPr>
      <w:r>
        <w:t xml:space="preserve">Hiển nhiên, đây là hai tu luyện giả đi ngang đây, bị thu hút bởi hồng quang phát ra từ Cuồng Diễm Nhai.</w:t>
      </w:r>
    </w:p>
    <w:p>
      <w:pPr>
        <w:pStyle w:val="BodyText"/>
      </w:pPr>
      <w:r>
        <w:t xml:space="preserve">- Hắc Báo, đây là Kê Quan Sơn, Cuồng Diễm Nhai đúng không?</w:t>
      </w:r>
    </w:p>
    <w:p>
      <w:pPr>
        <w:pStyle w:val="BodyText"/>
      </w:pPr>
      <w:r>
        <w:t xml:space="preserve">Một giọng nói lãnh đạm vang lên.</w:t>
      </w:r>
    </w:p>
    <w:p>
      <w:pPr>
        <w:pStyle w:val="BodyText"/>
      </w:pPr>
      <w:r>
        <w:t xml:space="preserve">- Đúng vậy, thiếu gia, Cuồng Diễm Nhai, chính là chốn này.</w:t>
      </w:r>
    </w:p>
    <w:p>
      <w:pPr>
        <w:pStyle w:val="BodyText"/>
      </w:pPr>
      <w:r>
        <w:t xml:space="preserve">Tần Vô Song nghe thấy giọng nói hai người, vội thu hồi toàn bộ tâm thần, tránh lộ ra bất cứ dấu vết nhỏ nào.</w:t>
      </w:r>
    </w:p>
    <w:p>
      <w:pPr>
        <w:pStyle w:val="BodyText"/>
      </w:pPr>
      <w:r>
        <w:t xml:space="preserve">Hai người này hiển nhiên cũng rất cẩn thận, vừa đáp xuống Cuồng Diễm Nhai liền triển khai thần thức tìm kiếm xung quanh, sau khi xác nhận không có bất cứ uy hiếp gì, vị công tử trẻ tuổi mới nói:</w:t>
      </w:r>
    </w:p>
    <w:p>
      <w:pPr>
        <w:pStyle w:val="BodyText"/>
      </w:pPr>
      <w:r>
        <w:t xml:space="preserve">- Ba tên đó, cũng thật giảo hoạt, chúng ta quay đi quay lại rồi mà vẫn không nhìn thấy bóng dáng! Không lẽ chúng chắp cánh bay đi thật?</w:t>
      </w:r>
    </w:p>
    <w:p>
      <w:pPr>
        <w:pStyle w:val="BodyText"/>
      </w:pPr>
      <w:r>
        <w:t xml:space="preserve">- Thiếu gia, theo như tình báo thì có thể là Mộ Dung Thiên Cực đã thấy Tần Vô Song ở Kê Quan Sơn. Rồi sau đó có người nói Kê Quan Sơn đã xảy ra một trận đại chiến, rất có thể ba tên đó đều bị giết chết, hoặc ngã xuống Cuồng Diễm Nhai rồi.</w:t>
      </w:r>
    </w:p>
    <w:p>
      <w:pPr>
        <w:pStyle w:val="BodyText"/>
      </w:pPr>
      <w:r>
        <w:t xml:space="preserve">Tần Vô Song… Tần Vô Song cười đau khổ, lúc nghe thấy tên mình, hắn cũng chết lặng. Bây giờ, Hiên Viên Khâu này chỗ nào cũng có thông tin truy sát hắn thì phải?</w:t>
      </w:r>
    </w:p>
    <w:p>
      <w:pPr>
        <w:pStyle w:val="BodyText"/>
      </w:pPr>
      <w:r>
        <w:t xml:space="preserve">- Mộ Dung Thiên Cực, Mộ Dung Thiên Cực…</w:t>
      </w:r>
    </w:p>
    <w:p>
      <w:pPr>
        <w:pStyle w:val="BodyText"/>
      </w:pPr>
      <w:r>
        <w:t xml:space="preserve">Gã thanh niên trẻ tuổi khẩu khí tràn ngập oán giận:</w:t>
      </w:r>
    </w:p>
    <w:p>
      <w:pPr>
        <w:pStyle w:val="BodyText"/>
      </w:pPr>
      <w:r>
        <w:t xml:space="preserve">- Hắn nhìn thấy Tần Vô Song, sao không một đao giết chết cho rồi? Bây giờ việc con gái hắn đào hôn chắc cũng do hắn bày mưu ra đây?</w:t>
      </w:r>
    </w:p>
    <w:p>
      <w:pPr>
        <w:pStyle w:val="BodyText"/>
      </w:pPr>
      <w:r>
        <w:t xml:space="preserve">Khẩu khí của gã thanh niên trẻ tuổi càng lúc càng oán độc. Người tùy tùng tên Hắc Báo thở dài một tiếng:</w:t>
      </w:r>
    </w:p>
    <w:p>
      <w:pPr>
        <w:pStyle w:val="BodyText"/>
      </w:pPr>
      <w:r>
        <w:t xml:space="preserve">- Thiếu gia, người đừng nghĩ ngợi mấy chuyện ấy nữa. Tần Vô Song đã không còn tin tức gì thì người quay về Đạo Trường đi. Những chuyện khác, để ta làm cho.</w:t>
      </w:r>
    </w:p>
    <w:p>
      <w:pPr>
        <w:pStyle w:val="BodyText"/>
      </w:pPr>
      <w:r>
        <w:t xml:space="preserve">Gã thanh niên lắc lắc đầu:</w:t>
      </w:r>
    </w:p>
    <w:p>
      <w:pPr>
        <w:pStyle w:val="BodyText"/>
      </w:pPr>
      <w:r>
        <w:t xml:space="preserve">- Ta sống phải nhìn thấy người, chết phải nhìn thấy xác. Nếu như Mộ Dung Thiên Cực nhìn thấy Tần Vô Song ở đây thì hắn chưa chắc đã chết! Cho dù hắn có chết thì chuyện này vẫn chưa đến hồi kết. Hắn chết rồi, nhưng lũ kiến hôi của các quốc gia nhân loại có liên quan đến hắn thì vẫn còn! Hắc Báo, chuyện ta giao cho ngươi, ngươi làm đến đâu rồi?</w:t>
      </w:r>
    </w:p>
    <w:p>
      <w:pPr>
        <w:pStyle w:val="BodyText"/>
      </w:pPr>
      <w:r>
        <w:t xml:space="preserve">Hắc Báo vội nói:</w:t>
      </w:r>
    </w:p>
    <w:p>
      <w:pPr>
        <w:pStyle w:val="BodyText"/>
      </w:pPr>
      <w:r>
        <w:t xml:space="preserve">- Công tử, đều đâu vào đấy cả rồi. Tôi đã phái bốn năm tên tâm phúc tung tin đồn qua mọi con đường. Tôi tin rằng những tin đồn này sẽ lan tràn nhanh chóng như bệnh dịch, và đã truyền tới Bài Sơn Phủ và Hành Sơn Phủ rồi. Có thể, không lâu sau những tin đồn này sẽ lan tràn khắp cả Hiên Viên Khâu.</w:t>
      </w:r>
    </w:p>
    <w:p>
      <w:pPr>
        <w:pStyle w:val="Compact"/>
      </w:pPr>
      <w:r>
        <w:t xml:space="preserve">Ủng hộ chỉ với 1 click và 5s ! (adf.ly/4EmoB)</w:t>
      </w:r>
      <w:r>
        <w:br w:type="textWrapping"/>
      </w:r>
      <w:r>
        <w:br w:type="textWrapping"/>
      </w:r>
    </w:p>
    <w:p>
      <w:pPr>
        <w:pStyle w:val="Heading2"/>
      </w:pPr>
      <w:bookmarkStart w:id="517" w:name="chương-495"/>
      <w:bookmarkEnd w:id="517"/>
      <w:r>
        <w:t xml:space="preserve">495. Chương 49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95: Cấp thiết hồi hươ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Hắc Báo tìm kiếm xung quanh Cuồng Diễm Nhai một hồi nhưng không thu thập được gì. La Đĩnh cũng không ra lệnh cho hắn tiếp tục tìm, đương nhiên không nói gì.</w:t>
      </w:r>
    </w:p>
    <w:p>
      <w:pPr>
        <w:pStyle w:val="BodyText"/>
      </w:pPr>
      <w:r>
        <w:t xml:space="preserve">Tần Vô Song biết, nếu bây giờ mình đi, sẽ kinh động tới hai gã này. Nếu chiến đấu, bản thân không phải không có con át chủ bài, Thần Tú Cung, Phong ấn Đồ quyển đều đủ để chiến đấu.</w:t>
      </w:r>
    </w:p>
    <w:p>
      <w:pPr>
        <w:pStyle w:val="BodyText"/>
      </w:pPr>
      <w:r>
        <w:t xml:space="preserve">Nhưng hắn nhìn thấy thực lực của Hắc Báo hiển nhiên không kém La Đĩnh. Còn La Đĩnh, lại là Động Hư Cảnh cường giả rất nổi tiếng ở Hiên Viên Khâu.</w:t>
      </w:r>
    </w:p>
    <w:p>
      <w:pPr>
        <w:pStyle w:val="BodyText"/>
      </w:pPr>
      <w:r>
        <w:t xml:space="preserve">Tần Vô Song tự hỏi, trận chiến này cơ hội không lớn. Nhất là hắn vẫn chưa nghiên cứu kỹ về Phong ấn Đồ quyển. Hấp tấp quá, hắn cũng sợ gấp quá hóa vụng. Dù sao đây cũng là trận chiến hắn không thể thua.</w:t>
      </w:r>
    </w:p>
    <w:p>
      <w:pPr>
        <w:pStyle w:val="BodyText"/>
      </w:pPr>
      <w:r>
        <w:t xml:space="preserve">Tần Vô Song cố gắng khống chế cảm xúc, tự nhủ bản thân không được manh động. Cố gắng nhẫn nhịn, sau này rồi sẽ tính toán rõ ràng với La Thiên Đạo Trường món nợ này. Đương nhiên, hắn cũng muốn nghe thêm tên La Đĩnh này rốt cục còn bao nhiêu âm mưu.</w:t>
      </w:r>
    </w:p>
    <w:p>
      <w:pPr>
        <w:pStyle w:val="BodyText"/>
      </w:pPr>
      <w:r>
        <w:t xml:space="preserve">Đêm chầm chậm trôi qua, phía Đông đã bắt đầu xuất hiện những tia sáng trắng, La Đĩnh mở mắt nhìn mặt trời mọc, thản nhiên nói:</w:t>
      </w:r>
    </w:p>
    <w:p>
      <w:pPr>
        <w:pStyle w:val="BodyText"/>
      </w:pPr>
      <w:r>
        <w:t xml:space="preserve">- Hắc Báo, chúng ta đi!</w:t>
      </w:r>
    </w:p>
    <w:p>
      <w:pPr>
        <w:pStyle w:val="BodyText"/>
      </w:pPr>
      <w:r>
        <w:t xml:space="preserve">Hắc Báo đứng lên, lại đề nghị một lần nữa:</w:t>
      </w:r>
    </w:p>
    <w:p>
      <w:pPr>
        <w:pStyle w:val="BodyText"/>
      </w:pPr>
      <w:r>
        <w:t xml:space="preserve">- Thiếu gia, theo ta thấy, người hãy cứ về Đạo Trường trước, chuyện ở đây để thuộc hạ giải quyết.</w:t>
      </w:r>
    </w:p>
    <w:p>
      <w:pPr>
        <w:pStyle w:val="BodyText"/>
      </w:pPr>
      <w:r>
        <w:t xml:space="preserve">Khóe miệng La Đĩnh lộ ra một tia cười âm hiểm:</w:t>
      </w:r>
    </w:p>
    <w:p>
      <w:pPr>
        <w:pStyle w:val="BodyText"/>
      </w:pPr>
      <w:r>
        <w:t xml:space="preserve">- Hắc Báo, về Đạo Trường cũng không cần phải vội. Ta tìm thêm chút nữa, nếu vẫn không có tin tức gì ta sẽ đi các quốc gia nhân loại. Đến lúc đó, chúng ta sẽ gặp nhau ở các quốc gia nhân loại.</w:t>
      </w:r>
    </w:p>
    <w:p>
      <w:pPr>
        <w:pStyle w:val="BodyText"/>
      </w:pPr>
      <w:r>
        <w:t xml:space="preserve">- Thiếu gia, người đi các quốc gia nhân loại làm gì?</w:t>
      </w:r>
    </w:p>
    <w:p>
      <w:pPr>
        <w:pStyle w:val="BodyText"/>
      </w:pPr>
      <w:r>
        <w:t xml:space="preserve">Hắc Báo giật mình hỏi.</w:t>
      </w:r>
    </w:p>
    <w:p>
      <w:pPr>
        <w:pStyle w:val="BodyText"/>
      </w:pPr>
      <w:r>
        <w:t xml:space="preserve">Tần Vô Song lại nhất thời động tâm:</w:t>
      </w:r>
    </w:p>
    <w:p>
      <w:pPr>
        <w:pStyle w:val="BodyText"/>
      </w:pPr>
      <w:r>
        <w:t xml:space="preserve">- La Đĩnh muốn đi các quốc gia nhân loại? Vậy thì càng tốt! Ta ở các quốc gia nhân loại đợi ngươi!</w:t>
      </w:r>
    </w:p>
    <w:p>
      <w:pPr>
        <w:pStyle w:val="BodyText"/>
      </w:pPr>
      <w:r>
        <w:t xml:space="preserve">Nghĩ đến đây, trong lòng Tần Vô Song lại lấy được sự bình tĩnh. Tên này đã muốn đi các quốc gia nhân loại thì tốt quá. Tần Vô Song thầm thề rằng, chỉ cần La Đĩnh đi các quốc gia nhân loại, Tần Vô Song tuyệt đối không để hắn sống sót trở về Hiên Viên Khâu!</w:t>
      </w:r>
    </w:p>
    <w:p>
      <w:pPr>
        <w:pStyle w:val="BodyText"/>
      </w:pPr>
      <w:r>
        <w:t xml:space="preserve">Chỉ thấy La Đĩnh thản nhiên cười nói:</w:t>
      </w:r>
    </w:p>
    <w:p>
      <w:pPr>
        <w:pStyle w:val="BodyText"/>
      </w:pPr>
      <w:r>
        <w:t xml:space="preserve">- Hắc Báo, ngươi đừng quên, từ khi con tiện nhân đó rời khỏi Phiêu Tuyết Lâu, Hiên Viên Khâu không còn nghe thấy tin tức gì của cô ta ở Hiên Viên Khâu nữa. E là, cô ta đã đến các quốc gia nhân loại rồi. Cô ta đã muốn ở các quốc gia nhân loại, muốn gia nhập vào đội ngũ bầy kiến hôi của các quốc gia nhân loại thì ta sẽ để cho cô ta tận mắt chứng kiến vẻ tuyệt vọng đến chết của bầy kiến hôi đó.</w:t>
      </w:r>
    </w:p>
    <w:p>
      <w:pPr>
        <w:pStyle w:val="BodyText"/>
      </w:pPr>
      <w:r>
        <w:t xml:space="preserve">Hiển nhiên, tên La Đĩnh này lâu nay không nhận được sự hồi đáp tình cảm từ Mộ Dung Nhạn nên đã oán giận tạo thành một loại tâm ma, khiến tâm tình của hắn nảy sinh một sự vặn xoắn kịch liệt.</w:t>
      </w:r>
    </w:p>
    <w:p>
      <w:pPr>
        <w:pStyle w:val="BodyText"/>
      </w:pPr>
      <w:r>
        <w:t xml:space="preserve">Hắc Báo nghiến răng nghe La Đĩnh nói, trong lòng tuy muốn nói điều gì nhưng biết nói nhiều cũng bất lợi. Tính cách thiếu gia, hắn làm thuộc hạ hiểu rõ hơn ai hết.</w:t>
      </w:r>
    </w:p>
    <w:p>
      <w:pPr>
        <w:pStyle w:val="BodyText"/>
      </w:pPr>
      <w:r>
        <w:t xml:space="preserve">- Được rồi, nhưng thiếu gia, nếu người muốn đích thân đi thì nhất định không được để lộ thân phận. Nếu không, chỉ sợ mang tai họa cho Đạo Trường.</w:t>
      </w:r>
    </w:p>
    <w:p>
      <w:pPr>
        <w:pStyle w:val="BodyText"/>
      </w:pPr>
      <w:r>
        <w:t xml:space="preserve">La Đĩnh thản nhân nói:</w:t>
      </w:r>
    </w:p>
    <w:p>
      <w:pPr>
        <w:pStyle w:val="BodyText"/>
      </w:pPr>
      <w:r>
        <w:t xml:space="preserve">- Hắc Báo, những chuyện này còn cần ngươi dạy ta nữa sao? Lúc nào cần lộ diện, lúc nào không cần, ta đương nhiên biết rõ.</w:t>
      </w:r>
    </w:p>
    <w:p>
      <w:pPr>
        <w:pStyle w:val="BodyText"/>
      </w:pPr>
      <w:r>
        <w:t xml:space="preserve">- Được, thiếu gia, vậy chúng ta chia ra làm việc, Hắc Báo không dám trái lời.</w:t>
      </w:r>
    </w:p>
    <w:p>
      <w:pPr>
        <w:pStyle w:val="BodyText"/>
      </w:pPr>
      <w:r>
        <w:t xml:space="preserve">- Đi đi!</w:t>
      </w:r>
    </w:p>
    <w:p>
      <w:pPr>
        <w:pStyle w:val="BodyText"/>
      </w:pPr>
      <w:r>
        <w:t xml:space="preserve">Hai người nói thêm mấy câu rồi song song ngự không phóng đi, rời khỏi Cuồng Diễm Nhai.</w:t>
      </w:r>
    </w:p>
    <w:p>
      <w:pPr>
        <w:pStyle w:val="BodyText"/>
      </w:pPr>
      <w:r>
        <w:t xml:space="preserve">Tần Vô Song không dám động đậy, ngồi lại một lúc trong thạch lâm rồi mới đứng dậy. Đứng một lúc trên Cuồng Diễm Nhai, lòng thầm nghĩ:</w:t>
      </w:r>
    </w:p>
    <w:p>
      <w:pPr>
        <w:pStyle w:val="BodyText"/>
      </w:pPr>
      <w:r>
        <w:t xml:space="preserve">- Bao Bao, Cô Đơn, hy vọng hai người vẫn bình an vô sự, hy vọng ba huynh đệ ta vẫn có ngày tái ngộ. Không phải ta bỏ rơi hai người, tình thế bức bách, ta không thể không trở về các quốc gia nhân loại dàm xếp mọi chuyện!</w:t>
      </w:r>
    </w:p>
    <w:p>
      <w:pPr>
        <w:pStyle w:val="BodyText"/>
      </w:pPr>
      <w:r>
        <w:t xml:space="preserve">Nói đến đây, Tần Vô Song không còn lưu luyến nữa mà hạ quyết tâm, quay đầu rời khỏi Cuồng Diễm Nhai. Nhưng lần này, Tần Vô Song không bay trở lại nữa, mà tiếp tục hướng về phía trước, mục tiêu bây giờ của hắn là Oản Tử Cốc.</w:t>
      </w:r>
    </w:p>
    <w:p>
      <w:pPr>
        <w:pStyle w:val="BodyText"/>
      </w:pPr>
      <w:r>
        <w:t xml:space="preserve">Cả đêm qua, Tần Vô Song đã tính toán kế hoạch vô cùng chu đáo. Hắn biết, trở về các quốc gia nhân loại theo con đường cũ chí ít cũng mất thời gian nửa tháng đến một tháng. Hắn không thể để thời gian kéo dài như vậy được.</w:t>
      </w:r>
    </w:p>
    <w:p>
      <w:pPr>
        <w:pStyle w:val="BodyText"/>
      </w:pPr>
      <w:r>
        <w:t xml:space="preserve">Hôm nay, lời đồn quả nhiên đã truyền đi xa, hắn tin rằng đám tán tu biết nắm bắt thời cơ sớm đã xuất phát. Dù sao, chuyện này luôn có lợi cho những kẻ nhanh chân đến trước.</w:t>
      </w:r>
    </w:p>
    <w:p>
      <w:pPr>
        <w:pStyle w:val="BodyText"/>
      </w:pPr>
      <w:r>
        <w:t xml:space="preserve">Đương nhiên, theo phỏng đoán của Tần Vô Song, dù tốc độ của đám người này có nhanh thế nào, không thể đến các quốc gia nhân loại trong một chốc một lát được. Muốn đi qua các quốc gia nhân loại, còn phải qua một Chi Tế Sơn. Qua Chi Tế Sơn, vào các quốc gia nhân loại, muốn đến Đế quốc Đại La còn cần một khoảng thời gian nữa. Tần Vô Song bây giờ vẫn hoàn toàn có thể đuổi kịp.</w:t>
      </w:r>
    </w:p>
    <w:p>
      <w:pPr>
        <w:pStyle w:val="BodyText"/>
      </w:pPr>
      <w:r>
        <w:t xml:space="preserve">Đương nhiên, có thể đến trước là vì thông qua Thất Tuyệt Liên Hoàn Trận. Chỉ có thông qua Truyền Tống Trận thì mới trở về quê hương trong khoản thời gian ngắn nhất.</w:t>
      </w:r>
    </w:p>
    <w:p>
      <w:pPr>
        <w:pStyle w:val="BodyText"/>
      </w:pPr>
      <w:r>
        <w:t xml:space="preserve">Lần này, tốc độ của Tần Vô Song càng nhanh hơn. Đến Oản Tử Cốc, ngôi nhà cỏ vẫn còn nhưng không có người nên lộ rõ vẻ tiêu điều. Tần Vô Song trong lòng đột nhiên có chút thẫn thờ, nhớ về cô thiếu nữ đơn thuần bị nữ nhân bá đạo, dũng mãnh, có thể nói là thập phần sát khí đó đưa đi.</w:t>
      </w:r>
    </w:p>
    <w:p>
      <w:pPr>
        <w:pStyle w:val="BodyText"/>
      </w:pPr>
      <w:r>
        <w:t xml:space="preserve">Có lẽ cả đời này hắn cũng không có thể gặp lại cô gái huệ chất lan tâm đó nữa. Hoặc cũng có thể gặp lại rồi, Thủy Nhược Lan không còn là đóa không cốc u lan đơn thuần nữa.</w:t>
      </w:r>
    </w:p>
    <w:p>
      <w:pPr>
        <w:pStyle w:val="BodyText"/>
      </w:pPr>
      <w:r>
        <w:t xml:space="preserve">Tần Vô Song không có thời gian để thương cảm, đi nhanh về phía Quy Vương Sơn. Đến Quy Vương Sơn, Tần Vô Song cẩn thận bài trừ hết thảy mọi nguy cơ rồi mới chầm chậm tiến vào cơ quan, bước đến trước trận pháp.</w:t>
      </w:r>
    </w:p>
    <w:p>
      <w:pPr>
        <w:pStyle w:val="BodyText"/>
      </w:pPr>
      <w:r>
        <w:t xml:space="preserve">Sơn động này sau khi Tần Vô Song rời đi, mọi bảo vật đều đã lấy đi hết. Chỉ còn một trận pháp ở đó. Truyền Tống Trận này Tần Vô Song rất rõ, là truyền tống hai chiều. Trước là thông với Vô Tận Đông Hải, còn sau là thông với Đệ tam hoàn, cũng chính là trận pháp tại Thần Long Lĩnh thuộc Đế quốc Xích Long của các quốc gia nhân loại.</w:t>
      </w:r>
    </w:p>
    <w:p>
      <w:pPr>
        <w:pStyle w:val="BodyText"/>
      </w:pPr>
      <w:r>
        <w:t xml:space="preserve">Tần Vô Song cũng biết, bước vào Đệ ngũ hoàn thì cần phải có thực lực Động Hư Cảnh mới vào được. Trước mắt Tần Vô Song đương nhiên vẫn là chỉ có thể trơ mắt đứng nhìn. Nhưng truyền tống trở về thì không cần những yêu cầu đó.</w:t>
      </w:r>
    </w:p>
    <w:p>
      <w:pPr>
        <w:pStyle w:val="BodyText"/>
      </w:pPr>
      <w:r>
        <w:t xml:space="preserve">Nếu như Tần Vô Song có thể truyền tống một cách bình thường đến Đệ tam hoàn thì đương nhiên cũng có thể truyền tống trở về từ Đệ tứ hoàn. Đây là thiết trí cơ bản của trận pháp này.</w:t>
      </w:r>
    </w:p>
    <w:p>
      <w:pPr>
        <w:pStyle w:val="BodyText"/>
      </w:pPr>
      <w:r>
        <w:t xml:space="preserve">Tần Vô Song nghĩ đến đây, đứng lên trên trận pháp, bắt đầu thôi động, không chút chậm trễ, hắn biết, bản thân bây giờ đang chạy đua với thời gian. Mặc dù theo tính toán thì vẫn đến kịp. Nhưng thế sự khó lường, về sớm được một bước thì tính sớm được một bước, dù sao cũng tốt hơn. Chí ít cũng có thể nắm được một ít quyền chủ động.</w:t>
      </w:r>
    </w:p>
    <w:p>
      <w:pPr>
        <w:pStyle w:val="BodyText"/>
      </w:pPr>
      <w:r>
        <w:t xml:space="preserve">Trận pháp khởi động, đây là phương pháp chuyên dụng chỉ duy nhất thuộc về Tần Vô Song, không có thần lực trong cơ thể hắn, căn bản không thể khởi động trận pháp này.</w:t>
      </w:r>
    </w:p>
    <w:p>
      <w:pPr>
        <w:pStyle w:val="BodyText"/>
      </w:pPr>
      <w:r>
        <w:t xml:space="preserve">Tần Vô Song bây giờ đã quá quen thuộc trận pháp này. Đưa linh lực vào, quang mang ngũ sắc tràn ra tứ phía, chính giữa trận pháp nhất thời hiện ra một chùm tia sáng cuốn lấy thân thể Tần Vô Song, tống nhập vào trong Truyền Tống Trận. Tần Vô Song ở trong không gian Truyền Tống Trận, phảng phất như nhắm mở mắt, lại phảng phất như khoảng cách hai ba năm. Trong trận pháp, Tần Vô Song không thể nắm bắt được khái niệm thời gian.</w:t>
      </w:r>
    </w:p>
    <w:p>
      <w:pPr>
        <w:pStyle w:val="BodyText"/>
      </w:pPr>
      <w:r>
        <w:t xml:space="preserve">Chỉ cảm thấy toàn thân quang đoàn đột nhiên thu liễm, những đợt sóng nhiệt quấn bên ngoài cơ thể cũng đột nhiên tan biến. Tiếp sau đó, Tần Vô Song mở mắt và đã thấy mình đứng trong khu vực trung tâm Đệ tam hoàn trận pháp. Tần Vô Song mở mắt, nhìn khung cảnh quen thuộc xung quanh, thoáng như cách một thế hệ.</w:t>
      </w:r>
    </w:p>
    <w:p>
      <w:pPr>
        <w:pStyle w:val="BodyText"/>
      </w:pPr>
      <w:r>
        <w:t xml:space="preserve">Nhưng mà, hắn không có quá nhiều thời gian để trì hoãn, trực tiếp bước vào khu vực trung tâm của trận pháp Đệ tam hoàn, thôi động trận pháp một lần nữa, linh quang thâu nhập, luồng thần quang ngũ sắc quen thuộc một lần nữa đẩy Tần Vô Song vào Truyền Tống Trận.</w:t>
      </w:r>
    </w:p>
    <w:p>
      <w:pPr>
        <w:pStyle w:val="BodyText"/>
      </w:pPr>
      <w:r>
        <w:t xml:space="preserve">Cơ hồ như chỉ trong nháy mắt, lúc Tần Vô Song mở mắt, đã thấy mình đang đứng giữa khu vực trung tâm của trận pháp Đệ nhị hoàn, cũng là lòng núi Đại Thương Sơn thân thuộc. Cũng chính là nơi bắt đầu con đường võ đạo của Tần Vô Song, nơi khởi điểm của những giấc mơ. Mọi thứ vẫn nguyên vẻ thân thuộc như thuở nào.</w:t>
      </w:r>
    </w:p>
    <w:p>
      <w:pPr>
        <w:pStyle w:val="BodyText"/>
      </w:pPr>
      <w:r>
        <w:t xml:space="preserve">Chỉ là, sơn động này bây giờ đã được khai phá sử dụng. Bên trong đã có không ít dấu vết khai phá, có thể thấy, Thiên Tứ Vương Phủ đã khai phá sơn động này một cách quy mô.</w:t>
      </w:r>
    </w:p>
    <w:p>
      <w:pPr>
        <w:pStyle w:val="BodyText"/>
      </w:pPr>
      <w:r>
        <w:t xml:space="preserve">- Quy mô này dù có dung nạp tám trăm đến một ngàn người cũng không thành vấn đề.</w:t>
      </w:r>
    </w:p>
    <w:p>
      <w:pPr>
        <w:pStyle w:val="BodyText"/>
      </w:pPr>
      <w:r>
        <w:t xml:space="preserve">Tần Vô Song mừng thầm.</w:t>
      </w:r>
    </w:p>
    <w:p>
      <w:pPr>
        <w:pStyle w:val="BodyText"/>
      </w:pPr>
      <w:r>
        <w:t xml:space="preserve">Tất cả giống như một giấc mơ, chớp mắt, Tần Vô Song đã quay về các quốc gia nhân loại, quay về chốn thân thuộc của hắn, quay về gia hương mà hắn luôn luôn khắc ghi trong lòng.</w:t>
      </w:r>
    </w:p>
    <w:p>
      <w:pPr>
        <w:pStyle w:val="BodyText"/>
      </w:pPr>
      <w:r>
        <w:t xml:space="preserve">Lần này, Tần Vô Song không đi ra từ cơ quan mà lựa chọn lối vào trên vách núi, từ vách núi đi ra, hắn thoải mái bước vào Đại Thương Sơn. Đại Thương Sơn này lưu giữ vô số dấu chân của Tần Vô Song. Trên sơn đạo quen thuộc này, những hình ảnh về thời thiếu niên chăm chỉ tu luyện cứ dồn dập hiện về.</w:t>
      </w:r>
    </w:p>
    <w:p>
      <w:pPr>
        <w:pStyle w:val="BodyText"/>
      </w:pPr>
      <w:r>
        <w:t xml:space="preserve">Lồng ngực Tần Vô Song đang ấp ủ hàng ngàn, hàng vạn suy nghĩ, những chỉ có thể nén chặt trong tim. Bước tới sườn núi, nhìn xuống dưới đã thấy cả Thiên Tứ Vương Thành, lúc này đã được xây dựng hoàn tất.</w:t>
      </w:r>
    </w:p>
    <w:p>
      <w:pPr>
        <w:pStyle w:val="BodyText"/>
      </w:pPr>
      <w:r>
        <w:t xml:space="preserve">Kiến trúc hùng vĩ bàng bạc khiến Thiên Tứ Vương Thành có vẻ thập phần khí phái. Nhưng Tần Vô Song ở Hiên Viên Khâu đã nhìn thấy những thành phố lớn thực sự, Thiên Tứ Vương Thành mặc dù không tệ, nhưng vẫn khó để Tần Vô Song cảm thấy rung động. Nhưng tóm lại vẫn là đất đai cố hương tốt nhất, ánh trăng cố hương sáng nhất.</w:t>
      </w:r>
    </w:p>
    <w:p>
      <w:pPr>
        <w:pStyle w:val="BodyText"/>
      </w:pPr>
      <w:r>
        <w:t xml:space="preserve">Tần Vô Song vĩnh viễn không bao giờ thiếu cảm tình với mảnh đất dưới chân Đại Thương Sơn này. Dù có đặt cảm tình lên cân tiểu ly thì cũng tuyệt đối nghiêng hẳn sang bên này.</w:t>
      </w:r>
    </w:p>
    <w:p>
      <w:pPr>
        <w:pStyle w:val="BodyText"/>
      </w:pPr>
      <w:r>
        <w:t xml:space="preserve">Thiên Tứ Vương Thành cũng đã khánh thành. Lúc này, Tần Vô Song ở các quốc gia nhân loại đã là vô địch. Ra vào Thiên Tứ Vương Thành này ung dung tự tại. Theo hắn quan sát, phòng ngự của Thiên Tứ Vương Thành vẫn rất được chú ý.</w:t>
      </w:r>
    </w:p>
    <w:p>
      <w:pPr>
        <w:pStyle w:val="BodyText"/>
      </w:pPr>
      <w:r>
        <w:t xml:space="preserve">Sự phòng ngự này, ở trong phạm vi một Công quốc, tuyệt đối là vững chắc như thành đồng. Trong tất cả các quốc gia nhân loại này, trừ phi là cấp bậc Linh Võ Đại viên mãn, nếu không, cường giả cấp độ thấp hơn đến đây cũng chẳng làm được gì.</w:t>
      </w:r>
    </w:p>
    <w:p>
      <w:pPr>
        <w:pStyle w:val="BodyText"/>
      </w:pPr>
      <w:r>
        <w:t xml:space="preserve">Tần Vô Song thấy Thiên Tứ Vương Phủ vẫn yên ắng, tạm thời yên tâm đặt tảng đá nặng trong lòng xuống. Không có việc gì là tốt. Chỉ cần hắn quay về kịp, chuyện lớn thế nào cũng có thể đón nhận được.</w:t>
      </w:r>
    </w:p>
    <w:p>
      <w:pPr>
        <w:pStyle w:val="BodyText"/>
      </w:pPr>
      <w:r>
        <w:t xml:space="preserve">Tần Vô Song bước tới trước phòng phụ thân, phát hiện phụ thân không có ở nhà. Đến chỗ ở của tỷ tỷ và tỷ phu, cũng không có ai ở nhà, ngay cả tiểu Thành Thành cũng không thấy đâu.</w:t>
      </w:r>
    </w:p>
    <w:p>
      <w:pPr>
        <w:pStyle w:val="BodyText"/>
      </w:pPr>
      <w:r>
        <w:t xml:space="preserve">Tần Vô Song nhất thời có chút nghi hoặc, nhưng thấy Vương phủ trên dưới vẫn rất yên bình nên cũng không quá lo lắng. Theo bản năng, bước về phía tổ đường Tần gia.</w:t>
      </w:r>
    </w:p>
    <w:p>
      <w:pPr>
        <w:pStyle w:val="BodyText"/>
      </w:pPr>
      <w:r>
        <w:t xml:space="preserve">Quả nhiên, bên ngoài tổ đường Tần gia đang được bảo vệ nghiêm ngặt. Đương nhiên, vòng bảo vệ này đối với Tần Vô Song mà nói chẳng khác gì chốn không người.</w:t>
      </w:r>
    </w:p>
    <w:p>
      <w:pPr>
        <w:pStyle w:val="BodyText"/>
      </w:pPr>
      <w:r>
        <w:t xml:space="preserve">Rất nhanh, Tần Vô Song bước tới trước tổ đường, đứng bên ngoài nghe ngóng, phát hiện phụ thân, tỷ tỷ, tỷ phu và cả tiểu Thành Thành cũng đều đang ở bên trong.</w:t>
      </w:r>
    </w:p>
    <w:p>
      <w:pPr>
        <w:pStyle w:val="BodyText"/>
      </w:pPr>
      <w:r>
        <w:t xml:space="preserve">- Liệt tổ liệt tông Tần gia tại thượng, con cháu Tần Liên Sơn bất hiếu xin được phúng bái. Con trai Tần Vô Song không phụ di nguyện tổ tông, tu luyện tới cấp bậc Linh Võ Đại viên mãn, đã mang Bá Vương Phá Trận Thương đi vào Cấm địa của Thần Hiên Viên Khâu. Mong tổ tiên anh linh phù hộ để Tần Vô Song bài trừ được mọi gian nan, thành tựu sự nghiệp to lớn. Tất cả mọi tội nghiệt, Tần Liên Sơn con xin gánh chịu hết.</w:t>
      </w:r>
    </w:p>
    <w:p>
      <w:pPr>
        <w:pStyle w:val="BodyText"/>
      </w:pPr>
      <w:r>
        <w:t xml:space="preserve">Tần Liên Sơn nói đến đây, thành kính khấu đầu mấy cái. Đằng sau ba người nhà Đạt Hề Minh cũng khấu đầu theo.</w:t>
      </w:r>
    </w:p>
    <w:p>
      <w:pPr>
        <w:pStyle w:val="BodyText"/>
      </w:pPr>
      <w:r>
        <w:t xml:space="preserve">Tiểu Thành Thành đột nhiên lên tiếng:</w:t>
      </w:r>
    </w:p>
    <w:p>
      <w:pPr>
        <w:pStyle w:val="BodyText"/>
      </w:pPr>
      <w:r>
        <w:t xml:space="preserve">- Ông ngoại, cậu lợi hại như vậy, nhất định không sao đâu.</w:t>
      </w:r>
    </w:p>
    <w:p>
      <w:pPr>
        <w:pStyle w:val="BodyText"/>
      </w:pPr>
      <w:r>
        <w:t xml:space="preserve">- Đúng vậy, phụ thân, ngày thì suy nghĩ, đêm thì nằm mộng. Nhất định là người nhớ Vô Song quá rồi nên mới mơ thấy Vô Song xảy ra chuyện.</w:t>
      </w:r>
    </w:p>
    <w:p>
      <w:pPr>
        <w:pStyle w:val="BodyText"/>
      </w:pPr>
      <w:r>
        <w:t xml:space="preserve">Tần Liên Sơn thở dài nói:</w:t>
      </w:r>
    </w:p>
    <w:p>
      <w:pPr>
        <w:pStyle w:val="BodyText"/>
      </w:pPr>
      <w:r>
        <w:t xml:space="preserve">- Tụ nhi, Hiên Viên Khâu không phải tầm thường. Đương nhiên, có thể là phụ thân nghĩ quá nhiều, Vô Song cả đời có phúc trạch, dù có hung hiểm cũng không sao hết.</w:t>
      </w:r>
    </w:p>
    <w:p>
      <w:pPr>
        <w:pStyle w:val="BodyText"/>
      </w:pPr>
      <w:r>
        <w:t xml:space="preserve">Tần Vô Song nghe thấy những lời này của phụ thân, nhiệt lưu trong lòng dâng lên từng hồi.</w:t>
      </w:r>
    </w:p>
    <w:p>
      <w:pPr>
        <w:pStyle w:val="Compact"/>
      </w:pPr>
      <w:r>
        <w:t xml:space="preserve">Ủng hộ chỉ với 1 click và 5s ! (adf.ly/4EmoB)</w:t>
      </w:r>
      <w:r>
        <w:br w:type="textWrapping"/>
      </w:r>
      <w:r>
        <w:br w:type="textWrapping"/>
      </w:r>
    </w:p>
    <w:p>
      <w:pPr>
        <w:pStyle w:val="Heading2"/>
      </w:pPr>
      <w:bookmarkStart w:id="518" w:name="chương-496"/>
      <w:bookmarkEnd w:id="518"/>
      <w:r>
        <w:t xml:space="preserve">496. Chương 49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96: Chuẩn bị chiến đấu.</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Gần đây, Tần Liên Sơn thường xuyên nằm mơ thấy ác mộng, trong giấc mơ luôn có những điềm báo chẳng lành. Lúc thì Tần Vô Song huyết nhục mơ hồ xuất hiện trước mặt ông, lúc lại thấy Tần gia Thiên Đế Sơn hoàn toàn diệt môn, lúc lại thấy có cường địch tấn công Thiên Tứ Vương Phủ.</w:t>
      </w:r>
    </w:p>
    <w:p>
      <w:pPr>
        <w:pStyle w:val="BodyText"/>
      </w:pPr>
      <w:r>
        <w:t xml:space="preserve">Những cơn ác mộng này cứ quấy nhiễu Tần Liên Sơn khiến ông trường kỳ tâm thần không yên.</w:t>
      </w:r>
    </w:p>
    <w:p>
      <w:pPr>
        <w:pStyle w:val="BodyText"/>
      </w:pPr>
      <w:r>
        <w:t xml:space="preserve">Cũng bởi vậy mà Tần Liên Sơn mới mang theo toàn bộ già trẻ trong nhà đến tổ đường Tần gia cầu nguyện, xin tổ thượng anh linh phù hộ, nói cho cùng trong lòng vẫn là nhớ thương con trai.</w:t>
      </w:r>
    </w:p>
    <w:p>
      <w:pPr>
        <w:pStyle w:val="BodyText"/>
      </w:pPr>
      <w:r>
        <w:t xml:space="preserve">- Minh nhi, gần đây con cảm thấy thế nào?</w:t>
      </w:r>
    </w:p>
    <w:p>
      <w:pPr>
        <w:pStyle w:val="BodyText"/>
      </w:pPr>
      <w:r>
        <w:t xml:space="preserve">Tần Liên Sơn hỏi Đạt Hề Minh.</w:t>
      </w:r>
    </w:p>
    <w:p>
      <w:pPr>
        <w:pStyle w:val="BodyText"/>
      </w:pPr>
      <w:r>
        <w:t xml:space="preserve">Đạt Hề Minh thong dong nói:</w:t>
      </w:r>
    </w:p>
    <w:p>
      <w:pPr>
        <w:pStyle w:val="BodyText"/>
      </w:pPr>
      <w:r>
        <w:t xml:space="preserve">- Từ sau khi ăn Thúy Ngọc Băng Tâm Quả, tu luyện tiến triển, có thể nói một ngày tiến ngàn dặm. Tiểu tế ở cảnh giới Trung Linh Võ Cảnh đã vô cùng vững chắc.</w:t>
      </w:r>
    </w:p>
    <w:p>
      <w:pPr>
        <w:pStyle w:val="BodyText"/>
      </w:pPr>
      <w:r>
        <w:t xml:space="preserve">- Ừ, Minh nhi, con phải cố gắng lên đấy. Ta cũng đã nghĩ, Vô Song bây giờ đột phi mãnh tiến, Tần gia ta không thể chỉ dựa vào một mình nó. Thực lực của chúng ta càng nâng cao thì địa vị của Thiên Tứ Lĩnh càng được củng cố. Chuyện đối phó với kẻ thù xâm lược cũng nắm chắc hơn một chút.</w:t>
      </w:r>
    </w:p>
    <w:p>
      <w:pPr>
        <w:pStyle w:val="BodyText"/>
      </w:pPr>
      <w:r>
        <w:t xml:space="preserve">- Tiểu tế hiểu, thưa phụ thân, các quốc gia nhân loại bây giờ, kẻ dám đến đánh Thiên Tứ Lĩnh chúng ta có lẽ không còn nhiều nữa. Cái chúng ta phải đề phòng bây giờ là những tai họa ngầm đến từ Cấm địa của Thần.</w:t>
      </w:r>
    </w:p>
    <w:p>
      <w:pPr>
        <w:pStyle w:val="BodyText"/>
      </w:pPr>
      <w:r>
        <w:t xml:space="preserve">Vẫn là Đạt Hề Minh biết nhìn xa trông rộng.</w:t>
      </w:r>
    </w:p>
    <w:p>
      <w:pPr>
        <w:pStyle w:val="BodyText"/>
      </w:pPr>
      <w:r>
        <w:t xml:space="preserve">- Minh nhi, con nói không sai. Vô Song thanh danh đại phóng, càng nổi bật thì càng dễ chuốc lấy tai vạ. Chúng ta không thể ở phía sau làm vướng víu chân tay nó.</w:t>
      </w:r>
    </w:p>
    <w:p>
      <w:pPr>
        <w:pStyle w:val="BodyText"/>
      </w:pPr>
      <w:r>
        <w:t xml:space="preserve">Đạt Hề Minh đang định nói gì thì Tần Tụ đã lên tiếng:</w:t>
      </w:r>
    </w:p>
    <w:p>
      <w:pPr>
        <w:pStyle w:val="BodyText"/>
      </w:pPr>
      <w:r>
        <w:t xml:space="preserve">- Phụ thân, Vô Song nếu nghe thấy những điều này thì sẽ không vui đâu. Đều là người một nhà sao lại nói vướng víu chân tay hay không.</w:t>
      </w:r>
    </w:p>
    <w:p>
      <w:pPr>
        <w:pStyle w:val="BodyText"/>
      </w:pPr>
      <w:r>
        <w:t xml:space="preserve">Tần Vô Song nghe vậy cũng xúc động, xoay người bước vào trong tổ đường.</w:t>
      </w:r>
    </w:p>
    <w:p>
      <w:pPr>
        <w:pStyle w:val="BodyText"/>
      </w:pPr>
      <w:r>
        <w:t xml:space="preserve">- Phụ thân, tỷ phu. Tỷ tỷ nói đúng đấy, người một nhà sao lại nói mấy lời khách khí ấy?</w:t>
      </w:r>
    </w:p>
    <w:p>
      <w:pPr>
        <w:pStyle w:val="BodyText"/>
      </w:pPr>
      <w:r>
        <w:t xml:space="preserve">Tần Vô Song cảm động vô cùng.</w:t>
      </w:r>
    </w:p>
    <w:p>
      <w:pPr>
        <w:pStyle w:val="BodyText"/>
      </w:pPr>
      <w:r>
        <w:t xml:space="preserve">Sự xuất hiện của hắn khiến cả nhà kinh ngạc. Ngay cả Đạt Hề Minh cũng đứng ngẩn ra nhìn Tần Vô Song, rõ ràng là rất ngạc nhiên trước sự xuất hiện bất ngờ của hắn.</w:t>
      </w:r>
    </w:p>
    <w:p>
      <w:pPr>
        <w:pStyle w:val="BodyText"/>
      </w:pPr>
      <w:r>
        <w:t xml:space="preserve">- Vô Song!</w:t>
      </w:r>
    </w:p>
    <w:p>
      <w:pPr>
        <w:pStyle w:val="BodyText"/>
      </w:pPr>
      <w:r>
        <w:t xml:space="preserve">Ánh mắt Tần Liên Sơn không giấu nổi tia sáng của sự vui mừng. Gia đình đoàn viên đương nhiên nói không hết chuyện.</w:t>
      </w:r>
    </w:p>
    <w:p>
      <w:pPr>
        <w:pStyle w:val="BodyText"/>
      </w:pPr>
      <w:r>
        <w:t xml:space="preserve">Chỉ có điều Tần Vô Song biết tung tích của mình tạm thời không được bại lộ. Dù sao đã có một vài người biết Tần Vô Song hắn vào được Hiên Viên Khâu rồi, nếu như lúc này hắn xuất hiện ở các quốc gia nhân loại đương nhiên sẽ khiến người ta hoài nghi hắn vượt qua cả lộ trình dài bằng cách nào. Như vậy, bí mật Thất Tuyệt Liên Hoàn Trận có khả năng sẽ bị bại lộ.</w:t>
      </w:r>
    </w:p>
    <w:p>
      <w:pPr>
        <w:pStyle w:val="BodyText"/>
      </w:pPr>
      <w:r>
        <w:t xml:space="preserve">Từ Hành Sơn Phủ đến các quốc gia nhân loại, một Luyện Hư Cảnh cường giả cũng phải mất thời gian mười, mười lăm ngày mới đi được.</w:t>
      </w:r>
    </w:p>
    <w:p>
      <w:pPr>
        <w:pStyle w:val="BodyText"/>
      </w:pPr>
      <w:r>
        <w:t xml:space="preserve">Về tới trọng địa Vương phủ, Tần Vô Song mới nói nguyên do quay về, chỉ thấy Tần Liên Sơn nghe rồi, nét mặt trở nên ngưng trọng, thở dài:</w:t>
      </w:r>
    </w:p>
    <w:p>
      <w:pPr>
        <w:pStyle w:val="BodyText"/>
      </w:pPr>
      <w:r>
        <w:t xml:space="preserve">- Minh nhi, Tụ nhi, xem ra giấc mơ của phụ thân đúng là có chút dự cảm.</w:t>
      </w:r>
    </w:p>
    <w:p>
      <w:pPr>
        <w:pStyle w:val="BodyText"/>
      </w:pPr>
      <w:r>
        <w:t xml:space="preserve">Tần Tụ giận dữ bất bình:</w:t>
      </w:r>
    </w:p>
    <w:p>
      <w:pPr>
        <w:pStyle w:val="BodyText"/>
      </w:pPr>
      <w:r>
        <w:t xml:space="preserve">- Vô Song, La Thiên Đạo Trường ấy đúng là khinh người quá đáng, nhất là tên La Đĩnh đó, cho dù đệ có thù oán với Cửu Cung Phái thì cũng là chuyện đã qua. La Thiên Đạo Trường chúng có muốn trút giận giúp Cửu Cung Phái cũng không nên bỉ ổi như vậy.</w:t>
      </w:r>
    </w:p>
    <w:p>
      <w:pPr>
        <w:pStyle w:val="BodyText"/>
      </w:pPr>
      <w:r>
        <w:t xml:space="preserve">Đạt Hề Minh thì ngược lại vẫn không tỏ ra ngạc nhiên:</w:t>
      </w:r>
    </w:p>
    <w:p>
      <w:pPr>
        <w:pStyle w:val="BodyText"/>
      </w:pPr>
      <w:r>
        <w:t xml:space="preserve">- La Đĩnh đó tự nhận mình là thiên tử kiêu tử của Hiên Viên Khâu, nhìn người của các quốc gia nhân loại chúng ta chẳng khác nào con sâu cái kiến, muốn bóp thế nào thì bóp thế ấy sao? Loại người này, không phạm thì thôi, một khi đã phạm vào thì nhất định là không chút cố kỵ, làm đến tận cùng.</w:t>
      </w:r>
    </w:p>
    <w:p>
      <w:pPr>
        <w:pStyle w:val="BodyText"/>
      </w:pPr>
      <w:r>
        <w:t xml:space="preserve">Tần Vô Song thở dài:</w:t>
      </w:r>
    </w:p>
    <w:p>
      <w:pPr>
        <w:pStyle w:val="BodyText"/>
      </w:pPr>
      <w:r>
        <w:t xml:space="preserve">- Bây giờ, nguyên nhân gì cũng không còn quan trọng nữa rồi, chuyện quan trọng bây giờ là Thiên Tứ Vương Phủ chúng ta sau này nhất định sẽ bị đám tán tu đến từ Hiên Viên Khâu quấy rầy. Nếu như con không về kịp thì thế cục sẽ vô cùng gian nan.</w:t>
      </w:r>
    </w:p>
    <w:p>
      <w:pPr>
        <w:pStyle w:val="BodyText"/>
      </w:pPr>
      <w:r>
        <w:t xml:space="preserve">Bọn người Tần Liên Sơn đương nhiên rất hiểu, nếu như cường giả Hiên Viên Khâu đến các quốc gia nhân loại thì chẳng khác gì ác mộng.</w:t>
      </w:r>
    </w:p>
    <w:p>
      <w:pPr>
        <w:pStyle w:val="BodyText"/>
      </w:pPr>
      <w:r>
        <w:t xml:space="preserve">- Đúng rồi, Vô Song, hai người bạn của đệ đâu?</w:t>
      </w:r>
    </w:p>
    <w:p>
      <w:pPr>
        <w:pStyle w:val="BodyText"/>
      </w:pPr>
      <w:r>
        <w:t xml:space="preserve">Tần Tụ đột nhiên nhớ ra.</w:t>
      </w:r>
    </w:p>
    <w:p>
      <w:pPr>
        <w:pStyle w:val="BodyText"/>
      </w:pPr>
      <w:r>
        <w:t xml:space="preserve">Tần Vô Song trong lòng âu sầu, nhớ tới Bao Bao và Cô Đơn, không khỏi bi thương:</w:t>
      </w:r>
    </w:p>
    <w:p>
      <w:pPr>
        <w:pStyle w:val="BodyText"/>
      </w:pPr>
      <w:r>
        <w:t xml:space="preserve">- Tỷ tỷ, trên đường tới Hiên Viên Khâu đã xảy ra rất nhiều chuyện. Bao Bao và Cô Đơn vì muốn yểm trợ cho đệ mà đã rơi xuống miệng núi lửa.</w:t>
      </w:r>
    </w:p>
    <w:p>
      <w:pPr>
        <w:pStyle w:val="BodyText"/>
      </w:pPr>
      <w:r>
        <w:t xml:space="preserve">- Bọn họ… chết rồi?</w:t>
      </w:r>
    </w:p>
    <w:p>
      <w:pPr>
        <w:pStyle w:val="BodyText"/>
      </w:pPr>
      <w:r>
        <w:t xml:space="preserve">Tần Tụ mặt mày thất sắc, thập phần kinh ngạc. Tần Vô Song dứt khoát lắc đầu:</w:t>
      </w:r>
    </w:p>
    <w:p>
      <w:pPr>
        <w:pStyle w:val="BodyText"/>
      </w:pPr>
      <w:r>
        <w:t xml:space="preserve">- Bọn họ vẫn chưa chết! Đệ tin, bọn họ vẫn chưa chết! Đây là dự cảm của đệ, đệ cảm thấy bọn họ vẫn còn sống!</w:t>
      </w:r>
    </w:p>
    <w:p>
      <w:pPr>
        <w:pStyle w:val="BodyText"/>
      </w:pPr>
      <w:r>
        <w:t xml:space="preserve">Nhưng bất luận thế nào, lần này, Tần Vô Song cũng phải một mình đối mặt với sự tấn công của kẻ thù bên ngoài mà không có sự trợ giúp của Bao Bao và Cô Đơn, thế cục có lẽ sẽ rất gian nan.</w:t>
      </w:r>
    </w:p>
    <w:p>
      <w:pPr>
        <w:pStyle w:val="BodyText"/>
      </w:pPr>
      <w:r>
        <w:t xml:space="preserve">Có điều, hiện tại Tần Vô Song vẫn còn con át chủ bài chưa lật, đó là mười hai cuốn Phong ấn Đồ quyển. Hắn có thể triệu hoán năm con linh thú cả thảy. Theo lời nhắn mà chủ nhân Thất Tuyệt Liên Hoàn Trận để lại thì trong mười hai cuốn Phong ấn Đồ quyển ấy có mười hai con linh thú, được sắp xếp theo thứ tự mười hai con giáp.</w:t>
      </w:r>
    </w:p>
    <w:p>
      <w:pPr>
        <w:pStyle w:val="BodyText"/>
      </w:pPr>
      <w:r>
        <w:t xml:space="preserve">Trong đó có hai con là Hóa Hư Cảnh, ba con là Động Hư Cảnh. Ngoài ra còn có ba con Hư Võ Đại viên mãn, hai con Động Huyền Cảnh, hai con Thông Huyền Cảnh.</w:t>
      </w:r>
    </w:p>
    <w:p>
      <w:pPr>
        <w:pStyle w:val="BodyText"/>
      </w:pPr>
      <w:r>
        <w:t xml:space="preserve">Tần Vô Song bây giờ là Luyện Hư Cảnh, theo điều kiện triệu hoán vượt quá hai cấp, hắn có thể triệu hoán được linh thú cấp bậc Động Hư Cảnh. Như vậy, chuyện đối phó với đại bộ phận cục diện có lẽ không thành vấn đề.</w:t>
      </w:r>
    </w:p>
    <w:p>
      <w:pPr>
        <w:pStyle w:val="BodyText"/>
      </w:pPr>
      <w:r>
        <w:t xml:space="preserve">Đám tán tu, cường giả luyện đến Động Hư Cảnh đã là lợi hại lắm rồi. Hư Võ Đại viên mãn ở Hiên Viên Khâu cũng được coi là cường giả tương đối nổi bật, đương nhiên không thể dễ dàng mà vào các quốc gia nhân loại. Về điểm này thì Tần Vô Song hiểu rất rõ.</w:t>
      </w:r>
    </w:p>
    <w:p>
      <w:pPr>
        <w:pStyle w:val="BodyText"/>
      </w:pPr>
      <w:r>
        <w:t xml:space="preserve">Tuy rằng lần này hắn đến Hiên Viên Khâu chỉ đi qua Bài Sơn Phủ và Hành Sơn Phủ, nhưng nếu xét theo thực lực của cả Hiên Viên Khâu thì chí ít hắn cũng chỉ nhìn thấy được một phần của tảng băng chìm mà thôi. Số lượng tán tu ở Hiên Viên Khâu là đông nhất, nhưng thành tự tu vi cao thì rất ít gặp. Những cường giả Cấm địa của Thần của Hiên Viên Khâu đại đa số đều xuất thân từ các tông môn.</w:t>
      </w:r>
    </w:p>
    <w:p>
      <w:pPr>
        <w:pStyle w:val="BodyText"/>
      </w:pPr>
      <w:r>
        <w:t xml:space="preserve">Lấy Bài Sơn Phủ làm ví dụ, tông môn mạnh nhất là Thương Vân Đạo Trường, không thua kém Nguyên Nguyên Tông của Hành Sơn Phủ là mấy, đều là trong khoảng thế lực từ tam lưu đến nhị lưu. Những thế lực này, thủ lĩnh mạnh nhất tu vi mới chỉ là Hư Võ Đại viên mãn.</w:t>
      </w:r>
    </w:p>
    <w:p>
      <w:pPr>
        <w:pStyle w:val="BodyText"/>
      </w:pPr>
      <w:r>
        <w:t xml:space="preserve">Nếu có tu vi Kỳ Diệu Huyền Cảnh thì trên cơ bản đều là thủ lĩnh của những thực lực nhị lưu thực sự. Ví dụ những nhân vật như Mộ Dung Thiên Cực, ở Hiên Viên Khâu đã được coi là chư hầu một phương rồi. Dù không phải là nhân vật của thế lực nhất lưu nhưng cũng được xếp vào danh sách cường giả nổi bật của Hiên Viên Khâu.</w:t>
      </w:r>
    </w:p>
    <w:p>
      <w:pPr>
        <w:pStyle w:val="BodyText"/>
      </w:pPr>
      <w:r>
        <w:t xml:space="preserve">Danh nghĩa là nhị lưu, nhưng cả Hiên Viên Khâu chỉ có tám môn của Thiên Đế Sơn mới được gọi là thế lực nhất lưu, cộng thêm mấy thế lực nhất lưu đủ tư cách cạnh tranh với tám môn Thiên Đế Sơn mà thôi.</w:t>
      </w:r>
    </w:p>
    <w:p>
      <w:pPr>
        <w:pStyle w:val="BodyText"/>
      </w:pPr>
      <w:r>
        <w:t xml:space="preserve">Chung quy cộng lại, thế lực nhất lưu không vượt quá mười lăm nhà. Liền sau đó đều là thế lực nhị lưu. Những thế lực nhị lưu này ở Hiên Viên Khâu không vượt quá năm mươi nhà.</w:t>
      </w:r>
    </w:p>
    <w:p>
      <w:pPr>
        <w:pStyle w:val="BodyText"/>
      </w:pPr>
      <w:r>
        <w:t xml:space="preserve">La Thiên Đạo Trường và Phiêu Tuyết Lâu là những thế lực nổi bật trong thế lực nhị lưu. Mà thủ lĩnh của những thế lực nhị lưu này khẳng định vượt quá Hư Võ Đại viên mãn. Thuộc loại cường giả phá toái hư không, tiến nhập Kỳ Diệu Huyền Cảnh.</w:t>
      </w:r>
    </w:p>
    <w:p>
      <w:pPr>
        <w:pStyle w:val="BodyText"/>
      </w:pPr>
      <w:r>
        <w:t xml:space="preserve">Điểm này, Tần Vô Song đã kiểm chứng được trên người Mộ Dung Thiên Cực. Ngày đó, dù Tần Vô Song có Thần Tú Cung thì căn bản cũng không sờ vào được bóng dáng Mộ Dung Thiên Cực đừng nói chuyện công kích hắn.</w:t>
      </w:r>
    </w:p>
    <w:p>
      <w:pPr>
        <w:pStyle w:val="BodyText"/>
      </w:pPr>
      <w:r>
        <w:t xml:space="preserve">Hay nói đúng hơn, Kỳ Diệu Huyền Cảnh đối với Tần Vô Song mà nói là một sự tồn tại không thể với tới.</w:t>
      </w:r>
    </w:p>
    <w:p>
      <w:pPr>
        <w:pStyle w:val="BodyText"/>
      </w:pPr>
      <w:r>
        <w:t xml:space="preserve">Có những giới hạn tâm lý này nên Tần Vô Song phải sắp xếp kế hoạch tác chiến thật là chặt chẽ chu đáo.</w:t>
      </w:r>
    </w:p>
    <w:p>
      <w:pPr>
        <w:pStyle w:val="BodyText"/>
      </w:pPr>
      <w:r>
        <w:t xml:space="preserve">Đương nhiên, Tần Vô Song không thể cứ ngang ngạnh đấu bừa với những những thế lực ngoại lai này mà chuẩn bị dời toàn bộ người nhà và tâm phúc ra khỏi Thiên Tứ Vương Phủ. Cả Thiên Tứ Vương Phủ sẽ cùng thực hiện chiến lược rút lui toàn diện.</w:t>
      </w:r>
    </w:p>
    <w:p>
      <w:pPr>
        <w:pStyle w:val="BodyText"/>
      </w:pPr>
      <w:r>
        <w:t xml:space="preserve">Chỉ có đưa tất cả người nhà đi, Tần Vô Song mới yên tâm tác chiến. Còn nơi ẩn náu đương nhiên sẽ là sơn động bí mật bên trong Đại Thương Sơn, Đệ nhị hoàn của Thất Tuyệt Liên Hoàn Trận.</w:t>
      </w:r>
    </w:p>
    <w:p>
      <w:pPr>
        <w:pStyle w:val="BodyText"/>
      </w:pPr>
      <w:r>
        <w:t xml:space="preserve">Đương nhiên, Tần Vô Song vẫn chưa yên tâm hẳn. Sơn động đó có một lối vào dưới vách đá, cường giả bình thường có thể không tìm được. Nhưng với những Hóa Hư Cảnh cường giả có thể phi hành trên không thì nếu như vô tình bay qua đó, không chừng sẽ tìm thấy chút manh mối nho nhỏ. Vì vậy, Tần Vô Song phải làm thế nào để không có một chút sơ hở.</w:t>
      </w:r>
    </w:p>
    <w:p>
      <w:pPr>
        <w:pStyle w:val="BodyText"/>
      </w:pPr>
      <w:r>
        <w:t xml:space="preserve">Nghĩ đến đây, Tần Vô Song quay sang nói với Tần Liên Sơn:</w:t>
      </w:r>
    </w:p>
    <w:p>
      <w:pPr>
        <w:pStyle w:val="BodyText"/>
      </w:pPr>
      <w:r>
        <w:t xml:space="preserve">- Phụ thân, con cần phải đưa mọi người rời khỏi đây một khoảng thời gian. Trong khoảng thời gian đó, con sẽ tạm thời sắp xếp cho mọi người trong sơn động Đại Thương Sơn. Không cần quá nhiều người, chỉ cần mang theo tất cả tâm phúc là đủ rồi.</w:t>
      </w:r>
    </w:p>
    <w:p>
      <w:pPr>
        <w:pStyle w:val="BodyText"/>
      </w:pPr>
      <w:r>
        <w:t xml:space="preserve">Tâm phúc của Thiên Tứ Lĩnh đương nhiên chính là những tử sĩ mà Tần Vô Song một tay huấn luyện ra, cộng thêm mấy quản gia và đám người của Tần Liên Sơn.</w:t>
      </w:r>
    </w:p>
    <w:p>
      <w:pPr>
        <w:pStyle w:val="BodyText"/>
      </w:pPr>
      <w:r>
        <w:t xml:space="preserve">Tần Liên Sơn biết thế cục. Gật gật đầu:</w:t>
      </w:r>
    </w:p>
    <w:p>
      <w:pPr>
        <w:pStyle w:val="BodyText"/>
      </w:pPr>
      <w:r>
        <w:t xml:space="preserve">- Chuyện này thì đơn giản, ta chỉ cần tuyên bố là gia đình ra ngoài săn bắn chừng nửa năm, đương nhiên không vấn đề gì.</w:t>
      </w:r>
    </w:p>
    <w:p>
      <w:pPr>
        <w:pStyle w:val="BodyText"/>
      </w:pPr>
      <w:r>
        <w:t xml:space="preserve">Tần Vô Song mỉm cười nói:</w:t>
      </w:r>
    </w:p>
    <w:p>
      <w:pPr>
        <w:pStyle w:val="BodyText"/>
      </w:pPr>
      <w:r>
        <w:t xml:space="preserve">- Được, lý do này không tệ. Vậy cứ quyết định như vậy.</w:t>
      </w:r>
    </w:p>
    <w:p>
      <w:pPr>
        <w:pStyle w:val="BodyText"/>
      </w:pPr>
      <w:r>
        <w:t xml:space="preserve">- Tỷ phu, huynh phụ trách vận chuyển những thứ cần thiết vào trong sơn động. Chí ít cũng phải đủ cho vài trăm người dùng trong vòng nửa năm.</w:t>
      </w:r>
    </w:p>
    <w:p>
      <w:pPr>
        <w:pStyle w:val="BodyText"/>
      </w:pPr>
      <w:r>
        <w:t xml:space="preserve">- Chuyện này đơn giản, cứ giao cho ta, trong vòng ba ngày sẽ giải quyết ổn thỏa.</w:t>
      </w:r>
    </w:p>
    <w:p>
      <w:pPr>
        <w:pStyle w:val="BodyText"/>
      </w:pPr>
      <w:r>
        <w:t xml:space="preserve">Tần Vô Song nói:</w:t>
      </w:r>
    </w:p>
    <w:p>
      <w:pPr>
        <w:pStyle w:val="BodyText"/>
      </w:pPr>
      <w:r>
        <w:t xml:space="preserve">- Được, vậy cứ quyết định như vậy. Phụ thân, mấy hôm nữa người nhớ tuyên bố ra ngoài săn bắn.</w:t>
      </w:r>
    </w:p>
    <w:p>
      <w:pPr>
        <w:pStyle w:val="BodyText"/>
      </w:pPr>
      <w:r>
        <w:t xml:space="preserve">Tần Liên Sơn vẫn không khỏi lo lắng:</w:t>
      </w:r>
    </w:p>
    <w:p>
      <w:pPr>
        <w:pStyle w:val="BodyText"/>
      </w:pPr>
      <w:r>
        <w:t xml:space="preserve">- Vô Song, ngộ nhỡ đám cường đạo đến, tìm không ra chúng ta, liệu có ra tay với đám hạ nhân vô tội của Thiên Tứ Vương Phủ không?</w:t>
      </w:r>
    </w:p>
    <w:p>
      <w:pPr>
        <w:pStyle w:val="BodyText"/>
      </w:pPr>
      <w:r>
        <w:t xml:space="preserve">- Phụ thân, chuyện này không cần lo lắng. Nhưng tán tu này bọn họ còn giảo hoạt hơn hồ ly nhiều. Chuyện gì nên làm, chuyện gì không nên làm, bọn họ rõ hơn ai hết. Bọn họ bị những lời đồn mê hoặc dẫn tới đây. Chí hướng nằm hết trong những bảo vật Thần đạo. Lạm sát người vô tội, bọn chúng không có cái gan ấy. Nếu không, sau này chuyện bại lộ, đương nhiên sẽ có người xét xử bọn chúng.</w:t>
      </w:r>
    </w:p>
    <w:p>
      <w:pPr>
        <w:pStyle w:val="BodyText"/>
      </w:pPr>
      <w:r>
        <w:t xml:space="preserve">Hiệp ước vạn năm đã nói rất rõ, tu luyện giả Cấm địa của Thần tuyệt đối không được hạ độc thủ với nhưng thường dân vô tội của các quốc gia nhân loại.</w:t>
      </w:r>
    </w:p>
    <w:p>
      <w:pPr>
        <w:pStyle w:val="BodyText"/>
      </w:pPr>
      <w:r>
        <w:t xml:space="preserve">Tần Vô Song nói những lời này xong, Tần Liên Sơn mới thấy yên tâm.</w:t>
      </w:r>
    </w:p>
    <w:p>
      <w:pPr>
        <w:pStyle w:val="BodyText"/>
      </w:pPr>
      <w:r>
        <w:t xml:space="preserve">- Phụ thân, con vẫn còn phải đi một chuyến đến Tinh La Điện. Đám cuồng đồ đó đến đây mục tiêu hạ thủ chỉ có hai cái, một là Thiên Tứ Vương Phủ chúng ta, hai là Tinh La Điện.</w:t>
      </w:r>
    </w:p>
    <w:p>
      <w:pPr>
        <w:pStyle w:val="BodyText"/>
      </w:pPr>
      <w:r>
        <w:t xml:space="preserve">Tần Liên Sơn đương nhiên hiểu rõ điều này, gật đầu nói:</w:t>
      </w:r>
    </w:p>
    <w:p>
      <w:pPr>
        <w:pStyle w:val="BodyText"/>
      </w:pPr>
      <w:r>
        <w:t xml:space="preserve">- Vô Song, đây là điều đương nhiên. Tinh La Điện là nơi khởi đầu cho con sự nghiệp, con không thể quên điều này. Được rồi, Vô Song. Chuyện không nên trì hoãn, con đi Tinh La Điện luôn đi. Ta ở đây sẽ chuẩn bị tuyên bố kế hoạch đi săn.</w:t>
      </w:r>
    </w:p>
    <w:p>
      <w:pPr>
        <w:pStyle w:val="BodyText"/>
      </w:pPr>
      <w:r>
        <w:t xml:space="preserve">- Cậu ơi, cậu phải mau về nhà. Thành Thành đợi cậu về kể chuyện Hiên Viên Khâu cho Thành Thành nghe.</w:t>
      </w:r>
    </w:p>
    <w:p>
      <w:pPr>
        <w:pStyle w:val="BodyText"/>
      </w:pPr>
      <w:r>
        <w:t xml:space="preserve">Tiểu Thành Thành cũng góp lời.</w:t>
      </w:r>
    </w:p>
    <w:p>
      <w:pPr>
        <w:pStyle w:val="BodyText"/>
      </w:pPr>
      <w:r>
        <w:t xml:space="preserve">Tần Liên Sơn nói:</w:t>
      </w:r>
    </w:p>
    <w:p>
      <w:pPr>
        <w:pStyle w:val="BodyText"/>
      </w:pPr>
      <w:r>
        <w:t xml:space="preserve">- Đúng vậy, Vô Song. Phụ thân cũng đợi con về nghe chuyện Hiên Viên Khâu.</w:t>
      </w:r>
    </w:p>
    <w:p>
      <w:pPr>
        <w:pStyle w:val="BodyText"/>
      </w:pPr>
      <w:r>
        <w:t xml:space="preserve">- Được, phụ thân, tỷ tỷ, tỷ phu, con sắp xếp xong chuyện bên Tinh La Điện rồi sẽ về ngay!</w:t>
      </w:r>
    </w:p>
    <w:p>
      <w:pPr>
        <w:pStyle w:val="BodyText"/>
      </w:pPr>
      <w:r>
        <w:t xml:space="preserve">Sau khi cáo biệt người nhà, Tần Vô Song lặng lẽ rời khỏi Thiên Tứ Vương Phủ, đi nhanh về phía Tinh La Điện.</w:t>
      </w:r>
    </w:p>
    <w:p>
      <w:pPr>
        <w:pStyle w:val="BodyText"/>
      </w:pPr>
      <w:r>
        <w:t xml:space="preserve">Lộ trình từ Bách Việt Quốc tới Tinh La Điện cũng không phải gần. Tần Vô Song trước đây sẽ phải mất cả một khoảng thời gian, nhưng Tần Vô Song bây giờ chỉ cần xòe cánh, chỉ hai ba canh giờ sau đã tới.</w:t>
      </w:r>
    </w:p>
    <w:p>
      <w:pPr>
        <w:pStyle w:val="BodyText"/>
      </w:pPr>
      <w:r>
        <w:t xml:space="preserve">Cả quãng đường, Tần Vô Song cũng rất cẩn thận. Điều khiến hắn vui nhất là mọi chuyện ở Tinh La Điện vẫn ổn, chí ít tạm thời vẫn chưa hề có dấu vết đột nhập của kẻ thù bên ngoài!</w:t>
      </w:r>
    </w:p>
    <w:p>
      <w:pPr>
        <w:pStyle w:val="Compact"/>
      </w:pPr>
      <w:r>
        <w:t xml:space="preserve">Ủng hộ chỉ với 1 click và 5s ! (adf.ly/4EmoB)</w:t>
      </w:r>
      <w:r>
        <w:br w:type="textWrapping"/>
      </w:r>
      <w:r>
        <w:br w:type="textWrapping"/>
      </w:r>
    </w:p>
    <w:p>
      <w:pPr>
        <w:pStyle w:val="Heading2"/>
      </w:pPr>
      <w:bookmarkStart w:id="519" w:name="chương-497"/>
      <w:bookmarkEnd w:id="519"/>
      <w:r>
        <w:t xml:space="preserve">497. Chương 49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97: Ngân Hầu Vương báo ti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ừ sau khi tiêu diệt cao tầng của Cửu Cung Phái, khí thế quật khởi của Tinh La Điện ở các quốc gia nhân loại có thể nói là không gì cản nổi. Hơn nữa sự quật khởi của Tinh La Điện còn khiến vị trí của Đế quốc Đại La trên Đế quốc Thượng phẩm càng được củng cố.</w:t>
      </w:r>
    </w:p>
    <w:p>
      <w:pPr>
        <w:pStyle w:val="BodyText"/>
      </w:pPr>
      <w:r>
        <w:t xml:space="preserve">Ở các quốc gia nhân loại bây giờ, Cửu Cung Phái đã hoàn toàn tuột dốc, thân phận của Đế quốc Xích Long đương nhiên cũng tự động giảm xuống, không thể cạnh tranh với ba Đế quốc Thượng phẩm còn lại.</w:t>
      </w:r>
    </w:p>
    <w:p>
      <w:pPr>
        <w:pStyle w:val="BodyText"/>
      </w:pPr>
      <w:r>
        <w:t xml:space="preserve">Chuyện vui cứ thế dồn dập tới. Đế quốc Đại La sau khi tấn thăng thành Đế quốc Thượng phẩm, đệ tử Tinh La Điện cũng được kích thích, càng có thêm sức mạnh để tu luyện và đạt được những đột phá đáng mừng.</w:t>
      </w:r>
    </w:p>
    <w:p>
      <w:pPr>
        <w:pStyle w:val="BodyText"/>
      </w:pPr>
      <w:r>
        <w:t xml:space="preserve">Bây giờ, rất nhiều Đệ tử Trung tâm đã có thể đột phá, không chỉ còn là Sơ Linh Võ Cảnh nữa, đã có nhiều người cũng vào được Trung Linh Võ Cảnh.</w:t>
      </w:r>
    </w:p>
    <w:p>
      <w:pPr>
        <w:pStyle w:val="BodyText"/>
      </w:pPr>
      <w:r>
        <w:t xml:space="preserve">Mà Vi Dực còn vào được Cao Linh Võ Cảnh, có thể nói là phong quang dị thường. Đương nhiên, Vi Dực là Linh căn Tiên Thiên, vào Cao Linh Võ Cảnh không phải là chuyện gì quá đáng mừng. Quan trọng nhất, hắn nhận được sự thúc đẩy từ phía Tần Vô Song, nên càng có động lực tu luyện, thời gian vừa qua cũng là thành tích kinh người, khoảng cách đạt đến Linh Võ Đại viên mãn không còn xa nữa.</w:t>
      </w:r>
    </w:p>
    <w:p>
      <w:pPr>
        <w:pStyle w:val="BodyText"/>
      </w:pPr>
      <w:r>
        <w:t xml:space="preserve">Mà chuyện đáng mừng nhất là năm vị Điện chủ. Ngoại Trác Bất Đàn và Truân Trung Trì đã sớm là Linh Võ Đại viên mãn ra, ba vị Điện chủ còn lại ai ai cũng có được đột phá, vào hết Linh Võ Đại viên mãn. Chuyện này trước đây bọn họ nghĩ cũng không dám nghĩ, có thể nói là trăm hoa đua nở.</w:t>
      </w:r>
    </w:p>
    <w:p>
      <w:pPr>
        <w:pStyle w:val="BodyText"/>
      </w:pPr>
      <w:r>
        <w:t xml:space="preserve">Đương nhiên, tất thảy những chuyện này cũng là vì có sự chỉ bảo và ủng hộ mạnh mẽ của Trác Bất Đàn và Truân Trung Trì. Tu luyện mà được những người đi trước chỉ bảo, tác dụng rất rõ ràng.</w:t>
      </w:r>
    </w:p>
    <w:p>
      <w:pPr>
        <w:pStyle w:val="BodyText"/>
      </w:pPr>
      <w:r>
        <w:t xml:space="preserve">Cả Tinh La Điện bây giờ có thể nói là vô cùng vinh quang.</w:t>
      </w:r>
    </w:p>
    <w:p>
      <w:pPr>
        <w:pStyle w:val="BodyText"/>
      </w:pPr>
      <w:r>
        <w:t xml:space="preserve">o0o</w:t>
      </w:r>
    </w:p>
    <w:p>
      <w:pPr>
        <w:pStyle w:val="BodyText"/>
      </w:pPr>
      <w:r>
        <w:t xml:space="preserve">Bên trong đại điện Tinh La Điện, năm vị Điện chủ đều đã tề tựu đông đủ để đón một vị khách quý đến từ Chi Tế Sơn.</w:t>
      </w:r>
    </w:p>
    <w:p>
      <w:pPr>
        <w:pStyle w:val="BodyText"/>
      </w:pPr>
      <w:r>
        <w:t xml:space="preserve">Người này tóc trắng râu bạc, thân hình gầy gò nhưng thần thái sáng ngời, mang lại cho người ta một cảm giác xuất trần. Người này ngồi ở vị trí của tân khách, nhưng có thể nhìn thấy rõ sự tôn trọng của cả năm vị Điện chủ.</w:t>
      </w:r>
    </w:p>
    <w:p>
      <w:pPr>
        <w:pStyle w:val="BodyText"/>
      </w:pPr>
      <w:r>
        <w:t xml:space="preserve">Khẩu khí người này ngưng trọng:</w:t>
      </w:r>
    </w:p>
    <w:p>
      <w:pPr>
        <w:pStyle w:val="BodyText"/>
      </w:pPr>
      <w:r>
        <w:t xml:space="preserve">- Chư vị Điện chủ, lão phu lần này đến quá vội vàng, cũng không dám lưu lại lâu. Những tình báo này đều là vô cùng chính xác, tuyệt đối không giả. Chỉ mong chư vị Điện chủ sớm có kế sách ứng phó. Nếu không, đợi khi đám tán tu đó vượt biên cảnh, Tinh La Điện sẽ không còn bình yên nữa.</w:t>
      </w:r>
    </w:p>
    <w:p>
      <w:pPr>
        <w:pStyle w:val="BodyText"/>
      </w:pPr>
      <w:r>
        <w:t xml:space="preserve">- Hầu Vương bệ hạ vượt ngàn dặm xa xôi đến đây báo tin, đủ để thấy nghĩa khí cao cả vô cùng.</w:t>
      </w:r>
    </w:p>
    <w:p>
      <w:pPr>
        <w:pStyle w:val="BodyText"/>
      </w:pPr>
      <w:r>
        <w:t xml:space="preserve">Trác Bất Đàn biểu cảm cũng rất nghiêm túc, chân thành nói:</w:t>
      </w:r>
    </w:p>
    <w:p>
      <w:pPr>
        <w:pStyle w:val="BodyText"/>
      </w:pPr>
      <w:r>
        <w:t xml:space="preserve">- Tinh La Điện ta dù chỉ là một tông môn của các quốc gia nhân loại, nhưng tuyệt không xâm phạm đến ai. Nhưng tán tu của Cấm địa của Thần muốn đến gây sự, chúng ta sẽ đi Thiên Đế Sơn Hiên Viên Khâu cáo trạng, có thể sẽ giành lại được công đạo.</w:t>
      </w:r>
    </w:p>
    <w:p>
      <w:pPr>
        <w:pStyle w:val="BodyText"/>
      </w:pPr>
      <w:r>
        <w:t xml:space="preserve">- Cáo trạng là việc của cáo trạng, nhưng đảm bảo an toàn cho cả tông môn mới là quan trọng nhất. Đợi những tán tu đó đến, bọn chúng sẽ không khách khí đâu.</w:t>
      </w:r>
    </w:p>
    <w:p>
      <w:pPr>
        <w:pStyle w:val="BodyText"/>
      </w:pPr>
      <w:r>
        <w:t xml:space="preserve">Lão giả này chính là Ngân Hầu Vương. Ngân Hầu Vương từ sau khi vào được Luyện Hư Cảnh, chân không luyện hình, có được tạo hình này cũng đã là khí độ vô cùng rồi. Nếu như tự ông không nhận mình là Ngân Hầu Vương của Hầu Tộc thì mấy người Trác Bất Đàn đương nhiên không thể nhận ra.</w:t>
      </w:r>
    </w:p>
    <w:p>
      <w:pPr>
        <w:pStyle w:val="BodyText"/>
      </w:pPr>
      <w:r>
        <w:t xml:space="preserve">Trác Bất Đàn nói:</w:t>
      </w:r>
    </w:p>
    <w:p>
      <w:pPr>
        <w:pStyle w:val="BodyText"/>
      </w:pPr>
      <w:r>
        <w:t xml:space="preserve">- Xin Ngân Hầu Vương cứ yên tâm. Đã biết những kẻ đó lòng lang dạ sói thì Tinh La Điện chúng ta sẽ không ngồi yên chờ chết đâu. Vẫn phải cảm ơn cao nghĩa của Hầu Vương.</w:t>
      </w:r>
    </w:p>
    <w:p>
      <w:pPr>
        <w:pStyle w:val="BodyText"/>
      </w:pPr>
      <w:r>
        <w:t xml:space="preserve">Ngân Hầu Vương nói:</w:t>
      </w:r>
    </w:p>
    <w:p>
      <w:pPr>
        <w:pStyle w:val="BodyText"/>
      </w:pPr>
      <w:r>
        <w:t xml:space="preserve">- Đây là tình nghĩa bằng hữu, nhớ trước đây Tần Vô Song cũng giúp đỡ Hầu Tộc rất nhiều. Đến báo tin này cũng chỉ là đáp lễ bằng hữu mà thôi. Mong năm vị Điện chủ sớm tìm ra đối sách. Hiện giờ đang có rất nhiều tán tu muốn quá cảnh, lão phu cũng phải sớm quay về Hầu Vương Sơn, tránh xảy ra điều gì đáng tiếc.</w:t>
      </w:r>
    </w:p>
    <w:p>
      <w:pPr>
        <w:pStyle w:val="BodyText"/>
      </w:pPr>
      <w:r>
        <w:t xml:space="preserve">- Được, vậy thì chúng ta cũng không giữ Hầu Vương bệ hạ nữa.</w:t>
      </w:r>
    </w:p>
    <w:p>
      <w:pPr>
        <w:pStyle w:val="BodyText"/>
      </w:pPr>
      <w:r>
        <w:t xml:space="preserve">Người như Trác Bất Đàn rất biết nặng nhẹ, đương nhiên sẽ không giữ Ngân Hầu Vương lại làm khách nữa, mà tất cả cùng đứng dậy đưa tiễn.</w:t>
      </w:r>
    </w:p>
    <w:p>
      <w:pPr>
        <w:pStyle w:val="BodyText"/>
      </w:pPr>
      <w:r>
        <w:t xml:space="preserve">Ngân Hầu Vương cũng không nói thêm nhiều, cáo từ rời đi. Năm vị Điện chủ sau khi tiễn Ngân Hầu Vương lại tụ tập nhau lại, tâm trạng mỗi người đều một màu u ám.</w:t>
      </w:r>
    </w:p>
    <w:p>
      <w:pPr>
        <w:pStyle w:val="BodyText"/>
      </w:pPr>
      <w:r>
        <w:t xml:space="preserve">Không nghi ngờ gì, tin tức mà Ngân Hầu Vương đưa đến quá chấn động. Tinh La Điện đột nhiên bị một nguy cơ vô hình đè xuống một cách lặng lẽ không hề hay biết. Hơn nữa, nguy cơ này lại khủng khiếp chưa từng có.</w:t>
      </w:r>
    </w:p>
    <w:p>
      <w:pPr>
        <w:pStyle w:val="BodyText"/>
      </w:pPr>
      <w:r>
        <w:t xml:space="preserve">Những kẻ thù trước đây lợi hại cỡ nào thì cũng chỉ trong phạm vi các quốc gia nhân loại. Mặc dù thực lực mạnh hơn Tinh La Điện rất nhiều nhưng xét cho cùng cũng chỉ là biết người biết ta.</w:t>
      </w:r>
    </w:p>
    <w:p>
      <w:pPr>
        <w:pStyle w:val="BodyText"/>
      </w:pPr>
      <w:r>
        <w:t xml:space="preserve">Nhưng lần này, lại là các tán tu đến từ Cấm địa của Thần, rồng rắn hỗn tạp, mạnh yếu đều có, sẽ đến bao nhiêu người, bao giờ thì đến, căn bản không một ai biết được. Càng không biết thì lại càng rắc rối.</w:t>
      </w:r>
    </w:p>
    <w:p>
      <w:pPr>
        <w:pStyle w:val="BodyText"/>
      </w:pPr>
      <w:r>
        <w:t xml:space="preserve">- Đại Điện chủ, nguy cơ lần này có thể còn nghiêm trọng hơn lần Cửu Cung Phái xâm lấn. Chí ít, lần trước chúng ta cũng biết kẻ thù là ai, lần này, ngay cả kẻ thù là ai chúng ta cũng không rõ.</w:t>
      </w:r>
    </w:p>
    <w:p>
      <w:pPr>
        <w:pStyle w:val="BodyText"/>
      </w:pPr>
      <w:r>
        <w:t xml:space="preserve">Đây là giọng nói của Ngũ Điện chủ Điền Tri Hành, Điền Tri Hành có vẻ có chút lo lắng:</w:t>
      </w:r>
    </w:p>
    <w:p>
      <w:pPr>
        <w:pStyle w:val="BodyText"/>
      </w:pPr>
      <w:r>
        <w:t xml:space="preserve">- Đại Điện chủ, chuyện không nên trì hoãn, chúng ta buộc phải có một quyết định, nếu không Tinh La Điện khó lòng giữ nổi.</w:t>
      </w:r>
    </w:p>
    <w:p>
      <w:pPr>
        <w:pStyle w:val="BodyText"/>
      </w:pPr>
      <w:r>
        <w:t xml:space="preserve">Tam Điện chủ Chung Vô Ẩn không kìm được nói:</w:t>
      </w:r>
    </w:p>
    <w:p>
      <w:pPr>
        <w:pStyle w:val="BodyText"/>
      </w:pPr>
      <w:r>
        <w:t xml:space="preserve">- Lão Ngũ, lúc trước chúng ta mới chỉ là Cao Linh Võ Cảnh còn không sợ. Bây giờ cả năm vị Điện chủ đều là Linh Võ Đại viên mãn. Cho dù thực lực của Hiên Viên Khâu có thâm bất khả trắc nhưng những kẻ sắp đến đây chỉ là tán tu, bọn chúng hoàn toàn không có khả năng làm loạn.</w:t>
      </w:r>
    </w:p>
    <w:p>
      <w:pPr>
        <w:pStyle w:val="BodyText"/>
      </w:pPr>
      <w:r>
        <w:t xml:space="preserve">Đương nhiên, cách nào này của Chung Vô Ẩn lập tức bị những vị Điện chủ khác phủ quyết. Nhất là Tứ Điện chủ Lãnh Thu Trì, dứt khoát lắc đầu:</w:t>
      </w:r>
    </w:p>
    <w:p>
      <w:pPr>
        <w:pStyle w:val="BodyText"/>
      </w:pPr>
      <w:r>
        <w:t xml:space="preserve">- Lão Tam, chúng ta mặc dù đều có những đột phá đáng mừng, nhưng Linh Võ Đại viên mãn ở Hiên Viên Khâu đã là không có khả năng lên tiếng. Nếu như kẻ đến đây là Luyện Hư Cảnh cường giả thì còn không sao. Theo những gì Ngân Hầu Vương nói thì động tĩnh lần này rất lớn, có lẽ không chỉ có Luyện Hư Cảnh cường giả mới đến mà Hóa Hư Cảnh, thậm chí Động Hư Cảnh cường giả đều có thể nghe tin đến đây. Thử hỏi, nếu như một Hóa Hư Cảnh cường giả đến, chúng ta sẽ lấy gì để đấu?</w:t>
      </w:r>
    </w:p>
    <w:p>
      <w:pPr>
        <w:pStyle w:val="BodyText"/>
      </w:pPr>
      <w:r>
        <w:t xml:space="preserve">Đúng là như Lãnh Thu Trì nói, nếu như kẻ đến là Hóa Hư Cảnh cường giả thì bọn họ căn bản không đủ khả năng chiến đấu. Cả Tinh La Điện này, cũng chỉ có huyết tẩy sơn môn mà thôi.</w:t>
      </w:r>
    </w:p>
    <w:p>
      <w:pPr>
        <w:pStyle w:val="BodyText"/>
      </w:pPr>
      <w:r>
        <w:t xml:space="preserve">Trác Bất Đàn liếc nhìn Truân Trung Trì, hỏi:</w:t>
      </w:r>
    </w:p>
    <w:p>
      <w:pPr>
        <w:pStyle w:val="BodyText"/>
      </w:pPr>
      <w:r>
        <w:t xml:space="preserve">- Lão Nhị, ngươi đang nghĩ gì vậy?</w:t>
      </w:r>
    </w:p>
    <w:p>
      <w:pPr>
        <w:pStyle w:val="BodyText"/>
      </w:pPr>
      <w:r>
        <w:t xml:space="preserve">Truân Trung Trì thản nhiên nói:</w:t>
      </w:r>
    </w:p>
    <w:p>
      <w:pPr>
        <w:pStyle w:val="BodyText"/>
      </w:pPr>
      <w:r>
        <w:t xml:space="preserve">- Chúng ta còn dễ đối phó, ta đang lo cho an nguy của Tần Vô Song ở Hiên Viên Khâu. Những lời đồn này xuất hiện đều là vì Tần Vô Song. Bảo vật Thần đạo, ha ha, ta đã từng đi qua Tần gia trấn Đông Lâm, nơi ấy mặc dù phong thủy bảo địa nhưng cái gọi là bảo vật Thần đạo căn bản chỉ là nói dối. Thần Tú Cung trên người Tần Vô Song mặc dù lợi hại, nhưng cũng không phải vũ khí Thần đạo. Đại Điện chủ, ta thấy, những lời đồn này mười phần là do kẻ thù cố tình tung ra.</w:t>
      </w:r>
    </w:p>
    <w:p>
      <w:pPr>
        <w:pStyle w:val="BodyText"/>
      </w:pPr>
      <w:r>
        <w:t xml:space="preserve">Trác Bất Đàn chậm rãi gật đầu:</w:t>
      </w:r>
    </w:p>
    <w:p>
      <w:pPr>
        <w:pStyle w:val="BodyText"/>
      </w:pPr>
      <w:r>
        <w:t xml:space="preserve">- Lão Nhị, nói có lý lắm, ta cũng đang nghĩ đây có phải là âm mưu nhằm vào Tần Vô Song không?</w:t>
      </w:r>
    </w:p>
    <w:p>
      <w:pPr>
        <w:pStyle w:val="BodyText"/>
      </w:pPr>
      <w:r>
        <w:t xml:space="preserve">Chung Vô Ẩn nói:</w:t>
      </w:r>
    </w:p>
    <w:p>
      <w:pPr>
        <w:pStyle w:val="BodyText"/>
      </w:pPr>
      <w:r>
        <w:t xml:space="preserve">- Mặc kệ có phải là âm mưu hay không, sự thật đã phát sinh, chúng ta chỉ có thể ứng phó.</w:t>
      </w:r>
    </w:p>
    <w:p>
      <w:pPr>
        <w:pStyle w:val="BodyText"/>
      </w:pPr>
      <w:r>
        <w:t xml:space="preserve">- Hay là, chúng ra thử đi Tần gia trấn Đông Lâm? Lần trước Cửu Cung Phái xâm lấn, bọn Vi Dực cũng tới sơn động ở Tần gia trấn Đông Lâm lánh nạn.</w:t>
      </w:r>
    </w:p>
    <w:p>
      <w:pPr>
        <w:pStyle w:val="BodyText"/>
      </w:pPr>
      <w:r>
        <w:t xml:space="preserve">Điền Tri Hành đề nghị.</w:t>
      </w:r>
    </w:p>
    <w:p>
      <w:pPr>
        <w:pStyle w:val="BodyText"/>
      </w:pPr>
      <w:r>
        <w:t xml:space="preserve">- Không ổn, lần trước kẻ thù là Cửu Cung Phái, lần này kẻ thù còn mạnh hơn, sơn động đó liệu có đủ an toàn, lại còn không biết số lượng kẻ địch. Theo ta, thì cứ theo cách cũ. Di tản tất cả đệ tử, bỏ lại cái tổ không cho chúng.</w:t>
      </w:r>
    </w:p>
    <w:p>
      <w:pPr>
        <w:pStyle w:val="BodyText"/>
      </w:pPr>
      <w:r>
        <w:t xml:space="preserve">Năm vị Điện chủ ai cũng có suy nghĩ, ai cũng có kiến nghị của mình. Ánh mắt mọi người cùng tập trung lên người Trác Bất Đàn.</w:t>
      </w:r>
    </w:p>
    <w:p>
      <w:pPr>
        <w:pStyle w:val="BodyText"/>
      </w:pPr>
      <w:r>
        <w:t xml:space="preserve">Trác Bất Đàn nói:</w:t>
      </w:r>
    </w:p>
    <w:p>
      <w:pPr>
        <w:pStyle w:val="BodyText"/>
      </w:pPr>
      <w:r>
        <w:t xml:space="preserve">- Cái này cũng không thỏa đáng, Tinh La Điện là cơ nghiệp mà tổ tông để lại, nếu như bỏ đi như vậy, truyền thừa đứt đoạn. Ngộ nhỡ, Tinh La Điện rơi vào tay kẻ thù thì ta còn mặt mũi nào xuống suối vàng gặp gỡ liệt tổ liệt tông?</w:t>
      </w:r>
    </w:p>
    <w:p>
      <w:pPr>
        <w:pStyle w:val="BodyText"/>
      </w:pPr>
      <w:r>
        <w:t xml:space="preserve">Bốn vị Điện chủ còn lại đều lặng lẽ gật đầu, đúng là bỏ mặc Tinh La Điện để chạy trốn thì khó ăn khó nói quá. Truân Trung Trì đột nhiên nói:</w:t>
      </w:r>
    </w:p>
    <w:p>
      <w:pPr>
        <w:pStyle w:val="BodyText"/>
      </w:pPr>
      <w:r>
        <w:t xml:space="preserve">- Đại Điện chủ, ba chiếc Chìa khóa Linh lực để vào Vô Tận Đông Hải đều đã có rồi. Ta nghĩ, đây là một cơ hội.</w:t>
      </w:r>
    </w:p>
    <w:p>
      <w:pPr>
        <w:pStyle w:val="BodyText"/>
      </w:pPr>
      <w:r>
        <w:t xml:space="preserve">Những lời này của Truân Trung Trì thu hút sự chú ý của bốn vị Điện chủ. Tất cả Điện chủ đều nhất loạt gật đầu, chìm vào suy nghĩ.</w:t>
      </w:r>
    </w:p>
    <w:p>
      <w:pPr>
        <w:pStyle w:val="BodyText"/>
      </w:pPr>
      <w:r>
        <w:t xml:space="preserve">- Lão Nhị, ý của ngươi là…</w:t>
      </w:r>
    </w:p>
    <w:p>
      <w:pPr>
        <w:pStyle w:val="BodyText"/>
      </w:pPr>
      <w:r>
        <w:t xml:space="preserve">- Đại Điện chủ, muốn tránh nguy cơ lần này, chúng ta chỉ cần mở phong ấn của Vô Tận Đông Hải, đưa tất cả Đệ tử Trung tâm vào đó.</w:t>
      </w:r>
    </w:p>
    <w:p>
      <w:pPr>
        <w:pStyle w:val="BodyText"/>
      </w:pPr>
      <w:r>
        <w:t xml:space="preserve">- Vô Tận Đông Hải có rất nhiều nguy hiểm. Đưa Đệ tử Trung tâm vào đó nếu như không trở về được thì tiền đồ của Tinh La Điện chúng ta sẽ càng ảm đạm.</w:t>
      </w:r>
    </w:p>
    <w:p>
      <w:pPr>
        <w:pStyle w:val="BodyText"/>
      </w:pPr>
      <w:r>
        <w:t xml:space="preserve">- Lão Tam, ta phái chúng đi, không nhất định bắt chúng vào đó thăm dò. Chỉ là ẩn nấp ở biên cảnh chứ không xâm nhập vào Vô Tận Đông Hải. Đợi mọi nguy hiểm qua đi, ta lại đưa chúng về. Vô Tận Đông Hải chúng ta đều đã đi qua, đoạn đường đầu tiên, ngoài chuyện hơi lớn một chút ra, không có bất kỳ nguy hiểm nào hết.</w:t>
      </w:r>
    </w:p>
    <w:p>
      <w:pPr>
        <w:pStyle w:val="BodyText"/>
      </w:pPr>
      <w:r>
        <w:t xml:space="preserve">Trừ Trác Bất Đàn ra, ba vị Điện chủ còn lại đều gật gật đầu ra chiều suy nghĩ. Bọn họ cảm thấy ý kiến này của Truân Trung Trì không tệ.</w:t>
      </w:r>
    </w:p>
    <w:p>
      <w:pPr>
        <w:pStyle w:val="BodyText"/>
      </w:pPr>
      <w:r>
        <w:t xml:space="preserve">Trác Bất Đàn cười khổ nói:</w:t>
      </w:r>
    </w:p>
    <w:p>
      <w:pPr>
        <w:pStyle w:val="BodyText"/>
      </w:pPr>
      <w:r>
        <w:t xml:space="preserve">- Lão Nhị, ta chỉ lo là sau trận này, liệu năm vị Điện chủ chúng ta có còn cơ hội mở phong ấn Vô Tận Đông Hải cho chúng không.</w:t>
      </w:r>
    </w:p>
    <w:p>
      <w:pPr>
        <w:pStyle w:val="BodyText"/>
      </w:pPr>
      <w:r>
        <w:t xml:space="preserve">- Đại Điện chủ, nếu như chúng ta phải tử chiến vì cơ nghiệp Tinh La Điện thì Chìa khóa Linh lực có thể giao cho người khác bảo quản, để người này rời khỏi Tinh La Điện. Việc này bất luận là Hộ pháp hay Pháp vương đều có thể phó thác.</w:t>
      </w:r>
    </w:p>
    <w:p>
      <w:pPr>
        <w:pStyle w:val="BodyText"/>
      </w:pPr>
      <w:r>
        <w:t xml:space="preserve">Trác Bất Đàn trầm tư không nói, một lúc lâu sau mới thở dài:</w:t>
      </w:r>
    </w:p>
    <w:p>
      <w:pPr>
        <w:pStyle w:val="BodyText"/>
      </w:pPr>
      <w:r>
        <w:t xml:space="preserve">- E là, cũng chỉ có thể an bài như vậy thôi.</w:t>
      </w:r>
    </w:p>
    <w:p>
      <w:pPr>
        <w:pStyle w:val="BodyText"/>
      </w:pPr>
      <w:r>
        <w:t xml:space="preserve">Năm vị Điện chủ tâm sự nặng nề, rõ ràng cùng có một cảm giác vô lực với cục diện sắp diễn ra. Cảm giác vô lực này dù lần trước bọn Cửu Cung Phái xâm lấn cũng chưa từng có.</w:t>
      </w:r>
    </w:p>
    <w:p>
      <w:pPr>
        <w:pStyle w:val="BodyText"/>
      </w:pPr>
      <w:r>
        <w:t xml:space="preserve">Đúng lúc này, đột nhiên Truân Trung Trì hai mắt sáng ngời:</w:t>
      </w:r>
    </w:p>
    <w:p>
      <w:pPr>
        <w:pStyle w:val="BodyText"/>
      </w:pPr>
      <w:r>
        <w:t xml:space="preserve">- Vô Song?</w:t>
      </w:r>
    </w:p>
    <w:p>
      <w:pPr>
        <w:pStyle w:val="BodyText"/>
      </w:pPr>
      <w:r>
        <w:t xml:space="preserve">Ánh mắt ông dừng lại ở phía trước, Tần Vô Song đang bay vào từ bên ngoài, không một tiếng động, nhẹ như một cơn gió, mang lại cho người ta một cảm giác hư hư thực thực.</w:t>
      </w:r>
    </w:p>
    <w:p>
      <w:pPr>
        <w:pStyle w:val="BodyText"/>
      </w:pPr>
      <w:r>
        <w:t xml:space="preserve">Bốn vị Điện chủ còn lại nhìn thấy Tần Vô Song cũng mừng ra mặt.</w:t>
      </w:r>
    </w:p>
    <w:p>
      <w:pPr>
        <w:pStyle w:val="BodyText"/>
      </w:pPr>
      <w:r>
        <w:t xml:space="preserve">Tần Vô Song tiến lên thi lễ:</w:t>
      </w:r>
    </w:p>
    <w:p>
      <w:pPr>
        <w:pStyle w:val="BodyText"/>
      </w:pPr>
      <w:r>
        <w:t xml:space="preserve">- Vô Song bái kiến chư vị Điện chủ!</w:t>
      </w:r>
    </w:p>
    <w:p>
      <w:pPr>
        <w:pStyle w:val="BodyText"/>
      </w:pPr>
      <w:r>
        <w:t xml:space="preserve">- Vô Song!</w:t>
      </w:r>
    </w:p>
    <w:p>
      <w:pPr>
        <w:pStyle w:val="BodyText"/>
      </w:pPr>
      <w:r>
        <w:t xml:space="preserve">Truân Trung Trì nắm chặt lấy cánh tay Tần Vô Song vẻ thân thiết.</w:t>
      </w:r>
    </w:p>
    <w:p>
      <w:pPr>
        <w:pStyle w:val="BodyText"/>
      </w:pPr>
      <w:r>
        <w:t xml:space="preserve">- Vô Song, ngươi về rồi đấy à!</w:t>
      </w:r>
    </w:p>
    <w:p>
      <w:pPr>
        <w:pStyle w:val="BodyText"/>
      </w:pPr>
      <w:r>
        <w:t xml:space="preserve">- Tinh La Điện, có hy vọng rồi!</w:t>
      </w:r>
    </w:p>
    <w:p>
      <w:pPr>
        <w:pStyle w:val="BodyText"/>
      </w:pPr>
      <w:r>
        <w:t xml:space="preserve">Tần Vô Song thấy thần tình và biểu hiện của họ, có chút giật mình:</w:t>
      </w:r>
    </w:p>
    <w:p>
      <w:pPr>
        <w:pStyle w:val="BodyText"/>
      </w:pPr>
      <w:r>
        <w:t xml:space="preserve">- Chư vị Điện chủ, không lẽ mọi người đều biết cả rồi?</w:t>
      </w:r>
    </w:p>
    <w:p>
      <w:pPr>
        <w:pStyle w:val="BodyText"/>
      </w:pPr>
      <w:r>
        <w:t xml:space="preserve">- Vô Song, Ngân Hầu Vương của Chi Tế Sơn vừa mới rời khỏi đây, ông ấy đưa lời đồn ở biên cảnh truyền tới. Chúng ta đã biết hết thế cục rồi.</w:t>
      </w:r>
    </w:p>
    <w:p>
      <w:pPr>
        <w:pStyle w:val="BodyText"/>
      </w:pPr>
      <w:r>
        <w:t xml:space="preserve">- Đúng vậy, Vô Song, ngươi cũng nghe thấy phong thanh nên quay về phải không?</w:t>
      </w:r>
    </w:p>
    <w:p>
      <w:pPr>
        <w:pStyle w:val="BodyText"/>
      </w:pPr>
      <w:r>
        <w:t xml:space="preserve">Tần Vô Song giận dữ nói:</w:t>
      </w:r>
    </w:p>
    <w:p>
      <w:pPr>
        <w:pStyle w:val="BodyText"/>
      </w:pPr>
      <w:r>
        <w:t xml:space="preserve">- Tất thảy những chuyện này đều là âm mưu của La Thiên Đạo Trường!</w:t>
      </w:r>
    </w:p>
    <w:p>
      <w:pPr>
        <w:pStyle w:val="BodyText"/>
      </w:pPr>
      <w:r>
        <w:t xml:space="preserve">Tần Vô Song đem những gì nghe được từ bọn La Đĩnh nói, kể lại nguyên vẹn. Những lời này khiến năm vị Điện chủ ai ai cũng nổi giận đùng đùng, cảm thấy vô cùng phẫn nộ với hành động vô sỉ của tên La Đĩnh kia.</w:t>
      </w:r>
    </w:p>
    <w:p>
      <w:pPr>
        <w:pStyle w:val="Compact"/>
      </w:pPr>
      <w:r>
        <w:t xml:space="preserve">Ủng hộ chỉ với 1 click và 5s ! (adf.ly/4EmoB)</w:t>
      </w:r>
      <w:r>
        <w:br w:type="textWrapping"/>
      </w:r>
      <w:r>
        <w:br w:type="textWrapping"/>
      </w:r>
    </w:p>
    <w:p>
      <w:pPr>
        <w:pStyle w:val="Heading2"/>
      </w:pPr>
      <w:bookmarkStart w:id="520" w:name="chương-498"/>
      <w:bookmarkEnd w:id="520"/>
      <w:r>
        <w:t xml:space="preserve">498. Chương 49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98: Tình cờ gặp gỡ Mộ Dung Nhạ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 Đại Điện chủ, La Thiên Đạo Trường này khinh người quá đáng, vi phạm hiệp ước vạn năm không biết bao nhiêu lần. Chúng ta có lẽ nên đi Thiên Đế Sơn cáo trạng!</w:t>
      </w:r>
    </w:p>
    <w:p>
      <w:pPr>
        <w:pStyle w:val="BodyText"/>
      </w:pPr>
      <w:r>
        <w:t xml:space="preserve">Chung Vô Ẩn mặt mày phẫn uất, rõ ràng là cảm thấy rất phẫn uất với hành vi của La Thiên Đạo Trường.</w:t>
      </w:r>
    </w:p>
    <w:p>
      <w:pPr>
        <w:pStyle w:val="BodyText"/>
      </w:pPr>
      <w:r>
        <w:t xml:space="preserve">Truân Trung Trì cũng trịnh trọng gật đầu:</w:t>
      </w:r>
    </w:p>
    <w:p>
      <w:pPr>
        <w:pStyle w:val="BodyText"/>
      </w:pPr>
      <w:r>
        <w:t xml:space="preserve">- Đi Thiên Đế Sơn, đường xá xa xôi. Nhưng La Thiên Đạo Trường mạnh mẽ như vậy, nếu phía Thiên Đế Sơn không ra tay ngăn cản, sớm muộn gì các quốc gia nhân loại cũng lâm vào tai nạn. Lúc trước, cả năm đại Cấm địa của Thần cùng tham gia ký kết hiệp ước. La Thiên Đạo Trường công nhiên xé bỏ, không chỉ Thiên Đế Sơn không chấp nhận được bọn họ mà những Cấm địa của Thần khác cũng sẽ ra mặt can thiệp. Lúc đó, Hiên Viên Khâu sẽ trở thành kẻ thù chung của những Cấm địa của Thần khác. Trách nhiệm này La Thiên Đạo Trường sao có thể gánh được!</w:t>
      </w:r>
    </w:p>
    <w:p>
      <w:pPr>
        <w:pStyle w:val="BodyText"/>
      </w:pPr>
      <w:r>
        <w:t xml:space="preserve">Trác Bất Đàn thở dài:</w:t>
      </w:r>
    </w:p>
    <w:p>
      <w:pPr>
        <w:pStyle w:val="BodyText"/>
      </w:pPr>
      <w:r>
        <w:t xml:space="preserve">- Cáo trạng nói thì dễ, nhưng chuyện này, nếu chúng ta không lấy được chứng cứ xác thực thì sao kiện được La Thiên Đạo Trường?</w:t>
      </w:r>
    </w:p>
    <w:p>
      <w:pPr>
        <w:pStyle w:val="BodyText"/>
      </w:pPr>
      <w:r>
        <w:t xml:space="preserve">Quan điểm của Tần Vô Song cũng tương tự Trác Bất Đàn, hắn nói:</w:t>
      </w:r>
    </w:p>
    <w:p>
      <w:pPr>
        <w:pStyle w:val="BodyText"/>
      </w:pPr>
      <w:r>
        <w:t xml:space="preserve">- Chư vị Điện chủ, con đường đến Thiên Đế Sơn, nhất định phải đi. Nhưng nếu chỉ dựa vào việc cáo trạng, khẳng định không được, ít nhất nước xa cũng không cứu được hạn gần.</w:t>
      </w:r>
    </w:p>
    <w:p>
      <w:pPr>
        <w:pStyle w:val="BodyText"/>
      </w:pPr>
      <w:r>
        <w:t xml:space="preserve">- Vô Song, con có đối sách nào hay không?</w:t>
      </w:r>
    </w:p>
    <w:p>
      <w:pPr>
        <w:pStyle w:val="BodyText"/>
      </w:pPr>
      <w:r>
        <w:t xml:space="preserve">Truân Trung Trì sớm đã quen với biểu hiện yêu nghiệt của đệ tử, cất tiếng hỏi đầy mong đợi.</w:t>
      </w:r>
    </w:p>
    <w:p>
      <w:pPr>
        <w:pStyle w:val="BodyText"/>
      </w:pPr>
      <w:r>
        <w:t xml:space="preserve">- Sư phụ, con định sẽ mai phục ở biên cảnh Chi Tế Sơn, khiến đám tán tu này có đi không có về. Chỉ có giết cho bọn chúng sợ thì chuyện này mới có kết quả. Những thủ đoạn khác đều không hiệu quả bằng giết chóc!</w:t>
      </w:r>
    </w:p>
    <w:p>
      <w:pPr>
        <w:pStyle w:val="BodyText"/>
      </w:pPr>
      <w:r>
        <w:t xml:space="preserve">Tần Vô Song ngữ khí lành lạnh, thái độ cứng rắn khiến năm vị Điện chủ đều cảm thấy giật mình. Thái độ này của Tần Vô Song, bọn họ chưa bao giờ tưởng tượng ra được. Bởi vì Tần Vô Song hành sự thường giữ chừng mực, trừ phi đụng chạm đến vảy ngược của hắn thì mới nổi giận, bất chấp thủ đoạn như vậy.</w:t>
      </w:r>
    </w:p>
    <w:p>
      <w:pPr>
        <w:pStyle w:val="BodyText"/>
      </w:pPr>
      <w:r>
        <w:t xml:space="preserve">Nhưng thay đổi suy nghĩ một chút bọn họ cũng hiểu, Tần Vô Song lúc nào cũng nặng tình với gia tộc, với tông môn. La Thiên Đạo Trường lợi dụng lời đồn nhằm vào Tinh La Điện, nhằm vào Thiên Tứ Vương Phủ, đúng là đã đụng chạm đến vảy ngược của Tần Vô Song rồi.</w:t>
      </w:r>
    </w:p>
    <w:p>
      <w:pPr>
        <w:pStyle w:val="BodyText"/>
      </w:pPr>
      <w:r>
        <w:t xml:space="preserve">Truân Trung Trì động dung nói:</w:t>
      </w:r>
    </w:p>
    <w:p>
      <w:pPr>
        <w:pStyle w:val="BodyText"/>
      </w:pPr>
      <w:r>
        <w:t xml:space="preserve">- Vô Song, chỉ dựa vào sức của mình con làm chuyện đại sự này chẳng phải có chút yếu ớt sao? Đúng rồi, hai người bạn của con đâu?</w:t>
      </w:r>
    </w:p>
    <w:p>
      <w:pPr>
        <w:pStyle w:val="BodyText"/>
      </w:pPr>
      <w:r>
        <w:t xml:space="preserve">Kim Hầu Vương và Tử Điện Phần Diệm Thú bọn họ đều đã gặp qua, biết là trợ thủ đắc lực của Tần Vô Song. Tần Vô Song mũi hơi cay cay, lắc đầu nói:</w:t>
      </w:r>
    </w:p>
    <w:p>
      <w:pPr>
        <w:pStyle w:val="BodyText"/>
      </w:pPr>
      <w:r>
        <w:t xml:space="preserve">- Sư phụ, Bao Bao và Cô Đơn đều thất lạc rồi.</w:t>
      </w:r>
    </w:p>
    <w:p>
      <w:pPr>
        <w:pStyle w:val="BodyText"/>
      </w:pPr>
      <w:r>
        <w:t xml:space="preserve">- Thất lạc? Vì sao? Không lẽ là vì La Thiên Đạo Trường?</w:t>
      </w:r>
    </w:p>
    <w:p>
      <w:pPr>
        <w:pStyle w:val="BodyText"/>
      </w:pPr>
      <w:r>
        <w:t xml:space="preserve">- La Thiên Đạo Trường? Bọn họ vẫn chưa có cái tư cách đó!</w:t>
      </w:r>
    </w:p>
    <w:p>
      <w:pPr>
        <w:pStyle w:val="BodyText"/>
      </w:pPr>
      <w:r>
        <w:t xml:space="preserve">Tần Vô Song khẩu khí trầm trọng:</w:t>
      </w:r>
    </w:p>
    <w:p>
      <w:pPr>
        <w:pStyle w:val="BodyText"/>
      </w:pPr>
      <w:r>
        <w:t xml:space="preserve">- Thế lực liên quan đến chuyện này còn mạnh hơn La Thiên Đạo Trường nhiều! Chúng ta hiện tại khoan hãy nhắc đến chuyện này. Chư vị Điện chủ, chúng ta ở Tinh La Điện cũng phải chuẩn bị tốt. Con sẽ bố trí sẵn một đường phòng tuyến ở quan khẩu Chi Tế Sơn. Các vị bên này lúc nào cũng phải chuẩn bị sẵn sàng rút lui. Đương nhiên, đệ tử sẽ dồn toàn lực không để cho một tán tu nào của Hiên Viên Khâu có thể vào các quốc gia nhân loại tàn sát bừa bãi!</w:t>
      </w:r>
    </w:p>
    <w:p>
      <w:pPr>
        <w:pStyle w:val="BodyText"/>
      </w:pPr>
      <w:r>
        <w:t xml:space="preserve">- Vô Song, con đơn thương độc mã, quá nguy hiểm!</w:t>
      </w:r>
    </w:p>
    <w:p>
      <w:pPr>
        <w:pStyle w:val="BodyText"/>
      </w:pPr>
      <w:r>
        <w:t xml:space="preserve">Truân Trung Trì thập phần ân cần.</w:t>
      </w:r>
    </w:p>
    <w:p>
      <w:pPr>
        <w:pStyle w:val="BodyText"/>
      </w:pPr>
      <w:r>
        <w:t xml:space="preserve">- Sư phụ, xin hãy tin con. Mặc dù bây giờ Bao Bao, Cô Đơn không còn nữa, nhưng lần này con đi Hiên Viên Khâu cũng không phải là không có thu hoạch gì. Trong tay con có đủ những át chủ bài để chu toàn với chúng!</w:t>
      </w:r>
    </w:p>
    <w:p>
      <w:pPr>
        <w:pStyle w:val="BodyText"/>
      </w:pPr>
      <w:r>
        <w:t xml:space="preserve">Truân Trung Trì quay sang nhìn Trác Bất Đàn lắc lắc đầu. Lần này, bọn họ nhìn thấy một loại phách khí chưa từng có trên người Tần Vô Song, khiến bọn họ ý thức được Tần Vô Song đã trưởng thành vượt qua phạm vi nhận thức của họ. Bây giờ hắn có thể một mình đối diện với mọi chuyện, thậm chí chủ đạo toàn cục.</w:t>
      </w:r>
    </w:p>
    <w:p>
      <w:pPr>
        <w:pStyle w:val="BodyText"/>
      </w:pPr>
      <w:r>
        <w:t xml:space="preserve">- Vô Song, mọi chuyện phải hết sức cẩn. Có thể dốc toàn lực nhưng tuyệt đối không thể miễn cưỡng bản thân.</w:t>
      </w:r>
    </w:p>
    <w:p>
      <w:pPr>
        <w:pStyle w:val="BodyText"/>
      </w:pPr>
      <w:r>
        <w:t xml:space="preserve">Truân Trung Trì vỗ vỗ vai Tần Vô Song.</w:t>
      </w:r>
    </w:p>
    <w:p>
      <w:pPr>
        <w:pStyle w:val="BodyText"/>
      </w:pPr>
      <w:r>
        <w:t xml:space="preserve">- Chúng ta bên này sẽ làm đúng như kế hoạch, để các Đệ tử Trung tâm đợi ở bên cạnh Vô Tận Đông Hải. Một khi chiến sự căng thẳng thì chúng ta càng phải khẩn trương hơn, dời tất cả bọn họ vào trong Vô Tận Đông Hải. Vô Song, nếu như con không thể chống đỡ thì hãy đến Vô Tận Đông Hải hội hợp, biết chưa?</w:t>
      </w:r>
    </w:p>
    <w:p>
      <w:pPr>
        <w:pStyle w:val="BodyText"/>
      </w:pPr>
      <w:r>
        <w:t xml:space="preserve">- Đại Điện chủ, nói vậy, đã thu thập được Lạc Quy Vân rồi sao? Đã lấy được chiếc Chìa khóa Linh lực thứ ba?</w:t>
      </w:r>
    </w:p>
    <w:p>
      <w:pPr>
        <w:pStyle w:val="BodyText"/>
      </w:pPr>
      <w:r>
        <w:t xml:space="preserve">Tần Vô Song tỏ ra rất vừa lòng:</w:t>
      </w:r>
    </w:p>
    <w:p>
      <w:pPr>
        <w:pStyle w:val="BodyText"/>
      </w:pPr>
      <w:r>
        <w:t xml:space="preserve">- Tốt, có con đường này, con càng yên tâm hơn.</w:t>
      </w:r>
    </w:p>
    <w:p>
      <w:pPr>
        <w:pStyle w:val="BodyText"/>
      </w:pPr>
      <w:r>
        <w:t xml:space="preserve">Đại Điện chủ mỉm cười nói:</w:t>
      </w:r>
    </w:p>
    <w:p>
      <w:pPr>
        <w:pStyle w:val="BodyText"/>
      </w:pPr>
      <w:r>
        <w:t xml:space="preserve">- Vô Song, đây là công lao của con, nếu như không phải con thì những người ở Cửu Ô Thần Miếu sao có thể cấp cho chúng ta Khuy Thần Thuật? Chiếc Chìa khóa Linh lực thứ ba được giấu sau hậu sơn của sơn môn Thiên Cơ Tông, nếu không có thủ đoạn này thì sao có thể giành được chiếc Chìa khóa Linh lực thứ ba.</w:t>
      </w:r>
    </w:p>
    <w:p>
      <w:pPr>
        <w:pStyle w:val="BodyText"/>
      </w:pPr>
      <w:r>
        <w:t xml:space="preserve">- Bọn người Lâm Điển cũng phục tùng rồi?</w:t>
      </w:r>
    </w:p>
    <w:p>
      <w:pPr>
        <w:pStyle w:val="BodyText"/>
      </w:pPr>
      <w:r>
        <w:t xml:space="preserve">Tần Vô Song lại hỏi.</w:t>
      </w:r>
    </w:p>
    <w:p>
      <w:pPr>
        <w:pStyle w:val="BodyText"/>
      </w:pPr>
      <w:r>
        <w:t xml:space="preserve">- Lâm Điển thật ra cũng là một nhân vật.</w:t>
      </w:r>
    </w:p>
    <w:p>
      <w:pPr>
        <w:pStyle w:val="BodyText"/>
      </w:pPr>
      <w:r>
        <w:t xml:space="preserve">Trác Bất Đàn tán dương:</w:t>
      </w:r>
    </w:p>
    <w:p>
      <w:pPr>
        <w:pStyle w:val="BodyText"/>
      </w:pPr>
      <w:r>
        <w:t xml:space="preserve">- Sau khi hắn đến, hiểu rất rõ vị trí của mình, không hề ỷ mạnh hống hách, lúc nào cũng tôn trọng năm vị Điện chủ, cống hiến không ít sức lực cho Tinh La Điện. Vô Song, đây vẫn là công lao của con.</w:t>
      </w:r>
    </w:p>
    <w:p>
      <w:pPr>
        <w:pStyle w:val="BodyText"/>
      </w:pPr>
      <w:r>
        <w:t xml:space="preserve">Tần Vô Song mỉm cười nói:</w:t>
      </w:r>
    </w:p>
    <w:p>
      <w:pPr>
        <w:pStyle w:val="BodyText"/>
      </w:pPr>
      <w:r>
        <w:t xml:space="preserve">- Đợi sau khi hắn dung nhập triệt để vào Tinh La Điện, cống hiến sẽ càng lớn hơn. Chư vị Điện chủ, lần này con tự mình quay về, bên ngoài không ai hay biết. Chư vị Điện chủ cũng không được tiết lộ hành tung của con. Như vậy, chuyện con mai phục ở Chi Tế Sơn mới gây nên bất ngờ.</w:t>
      </w:r>
    </w:p>
    <w:p>
      <w:pPr>
        <w:pStyle w:val="BodyText"/>
      </w:pPr>
      <w:r>
        <w:t xml:space="preserve">- Chuyện này đương nhiên!</w:t>
      </w:r>
    </w:p>
    <w:p>
      <w:pPr>
        <w:pStyle w:val="BodyText"/>
      </w:pPr>
      <w:r>
        <w:t xml:space="preserve">Năm vị Điện chủ đồng loạt ứng đáp.</w:t>
      </w:r>
    </w:p>
    <w:p>
      <w:pPr>
        <w:pStyle w:val="BodyText"/>
      </w:pPr>
      <w:r>
        <w:t xml:space="preserve">Tình huống khẩn cấp, Tần Vô Song cũng không có thời gian ôn lại chuyện cũ, sau khi thương lượng xong mọi chuyện với năm vị Điện chủ, nếu như không thể ngăn chặn thế cục tán tu xâm lấn thì Tần Vô Song sẽ trực tiếp đến Vô Tận Đông Hải cùng họ hội hợp.</w:t>
      </w:r>
    </w:p>
    <w:p>
      <w:pPr>
        <w:pStyle w:val="BodyText"/>
      </w:pPr>
      <w:r>
        <w:t xml:space="preserve">Đương nhiên, tất cả những sự an bài này sẽ được tiến hành trong bí mật.</w:t>
      </w:r>
    </w:p>
    <w:p>
      <w:pPr>
        <w:pStyle w:val="BodyText"/>
      </w:pPr>
      <w:r>
        <w:t xml:space="preserve">o0o</w:t>
      </w:r>
    </w:p>
    <w:p>
      <w:pPr>
        <w:pStyle w:val="BodyText"/>
      </w:pPr>
      <w:r>
        <w:t xml:space="preserve">Sau khi sắp xếp xong mọi chuyện ở Tinh La Điện, ngày hôm sau, Tần Vô Song lặng lẽ quay về Thiên Tứ Vương Phủ Bách Việt Quốc. Phía Tần Liên Sơn đã chuẩn bị xong mọi thứ cho chuyến đi săn.</w:t>
      </w:r>
    </w:p>
    <w:p>
      <w:pPr>
        <w:pStyle w:val="BodyText"/>
      </w:pPr>
      <w:r>
        <w:t xml:space="preserve">Đương nhiên, đây chỉ là một sự ngụy trang. Tần Liên Sơn giao cho Tần Vô Song một bản danh sách, trong đó có khoảng bảy tám chục người.</w:t>
      </w:r>
    </w:p>
    <w:p>
      <w:pPr>
        <w:pStyle w:val="BodyText"/>
      </w:pPr>
      <w:r>
        <w:t xml:space="preserve">Nhóm người này cũng là đệ tử nòng cốt của Thiên Tứ Vương Phủ. Đội ngũ săn bắn xuất phát, vòng một vòng, tiến sâu vào trong Đại Thương Sơn, đến trên vách núi rồi leo xuống bằng dây thừng, tránh mọi tai mắt, cuối cùng coi như đã sắp xếp ổn thỏa cho mọi người. Như thế này có thể tránh xa mọi tai mắt của mọi người.</w:t>
      </w:r>
    </w:p>
    <w:p>
      <w:pPr>
        <w:pStyle w:val="BodyText"/>
      </w:pPr>
      <w:r>
        <w:t xml:space="preserve">Tần Vô Song đi vào trong sơn động, ở cùng mọi người một đêm, kể lại hết mọi chuyện ở Hiên Viên Khâu, giản lược những chuyện liên quan đến Thất Tuyệt Liên Hoàn Trận, còn lại đều kể chi tiết.</w:t>
      </w:r>
    </w:p>
    <w:p>
      <w:pPr>
        <w:pStyle w:val="BodyText"/>
      </w:pPr>
      <w:r>
        <w:t xml:space="preserve">Tần Liên Sơn nghe mà như say như mê:</w:t>
      </w:r>
    </w:p>
    <w:p>
      <w:pPr>
        <w:pStyle w:val="BodyText"/>
      </w:pPr>
      <w:r>
        <w:t xml:space="preserve">- Tần gia Thiên Đế Sơn… Quả nhiên, Tần gia trong thiên hạ này đều không quên gốc. Vô Song, Tần gia châu Bách Diệp đó cũng thật kiên cường. Cả Tần Thời Tốn tiền bối nữa càng là cao nhân phong phạm.</w:t>
      </w:r>
    </w:p>
    <w:p>
      <w:pPr>
        <w:pStyle w:val="BodyText"/>
      </w:pPr>
      <w:r>
        <w:t xml:space="preserve">Tần Vô Song nhớ tới Tần Thời Tốn, trong lòng lại thấy buồn. Nhớ tới lời dặn của Tần Thời Tốn, cho đến chết cũng không quên quay về Thiên Đế Sơn. Dù có chết, thì thân xác của muốn táng trong tổ mộ Tần gia.</w:t>
      </w:r>
    </w:p>
    <w:p>
      <w:pPr>
        <w:pStyle w:val="BodyText"/>
      </w:pPr>
      <w:r>
        <w:t xml:space="preserve">- Phụ thân, bộ khải giáp phòng ngự này là vấp bậc Hư Võ Cảnh. Bây giờ, con không cần dùng tới nó nữa, xin tặng lại cho phụ thân.</w:t>
      </w:r>
    </w:p>
    <w:p>
      <w:pPr>
        <w:pStyle w:val="BodyText"/>
      </w:pPr>
      <w:r>
        <w:t xml:space="preserve">Tần Vô Song mang bộ áo giáp lấy từ Đệ tam hoàn Thất Tuyệt Liên Hoàn Trận đưa cho Tần Liên Sơn. Có trang bị này, dù có bị Linh Võ Đại viên mãn công kích thì phụ thân cũng không hề hấn gì.</w:t>
      </w:r>
    </w:p>
    <w:p>
      <w:pPr>
        <w:pStyle w:val="BodyText"/>
      </w:pPr>
      <w:r>
        <w:t xml:space="preserve">- Cậu ơi, cậu lại phải đi rồi sao?</w:t>
      </w:r>
    </w:p>
    <w:p>
      <w:pPr>
        <w:pStyle w:val="BodyText"/>
      </w:pPr>
      <w:r>
        <w:t xml:space="preserve">Tiểu Thành Thành ngẩng đầu, ngây thơ hỏi.</w:t>
      </w:r>
    </w:p>
    <w:p>
      <w:pPr>
        <w:pStyle w:val="BodyText"/>
      </w:pPr>
      <w:r>
        <w:t xml:space="preserve">- Thành Thành, cậu đi đánh kẻ xấu.</w:t>
      </w:r>
    </w:p>
    <w:p>
      <w:pPr>
        <w:pStyle w:val="BodyText"/>
      </w:pPr>
      <w:r>
        <w:t xml:space="preserve">Tần Vô Song đứng lên, nói với Tần Liên Sơn:</w:t>
      </w:r>
    </w:p>
    <w:p>
      <w:pPr>
        <w:pStyle w:val="BodyText"/>
      </w:pPr>
      <w:r>
        <w:t xml:space="preserve">- Phụ thân, mọi người ở trong này rất hợp để tu luyện. Con ra quan khẩu biên cảnh Chi Tế Sơn, phục kích đám tán tu không biết sống chết ấy. Nếu như tình hình nguy cấp, con sẽ quay về Đại Thương Sơn đưa mọi người đến nơi an toàn!</w:t>
      </w:r>
    </w:p>
    <w:p>
      <w:pPr>
        <w:pStyle w:val="BodyText"/>
      </w:pPr>
      <w:r>
        <w:t xml:space="preserve">- Được! Vô Song, con nhớ bảo trọng!</w:t>
      </w:r>
    </w:p>
    <w:p>
      <w:pPr>
        <w:pStyle w:val="BodyText"/>
      </w:pPr>
      <w:r>
        <w:t xml:space="preserve">- Bảo trọng!</w:t>
      </w:r>
    </w:p>
    <w:p>
      <w:pPr>
        <w:pStyle w:val="BodyText"/>
      </w:pPr>
      <w:r>
        <w:t xml:space="preserve">Tần Tụ và Đạt Hề Minh cùng bước lên ôm lấy Tần Vô Song.</w:t>
      </w:r>
    </w:p>
    <w:p>
      <w:pPr>
        <w:pStyle w:val="BodyText"/>
      </w:pPr>
      <w:r>
        <w:t xml:space="preserve">o0o</w:t>
      </w:r>
    </w:p>
    <w:p>
      <w:pPr>
        <w:pStyle w:val="BodyText"/>
      </w:pPr>
      <w:r>
        <w:t xml:space="preserve">Tần Vô Song từ biệt người nhà, không do dự, lao thẳng tới biên cảnh Chi Tế Sơn. Chi Tế Sơn này đối với hắn đã trở nên quá quen thuộc.</w:t>
      </w:r>
    </w:p>
    <w:p>
      <w:pPr>
        <w:pStyle w:val="BodyText"/>
      </w:pPr>
      <w:r>
        <w:t xml:space="preserve">Trên đường, Tần Vô Song cũng vô cùng cẩn thận, đảm bảo không có tán tu nào đi về phía Đế quốc Đại La sớm trước kế hoạch. Hai ngày sau, Tần Vô Song đã đến biên cảnh Chi Tế Sơn của Đế quốc Cửu Ô.</w:t>
      </w:r>
    </w:p>
    <w:p>
      <w:pPr>
        <w:pStyle w:val="BodyText"/>
      </w:pPr>
      <w:r>
        <w:t xml:space="preserve">Mặc dù Tần Vô Song bây giờ đã là Luyện Hư Cảnh cường giả nhưng ra ra vào vào Hiên Viên Khâu vẫn phải đi bằng cánh cửa cố định, bởi vì những chỗ khác trên biên cảnh đều có phong ấn cực mạnh, là kết quả hợp thành của các cường giả đỉnh cấp thuộc năm đại Cấm địa của Thần. Ngoài lối vào cố định này, muốn vượt qua từ những kết giới khác, căn bản là không thể!</w:t>
      </w:r>
    </w:p>
    <w:p>
      <w:pPr>
        <w:pStyle w:val="BodyText"/>
      </w:pPr>
      <w:r>
        <w:t xml:space="preserve">Đương nhiên, với thủ đoạn bây giờ của Tần Vô Song, muốn ra vào bằng cửa cố định cũng rất đơn giản. Chỉ trong một ngày, Tần Vô Song đã tới được Thiên Đoạn Thành trên biên cảnh Chi Tế Sơn.</w:t>
      </w:r>
    </w:p>
    <w:p>
      <w:pPr>
        <w:pStyle w:val="BodyText"/>
      </w:pPr>
      <w:r>
        <w:t xml:space="preserve">Đây là tòa thành trì cuối cùng giữa các quốc gia nhân loại và Cấm địa của Thần. Tần Vô Song lúc trước đã đến đây nên đương nhiên không có gì lạ. Hắn dự định dừng lại ở Thiên Đoạn Thành nghỉ ngơi một đêm, hôm sau sẽ vào Chi Tế Sơn.</w:t>
      </w:r>
    </w:p>
    <w:p>
      <w:pPr>
        <w:pStyle w:val="BodyText"/>
      </w:pPr>
      <w:r>
        <w:t xml:space="preserve">Ngẩng đầu nhìn thấy một khách điếm, Tần Vô Song vừa bước vào thì từ trong khách điếm cũng bước ra một bóng người.</w:t>
      </w:r>
    </w:p>
    <w:p>
      <w:pPr>
        <w:pStyle w:val="BodyText"/>
      </w:pPr>
      <w:r>
        <w:t xml:space="preserve">Bóng dáng nhỏ xinh ấy ngước nhìn Tần Vô Song, ngạc nhiên:</w:t>
      </w:r>
    </w:p>
    <w:p>
      <w:pPr>
        <w:pStyle w:val="BodyText"/>
      </w:pPr>
      <w:r>
        <w:t xml:space="preserve">- Tần công tử…</w:t>
      </w:r>
    </w:p>
    <w:p>
      <w:pPr>
        <w:pStyle w:val="BodyText"/>
      </w:pPr>
      <w:r>
        <w:t xml:space="preserve">Tần Vô Song từ trước đến giờ đi Thiên Đoạn Thành đều đeo mặt nạ, lần này khôi phục bộ mặt thật, rất ít giao tiếp, cứ nghĩ không ai nhận ra hắn. Vậy mà không ngờ lại gặp phải người quen ở đây.</w:t>
      </w:r>
    </w:p>
    <w:p>
      <w:pPr>
        <w:pStyle w:val="BodyText"/>
      </w:pPr>
      <w:r>
        <w:t xml:space="preserve">- Tiểu Trúc cô nương? Sao cô lại ở đây?</w:t>
      </w:r>
    </w:p>
    <w:p>
      <w:pPr>
        <w:pStyle w:val="BodyText"/>
      </w:pPr>
      <w:r>
        <w:t xml:space="preserve">Thân ảnh này không ai khác, chính là nha hoàn cận thân của Mộ Dung Nhạn, Tiểu Trúc!</w:t>
      </w:r>
    </w:p>
    <w:p>
      <w:pPr>
        <w:pStyle w:val="BodyText"/>
      </w:pPr>
      <w:r>
        <w:t xml:space="preserve">Tiểu Trúc lộ vẻ vui mừng, cười hì hì nói:</w:t>
      </w:r>
    </w:p>
    <w:p>
      <w:pPr>
        <w:pStyle w:val="BodyText"/>
      </w:pPr>
      <w:r>
        <w:t xml:space="preserve">- Không chỉ có mình ta ở đây đâu, tiểu thư nhà ta cũng ở đây. Được rồi, để ta đi nói với tiểu thư.</w:t>
      </w:r>
    </w:p>
    <w:p>
      <w:pPr>
        <w:pStyle w:val="BodyText"/>
      </w:pPr>
      <w:r>
        <w:t xml:space="preserve">Nói đoạn, quay sang Tần Vô Song làm bộ mặt quỷ rồi chạy nhanh lên lầu.</w:t>
      </w:r>
    </w:p>
    <w:p>
      <w:pPr>
        <w:pStyle w:val="BodyText"/>
      </w:pPr>
      <w:r>
        <w:t xml:space="preserve">Không ngờ lại có thể cùng Mộ Dung Nhạn không hẹn mà gặp, Tần Vô Song nhất thời nhớ lại lần gặp Mộ Dung Thiên Cực, rồi lần cùng Mộ Dung Nhạn hàn huyên chuyện cũ. Những hình ảnh ấy cứ hiện về khiến Tần Vô Song cảm thấy tâm trạng thật tốt.</w:t>
      </w:r>
    </w:p>
    <w:p>
      <w:pPr>
        <w:pStyle w:val="BodyText"/>
      </w:pPr>
      <w:r>
        <w:t xml:space="preserve">Đang suy nghĩ thì Tiểu Trúc đã chạy như bay xuống:</w:t>
      </w:r>
    </w:p>
    <w:p>
      <w:pPr>
        <w:pStyle w:val="BodyText"/>
      </w:pPr>
      <w:r>
        <w:t xml:space="preserve">- Công tử, tiểu thư nhà ta đang ở trên lầu.</w:t>
      </w:r>
    </w:p>
    <w:p>
      <w:pPr>
        <w:pStyle w:val="BodyText"/>
      </w:pPr>
      <w:r>
        <w:t xml:space="preserve">Gặp lại Mộ Dung Nhạn, phong thái của cô ta vẫn như trước, chỉ là dung nhan có thêm vài phần mệt mỏi sau một chuyến đi xa.</w:t>
      </w:r>
    </w:p>
    <w:p>
      <w:pPr>
        <w:pStyle w:val="BodyText"/>
      </w:pPr>
      <w:r>
        <w:t xml:space="preserve">Nhìn thấy Tần Vô Song, Mộ Dung Nhạn có vẻ bối rối, nhẹ nhàng nói:</w:t>
      </w:r>
    </w:p>
    <w:p>
      <w:pPr>
        <w:pStyle w:val="BodyText"/>
      </w:pPr>
      <w:r>
        <w:t xml:space="preserve">- Tần công tử, xin lỗi.</w:t>
      </w:r>
    </w:p>
    <w:p>
      <w:pPr>
        <w:pStyle w:val="BodyText"/>
      </w:pPr>
      <w:r>
        <w:t xml:space="preserve">Tần Vô Song nhẹ nhàng mỉm cười:</w:t>
      </w:r>
    </w:p>
    <w:p>
      <w:pPr>
        <w:pStyle w:val="BodyText"/>
      </w:pPr>
      <w:r>
        <w:t xml:space="preserve">- Mộ Dung tiểu thư có đại ân với ta, sao lại phải xin lỗi?</w:t>
      </w:r>
    </w:p>
    <w:p>
      <w:pPr>
        <w:pStyle w:val="BodyText"/>
      </w:pPr>
      <w:r>
        <w:t xml:space="preserve">- Tần công tử, giải thưởng được treo ở Hiên Viên Khâu, tiểu thư nhà ta đều nghe qua rồi. Cảm thấy rất có lỗi. Lần này, tiểu thư nhà ta đang chuẩn bị đi Tinh La Điện báo tin.</w:t>
      </w:r>
    </w:p>
    <w:p>
      <w:pPr>
        <w:pStyle w:val="BodyText"/>
      </w:pPr>
      <w:r>
        <w:t xml:space="preserve">Tiểu Trúc nhanh mồm nhanh miệng nói.</w:t>
      </w:r>
    </w:p>
    <w:p>
      <w:pPr>
        <w:pStyle w:val="BodyText"/>
      </w:pPr>
      <w:r>
        <w:t xml:space="preserve">- Mộ Dung tiểu thư, việc này, đều là La Thiên Đạo Trường cường hoành bá đạo gây ra. Ta đã đem tình báo truyền về Tinh La Điện, làm phiền Mộ Dung tiểu thư quan tâm.</w:t>
      </w:r>
    </w:p>
    <w:p>
      <w:pPr>
        <w:pStyle w:val="BodyText"/>
      </w:pPr>
      <w:r>
        <w:t xml:space="preserve">Mộ Dung Nhạn nghe Tần Vô Song nói vậy mới thoáng cảm thấy an tâm, nhưng Tiểu Trúc thì phẫn giận dữ bất bình:</w:t>
      </w:r>
    </w:p>
    <w:p>
      <w:pPr>
        <w:pStyle w:val="BodyText"/>
      </w:pPr>
      <w:r>
        <w:t xml:space="preserve">- La Thiên Đạo Trường thật không biết xấu hổ, ta đoán, lệnh truy sát cấp hai ấy không chừng do cái tên La Đĩnh đó bày ra!</w:t>
      </w:r>
    </w:p>
    <w:p>
      <w:pPr>
        <w:pStyle w:val="BodyText"/>
      </w:pPr>
      <w:r>
        <w:t xml:space="preserve">Tần Vô Song cười khẽ, không nói gì.</w:t>
      </w:r>
    </w:p>
    <w:p>
      <w:pPr>
        <w:pStyle w:val="BodyText"/>
      </w:pPr>
      <w:r>
        <w:t xml:space="preserve">- Tần Vô Song, nghe nói huynh đã đi Hiên Viên Khâu, lời đồn này có phải thật hay không?</w:t>
      </w:r>
    </w:p>
    <w:p>
      <w:pPr>
        <w:pStyle w:val="BodyText"/>
      </w:pPr>
      <w:r>
        <w:t xml:space="preserve">- Không giả!</w:t>
      </w:r>
    </w:p>
    <w:p>
      <w:pPr>
        <w:pStyle w:val="BodyText"/>
      </w:pPr>
      <w:r>
        <w:t xml:space="preserve">Tần Vô Song cũng chẳng giấu giếm, tính theo thời gian thì hiện nay hắn xuất hiện ở Chi Tế Sơn cũng không quá đột ngột.</w:t>
      </w:r>
    </w:p>
    <w:p>
      <w:pPr>
        <w:pStyle w:val="BodyText"/>
      </w:pPr>
      <w:r>
        <w:t xml:space="preserve">Tiểu Trục lại chu miệng định hỏi gì, nhưng đã bị Mộ Dung Nhạn nói:</w:t>
      </w:r>
    </w:p>
    <w:p>
      <w:pPr>
        <w:pStyle w:val="BodyText"/>
      </w:pPr>
      <w:r>
        <w:t xml:space="preserve">- Nha đầu, nhiều chuyện!</w:t>
      </w:r>
    </w:p>
    <w:p>
      <w:pPr>
        <w:pStyle w:val="BodyText"/>
      </w:pPr>
      <w:r>
        <w:t xml:space="preserve">Tiểu Trúc le le lưỡi, cười hì hì nói:</w:t>
      </w:r>
    </w:p>
    <w:p>
      <w:pPr>
        <w:pStyle w:val="BodyText"/>
      </w:pPr>
      <w:r>
        <w:t xml:space="preserve">- Tiểu thư cũng nhiều chuyện vậy, nhưng cứ để trong lòng, không thấy buồn sao? Tiểu Trúc làm cái loa cho người, chẳng lẽ không được?</w:t>
      </w:r>
    </w:p>
    <w:p>
      <w:pPr>
        <w:pStyle w:val="BodyText"/>
      </w:pPr>
      <w:r>
        <w:t xml:space="preserve">Nói rồi, Tiểu Trúc lại cười hỏi:</w:t>
      </w:r>
    </w:p>
    <w:p>
      <w:pPr>
        <w:pStyle w:val="BodyText"/>
      </w:pPr>
      <w:r>
        <w:t xml:space="preserve">- Tần công tử, nghe nói lão gia nhà ta cũng treo thưởng muốn gặp công tử, không biết đã gặp chưa.</w:t>
      </w:r>
    </w:p>
    <w:p>
      <w:pPr>
        <w:pStyle w:val="BodyText"/>
      </w:pPr>
      <w:r>
        <w:t xml:space="preserve">Mộ Dung Nhạn nghe Tiểu Trúc hỏi vậy, cũng lo lắng quay sang nhìn Tần Vô Song, rõ ràng là cũng rất muốn nghe câu trả lời.</w:t>
      </w:r>
    </w:p>
    <w:p>
      <w:pPr>
        <w:pStyle w:val="Compact"/>
      </w:pPr>
      <w:r>
        <w:t xml:space="preserve">Ủng hộ chỉ với 1 click và 5s ! (adf.ly/4EmoB)</w:t>
      </w:r>
      <w:r>
        <w:br w:type="textWrapping"/>
      </w:r>
      <w:r>
        <w:br w:type="textWrapping"/>
      </w:r>
    </w:p>
    <w:p>
      <w:pPr>
        <w:pStyle w:val="Heading2"/>
      </w:pPr>
      <w:bookmarkStart w:id="521" w:name="chương-499"/>
      <w:bookmarkEnd w:id="521"/>
      <w:r>
        <w:t xml:space="preserve">499. Chương 49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499: Biên cảnh, phong thanh hạc lệ.</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thản nhiên gật đầu:</w:t>
      </w:r>
    </w:p>
    <w:p>
      <w:pPr>
        <w:pStyle w:val="BodyText"/>
      </w:pPr>
      <w:r>
        <w:t xml:space="preserve">- Có gặp qua Mộ Dung Lâu chủ ở Kê Quan Sơn rồi. Ông ấy rất quan tâm tiểu thư.</w:t>
      </w:r>
    </w:p>
    <w:p>
      <w:pPr>
        <w:pStyle w:val="BodyText"/>
      </w:pPr>
      <w:r>
        <w:t xml:space="preserve">Mộ Dung Nhạn nghe Tần Vô Song nói vậy, yên tâm phần nào, dịu dàng hỏi:</w:t>
      </w:r>
    </w:p>
    <w:p>
      <w:pPr>
        <w:pStyle w:val="BodyText"/>
      </w:pPr>
      <w:r>
        <w:t xml:space="preserve">- Cha ta không trách ta chứ?</w:t>
      </w:r>
    </w:p>
    <w:p>
      <w:pPr>
        <w:pStyle w:val="BodyText"/>
      </w:pPr>
      <w:r>
        <w:t xml:space="preserve">- Ông có nói mấy câu, nhưng theo ta thấy, Mộ Dung Lâu chủ quan tâm nhiều hơn, trách móc rất ít. Ông ấy lo Mộ Dung tiểu thư sẽ đến những Cấm địa của Thần khác nên đích thân đi tìm tiểu thư.</w:t>
      </w:r>
    </w:p>
    <w:p>
      <w:pPr>
        <w:pStyle w:val="BodyText"/>
      </w:pPr>
      <w:r>
        <w:t xml:space="preserve">Những sự lo lắng đúc kết trên mặt Mộ Dung Nhạn cũng nhất thời nới lỏng ra đôi chút như mây mù tan biến, tất cả mọi lo lắng đều tan ra như băng.</w:t>
      </w:r>
    </w:p>
    <w:p>
      <w:pPr>
        <w:pStyle w:val="BodyText"/>
      </w:pPr>
      <w:r>
        <w:t xml:space="preserve">Tiểu Trúc thì lại càng nhẹ nhõm hơn, vuốt vuốt ngực, bộ dạng như vừa trút được một gánh nặng, nói:</w:t>
      </w:r>
    </w:p>
    <w:p>
      <w:pPr>
        <w:pStyle w:val="BodyText"/>
      </w:pPr>
      <w:r>
        <w:t xml:space="preserve">- Tạ ơn trời đất, xem ra, lão gia không hề trách tiểu thư, vậy thì Tiểu Trúc cũng không lo bị lão gia đánh nữa rồi.</w:t>
      </w:r>
    </w:p>
    <w:p>
      <w:pPr>
        <w:pStyle w:val="BodyText"/>
      </w:pPr>
      <w:r>
        <w:t xml:space="preserve">Tiểu nha đầu này cứ lo chạy trốn cùng tiểu thư, sau này quay về sẽ bị lão gia đánh mắng, nghe khẩu khí của Tần Vô Song, lão gia hiển nhiên không hề nổi trận lôi đình.</w:t>
      </w:r>
    </w:p>
    <w:p>
      <w:pPr>
        <w:pStyle w:val="BodyText"/>
      </w:pPr>
      <w:r>
        <w:t xml:space="preserve">Tần Vô Song mỉm cười nói:</w:t>
      </w:r>
    </w:p>
    <w:p>
      <w:pPr>
        <w:pStyle w:val="BodyText"/>
      </w:pPr>
      <w:r>
        <w:t xml:space="preserve">- Tiểu Trúc cô nương, Mộ Dung Lâu chủ tấm lòng rộng lớn, không thể vì chút chuyện nhỏ này mà trách cứ các cô đâu.</w:t>
      </w:r>
    </w:p>
    <w:p>
      <w:pPr>
        <w:pStyle w:val="BodyText"/>
      </w:pPr>
      <w:r>
        <w:t xml:space="preserve">- Nói như vậy, lão gia không phản đối chuyện tiểu thư rời khỏi Phiêu Tuyết Lâu?</w:t>
      </w:r>
    </w:p>
    <w:p>
      <w:pPr>
        <w:pStyle w:val="BodyText"/>
      </w:pPr>
      <w:r>
        <w:t xml:space="preserve">Mắt Tiểu Trúc lấp lánh niềm vui, cười hì hì hỏi.</w:t>
      </w:r>
    </w:p>
    <w:p>
      <w:pPr>
        <w:pStyle w:val="BodyText"/>
      </w:pPr>
      <w:r>
        <w:t xml:space="preserve">- Ít nhất ta cũng không thấy ông có ý phản đối.</w:t>
      </w:r>
    </w:p>
    <w:p>
      <w:pPr>
        <w:pStyle w:val="BodyText"/>
      </w:pPr>
      <w:r>
        <w:t xml:space="preserve">Tần Vô Song nói.</w:t>
      </w:r>
    </w:p>
    <w:p>
      <w:pPr>
        <w:pStyle w:val="BodyText"/>
      </w:pPr>
      <w:r>
        <w:t xml:space="preserve">- Tốt rồi, tốt rồi!</w:t>
      </w:r>
    </w:p>
    <w:p>
      <w:pPr>
        <w:pStyle w:val="BodyText"/>
      </w:pPr>
      <w:r>
        <w:t xml:space="preserve">Tiểu Trúc dường như có chút vui mừng hớn hở, quay sang nói với Mộ Dung tiểu thư:</w:t>
      </w:r>
    </w:p>
    <w:p>
      <w:pPr>
        <w:pStyle w:val="BodyText"/>
      </w:pPr>
      <w:r>
        <w:t xml:space="preserve">- Tiểu thư, người nghe thấy chưa, trong lòng lão gia cũng không muốn gả tiểu thư cho tên La Đĩnh đó đâu.</w:t>
      </w:r>
    </w:p>
    <w:p>
      <w:pPr>
        <w:pStyle w:val="BodyText"/>
      </w:pPr>
      <w:r>
        <w:t xml:space="preserve">Khuôn mặt xinh đẹp của Mộ Dung tiểu thư khẽ ửng đỏ, sẵng giọng quát:</w:t>
      </w:r>
    </w:p>
    <w:p>
      <w:pPr>
        <w:pStyle w:val="BodyText"/>
      </w:pPr>
      <w:r>
        <w:t xml:space="preserve">- Không được nói linh tinh làm bẩn tai Tần công tử.</w:t>
      </w:r>
    </w:p>
    <w:p>
      <w:pPr>
        <w:pStyle w:val="BodyText"/>
      </w:pPr>
      <w:r>
        <w:t xml:space="preserve">Bỏ được nỗi lo trong lòng, tâm trạng Tiểu Trúc càng trở nên vui vẻ hơn, cười nói vui vẻ:</w:t>
      </w:r>
    </w:p>
    <w:p>
      <w:pPr>
        <w:pStyle w:val="BodyText"/>
      </w:pPr>
      <w:r>
        <w:t xml:space="preserve">- Tiểu thư, Tần công tử đã đi qua Hiên Viên Khâu thì khẳng định là đã biết chuyện của tiểu thư rồi, có đúng không, Tần công tử?</w:t>
      </w:r>
    </w:p>
    <w:p>
      <w:pPr>
        <w:pStyle w:val="BodyText"/>
      </w:pPr>
      <w:r>
        <w:t xml:space="preserve">Tần Vô Song cũng không muốn nói là mình biết, có thể giấu, nhưng sẽ càng bối rối hơn nên cũng chẳng phủ nhận, mỉm cười nói:</w:t>
      </w:r>
    </w:p>
    <w:p>
      <w:pPr>
        <w:pStyle w:val="BodyText"/>
      </w:pPr>
      <w:r>
        <w:t xml:space="preserve">- Có nghe qua và vô cùng khâm phục dũng khí cũng như quyết tâm của Mộ Dung tiểu thư.</w:t>
      </w:r>
    </w:p>
    <w:p>
      <w:pPr>
        <w:pStyle w:val="BodyText"/>
      </w:pPr>
      <w:r>
        <w:t xml:space="preserve">Mộ Dung tiểu thư tuy phóng khoáng nhưng nghe Tần Vô Song trực tiếp nghị luận chuyện đào hôn của cô, ít nhiều cũng có chút ngượng ngùng. Đôi mắt trong như nước hồ thu không biết nhìn đi chỗ nào, dường như hơi co lại.</w:t>
      </w:r>
    </w:p>
    <w:p>
      <w:pPr>
        <w:pStyle w:val="BodyText"/>
      </w:pPr>
      <w:r>
        <w:t xml:space="preserve">Tần Vô Song cũng là người thông minh, hiểu được tâm tư của Mộ Dung tiểu thư liền chuyển ngay chủ đề, hỏi:</w:t>
      </w:r>
    </w:p>
    <w:p>
      <w:pPr>
        <w:pStyle w:val="BodyText"/>
      </w:pPr>
      <w:r>
        <w:t xml:space="preserve">- Mộ Dung tiểu thư, lần này định đi đâu à?</w:t>
      </w:r>
    </w:p>
    <w:p>
      <w:pPr>
        <w:pStyle w:val="BodyText"/>
      </w:pPr>
      <w:r>
        <w:t xml:space="preserve">- Chỉ là muốn du ngoạn các quốc gia nhân loại một chuyến. Tần công tử, công tử muốn đi đâu?</w:t>
      </w:r>
    </w:p>
    <w:p>
      <w:pPr>
        <w:pStyle w:val="BodyText"/>
      </w:pPr>
      <w:r>
        <w:t xml:space="preserve">Tần Vô Song nhìn về phía Chi Tế Sơn, ánh mắt lóe lên một tia sát khí lãnh liệt, nhưng không nói gì.</w:t>
      </w:r>
    </w:p>
    <w:p>
      <w:pPr>
        <w:pStyle w:val="BodyText"/>
      </w:pPr>
      <w:r>
        <w:t xml:space="preserve">Mộ Dung Nhạn tâm tư tinh tế, nhìn ánh mắt này của Tần Vô Song cũng hiểu ra đôi chút:</w:t>
      </w:r>
    </w:p>
    <w:p>
      <w:pPr>
        <w:pStyle w:val="BodyText"/>
      </w:pPr>
      <w:r>
        <w:t xml:space="preserve">- Tần công tử, huynh muốn ngăn cản những tán tu đó quá cảnh ở Chi Tế Sơn sao?</w:t>
      </w:r>
    </w:p>
    <w:p>
      <w:pPr>
        <w:pStyle w:val="BodyText"/>
      </w:pPr>
      <w:r>
        <w:t xml:space="preserve">Tiểu Trúc cứng lưỡi, ấp úng nói:</w:t>
      </w:r>
    </w:p>
    <w:p>
      <w:pPr>
        <w:pStyle w:val="BodyText"/>
      </w:pPr>
      <w:r>
        <w:t xml:space="preserve">- Một mình… đi chặn từng ấy người sao? Tần công tử, chuyện này nguy hiểm quá!</w:t>
      </w:r>
    </w:p>
    <w:p>
      <w:pPr>
        <w:pStyle w:val="BodyText"/>
      </w:pPr>
      <w:r>
        <w:t xml:space="preserve">Tần Vô Song nở nụ cười chua xót:</w:t>
      </w:r>
    </w:p>
    <w:p>
      <w:pPr>
        <w:pStyle w:val="BodyText"/>
      </w:pPr>
      <w:r>
        <w:t xml:space="preserve">- Ta còn sự lựa chọn nào khác sao? Nếu như để những tán tu đó quá cảnh, nếu như bên trong có kẻ điên cuồng mất trí nào đại khai sát giới trong các quốc gia nhân loại thì ta sẽ trở thành tội nhân thiên cổ.</w:t>
      </w:r>
    </w:p>
    <w:p>
      <w:pPr>
        <w:pStyle w:val="BodyText"/>
      </w:pPr>
      <w:r>
        <w:t xml:space="preserve">- Không, Tần công tử, không phải lỗi của huynh!</w:t>
      </w:r>
    </w:p>
    <w:p>
      <w:pPr>
        <w:pStyle w:val="BodyText"/>
      </w:pPr>
      <w:r>
        <w:t xml:space="preserve">Mộ Dung Nhạn bình thường nói chuyện ung dung bình thản, bây giờ đột nhiên lại trở nên có chút lo lắng.</w:t>
      </w:r>
    </w:p>
    <w:p>
      <w:pPr>
        <w:pStyle w:val="BodyText"/>
      </w:pPr>
      <w:r>
        <w:t xml:space="preserve">- Mặc dù không phải lỗi của ta nhưng mọi chuyện chung quy cũng từ ta mà ra. Mộ Dung tiểu thư, ta đã quyết rồi.</w:t>
      </w:r>
    </w:p>
    <w:p>
      <w:pPr>
        <w:pStyle w:val="BodyText"/>
      </w:pPr>
      <w:r>
        <w:t xml:space="preserve">Tần Vô Song khẩu khí kiên định.</w:t>
      </w:r>
    </w:p>
    <w:p>
      <w:pPr>
        <w:pStyle w:val="BodyText"/>
      </w:pPr>
      <w:r>
        <w:t xml:space="preserve">Mộ Dung Nhạn kinh ngạc nhìn Tần Vô Song, không hề che giấu sự quan tâm trong ánh mắt. Nhưng nhìn thấy biểu hiện kiên quyết của hắn lúc này, chỉ thở dài một tiếng, không khuyên nhủ gì thêm.</w:t>
      </w:r>
    </w:p>
    <w:p>
      <w:pPr>
        <w:pStyle w:val="BodyText"/>
      </w:pPr>
      <w:r>
        <w:t xml:space="preserve">Tần Vô Song nói:</w:t>
      </w:r>
    </w:p>
    <w:p>
      <w:pPr>
        <w:pStyle w:val="BodyText"/>
      </w:pPr>
      <w:r>
        <w:t xml:space="preserve">- Mộ Dung tiểu thư, xin cứ yên tâm. Tại hạ tự biết nặng nhẹ, nếu như một mình khó chống thì sẽ có lựa chọn khác.</w:t>
      </w:r>
    </w:p>
    <w:p>
      <w:pPr>
        <w:pStyle w:val="BodyText"/>
      </w:pPr>
      <w:r>
        <w:t xml:space="preserve">- Tần công tử, huynh phải cẩn thận đấy. Đúng rồi, hai trợ thủ của huynh đâu?</w:t>
      </w:r>
    </w:p>
    <w:p>
      <w:pPr>
        <w:pStyle w:val="BodyText"/>
      </w:pPr>
      <w:r>
        <w:t xml:space="preserve">Tiểu Trúc đột nhiên nhìn ngó xung quanh.</w:t>
      </w:r>
    </w:p>
    <w:p>
      <w:pPr>
        <w:pStyle w:val="BodyText"/>
      </w:pPr>
      <w:r>
        <w:t xml:space="preserve">Mỗi người nhìn thấy Tần Vô Song đều gần như không quên hỏi thăm bọn Bao Bao, Cô Đơn.</w:t>
      </w:r>
    </w:p>
    <w:p>
      <w:pPr>
        <w:pStyle w:val="BodyText"/>
      </w:pPr>
      <w:r>
        <w:t xml:space="preserve">- Bọn họ… tạm thời đang thất lạc với ta.</w:t>
      </w:r>
    </w:p>
    <w:p>
      <w:pPr>
        <w:pStyle w:val="BodyText"/>
      </w:pPr>
      <w:r>
        <w:t xml:space="preserve">Mộ Dung Nhạn kinh ngạc ngẩng đầu, rõ ràng đã nghe ra một tia âu sầu bên trong khẩu khí của Tần Vô Song, không kìm được hỏi:</w:t>
      </w:r>
    </w:p>
    <w:p>
      <w:pPr>
        <w:pStyle w:val="BodyText"/>
      </w:pPr>
      <w:r>
        <w:t xml:space="preserve">- Bao Bao không lẽ xảy ra chuyện gì rồi?</w:t>
      </w:r>
    </w:p>
    <w:p>
      <w:pPr>
        <w:pStyle w:val="BodyText"/>
      </w:pPr>
      <w:r>
        <w:t xml:space="preserve">Tần Vô Song thở dài một tiếng, nhưng vẫn cố chấp nói:</w:t>
      </w:r>
    </w:p>
    <w:p>
      <w:pPr>
        <w:pStyle w:val="BodyText"/>
      </w:pPr>
      <w:r>
        <w:t xml:space="preserve">- Bọn họ nhất định sẽ không sao!</w:t>
      </w:r>
    </w:p>
    <w:p>
      <w:pPr>
        <w:pStyle w:val="BodyText"/>
      </w:pPr>
      <w:r>
        <w:t xml:space="preserve">Đang nói đến đây thì đột nhiên dưới khách điếm vọng lên những tiếng ồn ào. Nghe như đang có rất nhiều người đang tranh cãi, cả khách điếm như muốn bị lật ngược lên.</w:t>
      </w:r>
    </w:p>
    <w:p>
      <w:pPr>
        <w:pStyle w:val="BodyText"/>
      </w:pPr>
      <w:r>
        <w:t xml:space="preserve">- Tiểu Trúc, xuống xem có chuyện gì.</w:t>
      </w:r>
    </w:p>
    <w:p>
      <w:pPr>
        <w:pStyle w:val="BodyText"/>
      </w:pPr>
      <w:r>
        <w:t xml:space="preserve">Tiểu Trúc dạ một tiếng, đi xuống một lát rồi vội vã quay lên, chẳng kịp vào cửa, đứng ngoài nói vội:</w:t>
      </w:r>
    </w:p>
    <w:p>
      <w:pPr>
        <w:pStyle w:val="BodyText"/>
      </w:pPr>
      <w:r>
        <w:t xml:space="preserve">- Tiểu thư, bên ngoài xuất hiện rất nhiều tán tu, họ muốn nghỉ trọ. Nhưng khách điếm đã đầy khách, đám tán tu này nói chủ quán gạt người, gây sự lung tung.</w:t>
      </w:r>
    </w:p>
    <w:p>
      <w:pPr>
        <w:pStyle w:val="BodyText"/>
      </w:pPr>
      <w:r>
        <w:t xml:space="preserve">Tần Vô Song khẽ biến sắc:</w:t>
      </w:r>
    </w:p>
    <w:p>
      <w:pPr>
        <w:pStyle w:val="BodyText"/>
      </w:pPr>
      <w:r>
        <w:t xml:space="preserve">- Đến rồi sao?</w:t>
      </w:r>
    </w:p>
    <w:p>
      <w:pPr>
        <w:pStyle w:val="BodyText"/>
      </w:pPr>
      <w:r>
        <w:t xml:space="preserve">Vừa dứt lời đã phóng ngay xuống lầu. Quả đúng như Tiểu Trúc nói, đại sảnh khách điếm đầy ắp các tán tu với đủ mọi dáng vẻ. Tần Vô Song nhìn lướt qua một lượt, đám người này phần lớn đều là Sơ Linh Võ Cảnh đến Trung Linh Võ Cảnh, tu vi hiển nhiên không hề cao.</w:t>
      </w:r>
    </w:p>
    <w:p>
      <w:pPr>
        <w:pStyle w:val="BodyText"/>
      </w:pPr>
      <w:r>
        <w:t xml:space="preserve">Có vài người thậm chí còn chưa vào cả Tiên Thiên Linh Võ Cảnh. Nhìn qua cũng thấy, đám tán tu này có lẽ đều là tán tu của các quốc gia nhân loại. Từ cách ăn mặc của bọn họ cũng có thể nhìn ra điều này.</w:t>
      </w:r>
    </w:p>
    <w:p>
      <w:pPr>
        <w:pStyle w:val="BodyText"/>
      </w:pPr>
      <w:r>
        <w:t xml:space="preserve">Tên tiểu nhị khổ sở giải thích:</w:t>
      </w:r>
    </w:p>
    <w:p>
      <w:pPr>
        <w:pStyle w:val="BodyText"/>
      </w:pPr>
      <w:r>
        <w:t xml:space="preserve">- Chư vị đại gia, thật đúng không phải lừa các vị, khách điếm quá thật đã đầy rồi. Không còn phòng trống nữa. Không lẽ lại đuổi hết khách ra ngoài. Ai mà ngờ được khách trọ hàng ngày thưa thớt, hai ngày nay đột nhiên bạo tăng. Không chỉ khách điếm chúng tôi mà những khách điếm khác đều như vậy cả.</w:t>
      </w:r>
    </w:p>
    <w:p>
      <w:pPr>
        <w:pStyle w:val="BodyText"/>
      </w:pPr>
      <w:r>
        <w:t xml:space="preserve">Đám tán tu vẫn không chịu buông tha:</w:t>
      </w:r>
    </w:p>
    <w:p>
      <w:pPr>
        <w:pStyle w:val="BodyText"/>
      </w:pPr>
      <w:r>
        <w:t xml:space="preserve">- Ta mặc kệ, hay là ngươi dồn hết khách vào một phòng, dành lại một phòng trống cho chúng ta. Nếu không hôm nay chúng ta sẽ không đi đâu hết. Cả đêm chúng ta sẽ ở đây gây chuyện, bọn họ cũng đừng hòng nghỉ ngơi được.</w:t>
      </w:r>
    </w:p>
    <w:p>
      <w:pPr>
        <w:pStyle w:val="BodyText"/>
      </w:pPr>
      <w:r>
        <w:t xml:space="preserve">Tên tiểu nhị khóc không nổi mà cười cũng không xong:</w:t>
      </w:r>
    </w:p>
    <w:p>
      <w:pPr>
        <w:pStyle w:val="BodyText"/>
      </w:pPr>
      <w:r>
        <w:t xml:space="preserve">- Chư vị khách quan, sao chúng tôi dám mạnh mua mạnh bán như vậy. Ở đây có mấy bị thiện nam tín nữ. Hay là các vị tự đi tìm họ thương lượng. Chúng tôi làm kinh doanh, không tiện đắc tội.</w:t>
      </w:r>
    </w:p>
    <w:p>
      <w:pPr>
        <w:pStyle w:val="BodyText"/>
      </w:pPr>
      <w:r>
        <w:t xml:space="preserve">- Nói như vậy, ngươi không dám đắc tội với họ, nhưng lại đắc tội được với bọn ta sao?</w:t>
      </w:r>
    </w:p>
    <w:p>
      <w:pPr>
        <w:pStyle w:val="BodyText"/>
      </w:pPr>
      <w:r>
        <w:t xml:space="preserve">- Đúng vậy, khi dễ người quá đáng?</w:t>
      </w:r>
    </w:p>
    <w:p>
      <w:pPr>
        <w:pStyle w:val="BodyText"/>
      </w:pPr>
      <w:r>
        <w:t xml:space="preserve">- Cái khách điếm rách rưới này, nói cho các ngươi biết, các đại gia đêm nay sẽ ở lại chỗ này, mấy ngày nữa có cầu xin chúng ta ở lại chúng ta cũng không ở.</w:t>
      </w:r>
    </w:p>
    <w:p>
      <w:pPr>
        <w:pStyle w:val="BodyText"/>
      </w:pPr>
      <w:r>
        <w:t xml:space="preserve">- Hắc hắc, mấy ngày nữa, cái khách điếm này còn hay không còn không chắc. Nói cụ thể hơn Thiên Đoạn Thành có còn hay không, cũng cần phải xem lại.</w:t>
      </w:r>
    </w:p>
    <w:p>
      <w:pPr>
        <w:pStyle w:val="BodyText"/>
      </w:pPr>
      <w:r>
        <w:t xml:space="preserve">Đám tán tu này ngươi một câu ta một câu ầm ầm cùng một lúc.</w:t>
      </w:r>
    </w:p>
    <w:p>
      <w:pPr>
        <w:pStyle w:val="BodyText"/>
      </w:pPr>
      <w:r>
        <w:t xml:space="preserve">Tần Vô Song nghe thấy những lời này, trong lòng nhất động, bước xuống hỏi một tán tu trẻ tuổi:</w:t>
      </w:r>
    </w:p>
    <w:p>
      <w:pPr>
        <w:pStyle w:val="BodyText"/>
      </w:pPr>
      <w:r>
        <w:t xml:space="preserve">- Huynh đệ, những lời này là có ý gì?</w:t>
      </w:r>
    </w:p>
    <w:p>
      <w:pPr>
        <w:pStyle w:val="BodyText"/>
      </w:pPr>
      <w:r>
        <w:t xml:space="preserve">Gã thanh niên nhìn Tần Vô Song khí độ bất bình thường cũng có chút đề phòng, cười nhạt hỏi:</w:t>
      </w:r>
    </w:p>
    <w:p>
      <w:pPr>
        <w:pStyle w:val="BodyText"/>
      </w:pPr>
      <w:r>
        <w:t xml:space="preserve">- Có ý gì? Huynh đệ ngươi muốn đến Chi Tế Sơn tu luyện sao? Ta khuyên ngươi cuốn gói hồi phủ nhanh nhanh đi!</w:t>
      </w:r>
    </w:p>
    <w:p>
      <w:pPr>
        <w:pStyle w:val="BodyText"/>
      </w:pPr>
      <w:r>
        <w:t xml:space="preserve">- Nhưng là vì sao?</w:t>
      </w:r>
    </w:p>
    <w:p>
      <w:pPr>
        <w:pStyle w:val="BodyText"/>
      </w:pPr>
      <w:r>
        <w:t xml:space="preserve">Tần Vô Song đã đoán được vài phần nhưng vẫn cố ý hỏi.</w:t>
      </w:r>
    </w:p>
    <w:p>
      <w:pPr>
        <w:pStyle w:val="BodyText"/>
      </w:pPr>
      <w:r>
        <w:t xml:space="preserve">- Ngươi chưa nghe gì sao? Tu luyện giả của Hiên Viên Khâu đang tiến về phía Nam, bây giờ đã tới biên cảnh Chi Tế Sơn rồi, lúc nào cũng có thể trùng phá Chi Tế Sơn, tiến vào các quốc gia nhân loại. Gần đây, rất nhiều tán tu nhận được tin tức này đã rời Chi Tế Sơn. Tai họa này, không phải ai cũng dám đứng ra gánh vác.</w:t>
      </w:r>
    </w:p>
    <w:p>
      <w:pPr>
        <w:pStyle w:val="BodyText"/>
      </w:pPr>
      <w:r>
        <w:t xml:space="preserve">Tần Vô Song ra vẻ ngạc nhiên:</w:t>
      </w:r>
    </w:p>
    <w:p>
      <w:pPr>
        <w:pStyle w:val="BodyText"/>
      </w:pPr>
      <w:r>
        <w:t xml:space="preserve">- Hiên Viên Khâu là Cấm địa của Thần, chẳng có liên quan gì đến các quốc gia nhân loại, sao lại đến các quốc gia nhân loại làm gì.</w:t>
      </w:r>
    </w:p>
    <w:p>
      <w:pPr>
        <w:pStyle w:val="BodyText"/>
      </w:pPr>
      <w:r>
        <w:t xml:space="preserve">- Huynh đệ, cái này thì ngươi không biết rồi, các quốc gia nhân loại chúng ta có một nhân vật khiến Cấm địa của Thần phải đỏ mắt. Người ta lần này đến là muốn lấy lại bảo vật Thần đạo. Haizz, chỉ e là các quốc gia nhân loại sẽ có một trận gió tanh mưa máu thôi. Mọi người nên tự cứu lấy mình.</w:t>
      </w:r>
    </w:p>
    <w:p>
      <w:pPr>
        <w:pStyle w:val="BodyText"/>
      </w:pPr>
      <w:r>
        <w:t xml:space="preserve">- Nói như vậy, những tu luyện giả đó đã vào Chi Tế Sơn rồi?</w:t>
      </w:r>
    </w:p>
    <w:p>
      <w:pPr>
        <w:pStyle w:val="BodyText"/>
      </w:pPr>
      <w:r>
        <w:t xml:space="preserve">Tần Vô Song hỏi.</w:t>
      </w:r>
    </w:p>
    <w:p>
      <w:pPr>
        <w:pStyle w:val="BodyText"/>
      </w:pPr>
      <w:r>
        <w:t xml:space="preserve">- Tuy rằng vẫn chưa vào, nhưng ta đoán cũng nhanh thôi, không còn xa nữa đâu?</w:t>
      </w:r>
    </w:p>
    <w:p>
      <w:pPr>
        <w:pStyle w:val="BodyText"/>
      </w:pPr>
      <w:r>
        <w:t xml:space="preserve">Tần Vô Song không hỏi thêm gì nữa mà bước nhanh ra ngoài, lượn một vòng quanh các khách điếm khác của Thiên Đoạn Thành, quả nhiên, cảnh tượng chẳng khác gì khách điếm vừa rồi. Khách điếm nào cũng đầy ắp tán tu rút lui từ Chi Tế Sơn.</w:t>
      </w:r>
    </w:p>
    <w:p>
      <w:pPr>
        <w:pStyle w:val="BodyText"/>
      </w:pPr>
      <w:r>
        <w:t xml:space="preserve">Tần Vô Song âm thầm quan sát, xác định không có cường giả Hiên Viên Khâu trà trộn bên trong mới tạm yên tâm. Đang định trở lại khách điếm, đột nhiên nhớ ra bản thân cũng không thể vào được. Bây giờ có quay lại cũng không tìm ra được chốn dừng chân nên tạm dừng bước, đi ra ngoài Thiên Đoạn Thành.</w:t>
      </w:r>
    </w:p>
    <w:p>
      <w:pPr>
        <w:pStyle w:val="BodyText"/>
      </w:pPr>
      <w:r>
        <w:t xml:space="preserve">- Tiểu thư, Tần công tử rời đi rồi.</w:t>
      </w:r>
    </w:p>
    <w:p>
      <w:pPr>
        <w:pStyle w:val="BodyText"/>
      </w:pPr>
      <w:r>
        <w:t xml:space="preserve">Khẩu khí Tiểu Trúc có chút lo lắng.</w:t>
      </w:r>
    </w:p>
    <w:p>
      <w:pPr>
        <w:pStyle w:val="BodyText"/>
      </w:pPr>
      <w:r>
        <w:t xml:space="preserve">Mộ Dung Nhạn ừ một tiếng, dõi đôi mắt sáng như ngọc ra bầu trời đêm bên ngoài, dáng vẻ có chút ngây người, thần tình chăm chú, không biết đang nghĩ điều gì.</w:t>
      </w:r>
    </w:p>
    <w:p>
      <w:pPr>
        <w:pStyle w:val="BodyText"/>
      </w:pPr>
      <w:r>
        <w:t xml:space="preserve">Một lúc lâu sau, mới thở dài một tiếng.</w:t>
      </w:r>
    </w:p>
    <w:p>
      <w:pPr>
        <w:pStyle w:val="BodyText"/>
      </w:pPr>
      <w:r>
        <w:t xml:space="preserve">- Tiểu thư, tại sao mỗi lần gặp Tần công tử, người lại thở dài?</w:t>
      </w:r>
    </w:p>
    <w:p>
      <w:pPr>
        <w:pStyle w:val="BodyText"/>
      </w:pPr>
      <w:r>
        <w:t xml:space="preserve">Mộ Dung Nhạn lần này không quát lớn mà buồn bã nói:</w:t>
      </w:r>
    </w:p>
    <w:p>
      <w:pPr>
        <w:pStyle w:val="BodyText"/>
      </w:pPr>
      <w:r>
        <w:t xml:space="preserve">- Tiểu Trúc, trong lòng Tần công tử còn khổ hơn ta nhiều. Ngươi có cảm nhận được không?</w:t>
      </w:r>
    </w:p>
    <w:p>
      <w:pPr>
        <w:pStyle w:val="BodyText"/>
      </w:pPr>
      <w:r>
        <w:t xml:space="preserve">Tiểu Trúc là một người thẳng thắn, ngây ngô lắc đầu:</w:t>
      </w:r>
    </w:p>
    <w:p>
      <w:pPr>
        <w:pStyle w:val="BodyText"/>
      </w:pPr>
      <w:r>
        <w:t xml:space="preserve">- Không có! Muội thấy Tần công tử rất bình tĩnh. Nhưng nếu là muội, gặp phải chuyện này muội cũng không biết phải làm sao.</w:t>
      </w:r>
    </w:p>
    <w:p>
      <w:pPr>
        <w:pStyle w:val="BodyText"/>
      </w:pPr>
      <w:r>
        <w:t xml:space="preserve">- Ta cảm thấy, huynh ấy có vài chuyện không tiện nói cho chúng ta.</w:t>
      </w:r>
    </w:p>
    <w:p>
      <w:pPr>
        <w:pStyle w:val="BodyText"/>
      </w:pPr>
      <w:r>
        <w:t xml:space="preserve">- Không lẽ lão gia đã nói gì với huynh ấy? Khiến huynh ấy trong lòng có chút khúc mắc?</w:t>
      </w:r>
    </w:p>
    <w:p>
      <w:pPr>
        <w:pStyle w:val="BodyText"/>
      </w:pPr>
      <w:r>
        <w:t xml:space="preserve">Tiểu Trúc cũng tự cảm thấy mình thông minh.</w:t>
      </w:r>
    </w:p>
    <w:p>
      <w:pPr>
        <w:pStyle w:val="BodyText"/>
      </w:pPr>
      <w:r>
        <w:t xml:space="preserve">- Có lẽ không phải, ta cảm thấy, là có liên quan đến La Thiên Đạo Trường.</w:t>
      </w:r>
    </w:p>
    <w:p>
      <w:pPr>
        <w:pStyle w:val="BodyText"/>
      </w:pPr>
      <w:r>
        <w:t xml:space="preserve">Nói đến La Thiên Đạo Trường, những ngón tay Mộ Dung Nhạn lại nắm chặt đầy bực bội.</w:t>
      </w:r>
    </w:p>
    <w:p>
      <w:pPr>
        <w:pStyle w:val="BodyText"/>
      </w:pPr>
      <w:r>
        <w:t xml:space="preserve">- Tiểu thư, việc những tán tu này quá cảnh, chắc không phải được cho phép đâu nhỉ?</w:t>
      </w:r>
    </w:p>
    <w:p>
      <w:pPr>
        <w:pStyle w:val="BodyText"/>
      </w:pPr>
      <w:r>
        <w:t xml:space="preserve">Mộ Dung Nhạn giân dữ nói:</w:t>
      </w:r>
    </w:p>
    <w:p>
      <w:pPr>
        <w:pStyle w:val="BodyText"/>
      </w:pPr>
      <w:r>
        <w:t xml:space="preserve">- Nếu như theo quy định nghiêm khắc của hiệp ước vạn năm thì khẳng định là không được cho phép. Nhưng khi không có ai truy cứu thì cái hiệp ước cũng chỉ là một tờ giấy rỗng tuếch. Thêm nữa, tán tu không giống với những thế lực có môn có phái. Bọn họ đánh xong rồi rút, rất khó truy cứu.</w:t>
      </w:r>
    </w:p>
    <w:p>
      <w:pPr>
        <w:pStyle w:val="BodyText"/>
      </w:pPr>
      <w:r>
        <w:t xml:space="preserve">- Nhưng nếu Thiên Đế Sơn muốn ước thúc thì vẫn có thể ước thúc được đúng không?</w:t>
      </w:r>
    </w:p>
    <w:p>
      <w:pPr>
        <w:pStyle w:val="BodyText"/>
      </w:pPr>
      <w:r>
        <w:t xml:space="preserve">Tiểu Trúc trề môi:</w:t>
      </w:r>
    </w:p>
    <w:p>
      <w:pPr>
        <w:pStyle w:val="BodyText"/>
      </w:pPr>
      <w:r>
        <w:t xml:space="preserve">- Muội nghĩ Tần công tử nên đi Thiên Đế Sơn khiếu nại.</w:t>
      </w:r>
    </w:p>
    <w:p>
      <w:pPr>
        <w:pStyle w:val="BodyText"/>
      </w:pPr>
      <w:r>
        <w:t xml:space="preserve">- Đi Thiên Đế Sơn…</w:t>
      </w:r>
    </w:p>
    <w:p>
      <w:pPr>
        <w:pStyle w:val="BodyText"/>
      </w:pPr>
      <w:r>
        <w:t xml:space="preserve">Mộ Dung Nhạn thở dài một tiếng:</w:t>
      </w:r>
    </w:p>
    <w:p>
      <w:pPr>
        <w:pStyle w:val="BodyText"/>
      </w:pPr>
      <w:r>
        <w:t xml:space="preserve">- Chỉ e rằng có người không để cho huynh ấy tiếp cận Thiên Đế Sơn. Mà đến Thiên Đế Sơn rồi, có được gặp Thiên Đế bệ hạ không lại là chuyện khác. Bây giờ, Tần gia Thiên Đế Sơn bốn bề thọ địch, một đệ tử Tần gia như huynh ấy muốn gặp Thiên Đế, trở lực rất lớn.</w:t>
      </w:r>
    </w:p>
    <w:p>
      <w:pPr>
        <w:pStyle w:val="BodyText"/>
      </w:pPr>
      <w:r>
        <w:t xml:space="preserve">- Làm sao đây?</w:t>
      </w:r>
    </w:p>
    <w:p>
      <w:pPr>
        <w:pStyle w:val="BodyText"/>
      </w:pPr>
      <w:r>
        <w:t xml:space="preserve">Tiểu Trúc than thở, đột nhiên hai mắt sáng ngời:</w:t>
      </w:r>
    </w:p>
    <w:p>
      <w:pPr>
        <w:pStyle w:val="BodyText"/>
      </w:pPr>
      <w:r>
        <w:t xml:space="preserve">- Tiểu thư, hay là chúng ta đi Thiên Đế Sơn một chuyến?</w:t>
      </w:r>
    </w:p>
    <w:p>
      <w:pPr>
        <w:pStyle w:val="BodyText"/>
      </w:pPr>
      <w:r>
        <w:t xml:space="preserve">Mộ Dung Nhạn cũng vừa hay xuất hiện ý niệm to gan này trong đầu, nghe Tiểu Trúc nói, không khỏi trong lòng chợt động!</w:t>
      </w:r>
    </w:p>
    <w:p>
      <w:pPr>
        <w:pStyle w:val="Compact"/>
      </w:pPr>
      <w:r>
        <w:t xml:space="preserve">Ủng hộ chỉ với 1 click và 5s ! (adf.ly/4EmoB)</w:t>
      </w:r>
      <w:r>
        <w:br w:type="textWrapping"/>
      </w:r>
      <w:r>
        <w:br w:type="textWrapping"/>
      </w:r>
    </w:p>
    <w:p>
      <w:pPr>
        <w:pStyle w:val="Heading2"/>
      </w:pPr>
      <w:bookmarkStart w:id="522" w:name="chương-500"/>
      <w:bookmarkEnd w:id="522"/>
      <w:r>
        <w:t xml:space="preserve">500. Chương 50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00: Triệu hoán năm đại linh thú.</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Mộ Dung Nhạn cặp mày như tranh, đứng dựa cửa sổ mang lại cho người ta một cảm giác vô cùng đoan trang. Lúc này, nội tâm của cô đang biến động vô cùng, kích động vì một ý niệm to gan đó.</w:t>
      </w:r>
    </w:p>
    <w:p>
      <w:pPr>
        <w:pStyle w:val="BodyText"/>
      </w:pPr>
      <w:r>
        <w:t xml:space="preserve">Nàng là một cô gái thông minh, biết là nếu làm vậy sẽ mang lại hậu quả như thế nào. Có thể Phiêu Tuyết Lâu sẽ trở mặt hoàn toàn với La Thiên Đạo Trường.</w:t>
      </w:r>
    </w:p>
    <w:p>
      <w:pPr>
        <w:pStyle w:val="BodyText"/>
      </w:pPr>
      <w:r>
        <w:t xml:space="preserve">Và Mộ Dung Nhạn nàng sẽ vì thế mà càng có thêm nhiều lời thị phi và khiển trách. Dù sao, miệng đời khó cản. Nếu như lần đầu tiên, nàng giúp Tinh La Điện xua đuổi La Vân xuất phát từ giao tình giữa nàng và Tần Vô Song. Nhưng lần này, nàng vì Tần Vô Song mà bỏ trốn, chạy đến Thiên Đế Sơn cáo trạng, chuyện này mang giao tình ra giải thích, chắc khó bịt nổi miệng lưỡi thiên hạ.</w:t>
      </w:r>
    </w:p>
    <w:p>
      <w:pPr>
        <w:pStyle w:val="BodyText"/>
      </w:pPr>
      <w:r>
        <w:t xml:space="preserve">Ngay cả bây giờ bên ngoài cũng đang có lời đồn rằng cô Mộ Dung Nhạn và Tần Vô Song nảy sinh tình cảm. Dù như vậy, nhưng ý niệm trong đầu Mộ Dung Nhạn vẫn chưa nguội bớt mà ngược lại càng trở nên nóng rực.</w:t>
      </w:r>
    </w:p>
    <w:p>
      <w:pPr>
        <w:pStyle w:val="BodyText"/>
      </w:pPr>
      <w:r>
        <w:t xml:space="preserve">Cô cảm thấy mình đúng là nên làm như vậy. Chí ít trong mắt cô đây là chuyện có ý nghĩa, xứng đáng để cô mạo hiểm.</w:t>
      </w:r>
    </w:p>
    <w:p>
      <w:pPr>
        <w:pStyle w:val="BodyText"/>
      </w:pPr>
      <w:r>
        <w:t xml:space="preserve">Mộ Dung Nhạn cả đêm không ngủ, sáng sớm ngày thứ hai, Tiểu Trúc đã vội vội vàng vàng bước vào:</w:t>
      </w:r>
    </w:p>
    <w:p>
      <w:pPr>
        <w:pStyle w:val="BodyText"/>
      </w:pPr>
      <w:r>
        <w:t xml:space="preserve">- Tiểu thư, tiểu thư, Tần công tử ở dưới nhà.</w:t>
      </w:r>
    </w:p>
    <w:p>
      <w:pPr>
        <w:pStyle w:val="BodyText"/>
      </w:pPr>
      <w:r>
        <w:t xml:space="preserve">- Vậy sao?</w:t>
      </w:r>
    </w:p>
    <w:p>
      <w:pPr>
        <w:pStyle w:val="BodyText"/>
      </w:pPr>
      <w:r>
        <w:t xml:space="preserve">Mộ Dung Nhạn trong lòng hơi run lên, tự nhiên lại cảm thấy căng thẳng:</w:t>
      </w:r>
    </w:p>
    <w:p>
      <w:pPr>
        <w:pStyle w:val="BodyText"/>
      </w:pPr>
      <w:r>
        <w:t xml:space="preserve">- Huynh ấy lên rồi sao?</w:t>
      </w:r>
    </w:p>
    <w:p>
      <w:pPr>
        <w:pStyle w:val="BodyText"/>
      </w:pPr>
      <w:r>
        <w:t xml:space="preserve">- Vẫn chưa, Tần công tử nói đợi dưới lầu không lên nữa. Huynh ấy muốn trước khi lên đường, mong được tiểu thư tấu tặng một khúc đưa tiễn.</w:t>
      </w:r>
    </w:p>
    <w:p>
      <w:pPr>
        <w:pStyle w:val="BodyText"/>
      </w:pPr>
      <w:r>
        <w:t xml:space="preserve">Tiểu Trúc nói đến đây, che miệng cười khẽ, nói:</w:t>
      </w:r>
    </w:p>
    <w:p>
      <w:pPr>
        <w:pStyle w:val="BodyText"/>
      </w:pPr>
      <w:r>
        <w:t xml:space="preserve">- Tần công tử này đúng là tao nhã, tuyệt đối hữu lễ, thật khác với đám phàm phu tục tử. Tiểu thư, đàn của người…</w:t>
      </w:r>
    </w:p>
    <w:p>
      <w:pPr>
        <w:pStyle w:val="BodyText"/>
      </w:pPr>
      <w:r>
        <w:t xml:space="preserve">Tiểu Trúc bận trong bận ngoài bắt đầu chuẩn bị.</w:t>
      </w:r>
    </w:p>
    <w:p>
      <w:pPr>
        <w:pStyle w:val="BodyText"/>
      </w:pPr>
      <w:r>
        <w:t xml:space="preserve">Mộ Dung Nhạn trong lòng trầm lặng, ngồi trước cửa sổ, ngón tay trắng như ngó sen bắt đầu đạn tấu. Tiếng đàn mới đầu còn du dương, sau không ngừng biến hóa theo tâm cảnh Mộ Dung Nhạn. Tiếng đàn càng lúc càng êm dịu, dường như cũng đang chìm đắm trong ánh sáng bình minh mê hoặc, theo tâm tình chủ nhân, triền miên không dứt.</w:t>
      </w:r>
    </w:p>
    <w:p>
      <w:pPr>
        <w:pStyle w:val="BodyText"/>
      </w:pPr>
      <w:r>
        <w:t xml:space="preserve">Tần Vô Song đứng dưới lầu, nghe tiếng đàn líu lo như chim oanh hót, lại róc rách như tiếng suối chảy, như ôm ấp bên trong một thứ tình cảm không thể nói nên lời.</w:t>
      </w:r>
    </w:p>
    <w:p>
      <w:pPr>
        <w:pStyle w:val="BodyText"/>
      </w:pPr>
      <w:r>
        <w:t xml:space="preserve">Một lúc lâu sau, tiếng đàn mới dứt, nhiệt lưu chảy xuôi từng trận trong lòng Tần Vô Song. Hai người từ đầu đến cuối không nói với nhau câu nào, chỉ có tiếng đàn thay cho thiên ngôn vạn ngữ, giúp họ truyền tải nỗi lòng</w:t>
      </w:r>
    </w:p>
    <w:p>
      <w:pPr>
        <w:pStyle w:val="BodyText"/>
      </w:pPr>
      <w:r>
        <w:t xml:space="preserve">Mộ Dung Nhạn đứng dậy, nhìn ra bên ngoài, Tần Vô Song nho nhã chắp tay rồi mới quay đầu rời đi, bước từng bước lớn về phía trước.</w:t>
      </w:r>
    </w:p>
    <w:p>
      <w:pPr>
        <w:pStyle w:val="BodyText"/>
      </w:pPr>
      <w:r>
        <w:t xml:space="preserve">Tình cảnh này có chút giống ý cảnh ‘phong tiêu tiêu hề dịch thủy hàn, tráng sĩ nhất khứ bất phục hoàn’.</w:t>
      </w:r>
    </w:p>
    <w:p>
      <w:pPr>
        <w:pStyle w:val="BodyText"/>
      </w:pPr>
      <w:r>
        <w:t xml:space="preserve">Mộ Dung Nhạn nhìn theo bóng dáng Tần Vô Song, trong lòng có chút buồn bã nhưng không còn cảm giác mờ mịt như trước đây nữa mà sâu bên trong, một chút tâm tình kỳ diệu bắt đầu lan tràn.</w:t>
      </w:r>
    </w:p>
    <w:p>
      <w:pPr>
        <w:pStyle w:val="BodyText"/>
      </w:pPr>
      <w:r>
        <w:t xml:space="preserve">- Tiểu Trúc, chúng ta cũng xuất phát thôi!</w:t>
      </w:r>
    </w:p>
    <w:p>
      <w:pPr>
        <w:pStyle w:val="BodyText"/>
      </w:pPr>
      <w:r>
        <w:t xml:space="preserve">Mộ Dung Nhạn điều chỉnh lại tâm thần, quay đầu mỉm cười.</w:t>
      </w:r>
    </w:p>
    <w:p>
      <w:pPr>
        <w:pStyle w:val="BodyText"/>
      </w:pPr>
      <w:r>
        <w:t xml:space="preserve">o0o</w:t>
      </w:r>
    </w:p>
    <w:p>
      <w:pPr>
        <w:pStyle w:val="BodyText"/>
      </w:pPr>
      <w:r>
        <w:t xml:space="preserve">Tần Vô Song rời khỏi Thiên Đoạn Thành, bước ra cửa, xuất phát thẳng hướng Chi Tế Sơn. Trên đường đi, không ngừng nhìn thấy những tu luyện giả nhân loại đang trên đường trở về Thiên Đoạn Thành. Họ thấy Tần Vô Song một mình đơn thương độc mã đi ngược về hướng Chi Tế Sơn, không khỏi dùng ánh mắt như đang nhìn kẻ ngốc mà nhìn hắn.</w:t>
      </w:r>
    </w:p>
    <w:p>
      <w:pPr>
        <w:pStyle w:val="BodyText"/>
      </w:pPr>
      <w:r>
        <w:t xml:space="preserve">Mấy gã tán tu tốt bụng cũng lên tiếng nhắc nhở nhưng đều nhận được nụ cười từ chối của Tần Vô Song. Rất nhanh, Tần Vô Song đã tới được quan khẩu.</w:t>
      </w:r>
    </w:p>
    <w:p>
      <w:pPr>
        <w:pStyle w:val="BodyText"/>
      </w:pPr>
      <w:r>
        <w:t xml:space="preserve">Đệ tử Cửu Ô Thần Miếu phụ trách canh giữ quan khẩu nhìn thấy Tần Vô Song cũng có chút ngạc nhiên:</w:t>
      </w:r>
    </w:p>
    <w:p>
      <w:pPr>
        <w:pStyle w:val="BodyText"/>
      </w:pPr>
      <w:r>
        <w:t xml:space="preserve">- Các hạ, lúc này mọi người đều từ Chi Tế Sơn chạy ra, sao ngươi lại đi vào?</w:t>
      </w:r>
    </w:p>
    <w:p>
      <w:pPr>
        <w:pStyle w:val="BodyText"/>
      </w:pPr>
      <w:r>
        <w:t xml:space="preserve">Tần Vô Song mỉm cười, gật gật đầu:</w:t>
      </w:r>
    </w:p>
    <w:p>
      <w:pPr>
        <w:pStyle w:val="BodyText"/>
      </w:pPr>
      <w:r>
        <w:t xml:space="preserve">- Chỉ cho người của Hiên Viên Khâu vào các quốc gia nhân loại ta, không cho ta đi Hiên Viên Khâu sao?</w:t>
      </w:r>
    </w:p>
    <w:p>
      <w:pPr>
        <w:pStyle w:val="BodyText"/>
      </w:pPr>
      <w:r>
        <w:t xml:space="preserve">Những người đó thấy khẩu khí Tần Vô Song như vậy, đương nhiên cũng không ngăn trở, cho hắn đi qua.</w:t>
      </w:r>
    </w:p>
    <w:p>
      <w:pPr>
        <w:pStyle w:val="BodyText"/>
      </w:pPr>
      <w:r>
        <w:t xml:space="preserve">Vừa vào Chi Tế Sơn, Tần Vô Song lập tức tìm một nơi yên tĩnh. Việc đầu tiên hắn làm là kiểm tra lại bộ giáp Trạm Lam, xác định trang bị không có gì thiếu sót rồi mới lấy mười hai cuốn Phong ấn Đồ quyển ra.</w:t>
      </w:r>
    </w:p>
    <w:p>
      <w:pPr>
        <w:pStyle w:val="BodyText"/>
      </w:pPr>
      <w:r>
        <w:t xml:space="preserve">Mười hai cuốn Phong ấn Đồ quyển không giống với phong ấn thú phù bình thường. Chí ít tạo hình cũng được chú ý hơn. Có thể thấy, đây là danh tác, chứ tuyệt đối không phải sản phẩm của những phù sư tầm thường.</w:t>
      </w:r>
    </w:p>
    <w:p>
      <w:pPr>
        <w:pStyle w:val="BodyText"/>
      </w:pPr>
      <w:r>
        <w:t xml:space="preserve">Qua giới thiệu bên ngoài, Tần Vô Song biết được lai lịch của mười hai cuốn Phong ấn Đồ quyển này. Sau khi mở ra xem, bên trên đều có thuyết minh rõ ràng.</w:t>
      </w:r>
    </w:p>
    <w:p>
      <w:pPr>
        <w:pStyle w:val="BodyText"/>
      </w:pPr>
      <w:r>
        <w:t xml:space="preserve">Tần Vô Song biết, giai đoạn của mình bây giờ chỉ có triệu hồi năm linh thú trong mười hai linh thú bị phong ấn. Đó là hai Hóa Hư Cảnh, ba Động Hư Cảnh. Vậy đã đủ rồi!</w:t>
      </w:r>
    </w:p>
    <w:p>
      <w:pPr>
        <w:pStyle w:val="BodyText"/>
      </w:pPr>
      <w:r>
        <w:t xml:space="preserve">Đương nhiên, linh thú được triệu hồi sẽ hoàn toàn do hắn điều khiển, phục tùng chủ nhân mười phần. Hơn nữa, mặc dù linh thú tuyệt đối nghe theo sự điều khiển của chủ nhân, nhưng lúc chiến đấu thì vẫn không mất đi linh tính bản thân của một linh thú. Trong lúc chiến đấu, vẫn có thể phát huy được toàn bộ thực lực.</w:t>
      </w:r>
    </w:p>
    <w:p>
      <w:pPr>
        <w:pStyle w:val="BodyText"/>
      </w:pPr>
      <w:r>
        <w:t xml:space="preserve">Hay nói một cách khác, chúng không phải là những con khôi lỗi chỉ đâu đánh đó mà là những linh thú siêu cấp có tính năng động trong chiến đấu trực quan. Triệu hoán linh thú không có gì quá đặc thù, chỉ là xòe nắm bàn tay, thôi động linh lực bằng tất cả khả năng của mình.</w:t>
      </w:r>
    </w:p>
    <w:p>
      <w:pPr>
        <w:pStyle w:val="BodyText"/>
      </w:pPr>
      <w:r>
        <w:t xml:space="preserve">Năm đường quang mang sáng ngời vừa lóe lên, đột nhiên Phong ấn Đồ quyển bốc lên năm làn sương khói, rồi từ đó bay ra năm con linh thú với những tạo hình khác nhau.</w:t>
      </w:r>
    </w:p>
    <w:p>
      <w:pPr>
        <w:pStyle w:val="BodyText"/>
      </w:pPr>
      <w:r>
        <w:t xml:space="preserve">- Chủ nhân! Thiềm Cung Ngọc Thố, Thâu Thiên Yển Thử, bái kiến chủ nhân!</w:t>
      </w:r>
    </w:p>
    <w:p>
      <w:pPr>
        <w:pStyle w:val="BodyText"/>
      </w:pPr>
      <w:r>
        <w:t xml:space="preserve">Hai linh thú này hình dáng đều không lớn, là hai linh thú Hóa Hư Cảnh yếu nhất trong mười hai xuốn Phong ấn Đồ quyển.</w:t>
      </w:r>
    </w:p>
    <w:p>
      <w:pPr>
        <w:pStyle w:val="BodyText"/>
      </w:pPr>
      <w:r>
        <w:t xml:space="preserve">- Khiếu Nhật Thiên Phượng, Độc Giác Thần Mã, Tịnh Đàn Bảo Trư, bái kiến chủ nhân!</w:t>
      </w:r>
    </w:p>
    <w:p>
      <w:pPr>
        <w:pStyle w:val="BodyText"/>
      </w:pPr>
      <w:r>
        <w:t xml:space="preserve">Ba linh thú này đều là Động Hư Cảnh, khí thế rõ ràng là khác hẳn hai Hóa Hư Cảnh kia.</w:t>
      </w:r>
    </w:p>
    <w:p>
      <w:pPr>
        <w:pStyle w:val="BodyText"/>
      </w:pPr>
      <w:r>
        <w:t xml:space="preserve">Tần Vô Song quan sát kỹ năm con Chiến linh thú, tổng thể mà nói vô cùng hài lòng.</w:t>
      </w:r>
    </w:p>
    <w:p>
      <w:pPr>
        <w:pStyle w:val="BodyText"/>
      </w:pPr>
      <w:r>
        <w:t xml:space="preserve">- Được, ta tin tưởng các ngươi, có lẽ đã bị chế áp lâu lắm rồi phải không?</w:t>
      </w:r>
    </w:p>
    <w:p>
      <w:pPr>
        <w:pStyle w:val="BodyText"/>
      </w:pPr>
      <w:r>
        <w:t xml:space="preserve">Tần Vô Song mỉm cười nói.</w:t>
      </w:r>
    </w:p>
    <w:p>
      <w:pPr>
        <w:pStyle w:val="BodyText"/>
      </w:pPr>
      <w:r>
        <w:t xml:space="preserve">Năm linh thú đồng loạt gật đầu, toàn thân toát ra một luồng hung khí cực lớn. Hung khí này không phải linh thú hiện tại nào cũng có thể có. Chẳng nghi ngờ gì, chủ nhân chế tác ra mười hai cuốn Phong ấn Đồ quyển này ắt hẳn đã tuyển chọn rất cẩn thận mới tập hợp đủ mười hai con giáp linh thú.</w:t>
      </w:r>
    </w:p>
    <w:p>
      <w:pPr>
        <w:pStyle w:val="BodyText"/>
      </w:pPr>
      <w:r>
        <w:t xml:space="preserve">- Tốt lắm, nói sở trường và khả năng của các ngươi một lượt cho ta xem nào!</w:t>
      </w:r>
    </w:p>
    <w:p>
      <w:pPr>
        <w:pStyle w:val="BodyText"/>
      </w:pPr>
      <w:r>
        <w:t xml:space="preserve">Tần Vô Song nói.</w:t>
      </w:r>
    </w:p>
    <w:p>
      <w:pPr>
        <w:pStyle w:val="BodyText"/>
      </w:pPr>
      <w:r>
        <w:t xml:space="preserve">- Thâu Thiên Yển Thử, sở trường địa hành, truy tung, bày trận, đánh lén, ám sát…</w:t>
      </w:r>
    </w:p>
    <w:p>
      <w:pPr>
        <w:pStyle w:val="BodyText"/>
      </w:pPr>
      <w:r>
        <w:t xml:space="preserve">- Thiềm Cung Ngọc Thố sở trường địa hành, đánh lén, dụng độc…</w:t>
      </w:r>
    </w:p>
    <w:p>
      <w:pPr>
        <w:pStyle w:val="BodyText"/>
      </w:pPr>
      <w:r>
        <w:t xml:space="preserve">- Khiếu Nhật Thiên Phượng sở trường không chiến, xạ kích, mị hoặc.</w:t>
      </w:r>
    </w:p>
    <w:p>
      <w:pPr>
        <w:pStyle w:val="BodyText"/>
      </w:pPr>
      <w:r>
        <w:t xml:space="preserve">- Độc Giác Thần Mã sở trường trùng kích chính diện, tốc độ cực nhanh, công kích mau lẹ.</w:t>
      </w:r>
    </w:p>
    <w:p>
      <w:pPr>
        <w:pStyle w:val="BodyText"/>
      </w:pPr>
      <w:r>
        <w:t xml:space="preserve">- Tịnh Đàn Bảo Trư, sở trường ngăn cản chính diện, phá hoại, Thôn Phệ.</w:t>
      </w:r>
    </w:p>
    <w:p>
      <w:pPr>
        <w:pStyle w:val="BodyText"/>
      </w:pPr>
      <w:r>
        <w:t xml:space="preserve">Năm đại linh thú này mang những thủ đoạn mà mình đắc ý nhất bẩm báo lại cho Tần Vô Song. Tần Vô Song nghe kỹ, ghi lại tất cả những tư liệu cần thiết vào đầu, thầm nhẩm tính sắp xếp chiến cục thế nào cho chúng phát huy sở trường tốt nhất, hình thành một vòng liệp sát, ngăn chặn đám tán tu khiến bọn chúng tiến lui không được, chỉ có duy nhất một con đường chết.</w:t>
      </w:r>
    </w:p>
    <w:p>
      <w:pPr>
        <w:pStyle w:val="BodyText"/>
      </w:pPr>
      <w:r>
        <w:t xml:space="preserve">Chừng một canh giờ sau, trong lòng Tần Vô Song dần có một ý niệm. Cất lời nói:</w:t>
      </w:r>
    </w:p>
    <w:p>
      <w:pPr>
        <w:pStyle w:val="BodyText"/>
      </w:pPr>
      <w:r>
        <w:t xml:space="preserve">- Các ngươi nghe rõ đây, ta biết các ngươi bị phong ấn đã lâu, nội tâm tràn ngập áp lực chờ được phóng thích. Bây giờ, ta sẽ cho các ngươi một cơ hội để các ngươi phóng thích hoàn toàn bản thân.</w:t>
      </w:r>
    </w:p>
    <w:p>
      <w:pPr>
        <w:pStyle w:val="BodyText"/>
      </w:pPr>
      <w:r>
        <w:t xml:space="preserve">Cả năm linh thú cùng lộ rõ vẻ chờ đợi, ánh mắt không giấu nổi sự cuồng nhiệt. Đúng như những gì Tần Vô Song dự đoán, linh thú bị phong ấn lâu ngày, áp lực trong lòng chẳng khác gì núi lửa, cần một cơ hội để phun trào, cần một nơi để phát tiết.</w:t>
      </w:r>
    </w:p>
    <w:p>
      <w:pPr>
        <w:pStyle w:val="BodyText"/>
      </w:pPr>
      <w:r>
        <w:t xml:space="preserve">Điểm này, Tần Vô Song ngẫm ra được từ Tử Điện Phần Diệm Thú. Tử Điện Phần Diệm Thú bị phong ấn mầy ngàn năm mà đã hung tàn bạo ngược, khát khao chiến đấu đến vậy. Cơ hồ có thể dùng từ cuồng chiến để hình dung.</w:t>
      </w:r>
    </w:p>
    <w:p>
      <w:pPr>
        <w:pStyle w:val="BodyText"/>
      </w:pPr>
      <w:r>
        <w:t xml:space="preserve">- Nghe đây, Chi Tế Sơn này là chiến trường của chúng ta. Quan khẩu sau lưng là phòng tuyến cuối cùng. Nhiệm vụ của chúng ta là bằng mọi cách ngăn chặn tất cả các tu luyện giả có ý định đi qua đó. Không được để sót một ai!</w:t>
      </w:r>
    </w:p>
    <w:p>
      <w:pPr>
        <w:pStyle w:val="BodyText"/>
      </w:pPr>
      <w:r>
        <w:t xml:space="preserve">Tần Vô Song khẩu khí thâm trầm nhưng lại có một sự quyết đoán rất kiên quyết.</w:t>
      </w:r>
    </w:p>
    <w:p>
      <w:pPr>
        <w:pStyle w:val="BodyText"/>
      </w:pPr>
      <w:r>
        <w:t xml:space="preserve">- Thâu Thiên Yển Thử, ngươi sở tường bày trận, ta sẽ cho ngươi kiến lập một đường giới hạn phòng ngự. Trong giới hạn đó nếu như một người có ý định vượt qua thì ngươi có phát hiện ra trước được hay không?</w:t>
      </w:r>
    </w:p>
    <w:p>
      <w:pPr>
        <w:pStyle w:val="BodyText"/>
      </w:pPr>
      <w:r>
        <w:t xml:space="preserve">Thâu Thiên Yển Thử nói:</w:t>
      </w:r>
    </w:p>
    <w:p>
      <w:pPr>
        <w:pStyle w:val="BodyText"/>
      </w:pPr>
      <w:r>
        <w:t xml:space="preserve">- Chủ nhân, trừ phi người đó tu vi Kỳ Diệu Huyền Cảnh, nếu không dù có là Hư Võ Đại viên mãn, chỉ cần bọn chúng có ý định đi qua trận pháp của ta nhất định sẽ khởi động trận pháp. Nếu như là Kỳ Diệu Huyền Cảnh cường giả, phá toái hư không, hoàn toàn bỏ qua quy tắc không gian thì ta mới không dám cam đoan.</w:t>
      </w:r>
    </w:p>
    <w:p>
      <w:pPr>
        <w:pStyle w:val="BodyText"/>
      </w:pPr>
      <w:r>
        <w:t xml:space="preserve">Tần Vô Song nói:</w:t>
      </w:r>
    </w:p>
    <w:p>
      <w:pPr>
        <w:pStyle w:val="BodyText"/>
      </w:pPr>
      <w:r>
        <w:t xml:space="preserve">- Kỳ Diệu Huyền Cảnh? Trong phạm vi kế hoạch của chúng ta, chúng ta chỉ nói ở cấp độ Hư Võ Cảnh mà thôi.</w:t>
      </w:r>
    </w:p>
    <w:p>
      <w:pPr>
        <w:pStyle w:val="BodyText"/>
      </w:pPr>
      <w:r>
        <w:t xml:space="preserve">- Vậy tuyệt đối không vấn đề!</w:t>
      </w:r>
    </w:p>
    <w:p>
      <w:pPr>
        <w:pStyle w:val="BodyText"/>
      </w:pPr>
      <w:r>
        <w:t xml:space="preserve">Thâu Thiên Yển Thử có vẻ tràn ngập tự tin.</w:t>
      </w:r>
    </w:p>
    <w:p>
      <w:pPr>
        <w:pStyle w:val="BodyText"/>
      </w:pPr>
      <w:r>
        <w:t xml:space="preserve">- Được, vậy nhiệm vụ thứ nhất của ngươi là bài trận, làm lính gác cho ta. Những chuyện như truy tung, đánh lén, ám sát, nếu như cần lúc nào cũng có thể thi triển.</w:t>
      </w:r>
    </w:p>
    <w:p>
      <w:pPr>
        <w:pStyle w:val="BodyText"/>
      </w:pPr>
      <w:r>
        <w:t xml:space="preserve">- Vâng, chủ nhân!</w:t>
      </w:r>
    </w:p>
    <w:p>
      <w:pPr>
        <w:pStyle w:val="BodyText"/>
      </w:pPr>
      <w:r>
        <w:t xml:space="preserve">- Thiềm Cung Ngọc Thố, ngươi sở trường địa hành, có chút giống với Thâu Thiên Yển Thử nên có thể nhận nhiệm vụ truyền tin. Nhưng ngoài ra ngươi còn biết dụng độc, đánh lén, nghĩa là thích hợp làm thích khách. Ngươi hãy dùng thủ đoạn ám sát của ngươi, giết hết đám tạp ngư có ý đồ vượt cảnh.</w:t>
      </w:r>
    </w:p>
    <w:p>
      <w:pPr>
        <w:pStyle w:val="BodyText"/>
      </w:pPr>
      <w:r>
        <w:t xml:space="preserve">Thiềm Cung Ngọc Thố nhe nanh cười:</w:t>
      </w:r>
    </w:p>
    <w:p>
      <w:pPr>
        <w:pStyle w:val="BodyText"/>
      </w:pPr>
      <w:r>
        <w:t xml:space="preserve">- Chủ nhân yên tâm, ta chí ít cũng có một trăm cách khiến đám tạp ngư đó lọt lưới. Chủ nhân, nếu như tôi kết hợp với Yển Thử, thiết trí độc chướng trong vòng phòng ngự thì còn kích thích hơn nhiều.</w:t>
      </w:r>
    </w:p>
    <w:p>
      <w:pPr>
        <w:pStyle w:val="BodyText"/>
      </w:pPr>
      <w:r>
        <w:t xml:space="preserve">Tần Vô Song trong lòng nhất động, nhớ lại những độc vật và cổ độc thu thập được trong Quy Vương Sơn, mỉm cười nói:</w:t>
      </w:r>
    </w:p>
    <w:p>
      <w:pPr>
        <w:pStyle w:val="BodyText"/>
      </w:pPr>
      <w:r>
        <w:t xml:space="preserve">- Được, ta ở đây có thu được một ít độc trùng và độc vật, và một ít nguyên liệu luyện độc. Vừa hay có thể đưa cho ngươi.</w:t>
      </w:r>
    </w:p>
    <w:p>
      <w:pPr>
        <w:pStyle w:val="BodyText"/>
      </w:pPr>
      <w:r>
        <w:t xml:space="preserve">Nói rồi đưa hết tất cả những chiến lợi phẩm của gã áo đen lúc trước cấp cho Thiềm Cung Ngọc Thố. Thiềm Cung Ngọc Thố thấy vậy mừng rỡ:</w:t>
      </w:r>
    </w:p>
    <w:p>
      <w:pPr>
        <w:pStyle w:val="BodyText"/>
      </w:pPr>
      <w:r>
        <w:t xml:space="preserve">- Tốt, ta đang lo là còn phải tự mình luyện chế độc vật, nào ngờ chủ nhân lại lo lắng chu đáo vậy, có đồ hiện tại để dùng thì còn gì tốt hơn rất nhiều. Yển Thử, không ngại kết hợp cùng ta chứ? Ha ha ha.</w:t>
      </w:r>
    </w:p>
    <w:p>
      <w:pPr>
        <w:pStyle w:val="BodyText"/>
      </w:pPr>
      <w:r>
        <w:t xml:space="preserve">Thâu Thiên Yển Thử vểnh vểnh hai chòm râu với dáng vẻ không dám lĩnh giáo. Rõ ràng, ngay cả Thâu Thiên Yển Thử cũng kiêng dè khả năng dụng độc của Thiềm Cung Ngọc Thố.</w:t>
      </w:r>
    </w:p>
    <w:p>
      <w:pPr>
        <w:pStyle w:val="BodyText"/>
      </w:pPr>
      <w:r>
        <w:t xml:space="preserve">Thiềm Cung Ngọc Thố cười the thé:</w:t>
      </w:r>
    </w:p>
    <w:p>
      <w:pPr>
        <w:pStyle w:val="BodyText"/>
      </w:pPr>
      <w:r>
        <w:t xml:space="preserve">- Yển Thử, yên tâm đi. Chúng ta là đồng bọn, ta đảm bảo không để độc dính lên người ngươi đâu.</w:t>
      </w:r>
    </w:p>
    <w:p>
      <w:pPr>
        <w:pStyle w:val="BodyText"/>
      </w:pPr>
      <w:r>
        <w:t xml:space="preserve">Thâu Thiên Yển Thử thở dài:</w:t>
      </w:r>
    </w:p>
    <w:p>
      <w:pPr>
        <w:pStyle w:val="BodyText"/>
      </w:pPr>
      <w:r>
        <w:t xml:space="preserve">- Được rồi, mọi chuyện cứ theo đại kế của chủ nhân!</w:t>
      </w:r>
    </w:p>
    <w:p>
      <w:pPr>
        <w:pStyle w:val="BodyText"/>
      </w:pPr>
      <w:r>
        <w:t xml:space="preserve">Tần Vô Song nhìn hai con linh thú, quả nhiên mỗi con đều có linh tính của mình, chứ không đơn thuần chỉ là cỗ máy chiến đấu đơn thuần, trong lòng cũng thấy an ủi, quay đầu nhìn ba con linh thú còn lại.</w:t>
      </w:r>
    </w:p>
    <w:p>
      <w:pPr>
        <w:pStyle w:val="Compact"/>
      </w:pPr>
      <w:r>
        <w:t xml:space="preserve">Ủng hộ chỉ với 1 click và 5s ! (adf.ly/4EmoB)</w:t>
      </w:r>
      <w:r>
        <w:br w:type="textWrapping"/>
      </w:r>
      <w:r>
        <w:br w:type="textWrapping"/>
      </w:r>
    </w:p>
    <w:p>
      <w:pPr>
        <w:pStyle w:val="Heading2"/>
      </w:pPr>
      <w:bookmarkStart w:id="523" w:name="chương-501"/>
      <w:bookmarkEnd w:id="523"/>
      <w:r>
        <w:t xml:space="preserve">501. Chương 50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01: Bắt đầu liệp sát.</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 Khiếu Nhật Thiên Phượng, ngươi phụ trách phối hợp tác chiến trên không, trực tiếp nghe mệnh lệnh của ta. Độc Giác Thần Mã và Tịnh Đàn Bảo Trư, các ngươi làm tay trái tay phải cho ta, cũng trực tiếp nghe ta ra lệnh. Ba ngươi có thể sẽ là chủ lực chiến đấu chính, nên chuẩn bị sẵn tinh thần.</w:t>
      </w:r>
    </w:p>
    <w:p>
      <w:pPr>
        <w:pStyle w:val="BodyText"/>
      </w:pPr>
      <w:r>
        <w:t xml:space="preserve">- Vâng, chủ nhân!</w:t>
      </w:r>
    </w:p>
    <w:p>
      <w:pPr>
        <w:pStyle w:val="BodyText"/>
      </w:pPr>
      <w:r>
        <w:t xml:space="preserve">Tần Vô Song đột nhiên nghĩ ra điều gì đó:</w:t>
      </w:r>
    </w:p>
    <w:p>
      <w:pPr>
        <w:pStyle w:val="BodyText"/>
      </w:pPr>
      <w:r>
        <w:t xml:space="preserve">- Ta biết, sau khi bị phong ấn, các ngươi đã không còn khả năng tu luyện và hồi phục nữa. Nếu như các ngươi phát hiện linh lực của mình không đủ thì hãy thông báo với ta trước. Ta sẽ đưa các ngươi trở về trong phong ấn và cung cấp linh lực cho các ngươi.</w:t>
      </w:r>
    </w:p>
    <w:p>
      <w:pPr>
        <w:pStyle w:val="BodyText"/>
      </w:pPr>
      <w:r>
        <w:t xml:space="preserve">Năm đại linh thú nghe nói Tần Vô Song có thủ đoạn này, mừng lắm, hai tay chà sát, nhất thời hăng hái vô cùng.</w:t>
      </w:r>
    </w:p>
    <w:p>
      <w:pPr>
        <w:pStyle w:val="BodyText"/>
      </w:pPr>
      <w:r>
        <w:t xml:space="preserve">Tần Vô Song phân công xong nhiệm vụ, dặn dò:</w:t>
      </w:r>
    </w:p>
    <w:p>
      <w:pPr>
        <w:pStyle w:val="BodyText"/>
      </w:pPr>
      <w:r>
        <w:t xml:space="preserve">- Nghe rõ mệnh lênh, chờ đợi hành động. Chỉ cần là từ cấp bậc Linh Võ Đại viên mãn trở lên, nhất quyết không cho đi qua.</w:t>
      </w:r>
    </w:p>
    <w:p>
      <w:pPr>
        <w:pStyle w:val="BodyText"/>
      </w:pPr>
      <w:r>
        <w:t xml:space="preserve">Tần Vô Song hiểu rất rõ, ở các quốc gia nhân loại, Linh Võ Đại viên mãn đã có thể coi là tán tu mạnh nhất rồi. Nếu như là tán tu của các quốc gia nhân loại, mạnh nhất cũng không thể vượt qua Cao Linh Võ Cảnh.</w:t>
      </w:r>
    </w:p>
    <w:p>
      <w:pPr>
        <w:pStyle w:val="BodyText"/>
      </w:pPr>
      <w:r>
        <w:t xml:space="preserve">Nếu là Linh Võ Đại viên mãn thì đó nhất định là tán tu đến từ bên ngoài Hiên Viên Khâu.</w:t>
      </w:r>
    </w:p>
    <w:p>
      <w:pPr>
        <w:pStyle w:val="BodyText"/>
      </w:pPr>
      <w:r>
        <w:t xml:space="preserve">Còn bên trong Hiên Viên Khâu, nếu các tán tu ngay cả Linh Võ Đại viên mãn cũng không được thì không đủ tư cách, càng không có dũng khí đến các quốc gia nhân loại. Bởi vậy, những lời đồn đó dù có thực cũng tuyệt đối không có liên quan gì đến bọn chúng.</w:t>
      </w:r>
    </w:p>
    <w:p>
      <w:pPr>
        <w:pStyle w:val="BodyText"/>
      </w:pPr>
      <w:r>
        <w:t xml:space="preserve">o0o</w:t>
      </w:r>
    </w:p>
    <w:p>
      <w:pPr>
        <w:pStyle w:val="BodyText"/>
      </w:pPr>
      <w:r>
        <w:t xml:space="preserve">Mới ngày đầu tiên đã có từng tốp đông tán tu của các quốc gia nhân loại không ngừng rời khỏi Chi Tế Sơn. Những tán tu này, mạnh nhất cũng không thể vượt qua Trung Linh Võ Cảnh, Tần Vô Song đương nhiên để cho bọn chúng qua hết, tránh đả thảo kinh xà.</w:t>
      </w:r>
    </w:p>
    <w:p>
      <w:pPr>
        <w:pStyle w:val="BodyText"/>
      </w:pPr>
      <w:r>
        <w:t xml:space="preserve">Ba ngày liền, những người đi qua đều chỉ là tán tu của các quốc gia nhân loại. Tần Vô Song đoán, tán tu các quốc gia nhân loại có lẽ cũng sắp đi qua hết. Nói cách khác, đám tán tu không sợ chết của Hiên Viên Khâu sắp xuất hiện</w:t>
      </w:r>
    </w:p>
    <w:p>
      <w:pPr>
        <w:pStyle w:val="BodyText"/>
      </w:pPr>
      <w:r>
        <w:t xml:space="preserve">- Nhóm đầu tiên đến nhất định phải ra tay thật mạnh để uy hiếp bọn chúng, cho bọn chúng biết các quốc gia nhân loại không phải là nơi bọn chúng có thể tàn sát tùy ý.</w:t>
      </w:r>
    </w:p>
    <w:p>
      <w:pPr>
        <w:pStyle w:val="BodyText"/>
      </w:pPr>
      <w:r>
        <w:t xml:space="preserve">Tần Vô Song tự thề với bản thân.</w:t>
      </w:r>
    </w:p>
    <w:p>
      <w:pPr>
        <w:pStyle w:val="BodyText"/>
      </w:pPr>
      <w:r>
        <w:t xml:space="preserve">Sau khi vào các quốc gia nhân loại, kinh qua trận chiến của Tần gia châu Bách Diệp, truy sát Tô Tổng quản, làm thất lạc bọn Bao Bao sau trận chiến ở Kê Quan Sơn, rồi lại tận mắt chứng kiến huyết án ở Oản Tử Cốc, nội tâm Tần Vô Song đã xuất hiện biến động rất lớn.</w:t>
      </w:r>
    </w:p>
    <w:p>
      <w:pPr>
        <w:pStyle w:val="BodyText"/>
      </w:pPr>
      <w:r>
        <w:t xml:space="preserve">Nộ khí tích tụ trong lòng hắn cũng không ngừng tăng lên.</w:t>
      </w:r>
    </w:p>
    <w:p>
      <w:pPr>
        <w:pStyle w:val="BodyText"/>
      </w:pPr>
      <w:r>
        <w:t xml:space="preserve">Giờ này khắc này, nghĩ tới lệnh truy sát cấp hai của La Thiên Đạo Trường, nghĩ tới cuộc đối thoại của La Đĩnh và Hắc Báo ở Cuồng Diễm Nhai, Tần Vô Song lại thấy lửa giận tràn ngập trong lòng.</w:t>
      </w:r>
    </w:p>
    <w:p>
      <w:pPr>
        <w:pStyle w:val="BodyText"/>
      </w:pPr>
      <w:r>
        <w:t xml:space="preserve">o0o</w:t>
      </w:r>
    </w:p>
    <w:p>
      <w:pPr>
        <w:pStyle w:val="BodyText"/>
      </w:pPr>
      <w:r>
        <w:t xml:space="preserve">Hầu Vương Sơn Chi Tế Sơn, Ngân Hầu Vương đã thiết trí toàn bộ Hầu Vương Sơn thành một cấm địa, không cho phép bất cứ đệ tử Hầu Tộc nào ra ngoài, đồng thời cũng không để tán tu bên ngoài nào tiếp cận được Chi Tế Sơn.</w:t>
      </w:r>
    </w:p>
    <w:p>
      <w:pPr>
        <w:pStyle w:val="BodyText"/>
      </w:pPr>
      <w:r>
        <w:t xml:space="preserve">Đây là sự lựa chọn thông minh nhất của Ngân Hầu Vương trong thời điểm hiện tại, đối diện với cục diện hỗn loạn này, Ngân Hầu Vương biết, bây giờ điều duy nhất Hầu Tộc có thể làm là tự bảo vệ lấy mình.</w:t>
      </w:r>
    </w:p>
    <w:p>
      <w:pPr>
        <w:pStyle w:val="BodyText"/>
      </w:pPr>
      <w:r>
        <w:t xml:space="preserve">Ngân Hầu Vương đứng trên Phong Hồi Phong, nhìn thấy một nhóm sáu người đang lẻn nhanh vào Chi Tế Sơn, thở dài nói:</w:t>
      </w:r>
    </w:p>
    <w:p>
      <w:pPr>
        <w:pStyle w:val="BodyText"/>
      </w:pPr>
      <w:r>
        <w:t xml:space="preserve">- Đây là tốp thứ nhất, cũng là khởi đầu sự cho tai họa của các quốc gia nhân loại. Hy vọng mọi chuyện không biến thành thảm án đại họa như vạn năm trước.</w:t>
      </w:r>
    </w:p>
    <w:p>
      <w:pPr>
        <w:pStyle w:val="BodyText"/>
      </w:pPr>
      <w:r>
        <w:t xml:space="preserve">Ngân Hầu Vương nhìn sáu người ấy, ai cũng là Hư Võ Cảnh cường giả, chẳng có nhân vật nào ở cấp độ Linh Võ Cảnh.</w:t>
      </w:r>
    </w:p>
    <w:p>
      <w:pPr>
        <w:pStyle w:val="BodyText"/>
      </w:pPr>
      <w:r>
        <w:t xml:space="preserve">Sáu người này rõ ràng là một đội ngũ tán tu, nhìn cách bọn chúng tổ hợp nhất định không phải mới được tụ hợp. Tổ chức vô cùng hữu tự, kỷ luật cũng rất nghiêm minh, sáu người này bất luận là tiến hay lùi cũng đều rất chú ý, tuyệt không tự mình hành động, có vẻ khá ăn ý.</w:t>
      </w:r>
    </w:p>
    <w:p>
      <w:pPr>
        <w:pStyle w:val="BodyText"/>
      </w:pPr>
      <w:r>
        <w:t xml:space="preserve">Lúc này, trời đã tối dần, sáu người này không vội vàng tiến lên mà chọn một nơi khá kín đáo để dựng trại.</w:t>
      </w:r>
    </w:p>
    <w:p>
      <w:pPr>
        <w:pStyle w:val="BodyText"/>
      </w:pPr>
      <w:r>
        <w:t xml:space="preserve">Bọn chúng biết, sau khi tiến vào Chi Tế Sơn thì sẽ cách các quốc gia nhân loại không còn xa nữa. Càng gần các quốc gia nhân loại bọn chúng càng không thể sơ ý.</w:t>
      </w:r>
    </w:p>
    <w:p>
      <w:pPr>
        <w:pStyle w:val="BodyText"/>
      </w:pPr>
      <w:r>
        <w:t xml:space="preserve">Bên trong lều trại, một tán tu tóc xõa rối tung ngồi dưới ánh đèn chăm chú đọc bản đồ. Tấm bản đồ này chính là của các quốc gia nhân loại.</w:t>
      </w:r>
    </w:p>
    <w:p>
      <w:pPr>
        <w:pStyle w:val="BodyText"/>
      </w:pPr>
      <w:r>
        <w:t xml:space="preserve">Có ba người đang đứng vây quanh hắn, ba người này rõ ràng đều rất tôn trọng hán tử tóc xõa, không ai dám hé miệng nói nửa câu, chờ đợi hán tử tóc xõa lên tiếng.</w:t>
      </w:r>
    </w:p>
    <w:p>
      <w:pPr>
        <w:pStyle w:val="BodyText"/>
      </w:pPr>
      <w:r>
        <w:t xml:space="preserve">Một lúc lâu sau, hán tử tóc xõa mới khe khẽ gật đầu:</w:t>
      </w:r>
    </w:p>
    <w:p>
      <w:pPr>
        <w:pStyle w:val="BodyText"/>
      </w:pPr>
      <w:r>
        <w:t xml:space="preserve">- Ổn rồi, chỗ này cách biên giới các quốc gia nhân loại không xa, chưa đến một vạn dặm. Vào các quốc gia nhân loại rồi, muốn đi Đế quốc Đại La còn phải đi thêm vài vạn dặm đường nữa. Sáu huynh đệ chúng ta đi ngày đi đêm, có lẽ sẽ là nhóm đầu tiên đến sớm nhất.</w:t>
      </w:r>
    </w:p>
    <w:p>
      <w:pPr>
        <w:pStyle w:val="BodyText"/>
      </w:pPr>
      <w:r>
        <w:t xml:space="preserve">- Lão Đại, đến càng sớm, cơ hội của chúng ta càng lớn.</w:t>
      </w:r>
    </w:p>
    <w:p>
      <w:pPr>
        <w:pStyle w:val="BodyText"/>
      </w:pPr>
      <w:r>
        <w:t xml:space="preserve">- Đúng vậy, Lão Đại, qua Chi Tế Sơn này, chúng ta đừng dừng lại nữa, một hơi tiến đến thẳng mục tiêu luôn đi, sớm đắc thủ, sớm rời đi mới là chính đạo.</w:t>
      </w:r>
    </w:p>
    <w:p>
      <w:pPr>
        <w:pStyle w:val="BodyText"/>
      </w:pPr>
      <w:r>
        <w:t xml:space="preserve">Hán tử tóc xõa khẽ mỉm cười, cũng không trả lời, ngón tay gõ nhẹ lên bản đồ.</w:t>
      </w:r>
    </w:p>
    <w:p>
      <w:pPr>
        <w:pStyle w:val="BodyText"/>
      </w:pPr>
      <w:r>
        <w:t xml:space="preserve">- Ta hiểu tâm lý các ngươi, nhưng các ngươi phải biết là, các quốc gia nhân loại mặc dù có thể hoành hành nhưng thứ mà chúng ta phải đối mặt là đám tán tu nghe tin kéo tới của Hiên Viên Khâu. Chúng ta mặc dù là những người đầu tiên đến đây sau khi nghe được thông tin, nhưng các ngươi phải biết là, những kẻ xuất phát sau chúng ta chưa chắc đã đến sau chúng ta.</w:t>
      </w:r>
    </w:p>
    <w:p>
      <w:pPr>
        <w:pStyle w:val="BodyText"/>
      </w:pPr>
      <w:r>
        <w:t xml:space="preserve">Suy nghĩ của hán tử tóc xõa rất chu đáo, giơ hai ngón tay:</w:t>
      </w:r>
    </w:p>
    <w:p>
      <w:pPr>
        <w:pStyle w:val="BodyText"/>
      </w:pPr>
      <w:r>
        <w:t xml:space="preserve">- Chúng ta chia thành hai cánh, mỗi cánh ba người, một cánh đi Bách Việt Quốc, cũng chính là tổ địa của Tần Vô Song, còn một cánh khác đi Tinh La Điện, là tông môn mà Tần Vô Song đã tu luyện. Lão Nhị, đệ đưa Lão Tam và Lão Tứ đi Tinh La Điện, ta đưa Lão Ngũ và Lão Lục đi Thiên Tứ Vương Phủ của Tần gia.</w:t>
      </w:r>
    </w:p>
    <w:p>
      <w:pPr>
        <w:pStyle w:val="BodyText"/>
      </w:pPr>
      <w:r>
        <w:t xml:space="preserve">Một gã toàn thân áo xanh, trán rộng mũi sư tử gật đầu nói:</w:t>
      </w:r>
    </w:p>
    <w:p>
      <w:pPr>
        <w:pStyle w:val="BodyText"/>
      </w:pPr>
      <w:r>
        <w:t xml:space="preserve">- Được!</w:t>
      </w:r>
    </w:p>
    <w:p>
      <w:pPr>
        <w:pStyle w:val="BodyText"/>
      </w:pPr>
      <w:r>
        <w:t xml:space="preserve">Người này, đương nhiên là Lão Nhị trong nhóm. Một hán tử gầy gò đột nhiên hỏi:</w:t>
      </w:r>
    </w:p>
    <w:p>
      <w:pPr>
        <w:pStyle w:val="BodyText"/>
      </w:pPr>
      <w:r>
        <w:t xml:space="preserve">- Lão Đại, huynh nói bảo vật Thần đạo trong truyền thuyết rốt cuộc là của Tần gia? Hay là của Tinh La Điện?</w:t>
      </w:r>
    </w:p>
    <w:p>
      <w:pPr>
        <w:pStyle w:val="BodyText"/>
      </w:pPr>
      <w:r>
        <w:t xml:space="preserve">Hán tử tóc xõa trầm ngâm nói:</w:t>
      </w:r>
    </w:p>
    <w:p>
      <w:pPr>
        <w:pStyle w:val="BodyText"/>
      </w:pPr>
      <w:r>
        <w:t xml:space="preserve">- Căn cứ theo bản đồ, Tinh La Điện tiếp giáp với Vô Tận Đông Hải, còn Tần gia trấn Đông Lâm nằm trong bụng các quốc gia nhân loại. Nếu xét về phương diện địa thế thì khả năng của Tinh La Điện lớn hơn. Nhưng nếu xét về tên họ của Tần gia thì không thể không liên hệ tới Tần gia Thiên Đế Sơn. Thiết Khiếu Tử không phải đã nói tên Tần Vô Song đó là đệ tử của Tần gia Thiên Đế Sơn sao? Vì vậy, khả năng bảo vật Thần đạo ở Tần gia lớn hơn.</w:t>
      </w:r>
    </w:p>
    <w:p>
      <w:pPr>
        <w:pStyle w:val="BodyText"/>
      </w:pPr>
      <w:r>
        <w:t xml:space="preserve">- Bảo vật Thần đạo… Lão Đại, nếu như chúng ta có thể giành được bảo vật Thần đạo, sau này Khê Sơn Lục Ma chúng ta có thể chiếm cứ một vùng, tự lập tông phái, còn tốt hơn làm tán tu ai cũng có thể coi thường.</w:t>
      </w:r>
    </w:p>
    <w:p>
      <w:pPr>
        <w:pStyle w:val="BodyText"/>
      </w:pPr>
      <w:r>
        <w:t xml:space="preserve">- Đúng vậy, làm tán tu phải chịu đựng đủ đường chèn ép, Lão Đại, lần này chúng ta nhất định phải thành công!</w:t>
      </w:r>
    </w:p>
    <w:p>
      <w:pPr>
        <w:pStyle w:val="BodyText"/>
      </w:pPr>
      <w:r>
        <w:t xml:space="preserve">Hắn tử tóc xõa lại không lạc quan mù quáng như bọn họ, chỉ nói:</w:t>
      </w:r>
    </w:p>
    <w:p>
      <w:pPr>
        <w:pStyle w:val="BodyText"/>
      </w:pPr>
      <w:r>
        <w:t xml:space="preserve">- Các ngươi không thể lạc quan mù quáng như vậy được, chuyện này chúng ta mới chỉ coi như có được một chút lợi thế. Nhưng chưa chắc chúng ta sẽ tới được trước. Mọi người phải chuẩn bị sẵn tinh thần. Nếu như tấn công chớp nhoáng không thành thì phải chuẩn bị tinh thần trường kỳ chiến đấu.</w:t>
      </w:r>
    </w:p>
    <w:p>
      <w:pPr>
        <w:pStyle w:val="BodyText"/>
      </w:pPr>
      <w:r>
        <w:t xml:space="preserve">- Trường kỳ chiến đấu?</w:t>
      </w:r>
    </w:p>
    <w:p>
      <w:pPr>
        <w:pStyle w:val="BodyText"/>
      </w:pPr>
      <w:r>
        <w:t xml:space="preserve">Lão Nhị áo xanh mũi sư tử có chút không hiểu:</w:t>
      </w:r>
    </w:p>
    <w:p>
      <w:pPr>
        <w:pStyle w:val="BodyText"/>
      </w:pPr>
      <w:r>
        <w:t xml:space="preserve">- Lão Đại, sao còn phải chuẩn bị tinh thần trường kỳ chiến đấu?</w:t>
      </w:r>
    </w:p>
    <w:p>
      <w:pPr>
        <w:pStyle w:val="BodyText"/>
      </w:pPr>
      <w:r>
        <w:t xml:space="preserve">- Thử nghĩ mà xem, lời đồn đã lan khắp Hiên Viên Khâu, ai có thể đảm bảo lời đồn này không truyền đến các quốc gia nhân loại? Một khi tin đồn truyền đến các quốc gia nhân loại không lẽ Thiên Tứ Vương Phủ và Tinh La Điện lại ngồi chờ chết? Bọn chúng nhất định sẽ nghĩ cách ứng phó.</w:t>
      </w:r>
    </w:p>
    <w:p>
      <w:pPr>
        <w:pStyle w:val="BodyText"/>
      </w:pPr>
      <w:r>
        <w:t xml:space="preserve">- Vậy thì đã sao? Mọi người đều rõ thực lực của các quốc gia nhân loại mạnh nhất là Linh Võ Đại viên mãn, bất cứ ai trong số chúng ta đều có thể quét sạch bọn chúng.</w:t>
      </w:r>
    </w:p>
    <w:p>
      <w:pPr>
        <w:pStyle w:val="BodyText"/>
      </w:pPr>
      <w:r>
        <w:t xml:space="preserve">Một hán tử mập mạp nói. Hán tử tóc xõa cười nói:</w:t>
      </w:r>
    </w:p>
    <w:p>
      <w:pPr>
        <w:pStyle w:val="BodyText"/>
      </w:pPr>
      <w:r>
        <w:t xml:space="preserve">- Lão Tứ, luận sức chiến đấu, tông môn của các quốc gia nhân loại khẳng định không đáng để nhắc tới. Dù cho Lão Ngũ hay Lão Lục xuất mã thì cũng đủ để dẹp bằng bất cứ tông môn nào của các quốc gia nhân loại. Nhưng các ngươi đừng quên là, có câu nói rồng lớn không chống lại đàn rắn nhỏ. Ở các quốc gia nhân loại, bọn chúng là rắn tại chỗ, cho dù thực lực của chúng không đủ thì chúng cũng vẫn có hai cái chân, mà đã có chân thì chúng sẽ có thể chạy trốn!</w:t>
      </w:r>
    </w:p>
    <w:p>
      <w:pPr>
        <w:pStyle w:val="BodyText"/>
      </w:pPr>
      <w:r>
        <w:t xml:space="preserve">Lão Nhị mũi sư tử cũng trầm ngâm nói:</w:t>
      </w:r>
    </w:p>
    <w:p>
      <w:pPr>
        <w:pStyle w:val="BodyText"/>
      </w:pPr>
      <w:r>
        <w:t xml:space="preserve">- Lão Đại nói đúng, nếu như bọn chúng từ bỏ sào huyệt, chạy ra bên ngoài, các quốc gia nhân loại lớn như vậy, muốn tìm ra chúng cũng vô cùng rắc rối.</w:t>
      </w:r>
    </w:p>
    <w:p>
      <w:pPr>
        <w:pStyle w:val="BodyText"/>
      </w:pPr>
      <w:r>
        <w:t xml:space="preserve">- Vì vậy mới nói, nếu như tấn công chớp nhoáng không thành thì sẽ rất có khả năng lâm vào trường kỳ chiến đấu, lúc đó đối thủ của chúng ta sẽ rất nhiều.</w:t>
      </w:r>
    </w:p>
    <w:p>
      <w:pPr>
        <w:pStyle w:val="BodyText"/>
      </w:pPr>
      <w:r>
        <w:t xml:space="preserve">Hán tử tóc xõa dừng lại một lúc, lại nói:</w:t>
      </w:r>
    </w:p>
    <w:p>
      <w:pPr>
        <w:pStyle w:val="BodyText"/>
      </w:pPr>
      <w:r>
        <w:t xml:space="preserve">- Các quốc gia nhân loại rộng hơn mười vạn dặm, mặc dù chỉ bằng một Phủ của Hiên Viên Khâu nhưng để tìm người trong mười mấy vạn dặm ấy thì cũng chẳng khác gì mò kim đáy bể.</w:t>
      </w:r>
    </w:p>
    <w:p>
      <w:pPr>
        <w:pStyle w:val="BodyText"/>
      </w:pPr>
      <w:r>
        <w:t xml:space="preserve">- Nếu như tán tu của Hiên Viên Khâu không ngừng ập đến, lúc đó tìm kiếm trải thảm cho dù bọn chúng có mọc cánh hay chui xuống đất thì cũng có thể tìm ra được.</w:t>
      </w:r>
    </w:p>
    <w:p>
      <w:pPr>
        <w:pStyle w:val="BodyText"/>
      </w:pPr>
      <w:r>
        <w:t xml:space="preserve">Lão Nhị mũi sư tử nói. Hán tử tóc xõa thở dài:</w:t>
      </w:r>
    </w:p>
    <w:p>
      <w:pPr>
        <w:pStyle w:val="BodyText"/>
      </w:pPr>
      <w:r>
        <w:t xml:space="preserve">- Đợi đến khi triển khai tìm kiếm trải thảm thì xác suất vận may rơi xuống đầu chúng ta sẽ rất thấp.</w:t>
      </w:r>
    </w:p>
    <w:p>
      <w:pPr>
        <w:pStyle w:val="BodyText"/>
      </w:pPr>
      <w:r>
        <w:t xml:space="preserve">- Đúng vậy, cho nên mới nói chúng ta phải tranh thủ thời gian, tập kích bất ngờ để tranh thủ cơ hội.</w:t>
      </w:r>
    </w:p>
    <w:p>
      <w:pPr>
        <w:pStyle w:val="BodyText"/>
      </w:pPr>
      <w:r>
        <w:t xml:space="preserve">Hán tử tóc xõa gật gật đầu, nói với hán tử gầy gò và hán tử mập mạp:</w:t>
      </w:r>
    </w:p>
    <w:p>
      <w:pPr>
        <w:pStyle w:val="BodyText"/>
      </w:pPr>
      <w:r>
        <w:t xml:space="preserve">- Lão Tam, Lão Tứ, hai ngươi ra ngoài thay cho Lão Ngũ, Lão Lục vào đây. Ta có lời muốn dặn dò bọn họ.</w:t>
      </w:r>
    </w:p>
    <w:p>
      <w:pPr>
        <w:pStyle w:val="BodyText"/>
      </w:pPr>
      <w:r>
        <w:t xml:space="preserve">- Vâng!</w:t>
      </w:r>
    </w:p>
    <w:p>
      <w:pPr>
        <w:pStyle w:val="BodyText"/>
      </w:pPr>
      <w:r>
        <w:t xml:space="preserve">Hai người đó đứng dậy, cung cung kính kính nhận lệnh.</w:t>
      </w:r>
    </w:p>
    <w:p>
      <w:pPr>
        <w:pStyle w:val="BodyText"/>
      </w:pPr>
      <w:r>
        <w:t xml:space="preserve">Chỉ một lát sau, bên ngoài đột nhiên vang lên tiếng huýt sáo cảnh báo chói tai. Vừa nghe thấy tiếng huýt sáo, hán tử tóc xõa và hắn tử mũi sư tử cùng biến sắc, đứng bật dậy.</w:t>
      </w:r>
    </w:p>
    <w:p>
      <w:pPr>
        <w:pStyle w:val="BodyText"/>
      </w:pPr>
      <w:r>
        <w:t xml:space="preserve">- Chuyện gì vậy?</w:t>
      </w:r>
    </w:p>
    <w:p>
      <w:pPr>
        <w:pStyle w:val="BodyText"/>
      </w:pPr>
      <w:r>
        <w:t xml:space="preserve">Lão Nhị mũi sư tử tóm chặt binh khí, là một thứ vũ khí quái dị có hình răng cưa.</w:t>
      </w:r>
    </w:p>
    <w:p>
      <w:pPr>
        <w:pStyle w:val="BodyText"/>
      </w:pPr>
      <w:r>
        <w:t xml:space="preserve">Cửa lều trại vén lên, Lão Tam gầy gò hổn hển chạy đến, mặt sắt như đất, nét mặt vô cùng hoảng sợ, lắp bắp nói:</w:t>
      </w:r>
    </w:p>
    <w:p>
      <w:pPr>
        <w:pStyle w:val="BodyText"/>
      </w:pPr>
      <w:r>
        <w:t xml:space="preserve">- Lão Đại, đại sự không ổn, đại sự không ổn rồi!</w:t>
      </w:r>
    </w:p>
    <w:p>
      <w:pPr>
        <w:pStyle w:val="BodyText"/>
      </w:pPr>
      <w:r>
        <w:t xml:space="preserve">- Như thế nào?</w:t>
      </w:r>
    </w:p>
    <w:p>
      <w:pPr>
        <w:pStyle w:val="BodyText"/>
      </w:pPr>
      <w:r>
        <w:t xml:space="preserve">Hắn tử tóc xõa nhíu mày, hất tóc sang một bên, cặp mắt như điện bắn ra từng tia tinh quang.</w:t>
      </w:r>
    </w:p>
    <w:p>
      <w:pPr>
        <w:pStyle w:val="BodyText"/>
      </w:pPr>
      <w:r>
        <w:t xml:space="preserve">- Bọn đệ tìm kiếm tứ phía mà không thấy Lão Ngũ, Lão Lục, ban đầu còn nghĩ bọn họ tự ý rời khỏi trạm gác nhưng bọn đệ đã tìm kiếm khắp nơi mới phát hiện ra bọn họ đã mất tích! Trong lúc đệ đang lên tiếng cảnh báo thì Lão Tứ đã trực tiếp bị một con quái vật tha đi mất.</w:t>
      </w:r>
    </w:p>
    <w:p>
      <w:pPr>
        <w:pStyle w:val="BodyText"/>
      </w:pPr>
      <w:r>
        <w:t xml:space="preserve">- Quái vật?</w:t>
      </w:r>
    </w:p>
    <w:p>
      <w:pPr>
        <w:pStyle w:val="BodyText"/>
      </w:pPr>
      <w:r>
        <w:t xml:space="preserve">Hán tử tóc xõa đã gặp nhiều biết nhiều vậy mà cũng phải ngẩn ra:</w:t>
      </w:r>
    </w:p>
    <w:p>
      <w:pPr>
        <w:pStyle w:val="BodyText"/>
      </w:pPr>
      <w:r>
        <w:t xml:space="preserve">- Thế lực mạnh nhất của Chi Tế Sơn chính là Hầu Tộc. Ngân Hầu Vương của Hầu Tộc tu vi cũng chỉ là Luyện Hư Cảnh. Ngoài ra, Chi Tế Sơn có còn sự tồn tại cường đại nào nữa đâu? Có phải Hầu Tộc không?</w:t>
      </w:r>
    </w:p>
    <w:p>
      <w:pPr>
        <w:pStyle w:val="BodyText"/>
      </w:pPr>
      <w:r>
        <w:t xml:space="preserve">Hán tử gầy gò hoảng sợ vô cùng, đầu lắc như điên:</w:t>
      </w:r>
    </w:p>
    <w:p>
      <w:pPr>
        <w:pStyle w:val="BodyText"/>
      </w:pPr>
      <w:r>
        <w:t xml:space="preserve">- Không phải Hầu Tộc, con quái vật đó có cơ thể to lớn, lại thêm một đôi cánh rộng, tốc độ cũng rất nhanh, chớp mắt đã quắp Lão Tứ đi mất.</w:t>
      </w:r>
    </w:p>
    <w:p>
      <w:pPr>
        <w:pStyle w:val="BodyText"/>
      </w:pPr>
      <w:r>
        <w:t xml:space="preserve">Hán tử mập mạp là Lão Tứ trong nhóm, mặc dù chỉ là Luyện Hư Cảnh cường giả, nhưng thực lực cũng không tệ, chí ít trong Chi Tế Sơn này cũng không có sự tồn tại nào có thể uy hiếp được hắn!</w:t>
      </w:r>
    </w:p>
    <w:p>
      <w:pPr>
        <w:pStyle w:val="BodyText"/>
      </w:pPr>
      <w:r>
        <w:t xml:space="preserve">Mà Lão Ngũ và Lão Lục cũng đều là Luyện Hư Cảnh cường giả vậy mà lại biến mất không chút dấu vết?</w:t>
      </w:r>
    </w:p>
    <w:p>
      <w:pPr>
        <w:pStyle w:val="BodyText"/>
      </w:pPr>
      <w:r>
        <w:t xml:space="preserve">Nghĩ đến đây, hán tử tóc xõa không khỏi cảm thấy ớn lạnh!</w:t>
      </w:r>
    </w:p>
    <w:p>
      <w:pPr>
        <w:pStyle w:val="Compact"/>
      </w:pPr>
      <w:r>
        <w:t xml:space="preserve">Ủng hộ chỉ với 1 click và 5s ! (adf.ly/4EmoB)</w:t>
      </w:r>
      <w:r>
        <w:br w:type="textWrapping"/>
      </w:r>
      <w:r>
        <w:br w:type="textWrapping"/>
      </w:r>
    </w:p>
    <w:p>
      <w:pPr>
        <w:pStyle w:val="Heading2"/>
      </w:pPr>
      <w:bookmarkStart w:id="524" w:name="chương-502"/>
      <w:bookmarkEnd w:id="524"/>
      <w:r>
        <w:t xml:space="preserve">502. Chương 50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02: Đại quân áp cản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 Lão Đại, chuyện gì vậy?</w:t>
      </w:r>
    </w:p>
    <w:p>
      <w:pPr>
        <w:pStyle w:val="BodyText"/>
      </w:pPr>
      <w:r>
        <w:t xml:space="preserve">Lão Nhị mũi sư tử hình như cũng đã cảm nhận thấy có chuyện gì bất ổn.</w:t>
      </w:r>
    </w:p>
    <w:p>
      <w:pPr>
        <w:pStyle w:val="BodyText"/>
      </w:pPr>
      <w:r>
        <w:t xml:space="preserve">Hán tử tóc xõa vẻ mặt căng thẳng, chuyện bị tập kích bất ngờ ở Chi Tế Sơn này đã tuyệt đối nằm ngoài tầm dự liệu của hắn. Bọn chúng sớm đã lo lắng, nhưng chỉ là lo lắng gặp phải tập kích ở Bài Sơn Phủ chứ ai ngờ lại gặp phải tai nạn bất ngờ ở một nơi tuyệt đối vô hại như Chi Tế Sơn?</w:t>
      </w:r>
    </w:p>
    <w:p>
      <w:pPr>
        <w:pStyle w:val="BodyText"/>
      </w:pPr>
      <w:r>
        <w:t xml:space="preserve">- Lão Tam, ngươi đã thấy con linh thú đó, tu vi của nó ra sao?</w:t>
      </w:r>
    </w:p>
    <w:p>
      <w:pPr>
        <w:pStyle w:val="BodyText"/>
      </w:pPr>
      <w:r>
        <w:t xml:space="preserve">Hán tử tóc xõa trầm ngâm hỏi.</w:t>
      </w:r>
    </w:p>
    <w:p>
      <w:pPr>
        <w:pStyle w:val="BodyText"/>
      </w:pPr>
      <w:r>
        <w:t xml:space="preserve">Hán tử gầy gò có vẻ kinh hồn khiếp đảm, ấp úng nói:</w:t>
      </w:r>
    </w:p>
    <w:p>
      <w:pPr>
        <w:pStyle w:val="BodyText"/>
      </w:pPr>
      <w:r>
        <w:t xml:space="preserve">- Lão Đại, lúc ấy đệ hoảng loạn không kịp nhìn xem nó là tu vi gì. Đệ chỉ biết là nó rất lợi hại, Lão Tứ đứng trước mặt nó căn bản không kịp phản ứng gì đã trực tiếp bị nó quắp đi luôn.</w:t>
      </w:r>
    </w:p>
    <w:p>
      <w:pPr>
        <w:pStyle w:val="BodyText"/>
      </w:pPr>
      <w:r>
        <w:t xml:space="preserve">Ánh mắt hán tử tóc xõa có chút âm hàn, hình như đang suy nghĩ điều gì. Một lúc sau mới có được chủ ý, quay sang nói với hán tử mũi sư tử:</w:t>
      </w:r>
    </w:p>
    <w:p>
      <w:pPr>
        <w:pStyle w:val="BodyText"/>
      </w:pPr>
      <w:r>
        <w:t xml:space="preserve">- Lão Nhị, con linh thú này rất có khả năng đã âm mưu nhằm vào chúng ta. Theo như Lão Tam miêu tả, con linh thú đó có lẽ có thực lực của một Động Hư Cảnh cường giả. Nếu đúng như vậy, cho dù ba huynh đệ ta có hợp lại thì cũng không thể đánh lại được linh thú Động Hư Cảnh. Xem ra, chúng ta vẫn chưa phải là những kẻ đầu tiên đến đây.</w:t>
      </w:r>
    </w:p>
    <w:p>
      <w:pPr>
        <w:pStyle w:val="BodyText"/>
      </w:pPr>
      <w:r>
        <w:t xml:space="preserve">Lão Nhị mũi sư tử hình như đã có chút lùi bước, linh thú Động Hư Cảnh đối với bọn hắn mà nói đã là quá mạnh, không phải là thứ mà bọn chúng có thể chọc vào.</w:t>
      </w:r>
    </w:p>
    <w:p>
      <w:pPr>
        <w:pStyle w:val="BodyText"/>
      </w:pPr>
      <w:r>
        <w:t xml:space="preserve">Cho dù là hán tử tóc xõa, Lão Đại của Khê Sơn Lục Ma tu vi cũng chỉ là Hóa Hư Cảnh cường giả. Hóa Hư Cảnh cường giả mà đối phó với linh thú Động Hư Cảnh thì chỉ có duy nhất một con đường chết.</w:t>
      </w:r>
    </w:p>
    <w:p>
      <w:pPr>
        <w:pStyle w:val="BodyText"/>
      </w:pPr>
      <w:r>
        <w:t xml:space="preserve">- Lão Đại, chúng ta làm thế nào bây giờ?</w:t>
      </w:r>
    </w:p>
    <w:p>
      <w:pPr>
        <w:pStyle w:val="BodyText"/>
      </w:pPr>
      <w:r>
        <w:t xml:space="preserve">Ánh mắt hai người đó dừng lại ở chỗ hán tử tóc xõa, rõ ràng là đang chờ hắn quyết định. Hán tử tóc xõa trầm ngâm nói:</w:t>
      </w:r>
    </w:p>
    <w:p>
      <w:pPr>
        <w:pStyle w:val="BodyText"/>
      </w:pPr>
      <w:r>
        <w:t xml:space="preserve">- Nếu như con súc sinh đó đã nhằm vào chúng ta, có muốn chạy cũng chạy không được. Tiến lên, chắc chắn sẽ rất khó khăn. Hoàn cảnh của chúng ta lúc này tiến thoái lưỡng nan, các ngươi cảm thấy, chúng ta nên lựa chọn cách nào?</w:t>
      </w:r>
    </w:p>
    <w:p>
      <w:pPr>
        <w:pStyle w:val="BodyText"/>
      </w:pPr>
      <w:r>
        <w:t xml:space="preserve">- Bọn đệ nghe theo Lão Đại?</w:t>
      </w:r>
    </w:p>
    <w:p>
      <w:pPr>
        <w:pStyle w:val="BodyText"/>
      </w:pPr>
      <w:r>
        <w:t xml:space="preserve">Lúc này, hai người đó cũng lục thần vô chủ, rõ ràng cũng đã mất đi trấn định. Hán tử tóc xõa gật gật đầu cũng không lần lữa nữa, nói luôn:</w:t>
      </w:r>
    </w:p>
    <w:p>
      <w:pPr>
        <w:pStyle w:val="BodyText"/>
      </w:pPr>
      <w:r>
        <w:t xml:space="preserve">- Chỉ có duy nhất một con đường chết, nếu như đúng là nhằm vào chúng ta thì nó nhất định sẽ không buông tha cho chúng ta. Còn tiến lên, kiểu gì cũng chết! Nếu như tiến thoái đều chết, chúng ta không thể lựa chọn cái chết uất ức được! Từ khi chúng ta bước vào con đường tu luyện, chúng ra đã chuẩn bị sẵn sàng tâm lý để đối diện với cái chết. Nhưng ta tin rằng, cho dù phải chết, chúng ta cũng phải chết cho có giá trị. Vì vậy, ta quyết định, chúng ta phải tiếp tục tiến lên phía trước, chia thành ba cánh. Con linh thú đó dù có lợi đến đâu ba chúng ta mỗi người đi một đường, đặt cược vận khí, nếu như có một hai người may mắn sống sót rời khỏi đây thì những người khác cũng không hi sinh vô ích.</w:t>
      </w:r>
    </w:p>
    <w:p>
      <w:pPr>
        <w:pStyle w:val="BodyText"/>
      </w:pPr>
      <w:r>
        <w:t xml:space="preserve">Lão Nhị mũi sư tử và Lão Tam gầy gò quay sang nhìn nhau, rõ ràng rất tán đồng ý kiến này của Lão Đại, cả hai cùng gật đầu nói:</w:t>
      </w:r>
    </w:p>
    <w:p>
      <w:pPr>
        <w:pStyle w:val="BodyText"/>
      </w:pPr>
      <w:r>
        <w:t xml:space="preserve">- Được, Lão Đại, cứ quyết định như vậy!</w:t>
      </w:r>
    </w:p>
    <w:p>
      <w:pPr>
        <w:pStyle w:val="BodyText"/>
      </w:pPr>
      <w:r>
        <w:t xml:space="preserve">Hán tử tóc xõa giơ tay, đập mạnh vào tay hai người còn lại.</w:t>
      </w:r>
    </w:p>
    <w:p>
      <w:pPr>
        <w:pStyle w:val="BodyText"/>
      </w:pPr>
      <w:r>
        <w:t xml:space="preserve">- Nhớ kỹ, cố gắng sống sót để còn gặp lại nhau ở các quốc gia nhân loại.</w:t>
      </w:r>
    </w:p>
    <w:p>
      <w:pPr>
        <w:pStyle w:val="BodyText"/>
      </w:pPr>
      <w:r>
        <w:t xml:space="preserve">- Xuất phát!</w:t>
      </w:r>
    </w:p>
    <w:p>
      <w:pPr>
        <w:pStyle w:val="BodyText"/>
      </w:pPr>
      <w:r>
        <w:t xml:space="preserve">Cả ba người đều xuất thân từ tán tu, sớm đã giác ngộ với chuyện sinh tử. Huống hồ bọn chúng đều đã chuẩn bị tâm lý, lần này bất luận đi hay ở, nếu như con linh thú cố ý tìm bọn chúng gây rối, cho dù bọn chúng có không đi, thì cũng chẳng cầm cự được bao lâu.</w:t>
      </w:r>
    </w:p>
    <w:p>
      <w:pPr>
        <w:pStyle w:val="BodyText"/>
      </w:pPr>
      <w:r>
        <w:t xml:space="preserve">Ba thân ảnh chia nhau ra, cùng tiếp cận về phía các quốc gia nhân loại, đồng thời biến thành ba đường lưu quang, mỗi người một phương thức khác nhau, chạy nhanh ra ngoài.</w:t>
      </w:r>
    </w:p>
    <w:p>
      <w:pPr>
        <w:pStyle w:val="BodyText"/>
      </w:pPr>
      <w:r>
        <w:t xml:space="preserve">Cơ thể hán tử tóc xõa được một luồng lưu quang màu hoàng thổ quấn chặt, biến mất trên mặt đất. Hắn đã dùng Thổ Độn Phù, tốt hơn dùng Thổ Hành Phù rất nhiều lần. Một lần độn, có thể trực tiếp đi vài trăm dặm.</w:t>
      </w:r>
    </w:p>
    <w:p>
      <w:pPr>
        <w:pStyle w:val="BodyText"/>
      </w:pPr>
      <w:r>
        <w:t xml:space="preserve">Có một lần độn này, hắn tin chắc rằng hoàn toàn có thể tránh được sự truy kích của linh thú Động Hư Cảnh. Hắn biết, linh thú Động Hư Cảnh nếu như là loài bay lượn thì sẽ không am hiểu công kích dưới mặt đất. Chỉ cần hắn độn đi vài trăm dặm, rồi lại thi triển Địa Hành Thuật, thoát khỏi sự truy tung thì tuyệt đối không có vấn đề gì.</w:t>
      </w:r>
    </w:p>
    <w:p>
      <w:pPr>
        <w:pStyle w:val="BodyText"/>
      </w:pPr>
      <w:r>
        <w:t xml:space="preserve">Đương nhiên, trong lòng hắn ít nhiều cũng có chút áy náy. Lúc nãy hắn phân công như vậy, nghe thì có vẻ cơ hội sống sót ba huynh đệ tương đương nhau, nhưng trên thực tế, trong lòng hắn hiểu rõ nhất, nếu ba người chia nhau ra chạy trốn, kỳ thực chính là hai người kia yểm trợ cho một mình hắn chạy, bởi vì trên người hai người kia không có linh phù thi triển Độn thuật.</w:t>
      </w:r>
    </w:p>
    <w:p>
      <w:pPr>
        <w:pStyle w:val="BodyText"/>
      </w:pPr>
      <w:r>
        <w:t xml:space="preserve">- Lão Nhị, Lão Tam, hy vọng hai người may mắn!</w:t>
      </w:r>
    </w:p>
    <w:p>
      <w:pPr>
        <w:pStyle w:val="BodyText"/>
      </w:pPr>
      <w:r>
        <w:t xml:space="preserve">Một tia áy náy thoáng qua trong lòng hán tử tóc xõa rồi hắn cũng không suy nghĩ thêm nữa.</w:t>
      </w:r>
    </w:p>
    <w:p>
      <w:pPr>
        <w:pStyle w:val="BodyText"/>
      </w:pPr>
      <w:r>
        <w:t xml:space="preserve">Mặc dù Khê Sơn Lục Ma bọn chúng tụ họp với nhau đã mấy chục năm, cảm tình vô cùng sâu đậm nhưng trong thời điểm sinh tử này, có thể thoát được một người còn tốt hơn là bị tiêu diệt toàn bộ.</w:t>
      </w:r>
    </w:p>
    <w:p>
      <w:pPr>
        <w:pStyle w:val="BodyText"/>
      </w:pPr>
      <w:r>
        <w:t xml:space="preserve">Hán tử tóc xõa trong lòng có thể áy náy nhưng tuyệt đối không hối hận vì quyết định của mình.</w:t>
      </w:r>
    </w:p>
    <w:p>
      <w:pPr>
        <w:pStyle w:val="BodyText"/>
      </w:pPr>
      <w:r>
        <w:t xml:space="preserve">o0o</w:t>
      </w:r>
    </w:p>
    <w:p>
      <w:pPr>
        <w:pStyle w:val="BodyText"/>
      </w:pPr>
      <w:r>
        <w:t xml:space="preserve">Ở một địa giới nào đó trên Chi Tế Sơn, Tần Vô Song bình tĩnh đứng im, mắt nhìn thẳng phía trước, kiên nghị mà chuyên chú, trong ánh mắt lạnh lùng còn lộ ra một luồng hàn khí nồng liệt.</w:t>
      </w:r>
    </w:p>
    <w:p>
      <w:pPr>
        <w:pStyle w:val="BodyText"/>
      </w:pPr>
      <w:r>
        <w:t xml:space="preserve">- Chủ nhân, chúng ta đã xử lý được ba tên, còn ba tên nữa đã trốn thoát. Thần Mã và Bảo Trư đang đi nghênh đón bọn chúng. Còn một tên, mượn dùng Thổ Độn Phù, đang chạy về phía trước.</w:t>
      </w:r>
    </w:p>
    <w:p>
      <w:pPr>
        <w:pStyle w:val="BodyText"/>
      </w:pPr>
      <w:r>
        <w:t xml:space="preserve">Đây là tình báo mà Khiếu Nhật Thiên Phượng vừa mang về.</w:t>
      </w:r>
    </w:p>
    <w:p>
      <w:pPr>
        <w:pStyle w:val="BodyText"/>
      </w:pPr>
      <w:r>
        <w:t xml:space="preserve">Tần Vô Song mỉm cười nói:</w:t>
      </w:r>
    </w:p>
    <w:p>
      <w:pPr>
        <w:pStyle w:val="BodyText"/>
      </w:pPr>
      <w:r>
        <w:t xml:space="preserve">- Tên chạy trốn cứ để khảo nghiệm bản lĩnh của Yển Thử.</w:t>
      </w:r>
    </w:p>
    <w:p>
      <w:pPr>
        <w:pStyle w:val="BodyText"/>
      </w:pPr>
      <w:r>
        <w:t xml:space="preserve">- Được, chủ nhân, ta đi lên trước canh gác xem có còn con tạp ngư nào muốn tiếp cận nữa không.</w:t>
      </w:r>
    </w:p>
    <w:p>
      <w:pPr>
        <w:pStyle w:val="BodyText"/>
      </w:pPr>
      <w:r>
        <w:t xml:space="preserve">Tần Vô Song gật gật đầu:</w:t>
      </w:r>
    </w:p>
    <w:p>
      <w:pPr>
        <w:pStyle w:val="BodyText"/>
      </w:pPr>
      <w:r>
        <w:t xml:space="preserve">- Nếu là tạp ngư thì đừng để bọn chúng tiếp cận. Nếu như số lượng bọn chúng quá đông thì hãy cùng Thần Mã, Bảo Trư kết hợp giải quyết.</w:t>
      </w:r>
    </w:p>
    <w:p>
      <w:pPr>
        <w:pStyle w:val="BodyText"/>
      </w:pPr>
      <w:r>
        <w:t xml:space="preserve">Có ba con linh thú Động Hư Cảnh, Tần Vô Song tọa trấn phía sau cũng vô cùng an tâm. Đám Khê Sơn Lục Ma kia mới chỉ là khởi động làm nóng người mà thôi.</w:t>
      </w:r>
    </w:p>
    <w:p>
      <w:pPr>
        <w:pStyle w:val="BodyText"/>
      </w:pPr>
      <w:r>
        <w:t xml:space="preserve">Tần Vô Song biết, trò hay vẫn còn ở phía sau, sáu người này, thực lực không hề kém, nếu không bọn họ sao có thể đến Chi Tế Sơn sớm nhất.</w:t>
      </w:r>
    </w:p>
    <w:p>
      <w:pPr>
        <w:pStyle w:val="BodyText"/>
      </w:pPr>
      <w:r>
        <w:t xml:space="preserve">Tần Vô Song lúc này tâm lặng như nước, không hề có một gợn sóng. Trong đầu hắn chỉ có một suy nghĩ duy nhất:</w:t>
      </w:r>
    </w:p>
    <w:p>
      <w:pPr>
        <w:pStyle w:val="BodyText"/>
      </w:pPr>
      <w:r>
        <w:t xml:space="preserve">- Chỉ cho lùi không cho tiến, kẻ biết rút lui, tha không giết, kẻ ôm mưu đồ vượt biên cảnh, giết không tha!</w:t>
      </w:r>
    </w:p>
    <w:p>
      <w:pPr>
        <w:pStyle w:val="BodyText"/>
      </w:pPr>
      <w:r>
        <w:t xml:space="preserve">- Chủ nhân…</w:t>
      </w:r>
    </w:p>
    <w:p>
      <w:pPr>
        <w:pStyle w:val="BodyText"/>
      </w:pPr>
      <w:r>
        <w:t xml:space="preserve">Khoảng nửa canh giờ sau, một tia hoàng quang lóe lên từ lòng đất, Yển Thử cũng chui từ dưới đất lên theo, dâng lên một cái đầu người tóc tai xõa tung:</w:t>
      </w:r>
    </w:p>
    <w:p>
      <w:pPr>
        <w:pStyle w:val="BodyText"/>
      </w:pPr>
      <w:r>
        <w:t xml:space="preserve">- Tên này xâm nhập vào địa bàn của ta, ta chỉ dùng chút sức đã cắn đứt được đầu hắn. Mời chủ nhân nghiệm thu.</w:t>
      </w:r>
    </w:p>
    <w:p>
      <w:pPr>
        <w:pStyle w:val="BodyText"/>
      </w:pPr>
      <w:r>
        <w:t xml:space="preserve">Tần Vô Song liếc nhanh qua, quả nhiên là thủ cấp của hán tử tóc xõa, không cần nhìn thêm, thản nhiên nói:</w:t>
      </w:r>
    </w:p>
    <w:p>
      <w:pPr>
        <w:pStyle w:val="BodyText"/>
      </w:pPr>
      <w:r>
        <w:t xml:space="preserve">- Làm tốt lắm! Giải quyết sạch sẽ thi thể, tiếp tục giữ vững cương vị.</w:t>
      </w:r>
    </w:p>
    <w:p>
      <w:pPr>
        <w:pStyle w:val="BodyText"/>
      </w:pPr>
      <w:r>
        <w:t xml:space="preserve">Thâu Thiên Yển Thử được chủ nhân khen ngợi, phấn khởi vô cùng, gật đầu nói:</w:t>
      </w:r>
    </w:p>
    <w:p>
      <w:pPr>
        <w:pStyle w:val="BodyText"/>
      </w:pPr>
      <w:r>
        <w:t xml:space="preserve">- Vâng! Xin chủ nhân cứ yên tâm, Yển Thử ta sẽ tuyệt đối không để lọt lưới con cá nào.</w:t>
      </w:r>
    </w:p>
    <w:p>
      <w:pPr>
        <w:pStyle w:val="BodyText"/>
      </w:pPr>
      <w:r>
        <w:t xml:space="preserve">Tần Vô Song gật gật đầu, không nói thêm điều gì.</w:t>
      </w:r>
    </w:p>
    <w:p>
      <w:pPr>
        <w:pStyle w:val="BodyText"/>
      </w:pPr>
      <w:r>
        <w:t xml:space="preserve">o0o</w:t>
      </w:r>
    </w:p>
    <w:p>
      <w:pPr>
        <w:pStyle w:val="BodyText"/>
      </w:pPr>
      <w:r>
        <w:t xml:space="preserve">Lúc này, dưới chân núi Hầu Vương Sơn đang tụ tập khoảng mấy chục tán tu của Hiên Viên Khâu, đám người này tụm năm tụm ba chứ chẳng có ai đơn thương độc mã.</w:t>
      </w:r>
    </w:p>
    <w:p>
      <w:pPr>
        <w:pStyle w:val="BodyText"/>
      </w:pPr>
      <w:r>
        <w:t xml:space="preserve">Hiển nhiên, đám tán tu đến từ Hiên Viên Khâu này chẳng có kẻ nào là đồ ngốc. Bọn chúng biết, dù là các quốc gia nhân loại thì cũng không thể đi qua dễ dàng, đơn thương độc mã, tuyệt đối không thể giành thắng lợi. Bởi vậy đám người này đều tụm năm tụm ba, hợp thành tổ chức lâm thời, bọn chúng không muốn sau khi vào Chi Tế Sơn, người mỗi ngày một đông.</w:t>
      </w:r>
    </w:p>
    <w:p>
      <w:pPr>
        <w:pStyle w:val="BodyText"/>
      </w:pPr>
      <w:r>
        <w:t xml:space="preserve">Đến bây giờ, đã tập trung được khoảng vài chục người, chí ít cũng phải có mười nhóm, trong những người này, đương nhiên cũng có kẻ mạnh kẻ yếu. Chỉ có điều, mọi người đều không hiểu sao lại phải dừng ở đây. Kẻ đến sau nhìn thấy người đến trước dừng lại thì cũng dừng theo tư duy quán tính.</w:t>
      </w:r>
    </w:p>
    <w:p>
      <w:pPr>
        <w:pStyle w:val="BodyText"/>
      </w:pPr>
      <w:r>
        <w:t xml:space="preserve">- Tại sao chúng ta lại dừng ở đây?</w:t>
      </w:r>
    </w:p>
    <w:p>
      <w:pPr>
        <w:pStyle w:val="BodyText"/>
      </w:pPr>
      <w:r>
        <w:t xml:space="preserve">Một hán tử đầu trùm khăn đỏ nói lớn, rõ ràng hắn đã phải đợi đến mất kiên nhẫn. Những người khác đều quay sang liếc hắn, mấy kẻ nóng tính cũng hùa theo:</w:t>
      </w:r>
    </w:p>
    <w:p>
      <w:pPr>
        <w:pStyle w:val="BodyText"/>
      </w:pPr>
      <w:r>
        <w:t xml:space="preserve">- Đúng vậy, chỗ này không phải các quốc gia nhân loại, dừng ở đây làm gì?</w:t>
      </w:r>
    </w:p>
    <w:p>
      <w:pPr>
        <w:pStyle w:val="BodyText"/>
      </w:pPr>
      <w:r>
        <w:t xml:space="preserve">- Đúng vậy, hay là có ai cố tình giở thủ đoạn đùa giỡn chúng ta, để chúng ta dừng ở đây còn hắn đi trước? Là ai dừng ở đây trước vậy?</w:t>
      </w:r>
    </w:p>
    <w:p>
      <w:pPr>
        <w:pStyle w:val="BodyText"/>
      </w:pPr>
      <w:r>
        <w:t xml:space="preserve">Nghe thấy câu hỏi này, mọi người quay sang nhìn nhau, người nhìn ta, ta nhìn ngươi như muốn tố giác lẫn nhau. Lúc này, một thanh niên toàn thân áo trắng, mày tóc cũng bạc trắng cười lạnh nói:</w:t>
      </w:r>
    </w:p>
    <w:p>
      <w:pPr>
        <w:pStyle w:val="BodyText"/>
      </w:pPr>
      <w:r>
        <w:t xml:space="preserve">- Là ta dừng ở đây trước đấy. Các ngươi muốn đi thì cứ việc đi, ta có bảo các ngươi dừng ở đây đâu.</w:t>
      </w:r>
    </w:p>
    <w:p>
      <w:pPr>
        <w:pStyle w:val="BodyText"/>
      </w:pPr>
      <w:r>
        <w:t xml:space="preserve">Lời này vừa buông, tất cả mọi người ai cũng trừng mắt giận dữ, hiển nhiên đều có cảm giác bị lừa. Những kẻ nóng tính, nắm đấm kêu răng rắc, bộ dạng như muốn gây sự.</w:t>
      </w:r>
    </w:p>
    <w:p>
      <w:pPr>
        <w:pStyle w:val="BodyText"/>
      </w:pPr>
      <w:r>
        <w:t xml:space="preserve">Gã thanh niên tóc bạc nói với vẻ khinh thường:</w:t>
      </w:r>
    </w:p>
    <w:p>
      <w:pPr>
        <w:pStyle w:val="BodyText"/>
      </w:pPr>
      <w:r>
        <w:t xml:space="preserve">- Sao, muốn động thủ à?</w:t>
      </w:r>
    </w:p>
    <w:p>
      <w:pPr>
        <w:pStyle w:val="BodyText"/>
      </w:pPr>
      <w:r>
        <w:t xml:space="preserve">- Tiểu tử, đừng có mà ngông cuồng! Ngươi rốt cuộc có âm mưu gì?</w:t>
      </w:r>
    </w:p>
    <w:p>
      <w:pPr>
        <w:pStyle w:val="BodyText"/>
      </w:pPr>
      <w:r>
        <w:t xml:space="preserve">Gã thanh niên tóc bạc mỉm cười nhàn nhạt:</w:t>
      </w:r>
    </w:p>
    <w:p>
      <w:pPr>
        <w:pStyle w:val="BodyText"/>
      </w:pPr>
      <w:r>
        <w:t xml:space="preserve">- Âm mưu, đám tôm tép các ngươi mà cũng xứng để thiếu gia ta giở âm mưu à? Bổn thiếu gia muốn ở đây hóng gió, các ngươi quản được không?</w:t>
      </w:r>
    </w:p>
    <w:p>
      <w:pPr>
        <w:pStyle w:val="BodyText"/>
      </w:pPr>
      <w:r>
        <w:t xml:space="preserve">Trong đám tán tu hình như đã có kẻ nhận ra gã thanh niên tóc bạc, kêu lớn:</w:t>
      </w:r>
    </w:p>
    <w:p>
      <w:pPr>
        <w:pStyle w:val="BodyText"/>
      </w:pPr>
      <w:r>
        <w:t xml:space="preserve">- Người này, là Ngân Quan Xà Ứng Long, mọi người cẩn thận chút.</w:t>
      </w:r>
    </w:p>
    <w:p>
      <w:pPr>
        <w:pStyle w:val="BodyText"/>
      </w:pPr>
      <w:r>
        <w:t xml:space="preserve">Nụ cười nơi khóe miệng gã thanh niên tóc bạc càng trở nên quỷ dị.</w:t>
      </w:r>
    </w:p>
    <w:p>
      <w:pPr>
        <w:pStyle w:val="BodyText"/>
      </w:pPr>
      <w:r>
        <w:t xml:space="preserve">- Cẩn thận một chút à?</w:t>
      </w:r>
    </w:p>
    <w:p>
      <w:pPr>
        <w:pStyle w:val="BodyText"/>
      </w:pPr>
      <w:r>
        <w:t xml:space="preserve">Gã thanh niên tóc bạc bật cười âm trầm:</w:t>
      </w:r>
    </w:p>
    <w:p>
      <w:pPr>
        <w:pStyle w:val="BodyText"/>
      </w:pPr>
      <w:r>
        <w:t xml:space="preserve">- Bây giờ muốn cẩn thận có phải phản ứng hơi muộn rồi không? Nhìn xuống chân các ngươi đi.</w:t>
      </w:r>
    </w:p>
    <w:p>
      <w:pPr>
        <w:pStyle w:val="BodyText"/>
      </w:pPr>
      <w:r>
        <w:t xml:space="preserve">Đám tán tu thấy nụ cười trên mặt hắn có vẻ âm hiểm, lại nghe hắn nhắc nhở, nổi hết da gà cúi đầu nhìn xuống thì thấy cây cỏ dưới chân héo rũ, bốc lên từng làn khói xanh. Tiếp theo, một người kêu lên thảm thiết, chân bắt đầu phát ra những tiếng xèo xèo đinh tai rồi mục nát với tốc độc chóng mặt.</w:t>
      </w:r>
    </w:p>
    <w:p>
      <w:pPr>
        <w:pStyle w:val="BodyText"/>
      </w:pPr>
      <w:r>
        <w:t xml:space="preserve">- Thế này là thế nào?</w:t>
      </w:r>
    </w:p>
    <w:p>
      <w:pPr>
        <w:pStyle w:val="BodyText"/>
      </w:pPr>
      <w:r>
        <w:t xml:space="preserve">- A, có kịch độc! Đây là kịch độc có tính ăn mòn!</w:t>
      </w:r>
    </w:p>
    <w:p>
      <w:pPr>
        <w:pStyle w:val="BodyText"/>
      </w:pPr>
      <w:r>
        <w:t xml:space="preserve">Đám tán tu bắt đầu kêu lên, kẻ nào phản ứng nhanh thì bắt đầu lấy lại tinh thần, chỉ Ứng Long mắng:</w:t>
      </w:r>
    </w:p>
    <w:p>
      <w:pPr>
        <w:pStyle w:val="BodyText"/>
      </w:pPr>
      <w:r>
        <w:t xml:space="preserve">- Ngân Quan Xà, mau giao thuốc giải ra đây.</w:t>
      </w:r>
    </w:p>
    <w:p>
      <w:pPr>
        <w:pStyle w:val="BodyText"/>
      </w:pPr>
      <w:r>
        <w:t xml:space="preserve">- Mọi người xông lên, giết hắn!</w:t>
      </w:r>
    </w:p>
    <w:p>
      <w:pPr>
        <w:pStyle w:val="BodyText"/>
      </w:pPr>
      <w:r>
        <w:t xml:space="preserve">- Đúng, dù có chết thì cũng không để cho hắn thành công.</w:t>
      </w:r>
    </w:p>
    <w:p>
      <w:pPr>
        <w:pStyle w:val="BodyText"/>
      </w:pPr>
      <w:r>
        <w:t xml:space="preserve">Đám người bắt đầu sôi lên sùng sục, lớn tiếng mắng nhiếc, nhưng trong đó thỉnh thoảng vẫn xen vào một vài tiếng kêu thảm thiết, hai người rồi đến ba người, độc dược phát tác rất nhanh.</w:t>
      </w:r>
    </w:p>
    <w:p>
      <w:pPr>
        <w:pStyle w:val="BodyText"/>
      </w:pPr>
      <w:r>
        <w:t xml:space="preserve">Tứ phía xung quanh Ngân Quan Xà Ứng Long cũng bốc khói xanh, rồi hắn đột nhiên hư hóa trong làn khói xanh ấy, biến mất không chút dấu vết.</w:t>
      </w:r>
    </w:p>
    <w:p>
      <w:pPr>
        <w:pStyle w:val="BodyText"/>
      </w:pPr>
      <w:r>
        <w:t xml:space="preserve">Tên Ứng Long này chính là cao thủ dụng độc!</w:t>
      </w:r>
    </w:p>
    <w:p>
      <w:pPr>
        <w:pStyle w:val="BodyText"/>
      </w:pPr>
      <w:r>
        <w:t xml:space="preserve">Ngân quang lóe lên trong không trung, thân thể Ứng Long bay lên cùng làn khói, để lại một tràng cười lạnh lẽo, miệng phát ra ba tiếng huýt gió như đang chiêu hô đồng bọn.</w:t>
      </w:r>
    </w:p>
    <w:p>
      <w:pPr>
        <w:pStyle w:val="Compact"/>
      </w:pPr>
      <w:r>
        <w:t xml:space="preserve">Ủng hộ chỉ với 1 click và 5s ! (adf.ly/4EmoB)</w:t>
      </w:r>
      <w:r>
        <w:br w:type="textWrapping"/>
      </w:r>
      <w:r>
        <w:br w:type="textWrapping"/>
      </w:r>
    </w:p>
    <w:p>
      <w:pPr>
        <w:pStyle w:val="Heading2"/>
      </w:pPr>
      <w:bookmarkStart w:id="525" w:name="chương-503"/>
      <w:bookmarkEnd w:id="525"/>
      <w:r>
        <w:t xml:space="preserve">503. Chương 50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03: Khống chế chiến cuộ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heo ba tiếng huýt gió của Ứng Long, từ bốn phía sơn lâm xuất hiện thêm hai bóng người nữa, tiến nhanh về phía Ứng Long.</w:t>
      </w:r>
    </w:p>
    <w:p>
      <w:pPr>
        <w:pStyle w:val="BodyText"/>
      </w:pPr>
      <w:r>
        <w:t xml:space="preserve">- Lão Tam, làm tốt lắm.</w:t>
      </w:r>
    </w:p>
    <w:p>
      <w:pPr>
        <w:pStyle w:val="BodyText"/>
      </w:pPr>
      <w:r>
        <w:t xml:space="preserve">- Đúng vậy, ha ha, đám người ngu xuẩn ấy mà cũng muốn lấy bảo vật Thần đạo, đúng là nằm mơ giữa ban ngày. Nếu bảo vật Thần đạo có thể lấy dễ dàng đến vậy thì bảo vật Thần đạo ở Đại lục Thiên Huyền này đã nhiều như cây trong rừng rồi.</w:t>
      </w:r>
    </w:p>
    <w:p>
      <w:pPr>
        <w:pStyle w:val="BodyText"/>
      </w:pPr>
      <w:r>
        <w:t xml:space="preserve">Ứng Long chỉ mỉm cười, không hề tỏ ra kiêu ngạo, nói:</w:t>
      </w:r>
    </w:p>
    <w:p>
      <w:pPr>
        <w:pStyle w:val="BodyText"/>
      </w:pPr>
      <w:r>
        <w:t xml:space="preserve">- Đại ca, chúng ta phải tăng tốc lên, huynh xem chúng ta mới dừng lại nửa ngày đã có bao nhiêu kẻ ngu xuẩn tập trung lại rồi. Nếu như còn đợi nữa thì sẽ chẳng khác gì như nước lũ kéo tới. Mặc dù không có đối thủ cạnh tranh, nhưng cục diện kiểu gì cũng bị xáo trộn.</w:t>
      </w:r>
    </w:p>
    <w:p>
      <w:pPr>
        <w:pStyle w:val="BodyText"/>
      </w:pPr>
      <w:r>
        <w:t xml:space="preserve">- Ừm, Lão Tam, đệ xử lý đám tạp ngư đó, vứt thi thể ngổn ngang trên đường, đám người đến sau ít nhiều cũng có chút hoảng sợ, bất luận thế nào cũng có thể trì hoãn được một chút thời gian của chúng. Chúng ta vẫn có lợi thế.</w:t>
      </w:r>
    </w:p>
    <w:p>
      <w:pPr>
        <w:pStyle w:val="BodyText"/>
      </w:pPr>
      <w:r>
        <w:t xml:space="preserve">Người nói lời này chính là Đại ca trong ba tên. Ba tên này cũng không phải huynh đệ cốt nhục, mà chỉ là đồng đội cùng chiến đấu, cùng nhau lịch lãm.</w:t>
      </w:r>
    </w:p>
    <w:p>
      <w:pPr>
        <w:pStyle w:val="BodyText"/>
      </w:pPr>
      <w:r>
        <w:t xml:space="preserve">Lão Đại mới lên tiếng tên là Khổng Đại, toàn thân áo vàng, là kẻ mạnh nhất trong ba tên, đã đạt tới Động Hư Cảnh! Ngay cả một cao thủ dụng độc như Ứng Long cũng phải nghe theo lệnh của hắn.</w:t>
      </w:r>
    </w:p>
    <w:p>
      <w:pPr>
        <w:pStyle w:val="BodyText"/>
      </w:pPr>
      <w:r>
        <w:t xml:space="preserve">o0o</w:t>
      </w:r>
    </w:p>
    <w:p>
      <w:pPr>
        <w:pStyle w:val="BodyText"/>
      </w:pPr>
      <w:r>
        <w:t xml:space="preserve">Tần Vô Song vẫn đứng im ở một ví trí bí mật trên triền núi, trong lòng không khỏi có chút nghi hoặc. Từ lúc đám Khê Sơn Lục Ma qua đây đã gần một ngày một đêm, vậy mà vẫn chưa thấy thêm một bóng người nào.</w:t>
      </w:r>
    </w:p>
    <w:p>
      <w:pPr>
        <w:pStyle w:val="BodyText"/>
      </w:pPr>
      <w:r>
        <w:t xml:space="preserve">Không lẽ, đám tán tu của Hiên Viên Khâu không tin lời đồn có thực. Mà cũng không phải, nếu như hoàn toàn không tin, Ngân Hầu Vương sao phải đích thân đến Tinh La Điện báo tin? Và đám tán tu của các quốc gia nhân loại sao phải bỏ chạy?</w:t>
      </w:r>
    </w:p>
    <w:p>
      <w:pPr>
        <w:pStyle w:val="BodyText"/>
      </w:pPr>
      <w:r>
        <w:t xml:space="preserve">- Chủ nhân, không phải ngài đã nói, mấy ngày nay sẽ có rất nhiều tán tu muốn vượt biên cảnh sao? Sao đến tận bây giờ mới chỉ có sáu người? Hơn nữa toàn là những kẻ yếu ớt?</w:t>
      </w:r>
    </w:p>
    <w:p>
      <w:pPr>
        <w:pStyle w:val="BodyText"/>
      </w:pPr>
      <w:r>
        <w:t xml:space="preserve">Tịnh Đàn Bảo Trư ôm cái bụng to, lầm bầm hỏi Tần Vô Song. Hiển nhiên đám linh thú này đã bị phong ấn quá lâu, áp lực trong lòng cần phải được giải phóng nên có lòng ham muốn chiến đấu gần như biến thái.</w:t>
      </w:r>
    </w:p>
    <w:p>
      <w:pPr>
        <w:pStyle w:val="BodyText"/>
      </w:pPr>
      <w:r>
        <w:t xml:space="preserve">Tần Vô Song trong lòng cũng có chút khó hiểu, nhưng không vì thế mà để loạn trận tuyến, trong lòng thầm nghĩ:</w:t>
      </w:r>
    </w:p>
    <w:p>
      <w:pPr>
        <w:pStyle w:val="BodyText"/>
      </w:pPr>
      <w:r>
        <w:t xml:space="preserve">- Không lẽ đã có người biết chuyện Khê Sơn Lục Ma bị giết?</w:t>
      </w:r>
    </w:p>
    <w:p>
      <w:pPr>
        <w:pStyle w:val="BodyText"/>
      </w:pPr>
      <w:r>
        <w:t xml:space="preserve">Nghĩ đi nghĩ lại, lại thấy không có khả năng này. Bọn chúng tru sát Khê Sơn Lục Ma, có thể nói là thủ đoạn sấm sét, đừng nói những kẻ đang ở tuốt phía sau kia, ngay cả người của Khê Sơn Lục Ma trước khi bị giết cũng không hề hay biết. Có thể nói là thần không hay quỷ không biết.</w:t>
      </w:r>
    </w:p>
    <w:p>
      <w:pPr>
        <w:pStyle w:val="BodyText"/>
      </w:pPr>
      <w:r>
        <w:t xml:space="preserve">Đang trầm ngâm thì Khiếu Nhật Thiên Phượng đột nhiên mang theo một đám hồng quang hạ ngay xuống trước mặt, khẩu khí vô cùng hưng phấn nói:</w:t>
      </w:r>
    </w:p>
    <w:p>
      <w:pPr>
        <w:pStyle w:val="BodyText"/>
      </w:pPr>
      <w:r>
        <w:t xml:space="preserve">- Chủ nhân, cuối cùng cũng có người đến rồi. Hơn nữa còn là ba tên, ba tên này đều ngự không phi hành, xem ra đều là Hóa Hư Cảnh cường giả.</w:t>
      </w:r>
    </w:p>
    <w:p>
      <w:pPr>
        <w:pStyle w:val="BodyText"/>
      </w:pPr>
      <w:r>
        <w:t xml:space="preserve">Tần Vô Song cặp mày nhất động:</w:t>
      </w:r>
    </w:p>
    <w:p>
      <w:pPr>
        <w:pStyle w:val="BodyText"/>
      </w:pPr>
      <w:r>
        <w:t xml:space="preserve">- Cuối cùng cũng có cường giả đến rồi sao?</w:t>
      </w:r>
    </w:p>
    <w:p>
      <w:pPr>
        <w:pStyle w:val="BodyText"/>
      </w:pPr>
      <w:r>
        <w:t xml:space="preserve">Huyết dịch bắt đầu sôi trào trong người Tần Vô Song, hắn hy vọng, kẻ lần này xuất hiện sẽ là Động Hư Cảnh cường giả để hắn có thể kiểm nghiệm sức chiến đấu đích thực của mình.</w:t>
      </w:r>
    </w:p>
    <w:p>
      <w:pPr>
        <w:pStyle w:val="BodyText"/>
      </w:pPr>
      <w:r>
        <w:t xml:space="preserve">Đương nhiên, hắn có suy nghĩ này chủ yếu nhắm vào La Đĩnh và Hắc Báo. Những lời nghe được ở Cuồng Diễm Nhai khiến nỗi oán hận với bọn La Đĩnh trong lòng Tần Vô Song lập tức nhảy lên cực điểm.</w:t>
      </w:r>
    </w:p>
    <w:p>
      <w:pPr>
        <w:pStyle w:val="BodyText"/>
      </w:pPr>
      <w:r>
        <w:t xml:space="preserve">Từ khi xuất đạo đến giờ, kẻ có mưu đồ đối phó với Tần Vô Song hắn không phải không có, ví dụ như Đệ nhất Võ Thánh Dịch Trần Tử của Tây Sở Quốc, ví dụ như Cực Âm Lão Quái.</w:t>
      </w:r>
    </w:p>
    <w:p>
      <w:pPr>
        <w:pStyle w:val="BodyText"/>
      </w:pPr>
      <w:r>
        <w:t xml:space="preserve">Nhưng chưa có ai khiến Tần Vô Song hận đến tận xương cốt như La Đĩnh. Dịch Trần Tử và Cực Âm Lão Quái xét cho cùng đều có huyết hải thâm thù với Tần Vô Song. Đám người Dịch Trần Tử thì bị hắn giết chết một Đệ nhị Võ Thánh, còn Cực Âm Lão Quái thì bị Tần Vô Song tiêu diệt mất đệ tử yêu</w:t>
      </w:r>
    </w:p>
    <w:p>
      <w:pPr>
        <w:pStyle w:val="BodyText"/>
      </w:pPr>
      <w:r>
        <w:t xml:space="preserve">Nói đi nói lại, mặc dù bọn chúng đều rất đáng ghét nhưng dù sao cũng có nguyên nhân.</w:t>
      </w:r>
    </w:p>
    <w:p>
      <w:pPr>
        <w:pStyle w:val="BodyText"/>
      </w:pPr>
      <w:r>
        <w:t xml:space="preserve">Còn tên La Đĩnh này, rõ ràng không phải giúp Cửu Cung Phái báo thù, càng không thể nói giúp Tả Thiên Tứ phục thù, nguyên nhân khiến hắn điên cuồng mất trí như vậy chỉ có một, đó chính là Mộ Dung Nhạn.</w:t>
      </w:r>
    </w:p>
    <w:p>
      <w:pPr>
        <w:pStyle w:val="BodyText"/>
      </w:pPr>
      <w:r>
        <w:t xml:space="preserve">Đơn giản chỉ vì Tần Vô Song và Mộ Dung Nhạn từng có duyên gặp mặt vài lần, từng có một chút giao tình vậy mà đã đủ để La Đĩnh dùng độc kế đối phó với Tần Vô Song. Có thể nói, sự căm hận của Tần Vô Song với La Đĩnh đã tới một mức độ chưa từng có.</w:t>
      </w:r>
    </w:p>
    <w:p>
      <w:pPr>
        <w:pStyle w:val="BodyText"/>
      </w:pPr>
      <w:r>
        <w:t xml:space="preserve">- Chủ nhân, để Bảo Trư ta đi nuốt chửng bọn chúng!</w:t>
      </w:r>
    </w:p>
    <w:p>
      <w:pPr>
        <w:pStyle w:val="BodyText"/>
      </w:pPr>
      <w:r>
        <w:t xml:space="preserve">Tịnh Đàn Bảo Trư mặc dù chỉ là linh thú cấp bậc Động Hư Cảnh nhưng trong mười hai linh thú trong Phong ấn Đồ quyển lại có một địa vị siêu nhiên. Địa vị này, ngay cả mấy Linh thú Phong ấn cấp bậc Hư Võ Đại viên mãn cũng không có. Thậm chí còn vượt qua cả hai linh thú cấp bậc Động Huyền Cảnh nữa.</w:t>
      </w:r>
    </w:p>
    <w:p>
      <w:pPr>
        <w:pStyle w:val="BodyText"/>
      </w:pPr>
      <w:r>
        <w:t xml:space="preserve">Chỉ có điều, tích cách của Tịnh Đàn Bảo Trư cũng giống như bản tính của nó, không có tính cạnh tranh, ngây ngây ngô ngô, không hề để ý đến những chuyện này. Sở dĩ Tịnh Đàn Bảo Trư có địa vị siêu nhiên đó cũng chỉ vì nó có một kỹ năng thần thông: Thôn Phệ!</w:t>
      </w:r>
    </w:p>
    <w:p>
      <w:pPr>
        <w:pStyle w:val="BodyText"/>
      </w:pPr>
      <w:r>
        <w:t xml:space="preserve">Kỹ năng này, trong mười hai Phong ấn Đồ quyển chỉ có hai linh thú biết. Con còn lại, là cường giả số một của cả Phong ấn Đồ quyển: Thôn Thiên Lục Ngô.</w:t>
      </w:r>
    </w:p>
    <w:p>
      <w:pPr>
        <w:pStyle w:val="BodyText"/>
      </w:pPr>
      <w:r>
        <w:t xml:space="preserve">Lục Ngô cũng là một loại rồng! Rồng sinh chín con, một con trong số đó bị biến dị, chính là Lục Ngô. Thôn Thiên Lục Ngô sở hữu một loại thiên phú thần thông của Long tộc, cũng là Thôn Phệ. Kỹ năng Thôn Phệ của Lục Ngô sở dĩ bá đạo như vậy là vì có thể trực tiếp thôn phệ nguyên thần của đối phương, biến nguyên thần của đối phương trở thành của mình.</w:t>
      </w:r>
    </w:p>
    <w:p>
      <w:pPr>
        <w:pStyle w:val="BodyText"/>
      </w:pPr>
      <w:r>
        <w:t xml:space="preserve">Xét cho cùng, kỹ năng thần thông này cũng có dị khúc đồng công chi diệu với Bắc Minh Đại Pháp của Tần Vô Song. Chỉ có điều trực tiếp thô bạo hơn Bắc Minh Đại Pháp. Nhưng khuyết điểm duy nhất của nó là thần thông Thôn Phệ không hiểu ưu thắng liệt thái, không thể loại bỏ tạp chất trong nguyên thần nên tiêu hóa cũng chậm hơn một chút, độ tinh thuần cũng không đủ.</w:t>
      </w:r>
    </w:p>
    <w:p>
      <w:pPr>
        <w:pStyle w:val="BodyText"/>
      </w:pPr>
      <w:r>
        <w:t xml:space="preserve">Vì vậy, dùng thần thông Thôn Phệ để tăng cường cảnh giới nguyên thần, pháp môn tu luyện này nếu so với Bắc Minh Đại Pháp sẽ chậm chạp hơn một chút.</w:t>
      </w:r>
    </w:p>
    <w:p>
      <w:pPr>
        <w:pStyle w:val="BodyText"/>
      </w:pPr>
      <w:r>
        <w:t xml:space="preserve">Nhưng bất luận thế nào, kỹ năng thần thông này cũng đã rất lợi hại rồi. Trong giới linh thú, thần thông Thôn Phệ không biết được bao nhiêu linh thú ngưỡng mộ.</w:t>
      </w:r>
    </w:p>
    <w:p>
      <w:pPr>
        <w:pStyle w:val="BodyText"/>
      </w:pPr>
      <w:r>
        <w:t xml:space="preserve">Tịnh Đàn Bảo Trư chủ động thỉnh chiến, Tần Vô Song đương nhiên không muốn làm nó mất hứng, quay sang hỏi Khiếu Nhật Thiên Phượng:</w:t>
      </w:r>
    </w:p>
    <w:p>
      <w:pPr>
        <w:pStyle w:val="BodyText"/>
      </w:pPr>
      <w:r>
        <w:t xml:space="preserve">- Thiên Phượng, có tin tức cụ thể gì về kẻ thù đang tới không?</w:t>
      </w:r>
    </w:p>
    <w:p>
      <w:pPr>
        <w:pStyle w:val="BodyText"/>
      </w:pPr>
      <w:r>
        <w:t xml:space="preserve">Khiếu Nhật Thiên Phượng nói:</w:t>
      </w:r>
    </w:p>
    <w:p>
      <w:pPr>
        <w:pStyle w:val="BodyText"/>
      </w:pPr>
      <w:r>
        <w:t xml:space="preserve">- Ba tên đó cấu thành một khí trường khá cường đại, Độc Giác Thần Mã đã ở đó chặn đường. Chỉ cần bọn chúng xâm phạm vào lãnh địa phòng ngự của Độc Giác Thần Mã, nó sẽ lập tức phát động tấn công. Nhưng ta nhìn trận thế này, một mình Thần Mã khó lòng tiêu diệt được tất cả.</w:t>
      </w:r>
    </w:p>
    <w:p>
      <w:pPr>
        <w:pStyle w:val="BodyText"/>
      </w:pPr>
      <w:r>
        <w:t xml:space="preserve">- Vậy càng cần ta phải xuất mã!</w:t>
      </w:r>
    </w:p>
    <w:p>
      <w:pPr>
        <w:pStyle w:val="BodyText"/>
      </w:pPr>
      <w:r>
        <w:t xml:space="preserve">Tịnh Đàn Bảo Trư giơ cái bụng tròn, cơ thể khổng lồ giật động, tiến lên một bước mà giống như có thể chấn động mặt đất bất cứ lúc nào.</w:t>
      </w:r>
    </w:p>
    <w:p>
      <w:pPr>
        <w:pStyle w:val="BodyText"/>
      </w:pPr>
      <w:r>
        <w:t xml:space="preserve">Tần Vô Song nghĩ đại trận chiến này chưa chắc đã phải là chuyện xấu nên gật đầu nói:</w:t>
      </w:r>
    </w:p>
    <w:p>
      <w:pPr>
        <w:pStyle w:val="BodyText"/>
      </w:pPr>
      <w:r>
        <w:t xml:space="preserve">- Được, các ngươi cùng nhau đi, dưới đất cứ giao cho Yển Thử và Ngọc Thố xử lý, ta giúp các ngươi bọc hậu.</w:t>
      </w:r>
    </w:p>
    <w:p>
      <w:pPr>
        <w:pStyle w:val="BodyText"/>
      </w:pPr>
      <w:r>
        <w:t xml:space="preserve">- Vâng, chủ nhân!</w:t>
      </w:r>
    </w:p>
    <w:p>
      <w:pPr>
        <w:pStyle w:val="BodyText"/>
      </w:pPr>
      <w:r>
        <w:t xml:space="preserve">Khiếu Nhật Thiên Phượng lượn một vòng tròn trên trời, hồng quan lóe lên rồi lại biến mất trong mây mù. Đừng nhìn Tịnh Đàn Bảo Trư to lớn nặng nề, lúc nó hành động tốc độ cũng chẳng thua kém ai. Thân thể mập mạp quyển động, lăn đi như một cơn lốc xoáy.</w:t>
      </w:r>
    </w:p>
    <w:p>
      <w:pPr>
        <w:pStyle w:val="BodyText"/>
      </w:pPr>
      <w:r>
        <w:t xml:space="preserve">Tần Vô Song lấy Thần Tú Cung ra, giương rộng cặp cánh, cũng bay nhanh theo về phía trước. Thần Mã lúc này đã biến thành một hán tử cơ bắp cuồn cuộn, đang cùng tên mặc áo vàng đại chiến trên không. Hai bên có thể gọi là kỳ phùng địch thủ, tương ngộ lương tài.</w:t>
      </w:r>
    </w:p>
    <w:p>
      <w:pPr>
        <w:pStyle w:val="BodyText"/>
      </w:pPr>
      <w:r>
        <w:t xml:space="preserve">Một tên toàn thân áo xanh đang đứng phía sau tên áo vàng, quan sát cục diện như có thể xuất chiến hỗ trợ bất cứ lúc nào.</w:t>
      </w:r>
    </w:p>
    <w:p>
      <w:pPr>
        <w:pStyle w:val="BodyText"/>
      </w:pPr>
      <w:r>
        <w:t xml:space="preserve">Khiếu Nhật Thiên Phượng cũng không vội động thủ, chỉ đứng một bên, nhìn chằm chằm vào hán tử áo xanh.</w:t>
      </w:r>
    </w:p>
    <w:p>
      <w:pPr>
        <w:pStyle w:val="BodyText"/>
      </w:pPr>
      <w:r>
        <w:t xml:space="preserve">Đúng lúc này, Tịnh Đàn Bảo Trư ầm ầm lao đến, miệng thét lớn:</w:t>
      </w:r>
    </w:p>
    <w:p>
      <w:pPr>
        <w:pStyle w:val="BodyText"/>
      </w:pPr>
      <w:r>
        <w:t xml:space="preserve">- Độc Giác, có chịu nổi hay không? Có cần Lão Trư ta giúp một tay không?</w:t>
      </w:r>
    </w:p>
    <w:p>
      <w:pPr>
        <w:pStyle w:val="BodyText"/>
      </w:pPr>
      <w:r>
        <w:t xml:space="preserve">Độc Giác Thần Mã rít lên:</w:t>
      </w:r>
    </w:p>
    <w:p>
      <w:pPr>
        <w:pStyle w:val="BodyText"/>
      </w:pPr>
      <w:r>
        <w:t xml:space="preserve">- Con heo lười này, ngươi tránh sang một bên!</w:t>
      </w:r>
    </w:p>
    <w:p>
      <w:pPr>
        <w:pStyle w:val="BodyText"/>
      </w:pPr>
      <w:r>
        <w:t xml:space="preserve">Miệng thì nói vậy, nhưng đối thủ của Độc Giác Thần Mã là Khổng Đại, cũng là một Động Hư Cảnh cường giả, tu vi không hề thua kém nó chút nào.</w:t>
      </w:r>
    </w:p>
    <w:p>
      <w:pPr>
        <w:pStyle w:val="BodyText"/>
      </w:pPr>
      <w:r>
        <w:t xml:space="preserve">Đương nhiên, Độc Giác Thần Mã trong lòng cố nhiên giật mình thì Khổng Đại cũng chẳng tốt hơn bao nhiêu. Bởi vậy, sự chấn động trong lòng Khổng Đại còn mãnh liệt hơn Độc Giác Thần Mã rất nhiều.</w:t>
      </w:r>
    </w:p>
    <w:p>
      <w:pPr>
        <w:pStyle w:val="BodyText"/>
      </w:pPr>
      <w:r>
        <w:t xml:space="preserve">Sự chấn động này, không chỉ đến từ lực đánh cường đại của Độc Giác Thần Mã mà còn bao gồm cả ánh nhìn trừng trừng của Khiếu Nhật Thiên Phượng và con linh thú vừa ầm ầm lăn tới như một quả bóng da kia nữa.</w:t>
      </w:r>
    </w:p>
    <w:p>
      <w:pPr>
        <w:pStyle w:val="BodyText"/>
      </w:pPr>
      <w:r>
        <w:t xml:space="preserve">- Ở đâu lại xuất hiện nhiều linh thú Động Hư Cảnh đến vậy?</w:t>
      </w:r>
    </w:p>
    <w:p>
      <w:pPr>
        <w:pStyle w:val="BodyText"/>
      </w:pPr>
      <w:r>
        <w:t xml:space="preserve">Khổng Đại trong lòng hồ nghi, cứ tiếp tục quần chiến thế này, bản thân hắn cũng rõ nếu như hai đối thủ còn lại cũng là cấp bậc Động Hư Cảnh thì ba huynh đệ hắn rắc rối to, thậm chí còn thua chắc mười phần.</w:t>
      </w:r>
    </w:p>
    <w:p>
      <w:pPr>
        <w:pStyle w:val="BodyText"/>
      </w:pPr>
      <w:r>
        <w:t xml:space="preserve">Mặc dù Lão Tam Ứng Long giỏi dụng độc, nhưng khi công kích chính diện vẫn phải dựa vào chân tài thực học. Thủ đoạn dụng độc, phải có thời cơ mới dùng được.</w:t>
      </w:r>
    </w:p>
    <w:p>
      <w:pPr>
        <w:pStyle w:val="BodyText"/>
      </w:pPr>
      <w:r>
        <w:t xml:space="preserve">Khổng Đại quơ ngang trường đao, kim quang bạo phát, tỏa ra từng vòng kim sắc gợn sóng. Thân thể nhanh như chim én, lùi về phía sau, hét lớn:</w:t>
      </w:r>
    </w:p>
    <w:p>
      <w:pPr>
        <w:pStyle w:val="BodyText"/>
      </w:pPr>
      <w:r>
        <w:t xml:space="preserve">- Đợi đã!</w:t>
      </w:r>
    </w:p>
    <w:p>
      <w:pPr>
        <w:pStyle w:val="BodyText"/>
      </w:pPr>
      <w:r>
        <w:t xml:space="preserve">Độc Giác Thần Mã kêu lên:</w:t>
      </w:r>
    </w:p>
    <w:p>
      <w:pPr>
        <w:pStyle w:val="BodyText"/>
      </w:pPr>
      <w:r>
        <w:t xml:space="preserve">- Đợi cái gì? Xem đây!</w:t>
      </w:r>
    </w:p>
    <w:p>
      <w:pPr>
        <w:pStyle w:val="BodyText"/>
      </w:pPr>
      <w:r>
        <w:t xml:space="preserve">Độc Giác Thần Mã không muốn đấu võ mồm với Khổng Đại, đối thủ càng mạnh thì tính hiếu thắng của hắn càng tăng. Căn bản không để Khổng Đại rời khỏi vòng chiến.</w:t>
      </w:r>
    </w:p>
    <w:p>
      <w:pPr>
        <w:pStyle w:val="BodyText"/>
      </w:pPr>
      <w:r>
        <w:t xml:space="preserve">Khổng Đại giận dữ quát:</w:t>
      </w:r>
    </w:p>
    <w:p>
      <w:pPr>
        <w:pStyle w:val="BodyText"/>
      </w:pPr>
      <w:r>
        <w:t xml:space="preserve">- Tên điên này, không lẽ ngươi nghĩ ta sợ ngươi à? Ba vị, ta tin là các ngươi cũng nhắm vào bảo vật Thần đạo trong truyền thuyết của các quốc gia nhân loại. Mọi người cùng chung một mục đích, sao không hóa can qua thành bạch ngọc? Nếu như không thể trở thành bạn thì hãy ai đi đường người ấy, ai dùng thủ đoạn của kẻ ấy, không phải tốt hơn ở đây ngươi sống ta chết sao? Bây giờ tán tu phía sau càng lúc càng đông, cho dù chúng ta có phân được thắng bại thì cũng chỉ tốt cho bọn chúng thôi.</w:t>
      </w:r>
    </w:p>
    <w:p>
      <w:pPr>
        <w:pStyle w:val="BodyText"/>
      </w:pPr>
      <w:r>
        <w:t xml:space="preserve">Độc Giác Thần Mã chẳng cần biết cái gì là bảo vật Thần đạo của các quốc gia nhân loại, nó chỉ biết là chủ nhân đã ra lệnh phải tiêu diệt hết tất cả những kẻ có âm mưu vượt biên.</w:t>
      </w:r>
    </w:p>
    <w:p>
      <w:pPr>
        <w:pStyle w:val="BodyText"/>
      </w:pPr>
      <w:r>
        <w:t xml:space="preserve">Tịnh Đàn Bảo Trư bật cười ha ha:</w:t>
      </w:r>
    </w:p>
    <w:p>
      <w:pPr>
        <w:pStyle w:val="BodyText"/>
      </w:pPr>
      <w:r>
        <w:t xml:space="preserve">- Độc Giác, ta thấy ngươi có vẻ nuốt không tiêu rồi. Cho ngươi thêm một khắc nữa, nếu không làm được thì Lão Trư ta sẽ ra tay.</w:t>
      </w:r>
    </w:p>
    <w:p>
      <w:pPr>
        <w:pStyle w:val="BodyText"/>
      </w:pPr>
      <w:r>
        <w:t xml:space="preserve">Khiếu Nhật Thiên Phượng cũng cười gằn một tiếng, hét lên một tiếng chói tai.</w:t>
      </w:r>
    </w:p>
    <w:p>
      <w:pPr>
        <w:pStyle w:val="BodyText"/>
      </w:pPr>
      <w:r>
        <w:t xml:space="preserve">Tần Vô Song truyền âm nói:</w:t>
      </w:r>
    </w:p>
    <w:p>
      <w:pPr>
        <w:pStyle w:val="BodyText"/>
      </w:pPr>
      <w:r>
        <w:t xml:space="preserve">- Ba ngươi, đồng tâm hiệp lực, lúc này đừng có mà để xảy ra tranh chấp nội bộ cho ta!</w:t>
      </w:r>
    </w:p>
    <w:p>
      <w:pPr>
        <w:pStyle w:val="BodyText"/>
      </w:pPr>
      <w:r>
        <w:t xml:space="preserve">Đang nói thì Yển Thử đột nhiên chui lên, mặt mày sáng rỡ nói:</w:t>
      </w:r>
    </w:p>
    <w:p>
      <w:pPr>
        <w:pStyle w:val="BodyText"/>
      </w:pPr>
      <w:r>
        <w:t xml:space="preserve">- Lão Đại, có chuyện ngạc nhiên đây, đối phương còn một tên nữa, lại biết dụng độc, bây giờ đang ở dưới đất, chuẩn bị bố độc trận ám toán mọi người! May mà hắn bị Ngọc Thố phát hiện. Nó bảo ta đi hỏi ngài, ngài muốn tiêu diệt hắn hay là ngài muốn dùng cổ độc khống chế lại hắn, biến hắn thành khôi lỗi của chủ nhân?</w:t>
      </w:r>
    </w:p>
    <w:p>
      <w:pPr>
        <w:pStyle w:val="BodyText"/>
      </w:pPr>
      <w:r>
        <w:t xml:space="preserve">Tần Vô Song mừng rỡ, chỉ trong một thời gian ngắn mà Ngọc Thố đã nắm bắt được cổ độc.</w:t>
      </w:r>
    </w:p>
    <w:p>
      <w:pPr>
        <w:pStyle w:val="BodyText"/>
      </w:pPr>
      <w:r>
        <w:t xml:space="preserve">- Nói với Ngọc Thố, đừng giết hắn, giữ lại làm sát thủ khôi lỗi.</w:t>
      </w:r>
    </w:p>
    <w:p>
      <w:pPr>
        <w:pStyle w:val="Compact"/>
      </w:pPr>
      <w:r>
        <w:t xml:space="preserve">Ủng hộ chỉ với 1 click và 5s ! (adf.ly/4EmoB)</w:t>
      </w:r>
      <w:r>
        <w:br w:type="textWrapping"/>
      </w:r>
      <w:r>
        <w:br w:type="textWrapping"/>
      </w:r>
    </w:p>
    <w:p>
      <w:pPr>
        <w:pStyle w:val="Heading2"/>
      </w:pPr>
      <w:bookmarkStart w:id="526" w:name="chương-504"/>
      <w:bookmarkEnd w:id="526"/>
      <w:r>
        <w:t xml:space="preserve">504. Chương 50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04: Thu phục khôi lỗ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dặn dò như vậy, Thiềm Cung Ngọc Thố đương nhiên không dám trái lời. Thâu Thiên Yển Thử quay về báo cho Thiềm Cung Ngọc Thố, Thiềm Cung Ngọc Thố lập tức có ngay chủ ý.</w:t>
      </w:r>
    </w:p>
    <w:p>
      <w:pPr>
        <w:pStyle w:val="BodyText"/>
      </w:pPr>
      <w:r>
        <w:t xml:space="preserve">Nói với Thâu Thiên Yển Thử:</w:t>
      </w:r>
    </w:p>
    <w:p>
      <w:pPr>
        <w:pStyle w:val="BodyText"/>
      </w:pPr>
      <w:r>
        <w:t xml:space="preserve">- Yển Thử, để ý kỹ lộ trình của hắn, ngươi dùng trận pháp vây hắn lại, ta tiếp cận thi triển cổ độc, tên này cũng am hiểu dụng độc, ta sẽ cho hắn biết thế nào gọi là cao thủ dụng độc.</w:t>
      </w:r>
    </w:p>
    <w:p>
      <w:pPr>
        <w:pStyle w:val="BodyText"/>
      </w:pPr>
      <w:r>
        <w:t xml:space="preserve">Thiềm Cung Ngọc Thố trong việc dụng độc đúng là có điểm độc đáo của nó. Bởi vì cả nó và Yển Thử đều có kỹ năng đặc thù nên dù là hai linh thú yếu nhất trong mười hai Phong ấn Đồ quyển nhưng vẫn có địa vị của riêng mình.</w:t>
      </w:r>
    </w:p>
    <w:p>
      <w:pPr>
        <w:pStyle w:val="BodyText"/>
      </w:pPr>
      <w:r>
        <w:t xml:space="preserve">Lại nói về Ứng Long lúc này đang tiềm hành dưới đất, quan sát địa hình tứ phía, cơ bản đã xác định xong vị trí dụng độc.</w:t>
      </w:r>
    </w:p>
    <w:p>
      <w:pPr>
        <w:pStyle w:val="BodyText"/>
      </w:pPr>
      <w:r>
        <w:t xml:space="preserve">- Khu vực này đại khái chính là khu vực mà Đại ca và tên đại hán đó tác chiến, cả con heo mập đó nữa. Nhất định phải dụng độc xử lý nó trước.</w:t>
      </w:r>
    </w:p>
    <w:p>
      <w:pPr>
        <w:pStyle w:val="BodyText"/>
      </w:pPr>
      <w:r>
        <w:t xml:space="preserve">Ứng Long tính toán tỉ mỉ, đang chuẩn bị ra tay bố trí độc trận thì đột nhiên cảm thấy hai chân giống như đang bị cái gì đó kéo xuống.</w:t>
      </w:r>
    </w:p>
    <w:p>
      <w:pPr>
        <w:pStyle w:val="BodyText"/>
      </w:pPr>
      <w:r>
        <w:t xml:space="preserve">Ứng Long vội vàng quay đầu, hai chân cảm thấy như bị kéo mạnh, lực kéo này khiến Ứng Long nhất thời cảm thấy kinh hoảng, ý thức được có điều bất ổn, vội vàng vận khí toàn thân, định đạp mạnh hai chân để tránh khỏi lực trói.</w:t>
      </w:r>
    </w:p>
    <w:p>
      <w:pPr>
        <w:pStyle w:val="BodyText"/>
      </w:pPr>
      <w:r>
        <w:t xml:space="preserve">Lực trói này chính là thủ đoạn của Yển Thử. Ở đây, Yển Thử đã bố trí một trận pháp Thổ thuộc tính nhỏ với lực dính cường đại, quấn chặt lấy Ứng Long. Một đạp này của Ứng Long phá vỡ lực dính, đẩy cả thân thể hắn lao nhanh về phía trước, đã biết tình hình không ổn, sao còn dám lưu lại lâu.</w:t>
      </w:r>
    </w:p>
    <w:p>
      <w:pPr>
        <w:pStyle w:val="BodyText"/>
      </w:pPr>
      <w:r>
        <w:t xml:space="preserve">Nhưng Ứng Long sao ngờ được, hắn càng giãy giụa thì càng bất lợi, lực giãy này đẩy hắn lao về phía trước. Còn phía trước, Thâu Thiên Yển Thử đã bố trí sẵn một tấm lưới với lực dính cực mạnh chẳng khác gì một mạng nhện khổng lồ. Lực dính này hoàn toàn biến Ứng Long thành con mồi mắc trên mạng nhện, hắn có giãy giụa thế nào cũng vô ích, càng giãy càng dính chặt.</w:t>
      </w:r>
    </w:p>
    <w:p>
      <w:pPr>
        <w:pStyle w:val="BodyText"/>
      </w:pPr>
      <w:r>
        <w:t xml:space="preserve">Thâu Thiên Yển Thử cười hắc hắc, chui cái đầu nhọn nhọn ra khỏi mạch đất, xem xét con mồi với nụ cười rạng rỡ trên môi.</w:t>
      </w:r>
    </w:p>
    <w:p>
      <w:pPr>
        <w:pStyle w:val="BodyText"/>
      </w:pPr>
      <w:r>
        <w:t xml:space="preserve">- Ngọc Thố, ngươi xem tên này thật là cổ quái, khuôn mặt rõ ràng trẻ trung vậy mà mi tóc đã bạc trắng.</w:t>
      </w:r>
    </w:p>
    <w:p>
      <w:pPr>
        <w:pStyle w:val="BodyText"/>
      </w:pPr>
      <w:r>
        <w:t xml:space="preserve">Thiềm Cung Ngọc Thố cũng chui ra từ bên cạnh, nói với Yển Thử:</w:t>
      </w:r>
    </w:p>
    <w:p>
      <w:pPr>
        <w:pStyle w:val="BodyText"/>
      </w:pPr>
      <w:r>
        <w:t xml:space="preserve">- Yển Thử, ngươi đi điều khiển trận pháp của ngươi, đừng để đám tạp ngư tiếp cận, tên này cứ giao cho ta.</w:t>
      </w:r>
    </w:p>
    <w:p>
      <w:pPr>
        <w:pStyle w:val="BodyText"/>
      </w:pPr>
      <w:r>
        <w:t xml:space="preserve">Thâu Thiên Yển Thử đắc ý liếc Ứng Long một cái, chế nhạo nói:</w:t>
      </w:r>
    </w:p>
    <w:p>
      <w:pPr>
        <w:pStyle w:val="BodyText"/>
      </w:pPr>
      <w:r>
        <w:t xml:space="preserve">- Người bạn nhỏ, đừng giãy giụa nữa, ngươi càng giãy thì sẽ càng mệt. Yên tâm, chủ nhân nhà ta đã nói rồi, những người khác đều phải chết nhưng ngươi thì sẽ giữ lại.</w:t>
      </w:r>
    </w:p>
    <w:p>
      <w:pPr>
        <w:pStyle w:val="BodyText"/>
      </w:pPr>
      <w:r>
        <w:t xml:space="preserve">Ứng Long tâm trạng càng trở nên nặng nề, sao hắn không nghe ra được đằng sau hai con linh thú này còn có một sự tồn tại cường đại nữa đứng sau chỉ huy bọn chúng. Nói như vậy, Chi Tế Sơn này sớm đã bị người ta khống chế rồi và bày sẵn thiên la địa võng chỉ chờ bọn chúng chui vào.</w:t>
      </w:r>
    </w:p>
    <w:p>
      <w:pPr>
        <w:pStyle w:val="BodyText"/>
      </w:pPr>
      <w:r>
        <w:t xml:space="preserve">Yển Thử đi rồi, Thiềm Cung Ngọc Thố cười tủm tỉm lặn xuống gần Ứng Long, nở nụ cười quái dị nói:</w:t>
      </w:r>
    </w:p>
    <w:p>
      <w:pPr>
        <w:pStyle w:val="BodyText"/>
      </w:pPr>
      <w:r>
        <w:t xml:space="preserve">- Người bạn nhỏ, có phải cảm thấy không phục không?</w:t>
      </w:r>
    </w:p>
    <w:p>
      <w:pPr>
        <w:pStyle w:val="BodyText"/>
      </w:pPr>
      <w:r>
        <w:t xml:space="preserve">Từ ngân đồng của Ứng Long bắn ra vài tia lãnh ngạo, quay đầu giả như không nhìn thấy Thiềm Cung Ngọc Thố nhưng trong lòng thì không ngừng cầu nguyện:</w:t>
      </w:r>
    </w:p>
    <w:p>
      <w:pPr>
        <w:pStyle w:val="BodyText"/>
      </w:pPr>
      <w:r>
        <w:t xml:space="preserve">- Con nghiệt súc này mà đụng vào người mình thì mi sẽ chết chắc.</w:t>
      </w:r>
    </w:p>
    <w:p>
      <w:pPr>
        <w:pStyle w:val="BodyText"/>
      </w:pPr>
      <w:r>
        <w:t xml:space="preserve">Thiềm Cung Ngọc Thố tiến sát đến trước mặt Ứng Long, vỗ vỗ mấy cái vào mặt hắn:</w:t>
      </w:r>
    </w:p>
    <w:p>
      <w:pPr>
        <w:pStyle w:val="BodyText"/>
      </w:pPr>
      <w:r>
        <w:t xml:space="preserve">- Ê, người bạn nhỏ, được chủ nhân ta coi trọng là phúc khí của ngươi đấy.</w:t>
      </w:r>
    </w:p>
    <w:p>
      <w:pPr>
        <w:pStyle w:val="BodyText"/>
      </w:pPr>
      <w:r>
        <w:t xml:space="preserve">Ứng Long cười nhạt xoay người lại:</w:t>
      </w:r>
    </w:p>
    <w:p>
      <w:pPr>
        <w:pStyle w:val="BodyText"/>
      </w:pPr>
      <w:r>
        <w:t xml:space="preserve">- Con nghiệt súc này, ngươi chết đến nơi rồi mà vẫn chưa biết sao? Có hứng thú làm một giao dịch không?</w:t>
      </w:r>
    </w:p>
    <w:p>
      <w:pPr>
        <w:pStyle w:val="BodyText"/>
      </w:pPr>
      <w:r>
        <w:t xml:space="preserve">- Giao dịch?</w:t>
      </w:r>
    </w:p>
    <w:p>
      <w:pPr>
        <w:pStyle w:val="BodyText"/>
      </w:pPr>
      <w:r>
        <w:t xml:space="preserve">Thiềm Cung Ngọc Thố chớp chớp mắt, mỉm cười xấu xa nói:</w:t>
      </w:r>
    </w:p>
    <w:p>
      <w:pPr>
        <w:pStyle w:val="BodyText"/>
      </w:pPr>
      <w:r>
        <w:t xml:space="preserve">- Ngươi định giao dịch gì với ta?</w:t>
      </w:r>
    </w:p>
    <w:p>
      <w:pPr>
        <w:pStyle w:val="BodyText"/>
      </w:pPr>
      <w:r>
        <w:t xml:space="preserve">- Nếu ngươi không muốn chết thì nên đồng ý thực hiện giao dịch này.</w:t>
      </w:r>
    </w:p>
    <w:p>
      <w:pPr>
        <w:pStyle w:val="BodyText"/>
      </w:pPr>
      <w:r>
        <w:t xml:space="preserve">Ứng Long nói với vẻ đắc ý.</w:t>
      </w:r>
    </w:p>
    <w:p>
      <w:pPr>
        <w:pStyle w:val="BodyText"/>
      </w:pPr>
      <w:r>
        <w:t xml:space="preserve">Thiềm Cung Ngọc Thố đương nhiên biết Ứng Long đang nghĩ gì nhưng vẫn làm ra vẻ hồ đồ:</w:t>
      </w:r>
    </w:p>
    <w:p>
      <w:pPr>
        <w:pStyle w:val="BodyText"/>
      </w:pPr>
      <w:r>
        <w:t xml:space="preserve">- Ta đương nhiên không muốn chết, ta muốn sống thật tốt!</w:t>
      </w:r>
    </w:p>
    <w:p>
      <w:pPr>
        <w:pStyle w:val="BodyText"/>
      </w:pPr>
      <w:r>
        <w:t xml:space="preserve">Ứng Long lạnh lùng nói:</w:t>
      </w:r>
    </w:p>
    <w:p>
      <w:pPr>
        <w:pStyle w:val="BodyText"/>
      </w:pPr>
      <w:r>
        <w:t xml:space="preserve">- Vậy thì ngươi mau thả ta ra, ta sẽ chỉ cho ngươi một con đường sống.</w:t>
      </w:r>
    </w:p>
    <w:p>
      <w:pPr>
        <w:pStyle w:val="BodyText"/>
      </w:pPr>
      <w:r>
        <w:t xml:space="preserve">Thiềm Cung Ngọc Thố mỉm cười xấu xa nói:</w:t>
      </w:r>
    </w:p>
    <w:p>
      <w:pPr>
        <w:pStyle w:val="BodyText"/>
      </w:pPr>
      <w:r>
        <w:t xml:space="preserve">- Thả ngươi ra? Ý tưởng này cũng không tệ, nhưng ngươi phải cho ta một lý do.</w:t>
      </w:r>
    </w:p>
    <w:p>
      <w:pPr>
        <w:pStyle w:val="BodyText"/>
      </w:pPr>
      <w:r>
        <w:t xml:space="preserve">- Nghiệt súc, ngươi có biết biệt hiệu của ta là gì không?</w:t>
      </w:r>
    </w:p>
    <w:p>
      <w:pPr>
        <w:pStyle w:val="BodyText"/>
      </w:pPr>
      <w:r>
        <w:t xml:space="preserve">- Là gì? Nói nghe xem nào.</w:t>
      </w:r>
    </w:p>
    <w:p>
      <w:pPr>
        <w:pStyle w:val="BodyText"/>
      </w:pPr>
      <w:r>
        <w:t xml:space="preserve">Thiềm Cung Ngọc Thố mỉm cười nói.</w:t>
      </w:r>
    </w:p>
    <w:p>
      <w:pPr>
        <w:pStyle w:val="BodyText"/>
      </w:pPr>
      <w:r>
        <w:t xml:space="preserve">- Biệt hiệu của ta là Ngân Quan Xà, cả người ta đều là độc. Lúc nãy ngươi đụng vào người ta, ta đã vô hình truyền hơn mười loại độc khí vào người ngươi. Không tới nửa canh giờ nữa, những độc khí này sẽ phát tác. Ta đảm bảo rằng cho dù tu vi của ngươi có là Động Hư Cảnh thì cũng đủ để ngươi chết bất đắc kỳ tử.</w:t>
      </w:r>
    </w:p>
    <w:p>
      <w:pPr>
        <w:pStyle w:val="BodyText"/>
      </w:pPr>
      <w:r>
        <w:t xml:space="preserve">Ứng Long thản nhiên nói, giọng điệu chẳng giống như đang đe dọa. Sau khi nói xong, lạnh lùng quay sang nhìn Thiềm Cung Ngọc Thố với một bộ dạng nghiễm nhiên. Hiển nhiên, Ứng Long nghĩ là hắn đã nắm được con át chủ bài có thể khiến đối phương ngoan ngoãn phóng thích hắn.</w:t>
      </w:r>
    </w:p>
    <w:p>
      <w:pPr>
        <w:pStyle w:val="BodyText"/>
      </w:pPr>
      <w:r>
        <w:t xml:space="preserve">Ai ngờ, Thiềm Cung Ngọc Thố lại chẳng hề sợ hãi hay giật mình như hắn tưởng mà lại cười khoái trá hơn.</w:t>
      </w:r>
    </w:p>
    <w:p>
      <w:pPr>
        <w:pStyle w:val="BodyText"/>
      </w:pPr>
      <w:r>
        <w:t xml:space="preserve">- Độc khí sao? Để ta giúp ngươi đếm nhé. Tóc của ngươi giấu loại độc khí ám hương, có lẽ là hoa độc luyện từ hoa Mạn Đà La, lỗ mũi và khoang miệng của ngươi có thể phun ra một loại khói độc vô hình, luyện từ Ngân Quan Xà đúng không? Cả vạt áo và mọi vị trí trên cơ thể ngươi theo như ta quan sát tổng cộng có mười ba loại độc vật, đúng không?</w:t>
      </w:r>
    </w:p>
    <w:p>
      <w:pPr>
        <w:pStyle w:val="BodyText"/>
      </w:pPr>
      <w:r>
        <w:t xml:space="preserve">Những giọt mồ hôi lớn như hạt đậu đã bắt đầu lấm tấm trên trán Ứng Long. Đồng tử màu bạc bắt đầu co lại, ánh mắt lộ rõ vẻ bất ngờ.</w:t>
      </w:r>
    </w:p>
    <w:p>
      <w:pPr>
        <w:pStyle w:val="BodyText"/>
      </w:pPr>
      <w:r>
        <w:t xml:space="preserve">Những lời vừa rồi của Thiềm Cung Ngọc Thố là một sự đả kích quá lớn đối với hắn. Gần như đập tan tất cả mọi tự tin và phòng tuyến của hắn. Lời nói của đối phương như cướp đi tất cả mọi tinh quang trên người hắn, lột bỏ mọi tầng bí mật trên người hắn, khiến hắn không thể giấu giếm được gì.</w:t>
      </w:r>
    </w:p>
    <w:p>
      <w:pPr>
        <w:pStyle w:val="BodyText"/>
      </w:pPr>
      <w:r>
        <w:t xml:space="preserve">Đả kích ngoài ý muốn này khiến Ứng Long chỉ còn biết trừng mắt á khẩu, miệng há hốc, gần như có thể nhét nguyên nắm đấm vào.</w:t>
      </w:r>
    </w:p>
    <w:p>
      <w:pPr>
        <w:pStyle w:val="BodyText"/>
      </w:pPr>
      <w:r>
        <w:t xml:space="preserve">- Ngạc nhiên à? Giật mình à?</w:t>
      </w:r>
    </w:p>
    <w:p>
      <w:pPr>
        <w:pStyle w:val="BodyText"/>
      </w:pPr>
      <w:r>
        <w:t xml:space="preserve">Nét mặt Thiềm Cung Ngọc Thố đầy vẻ khoái trá thỏa mãn, dùng thủ đoạn mà đối phương đắc ý nhất để đánh tan tâm lý đối phương, cảm giác thỏa mãn này rất khó hình dung.</w:t>
      </w:r>
    </w:p>
    <w:p>
      <w:pPr>
        <w:pStyle w:val="BodyText"/>
      </w:pPr>
      <w:r>
        <w:t xml:space="preserve">Nhìn bộ dạng ngơ ngẩn như hóa đá của Ứng Long, Thiềm Cung Ngọc Thố thản nhiên nói:</w:t>
      </w:r>
    </w:p>
    <w:p>
      <w:pPr>
        <w:pStyle w:val="BodyText"/>
      </w:pPr>
      <w:r>
        <w:t xml:space="preserve">- Ta quên không nói với người, những loại độc mà ngươi dùng, năm ta mười tuổi đã ăn như cơm chứ đừng nói gì chuyện đụng vào chúng. Cho dù có nuốt từng miếng lớn thì cũng chỉ như gãi ngứa mà thôi.</w:t>
      </w:r>
    </w:p>
    <w:p>
      <w:pPr>
        <w:pStyle w:val="BodyText"/>
      </w:pPr>
      <w:r>
        <w:t xml:space="preserve">Ứng Long mặt lạnh như tro, ánh mắt lãnh ngạo chẳng còn một tia quang sắc, lẩm bẩm nói:</w:t>
      </w:r>
    </w:p>
    <w:p>
      <w:pPr>
        <w:pStyle w:val="BodyText"/>
      </w:pPr>
      <w:r>
        <w:t xml:space="preserve">- Ngươi giết ta đi!</w:t>
      </w:r>
    </w:p>
    <w:p>
      <w:pPr>
        <w:pStyle w:val="BodyText"/>
      </w:pPr>
      <w:r>
        <w:t xml:space="preserve">- Đã nói rồi, chủ nhân nhà ta muốn giữ ngươi lại, nếu không ngươi đã được thể nghiệm thế nào là cao thủ dụng độc đích thực!</w:t>
      </w:r>
    </w:p>
    <w:p>
      <w:pPr>
        <w:pStyle w:val="BodyText"/>
      </w:pPr>
      <w:r>
        <w:t xml:space="preserve">Thiềm Cung Ngọc Thố nói đến đây, ngoắc ngón tay, một đường quang mang như hỏa quang u lam xuất hiện nơi đầu ngón tay, mỉm cười quái dị nói:</w:t>
      </w:r>
    </w:p>
    <w:p>
      <w:pPr>
        <w:pStyle w:val="BodyText"/>
      </w:pPr>
      <w:r>
        <w:t xml:space="preserve">- Đây là cổ độc mà chủ nhân ban cho ta, ta mới học được, nhưng không thể không thừa nhận những cổ độc này mặc dù tư chất bình thường nhưng vẫn còn lợi hại hơn độc của ngươi rất nhiều. Nghe rõ đây, người bạn nhỏ, dụng độc đích thực vô sắc vô vị, khiến người ta ngay cả ý thức phòng bị cũng không có, rồi lặng lẽ bỏ độc chủng vào nguyên thần của ngươi, khống chế toàn bộ tinh thần của ngươi khiến ngươi sống không được mà chết cũng không xong.</w:t>
      </w:r>
    </w:p>
    <w:p>
      <w:pPr>
        <w:pStyle w:val="BodyText"/>
      </w:pPr>
      <w:r>
        <w:t xml:space="preserve">Thiềm Cung Ngọc Thố nói đến đây, u lam quang mang lóe lên, biến thành một đường lưu quang yếu ớt, dung nhập vào trán Ứng Long.</w:t>
      </w:r>
    </w:p>
    <w:p>
      <w:pPr>
        <w:pStyle w:val="BodyText"/>
      </w:pPr>
      <w:r>
        <w:t xml:space="preserve">Ứng Long chỉ cảm thấy toàn thân như bị điện giật rồi một cảm giác lạnh buốt lan ra khắp toàn thân. Hắn biết, đây chẳng phải điều gì tốt đẹp nhưng bất luận hắn phản kháng giãy giụa thế nào thì luồng khí lưu lạnh buốt ấy vẫn trực tiếp xuyên thấu vào nê hoàn cung của hắn, trùng tiến đan điền, trực tiếp nhắm thẳng vào nguyên thần.</w:t>
      </w:r>
    </w:p>
    <w:p>
      <w:pPr>
        <w:pStyle w:val="BodyText"/>
      </w:pPr>
      <w:r>
        <w:t xml:space="preserve">Ứng Long toàn thân như bị đông cứng, từ thân thể đến linh hồn đều cảm thấy từng cơn run rẩy, cảm giác này chẳng khác gì đột nhiên rơi xuống địa ngục, lỗ chân lông và cơ bắp rung lên bần bật.</w:t>
      </w:r>
    </w:p>
    <w:p>
      <w:pPr>
        <w:pStyle w:val="BodyText"/>
      </w:pPr>
      <w:r>
        <w:t xml:space="preserve">- Người bạn nhỏ, ngoan! Cảm giác này chỉ trong nháy mắt thôi, sau đó ngươi sẽ an nhàn ngay. Đừng phản kháng, nghe đây, bây giờ ta sẽ miễn phí dạy cho ngươi một vài kỹ năng dụng độc. Ngươi muốn trở thành một cao thủ dụng độc thì phải thay đổi mái tóc đặc thù của ngươi, để người ta quên mất biệt hiệu của ngươi. Cái gì mà Ngân Quan Xà, biệt hiệu càng kêu thì chứng minh nội tâm của ngươi càng khiếp nhược. Cao thủ đích thực phải như gió, khiến người ta không thể nắm bắt được, phải như không khí, khiến người ta không thể phán đoán. Mái tóc và bộ lông mày bạc trắng của ngươi, người khác chỉ nhìn đã biết ngay ngươi là kẻ bất thiện. Đụng phải cao thủ đích thực người ta sẽ đề phòng ngươi ba phần. Độc, không phải dùng như vậy. Chí ít, ngoại hình của ngươi phải khiến người ta cảm thấy vô hại chứ không phải sản sinh cảm giác đề phòng…</w:t>
      </w:r>
    </w:p>
    <w:p>
      <w:pPr>
        <w:pStyle w:val="BodyText"/>
      </w:pPr>
      <w:r>
        <w:t xml:space="preserve">Ứng Long nghe Thiềm Cung Ngọc Thố giảng đạo, ý thức dần trở nên mơ hồ…</w:t>
      </w:r>
    </w:p>
    <w:p>
      <w:pPr>
        <w:pStyle w:val="BodyText"/>
      </w:pPr>
      <w:r>
        <w:t xml:space="preserve">Còn trận chiến trên mặt đất, lúc này đã đến hồi gay cấn. Sau khi Bảo Trư tham gia, phòng tuyến của Khổng Đại đã hoàn toàn bị phá hủy, Bảo Trư chỉ cắn một miếng đã nuốt trọn nguyên thần của hắn.</w:t>
      </w:r>
    </w:p>
    <w:p>
      <w:pPr>
        <w:pStyle w:val="BodyText"/>
      </w:pPr>
      <w:r>
        <w:t xml:space="preserve">Hán tử áo xanh đứng bên cạnh nhìn thấy thế trận thay đổi, sợ hãi quay đầu bỏ chạy nhưng Khiếu Nhật Thiên Phượng sao có thể để hắn chạy trốn dễ dàng như vậy?</w:t>
      </w:r>
    </w:p>
    <w:p>
      <w:pPr>
        <w:pStyle w:val="BodyText"/>
      </w:pPr>
      <w:r>
        <w:t xml:space="preserve">Hai chiếc lông vũ như hai mũi tên trực tiếp bắn rụng hán tử áo xanh.</w:t>
      </w:r>
    </w:p>
    <w:p>
      <w:pPr>
        <w:pStyle w:val="BodyText"/>
      </w:pPr>
      <w:r>
        <w:t xml:space="preserve">Tần Vô Song truyền âm nói:</w:t>
      </w:r>
    </w:p>
    <w:p>
      <w:pPr>
        <w:pStyle w:val="BodyText"/>
      </w:pPr>
      <w:r>
        <w:t xml:space="preserve">- Thiên Phượng, đem thi thể của hai tên này lên trước, treo lên vị trí dễ nhìn để cảnh cáo!</w:t>
      </w:r>
    </w:p>
    <w:p>
      <w:pPr>
        <w:pStyle w:val="BodyText"/>
      </w:pPr>
      <w:r>
        <w:t xml:space="preserve">Tần Vô Song biết, Khổng Đại là Động Hư Cảnh cường giả chắc chắn không phải là dạng vô danh. Người như thế này, thi thể nếu như bị treo trên Chi Tế Sơn sẽ khiến các tu luyện giả phía sau cảm thấy kinh sợ.</w:t>
      </w:r>
    </w:p>
    <w:p>
      <w:pPr>
        <w:pStyle w:val="BodyText"/>
      </w:pPr>
      <w:r>
        <w:t xml:space="preserve">Khiếu Nhật Thiên Phượng phụng mệnh bay đi, khoảng một canh giờ sau mới quay về, nói với Tần Vô Song:</w:t>
      </w:r>
    </w:p>
    <w:p>
      <w:pPr>
        <w:pStyle w:val="BodyText"/>
      </w:pPr>
      <w:r>
        <w:t xml:space="preserve">- Chủ nhân, phía trước có phải là địa giới của Hầu Vương Sơn không? Ở đó có rất nhiều thi thể và những tán tu đang do dự không quyết, bị những thi thể đó trấn trụ, không dám tiến lên.</w:t>
      </w:r>
    </w:p>
    <w:p>
      <w:pPr>
        <w:pStyle w:val="BodyText"/>
      </w:pPr>
      <w:r>
        <w:t xml:space="preserve">- Rất nhiều thi thể?</w:t>
      </w:r>
    </w:p>
    <w:p>
      <w:pPr>
        <w:pStyle w:val="BodyText"/>
      </w:pPr>
      <w:r>
        <w:t xml:space="preserve">Tần Vô Song chần chừ.</w:t>
      </w:r>
    </w:p>
    <w:p>
      <w:pPr>
        <w:pStyle w:val="BodyText"/>
      </w:pPr>
      <w:r>
        <w:t xml:space="preserve">Thiềm Cung Ngọc Thố bỗng từ dưới đất chui lên, vẻ mặt khoái trá nói:</w:t>
      </w:r>
    </w:p>
    <w:p>
      <w:pPr>
        <w:pStyle w:val="BodyText"/>
      </w:pPr>
      <w:r>
        <w:t xml:space="preserve">- Chủ nhân, những thi thể đó là kiệt tác của ba tên này. Tên bên dưới đã khai rồi, hắn tên Ứng Long, những tên đó là do hắn hạ độc giết chết.</w:t>
      </w:r>
    </w:p>
    <w:p>
      <w:pPr>
        <w:pStyle w:val="BodyText"/>
      </w:pPr>
      <w:r>
        <w:t xml:space="preserve">Tần Vô Song bật cười:</w:t>
      </w:r>
    </w:p>
    <w:p>
      <w:pPr>
        <w:pStyle w:val="BodyText"/>
      </w:pPr>
      <w:r>
        <w:t xml:space="preserve">- Nói vậy tên Ứng Long đó đã giúp ta không ít chuyện.</w:t>
      </w:r>
    </w:p>
    <w:p>
      <w:pPr>
        <w:pStyle w:val="BodyText"/>
      </w:pPr>
      <w:r>
        <w:t xml:space="preserve">Rối quay sang nói với Khiếu Nhật Thiên Phượng:</w:t>
      </w:r>
    </w:p>
    <w:p>
      <w:pPr>
        <w:pStyle w:val="BodyText"/>
      </w:pPr>
      <w:r>
        <w:t xml:space="preserve">- Thiên Phượng, ngươi tiếp tục tuần tra phía trước, tiện thể cảnh cáo đám cuồng đồ vô tri, Chi Tế Sơn trước mắt đã thành cấm địa, kẻ nào dám vượt qua thâm nhập vào các quốc gia nhân loại, kẻ đó sẽ chết!</w:t>
      </w:r>
    </w:p>
    <w:p>
      <w:pPr>
        <w:pStyle w:val="BodyText"/>
      </w:pPr>
      <w:r>
        <w:t xml:space="preserve">Tần Vô Song giọng nói lạnh lùng, ánh mắt lóe lên tia sát khí nồng đậm.</w:t>
      </w:r>
    </w:p>
    <w:p>
      <w:pPr>
        <w:pStyle w:val="Compact"/>
      </w:pPr>
      <w:r>
        <w:t xml:space="preserve">Ủng hộ chỉ với 1 click và 5s ! (adf.ly/4EmoB)</w:t>
      </w:r>
      <w:r>
        <w:br w:type="textWrapping"/>
      </w:r>
      <w:r>
        <w:br w:type="textWrapping"/>
      </w:r>
    </w:p>
    <w:p>
      <w:pPr>
        <w:pStyle w:val="Heading2"/>
      </w:pPr>
      <w:bookmarkStart w:id="527" w:name="chương-505"/>
      <w:bookmarkEnd w:id="527"/>
      <w:r>
        <w:t xml:space="preserve">505. Chương 50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05: Chủ động xuất kíc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Khiếu Nhật Thiên Phượng nhận lệnh bay đi.</w:t>
      </w:r>
    </w:p>
    <w:p>
      <w:pPr>
        <w:pStyle w:val="BodyText"/>
      </w:pPr>
      <w:r>
        <w:t xml:space="preserve">Tần Vô Song nói với Độc Giác Thần Mã và Tịnh Đàn Bảo Trư:</w:t>
      </w:r>
    </w:p>
    <w:p>
      <w:pPr>
        <w:pStyle w:val="BodyText"/>
      </w:pPr>
      <w:r>
        <w:t xml:space="preserve">- Thần Mã và Bảo Trư, hai ngươi nghe rõ đây, trận chiến tiếp theo sẽ còn hung hiểm hơn nhiều. Ta không muốn nhìn thấy các ngươi tranh cãi với nhau nữa. Ta hy vọng nhìn thấy hiệu suất chiến đấu chứ không phải tranh đua lẫn nhau. Chỉ cần tiêu diệt được kẻ thù, ta không quản các ngươi dùng phương pháp nào!</w:t>
      </w:r>
    </w:p>
    <w:p>
      <w:pPr>
        <w:pStyle w:val="BodyText"/>
      </w:pPr>
      <w:r>
        <w:t xml:space="preserve">Độc Giác Thần Mã và Tịnh Đàn Bảo Trư cuống quýt gật đầu:</w:t>
      </w:r>
    </w:p>
    <w:p>
      <w:pPr>
        <w:pStyle w:val="BodyText"/>
      </w:pPr>
      <w:r>
        <w:t xml:space="preserve">- Vâng, chủ nhân!</w:t>
      </w:r>
    </w:p>
    <w:p>
      <w:pPr>
        <w:pStyle w:val="BodyText"/>
      </w:pPr>
      <w:r>
        <w:t xml:space="preserve">Phong ấn Đồ quyển đang nằm trong tay Tần Vô Song, Tần Vô Song chỉ cần một câu khẩu quyết là có thể mang toàn bộ bọn chúng quay về Phong ấn Đồ quyển, đưa bọn chúng vào giấc ngủ vĩnh hằng. Bởi vậy, trước mặt chủ nhân, bọn chúng không bao giờ dám phản kháng.</w:t>
      </w:r>
    </w:p>
    <w:p>
      <w:pPr>
        <w:pStyle w:val="BodyText"/>
      </w:pPr>
      <w:r>
        <w:t xml:space="preserve">Đương nhiên, bọn chúng cũng ý thức được vị chủ nhân này khá dễ nói chuyện, chí ít cũng không sai bảo bọn chúng như nô lệ. Đương nhiên, bọn chúng cũng phải tuân thủ mọi mệnh lệnh trên phương diện chiến đấu, không dám có bất cứ phản kháng gì.</w:t>
      </w:r>
    </w:p>
    <w:p>
      <w:pPr>
        <w:pStyle w:val="BodyText"/>
      </w:pPr>
      <w:r>
        <w:t xml:space="preserve">o0o</w:t>
      </w:r>
    </w:p>
    <w:p>
      <w:pPr>
        <w:pStyle w:val="BodyText"/>
      </w:pPr>
      <w:r>
        <w:t xml:space="preserve">Khu vực quanh Hầu Vương Sơn càng ngày càng có nhiều tán tu dừng lại. Đám tán tu đến sau này đang bị những thi thể bị Ứng Long giết chết gây áp lực, thậm chí còn có chút hoảng loạn.</w:t>
      </w:r>
    </w:p>
    <w:p>
      <w:pPr>
        <w:pStyle w:val="BodyText"/>
      </w:pPr>
      <w:r>
        <w:t xml:space="preserve">Đám tán tu này phần lớn đến từ Bài Sơn Phủ hoặc Hành Sơn Phủ, hầu như đều quen biết lẫn nhau, chỉ cần nhìn sơ đã nhận ra nên không tránh khỏi cảm giác sợ hãi.</w:t>
      </w:r>
    </w:p>
    <w:p>
      <w:pPr>
        <w:pStyle w:val="BodyText"/>
      </w:pPr>
      <w:r>
        <w:t xml:space="preserve">Lúc này, đám tán tu đến sau này đều đang bó chân một chỗ, trước khi điều tra ra rõ chân tướng sự việc, bọn chúng đương nhiên không dám tiến lên.</w:t>
      </w:r>
    </w:p>
    <w:p>
      <w:pPr>
        <w:pStyle w:val="BodyText"/>
      </w:pPr>
      <w:r>
        <w:t xml:space="preserve">Chỉ có số ít hán tử to gan lớn mật không sợ chết mới dám tiến lên nhưng đều bị Độc Giác Thần Mã và Tịnh Đàn Bảo Trư ngăn lại, căn bản không thể đột phá, lần lượt bị tiêu diệt hết. Giết thôi không nói làm gì, ngày hôm sau, những thi thể này sẽ bị vứt sang bên đường, ở nơi dễ nhìn nhất.</w:t>
      </w:r>
    </w:p>
    <w:p>
      <w:pPr>
        <w:pStyle w:val="BodyText"/>
      </w:pPr>
      <w:r>
        <w:t xml:space="preserve">Càng như vậy, đám tán tu chần chừ không quyết phía sau càng kinh hồn bạt vía, tự kiểm điểm lại mình xem thực lực có bằng những tán tu đã bị tiêu diệt không. So sánh xong rồi, những tán tu sáng suốt biết mình biết người bắt đầu có suy nghĩ muốn rút lui, bọn chúng biết bảo vật Thần đạo dù tốt đẹp thật nhưng cũng không quan trọng bằng sinh mạng. Nghĩ vậy, một vài tán tu bắt đầu lục tục kéo nhau ra về.</w:t>
      </w:r>
    </w:p>
    <w:p>
      <w:pPr>
        <w:pStyle w:val="BodyText"/>
      </w:pPr>
      <w:r>
        <w:t xml:space="preserve">Có người thứ nhất, sẽ có người thứ hai, thứ ba bỏ về. Cảm giác khủng hoảng một khi đã lan tràn kết quả sẽ vô cùng rõ ràng. Cuối cùng đám tán tu vây quanh Hầu Vương Sơn đã bỏ về mất một phần ba. Hai phần ba còn lại cũng không phải quyết tâm ở lại, phần lớn chỉ là muốn lưu lại quan sát thêm.</w:t>
      </w:r>
    </w:p>
    <w:p>
      <w:pPr>
        <w:pStyle w:val="BodyText"/>
      </w:pPr>
      <w:r>
        <w:t xml:space="preserve">Nghe tin tức Khiếu Nhật Thiên Phượng báo về, trong lòng Tần Vô Song chưa hẳn đã thấy mừng. Hắn biết, đám tán tu này chẳng khác gì sóng cồn bãi cát. Những tán tu thực lực bình thường sẽ bị đào thải, chỉ còn lại những tán tu ương ngạnh chưa thấy quan tài chưa đổ lệ.</w:t>
      </w:r>
    </w:p>
    <w:p>
      <w:pPr>
        <w:pStyle w:val="BodyText"/>
      </w:pPr>
      <w:r>
        <w:t xml:space="preserve">Chỉ là một khi bày sự thật tàn khốc ra trước bọn chúng thì mới khiến bọn chúng triệt để bỏ cuộc!</w:t>
      </w:r>
    </w:p>
    <w:p>
      <w:pPr>
        <w:pStyle w:val="BodyText"/>
      </w:pPr>
      <w:r>
        <w:t xml:space="preserve">Tần Vô Song quyết định đẩy mạnh công kích tiến lên, trực tiếp ra thẳng chân núi Hầu Vương Sơn, tiến hành một lần thanh tẩy với những tán tu chưa chịu đi.</w:t>
      </w:r>
    </w:p>
    <w:p>
      <w:pPr>
        <w:pStyle w:val="BodyText"/>
      </w:pPr>
      <w:r>
        <w:t xml:space="preserve">Năm đại linh thú nghe xong chủ trương của Tần Vô Song, thú huyết sôi trào. Rõ ràng, mấy dạng đón đường phục kích này cũng làm bọn chúng không thoải mái. Chỉ có giết chóc tận tình mới triệt để thỏa mãn khẩu vị của chúng.</w:t>
      </w:r>
    </w:p>
    <w:p>
      <w:pPr>
        <w:pStyle w:val="BodyText"/>
      </w:pPr>
      <w:r>
        <w:t xml:space="preserve">- Yển Thử, ngươi phụ trách bày trận bên ngoài, chỉ cần có con cá lọt lưới nào xông vào phòng tuyến của ngươi, ngươi phụ trách xử lý sạch sẽ, nếu không xử lý được thì phải lên tiếng cảnh báo!</w:t>
      </w:r>
    </w:p>
    <w:p>
      <w:pPr>
        <w:pStyle w:val="BodyText"/>
      </w:pPr>
      <w:r>
        <w:t xml:space="preserve">Tần Vô Song động viên:</w:t>
      </w:r>
    </w:p>
    <w:p>
      <w:pPr>
        <w:pStyle w:val="BodyText"/>
      </w:pPr>
      <w:r>
        <w:t xml:space="preserve">- Ngọc Thố, ta tin là ngươi thích loại hình chiến đấu này nhất, đây chính là lúc để ngươi chứng minh thực lực của mình.</w:t>
      </w:r>
    </w:p>
    <w:p>
      <w:pPr>
        <w:pStyle w:val="BodyText"/>
      </w:pPr>
      <w:r>
        <w:t xml:space="preserve">Thiềm Cung Ngọc Thố cười rạng rỡ:</w:t>
      </w:r>
    </w:p>
    <w:p>
      <w:pPr>
        <w:pStyle w:val="BodyText"/>
      </w:pPr>
      <w:r>
        <w:t xml:space="preserve">- Chủ nhân, giao cho ta! Ta sẽ khiến bọn chúng phải chết trong tuyệt vọng cực độ. Ha ha.</w:t>
      </w:r>
    </w:p>
    <w:p>
      <w:pPr>
        <w:pStyle w:val="BodyText"/>
      </w:pPr>
      <w:r>
        <w:t xml:space="preserve">- Thiên Phượng, ngươi phụ trách phối hợp với Bảo Trư và Thần Mã!</w:t>
      </w:r>
    </w:p>
    <w:p>
      <w:pPr>
        <w:pStyle w:val="BodyText"/>
      </w:pPr>
      <w:r>
        <w:t xml:space="preserve">Tần Vô Song phân công:</w:t>
      </w:r>
    </w:p>
    <w:p>
      <w:pPr>
        <w:pStyle w:val="BodyText"/>
      </w:pPr>
      <w:r>
        <w:t xml:space="preserve">- Bảo Trư và Thần Mã, các ngươi vẫn là quân chủ lực, phụ trách thanh trừng chiến trường chính diện. Ba ngày, thời gian ba ngày, ta tin là các ngươi có thể cầm cự, ba ngày sau ta sẽ lại triệu hoán các ngươi trở về Phong ấn Đồ quyển, cung cấp linh lực cho các ngươi. Ba ngày, đủ để các ngươi làm được nhiều chuyện chứ?</w:t>
      </w:r>
    </w:p>
    <w:p>
      <w:pPr>
        <w:pStyle w:val="BodyText"/>
      </w:pPr>
      <w:r>
        <w:t xml:space="preserve">Năm đại linh thú tinh thần phấn chấn, nhất tề đồng ý.</w:t>
      </w:r>
    </w:p>
    <w:p>
      <w:pPr>
        <w:pStyle w:val="BodyText"/>
      </w:pPr>
      <w:r>
        <w:t xml:space="preserve">- Sau khi trời tối, chúng ta bắt đầu hành động!</w:t>
      </w:r>
    </w:p>
    <w:p>
      <w:pPr>
        <w:pStyle w:val="BodyText"/>
      </w:pPr>
      <w:r>
        <w:t xml:space="preserve">o0o</w:t>
      </w:r>
    </w:p>
    <w:p>
      <w:pPr>
        <w:pStyle w:val="BodyText"/>
      </w:pPr>
      <w:r>
        <w:t xml:space="preserve">Mặt trời dần dần xuống biến mất phía đằng Tây, dưới chân núi Hầu Vương Sơn vẫn còn khoảng gần hai trăm tán tu. Những người này vẫn chưa lựa chọn được nên tiến hay nên lùi. Quay đầu bỏ đi thì không cam tâm, mà tiếp tục tiến lên thì lại không đủ gan. Ai cũng hy vọng người khác sẽ đi trước làm lá chắn.</w:t>
      </w:r>
    </w:p>
    <w:p>
      <w:pPr>
        <w:pStyle w:val="BodyText"/>
      </w:pPr>
      <w:r>
        <w:t xml:space="preserve">Những tán tu này Đông một nhóm, Tây một nhóm, nhóm nào đóng quân trong khu vực của nhóm ấy, đề phòng lẫn nhau, rõ ràng, bọn chúng chẳng ai tin ai.</w:t>
      </w:r>
    </w:p>
    <w:p>
      <w:pPr>
        <w:pStyle w:val="BodyText"/>
      </w:pPr>
      <w:r>
        <w:t xml:space="preserve">Bóng đêm dần dần buông xuống, mây mù dày đặc, căn bản không nhìn thấy một vì sao nào khiến bóng đêm càng trở nên nặng nề.</w:t>
      </w:r>
    </w:p>
    <w:p>
      <w:pPr>
        <w:pStyle w:val="BodyText"/>
      </w:pPr>
      <w:r>
        <w:t xml:space="preserve">Đột nhiên, một tiếng hét thất thanh vang lên phá tan màn đêm yên tĩnh, lều trại phía Tây Nam bỗng dưng bốc cháy đùng đùng. Sáu tán tu trong đó đã biến thành hỏa nhân, dùng cách nào cũng không thể dập tắt được hỏa thế.</w:t>
      </w:r>
    </w:p>
    <w:p>
      <w:pPr>
        <w:pStyle w:val="BodyText"/>
      </w:pPr>
      <w:r>
        <w:t xml:space="preserve">Sáu người lao ra khỏi lều trại, lăn lộn trên mặt đất. Nhưng dù bọn chúng lăn lộn thế nào thì đi đến đâu cũng vẫn là một biển lửa. Không những không thể dập tắt được lửa trên người mà ngược lại còn khiến cây cỏ trên mặt đất cũng bốc cháy theo. Hỏa thế chẳng khác gì một con hỏa long, vươn dài ra khắp nơi. Một khi đã bùng cháy thì lều trại bốn phía cũng bốc cháy theo, lúc đó khó lòng ngăn chặn được hỏa thế.</w:t>
      </w:r>
    </w:p>
    <w:p>
      <w:pPr>
        <w:pStyle w:val="BodyText"/>
      </w:pPr>
      <w:r>
        <w:t xml:space="preserve">- Ngăn bọn họ lại, ngăn bọn họ lại!</w:t>
      </w:r>
    </w:p>
    <w:p>
      <w:pPr>
        <w:pStyle w:val="BodyText"/>
      </w:pPr>
      <w:r>
        <w:t xml:space="preserve">Những tán tu cường giả phản ứng nhanh bắt đầu cảnh giác.</w:t>
      </w:r>
    </w:p>
    <w:p>
      <w:pPr>
        <w:pStyle w:val="BodyText"/>
      </w:pPr>
      <w:r>
        <w:t xml:space="preserve">- Ngăn lại! Giết hết bọn chúng! Nhanh!</w:t>
      </w:r>
    </w:p>
    <w:p>
      <w:pPr>
        <w:pStyle w:val="BodyText"/>
      </w:pPr>
      <w:r>
        <w:t xml:space="preserve">Đòn công kích từ bốn phương tám hướng đồng thời tập trung đến, đao quang kiếm ảnh, đẹp mắt vô cùng, giống như sao băng từ trên trời bay xuống.</w:t>
      </w:r>
    </w:p>
    <w:p>
      <w:pPr>
        <w:pStyle w:val="BodyText"/>
      </w:pPr>
      <w:r>
        <w:t xml:space="preserve">Đao quang kiếm ảnh tập trung lại, băm nát sáu người kia thành trăm ngàn mảnh nhỏ. Sáu người đó bị giết rồi, hỏa thế cũng không còn tiếp tục lan ra nữa.</w:t>
      </w:r>
    </w:p>
    <w:p>
      <w:pPr>
        <w:pStyle w:val="BodyText"/>
      </w:pPr>
      <w:r>
        <w:t xml:space="preserve">Trong lúc mọi người còn chưa kịp định thần thì mấy lều trại phía Bắc lại bất ngờ bốc cháy. Một lan sang hai, hai lan sang ba, lều trại tứ phía đồng loạt cháy hừng hực.</w:t>
      </w:r>
    </w:p>
    <w:p>
      <w:pPr>
        <w:pStyle w:val="BodyText"/>
      </w:pPr>
      <w:r>
        <w:t xml:space="preserve">Biến cố bất ngờ này khiến đột ngũ tán tu trở nên hỗn loạn.</w:t>
      </w:r>
    </w:p>
    <w:p>
      <w:pPr>
        <w:pStyle w:val="BodyText"/>
      </w:pPr>
      <w:r>
        <w:t xml:space="preserve">- Có người cố ý phóng hỏa!</w:t>
      </w:r>
    </w:p>
    <w:p>
      <w:pPr>
        <w:pStyle w:val="BodyText"/>
      </w:pPr>
      <w:r>
        <w:t xml:space="preserve">- Đúng vậy, là ai độc ác vậy? Bắt lấy hung thủ!</w:t>
      </w:r>
    </w:p>
    <w:p>
      <w:pPr>
        <w:pStyle w:val="BodyText"/>
      </w:pPr>
      <w:r>
        <w:t xml:space="preserve">Những tiếng hô không ngừng vang lên, màn đêm trở nên hỗn loạn, nhưng người ta chỉ nghe thấy những tiếng la hét mà căn bản không tìm ra một bóng người.</w:t>
      </w:r>
    </w:p>
    <w:p>
      <w:pPr>
        <w:pStyle w:val="BodyText"/>
      </w:pPr>
      <w:r>
        <w:t xml:space="preserve">Cho đến tận nửa đêm, hỏa thế mới hoàn toàn bị dập tắt, những cường giả trong đám tán tu đã bắt đầu ý thức được có điều bất ổn, bắt đầu chủ động phá vỡ sự e ngại ban đầu, tụ nhau lại bàn bạc đối sách.</w:t>
      </w:r>
    </w:p>
    <w:p>
      <w:pPr>
        <w:pStyle w:val="BodyText"/>
      </w:pPr>
      <w:r>
        <w:t xml:space="preserve">Rất nhanh, bọn chúng đã tìm ra được tám nhân vật thủ lĩnh đầu não.</w:t>
      </w:r>
    </w:p>
    <w:p>
      <w:pPr>
        <w:pStyle w:val="BodyText"/>
      </w:pPr>
      <w:r>
        <w:t xml:space="preserve">Trong lúc tám nhân vật thủ lĩnh đầu não đang tập trung thương nghị thì hư không đột nhiên truyền đến một giọng cười lạnh lẽo âm hiểm.</w:t>
      </w:r>
    </w:p>
    <w:p>
      <w:pPr>
        <w:pStyle w:val="BodyText"/>
      </w:pPr>
      <w:r>
        <w:t xml:space="preserve">- Đám ngươi ngu ngốc kia, sao không ngoan ngoãn ở lại Hiên Viên Khâu, tự mò đến đây tìm cái chết. Không lẽ các ngươi không biết, Cấm địa của Thần và các quốc gia nhân loại từ xưa đến nay nước sông không phạm nước giếng sao? Nói cho ngươi biết, còn tiếp tục đi về phía Nam là sẽ đến thẳng cửa địa ngục đấy. Nếu không sợ chết thì cứ việc xông lên.</w:t>
      </w:r>
    </w:p>
    <w:p>
      <w:pPr>
        <w:pStyle w:val="BodyText"/>
      </w:pPr>
      <w:r>
        <w:t xml:space="preserve">Lời cảnh báo âm sâm như u hồn du đãng trong đêm, hư hư thực thực, còn có cảm giác mơ hồ bất định rất khó nắm bắt.</w:t>
      </w:r>
    </w:p>
    <w:p>
      <w:pPr>
        <w:pStyle w:val="BodyText"/>
      </w:pPr>
      <w:r>
        <w:t xml:space="preserve">Tám thủ lĩnh đầu não quay sang nhìn nhau, từ ánh mắt có chúng có thể thấy rõ nỗi khiếp sợ.</w:t>
      </w:r>
    </w:p>
    <w:p>
      <w:pPr>
        <w:pStyle w:val="BodyText"/>
      </w:pPr>
      <w:r>
        <w:t xml:space="preserve">- Tiết tiên sinh, ngài xem tu vi của giọng nói này ra sao?</w:t>
      </w:r>
    </w:p>
    <w:p>
      <w:pPr>
        <w:pStyle w:val="BodyText"/>
      </w:pPr>
      <w:r>
        <w:t xml:space="preserve">Ánh mắt của mọi người cùng dồn về phía một người đàn ông mặc trang phục đỏ thắm. Toàn thân người này giống như một ngọn đuốc khổng lồ đang bừng bừng bốc cháy.</w:t>
      </w:r>
    </w:p>
    <w:p>
      <w:pPr>
        <w:pStyle w:val="BodyText"/>
      </w:pPr>
      <w:r>
        <w:t xml:space="preserve">Người này là tán tu cường giả nổi tiếng ở Hành Sơn Phủ, bản thân có thực lực Động Hư Cảnh cường giả, là người có danh vọng cao nhất trong số tám người và cũng có uy tín nhất trong giới tán tu.</w:t>
      </w:r>
    </w:p>
    <w:p>
      <w:pPr>
        <w:pStyle w:val="BodyText"/>
      </w:pPr>
      <w:r>
        <w:t xml:space="preserve">Tiết tiên sinh áo đỏ dùng một giọng khàn khàn nói:</w:t>
      </w:r>
    </w:p>
    <w:p>
      <w:pPr>
        <w:pStyle w:val="BodyText"/>
      </w:pPr>
      <w:r>
        <w:t xml:space="preserve">- Giọng nói này có thể ngưng có thể tán, tu vi chắc chắn phải là cấp bậc Động Hư Cảnh.</w:t>
      </w:r>
    </w:p>
    <w:p>
      <w:pPr>
        <w:pStyle w:val="BodyText"/>
      </w:pPr>
      <w:r>
        <w:t xml:space="preserve">- Động Hư Cảnh?</w:t>
      </w:r>
    </w:p>
    <w:p>
      <w:pPr>
        <w:pStyle w:val="BodyText"/>
      </w:pPr>
      <w:r>
        <w:t xml:space="preserve">Mọi người không khỏi hoang mang. Tiết tiên sinh lắc đầu nói:</w:t>
      </w:r>
    </w:p>
    <w:p>
      <w:pPr>
        <w:pStyle w:val="BodyText"/>
      </w:pPr>
      <w:r>
        <w:t xml:space="preserve">- Cũng chưa chắc đã là Động Hư Cảnh, nếu như là một Động Hư Cảnh thì căn bản đã không thể tạo ra thanh thế lớn như vậy. Các ngươi vẫn còn nhớ hai thi thể treo ở đây chứ? Đó là thi thể của Khổng Đại! Khổng Đại thì chắc nhiều người trong giới tán tu Bài Sơn Phủ còn biết rõ hơn ta nhiều! Một Động Hư Cảnh cường giả như Khổng Đại mà còn bị giết chết, treo xác ở đây thì chứng minh sức chiến đấu cường đại của kẻ thù còn vượt qua cả cấp bậc Động Hư Cảnh! Nếu không, cục diện sao lại trở nên thế này, càng không nói chuyện vô hình trung…</w:t>
      </w:r>
    </w:p>
    <w:p>
      <w:pPr>
        <w:pStyle w:val="BodyText"/>
      </w:pPr>
      <w:r>
        <w:t xml:space="preserve">Lời vẫn chưa nói hết thì bên ngoài lại vang lên một tràng cười lớn:</w:t>
      </w:r>
    </w:p>
    <w:p>
      <w:pPr>
        <w:pStyle w:val="BodyText"/>
      </w:pPr>
      <w:r>
        <w:t xml:space="preserve">- Đám tạp chủng các ngươi nghe rõ đây, bắt đầu từ lúc này, mỗi người trong số các ngươi đều có thể mất mạng bất cứ lúc nào mà không hề hay biết. Nguyên tắc của bọn ta là, kẻ nào muốn đi qua Chi Tế Sơn này thì chỉ có duy nhất một con đường chết. Kẻ nào từ bỏ quay về, kẻ đó sẽ được tha mạng. Còn nếu vẫn ngoan cố lưu lại đây thì các ngươi phải xem lại vận khí của mình. Cứ nửa canh giờ bọn ta lại động thủ một lần!</w:t>
      </w:r>
    </w:p>
    <w:p>
      <w:pPr>
        <w:pStyle w:val="BodyText"/>
      </w:pPr>
      <w:r>
        <w:t xml:space="preserve">Tiết tiên sinh mặt mày tái mét, lẩm bẩm nói:</w:t>
      </w:r>
    </w:p>
    <w:p>
      <w:pPr>
        <w:pStyle w:val="BodyText"/>
      </w:pPr>
      <w:r>
        <w:t xml:space="preserve">- Nghe thấy chưa? Lại một người khác. Lại là một Động Hư Cảnh.</w:t>
      </w:r>
    </w:p>
    <w:p>
      <w:pPr>
        <w:pStyle w:val="BodyText"/>
      </w:pPr>
      <w:r>
        <w:t xml:space="preserve">Trong lúc mọi người còn đang nhìn nhau thì một giọng nói lười biếng lại vang lên:</w:t>
      </w:r>
    </w:p>
    <w:p>
      <w:pPr>
        <w:pStyle w:val="BodyText"/>
      </w:pPr>
      <w:r>
        <w:t xml:space="preserve">- Này, chúng ta cùng cược với nhau đi, từ giờ đến lúc trời sáng, ai trong số chúng ta sẽ giết được nhiều tạp ngư nhất!</w:t>
      </w:r>
    </w:p>
    <w:p>
      <w:pPr>
        <w:pStyle w:val="BodyText"/>
      </w:pPr>
      <w:r>
        <w:t xml:space="preserve">Rồi đột nhiên, một tán tu phía Bắc bỗng kêu lên thảm thiết, hai tay ôm mặt, kêu lên từng hồi đau đớn. Âm thanh này, chẳng khác gì những câu thần chú của địa ngục, kích thích mạnh vào thần kinh của đám tán tu.</w:t>
      </w:r>
    </w:p>
    <w:p>
      <w:pPr>
        <w:pStyle w:val="BodyText"/>
      </w:pPr>
      <w:r>
        <w:t xml:space="preserve">Người ta nhìn thấy từng mảng thịt lớn cứ liên tiếp rơi ra từ hai chân của tán tu đang khóc. Hình dáng thập phần quỷ dị như từng miếng thịt được cắt ra từ cái đùi đã quay chín.</w:t>
      </w:r>
    </w:p>
    <w:p>
      <w:pPr>
        <w:pStyle w:val="BodyText"/>
      </w:pPr>
      <w:r>
        <w:t xml:space="preserve">Người này kêu lên mấy tiếng hức hức rồi đột nhiên túm chặt lấy cổ như đang bị nghẹn cái gì trong đó, nuốt không trôi. Rồi hắn bắt đầu lăn lộn trên mặt đất, thất khiếu bắt đầu chảy máu, còn hai bàn tay lúc nãy nắm lấy yết hầu thì bây giờ đang túm liên tục vào không khí như buốn nắm lấy cái gì đó. Giãy giụa một hồi, toàn thân người này bắt đầu thẳng đuột, trực tiếp nằm im trên mặt đất, rõ ràng là đã đứt hơi.</w:t>
      </w:r>
    </w:p>
    <w:p>
      <w:pPr>
        <w:pStyle w:val="BodyText"/>
      </w:pPr>
      <w:r>
        <w:t xml:space="preserve">Nhìn khung cảnh quỷ dị trước mắt, rồi lại liên tưởng đến những xác chết bị đầu độc bên Hầu Vương Sơn, đám tán tu bắt đầu cảm thấy toàn thân ớn lạnh.</w:t>
      </w:r>
    </w:p>
    <w:p>
      <w:pPr>
        <w:pStyle w:val="Compact"/>
      </w:pPr>
      <w:r>
        <w:t xml:space="preserve">Ủng hộ chỉ với 1 click và 5s ! (adf.ly/4EmoB)</w:t>
      </w:r>
      <w:r>
        <w:br w:type="textWrapping"/>
      </w:r>
      <w:r>
        <w:br w:type="textWrapping"/>
      </w:r>
    </w:p>
    <w:p>
      <w:pPr>
        <w:pStyle w:val="Heading2"/>
      </w:pPr>
      <w:bookmarkStart w:id="528" w:name="chương-506"/>
      <w:bookmarkEnd w:id="528"/>
      <w:r>
        <w:t xml:space="preserve">506. Chương 50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06: Thu hoạch tàn khố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hưng đây mới chỉ là sự khởi đầu cho nỗi khiếp sợ của đám tán tu, cảnh tượng khủng khiếp vừa rồi mới kết thúc, một lúc sau, lại một người nữa ngã xuống, phương thức tử vong cũng giống như người kia, rất rõ ràng là bị hạ độc.</w:t>
      </w:r>
    </w:p>
    <w:p>
      <w:pPr>
        <w:pStyle w:val="BodyText"/>
      </w:pPr>
      <w:r>
        <w:t xml:space="preserve">Cả khu vực rộng mấy chục dặm, chỉ trong một đêm đã biến thành sát trường của địa ngục, mà kẻ phụ trách thu hoạch tính mạng của những tán tu này giống như u linh, căn bản không thể nắm bắt hành tung của hắn.</w:t>
      </w:r>
    </w:p>
    <w:p>
      <w:pPr>
        <w:pStyle w:val="BodyText"/>
      </w:pPr>
      <w:r>
        <w:t xml:space="preserve">Tám thủ lĩnh đầu não đều là những kẻ nhanh nhẹn dũng mãnh, mặc dù biết là đã đụng phải cường giả nhưng cá tính người nào cũng cường ngạnh, tâm trí lại rất kiên định.</w:t>
      </w:r>
    </w:p>
    <w:p>
      <w:pPr>
        <w:pStyle w:val="BodyText"/>
      </w:pPr>
      <w:r>
        <w:t xml:space="preserve">Mặc dù trong lòng cũng ngầm cảm thấy bất an nhưng vẫn ngoan cố chống lại đến cùng, tất cả tán tu lúc này đều đã tập trung lại một chỗ, dựng lại lều trại, tạo nên một vòng tròn ngoại củng, hình thành một vòng phòng ngự liên thức.</w:t>
      </w:r>
    </w:p>
    <w:p>
      <w:pPr>
        <w:pStyle w:val="BodyText"/>
      </w:pPr>
      <w:r>
        <w:t xml:space="preserve">Như thế này, bất luận kẻ thù xuất hiện từ phía nào thì bọn chúng vẫn có thể quan sát được ở mọi góc độ. Đây là phương pháp tốt nhất bọn chúng nghĩ ra được lúc này.</w:t>
      </w:r>
    </w:p>
    <w:p>
      <w:pPr>
        <w:pStyle w:val="BodyText"/>
      </w:pPr>
      <w:r>
        <w:t xml:space="preserve">Tám thủ lĩnh đầu não cũng làm gương, đích thân phụ trách tuần tra xung quanh.</w:t>
      </w:r>
    </w:p>
    <w:p>
      <w:pPr>
        <w:pStyle w:val="BodyText"/>
      </w:pPr>
      <w:r>
        <w:t xml:space="preserve">Một hán tử mập lùn như quả bí ngô, hùng hùng hổ hổ nói:</w:t>
      </w:r>
    </w:p>
    <w:p>
      <w:pPr>
        <w:pStyle w:val="BodyText"/>
      </w:pPr>
      <w:r>
        <w:t xml:space="preserve">- Đúng là gặp quỷ, Chi Tế Sơn này trở nên đáng sợ từ lúc nào vậy?</w:t>
      </w:r>
    </w:p>
    <w:p>
      <w:pPr>
        <w:pStyle w:val="BodyText"/>
      </w:pPr>
      <w:r>
        <w:t xml:space="preserve">Một tán tu ăn vận kiểu văn sĩ hỏi:</w:t>
      </w:r>
    </w:p>
    <w:p>
      <w:pPr>
        <w:pStyle w:val="BodyText"/>
      </w:pPr>
      <w:r>
        <w:t xml:space="preserve">- Tiết tiên sinh, ngài nghĩ là đám sát thủ giấu mặt kia là cường giả của Hiên Viên Khâu hay cường giả của các quốc gia nhân loại?</w:t>
      </w:r>
    </w:p>
    <w:p>
      <w:pPr>
        <w:pStyle w:val="BodyText"/>
      </w:pPr>
      <w:r>
        <w:t xml:space="preserve">Tiết tiên sinh vẫn chưa kịp trả lời thì hán tử mập lùn đã nói:</w:t>
      </w:r>
    </w:p>
    <w:p>
      <w:pPr>
        <w:pStyle w:val="BodyText"/>
      </w:pPr>
      <w:r>
        <w:t xml:space="preserve">- Cường giả của các quốc gia nhân loại? Khẳng định là cường giả của Hiên Viên Khâu rồi. Có lẽ mục đích của chúng cũng giống chúng ta, cũng nhắm vào bảo vật Thần đạo của các quốc gia nhân loại. Muốn độc chiếm một mình nên mới nấp ở đây chặn giết tán tu.</w:t>
      </w:r>
    </w:p>
    <w:p>
      <w:pPr>
        <w:pStyle w:val="BodyText"/>
      </w:pPr>
      <w:r>
        <w:t xml:space="preserve">Tên văn sĩ có vẻ không nghĩ vậy:</w:t>
      </w:r>
    </w:p>
    <w:p>
      <w:pPr>
        <w:pStyle w:val="BodyText"/>
      </w:pPr>
      <w:r>
        <w:t xml:space="preserve">- Tu luyện giả của Hiên Viên Khâu chúng ta cứ có cái nhìn phiến diện với các quốc gia nhân loại, nghĩ rằng đó chỉ là một nơi bỏ đi, căn bản không có cường giả. Ta thì không nghĩ vậy. Tần Vô Song không phải là cũng xuất thân từ các quốc gia nhân loại sao?</w:t>
      </w:r>
    </w:p>
    <w:p>
      <w:pPr>
        <w:pStyle w:val="BodyText"/>
      </w:pPr>
      <w:r>
        <w:t xml:space="preserve">- Hắn được như bây giờ không phải là dựa vào bảo vật Thần đạo sao? Đây chính là nguyên nhân chúng ta phải khổ khổ sở sở như thế này. Để cho đám kiến hôi của các quốc gia nhân loại sở hữu bảo vật Thần đạo thật là lãng phí!</w:t>
      </w:r>
    </w:p>
    <w:p>
      <w:pPr>
        <w:pStyle w:val="BodyText"/>
      </w:pPr>
      <w:r>
        <w:t xml:space="preserve">Hán tử mập lùn hiển nhiên cảm thấy bản thân mình hay ho lắm, phun nước bọt phì phì.</w:t>
      </w:r>
    </w:p>
    <w:p>
      <w:pPr>
        <w:pStyle w:val="BodyText"/>
      </w:pPr>
      <w:r>
        <w:t xml:space="preserve">Tiết tiên sinh đột nhiên mở miệng:</w:t>
      </w:r>
    </w:p>
    <w:p>
      <w:pPr>
        <w:pStyle w:val="BodyText"/>
      </w:pPr>
      <w:r>
        <w:t xml:space="preserve">- Đám người này xuất thân thần bí, cố ý không lộ diện, bỡn cợt thâm trầm. Theo như ta đoán, có lẽ không phải là cường giả của các quốc gia nhân loại. Cả các quốc gia nhân loại mới chỉ xuất hiện một hai nhân tài, nhưng bọn chúng tuyệt đối không có thực lực Động Hư Cảnh! Ở các quốc gia nhân loại, Linh Võ Đại viên mãn đã là tuyệt đỉnh cường giả rồi. Động Hư Cảnh, sao lại phải ở trong các quốc gia nhân loại?</w:t>
      </w:r>
    </w:p>
    <w:p>
      <w:pPr>
        <w:pStyle w:val="BodyText"/>
      </w:pPr>
      <w:r>
        <w:t xml:space="preserve">- Nói như vậy là tu luyện giả của Hiên Viên Khâu muốn độc chiếm bảo vật Thần đạo!</w:t>
      </w:r>
    </w:p>
    <w:p>
      <w:pPr>
        <w:pStyle w:val="BodyText"/>
      </w:pPr>
      <w:r>
        <w:t xml:space="preserve">Tiết tiên sinh khẽ nhíu mày, trầm ngâm nói:</w:t>
      </w:r>
    </w:p>
    <w:p>
      <w:pPr>
        <w:pStyle w:val="BodyText"/>
      </w:pPr>
      <w:r>
        <w:t xml:space="preserve">- Nếu như là tán tu của Hiên Viên Khâu, có thực lực mạnh như vậy thì đã không rảnh rỗi ở đây ngăn cản mọi người, không bằng nhanh chân đi trước, trực tiếp đến các quốc gia nhân loại. Tiên hạ thủ vi cường! Đạo lý đơn giản này ai mà không hiểu!</w:t>
      </w:r>
    </w:p>
    <w:p>
      <w:pPr>
        <w:pStyle w:val="BodyText"/>
      </w:pPr>
      <w:r>
        <w:t xml:space="preserve">Văn sĩ lại nói:</w:t>
      </w:r>
    </w:p>
    <w:p>
      <w:pPr>
        <w:pStyle w:val="BodyText"/>
      </w:pPr>
      <w:r>
        <w:t xml:space="preserve">- Tiết tiên sinh, ngài đã bao giờ nghĩ là có lẽ thực lực của bọn chúng cũng rất cường đại, đủ để chia thành hai cánh, một cánh lưu lại đây đối phó với chúng ta, một cánh đã tới các quốc gia nhân loại!</w:t>
      </w:r>
    </w:p>
    <w:p>
      <w:pPr>
        <w:pStyle w:val="BodyText"/>
      </w:pPr>
      <w:r>
        <w:t xml:space="preserve">Tiết tiên sinh thở dài:</w:t>
      </w:r>
    </w:p>
    <w:p>
      <w:pPr>
        <w:pStyle w:val="BodyText"/>
      </w:pPr>
      <w:r>
        <w:t xml:space="preserve">- Nếu có thực lực như vậy thì căn bản không phải là tán tu, cho dù là đội ngũ tán tu thế lực mạnh nhất cũng không thể hùng hậu đến vậy! Trừ phi…</w:t>
      </w:r>
    </w:p>
    <w:p>
      <w:pPr>
        <w:pStyle w:val="BodyText"/>
      </w:pPr>
      <w:r>
        <w:t xml:space="preserve">Đằng sau hai chữ trừ phi, Tiết tiên sinh không trực tiếp nói ra nhưng những người có mặt ở đây ai cũng thông minh nhanh ý, chỉ cần nghe nửa câu đầu đã có thể đoán ra nửa câu sau.</w:t>
      </w:r>
    </w:p>
    <w:p>
      <w:pPr>
        <w:pStyle w:val="BodyText"/>
      </w:pPr>
      <w:r>
        <w:t xml:space="preserve">Rất đơn giản, ở Hiên Viên Khâu, chỉ các tông môn mới có thực lực hùng hậu đến vậy. Hơn nữa, còn tuyệt đối không phải là tông môn tam lưu. Chí ít, cũng phải là đứng đầu tông môn tam lưu hoặc nhị lưu, mà những thế lực này, Hiên Viên Khâu không có nhiều.</w:t>
      </w:r>
    </w:p>
    <w:p>
      <w:pPr>
        <w:pStyle w:val="BodyText"/>
      </w:pPr>
      <w:r>
        <w:t xml:space="preserve">Ở Bài Sơn Phủ và Hành Sơn Phủ, ngoài Phủ chủ ra, thế lực như vậy chỉ có duy nhất hai nhà, một là Thương Vân Đạo Trường của Bài Sơn Phủ, một là Nguyên Nguyên Tông của Hành Sơn Phủ.</w:t>
      </w:r>
    </w:p>
    <w:p>
      <w:pPr>
        <w:pStyle w:val="BodyText"/>
      </w:pPr>
      <w:r>
        <w:t xml:space="preserve">Nghĩ đến đây, ánh mắt mọi người có vẻ hụt hẫng, cảm giác hụt hẫng lộ rõ trên nét mặt của chúng. Nếu là những tông môn đó xuất mã thì cục diện không phải đã được định sẵn rồi sao. Tán tu bọn chúng dù có bản lĩnh thông thiên thì cũng không thể đấu lại được thế lực tông môn. Thế lực tông môn, chỉ cần nhổ một cọng lông chân cũng đủ đè bẹp hết tán tu.</w:t>
      </w:r>
    </w:p>
    <w:p>
      <w:pPr>
        <w:pStyle w:val="BodyText"/>
      </w:pPr>
      <w:r>
        <w:t xml:space="preserve">Bảo vật Thần đạo… Cho dù là những thế lực như Thương Vân Đạo Trường hay Nguyên Nguyên Tông thì cũng không thể không động lòng trước bảo vật Thần đạo. Có được bảo vật Thần đạo, chẳng khác gì có được một vật đảm bảo. Mặc dù bảo vật Thần đạo không tương đương với cảnh giới Thần đạo, nhưng nó vẫn là một loại thân phận, một loại sức mạnh.</w:t>
      </w:r>
    </w:p>
    <w:p>
      <w:pPr>
        <w:pStyle w:val="BodyText"/>
      </w:pPr>
      <w:r>
        <w:t xml:space="preserve">o0o</w:t>
      </w:r>
    </w:p>
    <w:p>
      <w:pPr>
        <w:pStyle w:val="BodyText"/>
      </w:pPr>
      <w:r>
        <w:t xml:space="preserve">Cảnh tàn sát cứ thế kéo dài cho tới tận lúc bình mình mới dừng lại. Không thể không nói, đây là một đêm quá dài, trong bóng đêm, giết chóc chưa bao giờ dừng lại, dù đã có sự bảo hộ của tám thủ lĩnh đầu não thì sát chiêu vẫn ầm ầm tung ra, không ngừng gặt hái các sinh mệnh tán tu.</w:t>
      </w:r>
    </w:p>
    <w:p>
      <w:pPr>
        <w:pStyle w:val="BodyText"/>
      </w:pPr>
      <w:r>
        <w:t xml:space="preserve">Giọng nói âm sâm đó lại vang lên, đúng lúc bình minh vừa ló rạng:</w:t>
      </w:r>
    </w:p>
    <w:p>
      <w:pPr>
        <w:pStyle w:val="BodyText"/>
      </w:pPr>
      <w:r>
        <w:t xml:space="preserve">- Đêm qua, chỉ coi là cảnh cáo. Ban ngày, chúng ta sẽ không phát động công kích. Trừ phi có kẻ âm mưu vượt qua vùng cấm. Vẫn là câu nói cũ, quay đầu thì sống, tiến lên tất chết! Kẻ nào không tiến không lui, ở đó chờ chết!</w:t>
      </w:r>
    </w:p>
    <w:p>
      <w:pPr>
        <w:pStyle w:val="BodyText"/>
      </w:pPr>
      <w:r>
        <w:t xml:space="preserve">Nếu như không có những ví dụ đẫm máu thì những lời này sẽ chẳng có tác dụng gì với đám tán tu. Những lời cảnh báo này bây giờ chẳng khác thôi mệnh phù, vô cùng có sức thuyết phục. Cho đến khi trời sáng, chẳng cần động viên, gần một nửa tán tu đã quay đầu bỏ về. Đến trưa thì đã rút lui hết hai phần ba.</w:t>
      </w:r>
    </w:p>
    <w:p>
      <w:pPr>
        <w:pStyle w:val="BodyText"/>
      </w:pPr>
      <w:r>
        <w:t xml:space="preserve">Về chiều, khi trời dần dần tối, lại có thêm hai ba tán tu nữa quay đầu bỏ về.</w:t>
      </w:r>
    </w:p>
    <w:p>
      <w:pPr>
        <w:pStyle w:val="BodyText"/>
      </w:pPr>
      <w:r>
        <w:t xml:space="preserve">Đến cuối cùng, khi mặt trời lặn xuống chân núi, chỉ còn lưu lại gần hai mươi tán tu.</w:t>
      </w:r>
    </w:p>
    <w:p>
      <w:pPr>
        <w:pStyle w:val="BodyText"/>
      </w:pPr>
      <w:r>
        <w:t xml:space="preserve">Hai mươi người này, đều là những cường giả kiệt ngạo bất tuần, hơn nữa còn là những người đủ bản lĩnh để tự bảo vệ mình. Hai mươi người này, lúc này đã trở thành một chiến tuyến. Từ những tán tu không hề quen biết lẫn nhau, lúc này bỗng nhiên kết thành một đồng minh ăn ý. Hiển nhiên, trong những thời điểm quan trọng như thế này, mọi người cùng nhau đồng tâm hiệp lực là quan trọng nhất. Tám thủ lĩnh đầu não quả là những người dũng mãnh nhất, chẳng ai bỏ đi.</w:t>
      </w:r>
    </w:p>
    <w:p>
      <w:pPr>
        <w:pStyle w:val="BodyText"/>
      </w:pPr>
      <w:r>
        <w:t xml:space="preserve">Lúc này, hai mươi tán tu đang tụ lại một chỗ, Tiết tiên sinh nói:</w:t>
      </w:r>
    </w:p>
    <w:p>
      <w:pPr>
        <w:pStyle w:val="BodyText"/>
      </w:pPr>
      <w:r>
        <w:t xml:space="preserve">- Chư vị, rõ ràng đây là một âm mưu. Hơn nữa thực lực của đối phương hiển nhiên không đủ để nuốt chửng tất cả chúng ta. Chính vì vậy, chúng mới cố ý tạo ra cảm giác thần bí đáng sợ, dùng chiến thuật du kích chia rẽ, phân tách chúng ta ra. Đêm qua chúng ta đã sa vào bẫy của chúng. Hôm nay, chúng ta nhất định phải chủ động phản kích! Chư vị có mặt ở đây, ta thấy ai cũng có thực lực Hóa Hư Cảnh. Động Hư Cảnh cũng có mấy người! Thực lực như vậy nếu như lợi dụng tốt căn bản không ai có thể xâm phạm nổi. Nói một cách không khách khí, cho dù phải đối diện với Nguyên Nguyên Tông hay Thương Vân Đạo Trường, chỉ cần không phải đầu lĩnh số một của chúng đích thân đến, chúng ta đều có thể chiến đâu!</w:t>
      </w:r>
    </w:p>
    <w:p>
      <w:pPr>
        <w:pStyle w:val="BodyText"/>
      </w:pPr>
      <w:r>
        <w:t xml:space="preserve">Văn sĩ gật đầu phụ họa:</w:t>
      </w:r>
    </w:p>
    <w:p>
      <w:pPr>
        <w:pStyle w:val="BodyText"/>
      </w:pPr>
      <w:r>
        <w:t xml:space="preserve">- Tiết tiên sinh nói có lý, chiến thuật phân cách của đối phương chẳng khác gì cắt từng mảng thịt của chúng ta. Chính vì chúng không thể nuốt trôi nên chúng mới dùng những chiến thuật đe dọa đó. Tiết tiên sinh, hai mươi người chúng ta có thể chia thành năm tổ! Mỗi tổ phụ trách tuần tra một hướng, phát hiện hành tung của kẻ thù là tất cả cùng xông lên. Chỉ cần tiêu diệt được một tên, những tên khác sẽ trở nên đơn giản!</w:t>
      </w:r>
    </w:p>
    <w:p>
      <w:pPr>
        <w:pStyle w:val="BodyText"/>
      </w:pPr>
      <w:r>
        <w:t xml:space="preserve">- Được, chúng ta sẽ chia thành năm tổ, mỗi tổ bốn người, dễ quản lý lại sắp xếp. Binh quý tinh, không quý nhiều. Chúng ta càng ít người thì càng dễ điều phối.</w:t>
      </w:r>
    </w:p>
    <w:p>
      <w:pPr>
        <w:pStyle w:val="BodyText"/>
      </w:pPr>
      <w:r>
        <w:t xml:space="preserve">Công tác phân tổ được thực hiện nhanh chóng. Mỗi tổ bốn người là không còn phải nghi ngờ gì.</w:t>
      </w:r>
    </w:p>
    <w:p>
      <w:pPr>
        <w:pStyle w:val="BodyText"/>
      </w:pPr>
      <w:r>
        <w:t xml:space="preserve">Bất luận là văn sĩ hay Tiết tiên sinh, bọn chúng đều bỏ qua một người. Người này diện mạo ngiêm túc, mi và tóc dù đã nhuộm sang màu đen nhánh không khác gì người bình thường nhưng đồng tử màu bạc trong bóng đêm vẫn lộ rõ vẻ khác biệt.</w:t>
      </w:r>
    </w:p>
    <w:p>
      <w:pPr>
        <w:pStyle w:val="BodyText"/>
      </w:pPr>
      <w:r>
        <w:t xml:space="preserve">Người này chính là Ứng Long bị cổ độc khống chế. Lúc này Ứng Long đã hoàn toàn biến thành một sát thủ khôi lỗi bị Thiềm Cung Ngọc Thố khống chế.</w:t>
      </w:r>
    </w:p>
    <w:p>
      <w:pPr>
        <w:pStyle w:val="BodyText"/>
      </w:pPr>
      <w:r>
        <w:t xml:space="preserve">Năm tổ nhỏ, năm lều trại, phân thành Đông, Nam, Tây, Bắc, Trung ương. Bốn vị trí Đông, Nam, Tây, Bắc lúc nào cũng phải duy trì có người. Còn bốn người của lều trại còn lại thì phụ trách tuần tra. Mỗi tổ luân lưu trực, mỗi tổ đi tuần tra một canh giờ. Rất nhanh, tổ thứ nhất đã tuần tra xong một canh giờ chuẩn bị đổi vị trí cho tổ thứ hai.</w:t>
      </w:r>
    </w:p>
    <w:p>
      <w:pPr>
        <w:pStyle w:val="BodyText"/>
      </w:pPr>
      <w:r>
        <w:t xml:space="preserve">Theo quy định, tổ thứ hai đi tuần tra, tổ thứ nhất tuần tra trở về sẽ thay vào vị trí lều trại của tổ thứ hai. Sau đó, tổ thứ hai đi tuần tra trở về, tổ thứ ba nối tiếp và tổ thứ hai lại thay vào vị trí lều trại của tổ thứ ba. Tuần hoàn liên tục thế này, đảm bảo bốn vị trí Đông, Nam, Tây, Bắc lúc nào cũng có người.</w:t>
      </w:r>
    </w:p>
    <w:p>
      <w:pPr>
        <w:pStyle w:val="BodyText"/>
      </w:pPr>
      <w:r>
        <w:t xml:space="preserve">Tổ thứ nhất quay về rồi vậy mà mãi vẫn chưa thấy người của tổ thứ hai đến thay phiên. Tiết tiên sinh mơ hồ cảm thấy có điều gì bất ổn, đi nhanh về phía lều trại của tổ thứ hai. Mới bước gần tới nơi, thần thức đã không thể cảm nhận được bất cứ sinh cơ nào mà chỉ thấy mùi máu tanh và khí tức tử vong.</w:t>
      </w:r>
    </w:p>
    <w:p>
      <w:pPr>
        <w:pStyle w:val="BodyText"/>
      </w:pPr>
      <w:r>
        <w:t xml:space="preserve">Tiết tiên sinh mở cửa lều trại, quả nhiên thấy bên trong nằm ngổn ngang ba thi thể, tình trạng cái chết thập phần khủng khiếp đáng sợ, khiến Tiết tiên sinh liên tưởng ngay đến như kẻ đêm qua bị hạ độc chết, tình trạng cái chết cũng giống hệt như vậy. Mỗi tổ bốn người, sao lại chỉ có ba thi thể. Nói cách khác, có một người đã biến mất.</w:t>
      </w:r>
    </w:p>
    <w:p>
      <w:pPr>
        <w:pStyle w:val="BodyText"/>
      </w:pPr>
      <w:r>
        <w:t xml:space="preserve">Những tán tu khác thấy Tiết tiên sinh đứng ở lều trại phụ cận, biết là đã xảy ra chuyện, đồng loạt chạy tới. Vừa nhìn thấy tình hình, vẻ mặt ai cũng lộ vẻ hoảng sợ.</w:t>
      </w:r>
    </w:p>
    <w:p>
      <w:pPr>
        <w:pStyle w:val="BodyText"/>
      </w:pPr>
      <w:r>
        <w:t xml:space="preserve">Lại có người chết, hơn nữa còn chết một lúc ba người! Chết mà không có dấu hiệu báo trước, lặng yên không một tiếng động thậm chí ngay cả một tiếng giãy giụa cũng không có. Như bị người ta lấy mất tính mạng ngay trong giấc mơ. Dụng độc, lại là dụng độc!</w:t>
      </w:r>
    </w:p>
    <w:p>
      <w:pPr>
        <w:pStyle w:val="BodyText"/>
      </w:pPr>
      <w:r>
        <w:t xml:space="preserve">Hơn nữa thủ đoạn dụng độc này đã đến mức độ người ta không thể phòng bị. Gần như vô khổng bất nhập.</w:t>
      </w:r>
    </w:p>
    <w:p>
      <w:pPr>
        <w:pStyle w:val="Compact"/>
      </w:pPr>
      <w:r>
        <w:t xml:space="preserve">Ủng hộ chỉ với 1 click và 5s ! (adf.ly/4EmoB)</w:t>
      </w:r>
      <w:r>
        <w:br w:type="textWrapping"/>
      </w:r>
      <w:r>
        <w:br w:type="textWrapping"/>
      </w:r>
    </w:p>
    <w:p>
      <w:pPr>
        <w:pStyle w:val="Heading2"/>
      </w:pPr>
      <w:bookmarkStart w:id="529" w:name="chương-507"/>
      <w:bookmarkEnd w:id="529"/>
      <w:r>
        <w:t xml:space="preserve">507. Chương 50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07: Nộ hỏa của Tần Vô So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Hán tử mập lùn nhịn không được, hỏi:</w:t>
      </w:r>
    </w:p>
    <w:p>
      <w:pPr>
        <w:pStyle w:val="BodyText"/>
      </w:pPr>
      <w:r>
        <w:t xml:space="preserve">- Tiết tiên sinh, tại sao chỉ có ba thi thể? Một thi thể nữa đâu?</w:t>
      </w:r>
    </w:p>
    <w:p>
      <w:pPr>
        <w:pStyle w:val="BodyText"/>
      </w:pPr>
      <w:r>
        <w:t xml:space="preserve">Vẻ mặt Tiết tiên sinh như vừa bị rắn độc cắn, cơ bắp không ngừng co giật:</w:t>
      </w:r>
    </w:p>
    <w:p>
      <w:pPr>
        <w:pStyle w:val="BodyText"/>
      </w:pPr>
      <w:r>
        <w:t xml:space="preserve">- Giảo hoạt, thật là giảo hoạt! Các ngươi còn nhớ gã thanh niên đó không? Người mà có nhãn thần màu bạc ấy? Khẳng định là hắn, chính hắn đã hạ độc chết ba vị đồng đạo! Xem ra, tên đó cố ý xâm nhập vào chúng ta!</w:t>
      </w:r>
    </w:p>
    <w:p>
      <w:pPr>
        <w:pStyle w:val="BodyText"/>
      </w:pPr>
      <w:r>
        <w:t xml:space="preserve">Văn sĩ ngẩn ra:</w:t>
      </w:r>
    </w:p>
    <w:p>
      <w:pPr>
        <w:pStyle w:val="BodyText"/>
      </w:pPr>
      <w:r>
        <w:t xml:space="preserve">- Đôi mắt màu bạc? Giỏi dụng độc? Nói như vậy, có vẻ giống như Lão Tam Ứng Long trong nhóm ba huynh đệ Khổng Đại.</w:t>
      </w:r>
    </w:p>
    <w:p>
      <w:pPr>
        <w:pStyle w:val="BodyText"/>
      </w:pPr>
      <w:r>
        <w:t xml:space="preserve">- Ứng Long? Không phải, Ứng Long mi tóc bạc trắng. Gã thanh niên đó ta nhớ tóc hắn màu đen mà!</w:t>
      </w:r>
    </w:p>
    <w:p>
      <w:pPr>
        <w:pStyle w:val="BodyText"/>
      </w:pPr>
      <w:r>
        <w:t xml:space="preserve">Văn sĩ khẩu khí thản nhiên:</w:t>
      </w:r>
    </w:p>
    <w:p>
      <w:pPr>
        <w:pStyle w:val="BodyText"/>
      </w:pPr>
      <w:r>
        <w:t xml:space="preserve">- Mi tóc có thể thay đổi được, nhưng đồng tử màu bạc các ngươi gặp qua được mấy người? Đồng thời lại giỏi dụng độc, các ngươi gặp qua mấy người?</w:t>
      </w:r>
    </w:p>
    <w:p>
      <w:pPr>
        <w:pStyle w:val="BodyText"/>
      </w:pPr>
      <w:r>
        <w:t xml:space="preserve">Những lời này nhất thời không ai trả lời được. Sự thực đúng là như vậy, trong giới tán tu, những người có đồng tử màu bạc vốn dĩ đã rất hiếm, người có đồng tử màu bạc giỏi dụng độc lại càng hiếm hơn.</w:t>
      </w:r>
    </w:p>
    <w:p>
      <w:pPr>
        <w:pStyle w:val="BodyText"/>
      </w:pPr>
      <w:r>
        <w:t xml:space="preserve">Nhưng vẫn có người biểu đạt thắc mắc:</w:t>
      </w:r>
    </w:p>
    <w:p>
      <w:pPr>
        <w:pStyle w:val="BodyText"/>
      </w:pPr>
      <w:r>
        <w:t xml:space="preserve">- Không đúng, nếu như người đó là Ứng Long vậy thì thi thể của Khổng Đại sao lại bị treo ở chỗ kia? Cho dù Ứng Long có không nghĩa khí đến đâu thì cũng không thể đầu độc chết Khổng Đại và treo xác ở chỗ kia chứ? Hơn nữa, Khổng Đại còn là Động Hư Cảnh cường giả. Ứng Long cho dù có âm mưu này cũng không đủ thực lực!</w:t>
      </w:r>
    </w:p>
    <w:p>
      <w:pPr>
        <w:pStyle w:val="BodyText"/>
      </w:pPr>
      <w:r>
        <w:t xml:space="preserve">- Cũng đúng, không lẽ thi thể của Khổng Đại là giả?</w:t>
      </w:r>
    </w:p>
    <w:p>
      <w:pPr>
        <w:pStyle w:val="BodyText"/>
      </w:pPr>
      <w:r>
        <w:t xml:space="preserve">Tiết tiên sinh dứt khoát phủ quyết:</w:t>
      </w:r>
    </w:p>
    <w:p>
      <w:pPr>
        <w:pStyle w:val="BodyText"/>
      </w:pPr>
      <w:r>
        <w:t xml:space="preserve">- Thi thể của Khổng Đại tuyệt đối không phải là giả, ta có thể khẳng định thi thể kia mười phần chính là Khổng Đại. Nhưng người đồng tử bạc đó có phải Ứng Long hay không thì chưa biết được.</w:t>
      </w:r>
    </w:p>
    <w:p>
      <w:pPr>
        <w:pStyle w:val="BodyText"/>
      </w:pPr>
      <w:r>
        <w:t xml:space="preserve">- Tiết tiên sinh, bây giờ chúng ta chỉ còn lại mười sáu người. Kẻ thù rốt cuộc có bao nhiêu, lai lịch thế nào, chúng ta không hề hay biết.</w:t>
      </w:r>
    </w:p>
    <w:p>
      <w:pPr>
        <w:pStyle w:val="BodyText"/>
      </w:pPr>
      <w:r>
        <w:t xml:space="preserve">- Đúng vậy, cứ tiếp tục thế này cũng không phải là cách hay. Mẹ nó, đám người đó giả thần giả quỷ. Mãi mà không thấy một bóng dáng nào, kiểu này làm sao đánh được. Ngay cả đấu với ai cũng không biết. Thật là khó chịu!</w:t>
      </w:r>
    </w:p>
    <w:p>
      <w:pPr>
        <w:pStyle w:val="BodyText"/>
      </w:pPr>
      <w:r>
        <w:t xml:space="preserve">Tiết tiên sinh thở dài, chăm chú nhìn vào bóng đêm, một chút cảm xúc cũng không có. Kẻ thù đã hoành hành đến mức này chứng tỏ đã hoàn toàn nắm bắt được địa lợi nơi này.</w:t>
      </w:r>
    </w:p>
    <w:p>
      <w:pPr>
        <w:pStyle w:val="BodyText"/>
      </w:pPr>
      <w:r>
        <w:t xml:space="preserve">Hán tử mập lùn đột nhiên kêu lên:</w:t>
      </w:r>
    </w:p>
    <w:p>
      <w:pPr>
        <w:pStyle w:val="BodyText"/>
      </w:pPr>
      <w:r>
        <w:t xml:space="preserve">- Tiết tiên sinh, ta thấy suy nghĩ từ ban đầu của chúng ta đã sai rồi. Chúng ta không nên đợi ở đây. Mọi người nghĩ mà xem, đợi ở đây thì được gì? Đợi người khác đi trước? Ai cũng ôm suy nghĩ này, nhưng có ai ngốc nghếch chịu chủ động làm con chim đầu đàn? Nên mới nói, suy nghĩ từ ban đầu của chúng ta đã bị nỗi sợ hãi chủ đạo. Nếu như những người đó không bỏ về, tất cả cùng xông lên phía trước, đối phương nếu như không đủ nhân thủ khẳng định không thể ngăn được chúng ta.</w:t>
      </w:r>
    </w:p>
    <w:p>
      <w:pPr>
        <w:pStyle w:val="BodyText"/>
      </w:pPr>
      <w:r>
        <w:t xml:space="preserve">Ngôn ngữ của hán tử mập lùn mặc dù có chút thô lỗ nhưng những lời này lại nhận được sự hưởng ứng của tất cả mọi người. Bây giờ ai cũng có thể nhận ra đối phương cố bố nghi trận, làm cho bọn chúng chần chừ không dám tiến lên. Rồi sau đó sử dụng chiến thuật chia cắt, phân liệt chúng ra mới dẫn đến cục diện hôm nay. Nếu không, mấy trăm tán tu toàn lực xông lên, đối phương muốn ngăn cũng không biết ngăn ai. Cho dù có kẻ phải mất mạng trong cảnh hỗn loạn thì cũng tuyệt đối không có cục diện lúc này.</w:t>
      </w:r>
    </w:p>
    <w:p>
      <w:pPr>
        <w:pStyle w:val="BodyText"/>
      </w:pPr>
      <w:r>
        <w:t xml:space="preserve">Uy vọng của Tiết tiên sinh cao nhất, nên ánh mắt của tất cả mọi người đều đang tập trung ở chỗ hắn, hiển nhiên là đang chờ hắn ra quyết định cuối cùng.</w:t>
      </w:r>
    </w:p>
    <w:p>
      <w:pPr>
        <w:pStyle w:val="BodyText"/>
      </w:pPr>
      <w:r>
        <w:t xml:space="preserve">- Các vị, bây giờ xem ra tử thủ ở đây không phải là một cách hay! Tiến hay là lùi, mọi người cho ta biết ý kiến! Nếu như số người ủng hộ tiến nhiều thì chúng ta sẽ dốc toàn lực tiến lên, mọi người thấy thế nào?</w:t>
      </w:r>
    </w:p>
    <w:p>
      <w:pPr>
        <w:pStyle w:val="BodyText"/>
      </w:pPr>
      <w:r>
        <w:t xml:space="preserve">- Được, chúng tôi đều nghe Tiết tiên sinh. Cứ quyết định như vậy!</w:t>
      </w:r>
    </w:p>
    <w:p>
      <w:pPr>
        <w:pStyle w:val="BodyText"/>
      </w:pPr>
      <w:r>
        <w:t xml:space="preserve">Tiết tiên sinh thấy mọi người đều ưng thuận, gật gật đầu, nói tiếp:</w:t>
      </w:r>
    </w:p>
    <w:p>
      <w:pPr>
        <w:pStyle w:val="BodyText"/>
      </w:pPr>
      <w:r>
        <w:t xml:space="preserve">- Những người ủng hộ rút lui mời giơ tay. Không giơ tay sẽ coi như ủng hộ tiến lên.</w:t>
      </w:r>
    </w:p>
    <w:p>
      <w:pPr>
        <w:pStyle w:val="BodyText"/>
      </w:pPr>
      <w:r>
        <w:t xml:space="preserve">Nhìn khắp bốn phía chỉ thấy hai ba người do dự nhấc nhấc cánh tay, không thấy ai giơ tay lại bỏ ngay xuống.</w:t>
      </w:r>
    </w:p>
    <w:p>
      <w:pPr>
        <w:pStyle w:val="BodyText"/>
      </w:pPr>
      <w:r>
        <w:t xml:space="preserve">Tiết tiên sinh cổ vũ:</w:t>
      </w:r>
    </w:p>
    <w:p>
      <w:pPr>
        <w:pStyle w:val="BodyText"/>
      </w:pPr>
      <w:r>
        <w:t xml:space="preserve">- Tốt, nói như vậy mọi người đều cảm thấy đợi ở đây không phải là một cách hay. Vậy thì chúng ta sẽ lựa chọn xung phong! Mười sáu người đồng tâm hiệp lực, xem rốt cuộc tạo hóa của ai cao, có thể thuận lợi thông qua. Thông qua rồi chính là thắng lợi!</w:t>
      </w:r>
    </w:p>
    <w:p>
      <w:pPr>
        <w:pStyle w:val="BodyText"/>
      </w:pPr>
      <w:r>
        <w:t xml:space="preserve">Đúng lúc này thì không trung lại vang lên một giọng cười lạnh:</w:t>
      </w:r>
    </w:p>
    <w:p>
      <w:pPr>
        <w:pStyle w:val="BodyText"/>
      </w:pPr>
      <w:r>
        <w:t xml:space="preserve">- Lại chơi cái trò này à? Tên họ Tiết kia, nếu như ngươi muốn người khác bán mạng cho mình, yểm trợ cho ngươi trùng phá qua mảnh đất chết này thì ta phải nói với ngươi là, rất đáng tiếc, âm mưu của ngươi sẽ không thành công đâu! Ba ngày, cho các ngươi đi các ngươi không đi. Chứng minh là các ngươi đã từ bỏ hy vọng sống. Nếu các ngươi đã lựa chọn cái chết thì ta sẽ thuận theo ý các ngươi.</w:t>
      </w:r>
    </w:p>
    <w:p>
      <w:pPr>
        <w:pStyle w:val="BodyText"/>
      </w:pPr>
      <w:r>
        <w:t xml:space="preserve">Nói đoạn, giọng nói lạnh lẽo lại cười vang một trận rồi biến mất trong hư không.</w:t>
      </w:r>
    </w:p>
    <w:p>
      <w:pPr>
        <w:pStyle w:val="BodyText"/>
      </w:pPr>
      <w:r>
        <w:t xml:space="preserve">Lúc này, mọi người bỗng cảm thấy mặt đất dưới chân mình rung động mãnh liệt như sắp nứt ra làm đôi. Địa mạch dưới đất cũng chấn động khiến những cưỡng giả có tu vi như chúng cũng đứng không vững, nghiêng nghiêng ngả ngả.</w:t>
      </w:r>
    </w:p>
    <w:p>
      <w:pPr>
        <w:pStyle w:val="BodyText"/>
      </w:pPr>
      <w:r>
        <w:t xml:space="preserve">- Mọi người cẩn thận, đây có khả năng là công kích dưới đất!</w:t>
      </w:r>
    </w:p>
    <w:p>
      <w:pPr>
        <w:pStyle w:val="BodyText"/>
      </w:pPr>
      <w:r>
        <w:t xml:space="preserve">Tiết tiên sinh đương cơ lập đoạn, hét lớn:</w:t>
      </w:r>
    </w:p>
    <w:p>
      <w:pPr>
        <w:pStyle w:val="BodyText"/>
      </w:pPr>
      <w:r>
        <w:t xml:space="preserve">- Mọi người, thi triển chiến thuật phi hành!</w:t>
      </w:r>
    </w:p>
    <w:p>
      <w:pPr>
        <w:pStyle w:val="BodyText"/>
      </w:pPr>
      <w:r>
        <w:t xml:space="preserve">Những người còn ở lại, tu vi chí ít cũng là Hóa Hư Cảnh nên ai ai cũng có thủ đoạn ngự không, đều có thể thi triển thần thông, bay lên trời. Nhưng bọn chúng đâu biết rằng, đây chính là kế sách của Tần Vô Song, muốn ép chúng phải bay lên trời để phát động tập kích.</w:t>
      </w:r>
    </w:p>
    <w:p>
      <w:pPr>
        <w:pStyle w:val="BodyText"/>
      </w:pPr>
      <w:r>
        <w:t xml:space="preserve">Đúng khoảnh khắc bọn chúng vừa bay lên, Khiếu Nhật Thiên Phượng hoành không sát xuất, huy động đôi cánh che lấp bầu trời, miệng há to, từng quả cầu lửa đỏ như mặt trời không ngừng lăn ra từ miệng nó. Tốc độ phóng thích rất nhanh, khiến bọn chúng không kịp trở tay.</w:t>
      </w:r>
    </w:p>
    <w:p>
      <w:pPr>
        <w:pStyle w:val="BodyText"/>
      </w:pPr>
      <w:r>
        <w:t xml:space="preserve">Khiếu Nhật Thiên Phượng là linh thú Động Hư Cảnh, nhưng lực công kích mạnh đến nổi ngay cả Tần Vô Song cũng cảm thấy giật mình. Năng lượng khổng lồ mà quả cầu lửa phóng ra nhất thời biến không gian xung quanh thành một hỏa lò cực lớn. Mấy Hóa Hư Cảnh cường giả nhất thời cảm thấy từng đợt rung động, cơ hồ như không thể hô hấp, miễn cưỡng chống đỡ.</w:t>
      </w:r>
    </w:p>
    <w:p>
      <w:pPr>
        <w:pStyle w:val="BodyText"/>
      </w:pPr>
      <w:r>
        <w:t xml:space="preserve">Lúc này, Độc Giác Thần Mã lao ra từ khe hở giữa không trung, chiếc sừng nhọn trên đầu chẳng khác gì một mũi khoan, xoắn với tốc độ chóng mặt. Lực trùng kích cực mạnh, chẳng khác gì thần binh lợi khí hủy thiên diệt địa, trực tiếp xé tan hai Hóa Hư Cảnh cường giả thành bốn mảnh, thân thể tự do rớt xuống đất, huyết nhục mơ hồ.</w:t>
      </w:r>
    </w:p>
    <w:p>
      <w:pPr>
        <w:pStyle w:val="BodyText"/>
      </w:pPr>
      <w:r>
        <w:t xml:space="preserve">Tịnh Đàn Bảo Trư cũng không chịu thua kém, thân thể mập mạp khiến nó chẳng khác gì một quả bóng da khổng lồ, tròn xoe mà tốc độ thì không hề chậm. Con heo mập đâm tới này, nảy lên một cái chẳng khác gì một quả bóng da, lực đàn hồi cực mạnh khiến cho đám tán tu chẳng kịp phản ứng, chỉ thấy một con linh thú khổng lồ đột ngột bắn về phía mình.</w:t>
      </w:r>
    </w:p>
    <w:p>
      <w:pPr>
        <w:pStyle w:val="BodyText"/>
      </w:pPr>
      <w:r>
        <w:t xml:space="preserve">Miệng Bảo Trư há to, như một chậu máu nhất thời có thể thôn thiên nạp địa, cái lưỡi thè ra, đỏ lòm những máu phóng ra một lực hút cực mạnh, hình thành nên một cơn lốc đỏ như máu, đồng thời phả ra một mùi hôi thối không ai chịu được…</w:t>
      </w:r>
    </w:p>
    <w:p>
      <w:pPr>
        <w:pStyle w:val="BodyText"/>
      </w:pPr>
      <w:r>
        <w:t xml:space="preserve">Thần thông Thôn Phệ!</w:t>
      </w:r>
    </w:p>
    <w:p>
      <w:pPr>
        <w:pStyle w:val="BodyText"/>
      </w:pPr>
      <w:r>
        <w:t xml:space="preserve">Sụt! Sụt! Sụt!</w:t>
      </w:r>
    </w:p>
    <w:p>
      <w:pPr>
        <w:pStyle w:val="BodyText"/>
      </w:pPr>
      <w:r>
        <w:t xml:space="preserve">Liên tiếp ba tiếng, nguyên thần của ba tán tu bị thần thông Thôn Phệ hút sạch, chỉ còn lại ba thi thể mềm nhũn, tuyệt vọng ngã lăn xuống đất.</w:t>
      </w:r>
    </w:p>
    <w:p>
      <w:pPr>
        <w:pStyle w:val="BodyText"/>
      </w:pPr>
      <w:r>
        <w:t xml:space="preserve">Ba linh thú Động Hư Cảnh liên hợp xuất thủ. Sự kết hợp này không biết đã diễn bao nhiêu lần và cũng không biết đã lập bao nhiêu chiến công trong thực chiến. Chỉ trong khoảng khắc một hơi thở, đã có bảy tám tán tu thiệt mạng.</w:t>
      </w:r>
    </w:p>
    <w:p>
      <w:pPr>
        <w:pStyle w:val="BodyText"/>
      </w:pPr>
      <w:r>
        <w:t xml:space="preserve">Cảnh tượng này khiến Tiết tiên sinh chỉ còn biết trợn mắt đứng nhìn, hiển nhiên không thể ngờ nổi lực trùng kích lại cường hoành đến vậy. Tiết tiên sinh thấy tình thế bất ổn, toan quay đầu bỏ đi.</w:t>
      </w:r>
    </w:p>
    <w:p>
      <w:pPr>
        <w:pStyle w:val="BodyText"/>
      </w:pPr>
      <w:r>
        <w:t xml:space="preserve">Tịnh Đàn Bảo Trư ha ha cười lớn:</w:t>
      </w:r>
    </w:p>
    <w:p>
      <w:pPr>
        <w:pStyle w:val="BodyText"/>
      </w:pPr>
      <w:r>
        <w:t xml:space="preserve">- Ê, tên áo đỏ kia, ngươi định chạy đi đâu?</w:t>
      </w:r>
    </w:p>
    <w:p>
      <w:pPr>
        <w:pStyle w:val="BodyText"/>
      </w:pPr>
      <w:r>
        <w:t xml:space="preserve">Tiết tiên sinh mặc dù nhiều thủ đoạn, nhưng biết đã rơi vào vòng vây của ba tên biến thái này thì chỉ có duy nhất một con đường chết nên chẳng dám đáp lời, cố sống cố chết bay lùi về phía sau.</w:t>
      </w:r>
    </w:p>
    <w:p>
      <w:pPr>
        <w:pStyle w:val="BodyText"/>
      </w:pPr>
      <w:r>
        <w:t xml:space="preserve">Trong bóng tối, hắn chẳng còn quan tâm mình nên chạy về hướng nào. Bảo Trư ha ha cười lớn:</w:t>
      </w:r>
    </w:p>
    <w:p>
      <w:pPr>
        <w:pStyle w:val="BodyText"/>
      </w:pPr>
      <w:r>
        <w:t xml:space="preserve">- Muốn chạy à? Để ta xem ngươi định chạy đi đâu!</w:t>
      </w:r>
    </w:p>
    <w:p>
      <w:pPr>
        <w:pStyle w:val="BodyText"/>
      </w:pPr>
      <w:r>
        <w:t xml:space="preserve">Bảo Trư vẫn chưa dứt lời, Tiết tiên sinh đã thấy toàn thân ớn lạnh, thân thể đang bay giữa không trung đột nhiên run rẩy.</w:t>
      </w:r>
    </w:p>
    <w:p>
      <w:pPr>
        <w:pStyle w:val="BodyText"/>
      </w:pPr>
      <w:r>
        <w:t xml:space="preserve">Gần như cùng lúc đó, từ hư không đột nhiên bắn ra ba đường quang mang lục sắc, trực tiếp nhắm thẳng vào vị trí yếu hại trên người hắn.</w:t>
      </w:r>
    </w:p>
    <w:p>
      <w:pPr>
        <w:pStyle w:val="BodyText"/>
      </w:pPr>
      <w:r>
        <w:t xml:space="preserve">Ra tay rồi, áp ức bao lâu nay, Tần Vô Song cuối cùng cũng đã ra tay!</w:t>
      </w:r>
    </w:p>
    <w:p>
      <w:pPr>
        <w:pStyle w:val="BodyText"/>
      </w:pPr>
      <w:r>
        <w:t xml:space="preserve">Đây là lần đầu tiên Tần Vô Song xuất thủ toàn lực kể từ sau khi quay lại các quốc gia nhân loại. Cũng là lần đầu tiến hắn được phóng thích nộ hỏa tích trữ bấy lâu nay trong lòng.</w:t>
      </w:r>
    </w:p>
    <w:p>
      <w:pPr>
        <w:pStyle w:val="BodyText"/>
      </w:pPr>
      <w:r>
        <w:t xml:space="preserve">Ba mũi tên này đại diện cho ngọn lửa phẫn uất trong lòng Tần Vô Song. Đồng thời, cũng thể hiện cho quyết tâm chiến đấu không hề hối hận trong hắn.</w:t>
      </w:r>
    </w:p>
    <w:p>
      <w:pPr>
        <w:pStyle w:val="BodyText"/>
      </w:pPr>
      <w:r>
        <w:t xml:space="preserve">Dù là Động Hư Cảnh cường giả, Tần Vô Song cũng không muốn rút lui. Muốn chiến, sẽ chiến đến cùng!</w:t>
      </w:r>
    </w:p>
    <w:p>
      <w:pPr>
        <w:pStyle w:val="BodyText"/>
      </w:pPr>
      <w:r>
        <w:t xml:space="preserve">Ba đường lục quang giống như lưu tinh cản nguyệt, tốc độ rất nhanh, uy lực cực mạnh hiển nhiên đã phát huy toàn bộ trạng thái tối đỉnh chưa từng có của Tần Vô Song.</w:t>
      </w:r>
    </w:p>
    <w:p>
      <w:pPr>
        <w:pStyle w:val="BodyText"/>
      </w:pPr>
      <w:r>
        <w:t xml:space="preserve">Tần Vô Song phải đợi quá lâu để ấp ủ ba mũi tên này. Đây là màn vận động làm ấm trước khi giết La Đĩnh, cũng là một cách để Tần Vô Song tự khảo nghiệm chính mình.</w:t>
      </w:r>
    </w:p>
    <w:p>
      <w:pPr>
        <w:pStyle w:val="BodyText"/>
      </w:pPr>
      <w:r>
        <w:t xml:space="preserve">Cùng là Động Hư Cảnh cường giả, nếu như ba mũi tên này không thể giết chết Động Hư Cảnh cường giả trước mắt thì khi phải đối mặt với La Đĩnh, hắn lấy bản lĩnh gì để giết La Đĩnh?</w:t>
      </w:r>
    </w:p>
    <w:p>
      <w:pPr>
        <w:pStyle w:val="BodyText"/>
      </w:pPr>
      <w:r>
        <w:t xml:space="preserve">Dựa vào năm đại linh thú? Bên cạnh La Đĩnh ắt hẳn cũng phải có con át chủ bài. Chỉ có dựa vào Thần Tú Cung vô kiên bất tồi mới là lựa chọn tốt nhất để Tần Vô Song khắc địch chế thắng!</w:t>
      </w:r>
    </w:p>
    <w:p>
      <w:pPr>
        <w:pStyle w:val="BodyText"/>
      </w:pPr>
      <w:r>
        <w:t xml:space="preserve">Tần Vô Song thôi động ba mũi tên mà trong lòng tràn đầy lửa giận, chỉ trong chớp mắt, ba mũi tên đã bắn tới trước mặt Tiết tiên sinh.</w:t>
      </w:r>
    </w:p>
    <w:p>
      <w:pPr>
        <w:pStyle w:val="BodyText"/>
      </w:pPr>
      <w:r>
        <w:t xml:space="preserve">Tiết tiên sinh nhất thời cứng đờ người, tất cả những điểm yếu hại trên cơ thể như bị đính chặt, ngay cả một động tác tránh né cũng không có. Trên thực tế, bởi vì tốc độ bắn ra quá nhanh nên hắn không kịp đưa ra bất cứ phản ứng nào.</w:t>
      </w:r>
    </w:p>
    <w:p>
      <w:pPr>
        <w:pStyle w:val="BodyText"/>
      </w:pPr>
      <w:r>
        <w:t xml:space="preserve">Trong lúc hoảng loạn, Tiết tiên sinh khẩu quyết thôi động, từng đường kim quang hộ thể tràn ra, bao quanh cơ thể. Kim quang phát ra từng vầng sáng, định chế ngự thế bắn tới của ba mũi bích lục tiễn.</w:t>
      </w:r>
    </w:p>
    <w:p>
      <w:pPr>
        <w:pStyle w:val="BodyText"/>
      </w:pPr>
      <w:r>
        <w:t xml:space="preserve">Nhưng có vẻ hắn đã quá xem nhẹ uy lực của Thần Tú Cung. Ba mũi tên bích lục cuồng dã nhất trùng, trực tiếp phá tan kim quang. Ba đường lục mang nhất thời cắm chặt vào toàn thân Tiết tiên sinh.</w:t>
      </w:r>
    </w:p>
    <w:p>
      <w:pPr>
        <w:pStyle w:val="BodyText"/>
      </w:pPr>
      <w:r>
        <w:t xml:space="preserve">Tần Vô Song thở phào nhẹ nhõm, bị bích lục tiễn bắn vào người, kẻ đó chỉ có một kết cục duy nhất đó là cái chết!</w:t>
      </w:r>
    </w:p>
    <w:p>
      <w:pPr>
        <w:pStyle w:val="BodyText"/>
      </w:pPr>
      <w:r>
        <w:t xml:space="preserve">Lục quang đột nhiên nổ mạnh, thân thể Tiết tiên sinh nổ tung như một quả bóng bay khổng lồ, tan thành trăm mảnh.</w:t>
      </w:r>
    </w:p>
    <w:p>
      <w:pPr>
        <w:pStyle w:val="BodyText"/>
      </w:pPr>
      <w:r>
        <w:t xml:space="preserve">Ba đường lục quang lượn vòng, Tần Vô Song tay phất nhẹ một cái, ba mũi tên liền bay trở lại. Thần thông điều khiển bích lục tiễn này là thủ đoạn mà sau khi Tần Vô Song vào được Luyện Hư Cảnh mới nắm bắt thành thạo được. Như vậy, Tần Vô Song có thể đảm bảo dùng Thần Tú Cung công kích liên tục!</w:t>
      </w:r>
    </w:p>
    <w:p>
      <w:pPr>
        <w:pStyle w:val="Compact"/>
      </w:pPr>
      <w:r>
        <w:t xml:space="preserve">Ủng hộ chỉ với 1 click và 5s ! (adf.ly/4EmoB)</w:t>
      </w:r>
      <w:r>
        <w:br w:type="textWrapping"/>
      </w:r>
      <w:r>
        <w:br w:type="textWrapping"/>
      </w:r>
    </w:p>
    <w:p>
      <w:pPr>
        <w:pStyle w:val="Heading2"/>
      </w:pPr>
      <w:bookmarkStart w:id="530" w:name="chương-508"/>
      <w:bookmarkEnd w:id="530"/>
      <w:r>
        <w:t xml:space="preserve">508. Chương 50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08: Chuẩn bị phản kíc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iết tiên sinh vừa chết, cục diện lập tức rơi hoàn toàn vào tay Tần Vô Song. Hai Động Hư Cảnh còn lại cũng lần lượt bị tiêu diệt.</w:t>
      </w:r>
    </w:p>
    <w:p>
      <w:pPr>
        <w:pStyle w:val="BodyText"/>
      </w:pPr>
      <w:r>
        <w:t xml:space="preserve">Những Hóa Hư Cảnh khác căn bản không thể ngăn cản bước chân giết chóc của bọn Tần Vô Song, chứ đừng nói gì thoát thân.</w:t>
      </w:r>
    </w:p>
    <w:p>
      <w:pPr>
        <w:pStyle w:val="BodyText"/>
      </w:pPr>
      <w:r>
        <w:t xml:space="preserve">Mười sáu tu luyện giả, bao gồm cả Tiết tiên sinh bị tiêu diệt sạch sẽ không hề sót lại.</w:t>
      </w:r>
    </w:p>
    <w:p>
      <w:pPr>
        <w:pStyle w:val="BodyText"/>
      </w:pPr>
      <w:r>
        <w:t xml:space="preserve">- Đã, ha ha, thật là đã!</w:t>
      </w:r>
    </w:p>
    <w:p>
      <w:pPr>
        <w:pStyle w:val="BodyText"/>
      </w:pPr>
      <w:r>
        <w:t xml:space="preserve">Độc Giác Thần Mã và Tịnh Đàn Bảo Trư cười lớn, rõ ràng, hai đêm chiến đấu này ít nhiều cũng khiến bọn chúng cảm thấy thỏa mãn. Chỉ có chiến đấu kiểu này mới khiến chúng cảm nhận được khoái cảm.</w:t>
      </w:r>
    </w:p>
    <w:p>
      <w:pPr>
        <w:pStyle w:val="BodyText"/>
      </w:pPr>
      <w:r>
        <w:t xml:space="preserve">Tần Vô Song dặn dò:</w:t>
      </w:r>
    </w:p>
    <w:p>
      <w:pPr>
        <w:pStyle w:val="BodyText"/>
      </w:pPr>
      <w:r>
        <w:t xml:space="preserve">- Thiên Phượng, tìm kiếm bốn phía xem có còn con cá lọt lưới hoặc lỗ tai bên vách nào không.</w:t>
      </w:r>
    </w:p>
    <w:p>
      <w:pPr>
        <w:pStyle w:val="BodyText"/>
      </w:pPr>
      <w:r>
        <w:t xml:space="preserve">Khiếu Nhật Thiên Phượng kêu lên một tiếng rồi bay đi.</w:t>
      </w:r>
    </w:p>
    <w:p>
      <w:pPr>
        <w:pStyle w:val="BodyText"/>
      </w:pPr>
      <w:r>
        <w:t xml:space="preserve">Liên tục mấy ngày ngăn chặn và chủ động xuất kích, bây giờ Tần Vô Song đã hoàn toàn nắm bắt được cục diện của Chi Tế Sơn. Và phòng tuyến của họ cũng không ngừng đẩy mạnh.</w:t>
      </w:r>
    </w:p>
    <w:p>
      <w:pPr>
        <w:pStyle w:val="BodyText"/>
      </w:pPr>
      <w:r>
        <w:t xml:space="preserve">o0o</w:t>
      </w:r>
    </w:p>
    <w:p>
      <w:pPr>
        <w:pStyle w:val="BodyText"/>
      </w:pPr>
      <w:r>
        <w:t xml:space="preserve">Lúc này ở Hiên Viên Khâu đang có rất nhiều tán tu tập trung ở địa giới biên cảnh giữa Bài Sơn Phủ và Chi Tế Sơn. Bây giờ trong mắt đám tán tu này, Chi Tế Sơn đã trở thành cấm địa.</w:t>
      </w:r>
    </w:p>
    <w:p>
      <w:pPr>
        <w:pStyle w:val="BodyText"/>
      </w:pPr>
      <w:r>
        <w:t xml:space="preserve">Những tán tu thoát nạn trở về từ Chi Tế Sơn đem toàn bộ cơn ác mộng xảy ra ở đó kể lại nguyên văn không sót một chi tiết nào, khiến cho những tán tu vẫn còn ôm hy vọng đi các quốc gia nhân loại nhất thời như bị dội một gáo nước lạnh, lạnh suốt từ đầu đến chân.</w:t>
      </w:r>
    </w:p>
    <w:p>
      <w:pPr>
        <w:pStyle w:val="BodyText"/>
      </w:pPr>
      <w:r>
        <w:t xml:space="preserve">Động Hư Cảnh cường giả không ngừng bị tiêu diệt. Tin tức này đủ để tuyệt đại bộ phận tán tu phải dừng bước.</w:t>
      </w:r>
    </w:p>
    <w:p>
      <w:pPr>
        <w:pStyle w:val="BodyText"/>
      </w:pPr>
      <w:r>
        <w:t xml:space="preserve">Dù những tu luyện giả ấy có kỹ năng thần thông mà người bình thường không có, nhưng mạng người là bình đẳng, cáo chết không bao giờ biết đùa. Trước khi vào được Thần đạo, mỗi người chỉ có một mạng sống, chẳng ai muốn lấy mạng sống của mình ra để đùa.</w:t>
      </w:r>
    </w:p>
    <w:p>
      <w:pPr>
        <w:pStyle w:val="BodyText"/>
      </w:pPr>
      <w:r>
        <w:t xml:space="preserve">Vì vậy, biên cảnh Chi Tế Sơn và Bài Sơn Phủ trở thành một nút thắt.</w:t>
      </w:r>
    </w:p>
    <w:p>
      <w:pPr>
        <w:pStyle w:val="BodyText"/>
      </w:pPr>
      <w:r>
        <w:t xml:space="preserve">Nhất là Thiết Mộc Châu Thành ở biên cảnh, hầu như tất cả tán tu đến từ ngũ hồ tứ hải đều đang tập trung ở Thiết Mộc Châu Thành. Điều này khiến Thiết Mộc Châu Thành phải gánh chịu một áp lực lớn chưa từng có.</w:t>
      </w:r>
    </w:p>
    <w:p>
      <w:pPr>
        <w:pStyle w:val="BodyText"/>
      </w:pPr>
      <w:r>
        <w:t xml:space="preserve">May mà khả năng chứa đựng của Thiết Mộc Châu Thành cũng khá khả quan nên dù một lúc tiếp nhận bao nhiêu tán tu nhưng tạm thời vẫn chưa rơi vào tình trạng hỗn loạn.</w:t>
      </w:r>
    </w:p>
    <w:p>
      <w:pPr>
        <w:pStyle w:val="BodyText"/>
      </w:pPr>
      <w:r>
        <w:t xml:space="preserve">Lúc này, đám tán tu không còn vẻ cuồng nhiệt ban đầu nữa. Nhất là những kẻ đã từng đi Chi Tế Sơn, sống sót trở về thì càng ủ rũ ra mặt, sợ hãi, khủng hoảng, không biết bao nhiêu là cảm xúc.</w:t>
      </w:r>
    </w:p>
    <w:p>
      <w:pPr>
        <w:pStyle w:val="BodyText"/>
      </w:pPr>
      <w:r>
        <w:t xml:space="preserve">- Bảo vật Thần đạo đúng là thứ tốt. Bao nhiêu cường giả Động Hư Cảnh, Hóa Hư Cảnh đều đã mất mạng. Cả con đường ngổn ngang toàn xác chết. Xem ra, sức hấp dẫn của bảo vật Thần đạo đúng là rất lớn!</w:t>
      </w:r>
    </w:p>
    <w:p>
      <w:pPr>
        <w:pStyle w:val="BodyText"/>
      </w:pPr>
      <w:r>
        <w:t xml:space="preserve">- Ta nghi ngờ, một nơi bỏ đi như các quốc gia nhân loại liệu có bảo vật Thần đạo không? Chúng ta có phải bị người ta lừa gạt rồi không? Tin tức này truyền ra từ lúc nào? Người đầu tiên truyền tin là ai?</w:t>
      </w:r>
    </w:p>
    <w:p>
      <w:pPr>
        <w:pStyle w:val="BodyText"/>
      </w:pPr>
      <w:r>
        <w:t xml:space="preserve">Những lời này khiến tất cả tán tu phải trầm ngâm suy nghĩ. Những cái đầu linh hoạt cũng phải gật đầu thừa nhận:</w:t>
      </w:r>
    </w:p>
    <w:p>
      <w:pPr>
        <w:pStyle w:val="BodyText"/>
      </w:pPr>
      <w:r>
        <w:t xml:space="preserve">- Nói cũng đúng, nếu như các quốc gia nhân loại có bảo vật Thần đạo, có thể bồi dưỡng thiên tài thật thì bao nhiêu năm nay, các quốc gia nhân loại phải nhân tài như mây mới đúng. Nhưng từng ấy năm qua, các ngươi có bao giờ nghe nói các quốc gia nhân loại có nhân vật nào tài giỏi không?</w:t>
      </w:r>
    </w:p>
    <w:p>
      <w:pPr>
        <w:pStyle w:val="BodyText"/>
      </w:pPr>
      <w:r>
        <w:t xml:space="preserve">- Không phải chỉ có một tên Tần Vô Song sao? Hơn nữa còn là kẻ đưa tin nhiều hơn kẻ tận mắt nhìn thấy. Tên Tần Vô Song đó rốt cuộc lợi hại ra sao, đâu có ai biết?</w:t>
      </w:r>
    </w:p>
    <w:p>
      <w:pPr>
        <w:pStyle w:val="BodyText"/>
      </w:pPr>
      <w:r>
        <w:t xml:space="preserve">- Không phải sao? Ở các quốc gia nhân loại kiến lập một chút danh tiếng, rồi thổi đến tận Hiên Viên Khâu. Ta nghĩ là chúng ta đã bị gạt rồi.</w:t>
      </w:r>
    </w:p>
    <w:p>
      <w:pPr>
        <w:pStyle w:val="BodyText"/>
      </w:pPr>
      <w:r>
        <w:t xml:space="preserve">Những giọng nói như thế này ngày một nhiều, ngày một ồn ã, khiến Công hội Liên minh Tán tu của Thiết Mộc Châu Thành nhất thời trở nên vô cùng náo nhiệt.</w:t>
      </w:r>
    </w:p>
    <w:p>
      <w:pPr>
        <w:pStyle w:val="BodyText"/>
      </w:pPr>
      <w:r>
        <w:t xml:space="preserve">o0o</w:t>
      </w:r>
    </w:p>
    <w:p>
      <w:pPr>
        <w:pStyle w:val="BodyText"/>
      </w:pPr>
      <w:r>
        <w:t xml:space="preserve">Lúc này, tại một căn phòng trong Công hội, một người khoác áo choàng đen đang đứng bên cửa sổ, sau lưng hắn là một tên thủ hạ cung cung kính kính.</w:t>
      </w:r>
    </w:p>
    <w:p>
      <w:pPr>
        <w:pStyle w:val="BodyText"/>
      </w:pPr>
      <w:r>
        <w:t xml:space="preserve">Kẻ khoác áo choàng đen chính là La Đĩnh của La Thiên Đạo Trường, còn tên thuộc hạ cung cung kính kính sau lưng không ai khác ngoài gã quân sư Hắc Báo trung thành của hắn.</w:t>
      </w:r>
    </w:p>
    <w:p>
      <w:pPr>
        <w:pStyle w:val="BodyText"/>
      </w:pPr>
      <w:r>
        <w:t xml:space="preserve">- Nghe thấy chưa, có người bắt đầu nghi ngờ rồi đấy!</w:t>
      </w:r>
    </w:p>
    <w:p>
      <w:pPr>
        <w:pStyle w:val="BodyText"/>
      </w:pPr>
      <w:r>
        <w:t xml:space="preserve">Khẩu khí của La Đĩnh có chút không vui:</w:t>
      </w:r>
    </w:p>
    <w:p>
      <w:pPr>
        <w:pStyle w:val="BodyText"/>
      </w:pPr>
      <w:r>
        <w:t xml:space="preserve">- Hắc Báo, xem ra trình độ tạo nên dư luận của ngươi vẫn chưa tốt lắm, nếu không sao người ta có thể nhìn thấy sơ hở?</w:t>
      </w:r>
    </w:p>
    <w:p>
      <w:pPr>
        <w:pStyle w:val="BodyText"/>
      </w:pPr>
      <w:r>
        <w:t xml:space="preserve">Hắc Báo cảm thấy có chút ấm ức, hắn đã rất tận lực đi rải tin đồn, còn chuyện có người bắt đầu hoài nghi, chỉ cần là người biết suy nghĩ, sau khi gặp phải chuyện ở Chi Tế Sơn ít nhiều cũng phải nghi ngờ chứ.</w:t>
      </w:r>
    </w:p>
    <w:p>
      <w:pPr>
        <w:pStyle w:val="BodyText"/>
      </w:pPr>
      <w:r>
        <w:t xml:space="preserve">- Thiếu gia, vấn đề quan trọng nhất bây giờ là hung thủ ở Chi Tế Sơn rốt cuộc là ai? Không phải lại là tên Tần Vô Song đó chứ? Nghe bọn chúng miêu tả, đám hung thủ đó hình như có cả người lẫn linh thú, cảm giác rất giống với bọn Tần Vô Song!</w:t>
      </w:r>
    </w:p>
    <w:p>
      <w:pPr>
        <w:pStyle w:val="BodyText"/>
      </w:pPr>
      <w:r>
        <w:t xml:space="preserve">Hắc Báo cẩn thận nói.</w:t>
      </w:r>
    </w:p>
    <w:p>
      <w:pPr>
        <w:pStyle w:val="BodyText"/>
      </w:pPr>
      <w:r>
        <w:t xml:space="preserve">La Đĩnh quát:</w:t>
      </w:r>
    </w:p>
    <w:p>
      <w:pPr>
        <w:pStyle w:val="BodyText"/>
      </w:pPr>
      <w:r>
        <w:t xml:space="preserve">- Không thể nào! Tên Tần Vô Song đó mấy ngày trước còn có tình báo nói đã gặp hắn ở Cuồng Diễm Nhai, hắn không thể nhanh hơn chúng ta trở về các quốc gia nhân loại trước được! Hắc Báo, ngươi cảm thấy tốc độ của tên Tần Vô Song đó còn có thể nhanh hơn ta sao?</w:t>
      </w:r>
    </w:p>
    <w:p>
      <w:pPr>
        <w:pStyle w:val="BodyText"/>
      </w:pPr>
      <w:r>
        <w:t xml:space="preserve">Hắc Báo nói:</w:t>
      </w:r>
    </w:p>
    <w:p>
      <w:pPr>
        <w:pStyle w:val="BodyText"/>
      </w:pPr>
      <w:r>
        <w:t xml:space="preserve">- Chỉ sợ tên Tần Vô Song đó giảo hoạt, con thỏ có ba cái hang, không ai biết được có phải hắn đã tới Hiên Viên Khâu thật hay không? Có thể cái tin tức đắt giá của Thiết Khiếu Tử căn bản chỉ là giả, thậm chí đó còn là hình tượng giả mà Tần Vô Song cố ý tạo ra?</w:t>
      </w:r>
    </w:p>
    <w:p>
      <w:pPr>
        <w:pStyle w:val="BodyText"/>
      </w:pPr>
      <w:r>
        <w:t xml:space="preserve">La Đĩnh lắc đầu phủ nhận:</w:t>
      </w:r>
    </w:p>
    <w:p>
      <w:pPr>
        <w:pStyle w:val="BodyText"/>
      </w:pPr>
      <w:r>
        <w:t xml:space="preserve">- Hắc Báo, trực giác của ta nói với ta rằng, tên Tần Vô Song đó chính xác đã vào Hiên Viên Khâu, chỉ là trước mắt hắn đang ở đâu ta vẫn chưa thể nắm bắt được. Chỉ có thể tên đó quả thực quá giảo hoạt.</w:t>
      </w:r>
    </w:p>
    <w:p>
      <w:pPr>
        <w:pStyle w:val="BodyText"/>
      </w:pPr>
      <w:r>
        <w:t xml:space="preserve">Hắc Báo thở dài:</w:t>
      </w:r>
    </w:p>
    <w:p>
      <w:pPr>
        <w:pStyle w:val="BodyText"/>
      </w:pPr>
      <w:r>
        <w:t xml:space="preserve">- Nếu như hung thủ ngăn chặn ở Chi Tế Sơn không phải là Tần Vô Song thì có thể là ai? Theo thủ hạ điều tra, Thương Vân Đạo Trường và Nguyên Nguyên Tông không hề phái người đi Chi Tế Sơn. Nói một cách khác, hai đại tông môn này không hề tỏ ra thích thú với tin đồn. Có lẽ hứng thú của họ với bản thân Tần Vô Song còn không bằng hứng thú đối với gia tộc và tông môn của hắn.</w:t>
      </w:r>
    </w:p>
    <w:p>
      <w:pPr>
        <w:pStyle w:val="BodyText"/>
      </w:pPr>
      <w:r>
        <w:t xml:space="preserve">- Ta mặc kệ kẻ ngăn cản đó là ai! Tóm lại, ta không hy vọng bọn chúng tiếp tục tồn tại, ngăn cản bước đi của tán tu! Có đám thôi mệnh đó thủ ở Chi Tế Sơn, bọn tán tu khẳng định không thể vượt biên!</w:t>
      </w:r>
    </w:p>
    <w:p>
      <w:pPr>
        <w:pStyle w:val="BodyText"/>
      </w:pPr>
      <w:r>
        <w:t xml:space="preserve">Nghĩ đến đây, khuôn mặt tuấn tú của La Đĩnh chợt vặn vẹo, cơ mặt khẽ giật giật, giận dữ nói:</w:t>
      </w:r>
    </w:p>
    <w:p>
      <w:pPr>
        <w:pStyle w:val="BodyText"/>
      </w:pPr>
      <w:r>
        <w:t xml:space="preserve">- Cái mạng chó của tên Tần Vô Song đó thật tốt, ngay cả Chi Tế Sơn cũng có người giúp hắn phân ưu?</w:t>
      </w:r>
    </w:p>
    <w:p>
      <w:pPr>
        <w:pStyle w:val="BodyText"/>
      </w:pPr>
      <w:r>
        <w:t xml:space="preserve">Hắc Báo một lần nữa đề ra nghi vấn:</w:t>
      </w:r>
    </w:p>
    <w:p>
      <w:pPr>
        <w:pStyle w:val="BodyText"/>
      </w:pPr>
      <w:r>
        <w:t xml:space="preserve">- Công tử, nghe nói Hầu Tộc của Hầu Vương Sơn và Tần Vô Song có chút giao tình, không phải là do Hầu Vương Sơn làm chứ?</w:t>
      </w:r>
    </w:p>
    <w:p>
      <w:pPr>
        <w:pStyle w:val="BodyText"/>
      </w:pPr>
      <w:r>
        <w:t xml:space="preserve">La Đĩnh một lần nữa lại phủ nhận phỏng đoán của Hắc Báo:</w:t>
      </w:r>
    </w:p>
    <w:p>
      <w:pPr>
        <w:pStyle w:val="BodyText"/>
      </w:pPr>
      <w:r>
        <w:t xml:space="preserve">- Hầu Vương Sơn? Một, bọn chúng không có gan, hai, bọn chúng không có thực lực đó!</w:t>
      </w:r>
    </w:p>
    <w:p>
      <w:pPr>
        <w:pStyle w:val="BodyText"/>
      </w:pPr>
      <w:r>
        <w:t xml:space="preserve">Sự việc phát triển đến nước này đã hoàn toàn nằm ngoài phạm vi khống chế của La Đĩnh. Chí ít, thế cục trong Chi Tế Sơn, La Đĩnh có nghĩ nát óc cũng không thể nghĩ ra được.</w:t>
      </w:r>
    </w:p>
    <w:p>
      <w:pPr>
        <w:pStyle w:val="BodyText"/>
      </w:pPr>
      <w:r>
        <w:t xml:space="preserve">La Đĩnh đột nhiên hỏi:</w:t>
      </w:r>
    </w:p>
    <w:p>
      <w:pPr>
        <w:pStyle w:val="BodyText"/>
      </w:pPr>
      <w:r>
        <w:t xml:space="preserve">- Có tin tức gì của con tiện nhân kia không?</w:t>
      </w:r>
    </w:p>
    <w:p>
      <w:pPr>
        <w:pStyle w:val="BodyText"/>
      </w:pPr>
      <w:r>
        <w:t xml:space="preserve">Hắc Báo chán nản lắc đầu:</w:t>
      </w:r>
    </w:p>
    <w:p>
      <w:pPr>
        <w:pStyle w:val="BodyText"/>
      </w:pPr>
      <w:r>
        <w:t xml:space="preserve">- Thuộc hạ gần đây chỉ chú ý theo dõi động tĩnh của bọn tán tu nên không nghe được tin tức gì liên quan đến Mộ Dung tiểu thư. Thiếu gia, người nói bao nhiêu tán tu như vậy, chẳng lẽ lại không có một kẻ nào vượt qua được Chi Tế Sơn, vào các quốc gia nhân loại?</w:t>
      </w:r>
    </w:p>
    <w:p>
      <w:pPr>
        <w:pStyle w:val="BodyText"/>
      </w:pPr>
      <w:r>
        <w:t xml:space="preserve">La Đĩnh tức giận nói:</w:t>
      </w:r>
    </w:p>
    <w:p>
      <w:pPr>
        <w:pStyle w:val="BodyText"/>
      </w:pPr>
      <w:r>
        <w:t xml:space="preserve">- Nếu ta biết thì ta đã không mơ hồ như thế này.</w:t>
      </w:r>
    </w:p>
    <w:p>
      <w:pPr>
        <w:pStyle w:val="BodyText"/>
      </w:pPr>
      <w:r>
        <w:t xml:space="preserve">Đang nói thì La Đĩnh đột nhiên quay người, sắc mặt vô cùng khó coi, ra hiệu cho Hắc Báo không được lên tiếng để hắn vận thần thức lắng nghe.</w:t>
      </w:r>
    </w:p>
    <w:p>
      <w:pPr>
        <w:pStyle w:val="BodyText"/>
      </w:pPr>
      <w:r>
        <w:t xml:space="preserve">Hắc Báo không hiểu gì, những cũng làm theo La Đĩnh, vận thần thức nghe ngóng bốn phía. Chỉ nghe thấy đại sảnh dưới nhà có một người nói lớn:</w:t>
      </w:r>
    </w:p>
    <w:p>
      <w:pPr>
        <w:pStyle w:val="BodyText"/>
      </w:pPr>
      <w:r>
        <w:t xml:space="preserve">- Thật hay giả? Tin tức này của ngươi cũng là tin tức đồn đãi thôi à?</w:t>
      </w:r>
    </w:p>
    <w:p>
      <w:pPr>
        <w:pStyle w:val="BodyText"/>
      </w:pPr>
      <w:r>
        <w:t xml:space="preserve">- Thật hay giả thì ta không biết vì ta cũng là nghe người ta nói! Người đó còn rất trẻ, có một đôi mắt kỳ quái màu bạc. Hắn nói rất chân thực nên ta không thể không tin!</w:t>
      </w:r>
    </w:p>
    <w:p>
      <w:pPr>
        <w:pStyle w:val="BodyText"/>
      </w:pPr>
      <w:r>
        <w:t xml:space="preserve">- Suy nghĩ cẩn thận một chút thì cũng cảm thấy có chút đạo lý. La Thiên Đạo Trường truy sát Tần Vô Song bất thành, còn Tần Vô Song lại có chút tin đồn quan hệ không bình thường với Mộ Dung tiểu thư, La Đĩnh không giận mới lạ. Nếu như đây là âm mưu do La Đĩnh một tay tạo nên, cố ý lan truyền tin đồn thì cũng không có gì ngạc nhiên. Ta cảm thấy rất đáng tin!</w:t>
      </w:r>
    </w:p>
    <w:p>
      <w:pPr>
        <w:pStyle w:val="BodyText"/>
      </w:pPr>
      <w:r>
        <w:t xml:space="preserve">- La Đĩnh? Đệ nhất thiên phú, đệ tử trẻ tuổi của La Thiên Đạo Trường, La Đĩnh? Không phải chứ? Đệ tử của La Thiên Đạo Trường mà lại bỉ ổi vậy sao?</w:t>
      </w:r>
    </w:p>
    <w:p>
      <w:pPr>
        <w:pStyle w:val="BodyText"/>
      </w:pPr>
      <w:r>
        <w:t xml:space="preserve">- Ha ha, đệ tử tông môn cũng chưa chắc đã cao thượng hơn tán tu chúng ta đâu. Thậm chí còn xấu xa hơn chúng ta ấy chứ!</w:t>
      </w:r>
    </w:p>
    <w:p>
      <w:pPr>
        <w:pStyle w:val="BodyText"/>
      </w:pPr>
      <w:r>
        <w:t xml:space="preserve">- Ta cứ cảm thấy, chuyện này có chút không bình thường. Nếu như đúng là La Đĩnh làm thật thì đúng là thân bại danh liệt. Chẳng may bị thông báo lên Thiên Đế Sơn thì ngay cả La Thiên Đạo Trường cũng gặp họa theo. Nếu như bị một đại thế lực khác trong Cấm địa của Thần tố cáo thì La Thiên Đạo Trường chỉ còn nước cuốn gói!</w:t>
      </w:r>
    </w:p>
    <w:p>
      <w:pPr>
        <w:pStyle w:val="BodyText"/>
      </w:pPr>
      <w:r>
        <w:t xml:space="preserve">Đám người cứ ngươi một câu, ta một câu, bàn luận vô cùng sôi nổi.</w:t>
      </w:r>
    </w:p>
    <w:p>
      <w:pPr>
        <w:pStyle w:val="BodyText"/>
      </w:pPr>
      <w:r>
        <w:t xml:space="preserve">Còn nét mặt La Đĩnh lúc này chẳng khác gì bị người ta quỵt mấy ngàn vạn tinh thạch, đầy vẻ phẫn nộ.</w:t>
      </w:r>
    </w:p>
    <w:p>
      <w:pPr>
        <w:pStyle w:val="BodyText"/>
      </w:pPr>
      <w:r>
        <w:t xml:space="preserve">- Nghe thấy chưa, Hắc Báo? Đây chính là việc tốt của ngươi đấy?</w:t>
      </w:r>
    </w:p>
    <w:p>
      <w:pPr>
        <w:pStyle w:val="BodyText"/>
      </w:pPr>
      <w:r>
        <w:t xml:space="preserve">La Đĩnh nghiến răng:</w:t>
      </w:r>
    </w:p>
    <w:p>
      <w:pPr>
        <w:pStyle w:val="BodyText"/>
      </w:pPr>
      <w:r>
        <w:t xml:space="preserve">- Bảo ngươi làm chút việc thì ngươi lại để người ta bỏ mầm họa lên đầu ta!</w:t>
      </w:r>
    </w:p>
    <w:p>
      <w:pPr>
        <w:pStyle w:val="BodyText"/>
      </w:pPr>
      <w:r>
        <w:t xml:space="preserve">Hắc Báo cảm thấy rất oan uổng:</w:t>
      </w:r>
    </w:p>
    <w:p>
      <w:pPr>
        <w:pStyle w:val="BodyText"/>
      </w:pPr>
      <w:r>
        <w:t xml:space="preserve">- Thiếu gia, ta đã làm rất cẩn thận, tuyệt nhiên không để lộ thân phận! Chuyện này nhất định có ẩn tình.</w:t>
      </w:r>
    </w:p>
    <w:p>
      <w:pPr>
        <w:pStyle w:val="BodyText"/>
      </w:pPr>
      <w:r>
        <w:t xml:space="preserve">- Ẩn tình cái con khỉ!</w:t>
      </w:r>
    </w:p>
    <w:p>
      <w:pPr>
        <w:pStyle w:val="BodyText"/>
      </w:pPr>
      <w:r>
        <w:t xml:space="preserve">La Đĩnh gần như sắp phát điên, hắn hiểu hơn ai hết, nếu như chuyện này bị tra ra là do La Đĩnh hắn làm, dù Thiên Đế Sơn có không truy cứu trách nhiệm của hắn thì cả La Thiên Đạo Trường cũng trở thành công địch của giới tán tu.</w:t>
      </w:r>
    </w:p>
    <w:p>
      <w:pPr>
        <w:pStyle w:val="BodyText"/>
      </w:pPr>
      <w:r>
        <w:t xml:space="preserve">La Đĩnh làm sao ngờ được, âm mưu hãm hại Tần Vô Song bây giờ lại bắt đầu chuẩn bị phản kích lại hắn!</w:t>
      </w:r>
    </w:p>
    <w:p>
      <w:pPr>
        <w:pStyle w:val="BodyText"/>
      </w:pPr>
      <w:r>
        <w:t xml:space="preserve">- Thiếu gia, nếu lời đồn truyền ra, thế cục sẽ trở nên bất lợi cho chúng ta. Làm thế nào bây giờ?</w:t>
      </w:r>
    </w:p>
    <w:p>
      <w:pPr>
        <w:pStyle w:val="BodyText"/>
      </w:pPr>
      <w:r>
        <w:t xml:space="preserve">- Làm thế nào? Kiên quyết phủ nhận! Chuyện này không phải trộm cắp, không có nhân chứng vật chứng, chỉ dựa vào mấy câu nói, ai dám trị tội chúng ta? Hơn nữa, mấy gã sai đi tuyên truyền tin đồn đã bị ngươi giết người diệt khẩu hết rồi. Chết không đối chứng, chẳng ai làm được gì!</w:t>
      </w:r>
    </w:p>
    <w:p>
      <w:pPr>
        <w:pStyle w:val="BodyText"/>
      </w:pPr>
      <w:r>
        <w:t xml:space="preserve">La Đĩnh thì lại rất lưu manh, đầy vẻ bất cần.</w:t>
      </w:r>
    </w:p>
    <w:p>
      <w:pPr>
        <w:pStyle w:val="BodyText"/>
      </w:pPr>
      <w:r>
        <w:t xml:space="preserve">- Bất luận thế nào, cũng phải giải quyết được kẻ cản đường trên Chi Tế Sơn. Lời đồn cũng không thể ngăn cản được lòng tham của bọn tán tu. Hắc Báo, ta mặc kệ ngươi dùng cách nào, ngươi nhất định phải khiến đám đáng chết trên Chi Tế Sơn biến mất!</w:t>
      </w:r>
    </w:p>
    <w:p>
      <w:pPr>
        <w:pStyle w:val="BodyText"/>
      </w:pPr>
      <w:r>
        <w:t xml:space="preserve">La Đĩnh gần như đã giận đến mất hết lý trí.</w:t>
      </w:r>
    </w:p>
    <w:p>
      <w:pPr>
        <w:pStyle w:val="Compact"/>
      </w:pPr>
      <w:r>
        <w:t xml:space="preserve">Ủng hộ chỉ với 1 click và 5s ! (adf.ly/4EmoB)</w:t>
      </w:r>
      <w:r>
        <w:br w:type="textWrapping"/>
      </w:r>
      <w:r>
        <w:br w:type="textWrapping"/>
      </w:r>
    </w:p>
    <w:p>
      <w:pPr>
        <w:pStyle w:val="Heading2"/>
      </w:pPr>
      <w:bookmarkStart w:id="531" w:name="chương-509"/>
      <w:bookmarkEnd w:id="531"/>
      <w:r>
        <w:t xml:space="preserve">509. Chương 50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09: Kèn lệnh phản cô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Hắc Báo thì có vẻ trấn định hơn:</w:t>
      </w:r>
    </w:p>
    <w:p>
      <w:pPr>
        <w:pStyle w:val="BodyText"/>
      </w:pPr>
      <w:r>
        <w:t xml:space="preserve">- Thiếu gia, trước khi tiêu diệt đám người ở Chi Tế Sơn, chúng ta phải giết chết tên yêu ngôn hoặc chúng dưới nhà đã. Cứ để hắn nói như vậy, e là càng ngày càng có nhiều người tin đó là sự thật. Cho dù chuyện chúng ta làm thần không hay quỷ không biết thì ít nhiều cũng ảnh hưởng đến thanh danh của La Thiên Đạo Trường.</w:t>
      </w:r>
    </w:p>
    <w:p>
      <w:pPr>
        <w:pStyle w:val="BodyText"/>
      </w:pPr>
      <w:r>
        <w:t xml:space="preserve">Hai mắt La Đĩnh lộ ra sát cơ sâm hàn, nhìn ra ngoài cửa sổ, chỉ thấy hồng hoa điểm điểm, là màu đỏ của hoa đỗ quyên. Màu đỏ huyết này khiến sát cơ trong mắt La Đĩnh càng thêm nồng đặc.</w:t>
      </w:r>
    </w:p>
    <w:p>
      <w:pPr>
        <w:pStyle w:val="BodyText"/>
      </w:pPr>
      <w:r>
        <w:t xml:space="preserve">- Hắc Báo, đi điều tra xem ai là kẻ lan truyền tin này. Ta không muốn kẻ đó sống sót nhìn thấy mặt trời của ngày mai!</w:t>
      </w:r>
    </w:p>
    <w:p>
      <w:pPr>
        <w:pStyle w:val="BodyText"/>
      </w:pPr>
      <w:r>
        <w:t xml:space="preserve">La Đĩnh lạnh lùng căn dặn. Hắc Báo vội vàng gật đầu nói:</w:t>
      </w:r>
    </w:p>
    <w:p>
      <w:pPr>
        <w:pStyle w:val="BodyText"/>
      </w:pPr>
      <w:r>
        <w:t xml:space="preserve">- Thiếu gia, thủ hạ sẽ đi làm luôn! Bất luận kẻ đó là ai, thủ hạ nhất định khiến hắn biến mất sạch sẽ.</w:t>
      </w:r>
    </w:p>
    <w:p>
      <w:pPr>
        <w:pStyle w:val="BodyText"/>
      </w:pPr>
      <w:r>
        <w:t xml:space="preserve">Hắc Báo trở thành cường giả tâm phúc của La Đĩnh, trừ tu vi bản thân cao ra, những phương diện khác cũng rất thuần thục. Bất luận là nơi nào, hắn muốn một tán tu biến mất thì đó là chuyện quá dễ dàng.</w:t>
      </w:r>
    </w:p>
    <w:p>
      <w:pPr>
        <w:pStyle w:val="BodyText"/>
      </w:pPr>
      <w:r>
        <w:t xml:space="preserve">La Đĩnh nhìn Hắc Báo biến mất trong hư không, tâm trạng cảm thấy vô cùng phiền não. Cảm giác phiền não này, một thiên chi kiêu tử như hắn từ xưa đến nay chưa từng có.</w:t>
      </w:r>
    </w:p>
    <w:p>
      <w:pPr>
        <w:pStyle w:val="BodyText"/>
      </w:pPr>
      <w:r>
        <w:t xml:space="preserve">La Đĩnh sinh ra đã được ngậm khóa vàng trong miệng. Từ khi bắt đầu tu luyện cho đến hết thời thiếu niên, hắn đều được người ta xem như là một chưởng thượng minh châu. Bởi vì ai cũng biết rằng, gã thanh niên này là trọng điểm bồi dưỡng của La Thiên Đạo Trường, được bồi dưỡng theo tiêu chí cấp bậc Đạo tôn.</w:t>
      </w:r>
    </w:p>
    <w:p>
      <w:pPr>
        <w:pStyle w:val="BodyText"/>
      </w:pPr>
      <w:r>
        <w:t xml:space="preserve">Mang trên người thân phận này, từ nhỏ đến lớn La Đĩnh đương nhiên chưa bao giờ phải chịu ấm ức, chứ đừng nói gì lo lắng. Việc duy nhất hắn phải làm là đóng tốt vai trò thiên chi kiêu tử này.</w:t>
      </w:r>
    </w:p>
    <w:p>
      <w:pPr>
        <w:pStyle w:val="BodyText"/>
      </w:pPr>
      <w:r>
        <w:t xml:space="preserve">Cảm giác thất bại duy nhất chính là đến từ Mộ Dung Nhạn. Đến bây giờ, cảm giác thất bại ấy khiến hắn vẫn chưa lấy lại được cân bằng tâm lý.</w:t>
      </w:r>
    </w:p>
    <w:p>
      <w:pPr>
        <w:pStyle w:val="BodyText"/>
      </w:pPr>
      <w:r>
        <w:t xml:space="preserve">Hắn vốn dĩ nghĩ rằng, chuyện hắn từ La Thiên Đạo Trường đích thân xuất mã để đối phó với một tên xuất thân từ các quốc gia nhân loại như Tần Vô Song là chuyện dễ như trở bàn tay.</w:t>
      </w:r>
    </w:p>
    <w:p>
      <w:pPr>
        <w:pStyle w:val="BodyText"/>
      </w:pPr>
      <w:r>
        <w:t xml:space="preserve">Nhưng hơn nửa tháng nay, đừng nói bản thân Tần Vô Song, ngay cả một cái bóng hắn cũng không nhìn thấy. Còn kế sách mà hắn chế định, không thể nói không âm hiểm, nhưng hình như ông trời cố ý làm khó hắn. Các quốc gia nhân loại trước đây trong mắt hắn như đất bằng, bây giờ chẳng khác gì vực sâu địa ngục, bọn tán tu đi một tên chết một tên, tất cả cùng bỏ mạng ở Chi Tế Sơn.</w:t>
      </w:r>
    </w:p>
    <w:p>
      <w:pPr>
        <w:pStyle w:val="BodyText"/>
      </w:pPr>
      <w:r>
        <w:t xml:space="preserve">Ngay cả những tán tu Động Hư Cảnh như Khổng Đại và Tiết Việt cũng phải nuốt hận ở Chi Tế Sơn. Không cần nghĩ cũng biết, thế lực đang cản trở ở Chi Tế Sơn tuyệt đối không phải lợi hại bình thường.</w:t>
      </w:r>
    </w:p>
    <w:p>
      <w:pPr>
        <w:pStyle w:val="BodyText"/>
      </w:pPr>
      <w:r>
        <w:t xml:space="preserve">Cho dù là bản thân La Đĩnh hắn trước khi tìm thấy đối sách ứng phó cũng không dám tiến lên. Đối thủ có thể giết được những cường giả Động Hư Cảnh như Khổng Đại và Tiết Việt thì cũng đủ khả năng giết chết La Đĩnh hắn.</w:t>
      </w:r>
    </w:p>
    <w:p>
      <w:pPr>
        <w:pStyle w:val="BodyText"/>
      </w:pPr>
      <w:r>
        <w:t xml:space="preserve">Mặc dù, những tán tu Động Hư Cảnh so với thiên chi kiêu tử của La Thiên Đạo Trường vẫn còn kém xa, nhưng trang bị hay những phương diện khác thì cũng chẳng thua kém gì.</w:t>
      </w:r>
    </w:p>
    <w:p>
      <w:pPr>
        <w:pStyle w:val="BodyText"/>
      </w:pPr>
      <w:r>
        <w:t xml:space="preserve">Nhưng mà, lúc này bảo La Đĩnh đích thân đi Chi Tế Sơn thì hắn vẫn chưa có dũng khí ấy.</w:t>
      </w:r>
    </w:p>
    <w:p>
      <w:pPr>
        <w:pStyle w:val="BodyText"/>
      </w:pPr>
      <w:r>
        <w:t xml:space="preserve">Chính vì vậy, nộ hỏa tích tụ trong lòng La Đĩnh không đoán cũng biết. Trong lúc hắn đang canh cánh trong lòng thì Hắc Báo đột nhiên bước ra từ hư không.</w:t>
      </w:r>
    </w:p>
    <w:p>
      <w:pPr>
        <w:pStyle w:val="BodyText"/>
      </w:pPr>
      <w:r>
        <w:t xml:space="preserve">- Thiếu gia!</w:t>
      </w:r>
    </w:p>
    <w:p>
      <w:pPr>
        <w:pStyle w:val="BodyText"/>
      </w:pPr>
      <w:r>
        <w:t xml:space="preserve">Khẩu khí Hắc Báo có chút gấp gáp.</w:t>
      </w:r>
    </w:p>
    <w:p>
      <w:pPr>
        <w:pStyle w:val="BodyText"/>
      </w:pPr>
      <w:r>
        <w:t xml:space="preserve">- Sao? Không phải một tán tu cũng không giết nổi chứ?</w:t>
      </w:r>
    </w:p>
    <w:p>
      <w:pPr>
        <w:pStyle w:val="BodyText"/>
      </w:pPr>
      <w:r>
        <w:t xml:space="preserve">Khẩu khí La Đĩnh rõ ràng có chút không vui.</w:t>
      </w:r>
    </w:p>
    <w:p>
      <w:pPr>
        <w:pStyle w:val="BodyText"/>
      </w:pPr>
      <w:r>
        <w:t xml:space="preserve">Hắc Báo ngập ngừng nói:</w:t>
      </w:r>
    </w:p>
    <w:p>
      <w:pPr>
        <w:pStyle w:val="BodyText"/>
      </w:pPr>
      <w:r>
        <w:t xml:space="preserve">- Không phải… lúc nãy thuộc hạ xuống dưới nhà, liếc qua, hình như nhìn thấy một người.</w:t>
      </w:r>
    </w:p>
    <w:p>
      <w:pPr>
        <w:pStyle w:val="BodyText"/>
      </w:pPr>
      <w:r>
        <w:t xml:space="preserve">- Ai?</w:t>
      </w:r>
    </w:p>
    <w:p>
      <w:pPr>
        <w:pStyle w:val="BodyText"/>
      </w:pPr>
      <w:r>
        <w:t xml:space="preserve">La Đĩnh lạnh lùng hỏi:</w:t>
      </w:r>
    </w:p>
    <w:p>
      <w:pPr>
        <w:pStyle w:val="BodyText"/>
      </w:pPr>
      <w:r>
        <w:t xml:space="preserve">- Không phải là Tần Vô Song chứ?</w:t>
      </w:r>
    </w:p>
    <w:p>
      <w:pPr>
        <w:pStyle w:val="BodyText"/>
      </w:pPr>
      <w:r>
        <w:t xml:space="preserve">- Nếu như thuộc hạ không nhận nhầm thì người đó là Mộ Dung tiểu thư!</w:t>
      </w:r>
    </w:p>
    <w:p>
      <w:pPr>
        <w:pStyle w:val="BodyText"/>
      </w:pPr>
      <w:r>
        <w:t xml:space="preserve">Lời này chẳng khác gì sấm giữa ban ngày, nhất thời khiến La Đĩnh ngây ra như phỗng. Sau đó, khuôn mặt hắn bỗng xuất hiện một nụ cười quỷ dị, nhưng bên trong nụ cười vẫn tràn đầy nộ hỏa không thể áp chế.</w:t>
      </w:r>
    </w:p>
    <w:p>
      <w:pPr>
        <w:pStyle w:val="BodyText"/>
      </w:pPr>
      <w:r>
        <w:t xml:space="preserve">Nghiến răng nghiến lợi nói:</w:t>
      </w:r>
    </w:p>
    <w:p>
      <w:pPr>
        <w:pStyle w:val="BodyText"/>
      </w:pPr>
      <w:r>
        <w:t xml:space="preserve">- Con tiện nhân này cuối cùng cũng chịu lộ diện à?</w:t>
      </w:r>
    </w:p>
    <w:p>
      <w:pPr>
        <w:pStyle w:val="BodyText"/>
      </w:pPr>
      <w:r>
        <w:t xml:space="preserve">Hắc Báo nói:</w:t>
      </w:r>
    </w:p>
    <w:p>
      <w:pPr>
        <w:pStyle w:val="BodyText"/>
      </w:pPr>
      <w:r>
        <w:t xml:space="preserve">- Lúc đó chỉ là vội vàng liếc qua, thủ hạ không dám đến quá gần, không biết bên cạnh cô ấy có cường giả bảo hộ hay không nên không dám tùy tiện đi theo.</w:t>
      </w:r>
    </w:p>
    <w:p>
      <w:pPr>
        <w:pStyle w:val="BodyText"/>
      </w:pPr>
      <w:r>
        <w:t xml:space="preserve">- Cường giả? Cô ta bỏ nhà đi lâu như vậy sao có thể có cường giả bảo hộ?</w:t>
      </w:r>
    </w:p>
    <w:p>
      <w:pPr>
        <w:pStyle w:val="BodyText"/>
      </w:pPr>
      <w:r>
        <w:t xml:space="preserve">La Đĩnh rất bất mãn với sự cẩn thận quá mức của Hắc Báo:</w:t>
      </w:r>
    </w:p>
    <w:p>
      <w:pPr>
        <w:pStyle w:val="BodyText"/>
      </w:pPr>
      <w:r>
        <w:t xml:space="preserve">- Nếu như để con tiện nhân đó rời khỏi tầm nhìn thì ngươi có nhìn thấy cũng coi như không!</w:t>
      </w:r>
    </w:p>
    <w:p>
      <w:pPr>
        <w:pStyle w:val="BodyText"/>
      </w:pPr>
      <w:r>
        <w:t xml:space="preserve">- Mộ Dung tiểu thư nếu như đã ở Thiết Mộc Châu Thành thì một chốc một lát chưa thể đi xa quá đâu. Thiếu gia, không lẽ ngài muốn đi gặp cô ấy?</w:t>
      </w:r>
    </w:p>
    <w:p>
      <w:pPr>
        <w:pStyle w:val="BodyText"/>
      </w:pPr>
      <w:r>
        <w:t xml:space="preserve">Khẩu khí của Hắc Báo vẫn rất cẩn thận:</w:t>
      </w:r>
    </w:p>
    <w:p>
      <w:pPr>
        <w:pStyle w:val="BodyText"/>
      </w:pPr>
      <w:r>
        <w:t xml:space="preserve">- Thuộc hạ nghĩ trong thời điểm mấu chốt này thiếu gia đừng nên đi gặp cô ấy, nếu không sẽ khiến Mộ Dung tiểu thư cảm thấy việc nàu đúng là âm mưu của thiếu gia nhằm đối phó với Tần Vô Song.</w:t>
      </w:r>
    </w:p>
    <w:p>
      <w:pPr>
        <w:pStyle w:val="BodyText"/>
      </w:pPr>
      <w:r>
        <w:t xml:space="preserve">Hắc Báo không dám lại gần cũng là vì nguyên nhân này. Bại lộ thân phận trước mặt người quen, rồi lại liên tưởng đến những suy đoán về La Thiên Đạo Trường, sẽ khiến người ta không khỏi nghĩ đến La Đĩnh. Như vậy, La Đĩnh thực sự có nguy cơ bị bại lộ.</w:t>
      </w:r>
    </w:p>
    <w:p>
      <w:pPr>
        <w:pStyle w:val="BodyText"/>
      </w:pPr>
      <w:r>
        <w:t xml:space="preserve">La Đĩnh giận dữ nói:</w:t>
      </w:r>
    </w:p>
    <w:p>
      <w:pPr>
        <w:pStyle w:val="BodyText"/>
      </w:pPr>
      <w:r>
        <w:t xml:space="preserve">- Nếu như đúng là con tiện nhân đó thì ta nhất định phải đi gặp ả!</w:t>
      </w:r>
    </w:p>
    <w:p>
      <w:pPr>
        <w:pStyle w:val="BodyText"/>
      </w:pPr>
      <w:r>
        <w:t xml:space="preserve">Hắc Báo vội vàng nói:</w:t>
      </w:r>
    </w:p>
    <w:p>
      <w:pPr>
        <w:pStyle w:val="BodyText"/>
      </w:pPr>
      <w:r>
        <w:t xml:space="preserve">- Vạn lần không được. Thiếu gia, chuyện này tuyệt đối không thể tùy hứng được!</w:t>
      </w:r>
    </w:p>
    <w:p>
      <w:pPr>
        <w:pStyle w:val="BodyText"/>
      </w:pPr>
      <w:r>
        <w:t xml:space="preserve">- Hắc Báo, con tiện nhân đó tránh ta, không lẽ ta cũng phải tránh ả?</w:t>
      </w:r>
    </w:p>
    <w:p>
      <w:pPr>
        <w:pStyle w:val="BodyText"/>
      </w:pPr>
      <w:r>
        <w:t xml:space="preserve">- Muốn gặp cô ấy, lúc này tuyệt đối không phải thời cơ. Theo thủ hạ thấy, lựa chọn tốt nhất lúc này là theo dõi cô ta. Vừa đi theo, vừa phái người thông báo cho Mộ Dung Thiên Cực. Nếu như Mộ Dung lão nhi mặc kệ không quản, chúng ta sẽ mượn cớ đó chỉ trích Mộ Dung lão nhi dung túng cho con gái. Nếu như Mộ Dung Thiên Cực quản, Mộ Dung tiểu thư sao có thể không theo ông ta về Phiêu Tuyết Lâu? Chỉ cần cô ta về Phiêu Tuyết Lâu, hôn ước sẽ lai được thực hiện như trước! Lúc đó, chỉ cần Mộ Dung tiểu thư gả cho ngài, thiếu gia muốn báo thù, sỉ nhục cô ta thế nào là chuyện của thiếu gia. Người ngoài không thể can thiệp được. Bây giờ ngài tùy tiện xuất hiện, có thể làm được gì? Sỉ nhục cô ta vài câu? Khiến cô ta nổi giận bỏ đi, e là cả đời này thiếu gia sẽ không còn gặp lại cô ta nữa đâu…</w:t>
      </w:r>
    </w:p>
    <w:p>
      <w:pPr>
        <w:pStyle w:val="BodyText"/>
      </w:pPr>
      <w:r>
        <w:t xml:space="preserve">Trong lòng La Đĩnh mặc dù đang sôi lên sùng sục nhưng vẫn có nhịn, gật gật đầu:</w:t>
      </w:r>
    </w:p>
    <w:p>
      <w:pPr>
        <w:pStyle w:val="BodyText"/>
      </w:pPr>
      <w:r>
        <w:t xml:space="preserve">- Vậy tạm thời hôm nay không đánh rắn động cỏ nữa. Hắc Báo, ngươi lập tức thông báo cho môn lộ của ngươi liên hệ với Mộ Dung Thiên Cực, Mộ Dung lão nhi này có lẽ vẫn chưa về đến Phiêu Tuyết Lâu đâu.</w:t>
      </w:r>
    </w:p>
    <w:p>
      <w:pPr>
        <w:pStyle w:val="BodyText"/>
      </w:pPr>
      <w:r>
        <w:t xml:space="preserve">Hắc Báo gật đầu:</w:t>
      </w:r>
    </w:p>
    <w:p>
      <w:pPr>
        <w:pStyle w:val="BodyText"/>
      </w:pPr>
      <w:r>
        <w:t xml:space="preserve">- Thủ hạ đi làm ngay.</w:t>
      </w:r>
    </w:p>
    <w:p>
      <w:pPr>
        <w:pStyle w:val="BodyText"/>
      </w:pPr>
      <w:r>
        <w:t xml:space="preserve">- Xem Mộ Dung lão nhi xử lý thế nào. Nếu như hắn mặc kệ không quản, lập tức thông báo Đạo tôn, kể lại toàn bộ sự tình. La Thiên Đạo Trường chúng ta không thể để Phiêu Tuyết Lâu tự ý lừa gạt!</w:t>
      </w:r>
    </w:p>
    <w:p>
      <w:pPr>
        <w:pStyle w:val="BodyText"/>
      </w:pPr>
      <w:r>
        <w:t xml:space="preserve">La Đĩnh có vẻ rất căm phẫn.</w:t>
      </w:r>
    </w:p>
    <w:p>
      <w:pPr>
        <w:pStyle w:val="BodyText"/>
      </w:pPr>
      <w:r>
        <w:t xml:space="preserve">La Đĩnh đương nhiên chỉ biết khúm núm lắng nghe, chuyện này không cần La Đĩnh giao phó tự hắn cũng có chừng mực. Nên làm thế nào, nên xử lý ra sao cho hay nhất, hắn rõ hơn ai hết.</w:t>
      </w:r>
    </w:p>
    <w:p>
      <w:pPr>
        <w:pStyle w:val="BodyText"/>
      </w:pPr>
      <w:r>
        <w:t xml:space="preserve">- Thiếu gia, tên tán tu đó tạm thời không động đến hắn chứ?</w:t>
      </w:r>
    </w:p>
    <w:p>
      <w:pPr>
        <w:pStyle w:val="BodyText"/>
      </w:pPr>
      <w:r>
        <w:t xml:space="preserve">Hắc Báo lại hỏi.</w:t>
      </w:r>
    </w:p>
    <w:p>
      <w:pPr>
        <w:pStyle w:val="BodyText"/>
      </w:pPr>
      <w:r>
        <w:t xml:space="preserve">- Sao lại không động? Không lẽ ngươi chê tin đồn hắn lan truyền ra vẫn chưa đủ sao? Phải đợi để hắn đến trước mặt cắn ta, chỉ trích ta là người lập mưu đối phó với Tần Vô Song à?</w:t>
      </w:r>
    </w:p>
    <w:p>
      <w:pPr>
        <w:pStyle w:val="BodyText"/>
      </w:pPr>
      <w:r>
        <w:t xml:space="preserve">La Đĩnh khó chịu.</w:t>
      </w:r>
    </w:p>
    <w:p>
      <w:pPr>
        <w:pStyle w:val="BodyText"/>
      </w:pPr>
      <w:r>
        <w:t xml:space="preserve">Hắc Báo than thở với vẻ bất đắc dĩ:</w:t>
      </w:r>
    </w:p>
    <w:p>
      <w:pPr>
        <w:pStyle w:val="BodyText"/>
      </w:pPr>
      <w:r>
        <w:t xml:space="preserve">- Bây giờ Mộ Dung Nhạn đang ở Thiết Mộc Châu Thành, thủ hạ lo là bên cạnh cô ta có cường giả, nếu như biết chúng ta bí mật đối phó với tán tu thì… mọi chuyện sẽ lộ hết. Lúc đó, đừng nói thiếu gia, cả La Thiên Đạo Trường sẽ rơi vào tình thế khó xử. Đắc tội với các quốc gia nhân loại là chuyện nhỏ, đắc tội với tán tu cũng không là gì, nhưng đắc tội với Tần gia Thiên Đế Sơn, thậm chí chọc giận Thiên Đế đương nhiệm, để những Cấm địa của Thần khác bắt thóp mới là chuyện khó xử lý.</w:t>
      </w:r>
    </w:p>
    <w:p>
      <w:pPr>
        <w:pStyle w:val="BodyText"/>
      </w:pPr>
      <w:r>
        <w:t xml:space="preserve">La Đĩnh phiền muộn, khoát tay:</w:t>
      </w:r>
    </w:p>
    <w:p>
      <w:pPr>
        <w:pStyle w:val="BodyText"/>
      </w:pPr>
      <w:r>
        <w:t xml:space="preserve">- Hắc Báo, ngươi tự xử lý đi. Chuyện đó chờ con tiện nhân đi khỏi Thiết Mộc Châu Thành rồi tính.</w:t>
      </w:r>
    </w:p>
    <w:p>
      <w:pPr>
        <w:pStyle w:val="BodyText"/>
      </w:pPr>
      <w:r>
        <w:t xml:space="preserve">- Không cần chờ cô ta rời khỏi Thiết Mộc Châu Thành. Thuộc hạ sẽ đích thân đi thăm dò trước. Nếu như có cường giả ngầm bảo hộ, thủ hạ chỉ cần thử là biết ngay. Nếu như không có, mọi chuyện sẽ dễ xử lý hơn.</w:t>
      </w:r>
    </w:p>
    <w:p>
      <w:pPr>
        <w:pStyle w:val="BodyText"/>
      </w:pPr>
      <w:r>
        <w:t xml:space="preserve">La Đĩnh gật gật đầu:</w:t>
      </w:r>
    </w:p>
    <w:p>
      <w:pPr>
        <w:pStyle w:val="BodyText"/>
      </w:pPr>
      <w:r>
        <w:t xml:space="preserve">- Được, Hắc Báo, lần này ngươi phải làm tốt vào, ta không muốn tên ta lại xuất hiện trong những câu chuyện nghị luận của đám tán tu đâu!</w:t>
      </w:r>
    </w:p>
    <w:p>
      <w:pPr>
        <w:pStyle w:val="BodyText"/>
      </w:pPr>
      <w:r>
        <w:t xml:space="preserve">Hắc Báo trong lòng cảm thấy có chút khó chịu, từ đầu đến cuối, chuyện gì hắn làm cũng tốt, chưa từng xuất hiện sơ hở, sao đám tán tu đó lại moi ra được? Tin tức quan trọng này rốt cuộc là do suy đoán hay là có chứng cứ gì? Bản thân Hắc Báo cũng không hiểu.</w:t>
      </w:r>
    </w:p>
    <w:p>
      <w:pPr>
        <w:pStyle w:val="BodyText"/>
      </w:pPr>
      <w:r>
        <w:t xml:space="preserve">Chí ít hắn có thể khẳng định, chuyện này tuyệt đối không phải xuất phát từ hắn.</w:t>
      </w:r>
    </w:p>
    <w:p>
      <w:pPr>
        <w:pStyle w:val="BodyText"/>
      </w:pPr>
      <w:r>
        <w:t xml:space="preserve">Nhưng Hắc Báo càng rõ hơn ai hết, bản thân chỉ là một con chó được La Thiên Đạo Trường huấn luyện, chỉ có vất vả, bán mạng cho La Đĩnh thì mới có tiền đồ.</w:t>
      </w:r>
    </w:p>
    <w:p>
      <w:pPr>
        <w:pStyle w:val="BodyText"/>
      </w:pPr>
      <w:r>
        <w:t xml:space="preserve">Nên hắn quay sang La Đĩnh hành lễ rồi lặng lẽ rời đi.</w:t>
      </w:r>
    </w:p>
    <w:p>
      <w:pPr>
        <w:pStyle w:val="BodyText"/>
      </w:pPr>
      <w:r>
        <w:t xml:space="preserve">o0o</w:t>
      </w:r>
    </w:p>
    <w:p>
      <w:pPr>
        <w:pStyle w:val="BodyText"/>
      </w:pPr>
      <w:r>
        <w:t xml:space="preserve">Lại nói Tần Vô Song, trải qua mười ngày chiến đấu, những tán tu tiến vào Chi Tế Sơn đều bị tiêu diệt sạch sẽ. Liên tiếp ba ngày, không có tán tu nào xuất hiện trong Chi Tế Sơn.</w:t>
      </w:r>
    </w:p>
    <w:p>
      <w:pPr>
        <w:pStyle w:val="BodyText"/>
      </w:pPr>
      <w:r>
        <w:t xml:space="preserve">Mộ Dung Nhạn định từ các quốc gia nhân loại vào Hiên Viên Khâu, Khiếu Nhật Thiên Phượng vừa phát hiện bóng Mộ Dung Nhạn liền thông báo ngay cho Tần Vô Song. Tần Vô Song đương nhiên sẽ không thiết trí bất cứ cản trở nào, cũng không định làm phiền, để Mộ Dung Nhạn thoải mái đi qua.</w:t>
      </w:r>
    </w:p>
    <w:p>
      <w:pPr>
        <w:pStyle w:val="BodyText"/>
      </w:pPr>
      <w:r>
        <w:t xml:space="preserve">Đây cũng chính là lý do sao Hắc Báo có thể nhìn thấy Mộ Dung Nhạn ở Thiết Mộc Châu Thành.</w:t>
      </w:r>
    </w:p>
    <w:p>
      <w:pPr>
        <w:pStyle w:val="BodyText"/>
      </w:pPr>
      <w:r>
        <w:t xml:space="preserve">Trong ba ngày, Tần Vô Song lần lượt triệu hồi năm đại linh thú vào Phong ấn Đồ quyển, bắt đầu mầy mò công dụng của Chân Linh Duyên, truyền linh lực cho Phong ấn Đồ quyển.</w:t>
      </w:r>
    </w:p>
    <w:p>
      <w:pPr>
        <w:pStyle w:val="BodyText"/>
      </w:pPr>
      <w:r>
        <w:t xml:space="preserve">Đúng như Tần Vô Song dự đoán, tinh thạch trên người hắn quả nhiên thập phần sung túc. Dù mười hai linh thú có cùng đi ra thì hắn cũng có thể đảm bảo bổ sung được ba lần linh lực.</w:t>
      </w:r>
    </w:p>
    <w:p>
      <w:pPr>
        <w:pStyle w:val="BodyText"/>
      </w:pPr>
      <w:r>
        <w:t xml:space="preserve">Đợi năm đại linh thú bổ sung hoàn tất, Tần Vô Song quyết định tiếp tục tiến lên phía trước, vào biên cảnh giữa Chi Tế Sơn và Hiên Viên Khâu.</w:t>
      </w:r>
    </w:p>
    <w:p>
      <w:pPr>
        <w:pStyle w:val="BodyText"/>
      </w:pPr>
      <w:r>
        <w:t xml:space="preserve">Từng bước từng bước đẩy cao phòng tuyến, càng cách xa các quốc gia nhân loại thì các quốc gia nhân loại càng bớt nguy hiểm.</w:t>
      </w:r>
    </w:p>
    <w:p>
      <w:pPr>
        <w:pStyle w:val="BodyText"/>
      </w:pPr>
      <w:r>
        <w:t xml:space="preserve">Lúc này, Ứng Long đã được Tần Vô Song cử đi điều tra tin tức. Tin tức mà La Đĩnh và Hắc Báo nghe được ở Thiết Mộc Châu Thành chính là kiệt tác của Ứng Long.</w:t>
      </w:r>
    </w:p>
    <w:p>
      <w:pPr>
        <w:pStyle w:val="BodyText"/>
      </w:pPr>
      <w:r>
        <w:t xml:space="preserve">Nếu như mười ngày trước, Tần Vô Song chỉ phòng ngự bị động thì chuyện phái Ứng Long đi tuyên truyền tin tức chính là bước thứ nhất để Tần Vô Song thổi hồi kèn phản kích.</w:t>
      </w:r>
    </w:p>
    <w:p>
      <w:pPr>
        <w:pStyle w:val="BodyText"/>
      </w:pPr>
      <w:r>
        <w:t xml:space="preserve">La Thiên Đạo Trường!</w:t>
      </w:r>
    </w:p>
    <w:p>
      <w:pPr>
        <w:pStyle w:val="BodyText"/>
      </w:pPr>
      <w:r>
        <w:t xml:space="preserve">Tần Vô Song cứ nghĩ đến bốn chữ ấy lửa giận lại bùng lên. Lần đầu tiên hắn vào Hiên Viên Khâu, vì cái lệnh truy sát của La Thiên Đạo Trường mà mỗi bước đi của hắn đều trở khó khắn. Bây giờ La Thiên Đạo Trường lại dùng độc kế này để đối phó với hắn. Bây giờ suy nghĩ của Tần Vô Song chỉ có một, đó là phản kích.</w:t>
      </w:r>
    </w:p>
    <w:p>
      <w:pPr>
        <w:pStyle w:val="BodyText"/>
      </w:pPr>
      <w:r>
        <w:t xml:space="preserve">Mà phát đầu tiên sẽ nhằm vào La Đĩnh!</w:t>
      </w:r>
    </w:p>
    <w:p>
      <w:pPr>
        <w:pStyle w:val="Compact"/>
      </w:pPr>
      <w:r>
        <w:t xml:space="preserve">Ủng hộ chỉ với 1 click và 5s ! (adf.ly/4EmoB)</w:t>
      </w:r>
      <w:r>
        <w:br w:type="textWrapping"/>
      </w:r>
      <w:r>
        <w:br w:type="textWrapping"/>
      </w:r>
    </w:p>
    <w:p>
      <w:pPr>
        <w:pStyle w:val="Heading2"/>
      </w:pPr>
      <w:bookmarkStart w:id="532" w:name="chương-510"/>
      <w:bookmarkEnd w:id="532"/>
      <w:r>
        <w:t xml:space="preserve">510. Chương 51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10: Thiên đàng có đường ngươi không đ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Biên cảnh Chi Tế Sơn, một thân ảnh nhanh nhẹn chạy tới từ Hiên Viên Khâu, Khiếu Nhật Thiên Phượng từ xa đã nhìn thấy thân ảnh ấy.</w:t>
      </w:r>
    </w:p>
    <w:p>
      <w:pPr>
        <w:pStyle w:val="BodyText"/>
      </w:pPr>
      <w:r>
        <w:t xml:space="preserve">- Chủ nhân, là Ứng Long đã trở về!</w:t>
      </w:r>
    </w:p>
    <w:p>
      <w:pPr>
        <w:pStyle w:val="BodyText"/>
      </w:pPr>
      <w:r>
        <w:t xml:space="preserve">Khiếu Nhật Thiên Phượng sáng mắt nói.</w:t>
      </w:r>
    </w:p>
    <w:p>
      <w:pPr>
        <w:pStyle w:val="BodyText"/>
      </w:pPr>
      <w:r>
        <w:t xml:space="preserve">Quả nhiên, Ứng Long ngự không bay đến, dừng lại chỗ sườn núi nơi bọn Tần Vô Song đang đứng. Tâm trí và thân thể Ứng Long lúc này đã hoàn toàn bị cổ độc khống chế, trở thành một con khôi lỗi thật sự.</w:t>
      </w:r>
    </w:p>
    <w:p>
      <w:pPr>
        <w:pStyle w:val="BodyText"/>
      </w:pPr>
      <w:r>
        <w:t xml:space="preserve">- Ứng Long bái kiến chủ nhân!</w:t>
      </w:r>
    </w:p>
    <w:p>
      <w:pPr>
        <w:pStyle w:val="BodyText"/>
      </w:pPr>
      <w:r>
        <w:t xml:space="preserve">Tần Vô Song thản nhiên nói:</w:t>
      </w:r>
    </w:p>
    <w:p>
      <w:pPr>
        <w:pStyle w:val="BodyText"/>
      </w:pPr>
      <w:r>
        <w:t xml:space="preserve">- Đứng lên, ngươi đi đã ba ngày, tình hình thế nào?</w:t>
      </w:r>
    </w:p>
    <w:p>
      <w:pPr>
        <w:pStyle w:val="BodyText"/>
      </w:pPr>
      <w:r>
        <w:t xml:space="preserve">Ứng Long nói:</w:t>
      </w:r>
    </w:p>
    <w:p>
      <w:pPr>
        <w:pStyle w:val="BodyText"/>
      </w:pPr>
      <w:r>
        <w:t xml:space="preserve">- Mộ Dung tiểu thư đã tới Thiết Mộc Châu Thành. Những gì chủ nhân dặn dò ta đã làm ổn thỏa. Hơn nữa, đám tán tu có vẻ rất tin ta. Bây giờ cả Thiết Mộc Châu Thành đều đang bàn tán chuyện này. Cho dù mọi người không lấy được bằng chứng thì cũng bắt đầu nghi ngờ.</w:t>
      </w:r>
    </w:p>
    <w:p>
      <w:pPr>
        <w:pStyle w:val="BodyText"/>
      </w:pPr>
      <w:r>
        <w:t xml:space="preserve">- Làm tốt lắm!</w:t>
      </w:r>
    </w:p>
    <w:p>
      <w:pPr>
        <w:pStyle w:val="BodyText"/>
      </w:pPr>
      <w:r>
        <w:t xml:space="preserve">Tần Vô Song gật gật đầu.</w:t>
      </w:r>
    </w:p>
    <w:p>
      <w:pPr>
        <w:pStyle w:val="BodyText"/>
      </w:pPr>
      <w:r>
        <w:t xml:space="preserve">Vẫn chưa nói hết câu thì Yển Thử đã chui lên:</w:t>
      </w:r>
    </w:p>
    <w:p>
      <w:pPr>
        <w:pStyle w:val="BodyText"/>
      </w:pPr>
      <w:r>
        <w:t xml:space="preserve">- Chủ nhân, có người theo dõi!</w:t>
      </w:r>
    </w:p>
    <w:p>
      <w:pPr>
        <w:pStyle w:val="BodyText"/>
      </w:pPr>
      <w:r>
        <w:t xml:space="preserve">Ứng Long nghe thấy lời này, từng giọt mồ hôi lớn như hạt đậu bắt đầu lấm tấm trên trán. Sao hắn ngờ được bản thân lại bị người ta theo dõi.</w:t>
      </w:r>
    </w:p>
    <w:p>
      <w:pPr>
        <w:pStyle w:val="BodyText"/>
      </w:pPr>
      <w:r>
        <w:t xml:space="preserve">- Thuộc hạ đáng chết!</w:t>
      </w:r>
    </w:p>
    <w:p>
      <w:pPr>
        <w:pStyle w:val="BodyText"/>
      </w:pPr>
      <w:r>
        <w:t xml:space="preserve">Ứng Long hổ thẹn.</w:t>
      </w:r>
    </w:p>
    <w:p>
      <w:pPr>
        <w:pStyle w:val="BodyText"/>
      </w:pPr>
      <w:r>
        <w:t xml:space="preserve">Tần Vô Song thì vẫn bình thản, khoát tay hỏi Yển Thử:</w:t>
      </w:r>
    </w:p>
    <w:p>
      <w:pPr>
        <w:pStyle w:val="BodyText"/>
      </w:pPr>
      <w:r>
        <w:t xml:space="preserve">- Mấy người? Thực lực thế nào?</w:t>
      </w:r>
    </w:p>
    <w:p>
      <w:pPr>
        <w:pStyle w:val="BodyText"/>
      </w:pPr>
      <w:r>
        <w:t xml:space="preserve">- Hồi chủ nhân, chỉ có một người. Tu vi vẫn chưa rõ nhưng có lẽ cũng là Động Hư Cảnh!</w:t>
      </w:r>
    </w:p>
    <w:p>
      <w:pPr>
        <w:pStyle w:val="BodyText"/>
      </w:pPr>
      <w:r>
        <w:t xml:space="preserve">Tần Vô Song nói với Ứng Long:</w:t>
      </w:r>
    </w:p>
    <w:p>
      <w:pPr>
        <w:pStyle w:val="BodyText"/>
      </w:pPr>
      <w:r>
        <w:t xml:space="preserve">- Ngươi đứng dậy, chuyện này không liên quan gì đến ngươi. Động Hư Cảnh muốn theo dõi ngươi, hơn nữa còn không ngự không mà dùng Địa Hành Thuật, tu vi hơn ngươi rất nhiều. Đây không phải là lỗi của ngươi!</w:t>
      </w:r>
    </w:p>
    <w:p>
      <w:pPr>
        <w:pStyle w:val="BodyText"/>
      </w:pPr>
      <w:r>
        <w:t xml:space="preserve">Ứng Long cảm kích đứng dậy, gật đầu lùi sang một bên.</w:t>
      </w:r>
    </w:p>
    <w:p>
      <w:pPr>
        <w:pStyle w:val="BodyText"/>
      </w:pPr>
      <w:r>
        <w:t xml:space="preserve">Tần Vô Song nói:</w:t>
      </w:r>
    </w:p>
    <w:p>
      <w:pPr>
        <w:pStyle w:val="BodyText"/>
      </w:pPr>
      <w:r>
        <w:t xml:space="preserve">- Được, ngươi tiếp tục chú ý, đợi hắn vào phạm vi phòng ngự của chúng ta rồi tính tiếp.</w:t>
      </w:r>
    </w:p>
    <w:p>
      <w:pPr>
        <w:pStyle w:val="BodyText"/>
      </w:pPr>
      <w:r>
        <w:t xml:space="preserve">Yển Thử nhận lệnh bỏ đi, một lúc sau lại chui lên:</w:t>
      </w:r>
    </w:p>
    <w:p>
      <w:pPr>
        <w:pStyle w:val="BodyText"/>
      </w:pPr>
      <w:r>
        <w:t xml:space="preserve">- Chủ nhân, hắn đã đến rồi và đã thâm nhập vào phạm vi của chúng ta.</w:t>
      </w:r>
    </w:p>
    <w:p>
      <w:pPr>
        <w:pStyle w:val="BodyText"/>
      </w:pPr>
      <w:r>
        <w:t xml:space="preserve">- Được, Bảo Trư, ngươi đi xử lý hắn.</w:t>
      </w:r>
    </w:p>
    <w:p>
      <w:pPr>
        <w:pStyle w:val="BodyText"/>
      </w:pPr>
      <w:r>
        <w:t xml:space="preserve">Tần Vô Song biết, thế trận này thích hợp nhất với Tịnh Đàn Bảo Trư.</w:t>
      </w:r>
    </w:p>
    <w:p>
      <w:pPr>
        <w:pStyle w:val="BodyText"/>
      </w:pPr>
      <w:r>
        <w:t xml:space="preserve">Quả nhiên, Tịnh Đàn Bảo Trư xuất mã, cơ thịt toàn thân không ngừng luật động, rồi đột nhiên kêu lớn một tiếng, hai chân dẫm mạnh.</w:t>
      </w:r>
    </w:p>
    <w:p>
      <w:pPr>
        <w:pStyle w:val="BodyText"/>
      </w:pPr>
      <w:r>
        <w:t xml:space="preserve">Một dẫm này khiến cả mặt đất lập tức nứt ra như mạng nhện, toàn bộ địa mạch bị một dẫm của Tịnh Đàn Bảo Trư phá vỡ hết.</w:t>
      </w:r>
    </w:p>
    <w:p>
      <w:pPr>
        <w:pStyle w:val="BodyText"/>
      </w:pPr>
      <w:r>
        <w:t xml:space="preserve">Người đang địa hành dưới đất đột nhiên cảm thấy một trận rung động với dao động cường đại, địa mạch ba động kịch liệt, sự ba động này chẳng khác gì sóng biển mênh mông, thế đầu vô cùng mạnh, ngăn cản hắn tiến lên phía trước.</w:t>
      </w:r>
    </w:p>
    <w:p>
      <w:pPr>
        <w:pStyle w:val="BodyText"/>
      </w:pPr>
      <w:r>
        <w:t xml:space="preserve">Kẻ đó không dám chậm trễ, bảo vệ hết mọi vị trí yếu hại, nổi nhanh lên mặt đất, chỉ thấy một con linh thú lớn như quả núi, uy vũ vô cùng chắn ngang trước mặt.</w:t>
      </w:r>
    </w:p>
    <w:p>
      <w:pPr>
        <w:pStyle w:val="BodyText"/>
      </w:pPr>
      <w:r>
        <w:t xml:space="preserve">Rồi hắn lại ngẩng đầu nhìn, xa xa trên triền núi, một gã thanh niên trẻ tuổi tiêu sái khoanh tay đứng nhìn thần thái vô cùng thoải mái. Còn người mà hắn theo dõi thì đang đứng sau gã thanh niên ấy.</w:t>
      </w:r>
    </w:p>
    <w:p>
      <w:pPr>
        <w:pStyle w:val="BodyText"/>
      </w:pPr>
      <w:r>
        <w:t xml:space="preserve">Tần Vô Song vừa nhìn thấy người này, nhất thời sản sinh một cảm giác vô cùng quen thuộc chỉ là vẫn chưa nghĩ ra đó là ai.</w:t>
      </w:r>
    </w:p>
    <w:p>
      <w:pPr>
        <w:pStyle w:val="BodyText"/>
      </w:pPr>
      <w:r>
        <w:t xml:space="preserve">Người này toàn thân hắc y, đề phòng nhìn về phía trước, lạnh lùng nói:</w:t>
      </w:r>
    </w:p>
    <w:p>
      <w:pPr>
        <w:pStyle w:val="BodyText"/>
      </w:pPr>
      <w:r>
        <w:t xml:space="preserve">- Ngươi là ai? Là ngươi mai phục ở Chi Tế Sơn ngăn không cho tu luyện giả quá cảnh đúng không?</w:t>
      </w:r>
    </w:p>
    <w:p>
      <w:pPr>
        <w:pStyle w:val="BodyText"/>
      </w:pPr>
      <w:r>
        <w:t xml:space="preserve">Người này vừa lên tiếng, Tần Vô Song lập tức nhận ran gay. Đồng thời, nộ hỏa trong lòng hắn cũng bùng cháy. Người này, chính là thủ hạ đồng mưu của La Đĩnh, Tần Vô Song nhớ hình như La Đĩnh gọi hắn là Hắc Báo.</w:t>
      </w:r>
    </w:p>
    <w:p>
      <w:pPr>
        <w:pStyle w:val="BodyText"/>
      </w:pPr>
      <w:r>
        <w:t xml:space="preserve">Giọng nói của người này, Tần Vô Song đương nhiên không thể nào quên được, mà khí chất trên người hắn, Tần Vô Song cũng thấy quen thuộc. Ngày đó ở Cuồng Diễm Nhai, Tần Vô Song không trực tiếp nhìn thấy Hắc Báo nhưng khí chất và giọng nói của hắn thì Tần Vô Song tuyệt đối không nhớ nhầm.</w:t>
      </w:r>
    </w:p>
    <w:p>
      <w:pPr>
        <w:pStyle w:val="BodyText"/>
      </w:pPr>
      <w:r>
        <w:t xml:space="preserve">- Người này, ngươi quen chứ?</w:t>
      </w:r>
    </w:p>
    <w:p>
      <w:pPr>
        <w:pStyle w:val="BodyText"/>
      </w:pPr>
      <w:r>
        <w:t xml:space="preserve">Tần Vô Song quay đầu hỏi Ứng Long.</w:t>
      </w:r>
    </w:p>
    <w:p>
      <w:pPr>
        <w:pStyle w:val="BodyText"/>
      </w:pPr>
      <w:r>
        <w:t xml:space="preserve">Ứng Long nhìn một lúc, lắc lắc đầu:</w:t>
      </w:r>
    </w:p>
    <w:p>
      <w:pPr>
        <w:pStyle w:val="BodyText"/>
      </w:pPr>
      <w:r>
        <w:t xml:space="preserve">- Thuộc hạ không quen.</w:t>
      </w:r>
    </w:p>
    <w:p>
      <w:pPr>
        <w:pStyle w:val="BodyText"/>
      </w:pPr>
      <w:r>
        <w:t xml:space="preserve">Tần Vô Song khẽ gật đầu, cao giọng nói:</w:t>
      </w:r>
    </w:p>
    <w:p>
      <w:pPr>
        <w:pStyle w:val="BodyText"/>
      </w:pPr>
      <w:r>
        <w:t xml:space="preserve">- Tiểu tử này ngang nhiên đi theo thủ hạ ta đến đây, có âm mưu gì?</w:t>
      </w:r>
    </w:p>
    <w:p>
      <w:pPr>
        <w:pStyle w:val="BodyText"/>
      </w:pPr>
      <w:r>
        <w:t xml:space="preserve">Hắc Báo cười lạnh nói:</w:t>
      </w:r>
    </w:p>
    <w:p>
      <w:pPr>
        <w:pStyle w:val="BodyText"/>
      </w:pPr>
      <w:r>
        <w:t xml:space="preserve">- Thủ hạ của ngươi? Tên này tuyên truyền tin đồn ở Thiết Mộc Châu Thành, tán tu bọn ta nghi ngờ hắn có dụng tâm khác nên mới theo dõi xem sao. Xem ra, tất cả mọi âm mưu, bao gồm cả chuyện ở Chi Tế Sơn đều do ngươi sắp xếp.</w:t>
      </w:r>
    </w:p>
    <w:p>
      <w:pPr>
        <w:pStyle w:val="BodyText"/>
      </w:pPr>
      <w:r>
        <w:t xml:space="preserve">Tần Vô Song cười lạnh mấy cái, dùng ánh mắt giễu cợt dò xét Hắc Báo:</w:t>
      </w:r>
    </w:p>
    <w:p>
      <w:pPr>
        <w:pStyle w:val="BodyText"/>
      </w:pPr>
      <w:r>
        <w:t xml:space="preserve">- Tán tu? Các hạ, ngươi nói vậy mà không thấy xấu hổ à? Ngươi dám tự nhận mình là tán tu?</w:t>
      </w:r>
    </w:p>
    <w:p>
      <w:pPr>
        <w:pStyle w:val="BodyText"/>
      </w:pPr>
      <w:r>
        <w:t xml:space="preserve">Hắc Báo trong lòng hơi run, gã thanh niên này tu vi xem ra không cao nhưng ánh mắt thì lại rất sắc bén. Nhất là những lời hắn nói, sao nghe có chút ẩn ý bên trong.</w:t>
      </w:r>
    </w:p>
    <w:p>
      <w:pPr>
        <w:pStyle w:val="BodyText"/>
      </w:pPr>
      <w:r>
        <w:t xml:space="preserve">Không lẽ? Hắc Báo lập tức nói với chính mình tuyệt đối không được để loạn trận tuyến, nên thản nhiên nói:</w:t>
      </w:r>
    </w:p>
    <w:p>
      <w:pPr>
        <w:pStyle w:val="BodyText"/>
      </w:pPr>
      <w:r>
        <w:t xml:space="preserve">- Gã thanh niên, ngươi ở Chi Tế Sơn giết chóc bừa bãi rốt cuộc là có âm mưu gì? Ngươi có biết làm như vậy là đã trở thành kẻ thù với tất cả tán tu của Hiên Viên Khâu không?</w:t>
      </w:r>
    </w:p>
    <w:p>
      <w:pPr>
        <w:pStyle w:val="BodyText"/>
      </w:pPr>
      <w:r>
        <w:t xml:space="preserve">Tần Vô Song đương nhiên biết Hắc Báo cố ý nói vậy để Tần Vô Song thừa nhận chuyện ở Chi Tế Sơn là do hắn làm, nhưng Tần Vô Song cũng không hề có ý định phủ nhận.</w:t>
      </w:r>
    </w:p>
    <w:p>
      <w:pPr>
        <w:pStyle w:val="BodyText"/>
      </w:pPr>
      <w:r>
        <w:t xml:space="preserve">Khóe miệng lại xuất hiện một tia chế nhạo:</w:t>
      </w:r>
    </w:p>
    <w:p>
      <w:pPr>
        <w:pStyle w:val="BodyText"/>
      </w:pPr>
      <w:r>
        <w:t xml:space="preserve">- Các hạ, những kẻ thông minh giả bộ hồ đồ ta gặp nhiều rồi, nhưng kẻ luôn giả bộ hồ đồ như các hạ thì ta mới gặp lần đâu. Người đáng lẽ phải rõ hơn ta, rằng kẻ thù của tất cả tán tu Hiên Viên Khâu không phải ta, mà là ngươi!</w:t>
      </w:r>
    </w:p>
    <w:p>
      <w:pPr>
        <w:pStyle w:val="BodyText"/>
      </w:pPr>
      <w:r>
        <w:t xml:space="preserve">Lời này thiếu chút nữa khiến Hắc Báo run rẩy. Hai lời này rõ ràng đều có ám chỉ, mà chỉ hướng thì như hiểu rõ âm mưu của hắn và La Đĩnh lắm.</w:t>
      </w:r>
    </w:p>
    <w:p>
      <w:pPr>
        <w:pStyle w:val="BodyText"/>
      </w:pPr>
      <w:r>
        <w:t xml:space="preserve">Liên tưởng đến chuyện thủ hạ của gã thanh niên này lúc nãy đến Thiết Mộc Châu Thành tuyên truyền tin tức, Hắc Báo thấy toàn thân lạnh cứng, rồi đột nhiên nghĩ ra:</w:t>
      </w:r>
    </w:p>
    <w:p>
      <w:pPr>
        <w:pStyle w:val="BodyText"/>
      </w:pPr>
      <w:r>
        <w:t xml:space="preserve">- Không lẽ người này đã biết hết kế sách của ta và thiếu gia? Thủ hạ của hắn sao ở Thiết Mộc Châu Thành miêu tả linh hoạt sống động như đích thân tham dự vậy?</w:t>
      </w:r>
    </w:p>
    <w:p>
      <w:pPr>
        <w:pStyle w:val="BodyText"/>
      </w:pPr>
      <w:r>
        <w:t xml:space="preserve">Nghĩ đến đây, Hắc Báo chợt thấy ớn lạnh toàn thân, lạnh lùng nói:</w:t>
      </w:r>
    </w:p>
    <w:p>
      <w:pPr>
        <w:pStyle w:val="BodyText"/>
      </w:pPr>
      <w:r>
        <w:t xml:space="preserve">- Đừng có ở đó cố ý mê hoặc nữa, ngươi giết nhiều tán tu như vậy, cường giả trong giới tán tu của Hiên Viên Khâu sẽ không tha cho ngươi đâu!</w:t>
      </w:r>
    </w:p>
    <w:p>
      <w:pPr>
        <w:pStyle w:val="BodyText"/>
      </w:pPr>
      <w:r>
        <w:t xml:space="preserve">Tần Vô Song cười ha hả:</w:t>
      </w:r>
    </w:p>
    <w:p>
      <w:pPr>
        <w:pStyle w:val="BodyText"/>
      </w:pPr>
      <w:r>
        <w:t xml:space="preserve">- Tốt lắm, các hạ, vậy ngươi nói cho ta biết, bây giờ tán tu của Hiên Viên Khâu đang tụ tập ở đâu đông nhất, để ta đi gặp họ.</w:t>
      </w:r>
    </w:p>
    <w:p>
      <w:pPr>
        <w:pStyle w:val="BodyText"/>
      </w:pPr>
      <w:r>
        <w:t xml:space="preserve">Tịnh Đàn Bảo Trư rung rung thân mình đầy thịt, nói:</w:t>
      </w:r>
    </w:p>
    <w:p>
      <w:pPr>
        <w:pStyle w:val="BodyText"/>
      </w:pPr>
      <w:r>
        <w:t xml:space="preserve">- Chủ nhân, đừng phí lời với tên này, để ta nuốt chửng hắn là xong chuyện.</w:t>
      </w:r>
    </w:p>
    <w:p>
      <w:pPr>
        <w:pStyle w:val="BodyText"/>
      </w:pPr>
      <w:r>
        <w:t xml:space="preserve">Tần Vô Song xua tay, ra hiệu cho Bảo Trư lui về phía sau. Tịnh Đàn Bảo Trư đương nhiên không dám phản kháng nửa lời, than thở mấy câu, lui ra sau một đoạn, nhưng hai con mắt to như hai cái chuông đồng thì vẫn nhìn chằm chằm vào Hắc Báo với bộ dạng hung thần ác sát.</w:t>
      </w:r>
    </w:p>
    <w:p>
      <w:pPr>
        <w:pStyle w:val="BodyText"/>
      </w:pPr>
      <w:r>
        <w:t xml:space="preserve">Hắc Báo hít vội một ngụm không khí, sao hắn không nhìn ra con heo mập này là một linh thú với khí trường thập phần mạnh mẽ. Khí trường cực mạnh khiến một Động Hư Cảnh cường giả gặp nhiều biết nhiều như Hắc Báo cũng phải cảm thấy áp lực.</w:t>
      </w:r>
    </w:p>
    <w:p>
      <w:pPr>
        <w:pStyle w:val="BodyText"/>
      </w:pPr>
      <w:r>
        <w:t xml:space="preserve">Và thứ mà hắn thấy, chỉ là một góc của núi băng, Hắc Báo cảm nhận rất rõ, xung quanh gã thanh niên này, vẫn còn vài con linh thú nữa chưa xuất hiện, nhưng vẫn đang dùng khí thế để áp chế hắn.</w:t>
      </w:r>
    </w:p>
    <w:p>
      <w:pPr>
        <w:pStyle w:val="BodyText"/>
      </w:pPr>
      <w:r>
        <w:t xml:space="preserve">Hắc Báo cuối cùng cũng hiểu được, vì sao đối phương có thể thong dong giết chóc ở Chi Tế Sơn như vậy. Có tổ hợp thực lực này, cho dù ở Hiên Viên Khâu thì cũng là thực lực vô cùng mạnh.</w:t>
      </w:r>
    </w:p>
    <w:p>
      <w:pPr>
        <w:pStyle w:val="BodyText"/>
      </w:pPr>
      <w:r>
        <w:t xml:space="preserve">- Người này là ai? Người này là ai?</w:t>
      </w:r>
    </w:p>
    <w:p>
      <w:pPr>
        <w:pStyle w:val="BodyText"/>
      </w:pPr>
      <w:r>
        <w:t xml:space="preserve">Hắc Báo thầm thắc mắc, hắn dò qua một lượt danh sách những thế lực thanh niên tài tuấn nhất lưu trong Hiên Viên Khâu, cứ một cái tên hiện ra rồi lại bị phủ quyết. Cho đến khi hắn nghĩ đến Tần gia Thiên Đế Sơn, trong đầu Hắc Báo mới nảy ra một cái tên.</w:t>
      </w:r>
    </w:p>
    <w:p>
      <w:pPr>
        <w:pStyle w:val="BodyText"/>
      </w:pPr>
      <w:r>
        <w:t xml:space="preserve">Đúng giờ phút đó, sắc mặt Hắc Báo dần thay đổi, hắn giống như linh đài đột nhiên thanh minh, bỗng nhiên nghĩ ra người đó là ai.</w:t>
      </w:r>
    </w:p>
    <w:p>
      <w:pPr>
        <w:pStyle w:val="BodyText"/>
      </w:pPr>
      <w:r>
        <w:t xml:space="preserve">- Ngươi! Ngươi…</w:t>
      </w:r>
    </w:p>
    <w:p>
      <w:pPr>
        <w:pStyle w:val="BodyText"/>
      </w:pPr>
      <w:r>
        <w:t xml:space="preserve">Hắc Báo dùng ánh mắt cảnh giác cao độ, nhìn chằm chằm vào Tần Vô Song, mắt như bắn ra liệt hỏa.</w:t>
      </w:r>
    </w:p>
    <w:p>
      <w:pPr>
        <w:pStyle w:val="BodyText"/>
      </w:pPr>
      <w:r>
        <w:t xml:space="preserve">- Ngươi rất thông minh, xem ra, ngươi đã nhận ra ta là ai rồi.</w:t>
      </w:r>
    </w:p>
    <w:p>
      <w:pPr>
        <w:pStyle w:val="BodyText"/>
      </w:pPr>
      <w:r>
        <w:t xml:space="preserve">Tần Vô Song sâm nhiêm, khẩu khí đột nhiên thay đổi:</w:t>
      </w:r>
    </w:p>
    <w:p>
      <w:pPr>
        <w:pStyle w:val="BodyText"/>
      </w:pPr>
      <w:r>
        <w:t xml:space="preserve">- Nhưng mà, trước khi ngươi biết ta là ai thì ta đã biết ngươi là ai rồi. Bởi vậy, ván cờ này các ngươi sẽ thua rất thảm!</w:t>
      </w:r>
    </w:p>
    <w:p>
      <w:pPr>
        <w:pStyle w:val="BodyText"/>
      </w:pPr>
      <w:r>
        <w:t xml:space="preserve">Hắc Báo mặt tái như tro tàn, nhìn Tần Vô Song, ánh mắt tràn đầy vẻ khó tin. Hắn có nghĩ thế nào cũng nghĩ không thông, sao Tần Vô Song lại biết hết mọi chuyện? Không lẽ hắn có thiên lý nhãn và thuận phong nhĩ? Không lẽ hắn có thể đọc được ý niệm của người khác ở khoảng cách vài chục vạn dặm? Sao có thể như thế được? Cho dù là Thần đạo cường giả cũng không thể có thần thông cường đại như vậy.</w:t>
      </w:r>
    </w:p>
    <w:p>
      <w:pPr>
        <w:pStyle w:val="BodyText"/>
      </w:pPr>
      <w:r>
        <w:t xml:space="preserve">- Hắc Báo…</w:t>
      </w:r>
    </w:p>
    <w:p>
      <w:pPr>
        <w:pStyle w:val="BodyText"/>
      </w:pPr>
      <w:r>
        <w:t xml:space="preserve">Khẩu khí của Tần Vô Song không hề có bất cứ cảm tình nhân loại nào. Hai chữ Hắc Báo thốt ra từ miệng hắn làm phòng tuyến cuối cùng trong lòng Hắc Báo như tan chảy.</w:t>
      </w:r>
    </w:p>
    <w:p>
      <w:pPr>
        <w:pStyle w:val="BodyText"/>
      </w:pPr>
      <w:r>
        <w:t xml:space="preserve">Tần Vô Song giơ tay ra hiệu, Khiếu Nhật Thiên Phượng và Độc Giác Thần Mã lập tức chui ra từ bóng tối, cùng Tịnh Đàn Bảo Trư hình thành nên thế trận tam giác, dồn Hắc Báo vào giữa.</w:t>
      </w:r>
    </w:p>
    <w:p>
      <w:pPr>
        <w:pStyle w:val="BodyText"/>
      </w:pPr>
      <w:r>
        <w:t xml:space="preserve">Tần Vô Song ngữ khí thản nhiên:</w:t>
      </w:r>
    </w:p>
    <w:p>
      <w:pPr>
        <w:pStyle w:val="BodyText"/>
      </w:pPr>
      <w:r>
        <w:t xml:space="preserve">- Cái này gọi là thiên đàng có lối ngươi không đi, địa ngục vô môn ngươi xông tới! Nói đi, ngươi muốn chết thế nào?</w:t>
      </w:r>
    </w:p>
    <w:p>
      <w:pPr>
        <w:pStyle w:val="BodyText"/>
      </w:pPr>
      <w:r>
        <w:t xml:space="preserve">Hắc Báo nhìn xung quanh, biết ba con linh thú này, không con nào có thực lực thua kém hắn. Một chọi một, Hắc Báo muốn thoát thân cũng không vấn đề gì. Nhưng một chọi hai, muốn thoát thân phải xem phát huy của hắn lúc đó. Còn một chọi ba, hy vọng thoát thân vẫn còn rất nhỏ. Huống hồ, Hắc Báo ngầm cảm giác rằng, vẫn còn cường giả ẩn nấp dưới đất, cho dù hắn có muốn chui xuống đất bỏ trốn thì thông đạo nhất định cũng bị khóa chặt. Nói không chừng xuống đất rồi còn chết nhanh hơn!</w:t>
      </w:r>
    </w:p>
    <w:p>
      <w:pPr>
        <w:pStyle w:val="BodyText"/>
      </w:pPr>
      <w:r>
        <w:t xml:space="preserve">Hắc Báo mặt lộ vẻ sầu thảm, biết lần này đã rơi vào vòng vây của địch. Vẻ mặt sầu thảm, thì thào hỏi:</w:t>
      </w:r>
    </w:p>
    <w:p>
      <w:pPr>
        <w:pStyle w:val="BodyText"/>
      </w:pPr>
      <w:r>
        <w:t xml:space="preserve">- Ngươi đúng là Tần Vô Song chứ?</w:t>
      </w:r>
    </w:p>
    <w:p>
      <w:pPr>
        <w:pStyle w:val="BodyText"/>
      </w:pPr>
      <w:r>
        <w:t xml:space="preserve">Tần Vô Song cười nhạt:</w:t>
      </w:r>
    </w:p>
    <w:p>
      <w:pPr>
        <w:pStyle w:val="BodyText"/>
      </w:pPr>
      <w:r>
        <w:t xml:space="preserve">- Sao? Ngươi và La Đĩnh một lòng muốn tìm ta, bây giờ ta đứng trước mặt ngươi, ngươi lại không nhận ra sao?</w:t>
      </w:r>
    </w:p>
    <w:p>
      <w:pPr>
        <w:pStyle w:val="BodyText"/>
      </w:pPr>
      <w:r>
        <w:t xml:space="preserve">Hắc Báo sắc mặt tái nhợt, thở dài:</w:t>
      </w:r>
    </w:p>
    <w:p>
      <w:pPr>
        <w:pStyle w:val="BodyText"/>
      </w:pPr>
      <w:r>
        <w:t xml:space="preserve">- Ta quả thực không tài nào nghĩ ra làm sao ngươi lại có thể làm được! Kế sách này, trong quá trình thực thi, một chút sơ hở cũng không có, sao ngươi lại phát hiện ra? Sao lại có thể như vậy?</w:t>
      </w:r>
    </w:p>
    <w:p>
      <w:pPr>
        <w:pStyle w:val="BodyText"/>
      </w:pPr>
      <w:r>
        <w:t xml:space="preserve">Tần Vô Song cười lạnh nói:</w:t>
      </w:r>
    </w:p>
    <w:p>
      <w:pPr>
        <w:pStyle w:val="BodyText"/>
      </w:pPr>
      <w:r>
        <w:t xml:space="preserve">- Kế sách của ngươi đủ độc, đủ mạnh! Nhưng nói cho cùng, ngươi vẫn không tin là ta biết âm mưu của các ngươi. Trong sự mơ hồ chính là số trời đã định. Không phải kế hoạch của ngươi không hoàn hảo chỗ nào, cũng không phải ở đâu có sơ hở. Tất cả những chuyện này đều là do cái miệng của ngươi, tự ngươi nói cho ta biết.</w:t>
      </w:r>
    </w:p>
    <w:p>
      <w:pPr>
        <w:pStyle w:val="BodyText"/>
      </w:pPr>
      <w:r>
        <w:t xml:space="preserve">- Tự ta nói cho ngươi biết?</w:t>
      </w:r>
    </w:p>
    <w:p>
      <w:pPr>
        <w:pStyle w:val="BodyText"/>
      </w:pPr>
      <w:r>
        <w:t xml:space="preserve">Hắc Báo cười với vẻ hoang đường, nghĩ là Tần Vô Song đang cố ý trêu chọc hắn, nhưng càng ngày nụ cười càng trở nên ngường ngùng, lắc đầu không ngừng.</w:t>
      </w:r>
    </w:p>
    <w:p>
      <w:pPr>
        <w:pStyle w:val="Compact"/>
      </w:pPr>
      <w:r>
        <w:t xml:space="preserve">Ủng hộ chỉ với 1 click và 5s ! (adf.ly/4EmoB)</w:t>
      </w:r>
      <w:r>
        <w:br w:type="textWrapping"/>
      </w:r>
      <w:r>
        <w:br w:type="textWrapping"/>
      </w:r>
    </w:p>
    <w:p>
      <w:pPr>
        <w:pStyle w:val="Heading2"/>
      </w:pPr>
      <w:bookmarkStart w:id="533" w:name="chương-511"/>
      <w:bookmarkEnd w:id="533"/>
      <w:r>
        <w:t xml:space="preserve">511. Chương 51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11: Hàng phục Hắc Báo.</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vẻ mặt vẫn vô cùng thản nhiên, bất luận Hắc Báo có tin hay không thì những gì hắn nói cũng là sự thật.</w:t>
      </w:r>
    </w:p>
    <w:p>
      <w:pPr>
        <w:pStyle w:val="BodyText"/>
      </w:pPr>
      <w:r>
        <w:t xml:space="preserve">- Tần Vô Song, ta xem nhẹ ngươi rồi! Xem nhẹ ngươi rồi!</w:t>
      </w:r>
    </w:p>
    <w:p>
      <w:pPr>
        <w:pStyle w:val="BodyText"/>
      </w:pPr>
      <w:r>
        <w:t xml:space="preserve">Hắc Báo kêu lên đau đớn rồi lại nhìn ba đối thủ đang dồn hắn vào chỗ chết, nội tâm cũng giãy giụa:</w:t>
      </w:r>
    </w:p>
    <w:p>
      <w:pPr>
        <w:pStyle w:val="BodyText"/>
      </w:pPr>
      <w:r>
        <w:t xml:space="preserve">- Chi bằng, liều chết chiến đấu một phen. Chỉ cần thoát ra khỏi cái vòng vây này, dù mình có trọng thương thì cũng thoát được. Nếu không tên Tần Vô Song này sẽ không để cho mình được chết nhẹ nhàng, sẽ dùng trăm phương ngàn kế hành hạ mình!</w:t>
      </w:r>
    </w:p>
    <w:p>
      <w:pPr>
        <w:pStyle w:val="BodyText"/>
      </w:pPr>
      <w:r>
        <w:t xml:space="preserve">- Hắc Báo, nếu như ngươi định bỏ chạy thì ta khuyên ngươi nên từ bỏ ý định ấy đi. Ngươi dù có phi thiên độn địa thì hôm nay tuyệt đối không thoát nổi đâu. Trừ phi thực lực của ngươi có thể áp đảo thuộc hạ của ta.</w:t>
      </w:r>
    </w:p>
    <w:p>
      <w:pPr>
        <w:pStyle w:val="BodyText"/>
      </w:pPr>
      <w:r>
        <w:t xml:space="preserve">Hắc Báo nhìn Tịnh Đàn Bảo Trư đang giễu võ dương oai, lại nhìn Độc Giác Thần Mã và Khiếu Nhật Thiên Phượng đang lượn vòng trong không trung, bất cứ tên nào cũng đủ để khiến hắn nhức đầu.</w:t>
      </w:r>
    </w:p>
    <w:p>
      <w:pPr>
        <w:pStyle w:val="BodyText"/>
      </w:pPr>
      <w:r>
        <w:t xml:space="preserve">- Tần Vô Song, ta biết, hôm nay ta xui xẻo. Nhưng ngươi muốn giết ta thì ngươi sẽ phải trả giá!</w:t>
      </w:r>
    </w:p>
    <w:p>
      <w:pPr>
        <w:pStyle w:val="BodyText"/>
      </w:pPr>
      <w:r>
        <w:t xml:space="preserve">Khẩu khí của Hắc Báo cũng rất cường hãn, bộ dạng chẳng khác gì một con thú đang bị vây hãm.</w:t>
      </w:r>
    </w:p>
    <w:p>
      <w:pPr>
        <w:pStyle w:val="BodyText"/>
      </w:pPr>
      <w:r>
        <w:t xml:space="preserve">- Trả giá?</w:t>
      </w:r>
    </w:p>
    <w:p>
      <w:pPr>
        <w:pStyle w:val="BodyText"/>
      </w:pPr>
      <w:r>
        <w:t xml:space="preserve">Tần Vô Song bật cười:</w:t>
      </w:r>
    </w:p>
    <w:p>
      <w:pPr>
        <w:pStyle w:val="BodyText"/>
      </w:pPr>
      <w:r>
        <w:t xml:space="preserve">- Nếu ta muốn giết ngươi thì chỉ cần một suy nghĩ thôi, cần gì phải trả giá? Ngươi nghĩ ngươi có con át chủ bài nào có thể khiến chúng ta phải trả giá? Hắc Báo, ta ở đây nói với ngươi nhiều như vậy không phải vì ngươi có tài ăn nói, cũng không phải vì ta thích nói nhảm. Ta tạm thời vẫn chưa động thủ chỉ vì ta cảm thấy, đối với ngươi mà nói, cái chết không phải lựa chọn duy nhất!</w:t>
      </w:r>
    </w:p>
    <w:p>
      <w:pPr>
        <w:pStyle w:val="BodyText"/>
      </w:pPr>
      <w:r>
        <w:t xml:space="preserve">Hắc Báo giật bắn người, nhìn Tần Vô Song bằng ánh mắt hồ nghi, lắp bắp hỏi:</w:t>
      </w:r>
    </w:p>
    <w:p>
      <w:pPr>
        <w:pStyle w:val="BodyText"/>
      </w:pPr>
      <w:r>
        <w:t xml:space="preserve">- Ngươi có ý gì?</w:t>
      </w:r>
    </w:p>
    <w:p>
      <w:pPr>
        <w:pStyle w:val="BodyText"/>
      </w:pPr>
      <w:r>
        <w:t xml:space="preserve">- Ý gì? Ngươi thông minh như vậy lại không đoán ra được à.</w:t>
      </w:r>
    </w:p>
    <w:p>
      <w:pPr>
        <w:pStyle w:val="BodyText"/>
      </w:pPr>
      <w:r>
        <w:t xml:space="preserve">- Ngươi muốn ta bán chủ cầu sinh sao?</w:t>
      </w:r>
    </w:p>
    <w:p>
      <w:pPr>
        <w:pStyle w:val="BodyText"/>
      </w:pPr>
      <w:r>
        <w:t xml:space="preserve">Hắc Báo cười nhạt.</w:t>
      </w:r>
    </w:p>
    <w:p>
      <w:pPr>
        <w:pStyle w:val="BodyText"/>
      </w:pPr>
      <w:r>
        <w:t xml:space="preserve">- Ngươi vẫn còn lựa chọn khác sao? Nếu như có, ngươi thử nói ta nghe xem nào.</w:t>
      </w:r>
    </w:p>
    <w:p>
      <w:pPr>
        <w:pStyle w:val="BodyText"/>
      </w:pPr>
      <w:r>
        <w:t xml:space="preserve">Tần Vô Song hỏi với vẻ giễu cợt.</w:t>
      </w:r>
    </w:p>
    <w:p>
      <w:pPr>
        <w:pStyle w:val="BodyText"/>
      </w:pPr>
      <w:r>
        <w:t xml:space="preserve">Hắc Báo nghĩ một lúc, lại nói:</w:t>
      </w:r>
    </w:p>
    <w:p>
      <w:pPr>
        <w:pStyle w:val="BodyText"/>
      </w:pPr>
      <w:r>
        <w:t xml:space="preserve">- Cho dù ta có đồng ý thì ngươi sao có thể tin ta?</w:t>
      </w:r>
    </w:p>
    <w:p>
      <w:pPr>
        <w:pStyle w:val="BodyText"/>
      </w:pPr>
      <w:r>
        <w:t xml:space="preserve">- Ta có tin ngươi hay không, không quan trọng. Ta đương nhiên có cách khiến ngươi thần phục ta.</w:t>
      </w:r>
    </w:p>
    <w:p>
      <w:pPr>
        <w:pStyle w:val="BodyText"/>
      </w:pPr>
      <w:r>
        <w:t xml:space="preserve">Tần Vô Song thản nhiên nói.</w:t>
      </w:r>
    </w:p>
    <w:p>
      <w:pPr>
        <w:pStyle w:val="BodyText"/>
      </w:pPr>
      <w:r>
        <w:t xml:space="preserve">Hắc Báo nhìn ba con linh thú:</w:t>
      </w:r>
    </w:p>
    <w:p>
      <w:pPr>
        <w:pStyle w:val="BodyText"/>
      </w:pPr>
      <w:r>
        <w:t xml:space="preserve">- Ngươi định dùng phương pháp khống chế linh thú để khống chế ta sao? Nhắc cho ngươi nhớ là, giữa con người với nhau không thể ký kết khế ước ấy đâu.</w:t>
      </w:r>
    </w:p>
    <w:p>
      <w:pPr>
        <w:pStyle w:val="BodyText"/>
      </w:pPr>
      <w:r>
        <w:t xml:space="preserve">- Không…</w:t>
      </w:r>
    </w:p>
    <w:p>
      <w:pPr>
        <w:pStyle w:val="BodyText"/>
      </w:pPr>
      <w:r>
        <w:t xml:space="preserve">Tần Vô Song thản nhiên bật cười:</w:t>
      </w:r>
    </w:p>
    <w:p>
      <w:pPr>
        <w:pStyle w:val="BodyText"/>
      </w:pPr>
      <w:r>
        <w:t xml:space="preserve">- Ai nói ta định ký kết khế ước gì với ngươi? Ta chỉ hỏi ngươi, ngươi có lựa chọn nào khác không?</w:t>
      </w:r>
    </w:p>
    <w:p>
      <w:pPr>
        <w:pStyle w:val="BodyText"/>
      </w:pPr>
      <w:r>
        <w:t xml:space="preserve">Hắc Báo mặt tái như tro tàn, kinh ngạc ngẩn người một lúc rồi mới hỏi với vẻ không cam tâm:</w:t>
      </w:r>
    </w:p>
    <w:p>
      <w:pPr>
        <w:pStyle w:val="BodyText"/>
      </w:pPr>
      <w:r>
        <w:t xml:space="preserve">- Ngươi phải nói cho ta biết, sao ngươi lại biết kế sách của ta?</w:t>
      </w:r>
    </w:p>
    <w:p>
      <w:pPr>
        <w:pStyle w:val="BodyText"/>
      </w:pPr>
      <w:r>
        <w:t xml:space="preserve">- Không phải ta đã nói rồi sao? Là tự miệng ngươi nói.</w:t>
      </w:r>
    </w:p>
    <w:p>
      <w:pPr>
        <w:pStyle w:val="BodyText"/>
      </w:pPr>
      <w:r>
        <w:t xml:space="preserve">Lúc này Tần Vô Song đương nhiên không thể kể cho Hắc Báo nghe sự thật, chỉ nói qua loa mấy câu khiến Hắc Báo không thể nào hiểu nổi.</w:t>
      </w:r>
    </w:p>
    <w:p>
      <w:pPr>
        <w:pStyle w:val="BodyText"/>
      </w:pPr>
      <w:r>
        <w:t xml:space="preserve">- Ta nói cho ngươi? Ha ha, ngươi không định nói là ta nói cho ngươi nghe trong giấc mơ chứ?</w:t>
      </w:r>
    </w:p>
    <w:p>
      <w:pPr>
        <w:pStyle w:val="BodyText"/>
      </w:pPr>
      <w:r>
        <w:t xml:space="preserve">Giọng nói của Hắc Báo đầy vẻ chua chat, mất mát:</w:t>
      </w:r>
    </w:p>
    <w:p>
      <w:pPr>
        <w:pStyle w:val="BodyText"/>
      </w:pPr>
      <w:r>
        <w:t xml:space="preserve">- Nhưng nói thật, Tần Vô Song, từ đầu đến cuối ta đều không muốn đối nghịch với ngươi, cũng không muốn thiếu gia La Đĩnh đối địch với ngươi! Đương nhiên không phải vì ta sợ ngươi, mà cái giá của chuyện này thực sự quá lớn. Chỉ có điều gã thanh niên kiêu ngạo đó không nghe ta khuyên can!</w:t>
      </w:r>
    </w:p>
    <w:p>
      <w:pPr>
        <w:pStyle w:val="BodyText"/>
      </w:pPr>
      <w:r>
        <w:t xml:space="preserve">- Hắc Báo, ta không bảo ngươi nói những lời vô nghĩa này. Ngươi chỉ là con chó của La Đĩnh, trước đây ngươi theo hắn làm gì, ta không quan tâm. Ta chỉ hỏi ngươi một câu, ngươi muốn chết hay muốn đi theo ta từ bây giờ, quay lại phản kích La Thiên Đạo Trường!</w:t>
      </w:r>
    </w:p>
    <w:p>
      <w:pPr>
        <w:pStyle w:val="BodyText"/>
      </w:pPr>
      <w:r>
        <w:t xml:space="preserve">Nét mặt Hắc Báo nhất thời ngưng trụ, nhìn Tần Vô Song, nói với vẻ chế nhạo:</w:t>
      </w:r>
    </w:p>
    <w:p>
      <w:pPr>
        <w:pStyle w:val="BodyText"/>
      </w:pPr>
      <w:r>
        <w:t xml:space="preserve">- Ngươi không điên chứ? Quay lại phản kích La Thiên Đạo Trường à? Mặc dù thực lực của ngươi bây giờ không tệ, thực lực của mấy con linh thú này cũng rất khả quan, nhưng ngươi nghĩ là chỉ dựa vào chút thực lực này của ngươi có thể lay động một ngọn núi lớn như La Thiên Đạo Trường sao? Ha ha ha, thật là nực cười!</w:t>
      </w:r>
    </w:p>
    <w:p>
      <w:pPr>
        <w:pStyle w:val="BodyText"/>
      </w:pPr>
      <w:r>
        <w:t xml:space="preserve">Tần Vô Song nhìn Hắc Báo bằng ánh mắt như nhìn một kẻ đã chết, lạnh nhạt nói:</w:t>
      </w:r>
    </w:p>
    <w:p>
      <w:pPr>
        <w:pStyle w:val="BodyText"/>
      </w:pPr>
      <w:r>
        <w:t xml:space="preserve">- Nói như vậy, ngươi nguyện tuẫn táng theo La Thiên Đạo Trường? Không sao hết, nếu đã như vậy ta sẽ cho ngươi được thỏa mãn. Nhưng ta đảm bảo sẽ không để ngươi cô đơn một mình trên hoàng tuyền, không lâu nữa, La Đĩnh cũng sẽ đi theo ngươi!</w:t>
      </w:r>
    </w:p>
    <w:p>
      <w:pPr>
        <w:pStyle w:val="BodyText"/>
      </w:pPr>
      <w:r>
        <w:t xml:space="preserve">Ánh mắt Hắc Báo lập tức nhíu thành một sợi dây, toàn thân cảnh giác đề phòng nhìn Tần Vô Song:</w:t>
      </w:r>
    </w:p>
    <w:p>
      <w:pPr>
        <w:pStyle w:val="BodyText"/>
      </w:pPr>
      <w:r>
        <w:t xml:space="preserve">- Tên họ Tần kia, cho dù hôm nay ngươi có giết ta, thì ta vẫn chỉ có một câu nói cũ, muốn đối địch với La Thiên Đạo Trường, các ngươi không làm được đâu! Cho dù ta có đi theo các ngươi, cũng vẫn không làm được!</w:t>
      </w:r>
    </w:p>
    <w:p>
      <w:pPr>
        <w:pStyle w:val="BodyText"/>
      </w:pPr>
      <w:r>
        <w:t xml:space="preserve">- Ai nói với ngươi trên người ta chỉ có những con át chủ bài này?</w:t>
      </w:r>
    </w:p>
    <w:p>
      <w:pPr>
        <w:pStyle w:val="BodyText"/>
      </w:pPr>
      <w:r>
        <w:t xml:space="preserve">Tịnh Đàn Bảo Trư và Khiếu Nhật Thiên Phượng đắc ý bật cười:</w:t>
      </w:r>
    </w:p>
    <w:p>
      <w:pPr>
        <w:pStyle w:val="BodyText"/>
      </w:pPr>
      <w:r>
        <w:t xml:space="preserve">- Nếu như chủ nhân ta lấy hết những con át chủ bài trong tay ra thì đủ để san bằng La Thiên Đạo Trường các ngươi! La Thiên Đạo Trường, là tám môn Thiên Đế Sơn hay sao?</w:t>
      </w:r>
    </w:p>
    <w:p>
      <w:pPr>
        <w:pStyle w:val="BodyText"/>
      </w:pPr>
      <w:r>
        <w:t xml:space="preserve">Hắc Báo sững sờ, dùng một ánh mắt khó hiểu nhìn Tần Vô Song.</w:t>
      </w:r>
    </w:p>
    <w:p>
      <w:pPr>
        <w:pStyle w:val="BodyText"/>
      </w:pPr>
      <w:r>
        <w:t xml:space="preserve">Tần Vô Song nghiêm nghị nói:</w:t>
      </w:r>
    </w:p>
    <w:p>
      <w:pPr>
        <w:pStyle w:val="BodyText"/>
      </w:pPr>
      <w:r>
        <w:t xml:space="preserve">- Hắc Báo, cơ hội cuối cùng, ngươi nguyện chết hay nguyện đi theo ta. Nếu như câu tiếp theo ngươi vẫn không chịu trả lời vào vấn đề chính thì cả đời này ngươi sẽ không còn cơ hội trả lời câu hỏi nào nữa đâu!</w:t>
      </w:r>
    </w:p>
    <w:p>
      <w:pPr>
        <w:pStyle w:val="BodyText"/>
      </w:pPr>
      <w:r>
        <w:t xml:space="preserve">Tần Vô Song nói xong những lời này, ba con linh thú Động Hư Cảnh bắt đầu chậm chạp dục động, chuẩn bị triển khai vây công với Hắc Báo.</w:t>
      </w:r>
    </w:p>
    <w:p>
      <w:pPr>
        <w:pStyle w:val="BodyText"/>
      </w:pPr>
      <w:r>
        <w:t xml:space="preserve">Mắt Hắc Báo lóe lên một thần sắc phức tạp, trong thời khắc sinh tử này, khí tiết hiển nhiên không còn quan trọng.</w:t>
      </w:r>
    </w:p>
    <w:p>
      <w:pPr>
        <w:pStyle w:val="BodyText"/>
      </w:pPr>
      <w:r>
        <w:t xml:space="preserve">Không phải Hắc Báo không coi trọng khí tiết, hay hắn ham sống sợ chết. Hắn chỉ là đang nghĩ, từ lúc gia nhập La Thiên Đạo Trường đến giờ, rốt cuộc hắn đã nhận được bao nhiêu đãi ngộ đích thực. Trước mặt La Đĩnh, Hắc Báo chỉ là kẻ gọi thì đến, đuổi thì đi. Tên La Đĩnh đó, chưa bao giờ coi hắn là tâm phúc, mà thực tế hắn chỉ xem mình là một con chó. Dốc sức vì một chủ nhân như thế này liệu có đáng hay không?</w:t>
      </w:r>
    </w:p>
    <w:p>
      <w:pPr>
        <w:pStyle w:val="BodyText"/>
      </w:pPr>
      <w:r>
        <w:t xml:space="preserve">Hắc Báo chưa bao giờ hoài nghi, dốc sức vì La Thiên Đạo Trường có thể khiến một người xuất thân từ tán tu như hắn có bao nhiêu đảm bảo, nhưng đồng thời, sự nghiệt đãi của La Thiên Đạo Trường cũng khiến La Đĩnh hắn cảm thấy không được tôn trọng nên cũng không cần hắn phải tẫn trung tử tiết.</w:t>
      </w:r>
    </w:p>
    <w:p>
      <w:pPr>
        <w:pStyle w:val="BodyText"/>
      </w:pPr>
      <w:r>
        <w:t xml:space="preserve">Vì La Thiên Đạo Trường tuẫn táng? Thời điểm này, La Đĩnh thấy không cam tâm.</w:t>
      </w:r>
    </w:p>
    <w:p>
      <w:pPr>
        <w:pStyle w:val="BodyText"/>
      </w:pPr>
      <w:r>
        <w:t xml:space="preserve">Nghĩ đến đây, phòng tuyến cuối cùng trong lòng hắn vỡ tan, thở dài nói:</w:t>
      </w:r>
    </w:p>
    <w:p>
      <w:pPr>
        <w:pStyle w:val="BodyText"/>
      </w:pPr>
      <w:r>
        <w:t xml:space="preserve">- Ngươi muốn ta làm thế nào?</w:t>
      </w:r>
    </w:p>
    <w:p>
      <w:pPr>
        <w:pStyle w:val="BodyText"/>
      </w:pPr>
      <w:r>
        <w:t xml:space="preserve">Lời này, không nghi ngờ gì chính là sự khuất phục.</w:t>
      </w:r>
    </w:p>
    <w:p>
      <w:pPr>
        <w:pStyle w:val="BodyText"/>
      </w:pPr>
      <w:r>
        <w:t xml:space="preserve">Tần Vô Song mỉm cười, ngoắc tay ra hiệu, lúc này bọn Tịnh Đàn Bảo Trư mới hạ uy áp xuống, để Hắc Báo có thể thoải mái nói chuyện.</w:t>
      </w:r>
    </w:p>
    <w:p>
      <w:pPr>
        <w:pStyle w:val="BodyText"/>
      </w:pPr>
      <w:r>
        <w:t xml:space="preserve">- Rất đơn giản, ta muốn ngươi tiếp tục ở bên La Đĩnh, quay về bên cạnh hắn, coi như chưa từng xảy ra chuyện gì, tuyệt đối không được để lộ sơ hở!</w:t>
      </w:r>
    </w:p>
    <w:p>
      <w:pPr>
        <w:pStyle w:val="BodyText"/>
      </w:pPr>
      <w:r>
        <w:t xml:space="preserve">- Chỉ cần làm nội ứng?</w:t>
      </w:r>
    </w:p>
    <w:p>
      <w:pPr>
        <w:pStyle w:val="BodyText"/>
      </w:pPr>
      <w:r>
        <w:t xml:space="preserve">Hắc Báo thở dài.</w:t>
      </w:r>
    </w:p>
    <w:p>
      <w:pPr>
        <w:pStyle w:val="BodyText"/>
      </w:pPr>
      <w:r>
        <w:t xml:space="preserve">- Không, làm nội ứng chỉ là bước đầu tiên. Không thể không thừa nhận, độc kế của ngươi khiến ta rất bị động. Ta muốn vào thời điểm cần thiết, ngươi giúp ta công bố âm mưu của La Đĩnh trước thiên hạ, khiến tất cả mọi người đều phải biết, La Đĩnh hắn dùng thủ đoạn đê tiện đối phó với Tần Vô Song ta vì thâm thù cá nhân! Chỉ có như vậy mới khiến đám tán tu không sợ chết từ bỏ ý định đi các quốc gia nhân loại. Nếu không cứ tiếp tục thế này, vĩnh viễn đều là hậu họa!</w:t>
      </w:r>
    </w:p>
    <w:p>
      <w:pPr>
        <w:pStyle w:val="BodyText"/>
      </w:pPr>
      <w:r>
        <w:t xml:space="preserve">Tần Vô Song đã suy nghĩ chuyện này rất chu đáo. Hắn biết, giết chết La Đĩnh hay Hắc Báo tạm thời không phải kế hay, chỉ khi nào đem nội tình công bố thiên hạ thì mới có được hiệu quả đích thực.</w:t>
      </w:r>
    </w:p>
    <w:p>
      <w:pPr>
        <w:pStyle w:val="BodyText"/>
      </w:pPr>
      <w:r>
        <w:t xml:space="preserve">Hắc Báo chậm rãi gật đầu:</w:t>
      </w:r>
    </w:p>
    <w:p>
      <w:pPr>
        <w:pStyle w:val="BodyText"/>
      </w:pPr>
      <w:r>
        <w:t xml:space="preserve">- Không thể không thừa nhận, La Đĩnh đối địch với ngươi là vô cùng không thông minh, thậm chí còn là một quyết định rất ngu ngốc! Được, cụ thể muốn ta làm thế nào?</w:t>
      </w:r>
    </w:p>
    <w:p>
      <w:pPr>
        <w:pStyle w:val="BodyText"/>
      </w:pPr>
      <w:r>
        <w:t xml:space="preserve">Hắc Báo ngẩng đầu hỏi.</w:t>
      </w:r>
    </w:p>
    <w:p>
      <w:pPr>
        <w:pStyle w:val="BodyText"/>
      </w:pPr>
      <w:r>
        <w:t xml:space="preserve">- Quay trở về bên cạnh La Đĩnh, đi đến đâu thì phải tiết lộ hành tung đến đó, khiến ta không cần phải phí công cũng có thể biết được hành tung của ngươi. Điểm này, không vấn đề gì chứ?</w:t>
      </w:r>
    </w:p>
    <w:p>
      <w:pPr>
        <w:pStyle w:val="BodyText"/>
      </w:pPr>
      <w:r>
        <w:t xml:space="preserve">- Không thành vấn đề.</w:t>
      </w:r>
    </w:p>
    <w:p>
      <w:pPr>
        <w:pStyle w:val="BodyText"/>
      </w:pPr>
      <w:r>
        <w:t xml:space="preserve">Hắc Báo một khi đã quyết tâm thì đương nhiên không còn vấn đề gì.</w:t>
      </w:r>
    </w:p>
    <w:p>
      <w:pPr>
        <w:pStyle w:val="BodyText"/>
      </w:pPr>
      <w:r>
        <w:t xml:space="preserve">- Ừm, đợi đến lúc cần thiết, ngươi sẽ đứng ra tố giác La Đĩnh. Như vậy ta mới có thể danh chính ngôn thuận giết chết La Đĩnh!</w:t>
      </w:r>
    </w:p>
    <w:p>
      <w:pPr>
        <w:pStyle w:val="BodyText"/>
      </w:pPr>
      <w:r>
        <w:t xml:space="preserve">Tần Vô Song điềm nhiên nói.</w:t>
      </w:r>
    </w:p>
    <w:p>
      <w:pPr>
        <w:pStyle w:val="BodyText"/>
      </w:pPr>
      <w:r>
        <w:t xml:space="preserve">- Giết chết La Đĩnh?</w:t>
      </w:r>
    </w:p>
    <w:p>
      <w:pPr>
        <w:pStyle w:val="BodyText"/>
      </w:pPr>
      <w:r>
        <w:t xml:space="preserve">Hắc Báo giật bắn mình, trậm giọng hỏi:</w:t>
      </w:r>
    </w:p>
    <w:p>
      <w:pPr>
        <w:pStyle w:val="BodyText"/>
      </w:pPr>
      <w:r>
        <w:t xml:space="preserve">- Ngươi phải biết là, giết chết La Đĩnh không phải chuyện dễ dàng. La Đĩnh sở hữu rất nhiều con át chủ bài! Giết hắn không đơn giản như ngươi nghĩ đâu. Nói thế này đi, với mấy con bài hiện nay của ngươi, nếu như kẻ xâm nhập hôm nay là La Đĩnh, các ngươi không thể giữ lại hắn đâu!</w:t>
      </w:r>
    </w:p>
    <w:p>
      <w:pPr>
        <w:pStyle w:val="BodyText"/>
      </w:pPr>
      <w:r>
        <w:t xml:space="preserve">- Vậy sao? Chuyện đó thì phải thử mới biết. Chuyện giết hắn ngươi không cần phải quan tâm, căn bản không cần mượn khí lực của ngươi. Ngươi chỉ cần làm tốt chuyện đã được giao phó, hoàn thành nhiệm vụ bên trong của ngươi, những việc khác, ngươi không cần hỏi thêm.</w:t>
      </w:r>
    </w:p>
    <w:p>
      <w:pPr>
        <w:pStyle w:val="BodyText"/>
      </w:pPr>
      <w:r>
        <w:t xml:space="preserve">Hắc Báo gật gật đầu:</w:t>
      </w:r>
    </w:p>
    <w:p>
      <w:pPr>
        <w:pStyle w:val="BodyText"/>
      </w:pPr>
      <w:r>
        <w:t xml:space="preserve">- Được, ngươi cũng là kẻ thông minh, ta thích quan hệ với những người thông minh. Nói thật, ta cũng muốn bán mạng cho kẻ thông minh! Mặc dù ta không biết những lời ngươi vừa nói có phải là thật hay không, nhưng nói thật, nếu như ngươi có thực lực san bằng La Thiên Đạo Trường, thì ta tuyệt đối nguyện vui vẻ đứng xem. Ngươi biết đấy, bán mạng cho một chủ nhân thông minh tốt hơn tự nhận mình thông minh hay một có một chủ nhân ngu ngốc gấp mười lần!</w:t>
      </w:r>
    </w:p>
    <w:p>
      <w:pPr>
        <w:pStyle w:val="BodyText"/>
      </w:pPr>
      <w:r>
        <w:t xml:space="preserve">- Nếu như ngươi định bôi đen La Đĩnh trước mặt ta để kiếm đầu danh trạng thì miễn đi. La Đĩnh có thực sự ngu ngốc hay không, ta tự biết phán đoán.</w:t>
      </w:r>
    </w:p>
    <w:p>
      <w:pPr>
        <w:pStyle w:val="BodyText"/>
      </w:pPr>
      <w:r>
        <w:t xml:space="preserve">Hắc Báo thở dài, lại nói:</w:t>
      </w:r>
    </w:p>
    <w:p>
      <w:pPr>
        <w:pStyle w:val="BodyText"/>
      </w:pPr>
      <w:r>
        <w:t xml:space="preserve">- Đừng chê ta nhiều lời, lời nhắc nhở cuối cùng, trước khi ngươi làm tốt công tác chuẩn bị để ứng đối với cả La Thiên Đạo Trường, cho dù ngươi có thực lực ấy thì tốt nhất đừng giết La Đĩnh. Dù phải là giết bất cứ Trưởng lão nào của La Thiên Đạo Trường thì cũng đừng động vào La Đĩnh!</w:t>
      </w:r>
    </w:p>
    <w:p>
      <w:pPr>
        <w:pStyle w:val="BodyText"/>
      </w:pPr>
      <w:r>
        <w:t xml:space="preserve">- La Thiên Đạo Trường là mục tiêu của ta, nhưng La Đĩnh còn là mục tiêu đầu tiên! Ta biết, La Đĩnh là kỳ tài trẻ tuổi của La Thiên Đạo Trường, là người thừa kế tiếp theo, giết hắn, nghĩa là sẽ bị cả La Thiên Đạo Trường truy sát, phải đối diện với nộ hỏa ngập trời của La Thiên Đạo Trường. Nhưng như vậy thì đã sao?</w:t>
      </w:r>
    </w:p>
    <w:p>
      <w:pPr>
        <w:pStyle w:val="BodyText"/>
      </w:pPr>
      <w:r>
        <w:t xml:space="preserve">Tần Vô Song điềm nhiên nói:</w:t>
      </w:r>
    </w:p>
    <w:p>
      <w:pPr>
        <w:pStyle w:val="BodyText"/>
      </w:pPr>
      <w:r>
        <w:t xml:space="preserve">- Từ khi hắn đích thân xuất mã, bí mật mưu đồ đối phó với người nhà và tông môn của ta, ta đã có chủ định, hoặc là hắn thành công, hoặc là hắn chết! Tuyệt không có lựa chọn thứ ba!</w:t>
      </w:r>
    </w:p>
    <w:p>
      <w:pPr>
        <w:pStyle w:val="BodyText"/>
      </w:pPr>
      <w:r>
        <w:t xml:space="preserve">Tần Vô Song khẩu khí kiên quyết, vỗ tay một cái, Thiềm Cung Ngọc Thố từ dưới đất chui lên, cười hì hì nói:</w:t>
      </w:r>
    </w:p>
    <w:p>
      <w:pPr>
        <w:pStyle w:val="BodyText"/>
      </w:pPr>
      <w:r>
        <w:t xml:space="preserve">- Chủ nhân! Có phân phó gì?</w:t>
      </w:r>
    </w:p>
    <w:p>
      <w:pPr>
        <w:pStyle w:val="BodyText"/>
      </w:pPr>
      <w:r>
        <w:t xml:space="preserve">Tần Vô Song nói với Hắc Báo:</w:t>
      </w:r>
    </w:p>
    <w:p>
      <w:pPr>
        <w:pStyle w:val="BodyText"/>
      </w:pPr>
      <w:r>
        <w:t xml:space="preserve">- Để biểu thị thành ý của ngươi, tiếp sau đây, ta sẽ làm một ấn ký trên người ngươi, khảo nghiệm xem ngươi có trung thành hay không. Nếu như ngươi quyết tâm theo ta thì đừng phản kháng. Bởi vì ngươi phản kháng sẽ khiến ta nghĩ là ngươi đã thay đổi. Như vậy, bọn chúng toàn lực vây sát ngươi.</w:t>
      </w:r>
    </w:p>
    <w:p>
      <w:pPr>
        <w:pStyle w:val="BodyText"/>
      </w:pPr>
      <w:r>
        <w:t xml:space="preserve">Hắc Báo thở dài một tiếng, hắn biết, đầu hàng tuyệt đối không dễ dàng như vậy, cũng tuyệt đối không để hắn quay về bên cạnh La Đĩnh mà không có tổn hại gì.</w:t>
      </w:r>
    </w:p>
    <w:p>
      <w:pPr>
        <w:pStyle w:val="BodyText"/>
      </w:pPr>
      <w:r>
        <w:t xml:space="preserve">Nhưng mà, hắn chẳng còn sự lựa chọn nào khác!</w:t>
      </w:r>
    </w:p>
    <w:p>
      <w:pPr>
        <w:pStyle w:val="BodyText"/>
      </w:pPr>
      <w:r>
        <w:t xml:space="preserve">Một tia u lam chi quang của Thiềm Cung Ngọc Thố bắn nhanh vào trán của Hắc Báo, thủ pháp chẳng khác gì lúc khống chế Ứng Long.</w:t>
      </w:r>
    </w:p>
    <w:p>
      <w:pPr>
        <w:pStyle w:val="BodyText"/>
      </w:pPr>
      <w:r>
        <w:t xml:space="preserve">Hắc Báo chỉ cảm thấy lam quang bắn vào trán mình, rồi một cảm giác lạnh buốt trực tiếp thâm nhập vào đan điền, dung hòa vào nguyên thần của hắn.</w:t>
      </w:r>
    </w:p>
    <w:p>
      <w:pPr>
        <w:pStyle w:val="BodyText"/>
      </w:pPr>
      <w:r>
        <w:t xml:space="preserve">Hắn không biết, mầm mống cổ độc đã lặng lẽ được gieo trồng, sợi dây vận mệnh của hắn đã nằm chặt trong tay Tần Vô Song. Muốn hắn sống hắn được sống, muốn hắn chết, hắn phải chết!</w:t>
      </w:r>
    </w:p>
    <w:p>
      <w:pPr>
        <w:pStyle w:val="Compact"/>
      </w:pPr>
      <w:r>
        <w:t xml:space="preserve">Ủng hộ chỉ với 1 click và 5s ! (adf.ly/4EmoB)</w:t>
      </w:r>
      <w:r>
        <w:br w:type="textWrapping"/>
      </w:r>
      <w:r>
        <w:br w:type="textWrapping"/>
      </w:r>
    </w:p>
    <w:p>
      <w:pPr>
        <w:pStyle w:val="Heading2"/>
      </w:pPr>
      <w:bookmarkStart w:id="534" w:name="chương-512"/>
      <w:bookmarkEnd w:id="534"/>
      <w:r>
        <w:t xml:space="preserve">512. Chương 51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12: Dày vò của Mộ Dung Nhạ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Hắc Báo chỉ cảm thấy toàn thân run rẩy không ngừng, rồi ý thức hắn vụt trở nên mơ hồ như đột nhiên xâm nhập vào một thế giới hỗn độn kỳ diệu.</w:t>
      </w:r>
    </w:p>
    <w:p>
      <w:pPr>
        <w:pStyle w:val="BodyText"/>
      </w:pPr>
      <w:r>
        <w:t xml:space="preserve">Đương nhiên, trạng thái này chỉ kéo dài trong nháy mắt. Một lúc sau, ý thức của Hắc Báo dần trở nên thanh tỉnh. Tất cả mọi tình huống đều nảy sinh biến hóa. Trong thần thức của hắn đã dần hình thành một loại ý thức trung thành, khiến ý thức của Hắc Báo xoay chuyển triệt để.</w:t>
      </w:r>
    </w:p>
    <w:p>
      <w:pPr>
        <w:pStyle w:val="BodyText"/>
      </w:pPr>
      <w:r>
        <w:t xml:space="preserve">Lúc này, trong mắt Hắc Báo không còn có vị trí của La Đĩnh nữa.</w:t>
      </w:r>
    </w:p>
    <w:p>
      <w:pPr>
        <w:pStyle w:val="BodyText"/>
      </w:pPr>
      <w:r>
        <w:t xml:space="preserve">- Hắc Báo đã biết phải làm thế nào chưa?</w:t>
      </w:r>
    </w:p>
    <w:p>
      <w:pPr>
        <w:pStyle w:val="BodyText"/>
      </w:pPr>
      <w:r>
        <w:t xml:space="preserve">- Biết, chủ nhân muốn ta quay trở lại bên La Đĩnh, đợi thời cơ chín muồi, tố giác hắn.</w:t>
      </w:r>
    </w:p>
    <w:p>
      <w:pPr>
        <w:pStyle w:val="BodyText"/>
      </w:pPr>
      <w:r>
        <w:t xml:space="preserve">- Còn thời cơ lúc nào chín muồi, ngươi đã tham dự cả câu chuyện nên có lẽ ngươi hiểu?</w:t>
      </w:r>
    </w:p>
    <w:p>
      <w:pPr>
        <w:pStyle w:val="BodyText"/>
      </w:pPr>
      <w:r>
        <w:t xml:space="preserve">Tần Vô Song lạnh lùng hỏi.</w:t>
      </w:r>
    </w:p>
    <w:p>
      <w:pPr>
        <w:pStyle w:val="BodyText"/>
      </w:pPr>
      <w:r>
        <w:t xml:space="preserve">- Thuộc hạ hiểu.</w:t>
      </w:r>
    </w:p>
    <w:p>
      <w:pPr>
        <w:pStyle w:val="BodyText"/>
      </w:pPr>
      <w:r>
        <w:t xml:space="preserve">- Cố gắng biểu hiện, sẽ có một ngày ta cho ngươi biết, lựa chọn hôm nay của ngươi không phải tai nạn mà là lựa chọn thông minh nhất trong đời ngươi.</w:t>
      </w:r>
    </w:p>
    <w:p>
      <w:pPr>
        <w:pStyle w:val="BodyText"/>
      </w:pPr>
      <w:r>
        <w:t xml:space="preserve">Thân thể Hắc Báo khẽ run run, rồi lại gật đầu, xoay người rời đi.</w:t>
      </w:r>
    </w:p>
    <w:p>
      <w:pPr>
        <w:pStyle w:val="BodyText"/>
      </w:pPr>
      <w:r>
        <w:t xml:space="preserve">- Chúc mừng chủ nhân, lại có thêm một thủ hạ đắc lực nữa.</w:t>
      </w:r>
    </w:p>
    <w:p>
      <w:pPr>
        <w:pStyle w:val="BodyText"/>
      </w:pPr>
      <w:r>
        <w:t xml:space="preserve">Thiềm Cung Ngọc Thố nịnh nọt cười nói.</w:t>
      </w:r>
    </w:p>
    <w:p>
      <w:pPr>
        <w:pStyle w:val="BodyText"/>
      </w:pPr>
      <w:r>
        <w:t xml:space="preserve">- Bây giờ không phải lúc chúc mừng, phải đợi đến lúc con bài này hoàn toàn phát huy tác dụng thì mới chúc mừng được! Ngọc Thố, nói với mọi người, ba ngày sau, chuẩn bị xuất phát!</w:t>
      </w:r>
    </w:p>
    <w:p>
      <w:pPr>
        <w:pStyle w:val="BodyText"/>
      </w:pPr>
      <w:r>
        <w:t xml:space="preserve">- Xuất phát, đi đâu?</w:t>
      </w:r>
    </w:p>
    <w:p>
      <w:pPr>
        <w:pStyle w:val="BodyText"/>
      </w:pPr>
      <w:r>
        <w:t xml:space="preserve">Thiềm Cung Ngọc Thố cũng có chút băn khoăn.</w:t>
      </w:r>
    </w:p>
    <w:p>
      <w:pPr>
        <w:pStyle w:val="BodyText"/>
      </w:pPr>
      <w:r>
        <w:t xml:space="preserve">- Đi Thiết Mộc Châu Thành!</w:t>
      </w:r>
    </w:p>
    <w:p>
      <w:pPr>
        <w:pStyle w:val="BodyText"/>
      </w:pPr>
      <w:r>
        <w:t xml:space="preserve">Mục tiêu kế tiếp của Tần Vô Song là Thiết Mộc Châu Thành. Hắn biết đám tán tu đó lúc này đã bị dọa cho vỡ mật, trừ phi là Hư Võ Đại viên mãn, nếu không thì Động Hư Cảnh cũng không dám lỗ mãng, nửa tháng tư sát trong Chi Tế Sơn, bọn Tần Vô Song đã khiến vài Động Hư Cảnh cường giả thiệt mạng, đương nhiên, những Động Hư Cảnh cường giả yêu quý tính mạng của mình sẽ không dám mạo hiểm nữa.</w:t>
      </w:r>
    </w:p>
    <w:p>
      <w:pPr>
        <w:pStyle w:val="BodyText"/>
      </w:pPr>
      <w:r>
        <w:t xml:space="preserve">Sở dĩ nói ba ngày sau vì Tần Vô Song cũng có tính toán của hắn. Thời gian ba ngày đủ để Hắc Báo làm rất nhiều chuyện, phản hồi về rất nhiều tin tức.</w:t>
      </w:r>
    </w:p>
    <w:p>
      <w:pPr>
        <w:pStyle w:val="BodyText"/>
      </w:pPr>
      <w:r>
        <w:t xml:space="preserve">o0o</w:t>
      </w:r>
    </w:p>
    <w:p>
      <w:pPr>
        <w:pStyle w:val="BodyText"/>
      </w:pPr>
      <w:r>
        <w:t xml:space="preserve">Lại nói Hắc Báo quay trở lại được Thiết Mộc Châu Thành thì trời cũng bắt đầu tối. La Đĩnh có vẻ nôn nóng, vừa nhìn thấy Hắc Báo quay lại đã giận dữ quát:</w:t>
      </w:r>
    </w:p>
    <w:p>
      <w:pPr>
        <w:pStyle w:val="BodyText"/>
      </w:pPr>
      <w:r>
        <w:t xml:space="preserve">- Ngươi đi đâu đấy?</w:t>
      </w:r>
    </w:p>
    <w:p>
      <w:pPr>
        <w:pStyle w:val="BodyText"/>
      </w:pPr>
      <w:r>
        <w:t xml:space="preserve">Hắc Báo cẩn thận nói:</w:t>
      </w:r>
    </w:p>
    <w:p>
      <w:pPr>
        <w:pStyle w:val="BodyText"/>
      </w:pPr>
      <w:r>
        <w:t xml:space="preserve">- Thiếu gia, thuộc hạ trước là đi điều tra hành tung của Mộ Dung tiểu thư, sau đó xác định bên cạnh Mộ Dung tiểu thư không có cường giả nào bảo hộ rồi mới quay trở lại đối phó với tên tán tu đã tung tin đồn làm tổn hại đến thiếu gia. Ai ngờ tên tán tu đó quá giảo hoạt, nghe phong thanh lập tức bỏ chạy, thủ hạ chỉ kịp thấy hắn chạy về phía Chi Tế Sơn nên mới đi theo điều tra đến cùng.</w:t>
      </w:r>
    </w:p>
    <w:p>
      <w:pPr>
        <w:pStyle w:val="BodyText"/>
      </w:pPr>
      <w:r>
        <w:t xml:space="preserve">- Vậy ngươi đi lâu như vậy, rốt cuộc có điều tra được không?</w:t>
      </w:r>
    </w:p>
    <w:p>
      <w:pPr>
        <w:pStyle w:val="BodyText"/>
      </w:pPr>
      <w:r>
        <w:t xml:space="preserve">La Đĩnh hỏi với vẻ giận dữ.</w:t>
      </w:r>
    </w:p>
    <w:p>
      <w:pPr>
        <w:pStyle w:val="BodyText"/>
      </w:pPr>
      <w:r>
        <w:t xml:space="preserve">Hắc Báo lắc lắc đầu:</w:t>
      </w:r>
    </w:p>
    <w:p>
      <w:pPr>
        <w:pStyle w:val="BodyText"/>
      </w:pPr>
      <w:r>
        <w:t xml:space="preserve">- Đuổi đến biên cảnh Chi Tế Sơn, thuộc hạ cảm thấy như hắn muốn thuộc hạ đi theo nên nghi là đằng sau còn có âm mưu gì, không đuổi theo nữa.</w:t>
      </w:r>
    </w:p>
    <w:p>
      <w:pPr>
        <w:pStyle w:val="BodyText"/>
      </w:pPr>
      <w:r>
        <w:t xml:space="preserve">La Đĩnh trong lòng có chút khó chịu:</w:t>
      </w:r>
    </w:p>
    <w:p>
      <w:pPr>
        <w:pStyle w:val="BodyText"/>
      </w:pPr>
      <w:r>
        <w:t xml:space="preserve">- Nói như vậy, ngươi đi theo lâu như thế, rốt cuộc cũng là vô dụng, đúng không?</w:t>
      </w:r>
    </w:p>
    <w:p>
      <w:pPr>
        <w:pStyle w:val="BodyText"/>
      </w:pPr>
      <w:r>
        <w:t xml:space="preserve">- Thiếu gia, chí ít có thể xác nhận, kẻ tung tin đồn làm hại người rất có thể là đồng bọn của đám người trên Chi Tế Sơn.</w:t>
      </w:r>
    </w:p>
    <w:p>
      <w:pPr>
        <w:pStyle w:val="BodyText"/>
      </w:pPr>
      <w:r>
        <w:t xml:space="preserve">- Xác định cái này thì được gì?</w:t>
      </w:r>
    </w:p>
    <w:p>
      <w:pPr>
        <w:pStyle w:val="BodyText"/>
      </w:pPr>
      <w:r>
        <w:t xml:space="preserve">Cơn giận của La Đĩnh càng trở nên khó chịu:</w:t>
      </w:r>
    </w:p>
    <w:p>
      <w:pPr>
        <w:pStyle w:val="BodyText"/>
      </w:pPr>
      <w:r>
        <w:t xml:space="preserve">- Xác nhận chuyện này thì kết quả cũng chỉ tệ hơn mà thôi. Đối phương sao lại mai phục ở đó? Sao lại phái người đi tung tin đồn? Hắc Báo, ngươi cho ta biết câu trả lời đi! Tất cả đều là do ngươi gây ra! Do ngươi làm không triệt để, để lộ thông tin. Nếu không, sao người ta có thể không bằng không chứng, sao lại lôi được cái tên La Đĩnh của ta ra!</w:t>
      </w:r>
    </w:p>
    <w:p>
      <w:pPr>
        <w:pStyle w:val="BodyText"/>
      </w:pPr>
      <w:r>
        <w:t xml:space="preserve">Hắc Báo thở dài, hắn lúc này hiển nhiên không còn run run rẩy rẩy khi đứng trước La Đĩnh nữa. Lập trường bây giờ đã thay đổi, hắn nhìn La Đĩnh, với tâm lý của người đang nhìn kẻ ngu xuẩn. Bởi vì sự nóng nảy của La Đĩnh càng không thể khống chế thì hắn càng hả giận.</w:t>
      </w:r>
    </w:p>
    <w:p>
      <w:pPr>
        <w:pStyle w:val="BodyText"/>
      </w:pPr>
      <w:r>
        <w:t xml:space="preserve">Chỉ có điều ngoài miệng thì hắn vẫn phải biện giải:</w:t>
      </w:r>
    </w:p>
    <w:p>
      <w:pPr>
        <w:pStyle w:val="BodyText"/>
      </w:pPr>
      <w:r>
        <w:t xml:space="preserve">- Thiếu gia, thuộc hạ đã nói rất nhiều lần, nếu như tin tức lộ ra ngoài, tuyệt đối không phải là vấn đề của thuộc hạ!</w:t>
      </w:r>
    </w:p>
    <w:p>
      <w:pPr>
        <w:pStyle w:val="BodyText"/>
      </w:pPr>
      <w:r>
        <w:t xml:space="preserve">- Không phải vấn đề của ngươi? Vậy không lẽ là vấn đề của ta? Chuyện của ta, ta rõ hơn ai hết, từ sau khi rời khỏi La Thiên Đạo Trường, ta gần như không tiếp xúc với ai, càng không thể tiết lộ bí mật. Chuyện này, trừ ngươi ra, chỉ có ta và những người tham dự mới biết. Những kẻ tham dự đó đã bị ngươi giết người diệt khẩu hết rồi. Ngươi nói xem, nếu như không phải là vấn đề của ngươi thì là của ai?</w:t>
      </w:r>
    </w:p>
    <w:p>
      <w:pPr>
        <w:pStyle w:val="BodyText"/>
      </w:pPr>
      <w:r>
        <w:t xml:space="preserve">Hắc Báo trong lòng cảm khái không biết nói gì. Đến lúc này rồi mà La Đĩnh vẫn còn trốn tránh trách nhiệm. Dù Hắc Báo có không bị Tần Vô Song khống chế thần thức, nghe những lời này trong lòng cũng cảm thấy thập phần khó chịu.</w:t>
      </w:r>
    </w:p>
    <w:p>
      <w:pPr>
        <w:pStyle w:val="BodyText"/>
      </w:pPr>
      <w:r>
        <w:t xml:space="preserve">Lúc này, hắn đương nhiên sẽ không tranh luận với La Đĩnh bất cứ điều gì, bình tĩnh nói:</w:t>
      </w:r>
    </w:p>
    <w:p>
      <w:pPr>
        <w:pStyle w:val="BodyText"/>
      </w:pPr>
      <w:r>
        <w:t xml:space="preserve">- Chủ nhân, chân tướng thật giả thế nào đợi đến cuối cùng sẽ rõ, bây giờ thuộc hạ đi xem động tĩnh của Mộ Dung tiểu thư. Thuộc hạ cũng đã phái người dùng thủ đoạn đặc thù để liên lạc với Mộ Dung Thiên Cực rồi. Trừ phi ông ta cố ý tránh né, nếu không, ông ta nhất định sẽ tới.</w:t>
      </w:r>
    </w:p>
    <w:p>
      <w:pPr>
        <w:pStyle w:val="BodyText"/>
      </w:pPr>
      <w:r>
        <w:t xml:space="preserve">Tình hình đã phát triển đến bước này, La Đĩnh cũng không còn cách nào khác. Chi Tế Sơn không thể đả thông thì nhất định phải nghĩ ra cách đả thông, nếu không, mưu kế của hắn khó mà thực hiện được. Nên bên phía Mộ Dung Nhạn chỉ có thể yên lặng chờ đợi tin tức.</w:t>
      </w:r>
    </w:p>
    <w:p>
      <w:pPr>
        <w:pStyle w:val="BodyText"/>
      </w:pPr>
      <w:r>
        <w:t xml:space="preserve">Hay nói cách khác, cả hai bên, bên nào hắn cũng vô kế khả thi, chỉ có thể ngồi im chờ đợi. Chuyện này khiến một người tâm cao khí ngạo như La Đĩnh cảm thấy rất thất bại.</w:t>
      </w:r>
    </w:p>
    <w:p>
      <w:pPr>
        <w:pStyle w:val="BodyText"/>
      </w:pPr>
      <w:r>
        <w:t xml:space="preserve">o0o</w:t>
      </w:r>
    </w:p>
    <w:p>
      <w:pPr>
        <w:pStyle w:val="BodyText"/>
      </w:pPr>
      <w:r>
        <w:t xml:space="preserve">Ở một khách điếm trong Thiết Mộc Châu Thành, Tiểu Trúc vừa lấy nước nóng phục vụ Mộ Dung Nhạn rửa mặt xong, lại lấy thêm một chậu nước nóng nữa cho Mộ Dung Nhạn rửa chân.</w:t>
      </w:r>
    </w:p>
    <w:p>
      <w:pPr>
        <w:pStyle w:val="BodyText"/>
      </w:pPr>
      <w:r>
        <w:t xml:space="preserve">Tiểu Trúc vừa bận rộn công việc, vừa hỏi:</w:t>
      </w:r>
    </w:p>
    <w:p>
      <w:pPr>
        <w:pStyle w:val="BodyText"/>
      </w:pPr>
      <w:r>
        <w:t xml:space="preserve">- Tiểu thư, người nói xem tin tức mà chúng ta nghe được ở Công hội Liên minh Tán tu liệu có đáng tin hay không?</w:t>
      </w:r>
    </w:p>
    <w:p>
      <w:pPr>
        <w:pStyle w:val="BodyText"/>
      </w:pPr>
      <w:r>
        <w:t xml:space="preserve">Mộ Dung Nhạn thần tình lộ chút u sầu, ngẩn ngơ nhìn ngọn nến trong phòng, như còn đang suy nghĩ chuyện gì, không để ý đến lời của Tiểu Trúc.</w:t>
      </w:r>
    </w:p>
    <w:p>
      <w:pPr>
        <w:pStyle w:val="BodyText"/>
      </w:pPr>
      <w:r>
        <w:t xml:space="preserve">Tiểu Trúc than thở:</w:t>
      </w:r>
    </w:p>
    <w:p>
      <w:pPr>
        <w:pStyle w:val="BodyText"/>
      </w:pPr>
      <w:r>
        <w:t xml:space="preserve">- Tiểu thư, người đang nghĩ đi đâu vậy? Chẳng thèm để ý đến Tiểu Trúc.</w:t>
      </w:r>
    </w:p>
    <w:p>
      <w:pPr>
        <w:pStyle w:val="BodyText"/>
      </w:pPr>
      <w:r>
        <w:t xml:space="preserve">Mộ Dung Nhạn đột nhiên nói:</w:t>
      </w:r>
    </w:p>
    <w:p>
      <w:pPr>
        <w:pStyle w:val="BodyText"/>
      </w:pPr>
      <w:r>
        <w:t xml:space="preserve">- Tiểu Trúc, ngươi có nhớ lần chúng ta gặp Tần công tử ở Thiên Đoạn Thành, huynh ấy đã từng nhắc đến chuyện tán tu của Hiên Viên Khâu định vào các quốc gia nhân loại, nhưng chỉ nói nửa chừng, chưa nói hết không?</w:t>
      </w:r>
    </w:p>
    <w:p>
      <w:pPr>
        <w:pStyle w:val="BodyText"/>
      </w:pPr>
      <w:r>
        <w:t xml:space="preserve">Tiểu Trúc ngẫm nghĩ một lúc, lẩm bẩm:</w:t>
      </w:r>
    </w:p>
    <w:p>
      <w:pPr>
        <w:pStyle w:val="BodyText"/>
      </w:pPr>
      <w:r>
        <w:t xml:space="preserve">- Em nhớ rõ, huynh ấy cố ý vòng qua vấn đề này như không muốn nói sâu hơn.</w:t>
      </w:r>
    </w:p>
    <w:p>
      <w:pPr>
        <w:pStyle w:val="BodyText"/>
      </w:pPr>
      <w:r>
        <w:t xml:space="preserve">- Tiểu thư, sao vậy? Người cảm thấy có điều không phải sao?</w:t>
      </w:r>
    </w:p>
    <w:p>
      <w:pPr>
        <w:pStyle w:val="BodyText"/>
      </w:pPr>
      <w:r>
        <w:t xml:space="preserve">Mộ Dung Nhạn nói:</w:t>
      </w:r>
    </w:p>
    <w:p>
      <w:pPr>
        <w:pStyle w:val="BodyText"/>
      </w:pPr>
      <w:r>
        <w:t xml:space="preserve">- Ta đoán huynh ấy lúc đó đã biết hết mọi chuyện rồi, rằng La Đĩnh đứng sau bày trò, nhưng lại không tiện nói ngay trước mặt chúng ta.</w:t>
      </w:r>
    </w:p>
    <w:p>
      <w:pPr>
        <w:pStyle w:val="BodyText"/>
      </w:pPr>
      <w:r>
        <w:t xml:space="preserve">- Có gì mà không tiện?</w:t>
      </w:r>
    </w:p>
    <w:p>
      <w:pPr>
        <w:pStyle w:val="BodyText"/>
      </w:pPr>
      <w:r>
        <w:t xml:space="preserve">Tiểu Trúc lại không thấy như vậy:</w:t>
      </w:r>
    </w:p>
    <w:p>
      <w:pPr>
        <w:pStyle w:val="BodyText"/>
      </w:pPr>
      <w:r>
        <w:t xml:space="preserve">- Nếu như là em, biết La Đĩnh làm, nhất định sẽ vạch trần hắn.</w:t>
      </w:r>
    </w:p>
    <w:p>
      <w:pPr>
        <w:pStyle w:val="BodyText"/>
      </w:pPr>
      <w:r>
        <w:t xml:space="preserve">- Ngươi là ngươi, huynh ấy là huynh ấy, Tần công tử nhất định nghĩ là ta cùng La Đĩnh có hôn ước. Nếu đứng trước mặt chúng ta mà nói điều không hay về La Đĩnh thì có vẻ không được quang minh chính đại. Tần công tử không phải là người thích nghị luận sau lưng người khác nên đương nhiên sẽ không vạch mặt La Đĩnh.</w:t>
      </w:r>
    </w:p>
    <w:p>
      <w:pPr>
        <w:pStyle w:val="BodyText"/>
      </w:pPr>
      <w:r>
        <w:t xml:space="preserve">Tiểu Trúc nghe đến đây, bỏ hết mọi công việc đang làm, suy nghĩ cẩn thận một lúc rồi mới gật gật đầu:</w:t>
      </w:r>
    </w:p>
    <w:p>
      <w:pPr>
        <w:pStyle w:val="BodyText"/>
      </w:pPr>
      <w:r>
        <w:t xml:space="preserve">- Tiểu thư, người không nói thì thôi, người nói rồi đúng là có chút đạo lý! Không phải toàn bộ chuyện này đều là do La Đĩnh đứng sau giở trò chứ?</w:t>
      </w:r>
    </w:p>
    <w:p>
      <w:pPr>
        <w:pStyle w:val="BodyText"/>
      </w:pPr>
      <w:r>
        <w:t xml:space="preserve">- Chuyện này, Tần công tử hiển nhiên sớm đã nắm được. Lần này huynh ấy lựa chọn một mình đối mặt với cả đám tán tu đông đúc chứng tỏ huynh ấy sớm đã có kế hoạch!</w:t>
      </w:r>
    </w:p>
    <w:p>
      <w:pPr>
        <w:pStyle w:val="BodyText"/>
      </w:pPr>
      <w:r>
        <w:t xml:space="preserve">Tiểu Trúc có giật mình, nói:</w:t>
      </w:r>
    </w:p>
    <w:p>
      <w:pPr>
        <w:pStyle w:val="BodyText"/>
      </w:pPr>
      <w:r>
        <w:t xml:space="preserve">- Nói như vậy, Tần công tử cũng thật lợi hại. Tiến bộ quá nhanh. Em nhớ là thời gian mới gần hai năm, khi huynh ấy đối mặt với Cửu Cung Phái và La Vân, huynh ấy mới chỉ là một tu luyện giả Linh Võ Cảnh bình thường, cả Tinh La Điện lúc đó thúc thủ vô sách. Bây giờ, huynh ấy có thể một mình đối mặt với bao nhiêu tán tu như lang như hổ. Tiểu thư, Tần công tử thật khiến người ta bội phục.</w:t>
      </w:r>
    </w:p>
    <w:p>
      <w:pPr>
        <w:pStyle w:val="BodyText"/>
      </w:pPr>
      <w:r>
        <w:t xml:space="preserve">Trong mắt Mộ Dung Nhạn khẽ ánh lên một tia vui vẻ, nói:</w:t>
      </w:r>
    </w:p>
    <w:p>
      <w:pPr>
        <w:pStyle w:val="BodyText"/>
      </w:pPr>
      <w:r>
        <w:t xml:space="preserve">- Có lẽ hai năm vừa qua Tần công tử đã có kỳ ngộ khác, giống như lúc huynh ấy ở các quốc gia nhân loại, từ lúc huynh ấy xuất đạo đến giờ, hình như người ta đã quen dần với những bất ngờ mà huynh ấy mang đến.</w:t>
      </w:r>
    </w:p>
    <w:p>
      <w:pPr>
        <w:pStyle w:val="BodyText"/>
      </w:pPr>
      <w:r>
        <w:t xml:space="preserve">Tiểu Trúc cười hì hì nói:</w:t>
      </w:r>
    </w:p>
    <w:p>
      <w:pPr>
        <w:pStyle w:val="BodyText"/>
      </w:pPr>
      <w:r>
        <w:t xml:space="preserve">- Tiểu thư, em nghe nói có một kiểu thiên tài thực sự nhận được sự chiếu cố của ông trời, là thiên chi ngạo tử đích thực. Người nói Tần công tử có phải là kiểu ấy không?</w:t>
      </w:r>
    </w:p>
    <w:p>
      <w:pPr>
        <w:pStyle w:val="BodyText"/>
      </w:pPr>
      <w:r>
        <w:t xml:space="preserve">- Chỉ mong là như vậy.</w:t>
      </w:r>
    </w:p>
    <w:p>
      <w:pPr>
        <w:pStyle w:val="BodyText"/>
      </w:pPr>
      <w:r>
        <w:t xml:space="preserve">Khẩu khí Mộ Dung Nhạn có chút mong đợi, cộng thêm vài phần cảm thán:</w:t>
      </w:r>
    </w:p>
    <w:p>
      <w:pPr>
        <w:pStyle w:val="BodyText"/>
      </w:pPr>
      <w:r>
        <w:t xml:space="preserve">- Trách nhiệm đè trên vai huynh ấy thực sự quá nặng. Nếu như có một ngày Tần công tử khiến Tần gia Thiên Đế Sơn thoát khỏi khó khăn thì đó sẽ lại là một truyền kỳ khác của Hiên Viên Khâu.</w:t>
      </w:r>
    </w:p>
    <w:p>
      <w:pPr>
        <w:pStyle w:val="BodyText"/>
      </w:pPr>
      <w:r>
        <w:t xml:space="preserve">- Ha ha, một mình cản lại cuồng triều, từ xưa đến nay đều là đại anh hùng truyền kỳ.</w:t>
      </w:r>
    </w:p>
    <w:p>
      <w:pPr>
        <w:pStyle w:val="BodyText"/>
      </w:pPr>
      <w:r>
        <w:t xml:space="preserve">Tiểu Trúc toét miệng cười:</w:t>
      </w:r>
    </w:p>
    <w:p>
      <w:pPr>
        <w:pStyle w:val="BodyText"/>
      </w:pPr>
      <w:r>
        <w:t xml:space="preserve">- Tiểu thư, người có thể ở vậy đợi cho đến lúc đó không?</w:t>
      </w:r>
    </w:p>
    <w:p>
      <w:pPr>
        <w:pStyle w:val="BodyText"/>
      </w:pPr>
      <w:r>
        <w:t xml:space="preserve">Mộ Dung Nhạn cười không được mà khóc cũng không xong, mỉm cười mắng yêu:</w:t>
      </w:r>
    </w:p>
    <w:p>
      <w:pPr>
        <w:pStyle w:val="BodyText"/>
      </w:pPr>
      <w:r>
        <w:t xml:space="preserve">- Nha đầu, chuyện này có liên quan gì đến việc ta lập gia đình.</w:t>
      </w:r>
    </w:p>
    <w:p>
      <w:pPr>
        <w:pStyle w:val="BodyText"/>
      </w:pPr>
      <w:r>
        <w:t xml:space="preserve">- Vâng, vâng.</w:t>
      </w:r>
    </w:p>
    <w:p>
      <w:pPr>
        <w:pStyle w:val="BodyText"/>
      </w:pPr>
      <w:r>
        <w:t xml:space="preserve">Tiểu Trúc ra vẻ nghiêm túc:</w:t>
      </w:r>
    </w:p>
    <w:p>
      <w:pPr>
        <w:pStyle w:val="BodyText"/>
      </w:pPr>
      <w:r>
        <w:t xml:space="preserve">- Em biết nếu không phải là nam nhân mà tiểu thư thích, tiểu thư cả đời sẽ không lập gia đình.</w:t>
      </w:r>
    </w:p>
    <w:p>
      <w:pPr>
        <w:pStyle w:val="BodyText"/>
      </w:pPr>
      <w:r>
        <w:t xml:space="preserve">Mộ Dung Nhạn mỉm cười nói:</w:t>
      </w:r>
    </w:p>
    <w:p>
      <w:pPr>
        <w:pStyle w:val="BodyText"/>
      </w:pPr>
      <w:r>
        <w:t xml:space="preserve">- Quỷ nha đầu, ta không thèm nói chuyện với ngươi nữa.</w:t>
      </w:r>
    </w:p>
    <w:p>
      <w:pPr>
        <w:pStyle w:val="BodyText"/>
      </w:pPr>
      <w:r>
        <w:t xml:space="preserve">Vừa nói xong những lời này, Mộ Dung Nhạn đột nhiên biến sắc, ngoắc tay ra hiệu với Tiểu Trúc, bảo Tiểu Trúc nấp vào sau lưng cô.</w:t>
      </w:r>
    </w:p>
    <w:p>
      <w:pPr>
        <w:pStyle w:val="BodyText"/>
      </w:pPr>
      <w:r>
        <w:t xml:space="preserve">Rồi gần như đồng thời, ngoài cửa sổ bỗng lướt qua một con gió nhẹ, một giọng nói cũng không biết từ đâu cất lên:</w:t>
      </w:r>
    </w:p>
    <w:p>
      <w:pPr>
        <w:pStyle w:val="BodyText"/>
      </w:pPr>
      <w:r>
        <w:t xml:space="preserve">- Mộ Dung tiểu thư…</w:t>
      </w:r>
    </w:p>
    <w:p>
      <w:pPr>
        <w:pStyle w:val="BodyText"/>
      </w:pPr>
      <w:r>
        <w:t xml:space="preserve">- Ngươi là ai?</w:t>
      </w:r>
    </w:p>
    <w:p>
      <w:pPr>
        <w:pStyle w:val="BodyText"/>
      </w:pPr>
      <w:r>
        <w:t xml:space="preserve">Mộ Dung Nhạn không hề tỏ ra sợ hãi, bình tĩnh hỏi.</w:t>
      </w:r>
    </w:p>
    <w:p>
      <w:pPr>
        <w:pStyle w:val="BodyText"/>
      </w:pPr>
      <w:r>
        <w:t xml:space="preserve">- Đừng hỏi ta là ai, ta chỉ muốn nói với cô là La Đĩnh đã biết hành tung của cô và đã phái người đi báo cho phụ thân cô biết, ép phụ thân cô phải đưa cô về Phiêu Tuyết Lâu. Nếu như cô không muốn gả cho tên La Đĩnh đó thì sớm ngày mai hãy rời khỏi đây, càng xa càng tốt!</w:t>
      </w:r>
    </w:p>
    <w:p>
      <w:pPr>
        <w:pStyle w:val="BodyText"/>
      </w:pPr>
      <w:r>
        <w:t xml:space="preserve">Lòng Mộ Dung Nhạn khẽ chùng xuống:</w:t>
      </w:r>
    </w:p>
    <w:p>
      <w:pPr>
        <w:pStyle w:val="BodyText"/>
      </w:pPr>
      <w:r>
        <w:t xml:space="preserve">- La Đĩnh cũng đang ở Thiết Mộc Châu Thành?</w:t>
      </w:r>
    </w:p>
    <w:p>
      <w:pPr>
        <w:pStyle w:val="BodyText"/>
      </w:pPr>
      <w:r>
        <w:t xml:space="preserve">Giọng nói kia lạnh lùng nói:</w:t>
      </w:r>
    </w:p>
    <w:p>
      <w:pPr>
        <w:pStyle w:val="BodyText"/>
      </w:pPr>
      <w:r>
        <w:t xml:space="preserve">- Cô đừng hỏi nhiều, biết nhiều quá không tốt cho cô đâu.</w:t>
      </w:r>
    </w:p>
    <w:p>
      <w:pPr>
        <w:pStyle w:val="BodyText"/>
      </w:pPr>
      <w:r>
        <w:t xml:space="preserve">Nhưng Mộ Dung Nhạn chấp nhất vô cùng, kiên quyết hỏi:</w:t>
      </w:r>
    </w:p>
    <w:p>
      <w:pPr>
        <w:pStyle w:val="BodyText"/>
      </w:pPr>
      <w:r>
        <w:t xml:space="preserve">- Trả lời ta, La Đĩnh có phải đang ở Thiết Mộc Châu Thành không?</w:t>
      </w:r>
    </w:p>
    <w:p>
      <w:pPr>
        <w:pStyle w:val="BodyText"/>
      </w:pPr>
      <w:r>
        <w:t xml:space="preserve">Vấn đề với Mộ Dung Nhạn mà nói vô cùng quan trọng.</w:t>
      </w:r>
    </w:p>
    <w:p>
      <w:pPr>
        <w:pStyle w:val="BodyText"/>
      </w:pPr>
      <w:r>
        <w:t xml:space="preserve">- Haizz, cô biết những điều này thì được lợi gì?</w:t>
      </w:r>
    </w:p>
    <w:p>
      <w:pPr>
        <w:pStyle w:val="BodyText"/>
      </w:pPr>
      <w:r>
        <w:t xml:space="preserve">Giọng nói kia thở dài một tiếng.</w:t>
      </w:r>
    </w:p>
    <w:p>
      <w:pPr>
        <w:pStyle w:val="BodyText"/>
      </w:pPr>
      <w:r>
        <w:t xml:space="preserve">- Nói như vậy lời đồn trong Công hội Liên minh Tán tu không phải là không chút đáng tin?</w:t>
      </w:r>
    </w:p>
    <w:p>
      <w:pPr>
        <w:pStyle w:val="BodyText"/>
      </w:pPr>
      <w:r>
        <w:t xml:space="preserve">Mộ Dung Nhạn tiếp tục hỏi.</w:t>
      </w:r>
    </w:p>
    <w:p>
      <w:pPr>
        <w:pStyle w:val="BodyText"/>
      </w:pPr>
      <w:r>
        <w:t xml:space="preserve">- Mộ Dung tiểu thư, cho dù cô biết được chân tướng sự việc thì đã làm sao? Cô có thể đối phó với La Đĩnh không? Cô có tìm được bằng chứng để vạch trần hắn không? Không sai, mọi chuyện đều là âm mưu của La Đĩnh để đối phó với Tần Vô Song, nhưng trước mắt, chỉ một người mới có thể vạch trần được âm mưu này, và người đó không phải là cô!</w:t>
      </w:r>
    </w:p>
    <w:p>
      <w:pPr>
        <w:pStyle w:val="BodyText"/>
      </w:pPr>
      <w:r>
        <w:t xml:space="preserve">Giọng nói kia nói đến đấy, không phí thêm lời, dặn dò:</w:t>
      </w:r>
    </w:p>
    <w:p>
      <w:pPr>
        <w:pStyle w:val="BodyText"/>
      </w:pPr>
      <w:r>
        <w:t xml:space="preserve">- Nếu như không muốn bị đưa trở về Phiêu Tuyết Lâu để ép thực hiện hôn ước thì hãy mau mau rời đi!</w:t>
      </w:r>
    </w:p>
    <w:p>
      <w:pPr>
        <w:pStyle w:val="BodyText"/>
      </w:pPr>
      <w:r>
        <w:t xml:space="preserve">Nói đoạn, giọng nói đó lại bay đi theo gió.</w:t>
      </w:r>
    </w:p>
    <w:p>
      <w:pPr>
        <w:pStyle w:val="Compact"/>
      </w:pPr>
      <w:r>
        <w:t xml:space="preserve">Ủng hộ chỉ với 1 click và 5s ! (adf.ly/4EmoB)</w:t>
      </w:r>
      <w:r>
        <w:br w:type="textWrapping"/>
      </w:r>
      <w:r>
        <w:br w:type="textWrapping"/>
      </w:r>
    </w:p>
    <w:p>
      <w:pPr>
        <w:pStyle w:val="Heading2"/>
      </w:pPr>
      <w:bookmarkStart w:id="535" w:name="chương-513"/>
      <w:bookmarkEnd w:id="535"/>
      <w:r>
        <w:t xml:space="preserve">513. Chương 51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13: Phản kích của Hắc Báo.</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Giọng nói này chẳng khác gì u hồn, trong lúc Mộ Dung Nhạn nghĩ là nó đã rời đi thì nó lại đột nhiên văng vẳng bên tai.</w:t>
      </w:r>
    </w:p>
    <w:p>
      <w:pPr>
        <w:pStyle w:val="BodyText"/>
      </w:pPr>
      <w:r>
        <w:t xml:space="preserve">- Mộ Dung tiểu thư, nếu không tin những lời này thì sáng sớm mai có thể ra trước cửa sổ kiểm tra, mọi chuyện sẽ trở nên rõ ràng.</w:t>
      </w:r>
    </w:p>
    <w:p>
      <w:pPr>
        <w:pStyle w:val="BodyText"/>
      </w:pPr>
      <w:r>
        <w:t xml:space="preserve">Mộ Dung Nhạn bỗng trở nên buồn bã, biến cố bất ngờ này khiến cô nhất thời rơi vào cảm giác do dự. Cô vốn dĩ định lên Thiên Đế Sơn gặp mặt Thiên Đế đại nhân, trần thuật lại mọi chuyện đã xảy ra ở Chi Tế Sơn, tố giác đám tán tu đã vi phạm hiệp ước, quá cảnh rất nhiều.</w:t>
      </w:r>
    </w:p>
    <w:p>
      <w:pPr>
        <w:pStyle w:val="BodyText"/>
      </w:pPr>
      <w:r>
        <w:t xml:space="preserve">Nhưng mà, giọng nói này lại nói với cô là La Đĩnh đã biết được hành tung của cô và đang dùng chuyện đó để ép phụ thân cô là Mộ Dung Thiên Cực, nếu như cô cứ tiếp tục đi tiếp, rất có thể nửa đường sẽ gặp phải phụ thân, như vậy, cô sẽ đẩy phụ thân vào tình thế tiến thoái lưỡng nan.</w:t>
      </w:r>
    </w:p>
    <w:p>
      <w:pPr>
        <w:pStyle w:val="BodyText"/>
      </w:pPr>
      <w:r>
        <w:t xml:space="preserve">Nhưng nếu cô nửa đường buông tay mặc kệ vận mệnh của các quốc gia nhân loại biến chuyện này thành họa ngầm thì người nhà và tông môn của Tần Vô Song sẽ bị tấn công, chuyện này Mộ Dung Nhạn không muốn nhìn thấy.</w:t>
      </w:r>
    </w:p>
    <w:p>
      <w:pPr>
        <w:pStyle w:val="BodyText"/>
      </w:pPr>
      <w:r>
        <w:t xml:space="preserve">- Tiểu thư, tên La Đĩnh đó xấu xa như vậy sao?</w:t>
      </w:r>
    </w:p>
    <w:p>
      <w:pPr>
        <w:pStyle w:val="BodyText"/>
      </w:pPr>
      <w:r>
        <w:t xml:space="preserve">Giọng nói của Tiểu Trúc đã thấp hơn trước rất nhiều, đôi mắt nhìn quanh bốn phía hình như bị làm cho kinh sợ, sợ rằng La Đĩnh sẽ chui ra từ một góc nào đó.</w:t>
      </w:r>
    </w:p>
    <w:p>
      <w:pPr>
        <w:pStyle w:val="BodyText"/>
      </w:pPr>
      <w:r>
        <w:t xml:space="preserve">Mộ Dung Nhạn quả không hổ là khuê tú đại gia, nên những cảnh này đã gặp nhiều, tâm trạng mặc dù do dự nhưng không hề bị rối loạn, chỉ đang nghĩ:</w:t>
      </w:r>
    </w:p>
    <w:p>
      <w:pPr>
        <w:pStyle w:val="BodyText"/>
      </w:pPr>
      <w:r>
        <w:t xml:space="preserve">- Người lên tiếng cảnh báo mình là ai? Hắn nói La Đĩnh đang ở Thiết Mộc Châu Thành là thật hay giả?</w:t>
      </w:r>
    </w:p>
    <w:p>
      <w:pPr>
        <w:pStyle w:val="BodyText"/>
      </w:pPr>
      <w:r>
        <w:t xml:space="preserve">Nhưng giọng nói đó nghe rất trịnh trọng, còn nói rõ sáng sớm mai phải rời đi. Mộ Dung Nhạn cũng không cân nhắc nhiều, quay sang nói với Tiểu Trúc:</w:t>
      </w:r>
    </w:p>
    <w:p>
      <w:pPr>
        <w:pStyle w:val="BodyText"/>
      </w:pPr>
      <w:r>
        <w:t xml:space="preserve">- Tiểu Trúc, đừng lo lắng, người này không có ác ý, xem ra, từ lúc chúng ta bước vào Thiết Mộc Châu Thành người đó đã để ý đến chúng ta rồi.</w:t>
      </w:r>
    </w:p>
    <w:p>
      <w:pPr>
        <w:pStyle w:val="BodyText"/>
      </w:pPr>
      <w:r>
        <w:t xml:space="preserve">Tiểu Trúc nói:</w:t>
      </w:r>
    </w:p>
    <w:p>
      <w:pPr>
        <w:pStyle w:val="BodyText"/>
      </w:pPr>
      <w:r>
        <w:t xml:space="preserve">- Tiểu thư, cô ở Phiêu Tuyết Lâu hiếm khi xuất đầu lộ diện, vậy mà người này lại biết cô là Mộ Dung tiểu thư, khẳng định là có quen biết trước với cô. Liệu có phải thuộc hạ của Tần công tử không?</w:t>
      </w:r>
    </w:p>
    <w:p>
      <w:pPr>
        <w:pStyle w:val="BodyText"/>
      </w:pPr>
      <w:r>
        <w:t xml:space="preserve">Mộ Dung Nhạn lắc lắc đầu:</w:t>
      </w:r>
    </w:p>
    <w:p>
      <w:pPr>
        <w:pStyle w:val="BodyText"/>
      </w:pPr>
      <w:r>
        <w:t xml:space="preserve">- Tuyệt đối không phải, nếu như là Tần công tử, huynh ấy nhất định không phái thủ hạ đi làm chuyện này, đây không phải phong cách của huynh ấy.</w:t>
      </w:r>
    </w:p>
    <w:p>
      <w:pPr>
        <w:pStyle w:val="BodyText"/>
      </w:pPr>
      <w:r>
        <w:t xml:space="preserve">- Cũng đúng, Tần công tử làm việc quang minh chính đại, huynh ấy cũng không phải là không dám gặp ai, nếu muốn nói cho tiểu thư chuyện này thì sẽ nói rõ thân phận.</w:t>
      </w:r>
    </w:p>
    <w:p>
      <w:pPr>
        <w:pStyle w:val="BodyText"/>
      </w:pPr>
      <w:r>
        <w:t xml:space="preserve">Tiểu Trúc nói đến đây, đột nhiên nói:</w:t>
      </w:r>
    </w:p>
    <w:p>
      <w:pPr>
        <w:pStyle w:val="BodyText"/>
      </w:pPr>
      <w:r>
        <w:t xml:space="preserve">- Tiểu thư, liệu có phải là thủ hạ tâm phúc của lão gia luôn ngầm bảo vệ chúng ta không?</w:t>
      </w:r>
    </w:p>
    <w:p>
      <w:pPr>
        <w:pStyle w:val="BodyText"/>
      </w:pPr>
      <w:r>
        <w:t xml:space="preserve">Mộ Dung Nhạn cười không thành tiếng:</w:t>
      </w:r>
    </w:p>
    <w:p>
      <w:pPr>
        <w:pStyle w:val="BodyText"/>
      </w:pPr>
      <w:r>
        <w:t xml:space="preserve">- Nha đầu, người thật là biết tưởng tượng.</w:t>
      </w:r>
    </w:p>
    <w:p>
      <w:pPr>
        <w:pStyle w:val="BodyText"/>
      </w:pPr>
      <w:r>
        <w:t xml:space="preserve">- Vậy có thể là ai?</w:t>
      </w:r>
    </w:p>
    <w:p>
      <w:pPr>
        <w:pStyle w:val="BodyText"/>
      </w:pPr>
      <w:r>
        <w:t xml:space="preserve">Tiểu Trúc xoa xoa cằm, miệng than thở, chua mày ủ ê suy nghĩ.</w:t>
      </w:r>
    </w:p>
    <w:p>
      <w:pPr>
        <w:pStyle w:val="BodyText"/>
      </w:pPr>
      <w:r>
        <w:t xml:space="preserve">Mộ Dung Nhạn nói:</w:t>
      </w:r>
    </w:p>
    <w:p>
      <w:pPr>
        <w:pStyle w:val="BodyText"/>
      </w:pPr>
      <w:r>
        <w:t xml:space="preserve">- Người đó nói sáng sớm mai có thể nhìn thấy rõ ràng mọi chuyện, không lẽ hắn có thể đoán được ngày mai La Đĩnh sẽ đi qua đây? Nếu như đúng là vậy thì hành tung của người này càng có vẻ kỳ quái, người có thể biết được hành tung của La Đĩnh thì chỉ có thể nhân tài bên cạnh hắn thôi.</w:t>
      </w:r>
    </w:p>
    <w:p>
      <w:pPr>
        <w:pStyle w:val="BodyText"/>
      </w:pPr>
      <w:r>
        <w:t xml:space="preserve">Tiểu Trúc nghĩ đến to đầu, thở dài:</w:t>
      </w:r>
    </w:p>
    <w:p>
      <w:pPr>
        <w:pStyle w:val="BodyText"/>
      </w:pPr>
      <w:r>
        <w:t xml:space="preserve">- Tiểu thư, đừng suy nghĩ nữa, đầu của em ong ong hết cả rồi. Sáng sớm mai chúng ta sẽ cùng xem kết quả. Tiểu thư, nếu như mọi chuyện đều là sự thật thì người còn muốn đi Thiên Đế Sơn không?</w:t>
      </w:r>
    </w:p>
    <w:p>
      <w:pPr>
        <w:pStyle w:val="BodyText"/>
      </w:pPr>
      <w:r>
        <w:t xml:space="preserve">Đây là một câu hỏi rất hiện thực.</w:t>
      </w:r>
    </w:p>
    <w:p>
      <w:pPr>
        <w:pStyle w:val="BodyText"/>
      </w:pPr>
      <w:r>
        <w:t xml:space="preserve">Vẻ mặt Mộ Dung Nhạn không hề có chút do dự, ánh mắt kiên định nhìn bóng đêm mờ mịt, ngữ khí không chút hoài nghi:</w:t>
      </w:r>
    </w:p>
    <w:p>
      <w:pPr>
        <w:pStyle w:val="BodyText"/>
      </w:pPr>
      <w:r>
        <w:t xml:space="preserve">- Đi, Thiên Đế Sơn, chúng ta nhất định phải đi!</w:t>
      </w:r>
    </w:p>
    <w:p>
      <w:pPr>
        <w:pStyle w:val="BodyText"/>
      </w:pPr>
      <w:r>
        <w:t xml:space="preserve">Tiểu Trúc cũng nói:</w:t>
      </w:r>
    </w:p>
    <w:p>
      <w:pPr>
        <w:pStyle w:val="BodyText"/>
      </w:pPr>
      <w:r>
        <w:t xml:space="preserve">- Đúng vậy, tiểu thư, em nghĩ nếu như chúng ta đã quyết định vậy thì nhất phải làm được. Ha ha, tiểu thư, kỳ thực em rất hy vọng rằng chuyện này đúng là do La Đĩnh bày ra.</w:t>
      </w:r>
    </w:p>
    <w:p>
      <w:pPr>
        <w:pStyle w:val="BodyText"/>
      </w:pPr>
      <w:r>
        <w:t xml:space="preserve">- Ồ?</w:t>
      </w:r>
    </w:p>
    <w:p>
      <w:pPr>
        <w:pStyle w:val="BodyText"/>
      </w:pPr>
      <w:r>
        <w:t xml:space="preserve">Mộ Dung Nhạn ngạc nhiên.</w:t>
      </w:r>
    </w:p>
    <w:p>
      <w:pPr>
        <w:pStyle w:val="BodyText"/>
      </w:pPr>
      <w:r>
        <w:t xml:space="preserve">- Người nghĩ mà xem, nếu như đúng là do La Đĩnh làm thì cho dù hắn không chết cũng phải mất một lớp da. Đến lúc đó, hắn sẽ là công địch của giới tán tu. Kết quả hay nhất là, Thiên Đế đại nhân nổi giận lôi đình, đưa hắn vào địa ngục tội ác của Thiên Đế Sơn.</w:t>
      </w:r>
    </w:p>
    <w:p>
      <w:pPr>
        <w:pStyle w:val="BodyText"/>
      </w:pPr>
      <w:r>
        <w:t xml:space="preserve">Địa ngục tội ác của Thiên Đế Sơn là nơi chuyên giam giữ trọng phạm. Tiểu Trúc là một nha đầu không có tâm cơ và mà cũng có oán niệm lớn như vậy với La Đĩnh, rõ ràng đã ghét La Đĩnh tới mức độ không thể nhiều hơn được nữa.</w:t>
      </w:r>
    </w:p>
    <w:p>
      <w:pPr>
        <w:pStyle w:val="BodyText"/>
      </w:pPr>
      <w:r>
        <w:t xml:space="preserve">Đương nhiên, người thông báo cho Mộ Dung Nhạn là Hắc Báo.</w:t>
      </w:r>
    </w:p>
    <w:p>
      <w:pPr>
        <w:pStyle w:val="BodyText"/>
      </w:pPr>
      <w:r>
        <w:t xml:space="preserve">Hắc Báo cũng không tưởng tượng nổi, bản thân một ngày trước còn giúp La Đĩnh xuất mưu làm sao đối phó với Mộ Dung Nhạn. Một ngày sau, bản thân lại phải đi thông báo cho Mộ Dung Nhạn biết điều đó. Sự thay đổi trước sau này đương nhiên có liên quan rất nhiều đến thay đổi lập trường của hắn.</w:t>
      </w:r>
    </w:p>
    <w:p>
      <w:pPr>
        <w:pStyle w:val="BodyText"/>
      </w:pPr>
      <w:r>
        <w:t xml:space="preserve">Hắn hôm nay không làm việc cho La Đĩnh, đương nhiên không thể để Mộ Dung Nhạn rơi vào ma trảo của La Đĩnh, đây là một cách để Hắc Báo thể hiện sự trung thành với Tần Vô Song.</w:t>
      </w:r>
    </w:p>
    <w:p>
      <w:pPr>
        <w:pStyle w:val="BodyText"/>
      </w:pPr>
      <w:r>
        <w:t xml:space="preserve">Trở lại bên cạnh La Đĩnh, La Đĩnh thấy Hắc Báo quay về, hỏi:</w:t>
      </w:r>
    </w:p>
    <w:p>
      <w:pPr>
        <w:pStyle w:val="BodyText"/>
      </w:pPr>
      <w:r>
        <w:t xml:space="preserve">- Sao, bên ấy có động tĩnh gì không?</w:t>
      </w:r>
    </w:p>
    <w:p>
      <w:pPr>
        <w:pStyle w:val="BodyText"/>
      </w:pPr>
      <w:r>
        <w:t xml:space="preserve">Hắc Báo chau mày, nói:</w:t>
      </w:r>
    </w:p>
    <w:p>
      <w:pPr>
        <w:pStyle w:val="BodyText"/>
      </w:pPr>
      <w:r>
        <w:t xml:space="preserve">- Thiếu gia, hoàn cảnh trước mắt vô cùng khó khăn, xung quanh nơi Mộ Dung tiểu thư sống có mấy cường giả lai lịch bất minh. Thuộc hạ lo rằng, những người lai lịch bất minh này phải có liên quan gì đến đám người trên Chi Tế Sơn.</w:t>
      </w:r>
    </w:p>
    <w:p>
      <w:pPr>
        <w:pStyle w:val="BodyText"/>
      </w:pPr>
      <w:r>
        <w:t xml:space="preserve">La Đĩnh cứ phải nghe liên tục mấy tin xấu, giận đến nổi nghiến răng ken két:</w:t>
      </w:r>
    </w:p>
    <w:p>
      <w:pPr>
        <w:pStyle w:val="BodyText"/>
      </w:pPr>
      <w:r>
        <w:t xml:space="preserve">- Hắc Báo, ngươi không thể mang về tin tức nào phấn chấn hơn một chút sao?</w:t>
      </w:r>
    </w:p>
    <w:p>
      <w:pPr>
        <w:pStyle w:val="BodyText"/>
      </w:pPr>
      <w:r>
        <w:t xml:space="preserve">Hắc Báo làm bộ hoảng sợ, khẩu khí thành khẩn nói:</w:t>
      </w:r>
    </w:p>
    <w:p>
      <w:pPr>
        <w:pStyle w:val="BodyText"/>
      </w:pPr>
      <w:r>
        <w:t xml:space="preserve">- Thiếu gia, thuộc hạ nghĩ là trước mắt không nên đánh rắn động cỏ.</w:t>
      </w:r>
    </w:p>
    <w:p>
      <w:pPr>
        <w:pStyle w:val="BodyText"/>
      </w:pPr>
      <w:r>
        <w:t xml:space="preserve">La Đĩnh nghiến răng nói:</w:t>
      </w:r>
    </w:p>
    <w:p>
      <w:pPr>
        <w:pStyle w:val="BodyText"/>
      </w:pPr>
      <w:r>
        <w:t xml:space="preserve">- Không nên đánh rắn động cỏ? Chẳng lẽ đợi con tiện nhân đó bỏ trốn rồi mới đi tìm? Hắc Báo, nếu như ngươi để con tiện nhân đó ra khỏi tầm nhìn, thì ngươi cứ liệu đấy!</w:t>
      </w:r>
    </w:p>
    <w:p>
      <w:pPr>
        <w:pStyle w:val="BodyText"/>
      </w:pPr>
      <w:r>
        <w:t xml:space="preserve">Hắc Báo bất đắc dĩ nói:</w:t>
      </w:r>
    </w:p>
    <w:p>
      <w:pPr>
        <w:pStyle w:val="BodyText"/>
      </w:pPr>
      <w:r>
        <w:t xml:space="preserve">- Thiếu gia, thuộc hạ đã tận tâm tận sức rồi, nếu như người vẫn không yên tâm, sáng sớm mai, người có thể đích thân đi thăm dò.</w:t>
      </w:r>
    </w:p>
    <w:p>
      <w:pPr>
        <w:pStyle w:val="BodyText"/>
      </w:pPr>
      <w:r>
        <w:t xml:space="preserve">La Đĩnh tức giận nói:</w:t>
      </w:r>
    </w:p>
    <w:p>
      <w:pPr>
        <w:pStyle w:val="BodyText"/>
      </w:pPr>
      <w:r>
        <w:t xml:space="preserve">- Ta sớm đã nói đích thân đi, ngươi cứ năm lần bảy lượt ngăn cản, bây giờ lại nói ta đích thân đi xem. Ngươi làm ăn kiểu gì vậy?</w:t>
      </w:r>
    </w:p>
    <w:p>
      <w:pPr>
        <w:pStyle w:val="BodyText"/>
      </w:pPr>
      <w:r>
        <w:t xml:space="preserve">- Nếu thiếu gia nghi ngờ khả năng làm việc của thuộc hạ thì thuộc hạ cũng chẳng còn biết nói gì? Thiếu gia đích thân đi điều tra, đích thân làm mới yên tâm nhất.</w:t>
      </w:r>
    </w:p>
    <w:p>
      <w:pPr>
        <w:pStyle w:val="BodyText"/>
      </w:pPr>
      <w:r>
        <w:t xml:space="preserve">La Đĩnh liếc nhìn Hắc Báo, ánh mắt lộ rõ vẻ lạnh lùng. Rõ ràng, hắn rất bất mãn với sự chống chế của Hắc Báo.</w:t>
      </w:r>
    </w:p>
    <w:p>
      <w:pPr>
        <w:pStyle w:val="BodyText"/>
      </w:pPr>
      <w:r>
        <w:t xml:space="preserve">Hắc Báo thì ngược lại, thản nhiên vô cùng, nhủ thầm trong bụng:</w:t>
      </w:r>
    </w:p>
    <w:p>
      <w:pPr>
        <w:pStyle w:val="BodyText"/>
      </w:pPr>
      <w:r>
        <w:t xml:space="preserve">- Tiểu tử, muốn trở mặt thì ngươi cứ trở mặt đi. Bây giờ mà trở mặt, ta sẽ tranh thủ cơ hội này, công bố âm mưu của ngươi cho khắp thiên hạ!</w:t>
      </w:r>
    </w:p>
    <w:p>
      <w:pPr>
        <w:pStyle w:val="BodyText"/>
      </w:pPr>
      <w:r>
        <w:t xml:space="preserve">Khí tức sâm hàn trong mắt La Đĩnh phải mất một lúc lâu mới giảm bớt, khoát tay, quát:</w:t>
      </w:r>
    </w:p>
    <w:p>
      <w:pPr>
        <w:pStyle w:val="BodyText"/>
      </w:pPr>
      <w:r>
        <w:t xml:space="preserve">- Ngươi lui đi, ta muốn yên tĩnh một mình!</w:t>
      </w:r>
    </w:p>
    <w:p>
      <w:pPr>
        <w:pStyle w:val="BodyText"/>
      </w:pPr>
      <w:r>
        <w:t xml:space="preserve">Hắc Báo rút lui với một chút thất vọng, kỳ thực hắn chỉ đợi La Đĩnh bạo phát, tìm cơ hội chọc tức La Đĩnh, có như vậy hắn mới tạo ra được thời cơ tốt nhất.</w:t>
      </w:r>
    </w:p>
    <w:p>
      <w:pPr>
        <w:pStyle w:val="BodyText"/>
      </w:pPr>
      <w:r>
        <w:t xml:space="preserve">Sự thất vọng của Hắc Báo với La Đĩnh bây giờ đã lên tới cực điểm, hắn không muốn đi cạnh La Đĩnh dù chỉ một khắc. Hắn hy vọng Tần Vô Song lập tức ra tay, tiêu diệt cái tên tự cao tự đại này. Mắt không thấy tâm không phiền. Thời gian vừa qua, hắn đã phải chịu quá đủ miệng lưỡi của La Đĩnh.</w:t>
      </w:r>
    </w:p>
    <w:p>
      <w:pPr>
        <w:pStyle w:val="BodyText"/>
      </w:pPr>
      <w:r>
        <w:t xml:space="preserve">o0o</w:t>
      </w:r>
    </w:p>
    <w:p>
      <w:pPr>
        <w:pStyle w:val="BodyText"/>
      </w:pPr>
      <w:r>
        <w:t xml:space="preserve">Sáng sớm ngày hôm sau, Hắc Báo đi tới trước cửa phòng La Đĩnh.</w:t>
      </w:r>
    </w:p>
    <w:p>
      <w:pPr>
        <w:pStyle w:val="BodyText"/>
      </w:pPr>
      <w:r>
        <w:t xml:space="preserve">- Thiếu gia, nếu như người muốn đích thân đi thì bây giờ là thời cơ tốt nhất. Nếu không, một lúc nữa cô ta sẽ xuất thành mất.</w:t>
      </w:r>
    </w:p>
    <w:p>
      <w:pPr>
        <w:pStyle w:val="BodyText"/>
      </w:pPr>
      <w:r>
        <w:t xml:space="preserve">Hắc Báo nhắc nhở.</w:t>
      </w:r>
    </w:p>
    <w:p>
      <w:pPr>
        <w:pStyle w:val="BodyText"/>
      </w:pPr>
      <w:r>
        <w:t xml:space="preserve">La Đĩnh giận dữ nói:</w:t>
      </w:r>
    </w:p>
    <w:p>
      <w:pPr>
        <w:pStyle w:val="BodyText"/>
      </w:pPr>
      <w:r>
        <w:t xml:space="preserve">- Không cần ngươi nhắc nhở, tự ta biết phải làm thế nào! Ngươi nên nghĩ cách làm thế nào để nhổ cái đinh trong mắt ở Chi Tế Sơn đi.</w:t>
      </w:r>
    </w:p>
    <w:p>
      <w:pPr>
        <w:pStyle w:val="BodyText"/>
      </w:pPr>
      <w:r>
        <w:t xml:space="preserve">Nói đến đây, La Đĩnh đột nhiên nghĩ ra điều gì, hắn ngay cả Mộ Dung Nhạn ở đâu cũng không biết, lập tức quát:</w:t>
      </w:r>
    </w:p>
    <w:p>
      <w:pPr>
        <w:pStyle w:val="BodyText"/>
      </w:pPr>
      <w:r>
        <w:t xml:space="preserve">- Chuẩn bị dẫn đường!</w:t>
      </w:r>
    </w:p>
    <w:p>
      <w:pPr>
        <w:pStyle w:val="BodyText"/>
      </w:pPr>
      <w:r>
        <w:t xml:space="preserve">Tất cả những điều này đều nằm trong sự dự đoán của Hắc Báo. Bước ra khỏi Công hội Liên minh Tán tu, Hắc Báo dẫn La Đĩnh đi về phía khách điếm mà Mộ Dung Nhạn đang ở.</w:t>
      </w:r>
    </w:p>
    <w:p>
      <w:pPr>
        <w:pStyle w:val="BodyText"/>
      </w:pPr>
      <w:r>
        <w:t xml:space="preserve">Còn Mộ Dung Nhạn từ lúc trời sáng đã ngồi bên cửa sổ, vừa thấy Hắc Báo dẫn theo La Đĩnh xuất hiện trên đường lớn, Mộ Dung Nhạn đã giật bắn mình, vội vàng nấp sau cửa sổ, ép sát vào tường, hơi thở cũng đột nhiên trở nên dồn dập, ánh mắt không khỏi hiện lên vẻ căm ghét.</w:t>
      </w:r>
    </w:p>
    <w:p>
      <w:pPr>
        <w:pStyle w:val="BodyText"/>
      </w:pPr>
      <w:r>
        <w:t xml:space="preserve">Người đó tuyệt đối là La Đĩnh, căn bản không thể nhìn nhầm. Khí chất ngạo mạn đó chỉ một mình La Đĩnh có, thần thái tự cao tự đại ấy không phải ai muốn bắt chước cũng được.</w:t>
      </w:r>
    </w:p>
    <w:p>
      <w:pPr>
        <w:pStyle w:val="BodyText"/>
      </w:pPr>
      <w:r>
        <w:t xml:space="preserve">- Tiểu thư…</w:t>
      </w:r>
    </w:p>
    <w:p>
      <w:pPr>
        <w:pStyle w:val="BodyText"/>
      </w:pPr>
      <w:r>
        <w:t xml:space="preserve">Tiểu Trúc đang định lên tiếng.</w:t>
      </w:r>
    </w:p>
    <w:p>
      <w:pPr>
        <w:pStyle w:val="BodyText"/>
      </w:pPr>
      <w:r>
        <w:t xml:space="preserve">Mộ Dung Nhạn liền giơ tay ra hiệu, bảo cô im lặng.</w:t>
      </w:r>
    </w:p>
    <w:p>
      <w:pPr>
        <w:pStyle w:val="BodyText"/>
      </w:pPr>
      <w:r>
        <w:t xml:space="preserve">Còn trên đường lớn, Hắc Báo dẫn La Đĩnh dừng lại ở cửa khách điếm đối diện. Hắc Báo đi vào một lúc, rồi lại đi ra, sắc mặt ngưng trọng, nói với La Đĩnh mấy câu.</w:t>
      </w:r>
    </w:p>
    <w:p>
      <w:pPr>
        <w:pStyle w:val="BodyText"/>
      </w:pPr>
      <w:r>
        <w:t xml:space="preserve">Sắc mặt La Đĩnh thay đổi nhanh chóng:</w:t>
      </w:r>
    </w:p>
    <w:p>
      <w:pPr>
        <w:pStyle w:val="BodyText"/>
      </w:pPr>
      <w:r>
        <w:t xml:space="preserve">- Đi rồi?</w:t>
      </w:r>
    </w:p>
    <w:p>
      <w:pPr>
        <w:pStyle w:val="BodyText"/>
      </w:pPr>
      <w:r>
        <w:t xml:space="preserve">Hắc Báo chán nản nói:</w:t>
      </w:r>
    </w:p>
    <w:p>
      <w:pPr>
        <w:pStyle w:val="BodyText"/>
      </w:pPr>
      <w:r>
        <w:t xml:space="preserve">- Đúng vậy, đã hỏi qua, họ vừa mới đi. Thiếu gia, người yên tâm, thuộc hạ đã phái người theo dõi cô ta. Cô ta đi đến đâu đều không thể thoát khỏi tầm mắt chúng ta.</w:t>
      </w:r>
    </w:p>
    <w:p>
      <w:pPr>
        <w:pStyle w:val="BodyText"/>
      </w:pPr>
      <w:r>
        <w:t xml:space="preserve">La Đĩnh giận dữ, trừng mắt nhìn Hắc Báo, đi vào khách điếm, hỏi ngay tên tiểu nhị đầu tiên vừa nhìn thấy:</w:t>
      </w:r>
    </w:p>
    <w:p>
      <w:pPr>
        <w:pStyle w:val="BodyText"/>
      </w:pPr>
      <w:r>
        <w:t xml:space="preserve">- Có phải có hai cô nương sống ở khách điếm của ngươi không?</w:t>
      </w:r>
    </w:p>
    <w:p>
      <w:pPr>
        <w:pStyle w:val="BodyText"/>
      </w:pPr>
      <w:r>
        <w:t xml:space="preserve">- Đúng vậy, khách quan, ngài cũng quen hai cô nương đó ạ? Chậc chậc, hai cô nương đó là hai người có dung mạo đẹp nhất mà ta gặp ở Bài Sơn Phủ này.</w:t>
      </w:r>
    </w:p>
    <w:p>
      <w:pPr>
        <w:pStyle w:val="BodyText"/>
      </w:pPr>
      <w:r>
        <w:t xml:space="preserve">La Đĩnh trừng mắt:</w:t>
      </w:r>
    </w:p>
    <w:p>
      <w:pPr>
        <w:pStyle w:val="BodyText"/>
      </w:pPr>
      <w:r>
        <w:t xml:space="preserve">- Vậy bọn họ rời đi từ lúc nào?</w:t>
      </w:r>
    </w:p>
    <w:p>
      <w:pPr>
        <w:pStyle w:val="BodyText"/>
      </w:pPr>
      <w:r>
        <w:t xml:space="preserve">- Chắc phải được một lúc rồi?</w:t>
      </w:r>
    </w:p>
    <w:p>
      <w:pPr>
        <w:pStyle w:val="BodyText"/>
      </w:pPr>
      <w:r>
        <w:t xml:space="preserve">Tên tiểu nhị gãi đầu gãi tai suy nghĩ, nói:</w:t>
      </w:r>
    </w:p>
    <w:p>
      <w:pPr>
        <w:pStyle w:val="BodyText"/>
      </w:pPr>
      <w:r>
        <w:t xml:space="preserve">- Nếu như bọn họ đi nhanh thì có lẽ bây giờ đã xuất thành rồi.</w:t>
      </w:r>
    </w:p>
    <w:p>
      <w:pPr>
        <w:pStyle w:val="BodyText"/>
      </w:pPr>
      <w:r>
        <w:t xml:space="preserve">La Đĩnh đấm mạnh lên quầy, sải từng bước lớn ra khỏi khách điếm, nhìn Hắc Báo rồi lại quay trở về Công hội Liên minh Tán tu.</w:t>
      </w:r>
    </w:p>
    <w:p>
      <w:pPr>
        <w:pStyle w:val="BodyText"/>
      </w:pPr>
      <w:r>
        <w:t xml:space="preserve">Hắc Báo nhìn theo bóng dáng La Đĩnh, khóe miệng chợt xuất hiện một nụ cười quái dị. Hắn biết, La Đĩnh đã thực sự nổi giận rồi, người này một khi đã nổi giận thì đầu sẽ nóng lên, một khi hắn đã nóng lên thì càng dễ dối phó.</w:t>
      </w:r>
    </w:p>
    <w:p>
      <w:pPr>
        <w:pStyle w:val="BodyText"/>
      </w:pPr>
      <w:r>
        <w:t xml:space="preserve">Đương nhiên, mọi chuyện, bao gồm cả tên tiểu nhị ở quầy đều là tai mắt và mối quan hệ của Hắc Báo ở Thiết Mộc Châu Thành. Đây chính là thủ đoạn của một người xuất thân từ tán tu như Hắc Báo, hắn muốn lừa La Đĩnh, quả thực dễ như trở bàn tay.</w:t>
      </w:r>
    </w:p>
    <w:p>
      <w:pPr>
        <w:pStyle w:val="BodyText"/>
      </w:pPr>
      <w:r>
        <w:t xml:space="preserve">La Đĩnh cùng Hắc Báo, một trước một sau quay trở lại Công hội Liên minh Tán tu. La Đĩnh vừa mới đặt chân vừa cửa Công hội thì đã gặp ngay một người từ bên trong bước ra. Khoảnh khắc lướt qua nhau, vai người này khẽ chạm vào vai La Đĩnh.</w:t>
      </w:r>
    </w:p>
    <w:p>
      <w:pPr>
        <w:pStyle w:val="BodyText"/>
      </w:pPr>
      <w:r>
        <w:t xml:space="preserve">Đúng lúc tâm trạng đang không tốt, La Đĩnh lớn tiếng quát:</w:t>
      </w:r>
    </w:p>
    <w:p>
      <w:pPr>
        <w:pStyle w:val="BodyText"/>
      </w:pPr>
      <w:r>
        <w:t xml:space="preserve">- Tên kia, không có mắt à?</w:t>
      </w:r>
    </w:p>
    <w:p>
      <w:pPr>
        <w:pStyle w:val="BodyText"/>
      </w:pPr>
      <w:r>
        <w:t xml:space="preserve">Người nọ cũng nổi giận, nhưng vừa nhìn thấy mặt La Đĩnh biểu cảm chợt chuyển thành vẻ khó tin, hét lớn:</w:t>
      </w:r>
    </w:p>
    <w:p>
      <w:pPr>
        <w:pStyle w:val="BodyText"/>
      </w:pPr>
      <w:r>
        <w:t xml:space="preserve">- La Đĩnh công tử, đây không phải là La Đĩnh công tử sao? Ài, đúng là ngài rồi. La Đĩnh công tử, ta là người rất sùng bái ngài! Không ngờ lại có thể gặp được La Đĩnh công tử ở nơi nhỏ bé này! Thật ngạc nhiên.</w:t>
      </w:r>
    </w:p>
    <w:p>
      <w:pPr>
        <w:pStyle w:val="BodyText"/>
      </w:pPr>
      <w:r>
        <w:t xml:space="preserve">Người này vẫn líu lo không ngừng.</w:t>
      </w:r>
    </w:p>
    <w:p>
      <w:pPr>
        <w:pStyle w:val="BodyText"/>
      </w:pPr>
      <w:r>
        <w:t xml:space="preserve">La Đĩnh quả thực không tưởng tượng nổi, miệng lẩm bẩm than thầm. Hắn tựa hồ vừa ý thức được mình đã mắc bẫy của người khác, toàn thân như vừa rơi xuống một cái giếng sâu hun hút. Khiến hắn cảm thấy cơ bắp toàn thân run lên từng chập.</w:t>
      </w:r>
    </w:p>
    <w:p>
      <w:pPr>
        <w:pStyle w:val="BodyText"/>
      </w:pPr>
      <w:r>
        <w:t xml:space="preserve">Đúng là gặp quỷ, một tán tu hắn không hề quen biết lại có thể thản nhiên vạch trần thân phận của hắn! Câu nói này thu hút sự chú ý của tất cả tán tu đang có mặt trong Công hội. Vài trăm cặp mắt dán chặt lên người La Đĩnh, khiến La Đĩnh chỉ muốn đeo mặt nạ, chui tọt xuống đất.</w:t>
      </w:r>
    </w:p>
    <w:p>
      <w:pPr>
        <w:pStyle w:val="Compact"/>
      </w:pPr>
      <w:r>
        <w:t xml:space="preserve">Ủng hộ chỉ với 1 click và 5s ! (adf.ly/4EmoB)</w:t>
      </w:r>
      <w:r>
        <w:br w:type="textWrapping"/>
      </w:r>
      <w:r>
        <w:br w:type="textWrapping"/>
      </w:r>
    </w:p>
    <w:p>
      <w:pPr>
        <w:pStyle w:val="Heading2"/>
      </w:pPr>
      <w:bookmarkStart w:id="536" w:name="chương-514"/>
      <w:bookmarkEnd w:id="536"/>
      <w:r>
        <w:t xml:space="preserve">514. Chương 51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14: Kẻ chủ mưu chính là ngươ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òn kẻ đang đứng giữa đại sảnh là Hắc Báo thì nhìn thần thái của La Đĩnh với vẻ hững hờ. Khóe mắt hàm chứa một tia cười xảo trá mà không phải ai cũng nhìn ra được.</w:t>
      </w:r>
    </w:p>
    <w:p>
      <w:pPr>
        <w:pStyle w:val="BodyText"/>
      </w:pPr>
      <w:r>
        <w:t xml:space="preserve">Những chuyện này, không cần phải nghi ngờ, đều là sự sắp đặt xảo diệu của Hắc Báo. La Đĩnh đã không coi Hắc Báo như con người thì Hắc Báo cũng không cần phải nhớ tới mối quan hệ cũ mà ra mặt van xin cho La Đĩnh.</w:t>
      </w:r>
    </w:p>
    <w:p>
      <w:pPr>
        <w:pStyle w:val="BodyText"/>
      </w:pPr>
      <w:r>
        <w:t xml:space="preserve">Hắc Báo hắn bây giờ chỉ trung thành với một chủ nhân, đó là Tần Vô Song!</w:t>
      </w:r>
    </w:p>
    <w:p>
      <w:pPr>
        <w:pStyle w:val="BodyText"/>
      </w:pPr>
      <w:r>
        <w:t xml:space="preserve">Và điều bây giờ hắn muốn làm, là kéo La Đĩnh ra khỏi chỗ tối mà vẫn không để bại lộ bản thân. Chỉ cần La Đĩnh bị lộ diện thì tiến trình của cả sự việc sẽ thay đổi hoàn toàn.</w:t>
      </w:r>
    </w:p>
    <w:p>
      <w:pPr>
        <w:pStyle w:val="BodyText"/>
      </w:pPr>
      <w:r>
        <w:t xml:space="preserve">Kế sách này thập phần độc địa, vừa có thể lôi La Đĩnh ra, vừa rũ sạch được quan hệ của hắn với La Đĩnh, khiến La Đĩnh bị bán đứng mà không biết sự tình tại sao lại bại lộ.</w:t>
      </w:r>
    </w:p>
    <w:p>
      <w:pPr>
        <w:pStyle w:val="BodyText"/>
      </w:pPr>
      <w:r>
        <w:t xml:space="preserve">La Đĩnh bây giờ cầm chắc cái chết. Hai ngày trước, những tán tu này vừa mới nói về những tin đồn liên quan đến chuyện La Đĩnh hãm hại Tần Vô Song, bây giờ, khi tin đồn đã lên tới đỉnh điểm thì La Đĩnh lại hiện thân khiến lời đồn thập phần có vẻ đáng tin.</w:t>
      </w:r>
    </w:p>
    <w:p>
      <w:pPr>
        <w:pStyle w:val="BodyText"/>
      </w:pPr>
      <w:r>
        <w:t xml:space="preserve">Quả nhiên, La Đĩnh giận đến mức nghiến răng ken két, nhưng lại không tiện thể hiện, cố nén cơn giận, trợn mắt nhìn tên tán tu kỳ lạ:</w:t>
      </w:r>
    </w:p>
    <w:p>
      <w:pPr>
        <w:pStyle w:val="BodyText"/>
      </w:pPr>
      <w:r>
        <w:t xml:space="preserve">- Ngươi nhận nhầm người thì phải.</w:t>
      </w:r>
    </w:p>
    <w:p>
      <w:pPr>
        <w:pStyle w:val="BodyText"/>
      </w:pPr>
      <w:r>
        <w:t xml:space="preserve">La Đĩnh cũng không phải kẻ ngốc, hắn biết lúc này mà nổi giận đùng đùng thì càng khiến mọi người nghi ngờ nên giả vờ hồ đồ, định đối phó cho qua.</w:t>
      </w:r>
    </w:p>
    <w:p>
      <w:pPr>
        <w:pStyle w:val="BodyText"/>
      </w:pPr>
      <w:r>
        <w:t xml:space="preserve">Nào ngờ người kia vẫn tiếp tục dai dẳng như đã biết trước La Đĩnh không dám thô bạo, một tay giữ chặt La Đĩnh, hào hứng nói:</w:t>
      </w:r>
    </w:p>
    <w:p>
      <w:pPr>
        <w:pStyle w:val="BodyText"/>
      </w:pPr>
      <w:r>
        <w:t xml:space="preserve">- Sao có thể nhìn nhầm được? Ta tuyệt đối không nhìn nhầm! La Đĩnh công tử, ngài quên rồi sao? Hai năm trước, trong cuộc tụ hội thanh niên tài tuấn ở Sư Vương Phủ, ngài không chỉ nổi bật mà còn giành được rất nhiều giải thưởng oai vũ, lúc đó, khiến đám tán tu chúng tôi rất ngưỡng mộ.</w:t>
      </w:r>
    </w:p>
    <w:p>
      <w:pPr>
        <w:pStyle w:val="BodyText"/>
      </w:pPr>
      <w:r>
        <w:t xml:space="preserve">Chuyện người này nói đương nhiên là sự thật. Đại hội hai năm trước ở Hiên Viên Khâu cũng có chút vang động, mặc dù đại bộ phận tán tu đều vô duyên bàng quan. Nhưng qua miệng người này đúng là khiến người ta liên tưởng lại.</w:t>
      </w:r>
    </w:p>
    <w:p>
      <w:pPr>
        <w:pStyle w:val="BodyText"/>
      </w:pPr>
      <w:r>
        <w:t xml:space="preserve">La Đĩnh lòng dạ nặng nề:</w:t>
      </w:r>
    </w:p>
    <w:p>
      <w:pPr>
        <w:pStyle w:val="BodyText"/>
      </w:pPr>
      <w:r>
        <w:t xml:space="preserve">- Chẳng lẽ thằng nhãi này quen mình thật?</w:t>
      </w:r>
    </w:p>
    <w:p>
      <w:pPr>
        <w:pStyle w:val="BodyText"/>
      </w:pPr>
      <w:r>
        <w:t xml:space="preserve">Rồi liếc mắt về phía sau, hiển nhiên hy vọng Hắc Báo đứng ra giải vây. Hắc Báo thích thú bước lại gần, giả vờ đẩy người kia:</w:t>
      </w:r>
    </w:p>
    <w:p>
      <w:pPr>
        <w:pStyle w:val="BodyText"/>
      </w:pPr>
      <w:r>
        <w:t xml:space="preserve">- Bằng hữu, ngươi nhận nhầm người rồi.</w:t>
      </w:r>
    </w:p>
    <w:p>
      <w:pPr>
        <w:pStyle w:val="BodyText"/>
      </w:pPr>
      <w:r>
        <w:t xml:space="preserve">Người này nhìn thấy Hắc Báo hét lên một tiếng còn to hơn, bật cười:</w:t>
      </w:r>
    </w:p>
    <w:p>
      <w:pPr>
        <w:pStyle w:val="BodyText"/>
      </w:pPr>
      <w:r>
        <w:t xml:space="preserve">- Nhận nhầm người? Ha ha, nếu như ta nhận nhầm người thì ta sẽ móc mắt mình đưa cho các ngươi! Hai năm trước, không phải ngươi cũng có mặt bên cạnh La Đĩnh công tử sao? Ngươi là thủ hạ của ngài ấy. Ta nhớ rõ lắm!</w:t>
      </w:r>
    </w:p>
    <w:p>
      <w:pPr>
        <w:pStyle w:val="BodyText"/>
      </w:pPr>
      <w:r>
        <w:t xml:space="preserve">Lời này vừa nói ra, những người có mặt ồ lên thích thú. Một người còn có thể nhầm, chứ hai người sao nhận nhầm được?</w:t>
      </w:r>
    </w:p>
    <w:p>
      <w:pPr>
        <w:pStyle w:val="BodyText"/>
      </w:pPr>
      <w:r>
        <w:t xml:space="preserve">Hắc Báo quẫn bách nhìn La Đĩnh, La Đĩnh đẩy người kia ra, hung hăng nói:</w:t>
      </w:r>
    </w:p>
    <w:p>
      <w:pPr>
        <w:pStyle w:val="BodyText"/>
      </w:pPr>
      <w:r>
        <w:t xml:space="preserve">- Lần sau nhìn người rõ một chút.</w:t>
      </w:r>
    </w:p>
    <w:p>
      <w:pPr>
        <w:pStyle w:val="BodyText"/>
      </w:pPr>
      <w:r>
        <w:t xml:space="preserve">Người nọ vẫn líu lo không ngớt, tranh biện:</w:t>
      </w:r>
    </w:p>
    <w:p>
      <w:pPr>
        <w:pStyle w:val="BodyText"/>
      </w:pPr>
      <w:r>
        <w:t xml:space="preserve">- Ta đã nhìn rất rõ mà.</w:t>
      </w:r>
    </w:p>
    <w:p>
      <w:pPr>
        <w:pStyle w:val="BodyText"/>
      </w:pPr>
      <w:r>
        <w:t xml:space="preserve">La Đĩnh không biết người này cố ý hay đầu óc có vấn đề. Trong thời điểm mấu chốt này, chỉ cần là người bình thường sẽ biết hắn không muốn để lộ thân phận. Nhưng cái tên này cứ cố tranh luận, một chút cũng không chịu hiểu.</w:t>
      </w:r>
    </w:p>
    <w:p>
      <w:pPr>
        <w:pStyle w:val="BodyText"/>
      </w:pPr>
      <w:r>
        <w:t xml:space="preserve">La Đĩnh nổi sát cơ, tiến lên một bước, định lặng lẽ giết chết người này. Hắc Báo đứng bên cạnh quan sát, thấy khí thế của La Đĩnh, biết hắn muốn phát tác. Hắn tìm người đến diễn trò nên đương nhiên không muốn diễn viên của mình thiệt mạng, lập tức xông lên chặn trước, hung hăng đẩy người này:</w:t>
      </w:r>
    </w:p>
    <w:p>
      <w:pPr>
        <w:pStyle w:val="BodyText"/>
      </w:pPr>
      <w:r>
        <w:t xml:space="preserve">- Cút sang một bên, nói ngươi nhận nhầm rồi còn huyên thuyên cái gì. Cút càng xa càng tốt!</w:t>
      </w:r>
    </w:p>
    <w:p>
      <w:pPr>
        <w:pStyle w:val="BodyText"/>
      </w:pPr>
      <w:r>
        <w:t xml:space="preserve">Người này bị đẩy lăn lông lốc vào góc đại sảnh, bám tường đứng lên, vừa đi vừa nói to:</w:t>
      </w:r>
    </w:p>
    <w:p>
      <w:pPr>
        <w:pStyle w:val="BodyText"/>
      </w:pPr>
      <w:r>
        <w:t xml:space="preserve">- Đệ tử thế gia mà to à? Không phải chỉ là xuất thân tốt hơn người ta sao? Dựa vào đâu mà đòi ức hiếp người khác? Lão tử mắt mù nên mới sùng bái một ngụy quân tử như ngươi. Ta phỉ nhổ vào!</w:t>
      </w:r>
    </w:p>
    <w:p>
      <w:pPr>
        <w:pStyle w:val="BodyText"/>
      </w:pPr>
      <w:r>
        <w:t xml:space="preserve">Lúc này, bốn phía đại sảnh nhất thời trở nên ồn ào, rõ ràng mọi người đều cảm thấy bất mãn với hành vi ức hiếp người của La Đĩnh, có người lạnh lùng nói:</w:t>
      </w:r>
    </w:p>
    <w:p>
      <w:pPr>
        <w:pStyle w:val="BodyText"/>
      </w:pPr>
      <w:r>
        <w:t xml:space="preserve">- Xem ra tin đồn mấy hôm nay không phải không chút đáng tin. Đệ tử thế gia chạy đến nơi heo hút này làm gì?</w:t>
      </w:r>
    </w:p>
    <w:p>
      <w:pPr>
        <w:pStyle w:val="BodyText"/>
      </w:pPr>
      <w:r>
        <w:t xml:space="preserve">Người này vừa mở miệng, bên cạnh lập tức có người tán đồng:</w:t>
      </w:r>
    </w:p>
    <w:p>
      <w:pPr>
        <w:pStyle w:val="BodyText"/>
      </w:pPr>
      <w:r>
        <w:t xml:space="preserve">- Đúng vậy, thiếu gia của La Thiên Đạo Trường, cao cao tại thượng, chạy đến đây ở cùng một chỗ với đám tán tu nghèo kiết xác chúng ta, còn không dám gặp ai, chuyện này nhất định có ẩn tình.</w:t>
      </w:r>
    </w:p>
    <w:p>
      <w:pPr>
        <w:pStyle w:val="BodyText"/>
      </w:pPr>
      <w:r>
        <w:t xml:space="preserve">Rồi một kẻ tính tình nóng nảy đấm xuống bàn cái rầm:</w:t>
      </w:r>
    </w:p>
    <w:p>
      <w:pPr>
        <w:pStyle w:val="BodyText"/>
      </w:pPr>
      <w:r>
        <w:t xml:space="preserve">- Mẹ nó, nếu như tên họ Tần đó không có bảo vật Thần đạo mà đúng là do người ta dựng lên thì dù có là đệ tử thế gia, lão tử cũng quyết sống chết với hắn!</w:t>
      </w:r>
    </w:p>
    <w:p>
      <w:pPr>
        <w:pStyle w:val="BodyText"/>
      </w:pPr>
      <w:r>
        <w:t xml:space="preserve">- Không phải vậy sao? Rõ ràng là muốn lừa chúng ta vào chỗ chết mà. Hai huynh đệ của ta đều thiệt mạng ở Chi Tế Sơn. Món nợ này, ta nhất định phải tính!</w:t>
      </w:r>
    </w:p>
    <w:p>
      <w:pPr>
        <w:pStyle w:val="BodyText"/>
      </w:pPr>
      <w:r>
        <w:t xml:space="preserve">Cả đại sảnh ngươi một câu, ta một câu, tính châm chích thập phần mạnh.</w:t>
      </w:r>
    </w:p>
    <w:p>
      <w:pPr>
        <w:pStyle w:val="BodyText"/>
      </w:pPr>
      <w:r>
        <w:t xml:space="preserve">Lúc này, đột nhiên có người nói:</w:t>
      </w:r>
    </w:p>
    <w:p>
      <w:pPr>
        <w:pStyle w:val="BodyText"/>
      </w:pPr>
      <w:r>
        <w:t xml:space="preserve">- Họ La kia, nếu như đúng là đệ tử của La Thiên Đạo Trường mà không dám thừa nhận thì là cẩu tạp chủng, làm mất mặt La Thiên Đạo Trường! Là nam nhân thì đừng giấu giấu giếm giếm. Nếu như ngươi không phải là La Đĩnh thì là ai? Đến từ Phủ nào? Là tu luyện giả lãnh địa nào? Nói ra nhất định có người phải quen biết ngươi chứ! Nếu như không thể nói ra, vậy thì ngươi chính là La Đĩnh. Nếu là La Đĩnh, lại không thừa nhận thân phận là vì lý do gì?</w:t>
      </w:r>
    </w:p>
    <w:p>
      <w:pPr>
        <w:pStyle w:val="BodyText"/>
      </w:pPr>
      <w:r>
        <w:t xml:space="preserve">Những lời nói của những người này vô cùng rõ ràng, từng bước từng bước ép La Đĩnh vào đường cùng. Hắc Báo nghe những giọng nói này, biết ngay đây là đám linh thú bên cạnh Tần Vô Song.</w:t>
      </w:r>
    </w:p>
    <w:p>
      <w:pPr>
        <w:pStyle w:val="BodyText"/>
      </w:pPr>
      <w:r>
        <w:t xml:space="preserve">La Đĩnh tu vi mặc dù rất cao, nhưng gặp phải cục diện này, nhất thời cũng không biết nên làm gì, đứng im một chỗ, chỉ lạnh lùng nhìn toàn sảnh, trong lòng thì đã bắt đầu nghĩ cách rút lui.</w:t>
      </w:r>
    </w:p>
    <w:p>
      <w:pPr>
        <w:pStyle w:val="BodyText"/>
      </w:pPr>
      <w:r>
        <w:t xml:space="preserve">- Sao, không nói được à?</w:t>
      </w:r>
    </w:p>
    <w:p>
      <w:pPr>
        <w:pStyle w:val="BodyText"/>
      </w:pPr>
      <w:r>
        <w:t xml:space="preserve">Lại một tên nữa lãnh thanh lãnh khí nói:</w:t>
      </w:r>
    </w:p>
    <w:p>
      <w:pPr>
        <w:pStyle w:val="BodyText"/>
      </w:pPr>
      <w:r>
        <w:t xml:space="preserve">- Có phải có tật giật mình không? Các anh em, có ai ở đây có huynh đệ chết trên đường đi các quốc gia nhân loại không? Có ai có bạn bè bị giết chết ở Chi Tế Sơn không? Nếu như có thì hãy đứng lên! Dùng sự đoàn kết của chúng ta để nói với bọn chúng rằng, giới tán tu chúng ta không dễ dàng bị lừa gạt như vậy!</w:t>
      </w:r>
    </w:p>
    <w:p>
      <w:pPr>
        <w:pStyle w:val="BodyText"/>
      </w:pPr>
      <w:r>
        <w:t xml:space="preserve">- Đúng, nhất định phải có một lời giải thích!</w:t>
      </w:r>
    </w:p>
    <w:p>
      <w:pPr>
        <w:pStyle w:val="BodyText"/>
      </w:pPr>
      <w:r>
        <w:t xml:space="preserve">- Nói mau, ngươi là ai! Có phải La Đĩnh không?</w:t>
      </w:r>
    </w:p>
    <w:p>
      <w:pPr>
        <w:pStyle w:val="BodyText"/>
      </w:pPr>
      <w:r>
        <w:t xml:space="preserve">Đám tán tu này buồn bực lâu nay, trong lòng đương nhiên cũng tích tụ một luồng lệ khí, bây giờ mới tìm được chỗ phát tiết. Lại mới biết được mọi cố gắng mà họ bỏ ra rất có khả năng đến từ một âm mưu lừa gạt, biến bọn chúng thành những con dao để đối phó với các quốc gia nhân loại!</w:t>
      </w:r>
    </w:p>
    <w:p>
      <w:pPr>
        <w:pStyle w:val="BodyText"/>
      </w:pPr>
      <w:r>
        <w:t xml:space="preserve">Nghĩ đến đây, phổi của đám tán tu như muốn nổ tung, nhất là những tán tu có thân bằng hảo hữu thiệt mạng lần này lại càng giận hơn.</w:t>
      </w:r>
    </w:p>
    <w:p>
      <w:pPr>
        <w:pStyle w:val="BodyText"/>
      </w:pPr>
      <w:r>
        <w:t xml:space="preserve">La Đĩnh cũng lửa giận phun trào, đến tận bây giờ hắn vẫn chưa hiểu nổi bản thân sao lại xui xẻo đến vậy! Có thể nói là kỳ lạ vô cùng.</w:t>
      </w:r>
    </w:p>
    <w:p>
      <w:pPr>
        <w:pStyle w:val="BodyText"/>
      </w:pPr>
      <w:r>
        <w:t xml:space="preserve">Một cách kỳ lạ, kế hoạch của hắn bị người ta phát hiện, một cách kỳ lạ, Chi Tế Sơn xuất hiện thế lực cường đại ngăn cản tán tu quá cảnh, một cách kỳ lạ, Mộ Dung Nhạn xuất hiện ở Thiết Mộc Châu Thành rồi lại đột nhiên biến mất. Một cách kỳ lạ, thân phận lại bị người ta nhận ra!</w:t>
      </w:r>
    </w:p>
    <w:p>
      <w:pPr>
        <w:pStyle w:val="BodyText"/>
      </w:pPr>
      <w:r>
        <w:t xml:space="preserve">La Đĩnh cơ hồ giận đến hộc máu, nhưng hắn biết là, trước sự giận dữ của đám đông, cho dù hắn có là đệ tử của La Thiên Đạo Trường, cho dù thực lực của hắn siêu quần, lại có con át chủ bài thì chuyện hôm nay căn bản không thể giải quyết bằng vũ lực. Hắn lập tức cười nhạt, ra sức phủ nhận:</w:t>
      </w:r>
    </w:p>
    <w:p>
      <w:pPr>
        <w:pStyle w:val="BodyText"/>
      </w:pPr>
      <w:r>
        <w:t xml:space="preserve">- Đúng là một lũ điên, thiếu gia ta không có thời gian chơi với các ngươi.</w:t>
      </w:r>
    </w:p>
    <w:p>
      <w:pPr>
        <w:pStyle w:val="BodyText"/>
      </w:pPr>
      <w:r>
        <w:t xml:space="preserve">Nói đoạn, đi thẳng ra ngoài đại sảnh, trong đám tán tu ấy, không có kẻ nào đủ khả năng giữ hắn lại. Nhưng La Đĩnh đi rồi, sự hoài nghi của bọn họ càng được xác thực. Tất cả cùng đồng loạt kêu lên:</w:t>
      </w:r>
    </w:p>
    <w:p>
      <w:pPr>
        <w:pStyle w:val="BodyText"/>
      </w:pPr>
      <w:r>
        <w:t xml:space="preserve">- Có tật giật mình, hắn chạy rồi!</w:t>
      </w:r>
    </w:p>
    <w:p>
      <w:pPr>
        <w:pStyle w:val="BodyText"/>
      </w:pPr>
      <w:r>
        <w:t xml:space="preserve">- Đê tiện, đệ tử thế gia quả nhiên chẳng có kẻ nào tốt! Quá đê tiện!</w:t>
      </w:r>
    </w:p>
    <w:p>
      <w:pPr>
        <w:pStyle w:val="BodyText"/>
      </w:pPr>
      <w:r>
        <w:t xml:space="preserve">- Sử dụng tán tu chúng ta như vũ khí để đối phó với Tần Vô Song của các quốc gia nhân loại! Loại người này vị hôn thê bỏ cũng đáng, đáng kiếp hắn cả đời không lấy được vợ!</w:t>
      </w:r>
    </w:p>
    <w:p>
      <w:pPr>
        <w:pStyle w:val="BodyText"/>
      </w:pPr>
      <w:r>
        <w:t xml:space="preserve">Ngôn ngữ chua ngoa ngày giống như những gáo nước lạnh không ngừng tạt đến.</w:t>
      </w:r>
    </w:p>
    <w:p>
      <w:pPr>
        <w:pStyle w:val="BodyText"/>
      </w:pPr>
      <w:r>
        <w:t xml:space="preserve">Hắc Báo nhìn La Đĩnh rời đi, đương nhiên không dám lưu lại, cũng bước nhanh theo La Đĩnh ra ngoài.</w:t>
      </w:r>
    </w:p>
    <w:p>
      <w:pPr>
        <w:pStyle w:val="BodyText"/>
      </w:pPr>
      <w:r>
        <w:t xml:space="preserve">La Đĩnh thấy Hắc Báo đi theo, giận dữ nói:</w:t>
      </w:r>
    </w:p>
    <w:p>
      <w:pPr>
        <w:pStyle w:val="BodyText"/>
      </w:pPr>
      <w:r>
        <w:t xml:space="preserve">- Ngươi lưu lại đó, chưa xóa được dấu vết thì đừng quay lại La Thiên Đạo Trường.</w:t>
      </w:r>
    </w:p>
    <w:p>
      <w:pPr>
        <w:pStyle w:val="BodyText"/>
      </w:pPr>
      <w:r>
        <w:t xml:space="preserve">Hắc Báo giả bộ nói:</w:t>
      </w:r>
    </w:p>
    <w:p>
      <w:pPr>
        <w:pStyle w:val="BodyText"/>
      </w:pPr>
      <w:r>
        <w:t xml:space="preserve">- Thiếu gia, sự tình phát triển đến mức này, người muốn thuộc hạ xóa dấu vết thế nào? Lỗ hổng đã bị đâm thủng, muốn đắp thế nào cũng không đắp nổi!</w:t>
      </w:r>
    </w:p>
    <w:p>
      <w:pPr>
        <w:pStyle w:val="BodyText"/>
      </w:pPr>
      <w:r>
        <w:t xml:space="preserve">- Vậy ngươi tự cầu nguyện cho mình đi!</w:t>
      </w:r>
    </w:p>
    <w:p>
      <w:pPr>
        <w:pStyle w:val="BodyText"/>
      </w:pPr>
      <w:r>
        <w:t xml:space="preserve">La Đĩnh cười nhạt một tiếng rồi tiến lên phía trước với tốc độ nhanh như gió, đầu cũng không ngoái lại.</w:t>
      </w:r>
    </w:p>
    <w:p>
      <w:pPr>
        <w:pStyle w:val="BodyText"/>
      </w:pPr>
      <w:r>
        <w:t xml:space="preserve">Hắc Báo theo sát phía sau, hét lớn:</w:t>
      </w:r>
    </w:p>
    <w:p>
      <w:pPr>
        <w:pStyle w:val="BodyText"/>
      </w:pPr>
      <w:r>
        <w:t xml:space="preserve">- Thiếu gia, người nói vậy là có ý gì?</w:t>
      </w:r>
    </w:p>
    <w:p>
      <w:pPr>
        <w:pStyle w:val="BodyText"/>
      </w:pPr>
      <w:r>
        <w:t xml:space="preserve">- Ý gì? Ngươi tự đoán xem!</w:t>
      </w:r>
    </w:p>
    <w:p>
      <w:pPr>
        <w:pStyle w:val="BodyText"/>
      </w:pPr>
      <w:r>
        <w:t xml:space="preserve">La Đĩnh cười lạnh:</w:t>
      </w:r>
    </w:p>
    <w:p>
      <w:pPr>
        <w:pStyle w:val="BodyText"/>
      </w:pPr>
      <w:r>
        <w:t xml:space="preserve">- Là ngươi làm việc không tốt nên đương nhiên hậu quả cũng phải do ngươi gánh chịu. Ta chưa từng rời khỏi La Thiên Đạo Trường, chuyện này đương nhiên chẳng liên quan gì đến ta. Ha ha ha…</w:t>
      </w:r>
    </w:p>
    <w:p>
      <w:pPr>
        <w:pStyle w:val="BodyText"/>
      </w:pPr>
      <w:r>
        <w:t xml:space="preserve">Hắc Báo nghĩ thầm, tên tiểu tử này quả nhiên qua cầu rút ván, lúc nào cũng chuẩn bị sẵn tinh thần rũ sạch tội bản thân rồi đẩy hắn ra gánh trách nhiệm!</w:t>
      </w:r>
    </w:p>
    <w:p>
      <w:pPr>
        <w:pStyle w:val="BodyText"/>
      </w:pPr>
      <w:r>
        <w:t xml:space="preserve">- Ngươi bất nhân, ta bất nghĩa!</w:t>
      </w:r>
    </w:p>
    <w:p>
      <w:pPr>
        <w:pStyle w:val="BodyText"/>
      </w:pPr>
      <w:r>
        <w:t xml:space="preserve">Khóe mắt Hắc Báo lóe lên một tia sát cơ:</w:t>
      </w:r>
    </w:p>
    <w:p>
      <w:pPr>
        <w:pStyle w:val="BodyText"/>
      </w:pPr>
      <w:r>
        <w:t xml:space="preserve">- La Đĩnh, cái này là do ngươi ép ta. Ngươi nghĩ là lén lút quay về La Thiên Đạo Trường là có thể rũ sạch tội cho bản thân sao?</w:t>
      </w:r>
    </w:p>
    <w:p>
      <w:pPr>
        <w:pStyle w:val="BodyText"/>
      </w:pPr>
      <w:r>
        <w:t xml:space="preserve">La Đĩnh thản nhiên nói:</w:t>
      </w:r>
    </w:p>
    <w:p>
      <w:pPr>
        <w:pStyle w:val="BodyText"/>
      </w:pPr>
      <w:r>
        <w:t xml:space="preserve">- Ta có thể tạo ra một trăm bằng chứng, bảo những người trong Đạo Trường làm chứng cho ta. Ta chưa từng rời khỏi La Thiên Đạo Trường. Được chưa?</w:t>
      </w:r>
    </w:p>
    <w:p>
      <w:pPr>
        <w:pStyle w:val="BodyText"/>
      </w:pPr>
      <w:r>
        <w:t xml:space="preserve">Hắc Báo cười nhạt mấy tiếng, truyền âm nói:</w:t>
      </w:r>
    </w:p>
    <w:p>
      <w:pPr>
        <w:pStyle w:val="BodyText"/>
      </w:pPr>
      <w:r>
        <w:t xml:space="preserve">- Thật đáng tiếc, e là ngươi ngay cả cơ hội quay về La Thiên Đạo Trường cũng không còn nữa rồi! La Đĩnh, nếu như ngươi bỏ mạng trên đường thì La Thiên Đạo Trường sao còn có thể tạo bằng chứng cho ngươi?</w:t>
      </w:r>
    </w:p>
    <w:p>
      <w:pPr>
        <w:pStyle w:val="BodyText"/>
      </w:pPr>
      <w:r>
        <w:t xml:space="preserve">La Đĩnh hơi giật mình, những vẫn bật cười:</w:t>
      </w:r>
    </w:p>
    <w:p>
      <w:pPr>
        <w:pStyle w:val="BodyText"/>
      </w:pPr>
      <w:r>
        <w:t xml:space="preserve">- Hắc Báo, chỉ dựa vào chút thực lực của ngươi mà cũng định sát chủ sao? Ha ha ha, ngươi cứ ở đó mà nằm mơ đi!</w:t>
      </w:r>
    </w:p>
    <w:p>
      <w:pPr>
        <w:pStyle w:val="BodyText"/>
      </w:pPr>
      <w:r>
        <w:t xml:space="preserve">Lúc này, La Đĩnh đã ra khỏi Thiết Mộc Châu Thành.</w:t>
      </w:r>
    </w:p>
    <w:p>
      <w:pPr>
        <w:pStyle w:val="BodyText"/>
      </w:pPr>
      <w:r>
        <w:t xml:space="preserve">Hắc Báo vẫn theo sát phía sau, không hề có ý định bỏ qua cho La Đĩnh. La Đĩnh cảnh cáo nói:</w:t>
      </w:r>
    </w:p>
    <w:p>
      <w:pPr>
        <w:pStyle w:val="BodyText"/>
      </w:pPr>
      <w:r>
        <w:t xml:space="preserve">- Hắc Báo, nếu như cứ tiếp tục đi theo ta, ta sẵn sàng giết chết ngươi đấy.</w:t>
      </w:r>
    </w:p>
    <w:p>
      <w:pPr>
        <w:pStyle w:val="BodyText"/>
      </w:pPr>
      <w:r>
        <w:t xml:space="preserve">Hắc Báo lạnh lùng nói:</w:t>
      </w:r>
    </w:p>
    <w:p>
      <w:pPr>
        <w:pStyle w:val="BodyText"/>
      </w:pPr>
      <w:r>
        <w:t xml:space="preserve">- Vậy ngươi thử xem sao.</w:t>
      </w:r>
    </w:p>
    <w:p>
      <w:pPr>
        <w:pStyle w:val="BodyText"/>
      </w:pPr>
      <w:r>
        <w:t xml:space="preserve">La Đĩnh biết khu vực này địa hình rất không có lợi. Nếu như ở đây động thủ giết Hắc Báo e rằng sẽ kinh động đến đám tán tu, lúc đó, hắn có muốn rũ tội cũng không rũ được. Nhất định phải tìm một nơi thần không hay quỷ không biết, thủ tiêu Hắc Báo sau đó đổ toàn bộ trách nhiệm lên người Hắc Báo.</w:t>
      </w:r>
    </w:p>
    <w:p>
      <w:pPr>
        <w:pStyle w:val="BodyText"/>
      </w:pPr>
      <w:r>
        <w:t xml:space="preserve">Trong những thời điểm quyết định, La Đĩnh thường rất kiên quyết và tàn nhẫn!</w:t>
      </w:r>
    </w:p>
    <w:p>
      <w:pPr>
        <w:pStyle w:val="Compact"/>
      </w:pPr>
      <w:r>
        <w:t xml:space="preserve">Ủng hộ chỉ với 1 click và 5s ! (adf.ly/4EmoB)</w:t>
      </w:r>
      <w:r>
        <w:br w:type="textWrapping"/>
      </w:r>
      <w:r>
        <w:br w:type="textWrapping"/>
      </w:r>
    </w:p>
    <w:p>
      <w:pPr>
        <w:pStyle w:val="Heading2"/>
      </w:pPr>
      <w:bookmarkStart w:id="537" w:name="chương-515"/>
      <w:bookmarkEnd w:id="537"/>
      <w:r>
        <w:t xml:space="preserve">515. Chương 51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15: Thiên la địa võng vây La Đĩn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Lại nói về đám tán tu trong Công hội Liên minh Tán tu, lúc này vẫn đang bình luận không ngớt, tất cả cùng đồng loạt mắng La Đĩnh đê tiện vô sỉ, những tán tu bị mất đi huynh đệ thủ túc thì bắt đầu khóc rống lên.</w:t>
      </w:r>
    </w:p>
    <w:p>
      <w:pPr>
        <w:pStyle w:val="BodyText"/>
      </w:pPr>
      <w:r>
        <w:t xml:space="preserve">Làm tán tu, bọn họ không hề sợ chết, cũng không ham sống sợ chết, những chết một cách oan uổng như vậy quả thật không xứng đáng.</w:t>
      </w:r>
    </w:p>
    <w:p>
      <w:pPr>
        <w:pStyle w:val="BodyText"/>
      </w:pPr>
      <w:r>
        <w:t xml:space="preserve">Vì một lời đồn, một âm mưu mà mất đi mạng sống vô ích, bảo ai có thể chịu đựng nổi.</w:t>
      </w:r>
    </w:p>
    <w:p>
      <w:pPr>
        <w:pStyle w:val="BodyText"/>
      </w:pPr>
      <w:r>
        <w:t xml:space="preserve">- Mọi người bình tĩnh, chuyện này mặc dù chúng ta cũng có trách nhiệm, nhưng trách nhiệm lớn nhất chính là kẻ lan truyền tin đồn: La Đĩnh! Nếu như không phải hắn ác ý lan truyền tin đồn thì mọi người sao phải đi các quốc gia nhân loại?</w:t>
      </w:r>
    </w:p>
    <w:p>
      <w:pPr>
        <w:pStyle w:val="BodyText"/>
      </w:pPr>
      <w:r>
        <w:t xml:space="preserve">- Đúng vậy, tên La Đĩnh đó hận Tần Vô Song, nhưng không dám ra mặt nên mới sử dụng chúng ta như một loại vũ khí. Hành vi đê tiện như vậy, chúng ta không thể bỏ qua!</w:t>
      </w:r>
    </w:p>
    <w:p>
      <w:pPr>
        <w:pStyle w:val="BodyText"/>
      </w:pPr>
      <w:r>
        <w:t xml:space="preserve">- Mọi người, cùng đi Thiên Đế Sơn cáo trạng La Đĩnh! Tên La Đĩnh đó mà không chết chúng ta thì sao có thể ăn nói được với những huynh đệ tán tu đã mất?</w:t>
      </w:r>
    </w:p>
    <w:p>
      <w:pPr>
        <w:pStyle w:val="BodyText"/>
      </w:pPr>
      <w:r>
        <w:t xml:space="preserve">- Đúng, chúng ta không làm gì được La Đĩnh, nhưng Thiên Đế Sơn tuyệt đối không dung túng cho hành vi phá hỏng hiệp ước vạn năm này. Mọi người cùng đi cáo trạng!</w:t>
      </w:r>
    </w:p>
    <w:p>
      <w:pPr>
        <w:pStyle w:val="BodyText"/>
      </w:pPr>
      <w:r>
        <w:t xml:space="preserve">- Ta nói, mọi người hãy bình tĩnh một chút, mặc dù chúng ta đi các quốc gia nhân loại là do bị người khác lừa gạt, nhưng người ta cũng không lấy dao ép chúng ta. Xét cho cùng, là do chúng ta tham lam. Bản thân chúng ta cũng có trách nhiệm, chỉ sợ đi cáo trạng rồi cũng không nắm được đạo lý.</w:t>
      </w:r>
    </w:p>
    <w:p>
      <w:pPr>
        <w:pStyle w:val="BodyText"/>
      </w:pPr>
      <w:r>
        <w:t xml:space="preserve">Người nọ đứng lên nói ý ngược lại.</w:t>
      </w:r>
    </w:p>
    <w:p>
      <w:pPr>
        <w:pStyle w:val="BodyText"/>
      </w:pPr>
      <w:r>
        <w:t xml:space="preserve">- Chúng ta đã đi các quốc gia nhân loại đâu. Chúng ta bây giờ là đi cáo trạng cho những đồng đạo chết ở Chi Tế Sơn. Những huynh đệ đó, vì sự tham lam của họ mà thiệt mạng. Những kẻ tạo lời đồn cũng không thể tiêu diêu ngoài vòng pháp luật. Đúng không?</w:t>
      </w:r>
    </w:p>
    <w:p>
      <w:pPr>
        <w:pStyle w:val="BodyText"/>
      </w:pPr>
      <w:r>
        <w:t xml:space="preserve">- Đúng vậy, chúng ta cũng chưa đi các quốc gia nhân loại, sao không thể đi cáo trạng được?</w:t>
      </w:r>
    </w:p>
    <w:p>
      <w:pPr>
        <w:pStyle w:val="BodyText"/>
      </w:pPr>
      <w:r>
        <w:t xml:space="preserve">Ngay cả những kẻ sống sót quay về từ Chi Tế Sơn lúc này cũng không thể thừa nhận mình đã từng đi Chi Tế Sơn. Kẻ nào cũng căm phẫn vô cùng.</w:t>
      </w:r>
    </w:p>
    <w:p>
      <w:pPr>
        <w:pStyle w:val="BodyText"/>
      </w:pPr>
      <w:r>
        <w:t xml:space="preserve">Đương nhiên, kêu la nhiều nhất là những người có thân bằng hảo hữu thiệt mạng ở Chi Tế Sơn. Những người không có liên quan, mặc dù căm hận kẻ gieo lời đồn La Đĩnh những bảo bọn chúng đi cáo trạng, rất xin lỗi, đó là chuyện không thể!</w:t>
      </w:r>
    </w:p>
    <w:p>
      <w:pPr>
        <w:pStyle w:val="BodyText"/>
      </w:pPr>
      <w:r>
        <w:t xml:space="preserve">Tần Vô Song lúc này đang ẩn mình trong đại sảnh, biết La Đĩnh và Hắc Báo đã rời đi được một đoạn, lập tức truyền âm nói với Ứng Long:</w:t>
      </w:r>
    </w:p>
    <w:p>
      <w:pPr>
        <w:pStyle w:val="BodyText"/>
      </w:pPr>
      <w:r>
        <w:t xml:space="preserve">- Ứng Long, ngươi tiếp tục lưu lại đây, mê hoặc mọi người, nhất định phải lan truyền âm mưu của La Đĩnh càng xa càng tốt.</w:t>
      </w:r>
    </w:p>
    <w:p>
      <w:pPr>
        <w:pStyle w:val="BodyText"/>
      </w:pPr>
      <w:r>
        <w:t xml:space="preserve">- Vâng!</w:t>
      </w:r>
    </w:p>
    <w:p>
      <w:pPr>
        <w:pStyle w:val="BodyText"/>
      </w:pPr>
      <w:r>
        <w:t xml:space="preserve">Ứng Long hồi đáp.</w:t>
      </w:r>
    </w:p>
    <w:p>
      <w:pPr>
        <w:pStyle w:val="BodyText"/>
      </w:pPr>
      <w:r>
        <w:t xml:space="preserve">- Ngọc Thố và Yển Thử, hai ngươi phối hợp cùng Ứng Long. Bố trí phòng tuyến trong phạm vi năm trăm dặm quanh Thiết Mộc Châu Thành. Nếu như có tên tán tu nào chưa chịu từ bỏ ý định, tiếp tục đi vào các quốc gia nhân loại thì phải dùng hết thủ đoạn, không được để lọt lưới bất kỳ con cá nào!</w:t>
      </w:r>
    </w:p>
    <w:p>
      <w:pPr>
        <w:pStyle w:val="BodyText"/>
      </w:pPr>
      <w:r>
        <w:t xml:space="preserve">- Vâng, chủ nhân. Xin cứ yên tâm. Dù có là Động Hư Cảnh cường giả thì hai huynh đệ ta cũng đảm bảo khiến chúng phải nuốt hận!</w:t>
      </w:r>
    </w:p>
    <w:p>
      <w:pPr>
        <w:pStyle w:val="BodyText"/>
      </w:pPr>
      <w:r>
        <w:t xml:space="preserve">Thâu Thiên Yển Thử và Thiềm Cung Ngọc Thố có vẻ rất tự tin.</w:t>
      </w:r>
    </w:p>
    <w:p>
      <w:pPr>
        <w:pStyle w:val="BodyText"/>
      </w:pPr>
      <w:r>
        <w:t xml:space="preserve">Phân phó xong, Tần Vô Song mang theo ba linh thú Động Hư Cảnh, chạy nhanh ra ngoài Thiết Mộc Châu Thành, bám sát La Đĩnh. Tốc độ của đôi cánh Âm Dương Tử Vân Dực nhanh chẳng thua kém gì tốc độ ngự không phi hành của Động Hư Cảnh cường giả. Tần Vô Song thôi động rất nhanh, chỉ một khắc sau đã đuổi kịp bọn La Đĩnh!</w:t>
      </w:r>
    </w:p>
    <w:p>
      <w:pPr>
        <w:pStyle w:val="BodyText"/>
      </w:pPr>
      <w:r>
        <w:t xml:space="preserve">Quãng đường này, Tần Vô Song mới đi một lần nhưng đương nhiên đã vô cùng thông thuộc địa hình, biết rằng trước mắt đã là Hắc Nha Vương Thành.</w:t>
      </w:r>
    </w:p>
    <w:p>
      <w:pPr>
        <w:pStyle w:val="BodyText"/>
      </w:pPr>
      <w:r>
        <w:t xml:space="preserve">Đường tới Hắc Nha Vương Thành có rất nhiều nơi có địa thế hiểm trở, trước đây Tần Vô Song và bọn Bao Bao đã từng nhìn thấy cảnh một một đám người đuổi theo truy sát Tần Quan của Tần gia châu Bách Diệp trong một khe núi nào đó. Lúc đó Tần Vô Song đã cứu Tần Quan và đã tiêu diệt hết đám người kia.</w:t>
      </w:r>
    </w:p>
    <w:p>
      <w:pPr>
        <w:pStyle w:val="BodyText"/>
      </w:pPr>
      <w:r>
        <w:t xml:space="preserve">Tần Vô Song biết, muốn tiêu diệt La Đĩnh thì nơi này là chỗ tốt nhất. Nghĩ đến đây, Tần Vô Song càng bay nhanh hơn, đồng thời dùng thần thức truyền âm cho Hắc Báo, bảo hắn giữ chân La Đĩnh lại ở khe núi trước mặt.</w:t>
      </w:r>
    </w:p>
    <w:p>
      <w:pPr>
        <w:pStyle w:val="BodyText"/>
      </w:pPr>
      <w:r>
        <w:t xml:space="preserve">Hắc Báo lúc này cũng hận La Đĩnh tới tận xương tủy nên đương nhiên cũng hy vọng hắn bị giết chết. Không dám chậm trễ, đuổi theo nhanh hơn.</w:t>
      </w:r>
    </w:p>
    <w:p>
      <w:pPr>
        <w:pStyle w:val="BodyText"/>
      </w:pPr>
      <w:r>
        <w:t xml:space="preserve">Khoảng hai ba canh giờ sau, địa thế dần trở nên hoang vắng, tâm tư La Đĩnh cũng lung lay theo. Quay đầu thấy Hắc Báo đang đuổi theo sát nút, La Đĩnh thân ảnh lóe lên, đáp xuống lòng vực.</w:t>
      </w:r>
    </w:p>
    <w:p>
      <w:pPr>
        <w:pStyle w:val="BodyText"/>
      </w:pPr>
      <w:r>
        <w:t xml:space="preserve">Hắc Báo cười nhạt, cũng đáp xuống theo.</w:t>
      </w:r>
    </w:p>
    <w:p>
      <w:pPr>
        <w:pStyle w:val="BodyText"/>
      </w:pPr>
      <w:r>
        <w:t xml:space="preserve">Lúc này, Tần Vô Song đã triệu hồi Khiếu Nhật Thiên Phượng. Tốc độ của Khiếu Nhật Thiên Phượng nhanh như điện xẹt, vỗ cánh mấy cái đã thấy xuất hiện phía trước.</w:t>
      </w:r>
    </w:p>
    <w:p>
      <w:pPr>
        <w:pStyle w:val="BodyText"/>
      </w:pPr>
      <w:r>
        <w:t xml:space="preserve">La Đĩnh chỉ thấy một đường hồng quang lóe sáng, rồi một rặng mây đỏ tràn khắp không gian, như thủy triều, ào ào xông đến. La Đĩnh thoáng nghi ngờ, nhìn lên không trung không khỏi giật mình.</w:t>
      </w:r>
    </w:p>
    <w:p>
      <w:pPr>
        <w:pStyle w:val="BodyText"/>
      </w:pPr>
      <w:r>
        <w:t xml:space="preserve">Một bóng đen từ trên trời lao xuống, bóng đen này đám xuống triền núi sau lưng hắn chừng ba bốn dặm và đang từ từ áp sát.</w:t>
      </w:r>
    </w:p>
    <w:p>
      <w:pPr>
        <w:pStyle w:val="BodyText"/>
      </w:pPr>
      <w:r>
        <w:t xml:space="preserve">La Đĩnh cắn răng cười độc ác nói:</w:t>
      </w:r>
    </w:p>
    <w:p>
      <w:pPr>
        <w:pStyle w:val="BodyText"/>
      </w:pPr>
      <w:r>
        <w:t xml:space="preserve">- Hắc Báo, nhân sinh vô thường. Không ngờ chúng ta cũng có ngày hôm nay. Nhưng ta nghĩ là chỉ dựa vào chút đạo hạnh của ngươi thì không đủ làm gì bổn thiếu gia.</w:t>
      </w:r>
    </w:p>
    <w:p>
      <w:pPr>
        <w:pStyle w:val="BodyText"/>
      </w:pPr>
      <w:r>
        <w:t xml:space="preserve">Nói đoạn, bật cười vang, nhìn quanh tứ phía, chỉnh lại giọng, nói:</w:t>
      </w:r>
    </w:p>
    <w:p>
      <w:pPr>
        <w:pStyle w:val="BodyText"/>
      </w:pPr>
      <w:r>
        <w:t xml:space="preserve">- Chọn nơi này để tiễn ngươi đi đủ tốt với ngươi rồi chứ hả?</w:t>
      </w:r>
    </w:p>
    <w:p>
      <w:pPr>
        <w:pStyle w:val="BodyText"/>
      </w:pPr>
      <w:r>
        <w:t xml:space="preserve">Hắc Báo thản nhiên nói:</w:t>
      </w:r>
    </w:p>
    <w:p>
      <w:pPr>
        <w:pStyle w:val="BodyText"/>
      </w:pPr>
      <w:r>
        <w:t xml:space="preserve">- La Đĩnh, đệ tử thế gia như ngươi ta gặp không ít. Luận thiên phú và tu vi ngươi cũng thua kém gì đệ tử kiệt xuất của những thế lực nhất lưu. Nhưng ngươi phải biết là, trên người ngươi có biết vết thương chí mạng, ngươi biết là cái gì không chứ?</w:t>
      </w:r>
    </w:p>
    <w:p>
      <w:pPr>
        <w:pStyle w:val="BodyText"/>
      </w:pPr>
      <w:r>
        <w:t xml:space="preserve">La Đĩnh ngửa mặt lên trời cười to:</w:t>
      </w:r>
    </w:p>
    <w:p>
      <w:pPr>
        <w:pStyle w:val="BodyText"/>
      </w:pPr>
      <w:r>
        <w:t xml:space="preserve">- Hắc Báo, lúc này, ngươi còn muốn làm loạn tâm thần của ta à? Nếu như ngươi nghĩ khả năng chịu đựng tâm lý của ta cũng kém như ngươi à. Vậy thì ngươi nhầm rồi. Ngươi muốn chọc giận ta, đừng có mơ!</w:t>
      </w:r>
    </w:p>
    <w:p>
      <w:pPr>
        <w:pStyle w:val="BodyText"/>
      </w:pPr>
      <w:r>
        <w:t xml:space="preserve">Hắc Báo chán nản thở dài, chầm chậm nói:</w:t>
      </w:r>
    </w:p>
    <w:p>
      <w:pPr>
        <w:pStyle w:val="BodyText"/>
      </w:pPr>
      <w:r>
        <w:t xml:space="preserve">- Chết đến nơi rồi, ngươi vẫn không biết nhược điểm chí mạng của ngươi là gì à? Ta nói cho ngươi biết nhé. Ngươi có thiên phú và tài tình của đệ tử thế gia, có hết tất cả ưu thế của đệ tử đại thế gia, nhưng nhược điểm chí mạng của ngươi là lòng dạ quá hẹp hòi! Người có lòng dạ hẹp hòi, thiên phú có cao đến mấy cũng tuyệt đối không thể bước lên được đỉnh cao của Đại lục Thiên Huyền!</w:t>
      </w:r>
    </w:p>
    <w:p>
      <w:pPr>
        <w:pStyle w:val="BodyText"/>
      </w:pPr>
      <w:r>
        <w:t xml:space="preserve">Trong mắt La Đĩnh vụt lóe lên một tia quang mang sắc bén. Hắn đã chuẩn bị sẵn tâm lý, nhưng những lời của Hắc Báo vẫn làm thần kinh của hắn đau đớn.</w:t>
      </w:r>
    </w:p>
    <w:p>
      <w:pPr>
        <w:pStyle w:val="BodyText"/>
      </w:pPr>
      <w:r>
        <w:t xml:space="preserve">- Hắc Báo, có lẽ ta phải dùng thuốc mạnh trước để khiến ngươi im miệng!</w:t>
      </w:r>
    </w:p>
    <w:p>
      <w:pPr>
        <w:pStyle w:val="BodyText"/>
      </w:pPr>
      <w:r>
        <w:t xml:space="preserve">Hắc Báo không chút sợ hãi, cười chế nhạo:</w:t>
      </w:r>
    </w:p>
    <w:p>
      <w:pPr>
        <w:pStyle w:val="BodyText"/>
      </w:pPr>
      <w:r>
        <w:t xml:space="preserve">- Ta giết ngươi, đương nhiên là không giết nổi. Nhưng để ngươi giết ta, thì cũng không dễ dàng gì! Ta biết, La Thiên Đạo Trường cho ngươi vài con át chủ bài nhưng có đủ để ngươi sống sót rời khỏi đây không thì vẫn còn phải kiểm nghiệm lại!</w:t>
      </w:r>
    </w:p>
    <w:p>
      <w:pPr>
        <w:pStyle w:val="BodyText"/>
      </w:pPr>
      <w:r>
        <w:t xml:space="preserve">La Đĩnh lơ đãng liếc nhanh về phía sau, cười nhạt nói:</w:t>
      </w:r>
    </w:p>
    <w:p>
      <w:pPr>
        <w:pStyle w:val="BodyText"/>
      </w:pPr>
      <w:r>
        <w:t xml:space="preserve">- Nếu như ngươi nghĩ là con linh thú vừa mới bay qua đây có thể giúp ngươi tiêu diệt ta thì ngươi cứ thử xem.</w:t>
      </w:r>
    </w:p>
    <w:p>
      <w:pPr>
        <w:pStyle w:val="BodyText"/>
      </w:pPr>
      <w:r>
        <w:t xml:space="preserve">Hắc Báo không nói nữa mà lùi lại một bước, bởi vì hắn cảm nhận được, Tần Vô Song vừa đáp xuống sau lưng hắn.</w:t>
      </w:r>
    </w:p>
    <w:p>
      <w:pPr>
        <w:pStyle w:val="BodyText"/>
      </w:pPr>
      <w:r>
        <w:t xml:space="preserve">La Đĩnh đột nhiên cặp mày nhíu lại:</w:t>
      </w:r>
    </w:p>
    <w:p>
      <w:pPr>
        <w:pStyle w:val="BodyText"/>
      </w:pPr>
      <w:r>
        <w:t xml:space="preserve">- Ai?</w:t>
      </w:r>
    </w:p>
    <w:p>
      <w:pPr>
        <w:pStyle w:val="BodyText"/>
      </w:pPr>
      <w:r>
        <w:t xml:space="preserve">- Ngươi nghĩ là ai?</w:t>
      </w:r>
    </w:p>
    <w:p>
      <w:pPr>
        <w:pStyle w:val="BodyText"/>
      </w:pPr>
      <w:r>
        <w:t xml:space="preserve">Giọng nói của Tần Vô Song bình thản như một trận gió, nhưng sự bình thản ấy vẫn khiến La Đĩnh cảm thấy kinh hãi vô cùng.</w:t>
      </w:r>
    </w:p>
    <w:p>
      <w:pPr>
        <w:pStyle w:val="BodyText"/>
      </w:pPr>
      <w:r>
        <w:t xml:space="preserve">- Hắc Báo, hắn là ai vậy?</w:t>
      </w:r>
    </w:p>
    <w:p>
      <w:pPr>
        <w:pStyle w:val="BodyText"/>
      </w:pPr>
      <w:r>
        <w:t xml:space="preserve">La Đĩnh trợn mắt, trong lòng cảm thấy có chút bất ổn.</w:t>
      </w:r>
    </w:p>
    <w:p>
      <w:pPr>
        <w:pStyle w:val="BodyText"/>
      </w:pPr>
      <w:r>
        <w:t xml:space="preserve">- Là người tìm ngươi để tính sổ, quyết lấy mạng sống của ngươi!</w:t>
      </w:r>
    </w:p>
    <w:p>
      <w:pPr>
        <w:pStyle w:val="BodyText"/>
      </w:pPr>
      <w:r>
        <w:t xml:space="preserve">Hắc Báo lạnh lùng nói.</w:t>
      </w:r>
    </w:p>
    <w:p>
      <w:pPr>
        <w:pStyle w:val="BodyText"/>
      </w:pPr>
      <w:r>
        <w:t xml:space="preserve">Tinh quang trong mắt La Đĩnh lóe sáng, trừng mắt nhìn Hắc Báo, rít lên:</w:t>
      </w:r>
    </w:p>
    <w:p>
      <w:pPr>
        <w:pStyle w:val="BodyText"/>
      </w:pPr>
      <w:r>
        <w:t xml:space="preserve">- Hắc Báo, xem ra ngươi đã phản bội ta ngay từ đầu! Tốt lắm, nói cho ta biết, bắt đầu từ lúc nào!</w:t>
      </w:r>
    </w:p>
    <w:p>
      <w:pPr>
        <w:pStyle w:val="BodyText"/>
      </w:pPr>
      <w:r>
        <w:t xml:space="preserve">Hắc Báo châm chích:</w:t>
      </w:r>
    </w:p>
    <w:p>
      <w:pPr>
        <w:pStyle w:val="BodyText"/>
      </w:pPr>
      <w:r>
        <w:t xml:space="preserve">- Từ khi ngươi bỏ rơi ta.</w:t>
      </w:r>
    </w:p>
    <w:p>
      <w:pPr>
        <w:pStyle w:val="BodyText"/>
      </w:pPr>
      <w:r>
        <w:t xml:space="preserve">- Ha ha, tên nô tài này!</w:t>
      </w:r>
    </w:p>
    <w:p>
      <w:pPr>
        <w:pStyle w:val="BodyText"/>
      </w:pPr>
      <w:r>
        <w:t xml:space="preserve">La Đĩnh mắng:</w:t>
      </w:r>
    </w:p>
    <w:p>
      <w:pPr>
        <w:pStyle w:val="BodyText"/>
      </w:pPr>
      <w:r>
        <w:t xml:space="preserve">- Ta bỏ rơi ngươi? Ngươi xứng để ta bỏ rơi sao? Từ đầu đến cuối ta chỉ coi ngươi như một con chó! Không dùng đến ngươi lúc nào cũng có thể đánh chết ngươi! Ngươi cảm thấy có thể quay lại cắn ta sao?</w:t>
      </w:r>
    </w:p>
    <w:p>
      <w:pPr>
        <w:pStyle w:val="BodyText"/>
      </w:pPr>
      <w:r>
        <w:t xml:space="preserve">Hắc Báo nói:</w:t>
      </w:r>
    </w:p>
    <w:p>
      <w:pPr>
        <w:pStyle w:val="BodyText"/>
      </w:pPr>
      <w:r>
        <w:t xml:space="preserve">- Một con chó điên thì đâu xứng để ta cắn.</w:t>
      </w:r>
    </w:p>
    <w:p>
      <w:pPr>
        <w:pStyle w:val="BodyText"/>
      </w:pPr>
      <w:r>
        <w:t xml:space="preserve">Tần Vô Song vỗ tay cười lớn:</w:t>
      </w:r>
    </w:p>
    <w:p>
      <w:pPr>
        <w:pStyle w:val="BodyText"/>
      </w:pPr>
      <w:r>
        <w:t xml:space="preserve">- Chửi hay lắm, một con chó điên thì đáng cho ai cắn chứ?</w:t>
      </w:r>
    </w:p>
    <w:p>
      <w:pPr>
        <w:pStyle w:val="BodyText"/>
      </w:pPr>
      <w:r>
        <w:t xml:space="preserve">La Đĩnh gào lên giận dữ:</w:t>
      </w:r>
    </w:p>
    <w:p>
      <w:pPr>
        <w:pStyle w:val="BodyText"/>
      </w:pPr>
      <w:r>
        <w:t xml:space="preserve">- Tiểu tử, giấu đầu hở đuôi thì hay hay ho gì? Có gan thì báo danh báo tính để thiếu gia ta biết ngươi là thần thánh phương nào!</w:t>
      </w:r>
    </w:p>
    <w:p>
      <w:pPr>
        <w:pStyle w:val="BodyText"/>
      </w:pPr>
      <w:r>
        <w:t xml:space="preserve">- La Đĩnh, ngươi ngày đêm nghĩ kế đối phó với ta, bây giờ ta đứng trước mặt ngươi ngươi lại không nhận ra sao?</w:t>
      </w:r>
    </w:p>
    <w:p>
      <w:pPr>
        <w:pStyle w:val="BodyText"/>
      </w:pPr>
      <w:r>
        <w:t xml:space="preserve">Khẩu khí âm trầm của Tần Vô Song hiển nhiên ẩn chứa nộ ý ngút trời.</w:t>
      </w:r>
    </w:p>
    <w:p>
      <w:pPr>
        <w:pStyle w:val="BodyText"/>
      </w:pPr>
      <w:r>
        <w:t xml:space="preserve">Độc Giác Thần Mã và Tịnh Đàn Bảo Trư cũng vây xung quanh, bịt chặt lối thoát hai bên trái phải của La Đĩnh.</w:t>
      </w:r>
    </w:p>
    <w:p>
      <w:pPr>
        <w:pStyle w:val="BodyText"/>
      </w:pPr>
      <w:r>
        <w:t xml:space="preserve">Một tia kinh ngạc lóe lên trong mắt La Đĩnh, ngực phập phồng không ngừng, nhìn Tần Vô Song với vẻ khó tin, sâm nhiên nói:</w:t>
      </w:r>
    </w:p>
    <w:p>
      <w:pPr>
        <w:pStyle w:val="BodyText"/>
      </w:pPr>
      <w:r>
        <w:t xml:space="preserve">- Tần Vô Song?</w:t>
      </w:r>
    </w:p>
    <w:p>
      <w:pPr>
        <w:pStyle w:val="BodyText"/>
      </w:pPr>
      <w:r>
        <w:t xml:space="preserve">- Không sai!</w:t>
      </w:r>
    </w:p>
    <w:p>
      <w:pPr>
        <w:pStyle w:val="BodyText"/>
      </w:pPr>
      <w:r>
        <w:t xml:space="preserve">Tần Vô Song lúc này lại hết sức bình tĩnh. Ánh mắt của hai con người chưa chừng gặp mặt chạm nhau, bắn ra những tia cừu hận. Bọn họ cùng có lý do để hận đối phương, nhưng lúc này, lý do không còn quan trọng nữa. Quan trọng là, ai có thể sống sót rời khỏi đây.</w:t>
      </w:r>
    </w:p>
    <w:p>
      <w:pPr>
        <w:pStyle w:val="BodyText"/>
      </w:pPr>
      <w:r>
        <w:t xml:space="preserve">La Đĩnh lạnh lùng nhìn Tần Vô Song, khóe miệng lộ ra một tia cười giễu cợt:</w:t>
      </w:r>
    </w:p>
    <w:p>
      <w:pPr>
        <w:pStyle w:val="BodyText"/>
      </w:pPr>
      <w:r>
        <w:t xml:space="preserve">- Con kiến hôi đáng thương, nếu như ta không nhìn nhầm thì ngươi mới chỉ là một con kiến đáng thương vừa mới vào được Hư Võ Cảnh? Ngươi mà cũng muốn chống lại La Đĩnh ta à? Ha ha ha.</w:t>
      </w:r>
    </w:p>
    <w:p>
      <w:pPr>
        <w:pStyle w:val="BodyText"/>
      </w:pPr>
      <w:r>
        <w:t xml:space="preserve">Khẩu khí của La Đĩnh tràn ngập sự khinh thường, dường như được hắn liếc nhìn cũng đã là đại ân đại đức cho Tần Vô Song lắm rồi.</w:t>
      </w:r>
    </w:p>
    <w:p>
      <w:pPr>
        <w:pStyle w:val="BodyText"/>
      </w:pPr>
      <w:r>
        <w:t xml:space="preserve">- Nghe đây, La Đĩnh. Ngay từ thời khắc đầu tiên La Thiên Đạo Trường hạ nhiệm vụ truy sát ta, ta đã thề rằng, không san bằng được La Thiên Đạo Trường ta quyết không làm người! Và La Đĩnh ngươi, chính là mục tiêu đầu tiên để ta khai chiến với La Thiên Đạo Trường!</w:t>
      </w:r>
    </w:p>
    <w:p>
      <w:pPr>
        <w:pStyle w:val="BodyText"/>
      </w:pPr>
      <w:r>
        <w:t xml:space="preserve">La Đĩnh cười vang, rõ ràng đã coi thường đến cực điểm:</w:t>
      </w:r>
    </w:p>
    <w:p>
      <w:pPr>
        <w:pStyle w:val="BodyText"/>
      </w:pPr>
      <w:r>
        <w:t xml:space="preserve">- Tên họ Tần kia, ngươi nghĩ giành được chút thành tích nực cười ở các quốc gia nhân loại là có thể tung hoành ở Hiên Viên Khâu à? Những kẻ được gọi là thiên tài của các quốc gia nhân loại như ngươi ở Hiên Viên Khâu chỉ là những con rối biết nhảy múa mà thôi. Con kiến hôi đáng thương, để ta nói cho ngươi biết cái gì gọi là cường đại đích thực!</w:t>
      </w:r>
    </w:p>
    <w:p>
      <w:pPr>
        <w:pStyle w:val="BodyText"/>
      </w:pPr>
      <w:r>
        <w:t xml:space="preserve">Nói đến đây, khí thế toàn thân La Đĩnh lóe lên, khí lưu như hồng, bắn thẳng về phía Tần Vô Song, màu sắc của luồng khí lưu này vô cùng quỷ dị, hồng đến phát tím!</w:t>
      </w:r>
    </w:p>
    <w:p>
      <w:pPr>
        <w:pStyle w:val="BodyText"/>
      </w:pPr>
      <w:r>
        <w:t xml:space="preserve">Chỉ thấy trong luồng tử quang ấy, toàn thân La Đĩnh được một tầng lân giáp nhàn nhạt bao phủ, lân giáp này như được tổ hợp bởi những giáp trụ, không ngừng bọc lấy thân thể hắn.</w:t>
      </w:r>
    </w:p>
    <w:p>
      <w:pPr>
        <w:pStyle w:val="BodyText"/>
      </w:pPr>
      <w:r>
        <w:t xml:space="preserve">La Đĩnh hai tay nắm chặt, một loan đao vô cùng rực rỡ xuất hiện trong tay hắn. Cán loan đao còn có một sợi dây xích dài hư hư thực thực.</w:t>
      </w:r>
    </w:p>
    <w:p>
      <w:pPr>
        <w:pStyle w:val="BodyText"/>
      </w:pPr>
      <w:r>
        <w:t xml:space="preserve">- Chủ nhân, cẩn thận vũ khí này của hắn!</w:t>
      </w:r>
    </w:p>
    <w:p>
      <w:pPr>
        <w:pStyle w:val="BodyText"/>
      </w:pPr>
      <w:r>
        <w:t xml:space="preserve">Hắc Báo truyền âm nói.</w:t>
      </w:r>
    </w:p>
    <w:p>
      <w:pPr>
        <w:pStyle w:val="BodyText"/>
      </w:pPr>
      <w:r>
        <w:t xml:space="preserve">Tần Vô Song đương nhiên không chậm trễ, giơ ta ra hiệu, ba con linh thú chia ra ba phương hướng, vây chặt La Đĩnh.</w:t>
      </w:r>
    </w:p>
    <w:p>
      <w:pPr>
        <w:pStyle w:val="Compact"/>
      </w:pPr>
      <w:r>
        <w:t xml:space="preserve">Ủng hộ chỉ với 1 click và 5s ! (adf.ly/4EmoB)</w:t>
      </w:r>
      <w:r>
        <w:br w:type="textWrapping"/>
      </w:r>
      <w:r>
        <w:br w:type="textWrapping"/>
      </w:r>
    </w:p>
    <w:p>
      <w:pPr>
        <w:pStyle w:val="Heading2"/>
      </w:pPr>
      <w:bookmarkStart w:id="538" w:name="chương-516"/>
      <w:bookmarkEnd w:id="538"/>
      <w:r>
        <w:t xml:space="preserve">516. Chương 51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16: Các hiển thần thô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La Đĩnh mặc dù bị vây hãm nhưng vẫn không hề tỏ ra hoảng sợ. Được gọi là người tài cao gan lớn, La Đĩnh lại còn là Động Hư Cảnh cường giả có trong tay rất nhiều át chủ bài, trận thế này đâu thể khiến hắn hoảng loạn.</w:t>
      </w:r>
    </w:p>
    <w:p>
      <w:pPr>
        <w:pStyle w:val="BodyText"/>
      </w:pPr>
      <w:r>
        <w:t xml:space="preserve">Hắn cũng nhìn ra được ba con linh thú đang vây hãm mình đều là linh thú Động Hư Cảnh, nếu như cứ cứng đầu tác chiến, La Đĩnh hắn dù tu vi cao đến đâu cũng không thể địch lại được.</w:t>
      </w:r>
    </w:p>
    <w:p>
      <w:pPr>
        <w:pStyle w:val="BodyText"/>
      </w:pPr>
      <w:r>
        <w:t xml:space="preserve">Nhưng La Đĩnh hắn còn có át chủ bài mà La Thiên Đạo Trường ban cho. Bản thân hắn rõ hơn ai hết, những con bài này, ngay cả Hắc Báo cũng không hề hay biết.</w:t>
      </w:r>
    </w:p>
    <w:p>
      <w:pPr>
        <w:pStyle w:val="BodyText"/>
      </w:pPr>
      <w:r>
        <w:t xml:space="preserve">- Tần Vô Song, ngươi có biết không? Ở một nơi Cấm địa của Thần như Hiên Viên Khâu, mọi người đều thích một câu chuyện cười. Câu chuyện đó là đám kiến hôi của các quốc gia nhân loại các ngươi. Mỗi lần nhìn thấy đám kiến hôi từ các quốc gia nhân loại các ngươi tìm đủ mọi cách để leo cao hơn nhưng cuối cùng lại chỉ để lộ ra được sự yếu ớt của mình ở Cấm địa của Thần. Cảm giác nực cười đó, ngươi hiểu chứ?</w:t>
      </w:r>
    </w:p>
    <w:p>
      <w:pPr>
        <w:pStyle w:val="BodyText"/>
      </w:pPr>
      <w:r>
        <w:t xml:space="preserve">Tần Vô Song biết, La Đĩnh đang cảm thấy đắc ý lắm. Trong mắt hắn, người của các quốc gia nhân loại chẳng khác gì một đám sâu bọ. Điểm này, Tần Vô Song đã được thỉnh giáo khi nghe La Đĩnh và Hắc Báo nói chuyện ở Cuồng Diễm Nhai, nên bây giờ nghe hắn nói đương nhiên chẳng còn thấy ngạc nhiên.</w:t>
      </w:r>
    </w:p>
    <w:p>
      <w:pPr>
        <w:pStyle w:val="BodyText"/>
      </w:pPr>
      <w:r>
        <w:t xml:space="preserve">Hắn biết, La Đĩnh muốn chọc giận hắn, muốn nhìn thấy được con người yếu đuối bên trong Tần Vô Song thì La Đĩnh hắn mới cảm thấy thỏa mãn và thành công.</w:t>
      </w:r>
    </w:p>
    <w:p>
      <w:pPr>
        <w:pStyle w:val="BodyText"/>
      </w:pPr>
      <w:r>
        <w:t xml:space="preserve">Nhưng một người bách luyện thành cương như Tần Vô Song tâm trí cũng có thể nói là vững như bàn thạch, một chút tiểu xảo của La Đĩnh chỉ như gió thoảng qua tai, không hề để lại chút dấu vết.</w:t>
      </w:r>
    </w:p>
    <w:p>
      <w:pPr>
        <w:pStyle w:val="BodyText"/>
      </w:pPr>
      <w:r>
        <w:t xml:space="preserve">- Tần Vô Song, không phải là ta muốn đả kích ngươi, trong mắt ta ngươi chỉ là con cóc ngồi đáy giếng. Ngươi cứ nghĩ là khoảng trời mà ngươi nhìn thấy rộng lớn lắm. Nhưng sự thật, khi ngươi nhảy ra khỏi giếng, nếu như ngươi vẫn không biết bầu trời rộng lớn cỡ nào, nếu như ngươi vẫn không biết quay trở về vùng trời nhỏ bé trong miệng giếng của ngươi thì ngươi sai rồi. Ngươi nghĩ là Mộ Dung Nhạn nói với ngươi mấy câu là có ý với ngươi sao? Ngươi nghĩ là ngươi ở các quốc gia nhân loại được đám dung chi tục phấn đó tung hô là ngươi cũng có thể được đối xử như vậy ở Cấm địa của Thần sao? Nói cho ngươi biết, cóc thì vĩnh viễn là cóc, thiên nga có bay thấp thế nào cũng chỉ đủ để ngươi nhìn cho đỡ thèm mà thôi…</w:t>
      </w:r>
    </w:p>
    <w:p>
      <w:pPr>
        <w:pStyle w:val="BodyText"/>
      </w:pPr>
      <w:r>
        <w:t xml:space="preserve">La Đĩnh thao thao bất tuyệt, lời nói của hắn không còn đơn giản là chọc tức Tần Vô Song nữa mà đã là giúp hắn phát tiết oán khí. Đó không chỉ là oán khí với Tần Vô Song mà còn là cả oán khí với Mộ Dung Nhạn.</w:t>
      </w:r>
    </w:p>
    <w:p>
      <w:pPr>
        <w:pStyle w:val="BodyText"/>
      </w:pPr>
      <w:r>
        <w:t xml:space="preserve">Tần Vô Song thấy hắn huyên thuyên không ngớt, căn bản không thèm biện minh, chỉ bình thản nói:</w:t>
      </w:r>
    </w:p>
    <w:p>
      <w:pPr>
        <w:pStyle w:val="BodyText"/>
      </w:pPr>
      <w:r>
        <w:t xml:space="preserve">- La Đĩnh, xem ra Mộ Dung tiểu thư đào hôn, không muốn gả cho ngươi không phải là ý chí nhất thời mà là một quyết định vô cùng sáng suốt. Ta cảm thấy thật kỳ lạ, cả đời ta chỉ có vài người căm ghét. Bọn chúng đều là kẻ thù của ta, là cừu gia của ta, nhưng chí ít trên người chúng, ta vẫn có thể nhìn thấy điểm đáng khen. Bọn chúng vì lợi ích của tông môn, lợi ích của quốc gia, vì thân tình, vì hữu tình mà đối đầu với ta, coi ta như kẻ địch, cuối cùng chết trong tay ta nhưng ta vẫn có vài phần kính phục. Nhưng điều khiến ta ngạc nhiên nhất là ta không nhìn thấy điểm đó trên người ngươi.</w:t>
      </w:r>
    </w:p>
    <w:p>
      <w:pPr>
        <w:pStyle w:val="BodyText"/>
      </w:pPr>
      <w:r>
        <w:t xml:space="preserve">Những lời này của Tần Vô Song như một lưỡi dao cứa vào tim La Đĩnh. Rung rung con dao sợi xích trên tay, hắn cười gằn:</w:t>
      </w:r>
    </w:p>
    <w:p>
      <w:pPr>
        <w:pStyle w:val="BodyText"/>
      </w:pPr>
      <w:r>
        <w:t xml:space="preserve">- Tần Vô Song, ngươi không định nói với ta đây gọi là ghen tỵ chứ? Nhưng, xuất thân ti tiện thì không thể thay đổi được. Đây là số mệnh của ngươi, vĩnh viễn chỉ có thể ngước nhìn ta, vĩnh viễn là những con bọ đáng thương chỉ biết làm bạn với ghen tỵ và ngưỡng mộ!</w:t>
      </w:r>
    </w:p>
    <w:p>
      <w:pPr>
        <w:pStyle w:val="BodyText"/>
      </w:pPr>
      <w:r>
        <w:t xml:space="preserve">La Đĩnh có vẻ rất tự hào về mình, con dao xích vung lên loang loáng ba vòng, ba đường cong hoàn hảo như ba con thăng long xoay vòng trên không trung, gào thét lao tới. Đao như loan nguyệt, quang mang lấp lánh, dưới ánh sáng một trời bắn ra vạn đường đao quang.</w:t>
      </w:r>
    </w:p>
    <w:p>
      <w:pPr>
        <w:pStyle w:val="BodyText"/>
      </w:pPr>
      <w:r>
        <w:t xml:space="preserve">Đúng lúc đó, Tịnh Đàn Bảo Trư bắt đầu chuyển động thân hình to lớn như thái sơn, bước từng bước lớn lên phía trước, hai bàn tay mập mạp lăng không nhất trảo.</w:t>
      </w:r>
    </w:p>
    <w:p>
      <w:pPr>
        <w:pStyle w:val="BodyText"/>
      </w:pPr>
      <w:r>
        <w:t xml:space="preserve">Một dòng khí lưu xoắn ốc như hình thái cực ngưng tụ giữa hai bàn tay nó. Như nam châm hút kim loại, vạn đường đao quang ấy bị luồng khí lưu đó hút, bám hết lên trên, xoay với tốc độ cực nhanh. Bên ngoài khí lưu, không ngừng mọc ra những răng cưa như những quang mang sắc nhọn, xoay chuyển chóng mặt.</w:t>
      </w:r>
    </w:p>
    <w:p>
      <w:pPr>
        <w:pStyle w:val="BodyText"/>
      </w:pPr>
      <w:r>
        <w:t xml:space="preserve">Tịnh Đàn Bảo Trư hét lên một tiếng lớn:</w:t>
      </w:r>
    </w:p>
    <w:p>
      <w:pPr>
        <w:pStyle w:val="BodyText"/>
      </w:pPr>
      <w:r>
        <w:t xml:space="preserve">- Đi!</w:t>
      </w:r>
    </w:p>
    <w:p>
      <w:pPr>
        <w:pStyle w:val="BodyText"/>
      </w:pPr>
      <w:r>
        <w:t xml:space="preserve">Tất cả khí toàn mà khí lưu hình thành giống như một ám khí cự đại trực tiếp hướng thẳng về phía La Đĩnh.</w:t>
      </w:r>
    </w:p>
    <w:p>
      <w:pPr>
        <w:pStyle w:val="BodyText"/>
      </w:pPr>
      <w:r>
        <w:t xml:space="preserve">La Đĩnh thấy thủ đoạn của Tịnh Đàn Bảo Trư lợi hại cũng có vài phần bội phục. Nhưng La Đĩnh không phải là kẻ chưa từng nhìn thấy đại trận. Thấy khí toàn tứ phía đều là những lưỡi cưa sắc nhọn, khóe miệng khẽ nhếch lên một tia cười nhàn nhạt.</w:t>
      </w:r>
    </w:p>
    <w:p>
      <w:pPr>
        <w:pStyle w:val="BodyText"/>
      </w:pPr>
      <w:r>
        <w:t xml:space="preserve">Thân thể lăng không nhất trùng, khí thế giống như phi long tại thiên, lưỡi đao xích đột nhiên rung lên như một thanh trường đao, hai tay vung thẳng, lăng không nhất đao chém thẳng xuống. Tên La Đĩnh này lại muốn lấy cứng chọi cứng!</w:t>
      </w:r>
    </w:p>
    <w:p>
      <w:pPr>
        <w:pStyle w:val="BodyText"/>
      </w:pPr>
      <w:r>
        <w:t xml:space="preserve">Rầm!</w:t>
      </w:r>
    </w:p>
    <w:p>
      <w:pPr>
        <w:pStyle w:val="BodyText"/>
      </w:pPr>
      <w:r>
        <w:t xml:space="preserve">Thân đao chém mạnh vào khí toàn ngọt như bổ một quả dưa hấu, chia khí toàn ra làm hai nửa. Khí toàn bị xé đôi, khí lưu dật tán nhất thời biến thành vô số khí lưu nhỏ, bắn ra tứ phía, tung bụi mù mịt, cỏ cây chung quanh bị bẻ gãy, lá cây bay đầy trời.</w:t>
      </w:r>
    </w:p>
    <w:p>
      <w:pPr>
        <w:pStyle w:val="BodyText"/>
      </w:pPr>
      <w:r>
        <w:t xml:space="preserve">La Đĩnh cười vang:</w:t>
      </w:r>
    </w:p>
    <w:p>
      <w:pPr>
        <w:pStyle w:val="BodyText"/>
      </w:pPr>
      <w:r>
        <w:t xml:space="preserve">- Tần Vô Song, bản lĩnh của ngươi chính là nấp sau lưng mấy con linh thú này ra vẻ đáng thương sao? Có bản lĩnh thì bước ra đây một chọi một với ta! Nếu ngươi có thể đỡ được ba chiêu của ta thì La Đĩnh ta sẽ coi như chưa từng xảy ra chuyện gì! Thế nào?</w:t>
      </w:r>
    </w:p>
    <w:p>
      <w:pPr>
        <w:pStyle w:val="BodyText"/>
      </w:pPr>
      <w:r>
        <w:t xml:space="preserve">Tần Vô Song tâm lặng như nước, chẳng thèm quan tâm đến sự khiêu khích của La Đĩnh.</w:t>
      </w:r>
    </w:p>
    <w:p>
      <w:pPr>
        <w:pStyle w:val="BodyText"/>
      </w:pPr>
      <w:r>
        <w:t xml:space="preserve">Tần Vô Song hắn không phải là người dễ nổi nóng. Chiến đấu chính diện, lấy tu vi Luyện Hư Cảnh của hắn để đối chọi với một Động Hư Cảnh như La Đĩnh, trừ phi đầu óc hắn hỏng rồi thì mới lựa chọn hạ sách này.</w:t>
      </w:r>
    </w:p>
    <w:p>
      <w:pPr>
        <w:pStyle w:val="BodyText"/>
      </w:pPr>
      <w:r>
        <w:t xml:space="preserve">Tâm tính của Tần Vô Song đương nhiên không thể vì hai ba câu nói của La Đĩnh mà đảo loạn.</w:t>
      </w:r>
    </w:p>
    <w:p>
      <w:pPr>
        <w:pStyle w:val="BodyText"/>
      </w:pPr>
      <w:r>
        <w:t xml:space="preserve">- La Đĩnh, đừng chơi trò khích tướng trẻ con của ngươi nữa! Nếu ta là ngươi thì ta sẽ nghĩ xem làm thế nào để giữ lại cái mạng nhỏ của mình chứ không phải là đứng đó cố giành chiến thắng bằng võ mồm!</w:t>
      </w:r>
    </w:p>
    <w:p>
      <w:pPr>
        <w:pStyle w:val="BodyText"/>
      </w:pPr>
      <w:r>
        <w:t xml:space="preserve">Tần Vô Song khinh thường La Đĩnh ra mặt, bình thản nói.</w:t>
      </w:r>
    </w:p>
    <w:p>
      <w:pPr>
        <w:pStyle w:val="BodyText"/>
      </w:pPr>
      <w:r>
        <w:t xml:space="preserve">La Đĩnh đang định mở miệng đáp trả thì hỏa quang sau lưng đột nhiên đốt cháy nửa bầu trời, tiếp đó, hỏa lãng nóng bỏng như hỏa thần hạ phàm cuồn cuộn tiến đến.</w:t>
      </w:r>
    </w:p>
    <w:p>
      <w:pPr>
        <w:pStyle w:val="BodyText"/>
      </w:pPr>
      <w:r>
        <w:t xml:space="preserve">La Đĩnh quay đầu, chỉ thấy một con hỏa long cuồn cuộn xông đến, nhe răng múa vuốt như một chiếc cầu vồng vắt ngang bầu trời, khí thế vô cùng hùng hậu.</w:t>
      </w:r>
    </w:p>
    <w:p>
      <w:pPr>
        <w:pStyle w:val="BodyText"/>
      </w:pPr>
      <w:r>
        <w:t xml:space="preserve">Con hỏa long lượn quanh như có thần thức, xoay vòng không ngừng xung quanh La Đĩnh. Con hỏa long này là do Khiếu Nhật Thiên Phượng phun ra, lại còn là Cự long thực sự. Cũng chính vì vậy, thân thể của con hỏa long như có thể kéo dài vô tận, giống như một sợi dây, từng vòng từng vòng quấn quanh không trung, như muốn dùng hỏa thế bá đạo, khóa chặt La Đĩnh lại.</w:t>
      </w:r>
    </w:p>
    <w:p>
      <w:pPr>
        <w:pStyle w:val="BodyText"/>
      </w:pPr>
      <w:r>
        <w:t xml:space="preserve">La Đĩnh cười lớn, thân thể cấp tốc xoay lên, tử quang tụ thành một đám trên thân thể hắn, lân giáp sáng rực toàn thân, nhất thời phát ra ánh sáng chói mắt. Trong giây lát, lân giáp đột nhiên phát ra vô số quang mang như sao trời, ánh sáng chói mắt, trực tiếp đâm tới.</w:t>
      </w:r>
    </w:p>
    <w:p>
      <w:pPr>
        <w:pStyle w:val="BodyText"/>
      </w:pPr>
      <w:r>
        <w:t xml:space="preserve">Quang mang của tinh quang như hàng vạn mũi ám khí, hình thành nên một lực khuếch trương cực mạnh hướng ra ngoài, hình thành nên từng đợt sóng, trực tiếp lan ra ngoài.</w:t>
      </w:r>
    </w:p>
    <w:p>
      <w:pPr>
        <w:pStyle w:val="BodyText"/>
      </w:pPr>
      <w:r>
        <w:t xml:space="preserve">Lực khuyếch trương nhất trùng, trực tiếp đập tan từng đường hỏa thế nối tiếp thành vô số đốm lửa nhỏ, rụng lả tả xuống đất.</w:t>
      </w:r>
    </w:p>
    <w:p>
      <w:pPr>
        <w:pStyle w:val="BodyText"/>
      </w:pPr>
      <w:r>
        <w:t xml:space="preserve">Liên tiếp hai lần liền, La Đĩnh đều có thể phá giải sát chiêu của Tịnh Đàn Bảo Trư và Khiếu Nhật Thiên Phượng một cách nhẹ nhàng.</w:t>
      </w:r>
    </w:p>
    <w:p>
      <w:pPr>
        <w:pStyle w:val="BodyText"/>
      </w:pPr>
      <w:r>
        <w:t xml:space="preserve">Hắc Báo lòng dạ ngổn ngang, hắn biết La Đĩnh thủ đoạn cao cường, bây giờ nhìn thấy La Đĩnh đại phát thần uy, tâm lý cũng thầm có chút lo lắng. Nếu như hôm nay không thể xử lý được La Đĩnh, vậy thì hậu hoạn sau này sẽ tuyệt đối khôn lường. La Đĩnh chỉ cần chạy được về La Thiên Đạo Trường, hắn sẽ lập tức điều động cường giả xới tung cả Hiên Viên Khâu, chỉ trừ Thiên Đế Sơn ra.</w:t>
      </w:r>
    </w:p>
    <w:p>
      <w:pPr>
        <w:pStyle w:val="BodyText"/>
      </w:pPr>
      <w:r>
        <w:t xml:space="preserve">La Thiên Đạo Trường, thế lực to lớn này chỉ cần khởi động sẽ sản sinh ra một sự hủy diệt vô cùng đáng sợ.</w:t>
      </w:r>
    </w:p>
    <w:p>
      <w:pPr>
        <w:pStyle w:val="BodyText"/>
      </w:pPr>
      <w:r>
        <w:t xml:space="preserve">- Tần Vô Song, ta thừa nhận ngươi khá may mắn, có thể tìm thấy mấy con linh thú có thể bán mạng cho ngươi.</w:t>
      </w:r>
    </w:p>
    <w:p>
      <w:pPr>
        <w:pStyle w:val="BodyText"/>
      </w:pPr>
      <w:r>
        <w:t xml:space="preserve">La Đĩnh lúc này cũng phải nhìn nhận lại thực lực của Tần Vô Song.</w:t>
      </w:r>
    </w:p>
    <w:p>
      <w:pPr>
        <w:pStyle w:val="BodyText"/>
      </w:pPr>
      <w:r>
        <w:t xml:space="preserve">- Nhưng mà, khoảng cách giữa chúng ta là tuyệt không thể vượt qua. Nếu chỉ dựa vào may mắn không thôi thì không bao giờ bù đắp được. Bây giờ, ta sẽ cho ngươi lĩnh ngộ thực lực thật sự của La Đĩnh ta!</w:t>
      </w:r>
    </w:p>
    <w:p>
      <w:pPr>
        <w:pStyle w:val="BodyText"/>
      </w:pPr>
      <w:r>
        <w:t xml:space="preserve">La Đĩnh nói đến đây, quấn chiếc đao xích quanh cánh tay, toàn thân lóe lên rồi biến mất giữa không trung.</w:t>
      </w:r>
    </w:p>
    <w:p>
      <w:pPr>
        <w:pStyle w:val="BodyText"/>
      </w:pPr>
      <w:r>
        <w:t xml:space="preserve">Đây là thuật dung ngập hư không của Động Hư Cảnh cường giả, chỉ là mượn dùng khí lưu không gian, hình thành một kiểu ẩn thân thị giác, hay nói trắng ra, đó chỉ là một thủ thuật che mắt. Chứ không phải là hắn đã biến mất giữa khoảng hư không đó.</w:t>
      </w:r>
    </w:p>
    <w:p>
      <w:pPr>
        <w:pStyle w:val="BodyText"/>
      </w:pPr>
      <w:r>
        <w:t xml:space="preserve">Chỉ có Kỳ Diệu Huyền Cảnh cường giả mới có thể thoát phá hư không, rút ra khỏi không gian, thần diệu vô cùng.</w:t>
      </w:r>
    </w:p>
    <w:p>
      <w:pPr>
        <w:pStyle w:val="BodyText"/>
      </w:pPr>
      <w:r>
        <w:t xml:space="preserve">Đột nhiên, không trung phía Nam, quang mang nhất thiểm, thân ảnh La Đĩnh đột nhiên hiện ra rồi lại trốn vào hư không. Một khắc sau, không trung phía Bắc lại đột nhiên nhất thiểm, thân hình La Đĩnh lại rơi xuống từ phía Bắc.</w:t>
      </w:r>
    </w:p>
    <w:p>
      <w:pPr>
        <w:pStyle w:val="BodyText"/>
      </w:pPr>
      <w:r>
        <w:t xml:space="preserve">Tần Vô Song biết tên La Đĩnh này đang khoe khoang thủ đoạn nên cũng không dám chậm trễ, vội lấy Thần Tú Cung ra, tâm lặng như nước, thần thức không ngừng mở rộng, chỉ tập trung vào phạm vi xung quanh ba trăm trượng.</w:t>
      </w:r>
    </w:p>
    <w:p>
      <w:pPr>
        <w:pStyle w:val="BodyText"/>
      </w:pPr>
      <w:r>
        <w:t xml:space="preserve">Độc Giác Thần Mã rít lên một tiếng, nói to:</w:t>
      </w:r>
    </w:p>
    <w:p>
      <w:pPr>
        <w:pStyle w:val="BodyText"/>
      </w:pPr>
      <w:r>
        <w:t xml:space="preserve">- Chủ nhân, trò vặt này, cứ để cho thủ hạ!</w:t>
      </w:r>
    </w:p>
    <w:p>
      <w:pPr>
        <w:pStyle w:val="BodyText"/>
      </w:pPr>
      <w:r>
        <w:t xml:space="preserve">Đoạn nó đạp mạnh hai chân, thân thể đột nhiên dựng đứng, chiếc sừng trên trán phát ra quang mang quỷ dị rồi đột nhiên lặn vào giữa trán.</w:t>
      </w:r>
    </w:p>
    <w:p>
      <w:pPr>
        <w:pStyle w:val="BodyText"/>
      </w:pPr>
      <w:r>
        <w:t xml:space="preserve">Trong nháy mắt, chiếc sừng đã hoàn toàn co rút vào trán, phần da trên trán đột nhiên phiên động, từ vị trí của chiếc sừng lúc nãy bỗng mọc ra một con mắt lớn hơn mắt bình thường rất nhiều lần.</w:t>
      </w:r>
    </w:p>
    <w:p>
      <w:pPr>
        <w:pStyle w:val="BodyText"/>
      </w:pPr>
      <w:r>
        <w:t xml:space="preserve">Con mắt này không ngừng phát ra từng đường kim quang, kim quang nhất trùng chiếu ra quang mang chói mắt, nhất thời biến hư không trở thành hữu hình, ngay cả một hạt bụi cũng trở nên vô cùng rõ ràng.</w:t>
      </w:r>
    </w:p>
    <w:p>
      <w:pPr>
        <w:pStyle w:val="BodyText"/>
      </w:pPr>
      <w:r>
        <w:t xml:space="preserve">- Chỗ này không có!</w:t>
      </w:r>
    </w:p>
    <w:p>
      <w:pPr>
        <w:pStyle w:val="BodyText"/>
      </w:pPr>
      <w:r>
        <w:t xml:space="preserve">Con mắt của Độc Giác Thần Mã phiên động cực nhanh, quét nhanh tứ phía, xạ định toàn bộ không gian, chỉ cần xạ ba bốn lần, thân hình của La Đĩnh đã bị kim quang nhiếp trụ, bất luận phi động kiểu gì cũng không thể chạy được khỏi kim quang.</w:t>
      </w:r>
    </w:p>
    <w:p>
      <w:pPr>
        <w:pStyle w:val="BodyText"/>
      </w:pPr>
      <w:r>
        <w:t xml:space="preserve">Tần Vô Song mừng rỡ:</w:t>
      </w:r>
    </w:p>
    <w:p>
      <w:pPr>
        <w:pStyle w:val="BodyText"/>
      </w:pPr>
      <w:r>
        <w:t xml:space="preserve">- Độc Giác, duy trì truy tung!</w:t>
      </w:r>
    </w:p>
    <w:p>
      <w:pPr>
        <w:pStyle w:val="BodyText"/>
      </w:pPr>
      <w:r>
        <w:t xml:space="preserve">Thần Tú Cung hướng theo kim quang chiếu xạ của Độc Giác Thần Mã hình thành nên lộ tuyến xạ kích tuyệt vời!</w:t>
      </w:r>
    </w:p>
    <w:p>
      <w:pPr>
        <w:pStyle w:val="Compact"/>
      </w:pPr>
      <w:r>
        <w:t xml:space="preserve">Ủng hộ chỉ với 1 click và 5s ! (adf.ly/4EmoB)</w:t>
      </w:r>
      <w:r>
        <w:br w:type="textWrapping"/>
      </w:r>
      <w:r>
        <w:br w:type="textWrapping"/>
      </w:r>
    </w:p>
    <w:p>
      <w:pPr>
        <w:pStyle w:val="Heading2"/>
      </w:pPr>
      <w:bookmarkStart w:id="539" w:name="chương-517"/>
      <w:bookmarkEnd w:id="539"/>
      <w:r>
        <w:t xml:space="preserve">517. Chương 51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17: Truy sát La Đĩn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ốc độ chiếu xạ kim quang của Độc Giác Thần Mã rất nhanh, nhưng tốc độ di chuyển của La Đĩnh cũng không hề thua kém. Bị kim quang truy tung, La Đĩnh thoáng động khắp nơi khiến kim quang chỉ có thể chiếu vào người hắn một lát chứ không thể định vị được hắn. Thần Tú Cung của Tần Vô Song vừa định bắn lại phát hiện La Đĩnh đã thoát khỏi quỹ tích, cả ba bốn lần đều như vậy.</w:t>
      </w:r>
    </w:p>
    <w:p>
      <w:pPr>
        <w:pStyle w:val="BodyText"/>
      </w:pPr>
      <w:r>
        <w:t xml:space="preserve">Tần Vô Song cũng không nản lòng, vẫn duy trì cho Thần Tú Cung trạng thái xạ kích như cũ.</w:t>
      </w:r>
    </w:p>
    <w:p>
      <w:pPr>
        <w:pStyle w:val="BodyText"/>
      </w:pPr>
      <w:r>
        <w:t xml:space="preserve">La Đĩnh mặc dù có thể tránh né nhưng vẫn luôn có cảm giác mũi nhọn đang chọc vào lưng, bởi vì hắn cũng nghe nói Tần Vô Song có một vũ khí vô cùng lợi hại, chính là Thần Tú Cung. Nghe nói Thần Tú Cung này có thể vượt cấp giết người, La Đĩnh đương nhiên không dám coi thường uy lực của bộ cung tiễn này.</w:t>
      </w:r>
    </w:p>
    <w:p>
      <w:pPr>
        <w:pStyle w:val="BodyText"/>
      </w:pPr>
      <w:r>
        <w:t xml:space="preserve">Hắn mặc dù có lân giáp hộ thân, lực phòng ngự cũng vô cùng lợi hại nhưng nếu như bộ cung tiễn đó đúng là vũ khí Thần đạo thì dù hắn có tử sắc lân giáp hộ thân thì cũng không thể ngăn cản. Cho nên, La Đĩnh tuy kiêu ngạo nhưng cũng tuyệt đối không dám chống lại Thần Tú Cung.</w:t>
      </w:r>
    </w:p>
    <w:p>
      <w:pPr>
        <w:pStyle w:val="BodyText"/>
      </w:pPr>
      <w:r>
        <w:t xml:space="preserve">Tần Vô Song từ khi có được Thần Tú Cung chưa bao giờ gặp được ai dám chính diện đối kháng với Thần Tú Cung. Bởi vậy hắn cũng tuyệt đối tin rằng La Đĩnh mười phần không dám đối mặt với Thần Tú Cung. Nhìn hắn chui lủi trong không gian có vẻ uy phong vô cùng nhưng đó cũng là một biểu hiện của sợ hãi.</w:t>
      </w:r>
    </w:p>
    <w:p>
      <w:pPr>
        <w:pStyle w:val="BodyText"/>
      </w:pPr>
      <w:r>
        <w:t xml:space="preserve">La Đĩnh trong lòng cũng rất tức giận. Mặc dù chỉ mới giao thủ được một thời gian ngắn nhưng hắn cũng thấy bất ngờ. La Đĩnh không chỉ không giành được thế thượng phong mà vô hình trung còn rơi xuống hạ phong.</w:t>
      </w:r>
    </w:p>
    <w:p>
      <w:pPr>
        <w:pStyle w:val="BodyText"/>
      </w:pPr>
      <w:r>
        <w:t xml:space="preserve">Ba đại linh thú bao vây hắn, con nào cũng là Động Hư Cảnh, mà linh thú Động Hư Cảnh này con nào cũng có thủ đoạn thần thông của mình. Những thủ đoạn thần thông khiến La Đĩnh cảm thấy như bị bó tay bó chân, vô cùng khó chịu.</w:t>
      </w:r>
    </w:p>
    <w:p>
      <w:pPr>
        <w:pStyle w:val="BodyText"/>
      </w:pPr>
      <w:r>
        <w:t xml:space="preserve">Nhất là xa xa, tên Tần Vô Song vẫn giương bộ cung tiễn tạo nên một sự uy hiếp vô hình khiến hắn cảm thấy vô cùng khó chịu.</w:t>
      </w:r>
    </w:p>
    <w:p>
      <w:pPr>
        <w:pStyle w:val="BodyText"/>
      </w:pPr>
      <w:r>
        <w:t xml:space="preserve">La Đĩnh nằm mơ cũng không tưởng tượng ra được tên Tần Vô Song mà hắn vẫn luôn coi thường lại có lúc khiến hắn cảm thấy khó chịu đến mức không thể giải tỏa được. Nhưng lúc nãy khi hắn vừa phát động công kích, hắn đã ý thức được rằng ba đại linh thú căn bản không để hắn tiếp cận Tần Vô Song tiến hành công kích đơn độc.</w:t>
      </w:r>
    </w:p>
    <w:p>
      <w:pPr>
        <w:pStyle w:val="BodyText"/>
      </w:pPr>
      <w:r>
        <w:t xml:space="preserve">Nếu như không thể tiếp cận Tần Vô Song phát động công kích đơn độc, muốn phá vỡ cục diện hôm nay, La Đĩnh hắn căn bản không có khả năng chiến thắng. Nếu như nói một mình đánh bại ba con linh thú Động Hư Cảnh thì đúng là nằm mơ.</w:t>
      </w:r>
    </w:p>
    <w:p>
      <w:pPr>
        <w:pStyle w:val="BodyText"/>
      </w:pPr>
      <w:r>
        <w:t xml:space="preserve">Nghĩ đến đây, La Đĩnh đột nhiên nảy ra một ý. Nếu như không thể giành chiến thắng thì hôm nay cũng không nên ham chiến.</w:t>
      </w:r>
    </w:p>
    <w:p>
      <w:pPr>
        <w:pStyle w:val="BodyText"/>
      </w:pPr>
      <w:r>
        <w:t xml:space="preserve">Tiêu diệt Tần Vô Song cố nhiên vẫn là việc hắn muốn làm nhất, nhưng tình thế áp đảo người. Bây giờ hắn đang bị bao vây, dù trên người vẫn còn những át chủ bài nhưng nếu như ba con linh thú Động Hư Cảnh cùng muốn liều mạng với hắn thì cục diện đối với hắn mà nói vô cùng bất lợi.</w:t>
      </w:r>
    </w:p>
    <w:p>
      <w:pPr>
        <w:pStyle w:val="BodyText"/>
      </w:pPr>
      <w:r>
        <w:t xml:space="preserve">Nghĩ đến đây, La Đĩnh đột nhiên bổ nhào giữa không trung, vọt thẳng xuống đất. Đúng lúc này, Tịnh Đàn Bảo Trư nãy giờ vẫn đứng dưới đất chờ đợi rít lên một tiếng. Cái miệng như một chậu máu đỏ lòm tạo nên một lực hút cực mạnh về phía La Đĩnh. Lực hút vừa phun ra, nhất thời khiến bụi tung mù mịt, một mùi tanh hôi vô cùng nhức mũi xông thẳng lên trời, xông về phía La Đĩnh. La Đĩnh mặc dù đã biết nhưng mọi chuyện xảy ra quá bất ngờ, khiến đan điền của hắn quay cuồng không thôi, ngay cả nguyên thần cũng suýt bị hút mất.</w:t>
      </w:r>
    </w:p>
    <w:p>
      <w:pPr>
        <w:pStyle w:val="BodyText"/>
      </w:pPr>
      <w:r>
        <w:t xml:space="preserve">Tâm huyết cồn cào, La Đĩnh cũng biết vậy nên thanh đao xích trong tay cũng không quên bổ xuống, còn thân thể của hắn cố kìm lại, vọt lên giữa không trung.</w:t>
      </w:r>
    </w:p>
    <w:p>
      <w:pPr>
        <w:pStyle w:val="BodyText"/>
      </w:pPr>
      <w:r>
        <w:t xml:space="preserve">Hắn vốn đang định hạ xuống, chớp mắt lại thay đổi bay lên khiến thân thể phải xoay một trăm tám mươi độ. Phương thức trùng kích xoay chuyển cấp tức bất ngờ này cũng tạo ra một lực trùng kích rất lớn với cơ thể hắn.</w:t>
      </w:r>
    </w:p>
    <w:p>
      <w:pPr>
        <w:pStyle w:val="BodyText"/>
      </w:pPr>
      <w:r>
        <w:t xml:space="preserve">Đúng thời điểm hắn may mắn lao được ra thì giữa không trung, Khiếu Nhật Thiên Phượng đồng thời lao đến. Phần lông vũ trên lưng co rút lại, vung một cái nhất thời bắn ra trên dưới một trăm chiếc lông vũ mang theo hỏa quang về phía La Đĩnh. Những vũ tiễn này hiển nhiên cũng là một phần thân thể của Khiếu Nhật Thiên Phượng. Nguyên thần bản mệnh đã bắn ra uy lực đương nhiên sẽ rất kinh nhân.</w:t>
      </w:r>
    </w:p>
    <w:p>
      <w:pPr>
        <w:pStyle w:val="BodyText"/>
      </w:pPr>
      <w:r>
        <w:t xml:space="preserve">La Đĩnh ngay cả thời gian để thở cũng không có thì sao còn kịp né tránh. Hắn căn bản không kịp phản ứng, chỉ có thể thúc toàn lực, tử sắc lân giáp một lần nữa lại tỏa ra hoa quang chói mắt.</w:t>
      </w:r>
    </w:p>
    <w:p>
      <w:pPr>
        <w:pStyle w:val="BodyText"/>
      </w:pPr>
      <w:r>
        <w:t xml:space="preserve">Tần Vô Song thấy vậy, biết La Đĩnh đã chuẩn bị chiến đấu, tâm niệm nhất động, kịp thời quyết đoán, Thần Tú Cung thúc nhiên bắn ra.</w:t>
      </w:r>
    </w:p>
    <w:p>
      <w:pPr>
        <w:pStyle w:val="BodyText"/>
      </w:pPr>
      <w:r>
        <w:t xml:space="preserve">Lục quang trùng thiên vẫn quen thuộc như vậy, nhưng mỗi lần phát xạ đều khiến Tần Vô Song cảm thấy chấn động trong lòng. Uy lực của Thần Tú Cung và cả năng lượng cực đại mà nó ẩn chứa khiến chủ nhân như Tần Vô Song cũng cảm thấy ngạc nhiên. Giống như môt kho báu khổng lồ, khiến hắn cảm thấy có vô số tiềm lực để hắn có thể khai thác.</w:t>
      </w:r>
    </w:p>
    <w:p>
      <w:pPr>
        <w:pStyle w:val="BodyText"/>
      </w:pPr>
      <w:r>
        <w:t xml:space="preserve">La Đĩnh ở giữa không trung, mặc dù đang công kích ngạnh kháng với Khiếu Nhật Thiên Phượng nhưng tinh thần lực thì vẫn đề phòng nhất cử nhất động của Tần Vô Song.</w:t>
      </w:r>
    </w:p>
    <w:p>
      <w:pPr>
        <w:pStyle w:val="BodyText"/>
      </w:pPr>
      <w:r>
        <w:t xml:space="preserve">Khoảng khắc vừa nhìn thấy cánh tay Tần Vô Song khẽ nâng lên liền biết ngay âm mưu của hắn, căn bản không có bất cứ phản ứng nào, thủ quyết niết động, kích phát một tấm linh phù với tạo hình cổ xưa, một làn khói trắng lan dần giữa không trung, trong làn khói ấy, thân hình La Đĩnh nương theo bạch quang nhất độn thành một đạo ánh sáng, chạy vội đi.</w:t>
      </w:r>
    </w:p>
    <w:p>
      <w:pPr>
        <w:pStyle w:val="BodyText"/>
      </w:pPr>
      <w:r>
        <w:t xml:space="preserve">- Tiểu tử định chạy trốn!</w:t>
      </w:r>
    </w:p>
    <w:p>
      <w:pPr>
        <w:pStyle w:val="BodyText"/>
      </w:pPr>
      <w:r>
        <w:t xml:space="preserve">Độc Giác Thần Mã là người đầu tiên kịp đưa ra phản ứng, đuổi theo bạch quang với một tốc độ cực nhanh. Một độn này của La Đĩnh chí ít cũng vài trăm dặm, hơn nữa độn thuật thi triển cũng không hề có chút dấu vết.</w:t>
      </w:r>
    </w:p>
    <w:p>
      <w:pPr>
        <w:pStyle w:val="BodyText"/>
      </w:pPr>
      <w:r>
        <w:t xml:space="preserve">Nếu như không phải Độc Giác Thần Mã dùng kỹ năng kim quang truy tung thì căn bản không thể tìm thấy phương vị độn chạy của La Đĩnh, và đương nhiên cũng không thể đuổi theo được.</w:t>
      </w:r>
    </w:p>
    <w:p>
      <w:pPr>
        <w:pStyle w:val="BodyText"/>
      </w:pPr>
      <w:r>
        <w:t xml:space="preserve">Tên La Đĩnh này là môn đồ mà La Thiên Đạo Trường rất đắc ý, trên người được trang bị rất nhiều thứ mà những cường giả bình thường không thể với tới được. Bởi vậy, trong chiến đấu, bất luận là đánh hay lùi thì cũng đều có đủ khả năng.</w:t>
      </w:r>
    </w:p>
    <w:p>
      <w:pPr>
        <w:pStyle w:val="BodyText"/>
      </w:pPr>
      <w:r>
        <w:t xml:space="preserve">Đây cũng là lý do La Đĩnh vẫn có thể mỉm cười dù đang đứng giữa vòng vây. Nhưng La Đĩnh không hề nghĩ rằng, đối thủ của hắn cũng không phải là kẻ tầm thường, cả linh thú trong mười hai cuốn Phong ấn Đồ quyển, con nào cũng có tu vi bất phàm.</w:t>
      </w:r>
    </w:p>
    <w:p>
      <w:pPr>
        <w:pStyle w:val="BodyText"/>
      </w:pPr>
      <w:r>
        <w:t xml:space="preserve">Quan trọng nhất là mỗi con linh thú lại có một kỹ năng thần thông độc đáo. Những kỹ năng này chẳng thua kém gì những át chủ bài của La Đĩnh, khiến những quân bài của hắn cũng không thể phát huy mười phần tác dụng. Cứ tiếp tục tiêu hao như vậy, La Đĩnh đã rơi xuống hạ phong.</w:t>
      </w:r>
    </w:p>
    <w:p>
      <w:pPr>
        <w:pStyle w:val="BodyText"/>
      </w:pPr>
      <w:r>
        <w:t xml:space="preserve">Độc Giác Thần Mã dẫn đầu, hô lớn:</w:t>
      </w:r>
    </w:p>
    <w:p>
      <w:pPr>
        <w:pStyle w:val="BodyText"/>
      </w:pPr>
      <w:r>
        <w:t xml:space="preserve">- Đi theo ta!</w:t>
      </w:r>
    </w:p>
    <w:p>
      <w:pPr>
        <w:pStyle w:val="BodyText"/>
      </w:pPr>
      <w:r>
        <w:t xml:space="preserve">Tịnh Đàn Bảo Trư mặt mũi ỉu xìu:</w:t>
      </w:r>
    </w:p>
    <w:p>
      <w:pPr>
        <w:pStyle w:val="BodyText"/>
      </w:pPr>
      <w:r>
        <w:t xml:space="preserve">- Lại là ngự không đại chiến à? Không lẽ không biết rằng Lão Trư ta tác nghiệp trên không cũng không tốt lắm sao?</w:t>
      </w:r>
    </w:p>
    <w:p>
      <w:pPr>
        <w:pStyle w:val="BodyText"/>
      </w:pPr>
      <w:r>
        <w:t xml:space="preserve">Khiếu Nhật Thiên Phượng nói:</w:t>
      </w:r>
    </w:p>
    <w:p>
      <w:pPr>
        <w:pStyle w:val="BodyText"/>
      </w:pPr>
      <w:r>
        <w:t xml:space="preserve">- Heo mập, ta không tha nổi ngươi đâu, ngươi đừng hy vọng.</w:t>
      </w:r>
    </w:p>
    <w:p>
      <w:pPr>
        <w:pStyle w:val="BodyText"/>
      </w:pPr>
      <w:r>
        <w:t xml:space="preserve">Hóa ra, thân hình của Tịnh Đàn Bảo Trư quá lớn, mặc dù có thể ngự không phi hành nhưng phương diện tốc độ thì không thể bằng được Khiếu Nhật Thiên Phượng và Độc Giác Thần Mã. Chỉ có trên mặt đất, nó mới có thể phát huy được tốc độ lớn nhất nên nghe Khiếu Nhật Thiên Phượng nói vậy thì ủ rũ ra mặt.</w:t>
      </w:r>
    </w:p>
    <w:p>
      <w:pPr>
        <w:pStyle w:val="BodyText"/>
      </w:pPr>
      <w:r>
        <w:t xml:space="preserve">Tần Vô Song nghe thấy vậy, nói:</w:t>
      </w:r>
    </w:p>
    <w:p>
      <w:pPr>
        <w:pStyle w:val="BodyText"/>
      </w:pPr>
      <w:r>
        <w:t xml:space="preserve">- Bảo Trư, ta đưa ngươi đi, vào Phong ấn Đồ quyển trước đi!</w:t>
      </w:r>
    </w:p>
    <w:p>
      <w:pPr>
        <w:pStyle w:val="BodyText"/>
      </w:pPr>
      <w:r>
        <w:t xml:space="preserve">Phong ấn Đồ quyển lóe lên, thu luôn Bảo Trư vào bên trong. Tần Vô Song xòe rộng hai cánh, bay nhanh theo Độc Giác Thần Mã.</w:t>
      </w:r>
    </w:p>
    <w:p>
      <w:pPr>
        <w:pStyle w:val="BodyText"/>
      </w:pPr>
      <w:r>
        <w:t xml:space="preserve">Lại nói đến La Đĩnh, chớp mắt đã độn được vài trăm dặm, tốc độ cực nhanh hướng thẳng về phía trước. Đây là trận chiến nguy hiểm nhất mà La Đĩnh gặp phải từ khi sinh ra đến giờ. Dưới sự vi công của ba đầu linh thú, La Đĩnh cũng cảm thấy có chút nuốt không trôi, lại nghĩ đến cảnh Tần Vô Song dùng cung tiễn ngắm bắn mình, La Đĩnh càng thấy run, trong lòng không ngừng tuyên thệ:</w:t>
      </w:r>
    </w:p>
    <w:p>
      <w:pPr>
        <w:pStyle w:val="BodyText"/>
      </w:pPr>
      <w:r>
        <w:t xml:space="preserve">- Tần Vô Song, ta mà không giết được cửu tộc nhà ngươi, ta thề không làm người.</w:t>
      </w:r>
    </w:p>
    <w:p>
      <w:pPr>
        <w:pStyle w:val="BodyText"/>
      </w:pPr>
      <w:r>
        <w:t xml:space="preserve">Một mặt dục động tốc độ, một mặt lôi ra một miếng ngọc bài. Đây là một miếng Ngọc bài Truyền thức đặc thù, dùng nguyên liệu đặc thù chế tác ra, có thể truyền thần thức thông qua nó, dù ở xa vạn dặm vẫn có thể truyền thần thức đến người mà hắn muốn truyền một cách nhanh nhất.</w:t>
      </w:r>
    </w:p>
    <w:p>
      <w:pPr>
        <w:pStyle w:val="BodyText"/>
      </w:pPr>
      <w:r>
        <w:t xml:space="preserve">o0o</w:t>
      </w:r>
    </w:p>
    <w:p>
      <w:pPr>
        <w:pStyle w:val="BodyText"/>
      </w:pPr>
      <w:r>
        <w:t xml:space="preserve">Ở cách xa đó vài chục dặm, trong một sơn động sâu thẳm trong La Thiên Đạo Trường, Đại Đạo tôn La Thông Thiên của La Thiên Đạo Trường đột nhiên mở trừng mắt, xòe rộng hai tay, nắm chặt miếng ngọc bài màu lục thẫm, vuốt nhẹ lên trên, bề mặt miếng ngọc bài đột nhiên hiện ra hình ảnh La Đĩnh đang ngự không phi hành.</w:t>
      </w:r>
    </w:p>
    <w:p>
      <w:pPr>
        <w:pStyle w:val="BodyText"/>
      </w:pPr>
      <w:r>
        <w:t xml:space="preserve">- La Đĩnh?</w:t>
      </w:r>
    </w:p>
    <w:p>
      <w:pPr>
        <w:pStyle w:val="BodyText"/>
      </w:pPr>
      <w:r>
        <w:t xml:space="preserve">La Thông Thiên chau mày:</w:t>
      </w:r>
    </w:p>
    <w:p>
      <w:pPr>
        <w:pStyle w:val="BodyText"/>
      </w:pPr>
      <w:r>
        <w:t xml:space="preserve">- Chuyện gì vậy?</w:t>
      </w:r>
    </w:p>
    <w:p>
      <w:pPr>
        <w:pStyle w:val="BodyText"/>
      </w:pPr>
      <w:r>
        <w:t xml:space="preserve">La Đĩnh truyền thần thức nói với miệng ngọc bài:</w:t>
      </w:r>
    </w:p>
    <w:p>
      <w:pPr>
        <w:pStyle w:val="BodyText"/>
      </w:pPr>
      <w:r>
        <w:t xml:space="preserve">- Đại Đạo tôn, đang có ba con linh thú Động Hư Cảnh truy sát con!</w:t>
      </w:r>
    </w:p>
    <w:p>
      <w:pPr>
        <w:pStyle w:val="BodyText"/>
      </w:pPr>
      <w:r>
        <w:t xml:space="preserve">- Ba linh thú Động Hư Cảnh?</w:t>
      </w:r>
    </w:p>
    <w:p>
      <w:pPr>
        <w:pStyle w:val="BodyText"/>
      </w:pPr>
      <w:r>
        <w:t xml:space="preserve">Đại Đạo tôn thoáng giật mình:</w:t>
      </w:r>
    </w:p>
    <w:p>
      <w:pPr>
        <w:pStyle w:val="BodyText"/>
      </w:pPr>
      <w:r>
        <w:t xml:space="preserve">- Ngươi đang ở đâu?</w:t>
      </w:r>
    </w:p>
    <w:p>
      <w:pPr>
        <w:pStyle w:val="BodyText"/>
      </w:pPr>
      <w:r>
        <w:t xml:space="preserve">Đại Đạo tôn gần đây đang bế quan, căn bản không hề hay biết La Đĩnh đã ra ngoài nên nhất thời cũng không biết La Đĩnh đang ở đâu.</w:t>
      </w:r>
    </w:p>
    <w:p>
      <w:pPr>
        <w:pStyle w:val="BodyText"/>
      </w:pPr>
      <w:r>
        <w:t xml:space="preserve">La Đĩnh nói:</w:t>
      </w:r>
    </w:p>
    <w:p>
      <w:pPr>
        <w:pStyle w:val="BodyText"/>
      </w:pPr>
      <w:r>
        <w:t xml:space="preserve">- Đại Đạo tôn, con ở Bài Sơn Phủ, rất nhanh nữa thôi sẽ vào địa giới của Hành Sơn Phủ.</w:t>
      </w:r>
    </w:p>
    <w:p>
      <w:pPr>
        <w:pStyle w:val="BodyText"/>
      </w:pPr>
      <w:r>
        <w:t xml:space="preserve">- Kẻ truy sát ngươi là ai?</w:t>
      </w:r>
    </w:p>
    <w:p>
      <w:pPr>
        <w:pStyle w:val="BodyText"/>
      </w:pPr>
      <w:r>
        <w:t xml:space="preserve">Đại Đạo tôn trầm giọng hỏi.</w:t>
      </w:r>
    </w:p>
    <w:p>
      <w:pPr>
        <w:pStyle w:val="BodyText"/>
      </w:pPr>
      <w:r>
        <w:t xml:space="preserve">- Là tên vô danh tiểu tốt Tần Vô Song của các quốc gia nhân loại, không biết mạng hắn là mạng gì mà có hẳn ba con linh thú Động Hư Cảnh nghe lời hắn răm rắp. Đại Đạo tôn, xin hãy phái ngay cường giả đến tiếp ứng!</w:t>
      </w:r>
    </w:p>
    <w:p>
      <w:pPr>
        <w:pStyle w:val="BodyText"/>
      </w:pPr>
      <w:r>
        <w:t xml:space="preserve">La Đĩnh không còn vẻ cuồng ngạo lúc trước, sau khi lĩnh giáo uy lực của ba linh thú Động Hư Cảnh, nhất là sau khi cảm nhận được uy lực bộ cung tiễn của Tần Vô Song, La Đĩnh sớm đã không còn vẻ kiêu căng như trước nữa mà thay vào đó là cảm giác sợ gãi sâu sắc.</w:t>
      </w:r>
    </w:p>
    <w:p>
      <w:pPr>
        <w:pStyle w:val="BodyText"/>
      </w:pPr>
      <w:r>
        <w:t xml:space="preserve">Hắn biết, nếu như bị đối phương bao vây, dốc toàn lực vây sát thì hoàn cảnh của hắn sẽ còn khó khăn hơn. Chờ cho đến khi toàn bộ quân bài trong tay hắn được sử dụng sạch sẽ thì cục diện sẽ còn khó bước hơn.</w:t>
      </w:r>
    </w:p>
    <w:p>
      <w:pPr>
        <w:pStyle w:val="BodyText"/>
      </w:pPr>
      <w:r>
        <w:t xml:space="preserve">Cho nên hiện tại tuyệt đối không phải là lúc nói về thủ đoạn mà phải cắt đuôi được đám truy binh này. Chỉ cần cường giả của La Thiên Đạo Trường kịp thời tiếp ứng, mọi chuyện sẽ lại vạn sự đại cát.</w:t>
      </w:r>
    </w:p>
    <w:p>
      <w:pPr>
        <w:pStyle w:val="BodyText"/>
      </w:pPr>
      <w:r>
        <w:t xml:space="preserve">Chỉ cần tiêu diệt được Tần Vô Song, hết thảy mọi dư luận sẽ là do hắn dẫn dắt. Cho dù cuối cùng cũng vẫn phải tìm kẻ chết thay thì mọi trách nhiệm đều có thể đổ lên đầu Hắc Báo.</w:t>
      </w:r>
    </w:p>
    <w:p>
      <w:pPr>
        <w:pStyle w:val="BodyText"/>
      </w:pPr>
      <w:r>
        <w:t xml:space="preserve">Đại Đạo tôn mặc dù cũng không hài lòng khi biết La Đĩnh rời khỏi La Thiên Đạo Trường nhưng nói thế nào La Đĩnh cũng là người kế nghiệp số một của Đạo Trường, nếu như để hắn xảy ra chuyện gì ở bên ngoài đương nhiên cũng không tốt, lập tức nói:</w:t>
      </w:r>
    </w:p>
    <w:p>
      <w:pPr>
        <w:pStyle w:val="BodyText"/>
      </w:pPr>
      <w:r>
        <w:t xml:space="preserve">- Ngươi dốc toàn lực chạy nhanh về Đạo Trường. Nếu gặp phải nguy cơ thì đừng tiếc rẻ mấy át chủ bài, chỉ cần giữ được mạng sống, có biết không?</w:t>
      </w:r>
    </w:p>
    <w:p>
      <w:pPr>
        <w:pStyle w:val="BodyText"/>
      </w:pPr>
      <w:r>
        <w:t xml:space="preserve">Cái này đương nhiên không cần thiết phải nói, chuyện đến nước này La Đĩnh đương nhiên cũng biết mạng sống quan trọng hơn tất thảy mọi thứ, gật đầu nói:</w:t>
      </w:r>
    </w:p>
    <w:p>
      <w:pPr>
        <w:pStyle w:val="BodyText"/>
      </w:pPr>
      <w:r>
        <w:t xml:space="preserve">- Biết rồi ạ, thỉnh Đại Đạo tôn mau phái viện binh!</w:t>
      </w:r>
    </w:p>
    <w:p>
      <w:pPr>
        <w:pStyle w:val="BodyText"/>
      </w:pPr>
      <w:r>
        <w:t xml:space="preserve">Ngọc bài Truyền thức này vô cùng tiêu hao thần thức, La Đĩnh cũng không muốn phải tiêu hao quá nhiều, ảnh hưởng đến chuyện chạy trốn nên không nói thêm điều gì, thu hồi thần thức, chạy nhanh về phía trước vội vàng như một con chó cúp đuôi, như một con cá lọt lưới, bộ dạng vô cùng thảm hại.</w:t>
      </w:r>
    </w:p>
    <w:p>
      <w:pPr>
        <w:pStyle w:val="Compact"/>
      </w:pPr>
      <w:r>
        <w:t xml:space="preserve">Ủng hộ chỉ với 1 click và 5s ! (adf.ly/4EmoB)</w:t>
      </w:r>
      <w:r>
        <w:br w:type="textWrapping"/>
      </w:r>
      <w:r>
        <w:br w:type="textWrapping"/>
      </w:r>
    </w:p>
    <w:p>
      <w:pPr>
        <w:pStyle w:val="Heading2"/>
      </w:pPr>
      <w:bookmarkStart w:id="540" w:name="chương-518"/>
      <w:bookmarkEnd w:id="540"/>
      <w:r>
        <w:t xml:space="preserve">518. Chương 51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18: Cố địa Kê Quan Sơ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trong lòng chỉ có một suy nghĩ duy nhất là tiêu diệt La Đĩnh. Chỉ cần La Đĩnh còn sống sót sẽ là một mối nguy hiểm vô cùng to lớn.</w:t>
      </w:r>
    </w:p>
    <w:p>
      <w:pPr>
        <w:pStyle w:val="BodyText"/>
      </w:pPr>
      <w:r>
        <w:t xml:space="preserve">Tâm lý của tên La Đĩnh này không thể đo lường bằng suy nghĩ của người bình thường. Trước khi mâu thuẫn được kích phát, La Đĩnh đã dùng sự điên cuồng đối phó với người thân ở các quốc gia nhân loại của Tần Vô Song. Nếu như mâu thuẫn hoàn toàn bị kích phát, La Đĩnh thoát thân thành công thì sự trả thù của hắn sẽ còn dữ dội hơn nhiều.</w:t>
      </w:r>
    </w:p>
    <w:p>
      <w:pPr>
        <w:pStyle w:val="BodyText"/>
      </w:pPr>
      <w:r>
        <w:t xml:space="preserve">Có kinh nghiệm giáo huấn này, Tần Vô Song đã rất quen thuộc với phong cách của La Đĩnh nên sẽ tuyệt đối không để cho La Đĩnh có cơ hội. Hắn không muốn bản thân mình cảm thấy hối hận.</w:t>
      </w:r>
    </w:p>
    <w:p>
      <w:pPr>
        <w:pStyle w:val="BodyText"/>
      </w:pPr>
      <w:r>
        <w:t xml:space="preserve">La Đĩnh tăng tốc thêm vài lần nhưng phát hiện bản thân vẫn chưa thể thoát được khỏi sự truy tung phía sau, mặc dù khoảng cách là hai ba trăm dặm nhưng thần thức của đối phương dường như có thể khóa chặt vị trí của hắn, theo sát phía sau, không chịu buông tha.</w:t>
      </w:r>
    </w:p>
    <w:p>
      <w:pPr>
        <w:pStyle w:val="BodyText"/>
      </w:pPr>
      <w:r>
        <w:t xml:space="preserve">La Đĩnh tức giận nghiến răng ken két, hắn chưa bao giờ nghĩ là bản thân lại có một ngày bị Tần Vô Song truy sát. Mọi chuyện chẳng khác gì một giấc mơ, mà còn là một giấc mơ đáng sợ.</w:t>
      </w:r>
    </w:p>
    <w:p>
      <w:pPr>
        <w:pStyle w:val="BodyText"/>
      </w:pPr>
      <w:r>
        <w:t xml:space="preserve">Tán tu đến từ các quốc gia nhân loại mà hắn coi thường bây giờ lại truy sát khiến hắn phải trốn chui trốn lủi, cảm giác ấm ức này quả thực không từ ngữ nào có thể diễn tả nổi.</w:t>
      </w:r>
    </w:p>
    <w:p>
      <w:pPr>
        <w:pStyle w:val="BodyText"/>
      </w:pPr>
      <w:r>
        <w:t xml:space="preserve">Một trước một sau, hai bên vẫn duy trì khoảng cách ban đầu. Âm Dương Tử Vân Dực của Tần Vô Song mặc dù mới luyện hóa thành công không thể phát huy tác dụng cực đại, bởi vậy duy trì tốc độ cực hạn này đã là một sự phát huy siêu nhiên.</w:t>
      </w:r>
    </w:p>
    <w:p>
      <w:pPr>
        <w:pStyle w:val="BodyText"/>
      </w:pPr>
      <w:r>
        <w:t xml:space="preserve">Nhưng mà, hai bên đã truy sát nhau một ngày một đêm, ngay cả thời gian chợp mắt cũng không có, bây giờ đã ra khỏi phạm vi Bài Sơn Phủ tiến vào địa giới Hành Sơn Phủ.</w:t>
      </w:r>
    </w:p>
    <w:p>
      <w:pPr>
        <w:pStyle w:val="BodyText"/>
      </w:pPr>
      <w:r>
        <w:t xml:space="preserve">Tiến vào Hành Sơn Phủ, ký ức trong đầu Tần Vô Song càng trở nên sống động. Nhưng lúc này Tần Vô Song còn tốt hơn La Đĩnh gấp nhiều lần, bởi vì từ đầu đến cuối, La Đĩnh chỉ chống chọi một mình, còn bên Tần Vô Song thì sử dụng luân chiến.</w:t>
      </w:r>
    </w:p>
    <w:p>
      <w:pPr>
        <w:pStyle w:val="BodyText"/>
      </w:pPr>
      <w:r>
        <w:t xml:space="preserve">Đầu tiên hắn đưa ba đầu linh thú quay về Phong ấn Đồ quyển, đuổi được một lúc hắn lại nghỉ ngơi một chút, lúc đó Độc Giác Thần Mã, con linh thú có tốc độ trùng kích nhanh nhất sẽ được triệu hồi ra còn bản thân thì cưỡi trên lưng nó, vừa tranh thủ phục hồi nguyên thần, vừa có thể nghỉ ngơi.</w:t>
      </w:r>
    </w:p>
    <w:p>
      <w:pPr>
        <w:pStyle w:val="BodyText"/>
      </w:pPr>
      <w:r>
        <w:t xml:space="preserve">Khi nào Độc Giác Thần Mã bắt đầu cảm thấy mệt, Tần Vô Song sẽ triệu hồi Khiếu Nhật Thiên Phượng, phương thức luân chiến này khiến bọn chúng đều có thể được nghỉ ngơi hợp lý.</w:t>
      </w:r>
    </w:p>
    <w:p>
      <w:pPr>
        <w:pStyle w:val="BodyText"/>
      </w:pPr>
      <w:r>
        <w:t xml:space="preserve">Nhưng bên La Đĩnh thì không được thoải mái như vậy. La Đĩnh mệt mỏi bôn tẩu, mệt đến nỗi nguyên thần của hắn sắp nổ tung mà vẫn thấy truy binh phía sau sinh long hoạt hổ đuổi theo.</w:t>
      </w:r>
    </w:p>
    <w:p>
      <w:pPr>
        <w:pStyle w:val="BodyText"/>
      </w:pPr>
      <w:r>
        <w:t xml:space="preserve">La Đĩnh chán nản đến cực điểm nhưng hắn không rảnh để có thể quan sát truy binh bởi vậy trong lòng càng phẫn nộ, càng khó hiểu.</w:t>
      </w:r>
    </w:p>
    <w:p>
      <w:pPr>
        <w:pStyle w:val="BodyText"/>
      </w:pPr>
      <w:r>
        <w:t xml:space="preserve">- Tên Tần Vô Song đó tu vi không thể bằng ta, sao hắn có thể đuổi sát ta được như vậy? Không lẽ thân thể hắn bằng sắt, không biết mệt?</w:t>
      </w:r>
    </w:p>
    <w:p>
      <w:pPr>
        <w:pStyle w:val="BodyText"/>
      </w:pPr>
      <w:r>
        <w:t xml:space="preserve">La Đĩnh không thể tin, hắn cảm thấy cảnh giới tu vi của Tần Vô Song không có lý nào hơn được hắn. Nhưng sự thực đúng là như vậy khiến nộ hỏa của hắn càng bùng phát.</w:t>
      </w:r>
    </w:p>
    <w:p>
      <w:pPr>
        <w:pStyle w:val="BodyText"/>
      </w:pPr>
      <w:r>
        <w:t xml:space="preserve">Đang phi hành, La Đĩnh nhìn thấy trước mặt xuất hiện núi non trùng điệp, rõ ràng có năm tòa sơn phong, sừng sững cao vút, là Thần Chỉ Sơn của Nguyên Nguyên Tông, cũng là địa bàn của Nguyên Nguyên Tông.</w:t>
      </w:r>
    </w:p>
    <w:p>
      <w:pPr>
        <w:pStyle w:val="BodyText"/>
      </w:pPr>
      <w:r>
        <w:t xml:space="preserve">La Đĩnh thầm nghĩ:</w:t>
      </w:r>
    </w:p>
    <w:p>
      <w:pPr>
        <w:pStyle w:val="BodyText"/>
      </w:pPr>
      <w:r>
        <w:t xml:space="preserve">- Nguyên Nguyên Tông mặc dù không có giao tình gì với La Thiên Đạo Trường ta nhưng ta thân là đệ tử của La Thiên Đạo Trường, nếu như đến Nguyên Nguyên Tông phát tín hiệu cầu cứ thì Nguyên Nguyên Tông sao dám không ra tay tương trợ?</w:t>
      </w:r>
    </w:p>
    <w:p>
      <w:pPr>
        <w:pStyle w:val="BodyText"/>
      </w:pPr>
      <w:r>
        <w:t xml:space="preserve">Nghĩ đến đây, La Đĩnh trong lòng liền có luôn chủ ý, chạy nhanh về phía Thần Chỉ Sơn. Bây giờ hắn đã có chút mệt mỏi, nếu như không được nghỉ ngơi điều chỉnh thì chỉ cần xuất hiện một kẻ công kích cũng có thể phá hủy hoàn toàn phòng tuyến của hắn.</w:t>
      </w:r>
    </w:p>
    <w:p>
      <w:pPr>
        <w:pStyle w:val="BodyText"/>
      </w:pPr>
      <w:r>
        <w:t xml:space="preserve">Nghĩ đến đây, La Đĩnh đã bay tới trên Thần Chỉ Sơn, đang định đáp xuống thì thấy dưới mặt đất lệ khí ngút trời và một luồng sát khí vô cùng lăng lệ xộc thẳng lên.</w:t>
      </w:r>
    </w:p>
    <w:p>
      <w:pPr>
        <w:pStyle w:val="BodyText"/>
      </w:pPr>
      <w:r>
        <w:t xml:space="preserve">La Đĩnh ở trên không phát hiện ra giữa sườn núi Thần Chí Sơn đang có một toán đông tu luyện giả đang chiến đấu với nhau, hơn nữa binh lực của hai bên đều rất đông, cường giả cũng nhiều khiến La Đĩnh cũng phải cảm thấy rùng mình.</w:t>
      </w:r>
    </w:p>
    <w:p>
      <w:pPr>
        <w:pStyle w:val="BodyText"/>
      </w:pPr>
      <w:r>
        <w:t xml:space="preserve">Ở Thần Chỉ Sơn đang diễn ra một cuộc đại chiến sinh tử.</w:t>
      </w:r>
    </w:p>
    <w:p>
      <w:pPr>
        <w:pStyle w:val="BodyText"/>
      </w:pPr>
      <w:r>
        <w:t xml:space="preserve">Hai phe giao chiến chính là Thương Vân Đạo Trường và Nguyên Nguyên Tông, hơn nữa hai bên còn dốc toàn bộ tinh lực, trận chiến có thể gọi là thiên hôn địa ám.</w:t>
      </w:r>
    </w:p>
    <w:p>
      <w:pPr>
        <w:pStyle w:val="BodyText"/>
      </w:pPr>
      <w:r>
        <w:t xml:space="preserve">La Đĩnh chưa kịp đáp xuống đã bị sát khí chấn trụ. Mặc dù chỉ là trận chiến giữa hai đại môn phái tam lưu và nhị lưu nhưng những cường giả lợi hại nhất trong đó cũng có thực lực của Hư Võ Đại viên mãn.</w:t>
      </w:r>
    </w:p>
    <w:p>
      <w:pPr>
        <w:pStyle w:val="BodyText"/>
      </w:pPr>
      <w:r>
        <w:t xml:space="preserve">Với thực lực như vậy, La Đĩnh không thể chen vào được.</w:t>
      </w:r>
    </w:p>
    <w:p>
      <w:pPr>
        <w:pStyle w:val="BodyText"/>
      </w:pPr>
      <w:r>
        <w:t xml:space="preserve">Chỉ nghe thấy bên dưới hét lên:</w:t>
      </w:r>
    </w:p>
    <w:p>
      <w:pPr>
        <w:pStyle w:val="BodyText"/>
      </w:pPr>
      <w:r>
        <w:t xml:space="preserve">- Những kẻ không liên quan chỉ đi qua Thần Chỉ Sơn thì mau mau rời khỏi đây, muốn sống thì đi càng xa càng tốt! Hôm nay, là ngày tận thế của Nguyên Nguyên Tông, kẻ nào muốn chết cùng thì xuống đây!</w:t>
      </w:r>
    </w:p>
    <w:p>
      <w:pPr>
        <w:pStyle w:val="BodyText"/>
      </w:pPr>
      <w:r>
        <w:t xml:space="preserve">Đây là lời cảnh báo của Thương Vân Đạo Trường, rõ ràng sát lục của hai bên đã tiến triển đến mức độ không chết không thôi.</w:t>
      </w:r>
    </w:p>
    <w:p>
      <w:pPr>
        <w:pStyle w:val="BodyText"/>
      </w:pPr>
      <w:r>
        <w:t xml:space="preserve">La Đĩnh vẫn không bỏ cuộc, định tìm một góc kín đáo ẩn mình để mê hoặc sự chú ý của bọn Tần Vô Song. Nhưng chủ đích này vẫn chưa kịp thực hiện thì lời cảnh báo bên dưới lại vang lên:</w:t>
      </w:r>
    </w:p>
    <w:p>
      <w:pPr>
        <w:pStyle w:val="BodyText"/>
      </w:pPr>
      <w:r>
        <w:t xml:space="preserve">- Tên kia, còn xuống thêm một bước nữa là chết đấy!</w:t>
      </w:r>
    </w:p>
    <w:p>
      <w:pPr>
        <w:pStyle w:val="BodyText"/>
      </w:pPr>
      <w:r>
        <w:t xml:space="preserve">La Đĩnh nhất thời cảm nhận thấy một sức ép rất lớn từ bên dưới xông lên, than thầm một tiếng, trong bụng biết là không còn có thể hy vọng gì ở Thần Chỉ Sơn nữa nên tiếp tục bay về phía trước. Địa hình khu vực này hắn thuộc như lòng bàn tay, biết rằng cứ tiếp tục bay về phía trước là sẽ tới Cuồng Diễm Nhai của Kê Quan Sơn, nơi đó có thạch lâm tự nhiên, lại được ông trời độc hậu, có lẽ có thể lợi dụng.</w:t>
      </w:r>
    </w:p>
    <w:p>
      <w:pPr>
        <w:pStyle w:val="BodyText"/>
      </w:pPr>
      <w:r>
        <w:t xml:space="preserve">Nghĩ đến đây, La Đĩnh cố khắc phục cảm giác mệt mỏi, toàn lực bỏ chạy.</w:t>
      </w:r>
    </w:p>
    <w:p>
      <w:pPr>
        <w:pStyle w:val="BodyText"/>
      </w:pPr>
      <w:r>
        <w:t xml:space="preserve">Hai bên ngươi truy ta đuổi, bọn Tần Vô Song dựa vào ưu thế luân chiến nên đã dần dần rút ngắn được khoảng cách với La Đĩnh.</w:t>
      </w:r>
    </w:p>
    <w:p>
      <w:pPr>
        <w:pStyle w:val="BodyText"/>
      </w:pPr>
      <w:r>
        <w:t xml:space="preserve">Còn La Đĩnh, đương nhiên đã tới tình cảnh không còn chỗ để xoay sở, hai ba ngày liên toàn lực bỏ chạy đã khiến linh lực của hắn bị tiêu hao đến cực điểm. Nếu như còn tiếp tục bỏ chạy thì hắn sẽ quỵ mất.</w:t>
      </w:r>
    </w:p>
    <w:p>
      <w:pPr>
        <w:pStyle w:val="BodyText"/>
      </w:pPr>
      <w:r>
        <w:t xml:space="preserve">Cách đó không xa, Tần Vô Song đang khuếch tán thần thức và đã cảm nhận được khí thế suy kiệt của La Đĩnh, mừng rỡ:</w:t>
      </w:r>
    </w:p>
    <w:p>
      <w:pPr>
        <w:pStyle w:val="BodyText"/>
      </w:pPr>
      <w:r>
        <w:t xml:space="preserve">- La Đĩnh đã có chút kiệt sức rồi, ta đoán, hắn sẽ phải dừng lại nhanh thôi, mọi người toàn lực đuổi theo, lần này không được để cho hắn chạy thoát nữa!</w:t>
      </w:r>
    </w:p>
    <w:p>
      <w:pPr>
        <w:pStyle w:val="BodyText"/>
      </w:pPr>
      <w:r>
        <w:t xml:space="preserve">Tần Vô Song biết địa hình của nơi này nên cũng biết đi thêm một đoạn nữa, nơi tốt nhất để hạ xuống chính là Kê Quan Sơn. Theo như những gì mà hắn phỏng đoán, La Đĩnh có lẽ sẽ đáp xuống ở Kê Quan Sơn.</w:t>
      </w:r>
    </w:p>
    <w:p>
      <w:pPr>
        <w:pStyle w:val="BodyText"/>
      </w:pPr>
      <w:r>
        <w:t xml:space="preserve">Lúc này bọn Tần Vô Song gần như là không chút hao tổn, khí thế chấn hưng, tinh lực cũng thịnh nên nhanh chóng tăng tốc, một hơi đuổi theo đến cùng.</w:t>
      </w:r>
    </w:p>
    <w:p>
      <w:pPr>
        <w:pStyle w:val="BodyText"/>
      </w:pPr>
      <w:r>
        <w:t xml:space="preserve">Quả nhiên như những gì Tần Vô Song phỏng đoán, La Đĩnh đáp ngay xuống gần Kê Quan Sơn và thu hết mọi khí tức lại. La Đĩnh vừa đáp xuống, mọi manh mối quỹ tích và dao động linh lực cũng hoàn toàn biến mất. Đợi hắn dung nhập vào giữa đại sơn chập trùng, muốn tìm được hắn cũng rất khó khăn.</w:t>
      </w:r>
    </w:p>
    <w:p>
      <w:pPr>
        <w:pStyle w:val="BodyText"/>
      </w:pPr>
      <w:r>
        <w:t xml:space="preserve">Nhưng Tần Vô Song biết La Đĩnh nhất định sẽ đáp xuống Kê Quan Sơn bởi vì vừa bay đến Kê Quan Sơn, quỹ tích phi hành và dao động linh lực của hắn đều dừng lại. Không còn nghi ngờ gì, La Đĩnh đã trốn xuống đây.</w:t>
      </w:r>
    </w:p>
    <w:p>
      <w:pPr>
        <w:pStyle w:val="BodyText"/>
      </w:pPr>
      <w:r>
        <w:t xml:space="preserve">Tần Vô Song chẳng còn xa lạ gì với Kê Quan Sơn, thậm chí còn có thể nói là rất quen thuộc. Hắn đã từng ở đây tu luyện, ở đây gặp mặt Mộ Dung Thiên Cực và thậm chí rất nhiều chuyện sau đó cũng đều xảy ra ở Kê Quan Sơn này. Bởi vậy mới nói sự thông thạo của Tần Vô Song với Kê Quan Sơn tuyệt đối hơn hẳn La Đĩnh.</w:t>
      </w:r>
    </w:p>
    <w:p>
      <w:pPr>
        <w:pStyle w:val="BodyText"/>
      </w:pPr>
      <w:r>
        <w:t xml:space="preserve">Xuất phát từ nguyên nhân này, trên phương diện tìm kiếm, Tần Vô Song cũng rất tự tin và rất có tính châm đối. Hắn lập tức thăm dò xung quanh, triệu hồi ba đại linh thú phân công bọn chúng tìm kiếm thế nào, giăng lưới ra sao. Tần Vô Song biết, dù có phải dùng phương thức tìm kiếm trải thảm thì cũng phải lôi được La Đĩnh ra. La Đĩnh chưa chết, đại nạn chưa thể dừng lại.</w:t>
      </w:r>
    </w:p>
    <w:p>
      <w:pPr>
        <w:pStyle w:val="BodyText"/>
      </w:pPr>
      <w:r>
        <w:t xml:space="preserve">Sau một khắc tìm kiếm, tạm thời chưa có thu hoạch gì. Tần Vô Song nói với Tịnh Đàn Bảo Trư:</w:t>
      </w:r>
    </w:p>
    <w:p>
      <w:pPr>
        <w:pStyle w:val="BodyText"/>
      </w:pPr>
      <w:r>
        <w:t xml:space="preserve">- Bảo Trư, khởi động cổ họng của ngươi, dùng những tiếng gầm gừ mạnh nhất, những âm phù không theo quy tắc nhất tạo ra một tạp âm khó nghe nhất, khiến người ta khó chịu nhất ra đây!</w:t>
      </w:r>
    </w:p>
    <w:p>
      <w:pPr>
        <w:pStyle w:val="BodyText"/>
      </w:pPr>
      <w:r>
        <w:t xml:space="preserve">Tịnh Đàn Bảo Trư sủng sốt:</w:t>
      </w:r>
    </w:p>
    <w:p>
      <w:pPr>
        <w:pStyle w:val="BodyText"/>
      </w:pPr>
      <w:r>
        <w:t xml:space="preserve">- Chủ nhân, mặc dù Lão Trư rất giỏi trong chuyện này, nhưng mà để làm gì?</w:t>
      </w:r>
    </w:p>
    <w:p>
      <w:pPr>
        <w:pStyle w:val="BodyText"/>
      </w:pPr>
      <w:r>
        <w:t xml:space="preserve">- Tên La Đĩnh này nhất định đã trốn vào một nơi bí mật nào đó khôi phục tinh lực, chúng ta tuy rằng nhất thời không thể tìm ra hắn nhưng cũng tuyệt đối không được để hắn thoải mái. Người dùng tạp âm quấy nhiễu nguyên thần của hắn, khiến hắn tâm phiền khí loạn, không thể tập trung tâm thần, như vậy, tốc độ hồi phục của hắn sẽ chậm hơn rất nhiều.</w:t>
      </w:r>
    </w:p>
    <w:p>
      <w:pPr>
        <w:pStyle w:val="BodyText"/>
      </w:pPr>
      <w:r>
        <w:t xml:space="preserve">Tịnh Đàn Bảo Trư hiểu ra, gật đầu cười nói:</w:t>
      </w:r>
    </w:p>
    <w:p>
      <w:pPr>
        <w:pStyle w:val="BodyText"/>
      </w:pPr>
      <w:r>
        <w:t xml:space="preserve">- Cái này dễ thôi!</w:t>
      </w:r>
    </w:p>
    <w:p>
      <w:pPr>
        <w:pStyle w:val="BodyText"/>
      </w:pPr>
      <w:r>
        <w:t xml:space="preserve">Nói đoạn, mở to vòm họng, bắt đầu rống rít các loại âm thanh kỳ quái, những âm thanh kỳ quái đó chẳng khác gì phá đồng lạn thiết, khiến người ta vô cùng khó chịu.</w:t>
      </w:r>
    </w:p>
    <w:p>
      <w:pPr>
        <w:pStyle w:val="BodyText"/>
      </w:pPr>
      <w:r>
        <w:t xml:space="preserve">Ngay cả Khiếu Nhật Thiên Phượng và Độc Giác Thần Mã nghe thấy âm thành phá la của Tịnh Đàn Bảo Trư cũng cảm thấy khó chịu chỉ muốn trảo tâm nạo can.</w:t>
      </w:r>
    </w:p>
    <w:p>
      <w:pPr>
        <w:pStyle w:val="BodyText"/>
      </w:pPr>
      <w:r>
        <w:t xml:space="preserve">La Đĩnh lúc này đang trốn trong thạch lâm rậm rạp, tập trung toàn tâm tu luyện, tranh thủ từng giây từng phút phục hồi nguyên thần. Đúng lúc đang cảm thấy an nhàn thì đột nhiên nghe thấy một âm thanh rung trời như tiếng phá la, khiến tâm trí hắn cực kỳ khó chịu, suýt nữa thì hộc máu.</w:t>
      </w:r>
    </w:p>
    <w:p>
      <w:pPr>
        <w:pStyle w:val="BodyText"/>
      </w:pPr>
      <w:r>
        <w:t xml:space="preserve">Cố gắng quên đi tạp âm đó nhưng tạp âm mà Tịnh Đàn Bảo Trư phát ra rất có tính xuyên thấu, mỗi âm phù giống như những con chuột nhỏ len lỏi vào thần thức của La Đĩnh, quấy nhiễu thần kinh của hắn, quấy nhiễu tư duy của hắn, khiến hắn bất luận thế nào cũng không thể chuyên tâm được.</w:t>
      </w:r>
    </w:p>
    <w:p>
      <w:pPr>
        <w:pStyle w:val="BodyText"/>
      </w:pPr>
      <w:r>
        <w:t xml:space="preserve">Nếu như La Đĩnh lúc này chưa tiêu hao quá độ thì có lẽ đã không chịu được khảo nghiệm này. Nhưng thân thể hắn lúc này đã như cung lên hết đà, cộng thêm sự quấy nhiễu này đương nhiên thập phần khó chịu, như đang có vô số con kiến đang bò trên tim gan hắn, lại giống như đang có một con dao nhỏ đang không ngừng cứa vào tim gan hắn, khó chịu vô cùng.</w:t>
      </w:r>
    </w:p>
    <w:p>
      <w:pPr>
        <w:pStyle w:val="BodyText"/>
      </w:pPr>
      <w:r>
        <w:t xml:space="preserve">Nhà dột còn gặp mưa dầm, đúng lúc La Đĩnh đang cảm nhận từng cơn khó chịu trong người thì giọng nói của Tần Vô Song lại vang lên:</w:t>
      </w:r>
    </w:p>
    <w:p>
      <w:pPr>
        <w:pStyle w:val="BodyText"/>
      </w:pPr>
      <w:r>
        <w:t xml:space="preserve">- La Đĩnh, hào khí ban đầu của ngươi đâu rồi? Ta biết ngươi đang trốn trong Kê Quan Sơn, nhưng ngươi có thể không biết một điều, ta còn quen thuộc với Kê Quan Sơn này hơn ngươi nhiều!</w:t>
      </w:r>
    </w:p>
    <w:p>
      <w:pPr>
        <w:pStyle w:val="BodyText"/>
      </w:pPr>
      <w:r>
        <w:t xml:space="preserve">La Đĩnh mới loáng thoáng nghe thấy, phổi đã như muốn nổ tung. Bây giờ hắn mới nhớ ra Tần Vô Song đúng là đã ở lại đây một thời gian. Kế hoạch một lần nữa thất bại khiến hắn bối rối vô cùng. Nhưng La Đĩnh không hề hoảng loạn. Kê Quan Sơn này kéo dài mấy ngàn dặm, hắn có quen thuộc thế nào cũng không thể nắm rõ rừng ngóc ngách.</w:t>
      </w:r>
    </w:p>
    <w:p>
      <w:pPr>
        <w:pStyle w:val="BodyText"/>
      </w:pPr>
      <w:r>
        <w:t xml:space="preserve">La Đĩnh không tin, liếc nhanh về phía Cuồng Diễm Nhai nơi hồng quang không ngừng bắn ra. Lúc này hắn mới nhớ ra, trên người mình có một linh phù cực phẩm, có thể đảm bảo cho hắn đi xuyên qua lửa dễ dàng như đi trên đất bằng.</w:t>
      </w:r>
    </w:p>
    <w:p>
      <w:pPr>
        <w:pStyle w:val="BodyText"/>
      </w:pPr>
      <w:r>
        <w:t xml:space="preserve">Cuồng Diễm Nhai này, hỏa quang trùng thiên suốt ngày suốt đêm. Sự việc đã tới nước này, nếu như không còn nơi nào để đi thì chỉ còn cách chạy xuống Cuồng Diễm Nhai, vẫn có thể tìm ra sinh lộ trong tử lộ! Nghĩ đến đây, tâm khí của La Đĩnh lại đầy ắp.</w:t>
      </w:r>
    </w:p>
    <w:p>
      <w:pPr>
        <w:pStyle w:val="Compact"/>
      </w:pPr>
      <w:r>
        <w:t xml:space="preserve">Ủng hộ chỉ với 1 click và 5s ! (adf.ly/4EmoB)</w:t>
      </w:r>
      <w:r>
        <w:br w:type="textWrapping"/>
      </w:r>
      <w:r>
        <w:br w:type="textWrapping"/>
      </w:r>
    </w:p>
    <w:p>
      <w:pPr>
        <w:pStyle w:val="Heading2"/>
      </w:pPr>
      <w:bookmarkStart w:id="541" w:name="chương-519"/>
      <w:bookmarkEnd w:id="541"/>
      <w:r>
        <w:t xml:space="preserve">519. Chương 51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19: Huynh đệ gặp lạ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hủ ý vừa mới lóe lên như linh quang nhất thiểm đã khiến tâm khí La Đĩnh nhất thời tăng vùn vụt.</w:t>
      </w:r>
    </w:p>
    <w:p>
      <w:pPr>
        <w:pStyle w:val="BodyText"/>
      </w:pPr>
      <w:r>
        <w:t xml:space="preserve">- Tần Vô Song, cho dù ngươi có ba con linh thú Động Hư Cảnh biến thái để ép ta thì đã làm sao? Hôm nay chỉ cần ta ung dung rời khỏi đây thì sau này ngươi hãy ở đó mà đợi sự trả thù vô cùng vô tận của ta!</w:t>
      </w:r>
    </w:p>
    <w:p>
      <w:pPr>
        <w:pStyle w:val="BodyText"/>
      </w:pPr>
      <w:r>
        <w:t xml:space="preserve">La Đĩnh hung hăng nghĩ.</w:t>
      </w:r>
    </w:p>
    <w:p>
      <w:pPr>
        <w:pStyle w:val="BodyText"/>
      </w:pPr>
      <w:r>
        <w:t xml:space="preserve">Mấy ngày nay hắn thực sự quá ấm ức. Để cho Tần Vô Song đuổi sát sau lưng, danh tiếng của hắn đã bị mất sạch. Cảm giác ấm ức này, đối với một La Đĩnh tâm cao khí ngạo mà nói còn khó chịu hơn cả bị chém đầu.</w:t>
      </w:r>
    </w:p>
    <w:p>
      <w:pPr>
        <w:pStyle w:val="BodyText"/>
      </w:pPr>
      <w:r>
        <w:t xml:space="preserve">La Đĩnh dựa vào rừng thạch lâm, từng bước từng bước chậm rãi tiến về phía Cuồng Diễm Nhai, chỉ sợ gây ra tiếng động nhỏ nào để Tần Vô Song phát hiện.</w:t>
      </w:r>
    </w:p>
    <w:p>
      <w:pPr>
        <w:pStyle w:val="BodyText"/>
      </w:pPr>
      <w:r>
        <w:t xml:space="preserve">Cũng may là thạch lâm âm sâm, xung quanh đều là đại thụ mọc lên rậm rạp nên rất có lợi trong việc yểm trợ cho hành động của La Đĩnh.</w:t>
      </w:r>
    </w:p>
    <w:p>
      <w:pPr>
        <w:pStyle w:val="BodyText"/>
      </w:pPr>
      <w:r>
        <w:t xml:space="preserve">Tần Vô Song cũng dang rộng hai cánh, lượn vòng trên không trung. La Đĩnh nhìn qua khe hở, thấy đôi cánh trên vai Tần Vô Song đột nhiên lại cảm thấy chột dạ.</w:t>
      </w:r>
    </w:p>
    <w:p>
      <w:pPr>
        <w:pStyle w:val="BodyText"/>
      </w:pPr>
      <w:r>
        <w:t xml:space="preserve">- Đây là cái quỷ gì vậy? Đang tử tế sao tự nhiên lại mọc ra được đôi cánh? Tên Tần Vô Song này sao lại có kỹ năng thần thông của Thú Tộc?</w:t>
      </w:r>
    </w:p>
    <w:p>
      <w:pPr>
        <w:pStyle w:val="BodyText"/>
      </w:pPr>
      <w:r>
        <w:t xml:space="preserve">Đôi cánh trên lưng này chỉ có linh thú loại linh cầm mới có. Từ xưa đến nay, các quốc gia nhân loại chưa từng có ai mọc được cánh. La Đĩnh dù còn trẻ nhưng rất nhiều chuyện hắn còn hiểu biết hơn cả thế hệ trước.</w:t>
      </w:r>
    </w:p>
    <w:p>
      <w:pPr>
        <w:pStyle w:val="BodyText"/>
      </w:pPr>
      <w:r>
        <w:t xml:space="preserve">Nhìn thấy mặt quỷ dị này của Tần Vô Song, La Đĩnh trong lòng hơi chột dạ. Hắn không thể không thừa nhận, dù hắn có muốn hay không thì vẫn phải khẳng định hắn đã quá xem nhẹ Tần Vô Song, hơn nữa thiên phú của Tần Vô Song còn vượt xa khỏi tầm tưởng tượng của hắn rất nhiều.</w:t>
      </w:r>
    </w:p>
    <w:p>
      <w:pPr>
        <w:pStyle w:val="BodyText"/>
      </w:pPr>
      <w:r>
        <w:t xml:space="preserve">Phải biết là luận tuổi tác, Tần Vô Song mới chỉ ngoài hai mươi, trẻ hơn La Đĩnh rất nhiều. Luận thiên phú, La Đĩnh phát hiện bản thân cũng chưa chắc hơn Tần Vô Song được bao nhiêu. Ở độ tuổi của Tần Vô Song, tu vi của La Đĩnh chưa chắc đã mạnh bằng Tần Vô Song bây giờ.</w:t>
      </w:r>
    </w:p>
    <w:p>
      <w:pPr>
        <w:pStyle w:val="BodyText"/>
      </w:pPr>
      <w:r>
        <w:t xml:space="preserve">- La Đĩnh, lúc ngươi truy sát ta sao hào tình vạn trượng, ý khí phong phát vậy? Đừng trốn nữa, ra sớm hay ra muộn thì ngươi cũng không trốn được đâu. Hôm nay, Kê Quan Sơn này sẽ là nơi táng thân của ngươi.</w:t>
      </w:r>
    </w:p>
    <w:p>
      <w:pPr>
        <w:pStyle w:val="BodyText"/>
      </w:pPr>
      <w:r>
        <w:t xml:space="preserve">Tần Vô Song không ngừng gây áp lực cho La Đĩnh, mỗi câu nói, đều là một sự uy hiếp khiến La Đĩnh căng thẳng hoặc không thể kìm chế.</w:t>
      </w:r>
    </w:p>
    <w:p>
      <w:pPr>
        <w:pStyle w:val="BodyText"/>
      </w:pPr>
      <w:r>
        <w:t xml:space="preserve">Tần Vô Song bay lượn một lúc trong không trung, không ngừng bay về hướng thạch lâm, chiêu hô ba con linh thú nói:</w:t>
      </w:r>
    </w:p>
    <w:p>
      <w:pPr>
        <w:pStyle w:val="BodyText"/>
      </w:pPr>
      <w:r>
        <w:t xml:space="preserve">- Tên La Đĩnh này khẳng định đang ở gần thạch lâm, ba ngươi chia ra ba hướng, hình thành hợp vây. Ta ở trên không tiếp ứng.</w:t>
      </w:r>
    </w:p>
    <w:p>
      <w:pPr>
        <w:pStyle w:val="BodyText"/>
      </w:pPr>
      <w:r>
        <w:t xml:space="preserve">Phương thức tìm kiếm trải thảm này khiến La Đĩnh không thể nào ẩn nấp được. La Đĩnh trong lòng thầm run, biết rằng cứ tiếp tục thế này cùng lắm cũng chỉ kéo dài thêm một chút thời gian nữa.</w:t>
      </w:r>
    </w:p>
    <w:p>
      <w:pPr>
        <w:pStyle w:val="BodyText"/>
      </w:pPr>
      <w:r>
        <w:t xml:space="preserve">Nên nhất định phải thay đổi phương pháp, trong lúc bị động thì phải cố gắng nắm giữ quyền chủ động trong tay. Một đường linh phù thôi động, thân thể hóa thành một đường lưu quang vọt nhanh ra khỏi thạch lâm xông thẳng về hướng Cuồng Diễm Nhai. Hành động này đương nhiên bị phát hiện ngay tức khắc.</w:t>
      </w:r>
    </w:p>
    <w:p>
      <w:pPr>
        <w:pStyle w:val="BodyText"/>
      </w:pPr>
      <w:r>
        <w:t xml:space="preserve">Tịnh Đàn Bảo Trư rống lên một tiếng:</w:t>
      </w:r>
    </w:p>
    <w:p>
      <w:pPr>
        <w:pStyle w:val="BodyText"/>
      </w:pPr>
      <w:r>
        <w:t xml:space="preserve">- Chặn hắn lại!</w:t>
      </w:r>
    </w:p>
    <w:p>
      <w:pPr>
        <w:pStyle w:val="BodyText"/>
      </w:pPr>
      <w:r>
        <w:t xml:space="preserve">- Chạy đi đâu!</w:t>
      </w:r>
    </w:p>
    <w:p>
      <w:pPr>
        <w:pStyle w:val="BodyText"/>
      </w:pPr>
      <w:r>
        <w:t xml:space="preserve">Độc Giác Thần Mã cũng thân thể nhoáng lên chạy đến. Tần Vô Song và Thần Tú Cung cũng lao xuống.</w:t>
      </w:r>
    </w:p>
    <w:p>
      <w:pPr>
        <w:pStyle w:val="BodyText"/>
      </w:pPr>
      <w:r>
        <w:t xml:space="preserve">Tốc độ bay của La Đĩnh rất nhanh, nên chỉ chớp mắt đã đến bên Cuồng Diễm Nhai. Cười lạnh nhìn Tần Vô Song, thần tình kiệt ngạo vô cùng.</w:t>
      </w:r>
    </w:p>
    <w:p>
      <w:pPr>
        <w:pStyle w:val="BodyText"/>
      </w:pPr>
      <w:r>
        <w:t xml:space="preserve">- Tần Vô Song, có phải ngươi đang nghĩ là hôm nay ta đã trên trời không lối, xuống đất không cửa hay không?</w:t>
      </w:r>
    </w:p>
    <w:p>
      <w:pPr>
        <w:pStyle w:val="BodyText"/>
      </w:pPr>
      <w:r>
        <w:t xml:space="preserve">La Đĩnh cười khùng khục, khẩu khí đầy vẻ bỡn cợt.</w:t>
      </w:r>
    </w:p>
    <w:p>
      <w:pPr>
        <w:pStyle w:val="BodyText"/>
      </w:pPr>
      <w:r>
        <w:t xml:space="preserve">Tần Vô Song vẫn bay trên không trung, Thần Tú Cung thì duy trì trạng thái có thể công kích bất cứ lúc nào, cười lạnh nói với La Đĩnh:</w:t>
      </w:r>
    </w:p>
    <w:p>
      <w:pPr>
        <w:pStyle w:val="BodyText"/>
      </w:pPr>
      <w:r>
        <w:t xml:space="preserve">- Vậy ngươi nghĩ là ngươi vẫn còn đường để chạy sao?</w:t>
      </w:r>
    </w:p>
    <w:p>
      <w:pPr>
        <w:pStyle w:val="BodyText"/>
      </w:pPr>
      <w:r>
        <w:t xml:space="preserve">La Đĩnh lại bật cười khùng khục, tâm thần lạnh nhạt nói:</w:t>
      </w:r>
    </w:p>
    <w:p>
      <w:pPr>
        <w:pStyle w:val="BodyText"/>
      </w:pPr>
      <w:r>
        <w:t xml:space="preserve">- Tần Vô Song, ngươi có bao giờ nghĩ, mạo hiểm giết ta, nếu như không thành công thì hậu quả sau này sẽ như thế nào không?</w:t>
      </w:r>
    </w:p>
    <w:p>
      <w:pPr>
        <w:pStyle w:val="BodyText"/>
      </w:pPr>
      <w:r>
        <w:t xml:space="preserve">- Ta căn bản không cần lo lắng hậu quả. Hôm nay ngươi nhất định phải chết!</w:t>
      </w:r>
    </w:p>
    <w:p>
      <w:pPr>
        <w:pStyle w:val="BodyText"/>
      </w:pPr>
      <w:r>
        <w:t xml:space="preserve">Giọng nói của Tần Vô Song vô cùng lãnh liệt, Thần Tú Cung đã bắt đầu ngắm chuẩn, đặt toàn bộ thân thể La Đĩnh vào trong phạm vi ngắm bắn.</w:t>
      </w:r>
    </w:p>
    <w:p>
      <w:pPr>
        <w:pStyle w:val="BodyText"/>
      </w:pPr>
      <w:r>
        <w:t xml:space="preserve">La Đĩnh nhìn Tần Vô Song, trên mặt hiện lên một làn sương lạnh, căm giận bất bình nói:</w:t>
      </w:r>
    </w:p>
    <w:p>
      <w:pPr>
        <w:pStyle w:val="BodyText"/>
      </w:pPr>
      <w:r>
        <w:t xml:space="preserve">- Tần Vô Song, ta thừa nhận ngươi có chút may mắn. Nhưng đến hôm nay mọi may mắn của ngươi đã kết thúc rồi. Ngươi dùng bao nhiêu át chủ bài mà vẫn chưa thể giết được ta, vậy thì đây chính là cơ hội cuối cùng của ngươi đấy! Từ bây giờ, ngươi hãy chờ đợi sự báo thù bất tận của La Thiên Đạo Trường chúng ta đi!</w:t>
      </w:r>
    </w:p>
    <w:p>
      <w:pPr>
        <w:pStyle w:val="BodyText"/>
      </w:pPr>
      <w:r>
        <w:t xml:space="preserve">La Đĩnh nói xong, lao thẳng xuống Cuồng Diễm Nhai. Khí khái xá thân đầu nhai này khiến Tần Vô Song và ba con linh thú cũng phải bất ngờ.</w:t>
      </w:r>
    </w:p>
    <w:p>
      <w:pPr>
        <w:pStyle w:val="BodyText"/>
      </w:pPr>
      <w:r>
        <w:t xml:space="preserve">Bọn họ dù thế nào cũng không tưởng tượng nổi La Đĩnh lại lựa chọn chủ động nhảy xuống chứ không phải cố sống cố chết giãy dụa. Tần Vô Song lập tức tỉnh ra, nói lớn:</w:t>
      </w:r>
    </w:p>
    <w:p>
      <w:pPr>
        <w:pStyle w:val="BodyText"/>
      </w:pPr>
      <w:r>
        <w:t xml:space="preserve">- Không hay rồi, tên tiểu tử này e là có gian kế!</w:t>
      </w:r>
    </w:p>
    <w:p>
      <w:pPr>
        <w:pStyle w:val="BodyText"/>
      </w:pPr>
      <w:r>
        <w:t xml:space="preserve">Nói đoạn, Tần Vô Song cũng lao xuống theo, cũng theo hướng mà La Đĩnh rơi xuống, xòe rộng hai cánh, hung hăng chui xuống dưới.</w:t>
      </w:r>
    </w:p>
    <w:p>
      <w:pPr>
        <w:pStyle w:val="BodyText"/>
      </w:pPr>
      <w:r>
        <w:t xml:space="preserve">Một tay giơ ra Thần Tú Cung, một tay dùng Bá Vương Phá Trận Thương mở đường, quét sạch tất cả hồng vụ. Vừa nhìn thấy thân ảnh La Đĩnh như một chấm đen đang lặn xuống rất nhanh.</w:t>
      </w:r>
    </w:p>
    <w:p>
      <w:pPr>
        <w:pStyle w:val="BodyText"/>
      </w:pPr>
      <w:r>
        <w:t xml:space="preserve">Tên La Đĩnh này như chẳng hề quan tâm đến sức nóng quanh mình, điều này khiến Tần Vô Song cũng phải giật mình, nhưng hắn lập tức hiểu ra trên người tên La Đĩnh này rất có khả năng có một trang bị nghịch thiên nào đó nên có thể chịu được sức nóng siêu cường, lập tức chẳng thèm nghĩ nữa, hét lớn:</w:t>
      </w:r>
    </w:p>
    <w:p>
      <w:pPr>
        <w:pStyle w:val="BodyText"/>
      </w:pPr>
      <w:r>
        <w:t xml:space="preserve">- La Đĩnh, dù ngươi có chạy xuống chín tầng địa ngục thì ta cũng vẫn đuổi theo ngươi. Cái mạng con của ngươi, hôm nay ta quyết phải lấy.</w:t>
      </w:r>
    </w:p>
    <w:p>
      <w:pPr>
        <w:pStyle w:val="BodyText"/>
      </w:pPr>
      <w:r>
        <w:t xml:space="preserve">Đúng lúc này, dòng khí lưu bên dưới đột nhiên dâng lên, chỉ nghe thấy La Đĩnh kêu lên một tiếng thảm thiết như vừa gặp phải chuyện bất ngờ nào đó.</w:t>
      </w:r>
    </w:p>
    <w:p>
      <w:pPr>
        <w:pStyle w:val="BodyText"/>
      </w:pPr>
      <w:r>
        <w:t xml:space="preserve">Tần Vô Song nghe mà trong lòng mừng thầm, đang muốn biết vừa xảy ra chuyện gì thì bên dưới đột nhiên vang lên một tiếng quát lớn:</w:t>
      </w:r>
    </w:p>
    <w:p>
      <w:pPr>
        <w:pStyle w:val="BodyText"/>
      </w:pPr>
      <w:r>
        <w:t xml:space="preserve">- Mẹ nó, đang yên lành sao lại rơi cái thứ này xuống?</w:t>
      </w:r>
    </w:p>
    <w:p>
      <w:pPr>
        <w:pStyle w:val="BodyText"/>
      </w:pPr>
      <w:r>
        <w:t xml:space="preserve">Rồi lại một giọng nói nữa:</w:t>
      </w:r>
    </w:p>
    <w:p>
      <w:pPr>
        <w:pStyle w:val="BodyText"/>
      </w:pPr>
      <w:r>
        <w:t xml:space="preserve">- Lão Nhị, lúc nãy huynh nghe thấy giọng nói bên trên không?</w:t>
      </w:r>
    </w:p>
    <w:p>
      <w:pPr>
        <w:pStyle w:val="BodyText"/>
      </w:pPr>
      <w:r>
        <w:t xml:space="preserve">- Giọng nói, giọng nói nào. Dưới này lúc nào cũng có những tiếng nham thạch nóng chảy, ta chẳng nghe thấy âm thanh nào khác. Đó là cái gì?</w:t>
      </w:r>
    </w:p>
    <w:p>
      <w:pPr>
        <w:pStyle w:val="BodyText"/>
      </w:pPr>
      <w:r>
        <w:t xml:space="preserve">- Hình như là giọng nói của Lão Đại.</w:t>
      </w:r>
    </w:p>
    <w:p>
      <w:pPr>
        <w:pStyle w:val="BodyText"/>
      </w:pPr>
      <w:r>
        <w:t xml:space="preserve">- Không thể nào? Sao có thể là Lão Đại? Lão Đại rơi xuống hồ dung nham này rồi sao?</w:t>
      </w:r>
    </w:p>
    <w:p>
      <w:pPr>
        <w:pStyle w:val="BodyText"/>
      </w:pPr>
      <w:r>
        <w:t xml:space="preserve">Người nói câu này chính là Tử Điện Phần Diệm Thú.</w:t>
      </w:r>
    </w:p>
    <w:p>
      <w:pPr>
        <w:pStyle w:val="BodyText"/>
      </w:pPr>
      <w:r>
        <w:t xml:space="preserve">- Tên này vẫn chưa chết!</w:t>
      </w:r>
    </w:p>
    <w:p>
      <w:pPr>
        <w:pStyle w:val="BodyText"/>
      </w:pPr>
      <w:r>
        <w:t xml:space="preserve">Giọng nói còn lại đương nhiên chính là Bao Bao. Hắn đang kinh ngạc nhìn vào hồ nham thạch, giọng nói cứ thế theo dòng nham thạch nóng cố sức ba động.</w:t>
      </w:r>
    </w:p>
    <w:p>
      <w:pPr>
        <w:pStyle w:val="BodyText"/>
      </w:pPr>
      <w:r>
        <w:t xml:space="preserve">Người vừa rơi xuống đó đương nhiên chính là La Đĩnh. Vốn dĩ La Đĩnh thản nhiên nhảy xuống dưới, nhưng vì mấy ngày trước đó đã tổn hao linh lực quá độ nên trong hoàn cảnh nhiệt độ cao, linh lực nhất thời không thể duy trì nên lúc gần chạm đáy thì lại trượt chân rơi xuống. Mặc dù bị ngã không mạnh nhưng nơi hắn rơi xuống không may lại chính là hồ nham thạch nóng bỏng.</w:t>
      </w:r>
    </w:p>
    <w:p>
      <w:pPr>
        <w:pStyle w:val="BodyText"/>
      </w:pPr>
      <w:r>
        <w:t xml:space="preserve">La Đĩnh mặc dù lợi hại nhưng rơi xuống hồ nham thạch nóng bỏng, mặc dù có linh phù hộ thân, sức nóng không thể xâm nhập nhưng lực hút quá mạnh của dung nham khiến kẻ cung đã hết đà như La Đĩnh cảm thấy vô cùng khó chịu. Mỗi một bước đi đều rất khó khăn.</w:t>
      </w:r>
    </w:p>
    <w:p>
      <w:pPr>
        <w:pStyle w:val="BodyText"/>
      </w:pPr>
      <w:r>
        <w:t xml:space="preserve">La Đĩnh hơi giãy dụa một chút, nhưng vẫn hồn phi phách tán. Hắn biết, trừ phi hắn phục hồi được công lực, nếu không hắn căn bản không thể bước ra được khỏi hồ nham thạch. Nhưng thời gian sử dụng của linh phù này có hạn chứ không phải là loại linh phù trường kỳ cũng không dùng hết. Cứ tiếp tục thế này, La Đĩnh hắn căn bản không có đủ thời gian hồi phục công lực.</w:t>
      </w:r>
    </w:p>
    <w:p>
      <w:pPr>
        <w:pStyle w:val="BodyText"/>
      </w:pPr>
      <w:r>
        <w:t xml:space="preserve">La Đĩnh hồn phi phách tán, nhìn quanh bốn phía, vừa nhìn thấy Bao Bao và Tử Điện Phần Diệm Thú liền cuống quýt gọi:</w:t>
      </w:r>
    </w:p>
    <w:p>
      <w:pPr>
        <w:pStyle w:val="BodyText"/>
      </w:pPr>
      <w:r>
        <w:t xml:space="preserve">- Này, hai người các ngươi là linh thú bản xứ ở đây sao? Xin hãy giúp ta, ta là La Đĩnh của La Thiên Đạo Trường, nếu như các ngươi nghĩ được cách giúp ta ra khỏi hồ nham thạch này, ta nhất định sẽ hậu tạ. Hãy tin là với thế lực hùng hậu của La Thiên Đạo Trường chúng ta, nhất định…</w:t>
      </w:r>
    </w:p>
    <w:p>
      <w:pPr>
        <w:pStyle w:val="BodyText"/>
      </w:pPr>
      <w:r>
        <w:t xml:space="preserve">- Ngươi là La Đĩnh? La Đĩnh của La Thiên Đạo Trường?</w:t>
      </w:r>
    </w:p>
    <w:p>
      <w:pPr>
        <w:pStyle w:val="BodyText"/>
      </w:pPr>
      <w:r>
        <w:t xml:space="preserve">Bao Bao và Cô Đơn đều không tin nổi vào tai mình.</w:t>
      </w:r>
    </w:p>
    <w:p>
      <w:pPr>
        <w:pStyle w:val="BodyText"/>
      </w:pPr>
      <w:r>
        <w:t xml:space="preserve">La Đĩnh còn tưởng là đối phương đã biết danh tiếng của mình, vội vàng gật đầu nói:</w:t>
      </w:r>
    </w:p>
    <w:p>
      <w:pPr>
        <w:pStyle w:val="BodyText"/>
      </w:pPr>
      <w:r>
        <w:t xml:space="preserve">- Chính là ta, hai vị, xin hãy giúp ta! Nhanh lên!</w:t>
      </w:r>
    </w:p>
    <w:p>
      <w:pPr>
        <w:pStyle w:val="BodyText"/>
      </w:pPr>
      <w:r>
        <w:t xml:space="preserve">Trên khuôn mặt của Bao Bao và Cô Đơn lập tức xuất hiện một nụ cười quỷ dị, liên tục vỗ tay, ôm bụng cười ngặt nghẽo, nhìn nhãn thần của La Đĩnh càng tràn ngập vẻ vui mừng, thậm chí còn giống nét mặt khi đang nhìn một con mồi đã rơi vào bẫy.</w:t>
      </w:r>
    </w:p>
    <w:p>
      <w:pPr>
        <w:pStyle w:val="BodyText"/>
      </w:pPr>
      <w:r>
        <w:t xml:space="preserve">La Đĩnh thoáng rung lên, tròng mắt như muốn vọt ra ngoài, lắp bắp nói:</w:t>
      </w:r>
    </w:p>
    <w:p>
      <w:pPr>
        <w:pStyle w:val="BodyText"/>
      </w:pPr>
      <w:r>
        <w:t xml:space="preserve">- Các ngươi… các ngươi định làm gì?</w:t>
      </w:r>
    </w:p>
    <w:p>
      <w:pPr>
        <w:pStyle w:val="BodyText"/>
      </w:pPr>
      <w:r>
        <w:t xml:space="preserve">- Làm gì?</w:t>
      </w:r>
    </w:p>
    <w:p>
      <w:pPr>
        <w:pStyle w:val="BodyText"/>
      </w:pPr>
      <w:r>
        <w:t xml:space="preserve">Tử Điện Phần Diệm Thú mỉm cười âm sâm:</w:t>
      </w:r>
    </w:p>
    <w:p>
      <w:pPr>
        <w:pStyle w:val="BodyText"/>
      </w:pPr>
      <w:r>
        <w:t xml:space="preserve">- Nhân loại các ngươi có một câu nói, hình như là đi mòn đế giày không tông tích, vô tình lại gặp giữa phố thị. Bao Bao, có đúng như vậy không?</w:t>
      </w:r>
    </w:p>
    <w:p>
      <w:pPr>
        <w:pStyle w:val="BodyText"/>
      </w:pPr>
      <w:r>
        <w:t xml:space="preserve">Bao Bao cũng vui vẻ góp lời:</w:t>
      </w:r>
    </w:p>
    <w:p>
      <w:pPr>
        <w:pStyle w:val="BodyText"/>
      </w:pPr>
      <w:r>
        <w:t xml:space="preserve">- Đúng vậy, ha ha, La Đĩnh!</w:t>
      </w:r>
    </w:p>
    <w:p>
      <w:pPr>
        <w:pStyle w:val="BodyText"/>
      </w:pPr>
      <w:r>
        <w:t xml:space="preserve">Đúng lúc này, trên cao bỗng nhiên truyền xuống một giọng nói ngược với dòng khí lưu vừa xông lên:</w:t>
      </w:r>
    </w:p>
    <w:p>
      <w:pPr>
        <w:pStyle w:val="BodyText"/>
      </w:pPr>
      <w:r>
        <w:t xml:space="preserve">- La Đĩnh, ta biết ngươi chưa chết! Nhưng ngươi nghĩ là ngươi có thể chạy bao xa?</w:t>
      </w:r>
    </w:p>
    <w:p>
      <w:pPr>
        <w:pStyle w:val="BodyText"/>
      </w:pPr>
      <w:r>
        <w:t xml:space="preserve">Tần Vô Song bị luồng khí lưu này chặn lại, nhất thời chưa lao xuống được nên không ngừng kêu gào bên trên. Nhưng giọng nói của hắn lại tương phản với hướng của dòng khí lưu nên âm thanh truyền xuống có chút méo mó, nghe không rõ.</w:t>
      </w:r>
    </w:p>
    <w:p>
      <w:pPr>
        <w:pStyle w:val="BodyText"/>
      </w:pPr>
      <w:r>
        <w:t xml:space="preserve">Bao Bao và Cô Đơn đều mừng rỡ kêu to:</w:t>
      </w:r>
    </w:p>
    <w:p>
      <w:pPr>
        <w:pStyle w:val="BodyText"/>
      </w:pPr>
      <w:r>
        <w:t xml:space="preserve">- Lão Đại, Lão Đại, là huynh sao? Bọn đệ là Bao Bao và Cô Đơn!</w:t>
      </w:r>
    </w:p>
    <w:p>
      <w:pPr>
        <w:pStyle w:val="BodyText"/>
      </w:pPr>
      <w:r>
        <w:t xml:space="preserve">Âm thanh bên dưới theo khí lưu vang lên, truyền vào tai Tần Vô Song, mặc dù tạp âm rất lớn nhưng vẫn nghe rất rõ.</w:t>
      </w:r>
    </w:p>
    <w:p>
      <w:pPr>
        <w:pStyle w:val="BodyText"/>
      </w:pPr>
      <w:r>
        <w:t xml:space="preserve">- Bao Bao, Cô Đơn?</w:t>
      </w:r>
    </w:p>
    <w:p>
      <w:pPr>
        <w:pStyle w:val="BodyText"/>
      </w:pPr>
      <w:r>
        <w:t xml:space="preserve">Tần Vô Song mừng rỡ nhìn xuống:</w:t>
      </w:r>
    </w:p>
    <w:p>
      <w:pPr>
        <w:pStyle w:val="BodyText"/>
      </w:pPr>
      <w:r>
        <w:t xml:space="preserve">- Hai người vẫn chưa chết sao?</w:t>
      </w:r>
    </w:p>
    <w:p>
      <w:pPr>
        <w:pStyle w:val="BodyText"/>
      </w:pPr>
      <w:r>
        <w:t xml:space="preserve">Hắn gần như dùng toàn bộ sức mạnh để truyền âm thanh ngược dòng khí lưu. Bao Bao và Cô Đơn nghe thấy giọng nói của Tần Vô Song mới xác định đó chính là hắn, càng mừng hơn:</w:t>
      </w:r>
    </w:p>
    <w:p>
      <w:pPr>
        <w:pStyle w:val="BodyText"/>
      </w:pPr>
      <w:r>
        <w:t xml:space="preserve">- Lão Đại, là bọn đệ! Lão Đại, huynh quả nhiên vẫn bình an, ha ha, ông trời không diệt ba huynh đệ ta!</w:t>
      </w:r>
    </w:p>
    <w:p>
      <w:pPr>
        <w:pStyle w:val="BodyText"/>
      </w:pPr>
      <w:r>
        <w:t xml:space="preserve">Bao Bao và Cô Đơn ôm nhau nhảy múa, phấn khởi nhảy tưng tưng bên hồ dung nham, vừa nhảy vừa nói lớn:</w:t>
      </w:r>
    </w:p>
    <w:p>
      <w:pPr>
        <w:pStyle w:val="BodyText"/>
      </w:pPr>
      <w:r>
        <w:t xml:space="preserve">- Lão Đại, là huynh truy sát La Đĩnh sao?</w:t>
      </w:r>
    </w:p>
    <w:p>
      <w:pPr>
        <w:pStyle w:val="BodyText"/>
      </w:pPr>
      <w:r>
        <w:t xml:space="preserve">Tần Vô Song sửng sốt:</w:t>
      </w:r>
    </w:p>
    <w:p>
      <w:pPr>
        <w:pStyle w:val="BodyText"/>
      </w:pPr>
      <w:r>
        <w:t xml:space="preserve">- Không lẽ La Đĩnh ở dưới đó?</w:t>
      </w:r>
    </w:p>
    <w:p>
      <w:pPr>
        <w:pStyle w:val="BodyText"/>
      </w:pPr>
      <w:r>
        <w:t xml:space="preserve">- Ha ha, Lão Đại, cái này gọi là trời cao có mắt, tên La Đĩnh này rơi ngay xuống hồ dung nham, bây giờ đang tắm nham thạch. Ha ha, Lão Đại, huynh có muốn xuống xem không?</w:t>
      </w:r>
    </w:p>
    <w:p>
      <w:pPr>
        <w:pStyle w:val="BodyText"/>
      </w:pPr>
      <w:r>
        <w:t xml:space="preserve">Tần Vô Song nỗ lực xông vào luồng khí lưu, vừa xông vừa nói:</w:t>
      </w:r>
    </w:p>
    <w:p>
      <w:pPr>
        <w:pStyle w:val="BodyText"/>
      </w:pPr>
      <w:r>
        <w:t xml:space="preserve">- Bao Bao, Cô Đơn, hai người trông chừng hắn, đợi luồng khí lưu này qua thời kỳ phun trào, ta sẽ xuống đó!</w:t>
      </w:r>
    </w:p>
    <w:p>
      <w:pPr>
        <w:pStyle w:val="BodyText"/>
      </w:pPr>
      <w:r>
        <w:t xml:space="preserve">La Đĩnh nghe được cuộc nói chuyện của hai bên, vừa giận vừa sợ gần như hôn mê ngay tại chỗ.</w:t>
      </w:r>
    </w:p>
    <w:p>
      <w:pPr>
        <w:pStyle w:val="Compact"/>
      </w:pPr>
      <w:r>
        <w:t xml:space="preserve">Ủng hộ chỉ với 1 click và 5s ! (adf.ly/4EmoB)</w:t>
      </w:r>
      <w:r>
        <w:br w:type="textWrapping"/>
      </w:r>
      <w:r>
        <w:br w:type="textWrapping"/>
      </w:r>
    </w:p>
    <w:p>
      <w:pPr>
        <w:pStyle w:val="Heading2"/>
      </w:pPr>
      <w:bookmarkStart w:id="542" w:name="chương-520"/>
      <w:bookmarkEnd w:id="542"/>
      <w:r>
        <w:t xml:space="preserve">520. Chương 52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20: Trò hề của La Đĩn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La Đĩnh nghe đối thoại này, một ngụm máu tươi trực tiếp phun ra khỏi miệng.</w:t>
      </w:r>
    </w:p>
    <w:p>
      <w:pPr>
        <w:pStyle w:val="BodyText"/>
      </w:pPr>
      <w:r>
        <w:t xml:space="preserve">Không thể không thừa nhận, vận khí của hắn đã tụt xuống cực điểm. Cả ngàn năm nay chẳng có ai đến Cuồng Diễm Nhai vậy mà ở đây lại có hai con lính thú tự xưng là huynh đệ của Tần Vô Song đang ở đó.</w:t>
      </w:r>
    </w:p>
    <w:p>
      <w:pPr>
        <w:pStyle w:val="BodyText"/>
      </w:pPr>
      <w:r>
        <w:t xml:space="preserve">Tất thảy cứ như những con cờ trong tay Tần Vô Song ở sẵn đây đợi hắn tự mò đến. Cả hồ nham thạch này nữa, cũng như được Tần Vô Song cố ý sắp đặt đợi hắn rơi vào.</w:t>
      </w:r>
    </w:p>
    <w:p>
      <w:pPr>
        <w:pStyle w:val="BodyText"/>
      </w:pPr>
      <w:r>
        <w:t xml:space="preserve">Bất luận La Đĩnh thực lực cạn kiệt thế nào thế nào thì hắn càng giãy dụa, càng lún sâu hơn vào hồ nham thạch. Chỉ một lúc sau, nham thạch đã ngập đến bụng hắn, quấn chặt toàn bộ nửa người dưới của hắn.</w:t>
      </w:r>
    </w:p>
    <w:p>
      <w:pPr>
        <w:pStyle w:val="BodyText"/>
      </w:pPr>
      <w:r>
        <w:t xml:space="preserve">La Đĩnh hít một hơi thật sâu, con dao xích trên tay nhẹ nhàng nắm chặt, quan sát địa hình xung quanh, chỉ cần có một nơi đủ để hắn mượn lực là hắn sẽ nắm ngay lấy, dùng độ dài của con dao xích để kéo bản thân ra khỏi hồ nham thạch.</w:t>
      </w:r>
    </w:p>
    <w:p>
      <w:pPr>
        <w:pStyle w:val="BodyText"/>
      </w:pPr>
      <w:r>
        <w:t xml:space="preserve">Mặc dù có làm được vậy thì hắn chưa chắc đã thoát được khỏi đáy cốc này, nhưng vẫn còn tốt hơn là chật vật ở đây giãy giụa một cách vô ích. Nhất định sẽ khiến đối phương thích thú.</w:t>
      </w:r>
    </w:p>
    <w:p>
      <w:pPr>
        <w:pStyle w:val="BodyText"/>
      </w:pPr>
      <w:r>
        <w:t xml:space="preserve">Cho nên La Đĩnh tuyệt không thúc thủ chịu chết, tranh thủ lúc khí lưu vẫn đang bay lên, Tần Vô Song chưa thể lao xuống thì nhất định phải nghĩ cách ra khỏi đây.</w:t>
      </w:r>
    </w:p>
    <w:p>
      <w:pPr>
        <w:pStyle w:val="BodyText"/>
      </w:pPr>
      <w:r>
        <w:t xml:space="preserve">Hai con linh thú này tu vi còn kém cả ba con linh thú biến thái kia, nên nếu quần đấu trong phạm vi ngắn hạn thì La Đĩnh vẫn có thể tự tin loại bỏ được chúng. Hắn lập tức quan sát xung quanh, ánh mắt tập trung vào một cây đại thụ một vòng tay ôm không xuể trên bờ phía Nam. Đúng lúc ánh mắt của hắn dừng lại chỗ cây đại thụ thì Bao Bao đột nhiên cười vang:</w:t>
      </w:r>
    </w:p>
    <w:p>
      <w:pPr>
        <w:pStyle w:val="BodyText"/>
      </w:pPr>
      <w:r>
        <w:t xml:space="preserve">- Cô Đơn, cái cây đại thụ đó nhìn ghét quá, ở một nơi nóng bức như thế này sao vẫn có thể mọc được cây? Nhìn thật chướng mắt, nhổ cả rễ nó đi cho đỡ khó chịu.</w:t>
      </w:r>
    </w:p>
    <w:p>
      <w:pPr>
        <w:pStyle w:val="BodyText"/>
      </w:pPr>
      <w:r>
        <w:t xml:space="preserve">Tử Điện Phần Diệm Thú sao lại không biết tâm tư của La Đĩnh, biết Cô Đơn cố ý trêu chọc La Đĩnh nên thân thể nhất thời phóng lên, vọt tới bên cạnh cây đại thụ kia.</w:t>
      </w:r>
    </w:p>
    <w:p>
      <w:pPr>
        <w:pStyle w:val="BodyText"/>
      </w:pPr>
      <w:r>
        <w:t xml:space="preserve">Hai tay đập mạnh, kêu to một tiếng, nhổ bật rễ cây đại thụ, ném mạnh ra xa, một ném này, nhất thời mang cây đại thụ ra khỏi tầm với của sợi xích trên tay La Đĩnh.</w:t>
      </w:r>
    </w:p>
    <w:p>
      <w:pPr>
        <w:pStyle w:val="BodyText"/>
      </w:pPr>
      <w:r>
        <w:t xml:space="preserve">Tử Điện Phần Diệm Thú kiểm tra bốn phía, cứ nhìn thấy cái cây nào đủ để mượn lực xung quanh bờ là nhổ bỏ hết. Hành động này chẳng khác gì dập tắt hết toàn bộ sinh cơ của La Đĩnh. La Đĩnh đương nhiên không chịu ngồi nhìn, cánh tay vung lên, con dao xích như một cơn gió xoáy, bay nhanh về phía cây đại thụ cuối cùng phía Bắc cái hồ.</w:t>
      </w:r>
    </w:p>
    <w:p>
      <w:pPr>
        <w:pStyle w:val="BodyText"/>
      </w:pPr>
      <w:r>
        <w:t xml:space="preserve">Bao Bao quan sát La Đĩnh nãy giờ, thấy cánh tay La Đĩnh giơ lên, biết hắn định giở trò, giơ cao hai tay, đập mạnh một gậy chặn đứng con dao xích của La Đĩnh.</w:t>
      </w:r>
    </w:p>
    <w:p>
      <w:pPr>
        <w:pStyle w:val="BodyText"/>
      </w:pPr>
      <w:r>
        <w:t xml:space="preserve">Một đập này khiến hỏa quang bắn đi tứ phía. Bao Bao thân thể vô cùng linh hoạt, lộn vòng trong không trung, đáp xuống đầu La Đĩnh.</w:t>
      </w:r>
    </w:p>
    <w:p>
      <w:pPr>
        <w:pStyle w:val="BodyText"/>
      </w:pPr>
      <w:r>
        <w:t xml:space="preserve">Nửa thân dưới của La Đĩnh đang bị dung nham giữ chặt, hành động vô cùng bất tiện, sức chiến đấu gần như chỉ còn lại một nửa. Hơn nữa hắn bây giờ linh lực đã sắp bùng nổ, nhận thêm một đòn của Bao Bao, nhất thời có cảm giác không thể chống đỡ.</w:t>
      </w:r>
    </w:p>
    <w:p>
      <w:pPr>
        <w:pStyle w:val="BodyText"/>
      </w:pPr>
      <w:r>
        <w:t xml:space="preserve">- Con khỉ thối!</w:t>
      </w:r>
    </w:p>
    <w:p>
      <w:pPr>
        <w:pStyle w:val="BodyText"/>
      </w:pPr>
      <w:r>
        <w:t xml:space="preserve">La Đĩnh rít qua kẽ răng:</w:t>
      </w:r>
    </w:p>
    <w:p>
      <w:pPr>
        <w:pStyle w:val="BodyText"/>
      </w:pPr>
      <w:r>
        <w:t xml:space="preserve">- Cút đi cho ta!</w:t>
      </w:r>
    </w:p>
    <w:p>
      <w:pPr>
        <w:pStyle w:val="BodyText"/>
      </w:pPr>
      <w:r>
        <w:t xml:space="preserve">Bao Bao liếc thấy Tử Điện Phần Diệm Thú đã nhổ xong cái cây cuối cùng, bật cười hì hì:</w:t>
      </w:r>
    </w:p>
    <w:p>
      <w:pPr>
        <w:pStyle w:val="BodyText"/>
      </w:pPr>
      <w:r>
        <w:t xml:space="preserve">- Cút thì cút, ngươi cứ ở đó cắm rễ đi. Ha ha ha.</w:t>
      </w:r>
    </w:p>
    <w:p>
      <w:pPr>
        <w:pStyle w:val="BodyText"/>
      </w:pPr>
      <w:r>
        <w:t xml:space="preserve">Nói đoạn, lộn mấy vòng trên không, lăng không nhảy vào bờ.</w:t>
      </w:r>
    </w:p>
    <w:p>
      <w:pPr>
        <w:pStyle w:val="BodyText"/>
      </w:pPr>
      <w:r>
        <w:t xml:space="preserve">- Lão Đại, khí lưu yếu rồi, có thể xuống rồi. Huynh phải cẩn thận chút, đừng giống như La Đĩnh rơi xuống hồ dung nham.</w:t>
      </w:r>
    </w:p>
    <w:p>
      <w:pPr>
        <w:pStyle w:val="BodyText"/>
      </w:pPr>
      <w:r>
        <w:t xml:space="preserve">Bao Bao quan sát khí lưu, lại nói:</w:t>
      </w:r>
    </w:p>
    <w:p>
      <w:pPr>
        <w:pStyle w:val="BodyText"/>
      </w:pPr>
      <w:r>
        <w:t xml:space="preserve">- Còn nữa, nhiệt độ bên dưới này rất cao, nếu như Lão Đại không chịu được thì đừng miễn cưỡng.</w:t>
      </w:r>
    </w:p>
    <w:p>
      <w:pPr>
        <w:pStyle w:val="BodyText"/>
      </w:pPr>
      <w:r>
        <w:t xml:space="preserve">Bao Bao và Cô Đơn ở dưới đáy cốc này bấy lâu nay, ngoài tu luyện ra còn quan sát biến hóa của khí lưu nữa và cũng đã dần nắm bắt được quy luật của nó, biết khí lưu lúc nào mạnh, lực nào yếu. Nhưng hồng vụ xung quanh và nhiệt độ nhiều năm không giảm này thì bất luận thế nào cũng không thấy tiêu tan.</w:t>
      </w:r>
    </w:p>
    <w:p>
      <w:pPr>
        <w:pStyle w:val="BodyText"/>
      </w:pPr>
      <w:r>
        <w:t xml:space="preserve">Nếu đổi là Tần Vô Song của trước đây thì sẽ không thể chịu được nhiệt độ này, nhưng Tần Vô Song của bây giờ có bộ giáp Trạm Lam, có thể chống lại nhiệt độ cao, có thể nói còn lợi hại hơn linh phù của La Đĩnh rất nhiều lần nên đương nhiên có thể chịu được nhiệt độ này.</w:t>
      </w:r>
    </w:p>
    <w:p>
      <w:pPr>
        <w:pStyle w:val="BodyText"/>
      </w:pPr>
      <w:r>
        <w:t xml:space="preserve">Khí lưu quả nhiên như Bao Bao nói, từ từ yếu dần. Tần Vô Song thấy khí lưu yếu đi một nửa, rất nhanh dùng lực lao thẳng xuống dưới.</w:t>
      </w:r>
    </w:p>
    <w:p>
      <w:pPr>
        <w:pStyle w:val="BodyText"/>
      </w:pPr>
      <w:r>
        <w:t xml:space="preserve">Quả nhiên chỉ thấy bên dưới một dòng dung nham sôi sục, bốc khói nghi ngút như một nồi cháo khổng lồ tạo cho người ta một cảm giác nóng rực vô cùng mãnh liệt.</w:t>
      </w:r>
    </w:p>
    <w:p>
      <w:pPr>
        <w:pStyle w:val="BodyText"/>
      </w:pPr>
      <w:r>
        <w:t xml:space="preserve">- Lão Đại!</w:t>
      </w:r>
    </w:p>
    <w:p>
      <w:pPr>
        <w:pStyle w:val="BodyText"/>
      </w:pPr>
      <w:r>
        <w:t xml:space="preserve">Bao Bao và Cô Đơn mừng rỡ, vừa vỗ tay vừa reo hò. Tần Vô Song đáp xuống bên bờ, cũng kích động vô cùng:</w:t>
      </w:r>
    </w:p>
    <w:p>
      <w:pPr>
        <w:pStyle w:val="BodyText"/>
      </w:pPr>
      <w:r>
        <w:t xml:space="preserve">- Tốt quá, Bao Bao, Cô Đơn, hai người quả nhiên vẫn còn sống, ta biết mà, hai người không thể có chuyện được!</w:t>
      </w:r>
    </w:p>
    <w:p>
      <w:pPr>
        <w:pStyle w:val="BodyText"/>
      </w:pPr>
      <w:r>
        <w:t xml:space="preserve">- Lão Đại, huynh cũng không có việc gì, ha ha, tạ thiên tạ địa.</w:t>
      </w:r>
    </w:p>
    <w:p>
      <w:pPr>
        <w:pStyle w:val="BodyText"/>
      </w:pPr>
      <w:r>
        <w:t xml:space="preserve">Bao Bao vui mừng vô hạn. Cô Đơn chỉ La Đĩnh, hỏi:</w:t>
      </w:r>
    </w:p>
    <w:p>
      <w:pPr>
        <w:pStyle w:val="BodyText"/>
      </w:pPr>
      <w:r>
        <w:t xml:space="preserve">- Lão Đại, sao huynh lại gặp được tên này và sao hắn lại bị huynh truy sát đến thảm hại như vậy?</w:t>
      </w:r>
    </w:p>
    <w:p>
      <w:pPr>
        <w:pStyle w:val="BodyText"/>
      </w:pPr>
      <w:r>
        <w:t xml:space="preserve">Tần Vô Song kể lại vắn tắt toàn bộ những chuyện đã xảy ra từ lúc ba huynh đệ xa nhau chỉ trừ phần diễn ra ở Quỷ Vương Sơn là không nói.</w:t>
      </w:r>
    </w:p>
    <w:p>
      <w:pPr>
        <w:pStyle w:val="BodyText"/>
      </w:pPr>
      <w:r>
        <w:t xml:space="preserve">Bao Bao và Cô Đơn đều xuýt xoa không thôi, biết được Tần Vô Song đã từng đến Cuồng Diễm Nhai tìm bọn họ, thậm chí còn suýt bay xuống đáy cốc nhưng lại bị khí lưu chặn lại.</w:t>
      </w:r>
    </w:p>
    <w:p>
      <w:pPr>
        <w:pStyle w:val="BodyText"/>
      </w:pPr>
      <w:r>
        <w:t xml:space="preserve">- Lão Đại, dòng khí lưu này mỗi ngày mười hai canh giờ thì ít nhất mười một canh giờ phun trào, thời gian nghỉ ngơi rất ngắn, nên bên trên muốn xuống đúng là rất khó khăn. Trừ phi may mắn nhằm đúng lúc khí lưu không quá mạnh. Như cái tên này này, lao xuống, xuyên qua cả khí lưu, bảo sao không rơi ngay vào đây. Ha ha.</w:t>
      </w:r>
    </w:p>
    <w:p>
      <w:pPr>
        <w:pStyle w:val="BodyText"/>
      </w:pPr>
      <w:r>
        <w:t xml:space="preserve">Nhìn La Đĩnh đang giãy dụa giữa hồ dung nham, Tần Vô Song đi qua bọn Bao Bao và Cô Đơn, bước tới mép hồ, nhìn La Đĩnh, châm chọc:</w:t>
      </w:r>
    </w:p>
    <w:p>
      <w:pPr>
        <w:pStyle w:val="BodyText"/>
      </w:pPr>
      <w:r>
        <w:t xml:space="preserve">- La Đĩnh, cảm giác thế nào?</w:t>
      </w:r>
    </w:p>
    <w:p>
      <w:pPr>
        <w:pStyle w:val="BodyText"/>
      </w:pPr>
      <w:r>
        <w:t xml:space="preserve">La Đĩnh trong lòng bi ai vô hạn, định tìm mọi cách mang hết át chủ bài trên người ra dùng một lượt. Nhưng lại phát hiện ra những át chủ bài hắn có trên người vẫn không thể giúp hắn thoát ra khỏi nguy cơ lần này.</w:t>
      </w:r>
    </w:p>
    <w:p>
      <w:pPr>
        <w:pStyle w:val="BodyText"/>
      </w:pPr>
      <w:r>
        <w:t xml:space="preserve">Nghĩ đến đây, trong lòng La Đĩnh đương nhiên có chút lo sợ, nhưng trước mặt Tần Vô Song, La Đĩnh vẫn có tỏ ra mạnh mẽ, hắn tuyệt đối không muốn để Tần Vô Song thưởng thức bộ dạng lúc này của mình.</w:t>
      </w:r>
    </w:p>
    <w:p>
      <w:pPr>
        <w:pStyle w:val="BodyText"/>
      </w:pPr>
      <w:r>
        <w:t xml:space="preserve">- Phì!</w:t>
      </w:r>
    </w:p>
    <w:p>
      <w:pPr>
        <w:pStyle w:val="BodyText"/>
      </w:pPr>
      <w:r>
        <w:t xml:space="preserve">Phòng tuyến cuối cùng trong lòng La Đĩnh hình như đã vỡ, hét lớn:</w:t>
      </w:r>
    </w:p>
    <w:p>
      <w:pPr>
        <w:pStyle w:val="BodyText"/>
      </w:pPr>
      <w:r>
        <w:t xml:space="preserve">- Tần Vô Song, ngươi không dám giết ta đâu!</w:t>
      </w:r>
    </w:p>
    <w:p>
      <w:pPr>
        <w:pStyle w:val="BodyText"/>
      </w:pPr>
      <w:r>
        <w:t xml:space="preserve">Tần Vô Song chậc chậc cười nói:</w:t>
      </w:r>
    </w:p>
    <w:p>
      <w:pPr>
        <w:pStyle w:val="BodyText"/>
      </w:pPr>
      <w:r>
        <w:t xml:space="preserve">- La Đĩnh, trong hoàn cảnh này rồi, ta thật không thể hiểu nổi ngươi lấy đâu ra nhiều tự tin đến vậy. Tự tin mù quáng gọi là tự đại. Ngươi có biết tự đại có nghĩa gì không?</w:t>
      </w:r>
    </w:p>
    <w:p>
      <w:pPr>
        <w:pStyle w:val="BodyText"/>
      </w:pPr>
      <w:r>
        <w:t xml:space="preserve">La Đĩnh giận dữ nói:</w:t>
      </w:r>
    </w:p>
    <w:p>
      <w:pPr>
        <w:pStyle w:val="BodyText"/>
      </w:pPr>
      <w:r>
        <w:t xml:space="preserve">- Đừng có chơi chữ trước mặt bổn thiếu gia ta. Tần Vô Song, ta chính thức cảnh cáo ngươi. Ngươi to gan lớn mật truy sát ta, chuyện này Đại Đạo tôn của La Thiên Đạo Trường đã biết. Nếu như ngươi giết ta, vậy thì hậu quả ngươi đã rõ! Đại Đạo tôn không phải là ta, ông ấy chỉ cần nổi giận, lúc nào cũng có thể san bằng các quốc gia nhân loại! Ngươi chỉ là một đệ tử của các quốc gia nhân loại, ngươi có chịu được nộ hỏa của La Thiên Đạo Trường chúng ta không?</w:t>
      </w:r>
    </w:p>
    <w:p>
      <w:pPr>
        <w:pStyle w:val="BodyText"/>
      </w:pPr>
      <w:r>
        <w:t xml:space="preserve">La Đĩnh nghĩ, chỉ cần đầu óc của Tần Vô Song chưa hỏng thì hắn sẽ biết là không nên đắc tội với La Thiên Đạo Trường. Chỉ có khiến Tần Vô Song kiêng kỵ thì La Đĩnh mới có cơ hội sống sót.</w:t>
      </w:r>
    </w:p>
    <w:p>
      <w:pPr>
        <w:pStyle w:val="BodyText"/>
      </w:pPr>
      <w:r>
        <w:t xml:space="preserve">Nhưng khả năng thuyết phục của hắn hiển nhiên còn có hạn, Tần Vô Song không những không tỏ ra hối hận mà còn châm thêm dầu vào lửa:</w:t>
      </w:r>
    </w:p>
    <w:p>
      <w:pPr>
        <w:pStyle w:val="BodyText"/>
      </w:pPr>
      <w:r>
        <w:t xml:space="preserve">- La Thiên Đạo Trường, là chủ nhân của Thiên Đế Sơn sao? Là thế lực Đồ Đằng sao? La Đĩnh, nếu như ngươi nghĩ là mang La Thiên Đạo Trường ra đây là ta sẽ tha cho ngươi thì không thể không nói, ngươi quá ngây thơ!</w:t>
      </w:r>
    </w:p>
    <w:p>
      <w:pPr>
        <w:pStyle w:val="BodyText"/>
      </w:pPr>
      <w:r>
        <w:t xml:space="preserve">Sắc mặt La Đĩnh đại biến:</w:t>
      </w:r>
    </w:p>
    <w:p>
      <w:pPr>
        <w:pStyle w:val="BodyText"/>
      </w:pPr>
      <w:r>
        <w:t xml:space="preserve">- Tần Vô Song, ngươi cứng đầu không sợ chết, không lẽ người nhà của ngươi, đồng môn của ngươi, ngươi đều có thể vứt bỏ họ không quản sao? Nếu ngươi giết ta, La Thiên Đạo Trường chỉ mất đi một đệ tử, còn Tần Vô Song ngươi sẽ mất đi tất cả, bao gồm cả bản thân ngươi, người thân ngươi, bằng hữu ngươi. Chỉ cần là người quen biết Tần Vô Song ngươi sẽ đều phải chết cùng ngươi!</w:t>
      </w:r>
    </w:p>
    <w:p>
      <w:pPr>
        <w:pStyle w:val="BodyText"/>
      </w:pPr>
      <w:r>
        <w:t xml:space="preserve">Cô Đơn giận dữ nói:</w:t>
      </w:r>
    </w:p>
    <w:p>
      <w:pPr>
        <w:pStyle w:val="BodyText"/>
      </w:pPr>
      <w:r>
        <w:t xml:space="preserve">- Lão Đại, đừng nghe tên tiểu tử này nói linh tinh. Hay để đệ đi kết liễu mạng sống của hắn, Lão Đại đỡ bị La Thiên Đạo Trường truy sát.</w:t>
      </w:r>
    </w:p>
    <w:p>
      <w:pPr>
        <w:pStyle w:val="BodyText"/>
      </w:pPr>
      <w:r>
        <w:t xml:space="preserve">La Đĩnh kêu lên sầu thảm:</w:t>
      </w:r>
    </w:p>
    <w:p>
      <w:pPr>
        <w:pStyle w:val="BodyText"/>
      </w:pPr>
      <w:r>
        <w:t xml:space="preserve">- Vô dụng thôi, bất luận là tôm binh cua tướng nào của ngươi động thủ thì món nợ này vẫn thuộc về ngươi. Hơn nữa, cho dù người khác giết chết ta thì kẻ lãnh trách nhiệm cuối cùng khẳng định là ngươi. Bởi vì ta đã liên lạc với Đại Đạo tôn! Ông ấy đã biết ngươi đem ba con linh thú Động Hư Cảnh truy sát ta.</w:t>
      </w:r>
    </w:p>
    <w:p>
      <w:pPr>
        <w:pStyle w:val="BodyText"/>
      </w:pPr>
      <w:r>
        <w:t xml:space="preserve">Tần Vô Song cười khùng khục, không nói gì, chỉ nhìn La Đĩnh chăm chú, rõ ràng đang phân biệt xem những lời này là thật hay giả.</w:t>
      </w:r>
    </w:p>
    <w:p>
      <w:pPr>
        <w:pStyle w:val="BodyText"/>
      </w:pPr>
      <w:r>
        <w:t xml:space="preserve">La Đĩnh thấy Tần Vô Song như vậy, mừng thầm trong lòng, giơ Ngọc bài Truyền thức trong tay ra:</w:t>
      </w:r>
    </w:p>
    <w:p>
      <w:pPr>
        <w:pStyle w:val="BodyText"/>
      </w:pPr>
      <w:r>
        <w:t xml:space="preserve">- Đây là ngọc bài ta dùng để liên lạc với Đại Đạo tôn. Có cần ta liên lạc lại một lần nữa cho các ngươi xem không?</w:t>
      </w:r>
    </w:p>
    <w:p>
      <w:pPr>
        <w:pStyle w:val="BodyText"/>
      </w:pPr>
      <w:r>
        <w:t xml:space="preserve">La Đĩnh biết, trong hoàn cảnh hiện tại, hắn chứng minh được mình đã liên lạc với Đại Đạo tôn càng sớm càng tốt. Nếu không, Tần Vô Song không hề có ý kiêng kỵ, sẽ nhanh chóng lấy đi mạng sống của hắn. Có Đại Đạo tôn che chở, trước khi Tần Vô Song muốn động thủ ít nhiều cũng phải suy nghĩ, kiêng kỵ. Muốn giết La Đĩnh hắn đâu thể ra tay dễ dàng như vậy.</w:t>
      </w:r>
    </w:p>
    <w:p>
      <w:pPr>
        <w:pStyle w:val="BodyText"/>
      </w:pPr>
      <w:r>
        <w:t xml:space="preserve">Trừ phi, tên Tần Vô Song này điên cuồng mất trí, ngay cả người thân, đồng môn, bằng hữu hắn cũng không cần. Theo như những gì La Đĩnh biết được về Tần Vô Song thì Tần Vô Song căn bản không thể bỏ qua thân nhân và đồng môn.</w:t>
      </w:r>
    </w:p>
    <w:p>
      <w:pPr>
        <w:pStyle w:val="BodyText"/>
      </w:pPr>
      <w:r>
        <w:t xml:space="preserve">La Đĩnh tự thấy mưu kế này của mình hay lắm, đã đánh trúng vào điểm yếu của Tần Vô Song.</w:t>
      </w:r>
    </w:p>
    <w:p>
      <w:pPr>
        <w:pStyle w:val="BodyText"/>
      </w:pPr>
      <w:r>
        <w:t xml:space="preserve">Thần thức thôi động, ngọc bài trên tay La Đĩnh một lần nữa lại xuất hiện biến hóa cự đại. Một giọng nói lãnh liệt từ bên trong truyền ra.</w:t>
      </w:r>
    </w:p>
    <w:p>
      <w:pPr>
        <w:pStyle w:val="BodyText"/>
      </w:pPr>
      <w:r>
        <w:t xml:space="preserve">- La Đĩnh, đến đâu rồi? Ta đã phái mấy Trưởng lão cao cấp rồi, Tam Đạo tôn còn đích thân xuất mã. Ngươi phải cố chống đỡ, biết chưa?</w:t>
      </w:r>
    </w:p>
    <w:p>
      <w:pPr>
        <w:pStyle w:val="BodyText"/>
      </w:pPr>
      <w:r>
        <w:t xml:space="preserve">Giọng nói của Đại Đạo tôn La Thông Thiên uy nghiêm và lãnh khốc.</w:t>
      </w:r>
    </w:p>
    <w:p>
      <w:pPr>
        <w:pStyle w:val="BodyText"/>
      </w:pPr>
      <w:r>
        <w:t xml:space="preserve">La Đĩnh không cười nổi:</w:t>
      </w:r>
    </w:p>
    <w:p>
      <w:pPr>
        <w:pStyle w:val="BodyText"/>
      </w:pPr>
      <w:r>
        <w:t xml:space="preserve">- Đại Đạo tôn, con không thể chống đỡ được nữa. Con bây giờ đã ngã xuống Cuồng Diễm Nhai ở Kê Quan Sơn, Hành Sơn Phủ. Nửa người dưới đang bị dung nham bao phủ. Đại Đạo tôn, có thể giục quân cứu viện đến nhanh hơn không?</w:t>
      </w:r>
    </w:p>
    <w:p>
      <w:pPr>
        <w:pStyle w:val="BodyText"/>
      </w:pPr>
      <w:r>
        <w:t xml:space="preserve">La Đĩnh nói đến đây, đắc ý nhìn Tần Vô Song, quơ quơ miếng ngọc bài trên tay.</w:t>
      </w:r>
    </w:p>
    <w:p>
      <w:pPr>
        <w:pStyle w:val="BodyText"/>
      </w:pPr>
      <w:r>
        <w:t xml:space="preserve">- Tên Tần Vô Song đó còn cách ngươi xa không?</w:t>
      </w:r>
    </w:p>
    <w:p>
      <w:pPr>
        <w:pStyle w:val="BodyText"/>
      </w:pPr>
      <w:r>
        <w:t xml:space="preserve">Đại Đạo tôn thấy tình hình La Đĩnh có vẻ không ổn, lo lắng.</w:t>
      </w:r>
    </w:p>
    <w:p>
      <w:pPr>
        <w:pStyle w:val="BodyText"/>
      </w:pPr>
      <w:r>
        <w:t xml:space="preserve">- Đại Đạo tôn, hắn đang đứng ngay trước mặt con rồi!</w:t>
      </w:r>
    </w:p>
    <w:p>
      <w:pPr>
        <w:pStyle w:val="BodyText"/>
      </w:pPr>
      <w:r>
        <w:t xml:space="preserve">La Đĩnh khẩu khí trầm xuống, đầy vẻ mệt mỏi và thất bại.</w:t>
      </w:r>
    </w:p>
    <w:p>
      <w:pPr>
        <w:pStyle w:val="Compact"/>
      </w:pPr>
      <w:r>
        <w:t xml:space="preserve">Ủng hộ chỉ với 1 click và 5s ! (adf.ly/4EmoB)</w:t>
      </w:r>
      <w:r>
        <w:br w:type="textWrapping"/>
      </w:r>
      <w:r>
        <w:br w:type="textWrapping"/>
      </w:r>
    </w:p>
    <w:p>
      <w:pPr>
        <w:pStyle w:val="Heading2"/>
      </w:pPr>
      <w:bookmarkStart w:id="543" w:name="chương-521"/>
      <w:bookmarkEnd w:id="543"/>
      <w:r>
        <w:t xml:space="preserve">521. Chương 52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21: Xử tội La Đĩn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ho dù là tiền bối cao nhân như Đại Đạo tôn, nghe thấy những lời nói này của La Đĩnh thì cũng ngẩn cả người. Chẳng qua hắn phản ứng quá nhanh, âm thanh cũng mãnh liệt hơn:</w:t>
      </w:r>
    </w:p>
    <w:p>
      <w:pPr>
        <w:pStyle w:val="BodyText"/>
      </w:pPr>
      <w:r>
        <w:t xml:space="preserve">- Ngươi không nói với hắn, nếu như giết ngươi, hậu quả sẽ là đắc tội với La Thiên Đạo Trường hay sao?</w:t>
      </w:r>
    </w:p>
    <w:p>
      <w:pPr>
        <w:pStyle w:val="BodyText"/>
      </w:pPr>
      <w:r>
        <w:t xml:space="preserve">- Đại Đạo tôn, ta đã nói rõ cho bọn chúng biết rồi.</w:t>
      </w:r>
    </w:p>
    <w:p>
      <w:pPr>
        <w:pStyle w:val="BodyText"/>
      </w:pPr>
      <w:r>
        <w:t xml:space="preserve">Dưới sự uy nghiêm của Đại Đạo tôn, La Đĩnh ít nhiều cũng có chút căng thẳng. Đương nhiên, trong trường hợp như thế này, hắn cũng không có quá mức tự tin, cũng không biết Tần Vô Song rốt cuộc có chịu thỏa hiệp hay không.</w:t>
      </w:r>
    </w:p>
    <w:p>
      <w:pPr>
        <w:pStyle w:val="BodyText"/>
      </w:pPr>
      <w:r>
        <w:t xml:space="preserve">Đại Đạo tôn ở bên kia, đột nhiên thúc dục thần thức, thúc mạnh phân tán âm thanh tăng lên, trực tiếp lao ra khỏi tấm ngọc bài kia, vang vọng cả bốn phía sơn cốc.</w:t>
      </w:r>
    </w:p>
    <w:p>
      <w:pPr>
        <w:pStyle w:val="BodyText"/>
      </w:pPr>
      <w:r>
        <w:t xml:space="preserve">- Tên tiểu tử đến từ các quốc gia nhân loại kia.</w:t>
      </w:r>
    </w:p>
    <w:p>
      <w:pPr>
        <w:pStyle w:val="BodyText"/>
      </w:pPr>
      <w:r>
        <w:t xml:space="preserve">Khẩu khí của Đại Đạo tôn La Thông Thiên trầm lắng, hơn nữa sự trầm lắng này cũng cảm thấy một sự quyền uy bá đạo.</w:t>
      </w:r>
    </w:p>
    <w:p>
      <w:pPr>
        <w:pStyle w:val="BodyText"/>
      </w:pPr>
      <w:r>
        <w:t xml:space="preserve">- Lão phu mặc kệ ngươi có bao nhiêu năng lực, hoặc là sau lưng có bao nhiêu kỳ ngộ, nhưng nếu bây giờ ngươi giết La Đĩnh, có nghĩa là trở thành kẻ thù của La Thiên Đạo Trường ta, cái giá phải trả của chuyện này, ta khẳng định với ngươi, ngươi không thể nào thừa nhận nổi đâu.</w:t>
      </w:r>
    </w:p>
    <w:p>
      <w:pPr>
        <w:pStyle w:val="BodyText"/>
      </w:pPr>
      <w:r>
        <w:t xml:space="preserve">Lời cảnh cáo của Đại Đạo tôn tràn đầy sự uy nghiêm.</w:t>
      </w:r>
    </w:p>
    <w:p>
      <w:pPr>
        <w:pStyle w:val="BodyText"/>
      </w:pPr>
      <w:r>
        <w:t xml:space="preserve">La Đĩnh dựa vào sự uy hiếp của Đại Đạo tôn, sự lo lắng trong lòng nhất thời thả lỏng, ngẩng đầu giương mắt nhìn Tần Vô Song, nhìn nhất cử nhất động của Tần Vô Song thậm chí là từng ánh mắt, từng động tác.</w:t>
      </w:r>
    </w:p>
    <w:p>
      <w:pPr>
        <w:pStyle w:val="BodyText"/>
      </w:pPr>
      <w:r>
        <w:t xml:space="preserve">Tần Vô Song không biểu lộ cảm xúc gì, đột nhiên Tần Vô Song cười lớn, thản nhiên nói:</w:t>
      </w:r>
    </w:p>
    <w:p>
      <w:pPr>
        <w:pStyle w:val="BodyText"/>
      </w:pPr>
      <w:r>
        <w:t xml:space="preserve">- Hóa ra, chỉ cho phép La Thiên Đạo Trường các ngươi mãi luôn uy hiếp ta. Đuổi giết Tần Vô Song ta, đây là lẽ đương nhiên. Các người dùng thủ đoạn bỉ ổi đối phó với những người thân trong các quốc gia nhân loại của ta, lại là chuyện hoàn toàn đúng đắn. Còn ta, phản công lại thì bị La Thiên Đạo Trường các ngươi coi là kẻ thù? Được, không phản kháng hay phản kháng đều cũng chỉ có một kết quả như vậy, đổi lại là các ngươi, các ngươi sẽ lựa chọn thế nào?</w:t>
      </w:r>
    </w:p>
    <w:p>
      <w:pPr>
        <w:pStyle w:val="BodyText"/>
      </w:pPr>
      <w:r>
        <w:t xml:space="preserve">Khẩu khí của Tần Vô Song bình tĩnh đến lạ thường, thế nhưng lại không hề có chút xíu nào sự do dự, chần chừ.</w:t>
      </w:r>
    </w:p>
    <w:p>
      <w:pPr>
        <w:pStyle w:val="BodyText"/>
      </w:pPr>
      <w:r>
        <w:t xml:space="preserve">La Đĩnh thông qua thần thức, đem những lời này của Tần Vô Song truyền về. Đại Đạo tôn lạnh lùng cười:</w:t>
      </w:r>
    </w:p>
    <w:p>
      <w:pPr>
        <w:pStyle w:val="BodyText"/>
      </w:pPr>
      <w:r>
        <w:t xml:space="preserve">- Nghe những lời nói của ngươi, định mặc cả với ta đúng không? Được, ta đây liền cho ngươi một cơ hội. Hôm nay, nếu như ngươi thả La Đĩnh đi, bổn Đạo tôn sẽ cam đoan với ngươi, sẽ không quấy rầy đến những người thân của ngươi trong các quốc gia nhân loại. Việc giữa ngươi và La Thiên Đạo Trường của ta, có thể do ngươi và La Đĩnh hai người đơn độc giải quyết. Những người khác tuyệt không nhúng tay vào, ngươi thấy thế nào?</w:t>
      </w:r>
    </w:p>
    <w:p>
      <w:pPr>
        <w:pStyle w:val="BodyText"/>
      </w:pPr>
      <w:r>
        <w:t xml:space="preserve">Tần Vô Song thản nhiên nói:</w:t>
      </w:r>
    </w:p>
    <w:p>
      <w:pPr>
        <w:pStyle w:val="BodyText"/>
      </w:pPr>
      <w:r>
        <w:t xml:space="preserve">- Có nghĩa là giống với tình hình như bây giờ? Không phải hiện giờ ta và La Đĩnh đang hai người đơn độc giải quyết hay sao? Đại Đạo tôn, một khi đã nói như vậy thì ngươi can thiệp vào làm gì nữa?</w:t>
      </w:r>
    </w:p>
    <w:p>
      <w:pPr>
        <w:pStyle w:val="BodyText"/>
      </w:pPr>
      <w:r>
        <w:t xml:space="preserve">Đại Đạo tôn biết Tần Vô Song cố ý giả bộ, tức giận nói với hắn:</w:t>
      </w:r>
    </w:p>
    <w:p>
      <w:pPr>
        <w:pStyle w:val="BodyText"/>
      </w:pPr>
      <w:r>
        <w:t xml:space="preserve">- Lời mà ta nói, đương nhiên là tính từ sau lần này trở đi.</w:t>
      </w:r>
    </w:p>
    <w:p>
      <w:pPr>
        <w:pStyle w:val="BodyText"/>
      </w:pPr>
      <w:r>
        <w:t xml:space="preserve">Tần Vô Song cười nói:</w:t>
      </w:r>
    </w:p>
    <w:p>
      <w:pPr>
        <w:pStyle w:val="BodyText"/>
      </w:pPr>
      <w:r>
        <w:t xml:space="preserve">- Sau lần này trở đi? Nói tới nói lui, vẫn muốn ta tha cho cái mạng chó của La Đĩnh, đây có phải là điều ngươi muốn?</w:t>
      </w:r>
    </w:p>
    <w:p>
      <w:pPr>
        <w:pStyle w:val="BodyText"/>
      </w:pPr>
      <w:r>
        <w:t xml:space="preserve">Sắc mặt của La Đĩnh lúc trắng lúc xanh, bị Tần Vô Song lôi ra làm trò đùa trước mặt Đại Đạo tôn, nói như vậy hắn không còn giá trị gì, cho dù có sống sót quay trở về thì hắn cũng không còn địa vị gì ở La Thiên Đạo Trường.</w:t>
      </w:r>
    </w:p>
    <w:p>
      <w:pPr>
        <w:pStyle w:val="BodyText"/>
      </w:pPr>
      <w:r>
        <w:t xml:space="preserve">Nhưng sự cao ngạo của La Đĩnh có cao tới đâu, dù bất chấp tất cả thì hiện nay khát vọng duy nhất chính là thoát khỏi cái chết, chỉ cần thoát khỏi kiếp nạn ngày hôm nay, hắn nhất định làm cho Tần Vô Song phải trả giá gấp bội phần. Hiện giờ, xem ra Đại Đạo tôn có thể ngăn cản được Tần Vô Song.</w:t>
      </w:r>
    </w:p>
    <w:p>
      <w:pPr>
        <w:pStyle w:val="BodyText"/>
      </w:pPr>
      <w:r>
        <w:t xml:space="preserve">Đại Đạo tôn lạnh lùng nói:</w:t>
      </w:r>
    </w:p>
    <w:p>
      <w:pPr>
        <w:pStyle w:val="BodyText"/>
      </w:pPr>
      <w:r>
        <w:t xml:space="preserve">- Chàng trai trẻ, nhất thời sính cường khua môi múa mép, hoặc là chỉ vì sự nông nổi nhất thời mà làm, tuyệt đối không phải là hành động của người thông minh. Thoạt nhìn, mặc dù là ngươi còn cách đây rất xa xôi, nhưng nếu như ngươi bình tâm suy nghĩ lại một chút, sẽ biết, tất cả những hậu quả có thể phát sinh, nhất định sẽ giống như là thủy triều ập xuống, phô thiên cái địa hướng về phía ngươi mà đổ xuống. Ta bảo đảm, sự công kích toàn lực của La Thiên Đạo Trường, tuyệt đối không phải ngươi có khả năng thừa nhận nổi đâu.</w:t>
      </w:r>
    </w:p>
    <w:p>
      <w:pPr>
        <w:pStyle w:val="BodyText"/>
      </w:pPr>
      <w:r>
        <w:t xml:space="preserve">Tần Vô Song nở nụ cười nhạt, những lời nói giống như sự uy hiếp này thật vô vị, hắn cũng không phải lần đầu tiên nghe thấy. Chỉ là Tần Vô Song rất kiên quyết, có gì đáng thỏa hiệp chứ?</w:t>
      </w:r>
    </w:p>
    <w:p>
      <w:pPr>
        <w:pStyle w:val="BodyText"/>
      </w:pPr>
      <w:r>
        <w:t xml:space="preserve">Sự đe dọa này càng vô lý, Tần Vô Song càng cảm thấy trong lòng rất tức giận, rõ ràng người chiếm thế chủ động hiện giờ là Tần Vô Song, thế mà khẩu khí của đối phương rõ ràng là cao cao tại thượng, thịnh khí lăng nhân, không chịu hạ mình, quả thực không có cách nào đàm phán được.</w:t>
      </w:r>
    </w:p>
    <w:p>
      <w:pPr>
        <w:pStyle w:val="BodyText"/>
      </w:pPr>
      <w:r>
        <w:t xml:space="preserve">Điều tức giận nhất là bọn họ cưỡng từ đoạt lý, bọn họ đuổi giết Tần Vô Song, thì xem là việc đương nhiên, thế nhưng hắn muốn đối phó với La Đĩnh, bọn họ lại nói theo kiểu giống như hắn đã phạm vào luật trời vậy.</w:t>
      </w:r>
    </w:p>
    <w:p>
      <w:pPr>
        <w:pStyle w:val="BodyText"/>
      </w:pPr>
      <w:r>
        <w:t xml:space="preserve">Loại không chút ngang bằng nào như thế này, tổng kết lại, cũng là do thực lực mà quyết định.</w:t>
      </w:r>
    </w:p>
    <w:p>
      <w:pPr>
        <w:pStyle w:val="BodyText"/>
      </w:pPr>
      <w:r>
        <w:t xml:space="preserve">Có lẽ, trong mắt của Đại Đạo tôn kia, La Thiên Đạo Trường chịu hạ mình nói chuyện với Tần Vô Song đã là một ân huệ lớn rồi, có lẽ trong mắt hắn, Tần Vô Song chẳng qua chỉ là con kiến hôi nhỏ bé.</w:t>
      </w:r>
    </w:p>
    <w:p>
      <w:pPr>
        <w:pStyle w:val="BodyText"/>
      </w:pPr>
      <w:r>
        <w:t xml:space="preserve">Nhưng mà, cho dù chỉ là con kiến trong mắt họ, nhưng Tần Vô Song vẫn có niềm tin của chính mình, niềm tin này tuyệt đối sẽ không vì sự đe dọa mà chịu khuất phục, không có lý do gì mà lại tự dưng thay đổi.</w:t>
      </w:r>
    </w:p>
    <w:p>
      <w:pPr>
        <w:pStyle w:val="BodyText"/>
      </w:pPr>
      <w:r>
        <w:t xml:space="preserve">Lấy đạo của người trả lại cho người!</w:t>
      </w:r>
    </w:p>
    <w:p>
      <w:pPr>
        <w:pStyle w:val="BodyText"/>
      </w:pPr>
      <w:r>
        <w:t xml:space="preserve">Tất cả những điều này chính là nhân quả, cho nên hiện giờ La Đĩnh đến nông nỗi này chính là kết quả của hắn tự gây ra, Tần Vô Song sợ rằng ngay sau đó có gặp phải Ngũ Lôi Oanh Đỉnh, cũng tuyệt đối sẽ không tha, cũng không bỏ qua cơ hội giết La Đĩnh.</w:t>
      </w:r>
    </w:p>
    <w:p>
      <w:pPr>
        <w:pStyle w:val="BodyText"/>
      </w:pPr>
      <w:r>
        <w:t xml:space="preserve">Bởi vì, sự đê tiện của La Đĩnh, đã xúc phạm cực mạnh đến nghịch lân của Tần Vô Song!</w:t>
      </w:r>
    </w:p>
    <w:p>
      <w:pPr>
        <w:pStyle w:val="BodyText"/>
      </w:pPr>
      <w:r>
        <w:t xml:space="preserve">- Giết!</w:t>
      </w:r>
    </w:p>
    <w:p>
      <w:pPr>
        <w:pStyle w:val="BodyText"/>
      </w:pPr>
      <w:r>
        <w:t xml:space="preserve">Lệ quang trong mắt của Tần Vô Song không ngừng chớp động, đột nhiên tinh quang lóe lên, Bá Vương Phá Trận Thương đã xuất hiện trong tay, chỉ thẳng về phía La Đĩnh:</w:t>
      </w:r>
    </w:p>
    <w:p>
      <w:pPr>
        <w:pStyle w:val="BodyText"/>
      </w:pPr>
      <w:r>
        <w:t xml:space="preserve">- La Đĩnh, đám La Thiên Đạo Trường các ngươi quả thật là nhất mạch giống nhau a. Cái tên Đại Đạo tôn này, theo ý ta quả thực là một khuôn đúc ra với ngươi. Nhớ kỹ, Tần Vô Song ta một thân tung hoành, cho dù ngươi có là thiên thần hạ phàm cũng không thể thay đổi quyết định mà ta đã đưa ra đâu. La Đĩnh, trời đất không dung ngươi, sớm đã đáng chết từ lâu, có giết ngươi mười lần cũng không làm giảm bớt sự tức giận trong lòng ta, cũng không làm các tán tu vô tội kia nhắm mắt được.</w:t>
      </w:r>
    </w:p>
    <w:p>
      <w:pPr>
        <w:pStyle w:val="BodyText"/>
      </w:pPr>
      <w:r>
        <w:t xml:space="preserve">Đồng tử La Đĩnh kịch liệt co rút lại, hét lớn:</w:t>
      </w:r>
    </w:p>
    <w:p>
      <w:pPr>
        <w:pStyle w:val="BodyText"/>
      </w:pPr>
      <w:r>
        <w:t xml:space="preserve">- Tần Vô Song, ngươi nhất định sẽ hối hận!</w:t>
      </w:r>
    </w:p>
    <w:p>
      <w:pPr>
        <w:pStyle w:val="BodyText"/>
      </w:pPr>
      <w:r>
        <w:t xml:space="preserve">- Hối hận sao? Sợ đến lúc đó ngươi cũng không thể chứng kiến được, nam tử hán đại trượng phu đã làm thì không hối hận!</w:t>
      </w:r>
    </w:p>
    <w:p>
      <w:pPr>
        <w:pStyle w:val="BodyText"/>
      </w:pPr>
      <w:r>
        <w:t xml:space="preserve">Nói xong, hai tay Tần Vô Song giơ lên, Bá Vương Phá Trận Thương khí thế vô cùng, đâm thẳng về phía La Đĩnh.</w:t>
      </w:r>
    </w:p>
    <w:p>
      <w:pPr>
        <w:pStyle w:val="BodyText"/>
      </w:pPr>
      <w:r>
        <w:t xml:space="preserve">La Đĩnh hét lớn, hiển nhiên là giãy dụa trước khi sắp chết, thanh âm la lớn của hắn tác động trực tiếp đến thần thức của Đại Đạo tôn. Trái tim của Đại Đạo tôn giống như bị một con dao nhọn đâm thẳng vào.</w:t>
      </w:r>
    </w:p>
    <w:p>
      <w:pPr>
        <w:pStyle w:val="BodyText"/>
      </w:pPr>
      <w:r>
        <w:t xml:space="preserve">Hắn biết sự đe dọa của hắn không thể ngăn chặn Tần Vô Song, mà biểu hiện của La Đĩnh trong thời điểm quan trọng đó lại làm cho Đại Đạo tôn cảm thấy thất vọng vô cùng.</w:t>
      </w:r>
    </w:p>
    <w:p>
      <w:pPr>
        <w:pStyle w:val="BodyText"/>
      </w:pPr>
      <w:r>
        <w:t xml:space="preserve">Tấm Ngọc bài Truyền thức kia liên tục truyền lại sự giãy dụa trước lúc sắp chết của La Đĩnh, mỗi một động tác phản kháng, mỗi một trò hề của hắn, hoàn toàn rơi vào trong thần thức của Đại Đạo tôn.</w:t>
      </w:r>
    </w:p>
    <w:p>
      <w:pPr>
        <w:pStyle w:val="BodyText"/>
      </w:pPr>
      <w:r>
        <w:t xml:space="preserve">Đại Đạo tôn há lớn miệng, oa lớn một tiếng, phun ra một ngụm máu đỏ tươi, đây không phải là nội thương mà do quá tức giận sinh ra máu tươi.</w:t>
      </w:r>
    </w:p>
    <w:p>
      <w:pPr>
        <w:pStyle w:val="BodyText"/>
      </w:pPr>
      <w:r>
        <w:t xml:space="preserve">Một tiếng thét cuối cùng của La Đĩnh vang lên, khiến cho Đại Đạo tôn đang ở bên trong tĩnh thất, cả người lửa giận phừng phừng, rốt cuộc cũng không thể chịu đựng nổi nữa.</w:t>
      </w:r>
    </w:p>
    <w:p>
      <w:pPr>
        <w:pStyle w:val="BodyText"/>
      </w:pPr>
      <w:r>
        <w:t xml:space="preserve">Đại Đạo tôn hét lớn:</w:t>
      </w:r>
    </w:p>
    <w:p>
      <w:pPr>
        <w:pStyle w:val="BodyText"/>
      </w:pPr>
      <w:r>
        <w:t xml:space="preserve">- Người đâu!</w:t>
      </w:r>
    </w:p>
    <w:p>
      <w:pPr>
        <w:pStyle w:val="BodyText"/>
      </w:pPr>
      <w:r>
        <w:t xml:space="preserve">Hai gã đồng tử hầu cận trái phải bên cạnh của hắn nhất thời đi tới, đứng bên cạnh La Thông Thiên với vẻ mặt vô cùng sợ hãi nói:</w:t>
      </w:r>
    </w:p>
    <w:p>
      <w:pPr>
        <w:pStyle w:val="BodyText"/>
      </w:pPr>
      <w:r>
        <w:t xml:space="preserve">- Đại Đạo tôn, xin phân phó!</w:t>
      </w:r>
    </w:p>
    <w:p>
      <w:pPr>
        <w:pStyle w:val="BodyText"/>
      </w:pPr>
      <w:r>
        <w:t xml:space="preserve">La Thông Thiên gầm gừ nói:</w:t>
      </w:r>
    </w:p>
    <w:p>
      <w:pPr>
        <w:pStyle w:val="BodyText"/>
      </w:pPr>
      <w:r>
        <w:t xml:space="preserve">- Hãy tập trung toàn bộ các cao tầng cùng với Đệ tử Trung tâm của La Thiên Đạo Trường lại Thông Thiên Lâu, nhanh lên!</w:t>
      </w:r>
    </w:p>
    <w:p>
      <w:pPr>
        <w:pStyle w:val="BodyText"/>
      </w:pPr>
      <w:r>
        <w:t xml:space="preserve">Ba hồi chuông vang lên, tất cả các tu luyện giả ở các vùng lân cận phàm là nghe được, đều không dám chậm chễ, biết đây là do đích thân Đại Đạo tôn tập trung nhân thủ, nên không dám chậm trễ nhanh chóng tập hợp tại Thông Thiên Lâu.</w:t>
      </w:r>
    </w:p>
    <w:p>
      <w:pPr>
        <w:pStyle w:val="BodyText"/>
      </w:pPr>
      <w:r>
        <w:t xml:space="preserve">Mọi người đều nhìn thấy Đại Đạo tôn La Thông Thiên đứng ở phía trước, trên bức tường rộng vẽ một bảo vật truyền thế của La Thiên Đạo Trường, trên bức tường giống như bàn cờ vua đan chéo làm cho mọi người có cảm giác là một loại ngụ ý sâu sắc.</w:t>
      </w:r>
    </w:p>
    <w:p>
      <w:pPr>
        <w:pStyle w:val="BodyText"/>
      </w:pPr>
      <w:r>
        <w:t xml:space="preserve">La Thông Thiên chậm rãi quay người lại nhìn xuống phía dưới nói:</w:t>
      </w:r>
    </w:p>
    <w:p>
      <w:pPr>
        <w:pStyle w:val="BodyText"/>
      </w:pPr>
      <w:r>
        <w:t xml:space="preserve">- Đều đã đến đông đủ rồi sao?</w:t>
      </w:r>
    </w:p>
    <w:p>
      <w:pPr>
        <w:pStyle w:val="BodyText"/>
      </w:pPr>
      <w:r>
        <w:t xml:space="preserve">Một gã chuyên kiểm kê quân số báo cáo:</w:t>
      </w:r>
    </w:p>
    <w:p>
      <w:pPr>
        <w:pStyle w:val="BodyText"/>
      </w:pPr>
      <w:r>
        <w:t xml:space="preserve">- Trừ một số vị cao tầng đã đi tiếp viện ra, đã đến đông đủ. Đương nhiên, còn có La Đĩnh công tử cũng vắng mặt.</w:t>
      </w:r>
    </w:p>
    <w:p>
      <w:pPr>
        <w:pStyle w:val="BodyText"/>
      </w:pPr>
      <w:r>
        <w:t xml:space="preserve">- La Đĩnh…</w:t>
      </w:r>
    </w:p>
    <w:p>
      <w:pPr>
        <w:pStyle w:val="BodyText"/>
      </w:pPr>
      <w:r>
        <w:t xml:space="preserve">Khi nhắc tới chuyện này, trong lòng La Thông Thiên như có nhát dao đâm. Tình cảnh La Đĩnh giãy dụa trước khi chết, một lần nữa lại lan tràn trong thần thức của hắn.</w:t>
      </w:r>
    </w:p>
    <w:p>
      <w:pPr>
        <w:pStyle w:val="BodyText"/>
      </w:pPr>
      <w:r>
        <w:t xml:space="preserve">Vẻ mặt của La Thông Thiên tối sầm lại, biểu tình âm sầm liếc nhìn bốn phía xung quanh, trong đầu diễn lại một lần nữa trình tự lúc trước, chậm rãi thở dài ra một hơi.</w:t>
      </w:r>
    </w:p>
    <w:p>
      <w:pPr>
        <w:pStyle w:val="BodyText"/>
      </w:pPr>
      <w:r>
        <w:t xml:space="preserve">- La Đĩnh, hắn vĩnh viễn không thể tham dự nữa.</w:t>
      </w:r>
    </w:p>
    <w:p>
      <w:pPr>
        <w:pStyle w:val="BodyText"/>
      </w:pPr>
      <w:r>
        <w:t xml:space="preserve">Khẩu khí của La Thông Thiên trầm lại, vô cùng đau đớn. Trên người của gã đệ tử trẻ tuổi này, La Thông Thiên đã dốc hết sức muốn đào tạo hắn, biến hắn trở thành người truyền nhiệm sau này. Trên người cũng đổ không biết bao nhiêu tâm huyết, bao nhiêu tài lực vật lực.</w:t>
      </w:r>
    </w:p>
    <w:p>
      <w:pPr>
        <w:pStyle w:val="BodyText"/>
      </w:pPr>
      <w:r>
        <w:t xml:space="preserve">Nhưng La Đĩnh, trong một sự kiện đột ngột xảy ra không hề biết trước đã phải bỏ mạng. Mặc dù người chết chỉ là La Đĩnh, nhưng trong sự thừa nhận của mọi người, hắn đã được xem là người kế nhiệm của La Thiên Đạo Trường. Một khi hắn chết đi, những chiến lược và phương pháp đào tạo người kế nhiệm, toàn bộ đã bị bãi bỏ hết.</w:t>
      </w:r>
    </w:p>
    <w:p>
      <w:pPr>
        <w:pStyle w:val="BodyText"/>
      </w:pPr>
      <w:r>
        <w:t xml:space="preserve">Những lời nói này của Đại Đạo tôn lập tức làm cho mọi người phải kính nể, dường như yên tĩnh đến mức một cái kim rơi xuống đất cũng có thể nghe thấy rõ.</w:t>
      </w:r>
    </w:p>
    <w:p>
      <w:pPr>
        <w:pStyle w:val="BodyText"/>
      </w:pPr>
      <w:r>
        <w:t xml:space="preserve">La Đĩnh không thể tham dự, điều này có ý nghĩa gì? Chẳng lẽ La Đĩnh…</w:t>
      </w:r>
    </w:p>
    <w:p>
      <w:pPr>
        <w:pStyle w:val="BodyText"/>
      </w:pPr>
      <w:r>
        <w:t xml:space="preserve">- Không thể nào!</w:t>
      </w:r>
    </w:p>
    <w:p>
      <w:pPr>
        <w:pStyle w:val="BodyText"/>
      </w:pPr>
      <w:r>
        <w:t xml:space="preserve">- La Đĩnh làm sao có thể chết được.</w:t>
      </w:r>
    </w:p>
    <w:p>
      <w:pPr>
        <w:pStyle w:val="BodyText"/>
      </w:pPr>
      <w:r>
        <w:t xml:space="preserve">Trong tiềm thức của nhiều người kỳ thực đã coi La Đĩnh là người kế nhiệm tương lai của La Thiên Đạo Trường, căn bản không thể chấp nhận tin tức La Đĩnh đột ngột mất mạng.</w:t>
      </w:r>
    </w:p>
    <w:p>
      <w:pPr>
        <w:pStyle w:val="BodyText"/>
      </w:pPr>
      <w:r>
        <w:t xml:space="preserve">Sự nghi ngờ, tiếng thở dài tràn ngập khắp đại sảnh.</w:t>
      </w:r>
    </w:p>
    <w:p>
      <w:pPr>
        <w:pStyle w:val="BodyText"/>
      </w:pPr>
      <w:r>
        <w:t xml:space="preserve">La Thông Thiên thanh âm lãnh liệt nói:</w:t>
      </w:r>
    </w:p>
    <w:p>
      <w:pPr>
        <w:pStyle w:val="BodyText"/>
      </w:pPr>
      <w:r>
        <w:t xml:space="preserve">- Mọi người đều nghe rõ cả rồi, kẻ thù chính là Tần Vô Song đến từ các quốc gia nhân loại. Cái tên này cũng không phải là lần đầu tiên khiến cho La Thiên Đạo Trường ta không thoải mái. Ta không cần biết các ngươi dùng biện pháp gì, nói tóm lại, ta muốn Tần Vô Song muốn sống cũng không được mà chết cũng không xong. Trước khi tất cả người thân bạn bè của hắn chưa chết, ta không hy vọng hắn có thể nhẹ nhàng mà chết được. Nhớ rõ, ta muốn hắn chống mắt mà nhìn gia đình, bằng hữu của hắn chết, hơn nữa phải còn chết trong đau khổ!</w:t>
      </w:r>
    </w:p>
    <w:p>
      <w:pPr>
        <w:pStyle w:val="BodyText"/>
      </w:pPr>
      <w:r>
        <w:t xml:space="preserve">La Thông Thiên nói đến đây hàm răng nghiến chặt, không thể diễn tả được bộ dạng tức giận, oán hận của hắn lúc này, hắn chỉ hy vọng nghĩ ra nhiều biện pháp để hành hạ Tần Vô Song.</w:t>
      </w:r>
    </w:p>
    <w:p>
      <w:pPr>
        <w:pStyle w:val="BodyText"/>
      </w:pPr>
      <w:r>
        <w:t xml:space="preserve">Mặc dù một số cao tầng của La Thiên Đạo Trường nghe thấy khẩu khí lạnh lùng như vậy của La Thông Thiên cũng là một nỗi khiếp sợ trong lòng, do dự gật đầu. Trong lòng bọn họ cũng đều là kinh đào hãi lãng, rõ ràng đối với cái chết của La Đĩnh trong chốc lát không thể bình tĩnh được.</w:t>
      </w:r>
    </w:p>
    <w:p>
      <w:pPr>
        <w:pStyle w:val="BodyText"/>
      </w:pPr>
      <w:r>
        <w:t xml:space="preserve">Sau khi nhận được phân phó, các vị cao tầng đều nhất thời lui ra, nhìn thấy bộ dạng tức giận của La Thông Thiên ai cũng không muốn ở lại đón nhận sự phẫn nộ của hắn.</w:t>
      </w:r>
    </w:p>
    <w:p>
      <w:pPr>
        <w:pStyle w:val="BodyText"/>
      </w:pPr>
      <w:r>
        <w:t xml:space="preserve">Vạn nhất nếu làm cho Đại Đạo tôn khó chịu thì chẳng khác nào tự rước họa vào thân.</w:t>
      </w:r>
    </w:p>
    <w:p>
      <w:pPr>
        <w:pStyle w:val="Compact"/>
      </w:pPr>
      <w:r>
        <w:t xml:space="preserve">Ủng hộ chỉ với 1 click và 5s ! (adf.ly/4EmoB)</w:t>
      </w:r>
      <w:r>
        <w:br w:type="textWrapping"/>
      </w:r>
      <w:r>
        <w:br w:type="textWrapping"/>
      </w:r>
    </w:p>
    <w:p>
      <w:pPr>
        <w:pStyle w:val="Heading2"/>
      </w:pPr>
      <w:bookmarkStart w:id="544" w:name="chương-522"/>
      <w:bookmarkEnd w:id="544"/>
      <w:r>
        <w:t xml:space="preserve">522. Chương 52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22: Khắc phục hậu quả công việ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Sự giãy chết của La Đĩnh, tự nhiên đã không mang lại khó khăn lớn cho Tần Vô Song, trong nháy mắt Bá Vương Phá Trận Thương đã đâm thẳng vào cổ họng của La Đĩnh. La Đĩnh ngoài sự sợ hãi sắp chết ra, bên trong biểu tình còn có thêm một trạng thái không thể nào tin tưởng nổi.</w:t>
      </w:r>
    </w:p>
    <w:p>
      <w:pPr>
        <w:pStyle w:val="BodyText"/>
      </w:pPr>
      <w:r>
        <w:t xml:space="preserve">Bao Bao một tay nắm lấy thanh đao sợi xích của La Đĩnh, kéo một cái đã túm La Đĩnh từ trong dung nham nóng chảy lôi ra.</w:t>
      </w:r>
    </w:p>
    <w:p>
      <w:pPr>
        <w:pStyle w:val="BodyText"/>
      </w:pPr>
      <w:r>
        <w:t xml:space="preserve">- Lão Đại, La Đĩnh là đệ tử đắc ý của La Thiên Đạo Trường, nhất định có nhiều đồ vật đáng giá. Ta đến lục soát xem.</w:t>
      </w:r>
    </w:p>
    <w:p>
      <w:pPr>
        <w:pStyle w:val="BodyText"/>
      </w:pPr>
      <w:r>
        <w:t xml:space="preserve">Những đồ vật đáng giá trên người La Đĩnh này quả là rất nhiều, ngoài một số phù chú đã sử dụng ra, bất luận là binh khí hay áo giáp của hắn đều là những đồ vật tốt.</w:t>
      </w:r>
    </w:p>
    <w:p>
      <w:pPr>
        <w:pStyle w:val="BodyText"/>
      </w:pPr>
      <w:r>
        <w:t xml:space="preserve">Ngoại trừ những thứ này, vẫn còn có một số lá bùa vẫn chưa sử dụng, làm cho Tần Vô Song cảm thấy đây chính là sự giúp đỡ vô cùng đúng lúc. Trên người tên La Đĩnh này có vô số tinh thạch quý giá, khiến cho số tinh thạch trong tay của Tần Vô Song càng thêm đầy đủ.</w:t>
      </w:r>
    </w:p>
    <w:p>
      <w:pPr>
        <w:pStyle w:val="BodyText"/>
      </w:pPr>
      <w:r>
        <w:t xml:space="preserve">Sau khi vơ vét xong, Bao Bao liếc qua thi thể của La Đĩnh cười tủm tỉm hỏi:</w:t>
      </w:r>
    </w:p>
    <w:p>
      <w:pPr>
        <w:pStyle w:val="BodyText"/>
      </w:pPr>
      <w:r>
        <w:t xml:space="preserve">- Lão Đại, xử lý thi thể hắn thế nào?</w:t>
      </w:r>
    </w:p>
    <w:p>
      <w:pPr>
        <w:pStyle w:val="BodyText"/>
      </w:pPr>
      <w:r>
        <w:t xml:space="preserve">Sau khi tiêu diệt xong La Đĩnh, Tần Vô Song cảm thấy nhẹ nhõm một chút, nhìn thi thể của La Đĩnh thản nhiên nói:</w:t>
      </w:r>
    </w:p>
    <w:p>
      <w:pPr>
        <w:pStyle w:val="BodyText"/>
      </w:pPr>
      <w:r>
        <w:t xml:space="preserve">- Vứt vào trong hồ nham thạch này đi.</w:t>
      </w:r>
    </w:p>
    <w:p>
      <w:pPr>
        <w:pStyle w:val="BodyText"/>
      </w:pPr>
      <w:r>
        <w:t xml:space="preserve">Bao Bao dùng một tay vứt thi thể của La Đĩnh xuống, quay lại nói với Tần Vô Song:</w:t>
      </w:r>
    </w:p>
    <w:p>
      <w:pPr>
        <w:pStyle w:val="BodyText"/>
      </w:pPr>
      <w:r>
        <w:t xml:space="preserve">- Lão Đại, xem ra sau khi chúng ta thất lạc, ngươi lại có duyên kỳ ngộ a?</w:t>
      </w:r>
    </w:p>
    <w:p>
      <w:pPr>
        <w:pStyle w:val="BodyText"/>
      </w:pPr>
      <w:r>
        <w:t xml:space="preserve">Tần Vô Song cũng không giấu diếm, đem chuyện Đệ tứ hoàn Thất Tuyệt Liên Hoàn Trận nói ra. Bao Bao và Cô Đơn nghe xong cảm thấy rất thần kỳ, ít nhiều cũng có chút hối tiếc, bởi vì bọn chúng cũng không được tham gia vào thời khắc quan trọng đó.</w:t>
      </w:r>
    </w:p>
    <w:p>
      <w:pPr>
        <w:pStyle w:val="BodyText"/>
      </w:pPr>
      <w:r>
        <w:t xml:space="preserve">Nhắc tới việc La Đĩnh dùng gian kế hãm hại Tần Vô Song, lừa một số tán tu đi đến các quốc gia nhân loại, Bao Bao và Cô Đơn liền không ngớt tiếng, liên tục nguyền rủa hắn, khinh bỉ nhân phẩm của La Đĩnh đến cực điểm.</w:t>
      </w:r>
    </w:p>
    <w:p>
      <w:pPr>
        <w:pStyle w:val="BodyText"/>
      </w:pPr>
      <w:r>
        <w:t xml:space="preserve">- Lão Đại, cái tên Đại Đạo tôn gì đó thật đáng tức giận, chúng ta nhất định phải chuẩn bị kỹ lưỡng a.</w:t>
      </w:r>
    </w:p>
    <w:p>
      <w:pPr>
        <w:pStyle w:val="BodyText"/>
      </w:pPr>
      <w:r>
        <w:t xml:space="preserve">Khẩu khí tức giận của Đại Đạo tôn của La Thiên Đạo Trường kia, Tần Vô Song hiển nhiên có thể nghe thấy, nhưng một khi Tần Vô Song quyết định giết La Đĩnh, không vì những lời nói đe dọa cách xa ngoài ngàn dặm đó mà bỏ đi ý định báo thù.</w:t>
      </w:r>
    </w:p>
    <w:p>
      <w:pPr>
        <w:pStyle w:val="BodyText"/>
      </w:pPr>
      <w:r>
        <w:t xml:space="preserve">Trên thực tế, từ lúc bị La Thiên Đạo Trường bắt đầu hạ mệnh lệnh đuổi giết, Tần Vô Song nhất thời liền biết được, việc này tuyệt đối không thể dễ dàng bỏ qua được.</w:t>
      </w:r>
    </w:p>
    <w:p>
      <w:pPr>
        <w:pStyle w:val="BodyText"/>
      </w:pPr>
      <w:r>
        <w:t xml:space="preserve">Kết quả cuối cùng tất nhiên là không chết không dừng tay.</w:t>
      </w:r>
    </w:p>
    <w:p>
      <w:pPr>
        <w:pStyle w:val="BodyText"/>
      </w:pPr>
      <w:r>
        <w:t xml:space="preserve">Nếu như Tần Vô Song nương tay hoặc từ bỏ chỉ, kết quả chỉ có thể là cho hắn chết nhanh hơn một chút chứ tuyệt đối không có kết cục khác.</w:t>
      </w:r>
    </w:p>
    <w:p>
      <w:pPr>
        <w:pStyle w:val="BodyText"/>
      </w:pPr>
      <w:r>
        <w:t xml:space="preserve">Tần Vô Song tuyệt đối không muốn ngồi đó mà chờ bị đánh, cho nên tiên hạ thủ vi cường, nhất là tên La Đĩnh làm cho Tần Vô Song vô cùng chán ghét.</w:t>
      </w:r>
    </w:p>
    <w:p>
      <w:pPr>
        <w:pStyle w:val="BodyText"/>
      </w:pPr>
      <w:r>
        <w:t xml:space="preserve">- Bao Bao, cho dù Lão Đại không giết tên La Đĩnh này thì La Thiên Đạo Trường sẽ tha cho hắn sao.</w:t>
      </w:r>
    </w:p>
    <w:p>
      <w:pPr>
        <w:pStyle w:val="BodyText"/>
      </w:pPr>
      <w:r>
        <w:t xml:space="preserve">Cô Đơn thật sự cũng vô cùng thông minh:</w:t>
      </w:r>
    </w:p>
    <w:p>
      <w:pPr>
        <w:pStyle w:val="BodyText"/>
      </w:pPr>
      <w:r>
        <w:t xml:space="preserve">- Điều đó là không thể, La Thiên Đạo Trường sẽ không trừ một thủ đoạn nào để đối phó với Lão Đại đâu, chúng ta không cần khách khí, cho dù không đánh lại được bọn họ cũng phải lôi theo vài tên để làm nệm lót lưng.</w:t>
      </w:r>
    </w:p>
    <w:p>
      <w:pPr>
        <w:pStyle w:val="BodyText"/>
      </w:pPr>
      <w:r>
        <w:t xml:space="preserve">Tần Vô Song thản nhiên nói:</w:t>
      </w:r>
    </w:p>
    <w:p>
      <w:pPr>
        <w:pStyle w:val="BodyText"/>
      </w:pPr>
      <w:r>
        <w:t xml:space="preserve">- Báo thù, chỉ có La Thiên Đạo Trường mới có quyền báo thù chúng ta, còn chúng ta lại không thể đi chủ động đối phó bọn chúng sao?</w:t>
      </w:r>
    </w:p>
    <w:p>
      <w:pPr>
        <w:pStyle w:val="BodyText"/>
      </w:pPr>
      <w:r>
        <w:t xml:space="preserve">Bao Bao và Cô Đơn đều là những con linh thú hung hãn, nghe Tần Vô Song nói như vậy đều sôi sục máu vội hỏi:</w:t>
      </w:r>
    </w:p>
    <w:p>
      <w:pPr>
        <w:pStyle w:val="BodyText"/>
      </w:pPr>
      <w:r>
        <w:t xml:space="preserve">- Định báo thù như thế nào? Lão Đại có chủ ý gì không?</w:t>
      </w:r>
    </w:p>
    <w:p>
      <w:pPr>
        <w:pStyle w:val="BodyText"/>
      </w:pPr>
      <w:r>
        <w:t xml:space="preserve">Tần Vô Song nghĩ một lát, mới nói với Bao Bao và Cô Đơn:</w:t>
      </w:r>
    </w:p>
    <w:p>
      <w:pPr>
        <w:pStyle w:val="BodyText"/>
      </w:pPr>
      <w:r>
        <w:t xml:space="preserve">- Chúng ta đi lên trên rồi hãy nói.</w:t>
      </w:r>
    </w:p>
    <w:p>
      <w:pPr>
        <w:pStyle w:val="BodyText"/>
      </w:pPr>
      <w:r>
        <w:t xml:space="preserve">Bao Bao và Cô Đơn đều mừng rỡ, bọn họ lần này ở đáy cốc tu luyện, nhưng tu vi gia tăng lên cực nhanh, cũng đều đồng thời vượt qua cảnh giới Luyện Hư Cảnh, tiến nhập cảnh giới Hóa Hư Cảnh.</w:t>
      </w:r>
    </w:p>
    <w:p>
      <w:pPr>
        <w:pStyle w:val="BodyText"/>
      </w:pPr>
      <w:r>
        <w:t xml:space="preserve">Cảnh giới Hóa Hư Cảnh này, liền có thể ngự không phi hành. Bao Bao và Cô Đơn cũng chính vì có khả năng ngự không phi hành, nên mới không ngừng mò mẫm, định tìm cấu trúc của đáy cốc này, sau đó tìm cách bay lên khỏi Cuồng Diễm Nhai. Nhưng không ngờ lại cơ duyên trùng hợp, vừa đúng lúc Tần Vô Song đang đuổi giết La Đĩnh đến đây.</w:t>
      </w:r>
    </w:p>
    <w:p>
      <w:pPr>
        <w:pStyle w:val="BodyText"/>
      </w:pPr>
      <w:r>
        <w:t xml:space="preserve">Dưới sự chỉ đạo của Tần Vô Song, ba huynh đệ nương theo dòng nhiệt lưu bên dưới, bay lên đỉnh vách núi, ngược lại còn cảm thấy thoải mái hơn rất nhiều, rất nhanh liền đáp xuống đỉnh núi.</w:t>
      </w:r>
    </w:p>
    <w:p>
      <w:pPr>
        <w:pStyle w:val="BodyText"/>
      </w:pPr>
      <w:r>
        <w:t xml:space="preserve">Ba đầu linh thú Động Hư Cảnh đang ở trên Cuồng Diễm Nhai bảo hộ, chúng nó cũng thử lao xuống, nhưng phát hiện nhiệt độ ở đó rất cao không thể chịu nổi, hơn nữa chúng nó không quen với địa hình ở đây, chỉ có thể đợi ở trên đỉnh Cuồng Diễm Nhai. Đúng lúc gặp Tần Vô Song thành công quay về, mang theo hai đồng bọn mới, bọn chúng rất vui mừng.</w:t>
      </w:r>
    </w:p>
    <w:p>
      <w:pPr>
        <w:pStyle w:val="BodyText"/>
      </w:pPr>
      <w:r>
        <w:t xml:space="preserve">Tần Vô Song nhanh chóng giới thiệu sơ bọn chúng với nhau, đều xuất thân là linh thú, làm quen lẫn nhau rất nhanh, đặc biệt là Bao Bao vô cùng hưng phấn nói:</w:t>
      </w:r>
    </w:p>
    <w:p>
      <w:pPr>
        <w:pStyle w:val="BodyText"/>
      </w:pPr>
      <w:r>
        <w:t xml:space="preserve">- Lão Đại, huynh có ba vị lão huynh này giúp đỡ, về sau làm việc sẽ thuận tiện hơn nhiều.</w:t>
      </w:r>
    </w:p>
    <w:p>
      <w:pPr>
        <w:pStyle w:val="BodyText"/>
      </w:pPr>
      <w:r>
        <w:t xml:space="preserve">Tịnh Đàn Bảo Trư thở hổn ha hổn hển nói:</w:t>
      </w:r>
    </w:p>
    <w:p>
      <w:pPr>
        <w:pStyle w:val="BodyText"/>
      </w:pPr>
      <w:r>
        <w:t xml:space="preserve">- Tiểu hầu nhi, trong số mười hai huynh đệ chúng ta trong Phong ấn Đồ quyển, cũng có một huynh đệ thuộc Hầu Tộc bọn ngươi, chẳng qua tu vi của hắn mạnh hơn ngươi rất nhiều lần.</w:t>
      </w:r>
    </w:p>
    <w:p>
      <w:pPr>
        <w:pStyle w:val="BodyText"/>
      </w:pPr>
      <w:r>
        <w:t xml:space="preserve">Bao Bao không để ý, hắc hắc cười, nói:</w:t>
      </w:r>
    </w:p>
    <w:p>
      <w:pPr>
        <w:pStyle w:val="BodyText"/>
      </w:pPr>
      <w:r>
        <w:t xml:space="preserve">- Ta hãy còn trẻ mà, các ngươi đều là những lão quái tu luyện mấy ngàn năm, ta mới không đến mười tuổi a!</w:t>
      </w:r>
    </w:p>
    <w:p>
      <w:pPr>
        <w:pStyle w:val="BodyText"/>
      </w:pPr>
      <w:r>
        <w:t xml:space="preserve">- Chưa đến mười tuổi sao?</w:t>
      </w:r>
    </w:p>
    <w:p>
      <w:pPr>
        <w:pStyle w:val="BodyText"/>
      </w:pPr>
      <w:r>
        <w:t xml:space="preserve">Khiếu Nhật Thiên Phượng cùng với Độc Giác Thần Mã có chút thể tin nổi, nhìn Bao Bao cảm thấy vô cùng hiếu kỳ.</w:t>
      </w:r>
    </w:p>
    <w:p>
      <w:pPr>
        <w:pStyle w:val="BodyText"/>
      </w:pPr>
      <w:r>
        <w:t xml:space="preserve">Ánh mắt của đám linh thú có thể nói là phi thường cao, có thể nhìn ra được, Tử Điện Phần Diệm Thú cũng là linh thú đã tu luyện mấy ngàn năm. Mà Bao Bao, chúng nó lại nhìn không rõ bao nhiêu tuổi, nghe Bao Bao tự nói mình chưa đến mười tuổi, đều cảm thấy ngạc nhiên.</w:t>
      </w:r>
    </w:p>
    <w:p>
      <w:pPr>
        <w:pStyle w:val="BodyText"/>
      </w:pPr>
      <w:r>
        <w:t xml:space="preserve">Tần Vô Song mỉm cười nói:</w:t>
      </w:r>
    </w:p>
    <w:p>
      <w:pPr>
        <w:pStyle w:val="BodyText"/>
      </w:pPr>
      <w:r>
        <w:t xml:space="preserve">- Bao Bao quả thực chưa đến mười tuổi.</w:t>
      </w:r>
    </w:p>
    <w:p>
      <w:pPr>
        <w:pStyle w:val="BodyText"/>
      </w:pPr>
      <w:r>
        <w:t xml:space="preserve">Một đám đều ồ lên. Mặc dù đám linh thú này đã tu luyện vài nghìn năm, thậm chí trên triệu năm mới bị biến thành Phong ấn Linh thú, nhưng nghe nói Bao Bao chưa đầy mười tuổi đã có được tu vi như vậy, bọn chúng cũng vô cùng khâm phục, tự thẹn không bằng.</w:t>
      </w:r>
    </w:p>
    <w:p>
      <w:pPr>
        <w:pStyle w:val="BodyText"/>
      </w:pPr>
      <w:r>
        <w:t xml:space="preserve">Tịnh Đàn Bảo Trư toàn thân run rẩy nói:</w:t>
      </w:r>
    </w:p>
    <w:p>
      <w:pPr>
        <w:pStyle w:val="BodyText"/>
      </w:pPr>
      <w:r>
        <w:t xml:space="preserve">- Hắc hắc, như vật xem ra, cái vị huynh đệ thuộc Hầu Tộc của chúng ta cũng phải cảm thấy xấu hổ khi đứng trước mặt ngươi a.</w:t>
      </w:r>
    </w:p>
    <w:p>
      <w:pPr>
        <w:pStyle w:val="BodyText"/>
      </w:pPr>
      <w:r>
        <w:t xml:space="preserve">Khiếu Nhật Thiên Phượng khích lệ:</w:t>
      </w:r>
    </w:p>
    <w:p>
      <w:pPr>
        <w:pStyle w:val="BodyText"/>
      </w:pPr>
      <w:r>
        <w:t xml:space="preserve">- Mười tuổi đã luyện tới Hóa Hư Cảnh, tiểu hầu nhi cũng giỏi đấy!</w:t>
      </w:r>
    </w:p>
    <w:p>
      <w:pPr>
        <w:pStyle w:val="BodyText"/>
      </w:pPr>
      <w:r>
        <w:t xml:space="preserve">Tần Vô Song nói:</w:t>
      </w:r>
    </w:p>
    <w:p>
      <w:pPr>
        <w:pStyle w:val="BodyText"/>
      </w:pPr>
      <w:r>
        <w:t xml:space="preserve">- Điều này cũng không có gì phải ngạc nhiên, trên người Bao Bao có huyết thống của Thái cổ Thần vượn. Tính thế nào, thì hắn cũng là hậu duệ của Thần tộc, có thiên phú như vậy cũng không có gì lạ.</w:t>
      </w:r>
    </w:p>
    <w:p>
      <w:pPr>
        <w:pStyle w:val="BodyText"/>
      </w:pPr>
      <w:r>
        <w:t xml:space="preserve">- Thái cổ Thần vượn?</w:t>
      </w:r>
    </w:p>
    <w:p>
      <w:pPr>
        <w:pStyle w:val="BodyText"/>
      </w:pPr>
      <w:r>
        <w:t xml:space="preserve">Lần này, toàn bộ ba đầu linh thú Động Hư Cảnh đều là sợ ngây người, ánh mắt nhìn về phía Bao Bao, rõ ràng là rất ngưỡng mộ.</w:t>
      </w:r>
    </w:p>
    <w:p>
      <w:pPr>
        <w:pStyle w:val="BodyText"/>
      </w:pPr>
      <w:r>
        <w:t xml:space="preserve">Huyết thống Thần tộc, tương đương chính là có huyết thống Thần tộc trong cơ thể, chẳng những cao quý mà tiềm lực khi tu luyện so với những linh thú bình thường tuyệt đối cũng là cao hơn không ít.</w:t>
      </w:r>
    </w:p>
    <w:p>
      <w:pPr>
        <w:pStyle w:val="BodyText"/>
      </w:pPr>
      <w:r>
        <w:t xml:space="preserve">Khó trách còn nhỏ tuổi như vậy đã tu luyện tới Hóa Hư Cảnh, thì ra là có huyết thống của Thái cổ Thần vượn!</w:t>
      </w:r>
    </w:p>
    <w:p>
      <w:pPr>
        <w:pStyle w:val="BodyText"/>
      </w:pPr>
      <w:r>
        <w:t xml:space="preserve">Đám linh thú bên trong Phong ấn Đồ quyển này đều vô cùng ngưỡng mộ Bao Bao, nhất là khi nghĩ tới tiền đồ rộng mở của Bao Bao, lại nghĩ bản thân bọn chúng cả đời cũng không thoát khỏi số mệnh bị phong ấn, trong lòng cũng có chút chua xót.</w:t>
      </w:r>
    </w:p>
    <w:p>
      <w:pPr>
        <w:pStyle w:val="BodyText"/>
      </w:pPr>
      <w:r>
        <w:t xml:space="preserve">Chẳng qua sự phong ấn của bọn chúng lập tức bắt lấy được sự cảm khái trong đầu của bọn hắn, truyền vào bên trong thần thức của Tần Vô Song. Tần Vô Song nhận được tín hiệu đó, mỉm cười nói:</w:t>
      </w:r>
    </w:p>
    <w:p>
      <w:pPr>
        <w:pStyle w:val="BodyText"/>
      </w:pPr>
      <w:r>
        <w:t xml:space="preserve">- Mọi người đều cố gắng, tiền đồ sẽ luôn rộng mở.</w:t>
      </w:r>
    </w:p>
    <w:p>
      <w:pPr>
        <w:pStyle w:val="BodyText"/>
      </w:pPr>
      <w:r>
        <w:t xml:space="preserve">Tịnh Đàn Bảo Trư than thở nói:</w:t>
      </w:r>
    </w:p>
    <w:p>
      <w:pPr>
        <w:pStyle w:val="BodyText"/>
      </w:pPr>
      <w:r>
        <w:t xml:space="preserve">- Chủ nhân, chúng ta là Linh thú Phong ấn, có thể nói không có tiền đồ gì, chúng ta chính là cỗ máy chiến đấu của chủ nhân mà thôi.</w:t>
      </w:r>
    </w:p>
    <w:p>
      <w:pPr>
        <w:pStyle w:val="BodyText"/>
      </w:pPr>
      <w:r>
        <w:t xml:space="preserve">Tần Vô Song nghiêm nghị nói:</w:t>
      </w:r>
    </w:p>
    <w:p>
      <w:pPr>
        <w:pStyle w:val="BodyText"/>
      </w:pPr>
      <w:r>
        <w:t xml:space="preserve">- Đừng lo, ở giai đoạn này, các ngươi là khế ước Linh thú Phong ấn của ta, nhưng trong tương lai tu vi của ta có thể không ngừng tăng lên, đến lúc có đủ thực lực có thể giải khai phong ấn của các ngươi, giúp các ngươi sẽ thoát khỏi số phận đó!</w:t>
      </w:r>
    </w:p>
    <w:p>
      <w:pPr>
        <w:pStyle w:val="BodyText"/>
      </w:pPr>
      <w:r>
        <w:t xml:space="preserve">Ba đầu linh thú Động Hư Cảnh nghe thấy vậy đều rất vui mừng, nhìn Tần Vô Song với ánh mắt không thể nào tin tưởng nổi:</w:t>
      </w:r>
    </w:p>
    <w:p>
      <w:pPr>
        <w:pStyle w:val="BodyText"/>
      </w:pPr>
      <w:r>
        <w:t xml:space="preserve">- Chủ nhân không phải nói cho chúng ta vui vẻ chứ?</w:t>
      </w:r>
    </w:p>
    <w:p>
      <w:pPr>
        <w:pStyle w:val="BodyText"/>
      </w:pPr>
      <w:r>
        <w:t xml:space="preserve">Bao Bao cười rộ lên:</w:t>
      </w:r>
    </w:p>
    <w:p>
      <w:pPr>
        <w:pStyle w:val="BodyText"/>
      </w:pPr>
      <w:r>
        <w:t xml:space="preserve">- Đương nhiên là không phải rồi, Lão Đại nhà ta hòa nhã dễ gần, tuyệt đối không đem các ngươi ra sai bảo giống như nô lệ đâu, nếu Lão Đại tương lai vào được Vô thượng Thần đạo, ta tuyệt đối tin tưởng có thể giúp đỡ các ngươi cởi bỏ phong ấn, trả lại sự tự do cho các ngươi. Đúng vậy không, Cô Đơn?</w:t>
      </w:r>
    </w:p>
    <w:p>
      <w:pPr>
        <w:pStyle w:val="BodyText"/>
      </w:pPr>
      <w:r>
        <w:t xml:space="preserve">Tử Điện Phần Diệm Thú đi theo Tần Vô Song lâu như vậy, đối với tính cách của Tần Vô Song cũng vô cùng quen thuộc, biết Tần Vô Song có tấm lòng nhân hậu, đối với các Khế ước Linh thú cũng rất là tốt, gật đầu nói:</w:t>
      </w:r>
    </w:p>
    <w:p>
      <w:pPr>
        <w:pStyle w:val="BodyText"/>
      </w:pPr>
      <w:r>
        <w:t xml:space="preserve">- Chư vị, kỳ thật ta cũng là Linh thú Phong ấn, chỉ có điều về hình thức có chút điểm không giống với các ngươi mà thôi. Nếu nói trên thế giới còn ai có thể đem lại tự do cho các ngươi, nhất định sẽ chính là Vô Song Lão Đại. Các ngươi chắc cũng là một bộ phận trong trận pháp. Ta cũng vậy. Còn Lão Đại thân là truyền nhân của trận pháp, kế thừa hết thảy những truyền thừa của chủ nhân trước đây của trận pháp, ta tin rằng Lão Đại sẽ là người đứng trên đỉnh của Đại lục Thiên Huyền, nhất định sẽ nắm trong tay tất cả vận mệnh của Đại lục Thiên Huyền!</w:t>
      </w:r>
    </w:p>
    <w:p>
      <w:pPr>
        <w:pStyle w:val="BodyText"/>
      </w:pPr>
      <w:r>
        <w:t xml:space="preserve">Tử Điện Phần Diệm Thú nói những lời này vô cùng kiên quyết, trải qua đại nạn mà không chết, càng khiến cho nó thêm kiên quyết cho rằng Tần Vô Song là bậc kỳ tài ngút trời, trong mơ hồ, nhất định có sự trợ giúp thần kỳ của tạo hóa, nếu không phải là người có phúc phận to lớn, làm sao có thể đạt được quyền thừa kế của bộ trận pháp kia?</w:t>
      </w:r>
    </w:p>
    <w:p>
      <w:pPr>
        <w:pStyle w:val="BodyText"/>
      </w:pPr>
      <w:r>
        <w:t xml:space="preserve">Bao Bao nói thêm:</w:t>
      </w:r>
    </w:p>
    <w:p>
      <w:pPr>
        <w:pStyle w:val="BodyText"/>
      </w:pPr>
      <w:r>
        <w:t xml:space="preserve">- Cô Đơn nói không sai, cái gì mà La Thiên Đạo Trường, cái gì mà Thiên Phạt Sơn Trang, cái gì mà Lôi Đình Tông, tuy rằng hiện tại cái nào cũng là một ngọn núi không thể nào vượt qua. Nhưng sớm hay muộn, chúng nó nhất định sẽ bị Lão Đại dẫm nát dưới chân, trở thành bàn đạp cho Lão Đại hướng thẳng lên đỉnh cao.</w:t>
      </w:r>
    </w:p>
    <w:p>
      <w:pPr>
        <w:pStyle w:val="BodyText"/>
      </w:pPr>
      <w:r>
        <w:t xml:space="preserve">Bao Bao và Cô Đơn ta một lời, ngươi một lời không ngừng tâng bốc, nhưng thật ra bản thân Tần Vô Song lại không có ý nghĩ đó trong đầu, chỉ là bình tĩnh nói:</w:t>
      </w:r>
    </w:p>
    <w:p>
      <w:pPr>
        <w:pStyle w:val="BodyText"/>
      </w:pPr>
      <w:r>
        <w:t xml:space="preserve">- Hiện tại có nói ngàn lời, nói vạn lời vẫn còn quá sớm, La Đĩnh đã chết, sự báo thù của La Thiên Đạo Trường sẽ bộc phát giống như núi lửa phun trào, chúng ta phải chuẩn bị thật tốt.</w:t>
      </w:r>
    </w:p>
    <w:p>
      <w:pPr>
        <w:pStyle w:val="BodyText"/>
      </w:pPr>
      <w:r>
        <w:t xml:space="preserve">- Hắc hắc, Lão Đại, sợ cái gì, ta không tin mấy gã Đạo tôn bọn họ còn có thể đích thân xuất mã.</w:t>
      </w:r>
    </w:p>
    <w:p>
      <w:pPr>
        <w:pStyle w:val="BodyText"/>
      </w:pPr>
      <w:r>
        <w:t xml:space="preserve">Bao Bao rất lạc quan nói:</w:t>
      </w:r>
    </w:p>
    <w:p>
      <w:pPr>
        <w:pStyle w:val="BodyText"/>
      </w:pPr>
      <w:r>
        <w:t xml:space="preserve">- Nếu như đám Đạo tôn bọn họ đích thân ra tay đối phó với chúng ta, La Thiên Đạo Trường kia nhất định sẽ trở thành trò cười hạng nhất ở Hiên Viên Khâu. Lão Đại, nếu như huynh có thể điều động được các vị Đạo tôn của La Thiên Đạo Trường đối phó với huynh, ta tin rằng Tần gia Thiên Đế Sơn, cũng tuyệt đối sẽ không ngồi yên nhắm mắt không can thiệp đâu.</w:t>
      </w:r>
    </w:p>
    <w:p>
      <w:pPr>
        <w:pStyle w:val="BodyText"/>
      </w:pPr>
      <w:r>
        <w:t xml:space="preserve">- Tần gia Thiên Đế Sơn?</w:t>
      </w:r>
    </w:p>
    <w:p>
      <w:pPr>
        <w:pStyle w:val="BodyText"/>
      </w:pPr>
      <w:r>
        <w:t xml:space="preserve">Trong lòng Tần Vô Song nhất thời xao xuyến, nhớ lại hài cốt của tiền bối Tần Thời Tốn vẫn còn chưa nguội lạnh, linh hồn vẫn chưa về tới cố thổ. Nguyện vọng lúc người sắp chết, bất luận thế nào Tần Vô Song nhất định thay Tần Thời Tốn hoàn thành cho được!</w:t>
      </w:r>
    </w:p>
    <w:p>
      <w:pPr>
        <w:pStyle w:val="BodyText"/>
      </w:pPr>
      <w:r>
        <w:t xml:space="preserve">- Mọi người đều nghe rõ cả rồi, chúng ta quay về Bài Sơn Phủ, Thiết Mộc Châu Thành. Ngọc Thố và Yển Thử còn đợi bọn ta ở chỗ đó, sau khi gặp nhau, chúng ta sẽ bàn kế hoạch tiếp theo.</w:t>
      </w:r>
    </w:p>
    <w:p>
      <w:pPr>
        <w:pStyle w:val="BodyText"/>
      </w:pPr>
      <w:r>
        <w:t xml:space="preserve">Lần này Tần Vô Song phục kích những tu luyện giả kia ở Chi Tế Sơn đã thành công tốt đẹp, hiện nay cái tin tức về việc La Đĩnh ra tay hãm hại Tần Vô Song đã lan truyền khắp Hiên Viên Khâu, tự nhiên sau khi bọn tu luyện giả kia biết mình đã mắc mưu, liền dừng lại ý định tiến vào các quốc gia nhân loại.</w:t>
      </w:r>
    </w:p>
    <w:p>
      <w:pPr>
        <w:pStyle w:val="BodyText"/>
      </w:pPr>
      <w:r>
        <w:t xml:space="preserve">Một số tu luyện giả chưa từ bỏ ý định, dưới sự phối hợp diệt sát của Thiềm Cung Ngọc Thố cùng với Thâu Thiên Yển Thử, kẻ thì chết, kẻ thì bị thương, đều biết khó khăn mà quay trở về.</w:t>
      </w:r>
    </w:p>
    <w:p>
      <w:pPr>
        <w:pStyle w:val="BodyText"/>
      </w:pPr>
      <w:r>
        <w:t xml:space="preserve">Sau khi như vậy, đến khi Tần Vô Song quay trở về Thiết Mộc Châu Thành, nơi đây không còn cảnh náo nhiệt như xưa nữa, đám tán tu cũng đều đã rút lui khỏi vùng này.</w:t>
      </w:r>
    </w:p>
    <w:p>
      <w:pPr>
        <w:pStyle w:val="BodyText"/>
      </w:pPr>
      <w:r>
        <w:t xml:space="preserve">Sau khi hội họp, Tần Vô Song quyết định quay trở về các quốc gia nhân loại, đem những hậu quả còn lại giải quyết hết mọi việc, sau đó quay trở về Hiên Viên Khâu chuẩn bị đối phó với La Thiên Đạo Trường.</w:t>
      </w:r>
    </w:p>
    <w:p>
      <w:pPr>
        <w:pStyle w:val="Compact"/>
      </w:pPr>
      <w:r>
        <w:t xml:space="preserve">Ủng hộ chỉ với 1 click và 5s ! (adf.ly/4EmoB)</w:t>
      </w:r>
      <w:r>
        <w:br w:type="textWrapping"/>
      </w:r>
      <w:r>
        <w:br w:type="textWrapping"/>
      </w:r>
    </w:p>
    <w:p>
      <w:pPr>
        <w:pStyle w:val="Heading2"/>
      </w:pPr>
      <w:bookmarkStart w:id="545" w:name="chương-523"/>
      <w:bookmarkEnd w:id="545"/>
      <w:r>
        <w:t xml:space="preserve">523. Chương 52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23: Đại sư điêu khắ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đi một mạch về tới Chi Tế Sơn, Bao Bao trở lại Hầu Vương Sơn dò hỏi, hai bên giao hẹn gặp lai ở Hầu Vương Sơn.</w:t>
      </w:r>
    </w:p>
    <w:p>
      <w:pPr>
        <w:pStyle w:val="BodyText"/>
      </w:pPr>
      <w:r>
        <w:t xml:space="preserve">Tần Vô Song quay lại các quốc gia nhân loại, lần này Tần Vô Song càng cẩn thận hơn, đem người nhà chạy đến Tinh La Điện, chỉ cần có chút phong thanh nào thì lập tức tiến vào Vô Tận Đông Hải.</w:t>
      </w:r>
    </w:p>
    <w:p>
      <w:pPr>
        <w:pStyle w:val="BodyText"/>
      </w:pPr>
      <w:r>
        <w:t xml:space="preserve">Không có Chìa khóa Linh lực mở ra phong ấn đi vào Vô Tận Đông Hải, cho dù là Đại Đạo tôn của La Thiên Đạo Trường có đích thân tìm đến, Tần Vô Song cũng không chút lo lắng.</w:t>
      </w:r>
    </w:p>
    <w:p>
      <w:pPr>
        <w:pStyle w:val="BodyText"/>
      </w:pPr>
      <w:r>
        <w:t xml:space="preserve">Bởi vì cho dù có là Đại Đạo tôn của La Thiên Đạo Trường, cũng tuyệt đối không có khả năng mở ra những cấm chế của Vô Tận Đông Hải.</w:t>
      </w:r>
    </w:p>
    <w:p>
      <w:pPr>
        <w:pStyle w:val="BodyText"/>
      </w:pPr>
      <w:r>
        <w:t xml:space="preserve">Tần Vô Song dàn xếp tốt mọi chuyện, không làm lỡ thời gian, sau khi đến Hầu Vương Sơn cùng Bao Bao tụ họp, lại xuất phát về hướng Hiên Viên Khâu.</w:t>
      </w:r>
    </w:p>
    <w:p>
      <w:pPr>
        <w:pStyle w:val="BodyText"/>
      </w:pPr>
      <w:r>
        <w:t xml:space="preserve">Lần này, bọn Tần Vô Song đã tiếp thu giáo huấn, trên đường đi không tham gia vào bất cứ chuyện thị phi nào, chỉ để lại mình Ứng Long ở lại Hiên Viên Khâu, tại vùng biên cảnh của Chi Tế Sơn thăm dò tình hình, khi có tình hình khẩn cấp lập tức tìm cách thông báo cho Tần Vô Song.</w:t>
      </w:r>
    </w:p>
    <w:p>
      <w:pPr>
        <w:pStyle w:val="BodyText"/>
      </w:pPr>
      <w:r>
        <w:t xml:space="preserve">Mục đích của Tần Vô Song trong chuyến đi lần này chỉ có một, đó là Tổng bộ Tần gia tại Thiên Đế Sơn. Muốn đi Thiên Đế Sơn phải băng qua trăm ngàn dặm lãnh thổ, điều đó đối với Tần Vô Song mà nói, cũng là một thử thách lớn.</w:t>
      </w:r>
    </w:p>
    <w:p>
      <w:pPr>
        <w:pStyle w:val="BodyText"/>
      </w:pPr>
      <w:r>
        <w:t xml:space="preserve">Tần Vô Song việc nghĩa không từ, Tần Thời Tốn trước lúc sắp chết có nhờ Tần Vô Song một việc, giờ phút này Tần Vô Song quyết giúp đỡ Tần Thời Tốn hoàn thành tâm nguyện.</w:t>
      </w:r>
    </w:p>
    <w:p>
      <w:pPr>
        <w:pStyle w:val="BodyText"/>
      </w:pPr>
      <w:r>
        <w:t xml:space="preserve">Con đường phía trước đi qua Hành Sơn phủ, trên đường đi Tần Vô Song không tiến hành giao tế gì cả, nhưng cho dù là như vậy vẫn gặp phải một số chuyện phiền toái, nhưng đều được Tần Vô Song giải quyết một cách khéo léo.</w:t>
      </w:r>
    </w:p>
    <w:p>
      <w:pPr>
        <w:pStyle w:val="BodyText"/>
      </w:pPr>
      <w:r>
        <w:t xml:space="preserve">Chuyện quan trọng nhất trên đường đi chính là tu luyện, trải qua trận chiến với La Đĩnh, Tần Vô Sông đã nhận ra rằng, thực lực của mình và cường giả thực sự vẫn có một sự chênh lệch rất lớn, cần phải nhanh chóng rút bớt khoảng cách đó.</w:t>
      </w:r>
    </w:p>
    <w:p>
      <w:pPr>
        <w:pStyle w:val="BodyText"/>
      </w:pPr>
      <w:r>
        <w:t xml:space="preserve">Vì vậy, ngoại trừ thời gian đi đường ra, mỗi ngày hắn đều tranh thủ tu luyện. Một đường đi được khoảng hơn nửa tháng, mới tới một nơi được gọi là Đan Hà Phủ.</w:t>
      </w:r>
    </w:p>
    <w:p>
      <w:pPr>
        <w:pStyle w:val="BodyText"/>
      </w:pPr>
      <w:r>
        <w:t xml:space="preserve">Đan Hà Phủ này và Bài Sơn Phủ cùng với Hành Sơn Phủ đều có điểm bất đồng, địa phận của Đan Hà Phủ vô cùng rộng lớn, hơn nữa còn có một số thế lực lớn mạnh khác nữa cùng chiếm đóng tại nơi này.</w:t>
      </w:r>
    </w:p>
    <w:p>
      <w:pPr>
        <w:pStyle w:val="BodyText"/>
      </w:pPr>
      <w:r>
        <w:t xml:space="preserve">Trong số đó, cũng có những thế lực nhị lưu có thể so sánh với La Thiên Đạo Trường.</w:t>
      </w:r>
    </w:p>
    <w:p>
      <w:pPr>
        <w:pStyle w:val="BodyText"/>
      </w:pPr>
      <w:r>
        <w:t xml:space="preserve">Sự tồn tại của một số thế lực lớn này chính là nguyên nhân làm cho Đan Hà Phủ có vị trí khá cao ở tại Hiên Viên Khâu, có thể xếp vào trong số mười lăm địa phương đứng đầu.</w:t>
      </w:r>
    </w:p>
    <w:p>
      <w:pPr>
        <w:pStyle w:val="BodyText"/>
      </w:pPr>
      <w:r>
        <w:t xml:space="preserve">Tần Vô Song mang theo Bao Bao và Cô Đơn đi trên đường cái của Đan Hà Phủ, chung quanh là cảnh tượng phồn hoa náo nhiệt, so với Bài Sơn Phủ và Hành Sơn Phủ còn cao hơn một bậc.</w:t>
      </w:r>
    </w:p>
    <w:p>
      <w:pPr>
        <w:pStyle w:val="BodyText"/>
      </w:pPr>
      <w:r>
        <w:t xml:space="preserve">Mục đích của Tần Vô Song trong chuyến đi lần này là muốn bái phỏng một vị đại sư. Ở Đan Hà Phủ, vị đại sư am hiểu nhất trong việc chế tạo các loại phù chú.</w:t>
      </w:r>
    </w:p>
    <w:p>
      <w:pPr>
        <w:pStyle w:val="BodyText"/>
      </w:pPr>
      <w:r>
        <w:t xml:space="preserve">Tần Vô Song lần này đến, chính là muốn nhờ vị đại sư này chế tạo giúp mấy món đồ.</w:t>
      </w:r>
    </w:p>
    <w:p>
      <w:pPr>
        <w:pStyle w:val="BodyText"/>
      </w:pPr>
      <w:r>
        <w:t xml:space="preserve">Đi qua mấy khu phố, càng đi sâu vào lại càng tới gần khu vực hoang vu hẻo lánh, Tần Vô Song cau mày nói:</w:t>
      </w:r>
    </w:p>
    <w:p>
      <w:pPr>
        <w:pStyle w:val="BodyText"/>
      </w:pPr>
      <w:r>
        <w:t xml:space="preserve">- Bản đồ mà Ứng Long vẽ chắc là không sai chứ?</w:t>
      </w:r>
    </w:p>
    <w:p>
      <w:pPr>
        <w:pStyle w:val="BodyText"/>
      </w:pPr>
      <w:r>
        <w:t xml:space="preserve">Bao Bao cười nói:</w:t>
      </w:r>
    </w:p>
    <w:p>
      <w:pPr>
        <w:pStyle w:val="BodyText"/>
      </w:pPr>
      <w:r>
        <w:t xml:space="preserve">- Cho hắn ăn mật gấu hắn cũng không dám.</w:t>
      </w:r>
    </w:p>
    <w:p>
      <w:pPr>
        <w:pStyle w:val="BodyText"/>
      </w:pPr>
      <w:r>
        <w:t xml:space="preserve">Ngẩng đầu lên nhìn, đây là một khu vực giống như một khu nhà ổ chuột hoang tàn, nhiều ngõ hẻm, đi vòng quanh chỗ này làm cho người ta có cảm giác nơi đây rất bẩn thỉu.</w:t>
      </w:r>
    </w:p>
    <w:p>
      <w:pPr>
        <w:pStyle w:val="BodyText"/>
      </w:pPr>
      <w:r>
        <w:t xml:space="preserve">- Nói đến cũng thật kỳ lạ, chẳng lẽ những nhân vật tài giỏi cấp bậc đại sư cũng đều là những người kỳ quái đến thế sao? Vị Lỗ Tiên Lâu đại sư này lẽ nào lại thích ở nơi hoang vu hẻo lánh như thế này?</w:t>
      </w:r>
    </w:p>
    <w:p>
      <w:pPr>
        <w:pStyle w:val="BodyText"/>
      </w:pPr>
      <w:r>
        <w:t xml:space="preserve">Hóa ra, vị đại sư chế tạo ra phù chú mà Tần Vô Song muốn đi thăm này có tên là Lỗ Tiên Lâu, rất có tiếng tăm ở Hiên Viên Khâu.</w:t>
      </w:r>
    </w:p>
    <w:p>
      <w:pPr>
        <w:pStyle w:val="BodyText"/>
      </w:pPr>
      <w:r>
        <w:t xml:space="preserve">Loại phù chú mà ông ta chế tạo ra tuyệt đối đạt tiêu chuẩn cao nhất. Ở Hiên Viên Khâu, những người mỗi ngày cầu xin ông ta chế tạo phù chú, có thể nói là đếm hoài không hết. Nhưng mà vị đại sư này chế tạo phù chú, cũng không phải ai cũng cấp cho.</w:t>
      </w:r>
    </w:p>
    <w:p>
      <w:pPr>
        <w:pStyle w:val="BodyText"/>
      </w:pPr>
      <w:r>
        <w:t xml:space="preserve">Ông ta có ba loại người không tiếp:</w:t>
      </w:r>
    </w:p>
    <w:p>
      <w:pPr>
        <w:pStyle w:val="BodyText"/>
      </w:pPr>
      <w:r>
        <w:t xml:space="preserve">Thứ nhất, không tiếp người không thuận mắt.</w:t>
      </w:r>
    </w:p>
    <w:p>
      <w:pPr>
        <w:pStyle w:val="BodyText"/>
      </w:pPr>
      <w:r>
        <w:t xml:space="preserve">Thứ hai, không tiếp người có tai tiếng xấu.</w:t>
      </w:r>
    </w:p>
    <w:p>
      <w:pPr>
        <w:pStyle w:val="BodyText"/>
      </w:pPr>
      <w:r>
        <w:t xml:space="preserve">Cuối cùng, cũng là điều thực tế nhất, không tiếp người không có khả năng trả tiền.</w:t>
      </w:r>
    </w:p>
    <w:p>
      <w:pPr>
        <w:pStyle w:val="BodyText"/>
      </w:pPr>
      <w:r>
        <w:t xml:space="preserve">Hai điều kiện sau cũng được, nhưng cái điều kiện thứ nhất thì ai cũng không thể nào hiểu nổi, xem ai không vừa mắt kỳ thực cũng chỉ là cảm xúc nhất thời mà thôi.</w:t>
      </w:r>
    </w:p>
    <w:p>
      <w:pPr>
        <w:pStyle w:val="BodyText"/>
      </w:pPr>
      <w:r>
        <w:t xml:space="preserve">Đi được một lúc, Bao Bao sáng mắt nên chỉ thoáng một cái đã nhìn thấy bên trong một cái ngõ nhỏ có một chiêu bài không chút bắt mắt, trên mặt có viết một chữ “Lỗ” rất đơn điệu.</w:t>
      </w:r>
    </w:p>
    <w:p>
      <w:pPr>
        <w:pStyle w:val="BodyText"/>
      </w:pPr>
      <w:r>
        <w:t xml:space="preserve">- Đừng nói là nơi này chứ!</w:t>
      </w:r>
    </w:p>
    <w:p>
      <w:pPr>
        <w:pStyle w:val="BodyText"/>
      </w:pPr>
      <w:r>
        <w:t xml:space="preserve">Bao Bao quả thật không dám tin vào mắt mình:</w:t>
      </w:r>
    </w:p>
    <w:p>
      <w:pPr>
        <w:pStyle w:val="BodyText"/>
      </w:pPr>
      <w:r>
        <w:t xml:space="preserve">- Không phải nói rằng nơi này không tốt, chỉ có điều hình như vị đại sư có chút hơi quá cô đơn rồi. Một người nổi tiếng như ông ta, lại chịu ở một mảnh địa phương này mà chấp nhận tịch mịch, quả thật khiến người ta không tin tưởng nổi.</w:t>
      </w:r>
    </w:p>
    <w:p>
      <w:pPr>
        <w:pStyle w:val="BodyText"/>
      </w:pPr>
      <w:r>
        <w:t xml:space="preserve">Tần Vô Song cũng không cảm thấy quá mức ngạc nhiên, trên thực tế, ở kiếp trước của Tần Vô Song cũng có khá nhiều cổ nhân thích sống cuộc sống ẩn dật, chịu sự cô đơn.</w:t>
      </w:r>
    </w:p>
    <w:p>
      <w:pPr>
        <w:pStyle w:val="BodyText"/>
      </w:pPr>
      <w:r>
        <w:t xml:space="preserve">Có lẽ vị Lỗ Tiên Lâu đại sư này đúng là người không ham danh lợi.</w:t>
      </w:r>
    </w:p>
    <w:p>
      <w:pPr>
        <w:pStyle w:val="BodyText"/>
      </w:pPr>
      <w:r>
        <w:t xml:space="preserve">- Bao Bao, đây có thể là một nhân tài có ý chí và cảnh giới cấp bậc đại sư, nếu là người không chịu nổi sự cô đơn thì không thể nào trở thành đại sư được. Đại sư không phải dựa vào sự tâng bốc mà phải dựa vào thực lực của bản thân. Mặc dù việc chế tạo ra loại phù chú này, những người khác cũng có thể làm được, nhưng bất kỳ một môn nghệ thuật nào đều quý ở chỗ sự tận tình của người làm ra nó. Bao Bao, chúng ta đi xem qua, trước mặt một đại sư chân chính không thể thất lễ.</w:t>
      </w:r>
    </w:p>
    <w:p>
      <w:pPr>
        <w:pStyle w:val="BodyText"/>
      </w:pPr>
      <w:r>
        <w:t xml:space="preserve">Lần này Tần Vô Song đến đây kỳ thực chính là muốn nhờ cậy chế tạo ra một loại công cụ vô cùng thực dụng, thứ đồ vật này chính là sau khi hắn nhìn thấy La Đĩnh sử dụng, mới nảy sinh ý định muốn dùng.</w:t>
      </w:r>
    </w:p>
    <w:p>
      <w:pPr>
        <w:pStyle w:val="BodyText"/>
      </w:pPr>
      <w:r>
        <w:t xml:space="preserve">La Đĩnh sử dụng Ngọc bài Truyền thức, có thể ở ngoài khoảng cách trăm ngàn dặm để trao đổi với Đại Đạo tôn La Thông Thiên của La Thiên Đạo Trường. Điều này chứng tỏ Ngọc bài Truyền thức rất có tác dụng.</w:t>
      </w:r>
    </w:p>
    <w:p>
      <w:pPr>
        <w:pStyle w:val="BodyText"/>
      </w:pPr>
      <w:r>
        <w:t xml:space="preserve">Tần Vô Song biết, thứ đồ vật này vô cùng quan trọng. Lúc còn ở các quốc gia nhân loại, hắn chưa từng thấy một đồ vật nào như vậy, hơn nữa phí tổn để chế tạo ra loại đồ vật này, các quốc gia nhân loại tuyệt đối không thể chịu nổi.</w:t>
      </w:r>
    </w:p>
    <w:p>
      <w:pPr>
        <w:pStyle w:val="BodyText"/>
      </w:pPr>
      <w:r>
        <w:t xml:space="preserve">Trong lúc suy nghĩ thì mọi người đã đi tới trước một cái cửa hàng. Cái cửa hàng này không lớn, nằm ngay cạnh một con đường nhỏ, được xây dựng bằng loại đá tảng.</w:t>
      </w:r>
    </w:p>
    <w:p>
      <w:pPr>
        <w:pStyle w:val="BodyText"/>
      </w:pPr>
      <w:r>
        <w:t xml:space="preserve">Một gã thanh niên trẻ tuổi ăn mặc theo phong cách đệ tử học việc, đang đứng ở trước gian hàng trên tay cầm một con dao, điêu khắc lên một tảng đá, mỗi một nét đều rất chuyên tâm và nghiêm túc.</w:t>
      </w:r>
    </w:p>
    <w:p>
      <w:pPr>
        <w:pStyle w:val="BodyText"/>
      </w:pPr>
      <w:r>
        <w:t xml:space="preserve">Tần Vô Song thấy hắn rất nhập tâm điêu khắc, ngược lại cũng không có ý quấy rầy, liền ngăn cản sự lỗ mãng của Bao Bao và Cô Đơn, lặng lẽ đứng một bên, thưởng thức kiệt tác của gã thanh niên này.</w:t>
      </w:r>
    </w:p>
    <w:p>
      <w:pPr>
        <w:pStyle w:val="BodyText"/>
      </w:pPr>
      <w:r>
        <w:t xml:space="preserve">Mặc dù Tần Vô Song không hiểu về điêu khắc, nhưng cũng có chút hiểu biết, Tần Vô Song ở kiếp trước cũng để từng xem qua nhiều tác phẩm nổi tiếng của các đại danh sư các thời đại, bao gồm các tác phẩm nghệ thuật điêu khắc, bởi vậy sự đánh giá về các tác phẩm nghệ thuật của hắn mặc dù không chuyên nghiệp, nhưng trực giác vẫn có chút kinh nghiệm.</w:t>
      </w:r>
    </w:p>
    <w:p>
      <w:pPr>
        <w:pStyle w:val="BodyText"/>
      </w:pPr>
      <w:r>
        <w:t xml:space="preserve">Nhìn thấy những đường nét của tác phẩm điêu khắc này làm cho người ta trong lòng có cảm giác thư thái, nhàn nhã, tác phẩm có thể làm Tần Vô Song có cảm giác này, hiển nhiên cũng không phải là phàm vật.</w:t>
      </w:r>
    </w:p>
    <w:p>
      <w:pPr>
        <w:pStyle w:val="BodyText"/>
      </w:pPr>
      <w:r>
        <w:t xml:space="preserve">Tần Vô Song đứng bên cạnh, kiên nhẫn đứng xem. Gã thanh niên này đang điêu khắc ánh mắt của bức tượng. Ánh mắt là cửa sổ của tâm hồn, nếu điêu khắc được cái thần bên trong của đôi mắt, thì toàn bộ bức tượng lập tức trở nên sinh động y như thật, tạo ra sự hấp hẫn làm người ta mê mẩn.</w:t>
      </w:r>
    </w:p>
    <w:p>
      <w:pPr>
        <w:pStyle w:val="BodyText"/>
      </w:pPr>
      <w:r>
        <w:t xml:space="preserve">Gã thanh niên đó cau mày suy nghĩ, rõ ràng là đang do dự không biết nên phải bắt đầu như thế nào.</w:t>
      </w:r>
    </w:p>
    <w:p>
      <w:pPr>
        <w:pStyle w:val="BodyText"/>
      </w:pPr>
      <w:r>
        <w:t xml:space="preserve">Bỗng nhiên hắn quay đầu lại, nhìn thấy ánh mắt Tần Vô Song đang chăm chú nhìn hắn, tức thì giống như thông suốt điều gì đó, đột nhiên vỗ tay một cái cười to nói:</w:t>
      </w:r>
    </w:p>
    <w:p>
      <w:pPr>
        <w:pStyle w:val="BodyText"/>
      </w:pPr>
      <w:r>
        <w:t xml:space="preserve">- Có rồi!</w:t>
      </w:r>
    </w:p>
    <w:p>
      <w:pPr>
        <w:pStyle w:val="BodyText"/>
      </w:pPr>
      <w:r>
        <w:t xml:space="preserve">Cầm lấy cái đao điêu khắc, bắt đầu tiếp tục công việc điêu khắc. Chỉ vài đường nét cơ bản, một đôi mắt sáng ngời có thần nhất thời được sinh ra.</w:t>
      </w:r>
    </w:p>
    <w:p>
      <w:pPr>
        <w:pStyle w:val="BodyText"/>
      </w:pPr>
      <w:r>
        <w:t xml:space="preserve">Bao Bao và Cô Đơn đều vô cùng ngạc nhiên:</w:t>
      </w:r>
    </w:p>
    <w:p>
      <w:pPr>
        <w:pStyle w:val="BodyText"/>
      </w:pPr>
      <w:r>
        <w:t xml:space="preserve">- Này… ánh mắt này, Lão Đại, ánh mắt này sao quen quá.</w:t>
      </w:r>
    </w:p>
    <w:p>
      <w:pPr>
        <w:pStyle w:val="BodyText"/>
      </w:pPr>
      <w:r>
        <w:t xml:space="preserve">Cả hai nhìn vào bức tượng một cách khó tin, lại nhìn về phía Tần Vô Song, thất thanh nói:</w:t>
      </w:r>
    </w:p>
    <w:p>
      <w:pPr>
        <w:pStyle w:val="BodyText"/>
      </w:pPr>
      <w:r>
        <w:t xml:space="preserve">- Lão Đại, đó chính là huynh?</w:t>
      </w:r>
    </w:p>
    <w:p>
      <w:pPr>
        <w:pStyle w:val="BodyText"/>
      </w:pPr>
      <w:r>
        <w:t xml:space="preserve">Gã thanh niên này chỉ trong lúc nhất thời, đã nháy mắt hoàn toàn đem ánh mắt của Tần Vô Song bắt lại, linh quang lóe lên, chỉ khẽ đẽo gọt hai ba cái, đã liền phác thảo đôi mắt của Tần Vô Song lên trên pho tượng, tạo nên một lên một hình tượng sống động. Chẳng trách Bao Bao và Cô Đơn kinh ngạc đến như vậy.</w:t>
      </w:r>
    </w:p>
    <w:p>
      <w:pPr>
        <w:pStyle w:val="BodyText"/>
      </w:pPr>
      <w:r>
        <w:t xml:space="preserve">Tần Vô Song cũng cảm thấy khó mà tin nổi, loại kỹ năng này quả thực đã vượt qua sự tưởng tượng của hắn, trên thế gian khó mà có một nghệ nhân điêu khắc tinh xảo như vậy, thế nhưng lại có được năng lực chạm khắc tinh tế vô cùng, quả là sinh động đến mức làm cho Tần Vô Song cảm khái không thôi.</w:t>
      </w:r>
    </w:p>
    <w:p>
      <w:pPr>
        <w:pStyle w:val="BodyText"/>
      </w:pPr>
      <w:r>
        <w:t xml:space="preserve">Tần Vô Song nhìn vào mắt của bức tượng, dường như nảy sinh một sự đồng cảm sâu sắc.</w:t>
      </w:r>
    </w:p>
    <w:p>
      <w:pPr>
        <w:pStyle w:val="BodyText"/>
      </w:pPr>
      <w:r>
        <w:t xml:space="preserve">- Thật thần kỳ, đây quả là một kiệt tác, quả là một cao thủ trong nhân gian! Một cao thủ thực sự mai danh ẩn tích. Vị nhân huynh này còn trẻ tuổi mà đã đạt trình độ cao siêu như vậy, lẽ nào là học trò của Lỗ đại sư.</w:t>
      </w:r>
    </w:p>
    <w:p>
      <w:pPr>
        <w:pStyle w:val="BodyText"/>
      </w:pPr>
      <w:r>
        <w:t xml:space="preserve">- Lỗ đại sư?</w:t>
      </w:r>
    </w:p>
    <w:p>
      <w:pPr>
        <w:pStyle w:val="BodyText"/>
      </w:pPr>
      <w:r>
        <w:t xml:space="preserve">Gã thanh niên này vẻ mặt khó hiểu hỏi:</w:t>
      </w:r>
    </w:p>
    <w:p>
      <w:pPr>
        <w:pStyle w:val="BodyText"/>
      </w:pPr>
      <w:r>
        <w:t xml:space="preserve">- Đó là ai?</w:t>
      </w:r>
    </w:p>
    <w:p>
      <w:pPr>
        <w:pStyle w:val="BodyText"/>
      </w:pPr>
      <w:r>
        <w:t xml:space="preserve">Tần Vô Song và Bao Bao nhìn nhau. Ở trên bảng hiệu rõ ràng có viết chữ “Lỗ”, vì sao gã thanh niên này lại hỏi như vậy? Lẽ nào gã thanh niên này và chủ nhân nơi đây không có quan hệ gì sao?</w:t>
      </w:r>
    </w:p>
    <w:p>
      <w:pPr>
        <w:pStyle w:val="BodyText"/>
      </w:pPr>
      <w:r>
        <w:t xml:space="preserve">Nhưng nếu nói là không có quan hệ gì thì tại sao hắn lại ở trước cửa nhà của Lỗ đại sư mà điêu khắc, hơn nữa bộ dáng cũng hoàn toàn không xem mình là người lạ.</w:t>
      </w:r>
    </w:p>
    <w:p>
      <w:pPr>
        <w:pStyle w:val="BodyText"/>
      </w:pPr>
      <w:r>
        <w:t xml:space="preserve">- Chẳng lẽ nơi này không phải là phủ đệ của Lỗ Tiên Lâu đại sư?</w:t>
      </w:r>
    </w:p>
    <w:p>
      <w:pPr>
        <w:pStyle w:val="BodyText"/>
      </w:pPr>
      <w:r>
        <w:t xml:space="preserve">Gã thanh niên đó nhíu mày:</w:t>
      </w:r>
    </w:p>
    <w:p>
      <w:pPr>
        <w:pStyle w:val="BodyText"/>
      </w:pPr>
      <w:r>
        <w:t xml:space="preserve">- Các người tìm Lỗ Tiên Lâu, vậy thì đã đến đúng chỗ! Còn tìm Lỗ đại sư gì đó, ở nơi này không có.</w:t>
      </w:r>
    </w:p>
    <w:p>
      <w:pPr>
        <w:pStyle w:val="BodyText"/>
      </w:pPr>
      <w:r>
        <w:t xml:space="preserve">- Đúng, đúng, người chúng ta cần tìm là Lỗ Tiên Lâu, tiểu huynh đệ, Lỗ Tiên Lâu có phải là trưởng bối của ngươi hay là sư phụ, sư tổ, hay là gì đó của ngươi?</w:t>
      </w:r>
    </w:p>
    <w:p>
      <w:pPr>
        <w:pStyle w:val="BodyText"/>
      </w:pPr>
      <w:r>
        <w:t xml:space="preserve">Bao Bao liên tiếp đưa ra câu hỏi.</w:t>
      </w:r>
    </w:p>
    <w:p>
      <w:pPr>
        <w:pStyle w:val="BodyText"/>
      </w:pPr>
      <w:r>
        <w:t xml:space="preserve">Gã thanh niên quay lại hỏi một cách trào phúng:</w:t>
      </w:r>
    </w:p>
    <w:p>
      <w:pPr>
        <w:pStyle w:val="BodyText"/>
      </w:pPr>
      <w:r>
        <w:t xml:space="preserve">- Các người quen biết với Lỗ Tiên Lâu?</w:t>
      </w:r>
    </w:p>
    <w:p>
      <w:pPr>
        <w:pStyle w:val="BodyText"/>
      </w:pPr>
      <w:r>
        <w:t xml:space="preserve">- Đương nhiên là không biết rồi, chúng ta đến đây chính là muốn bái kiến Lỗ đại sư.</w:t>
      </w:r>
    </w:p>
    <w:p>
      <w:pPr>
        <w:pStyle w:val="BodyText"/>
      </w:pPr>
      <w:r>
        <w:t xml:space="preserve">Gã thanh niên kia hỏi:</w:t>
      </w:r>
    </w:p>
    <w:p>
      <w:pPr>
        <w:pStyle w:val="BodyText"/>
      </w:pPr>
      <w:r>
        <w:t xml:space="preserve">- Các người không quen Lỗ Tiên Lâu làm sao biết được hắn béo hay gầy, già hay trẻ? Làm sao lại cho rằng ta là con cháu hay đồ đệ của Lỗ Tiên Lâu?</w:t>
      </w:r>
    </w:p>
    <w:p>
      <w:pPr>
        <w:pStyle w:val="BodyText"/>
      </w:pPr>
      <w:r>
        <w:t xml:space="preserve">Bao Bao mỉm cười và nói:</w:t>
      </w:r>
    </w:p>
    <w:p>
      <w:pPr>
        <w:pStyle w:val="BodyText"/>
      </w:pPr>
      <w:r>
        <w:t xml:space="preserve">- Nhưng ngươi nói thế nào cũng không thể là tổ tiên của ông ta.</w:t>
      </w:r>
    </w:p>
    <w:p>
      <w:pPr>
        <w:pStyle w:val="BodyText"/>
      </w:pPr>
      <w:r>
        <w:t xml:space="preserve">Gã thanh niên này tặng cho Bao Bao một ánh mắt xem thường:</w:t>
      </w:r>
    </w:p>
    <w:p>
      <w:pPr>
        <w:pStyle w:val="BodyText"/>
      </w:pPr>
      <w:r>
        <w:t xml:space="preserve">- Ta chính là Lỗ Tiên Lâu!</w:t>
      </w:r>
    </w:p>
    <w:p>
      <w:pPr>
        <w:pStyle w:val="BodyText"/>
      </w:pPr>
      <w:r>
        <w:t xml:space="preserve">Lời nói vừa rồi đừng nói là Bao Bao, Cô Đơn ngay cả Tần Vô Song cũng cảm thấy vô cùng sửng sốt. Gã thanh niên này là Lỗ Tiên Lâu sao?</w:t>
      </w:r>
    </w:p>
    <w:p>
      <w:pPr>
        <w:pStyle w:val="BodyText"/>
      </w:pPr>
      <w:r>
        <w:t xml:space="preserve">Tần Vô Song ngây người một lát, lúc này mới giật mình tỉnh lại:</w:t>
      </w:r>
    </w:p>
    <w:p>
      <w:pPr>
        <w:pStyle w:val="BodyText"/>
      </w:pPr>
      <w:r>
        <w:t xml:space="preserve">- Thì ra các hạ chính là Lỗ Tiên Lâu đại sư, tôi còn tưởng rằng các hạ là con cháu hay đồ đệ của Lỗ Tiên Lâu đại sư, vốn cứ nghĩ rằng danh sư xuất cao đồ. Bây giờ, xem ra cũng không phải, danh tác của đại sư, quả là kiệt tác hiếm thấy.</w:t>
      </w:r>
    </w:p>
    <w:p>
      <w:pPr>
        <w:pStyle w:val="BodyText"/>
      </w:pPr>
      <w:r>
        <w:t xml:space="preserve">Lỗ Tiên Lâu cười ha hả, cũng không thèm để ý đến những lời tâng bốc của Tần Vô Song, ôm luôn bức tượng bước vào trong nhà.</w:t>
      </w:r>
    </w:p>
    <w:p>
      <w:pPr>
        <w:pStyle w:val="BodyText"/>
      </w:pPr>
      <w:r>
        <w:t xml:space="preserve">- Được rồi, nói đi, đến tìm ta làm gì, có biết ta có ba loại người không tiếp không?</w:t>
      </w:r>
    </w:p>
    <w:p>
      <w:pPr>
        <w:pStyle w:val="BodyText"/>
      </w:pPr>
      <w:r>
        <w:t xml:space="preserve">- Biết, tất nhiên là biết chứ.</w:t>
      </w:r>
    </w:p>
    <w:p>
      <w:pPr>
        <w:pStyle w:val="BodyText"/>
      </w:pPr>
      <w:r>
        <w:t xml:space="preserve">Bao Bao tiếp lời nói:</w:t>
      </w:r>
    </w:p>
    <w:p>
      <w:pPr>
        <w:pStyle w:val="BodyText"/>
      </w:pPr>
      <w:r>
        <w:t xml:space="preserve">- Ngươi không tiếp người không vừa mắt, không tiếp người có tai tiếng xấu, không tiếp người không có khả năng trả tiền, tôi nói không sai chứ.</w:t>
      </w:r>
    </w:p>
    <w:p>
      <w:pPr>
        <w:pStyle w:val="BodyText"/>
      </w:pPr>
      <w:r>
        <w:t xml:space="preserve">- Đúng vậy.</w:t>
      </w:r>
    </w:p>
    <w:p>
      <w:pPr>
        <w:pStyle w:val="BodyText"/>
      </w:pPr>
      <w:r>
        <w:t xml:space="preserve">Lỗ Tiên Lâu thản nhiên nói:</w:t>
      </w:r>
    </w:p>
    <w:p>
      <w:pPr>
        <w:pStyle w:val="BodyText"/>
      </w:pPr>
      <w:r>
        <w:t xml:space="preserve">- Ngươi đến nơi đây, cũng không làm gián đoạn công việc của ta, ta lần đầu tiên nhìn thấy đôi mắt đã cho vào tác phẩm của ta, tất nhiên không phải là người ta không xem vừa mắt. Cửa thứ nhất các người thông qua. Được rồi, tiếp theo các ngươi qua đây nói cho ta biết, các ngươi từ đâu đến, thân phận thế nào, sau đó phải chứng minh được các ngươi trả được tiền theo yêu cầu của ta.</w:t>
      </w:r>
    </w:p>
    <w:p>
      <w:pPr>
        <w:pStyle w:val="Compact"/>
      </w:pPr>
      <w:r>
        <w:t xml:space="preserve">Ủng hộ chỉ với 1 click và 5s ! (adf.ly/4EmoB)</w:t>
      </w:r>
      <w:r>
        <w:br w:type="textWrapping"/>
      </w:r>
      <w:r>
        <w:br w:type="textWrapping"/>
      </w:r>
    </w:p>
    <w:p>
      <w:pPr>
        <w:pStyle w:val="Heading2"/>
      </w:pPr>
      <w:bookmarkStart w:id="546" w:name="chương-524"/>
      <w:bookmarkEnd w:id="546"/>
      <w:r>
        <w:t xml:space="preserve">524. Chương 52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24: Đan Hà Phủ.</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Bảo Tần Vô Song phải nói ra thân phận của mình, đây là điều có chút khó khăn. Tần Vô Song trước giờ vẫn luôn mai danh ẩn tích, cũng không nghĩ tới, đến nơi này lại phải tiết lộ thân phận của mình.</w:t>
      </w:r>
    </w:p>
    <w:p>
      <w:pPr>
        <w:pStyle w:val="BodyText"/>
      </w:pPr>
      <w:r>
        <w:t xml:space="preserve">Lỗ Tiên Lâu nhìn Tần Vô Song mỉm cười không nói gì, cũng không quan tâm, nhìn bức tượng kia, thản nhiên nói:</w:t>
      </w:r>
    </w:p>
    <w:p>
      <w:pPr>
        <w:pStyle w:val="BodyText"/>
      </w:pPr>
      <w:r>
        <w:t xml:space="preserve">- Ta nhìn người chỉ nhìn ánh mắt, ánh mắt này xem ra ngươi không phải là người cùng hung cực ác.</w:t>
      </w:r>
    </w:p>
    <w:p>
      <w:pPr>
        <w:pStyle w:val="BodyText"/>
      </w:pPr>
      <w:r>
        <w:t xml:space="preserve">Tần Vô Song thở phào nhẹ nhõm, Bao Bao cười nói:</w:t>
      </w:r>
    </w:p>
    <w:p>
      <w:pPr>
        <w:pStyle w:val="BodyText"/>
      </w:pPr>
      <w:r>
        <w:t xml:space="preserve">- Lão Đại chúng ta mặc dù cũng đã từng giết người, nhưng những người mà hắn giết, đều là kẻ đáng chết, hơn nữa…</w:t>
      </w:r>
    </w:p>
    <w:p>
      <w:pPr>
        <w:pStyle w:val="BodyText"/>
      </w:pPr>
      <w:r>
        <w:t xml:space="preserve">Lỗ Tiên Lâu giơ tay, ngăn cản lời giải thích của Bao Bao.</w:t>
      </w:r>
    </w:p>
    <w:p>
      <w:pPr>
        <w:pStyle w:val="BodyText"/>
      </w:pPr>
      <w:r>
        <w:t xml:space="preserve">- Ta chỉ tin tưởng vào sự phán đoán của bản thân.</w:t>
      </w:r>
    </w:p>
    <w:p>
      <w:pPr>
        <w:pStyle w:val="BodyText"/>
      </w:pPr>
      <w:r>
        <w:t xml:space="preserve">Khẩu khí của Lỗ Tiên Lâu làm cho mọi người cảm thấy không dễ gần, thế nhưng loại tính cách này cũng không làm Tần Vô Song cảm thấy có ác cảm.</w:t>
      </w:r>
    </w:p>
    <w:p>
      <w:pPr>
        <w:pStyle w:val="BodyText"/>
      </w:pPr>
      <w:r>
        <w:t xml:space="preserve">Bởi vì Tần Vô Song biết, loại người như Lỗ Tiên Lâu này, chính là loại tính cách lãnh đạm như thế, thật sự không phải là người có ác ý, hoặc là kẻ ác trời sinh.</w:t>
      </w:r>
    </w:p>
    <w:p>
      <w:pPr>
        <w:pStyle w:val="BodyText"/>
      </w:pPr>
      <w:r>
        <w:t xml:space="preserve">Lỗ Tiên Lâu nói:</w:t>
      </w:r>
    </w:p>
    <w:p>
      <w:pPr>
        <w:pStyle w:val="BodyText"/>
      </w:pPr>
      <w:r>
        <w:t xml:space="preserve">- Nói đi, muốn ta chế tạo loại phù chú gì?</w:t>
      </w:r>
    </w:p>
    <w:p>
      <w:pPr>
        <w:pStyle w:val="BodyText"/>
      </w:pPr>
      <w:r>
        <w:t xml:space="preserve">Tần Vô Song thẳng thắn nói:</w:t>
      </w:r>
    </w:p>
    <w:p>
      <w:pPr>
        <w:pStyle w:val="BodyText"/>
      </w:pPr>
      <w:r>
        <w:t xml:space="preserve">- Lỗ đại sư, tôi muốn nhờ tiên sinh luyện chế vài tấm Truyền Thức Phù.</w:t>
      </w:r>
    </w:p>
    <w:p>
      <w:pPr>
        <w:pStyle w:val="BodyText"/>
      </w:pPr>
      <w:r>
        <w:t xml:space="preserve">Tần Vô Song cũng thẳn thắn nói ra, hắn biết Lỗ Tiên Lâu này thích thẳng thắn.</w:t>
      </w:r>
    </w:p>
    <w:p>
      <w:pPr>
        <w:pStyle w:val="BodyText"/>
      </w:pPr>
      <w:r>
        <w:t xml:space="preserve">Lỗ Tiên Lâu hơi nhíu mày nói:</w:t>
      </w:r>
    </w:p>
    <w:p>
      <w:pPr>
        <w:pStyle w:val="BodyText"/>
      </w:pPr>
      <w:r>
        <w:t xml:space="preserve">- Làm Truyền Thức Phù ư? Truyền Thức Phù mặc dù rất quý hiếm, nhưng chỉ cần có nguyên liệu, cũng không khó luyện chế. Những người đến đây yêu cầu luyện chế phù chú, phần lớn là muốn làm những loại bùa chú chiến đấu uy lực biến thái, trình tự vô cùng phức tạp, mỗi một bước đều phải nghiên cứu kỹ lưỡng, thậm chí phải hao tâm tổn trí.</w:t>
      </w:r>
    </w:p>
    <w:p>
      <w:pPr>
        <w:pStyle w:val="BodyText"/>
      </w:pPr>
      <w:r>
        <w:t xml:space="preserve">Bao Bao ngần ngại hỏi:</w:t>
      </w:r>
    </w:p>
    <w:p>
      <w:pPr>
        <w:pStyle w:val="BodyText"/>
      </w:pPr>
      <w:r>
        <w:t xml:space="preserve">- Lỗ đại sư, chuyện này có khó khăn sao?</w:t>
      </w:r>
    </w:p>
    <w:p>
      <w:pPr>
        <w:pStyle w:val="BodyText"/>
      </w:pPr>
      <w:r>
        <w:t xml:space="preserve">Lỗ Tiên Lâu bật cười hoạt kê:</w:t>
      </w:r>
    </w:p>
    <w:p>
      <w:pPr>
        <w:pStyle w:val="BodyText"/>
      </w:pPr>
      <w:r>
        <w:t xml:space="preserve">- Ta chỉ thấy kỳ quái, yêu cầu của các ngươi quá thấp, các ngươi thực sự chỉ muốn loại đồ vật này thôi sao?</w:t>
      </w:r>
    </w:p>
    <w:p>
      <w:pPr>
        <w:pStyle w:val="BodyText"/>
      </w:pPr>
      <w:r>
        <w:t xml:space="preserve">Tần Vô Song nghiêm mặt nói:</w:t>
      </w:r>
    </w:p>
    <w:p>
      <w:pPr>
        <w:pStyle w:val="BodyText"/>
      </w:pPr>
      <w:r>
        <w:t xml:space="preserve">- Lỗ đại sư nếu có thể giúp ta luyện chế ra vài tấm Ngọc bài Truyền thức, tại hạ vô cùng cảm kích.</w:t>
      </w:r>
    </w:p>
    <w:p>
      <w:pPr>
        <w:pStyle w:val="BodyText"/>
      </w:pPr>
      <w:r>
        <w:t xml:space="preserve">Lỗ Tiên Lâu thản nhiên nói:</w:t>
      </w:r>
    </w:p>
    <w:p>
      <w:pPr>
        <w:pStyle w:val="BodyText"/>
      </w:pPr>
      <w:r>
        <w:t xml:space="preserve">- Điều này đơn giản, vật liệu đã chuẩn bị tốt hay chưa?</w:t>
      </w:r>
    </w:p>
    <w:p>
      <w:pPr>
        <w:pStyle w:val="BodyText"/>
      </w:pPr>
      <w:r>
        <w:t xml:space="preserve">Tần Vô Song trước kia từng quan sát qua Ngọc bài Truyền thức của La Đĩnh, biết được loại ngọc bài này dùng ngọc thạch đặc biệt để luyện chế. Chất liệu của ngọc thạch này vô cùng đặc biệt, căn cứ vào sự quan sát của Tần Vô Song, loại ngọc thạch chất liệu này hắn cũng có.</w:t>
      </w:r>
    </w:p>
    <w:p>
      <w:pPr>
        <w:pStyle w:val="BodyText"/>
      </w:pPr>
      <w:r>
        <w:t xml:space="preserve">Lúc trước Tần Thời Tốn tiền bối giao cho hắn một túi gấm trữ vật, bên trong ngoài loại tinh thạch ra còn có một số đồ vật khác, ví dụ như một khối chất liệu kim chúc màu đen và vài khối ngọc thạch màu ngọc bích.</w:t>
      </w:r>
    </w:p>
    <w:p>
      <w:pPr>
        <w:pStyle w:val="BodyText"/>
      </w:pPr>
      <w:r>
        <w:t xml:space="preserve">Những vật liệu này rất độc đáo, đặc biệt là mấy khối ngọc thạch gần giống với vật liệu của Ngọc bài Truyền thức của La Đĩnh, chỉ có điều sức mạnh tinh hoa bên trong mà Tần Vô Song cảm nhận được còn mãnh liệt hơn so với Ngọc bài Truyền thức của La Đĩnh.</w:t>
      </w:r>
    </w:p>
    <w:p>
      <w:pPr>
        <w:pStyle w:val="BodyText"/>
      </w:pPr>
      <w:r>
        <w:t xml:space="preserve">Bởi vậy Tần Vô Song nghĩ nếu như sử dụng những khối ngọc thạch này thì có thể làm ra thành phẩm còn hoàn hảo hơn so với Ngọc bài Truyền thức của La Đĩnh.</w:t>
      </w:r>
    </w:p>
    <w:p>
      <w:pPr>
        <w:pStyle w:val="BodyText"/>
      </w:pPr>
      <w:r>
        <w:t xml:space="preserve">Tần Vô Song cũng không có ý cất giấu, liền lấy những khối ngọc thạch này ra.</w:t>
      </w:r>
    </w:p>
    <w:p>
      <w:pPr>
        <w:pStyle w:val="BodyText"/>
      </w:pPr>
      <w:r>
        <w:t xml:space="preserve">Lỗ Tiên Lâu mới đầu vẻ mặt vẫn vô cùng bình thản, nhưng khi ánh mắt của hắn dừng lại trên những khối ngọc thạch kia, ánh mắt lập tức toát lên một sắc thái kinh ngạc.</w:t>
      </w:r>
    </w:p>
    <w:p>
      <w:pPr>
        <w:pStyle w:val="BodyText"/>
      </w:pPr>
      <w:r>
        <w:t xml:space="preserve">Những khối ngọc thạch này làm cho Lỗ Tiên Lâu là người hiểu nhiều biết rộng cũng cảm thấy có chút kinh ngạc. Hắn nhàn nhạt hỏi:</w:t>
      </w:r>
    </w:p>
    <w:p>
      <w:pPr>
        <w:pStyle w:val="BodyText"/>
      </w:pPr>
      <w:r>
        <w:t xml:space="preserve">- Ngươi có phải là đệ tử của tám môn Thiên Đế Sơn?</w:t>
      </w:r>
    </w:p>
    <w:p>
      <w:pPr>
        <w:pStyle w:val="BodyText"/>
      </w:pPr>
      <w:r>
        <w:t xml:space="preserve">Tần Vô Song mỉm cười nói:</w:t>
      </w:r>
    </w:p>
    <w:p>
      <w:pPr>
        <w:pStyle w:val="BodyText"/>
      </w:pPr>
      <w:r>
        <w:t xml:space="preserve">- Lỗ tiên sinh, những khối ngọc thạch này có thích hợp chế tạo ra Ngọc bài Truyền thức không?</w:t>
      </w:r>
    </w:p>
    <w:p>
      <w:pPr>
        <w:pStyle w:val="BodyText"/>
      </w:pPr>
      <w:r>
        <w:t xml:space="preserve">Lỗ Tiên Lâu khó mà cười được nói:</w:t>
      </w:r>
    </w:p>
    <w:p>
      <w:pPr>
        <w:pStyle w:val="BodyText"/>
      </w:pPr>
      <w:r>
        <w:t xml:space="preserve">- Chàng trai trẻ, ngươi cũng đã biết, còn hỏi ta? Chất liệu của những khối ngọc thạch này rất không tệ, dùng để làm ra Ngọc bài Truyền thức, có phải là rất đáng tiếc?</w:t>
      </w:r>
    </w:p>
    <w:p>
      <w:pPr>
        <w:pStyle w:val="BodyText"/>
      </w:pPr>
      <w:r>
        <w:t xml:space="preserve">Bao Bao tò mò hỏi:</w:t>
      </w:r>
    </w:p>
    <w:p>
      <w:pPr>
        <w:pStyle w:val="BodyText"/>
      </w:pPr>
      <w:r>
        <w:t xml:space="preserve">- Lỗ đại sư, chẳng lẽ những khối ngọc thạch này còn có công dụng khác sao?</w:t>
      </w:r>
    </w:p>
    <w:p>
      <w:pPr>
        <w:pStyle w:val="BodyText"/>
      </w:pPr>
      <w:r>
        <w:t xml:space="preserve">- Đương nhiên rồi, chẳng qua các ngươi đã không biết, vậy thì bỏ đi. Trong này có tổng cộng sáu khối có thể làm ra Ngọc bài Truyền thức. Ngươi cần làm ra bao nhiêu ngọc bài?</w:t>
      </w:r>
    </w:p>
    <w:p>
      <w:pPr>
        <w:pStyle w:val="BodyText"/>
      </w:pPr>
      <w:r>
        <w:t xml:space="preserve">Tần Vô Song nghĩ một lúc rồi quyết định:</w:t>
      </w:r>
    </w:p>
    <w:p>
      <w:pPr>
        <w:pStyle w:val="BodyText"/>
      </w:pPr>
      <w:r>
        <w:t xml:space="preserve">- Vậy thì làm mười tấm đi.</w:t>
      </w:r>
    </w:p>
    <w:p>
      <w:pPr>
        <w:pStyle w:val="BodyText"/>
      </w:pPr>
      <w:r>
        <w:t xml:space="preserve">Lỗ Tiên Lâu cầm một khối ngọc thạch trong tay cân nhắc thử, còn lại năm khối thì đưa qua Tần Vô Song, nói:</w:t>
      </w:r>
    </w:p>
    <w:p>
      <w:pPr>
        <w:pStyle w:val="BodyText"/>
      </w:pPr>
      <w:r>
        <w:t xml:space="preserve">- Giữ lại đi, đây là lục tinh ngọc tinh khiết vô cùng giá trị, có rất nhiều tác dụng, làm ra mười tấm Ngọc bài Truyền thức, chỉ cần một viên là đủ rồi.</w:t>
      </w:r>
    </w:p>
    <w:p>
      <w:pPr>
        <w:pStyle w:val="BodyText"/>
      </w:pPr>
      <w:r>
        <w:t xml:space="preserve">Mặc dù Lỗ Tiên Lâu bề ngoài lạnh lùng nhưng là một vị đại sư rất có khí phách, trong sự suy nghĩ của hắn lãng phí nguyên liệu kỳ thật chính là một sự sỉ nhục.</w:t>
      </w:r>
    </w:p>
    <w:p>
      <w:pPr>
        <w:pStyle w:val="BodyText"/>
      </w:pPr>
      <w:r>
        <w:t xml:space="preserve">Tần Vô Song đem cất số lục tinh ngọc tinh khiết còn lại, mối thiện cảm đối với con người của Lỗ Tiên Lâu lại tăng lên không ít.</w:t>
      </w:r>
    </w:p>
    <w:p>
      <w:pPr>
        <w:pStyle w:val="BodyText"/>
      </w:pPr>
      <w:r>
        <w:t xml:space="preserve">Tần Vô Song ý thức được rằng, có được Ngọc bài Truyền thức đối với hắn vô cùng quan trọng, đặc biệt là mối liên hệ giữa mình với gia đình và sư môn, nếu như có được thứ đồ vật này thì sẽ càng thêm thuận lợi hơn.</w:t>
      </w:r>
    </w:p>
    <w:p>
      <w:pPr>
        <w:pStyle w:val="BodyText"/>
      </w:pPr>
      <w:r>
        <w:t xml:space="preserve">- Lỗ tiên sinh, Ngọc bài Truyền thức này cần có thực lực thế nào mới sử dụng được?</w:t>
      </w:r>
    </w:p>
    <w:p>
      <w:pPr>
        <w:pStyle w:val="BodyText"/>
      </w:pPr>
      <w:r>
        <w:t xml:space="preserve">Tần Vô Song không am hiểu về lĩnh vực này, tự nhiên vô cùng quan tâm.</w:t>
      </w:r>
    </w:p>
    <w:p>
      <w:pPr>
        <w:pStyle w:val="BodyText"/>
      </w:pPr>
      <w:r>
        <w:t xml:space="preserve">Lỗ Tiên Lâu ngạo nghễ nói:</w:t>
      </w:r>
    </w:p>
    <w:p>
      <w:pPr>
        <w:pStyle w:val="BodyText"/>
      </w:pPr>
      <w:r>
        <w:t xml:space="preserve">- Nếu là thợ chế tạo phù chú bình thường, ít nhất cũng phải có tu vi Linh Võ Đại viên mãn mới có đủ thực lực mà sử dụng. Mà Ngọc bài Truyền thức do Lỗ mỗ đích thân chế tạo ra, nhất là Ngọc bài Truyền thức được chế tạo từ loại lục ngọc tinh thượng hạng như vậy, cho dù là những kẻ mới tiến nhập vào Tiên Thiên Linh Võ cũng có thể dễ dàng sử dụng được.</w:t>
      </w:r>
    </w:p>
    <w:p>
      <w:pPr>
        <w:pStyle w:val="BodyText"/>
      </w:pPr>
      <w:r>
        <w:t xml:space="preserve">Tiên Thiên Linh Võ cũng có thể sử dụng được? Trong lòng Tần Vô Song vừa động, liền thả lỏng đi rất nhiều.</w:t>
      </w:r>
    </w:p>
    <w:p>
      <w:pPr>
        <w:pStyle w:val="BodyText"/>
      </w:pPr>
      <w:r>
        <w:t xml:space="preserve">- Vậy làm phiền Lỗ tiên sinh.</w:t>
      </w:r>
    </w:p>
    <w:p>
      <w:pPr>
        <w:pStyle w:val="BodyText"/>
      </w:pPr>
      <w:r>
        <w:t xml:space="preserve">Lỗ Tiên Lâu liếc mắt nhìn Tần Vô Song, thản nhiên nói:</w:t>
      </w:r>
    </w:p>
    <w:p>
      <w:pPr>
        <w:pStyle w:val="BodyText"/>
      </w:pPr>
      <w:r>
        <w:t xml:space="preserve">- Ngày mai, thời điểm này, đến lấy ngọc bài.</w:t>
      </w:r>
    </w:p>
    <w:p>
      <w:pPr>
        <w:pStyle w:val="BodyText"/>
      </w:pPr>
      <w:r>
        <w:t xml:space="preserve">Sau đó cầm lấy lục tinh ngọc tinh khiết đó đi vào bên trong, cũng không thèm để ý tới bọn Tần Vô Song và Bao Bao nữa.</w:t>
      </w:r>
    </w:p>
    <w:p>
      <w:pPr>
        <w:pStyle w:val="BodyText"/>
      </w:pPr>
      <w:r>
        <w:t xml:space="preserve">- Lão Đại, hay là chúng ta quay lại Đô thành của Đan Hà Phủ mà đợi, ngày mai lại đến?</w:t>
      </w:r>
    </w:p>
    <w:p>
      <w:pPr>
        <w:pStyle w:val="BodyText"/>
      </w:pPr>
      <w:r>
        <w:t xml:space="preserve">o0o</w:t>
      </w:r>
    </w:p>
    <w:p>
      <w:pPr>
        <w:pStyle w:val="BodyText"/>
      </w:pPr>
      <w:r>
        <w:t xml:space="preserve">Sau khi bọn Tần Vô Song trở lại Đô thành Đan Hà Phủ, cũng không vội đi tìm khách điếm mà tới Công hội Liên minh Tán tu.</w:t>
      </w:r>
    </w:p>
    <w:p>
      <w:pPr>
        <w:pStyle w:val="BodyText"/>
      </w:pPr>
      <w:r>
        <w:t xml:space="preserve">Sau khi quay lại Hiên Viên Khâu, các cường giả mà La Thiên Đạo Trường phái đi cũng đã lan tràn tới các địa phương của Hiên Viên Khâu, bởi vậy, Tần Vô Song muốn tới Công hội Liên minh Tán tu nghe ngóng tình hình.</w:t>
      </w:r>
    </w:p>
    <w:p>
      <w:pPr>
        <w:pStyle w:val="BodyText"/>
      </w:pPr>
      <w:r>
        <w:t xml:space="preserve">Đi tới Công hội Liên minh Tán tu, nơi đây vẫn náo nhiệt như xưa. Một gã Chấp sự đi ra đón tiếp, dẫn bọn Tần Vô Song đi vào đại sảnh.</w:t>
      </w:r>
    </w:p>
    <w:p>
      <w:pPr>
        <w:pStyle w:val="BodyText"/>
      </w:pPr>
      <w:r>
        <w:t xml:space="preserve">Sau khi ăn uống xong, Tần Vô Song hỏi:</w:t>
      </w:r>
    </w:p>
    <w:p>
      <w:pPr>
        <w:pStyle w:val="BodyText"/>
      </w:pPr>
      <w:r>
        <w:t xml:space="preserve">- Chấp sự tiên sinh, gần đây có nhiệm vụ hạng nhất nào không?</w:t>
      </w:r>
    </w:p>
    <w:p>
      <w:pPr>
        <w:pStyle w:val="BodyText"/>
      </w:pPr>
      <w:r>
        <w:t xml:space="preserve">Gã Chấp sự kia cười nói:</w:t>
      </w:r>
    </w:p>
    <w:p>
      <w:pPr>
        <w:pStyle w:val="BodyText"/>
      </w:pPr>
      <w:r>
        <w:t xml:space="preserve">- Nhiệm vụ hạng nhất à, đương nhiên là có rồi, La Thiên Đạo Trường treo giải thưởng một trăm vạn, hiện giờ đám tán tu đang loạn hết cả lên.</w:t>
      </w:r>
    </w:p>
    <w:p>
      <w:pPr>
        <w:pStyle w:val="BodyText"/>
      </w:pPr>
      <w:r>
        <w:t xml:space="preserve">- Thật là, cái nhiệm vụ hạng nhất này cũng đủ hấp dẫn người a, biết rõ ràng không có khả năng hoàn thành mà lại lãng phí thời gian như vậy.</w:t>
      </w:r>
    </w:p>
    <w:p>
      <w:pPr>
        <w:pStyle w:val="BodyText"/>
      </w:pPr>
      <w:r>
        <w:t xml:space="preserve">Gã Chấp sự kia cười nói:</w:t>
      </w:r>
    </w:p>
    <w:p>
      <w:pPr>
        <w:pStyle w:val="BodyText"/>
      </w:pPr>
      <w:r>
        <w:t xml:space="preserve">- Tuy rằng rất khó, nhưng nếu may mắn, đôi khi cũng có thể làm được, biết đâu cái giải thưởng trăm vạn hoàng tinh thạch đó lại nằm trong tay các vị thì sao?</w:t>
      </w:r>
    </w:p>
    <w:p>
      <w:pPr>
        <w:pStyle w:val="BodyText"/>
      </w:pPr>
      <w:r>
        <w:t xml:space="preserve">Cô Đơn lại hỏi:</w:t>
      </w:r>
    </w:p>
    <w:p>
      <w:pPr>
        <w:pStyle w:val="BodyText"/>
      </w:pPr>
      <w:r>
        <w:t xml:space="preserve">- Có manh mối gì không?</w:t>
      </w:r>
    </w:p>
    <w:p>
      <w:pPr>
        <w:pStyle w:val="BodyText"/>
      </w:pPr>
      <w:r>
        <w:t xml:space="preserve">Gã Chấp sự nói:</w:t>
      </w:r>
    </w:p>
    <w:p>
      <w:pPr>
        <w:pStyle w:val="BodyText"/>
      </w:pPr>
      <w:r>
        <w:t xml:space="preserve">- Nếu có manh mối, thì đã không tới phiên ngươi, nói thật, cái tên đó dường như đã hoàn toàn biến mất khỏi nhân gian rồi.</w:t>
      </w:r>
    </w:p>
    <w:p>
      <w:pPr>
        <w:pStyle w:val="BodyText"/>
      </w:pPr>
      <w:r>
        <w:t xml:space="preserve">Tần Vô Song cố tình hỏi:</w:t>
      </w:r>
    </w:p>
    <w:p>
      <w:pPr>
        <w:pStyle w:val="BodyText"/>
      </w:pPr>
      <w:r>
        <w:t xml:space="preserve">- Biến mất khỏi nhân gian sao? Hắn có thể biến mất, chẳng lẽ người nhà và họ hàng của hắn cũng đồng thời biến mất sao?</w:t>
      </w:r>
    </w:p>
    <w:p>
      <w:pPr>
        <w:pStyle w:val="BodyText"/>
      </w:pPr>
      <w:r>
        <w:t xml:space="preserve">- Nếu thật là như vậy thì quả là tà môn. Trong các quốc gia nhân loại, gia đình, tông môn của hắn cũng đều biến mất không còn một ai.</w:t>
      </w:r>
    </w:p>
    <w:p>
      <w:pPr>
        <w:pStyle w:val="BodyText"/>
      </w:pPr>
      <w:r>
        <w:t xml:space="preserve">Gã Chấp sự lắc lắc đầu, quay người bỏ đi.</w:t>
      </w:r>
    </w:p>
    <w:p>
      <w:pPr>
        <w:pStyle w:val="BodyText"/>
      </w:pPr>
      <w:r>
        <w:t xml:space="preserve">- Mọi người đã nghe nói gì chưa? Mộ Dung tiểu thư hình như đã xuất hiện ở Hiên Viên Khâu.</w:t>
      </w:r>
    </w:p>
    <w:p>
      <w:pPr>
        <w:pStyle w:val="BodyText"/>
      </w:pPr>
      <w:r>
        <w:t xml:space="preserve">- Hắc hắc, La Đĩnh biến mất, Mộ Dung tiểu thư không cần phải trốn tránh nữa, đương nhiên có thể quay về Hiên Viên Khâu. Hắc hắc, thật sự không thể tưởng tượng được, đường đường là người kế thừa của La Thiên Đạo Trường mà cũng bị Tần Vô Song đến từ các quốc gia nhân loại xử lý. Tần Vô Song kia, lẽ nào thực sự là đệ tử của Tần gia Thiên Đế Sơn, nếu không phải như vậy, sao lại có thể yêu nghiệt như thế chứ?</w:t>
      </w:r>
    </w:p>
    <w:p>
      <w:pPr>
        <w:pStyle w:val="BodyText"/>
      </w:pPr>
      <w:r>
        <w:t xml:space="preserve">- Đều là người họ Tần, khẳng định là có quan hệ với Thiên Đế Sơn, vấn đề hiện nay là Tần Vô Song đó rốt cuộc có phải là một quân cờ của Thiên Đế Sơn, được bí mật đào tạo từ nhỏ.</w:t>
      </w:r>
    </w:p>
    <w:p>
      <w:pPr>
        <w:pStyle w:val="BodyText"/>
      </w:pPr>
      <w:r>
        <w:t xml:space="preserve">- Ta nghĩ không thể là như vậy, nếu như Thiên Đế Sơn âm thầm huấn luyện Tần Vô Song thì tuyệt đối không có khả năng hắn và La Thiên Đạo Trường đối đầu với nhau. La Thiên Đạo Trường và Tần gia Thiên Đế Sơn vốn không có hận thù gì, không nhất thiết phải vô duyên vô cớ mà gây thù oán, dù sao thì kẻ thù của Tần gia Thiên Đế Sơn đã quá nhiều rồi.</w:t>
      </w:r>
    </w:p>
    <w:p>
      <w:pPr>
        <w:pStyle w:val="BodyText"/>
      </w:pPr>
      <w:r>
        <w:t xml:space="preserve">Mấy gã tán tu kia, ngươi một câu, ta một câu làm xôn xao cả câu chuyện.</w:t>
      </w:r>
    </w:p>
    <w:p>
      <w:pPr>
        <w:pStyle w:val="BodyText"/>
      </w:pPr>
      <w:r>
        <w:t xml:space="preserve">Tần Vô Song chỉ ngồi nghe chứ không tham gia.</w:t>
      </w:r>
    </w:p>
    <w:p>
      <w:pPr>
        <w:pStyle w:val="BodyText"/>
      </w:pPr>
      <w:r>
        <w:t xml:space="preserve">- Hắc hắc, các ngươi nói vậy, tên Tần Vô Song kia cũng thật lợi hại, thế nhưng bất động thanh sắc, đã đem một đại nhân vật như La Đĩnh hoàn toàn tru diệt. Ngươi nói những tán tu bọn ta so sánh với La Đĩnh, thì tính là cái rắm gì?</w:t>
      </w:r>
    </w:p>
    <w:p>
      <w:pPr>
        <w:pStyle w:val="BodyText"/>
      </w:pPr>
      <w:r>
        <w:t xml:space="preserve">- Đúng vậy, cho nên mặc dù giải thưởng một trăm vạn kia tuy rằng có lớn thật, nhưng căn bản không phải tiền mà chúng ta có thể kiếm được. Giải thưởng một trăm vạn, hắc hắc, nhưng mà ta thấy chính là tiền đòi mạng a. Nếu ai thực sự muốn lấy thì cứ đem cái mạng nhỏ bé của mình ra thử một phen.</w:t>
      </w:r>
    </w:p>
    <w:p>
      <w:pPr>
        <w:pStyle w:val="BodyText"/>
      </w:pPr>
      <w:r>
        <w:t xml:space="preserve">- Haizz, cái này vẫn chưa phải bất công lắm, bất công nhất vẫn là những tán tu đã chết đi Chi Tế Sơn, hoàn toàn không biết gì cả, đã bị kế sách ác độc của La Đĩnh lừa đến Chi Tế Sơn chịu chết.</w:t>
      </w:r>
    </w:p>
    <w:p>
      <w:pPr>
        <w:pStyle w:val="BodyText"/>
      </w:pPr>
      <w:r>
        <w:t xml:space="preserve">- Ha ha, cho nên hiện tại cho dù có treo giải thưởng lớn đến đâu, cho dù có muốn đi đến Thiên Đế Sơn tiến hành cáo trạng, hiện tại La Đĩnh cũng đã chết rồi, vụ án này xem như là không còn đầu mối.</w:t>
      </w:r>
    </w:p>
    <w:p>
      <w:pPr>
        <w:pStyle w:val="BodyText"/>
      </w:pPr>
      <w:r>
        <w:t xml:space="preserve">- Hắc hắc, còn người tiến hành chặn đánh các tán tu tại Chi Tế Sơn, bây giờ nghĩ lại, chắc hẳn chính là Tần Vô Song rồi? Các ngươi nói xem, gã Tần Vô Song cũng thật là giỏi, tại các quốc gia nhân loại lại có thể xuất hiện một tên biến thái như thế! Nếu lần này người đó không bị La Thiên Đạo Trường xử lý, chỉ sợ về sau cả Đại lục Thiên Huyền đều phải vì hắn mà run rẩy.</w:t>
      </w:r>
    </w:p>
    <w:p>
      <w:pPr>
        <w:pStyle w:val="BodyText"/>
      </w:pPr>
      <w:r>
        <w:t xml:space="preserve">Trong lúc những người này chậm rãi nói, một gã Chấp sự từ bên trong đi ra, vẻ mặt cười khổ nói:</w:t>
      </w:r>
    </w:p>
    <w:p>
      <w:pPr>
        <w:pStyle w:val="BodyText"/>
      </w:pPr>
      <w:r>
        <w:t xml:space="preserve">- Các vị bằng hữu, các vị nói chuyện phiếm cũng nên để ý đến địa điểm một chút. Mặc dù nơi này là ở Công hội Liên minh Tán tu, nhưng cũng không tránh khỏi tai vách mạch rừng, các thế lực lớn mạnh đang ẩn nấp ở đây. Các vị chắc cũng không hy vọng vì cái miệng của mình mà gặp phiền toái chứ? Lúc trước trong Công hội Liên minh Tán tu ở Bài Sơn Phủ, Khiếu Thiết Tử chết như thế nào mọi người không nhớ hay sao?</w:t>
      </w:r>
    </w:p>
    <w:p>
      <w:pPr>
        <w:pStyle w:val="BodyText"/>
      </w:pPr>
      <w:r>
        <w:t xml:space="preserve">Nhắc tới Khiếu Thiết Tử, sắc mặt của mọi người đều tái xanh, đặc biệt là những gã tán tu lúc nãy đã lớn tiếng nói, bây giờ vẻ mặt của họ cũng tràn ngập sợ hãi, nhìn ngó bốn phía xung quanh, phảng phất như là sợ có một cao thủ của La Thiên Đạo Trường đột nhiên xuất hiện từ một góc nào đó, lập tức đem bọn họ bị giết chết tại đương trường.</w:t>
      </w:r>
    </w:p>
    <w:p>
      <w:pPr>
        <w:pStyle w:val="BodyText"/>
      </w:pPr>
      <w:r>
        <w:t xml:space="preserve">Trong lúc ở đại sảnh này lặng ngắt không còn một chút tiếng động nào, đột nhiên ở ngoài cửa xuất hiện một gã tán tu chợt vội vã bước vào, thở hổn hển kêu lên:</w:t>
      </w:r>
    </w:p>
    <w:p>
      <w:pPr>
        <w:pStyle w:val="BodyText"/>
      </w:pPr>
      <w:r>
        <w:t xml:space="preserve">- Đánh nhau, đánh nhau!</w:t>
      </w:r>
    </w:p>
    <w:p>
      <w:pPr>
        <w:pStyle w:val="BodyText"/>
      </w:pPr>
      <w:r>
        <w:t xml:space="preserve">- Làm sao vậy?</w:t>
      </w:r>
    </w:p>
    <w:p>
      <w:pPr>
        <w:pStyle w:val="BodyText"/>
      </w:pPr>
      <w:r>
        <w:t xml:space="preserve">- Đánh nhau ở đâu? Ai đánh ai?</w:t>
      </w:r>
    </w:p>
    <w:p>
      <w:pPr>
        <w:pStyle w:val="BodyText"/>
      </w:pPr>
      <w:r>
        <w:t xml:space="preserve">Mấy gã tán tu này đều là những người vô cùng nhàm chán, bình thường không có chuyện gì đều sợ thiên hạ không náo loạn, lúc này nghe nói có cảnh đánh nhau náo nhiệt, liền lập tức thú huyết sôi trào, liền muốn chạy đi nhìn cảnh náo nhiệt.</w:t>
      </w:r>
    </w:p>
    <w:p>
      <w:pPr>
        <w:pStyle w:val="BodyText"/>
      </w:pPr>
      <w:r>
        <w:t xml:space="preserve">- Nghe nói là người của Tần gia Thiên Đế Sơn và người của La Thiên Đạo Trường ở Long Uyên Bình cách sáu trăm dặm phía tây Đô thành Đan Hà Phủ đánh nhau vô cùng ác liệt. Nghe nói Thiên Đế Sơn đã biết được hành vi của La Thiên Đạo Trường, vô cùng tức giận, đã phái cao thủ tiến đến điều tra, một lời không hợp liền xảy ra đánh nhau.</w:t>
      </w:r>
    </w:p>
    <w:p>
      <w:pPr>
        <w:pStyle w:val="BodyText"/>
      </w:pPr>
      <w:r>
        <w:t xml:space="preserve">- Tần gia Thiên Đế Sơn?</w:t>
      </w:r>
    </w:p>
    <w:p>
      <w:pPr>
        <w:pStyle w:val="BodyText"/>
      </w:pPr>
      <w:r>
        <w:t xml:space="preserve">Trong lòng Tần Vô Song nhất thời hồi hộp:</w:t>
      </w:r>
    </w:p>
    <w:p>
      <w:pPr>
        <w:pStyle w:val="BodyText"/>
      </w:pPr>
      <w:r>
        <w:t xml:space="preserve">- Tần gia Thiên Đế Sơn? Rốt cuộc đã bắt đầu tham gia rồi sao?</w:t>
      </w:r>
    </w:p>
    <w:p>
      <w:pPr>
        <w:pStyle w:val="BodyText"/>
      </w:pPr>
      <w:r>
        <w:t xml:space="preserve">Nếu như Tần gia Thiên Đế Sơn đã tham gia, trong tình thế nguy cấp như thế này, rất có thể tình hình sẽ rơi vào trạng thái không thể nào thu thập nổi, tạo nên một mảnh vô cùng hỗn loạn, khiến cho Hiên Viên Khâu dẫn phát một hồi chấn động mạnh mẽ.</w:t>
      </w:r>
    </w:p>
    <w:p>
      <w:pPr>
        <w:pStyle w:val="Compact"/>
      </w:pPr>
      <w:r>
        <w:t xml:space="preserve">Ủng hộ chỉ với 1 click và 5s ! (adf.ly/4EmoB)</w:t>
      </w:r>
      <w:r>
        <w:br w:type="textWrapping"/>
      </w:r>
      <w:r>
        <w:br w:type="textWrapping"/>
      </w:r>
    </w:p>
    <w:p>
      <w:pPr>
        <w:pStyle w:val="Heading2"/>
      </w:pPr>
      <w:bookmarkStart w:id="547" w:name="chương-525"/>
      <w:bookmarkEnd w:id="547"/>
      <w:r>
        <w:t xml:space="preserve">525. Chương 52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25: Quan Thức Chỉ Linh Ngọc Bà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Sau khi nghe thấy tin này, Tần Vô Song lập tức đến Công hội Liên minh Tán tu, tìm được một phòng trọ đi vào bên trong, đợi ngày hôm sau, Tần Vô Song cùng Bao Bao, Cô Đơn quay lại chỗ của Lỗ Tiên Lâu.</w:t>
      </w:r>
    </w:p>
    <w:p>
      <w:pPr>
        <w:pStyle w:val="BodyText"/>
      </w:pPr>
      <w:r>
        <w:t xml:space="preserve">Sau khi quay lại con ngõ hẻo lánh kia, đã phát sinh một sự việc vượt ngoài dự tính của Tần Vô Song. Bên trong cái ngõ hẻm đó xuất hiện mấy chục tên cao thủ mặc áo đen vây xung quanh.</w:t>
      </w:r>
    </w:p>
    <w:p>
      <w:pPr>
        <w:pStyle w:val="BodyText"/>
      </w:pPr>
      <w:r>
        <w:t xml:space="preserve">Những người này ai nấy cũng tràn đầy sát khí bao vây cửa tiệm của Lỗ Tiên Lâu.</w:t>
      </w:r>
    </w:p>
    <w:p>
      <w:pPr>
        <w:pStyle w:val="BodyText"/>
      </w:pPr>
      <w:r>
        <w:t xml:space="preserve">Nhìn thấy bọn Tần Vô Song và Bao Bao đang tiến lại gần, một gã thanh niên trong tay phe phẩy chiếc quạt giấy ánh mắt lạnh lùng nhìn Tần Vô Song thản nhiên nói:</w:t>
      </w:r>
    </w:p>
    <w:p>
      <w:pPr>
        <w:pStyle w:val="BodyText"/>
      </w:pPr>
      <w:r>
        <w:t xml:space="preserve">- Những kẻ không phận sự, không được lại gần.</w:t>
      </w:r>
    </w:p>
    <w:p>
      <w:pPr>
        <w:pStyle w:val="BodyText"/>
      </w:pPr>
      <w:r>
        <w:t xml:space="preserve">Tần Vô Song nhíu mày nói:</w:t>
      </w:r>
    </w:p>
    <w:p>
      <w:pPr>
        <w:pStyle w:val="BodyText"/>
      </w:pPr>
      <w:r>
        <w:t xml:space="preserve">- Ta đến lấy đồ, không phải là kẻ không phận sự.</w:t>
      </w:r>
    </w:p>
    <w:p>
      <w:pPr>
        <w:pStyle w:val="BodyText"/>
      </w:pPr>
      <w:r>
        <w:t xml:space="preserve">Gã thanh niên ngạo nghễ nói:</w:t>
      </w:r>
    </w:p>
    <w:p>
      <w:pPr>
        <w:pStyle w:val="BodyText"/>
      </w:pPr>
      <w:r>
        <w:t xml:space="preserve">- Ngươi nói không phải, cũng không tính cái gì. Ta nói ngươi là kẻ không phận sự thì ngươi chính là kẻ không phận sự.</w:t>
      </w:r>
    </w:p>
    <w:p>
      <w:pPr>
        <w:pStyle w:val="BodyText"/>
      </w:pPr>
      <w:r>
        <w:t xml:space="preserve">Đây chính là điển hình của loại lý luận bá đạo, Tần Vô Song nghe vậy liền bật cười nói:</w:t>
      </w:r>
    </w:p>
    <w:p>
      <w:pPr>
        <w:pStyle w:val="BodyText"/>
      </w:pPr>
      <w:r>
        <w:t xml:space="preserve">- Nói như vậy, ngươi ở đây lại có quyền ăn nói hơn của Lỗ đại sư sao?</w:t>
      </w:r>
    </w:p>
    <w:p>
      <w:pPr>
        <w:pStyle w:val="BodyText"/>
      </w:pPr>
      <w:r>
        <w:t xml:space="preserve">- Nói lời vô nghĩa, bảo ngươi đi thì hãy ngoan ngoãn cút đi.</w:t>
      </w:r>
    </w:p>
    <w:p>
      <w:pPr>
        <w:pStyle w:val="BodyText"/>
      </w:pPr>
      <w:r>
        <w:t xml:space="preserve">Ở phía sau lưng gã thanh niên này, mấy tên mặc đồ đen kia quát lớn. Bao Bao và Cô Đơn đứng bên cạnh Tần Vô Song đều rất là tức giận. Bọn chúng có vẻ rất muốn động thủ, Tần Vô Song xua tay áo ngăn cản Bao Bao và Cô Đơn lại.</w:t>
      </w:r>
    </w:p>
    <w:p>
      <w:pPr>
        <w:pStyle w:val="BodyText"/>
      </w:pPr>
      <w:r>
        <w:t xml:space="preserve">Đúng vào lúc này, cánh cửa của cửa tiệm mở ra, Lỗ Tiên Lâu từ trong đi ra, ánh mắt lạnh lùng nhìn đám người lố nhố kia.</w:t>
      </w:r>
    </w:p>
    <w:p>
      <w:pPr>
        <w:pStyle w:val="BodyText"/>
      </w:pPr>
      <w:r>
        <w:t xml:space="preserve">Gã thanh niên phe phẩy chiếc quạt nhìn Lỗ Tiên Lâu, không dám chậm trễ, vội vàng đề phòng lùi lại vài bước.</w:t>
      </w:r>
    </w:p>
    <w:p>
      <w:pPr>
        <w:pStyle w:val="BodyText"/>
      </w:pPr>
      <w:r>
        <w:t xml:space="preserve">Lỗ Tiên Lâu cười nhạt nói:</w:t>
      </w:r>
    </w:p>
    <w:p>
      <w:pPr>
        <w:pStyle w:val="BodyText"/>
      </w:pPr>
      <w:r>
        <w:t xml:space="preserve">- Tiểu tử, ngươi đã dám đến đây gây sự, còn sợ hãi cái gì?</w:t>
      </w:r>
    </w:p>
    <w:p>
      <w:pPr>
        <w:pStyle w:val="BodyText"/>
      </w:pPr>
      <w:r>
        <w:t xml:space="preserve">Gã thanh niên kia chằm chằm nhìn Lỗ Tiên Lâu nói:</w:t>
      </w:r>
    </w:p>
    <w:p>
      <w:pPr>
        <w:pStyle w:val="BodyText"/>
      </w:pPr>
      <w:r>
        <w:t xml:space="preserve">- Lỗ đại sư, Đại Đạo tôn của chúng ta lần này rất có thành ý, nếu Lỗ đai sư không chịu nể mặt, Đại Đạo tôn của chúng ta lần này sẽ không khách sáo như lần trước đâu.</w:t>
      </w:r>
    </w:p>
    <w:p>
      <w:pPr>
        <w:pStyle w:val="BodyText"/>
      </w:pPr>
      <w:r>
        <w:t xml:space="preserve">Lỗ Tiên Lâu tiêu sái cười, không thèm để ý tới sự đe dọa của tên thanh niên này.</w:t>
      </w:r>
    </w:p>
    <w:p>
      <w:pPr>
        <w:pStyle w:val="BodyText"/>
      </w:pPr>
      <w:r>
        <w:t xml:space="preserve">Một lúc sau, Lỗ đại sư thản nhiên nói:</w:t>
      </w:r>
    </w:p>
    <w:p>
      <w:pPr>
        <w:pStyle w:val="BodyText"/>
      </w:pPr>
      <w:r>
        <w:t xml:space="preserve">- La Thông Thiên mời ta đến luyện chế phù chú cho các ngươi, ta mãi cho đến bây giờ vẫn còn không đồng ý, huống chi là yêu cầu này, như vậy thật quá đáng. Ngươi về nói với La Thông Thiên, ta không có hứng thú với đề nghị của hắn. Bởi vì La Thiên Đạo Trường các ngươi đã phạm vào nguyên tắc thứ nhất của ta.</w:t>
      </w:r>
    </w:p>
    <w:p>
      <w:pPr>
        <w:pStyle w:val="BodyText"/>
      </w:pPr>
      <w:r>
        <w:t xml:space="preserve">Nguyên tắc thứ nhất của Lỗ Tiên Lâu là không tiếp người không thuận mắt.</w:t>
      </w:r>
    </w:p>
    <w:p>
      <w:pPr>
        <w:pStyle w:val="BodyText"/>
      </w:pPr>
      <w:r>
        <w:t xml:space="preserve">Trong lòng Tần Vô Song có chút khẽ động, lẽ nào nhóm người này lại là người của La Thiên Đạo Trường? Lập tức hắn cũng bất động thanh sắc, đứng nép sang một bên lắng nghe.</w:t>
      </w:r>
    </w:p>
    <w:p>
      <w:pPr>
        <w:pStyle w:val="BodyText"/>
      </w:pPr>
      <w:r>
        <w:t xml:space="preserve">Nét mặt của gã thanh niên đó rất nghiêm túc, lạnh lùng nói:</w:t>
      </w:r>
    </w:p>
    <w:p>
      <w:pPr>
        <w:pStyle w:val="BodyText"/>
      </w:pPr>
      <w:r>
        <w:t xml:space="preserve">- Lỗ đại sư, những lời ngon ngọt ta đã nói hết với ngươi rồi, Đại Đạo tôn đã bị ngươi từ chối nhiều lần, tuy rất tức giận nhưng cũng bỏ qua, nhưng lần này nếu ngươi không nể mặt thì tự gánh lấy hậu quả.</w:t>
      </w:r>
    </w:p>
    <w:p>
      <w:pPr>
        <w:pStyle w:val="BodyText"/>
      </w:pPr>
      <w:r>
        <w:t xml:space="preserve">Lỗ Tiên Lâu ha ha cười nói:</w:t>
      </w:r>
    </w:p>
    <w:p>
      <w:pPr>
        <w:pStyle w:val="BodyText"/>
      </w:pPr>
      <w:r>
        <w:t xml:space="preserve">- Nhưng không biết La Thiên Đạo Trường có thủ đoạn gì để mà đối phó với ta?</w:t>
      </w:r>
    </w:p>
    <w:p>
      <w:pPr>
        <w:pStyle w:val="BodyText"/>
      </w:pPr>
      <w:r>
        <w:t xml:space="preserve">- Tên họ Lỗ kia, đừng có nói lời vô nghĩa, đừng có mà không biết xấu hổ như vậy. Cái Quan Thức Chỉ Linh Ngọc Bài kia, rút cuộc ngươi có cho mượn hay không? Hôm nay ta đến để mượn ngươi, nếu như không cho, vài ngày nữa Đại Đạo tôn đích thân đến lấy, lúc đó chúng ta sẽ không khách khí nữa đâu.</w:t>
      </w:r>
    </w:p>
    <w:p>
      <w:pPr>
        <w:pStyle w:val="BodyText"/>
      </w:pPr>
      <w:r>
        <w:t xml:space="preserve">Gã thanh niên lớn giọng, đừng nói Lỗ Tiên Lâu ngay cả Tần Vô Song nghe xong đều cảm thấy người này vô cùng kiêu ngạo. Hắn biết nhóm người này là người của La Thiên Đạo Trường, trong lòng càng quan tâm hơn, rất muốn biết những người này ruốt cuộc có âm mưu gì.</w:t>
      </w:r>
    </w:p>
    <w:p>
      <w:pPr>
        <w:pStyle w:val="BodyText"/>
      </w:pPr>
      <w:r>
        <w:t xml:space="preserve">Mỗi hành động của La Thiên Đạo Trường hiện giờ vô cùng quan trọng đối với Tần Vô Song. Bọn họ lần này lao sư động chúng đến đòi mượn đồ của Lỗ Tiên Lâu đại sư, hẳn đó cũng không phải là phàm vật.</w:t>
      </w:r>
    </w:p>
    <w:p>
      <w:pPr>
        <w:pStyle w:val="BodyText"/>
      </w:pPr>
      <w:r>
        <w:t xml:space="preserve">Bao Bao đột nhiên kêu lên:</w:t>
      </w:r>
    </w:p>
    <w:p>
      <w:pPr>
        <w:pStyle w:val="BodyText"/>
      </w:pPr>
      <w:r>
        <w:t xml:space="preserve">- Này, các ngươi muốn mượn đồ, chờ chúng ta đi lấy xong đồ của chúng ta trước đã. Đừng tưởng La Thiên Đạo Trường tài giỏi, nói cho các ngươi biết, thân phận của chủ nhân bọn ta, La Thiên Đạo Trường cũng không thể động vào đâu.</w:t>
      </w:r>
    </w:p>
    <w:p>
      <w:pPr>
        <w:pStyle w:val="BodyText"/>
      </w:pPr>
      <w:r>
        <w:t xml:space="preserve">Bao Bao mạnh mồm nói thế, khiến cho tên thanh niên kia phải liếc nhìn, nhịn không được lại nhìn thêm Tần Vô Song một cái nữa.</w:t>
      </w:r>
    </w:p>
    <w:p>
      <w:pPr>
        <w:pStyle w:val="BodyText"/>
      </w:pPr>
      <w:r>
        <w:t xml:space="preserve">Ở Hiên Viên Khâu, không có thực lực cùng với bối cảnh, cũng sẽ không tùy tiện mạnh miệng mà nói như vậy được, đối phương đã nói như vậy, nhất định không phải nói bừa.</w:t>
      </w:r>
    </w:p>
    <w:p>
      <w:pPr>
        <w:pStyle w:val="BodyText"/>
      </w:pPr>
      <w:r>
        <w:t xml:space="preserve">Nghĩ đến đây, gã thanh niên này cũng không dám chậm trễ vội vàng trầm giọng hỏi:</w:t>
      </w:r>
    </w:p>
    <w:p>
      <w:pPr>
        <w:pStyle w:val="BodyText"/>
      </w:pPr>
      <w:r>
        <w:t xml:space="preserve">- Các ngươi cần lấy đồ vật gì?</w:t>
      </w:r>
    </w:p>
    <w:p>
      <w:pPr>
        <w:pStyle w:val="BodyText"/>
      </w:pPr>
      <w:r>
        <w:t xml:space="preserve">- Bọn ta nhờ Lỗ Tiên Lâu làm một vài món đồ, nhưng hình như cũng không nhất thiết phải nói cho các ngươi biết chứ?</w:t>
      </w:r>
    </w:p>
    <w:p>
      <w:pPr>
        <w:pStyle w:val="BodyText"/>
      </w:pPr>
      <w:r>
        <w:t xml:space="preserve">Khẩu khí của Bao Bao vẫn giữ nguyên như cũ không hề thay đổi.</w:t>
      </w:r>
    </w:p>
    <w:p>
      <w:pPr>
        <w:pStyle w:val="BodyText"/>
      </w:pPr>
      <w:r>
        <w:t xml:space="preserve">Tần Vô Song hỏi Lỗ Tiên Lâu:</w:t>
      </w:r>
    </w:p>
    <w:p>
      <w:pPr>
        <w:pStyle w:val="BodyText"/>
      </w:pPr>
      <w:r>
        <w:t xml:space="preserve">- Lỗ Tiên Lâu, những thứ mà chúng tôi cần đã làm xong chưa?</w:t>
      </w:r>
    </w:p>
    <w:p>
      <w:pPr>
        <w:pStyle w:val="BodyText"/>
      </w:pPr>
      <w:r>
        <w:t xml:space="preserve">- Muốn lấy đồ thì hãy đến chỗ ta.</w:t>
      </w:r>
    </w:p>
    <w:p>
      <w:pPr>
        <w:pStyle w:val="BodyText"/>
      </w:pPr>
      <w:r>
        <w:t xml:space="preserve">Lỗ Tiên Lâu vung tay áo, bỏ lại nhóm người của La Thiên Đạo Trường phía sau, đi vào bên trong.</w:t>
      </w:r>
    </w:p>
    <w:p>
      <w:pPr>
        <w:pStyle w:val="BodyText"/>
      </w:pPr>
      <w:r>
        <w:t xml:space="preserve">Mặc dù gã thanh niên vẻ mặt vô cùng khó coi, nhưng cũng không dám ngăn cản, Đại Đạo tôn bọn chúng có thực lực đối phó với Lỗ Tiên Lâu, không có nghĩa là hắn cũng có đủ sức mạnh.</w:t>
      </w:r>
    </w:p>
    <w:p>
      <w:pPr>
        <w:pStyle w:val="BodyText"/>
      </w:pPr>
      <w:r>
        <w:t xml:space="preserve">Hắn có thể diễu võ dương oai trước mặt Lỗ Tiên Lâu, nhưng rốt cuộc vẫn là lấy ra chiêu bài của La Thiên Đạo Trường, dù có cho hắn thêm hai lá gan, hắn cũng không dám làm càn trước mặt Lỗ Tiên Lâu.</w:t>
      </w:r>
    </w:p>
    <w:p>
      <w:pPr>
        <w:pStyle w:val="BodyText"/>
      </w:pPr>
      <w:r>
        <w:t xml:space="preserve">Tần Vô Song bất động thanh sắc đi theo phía sau Lỗ Tiên Lâu.</w:t>
      </w:r>
    </w:p>
    <w:p>
      <w:pPr>
        <w:pStyle w:val="BodyText"/>
      </w:pPr>
      <w:r>
        <w:t xml:space="preserve">Mặc dù gã thanh niên kia không chút hài lòng, nhưng cũng không đứng ra ngăn cản, chỉ là cảnh giác đứng nhìn Tần Vô Song, trong lòng suy tính, rút cuộc có cần ra tay đối phó với nhóm người này hay không.</w:t>
      </w:r>
    </w:p>
    <w:p>
      <w:pPr>
        <w:pStyle w:val="BodyText"/>
      </w:pPr>
      <w:r>
        <w:t xml:space="preserve">Tần Vô Song nhận thấy sự do dự của gã thanh niên đó, cũng không lo lắng, mà là quay đầu bình tĩnh đi theo sát phía sau Lỗ Tiên Lâu, đi vào trong cửa tiệm kia.</w:t>
      </w:r>
    </w:p>
    <w:p>
      <w:pPr>
        <w:pStyle w:val="BodyText"/>
      </w:pPr>
      <w:r>
        <w:t xml:space="preserve">Lỗ Tiên Lâu cùng với bọn Tần Vô Song đi vào bên trong, đem mười tấm Ngọc bài Truyền thức đặt ở trên một cái khay, nói:</w:t>
      </w:r>
    </w:p>
    <w:p>
      <w:pPr>
        <w:pStyle w:val="BodyText"/>
      </w:pPr>
      <w:r>
        <w:t xml:space="preserve">- Này, đây là đồ vật của các ngươi.</w:t>
      </w:r>
    </w:p>
    <w:p>
      <w:pPr>
        <w:pStyle w:val="BodyText"/>
      </w:pPr>
      <w:r>
        <w:t xml:space="preserve">Tần Vô Song nhận lấy đồ, bỏ vào trong cái Không gian Giới chỉ, bên ngoài đám người kia lại reo lên:</w:t>
      </w:r>
    </w:p>
    <w:p>
      <w:pPr>
        <w:pStyle w:val="BodyText"/>
      </w:pPr>
      <w:r>
        <w:t xml:space="preserve">- Lỗ Tiên Lâu đừng có do dự nữa, mau ra đây nói cho rõ ràng đi.</w:t>
      </w:r>
    </w:p>
    <w:p>
      <w:pPr>
        <w:pStyle w:val="BodyText"/>
      </w:pPr>
      <w:r>
        <w:t xml:space="preserve">Tần Vô Song cau mày nói với Lỗ Tiên Lâu:</w:t>
      </w:r>
    </w:p>
    <w:p>
      <w:pPr>
        <w:pStyle w:val="BodyText"/>
      </w:pPr>
      <w:r>
        <w:t xml:space="preserve">- Lỗ đại sư, có cần chúng tôi giúp đỡ một tay quét sạch mấy tên rác rưởi này không?</w:t>
      </w:r>
    </w:p>
    <w:p>
      <w:pPr>
        <w:pStyle w:val="BodyText"/>
      </w:pPr>
      <w:r>
        <w:t xml:space="preserve">Lỗ Tiên Lâu nói:</w:t>
      </w:r>
    </w:p>
    <w:p>
      <w:pPr>
        <w:pStyle w:val="BodyText"/>
      </w:pPr>
      <w:r>
        <w:t xml:space="preserve">- Giết người, lẽ nào ta lại không tự mình biết làm sao? Giết mấy con chuột nhãi nhép này không có ý nghĩa gì, cứ để mặc cho bọn chúng nháo sự đi.</w:t>
      </w:r>
    </w:p>
    <w:p>
      <w:pPr>
        <w:pStyle w:val="BodyText"/>
      </w:pPr>
      <w:r>
        <w:t xml:space="preserve">Lỗ Tiên Lâu hít sâu một hơi, vẻ mặt rất là phức tạp, ngẩng đầu nhìn xung quanh. Ánh mắt của Tần Vô Song nhìn theo Lỗ Tiên Lâu, nhìn đến căn phòng rộng rãi này, tuy các loại điêu khắc bày la liệt, bao gồm cả bức tượng điêu khắc ở trước cửa tiệm ngày hôm qua của Lỗ Tiên Lâu.</w:t>
      </w:r>
    </w:p>
    <w:p>
      <w:pPr>
        <w:pStyle w:val="BodyText"/>
      </w:pPr>
      <w:r>
        <w:t xml:space="preserve">Tuy nhiên nổi bật nhất ở vị trí trung tâm là bức tượng một người phụ nữ làm bằng ngọc bích tinh khiết, nhìn từ xa giống như người thật từ trong tiên cảnh đi ra.</w:t>
      </w:r>
    </w:p>
    <w:p>
      <w:pPr>
        <w:pStyle w:val="BodyText"/>
      </w:pPr>
      <w:r>
        <w:t xml:space="preserve">Khuôn mặt của người nữ tử này mơ hồ có thần, đem lại cho người ta một loại cảm giác giống như gió thoảng qua. Khuôn mặt của người phụ nữ này giống như bức tranh, sắc mặt đẹp như cổ nguyệt, thần thái lay động lòng người, ánh mắt của Lỗ Tiên Lâu dừng lại ở đó, lặng lẽ hít một hơi dài.</w:t>
      </w:r>
    </w:p>
    <w:p>
      <w:pPr>
        <w:pStyle w:val="BodyText"/>
      </w:pPr>
      <w:r>
        <w:t xml:space="preserve">- Tiểu muội, ba trăm năm đã trôi qua, muội ở thế giới bên kia, có cảm thấy cô độc như ta không?</w:t>
      </w:r>
    </w:p>
    <w:p>
      <w:pPr>
        <w:pStyle w:val="BodyText"/>
      </w:pPr>
      <w:r>
        <w:t xml:space="preserve">Giọng điệu của Lỗ Tiên Lâu giống như là người vô cùng say mê.</w:t>
      </w:r>
    </w:p>
    <w:p>
      <w:pPr>
        <w:pStyle w:val="BodyText"/>
      </w:pPr>
      <w:r>
        <w:t xml:space="preserve">Tần Vô Song và hai kẻ Bao Bao quay mặt nhìn nhau, cũng không dám quấy rầy, biết trong chuyện này có thể đã xảy ra một sự kiện lịch sử nào đó, nhưng cũng không dám hỏi, chỉ là ngại ngùng đứng sang một bên.</w:t>
      </w:r>
    </w:p>
    <w:p>
      <w:pPr>
        <w:pStyle w:val="BodyText"/>
      </w:pPr>
      <w:r>
        <w:t xml:space="preserve">Lỗ Tiên Lâu cũng không bảo bọn họ rời đi, nhưng cũng không bảo họ ở lại. Bàn tay khẽ run run vuốt ve bức tượng ngọc kia, trong khóe mắt có chút rơm rớm nước mắt.</w:t>
      </w:r>
    </w:p>
    <w:p>
      <w:pPr>
        <w:pStyle w:val="BodyText"/>
      </w:pPr>
      <w:r>
        <w:t xml:space="preserve">- Tiểu muội, cái gã lão tặc La Tông Thiên kia, ba trăm năm qua, dùng biết bao nhiêu biện pháp dày vò ta, mối thù ba trăm năm này, xem ra cũng nên chấm dứt.</w:t>
      </w:r>
    </w:p>
    <w:p>
      <w:pPr>
        <w:pStyle w:val="BodyText"/>
      </w:pPr>
      <w:r>
        <w:t xml:space="preserve">Lỗ Tiên Lâu nói đến đây, trong mắt tràn đầy sát khí, sát khí này làm cho Tần Vô Song cảm thấy ớn lạnh.</w:t>
      </w:r>
    </w:p>
    <w:p>
      <w:pPr>
        <w:pStyle w:val="BodyText"/>
      </w:pPr>
      <w:r>
        <w:t xml:space="preserve">Lẽ nào Lỗ đại sư này, chuẩn bị đi giết người hay sao?</w:t>
      </w:r>
    </w:p>
    <w:p>
      <w:pPr>
        <w:pStyle w:val="BodyText"/>
      </w:pPr>
      <w:r>
        <w:t xml:space="preserve">Lỗ Tiên Lâu nhìn thấy bọn Tần Vô Song, dáng vẻ có chút đề phòng, đột nhiên cười đi đến bên cạnh bức điêu khắc bằng ngọc thạch kia, khẽ cúi xuống, ở một vị trí giữa nào đó gỡ ra một viên gạch.</w:t>
      </w:r>
    </w:p>
    <w:p>
      <w:pPr>
        <w:pStyle w:val="BodyText"/>
      </w:pPr>
      <w:r>
        <w:t xml:space="preserve">Phía dưới viên gạch này có một cái ngăn ngầm, Lỗ Tiên Lâu lấy ra một đồ vật gì đó giống như cái đĩa tròn, phía trên có một số hình vẽ kỳ lạ.</w:t>
      </w:r>
    </w:p>
    <w:p>
      <w:pPr>
        <w:pStyle w:val="BodyText"/>
      </w:pPr>
      <w:r>
        <w:t xml:space="preserve">Hình như là một cái la bàn, trong lòng Tàn Vô Song thốt lên một danh từ - Quan Thức Chỉ Linh Ngọc Bàn.</w:t>
      </w:r>
    </w:p>
    <w:p>
      <w:pPr>
        <w:pStyle w:val="BodyText"/>
      </w:pPr>
      <w:r>
        <w:t xml:space="preserve">Món đồ chơi này, chính là vật mà gã thanh niên bên ngoài kia nhắc tới, hẳn chính là cái món đồ đó.</w:t>
      </w:r>
    </w:p>
    <w:p>
      <w:pPr>
        <w:pStyle w:val="BodyText"/>
      </w:pPr>
      <w:r>
        <w:t xml:space="preserve">Lỗ Tiên Lâu nhìn đồ vật này, trong mắt toát ra thần sắc có chút phức tạp, nở nụ cười khổ, tiện tay vất cái đĩa tròn đó về phía Tần Vô Song.</w:t>
      </w:r>
    </w:p>
    <w:p>
      <w:pPr>
        <w:pStyle w:val="BodyText"/>
      </w:pPr>
      <w:r>
        <w:t xml:space="preserve">- Chàng trai trẻ, đồ vật này, tặng cho ngươi đó.</w:t>
      </w:r>
    </w:p>
    <w:p>
      <w:pPr>
        <w:pStyle w:val="BodyText"/>
      </w:pPr>
      <w:r>
        <w:t xml:space="preserve">Tần Vô Song theo bản năng đón lấy món đồ, đặt ở trong tay, khẽ giật mình hỏi:</w:t>
      </w:r>
    </w:p>
    <w:p>
      <w:pPr>
        <w:pStyle w:val="BodyText"/>
      </w:pPr>
      <w:r>
        <w:t xml:space="preserve">- Lỗ đại sư, cái này là chuyện như thế nào?</w:t>
      </w:r>
    </w:p>
    <w:p>
      <w:pPr>
        <w:pStyle w:val="BodyText"/>
      </w:pPr>
      <w:r>
        <w:t xml:space="preserve">Lỗ đại sư không thèm để ý, nói:</w:t>
      </w:r>
    </w:p>
    <w:p>
      <w:pPr>
        <w:pStyle w:val="BodyText"/>
      </w:pPr>
      <w:r>
        <w:t xml:space="preserve">- Thứ này, La Thông Thiên chính là ngày đêm mơ tưởng muốn có, nhưng mà ta lại cố tình không để cho hắn có được.</w:t>
      </w:r>
    </w:p>
    <w:p>
      <w:pPr>
        <w:pStyle w:val="BodyText"/>
      </w:pPr>
      <w:r>
        <w:t xml:space="preserve">Tần Vô Song cảm thấy đồ vật này không bình thường, không thì người như La Thông Thiên tại sao lại để ý tới thứ đồ này như thế, rõ ràng điều này thật không bình thường.</w:t>
      </w:r>
    </w:p>
    <w:p>
      <w:pPr>
        <w:pStyle w:val="BodyText"/>
      </w:pPr>
      <w:r>
        <w:t xml:space="preserve">Cầm nó trong tay nhìn qua, chỉ thấy kim đồng hồ trên chiếc la bàn này không ngừng chuyển động, nhưng chuyển động rất kỳ lạ, rõ ràng không có một chút quy luật nào.</w:t>
      </w:r>
    </w:p>
    <w:p>
      <w:pPr>
        <w:pStyle w:val="BodyText"/>
      </w:pPr>
      <w:r>
        <w:t xml:space="preserve">Tần Vô Song cầm nó trong tay, trong lúc lúc nhất thời cũng không biết sử dụng nó thế nào.</w:t>
      </w:r>
    </w:p>
    <w:p>
      <w:pPr>
        <w:pStyle w:val="BodyText"/>
      </w:pPr>
      <w:r>
        <w:t xml:space="preserve">Lỗ Tiên Lâu thản nhiên nói:</w:t>
      </w:r>
    </w:p>
    <w:p>
      <w:pPr>
        <w:pStyle w:val="BodyText"/>
      </w:pPr>
      <w:r>
        <w:t xml:space="preserve">- La Thông Thiên muốn mượn Quan Thức Chỉ Linh Ngọc Bàn này để hại người, ta làm sao có thể đáp ứng nguyện vọng của hắn được? Người mà La Thông Thiên muốn giết nhất định là kẻ thù của hắn, ta sao có thể để La Thông Thiên thực hiện được chứ? Bọn ngươi đừng xem thường đồ vật này, La Thông Thiên muốn có nó cũng là có nguyên do của hắn. Món đồ này, vật liệu làm ra nó cũng là vô cùng kỳ lạ, có khả năng quan sát vô cùng cường đại, La Thông Thiên muốn mượn nó chính là để tìm ra vị trí kẻ thù của hắn.</w:t>
      </w:r>
    </w:p>
    <w:p>
      <w:pPr>
        <w:pStyle w:val="BodyText"/>
      </w:pPr>
      <w:r>
        <w:t xml:space="preserve">Bao Bao tò mò hỏi:</w:t>
      </w:r>
    </w:p>
    <w:p>
      <w:pPr>
        <w:pStyle w:val="BodyText"/>
      </w:pPr>
      <w:r>
        <w:t xml:space="preserve">- Thứ này có thật thần kỳ như vậy sao?</w:t>
      </w:r>
    </w:p>
    <w:p>
      <w:pPr>
        <w:pStyle w:val="BodyText"/>
      </w:pPr>
      <w:r>
        <w:t xml:space="preserve">Lỗ Tiên Lâu nói:</w:t>
      </w:r>
    </w:p>
    <w:p>
      <w:pPr>
        <w:pStyle w:val="BodyText"/>
      </w:pPr>
      <w:r>
        <w:t xml:space="preserve">- Vật này có khả năng tự thu thập thần thức, thông qua sự phản cảm của thần thức sẽ chỉ ra được vị trí của người cần tìm, hơn nữa xác suất thành công là rất lớn.</w:t>
      </w:r>
    </w:p>
    <w:p>
      <w:pPr>
        <w:pStyle w:val="BodyText"/>
      </w:pPr>
      <w:r>
        <w:t xml:space="preserve">Bao Bao hiển nhiên có chút không tin, hỏi:</w:t>
      </w:r>
    </w:p>
    <w:p>
      <w:pPr>
        <w:pStyle w:val="BodyText"/>
      </w:pPr>
      <w:r>
        <w:t xml:space="preserve">- Ngay cả đối phương cũng không biết ở đâu, làm sao có thể thu thập thần thức được?</w:t>
      </w:r>
    </w:p>
    <w:p>
      <w:pPr>
        <w:pStyle w:val="BodyText"/>
      </w:pPr>
      <w:r>
        <w:t xml:space="preserve">- Đây chính là chỗ thần kỳ của nó, chỉ cần là địa phương người đó từng xuất hiện qua, nơi đó sẽ có sự dao động thần thức rất lớn, chỉ cần trong vòng ba tháng, thần thức ít nhiều cũng còn lưu lại nơi đó. Chỉ cần lưu lại một chút thần thức cũng có thể thu thập được thần thức, từ đó xác định ra được vị trí của đối phương.</w:t>
      </w:r>
    </w:p>
    <w:p>
      <w:pPr>
        <w:pStyle w:val="BodyText"/>
      </w:pPr>
      <w:r>
        <w:t xml:space="preserve">Công hiệu thần kỳ như vậy, nghe được điều đó Tần Vô Song liền suy nghĩ, đồng thời cũng cảm thấy một trận lạnh thấu xương. Nếu để La Thông Thiên tìm được thứ này, đối với hắn mà nói, tuyệt đối không phải là chuyện tốt.</w:t>
      </w:r>
    </w:p>
    <w:p>
      <w:pPr>
        <w:pStyle w:val="BodyText"/>
      </w:pPr>
      <w:r>
        <w:t xml:space="preserve">Có đồ vật này, chỉ cần thu thập được thần thức của Tần Vô Song, như thế sẽ dễ dàng tìm ra vị trí cúa Tần Vô Song, từ đó sẽ tiến hành bao vây tiêu diệt hắn.</w:t>
      </w:r>
    </w:p>
    <w:p>
      <w:pPr>
        <w:pStyle w:val="BodyText"/>
      </w:pPr>
      <w:r>
        <w:t xml:space="preserve">Nếu Tần Vô Song không biết có được món đồ chơi thần kỳ như thế này, mà để cho vật đó rơi vào tay của La Thông Thiên, Tần Vô Song cho dù có chết đi, cũng chỉ sợ sẽ chết mà không chút minh bạch, căn bản cũng không biết vấn đề xảy ra ở đâu!</w:t>
      </w:r>
    </w:p>
    <w:p>
      <w:pPr>
        <w:pStyle w:val="BodyText"/>
      </w:pPr>
      <w:r>
        <w:t xml:space="preserve">Đầu óc Bao Bao chuyển biến cực nhanh, cười hì hì nói:</w:t>
      </w:r>
    </w:p>
    <w:p>
      <w:pPr>
        <w:pStyle w:val="BodyText"/>
      </w:pPr>
      <w:r>
        <w:t xml:space="preserve">- Lỗ tiên sinh, thứ đồ này tại sao lại muốn tặng cho bọn ta? Lẽ nào Lỗ tiên sinh cũng không có tự tin đối phó với La Thông Thiên sao?</w:t>
      </w:r>
    </w:p>
    <w:p>
      <w:pPr>
        <w:pStyle w:val="BodyText"/>
      </w:pPr>
      <w:r>
        <w:t xml:space="preserve">Lỗ Tiên Lâu nở một nụ cười bí hiểm nói:</w:t>
      </w:r>
    </w:p>
    <w:p>
      <w:pPr>
        <w:pStyle w:val="BodyText"/>
      </w:pPr>
      <w:r>
        <w:t xml:space="preserve">- Ta đối phó với La Thông Thiên quả thực không chắc chắn điều gì cả, nhưng ta trước đây đã từng có nói qua, kẻ thù của La Thông Thiên chính là bằng hữu của ta. Chư vị, đừng nói với ta, các ngươi không có cảm giác gì khi nhắc tới cái tên La Thông Thiên này chứ?</w:t>
      </w:r>
    </w:p>
    <w:p>
      <w:pPr>
        <w:pStyle w:val="BodyText"/>
      </w:pPr>
      <w:r>
        <w:t xml:space="preserve">Lỗ Tiên Lâu vừa nói xong, sắc mặt của Tần Vô Song và Bao Bao nhất thời biến đổi.</w:t>
      </w:r>
    </w:p>
    <w:p>
      <w:pPr>
        <w:pStyle w:val="Compact"/>
      </w:pPr>
      <w:r>
        <w:t xml:space="preserve">Ủng hộ chỉ với 1 click và 5s ! (adf.ly/4EmoB)</w:t>
      </w:r>
      <w:r>
        <w:br w:type="textWrapping"/>
      </w:r>
      <w:r>
        <w:br w:type="textWrapping"/>
      </w:r>
    </w:p>
    <w:p>
      <w:pPr>
        <w:pStyle w:val="Heading2"/>
      </w:pPr>
      <w:bookmarkStart w:id="548" w:name="chương-526"/>
      <w:bookmarkEnd w:id="548"/>
      <w:r>
        <w:t xml:space="preserve">526. Chương 52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26: Kỳ nhân kỳ chiêu.</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Khẩu khí của Lỗ Tiên Lâu rõ ràng là có ý ám chỉ cái gì.</w:t>
      </w:r>
    </w:p>
    <w:p>
      <w:pPr>
        <w:pStyle w:val="BodyText"/>
      </w:pPr>
      <w:r>
        <w:t xml:space="preserve">Tần Vô Song ngạc nhiên nhìn Lỗ Tiên Lâu, tất nhiên hắn ý thức được, Lỗ Tiên Lâu đã phát hiện ra thân phận của bọn họ.</w:t>
      </w:r>
    </w:p>
    <w:p>
      <w:pPr>
        <w:pStyle w:val="BodyText"/>
      </w:pPr>
      <w:r>
        <w:t xml:space="preserve">Lỗ Tiên Lâu liếc mắt ra ngoài, nói to:</w:t>
      </w:r>
    </w:p>
    <w:p>
      <w:pPr>
        <w:pStyle w:val="BodyText"/>
      </w:pPr>
      <w:r>
        <w:t xml:space="preserve">- Cầm lấy đồ của các ngươi rồi đi đi.</w:t>
      </w:r>
    </w:p>
    <w:p>
      <w:pPr>
        <w:pStyle w:val="BodyText"/>
      </w:pPr>
      <w:r>
        <w:t xml:space="preserve">Nói xong, hắn liền hướng về phía Tần Vô Song truyền một đạo âm thanh, nói:</w:t>
      </w:r>
    </w:p>
    <w:p>
      <w:pPr>
        <w:pStyle w:val="BodyText"/>
      </w:pPr>
      <w:r>
        <w:t xml:space="preserve">- Các ngươi mau chạy nhanh đi, La Thông Thiên có lẽ đã đến Đan Hà Phủ rồi.</w:t>
      </w:r>
    </w:p>
    <w:p>
      <w:pPr>
        <w:pStyle w:val="BodyText"/>
      </w:pPr>
      <w:r>
        <w:t xml:space="preserve">Tần Vô Song trong lòng chấn động, kinh ngạc nhìn Lỗ Tiên Lâu, Lỗ Tiên Lâu nở nụ cười có chút kỳ quái:</w:t>
      </w:r>
    </w:p>
    <w:p>
      <w:pPr>
        <w:pStyle w:val="BodyText"/>
      </w:pPr>
      <w:r>
        <w:t xml:space="preserve">- Người trẻ tuổi, ta tin ngươi, nếu có người có thể lật đổ được La Thiên Đạo Trường, ta tin người đó nhất định chính là ngươi.</w:t>
      </w:r>
    </w:p>
    <w:p>
      <w:pPr>
        <w:pStyle w:val="BodyText"/>
      </w:pPr>
      <w:r>
        <w:t xml:space="preserve">Lỗ Tiên Lâu vừa truyền âm vừa đẩy Tần Vô Song ra ngoài.</w:t>
      </w:r>
    </w:p>
    <w:p>
      <w:pPr>
        <w:pStyle w:val="BodyText"/>
      </w:pPr>
      <w:r>
        <w:t xml:space="preserve">- Ta và La Thông Thiên có mối thù không đội trời chung, lần này hắn đến đây nhất định là muốn tìm ta giải quyết. Trong cái la bàn mà ta đã đưa ngươi, ở chính giữa có kẹp một tấm bản đồ, hãy nhớ lấy, nhớ lấy!</w:t>
      </w:r>
    </w:p>
    <w:p>
      <w:pPr>
        <w:pStyle w:val="BodyText"/>
      </w:pPr>
      <w:r>
        <w:t xml:space="preserve">Đến đây, Lỗ Tiên Lâu hung hăng đẩy bọn Tần Vô Song ra ngoài, không ngừng la mắng:</w:t>
      </w:r>
    </w:p>
    <w:p>
      <w:pPr>
        <w:pStyle w:val="BodyText"/>
      </w:pPr>
      <w:r>
        <w:t xml:space="preserve">- Không có tiền trả công, luyện linh bùa cái gì? Cút đi!</w:t>
      </w:r>
    </w:p>
    <w:p>
      <w:pPr>
        <w:pStyle w:val="BodyText"/>
      </w:pPr>
      <w:r>
        <w:t xml:space="preserve">Bọn Tần Vô Song thuận thế đi ra ngoài, gã thanh niên phe phẩy cái quạt giấy lạnh lùng mỉm cười nhìn Tần Vô Song.</w:t>
      </w:r>
    </w:p>
    <w:p>
      <w:pPr>
        <w:pStyle w:val="BodyText"/>
      </w:pPr>
      <w:r>
        <w:t xml:space="preserve">Tần Vô Song liếc mắt nhìn lại, cười lạnh một cái, không thèm để ý đến người đó.</w:t>
      </w:r>
    </w:p>
    <w:p>
      <w:pPr>
        <w:pStyle w:val="BodyText"/>
      </w:pPr>
      <w:r>
        <w:t xml:space="preserve">- Tiểu tử, ngươi một khi đã đi vào, mà vẫn còn muốn ung dung rời khỏi nơi đây sao?</w:t>
      </w:r>
    </w:p>
    <w:p>
      <w:pPr>
        <w:pStyle w:val="BodyText"/>
      </w:pPr>
      <w:r>
        <w:t xml:space="preserve">Gã thanh niên lạnh lùng nói:</w:t>
      </w:r>
    </w:p>
    <w:p>
      <w:pPr>
        <w:pStyle w:val="BodyText"/>
      </w:pPr>
      <w:r>
        <w:t xml:space="preserve">- Đứng lại!</w:t>
      </w:r>
    </w:p>
    <w:p>
      <w:pPr>
        <w:pStyle w:val="BodyText"/>
      </w:pPr>
      <w:r>
        <w:t xml:space="preserve">Tần Vô Song vẫn không thèm để ý, tiếp tục bước đi, nếu gã thanh niên đó bước thêm một bước, hắn tuyệt đối sẽ không ngại trực tiếp hạ sát thủ, đem đối phương xử lý.</w:t>
      </w:r>
    </w:p>
    <w:p>
      <w:pPr>
        <w:pStyle w:val="BodyText"/>
      </w:pPr>
      <w:r>
        <w:t xml:space="preserve">Tuy chỉ là những tên lâu la, nhưng bất luận nói thế nào cũng là người của La Thiên Đạo Trường. Đối với Tần Vô Song, chỉ cần là người của La Thiên Đạo Trường thì đều đáng chết. Nếu không phải là tạm thời không muốn sinh chuyện không đáng, e rằng hắn đã ra tay tàn sát rồi.</w:t>
      </w:r>
    </w:p>
    <w:p>
      <w:pPr>
        <w:pStyle w:val="BodyText"/>
      </w:pPr>
      <w:r>
        <w:t xml:space="preserve">Gã thanh niên đó thấy Tần Vô Song không thèm để ý mình, mặt biến sắc, gật nhẹ đầu, một đám võ sĩ mặc áo đen lập tức bao vây lấy bọn Tần Vô Song. Hiện trường nhất thời liền biến thành một mảnh giương cung bạt kiếm.</w:t>
      </w:r>
    </w:p>
    <w:p>
      <w:pPr>
        <w:pStyle w:val="BodyText"/>
      </w:pPr>
      <w:r>
        <w:t xml:space="preserve">Tần Vô Song lạnh lùng nhìn gã thanh niên kia, thản nhiên nói:</w:t>
      </w:r>
    </w:p>
    <w:p>
      <w:pPr>
        <w:pStyle w:val="BodyText"/>
      </w:pPr>
      <w:r>
        <w:t xml:space="preserve">- Ngươi chính là cố tình muốn tự chuốc họa vào thân phải không? Nếu không muốn chết thì lập tức cút ngay đi.</w:t>
      </w:r>
    </w:p>
    <w:p>
      <w:pPr>
        <w:pStyle w:val="BodyText"/>
      </w:pPr>
      <w:r>
        <w:t xml:space="preserve">- Cút ngay!</w:t>
      </w:r>
    </w:p>
    <w:p>
      <w:pPr>
        <w:pStyle w:val="BodyText"/>
      </w:pPr>
      <w:r>
        <w:t xml:space="preserve">Cô Đơn cũng hét lên.</w:t>
      </w:r>
    </w:p>
    <w:p>
      <w:pPr>
        <w:pStyle w:val="BodyText"/>
      </w:pPr>
      <w:r>
        <w:t xml:space="preserve">Gã thanh niên đó tên La Nghị, cũng là một nhân vật tương đối kiệt xuất trong thế hệ trẻ của La Thiên Đạo Trường. Lần này La Đĩnh chết đi, đối với hắn mà nói cũng là một cơ hội. Hắn chính là muốn thể hiện năng lực của mình trước mặt các trưởng bối La Thiên Đạo Trường, do vậy lần này hắn mới chủ động chạy đến đây hành sự.</w:t>
      </w:r>
    </w:p>
    <w:p>
      <w:pPr>
        <w:pStyle w:val="BodyText"/>
      </w:pPr>
      <w:r>
        <w:t xml:space="preserve">Tất nhiên, La Nghị muốn làm tốt việc này, cho nên không tránh khỏi có chút hấp tấp muốn lập công.</w:t>
      </w:r>
    </w:p>
    <w:p>
      <w:pPr>
        <w:pStyle w:val="BodyText"/>
      </w:pPr>
      <w:r>
        <w:t xml:space="preserve">La Nghị nhìn thấy dáng vẻ thản nhiên của Tần Vô Song, trong lòng nhất thời ngẫm nghĩ lại. La Nghị khác với La Đĩnh, hắn khá trầm tĩnh, không quá kiêu ngạo giống như La Đĩnh, vì quá kiêu ngạo có lúc sẽ rước họa vào thân.</w:t>
      </w:r>
    </w:p>
    <w:p>
      <w:pPr>
        <w:pStyle w:val="BodyText"/>
      </w:pPr>
      <w:r>
        <w:t xml:space="preserve">La Nghị rất trầm tĩnh, trong cái trầm tĩnh còn có chút âm hiểm, hắn không dám ra tay trực tiếp với Lỗ Tiên Lâu, nhưng những người khác thì hắn không kiêng nể gì.</w:t>
      </w:r>
    </w:p>
    <w:p>
      <w:pPr>
        <w:pStyle w:val="BodyText"/>
      </w:pPr>
      <w:r>
        <w:t xml:space="preserve">Đặc biệt bọn Tần Vô Song vừa mới vào cửa hàng của Lỗ Tiên Lâu, ai biết Lỗ Tiên Lâu có đưa cho bọn họ những đồ vật đặc biệt gì đó không?</w:t>
      </w:r>
    </w:p>
    <w:p>
      <w:pPr>
        <w:pStyle w:val="BodyText"/>
      </w:pPr>
      <w:r>
        <w:t xml:space="preserve">Xuất phát từ suy nghĩ như vậy, đương nhiên La Nghị không dễ dàng để bọn Tần Vô Song rời đi.</w:t>
      </w:r>
    </w:p>
    <w:p>
      <w:pPr>
        <w:pStyle w:val="BodyText"/>
      </w:pPr>
      <w:r>
        <w:t xml:space="preserve">- Chuyện gì đây?</w:t>
      </w:r>
    </w:p>
    <w:p>
      <w:pPr>
        <w:pStyle w:val="BodyText"/>
      </w:pPr>
      <w:r>
        <w:t xml:space="preserve">Lỗ Tiên Lâu vẻ mặt âm trầm từ bên trong đi ra.</w:t>
      </w:r>
    </w:p>
    <w:p>
      <w:pPr>
        <w:pStyle w:val="BodyText"/>
      </w:pPr>
      <w:r>
        <w:t xml:space="preserve">La Nghị nhìn thấy Lỗ Tiên Lâu đi ra, không khỏi có chút căng thẳng, nói với Lỗ Tiên Lâu:</w:t>
      </w:r>
    </w:p>
    <w:p>
      <w:pPr>
        <w:pStyle w:val="BodyText"/>
      </w:pPr>
      <w:r>
        <w:t xml:space="preserve">- Họ Lỗ kia, chuyện này tạm thời không liên quan đến ngươi, ngươi cứ ở đây, Đại Đạo tôn của ta sẽ đến nói chuyện với ngươi. Đừng quản chuyện người khác.</w:t>
      </w:r>
    </w:p>
    <w:p>
      <w:pPr>
        <w:pStyle w:val="BodyText"/>
      </w:pPr>
      <w:r>
        <w:t xml:space="preserve">Lỗ Tiên Lâu lạnh lùng cười nói:</w:t>
      </w:r>
    </w:p>
    <w:p>
      <w:pPr>
        <w:pStyle w:val="BodyText"/>
      </w:pPr>
      <w:r>
        <w:t xml:space="preserve">- Ngươi cho rằng ta muốn quản chuyện người khác? Các ngươi muốn đánh muốn giết thì đi chỗ khác, đừng làm ô uế địa bàn của ta.</w:t>
      </w:r>
    </w:p>
    <w:p>
      <w:pPr>
        <w:pStyle w:val="BodyText"/>
      </w:pPr>
      <w:r>
        <w:t xml:space="preserve">Lỗ Tiên Lâu không hề khách khí đi đến trước mặt La Nghị, nhìn La Nghị một cách kiên quyết:</w:t>
      </w:r>
    </w:p>
    <w:p>
      <w:pPr>
        <w:pStyle w:val="BodyText"/>
      </w:pPr>
      <w:r>
        <w:t xml:space="preserve">- Sao, không phải là muốn đích thân ta ra tay tiễn các ngươi chứ?</w:t>
      </w:r>
    </w:p>
    <w:p>
      <w:pPr>
        <w:pStyle w:val="BodyText"/>
      </w:pPr>
      <w:r>
        <w:t xml:space="preserve">Trong mắt La Nghị lóe lên ánh nhìn phức tạp, trước mặt Lỗ Tiên Lâu, La Nghị hắn dám kiêu ngạo, nhưng muốn đánh, thì đến mười La Nghị cũng không đánh lại Lỗ Tiên Lâu.</w:t>
      </w:r>
    </w:p>
    <w:p>
      <w:pPr>
        <w:pStyle w:val="BodyText"/>
      </w:pPr>
      <w:r>
        <w:t xml:space="preserve">- Họ Lỗ kia, địa bàn của ngươi nhất định sẽ máu chảy thành sông, hôm nay ta sẽ diễn thử ở đây trước cho ngươi chuẩn bị tâm lý.</w:t>
      </w:r>
    </w:p>
    <w:p>
      <w:pPr>
        <w:pStyle w:val="BodyText"/>
      </w:pPr>
      <w:r>
        <w:t xml:space="preserve">Sắc mặt Lỗ Tiên Lâu trầm xuống, bả vai hình như hơi rung lên, La Nghị cảm thấy toàn thân nhè nhẹ, lúc sau cả người đã bay ra ngoài, ngã sấp xuống cái rảnh nhỏ ở xa mấy trượng, nắm sóng soài dưới đất.</w:t>
      </w:r>
    </w:p>
    <w:p>
      <w:pPr>
        <w:pStyle w:val="BodyText"/>
      </w:pPr>
      <w:r>
        <w:t xml:space="preserve">La Nghị xấu hổ quá hóa giận, nhảy lên bờ, chỉ vào Lỗ Tiên Lâu nói:</w:t>
      </w:r>
    </w:p>
    <w:p>
      <w:pPr>
        <w:pStyle w:val="BodyText"/>
      </w:pPr>
      <w:r>
        <w:t xml:space="preserve">- Họ Lỗ kia, ngươi rượu mời không uống, muốn uống rượu phạt phải không? Hãy đợi đấy, ngày mai Đại Đạo tôn chúng ta sẽ đến tìm ngươi.</w:t>
      </w:r>
    </w:p>
    <w:p>
      <w:pPr>
        <w:pStyle w:val="BodyText"/>
      </w:pPr>
      <w:r>
        <w:t xml:space="preserve">Lỗ Tiên Lâu lạnh lùng cười:</w:t>
      </w:r>
    </w:p>
    <w:p>
      <w:pPr>
        <w:pStyle w:val="BodyText"/>
      </w:pPr>
      <w:r>
        <w:t xml:space="preserve">- Ta cho các ngươi thời gian suy nghĩ, La Thông Thiên sẽ cần phải phái người đến đưa thi thể các ngươi trở về.</w:t>
      </w:r>
    </w:p>
    <w:p>
      <w:pPr>
        <w:pStyle w:val="BodyText"/>
      </w:pPr>
      <w:r>
        <w:t xml:space="preserve">La Nghị nhìn thần thái của Lỗ Tiên Lâu, cũng không thấy có chút đùa cợt. Trong lòng do dự, lại thoáng nhìn thấy bọn người Tần Vô Song đã đi rất xa, hắn cắn răng, khoát tay:</w:t>
      </w:r>
    </w:p>
    <w:p>
      <w:pPr>
        <w:pStyle w:val="BodyText"/>
      </w:pPr>
      <w:r>
        <w:t xml:space="preserve">- Chúng ta đi!</w:t>
      </w:r>
    </w:p>
    <w:p>
      <w:pPr>
        <w:pStyle w:val="BodyText"/>
      </w:pPr>
      <w:r>
        <w:t xml:space="preserve">Nói xong, hắn dẫn theo một tốp võ sĩ áo đen rất nhanh chạy theo hướng bọn người Tần Vô Song.</w:t>
      </w:r>
    </w:p>
    <w:p>
      <w:pPr>
        <w:pStyle w:val="BodyText"/>
      </w:pPr>
      <w:r>
        <w:t xml:space="preserve">Sau khi rời đi, bọn Tần Vô Song lập tức ngự không mà đi, như vậy sẽ khiến cho gã La Nghị cảm thấy lúng túng. Đám võ sĩ áo đen hắn đưa theo đều là cao thủ cấp bậc Luyện Hư Cảnh, đều không thể ngự không phi hành.</w:t>
      </w:r>
    </w:p>
    <w:p>
      <w:pPr>
        <w:pStyle w:val="BodyText"/>
      </w:pPr>
      <w:r>
        <w:t xml:space="preserve">Tuy bản thân La Nghị đã là Hóa Hư Cảnh cường giả, nhưng thấy đối phương ba người đều có thể ngự không phi hành, bên hắn chỉ có một mình là Hóa Hư Cảnh cường giả, cho dù có lòng nhưng cũng không có gan đuổi theo.</w:t>
      </w:r>
    </w:p>
    <w:p>
      <w:pPr>
        <w:pStyle w:val="BodyText"/>
      </w:pPr>
      <w:r>
        <w:t xml:space="preserve">Hắn chỉ đành dậm chân, oán hận nhìn lên trời, lấy ra Ngọc bài Truyền thức, truyền thức nói:</w:t>
      </w:r>
    </w:p>
    <w:p>
      <w:pPr>
        <w:pStyle w:val="BodyText"/>
      </w:pPr>
      <w:r>
        <w:t xml:space="preserve">- Tứ Trưởng lão, vừa nãy có một tên đến chỗ Lỗ Tiên Lâu lấy đồ vật. Ta lo rằng, Lỗ Tiên Lâu đã đưa vật đó cho hắn mang đi.</w:t>
      </w:r>
    </w:p>
    <w:p>
      <w:pPr>
        <w:pStyle w:val="BodyText"/>
      </w:pPr>
      <w:r>
        <w:t xml:space="preserve">- Kẻ đó là ai? Là đệ tử của Lỗ Tiên Lâu sao?</w:t>
      </w:r>
    </w:p>
    <w:p>
      <w:pPr>
        <w:pStyle w:val="BodyText"/>
      </w:pPr>
      <w:r>
        <w:t xml:space="preserve">Đối phương hỏi lại.</w:t>
      </w:r>
    </w:p>
    <w:p>
      <w:pPr>
        <w:pStyle w:val="BodyText"/>
      </w:pPr>
      <w:r>
        <w:t xml:space="preserve">La Nghị ngẩn người, lắc đầu:</w:t>
      </w:r>
    </w:p>
    <w:p>
      <w:pPr>
        <w:pStyle w:val="BodyText"/>
      </w:pPr>
      <w:r>
        <w:t xml:space="preserve">- Nghe khẩu khí thì không phải là đệ tử của Lỗ Tiên Lâu, nhưng tu vi người này vô cùng cao, xem ra là đệ tử thế gia, khí chất rất phi phàm, trong vòng vây của bao nhiêu ngươi của ta mà hắn vẫn bình tĩnh. Chỉ sợ là cho dù Lỗ Tiên Lâu không quen biết hắn, cũng dám đưa món đồ đó cho người này lấy đi, lão già này thà phá hư đồ vật chứ không chịu để lại cho Đại Đạo tôn!</w:t>
      </w:r>
    </w:p>
    <w:p>
      <w:pPr>
        <w:pStyle w:val="BodyText"/>
      </w:pPr>
      <w:r>
        <w:t xml:space="preserve">La Nghị nghiến răng bất lực, nhưng cũng chẳng biết làm sao. Đối phương trầm ngâm một lát, không hề do dự nói:</w:t>
      </w:r>
    </w:p>
    <w:p>
      <w:pPr>
        <w:pStyle w:val="BodyText"/>
      </w:pPr>
      <w:r>
        <w:t xml:space="preserve">- Ngươi hãy tả lại tướng mạo của người đó, ta lập tức báo lại với Đại Đạo tôn.</w:t>
      </w:r>
    </w:p>
    <w:p>
      <w:pPr>
        <w:pStyle w:val="BodyText"/>
      </w:pPr>
      <w:r>
        <w:t xml:space="preserve">Lập tức La Nghị tả lại hình dáng hiện tại của Tần Vô Song.</w:t>
      </w:r>
    </w:p>
    <w:p>
      <w:pPr>
        <w:pStyle w:val="BodyText"/>
      </w:pPr>
      <w:r>
        <w:t xml:space="preserve">- Đối phương có ba người?</w:t>
      </w:r>
    </w:p>
    <w:p>
      <w:pPr>
        <w:pStyle w:val="BodyText"/>
      </w:pPr>
      <w:r>
        <w:t xml:space="preserve">Tứ Trưởng lão cảnh giác hỏi.</w:t>
      </w:r>
    </w:p>
    <w:p>
      <w:pPr>
        <w:pStyle w:val="BodyText"/>
      </w:pPr>
      <w:r>
        <w:t xml:space="preserve">- Đúng vậy, chúng có ba người, đều rất kiêu ngạo. Ta thấy ba tên gia hỏa này hình như có chỗ dựa phía sau, nếu không, tuyệt đối sẽ không kiêu căng đến như vậy.</w:t>
      </w:r>
    </w:p>
    <w:p>
      <w:pPr>
        <w:pStyle w:val="BodyText"/>
      </w:pPr>
      <w:r>
        <w:t xml:space="preserve">Tứ Trưởng lão khẩu khí phức tạp nói:</w:t>
      </w:r>
    </w:p>
    <w:p>
      <w:pPr>
        <w:pStyle w:val="BodyText"/>
      </w:pPr>
      <w:r>
        <w:t xml:space="preserve">- La Nghị, rất có thể ngươi đã bỏ lỡ cơ hội lập công lớn. Ngươi đừng quên, Đại Đạo tôn chúng ta cần cái la bàn kia về, là để đối phó với ai!</w:t>
      </w:r>
    </w:p>
    <w:p>
      <w:pPr>
        <w:pStyle w:val="BodyText"/>
      </w:pPr>
      <w:r>
        <w:t xml:space="preserve">La Nghị run rẩy, cảm thấy đắng cay ngọt bùi đều ở trong miệng, trong đầu hiện ra một cái tên… Tần Vô Song!</w:t>
      </w:r>
    </w:p>
    <w:p>
      <w:pPr>
        <w:pStyle w:val="BodyText"/>
      </w:pPr>
      <w:r>
        <w:t xml:space="preserve">- Tần Vô Song!</w:t>
      </w:r>
    </w:p>
    <w:p>
      <w:pPr>
        <w:pStyle w:val="BodyText"/>
      </w:pPr>
      <w:r>
        <w:t xml:space="preserve">La Nghị thất thanh nói.</w:t>
      </w:r>
    </w:p>
    <w:p>
      <w:pPr>
        <w:pStyle w:val="BodyText"/>
      </w:pPr>
      <w:r>
        <w:t xml:space="preserve">- La Nghị ơi là La Nghị, ngươi nóng vội muốn thể hiện mình, đến giờ khắc quan trọng, sao lại có thể sơ suất như vậy? Nếu ba người đó là Tần Vô Song và đồng bọn của hắn, công lớn đến tay còn để mất. Ha ha, cơ hội tốt như vậy bày ra trước mặt ngươi, ngươi lại không biết nắm bắt.</w:t>
      </w:r>
    </w:p>
    <w:p>
      <w:pPr>
        <w:pStyle w:val="BodyText"/>
      </w:pPr>
      <w:r>
        <w:t xml:space="preserve">La Nghị vẫn có chút khó tin:</w:t>
      </w:r>
    </w:p>
    <w:p>
      <w:pPr>
        <w:pStyle w:val="BodyText"/>
      </w:pPr>
      <w:r>
        <w:t xml:space="preserve">- Không phải như thế chứ?</w:t>
      </w:r>
    </w:p>
    <w:p>
      <w:pPr>
        <w:pStyle w:val="BodyText"/>
      </w:pPr>
      <w:r>
        <w:t xml:space="preserve">Tứ Trưởng lão thở dài nói:</w:t>
      </w:r>
    </w:p>
    <w:p>
      <w:pPr>
        <w:pStyle w:val="BodyText"/>
      </w:pPr>
      <w:r>
        <w:t xml:space="preserve">- Cũng có lúc chính là trùng hợp như vậy đấy. Được rồi, dù sao người cũng đã đi, hối hận cũng đã muộn, bây giờ ta sẽ báo việc này cho Đại Đạo tôn, xin lão nhân gia ông ấy tự mình định đoạt.</w:t>
      </w:r>
    </w:p>
    <w:p>
      <w:pPr>
        <w:pStyle w:val="BodyText"/>
      </w:pPr>
      <w:r>
        <w:t xml:space="preserve">Hóa ra, La Nghị chỉ là một Đệ tử Trung tâm trẻ tuổi, dù sao cũng không phải là loại người kế thừa được chỉ định nối nghiệp như là La Đĩnh, vì vậy cũng không có tư cách truyền thức trực tiếp với đại nhân vật như là La Thông Thiên, chỉ có thể thông qua Tứ Trưởng lão, trưởng bối cao nhất bên trong nhất mạch của hắn tại La Thiên Đạo Trường, mới có thể truyền tin tức đến chỗ La Thông Thiên.</w:t>
      </w:r>
    </w:p>
    <w:p>
      <w:pPr>
        <w:pStyle w:val="BodyText"/>
      </w:pPr>
      <w:r>
        <w:t xml:space="preserve">La Nghị cảm thấy vô cùng chua xót, oán hận nói:</w:t>
      </w:r>
    </w:p>
    <w:p>
      <w:pPr>
        <w:pStyle w:val="BodyText"/>
      </w:pPr>
      <w:r>
        <w:t xml:space="preserve">- Tần Vô Song, Tần Vô Song, ngươi không được chết quá sớm, thiếu gia đây vẫn phải trông cậy vào ngươi để lập công lớn đó.</w:t>
      </w:r>
    </w:p>
    <w:p>
      <w:pPr>
        <w:pStyle w:val="BodyText"/>
      </w:pPr>
      <w:r>
        <w:t xml:space="preserve">La Nghị cũng là người có dã tâm, bây giờ La Đĩnh đã không còn, nhân tài kiệt xuất thế hệ trẻ của La Thiên Đạo Trường đa số trình độ đều ngang nhau, không có La Đĩnh thì mọi người vẫn còn đang tranh nhau vị trí người kế thừa sau này của La Thiên Đạo Trường, vì vậy, gần đây La Nghị năng động hẳn lên. Nhưng năng động thì năng động, những việc hắn làm mấy ngày nay đều là phí công vô ích cả.</w:t>
      </w:r>
    </w:p>
    <w:p>
      <w:pPr>
        <w:pStyle w:val="BodyText"/>
      </w:pPr>
      <w:r>
        <w:t xml:space="preserve">La Nghị chỉ có thể tự trách đã để cá đến tay còn vọt mất!</w:t>
      </w:r>
    </w:p>
    <w:p>
      <w:pPr>
        <w:pStyle w:val="BodyText"/>
      </w:pPr>
      <w:r>
        <w:t xml:space="preserve">Lại nói về Tứ Trưởng lão kia, sau khi báo lại tin tức của La Nghị cho La Thông Thiên, La Thông Thiên nhất định sẽ phát điên vì tin tức này.</w:t>
      </w:r>
    </w:p>
    <w:p>
      <w:pPr>
        <w:pStyle w:val="BodyText"/>
      </w:pPr>
      <w:r>
        <w:t xml:space="preserve">Thì ra, gần đây La Thông Thiên đang tiến hành bế quan tế luyện một kiện vũ khí, vì vậy đến bây giờ vẫn chưa kịp xuất quan. Sau khi nghe được tin tức này, La Thông Thiên quả thật phẫn nộ đến mức muốn bóp chết La Nghị ngay lập tức.</w:t>
      </w:r>
    </w:p>
    <w:p>
      <w:pPr>
        <w:pStyle w:val="BodyText"/>
      </w:pPr>
      <w:r>
        <w:t xml:space="preserve">Nhưng việc đã đến nước này, tức giận cũng vô ích, La Thông Thiên chỉ có thể kiềm chế cơn tức giận trong lòng, dặn dò:</w:t>
      </w:r>
    </w:p>
    <w:p>
      <w:pPr>
        <w:pStyle w:val="BodyText"/>
      </w:pPr>
      <w:r>
        <w:t xml:space="preserve">- Phái hai Chấp pháp Trưởng lão lập tức đi đến Long Nguyên Bình đi, cho dù thế nào cũng phải chặn ba tên đó lại. Tên khốn khiếp Lỗ Tiên Lâu chắc chắn đã đưa ngọc bàn cho bọn chúng mang đi rồi!</w:t>
      </w:r>
    </w:p>
    <w:p>
      <w:pPr>
        <w:pStyle w:val="BodyText"/>
      </w:pPr>
      <w:r>
        <w:t xml:space="preserve">La Thông Thiên và Lỗ Tiên Lâu không phải là oan gia một hai năm, hắn rất rõ tính cách của Lỗ Tiên Lâu, chỉ cần là đồ vật mà La Thông Thiên hắn muốn, Lỗ Tiên Lâu không những không đưa tận tay mà còn tìm mọi cách phá hủy nó. Những việc mà La Thông Thiên muốn làm, Lỗ Tiên Lâu nhất định sẽ tìm mọi cách ngăn cản, phá hoại nó mới thôi.</w:t>
      </w:r>
    </w:p>
    <w:p>
      <w:pPr>
        <w:pStyle w:val="BodyText"/>
      </w:pPr>
      <w:r>
        <w:t xml:space="preserve">Thù oán của hai người này đã có mấy trăm năm, nguyên nhân bắt nguồn từ một cô gái, cô gái đó và Lỗ Tiên Lâu yêu nhau, nhưng bị La Thông Thiên cường ngạnh cướp đoạt, kết quả khiến cho giai nhân buồn thảm âu sầu, không bệnh mà chết.</w:t>
      </w:r>
    </w:p>
    <w:p>
      <w:pPr>
        <w:pStyle w:val="BodyText"/>
      </w:pPr>
      <w:r>
        <w:t xml:space="preserve">Cũng chính vì vậy, có thể nói Lỗ Tiên Lâu hận La Thông Thiên đến tận xương tận tủy.</w:t>
      </w:r>
    </w:p>
    <w:p>
      <w:pPr>
        <w:pStyle w:val="BodyText"/>
      </w:pPr>
      <w:r>
        <w:t xml:space="preserve">Chỉ là thực lực của Lỗ Tiên Lâu kém hơn La Thông Thiên một chút, mà La Thông Thiên cũng hận Lỗ Tiên Lâu không kém. Hắn cho rằng, nếu không vì Lỗ Tiên Lâu, thì người đàn bà của hắn cũng sẽ không âu sầu mà chết.</w:t>
      </w:r>
    </w:p>
    <w:p>
      <w:pPr>
        <w:pStyle w:val="BodyText"/>
      </w:pPr>
      <w:r>
        <w:t xml:space="preserve">Vì vậy mấy năm nay, La Thông Thiên luôn tìm mọi cách hạ nhục Lỗ Tiên Lâu, hắn quyết không giết Lỗ Tiên Lâu nhưng luôn đến hạ nhục Lỗ Tiên Lâu. Mấy năm nay, Lỗ Tiên Lâu thật cũng không dễ sống chút nào.</w:t>
      </w:r>
    </w:p>
    <w:p>
      <w:pPr>
        <w:pStyle w:val="Compact"/>
      </w:pPr>
      <w:r>
        <w:t xml:space="preserve">Ủng hộ chỉ với 1 click và 5s ! (adf.ly/4EmoB)</w:t>
      </w:r>
      <w:r>
        <w:br w:type="textWrapping"/>
      </w:r>
      <w:r>
        <w:br w:type="textWrapping"/>
      </w:r>
    </w:p>
    <w:p>
      <w:pPr>
        <w:pStyle w:val="Heading2"/>
      </w:pPr>
      <w:bookmarkStart w:id="549" w:name="chương-527"/>
      <w:bookmarkEnd w:id="549"/>
      <w:r>
        <w:t xml:space="preserve">527. Chương 52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27: Long Uyên Bình nhặt xá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Lại nói Tần Vô Song nhanh chóng rời khỏi Đô thành Đan Hà Phủ, tìm một nơi hẻo lánh thay y phục, đeo mặt nạ, xong xuôi tất cả mới nhanh chóng đến Long Uyên Bình. Hắn rất muốn biết, cuối cùng có thật sự là người của Tần gia Thiên Đế Sơn đã xuất mã hay không.</w:t>
      </w:r>
    </w:p>
    <w:p>
      <w:pPr>
        <w:pStyle w:val="BodyText"/>
      </w:pPr>
      <w:r>
        <w:t xml:space="preserve">Đối với hắn mà nói, tin tức này vô cùng quan trọng, nếu là người của Tần gia Thiên Đế Sơn, Tần Vô Song quyết không khoanh tay đứng nhìn người của Tần gia Thiên Đế Sơn vô duyên vô cớ vì chuyện này mà hy sinh.</w:t>
      </w:r>
    </w:p>
    <w:p>
      <w:pPr>
        <w:pStyle w:val="BodyText"/>
      </w:pPr>
      <w:r>
        <w:t xml:space="preserve">Lúc sắp đến Long Uyên Bình, Tần Vô Song thả bộ từ từ, lấy cái ngọc bàn kia ra xem, nghiên cứu qua, tìm thấy cái khe kép mà Lỗ Tiên Lâu đã nói, nhẹ nhàng dùng tay rút ra một bản đồ mỏng như tơ.</w:t>
      </w:r>
    </w:p>
    <w:p>
      <w:pPr>
        <w:pStyle w:val="BodyText"/>
      </w:pPr>
      <w:r>
        <w:t xml:space="preserve">Tuy tấm bản đồ này vô cùng đơn giản, chỉ có vài nét bút chỉ đường, nhưng vẽ địa hình vô cùng rõ ràng. Tần Vô Song nhìn trên bản đồ thấy có một nơi thuộc về Thần Chiếu Phủ.</w:t>
      </w:r>
    </w:p>
    <w:p>
      <w:pPr>
        <w:pStyle w:val="BodyText"/>
      </w:pPr>
      <w:r>
        <w:t xml:space="preserve">Thần Chiếu Phủ kia chính là nơi Tổng bộ của La Thiên Đạo Trường, diện tích vô cùng rộng lớn, hơn nữa thế lực mạnh vô cùng nhiều, có thể nói là nơi nhân kiệt địa linh.</w:t>
      </w:r>
    </w:p>
    <w:p>
      <w:pPr>
        <w:pStyle w:val="BodyText"/>
      </w:pPr>
      <w:r>
        <w:t xml:space="preserve">Hơn nữa, từ xưa đến nay, Thần Chiếu Phủ lan truyền rất nhiều truyền thuyết về thời đại Thái cổ, làm bao nhiêu người say mê. Do vậy, Thần Chiếu Phủ là một phủ rất sinh động của Hiên Viên Khâu.</w:t>
      </w:r>
    </w:p>
    <w:p>
      <w:pPr>
        <w:pStyle w:val="BodyText"/>
      </w:pPr>
      <w:r>
        <w:t xml:space="preserve">Tần Vô Song nhìn tấm bản đồ này, nhất thời không biết bản đồ này là chỉ đường đến địa phương thần bí nào. Lúc này hắn cách Thần Chiếu Phủ rất xa nên cũng không nghĩ nhiều. Để bản đồ vào Không gian Giới chỉ, sau đó lại để ngọc bàn vào trong Không gian Giới chỉ luôn.</w:t>
      </w:r>
    </w:p>
    <w:p>
      <w:pPr>
        <w:pStyle w:val="BodyText"/>
      </w:pPr>
      <w:r>
        <w:t xml:space="preserve">Đảo mắt một cái, đã đến gần Long Uyên Bình. Cái địa phương Long Uyên Bình này nằm giữa hai ngọn núi. Ở giữa hai ngọn núi này có một cái khe lớn, tên gọi là Long Uyên, một mảnh bình nguyên giáp với cái khi Long Uyên kia, cho nên được gọi là Long Uyên Bình.</w:t>
      </w:r>
    </w:p>
    <w:p>
      <w:pPr>
        <w:pStyle w:val="BodyText"/>
      </w:pPr>
      <w:r>
        <w:t xml:space="preserve">Lúc này, đã có rất nhiều tu luyện giả tập hợp ở Long Uyên Bình, những người này hiển nhiên chính là muốn đến tận mắt chứng kiến một trận đại chiến này.</w:t>
      </w:r>
    </w:p>
    <w:p>
      <w:pPr>
        <w:pStyle w:val="BodyText"/>
      </w:pPr>
      <w:r>
        <w:t xml:space="preserve">Phải biết rằng, tuy rằng tình cảnh hiện tại của Tần gia Thiên Đế Sơn không dễ chịu gì nhưng dù sao cũng là thế lực nhất lưu thuộc tám môn Thiên Đế Sơn.</w:t>
      </w:r>
    </w:p>
    <w:p>
      <w:pPr>
        <w:pStyle w:val="BodyText"/>
      </w:pPr>
      <w:r>
        <w:t xml:space="preserve">Hôm nay, ngay cả một thế lực nhị lưu như La Thiên Đạo Trường cũng dám đụng chạm đến Tần gia Thiên Đế Sơn, rõ ràng chính là đã xúc phạm đến quyền uy của Tần gia Thiên Đế Sơn.</w:t>
      </w:r>
    </w:p>
    <w:p>
      <w:pPr>
        <w:pStyle w:val="BodyText"/>
      </w:pPr>
      <w:r>
        <w:t xml:space="preserve">Tất cả mọi người đều muốn nhìn xem Tần gia Thiên Đế Sơn sẽ có biện pháp gì để đối phó với La Thiên Đạo Trường. Nếu như La Thiên Đạo Trường có thể trong quá trình đối kháng, tạo thành tổn thất nặng nề cho Tần gia Thiên Đế Sơn, vậy thì đối với La Thiên Đạo Trường mà nói, thì cũng là một cơ hội vô cùng tốt.</w:t>
      </w:r>
    </w:p>
    <w:p>
      <w:pPr>
        <w:pStyle w:val="BodyText"/>
      </w:pPr>
      <w:r>
        <w:t xml:space="preserve">Cơ hội này có lẽ sẽ khiến cho La Thiên Đạo Trường một bước hóa rồng, trở thành thế lực nhất lưu. Thậm chí còn chiếm được vị trí của tám môn Thiên Đế Sơn chưa biết chừng.</w:t>
      </w:r>
    </w:p>
    <w:p>
      <w:pPr>
        <w:pStyle w:val="BodyText"/>
      </w:pPr>
      <w:r>
        <w:t xml:space="preserve">Náo nhiệt thì náo nhiệt, nhưng Long Uyên Bình lúc này, đương sự hai bên đều không có mặt. Chỉ có điều nhìn từ vết tích còn sót lại ở hiện trường thì chắc chắn đã có một cuộc đại chiến vô cùng kịch liệt ở đây.</w:t>
      </w:r>
    </w:p>
    <w:p>
      <w:pPr>
        <w:pStyle w:val="BodyText"/>
      </w:pPr>
      <w:r>
        <w:t xml:space="preserve">Tần Vô Song trà trộn vào đám đông, ánh mắt lạnh lùng quan sát những dấu vết ở hiện trường, không ngừng tìm kiếm, đã phát hiện, nhân mã của hai thế lực kia, tựa hồ đã đánh giết đến tận sâu bên trong núi.</w:t>
      </w:r>
    </w:p>
    <w:p>
      <w:pPr>
        <w:pStyle w:val="BodyText"/>
      </w:pPr>
      <w:r>
        <w:t xml:space="preserve">Tần Vô Song hướng vào bên trong thâm sơn mà đuổi theo, càng đi vào trong, Tần Vô Song càng cảm thấy căng thẳng. Một đường đi vào, không ngừng nhìn thấy bao nhiêu xác chết dọc theo ven đường.</w:t>
      </w:r>
    </w:p>
    <w:p>
      <w:pPr>
        <w:pStyle w:val="BodyText"/>
      </w:pPr>
      <w:r>
        <w:t xml:space="preserve">Nhìn trang phục của những người này, thì thấy đa số là người của La Thiên Đạo Trường, thế nhưng cũng có vài đệ tử của Tần gia Thiên Đế Sơn.</w:t>
      </w:r>
    </w:p>
    <w:p>
      <w:pPr>
        <w:pStyle w:val="BodyText"/>
      </w:pPr>
      <w:r>
        <w:t xml:space="preserve">Trong lòng Tần Vô Song trầm xuống, nhìn thấy thi thể của các đệ tử Tần gia Thiên Đế Sơn ở đây lại bị phơi thây nơi hoang dã, trong lòng vô cùng khổ sở. Hắn nhìn thấy một cỗ thi thể, liền chôn một thi thể.</w:t>
      </w:r>
    </w:p>
    <w:p>
      <w:pPr>
        <w:pStyle w:val="BodyText"/>
      </w:pPr>
      <w:r>
        <w:t xml:space="preserve">- Đệ tử Thiên Đế Sơn, cho dù mọi người có phải vì ta mà chết hay không, nhưng chung quy vẫn là chết trong tay của La Thiên Đạo Trường. Ta không thể trốn tránh trách nhiệm này. Tuy ta không có năng lực cải tử hoàn sinh, điều duy nhất có thể làm chính là tiễn bọn họ hồn về với tổ tiên mà thôi.</w:t>
      </w:r>
    </w:p>
    <w:p>
      <w:pPr>
        <w:pStyle w:val="BodyText"/>
      </w:pPr>
      <w:r>
        <w:t xml:space="preserve">Một đoạn đường mà đã có gần mười thi thể. Về sau đó, dần dần mất đi manh mối, nhưng nhìn theo tình huống ven đường, có thể thấy cuộc chiến vô cùng thảm liệt.</w:t>
      </w:r>
    </w:p>
    <w:p>
      <w:pPr>
        <w:pStyle w:val="BodyText"/>
      </w:pPr>
      <w:r>
        <w:t xml:space="preserve">Tần Vô Song trầm lặng, suy đi nghĩ lại, quyết định không do dự thêm nữa, tiếp tục đi lên phía trước. Dù tình hình có thế nào, sớm đến được Thiên Đế Sơn thì sẽ càng sớm giải quyết được tâm nguyện trước mắt.</w:t>
      </w:r>
    </w:p>
    <w:p>
      <w:pPr>
        <w:pStyle w:val="BodyText"/>
      </w:pPr>
      <w:r>
        <w:t xml:space="preserve">Về đến Uyên Long Bình, rất nhiều tán tu cũng đã dần dần giải tán. Tần Vô Song không chút lưu luyến, tiếp tục lên đường.</w:t>
      </w:r>
    </w:p>
    <w:p>
      <w:pPr>
        <w:pStyle w:val="BodyText"/>
      </w:pPr>
      <w:r>
        <w:t xml:space="preserve">Sau khi Tần Vô Song rời khỏi Uyên Long Bình không lâu, cái tên La Nghị kia đã tức tốc chạy đến Uyên Long Bình. Đi cùng với hắn còn có một lão giả gày gò, chính là vị Tứ Trưởng lão, kẻ có địa vị cao nhất trong nhất mạch của hắn.</w:t>
      </w:r>
    </w:p>
    <w:p>
      <w:pPr>
        <w:pStyle w:val="BodyText"/>
      </w:pPr>
      <w:r>
        <w:t xml:space="preserve">- Tứ Trưởng lão, nếu như người đó là Tần Vô Song, thì chắc chắn sẽ đến Uyên Long Bình này.</w:t>
      </w:r>
    </w:p>
    <w:p>
      <w:pPr>
        <w:pStyle w:val="BodyText"/>
      </w:pPr>
      <w:r>
        <w:t xml:space="preserve">La Nghị vô cùng tin tưởng nói.</w:t>
      </w:r>
    </w:p>
    <w:p>
      <w:pPr>
        <w:pStyle w:val="BodyText"/>
      </w:pPr>
      <w:r>
        <w:t xml:space="preserve">Tứ Trưởng lão kia lại nói:</w:t>
      </w:r>
    </w:p>
    <w:p>
      <w:pPr>
        <w:pStyle w:val="BodyText"/>
      </w:pPr>
      <w:r>
        <w:t xml:space="preserve">- Nhận được tin tức của ngươi, ta vội vàng chạy đến ngay, đã phí mất bao thời gian, nếu hắn có đến thì bây giờ cũng đã đi rồi.</w:t>
      </w:r>
    </w:p>
    <w:p>
      <w:pPr>
        <w:pStyle w:val="BodyText"/>
      </w:pPr>
      <w:r>
        <w:t xml:space="preserve">La Nghị lắc đầu:</w:t>
      </w:r>
    </w:p>
    <w:p>
      <w:pPr>
        <w:pStyle w:val="BodyText"/>
      </w:pPr>
      <w:r>
        <w:t xml:space="preserve">- Tứ Trưởng lão, sao hắn có thể là Tần Vô Song? Nói đến rách miệng ta cũng không tin.</w:t>
      </w:r>
    </w:p>
    <w:p>
      <w:pPr>
        <w:pStyle w:val="BodyText"/>
      </w:pPr>
      <w:r>
        <w:t xml:space="preserve">Tứ Trưởng lão có chút giận dữ nói:</w:t>
      </w:r>
    </w:p>
    <w:p>
      <w:pPr>
        <w:pStyle w:val="BodyText"/>
      </w:pPr>
      <w:r>
        <w:t xml:space="preserve">- La Nghị, lần này ngươi thông minh quá bị thông minh hại rồi! Bảo ngươi đi theo dõi Lỗ Tiên Lâu, ngươi lại ngang nhiên đến quấy rầy Lỗ Tiên Lâu, nếu không phải có Đại Đạo tôn kịp thời đến chặn tay hắn lại, e rằng bây giờ ngươi đã chết rồi.</w:t>
      </w:r>
    </w:p>
    <w:p>
      <w:pPr>
        <w:pStyle w:val="BodyText"/>
      </w:pPr>
      <w:r>
        <w:t xml:space="preserve">La Nghị vô cùng xấu hổ, nhưng vẫn như cũ ngang ngạnh nói:</w:t>
      </w:r>
    </w:p>
    <w:p>
      <w:pPr>
        <w:pStyle w:val="BodyText"/>
      </w:pPr>
      <w:r>
        <w:t xml:space="preserve">- Tứ Trưởng lão, ta cũng là suy nghĩ cho Đại Đạo tôn, suy nghĩ cho La Thiên Đạo Trường mà thôi. Nếu để cho Lỗ Tiên Lâu truyền cái ngọc bàn kia ra ngoài, Đại Đạo tôn sẽ không thể nào vui vẻ được đâu.</w:t>
      </w:r>
    </w:p>
    <w:p>
      <w:pPr>
        <w:pStyle w:val="BodyText"/>
      </w:pPr>
      <w:r>
        <w:t xml:space="preserve">Đang nói, trong núi sâu chợt lóe lên hai hình ảnh nhanh như chớp, chính là hai gã cường giả ăn mặc trang phục Chấp pháp Trưởng lão.</w:t>
      </w:r>
    </w:p>
    <w:p>
      <w:pPr>
        <w:pStyle w:val="BodyText"/>
      </w:pPr>
      <w:r>
        <w:t xml:space="preserve">- Trưởng lão Toái Nguyệt, Trưởng lão Hàn Tinh, tình hình cuộc chiến thế nào rồi?</w:t>
      </w:r>
    </w:p>
    <w:p>
      <w:pPr>
        <w:pStyle w:val="BodyText"/>
      </w:pPr>
      <w:r>
        <w:t xml:space="preserve">Tứ Trưởng lão đứng thứ tư trong tổng số tất cả các Trưởng lão, do vậy địa vị cũng coi là phi thường cao.</w:t>
      </w:r>
    </w:p>
    <w:p>
      <w:pPr>
        <w:pStyle w:val="BodyText"/>
      </w:pPr>
      <w:r>
        <w:t xml:space="preserve">Tuy hai Chấp pháp Trưởng lão này mặc dù có rất nhiều đặc quyền, nhưng đối diện với Tứ Trưởng lão, cũng không dám làm càn, thành thật nói:</w:t>
      </w:r>
    </w:p>
    <w:p>
      <w:pPr>
        <w:pStyle w:val="BodyText"/>
      </w:pPr>
      <w:r>
        <w:t xml:space="preserve">- Tần gia Thiên Đế Sơn có tất cả 15 người, đã bị chúng ta bao vây tiêu diệt, chỉ còn lại có năm sáu người. Năm người đã bị rơi vào vòng vây, những cường giả của chúng ta đã chia ra đuổi theo. Chẳng qua, một khi họ đã có thể thoát khỏi vòng vây, chứng tỏ thực lực vô cùng siêu việt. Tuy lần này có người đuổi theo giết, nhưng hy vọng thành công cũng không lớn.</w:t>
      </w:r>
    </w:p>
    <w:p>
      <w:pPr>
        <w:pStyle w:val="BodyText"/>
      </w:pPr>
      <w:r>
        <w:t xml:space="preserve">Tứ Trưởng lão suy ngẫm, nói với hai gã Chấp pháp Trưởng lão kia:</w:t>
      </w:r>
    </w:p>
    <w:p>
      <w:pPr>
        <w:pStyle w:val="BodyText"/>
      </w:pPr>
      <w:r>
        <w:t xml:space="preserve">- Nhận được mệnh lệnh của Đại Đạo tôn, sai hai ngươi các ngươi hiệp trợ truy sát Tần Vô Song, ở đây có chút manh mối, để La Nghị nói với các nguơi.</w:t>
      </w:r>
    </w:p>
    <w:p>
      <w:pPr>
        <w:pStyle w:val="BodyText"/>
      </w:pPr>
      <w:r>
        <w:t xml:space="preserve">Hai vị Chấp pháp Trưởng lão trầm giọng nói:</w:t>
      </w:r>
    </w:p>
    <w:p>
      <w:pPr>
        <w:pStyle w:val="BodyText"/>
      </w:pPr>
      <w:r>
        <w:t xml:space="preserve">- Tứ Trưởng lão, còn có chuyện cần phải nói với các ngài, trên đường có vài đệ tử Tần gia Thiên Đế Sơn chết đi, nhưng khi ta quay trở lại đây, liền phát hiện những thi thể ven đường đều đã mất tích cả rồi.</w:t>
      </w:r>
    </w:p>
    <w:p>
      <w:pPr>
        <w:pStyle w:val="BodyText"/>
      </w:pPr>
      <w:r>
        <w:t xml:space="preserve">- Còn có chuyện kỳ quái như vậy sao?</w:t>
      </w:r>
    </w:p>
    <w:p>
      <w:pPr>
        <w:pStyle w:val="BodyText"/>
      </w:pPr>
      <w:r>
        <w:t xml:space="preserve">Tứ Trưởng lão không nhịn được hít một ngụm lãnh khí, chuyện này nghe ra thật kỳ quái. Tử thi vô duyên vô cớ mất tích, hơn nữa người mất tích lại chỉ là đệ tử của Tần gia Thiên Đế Sơn.</w:t>
      </w:r>
    </w:p>
    <w:p>
      <w:pPr>
        <w:pStyle w:val="BodyText"/>
      </w:pPr>
      <w:r>
        <w:t xml:space="preserve">- Chẳng lẽ, có phải là có người cố ý di chuyển thi thể của Tần gia Thiên Đế Sơn đi không? Hoặc là trong chúng ta có nội gián của Tần gia Thiên Đế Sơn?</w:t>
      </w:r>
    </w:p>
    <w:p>
      <w:pPr>
        <w:pStyle w:val="BodyText"/>
      </w:pPr>
      <w:r>
        <w:t xml:space="preserve">La Nghị đột nhiên vỗ trán:</w:t>
      </w:r>
    </w:p>
    <w:p>
      <w:pPr>
        <w:pStyle w:val="BodyText"/>
      </w:pPr>
      <w:r>
        <w:t xml:space="preserve">- Tứ Trưởng lão, có thể là Tần Vô Song đã đến đây.</w:t>
      </w:r>
    </w:p>
    <w:p>
      <w:pPr>
        <w:pStyle w:val="BodyText"/>
      </w:pPr>
      <w:r>
        <w:t xml:space="preserve">Mặt Tứ Trưởng lão biến sắc:</w:t>
      </w:r>
    </w:p>
    <w:p>
      <w:pPr>
        <w:pStyle w:val="BodyText"/>
      </w:pPr>
      <w:r>
        <w:t xml:space="preserve">- Dốc toàn lực đi tìm, nhân tiện tìm những người quanh đây mà hỏi.</w:t>
      </w:r>
    </w:p>
    <w:p>
      <w:pPr>
        <w:pStyle w:val="BodyText"/>
      </w:pPr>
      <w:r>
        <w:t xml:space="preserve">Những tán tu bị gọi lại, mới đầu cũng không muốn hợp tác, về sau dưới sự uy áp của Tứ Trưởng lão, những người này ngay cả hô hấp cũng có chút khó khăn, chỉ có thể ngoan ngoãn nghe theo.</w:t>
      </w:r>
    </w:p>
    <w:p>
      <w:pPr>
        <w:pStyle w:val="BodyText"/>
      </w:pPr>
      <w:r>
        <w:t xml:space="preserve">- Nghe đây, Tứ Trưởng lão chúng ta có việc muốn hỏi các ngươi, biết thì nói, không biết thì đừng nói lung tung, nếu không nói, hậu quả nhất định các ngươi không thể tưởng tượng nổi đâu.</w:t>
      </w:r>
    </w:p>
    <w:p>
      <w:pPr>
        <w:pStyle w:val="BodyText"/>
      </w:pPr>
      <w:r>
        <w:t xml:space="preserve">La Nghị ra vẻ cáo mượn oai hùm.</w:t>
      </w:r>
    </w:p>
    <w:p>
      <w:pPr>
        <w:pStyle w:val="BodyText"/>
      </w:pPr>
      <w:r>
        <w:t xml:space="preserve">- Cách đây không lâu, có thấy ai vào trong thâm sơn kia không?</w:t>
      </w:r>
    </w:p>
    <w:p>
      <w:pPr>
        <w:pStyle w:val="BodyText"/>
      </w:pPr>
      <w:r>
        <w:t xml:space="preserve">Tứ Trưởng lão lập tức lên tiếng hỏi.</w:t>
      </w:r>
    </w:p>
    <w:p>
      <w:pPr>
        <w:pStyle w:val="BodyText"/>
      </w:pPr>
      <w:r>
        <w:t xml:space="preserve">- Có, rất nhiều người vào, chẳng qua là chỉ đi vào một lúc rồi lại ra ngay.</w:t>
      </w:r>
    </w:p>
    <w:p>
      <w:pPr>
        <w:pStyle w:val="BodyText"/>
      </w:pPr>
      <w:r>
        <w:t xml:space="preserve">- Vậy có thấy ba người cùng đi, hoặc là một người mang theo hai đầu linh thú khả nghi đi vào hay không?</w:t>
      </w:r>
    </w:p>
    <w:p>
      <w:pPr>
        <w:pStyle w:val="BodyText"/>
      </w:pPr>
      <w:r>
        <w:t xml:space="preserve">Tứ Trưởng lão vô cùng kiên nhẫn, hỏi.</w:t>
      </w:r>
    </w:p>
    <w:p>
      <w:pPr>
        <w:pStyle w:val="BodyText"/>
      </w:pPr>
      <w:r>
        <w:t xml:space="preserve">- Ba người?</w:t>
      </w:r>
    </w:p>
    <w:p>
      <w:pPr>
        <w:pStyle w:val="BodyText"/>
      </w:pPr>
      <w:r>
        <w:t xml:space="preserve">Trong đám có mấy gã tán tu nhất thời gãi đầu:</w:t>
      </w:r>
    </w:p>
    <w:p>
      <w:pPr>
        <w:pStyle w:val="BodyText"/>
      </w:pPr>
      <w:r>
        <w:t xml:space="preserve">- Tôi nhớ rồi, hình như có ba người như vậy, nhìn qua rất lạ mặt. Ba người này đi vào, rất lâu sau mới đi ra. Tôi nhớ rõ, hình như là họ đã đi rồi.</w:t>
      </w:r>
    </w:p>
    <w:p>
      <w:pPr>
        <w:pStyle w:val="BodyText"/>
      </w:pPr>
      <w:r>
        <w:t xml:space="preserve">- Đã đi bao lâu rồi?</w:t>
      </w:r>
    </w:p>
    <w:p>
      <w:pPr>
        <w:pStyle w:val="BodyText"/>
      </w:pPr>
      <w:r>
        <w:t xml:space="preserve">Tứ Trưởng lão nhất thời giật mình.</w:t>
      </w:r>
    </w:p>
    <w:p>
      <w:pPr>
        <w:pStyle w:val="BodyText"/>
      </w:pPr>
      <w:r>
        <w:t xml:space="preserve">- Không lâu lắm, không quá nửa canh giờ.</w:t>
      </w:r>
    </w:p>
    <w:p>
      <w:pPr>
        <w:pStyle w:val="BodyText"/>
      </w:pPr>
      <w:r>
        <w:t xml:space="preserve">Người kia chắc chắn nói.</w:t>
      </w:r>
    </w:p>
    <w:p>
      <w:pPr>
        <w:pStyle w:val="BodyText"/>
      </w:pPr>
      <w:r>
        <w:t xml:space="preserve">Không quá nửa canh giờ? Tứ Trưởng lão vui mừng:</w:t>
      </w:r>
    </w:p>
    <w:p>
      <w:pPr>
        <w:pStyle w:val="BodyText"/>
      </w:pPr>
      <w:r>
        <w:t xml:space="preserve">- Nửa canh giờ, e rằng chúng có bay thì cũng không thể nào bay xa được.</w:t>
      </w:r>
    </w:p>
    <w:p>
      <w:pPr>
        <w:pStyle w:val="BodyText"/>
      </w:pPr>
      <w:r>
        <w:t xml:space="preserve">Lập tức lấy ra Ngọc bài Truyền thức, liên lạc với người của La Thiên Đạo Trường đến viện trợ, những yếu điểm quan trọng và cửa khẩu chính của Đan Hà Phủ được bố trí canh giữ vô cùng nghiêm ngặt.</w:t>
      </w:r>
    </w:p>
    <w:p>
      <w:pPr>
        <w:pStyle w:val="BodyText"/>
      </w:pPr>
      <w:r>
        <w:t xml:space="preserve">Tuy rằng, nhân thủ của La Thiên Đạo Trường không đủ để bao vây toàn bộ cả Đan Hà Phủ, nhưng bất luận nói thế nào, ở các nơi hiểm yếu và quan khẩu bố trí nghiêm ngặt, khẳng định là sự lựa chọn tốt nhất.</w:t>
      </w:r>
    </w:p>
    <w:p>
      <w:pPr>
        <w:pStyle w:val="BodyText"/>
      </w:pPr>
      <w:r>
        <w:t xml:space="preserve">- Tứ Trưởng lão, ba người đó, chắc chắn là bọn Tần Vô Song!</w:t>
      </w:r>
    </w:p>
    <w:p>
      <w:pPr>
        <w:pStyle w:val="BodyText"/>
      </w:pPr>
      <w:r>
        <w:t xml:space="preserve">La Nghị có chút hưng phấn, nếu thật sự là Tần Vô Song, vậy thì không cần phải nói, La Nghị hắn ít nhiều cũng có chút công lao.</w:t>
      </w:r>
    </w:p>
    <w:p>
      <w:pPr>
        <w:pStyle w:val="BodyText"/>
      </w:pPr>
      <w:r>
        <w:t xml:space="preserve">Lập tức hai Chấp pháp Trưởng lão Toái Nguyệt và Hàn Tinh liền phụng mệnh đuổi theo. Hai Chấp pháp Trưởng lão này đều là Động Hư Cảnh cường giả. Hai người đồng thời xuất mã mới nắm chặt được khả năng bắt giữ được Tần Vô Song, nếu không, chỉ để một trong hai người đi, bọn họ cũng cảm thấy có chút không ổn.</w:t>
      </w:r>
    </w:p>
    <w:p>
      <w:pPr>
        <w:pStyle w:val="BodyText"/>
      </w:pPr>
      <w:r>
        <w:t xml:space="preserve">Tứ Trưởng lão ở giữa điều hành, còn hai gã Chấp pháp Trưởng lão phụ trách truy sát, còn những người khác phụ trách bố trí trận địa, có nghĩa chính là bí mật bố trí thiên là địa võng, chờ Tần Vô Song chui vào trong lưới.</w:t>
      </w:r>
    </w:p>
    <w:p>
      <w:pPr>
        <w:pStyle w:val="BodyText"/>
      </w:pPr>
      <w:r>
        <w:t xml:space="preserve">o0o</w:t>
      </w:r>
    </w:p>
    <w:p>
      <w:pPr>
        <w:pStyle w:val="BodyText"/>
      </w:pPr>
      <w:r>
        <w:t xml:space="preserve">Lại nói đến sau khi Tần Vô Song rời khỏi Long Uyên Bình, tâm tình trong lòng không hề lơi lỏng cảnh giác. Hắn biết, rất có thể hắn làm náo loạn ở chỗ Lỗ Tiên Lâu như vậy, chắc là đã kinh động đến La Thông Thiên.</w:t>
      </w:r>
    </w:p>
    <w:p>
      <w:pPr>
        <w:pStyle w:val="BodyText"/>
      </w:pPr>
      <w:r>
        <w:t xml:space="preserve">Bây giờ hắn chỉ có thể chờ đợi, nếu người đến là La Thông Thiên thì chiến cuộc sẽ nghiêng về một phía, bọn họ không hề có bất cứ tâm lý sẽ gặp may khi đối mặt với một đại cao thủ, cường giả cấp bậc Kỳ Diệu Huyền Cảnh.</w:t>
      </w:r>
    </w:p>
    <w:p>
      <w:pPr>
        <w:pStyle w:val="BodyText"/>
      </w:pPr>
      <w:r>
        <w:t xml:space="preserve">Vì vậy, muốn tránh việc La Thông Thiên đích thân đến hỏi thăm thì phải tiếp tục che dấu thân phận, chỉ có không để lộ thân phận mới là kế sách vẹn toàn nhất.</w:t>
      </w:r>
    </w:p>
    <w:p>
      <w:pPr>
        <w:pStyle w:val="BodyText"/>
      </w:pPr>
      <w:r>
        <w:t xml:space="preserve">Chỉ cần không phải là đại cường giả cấp bậc Kỳ Diệu Huyền Cảnh tự mình xuất mã, Tần Vô Song ít nhiều còn có chút nắm chắc, cho dù là một vài cường giả cấp bậc Hư Võ Đại viên mãn đến đây, hắn vẫn còn có cơ hội bỏ chạy được.</w:t>
      </w:r>
    </w:p>
    <w:p>
      <w:pPr>
        <w:pStyle w:val="Compact"/>
      </w:pPr>
      <w:r>
        <w:t xml:space="preserve">Ủng hộ chỉ với 1 click và 5s ! (adf.ly/4EmoB)</w:t>
      </w:r>
      <w:r>
        <w:br w:type="textWrapping"/>
      </w:r>
      <w:r>
        <w:br w:type="textWrapping"/>
      </w:r>
    </w:p>
    <w:p>
      <w:pPr>
        <w:pStyle w:val="Heading2"/>
      </w:pPr>
      <w:bookmarkStart w:id="550" w:name="chương-528"/>
      <w:bookmarkEnd w:id="550"/>
      <w:r>
        <w:t xml:space="preserve">528. Chương 52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28: Chiến lược chủ độ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ở Long Uyên Bình cũng không gặp phải bất cứ cuộc đại chiến nào, lại nhớ đến cái chết của các đệ tử Tần gia Thiên Đế Sơn, Tần Vô Song lại cảm thấy vô cùng đau lòng. Hắn đã ý thức được, cho dù có muốn hay không, thì hắn cũng đã bị buộc chung với chiếc chiến xa của Tần gia Thiên Đế Sơn rồi, thế nhưng Tần Vô Song vẫn thản nhiên đối mặt. Hắn rất hiểu quy tắc của thế giới này, ổ chim bị rơi, sẽ không có trứng lành lặn. Nếu Tần gia Thiên Đế Sơn suy sụp, những kẻ đối đầu với Tần gia Thiên Đế Sơn sẽ tiến hành một lần thanh trừ tất cả các chi huyết mạch Tần gia còn lại ở phạm vi khắp Hiên Viên Khâu.</w:t>
      </w:r>
    </w:p>
    <w:p>
      <w:pPr>
        <w:pStyle w:val="BodyText"/>
      </w:pPr>
      <w:r>
        <w:t xml:space="preserve">Một sự thanh trừng lần này, sẽ làm cho tất cả các chi mạch của Tần gia Thiên Đế Sơn, thậm chí là những người họ Tần trên khắp Đại lục Thiên Huyền cũng sẽ đều gặp phải tai ương.</w:t>
      </w:r>
    </w:p>
    <w:p>
      <w:pPr>
        <w:pStyle w:val="BodyText"/>
      </w:pPr>
      <w:r>
        <w:t xml:space="preserve">Vì vậy, cho dù Tần Vô Song có muốn hay không muốn, đây cũng là một sự thật mà hắn không thể không đối diện, một sự thật vô cùng tàn khốc.</w:t>
      </w:r>
    </w:p>
    <w:p>
      <w:pPr>
        <w:pStyle w:val="BodyText"/>
      </w:pPr>
      <w:r>
        <w:t xml:space="preserve">Đứng ở một cửa ải cách không xa biên giới của Đan Hà Phủ, Tần Vô Song ngưng thần nhìn về phía trước. Hắn đang đợi tin tức của Thiềm Cung Ngọc Thố, Thâu Thiên Yển Thử, và Khiếu Nhật Thiên Phượng, bọn chúng đã sớm chia nhau ra mấy đường đi tìm hiểu tình hình.</w:t>
      </w:r>
    </w:p>
    <w:p>
      <w:pPr>
        <w:pStyle w:val="BodyText"/>
      </w:pPr>
      <w:r>
        <w:t xml:space="preserve">Khiếu Nhật Thiên Phượng vẫn là trở về sớm nhất. Tin tức của nó mang về làm cho Tần Vô Song vô cùng kinh ngạc.</w:t>
      </w:r>
    </w:p>
    <w:p>
      <w:pPr>
        <w:pStyle w:val="BodyText"/>
      </w:pPr>
      <w:r>
        <w:t xml:space="preserve">- Chủ nhân, tôi có thể chắc chắn, những điểm yếu hại của Đan Hà Phủ đều có lính gác của La Thiên Đạo Trường. Chẳng qua, nhân thủ của bọn chúng chỉ có thể phòng thủ tại các vị trí trọng yếu, còn những con đường nhỏ, những quan khẩu nhỏ, chắc chắn không thể nào chiếu cố đến tất cả mọi nơi.</w:t>
      </w:r>
    </w:p>
    <w:p>
      <w:pPr>
        <w:pStyle w:val="BodyText"/>
      </w:pPr>
      <w:r>
        <w:t xml:space="preserve">Tần Vô Song mỉm cười:</w:t>
      </w:r>
    </w:p>
    <w:p>
      <w:pPr>
        <w:pStyle w:val="BodyText"/>
      </w:pPr>
      <w:r>
        <w:t xml:space="preserve">- Như vậy xem ra, chúng ta đã bị lộ hành tung rồi. Nhưng mà chắc chắn họ không biết hình dáng chúng ta thế nào. Cho nên lần này, chúng ta phải khiến La Thiên Đạo Trường phí công một chuyến.</w:t>
      </w:r>
    </w:p>
    <w:p>
      <w:pPr>
        <w:pStyle w:val="BodyText"/>
      </w:pPr>
      <w:r>
        <w:t xml:space="preserve">Trong vòng một canh giờ, Ngọc Thố và Yển Thử cũng lần lượt về, báo cáo tình hình cụ thể mà chúng do thám được. Tần Vô Song mở bản đồ, mỉm cười nói:</w:t>
      </w:r>
    </w:p>
    <w:p>
      <w:pPr>
        <w:pStyle w:val="BodyText"/>
      </w:pPr>
      <w:r>
        <w:t xml:space="preserve">- Các ngươi xem, Đan Hà Phủ này rất rộng, có tính hướng ngoại, bên này là hình quạt, phía nào cũng có thể đi. Theo những tin tức mà các ngươi thu thập được, vị trí Tây Bắc là nơi phòng thủ yếu nhất.</w:t>
      </w:r>
    </w:p>
    <w:p>
      <w:pPr>
        <w:pStyle w:val="BodyText"/>
      </w:pPr>
      <w:r>
        <w:t xml:space="preserve">- Nhưng mà, nếu muốn đi Thiên Đế Sơn, mà đi theo hướng tây bắc thì sẽ con đường đó sẽ rất xa.</w:t>
      </w:r>
    </w:p>
    <w:p>
      <w:pPr>
        <w:pStyle w:val="BodyText"/>
      </w:pPr>
      <w:r>
        <w:t xml:space="preserve">Mắt Tần Vô Song lóe lên, trầm ngâm nói:</w:t>
      </w:r>
    </w:p>
    <w:p>
      <w:pPr>
        <w:pStyle w:val="BodyText"/>
      </w:pPr>
      <w:r>
        <w:t xml:space="preserve">- Chúng ta tạm thời không đi Tần gia Thiên Đế Sơn nữa.</w:t>
      </w:r>
    </w:p>
    <w:p>
      <w:pPr>
        <w:pStyle w:val="BodyText"/>
      </w:pPr>
      <w:r>
        <w:t xml:space="preserve">- Không đi Tần gia nữa? Vậy thì đi đâu?</w:t>
      </w:r>
    </w:p>
    <w:p>
      <w:pPr>
        <w:pStyle w:val="BodyText"/>
      </w:pPr>
      <w:r>
        <w:t xml:space="preserve">Bao Bao thắc mắc.</w:t>
      </w:r>
    </w:p>
    <w:p>
      <w:pPr>
        <w:pStyle w:val="BodyText"/>
      </w:pPr>
      <w:r>
        <w:t xml:space="preserve">- Trở về Thần Chiếu Phủ!</w:t>
      </w:r>
    </w:p>
    <w:p>
      <w:pPr>
        <w:pStyle w:val="BodyText"/>
      </w:pPr>
      <w:r>
        <w:t xml:space="preserve">Tần Vô Song thản nhiên nói, ánh mắt càng sáng lên.</w:t>
      </w:r>
    </w:p>
    <w:p>
      <w:pPr>
        <w:pStyle w:val="BodyText"/>
      </w:pPr>
      <w:r>
        <w:t xml:space="preserve">- Đi Thần Chiều phủ?</w:t>
      </w:r>
    </w:p>
    <w:p>
      <w:pPr>
        <w:pStyle w:val="BodyText"/>
      </w:pPr>
      <w:r>
        <w:t xml:space="preserve">Cô Đơn và Bao Bao nhìn thấy trong ánh mắt của Tần Vô Song, nhất thời cảm nhận được sát khí lạnh lẽo.</w:t>
      </w:r>
    </w:p>
    <w:p>
      <w:pPr>
        <w:pStyle w:val="BodyText"/>
      </w:pPr>
      <w:r>
        <w:t xml:space="preserve">- Lão Đại, có phải muốn đi đại náo La Thiên Đạo Trường không?</w:t>
      </w:r>
    </w:p>
    <w:p>
      <w:pPr>
        <w:pStyle w:val="BodyText"/>
      </w:pPr>
      <w:r>
        <w:t xml:space="preserve">Bao Bao nhiệt huyết sôi trào hỏi.</w:t>
      </w:r>
    </w:p>
    <w:p>
      <w:pPr>
        <w:pStyle w:val="BodyText"/>
      </w:pPr>
      <w:r>
        <w:t xml:space="preserve">- Bao Bao, nếu chúng ta luôn bị động chờ đợi, đợi chúng đến truy sát, chúng ta sẽ mãi bị vây trong trạng thái bị động, mãi mãi không thể xoay chuyển cục diện. Không bằng chúng ta chủ động xuất kích một phen.</w:t>
      </w:r>
    </w:p>
    <w:p>
      <w:pPr>
        <w:pStyle w:val="BodyText"/>
      </w:pPr>
      <w:r>
        <w:t xml:space="preserve">Tần Vô Song tiếp tục nói:</w:t>
      </w:r>
    </w:p>
    <w:p>
      <w:pPr>
        <w:pStyle w:val="BodyText"/>
      </w:pPr>
      <w:r>
        <w:t xml:space="preserve">- Bây giờ, La Thiên Đạo Trường đa số đều đã xuất động, bên trong khẳng định là sẽ trống rỗng, vì vậy chúng ta chỉ cần tìm được một cơ hội, có lẽ cũng có thể thành công.</w:t>
      </w:r>
    </w:p>
    <w:p>
      <w:pPr>
        <w:pStyle w:val="BodyText"/>
      </w:pPr>
      <w:r>
        <w:t xml:space="preserve">Đề nghị này làm cho Bao Bao và Cô Đơn cảm thấy vô cùng kích thích. Trên thực tế, bọn họ luôn ở thế bị động, cảm thấy vô cùng uất ức. Nếu có thể chủ động xuất kích, khiến cho La Thiên Đạo Trường nếm mùi lợi hại thì sẽ rất kích thích.</w:t>
      </w:r>
    </w:p>
    <w:p>
      <w:pPr>
        <w:pStyle w:val="BodyText"/>
      </w:pPr>
      <w:r>
        <w:t xml:space="preserve">Bao Bao nói:</w:t>
      </w:r>
    </w:p>
    <w:p>
      <w:pPr>
        <w:pStyle w:val="BodyText"/>
      </w:pPr>
      <w:r>
        <w:t xml:space="preserve">- Lão Đại, trước đây lúc chúng ta chủ động xuất kích, hiệu quả đều vô cùng thành công. Hơn nữa, Lỗ Tiên Lâu tiền bối đã đưa chúng ta bản đồ, chắc chắn là có lý do. Chúng ta nên đi tìm thử xem sao, biết đâu Lỗ Tiên Lâu tiền bối tặng cho chúng ta những món đồ không tưởng gì đó thì sao?</w:t>
      </w:r>
    </w:p>
    <w:p>
      <w:pPr>
        <w:pStyle w:val="BodyText"/>
      </w:pPr>
      <w:r>
        <w:t xml:space="preserve">Những lời này làm Tần Vô Song phải suy nghĩ. Hỏi đến ý kiến của năm đầu Linh thú Phong ấn kia, bọn chúng tự nhiên cũng không cự tuyệt.</w:t>
      </w:r>
    </w:p>
    <w:p>
      <w:pPr>
        <w:pStyle w:val="BodyText"/>
      </w:pPr>
      <w:r>
        <w:t xml:space="preserve">Lập tức, Tần Vô Song hướng về phía Tây Bắc của Đan Hà Phủ mà xuất phát. Tuy lực lượng phòng ngự ở nơi đây có lỏng lẻo hơn một chút nhưng bọn họ vẫn không dám quá lạc quan. Đương nhiên, bọn họ cũng không bi quan.</w:t>
      </w:r>
    </w:p>
    <w:p>
      <w:pPr>
        <w:pStyle w:val="BodyText"/>
      </w:pPr>
      <w:r>
        <w:t xml:space="preserve">La Thiên Đạo Trường thân là thế lực nhị lưu, tuy rằng vô cùng cường đại, nhưng dù sao cũng không thể sánh bằng thế lực nhất lưu. Đương nhiên, mặc dù là nhị lưu, nhưng đối với Tần Vô Song hiện nay mà nói, thực lực của La Thiên Đạo Trường vẫn là một sự tồn tại vô cùng cường đại.</w:t>
      </w:r>
    </w:p>
    <w:p>
      <w:pPr>
        <w:pStyle w:val="BodyText"/>
      </w:pPr>
      <w:r>
        <w:t xml:space="preserve">Không nói đến những cường giả siêu cấp Kỳ Diệu Huyền Cảnh, cho dù là Hư Võ Đại viên mãn, cũng làm cho Tần Vô Song vô cùng khó chịu, mà La Thiên Đạo Trường có gần mười cao thủ cấp bậc Hư Võ Cảnh Đại viên mãn.</w:t>
      </w:r>
    </w:p>
    <w:p>
      <w:pPr>
        <w:pStyle w:val="BodyText"/>
      </w:pPr>
      <w:r>
        <w:t xml:space="preserve">Lại thêm hơn ba mươi Động Hư Cảnh cường giả, thực lực như vậy, đủ khiến cho La Thiên Đạo Trường có một địa vị rất cao ở trong Hiên Viên Khâu.</w:t>
      </w:r>
    </w:p>
    <w:p>
      <w:pPr>
        <w:pStyle w:val="BodyText"/>
      </w:pPr>
      <w:r>
        <w:t xml:space="preserve">Nhưng mà, cho dù là có thực lực mạnh như vậy, muốn đuổi giết một người trong một khi vực rộng lớn như Hiên Viên Khâu, thì cũng không phải chuyện dễ dàng gì.</w:t>
      </w:r>
    </w:p>
    <w:p>
      <w:pPr>
        <w:pStyle w:val="BodyText"/>
      </w:pPr>
      <w:r>
        <w:t xml:space="preserve">Tần Vô Song đến biên giới Tây Bắc của Đan Hà Phủ, đây là một trấn nhỏ biên thùy. Lúc này năm đầu linh thú cũng đều hóa thành người, tổng cộng có tám người. Tuy như vậy sẽ gây sự chú ý, nhưng lại có thể giảm bớt sự tò mò của nhiều người.</w:t>
      </w:r>
    </w:p>
    <w:p>
      <w:pPr>
        <w:pStyle w:val="BodyText"/>
      </w:pPr>
      <w:r>
        <w:t xml:space="preserve">Dù sao, cả Hiên Viên Khâu đều biết bọn người Tần Vô Song có ba người, chỉ cần ba người cùng xuất hiện thì sẽ gây nghi ngờ.</w:t>
      </w:r>
    </w:p>
    <w:p>
      <w:pPr>
        <w:pStyle w:val="BodyText"/>
      </w:pPr>
      <w:r>
        <w:t xml:space="preserve">Tiểu trấn này tên là trấn Triêu Dương. Đối với Đan Hà Phủ mà nói thì tiểu trấn này không đáng kể chút nào. Thế nhưng đối với một gã tán tu thích phiêu lưu mạo hiểm bình thường, thì trấn Triêu Dương là một nơi rất có sức hút.</w:t>
      </w:r>
    </w:p>
    <w:p>
      <w:pPr>
        <w:pStyle w:val="BodyText"/>
      </w:pPr>
      <w:r>
        <w:t xml:space="preserve">Người mai phục của La Thiên Đạo Trường ở trấn Triêu Dương này có bốn người, hơn nữa đều là Động Hư Cảnh cường giả. Tuy thực lực không được coi là rất mạnh nhưng hợp lại thì cũng không hề yếu kém.</w:t>
      </w:r>
    </w:p>
    <w:p>
      <w:pPr>
        <w:pStyle w:val="BodyText"/>
      </w:pPr>
      <w:r>
        <w:t xml:space="preserve">Đối với tất cả các phòng tuyến mà nói, tầng phòng ngự này chỉ là thực lực bậc trung mà thôi, dù sao cũng không có Hư Võ Đại viên mãn cường giả trấn thủ. Nhưng mà đối với Tần Vô Song mà nói, cũng là một sự khiêu chiến không nhỏ chút nào.</w:t>
      </w:r>
    </w:p>
    <w:p>
      <w:pPr>
        <w:pStyle w:val="BodyText"/>
      </w:pPr>
      <w:r>
        <w:t xml:space="preserve">Đương nhiên, trước khi bọn Tần Vô Song tới đây đã chuẩn kỹ rất kỹ càng, đã sớm có kế sách ứng phó.</w:t>
      </w:r>
    </w:p>
    <w:p>
      <w:pPr>
        <w:pStyle w:val="BodyText"/>
      </w:pPr>
      <w:r>
        <w:t xml:space="preserve">Ở khe núi của quan khẩu trấn Triêu Dương, bốn vị Chấp pháp Trưởng lão của La Thiên Đạo Trường tụ tập lại với nhau, bốn vị này, có ba vị họ La, một vị họ Tả.</w:t>
      </w:r>
    </w:p>
    <w:p>
      <w:pPr>
        <w:pStyle w:val="BodyText"/>
      </w:pPr>
      <w:r>
        <w:t xml:space="preserve">Người đứng đầu tên La Triển, có dáng người cao to nhất, lông mi đỏ đậm. Tuy tu vi người này là Động Hư Cảnh, nhưng thực lực mạnh hơn rất nhiều so với các Động Hư Cảnh cường giả bình thường khác. Người này chính là thủ lĩnh trong số bốn người.</w:t>
      </w:r>
    </w:p>
    <w:p>
      <w:pPr>
        <w:pStyle w:val="BodyText"/>
      </w:pPr>
      <w:r>
        <w:t xml:space="preserve">Lúc này, La Triển cũng mở ra một bản đồ, dặn dò:</w:t>
      </w:r>
    </w:p>
    <w:p>
      <w:pPr>
        <w:pStyle w:val="BodyText"/>
      </w:pPr>
      <w:r>
        <w:t xml:space="preserve">- Các ngươi xem, nếu đi từ Long Uyên Bình, có mười mấy con đường có thể chạy ra ngoài. Con đương chúng ta đang đứng cũng là một trong số đó. Không biết vì cái gì, mấy ngày nay ta luôn có một loại dự cảm vô cùng kỳ lạ, đó là tên Tần Vô Song kia sẽ đi ngang qua chỗ của chúng ta.</w:t>
      </w:r>
    </w:p>
    <w:p>
      <w:pPr>
        <w:pStyle w:val="BodyText"/>
      </w:pPr>
      <w:r>
        <w:t xml:space="preserve">Ba Trưởng lão khác cùng cười lên:</w:t>
      </w:r>
    </w:p>
    <w:p>
      <w:pPr>
        <w:pStyle w:val="BodyText"/>
      </w:pPr>
      <w:r>
        <w:t xml:space="preserve">- Triển huynh, huynh hy vọng quá mức nên mới cảm thấy vậy, nói thật, tên tiểu tử đó nếu thật sự đi qua đây thì phần công lao lớn này sẽ rơi vào tay chúng ta rồi.</w:t>
      </w:r>
    </w:p>
    <w:p>
      <w:pPr>
        <w:pStyle w:val="BodyText"/>
      </w:pPr>
      <w:r>
        <w:t xml:space="preserve">- Ừm, nói ra cũng thật khó tin, một tên tiểu tử ở các quốc gia nhân loại nhỏ bé lại có thể làm La Thiên Đạo Trường ta náo loạn lên như vậy, cũng thật sự là một kỳ tích.</w:t>
      </w:r>
    </w:p>
    <w:p>
      <w:pPr>
        <w:pStyle w:val="BodyText"/>
      </w:pPr>
      <w:r>
        <w:t xml:space="preserve">- Các quốc gia nhân loại gì chứ, rõ ràng là quân cờ do Tần gia Thiên Đế Sơn âm thầm bố trí! Hừ! Tần gia Thiên Đế Sơn!</w:t>
      </w:r>
    </w:p>
    <w:p>
      <w:pPr>
        <w:pStyle w:val="BodyText"/>
      </w:pPr>
      <w:r>
        <w:t xml:space="preserve">- Đúng rồi! Nói đến Thiên Đế Sơn, lần này Nhị Đạo tôn chúng ta đích thân đến Thiên Đế Sơn gặp Lôi Đình Tông và Thiên Phạt Sơn Trang, không biết kết quả thế nào rồi!</w:t>
      </w:r>
    </w:p>
    <w:p>
      <w:pPr>
        <w:pStyle w:val="BodyText"/>
      </w:pPr>
      <w:r>
        <w:t xml:space="preserve">La Triển lạnh lùng cười:</w:t>
      </w:r>
    </w:p>
    <w:p>
      <w:pPr>
        <w:pStyle w:val="BodyText"/>
      </w:pPr>
      <w:r>
        <w:t xml:space="preserve">- Tuy họ đều là thế lực của tám môn Thiên Đế Sơn, nhưng đối phó với Tần gia Thiên Đế Sơn, bọn họ mong có càng nhiều người càng tốt, làm sao có vấn đề gì chứ?</w:t>
      </w:r>
    </w:p>
    <w:p>
      <w:pPr>
        <w:pStyle w:val="BodyText"/>
      </w:pPr>
      <w:r>
        <w:t xml:space="preserve">- Triển huynh, huynh nói xem, nếu La Thiên Đạo Trường chúng ta có thể nắm bắt được cơ hội này, kéo Tần gia Thiên Đế Sơn xuống, La Thiên Đạo Trường chúng ta có cơ hội vào tám môn Thiên Đế Sơn không?</w:t>
      </w:r>
    </w:p>
    <w:p>
      <w:pPr>
        <w:pStyle w:val="BodyText"/>
      </w:pPr>
      <w:r>
        <w:t xml:space="preserve">La Triển nghĩ ngợi một lát, cũng là cười khổ mà nói:</w:t>
      </w:r>
    </w:p>
    <w:p>
      <w:pPr>
        <w:pStyle w:val="BodyText"/>
      </w:pPr>
      <w:r>
        <w:t xml:space="preserve">- Vào tám môn Thiên Đế Sơn cũng không đơn giản như vậy. La Thiên Đạo Trường chúng ta có lẽ cũng có thể xếp trong hai mươi thế lực đứng đầu ở Hiên Viên Khâu. Nhưng các ngươi đừng quên, còn có rất nhiều thế lực nhất lưu cường đại khác cũng đang nhòm ngó vào cái vị trí đó.</w:t>
      </w:r>
    </w:p>
    <w:p>
      <w:pPr>
        <w:pStyle w:val="BodyText"/>
      </w:pPr>
      <w:r>
        <w:t xml:space="preserve">Thế lực nhất lưu ở Hiên Viên Khâu này có khoảng mười hai nhà, chỉ tiêu phân chia thế lực nhất lưu có rất nhiều, thế nhưng một điều kiện quan trọng nhất, chính là bên trong phải có ít nhất một vài cường giả Vô thượng Thần đạo trấn môn.</w:t>
      </w:r>
    </w:p>
    <w:p>
      <w:pPr>
        <w:pStyle w:val="BodyText"/>
      </w:pPr>
      <w:r>
        <w:t xml:space="preserve">Chỉ cần có một cường giả Vô thượng Thần đạo, dù là mới nhập Thần đạo thì thế lực của nhà đó cũng đã một bước lên mây rồi. Cho dù các chỉ tiêu khác có kém một chút, số cao thủ ít một chút, cũng có tư cách trở thành thế lực nhất lưu.</w:t>
      </w:r>
    </w:p>
    <w:p>
      <w:pPr>
        <w:pStyle w:val="BodyText"/>
      </w:pPr>
      <w:r>
        <w:t xml:space="preserve">Ở Hiên Viên Khâu, những gia tộc có cường giả Vô thượng Thần đạo trấn môn, vừa đúng có mười hai nhà. Tất nhiên, mười hai nhà này cũng không bao gồm thế lực Đồ Đằng là Hiên Viên Tộc.</w:t>
      </w:r>
    </w:p>
    <w:p>
      <w:pPr>
        <w:pStyle w:val="BodyText"/>
      </w:pPr>
      <w:r>
        <w:t xml:space="preserve">Hiên Viên Tộc cao cao tại thượng, thế lực siêu nhiên, căn bản không cần mang ra so sánh. Tám môn Thiên Đế Sơn cũng đều là các thế lực nhất lưu, thế nhưng cho dù là thế lực nhất lưu, cũng chưa chắc có thể là tám môn Thiên Đế Sơn. Cái vị trí tám môn Thiên Đế Sơn này, cạnh tranh vô cùng kịch liệt.</w:t>
      </w:r>
    </w:p>
    <w:p>
      <w:pPr>
        <w:pStyle w:val="BodyText"/>
      </w:pPr>
      <w:r>
        <w:t xml:space="preserve">Ngoại trừ tám môn này ra, còn có bốn thế lực nhất lưu khác vẫn luôn không ngừng nhìn ngó thèm thuồng cái vị trí này. Cho dù là La Thiên Đạo Trường, thực lực vẫn còn chênh lệch không ít.</w:t>
      </w:r>
    </w:p>
    <w:p>
      <w:pPr>
        <w:pStyle w:val="BodyText"/>
      </w:pPr>
      <w:r>
        <w:t xml:space="preserve">La Triển này cũng khá là biết mình biết ta, nhưng La Thiên Đạo Trường chỉ cần tiếp tục phát triển với tốc độ như thế này, nếu một ngày nào đó Đại Đạo tôn gia nhập vào Vô thượng Thần đạo, vậy thì ngày đó sẽ không còn xa.</w:t>
      </w:r>
    </w:p>
    <w:p>
      <w:pPr>
        <w:pStyle w:val="BodyText"/>
      </w:pPr>
      <w:r>
        <w:t xml:space="preserve">Bốn người đang nói chuyện phiếm, đột nhiên La Triển chợt đứng bật dậy, nhìn xuống ộas dưới, xa xa ở quan ngoại trấn Triêu Dương, có hai tu luyện giả đang cười nói, đang đi về phía họ.</w:t>
      </w:r>
    </w:p>
    <w:p>
      <w:pPr>
        <w:pStyle w:val="BodyText"/>
      </w:pPr>
      <w:r>
        <w:t xml:space="preserve">- Có người đến!</w:t>
      </w:r>
    </w:p>
    <w:p>
      <w:pPr>
        <w:pStyle w:val="BodyText"/>
      </w:pPr>
      <w:r>
        <w:t xml:space="preserve">La Triển nói một tiếng, bốn người lần lượt ẩn vào trong rừng sâu, tại dựng đứng thần thức, bắt đầu tiến hành quan sát.</w:t>
      </w:r>
    </w:p>
    <w:p>
      <w:pPr>
        <w:pStyle w:val="BodyText"/>
      </w:pPr>
      <w:r>
        <w:t xml:space="preserve">Không lâu sau, hai người đi đến gần, nhìn dáng vẻ không giống như là đang vội đi mà đi rất từ từ.</w:t>
      </w:r>
    </w:p>
    <w:p>
      <w:pPr>
        <w:pStyle w:val="BodyText"/>
      </w:pPr>
      <w:r>
        <w:t xml:space="preserve">- Đại ca, huynh thật sự muốn đi Thần Chiếu Phủ sao?</w:t>
      </w:r>
    </w:p>
    <w:p>
      <w:pPr>
        <w:pStyle w:val="BodyText"/>
      </w:pPr>
      <w:r>
        <w:t xml:space="preserve">Một gã trắng trẻo, khuôn mặt tuấn tú, quay sang hỏi gã gầy gò cùng đi.</w:t>
      </w:r>
    </w:p>
    <w:p>
      <w:pPr>
        <w:pStyle w:val="BodyText"/>
      </w:pPr>
      <w:r>
        <w:t xml:space="preserve">- Đương nhiên rồi! Có bao giờ ta nói dối không?</w:t>
      </w:r>
    </w:p>
    <w:p>
      <w:pPr>
        <w:pStyle w:val="BodyText"/>
      </w:pPr>
      <w:r>
        <w:t xml:space="preserve">Gã hán tử gầy gò kia trả lời.</w:t>
      </w:r>
    </w:p>
    <w:p>
      <w:pPr>
        <w:pStyle w:val="BodyText"/>
      </w:pPr>
      <w:r>
        <w:t xml:space="preserve">- Nhưng mà, La Thiên Đạo Trường kia cũng không phải là thế lực bình thường. Đệ cảm thấy làm ăn với bọn họ cảm thấy rất bất an, trăm vạn tiền thưởng kia có thể nào về tay ta sao?</w:t>
      </w:r>
    </w:p>
    <w:p>
      <w:pPr>
        <w:pStyle w:val="BodyText"/>
      </w:pPr>
      <w:r>
        <w:t xml:space="preserve">Gã hán tử tuấn tú trắng trẻo kia có chút lo lắng.</w:t>
      </w:r>
    </w:p>
    <w:p>
      <w:pPr>
        <w:pStyle w:val="BodyText"/>
      </w:pPr>
      <w:r>
        <w:t xml:space="preserve">- Yên tâm đi, họ không đưa tiền trước, có đánh chết ta cũng không cung cấp tin tình báo cho bọn họ.</w:t>
      </w:r>
    </w:p>
    <w:p>
      <w:pPr>
        <w:pStyle w:val="BodyText"/>
      </w:pPr>
      <w:r>
        <w:t xml:space="preserve">Đám người La Triển, vẫn luôn ngầm lắng nghe hai bọn nó nói chuyện, giật mình thầm nghĩ:</w:t>
      </w:r>
    </w:p>
    <w:p>
      <w:pPr>
        <w:pStyle w:val="BodyText"/>
      </w:pPr>
      <w:r>
        <w:t xml:space="preserve">- Chẳng lẽ hai tên gia hỏa này thật sự có tin tức liên quan đến Tần Vô Song hay sao?</w:t>
      </w:r>
    </w:p>
    <w:p>
      <w:pPr>
        <w:pStyle w:val="BodyText"/>
      </w:pPr>
      <w:r>
        <w:t xml:space="preserve">Lập tức ngưng thần lắng nghe thật kỹ, gã hán tử tuấn tú trắng trẻo kia nói:</w:t>
      </w:r>
    </w:p>
    <w:p>
      <w:pPr>
        <w:pStyle w:val="BodyText"/>
      </w:pPr>
      <w:r>
        <w:t xml:space="preserve">- Đại ca, nói ra cái tên Tần Vô Song kia cũng thật quá to gan, Đan Hà Phủ bây giờ đâu đâu cũng là người của La Thiên Đạo Trường. Hắn vẫn còn dám đến à?</w:t>
      </w:r>
    </w:p>
    <w:p>
      <w:pPr>
        <w:pStyle w:val="BodyText"/>
      </w:pPr>
      <w:r>
        <w:t xml:space="preserve">- Hừ! Tên tiểu tử này rất giảo hoạt, La Thiên Đạo Trường cậy đông người muốn bắt hắn, đúng là nằm mơ. Được rồi, chúng ta đi nhanh lên, không thì. Ha ha!</w:t>
      </w:r>
    </w:p>
    <w:p>
      <w:pPr>
        <w:pStyle w:val="BodyText"/>
      </w:pPr>
      <w:r>
        <w:t xml:space="preserve">- Đại ca, đệ vẫn không hiểu, huynh đã có tin tình báo, tại sao không tìm người phụ trách La Thiên Đạo Trường ở Đan Hà Phủ mà lại đi Thần Chiếu Phủ?</w:t>
      </w:r>
    </w:p>
    <w:p>
      <w:pPr>
        <w:pStyle w:val="BodyText"/>
      </w:pPr>
      <w:r>
        <w:t xml:space="preserve">- Ngươi thì hiểu cái gì? Bây giờ ta nói cho họ biết tin, bọn họ sẽ ra tay bắt tên tiểu tử đó, chúng ta sẽ mất hết công lao. Phải để cho Tần Vô Song đi thật xa, chúng ta sẽ bí mật báo cho La Thiên Đạo Trường, như vậy, tin tình báo của chúng ta mới có giá trị. Hơn nữa, ở đây đều chỉ là mấy Chấp pháp Trưởng lão, ta không tin bọn họ có thể lập tức lấy ra một trăm vạn tiền thưởng.</w:t>
      </w:r>
    </w:p>
    <w:p>
      <w:pPr>
        <w:pStyle w:val="BodyText"/>
      </w:pPr>
      <w:r>
        <w:t xml:space="preserve">Hai người vừa nói vừa cười, vẫn tiếp tục đi tới.</w:t>
      </w:r>
    </w:p>
    <w:p>
      <w:pPr>
        <w:pStyle w:val="Compact"/>
      </w:pPr>
      <w:r>
        <w:t xml:space="preserve">Ủng hộ chỉ với 1 click và 5s ! (adf.ly/4EmoB)</w:t>
      </w:r>
      <w:r>
        <w:br w:type="textWrapping"/>
      </w:r>
      <w:r>
        <w:br w:type="textWrapping"/>
      </w:r>
    </w:p>
    <w:p>
      <w:pPr>
        <w:pStyle w:val="Heading2"/>
      </w:pPr>
      <w:bookmarkStart w:id="551" w:name="chương-529"/>
      <w:bookmarkEnd w:id="551"/>
      <w:r>
        <w:t xml:space="preserve">529. Chương 52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29: Truy sát và phản kíc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Bọn người La Triển ẩn nấp bên đường, đợi đến lúc hai người này đi qua khỏi khe núi, lúc này mới xuất hiện, ánh mắt nhìn nhau trao đổi, La Triển hỏi:</w:t>
      </w:r>
    </w:p>
    <w:p>
      <w:pPr>
        <w:pStyle w:val="BodyText"/>
      </w:pPr>
      <w:r>
        <w:t xml:space="preserve">- Hai người này, các ngươi có nhận ra ai không?</w:t>
      </w:r>
    </w:p>
    <w:p>
      <w:pPr>
        <w:pStyle w:val="BodyText"/>
      </w:pPr>
      <w:r>
        <w:t xml:space="preserve">- Nhìn trang phục chắc hẳn là tán tu, tu luyện giả, thiên hạ có biết bao nhiêu tán tu, chúng ta cũng không thể nào quen biết được hết bọn chúng?</w:t>
      </w:r>
    </w:p>
    <w:p>
      <w:pPr>
        <w:pStyle w:val="BodyText"/>
      </w:pPr>
      <w:r>
        <w:t xml:space="preserve">- Hai người này sao lại biết rõ hành tung của Tần Vô Song? Nghe khẩu khí của bọn chúng dường như là nắm chắc hành tung của Tần Vô Song rồi, bất luận Tần Vô Song đi đâu họ cũng biết được.</w:t>
      </w:r>
    </w:p>
    <w:p>
      <w:pPr>
        <w:pStyle w:val="BodyText"/>
      </w:pPr>
      <w:r>
        <w:t xml:space="preserve">Ba vị Trưởng lão khác nhìn La Triển, rõ ràng là đợi sự quyết định của La Triển.</w:t>
      </w:r>
    </w:p>
    <w:p>
      <w:pPr>
        <w:pStyle w:val="BodyText"/>
      </w:pPr>
      <w:r>
        <w:t xml:space="preserve">- Các ngươi nghĩ thế nào?</w:t>
      </w:r>
    </w:p>
    <w:p>
      <w:pPr>
        <w:pStyle w:val="BodyText"/>
      </w:pPr>
      <w:r>
        <w:t xml:space="preserve">La Triển chưa vội biểu lộ thái độ, mà muốn lấy ý kiến của mọi người.</w:t>
      </w:r>
    </w:p>
    <w:p>
      <w:pPr>
        <w:pStyle w:val="BodyText"/>
      </w:pPr>
      <w:r>
        <w:t xml:space="preserve">- Ta cảm thấy hai tên gia hỏa này không phải là ba hoa tùy tiện, ý của họ là Tần Vô Song vẫn còn ở Đan Hà Phủ.</w:t>
      </w:r>
    </w:p>
    <w:p>
      <w:pPr>
        <w:pStyle w:val="BodyText"/>
      </w:pPr>
      <w:r>
        <w:t xml:space="preserve">Trưởng lão này tên là La Phách, xưa nay phong cách nhanh nhẹn dũng mãnh, liền đưa ra ý kiến:</w:t>
      </w:r>
    </w:p>
    <w:p>
      <w:pPr>
        <w:pStyle w:val="BodyText"/>
      </w:pPr>
      <w:r>
        <w:t xml:space="preserve">- Hay là chỉ cần một phen đuổi theo bắt lại hai tên gia hỏa kia truy hỏi, đối phó với hai tên tu luyện giả này, chỉ cần bức cung một chút thì bọn chúng khẳng định sẽ nói ra.</w:t>
      </w:r>
    </w:p>
    <w:p>
      <w:pPr>
        <w:pStyle w:val="BodyText"/>
      </w:pPr>
      <w:r>
        <w:t xml:space="preserve">Ý kiến này lập tức được các vị Trưởng lão khác tán thành, đều nhìn La Triển đợi hắn quyết định. La Triển suy nghĩ một lúc, cảm thấy chỉ là hai tên tán tu mà thôi, hắn cũng sẽ không tạo thành bất cứ uy hiếp gì, liền gật đầu nói:</w:t>
      </w:r>
    </w:p>
    <w:p>
      <w:pPr>
        <w:pStyle w:val="BodyText"/>
      </w:pPr>
      <w:r>
        <w:t xml:space="preserve">- Được La Phách, La Hành, các ngươi đi đi, phụ trách bắt bọn họ đem vè, nhớ rõ phải làm cho gọn ghẽ một chút.</w:t>
      </w:r>
    </w:p>
    <w:p>
      <w:pPr>
        <w:pStyle w:val="BodyText"/>
      </w:pPr>
      <w:r>
        <w:t xml:space="preserve">- Hắc hắc, bọn chúng cũng chỉ mới đi qua khỏi đây không bao lâu, muốn bắt bọn chúng, chỉ cần khoảng một khắc thời gian là xong.</w:t>
      </w:r>
    </w:p>
    <w:p>
      <w:pPr>
        <w:pStyle w:val="BodyText"/>
      </w:pPr>
      <w:r>
        <w:t xml:space="preserve">La Phách quả thật cảm thấy cũng không cần phải cử hai người cùng đi:</w:t>
      </w:r>
    </w:p>
    <w:p>
      <w:pPr>
        <w:pStyle w:val="BodyText"/>
      </w:pPr>
      <w:r>
        <w:t xml:space="preserve">- Triển huynh, ta sẽ đi một mình, cứ để La Hành ở lại đây đi.</w:t>
      </w:r>
    </w:p>
    <w:p>
      <w:pPr>
        <w:pStyle w:val="BodyText"/>
      </w:pPr>
      <w:r>
        <w:t xml:space="preserve">La Triển lại cảm thấy thận trọng an toàn là hàng đầu, nói:</w:t>
      </w:r>
    </w:p>
    <w:p>
      <w:pPr>
        <w:pStyle w:val="BodyText"/>
      </w:pPr>
      <w:r>
        <w:t xml:space="preserve">- Một khi đã muốn đi, vậy yêu cầu nhiệm vụ không để xảy ra bất cứ sai sót gì, thêm một hai người cùng đi thì sẽ ổn thỏa hơn nhiều.</w:t>
      </w:r>
    </w:p>
    <w:p>
      <w:pPr>
        <w:pStyle w:val="BodyText"/>
      </w:pPr>
      <w:r>
        <w:t xml:space="preserve">La Phách không dám không tuân theo, gật đầu nói:</w:t>
      </w:r>
    </w:p>
    <w:p>
      <w:pPr>
        <w:pStyle w:val="BodyText"/>
      </w:pPr>
      <w:r>
        <w:t xml:space="preserve">- Vậy thì cùng đi, Triển huynh, ở đây làm phiền các huynh.</w:t>
      </w:r>
    </w:p>
    <w:p>
      <w:pPr>
        <w:pStyle w:val="BodyText"/>
      </w:pPr>
      <w:r>
        <w:t xml:space="preserve">La Triển thản nhiên gật đầu nói:</w:t>
      </w:r>
    </w:p>
    <w:p>
      <w:pPr>
        <w:pStyle w:val="BodyText"/>
      </w:pPr>
      <w:r>
        <w:t xml:space="preserve">- Hãy đi đi, phải hành động nhanh gọn lưu loát một chút, đi nhanh về nhanh.</w:t>
      </w:r>
    </w:p>
    <w:p>
      <w:pPr>
        <w:pStyle w:val="BodyText"/>
      </w:pPr>
      <w:r>
        <w:t xml:space="preserve">La Phách và La Hành tuân lệnh phóng đi, hướng theo hai tên tán tu kia mà rất nhanh đuổi theo.</w:t>
      </w:r>
    </w:p>
    <w:p>
      <w:pPr>
        <w:pStyle w:val="BodyText"/>
      </w:pPr>
      <w:r>
        <w:t xml:space="preserve">Bọn họ vốn tưởng rằng muốn đuổi kịp hai người kia không phải là việc khó, nhưng mà lần theo khí tức của hai người kia, đuổi theo suốt một canh giờ mà vẫn chưa phát hiện ra chút bóng dáng. La Hành có chút chần chừ hỏi:</w:t>
      </w:r>
    </w:p>
    <w:p>
      <w:pPr>
        <w:pStyle w:val="BodyText"/>
      </w:pPr>
      <w:r>
        <w:t xml:space="preserve">- Phách huynh, chúng ta không đi nhầm đường đấy chứ?</w:t>
      </w:r>
    </w:p>
    <w:p>
      <w:pPr>
        <w:pStyle w:val="BodyText"/>
      </w:pPr>
      <w:r>
        <w:t xml:space="preserve">La Phách nói:</w:t>
      </w:r>
    </w:p>
    <w:p>
      <w:pPr>
        <w:pStyle w:val="BodyText"/>
      </w:pPr>
      <w:r>
        <w:t xml:space="preserve">- Ngươi cũng là một hành gia, ngươi cảm thấy chúng ta giống như đi nhầm đường sao?</w:t>
      </w:r>
    </w:p>
    <w:p>
      <w:pPr>
        <w:pStyle w:val="BodyText"/>
      </w:pPr>
      <w:r>
        <w:t xml:space="preserve">Xác thật, bọn họ đã nương theo khí tức của hai gã kia mà đuổi theo, căn bản không thể phạm phải sai lầm, hơn nữa khí tức này ở trên đường đi vẫn luôn kéo dài về phía trước.</w:t>
      </w:r>
    </w:p>
    <w:p>
      <w:pPr>
        <w:pStyle w:val="BodyText"/>
      </w:pPr>
      <w:r>
        <w:t xml:space="preserve">Loại khí tức này làm cho bọn họ luôn có cảm giác hai người kia đang ở ngay phía trước, cảm giác này dẫn họ thẳng tiến thẳng về phía trước. Nhưng mà cứ một mạch đuổi theo mãi, bất luận nói thế nào cũng không đuổi kịp, đuổi theo một mạch đến mấy canh giờ, vẫn luôn cảm thấy hai người này đang ở ngay trước mắt.</w:t>
      </w:r>
    </w:p>
    <w:p>
      <w:pPr>
        <w:pStyle w:val="BodyText"/>
      </w:pPr>
      <w:r>
        <w:t xml:space="preserve">Nhưng suốt hai canh giờ trôi qua vẫn hoàn toàn không có bất cứ kết quả gì, điều này làm cho bọn họ lâm vào tình cảnh tiến thoái lưỡng nan, hoặc là bỏ qua, hoặc tiếp tục đi về phía trước.</w:t>
      </w:r>
    </w:p>
    <w:p>
      <w:pPr>
        <w:pStyle w:val="BodyText"/>
      </w:pPr>
      <w:r>
        <w:t xml:space="preserve">o0o</w:t>
      </w:r>
    </w:p>
    <w:p>
      <w:pPr>
        <w:pStyle w:val="BodyText"/>
      </w:pPr>
      <w:r>
        <w:t xml:space="preserve">Ở bên phía La Triển cùng với tên Trưởng lão họ Tả kia vẫn ở nguyên chỗ cũ, đột nhiên có hai người xuất hiện. Hai người này có tốc độ rất nhanh chạy vội theo hướng bên này. Hai người này sau khi chạy qua khỏi quan cảnh, liền ngự không phi hành, tốc độ đặc biệt phi thường nhanh chóng.</w:t>
      </w:r>
    </w:p>
    <w:p>
      <w:pPr>
        <w:pStyle w:val="BodyText"/>
      </w:pPr>
      <w:r>
        <w:t xml:space="preserve">- Lão Đại, rốt cuộc chúng ta đã ra khỏi Đan Hà Phủ rồi, ha ha, nhanh đi thôi, nhanh lên.</w:t>
      </w:r>
    </w:p>
    <w:p>
      <w:pPr>
        <w:pStyle w:val="BodyText"/>
      </w:pPr>
      <w:r>
        <w:t xml:space="preserve">Giọng nói này có vẻ khoan khoái, tràn ngập cảm xúc vui vẻ.</w:t>
      </w:r>
    </w:p>
    <w:p>
      <w:pPr>
        <w:pStyle w:val="BodyText"/>
      </w:pPr>
      <w:r>
        <w:t xml:space="preserve">Trong lòng của La Triển và tên Trưởng lão họ Tả kia nhất thời chấn động, kinh ngạc nhìn về phía chân trời, vội vàng đuổi theo, trong đầu bọn hắn đều đồng thời hiện lên một tia ý niệm – Tần Vô Song.</w:t>
      </w:r>
    </w:p>
    <w:p>
      <w:pPr>
        <w:pStyle w:val="BodyText"/>
      </w:pPr>
      <w:r>
        <w:t xml:space="preserve">Phương hướng đi của hai người này và hướng đi của hai người trước hoàn toàn không giống nhau.</w:t>
      </w:r>
    </w:p>
    <w:p>
      <w:pPr>
        <w:pStyle w:val="BodyText"/>
      </w:pPr>
      <w:r>
        <w:t xml:space="preserve">La Triển và tên Trưởng lão họ Tả nhanh chóng đuổi theo, khoảng cách đuổi theo xa vài trăm dặm. Tới một cái sơn cốc, hai người kia đột ngột hạ xuống, dừng ở trong sơn cốc này.</w:t>
      </w:r>
    </w:p>
    <w:p>
      <w:pPr>
        <w:pStyle w:val="BodyText"/>
      </w:pPr>
      <w:r>
        <w:t xml:space="preserve">La Triển biết có thể đối phương đã phát hiện ra bọn họ đang đuổi theo phía sau, liền ra hiệu dừng lại, đáp xuống ở đầu của sơn cốc.</w:t>
      </w:r>
    </w:p>
    <w:p>
      <w:pPr>
        <w:pStyle w:val="BodyText"/>
      </w:pPr>
      <w:r>
        <w:t xml:space="preserve">- Xuất hiện đi!</w:t>
      </w:r>
    </w:p>
    <w:p>
      <w:pPr>
        <w:pStyle w:val="BodyText"/>
      </w:pPr>
      <w:r>
        <w:t xml:space="preserve">Tên Trưởng lão họ Tả kia lạnh nhạt nói:</w:t>
      </w:r>
    </w:p>
    <w:p>
      <w:pPr>
        <w:pStyle w:val="BodyText"/>
      </w:pPr>
      <w:r>
        <w:t xml:space="preserve">- Ở trong này còn muốn chạy chốn đi đâu?</w:t>
      </w:r>
    </w:p>
    <w:p>
      <w:pPr>
        <w:pStyle w:val="BodyText"/>
      </w:pPr>
      <w:r>
        <w:t xml:space="preserve">Mặc dù La Triển cảm thấy thực lực của đối phương không tạo thành bất cứ uy hiếp nào đối với bọn họ, nhưng hắn cũng không dám xem nhẹ. Hắn biết sự việc lần này vô cùng trọng đại, nếu đối phương quả thật là Tần Vô Song, như vậy hắn càng cần phải trấn định tinh thần.</w:t>
      </w:r>
    </w:p>
    <w:p>
      <w:pPr>
        <w:pStyle w:val="BodyText"/>
      </w:pPr>
      <w:r>
        <w:t xml:space="preserve">Trưởng lão họ Tả còn đứng đó chửi bậy, nhưng La Triển thì không nói gì, chỉ cười nhạt quan sát tình hình xung quanh, đột nhiên dừng lại ở một gốc cây đại thụ trước mặt.</w:t>
      </w:r>
    </w:p>
    <w:p>
      <w:pPr>
        <w:pStyle w:val="BodyText"/>
      </w:pPr>
      <w:r>
        <w:t xml:space="preserve">Từ phía sau gốc đại thụ kia chợt xuất hiện hai người, một người trong đó cười nhạt nói:</w:t>
      </w:r>
    </w:p>
    <w:p>
      <w:pPr>
        <w:pStyle w:val="BodyText"/>
      </w:pPr>
      <w:r>
        <w:t xml:space="preserve">- Ai nói chúng ta phải trốn?</w:t>
      </w:r>
    </w:p>
    <w:p>
      <w:pPr>
        <w:pStyle w:val="BodyText"/>
      </w:pPr>
      <w:r>
        <w:t xml:space="preserve">La Triển nhìn thấy hai người này, khẽ liếc mắt nhìn qua tên Trưởng lão họ Tả kia, sau đó phóng thẳng tới chỗ đối phương, chỉ trong nháy mắt, chỉ còn cách hai người đó một khoảng cách vài chục trượng.</w:t>
      </w:r>
    </w:p>
    <w:p>
      <w:pPr>
        <w:pStyle w:val="BodyText"/>
      </w:pPr>
      <w:r>
        <w:t xml:space="preserve">Trưởng lão họ Tả lạnh lùng nói:</w:t>
      </w:r>
    </w:p>
    <w:p>
      <w:pPr>
        <w:pStyle w:val="BodyText"/>
      </w:pPr>
      <w:r>
        <w:t xml:space="preserve">- Hai ngươi các ngươi là ai, làm gì mà lén la lén lút, mau nói ra danh tính!</w:t>
      </w:r>
    </w:p>
    <w:p>
      <w:pPr>
        <w:pStyle w:val="BodyText"/>
      </w:pPr>
      <w:r>
        <w:t xml:space="preserve">- Ruốt cuộc là ai lén la lén lút hả?</w:t>
      </w:r>
    </w:p>
    <w:p>
      <w:pPr>
        <w:pStyle w:val="BodyText"/>
      </w:pPr>
      <w:r>
        <w:t xml:space="preserve">Một người trong đó thản nhiên nói:</w:t>
      </w:r>
    </w:p>
    <w:p>
      <w:pPr>
        <w:pStyle w:val="BodyText"/>
      </w:pPr>
      <w:r>
        <w:t xml:space="preserve">- Hình như người lén la lén lút chính là các ngươi đó, tại sao lại bám sau lưng bọn ta, giống như bọn ngươi có mưu đồ gì vậy?</w:t>
      </w:r>
    </w:p>
    <w:p>
      <w:pPr>
        <w:pStyle w:val="BodyText"/>
      </w:pPr>
      <w:r>
        <w:t xml:space="preserve">La Triển không chút lơ là cảnh giác, chỉ là quan sát đánh giá hai người này, sau đó mới thản nhiên nói:</w:t>
      </w:r>
    </w:p>
    <w:p>
      <w:pPr>
        <w:pStyle w:val="BodyText"/>
      </w:pPr>
      <w:r>
        <w:t xml:space="preserve">- Mọi người đều là người thông minh, người thông minh không nói lời ám muội, chúng ta là Trưởng lão của La Thiên Đạo Trường, thân phận của hai người các ngươi, chúng ta trong lòng cũng có chút phỏng đoán, sao không thể nói huỵch toẹt ra cho rồi?</w:t>
      </w:r>
    </w:p>
    <w:p>
      <w:pPr>
        <w:pStyle w:val="BodyText"/>
      </w:pPr>
      <w:r>
        <w:t xml:space="preserve">- La Thiên Đạo Trường…</w:t>
      </w:r>
    </w:p>
    <w:p>
      <w:pPr>
        <w:pStyle w:val="BodyText"/>
      </w:pPr>
      <w:r>
        <w:t xml:space="preserve">Một gã thanh niên trẻ tuổi trong số đó chợt khẽ mỉm cười nói:</w:t>
      </w:r>
    </w:p>
    <w:p>
      <w:pPr>
        <w:pStyle w:val="BodyText"/>
      </w:pPr>
      <w:r>
        <w:t xml:space="preserve">- Như vậy các ngươi nhất định cho rằng, một trong hai người chúng ta là Tần Vô Song phải không?</w:t>
      </w:r>
    </w:p>
    <w:p>
      <w:pPr>
        <w:pStyle w:val="BodyText"/>
      </w:pPr>
      <w:r>
        <w:t xml:space="preserve">Khẩu khí của La Triển âm trầm hỏi:</w:t>
      </w:r>
    </w:p>
    <w:p>
      <w:pPr>
        <w:pStyle w:val="BodyText"/>
      </w:pPr>
      <w:r>
        <w:t xml:space="preserve">- Ha ha ha… Như vậy các ngươi ruốt cuộc có phải hay không?</w:t>
      </w:r>
    </w:p>
    <w:p>
      <w:pPr>
        <w:pStyle w:val="BodyText"/>
      </w:pPr>
      <w:r>
        <w:t xml:space="preserve">Người kia cười nhạt thản nhiên nói:</w:t>
      </w:r>
    </w:p>
    <w:p>
      <w:pPr>
        <w:pStyle w:val="BodyText"/>
      </w:pPr>
      <w:r>
        <w:t xml:space="preserve">- Nếu ta nói là không phải, nhất định các ngươi sẽ rất thất vọng, lẽ nào đem chúng ta ra xử lý cho hả giận. Nếu ta nói là phải chắc các ngươi mừng rỡ như phát điên sao?</w:t>
      </w:r>
    </w:p>
    <w:p>
      <w:pPr>
        <w:pStyle w:val="BodyText"/>
      </w:pPr>
      <w:r>
        <w:t xml:space="preserve">Bộ mặt của La Triển đầy sát khí nói:</w:t>
      </w:r>
    </w:p>
    <w:p>
      <w:pPr>
        <w:pStyle w:val="BodyText"/>
      </w:pPr>
      <w:r>
        <w:t xml:space="preserve">- Cho dù là không phải, nhưng đã đến chỗ này rồi không phải muốn đi là được.</w:t>
      </w:r>
    </w:p>
    <w:p>
      <w:pPr>
        <w:pStyle w:val="BodyText"/>
      </w:pPr>
      <w:r>
        <w:t xml:space="preserve">Gã thanh niên kia mang theo vẻ mặt mỉm cười âm trầm, nói:</w:t>
      </w:r>
    </w:p>
    <w:p>
      <w:pPr>
        <w:pStyle w:val="BodyText"/>
      </w:pPr>
      <w:r>
        <w:t xml:space="preserve">- Ta nói thật cho ngươi biết, ta chính là Tần Vô Song, ngươi tìm đúng người rồi đó!</w:t>
      </w:r>
    </w:p>
    <w:p>
      <w:pPr>
        <w:pStyle w:val="BodyText"/>
      </w:pPr>
      <w:r>
        <w:t xml:space="preserve">Sắc mặt của La Triển và tên Trưởng lão họ Tả nhất thời biến đổi, đối phương lại vô cùng sảng khoái thừa nhận như vậy, việc này nằm ngoài dự liệu của bọn họ, cho dù dối phương chính là người họ cần tìm thì cũng nhất định sẽ phủ nhận. Nếu như không phải, nhất định sẽ phản bác tới cùng, nhưng đối phương lại tự nhiên thừa nhận. Điều này làm cho La Triển và tên Trưởng lão họ Tả cảm thấy bất ngờ, nằm ngoài sự dự liệu của bọn họ.</w:t>
      </w:r>
    </w:p>
    <w:p>
      <w:pPr>
        <w:pStyle w:val="BodyText"/>
      </w:pPr>
      <w:r>
        <w:t xml:space="preserve">La Triển hít một hơi lương khí, lạnh nhạt hỏi:</w:t>
      </w:r>
    </w:p>
    <w:p>
      <w:pPr>
        <w:pStyle w:val="BodyText"/>
      </w:pPr>
      <w:r>
        <w:t xml:space="preserve">- Ngươi chính là Tần Vô Song sao?</w:t>
      </w:r>
    </w:p>
    <w:p>
      <w:pPr>
        <w:pStyle w:val="BodyText"/>
      </w:pPr>
      <w:r>
        <w:t xml:space="preserve">Tần Vô Song thản nhiên nói:</w:t>
      </w:r>
    </w:p>
    <w:p>
      <w:pPr>
        <w:pStyle w:val="BodyText"/>
      </w:pPr>
      <w:r>
        <w:t xml:space="preserve">- Lời ta đã nói ra không thay đổi, ta chính là Tần Vô Song.</w:t>
      </w:r>
    </w:p>
    <w:p>
      <w:pPr>
        <w:pStyle w:val="BodyText"/>
      </w:pPr>
      <w:r>
        <w:t xml:space="preserve">Vừa mới nói xong, đám người La Triển nhất thời liền cảm nhận được mặt đất dưới chân hắn chợt truyền đến một cỗ dao động mãnh liệt, địa thế xung quanh không ngừng rung động.</w:t>
      </w:r>
    </w:p>
    <w:p>
      <w:pPr>
        <w:pStyle w:val="BodyText"/>
      </w:pPr>
      <w:r>
        <w:t xml:space="preserve">Tiếp đó trên bầu trời xuất hiện một đám mây đen khổng lồ, một thân hình khổng lồ giống như một ngọn núi lớn lao về phía bọn họ, đây là một đầu linh thú vô cùng to lớn, cái miệng rộng lớn hả ra không ngừng phun ra nuốt vào, một luồng hấp lực khổng lồ hướng về phía La Triển phóng tới, cỗ hấp lực này tương đối cường đại, khiến cho toàn thân La Triển nhất thời nhịn không được toàn thân phát lãnh.</w:t>
      </w:r>
    </w:p>
    <w:p>
      <w:pPr>
        <w:pStyle w:val="BodyText"/>
      </w:pPr>
      <w:r>
        <w:t xml:space="preserve">La Triển nhất thời cảm thấy không ổn, kêu lên một tiếng:</w:t>
      </w:r>
    </w:p>
    <w:p>
      <w:pPr>
        <w:pStyle w:val="BodyText"/>
      </w:pPr>
      <w:r>
        <w:t xml:space="preserve">- Trúng kế rồi! Tả Cương, mau nhanh chóng thông báo cho các người khác biết để bọn họ gấp rút tới trấn Triêu Dương nhanh chóng tiếp viện!</w:t>
      </w:r>
    </w:p>
    <w:p>
      <w:pPr>
        <w:pStyle w:val="BodyText"/>
      </w:pPr>
      <w:r>
        <w:t xml:space="preserve">Tần Vô Song cười nói:</w:t>
      </w:r>
    </w:p>
    <w:p>
      <w:pPr>
        <w:pStyle w:val="BodyText"/>
      </w:pPr>
      <w:r>
        <w:t xml:space="preserve">- Muộn rồi!</w:t>
      </w:r>
    </w:p>
    <w:p>
      <w:pPr>
        <w:pStyle w:val="BodyText"/>
      </w:pPr>
      <w:r>
        <w:t xml:space="preserve">Tên Trưởng lão họ Tả kia chưa kịp dùng đến Ngọc bài Truyền thức thì giữa không trung có một hỏa cầu giống như vầng mặt trời rất nhanh phóng xuống, trực tiếp lao thẳng về phía ngực của hắn.</w:t>
      </w:r>
    </w:p>
    <w:p>
      <w:pPr>
        <w:pStyle w:val="BodyText"/>
      </w:pPr>
      <w:r>
        <w:t xml:space="preserve">Hỏa cầu này có một cỗ sức mạnh vô cùng lớn, hơn nữa mang theo một lực cháy rất mạnh, làm cho Tả Cương toàn thân cảm thấy giống như bị tan chảy, da thịt dường như bị bốc cháy lên.</w:t>
      </w:r>
    </w:p>
    <w:p>
      <w:pPr>
        <w:pStyle w:val="BodyText"/>
      </w:pPr>
      <w:r>
        <w:t xml:space="preserve">Tả Cương kêu lên một tiếng, điên cuồng chạy đi mong thoát khỏi sự tấn công của hỏa cầu, hỏa cầu vọt tới, chuyển động xung quanh phần ngực của Tả Cương.</w:t>
      </w:r>
    </w:p>
    <w:p>
      <w:pPr>
        <w:pStyle w:val="BodyText"/>
      </w:pPr>
      <w:r>
        <w:t xml:space="preserve">Dường như cùng lúc đó, chợt có một tia bạch quang nhất thời lao ra, hào quang độc nhất vô nhị này tỏa ra từ trán của Độc Giác Thần Mã, giống hệt như một thanh đao sắc bén nhất thời bắn tới.</w:t>
      </w:r>
    </w:p>
    <w:p>
      <w:pPr>
        <w:pStyle w:val="BodyText"/>
      </w:pPr>
      <w:r>
        <w:t xml:space="preserve">Luồng lực đạo bắn tới này mang theo từng đạo xoáy ốc cắt ngang không gian, làm cho Tả Cương không kịp hô hấp, liên tục tấn công toàn lực tiến lên.</w:t>
      </w:r>
    </w:p>
    <w:p>
      <w:pPr>
        <w:pStyle w:val="BodyText"/>
      </w:pPr>
      <w:r>
        <w:t xml:space="preserve">Chỉ là tốc độ vọt tới của Tả Cương quá nhanh, làm cho hắn không thể khống chế được tốc độ. Hai luồng lực lượng cường đại đó giáp công về phía Tả Cương làm cho hắn không có cơ hội mà phản kháng.</w:t>
      </w:r>
    </w:p>
    <w:p>
      <w:pPr>
        <w:pStyle w:val="BodyText"/>
      </w:pPr>
      <w:r>
        <w:t xml:space="preserve">Hai tay của Tần Vô Song không ngừng chuyển động, phóng kiếm khí Thiên Mạch Ngưng Kình Kiếm, lực đánh cực mạnh giống như những viên đạn liên tục tấn công vào ngực của Tả Cương.</w:t>
      </w:r>
    </w:p>
    <w:p>
      <w:pPr>
        <w:pStyle w:val="BodyText"/>
      </w:pPr>
      <w:r>
        <w:t xml:space="preserve">Tần Vô Song cơ hồ ở ngay trước mặt Tả Cương, mà bản thân Thiên Mạch Ngưng Kình Kiếm này cũng không giống như trước kia, đã đạt tới cảnh giới tầng thứ ba, cũng là cảnh giới cao nhất mà hiện nay Tần Vô Song có thể phát huy.</w:t>
      </w:r>
    </w:p>
    <w:p>
      <w:pPr>
        <w:pStyle w:val="BodyText"/>
      </w:pPr>
      <w:r>
        <w:t xml:space="preserve">Tầng thứ ba - Cương kiếm!</w:t>
      </w:r>
    </w:p>
    <w:p>
      <w:pPr>
        <w:pStyle w:val="BodyText"/>
      </w:pPr>
      <w:r>
        <w:t xml:space="preserve">Cương kiếm này bắn ra, lực công kích của nó căn bản không thể tưởng tượng được, cho dù là cường giả cấp bậc Động Hư Cảnh ở tình huống toàn lực phòng ngự thế nhưng căn bản cũng không thể cản được tầng thứ ba công kích, huống hồ kiếm khí của Thiên Mạch Ngưng Kình Kiếm của Tần Vô Song bao trùm rộng lớn, Tả Cương căn bản không có khả năng chống đỡ.</w:t>
      </w:r>
    </w:p>
    <w:p>
      <w:pPr>
        <w:pStyle w:val="BodyText"/>
      </w:pPr>
      <w:r>
        <w:t xml:space="preserve">Cương kiếm này liên tục bắn ra mười kiếm, không có thất bại tập trung tấn công vào điểm yếu ngực bên trái, thân thể của Tả Cương nhất thời đột ngột dừng lại.</w:t>
      </w:r>
    </w:p>
    <w:p>
      <w:pPr>
        <w:pStyle w:val="BodyText"/>
      </w:pPr>
      <w:r>
        <w:t xml:space="preserve">Tả Cương nhìn Tần Vô Song với ánh mắt không thể tưởng tượng nổi, ánh mắt tràn đầy vẻ kinh ngạc, miệng há hốc nhưng không biết nói gì, ánh mắt dần dần tối sầm lại.</w:t>
      </w:r>
    </w:p>
    <w:p>
      <w:pPr>
        <w:pStyle w:val="BodyText"/>
      </w:pPr>
      <w:r>
        <w:t xml:space="preserve">Rầm!</w:t>
      </w:r>
    </w:p>
    <w:p>
      <w:pPr>
        <w:pStyle w:val="BodyText"/>
      </w:pPr>
      <w:r>
        <w:t xml:space="preserve">Tả Cương lảo đảo, hai tay ôm lấy cơ thể, trực tiếp ngã xuống, rốt lại cũng không có khả năng đứng lên nữa.</w:t>
      </w:r>
    </w:p>
    <w:p>
      <w:pPr>
        <w:pStyle w:val="BodyText"/>
      </w:pPr>
      <w:r>
        <w:t xml:space="preserve">La Triển hoàn toàn chứng kiến một màn này, toàn thân nhịn không được run rẩy một trận, hắn bị Tịnh Đàn Bảo Trư, kiềm chế căn bản không thể phân ra trợ giúp Tả Cương một tay.</w:t>
      </w:r>
    </w:p>
    <w:p>
      <w:pPr>
        <w:pStyle w:val="BodyText"/>
      </w:pPr>
      <w:r>
        <w:t xml:space="preserve">Quan trọng nhất chính là, hắn căn bản không thể tưởng tượng nổi Tả Cương lại nhanh chóng bị đối phương thu phục đến vậy. Phải biết rằng tu vi của Tả Cương mặc dù cũng không bằng La Triển nhưng cũng không đến mức chỉ trong vòng mấy chiêu đã bị thu thập thảm hại như thế.</w:t>
      </w:r>
    </w:p>
    <w:p>
      <w:pPr>
        <w:pStyle w:val="BodyText"/>
      </w:pPr>
      <w:r>
        <w:t xml:space="preserve">Nếu Tả Cương dễ dàng bị đối phương thu phục như vậy, thì bản thân La Triển hắn cũng không có cơ hội gì. Nghĩ đến điều đó, trong lòng hắn chợt nhất thời băng lãnh.</w:t>
      </w:r>
    </w:p>
    <w:p>
      <w:pPr>
        <w:pStyle w:val="BodyText"/>
      </w:pPr>
      <w:r>
        <w:t xml:space="preserve">Hắn vội vàng nhảy ra khỏi vòng chiến, một lòng muốn chạy chốn, nhưng Tịnh Đàn Bảo Trư đâu dễ dàng để cho hắn chạy được, lại rống lên một tiếng, nhất thời toàn thân nhoáng lên, cả người đụng tới.</w:t>
      </w:r>
    </w:p>
    <w:p>
      <w:pPr>
        <w:pStyle w:val="BodyText"/>
      </w:pPr>
      <w:r>
        <w:t xml:space="preserve">Loại đấu pháp này làm cho La Triển cảm thấy vô cùng sợ hãi, quả thật là đấu pháp liều mạng mà. Mà Độc Giác Thần Mã và Khiếu Nhật Thiên Phượng kia cùng lúc đó cũng đã lao tới tấn công từ hai phía khác.</w:t>
      </w:r>
    </w:p>
    <w:p>
      <w:pPr>
        <w:pStyle w:val="BodyText"/>
      </w:pPr>
      <w:r>
        <w:t xml:space="preserve">Ba phía đều bị vây công, khiến cho La Triển không có bất cứ khe hở nào để chạy thoát, chỉ có thể liều một phen. Hắn nhặt lấy thanh chiến đao, toàn thân ngưng tụ thành một mũi nhọn sắc bén, lao về phía Khiếu Nhật Thiên Phượng chém mạnh một trận, không ngờ cũng lại là sử dụng đấu pháp liều mạng để mà đánh nhau.</w:t>
      </w:r>
    </w:p>
    <w:p>
      <w:pPr>
        <w:pStyle w:val="BodyText"/>
      </w:pPr>
      <w:r>
        <w:t xml:space="preserve">Tần Vô Song thản nhiên nhìn một màn đại chiến này, Bá Vương Phá Trận Thương đã xuất hiện trên tay. Một trận chiến này hắn mơ hồ cảm giác được, lĩnh ngộ của bản thân mình trên phương diện Hư Võ Cảnh, tựa hồ như có thêm vô số nhận thức mới.</w:t>
      </w:r>
    </w:p>
    <w:p>
      <w:pPr>
        <w:pStyle w:val="Compact"/>
      </w:pPr>
      <w:r>
        <w:t xml:space="preserve">Ủng hộ chỉ với 1 click và 5s ! (adf.ly/4EmoB)</w:t>
      </w:r>
      <w:r>
        <w:br w:type="textWrapping"/>
      </w:r>
      <w:r>
        <w:br w:type="textWrapping"/>
      </w:r>
    </w:p>
    <w:p>
      <w:pPr>
        <w:pStyle w:val="Heading2"/>
      </w:pPr>
      <w:bookmarkStart w:id="552" w:name="chương-530"/>
      <w:bookmarkEnd w:id="552"/>
      <w:r>
        <w:t xml:space="preserve">530. Chương 53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30: Đại chiến Động Hư Cảnh cường giả.</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hân hình của La Triển giống như là một đoàn lửa giận khổng lồ, đánh tới Khiếu Nhật Thiên Phượng, như muốn xé rách không gian, trực tiếp đánh tới trước mặt Khiếu Nhật Thiên Phượng, tiếng nổ trong không trung mang theo khí lưu điện, khiến cho không gian không ngừng vặn vẹo cả lên.</w:t>
      </w:r>
    </w:p>
    <w:p>
      <w:pPr>
        <w:pStyle w:val="BodyText"/>
      </w:pPr>
      <w:r>
        <w:t xml:space="preserve">Thanh âm nổ vang chói tai, phá vỡ không trung, kinh động đến các phi cầm điểu thú xung quanh dãy núi, đều kinh hoảng bỏ chạy tán loạn. Trong nháy mắt, tất cả dường như trời long đất nở, uy thế vô cùng.</w:t>
      </w:r>
    </w:p>
    <w:p>
      <w:pPr>
        <w:pStyle w:val="BodyText"/>
      </w:pPr>
      <w:r>
        <w:t xml:space="preserve">Khiếu Nhật Thiên Phượng thấy thấy khí thế của La Triển như vậy, tuy rằng không sợ nhưng cũng biết, tuyệt đối không thể đón đỡ chiêu này, lập tức thân hình chợt lóe lên, từ bên cạnh đánh ra hai cái hỏa cầu đánh tới.</w:t>
      </w:r>
    </w:p>
    <w:p>
      <w:pPr>
        <w:pStyle w:val="BodyText"/>
      </w:pPr>
      <w:r>
        <w:t xml:space="preserve">Hai cái hỏa cầu cắt ngang không trung, giống như hai đầu hỏa long cuồn cuộn tới, bắn về phía La Triển, không gian La Triển vừa chiếm được đã bị hai đầu hỏa long xông tới, nhất thời cảm thấy vô cùng khó chịu, cũng không dám đứng lại, vẫn là như cũ cả người phóng thẳng về phía trước.</w:t>
      </w:r>
    </w:p>
    <w:p>
      <w:pPr>
        <w:pStyle w:val="BodyText"/>
      </w:pPr>
      <w:r>
        <w:t xml:space="preserve">Tiến lên, chính là sự lựa chọn duy nhất của hắn, cũng là con đường sống duy nhất của hắn.</w:t>
      </w:r>
    </w:p>
    <w:p>
      <w:pPr>
        <w:pStyle w:val="BodyText"/>
      </w:pPr>
      <w:r>
        <w:t xml:space="preserve">Nếu không thể trong lúc nhất thời phá vỡ vòng vây, như vậy cái chờ đợi hắn, khẳng định chính là cái chết. Nghĩ đến đây, La Triển cho dù chấp nhận bị trọng thương, cũng phải chọn cách phá vỡ vòng vây bỏ chạy.</w:t>
      </w:r>
    </w:p>
    <w:p>
      <w:pPr>
        <w:pStyle w:val="BodyText"/>
      </w:pPr>
      <w:r>
        <w:t xml:space="preserve">Nhưng mà, ba đầu linh thú Động Hư Cảnh cùng phối hợp với nhau không biết đã bao nhiêu năm, chiến thuật đôi bên vô cùng ăn ý, đều đã đạt đến trình độ nghịch thiên. Hai cái hỏa cầu của Khiếu Nhật Thiên Phương vừa vặn đạt đến quỹ tích cuối cùng, thì Độc Giác Thần Mã đã vừa lúc đâm tới, chặn đứng con đường phóng tới trước của của La Triển.</w:t>
      </w:r>
    </w:p>
    <w:p>
      <w:pPr>
        <w:pStyle w:val="BodyText"/>
      </w:pPr>
      <w:r>
        <w:t xml:space="preserve">Chiêu số của La Triển vẫn không hề thay đổi, mãi vẫn luôn duy trì thế công kích, chiến đao chém mạnh về phía Độc Giác Thần Mã.</w:t>
      </w:r>
    </w:p>
    <w:p>
      <w:pPr>
        <w:pStyle w:val="BodyText"/>
      </w:pPr>
      <w:r>
        <w:t xml:space="preserve">Độc Giác Thần Mã khác với Khiếu Nhật Thiên Phượng, hắn luôn mạnh mẽ bá đạo, luận về công kích chính diện, Độc Giác Thần Mã vốn không sợ bất kỳ cao thủ nào cùng cảnh giới.</w:t>
      </w:r>
    </w:p>
    <w:p>
      <w:pPr>
        <w:pStyle w:val="BodyText"/>
      </w:pPr>
      <w:r>
        <w:t xml:space="preserve">Nhìn thấy đao quang bổ tới, cái sừng trên trán của Độc Giác Thần Mã đột nhiên đón gió phóng to lên, giống như một cây trường thương của kỵ sĩ, trực tiếp nghênh đón ánh đao.</w:t>
      </w:r>
    </w:p>
    <w:p>
      <w:pPr>
        <w:pStyle w:val="BodyText"/>
      </w:pPr>
      <w:r>
        <w:t xml:space="preserve">Hai đạo ánh sáng va chạm với nhau trên không trung, phát ra tiếng gầm rú thảm thiết, một luồng gợn sóng chấn động nhất thời lan tràn ra khắp cả sơn cốc.</w:t>
      </w:r>
    </w:p>
    <w:p>
      <w:pPr>
        <w:pStyle w:val="BodyText"/>
      </w:pPr>
      <w:r>
        <w:t xml:space="preserve">Tiếng kim chúc va đập cực mạnh, nương theo luồng gợn sóng này mà không ngừng khuếch tán, vang vọng khiến cho cả sơn cốc không ngừng rung lên.</w:t>
      </w:r>
    </w:p>
    <w:p>
      <w:pPr>
        <w:pStyle w:val="BodyText"/>
      </w:pPr>
      <w:r>
        <w:t xml:space="preserve">La Triển và Độc Giác Thần Mã chính diện va chạm trực tiếp với nhau, thân thể cùng đồng thời run lên, cả hai đều phải lui lại vài bước, mới miễn cưỡng dằn xuống khí huyết nhộn nhạo trong người.</w:t>
      </w:r>
    </w:p>
    <w:p>
      <w:pPr>
        <w:pStyle w:val="BodyText"/>
      </w:pPr>
      <w:r>
        <w:t xml:space="preserve">- Lực trùng kích thật mạnh!</w:t>
      </w:r>
    </w:p>
    <w:p>
      <w:pPr>
        <w:pStyle w:val="BodyText"/>
      </w:pPr>
      <w:r>
        <w:t xml:space="preserve">La Triển trong lòng càng thêm lo lắng.</w:t>
      </w:r>
    </w:p>
    <w:p>
      <w:pPr>
        <w:pStyle w:val="BodyText"/>
      </w:pPr>
      <w:r>
        <w:t xml:space="preserve">Đương nhiên, tình cảnh của Độc Giác Thần Mã cũng không hơn gì La Triển. Chỉ có điều, tính cách của mười hai đầu Linh thú Phong ấn này vô cùng hung hãn, mạnh đối mạnh, mặc dù có chút thiệt thòi nhưng kiên quyết không chịu lùi lại, hơn nữa, nó cũng biết, đối phương tuyệt đối sẽ không tốt hơn nó bao nhiêu.</w:t>
      </w:r>
    </w:p>
    <w:p>
      <w:pPr>
        <w:pStyle w:val="BodyText"/>
      </w:pPr>
      <w:r>
        <w:t xml:space="preserve">Độc Giác Thần Mã khống chế huyết khí cuồn cuộn trong người, giương mắt thèm thuồng nhìn chằm chằm về phía La Triển, nhe răng cười, nói:</w:t>
      </w:r>
    </w:p>
    <w:p>
      <w:pPr>
        <w:pStyle w:val="BodyText"/>
      </w:pPr>
      <w:r>
        <w:t xml:space="preserve">- Lão tiểu tử, có chút bản lĩnh, chẳng qua muốn qua được cửa ải Độc Giác ta thì đừng hòng!</w:t>
      </w:r>
    </w:p>
    <w:p>
      <w:pPr>
        <w:pStyle w:val="BodyText"/>
      </w:pPr>
      <w:r>
        <w:t xml:space="preserve">La Triển trong lòng bất đắc dĩ, nhìn vòng vây bốn phía xung quanh, biết hôm nay muốn đột phá vòng vây, chỉ sợ là chuyện vô cùng khó khăn. Hắn quay đầu thoáng nhìn, ánh mắt dừng lại trên người Tần Vô Song, trong lòng lóe lên:</w:t>
      </w:r>
    </w:p>
    <w:p>
      <w:pPr>
        <w:pStyle w:val="BodyText"/>
      </w:pPr>
      <w:r>
        <w:t xml:space="preserve">- Tần Vô Song này mãi vẫn trốn tránh ở đằng xa, không dám lại gần giao chiến. Tu vi của hắn nhất định không bằng mấy con linh thú này, ta nhân cơ hội này lôi kéo hắn vào cuộc chiến, nhân cơ hội bắt giữ hắn. Chỉ cần xuất kỳ bất ý bắt được Tần Vô Song, quyền chủ động sẽ thuộc về ta.</w:t>
      </w:r>
    </w:p>
    <w:p>
      <w:pPr>
        <w:pStyle w:val="BodyText"/>
      </w:pPr>
      <w:r>
        <w:t xml:space="preserve">Nghĩ đến đây, La Triển vui sướng trong lòng, hắn biết, đây là sự lựa chọn tốt nhất hiện nay, cũng là cơ hội duy nhất. Nếu không nắm bắt cơ hội này, chỉ sợ ngày hôm nay hắn phải ôm hận ngã xuống nơi này.</w:t>
      </w:r>
    </w:p>
    <w:p>
      <w:pPr>
        <w:pStyle w:val="BodyText"/>
      </w:pPr>
      <w:r>
        <w:t xml:space="preserve">Lập tức múa thanh chiến đao, cười to, nói:</w:t>
      </w:r>
    </w:p>
    <w:p>
      <w:pPr>
        <w:pStyle w:val="BodyText"/>
      </w:pPr>
      <w:r>
        <w:t xml:space="preserve">- Các ngươi ba đánh một, ta lại sợ sao? Coi như các ngươi bốn đánh một, lão tử ta cũng dốc lòng đối phó!</w:t>
      </w:r>
    </w:p>
    <w:p>
      <w:pPr>
        <w:pStyle w:val="BodyText"/>
      </w:pPr>
      <w:r>
        <w:t xml:space="preserve">La Triển dũng cảm nói, nhưng nghĩ đến việc đồng đội Tả Cương khi nãy bị đối phương thu phục dễ dàng như vậy, trong lòng lại thấy bất ổn. Nhưng hôm nay, hắn đã không có đường lui nữa.</w:t>
      </w:r>
    </w:p>
    <w:p>
      <w:pPr>
        <w:pStyle w:val="BodyText"/>
      </w:pPr>
      <w:r>
        <w:t xml:space="preserve">Liều mạng!</w:t>
      </w:r>
    </w:p>
    <w:p>
      <w:pPr>
        <w:pStyle w:val="BodyText"/>
      </w:pPr>
      <w:r>
        <w:t xml:space="preserve">Chỉ có liều mạng mới có thể mở ra một con đường sống!</w:t>
      </w:r>
    </w:p>
    <w:p>
      <w:pPr>
        <w:pStyle w:val="BodyText"/>
      </w:pPr>
      <w:r>
        <w:t xml:space="preserve">Nghĩ đến đây, La Triển không những không tiếp tục trốn chạy, mà còn thuận thế hạ xuống, khí thế bừng bừng, trực tiếp xông tới Tần Vô Song.</w:t>
      </w:r>
    </w:p>
    <w:p>
      <w:pPr>
        <w:pStyle w:val="BodyText"/>
      </w:pPr>
      <w:r>
        <w:t xml:space="preserve">Tuy giữa Tần Vô Song và La Triển còn có Khiếu Nhật Thiên Phượng, nhưng khí thế này của La Triển dường như không thèm để ý đến sự đến sự tồn tại của Khiếu Nhật Thiên Phượng.</w:t>
      </w:r>
    </w:p>
    <w:p>
      <w:pPr>
        <w:pStyle w:val="BodyText"/>
      </w:pPr>
      <w:r>
        <w:t xml:space="preserve">Khiếu Nhật Thiên Phượng hét lên:</w:t>
      </w:r>
    </w:p>
    <w:p>
      <w:pPr>
        <w:pStyle w:val="BodyText"/>
      </w:pPr>
      <w:r>
        <w:t xml:space="preserve">- Chủ nhân! Xin hãy tránh ra!</w:t>
      </w:r>
    </w:p>
    <w:p>
      <w:pPr>
        <w:pStyle w:val="BodyText"/>
      </w:pPr>
      <w:r>
        <w:t xml:space="preserve">Ba đầu linh thú Động Hư Cảnh đều biết tu vi của Tần Vô Song mới chỉ là Luyện Hư Cảnh, đối diện với đối thủ như vậy, theo lý thuyết thì không thể phát huy tác dụng, thậm chí ngược lại còn vướng tay vướng chân nữa.</w:t>
      </w:r>
    </w:p>
    <w:p>
      <w:pPr>
        <w:pStyle w:val="BodyText"/>
      </w:pPr>
      <w:r>
        <w:t xml:space="preserve">Nhưng Tần Vô Song đâu phải là Luyện Hư Cảnh cường giả bình thường, hắn hét to một tiếng:</w:t>
      </w:r>
    </w:p>
    <w:p>
      <w:pPr>
        <w:pStyle w:val="BodyText"/>
      </w:pPr>
      <w:r>
        <w:t xml:space="preserve">- Để hắn qua đây!</w:t>
      </w:r>
    </w:p>
    <w:p>
      <w:pPr>
        <w:pStyle w:val="BodyText"/>
      </w:pPr>
      <w:r>
        <w:t xml:space="preserve">Vừa nói, hai cánh sau lưng Tần Vô Song rung lên, Bá Vương Phá Trận Thương đâm thẳng một kích, một đường thương như độc xà phun ra, vô cùng mau lẹ, bắn trực tiếp đến giữa trán của La Triển.</w:t>
      </w:r>
    </w:p>
    <w:p>
      <w:pPr>
        <w:pStyle w:val="BodyText"/>
      </w:pPr>
      <w:r>
        <w:t xml:space="preserve">Một thương kết thúc, Tần Vô Song lại liên tiếp bắn ra thêm mười đường thương, với tốc độ chóng mặt, ngay cả một Động Hư Cảnh cường giả như La Triển cũng cảm thấy vô cùng kinh ngạc.</w:t>
      </w:r>
    </w:p>
    <w:p>
      <w:pPr>
        <w:pStyle w:val="BodyText"/>
      </w:pPr>
      <w:r>
        <w:t xml:space="preserve">Thế thương này La Triển có thể dễ dàng nghe ra được, bên trong hàm chứa nhiều loại thuộc tính linh lực khác nhau, hình thành một loại kỳ diệu huyền ảo.</w:t>
      </w:r>
    </w:p>
    <w:p>
      <w:pPr>
        <w:pStyle w:val="BodyText"/>
      </w:pPr>
      <w:r>
        <w:t xml:space="preserve">Những loại thuộc tính linh lực đan xen nhau, hình thành nên một công kích phức tạp, ầm ầm cuốn tới La Triển. Một thương này khiến cho La Triển có cảm giác dường như trong một lúc phải đối mặt với mười mấy cao thủ đang đánh ra từng đợt công kích không giống nhau.</w:t>
      </w:r>
    </w:p>
    <w:p>
      <w:pPr>
        <w:pStyle w:val="BodyText"/>
      </w:pPr>
      <w:r>
        <w:t xml:space="preserve">Thương này của Tần Vô Song giống như biến thành mười tám loại vũ khí khác nhau, làm cho La Triển căn bản là tiếp ứng không kịp.</w:t>
      </w:r>
    </w:p>
    <w:p>
      <w:pPr>
        <w:pStyle w:val="BodyText"/>
      </w:pPr>
      <w:r>
        <w:t xml:space="preserve">Vốn dĩ bản thân hắn là một Động Hư Cảnh cường giả, nếu đối mặt chỉ là một Luyện Hư Cảnh cường giả bình thường, vốn không cần nhìn tới, bàn tay đảo qua là có thể tiêu diệt.</w:t>
      </w:r>
    </w:p>
    <w:p>
      <w:pPr>
        <w:pStyle w:val="BodyText"/>
      </w:pPr>
      <w:r>
        <w:t xml:space="preserve">Nhưng cảnh giới của Tần Vô Song, không phải Luyện Hư Cảnh cường giả bình thường có thể so sánh được. Tần Vô Song đã từng được Thần quang tẩy lễ qua, từ đó đến nay, lực công kích và cảnh giới của hắn cao hơn không biết bao nhiêu lần những người cùng cảnh giới. Đây cũng là nguyên nhân vì sao mà Tần Vô Song tu vi thấp lại có thể đấu lại với những người có cấp bậc tu vi cao hơn hắn nhiều.</w:t>
      </w:r>
    </w:p>
    <w:p>
      <w:pPr>
        <w:pStyle w:val="BodyText"/>
      </w:pPr>
      <w:r>
        <w:t xml:space="preserve">Dưới sự công kích mãnh liệt như vậy, cho dù là La Triển cũng có chút không dám khinh suất, trường đao không ngừng huy động, che chắn lại môn hộ trước mặt cẩn thận.</w:t>
      </w:r>
    </w:p>
    <w:p>
      <w:pPr>
        <w:pStyle w:val="BodyText"/>
      </w:pPr>
      <w:r>
        <w:t xml:space="preserve">Bởi vì công kích của Tần Vô Song giống như một đầu độc xà linh hoạt vậy, tựa hồ không chỗ nào không thể chui qua. Nếu như hắn phòng thủ môn hộ không tốt, lập tức sẽ bị mũi thương đâm qua.</w:t>
      </w:r>
    </w:p>
    <w:p>
      <w:pPr>
        <w:pStyle w:val="BodyText"/>
      </w:pPr>
      <w:r>
        <w:t xml:space="preserve">La Triển thân là Động Hư Cảnh cường giả, nhưng đối mặt với một tu luyện giả cấp bậc Luyện Hư Cảnh, mà lại lựa chọn phòng thủ. Tình hình này, nếu có người đứng xem thì sẽ rất kinh ngạc, bởi vì điều này đã phá vỡ quy tắc thông thường của giới tu luyện.</w:t>
      </w:r>
    </w:p>
    <w:p>
      <w:pPr>
        <w:pStyle w:val="BodyText"/>
      </w:pPr>
      <w:r>
        <w:t xml:space="preserve">Đừng nói là Động Hư Cảnh, coi như là cường giả Hóa Hư Cảnh, cũng có thể không thèm để ý đến sự công kích của Luyện Hư Cảnh cường giả.</w:t>
      </w:r>
    </w:p>
    <w:p>
      <w:pPr>
        <w:pStyle w:val="BodyText"/>
      </w:pPr>
      <w:r>
        <w:t xml:space="preserve">Dù sao, sau khi vào Hư Võ Cảnh, sự khác biệt giữa hai đẳng cấp là cách xa nhau vô cùng, căn bản khó có thể bù lắp được.</w:t>
      </w:r>
    </w:p>
    <w:p>
      <w:pPr>
        <w:pStyle w:val="BodyText"/>
      </w:pPr>
      <w:r>
        <w:t xml:space="preserve">Nhưng mà công kích của Tần Vô Song lại giống như hành vân lưu thủy, làm nguời ta không thể xác định được thực hư, càng không thể đoán trước hành động tiếp theo của hắn là gì.</w:t>
      </w:r>
    </w:p>
    <w:p>
      <w:pPr>
        <w:pStyle w:val="BodyText"/>
      </w:pPr>
      <w:r>
        <w:t xml:space="preserve">Chính vì vậy, La Triển ngoài việc lấy ưu thế về tu vi mà cứng rắn chống đỡ ra thì không có bất kỳ sự lựa chọn nào khác.</w:t>
      </w:r>
    </w:p>
    <w:p>
      <w:pPr>
        <w:pStyle w:val="BodyText"/>
      </w:pPr>
      <w:r>
        <w:t xml:space="preserve">Nhưng cứng rắn chống đỡ cũng có nghĩa là thiếu sự biến hóa, nghĩa là bị động ứng biến, công kích của bản thân sẽ suy giảm nhiều.</w:t>
      </w:r>
    </w:p>
    <w:p>
      <w:pPr>
        <w:pStyle w:val="BodyText"/>
      </w:pPr>
      <w:r>
        <w:t xml:space="preserve">Mà Tần Vô Song thì có ưu thế nhờ vào Âm Dương Tử Vân Dực cho nên cũng không sợ sự công kích của La Triển. Đặc biệt là loại công kích bị động, không thể phát huy toàn bộ uy lực.</w:t>
      </w:r>
    </w:p>
    <w:p>
      <w:pPr>
        <w:pStyle w:val="BodyText"/>
      </w:pPr>
      <w:r>
        <w:t xml:space="preserve">Hai cánh sau lưng hắn rung nhẹ, cơ thể như một luồng gió mát, nhất thời biến mất trước mặt La Triển.</w:t>
      </w:r>
    </w:p>
    <w:p>
      <w:pPr>
        <w:pStyle w:val="BodyText"/>
      </w:pPr>
      <w:r>
        <w:t xml:space="preserve">Ngay sau đó, La Triển cảm thấy đột nhiên bị một dòng khí lưu như thủy triều chợt oanh kích ập tới, Tần Vô Song một tay cầm thương, tay kia cả năm ngón đều chỉ thẳng ra, mỗi ngón tay đều bắn ra Cương kiếm của kiếm khí Thiên Mạch Ngưng Kình Kiếm. Soạt soạt soạt, công kích không ngừng. Bàn tay của Tần Vô Song chẳng khác nào một khẩu súng vậy, không ngừng nhả ra từng viên đạn công kích.</w:t>
      </w:r>
    </w:p>
    <w:p>
      <w:pPr>
        <w:pStyle w:val="BodyText"/>
      </w:pPr>
      <w:r>
        <w:t xml:space="preserve">Uy lực của Cương kiếm mạnh mẽ vô cùng, cho dù là Động Hư Cảnh cường giả cũng không dám nói là sẽ chịu được một kiếm. Mà Thiên Mạch Ngưng Kình Kiếm này lại có ưu thế công kích bao trùm, sự linh hoạt vượt hẳn các loại vũ khí công kích thông thường.</w:t>
      </w:r>
    </w:p>
    <w:p>
      <w:pPr>
        <w:pStyle w:val="BodyText"/>
      </w:pPr>
      <w:r>
        <w:t xml:space="preserve">Đối với La Triển mà nói, loại công kích này thực sự rất là khó chịu. La Triển múa may thanh chiến đao, tạo ra những luồng quang nhận làm hộ thuẫn, bảo vệ toàn bộ yếu điểm trên cơ thể.</w:t>
      </w:r>
    </w:p>
    <w:p>
      <w:pPr>
        <w:pStyle w:val="BodyText"/>
      </w:pPr>
      <w:r>
        <w:t xml:space="preserve">Trong lòng La Triển vô cùng tức giận, hắn ý thức được, La Phách và La Hành lúc trước bị kẻ khác dẫn đi, chắc hẳn chính là kế sách của Tần Vô Song, chia rẽ bốn Động Hư Cảnh cường giả bọn chúng, mục đích là phân chia thực lực của chúng làm hai. Như vậy, Tần Vô Song có thể chuyên tâm đối phó hai nhóm người, chia ra mà đánh.</w:t>
      </w:r>
    </w:p>
    <w:p>
      <w:pPr>
        <w:pStyle w:val="BodyText"/>
      </w:pPr>
      <w:r>
        <w:t xml:space="preserve">Nghĩ đến đây, La Triển ngửa cổ lên trời hét dài, thanh chiến đao càng thêm vũ động nhanh hơn. Hắn biết, lúc này, điều quan trọng nhất là không thể rối loạn, một khi rối loạn sẽ bị đối phương dễ dàng đánh tan. Lúc này La Triển mới biết, Tần Vô Song đến từ các quốc gia nhân loại này quả nhiên là vô cùng lợi hại. Chẳng trách một thanh niên xuất sắc tuyệt đỉnh như La Đĩnh lại bị bại dưới tay Tần Vô Song.</w:t>
      </w:r>
    </w:p>
    <w:p>
      <w:pPr>
        <w:pStyle w:val="BodyText"/>
      </w:pPr>
      <w:r>
        <w:t xml:space="preserve">Hắn là một loại người từng trải, kinh nghiệm phong phú, thế nhưng bị Tần Vô Song phát ra công kích ngợp trời bất tận như thế này, cũng cảm giác vô cùng khó chịu. Loại khó chịu này cũng không phải là loại không có sức phản kháng khi đối mặt với cường giả tuyệt đối.</w:t>
      </w:r>
    </w:p>
    <w:p>
      <w:pPr>
        <w:pStyle w:val="BodyText"/>
      </w:pPr>
      <w:r>
        <w:t xml:space="preserve">Hắn cảm thấy rõ ràng mình có thể tự đánh bại Tần Vô Song, nhưng lại không có được không gian thoải mái để mà phát động công kích, ngay từ đầu, quyền chủ động của chiến cuộc đã hoàn toàn thuộc về đối phương rồi.</w:t>
      </w:r>
    </w:p>
    <w:p>
      <w:pPr>
        <w:pStyle w:val="BodyText"/>
      </w:pPr>
      <w:r>
        <w:t xml:space="preserve">Đánh nhau như vậy, khiến cho La Triển cảm thấy không thể triển khai hoàn toàn thực lực của mình. Tần Vô Song này dựa vào đôi cánh, một thân các chiêu thức công kích kỳ dị, cho dù hắn không dùng đến Thần Tú Cung, thì cũng có thể khiến cho La Triển hắn hoàn toàn không có khả năng thủ thắng được</w:t>
      </w:r>
    </w:p>
    <w:p>
      <w:pPr>
        <w:pStyle w:val="BodyText"/>
      </w:pPr>
      <w:r>
        <w:t xml:space="preserve">Không thể chiến thắng, ở dưới tình huống như thế này, chính là thất bại. Vì bên cạnh hắn còn có ba con linh thú Động Hư Cảnh đang ngắm nhìn thèm thuồng, có thể ra tay vây công hắn bất cứ lúc nào.</w:t>
      </w:r>
    </w:p>
    <w:p>
      <w:pPr>
        <w:pStyle w:val="BodyText"/>
      </w:pPr>
      <w:r>
        <w:t xml:space="preserve">Ba đầu linh thú Động Hư Cảnh này, chỉ đơn độc một con thôi cũng đã khiến cho La Triển hắn cảm thấy vô cùng chật vật, huống chi ở đây lại có đến ba đầu. Hơn nữa còn có một tên Tần Vô Song biến thái nữa.</w:t>
      </w:r>
    </w:p>
    <w:p>
      <w:pPr>
        <w:pStyle w:val="BodyText"/>
      </w:pPr>
      <w:r>
        <w:t xml:space="preserve">Trong lòng La Triển càng nôn nóng, liên tục gào thét, có ý đồ gọi La Lâm và La Hành quay lại. Nếu có ba Trưởng lão cấp bậc Động Hư Cảnh liên thủ, cũng chưa chắc có thể chiến thắng được, nhưng cục diện cũng thoải mái hơn. Hắn có thể dễ dàng ứng phó, hoặc chiến hoặc lui, có nhiều lựa chọn hơn.</w:t>
      </w:r>
    </w:p>
    <w:p>
      <w:pPr>
        <w:pStyle w:val="BodyText"/>
      </w:pPr>
      <w:r>
        <w:t xml:space="preserve">Tần Vô Song không ngừng biến chiêu, sử dụng hết các tuyệt kỹ kiếp trước của hắn, từng cái từng cái không ngừng thi triển ra. Những cái tuyệt kỹ này theo cảnh giới không ngừng nâng cao của Tần Vô Song, uy lực tự nhiên cũng là không ngừng được khai phá ra. Cũng không bởi vì cấp bậc hắn tăng cao mà trở nên yếu kém.</w:t>
      </w:r>
    </w:p>
    <w:p>
      <w:pPr>
        <w:pStyle w:val="BodyText"/>
      </w:pPr>
      <w:r>
        <w:t xml:space="preserve">Đặc biệt là Thiên Mạch Ngưng Kình Kiếm, bản thân bên trong còn phân ra cảnh giới, càng có vẻ tùy tâm sử dụng hơn rất nhiều. Còn loại kỹ năng cận chiến nhất tâm nhị dụng, cũng không phải là loại chiêu số gì, cũng không phải là tâm pháp, chính xác mà nói, thì nó là một loại tuyệt kỹ hỗ trợ chiến đấu.</w:t>
      </w:r>
    </w:p>
    <w:p>
      <w:pPr>
        <w:pStyle w:val="BodyText"/>
      </w:pPr>
      <w:r>
        <w:t xml:space="preserve">Tần Vô Song một tay sử dụng thương, một tay dùng Thiên Mạch Ngưng Kình Kiếm, phối hợp Âm Dương Tử Vân Dực, càng đánh càng cảm thấy tâm đắc, trong lòng ung dung tự tin, dường như đối thủ không phải là Động Hư Cảnh cường giả, mà là một tu luyện giả cùng đẳng cấp.</w:t>
      </w:r>
    </w:p>
    <w:p>
      <w:pPr>
        <w:pStyle w:val="BodyText"/>
      </w:pPr>
      <w:r>
        <w:t xml:space="preserve">Bản thân loại tự tin này, mơ hồ chính là sự gia tăng về mặt cảnh giới. Tần Vô Song giờ phút này, càng ngày càng có nhận thức sâu hơn về cảnh giới Hư Võ Cảnh.</w:t>
      </w:r>
    </w:p>
    <w:p>
      <w:pPr>
        <w:pStyle w:val="Compact"/>
      </w:pPr>
      <w:r>
        <w:t xml:space="preserve">Ủng hộ chỉ với 1 click và 5s ! (adf.ly/4EmoB)</w:t>
      </w:r>
      <w:r>
        <w:br w:type="textWrapping"/>
      </w:r>
      <w:r>
        <w:br w:type="textWrapping"/>
      </w:r>
    </w:p>
    <w:p>
      <w:pPr>
        <w:pStyle w:val="Heading2"/>
      </w:pPr>
      <w:bookmarkStart w:id="553" w:name="chương-531"/>
      <w:bookmarkEnd w:id="553"/>
      <w:r>
        <w:t xml:space="preserve">531. Chương 53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31: Thu hoạch lớ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hưng chính vì vậy mà khiến Tần Vô Song đã nắm được tất cả những tinh hoa của Hư Võ Cảnh.</w:t>
      </w:r>
    </w:p>
    <w:p>
      <w:pPr>
        <w:pStyle w:val="BodyText"/>
      </w:pPr>
      <w:r>
        <w:t xml:space="preserve">Hư Võ Cảnh không phải là Linh Võ Cảnh, không phải tích lũy linh lực. Linh Võ Cảnh chỉ là giai đoạn tích lũy linh lực, linh lực xuống đan điền thành tinh hoa, sau khi luyện thành nguyên thần mới là Hư Võ Cảnh.</w:t>
      </w:r>
    </w:p>
    <w:p>
      <w:pPr>
        <w:pStyle w:val="BodyText"/>
      </w:pPr>
      <w:r>
        <w:t xml:space="preserve">Hư Võ Cảnh, cốt lõi chính là ở chữ ‘hư’, chữ ‘hư’ này có nghĩa là tu luyện Hư Võ Cảnh không cần tiếp tục tích lũy linh lực, đã qua giai đoạn tích lũy linh lực.</w:t>
      </w:r>
    </w:p>
    <w:p>
      <w:pPr>
        <w:pStyle w:val="BodyText"/>
      </w:pPr>
      <w:r>
        <w:t xml:space="preserve">Sự nâng cao của Hư Võ Cảnh chính là dựa vào sự củng cố và không ngừng rèn luyện của cảnh giới nguyên thần, rèn luyện cảnh giới nguyên thần, tu luyện của đan điền là một chuyện, lĩnh ngộ và hiểu được lại là chuyện khác.</w:t>
      </w:r>
    </w:p>
    <w:p>
      <w:pPr>
        <w:pStyle w:val="BodyText"/>
      </w:pPr>
      <w:r>
        <w:t xml:space="preserve">Cảnh giới nguyên thần, có thể có được từ những điều tâm đắc trong tu luyện, cũng có thể bỗng nhiên giác ngộ khi đi trên đường, cũng có thể linh quang chợt lóe lên trong khi tưởng tượng.</w:t>
      </w:r>
    </w:p>
    <w:p>
      <w:pPr>
        <w:pStyle w:val="BodyText"/>
      </w:pPr>
      <w:r>
        <w:t xml:space="preserve">Do vậy, lúc này Tần Vô Song đã cảm nhận được cảm giác kỳ diệu này, kỳ thực đây chính là tín hiệu cực tốt trong cấp bậc Hư Võ Cảnh của hắn.</w:t>
      </w:r>
    </w:p>
    <w:p>
      <w:pPr>
        <w:pStyle w:val="BodyText"/>
      </w:pPr>
      <w:r>
        <w:t xml:space="preserve">Cũng là từ trước tới nay hắn không ngừng tích lũy lượng biến thành quá trình chất biến, đó cũng là kỳ ngộ.</w:t>
      </w:r>
    </w:p>
    <w:p>
      <w:pPr>
        <w:pStyle w:val="BodyText"/>
      </w:pPr>
      <w:r>
        <w:t xml:space="preserve">Đương nhiên lúc này Tần Vô Song không nghĩ nhiều như vậy, mà mối tâm tư này đang chìm đắm trong trận đại chiến.</w:t>
      </w:r>
    </w:p>
    <w:p>
      <w:pPr>
        <w:pStyle w:val="BodyText"/>
      </w:pPr>
      <w:r>
        <w:t xml:space="preserve">Đối với hắn mà nói, trận chiến này không phải là trận đại chiến sinh tử, mà lại một loại hưởng thụ. Tần Vô Song càng đánh càng hăng, mỗi một chiêu đều vô cùng thoải mái.</w:t>
      </w:r>
    </w:p>
    <w:p>
      <w:pPr>
        <w:pStyle w:val="BodyText"/>
      </w:pPr>
      <w:r>
        <w:t xml:space="preserve">Nếu là người không rõ chân tướng sự việc, thấy trận đánh này sẽ có cảm giác sai, sẽ cảm thấy đây là trận chiến giữa những cường giả cùng cấp bậc, mà không phải là đối kháng giữa hai cường giả hai cấp bậc khác nhau.</w:t>
      </w:r>
    </w:p>
    <w:p>
      <w:pPr>
        <w:pStyle w:val="BodyText"/>
      </w:pPr>
      <w:r>
        <w:t xml:space="preserve">So với sự thoải mái của Tần Vô Song, La Triển đã có tâm lý sẽ chết, hắn không ngờ lại bị một thanh niên trẻ tuổi này ép bức tới mức tiến thoái lưỡng nan.</w:t>
      </w:r>
    </w:p>
    <w:p>
      <w:pPr>
        <w:pStyle w:val="BodyText"/>
      </w:pPr>
      <w:r>
        <w:t xml:space="preserve">Tất nhiên, không phải là hắn không đủ thực lực, mà là hắn không thể phát huy toàn bộ thực lực của mình, thứ nhất vì sự kìm kẹp của Tần Vô Song, hai là vì ánh nhìn chằm chằm của ba linh thú Động Hư Cảnh.</w:t>
      </w:r>
    </w:p>
    <w:p>
      <w:pPr>
        <w:pStyle w:val="BodyText"/>
      </w:pPr>
      <w:r>
        <w:t xml:space="preserve">Áp lực từ hai phía làm La Triển không thể thể hiển bản lĩnh của mình.</w:t>
      </w:r>
    </w:p>
    <w:p>
      <w:pPr>
        <w:pStyle w:val="BodyText"/>
      </w:pPr>
      <w:r>
        <w:t xml:space="preserve">Ba con linh thú Động Hư Cảnh cũng bị lay động, hiển nhiên, chúng cũng không ngờ cảnh giới của chủ nhân rõ ràng thua xa đối thủ, nhưng lại có thể chiến đấu ngang hàng với hắn.</w:t>
      </w:r>
    </w:p>
    <w:p>
      <w:pPr>
        <w:pStyle w:val="BodyText"/>
      </w:pPr>
      <w:r>
        <w:t xml:space="preserve">Một lúc sau Tịnh Đàn Bảo Trư là kẻ đầu không còn kiên nhẫn, bắp thịt toàn thân rung lên, gào to:</w:t>
      </w:r>
    </w:p>
    <w:p>
      <w:pPr>
        <w:pStyle w:val="BodyText"/>
      </w:pPr>
      <w:r>
        <w:t xml:space="preserve">- Chủ nhân, Lão Trư đến giúp chủ nhân.</w:t>
      </w:r>
    </w:p>
    <w:p>
      <w:pPr>
        <w:pStyle w:val="BodyText"/>
      </w:pPr>
      <w:r>
        <w:t xml:space="preserve">Bảo Trư cất bước xông lên, giang hai cánh, song quyền liên kích, xong tới trước mặt La Triển.</w:t>
      </w:r>
    </w:p>
    <w:p>
      <w:pPr>
        <w:pStyle w:val="BodyText"/>
      </w:pPr>
      <w:r>
        <w:t xml:space="preserve">Kiểu tấn công này đơn giản mà thô bạo, nhưng rất thực dụng, một quyền đánh tới, La Triển chỉ cảm thấy lồng ngực khó chịu, dường như khí lưu xung quanh hình như cuộn hết vào, tích tụ trên nắm đấm rồi trực tiếp nổ ra.</w:t>
      </w:r>
    </w:p>
    <w:p>
      <w:pPr>
        <w:pStyle w:val="BodyText"/>
      </w:pPr>
      <w:r>
        <w:t xml:space="preserve">Những làn sóng chấn động trong hư không như lốc xoáy. Đương nhiên La Triển không thể ứng phó với một quyền này, vì lúc này bất kỳ sự tấn công nào cũng có thể làm hắn tiến thêm một bước đến cái chết. Đối phương có ba linh thú Động Hư Cảnh, cũng đủ để đánh luân phiên, tiêu hao hết linh lực của hắn.</w:t>
      </w:r>
    </w:p>
    <w:p>
      <w:pPr>
        <w:pStyle w:val="BodyText"/>
      </w:pPr>
      <w:r>
        <w:t xml:space="preserve">Thuận theo đường quyền, La Triển vội dùng chiến đao mở đường, đương nhiên là đề phòng Độc Giác Thần Mã và Khiếu Nhật Thiên Phượng cùng tấn công tới.</w:t>
      </w:r>
    </w:p>
    <w:p>
      <w:pPr>
        <w:pStyle w:val="BodyText"/>
      </w:pPr>
      <w:r>
        <w:t xml:space="preserve">Rõ ràng hắn không muốn bị hợp kích trong vòng bao vây, nhưng mà, bề ngoài hắn xem có thể xông ra ngoài nhưng trên thực tế vẫn không thoát khỏi vòng nguy hiểm.</w:t>
      </w:r>
    </w:p>
    <w:p>
      <w:pPr>
        <w:pStyle w:val="BodyText"/>
      </w:pPr>
      <w:r>
        <w:t xml:space="preserve">Khiếu Nhật Thiên Phượng và Độc Giác Thần Mã bao vây hai bên, cùng nhau xông tới, Âm Dương Tử Vân Dực của Tần Vô Song vẫy động, thân thể hắn như hồn ma lao đến trước mặt La Triển.</w:t>
      </w:r>
    </w:p>
    <w:p>
      <w:pPr>
        <w:pStyle w:val="BodyText"/>
      </w:pPr>
      <w:r>
        <w:t xml:space="preserve">Năm đầu ngón tay bắn ra Cương kiếm như những viên đạn, tốc độ cực nhanh, giống như những hạt mưa bắn vào mặt.</w:t>
      </w:r>
    </w:p>
    <w:p>
      <w:pPr>
        <w:pStyle w:val="BodyText"/>
      </w:pPr>
      <w:r>
        <w:t xml:space="preserve">Miệng La Triển phun ra một dòng máu, lại vận chân khí, liên tục gào thét. Hắn cũng rất bực mình, La Phách và La Hành đuổi theo hai tên tán tu thực lực bình thường sao đến bây giờ vẫn chưa quay lại.</w:t>
      </w:r>
    </w:p>
    <w:p>
      <w:pPr>
        <w:pStyle w:val="BodyText"/>
      </w:pPr>
      <w:r>
        <w:t xml:space="preserve">Hắn đâu biết, nhìn hai tên đó thực lực bình thường, kỳ thực chính là Ngọc Thố và Yển Thử biến hình, hai con linh thú này rất hiểu Thuật Địa Hành, có thể dễ dàng chơi trò trốn tìm với La Phách và La Hành, dẫn dắt hai tên đó rời xa chiến địa.</w:t>
      </w:r>
    </w:p>
    <w:p>
      <w:pPr>
        <w:pStyle w:val="BodyText"/>
      </w:pPr>
      <w:r>
        <w:t xml:space="preserve">Do vậy, La Triển gào thét thế nào cũng không được hồi âm. Bả vai đau đớn, một dòng Thiếu Xung Kiếm đã bắn trên bả vai.</w:t>
      </w:r>
    </w:p>
    <w:p>
      <w:pPr>
        <w:pStyle w:val="BodyText"/>
      </w:pPr>
      <w:r>
        <w:t xml:space="preserve">Thiên Mạch Ngưng Kình Kiếm vô cùng uy lực, đặc biệt là Cương kiếm rèn luyện mà thành, uy lực vô song, La Triển lập tức toàn thân run rẩy. Hắn bất chấp tất cả tiến lên cùng một lúc, phóng ra một đạo linh phù lên hư không, muốn mượn dùng linh phù để tháo chạy.</w:t>
      </w:r>
    </w:p>
    <w:p>
      <w:pPr>
        <w:pStyle w:val="BodyText"/>
      </w:pPr>
      <w:r>
        <w:t xml:space="preserve">Đúng lúc này, Tịnh Đàn Bảo Trư sau lưng hắn há mồm, nhả ra một làn sương khói, bao lấy khí lưu xung quanh, tạo thành chân không tuyệt đối, làm cho La Triển không có thời gian để thúc động linh phù, bị lực hấp thụ lớn mạnh của Bảo Trư hút mất.</w:t>
      </w:r>
    </w:p>
    <w:p>
      <w:pPr>
        <w:pStyle w:val="BodyText"/>
      </w:pPr>
      <w:r>
        <w:t xml:space="preserve">Dường như cùng một lúc, Độc Giác Thần Mã đâm tới, xông tới trước ngực La Triển với khí thế muốn phá vỡ tất cả. La Triển liên tục bay lên, chiến đấu Độc Giác Thần Mã, mượn thế để bay lên. Oanh!</w:t>
      </w:r>
    </w:p>
    <w:p>
      <w:pPr>
        <w:pStyle w:val="BodyText"/>
      </w:pPr>
      <w:r>
        <w:t xml:space="preserve">Móng vuốt sắc nhọn của Khiếu Nhật Thiên Phượng vồ tới, vô số móng vuốt ngưng kết trên hư không áp xuống.</w:t>
      </w:r>
    </w:p>
    <w:p>
      <w:pPr>
        <w:pStyle w:val="BodyText"/>
      </w:pPr>
      <w:r>
        <w:t xml:space="preserve">- La Triển! Chấp nhận số phận đi!</w:t>
      </w:r>
    </w:p>
    <w:p>
      <w:pPr>
        <w:pStyle w:val="BodyText"/>
      </w:pPr>
      <w:r>
        <w:t xml:space="preserve">Tần Vô Song cương quyết la lớn, Bá Vương Phá Trận Thương đâm hướng tới cổ họng La Triển, bỗng nhiên hai bên chợt đẩy ra một dòng khí lưu lốc xoáy hình tròn hướng tới.</w:t>
      </w:r>
    </w:p>
    <w:p>
      <w:pPr>
        <w:pStyle w:val="BodyText"/>
      </w:pPr>
      <w:r>
        <w:t xml:space="preserve">Lực đẩy làm cho tốc độ tăng lên mười lần. Đây là tiến hóa của Thân Hạch Thức, Tần Vô Song đẩy tất cả lực lượng của Thâm Hạch Thức, Bá Vương Phá Trận Thương như mũi tên rời khỏi cung, lao tới cổ của La Triển.</w:t>
      </w:r>
    </w:p>
    <w:p>
      <w:pPr>
        <w:pStyle w:val="BodyText"/>
      </w:pPr>
      <w:r>
        <w:t xml:space="preserve">La Triển bị ba con linh thú bao vây, không thể tránh, kêu lên một tiếng, rụt cổ lại may mắn tránh được, nhưng hắn tránh được công kích thứ nhất của Tần Vô Song, sao có thể tránh được lần thứ hai?</w:t>
      </w:r>
    </w:p>
    <w:p>
      <w:pPr>
        <w:pStyle w:val="BodyText"/>
      </w:pPr>
      <w:r>
        <w:t xml:space="preserve">Tần Vô Song không biết bắt đầu từ lúc nào đã lấy ra Tử Dương Kiếm, thanh kiếm nháy mắt đã rời khỏi tay, bắn tới lồng ngực của La Triển. Chỉ nghe một tiếng rắc rắc vang lên, đồng tử La Triển bỗng nhiên co rút lại. Toàn thân giống như đình trệ giữa không trung.</w:t>
      </w:r>
    </w:p>
    <w:p>
      <w:pPr>
        <w:pStyle w:val="BodyText"/>
      </w:pPr>
      <w:r>
        <w:t xml:space="preserve">Thân thể La Triển đứng sững giữa không trung, đột nhiên trong mắt lóe lên ánh nhìn phức tạp, tuyệt vọng và phẫn nộ, vung chiến đao trong tay, dùng hết sức bình sinh chém tới.</w:t>
      </w:r>
    </w:p>
    <w:p>
      <w:pPr>
        <w:pStyle w:val="BodyText"/>
      </w:pPr>
      <w:r>
        <w:t xml:space="preserve">Tần Vô Song cười miệt thị, khẽ vẫy hai cánh bay xa hơn trăm trượng. Sau đó hắn tiêu sái tự nhiên ngắm nhìn cảnh giãy chết của La Triển.</w:t>
      </w:r>
    </w:p>
    <w:p>
      <w:pPr>
        <w:pStyle w:val="BodyText"/>
      </w:pPr>
      <w:r>
        <w:t xml:space="preserve">Lúc La Triển gần chết, hắn mới ngộ ra rằng, mình đã già rồi, không thể ngăn cản được sự nổi dậy của thế hệ thanh niên. Không nghi ngờ gì nữa, Tần Vô Song này sẽ trở thành mầm họa của La Thiên Đạo Trường. La Triển cảm thấy đan điền co rút từng cơn, nguyên thần trong đan điền kịch liệt lui tán.</w:t>
      </w:r>
    </w:p>
    <w:p>
      <w:pPr>
        <w:pStyle w:val="BodyText"/>
      </w:pPr>
      <w:r>
        <w:t xml:space="preserve">Đây là điềm báo của cái chết, thậm chí cho dù Thần nhân hạ phàm cũng không thể cứu chữa. Lúc này, La Triển đã không lo đến sự sống chết của bản thân, hắn nghĩ mọi cách, nhưng đã không còn đủ khả năng thông qua Ngọc bài Truyền thức truyền đến Đại Đạo tôn của La Thiên Đạo Trường.</w:t>
      </w:r>
    </w:p>
    <w:p>
      <w:pPr>
        <w:pStyle w:val="BodyText"/>
      </w:pPr>
      <w:r>
        <w:t xml:space="preserve">Mang theo sự không cam tâm và phẫn nộ, La Triển dần dần ngừng thở tuyệt vọng ngã xuống, chấn lên một đống cát bụi. Một thế hệ Động Hư Cảnh cường giả đã ngã xuống ở một sơn cốc vô danh.</w:t>
      </w:r>
    </w:p>
    <w:p>
      <w:pPr>
        <w:pStyle w:val="BodyText"/>
      </w:pPr>
      <w:r>
        <w:t xml:space="preserve">Tần Vô Song dừng lại, dặn dò:</w:t>
      </w:r>
    </w:p>
    <w:p>
      <w:pPr>
        <w:pStyle w:val="BodyText"/>
      </w:pPr>
      <w:r>
        <w:t xml:space="preserve">- Thiên Phượng, ngươi phụ trách giải quyết chiến trường. Bao Bao, đệ đi tiếp ứng Cô Đơn, cùng hắn trấn giữ ở phía trước, đừng để cho bất cứ kẻ nào chạy đến làm phiền. Ta mang theo các linh thú tụ họp với Yển Thử và Ngọc Thố. Ở đằng kia còn có hai tên đang chờ chúng ta đến thu thập.</w:t>
      </w:r>
    </w:p>
    <w:p>
      <w:pPr>
        <w:pStyle w:val="BodyText"/>
      </w:pPr>
      <w:r>
        <w:t xml:space="preserve">Bao Bao cười nói:</w:t>
      </w:r>
    </w:p>
    <w:p>
      <w:pPr>
        <w:pStyle w:val="BodyText"/>
      </w:pPr>
      <w:r>
        <w:t xml:space="preserve">- Tên đầu sỏ đã chết, những kẻ khác thì dễ thôi!</w:t>
      </w:r>
    </w:p>
    <w:p>
      <w:pPr>
        <w:pStyle w:val="BodyText"/>
      </w:pPr>
      <w:r>
        <w:t xml:space="preserve">o0o</w:t>
      </w:r>
    </w:p>
    <w:p>
      <w:pPr>
        <w:pStyle w:val="BodyText"/>
      </w:pPr>
      <w:r>
        <w:t xml:space="preserve">Lúc này, La Phách và La Hành đã bị Yển Thử và Ngọc Thố làm tức giận bốc hỏa nhưng lại không làm gì được.</w:t>
      </w:r>
    </w:p>
    <w:p>
      <w:pPr>
        <w:pStyle w:val="BodyText"/>
      </w:pPr>
      <w:r>
        <w:t xml:space="preserve">Luận thực lực, bọn chúng đều là Động Hư Cảnh cường giả, chắc chắn mạnh hơn Yển Thử và Ngọc Thố, nhưng Ngọc Thố và Yển Thử lại có ưu thế đắc thiên độc hậu, vốn không thể phát huy thực lực trong cái trò chơi này.</w:t>
      </w:r>
    </w:p>
    <w:p>
      <w:pPr>
        <w:pStyle w:val="BodyText"/>
      </w:pPr>
      <w:r>
        <w:t xml:space="preserve">Khi hai người đuổi theo đến sức cùng lực kiệt thì bất ngờ phát hiện chúng lại quay trở về.</w:t>
      </w:r>
    </w:p>
    <w:p>
      <w:pPr>
        <w:pStyle w:val="BodyText"/>
      </w:pPr>
      <w:r>
        <w:t xml:space="preserve">Trong lúc đang kinh ngạc, Độc Giác Thần Mã phía trước đang lao tới, Tịnh Đàn Bảo Trư cũng sau đó cuốn tới.</w:t>
      </w:r>
    </w:p>
    <w:p>
      <w:pPr>
        <w:pStyle w:val="BodyText"/>
      </w:pPr>
      <w:r>
        <w:t xml:space="preserve">Khiếu Nhật Thiên Phượng giải quyết chiến trường xong cũng gia nhập trận chiến.</w:t>
      </w:r>
    </w:p>
    <w:p>
      <w:pPr>
        <w:pStyle w:val="BodyText"/>
      </w:pPr>
      <w:r>
        <w:t xml:space="preserve">Phụ trách xử lý hai tên này tương đối đơn giản, thậm chí Tần Vô Song không cần ra tay cũng đã nắm chắc phần thắng.</w:t>
      </w:r>
    </w:p>
    <w:p>
      <w:pPr>
        <w:pStyle w:val="BodyText"/>
      </w:pPr>
      <w:r>
        <w:t xml:space="preserve">Bây giờ, toàn bộ bốn Động Hư Cảnh cường giả trấn thủ bên ngoài trấn Triều Dương đã ngã xuống, đây là đòn đả kích vô cùng lớn đối với La Thiên Đạo Trường.</w:t>
      </w:r>
    </w:p>
    <w:p>
      <w:pPr>
        <w:pStyle w:val="BodyText"/>
      </w:pPr>
      <w:r>
        <w:t xml:space="preserve">Tuy chết đi vài Động Hư Cảnh cường giả không được tính là tổn thất chí mạng đối với La Thiên Đạo Trường, nhưng cao thủ cấp bậc này tốt xấu gì cũng là lực lượng trung kiên, một lúc chết đi bốn người, tổn thất không thể coi là không lớn.</w:t>
      </w:r>
    </w:p>
    <w:p>
      <w:pPr>
        <w:pStyle w:val="BodyText"/>
      </w:pPr>
      <w:r>
        <w:t xml:space="preserve">Bao Bao và Cô Đơn đến lúc cuộc chiến bên này đã kết thúc mới chạy qua tập họp. Bao Bao hưng phấn nói:</w:t>
      </w:r>
    </w:p>
    <w:p>
      <w:pPr>
        <w:pStyle w:val="BodyText"/>
      </w:pPr>
      <w:r>
        <w:t xml:space="preserve">- Lão Đại, kế sách này thật không tệ, ha ha! La Thiên Đạo Trường truy sát chúng ta, lại bị chúng ta phục kích giết đi mất tên, rất tốt! Lão Đại, chúng ta phải đánh như vậy mới phải!</w:t>
      </w:r>
    </w:p>
    <w:p>
      <w:pPr>
        <w:pStyle w:val="BodyText"/>
      </w:pPr>
      <w:r>
        <w:t xml:space="preserve">Thì ra, Tần Vô Song ra kế sách này chính là muốn tách bốn người bọn họ, tập hợp tất cả ưu thế của mình, toàn lực bao vây tấn công hai người trong số đó, mới đạt được hiệu quả tốt nhất.</w:t>
      </w:r>
    </w:p>
    <w:p>
      <w:pPr>
        <w:pStyle w:val="BodyText"/>
      </w:pPr>
      <w:r>
        <w:t xml:space="preserve">Bất kỳ bước nào trong kế sách, bao gồm đối thoại, con đường hành tẩu, đều đã có dự tính sẵn, do vậy khi sử dụng ra đã làm bọn La Triển sập bẫy lúc nào không hay. Biểu hiện của La Phách và La Hành trước lúc chết đã thể hiện tất cả, hiển nhiên, họ nằm mơ cũng không thể ngờ lại sập bẫy của Tần Vô Song.</w:t>
      </w:r>
    </w:p>
    <w:p>
      <w:pPr>
        <w:pStyle w:val="BodyText"/>
      </w:pPr>
      <w:r>
        <w:t xml:space="preserve">Lúc họ hiểu ra tất cả thì đã quá muộn.</w:t>
      </w:r>
    </w:p>
    <w:p>
      <w:pPr>
        <w:pStyle w:val="BodyText"/>
      </w:pPr>
      <w:r>
        <w:t xml:space="preserve">Sau khi tiêu diệt được bốn người, hiện trường vô cùng thảm liệt, Tần Vô Song sau khi hủy thi thể xong, cũng không phí sức đi khôi phục nơi này.</w:t>
      </w:r>
    </w:p>
    <w:p>
      <w:pPr>
        <w:pStyle w:val="BodyText"/>
      </w:pPr>
      <w:r>
        <w:t xml:space="preserve">Vì chiến cuộc hỗn độn như vậy cũng không thể khôi phục như trước, sớm muộn gì người của La Thiên Đạo Trường cũng phát hiện ra nơi này.</w:t>
      </w:r>
    </w:p>
    <w:p>
      <w:pPr>
        <w:pStyle w:val="BodyText"/>
      </w:pPr>
      <w:r>
        <w:t xml:space="preserve">Nhưng trước mắt Tần Vô Song cần phải biến khách thành chủ, tiên phát chế nhân, ra tay khiến đối phương hoàn toàn không thể dự liệu được, đem quyền chủ động nắm trong tay của mình.</w:t>
      </w:r>
    </w:p>
    <w:p>
      <w:pPr>
        <w:pStyle w:val="BodyText"/>
      </w:pPr>
      <w:r>
        <w:t xml:space="preserve">Vì vậy, Tần Vô Song cũng không ở lại, sau khi thu dọn tàn cục liền hướng theo phía Thần Chiếu Phủ bay đi.</w:t>
      </w:r>
    </w:p>
    <w:p>
      <w:pPr>
        <w:pStyle w:val="Compact"/>
      </w:pPr>
      <w:r>
        <w:t xml:space="preserve">Ủng hộ chỉ với 1 click và 5s ! (adf.ly/4EmoB)</w:t>
      </w:r>
      <w:r>
        <w:br w:type="textWrapping"/>
      </w:r>
      <w:r>
        <w:br w:type="textWrapping"/>
      </w:r>
    </w:p>
    <w:p>
      <w:pPr>
        <w:pStyle w:val="Heading2"/>
      </w:pPr>
      <w:bookmarkStart w:id="554" w:name="chương-532"/>
      <w:bookmarkEnd w:id="554"/>
      <w:r>
        <w:t xml:space="preserve">532. Chương 53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32: Sự bất lực và phẫn nộ của Đại Đạo tô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Đan Hà Phủ cách rất xa Thần Chiếu Phủ, nhưng một khi đã đến được Thần Chiếu Phủ, thì sẽ rất nhanh đến Thiên Đế Sơn.</w:t>
      </w:r>
    </w:p>
    <w:p>
      <w:pPr>
        <w:pStyle w:val="BodyText"/>
      </w:pPr>
      <w:r>
        <w:t xml:space="preserve">Do vậy, tuy lần này Tần Vô Song không phải đi thẳng đến Thiên Đế Sơn, kỳ thực cũng chỉ là đi vòng vèo một chút, đi thêm một đoạn, cũng không ảnh hưởng gì đến hành trình.</w:t>
      </w:r>
    </w:p>
    <w:p>
      <w:pPr>
        <w:pStyle w:val="BodyText"/>
      </w:pPr>
      <w:r>
        <w:t xml:space="preserve">Đoạn lộ trình này cần ít nhất một tháng, trên đường Tần Vô Song nghiên cứu bản đồ mà Lỗ Tiên Lâu đã đưa cho hắn.</w:t>
      </w:r>
    </w:p>
    <w:p>
      <w:pPr>
        <w:pStyle w:val="BodyText"/>
      </w:pPr>
      <w:r>
        <w:t xml:space="preserve">Bản đồ này được giấu trong Truyền Thức Chỉ Linh Ngọc Bàn, tuy không phải bản đồ lớn nhưng nó đánh dấu rất nhiều vị trí địa lý quan trọng.</w:t>
      </w:r>
    </w:p>
    <w:p>
      <w:pPr>
        <w:pStyle w:val="BodyText"/>
      </w:pPr>
      <w:r>
        <w:t xml:space="preserve">Tuy Tần Vô Song không biết đây là bản đồ gì, nhưng hắn biết, đây không phải là bản đồ bình thường, nếu không, Lỗ Tiên Lâu cũng không coi trọng nó như vậy.</w:t>
      </w:r>
    </w:p>
    <w:p>
      <w:pPr>
        <w:pStyle w:val="BodyText"/>
      </w:pPr>
      <w:r>
        <w:t xml:space="preserve">o0o</w:t>
      </w:r>
    </w:p>
    <w:p>
      <w:pPr>
        <w:pStyle w:val="BodyText"/>
      </w:pPr>
      <w:r>
        <w:t xml:space="preserve">Lại nói chủ lực của La Thiên Đạo Trường đã bố trí thiên la địa võng khắp nơi ở Đan Hà Phủ, nhưng không biết Tần Vô Song đã sớm phá vỡ phòng tuyến của họ, nghênh ngang mà đi.</w:t>
      </w:r>
    </w:p>
    <w:p>
      <w:pPr>
        <w:pStyle w:val="BodyText"/>
      </w:pPr>
      <w:r>
        <w:t xml:space="preserve">Ngày thứ ba sau khi chuyện xảy ra, La Thông Thiên đến Đan Hà Phủ, bắt đầu liên lạc với tất cả các cao thủ, mới phát hiện, bốn người ở trấn Triều Dương đã hoàn toàn mất đi tin tức.</w:t>
      </w:r>
    </w:p>
    <w:p>
      <w:pPr>
        <w:pStyle w:val="BodyText"/>
      </w:pPr>
      <w:r>
        <w:t xml:space="preserve">Lập tức La Thông Thiên nhận thấy tình hình bất ổn, căn bản không kịp đi tìm Lỗ Tiên Lầu, liền đến trấn Triều Dương. Tuy hiện trường đã bị bọn Tần Vô Song xử lý qua, nhưng dấu vết của trận chiến vẫn còn, nhưng nhất thời không tìm thấy xác chết, làm La Thông Thiên nghi ngờ bốn vị Trưởng lão rốt cục không biết có xảy ra chuyện gì hay không.</w:t>
      </w:r>
    </w:p>
    <w:p>
      <w:pPr>
        <w:pStyle w:val="BodyText"/>
      </w:pPr>
      <w:r>
        <w:t xml:space="preserve">Sau khi quan sát hiện trường, La Thông Thiên và các cao thủ nòng cốt khác của La Thiên Đạo Trường đều nhận định, chắc chắn nơi này đã từng xảy ra đại chiến, hiện nay, không thể liên lạc được với bốn người bọn La Triển, một cảm giác nguy hiểm kỳ lạ đang lan tràn trong lòng La Thông Thiên.</w:t>
      </w:r>
    </w:p>
    <w:p>
      <w:pPr>
        <w:pStyle w:val="BodyText"/>
      </w:pPr>
      <w:r>
        <w:t xml:space="preserve">- Đại Đạo tôn, La Triển cũng coi như là nhân vật nòng cốt của La Thiên Đạo Trường chúng ta, nếu không phải trong trường hợp đặc biệt, ông ấy cũng không thể rời khỏi cương vị, càng không thể mất liên lạc, chỉ sợ tình hình không ổn…</w:t>
      </w:r>
    </w:p>
    <w:p>
      <w:pPr>
        <w:pStyle w:val="BodyText"/>
      </w:pPr>
      <w:r>
        <w:t xml:space="preserve">Người này chính là Tam Đạo tôn Điền Minh Sơn, đến đây để chỉ huy cuộc bao vây lần này.</w:t>
      </w:r>
    </w:p>
    <w:p>
      <w:pPr>
        <w:pStyle w:val="BodyText"/>
      </w:pPr>
      <w:r>
        <w:t xml:space="preserve">Người này, là nhân vật thứ ba được công nhận ở La Thiên Đạo Trường, tu vi chỉ sau cấp bậc Kỳ Diệu Huyền Cảnh của Đại Đạo tôn và Nhị Đại tôn.</w:t>
      </w:r>
    </w:p>
    <w:p>
      <w:pPr>
        <w:pStyle w:val="BodyText"/>
      </w:pPr>
      <w:r>
        <w:t xml:space="preserve">Tuy bản thân hắn chưa vào được Kỳ Diệu Huyền Cảnh, nhưng là cường giả đỉnh phong không cần bàn cãi trong cấp bậc Hư Võ Đại viên mãn, đã bước một chân trên con đường đột phá, lúc nào cũng có thể tiến nhập Kỳ Diệu Huyền Cảnh.</w:t>
      </w:r>
    </w:p>
    <w:p>
      <w:pPr>
        <w:pStyle w:val="BodyText"/>
      </w:pPr>
      <w:r>
        <w:t xml:space="preserve">La Thông Thiên trầm ngâm không nói, tiếp tục thôi động Ngọc bài Truyền thức để liên lạc với La Triển, nhưng không được gì. Lúc sau mới nói:</w:t>
      </w:r>
    </w:p>
    <w:p>
      <w:pPr>
        <w:pStyle w:val="BodyText"/>
      </w:pPr>
      <w:r>
        <w:t xml:space="preserve">- Xem ra, bọn La Triển lành ít dữ nhiều.</w:t>
      </w:r>
    </w:p>
    <w:p>
      <w:pPr>
        <w:pStyle w:val="BodyText"/>
      </w:pPr>
      <w:r>
        <w:t xml:space="preserve">Tuy mọi người đều đã ngầm đoán ra, nhưng lời này được nói ra từ miệng La Thông Thiên càng làm cho họ thấp thỏm không yên.</w:t>
      </w:r>
    </w:p>
    <w:p>
      <w:pPr>
        <w:pStyle w:val="BodyText"/>
      </w:pPr>
      <w:r>
        <w:t xml:space="preserve">Bốn Trưởng lão Động Hư Cảnh, nói chết thì chết!</w:t>
      </w:r>
    </w:p>
    <w:p>
      <w:pPr>
        <w:pStyle w:val="BodyText"/>
      </w:pPr>
      <w:r>
        <w:t xml:space="preserve">- Đại Đạo tôn, bốn người La Triển đều là Động Hư Cảnh cường giả, hơn nữa, tuy cao thủ Hiên Viên Khâu nhiều như mây nhưng không có mấy người có thể giết được bốn Động Hư Cảnh cường giả này liên thủ.</w:t>
      </w:r>
    </w:p>
    <w:p>
      <w:pPr>
        <w:pStyle w:val="BodyText"/>
      </w:pPr>
      <w:r>
        <w:t xml:space="preserve">Bốn Động Hư Cảnh cường giả, nếu cùng chết trong tay một người, vậy thì ít nhất phải là nhân vật cấp bậc Kỳ Diệu Huyền Cảnh mới có thể làm được, coi như là Hư Võ Đại viên mãn muốn giết bốn người Động Hư Cảnh, cơ bản cũng không có khả năng. Dù sao, bốn người sống, không phải là khúc gỗ, sẽ không ngồi một chỗ chờ người ta đến giết.</w:t>
      </w:r>
    </w:p>
    <w:p>
      <w:pPr>
        <w:pStyle w:val="BodyText"/>
      </w:pPr>
      <w:r>
        <w:t xml:space="preserve">- Chẳng lẽ nào Tần gia Thiên Đế Sơn lại đến?</w:t>
      </w:r>
    </w:p>
    <w:p>
      <w:pPr>
        <w:pStyle w:val="BodyText"/>
      </w:pPr>
      <w:r>
        <w:t xml:space="preserve">Một Trưởng lão khác tức giận nói.</w:t>
      </w:r>
    </w:p>
    <w:p>
      <w:pPr>
        <w:pStyle w:val="BodyText"/>
      </w:pPr>
      <w:r>
        <w:t xml:space="preserve">Trong mắt La Thông Thiên lóe lên sát khí, khoát tay nói:</w:t>
      </w:r>
    </w:p>
    <w:p>
      <w:pPr>
        <w:pStyle w:val="BodyText"/>
      </w:pPr>
      <w:r>
        <w:t xml:space="preserve">- Trấn Triều Dương này là nơi xa xôi, Tần gia Thiên Đế Sơn muốn đánh La Thiên Đạo Trường cũng sẽ không chỉ chọn bốn người bọn họ để ra tay, những người khác lại không hề bị tấn công, bản tọa chỉ lo rằng, người giết bọn La Triển lại là bọn Tần Vô Song.</w:t>
      </w:r>
    </w:p>
    <w:p>
      <w:pPr>
        <w:pStyle w:val="BodyText"/>
      </w:pPr>
      <w:r>
        <w:t xml:space="preserve">Lại là Tần Vô Song?</w:t>
      </w:r>
    </w:p>
    <w:p>
      <w:pPr>
        <w:pStyle w:val="BodyText"/>
      </w:pPr>
      <w:r>
        <w:t xml:space="preserve">Trong mắt mọi người đầy vẻ ngờ vực, đặc biệt là Tam Đạo tôn Điền Minh Sơn, kinh ngạc nói:</w:t>
      </w:r>
    </w:p>
    <w:p>
      <w:pPr>
        <w:pStyle w:val="BodyText"/>
      </w:pPr>
      <w:r>
        <w:t xml:space="preserve">- Đại Đạo tôn, chúng ta đều có toàn bộ tin tình báo về Tần Vô Song, coi như thực lực của hắn tăng nhanh, cũng không thể giết sạch bốn Động Hư Cảnh cường giả trong chút chốc.</w:t>
      </w:r>
    </w:p>
    <w:p>
      <w:pPr>
        <w:pStyle w:val="BodyText"/>
      </w:pPr>
      <w:r>
        <w:t xml:space="preserve">- Tin tình báo?</w:t>
      </w:r>
    </w:p>
    <w:p>
      <w:pPr>
        <w:pStyle w:val="BodyText"/>
      </w:pPr>
      <w:r>
        <w:t xml:space="preserve">Ngữ khí La Thông Thiên có chút nóng giận:</w:t>
      </w:r>
    </w:p>
    <w:p>
      <w:pPr>
        <w:pStyle w:val="BodyText"/>
      </w:pPr>
      <w:r>
        <w:t xml:space="preserve">- Chẳng lẽ cái chết của La Đĩnh vẫn không đủ để mọi ngươi cảnh giác hay sao? Nếu tin tình báo đáng tin cậy, sao La Đĩnh có thể chết dưới tay Tần Vô Song được? Tin tình báo chúng ta có được lúc đó, Tần Vô Song chẳng qua chỉ là một con kiến hôi ngay cả Hư Võ Cảnh còn chưa có tiến vào. Kết quả ra sao? La Đĩnh bị Tần Vô Song truy sát trăm ngàn dặm, mà vẫn không thoát khỏi cái chết, không biết Tần Vô Song đó gọi đâu ra ba con linh thú Động Hư Cảnh!</w:t>
      </w:r>
    </w:p>
    <w:p>
      <w:pPr>
        <w:pStyle w:val="BodyText"/>
      </w:pPr>
      <w:r>
        <w:t xml:space="preserve">La Thông Thiên nghĩ đến sự kêu cứu của La Đĩnh trước khi chết, trong lòng vô cùng đau xót. Cái chết của La Đĩnh thực sự là đòn đả kích quá lớn đối với La Thiên Đạo Trường.</w:t>
      </w:r>
    </w:p>
    <w:p>
      <w:pPr>
        <w:pStyle w:val="BodyText"/>
      </w:pPr>
      <w:r>
        <w:t xml:space="preserve">Bây giờ ở Hiên Viên Khâu, ai mà không chê cười La Thiên Đạo Trường? Ai không biết La Thiên Đạo Trường đã không bắt được gà còn để mất gạo, ngược lại còn bị một tên tiểu tử ở thế giới nhân loại giết La Đĩnh, người nối nghiệp tiếp theo, niềm tự hào trước giờ của bọn họ.</w:t>
      </w:r>
    </w:p>
    <w:p>
      <w:pPr>
        <w:pStyle w:val="BodyText"/>
      </w:pPr>
      <w:r>
        <w:t xml:space="preserve">- Đại Đạo tôn, nói như vậy, Tần Vô Song đã trở thành mối họa lớn của chúng ta rồi!</w:t>
      </w:r>
    </w:p>
    <w:p>
      <w:pPr>
        <w:pStyle w:val="BodyText"/>
      </w:pPr>
      <w:r>
        <w:t xml:space="preserve">Trong khẩu khí của Điền Minh Sơn có chút không cam tâm.</w:t>
      </w:r>
    </w:p>
    <w:p>
      <w:pPr>
        <w:pStyle w:val="BodyText"/>
      </w:pPr>
      <w:r>
        <w:t xml:space="preserve">Để một tên tiểu tử đến từ các quốc gia nhân loại làm cho La Thiên Đạo Trường khốn đốn như vậy, thật là uất ức, nghĩ đến đã bốc hỏa.</w:t>
      </w:r>
    </w:p>
    <w:p>
      <w:pPr>
        <w:pStyle w:val="BodyText"/>
      </w:pPr>
      <w:r>
        <w:t xml:space="preserve">- Minh Sơn, các quốc gia nhân loại có động tĩnh gì không?</w:t>
      </w:r>
    </w:p>
    <w:p>
      <w:pPr>
        <w:pStyle w:val="BodyText"/>
      </w:pPr>
      <w:r>
        <w:t xml:space="preserve">Dù sao La Thông Thiên cũng là người đứng đầu, sẽ không ở trong trường hợp này phát tác oán hận vô vị.</w:t>
      </w:r>
    </w:p>
    <w:p>
      <w:pPr>
        <w:pStyle w:val="BodyText"/>
      </w:pPr>
      <w:r>
        <w:t xml:space="preserve">Điền Minh Sơn nói:</w:t>
      </w:r>
    </w:p>
    <w:p>
      <w:pPr>
        <w:pStyle w:val="BodyText"/>
      </w:pPr>
      <w:r>
        <w:t xml:space="preserve">- Người của chúng ta đã thông qua các con đường thâm nhập vào quốc gia nhân loại. Cho dù là minh xét hay ngầm điều tra, đủ mọi cách, nhưng Tần Vô Song đã chuẩn bị kỹ càng tất cả. Người thân thế tục và cao thủ tông môn của hắn đã mất tích hết, mãi cho đến bây giờ vẫn chưa thu được tin tức gì.</w:t>
      </w:r>
    </w:p>
    <w:p>
      <w:pPr>
        <w:pStyle w:val="BodyText"/>
      </w:pPr>
      <w:r>
        <w:t xml:space="preserve">- Không có chút thu hoạch gì?</w:t>
      </w:r>
    </w:p>
    <w:p>
      <w:pPr>
        <w:pStyle w:val="BodyText"/>
      </w:pPr>
      <w:r>
        <w:t xml:space="preserve">Nghe mấy chữ này, Điền Minh Sơn lòng như bốc hỏa, từ lúc nào nhân loại lại trở nên kín miệng như vậy?</w:t>
      </w:r>
    </w:p>
    <w:p>
      <w:pPr>
        <w:pStyle w:val="BodyText"/>
      </w:pPr>
      <w:r>
        <w:t xml:space="preserve">- Đại Đạo tôn, chắc chắn Tần Vô Song đó đã sắp xếp tất cả, gia tộc Thiên Tứ Vương Phủ thế tục của hắn chỉ còn lại gia đinh và thủ hạ, còn có phụ tá và quân đội của Vương phủ, còn về phụ thân và tỷ tỷ và các thân binh tử sĩ của hắn vốn không ở trong Vương phủ. Mà tông môn Tinh La Điện của hắn, trên có Điện chủ, dưới có Đệ tử Trung tâm, còn có các cao tầng khác, căn bản không có ở trong Tinh La Điện.</w:t>
      </w:r>
    </w:p>
    <w:p>
      <w:pPr>
        <w:pStyle w:val="BodyText"/>
      </w:pPr>
      <w:r>
        <w:t xml:space="preserve">Điền Minh Sơn nói đến đây, khẩu khí tức giận bất bình, Tần Vô Song này đâu giống như người đến từ các quốc gia nhân loại, ngay cả những đại tông môn của Hiên Viên Khâu cũng không khó đối phó như thế.</w:t>
      </w:r>
    </w:p>
    <w:p>
      <w:pPr>
        <w:pStyle w:val="BodyText"/>
      </w:pPr>
      <w:r>
        <w:t xml:space="preserve">Đương nhiên, điều này có liên quan đến việc lúc đầu bọn họ đã coi thường hắn. Bây giờ đã không còn coi thường nữa, đến Đại Đạo tông cũng đích thân xuất mã rồi, nhưng Tần Vô Song đã giải quyết xong mọi việc, đợi họ đến thì đã muộn.</w:t>
      </w:r>
    </w:p>
    <w:p>
      <w:pPr>
        <w:pStyle w:val="BodyText"/>
      </w:pPr>
      <w:r>
        <w:t xml:space="preserve">La Thông Thiên trầm ngâm nói:</w:t>
      </w:r>
    </w:p>
    <w:p>
      <w:pPr>
        <w:pStyle w:val="BodyText"/>
      </w:pPr>
      <w:r>
        <w:t xml:space="preserve">- Những tán tu lần trước bị kế sách của La Đĩnh khu động, đến các quốc gia nhân loại, bị người ta giết ở Chi Tế Sơn. Lần này người của ta đi không bị chút cản trở nào?</w:t>
      </w:r>
    </w:p>
    <w:p>
      <w:pPr>
        <w:pStyle w:val="BodyText"/>
      </w:pPr>
      <w:r>
        <w:t xml:space="preserve">- Không bị cản trở, đến ruồi bọ cũng không có. Đại Đạo tôn, người ngăn chặn ở Chi Tế Sơn chắc chắn là người của Tần Vô Song. Hôm nay hắn đã dọn sạch hậu trường thì sẽ không phục kích ở Chi Tế Sơn nữa. Hơn nữa, chắc chắn hắn cũng đoán được, những cao thủ lần này của chúng ta tuyệt đối không phải là người hắn có thể cản được, tên tiểu tử này thật giảo hoạt.</w:t>
      </w:r>
    </w:p>
    <w:p>
      <w:pPr>
        <w:pStyle w:val="BodyText"/>
      </w:pPr>
      <w:r>
        <w:t xml:space="preserve">La Thông Thiên kiềm chế lửa giận trong lòng, dùng khẩu khí vô cùng phức tạp nói:</w:t>
      </w:r>
    </w:p>
    <w:p>
      <w:pPr>
        <w:pStyle w:val="BodyText"/>
      </w:pPr>
      <w:r>
        <w:t xml:space="preserve">- Tần Vô Song! Tần Vô Song! Bản tọa đã từng nói, nhất định sẽ làm ngươi sống không được, chết không xong. Minh Sơn! Đợi Nhị Đạo tôn từ Thiên Đế Sơn trở về tất cả sẽ phân hiệu, hãy đợi đi!</w:t>
      </w:r>
    </w:p>
    <w:p>
      <w:pPr>
        <w:pStyle w:val="BodyText"/>
      </w:pPr>
      <w:r>
        <w:t xml:space="preserve">La Thông Thiên phái Nhị Đạo tôn La Hoành Dã đến bái kiến Thiên Phạt Sơn Trang và Lôi Đình Tông, nói trắng ra là muốn câu kết với hai thế lực này, chuẩn bị gia nhập hàng ngũ đối phó Tần gia Thiên Đế Sơn.</w:t>
      </w:r>
    </w:p>
    <w:p>
      <w:pPr>
        <w:pStyle w:val="BodyText"/>
      </w:pPr>
      <w:r>
        <w:t xml:space="preserve">La Thông Thiên rõ hơn ai hết, hai thế lực này chắc chắn là cầu mà không được việc La Thiên Đạo Trường gia nhập. Dù sao, nghìn năm qua, tuy hai thế lực này vẫn chiếm vị trí thượng phong, nhưng cuối cùng cũng không tiêu diệt được Tần gia Thiên Đế Sơn. Hôm nay, có thế lực lớn mạnh như La Thiên Đạo Trường chủ động gia nhập, họ còn có lý do gì để từ chối?</w:t>
      </w:r>
    </w:p>
    <w:p>
      <w:pPr>
        <w:pStyle w:val="BodyText"/>
      </w:pPr>
      <w:r>
        <w:t xml:space="preserve">Đã không có lý để từ chối, La Thông Thiên muốn mượn họ ít đồ, họ có thể không chịu sao?</w:t>
      </w:r>
    </w:p>
    <w:p>
      <w:pPr>
        <w:pStyle w:val="BodyText"/>
      </w:pPr>
      <w:r>
        <w:t xml:space="preserve">- Đại Đạo tôn, hai thế lực bọn họ có lẽ sẽ chấp nhận chuyện chúng ta gia nhập trận doanh đối phó với Tần gia Thiên Đế Sơn, nhưng chắc không rảnh rỗi đến mức đối phó với nhân vật đến từ các quốc gia nhân loại như Tần Vô Song chứ?</w:t>
      </w:r>
    </w:p>
    <w:p>
      <w:pPr>
        <w:pStyle w:val="BodyText"/>
      </w:pPr>
      <w:r>
        <w:t xml:space="preserve">Điền Minh Sơn vẫn có chút lo lắng.</w:t>
      </w:r>
    </w:p>
    <w:p>
      <w:pPr>
        <w:pStyle w:val="BodyText"/>
      </w:pPr>
      <w:r>
        <w:t xml:space="preserve">La Thông Thiên lạnh lùng nói:</w:t>
      </w:r>
    </w:p>
    <w:p>
      <w:pPr>
        <w:pStyle w:val="BodyText"/>
      </w:pPr>
      <w:r>
        <w:t xml:space="preserve">- Minh Sơn, tuy rằng Tần Vô Song đến từ các quốc gia nhân loại, nhưng đã triển lộ phong quang vô hạn, trưởng thành nhanh như vậy, e rằng hai thế lực đó cũng không muốn nhìn thấy một mầm họa đang lớn dần lên ngay dưới mí mắt của mình, có phải không? Coi như họ không đích thân can thiệp, nhưng chẳng lẽ La Thiên Đạo Trường chúng ta không đối phó nổi một tên tiểu tử nhân loại sao? Ta cũng không cần họ phải đích thân ra tay, chỉ cần Thiên Phạt Sơn Trang chịu cho chúng ta mượn Thiên Phạt Chi Ưng của họ, thế lực ở các quốc gia nhân loại có đề phòng như thế nào, có chui xuống đất, Thiên Phạt Chi Ưng cũng có thể bắt chúng lên, Thần Nhãn của Thiên Phạt Chi Ưng không phải là bình thường.</w:t>
      </w:r>
    </w:p>
    <w:p>
      <w:pPr>
        <w:pStyle w:val="BodyText"/>
      </w:pPr>
      <w:r>
        <w:t xml:space="preserve">Thiên Phạt Chi Ưng là linh thú trấn sơn của Thiên Phạt Sơn Trang, tuy bản thân chưa nhập Vô thượng Thần đạo, nhưng cũng là linh thú Kỳ Diệu Huyền Cảnh đỉnh phong, hơn nữa Thiên Phạt Chi Ưng có huyết thống Thương cổ Thần thú, tuy huyết thống chưa so sánh được với huyết thống Thái cổ Thần vượn của Bao Bao, nhưng cũng không phải thực lực bình thường.</w:t>
      </w:r>
    </w:p>
    <w:p>
      <w:pPr>
        <w:pStyle w:val="BodyText"/>
      </w:pPr>
      <w:r>
        <w:t xml:space="preserve">Con linh thú này tuy là Kỳ Diệu Huyền Cảnh đỉnh phong, nhưng ai cũng biết sớm muộn gì Thiên Phạt Chi Ưng cũng sẽ nhập Vô thượng Thần đạo.</w:t>
      </w:r>
    </w:p>
    <w:p>
      <w:pPr>
        <w:pStyle w:val="BodyText"/>
      </w:pPr>
      <w:r>
        <w:t xml:space="preserve">Điền Minh Sơn nghe thấy tên của Thiên Phạt Chi Ưng, vui mừng nói:</w:t>
      </w:r>
    </w:p>
    <w:p>
      <w:pPr>
        <w:pStyle w:val="BodyText"/>
      </w:pPr>
      <w:r>
        <w:t xml:space="preserve">- Đại Đạo tôn, nếu có được Thiên Phạt Chi Ưng, việc thu thập thế lực ở các quốc gia nhân loại sẽ dễ như trở bàn tay, nhất định sẽ bắt được toàn bộ tổ tông ba đời của Tần Vô Song.</w:t>
      </w:r>
    </w:p>
    <w:p>
      <w:pPr>
        <w:pStyle w:val="BodyText"/>
      </w:pPr>
      <w:r>
        <w:t xml:space="preserve">Khóe miệng La Thông Thiên nở tia cười lạnh:</w:t>
      </w:r>
    </w:p>
    <w:p>
      <w:pPr>
        <w:pStyle w:val="BodyText"/>
      </w:pPr>
      <w:r>
        <w:t xml:space="preserve">- Ước chừng Lão Nhị quay về còn cần phải mất đến vài ngày. Kế hoạch hiện thời, là phải bắt tên đầu sỏ tội ác là Tần Vô Song về quy án. Minh Sơn, các vị đồng đạo, ngươi tiếp tục phụ trách chủ trì, ta đi gặp bằng hữu cũ.</w:t>
      </w:r>
    </w:p>
    <w:p>
      <w:pPr>
        <w:pStyle w:val="BodyText"/>
      </w:pPr>
      <w:r>
        <w:t xml:space="preserve">La Thông Thiên nói đến đây, khẩu khí điềm nhiên, đương nhiên, bằng hữu cũ mà hắn nói chính là Lỗ Tiên Lâu.</w:t>
      </w:r>
    </w:p>
    <w:p>
      <w:pPr>
        <w:pStyle w:val="BodyText"/>
      </w:pPr>
      <w:r>
        <w:t xml:space="preserve">La Thông Thiên biết, Quan Thức Chỉ Linh Ngọc Bàn trong tay Lỗ Tiên Lâu là vật quyết định hắn có thể bắt được Tần Vô Song hay không. Tuy Thiên Phạt Chi Ưng có thể trợ giúp hắn bắt Tần Vô Song, nhưng coi như có thể mượn được Thiên Phạt Chi Ưng, thì cũng không thể nhanh chóng như vậy.</w:t>
      </w:r>
    </w:p>
    <w:p>
      <w:pPr>
        <w:pStyle w:val="BodyText"/>
      </w:pPr>
      <w:r>
        <w:t xml:space="preserve">Đợi có được Thiên Phạt Chi Ưng, có lẽ Tần Vô Song đã chạy đến Thiên Đế Sơn. Tuy La Thiên Đạo Trường của hắn mạnh, nhưng cũng không có bản lĩnh đến Thiên Đế Sơn truy sát Tần Vô Song.</w:t>
      </w:r>
    </w:p>
    <w:p>
      <w:pPr>
        <w:pStyle w:val="Compact"/>
      </w:pPr>
      <w:r>
        <w:t xml:space="preserve">Ủng hộ chỉ với 1 click và 5s ! (adf.ly/4EmoB)</w:t>
      </w:r>
      <w:r>
        <w:br w:type="textWrapping"/>
      </w:r>
      <w:r>
        <w:br w:type="textWrapping"/>
      </w:r>
    </w:p>
    <w:p>
      <w:pPr>
        <w:pStyle w:val="Heading2"/>
      </w:pPr>
      <w:bookmarkStart w:id="555" w:name="chương-533"/>
      <w:bookmarkEnd w:id="555"/>
      <w:r>
        <w:t xml:space="preserve">533. Chương 53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33: Hắc Phong Cốc, đại quái thú.</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hỉ cần có Quan Thức Chỉ Linh Ngọc Bàn trong tay, La Thông Thiên chắc chắn rằng sẽ bắt được Tần Vô Song trong phạm vi Hiên Viên Khâu.</w:t>
      </w:r>
    </w:p>
    <w:p>
      <w:pPr>
        <w:pStyle w:val="BodyText"/>
      </w:pPr>
      <w:r>
        <w:t xml:space="preserve">Thời gian gấp gáp, La Thông Thiên cũng không muốn trì hoãn, thêm một phút thì Tần Vô Song càng chạy xa hơn. Phải có được Quan Thức Chỉ Linh Ngọc Bàn trong một khoảng thời gian ngắn nhất, nếu không khả năng Tần Vô Song đến được Thiên Đế Sơn sẽ càng lớn.</w:t>
      </w:r>
    </w:p>
    <w:p>
      <w:pPr>
        <w:pStyle w:val="BodyText"/>
      </w:pPr>
      <w:r>
        <w:t xml:space="preserve">Phân công xong, La Thông Thiên cho mọi người giải tán, đột nhiên Ngọc bài Truyền thức truyền đến tin tức dao động, là tin tức của một Trưởng lão thông qua thần thức truyền đến.</w:t>
      </w:r>
    </w:p>
    <w:p>
      <w:pPr>
        <w:pStyle w:val="BodyText"/>
      </w:pPr>
      <w:r>
        <w:t xml:space="preserve">- Đại Đạo tôn, có tin khẩn cấp, có người thấy Mộ Dung Nhạn xuất hiện ở Vọng Nguyệt Phủ!</w:t>
      </w:r>
    </w:p>
    <w:p>
      <w:pPr>
        <w:pStyle w:val="BodyText"/>
      </w:pPr>
      <w:r>
        <w:t xml:space="preserve">- Vọng Nguyệt Phủ?</w:t>
      </w:r>
    </w:p>
    <w:p>
      <w:pPr>
        <w:pStyle w:val="BodyText"/>
      </w:pPr>
      <w:r>
        <w:t xml:space="preserve">Đại Tôn sửng sốt, Vọng Nguyệt Phủ cách Thiên Đế Sơn không xa, hơn nữa có thể nói, đó là con đường cần phải qua để đến Thiên Đế Sơn.</w:t>
      </w:r>
    </w:p>
    <w:p>
      <w:pPr>
        <w:pStyle w:val="BodyText"/>
      </w:pPr>
      <w:r>
        <w:t xml:space="preserve">- Cô ta đến Vọng Nguyệt Phủ làm gì?</w:t>
      </w:r>
    </w:p>
    <w:p>
      <w:pPr>
        <w:pStyle w:val="BodyText"/>
      </w:pPr>
      <w:r>
        <w:t xml:space="preserve">Nghĩ đến Mộ Dung Nhạn, Đại Đạo tôn La Thông Thiên bụng đầy nộ khí, nếu không phải là Mộ Dung Nhạn thì La Đĩnh cũng sẽ không thấp thỏm không yên, càng không đến nỗi rời khỏi La Thiên Đạo Trường, đích thân tìm Tần Vô Song gây chuyện.</w:t>
      </w:r>
    </w:p>
    <w:p>
      <w:pPr>
        <w:pStyle w:val="BodyText"/>
      </w:pPr>
      <w:r>
        <w:t xml:space="preserve">Tự cổ có câu hồn nhan họa thủy, lần này La Thông Thiên đã hiểu sâu sắc câu nói này.</w:t>
      </w:r>
    </w:p>
    <w:p>
      <w:pPr>
        <w:pStyle w:val="BodyText"/>
      </w:pPr>
      <w:r>
        <w:t xml:space="preserve">Trưởng lão kia nói:</w:t>
      </w:r>
    </w:p>
    <w:p>
      <w:pPr>
        <w:pStyle w:val="BodyText"/>
      </w:pPr>
      <w:r>
        <w:t xml:space="preserve">- Thuộc hạ cũng không biết cô ta muốn làm gì. Hơn nữa hành tung của cô ta rất bí mật, xem ra sợ người khác phát hiện.</w:t>
      </w:r>
    </w:p>
    <w:p>
      <w:pPr>
        <w:pStyle w:val="BodyText"/>
      </w:pPr>
      <w:r>
        <w:t xml:space="preserve">Sắc mặt La Thông Thiên trầm xuống, dặn dò:</w:t>
      </w:r>
    </w:p>
    <w:p>
      <w:pPr>
        <w:pStyle w:val="BodyText"/>
      </w:pPr>
      <w:r>
        <w:t xml:space="preserve">- Không cần biết cô ta muốn làm gì, phải giám sát chặt chẽ cô ta, có động tĩnh gì lập tức báo cáo cho ta.</w:t>
      </w:r>
    </w:p>
    <w:p>
      <w:pPr>
        <w:pStyle w:val="BodyText"/>
      </w:pPr>
      <w:r>
        <w:t xml:space="preserve">o0o</w:t>
      </w:r>
    </w:p>
    <w:p>
      <w:pPr>
        <w:pStyle w:val="BodyText"/>
      </w:pPr>
      <w:r>
        <w:t xml:space="preserve">Tần Vô Song bôn ba suốt chặng đường dài cuối cùng cũng đến được Thần Chiếu Phủ, mà lúc này, La Thiên Đạo Trường đã tiến hành truy sát hắn một cách điên cuồng.</w:t>
      </w:r>
    </w:p>
    <w:p>
      <w:pPr>
        <w:pStyle w:val="BodyText"/>
      </w:pPr>
      <w:r>
        <w:t xml:space="preserve">Toàn bộ cường giả của La Thiên Đạo Trường cơ hồ đã rãi ra khắp cả Hiên Viên Khâu, các loại giải thưởng treo tại Công hội Liên minh Tán tu càng ngày càng tăng giá, nhưng không ai nghĩ được rằng, Tần Vô Song đã ung dung đến Tổng bộ của La Thiên Đạo Trường tại Thần Chiếu Phủ.</w:t>
      </w:r>
    </w:p>
    <w:p>
      <w:pPr>
        <w:pStyle w:val="BodyText"/>
      </w:pPr>
      <w:r>
        <w:t xml:space="preserve">Đoạn đường này, đi qua không biết bao nhiêu là Phủ, đi gần ba tháng, mới vào được Thần Chiếu Phủ, mà bản đồ của Lỗ Tiên Lâu đó chính là một phần địa hình của Thần Chiếu Phủ này.</w:t>
      </w:r>
    </w:p>
    <w:p>
      <w:pPr>
        <w:pStyle w:val="BodyText"/>
      </w:pPr>
      <w:r>
        <w:t xml:space="preserve">Mấy tháng gần đây, Tần Vô Song ngoài việc tiến hành luyện công thì là nghiên cứu tấm bản đồ này. Tần Vô Song đứng bên cạnh con sông lớn không ngừng chảy xiết, nói:</w:t>
      </w:r>
    </w:p>
    <w:p>
      <w:pPr>
        <w:pStyle w:val="BodyText"/>
      </w:pPr>
      <w:r>
        <w:t xml:space="preserve">- Con sông này chắc là Lưu Vân Hà rồi.</w:t>
      </w:r>
    </w:p>
    <w:p>
      <w:pPr>
        <w:pStyle w:val="BodyText"/>
      </w:pPr>
      <w:r>
        <w:t xml:space="preserve">Trên bản đồ, đánh dấu Lưu Vân Hà rất rõ ràng, Lưu Vân Hà này chảy theo hướng đông, đoàn người Tần Vô Song thuận theo dòng chảy của Lưu Vân Hà mà đi, rất nhanh đã đến vị trí thứ hai được đánh dấu trên bản đồ.</w:t>
      </w:r>
    </w:p>
    <w:p>
      <w:pPr>
        <w:pStyle w:val="BodyText"/>
      </w:pPr>
      <w:r>
        <w:t xml:space="preserve">Vị trí này được gọi Sư Vương Lĩnh, đây là nơi hoang vu hiểm ác nhất của Thần Chiếu Phủ, là địa giới hoang vắng nhất, dân cư thưa thớt, trong phạm vi ngàn dặm, không có mấy người sống.</w:t>
      </w:r>
    </w:p>
    <w:p>
      <w:pPr>
        <w:pStyle w:val="BodyText"/>
      </w:pPr>
      <w:r>
        <w:t xml:space="preserve">- Lão Đại, rốt cục Lỗ Tiên Lâu tiên sinh đó muốn nói với chúng ta điều gì qua bản đồ này?</w:t>
      </w:r>
    </w:p>
    <w:p>
      <w:pPr>
        <w:pStyle w:val="BodyText"/>
      </w:pPr>
      <w:r>
        <w:t xml:space="preserve">Bao Bao có chút không hiểu.</w:t>
      </w:r>
    </w:p>
    <w:p>
      <w:pPr>
        <w:pStyle w:val="BodyText"/>
      </w:pPr>
      <w:r>
        <w:t xml:space="preserve">Tần Vô Song nói:</w:t>
      </w:r>
    </w:p>
    <w:p>
      <w:pPr>
        <w:pStyle w:val="BodyText"/>
      </w:pPr>
      <w:r>
        <w:t xml:space="preserve">- Lỗ Tiên Lâu tiên sinh không giống loại người tùy tiện, ông ấy lén đưa bản đồ này cho ta, chắc chắn là có dụng ý của ông ấy.</w:t>
      </w:r>
    </w:p>
    <w:p>
      <w:pPr>
        <w:pStyle w:val="BodyText"/>
      </w:pPr>
      <w:r>
        <w:t xml:space="preserve">- Trước kia nghe ông ấy và tên tiểu tử của La Thiên Đạo Trường đối đáp nhau, Lỗ Tiên Lâu hình như có mối thù không đội trời chung với La Thiên Đạo Trường. Lão Đại, hình như Lỗ Tiên Lâu tiên sinh biết thân phận của huynh?</w:t>
      </w:r>
    </w:p>
    <w:p>
      <w:pPr>
        <w:pStyle w:val="BodyText"/>
      </w:pPr>
      <w:r>
        <w:t xml:space="preserve">- Ông ấy đã biết nhưng không vạch trần thôi.</w:t>
      </w:r>
    </w:p>
    <w:p>
      <w:pPr>
        <w:pStyle w:val="BodyText"/>
      </w:pPr>
      <w:r>
        <w:t xml:space="preserve">Tần Vô Song nghĩ lại tình hình lúc đó, lời nói của Lỗ Tiên Lâu đã ám chỉ rất rõ ràng, nhưng mọi người đều là người thông minh, cũng không có vạch trần lẫn nhau mà thôi.</w:t>
      </w:r>
    </w:p>
    <w:p>
      <w:pPr>
        <w:pStyle w:val="BodyText"/>
      </w:pPr>
      <w:r>
        <w:t xml:space="preserve">- Các ngươi xem, nơi này là Sư Vương Lĩnh, chỉ cách La Thiên Đạo Trường mấy nghìn dặm thôi. Đi xuôi theo Sư Vương Lĩnh là Hắc Phong Cốc được đánh dấu trên bản đồ.</w:t>
      </w:r>
    </w:p>
    <w:p>
      <w:pPr>
        <w:pStyle w:val="BodyText"/>
      </w:pPr>
      <w:r>
        <w:t xml:space="preserve">Rất nhiều địa điểm được đánh dấu trên bản đồ này, nhưng Hắc Phong Cốc là nổi bật nhất. Tần Vô Song đoán, chắc Hắc Phong Cốc là nơi mà Lỗ Tiên Lâu muốn hắn tìm.</w:t>
      </w:r>
    </w:p>
    <w:p>
      <w:pPr>
        <w:pStyle w:val="BodyText"/>
      </w:pPr>
      <w:r>
        <w:t xml:space="preserve">Từ Sư Vương Lĩnh đến Hắc Phong Cốc chỉ có hai ba nghìn dặm, nhưng đoạn đường này phải đi qua cả Sư Vương Lĩnh nên vô cùng nguy hiểm.</w:t>
      </w:r>
    </w:p>
    <w:p>
      <w:pPr>
        <w:pStyle w:val="BodyText"/>
      </w:pPr>
      <w:r>
        <w:t xml:space="preserve">Trên đường, Tần Vô Song không dám lơi là cảnh giác, không kinh động đến các linh thú đang ngủ đông bên trong Sư Vương Lĩnh. Sư Vương Lĩnh, là địa bàn tập trung của vô số linh thú hoang dã.</w:t>
      </w:r>
    </w:p>
    <w:p>
      <w:pPr>
        <w:pStyle w:val="BodyText"/>
      </w:pPr>
      <w:r>
        <w:t xml:space="preserve">Thông thường, nếu đệ tử La Thiên Đạo Trường muốn thí luyện thì sẽ đến Sư Vương Lĩnh tu luyện. Do vậy, đối với La Thiên Đạo Trường mà nói, Sư Vương Lĩnh là một địa điểm vô cùng quan trọng.</w:t>
      </w:r>
    </w:p>
    <w:p>
      <w:pPr>
        <w:pStyle w:val="BodyText"/>
      </w:pPr>
      <w:r>
        <w:t xml:space="preserve">Trên đường hết sức cẩn thận, cuối cùng không còn nguy hiểm gì, Tần Vô Song mới bay ra khỏi Sư Vương Lĩnh, đến được Hắc Phong Cốc, một nơi luôn bị một màn sương bao phủ.</w:t>
      </w:r>
    </w:p>
    <w:p>
      <w:pPr>
        <w:pStyle w:val="BodyText"/>
      </w:pPr>
      <w:r>
        <w:t xml:space="preserve">Hắc Phong Cốc và Sư Vương Lĩnh kế cận nhau, thực chất chính là Sư Vương Lĩnh kéo dài, cũng là một nơi dị thường hung hiểm. Hắc Phong Cốc hàng năm đều bị một màn sương mù bao phủ, tầm nhìn vô cùng ngắn.</w:t>
      </w:r>
    </w:p>
    <w:p>
      <w:pPr>
        <w:pStyle w:val="BodyText"/>
      </w:pPr>
      <w:r>
        <w:t xml:space="preserve">Tần Vô Song từ không trung nhìn xuống, chỉ nhìn thấy màn sương dày đặc, căn bản không thể nhìn rõ từng chi tiết của Hắc Phong Cốc.</w:t>
      </w:r>
    </w:p>
    <w:p>
      <w:pPr>
        <w:pStyle w:val="BodyText"/>
      </w:pPr>
      <w:r>
        <w:t xml:space="preserve">Chỉ có thể cảm nhận được hình dáng cơ bản của Hắc Phong Cốc. Hắc Phong Cốc quả nhiên là một nơi hung hiểm, hơn nữa vô cùng rộng lớn, không thể nhìn thấy giới hạn.</w:t>
      </w:r>
    </w:p>
    <w:p>
      <w:pPr>
        <w:pStyle w:val="BodyText"/>
      </w:pPr>
      <w:r>
        <w:t xml:space="preserve">- Nơi Lỗ Tiên Lâu tiên sinh muốn mình tìm, xem ra thật không bình thường, chúng ta bay thấp xuống một chút xem quang cảnh của Hắc Phong Cốc này như thế nào đi.</w:t>
      </w:r>
    </w:p>
    <w:p>
      <w:pPr>
        <w:pStyle w:val="BodyText"/>
      </w:pPr>
      <w:r>
        <w:t xml:space="preserve">Tần Vô Song nói, cánh hạ xuống một chút. Bao Bao cười nói:</w:t>
      </w:r>
    </w:p>
    <w:p>
      <w:pPr>
        <w:pStyle w:val="BodyText"/>
      </w:pPr>
      <w:r>
        <w:t xml:space="preserve">- Lão Đại, chẳng lẽ huynh không nhìn rõ cảnh tượng của Hắc Phong Cốc này sao?</w:t>
      </w:r>
    </w:p>
    <w:p>
      <w:pPr>
        <w:pStyle w:val="BodyText"/>
      </w:pPr>
      <w:r>
        <w:t xml:space="preserve">- Đệ có thể nhìn thấy?</w:t>
      </w:r>
    </w:p>
    <w:p>
      <w:pPr>
        <w:pStyle w:val="BodyText"/>
      </w:pPr>
      <w:r>
        <w:t xml:space="preserve">Tần Vô Song kinh ngạc.</w:t>
      </w:r>
    </w:p>
    <w:p>
      <w:pPr>
        <w:pStyle w:val="BodyText"/>
      </w:pPr>
      <w:r>
        <w:t xml:space="preserve">Hai con mắt của Bao Bao sáng lên, đột nhiên giống như cây đuốc bốc lên, trong đồng tử, bốc lên từng đạo ánh sáng đỏ kỳ quái, ánh sáng đỏ đó có sức xuyên thấu vô cùng mạnh, nhìn rõ mồn một cảnh tượng của Hắc Phong Cốc.</w:t>
      </w:r>
    </w:p>
    <w:p>
      <w:pPr>
        <w:pStyle w:val="BodyText"/>
      </w:pPr>
      <w:r>
        <w:t xml:space="preserve">Bao Bao nói:</w:t>
      </w:r>
    </w:p>
    <w:p>
      <w:pPr>
        <w:pStyle w:val="BodyText"/>
      </w:pPr>
      <w:r>
        <w:t xml:space="preserve">- Lão Đại, đệ nhìn thấy rất rõ ràng, Cô Đơn, huynh có thể nhìn thấy không?</w:t>
      </w:r>
    </w:p>
    <w:p>
      <w:pPr>
        <w:pStyle w:val="BodyText"/>
      </w:pPr>
      <w:r>
        <w:t xml:space="preserve">- Tầm nhìn của ta rất mơ hồ, đâu có nhìn thấy gì đâu, chỉ có tầng tầng khói sương.</w:t>
      </w:r>
    </w:p>
    <w:p>
      <w:pPr>
        <w:pStyle w:val="BodyText"/>
      </w:pPr>
      <w:r>
        <w:t xml:space="preserve">Bao Bao có chút ngạc nhiên:</w:t>
      </w:r>
    </w:p>
    <w:p>
      <w:pPr>
        <w:pStyle w:val="BodyText"/>
      </w:pPr>
      <w:r>
        <w:t xml:space="preserve">- Lão Đại, ta thật sự có thể nhìn được!</w:t>
      </w:r>
    </w:p>
    <w:p>
      <w:pPr>
        <w:pStyle w:val="BodyText"/>
      </w:pPr>
      <w:r>
        <w:t xml:space="preserve">Tần Vô Song thấy trong mắt Bao Bao lóe lên ánh sáng kỳ quái đó cũng không cảm thấy lạ, nói:</w:t>
      </w:r>
    </w:p>
    <w:p>
      <w:pPr>
        <w:pStyle w:val="BodyText"/>
      </w:pPr>
      <w:r>
        <w:t xml:space="preserve">- Bao Bao, Phụ Đồng Thuật của đệ tu luyện đến cảnh giới nào rồi?</w:t>
      </w:r>
    </w:p>
    <w:p>
      <w:pPr>
        <w:pStyle w:val="BodyText"/>
      </w:pPr>
      <w:r>
        <w:t xml:space="preserve">Bao Bao nghe đến ba chữ Phụ Đồng Thuật bỗng nhiên hiểu ra, vỗ đùi nói:</w:t>
      </w:r>
    </w:p>
    <w:p>
      <w:pPr>
        <w:pStyle w:val="BodyText"/>
      </w:pPr>
      <w:r>
        <w:t xml:space="preserve">- Lão Đại, đệ nghĩ ra rồi, lúc đệ tu luyện Phụ Đồng Thuật ở Cuồng Diễm Nhai, mỗi lần đều cảm thấy tầm nhìn ngày càng xa và rõ, hơn nữa trong mắt hình như có hai tia ánh sáng kỳ quái lóe lên, chẳng lẽ là cảnh giới thông thần của Phụ Đồng Thuật?</w:t>
      </w:r>
    </w:p>
    <w:p>
      <w:pPr>
        <w:pStyle w:val="BodyText"/>
      </w:pPr>
      <w:r>
        <w:t xml:space="preserve">Những cảnh giới ban đầu của Phụ Đồng Thuật chỉ là thủ đoạn đánh dấu truy tông đơn giản, khi đạt đến cảnh giới cao hơn, Phụ Đồng Thuật sẽ mở ra Thông Thần Chi Nhãn, làm cho kẻ tu luyện Phụ Đồng Thuật đạt đến cảnh giới biến thái.</w:t>
      </w:r>
    </w:p>
    <w:p>
      <w:pPr>
        <w:pStyle w:val="BodyText"/>
      </w:pPr>
      <w:r>
        <w:t xml:space="preserve">Mà Bao Bao lại là linh thú nghịch thiên, dựa vào địa thế độc đáo của Cuồng Diễm Nhai, luyện ra được Hỏa Nhãn Thần Đồng, uy lực của thần đồng không phải bình thường.</w:t>
      </w:r>
    </w:p>
    <w:p>
      <w:pPr>
        <w:pStyle w:val="BodyText"/>
      </w:pPr>
      <w:r>
        <w:t xml:space="preserve">Không những có thể nhìn được nghìn dặm, mà còn có thể nhìn trong bóng tối, có thể nhìn xuyên dòng nước xuống đáy sông, có thể nhìn xuyên tường sang tường đối diện, mà cái loại khói sương mờ mịt này, cũng có thể dễ dàng nhìn xuyên qua được, nhìn ra tình hình của Hắc Phong Cốc thông qua thần đồng.</w:t>
      </w:r>
    </w:p>
    <w:p>
      <w:pPr>
        <w:pStyle w:val="BodyText"/>
      </w:pPr>
      <w:r>
        <w:t xml:space="preserve">Cô Đơn cũng tu luyện Phụ Đồng Thuật, nhưng cảnh giới kém hơn Bao Bao rất nhiều. Điều này có liên quan đến huyết thống, nhưng điều quan trọng là Phụ Đồng Thuật rất phù hợp với điều kiện bản thân của Bao Bao, mới có thể trong thời gian ngắn đạt đến hiệu quả nghịch thiên.</w:t>
      </w:r>
    </w:p>
    <w:p>
      <w:pPr>
        <w:pStyle w:val="BodyText"/>
      </w:pPr>
      <w:r>
        <w:t xml:space="preserve">Tần Vô Song rất vui mừng, nói với Bao Bao:</w:t>
      </w:r>
    </w:p>
    <w:p>
      <w:pPr>
        <w:pStyle w:val="BodyText"/>
      </w:pPr>
      <w:r>
        <w:t xml:space="preserve">- Bao Bao, tầm nhìn của đệ không hề bị ảnh hưởng phải không?</w:t>
      </w:r>
    </w:p>
    <w:p>
      <w:pPr>
        <w:pStyle w:val="BodyText"/>
      </w:pPr>
      <w:r>
        <w:t xml:space="preserve">- Lão Đại, nếu so với tầm nhìn bình thường bên ngoài, chắc chắn có sự chênh lệch nhất định, nhưng ở Hắc Phong Cốc này, đệ thật sự có thể nhìn rõ ràng.</w:t>
      </w:r>
    </w:p>
    <w:p>
      <w:pPr>
        <w:pStyle w:val="BodyText"/>
      </w:pPr>
      <w:r>
        <w:t xml:space="preserve">- Tốt, Bao Bao, đệ phụ trách dẫn đường.</w:t>
      </w:r>
    </w:p>
    <w:p>
      <w:pPr>
        <w:pStyle w:val="BodyText"/>
      </w:pPr>
      <w:r>
        <w:t xml:space="preserve">Tần Vô Song vui mừng quá đỗi. Đối với Hắc Phong Cốc này, hắn có một cảm giác, cảm giác nơi này không hề bình thường, cất giấu rất nhiều bí mật quan trọng, loại bí mật này có lẽ là sự nhắc nhở của Lỗ Tiên Lâu đối với hắn.</w:t>
      </w:r>
    </w:p>
    <w:p>
      <w:pPr>
        <w:pStyle w:val="BodyText"/>
      </w:pPr>
      <w:r>
        <w:t xml:space="preserve">Bao Bao đi trước dò đường, dẫn theo đoàn người Tần Vô Song hạ xuống Hắc Phong Cốc, đột nhiên có một làn gió huyết tinh thổi tới.</w:t>
      </w:r>
    </w:p>
    <w:p>
      <w:pPr>
        <w:pStyle w:val="BodyText"/>
      </w:pPr>
      <w:r>
        <w:t xml:space="preserve">Sau đó, một cái lưỡi lớn phun ra một mùi hôi thối khiến người ta phải bịt mũi, cuốn tới ngang hông Tần Vô Song.</w:t>
      </w:r>
    </w:p>
    <w:p>
      <w:pPr>
        <w:pStyle w:val="BodyText"/>
      </w:pPr>
      <w:r>
        <w:t xml:space="preserve">Một con linh thú thân dài, hình như là một con linh xà lớn, cũng có thể là con quái vật thần lằn, phun ra nuốt vào cái lưỡi lớn, hoành thiên sát xuất.</w:t>
      </w:r>
    </w:p>
    <w:p>
      <w:pPr>
        <w:pStyle w:val="BodyText"/>
      </w:pPr>
      <w:r>
        <w:t xml:space="preserve">Tần Vô Song vẫn luôn cẩn thận đề phòng, lúc này có luồng gió huyết tinh cảnh báo trước, Tần Vô Song sao có khả năng mắc bẫy? Bá Vương Phá Trận Thương thuận tay múa một đường bá đạo chuyển thành hình vòng cung lớn, bảo vệ toàn cơ thể trong vòng an toàn.</w:t>
      </w:r>
    </w:p>
    <w:p>
      <w:pPr>
        <w:pStyle w:val="BodyText"/>
      </w:pPr>
      <w:r>
        <w:t xml:space="preserve">Tay kia thuận thế giơ lên, liên tục bắn ra năm sáu đường Cương kiếm của Thiên Mạch Ngưng Kình Kiếm.</w:t>
      </w:r>
    </w:p>
    <w:p>
      <w:pPr>
        <w:pStyle w:val="BodyText"/>
      </w:pPr>
      <w:r>
        <w:t xml:space="preserve">Liên tục không ngừng phốc, phốc vang lên, dường như phát ra những tiếng nổ lớn, mỗi đường kiếm khí của Tần Vô Song đều bắn trúng người con quái vật kia.</w:t>
      </w:r>
    </w:p>
    <w:p>
      <w:pPr>
        <w:pStyle w:val="BodyText"/>
      </w:pPr>
      <w:r>
        <w:t xml:space="preserve">Tuy cơ thể con quái vật đó to lớn, nhưng động tác không chậm chút nào, cái đầu liên tục chớp lên vài cái, thế nhưng đã dùng sức mạnh cơ thể hoàn toàn chặn lại các đường Cương kiếm của Tần Vô Song.</w:t>
      </w:r>
    </w:p>
    <w:p>
      <w:pPr>
        <w:pStyle w:val="BodyText"/>
      </w:pPr>
      <w:r>
        <w:t xml:space="preserve">Uy thế của Cương kiếm mạnh như vậy, nhưng cũng chỉ làm trầy trụa sơ phần da ngoài của con quái vật, có thể thấy lớp da phòng ngự bên ngoài của con quái vật đáng sợ thế nào.</w:t>
      </w:r>
    </w:p>
    <w:p>
      <w:pPr>
        <w:pStyle w:val="BodyText"/>
      </w:pPr>
      <w:r>
        <w:t xml:space="preserve">Con quái vật bị Cương kiếm của Tần Vô Song làm trầy da, bộc phát hung tính, ngửa mặt lên trời rống lên một tiếng, cái mồm như chậu máu khổng lồ hé ra, phun ra một luồng giống như khói độc màu đen, phun thẳng tới Tần Vô Song. Ở khoảng cách gần như vậy nên Tần Vô Song tự nhiên có thể nhìn rất rõ ràng.</w:t>
      </w:r>
    </w:p>
    <w:p>
      <w:pPr>
        <w:pStyle w:val="BodyText"/>
      </w:pPr>
      <w:r>
        <w:t xml:space="preserve">Tần Vô Song vội vàng nhảy tránh luồng khí đen vừa được phun ra. Con quái vật ngửa cổ lên trời mà hét, thế nhưng lập tức đứng thẳng người lên.</w:t>
      </w:r>
    </w:p>
    <w:p>
      <w:pPr>
        <w:pStyle w:val="BodyText"/>
      </w:pPr>
      <w:r>
        <w:t xml:space="preserve">Cả người con quái vật ập đến, khiến cho Tần Vô Song cảm giác áp lực vô cùng. Quả nhiên cơ thể con quái vật này lớn mạnh, cao gần bằng một tòa nhà năm tầng của kiếp trước, nói nó là mãng xà, nhưng nó lại có đủ tay chân, nói nó là thằn lằn, thì lại hung hãn hơn thằn lằn gấp trăm lần.</w:t>
      </w:r>
    </w:p>
    <w:p>
      <w:pPr>
        <w:pStyle w:val="BodyText"/>
      </w:pPr>
      <w:r>
        <w:t xml:space="preserve">Con quái vật ngửa cổ lên trời mà rống, há to miệng, lộ ra hai răng nanh sắc như đao, khép miệng lại, răng nanh hai bên bắn ra mười mấy đường sáng như kiếm khí, đan chéo lại, làm thành thành sự công kích như cái kéo hướng tới Tần Vô Song.</w:t>
      </w:r>
    </w:p>
    <w:p>
      <w:pPr>
        <w:pStyle w:val="BodyText"/>
      </w:pPr>
      <w:r>
        <w:t xml:space="preserve">Tần Vô Song thầm khen con súc sinh này mạnh mẽ, không chút chậm trễ, dang rộng hai cánh bay lên không trung, không dám tùy tiện lao xuống, hắn ý thức được, con quái vật này không dễ đối phó như với La Triển.</w:t>
      </w:r>
    </w:p>
    <w:p>
      <w:pPr>
        <w:pStyle w:val="Compact"/>
      </w:pPr>
      <w:r>
        <w:t xml:space="preserve">Ủng hộ chỉ với 1 click và 5s ! (adf.ly/4EmoB)</w:t>
      </w:r>
      <w:r>
        <w:br w:type="textWrapping"/>
      </w:r>
      <w:r>
        <w:br w:type="textWrapping"/>
      </w:r>
    </w:p>
    <w:p>
      <w:pPr>
        <w:pStyle w:val="Heading2"/>
      </w:pPr>
      <w:bookmarkStart w:id="556" w:name="chương-534"/>
      <w:bookmarkEnd w:id="556"/>
      <w:r>
        <w:t xml:space="preserve">534. Chương 53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34: Không đánh không quen biết.</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Khả năng phòng ngự của con quái vật này vô cùng biến thái, mấy đường Thiên Mạch Ngưng Kình Kiếm của Tần Vô Song đánh trúng nó, đều chỉ làm nó bị thương nhẹ.</w:t>
      </w:r>
    </w:p>
    <w:p>
      <w:pPr>
        <w:pStyle w:val="BodyText"/>
      </w:pPr>
      <w:r>
        <w:t xml:space="preserve">Sức phòng ngự biến thái như vậy không biết mạnh hơn gấp bao nhiêu lần so với La Triển.</w:t>
      </w:r>
    </w:p>
    <w:p>
      <w:pPr>
        <w:pStyle w:val="BodyText"/>
      </w:pPr>
      <w:r>
        <w:t xml:space="preserve">Tần Vô Song lơ lửng giữa không trung, kinh ngạc nhìn con quái vật, lúc này mới nhìn rõ ràng tổng thể của nó. Con quái vật này thân hình thô to, cái đầu to cứng, trên lưng còn có một hàng vây như răng cưa sắc nhọn vô cùng.</w:t>
      </w:r>
    </w:p>
    <w:p>
      <w:pPr>
        <w:pStyle w:val="BodyText"/>
      </w:pPr>
      <w:r>
        <w:t xml:space="preserve">Cô Đơn vốn là linh thú ngoại hình hung hãn, nhưng so với con quái vật này thì Cô Đơn vẫn phải tự nhận không bằng.</w:t>
      </w:r>
    </w:p>
    <w:p>
      <w:pPr>
        <w:pStyle w:val="BodyText"/>
      </w:pPr>
      <w:r>
        <w:t xml:space="preserve">Nhưng tuy lực phòng ngự của con quái vật kinh người, nhưng chung quy về mặt tốc độ di chuyển thì lại vô cùng kém cỏi, đặc biệt là đối mặt với Tần Vô Song có Âm Dương Tử Vân Dực. Con quái vật này chỉ có thể phát huy hoàn toàn lực phòng ngự, còn sức mạnh của tấn công lại không thể phát huy đến ba thành uy lực.</w:t>
      </w:r>
    </w:p>
    <w:p>
      <w:pPr>
        <w:pStyle w:val="BodyText"/>
      </w:pPr>
      <w:r>
        <w:t xml:space="preserve">Trận chiến này giống như trận chiến với La Triển, con quái vật ngược lại trở thành đối tượng thí luyện của Tần Vô Song. Tần Vô Song ở trên người con quái vật, thi triển ra tất cả những thủ đoạn vô tận của mình, hoàn toàn phát huy ra một cách hoàn mỹ.</w:t>
      </w:r>
    </w:p>
    <w:p>
      <w:pPr>
        <w:pStyle w:val="BodyText"/>
      </w:pPr>
      <w:r>
        <w:t xml:space="preserve">Trận chiến này, có tác dụng củng cố thực lực cho Tần Vô Song rất nhiều. Đầu tiên Tần Vô Song kết hợp được đặc điểm chiến đấu của bản thân với Âm Dương Tử Vân Dực làm cho sức chiến đấu của hắn đạt được những bước tiến kỳ diệu. Loại tiến bộ này, làm cho hắn có thể thoải mái khi đối mặt với Động Hư Cảnh cường giả.</w:t>
      </w:r>
    </w:p>
    <w:p>
      <w:pPr>
        <w:pStyle w:val="BodyText"/>
      </w:pPr>
      <w:r>
        <w:t xml:space="preserve">Đối với một Luyện Hư Cảnh cường giả mà nói, đối kháng trực diện với Động Hư Cảnh cường giả, là việc khó mà tưởng tượng nổi, nhưng Tần Vô Song dựa vào ưu thế của Âm Dương Tử Vân Dực đã biến cái không thể thành có thể.</w:t>
      </w:r>
    </w:p>
    <w:p>
      <w:pPr>
        <w:pStyle w:val="BodyText"/>
      </w:pPr>
      <w:r>
        <w:t xml:space="preserve">Hôm nay Tần Vô Song có thể rèn luyện được sức chiến đấu tổng hợp của bản thân, trong những trường hợp không cần thiết, dùng ít hoặc là không cần dùng Thần Tú Cung, thoát khỏi sự ỷ lại vào Thần Tú Cung.</w:t>
      </w:r>
    </w:p>
    <w:p>
      <w:pPr>
        <w:pStyle w:val="BodyText"/>
      </w:pPr>
      <w:r>
        <w:t xml:space="preserve">Đương nhiên, đây cũng không phải là Tần Vô Song ỷ tài mà lên mặt. Ít dùng Thần Tú Cung chỉ là để uy lực của Thần Tú Cung được phát huy mạnh nhất trong giờ khắc quan trọng, làm cho tiềm năng của bản thân được phát huy nhiều nhất. Nếu cứ chiến đấu là dùng Thần Tú Cung, về lâu dài, chắc chắn sẽ trói buộc sức chiến đấu tổng hợp của hắn, đây tuyệt đối không phải là việc Tần Vô Song muốn xảy ra.</w:t>
      </w:r>
    </w:p>
    <w:p>
      <w:pPr>
        <w:pStyle w:val="BodyText"/>
      </w:pPr>
      <w:r>
        <w:t xml:space="preserve">Từ sau khi giết La Đĩnh, Tần Vô Song đã bắt đầu chủ động xuất chiến, đương nhiên cũng là vì nâng cao sức chiến đấu của mình, mà không phải là đặt hết tất cả các thủ đoạn lên Thần Tú Cung và trên người các đầu Linh thú Phong ấn.</w:t>
      </w:r>
    </w:p>
    <w:p>
      <w:pPr>
        <w:pStyle w:val="BodyText"/>
      </w:pPr>
      <w:r>
        <w:t xml:space="preserve">Những các đầu Linh thú Phong ấn này tất nhiên rất hữu dụng, nhưng Linh thú Phong ấn cũng chỉ là cánh tay trợ giúp, trên con đường tu hành võ đạo, không ngừng cường đại bản thân mới là điều quan trọng.</w:t>
      </w:r>
    </w:p>
    <w:p>
      <w:pPr>
        <w:pStyle w:val="BodyText"/>
      </w:pPr>
      <w:r>
        <w:t xml:space="preserve">Tần Vô Song đắm chìm hưởng thụ trận chiến này, giờ này phút này, hắn cảm thấy mình như chỉ đối diện với một Luyện Hư Cảnh cường giả bình thường, mà không phải là một con linh thú cường hãn.</w:t>
      </w:r>
    </w:p>
    <w:p>
      <w:pPr>
        <w:pStyle w:val="BodyText"/>
      </w:pPr>
      <w:r>
        <w:t xml:space="preserve">Âm Dương Tử Vân Dực đuổi theo trên không trung, đến nơi thấy toàn là ánh sáng trắng trong như ngọc, hình thành một đường cong kỳ diệu trong màn sương mù.</w:t>
      </w:r>
    </w:p>
    <w:p>
      <w:pPr>
        <w:pStyle w:val="BodyText"/>
      </w:pPr>
      <w:r>
        <w:t xml:space="preserve">Con quái thú càng đánh càng tức, liên tục gào thét, đương nhiên là rất bất mãn với chiến thuật này của Tần Vô Song. Con quái thú này không phải là không thể bay lên không trung, nhưng với thân hình to lớn của nó thì lại không hợp với tác chiến trên không, tác chiến trên không càng thêm bất lợi.</w:t>
      </w:r>
    </w:p>
    <w:p>
      <w:pPr>
        <w:pStyle w:val="BodyText"/>
      </w:pPr>
      <w:r>
        <w:t xml:space="preserve">Bao Bao vẫn luôn quan sát con quái thú, với thân thủ linh hoạt của Bao Bao, con quái thú muốn đánh Bao Bao cũng rất khó khăn.</w:t>
      </w:r>
    </w:p>
    <w:p>
      <w:pPr>
        <w:pStyle w:val="BodyText"/>
      </w:pPr>
      <w:r>
        <w:t xml:space="preserve">Lúc này Tần Vô Song vẫn không muốn gọi năm đầu Linh thú Phong ấn, chỉ tự mình chiến đấu, quan sát nhất cử nhất động của con quái thú này.</w:t>
      </w:r>
    </w:p>
    <w:p>
      <w:pPr>
        <w:pStyle w:val="BodyText"/>
      </w:pPr>
      <w:r>
        <w:t xml:space="preserve">Đặc điểm của con quái thú này là, nếu công kích bình thường thì nó không né tránh, trừ khi Tần Vô Song công kích vào mắt và đầu, những bộ phận hiểm yếu nó mới tránh né. Lấy bộ phận khác trên cơ thể nó để ngăn cản sự công kích của Tần Vô Song.</w:t>
      </w:r>
    </w:p>
    <w:p>
      <w:pPr>
        <w:pStyle w:val="BodyText"/>
      </w:pPr>
      <w:r>
        <w:t xml:space="preserve">Đối mặt với sự phòng ngự mạnh như vậy, Tần Vô Song biết, không thể sát thương con quái vật đó bằng công kích bình thường được.</w:t>
      </w:r>
    </w:p>
    <w:p>
      <w:pPr>
        <w:pStyle w:val="BodyText"/>
      </w:pPr>
      <w:r>
        <w:t xml:space="preserve">Sự phòng ngự khủng bố của con quái thú này đã hoàn toàn vượt qua phạm vi Động Hư Cảnh.</w:t>
      </w:r>
    </w:p>
    <w:p>
      <w:pPr>
        <w:pStyle w:val="BodyText"/>
      </w:pPr>
      <w:r>
        <w:t xml:space="preserve">Bao Bao cũng gọi:</w:t>
      </w:r>
    </w:p>
    <w:p>
      <w:pPr>
        <w:pStyle w:val="BodyText"/>
      </w:pPr>
      <w:r>
        <w:t xml:space="preserve">- Lão Đại, con quái thú này rất có thể đã đạt đến cảnh giới Hư Võ Đại viên mãn, công kích thuộc tính bình thường, vốn không thể sát thương nó.</w:t>
      </w:r>
    </w:p>
    <w:p>
      <w:pPr>
        <w:pStyle w:val="BodyText"/>
      </w:pPr>
      <w:r>
        <w:t xml:space="preserve">Con quái vật đương nhiên nghe hiểu cuộc đối thoại của họ, rống lên một tiếng, bỗng nhiên cơ thể luân chuyển về chỗ cũ, hai móng vuốt trước đột nhiên áp mạnh xuống đất.</w:t>
      </w:r>
    </w:p>
    <w:p>
      <w:pPr>
        <w:pStyle w:val="BodyText"/>
      </w:pPr>
      <w:r>
        <w:t xml:space="preserve">Cái áp mạnh này, lập tức từ trong lòng bàn tay áp ra hai ánh sáng màu vàng, trong nháy mắt, ánh sáng này kéo dài, hiện lên màu vàng óng, giống như những hoa văn hình tròn.</w:t>
      </w:r>
    </w:p>
    <w:p>
      <w:pPr>
        <w:pStyle w:val="BodyText"/>
      </w:pPr>
      <w:r>
        <w:t xml:space="preserve">Bao Bao đột nhiên dùng đổng tử quan sát:</w:t>
      </w:r>
    </w:p>
    <w:p>
      <w:pPr>
        <w:pStyle w:val="BodyText"/>
      </w:pPr>
      <w:r>
        <w:t xml:space="preserve">- Lão Đại, cẩn thận, đây là thuật pháp Đại Địa thuộc tính, Đại Địa dẫn lực.</w:t>
      </w:r>
    </w:p>
    <w:p>
      <w:pPr>
        <w:pStyle w:val="BodyText"/>
      </w:pPr>
      <w:r>
        <w:t xml:space="preserve">Ánh sáng màu vàng này phát tán, tuy chưa vọt tới chân Tần Vô Song, nhưng Tần Vô Song đã cảm thấy một dòng lực hấp dẫn vô cùng mạnh, túm chặt lấy hai chân hắn.</w:t>
      </w:r>
    </w:p>
    <w:p>
      <w:pPr>
        <w:pStyle w:val="BodyText"/>
      </w:pPr>
      <w:r>
        <w:t xml:space="preserve">Tần Vô Song rất kinh ngạc, hai cánh vội giơ lên, lập tức bay lên cao. Con quái vật nhe răng nanh cười một tiếng, hai tay tóm lấy, ánh sáng màu vàng bị nó ngưng thành hai móng vuốt sắc trực tiếp chụp vào đám mây.</w:t>
      </w:r>
    </w:p>
    <w:p>
      <w:pPr>
        <w:pStyle w:val="BodyText"/>
      </w:pPr>
      <w:r>
        <w:t xml:space="preserve">Tần Vô Song thấy hai móng vuốt sắc màu vàng lao tới hung mãnh, đâu dám chậm trễ? Cũng không cố gắng phản công, hai cánh lại xòe ra bay vọt lên trên, tránh sự công kích cuồng liệt của nó.</w:t>
      </w:r>
    </w:p>
    <w:p>
      <w:pPr>
        <w:pStyle w:val="BodyText"/>
      </w:pPr>
      <w:r>
        <w:t xml:space="preserve">Con quái thú thấy vậy, vô cùng giận dữ, phát cuồng lên, hai móng vuốt không ngừng tóm lên không trung, mỗi lần bắt, đều mang dòng thần thông trọng lực lớn, chỉ cần Tần Vô Song bị trúng một đường là coi như giống bị dây thừng kéo, khó mà duy trì thế cân bằng, nếu nghiêm trọng, có thể bị rơi xuống mặt đất.</w:t>
      </w:r>
    </w:p>
    <w:p>
      <w:pPr>
        <w:pStyle w:val="BodyText"/>
      </w:pPr>
      <w:r>
        <w:t xml:space="preserve">May mà lúc này Âm Dương Tử Vân Dực phát huy tác dụng lớn, bất chấp thủ pháp của con quái vật nhanh thế nào, nhưng Tần Vô Song quyết không do dự, liên tục bay cao lên không trung. Cùng với độ cao ngày càng tăng, công kích của con quái vật ngày càng thấp.</w:t>
      </w:r>
    </w:p>
    <w:p>
      <w:pPr>
        <w:pStyle w:val="BodyText"/>
      </w:pPr>
      <w:r>
        <w:t xml:space="preserve">Tần Vô Song cơ hồ đã chui vào trong đám mây, thở gấp hổn hển, nhìn con quái vật điên cuồng phía dưới, con quái vật trợn con mắt to như chuông đồng tức giận nhìn Tần Vô Song, không ngừng gáo thét.</w:t>
      </w:r>
    </w:p>
    <w:p>
      <w:pPr>
        <w:pStyle w:val="BodyText"/>
      </w:pPr>
      <w:r>
        <w:t xml:space="preserve">Đương nhiên, con quái vật này rất tức giận đối với chiến thuật của Tần Vô Song, nhưng nó biết bảo cái gã nhân loại này giao đấu trực diện với nó, chính là chuyện không tưởng.</w:t>
      </w:r>
    </w:p>
    <w:p>
      <w:pPr>
        <w:pStyle w:val="BodyText"/>
      </w:pPr>
      <w:r>
        <w:t xml:space="preserve">Ai cũng không chế phục đươc ai, làm cục diện rơi vào bế tắc.</w:t>
      </w:r>
    </w:p>
    <w:p>
      <w:pPr>
        <w:pStyle w:val="BodyText"/>
      </w:pPr>
      <w:r>
        <w:t xml:space="preserve">Bao Bao ở trên một cây đại thụ to đằng xa quan sát con quái vật, dùng Thú Ngữ nói:</w:t>
      </w:r>
    </w:p>
    <w:p>
      <w:pPr>
        <w:pStyle w:val="BodyText"/>
      </w:pPr>
      <w:r>
        <w:t xml:space="preserve">- Ốc lý cổ lạp, cáp tra nghê ba oa, xuân thôn nhi.</w:t>
      </w:r>
    </w:p>
    <w:p>
      <w:pPr>
        <w:pStyle w:val="BodyText"/>
      </w:pPr>
      <w:r>
        <w:t xml:space="preserve">Con quái vật sửng sốt, cũng thì thầm vài câu.</w:t>
      </w:r>
    </w:p>
    <w:p>
      <w:pPr>
        <w:pStyle w:val="BodyText"/>
      </w:pPr>
      <w:r>
        <w:t xml:space="preserve">Trên không trung, Tần Vô Song nghe thấy họ dùng Thú Ngữ nói chuyện với nhau, liền vội căng tai lên nghe, Bao Bao thấy con quái vật đáp lại, vội nói:</w:t>
      </w:r>
    </w:p>
    <w:p>
      <w:pPr>
        <w:pStyle w:val="BodyText"/>
      </w:pPr>
      <w:r>
        <w:t xml:space="preserve">- Đại gia hỏa, chúng tôi chỉ đi ngang qua đây, vốn không có ác ý gì, ngươi là chủ nhân của Hắc Phong Cốc này sao?</w:t>
      </w:r>
    </w:p>
    <w:p>
      <w:pPr>
        <w:pStyle w:val="BodyText"/>
      </w:pPr>
      <w:r>
        <w:t xml:space="preserve">Con quái vật nói:</w:t>
      </w:r>
    </w:p>
    <w:p>
      <w:pPr>
        <w:pStyle w:val="BodyText"/>
      </w:pPr>
      <w:r>
        <w:t xml:space="preserve">- Ngươi là tiểu hầu tử, sao lại ở cùng với nhân loại? Hắc Phong Cốc rất lớn, nhưng phạm vị mấy trăm dặm gần đây là lãnh địa của ta. Tên tiểu tử nhân loại xông vào lãnh địa của ta, ta nhất định phải nuốt nguyên thần của hắn.</w:t>
      </w:r>
    </w:p>
    <w:p>
      <w:pPr>
        <w:pStyle w:val="BodyText"/>
      </w:pPr>
      <w:r>
        <w:t xml:space="preserve">Bao Bao cười nói:</w:t>
      </w:r>
    </w:p>
    <w:p>
      <w:pPr>
        <w:pStyle w:val="BodyText"/>
      </w:pPr>
      <w:r>
        <w:t xml:space="preserve">- Đại gia hỏa, người đó là Lão Đại của ta, huynh ấy có hữu hảo đối với Thú Tộc chúng ta. Còn nữa, huynh ấy đến đây không hề có ác ý gì. Hơn nữa, nếu như muốn đánh nhau, huynh ấy cũng không sợ ngươi. Lão Đại nhà ta, còn rất nhiều con át chủ bài chưa lấy ra.</w:t>
      </w:r>
    </w:p>
    <w:p>
      <w:pPr>
        <w:pStyle w:val="BodyText"/>
      </w:pPr>
      <w:r>
        <w:t xml:space="preserve">Con quái vật vẻ mặt khinh thường nói:</w:t>
      </w:r>
    </w:p>
    <w:p>
      <w:pPr>
        <w:pStyle w:val="BodyText"/>
      </w:pPr>
      <w:r>
        <w:t xml:space="preserve">- Hắn có con át chủ bài, chẳng lẽ ta không có tuyệt chiêu sao?</w:t>
      </w:r>
    </w:p>
    <w:p>
      <w:pPr>
        <w:pStyle w:val="BodyText"/>
      </w:pPr>
      <w:r>
        <w:t xml:space="preserve">Tần Vô Song nghe họ cãi cọ, cũng dùng Thú Ngữ nói:</w:t>
      </w:r>
    </w:p>
    <w:p>
      <w:pPr>
        <w:pStyle w:val="BodyText"/>
      </w:pPr>
      <w:r>
        <w:t xml:space="preserve">- Đại gia hỏa, xâm phạm lãnh địa của ngươi, là ta mạo muội, có thể xin lỗi ngươi. Nhưng muốn đánh nhau có thể đánh bất cứ lúc nào. Nếu cứ đánh như vậy, không biết đến bao giờ mới kết thúc. Hay là chúng ta hẹn ngày khác đánh tiếp.</w:t>
      </w:r>
    </w:p>
    <w:p>
      <w:pPr>
        <w:pStyle w:val="BodyText"/>
      </w:pPr>
      <w:r>
        <w:t xml:space="preserve">Tần Vô Song không muốn căng thẳng với con đại quái thú này. Nếu đánh tiếp, vốn không thể thắng thì phải dùng Thần Tú Cung. Nhưng nếu đối phương đã có năng lực phòng ngự của Hư Võ Đại viên mãn, chỉ sợ cũng khó đánh gục đại quái vật như vậy.</w:t>
      </w:r>
    </w:p>
    <w:p>
      <w:pPr>
        <w:pStyle w:val="BodyText"/>
      </w:pPr>
      <w:r>
        <w:t xml:space="preserve">Trừ phi tu vi của hắn nâng cao đến Hóa Hư Cảnh, vượt qua hai cấp, đã là giới hạn công kích của Thần Tú Cung rồi.</w:t>
      </w:r>
    </w:p>
    <w:p>
      <w:pPr>
        <w:pStyle w:val="BodyText"/>
      </w:pPr>
      <w:r>
        <w:t xml:space="preserve">Tuy con quái vật này cường hãn, nhưng cũng không phải là không có đầu óc, thấy người này thực sự không có địch ý, trong lòng cũng nhẹ nhõm một chút. Nhưng vẫn có chút chần chừ:</w:t>
      </w:r>
    </w:p>
    <w:p>
      <w:pPr>
        <w:pStyle w:val="BodyText"/>
      </w:pPr>
      <w:r>
        <w:t xml:space="preserve">- Tiểu hầu tử, ngươi thật sự không phải là tu luyện giả của Thần Chiếu Phủ chứ?</w:t>
      </w:r>
    </w:p>
    <w:p>
      <w:pPr>
        <w:pStyle w:val="BodyText"/>
      </w:pPr>
      <w:r>
        <w:t xml:space="preserve">Bao Bao cười nói:</w:t>
      </w:r>
    </w:p>
    <w:p>
      <w:pPr>
        <w:pStyle w:val="BodyText"/>
      </w:pPr>
      <w:r>
        <w:t xml:space="preserve">- Lão Đại chúng ta là đệ tử Thiên Đế Sơn, không có chút quan hệ nào với Thần Chiếu Phủ.</w:t>
      </w:r>
    </w:p>
    <w:p>
      <w:pPr>
        <w:pStyle w:val="BodyText"/>
      </w:pPr>
      <w:r>
        <w:t xml:space="preserve">Đại quái vật tức giận nói:</w:t>
      </w:r>
    </w:p>
    <w:p>
      <w:pPr>
        <w:pStyle w:val="BodyText"/>
      </w:pPr>
      <w:r>
        <w:t xml:space="preserve">- Tiểu hầu tử, ngươi đừng có lừa ta, trước giờ đều có không ít tu luyện giả của La Thiên Đạo Trường đến chỗ của chúng ta tiến hành thí luyện.</w:t>
      </w:r>
    </w:p>
    <w:p>
      <w:pPr>
        <w:pStyle w:val="BodyText"/>
      </w:pPr>
      <w:r>
        <w:t xml:space="preserve">- La Thiên Đạo Trường?</w:t>
      </w:r>
    </w:p>
    <w:p>
      <w:pPr>
        <w:pStyle w:val="BodyText"/>
      </w:pPr>
      <w:r>
        <w:t xml:space="preserve">Bao Bao cười.</w:t>
      </w:r>
    </w:p>
    <w:p>
      <w:pPr>
        <w:pStyle w:val="BodyText"/>
      </w:pPr>
      <w:r>
        <w:t xml:space="preserve">- Ngươi sợ La Thiên Đạo Trường như vậy sao?</w:t>
      </w:r>
    </w:p>
    <w:p>
      <w:pPr>
        <w:pStyle w:val="BodyText"/>
      </w:pPr>
      <w:r>
        <w:t xml:space="preserve">Đại quái vật nói:</w:t>
      </w:r>
    </w:p>
    <w:p>
      <w:pPr>
        <w:pStyle w:val="BodyText"/>
      </w:pPr>
      <w:r>
        <w:t xml:space="preserve">- Những tên lâu la của La Thiên Đạo Trường, đương nhiên ta không sợ. Nhưng La Thiên Đạo Trường có hai cao thủ cấp bậc Kỳ Diệu Huyền Cảnh, cho dù là ta cũng không chống nổi.</w:t>
      </w:r>
    </w:p>
    <w:p>
      <w:pPr>
        <w:pStyle w:val="BodyText"/>
      </w:pPr>
      <w:r>
        <w:t xml:space="preserve">Lời của còn quái vật này rất thành thật. Bao Bao cười tủm tỉm nói:</w:t>
      </w:r>
    </w:p>
    <w:p>
      <w:pPr>
        <w:pStyle w:val="BodyText"/>
      </w:pPr>
      <w:r>
        <w:t xml:space="preserve">- Yên tâm đi, chúng ta không có chút quan hệ nào với La Thiên Đạo Trường. Ngược lại, chúng ta còn đối đầu với La Thiên Đạo Trường nữa.</w:t>
      </w:r>
    </w:p>
    <w:p>
      <w:pPr>
        <w:pStyle w:val="BodyText"/>
      </w:pPr>
      <w:r>
        <w:t xml:space="preserve">- Đối đầu?</w:t>
      </w:r>
    </w:p>
    <w:p>
      <w:pPr>
        <w:pStyle w:val="BodyText"/>
      </w:pPr>
      <w:r>
        <w:t xml:space="preserve">Đại quái vật ngạc nhiên, trong đôi mắt to lóe lên những sắc thái kỳ dị, nhìn kỹ Tần Vô Song và Bao Bao, khẩu khí vô cùng ngạc nhiên.</w:t>
      </w:r>
    </w:p>
    <w:p>
      <w:pPr>
        <w:pStyle w:val="BodyText"/>
      </w:pPr>
      <w:r>
        <w:t xml:space="preserve">- Các ngươi… các ngươi có quan hệ gì với Lỗ Tiên Lâu tiên sinh?</w:t>
      </w:r>
    </w:p>
    <w:p>
      <w:pPr>
        <w:pStyle w:val="BodyText"/>
      </w:pPr>
      <w:r>
        <w:t xml:space="preserve">Bao Bao ngạc nhiên:</w:t>
      </w:r>
    </w:p>
    <w:p>
      <w:pPr>
        <w:pStyle w:val="BodyText"/>
      </w:pPr>
      <w:r>
        <w:t xml:space="preserve">- Đại gia hỏa, ngươi biết Lỗ Tiên Lâu tiên sinh?</w:t>
      </w:r>
    </w:p>
    <w:p>
      <w:pPr>
        <w:pStyle w:val="BodyText"/>
      </w:pPr>
      <w:r>
        <w:t xml:space="preserve">Con quái vật đề phòng nói:</w:t>
      </w:r>
    </w:p>
    <w:p>
      <w:pPr>
        <w:pStyle w:val="BodyText"/>
      </w:pPr>
      <w:r>
        <w:t xml:space="preserve">- Ngươi nói trước.</w:t>
      </w:r>
    </w:p>
    <w:p>
      <w:pPr>
        <w:pStyle w:val="BodyText"/>
      </w:pPr>
      <w:r>
        <w:t xml:space="preserve">Bao Bao cười, liên tục khoát tay, thể hiện mình không có ác ý, cười hì hì nói:</w:t>
      </w:r>
    </w:p>
    <w:p>
      <w:pPr>
        <w:pStyle w:val="BodyText"/>
      </w:pPr>
      <w:r>
        <w:t xml:space="preserve">- Chúng ta có quan hệ rất tốt với Lỗ Tiên Lâu tiên sinh, thực tế là Lỗ tiên sinh phái chúng ta đến đây.</w:t>
      </w:r>
    </w:p>
    <w:p>
      <w:pPr>
        <w:pStyle w:val="BodyText"/>
      </w:pPr>
      <w:r>
        <w:t xml:space="preserve">Con quái vật nghe vậy, vẻ mặt vui mừng như điên không ngừng nhìn Tần Vô Song, lại nhìn Bao Bao:</w:t>
      </w:r>
    </w:p>
    <w:p>
      <w:pPr>
        <w:pStyle w:val="BodyText"/>
      </w:pPr>
      <w:r>
        <w:t xml:space="preserve">- Không lừa ta chứ? Có gì đảm bảo không?</w:t>
      </w:r>
    </w:p>
    <w:p>
      <w:pPr>
        <w:pStyle w:val="BodyText"/>
      </w:pPr>
      <w:r>
        <w:t xml:space="preserve">Tần Vô Song giơ tấm bản đồ và Quan Thức Chỉ Linh Ngọc Bàn lên:</w:t>
      </w:r>
    </w:p>
    <w:p>
      <w:pPr>
        <w:pStyle w:val="BodyText"/>
      </w:pPr>
      <w:r>
        <w:t xml:space="preserve">- Đây chính là bằng chứng!</w:t>
      </w:r>
    </w:p>
    <w:p>
      <w:pPr>
        <w:pStyle w:val="BodyText"/>
      </w:pPr>
      <w:r>
        <w:t xml:space="preserve">Con quái vật nhìn thấy bản đồ, lại nhìn Quan Thức Chỉ Linh Ngọc Bàn, vui mừng quá đỗi, ánh mắt không ngừng chớp động:</w:t>
      </w:r>
    </w:p>
    <w:p>
      <w:pPr>
        <w:pStyle w:val="BodyText"/>
      </w:pPr>
      <w:r>
        <w:t xml:space="preserve">- Quả nhiên, ha ha, quả nhiên là Lỗ đại sư phái các ngươi đến. Quá tốt rồi, quá tốt rồi!</w:t>
      </w:r>
    </w:p>
    <w:p>
      <w:pPr>
        <w:pStyle w:val="BodyText"/>
      </w:pPr>
      <w:r>
        <w:t xml:space="preserve">Trong khẩu khí của con quái vật tràn ngập sự vui mừng.</w:t>
      </w:r>
    </w:p>
    <w:p>
      <w:pPr>
        <w:pStyle w:val="BodyText"/>
      </w:pPr>
      <w:r>
        <w:t xml:space="preserve">Bao Bao thấy kỳ lạ, hỏi:</w:t>
      </w:r>
    </w:p>
    <w:p>
      <w:pPr>
        <w:pStyle w:val="BodyText"/>
      </w:pPr>
      <w:r>
        <w:t xml:space="preserve">- Đại gia hỏa, ngươi cũng quen biết Lỗ Tiên Lâu tiên sinh?</w:t>
      </w:r>
    </w:p>
    <w:p>
      <w:pPr>
        <w:pStyle w:val="BodyText"/>
      </w:pPr>
      <w:r>
        <w:t xml:space="preserve">Con quái vật vô cùng thành khẩn:</w:t>
      </w:r>
    </w:p>
    <w:p>
      <w:pPr>
        <w:pStyle w:val="BodyText"/>
      </w:pPr>
      <w:r>
        <w:t xml:space="preserve">- Tiền bối Lỗ Tiên Lâu là ân nhân của ta. Ông ấy phái ta trấn thủ Hắc Phong Cốc, không cho bất kỳ tán tu nào xông vào đây, trừ phi là người ông ấy phái đến.</w:t>
      </w:r>
    </w:p>
    <w:p>
      <w:pPr>
        <w:pStyle w:val="BodyText"/>
      </w:pPr>
      <w:r>
        <w:t xml:space="preserve">Tần Vô Song và Bao Bao nhìn nhau, đồng thời đáp xuống mặt đất, Cô Đơn cũng chạy qua tụ hội lại, nhìn thấy con quái vật to như vậy cũng thấy kỳ lạ.</w:t>
      </w:r>
    </w:p>
    <w:p>
      <w:pPr>
        <w:pStyle w:val="Compact"/>
      </w:pPr>
      <w:r>
        <w:t xml:space="preserve">Ủng hộ chỉ với 1 click và 5s ! (adf.ly/4EmoB)</w:t>
      </w:r>
      <w:r>
        <w:br w:type="textWrapping"/>
      </w:r>
      <w:r>
        <w:br w:type="textWrapping"/>
      </w:r>
    </w:p>
    <w:p>
      <w:pPr>
        <w:pStyle w:val="Heading2"/>
      </w:pPr>
      <w:bookmarkStart w:id="557" w:name="chương-535"/>
      <w:bookmarkEnd w:id="557"/>
      <w:r>
        <w:t xml:space="preserve">535. Chương 53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35: Người được chọn thực hiện kế hoạc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Đây chính là không đánh không quen biết, sau khi hai bên nói có quan hệ với Lỗ Tiên Lâu, lập tức thù biến thành bạn. Thì ra, con quái vật này tên là Kiếm Xỉ Huyền Phủ Hoàng Long, là biến chủng của Thái cổ Long Tộc, ngoại hình có chút đặc thù của Long Tộc.</w:t>
      </w:r>
    </w:p>
    <w:p>
      <w:pPr>
        <w:pStyle w:val="BodyText"/>
      </w:pPr>
      <w:r>
        <w:t xml:space="preserve">Con Kiếm Xỉ Huyền Phủ Hoàng Long này sinh ra và lớn lên ở Hắc Phong Cốc. Có một ngày, đúng lúc là đại thí luyện ba mươi năm một lần của La Thiên Đạo Trường, không cẩn thận bị Nhị Đạo tôn La Hoành Dã của La Thiên Đạo Trường bắt được, muốn biến nó thành Linh thú Khế ước.</w:t>
      </w:r>
    </w:p>
    <w:p>
      <w:pPr>
        <w:pStyle w:val="BodyText"/>
      </w:pPr>
      <w:r>
        <w:t xml:space="preserve">Kiếm Xỉ Huyền Phủ Hoàng Long thà chết chứ không quy phục, trong lúc giằng co, Lỗ Tiên Lâu không biết từ đâu đến, che giấu thân phận, lén đả thương La Hoành Dã, cứu được Kiếm Xỉ Huyền Phủ Hoàng Long.</w:t>
      </w:r>
    </w:p>
    <w:p>
      <w:pPr>
        <w:pStyle w:val="BodyText"/>
      </w:pPr>
      <w:r>
        <w:t xml:space="preserve">Kiếm Xỉ Huyền Phủ Hoàng Long vô cùng đề phòng nhân loại, nhưng Lỗ Tiên Lâu đã để lại ấn tượng tốt cho nó, lại là ân nhân cứu mạng, Kiếm Xỉ Huyền Phủ Hoàng Long quyết định báo đáp Lỗ Tiên Lâu, chủ động làm Linh thú Khế ước của Lỗ Tiên Lâu, nhưng Lỗ Tiên Lâu không muốn như vậy, chỉ yêu cầu nó trấn thủ ở Hắc Phong Cốc, tuyệt đối không để bất kỳ nhân vật của giới tán tu nào tiến vào Hắc Phong Cốc.</w:t>
      </w:r>
    </w:p>
    <w:p>
      <w:pPr>
        <w:pStyle w:val="BodyText"/>
      </w:pPr>
      <w:r>
        <w:t xml:space="preserve">Nếu những nhân vật của La Thiên Đạo Trường muốn vào Hắc Phong Cốc mà thí luyện, trong khả năng và phạm vi mà nó có thể ngăn cản, thì phải tận lực ngăn cản. Tổng thể mà nói, chính là hạn chế tối đa số tu luyện giả đi vào Hắc Phong Cốc.</w:t>
      </w:r>
    </w:p>
    <w:p>
      <w:pPr>
        <w:pStyle w:val="BodyText"/>
      </w:pPr>
      <w:r>
        <w:t xml:space="preserve">Kiếm Xỉ Huyền Phủ Hoàng Long biết rõ, nếu chỉ dựa vào sức mình, muốn hoàn thành nhiệm vụ quan trọng này là điều không thể. Vì vậy nó đã tận dụng địa vị của nó ở Hắc Phong Cốc, chiêu mộ rất nhiều linh thú đến phục vụ cho nó.</w:t>
      </w:r>
    </w:p>
    <w:p>
      <w:pPr>
        <w:pStyle w:val="BodyText"/>
      </w:pPr>
      <w:r>
        <w:t xml:space="preserve">Hắc Phong Cốc rộng hàng ngàn dặm, Kiếm Xỉ Huyền Phủ Hoàng Long chỉ cai quản mấy trăm dặm, nhưng ở Hắc Phong Cốc, loài thú vô cùng đoàn kết.</w:t>
      </w:r>
    </w:p>
    <w:p>
      <w:pPr>
        <w:pStyle w:val="BodyText"/>
      </w:pPr>
      <w:r>
        <w:t xml:space="preserve">Kiếm Xỉ Huyền Phủ Hoàng Long không ngừng bôn tẩu, thuyết phục ngày càng nhiều linh thú cùng gia nhập, bảo vệ lãnh địa Hắc Phong Cốc không bị xâm phạm.</w:t>
      </w:r>
    </w:p>
    <w:p>
      <w:pPr>
        <w:pStyle w:val="BodyText"/>
      </w:pPr>
      <w:r>
        <w:t xml:space="preserve">Cùng với thực lực của Kiếm Xỉ Huyền Phủ Hoàng Long không ngừng nâng cao, lực lượng của nó ở Hắc Phong Cốc cũng ngày càng mạnh.</w:t>
      </w:r>
    </w:p>
    <w:p>
      <w:pPr>
        <w:pStyle w:val="BodyText"/>
      </w:pPr>
      <w:r>
        <w:t xml:space="preserve">Gần trăm năm nay, Hắc Phong Cốc quả nhiên đã trở thành khu vực cấm địa của tán tu nhân loại. Dù là thí luyện của La Thiên Đạo Trường cũng không dám vào Hắc Phong Cốc, chỉ dám thí luyện gần Sư Vương Lĩnh.</w:t>
      </w:r>
    </w:p>
    <w:p>
      <w:pPr>
        <w:pStyle w:val="BodyText"/>
      </w:pPr>
      <w:r>
        <w:t xml:space="preserve">Cả La Thiên Đạo Trường, trừ khi Đại Đạo tôn La Thông Thiên xuất mã, nếu không, muốn đi qua Hắc Phong Cốc vốn là việc không thể.</w:t>
      </w:r>
    </w:p>
    <w:p>
      <w:pPr>
        <w:pStyle w:val="BodyText"/>
      </w:pPr>
      <w:r>
        <w:t xml:space="preserve">La Thông Thiên không phải tên ngốc, vì một địa phương hẻo lánh mà đi đắc tội với một ổ linh thú ở Hắc Phong Cốc, điều này không có lợi, vì vậy sách lược của hắn là ẩn nhẫn. Đợi sau khi hắn tiến nhập Thiên thượng Thần đạo, sẽ từ từ tìm xử lý sạch bọn linh thú ở đó.</w:t>
      </w:r>
    </w:p>
    <w:p>
      <w:pPr>
        <w:pStyle w:val="BodyText"/>
      </w:pPr>
      <w:r>
        <w:t xml:space="preserve">Ở Thần Chiếu Phủ, La Thông Thiên quyết không cho phép thế lực có thể uy hiếp đến sự sinh tồn của La Thiên Đạo Trường tồn tại, linh thú tộc cũng không được.</w:t>
      </w:r>
    </w:p>
    <w:p>
      <w:pPr>
        <w:pStyle w:val="BodyText"/>
      </w:pPr>
      <w:r>
        <w:t xml:space="preserve">Điều hắn cần là quyền uy tuyệt đối, Hắc Phong Cốc này, sớm muộn hắn cũng phải thanh trừ, chỉ có điều, bây giờ chưa phải là lúc. Nhưng La Thông Thiên không biết, tại Hắc Phong Cốc này, một kế sách nhằm vào La Thiên Đạo Trường đang được chuẩn bị, Lỗ Tiên Lâu sớm đã chôn mầm hận thù ở Hắc Phong Cốc, chỉ đợi thời cơ đến thì sẽ thu được kết quả.</w:t>
      </w:r>
    </w:p>
    <w:p>
      <w:pPr>
        <w:pStyle w:val="BodyText"/>
      </w:pPr>
      <w:r>
        <w:t xml:space="preserve">- Đúng rồi! Tiểu hầu tử! Ta thấy trên người ngươi có tiềm ẩn một khí tức rất mạnh, chẳng lẽ ngươi là hậu duệ của Thái cổ Thần tộc sao?</w:t>
      </w:r>
    </w:p>
    <w:p>
      <w:pPr>
        <w:pStyle w:val="BodyText"/>
      </w:pPr>
      <w:r>
        <w:t xml:space="preserve">Tuy Kiếm Xỉ Huyền Phủ Hoàng Long không phải là hậu duệ của Thái cổ Thần tộc, nhưng tốt xấu gì cũng có truyền thừa của Long Tộc. Thời đại Thái cổ cũng có Long Tộc, nhưng không phải tất cả Long Tộc đều là Thái cổ Long Tộc.</w:t>
      </w:r>
    </w:p>
    <w:p>
      <w:pPr>
        <w:pStyle w:val="BodyText"/>
      </w:pPr>
      <w:r>
        <w:t xml:space="preserve">Do vậy, huyết mạch Long Tộc, không có nghĩa nhất định là huyết thống của Thái cổ Thần tộc. Đương nhiên, có huyết mạch Long Tộc chính là việc vô cùng đáng tự hào. Trình độ của huyết mạch Long Tộc không kém gì huyết mạch Thần tộc.</w:t>
      </w:r>
    </w:p>
    <w:p>
      <w:pPr>
        <w:pStyle w:val="BodyText"/>
      </w:pPr>
      <w:r>
        <w:t xml:space="preserve">Thể hiện chính là trên người Kiếm Xỉ Huyền Phủ Hoàng Long, ở lực phòng ngự biến thái của nó, hàng trăm lần công kích của Tần Vô Song chỉ có thể làm nó thương ngoài da, không thể làm thương da thịt nó.</w:t>
      </w:r>
    </w:p>
    <w:p>
      <w:pPr>
        <w:pStyle w:val="BodyText"/>
      </w:pPr>
      <w:r>
        <w:t xml:space="preserve">Thấy lực phòng ngự của Kiếm Xỉ Huyền Phủ Hoàng Long đó, nếu Tần Vô Song không dùng Thần Tú Cung, e rằng phải tu luyện đến tu vi Động Hư Cảnh mới có thể sát thương được Kiếm Xỉ Huyền Phủ Hoàng Long.</w:t>
      </w:r>
    </w:p>
    <w:p>
      <w:pPr>
        <w:pStyle w:val="BodyText"/>
      </w:pPr>
      <w:r>
        <w:t xml:space="preserve">Bao Bao rất thích người khác khen ngợi huyết thống của hắn, vẻ mặt đắc ý, cười nói:</w:t>
      </w:r>
    </w:p>
    <w:p>
      <w:pPr>
        <w:pStyle w:val="BodyText"/>
      </w:pPr>
      <w:r>
        <w:t xml:space="preserve">- Ta là huyết thống của Thái cổ Thần vượn, năm nay chưa đến mười tuổi, hắc hắc!</w:t>
      </w:r>
    </w:p>
    <w:p>
      <w:pPr>
        <w:pStyle w:val="BodyText"/>
      </w:pPr>
      <w:r>
        <w:t xml:space="preserve">Mỗi lần Bao Bao nói ra tuổi tác của mình, đối phương đều vô cùng ngạc nhiên, Kiếm Xỉ Huyền Phủ Hoàng Long này cũng không phải ngoại lệ.</w:t>
      </w:r>
    </w:p>
    <w:p>
      <w:pPr>
        <w:pStyle w:val="BodyText"/>
      </w:pPr>
      <w:r>
        <w:t xml:space="preserve">Nó ngạc nhiên nhìn Bao Bao, sau mới di chuyển ánh nhìn lên Tần Vô Song, đối với Bao Bao cùng thuộc Thú Tộc, nó có chút tôn sùng.</w:t>
      </w:r>
    </w:p>
    <w:p>
      <w:pPr>
        <w:pStyle w:val="BodyText"/>
      </w:pPr>
      <w:r>
        <w:t xml:space="preserve">- Tên gia hỏa nhân loại này cũng có chút thú vị, có thể hiểu được Thú Ngữ, lại nói rất lưu loát. Nhưng mà, lực công kích của ngươi vẫn còn hơi kém. Nếu không phải là có đôi cánh biến thái kia, ta một chiêu có thể giết chết ngươi.</w:t>
      </w:r>
    </w:p>
    <w:p>
      <w:pPr>
        <w:pStyle w:val="BodyText"/>
      </w:pPr>
      <w:r>
        <w:t xml:space="preserve">Kiếm Xỉ Huyền Phủ Hoàng Long không biết thế nào là khiêm tốn. Tuy Tần Vô Song chiếm được một chút tôn trọng từ nó, nhưng cũng không vì vậy mà che giấu cách nghĩ của mình.</w:t>
      </w:r>
    </w:p>
    <w:p>
      <w:pPr>
        <w:pStyle w:val="BodyText"/>
      </w:pPr>
      <w:r>
        <w:t xml:space="preserve">Tần Vô Song biết đối phương nói sự thật, cũng không tức giận, cười nói:</w:t>
      </w:r>
    </w:p>
    <w:p>
      <w:pPr>
        <w:pStyle w:val="BodyText"/>
      </w:pPr>
      <w:r>
        <w:t xml:space="preserve">- Đại gia hỏa, nếu lực công kích của ta có thể sát thương ngươi, thì bây giờ ngươi cũng không có cơ hội đứng ở đây nói cười với chúng ta.</w:t>
      </w:r>
    </w:p>
    <w:p>
      <w:pPr>
        <w:pStyle w:val="BodyText"/>
      </w:pPr>
      <w:r>
        <w:t xml:space="preserve">Đây cũng không phải là nói ngoa. Nếu Tần Vô Song là Động Hư Cảnh, vậy thì coi như không dùng đến Thần Tú Cung, cũng có thể công kích được Kiếm Xỉ Huyền Phủ Hoàng Long.</w:t>
      </w:r>
    </w:p>
    <w:p>
      <w:pPr>
        <w:pStyle w:val="BodyText"/>
      </w:pPr>
      <w:r>
        <w:t xml:space="preserve">Kiếm Xỉ Huyền Phủ Hoàng Long ngẩn người, nhìn Tần Vô Song, liền cười lên:</w:t>
      </w:r>
    </w:p>
    <w:p>
      <w:pPr>
        <w:pStyle w:val="BodyText"/>
      </w:pPr>
      <w:r>
        <w:t xml:space="preserve">- Tên tiểu tử nhân loại, ngươi thật ngông cuồng, nhưng ta thừa nhận, ngươi nói đều là sự thật, đôi cánh của ngươi thật biến thái.</w:t>
      </w:r>
    </w:p>
    <w:p>
      <w:pPr>
        <w:pStyle w:val="BodyText"/>
      </w:pPr>
      <w:r>
        <w:t xml:space="preserve">Nói xong, mọi người cùng ha ha cười rộ lên.</w:t>
      </w:r>
    </w:p>
    <w:p>
      <w:pPr>
        <w:pStyle w:val="BodyText"/>
      </w:pPr>
      <w:r>
        <w:t xml:space="preserve">Lúc sau, bỗng nhiên Tần Vô Song lại hỏi:</w:t>
      </w:r>
    </w:p>
    <w:p>
      <w:pPr>
        <w:pStyle w:val="BodyText"/>
      </w:pPr>
      <w:r>
        <w:t xml:space="preserve">- Đúng rồi, Lỗ Tiên Lâu tiên sinh để ngươi trấn thủ ở đây, rốt cục ở đây có bí mật gì? Ông ấy chỉ đưa cho ta một bản đồ, không giao phó gì cả.</w:t>
      </w:r>
    </w:p>
    <w:p>
      <w:pPr>
        <w:pStyle w:val="BodyText"/>
      </w:pPr>
      <w:r>
        <w:t xml:space="preserve">- Không giao phó gì cả à?</w:t>
      </w:r>
    </w:p>
    <w:p>
      <w:pPr>
        <w:pStyle w:val="BodyText"/>
      </w:pPr>
      <w:r>
        <w:t xml:space="preserve">Kiếm Xỉ Huyền Phủ Hoàng Long kinh ngạc:</w:t>
      </w:r>
    </w:p>
    <w:p>
      <w:pPr>
        <w:pStyle w:val="BodyText"/>
      </w:pPr>
      <w:r>
        <w:t xml:space="preserve">- Lỗ tiên sinh đâu rồi?</w:t>
      </w:r>
    </w:p>
    <w:p>
      <w:pPr>
        <w:pStyle w:val="BodyText"/>
      </w:pPr>
      <w:r>
        <w:t xml:space="preserve">Lập tức Tần Vô Song nói một lượt tình hình của Lỗ Tiên Lâu, Kiếm Xỉ Huyền Phủ Hoàng Long vừa nghe vừa gật đầu, nghiến răng nói:</w:t>
      </w:r>
    </w:p>
    <w:p>
      <w:pPr>
        <w:pStyle w:val="BodyText"/>
      </w:pPr>
      <w:r>
        <w:t xml:space="preserve">- Lại là La Thiên Đạo Trường, khối u độc ác của Thần Chiếu Phủ.</w:t>
      </w:r>
    </w:p>
    <w:p>
      <w:pPr>
        <w:pStyle w:val="BodyText"/>
      </w:pPr>
      <w:r>
        <w:t xml:space="preserve">Những lời này nói trúng những điều trong lòng Tần Vô Song và Bao Bao, đặc biệt là Bao Bao, liên tục cười, nói đùa:</w:t>
      </w:r>
    </w:p>
    <w:p>
      <w:pPr>
        <w:pStyle w:val="BodyText"/>
      </w:pPr>
      <w:r>
        <w:t xml:space="preserve">- Chẳng phải là thế sao? Không trừ khử cái khối u bá đạo này, bao nhiêu người sẽ không được sống những ngày thái bình. Lão long, Lão Đại chúng ta chính là đối thủ không đội trời chung với La Thiên Đạo Trường.</w:t>
      </w:r>
    </w:p>
    <w:p>
      <w:pPr>
        <w:pStyle w:val="BodyText"/>
      </w:pPr>
      <w:r>
        <w:t xml:space="preserve">Tính cách xưa nay của Bao Bao là thế, bất luận là ai, chỉ cần nói chuyện hai ba câu là đã trở thành người quen, lúc này ngươi thấy hắn xưng hô rất tự nhiên, gọi đối phương là lão long.</w:t>
      </w:r>
    </w:p>
    <w:p>
      <w:pPr>
        <w:pStyle w:val="BodyText"/>
      </w:pPr>
      <w:r>
        <w:t xml:space="preserve">Đừng xem thường cách xưng hô này, vừa gọi xong, bất giác đã kéo quan hệ hai bên gần nhau hơn, chút ngăn cách ban đầu đã tan biến.</w:t>
      </w:r>
    </w:p>
    <w:p>
      <w:pPr>
        <w:pStyle w:val="BodyText"/>
      </w:pPr>
      <w:r>
        <w:t xml:space="preserve">- Hắc hắc, đối nghịch với La Thiên Đạo Trường?</w:t>
      </w:r>
    </w:p>
    <w:p>
      <w:pPr>
        <w:pStyle w:val="BodyText"/>
      </w:pPr>
      <w:r>
        <w:t xml:space="preserve">Kiếm Xỉ Huyền Phủ Hoàng Long nghi ngờ nhìn bọn Tần Vô Song:</w:t>
      </w:r>
    </w:p>
    <w:p>
      <w:pPr>
        <w:pStyle w:val="BodyText"/>
      </w:pPr>
      <w:r>
        <w:t xml:space="preserve">- Tuy ta rất khâm phục dũng khí của các ngươi, nhưng không thể không nói, dựa vào thực lực bây giờ của các ngươi, vẫn còn kém xa, đối thủ một mất một còn, hình như hợp với Lỗ tiên sinh hơn.</w:t>
      </w:r>
    </w:p>
    <w:p>
      <w:pPr>
        <w:pStyle w:val="BodyText"/>
      </w:pPr>
      <w:r>
        <w:t xml:space="preserve">Câu này có nghĩa là thực lực của các ngươi vẫn còn rất kém, Kiếm Xỉ Huyền Phủ Hoàng Long này chuyên nói thẳng, không vòng vo bao giờ.</w:t>
      </w:r>
    </w:p>
    <w:p>
      <w:pPr>
        <w:pStyle w:val="BodyText"/>
      </w:pPr>
      <w:r>
        <w:t xml:space="preserve">Tần Vô Song điềm nhiên cười, cũng không so đo. Nhưng Bao Bao nói:</w:t>
      </w:r>
    </w:p>
    <w:p>
      <w:pPr>
        <w:pStyle w:val="BodyText"/>
      </w:pPr>
      <w:r>
        <w:t xml:space="preserve">- Lão long, xem ra ngươi xem thường chúng ta rồi? Những cái khác không nói, bây giờ những cao thủ của La Thiên Đạo Trường, hơn một nửa đã bị chúng ta điều động đi. Bây giờ cả Hiên Viên Khâu, ở đâu cũng truy sát Lão Đại chúng tôi, nhưng thế thì đã sao? Chúng tôi vẫn sống đến bây giờ, nhân tiện còn giết vài cao thủ của La Thiên Đạo Trường để giải buồn.</w:t>
      </w:r>
    </w:p>
    <w:p>
      <w:pPr>
        <w:pStyle w:val="BodyText"/>
      </w:pPr>
      <w:r>
        <w:t xml:space="preserve">Kiếm Xỉ Huyền Phủ Hoàng Long có chút không tin nhìn họ:</w:t>
      </w:r>
    </w:p>
    <w:p>
      <w:pPr>
        <w:pStyle w:val="BodyText"/>
      </w:pPr>
      <w:r>
        <w:t xml:space="preserve">- Gần đây La Thiên Đạo Trường có gà bay chó chạy, bôn tẩu khắp nơi, chẳng lẽ là truy sát các ngươi?</w:t>
      </w:r>
    </w:p>
    <w:p>
      <w:pPr>
        <w:pStyle w:val="BodyText"/>
      </w:pPr>
      <w:r>
        <w:t xml:space="preserve">- Đương nhiên rồi. Vậy ngươi cho rằng chúng ta ra ngoài giải sầu sao?</w:t>
      </w:r>
    </w:p>
    <w:p>
      <w:pPr>
        <w:pStyle w:val="BodyText"/>
      </w:pPr>
      <w:r>
        <w:t xml:space="preserve">Bao Bao cười lớn, khẩu khí đắc ý. Với thực lực hiện tại của họ, có thể làm La Thiên Đạo Trường đến mức như vậy đã là rất giỏi rồi. Ít nhất, Đại Đạo tôn La Thông Thiên của La Thiên Đạo Trường đã không thể ngồi yên.</w:t>
      </w:r>
    </w:p>
    <w:p>
      <w:pPr>
        <w:pStyle w:val="BodyText"/>
      </w:pPr>
      <w:r>
        <w:t xml:space="preserve">Kiếm Xỉ Huyền Phủ Hoàng Long thì thầm nói:</w:t>
      </w:r>
    </w:p>
    <w:p>
      <w:pPr>
        <w:pStyle w:val="BodyText"/>
      </w:pPr>
      <w:r>
        <w:t xml:space="preserve">- Xem ra, Lỗ Tiên Lâu tiên sinh phái các ngươi đến đây là có lý.</w:t>
      </w:r>
    </w:p>
    <w:p>
      <w:pPr>
        <w:pStyle w:val="BodyText"/>
      </w:pPr>
      <w:r>
        <w:t xml:space="preserve">Bao Bao thuận thế hỏi:</w:t>
      </w:r>
    </w:p>
    <w:p>
      <w:pPr>
        <w:pStyle w:val="BodyText"/>
      </w:pPr>
      <w:r>
        <w:t xml:space="preserve">- Lão long, rốt cục trong hồ lô của Lỗ Tiên Lâu tiên sinh bán thuốc gì vậy? Không thể để chúng ta chạy đến đây mà không hiểu gì hết chứ?</w:t>
      </w:r>
    </w:p>
    <w:p>
      <w:pPr>
        <w:pStyle w:val="BodyText"/>
      </w:pPr>
      <w:r>
        <w:t xml:space="preserve">Kiếm Xỉ Huyền Phủ Hoàng Long giữ bí mật rất tốt, vẫn như không trả lời, chỉ là nói:</w:t>
      </w:r>
    </w:p>
    <w:p>
      <w:pPr>
        <w:pStyle w:val="BodyText"/>
      </w:pPr>
      <w:r>
        <w:t xml:space="preserve">- Lỗ Tiên Lâu tiên sinh đã không nói rõ, ta cũng sẽ không nói rõ. Các ngươi đã có bản đồ, vậy thì dựa vào sự lĩnh ngộ của các ngươi là được. Ta chỉ nói cho các ngươi biết, nếu các ngươi thật sự muốn đối phó với La Thiên Đạo Trường, Hắc Phong Cốc này sẽ vô cùng quan trọng đối với các ngươi.</w:t>
      </w:r>
    </w:p>
    <w:p>
      <w:pPr>
        <w:pStyle w:val="BodyText"/>
      </w:pPr>
      <w:r>
        <w:t xml:space="preserve">Tần Vô Song thấy Kiếm Xỉ Huyền Phủ Hoàng Long như vậy cũng không cố truy hỏi, thản nhiên cười nói:</w:t>
      </w:r>
    </w:p>
    <w:p>
      <w:pPr>
        <w:pStyle w:val="BodyText"/>
      </w:pPr>
      <w:r>
        <w:t xml:space="preserve">- Bao Bao, đệ đừng làm khó Long huynh nữa, ta chỉ lo rằng, đích thân La Thông Thiên đi đối phó với Lỗ Tiên Lâu tiên sinh, vậy Lỗ tiên sinh sẽ gặp rắc rối lớn rồi.</w:t>
      </w:r>
    </w:p>
    <w:p>
      <w:pPr>
        <w:pStyle w:val="BodyText"/>
      </w:pPr>
      <w:r>
        <w:t xml:space="preserve">Sắc mặt Kiếm Xỉ Huyền Phủ Hoàng Long thảm đạm:</w:t>
      </w:r>
    </w:p>
    <w:p>
      <w:pPr>
        <w:pStyle w:val="BodyText"/>
      </w:pPr>
      <w:r>
        <w:t xml:space="preserve">- Các ngươi cho rằng Lỗ tiên sinh nguyện sống cảnh chui lủi sao? Nếu không phải là vì đối phó với La Thiên Đạo Trường, ông ấy sớm đã tự tử vì nữ nhân mà ông ấy yêu thương rồi. Hơn nữa, Lỗ tiên sinh nguyên thần bị tổn thương, nhưng đến nay vẫn mạnh mẽ sống tới bây giờ, ông ấy sớm đã quyết chiến với La Thiên Đạo Trường rồi, chỉ có điều, ông ấy vẫn không tìm được người đáng tin cậy thể thực hiện kế hoạch của mình thôi.</w:t>
      </w:r>
    </w:p>
    <w:p>
      <w:pPr>
        <w:pStyle w:val="BodyText"/>
      </w:pPr>
      <w:r>
        <w:t xml:space="preserve">- Kế hoạch?</w:t>
      </w:r>
    </w:p>
    <w:p>
      <w:pPr>
        <w:pStyle w:val="BodyText"/>
      </w:pPr>
      <w:r>
        <w:t xml:space="preserve">Tần Vô Song nhíu mày.</w:t>
      </w:r>
    </w:p>
    <w:p>
      <w:pPr>
        <w:pStyle w:val="BodyText"/>
      </w:pPr>
      <w:r>
        <w:t xml:space="preserve">- Đúng vậy, kế hoạch này đã có hơn trăm năm. Hắc Phong Cốc này, chính là khu vực chính trong kế hoạch của Lỗ tiên sinh.</w:t>
      </w:r>
    </w:p>
    <w:p>
      <w:pPr>
        <w:pStyle w:val="BodyText"/>
      </w:pPr>
      <w:r>
        <w:t xml:space="preserve">Khẩu khí Kiếm Xỉ Huyền Phủ Hoàng Long thâm trầm:</w:t>
      </w:r>
    </w:p>
    <w:p>
      <w:pPr>
        <w:pStyle w:val="BodyText"/>
      </w:pPr>
      <w:r>
        <w:t xml:space="preserve">- Tuy các ngươi không quen biết Lỗ tiên sinh, nhưng chắc là người mà Lỗ tiên sinh đã chọn, cũng là người Lỗ tiên sinh cho rằng đáng tin cậy.</w:t>
      </w:r>
    </w:p>
    <w:p>
      <w:pPr>
        <w:pStyle w:val="BodyText"/>
      </w:pPr>
      <w:r>
        <w:t xml:space="preserve">- Nhưng chúng ta và Lỗ tiên sinh chỉ là vừa quen biết.</w:t>
      </w:r>
    </w:p>
    <w:p>
      <w:pPr>
        <w:pStyle w:val="BodyText"/>
      </w:pPr>
      <w:r>
        <w:t xml:space="preserve">Bao Bao cảm thấy việc này có chút hoang đường.</w:t>
      </w:r>
    </w:p>
    <w:p>
      <w:pPr>
        <w:pStyle w:val="BodyText"/>
      </w:pPr>
      <w:r>
        <w:t xml:space="preserve">- Lỗ tiên sinh là cường giả cấp bậc Kỳ Diệu Huyền Cảnh, hơn nữa ông ấy biết nhìn người, huyền cơ trong chuyện này các ngươi không hiểu được, ta hiểu hơn các người nhiều. Các ngươi đừng tưởng thoạt nhìn Lỗ tiên sinh rất không biết dùng người, kỳ thực trong lòng ông ấy rõ hơn ai hết. Nhưng ông ấy hiểu các ngươi, nhưng ngươi chưa chắc đã hiểu ông ấy. Ta dám khẳng định, nếu ngươi đối đầu với La Thiên Đạo Trường ở Hiên Viên Khâu, chắc chắn ông ấy đã biết rõ thân phận của các ngươi. Bằng không, ông ấy tuyệt đối sẽ không lỗ mãng như vậy.</w:t>
      </w:r>
    </w:p>
    <w:p>
      <w:pPr>
        <w:pStyle w:val="BodyText"/>
      </w:pPr>
      <w:r>
        <w:t xml:space="preserve">Nhiều việc ngoài ý muốn liên tiếp xảy ra, làm Tần Vô Song cảm thấy không thể không suy nghĩ, càng thêm hiếu kỳ với Hắc Phong Cốc. Lỗ tiên sinh này, rốt cục là đã sắp xếp kế hoạch gì ở Hắc Phong Cốc. Không nghi ngờ gì nữa, Lỗ tiên sinh là một diệu nhân, nếu không Kiếm Xỉ Huyền Phủ Hoàng Long này tuyệt đối sẽ không bán mạng vì ông ấy.</w:t>
      </w:r>
    </w:p>
    <w:p>
      <w:pPr>
        <w:pStyle w:val="BodyText"/>
      </w:pPr>
      <w:r>
        <w:t xml:space="preserve">Nghĩ đến đây, bỗng nhiên trong lòng Tần Vô Song tăng thêm rất nhiều sự tin tưởng, cảm thấy trong ánh mắt đục ngầu của Lỗ tiên sinh ẩn chứa phía sau một trí tuệ vô hạn.</w:t>
      </w:r>
    </w:p>
    <w:p>
      <w:pPr>
        <w:pStyle w:val="Compact"/>
      </w:pPr>
      <w:r>
        <w:t xml:space="preserve">Ủng hộ chỉ với 1 click và 5s ! (adf.ly/4EmoB)</w:t>
      </w:r>
      <w:r>
        <w:br w:type="textWrapping"/>
      </w:r>
      <w:r>
        <w:br w:type="textWrapping"/>
      </w:r>
    </w:p>
    <w:p>
      <w:pPr>
        <w:pStyle w:val="Heading2"/>
      </w:pPr>
      <w:bookmarkStart w:id="558" w:name="chương-536"/>
      <w:bookmarkEnd w:id="558"/>
      <w:r>
        <w:t xml:space="preserve">536. Chương 53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36: Kho báu ở giữa vực sâu.</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tin tưởng gấp bội, hắn có một dự cảm Lỗ Tiên Lâu tiên sinh đã chuẩn bị gần trăm năm rồi thì kế hoạch này nhất định vô cùng hoàn mỹ, cho dù không đủ diệt trừ tận gốc La Thiên Đạo Trường thì cũng gây ra cho chúng một đả kích thật lớn.</w:t>
      </w:r>
    </w:p>
    <w:p>
      <w:pPr>
        <w:pStyle w:val="BodyText"/>
      </w:pPr>
      <w:r>
        <w:t xml:space="preserve">Đánh bại được La Thiên Đạo Trường hiện tại chính là chí nguyện lớn nhất của Tần Vô Song.</w:t>
      </w:r>
    </w:p>
    <w:p>
      <w:pPr>
        <w:pStyle w:val="BodyText"/>
      </w:pPr>
      <w:r>
        <w:t xml:space="preserve">Sau khi Tần Vô Song vào Hiên Viên Khâu đã bị La Thiên Đạo Trường theo sát giống như chó theo đuôi, làm cho Tần Vô Song luôn cảm thấy áp lực đứng ngồi không yên.</w:t>
      </w:r>
    </w:p>
    <w:p>
      <w:pPr>
        <w:pStyle w:val="BodyText"/>
      </w:pPr>
      <w:r>
        <w:t xml:space="preserve">Đương nhiên lần này đối với Tần Vô Song mà nói cũng không hoàn toàn chỉ là chuyện xấu. Ít nhất lần này cũng thúc đẩy hắn không ngừng đề cao cảnh giác.</w:t>
      </w:r>
    </w:p>
    <w:p>
      <w:pPr>
        <w:pStyle w:val="BodyText"/>
      </w:pPr>
      <w:r>
        <w:t xml:space="preserve">Một khi Kiếm Xỉ Huyền Phủ Hoàng Long không chịu nói ra chân tướng sự việc thì bọn Tần Vô Song phải tự mình tìm kiếm, nhưng Tần Vô Song không chán nản vì đã biết trong này Lỗ Tiên Lâu tiên sinh đã sắp đặt sẵn một kế hoạch. Hắn rất tự tin thực hiện kế hoạch của Lỗ tiên sinh.</w:t>
      </w:r>
    </w:p>
    <w:p>
      <w:pPr>
        <w:pStyle w:val="BodyText"/>
      </w:pPr>
      <w:r>
        <w:t xml:space="preserve">Theo bản đồ, Tần Vô Song ở lại Hắc Phong Cốc tìm kiếm. Hắc Phong Cốc bán kính vạn dặm tuy không phải quá to nhưng cũng không phải là nhỏ muốn tìm được nơi Lỗ Tiên Lâu bố trí cơ quan thật không dễ dàng gì nhưng Tần Vô Song có tính kiên nhẫn phi thường, hắn ở trong Hắc Phong Cốc không ngừng tìm kiếm. Kiếm Xỉ Huyền Phủ Hoàng Long tuy không có ý trợ giúp bọn Tần Vô Song nhưng cũng không có ý ngăn trở. Việc này không thể làm khó được hắn.</w:t>
      </w:r>
    </w:p>
    <w:p>
      <w:pPr>
        <w:pStyle w:val="BodyText"/>
      </w:pPr>
      <w:r>
        <w:t xml:space="preserve">Tần Vô Song đang tìm kiếm chỗ đặt cơ quan, hắn đã có nhiều kinh nghiệm giống như lần đầu ở Quy Vương Sơn hắn tìm thấy Đệ tứ hoàn của Thất Tuyệt Liên Hoàn Trận, qua mấy ngày tìm kiếm hắn đã tìm ra chỗ đặt cơ quan, và dùng một số biện pháp loại trừ hắn đã thành công tìm được lối vào cơ quan mà Lỗ tiên sinh bố trí.</w:t>
      </w:r>
    </w:p>
    <w:p>
      <w:pPr>
        <w:pStyle w:val="BodyText"/>
      </w:pPr>
      <w:r>
        <w:t xml:space="preserve">Đây là một cái lối vào rất khó phát hiện nằm dưới vực sâu của Hắc Sơn Cốc. Sau khi Tần Vô Song tìm được lối vào, cẩn thận đi vào sâu trong hang.</w:t>
      </w:r>
    </w:p>
    <w:p>
      <w:pPr>
        <w:pStyle w:val="BodyText"/>
      </w:pPr>
      <w:r>
        <w:t xml:space="preserve">Dưới sự dò đường Yển Thử và Ngọc Thố, đều là những chuyên gia trong việc tìm đường, Tần Vô Song nhẹ nhàng đi vào sâu bên trong lòng hang, đi qua một hành lang dài đến trước một cánh cửa lớn.</w:t>
      </w:r>
    </w:p>
    <w:p>
      <w:pPr>
        <w:pStyle w:val="BodyText"/>
      </w:pPr>
      <w:r>
        <w:t xml:space="preserve">Trên cánh cửa có dấu vết của cơ quan, chỉ có thể dùng một phương pháp độc nhất vô nhị để mở cửa. May thay mặt sau của một tấm bản đồ có ghi lại vài chi tiết hướng dẫn cách mở. Với trí thông minh của mình Tần Vô Song rất nhanh đã mở được cánh cửa.</w:t>
      </w:r>
    </w:p>
    <w:p>
      <w:pPr>
        <w:pStyle w:val="BodyText"/>
      </w:pPr>
      <w:r>
        <w:t xml:space="preserve">Phía sau cánh cửa, quả nhiên là có thêm một cái động lớn khác. Có thể nhìn ra, bên trong cái hang động này Lỗ Tiên Lâu đã hao phí không ít tâm tư.</w:t>
      </w:r>
    </w:p>
    <w:p>
      <w:pPr>
        <w:pStyle w:val="BodyText"/>
      </w:pPr>
      <w:r>
        <w:t xml:space="preserve">Cánh cửa được mở ra, không ngờ bên trong là một không gian không rộng lắm. Nhưng cái không gian này lại xếp tầng tầng lớp lớp, tầng này xếp chồng lên tầng kia, càng đi xuống phía dưới không gian ngày càng mở rộng ra.</w:t>
      </w:r>
    </w:p>
    <w:p>
      <w:pPr>
        <w:pStyle w:val="BodyText"/>
      </w:pPr>
      <w:r>
        <w:t xml:space="preserve">Năm sáu tầng đầu cũng không có một thứ gì, hoàn toàn trống không. Xuống đến tầng thứ bảy, Tần Vô Song đột nhiên cảm nhận thấy xung quanh có một luồng không khí khác lạ.</w:t>
      </w:r>
    </w:p>
    <w:p>
      <w:pPr>
        <w:pStyle w:val="BodyText"/>
      </w:pPr>
      <w:r>
        <w:t xml:space="preserve">Luồng khí này rất lạnh và ẩm ướt hơn, hơn nữa Thổ thuộc tính ở tầng thứ bảy này lại còn dao động rất ghê gớm. Mỗi bước đi hắn đều cảm nhận thấy mặt đất rung động mạnh làm ảnh hưởng đến tốc độ đi của hắn.</w:t>
      </w:r>
    </w:p>
    <w:p>
      <w:pPr>
        <w:pStyle w:val="BodyText"/>
      </w:pPr>
      <w:r>
        <w:t xml:space="preserve">Thật không dễ dàng gì hắn mới đẩy được cánh cửa tầng thứ bảy.</w:t>
      </w:r>
    </w:p>
    <w:p>
      <w:pPr>
        <w:pStyle w:val="BodyText"/>
      </w:pPr>
      <w:r>
        <w:t xml:space="preserve">Vừa tiến vào trong, bên trong nhất thời trở nên sáng sủa hơn. Đập vào mắt Tần Vô Song là một cái không gian lớn như một tòa cung điện vậy.</w:t>
      </w:r>
    </w:p>
    <w:p>
      <w:pPr>
        <w:pStyle w:val="BodyText"/>
      </w:pPr>
      <w:r>
        <w:t xml:space="preserve">Bên trong không gian này bày đầy các loại kệ, trên kệ chất không biết bao nhiêu sách vở và các loại đồ vật làm cho người khác vừa nhìn đã cảm thấy bài trí trong này vô cùng bất phàm.</w:t>
      </w:r>
    </w:p>
    <w:p>
      <w:pPr>
        <w:pStyle w:val="BodyText"/>
      </w:pPr>
      <w:r>
        <w:t xml:space="preserve">Tần Vô Song lại gần xem xét mấy cái giá ở phía dưới. Nhìn ngang nhìn dọc xem xét thật kỹ thấy sách ở đây thật đa dạng phong phú, bao trùm vạn vật, giống như một bách khoa toàn thư của Đại lục Thiên Huyền.</w:t>
      </w:r>
    </w:p>
    <w:p>
      <w:pPr>
        <w:pStyle w:val="BodyText"/>
      </w:pPr>
      <w:r>
        <w:t xml:space="preserve">Tần Vô Song xem xét một hồi, nhưng cũng không cảm thấy rất hứng thú.</w:t>
      </w:r>
    </w:p>
    <w:p>
      <w:pPr>
        <w:pStyle w:val="BodyText"/>
      </w:pPr>
      <w:r>
        <w:t xml:space="preserve">- Lão Đại. Lỗ Tiên Lâu tiên sinh sẽ không muốn đối phó với La Thiên Đạo Trường bằng những quyển sách này chứ?</w:t>
      </w:r>
    </w:p>
    <w:p>
      <w:pPr>
        <w:pStyle w:val="BodyText"/>
      </w:pPr>
      <w:r>
        <w:t xml:space="preserve">Bao Bao cười không nổi khóc không xong, nói:</w:t>
      </w:r>
    </w:p>
    <w:p>
      <w:pPr>
        <w:pStyle w:val="BodyText"/>
      </w:pPr>
      <w:r>
        <w:t xml:space="preserve">- Ta thật không nhìn ra những quyển sách này sao lại có cách để đối phó được với La Thiên Đạo Trường?</w:t>
      </w:r>
    </w:p>
    <w:p>
      <w:pPr>
        <w:pStyle w:val="BodyText"/>
      </w:pPr>
      <w:r>
        <w:t xml:space="preserve">Cô Đơn đối với những cuốn sách này một chút hứng thú cũng không có, nhìn thấy giá sách cũng không đếm xỉa nhanh chóng đi vào giữa phòng xem xét kỹ lưỡng. Đi được vài bước đột nhiên kêu to:</w:t>
      </w:r>
    </w:p>
    <w:p>
      <w:pPr>
        <w:pStyle w:val="BodyText"/>
      </w:pPr>
      <w:r>
        <w:t xml:space="preserve">- Lão Đại, lại đây mau!</w:t>
      </w:r>
    </w:p>
    <w:p>
      <w:pPr>
        <w:pStyle w:val="BodyText"/>
      </w:pPr>
      <w:r>
        <w:t xml:space="preserve">Trong giọng nói của Cô Đơn có vài phần kinh ngạc.</w:t>
      </w:r>
    </w:p>
    <w:p>
      <w:pPr>
        <w:pStyle w:val="BodyText"/>
      </w:pPr>
      <w:r>
        <w:t xml:space="preserve">Tần Vô Song nghe thấy tiếng nói liền lại gần theo hướng mà Cô Đơn chỉ, ở chỗ cao sáng sủa có đặt hai pho tượng.</w:t>
      </w:r>
    </w:p>
    <w:p>
      <w:pPr>
        <w:pStyle w:val="BodyText"/>
      </w:pPr>
      <w:r>
        <w:t xml:space="preserve">Hai pho tượng này, một cái chính là bản thân Lỗ Tiên Lâu tiên sinh còn pho còn lại là một người con gái. Dung mạo của nữ tử này Tần Vô Song đã từng nhìn thấy, chính là pho tượng bằng ngọc ở chỗ của Lỗ tiên sinh. Hắn đứng trước mặt pho tượng nhìn một lát rồi thở dài nói:</w:t>
      </w:r>
    </w:p>
    <w:p>
      <w:pPr>
        <w:pStyle w:val="BodyText"/>
      </w:pPr>
      <w:r>
        <w:t xml:space="preserve">- Lỗ tiên sinh thật là một người tình thâm nghĩa trọng, xem ra vị mỹ nữ tiền bối này chính là hồng nhan tri kỷ của ông.</w:t>
      </w:r>
    </w:p>
    <w:p>
      <w:pPr>
        <w:pStyle w:val="BodyText"/>
      </w:pPr>
      <w:r>
        <w:t xml:space="preserve">Bao Bao cười nói:</w:t>
      </w:r>
    </w:p>
    <w:p>
      <w:pPr>
        <w:pStyle w:val="BodyText"/>
      </w:pPr>
      <w:r>
        <w:t xml:space="preserve">- Lỗ tiên sinh không ngờ lại là loại người đa tình a. Đúng rồi, Lão Đại, nhìn xem.</w:t>
      </w:r>
    </w:p>
    <w:p>
      <w:pPr>
        <w:pStyle w:val="BodyText"/>
      </w:pPr>
      <w:r>
        <w:t xml:space="preserve">Cái mà Bao Bao chỉ, chính là bức tường đối diện với hai bức tượng kia. Mà bàn tay của hai bức tượng, cũng chính là làm ra một cái động tác thủ thế. Thủ thế này chính là chỉ vào bức tường đó</w:t>
      </w:r>
    </w:p>
    <w:p>
      <w:pPr>
        <w:pStyle w:val="BodyText"/>
      </w:pPr>
      <w:r>
        <w:t xml:space="preserve">Tần Vô Song nhìn theo hướng chỉ của pho tượng, đột nhiên hai ngón tay của cả hai pho tượng đồng thời bắn ra hai đạo kim quang bắn lên trên bức tường.</w:t>
      </w:r>
    </w:p>
    <w:p>
      <w:pPr>
        <w:pStyle w:val="BodyText"/>
      </w:pPr>
      <w:r>
        <w:t xml:space="preserve">Vách tường bị kim quang bắn trúng, giống như có một tấm màn vàng trong không khí bị rơi xuống, cả bức tường đều trở thành màu vàng óng ánh.</w:t>
      </w:r>
    </w:p>
    <w:p>
      <w:pPr>
        <w:pStyle w:val="BodyText"/>
      </w:pPr>
      <w:r>
        <w:t xml:space="preserve">Bên trong kim quang những dòng chữ màu đen giống như những con nòng nọc, bắt đầu chậm rãi xuất hiện. Tần Vô Song rất ngạc nhiên, biết cái này nhất định là cơ quan do Lỗ tiên sinh sắp đặt. Trên kim quang viết:</w:t>
      </w:r>
    </w:p>
    <w:p>
      <w:pPr>
        <w:pStyle w:val="BodyText"/>
      </w:pPr>
      <w:r>
        <w:t xml:space="preserve">- Người có được bản đồ của ta có thể thấy được chỗ này. Hãy làm theo chỉ dẫn của ta, hãy lạy ba vái trước pho tượng điêu khắc kia.</w:t>
      </w:r>
    </w:p>
    <w:p>
      <w:pPr>
        <w:pStyle w:val="BodyText"/>
      </w:pPr>
      <w:r>
        <w:t xml:space="preserve">Tần Vô Song cười nói:</w:t>
      </w:r>
    </w:p>
    <w:p>
      <w:pPr>
        <w:pStyle w:val="BodyText"/>
      </w:pPr>
      <w:r>
        <w:t xml:space="preserve">- Lỗ tiên sinh này thật là một người kỳ quái.</w:t>
      </w:r>
    </w:p>
    <w:p>
      <w:pPr>
        <w:pStyle w:val="BodyText"/>
      </w:pPr>
      <w:r>
        <w:t xml:space="preserve">Bao Bao không để Tần Vô Song bái lạy cười ha hả đi đến trước pho tượng:</w:t>
      </w:r>
    </w:p>
    <w:p>
      <w:pPr>
        <w:pStyle w:val="BodyText"/>
      </w:pPr>
      <w:r>
        <w:t xml:space="preserve">- Lỗ tiên sinh, còn có nương tử của Lỗ tiên sinh nữa, xin chào hai vị, vãn bối là Bao Bao xin đến dập đầu cung bái.</w:t>
      </w:r>
    </w:p>
    <w:p>
      <w:pPr>
        <w:pStyle w:val="BodyText"/>
      </w:pPr>
      <w:r>
        <w:t xml:space="preserve">Nói xong liền vô cùng cung kính dập đầu luôn ba cái rồi mới vỗ vỗ tay, cười ha hả nói:</w:t>
      </w:r>
    </w:p>
    <w:p>
      <w:pPr>
        <w:pStyle w:val="BodyText"/>
      </w:pPr>
      <w:r>
        <w:t xml:space="preserve">- Lão Đại, dập đầu thì cũng đã dập rồi không biết bước tiếp theo sẽ xảy ra cái gì đây?</w:t>
      </w:r>
    </w:p>
    <w:p>
      <w:pPr>
        <w:pStyle w:val="BodyText"/>
      </w:pPr>
      <w:r>
        <w:t xml:space="preserve">Không đợi Bao Bao nói hết câu năm ngón tay của pho tượng đột nhiên mở ra lòng bàn tay, liên tiếp phun ra mười luồng khí nhanh như ánh chớp.</w:t>
      </w:r>
    </w:p>
    <w:p>
      <w:pPr>
        <w:pStyle w:val="BodyText"/>
      </w:pPr>
      <w:r>
        <w:t xml:space="preserve">Từng luồng từng luồng khí đánh vào bức tường kim quang trông giống như đầu một con quái vật ghê sợ.</w:t>
      </w:r>
    </w:p>
    <w:p>
      <w:pPr>
        <w:pStyle w:val="BodyText"/>
      </w:pPr>
      <w:r>
        <w:t xml:space="preserve">Bọn Tần Vô Song nhất thời choáng váng, bất chợt trong con mắt hai bức tượng lại bắn ra những luồng sáng cực mạnh, bắn nhanh vào cái đầu của con quái vật đáng sợ kia.</w:t>
      </w:r>
    </w:p>
    <w:p>
      <w:pPr>
        <w:pStyle w:val="BodyText"/>
      </w:pPr>
      <w:r>
        <w:t xml:space="preserve">Ầm!</w:t>
      </w:r>
    </w:p>
    <w:p>
      <w:pPr>
        <w:pStyle w:val="BodyText"/>
      </w:pPr>
      <w:r>
        <w:t xml:space="preserve">Tất cả luồng sáng tập trung ở trên đầu con quái vật làm cho bức tường bị đổ sụp, cát bụi tung ra mù mịt. Tần Vô Song không thể không cảm khái Lỗ tiên sinh thật xuất sắc, trong thiên hạ ít ai bì kịp, những thiết kế của ông thật làm cho người khác thán phục.</w:t>
      </w:r>
    </w:p>
    <w:p>
      <w:pPr>
        <w:pStyle w:val="BodyText"/>
      </w:pPr>
      <w:r>
        <w:t xml:space="preserve">Không gian lại im ắng một lần nữa như chưa từng xảy ra hành động vừa rồi.</w:t>
      </w:r>
    </w:p>
    <w:p>
      <w:pPr>
        <w:pStyle w:val="BodyText"/>
      </w:pPr>
      <w:r>
        <w:t xml:space="preserve">Tần Vô Song kiểm tra bức tượng thật lâu mới biết được Lỗ tiên sinh cũng không phải là điều khiển hai bức tượng giống như một con rối bình thường, mà là dùng một loại bùa chú nào đó, mượn dùng một loại ngoại lực nào đó mà dẫn dắt, nếu không dập đầu ba cái thì không thể có kết quả này.</w:t>
      </w:r>
    </w:p>
    <w:p>
      <w:pPr>
        <w:pStyle w:val="BodyText"/>
      </w:pPr>
      <w:r>
        <w:t xml:space="preserve">Lỗ tiên sinh là một công tượng sư cấp bậc Đại sự, linh phù mà ông chế tác đương nhiên người ngoài không thể nào làm được. Tất cả những cái này đều là bút tích của Lỗ tiên sinh, tự nhiên vô cùng thần kỳ.</w:t>
      </w:r>
    </w:p>
    <w:p>
      <w:pPr>
        <w:pStyle w:val="BodyText"/>
      </w:pPr>
      <w:r>
        <w:t xml:space="preserve">Thâu Thiên Thử Yển và Thiềm Cung Ngọc Thố vẫn là tuân theo quy tắc cũ, xung phong mở đường. Sau khi tiến vào cái động nhỏ tại phần đầu của con quái vật, một lúc sau quay đầu lại nói:</w:t>
      </w:r>
    </w:p>
    <w:p>
      <w:pPr>
        <w:pStyle w:val="BodyText"/>
      </w:pPr>
      <w:r>
        <w:t xml:space="preserve">- Chủ nhân, mau vào đây.</w:t>
      </w:r>
    </w:p>
    <w:p>
      <w:pPr>
        <w:pStyle w:val="BodyText"/>
      </w:pPr>
      <w:r>
        <w:t xml:space="preserve">Tần Vô Song, Bao Bao và Cô Đơn cùng tiến vào.</w:t>
      </w:r>
    </w:p>
    <w:p>
      <w:pPr>
        <w:pStyle w:val="BodyText"/>
      </w:pPr>
      <w:r>
        <w:t xml:space="preserve">Phía sau cái bức tường này mới đích thực là nơi tinh hoa của nơi này. Nếu như người ngoài đi vào đến tầng thứ bảy, nhìn thấy trong không gian rộng lớn này chỉ có các loại bí tịch cùng điển cố, lại chỉ nhìn thấy cách bài trí các đồ vật, còn có tinh thạch, bùa, đan dược, binh khí, chỉ sợ sớm mê say với chúng rồi.</w:t>
      </w:r>
    </w:p>
    <w:p>
      <w:pPr>
        <w:pStyle w:val="BodyText"/>
      </w:pPr>
      <w:r>
        <w:t xml:space="preserve">Nếu là kẻ tham lam, tuyệt đối sẽ không thể tưởng tượng được, cái tầng thứ bảy này còn có một động thiên khác nữa.</w:t>
      </w:r>
    </w:p>
    <w:p>
      <w:pPr>
        <w:pStyle w:val="BodyText"/>
      </w:pPr>
      <w:r>
        <w:t xml:space="preserve">Tần Vô Song ngắm nhìn bốn phía xung quanh. Cái không gian mới này chỉ nhỏ cỡ một phần tư của không gian vừa rồi, hơn nữa các đồ vật bố trí trong này cũng không nhiều như ngoài kia.</w:t>
      </w:r>
    </w:p>
    <w:p>
      <w:pPr>
        <w:pStyle w:val="BodyText"/>
      </w:pPr>
      <w:r>
        <w:t xml:space="preserve">Thế như mỗi một thứ đặt ở trong này, cũng đều là những tinh hoa tốt nhất mà Lỗ tiên sinh đã thu thập. Ngoài ra còn có một lượng cực lớn tinh thạch, khiến cho Tần Vô Song cảm thấy hoa mắt một trận. Mà các loại binh khí thì nhiều đến mức Tần Vô Song đếm cũng không hết. Ngoài ra còn có một số lượng lớn các loại bùa chú đặt ở một góc sáng sủa. Chỉ nhìn qua chất liệu cùng tạo hình của chúng, liền biết được đều là những bút tích tinh hoa cả đời của Lỗ Tiên Lâu.</w:t>
      </w:r>
    </w:p>
    <w:p>
      <w:pPr>
        <w:pStyle w:val="BodyText"/>
      </w:pPr>
      <w:r>
        <w:t xml:space="preserve">Tất cả những thứ đó cũng không thu hút được sự chú ý của Tần Vô Song, ánh mắt của hắn dừng lại ở một cái linh vị đặt trên bàn.</w:t>
      </w:r>
    </w:p>
    <w:p>
      <w:pPr>
        <w:pStyle w:val="BodyText"/>
      </w:pPr>
      <w:r>
        <w:t xml:space="preserve">Cái bàn thờ đó tạo hình phong cách vô cùng cổ xưa, bên trên có đặt một thẻ bài vị, trên đó không viết một chữ nào. Chính là phía trên có khắc một pho tượng sống động.</w:t>
      </w:r>
    </w:p>
    <w:p>
      <w:pPr>
        <w:pStyle w:val="BodyText"/>
      </w:pPr>
      <w:r>
        <w:t xml:space="preserve">Hắn biết đây chính là nơi mà Lỗ tiên sinh thờ phụng ý trung nhân của mình. Hắn cung kính bước tới hành lễ, xong xuôi mới nói:</w:t>
      </w:r>
    </w:p>
    <w:p>
      <w:pPr>
        <w:pStyle w:val="BodyText"/>
      </w:pPr>
      <w:r>
        <w:t xml:space="preserve">- Tiền bối, tiểu tử Tần Vô Song đến đây không có ý mạo phạm, xin tiền bối lượng thứ cho.</w:t>
      </w:r>
    </w:p>
    <w:p>
      <w:pPr>
        <w:pStyle w:val="BodyText"/>
      </w:pPr>
      <w:r>
        <w:t xml:space="preserve">Tần Vô Song nói xong, đột nhiên nhìn thấy phía sau tấm bài vị có một bức tường đá lớn, trên đó khắc vô số ký tự tinh tế cẩn thận:</w:t>
      </w:r>
    </w:p>
    <w:p>
      <w:pPr>
        <w:pStyle w:val="BodyText"/>
      </w:pPr>
      <w:r>
        <w:t xml:space="preserve">- Người đến được căn phòng này, có thể kế thừa tất cả những tinh hoa của cả đời Lỗ Tiên Lâu ta, cũng nên hoàn thành tâm nguyện cả đời của ta.</w:t>
      </w:r>
    </w:p>
    <w:p>
      <w:pPr>
        <w:pStyle w:val="BodyText"/>
      </w:pPr>
      <w:r>
        <w:t xml:space="preserve">Phía sau, Lỗ Tiên Lâu đã chi tiết kể lại rõ ràng ân oán giữa hắn và La Thiên Đạo Trường và bản thân hắn đã bị La Thông Thiên hãm hại như thế nào.</w:t>
      </w:r>
    </w:p>
    <w:p>
      <w:pPr>
        <w:pStyle w:val="BodyText"/>
      </w:pPr>
      <w:r>
        <w:t xml:space="preserve">Đoạn văn không dài nhưng từng câu từng chữ tràn đầy huyết hải thâm thù, cho thấy Lỗ Tiên Lâu lúc đó phải vô cùng căm phẫn khi viết nên những chữ này.</w:t>
      </w:r>
    </w:p>
    <w:p>
      <w:pPr>
        <w:pStyle w:val="BodyText"/>
      </w:pPr>
      <w:r>
        <w:t xml:space="preserve">- Hóa ra Lỗ tiên sinh và La Thông Thiên là vì người nữ nhân này mà kết oán. La Thiên Đạo Trường thì ra là có loại truyền thống bức hôn mà. Nữ nhân này rõ ràng chỉ yêu có một mình Lỗ Tiên Lâu, nhưng La Thông Thiên lại bá đạo cường hoành cướp đoạt tình yêu.</w:t>
      </w:r>
    </w:p>
    <w:p>
      <w:pPr>
        <w:pStyle w:val="BodyText"/>
      </w:pPr>
      <w:r>
        <w:t xml:space="preserve">Tần Vô Song cảm thán liên tục, quay sang nói với cái linh vị kia:</w:t>
      </w:r>
    </w:p>
    <w:p>
      <w:pPr>
        <w:pStyle w:val="BodyText"/>
      </w:pPr>
      <w:r>
        <w:t xml:space="preserve">- Lỗ tiên sinh còn có vị tiền bối này nữa, còn Tần Vô Song ta xin thề là sẽ đánh bại La Thiên Đạo Trường, cả đời này chỉ cần còn một hơi thở. quyết không bỏ cuộc.</w:t>
      </w:r>
    </w:p>
    <w:p>
      <w:pPr>
        <w:pStyle w:val="BodyText"/>
      </w:pPr>
      <w:r>
        <w:t xml:space="preserve">Không hề nói ra những lời thề độc địa nào cả, cũng không có nói vô cùng mạnh miệng, nhưng trong lòng Tần Vô Song hiểu rõ hơn ai hết việc tiêu diệt La Thiên Đạo Trường là việc mà hắn nhất định phải thực hiện được.</w:t>
      </w:r>
    </w:p>
    <w:p>
      <w:pPr>
        <w:pStyle w:val="BodyText"/>
      </w:pPr>
      <w:r>
        <w:t xml:space="preserve">- Ngươi không chết thì ta chết!</w:t>
      </w:r>
    </w:p>
    <w:p>
      <w:pPr>
        <w:pStyle w:val="BodyText"/>
      </w:pPr>
      <w:r>
        <w:t xml:space="preserve">Một câu này đã tổng kết rõ ràng mối quan hệ giữa Tần Vô Song và La Thiên Đạo Trường.</w:t>
      </w:r>
    </w:p>
    <w:p>
      <w:pPr>
        <w:pStyle w:val="BodyText"/>
      </w:pPr>
      <w:r>
        <w:t xml:space="preserve">Theo như những chỉ dẫn trên các văn tự kia của Lỗ tiên sinh, Tần Vô Song đối với bố trí của mật đạo này xem như tương đối hiểu biết.</w:t>
      </w:r>
    </w:p>
    <w:p>
      <w:pPr>
        <w:pStyle w:val="BodyText"/>
      </w:pPr>
      <w:r>
        <w:t xml:space="preserve">Bên trong gian mật thất này Lỗ Tiên Lâu để lại sáu kiện bảo vật, còn những viên tinh thạch tinh khiết trước mặt này, cũng chỉ là những tặng thêm bên ngoài sáu kiện bảo vật này mà thôi.</w:t>
      </w:r>
    </w:p>
    <w:p>
      <w:pPr>
        <w:pStyle w:val="BodyText"/>
      </w:pPr>
      <w:r>
        <w:t xml:space="preserve">Tần Vô Song ngắm nhìn sáu kiện bảo vật đặt xung quanh này, biết đây là những tinh hoa cả đời Lỗ Tiên Lâu không ngừng tích lũy, tự nhiên cũng không phải là những bảo vật tầm thường.</w:t>
      </w:r>
    </w:p>
    <w:p>
      <w:pPr>
        <w:pStyle w:val="Compact"/>
      </w:pPr>
      <w:r>
        <w:t xml:space="preserve">Ủng hộ chỉ với 1 click và 5s ! (adf.ly/4EmoB)</w:t>
      </w:r>
      <w:r>
        <w:br w:type="textWrapping"/>
      </w:r>
      <w:r>
        <w:br w:type="textWrapping"/>
      </w:r>
    </w:p>
    <w:p>
      <w:pPr>
        <w:pStyle w:val="Heading2"/>
      </w:pPr>
      <w:bookmarkStart w:id="559" w:name="chương-537"/>
      <w:bookmarkEnd w:id="559"/>
      <w:r>
        <w:t xml:space="preserve">537. Chương 53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37: Sáu báu vật.</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Sáu báu vật, mỗi một vật đều làm Tần Vô Song cảm thấy hồi hộp.</w:t>
      </w:r>
    </w:p>
    <w:p>
      <w:pPr>
        <w:pStyle w:val="BodyText"/>
      </w:pPr>
      <w:r>
        <w:t xml:space="preserve">Tần Vô Song xem qua từng thứ một. Vật thứ nhất là Linh Lực Nguyên Châu. Nó được đặt trong một cái hộp dùng xích sắt nhỏ khóa lại. Bề ngoài xem qua thì chỉ là một vật phẩm bình thường, nhưng chỉ cần chạm vào viên châu kia, lập tức sẽ cảm giác thấy một cỗ khí tức cường đại khiến cho người ta cám giác như tái sinh vậy. Thậm chí luồng khí tức này còn mơ hồ ẩn chứa một loại cảm giác như là truyền thừa từ thời Thái cổ đến nay vậy.</w:t>
      </w:r>
    </w:p>
    <w:p>
      <w:pPr>
        <w:pStyle w:val="BodyText"/>
      </w:pPr>
      <w:r>
        <w:t xml:space="preserve">Linh Lực Nguyên Châu chính là bảo vật từ thời đại Thái cổ truyền lại. Tuy không phải là vật Thần đạo, nhưng phàm là người dưới cấp bậc Thần đạo có được nó, dù lúc chiến đấu linh lực bị tổn hại đến mức nào, nguyên thần tiêu hao đến mức nào, chỉ cần có Linh Lực Nguyên Châu thì sẽ bổ sung lại linh lực trọn vẹn.</w:t>
      </w:r>
    </w:p>
    <w:p>
      <w:pPr>
        <w:pStyle w:val="BodyText"/>
      </w:pPr>
      <w:r>
        <w:t xml:space="preserve">Đương nhiên, điều kiện kiên quyết là, không được tổn thương quá nghiêm trọng, nếu tổn thương trí mạng thì không thể hồi phục. Dù sao Linh Lực Nguyên Châu cũng không có năng lực cải tử hoàn sinh.</w:t>
      </w:r>
    </w:p>
    <w:p>
      <w:pPr>
        <w:pStyle w:val="BodyText"/>
      </w:pPr>
      <w:r>
        <w:t xml:space="preserve">Nói thẳng ra, cái này chính là một nguồn linh lực vô cùng vô tận. Đương nhiên, bản thân Linh Lực Nguyên Châu không có nguồn linh lực cuồn cuộn, mà là bản thân Linh Lực Nguyên Châu có năng lực triệu hoán linh lực vô cùng mạnh, có thể hấp thu cực mạnh linh lực xung quanh. Thông qua hấp thu linh lực, cung cấp linh lực cho chủ nhân, xét cho cùng, nó phát huy tác dụng như một cầu nối cực mạnh vậy.</w:t>
      </w:r>
    </w:p>
    <w:p>
      <w:pPr>
        <w:pStyle w:val="BodyText"/>
      </w:pPr>
      <w:r>
        <w:t xml:space="preserve">Đồ vật như vậy, nếu rơi vào Hiên Viên Khâu, coi như không lọt vào con mắt của những cao thủ Thần đạo, nhưng các tu luyện giả bình thường chắc chắn sẽ phát cuồng vì nó, dù phải bỏ mạng cũng không tiếc. Dù sao, có một bảo vật như vậy, thì có ý nghĩa chiến đấu không sợ tiêu hao linh lực. Đối với những trận đấu dài thì vô cùng có lợi.</w:t>
      </w:r>
    </w:p>
    <w:p>
      <w:pPr>
        <w:pStyle w:val="BodyText"/>
      </w:pPr>
      <w:r>
        <w:t xml:space="preserve">Đương nhiên, Linh Lực Nguyên Châu chỉ có thể cung cấp linh lực, dù sao cũng không thể làm cho một tu luyện giả yếu có thể vượt cấp đánh bại tu luyện giả cao hơn mình được.</w:t>
      </w:r>
    </w:p>
    <w:p>
      <w:pPr>
        <w:pStyle w:val="BodyText"/>
      </w:pPr>
      <w:r>
        <w:t xml:space="preserve">Bởi vậy, có được Linh Lực Nguyên Châu cũng không có nghĩa là có thể tung hoành ngang dọc.</w:t>
      </w:r>
    </w:p>
    <w:p>
      <w:pPr>
        <w:pStyle w:val="BodyText"/>
      </w:pPr>
      <w:r>
        <w:t xml:space="preserve">Vật thứ hai, càng làm tim Tần Vô Song đập nhanh hơn, vật này là đan dược có thể tăng cảnh giới trong nháy mắt.</w:t>
      </w:r>
    </w:p>
    <w:p>
      <w:pPr>
        <w:pStyle w:val="BodyText"/>
      </w:pPr>
      <w:r>
        <w:t xml:space="preserve">Trong giới tu luyện, bất kỳ cảnh giới nào cũng không thể dễ dàng đạt được, mỗi một tầng cảnh giới đều cần có một quá trình tích lũy. Người được có thiên phú cao, thời gian thăng lên mỗi tầng cảnh giới sẽ ngắn hơn một chút, quá trình lĩnh ngộ đột phá tương đối thoải mái hơn một chút.</w:t>
      </w:r>
    </w:p>
    <w:p>
      <w:pPr>
        <w:pStyle w:val="BodyText"/>
      </w:pPr>
      <w:r>
        <w:t xml:space="preserve">Mà những tu luyện giả thiên phú thấp hơn một chút, thời gian sẽ lâu hơn, hơn nữa quá trình rất gian nan nguy hiểm, thậm chí còn có một cực điểm cố định, dừng mãi ở đó, mãi mãi không thể tăng lên. Muốn không vất vả mà tăng đẳng cấp trong nháy mắt, trừ khi gặp được vận may trời ban hoặc là thông qua loại tu luyện nghịch thiên nào đó.</w:t>
      </w:r>
    </w:p>
    <w:p>
      <w:pPr>
        <w:pStyle w:val="BodyText"/>
      </w:pPr>
      <w:r>
        <w:t xml:space="preserve">Thông thường, tu luyện nghịch thiên phải dựa vào ngoại vật, ví dụ như có được đan dược vô thượng, hoặc là trong giới tự nhiên, kiếm được loại linh quả hoặc linh dược thiên tài địa bảo, cũng có thể tăng cảnh giới trong thời gian ngắn.</w:t>
      </w:r>
    </w:p>
    <w:p>
      <w:pPr>
        <w:pStyle w:val="BodyText"/>
      </w:pPr>
      <w:r>
        <w:t xml:space="preserve">Đương nhiên, tỉ lệ này rất thấp, trong mười vạn tu luyện giả, chưa chắc có một người gặp được kỳ duyên này.</w:t>
      </w:r>
    </w:p>
    <w:p>
      <w:pPr>
        <w:pStyle w:val="BodyText"/>
      </w:pPr>
      <w:r>
        <w:t xml:space="preserve">Mà đan dược này chính là loại đan dược nghịch thiên. Đương nhiên, tên của đan dược này là Thâu Thiên Đan. Đan dược giống như tên, viên đan này không phải là nghịch thiên, mà là thâu thiên. Số trời vận mệnh vô thường, người trong giới tu luyện phải thuận theo số trời, thuận theo quy luật đạo trời. Không có khả năng làm chuyện nghịch thiên, nhưng mà có thể ngẫu nhiên làm chuyện thâu thiên. Viên đan này, là vật thuộc phạm trù thâu thiên.</w:t>
      </w:r>
    </w:p>
    <w:p>
      <w:pPr>
        <w:pStyle w:val="BodyText"/>
      </w:pPr>
      <w:r>
        <w:t xml:space="preserve">Tần Vô Song nhìn viên đan một cách hiếu kỳ, mỉm cười nói:</w:t>
      </w:r>
    </w:p>
    <w:p>
      <w:pPr>
        <w:pStyle w:val="BodyText"/>
      </w:pPr>
      <w:r>
        <w:t xml:space="preserve">- Chẳng lẽ Lỗ tiên sinh lại là một cao thủ luyện đan?</w:t>
      </w:r>
    </w:p>
    <w:p>
      <w:pPr>
        <w:pStyle w:val="BodyText"/>
      </w:pPr>
      <w:r>
        <w:t xml:space="preserve">Tần Vô Song cười, nghĩ đến việc mình đã từng bắt chước học luyện đan ở Tinh La Điện, chỉ có điều nếu so sánh với trình độ của Lỗ tiên sinh, quả thật không đáng nhắc đến.</w:t>
      </w:r>
    </w:p>
    <w:p>
      <w:pPr>
        <w:pStyle w:val="BodyText"/>
      </w:pPr>
      <w:r>
        <w:t xml:space="preserve">Nhìn viên đan này bên ngoài thì không có gì lạ, nhưng giống như Linh Lực Nguyên Châu, nếu cảm nhận kỹ một chút, thì sẽ cảm nhận được tinh hoa trong nó.</w:t>
      </w:r>
    </w:p>
    <w:p>
      <w:pPr>
        <w:pStyle w:val="BodyText"/>
      </w:pPr>
      <w:r>
        <w:t xml:space="preserve">- Lão Đại, viên đan này có thể tăng thêm một tầng cảnh giới vô điều kiện, vậy sao Lỗ tiên sinh lại không dùng nó cho mình?</w:t>
      </w:r>
    </w:p>
    <w:p>
      <w:pPr>
        <w:pStyle w:val="BodyText"/>
      </w:pPr>
      <w:r>
        <w:t xml:space="preserve">Tần Vô Song cũng cảm thấy hiếu kỳ, nhưng bên ngoài viên đan có khắc một dòng chữ đã trả lời cho thắc mắc của họ. Tu vi của Lỗ tiên sinh đã đến Kỳ Diệu Huyền Cảnh, đã đạt đến cực hạn, không có lực Thần đạo dẫn dắt, cả đời cũng không thể nhập Vô thượng Thần đạo.</w:t>
      </w:r>
    </w:p>
    <w:p>
      <w:pPr>
        <w:pStyle w:val="BodyText"/>
      </w:pPr>
      <w:r>
        <w:t xml:space="preserve">Cũng có nghĩa là, tiềm năng cơ thể ông ấy đã được đào sâu đến cực hạn, bởi vậy viên đan này không có tác dụng với ông ấy. Nói cách khác, viên Thâu Thiên Đan chỉ có tác dụng đối với những tu luyện giả chưa khai thác hết tiềm năng. Nếu như sử dụng trên người những tu luyện giả đã đạt đến bình cảnh, không có khả năng đột phá nữa thì căn bản chỉ là chuyện lãng phí vô ích mà thôi.</w:t>
      </w:r>
    </w:p>
    <w:p>
      <w:pPr>
        <w:pStyle w:val="BodyText"/>
      </w:pPr>
      <w:r>
        <w:t xml:space="preserve">Hơn nữa, Lỗ Tiên Lâu ngoài việc đã khai thác tiềm năng đến cực hạn, nguyên thần tổn thương nghiêm trọng, cuối đời phải dựa vào đan dược, cũng đã quyết định hắn không thể sử dụng loại đan dược này.</w:t>
      </w:r>
    </w:p>
    <w:p>
      <w:pPr>
        <w:pStyle w:val="BodyText"/>
      </w:pPr>
      <w:r>
        <w:t xml:space="preserve">Tần Vô Song cảm nhận được khí trường cường đại của viên đan, trong lòng rung động, đang nghĩ tiền bối Lỗ Tiên Lâu thật sự vĩ đại, luyện chế ra được đan dược thần kỳ, lại khống chế được sự mê hoặc bản thân không dùng, để lại ở đây đợi người có duyên, người bình thường quả thật không thể làm được.</w:t>
      </w:r>
    </w:p>
    <w:p>
      <w:pPr>
        <w:pStyle w:val="BodyText"/>
      </w:pPr>
      <w:r>
        <w:t xml:space="preserve">Hai bảo vật đầu tiên làm Tần Vô Song thấy rất thần kỳ, vật thứ ba giống như một con dấu.</w:t>
      </w:r>
    </w:p>
    <w:p>
      <w:pPr>
        <w:pStyle w:val="BodyText"/>
      </w:pPr>
      <w:r>
        <w:t xml:space="preserve">Vật này không lớn lắm, có thể cầm bằng một tay, Tần Vô Song xem lời giới thiệu – Lạc Địa Truy Tung Ấn.</w:t>
      </w:r>
    </w:p>
    <w:p>
      <w:pPr>
        <w:pStyle w:val="BodyText"/>
      </w:pPr>
      <w:r>
        <w:t xml:space="preserve">Hóa ra vật này luyện chế từ xương cốt của yêu thú Thổ thuộc tính vạn năm, không những có công dụng phụ trợ của Thổ thuộc tính cường đại, hơn nữa còn có thể truy đuổi những người sử dụng Địa Hành Thuật để chạy trốn. Chỉ cần bị Lạc Địa Truy Tung Ấn ấn vào, có chạy đến chân trời góc bể thì vẫn có thể giống như gắn sợi dây phía sau chân, luôn tìm ra được tông tích.</w:t>
      </w:r>
    </w:p>
    <w:p>
      <w:pPr>
        <w:pStyle w:val="BodyText"/>
      </w:pPr>
      <w:r>
        <w:t xml:space="preserve">Ngoài công năng nghịch thiên đó ra, vật này còn có tác dụng gia tăng trọng lực cường đại, sử dụng nó, có thể khiến cho trọng lực trong phạm vi mười dặm xung quanh tăng lên. Còn tăng lên bao nhiêu còn tùy vào tu vi của người dùng nó như thế nào. Cho dù chỉ là cường giả mới tiến vào cảnh giới Hư Võ Cảnh, cũng đủ khiến cho trọng lực gia tăng lên gấp năm lần.</w:t>
      </w:r>
    </w:p>
    <w:p>
      <w:pPr>
        <w:pStyle w:val="BodyText"/>
      </w:pPr>
      <w:r>
        <w:t xml:space="preserve">Nếu Hư Võ Đại viên mãn có được vật này, có thể làm trọng lực tăng lên hai mươi lần trong nháy mắt. Trọng lực đột nhiên tăng lên hai mươi lần, đối với cao thủ lợi dụng không gian để tác chiến là một đòn đả kích như thế nào cơ chứ?</w:t>
      </w:r>
    </w:p>
    <w:p>
      <w:pPr>
        <w:pStyle w:val="BodyText"/>
      </w:pPr>
      <w:r>
        <w:t xml:space="preserve">Tần Vô Song cảm nhận tỉ mỉ, khi hắn chiến đấu với Kiếm Xỉ Huyền Phủ Hoàng Long, Kiếm Xỉ Huyền Phủ Hoàng Long chỉ dùng một chút thủ đoạn gia tăng trọng lực, đã có thể làm cho Tần Vô Song bị khống chế nhất thời khi bay lên không trung, suýt chút nữa nữa bị kéo cho rơi xuống rồi.</w:t>
      </w:r>
    </w:p>
    <w:p>
      <w:pPr>
        <w:pStyle w:val="BodyText"/>
      </w:pPr>
      <w:r>
        <w:t xml:space="preserve">Có thể nói, nếu dùng tốt, trong thực chiến, chắc chắn có thể phát huy tác dụng không thể tưởng tượng được. Tần Vô Song có thể nói là vui mừng ngoài cả sự mong đợi, đến Bao Bao cũng tấm tắc khen ngợi:</w:t>
      </w:r>
    </w:p>
    <w:p>
      <w:pPr>
        <w:pStyle w:val="BodyText"/>
      </w:pPr>
      <w:r>
        <w:t xml:space="preserve">- Lão Đại, Lạc Địa Truy Tung Ấn này nghịch thiên như vậy, xem ra Lỗ tiên sinh lưu giữ không ít đồ tốt a. Coi như ta là linh thú Thổ thuộc tính vô cùng cường đại, nhưng phải thi triển trọng lực tăng gấp mười lần trong nháy mắt đã là vô cùng khó khăn rồi, hơn nữa kỹ năng thần thông này sẽ làm tiêu hao rất nhiều linh lực, sử dụng Trọng Lực Thuật, có thể nói là kỹ năng làm đối phương tổn hại mười phần, tự hại chính mình tám phần a. Có thứ đồ vật này thì dễ dàng hơn nhiều rồi!</w:t>
      </w:r>
    </w:p>
    <w:p>
      <w:pPr>
        <w:pStyle w:val="BodyText"/>
      </w:pPr>
      <w:r>
        <w:t xml:space="preserve">Tần Vô Song vẫn luôn ngưỡng mộ kỹ năng gia tăng trọng lực, lúc này nhìn thấy Lạc Địa Truy Tung Ấn, tự nhiên không nỡ rời tay.</w:t>
      </w:r>
    </w:p>
    <w:p>
      <w:pPr>
        <w:pStyle w:val="BodyText"/>
      </w:pPr>
      <w:r>
        <w:t xml:space="preserve">Nhưng xem xong bảo vật thứ ba, hắn vẫn chưa tùy tiện lấy đi bảo vật nào, xem xong liền để lại chỗ cũ, không vội manh động.</w:t>
      </w:r>
    </w:p>
    <w:p>
      <w:pPr>
        <w:pStyle w:val="BodyText"/>
      </w:pPr>
      <w:r>
        <w:t xml:space="preserve">Bảo vật thứ tư, không phải là đan dược, cũng không phải là vũ khí, mà là một mặt nạ kỳ dị, mặt nạ này tên là Tùy Tâm Huyễn Tượng. Mặt nạ này có thể tùy theo ý muốn của chủ nhân mà biến hóa ra các loại hình dạng khác nhau.</w:t>
      </w:r>
    </w:p>
    <w:p>
      <w:pPr>
        <w:pStyle w:val="BodyText"/>
      </w:pPr>
      <w:r>
        <w:t xml:space="preserve">Mặt nạ này đặc biệt hơn rất nhiều so với mặt nạ Tần Vô Song đang dùng, mặt nạ có thể biến hóa vô hạn theo ý tưởng của chủ nhân. Có thể làm ra được một cái mặt nạ như Lỗ Tiên Lâu này, cả Hiên Viên Khâu cũng không vượt quá mười người.</w:t>
      </w:r>
    </w:p>
    <w:p>
      <w:pPr>
        <w:pStyle w:val="BodyText"/>
      </w:pPr>
      <w:r>
        <w:t xml:space="preserve">Tuy cái mặt nạ này nhìn qua không đẹp mắt, không mê hoặc lòng người như ba bảo vật trước, nhưng rất quan trọng đối với Tần Vô Song trong hoàn cảnh hiện nay.</w:t>
      </w:r>
    </w:p>
    <w:p>
      <w:pPr>
        <w:pStyle w:val="BodyText"/>
      </w:pPr>
      <w:r>
        <w:t xml:space="preserve">Tần Vô Song đặt mặt nạ xuống, đến gần bảo vật thứ năm. Bảo vật thứ năm là năm cái linh phù.</w:t>
      </w:r>
    </w:p>
    <w:p>
      <w:pPr>
        <w:pStyle w:val="BodyText"/>
      </w:pPr>
      <w:r>
        <w:t xml:space="preserve">Năm cái linh phù này khác hoàn toàn so với những loại linh phù mà Tần Vô Song đã từng thấy trước đây. Năm linh phù đều là linh phù chiến đấu, có thể tăng công kích, sử dụng vào trong vũ khí có thể khiến lực công kích tăng lên gấp mấy lần. Năm linh phù này không phải là loại vật hy kỳ trong giới tu luyện, nhưng tư chất của năm linh phù này không phải bình thường, được làm từ bàn tay của Lỗ Tiên Lâu, lại được trưng bày ở đây, tuyệt đối không phải là bình thường.</w:t>
      </w:r>
    </w:p>
    <w:p>
      <w:pPr>
        <w:pStyle w:val="BodyText"/>
      </w:pPr>
      <w:r>
        <w:t xml:space="preserve">Xem kỹ lại danh tự liền biết được rõ ràng, năm linh phù này lấy Thần đạo để mà đặt tên – Thần Đạo Ngũ Hành Phù.</w:t>
      </w:r>
    </w:p>
    <w:p>
      <w:pPr>
        <w:pStyle w:val="BodyText"/>
      </w:pPr>
      <w:r>
        <w:t xml:space="preserve">Cũng có nghĩa là, năm đạo linh phù chính là kết hợp của ngũ hành, coi như không thực sự là Thần đạo chi lực, thì cũng gần với Thần đạo. Nếu không, Lỗ Tiên Lâu cũng không khoa trương như vậy, lấy một cái tên phong cách như thế mà đặt cho chúng.</w:t>
      </w:r>
    </w:p>
    <w:p>
      <w:pPr>
        <w:pStyle w:val="BodyText"/>
      </w:pPr>
      <w:r>
        <w:t xml:space="preserve">Tần Vô Song trong lòng nhất động, rất nhiều lần chiến đấu, hắn mặc dù dùng Thần Tú Cung, nhưng đối mặt với những cao thủ siêu cấp biến thái, nhiều lúc có cảm giác lực bất tòng tâm, vì với tu vi hiện tại của hắn, đã hạn chế đi tiềm năng cực hạn của Thần Tú Cung.</w:t>
      </w:r>
    </w:p>
    <w:p>
      <w:pPr>
        <w:pStyle w:val="BodyText"/>
      </w:pPr>
      <w:r>
        <w:t xml:space="preserve">Nếu có năm đạo linh phù này thêm vào, có thể làm uy lực của Thần Tú Cung tăng lên mấy lần, lúc đối mặt với những cao thủ chân chính có thể nắm chắc phần thắng hơn một chút.</w:t>
      </w:r>
    </w:p>
    <w:p>
      <w:pPr>
        <w:pStyle w:val="BodyText"/>
      </w:pPr>
      <w:r>
        <w:t xml:space="preserve">Nghĩ đến đây, ánh mắt của Tần Vô Song nhìn năm đạo linh phù trở nên sáng rọi hơn, năm đạo linh phù này đã đánh trúng tâm khảm hắn.</w:t>
      </w:r>
    </w:p>
    <w:p>
      <w:pPr>
        <w:pStyle w:val="BodyText"/>
      </w:pPr>
      <w:r>
        <w:t xml:space="preserve">Tần Vô Song không trầm mê trong đám linh phù này lâu, mà đi đến chỗ bảo vật thứ sáu, cũng là bảo vật cuối cùng. Nói một cách chính xác, nó không phải là bảo vật, mà là một quyển bí tịch.</w:t>
      </w:r>
    </w:p>
    <w:p>
      <w:pPr>
        <w:pStyle w:val="BodyText"/>
      </w:pPr>
      <w:r>
        <w:t xml:space="preserve">Quyển bí tịch này tên là Ma Tượng Đại Khôi Lỗi.</w:t>
      </w:r>
    </w:p>
    <w:p>
      <w:pPr>
        <w:pStyle w:val="BodyText"/>
      </w:pPr>
      <w:r>
        <w:t xml:space="preserve">Ma Tượng Đại Khôi Lỗi này không giống với khôi lỗi thuật của Thần Cổ Mật Đạo mà Tần Vô Song lấy được từ trong tay gã tu luyện giả tại Quy Vương Sơn lúc trước.</w:t>
      </w:r>
    </w:p>
    <w:p>
      <w:pPr>
        <w:pStyle w:val="BodyText"/>
      </w:pPr>
      <w:r>
        <w:t xml:space="preserve">Khác biệt cơ bản nhất, đây không phải là dùng để thao túng khôi lỗi, mà là dùng để luyện chế ra phân thân Ma Tượng Khôi Lỗi của chính mình. Ở trong thực chiến, có thể dùng những khôi lỗ này che chắn tai nạn, kim thiền thoát xác.</w:t>
      </w:r>
    </w:p>
    <w:p>
      <w:pPr>
        <w:pStyle w:val="BodyText"/>
      </w:pPr>
      <w:r>
        <w:t xml:space="preserve">Ma Tượng Đại Khôi Lỗi này một khi có thể luyện thành, tuyệt đối có thể dùng giả tráo thật, khiến cho người ta căn bản không thể phát hiện ra thật giả. Hy sinh một Ma Tượng Khôi Lỗ, có thể dùng chân thân bỏ chạy, vượt qua tai kiếp.</w:t>
      </w:r>
    </w:p>
    <w:p>
      <w:pPr>
        <w:pStyle w:val="BodyText"/>
      </w:pPr>
      <w:r>
        <w:t xml:space="preserve">Loại thủ đoạn thần kỳ thế này có thể nói là trước giờ chưa từng nghe qua. Trong lòng Tần Vô Song cũng nhất thời xung động một trận.</w:t>
      </w:r>
    </w:p>
    <w:p>
      <w:pPr>
        <w:pStyle w:val="BodyText"/>
      </w:pPr>
      <w:r>
        <w:t xml:space="preserve">Có thể nói, sau kiện bảo vật này, mỗi một kiệt cũng đều khiến cho Tần Vô Song động tâm không thôi. Nhưng mà hắn biết, nếu như hắn lấy đi sáu kiện bảo vật này, như vậy có ý nghĩa hắn phải kế thừa chí nguyện tiêu diệt hoàn toàn La Thiên Đạo Trường của Lỗ Tiên Lâu.</w:t>
      </w:r>
    </w:p>
    <w:p>
      <w:pPr>
        <w:pStyle w:val="BodyText"/>
      </w:pPr>
      <w:r>
        <w:t xml:space="preserve">Đương nhiên, cái này cũng không phải là trao đổi, bởi vì chí nguyện to lớn này của Lỗ Tiên Lâu, cũng không hẹn mà gặp với chí nguyện to lớn hiện tại của Tần Vô Song.</w:t>
      </w:r>
    </w:p>
    <w:p>
      <w:pPr>
        <w:pStyle w:val="Compact"/>
      </w:pPr>
      <w:r>
        <w:t xml:space="preserve">Ủng hộ chỉ với 1 click và 5s ! (adf.ly/4EmoB)</w:t>
      </w:r>
      <w:r>
        <w:br w:type="textWrapping"/>
      </w:r>
      <w:r>
        <w:br w:type="textWrapping"/>
      </w:r>
    </w:p>
    <w:p>
      <w:pPr>
        <w:pStyle w:val="Heading2"/>
      </w:pPr>
      <w:bookmarkStart w:id="560" w:name="chương-538"/>
      <w:bookmarkEnd w:id="560"/>
      <w:r>
        <w:t xml:space="preserve">538. Chương 53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38: Mệnh mạch của La Thiên Đạo Trườ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lại đi một vòng trong mật thất, không phải bởi vì sự xuất hiện của sáu kiện bảo vật mà nóng đầu, chỉ là bây giờ hắn có một thắc mắc. Nếu Lỗ Tiên Lâu bố trí tất cả để đối phó với La Thiên Đạo Trường, vậy tại sao lại chọn nơi này?</w:t>
      </w:r>
    </w:p>
    <w:p>
      <w:pPr>
        <w:pStyle w:val="BodyText"/>
      </w:pPr>
      <w:r>
        <w:t xml:space="preserve">Hiển nhiên, nơi này gần La Thiên Đạo Trường như vậy, nếu chỉ cất giữ bào vật thì không hợp cho lắm. Dù sao, ai cũng biết, nếu dùng những đồ vật đó để đối phó với La Thiên Đạo Trường, thì phải bố trí ở nơi càng xa La Thiên Đạo Trường càng tốt.</w:t>
      </w:r>
    </w:p>
    <w:p>
      <w:pPr>
        <w:pStyle w:val="BodyText"/>
      </w:pPr>
      <w:r>
        <w:t xml:space="preserve">Hắc Phong Cốc này là nơi thí luyện của đệ tử môn hạ La Thiên Đạo Trường, để chúng ở đây, dù không có bản đồ thì cũng có thể tìm ra.</w:t>
      </w:r>
    </w:p>
    <w:p>
      <w:pPr>
        <w:pStyle w:val="BodyText"/>
      </w:pPr>
      <w:r>
        <w:t xml:space="preserve">Điều này Tần Vô Song cũng có thể nhìn ra, một người như Lỗ Tiên Lâu lại không thể nhìn ra sao? Nhưng nếu có thể nhìn ra thì sao ngay từ đầu đã bố trí như vậy?</w:t>
      </w:r>
    </w:p>
    <w:p>
      <w:pPr>
        <w:pStyle w:val="BodyText"/>
      </w:pPr>
      <w:r>
        <w:t xml:space="preserve">Tần Vô Song biết rất rõ, việc này chắc chắn có nguyên nhân sâu xa của nó.</w:t>
      </w:r>
    </w:p>
    <w:p>
      <w:pPr>
        <w:pStyle w:val="BodyText"/>
      </w:pPr>
      <w:r>
        <w:t xml:space="preserve">Bao Bao cũng vui không thể tả, tủm tỉm cười nói với Tần Vô Song:</w:t>
      </w:r>
    </w:p>
    <w:p>
      <w:pPr>
        <w:pStyle w:val="BodyText"/>
      </w:pPr>
      <w:r>
        <w:t xml:space="preserve">- Lão Đại, Lỗ tiên sinh để lại cho huynh bao nhiêu bảo vật như vậy, lần này huynh được món lời lớn rồi. Có những bảo vật này rồi càng dễ đối phó với La Thiên Đạo Trường hơn không phải sao?</w:t>
      </w:r>
    </w:p>
    <w:p>
      <w:pPr>
        <w:pStyle w:val="BodyText"/>
      </w:pPr>
      <w:r>
        <w:t xml:space="preserve">Tần Vô Song cười:</w:t>
      </w:r>
    </w:p>
    <w:p>
      <w:pPr>
        <w:pStyle w:val="BodyText"/>
      </w:pPr>
      <w:r>
        <w:t xml:space="preserve">- Lỗ tiên sinh thần mưu diệu kế. Ta đang nghĩ tại sao ông ấy lại chọn nơi này?</w:t>
      </w:r>
    </w:p>
    <w:p>
      <w:pPr>
        <w:pStyle w:val="BodyText"/>
      </w:pPr>
      <w:r>
        <w:t xml:space="preserve">Bao Bao cũng thắc mắc như vậy, nhưng đối với Bao Bao thì điều này không quan trọng. Nó cảm thấy điều quan trọng nhất là có được những bảo vật này là đủ rồi.</w:t>
      </w:r>
    </w:p>
    <w:p>
      <w:pPr>
        <w:pStyle w:val="BodyText"/>
      </w:pPr>
      <w:r>
        <w:t xml:space="preserve">- Haiz! Lão Đại, huynh nghĩ nhiều thế làm gì? Chúng ta cứ lấy hết những đồ vật này rồi đi đối phó với La Thiên Đạo Trường, không phụ tấm lòng của Lỗ tiên sinh là đủ rồi. Nghĩ nhiều như vậy có ích gì?</w:t>
      </w:r>
    </w:p>
    <w:p>
      <w:pPr>
        <w:pStyle w:val="BodyText"/>
      </w:pPr>
      <w:r>
        <w:t xml:space="preserve">Tần Vô Song mỉm cười không nói, quan sát mật thất. Hắn tin rằng, người như Lỗ tiên sinh, chắc chắn không thể không có ý đồ ý đó.</w:t>
      </w:r>
    </w:p>
    <w:p>
      <w:pPr>
        <w:pStyle w:val="BodyText"/>
      </w:pPr>
      <w:r>
        <w:t xml:space="preserve">Quả nhiên, sau khi quan sát thật kỹ, ánh mắt của hắn dừng lại ở phiến đá đằng sau quyển Ma Tượng Đại Khôi Lỗi kia.</w:t>
      </w:r>
    </w:p>
    <w:p>
      <w:pPr>
        <w:pStyle w:val="BodyText"/>
      </w:pPr>
      <w:r>
        <w:t xml:space="preserve">Bức tường đằng sau phiến đá có điêu khắc một bức họa. Tần Vô Song thấy bức họa sinh động như thật, bỗng nhiên suy tư.</w:t>
      </w:r>
    </w:p>
    <w:p>
      <w:pPr>
        <w:pStyle w:val="BodyText"/>
      </w:pPr>
      <w:r>
        <w:t xml:space="preserve">- Bao Bao, Cô Đơn, các đệ xem bức họa này có gì kỳ lạ.</w:t>
      </w:r>
    </w:p>
    <w:p>
      <w:pPr>
        <w:pStyle w:val="BodyText"/>
      </w:pPr>
      <w:r>
        <w:t xml:space="preserve">Tần Vô Song luôn cảm thấy bức họa này ẩn chứa điều gì đó.</w:t>
      </w:r>
    </w:p>
    <w:p>
      <w:pPr>
        <w:pStyle w:val="BodyText"/>
      </w:pPr>
      <w:r>
        <w:t xml:space="preserve">Bao Bao và Cô Đơn ngắm một lúc, không hề có suy nghĩ gì. Tần Vô Song cứ đứng ngắm mãi bức họa, trầm tư. Hắn cảm thấy, mỗi một bước, trình tự Lỗ Tiên Lâu tiên sinh sắp xếp trong mật thất này đều rất có lý. Bức họa này không chỉ là một vật dùng trang trí. Rất có thể, bên trong bức hóa ẩn chứa một huyền cơ nào đó.</w:t>
      </w:r>
    </w:p>
    <w:p>
      <w:pPr>
        <w:pStyle w:val="BodyText"/>
      </w:pPr>
      <w:r>
        <w:t xml:space="preserve">Tần Vô Song ngắm một lúc, lấy bản đồ Hiên Viên Khâu ra, tìm vị trí Thần Chiếu Phủ, kiểm tra một cách tỉ mỉ.</w:t>
      </w:r>
    </w:p>
    <w:p>
      <w:pPr>
        <w:pStyle w:val="BodyText"/>
      </w:pPr>
      <w:r>
        <w:t xml:space="preserve">Lại đối chiếu với bản đồ của Lỗ tiên sinh đưa cho, suy nghĩ rồi nói:</w:t>
      </w:r>
    </w:p>
    <w:p>
      <w:pPr>
        <w:pStyle w:val="BodyText"/>
      </w:pPr>
      <w:r>
        <w:t xml:space="preserve">- Bao Bao, đệ xem bức họa này, hình dáng và vị trí của ngọn núi này có phải là có liên quan tới Thiên Dương Sơn trên bản đồ không?</w:t>
      </w:r>
    </w:p>
    <w:p>
      <w:pPr>
        <w:pStyle w:val="BodyText"/>
      </w:pPr>
      <w:r>
        <w:t xml:space="preserve">La Thiên Đạo Trường nằm trên Thiên Dương Sơn. La Thiên Đạo Trường chiếm cứ Thiên Dương Sơn, nắm giữ tài nguyên, biến Thiên Dương Sơn trở thành địa vị vô thượng của La Thiên Đạo Trường ở Hiên Viên Khâu.</w:t>
      </w:r>
    </w:p>
    <w:p>
      <w:pPr>
        <w:pStyle w:val="BodyText"/>
      </w:pPr>
      <w:r>
        <w:t xml:space="preserve">Tần Vô Song lại nhìn bức họa, ý nghĩa của bức họa chính là có ngụ ý như ‘Ngu công dời núi’ kiếp trước của Tần Vô Song.</w:t>
      </w:r>
    </w:p>
    <w:p>
      <w:pPr>
        <w:pStyle w:val="BodyText"/>
      </w:pPr>
      <w:r>
        <w:t xml:space="preserve">Nhưng nhìn từng chi tiết, lại hoàn toàn không giống với ‘Ngu công dời núi’. Trên bức họa có một tuyến đường, vô cùng quan trọng, hình như là thông với Thiên Dương Sơn. Mà theo như tấm bản đồ, dường như có thể tiến vào sâu bên trong, hủy hoại mệnh mạch của Thiên Dương Sơn, càng có thể một lần tiêu diệt sạch Thiên Dương Sơn.</w:t>
      </w:r>
    </w:p>
    <w:p>
      <w:pPr>
        <w:pStyle w:val="BodyText"/>
      </w:pPr>
      <w:r>
        <w:t xml:space="preserve">- Lỗ tiên sinh, đây là chỉ dẫn ta đi công kích Thiên Dương Sơn sao?</w:t>
      </w:r>
    </w:p>
    <w:p>
      <w:pPr>
        <w:pStyle w:val="BodyText"/>
      </w:pPr>
      <w:r>
        <w:t xml:space="preserve">Tần Vô Song tự nhủ, không thể không nói, bức họa này quá mơ hồ, không hề có một chữ chỉ dẫn nào. Nhưng theo bức họa này chắc là đánh Thiên Dương Sơn, truyền đạt một thông tin, muốn đối phó với La Thiên Đạo Trường thì phải tấn công Thiên Dương Sơn trước, chỉ cần có thể hủy diệt được mệnh mạch của Thiên Dương Sơn thì cũng giống như hủy diệt được La Thiên Đạo Trường.</w:t>
      </w:r>
    </w:p>
    <w:p>
      <w:pPr>
        <w:pStyle w:val="BodyText"/>
      </w:pPr>
      <w:r>
        <w:t xml:space="preserve">Vì bức họa cuối cùng trên tường là một cung điện hoang tàn tượng trưng cho La Thiên Đạo Trường, ngụ ý trong này rất rõ ràng.</w:t>
      </w:r>
    </w:p>
    <w:p>
      <w:pPr>
        <w:pStyle w:val="BodyText"/>
      </w:pPr>
      <w:r>
        <w:t xml:space="preserve">- Công kích Thiên Dương Sơn, thuận theo tuyến đường này…</w:t>
      </w:r>
    </w:p>
    <w:p>
      <w:pPr>
        <w:pStyle w:val="BodyText"/>
      </w:pPr>
      <w:r>
        <w:t xml:space="preserve">Tần Vô Song kết hợp bản đồ và bức họa, không ngừng nói, vẻ mặt đã bớt nghi hoặc. Vỗ đùi một cái, kêu lên:</w:t>
      </w:r>
    </w:p>
    <w:p>
      <w:pPr>
        <w:pStyle w:val="BodyText"/>
      </w:pPr>
      <w:r>
        <w:t xml:space="preserve">- Xem ra ý của Lỗ Tiên Lâu tiên sinh chính là như vậy. Công kích Thiên Dương Sơn, chính là phá hủy mệnh mạch của La Thiên Đạo Trường! Càng đi sâu theo tuyến đường này chính là nơi hiểm yếu của Thiên Dương Sơn, giống như là đánh rắn đánh chỗ bảy tấc vậy, một đao có thể đánh trúng chỗ yếu hại nhất.</w:t>
      </w:r>
    </w:p>
    <w:p>
      <w:pPr>
        <w:pStyle w:val="BodyText"/>
      </w:pPr>
      <w:r>
        <w:t xml:space="preserve">Bao Bao cười nói:</w:t>
      </w:r>
    </w:p>
    <w:p>
      <w:pPr>
        <w:pStyle w:val="BodyText"/>
      </w:pPr>
      <w:r>
        <w:t xml:space="preserve">- Lão Đại, chắc chắn ý của Lỗ tiên sinh là như vậy. Bây giờ huynh đã lĩnh ngộ được, những đồ vật này chúng ta không cần khách sáo nữa nhỉ?</w:t>
      </w:r>
    </w:p>
    <w:p>
      <w:pPr>
        <w:pStyle w:val="BodyText"/>
      </w:pPr>
      <w:r>
        <w:t xml:space="preserve">Kỳ thực Bao Bao để ý nhất vẫn là những bảo vật Lỗ tiên sinh để lại. Hắn vô cùng vui mừng khi nhìn thấy Tần Vô Song càng ngày càng trở nên cường mạnh, đại sát tứ phương.</w:t>
      </w:r>
    </w:p>
    <w:p>
      <w:pPr>
        <w:pStyle w:val="BodyText"/>
      </w:pPr>
      <w:r>
        <w:t xml:space="preserve">Đặc biệt là đối phó La Thiên Đạo Trường, có thể nói Bao Bao vô cùng thích thú. Nếu có được những bảo vật trợ giúp, đối phó với La Thiên Đạo Trường không phải là lời khoác lác đầu môi, để giải sầu nữa, mà hoàn toàn có năng lực để hành động.</w:t>
      </w:r>
    </w:p>
    <w:p>
      <w:pPr>
        <w:pStyle w:val="BodyText"/>
      </w:pPr>
      <w:r>
        <w:t xml:space="preserve">- Lão Đại, hay là huynh dùng Thâu Thiên Đan trước đi, tăng thêm một tầng cảnh giới!</w:t>
      </w:r>
    </w:p>
    <w:p>
      <w:pPr>
        <w:pStyle w:val="BodyText"/>
      </w:pPr>
      <w:r>
        <w:t xml:space="preserve">Bao Bao kiến nghị.</w:t>
      </w:r>
    </w:p>
    <w:p>
      <w:pPr>
        <w:pStyle w:val="BodyText"/>
      </w:pPr>
      <w:r>
        <w:t xml:space="preserve">Tần Vô Song lắc đầu:</w:t>
      </w:r>
    </w:p>
    <w:p>
      <w:pPr>
        <w:pStyle w:val="BodyText"/>
      </w:pPr>
      <w:r>
        <w:t xml:space="preserve">- Không vội, viên Thâu Thiên Đan này bây giờ chưa cần dùng đến.</w:t>
      </w:r>
    </w:p>
    <w:p>
      <w:pPr>
        <w:pStyle w:val="BodyText"/>
      </w:pPr>
      <w:r>
        <w:t xml:space="preserve">- Vậy phải đến lúc nào mới thích hợp?</w:t>
      </w:r>
    </w:p>
    <w:p>
      <w:pPr>
        <w:pStyle w:val="BodyText"/>
      </w:pPr>
      <w:r>
        <w:t xml:space="preserve">Bao Bao thấy rất kỳ lạ.</w:t>
      </w:r>
    </w:p>
    <w:p>
      <w:pPr>
        <w:pStyle w:val="BodyText"/>
      </w:pPr>
      <w:r>
        <w:t xml:space="preserve">- Chờ khi ta vào Hóa Hư Cảnh!</w:t>
      </w:r>
    </w:p>
    <w:p>
      <w:pPr>
        <w:pStyle w:val="BodyText"/>
      </w:pPr>
      <w:r>
        <w:t xml:space="preserve">Vẻ mặt của Tần Vô Song vô cùng kiên định, đương nhiên trong lòng hắn sớm đã có dự định.</w:t>
      </w:r>
    </w:p>
    <w:p>
      <w:pPr>
        <w:pStyle w:val="BodyText"/>
      </w:pPr>
      <w:r>
        <w:t xml:space="preserve">Bao Bao mừng rỡ:</w:t>
      </w:r>
    </w:p>
    <w:p>
      <w:pPr>
        <w:pStyle w:val="BodyText"/>
      </w:pPr>
      <w:r>
        <w:t xml:space="preserve">- Lão Đại, nói như vậy, huynh đã sắp đột phá rồi?</w:t>
      </w:r>
    </w:p>
    <w:p>
      <w:pPr>
        <w:pStyle w:val="BodyText"/>
      </w:pPr>
      <w:r>
        <w:t xml:space="preserve">Tần Vô Song nói:</w:t>
      </w:r>
    </w:p>
    <w:p>
      <w:pPr>
        <w:pStyle w:val="BodyText"/>
      </w:pPr>
      <w:r>
        <w:t xml:space="preserve">- Trong khoảng thời gian lĩnh hội và tích lũy này, ta đã có không ít tích lũy về Hư Võ Cảnh. Tuy không thể nói trước đến lúc nào có đột phá, nhưng về cảnh giới, thực sự đã cảm nhận được một loại khí thế thăng hoa. Trong lần đầu tiên đột phá quan khẩu của Hư Võ Cảnh, ta muốn dựa vào sự lĩnh ngộ của bản thân mình mà đạt được lần đột phá đầu tiên của phạm trù cảnh giới Hư Võ Cảnh.</w:t>
      </w:r>
    </w:p>
    <w:p>
      <w:pPr>
        <w:pStyle w:val="BodyText"/>
      </w:pPr>
      <w:r>
        <w:t xml:space="preserve">Đây là cách nghĩ của Tần Vô Song, nếu trong Luyện Hư Cảnh, đột phá lần thứ nhất dựa vào đan dược, vậy những lần đột phá sau sẽ không tích lũy được kinh nghiệm và trải nghiệm. Chỉ khi tự mình trải qua mới có được lĩnh hội, những lần đột phá sau càng tâm đắc hơn.</w:t>
      </w:r>
    </w:p>
    <w:p>
      <w:pPr>
        <w:pStyle w:val="BodyText"/>
      </w:pPr>
      <w:r>
        <w:t xml:space="preserve">Vì vậy, vào Hóa Hư Cảnh, Tần Vô Song quyết định dùng hết sức mình, quyết không mượn lực, cũng không dựa vào hấp thu linh lực để bổ sung đan điền.</w:t>
      </w:r>
    </w:p>
    <w:p>
      <w:pPr>
        <w:pStyle w:val="BodyText"/>
      </w:pPr>
      <w:r>
        <w:t xml:space="preserve">Đến Hư Võ Cảnh, linh lực tích lũy trong đan điền đã là thứ yếu, mấu chốt là sự thăng hoa của cảnh giới nguyên thần. Linh lực tích lũy chỉ có thể bảo đảm đã đầy đủ linh lực, mà thăng hoa cảnh giới nguyên thần mới là điều quan trọng nhất của đột phá Hư Võ Cảnh.</w:t>
      </w:r>
    </w:p>
    <w:p>
      <w:pPr>
        <w:pStyle w:val="BodyText"/>
      </w:pPr>
      <w:r>
        <w:t xml:space="preserve">Vì vậy, Tần Vô Song nhất định phải tự mình lĩnh hội, chỉ có đích thân trải nghiệm mới coi như là thắng lớn.</w:t>
      </w:r>
    </w:p>
    <w:p>
      <w:pPr>
        <w:pStyle w:val="BodyText"/>
      </w:pPr>
      <w:r>
        <w:t xml:space="preserve">Đương nhiên Bao Bao và Cô Đơn không phản đối, như thế cũng tốt, nếu như Lão Đại sau khi nhập Hóa Hư Cảnh, lại dùng thêm Thâu Thiên Đan sẽ đem lại kết quả khác.</w:t>
      </w:r>
    </w:p>
    <w:p>
      <w:pPr>
        <w:pStyle w:val="BodyText"/>
      </w:pPr>
      <w:r>
        <w:t xml:space="preserve">Đến lúc đó, Tần Vô Song có thể bước vào giai đoạn nhập Động Hư Cảnh, đối với người trên vai gánh một áp lực lớn, sắp lâm vào khổ chiến như Tân Vô Song mà nói, chắc chắn là một tin tốt.</w:t>
      </w:r>
    </w:p>
    <w:p>
      <w:pPr>
        <w:pStyle w:val="BodyText"/>
      </w:pPr>
      <w:r>
        <w:t xml:space="preserve">Bao Bao thu lại từng món bảo vật, cười hì hì đưa đến trước Tần Vô Song:</w:t>
      </w:r>
    </w:p>
    <w:p>
      <w:pPr>
        <w:pStyle w:val="BodyText"/>
      </w:pPr>
      <w:r>
        <w:t xml:space="preserve">- Lão Đại, đây là sự ủy thác của Lỗ tiên sinh, huynh tuyệt đối không được phụ lòng. Nhân loại các không phải thường nói câu đó sao? Kính quá hóa thất lễ, nếu huynh không nhận thì không phải là rất bất kính với Lỗ tiên sinh sao?</w:t>
      </w:r>
    </w:p>
    <w:p>
      <w:pPr>
        <w:pStyle w:val="BodyText"/>
      </w:pPr>
      <w:r>
        <w:t xml:space="preserve">Tần Vô Song nhận lấy sáu bảo vật, lại đi đến trước linh vị, cung kính nói:</w:t>
      </w:r>
    </w:p>
    <w:p>
      <w:pPr>
        <w:pStyle w:val="BodyText"/>
      </w:pPr>
      <w:r>
        <w:t xml:space="preserve">- Lỗ tiên sinh, Vô Song đã nhận những món quà của người, sẽ dốc hết sức lật đổ La Thiên Đạo Trường, đưa thủ cấp của La Thông Thiên đến trước linh vị của người.</w:t>
      </w:r>
    </w:p>
    <w:p>
      <w:pPr>
        <w:pStyle w:val="BodyText"/>
      </w:pPr>
      <w:r>
        <w:t xml:space="preserve">Muốn lấy thủ cấp của La Thông Thiên không phải là chuyện dễ. La Thông Thiên là cường giả siêu cấp Kỳ Diệu Huyền Cảnh, chỉ cách Vô thượng Thần đạo có một bước mà thôi.</w:t>
      </w:r>
    </w:p>
    <w:p>
      <w:pPr>
        <w:pStyle w:val="BodyText"/>
      </w:pPr>
      <w:r>
        <w:t xml:space="preserve">Đương nhiên, Tần Vô Song cũng không có lý do sợ hãi, một lão La Thông Thiên mấy trăm tuổi, Tần Vô Song là thanh niên ưu tú mới đầu hai mươi, có thời gian, có tương lai.</w:t>
      </w:r>
    </w:p>
    <w:p>
      <w:pPr>
        <w:pStyle w:val="BodyText"/>
      </w:pPr>
      <w:r>
        <w:t xml:space="preserve">Cho dù bây giờ không được, tương lai vẫn còn thời gian đánh với La Thông Thiên. Lúc này, Tần Vô Song rất tự tin, hắn biết, hắn có thiên phú cực cao, sẽ có một ngày hắn nhập Vô thượng Thần đạo.</w:t>
      </w:r>
    </w:p>
    <w:p>
      <w:pPr>
        <w:pStyle w:val="BodyText"/>
      </w:pPr>
      <w:r>
        <w:t xml:space="preserve">Có Thất Tuyệt Liên Hoàn Trận, cũng có nghĩa là tương lai của hắn sẽ là Vô thượng Thần đạo, có lẽ, Vô thượng Thần đạo cũng chưa phải là đích đến cuối cùng của hắn.</w:t>
      </w:r>
    </w:p>
    <w:p>
      <w:pPr>
        <w:pStyle w:val="BodyText"/>
      </w:pPr>
      <w:r>
        <w:t xml:space="preserve">Mang theo sự tự tin đó, Tần Vô Song lấy hết sáu bảo vật. Việc đầu tiên là đeo mặt nạ Tùy Tâm Huyễn Tượng lên mặt. Có vật này, Tần Vô Song có thể biến hóa khuôn mặt theo ý của mình. Chỉ cần có một khuôn mặt trước mặt hắn, hắn có thể biến hóa như thật. Cũng chính vì vậy, tấm mặt nạ này mới đặc biệt. Những đồ vật khác, mỗi một vật đều có công dụng đặc biệt riêng.</w:t>
      </w:r>
    </w:p>
    <w:p>
      <w:pPr>
        <w:pStyle w:val="BodyText"/>
      </w:pPr>
      <w:r>
        <w:t xml:space="preserve">Đặc biệt là Thần Đạo Ngũ Hành Phù, kết hợp với Thần Tú Cung, có thể tăng thêm uy lực cho Thần Tú Cung, vô cùng quan trọng đối với Tần Vô Song.</w:t>
      </w:r>
    </w:p>
    <w:p>
      <w:pPr>
        <w:pStyle w:val="BodyText"/>
      </w:pPr>
      <w:r>
        <w:t xml:space="preserve">Mà Lạc Địa Truy Tung Ấn có thể tăng trọng lực lên rất nhiều lần, một khi gặp phải những cường giả chuyên chiến đấu trên không trong tác chiến, mang ra dùng, trong nháy mắt có thể làm đối phương mất thăng bằng, cũng là một đại sát khí.</w:t>
      </w:r>
    </w:p>
    <w:p>
      <w:pPr>
        <w:pStyle w:val="BodyText"/>
      </w:pPr>
      <w:r>
        <w:t xml:space="preserve">Huống hồ, vật này có thể tìm những người dùng Địa Hành Thuật, rất nhiều công dụng, là một thu hoạch lớn của Tần Vô Song.</w:t>
      </w:r>
    </w:p>
    <w:p>
      <w:pPr>
        <w:pStyle w:val="BodyText"/>
      </w:pPr>
      <w:r>
        <w:t xml:space="preserve">- Lão Đại, huynh phải nghiên cứu kỹ Ma Tượng Đại Khôi Lỗi này, nếu có thể chế luyện Ma Tượng Đại Khôi Lỗi, sẽ có lúc dùng tới.</w:t>
      </w:r>
    </w:p>
    <w:p>
      <w:pPr>
        <w:pStyle w:val="BodyText"/>
      </w:pPr>
      <w:r>
        <w:t xml:space="preserve">Bao Bao cười hì hì nói:</w:t>
      </w:r>
    </w:p>
    <w:p>
      <w:pPr>
        <w:pStyle w:val="BodyText"/>
      </w:pPr>
      <w:r>
        <w:t xml:space="preserve">- Hơn nữa, đệ và Cô Đơn cũng có thể luyện chơi, ngộ nhỡ gặp phải cao thủ, sử dụng ra khôi lỗi, kim thiền thoát xác, tự bảo vệ mình.</w:t>
      </w:r>
    </w:p>
    <w:p>
      <w:pPr>
        <w:pStyle w:val="BodyText"/>
      </w:pPr>
      <w:r>
        <w:t xml:space="preserve">Quyển bí tịch Ma Tượng Đại Khôi Lỗi ghi lại cách luyện chế khôi lỗi, phương pháp có rất nhiều. Có thể dùng thi thể người làm khôi lỗi, phương pháp này vô cùng tàn nhẫn, bắt một tu luyện giả còn sống, hút hết sinh khí nguyên thần của hắn, sau đó lấy xác luyện thành khôi lỗi. Loại khôi lỗi này, tính chân thật rất cao, dùng giả tráo thật cơ hồ không có khả năng phát hiện ra, khuyết điểm duy nhất chính là quá tàn nhẫn.</w:t>
      </w:r>
    </w:p>
    <w:p>
      <w:pPr>
        <w:pStyle w:val="BodyText"/>
      </w:pPr>
      <w:r>
        <w:t xml:space="preserve">Một cách khác, là dùng một số loại nguyên liệu đặc biệt luyện chế thành khôi lỗi. Nhưng phương pháp này, yêu cầu về nguyên vật liệu rất cao, nguyên vật liệu không dễ gì kiếm được.</w:t>
      </w:r>
    </w:p>
    <w:p>
      <w:pPr>
        <w:pStyle w:val="BodyText"/>
      </w:pPr>
      <w:r>
        <w:t xml:space="preserve">Tần Vô Song mở quyển bí tịch Ma Tượng Đại Khôi Lỗi này ra xem, mới xem được mấy trang, tâm tình nhất thời chìm sâu vào trong đó.</w:t>
      </w:r>
    </w:p>
    <w:p>
      <w:pPr>
        <w:pStyle w:val="Compact"/>
      </w:pPr>
      <w:r>
        <w:t xml:space="preserve">Ủng hộ chỉ với 1 click và 5s ! (adf.ly/4EmoB)</w:t>
      </w:r>
      <w:r>
        <w:br w:type="textWrapping"/>
      </w:r>
      <w:r>
        <w:br w:type="textWrapping"/>
      </w:r>
    </w:p>
    <w:p>
      <w:pPr>
        <w:pStyle w:val="Heading2"/>
      </w:pPr>
      <w:bookmarkStart w:id="561" w:name="chương-539"/>
      <w:bookmarkEnd w:id="561"/>
      <w:r>
        <w:t xml:space="preserve">539. Chương 53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39: Mục tiêu Thiên Dương Sơ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Ma Tượng Đại Khôi Lỗi, không thể không nói đây là một môn công phu có sức hấp dẫn ghê gớm. Ngoài hai cách được nhắc đến lúc trước ra, còn có một cách khác luyện Ma Tượng Đại Khôi Lỗi, cách này chỉ có cường giả Vô thượng Thần đạo mới có thể luyện chế được.</w:t>
      </w:r>
    </w:p>
    <w:p>
      <w:pPr>
        <w:pStyle w:val="BodyText"/>
      </w:pPr>
      <w:r>
        <w:t xml:space="preserve">Bởi vì, cách này dựa vào sự phân hóa xuất ra thần hồn. Thần hồn từ hư hóa thành thực, tạo thành khôi lỗi. Cách luyện này cũng không phải cường giả Vô thượng Thần đạo nào cũng có thể làm được, cho nên có ít người sử dụng. Vì muốn luyện chế ra Ma Tượng Đại Khôi Lỗi cần phải nắm chặt phương pháp luyện chế khôi lỗi trong tay, mới có thể thông qua phương pháp đó mà cô động Thần hồn làm thành khôi lỗi.</w:t>
      </w:r>
    </w:p>
    <w:p>
      <w:pPr>
        <w:pStyle w:val="BodyText"/>
      </w:pPr>
      <w:r>
        <w:t xml:space="preserve">Tần Vô Song đem bí tịch Ma Tượng Đại Khôi Lỗi cất đi. Trong căn mật thất ở tận dưới vực sâu lại vòng vo vài vòng nữa, ngoại trừ trong căn mật thất này, trong căn mật thất lớn hơn bên ngoài cũng dự trữ nhiều đại tài vật như tinh thạch, áo giáp, vũ khí, đan được…</w:t>
      </w:r>
    </w:p>
    <w:p>
      <w:pPr>
        <w:pStyle w:val="BodyText"/>
      </w:pPr>
      <w:r>
        <w:t xml:space="preserve">Tần Vô Song biết những thứ này đều là của Lỗ tiên sinh để lại đây, chuẩn bị cho việc đối phó với La Thiên Đạo Trường. Một mình hắn không thể mang tất cả tài vật đi được nên quyết định để lại đây, lúc cần sẽ đến lấy.</w:t>
      </w:r>
    </w:p>
    <w:p>
      <w:pPr>
        <w:pStyle w:val="BodyText"/>
      </w:pPr>
      <w:r>
        <w:t xml:space="preserve">Theo như những gì Lỗ Tiên Lâu tiên sinh lưu lại, thì những tài vật này ngang bằng với tài sản của cả La Thiên Đạo Trường. Tuy Tần Vô Song không có cách nào tính được số của cải này, nhưng một tầng hầm lớn như cung điện thế này, đều chất đầy vô số tài vật, đủ để thấy Lỗ tiên sinh chuẩn bị trong hơn trăm năm, thu thập không biết bao nhiêu đồ tốt để đối phó với La Thiên Đạo Trường, tất nhiên chuẩn bị thật đầy đủ.</w:t>
      </w:r>
    </w:p>
    <w:p>
      <w:pPr>
        <w:pStyle w:val="BodyText"/>
      </w:pPr>
      <w:r>
        <w:t xml:space="preserve">Nói một cách tự tin, nếu như Lỗ Tiên Lâu tiền bối có ý muốn xây dựng ra một môn phái riêng, thì chỉ cần có đủ nhân lực, nội trong vòng nửa năm có thể xây dựng xong mà không cần phải lo lắng về vấn đề tiền bạc.</w:t>
      </w:r>
    </w:p>
    <w:p>
      <w:pPr>
        <w:pStyle w:val="BodyText"/>
      </w:pPr>
      <w:r>
        <w:t xml:space="preserve">Những báu vật này có thể làm cho những thế lực nhị lưu cũng phải cảm thấy xấu hổ.</w:t>
      </w:r>
    </w:p>
    <w:p>
      <w:pPr>
        <w:pStyle w:val="BodyText"/>
      </w:pPr>
      <w:r>
        <w:t xml:space="preserve">Tần Vô Song chỉ đi một ít trong số đó, còn những thứ khác vẫn lưu lại đợi đến lúc cần thì quay lại lấy sau.</w:t>
      </w:r>
    </w:p>
    <w:p>
      <w:pPr>
        <w:pStyle w:val="BodyText"/>
      </w:pPr>
      <w:r>
        <w:t xml:space="preserve">Tần Vô Song theo lối cũ, từng tầng từng tầng một đi ra khỏi vực sâu ra ngoài, đóng cửa lại xóa hết mọi vết tích, sau đó mới chậm rãi đi ra ngoài.</w:t>
      </w:r>
    </w:p>
    <w:p>
      <w:pPr>
        <w:pStyle w:val="BodyText"/>
      </w:pPr>
      <w:r>
        <w:t xml:space="preserve">Vừa mới đi ra không được bao lâu, Kiếm Xỉ Huyền Phủ Hoàng Long bất ngờ từ dưới mặt đất chui lên. Mỗi khi xuất hiện, con linh thú khổng lồ này luôn luôn tạo thành động tĩnh khổng lồ.</w:t>
      </w:r>
    </w:p>
    <w:p>
      <w:pPr>
        <w:pStyle w:val="BodyText"/>
      </w:pPr>
      <w:r>
        <w:t xml:space="preserve">- Đại gia hỏa, sao ngươi lại cũng chạy đến đây?</w:t>
      </w:r>
    </w:p>
    <w:p>
      <w:pPr>
        <w:pStyle w:val="BodyText"/>
      </w:pPr>
      <w:r>
        <w:t xml:space="preserve">Bao Bao cảm thấy rất tò mò:</w:t>
      </w:r>
    </w:p>
    <w:p>
      <w:pPr>
        <w:pStyle w:val="BodyText"/>
      </w:pPr>
      <w:r>
        <w:t xml:space="preserve">- Ông không được lơ là nhiệm vụ nhe, mau quay lại chỗ đó đi!</w:t>
      </w:r>
    </w:p>
    <w:p>
      <w:pPr>
        <w:pStyle w:val="BodyText"/>
      </w:pPr>
      <w:r>
        <w:t xml:space="preserve">Kiếm Xỉ Huyền Phủ Hoàng Long không thèm để ý, cười ngây ngô nói:</w:t>
      </w:r>
    </w:p>
    <w:p>
      <w:pPr>
        <w:pStyle w:val="BodyText"/>
      </w:pPr>
      <w:r>
        <w:t xml:space="preserve">- Xem ra tên gia hỏa ngươi cũng thật là may mắn, đã tìm ra được mật thất giấu bảo vật của Lỗ tiên sinh. Chúc mừng ngươi.</w:t>
      </w:r>
    </w:p>
    <w:p>
      <w:pPr>
        <w:pStyle w:val="BodyText"/>
      </w:pPr>
      <w:r>
        <w:t xml:space="preserve">Tần Vô Song gật đầu nói với Kiếm Xỉ Huyền Phủ Hoàng Long:</w:t>
      </w:r>
    </w:p>
    <w:p>
      <w:pPr>
        <w:pStyle w:val="BodyText"/>
      </w:pPr>
      <w:r>
        <w:t xml:space="preserve">- Long huynh, Hắc Phong Cốc này, có bao nhiêu đồng đạo cấp bậc giống như huynh?</w:t>
      </w:r>
    </w:p>
    <w:p>
      <w:pPr>
        <w:pStyle w:val="BodyText"/>
      </w:pPr>
      <w:r>
        <w:t xml:space="preserve">Kiếm Xỉ Huyền Phủ Hoàng Long cười nói:</w:t>
      </w:r>
    </w:p>
    <w:p>
      <w:pPr>
        <w:pStyle w:val="BodyText"/>
      </w:pPr>
      <w:r>
        <w:t xml:space="preserve">- Lỗ tiên sinh nhân duyên ở trong này quả không tệ, ngoài ta ra ít nhất còn có ba, bốn đầu linh thú vì tiên sinh mà bán mạng. Thần Chiếu Phủ ở nơi khác thì chúng ta không dám khoe khoang, nhưng cả một thế hệ ở Hắc Phong Cốc này, cho dù là La Thiên Đạo Trường cũng tuyệt đối không chiếm được tiện nghi ở đây. Chẳng qua là bọn chúng cũng biết thân biết phận, nên không dám mạo phạm vào Hắc Phong Cốc, bọn đệ tử bình thường lại càng không dám đến gần. Bọn chúng mà đến đây, cho dù vô duyên vô cớ bị mất tích La Thiên Đạo Trường cũng không dám vào đây truy cứu.</w:t>
      </w:r>
    </w:p>
    <w:p>
      <w:pPr>
        <w:pStyle w:val="BodyText"/>
      </w:pPr>
      <w:r>
        <w:t xml:space="preserve">- Các ngươi có năng lực này vì sao lại không thay Lỗ tiên sinh đi khai chiến với La Thiên Đạo Trường?</w:t>
      </w:r>
    </w:p>
    <w:p>
      <w:pPr>
        <w:pStyle w:val="BodyText"/>
      </w:pPr>
      <w:r>
        <w:t xml:space="preserve">Bao Bao thắc mắc.</w:t>
      </w:r>
    </w:p>
    <w:p>
      <w:pPr>
        <w:pStyle w:val="BodyText"/>
      </w:pPr>
      <w:r>
        <w:t xml:space="preserve">- Khai chiến với La Thiên Đạo Trường ư?</w:t>
      </w:r>
    </w:p>
    <w:p>
      <w:pPr>
        <w:pStyle w:val="BodyText"/>
      </w:pPr>
      <w:r>
        <w:t xml:space="preserve">Kiếm Xỉ Huyền Phủ Hoàng Long dở khóc dở cười hỏi lại.</w:t>
      </w:r>
    </w:p>
    <w:p>
      <w:pPr>
        <w:pStyle w:val="BodyText"/>
      </w:pPr>
      <w:r>
        <w:t xml:space="preserve">- Tiểu hầu tử à, ngươi đừng ở đây nói giỡn nữa đi. Hắc Phong Cốc bọn ta có tứ đại lĩnh chủ đều là những siêu cấp linh thú cấp bậc Hư Võ Đại viên mãn, nhưng nếu nói là tìm đến La Thiên Đạo Trường khai chiến thì chính là tự đi tìm đường chết. Chúng ta ở lại địa bàn của mình, nhờ lợi thế về địa hình còn có thể đùa chơi cùng với La Thiên Đạo Trường. Nếu như rời khỏi Hắc Phong Cốc đó chính là tự rước lấy sự diệt vong. Ngươi có biết cổng lên núi La Thiên Đạo Trường có bao nhiêu tầng trận pháp cấm chế hay không?</w:t>
      </w:r>
    </w:p>
    <w:p>
      <w:pPr>
        <w:pStyle w:val="BodyText"/>
      </w:pPr>
      <w:r>
        <w:t xml:space="preserve">Những lời này của hắn khiến Bao Bao trầm mặc cả nữa này, một lúc sau mới cười ha ha hỏi lại:</w:t>
      </w:r>
    </w:p>
    <w:p>
      <w:pPr>
        <w:pStyle w:val="BodyText"/>
      </w:pPr>
      <w:r>
        <w:t xml:space="preserve">- Chẳng lẽ La Thiên Đạo Trường kia là hang hùm miệng sói, là núi đao biển lửa ư?</w:t>
      </w:r>
    </w:p>
    <w:p>
      <w:pPr>
        <w:pStyle w:val="BodyText"/>
      </w:pPr>
      <w:r>
        <w:t xml:space="preserve">- Hắc, ta xem núi đao biển lửa còn không đáng sợ như vậy.</w:t>
      </w:r>
    </w:p>
    <w:p>
      <w:pPr>
        <w:pStyle w:val="BodyText"/>
      </w:pPr>
      <w:r>
        <w:t xml:space="preserve">Kiếm Xỉ Huyền Phủ Hoàng Long khi nhắc đến La Thiên Đạo Trường, ngữ khí cũng không dám nói lớn, hiển nhiên trong lòng cũng có chút sợ hãi.</w:t>
      </w:r>
    </w:p>
    <w:p>
      <w:pPr>
        <w:pStyle w:val="BodyText"/>
      </w:pPr>
      <w:r>
        <w:t xml:space="preserve">La Thiên Đạo Trường này ở Thần Chiếu Phủ hoành hành bá đạo, tạo thành uy thế lớn mạnh vô cùng. Mà Hắc Phong Cốc cũng thuộc địa bàn của Thần Chiếu Phủ, mấy con linh thú ở nơi này, đối với sự cường đại của La Thiên Đạo Trường, cũng biết rõ ràng hơn những người khác. Bọn chúng hiểu rõ nếu như rời khỏi Hắc Phong Cốc chúng nó không có bao nhiêu tư cách để mà đối phó với La Thiên Đạo Trường.</w:t>
      </w:r>
    </w:p>
    <w:p>
      <w:pPr>
        <w:pStyle w:val="BodyText"/>
      </w:pPr>
      <w:r>
        <w:t xml:space="preserve">Do đó, mặc dù bọn chúng căm hận La Thiên Đạo Trường, vô cùng trung thành và khâm phục Lỗ tiên sinh nhưng khi nói đi khiêu chiến với La Thiên Đạo Trường thì không có dũng khí để làm.</w:t>
      </w:r>
    </w:p>
    <w:p>
      <w:pPr>
        <w:pStyle w:val="BodyText"/>
      </w:pPr>
      <w:r>
        <w:t xml:space="preserve">Mặc dù Bao Bao nghe xong không phục nhưng bị Tần Vô Song cản lại.</w:t>
      </w:r>
    </w:p>
    <w:p>
      <w:pPr>
        <w:pStyle w:val="BodyText"/>
      </w:pPr>
      <w:r>
        <w:t xml:space="preserve">- Long huynh, các ngươi có thể giúp đỡ Lỗ tiên sinh trấn thủ Hắc Phong Cốc này, thì Lỗ tiên sinh đã vô cùng cảm động rồi, việc đối phó với La Thiên Đạo Trường thì giao lại cho chúng ta đi.</w:t>
      </w:r>
    </w:p>
    <w:p>
      <w:pPr>
        <w:pStyle w:val="BodyText"/>
      </w:pPr>
      <w:r>
        <w:t xml:space="preserve">Kiếm Xỉ Huyền Phủ Hoàng Long cười nói:</w:t>
      </w:r>
    </w:p>
    <w:p>
      <w:pPr>
        <w:pStyle w:val="BodyText"/>
      </w:pPr>
      <w:r>
        <w:t xml:space="preserve">- Điều đó là đương nhiên, ai tiếp nhận bảo tàng bí mật của Lỗ tiên sinh, liền có tư cách đi đối phó La Thiên Đạo Trường.</w:t>
      </w:r>
    </w:p>
    <w:p>
      <w:pPr>
        <w:pStyle w:val="BodyText"/>
      </w:pPr>
      <w:r>
        <w:t xml:space="preserve">Tần Vô Song cười nói:</w:t>
      </w:r>
    </w:p>
    <w:p>
      <w:pPr>
        <w:pStyle w:val="BodyText"/>
      </w:pPr>
      <w:r>
        <w:t xml:space="preserve">- Long huynh, Hắc Phong Cốc còn muốn tiếp tục xin nhờ vào các huynh.</w:t>
      </w:r>
    </w:p>
    <w:p>
      <w:pPr>
        <w:pStyle w:val="BodyText"/>
      </w:pPr>
      <w:r>
        <w:t xml:space="preserve">Kiếm Xỉ Huyền Phủ Hoàng Long kinh ngạc nói:</w:t>
      </w:r>
    </w:p>
    <w:p>
      <w:pPr>
        <w:pStyle w:val="BodyText"/>
      </w:pPr>
      <w:r>
        <w:t xml:space="preserve">- Các ngươi đi thật sao?</w:t>
      </w:r>
    </w:p>
    <w:p>
      <w:pPr>
        <w:pStyle w:val="BodyText"/>
      </w:pPr>
      <w:r>
        <w:t xml:space="preserve">- Thời gian không còn nhiều, chúng ta phải nhanh lên, nếu đợi chủ lực của La Thiên Đạo Trường quay về Thiên Dương Sơn hành động của chúng ta cũng sẽ khó khăn hơn bây giờ vô cùng.</w:t>
      </w:r>
    </w:p>
    <w:p>
      <w:pPr>
        <w:pStyle w:val="BodyText"/>
      </w:pPr>
      <w:r>
        <w:t xml:space="preserve">- Cũng đúng, ta không giữ các ngươi nữa, ở Hắc Phong Cốc này các ngươi cứ yên tâm. Cho dù là La Thông Thiên muốn tới, chúng ta cũng có cách không để cho hắn vào được.</w:t>
      </w:r>
    </w:p>
    <w:p>
      <w:pPr>
        <w:pStyle w:val="BodyText"/>
      </w:pPr>
      <w:r>
        <w:t xml:space="preserve">Kiếm Xỉ Huyền Phủ Hoàng Long trong lời nói cũng vô cùng tự tin.</w:t>
      </w:r>
    </w:p>
    <w:p>
      <w:pPr>
        <w:pStyle w:val="BodyText"/>
      </w:pPr>
      <w:r>
        <w:t xml:space="preserve">Rời khỏi Hắc Phong Cốc, Tần Vô Song tiếp tục đi về phía trước. Càng đi về phía trước khoảng cách với La Thiên Đạo Trường càng được rút ngắn.</w:t>
      </w:r>
    </w:p>
    <w:p>
      <w:pPr>
        <w:pStyle w:val="BodyText"/>
      </w:pPr>
      <w:r>
        <w:t xml:space="preserve">Động lực này thôi thúc Tần Vô Song tiếp tục đi tới, bị La Thiên Đạo Trường đuổi giết lâu như vậy, Tần Vô Song rốt cục cũng tìm được cơ hội bắt đầu phản kích.</w:t>
      </w:r>
    </w:p>
    <w:p>
      <w:pPr>
        <w:pStyle w:val="BodyText"/>
      </w:pPr>
      <w:r>
        <w:t xml:space="preserve">Địa giới của Thần Chiếu Phủ ít nhất có hai ba mươi ngàn dặm, từ Hắc Phong Cốc đến Thiên Dương Sơn cũng không phải là gần, ít nhất cũng mất một ngày một đêm.</w:t>
      </w:r>
    </w:p>
    <w:p>
      <w:pPr>
        <w:pStyle w:val="BodyText"/>
      </w:pPr>
      <w:r>
        <w:t xml:space="preserve">Nếu Tần Vô Song dốc toàn lực đi thì cũng không mất nhiều thời gian như thế. Nhưng hiện tại đang ở trong Thần Chiếu Phủ, tình hình vẫn rất nguy hiểm. Cho dù chủ lực của La Thiên Đạo Trường không ở đây, nhưng giới nghiêm của sơn môn cũng sẽ không lơi lỏng. Hơn nữa lại còn không ít cao thủ ở lại trông coi Đạo Trường.</w:t>
      </w:r>
    </w:p>
    <w:p>
      <w:pPr>
        <w:pStyle w:val="BodyText"/>
      </w:pPr>
      <w:r>
        <w:t xml:space="preserve">Cho nên, Tần Vô Song không dám khinh địch, càng không thể lạc quan mù quáng. Hiện giờ mục tiêu duy nhất của hắn là đả kích mạnh mẽ La Thiên Đạo Trường, nếu có cơ hội phá hủy mệnh mạch ở Thiên Dương Sơn vậy thì quá tốt. Thiên Dương Sơn là căn cứ sống còn của La Thiên Đạo Trường, nếu phá hủy được mệnh mạch của nó, tất nhiên sẽ ảnh hưởng đến vận mệnh của La Thiên Đạo Trường.</w:t>
      </w:r>
    </w:p>
    <w:p>
      <w:pPr>
        <w:pStyle w:val="BodyText"/>
      </w:pPr>
      <w:r>
        <w:t xml:space="preserve">Đương nhiên, muốn tiếp cận được Thiên Dương Sơn quả là việc không dễ dàng. Tần Vô Song không dám xem thường, qua sự nghiên cứu tỉ mỉ, thăm dò của mình, hắn biết, từ bên ngoài Thiên Dương Sơn muốn vào đến La Thiên Đạo Trường thông thường có đến hơn mười tuyến phòng ngự. Muốn qua được mười tuyến phòng ngự này phải dùng kế, hoặc là dùng một thân phận hợp lý, nếu không có một lý do chính đáng thì không thể vào được.</w:t>
      </w:r>
    </w:p>
    <w:p>
      <w:pPr>
        <w:pStyle w:val="BodyText"/>
      </w:pPr>
      <w:r>
        <w:t xml:space="preserve">Phòng ngự đặt tại Thiên Dương Sơn này thật sự nghiêm ngặt, cơ hồ có thể nói cho dù một con ruồi cũng không lọt qua được. Tần Vô Song xem bản đồ nghiên cứu thật kỹ địa hình xung quanh.</w:t>
      </w:r>
    </w:p>
    <w:p>
      <w:pPr>
        <w:pStyle w:val="BodyText"/>
      </w:pPr>
      <w:r>
        <w:t xml:space="preserve">Thiên Dương Sơn ở Thần Chiếu Phủ là một nơi phong thủy đắc địa. Ở phía nam của Thiên Dương Sơn chính là Đô thành của Thần Chiếu Phủ, cũng là phiến thành thị phồn hoa đô hội nhất của cả Thần Chiếu Phủ.</w:t>
      </w:r>
    </w:p>
    <w:p>
      <w:pPr>
        <w:pStyle w:val="BodyText"/>
      </w:pPr>
      <w:r>
        <w:t xml:space="preserve">Tại Đô thành của Thần Chiếu Phủ, La Thiên Đạo Trường cũng có xây dựng không ít cơ sở để xử lý việc thế tục trong Thần Chiếu Phủ theo lệnh của La Thiên Đạo Trường.</w:t>
      </w:r>
    </w:p>
    <w:p>
      <w:pPr>
        <w:pStyle w:val="BodyText"/>
      </w:pPr>
      <w:r>
        <w:t xml:space="preserve">Muốn tiến vào Thiên Dương Sơn thật không phải dễ nhưng vào Thần Chiếu Thành, Đô thành của Thần Chiếu Phủ lại đơn giản hơn nhiều.</w:t>
      </w:r>
    </w:p>
    <w:p>
      <w:pPr>
        <w:pStyle w:val="BodyText"/>
      </w:pPr>
      <w:r>
        <w:t xml:space="preserve">Đương nhiên đi vào là một chuyện, muốn kiếm cho mình một cái thân phận vô cùng tin cậy, khiến cho người khác không nghi ngờ thì thật khó khăn.</w:t>
      </w:r>
    </w:p>
    <w:p>
      <w:pPr>
        <w:pStyle w:val="BodyText"/>
      </w:pPr>
      <w:r>
        <w:t xml:space="preserve">Cho nên Tần Vô Song không vội vàng tiến vào Thần Chiếu Thành, mà là tạm dừng lại ở một cái Châu thành cách Thần Chiếu Thành ngoài ngàn dặm.</w:t>
      </w:r>
    </w:p>
    <w:p>
      <w:pPr>
        <w:pStyle w:val="BodyText"/>
      </w:pPr>
      <w:r>
        <w:t xml:space="preserve">Hắn quyết định ở lại cái Châu thành tên là Hà Khẩu Châu thành này mà tìm một thân phận hợp lý, sau đó đi vào Thần Chiếu Thành mới không bị nguy hiểm. Chỉ cần vào được Thần Chiếu Thành, tự nhiên có khả năng tiếp cận Thiên Dương Sơn.</w:t>
      </w:r>
    </w:p>
    <w:p>
      <w:pPr>
        <w:pStyle w:val="BodyText"/>
      </w:pPr>
      <w:r>
        <w:t xml:space="preserve">Tiếp cận Thiên Dương Sơn, nhất định phải có được một cái thân phận. Hơn nữa sự lựa chọn tốt nhất, chính là một đệ tử của La Thiên Đạo Trường, điều này mới là quan trọng nhất.</w:t>
      </w:r>
    </w:p>
    <w:p>
      <w:pPr>
        <w:pStyle w:val="BodyText"/>
      </w:pPr>
      <w:r>
        <w:t xml:space="preserve">Nếu có thể đạt được thân phận là một đệ tử của La Thiên Đạo Trường, như vậy tiến vào La Thiên Đạo Trường sẽ là chuyện vô cùng bình thường, trên đường đi cũng sẽ không lo lắng sợ người ta hoài nghi thân phận của hắn.</w:t>
      </w:r>
    </w:p>
    <w:p>
      <w:pPr>
        <w:pStyle w:val="BodyText"/>
      </w:pPr>
      <w:r>
        <w:t xml:space="preserve">Hà Khẩu Châu thành cách Thần Chiếu Thành không xa. Nơi đây đường phố tấp nập người ngựa đi lại nhộn nhịp hiển nhiên cũng là một thành thị trung tâm.</w:t>
      </w:r>
    </w:p>
    <w:p>
      <w:pPr>
        <w:pStyle w:val="BodyText"/>
      </w:pPr>
      <w:r>
        <w:t xml:space="preserve">Tần Vô Song vẫn như cũ dùng thân phận một tán tu tiến vào trong Châu thành. Ở đây toàn là dân bản địa, hơn nữa bởi vì ở dưới chân La Thiên Đạo Trường, cho nên ai nấy cũng đều tôn sùng La Thiên Đạo Trường vô cùng. Từ điểm này có thể nhìn ra, La Thiên Đạo Trường ở Thần Chiếu Phủ cũng có quyền uy vô cùng cường đại.</w:t>
      </w:r>
    </w:p>
    <w:p>
      <w:pPr>
        <w:pStyle w:val="BodyText"/>
      </w:pPr>
      <w:r>
        <w:t xml:space="preserve">Trên đường phố thường nghe người dân bàn tán về các kỳ văn dị sử ở Hiên Viên Khâu, đương nhiên không thể thiếu chuyện La Thiên Đạo Trường truy sát Tần Vô Song.</w:t>
      </w:r>
    </w:p>
    <w:p>
      <w:pPr>
        <w:pStyle w:val="BodyText"/>
      </w:pPr>
      <w:r>
        <w:t xml:space="preserve">Chẳng qua nói đến Tần Vô Song, khẩu khí của mọi người không có vẻ gì là khách khí, mà còn có thái độ khinh khi, đồng thời đối với Tần Vô Song rất chán ghét chỉ hận La Thiên Đạo Trường không thể lột da róc xương Tần Vô Song.</w:t>
      </w:r>
    </w:p>
    <w:p>
      <w:pPr>
        <w:pStyle w:val="BodyText"/>
      </w:pPr>
      <w:r>
        <w:t xml:space="preserve">Hắn mặc kệ những người này coi như không nghe không nhìn thấy gì. Thong thả bước đến quảng trường lớn ở gần trung tâm Hà Khẩu Châu thành. Đây là Công hội Liên minh Tán tu lớn nhất Thần Chiếu Phủ, một nơi nổi tiếng cũng là thiên đường của các tán tu ở Thần Chiếu Phủ.</w:t>
      </w:r>
    </w:p>
    <w:p>
      <w:pPr>
        <w:pStyle w:val="BodyText"/>
      </w:pPr>
      <w:r>
        <w:t xml:space="preserve">Xung quanh quảng trường này có một con phố lớn đây là nơi giao lưu nhộn nhịp nhất trong thành phố, hàng năm ở đây đều tổ chức các hoạt động. Phường thị này rất có tiếng tổ chức thật rầm rộ, nổi tiếng trong giới tán tu.</w:t>
      </w:r>
    </w:p>
    <w:p>
      <w:pPr>
        <w:pStyle w:val="BodyText"/>
      </w:pPr>
      <w:r>
        <w:t xml:space="preserve">Do vậy lúc bọn Tần Vô Song đến liền cảm thấy ngay một bầu không khí thật náo nhiệt. Đây là một nơi rồng rắn hỗn tạp. Có một số cường giả che dấu thân phận, muốn ở đây chiếm ít phần tiện nghi và kiếm một ít thứ tốt, cũng có những kẻ thực lực kém cỏi muốn đến đây để đục nước béo cò kiếm chác…</w:t>
      </w:r>
    </w:p>
    <w:p>
      <w:pPr>
        <w:pStyle w:val="BodyText"/>
      </w:pPr>
      <w:r>
        <w:t xml:space="preserve">Tần Vô Song đi lại dọc theo con đường phường thị, ánh mắt sắc bén của hắn tựa hồ là nhìn ngắm xung quanh, nhưng thật ra là đang tìm xem có cơ hội gì hay không. Mặt khác, cũng ngầm lưu ý xem, có kẻ gian nào để ý đến hắn hay không.</w:t>
      </w:r>
    </w:p>
    <w:p>
      <w:pPr>
        <w:pStyle w:val="BodyText"/>
      </w:pPr>
      <w:r>
        <w:t xml:space="preserve">Cẩn thận có thể sử dụng thuyền vạn năm!</w:t>
      </w:r>
    </w:p>
    <w:p>
      <w:pPr>
        <w:pStyle w:val="Compact"/>
      </w:pPr>
      <w:r>
        <w:t xml:space="preserve">Ủng hộ chỉ với 1 click và 5s ! (adf.ly/4EmoB)</w:t>
      </w:r>
      <w:r>
        <w:br w:type="textWrapping"/>
      </w:r>
      <w:r>
        <w:br w:type="textWrapping"/>
      </w:r>
    </w:p>
    <w:p>
      <w:pPr>
        <w:pStyle w:val="Heading2"/>
      </w:pPr>
      <w:bookmarkStart w:id="562" w:name="chương-540"/>
      <w:bookmarkEnd w:id="562"/>
      <w:r>
        <w:t xml:space="preserve">540. Chương 54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40: Tìm kiếm đột phá.</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Dù sao bây giờ hắn đang thâm nhập hang hổ, cũng phải bảo đảm an toàn tuyệt đối cho chính mình. Nếu đến bản thân mình cũng không đảm bảo an toàn được, rất có thể mưu đồ còn chưa bắt đầu thực hiện thì mình đã bị xử lý rồi. Đây là việc mà Tần Vô Song không muốn xảy ra.</w:t>
      </w:r>
    </w:p>
    <w:p>
      <w:pPr>
        <w:pStyle w:val="BodyText"/>
      </w:pPr>
      <w:r>
        <w:t xml:space="preserve">- Hắc hắc, anh bạn, gương mặt lạ quá. Mau đến đây, ở đây ta có Phác ngọc, của Hồng Nhiên Thiên Thành, nghe nói là Mộng Huyễn Thiên Trì khai thác được, có hứng thú xem không?</w:t>
      </w:r>
    </w:p>
    <w:p>
      <w:pPr>
        <w:pStyle w:val="BodyText"/>
      </w:pPr>
      <w:r>
        <w:t xml:space="preserve">Một gã tán tu có dáng vẻ trung hậu đi tới, bắt chuyện với Tần Vô Song.</w:t>
      </w:r>
    </w:p>
    <w:p>
      <w:pPr>
        <w:pStyle w:val="BodyText"/>
      </w:pPr>
      <w:r>
        <w:t xml:space="preserve">Tần Vô Song nhìn thấy hắn nâng một khối ngọc thạch phỉ thúy, mỉm cười, cũng không trả lời, chỉ là chầm chậm tiến tới trước.</w:t>
      </w:r>
    </w:p>
    <w:p>
      <w:pPr>
        <w:pStyle w:val="BodyText"/>
      </w:pPr>
      <w:r>
        <w:t xml:space="preserve">Tên đó thấy Tần Vô Song mỉm cười, cũng không từ bỏ hy vọng, tiến lại hai bước đuổi theo:</w:t>
      </w:r>
    </w:p>
    <w:p>
      <w:pPr>
        <w:pStyle w:val="BodyText"/>
      </w:pPr>
      <w:r>
        <w:t xml:space="preserve">- Ta nói, huynh đệ, ta rất có thành ý, ta muốn bán thứ này kiếm ít tinh thạch đổi binh khí vừa tay hơn, ta thấy các hạ tướng mạo đường hoàng, diện mạo hiên ngang, ngọc thụ lâm phong, thông minh lỗi lạc, chắc chắn là người…</w:t>
      </w:r>
    </w:p>
    <w:p>
      <w:pPr>
        <w:pStyle w:val="BodyText"/>
      </w:pPr>
      <w:r>
        <w:t xml:space="preserve">Người này rất có tài ăn nói, thao thao bất tuyệt giới thiệu cái mà hắn gọi là Phác ngọc.</w:t>
      </w:r>
    </w:p>
    <w:p>
      <w:pPr>
        <w:pStyle w:val="BodyText"/>
      </w:pPr>
      <w:r>
        <w:t xml:space="preserve">Tần Vô Song thấy hắn không chịu thôi, đột nhiên dừng bước, cười nói:</w:t>
      </w:r>
    </w:p>
    <w:p>
      <w:pPr>
        <w:pStyle w:val="BodyText"/>
      </w:pPr>
      <w:r>
        <w:t xml:space="preserve">- Huynh đệ, nếu huynh cảm thấy ta có thể mua được miếng ngọc này, vậy thì lầm to rồi, thực tế, ta còn nghèo hơn huynh.</w:t>
      </w:r>
    </w:p>
    <w:p>
      <w:pPr>
        <w:pStyle w:val="BodyText"/>
      </w:pPr>
      <w:r>
        <w:t xml:space="preserve">Hắn nói vậy cũng không đắc tội với ai, chỉ nói mình không có tiền, tránh người đó cứ bám lấy mình.</w:t>
      </w:r>
    </w:p>
    <w:p>
      <w:pPr>
        <w:pStyle w:val="BodyText"/>
      </w:pPr>
      <w:r>
        <w:t xml:space="preserve">Quả nhiên, lời vừa nói ra, mặt người này đã biến sắc, nhìn Tần Vô Song từ đầu đến chân, trong mắt lộ ra vẻ tàn nhẫn, trừng mắt nhìn Tần Vô Song rồi quay đầu đi.</w:t>
      </w:r>
    </w:p>
    <w:p>
      <w:pPr>
        <w:pStyle w:val="BodyText"/>
      </w:pPr>
      <w:r>
        <w:t xml:space="preserve">Tần Vô Song cứ cảm thấy người này rất kỳ lạ, cũng không thèm nhìn tới, chuyển sang con phố khác, bỗng nhiên lại đụng phải một người, người này có ria xép như râu cá trê, con mắt không ngừng đảo quanh, chứng tỏ người này rất giảo hoạt.</w:t>
      </w:r>
    </w:p>
    <w:p>
      <w:pPr>
        <w:pStyle w:val="BodyText"/>
      </w:pPr>
      <w:r>
        <w:t xml:space="preserve">Người này đi qua, lúc hai người chạm qua nhau, nói với Tần Vô Song:</w:t>
      </w:r>
    </w:p>
    <w:p>
      <w:pPr>
        <w:pStyle w:val="BodyText"/>
      </w:pPr>
      <w:r>
        <w:t xml:space="preserve">- Huynh đệ, cho huynh biết, huynh vừa mới từ chối người của bang Trúc Thạch, muốn tránh họa thì hãy theo ta.</w:t>
      </w:r>
    </w:p>
    <w:p>
      <w:pPr>
        <w:pStyle w:val="BodyText"/>
      </w:pPr>
      <w:r>
        <w:t xml:space="preserve">Khẩu khí của người này cho người khác cảm giác giống như bồ tát ban phúc, Tần Vô Song không phải là lần đầu ra khỏi nhà, tự nhiên sẽ không bị mắc lừa, hừ nhẹ một tiếng, nhấc chân bước qua.</w:t>
      </w:r>
    </w:p>
    <w:p>
      <w:pPr>
        <w:pStyle w:val="BodyText"/>
      </w:pPr>
      <w:r>
        <w:t xml:space="preserve">- Anh bạn, ta thật tâm muốn giúp huynh, nếu huynh không tin, ta bảo đảm, huynh sẽ không thể ra khỏi thành này, tin không? Ta có thể chỉ cho huynh một con đường sống?</w:t>
      </w:r>
    </w:p>
    <w:p>
      <w:pPr>
        <w:pStyle w:val="BodyText"/>
      </w:pPr>
      <w:r>
        <w:t xml:space="preserve">Tên râu cá trê nói thầm.</w:t>
      </w:r>
    </w:p>
    <w:p>
      <w:pPr>
        <w:pStyle w:val="BodyText"/>
      </w:pPr>
      <w:r>
        <w:t xml:space="preserve">Tần Vô Song thầm than, đây đúng là nơi rồng rắn hỗn tạp, mấy cái loại thủ đoạn hăm dọa sơ cấp như thế này, chẳng qua chỉ là muốn lừa tiền của hắn mà thôi.</w:t>
      </w:r>
    </w:p>
    <w:p>
      <w:pPr>
        <w:pStyle w:val="BodyText"/>
      </w:pPr>
      <w:r>
        <w:t xml:space="preserve">Coi thường hắn là tán tu ngoại lai, dễ bắt nạt, nếu vừa nãy hắn cầm xem cái gọi là Phác ngọc của người kia, thì sẽ có hai kết quả, hoặc là ép mua bằng giá cao, hoặc là đáng ghét hơn là cái gọi là Phác ngọc đó có lẽ sẽ tự động vỡ nát ra, sau đó sẽ bắt Tần Vô Song bồi thường.</w:t>
      </w:r>
    </w:p>
    <w:p>
      <w:pPr>
        <w:pStyle w:val="BodyText"/>
      </w:pPr>
      <w:r>
        <w:t xml:space="preserve">Lần thứ nhất Tần Vô Song đã không mắc lừa, không cầm lấy cái gọi là Phác ngọc đó, sau đó lại xuất hiện người thứ hai, cũng chính là tên gia hỏa râu cá trê này sẽ lên sân khấu, một người hát mặt đen, một người hát mặt đỏ, nói trắng ra, đều là diễn trò, căn bản là cùng một phường lừa đảo.</w:t>
      </w:r>
    </w:p>
    <w:p>
      <w:pPr>
        <w:pStyle w:val="BodyText"/>
      </w:pPr>
      <w:r>
        <w:t xml:space="preserve">Tần Vô Song hành tẩu giang hồ cả hai kiếp, loại kỹ xảo này không qua nổi mắt hắn.</w:t>
      </w:r>
    </w:p>
    <w:p>
      <w:pPr>
        <w:pStyle w:val="BodyText"/>
      </w:pPr>
      <w:r>
        <w:t xml:space="preserve">Tên râu cá trê thấy Tần Vô Song không chút biến sắc, biết là đã gặp phải người từng trải, nhưng hắn thấy Tần Vô Song còn trẻ, lại là người lạ mặt, không có đồng bọn bên cạnh, trong lòng có chút coi thường.</w:t>
      </w:r>
    </w:p>
    <w:p>
      <w:pPr>
        <w:pStyle w:val="BodyText"/>
      </w:pPr>
      <w:r>
        <w:t xml:space="preserve">Tần Vô Song đi thẳng đến một tửu lầu, tên râu cá trê khẽ chần chừ đôi chút, nhưng vẫn to gan bước theo.</w:t>
      </w:r>
    </w:p>
    <w:p>
      <w:pPr>
        <w:pStyle w:val="BodyText"/>
      </w:pPr>
      <w:r>
        <w:t xml:space="preserve">Tần Vô Song vào tửu lầu, đi luôn lên tầng ba.</w:t>
      </w:r>
    </w:p>
    <w:p>
      <w:pPr>
        <w:pStyle w:val="BodyText"/>
      </w:pPr>
      <w:r>
        <w:t xml:space="preserve">Tiểu nhị của tửu lầu này thấy Tần Vô Song bước lên, liền nghênh đón:</w:t>
      </w:r>
    </w:p>
    <w:p>
      <w:pPr>
        <w:pStyle w:val="BodyText"/>
      </w:pPr>
      <w:r>
        <w:t xml:space="preserve">- Xin hỏi ngài là Hà thiếu gia?</w:t>
      </w:r>
    </w:p>
    <w:p>
      <w:pPr>
        <w:pStyle w:val="BodyText"/>
      </w:pPr>
      <w:r>
        <w:t xml:space="preserve">Tần Vô Song gật đầu, tiểu nhị của tửu lầu tươi cười:</w:t>
      </w:r>
    </w:p>
    <w:p>
      <w:pPr>
        <w:pStyle w:val="BodyText"/>
      </w:pPr>
      <w:r>
        <w:t xml:space="preserve">- Bạn của ngài đang đợi ngài trên tầng ba!</w:t>
      </w:r>
    </w:p>
    <w:p>
      <w:pPr>
        <w:pStyle w:val="BodyText"/>
      </w:pPr>
      <w:r>
        <w:t xml:space="preserve">Cái tên Hà thiếu gia là do hắn giả danh, lần trước dùng tên Võ Tinh Hà của kiếp trước đã bị lộ rồi. Lần này, đổi hành họ Hà, kỳ thực cũng là lấy từ ba chữ Võ Tinh Hà.</w:t>
      </w:r>
    </w:p>
    <w:p>
      <w:pPr>
        <w:pStyle w:val="BodyText"/>
      </w:pPr>
      <w:r>
        <w:t xml:space="preserve">Tần Vô Song lên lầu ba, tên ria cá trê kia giả bộ đi dạo tửu lầu cũng đi lên theo. Tần Vô Song không biết người này muốn làm gì, cũng không đuổi đi, cũng không quát lớn.</w:t>
      </w:r>
    </w:p>
    <w:p>
      <w:pPr>
        <w:pStyle w:val="BodyText"/>
      </w:pPr>
      <w:r>
        <w:t xml:space="preserve">Bao Bao đã ở trên lầu ba đợi hồi lâu, thấy Tần Vô Song vội gọi:</w:t>
      </w:r>
    </w:p>
    <w:p>
      <w:pPr>
        <w:pStyle w:val="BodyText"/>
      </w:pPr>
      <w:r>
        <w:t xml:space="preserve">- Hà thiếu gia, các khách quý đã chờ ngài lâu lắm rồi.</w:t>
      </w:r>
    </w:p>
    <w:p>
      <w:pPr>
        <w:pStyle w:val="BodyText"/>
      </w:pPr>
      <w:r>
        <w:t xml:space="preserve">Bao Bao thấy đằng sau Tần Vô Song có một tên mặt mày gian xảo, lại thấy Tần Vô Song sắc mặt cười khổ, liền nhướng mày hỏi:</w:t>
      </w:r>
    </w:p>
    <w:p>
      <w:pPr>
        <w:pStyle w:val="BodyText"/>
      </w:pPr>
      <w:r>
        <w:t xml:space="preserve">- Hà thiếu gia, người này là ai?</w:t>
      </w:r>
    </w:p>
    <w:p>
      <w:pPr>
        <w:pStyle w:val="BodyText"/>
      </w:pPr>
      <w:r>
        <w:t xml:space="preserve">Tần Vô Song cười nói:</w:t>
      </w:r>
    </w:p>
    <w:p>
      <w:pPr>
        <w:pStyle w:val="BodyText"/>
      </w:pPr>
      <w:r>
        <w:t xml:space="preserve">- Là bồ tát sống rất nhiệt tâm, nói là muốn chỉ cho ta một con đường sống.</w:t>
      </w:r>
    </w:p>
    <w:p>
      <w:pPr>
        <w:pStyle w:val="BodyText"/>
      </w:pPr>
      <w:r>
        <w:t xml:space="preserve">- Đường sống?</w:t>
      </w:r>
    </w:p>
    <w:p>
      <w:pPr>
        <w:pStyle w:val="BodyText"/>
      </w:pPr>
      <w:r>
        <w:t xml:space="preserve">Bao Bao cười rộ lên:</w:t>
      </w:r>
    </w:p>
    <w:p>
      <w:pPr>
        <w:pStyle w:val="BodyText"/>
      </w:pPr>
      <w:r>
        <w:t xml:space="preserve">- Có tin một cái tát của ta sẽ giết chết ngươi không? Cho người không tìm thấy đường sống, biết điều thì cút đi, đừng quấy rầy khách quý.</w:t>
      </w:r>
    </w:p>
    <w:p>
      <w:pPr>
        <w:pStyle w:val="BodyText"/>
      </w:pPr>
      <w:r>
        <w:t xml:space="preserve">Tên ria cá trê thấy Bao Bao hung thần ác sát, trong lòng hơi sợ, nhất thời không hiểu rõ chi tiết, nhưng trong lòng vẫn ngầm than khổ, biết lần này hình như là nhìn nhầm người.</w:t>
      </w:r>
    </w:p>
    <w:p>
      <w:pPr>
        <w:pStyle w:val="BodyText"/>
      </w:pPr>
      <w:r>
        <w:t xml:space="preserve">Bọn chúng vốn là một đám gia hỏa lưu manh lừa đảo, chỉ muốn dựa vào lừa đảo kiếm chút tiền tài, tự nhiên là rất sợ những kẻ tính tình hung ác. Hắn bị Bao Bao làm dữ như vậy, không dám cãi lại, sắc mặt biến đổi, biết điều quay đầu đi xuống, đi đến quầy tiền lầu một, hỏi:</w:t>
      </w:r>
    </w:p>
    <w:p>
      <w:pPr>
        <w:pStyle w:val="BodyText"/>
      </w:pPr>
      <w:r>
        <w:t xml:space="preserve">- Tiểu nhị, những người trên lầu ba là người thế nào?</w:t>
      </w:r>
    </w:p>
    <w:p>
      <w:pPr>
        <w:pStyle w:val="BodyText"/>
      </w:pPr>
      <w:r>
        <w:t xml:space="preserve">Tiểu nhị mở quán ở đây lâu năm, sao lại không biết lai lịch người đứng trước mặt, tức giận nói:</w:t>
      </w:r>
    </w:p>
    <w:p>
      <w:pPr>
        <w:pStyle w:val="BodyText"/>
      </w:pPr>
      <w:r>
        <w:t xml:space="preserve">- Nghe ta nói, anh bạn, đây là nơi chúng tôi làm ăn, muốn hỏi thăm tin tức thì đến Công hội Liên minh Tán tu, chúng tôi không có trách nhiệm báo cáo thân phận của khách.</w:t>
      </w:r>
    </w:p>
    <w:p>
      <w:pPr>
        <w:pStyle w:val="BodyText"/>
      </w:pPr>
      <w:r>
        <w:t xml:space="preserve">Tên ria cá trê bị tiểu nhị trách mắng, cũng không để ý, chỉ cười trừ nói:</w:t>
      </w:r>
    </w:p>
    <w:p>
      <w:pPr>
        <w:pStyle w:val="BodyText"/>
      </w:pPr>
      <w:r>
        <w:t xml:space="preserve">- Ta nói này, tiểu ca, không cần thiết phải nói nặng thế, mọi người đều chỉ muốn kiếm bát cơm, ta chỉ hỏi thăm thôi mà.</w:t>
      </w:r>
    </w:p>
    <w:p>
      <w:pPr>
        <w:pStyle w:val="BodyText"/>
      </w:pPr>
      <w:r>
        <w:t xml:space="preserve">Tiểu nhị không trả lời, trưởng quầy bên cạnh lạnh lùng nói:</w:t>
      </w:r>
    </w:p>
    <w:p>
      <w:pPr>
        <w:pStyle w:val="BodyText"/>
      </w:pPr>
      <w:r>
        <w:t xml:space="preserve">- Mọi người đều là muốn kiếm bát cơm, ngươi cũng không thể chỉ vì bát cơm của ngươi, mà đập bể bát cơm của chúng ta chứ? Lũ dã cẩu các ngươi đừng gây chuyện ở đây, ảnh hưởng đến nhã hứng dùng cơm của khách khứa, đó chính là đập bát cơm của chúng ta đấy.</w:t>
      </w:r>
    </w:p>
    <w:p>
      <w:pPr>
        <w:pStyle w:val="BodyText"/>
      </w:pPr>
      <w:r>
        <w:t xml:space="preserve">Những người có thể mở tửu lầu ở phường này đều có chỗ dựa đằng sau. Tên ria cá trê này chỉ là một loại lưu manh lừa đảo ở nơi này mà thôi, cái gọi là bang Trúc Thạch vốn là do hắn bịa ra, vốn muốn lừa người ngoại lai như Tần Vô Song.</w:t>
      </w:r>
    </w:p>
    <w:p>
      <w:pPr>
        <w:pStyle w:val="BodyText"/>
      </w:pPr>
      <w:r>
        <w:t xml:space="preserve">Tên này vừa nghe trưởng quầy nói như vậy, không dám giỡn, vẻ mặt cầu tài, nịnh bợ nói:</w:t>
      </w:r>
    </w:p>
    <w:p>
      <w:pPr>
        <w:pStyle w:val="BodyText"/>
      </w:pPr>
      <w:r>
        <w:t xml:space="preserve">- Lão Trưởng quầy, ông là người hiểu chuyện, ta thấy người lạ, bộ dạng khả nghi nên mới nghi ngờ, chỉ muốn hỏi thăm, không biết chừng, thằng nhãi này là Tần Vô Song, công địch của Thần Chiếu Phủ chúng ta đấy.</w:t>
      </w:r>
    </w:p>
    <w:p>
      <w:pPr>
        <w:pStyle w:val="BodyText"/>
      </w:pPr>
      <w:r>
        <w:t xml:space="preserve">Lão Trưởng quầy nghe đến ba chữ Tần Vô Song, mặt biến sắc, lập tức lắc đầu, cười nói:</w:t>
      </w:r>
    </w:p>
    <w:p>
      <w:pPr>
        <w:pStyle w:val="BodyText"/>
      </w:pPr>
      <w:r>
        <w:t xml:space="preserve">- Nếu tất cả người mới đến đều là Tần Vô Song, thì những người trên đường đều là Tần Vô Song cả. Nếu cái đám lưu manh các ngươi thực sự muốn giúp cho La Thiên Đạo Trường thì phải đưa ra những căn cứ chính xác, trông cậy vào thủ đoạn lừa gạt hãm hại người của các ngươi à, hắc hắc, coi như Tần Vô Song kia xuất hiện trước mắt ngươi, các ngươi bắt được hắn chắc?</w:t>
      </w:r>
    </w:p>
    <w:p>
      <w:pPr>
        <w:pStyle w:val="BodyText"/>
      </w:pPr>
      <w:r>
        <w:t xml:space="preserve">Tên ria cá trê vân vê ria mép, vẻ mặt thay đổi, không nói đi, ngượng ngùng quay đầu đi.</w:t>
      </w:r>
    </w:p>
    <w:p>
      <w:pPr>
        <w:pStyle w:val="BodyText"/>
      </w:pPr>
      <w:r>
        <w:t xml:space="preserve">o0o</w:t>
      </w:r>
    </w:p>
    <w:p>
      <w:pPr>
        <w:pStyle w:val="BodyText"/>
      </w:pPr>
      <w:r>
        <w:t xml:space="preserve">Trên lầu ba, có một bóng hình từ dưới sàn nhà chui lên, đó chính là Yển Thử, nói với Tần Vô Song:</w:t>
      </w:r>
    </w:p>
    <w:p>
      <w:pPr>
        <w:pStyle w:val="BodyText"/>
      </w:pPr>
      <w:r>
        <w:t xml:space="preserve">- Chủ nhân, người đó quả không có ý tốt!</w:t>
      </w:r>
    </w:p>
    <w:p>
      <w:pPr>
        <w:pStyle w:val="BodyText"/>
      </w:pPr>
      <w:r>
        <w:t xml:space="preserve">Yển Thử kể lại một lần cuộc đối thoại của tên ria cá trê với tiểu nhị.</w:t>
      </w:r>
    </w:p>
    <w:p>
      <w:pPr>
        <w:pStyle w:val="BodyText"/>
      </w:pPr>
      <w:r>
        <w:t xml:space="preserve">Cả phòng, ngoài Tần Vô Song, Bao Bao, Cô Đơn, còn có ba linh thú Động Hư Cảnh khác, lúc này đều là biến thành hình người, vậy là cả phòng có sáu người tất cả.</w:t>
      </w:r>
    </w:p>
    <w:p>
      <w:pPr>
        <w:pStyle w:val="BodyText"/>
      </w:pPr>
      <w:r>
        <w:t xml:space="preserve">Chỉ có Ngọc Thố và Yển Thử là không biến hình, làm tai mắt ngầm cho Tần Vô Song, lần này Tần Vô Song chia nhóm vào Hà Khẩu Châu thành, kỳ thực cũng để tránh tai mắt.</w:t>
      </w:r>
    </w:p>
    <w:p>
      <w:pPr>
        <w:pStyle w:val="BodyText"/>
      </w:pPr>
      <w:r>
        <w:t xml:space="preserve">Tần Vô Song nghe Yển Thử kể lại xong, trầm ngâm nói:</w:t>
      </w:r>
    </w:p>
    <w:p>
      <w:pPr>
        <w:pStyle w:val="BodyText"/>
      </w:pPr>
      <w:r>
        <w:t xml:space="preserve">- Gã chưởng quầy kia có thể ăn nói rõ ràng như vậy, có thể nhìn ra là loại không tầm thường ở Thần Châu Phủ. La Thiên Đạo Trường rất có danh tiếng và uy tín ở đây, cho dù là bạch đạo hay hắc đạo, hình như đều rất tự hào khi giúp sức cho La Thiên Đạo Trường.</w:t>
      </w:r>
    </w:p>
    <w:p>
      <w:pPr>
        <w:pStyle w:val="BodyText"/>
      </w:pPr>
      <w:r>
        <w:t xml:space="preserve">- Lão Đại, đây là kết quả của cường giả, dù La Thiên Đạo Trường xấu xa thế nào, nhưng cũng không thiếu người theo chân họ nịnh bợ ton hót.</w:t>
      </w:r>
    </w:p>
    <w:p>
      <w:pPr>
        <w:pStyle w:val="BodyText"/>
      </w:pPr>
      <w:r>
        <w:t xml:space="preserve">Tần Vô Song lắc đầu:</w:t>
      </w:r>
    </w:p>
    <w:p>
      <w:pPr>
        <w:pStyle w:val="BodyText"/>
      </w:pPr>
      <w:r>
        <w:t xml:space="preserve">- Đây không phải là nịnh bợ ton hót. La Thiên Đạo Trường ở phương diện quản lý, chắc chắn có chút năng lực bất phàm, nếu không, không thể đồng lòng như vậy.</w:t>
      </w:r>
    </w:p>
    <w:p>
      <w:pPr>
        <w:pStyle w:val="BodyText"/>
      </w:pPr>
      <w:r>
        <w:t xml:space="preserve">Nói xong, Tần Vô Song xua tay:</w:t>
      </w:r>
    </w:p>
    <w:p>
      <w:pPr>
        <w:pStyle w:val="BodyText"/>
      </w:pPr>
      <w:r>
        <w:t xml:space="preserve">- Chúng ta không cần phải thảo luận vấn đề này, đúng rồi, Bao Bao, ngươi nghe ngóng thế nào, có mục tiêu nào tốt không?</w:t>
      </w:r>
    </w:p>
    <w:p>
      <w:pPr>
        <w:pStyle w:val="BodyText"/>
      </w:pPr>
      <w:r>
        <w:t xml:space="preserve">Bao Bao cười nói:</w:t>
      </w:r>
    </w:p>
    <w:p>
      <w:pPr>
        <w:pStyle w:val="BodyText"/>
      </w:pPr>
      <w:r>
        <w:t xml:space="preserve">- Lão Đại, đệ cảm thấy ông chủ đứng phía sau của tửu lầu này là sự lựa chọn tốt nhất.</w:t>
      </w:r>
    </w:p>
    <w:p>
      <w:pPr>
        <w:pStyle w:val="BodyText"/>
      </w:pPr>
      <w:r>
        <w:t xml:space="preserve">- Ồ!</w:t>
      </w:r>
    </w:p>
    <w:p>
      <w:pPr>
        <w:pStyle w:val="BodyText"/>
      </w:pPr>
      <w:r>
        <w:t xml:space="preserve">Mắt Tần Vô Song sáng lên.</w:t>
      </w:r>
    </w:p>
    <w:p>
      <w:pPr>
        <w:pStyle w:val="BodyText"/>
      </w:pPr>
      <w:r>
        <w:t xml:space="preserve">- Tửu lầu này là do một tên phú hộ ở bản địa mở. Tên phú hộ đó cũng là một cường hào ở đây. Nếu là hai mươi năm trước, coi như là cường hào ở bản địa, hắn cũng không có tư cách mở quán ở cái địa phương này, nhưng mười lăm năm trước, con trai của tên phú hộ đó được La Thiên Đạo Trường lựa chọn, trở thành đệ tử thế hệ trẻ. Gã con trai của tên phú hộ đó cũng có thiên phú không tệ, đã được bồi dưỡng để trở thành Đệ tử Trung tâm.</w:t>
      </w:r>
    </w:p>
    <w:p>
      <w:pPr>
        <w:pStyle w:val="BodyText"/>
      </w:pPr>
      <w:r>
        <w:t xml:space="preserve">Ở La Thiên Đạo Trường, thực lực Đệ tử Trung tâm một là nhìn thực lực, hai là phải xem thiên phú và tiềm năng. Đệ tử Trung tâm nhập môn trong vòng mười năm, thông thường đều sẽ luyện đến Hư Võ Cảnh, nếu không mười năm không thể nhập Hư Võ Cảnh cũng không thể trở thành Đệ tử Trung tâm.</w:t>
      </w:r>
    </w:p>
    <w:p>
      <w:pPr>
        <w:pStyle w:val="BodyText"/>
      </w:pPr>
      <w:r>
        <w:t xml:space="preserve">Cạnh tranh rất khốc liệt, nhưng rất thực tế.</w:t>
      </w:r>
    </w:p>
    <w:p>
      <w:pPr>
        <w:pStyle w:val="BodyText"/>
      </w:pPr>
      <w:r>
        <w:t xml:space="preserve">Có thể được bồi dưỡng thành Đệ tử Trung tâm, ít nhất cũng chứng tỏ, con trai của tên phú hộ đó chắc chắc là thiên phú cao, mặc dù không thể biến thái như La Đĩnh, cũng là khá xuất sắc trong thế hệ trẻ.</w:t>
      </w:r>
    </w:p>
    <w:p>
      <w:pPr>
        <w:pStyle w:val="BodyText"/>
      </w:pPr>
      <w:r>
        <w:t xml:space="preserve">Tần Vô Song lẩm bẩm:</w:t>
      </w:r>
    </w:p>
    <w:p>
      <w:pPr>
        <w:pStyle w:val="BodyText"/>
      </w:pPr>
      <w:r>
        <w:t xml:space="preserve">- Khó trách gã chưởng quầy kia có gan đắc tội với dám lưu manh lừa gạt như thế, hóa ra cái tửu lầu này có La Thiên Đạo Trường chống lưng.</w:t>
      </w:r>
    </w:p>
    <w:p>
      <w:pPr>
        <w:pStyle w:val="BodyText"/>
      </w:pPr>
      <w:r>
        <w:t xml:space="preserve">Bao Bao cười nói:</w:t>
      </w:r>
    </w:p>
    <w:p>
      <w:pPr>
        <w:pStyle w:val="BodyText"/>
      </w:pPr>
      <w:r>
        <w:t xml:space="preserve">- Không phải vậy sao, nơi này cách Thần Chiếu Phủ trên dưới nghìn dặm. Có thể mỗi cửa hàng ở đây ít nhiều cũng có liên quan đến La Thiên Đạo Trường. Nếu không có hậu thuẫn của La Thiên Đạo Trường, ta không tin mỗi người ở đây ai ai cũng đều tán dương La Thiên Đạo Trường.</w:t>
      </w:r>
    </w:p>
    <w:p>
      <w:pPr>
        <w:pStyle w:val="BodyText"/>
      </w:pPr>
      <w:r>
        <w:t xml:space="preserve">Tần Vô Song đột nhiên nói:</w:t>
      </w:r>
    </w:p>
    <w:p>
      <w:pPr>
        <w:pStyle w:val="BodyText"/>
      </w:pPr>
      <w:r>
        <w:t xml:space="preserve">- Bao Bao, ngươi đi gọi tiểu nhị lên đây.</w:t>
      </w:r>
    </w:p>
    <w:p>
      <w:pPr>
        <w:pStyle w:val="BodyText"/>
      </w:pPr>
      <w:r>
        <w:t xml:space="preserve">Tuy Bao Bao không biết dụng ý của Tần Vô Song, nhưng cũng không dám chậm trễ, liền đi xuống lầu một.</w:t>
      </w:r>
    </w:p>
    <w:p>
      <w:pPr>
        <w:pStyle w:val="Compact"/>
      </w:pPr>
      <w:r>
        <w:t xml:space="preserve">Ủng hộ chỉ với 1 click và 5s ! (adf.ly/4EmoB)</w:t>
      </w:r>
      <w:r>
        <w:br w:type="textWrapping"/>
      </w:r>
      <w:r>
        <w:br w:type="textWrapping"/>
      </w:r>
    </w:p>
    <w:p>
      <w:pPr>
        <w:pStyle w:val="Heading2"/>
      </w:pPr>
      <w:bookmarkStart w:id="563" w:name="chương-541"/>
      <w:bookmarkEnd w:id="563"/>
      <w:r>
        <w:t xml:space="preserve">541. Chương 54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41: Tả phú hộ biến thá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hỉ trong chốc lát, tên tiểu nhị đã nhanh chóng chạy lên.</w:t>
      </w:r>
    </w:p>
    <w:p>
      <w:pPr>
        <w:pStyle w:val="BodyText"/>
      </w:pPr>
      <w:r>
        <w:t xml:space="preserve">- Hà thiếu gia. Ngài tìm tiểu nhân sao?</w:t>
      </w:r>
    </w:p>
    <w:p>
      <w:pPr>
        <w:pStyle w:val="BodyText"/>
      </w:pPr>
      <w:r>
        <w:t xml:space="preserve">Tên tiểu nhị này tác phong vô cùng chuyên nghiệp, nở nụ cười tươi hỏi.</w:t>
      </w:r>
    </w:p>
    <w:p>
      <w:pPr>
        <w:pStyle w:val="BodyText"/>
      </w:pPr>
      <w:r>
        <w:t xml:space="preserve">Bao Bao thản nhiên nói:</w:t>
      </w:r>
    </w:p>
    <w:p>
      <w:pPr>
        <w:pStyle w:val="BodyText"/>
      </w:pPr>
      <w:r>
        <w:t xml:space="preserve">- Vị thiếu gia đây là khách nhân từ nơi đó đến. Nghe nói ông chủ đứng phía sau gian tửu lầu này của các ngươi là Tả phú hộ bản địa, có đúng không?</w:t>
      </w:r>
    </w:p>
    <w:p>
      <w:pPr>
        <w:pStyle w:val="BodyText"/>
      </w:pPr>
      <w:r>
        <w:t xml:space="preserve">Điếm tiểu nhị sửng sốt:</w:t>
      </w:r>
    </w:p>
    <w:p>
      <w:pPr>
        <w:pStyle w:val="BodyText"/>
      </w:pPr>
      <w:r>
        <w:t xml:space="preserve">- Từ nơi đó ư?</w:t>
      </w:r>
    </w:p>
    <w:p>
      <w:pPr>
        <w:pStyle w:val="BodyText"/>
      </w:pPr>
      <w:r>
        <w:t xml:space="preserve">- Chính là từ nơi đó.</w:t>
      </w:r>
    </w:p>
    <w:p>
      <w:pPr>
        <w:pStyle w:val="BodyText"/>
      </w:pPr>
      <w:r>
        <w:t xml:space="preserve">Bao Bao ra vẻ thâm trầm nói.</w:t>
      </w:r>
    </w:p>
    <w:p>
      <w:pPr>
        <w:pStyle w:val="BodyText"/>
      </w:pPr>
      <w:r>
        <w:t xml:space="preserve">Tiểu nhị gãi gãi đầu:</w:t>
      </w:r>
    </w:p>
    <w:p>
      <w:pPr>
        <w:pStyle w:val="BodyText"/>
      </w:pPr>
      <w:r>
        <w:t xml:space="preserve">- Xin hỏi chỗ đó là chỗ nào vậy?</w:t>
      </w:r>
    </w:p>
    <w:p>
      <w:pPr>
        <w:pStyle w:val="BodyText"/>
      </w:pPr>
      <w:r>
        <w:t xml:space="preserve">- Hiên Viên Khâu tổng cộng có mấy nơi quan trọng?</w:t>
      </w:r>
    </w:p>
    <w:p>
      <w:pPr>
        <w:pStyle w:val="BodyText"/>
      </w:pPr>
      <w:r>
        <w:t xml:space="preserve">Bao Bao trừng mắt lên có chút không kiên nhẫn hỏi lại.</w:t>
      </w:r>
    </w:p>
    <w:p>
      <w:pPr>
        <w:pStyle w:val="BodyText"/>
      </w:pPr>
      <w:r>
        <w:t xml:space="preserve">Điếm tiểu nhị cười trừ nói:</w:t>
      </w:r>
    </w:p>
    <w:p>
      <w:pPr>
        <w:pStyle w:val="BodyText"/>
      </w:pPr>
      <w:r>
        <w:t xml:space="preserve">- Nói ra thì nhiều lắm. Tiểu nhân kiến thức nông cạn, không biết hết được. Xin hỏi chư vị thiếu gia có điều gì giao phó, tiểu nhân xin đi làm ngay ạ.</w:t>
      </w:r>
    </w:p>
    <w:p>
      <w:pPr>
        <w:pStyle w:val="BodyText"/>
      </w:pPr>
      <w:r>
        <w:t xml:space="preserve">- Cũng không có việc gì đặc biệt giao phó chỉ là muốn được tiếp kiến Tả phú hộ một lần thôi. Đây là việc mà cả hai bên đều có lợi, chúng ta muốn hợp tác cùng Tả phú hộ.</w:t>
      </w:r>
    </w:p>
    <w:p>
      <w:pPr>
        <w:pStyle w:val="BodyText"/>
      </w:pPr>
      <w:r>
        <w:t xml:space="preserve">- Các vị thiếu gia. Đây là một việc lớn, các vị nên tự mình ra mặt tiếp kiến Tả lão gia, chúng tôi chỉ là tiểu nhị nhỏ bé, cái việc như thế này không đến lượt chúng tôi hỏi đến ạ.</w:t>
      </w:r>
    </w:p>
    <w:p>
      <w:pPr>
        <w:pStyle w:val="BodyText"/>
      </w:pPr>
      <w:r>
        <w:t xml:space="preserve">Tiểu nhị này là một kẻ lanh lợi, mặt lộ vẻ khổ sở trả lời.</w:t>
      </w:r>
    </w:p>
    <w:p>
      <w:pPr>
        <w:pStyle w:val="BodyText"/>
      </w:pPr>
      <w:r>
        <w:t xml:space="preserve">- Ai nói bắt ngươi đi hỏi?</w:t>
      </w:r>
    </w:p>
    <w:p>
      <w:pPr>
        <w:pStyle w:val="BodyText"/>
      </w:pPr>
      <w:r>
        <w:t xml:space="preserve">Bao Bao lườm hắn một cái.</w:t>
      </w:r>
    </w:p>
    <w:p>
      <w:pPr>
        <w:pStyle w:val="BodyText"/>
      </w:pPr>
      <w:r>
        <w:t xml:space="preserve">- Ngươi đừng lo lắng. Ta chỉ gọi người lên để hỏi chút chuyện. Ngươi chắc biết Tả phú hộ có sở thích gì đặc biệt?</w:t>
      </w:r>
    </w:p>
    <w:p>
      <w:pPr>
        <w:pStyle w:val="BodyText"/>
      </w:pPr>
      <w:r>
        <w:t xml:space="preserve">Tiểu nhị là một kẻ thông minh biết việc này hắn không thể tham gia chỉ cười nói:</w:t>
      </w:r>
    </w:p>
    <w:p>
      <w:pPr>
        <w:pStyle w:val="BodyText"/>
      </w:pPr>
      <w:r>
        <w:t xml:space="preserve">- Lão gia, không giấu gì ngài, tiểu nhân chính là một hạ nhân chạy việc ở trong khách điếm mà thôi, sở thích đặc biệt của Tả phú hộ tôi, tôi thật không có tư cách hỏi đến cũng không có rảnh thời gian để đi hỏi. Muốn nói sở thích của các vị lão gia chẳng qua chính là mấy việc này. Chư vị đều là những đại nhân thân phận cao quý nên những việc này so với tiểu nhân càng phải hiểu rõ chứ?</w:t>
      </w:r>
    </w:p>
    <w:p>
      <w:pPr>
        <w:pStyle w:val="BodyText"/>
      </w:pPr>
      <w:r>
        <w:t xml:space="preserve">Lời nói của hắn quả không sai. Bao Bao đập bàn quát:</w:t>
      </w:r>
    </w:p>
    <w:p>
      <w:pPr>
        <w:pStyle w:val="BodyText"/>
      </w:pPr>
      <w:r>
        <w:t xml:space="preserve">- Hỗn láo, mồm mép tép nhảy lưỡi trơn như bôi mỡ, một câu nói thật cũng không có.</w:t>
      </w:r>
    </w:p>
    <w:p>
      <w:pPr>
        <w:pStyle w:val="BodyText"/>
      </w:pPr>
      <w:r>
        <w:t xml:space="preserve">Tần Vô Song khẽ cười thuận tay ném ra một ít tinh thạch:</w:t>
      </w:r>
    </w:p>
    <w:p>
      <w:pPr>
        <w:pStyle w:val="BodyText"/>
      </w:pPr>
      <w:r>
        <w:t xml:space="preserve">- Tiểu ca, đây là một ít tinh thạch coi như chút tấm lòng, việc gì nói được thì nói, việc gì không nói được cũng không sao, đây là chút lễ mọn gặp mặt. Cầm lấy đi.</w:t>
      </w:r>
    </w:p>
    <w:p>
      <w:pPr>
        <w:pStyle w:val="BodyText"/>
      </w:pPr>
      <w:r>
        <w:t xml:space="preserve">Đây không phải là hoàng tinh thạch mà là lục tinh thạch, đối với hắn mà nói chỗ tinh thạch này quả là một gia tài. Cho dù hắn có làm việc vất vả vài năm cũng không kiếm được khoản tiền lớn đến thế.</w:t>
      </w:r>
    </w:p>
    <w:p>
      <w:pPr>
        <w:pStyle w:val="BodyText"/>
      </w:pPr>
      <w:r>
        <w:t xml:space="preserve">Trong ánh mắt lộ ra tia nhìn tham lam, nhưng lý trí lại thắng được lòng tham. Nuốt nước bọt mà cổ họng vẫn khô khốc muốn nói mà lại không biết nói gì, chỉ giương mắt lên nhìn những khối tinh thạch kia. Muốn lấy, nhưng biết là đã cầm rồi thì phải trả giá đắt.</w:t>
      </w:r>
    </w:p>
    <w:p>
      <w:pPr>
        <w:pStyle w:val="BodyText"/>
      </w:pPr>
      <w:r>
        <w:t xml:space="preserve">Tần Vô Song bây giờ vô cùng giàu có, thu thập được rất nhiều tinh thạch. Mấy khỏa tinh thạch này đối với hắn cũng chỉ là muối bỏ biển mà thôi.</w:t>
      </w:r>
    </w:p>
    <w:p>
      <w:pPr>
        <w:pStyle w:val="BodyText"/>
      </w:pPr>
      <w:r>
        <w:t xml:space="preserve">Bao Bao trừng mắt nói:</w:t>
      </w:r>
    </w:p>
    <w:p>
      <w:pPr>
        <w:pStyle w:val="BodyText"/>
      </w:pPr>
      <w:r>
        <w:t xml:space="preserve">- Bảo ngươi cầm thì ngươi cứ cầm đi bọn ta có ăn thịt ngươi đâu mà sợ.</w:t>
      </w:r>
    </w:p>
    <w:p>
      <w:pPr>
        <w:pStyle w:val="BodyText"/>
      </w:pPr>
      <w:r>
        <w:t xml:space="preserve">Điếm tiểu nhị xoa xoa tay. Tần Vô Song nhìn là biết ngay ra tâm ý của hắn, biết hắn thật tình rất muốn cầm số tinh thạch này nhưng trong lòng lại sợ hãi, do dự, muốn lấy mà không dám lấy.</w:t>
      </w:r>
    </w:p>
    <w:p>
      <w:pPr>
        <w:pStyle w:val="BodyText"/>
      </w:pPr>
      <w:r>
        <w:t xml:space="preserve">Tần Vô Song nhét khỏa tinh thạch vào tay hắn cười nói:</w:t>
      </w:r>
    </w:p>
    <w:p>
      <w:pPr>
        <w:pStyle w:val="BodyText"/>
      </w:pPr>
      <w:r>
        <w:t xml:space="preserve">- Nhận lấy đi không bắt ngươi làm gì đâu, nếu ngươi không muốn nói bây giờ không cần phải nói. Bọn ta sẽ tự đi bái phỏng Tả phú hộ.</w:t>
      </w:r>
    </w:p>
    <w:p>
      <w:pPr>
        <w:pStyle w:val="BodyText"/>
      </w:pPr>
      <w:r>
        <w:t xml:space="preserve">Điếm tiểu nhị đưa mắt nhìn xung quanh, giở tay ra thấy khỏa lục tinh thạch trong tay, cảm nhận thấy khỏa tinh thạch này thật sự đang tồn tại, tim đập thình thịch. Đi đến cửa nhìn không thấy ai mới hạ thấp giọng dè dặt nói:</w:t>
      </w:r>
    </w:p>
    <w:p>
      <w:pPr>
        <w:pStyle w:val="BodyText"/>
      </w:pPr>
      <w:r>
        <w:t xml:space="preserve">- Các vị thiếu gia, tiểu nhân chỉ là một người dân bình thường, chưởng quầy thấy tiểu nhân nhanh nhẹn mới lưu lại cho làm tiểu nhị ở đây. Tiểu nhân mỗi năm nhận lương cũng đủ sống tạm. Vốn biết là không nên nhiều lời, nhưng các vị đây vốn không có ác ý gì chỉ là muốn tìm hiểu thì cũng không có vấn đề gì, tiểu nhân sẽ trả lời. Nhưng các vị thiếu gia muốn hỏi những chuyện quan trọng thì tiểu nhân thật sự không biết gì hết.</w:t>
      </w:r>
    </w:p>
    <w:p>
      <w:pPr>
        <w:pStyle w:val="BodyText"/>
      </w:pPr>
      <w:r>
        <w:t xml:space="preserve">Tần Vô Song thấy lời của hắn có ẩn ý, mỉm cười an ủi nói:</w:t>
      </w:r>
    </w:p>
    <w:p>
      <w:pPr>
        <w:pStyle w:val="BodyText"/>
      </w:pPr>
      <w:r>
        <w:t xml:space="preserve">- Yên tâm đi, chúng ta chỉ muốn biết được sở thích của Tả lão gia thôi, chẳng qua muốn tặng ông ấy một chút đồ nhưng không biết ông ấy thích gì để có thể đàm phán hợp tác, còn những vấn đề khác chúng ta không quan tâm. Cũng chỉ vì muốn phát tài mà thôi.</w:t>
      </w:r>
    </w:p>
    <w:p>
      <w:pPr>
        <w:pStyle w:val="BodyText"/>
      </w:pPr>
      <w:r>
        <w:t xml:space="preserve">Điếm tiểu nhị gật đầu nói:</w:t>
      </w:r>
    </w:p>
    <w:p>
      <w:pPr>
        <w:pStyle w:val="BodyText"/>
      </w:pPr>
      <w:r>
        <w:t xml:space="preserve">- Nếu chỉ như thế thì cũng không có gì. Không dám dối các vị, Tả phú hộ thích nhất là thu thập các kỳ trân dị bảo trong thiên hạ, dưới trướng ông ấy nuôi rất nhiều môn khách. Họ không làm việc gì ngoài hằng ngày thu thập kỳ trân dị bảo trong thiên hạ về cho Tả phú hộ. Các vị nếu như dâng lên được cho ngài một món đồ quý làm cho Tả lão gia động tâm thì muốn gì cũng đều nói ra được.</w:t>
      </w:r>
    </w:p>
    <w:p>
      <w:pPr>
        <w:pStyle w:val="BodyText"/>
      </w:pPr>
      <w:r>
        <w:t xml:space="preserve">- Kỳ trân dị bảo? Cái phạm trù này lớn quá.</w:t>
      </w:r>
    </w:p>
    <w:p>
      <w:pPr>
        <w:pStyle w:val="BodyText"/>
      </w:pPr>
      <w:r>
        <w:t xml:space="preserve">Bao Bao khẽ nói một câu.</w:t>
      </w:r>
    </w:p>
    <w:p>
      <w:pPr>
        <w:pStyle w:val="BodyText"/>
      </w:pPr>
      <w:r>
        <w:t xml:space="preserve">Điếm tiểu nhị cười:</w:t>
      </w:r>
    </w:p>
    <w:p>
      <w:pPr>
        <w:pStyle w:val="BodyText"/>
      </w:pPr>
      <w:r>
        <w:t xml:space="preserve">- Cái này cũng không phải là quá lớn, lệnh lang của Tả lão gia tuổi còn trẻ nhưng tương lai đầy hứa hẹn, là Đệ tử Trung tâm của La Thiên Đạo Trường, Tả lão gia thu thập nhiều đồ quý như vậy cũng chỉ là muốn cho địa vị của Tả thiếu gia không ngừng được đề cao mà thôi.</w:t>
      </w:r>
    </w:p>
    <w:p>
      <w:pPr>
        <w:pStyle w:val="BodyText"/>
      </w:pPr>
      <w:r>
        <w:t xml:space="preserve">Lời này nói ra như nhắc nhở Tân Vô Song. Mục đích của Tả phú hộ chính là vì muốn địa vị của con trai mình trong La Thiên Đạo Trường được nâng cao. Tâm tình mong con nên ngươi này không khó để hiểu. Hắn suy đi tính lại một lúc sau cười hỏi:</w:t>
      </w:r>
    </w:p>
    <w:p>
      <w:pPr>
        <w:pStyle w:val="BodyText"/>
      </w:pPr>
      <w:r>
        <w:t xml:space="preserve">- Ngoài sở thích này ra Tả lão gia còn có sở thích đặc biệt nào nữa?</w:t>
      </w:r>
    </w:p>
    <w:p>
      <w:pPr>
        <w:pStyle w:val="BodyText"/>
      </w:pPr>
      <w:r>
        <w:t xml:space="preserve">Điếm tiểu nhị cười cười:</w:t>
      </w:r>
    </w:p>
    <w:p>
      <w:pPr>
        <w:pStyle w:val="BodyText"/>
      </w:pPr>
      <w:r>
        <w:t xml:space="preserve">- Ngoài cái này ra thì chính là mỹ sắc tiền tài. Tả lão gia giàu sang phú quý, con người phóng khoáng lạc quan, thích mỹ sắc, cái này không coi là sở thích đặc biết sao?</w:t>
      </w:r>
    </w:p>
    <w:p>
      <w:pPr>
        <w:pStyle w:val="BodyText"/>
      </w:pPr>
      <w:r>
        <w:t xml:space="preserve">Thích mỹ sắc?</w:t>
      </w:r>
    </w:p>
    <w:p>
      <w:pPr>
        <w:pStyle w:val="BodyText"/>
      </w:pPr>
      <w:r>
        <w:t xml:space="preserve">Cái này thật ra không thể tính là sở thích đặc biệt, rất nhiều vị quan to quý nhân đều có sở thích này, Tần Vô Song có một manh mối thế là đủ rồi. Lập tức mỉm cười xua tay:</w:t>
      </w:r>
    </w:p>
    <w:p>
      <w:pPr>
        <w:pStyle w:val="BodyText"/>
      </w:pPr>
      <w:r>
        <w:t xml:space="preserve">- Cảm ơn tấm thịnh tình của tiểu ca đã nói rõ.</w:t>
      </w:r>
    </w:p>
    <w:p>
      <w:pPr>
        <w:pStyle w:val="BodyText"/>
      </w:pPr>
      <w:r>
        <w:t xml:space="preserve">Điếm tiểu nhị nghe Tần Vô Song nói thế, như trút được gánh nặng. Chỉ với mấy câu nói mà kiếm được không biết bao nhiêu tinh thạch, thật là của trời cho bất ngờ</w:t>
      </w:r>
    </w:p>
    <w:p>
      <w:pPr>
        <w:pStyle w:val="BodyText"/>
      </w:pPr>
      <w:r>
        <w:t xml:space="preserve">Những việc hắn vừa nói đến đều là những việc nhỏ nhặt không liên quan đến bí mật gì, đường đường chính chính dù cho có người biết cũng không sao. Khỏa lục tinh thạch này kiếm được thật sự quá mức dễ dàng. Nghĩ đến đây trong long vui sướng không để đâu cho hết.</w:t>
      </w:r>
    </w:p>
    <w:p>
      <w:pPr>
        <w:pStyle w:val="BodyText"/>
      </w:pPr>
      <w:r>
        <w:t xml:space="preserve">Có được khỏa tinh thạch này ở vùng ngoại thành cũng có thể mua được một căn nhà lớn, thê tử cha mẹ con nhỏ không phải xa cách, không cần đi ở cho ai nữa.</w:t>
      </w:r>
    </w:p>
    <w:p>
      <w:pPr>
        <w:pStyle w:val="BodyText"/>
      </w:pPr>
      <w:r>
        <w:t xml:space="preserve">Thấy điếm tiểu nhị đi rồi, Tần Vô Song cùng với mọi người cười ầm lên:</w:t>
      </w:r>
    </w:p>
    <w:p>
      <w:pPr>
        <w:pStyle w:val="BodyText"/>
      </w:pPr>
      <w:r>
        <w:t xml:space="preserve">- Tả phú hộ thích những kỳ trân dị bảo, thật chúng ta không có gì để hiếu kính hắn.</w:t>
      </w:r>
    </w:p>
    <w:p>
      <w:pPr>
        <w:pStyle w:val="BodyText"/>
      </w:pPr>
      <w:r>
        <w:t xml:space="preserve">Bao Bao cười nói:</w:t>
      </w:r>
    </w:p>
    <w:p>
      <w:pPr>
        <w:pStyle w:val="BodyText"/>
      </w:pPr>
      <w:r>
        <w:t xml:space="preserve">- Lão Đại, vì sao chúng ta phải hiếu kính hắn? Kệ cha lão và đứa con trai của lão, ta cứ trực tiếp lợi dụng thân phận của Tả phú hộ mà thôi.</w:t>
      </w:r>
    </w:p>
    <w:p>
      <w:pPr>
        <w:pStyle w:val="BodyText"/>
      </w:pPr>
      <w:r>
        <w:t xml:space="preserve">- Hửm?</w:t>
      </w:r>
    </w:p>
    <w:p>
      <w:pPr>
        <w:pStyle w:val="BodyText"/>
      </w:pPr>
      <w:r>
        <w:t xml:space="preserve">Tần Vô Song nhìn Bao Bao.</w:t>
      </w:r>
    </w:p>
    <w:p>
      <w:pPr>
        <w:pStyle w:val="BodyText"/>
      </w:pPr>
      <w:r>
        <w:t xml:space="preserve">- Gã con trai của hắn chẳng phải là tâm phúc của La Thiên Đạo Trường sao? Chúng ta cứ trực tiếp lợi dụng thân phận của Tả phú hộ, tiến vào Thiên Dương Sơn.</w:t>
      </w:r>
    </w:p>
    <w:p>
      <w:pPr>
        <w:pStyle w:val="BodyText"/>
      </w:pPr>
      <w:r>
        <w:t xml:space="preserve">Bao Bao đưa ra một đề nghị lớn mật làm Tần Vô Song phải động tâm. Sau một lúc trầm tư hắn vỗ đùi nói:</w:t>
      </w:r>
    </w:p>
    <w:p>
      <w:pPr>
        <w:pStyle w:val="BodyText"/>
      </w:pPr>
      <w:r>
        <w:t xml:space="preserve">- Được, chúng ta đành khai đao Tả phú hộ trước vậy.</w:t>
      </w:r>
    </w:p>
    <w:p>
      <w:pPr>
        <w:pStyle w:val="BodyText"/>
      </w:pPr>
      <w:r>
        <w:t xml:space="preserve">Nói xong, bọn người Tần Vô Song cũng không tiếp tục thảo luận cái đề tài này nữa. Mọi người tiếp tục chén tạc chén thù, ước chừng một canh giờ sau mới thôi.</w:t>
      </w:r>
    </w:p>
    <w:p>
      <w:pPr>
        <w:pStyle w:val="BodyText"/>
      </w:pPr>
      <w:r>
        <w:t xml:space="preserve">o0o</w:t>
      </w:r>
    </w:p>
    <w:p>
      <w:pPr>
        <w:pStyle w:val="BodyText"/>
      </w:pPr>
      <w:r>
        <w:t xml:space="preserve">Sau giờ ngọ, Tần Vô Song dẫn bọn Bao Bao đi thẳng đến phủ của Tả phú hộ. Chỗ này ở trong Châu thành Hà Khẩu cũng được coi như nhất đẳng trang viên.</w:t>
      </w:r>
    </w:p>
    <w:p>
      <w:pPr>
        <w:pStyle w:val="BodyText"/>
      </w:pPr>
      <w:r>
        <w:t xml:space="preserve">Tần Vô Song biết địa vị ngày hôm nay của Tả phú hộ, nếu tùy tiện đến bái phỏng sẽ không dễ dàng được gặp hắn. Bọn họ có thể nâng cao thân phận với điếm tiểu nhị, nhưng trước mặt Tả phú hộ mà đùa giỡn như thế hiển nhiên không được.</w:t>
      </w:r>
    </w:p>
    <w:p>
      <w:pPr>
        <w:pStyle w:val="BodyText"/>
      </w:pPr>
      <w:r>
        <w:t xml:space="preserve">Nếu như người đến đây là một nhân vật quan trọng, là người từ Thiên Đế Sơn đến làm khách thì chỉ cần một cái lệnh bài là đủ. Nhưng Tần Vô Song lấy đâu ra lệnh bài như vậy.</w:t>
      </w:r>
    </w:p>
    <w:p>
      <w:pPr>
        <w:pStyle w:val="BodyText"/>
      </w:pPr>
      <w:r>
        <w:t xml:space="preserve">Hắn có một cái lệnh bài nhưng đây chỉ là lệnh bài thân phận của Tần gia Thiên Đế Sơn mà thôi, nếu đem ra thì chẳng khác nào là tự rước lấy phiền phức. Tần Vô Song đương nhiên sẽ không ngu xuẩn đến như thế</w:t>
      </w:r>
    </w:p>
    <w:p>
      <w:pPr>
        <w:pStyle w:val="BodyText"/>
      </w:pPr>
      <w:r>
        <w:t xml:space="preserve">Một khi Tả phú hộ đã thích tìm kiếm những thứ đồ lạ thì hắn nhất định sẽ làm được. Chỉ cần được gặp Tả phú hộ, được ở một mình với hắn thì mọi việc thật dễ giải quyết.</w:t>
      </w:r>
    </w:p>
    <w:p>
      <w:pPr>
        <w:pStyle w:val="BodyText"/>
      </w:pPr>
      <w:r>
        <w:t xml:space="preserve">Đó là điều hắn cần, đơn giản là mượn thân phận Tả phú hộ mà thôi.</w:t>
      </w:r>
    </w:p>
    <w:p>
      <w:pPr>
        <w:pStyle w:val="BodyText"/>
      </w:pPr>
      <w:r>
        <w:t xml:space="preserve">o0o</w:t>
      </w:r>
    </w:p>
    <w:p>
      <w:pPr>
        <w:pStyle w:val="BodyText"/>
      </w:pPr>
      <w:r>
        <w:t xml:space="preserve">Trong trang viên Tả gia, sau giờ ngọ là khoảng thời gian nghỉ ngơi. Trong một căn phòng lớn, Tả phú hộ đang nằm dài trên một chiếc ghế dài. Toàn thân trần như nhộng, chỉ quấn một chiếc khăn chỗ hạ bộ.</w:t>
      </w:r>
    </w:p>
    <w:p>
      <w:pPr>
        <w:pStyle w:val="BodyText"/>
      </w:pPr>
      <w:r>
        <w:t xml:space="preserve">Bên cạnh hắn là sáu cô thiếu nữ yến yến oanh oanh diện mạo trẻ trung, xinh đẹp, quyến rũ đang tìm mọi cách để lấy lòng vị đại phú hộ bậc nhất Châu thành Hà Khẩu này.</w:t>
      </w:r>
    </w:p>
    <w:p>
      <w:pPr>
        <w:pStyle w:val="BodyText"/>
      </w:pPr>
      <w:r>
        <w:t xml:space="preserve">Mấy cô thiếu nữ này mỗi người đều có vẻ lả lướt khêu gợi. Tả phú hộ mỗi tay ôm một người, không ngừng vuốt ve những đường cong trên người cô ta, trên miệng nở một nụ cười khả ố dâm dục, các cô thiếu nữ này cũng ra sức hầu hạ để hắn được khoái lạc.</w:t>
      </w:r>
    </w:p>
    <w:p>
      <w:pPr>
        <w:pStyle w:val="BodyText"/>
      </w:pPr>
      <w:r>
        <w:t xml:space="preserve">Tràng cảnh này nhìn qua cực kỳ biến thái, mà mấy cô thiếu nữ khác không bị hai tay của Tả phú hộ sờ mó, thì sử dụng những loại tư thế khác nhau, hầu hạ những bộ vị khác trên người Tả phú hộ.</w:t>
      </w:r>
    </w:p>
    <w:p>
      <w:pPr>
        <w:pStyle w:val="BodyText"/>
      </w:pPr>
      <w:r>
        <w:t xml:space="preserve">Không đầy một khắc hắn đã là tên đã lên cung, uy phong cực hạn, chiếc khăn duy nhất quấn trên hạ bộ không biết đã rơi xuống tự lúc nào.</w:t>
      </w:r>
    </w:p>
    <w:p>
      <w:pPr>
        <w:pStyle w:val="BodyText"/>
      </w:pPr>
      <w:r>
        <w:t xml:space="preserve">Trong lúc hắn đang đánh nhau kịch liệt, chợt ngoài cửa có tiếng bước chân nhẹ nhàng chạy vào. Thính lực của hắn rất nhạy liền nhanh chóng đẩy cô thiếu nữ trước người mình ra, quát lớn:</w:t>
      </w:r>
    </w:p>
    <w:p>
      <w:pPr>
        <w:pStyle w:val="BodyText"/>
      </w:pPr>
      <w:r>
        <w:t xml:space="preserve">- Nhị hào, có chuyện gì?</w:t>
      </w:r>
    </w:p>
    <w:p>
      <w:pPr>
        <w:pStyle w:val="BodyText"/>
      </w:pPr>
      <w:r>
        <w:t xml:space="preserve">Ngoài cửa đúng là tên thủ hạ tâm phúc của hắn Ngân Ưng Nhị hào.</w:t>
      </w:r>
    </w:p>
    <w:p>
      <w:pPr>
        <w:pStyle w:val="BodyText"/>
      </w:pPr>
      <w:r>
        <w:t xml:space="preserve">Ngân Ưng Nhị hào cung kính thưa:</w:t>
      </w:r>
    </w:p>
    <w:p>
      <w:pPr>
        <w:pStyle w:val="BodyText"/>
      </w:pPr>
      <w:r>
        <w:t xml:space="preserve">- Lão gia, ngoài cửa có một người đưa lễ vật tới, nói là muốn được gặp lão gia, muốn bàn chuyện hợp tác với lão gia.</w:t>
      </w:r>
    </w:p>
    <w:p>
      <w:pPr>
        <w:pStyle w:val="BodyText"/>
      </w:pPr>
      <w:r>
        <w:t xml:space="preserve">- Tặng lễ vật gì?</w:t>
      </w:r>
    </w:p>
    <w:p>
      <w:pPr>
        <w:pStyle w:val="BodyText"/>
      </w:pPr>
      <w:r>
        <w:t xml:space="preserve">Tả phú hộ lạnh nhạt hỏi.</w:t>
      </w:r>
    </w:p>
    <w:p>
      <w:pPr>
        <w:pStyle w:val="BodyText"/>
      </w:pPr>
      <w:r>
        <w:t xml:space="preserve">- Thưa lão gia, theo như thuộc hạ xem xét, phải là vài khối hắc ngọc tinh khiết, còn có hai khối lục tinh ngọc tinh khiết thượng phẩm. Đây đều là những thứ nguyên chất.</w:t>
      </w:r>
    </w:p>
    <w:p>
      <w:pPr>
        <w:pStyle w:val="BodyText"/>
      </w:pPr>
      <w:r>
        <w:t xml:space="preserve">Tả phú hộ thân hình khẽ rung lên, người quấn chặt lấy một cô thiếu nữ tư thế trông thật cổ quái, rõ ràng là đang tận hưởng khoái lạc.</w:t>
      </w:r>
    </w:p>
    <w:p>
      <w:pPr>
        <w:pStyle w:val="BodyText"/>
      </w:pPr>
      <w:r>
        <w:t xml:space="preserve">Nghe thấy Ngân Ưng Nhị hào trả lời như vậy, thì thấy hiển nhiên lễ vật không phải là nhỏ, lòng tham nổi lên, thân hình khẽ rung lên thiếu chút nữa là dương quan không khống chế được, vội vàng vận khí điều hòa nội tức.</w:t>
      </w:r>
    </w:p>
    <w:p>
      <w:pPr>
        <w:pStyle w:val="BodyText"/>
      </w:pPr>
      <w:r>
        <w:t xml:space="preserve">- Món quà hào phóng đó là của ai mang đến?</w:t>
      </w:r>
    </w:p>
    <w:p>
      <w:pPr>
        <w:pStyle w:val="BodyText"/>
      </w:pPr>
      <w:r>
        <w:t xml:space="preserve">- Người đó không nhìn rõ mặt cũng không rõ dáng người.</w:t>
      </w:r>
    </w:p>
    <w:p>
      <w:pPr>
        <w:pStyle w:val="BodyText"/>
      </w:pPr>
      <w:r>
        <w:t xml:space="preserve">Ngân Ưng thật thà trả lời.</w:t>
      </w:r>
    </w:p>
    <w:p>
      <w:pPr>
        <w:pStyle w:val="BodyText"/>
      </w:pPr>
      <w:r>
        <w:t xml:space="preserve">- Hắn có nói ý đồ đến đây không?</w:t>
      </w:r>
    </w:p>
    <w:p>
      <w:pPr>
        <w:pStyle w:val="BodyText"/>
      </w:pPr>
      <w:r>
        <w:t xml:space="preserve">- Thưa lão gia, nghe khẩu khí của hắn thì hắn muốn cùng với lão gia hợp tác, hơn nữa hắn còn nói hắn có một đường dây cung cấp rất nhiều kỳ trân dị bảo.</w:t>
      </w:r>
    </w:p>
    <w:p>
      <w:pPr>
        <w:pStyle w:val="BodyText"/>
      </w:pPr>
      <w:r>
        <w:t xml:space="preserve">Tả phú hộ vừa thấy toàn thân đã chấn động. Lần chấn động này khiến cho thân thể hắn gồng lên một chút, bộ hạ đẩy lên, cô nàng bên dưới kia không kịp đề phòng, suýt chút nữa là cắn đứt luôn ‘tiểu đệ đệ’ của hắn rồi.</w:t>
      </w:r>
    </w:p>
    <w:p>
      <w:pPr>
        <w:pStyle w:val="BodyText"/>
      </w:pPr>
      <w:r>
        <w:t xml:space="preserve">Tả phú hộ tuy rằng toàn thân khổ luyện nhưng vẫn chưa luyện đến mức chỗ nào cũng cứng như sắt thép, hạ bộ vẫn bị đau, phóng ra một chưởng sắc như lưỡi kiếm, chém bay đầu cô nàng kia.</w:t>
      </w:r>
    </w:p>
    <w:p>
      <w:pPr>
        <w:pStyle w:val="BodyText"/>
      </w:pPr>
      <w:r>
        <w:t xml:space="preserve">Huyết quang bắn vọt ra, đầu của cô nàng kia không biết đã bay đi hướng nào. Tả phú hộ giết cô nàng giống như bóp chết một con kiến, đứng thẳng người dậy.</w:t>
      </w:r>
    </w:p>
    <w:p>
      <w:pPr>
        <w:pStyle w:val="BodyText"/>
      </w:pPr>
      <w:r>
        <w:t xml:space="preserve">Năm cô nàng còn lại thấy huyết quang bắn ra tung tóe, sợ hãi kêu ầm lên, Tả phú hộ không thèm nhìn, phóng chưởng thay đao, hàn quang chợt lóe lên năm người đã thành mười đoạn rồi.</w:t>
      </w:r>
    </w:p>
    <w:p>
      <w:pPr>
        <w:pStyle w:val="BodyText"/>
      </w:pPr>
      <w:r>
        <w:t xml:space="preserve">Tả phú hộ này thế nhưng có loại sở thích giết người biến thái.</w:t>
      </w:r>
    </w:p>
    <w:p>
      <w:pPr>
        <w:pStyle w:val="Compact"/>
      </w:pPr>
      <w:r>
        <w:t xml:space="preserve">Ủng hộ chỉ với 1 click và 5s ! (adf.ly/4EmoB)</w:t>
      </w:r>
      <w:r>
        <w:br w:type="textWrapping"/>
      </w:r>
      <w:r>
        <w:br w:type="textWrapping"/>
      </w:r>
    </w:p>
    <w:p>
      <w:pPr>
        <w:pStyle w:val="Heading2"/>
      </w:pPr>
      <w:bookmarkStart w:id="564" w:name="chương-542"/>
      <w:bookmarkEnd w:id="564"/>
      <w:r>
        <w:t xml:space="preserve">542. Chương 54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42: Cá lớn mắc câu.</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Lúc Tả phú hộ giết mấy cô nàng kia xong, lạnh lùng nói:</w:t>
      </w:r>
    </w:p>
    <w:p>
      <w:pPr>
        <w:pStyle w:val="BodyText"/>
      </w:pPr>
      <w:r>
        <w:t xml:space="preserve">- Mau thu dọn đi. Bảo đám gia nhân mời khách vào trong phòng khách đợi ta!</w:t>
      </w:r>
    </w:p>
    <w:p>
      <w:pPr>
        <w:pStyle w:val="BodyText"/>
      </w:pPr>
      <w:r>
        <w:t xml:space="preserve">Có thể nhìn ra được là ở Châu thành Hà Khẩu này tuy Tả phú hộ không phải là cường giả mạnh nhất nhưng lại là kẻ cường hào ác bá nhất.</w:t>
      </w:r>
    </w:p>
    <w:p>
      <w:pPr>
        <w:pStyle w:val="BodyText"/>
      </w:pPr>
      <w:r>
        <w:t xml:space="preserve">Tần Vô Song đợi ở trong phòng khách, một lúc lâu cũng không thấy hắn ra. Vẫn biết hắn là một kẻ chẳng tốt đẹp gì, chậm chạp không xuất hiện chắc là đang giở thủ đoạn gì đây.</w:t>
      </w:r>
    </w:p>
    <w:p>
      <w:pPr>
        <w:pStyle w:val="BodyText"/>
      </w:pPr>
      <w:r>
        <w:t xml:space="preserve">Tần Vô Song tự nhiên biết thế, nên không vội, hắc tinh thạch nguyên khối và lục tinh ngọc tinh khiết thượng phẩm này cũng chỉ là mồi nhử, cứ để cho hắn thử chút hương vị ngon ngọt. Chỉ cần Tả phú hộ mắc câu thì những đồ vật này sớm hay muộn sẽ đòi lại được.</w:t>
      </w:r>
    </w:p>
    <w:p>
      <w:pPr>
        <w:pStyle w:val="BodyText"/>
      </w:pPr>
      <w:r>
        <w:t xml:space="preserve">Khoảng chừng nửa canh giờ sau mới thấy Tả phú hộ dẫn tùy tùng từ từ trong đi ra.</w:t>
      </w:r>
    </w:p>
    <w:p>
      <w:pPr>
        <w:pStyle w:val="BodyText"/>
      </w:pPr>
      <w:r>
        <w:t xml:space="preserve">Tả phú hộ tu vi tuy rằng không cao chỉ là Hóa Hư Cảnh cường giả, nhưng bên cạnh hắn có bóng dáng của hai Động Hư Cảnh cường giả không lúc nào rời.</w:t>
      </w:r>
    </w:p>
    <w:p>
      <w:pPr>
        <w:pStyle w:val="BodyText"/>
      </w:pPr>
      <w:r>
        <w:t xml:space="preserve">Hai đại cao thủ cấp bậc Động Hư Cảnh này chính là hai đại thống lãnh cao nhất của Ngân Ưng Vệ.</w:t>
      </w:r>
    </w:p>
    <w:p>
      <w:pPr>
        <w:pStyle w:val="BodyText"/>
      </w:pPr>
      <w:r>
        <w:t xml:space="preserve">Tại Châu thành Hà Khẩu này, kẻ có thể uy hiếp được Tả phú hộ có được mấy người. Nhưng Tả phú hộ và La Thiên Đạo Trường có một mối quan hệ sâu sắc, đã thế Tả phú hộ rất biết cách tận dụng mối quan hệ to lớn này, bởi vậy ở Châu thành Hà Khẩu này cũng có được vài người thực lực mạnh hơn hắn một chút, nhưng vẫn phải xem sắc mặt hắn mà hành sự.</w:t>
      </w:r>
    </w:p>
    <w:p>
      <w:pPr>
        <w:pStyle w:val="BodyText"/>
      </w:pPr>
      <w:r>
        <w:t xml:space="preserve">Tả phú hộ đưa mắt quan sát người khách này, cặp mắt híp lại thành một cái khe, lạnh nhạt hỏi:</w:t>
      </w:r>
    </w:p>
    <w:p>
      <w:pPr>
        <w:pStyle w:val="BodyText"/>
      </w:pPr>
      <w:r>
        <w:t xml:space="preserve">- Bằng hữu, thứ lỗi cho Tả mỗ vụng về không biết bằng hữu từ nơi nào đến?</w:t>
      </w:r>
    </w:p>
    <w:p>
      <w:pPr>
        <w:pStyle w:val="BodyText"/>
      </w:pPr>
      <w:r>
        <w:t xml:space="preserve">Tần Vô Song bước lại gần, mọi sự đều đã tiên liệu trước rồi, đã chuẩn bị sẵn Tả phú hộ sẽ hỏi những câu gì đều nằm sẵn trong kế hoạch. Nghe Tả phú hộ hỏi như vậy, cũng không nằm ngoài chủ ý.</w:t>
      </w:r>
    </w:p>
    <w:p>
      <w:pPr>
        <w:pStyle w:val="BodyText"/>
      </w:pPr>
      <w:r>
        <w:t xml:space="preserve">- Châu thành Hà Khẩu này ai ai cũng biết Tả lão gia là nhân vật đứng đầu? Huynh đệ chúng tôi đường xa đến đây chỉ là muốn được cùng Tả lão gia bàn chút chuyện buôn bán mà thôi.</w:t>
      </w:r>
    </w:p>
    <w:p>
      <w:pPr>
        <w:pStyle w:val="BodyText"/>
      </w:pPr>
      <w:r>
        <w:t xml:space="preserve">- Bàn chuyện buôn bán?</w:t>
      </w:r>
    </w:p>
    <w:p>
      <w:pPr>
        <w:pStyle w:val="BodyText"/>
      </w:pPr>
      <w:r>
        <w:t xml:space="preserve">Tả phú hộ cười lạnh nhạt hỏi lại.</w:t>
      </w:r>
    </w:p>
    <w:p>
      <w:pPr>
        <w:pStyle w:val="BodyText"/>
      </w:pPr>
      <w:r>
        <w:t xml:space="preserve">Hắn vung tay lên không giấu vẻ tự phụ:</w:t>
      </w:r>
    </w:p>
    <w:p>
      <w:pPr>
        <w:pStyle w:val="BodyText"/>
      </w:pPr>
      <w:r>
        <w:t xml:space="preserve">- Ở Châu thành Hà Khẩu này, biết được ta là người đứng đầu chắc cũng biết rõ tính cách của ta. Tả mỗ ta đây không sợ làm ăn nhiều cũng không sợ làm ăn lớn. Tiền tài đến cửa ta rất hoan nghênh, nhưng ta chỉ e có một việc.</w:t>
      </w:r>
    </w:p>
    <w:p>
      <w:pPr>
        <w:pStyle w:val="BodyText"/>
      </w:pPr>
      <w:r>
        <w:t xml:space="preserve">- Hửm, xin được rửa tai lắng nghe!</w:t>
      </w:r>
    </w:p>
    <w:p>
      <w:pPr>
        <w:pStyle w:val="BodyText"/>
      </w:pPr>
      <w:r>
        <w:t xml:space="preserve">Tần Vô Song làm ra bộ dáng khiêm tốn lắng nghe.</w:t>
      </w:r>
    </w:p>
    <w:p>
      <w:pPr>
        <w:pStyle w:val="BodyText"/>
      </w:pPr>
      <w:r>
        <w:t xml:space="preserve">- Lai lịch không rõ ràng thì Tả mỗ nhất định không làm ăn cùng!</w:t>
      </w:r>
    </w:p>
    <w:p>
      <w:pPr>
        <w:pStyle w:val="BodyText"/>
      </w:pPr>
      <w:r>
        <w:t xml:space="preserve">Tả phú hộ không giấu giếm nói, trên thương trường, hắn cũng chính là áp dụng nguyên tắc này khi làm việc.</w:t>
      </w:r>
    </w:p>
    <w:p>
      <w:pPr>
        <w:pStyle w:val="BodyText"/>
      </w:pPr>
      <w:r>
        <w:t xml:space="preserve">- Cái này dễ thôi, Tả phú hộ không phải chỉ là muốn có một thân phận thôi, đúng không?</w:t>
      </w:r>
    </w:p>
    <w:p>
      <w:pPr>
        <w:pStyle w:val="BodyText"/>
      </w:pPr>
      <w:r>
        <w:t xml:space="preserve">Tần Vô Song thong dong tự nhiên:</w:t>
      </w:r>
    </w:p>
    <w:p>
      <w:pPr>
        <w:pStyle w:val="BodyText"/>
      </w:pPr>
      <w:r>
        <w:t xml:space="preserve">- Thân phận đối với ngài quan trọng thế sao?</w:t>
      </w:r>
    </w:p>
    <w:p>
      <w:pPr>
        <w:pStyle w:val="BodyText"/>
      </w:pPr>
      <w:r>
        <w:t xml:space="preserve">Tả phú hộ xoa hai bàn tay nói:</w:t>
      </w:r>
    </w:p>
    <w:p>
      <w:pPr>
        <w:pStyle w:val="BodyText"/>
      </w:pPr>
      <w:r>
        <w:t xml:space="preserve">- Cái này lẽ đương nhiên. Tả mỗ ta đây có được địa vị như ngày hôm nay chính là dựa vào việc làm ăn thận trọng, làm một việc cám dỗ rất lớn nhưng có thể kéo cả nhà ta xuống bùn đen, vực sâu, tự nhiên chẳng phải là chuyện ngu xuẩn lắm sao?</w:t>
      </w:r>
    </w:p>
    <w:p>
      <w:pPr>
        <w:pStyle w:val="BodyText"/>
      </w:pPr>
      <w:r>
        <w:t xml:space="preserve">Tả phú hộ nói đến đây cười rộ lên, nói với giọng ra vẻ thành khẩn:</w:t>
      </w:r>
    </w:p>
    <w:p>
      <w:pPr>
        <w:pStyle w:val="BodyText"/>
      </w:pPr>
      <w:r>
        <w:t xml:space="preserve">- Bằng hữu à, Tả mỗ nói như vậy, không tính là nói lời dối trá chứ?</w:t>
      </w:r>
    </w:p>
    <w:p>
      <w:pPr>
        <w:pStyle w:val="BodyText"/>
      </w:pPr>
      <w:r>
        <w:t xml:space="preserve">Người này rõ ràng là một gian thương chuyên làm ăn lừa dối rất khôn khéo, lại nói về một việc bình thường mà dùng giọng lưỡi chân thành thẳng thắn, thật khiến cho người ta tự nhiên sinh ra ác cảm.</w:t>
      </w:r>
    </w:p>
    <w:p>
      <w:pPr>
        <w:pStyle w:val="BodyText"/>
      </w:pPr>
      <w:r>
        <w:t xml:space="preserve">Tần Vô Song cười cười, cũng không trả lời, thở dài chút, làm ra bộ dáng ngẫm nghĩ, sau đó tiếc nuối nói:</w:t>
      </w:r>
    </w:p>
    <w:p>
      <w:pPr>
        <w:pStyle w:val="BodyText"/>
      </w:pPr>
      <w:r>
        <w:t xml:space="preserve">- Xem ra việc làm ăn này không thành rồi, e rằng Tả phú hộ không phải là người hợp tác mà huynh đệ tại hạ cần tìm.</w:t>
      </w:r>
    </w:p>
    <w:p>
      <w:pPr>
        <w:pStyle w:val="BodyText"/>
      </w:pPr>
      <w:r>
        <w:t xml:space="preserve">Tả phú hộ cũng nhất thời trầm xuống, tuy rằng hắn nghe khẩu khí của Tần Vô Song xem ra, đây là một vụ làm ăn lớn, nhưng hắn là một kẻ thận trọng hơn ai hết, việc tốt trên đời này không tự nhiên từ trên trời rơi xuống. Vụ làm ăn tốt như thế này đột nhiên tự tìm đến cần phải đặc biệt đề phòng. Nói không chừng đây là một vụ lừa đảo. Hơn nữa vừa đến đối phương đã tặng lễ vật rất hậu, càng làm cho hắn cảm thấy người này đến để xum xoe bợ đỡ, phi gian tức đạo.</w:t>
      </w:r>
    </w:p>
    <w:p>
      <w:pPr>
        <w:pStyle w:val="BodyText"/>
      </w:pPr>
      <w:r>
        <w:t xml:space="preserve">- Bằng hữu tên họ là gì?</w:t>
      </w:r>
    </w:p>
    <w:p>
      <w:pPr>
        <w:pStyle w:val="BodyText"/>
      </w:pPr>
      <w:r>
        <w:t xml:space="preserve">Tả phú hộ thình lình hỏi.</w:t>
      </w:r>
    </w:p>
    <w:p>
      <w:pPr>
        <w:pStyle w:val="BodyText"/>
      </w:pPr>
      <w:r>
        <w:t xml:space="preserve">- Hà tất phải hỏi tên họ?</w:t>
      </w:r>
    </w:p>
    <w:p>
      <w:pPr>
        <w:pStyle w:val="BodyText"/>
      </w:pPr>
      <w:r>
        <w:t xml:space="preserve">Tần Vô Song đã sớm sắp sẵn câu trả lời trong đầu, nhanh chóng trả lời. Không đợi Tả phú hộ mở miếng hắn cười nói tiếp:</w:t>
      </w:r>
    </w:p>
    <w:p>
      <w:pPr>
        <w:pStyle w:val="BodyText"/>
      </w:pPr>
      <w:r>
        <w:t xml:space="preserve">- Lệnh lang của Tả phú hộ trong La Thiên Đạo Trường là Đệ tử Trung tâm, tại Châu thành Hà Khẩu này lại là một gia tộc Thế gia, cẩn thận như thế cũng là việc nên làm. Ha Ha. Đã như thế huynh đệ tại hạ không quấy rầy Tả phú hộ thanh tu nữa.</w:t>
      </w:r>
    </w:p>
    <w:p>
      <w:pPr>
        <w:pStyle w:val="BodyText"/>
      </w:pPr>
      <w:r>
        <w:t xml:space="preserve">Nói xong, Tần Vô Song làm bộ như đứng dậy ra về.</w:t>
      </w:r>
    </w:p>
    <w:p>
      <w:pPr>
        <w:pStyle w:val="BodyText"/>
      </w:pPr>
      <w:r>
        <w:t xml:space="preserve">Tả phú hộ bất động thanh sắc, nhìn thấy Tần Vô Song đứng dậy, một lúc sau mới đứng lên, mỉm cười nói:</w:t>
      </w:r>
    </w:p>
    <w:p>
      <w:pPr>
        <w:pStyle w:val="BodyText"/>
      </w:pPr>
      <w:r>
        <w:t xml:space="preserve">- Như vậy để Tả mỗ kính tiễn nhị vị.</w:t>
      </w:r>
    </w:p>
    <w:p>
      <w:pPr>
        <w:pStyle w:val="BodyText"/>
      </w:pPr>
      <w:r>
        <w:t xml:space="preserve">Tần Vô Song lần này đến đây chỉ đi cùng Bao Bao. Cô Đơn lưu lại ở khách điếm, các Linh thú Phong ấn khác thì đã quay về Linh thú Đồ quyển rồi.</w:t>
      </w:r>
    </w:p>
    <w:p>
      <w:pPr>
        <w:pStyle w:val="BodyText"/>
      </w:pPr>
      <w:r>
        <w:t xml:space="preserve">Tần Vô Song thầm mắng Tả phú hộ gian xảo, chẳng qua hắn cũng không hy vọng hắn sẽ mắc câu ngay lần đầu tiên, nên chỉ chắp tay, cười nói:</w:t>
      </w:r>
    </w:p>
    <w:p>
      <w:pPr>
        <w:pStyle w:val="BodyText"/>
      </w:pPr>
      <w:r>
        <w:t xml:space="preserve">- Tả phú hộ, hay là xin dừng bước đi.</w:t>
      </w:r>
    </w:p>
    <w:p>
      <w:pPr>
        <w:pStyle w:val="BodyText"/>
      </w:pPr>
      <w:r>
        <w:t xml:space="preserve">Lão cười cười:</w:t>
      </w:r>
    </w:p>
    <w:p>
      <w:pPr>
        <w:pStyle w:val="BodyText"/>
      </w:pPr>
      <w:r>
        <w:t xml:space="preserve">- Việc mua bán không thành chứ giao tình thì không thể không kết được, có khách quý đến chơi phải dùng lễ hậu đón tiếp. Mời!</w:t>
      </w:r>
    </w:p>
    <w:p>
      <w:pPr>
        <w:pStyle w:val="BodyText"/>
      </w:pPr>
      <w:r>
        <w:t xml:space="preserve">Vừa nói bọn họ cũng đã ra gần đến ngoài sân trước, Tần Vô Song không nhanh không chậm từ từ bước đi, đi được vài bước đột nhiên như nhớ ra điều gì, quay sang hỏi:</w:t>
      </w:r>
    </w:p>
    <w:p>
      <w:pPr>
        <w:pStyle w:val="BodyText"/>
      </w:pPr>
      <w:r>
        <w:t xml:space="preserve">- Tả phú hộ, những Đệ tử Trung tâm của La Thiên Đạo Trường đại bộ phận là tử đệ của La gia còn lại một bộ phận là tử đệ của Điền gia, Tả gia, tạo thành ba thế gia vọng tộc lớn đúng không?</w:t>
      </w:r>
    </w:p>
    <w:p>
      <w:pPr>
        <w:pStyle w:val="BodyText"/>
      </w:pPr>
      <w:r>
        <w:t xml:space="preserve">Tả phú hộ cười nói:</w:t>
      </w:r>
    </w:p>
    <w:p>
      <w:pPr>
        <w:pStyle w:val="BodyText"/>
      </w:pPr>
      <w:r>
        <w:t xml:space="preserve">- Huynh đệ đối với La Thiên Đạo Trường chúng tôi hình như rất quen thuộc thì phải?</w:t>
      </w:r>
    </w:p>
    <w:p>
      <w:pPr>
        <w:pStyle w:val="BodyText"/>
      </w:pPr>
      <w:r>
        <w:t xml:space="preserve">- La Thiên Đạo Trường đại danh lừng lẫy, mấy chuyện này tôi nói không biết thì thật là khó tin.</w:t>
      </w:r>
    </w:p>
    <w:p>
      <w:pPr>
        <w:pStyle w:val="BodyText"/>
      </w:pPr>
      <w:r>
        <w:t xml:space="preserve">Tần Vô Song kính lễ nói:</w:t>
      </w:r>
    </w:p>
    <w:p>
      <w:pPr>
        <w:pStyle w:val="BodyText"/>
      </w:pPr>
      <w:r>
        <w:t xml:space="preserve">- Bên cạnh Hà Khẩu Châu chính là Nga Hồ Châu? Nga Hồ Châu này là nơi tụ tập đông đảo dân cư thuộc về Điền gia có đúng không? Tại hạ còn nhớ rằng có khác nhiều Đệ tử Trung tâm của Điền gia cũng đều đến từ Nga Hồ Châu này?</w:t>
      </w:r>
    </w:p>
    <w:p>
      <w:pPr>
        <w:pStyle w:val="BodyText"/>
      </w:pPr>
      <w:r>
        <w:t xml:space="preserve">- Đúng. Không có việc gì là huynh đệ không biết!</w:t>
      </w:r>
    </w:p>
    <w:p>
      <w:pPr>
        <w:pStyle w:val="BodyText"/>
      </w:pPr>
      <w:r>
        <w:t xml:space="preserve">Tả phú hộ kinh hãi thầm trong lòng, gã thanh niên họ Hà này rốt cuộc là muốn mua bán cái gì đây?</w:t>
      </w:r>
    </w:p>
    <w:p>
      <w:pPr>
        <w:pStyle w:val="BodyText"/>
      </w:pPr>
      <w:r>
        <w:t xml:space="preserve">- Được rồi. Tả phú hộ xin dừng bước.</w:t>
      </w:r>
    </w:p>
    <w:p>
      <w:pPr>
        <w:pStyle w:val="BodyText"/>
      </w:pPr>
      <w:r>
        <w:t xml:space="preserve">Vừa đi đến cửa Tần Vô Song cười cười.</w:t>
      </w:r>
    </w:p>
    <w:p>
      <w:pPr>
        <w:pStyle w:val="BodyText"/>
      </w:pPr>
      <w:r>
        <w:t xml:space="preserve">- Huynh đệ hiện tại tạm trú ở nơi nào?</w:t>
      </w:r>
    </w:p>
    <w:p>
      <w:pPr>
        <w:pStyle w:val="BodyText"/>
      </w:pPr>
      <w:r>
        <w:t xml:space="preserve">Tả phú hộ làm bộ quan tâm hỏi. Tần Vô Song nhăn tít cặp lông mày:</w:t>
      </w:r>
    </w:p>
    <w:p>
      <w:pPr>
        <w:pStyle w:val="BodyText"/>
      </w:pPr>
      <w:r>
        <w:t xml:space="preserve">- Tại hạ vốn đang ở tại một khách điếm, nhưng hiện tại xem ra phải nhanh chóng đi đến Nga Hồ Châu.</w:t>
      </w:r>
    </w:p>
    <w:p>
      <w:pPr>
        <w:pStyle w:val="BodyText"/>
      </w:pPr>
      <w:r>
        <w:t xml:space="preserve">Hắn quay sang nói với Tả phú hộ:</w:t>
      </w:r>
    </w:p>
    <w:p>
      <w:pPr>
        <w:pStyle w:val="BodyText"/>
      </w:pPr>
      <w:r>
        <w:t xml:space="preserve">- Tả phú hộ hôm nay tiểu đệ mạo muội đến đây, đúng như lời nói việc mua bán không thành chứ giao tình thì không thể không kết được, vậy nên chuyện hôm nay xin Tả phú hộ mau quên đi, được như thế tiểu đệ xin cảm kích vô cùng.</w:t>
      </w:r>
    </w:p>
    <w:p>
      <w:pPr>
        <w:pStyle w:val="BodyText"/>
      </w:pPr>
      <w:r>
        <w:t xml:space="preserve">Tả phú hộ nhìn Tần Vô Song úp úp mở mở như vậy, trong lòng không khỏi nghi hoặc. Nhưng hắn không biết được là Tần Vô Song cố tình cho mình mắc câu, chính là khiến cho hắn nghi hoặc như vậy, sự tình mới có cơ chuyển biến.</w:t>
      </w:r>
    </w:p>
    <w:p>
      <w:pPr>
        <w:pStyle w:val="BodyText"/>
      </w:pPr>
      <w:r>
        <w:t xml:space="preserve">Nhìn thấy đối phương hai người đi xa khỏi trang viện, cơ hồ như đã rẽ vào một góc đường, Tả phú hộ mới sai bảo tả hữu:</w:t>
      </w:r>
    </w:p>
    <w:p>
      <w:pPr>
        <w:pStyle w:val="BodyText"/>
      </w:pPr>
      <w:r>
        <w:t xml:space="preserve">- Nhất hào, ngươi đi theo dõi bọn chúng, xem chúng đặt chân đến những nơi nào?</w:t>
      </w:r>
    </w:p>
    <w:p>
      <w:pPr>
        <w:pStyle w:val="BodyText"/>
      </w:pPr>
      <w:r>
        <w:t xml:space="preserve">Tần Vô Song và Bao Bao hai người sau khi rời khỏi trang viện, Bao Bao trong lòng vẫn chưa hết nghi hoặc, nói:</w:t>
      </w:r>
    </w:p>
    <w:p>
      <w:pPr>
        <w:pStyle w:val="BodyText"/>
      </w:pPr>
      <w:r>
        <w:t xml:space="preserve">- Lão Đại, chúng ta đi như vậy sao?</w:t>
      </w:r>
    </w:p>
    <w:p>
      <w:pPr>
        <w:pStyle w:val="BodyText"/>
      </w:pPr>
      <w:r>
        <w:t xml:space="preserve">- Đừng nóng Bao Bao. Nếu hắn không mắc câu thì chúng ta lại tìm một kế khác, còn nếu như hắn động tâm sẽ mắc câu thôi. Sớm hay muộn thì chúng ta cũng đạt được mục đích.</w:t>
      </w:r>
    </w:p>
    <w:p>
      <w:pPr>
        <w:pStyle w:val="BodyText"/>
      </w:pPr>
      <w:r>
        <w:t xml:space="preserve">Chưa về đến khách điếm, Tần Vô Song và Bao Bao đã cảm thấy có người đang đi theo mình. Người này chính là Ngân Ưng Nhất hào đại thủ lãnh, bản thân hắn mặc dù là Động Hư Cảnh cường giả, thế nhưng cảnh giới thần thức làm sao có thể so sánh được với Tần Vô Song và Bao Bao, những người vốn có huyết mạch Thần đạo, bởi vậy năng lực ẩn nấp của hắn mặc dù cao cường, nhưng vẫn là không thể một giọt nước không lọt.</w:t>
      </w:r>
    </w:p>
    <w:p>
      <w:pPr>
        <w:pStyle w:val="BodyText"/>
      </w:pPr>
      <w:r>
        <w:t xml:space="preserve">- Cá đã xuất hiện rồi!</w:t>
      </w:r>
    </w:p>
    <w:p>
      <w:pPr>
        <w:pStyle w:val="BodyText"/>
      </w:pPr>
      <w:r>
        <w:t xml:space="preserve">Tần Vô Song và Bao Bao dùng thần thức trao đổi với nhau, ấn theo sự an bày ban đầu của Tần Vô Song, bắt đầu thực hiện kế hoạch.</w:t>
      </w:r>
    </w:p>
    <w:p>
      <w:pPr>
        <w:pStyle w:val="BodyText"/>
      </w:pPr>
      <w:r>
        <w:t xml:space="preserve">Tần Vô Song thông qua Ngọc bài Truyền thức, thông báo cho Cô Đơn, hai người bọn hắn sẽ giả vờ đi ra khỏi thành, còn Cô Đơn thì tạm thời ở lại án binh bất động. Sau bọn Tần Vô Song quay về khách điếm giả vờ thu thập hành trang, hướng về phía ngoài Châu thành Hà Khẩu đi ra.</w:t>
      </w:r>
    </w:p>
    <w:p>
      <w:pPr>
        <w:pStyle w:val="BodyText"/>
      </w:pPr>
      <w:r>
        <w:t xml:space="preserve">Ngân Ưng Nhất hào thấy thế, vội về báo với Tả phú hộ. Lão ta tay không ngừng gõ gõ trên bàn lẩm bẩm:</w:t>
      </w:r>
    </w:p>
    <w:p>
      <w:pPr>
        <w:pStyle w:val="BodyText"/>
      </w:pPr>
      <w:r>
        <w:t xml:space="preserve">- Hai gã này quả thật đi đến Nga Hồ Châu sao? Bọn chúng đến đây bàn chuyện làm ăn thật ra là có ý gì? Tặng lễ vật hậu hĩnh như thế, lẽ nào muốn làm ăn, mà là làm ăn lớn nữa? Nghe khẩu khí của chúng hình như mối làm ăn này cũng chỉ có những gia tộc của Đệ tử Trung tâm La Thiên Đạo Trường mới có khả năng làm được. Hay là bọn này muốn mượn La Thiên Đạo Trường làm chỗ dựa vững chắc để làm những hành động gì đó?</w:t>
      </w:r>
    </w:p>
    <w:p>
      <w:pPr>
        <w:pStyle w:val="BodyText"/>
      </w:pPr>
      <w:r>
        <w:t xml:space="preserve">Tả phú hộ tất nhiên không dám thay La Thiên Đạo Trường làm chủ, nhưng cáo mượn oai hùm, mượn uy danh của La Thiên Đạo Trường thì không phải là không thể.</w:t>
      </w:r>
    </w:p>
    <w:p>
      <w:pPr>
        <w:pStyle w:val="BodyText"/>
      </w:pPr>
      <w:r>
        <w:t xml:space="preserve">Trên thực tế Tả phú hộ hắn trước giờ đều là làm như thế.</w:t>
      </w:r>
    </w:p>
    <w:p>
      <w:pPr>
        <w:pStyle w:val="BodyText"/>
      </w:pPr>
      <w:r>
        <w:t xml:space="preserve">- Hai tên tiểu tử kia đã đi tìm mình trước, bây giờ lại còn đến Nga Hồ Châu. Xem ra Tả mỗ ta là sự lựa chọn đầu tiên của bọn chúng.</w:t>
      </w:r>
    </w:p>
    <w:p>
      <w:pPr>
        <w:pStyle w:val="BodyText"/>
      </w:pPr>
      <w:r>
        <w:t xml:space="preserve">Nga Hồ Châu là của gia tộc Điền gia, chính là thế lực cạnh tranh của hắn. Tả phú hộ quyết không để món tốt rơi vào tay kẻ đối đầu, vội sai bảo gia nhân:</w:t>
      </w:r>
    </w:p>
    <w:p>
      <w:pPr>
        <w:pStyle w:val="BodyText"/>
      </w:pPr>
      <w:r>
        <w:t xml:space="preserve">- Nhất hào, đi, mau đem chặn lại hai người vừa nãy, nói là ta muốn bái kiến bọn họ.</w:t>
      </w:r>
    </w:p>
    <w:p>
      <w:pPr>
        <w:pStyle w:val="BodyText"/>
      </w:pPr>
      <w:r>
        <w:t xml:space="preserve">- Còn mời họ quay lại phủ sao?</w:t>
      </w:r>
    </w:p>
    <w:p>
      <w:pPr>
        <w:pStyle w:val="BodyText"/>
      </w:pPr>
      <w:r>
        <w:t xml:space="preserve">- Không cần. Gặp bọn họ ở bên ngoài cũng được. Hai tên gia hỏa kia lai lịch mặc dù thần bí, nhưng thực lực vẫn chưa đủ để uy hiếp chúng ta đâu.</w:t>
      </w:r>
    </w:p>
    <w:p>
      <w:pPr>
        <w:pStyle w:val="BodyText"/>
      </w:pPr>
      <w:r>
        <w:t xml:space="preserve">Tả phú hộ đầy tự tin nói.</w:t>
      </w:r>
    </w:p>
    <w:p>
      <w:pPr>
        <w:pStyle w:val="BodyText"/>
      </w:pPr>
      <w:r>
        <w:t xml:space="preserve">o0o</w:t>
      </w:r>
    </w:p>
    <w:p>
      <w:pPr>
        <w:pStyle w:val="BodyText"/>
      </w:pPr>
      <w:r>
        <w:t xml:space="preserve">Tần Vô Song và Bao Bao ra khỏi thành hướng về Nga Hồ Châu đi tới. Nhìn thì có vẻ đi rất nhanh nhưng thực ra điều tiết tốc độ đi vừa phải. Ước chừng sau ngàn dặm đã thấy Ngân Ưng Nhất hào chạy đến nói to:</w:t>
      </w:r>
    </w:p>
    <w:p>
      <w:pPr>
        <w:pStyle w:val="BodyText"/>
      </w:pPr>
      <w:r>
        <w:t xml:space="preserve">- Huynh đệ, xin dừng bước!</w:t>
      </w:r>
    </w:p>
    <w:p>
      <w:pPr>
        <w:pStyle w:val="BodyText"/>
      </w:pPr>
      <w:r>
        <w:t xml:space="preserve">Tần Vô Song làm ra vẻ cảnh giác, rút kiếm cầm trong tay. Ngân Ưng Nhất hào từ phía sau nhảy vọt lên.</w:t>
      </w:r>
    </w:p>
    <w:p>
      <w:pPr>
        <w:pStyle w:val="BodyText"/>
      </w:pPr>
      <w:r>
        <w:t xml:space="preserve">- Lão gia chúng tôi xin hai vị lưu bước, lão gia có chuyện muốn bàn bạc.</w:t>
      </w:r>
    </w:p>
    <w:p>
      <w:pPr>
        <w:pStyle w:val="BodyText"/>
      </w:pPr>
      <w:r>
        <w:t xml:space="preserve">Tần Vô Song trầm giọng hỏi:</w:t>
      </w:r>
    </w:p>
    <w:p>
      <w:pPr>
        <w:pStyle w:val="BodyText"/>
      </w:pPr>
      <w:r>
        <w:t xml:space="preserve">- Còn có việc gì muốn bàn bạc nữa?</w:t>
      </w:r>
    </w:p>
    <w:p>
      <w:pPr>
        <w:pStyle w:val="BodyText"/>
      </w:pPr>
      <w:r>
        <w:t xml:space="preserve">Ngân Ưng Nhất hào cười nhạt nói:</w:t>
      </w:r>
    </w:p>
    <w:p>
      <w:pPr>
        <w:pStyle w:val="BodyText"/>
      </w:pPr>
      <w:r>
        <w:t xml:space="preserve">- Có việc gì thì tiểu nhân thực không biết, tiểu nhân chỉ theo lệnh làm việc thôi.</w:t>
      </w:r>
    </w:p>
    <w:p>
      <w:pPr>
        <w:pStyle w:val="BodyText"/>
      </w:pPr>
      <w:r>
        <w:t xml:space="preserve">Tần Vô Song và Bao Bao liếc mắt nhìn nhau cố gắng, không để lộ ra trong bụng đang thầm vui mừng.</w:t>
      </w:r>
    </w:p>
    <w:p>
      <w:pPr>
        <w:pStyle w:val="BodyText"/>
      </w:pPr>
      <w:r>
        <w:t xml:space="preserve">Bao Bao giả vờ căm giận nói:</w:t>
      </w:r>
    </w:p>
    <w:p>
      <w:pPr>
        <w:pStyle w:val="BodyText"/>
      </w:pPr>
      <w:r>
        <w:t xml:space="preserve">- Tả phú hộ nhà các ngươi quá cẩn thận. Chúng ta không có thời gian, xin thứ lỗi chúng ta phải đi trước!</w:t>
      </w:r>
    </w:p>
    <w:p>
      <w:pPr>
        <w:pStyle w:val="BodyText"/>
      </w:pPr>
      <w:r>
        <w:t xml:space="preserve">Nói xong, cũng không để ý đến ánh mắt ngạc nhiên của Ngân Ưng Nhất hào, đã xoay người bước đi.</w:t>
      </w:r>
    </w:p>
    <w:p>
      <w:pPr>
        <w:pStyle w:val="BodyText"/>
      </w:pPr>
      <w:r>
        <w:t xml:space="preserve">Ngân Ưng Nhất hào tưởng rằng hai tên này nghe thấy Tả phú hộ muốn gặp, thế nào cũng đứng lại đợi, thật không ngờ hai người nói đi là đi ngay. Hắn lập tức truyền âm nói với Tả phú hộ đang đi theo phía sau:</w:t>
      </w:r>
    </w:p>
    <w:p>
      <w:pPr>
        <w:pStyle w:val="BodyText"/>
      </w:pPr>
      <w:r>
        <w:t xml:space="preserve">- Hai người này không đồng ý đợi, đã đi rồi.</w:t>
      </w:r>
    </w:p>
    <w:p>
      <w:pPr>
        <w:pStyle w:val="BodyText"/>
      </w:pPr>
      <w:r>
        <w:t xml:space="preserve">- Đuổi theo bọn chúng!</w:t>
      </w:r>
    </w:p>
    <w:p>
      <w:pPr>
        <w:pStyle w:val="BodyText"/>
      </w:pPr>
      <w:r>
        <w:t xml:space="preserve">Tả phú hộ trong lòng lo lắng, đối phương càng hành động khác thường, hắn càng cảm thấy tin tưởng hơn một chút.</w:t>
      </w:r>
    </w:p>
    <w:p>
      <w:pPr>
        <w:pStyle w:val="Compact"/>
      </w:pPr>
      <w:r>
        <w:t xml:space="preserve">Ủng hộ chỉ với 1 click và 5s ! (adf.ly/4EmoB)</w:t>
      </w:r>
      <w:r>
        <w:br w:type="textWrapping"/>
      </w:r>
      <w:r>
        <w:br w:type="textWrapping"/>
      </w:r>
    </w:p>
    <w:p>
      <w:pPr>
        <w:pStyle w:val="Heading2"/>
      </w:pPr>
      <w:bookmarkStart w:id="565" w:name="chương-543"/>
      <w:bookmarkEnd w:id="565"/>
      <w:r>
        <w:t xml:space="preserve">543. Chương 54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43: Bắt đầu thu lướ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gân Ưng Nhất hào chỉ là thiên lôi làm theo lệnh chủ, nghe thấy mệnh lệnh của Tả phú hộ rất nhanh chạy lên phía trước đuổi theo bọn Tần Vô Song. Nơi đây là một cánh rừng cách xa khu dân cư đông đúc, Ngân Ưng Nhất hào cùng Tả phú hộ truyền thức trao đổi một chút, quay lại đã không thấy bóng dáng của hai người kia đâu nữa.</w:t>
      </w:r>
    </w:p>
    <w:p>
      <w:pPr>
        <w:pStyle w:val="BodyText"/>
      </w:pPr>
      <w:r>
        <w:t xml:space="preserve">Nhưng hắn không hề hoảng loạn nương theo khí tức còn lưu lại của hai người Tần Vô Song phóng nhanh đuổi theo. Thật ra Tần Vô Song cũng không có đi xa lắm, hắn chỉ còn luẩn quẩn ở trong rừng phía trước mà.</w:t>
      </w:r>
    </w:p>
    <w:p>
      <w:pPr>
        <w:pStyle w:val="BodyText"/>
      </w:pPr>
      <w:r>
        <w:t xml:space="preserve">Nhất hào sau khi phát hiện ra hành tung của Tần Vô Song, liền cao giọng nói:</w:t>
      </w:r>
    </w:p>
    <w:p>
      <w:pPr>
        <w:pStyle w:val="BodyText"/>
      </w:pPr>
      <w:r>
        <w:t xml:space="preserve">- Bằng hữu à, Tả phú hộ nhà ta thật không có ác ý gì đâu, các ngươi hà tất phải trốn tránh làm gì? Nếu các ngươi lo rằng trở về Châu thành Hà Khẩu có điều bất lợi, thì các ngươi cứ ở đây đợi Tả lão gia đến cũng được.</w:t>
      </w:r>
    </w:p>
    <w:p>
      <w:pPr>
        <w:pStyle w:val="BodyText"/>
      </w:pPr>
      <w:r>
        <w:t xml:space="preserve">Tần Vô Song cố ý tránh né Ngân Ưng Nhất hào, phân tán lực chú ý của hắn, để cho người này nghĩ rằng bọn họ e ngại thực lực Động Hư Cảnh của hắn.</w:t>
      </w:r>
    </w:p>
    <w:p>
      <w:pPr>
        <w:pStyle w:val="BodyText"/>
      </w:pPr>
      <w:r>
        <w:t xml:space="preserve">- Hà bằng hữu, nếu lão gia chúng ta có ác ý thì ngay ở trong phủ đã không để cho các ngươi đi rồi. Hơn nữa Tả lão gia đang trên đường đến đây, rất nhanh sẽ tới nơi thôi.</w:t>
      </w:r>
    </w:p>
    <w:p>
      <w:pPr>
        <w:pStyle w:val="BodyText"/>
      </w:pPr>
      <w:r>
        <w:t xml:space="preserve">Tần Vô Song ban đầu làm như vậy để cho bọn chúng không thể biết được mục đích thật sự của mình. Lúc này xem ra hắn đã đạt được mục đích của mình rồi.</w:t>
      </w:r>
    </w:p>
    <w:p>
      <w:pPr>
        <w:pStyle w:val="BodyText"/>
      </w:pPr>
      <w:r>
        <w:t xml:space="preserve">Tần Vô Song trầm giọng nói:</w:t>
      </w:r>
    </w:p>
    <w:p>
      <w:pPr>
        <w:pStyle w:val="BodyText"/>
      </w:pPr>
      <w:r>
        <w:t xml:space="preserve">- Đều nói là Tả phú hộ là một người làm ăn lớn mà sao cẩn thận như đàn bà thế. Không phải là ta không tin các ngươi, mà thật sự thì cái chuyện này không thể nói rõ ra được. Một khi Tả lão gia đã thành tâm muốn bàn chuyện với ta thì ta sẽ ở đây đợi trong một canh giờ. Nội trong một canh giờ nếu như hắn không đuổi tới thì việc này coi như bỏ.</w:t>
      </w:r>
    </w:p>
    <w:p>
      <w:pPr>
        <w:pStyle w:val="BodyText"/>
      </w:pPr>
      <w:r>
        <w:t xml:space="preserve">- Một canh giờ? Được! Vậy thì một canh giờ.</w:t>
      </w:r>
    </w:p>
    <w:p>
      <w:pPr>
        <w:pStyle w:val="BodyText"/>
      </w:pPr>
      <w:r>
        <w:t xml:space="preserve">Ngân Ưng Nhất hào tính toán một chút, thấy Tả phú hộ đang trên đường rồi thì một canh giờ dư sức đến đây.</w:t>
      </w:r>
    </w:p>
    <w:p>
      <w:pPr>
        <w:pStyle w:val="BodyText"/>
      </w:pPr>
      <w:r>
        <w:t xml:space="preserve">- Còn một việc nữa.</w:t>
      </w:r>
    </w:p>
    <w:p>
      <w:pPr>
        <w:pStyle w:val="BodyText"/>
      </w:pPr>
      <w:r>
        <w:t xml:space="preserve">Tần Vô Song nói:</w:t>
      </w:r>
    </w:p>
    <w:p>
      <w:pPr>
        <w:pStyle w:val="BodyText"/>
      </w:pPr>
      <w:r>
        <w:t xml:space="preserve">- Không được mang theo nhiều người đến. Thấy có nhiều người chúng ta sẽ cảm thấy lo lắng.</w:t>
      </w:r>
    </w:p>
    <w:p>
      <w:pPr>
        <w:pStyle w:val="BodyText"/>
      </w:pPr>
      <w:r>
        <w:t xml:space="preserve">Ngân Ưng Nhất hào cười lạnh:</w:t>
      </w:r>
    </w:p>
    <w:p>
      <w:pPr>
        <w:pStyle w:val="BodyText"/>
      </w:pPr>
      <w:r>
        <w:t xml:space="preserve">- Thật sự muốn đối phó với các ngươi thì cần gì nhiều người, chỉ cần ta và Nhị hào ra tay, thừa sức tiêu diệt các ngươi rồi.</w:t>
      </w:r>
    </w:p>
    <w:p>
      <w:pPr>
        <w:pStyle w:val="BodyText"/>
      </w:pPr>
      <w:r>
        <w:t xml:space="preserve">Nhưng những lời này cũng chỉ nghĩ ở trong đầu, đâu dám nói ra. Miệng nói trấn an:</w:t>
      </w:r>
    </w:p>
    <w:p>
      <w:pPr>
        <w:pStyle w:val="BodyText"/>
      </w:pPr>
      <w:r>
        <w:t xml:space="preserve">- Yên tâm đi. Lão gia chúng tôi khi đi ra ngoài chỉ dẫn theo hai tùy tùng thân tín. Ngoài tại hạ ra chỉ dẫn theo một người nữa thôi. Đúng như tại hạ đã nói, lão gia tôi không có ác ý chỉ có hứng thú cùng huynh đệ bàn chuyện làm ăn thôi.</w:t>
      </w:r>
    </w:p>
    <w:p>
      <w:pPr>
        <w:pStyle w:val="BodyText"/>
      </w:pPr>
      <w:r>
        <w:t xml:space="preserve">Tần Vô Song tựa hồ có chút lo lắng:</w:t>
      </w:r>
    </w:p>
    <w:p>
      <w:pPr>
        <w:pStyle w:val="BodyText"/>
      </w:pPr>
      <w:r>
        <w:t xml:space="preserve">- Thấy nhiều người là bọn tôi lập tức bỏ đi đó. Mà nội trong một canh giờ không đến chúng tôi cũng không đợi thêm. Lúc đó các vị đừng ngăn cản nữa.</w:t>
      </w:r>
    </w:p>
    <w:p>
      <w:pPr>
        <w:pStyle w:val="BodyText"/>
      </w:pPr>
      <w:r>
        <w:t xml:space="preserve">Ngân Ưng Nhất hào thấy khẩu khí của đối phương có vẻ có chút kiêng kỵ, trong lòng biết đã nắm chắc vài phần thắng, cười nói:</w:t>
      </w:r>
    </w:p>
    <w:p>
      <w:pPr>
        <w:pStyle w:val="BodyText"/>
      </w:pPr>
      <w:r>
        <w:t xml:space="preserve">- Nếu đã thật như vậy thì tại hạ không dám ngăn trở. Tại hạ đã dùng Ngọc bài Truyền thức nhắn lại lời của huynh đệ cho Tả phú hộ rồi, Tả phú hộ cũng tôn trọng ý muốn của huynh đệ.</w:t>
      </w:r>
    </w:p>
    <w:p>
      <w:pPr>
        <w:pStyle w:val="BodyText"/>
      </w:pPr>
      <w:r>
        <w:t xml:space="preserve">Tần Vô Song từ một nơi bí mật gần đó đã xác định vị trí của Nhất hào.</w:t>
      </w:r>
    </w:p>
    <w:p>
      <w:pPr>
        <w:pStyle w:val="BodyText"/>
      </w:pPr>
      <w:r>
        <w:t xml:space="preserve">Đồng thời hắn xuất ra Phong ấn Đồ quyển, bổ sung đầy đủ năng lượng, tinh thần cho năm đầu linh thú sau đó lặng lẽ thả ra ngoài.</w:t>
      </w:r>
    </w:p>
    <w:p>
      <w:pPr>
        <w:pStyle w:val="BodyText"/>
      </w:pPr>
      <w:r>
        <w:t xml:space="preserve">Tần Vô Song dùng phép truyền âm nói:</w:t>
      </w:r>
    </w:p>
    <w:p>
      <w:pPr>
        <w:pStyle w:val="BodyText"/>
      </w:pPr>
      <w:r>
        <w:t xml:space="preserve">- Thâu Thiên Yển Thử và Thiềm Cung Ngọc Thố theo quy định cũ cùng hành động, tiến hành phòng thủ toàn diện khu vực chiến đấu này, một con ruồi cũng không được để đi vào. Bao Bao, ngươi phải trợ giúp cho hai người chúng, lợi dụng thần thức cường đại của ngươi, tìm xung quanh xem có phát hiện ra kẻ nào khả nghi không.</w:t>
      </w:r>
    </w:p>
    <w:p>
      <w:pPr>
        <w:pStyle w:val="BodyText"/>
      </w:pPr>
      <w:r>
        <w:t xml:space="preserve">Bao Bao cười nói:</w:t>
      </w:r>
    </w:p>
    <w:p>
      <w:pPr>
        <w:pStyle w:val="BodyText"/>
      </w:pPr>
      <w:r>
        <w:t xml:space="preserve">- Trong rừng núi hoang dã này thì làm gì có gì chứ, chẳng qua Lão Đại đã nói thế thì ta cũng tìm thử xem.</w:t>
      </w:r>
    </w:p>
    <w:p>
      <w:pPr>
        <w:pStyle w:val="BodyText"/>
      </w:pPr>
      <w:r>
        <w:t xml:space="preserve">- Độc Giác Thần Mã, Tịnh Đàn Bảo Trư cả Khiếu Nhật Thiên Phượng nữa, các ngươi sẽ trợ lực cho ta. Trước mắt tiêu diệt cái tên dẫn đường này, nhớ kỹ, cần phải tiến hành một kích tất sát, không được để hắn có cơ hội phản kích, càng không được để hắn có cơ hội báo lại cho Tả phú hộ. Về mặt thời gian, nhất định phải tính toán kỹ lưỡng, không được để cho Tả phú hộ đến trước, phát giác ra sự tình có gì không đúng, càng không được để cho hắn trốn thoát. Tất cả nghe kỹ mệnh lệnh, phân nhóm ra giải quyết, rõ chưa?</w:t>
      </w:r>
    </w:p>
    <w:p>
      <w:pPr>
        <w:pStyle w:val="BodyText"/>
      </w:pPr>
      <w:r>
        <w:t xml:space="preserve">- Rõ!</w:t>
      </w:r>
    </w:p>
    <w:p>
      <w:pPr>
        <w:pStyle w:val="BodyText"/>
      </w:pPr>
      <w:r>
        <w:t xml:space="preserve">- Chuẩn bị tốt, nghe rõ hiệu lệnh của ta. Làm thế này, thế này…</w:t>
      </w:r>
    </w:p>
    <w:p>
      <w:pPr>
        <w:pStyle w:val="BodyText"/>
      </w:pPr>
      <w:r>
        <w:t xml:space="preserve">Tần Vô Song đem toàn bộ chi tiết bên trong, xác định vị trí, động thái của đối phương sẽ như thế nào, toàn bộ phân tích qua một lần, sau đó phân phó bọn họ sẽ phải hành động như thế nào. Thậm chí ngay cả tình huống nếu như Tả phú hộ bất ngờ chạy đến đây, trong tình huống khẩn cấp thì sẽ hành động như thế nào, đem tất cả những khả năng mà đối phương có thể sẽ làm ra, toàn bộ nằm trong sự suy tính của hắn.</w:t>
      </w:r>
    </w:p>
    <w:p>
      <w:pPr>
        <w:pStyle w:val="BodyText"/>
      </w:pPr>
      <w:r>
        <w:t xml:space="preserve">Tần Vô Song an bài như thế, làm cho bọn linh thú mười phần bội phục. Thấy hắn ở giữa tình thế cấp bách vẫn có thể bình tĩnh phân tích tình hình, quả thật những cường giả bình thường cũng không có khả năng làm được.</w:t>
      </w:r>
    </w:p>
    <w:p>
      <w:pPr>
        <w:pStyle w:val="BodyText"/>
      </w:pPr>
      <w:r>
        <w:t xml:space="preserve">o0o</w:t>
      </w:r>
    </w:p>
    <w:p>
      <w:pPr>
        <w:pStyle w:val="BodyText"/>
      </w:pPr>
      <w:r>
        <w:t xml:space="preserve">Lại nói về Ngân Ưng Nhất hào đang ở bìa rừng ngồi trên bờ một khe nước, ngưng thần tập trung cảnh giác. Tuy rằng hắn cảm thấy đối phương chỉ có hai người, có ý khinh thường, nhưng thân làm vệ sĩ cho Tả phú hộ lâu năm như vậy, thói quen nghề nghiệp vẫn khiến hắn luôn đề cao cảnh giác bất cứ lúc nào.</w:t>
      </w:r>
    </w:p>
    <w:p>
      <w:pPr>
        <w:pStyle w:val="BodyText"/>
      </w:pPr>
      <w:r>
        <w:t xml:space="preserve">Đột nhiên bên tai Nhất hào chợt động một chút, hàn quang lóe lên, một thanh chiến đao đã xuất hiện trong tay, ánh mắt hắn có chút ngạc nhiên nhìn xuống mặt nước trong khe nước trước mặt.</w:t>
      </w:r>
    </w:p>
    <w:p>
      <w:pPr>
        <w:pStyle w:val="BodyText"/>
      </w:pPr>
      <w:r>
        <w:t xml:space="preserve">Chỉ thấy mặt nước của khe nước kia không ngừng nổi lên bọt nước, giống như là bên dưới dòng nước này có một hỏa lò khổng lồ đang điên cuồng phát hỏa, dòng nước nóng như nước sôi nổi lên vô vàn bong bóng.</w:t>
      </w:r>
    </w:p>
    <w:p>
      <w:pPr>
        <w:pStyle w:val="BodyText"/>
      </w:pPr>
      <w:r>
        <w:t xml:space="preserve">Đột nhiên những bọt nước kia chợt ngưng tụ lại thành hơn mười mũi thủy tiễn hướng về phía Ngân Ưng Nhất hào bắn tới. Hắn đã sớm đã có đề phòng, vung thanh chiến đao quay nhanh quanh người như một bức tường bảo vệ chắn trước mặt.</w:t>
      </w:r>
    </w:p>
    <w:p>
      <w:pPr>
        <w:pStyle w:val="BodyText"/>
      </w:pPr>
      <w:r>
        <w:t xml:space="preserve">Cả thân thể giống như cánh chim nhảy vọt lên bay, nhấp nhô một cái, đã nhảy đến bìa rừng. Trong lúc nhất thời, hắn không hiểu rõ được có phải là do hai người kia ám toán hắn hay là ở trong rừng này có kẻ đang giở trò ma quỷ. Còn đang ngẫm nghĩ, thì đột nhiên một ánh hào quang lại lóe lên.</w:t>
      </w:r>
    </w:p>
    <w:p>
      <w:pPr>
        <w:pStyle w:val="BodyText"/>
      </w:pPr>
      <w:r>
        <w:t xml:space="preserve">Một tia kình lực mang theo khí thế vô kiên bất tồi bắn về phía hắn, mang theo một luồn hàn quang, rất nhanh xuyên thẳng vào trong cơ thể hắn. Mãi cho đến lúc này, thân thể của hắn mới nhất thời ngưng đọng lại giữa không trung, hộc lên một tiếng, liền lặng lẽ rơi xuống</w:t>
      </w:r>
    </w:p>
    <w:p>
      <w:pPr>
        <w:pStyle w:val="BodyText"/>
      </w:pPr>
      <w:r>
        <w:t xml:space="preserve">Tần Vô Song đưa tay phất một cái, tam đầu linh thú Động Hư Cảnh đồng thời âm thầm chui ra. Lúc này bọn chúng đối với Tần Vô Song chính là vô cùng sùng bái.</w:t>
      </w:r>
    </w:p>
    <w:p>
      <w:pPr>
        <w:pStyle w:val="BodyText"/>
      </w:pPr>
      <w:r>
        <w:t xml:space="preserve">Một Động Hư Cảnh cường giả, thế nhưng ngay cả một chiêu công kích của Tần Vô Song cũng không thể đỡ nổi, nháy mắt ngã xuống, điều này càng thể hiện rõ là chủ nhân của bọn chúng quả thật là có tiềm lực vô hạn. Không biết chừng thật sự có một ngày, bọn chúng phải trông cậy vào hắn khôi phục lại hoàn toàn nguyên thần đã bị phong ấn, trả lại sự tự do cho bọn chúng.</w:t>
      </w:r>
    </w:p>
    <w:p>
      <w:pPr>
        <w:pStyle w:val="BodyText"/>
      </w:pPr>
      <w:r>
        <w:t xml:space="preserve">Tiêu diệt xong Ngân Ưng Nhất hào không tốn chút hơi sức nào, cũng không để lại chút dấu vết chiến đấu gì. Cái này đều là nhờ vào Tần Vô Song bố trí thật chu toàn, tận lực không lưu lại bất cứ dấu vết chiến đấu không thể không khôi phục gì tại hiện trường, chỉ có chút khí lưu ba động còn sót lại, chỉ thêm chút thời gian liền không còn chút vết tích nào cả.</w:t>
      </w:r>
    </w:p>
    <w:p>
      <w:pPr>
        <w:pStyle w:val="BodyText"/>
      </w:pPr>
      <w:r>
        <w:t xml:space="preserve">Chỉ cần trên mặt đất, trên cây không lưu lại vết tích gì thì mọi chuyện sẽ không bị bại lộ.</w:t>
      </w:r>
    </w:p>
    <w:p>
      <w:pPr>
        <w:pStyle w:val="BodyText"/>
      </w:pPr>
      <w:r>
        <w:t xml:space="preserve">- Chủ nhân, trong phạm vi ba trăm dặm, Tả phú hộ đã xuất hiện.</w:t>
      </w:r>
    </w:p>
    <w:p>
      <w:pPr>
        <w:pStyle w:val="BodyText"/>
      </w:pPr>
      <w:r>
        <w:t xml:space="preserve">Bên trong Ngọc bài Truyền thức, truyền đến tin tình báo của Thâu Thiên Yển Thử.</w:t>
      </w:r>
    </w:p>
    <w:p>
      <w:pPr>
        <w:pStyle w:val="BodyText"/>
      </w:pPr>
      <w:r>
        <w:t xml:space="preserve">Tần Vô Song mừng rỡ:</w:t>
      </w:r>
    </w:p>
    <w:p>
      <w:pPr>
        <w:pStyle w:val="BodyText"/>
      </w:pPr>
      <w:r>
        <w:t xml:space="preserve">- Mọi người chuẩn bị tốt lắm, Tả lão tặc đã đến rồi. Hãy nhớ kỹ, những người bên cạnh hắn không được bỏ sót một ai chỉ để lại một mình lão tặc già giao cho Ngọc Thố thôi biết chưa? Ta muốn hắn phải còn sống.</w:t>
      </w:r>
    </w:p>
    <w:p>
      <w:pPr>
        <w:pStyle w:val="BodyText"/>
      </w:pPr>
      <w:r>
        <w:t xml:space="preserve">- Rõ!</w:t>
      </w:r>
    </w:p>
    <w:p>
      <w:pPr>
        <w:pStyle w:val="BodyText"/>
      </w:pPr>
      <w:r>
        <w:t xml:space="preserve">- Xuất phát!</w:t>
      </w:r>
    </w:p>
    <w:p>
      <w:pPr>
        <w:pStyle w:val="BodyText"/>
      </w:pPr>
      <w:r>
        <w:t xml:space="preserve">Tần Vô Song phát ra mệnh lệnh, xác định phương hướng từ phía Thâu Thiên Yển Thử, rất nhanh phóng đi. Bọn hắn muốn trong vòng trăm dặm phải chặn đầu Tả phú hộ lại.</w:t>
      </w:r>
    </w:p>
    <w:p>
      <w:pPr>
        <w:pStyle w:val="BodyText"/>
      </w:pPr>
      <w:r>
        <w:t xml:space="preserve">o0o</w:t>
      </w:r>
    </w:p>
    <w:p>
      <w:pPr>
        <w:pStyle w:val="BodyText"/>
      </w:pPr>
      <w:r>
        <w:t xml:space="preserve">Tả phú hộ dẫn theo Ngân Ưng Nhị hào cấp tốc đuổi theo, sau khi nhận được tin báo của Nhất hào trong lòng hắn ngược lại bình tĩnh hơn rất nhiều.</w:t>
      </w:r>
    </w:p>
    <w:p>
      <w:pPr>
        <w:pStyle w:val="BodyText"/>
      </w:pPr>
      <w:r>
        <w:t xml:space="preserve">- Nhị hào, liên lạc với Nhất hào, hỏi hắn xem hai tên tiểu tử kia có hành động gì mới không?</w:t>
      </w:r>
    </w:p>
    <w:p>
      <w:pPr>
        <w:pStyle w:val="BodyText"/>
      </w:pPr>
      <w:r>
        <w:t xml:space="preserve">- Vâng!</w:t>
      </w:r>
    </w:p>
    <w:p>
      <w:pPr>
        <w:pStyle w:val="BodyText"/>
      </w:pPr>
      <w:r>
        <w:t xml:space="preserve">Một lát sau Ngân Ưng Nhị hào nói:</w:t>
      </w:r>
    </w:p>
    <w:p>
      <w:pPr>
        <w:pStyle w:val="BodyText"/>
      </w:pPr>
      <w:r>
        <w:t xml:space="preserve">- Tạm thời không nhận được hồi đáp của Nhất hào.</w:t>
      </w:r>
    </w:p>
    <w:p>
      <w:pPr>
        <w:pStyle w:val="BodyText"/>
      </w:pPr>
      <w:r>
        <w:t xml:space="preserve">Tả phú hộ đang đi nhanh tới, nghe thấy báo thế vội dừng cước bộ, lộ vẻ suy nghĩ sâu xa.</w:t>
      </w:r>
    </w:p>
    <w:p>
      <w:pPr>
        <w:pStyle w:val="BodyText"/>
      </w:pPr>
      <w:r>
        <w:t xml:space="preserve">- Không đáp lại? Ngươi mau thử lại một lần nữa xem.</w:t>
      </w:r>
    </w:p>
    <w:p>
      <w:pPr>
        <w:pStyle w:val="BodyText"/>
      </w:pPr>
      <w:r>
        <w:t xml:space="preserve">Tả phú hộ là một kẻ cảnh giác vô cùng, chỉ một tiếng lá cây xào xạc thôi cũng làm hắn nghi ngờ, chứ đừng nói là một chuyện kỳ lạ như thế này.</w:t>
      </w:r>
    </w:p>
    <w:p>
      <w:pPr>
        <w:pStyle w:val="BodyText"/>
      </w:pPr>
      <w:r>
        <w:t xml:space="preserve">Nhị hào thử lại ba lần đều không thấy gì, mặt lộ vẻ lo lắng:</w:t>
      </w:r>
    </w:p>
    <w:p>
      <w:pPr>
        <w:pStyle w:val="BodyText"/>
      </w:pPr>
      <w:r>
        <w:t xml:space="preserve">- Vẫn không hề có phản hồi. Chẳng lẽ tình huống đã có biến rồi sao?</w:t>
      </w:r>
    </w:p>
    <w:p>
      <w:pPr>
        <w:pStyle w:val="BodyText"/>
      </w:pPr>
      <w:r>
        <w:t xml:space="preserve">Tả phú hộ nhăn mày:</w:t>
      </w:r>
    </w:p>
    <w:p>
      <w:pPr>
        <w:pStyle w:val="BodyText"/>
      </w:pPr>
      <w:r>
        <w:t xml:space="preserve">- Cho dù hai gã tiểu tử kia có chạy trốn rất nhanh, Nhất hào có truy đuổi bọn chúng thì cũng phải dừng lại để báo tin trả lời chứ?</w:t>
      </w:r>
    </w:p>
    <w:p>
      <w:pPr>
        <w:pStyle w:val="BodyText"/>
      </w:pPr>
      <w:r>
        <w:t xml:space="preserve">Nói đến đây, sắc mặt một chủ một tớ nhất thời biến đổi, Ngân Ưng Nhị hào vội la lên:</w:t>
      </w:r>
    </w:p>
    <w:p>
      <w:pPr>
        <w:pStyle w:val="BodyText"/>
      </w:pPr>
      <w:r>
        <w:t xml:space="preserve">- Phú hộ, chúng ta mau quay về phủ, không thể tiếp tục đi tới được.</w:t>
      </w:r>
    </w:p>
    <w:p>
      <w:pPr>
        <w:pStyle w:val="BodyText"/>
      </w:pPr>
      <w:r>
        <w:t xml:space="preserve">Tả phú hộ trong lòng đã nghi hoặc từ trước, thấy tùy tùng kêu lên như thế không chút do dự:</w:t>
      </w:r>
    </w:p>
    <w:p>
      <w:pPr>
        <w:pStyle w:val="BodyText"/>
      </w:pPr>
      <w:r>
        <w:t xml:space="preserve">- Được, ngươi mau thông tri cho Nhất hào, mặc kệ có xảy ra chuyện gì, lập tức quay lại phủ!</w:t>
      </w:r>
    </w:p>
    <w:p>
      <w:pPr>
        <w:pStyle w:val="BodyText"/>
      </w:pPr>
      <w:r>
        <w:t xml:space="preserve">Mặc dù là nói như vậy, nếu như Nhất hào đã không thể hồi đáp, tình hình nhất định đã xảy ra việc gì xấu, trở về phủ chỉ sợ là không được gì nữa rồi.</w:t>
      </w:r>
    </w:p>
    <w:p>
      <w:pPr>
        <w:pStyle w:val="BodyText"/>
      </w:pPr>
      <w:r>
        <w:t xml:space="preserve">Nghĩ như vậy, Tả phú hộ cùng Nhị hào không chút do dự, quay đầu bỏ chạy. Đột nhiên trên không trung xuất hiện một luồng khí màu đỏ hồng phô thiên cái địa từ trên trời ập xuống.</w:t>
      </w:r>
    </w:p>
    <w:p>
      <w:pPr>
        <w:pStyle w:val="BodyText"/>
      </w:pPr>
      <w:r>
        <w:t xml:space="preserve">Chỉ một thoáng, hỏa vũ bốc lên đầy trời, nhìn qua giống như lò lửa luyện đan của Thái Thượng Lão Quân, từng tảng từng tảng lớn hỏa cầu đổ ập xuống.</w:t>
      </w:r>
    </w:p>
    <w:p>
      <w:pPr>
        <w:pStyle w:val="BodyText"/>
      </w:pPr>
      <w:r>
        <w:t xml:space="preserve">Ngân Ưng Nhị hào quát lên:</w:t>
      </w:r>
    </w:p>
    <w:p>
      <w:pPr>
        <w:pStyle w:val="BodyText"/>
      </w:pPr>
      <w:r>
        <w:t xml:space="preserve">- Phú hộ, ngài đi trước đi!</w:t>
      </w:r>
    </w:p>
    <w:p>
      <w:pPr>
        <w:pStyle w:val="BodyText"/>
      </w:pPr>
      <w:r>
        <w:t xml:space="preserve">Tả phú hộ nuôi hai đại cao thủ này đây chính là lúc cần dùng. Nghe Nhị hào nói thế, liền không do dự, dưới sự yểm trợ liều mạng của Nhị hào, vọt nhanh về phía trước. Hỏa vũ này thật lợi hại, nếu không phải hắn đang mặc áo giáp phòng ngự thì đã bị tầng hỏa vũ này nướng chín từ lâu rồi.</w:t>
      </w:r>
    </w:p>
    <w:p>
      <w:pPr>
        <w:pStyle w:val="BodyText"/>
      </w:pPr>
      <w:r>
        <w:t xml:space="preserve">Hắn vội hướng về phía trước phóng chạy, còn Nhị hào ở đây cũng đang lâm vào trận thế hiểm nghèo. Độc Giác Thần Mã và Khiếu Nhật Thiên Phượng hợp đánh, bao vây lấy Nhị hào không để một chỗ hở cho hắn trốn chạy.</w:t>
      </w:r>
    </w:p>
    <w:p>
      <w:pPr>
        <w:pStyle w:val="BodyText"/>
      </w:pPr>
      <w:r>
        <w:t xml:space="preserve">Tả phú hộ một chút dũng khí quay đầu nhìn lại cũng không có, chân không ngừng bỏ chạy. Trong đầu hắn chỉ có một ý niệm duy nhất: chạy trốn.</w:t>
      </w:r>
    </w:p>
    <w:p>
      <w:pPr>
        <w:pStyle w:val="BodyText"/>
      </w:pPr>
      <w:r>
        <w:t xml:space="preserve">Thoát được càng nhanh càng tốt, đến được càng gần Châu thành Hà Khẩu càng tốt.</w:t>
      </w:r>
    </w:p>
    <w:p>
      <w:pPr>
        <w:pStyle w:val="BodyText"/>
      </w:pPr>
      <w:r>
        <w:t xml:space="preserve">Nhưng mà, hắn nào biết rằng, một khi rơi vào bẫy của địch nhân rồi thì sao có thể chạy thoát dễ dàng đến thế?</w:t>
      </w:r>
    </w:p>
    <w:p>
      <w:pPr>
        <w:pStyle w:val="BodyText"/>
      </w:pPr>
      <w:r>
        <w:t xml:space="preserve">Chưa chạy được bao xa, hắn liền cảm thấy dưới mặt đất có một đạo hoàng quang vọt lên, trong lúc nhất thời, giống như có một sợi dây thừng trói chặt toàn thân hắn lại, không thể cử động được. Sợi dây kéo hắn bay lên cao, toàn thân thể đột nhiên bị nội kình đánh vào càng trầm trọng, một đạo lực mạnh mẽ quất hắn quật mạnh rơi xuống nước. Hắn tuyệt vọng đành để cho thân thể chìm dần xuống.</w:t>
      </w:r>
    </w:p>
    <w:p>
      <w:pPr>
        <w:pStyle w:val="Compact"/>
      </w:pPr>
      <w:r>
        <w:t xml:space="preserve">Ủng hộ chỉ với 1 click và 5s ! (adf.ly/4EmoB)</w:t>
      </w:r>
      <w:r>
        <w:br w:type="textWrapping"/>
      </w:r>
      <w:r>
        <w:br w:type="textWrapping"/>
      </w:r>
    </w:p>
    <w:p>
      <w:pPr>
        <w:pStyle w:val="Heading2"/>
      </w:pPr>
      <w:bookmarkStart w:id="566" w:name="chương-544"/>
      <w:bookmarkEnd w:id="566"/>
      <w:r>
        <w:t xml:space="preserve">544. Chương 54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44: Tấn công vào tư tưở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Bên tai vang lên những âm thanh ầm ầm, giống như bị rơi xuống nước, hắn nghe thấy vô số loại âm thanh, cơ thể hắn cũng bị cái lực đạo kia túm lấy, gắt gao kéo xuống.</w:t>
      </w:r>
    </w:p>
    <w:p>
      <w:pPr>
        <w:pStyle w:val="BodyText"/>
      </w:pPr>
      <w:r>
        <w:t xml:space="preserve">Bên tai hắn mơ hồ nghe thấy một tiếng kêu thảm, giống như tiếng của Ngân Ưng Nhị hào làm cho hắn thêm sợ hãi không thôi.</w:t>
      </w:r>
    </w:p>
    <w:p>
      <w:pPr>
        <w:pStyle w:val="BodyText"/>
      </w:pPr>
      <w:r>
        <w:t xml:space="preserve">Rầm!</w:t>
      </w:r>
    </w:p>
    <w:p>
      <w:pPr>
        <w:pStyle w:val="BodyText"/>
      </w:pPr>
      <w:r>
        <w:t xml:space="preserve">Tả phú hộ giống như một trái hồng chín rơi từ trên cây xuống, rơi vào vũng bùn.</w:t>
      </w:r>
    </w:p>
    <w:p>
      <w:pPr>
        <w:pStyle w:val="BodyText"/>
      </w:pPr>
      <w:r>
        <w:t xml:space="preserve">Mặc dù Tả phú hộ bị Trọng Lực Thuật kéo xuống, ngã xuống không thể dậy nổi, nhưng tinh thần hắn vẫn vô cùng tỉnh táo. Trong lòng than thở không thôi:</w:t>
      </w:r>
    </w:p>
    <w:p>
      <w:pPr>
        <w:pStyle w:val="BodyText"/>
      </w:pPr>
      <w:r>
        <w:t xml:space="preserve">- Xong rồi, xong rồi… không ngờ nửa đời ta là người cẩn thận, cuối cùng vẫn gặp nạn.</w:t>
      </w:r>
    </w:p>
    <w:p>
      <w:pPr>
        <w:pStyle w:val="BodyText"/>
      </w:pPr>
      <w:r>
        <w:t xml:space="preserve">Toàn thân Tả phú hộ bất động, đừng nói dùng Ngọc bài Truyền thức, ngay cả mở miệng nói chuyện, cũng là điều không thể, cặp mắt miễn cưỡng mở ra, nhìn ngắm xung quanh. Nhưng hắn chỉ nhìn thấy một vài khuôn mặt với nụ cười giễu cợt, vừa có người vừa có thú, làm cho Tả phú hộ rùng mình tự hỏi:</w:t>
      </w:r>
    </w:p>
    <w:p>
      <w:pPr>
        <w:pStyle w:val="BodyText"/>
      </w:pPr>
      <w:r>
        <w:t xml:space="preserve">- Ta đây đã đắc tội với người nào sao? Thế nhưng lại xuất động một trận thế lớn đến như vậy mà đối phó ta.</w:t>
      </w:r>
    </w:p>
    <w:p>
      <w:pPr>
        <w:pStyle w:val="BodyText"/>
      </w:pPr>
      <w:r>
        <w:t xml:space="preserve">Bao Bao lúc này vẫn là bộ dáng nhân loại, giơ chân dẫm vào ngực Tả phú hộ, cười hì hì nói:</w:t>
      </w:r>
    </w:p>
    <w:p>
      <w:pPr>
        <w:pStyle w:val="BodyText"/>
      </w:pPr>
      <w:r>
        <w:t xml:space="preserve">- Tả phú hộ, trước mặt đại gia ta, đừng có mà giả bộ khúm núm như vậy. Bây giờ ta hỏi ngươi là muốn sống hay muốn chết?</w:t>
      </w:r>
    </w:p>
    <w:p>
      <w:pPr>
        <w:pStyle w:val="BodyText"/>
      </w:pPr>
      <w:r>
        <w:t xml:space="preserve">Những lời nói này tự nhiên chỉ đơn thuần là một lời nói mát. Địa vị của Tả phú hộ ngày hôm nay không phải tự nhiên mà có, ai chẳng muốn sống ung dung tự tại giống như thần tiên, sao lại muốn chết được chứ?</w:t>
      </w:r>
    </w:p>
    <w:p>
      <w:pPr>
        <w:pStyle w:val="BodyText"/>
      </w:pPr>
      <w:r>
        <w:t xml:space="preserve">- Đừng phí lời nữa, cứ việc đưa hắn đi.</w:t>
      </w:r>
    </w:p>
    <w:p>
      <w:pPr>
        <w:pStyle w:val="BodyText"/>
      </w:pPr>
      <w:r>
        <w:t xml:space="preserve">Bao Bao tò mò hỏi:</w:t>
      </w:r>
    </w:p>
    <w:p>
      <w:pPr>
        <w:pStyle w:val="BodyText"/>
      </w:pPr>
      <w:r>
        <w:t xml:space="preserve">- Đưa hắn đi? Đi đâu?</w:t>
      </w:r>
    </w:p>
    <w:p>
      <w:pPr>
        <w:pStyle w:val="BodyText"/>
      </w:pPr>
      <w:r>
        <w:t xml:space="preserve">Tần Vô Song cười nói:</w:t>
      </w:r>
    </w:p>
    <w:p>
      <w:pPr>
        <w:pStyle w:val="BodyText"/>
      </w:pPr>
      <w:r>
        <w:t xml:space="preserve">- Tất nhiên là trở về thành Châu thành Hà Khẩu.</w:t>
      </w:r>
    </w:p>
    <w:p>
      <w:pPr>
        <w:pStyle w:val="BodyText"/>
      </w:pPr>
      <w:r>
        <w:t xml:space="preserve">Tả phú hộ ngực đập thình thịch, hắn ý thức được rằng trong chuyện này hình như có một âm mưu, nhưng trong lúc này, hắn nghĩ mãi cũng không ra, âm mưu này rốt cuộc được thực hiện như thế nào, và những người này là ai? Sợ hãi và tuyệt vọng, làm hắn không thể nào bình tĩnh nổi.</w:t>
      </w:r>
    </w:p>
    <w:p>
      <w:pPr>
        <w:pStyle w:val="BodyText"/>
      </w:pPr>
      <w:r>
        <w:t xml:space="preserve">- Tả phú hộ, nghe nói ngươi có một đặc quyền, có thể tự do xuất nhập Thiên Dương Sơn, có đúng không?</w:t>
      </w:r>
    </w:p>
    <w:p>
      <w:pPr>
        <w:pStyle w:val="BodyText"/>
      </w:pPr>
      <w:r>
        <w:t xml:space="preserve">Ánh mắt của Tả phú hộ bắn ra một tia nghi ngờ nhìn Tần Vô Song, dường như đang suy nghĩ, người này rốt cuộc muốn làm gì. Tần Vô Song thản nhiên mỉm cười, ung dung tự tại, không tránh né ánh mắt của Tả phú hộ.</w:t>
      </w:r>
    </w:p>
    <w:p>
      <w:pPr>
        <w:pStyle w:val="BodyText"/>
      </w:pPr>
      <w:r>
        <w:t xml:space="preserve">- Nghe nói Tả phú hộ ngoài việc thích sưu tập kỳ trân dị bảo, còn có một sở thích, thích mỹ nữ, có đúng không? Thử nghĩ xem, chỉ cần một đao của ta hạ xuống đem ‘tiểu đệ đệ’ của ngươi hoàn toàn chặt đứt. Cuộc đời sau này của ngươi cũng chỉ có thể ôm kỳ trân dị bảo sống mà thôi, có đúng không?</w:t>
      </w:r>
    </w:p>
    <w:p>
      <w:pPr>
        <w:pStyle w:val="BodyText"/>
      </w:pPr>
      <w:r>
        <w:t xml:space="preserve">Những lời nói ác độc như vậy mà Tần Vô Song lại nói ra với một giọng điệu rất nhẹ nhàng như vậy, làm cho Tả phú hộ cảm thấy có chút sợ hãi.</w:t>
      </w:r>
    </w:p>
    <w:p>
      <w:pPr>
        <w:pStyle w:val="BodyText"/>
      </w:pPr>
      <w:r>
        <w:t xml:space="preserve">Cho dù hắn có ngang bướng, có tôn nghiêm đến đâu, nhưng tính mạng nằm trong tay người khác, tất cả quyền sinh sát đều do người khác quyết định làm cho Tả phú hộ muốn cường ngạnh thế nhưng cũng không thể cường ngạnh được.</w:t>
      </w:r>
    </w:p>
    <w:p>
      <w:pPr>
        <w:pStyle w:val="BodyText"/>
      </w:pPr>
      <w:r>
        <w:t xml:space="preserve">Một đao hạ xuống giết hắn, đối với hắn mà nói là quá nhẹ nhàng rồi, chỉ sợ hắn bị tra tấn từ từ cho đến chết, như vậy thì thảm vô cùng.</w:t>
      </w:r>
    </w:p>
    <w:p>
      <w:pPr>
        <w:pStyle w:val="BodyText"/>
      </w:pPr>
      <w:r>
        <w:t xml:space="preserve">Huyệt câm của Tả phú hộ đã được giải khai, ngực giống như ống thổi thở, há họng thở gấp gáp.</w:t>
      </w:r>
    </w:p>
    <w:p>
      <w:pPr>
        <w:pStyle w:val="BodyText"/>
      </w:pPr>
      <w:r>
        <w:t xml:space="preserve">Tả phú hộ mặt trắng bệch hỏi:</w:t>
      </w:r>
    </w:p>
    <w:p>
      <w:pPr>
        <w:pStyle w:val="BodyText"/>
      </w:pPr>
      <w:r>
        <w:t xml:space="preserve">- Rốt cuộc các ngươi là ai?</w:t>
      </w:r>
    </w:p>
    <w:p>
      <w:pPr>
        <w:pStyle w:val="BodyText"/>
      </w:pPr>
      <w:r>
        <w:t xml:space="preserve">Bao Bao giơ tay tát hắn một cái, nói:</w:t>
      </w:r>
    </w:p>
    <w:p>
      <w:pPr>
        <w:pStyle w:val="BodyText"/>
      </w:pPr>
      <w:r>
        <w:t xml:space="preserve">- Là chúng ta hỏi ngươi, hay là để cho ngươi hỏi vậy?</w:t>
      </w:r>
    </w:p>
    <w:p>
      <w:pPr>
        <w:pStyle w:val="BodyText"/>
      </w:pPr>
      <w:r>
        <w:t xml:space="preserve">Tả phú hộ cũng không thể tránh né, khuôn mặt nhất thời đỏ ửng lên, may mà Bao Bao ra tay có chừng mực, không thì chỉ cần một cái tát thì đầu hắn đã lìa khỏi cổ rồi.</w:t>
      </w:r>
    </w:p>
    <w:p>
      <w:pPr>
        <w:pStyle w:val="BodyText"/>
      </w:pPr>
      <w:r>
        <w:t xml:space="preserve">Tần Vô Song lạnh nhạt hỏi:</w:t>
      </w:r>
    </w:p>
    <w:p>
      <w:pPr>
        <w:pStyle w:val="BodyText"/>
      </w:pPr>
      <w:r>
        <w:t xml:space="preserve">- Nói đi, ngươi có thể ra vào Thiên Dương Sơn bất cứ lúc nào phải không?</w:t>
      </w:r>
    </w:p>
    <w:p>
      <w:pPr>
        <w:pStyle w:val="BodyText"/>
      </w:pPr>
      <w:r>
        <w:t xml:space="preserve">Dường như biết được tính cách của Tả phú hộ cứng đầu không chịu nói liền đổi giọng:</w:t>
      </w:r>
    </w:p>
    <w:p>
      <w:pPr>
        <w:pStyle w:val="BodyText"/>
      </w:pPr>
      <w:r>
        <w:t xml:space="preserve">- Ta biết ngoài đứa con trai là Đệ tử Trung tâm của La Thiên Đạo Trường ra, ngươi còn có ba đứa con trai và bốn đứa con gái khác, đều ở trong Châu thành Hà Khẩu, muốn tìm thấy họ quá dễ dàng thì phải?</w:t>
      </w:r>
    </w:p>
    <w:p>
      <w:pPr>
        <w:pStyle w:val="BodyText"/>
      </w:pPr>
      <w:r>
        <w:t xml:space="preserve">Tả phú hộ khẽ giật mình, trong mắt bộc lộ vẻ tức giận, oán hận nói:</w:t>
      </w:r>
    </w:p>
    <w:p>
      <w:pPr>
        <w:pStyle w:val="BodyText"/>
      </w:pPr>
      <w:r>
        <w:t xml:space="preserve">- Tả mỗ ta cùng ngươi không thù không oán, ngươi thật tàn nhẫn!</w:t>
      </w:r>
    </w:p>
    <w:p>
      <w:pPr>
        <w:pStyle w:val="BodyText"/>
      </w:pPr>
      <w:r>
        <w:t xml:space="preserve">Tần Vô Song bật cười, thản nhiên nói:</w:t>
      </w:r>
    </w:p>
    <w:p>
      <w:pPr>
        <w:pStyle w:val="BodyText"/>
      </w:pPr>
      <w:r>
        <w:t xml:space="preserve">- Đừng dùng ánh mắt đó nhìn ta, cũng càng đừng có giả vờ vô tội như thế. Ta một khi đã đến tìm ngươi, đối với chuyện của ngươi cũng đã hiểu biết không ít rồi, ngươi cả đời làm nhiều chuyện xấu, con cái của ngươi cũng làm không ít chuyện xấu, những chuyện này, ta còn biết rõ hơn ngươi nhiều, ngươi có tin không?</w:t>
      </w:r>
    </w:p>
    <w:p>
      <w:pPr>
        <w:pStyle w:val="BodyText"/>
      </w:pPr>
      <w:r>
        <w:t xml:space="preserve">Tả phú hộ ở Châu thành Hà Khẩu cũng không phải là hạng thiện nam tín nữ gì, nghe Tần Vô Song nói như vậy, những lời sắp ra tới miệng kia, cũng vội nuốt cả về.</w:t>
      </w:r>
    </w:p>
    <w:p>
      <w:pPr>
        <w:pStyle w:val="BodyText"/>
      </w:pPr>
      <w:r>
        <w:t xml:space="preserve">Hắn biết, hôm nay gặp phải đối tượng không tầm thường, cái chiêu bài bi ai cũng không thể đánh được nữa rồi.</w:t>
      </w:r>
    </w:p>
    <w:p>
      <w:pPr>
        <w:pStyle w:val="BodyText"/>
      </w:pPr>
      <w:r>
        <w:t xml:space="preserve">- Lần cuối cùng, nếu như ngươi không nắm bắt lấy cơ hội trả lời này thì ngươi cũng không cần trả lời nữa, ta sẽ đi hỏi những đứa con của ngươi, cũng giống nhau thôi.</w:t>
      </w:r>
    </w:p>
    <w:p>
      <w:pPr>
        <w:pStyle w:val="BodyText"/>
      </w:pPr>
      <w:r>
        <w:t xml:space="preserve">Phòng tuyến tâm lý của Tả phú hộ nhất thời bị sụp đổ. Nếu nói đối phương đang khống chế tính mạng của hắn, hắn nhất định không chịu khuất phục.</w:t>
      </w:r>
    </w:p>
    <w:p>
      <w:pPr>
        <w:pStyle w:val="BodyText"/>
      </w:pPr>
      <w:r>
        <w:t xml:space="preserve">Nhưng bốn đứa con trai và bốn đứa con gái, chính là gia đình của hắn, chúng là trụ cột kế thừa gia tộc của hắn, nếu chúng bị tiêu diệt hết, Tả gia của hắn chẳng khác nào bị diệt tộc.</w:t>
      </w:r>
    </w:p>
    <w:p>
      <w:pPr>
        <w:pStyle w:val="BodyText"/>
      </w:pPr>
      <w:r>
        <w:t xml:space="preserve">Mặc dù hắn là người không ác không làm, nhưng dù sao cũng là máu mủ tình thâm, cốt nhục huyết mạch, hắn không thể vứt bỏ.</w:t>
      </w:r>
    </w:p>
    <w:p>
      <w:pPr>
        <w:pStyle w:val="BodyText"/>
      </w:pPr>
      <w:r>
        <w:t xml:space="preserve">Tần Vô Song trừng mắt nhìn Tả phú hộ, ánh mắt không có gì là đe dọa bức bách cả, mà chỉ nhìn Tả phú hộ một cách rất bình tĩnh, nhưng trong ánh mắt thỉnh thoảnh lại hiện lên một tia sát khí làm cho Tả phú hộ nhịn không nổi phải giật mình, phòng tuyến tâm lý cũng theo đó mà sụp đổ theo.</w:t>
      </w:r>
    </w:p>
    <w:p>
      <w:pPr>
        <w:pStyle w:val="BodyText"/>
      </w:pPr>
      <w:r>
        <w:t xml:space="preserve">- Ta có thể vào Thiên Dương Sơn… đó là nhờ vào diễm phúc của con trai ta.</w:t>
      </w:r>
    </w:p>
    <w:p>
      <w:pPr>
        <w:pStyle w:val="BodyText"/>
      </w:pPr>
      <w:r>
        <w:t xml:space="preserve">- Nhờ vào diễm phúc của con trai ngươi hay không, điều đó chúng ta không quan tâm. Ta chỉ hỏi ngươi: Ngươi có thể vào Thiên Dương Sơn bất cứ lúc nào, có phải không?</w:t>
      </w:r>
    </w:p>
    <w:p>
      <w:pPr>
        <w:pStyle w:val="BodyText"/>
      </w:pPr>
      <w:r>
        <w:t xml:space="preserve">- Về lý luận đúng là như vậy, mỗi năm ta đều có cơ hội đến thăm con trai ta, hơn nữa rất nhiều người phụ trách sự vụ trong Thiên Dương Sơn đều từng nhận ưu đãi của ta, cũng có thể mắt nhắm mắt mở cho ta đi vào.</w:t>
      </w:r>
    </w:p>
    <w:p>
      <w:pPr>
        <w:pStyle w:val="BodyText"/>
      </w:pPr>
      <w:r>
        <w:t xml:space="preserve">Tả phú hộ vừa trả lời vừa cố gắng kiềm chế sự sợ hãi, trong lòng không ngừng tính toán:</w:t>
      </w:r>
    </w:p>
    <w:p>
      <w:pPr>
        <w:pStyle w:val="BodyText"/>
      </w:pPr>
      <w:r>
        <w:t xml:space="preserve">- Người này hỏi ta có thể vào Thiên Dương Sơn hay không, nhất định là muốn thông qua các mối quan hệ của ta để vào Thiên Dương Sơn, hắn có chuyện muốn nhờ ta thì nhất định sẽ không giết ta. Ta phải nắm bắt vấn đề này, ra giá mặc cả với hắn.</w:t>
      </w:r>
    </w:p>
    <w:p>
      <w:pPr>
        <w:pStyle w:val="BodyText"/>
      </w:pPr>
      <w:r>
        <w:t xml:space="preserve">Tần Vô Song lại hỏi:</w:t>
      </w:r>
    </w:p>
    <w:p>
      <w:pPr>
        <w:pStyle w:val="BodyText"/>
      </w:pPr>
      <w:r>
        <w:t xml:space="preserve">- Nói như vậy, cho dù bây giờ ngươi đi vào Thiên Dương Sơn, họ vẫn cho ngươi đi qua như trước, đúng không?</w:t>
      </w:r>
    </w:p>
    <w:p>
      <w:pPr>
        <w:pStyle w:val="BodyText"/>
      </w:pPr>
      <w:r>
        <w:t xml:space="preserve">- Thời điểm hiện tại? Vào thời điểm này hằng năm, cũng không phải là lúc ta đi đến Thiên Dương Sơn đâu. Ta thường đi vào lúc trước các dịp lễ hằng năm, thuận tiện tặng một số lễ vật, lo lót dàn xếp một chút.</w:t>
      </w:r>
    </w:p>
    <w:p>
      <w:pPr>
        <w:pStyle w:val="BodyText"/>
      </w:pPr>
      <w:r>
        <w:t xml:space="preserve">- Ngươi thật sự rất biết cách dựa dẫm người khác, con trai ngươi có thể trở thành một Đệ tử Trung tâm, xem ra cũng có một phần công lao của ngươi. Dịp lễ tiết gần đây nhất, cách hiện tại còn bao lâu nữa?</w:t>
      </w:r>
    </w:p>
    <w:p>
      <w:pPr>
        <w:pStyle w:val="BodyText"/>
      </w:pPr>
      <w:r>
        <w:t xml:space="preserve">Cặp mắt của Tả phú hộ nhìn không chớp một cái:</w:t>
      </w:r>
    </w:p>
    <w:p>
      <w:pPr>
        <w:pStyle w:val="BodyText"/>
      </w:pPr>
      <w:r>
        <w:t xml:space="preserve">- Điều này rất rõ ràng mà, không bao lâu nữa chính là vào tiết thanh minh, đệ tử của ba dòng họ lớn ở Thần Chiếu Phủ chỉ cần có chút danh vọng vào ba ngày trước tiết thanh minh sẽ tập hợp tại Thiên Dương Sơn, trong vòng bảy ngày tiết thanh minh sẽ tiến hành tế tỗ.</w:t>
      </w:r>
    </w:p>
    <w:p>
      <w:pPr>
        <w:pStyle w:val="BodyText"/>
      </w:pPr>
      <w:r>
        <w:t xml:space="preserve">Tế tổ tiết thanh minh, đây là một thông lệ thường xuyên, ở các quốc gia nhân loại cũng là như vậy, rất được coi trọng. Trong Đại lục Thiên Huyền vốn quan niệm rất nặng về dòng họ, gia tộc nhỏ, dòng họ nhỏ đều thích dựa vào gia tộc lớn, dòng họ lớn, nhớ về tổ tông là hoạt động náo nhiệt tôn kính nhất ở Đại lục Thiên Huyền.</w:t>
      </w:r>
    </w:p>
    <w:p>
      <w:pPr>
        <w:pStyle w:val="BodyText"/>
      </w:pPr>
      <w:r>
        <w:t xml:space="preserve">Thanh minh tế tổ chính là một dịp tốt để nhớ về tổ tiên. Ở Thần Chiếu Phủ, ba dòng họ lớn nhất là La gia, Điền gia, Tả gia đều xem Thiên Dương Sơn là nơi anh linh tổ tông của mình.</w:t>
      </w:r>
    </w:p>
    <w:p>
      <w:pPr>
        <w:pStyle w:val="BodyText"/>
      </w:pPr>
      <w:r>
        <w:t xml:space="preserve">Cho nên thanh minh tế tổ ở Thiên Dương Sơn bình thường vốn rất là náo nhiệt.</w:t>
      </w:r>
    </w:p>
    <w:p>
      <w:pPr>
        <w:pStyle w:val="BodyText"/>
      </w:pPr>
      <w:r>
        <w:t xml:space="preserve">Đếm trên đầu ngón tay, thời gian từ giờ đến tết thanh minh chỉ còn đến nửa tháng nữa, muốn Tần Vô Song đợi nửa tháng nữa điều này là không thể.</w:t>
      </w:r>
    </w:p>
    <w:p>
      <w:pPr>
        <w:pStyle w:val="BodyText"/>
      </w:pPr>
      <w:r>
        <w:t xml:space="preserve">Tần Vô Song lạnh nhạt hỏi:</w:t>
      </w:r>
    </w:p>
    <w:p>
      <w:pPr>
        <w:pStyle w:val="BodyText"/>
      </w:pPr>
      <w:r>
        <w:t xml:space="preserve">- Ngoài các ngày lễ tết ra, ngươi không thể tìm được cớ lên Thiên Dương Sơn sao?</w:t>
      </w:r>
    </w:p>
    <w:p>
      <w:pPr>
        <w:pStyle w:val="BodyText"/>
      </w:pPr>
      <w:r>
        <w:t xml:space="preserve">Tả phú hộ bị ánh mắt của Tần Vô Song thúc ép, ánh mắt quả thật không nhìn ra được chút ý tứ gì cả.</w:t>
      </w:r>
    </w:p>
    <w:p>
      <w:pPr>
        <w:pStyle w:val="BodyText"/>
      </w:pPr>
      <w:r>
        <w:t xml:space="preserve">- Nếu ngươi không nghĩ ra biện pháp gì, giữ lại mạng ngươi cũng vô dụng mà thôi, nhưng nếu chỉ giết một mình ngươi, trên đường đi xuống hoàng tuyền sẽ quá cô đơn rồi. Ta sẽ đưa toàn bộ người thân của ngươi xuống đoàn tụ cùng ngươi. Ngươi yên tâm đi, nhất định sẽ không bỏ sót một ai, kể cả Tả Thiệu của La Thiên Đạo Trường.</w:t>
      </w:r>
    </w:p>
    <w:p>
      <w:pPr>
        <w:pStyle w:val="BodyText"/>
      </w:pPr>
      <w:r>
        <w:t xml:space="preserve">Tả phú hộ nhìn thấy ánh mắt của Tần Vô Song vô cùng nghiêm nghị, biết người này hoàn toàn không nói dối. Hắn lúng túng nói:</w:t>
      </w:r>
    </w:p>
    <w:p>
      <w:pPr>
        <w:pStyle w:val="BodyText"/>
      </w:pPr>
      <w:r>
        <w:t xml:space="preserve">- Để ta nghĩ biện pháp, nhất định sẽ có!</w:t>
      </w:r>
    </w:p>
    <w:p>
      <w:pPr>
        <w:pStyle w:val="BodyText"/>
      </w:pPr>
      <w:r>
        <w:t xml:space="preserve">Tần Vô Song không muốn dây dưa quát lớn:</w:t>
      </w:r>
    </w:p>
    <w:p>
      <w:pPr>
        <w:pStyle w:val="BodyText"/>
      </w:pPr>
      <w:r>
        <w:t xml:space="preserve">- Nói đi!</w:t>
      </w:r>
    </w:p>
    <w:p>
      <w:pPr>
        <w:pStyle w:val="BodyText"/>
      </w:pPr>
      <w:r>
        <w:t xml:space="preserve">- Ta sẽ lấy danh nghĩa đem đồ tặng cho con trai…</w:t>
      </w:r>
    </w:p>
    <w:p>
      <w:pPr>
        <w:pStyle w:val="BodyText"/>
      </w:pPr>
      <w:r>
        <w:t xml:space="preserve">Nụ cười của Tần Vô Song toát lên vẻ thích thú:</w:t>
      </w:r>
    </w:p>
    <w:p>
      <w:pPr>
        <w:pStyle w:val="BodyText"/>
      </w:pPr>
      <w:r>
        <w:t xml:space="preserve">- Sẽ không khiến người khác nghi ngờ ngươi chứ?</w:t>
      </w:r>
    </w:p>
    <w:p>
      <w:pPr>
        <w:pStyle w:val="BodyText"/>
      </w:pPr>
      <w:r>
        <w:t xml:space="preserve">Khẩu khí của Tả phú hộ kiên quyết:</w:t>
      </w:r>
    </w:p>
    <w:p>
      <w:pPr>
        <w:pStyle w:val="BodyText"/>
      </w:pPr>
      <w:r>
        <w:t xml:space="preserve">- Sẽ không, tuyệt đối không!</w:t>
      </w:r>
    </w:p>
    <w:p>
      <w:pPr>
        <w:pStyle w:val="BodyText"/>
      </w:pPr>
      <w:r>
        <w:t xml:space="preserve">- Hy vọng là không, nếu không đúng như lời ngươi nói, thì toàn bộ già trẻ gia đình ngươi, kể cả ngươi tính mạng cũng sẽ khó mà bảo toàn.</w:t>
      </w:r>
    </w:p>
    <w:p>
      <w:pPr>
        <w:pStyle w:val="BodyText"/>
      </w:pPr>
      <w:r>
        <w:t xml:space="preserve">Toàn thân của Tả phú hộ run run, chịu không được hỏi:</w:t>
      </w:r>
    </w:p>
    <w:p>
      <w:pPr>
        <w:pStyle w:val="BodyText"/>
      </w:pPr>
      <w:r>
        <w:t xml:space="preserve">- Các hạ, ngươi toàn tâm toàn ý muốn tiến vào Thiên Dương Sơn, ruốt cuộc là có ý đồ gì đây?</w:t>
      </w:r>
    </w:p>
    <w:p>
      <w:pPr>
        <w:pStyle w:val="BodyText"/>
      </w:pPr>
      <w:r>
        <w:t xml:space="preserve">Tần Vô Song thản nhiên nói:</w:t>
      </w:r>
    </w:p>
    <w:p>
      <w:pPr>
        <w:pStyle w:val="BodyText"/>
      </w:pPr>
      <w:r>
        <w:t xml:space="preserve">- Ngươi không cảm thấy biết quá nhiều thì càng dễ chết sớm hơn sao chứ?</w:t>
      </w:r>
    </w:p>
    <w:p>
      <w:pPr>
        <w:pStyle w:val="BodyText"/>
      </w:pPr>
      <w:r>
        <w:t xml:space="preserve">Tả phú hộ cứng rắn, kiên quyết nói:</w:t>
      </w:r>
    </w:p>
    <w:p>
      <w:pPr>
        <w:pStyle w:val="BodyText"/>
      </w:pPr>
      <w:r>
        <w:t xml:space="preserve">- Nếu ta không biết, dù ngươi có giết cả gia đình ta thì ta cũng không phối hợp với ngươi. Nếu như ngươi đi gây loạn, La Thiên Đạo Trường sẽ truy cứu trách nhiệm đến cùng, khó tránh khỏi sẽ truy cứu đến chỗ của ta, đến lúc đó, khó tránh khỏi bị tru di cửu tộc, sớm cũng chết, muộn cũng chết, ta cần gì phải nghe theo ngươi?</w:t>
      </w:r>
    </w:p>
    <w:p>
      <w:pPr>
        <w:pStyle w:val="BodyText"/>
      </w:pPr>
      <w:r>
        <w:t xml:space="preserve">Tần Vô Song dùng ánh mắt dò xét nhìn Tả phú hộ, xem lời nói của hắn có thể tin hay không, thấy thái độ của hắn rất kiên quyết, không giống như giả bộ.</w:t>
      </w:r>
    </w:p>
    <w:p>
      <w:pPr>
        <w:pStyle w:val="BodyText"/>
      </w:pPr>
      <w:r>
        <w:t xml:space="preserve">Hơn nữa, lời nói của Tả phú hộ nghĩ lại thấy cũng có lý. Nếu Tả phú hộ đã dẫn sói vào nhà, khi truy cứu trách nhiệm, hắn cũng không thoát được tội.</w:t>
      </w:r>
    </w:p>
    <w:p>
      <w:pPr>
        <w:pStyle w:val="BodyText"/>
      </w:pPr>
      <w:r>
        <w:t xml:space="preserve">Tả phú hộ thấy Tần Vô Song im lặng, cho rằng chiêu thức hù dọa của mình rất có hiệu quả, một khi đối phương đã có chuyện cầu cạnh hắn, thì sử dụng biện pháp này hắn cũng sẽ không bị chết oan, có thể ra điều kiện.</w:t>
      </w:r>
    </w:p>
    <w:p>
      <w:pPr>
        <w:pStyle w:val="BodyText"/>
      </w:pPr>
      <w:r>
        <w:t xml:space="preserve">Tần Vô Song suy nghĩ một lúc mỉn cười gật đầu, giống như đã quyết định cái gì đó:</w:t>
      </w:r>
    </w:p>
    <w:p>
      <w:pPr>
        <w:pStyle w:val="BodyText"/>
      </w:pPr>
      <w:r>
        <w:t xml:space="preserve">- Tốt, rất tốt!</w:t>
      </w:r>
    </w:p>
    <w:p>
      <w:pPr>
        <w:pStyle w:val="BodyText"/>
      </w:pPr>
      <w:r>
        <w:t xml:space="preserve">- Tốt cái gì?</w:t>
      </w:r>
    </w:p>
    <w:p>
      <w:pPr>
        <w:pStyle w:val="BodyText"/>
      </w:pPr>
      <w:r>
        <w:t xml:space="preserve">Tả phú hộ nhìn thấy Tần Vô Song cười sảng khoái như vậy, trong lòng rung lên, nhưng ngoài miệng vẫn còn cứng cỏi:</w:t>
      </w:r>
    </w:p>
    <w:p>
      <w:pPr>
        <w:pStyle w:val="BodyText"/>
      </w:pPr>
      <w:r>
        <w:t xml:space="preserve">- Các hạ, ngươi muốn dùng cái này để gây áp lực với ta, ta khuyên ngươi sớm từ bỏ đi, trừ khi việc mà ngươi muốn làm, không hề liên lụy tới chín đời Tả gia của ta.</w:t>
      </w:r>
    </w:p>
    <w:p>
      <w:pPr>
        <w:pStyle w:val="BodyText"/>
      </w:pPr>
      <w:r>
        <w:t xml:space="preserve">- Không, chuyện này nhất định sẽ liên lụy đến chín đời họ nhà ngươi, hơn nữa cho dù gia tộc của ngươi có đến chín mươi đời, nhất định bọn họ cũng sẽ tru sát hết chín mươi đời dòng họ nhà ngươi.</w:t>
      </w:r>
    </w:p>
    <w:p>
      <w:pPr>
        <w:pStyle w:val="BodyText"/>
      </w:pPr>
      <w:r>
        <w:t xml:space="preserve">Điều này làm cho Tả phú hộ cảm thấy lạnh cả người, nhìn Tần Vô Song đang nói cười:</w:t>
      </w:r>
    </w:p>
    <w:p>
      <w:pPr>
        <w:pStyle w:val="BodyText"/>
      </w:pPr>
      <w:r>
        <w:t xml:space="preserve">- Ngươi muốn đến Thiên Dương Sơn náo loạn, chỉ dựa vào các ngươi chỉ sợ chưa đủ thôi.</w:t>
      </w:r>
    </w:p>
    <w:p>
      <w:pPr>
        <w:pStyle w:val="BodyText"/>
      </w:pPr>
      <w:r>
        <w:t xml:space="preserve">Tần Vô Song càng cười lớn hơn.</w:t>
      </w:r>
    </w:p>
    <w:p>
      <w:pPr>
        <w:pStyle w:val="BodyText"/>
      </w:pPr>
      <w:r>
        <w:t xml:space="preserve">Tả phú hộ bàng hoàng sợ hãi, người run rẩy:</w:t>
      </w:r>
    </w:p>
    <w:p>
      <w:pPr>
        <w:pStyle w:val="BodyText"/>
      </w:pPr>
      <w:r>
        <w:t xml:space="preserve">- Rốt cuộc ngươi cười cái gì? Thần thần bí bí?</w:t>
      </w:r>
    </w:p>
    <w:p>
      <w:pPr>
        <w:pStyle w:val="BodyText"/>
      </w:pPr>
      <w:r>
        <w:t xml:space="preserve">- Lúc trước ta còn do dự, ngươi có thể nào không cần phải chết hay không? Xem tình huống hiện tại ngay cả một chút lòng trắc ẩn cuối cùng của ta đối với ngươi cũng không còn.</w:t>
      </w:r>
    </w:p>
    <w:p>
      <w:pPr>
        <w:pStyle w:val="BodyText"/>
      </w:pPr>
      <w:r>
        <w:t xml:space="preserve">Tả phú hộ cười lớn:</w:t>
      </w:r>
    </w:p>
    <w:p>
      <w:pPr>
        <w:pStyle w:val="BodyText"/>
      </w:pPr>
      <w:r>
        <w:t xml:space="preserve">- Ngươi giết ta? Không phải ngươi muốn vào Thiên Dương Sơn hay sao, ngươi không thể giết ta, cho dù ngươi đi Nga Hồ Châu, mua chuộc được người của gia tộc Điền gia thì quan hệ của họ cũng không rộng bằng ta, họ không thể dẫn ngươi vào Thiên Dương Sơn.</w:t>
      </w:r>
    </w:p>
    <w:p>
      <w:pPr>
        <w:pStyle w:val="BodyText"/>
      </w:pPr>
      <w:r>
        <w:t xml:space="preserve">Tả phú hộ mặt đỏ tía tai, bộ dáng toát lên vẻ tự tin.</w:t>
      </w:r>
    </w:p>
    <w:p>
      <w:pPr>
        <w:pStyle w:val="Compact"/>
      </w:pPr>
      <w:r>
        <w:t xml:space="preserve">Ủng hộ chỉ với 1 click và 5s ! (adf.ly/4EmoB)</w:t>
      </w:r>
      <w:r>
        <w:br w:type="textWrapping"/>
      </w:r>
      <w:r>
        <w:br w:type="textWrapping"/>
      </w:r>
    </w:p>
    <w:p>
      <w:pPr>
        <w:pStyle w:val="Heading2"/>
      </w:pPr>
      <w:bookmarkStart w:id="567" w:name="chương-545"/>
      <w:bookmarkEnd w:id="567"/>
      <w:r>
        <w:t xml:space="preserve">545. Chương 54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45: Tổng bộ La Thiên Đạo Trườ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vẫn mỉm cười, quay đầu nói với Bao Bao:</w:t>
      </w:r>
    </w:p>
    <w:p>
      <w:pPr>
        <w:pStyle w:val="BodyText"/>
      </w:pPr>
      <w:r>
        <w:t xml:space="preserve">- Hai người vừa rồi, các ngươi cũng đều nhìn thấy chứ? Hình dáng và giọng nói như thế nào?</w:t>
      </w:r>
    </w:p>
    <w:p>
      <w:pPr>
        <w:pStyle w:val="BodyText"/>
      </w:pPr>
      <w:r>
        <w:t xml:space="preserve">Bao Bao cười nói:</w:t>
      </w:r>
    </w:p>
    <w:p>
      <w:pPr>
        <w:pStyle w:val="BodyText"/>
      </w:pPr>
      <w:r>
        <w:t xml:space="preserve">- Lão Đại cứ yên tâm đi. Hai thằng nhãi con kia chỉ là hai con chó trung thành, là người ẩn giấu thân phận, khi đi lại bọn chúng đều mặc áo choàng đen, người khác căn bản không thể nhìn thấy rõ hình dáng của bọn họ.</w:t>
      </w:r>
    </w:p>
    <w:p>
      <w:pPr>
        <w:pStyle w:val="BodyText"/>
      </w:pPr>
      <w:r>
        <w:t xml:space="preserve">- Thế thì tốt, như vậy thật sự rất hoàn mỹ.</w:t>
      </w:r>
    </w:p>
    <w:p>
      <w:pPr>
        <w:pStyle w:val="BodyText"/>
      </w:pPr>
      <w:r>
        <w:t xml:space="preserve">Tần Vô Song cười lớn nhìn Tả phú hộ, lúc này toàn thân đã run rẩy:</w:t>
      </w:r>
    </w:p>
    <w:p>
      <w:pPr>
        <w:pStyle w:val="BodyText"/>
      </w:pPr>
      <w:r>
        <w:t xml:space="preserve">- Hắn nghĩ rằng, chúng ta mưốn đi vào Thiên Dương Sơn thì không thể không có hắn sao? Các ngươi nghĩ sao?</w:t>
      </w:r>
    </w:p>
    <w:p>
      <w:pPr>
        <w:pStyle w:val="BodyText"/>
      </w:pPr>
      <w:r>
        <w:t xml:space="preserve">Bao Bao cười một cách chế nhạo:</w:t>
      </w:r>
    </w:p>
    <w:p>
      <w:pPr>
        <w:pStyle w:val="BodyText"/>
      </w:pPr>
      <w:r>
        <w:t xml:space="preserve">- Hắn thật là khờ dại, Lão Đại, diễn trò ảo thuật cho hắn xem đi.</w:t>
      </w:r>
    </w:p>
    <w:p>
      <w:pPr>
        <w:pStyle w:val="BodyText"/>
      </w:pPr>
      <w:r>
        <w:t xml:space="preserve">Tả phú hộ miệng há hốc nuốt nước bọt ừng ực, hiển nhiên không hiểu bọn họ đang nói cái gì, nhưng nhìn thấy thân hình của Tần Vô Song chợt lóe lên, bàn tay khẽ đưa lên che mặt lại.</w:t>
      </w:r>
    </w:p>
    <w:p>
      <w:pPr>
        <w:pStyle w:val="BodyText"/>
      </w:pPr>
      <w:r>
        <w:t xml:space="preserve">Cơ thể của hắn cũng không ngừng chuyển động, biểu tình gương mặt cũng không ngừng thay đổi, mà hình thể toàn thân cũng theo đó mà thay đổi theo.</w:t>
      </w:r>
    </w:p>
    <w:p>
      <w:pPr>
        <w:pStyle w:val="BodyText"/>
      </w:pPr>
      <w:r>
        <w:t xml:space="preserve">Tiếp đó, thân hình của Tần Vô Song chuyển từ nhanh sang chậm dần, Tả phú hộ cảm thấy vô cùng hoảng sợ hơn, khó mà tin nổi cảnh tượng xảy ra trước mắt mình.</w:t>
      </w:r>
    </w:p>
    <w:p>
      <w:pPr>
        <w:pStyle w:val="BodyText"/>
      </w:pPr>
      <w:r>
        <w:t xml:space="preserve">Thân hình Tần Vô Song dừng lại, miệng nở một nụ cười kỳ quái nhìn Tả phú hộ, Tả phú hộ há hốc miệng thành hình chữ o, giờ phút này có thể nhét vừa cả nắm tay vào đó.</w:t>
      </w:r>
    </w:p>
    <w:p>
      <w:pPr>
        <w:pStyle w:val="BodyText"/>
      </w:pPr>
      <w:r>
        <w:t xml:space="preserve">Tần Vô Song bắt chước giọng nói của Tả phú hộ hỏi:</w:t>
      </w:r>
    </w:p>
    <w:p>
      <w:pPr>
        <w:pStyle w:val="BodyText"/>
      </w:pPr>
      <w:r>
        <w:t xml:space="preserve">- Có giống ngươi không?</w:t>
      </w:r>
    </w:p>
    <w:p>
      <w:pPr>
        <w:pStyle w:val="BodyText"/>
      </w:pPr>
      <w:r>
        <w:t xml:space="preserve">Hình dáng bên ngoài, ngay cả thanh âm, quả thực rất giống, Tả phú hộ vô cùng ngạc nhiên, lập tức sắc mặt hắn trắng bệch sau đó tối sầm lại, thì thào:</w:t>
      </w:r>
    </w:p>
    <w:p>
      <w:pPr>
        <w:pStyle w:val="BodyText"/>
      </w:pPr>
      <w:r>
        <w:t xml:space="preserve">- Ngươi giết ta đi!</w:t>
      </w:r>
    </w:p>
    <w:p>
      <w:pPr>
        <w:pStyle w:val="BodyText"/>
      </w:pPr>
      <w:r>
        <w:t xml:space="preserve">Một khi đối phương đã bắt chước được hình dạng, giọng nói của hắn, như vậy hoàn toàn có thể trừ khử hắn, sau đó tự mình hành động. Như vậy, tất cả những vốn luyến mà hắn có thể đem ra mặc cả, trong nhất thời liền bị đối phương gạt bỏ hết.</w:t>
      </w:r>
    </w:p>
    <w:p>
      <w:pPr>
        <w:pStyle w:val="BodyText"/>
      </w:pPr>
      <w:r>
        <w:t xml:space="preserve">- Giết ngươi? Nhưng không phải là bây giờ.</w:t>
      </w:r>
    </w:p>
    <w:p>
      <w:pPr>
        <w:pStyle w:val="BodyText"/>
      </w:pPr>
      <w:r>
        <w:t xml:space="preserve">Tần Vô Song phân phó tả hữu:</w:t>
      </w:r>
    </w:p>
    <w:p>
      <w:pPr>
        <w:pStyle w:val="BodyText"/>
      </w:pPr>
      <w:r>
        <w:t xml:space="preserve">- Hãy lột bỏ y phục của hắn. Ngọc Thố bây giờ là đến phiên ngươi.</w:t>
      </w:r>
    </w:p>
    <w:p>
      <w:pPr>
        <w:pStyle w:val="BodyText"/>
      </w:pPr>
      <w:r>
        <w:t xml:space="preserve">Thiềm Cung Ngọc Thố thản nhiên nói:</w:t>
      </w:r>
    </w:p>
    <w:p>
      <w:pPr>
        <w:pStyle w:val="BodyText"/>
      </w:pPr>
      <w:r>
        <w:t xml:space="preserve">- Chuyện này quá đơn giản!</w:t>
      </w:r>
    </w:p>
    <w:p>
      <w:pPr>
        <w:pStyle w:val="BodyText"/>
      </w:pPr>
      <w:r>
        <w:t xml:space="preserve">Thiềm Cung Ngọc Thố biến thành người, trên đầu ngón tay của nó xuất hiện một ngọn lửa màu u lam. Tia lửa màu u lam này nhìn qua có gì đó thật kỳ lạ.</w:t>
      </w:r>
    </w:p>
    <w:p>
      <w:pPr>
        <w:pStyle w:val="BodyText"/>
      </w:pPr>
      <w:r>
        <w:t xml:space="preserve">- Chủ nhân, trải qua một thời gian tìm hiểu, trình độ khống chế cổ độc của ta còn lợi hại hơn trước rất nhiều!</w:t>
      </w:r>
    </w:p>
    <w:p>
      <w:pPr>
        <w:pStyle w:val="BodyText"/>
      </w:pPr>
      <w:r>
        <w:t xml:space="preserve">Thanh âm của Thiềm Cung Ngọc Thố u ám đáng sợ, làm cho Tả phú hộ trong lòng cảm thấy bất an.</w:t>
      </w:r>
    </w:p>
    <w:p>
      <w:pPr>
        <w:pStyle w:val="BodyText"/>
      </w:pPr>
      <w:r>
        <w:t xml:space="preserve">Cổ độc?</w:t>
      </w:r>
    </w:p>
    <w:p>
      <w:pPr>
        <w:pStyle w:val="BodyText"/>
      </w:pPr>
      <w:r>
        <w:t xml:space="preserve">Cái danh từ đáng sợ này làm cho toàn cơ thể hắn run rẩy lên một trận.</w:t>
      </w:r>
    </w:p>
    <w:p>
      <w:pPr>
        <w:pStyle w:val="BodyText"/>
      </w:pPr>
      <w:r>
        <w:t xml:space="preserve">- Yên tâm đi, chỉ làm trong chốc lát mà thôi, một lát sau, cả thế giới này sẽ lại yên bình. Thế giới của ngươi sẽ rất đơn giản. Thư giãn, thư giãn… đừng có phản kháng, phản kháng cũng không có tác dụng gì đâu. Ngoài việc phải chịu nhiều đau khổ ra thì một chút lợi ích cũng không có.</w:t>
      </w:r>
    </w:p>
    <w:p>
      <w:pPr>
        <w:pStyle w:val="BodyText"/>
      </w:pPr>
      <w:r>
        <w:t xml:space="preserve">Thanh âm dụ hoặc của Thiềm Cung Ngọc Thố chẳng khác nào thanh âm ma nữ chiêu dụ. Tả phú hộ toàn thân run run, tuyệt vọng, nhưng lại không thể chống cự.</w:t>
      </w:r>
    </w:p>
    <w:p>
      <w:pPr>
        <w:pStyle w:val="BodyText"/>
      </w:pPr>
      <w:r>
        <w:t xml:space="preserve">Thiềm Cung Ngọc Thố búng nhẹ đầu ngón tay, tia lửa u lam kia đã dung nhập vào giữa trán của Tả phú hộ.</w:t>
      </w:r>
    </w:p>
    <w:p>
      <w:pPr>
        <w:pStyle w:val="BodyText"/>
      </w:pPr>
      <w:r>
        <w:t xml:space="preserve">- Một nạn nhân rất biết phối hợp a!</w:t>
      </w:r>
    </w:p>
    <w:p>
      <w:pPr>
        <w:pStyle w:val="BodyText"/>
      </w:pPr>
      <w:r>
        <w:t xml:space="preserve">Thiềm Cung Ngọc Thố liếm liếm đầu lưỡi, ánh mắt tỏa ánh sáng, đây là vật thí nghiệm thứ hai của nó đối với việc khống chế cổ độc.</w:t>
      </w:r>
    </w:p>
    <w:p>
      <w:pPr>
        <w:pStyle w:val="BodyText"/>
      </w:pPr>
      <w:r>
        <w:t xml:space="preserve">Ứng Long chỉ là vật thử nghiệm đầu tiên của nó, không hề nghi ngờ gì, lần đó tuyệt đối không thành công được như với lần này. Nhìn ánh mắt mê ly của Tả phú hộ, Thiềm Cung Ngọc Thố liền biết, cổ độc đã khống chế được thần thức của Tả phú hộ, tiến nhập vào đan điền của hắn.</w:t>
      </w:r>
    </w:p>
    <w:p>
      <w:pPr>
        <w:pStyle w:val="BodyText"/>
      </w:pPr>
      <w:r>
        <w:t xml:space="preserve">- Chủ nhân, bây giờ tôi chuyển giao quyền khống chế hắn cho ngài.</w:t>
      </w:r>
    </w:p>
    <w:p>
      <w:pPr>
        <w:pStyle w:val="BodyText"/>
      </w:pPr>
      <w:r>
        <w:t xml:space="preserve">Thiềm Cung Ngọc Thố nói xong, bàn tay khẽ đẩy lên, liền đưa nguyên cổ lại cho Tần Vô Song.</w:t>
      </w:r>
    </w:p>
    <w:p>
      <w:pPr>
        <w:pStyle w:val="BodyText"/>
      </w:pPr>
      <w:r>
        <w:t xml:space="preserve">Cổ độc, quan trọng nhất vẫn là nguyên cổ, nguyên cổ nằm trên tay ai thì con rối cổ độc sẽ bị kẻ đó điều khiển, chẳng khác nào là một nô lệ, nói gì nghe nấy một mực nghe lời chủ nhân.</w:t>
      </w:r>
    </w:p>
    <w:p>
      <w:pPr>
        <w:pStyle w:val="BodyText"/>
      </w:pPr>
      <w:r>
        <w:t xml:space="preserve">Loại nguyên cổ này kỳ thật chỉ là một cái dấu ấn mà thôi.</w:t>
      </w:r>
    </w:p>
    <w:p>
      <w:pPr>
        <w:pStyle w:val="BodyText"/>
      </w:pPr>
      <w:r>
        <w:t xml:space="preserve">Tần Vô Song mở bàn tay ra, đã thấy có thêm một cái dấu ấn nằm ẩn bên dưới làn da. Bây giờ hắn chỉ cần lay động thần thức một chút thì có thể xâm nhập thần thức của Tả phú hộ, lấy ra những tin tức mà hắn cần biết.</w:t>
      </w:r>
    </w:p>
    <w:p>
      <w:pPr>
        <w:pStyle w:val="BodyText"/>
      </w:pPr>
      <w:r>
        <w:t xml:space="preserve">Cho nên, Tả phú hộ tuyệt đối không thể chết được, hắn nhất định phải sống, chỉ cần còn sống, thì thần thức đó mới có giá trị, một khi hắn chết đi, sẽ không có giá trị gì.</w:t>
      </w:r>
    </w:p>
    <w:p>
      <w:pPr>
        <w:pStyle w:val="BodyText"/>
      </w:pPr>
      <w:r>
        <w:t xml:space="preserve">Tả phú hộ đan điền dường như bị đóng băng, một lúc sau mới dần dần tỉnh lại, từ từ mở mắt, Tả phú hộ đã hoàn toàn trở thành con rối trong tay Tần Vô Song.</w:t>
      </w:r>
    </w:p>
    <w:p>
      <w:pPr>
        <w:pStyle w:val="BodyText"/>
      </w:pPr>
      <w:r>
        <w:t xml:space="preserve">Mặc dù biểu hiện bên ngoài không có gì bất thường, nhưng giờ phút này thần thức của hắn đã bị Tần Vô Song hoàn toàn khống chế.</w:t>
      </w:r>
    </w:p>
    <w:p>
      <w:pPr>
        <w:pStyle w:val="BodyText"/>
      </w:pPr>
      <w:r>
        <w:t xml:space="preserve">- Ha ha, Lão Đại, thật tốt a. Cho dù cái mặt nạ Tùy Tâm Huyễn Tượng kia cũng không có vấn đề gì, nhưng dù sao cũng không bằng người thật xuất thủ a. Ha ha, quá tuyệt vời!</w:t>
      </w:r>
    </w:p>
    <w:p>
      <w:pPr>
        <w:pStyle w:val="BodyText"/>
      </w:pPr>
      <w:r>
        <w:t xml:space="preserve">Bao Bao ca ngợi hết lời. Tất cả những điều này quả thật rất hoàn mỹ, khống chế được Tả phú hộ thì ra ra vào vào Thiên Dương Sơn sẽ không gặp trở ngại gì, đến lúc đó có thể làm bất cứ điều gì cũng không quá lo lắng.</w:t>
      </w:r>
    </w:p>
    <w:p>
      <w:pPr>
        <w:pStyle w:val="BodyText"/>
      </w:pPr>
      <w:r>
        <w:t xml:space="preserve">Tần Vô Song cũng không có quá mức lạc quan, mỉm cười nói:</w:t>
      </w:r>
    </w:p>
    <w:p>
      <w:pPr>
        <w:pStyle w:val="BodyText"/>
      </w:pPr>
      <w:r>
        <w:t xml:space="preserve">- Đừng nôn nóng, đây mới chỉ là bước đầu, kế tiếp chúng ta còn có bước thứ hai.</w:t>
      </w:r>
    </w:p>
    <w:p>
      <w:pPr>
        <w:pStyle w:val="BodyText"/>
      </w:pPr>
      <w:r>
        <w:t xml:space="preserve">- Bước thứ hai ư?</w:t>
      </w:r>
    </w:p>
    <w:p>
      <w:pPr>
        <w:pStyle w:val="BodyText"/>
      </w:pPr>
      <w:r>
        <w:t xml:space="preserve">- Đúng, bước thứ hai!</w:t>
      </w:r>
    </w:p>
    <w:p>
      <w:pPr>
        <w:pStyle w:val="BodyText"/>
      </w:pPr>
      <w:r>
        <w:t xml:space="preserve">Tần Vô Song nói với Tả phú hộ:</w:t>
      </w:r>
    </w:p>
    <w:p>
      <w:pPr>
        <w:pStyle w:val="BodyText"/>
      </w:pPr>
      <w:r>
        <w:t xml:space="preserve">- Ngươi có hai tùy tùng đi theo, đặt tên là gì nhỉ.</w:t>
      </w:r>
    </w:p>
    <w:p>
      <w:pPr>
        <w:pStyle w:val="BodyText"/>
      </w:pPr>
      <w:r>
        <w:t xml:space="preserve">Tả phú hộ cung kính:</w:t>
      </w:r>
    </w:p>
    <w:p>
      <w:pPr>
        <w:pStyle w:val="BodyText"/>
      </w:pPr>
      <w:r>
        <w:t xml:space="preserve">- Chủ nhân họ không có tên chỉ có đánh số, lần lượt gọi là Ngân Ưng Nhất hào và Ngân Ưng Nhị hào.</w:t>
      </w:r>
    </w:p>
    <w:p>
      <w:pPr>
        <w:pStyle w:val="BodyText"/>
      </w:pPr>
      <w:r>
        <w:t xml:space="preserve">Tần Vô Song gật đầu hỏi lại:</w:t>
      </w:r>
    </w:p>
    <w:p>
      <w:pPr>
        <w:pStyle w:val="BodyText"/>
      </w:pPr>
      <w:r>
        <w:t xml:space="preserve">- Bình thường ngươi đi Thiên Dương Sơn mang theo mấy người?</w:t>
      </w:r>
    </w:p>
    <w:p>
      <w:pPr>
        <w:pStyle w:val="BodyText"/>
      </w:pPr>
      <w:r>
        <w:t xml:space="preserve">- Thường là năm hoặc sáu người, đều là người tâm phúc.</w:t>
      </w:r>
    </w:p>
    <w:p>
      <w:pPr>
        <w:pStyle w:val="BodyText"/>
      </w:pPr>
      <w:r>
        <w:t xml:space="preserve">Tả phú hộ lúc này đã bị khống chế, tự nhiên không thể nói dối.</w:t>
      </w:r>
    </w:p>
    <w:p>
      <w:pPr>
        <w:pStyle w:val="BodyText"/>
      </w:pPr>
      <w:r>
        <w:t xml:space="preserve">- Rất tốt, vậy thì chúng ta sẽ mang theo sáu người, ba huynh đệ chúng ta, cộng thêm ba gã tùy tùng nữa. Về phần ba gã tùy tùng này, một lát nữa quay về trang viên, để Ngọc Thố vất vả thêm một lần, tạo thêm ba con Thần Cổ Khôi Lỗi nữa.</w:t>
      </w:r>
    </w:p>
    <w:p>
      <w:pPr>
        <w:pStyle w:val="BodyText"/>
      </w:pPr>
      <w:r>
        <w:t xml:space="preserve">- Ha ha, Lão Đại ngươi tính kế thật chu đáo!</w:t>
      </w:r>
    </w:p>
    <w:p>
      <w:pPr>
        <w:pStyle w:val="BodyText"/>
      </w:pPr>
      <w:r>
        <w:t xml:space="preserve">Tả phú hộ lúc này đã hoàn toàn trở thành con rối. Tần Vô Song và Bao Bao mặc áo choàng đen, cải trang thành Ngân Ưng Nhất hào và Nhị hào theo Tả phú hộ quay về trang viên.</w:t>
      </w:r>
    </w:p>
    <w:p>
      <w:pPr>
        <w:pStyle w:val="BodyText"/>
      </w:pPr>
      <w:r>
        <w:t xml:space="preserve">Trang viên Tả gia từ trên xuống dưới, ngoài hai gã Ngân Ưng Nhất hào và Nhị hào đó ra thì người khác căn bản không có tư cách tiếp cận Tả phú hộ, trừ phi là con cháu của hắn.</w:t>
      </w:r>
    </w:p>
    <w:p>
      <w:pPr>
        <w:pStyle w:val="BodyText"/>
      </w:pPr>
      <w:r>
        <w:t xml:space="preserve">Sau khi trở về trang viên, tất cả đều làm theo kế hoạch của Tần Vô Song. Hắn bảo Tả phú hộ gọi bốn tay sai đến, và từng người một đều bị Tần Vô Song khống chế thành con rối.</w:t>
      </w:r>
    </w:p>
    <w:p>
      <w:pPr>
        <w:pStyle w:val="BodyText"/>
      </w:pPr>
      <w:r>
        <w:t xml:space="preserve">Bằng cách đó, thì toàn bộ doanh đội mà Tần Vô Song cần tạo ra, lập tức được tập hợp đông đủ.</w:t>
      </w:r>
    </w:p>
    <w:p>
      <w:pPr>
        <w:pStyle w:val="BodyText"/>
      </w:pPr>
      <w:r>
        <w:t xml:space="preserve">Mà những kỳ trân dị bảo Tả phú hộ góp nhặt từ trước đến nay, cùng với hai món bảo vậy Tần Vô Song đưa cho hắn lúc trước, tự nhiên là vật hoàn cố chủ, còn các tài phú khác của Tả phú hộ, Tần Vô Song tự nhiên cũng sẽ không từ chối.</w:t>
      </w:r>
    </w:p>
    <w:p>
      <w:pPr>
        <w:pStyle w:val="BodyText"/>
      </w:pPr>
      <w:r>
        <w:t xml:space="preserve">Ngày hôm sau, Tả phú hộ tung tin đồn muốn đi Thiên Dương Sơn thăm Tả Thiệu.</w:t>
      </w:r>
    </w:p>
    <w:p>
      <w:pPr>
        <w:pStyle w:val="BodyText"/>
      </w:pPr>
      <w:r>
        <w:t xml:space="preserve">Từ thành Hà Khẩu Châu đến Thiên Dương Sơn cũng không xa, khoảng chừng ngàn dặm, đối với những tu luyện giả cấp bậc như bọn họ mà nói thì cũng không tính là một chuyến hành trình dài.</w:t>
      </w:r>
    </w:p>
    <w:p>
      <w:pPr>
        <w:pStyle w:val="BodyText"/>
      </w:pPr>
      <w:r>
        <w:t xml:space="preserve">- Bình thường ngươi đi Thiên Dương Sơn, lần nào cũng cần quà cáp quan hệ à?</w:t>
      </w:r>
    </w:p>
    <w:p>
      <w:pPr>
        <w:pStyle w:val="BodyText"/>
      </w:pPr>
      <w:r>
        <w:t xml:space="preserve">- Vào Thiên Dương Sơn, các quan khẩu to to nhỏ nhỏ rất nhiều, các đệ tử canh gác các quan khẩu đó cũng cần phải chuẩn bị một phần lễ vật cho họ, lễ vật này không cần quá lớn nhưng phải biểu thị được thành ý. Vào được bên trong Thiên Dương Sơn muốn gặp con trai thì phải tìm cách gặp được vị Pháp vương chuyên môn phụ trách huấn luyện Đệ tử Trung tâm, đưa lên một phần đại lễ. Nơi các Đệ tử Trung tâm tu luyện, mỗi người cũng đều có sân tập luyện riêng, người phụ trách cai quản các đệ tử tập luyện ở đó, cũng cần tặng hắn một phần lễ vật phù hợp.</w:t>
      </w:r>
    </w:p>
    <w:p>
      <w:pPr>
        <w:pStyle w:val="BodyText"/>
      </w:pPr>
      <w:r>
        <w:t xml:space="preserve">Tần Vô Song lạnh nhạt nói:</w:t>
      </w:r>
    </w:p>
    <w:p>
      <w:pPr>
        <w:pStyle w:val="BodyText"/>
      </w:pPr>
      <w:r>
        <w:t xml:space="preserve">- Mấy việc này ngươi tự lo là được rồi.</w:t>
      </w:r>
    </w:p>
    <w:p>
      <w:pPr>
        <w:pStyle w:val="BodyText"/>
      </w:pPr>
      <w:r>
        <w:t xml:space="preserve">Hiệu quả làm việc của Tả phú hộ rất cao, rất nhanh, danh sách quà tặng hắn đã chuẩn bị chu đáo, chỉ cần chọn ngày tốt rời khỏi trang viên xuất phát tới Thiên Dương Sơn.</w:t>
      </w:r>
    </w:p>
    <w:p>
      <w:pPr>
        <w:pStyle w:val="BodyText"/>
      </w:pPr>
      <w:r>
        <w:t xml:space="preserve">Năm đại Linh thú Phong ấn, vẫn như trước nằm trong Phong ấn Đồ quyển. Tần Vô Song không để chúng xuất đầu lộ diện. Tần Vô Song, Bao Bao và Cô Đơn đóng giả làm ba người tùy tùng.</w:t>
      </w:r>
    </w:p>
    <w:p>
      <w:pPr>
        <w:pStyle w:val="BodyText"/>
      </w:pPr>
      <w:r>
        <w:t xml:space="preserve">Mà còn lại bốn gã tùy tùng kia sau khi bị khống chế trở thành những con rối, cũng chỉ cần ba người là đủ, kẻ còn dư thừa sau khi rời khỏi trang viên liền bị xử lý.</w:t>
      </w:r>
    </w:p>
    <w:p>
      <w:pPr>
        <w:pStyle w:val="BodyText"/>
      </w:pPr>
      <w:r>
        <w:t xml:space="preserve">Bởi vì, Tần Vô Song phải đảm bảo chắc chắn rằng chỉ có sáu tùy tùng đi theo Tả phú hộ rời khỏi trang viên, ngoài Ngân Ưng Nhất hào và Nhị hào ra chỉ cần thêm bốn người nữa. Nhưng sau khi cùng Cô Đơn tập hợp lại, thì liền thừa ra một người, cần phải xử lý bớt một người, như vậy khi ra vào Thiên Dương Sơn càng ít người càng tốt, không để xảy ra sơ xuất.</w:t>
      </w:r>
    </w:p>
    <w:p>
      <w:pPr>
        <w:pStyle w:val="BodyText"/>
      </w:pPr>
      <w:r>
        <w:t xml:space="preserve">Bảy người cùng hành động, ngày thứ hai, đã đến thị trấn Cự Mộc thuộc địa bàn của Thiên Dương Sơn. Thị trấn Cự Mộc này rất đặc biệt, toàn bộ thôn trấn, đều là được xây dựng trong một mảnh rừng rậm mộc tùng cực lớn, khí thế bàng bạc, phát ra một khí tức vô cùng to lớn. Sự phồn hoa của thị trấn này so với một Châu thành bình thường nào khác cũng không hề thua kém.</w:t>
      </w:r>
    </w:p>
    <w:p>
      <w:pPr>
        <w:pStyle w:val="BodyText"/>
      </w:pPr>
      <w:r>
        <w:t xml:space="preserve">Theo quy định, bất cứ gia tộc thế lực nào của Thần Chiếu Phủ muốn vào Thiên Dương Sơn, trước tiên phải gửi danh thiếp bái phỏng trước, đây là điều kiện tất yếu, danh thiếp được thông qua mới có đủ tư cách tiến vào Thiên Dương Sơn. Nếu không thì cũng không cần hao tâm tổn trí, cho dù đi đến cũng không thể nào vào được.</w:t>
      </w:r>
    </w:p>
    <w:p>
      <w:pPr>
        <w:pStyle w:val="BodyText"/>
      </w:pPr>
      <w:r>
        <w:t xml:space="preserve">Đến thị trấn Cự Mộc, danh thiếp đã được gửi đi, tiếp theo cũng không có việc làm, chỉ có thể kiên nhẫn chờ đợi. Buổi tối đó, Tần Vô Song cùng mọi người đi dạo vài vòng quanh thị trấn Cự Mộc, đây là nơi nhất định phải đi qua để đến Thiên Dương Sơn, tốt nhất phải am hiểu địa hình ở nơi đây một chút.</w:t>
      </w:r>
    </w:p>
    <w:p>
      <w:pPr>
        <w:pStyle w:val="BodyText"/>
      </w:pPr>
      <w:r>
        <w:t xml:space="preserve">Tần Vô Song trước giờ vẫn không bao giờ đánh những trận chiến mà không được chuẩn bị trước. Lần này trực tiếp đi chém giết đến La Thiên Đạo Trường, Tần Vô Song đã chuẩn bị kỹ kế hoạch. Hắn đoán chắc La Thiên Đạo Trường lúc này cũng chỉ là một ổ trống không, hơn nữa có thêm sự chỉ điểm của Lỗ Tiên Lâu, lúc này mới nảy sinh ý niệm này trong đầu.</w:t>
      </w:r>
    </w:p>
    <w:p>
      <w:pPr>
        <w:pStyle w:val="BodyText"/>
      </w:pPr>
      <w:r>
        <w:t xml:space="preserve">Tả phú hộ chẳng qua chỉ là một con cờ trong kế hoạch lớn của hắn mà thôi, danh thiếp đã được đưa tới, Tả phú hộ quả thật cũng có chút phương pháp quan hệ với La Thiên Đạo Trường.</w:t>
      </w:r>
    </w:p>
    <w:p>
      <w:pPr>
        <w:pStyle w:val="BodyText"/>
      </w:pPr>
      <w:r>
        <w:t xml:space="preserve">Bình thường hắn chi một số tiền lớn để đút lót, bây giờ liền nhận được kết quả, rất nhiều người đưa lên danh thiếp, phải chờ đợi hai ba ngày cũng không nhận được sự thông qua. Còn danh thiếp của Tả phú hộ vừa mới đưa đi buổi sáng, buổi chiều liền có hồi âm, cho phép họ vào doanh trại của Thiên Dương Sơn vào giờ thìn ngày hôm sau.</w:t>
      </w:r>
    </w:p>
    <w:p>
      <w:pPr>
        <w:pStyle w:val="BodyText"/>
      </w:pPr>
      <w:r>
        <w:t xml:space="preserve">Có tiền có thể sai khiến cả quỷ thần, câu nói này quả là không sai, nghỉ ngơi một đêm tâm trạng của Tần Vô Song đã bình phục trở lại, trong lòng hắn mang theo một tia quyết tâm, chuẩn bị đối mặt với cuộc hành trình hung hiểm trước mắt.</w:t>
      </w:r>
    </w:p>
    <w:p>
      <w:pPr>
        <w:pStyle w:val="BodyText"/>
      </w:pPr>
      <w:r>
        <w:t xml:space="preserve">Giờ thìn, ở kiếp trước của Tần Vô Song chính là trong khoảng thời gian từ 7 giờ đến 9 giờ sáng. Chỉ cần một canh giờ họ cũng đủ để cho bọn họ kịp tới quan khẩu.</w:t>
      </w:r>
    </w:p>
    <w:p>
      <w:pPr>
        <w:pStyle w:val="BodyText"/>
      </w:pPr>
      <w:r>
        <w:t xml:space="preserve">Tả phú hộ tự nhiên cũng sẽ không thay đổi đặc điểm vung vẫy hoàng kim như đá vụn của mình, vào quan khẩu, cứ mỗi một trạm canh gác, liền có một phần lễ vật đưa ra.</w:t>
      </w:r>
    </w:p>
    <w:p>
      <w:pPr>
        <w:pStyle w:val="BodyText"/>
      </w:pPr>
      <w:r>
        <w:t xml:space="preserve">Mà những người thu nhận lễ vật này quả thật rất quen thuộc với Tả phú hộ, lễ vật vừa nhận được, bọn họ cũng liền được thông qua.</w:t>
      </w:r>
    </w:p>
    <w:p>
      <w:pPr>
        <w:pStyle w:val="BodyText"/>
      </w:pPr>
      <w:r>
        <w:t xml:space="preserve">Phải đi qua hơn mười cửa quan, Tần Vô Song và Bao Bao trong lòng không ngừng cảm khái, Thiên Dương Sơn quả thật canh gác vô cùng nghiêm ngặt. Còn chưa tới được khu vực trung tâm của La Thiên Đạo Trường, cũng đã phòng ngự sâm nghiêm đến như vậy. Nhưng thật ra phong cảnh của La Thiên Đạo Trường cũng vô cùng độc đáo, thế nhưng lại bố trí dày đặc những trạm canh gác như vậy, khiến cho cảnh vật thanh tú nhất thời bị phá hỏng. Một đại tông môn mà lại bố trí nghiêm mật như vậy, nhìn khắp cả Hiên Viên Khâu này, chỉ sợ cũng chỉ có mỗi La Thiên Đạo Trường mà thôi.</w:t>
      </w:r>
    </w:p>
    <w:p>
      <w:pPr>
        <w:pStyle w:val="Compact"/>
      </w:pPr>
      <w:r>
        <w:t xml:space="preserve">Ủng hộ chỉ với 1 click và 5s ! (adf.ly/4EmoB)</w:t>
      </w:r>
      <w:r>
        <w:br w:type="textWrapping"/>
      </w:r>
      <w:r>
        <w:br w:type="textWrapping"/>
      </w:r>
    </w:p>
    <w:p>
      <w:pPr>
        <w:pStyle w:val="Heading2"/>
      </w:pPr>
      <w:bookmarkStart w:id="568" w:name="chương-546"/>
      <w:bookmarkEnd w:id="568"/>
      <w:r>
        <w:t xml:space="preserve">546. Chương 54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46: Oan gia ngõ hẹp.</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La Thiên Đạo Trường càng đề phòng sâm nghiêm như vậy, Tần Vô Song càng nghĩ càng cảm thấy kỳ quái, xem ra tiền bối Lỗ Tiên Lâu nghiên cứu rất kỹ La Thiên Đạo Trường, cái đường bộ kỳ quái trong bức vẽ kia, còn cả phép ẩn dụ bên trong bức bích họa nọ, có lẽ xác thật có chút kỳ lạ.</w:t>
      </w:r>
    </w:p>
    <w:p>
      <w:pPr>
        <w:pStyle w:val="BodyText"/>
      </w:pPr>
      <w:r>
        <w:t xml:space="preserve">Nếu Thiên Dương Sơn không phải là mệnh mạch không thể để người khác động đến, La Thiên Đạo Trường hẳn cũng sẽ không nhất thiết biến toàn bộ Thiên Dương Sơn thành một nơi phòng ngự nghiêm khắc như thế này, quả thật là thành đồng vách sắt, đem toàn bộ Thiên Dương Sơn hoàn toàn bao phủ vào bên trong.</w:t>
      </w:r>
    </w:p>
    <w:p>
      <w:pPr>
        <w:pStyle w:val="BodyText"/>
      </w:pPr>
      <w:r>
        <w:t xml:space="preserve">Sau khi qua được trạm kiểm soát cuối cùng, đám người Tần Vô Song cuối cùng cũng đến được Lang Nha Phong. Lang Nha Phong này chính là địa điểm tu luyện của Đệ tử Trung tâm La Thiên Đạo Trường.</w:t>
      </w:r>
    </w:p>
    <w:p>
      <w:pPr>
        <w:pStyle w:val="BodyText"/>
      </w:pPr>
      <w:r>
        <w:t xml:space="preserve">Chỉ mỗi mình Lang Nha Phong này phương vi cũng đã rộng đến cả ngàn dặm đường, mà toàn bộ Thiên Dương Sơn, lại kéo dài liên miên không dứt, phạm vi cũng cả mấy vạn dặm.</w:t>
      </w:r>
    </w:p>
    <w:p>
      <w:pPr>
        <w:pStyle w:val="BodyText"/>
      </w:pPr>
      <w:r>
        <w:t xml:space="preserve">Sau khi Tần Vô Song vào được Thiên Dương Sơn, liền cảm nhận được một loại linh khí như thiên phiên phúc địa. Sự thành kiến của hắn đối với La Thiên Đạo Trường nhất thời vứt sang một bên. Cái địa phương này, quả thật vô cùng tuyệt vời, khiến cho người ta không khỏi phải cất lời khen ngợi sự thần kỳ của tạo hóa.</w:t>
      </w:r>
    </w:p>
    <w:p>
      <w:pPr>
        <w:pStyle w:val="BodyText"/>
      </w:pPr>
      <w:r>
        <w:t xml:space="preserve">Vừa đi qua khỏi khe núi, là đi vào một mảnh rừng trúc rộng lớn, bên trong có một khu kiến trúc ẩn hiện, những cái kiến trúc này, chính là một loại biệt viện của La Thiên Đạo Trường.</w:t>
      </w:r>
    </w:p>
    <w:p>
      <w:pPr>
        <w:pStyle w:val="BodyText"/>
      </w:pPr>
      <w:r>
        <w:t xml:space="preserve">Tần Vô Song đã từng nghiên cứu qua bản đồ, nơi này chính là biệt viện Trúc Hải. Cái biệt viện này chính là biệt viện dành riêng cho Đệ tử Trung tâm.</w:t>
      </w:r>
    </w:p>
    <w:p>
      <w:pPr>
        <w:pStyle w:val="BodyText"/>
      </w:pPr>
      <w:r>
        <w:t xml:space="preserve">Phong cảnh nơi này tú lệ, linh lực tràn đầy, có thể xưng là một trong những địa phương xinh đẹp nhất của cả La Thiên Đạo Trường.</w:t>
      </w:r>
    </w:p>
    <w:p>
      <w:pPr>
        <w:pStyle w:val="BodyText"/>
      </w:pPr>
      <w:r>
        <w:t xml:space="preserve">Tần Vô Song chưa kịp tiếp cận biệt viện Trúc Hải thì đã bị các đệ tử của La Thiên Đạo Trường bao vây bốn phía.</w:t>
      </w:r>
    </w:p>
    <w:p>
      <w:pPr>
        <w:pStyle w:val="BodyText"/>
      </w:pPr>
      <w:r>
        <w:t xml:space="preserve">- Người nào? Sao dám tùy tiện xông vào biệt viện Trúc Hải?</w:t>
      </w:r>
    </w:p>
    <w:p>
      <w:pPr>
        <w:pStyle w:val="BodyText"/>
      </w:pPr>
      <w:r>
        <w:t xml:space="preserve">Tả phú hộ vội vã trả lời:</w:t>
      </w:r>
    </w:p>
    <w:p>
      <w:pPr>
        <w:pStyle w:val="BodyText"/>
      </w:pPr>
      <w:r>
        <w:t xml:space="preserve">- Chư vị sư huynh, tiểu nhân là Tả Ngọc Đình, phụ thân của Tả Thiệu.</w:t>
      </w:r>
    </w:p>
    <w:p>
      <w:pPr>
        <w:pStyle w:val="BodyText"/>
      </w:pPr>
      <w:r>
        <w:t xml:space="preserve">Tả phú hộ này, thật sự có cái tên vô cùng phong nhã.</w:t>
      </w:r>
    </w:p>
    <w:p>
      <w:pPr>
        <w:pStyle w:val="BodyText"/>
      </w:pPr>
      <w:r>
        <w:t xml:space="preserve">- Là lệnh tôn đại nhân của Tả Thiệu sư huynh sao?</w:t>
      </w:r>
    </w:p>
    <w:p>
      <w:pPr>
        <w:pStyle w:val="BodyText"/>
      </w:pPr>
      <w:r>
        <w:t xml:space="preserve">Các đệ tử này hiển nhiên đối với Tả Thiệu vô cùng tôn trọng, cũng đều cất lại vũ khí. Có một tên đệ tử nhận ra hình dáng của Tả phú hộ, gật gật đầu:</w:t>
      </w:r>
    </w:p>
    <w:p>
      <w:pPr>
        <w:pStyle w:val="BodyText"/>
      </w:pPr>
      <w:r>
        <w:t xml:space="preserve">- Không sai, tôi nhận ra đây chính là Tả lão bá.</w:t>
      </w:r>
    </w:p>
    <w:p>
      <w:pPr>
        <w:pStyle w:val="BodyText"/>
      </w:pPr>
      <w:r>
        <w:t xml:space="preserve">Tả phú hộ vội vàng chắp tay cười:</w:t>
      </w:r>
    </w:p>
    <w:p>
      <w:pPr>
        <w:pStyle w:val="BodyText"/>
      </w:pPr>
      <w:r>
        <w:t xml:space="preserve">- Ha ha, vị này không phải là Đồ sư huynh sao?</w:t>
      </w:r>
    </w:p>
    <w:p>
      <w:pPr>
        <w:pStyle w:val="BodyText"/>
      </w:pPr>
      <w:r>
        <w:t xml:space="preserve">Tên đệ tử họ Đồ kia vội vàng hỏi:</w:t>
      </w:r>
    </w:p>
    <w:p>
      <w:pPr>
        <w:pStyle w:val="BodyText"/>
      </w:pPr>
      <w:r>
        <w:t xml:space="preserve">- Ta là sư đệ của của Tả Thiệu sư huynh, lão bá không cần phải xưng hô khách sáo như vậy, bằng không sẽ đè chết ta mất.</w:t>
      </w:r>
    </w:p>
    <w:p>
      <w:pPr>
        <w:pStyle w:val="BodyText"/>
      </w:pPr>
      <w:r>
        <w:t xml:space="preserve">Tả phú hộ cười cười:</w:t>
      </w:r>
    </w:p>
    <w:p>
      <w:pPr>
        <w:pStyle w:val="BodyText"/>
      </w:pPr>
      <w:r>
        <w:t xml:space="preserve">- Được rồi. Đồ tiểu ca, xin hỏi Pháp vương Trùng Quang lão nhân gia ngài hiện đang ở đâu?</w:t>
      </w:r>
    </w:p>
    <w:p>
      <w:pPr>
        <w:pStyle w:val="BodyText"/>
      </w:pPr>
      <w:r>
        <w:t xml:space="preserve">Tên đệ tử họ Đồ kia nói:</w:t>
      </w:r>
    </w:p>
    <w:p>
      <w:pPr>
        <w:pStyle w:val="BodyText"/>
      </w:pPr>
      <w:r>
        <w:t xml:space="preserve">- Pháp vương lão nhân gia gần đây là ở Tổng bộ trấn thủ, huấn luyện Đệ tử Trung tâm, đổi thành La Tường, La Trường, La Dương mấy vị Trưởng lão phụ trách.</w:t>
      </w:r>
    </w:p>
    <w:p>
      <w:pPr>
        <w:pStyle w:val="BodyText"/>
      </w:pPr>
      <w:r>
        <w:t xml:space="preserve">La Dương?</w:t>
      </w:r>
    </w:p>
    <w:p>
      <w:pPr>
        <w:pStyle w:val="BodyText"/>
      </w:pPr>
      <w:r>
        <w:t xml:space="preserve">Tần Vô Song tâm niệm vừa động. La Thiên Đạo Trường có nhiều cái tên như vậy, nhưng đều không làm cho Tần Vô Song động tâm, nhưng cái tên La Dương này cũng không phải lần đầu tiên hắn nghe thấy.</w:t>
      </w:r>
    </w:p>
    <w:p>
      <w:pPr>
        <w:pStyle w:val="BodyText"/>
      </w:pPr>
      <w:r>
        <w:t xml:space="preserve">Phải biết rằng La Dương này chính là cậu ruột của Tả Thiên Tứ, chính một quân cờ quan trọng của La Thiên Đạo Trường bố trí tại các quốc gia nhân loại. Chỗ dựa vững chắc sau lưng Tả Thiên Tứ chính là La Dương này.</w:t>
      </w:r>
    </w:p>
    <w:p>
      <w:pPr>
        <w:pStyle w:val="BodyText"/>
      </w:pPr>
      <w:r>
        <w:t xml:space="preserve">La Dương này tuy chỉ là một trong bốn năm vị Trưởng lão của La Thiên Đạo Trường lại chỉ có tu vi Động Hư Cảnh. Ở La Thiên Đạo Trường cho dù không phải thuộc hàng ngũ nhân vật cấp cao, nhưng cũng là một kẻ có quyền có thế.</w:t>
      </w:r>
    </w:p>
    <w:p>
      <w:pPr>
        <w:pStyle w:val="BodyText"/>
      </w:pPr>
      <w:r>
        <w:t xml:space="preserve">Lần này hắn bị phái đến phụ trách huấn luyện Đệ tử Trung tâm không ngờ lại bị Tần Vô Song bắt gặp.</w:t>
      </w:r>
    </w:p>
    <w:p>
      <w:pPr>
        <w:pStyle w:val="BodyText"/>
      </w:pPr>
      <w:r>
        <w:t xml:space="preserve">Tả phú hộ trầm ngâm một lúc hỏi:</w:t>
      </w:r>
    </w:p>
    <w:p>
      <w:pPr>
        <w:pStyle w:val="BodyText"/>
      </w:pPr>
      <w:r>
        <w:t xml:space="preserve">- Như vậy lúc này các vị Trưởng lão có đang ở trong đình viện không?</w:t>
      </w:r>
    </w:p>
    <w:p>
      <w:pPr>
        <w:pStyle w:val="BodyText"/>
      </w:pPr>
      <w:r>
        <w:t xml:space="preserve">- Chỉ có Trưởng lão La Dương ở đây, còn hai vị Trưởng lão khác đang ở trong Lang Nha Phong, cũng được mấy ngày rồi.</w:t>
      </w:r>
    </w:p>
    <w:p>
      <w:pPr>
        <w:pStyle w:val="BodyText"/>
      </w:pPr>
      <w:r>
        <w:t xml:space="preserve">Tả phú hộ nói:</w:t>
      </w:r>
    </w:p>
    <w:p>
      <w:pPr>
        <w:pStyle w:val="BodyText"/>
      </w:pPr>
      <w:r>
        <w:t xml:space="preserve">- Như vậy thì phiền Đồ tiểu ca đi thông báo một chút. Trước đây ta vẫn chưa có cơ hội bái kiến Trưởng lão La Dương.</w:t>
      </w:r>
    </w:p>
    <w:p>
      <w:pPr>
        <w:pStyle w:val="BodyText"/>
      </w:pPr>
      <w:r>
        <w:t xml:space="preserve">- Ngài chờ chút!</w:t>
      </w:r>
    </w:p>
    <w:p>
      <w:pPr>
        <w:pStyle w:val="BodyText"/>
      </w:pPr>
      <w:r>
        <w:t xml:space="preserve">Không lâu sau gã đồ đệ họ Đồ kia đã quay trở lại, nói:</w:t>
      </w:r>
    </w:p>
    <w:p>
      <w:pPr>
        <w:pStyle w:val="BodyText"/>
      </w:pPr>
      <w:r>
        <w:t xml:space="preserve">- Trưởng lão La Dương mời ngài vào trong.</w:t>
      </w:r>
    </w:p>
    <w:p>
      <w:pPr>
        <w:pStyle w:val="BodyText"/>
      </w:pPr>
      <w:r>
        <w:t xml:space="preserve">Tả phú hộ vô cùng quen thuộc với đường đi nước bước nơi đây, hiển nhiên không phải là lần đầu tới nơi này, đi vào biệt viện Trúc Hải, lại có gia nhân khác dẫn bọn họ đi vào.</w:t>
      </w:r>
    </w:p>
    <w:p>
      <w:pPr>
        <w:pStyle w:val="BodyText"/>
      </w:pPr>
      <w:r>
        <w:t xml:space="preserve">Một khắc sau đã đi, bọn họ đã đi đến phòng khách của Trưởng lão La Dương.</w:t>
      </w:r>
    </w:p>
    <w:p>
      <w:pPr>
        <w:pStyle w:val="BodyText"/>
      </w:pPr>
      <w:r>
        <w:t xml:space="preserve">Tả phú hộ rất là biết điều, liền đem lễ vật dâng lên. Vốn dĩ, lễ vật này là chuẩn bị cho Pháp vương Trùng Quang, lúc này chỉ đành tặng cho ba vị Trưởng lão rồi.</w:t>
      </w:r>
    </w:p>
    <w:p>
      <w:pPr>
        <w:pStyle w:val="BodyText"/>
      </w:pPr>
      <w:r>
        <w:t xml:space="preserve">Trước đây Pháp vương Trùng Quang một mình một người phụ trách nơi này, nhưng bây giờ thì do ba vị Trưởng lão liên thủ quản lý. Thật làm cho Tả phú hộ khó xử, đành phải chia lễ vật ra làm ba phần. Thế nhưng mặc dù chia ra làm ba phần, nhưng mỗi phần cũng đều còn rất nồng hậu.</w:t>
      </w:r>
    </w:p>
    <w:p>
      <w:pPr>
        <w:pStyle w:val="BodyText"/>
      </w:pPr>
      <w:r>
        <w:t xml:space="preserve">Lễ nhiều thì người không trách, sau khi Trưởng lão La Dương thu nhận lễ vật rồi trong lòng vui vẻ, nở một nụ cười với Tả phú hộ.</w:t>
      </w:r>
    </w:p>
    <w:p>
      <w:pPr>
        <w:pStyle w:val="BodyText"/>
      </w:pPr>
      <w:r>
        <w:t xml:space="preserve">- Tả Ngọc Đình bái kiến Trưởng lão La Dương.</w:t>
      </w:r>
    </w:p>
    <w:p>
      <w:pPr>
        <w:pStyle w:val="BodyText"/>
      </w:pPr>
      <w:r>
        <w:t xml:space="preserve">Tả phú hộ cũng hành lễ vô cùng đầy đủ.</w:t>
      </w:r>
    </w:p>
    <w:p>
      <w:pPr>
        <w:pStyle w:val="BodyText"/>
      </w:pPr>
      <w:r>
        <w:t xml:space="preserve">- Ha ha. Lệnh tôn đại nhân của Tả Thiệu. Tốt. Tốt. Tả lão đệ quả thật không tệ, khí sắc rất tốt. Xem ra gia nghiệp ở Châu thành Hà Khẩu cũng không nhỏ a.</w:t>
      </w:r>
    </w:p>
    <w:p>
      <w:pPr>
        <w:pStyle w:val="BodyText"/>
      </w:pPr>
      <w:r>
        <w:t xml:space="preserve">La Dương trong La Thiên Đạo Trường cũng thuộc nhân vật cao tầng, là một kẻ tương đối tham lam. Bình thời tuy rằng địa vị cao nhưng thật không có thực quyền, những thứ tham ô cũng không có nhiều lắm.</w:t>
      </w:r>
    </w:p>
    <w:p>
      <w:pPr>
        <w:pStyle w:val="BodyText"/>
      </w:pPr>
      <w:r>
        <w:t xml:space="preserve">Lúc này nhận được lễ vật trọng hậu lần sau thật khó mà có lại được, nên trong lòng rất cao hứng.</w:t>
      </w:r>
    </w:p>
    <w:p>
      <w:pPr>
        <w:pStyle w:val="BodyText"/>
      </w:pPr>
      <w:r>
        <w:t xml:space="preserve">- Ha ha. Gia nghiệp của tiểu bối trước mặt Trưởng lão La Dương quả thật không đáng nhắc tới. Ngày khác rảnh rỗi mời Trưởng lão ghé qua tệ xá, tiểu nhân xin được thỉnh giáo.</w:t>
      </w:r>
    </w:p>
    <w:p>
      <w:pPr>
        <w:pStyle w:val="BodyText"/>
      </w:pPr>
      <w:r>
        <w:t xml:space="preserve">- Kia không phải là quấy rầy sao chứ?</w:t>
      </w:r>
    </w:p>
    <w:p>
      <w:pPr>
        <w:pStyle w:val="BodyText"/>
      </w:pPr>
      <w:r>
        <w:t xml:space="preserve">La Dương trong lòng có ẩn ý khác, nhưng ngoài miệng thì lại vô cùng giả dối.</w:t>
      </w:r>
    </w:p>
    <w:p>
      <w:pPr>
        <w:pStyle w:val="BodyText"/>
      </w:pPr>
      <w:r>
        <w:t xml:space="preserve">- Trưởng lão đừng nói những lời này, có thể được Trưởng lão quang lâm tệ xá, đó chính là phúc phận mười đời nhà ta, sau này nơi đó sẽ phúc lộc dồi dào, phong thủy về sau khẳng định cũng sẽ thịnh vượng hơn nhiều.</w:t>
      </w:r>
    </w:p>
    <w:p>
      <w:pPr>
        <w:pStyle w:val="BodyText"/>
      </w:pPr>
      <w:r>
        <w:t xml:space="preserve">- Tả lão đệ lại chê cười rồi. Lại nói, ta cũng có một đứa em rể cũng mang họ Tả, chỉ tiếc… Haiz. Nói ra thật mất hứng không đề cập đến nữa.</w:t>
      </w:r>
    </w:p>
    <w:p>
      <w:pPr>
        <w:pStyle w:val="BodyText"/>
      </w:pPr>
      <w:r>
        <w:t xml:space="preserve">Trưởng lão La Dương nhất thời nhớ đến đứa em rể, nhớ đến cháu trai Tả Thiên Ban nhất thời có chút buồn rầu, mới đổi đề tài khác hỏi:</w:t>
      </w:r>
    </w:p>
    <w:p>
      <w:pPr>
        <w:pStyle w:val="BodyText"/>
      </w:pPr>
      <w:r>
        <w:t xml:space="preserve">- Tả lão đệ lần này đến có việc gì quan trọng?</w:t>
      </w:r>
    </w:p>
    <w:p>
      <w:pPr>
        <w:pStyle w:val="BodyText"/>
      </w:pPr>
      <w:r>
        <w:t xml:space="preserve">- Hà hà.</w:t>
      </w:r>
    </w:p>
    <w:p>
      <w:pPr>
        <w:pStyle w:val="BodyText"/>
      </w:pPr>
      <w:r>
        <w:t xml:space="preserve">Tả phú hộ có chút ngại ngùng nói:</w:t>
      </w:r>
    </w:p>
    <w:p>
      <w:pPr>
        <w:pStyle w:val="BodyText"/>
      </w:pPr>
      <w:r>
        <w:t xml:space="preserve">- Thật ra cũng không có việc gì lớn, chỉ là tại hạ tuổi ngày càng cao lại không có tiền đồ gì, ở nhà nhàn rỗi nên muốn gặp con trai thôi. Trưởng lão La Dương, Tả Thiệu nhà Tả mỗ còn bao lâu nữa mới có thể hạ sơn?</w:t>
      </w:r>
    </w:p>
    <w:p>
      <w:pPr>
        <w:pStyle w:val="BodyText"/>
      </w:pPr>
      <w:r>
        <w:t xml:space="preserve">- Thời gian hạ sơn thật không có quy luật nào cả.</w:t>
      </w:r>
    </w:p>
    <w:p>
      <w:pPr>
        <w:pStyle w:val="BodyText"/>
      </w:pPr>
      <w:r>
        <w:t xml:space="preserve">La Dương ngẫm nghĩ.</w:t>
      </w:r>
    </w:p>
    <w:p>
      <w:pPr>
        <w:pStyle w:val="BodyText"/>
      </w:pPr>
      <w:r>
        <w:t xml:space="preserve">- Vậy… có thể thông báo nó xuống núi một chuyến được không?</w:t>
      </w:r>
    </w:p>
    <w:p>
      <w:pPr>
        <w:pStyle w:val="BodyText"/>
      </w:pPr>
      <w:r>
        <w:t xml:space="preserve">Tả phú hộ thử hỏi.</w:t>
      </w:r>
    </w:p>
    <w:p>
      <w:pPr>
        <w:pStyle w:val="BodyText"/>
      </w:pPr>
      <w:r>
        <w:t xml:space="preserve">- Nếu như bình thường thì không có gì khó khăn, nhưng mấy tháng gần đây thì lại không được. Lần trước Đại Đạo tôn trước khi xuất sơn, đã chính miệng hạ một đạo cấm lệnh, yêu cầu tất cả các Đệ tử Trung tâm phải tập trung luyện tập, tuyệt đối không được lơi là. Bắt buộc phải bế quan nửa năm, chưa đến nửa năm, không có bất cứ ai được phép hạ sơn.</w:t>
      </w:r>
    </w:p>
    <w:p>
      <w:pPr>
        <w:pStyle w:val="BodyText"/>
      </w:pPr>
      <w:r>
        <w:t xml:space="preserve">La Dương có chút khó xử nói.</w:t>
      </w:r>
    </w:p>
    <w:p>
      <w:pPr>
        <w:pStyle w:val="BodyText"/>
      </w:pPr>
      <w:r>
        <w:t xml:space="preserve">- Nửa năm? Không biết còn kéo dài trong bao lâu?</w:t>
      </w:r>
    </w:p>
    <w:p>
      <w:pPr>
        <w:pStyle w:val="BodyText"/>
      </w:pPr>
      <w:r>
        <w:t xml:space="preserve">- Thật ra cũng không lâu lắm, chỉ còn một tháng nữa, thanh minh tới đây khẳng định có thể xuất quan. Đến lúc đó đám người Đại Đạo tôn sẽ gấp gáp trở về, cử hành đại điển tế lễ tổ tiên. Đại điển này thì không có bất cứ đệ tử nào có thể vắng mặt, trừ phi có kẻ nào công tác ở quá xa không thể về được.</w:t>
      </w:r>
    </w:p>
    <w:p>
      <w:pPr>
        <w:pStyle w:val="BodyText"/>
      </w:pPr>
      <w:r>
        <w:t xml:space="preserve">La Dương đã nhận lễ vật của Tả phú hộ rồi cho nên cũng giải thích cặn kẽ hơn một chút.</w:t>
      </w:r>
    </w:p>
    <w:p>
      <w:pPr>
        <w:pStyle w:val="BodyText"/>
      </w:pPr>
      <w:r>
        <w:t xml:space="preserve">Tả phú hộ thần trí lúc này đã bị Tần Vô Song khống chế, mở miệng hỏi lại:</w:t>
      </w:r>
    </w:p>
    <w:p>
      <w:pPr>
        <w:pStyle w:val="BodyText"/>
      </w:pPr>
      <w:r>
        <w:t xml:space="preserve">- Đám người Đại Đạo tôn ra ngoài làm việc, có phải là truy sát và tiêu diệt cái tên tiểu tử Tần Vô Song đến từ các quốc gia nhân loại phải không?</w:t>
      </w:r>
    </w:p>
    <w:p>
      <w:pPr>
        <w:pStyle w:val="BodyText"/>
      </w:pPr>
      <w:r>
        <w:t xml:space="preserve">La Dương vừa nghe thấy ba chữ ‘Tần Vô Song’ mặt lộ vẻ dữ tợn khóe mắt đầy sát khí sắc bén chậm rãi gật đầu:</w:t>
      </w:r>
    </w:p>
    <w:p>
      <w:pPr>
        <w:pStyle w:val="BodyText"/>
      </w:pPr>
      <w:r>
        <w:t xml:space="preserve">- Đúng chính là cái tên tiểu tử đó. Hắn thật sự là một yêu nghiệt. Ta thật hối hận là ngày trước đã không bóp chết hắn từ khi hắn còn trong nôi.</w:t>
      </w:r>
    </w:p>
    <w:p>
      <w:pPr>
        <w:pStyle w:val="BodyText"/>
      </w:pPr>
      <w:r>
        <w:t xml:space="preserve">La Dương trong lòng đầy thống khổ nghĩ đến cháu trai Tả Thiên Ban bị chết về tay Tần Vô Song trong lòng như đứt từng khúc ruột.</w:t>
      </w:r>
    </w:p>
    <w:p>
      <w:pPr>
        <w:pStyle w:val="BodyText"/>
      </w:pPr>
      <w:r>
        <w:t xml:space="preserve">So với cái chết của La Đĩnh, tuy rằng thuộc đồng tộc, nhưng cách xa không biết bao nhiêu đời, huyết thống quan hệ tất nhiên không thể bằng đứa cháu trai ruột được.</w:t>
      </w:r>
    </w:p>
    <w:p>
      <w:pPr>
        <w:pStyle w:val="BodyText"/>
      </w:pPr>
      <w:r>
        <w:t xml:space="preserve">Bởi vậy La Đĩnh chết, trong lòng La Dương cũng không đau buồn bằng việc Tả Thiên Tứ chết đi.</w:t>
      </w:r>
    </w:p>
    <w:p>
      <w:pPr>
        <w:pStyle w:val="BodyText"/>
      </w:pPr>
      <w:r>
        <w:t xml:space="preserve">- Haizzz. Dưỡng hổ gây loạn. Tên Tần Vô Song này, thế nhưng hiện tại lại có thể khiến cho Đại Đạo tôn tự mình xuất mã, xem như là hiếm có rồi. Chẳng qua, Đại Đạo tôn đại nhân một khi đã tự mình xuất mã, số ngày mà tên tiểu tử này còn sống, chắc chắn không đểm đầy một bàn tay.</w:t>
      </w:r>
    </w:p>
    <w:p>
      <w:pPr>
        <w:pStyle w:val="BodyText"/>
      </w:pPr>
      <w:r>
        <w:t xml:space="preserve">Nội tâm của La Dương không ngừng cười khổ. Đại Đạo tôn xuất mã? Như vậy thì sao chứ? Mấy tháng trôi qua rồi, chẳng phải ngay cả một sợi tóc của người ta cũng không kiếm ra được hay sao?</w:t>
      </w:r>
    </w:p>
    <w:p>
      <w:pPr>
        <w:pStyle w:val="BodyText"/>
      </w:pPr>
      <w:r>
        <w:t xml:space="preserve">- Chỉ hy vọng trước thanh minh tế điển, Đại Đạo tôn có thể đem được thủ cấp của Tần Vô Song trở về, thì những oan hồn của La Thiên Đạo Trường chúng ta mới có thể được an nghỉ.</w:t>
      </w:r>
    </w:p>
    <w:p>
      <w:pPr>
        <w:pStyle w:val="BodyText"/>
      </w:pPr>
      <w:r>
        <w:t xml:space="preserve">La Dương mặt nhăn nhó nghĩ đến cái chết của Tả Thiên Ban, vẫn như cũ không khỏi đau buồn.</w:t>
      </w:r>
    </w:p>
    <w:p>
      <w:pPr>
        <w:pStyle w:val="BodyText"/>
      </w:pPr>
      <w:r>
        <w:t xml:space="preserve">- Nhất định không có vấn đề gì. Hơn nữa, lúc ta ở Châu thành Hà Khẩu từng nghe người ta nói Tần Vô Song đã từng xuất hiện ở Đan Hà Phủ, còn đặt một công tượng làm một ít đạo cụ nữa.</w:t>
      </w:r>
    </w:p>
    <w:p>
      <w:pPr>
        <w:pStyle w:val="BodyText"/>
      </w:pPr>
      <w:r>
        <w:t xml:space="preserve">La Dương vẫy vẫy tay:</w:t>
      </w:r>
    </w:p>
    <w:p>
      <w:pPr>
        <w:pStyle w:val="BodyText"/>
      </w:pPr>
      <w:r>
        <w:t xml:space="preserve">- Toàn là những tin đồn cũ, không có gì mới mẻ. Lỗ Tiên Lâu đã tự sát đền tội rồi, nhưng chính vì thế, bóng dáng của tên tiểu tử đó cũng sẽ không mò được nữa.</w:t>
      </w:r>
    </w:p>
    <w:p>
      <w:pPr>
        <w:pStyle w:val="BodyText"/>
      </w:pPr>
      <w:r>
        <w:t xml:space="preserve">Tần Vô Song nghe thấy những lời đó, trong lòng ảm đạm. Lỗ Tiên Lâu tiền bối quả nhiên là đã chết rồi. Mặc dù hắn mới gặp Lỗ tiên sinh có hai lần, nhưng hai người giống như có giao tình quen biết nhau cả trăm năm rồi, rất tâm đầu ý hợp. Giờ phút này nghe Lỗ tiên sinh đã quy tiên, tự nhiên trong lòng không khỏi đau xót, vì cái chết của Lỗ Tiên Lâu mà thương cảm không thôi.</w:t>
      </w:r>
    </w:p>
    <w:p>
      <w:pPr>
        <w:pStyle w:val="BodyText"/>
      </w:pPr>
      <w:r>
        <w:t xml:space="preserve">Lỗ tiên sinh với hắn mà nói, cũng không có tình sư hữu, thậm chí cũng không phải là tình tri kỷ, nhưng Lỗ Tiên Lâu có lưu lại cho hắn vài món đồ vật, làm cho Tần Vô Song tự trong tâm cảm thấy mình có trách nhiệm đối với sứ mệnh này, với những di sản này, phảng phất bản thân mình chính là là truyền nhân y bát của Lỗ Tiên Lâu vậy.</w:t>
      </w:r>
    </w:p>
    <w:p>
      <w:pPr>
        <w:pStyle w:val="BodyText"/>
      </w:pPr>
      <w:r>
        <w:t xml:space="preserve">Nghe thấy tin dữ như vậy, sự đau buồn trong lòng cũng không khó tránh khỏi.</w:t>
      </w:r>
    </w:p>
    <w:p>
      <w:pPr>
        <w:pStyle w:val="BodyText"/>
      </w:pPr>
      <w:r>
        <w:t xml:space="preserve">- Lỗ tiên sinh, tuy rằng Vô Song mới chỉ quen biết người không lâu nhưng tại hạ đã hạ quyết tâm phải làm cho La Thiên Đạo Trường ngập trong biển máu. Xin ngài hãy yên tâm dù có mất bao nhiêu lâu đi chăng nữa, ta cũng quyết tiêu diệt được bọn La Thiên Đạo Trường này!</w:t>
      </w:r>
    </w:p>
    <w:p>
      <w:pPr>
        <w:pStyle w:val="BodyText"/>
      </w:pPr>
      <w:r>
        <w:t xml:space="preserve">Tần Vô Song trong lòng cầu khấn, nếu linh hồn của Lỗ tiên sinh chưa đi xa hy vọng ngài sẽ nghe thấu tấm lòng này, mối thù với La Thiên Đạo Trường không thể cao hơn được nữa.</w:t>
      </w:r>
    </w:p>
    <w:p>
      <w:pPr>
        <w:pStyle w:val="BodyText"/>
      </w:pPr>
      <w:r>
        <w:t xml:space="preserve">Tả phú hộ há mồm, tựa hồ như định muốn nói thêm chuyện này nữa. Nhưng mà La Dương cũng không muốn cùng với ngoại nhân nói tiếp những vấn đề bên trong môn hộ, lập tức nói:</w:t>
      </w:r>
    </w:p>
    <w:p>
      <w:pPr>
        <w:pStyle w:val="BodyText"/>
      </w:pPr>
      <w:r>
        <w:t xml:space="preserve">- Tả lão đệ, ngươi muốn gặp lệnh lang Tả Thiệu thì đợi đến tiết thanh minh hãy tới. Bây giờ đến đây thật sự không khéo. Hay là, ngươi về đi, một tháng sau hãy quay lại. Nếu ngươi có kiên nhẫn được thì ở lại đây đợi cũng không sao. Chỉ cần ngươi không được tự tiện đi vào Lang Nha Phong thì không có vấn đề gì.</w:t>
      </w:r>
    </w:p>
    <w:p>
      <w:pPr>
        <w:pStyle w:val="BodyText"/>
      </w:pPr>
      <w:r>
        <w:t xml:space="preserve">Lời này Tần Vô Song cầu còn chẳng được. Như vậy xem ra, Tả Thiệu cùng mấy tên Đệ tử Trung tâm bế quan luyện công nửa năm trời, ngược lại cũng là một tin tốt lành.</w:t>
      </w:r>
    </w:p>
    <w:p>
      <w:pPr>
        <w:pStyle w:val="BodyText"/>
      </w:pPr>
      <w:r>
        <w:t xml:space="preserve">Tả phú hộ ngẫm nghĩ một lát, mới nói:</w:t>
      </w:r>
    </w:p>
    <w:p>
      <w:pPr>
        <w:pStyle w:val="BodyText"/>
      </w:pPr>
      <w:r>
        <w:t xml:space="preserve">- Quay về Tả phủ cũng không làm gì, có thể ở gần La Thiên Đạo Trường, cảm nhận sức mạnh vô biên thật cũng là một cách hưởng thụ cuộc sống rồi. Trưởng lão La Dương, tại hạ đành quấy quả Trưởng lão một tháng vậy. Sau khi trở về, tại hạ sẽ mau chóng chuẩn bị một phần lễ vật thật hậu, coi như bồi thường phí tổn một tháng tại hạ lưu lại đây.</w:t>
      </w:r>
    </w:p>
    <w:p>
      <w:pPr>
        <w:pStyle w:val="BodyText"/>
      </w:pPr>
      <w:r>
        <w:t xml:space="preserve">La Dương cười nói:</w:t>
      </w:r>
    </w:p>
    <w:p>
      <w:pPr>
        <w:pStyle w:val="BodyText"/>
      </w:pPr>
      <w:r>
        <w:t xml:space="preserve">- Tả lão đệ khách khí quá.</w:t>
      </w:r>
    </w:p>
    <w:p>
      <w:pPr>
        <w:pStyle w:val="BodyText"/>
      </w:pPr>
      <w:r>
        <w:t xml:space="preserve">Hắn nói mấy lời khách sáo này, nhưng trong lòng tuyệt không có ý cự tuyệt. Trong con mắt của Tần Vô Song, lão La Dương này là đích thị là một kẻ tham lam.</w:t>
      </w:r>
    </w:p>
    <w:p>
      <w:pPr>
        <w:pStyle w:val="BodyText"/>
      </w:pPr>
      <w:r>
        <w:t xml:space="preserve">Tham lam cũng là một nhược điểm. Tần Vô Song đã nắm được nhược điểm này của hắn nhất định sẽ dùng nó uy hiếp. Trong La Thiên Đạo Trường này cho dù chủ nhân có vắng mặt nhưng cao thủ không phải là ít. Cho nên hắn phải nắm chắc hết thảy tất cả những nhược điểm của địch nhân.</w:t>
      </w:r>
    </w:p>
    <w:p>
      <w:pPr>
        <w:pStyle w:val="BodyText"/>
      </w:pPr>
      <w:r>
        <w:t xml:space="preserve">La Dương này, có lẽ chính là một khởi điểm không tệ.</w:t>
      </w:r>
    </w:p>
    <w:p>
      <w:pPr>
        <w:pStyle w:val="Compact"/>
      </w:pPr>
      <w:r>
        <w:t xml:space="preserve">Ủng hộ chỉ với 1 click và 5s ! (adf.ly/4EmoB)</w:t>
      </w:r>
      <w:r>
        <w:br w:type="textWrapping"/>
      </w:r>
      <w:r>
        <w:br w:type="textWrapping"/>
      </w:r>
    </w:p>
    <w:p>
      <w:pPr>
        <w:pStyle w:val="Heading2"/>
      </w:pPr>
      <w:bookmarkStart w:id="569" w:name="chương-547"/>
      <w:bookmarkEnd w:id="569"/>
      <w:r>
        <w:t xml:space="preserve">547. Chương 54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47: Sự hận thù của La Dươ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Quả nhiên có tiền liền có thể sai khiến được ma quỷ, một món quà, lại thêm một lời hứa, đã làm cho một Trưởng lão như La Dương cũng phải nhìn Tả phú hộ với con mắt khác.</w:t>
      </w:r>
    </w:p>
    <w:p>
      <w:pPr>
        <w:pStyle w:val="BodyText"/>
      </w:pPr>
      <w:r>
        <w:t xml:space="preserve">Biệt viện Trúc Hải có thể nói là khu biệt viện cao cấp nhất của La Thiên Đạo Trường. Ở La Thiên Đạo Trường, chỉ có Đệ tử Trung tâm mới có tư cách ở đây.</w:t>
      </w:r>
    </w:p>
    <w:p>
      <w:pPr>
        <w:pStyle w:val="BodyText"/>
      </w:pPr>
      <w:r>
        <w:t xml:space="preserve">Mà biệt viện Trúc Hải cũng là nơi mà hàng vạn đệ tử kiệt xuấn của La Thiên Đạo Trường đều muốn tiến vào nơi đây.</w:t>
      </w:r>
    </w:p>
    <w:p>
      <w:pPr>
        <w:pStyle w:val="BodyText"/>
      </w:pPr>
      <w:r>
        <w:t xml:space="preserve">Bọn Tần Vô Song sau khi tiến nhập vào khu phòng ở dành cho khách, La Dương còn đặc biệt phái mấy người hầu tâm phúc đến hầu hạ, có thể nói là đặc biệt chiếu cố.</w:t>
      </w:r>
    </w:p>
    <w:p>
      <w:pPr>
        <w:pStyle w:val="BodyText"/>
      </w:pPr>
      <w:r>
        <w:t xml:space="preserve">Tần Vô Song trong lòng cười thầm, La Dương quả là tham lam, hắn ân cần như vậy là do lời hứa lúc trước của Tả phú hộ, hứa sau này trở về sẽ hoàn trả phí tổn ăn ở trở lại.</w:t>
      </w:r>
    </w:p>
    <w:p>
      <w:pPr>
        <w:pStyle w:val="BodyText"/>
      </w:pPr>
      <w:r>
        <w:t xml:space="preserve">Đêm đó, đích thân La Dương mở tiệc chiêu đãi Tả phú hộ, phí tổn của bữa tiệt tất nhiên không phải là lấy từ hầu bao của La Dương rồi. Trong bữa tiệc, La Dương hỏi không ít việc ở Châu thành Hà Khẩu, Tả phú hộ trả lời một chút sai sót cũng không có.</w:t>
      </w:r>
    </w:p>
    <w:p>
      <w:pPr>
        <w:pStyle w:val="BodyText"/>
      </w:pPr>
      <w:r>
        <w:t xml:space="preserve">Tần Vô Song thầm nghĩ may mắn, may mà Tả phú hộ này là Tả phú hộ hàng thật giá thật, nếu là đổi một con khôi lỗi nào khác thì không thể trả lời mọi việc một cách tỉ mỉ cho La Dương được.</w:t>
      </w:r>
    </w:p>
    <w:p>
      <w:pPr>
        <w:pStyle w:val="BodyText"/>
      </w:pPr>
      <w:r>
        <w:t xml:space="preserve">Lúc này, sở trường của Tả phú hộ được thể hiện ra hoàn toàn, trong bữa tiệc không ngừng tán dương pha trò, khiến cho không khí vô cùng sôi động, tán thưởng không tiếc lời làm cho La Dương vui như mở cờ trong bụng.</w:t>
      </w:r>
    </w:p>
    <w:p>
      <w:pPr>
        <w:pStyle w:val="BodyText"/>
      </w:pPr>
      <w:r>
        <w:t xml:space="preserve">- Nào nào nào. Tả lão đệ, lão phu và ngươi có thể nói là hận vì gặp nhau quá muộn. Tài ăn nói của Tả lão đệ thật sự làm cho mấy tên gia hỏa chỉ biết trốn trên núi tu luyện như chúng ta cảm thấy vô cùng xấu hổ.</w:t>
      </w:r>
    </w:p>
    <w:p>
      <w:pPr>
        <w:pStyle w:val="BodyText"/>
      </w:pPr>
      <w:r>
        <w:t xml:space="preserve">La Dương quả thật cũng không phải khiêm tốn. Những nhân vật cấp bậc Trưởng lão như hắn xưa nay dành rất nhiều thời gian tu luyện, vốn không có thời gian tiếp xúc với những sự gian ngoan lọc lõi trên đời, vì vậy về mặt giao tiếp, không thể khôn khéo đưa đẩy như những kẻ cả đời lăn lộn trên thương trường như Tả phú hộ.</w:t>
      </w:r>
    </w:p>
    <w:p>
      <w:pPr>
        <w:pStyle w:val="BodyText"/>
      </w:pPr>
      <w:r>
        <w:t xml:space="preserve">Tả phú hộ cười nói:</w:t>
      </w:r>
    </w:p>
    <w:p>
      <w:pPr>
        <w:pStyle w:val="BodyText"/>
      </w:pPr>
      <w:r>
        <w:t xml:space="preserve">- Trưởng lão La Dương, nếu Tả mỗ có thể tu luyện được một thân tu vi như các vị Trưởng lão, ta nhất định sẽ không tốn sức đi luyện cái môn công phu mồm mép thế này. Tu vi không đủ thì phải mồm mép phải linh hoạt một chút.</w:t>
      </w:r>
    </w:p>
    <w:p>
      <w:pPr>
        <w:pStyle w:val="BodyText"/>
      </w:pPr>
      <w:r>
        <w:t xml:space="preserve">- Tu vi của Tả lão để cũng không kém.</w:t>
      </w:r>
    </w:p>
    <w:p>
      <w:pPr>
        <w:pStyle w:val="BodyText"/>
      </w:pPr>
      <w:r>
        <w:t xml:space="preserve">La Dương liếc mắt dò xét Tả phú hộ.</w:t>
      </w:r>
    </w:p>
    <w:p>
      <w:pPr>
        <w:pStyle w:val="BodyText"/>
      </w:pPr>
      <w:r>
        <w:t xml:space="preserve">- Nếu không phải là bỏ tiền mua nguyên liệu chế luyện đan dược, mời tiền bối của Đạo Trường luyện chế cho mấy viên Hóa Hư Đan, e rằng cả đời ta cũng không leo được đến Hóa Hư Cảnh.</w:t>
      </w:r>
    </w:p>
    <w:p>
      <w:pPr>
        <w:pStyle w:val="BodyText"/>
      </w:pPr>
      <w:r>
        <w:t xml:space="preserve">Tả phú hộ cũng không văn vẻ, thành thật cười nói:</w:t>
      </w:r>
    </w:p>
    <w:p>
      <w:pPr>
        <w:pStyle w:val="BodyText"/>
      </w:pPr>
      <w:r>
        <w:t xml:space="preserve">- Đương nhiên, tiểu đệ tiền tài cũng không nhiều, chất lượng của những nguyên liệu mà tiểu đệ chuẩn bị vốn không thể luyện hóa ra được Hóa Hư Đan cực phẩm. Cũng có nghĩa là Hóa Hư Cảnh đã là cực hạn của tiểu đệ rồi.</w:t>
      </w:r>
    </w:p>
    <w:p>
      <w:pPr>
        <w:pStyle w:val="BodyText"/>
      </w:pPr>
      <w:r>
        <w:t xml:space="preserve">Cái này cũng giống với Tiên Thiên Sơ Linh Đan vậy, nếu không phải là đan dược thuộc hàng cực phẩm, một khi đã dùng thì cũng chỉ có thể đủ để đột phá bình cảnh, cả đời cũng không thể tu luyện thêm được nữa.</w:t>
      </w:r>
    </w:p>
    <w:p>
      <w:pPr>
        <w:pStyle w:val="BodyText"/>
      </w:pPr>
      <w:r>
        <w:t xml:space="preserve">Nhưng nếu như dùng đan dược thuộc hàng cực phẩm thì sẽ không phải lo lắng về chuyện này. Sau khi dùng, vẫn có thể tiếp tục gia tăng lên những cảnh giới cao hơn.</w:t>
      </w:r>
    </w:p>
    <w:p>
      <w:pPr>
        <w:pStyle w:val="BodyText"/>
      </w:pPr>
      <w:r>
        <w:t xml:space="preserve">Như viên Thâu Thiên Đan mà Lỗ Tiên Lâu để lại cho Tần Vô Song ở bên trong thâm cốc kia, nó thuộc loại đan dược nghịch thiên cực phẩm, có thể tăng một cấp cảnh giới vô điều kiện.</w:t>
      </w:r>
    </w:p>
    <w:p>
      <w:pPr>
        <w:pStyle w:val="BodyText"/>
      </w:pPr>
      <w:r>
        <w:t xml:space="preserve">Loại đan dược thuộc cấp bậc này, ngoại trừ cần thủ bút của đại sư chế luyện ra, còn cần phải có các loại nguyên liệu cực phẩm, có thể nói là tạo hóa trăm năm mới gặp một lần.</w:t>
      </w:r>
    </w:p>
    <w:p>
      <w:pPr>
        <w:pStyle w:val="BodyText"/>
      </w:pPr>
      <w:r>
        <w:t xml:space="preserve">Lúc này Tần Vô Song mới hiểu ra nguyên nhân tại sao tu vi của Tả phú hộ có thể đạt đến Hóa Hư Cảnh, nhưng lại không thể vào La Thiên Đạo Trường.</w:t>
      </w:r>
    </w:p>
    <w:p>
      <w:pPr>
        <w:pStyle w:val="BodyText"/>
      </w:pPr>
      <w:r>
        <w:t xml:space="preserve">Nào ngờ, câu nói này của Tả phú hộ lại nói trúng tâm tư của La Dương, than nhẹ một tiếng:</w:t>
      </w:r>
    </w:p>
    <w:p>
      <w:pPr>
        <w:pStyle w:val="BodyText"/>
      </w:pPr>
      <w:r>
        <w:t xml:space="preserve">- Tả lão đệ, ngươi có thể quyết đoán dùng Hóa Hư Đan, cho thấy dũng khí của ngươi quả thật cũng không nhỏ. Đáng hận là, mãi cho đến bây giờ lão phu vẫn đứng sững ở Động Hư Cảnh, e rằng đến cuối đời cũng khó có khả năng đột phá…</w:t>
      </w:r>
    </w:p>
    <w:p>
      <w:pPr>
        <w:pStyle w:val="BodyText"/>
      </w:pPr>
      <w:r>
        <w:t xml:space="preserve">Tả phú hộ cười làm lành nói:</w:t>
      </w:r>
    </w:p>
    <w:p>
      <w:pPr>
        <w:pStyle w:val="BodyText"/>
      </w:pPr>
      <w:r>
        <w:t xml:space="preserve">- Trưởng lão La Dương ở tu luyện ở La Thiên Đạo Trường, ở Thiên Dương Sơn sẽ có cơ hội, sẽ có lúc gặp kỳ duyên, tiểu đệ vốn không thể so sánh được. Tin rằng Trưởng lão chắc chắn có thể dựa vào sức của mình mà đột phá, tiến nhập Hư Võ Đại viên mãn.</w:t>
      </w:r>
    </w:p>
    <w:p>
      <w:pPr>
        <w:pStyle w:val="BodyText"/>
      </w:pPr>
      <w:r>
        <w:t xml:space="preserve">La Dương thở dài:</w:t>
      </w:r>
    </w:p>
    <w:p>
      <w:pPr>
        <w:pStyle w:val="BodyText"/>
      </w:pPr>
      <w:r>
        <w:t xml:space="preserve">- Nếu thực sự có ngày đó, nhất định nhớ lời nói của tiểu đệ ngươi ngày hôm nay.</w:t>
      </w:r>
    </w:p>
    <w:p>
      <w:pPr>
        <w:pStyle w:val="BodyText"/>
      </w:pPr>
      <w:r>
        <w:t xml:space="preserve">- Tiểu đệ ở Châu thành Hà Khẩu đợi tin tốt lành của Trưởng lão.</w:t>
      </w:r>
    </w:p>
    <w:p>
      <w:pPr>
        <w:pStyle w:val="BodyText"/>
      </w:pPr>
      <w:r>
        <w:t xml:space="preserve">La Dương chua sót cười, ảo tưởng vẫn bị lý trí áp chế, cười như mếu nói:</w:t>
      </w:r>
    </w:p>
    <w:p>
      <w:pPr>
        <w:pStyle w:val="BodyText"/>
      </w:pPr>
      <w:r>
        <w:t xml:space="preserve">- Thẳng thắn mà nói, lão phu đến hơi sức cũng không còn, lão phu đã chuẩn bị rồi, trong ba mươi năm nếu không có đột phá, thì dùng đan dược, xung kích Hư Võ Đại viên mãn, thành hay không thành còn phải xem ý trời.</w:t>
      </w:r>
    </w:p>
    <w:p>
      <w:pPr>
        <w:pStyle w:val="BodyText"/>
      </w:pPr>
      <w:r>
        <w:t xml:space="preserve">Tu vi càng cao, cảnh giới càng cao, tỷ lệ dùng đan dược để thăng cấp thành công càng thấp hơn, La Dương quyết định như vậy, Tả phú hộ cũng có thể hiểu được.</w:t>
      </w:r>
    </w:p>
    <w:p>
      <w:pPr>
        <w:pStyle w:val="BodyText"/>
      </w:pPr>
      <w:r>
        <w:t xml:space="preserve">Dù sao, dương thọ tới rồi, quyết tâm có cao đến đâu cũng không thể không chấp nhận số phận, thử một lần còn hơn ngồi chờ chết. Dùng đan dược có thể không thành công, cũng còn hơn là không thử một lần.</w:t>
      </w:r>
    </w:p>
    <w:p>
      <w:pPr>
        <w:pStyle w:val="BodyText"/>
      </w:pPr>
      <w:r>
        <w:t xml:space="preserve">Một khi xung kích thành công, thuận lợi đạt đến Hư Võ Đại viên mãn, ít nhất có thể đạt được hai trăm năm tuổi thọ, điều này khiến bất kỳ tu luyện giả nào cũng không thể chống lại sự hấp dẫn này.</w:t>
      </w:r>
    </w:p>
    <w:p>
      <w:pPr>
        <w:pStyle w:val="BodyText"/>
      </w:pPr>
      <w:r>
        <w:t xml:space="preserve">Càng già càng sợ chết, đây cũng không phải là lời nói vô căn cứ.</w:t>
      </w:r>
    </w:p>
    <w:p>
      <w:pPr>
        <w:pStyle w:val="BodyText"/>
      </w:pPr>
      <w:r>
        <w:t xml:space="preserve">Sở dĩ La Dương chần chừ không muốn dùng đan dược, kỳ thực cũng là vì trong lòng còn tồn tại một cái ảo tưởng, muốn dùng tu vi của mình tự xung kích đột phá.</w:t>
      </w:r>
    </w:p>
    <w:p>
      <w:pPr>
        <w:pStyle w:val="BodyText"/>
      </w:pPr>
      <w:r>
        <w:t xml:space="preserve">Đột phá như vậy sau này còn có thể lên cảnh giới cao hơn nữa, cũng có thể có được tuổi thọ lâu hơn.</w:t>
      </w:r>
    </w:p>
    <w:p>
      <w:pPr>
        <w:pStyle w:val="BodyText"/>
      </w:pPr>
      <w:r>
        <w:t xml:space="preserve">- Trong thời gian ba mươi năm, có thể xảy ra rất nhiều chuyện, Trưởng lão không cần phải âu sầu như vậy!</w:t>
      </w:r>
    </w:p>
    <w:p>
      <w:pPr>
        <w:pStyle w:val="BodyText"/>
      </w:pPr>
      <w:r>
        <w:t xml:space="preserve">Tả phú hộ an ủi nói.</w:t>
      </w:r>
    </w:p>
    <w:p>
      <w:pPr>
        <w:pStyle w:val="BodyText"/>
      </w:pPr>
      <w:r>
        <w:t xml:space="preserve">La Dương xua tay:</w:t>
      </w:r>
    </w:p>
    <w:p>
      <w:pPr>
        <w:pStyle w:val="BodyText"/>
      </w:pPr>
      <w:r>
        <w:t xml:space="preserve">- Đối với người đời mà nói, ba mươi năm đã là nửa cuộc đời rồi! Nhưng đối với những tu luyện giả chúng ta chỉ là một cái chớp mắt mà thôi. Vẫn là tiểu đệ suy nghĩ thoáng đạt, tự do tự tại. Kỳ thực đệ như vậy đã là rất tốt rồi.</w:t>
      </w:r>
    </w:p>
    <w:p>
      <w:pPr>
        <w:pStyle w:val="BodyText"/>
      </w:pPr>
      <w:r>
        <w:t xml:space="preserve">La Dương tán thưởng từ tận đáy lòng.</w:t>
      </w:r>
    </w:p>
    <w:p>
      <w:pPr>
        <w:pStyle w:val="BodyText"/>
      </w:pPr>
      <w:r>
        <w:t xml:space="preserve">Tả phú hộ cười khổ nói:</w:t>
      </w:r>
    </w:p>
    <w:p>
      <w:pPr>
        <w:pStyle w:val="BodyText"/>
      </w:pPr>
      <w:r>
        <w:t xml:space="preserve">- Tiểu đệ tìm được niềm vui trong nỗi khổ, rõ ràng biết không có hy vọng xung kích lên cảnh giới cao hơn thì vui đùa hồng trần, tiêu sái tự tại, tiểu đệ không có tiền đồ, chỉ hy vọng vào Tả Thiệu thôi!</w:t>
      </w:r>
    </w:p>
    <w:p>
      <w:pPr>
        <w:pStyle w:val="BodyText"/>
      </w:pPr>
      <w:r>
        <w:t xml:space="preserve">La Dương thở dài:</w:t>
      </w:r>
    </w:p>
    <w:p>
      <w:pPr>
        <w:pStyle w:val="BodyText"/>
      </w:pPr>
      <w:r>
        <w:t xml:space="preserve">- Đây cũng là điều mà lão phu ngưỡng mộ ngươi, ít nhất ngươi còn có đứa con trai để chờ mong, còn ta trước đây từng có hai đứa con, đến bây giờ đều đã không còn. Đứa cháu trai yêu quý nhất cũng bị tên tiểu tử đến từ các quốc gia nhân loại sát hại. Người ngoài cũng thấy, ta là Trưởng lão của La Thiên Đạo Trường, địa vị cao quý, ở Thần Chiếu Phủ, vô số người ngưỡng mộ địa vị của ta, ngươi nói xem thật sự có đáng để ngưỡng mộ hay không?</w:t>
      </w:r>
    </w:p>
    <w:p>
      <w:pPr>
        <w:pStyle w:val="BodyText"/>
      </w:pPr>
      <w:r>
        <w:t xml:space="preserve">La Dương đã hơi ngà ngà say, hắn cũng có nhiều nỗi uất hận, hôm nay gặp Tả phú hộ vừa quen đã như thân thiết, vì vậy lời nói đã phát ra, cũng không còn giữ kẽ nữa.</w:t>
      </w:r>
    </w:p>
    <w:p>
      <w:pPr>
        <w:pStyle w:val="BodyText"/>
      </w:pPr>
      <w:r>
        <w:t xml:space="preserve">Tả phú hộ xấu hổ sờ mũi, đang muốn nói điều gì, đột nhiên La Dương mở ánh mắt hung dữ:</w:t>
      </w:r>
    </w:p>
    <w:p>
      <w:pPr>
        <w:pStyle w:val="BodyText"/>
      </w:pPr>
      <w:r>
        <w:t xml:space="preserve">- Ba mươi năm, bây giờ lão phu chỉ cho mình ba mươi năm. Trong ba mươi năm, nếu như còn không thể đột phá, coi như từ chức Trưởng lão của La Thiên Đạo Trường, ta cũng phải cố gắng hoàn thành hai việc.</w:t>
      </w:r>
    </w:p>
    <w:p>
      <w:pPr>
        <w:pStyle w:val="BodyText"/>
      </w:pPr>
      <w:r>
        <w:t xml:space="preserve">- Ồ?</w:t>
      </w:r>
    </w:p>
    <w:p>
      <w:pPr>
        <w:pStyle w:val="BodyText"/>
      </w:pPr>
      <w:r>
        <w:t xml:space="preserve">Tả phú hộ ngạc nhiên nhìn La Dương.</w:t>
      </w:r>
    </w:p>
    <w:p>
      <w:pPr>
        <w:pStyle w:val="BodyText"/>
      </w:pPr>
      <w:r>
        <w:t xml:space="preserve">- Việc thứ nhất, là tìm một người kế thừa trong đám con cháu hậu bối, truyền lại hết công phu cả đời của ta cho nó. Thứ hai, là đi đến Đế quốc Đại La điện ở các quốc gia nhân loại đại khai sát giới.</w:t>
      </w:r>
    </w:p>
    <w:p>
      <w:pPr>
        <w:pStyle w:val="BodyText"/>
      </w:pPr>
      <w:r>
        <w:t xml:space="preserve">- Việc này…</w:t>
      </w:r>
    </w:p>
    <w:p>
      <w:pPr>
        <w:pStyle w:val="BodyText"/>
      </w:pPr>
      <w:r>
        <w:t xml:space="preserve">Tả phú hộ vô cùng kinh ngạc:</w:t>
      </w:r>
    </w:p>
    <w:p>
      <w:pPr>
        <w:pStyle w:val="BodyText"/>
      </w:pPr>
      <w:r>
        <w:t xml:space="preserve">- Truyền công lực phải có công pháp đặc biệt mới được? Mà đi các quốc gia nhân loại đại khai sát giới, sẽ biến mình thành kẻ thù chung của cả Đại lục Thiên Huyền a.</w:t>
      </w:r>
    </w:p>
    <w:p>
      <w:pPr>
        <w:pStyle w:val="BodyText"/>
      </w:pPr>
      <w:r>
        <w:t xml:space="preserve">La Dương cười:</w:t>
      </w:r>
    </w:p>
    <w:p>
      <w:pPr>
        <w:pStyle w:val="BodyText"/>
      </w:pPr>
      <w:r>
        <w:t xml:space="preserve">- Nếu ngươi biết mình đã đến cực hạn cuộc đời, thì còn để ý đến công địch này nọ nữa hay sao? Ta cũng đã nghĩ qua, nhiều nhất ta từ chức Trưởng lão, không còn quan hệ gì với La Thiên Đạo Trường, như vậy cũng làm không liên lụy đến La Thiên Đạo Trường, tóm lại, không làm được hai chuyện này, ta chết không nhắm mắt.</w:t>
      </w:r>
    </w:p>
    <w:p>
      <w:pPr>
        <w:pStyle w:val="BodyText"/>
      </w:pPr>
      <w:r>
        <w:t xml:space="preserve">La Đĩnh chết, La Dương vẫn bình thường, vì người chết không phải là máu thịt thân thiết của ông ta. Nhưng Tả Thiên Tứ là cháu trai ruột của ông ta, từ sau khi hai đứa con trai lần lượt chết đi, ông ta coi cháu trai chẳng khác nào con mình. Không ngờ, lại bị tên tiểu tử đến từ các quốc gia nhân loại không danh không tánh sát hại.</w:t>
      </w:r>
    </w:p>
    <w:p>
      <w:pPr>
        <w:pStyle w:val="BodyText"/>
      </w:pPr>
      <w:r>
        <w:t xml:space="preserve">La Dương ôm hận báo thù đã không phải chuyện ngày một ngày hai. Nhưng Đại Đạo tôn của La Thiên Đạo Trường cũng không dám công khai phát động tấn công các quốc gia nhân loại, chỉ âm thầm cử người đi đối phó với người nhà và sư môn của Tần Vô Song mà thôi.</w:t>
      </w:r>
    </w:p>
    <w:p>
      <w:pPr>
        <w:pStyle w:val="BodyText"/>
      </w:pPr>
      <w:r>
        <w:t xml:space="preserve">La Thông Thiên phải nghĩ đến lợi ích của La Thiên Đạo Trường, cũng không dám tùy tiện hành động khiến cho La Thiên Đạo Trường phải gặp một sự nguy hiểm vạn kiếp bất phục.</w:t>
      </w:r>
    </w:p>
    <w:p>
      <w:pPr>
        <w:pStyle w:val="BodyText"/>
      </w:pPr>
      <w:r>
        <w:t xml:space="preserve">Nhưng La Dương thì lại không cần lo lắng đến những điều này, cái hắn muốn chính là nhanh chóng báo thù. Cho dù là do Tả Thiên Tứ đi xâm lược người khác mà bị giết, hắn cũng chẳng cần quan tâm.</w:t>
      </w:r>
    </w:p>
    <w:p>
      <w:pPr>
        <w:pStyle w:val="BodyText"/>
      </w:pPr>
      <w:r>
        <w:t xml:space="preserve">Trong giới tu luyện, từ trước đến nay chỉ là giúp người thân chứ không giúp đạo lý.</w:t>
      </w:r>
    </w:p>
    <w:p>
      <w:pPr>
        <w:pStyle w:val="BodyText"/>
      </w:pPr>
      <w:r>
        <w:t xml:space="preserve">Tần Vô Song lạnh lùng cười nghe La Dương nói, trong lòng nổi sóng không thôi, ngẫm nghĩ:</w:t>
      </w:r>
    </w:p>
    <w:p>
      <w:pPr>
        <w:pStyle w:val="BodyText"/>
      </w:pPr>
      <w:r>
        <w:t xml:space="preserve">- Ba mươi năm? Ngươi còn có được ba mươi năm để đợi sao?</w:t>
      </w:r>
    </w:p>
    <w:p>
      <w:pPr>
        <w:pStyle w:val="BodyText"/>
      </w:pPr>
      <w:r>
        <w:t xml:space="preserve">Tả phú hộ thấy La Dương đã say, liền khuyên nhủ:</w:t>
      </w:r>
    </w:p>
    <w:p>
      <w:pPr>
        <w:pStyle w:val="BodyText"/>
      </w:pPr>
      <w:r>
        <w:t xml:space="preserve">- Trưởng lão La Dương, hôm nay Đại Đạo tôn đích thân xuất mã, tin rằng Tần Vô Song sẽ không chạy được xa, người đừng đau buồn quá.</w:t>
      </w:r>
    </w:p>
    <w:p>
      <w:pPr>
        <w:pStyle w:val="BodyText"/>
      </w:pPr>
      <w:r>
        <w:t xml:space="preserve">La Dương cầm chén rượu, lại uống thêm một chén nữa. Bây giờ hắn đã thấy vô cùng tuyệt vọng đối với năng lực của đám cao tầng La Thiên Đạo Trường rồi, vốn không hy vọng lần này bọn họ có thể bắt được Tần Vô Song.</w:t>
      </w:r>
    </w:p>
    <w:p>
      <w:pPr>
        <w:pStyle w:val="BodyText"/>
      </w:pPr>
      <w:r>
        <w:t xml:space="preserve">- Tả lão đệ, tên tiểu tử Tần Vô Song ấy rất xảo quyệt, coi như Đại Đạo tôn đích thân xuất mã, lão phu cũng không xem trọng… Ngay từ đầu ta liền không nên dưỡng hổ gây họa…</w:t>
      </w:r>
    </w:p>
    <w:p>
      <w:pPr>
        <w:pStyle w:val="BodyText"/>
      </w:pPr>
      <w:r>
        <w:t xml:space="preserve">La Dương đã bắt đầu lớn tiếng.</w:t>
      </w:r>
    </w:p>
    <w:p>
      <w:pPr>
        <w:pStyle w:val="BodyText"/>
      </w:pPr>
      <w:r>
        <w:t xml:space="preserve">Tả phú hộ mồ hôi ứa ra, lòng nghĩ cái tên khốn này đã say rồi, ngang nhiên nghi ngờ quyền uy của Đại Đại tôn, thậm chí còn nghi ngờ năng lực làm việc của các cao tầng La Thiên Đạo Trường nữa.</w:t>
      </w:r>
    </w:p>
    <w:p>
      <w:pPr>
        <w:pStyle w:val="BodyText"/>
      </w:pPr>
      <w:r>
        <w:t xml:space="preserve">- Trưởng lão La Dương, người say rồi, hôm nay đến đây thôi nhé?</w:t>
      </w:r>
    </w:p>
    <w:p>
      <w:pPr>
        <w:pStyle w:val="BodyText"/>
      </w:pPr>
      <w:r>
        <w:t xml:space="preserve">Phía sau La Dương, những gã tâm phúc đi ra thấp giọng nói, đồng thời cảnh giác nhìn Tả phú hộ, lo lắng Tả phú hộ bán đứng La Dương, nói lời say vừa nãy ra ngoài.</w:t>
      </w:r>
    </w:p>
    <w:p>
      <w:pPr>
        <w:pStyle w:val="BodyText"/>
      </w:pPr>
      <w:r>
        <w:t xml:space="preserve">Tả phú hộ vội xua tay nói:</w:t>
      </w:r>
    </w:p>
    <w:p>
      <w:pPr>
        <w:pStyle w:val="BodyText"/>
      </w:pPr>
      <w:r>
        <w:t xml:space="preserve">- Các vị, lời người say không coi là thật, những thuộc hạ của ta cũng không phải là người nhiều chuyện. Yên tâm đi, những lời vừa nãy coi như kết thúc bàn tiệc.</w:t>
      </w:r>
    </w:p>
    <w:p>
      <w:pPr>
        <w:pStyle w:val="BodyText"/>
      </w:pPr>
      <w:r>
        <w:t xml:space="preserve">La Dương trừng mắt nhìn Tả phú hộ:</w:t>
      </w:r>
    </w:p>
    <w:p>
      <w:pPr>
        <w:pStyle w:val="BodyText"/>
      </w:pPr>
      <w:r>
        <w:t xml:space="preserve">- Tả lão đệ, lão phu tin ngươi, coi trọng ngươi mới nói những lời này với ngươi, nếu ngươi bán đứng ta…</w:t>
      </w:r>
    </w:p>
    <w:p>
      <w:pPr>
        <w:pStyle w:val="BodyText"/>
      </w:pPr>
      <w:r>
        <w:t xml:space="preserve">Tả phú hộ cười nói:</w:t>
      </w:r>
    </w:p>
    <w:p>
      <w:pPr>
        <w:pStyle w:val="BodyText"/>
      </w:pPr>
      <w:r>
        <w:t xml:space="preserve">- Nãy giờ Trưởng lão nói những lời gì vậy? Thẳng thắn mà nói, bây giờ ta cũng hơi mơ hồ rồi, rốt cục Trưởng lão La Dương nói gì ta cũng không nhớ nổi. Khi tỉnh lại e rằng đã quên hết rồi. Coi như ta nói chuyện thị phi thì Đại Đạo tôn cũng không tin ta, mà sẽ tin ông, đúng không?</w:t>
      </w:r>
    </w:p>
    <w:p>
      <w:pPr>
        <w:pStyle w:val="BodyText"/>
      </w:pPr>
      <w:r>
        <w:t xml:space="preserve">Tần Vô Song thầm khen Tả phú hộ này thật biết ăn nói, quả nhiên, sắc mặt La Dương giãn ra, nói với Tả phú hộ:</w:t>
      </w:r>
    </w:p>
    <w:p>
      <w:pPr>
        <w:pStyle w:val="BodyText"/>
      </w:pPr>
      <w:r>
        <w:t xml:space="preserve">- Tả lão đệ, ngươi là người chính trực, lão phu nhắc một câu, ngươi ở lại biệt viện Trúc Hải, không được đi lại lung tung, không được gây chuyện thị phi.</w:t>
      </w:r>
    </w:p>
    <w:p>
      <w:pPr>
        <w:pStyle w:val="BodyText"/>
      </w:pPr>
      <w:r>
        <w:t xml:space="preserve">Tả phú hộ vâng vâng dạ dạ:</w:t>
      </w:r>
    </w:p>
    <w:p>
      <w:pPr>
        <w:pStyle w:val="BodyText"/>
      </w:pPr>
      <w:r>
        <w:t xml:space="preserve">- Đương nhiên rồi, đa tạ Trưởng lão La Dương nhắc nhở.</w:t>
      </w:r>
    </w:p>
    <w:p>
      <w:pPr>
        <w:pStyle w:val="Compact"/>
      </w:pPr>
      <w:r>
        <w:t xml:space="preserve">Ủng hộ chỉ với 1 click và 5s ! (adf.ly/4EmoB)</w:t>
      </w:r>
      <w:r>
        <w:br w:type="textWrapping"/>
      </w:r>
      <w:r>
        <w:br w:type="textWrapping"/>
      </w:r>
    </w:p>
    <w:p>
      <w:pPr>
        <w:pStyle w:val="Heading2"/>
      </w:pPr>
      <w:bookmarkStart w:id="570" w:name="chương-548"/>
      <w:bookmarkEnd w:id="570"/>
      <w:r>
        <w:t xml:space="preserve">548. Chương 54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48: Chợt nghe tin dữ.</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Lát sau Tần Vô Song triệu hồi toàn bộ năm đại Linh thú Phong ấn. Thâu Thiên Yển Thử thì phụ trách giám sát ba người tùy tùng kia của Tả phú hộ.</w:t>
      </w:r>
    </w:p>
    <w:p>
      <w:pPr>
        <w:pStyle w:val="BodyText"/>
      </w:pPr>
      <w:r>
        <w:t xml:space="preserve">Tuy rằng bọn chúng đã bị Thần Cổ Thuật khống chế, nhưng cẩn thận thì vẫn hơn. Tần Vô Song tuyệt đối không cho phải xảy ra bất cứ sai sót gì.</w:t>
      </w:r>
    </w:p>
    <w:p>
      <w:pPr>
        <w:pStyle w:val="BodyText"/>
      </w:pPr>
      <w:r>
        <w:t xml:space="preserve">Muốn động thủ càng nhanh càng tốt. Bữa tiệc rượu này Tần Vô Song đã có hiểu biết về biệt viện Trúc Hải. Biệt viện Trúc Hải này do tổng cộng ba Trưởng lão phụ trách.</w:t>
      </w:r>
    </w:p>
    <w:p>
      <w:pPr>
        <w:pStyle w:val="BodyText"/>
      </w:pPr>
      <w:r>
        <w:t xml:space="preserve">Có thể nhìn ra được là địa vị của La Dương trong La Thiên Đạo Trường này không được cao lắm, nếu không sao hắn lại phải phòng thủ ở đây, còn hai vị Trưởng lão kia lại được tự do hoạt động.</w:t>
      </w:r>
    </w:p>
    <w:p>
      <w:pPr>
        <w:pStyle w:val="BodyText"/>
      </w:pPr>
      <w:r>
        <w:t xml:space="preserve">Cũng bởi thế nên khiến cho La Dương tâm tính thay đổi, lần đầu tiên gặp mặt Tả phú hộ, chưa quen biết rõ lại có thể rượu vào lời ra, có thể nhìn thấy La Dương nội tâm đã bị đè nén tới cực điểm không thể không phát tiết ra ngoài.</w:t>
      </w:r>
    </w:p>
    <w:p>
      <w:pPr>
        <w:pStyle w:val="BodyText"/>
      </w:pPr>
      <w:r>
        <w:t xml:space="preserve">Tâm tính của hắn càng không ổn, đối với bọn Tần Vô Song mà nói thì càng có lợi. Dù sao muốn bắt giữ La Dương, thi triển Thần Cổ Thuật với hắn cũng không phải đơn giản như vậy.</w:t>
      </w:r>
    </w:p>
    <w:p>
      <w:pPr>
        <w:pStyle w:val="BodyText"/>
      </w:pPr>
      <w:r>
        <w:t xml:space="preserve">Không nói đến thực lực bản thân La Dương vô cùng cường đại, so với La Đĩnh còn có phần cao cường hơn… Ngoại trừ hắn ra, tại biệt viện Trúc Hải vẫn còn có không ít Động Hư Cảnh cường giả. Phải biết rằng nơi này cách Tổng bộ La Thiên Đạo Trường cũng không xa lắm, một khi truyền ra phong thanh gì, lập tức có thể dẫn động đến những cường giả cấp bậc cao hơn, ví dụ như Hư Võ Đại viên mãn!</w:t>
      </w:r>
    </w:p>
    <w:p>
      <w:pPr>
        <w:pStyle w:val="BodyText"/>
      </w:pPr>
      <w:r>
        <w:t xml:space="preserve">Một khi bị Hư Võ Đại viên mãn truy sát, đối với Tần Vô Song trước mắt là một đại thảm họa!</w:t>
      </w:r>
    </w:p>
    <w:p>
      <w:pPr>
        <w:pStyle w:val="BodyText"/>
      </w:pPr>
      <w:r>
        <w:t xml:space="preserve">Cho nên muốn đối phó với La Dương phải làm đối phương bất ngờ, tuyệt đối không được có chút kinh suất nào, nếu không đối với Tần Vô Song chỉ có hại không có lợi.</w:t>
      </w:r>
    </w:p>
    <w:p>
      <w:pPr>
        <w:pStyle w:val="BodyText"/>
      </w:pPr>
      <w:r>
        <w:t xml:space="preserve">Ngoài Thâu Thiên Yển Thử ra, các linh thú khác đã cùng Bao Bao và Cô Đơn ở trong phòng của Tần Vô Song. Để tránh tai vách mạch rừng, bọn họ đều dùng thần thức trao đổi.</w:t>
      </w:r>
    </w:p>
    <w:p>
      <w:pPr>
        <w:pStyle w:val="BodyText"/>
      </w:pPr>
      <w:r>
        <w:t xml:space="preserve">- Lão Đại, nhân lúc lão La Dương kia ngủ say, đêm nay chúng ta lẻn vào hành động.</w:t>
      </w:r>
    </w:p>
    <w:p>
      <w:pPr>
        <w:pStyle w:val="BodyText"/>
      </w:pPr>
      <w:r>
        <w:t xml:space="preserve">Bao Bao nói.</w:t>
      </w:r>
    </w:p>
    <w:p>
      <w:pPr>
        <w:pStyle w:val="BodyText"/>
      </w:pPr>
      <w:r>
        <w:t xml:space="preserve">- Người tu luyện, nhất là những Động Hư Cảnh cường giả sẽ không say rượu đến bất tình nhân sự đâu. Mặc dù những gì La Dương nói, chỉ là quá bức xúc nên nói càn một phen mà thôi. Hơn nữa những lời hắn nói dẫn dắt ta rất nhều, ta thấy La Dương đối với La Thiên Đạo Trường tuy ngoài miệng kính trọng, nhưng thực ra không vừa lòng.</w:t>
      </w:r>
    </w:p>
    <w:p>
      <w:pPr>
        <w:pStyle w:val="BodyText"/>
      </w:pPr>
      <w:r>
        <w:t xml:space="preserve">Tần Vô Song cười nói:</w:t>
      </w:r>
    </w:p>
    <w:p>
      <w:pPr>
        <w:pStyle w:val="BodyText"/>
      </w:pPr>
      <w:r>
        <w:t xml:space="preserve">- Các ngươi nhìn xem, hai Trưởng lão kia được tự do đi lại, chỉ có La Dương phải ở lại cố thủ. Rõ ràng là gì? Rõ ràng là mặc dù ở địa vị cao như thế nhưng lão ta không được trọng vọng. Bằng không với thân phận Trưởng lão như thế hắn sẽ không ủ rũ như vậy.</w:t>
      </w:r>
    </w:p>
    <w:p>
      <w:pPr>
        <w:pStyle w:val="BodyText"/>
      </w:pPr>
      <w:r>
        <w:t xml:space="preserve">Mọi người nghe hắn nói vậy đều gật đầu đồng tình với phân tích đó.</w:t>
      </w:r>
    </w:p>
    <w:p>
      <w:pPr>
        <w:pStyle w:val="BodyText"/>
      </w:pPr>
      <w:r>
        <w:t xml:space="preserve">- Lão Đại, bao giờ chúng ta động thủ?</w:t>
      </w:r>
    </w:p>
    <w:p>
      <w:pPr>
        <w:pStyle w:val="BodyText"/>
      </w:pPr>
      <w:r>
        <w:t xml:space="preserve">Cô Đơn quan tâm hỏi.</w:t>
      </w:r>
    </w:p>
    <w:p>
      <w:pPr>
        <w:pStyle w:val="BodyText"/>
      </w:pPr>
      <w:r>
        <w:t xml:space="preserve">Tần Vô Song đem tấm bản đồ của Lỗ tiên sinh ra phân tích:</w:t>
      </w:r>
    </w:p>
    <w:p>
      <w:pPr>
        <w:pStyle w:val="BodyText"/>
      </w:pPr>
      <w:r>
        <w:t xml:space="preserve">- Các ngươi xem đây, trên bức bích họa chỉ rõ đường đi, đây là vị trí trên bản đồ chúng ta đang đứng, chúng ta đang ở biệt viện Trúc Hải. Cách xa nơi này, có một đoạn lộ trình. Từ đây đến đó có ít nhất không dưới ba đạo phòng tuyến. Đột phá một hai đạo thì có thể nhưng nếu chỉ dựa vào sức mạnh muốn một đường đột phá, hiển nhiên là không có khả năng.</w:t>
      </w:r>
    </w:p>
    <w:p>
      <w:pPr>
        <w:pStyle w:val="BodyText"/>
      </w:pPr>
      <w:r>
        <w:t xml:space="preserve">Nếu Lỗ Tiên Lâu đã nắm rõ mệnh mạch của La Thiên Đạo Trường như vậy, chắc chắn bản thân La Thiên Đạo Trường cũng không phải là hoàn toàn không biết gì.</w:t>
      </w:r>
    </w:p>
    <w:p>
      <w:pPr>
        <w:pStyle w:val="BodyText"/>
      </w:pPr>
      <w:r>
        <w:t xml:space="preserve">La Thiên Đạo Trường nếu biết được, chắc chắn đã phái trọng binh canh gác nghiêm ngặt. Như vậy, bọn họ muốn thuận lợi đi qua con đường này hiển nhiên vô cùng khó khăn.</w:t>
      </w:r>
    </w:p>
    <w:p>
      <w:pPr>
        <w:pStyle w:val="BodyText"/>
      </w:pPr>
      <w:r>
        <w:t xml:space="preserve">- Lão Đại, chúng ta có thể làm lại cách cũ, giống như lần đối phó với đám người La Triển, dụ dỗ bọn chúng rời khỏi phòng tuyến. Dù sao thì chúng ta nhân thủ cũng nhiều.</w:t>
      </w:r>
    </w:p>
    <w:p>
      <w:pPr>
        <w:pStyle w:val="BodyText"/>
      </w:pPr>
      <w:r>
        <w:t xml:space="preserve">Bao Bao đề nghị.</w:t>
      </w:r>
    </w:p>
    <w:p>
      <w:pPr>
        <w:pStyle w:val="BodyText"/>
      </w:pPr>
      <w:r>
        <w:t xml:space="preserve">Tần Vô Song cười:</w:t>
      </w:r>
    </w:p>
    <w:p>
      <w:pPr>
        <w:pStyle w:val="BodyText"/>
      </w:pPr>
      <w:r>
        <w:t xml:space="preserve">- Chúng ta nhân thủ có nhiều đến đâu cũng không nhiều bằng La Thiên Đạo Trường. Muốn xuyên qua các đạo phòng thủ, đáp án chính là trên người La Dương. Chỉ có đạt được lệnh bài Trưởng lão trên người La Dương, đó mới thật là giấy thông hành.</w:t>
      </w:r>
    </w:p>
    <w:p>
      <w:pPr>
        <w:pStyle w:val="BodyText"/>
      </w:pPr>
      <w:r>
        <w:t xml:space="preserve">Bao Bao và Cô Đơn mắt sáng lên:</w:t>
      </w:r>
    </w:p>
    <w:p>
      <w:pPr>
        <w:pStyle w:val="BodyText"/>
      </w:pPr>
      <w:r>
        <w:t xml:space="preserve">- Lão Đại, hóa ra ngươi đã tính kế sẵn rồi.</w:t>
      </w:r>
    </w:p>
    <w:p>
      <w:pPr>
        <w:pStyle w:val="BodyText"/>
      </w:pPr>
      <w:r>
        <w:t xml:space="preserve">Tần Vô Song cười nói:</w:t>
      </w:r>
    </w:p>
    <w:p>
      <w:pPr>
        <w:pStyle w:val="BodyText"/>
      </w:pPr>
      <w:r>
        <w:t xml:space="preserve">- Nếu không tính sẵn kế thì ta đã không chịu đựng lão La Dương lâu đến như vậy.</w:t>
      </w:r>
    </w:p>
    <w:p>
      <w:pPr>
        <w:pStyle w:val="BodyText"/>
      </w:pPr>
      <w:r>
        <w:t xml:space="preserve">- Hà hà. Lão Đại, chúng ta mau động thủ đi. Mặc dù La Dương là Động Hư Cảnh, nhưng bên cạnh hắn cũng không có các thủ hạ Động Hư Cảnh. Điều này đối với chúng ta rất có lợi.</w:t>
      </w:r>
    </w:p>
    <w:p>
      <w:pPr>
        <w:pStyle w:val="BodyText"/>
      </w:pPr>
      <w:r>
        <w:t xml:space="preserve">- Hơn nữa tuyến phòng ngự của La Thiên Đạo Trường là ngoài mạnh trong yếu. Ngươi xem xem, lúc chúng ta tiến vào, bên ngoài canh phòng nghiêm ngặt từng tầng từng tầng, nhưng đến khi vào đến biệt viện Trúc Hải thì càng lúc càng lỏng lẻo.</w:t>
      </w:r>
    </w:p>
    <w:p>
      <w:pPr>
        <w:pStyle w:val="BodyText"/>
      </w:pPr>
      <w:r>
        <w:t xml:space="preserve">- Điều này không có gì lạ, một khi đã canh phòng chặt chẽ từ bên ngoài, một con ruồi cũng không thể bay lọt, thì bên trong cũng không cần phải canh gác chặt chẽ nữa.</w:t>
      </w:r>
    </w:p>
    <w:p>
      <w:pPr>
        <w:pStyle w:val="BodyText"/>
      </w:pPr>
      <w:r>
        <w:t xml:space="preserve">Tần Vô Song gõ ngón tay xuống mặt bàn ngồi suy nghĩ, điểm mấu chốt hiện giờ là phải có được lệnh bài Trưởng lão trên người La Dương.</w:t>
      </w:r>
    </w:p>
    <w:p>
      <w:pPr>
        <w:pStyle w:val="BodyText"/>
      </w:pPr>
      <w:r>
        <w:t xml:space="preserve">Muốn có được lệnh bài Trưởng lão chỉ có hai cách, một là giết La Dương cướp lấy lệnh bài đó, hai là biến hắn trở thành khôi lỗi giống như Tả phú hộ vậy.</w:t>
      </w:r>
    </w:p>
    <w:p>
      <w:pPr>
        <w:pStyle w:val="BodyText"/>
      </w:pPr>
      <w:r>
        <w:t xml:space="preserve">Suy nghĩ tổng hợp một chút, cách thức thứ hai có vẻ thích hợp hơn, do đích thân La Dương dẫn chúng ta vào núi, chắc chắn sẽ đi qua không có trở ngại gì, không cần quá lo lắng.</w:t>
      </w:r>
    </w:p>
    <w:p>
      <w:pPr>
        <w:pStyle w:val="BodyText"/>
      </w:pPr>
      <w:r>
        <w:t xml:space="preserve">- Lão Đại thời gian từ giờ đến tiết thanh minh tế tổ cũng chỉ còn hơn một tháng nữa. Chúng ta muốn ra tay, cũng phải mau chóng một chút. Càng nhanh đắc thủ, chúng ta càng dễ dàng bỏ chạy xa một chút.</w:t>
      </w:r>
    </w:p>
    <w:p>
      <w:pPr>
        <w:pStyle w:val="BodyText"/>
      </w:pPr>
      <w:r>
        <w:t xml:space="preserve">- Hay là hành động ngay tối hôm nay?</w:t>
      </w:r>
    </w:p>
    <w:p>
      <w:pPr>
        <w:pStyle w:val="BodyText"/>
      </w:pPr>
      <w:r>
        <w:t xml:space="preserve">Cô Đơn đánh ma quyền sát chưởng, có vẻ rất cuồng nhiệt.</w:t>
      </w:r>
    </w:p>
    <w:p>
      <w:pPr>
        <w:pStyle w:val="BodyText"/>
      </w:pPr>
      <w:r>
        <w:t xml:space="preserve">Tần Vô Song lắc lắc đầu nói:</w:t>
      </w:r>
    </w:p>
    <w:p>
      <w:pPr>
        <w:pStyle w:val="BodyText"/>
      </w:pPr>
      <w:r>
        <w:t xml:space="preserve">- Đêm nay nhất định không được, chúng ta cần phải tìm hiểu tình hình ở biệt viện Trúc Hải đã, xem có cao thủ khác hay không, hơn nữa hai vị Trưởng lão còn lại bao giờ sẽ quay về. Vấn đề này cần phải làm rõ, một khi đã ra tay, nếu xảy ra sự cố ngoài ý muốn sẽ làm nhỡ kế hoạch, không còn cơ hội thứ hai ra tay nữa. Nhớ kỹ, chúng ta không thể phạm sai lầm, nếu mắc phải sai lầm có thể chúng ta sẽ phải chết ở đây.</w:t>
      </w:r>
    </w:p>
    <w:p>
      <w:pPr>
        <w:pStyle w:val="BodyText"/>
      </w:pPr>
      <w:r>
        <w:t xml:space="preserve">Bao Bao và Cô Đơn đều bình tĩnh, gật đầu, nhưng không nhịn nổi, hỏi:</w:t>
      </w:r>
    </w:p>
    <w:p>
      <w:pPr>
        <w:pStyle w:val="BodyText"/>
      </w:pPr>
      <w:r>
        <w:t xml:space="preserve">- Cần phải chờ bao lâu nữa?</w:t>
      </w:r>
    </w:p>
    <w:p>
      <w:pPr>
        <w:pStyle w:val="BodyText"/>
      </w:pPr>
      <w:r>
        <w:t xml:space="preserve">- Sẽ không lâu lắm, để ta sai Tả phú hộ mấy ngày này rảnh rỗi tới nịnh bợ La Dương, thăm dò thực hư, trong vòng ba ngày sẽ biết rõ tình hình ở đó. Trong khoảng thời gian này, chúng ta cần phải nghiên cứu tỉ mỉ bản đồ ở Thiên Dương Sơn, bao gồm cả việc làm sao chúng ta có thể rút lui, chúng ta phải tính toán kỹ có đúng không?</w:t>
      </w:r>
    </w:p>
    <w:p>
      <w:pPr>
        <w:pStyle w:val="BodyText"/>
      </w:pPr>
      <w:r>
        <w:t xml:space="preserve">Họ quả thật không được phép thất bại, đặc biệt là trong địa bàn của La Thiên Đạo Trường này.</w:t>
      </w:r>
    </w:p>
    <w:p>
      <w:pPr>
        <w:pStyle w:val="BodyText"/>
      </w:pPr>
      <w:r>
        <w:t xml:space="preserve">Đêm đó, Tần Vô Song không có bất kỳ động tĩnh gì, vô cùng khéo léo.</w:t>
      </w:r>
    </w:p>
    <w:p>
      <w:pPr>
        <w:pStyle w:val="BodyText"/>
      </w:pPr>
      <w:r>
        <w:t xml:space="preserve">o0o</w:t>
      </w:r>
    </w:p>
    <w:p>
      <w:pPr>
        <w:pStyle w:val="BodyText"/>
      </w:pPr>
      <w:r>
        <w:t xml:space="preserve">Cho đến gần sáng, xuất hiện hai cái bóng ở gần phòng khách, một trước một sau rời khỏi phòng khách, quay lại trong phòng của La Dương.</w:t>
      </w:r>
    </w:p>
    <w:p>
      <w:pPr>
        <w:pStyle w:val="BodyText"/>
      </w:pPr>
      <w:r>
        <w:t xml:space="preserve">- Thế nào?</w:t>
      </w:r>
    </w:p>
    <w:p>
      <w:pPr>
        <w:pStyle w:val="BodyText"/>
      </w:pPr>
      <w:r>
        <w:t xml:space="preserve">La Dương nheo mắt, rõ ràng là đang nghỉ ngơi.</w:t>
      </w:r>
    </w:p>
    <w:p>
      <w:pPr>
        <w:pStyle w:val="BodyText"/>
      </w:pPr>
      <w:r>
        <w:t xml:space="preserve">- Báo cáo Trưởng lão, không có chút động tĩnh gì, những người này không ai rời khỏi phòng khách.</w:t>
      </w:r>
    </w:p>
    <w:p>
      <w:pPr>
        <w:pStyle w:val="BodyText"/>
      </w:pPr>
      <w:r>
        <w:t xml:space="preserve">- Nói như vậy, Tả Ngọc Đình vẫn rất nghe lời.</w:t>
      </w:r>
    </w:p>
    <w:p>
      <w:pPr>
        <w:pStyle w:val="BodyText"/>
      </w:pPr>
      <w:r>
        <w:t xml:space="preserve">La Dương đột nhiên mở mắt, có phần chưa tỉnh hẳn.</w:t>
      </w:r>
    </w:p>
    <w:p>
      <w:pPr>
        <w:pStyle w:val="BodyText"/>
      </w:pPr>
      <w:r>
        <w:t xml:space="preserve">- Dạ! Trưởng lão hà tất phải lo lắng. Tả Ngọc Đình là phụ thân của Tả Thiệu, hắn chuyên dùng miệng lưỡi để lấy lòng người khác, hắn cho dù có nói điều gì thị phi, Đại Đạo tôn cũng không nhất thiết sẽ tin hắn.</w:t>
      </w:r>
    </w:p>
    <w:p>
      <w:pPr>
        <w:pStyle w:val="BodyText"/>
      </w:pPr>
      <w:r>
        <w:t xml:space="preserve">Hóa ra, La Dương về sau vẫn là cảm thấy có chút lo lắng, nên sai người đến phòng khách theo dõi, nhìn xem Tả Ngọc Đình này có tiết lộ phong thanh không.</w:t>
      </w:r>
    </w:p>
    <w:p>
      <w:pPr>
        <w:pStyle w:val="BodyText"/>
      </w:pPr>
      <w:r>
        <w:t xml:space="preserve">Việc theo dõi tối qua cũng không phải là nghi ngờ thân phận của Tả Ngọc Đình, mà bản thân La Dương trong lòng có chuyện mờ ám, sợ rằng Tả phú hộ sau khi chuốc cho hắn uống say sẽ đem những lời nói kia truyền bá ra ngoài.</w:t>
      </w:r>
    </w:p>
    <w:p>
      <w:pPr>
        <w:pStyle w:val="BodyText"/>
      </w:pPr>
      <w:r>
        <w:t xml:space="preserve">- Trưởng lão, hay là cứ tiếp tục theo dõi hành động của hắn đi. Chẳng qua là, thuộc hạ thấy hắn cũng là người hiểu chuyện.</w:t>
      </w:r>
    </w:p>
    <w:p>
      <w:pPr>
        <w:pStyle w:val="BodyText"/>
      </w:pPr>
      <w:r>
        <w:t xml:space="preserve">La Dương khẽ gật đầu:</w:t>
      </w:r>
    </w:p>
    <w:p>
      <w:pPr>
        <w:pStyle w:val="BodyText"/>
      </w:pPr>
      <w:r>
        <w:t xml:space="preserve">- Là người hiểu chuyện thì tốt, ta thật lòng muốn kết giao với hắn, chỉ mong hắn không khiến ta thất vọng.</w:t>
      </w:r>
    </w:p>
    <w:p>
      <w:pPr>
        <w:pStyle w:val="BodyText"/>
      </w:pPr>
      <w:r>
        <w:t xml:space="preserve">o0o</w:t>
      </w:r>
    </w:p>
    <w:p>
      <w:pPr>
        <w:pStyle w:val="BodyText"/>
      </w:pPr>
      <w:r>
        <w:t xml:space="preserve">Sáng sớm, sau khi rửa mặt xong, Tả phú hộ đến bái kiến La Dương, sau khi nói chuyện một lúc, La Dương dẫn hắn đi tham quan xung quanh biệt viện Trúc Hải, nơi đây phong cảnh tuyệt mỹ.</w:t>
      </w:r>
    </w:p>
    <w:p>
      <w:pPr>
        <w:pStyle w:val="BodyText"/>
      </w:pPr>
      <w:r>
        <w:t xml:space="preserve">Tả phú hộ thở dài:</w:t>
      </w:r>
    </w:p>
    <w:p>
      <w:pPr>
        <w:pStyle w:val="BodyText"/>
      </w:pPr>
      <w:r>
        <w:t xml:space="preserve">- Biệt viện Trúc Hải thật sự là một nơi thanh tĩnh, nếu được sống nốt quãng đời còn lại ở nơi đây thì thật sự là quá tốt.</w:t>
      </w:r>
    </w:p>
    <w:p>
      <w:pPr>
        <w:pStyle w:val="BodyText"/>
      </w:pPr>
      <w:r>
        <w:t xml:space="preserve">La Dương cười nói:</w:t>
      </w:r>
    </w:p>
    <w:p>
      <w:pPr>
        <w:pStyle w:val="BodyText"/>
      </w:pPr>
      <w:r>
        <w:t xml:space="preserve">- Cái đãi ngộ này, ngay cả những Trưởng lão, Pháp vương chúng ta cũng chưa có tư cách mà hưởng thụ. Nó thuộc sự đãi ngộ của các Đệ tử Trung tâm. Nếu như các Đệ tử Trung tâm thực lực tăng lên, trở thành Trưởng lão, Pháp vương, cũng sẽ phải rời khỏi biệt viện Trúc Hải này.</w:t>
      </w:r>
    </w:p>
    <w:p>
      <w:pPr>
        <w:pStyle w:val="BodyText"/>
      </w:pPr>
      <w:r>
        <w:t xml:space="preserve">- Ha ha, trở thành Trưởng lão, Pháp vương nhất định sẽ ở một nơi tốt hơn, La Thiên Đạo Trường là một nơi phiên thiên phúc địa, những danh lam thắng cảnh nhất định không chỉ có một nơi này, đúng không?</w:t>
      </w:r>
    </w:p>
    <w:p>
      <w:pPr>
        <w:pStyle w:val="BodyText"/>
      </w:pPr>
      <w:r>
        <w:t xml:space="preserve">- Đứng vậy, đúng vậy!</w:t>
      </w:r>
    </w:p>
    <w:p>
      <w:pPr>
        <w:pStyle w:val="BodyText"/>
      </w:pPr>
      <w:r>
        <w:t xml:space="preserve">- La Dương tiền bối, nghe nói trong biệt viện Trúc Hải, phụ trách việc huấn luyện các Đệ tử Trung tâm, có tổng cộng ba vị Trưởng lão, còn hai vị còn lại, đã đi đến Lang Nha Phong rồi à? Không biết bao giờ bọn họ mới trở về, tiểu đệ cũng có một chút lễ vật kính dâng, biểu thị thành ý a.</w:t>
      </w:r>
    </w:p>
    <w:p>
      <w:pPr>
        <w:pStyle w:val="BodyText"/>
      </w:pPr>
      <w:r>
        <w:t xml:space="preserve">La Dương khẽ cười nói:</w:t>
      </w:r>
    </w:p>
    <w:p>
      <w:pPr>
        <w:pStyle w:val="BodyText"/>
      </w:pPr>
      <w:r>
        <w:t xml:space="preserve">- Không đầy nữa tháng nữa, các Đệ tử Trung tâm còn chưa có xuống núi, bọn họ tự nhiên cũng sẽ không xuống núi.</w:t>
      </w:r>
    </w:p>
    <w:p>
      <w:pPr>
        <w:pStyle w:val="BodyText"/>
      </w:pPr>
      <w:r>
        <w:t xml:space="preserve">Trong lòng La Dương quả thực có chút không thoải mái, Tả phú hộ muốn nịnh hót hắn, tự nhiên hắn không từ chối, nhưng khi nhắc tới hai vị Trưởng lão khác, La Dương trong lòng có sự liên tưởng, nảy sinh một số sự đố kỵ.</w:t>
      </w:r>
    </w:p>
    <w:p>
      <w:pPr>
        <w:pStyle w:val="BodyText"/>
      </w:pPr>
      <w:r>
        <w:t xml:space="preserve">Tả phú hộ dường như đoán được suy nghĩ của La Dương, cười sảng khoái:</w:t>
      </w:r>
    </w:p>
    <w:p>
      <w:pPr>
        <w:pStyle w:val="BodyText"/>
      </w:pPr>
      <w:r>
        <w:t xml:space="preserve">- Chút lễ mọn này, chỉ là để cảm ơn sự quan tâm của các Trưởng lão đối với khuyển tử Tả Thiệu. Tiểu đệ và Trưởng lão La Dương vừa gặp đã giống như bạn cũ, tất nhiên là có chuẩn bị một lễ vật, đúng rồi, Trưởng lão La Dương…</w:t>
      </w:r>
    </w:p>
    <w:p>
      <w:pPr>
        <w:pStyle w:val="BodyText"/>
      </w:pPr>
      <w:r>
        <w:t xml:space="preserve">Tả phú hộ chưa nói hết lời thì nhìn thấy một đệ tử đang vội vã đi từ dưới chân núi lên, tên đệ tử này, bọn Tần Vô Song cũng có quen biết. Tần Vô Song nhìn thấy nhìn thấy người này chạy tới, trái tim suýt đập nhanh lên một trận. Kẻ này, không phải La Vân thì là ai.</w:t>
      </w:r>
    </w:p>
    <w:p>
      <w:pPr>
        <w:pStyle w:val="BodyText"/>
      </w:pPr>
      <w:r>
        <w:t xml:space="preserve">Lúc trước gã này đã đến Tinh La Điện diễu võ dương oai, nếu lần đó Mộ Dung Nhạn không xuất hiện khuất phục hắn, chỉ sợ Tinh La Điện phải chịu thiệt thòi lớn.</w:t>
      </w:r>
    </w:p>
    <w:p>
      <w:pPr>
        <w:pStyle w:val="BodyText"/>
      </w:pPr>
      <w:r>
        <w:t xml:space="preserve">Hiện giờ, Tần Vô Song bọn họ ăn mặc giống bọn tùy tùng, khí chất tướng mạo hoàn toàn che giấu lại, hắn khẳng định không thể nhận ra.</w:t>
      </w:r>
    </w:p>
    <w:p>
      <w:pPr>
        <w:pStyle w:val="BodyText"/>
      </w:pPr>
      <w:r>
        <w:t xml:space="preserve">- Đại thúc, đại thúc!</w:t>
      </w:r>
    </w:p>
    <w:p>
      <w:pPr>
        <w:pStyle w:val="BodyText"/>
      </w:pPr>
      <w:r>
        <w:t xml:space="preserve">La Vân bước nhanh tới, nhìn thấy Tả phú hộ và một số đệ tử lạ mặt cũng có mặt ở đây, không khỏi do dự.</w:t>
      </w:r>
    </w:p>
    <w:p>
      <w:pPr>
        <w:pStyle w:val="BodyText"/>
      </w:pPr>
      <w:r>
        <w:t xml:space="preserve">La Dương hỏi:</w:t>
      </w:r>
    </w:p>
    <w:p>
      <w:pPr>
        <w:pStyle w:val="BodyText"/>
      </w:pPr>
      <w:r>
        <w:t xml:space="preserve">- Chuyện gì vậy?</w:t>
      </w:r>
    </w:p>
    <w:p>
      <w:pPr>
        <w:pStyle w:val="BodyText"/>
      </w:pPr>
      <w:r>
        <w:t xml:space="preserve">- A!</w:t>
      </w:r>
    </w:p>
    <w:p>
      <w:pPr>
        <w:pStyle w:val="BodyText"/>
      </w:pPr>
      <w:r>
        <w:t xml:space="preserve">La Vân nhìn thấy bọn Tần Vô Song:</w:t>
      </w:r>
    </w:p>
    <w:p>
      <w:pPr>
        <w:pStyle w:val="BodyText"/>
      </w:pPr>
      <w:r>
        <w:t xml:space="preserve">- Đại thúc có mật báo chuyển tới!</w:t>
      </w:r>
    </w:p>
    <w:p>
      <w:pPr>
        <w:pStyle w:val="BodyText"/>
      </w:pPr>
      <w:r>
        <w:t xml:space="preserve">- Vị này là Tả tiên sinh, là phụ thân của Tả Thiệu, không phải người ngoài.</w:t>
      </w:r>
    </w:p>
    <w:p>
      <w:pPr>
        <w:pStyle w:val="BodyText"/>
      </w:pPr>
      <w:r>
        <w:t xml:space="preserve">La Dương cố ý nói như vậy, biểu thị hắn cứ việc nói ra.</w:t>
      </w:r>
    </w:p>
    <w:p>
      <w:pPr>
        <w:pStyle w:val="BodyText"/>
      </w:pPr>
      <w:r>
        <w:t xml:space="preserve">La Dương thật sự biết rõ, tin tình báo mà ngay cả La Vân cũng biết, như vậy cũng không phải là bí mật gì cả. Mặc dù La Vân nghe ông ta nói như thế, cũng không e ngại nữa, nói luôn:</w:t>
      </w:r>
    </w:p>
    <w:p>
      <w:pPr>
        <w:pStyle w:val="BodyText"/>
      </w:pPr>
      <w:r>
        <w:t xml:space="preserve">- Đại thúc, đám người Đại Đạo tôn bọn họ đã thất bại ở Đan Hà Phủ, cao thủ phái đi cũng không đạt được kết quả gì. Tiến thẳng tới Tinh La Điện, phá hủy Tinh La Điện, những kẻ tu luyện còn lại ở đó gà chó không còn.</w:t>
      </w:r>
    </w:p>
    <w:p>
      <w:pPr>
        <w:pStyle w:val="BodyText"/>
      </w:pPr>
      <w:r>
        <w:t xml:space="preserve">La Vân mặt mày hớn hở nói:</w:t>
      </w:r>
    </w:p>
    <w:p>
      <w:pPr>
        <w:pStyle w:val="BodyText"/>
      </w:pPr>
      <w:r>
        <w:t xml:space="preserve">- Hắc hắc, đại thúc, không vui sao?</w:t>
      </w:r>
    </w:p>
    <w:p>
      <w:pPr>
        <w:pStyle w:val="BodyText"/>
      </w:pPr>
      <w:r>
        <w:t xml:space="preserve">- Vốn dĩ việc này ta phải đi làm, thật đáng tiếc, nếu lần này ta đi thì...</w:t>
      </w:r>
    </w:p>
    <w:p>
      <w:pPr>
        <w:pStyle w:val="Compact"/>
      </w:pPr>
      <w:r>
        <w:t xml:space="preserve">Ủng hộ chỉ với 1 click và 5s ! (adf.ly/4EmoB)</w:t>
      </w:r>
      <w:r>
        <w:br w:type="textWrapping"/>
      </w:r>
      <w:r>
        <w:br w:type="textWrapping"/>
      </w:r>
    </w:p>
    <w:p>
      <w:pPr>
        <w:pStyle w:val="Heading2"/>
      </w:pPr>
      <w:bookmarkStart w:id="571" w:name="chương-549"/>
      <w:bookmarkEnd w:id="571"/>
      <w:r>
        <w:t xml:space="preserve">549. Chương 54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49: La Dương tới tay.</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in dữ này giống như một cú đấm đánh mạnh vào ngực của Tần Vô Song. Nếu không phải hắn đeo mặt nạ thì lúc này nhìn vào sắc mặt hắn đã vô cùng khó coi.</w:t>
      </w:r>
    </w:p>
    <w:p>
      <w:pPr>
        <w:pStyle w:val="BodyText"/>
      </w:pPr>
      <w:r>
        <w:t xml:space="preserve">Tu luyện giả của Tinh La Điện gà chó không còn.</w:t>
      </w:r>
    </w:p>
    <w:p>
      <w:pPr>
        <w:pStyle w:val="BodyText"/>
      </w:pPr>
      <w:r>
        <w:t xml:space="preserve">Mặc dù các Đệ tử Trung tâm cùng các cao tầng của Tinh La Điện trước đó cũng đã làm theo kế hoạch mà rút đi, nhưng mà, những đồng môn còn lại ở sơn môn cũng không hề ít.</w:t>
      </w:r>
    </w:p>
    <w:p>
      <w:pPr>
        <w:pStyle w:val="BodyText"/>
      </w:pPr>
      <w:r>
        <w:t xml:space="preserve">Nhìn thấy vẻ mặt tươi cười hớn hở của La Vân, trong lòng Tần Vô Song sôi sục phẫn nộ. Nếu như phải lý trí nói với hắn cần phải thật bình tĩnh, chỉ sợ hiện tại hắn đã ra tay động thủ rồi.</w:t>
      </w:r>
    </w:p>
    <w:p>
      <w:pPr>
        <w:pStyle w:val="BodyText"/>
      </w:pPr>
      <w:r>
        <w:t xml:space="preserve">Hắn siết chặt nắm đấm trong tay áo, hắn quả thật không thể khống chế được sự giận dữ trong lòng, chỉ giận một nỗi không thể ra tay đại khai sát giới một trận.</w:t>
      </w:r>
    </w:p>
    <w:p>
      <w:pPr>
        <w:pStyle w:val="BodyText"/>
      </w:pPr>
      <w:r>
        <w:t xml:space="preserve">- La Thông Thiên, ngươi đã ra tay với mọi người ở các quốc gia nhân loại như vậy, Tần Vô Song ta nhất định không khiến La Thiên Đạo Trường hoàn toàn biến mất, thề sẽ không bỏ qua.</w:t>
      </w:r>
    </w:p>
    <w:p>
      <w:pPr>
        <w:pStyle w:val="BodyText"/>
      </w:pPr>
      <w:r>
        <w:t xml:space="preserve">Một cỗ thù hận mãnh liệt không thể phát tiết, ở trong lòng của Tần Vô Song không ngừng bốc cháy điên cuồng lên.</w:t>
      </w:r>
    </w:p>
    <w:p>
      <w:pPr>
        <w:pStyle w:val="BodyText"/>
      </w:pPr>
      <w:r>
        <w:t xml:space="preserve">Tinh La Điện là nơi mà Tần Vô Song trưởng thành, nơi đây mặc dù không phải là nơi hắn sinh ra, các đồng môn kia và hắn cũng không có tình cảm gì, thậm chí chưa từng nói chuyện, nhưng bất luận thế nào họ cũng là cùng một môn phái, cũng được coi là người một nhà, vinh nhục cùng hưởng…</w:t>
      </w:r>
    </w:p>
    <w:p>
      <w:pPr>
        <w:pStyle w:val="BodyText"/>
      </w:pPr>
      <w:r>
        <w:t xml:space="preserve">Trong lòng Tần Vô Song đau đớn, cố gắng kiềm chế sự giận dữ trong lòng.</w:t>
      </w:r>
    </w:p>
    <w:p>
      <w:pPr>
        <w:pStyle w:val="BodyText"/>
      </w:pPr>
      <w:r>
        <w:t xml:space="preserve">Hiện giờ gia tộc và Tinh La Điện đã trở thành hai cái nghịch lân của Tần Vô Song, đối với Tần Vô Song mà nói mạo phạm tới bất kỳ cái nào đều cũng không thể tha thứ.</w:t>
      </w:r>
    </w:p>
    <w:p>
      <w:pPr>
        <w:pStyle w:val="BodyText"/>
      </w:pPr>
      <w:r>
        <w:t xml:space="preserve">Tại thời điểm này, nghe thấy La Vân đưa tới một cái tin tức kinh thiên động địa như vậy, Tần Vô Song chỉ cảm thấy khí huyết toàn cơ thể không ngừng quay cuồng.</w:t>
      </w:r>
    </w:p>
    <w:p>
      <w:pPr>
        <w:pStyle w:val="BodyText"/>
      </w:pPr>
      <w:r>
        <w:t xml:space="preserve">Đối với La Dương mà nói, tin tức này là một chuyện vui ngoài ý muốn, hắn động dung hỏi:</w:t>
      </w:r>
    </w:p>
    <w:p>
      <w:pPr>
        <w:pStyle w:val="BodyText"/>
      </w:pPr>
      <w:r>
        <w:t xml:space="preserve">- La Vân, ngươi lấy thông tin này ở đâu ra vậy?</w:t>
      </w:r>
    </w:p>
    <w:p>
      <w:pPr>
        <w:pStyle w:val="BodyText"/>
      </w:pPr>
      <w:r>
        <w:t xml:space="preserve">La Vân trả lời:</w:t>
      </w:r>
    </w:p>
    <w:p>
      <w:pPr>
        <w:pStyle w:val="BodyText"/>
      </w:pPr>
      <w:r>
        <w:t xml:space="preserve">- Khi ta ở trong đại điện, ta nghe được mấy đệ tử tâm phúc của các Pháp vương nói chuyện với nhau.</w:t>
      </w:r>
    </w:p>
    <w:p>
      <w:pPr>
        <w:pStyle w:val="BodyText"/>
      </w:pPr>
      <w:r>
        <w:t xml:space="preserve">Sự vui sướng trong lòng của La Dương lúc này nhất thời biến mất hoàn toàn, thân phận của hắn là một Trưởng lão, mặc dù cao hơn các Pháp vương, nhưng mà các đệ tử của Pháp vương đều đang bàn luận về việc này, hắn đến bây giờ mới biết, bởi vậy có thể thấy được, địa vị của hắn cao như thế nào tại La Thiên Đạo Trường.</w:t>
      </w:r>
    </w:p>
    <w:p>
      <w:pPr>
        <w:pStyle w:val="BodyText"/>
      </w:pPr>
      <w:r>
        <w:t xml:space="preserve">- Đại thúc, thúc bị làm sao vậy?</w:t>
      </w:r>
    </w:p>
    <w:p>
      <w:pPr>
        <w:pStyle w:val="BodyText"/>
      </w:pPr>
      <w:r>
        <w:t xml:space="preserve">La Vân nhìn thấy sắc mặt không tốt của La Dương, không thể không hỏi.</w:t>
      </w:r>
    </w:p>
    <w:p>
      <w:pPr>
        <w:pStyle w:val="BodyText"/>
      </w:pPr>
      <w:r>
        <w:t xml:space="preserve">La Dương nhẹ nhàng lắc đầu:</w:t>
      </w:r>
    </w:p>
    <w:p>
      <w:pPr>
        <w:pStyle w:val="BodyText"/>
      </w:pPr>
      <w:r>
        <w:t xml:space="preserve">- Không thể như thế, trong số những tu luyện giả của Tinh La Điện, có các nhân vật cấp bậc cao hay không?</w:t>
      </w:r>
    </w:p>
    <w:p>
      <w:pPr>
        <w:pStyle w:val="BodyText"/>
      </w:pPr>
      <w:r>
        <w:t xml:space="preserve">- Các cấp bậc cao tầng dường như đều đã rút lui hết rồi, ở lại đó chỉ là một số đệ tử bình thường, có khoảng hơn vài nghìn người. Ha ha, thật đáng tiếc, sự kiện này ta không tham gia ở trong đó.</w:t>
      </w:r>
    </w:p>
    <w:p>
      <w:pPr>
        <w:pStyle w:val="BodyText"/>
      </w:pPr>
      <w:r>
        <w:t xml:space="preserve">La Vân vẫn còn để bụng đối với sự việc ở Tinh La Điện lần đó, việc này cứ canh cánh trong lòng hắn.</w:t>
      </w:r>
    </w:p>
    <w:p>
      <w:pPr>
        <w:pStyle w:val="BodyText"/>
      </w:pPr>
      <w:r>
        <w:t xml:space="preserve">La Dương chế nhạo nói:</w:t>
      </w:r>
    </w:p>
    <w:p>
      <w:pPr>
        <w:pStyle w:val="BodyText"/>
      </w:pPr>
      <w:r>
        <w:t xml:space="preserve">- Các cao tầng không bị giết, chỉ giết mấy đệ tử nhãi nhép thôi thì tính là gì?</w:t>
      </w:r>
    </w:p>
    <w:p>
      <w:pPr>
        <w:pStyle w:val="BodyText"/>
      </w:pPr>
      <w:r>
        <w:t xml:space="preserve">- Như vậy cũng hả giận rồi, đại thúc, đừng quên lúc trước Tinh La Điện đã đối phó với Cửu Cung Phái như thế nào sao. Thiên Tứ huynh đã bị Tinh La Điện giết hại như thế nào.</w:t>
      </w:r>
    </w:p>
    <w:p>
      <w:pPr>
        <w:pStyle w:val="BodyText"/>
      </w:pPr>
      <w:r>
        <w:t xml:space="preserve">La Dương ảm đạm nói:</w:t>
      </w:r>
    </w:p>
    <w:p>
      <w:pPr>
        <w:pStyle w:val="BodyText"/>
      </w:pPr>
      <w:r>
        <w:t xml:space="preserve">- Thủ phạm chính lại không chết, chỉ giết được mấy đệ tử nhãi nhép thôi, làm sao vơi được mối hận trong lòng ta.</w:t>
      </w:r>
    </w:p>
    <w:p>
      <w:pPr>
        <w:pStyle w:val="BodyText"/>
      </w:pPr>
      <w:r>
        <w:t xml:space="preserve">La Vân cười nói:</w:t>
      </w:r>
    </w:p>
    <w:p>
      <w:pPr>
        <w:pStyle w:val="BodyText"/>
      </w:pPr>
      <w:r>
        <w:t xml:space="preserve">- Đại thúc, Đại Đạo tôn một khi đã ra tay với đám người ở các quốc gia nhân loại, hay là chúng ta đến Thiên Tứ Vương Phủ tàn sát một phen?</w:t>
      </w:r>
    </w:p>
    <w:p>
      <w:pPr>
        <w:pStyle w:val="BodyText"/>
      </w:pPr>
      <w:r>
        <w:t xml:space="preserve">La Dương lạnh lùng nói:</w:t>
      </w:r>
    </w:p>
    <w:p>
      <w:pPr>
        <w:pStyle w:val="BodyText"/>
      </w:pPr>
      <w:r>
        <w:t xml:space="preserve">- Người giết chết La Đĩnh nhất định là Tần Vô Song, Đại Đạo tôn muốn báo thù, trước tiên cần tìm thấy họ hàng của Tần Vô Song ra tay với họ trước mới đúng. Hừ, sư môn của hắn, phần lớn không có tình cảm gì, giết hay không cũng như vậy thôi, chẳng lẽ có thể khiến Tần Vô Song đau lòng sao?</w:t>
      </w:r>
    </w:p>
    <w:p>
      <w:pPr>
        <w:pStyle w:val="BodyText"/>
      </w:pPr>
      <w:r>
        <w:t xml:space="preserve">La vân nói chêm vào:</w:t>
      </w:r>
    </w:p>
    <w:p>
      <w:pPr>
        <w:pStyle w:val="BodyText"/>
      </w:pPr>
      <w:r>
        <w:t xml:space="preserve">- Đúng đúng, phải giết người thân của hắn, hắn mới đau lòng.</w:t>
      </w:r>
    </w:p>
    <w:p>
      <w:pPr>
        <w:pStyle w:val="BodyText"/>
      </w:pPr>
      <w:r>
        <w:t xml:space="preserve">Tả phú hộ có chút xấu hổ đứng ở đó nghe bọn họ nói chuyện.</w:t>
      </w:r>
    </w:p>
    <w:p>
      <w:pPr>
        <w:pStyle w:val="BodyText"/>
      </w:pPr>
      <w:r>
        <w:t xml:space="preserve">Bao Bao và Cô Đơn cũng cứ liên tiếp nhìn về phía Tần Vô Song, hiển nhiên chính là muốn quan sát phản ứng của Tần Vô Song, đợi hắn ra hiệu lệnh. Lý trí của Tần Vô Song cuối cùng đã thắng sự xúc động.</w:t>
      </w:r>
    </w:p>
    <w:p>
      <w:pPr>
        <w:pStyle w:val="BodyText"/>
      </w:pPr>
      <w:r>
        <w:t xml:space="preserve">o0o</w:t>
      </w:r>
    </w:p>
    <w:p>
      <w:pPr>
        <w:pStyle w:val="BodyText"/>
      </w:pPr>
      <w:r>
        <w:t xml:space="preserve">Sau khi quay lại chỗ ở, Tần Vô Song tinh thần sa sút ngồi trên ghế, năm ngón tay nắm chặt trên bàn, dấu tay in xuống bàn.</w:t>
      </w:r>
    </w:p>
    <w:p>
      <w:pPr>
        <w:pStyle w:val="BodyText"/>
      </w:pPr>
      <w:r>
        <w:t xml:space="preserve">Bao Bao cẩn thận hỏi han:</w:t>
      </w:r>
    </w:p>
    <w:p>
      <w:pPr>
        <w:pStyle w:val="BodyText"/>
      </w:pPr>
      <w:r>
        <w:t xml:space="preserve">- Lão Đại, huynh không có việc gì chứ?</w:t>
      </w:r>
    </w:p>
    <w:p>
      <w:pPr>
        <w:pStyle w:val="BodyText"/>
      </w:pPr>
      <w:r>
        <w:t xml:space="preserve">- Lão Đại đừng buồn nữa, La Thiên Đạo Trường vi phạm hiệp ước vạn năm, ra tay với người của các quốc gia nhân loại, nghĩa là La Thông Thiên đã mất đi sự bình tĩnh, đây đúng là cơ hội tốt đối phó với La Thiên Đạo Trường.</w:t>
      </w:r>
    </w:p>
    <w:p>
      <w:pPr>
        <w:pStyle w:val="BodyText"/>
      </w:pPr>
      <w:r>
        <w:t xml:space="preserve">- Không còn, đồng môn nhiều như vậy, bọn họ đều đã chết cả hay sao?</w:t>
      </w:r>
    </w:p>
    <w:p>
      <w:pPr>
        <w:pStyle w:val="BodyText"/>
      </w:pPr>
      <w:r>
        <w:t xml:space="preserve">Tần Vô Song vẫn còn chưa khôi phục lại tinh thần, thì thào nói. Hiện giờ hắn chưa thể bình tĩnh đối mặt với tin tức này. Tất cả những điều này đến quá đột ngột.</w:t>
      </w:r>
    </w:p>
    <w:p>
      <w:pPr>
        <w:pStyle w:val="BodyText"/>
      </w:pPr>
      <w:r>
        <w:t xml:space="preserve">- Lão Đại, có thương cảm cũng không thể làm gì.</w:t>
      </w:r>
    </w:p>
    <w:p>
      <w:pPr>
        <w:pStyle w:val="BodyText"/>
      </w:pPr>
      <w:r>
        <w:t xml:space="preserve">- Đúng vậy, Lão Đại, điều quan trọng là huynh cần phải tỉnh táo lại.</w:t>
      </w:r>
    </w:p>
    <w:p>
      <w:pPr>
        <w:pStyle w:val="BodyText"/>
      </w:pPr>
      <w:r>
        <w:t xml:space="preserve">Tần Vô Song từ xưa đến nay quả thật rất kiên cường, cho dù là khó khăn vô cùng cũng chưa bao giờ uể oải thế này. Nhưng mà trong phút chốc vài nghìn đồng môn đều bị giết hết, Tinh La Điện không cần phải hỏi, cảnh tượng khẳng định sẽ vô cùng tan hoang.</w:t>
      </w:r>
    </w:p>
    <w:p>
      <w:pPr>
        <w:pStyle w:val="BodyText"/>
      </w:pPr>
      <w:r>
        <w:t xml:space="preserve">Một môn phái lớn như vậy, chỉ sợ về sau nguyên khí đại thương a. Tinh La Điện thật sự rất nhỏ bé so với La Thiên Đạo Trường.</w:t>
      </w:r>
    </w:p>
    <w:p>
      <w:pPr>
        <w:pStyle w:val="BodyText"/>
      </w:pPr>
      <w:r>
        <w:t xml:space="preserve">La Thiên Đạo Trường muốn đối phó với Tinh La Điện, bất cứ thời điểm nào cũng có thể ra tay, cho dù không có nhân tố Tần Vô Song này cũng vậy, đắc tội với La Thiên Đạo Trường, vận mệnh của Tinh La Điện đã rất rõ ràng.</w:t>
      </w:r>
    </w:p>
    <w:p>
      <w:pPr>
        <w:pStyle w:val="BodyText"/>
      </w:pPr>
      <w:r>
        <w:t xml:space="preserve">Thậm chí có thể nói, không có Tần Vô Song, Tinh La Điện cũng không thể chống đỡ qua khỏi được kiếp nạn xâm lấn của Cửu Cung Phái.</w:t>
      </w:r>
    </w:p>
    <w:p>
      <w:pPr>
        <w:pStyle w:val="BodyText"/>
      </w:pPr>
      <w:r>
        <w:t xml:space="preserve">Nhưng sao lại như thế? Tần Vô Song thủy chung cũng không thể thuyết phục bản thân, sự giận dữ trong lòng mãi không nguôi bớt, ngược lại ngày càng trở nên mãnh liệt hơn.</w:t>
      </w:r>
    </w:p>
    <w:p>
      <w:pPr>
        <w:pStyle w:val="BodyText"/>
      </w:pPr>
      <w:r>
        <w:t xml:space="preserve">Tần Vô Song xiết chặt nắm đấm nói:</w:t>
      </w:r>
    </w:p>
    <w:p>
      <w:pPr>
        <w:pStyle w:val="BodyText"/>
      </w:pPr>
      <w:r>
        <w:t xml:space="preserve">- Tối nay sẽ ra tay!</w:t>
      </w:r>
    </w:p>
    <w:p>
      <w:pPr>
        <w:pStyle w:val="BodyText"/>
      </w:pPr>
      <w:r>
        <w:t xml:space="preserve">Bao Bao và Cô Đơn vốn rất hiếu chiến, nhưng vào lúc này không thể không hỏi:</w:t>
      </w:r>
    </w:p>
    <w:p>
      <w:pPr>
        <w:pStyle w:val="BodyText"/>
      </w:pPr>
      <w:r>
        <w:t xml:space="preserve">- Lão Đại, huynh chắc rằng đã sẵn sàng rồi chứ?</w:t>
      </w:r>
    </w:p>
    <w:p>
      <w:pPr>
        <w:pStyle w:val="BodyText"/>
      </w:pPr>
      <w:r>
        <w:t xml:space="preserve">Bọn chúng rất lo lắng, sợ là vì thù hận, Tần Vô Song sẽ không kiểm soát được sự giận dữ trong lòng, sợ sẽ xảy ra chuyện rắc rối.</w:t>
      </w:r>
    </w:p>
    <w:p>
      <w:pPr>
        <w:pStyle w:val="BodyText"/>
      </w:pPr>
      <w:r>
        <w:t xml:space="preserve">Tần Vô Song hít sâu một hơi:</w:t>
      </w:r>
    </w:p>
    <w:p>
      <w:pPr>
        <w:pStyle w:val="BodyText"/>
      </w:pPr>
      <w:r>
        <w:t xml:space="preserve">- Yên tâm đi, ta lúc này bình tĩnh hơn bất cứ lúc nào, đối phó với La Thiên Đạo Trường, sẽ bắt đầu từ La Dương. Bao Bao, Yển Thử, quy tắc cũ, các ngươi phụ trách việc thu hút sự chú ý của các cao thủ bên cạnh La Dương. Ngọc Thố sẵn sàng thi triển Thần Cổ Thuật của mình. Cô Đơn phụ trách việc xử lý những tên hỗn tạp xâm phạm ngoài ý muốn, thành công hay thất bại đều trông chờ vào tối ngày hôm nay.</w:t>
      </w:r>
    </w:p>
    <w:p>
      <w:pPr>
        <w:pStyle w:val="BodyText"/>
      </w:pPr>
      <w:r>
        <w:t xml:space="preserve">- Lão Đại không phải ta mồm miệng quạ đen…</w:t>
      </w:r>
    </w:p>
    <w:p>
      <w:pPr>
        <w:pStyle w:val="BodyText"/>
      </w:pPr>
      <w:r>
        <w:t xml:space="preserve">Bao Bao đột nhiên nói:</w:t>
      </w:r>
    </w:p>
    <w:p>
      <w:pPr>
        <w:pStyle w:val="BodyText"/>
      </w:pPr>
      <w:r>
        <w:t xml:space="preserve">- Giả dụ, ta chỉ là giả dụ, nếu như tối nay chúng ta thất bại thì phải làm thế nào?</w:t>
      </w:r>
    </w:p>
    <w:p>
      <w:pPr>
        <w:pStyle w:val="BodyText"/>
      </w:pPr>
      <w:r>
        <w:t xml:space="preserve">Ánh mắt của Tần Vô Song biểu lộ rõ sự kiên quyết:</w:t>
      </w:r>
    </w:p>
    <w:p>
      <w:pPr>
        <w:pStyle w:val="BodyText"/>
      </w:pPr>
      <w:r>
        <w:t xml:space="preserve">- Chúng ta nhất định thành công!</w:t>
      </w:r>
    </w:p>
    <w:p>
      <w:pPr>
        <w:pStyle w:val="BodyText"/>
      </w:pPr>
      <w:r>
        <w:t xml:space="preserve">Bao Bao than thở nói:</w:t>
      </w:r>
    </w:p>
    <w:p>
      <w:pPr>
        <w:pStyle w:val="BodyText"/>
      </w:pPr>
      <w:r>
        <w:t xml:space="preserve">- Nếu có sự cố ngoài ý muốn xảy ra thì sao?</w:t>
      </w:r>
    </w:p>
    <w:p>
      <w:pPr>
        <w:pStyle w:val="BodyText"/>
      </w:pPr>
      <w:r>
        <w:t xml:space="preserve">Đây là khảo nghiệm sự quyết đoán hiện tại của Tần Vô Song. Sau khi suy nghĩ một lúc lâu, Tần Vô Song chung quy vẫn là nói:</w:t>
      </w:r>
    </w:p>
    <w:p>
      <w:pPr>
        <w:pStyle w:val="BodyText"/>
      </w:pPr>
      <w:r>
        <w:t xml:space="preserve">- Nếu xảy ra sự cố ngoài ý muốn, thì lập tức rút lui, không cần ham chiến.</w:t>
      </w:r>
    </w:p>
    <w:p>
      <w:pPr>
        <w:pStyle w:val="BodyText"/>
      </w:pPr>
      <w:r>
        <w:t xml:space="preserve">Nói ra những lời này, trong lòng Tần Vô Song rất đau buồn, nhưng hắn biết, đây là sự lựa chọn duy nhất của hắn. Nếu xảy ra sự cố ngoài ý muốn mà không rút lui, chờ đợi bọn họ chính là kết cuộc bị toàn diện bao vây, khổ chiến đến chết.</w:t>
      </w:r>
    </w:p>
    <w:p>
      <w:pPr>
        <w:pStyle w:val="BodyText"/>
      </w:pPr>
      <w:r>
        <w:t xml:space="preserve">Việc trả thù cho Tinh La Điện không thể không báo, nhưng muốn báo thù nhất định phải sống sót. Phải sống sót thì mới có thể tiến hành trả thù được. Đây là một đạo lý rất đơn giản.</w:t>
      </w:r>
    </w:p>
    <w:p>
      <w:pPr>
        <w:pStyle w:val="BodyText"/>
      </w:pPr>
      <w:r>
        <w:t xml:space="preserve">Tần Vô Song gọi Tả phú hộ đến trước mặt, phải nói cho hắn biết một số việc, Tả phú hộ không ngừng gật đầu.</w:t>
      </w:r>
    </w:p>
    <w:p>
      <w:pPr>
        <w:pStyle w:val="BodyText"/>
      </w:pPr>
      <w:r>
        <w:t xml:space="preserve">o0o</w:t>
      </w:r>
    </w:p>
    <w:p>
      <w:pPr>
        <w:pStyle w:val="BodyText"/>
      </w:pPr>
      <w:r>
        <w:t xml:space="preserve">Trời đang tối dần, trong hậu viên của biệt viện Trúc Hải, bọn người hầu đang rất bận rộn. Tâm trạng của La Dương rất tốt, hẹn Tả phú hộ đến uống rượu.</w:t>
      </w:r>
    </w:p>
    <w:p>
      <w:pPr>
        <w:pStyle w:val="BodyText"/>
      </w:pPr>
      <w:r>
        <w:t xml:space="preserve">Cơ hội lần này, Tần Vô Song quyết không thể bỏ qua, hậu viên của biệt viện Trúc Hải này tương đối yên tĩnh, cũng là nơi tốt nhất có thể ra tay.</w:t>
      </w:r>
    </w:p>
    <w:p>
      <w:pPr>
        <w:pStyle w:val="BodyText"/>
      </w:pPr>
      <w:r>
        <w:t xml:space="preserve">Bọn người hầu đều đã rút lui, La Dương nói trước:</w:t>
      </w:r>
    </w:p>
    <w:p>
      <w:pPr>
        <w:pStyle w:val="BodyText"/>
      </w:pPr>
      <w:r>
        <w:t xml:space="preserve">- Tả lão đệ, xin mời!</w:t>
      </w:r>
    </w:p>
    <w:p>
      <w:pPr>
        <w:pStyle w:val="BodyText"/>
      </w:pPr>
      <w:r>
        <w:t xml:space="preserve">Tả phú hộ mỉm cười nói:</w:t>
      </w:r>
    </w:p>
    <w:p>
      <w:pPr>
        <w:pStyle w:val="BodyText"/>
      </w:pPr>
      <w:r>
        <w:t xml:space="preserve">- Được La Dương huynh mở tiệc chiêu đãi, tiểu đệ quả là có diễm phúc, ân đức này tiểu đệ nhất định phải báo đáp.</w:t>
      </w:r>
    </w:p>
    <w:p>
      <w:pPr>
        <w:pStyle w:val="BodyText"/>
      </w:pPr>
      <w:r>
        <w:t xml:space="preserve">- Đừng nói vậy chứ, ta và Tả tiểu đệ vừa gặp nhau đã giống như những người bạn cũ, mời, uống rượu thôi.</w:t>
      </w:r>
    </w:p>
    <w:p>
      <w:pPr>
        <w:pStyle w:val="BodyText"/>
      </w:pPr>
      <w:r>
        <w:t xml:space="preserve">Sau khi cạn một ly, Tả phú hộ đứng lên châm rượu cho La Dương, một gã tùy tùng bên cạnh La Dương đi tới, đón lấy bình rượu trong tay của Tả phú hộ.</w:t>
      </w:r>
    </w:p>
    <w:p>
      <w:pPr>
        <w:pStyle w:val="BodyText"/>
      </w:pPr>
      <w:r>
        <w:t xml:space="preserve">- Tả tiên sinh, việc nhỏ nhặt này xin để tiểu nhân làm.</w:t>
      </w:r>
    </w:p>
    <w:p>
      <w:pPr>
        <w:pStyle w:val="BodyText"/>
      </w:pPr>
      <w:r>
        <w:t xml:space="preserve">Tả phú hộ cười to, đưa bình rượu cho hắn, gã tùy tùng kia rót đầy rượi vào hai chén. La Dương cười nói:</w:t>
      </w:r>
    </w:p>
    <w:p>
      <w:pPr>
        <w:pStyle w:val="BodyText"/>
      </w:pPr>
      <w:r>
        <w:t xml:space="preserve">- Tả lão đệ, hôm nay tâm trạng ta rất tốt. Tinh La Điện là mối hận trong lòng ta, tuy lần này chưa thể nhổ cỏ tận gốc được bọn chúng, nhưng tốt xấu gì cũng hả được ba phần mối hận thù trong lòng ta, vì việc đại hỉ này, cạn chén.</w:t>
      </w:r>
    </w:p>
    <w:p>
      <w:pPr>
        <w:pStyle w:val="BodyText"/>
      </w:pPr>
      <w:r>
        <w:t xml:space="preserve">Sau khi uống được một vài chén, mọi người đột nhiên nhận thấy mặt đất hơi dao động. Sự dao động này làm cho cốc chén trên bàn va đập lập cập vào nhau.</w:t>
      </w:r>
    </w:p>
    <w:p>
      <w:pPr>
        <w:pStyle w:val="BodyText"/>
      </w:pPr>
      <w:r>
        <w:t xml:space="preserve">- Xảy ra chuyện gì vậy?</w:t>
      </w:r>
    </w:p>
    <w:p>
      <w:pPr>
        <w:pStyle w:val="BodyText"/>
      </w:pPr>
      <w:r>
        <w:t xml:space="preserve">La Dương nhất thời hốt hoảng, vội phóng thần thức ra tiến hành điều tra nguyên nhân.</w:t>
      </w:r>
    </w:p>
    <w:p>
      <w:pPr>
        <w:pStyle w:val="BodyText"/>
      </w:pPr>
      <w:r>
        <w:t xml:space="preserve">Ngay sau đó, bình rượu trên bàn bị đổ, rơi xuống ngay bên cạnh Tả phú hộ, một gã tùy tùng bên cạnh hắn nhanh mắt nhanh tay, trước khi bình rượu rớt xuống đất đã kịp thời chụp lại, đứng thẳng người dậy, đem bình rượu đặt lại trên bàn.</w:t>
      </w:r>
    </w:p>
    <w:p>
      <w:pPr>
        <w:pStyle w:val="BodyText"/>
      </w:pPr>
      <w:r>
        <w:t xml:space="preserve">Tả phú hộ giật mình nói:</w:t>
      </w:r>
    </w:p>
    <w:p>
      <w:pPr>
        <w:pStyle w:val="BodyText"/>
      </w:pPr>
      <w:r>
        <w:t xml:space="preserve">- Chẳng lẽ là động đất sao?</w:t>
      </w:r>
    </w:p>
    <w:p>
      <w:pPr>
        <w:pStyle w:val="BodyText"/>
      </w:pPr>
      <w:r>
        <w:t xml:space="preserve">Ánh mắt của La Dương đột nhiên lóe sáng nhìn về hướng đông:</w:t>
      </w:r>
    </w:p>
    <w:p>
      <w:pPr>
        <w:pStyle w:val="BodyText"/>
      </w:pPr>
      <w:r>
        <w:t xml:space="preserve">- Đi, đi theo hướng đó xem có động tĩnh gì không!</w:t>
      </w:r>
    </w:p>
    <w:p>
      <w:pPr>
        <w:pStyle w:val="BodyText"/>
      </w:pPr>
      <w:r>
        <w:t xml:space="preserve">- Và cả hướng bắc nữa!</w:t>
      </w:r>
    </w:p>
    <w:p>
      <w:pPr>
        <w:pStyle w:val="BodyText"/>
      </w:pPr>
      <w:r>
        <w:t xml:space="preserve">Bên cạnh La Dương có bốn tên tùy tùng, hai người đã đi điều tra, còn lại hai người không dời mắt khỏi La Dương. Lúc này, biên độ của chấn động dần dần suy yếu, cuối cùng đã yên tĩnh trở lại.</w:t>
      </w:r>
    </w:p>
    <w:p>
      <w:pPr>
        <w:pStyle w:val="BodyText"/>
      </w:pPr>
      <w:r>
        <w:t xml:space="preserve">Tả phú hộ như trút được gánh nặng nói:</w:t>
      </w:r>
    </w:p>
    <w:p>
      <w:pPr>
        <w:pStyle w:val="BodyText"/>
      </w:pPr>
      <w:r>
        <w:t xml:space="preserve">- Cuối cùng đã dừng lại, Trưởng lão La Dương, không phải là do kẻ thù bên ngoài xâm phạm chứ?</w:t>
      </w:r>
    </w:p>
    <w:p>
      <w:pPr>
        <w:pStyle w:val="BodyText"/>
      </w:pPr>
      <w:r>
        <w:t xml:space="preserve">La Dương mỉm cười:</w:t>
      </w:r>
    </w:p>
    <w:p>
      <w:pPr>
        <w:pStyle w:val="BodyText"/>
      </w:pPr>
      <w:r>
        <w:t xml:space="preserve">- Kẻ thù bên ngoài xâm lấn sao? Nếu là do kẻ thù bên ngoài xâm lấn thì làm sao vào đến được biệt viện Trúc Hải? Có lẽ là do những con linh thú bên Lang Nha Phong xuống núi gây chuyện thôi.</w:t>
      </w:r>
    </w:p>
    <w:p>
      <w:pPr>
        <w:pStyle w:val="BodyText"/>
      </w:pPr>
      <w:r>
        <w:t xml:space="preserve">Nhìn vẻ mặt bình thản của La Dương, hẳn là chuyện linh thú trên Lang Nha Phong xuống núi náo loạn cũng không phải là chuyện hiếm hoi.</w:t>
      </w:r>
    </w:p>
    <w:p>
      <w:pPr>
        <w:pStyle w:val="BodyText"/>
      </w:pPr>
      <w:r>
        <w:t xml:space="preserve">- Đến, đến đây, uống rượi thôi, đừng căng thẳng thế!</w:t>
      </w:r>
    </w:p>
    <w:p>
      <w:pPr>
        <w:pStyle w:val="BodyText"/>
      </w:pPr>
      <w:r>
        <w:t xml:space="preserve">Tả phú hộ cười cầm lấy bình rượu đem tới. Lúc đó hai gã tùy tùng muốn chặn lại nhưng không ngờ Tả phú hộ nhanh tay đến vậy, nhìn hắn đã rót đầy rượu rồi, cũng không thể nói gì.</w:t>
      </w:r>
    </w:p>
    <w:p>
      <w:pPr>
        <w:pStyle w:val="BodyText"/>
      </w:pPr>
      <w:r>
        <w:t xml:space="preserve">- Cạn!</w:t>
      </w:r>
    </w:p>
    <w:p>
      <w:pPr>
        <w:pStyle w:val="BodyText"/>
      </w:pPr>
      <w:r>
        <w:t xml:space="preserve">Liên tiếp uống ba chén, Tả phú hộ nhịn không được, hỏi:</w:t>
      </w:r>
    </w:p>
    <w:p>
      <w:pPr>
        <w:pStyle w:val="BodyText"/>
      </w:pPr>
      <w:r>
        <w:t xml:space="preserve">- Trưởng lão La Dương, hai vị thủ hạ kia đi đã lâu mà chưa trở lại, hay là phái người của ta đi xem thế nào?</w:t>
      </w:r>
    </w:p>
    <w:p>
      <w:pPr>
        <w:pStyle w:val="BodyText"/>
      </w:pPr>
      <w:r>
        <w:t xml:space="preserve">La Dương không để ý, nói:</w:t>
      </w:r>
    </w:p>
    <w:p>
      <w:pPr>
        <w:pStyle w:val="BodyText"/>
      </w:pPr>
      <w:r>
        <w:t xml:space="preserve">- Không, không cần phải đi, tuy Thiên Dương Sơn rất rộng lớn, nhưng lại an toàn hơn so với ở bên ngoài rất nhiều. Kẻ nào muốn xông vào đây thì chính là tự tìm đến cái chết mà thôi.</w:t>
      </w:r>
    </w:p>
    <w:p>
      <w:pPr>
        <w:pStyle w:val="BodyText"/>
      </w:pPr>
      <w:r>
        <w:t xml:space="preserve">Bất chợt, sắc mặt của La Dương có chút biến đổi, quay về phía hai tên tùy tùng của hắn, không biết từ khi nào đã nằm gục ở dưới đất. Hắn ý thức có gì đó không ổn, đang định đứng lên thì cảm thấy đan điền nhất thời trống rỗng, không có chút lực nào, không thể đứng dậy nổi.</w:t>
      </w:r>
    </w:p>
    <w:p>
      <w:pPr>
        <w:pStyle w:val="BodyText"/>
      </w:pPr>
      <w:r>
        <w:t xml:space="preserve">Vẫn là nụ cười của Tả phú hộ nhưng trong mắt của La Dương lúc này lại có vẻ dữ tợn vô cùng, lúc thì rõ ràng, lúc lại mờ ảo.</w:t>
      </w:r>
    </w:p>
    <w:p>
      <w:pPr>
        <w:pStyle w:val="BodyText"/>
      </w:pPr>
      <w:r>
        <w:t xml:space="preserve">La Dương chỉ vào Tả phú hộ nói:</w:t>
      </w:r>
    </w:p>
    <w:p>
      <w:pPr>
        <w:pStyle w:val="BodyText"/>
      </w:pPr>
      <w:r>
        <w:t xml:space="preserve">- Ngươi…</w:t>
      </w:r>
    </w:p>
    <w:p>
      <w:pPr>
        <w:pStyle w:val="BodyText"/>
      </w:pPr>
      <w:r>
        <w:t xml:space="preserve">Không cần phải nói, La Dương lúc này đã gặp nạn. Tần Vô Song phất tay ra lệnh:</w:t>
      </w:r>
    </w:p>
    <w:p>
      <w:pPr>
        <w:pStyle w:val="BodyText"/>
      </w:pPr>
      <w:r>
        <w:t xml:space="preserve">- Bảo Trư, Thần Mã các ngươi đi tiếp ứng đi, không nên gây chấn động lớn, đuổi theo thu thập hai tên tùy tùng kia, sau đó nhanh chóng quay về phòng, giữ nguyên hiện trạng, tạo nên một bữa tiệc đã kết thúc rồi.</w:t>
      </w:r>
    </w:p>
    <w:p>
      <w:pPr>
        <w:pStyle w:val="BodyText"/>
      </w:pPr>
      <w:r>
        <w:t xml:space="preserve">- Tuân lệnh.</w:t>
      </w:r>
    </w:p>
    <w:p>
      <w:pPr>
        <w:pStyle w:val="BodyText"/>
      </w:pPr>
      <w:r>
        <w:t xml:space="preserve">La Dương đã tới tay, Tần Vô Song ngược lại vô cùng bình tĩnh, không hề sợ hãi, nói:</w:t>
      </w:r>
    </w:p>
    <w:p>
      <w:pPr>
        <w:pStyle w:val="BodyText"/>
      </w:pPr>
      <w:r>
        <w:t xml:space="preserve">- Đưa hắn về phòng.</w:t>
      </w:r>
    </w:p>
    <w:p>
      <w:pPr>
        <w:pStyle w:val="Compact"/>
      </w:pPr>
      <w:r>
        <w:t xml:space="preserve">Ủng hộ chỉ với 1 click và 5s ! (adf.ly/4EmoB)</w:t>
      </w:r>
      <w:r>
        <w:br w:type="textWrapping"/>
      </w:r>
      <w:r>
        <w:br w:type="textWrapping"/>
      </w:r>
    </w:p>
    <w:p>
      <w:pPr>
        <w:pStyle w:val="Heading2"/>
      </w:pPr>
      <w:bookmarkStart w:id="572" w:name="chương-550"/>
      <w:bookmarkEnd w:id="572"/>
      <w:r>
        <w:t xml:space="preserve">550. Chương 55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50: Cửu Luyện Huyền Phong Cố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hì ra, một hồi chấn động vừa rồi, cả việc bầu rượu rơi xuống đất, kỳ thật đều là trò bọn Tần Vô Song bày ra. Trong nháy mắt bầu rượu rơi xuống đất, Tần Vô Song nhanh tay chụp lấy, trong lúc đứng lên, đã bỏ một ít độc dược đã chuẩn bị sẵn vào trong đó.</w:t>
      </w:r>
    </w:p>
    <w:p>
      <w:pPr>
        <w:pStyle w:val="BodyText"/>
      </w:pPr>
      <w:r>
        <w:t xml:space="preserve">Độc dược này là do Ngọc Thố đặc biệt chế luyện ra, có thể làm cho người khác không thể vận hành linh lực trong đan điền. Sở dĩ Tả phú hộ không sao là do trước đó đã uống thuốc giải, La Dương cũng không phải là thần tiên, không thể dự đoán trước sẽ có việc này.</w:t>
      </w:r>
    </w:p>
    <w:p>
      <w:pPr>
        <w:pStyle w:val="BodyText"/>
      </w:pPr>
      <w:r>
        <w:t xml:space="preserve">Thiềm Cung Ngọc Thố đã vô cùng thành thục Thần Cổ Thuật, La Dương bị bọn họ khống chế, tự nhiên không có một chút cơ hội phản kháng.</w:t>
      </w:r>
    </w:p>
    <w:p>
      <w:pPr>
        <w:pStyle w:val="BodyText"/>
      </w:pPr>
      <w:r>
        <w:t xml:space="preserve">Tất cả đều như kế hoạch, đợi La Dương tỉnh lại, thần thức của hắn cũng đã bị Tần Vô Song khống chế, thần cổ trong cơ thể của La Dương đã hoàn toàn khống chế thần thức hắn.</w:t>
      </w:r>
    </w:p>
    <w:p>
      <w:pPr>
        <w:pStyle w:val="BodyText"/>
      </w:pPr>
      <w:r>
        <w:t xml:space="preserve">- Bái kiến chủ nhân.</w:t>
      </w:r>
    </w:p>
    <w:p>
      <w:pPr>
        <w:pStyle w:val="BodyText"/>
      </w:pPr>
      <w:r>
        <w:t xml:space="preserve">La Dương cung cung kính kính đi tới.</w:t>
      </w:r>
    </w:p>
    <w:p>
      <w:pPr>
        <w:pStyle w:val="BodyText"/>
      </w:pPr>
      <w:r>
        <w:t xml:space="preserve">Tần Vô Song lạnh lùng nhìn Tần Vô Song, cố nén lửa giận nói:</w:t>
      </w:r>
    </w:p>
    <w:p>
      <w:pPr>
        <w:pStyle w:val="BodyText"/>
      </w:pPr>
      <w:r>
        <w:t xml:space="preserve">- Chuyện tối hôm nay nên thu xếp thế nào, chắc ngươi rõ chứ?</w:t>
      </w:r>
    </w:p>
    <w:p>
      <w:pPr>
        <w:pStyle w:val="BodyText"/>
      </w:pPr>
      <w:r>
        <w:t xml:space="preserve">- Xin chủ nhân yên tâm, La Dương biết nên làm thế nào.</w:t>
      </w:r>
    </w:p>
    <w:p>
      <w:pPr>
        <w:pStyle w:val="BodyText"/>
      </w:pPr>
      <w:r>
        <w:t xml:space="preserve">Hiện tại ở biệt viện Trúc Hải, thân phận của La Dương là cao nhất. Đợi sau khi Bảo Trư và Thần Mã bắt sống hai tên tùy tùng của La Dương trở về, tất cả những động tĩnh ở biệt viện Trúc Hải sẽ bị tiêu trừ hoàn toàn.</w:t>
      </w:r>
    </w:p>
    <w:p>
      <w:pPr>
        <w:pStyle w:val="BodyText"/>
      </w:pPr>
      <w:r>
        <w:t xml:space="preserve">Tần Vô Song rất hài lòng với hành động tối hôm nay, bước thứ nhất của kế hoạch đã kết thúc hoàn mỹ.</w:t>
      </w:r>
    </w:p>
    <w:p>
      <w:pPr>
        <w:pStyle w:val="BodyText"/>
      </w:pPr>
      <w:r>
        <w:t xml:space="preserve">Mở đầu tốt đẹp là đã thành công một nửa, sau khi nắm được La Dương, đầu óc Tần Vô Song đã tỉnh táo lên rất nhiều. Tuy lửa thù hận vẫn như cũ hừng hực bốc cháy, nhưng lúc này tâm trí Tần Vô Song cũng không còn bốc hỏa như lúc đầu nữa.</w:t>
      </w:r>
    </w:p>
    <w:p>
      <w:pPr>
        <w:pStyle w:val="BodyText"/>
      </w:pPr>
      <w:r>
        <w:t xml:space="preserve">Hắn biết, quá trình thực thi của cả kế hoạch, đã càng ngày càng nắm chắc.</w:t>
      </w:r>
    </w:p>
    <w:p>
      <w:pPr>
        <w:pStyle w:val="BodyText"/>
      </w:pPr>
      <w:r>
        <w:t xml:space="preserve">Sáng sớm hôm sau, La Dương đem theo bốn tên tùy tùng tâm phúc đến tìm Tần Vô Song, Tần Vô Song không muốn kéo dài, tránh đêm dài lắm mộng.</w:t>
      </w:r>
    </w:p>
    <w:p>
      <w:pPr>
        <w:pStyle w:val="BodyText"/>
      </w:pPr>
      <w:r>
        <w:t xml:space="preserve">- Chủ nhân, bây giờ có thể xuất phát rồi!</w:t>
      </w:r>
    </w:p>
    <w:p>
      <w:pPr>
        <w:pStyle w:val="BodyText"/>
      </w:pPr>
      <w:r>
        <w:t xml:space="preserve">La Dương nói.</w:t>
      </w:r>
    </w:p>
    <w:p>
      <w:pPr>
        <w:pStyle w:val="BodyText"/>
      </w:pPr>
      <w:r>
        <w:t xml:space="preserve">Theo kế hoạch, năm đại Linh thú Phong ấn vẫn về Phong ấn Đồ quyển, mà Bao Bao và Cô Đơn thì đi cùng với Tần Vô Song.</w:t>
      </w:r>
    </w:p>
    <w:p>
      <w:pPr>
        <w:pStyle w:val="BodyText"/>
      </w:pPr>
      <w:r>
        <w:t xml:space="preserve">Tả phú hộ và ba tùy tùng khác của ông ta đều ở biệt viện Trúc Hải, có thể liên lạc bất cứ lúc nào.</w:t>
      </w:r>
    </w:p>
    <w:p>
      <w:pPr>
        <w:pStyle w:val="BodyText"/>
      </w:pPr>
      <w:r>
        <w:t xml:space="preserve">Bốn gã tùy tùng của La Dương, cũng chỉ dẫn theo hai người, thêm Tần Vô Song, Bao Bao và Cô Đơn, tổng cộng có sáu người.</w:t>
      </w:r>
    </w:p>
    <w:p>
      <w:pPr>
        <w:pStyle w:val="BodyText"/>
      </w:pPr>
      <w:r>
        <w:t xml:space="preserve">Dù sao đây cũng là địa bàn của La Thiên Đạo Trường, lúc Tần Vô Song đưa bản đồ ra trước mặt La Dương, La Dương cũng rất ngạc nhiên:</w:t>
      </w:r>
    </w:p>
    <w:p>
      <w:pPr>
        <w:pStyle w:val="BodyText"/>
      </w:pPr>
      <w:r>
        <w:t xml:space="preserve">- Chủ nhân, người muốn đi Cửu Luyện Huyền Phong Cốc?</w:t>
      </w:r>
    </w:p>
    <w:p>
      <w:pPr>
        <w:pStyle w:val="BodyText"/>
      </w:pPr>
      <w:r>
        <w:t xml:space="preserve">- Nơi này gọi là Cửu Luyện Huyền Phong Cốc sao?</w:t>
      </w:r>
    </w:p>
    <w:p>
      <w:pPr>
        <w:pStyle w:val="BodyText"/>
      </w:pPr>
      <w:r>
        <w:t xml:space="preserve">Tần Vô Song chỉ vào bản đồ hỏi.</w:t>
      </w:r>
    </w:p>
    <w:p>
      <w:pPr>
        <w:pStyle w:val="BodyText"/>
      </w:pPr>
      <w:r>
        <w:t xml:space="preserve">Sắc mặt La Dương âm trầm bất định:</w:t>
      </w:r>
    </w:p>
    <w:p>
      <w:pPr>
        <w:pStyle w:val="BodyText"/>
      </w:pPr>
      <w:r>
        <w:t xml:space="preserve">- Đúng vậy, Cửu Luyện Huyền Phong Cốc.</w:t>
      </w:r>
    </w:p>
    <w:p>
      <w:pPr>
        <w:pStyle w:val="BodyText"/>
      </w:pPr>
      <w:r>
        <w:t xml:space="preserve">Hiển nhiên, cái tên này làm người có thân phận cao như La Dương cũng cảm thấy vô cùng sợ hãi.</w:t>
      </w:r>
    </w:p>
    <w:p>
      <w:pPr>
        <w:pStyle w:val="BodyText"/>
      </w:pPr>
      <w:r>
        <w:t xml:space="preserve">- Nơi này không thể đi vào sao?</w:t>
      </w:r>
    </w:p>
    <w:p>
      <w:pPr>
        <w:pStyle w:val="BodyText"/>
      </w:pPr>
      <w:r>
        <w:t xml:space="preserve">Tần Vô Song nhịn không được hỏi.</w:t>
      </w:r>
    </w:p>
    <w:p>
      <w:pPr>
        <w:pStyle w:val="BodyText"/>
      </w:pPr>
      <w:r>
        <w:t xml:space="preserve">- Không phải là không đi được, mà là cái địa phương này rất nguy hiểm.</w:t>
      </w:r>
    </w:p>
    <w:p>
      <w:pPr>
        <w:pStyle w:val="BodyText"/>
      </w:pPr>
      <w:r>
        <w:t xml:space="preserve">Trong giọng nói La Dương có một loại sợ hãi vô cùng. Hiển nhiên, đối với hắn mà nói nơi này luôn là nơi vô cùng kiêng kỵ.</w:t>
      </w:r>
    </w:p>
    <w:p>
      <w:pPr>
        <w:pStyle w:val="BodyText"/>
      </w:pPr>
      <w:r>
        <w:t xml:space="preserve">- Đừng ấp a ấp úng như vậy, ngươi xem xem, con đường đi Cửu Luyện Huyền Phong Cốc này có bao nhiêu đạo phòng ngự?</w:t>
      </w:r>
    </w:p>
    <w:p>
      <w:pPr>
        <w:pStyle w:val="BodyText"/>
      </w:pPr>
      <w:r>
        <w:t xml:space="preserve">Tần Vô Song hỏi.</w:t>
      </w:r>
    </w:p>
    <w:p>
      <w:pPr>
        <w:pStyle w:val="BodyText"/>
      </w:pPr>
      <w:r>
        <w:t xml:space="preserve">La Dương không dám vô lễ, nghiêm túc nhìn, đột nhiên lắc đầu:</w:t>
      </w:r>
    </w:p>
    <w:p>
      <w:pPr>
        <w:pStyle w:val="BodyText"/>
      </w:pPr>
      <w:r>
        <w:t xml:space="preserve">- Không đúng, còn đường này không phải là con đường đi Cửu Luyện Huyền Phong Cốc của các đệ tử La Thiên Đạo Trường. Đây chắc là con đường ngầm, hơn nữa có rất nhiều nguy hiểm.</w:t>
      </w:r>
    </w:p>
    <w:p>
      <w:pPr>
        <w:pStyle w:val="BodyText"/>
      </w:pPr>
      <w:r>
        <w:t xml:space="preserve">- Là con đường ngầm sao?</w:t>
      </w:r>
    </w:p>
    <w:p>
      <w:pPr>
        <w:pStyle w:val="BodyText"/>
      </w:pPr>
      <w:r>
        <w:t xml:space="preserve">Tần Vô Song thật sự không ngờ đến điểm này.</w:t>
      </w:r>
    </w:p>
    <w:p>
      <w:pPr>
        <w:pStyle w:val="BodyText"/>
      </w:pPr>
      <w:r>
        <w:t xml:space="preserve">- Chắc chắn là con đường ngầm, theo ta biết, con đường đi Cửu Luyện Huyền Phong Cốc khẳng định chính là con đường này.</w:t>
      </w:r>
    </w:p>
    <w:p>
      <w:pPr>
        <w:pStyle w:val="BodyText"/>
      </w:pPr>
      <w:r>
        <w:t xml:space="preserve">La Dương chỉ vào con đường khúc khuỷu trên bản đồ.</w:t>
      </w:r>
    </w:p>
    <w:p>
      <w:pPr>
        <w:pStyle w:val="BodyText"/>
      </w:pPr>
      <w:r>
        <w:t xml:space="preserve">- Không đi như vậy thì không được sao?</w:t>
      </w:r>
    </w:p>
    <w:p>
      <w:pPr>
        <w:pStyle w:val="BodyText"/>
      </w:pPr>
      <w:r>
        <w:t xml:space="preserve">Tần Vô Song hỏi.</w:t>
      </w:r>
    </w:p>
    <w:p>
      <w:pPr>
        <w:pStyle w:val="BodyText"/>
      </w:pPr>
      <w:r>
        <w:t xml:space="preserve">- Muốn đi Cửu Luyện Huyền Phong Cốc thì chắc chắn phải đi đường này. Nếu không sẽ có những nguy hiểm, những cơ quan khủng khiếp mà chủ nhân cũng không thể tượng tưởng nổi. Điều quan trọng nhất chính là, nếu chủ nhân đi con đường ngầm, sẽ bị những Hộ pháp tuần sơn phát hiện. Nếu là như vậy, bất kể chủ nhân có động cơ gì, đều là tự tiện xâm nhập cấm địa.</w:t>
      </w:r>
    </w:p>
    <w:p>
      <w:pPr>
        <w:pStyle w:val="BodyText"/>
      </w:pPr>
      <w:r>
        <w:t xml:space="preserve">La Dương phân tích kỹ càng làm Tần Vô Song rơi vào hoàn cảnh tiến thoái lưỡng nan, Lỗ Tiên Lâu thiết kế đi con đường ngầm này chắc cũng có cái lý của ông ấy. Vì Lỗ Tiên Lâu lợi hại như vậy, cũng không thể thấy trước sự việc, biết người kế thừa di nguyện của ông ấy có thể thi triển Thần Cổ Thuật, khống chế khôi lỗi và lấy được lệnh bài Trưởng lão, như vậy cũng là Lỗ Tiên Lâu không nghĩ đến việc đi vào Cửu Luyện Huyền Phong Cốc bằng con đường chính đạo.</w:t>
      </w:r>
    </w:p>
    <w:p>
      <w:pPr>
        <w:pStyle w:val="BodyText"/>
      </w:pPr>
      <w:r>
        <w:t xml:space="preserve">Hôm nay, Tần Vô Song đã khống chế được La Dương, có một Trưởng lão dẫn đường, có thể đi bằng con đường chính đạo, đường hoàng tiến vào.</w:t>
      </w:r>
    </w:p>
    <w:p>
      <w:pPr>
        <w:pStyle w:val="BodyText"/>
      </w:pPr>
      <w:r>
        <w:t xml:space="preserve">Đương nhiên, hắn cũng có thể lựa chọn con đường ngầm, cái lợi của đi đường ngầm là không cần phải lo lắng, không cần phải tìm lý do, sẽ không bị lộ.</w:t>
      </w:r>
    </w:p>
    <w:p>
      <w:pPr>
        <w:pStyle w:val="BodyText"/>
      </w:pPr>
      <w:r>
        <w:t xml:space="preserve">Nhưng khuyết điểm cũng rất dễ thấy, đi đường ngầm sẽ gặp phải những nguy hiểm không thể tưởng tượng được, hơn nữa cũng dễ gặp phải Hộ pháp tuần sơn. Những nguy hiểm này sẽ làm hỏng hết kế hoạch.</w:t>
      </w:r>
    </w:p>
    <w:p>
      <w:pPr>
        <w:pStyle w:val="BodyText"/>
      </w:pPr>
      <w:r>
        <w:t xml:space="preserve">Bao Bao và Cô Đơn cũng biết cái lợi cái hại trong việc này, đều chăm chú nhìn Tần Vô Song đợi hắn ra quyết định cuối cùng.</w:t>
      </w:r>
    </w:p>
    <w:p>
      <w:pPr>
        <w:pStyle w:val="BodyText"/>
      </w:pPr>
      <w:r>
        <w:t xml:space="preserve">Tần Vô Song cân nhắc một lát, quyết định tiếp tục dùng con bài La Dương, hỏi:</w:t>
      </w:r>
    </w:p>
    <w:p>
      <w:pPr>
        <w:pStyle w:val="BodyText"/>
      </w:pPr>
      <w:r>
        <w:t xml:space="preserve">- La Dương, tuy ngươi là Trưởng lão của La Thiên Đạo Trường, nhưng Cửu Luyện Huyền Phong Cốc là cấm địa, ngươi có lý do gì để vào không?</w:t>
      </w:r>
    </w:p>
    <w:p>
      <w:pPr>
        <w:pStyle w:val="BodyText"/>
      </w:pPr>
      <w:r>
        <w:t xml:space="preserve">La Dương không giấu diếm, cười như mếu nói:</w:t>
      </w:r>
    </w:p>
    <w:p>
      <w:pPr>
        <w:pStyle w:val="BodyText"/>
      </w:pPr>
      <w:r>
        <w:t xml:space="preserve">- Thẳng thắn mà nói, ta cũng không tìm ra được lý do thuyết phục.</w:t>
      </w:r>
    </w:p>
    <w:p>
      <w:pPr>
        <w:pStyle w:val="BodyText"/>
      </w:pPr>
      <w:r>
        <w:t xml:space="preserve">- Vậy đi đường chính đạo, có tổng cộng bao nhiêu đạo phòng ngự?</w:t>
      </w:r>
    </w:p>
    <w:p>
      <w:pPr>
        <w:pStyle w:val="BodyText"/>
      </w:pPr>
      <w:r>
        <w:t xml:space="preserve">- Theo như ta biết, có bốn trạm kiểm soát, đều là trạm kiểm soát bên ngoài, có bao nhiêu trạm kiểm soát ngầm thì ta cũng không rõ.</w:t>
      </w:r>
    </w:p>
    <w:p>
      <w:pPr>
        <w:pStyle w:val="BodyText"/>
      </w:pPr>
      <w:r>
        <w:t xml:space="preserve">Tần Vô Song trầm ngâm, theo cách nói của La Dương, muốn đi vào Cửu Luyện Huyền Phong Cốc vẫn không dễ dàng. Trạm kiểm soát bên ngoài có, kiểm soát ngầm cũng có, coi như La Dương hắn là Trưởng lão, muốn thoải mái tiến vào cũng không dễ dàng.</w:t>
      </w:r>
    </w:p>
    <w:p>
      <w:pPr>
        <w:pStyle w:val="BodyText"/>
      </w:pPr>
      <w:r>
        <w:t xml:space="preserve">Nghĩ đến đây, Tần Vô Song lại hỏi:</w:t>
      </w:r>
    </w:p>
    <w:p>
      <w:pPr>
        <w:pStyle w:val="BodyText"/>
      </w:pPr>
      <w:r>
        <w:t xml:space="preserve">- La Dương, Cửu Luyện Huyền Phong Cốc rốt cục là nơi như thế nào? La Thiên Đạo Trường cho nó là cấm địa chắc cũng có lý do của nó chứ?</w:t>
      </w:r>
    </w:p>
    <w:p>
      <w:pPr>
        <w:pStyle w:val="BodyText"/>
      </w:pPr>
      <w:r>
        <w:t xml:space="preserve">La Dương nói:</w:t>
      </w:r>
    </w:p>
    <w:p>
      <w:pPr>
        <w:pStyle w:val="BodyText"/>
      </w:pPr>
      <w:r>
        <w:t xml:space="preserve">- Có rất nhiều tin đồn về Cửu Luyện Huyền Phong Cốc, nhưng tin đồn chính xác nhất, chính là Trấn Ma Thạch Bia. Ở Cửu Luyện Huyền Phong Cốc có một Trấn Ma Thạch Bia, nghe nói dùng để phong ấn hai con yêu linh Thần đạo đã từng tàn sát bừa bãi tại Thiên Dương Sơn.</w:t>
      </w:r>
    </w:p>
    <w:p>
      <w:pPr>
        <w:pStyle w:val="BodyText"/>
      </w:pPr>
      <w:r>
        <w:t xml:space="preserve">- Yêu linh Thần đạo?</w:t>
      </w:r>
    </w:p>
    <w:p>
      <w:pPr>
        <w:pStyle w:val="BodyText"/>
      </w:pPr>
      <w:r>
        <w:t xml:space="preserve">Tần Vô Song cảm thấy không thể nào tin nổi, Thần đạo cường giả, như thế nào lại bị phong ấn ở trong Thiên Dương Sơn này, chẳng lẽ là La Thiên Đạo Trường đã từng có Thần đạo cường giả trấn môn?</w:t>
      </w:r>
    </w:p>
    <w:p>
      <w:pPr>
        <w:pStyle w:val="BodyText"/>
      </w:pPr>
      <w:r>
        <w:t xml:space="preserve">- Đúng vậy, chính xác là có một tấm Trấn Ma Thạch Bia, nhưng nó phong ấn yêu linh cấp bậc như thế nào, e rằng chỉ có mỗi mình Đại Đạo tôn mới có thể biết được. Những người khác, ngay cả Nhị Đạo tôn cũng không biết việc này.</w:t>
      </w:r>
    </w:p>
    <w:p>
      <w:pPr>
        <w:pStyle w:val="BodyText"/>
      </w:pPr>
      <w:r>
        <w:t xml:space="preserve">La Dương liên tục cảm khái.</w:t>
      </w:r>
    </w:p>
    <w:p>
      <w:pPr>
        <w:pStyle w:val="BodyText"/>
      </w:pPr>
      <w:r>
        <w:t xml:space="preserve">- Ngoại trừ tấm Trấn Ma Thạch Bia ra còn có tin đồn gì khác nữa không?</w:t>
      </w:r>
    </w:p>
    <w:p>
      <w:pPr>
        <w:pStyle w:val="BodyText"/>
      </w:pPr>
      <w:r>
        <w:t xml:space="preserve">- Tương truyền, Cửu Luyện Huyền Phong Cốc là nơi Thái cổ Thần chiến, vì vậy, linh lực ở Cửu Luyện Huyền Phong Cốc vô cùng dồi dào, nhưng đồng thời cũng vô cùng hiểm ác. Ở La Thiên Đạo Trường, những Đệ tử Trung tâm cả đời ít nhất cũng sẽ có một cơ hội được vào Cửu Luyện Huyền Phong Cốc tu luyện, thời gian tu luyện thường là ba năm. Vì vậy, Cửu Luyện Huyền Phong Cốc thường không rộng mở với người ngoài.</w:t>
      </w:r>
    </w:p>
    <w:p>
      <w:pPr>
        <w:pStyle w:val="BodyText"/>
      </w:pPr>
      <w:r>
        <w:t xml:space="preserve">- Nói như vậy, cho dù là ngươi cũng khó có thể vào, có đúng không?</w:t>
      </w:r>
    </w:p>
    <w:p>
      <w:pPr>
        <w:pStyle w:val="BodyText"/>
      </w:pPr>
      <w:r>
        <w:t xml:space="preserve">La Dương nói:</w:t>
      </w:r>
    </w:p>
    <w:p>
      <w:pPr>
        <w:pStyle w:val="BodyText"/>
      </w:pPr>
      <w:r>
        <w:t xml:space="preserve">- Cũng không hẳn như vậy, các Trưởng lão của La Thiên Đạo Trường đều có tư cách tiến vào Cửu Luyện Huyền Phong Cốc, nhưng phải có lý do xác thực.</w:t>
      </w:r>
    </w:p>
    <w:p>
      <w:pPr>
        <w:pStyle w:val="BodyText"/>
      </w:pPr>
      <w:r>
        <w:t xml:space="preserve">- Lý do?</w:t>
      </w:r>
    </w:p>
    <w:p>
      <w:pPr>
        <w:pStyle w:val="BodyText"/>
      </w:pPr>
      <w:r>
        <w:t xml:space="preserve">Mắt Tần Vô Song lóe lên ánh nhìn kỳ quái:</w:t>
      </w:r>
    </w:p>
    <w:p>
      <w:pPr>
        <w:pStyle w:val="BodyText"/>
      </w:pPr>
      <w:r>
        <w:t xml:space="preserve">- Ta tin ngươi nhất định phải có lý do, đúng không?</w:t>
      </w:r>
    </w:p>
    <w:p>
      <w:pPr>
        <w:pStyle w:val="BodyText"/>
      </w:pPr>
      <w:r>
        <w:t xml:space="preserve">La Dương cắn môi, gật đầu nói:</w:t>
      </w:r>
    </w:p>
    <w:p>
      <w:pPr>
        <w:pStyle w:val="BodyText"/>
      </w:pPr>
      <w:r>
        <w:t xml:space="preserve">- Đúng vậy, ta đã nghĩ ra một lý do.</w:t>
      </w:r>
    </w:p>
    <w:p>
      <w:pPr>
        <w:pStyle w:val="BodyText"/>
      </w:pPr>
      <w:r>
        <w:t xml:space="preserve">- Mau nói xem.</w:t>
      </w:r>
    </w:p>
    <w:p>
      <w:pPr>
        <w:pStyle w:val="BodyText"/>
      </w:pPr>
      <w:r>
        <w:t xml:space="preserve">Tần Vô Song trầm giọng nói.</w:t>
      </w:r>
    </w:p>
    <w:p>
      <w:pPr>
        <w:pStyle w:val="BodyText"/>
      </w:pPr>
      <w:r>
        <w:t xml:space="preserve">- Các Trưởng lão của La Thiên Đạo Trường cũng có tư cách mỗi ba năm vào Cửu Luyện Huyền Phong Cốc một lần. Nhiều năm nay ta đã không dùng tư cách này rồi, ở La Thiên Đạo Trường, ai cũng biết, La Dương ta không có con trai, không có người kế thừa.</w:t>
      </w:r>
    </w:p>
    <w:p>
      <w:pPr>
        <w:pStyle w:val="BodyText"/>
      </w:pPr>
      <w:r>
        <w:t xml:space="preserve">- Vậy thì sao?</w:t>
      </w:r>
    </w:p>
    <w:p>
      <w:pPr>
        <w:pStyle w:val="BodyText"/>
      </w:pPr>
      <w:r>
        <w:t xml:space="preserve">- Ta đã từng nói rằng, ta sẽ chọn một người kế thừa công lực của ta trong đám con cháu hậu bối. Muốn truyền công lực phải có một loại Kế Linh Đan. Luyện chế Kế Linh Đan cần phải có vài loại nguyên liệu chính. Các loại nguyên liệu chính này phải đến Cửu Luyện Huyền Phong Cốc mới có thể tìm được.</w:t>
      </w:r>
    </w:p>
    <w:p>
      <w:pPr>
        <w:pStyle w:val="BodyText"/>
      </w:pPr>
      <w:r>
        <w:t xml:space="preserve">Lý do này vô cùng hợp lý, lại kết hợp được cả việc của bản thân La Dương, Tần Vô Song thản nhiên cười, lại hỏi:</w:t>
      </w:r>
    </w:p>
    <w:p>
      <w:pPr>
        <w:pStyle w:val="BodyText"/>
      </w:pPr>
      <w:r>
        <w:t xml:space="preserve">- Lý do này có thể được thông qua sao?</w:t>
      </w:r>
    </w:p>
    <w:p>
      <w:pPr>
        <w:pStyle w:val="BodyText"/>
      </w:pPr>
      <w:r>
        <w:t xml:space="preserve">- Có thể thông qua hay không thì phải xem người của trạm kiểm soát nói thế nào.</w:t>
      </w:r>
    </w:p>
    <w:p>
      <w:pPr>
        <w:pStyle w:val="BodyText"/>
      </w:pPr>
      <w:r>
        <w:t xml:space="preserve">Kỳ thực La Dương cũng biết địa vị hiện nay của mình ở La Dương Đạo Trường, địa vị Trưởng lão của hắn thậm chí còn không bằng những Đệ tử Trung tâm xuất chúng. Nếu không, hắn cũng không cần đợi La Vân thông báo mới biết được tin tức truyền đến từ các quốc gia nhân loại.</w:t>
      </w:r>
    </w:p>
    <w:p>
      <w:pPr>
        <w:pStyle w:val="BodyText"/>
      </w:pPr>
      <w:r>
        <w:t xml:space="preserve">- Hây, nói như vậy, ngươi vẫn không chắc chắn?</w:t>
      </w:r>
    </w:p>
    <w:p>
      <w:pPr>
        <w:pStyle w:val="BodyText"/>
      </w:pPr>
      <w:r>
        <w:t xml:space="preserve">La Dương ảm đạm nói:</w:t>
      </w:r>
    </w:p>
    <w:p>
      <w:pPr>
        <w:pStyle w:val="BodyText"/>
      </w:pPr>
      <w:r>
        <w:t xml:space="preserve">- Hai đứa con trai của ta trước sau cũng không còn trên đời nữa rồi, không có người kế thừa. Ở La Thiên Đạo Trường không có tiền đồ. Vì vậy, những người ở trạm kiểm soát có nể mặt hay không cũng không thể biết trước.</w:t>
      </w:r>
    </w:p>
    <w:p>
      <w:pPr>
        <w:pStyle w:val="BodyText"/>
      </w:pPr>
      <w:r>
        <w:t xml:space="preserve">Đây là lời nói thật. Tần Vô Song mỉm cười nói:</w:t>
      </w:r>
    </w:p>
    <w:p>
      <w:pPr>
        <w:pStyle w:val="BodyText"/>
      </w:pPr>
      <w:r>
        <w:t xml:space="preserve">- La Thiên Đạo Trường cũng đề phòng người của mình như vậy sao? Chẳng lẽ họ sợ ngươi sẽ hủy tấm Trấn Ma Thạch Bia, thả ra hai tên yêu linh Thần đạo kia sao?</w:t>
      </w:r>
    </w:p>
    <w:p>
      <w:pPr>
        <w:pStyle w:val="BodyText"/>
      </w:pPr>
      <w:r>
        <w:t xml:space="preserve">La Dương cười như mếu:</w:t>
      </w:r>
    </w:p>
    <w:p>
      <w:pPr>
        <w:pStyle w:val="BodyText"/>
      </w:pPr>
      <w:r>
        <w:t xml:space="preserve">- Không phải họ sợ chuyện này. Tấm Trấn Ma Thạch Bia kia, ngoài lực lượng Thần đạo ra, nếu không, không thể phá được nó, kể cả Kỳ Diệu Huyền Cảnh, cũng không thể hủy được tấm Trấn Ma Thạch Bia đó, với bản lĩnh của La Dương ta chắc chắn không làm được.</w:t>
      </w:r>
    </w:p>
    <w:p>
      <w:pPr>
        <w:pStyle w:val="BodyText"/>
      </w:pPr>
      <w:r>
        <w:t xml:space="preserve">- Vậy phiền ngươi phải động não rồi, tóm lại, ta không cần biết ngươi dùng cách gì, nhất định phải vào được Cửu Luyện Huyền Phong Cốc.</w:t>
      </w:r>
    </w:p>
    <w:p>
      <w:pPr>
        <w:pStyle w:val="BodyText"/>
      </w:pPr>
      <w:r>
        <w:t xml:space="preserve">Tần Vô Song khẩu khí kiên quyết.</w:t>
      </w:r>
    </w:p>
    <w:p>
      <w:pPr>
        <w:pStyle w:val="BodyText"/>
      </w:pPr>
      <w:r>
        <w:t xml:space="preserve">La Dương không nhịn được hỏi:</w:t>
      </w:r>
    </w:p>
    <w:p>
      <w:pPr>
        <w:pStyle w:val="BodyText"/>
      </w:pPr>
      <w:r>
        <w:t xml:space="preserve">- Chủ nhân, rốt cục ngài muốn vào đó làm gì?</w:t>
      </w:r>
    </w:p>
    <w:p>
      <w:pPr>
        <w:pStyle w:val="BodyText"/>
      </w:pPr>
      <w:r>
        <w:t xml:space="preserve">- Đến lúc đó ngươi sẽ biết.</w:t>
      </w:r>
    </w:p>
    <w:p>
      <w:pPr>
        <w:pStyle w:val="BodyText"/>
      </w:pPr>
      <w:r>
        <w:t xml:space="preserve">Tần Vô Song lãnh đạm nói.</w:t>
      </w:r>
    </w:p>
    <w:p>
      <w:pPr>
        <w:pStyle w:val="BodyText"/>
      </w:pPr>
      <w:r>
        <w:t xml:space="preserve">Sau khi đã quyết định xong, đám người bọn họ quyết định đi theo đường chính, hai trạm kiểm soát đầu tiên nhìn thấy lệnh bài Trưởng lão của La Dương, không do dự liền cho qua. Dù sao, những người ở xa thì thân phận càng thấp, càng tôn sùng Trưởng lão.</w:t>
      </w:r>
    </w:p>
    <w:p>
      <w:pPr>
        <w:pStyle w:val="BodyText"/>
      </w:pPr>
      <w:r>
        <w:t xml:space="preserve">Đến trạm kiểm soát thứ ba, tuy La Dương đưa ra lệnh bài, nhưng vẫn bị chặn lại hỏi. La Dương đem lý do đã chuẩn bị sẵn nói ra. Đệ tử giữ quan nhìn thấy lệnh bài, chỉ có thể cho đi, nói:</w:t>
      </w:r>
    </w:p>
    <w:p>
      <w:pPr>
        <w:pStyle w:val="BodyText"/>
      </w:pPr>
      <w:r>
        <w:t xml:space="preserve">- Trưởng lão La Dương, chúng tôi ở đây có thể cho ngài qua, nhưng cửa ải phòng ngự cuối cùng là do Trưởng lão La Thực đích thân trấn giữ, ông ấy có cho qua hay không thì tôi không dám chắc.</w:t>
      </w:r>
    </w:p>
    <w:p>
      <w:pPr>
        <w:pStyle w:val="BodyText"/>
      </w:pPr>
      <w:r>
        <w:t xml:space="preserve">La Dương thản nhiên nói:</w:t>
      </w:r>
    </w:p>
    <w:p>
      <w:pPr>
        <w:pStyle w:val="BodyText"/>
      </w:pPr>
      <w:r>
        <w:t xml:space="preserve">- Cửa ải này các ngươi không cản trở, ta đã rất cảm kích rồi, trạm kiểm soát sau không liên quan đến các ngươi, ta sẽ không làm khó dễ các ngươi đâu.</w:t>
      </w:r>
    </w:p>
    <w:p>
      <w:pPr>
        <w:pStyle w:val="BodyText"/>
      </w:pPr>
      <w:r>
        <w:t xml:space="preserve">- Được, Trưởng lão La Dương, mời!</w:t>
      </w:r>
    </w:p>
    <w:p>
      <w:pPr>
        <w:pStyle w:val="BodyText"/>
      </w:pPr>
      <w:r>
        <w:t xml:space="preserve">Thu hồi lệnh bài, tiếp tục hành trình, khoảng trăm dặm nữa là đã đến phạm vi Cửu Luyện Huyền Phong Cốc. Trạm kiểm soát thứ tư cách cốc khẩu của Cửu Luyện Huyền Phong Cốc không xa, xem tình hình này, muốn đi vào Cửu Luyện Huyền Phong Cốc, cũng không có khả năng vòng qua trạm kiểm soát thứ tư.</w:t>
      </w:r>
    </w:p>
    <w:p>
      <w:pPr>
        <w:pStyle w:val="Compact"/>
      </w:pPr>
      <w:r>
        <w:t xml:space="preserve">Ủng hộ chỉ với 1 click và 5s ! (adf.ly/4EmoB)</w:t>
      </w:r>
      <w:r>
        <w:br w:type="textWrapping"/>
      </w:r>
      <w:r>
        <w:br w:type="textWrapping"/>
      </w:r>
    </w:p>
    <w:p>
      <w:pPr>
        <w:pStyle w:val="Heading2"/>
      </w:pPr>
      <w:bookmarkStart w:id="573" w:name="chương-551"/>
      <w:bookmarkEnd w:id="573"/>
      <w:r>
        <w:t xml:space="preserve">551. Chương 55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51: Cửa cuối cùng gây khó dễ.</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rước cửa quan khẩu thứ tư, nhóm người Tần Vô Song quả nhiên bị ngăn lại. Trạm kiểm soát này mặc dù đệ tử trấn thủ chỉ có năm tên, cộng thêm một Trưởng lão chủ trì đại cục, tổng cộng, mới chỉ có sáu người.</w:t>
      </w:r>
    </w:p>
    <w:p>
      <w:pPr>
        <w:pStyle w:val="BodyText"/>
      </w:pPr>
      <w:r>
        <w:t xml:space="preserve">Luận về thực lực tuyệt đối, sáu người này, khẳng định không bằng bọn người Tần Vô Song. Nhưng trạm kiểm soát này, là con đường nhất định phải đi qua nếu muốn tiến nhập vào Cửu Luyện Huyền Phong Cốc, bố trí cơ quan và trận pháp vô cùng lợi hại.</w:t>
      </w:r>
    </w:p>
    <w:p>
      <w:pPr>
        <w:pStyle w:val="BodyText"/>
      </w:pPr>
      <w:r>
        <w:t xml:space="preserve">Chỉ cần có kẻ địch bên ngoài xông vào, liền trực tiếp khai thông cơ quan và trận pháp. Uy lực của cơ quan và trận pháp, vượt xa thực lực của bản thân người trấn thủ.</w:t>
      </w:r>
    </w:p>
    <w:p>
      <w:pPr>
        <w:pStyle w:val="BodyText"/>
      </w:pPr>
      <w:r>
        <w:t xml:space="preserve">Vì vậy, số người tuy ít, nhưng bọn người Tần Vô Song vẫn không dám xông vào. Trừ phi bọn họ có thể tiêu diệt toàn bộ sáu gã trấn thủ mà không để bọn họ dẫn động trận pháp và cơ quan.</w:t>
      </w:r>
    </w:p>
    <w:p>
      <w:pPr>
        <w:pStyle w:val="BodyText"/>
      </w:pPr>
      <w:r>
        <w:t xml:space="preserve">- La Dương huynh, cơn gió nào lại thổi ngươi tới Cửu Luyện Huyền Phong Cốc này vậy?</w:t>
      </w:r>
    </w:p>
    <w:p>
      <w:pPr>
        <w:pStyle w:val="BodyText"/>
      </w:pPr>
      <w:r>
        <w:t xml:space="preserve">Tiếp nhận lệnh bài La Dương quẳng tới, La Thực mỉm cười hỏi.</w:t>
      </w:r>
    </w:p>
    <w:p>
      <w:pPr>
        <w:pStyle w:val="BodyText"/>
      </w:pPr>
      <w:r>
        <w:t xml:space="preserve">Mọi người đều là Trưởng lão của La Thiên Đạo Trường, đương nhiên quen biết lẫn nhau, địa vị và tình cảnh chi tiết của hai bên, cũng đều có nhận thức vô cùng rõ ràng.</w:t>
      </w:r>
    </w:p>
    <w:p>
      <w:pPr>
        <w:pStyle w:val="BodyText"/>
      </w:pPr>
      <w:r>
        <w:t xml:space="preserve">La Dương biết, La Thực có thể được phái tới nơi này coi giữ Cửu Luyện Huyền Phong Cốc, điều này chứng minh địa vị của hắn không tầm thường, chí ít ở hàng ngũ Đạo tôn là nhân vật vô cùng được hoan nghênh, cũng vô cùng được tôn trọng. Bằng không, không thể gánh vác trọng trách này.</w:t>
      </w:r>
    </w:p>
    <w:p>
      <w:pPr>
        <w:pStyle w:val="BodyText"/>
      </w:pPr>
      <w:r>
        <w:t xml:space="preserve">So sánh lại, La Dương hắn chỉ khi nào nội bộ Đạo Trường thiếu hụt nhân lực, tạm thời điều động nhân lực mới có thể có cơ hội tới biệt viện Trúc Hải trấn thủ, sự khác biệt địa vị này, vẫn vô cùng lớn.</w:t>
      </w:r>
    </w:p>
    <w:p>
      <w:pPr>
        <w:pStyle w:val="BodyText"/>
      </w:pPr>
      <w:r>
        <w:t xml:space="preserve">- Thực huynh, tiểu đệ từ lâu đã chuẩn bị luyện chế một viên Kế Linh Đan, các vật liệu khác đều đã chuẩn bị hầu như đầy đủ, bây giờ chỉ còn thiếu một chút Thiêm Vân Đằng, ở bên trong Cửu Luyện Huyền Phong Cốc mới có thể tìm được. Thực huynh, có thể châm chước cho đi qua không?</w:t>
      </w:r>
    </w:p>
    <w:p>
      <w:pPr>
        <w:pStyle w:val="BodyText"/>
      </w:pPr>
      <w:r>
        <w:t xml:space="preserve">La Thực trầm ngâm một lát, theo lý mà nói, mỗi vị Trưởng lão, ba năm đều có một lần cơ hội tiến nhập vào Cửu Luyện Huyền Phong Cốc. La Dương, đương nhiên cũng có đầy đủ tư cách này.</w:t>
      </w:r>
    </w:p>
    <w:p>
      <w:pPr>
        <w:pStyle w:val="BodyText"/>
      </w:pPr>
      <w:r>
        <w:t xml:space="preserve">Nhưng hôm nay Thiên Dương Sơn nhân lực thiếu hụt, La Dương này cũng được cắt cử đi làm nhiệm vụ, lại tự ý rời vị trí công tác, điều này khiến La Thực cảm thấy có chút hơi bất mãn.</w:t>
      </w:r>
    </w:p>
    <w:p>
      <w:pPr>
        <w:pStyle w:val="BodyText"/>
      </w:pPr>
      <w:r>
        <w:t xml:space="preserve">- Dương huynh, bây giờ là thời khắc vô cùng quan trọng, Cửu Luyện Huyền Phong Cốc lại là cấm địa của La Thiên Đạo Trường chúng ta. Và Dương huynh cũng có trọng trách trên người. Chi bằng đợi sau khi tế tổ thanh minh, hãy lại tới đây. Đến lúc đó, tiểu đệ nhất định vì Dương huynh mở rộng quan khẩu, hoan nghênh tiến vào.</w:t>
      </w:r>
    </w:p>
    <w:p>
      <w:pPr>
        <w:pStyle w:val="BodyText"/>
      </w:pPr>
      <w:r>
        <w:t xml:space="preserve">La Dương sớm biết nhất định sẽ có kết quả này, với địa vị của La Thực, hắn muốn gây khó dễ cũng là chuyện đương nhiên.</w:t>
      </w:r>
    </w:p>
    <w:p>
      <w:pPr>
        <w:pStyle w:val="BodyText"/>
      </w:pPr>
      <w:r>
        <w:t xml:space="preserve">Nhưng La Dương đương nhiên không dễ dàng buông xuôi như vậy, thản nhiên nói:</w:t>
      </w:r>
    </w:p>
    <w:p>
      <w:pPr>
        <w:pStyle w:val="BodyText"/>
      </w:pPr>
      <w:r>
        <w:t xml:space="preserve">- Thực huynh, trước thanh minh và sau thanh minh không phải cũng cách nhau một tháng sao? Hôm nay ta đã tới đây rồi, nếu tay không quay về, đệ tử môn hạ, sẽ đối đãi với ta như thế nào? Nếu hiểu chuyện có lẽ không nói làm gì, nếu không hiểu chuyện, khẳng định sẽ nói xấu sau lưng, chỉ nói Thực huynh và tiểu đệ không hợp, giữa các Trưởng lão tồn tại lục đục. Nói ra cũng bất lợi đối với La Thiên Đạo Trường của chúng ta đúng không?</w:t>
      </w:r>
    </w:p>
    <w:p>
      <w:pPr>
        <w:pStyle w:val="BodyText"/>
      </w:pPr>
      <w:r>
        <w:t xml:space="preserve">- Ha ha, Dương huynh, những lời lảm nhảm vô căn cứ đó, với cấp bậc của chúng ta, cần gì phải để ý đến.</w:t>
      </w:r>
    </w:p>
    <w:p>
      <w:pPr>
        <w:pStyle w:val="BodyText"/>
      </w:pPr>
      <w:r>
        <w:t xml:space="preserve">La Dương nhíu mày, trong lòng cũng có nóng giận:</w:t>
      </w:r>
    </w:p>
    <w:p>
      <w:pPr>
        <w:pStyle w:val="BodyText"/>
      </w:pPr>
      <w:r>
        <w:t xml:space="preserve">- Thực huynh, nói đi cũng phải nói lại, ta nhớ Trưởng lão trong Đạo Trường, cứ ba năm đều có một lần tư cách tiến nhập vào Cửu Luyện Huyền Phong Cốc. Ta bây giờ chẳng qua chỉ là sử dụng tư cách của bản thân mà thôi. Thực huynh không dự định đối đãi với tiểu đệ giống như kẻ địch, cự tuyệt tiểu đệ ở ngoài cửa chứ?</w:t>
      </w:r>
    </w:p>
    <w:p>
      <w:pPr>
        <w:pStyle w:val="BodyText"/>
      </w:pPr>
      <w:r>
        <w:t xml:space="preserve">La Thực thong dong cười nói:</w:t>
      </w:r>
    </w:p>
    <w:p>
      <w:pPr>
        <w:pStyle w:val="BodyText"/>
      </w:pPr>
      <w:r>
        <w:t xml:space="preserve">- Dương huynh nói gì vậy? Tiểu đệ chỉ là cảm thấy, hiện giờ nội bộ Đạo Trường chúng ta thiếu hụt nhân lực, đại bộ phận cao thủ đều đang ở bên ngoài chấp hành nhiệm vụ. Dương huynh thân có trọng trách, thực sự không nên đem tinh lực lãng phí bên trong Cửu Luyện Huyền Phong Cốc.</w:t>
      </w:r>
    </w:p>
    <w:p>
      <w:pPr>
        <w:pStyle w:val="BodyText"/>
      </w:pPr>
      <w:r>
        <w:t xml:space="preserve">- Thực huynh, đây cũng là việc riêng của ta. Mặc dù ta có nhiệm vụ trên người, đương nhiên đã sắp xếp vô cùng thỏa đáng, quả quyết không ảnh hưởng đến đại cục quá mức.</w:t>
      </w:r>
    </w:p>
    <w:p>
      <w:pPr>
        <w:pStyle w:val="BodyText"/>
      </w:pPr>
      <w:r>
        <w:t xml:space="preserve">- Dương huynh, xin đừng làm khó tiểu đệ. Đây là thời kỳ vô cùng quan trọng, tiểu đệ cũng chỉ là hy vọng Cửu Luyện Huyền Phong Cốc bình an vô sự.</w:t>
      </w:r>
    </w:p>
    <w:p>
      <w:pPr>
        <w:pStyle w:val="BodyText"/>
      </w:pPr>
      <w:r>
        <w:t xml:space="preserve">La Dương nhíu mày:</w:t>
      </w:r>
    </w:p>
    <w:p>
      <w:pPr>
        <w:pStyle w:val="BodyText"/>
      </w:pPr>
      <w:r>
        <w:t xml:space="preserve">- Thực huynh, lẽ nào La Dương ta còn có thể trở thành mối uy hiếp của Cửu Luyện Huyền Phong Cốc sao? Ngươi không phải đang mắng tiểu đệ đấy chứ?</w:t>
      </w:r>
    </w:p>
    <w:p>
      <w:pPr>
        <w:pStyle w:val="BodyText"/>
      </w:pPr>
      <w:r>
        <w:t xml:space="preserve">- Nếu ngươi cho rằng như vậy, ta cũng không còn cách nào. Mặc dù mỗi Trưởng lão đều có tư cách ba năm tiến vào một lần, nhưng thân là Hộ pháp nơi này, ta cũng có quyền thực hiện trạng thái giới nghiêm trong thời kỳ vô cùng quan trọng này. Dương huynh, đặc quyền ở đây của ta, nên được quyền quyết định.</w:t>
      </w:r>
    </w:p>
    <w:p>
      <w:pPr>
        <w:pStyle w:val="BodyText"/>
      </w:pPr>
      <w:r>
        <w:t xml:space="preserve">Lời nói này của La Thực, hiển nhiên đã rất không khách khí rồi, cũng bớt đi một chút khách sáo xưng huynh xưng đệ. Bởi vì La Thực biết rõ hơn ai hết, với địa vị của La Dương ở La Thiên Đạo Trường, biểu hiện khách sáo với hắn, chỉ là một chút lễ tiết cơ bản mà thôi, thực sự muốn trở mặt, La Dương này căn bản không đáng kiêng kỵ.</w:t>
      </w:r>
    </w:p>
    <w:p>
      <w:pPr>
        <w:pStyle w:val="BodyText"/>
      </w:pPr>
      <w:r>
        <w:t xml:space="preserve">Bọn người Tần Vô Song, thân phận lúc này là tùy tùng của La Dương, đương nhiên không tiện nói chuyện. Nhưng hắn cũng có thể dùng thần thức nhắc nhở La Dương.</w:t>
      </w:r>
    </w:p>
    <w:p>
      <w:pPr>
        <w:pStyle w:val="BodyText"/>
      </w:pPr>
      <w:r>
        <w:t xml:space="preserve">- La Thực này kiêu ngạo như vậy, lẽ nào ngươi không có cách nào làm gì hắn sao?</w:t>
      </w:r>
    </w:p>
    <w:p>
      <w:pPr>
        <w:pStyle w:val="BodyText"/>
      </w:pPr>
      <w:r>
        <w:t xml:space="preserve">Tần Vô Song lấy thần thức lạnh lùng truyền âm hỏi.</w:t>
      </w:r>
    </w:p>
    <w:p>
      <w:pPr>
        <w:pStyle w:val="BodyText"/>
      </w:pPr>
      <w:r>
        <w:t xml:space="preserve">- La Thực này có thể trấn thủ ở nơi này, địa vị khẳng định là cao hơn ta, hơn nữa chỗ dựa phía sau cũng tốt hơn ta. Nếu không hắn đâu dám kiêu ngạo như vậy?</w:t>
      </w:r>
    </w:p>
    <w:p>
      <w:pPr>
        <w:pStyle w:val="BodyText"/>
      </w:pPr>
      <w:r>
        <w:t xml:space="preserve">La Dương kỳ thực cũng rất bất đắc dĩ, đụng phải một kẻ như vậy, hắn cũng không nghĩ ra cách gì hay.</w:t>
      </w:r>
    </w:p>
    <w:p>
      <w:pPr>
        <w:pStyle w:val="BodyText"/>
      </w:pPr>
      <w:r>
        <w:t xml:space="preserve">- La Thực này, không có chỗ nào sợ hãi ngươi sao? Ví dụ, hắn để ý đến cái gì? Hắn có nỗi đau khổ nào không? Ngươi không thể uy hiếp được hắn sao?</w:t>
      </w:r>
    </w:p>
    <w:p>
      <w:pPr>
        <w:pStyle w:val="BodyText"/>
      </w:pPr>
      <w:r>
        <w:t xml:space="preserve">Những lời này của Tần Vô Song, trái lại lại nhắc nhở được La Dương.</w:t>
      </w:r>
    </w:p>
    <w:p>
      <w:pPr>
        <w:pStyle w:val="BodyText"/>
      </w:pPr>
      <w:r>
        <w:t xml:space="preserve">Đang muốn mở miệng, La Thực đã đứng trên quan khẩu nói:</w:t>
      </w:r>
    </w:p>
    <w:p>
      <w:pPr>
        <w:pStyle w:val="BodyText"/>
      </w:pPr>
      <w:r>
        <w:t xml:space="preserve">- Trưởng lão La Dương, hiện giờ ta rất bận, nếu ngươi thật sự muốn vào trong, đợi sau tế tổ thanh minh, Đại Đạo tôn bọn họ đều quay về, ta đương nhiên sẽ để ngươi vào trong. Hơn nữa, nếu ngươi chỉ cần một gốc Thiêm Vân Đằng, ta thậm chí có thể kêu môn hạ đi tìm cho ngươi. Đến lúc đó ngươi đến đây lấy là được rồi, hôm nay, rất xin lỗi, tất cả các ngươi đều không thể thông qua.</w:t>
      </w:r>
    </w:p>
    <w:p>
      <w:pPr>
        <w:pStyle w:val="BodyText"/>
      </w:pPr>
      <w:r>
        <w:t xml:space="preserve">Cho dù La Dương không có bị khống chế, nghe được những lời này của La Thực, khẳng định cũng sẽ vô cùng giận dữ. Dù sao, đây cũng là một loại miệt thị, một loại khiêu chiến đối với thân phận của hắn.</w:t>
      </w:r>
    </w:p>
    <w:p>
      <w:pPr>
        <w:pStyle w:val="BodyText"/>
      </w:pPr>
      <w:r>
        <w:t xml:space="preserve">- Trưởng lão La Thực, xem ra, ngươi đã quên đi chúng ta từ nhỏ đã cùng nhau trở thành Đệ tử Trung tâm, cùng nhau được đề bạt thành Trưởng lão. Những tình cảm bạn bè xưa cũ này, ngươi cũng không xem là gì. Được rồi, vậy chúng ta không nói chuyện tình cảm gì nữa, trò này không đáng tiền.</w:t>
      </w:r>
    </w:p>
    <w:p>
      <w:pPr>
        <w:pStyle w:val="BodyText"/>
      </w:pPr>
      <w:r>
        <w:t xml:space="preserve">La Dương lạnh lùng nói:</w:t>
      </w:r>
    </w:p>
    <w:p>
      <w:pPr>
        <w:pStyle w:val="BodyText"/>
      </w:pPr>
      <w:r>
        <w:t xml:space="preserve">- Không sai, La Dương ta vận khí không tốt, sinh được hai đứa con trai đều lần lượt chết yểu. Cháu trai nhất mạch, cũng không có thiên phú dị bẩm. Tất cả những điều này, đều khiến địa vị, thân phận của ta ở La Thiên Đạo Trường giảm xuống trên diện rộng, những chuyện này đều có đạo lý.</w:t>
      </w:r>
    </w:p>
    <w:p>
      <w:pPr>
        <w:pStyle w:val="BodyText"/>
      </w:pPr>
      <w:r>
        <w:t xml:space="preserve">La Thực nhàn nhạt cười nói:</w:t>
      </w:r>
    </w:p>
    <w:p>
      <w:pPr>
        <w:pStyle w:val="BodyText"/>
      </w:pPr>
      <w:r>
        <w:t xml:space="preserve">- Trưởng lão La Dương, những gia sự này của ngươi, tựa hồ không nên kể ra ở đây?</w:t>
      </w:r>
    </w:p>
    <w:p>
      <w:pPr>
        <w:pStyle w:val="BodyText"/>
      </w:pPr>
      <w:r>
        <w:t xml:space="preserve">- Ta không muốn kể ra chuyện gì với ngươi, chỉ là muốn trần thuật một sự thực cho ngươi nghe. Ta tin ngươi cũng biết, cả đời ta cũng không có trông mong gì lớn. Tu vi cũng không thể tấn thăng, cũng không có con cháu đông đúc. Ở La Thiên Đạo Trường, ta giống như một ánh chiều tà. Trưởng lão La Thực ngươi xem thường, cố ý gây khó dễ, ta có thể hiểu được. Nếu hôm nay đổi lại là những Trưởng lão có thân phận hiển hách, dựa vào lương tâm hỏi một câu, ngươi có cự tuyệt không? Ngươi dám cự tuyệt sao chứ?</w:t>
      </w:r>
    </w:p>
    <w:p>
      <w:pPr>
        <w:pStyle w:val="BodyText"/>
      </w:pPr>
      <w:r>
        <w:t xml:space="preserve">Sắc mặt La Thực lúc xanh tái lúc trắng bệch.</w:t>
      </w:r>
    </w:p>
    <w:p>
      <w:pPr>
        <w:pStyle w:val="BodyText"/>
      </w:pPr>
      <w:r>
        <w:t xml:space="preserve">- Trưởng lão La Dương, loại giả thiết này của ngươi, tựa hồ không có chút ý nghĩa nào?</w:t>
      </w:r>
    </w:p>
    <w:p>
      <w:pPr>
        <w:pStyle w:val="BodyText"/>
      </w:pPr>
      <w:r>
        <w:t xml:space="preserve">La Dương cười to ha ha.</w:t>
      </w:r>
    </w:p>
    <w:p>
      <w:pPr>
        <w:pStyle w:val="BodyText"/>
      </w:pPr>
      <w:r>
        <w:t xml:space="preserve">- Không có ý nghĩa sao? Ta cảm thấy rất có ý nghĩa. Cái này gọi là lòng người dễ thay đổi. Được rồi, một khi ngươi đã không nể mặt, vậy ta cũng dứt khoát không khách khí nói thẳng.</w:t>
      </w:r>
    </w:p>
    <w:p>
      <w:pPr>
        <w:pStyle w:val="BodyText"/>
      </w:pPr>
      <w:r>
        <w:t xml:space="preserve">La Thực trong lòng chấn động, nhìn La Dương, không biết ẩn ý bên trong của hắn là gì. Nghe khẩu khí của La Dương có chút bộ dạng điên cuồng, La Thực thực ra có mấy phần lo lắng.</w:t>
      </w:r>
    </w:p>
    <w:p>
      <w:pPr>
        <w:pStyle w:val="BodyText"/>
      </w:pPr>
      <w:r>
        <w:t xml:space="preserve">- Ngày tháng còn lại trong đời La Dương ta cũng không còn nhiều, chỉ có hai tâm nguyện chưa xong. Một trong số đó, chính là đem công lực cả đời, truyền thừa lại cho con cháu của ta. Ngươi biết đó, truyền thừa công lực, nhất định phải có Kế Linh Đan mới được. Ta tốn thời gian trăm năm, thu thập vật liệu, chính là vì kế hoạch này. Nếu ai ngăn cản kế hoạch này của ta, khiến kế hoạch này không cách nào thực hiện, thì kẻ đó chính là đối đầu với ta.</w:t>
      </w:r>
    </w:p>
    <w:p>
      <w:pPr>
        <w:pStyle w:val="BodyText"/>
      </w:pPr>
      <w:r>
        <w:t xml:space="preserve">La Thực hít một hơi lãnh khí, nghe ra, La Dương này quả thực có chút tẩu hỏa nhập ma rồi. Nhưng hắn cũng không sợ uy hiếp của La Dương, chỉ là cười lạnh nói:</w:t>
      </w:r>
    </w:p>
    <w:p>
      <w:pPr>
        <w:pStyle w:val="BodyText"/>
      </w:pPr>
      <w:r>
        <w:t xml:space="preserve">- Trưởng lão La Dương, ta không định ngăn cản kế hoạch của ngươi, ta đã nói rồi, ngươi cần Thiêm Vân Đằng, ta có thể tìm cho ngươi, hoặc là ngươi đợi sau thanh minh hãy đến.</w:t>
      </w:r>
    </w:p>
    <w:p>
      <w:pPr>
        <w:pStyle w:val="BodyText"/>
      </w:pPr>
      <w:r>
        <w:t xml:space="preserve">- Tại sao phải đợi sau thanh minh? Chỉ nửa ngày ta cũng không muốn chờ đợi. Hôm nay ta đang sử dụng quyền lực của ta, ngươi không để ta sử dụng quyền lực tư cách này, chính là cố ý gây khó dễ, là cố ý phá vỡ thể diện của ta. Những viện cớ này, ngươi lấy ra hù dọa đệ tử trẻ tuổi còn được, chúng ta đều là lão gia hỏa, ngươi tưởng rằng có thể lừa gạt được ta hay sao? Nói cho cùng, ngươi chính là cảm thấy La Dương ta không giỏi, không đáng đặt trong mắt ngươi. Tốt lắm, ngươi biết đấy, những khuyết điểm khác La Dương ta không có, chỉ có tấm lòng hẹp hòi. Ngươi xem thường ta, gây khó dễ ta, cho dù ta không tốt, không biết nói thế nào cũng phải tính toán một trận với ngươi.</w:t>
      </w:r>
    </w:p>
    <w:p>
      <w:pPr>
        <w:pStyle w:val="BodyText"/>
      </w:pPr>
      <w:r>
        <w:t xml:space="preserve">La Thực cười lạnh nói:</w:t>
      </w:r>
    </w:p>
    <w:p>
      <w:pPr>
        <w:pStyle w:val="BodyText"/>
      </w:pPr>
      <w:r>
        <w:t xml:space="preserve">- La Dương, ngươi cảm thấy ngươi thật sự có thể tính toán một trận với ta sao? Ngươi có biết không, chỉ cần ta khởi động cơ quan, cho dù thực lực của ngươi cường đại gấp đôi, như cũ cũng không thông qua được, chứ đừng nói là tiếp cận ta.</w:t>
      </w:r>
    </w:p>
    <w:p>
      <w:pPr>
        <w:pStyle w:val="BodyText"/>
      </w:pPr>
      <w:r>
        <w:t xml:space="preserve">- La Thực, ngươi thật sự ngốc, hay là giả vờ hồ đồ? Lẽ nào ta nhất định phải ở đây tính toán một trận với ngươi, mới có thể khiến ngươi hối hận sao? Ngươi cảm thấy, ngươi không có nhược điểm và uy hiếp rơi vào trong tay ta sao? Ngươi chớ quên, mặc dù hiện giờ ta không được thế, nhưng ta tốt xấu thế nào cũng chủ trì biệt viện Trúc Hải. Trưởng tôn nhất mạch của La Thực ngươi, hiện giờ đang tu luyện ở Lang Nha Phong. Ngươi cảm thấy, ta trói buộc hắn một chút, thậm chí làm một chút động tác nhỏ, có đủ khiến ngươi hối hận cả đời không?</w:t>
      </w:r>
    </w:p>
    <w:p>
      <w:pPr>
        <w:pStyle w:val="BodyText"/>
      </w:pPr>
      <w:r>
        <w:t xml:space="preserve">Lời này nói ra, La Thực thực sự khiếp sợ. Hắn có thể khiến La Dương mất mặt, có thể coi thường kháng nghị của La Dương, nhưng hắn cũng không thể bỏ qua những lời La Dương nói.</w:t>
      </w:r>
    </w:p>
    <w:p>
      <w:pPr>
        <w:pStyle w:val="BodyText"/>
      </w:pPr>
      <w:r>
        <w:t xml:space="preserve">- La Dương, ngươi đang uy hiếp ta sao?</w:t>
      </w:r>
    </w:p>
    <w:p>
      <w:pPr>
        <w:pStyle w:val="BodyText"/>
      </w:pPr>
      <w:r>
        <w:t xml:space="preserve">Trong mắt La Thực sát khí lóe lên.</w:t>
      </w:r>
    </w:p>
    <w:p>
      <w:pPr>
        <w:pStyle w:val="BodyText"/>
      </w:pPr>
      <w:r>
        <w:t xml:space="preserve">- Đúng, ta chính là đang uy hiếp ngươi.</w:t>
      </w:r>
    </w:p>
    <w:p>
      <w:pPr>
        <w:pStyle w:val="BodyText"/>
      </w:pPr>
      <w:r>
        <w:t xml:space="preserve">La Dương một chút cũng không phủ nhận, lớn tiếng nói:</w:t>
      </w:r>
    </w:p>
    <w:p>
      <w:pPr>
        <w:pStyle w:val="BodyText"/>
      </w:pPr>
      <w:r>
        <w:t xml:space="preserve">- Ngươi gây khó dễ cho ta, ngăn cản kế hoạch của ta, khiến tâm nguyện của ta không thể hoàn thành, vậy càng trở thành đối thủ không đội trời chung với ta, cho dù là ngọc nát đá tan, ta cũng đấu một trận với ngươi.</w:t>
      </w:r>
    </w:p>
    <w:p>
      <w:pPr>
        <w:pStyle w:val="BodyText"/>
      </w:pPr>
      <w:r>
        <w:t xml:space="preserve">Ngọc nát đá tan!</w:t>
      </w:r>
    </w:p>
    <w:p>
      <w:pPr>
        <w:pStyle w:val="BodyText"/>
      </w:pPr>
      <w:r>
        <w:t xml:space="preserve">Bốn chữ này, thực sự là vô cùng hãi hùng khiếp sợ. La Thực nghe thấy lỗ chân lông cũng mở ra. Nghe khẩu khí tựa hồ điên cuồng của La Dương, tuyệt đối không phải nói đùa.</w:t>
      </w:r>
    </w:p>
    <w:p>
      <w:pPr>
        <w:pStyle w:val="BodyText"/>
      </w:pPr>
      <w:r>
        <w:t xml:space="preserve">- Xem ra, lão nhân La Dương này đã tẩu hỏa nhập ma rồi.</w:t>
      </w:r>
    </w:p>
    <w:p>
      <w:pPr>
        <w:pStyle w:val="BodyText"/>
      </w:pPr>
      <w:r>
        <w:t xml:space="preserve">La Thực không sợ La Dương ở trạng thái bình thường, nhưng đối với La Dương nổi điên, cũng ít nhiều có chút kiêng kỵ.</w:t>
      </w:r>
    </w:p>
    <w:p>
      <w:pPr>
        <w:pStyle w:val="BodyText"/>
      </w:pPr>
      <w:r>
        <w:t xml:space="preserve">Một con người một khi đã nổi điên rồi, không có chuyện điên cuồng gì là không làm ra. Vạn nhất La Dương thật sự hạ thủ với trưởng tôn nhất mạch của hắn, vậy huyết mạch kiêu ngạo nhất trong mạch của La Thực hắn cũng sẽ bị chặt đứt rồi.</w:t>
      </w:r>
    </w:p>
    <w:p>
      <w:pPr>
        <w:pStyle w:val="BodyText"/>
      </w:pPr>
      <w:r>
        <w:t xml:space="preserve">Đó chính là vốn luyến lớn nhất để mà duy trì nhất mạch hắn, một khi mất đi, vận mệnh của hắn cũng không tốt hơn La Dương được bao nhiêu. Đây đều là cục diện một việc tổn hại cũng khiến những việc khác tổn hại theo, một việc quang vinh cũng làm những chuyện khá quang vinh theo.</w:t>
      </w:r>
    </w:p>
    <w:p>
      <w:pPr>
        <w:pStyle w:val="BodyText"/>
      </w:pPr>
      <w:r>
        <w:t xml:space="preserve">Nghĩ đến đây, La Thực do dự.</w:t>
      </w:r>
    </w:p>
    <w:p>
      <w:pPr>
        <w:pStyle w:val="BodyText"/>
      </w:pPr>
      <w:r>
        <w:t xml:space="preserve">- Ta không muốn nói nhiều lời vô nghĩa nữa. Hoặc là cho đi, hoặc là ta rời khỏi.</w:t>
      </w:r>
    </w:p>
    <w:p>
      <w:pPr>
        <w:pStyle w:val="BodyText"/>
      </w:pPr>
      <w:r>
        <w:t xml:space="preserve">La Dương lại tiếp tục tung ra uy hiếp.</w:t>
      </w:r>
    </w:p>
    <w:p>
      <w:pPr>
        <w:pStyle w:val="Compact"/>
      </w:pPr>
      <w:r>
        <w:t xml:space="preserve">Ủng hộ chỉ với 1 click và 5s ! (adf.ly/4EmoB)</w:t>
      </w:r>
      <w:r>
        <w:br w:type="textWrapping"/>
      </w:r>
      <w:r>
        <w:br w:type="textWrapping"/>
      </w:r>
    </w:p>
    <w:p>
      <w:pPr>
        <w:pStyle w:val="Heading2"/>
      </w:pPr>
      <w:bookmarkStart w:id="574" w:name="chương-552"/>
      <w:bookmarkEnd w:id="574"/>
      <w:r>
        <w:t xml:space="preserve">552. Chương 55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52: Cửu Luyện Huyền Phong Cố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La Thực không phải là một bức tượng điêu khắc bằng bùn đất, nghe uy hiếp của La Dương, trong lòng cũng sôi gan giận dữ. La Dương đúng là bất chấp thể diện, nếu là đặt vào lúc bình thường, La Thực căn bản không sợ hắn. Nhưng hiện tại hắn tạm thời chủ trì biệt viện Trúc Hải, nếu muốn hạ thủ với tôn tử của hắn là chuyện quá dễ dàng.</w:t>
      </w:r>
    </w:p>
    <w:p>
      <w:pPr>
        <w:pStyle w:val="BodyText"/>
      </w:pPr>
      <w:r>
        <w:t xml:space="preserve">- Hoặc là cho qua, hoặc là rời đi?</w:t>
      </w:r>
    </w:p>
    <w:p>
      <w:pPr>
        <w:pStyle w:val="BodyText"/>
      </w:pPr>
      <w:r>
        <w:t xml:space="preserve">Trong lòng La Thực do dự, hắn biết, nếu La Dương ôm hận rời đi, sợ rằng thật sự sẽ hạ thủ với tôn tử của hắn.</w:t>
      </w:r>
    </w:p>
    <w:p>
      <w:pPr>
        <w:pStyle w:val="BodyText"/>
      </w:pPr>
      <w:r>
        <w:t xml:space="preserve">Nghĩ đến đây, La Thực tức giận đến cực điểm, bất chấp tất cả cái gì cũng dám làm, thầm nghĩ:</w:t>
      </w:r>
    </w:p>
    <w:p>
      <w:pPr>
        <w:pStyle w:val="BodyText"/>
      </w:pPr>
      <w:r>
        <w:t xml:space="preserve">- La Dương, một khi ngươi đã muốn chơi xấu ta, ta sẽ chơi xấu hơn với ngươi, đừng trách lão tử thủ đoạn độc ác vô tình, là bản thân ngươi muốn tìm cái chết.</w:t>
      </w:r>
    </w:p>
    <w:p>
      <w:pPr>
        <w:pStyle w:val="BodyText"/>
      </w:pPr>
      <w:r>
        <w:t xml:space="preserve">La Dương lạnh lùng nhìn biểu tình biến hóa của La Thực, Tần Vô Song nhắc nhở nói:</w:t>
      </w:r>
    </w:p>
    <w:p>
      <w:pPr>
        <w:pStyle w:val="BodyText"/>
      </w:pPr>
      <w:r>
        <w:t xml:space="preserve">- La Thực này ánh mắt lóe ra, chỉ sợ trong lòng có mưu ma chước quỷ, phải đề phòng hắn.</w:t>
      </w:r>
    </w:p>
    <w:p>
      <w:pPr>
        <w:pStyle w:val="BodyText"/>
      </w:pPr>
      <w:r>
        <w:t xml:space="preserve">La Thực đột nhiên cười lên:</w:t>
      </w:r>
    </w:p>
    <w:p>
      <w:pPr>
        <w:pStyle w:val="BodyText"/>
      </w:pPr>
      <w:r>
        <w:t xml:space="preserve">- Trưởng lão La Dương, giữa chúng ta, há phải làm đến mức không thể dàn xếp như vậy sao?</w:t>
      </w:r>
    </w:p>
    <w:p>
      <w:pPr>
        <w:pStyle w:val="BodyText"/>
      </w:pPr>
      <w:r>
        <w:t xml:space="preserve">- Quyền lựa chọn nằm trong tay người.</w:t>
      </w:r>
    </w:p>
    <w:p>
      <w:pPr>
        <w:pStyle w:val="BodyText"/>
      </w:pPr>
      <w:r>
        <w:t xml:space="preserve">La Dương thản nhiên nói.</w:t>
      </w:r>
    </w:p>
    <w:p>
      <w:pPr>
        <w:pStyle w:val="BodyText"/>
      </w:pPr>
      <w:r>
        <w:t xml:space="preserve">- Trưởng lão La Dương, ngươi có biết là ngươi khiến ta rất khó xử không. Chuyện này vốn không cần làm đến mức này. La Thực ta cũng không có ý đối địch với ngươi.</w:t>
      </w:r>
    </w:p>
    <w:p>
      <w:pPr>
        <w:pStyle w:val="BodyText"/>
      </w:pPr>
      <w:r>
        <w:t xml:space="preserve">La Thực giả tâm giả ý nói.</w:t>
      </w:r>
    </w:p>
    <w:p>
      <w:pPr>
        <w:pStyle w:val="BodyText"/>
      </w:pPr>
      <w:r>
        <w:t xml:space="preserve">- Trưởng lão La Thực, nếu đã bất chấp thể diện, thì không cần làm bộ làm tịch. Chúng ta không còn trẻ nữa, đều là lão gia hỏa rồi, hiểu tận gốc rễ, trò đó của ngươi, không cần dùng. Ta chỉ muốn sảng khoái đưa ra đáp án. Cho phép qua hay là không cho đi?</w:t>
      </w:r>
    </w:p>
    <w:p>
      <w:pPr>
        <w:pStyle w:val="BodyText"/>
      </w:pPr>
      <w:r>
        <w:t xml:space="preserve">La Thực nói:</w:t>
      </w:r>
    </w:p>
    <w:p>
      <w:pPr>
        <w:pStyle w:val="BodyText"/>
      </w:pPr>
      <w:r>
        <w:t xml:space="preserve">- Lời nói đã nói đến mức độ này rồi, ta không cho đi qua, chính là làm khó bản thân. Trưởng lão La Dương, đừng trách ta không nhắc nhở ngươi trước, nếu bên ngoài xảy ra bất trắc gì, trách nhiệm này ngươi phải gánh vác.</w:t>
      </w:r>
    </w:p>
    <w:p>
      <w:pPr>
        <w:pStyle w:val="BodyText"/>
      </w:pPr>
      <w:r>
        <w:t xml:space="preserve">- Xảy ra bất trắc gì chứ?</w:t>
      </w:r>
    </w:p>
    <w:p>
      <w:pPr>
        <w:pStyle w:val="BodyText"/>
      </w:pPr>
      <w:r>
        <w:t xml:space="preserve">La Dương cười lạnh nói:</w:t>
      </w:r>
    </w:p>
    <w:p>
      <w:pPr>
        <w:pStyle w:val="BodyText"/>
      </w:pPr>
      <w:r>
        <w:t xml:space="preserve">- Có bất trắc hay không liên quan gì đến ta? Bây giờ ta chỉ quan tâm đến bản thân, những chuyện khác, một chút cũng không để ý. Ta vì La Thiên Đạo Trường mà hy sinh cả cuộc đời mình, đến lúc già mới nhìn ra ở đâu cũng bị người ta lạnh nhạt.</w:t>
      </w:r>
    </w:p>
    <w:p>
      <w:pPr>
        <w:pStyle w:val="BodyText"/>
      </w:pPr>
      <w:r>
        <w:t xml:space="preserve">- Hừ, một khi đã như vậy, vậy ngươi hãy mau vào đi, vào sớm ra sớm, đừng khiến ta khó xử.</w:t>
      </w:r>
    </w:p>
    <w:p>
      <w:pPr>
        <w:pStyle w:val="BodyText"/>
      </w:pPr>
      <w:r>
        <w:t xml:space="preserve">La Thực hít một hơi.</w:t>
      </w:r>
    </w:p>
    <w:p>
      <w:pPr>
        <w:pStyle w:val="BodyText"/>
      </w:pPr>
      <w:r>
        <w:t xml:space="preserve">La Dương nghe hắn nói như vậy, trong lòng vô cùng mừng rỡ. Nhưng Tần Vô Song lại nhắc nhở nói:</w:t>
      </w:r>
    </w:p>
    <w:p>
      <w:pPr>
        <w:pStyle w:val="BodyText"/>
      </w:pPr>
      <w:r>
        <w:t xml:space="preserve">- La Thực này đột nhiên nói chuyện tốt như vậy, nhất định có mưu đồ. Có thể khi chúng ta thông qua, hắn đột nhiên khởi động cơ quan và trận pháp.</w:t>
      </w:r>
    </w:p>
    <w:p>
      <w:pPr>
        <w:pStyle w:val="BodyText"/>
      </w:pPr>
      <w:r>
        <w:t xml:space="preserve">Lời này thực ra cũng nhắc nhở La Dương. La Thực nhìn La Dương, cao giọng nói:</w:t>
      </w:r>
    </w:p>
    <w:p>
      <w:pPr>
        <w:pStyle w:val="BodyText"/>
      </w:pPr>
      <w:r>
        <w:t xml:space="preserve">- Trưởng lão La Dương, quan khẩu đã mở rồi, nếu ngươi muốn qua, thì nhanh chóng thông hành.</w:t>
      </w:r>
    </w:p>
    <w:p>
      <w:pPr>
        <w:pStyle w:val="BodyText"/>
      </w:pPr>
      <w:r>
        <w:t xml:space="preserve">Chỉ nghe thấy thanh âm két két két không ngừng vang lên, cửa lớn của quan khẩu chậm rãi mở ra một thông đạo rất dài, nối thẳng vào bên trong.</w:t>
      </w:r>
    </w:p>
    <w:p>
      <w:pPr>
        <w:pStyle w:val="BodyText"/>
      </w:pPr>
      <w:r>
        <w:t xml:space="preserve">La Dương đứng trước thông đạo, cười lạnh nói:</w:t>
      </w:r>
    </w:p>
    <w:p>
      <w:pPr>
        <w:pStyle w:val="BodyText"/>
      </w:pPr>
      <w:r>
        <w:t xml:space="preserve">- Trưởng lão La Thực, ta đang nghĩ, nếu mấy người chúng ta sau khi tiến nhập vào thông đạo, ngươi trực tiếp khởi động cơ quan và trận pháp, mấy người chúng ta sợ rằng sẽ chết không có chỗ chôn? Sợ rằng sau khi chết, còn không yên lòng, còn phải gánh trên lưng hàm oan, táo bạo xông vào Cửu Luyện Huyền Phong Cốc.</w:t>
      </w:r>
    </w:p>
    <w:p>
      <w:pPr>
        <w:pStyle w:val="BodyText"/>
      </w:pPr>
      <w:r>
        <w:t xml:space="preserve">Sắc mặt La Thực có chút biến đổi, thầm mắng lão gia hỏa này giảo hoạt, cười cười, nói:</w:t>
      </w:r>
    </w:p>
    <w:p>
      <w:pPr>
        <w:pStyle w:val="BodyText"/>
      </w:pPr>
      <w:r>
        <w:t xml:space="preserve">- Trưởng lão La Dương, ngươi thật sự có chút suy nghĩ quá nhiều rồi. Nói thế nào ngươi cũng là Trưởng lão trụ cột của La Thiên Đạo Trường, chuyện tự cắt tay chân của mình, La Dương ta cũng không làm được.</w:t>
      </w:r>
    </w:p>
    <w:p>
      <w:pPr>
        <w:pStyle w:val="BodyText"/>
      </w:pPr>
      <w:r>
        <w:t xml:space="preserve">- Không làm được?</w:t>
      </w:r>
    </w:p>
    <w:p>
      <w:pPr>
        <w:pStyle w:val="BodyText"/>
      </w:pPr>
      <w:r>
        <w:t xml:space="preserve">La Dương cười lạnh nói:</w:t>
      </w:r>
    </w:p>
    <w:p>
      <w:pPr>
        <w:pStyle w:val="BodyText"/>
      </w:pPr>
      <w:r>
        <w:t xml:space="preserve">- Ngoài miệng ngươi nói không làm được, nhưng trong lòng chỉ sợ đã mong chờ ta sớm bước vào trong. Ta làm người, xưa nay luôn cẩn thận. Chuyện phiêu lưu, ta luôn luôn không làm. Không dối gạt gì ngươi, trước khi ta xuất phát, đã dự đoán đến việc ngươi sẽ cố ý gây khó dễ, cho nên để lại hậu chước ở biệt viện Trúc Hải. Nếu hôm nay ta không thể sống quay về, thủ hạ mà ta sắp xếp, sẽ toàn lực tiến nhập Lang Nha Phong, tiêu diệt tôn tử bảo bối của ngươi.</w:t>
      </w:r>
    </w:p>
    <w:p>
      <w:pPr>
        <w:pStyle w:val="BodyText"/>
      </w:pPr>
      <w:r>
        <w:t xml:space="preserve">Những lời u ám này của La Dương, khiến La Thực sởn tóc gáy. La Thực phát hiện, La Dương khó đối phó hơn nhiều so với trong tưởng tượng của hắn. Lúc này, La Dương quả thực giống như một con sói đói dễ nổi nóng, bất cứ lúc nào cũng có thể giơ nanh vuốt liều mạng.</w:t>
      </w:r>
    </w:p>
    <w:p>
      <w:pPr>
        <w:pStyle w:val="BodyText"/>
      </w:pPr>
      <w:r>
        <w:t xml:space="preserve">Loại hành động gần như điên cuồng này, khiến La Thực không khỏi kinh ngạc. Không biết làm thế nào, La Thực chỉ có thể hỏi:</w:t>
      </w:r>
    </w:p>
    <w:p>
      <w:pPr>
        <w:pStyle w:val="BodyText"/>
      </w:pPr>
      <w:r>
        <w:t xml:space="preserve">- Trưởng lão La Dương, nếu ngươi không tin ta, vậy ngươi có ý tưởng gì, cứ theo ý tưởng của ngươi mà làm.</w:t>
      </w:r>
    </w:p>
    <w:p>
      <w:pPr>
        <w:pStyle w:val="BodyText"/>
      </w:pPr>
      <w:r>
        <w:t xml:space="preserve">La Dương đưa mắt ra hiệu về phía bọn Tần Vô Song:</w:t>
      </w:r>
    </w:p>
    <w:p>
      <w:pPr>
        <w:pStyle w:val="BodyText"/>
      </w:pPr>
      <w:r>
        <w:t xml:space="preserve">- Ta sẽ kêu ba tùy tùng của ta đi trước, sau đó lại qua tiếp hai người. Ta sẽ qua cuối cùng. Nếu ngươi khởi động cơ quan, bất cứ người nào trong chúng ta đều có thể thông qua Ngọc bài Truyền thức đem tin tức truyền đến biệt viện Trúc Hải.</w:t>
      </w:r>
    </w:p>
    <w:p>
      <w:pPr>
        <w:pStyle w:val="BodyText"/>
      </w:pPr>
      <w:r>
        <w:t xml:space="preserve">La Thực hoàn toàn không biết nói gì, La Dương này thực sự cẩn thận cực kỳ.</w:t>
      </w:r>
    </w:p>
    <w:p>
      <w:pPr>
        <w:pStyle w:val="BodyText"/>
      </w:pPr>
      <w:r>
        <w:t xml:space="preserve">- Trưởng lão La Dương, ngươi trăm phương ngàn kế tìm cách tiến nhập vào Cửu Luyện Huyền Phong Cốc, rút cuộc là có mưu đồ gì? Bây giờ ta càng ngày càng cảm thấy, ngươi căn bản không chỉ là tới hái thuốc đơn giản như vậy.</w:t>
      </w:r>
    </w:p>
    <w:p>
      <w:pPr>
        <w:pStyle w:val="BodyText"/>
      </w:pPr>
      <w:r>
        <w:t xml:space="preserve">La Dương cười lạnh nói:</w:t>
      </w:r>
    </w:p>
    <w:p>
      <w:pPr>
        <w:pStyle w:val="BodyText"/>
      </w:pPr>
      <w:r>
        <w:t xml:space="preserve">- Vậy ngươi cảm thấy ta còn có thể làm gì? Phá hư Trấn Ma Thạch Bia, cho dù ta có dã tâm này, cũng không có năng lực để làm. Mặt khác, ngươi cảm thấy ta còn có thể mưu đồ cái gì chứ?</w:t>
      </w:r>
    </w:p>
    <w:p>
      <w:pPr>
        <w:pStyle w:val="BodyText"/>
      </w:pPr>
      <w:r>
        <w:t xml:space="preserve">La Thực trầm giọng nói:</w:t>
      </w:r>
    </w:p>
    <w:p>
      <w:pPr>
        <w:pStyle w:val="BodyText"/>
      </w:pPr>
      <w:r>
        <w:t xml:space="preserve">- Nhất định là có thứ gì mà ngươi muốn lấy được, thứ đó, khẳng định không phải là một vị nguyên liệu luyện đan đơn giản như vậy.</w:t>
      </w:r>
    </w:p>
    <w:p>
      <w:pPr>
        <w:pStyle w:val="BodyText"/>
      </w:pPr>
      <w:r>
        <w:t xml:space="preserve">- Ngươi thích tưởng tượng, vậy ngươi cứ ở đó mà tưởng tượng đi. Ha ha, ba người các ngươi, vào trong trước.</w:t>
      </w:r>
    </w:p>
    <w:p>
      <w:pPr>
        <w:pStyle w:val="BodyText"/>
      </w:pPr>
      <w:r>
        <w:t xml:space="preserve">La Dương vung tay về phía bọn Tần Vô Song.</w:t>
      </w:r>
    </w:p>
    <w:p>
      <w:pPr>
        <w:pStyle w:val="BodyText"/>
      </w:pPr>
      <w:r>
        <w:t xml:space="preserve">Tần Vô Song và Bao Bao, cùng Cô Đơn, ba người không chút chần chừ, hướng về phía thông đạo mà đi. Ba người tiến nhập vào thông đạo, đối với La Thực mà nói, chỉ là ba tùy tùng, cho dù khởi động cơ quan, cũng sẽ không hạ thủ với ba tùy tùng mà nới lỏng với chánh chủ La Dương.</w:t>
      </w:r>
    </w:p>
    <w:p>
      <w:pPr>
        <w:pStyle w:val="BodyText"/>
      </w:pPr>
      <w:r>
        <w:t xml:space="preserve">Vì vậy, bọn họ tiến vào thông đạo, kỳ thực là an toàn nhất.</w:t>
      </w:r>
    </w:p>
    <w:p>
      <w:pPr>
        <w:pStyle w:val="BodyText"/>
      </w:pPr>
      <w:r>
        <w:t xml:space="preserve">Quả nhiên, bọn người Tần Vô Song đi qua thông đạo rất dài, mặc dù Thổ nguyên tố cường đại không ngừng chập chờn trong thông đạo, khiến tốc độ tiến vào của bọn họ không cách nào đề thăng, giống như đi dưới nước vậy, có lực cản rất lớn.</w:t>
      </w:r>
    </w:p>
    <w:p>
      <w:pPr>
        <w:pStyle w:val="BodyText"/>
      </w:pPr>
      <w:r>
        <w:t xml:space="preserve">Sau khi an toàn thông qua, nhóm hai người tiếp theo, là tâm phúc của La Dương. Cũng an toàn thông qua. Đến lượt La Dương, La Dương đột nhiên cười ha ha, nói với La Thực:</w:t>
      </w:r>
    </w:p>
    <w:p>
      <w:pPr>
        <w:pStyle w:val="BodyText"/>
      </w:pPr>
      <w:r>
        <w:t xml:space="preserve">- La Thực, tùy tùng của ta tiến vào là đủ rồi, ta vẫn không yên tâm về ngươi, quyết định không đi vào.</w:t>
      </w:r>
    </w:p>
    <w:p>
      <w:pPr>
        <w:pStyle w:val="BodyText"/>
      </w:pPr>
      <w:r>
        <w:t xml:space="preserve">La Thực giương mắt mà nhìn, nhất thời căn bản không biết La Dương này đang âm mưu chuyện gì. Nhưng La Dương không đi vào, hắn ngược lại lại cảm thấy yên tâm hơn một chút.</w:t>
      </w:r>
    </w:p>
    <w:p>
      <w:pPr>
        <w:pStyle w:val="BodyText"/>
      </w:pPr>
      <w:r>
        <w:t xml:space="preserve">- Hừ, Trưởng lão La Dương, tùy tùng của ngươi vào trong rồi, hy vọng bọn chúng không giở trò ma quỷ gì. Bằng không thật sự xảy ra chuyện gì, thủ đoạn của các Đạo tôn ngươi cũng biết rồi đấy.</w:t>
      </w:r>
    </w:p>
    <w:p>
      <w:pPr>
        <w:pStyle w:val="BodyText"/>
      </w:pPr>
      <w:r>
        <w:t xml:space="preserve">Tâm trí lúc này của La Dương hoàn toàn bị Tần Vô Song khống chế, Đạo tôn gì đó, La Thiên Đạo Trường gì đó, căn bản không đặt trong mắt. Suy nghĩ của hắn, đương nhiên chính là theo hướng bên Tần Vô Song.</w:t>
      </w:r>
    </w:p>
    <w:p>
      <w:pPr>
        <w:pStyle w:val="BodyText"/>
      </w:pPr>
      <w:r>
        <w:t xml:space="preserve">Nhưng hắn cũng không đấu võ mồm, chỉ là cười lạnh nói:</w:t>
      </w:r>
    </w:p>
    <w:p>
      <w:pPr>
        <w:pStyle w:val="BodyText"/>
      </w:pPr>
      <w:r>
        <w:t xml:space="preserve">- Trưởng lão La Thực, ngươi hãy nên lo lắng cho bản thân mình nhiều hơn. Ngươi không giở trò quỷ, mọi chuyện đều bình an. Nếu ngươi giở trò quỷ, thì hãy lo lắng nhiều hơn cho tôn tử bảo bối của ngươi.</w:t>
      </w:r>
    </w:p>
    <w:p>
      <w:pPr>
        <w:pStyle w:val="BodyText"/>
      </w:pPr>
      <w:r>
        <w:t xml:space="preserve">Tôn tử bảo bối, là sự uy hiếp của La Thực. La Dương đã nắm được vô cùng chuẩn xác. La Thực mặc dù trong lòng giận dữ, nhưng cũng không có bất cứ cách nào.</w:t>
      </w:r>
    </w:p>
    <w:p>
      <w:pPr>
        <w:pStyle w:val="BodyText"/>
      </w:pPr>
      <w:r>
        <w:t xml:space="preserve">Hiện tại tất cả Đệ tử Trung tâm đều được kéo đến Lang Nha Phong bế quan tu luyện nửa năm. Ngọc bài Truyền thức gì đó, căn bản không được phép sử dụng, tránh bị chuyện thế tục bên ngoài quấy rầy, quấy nhiễu tâm thần, ảnh hưởng đến tu luyện.</w:t>
      </w:r>
    </w:p>
    <w:p>
      <w:pPr>
        <w:pStyle w:val="BodyText"/>
      </w:pPr>
      <w:r>
        <w:t xml:space="preserve">Điều này cũng hạn chế La Thực, căn bản không thể thông qua Ngọc bài Truyền thức liên lạc với tôn tử bảo bối. Và hắn đang có trọng trách ở Cửu Luyện Huyền Phong Cốc này, càng không thể đích thân tiến vào Lang Nha Phong tìm người.</w:t>
      </w:r>
    </w:p>
    <w:p>
      <w:pPr>
        <w:pStyle w:val="BodyText"/>
      </w:pPr>
      <w:r>
        <w:t xml:space="preserve">Vì vậy, lựa chọn thông minh nhất, chính là không được đắc tội với La Dương, không được chọc giận lão gia hỏa đã bị hắn gán cho nhãn hiệu điên cuồng này.</w:t>
      </w:r>
    </w:p>
    <w:p>
      <w:pPr>
        <w:pStyle w:val="BodyText"/>
      </w:pPr>
      <w:r>
        <w:t xml:space="preserve">Bọn người Tần Vô Song thuận lợi thông qua quan khẩu, tâm tình đều vô cùng kích động. Lướt qua cốc khẩu, liền tiến nhập vào Cửu Luyện Huyền Phong Cốc, cấm địa tối cao trong truyền thuyết.</w:t>
      </w:r>
    </w:p>
    <w:p>
      <w:pPr>
        <w:pStyle w:val="BodyText"/>
      </w:pPr>
      <w:r>
        <w:t xml:space="preserve">- Oa, Lão Đại, nơi này quả nhiên không bình thường.</w:t>
      </w:r>
    </w:p>
    <w:p>
      <w:pPr>
        <w:pStyle w:val="BodyText"/>
      </w:pPr>
      <w:r>
        <w:t xml:space="preserve">Tiến vào Cửu Luyện Huyền Phong Cốc, Bao Bao liền cảm nhận được một bầu không khí tuyệt nhiên bất đồng. Loại không khí này, không thể nói rõ ràng, vô cùng huyền diệu, nhưng cũng vô cùng khác biệt.</w:t>
      </w:r>
    </w:p>
    <w:p>
      <w:pPr>
        <w:pStyle w:val="BodyText"/>
      </w:pPr>
      <w:r>
        <w:t xml:space="preserve">Tần Vô Song quay đầu lại nói với hai tùy tùng của La Dương:</w:t>
      </w:r>
    </w:p>
    <w:p>
      <w:pPr>
        <w:pStyle w:val="BodyText"/>
      </w:pPr>
      <w:r>
        <w:t xml:space="preserve">- Hai người các ngươi, ở đây thủ vệ, bất kể là ai muốn tiến vào, nhất định phải ngăn cản. Đồng thời dùng Ngọc bài Truyền thức thông báo cho ta.</w:t>
      </w:r>
    </w:p>
    <w:p>
      <w:pPr>
        <w:pStyle w:val="BodyText"/>
      </w:pPr>
      <w:r>
        <w:t xml:space="preserve">- Vâng, chủ nhân!</w:t>
      </w:r>
    </w:p>
    <w:p>
      <w:pPr>
        <w:pStyle w:val="BodyText"/>
      </w:pPr>
      <w:r>
        <w:t xml:space="preserve">Hai tùy tùng này, đương nhiên cũng bị Thần Cổ Thuật khống chế, giống như La Dương, đều trở thành con rối của Tần Vô Song.</w:t>
      </w:r>
    </w:p>
    <w:p>
      <w:pPr>
        <w:pStyle w:val="BodyText"/>
      </w:pPr>
      <w:r>
        <w:t xml:space="preserve">Lưu lại hai con rối ở cốc khẩu làm thủ vệ, chắc chắn lại có thêm một tầng bảo hiểm. Tần Vô Song mang theo Bao Bao và Cô Đơn, tiếp tục xâm nhập.</w:t>
      </w:r>
    </w:p>
    <w:p>
      <w:pPr>
        <w:pStyle w:val="BodyText"/>
      </w:pPr>
      <w:r>
        <w:t xml:space="preserve">Cho dù đã tiến vào được Cửu Luyện Huyền Phong Cốc, Tần Vô Song cũng không dám chủ quan. Bởi vì hắn nghe nói từ chỗ La Dương, Cửu Luyện Huyền Phong Cốc này không những có trạm gác xung quanh, cũng có thủ vệ ẩn núp.</w:t>
      </w:r>
    </w:p>
    <w:p>
      <w:pPr>
        <w:pStyle w:val="BodyText"/>
      </w:pPr>
      <w:r>
        <w:t xml:space="preserve">Vì vậy, bây giờ vẫn không phải là lúc đắc ý quên tình hình trước mắt.</w:t>
      </w:r>
    </w:p>
    <w:p>
      <w:pPr>
        <w:pStyle w:val="BodyText"/>
      </w:pPr>
      <w:r>
        <w:t xml:space="preserve">Mở bản đồ, Tần Vô Song bắt đầu nghiên cứu lộ tuyến của Cửu Luyện Huyền Phong Cốc này. Cửu Luyện Huyền Phong Cốc là cấm địa của La Thiên Đạo Trường, người ngoài căn bản không thể đặt chân vào, vì vậy Lỗ Tiên Lâu mặc dù đã chế ra một tấm bản đồ, nhưng rõ ràng lộ tuyến không rõ ràng cho lắm. Còn bản đồ Hiên Viên Khâu mà Tần Vô Song đoạt được từ Đệ tam hoàn Thất Tuyệt Liên Hoàn Trận, cũng chỉ là bản đồ lớn, đối với những nơi rất nhỏ trong môn phái căn bản không thể chi tiết đến loại trình độ này.</w:t>
      </w:r>
    </w:p>
    <w:p>
      <w:pPr>
        <w:pStyle w:val="BodyText"/>
      </w:pPr>
      <w:r>
        <w:t xml:space="preserve">Vì vậy trong tay Tần Vô Song chỉ có một phần bản đồ giản lược của Lỗ Tiên Lâu. Tần Vô Song dự đoán, tấm bản đồ này có lẽ là Lỗ Tiên Lâu thông qua các loại phương thức điều tra mà có được. Khẳng định không phải đích thân tiến nhập vào Cửu Luyện Huyền Phong Cốc, bằng không bản đồ khẳng định sẽ chi tiết hơn rất nhiều.</w:t>
      </w:r>
    </w:p>
    <w:p>
      <w:pPr>
        <w:pStyle w:val="BodyText"/>
      </w:pPr>
      <w:r>
        <w:t xml:space="preserve">Nhưng có phương hướng đại khái, Tần Vô Song ít nhiều có chút chỉ dẫn, hướng về phương hướng chỉ thị tiến lên phía trước, lúc này bọn họ không quên, thân phận của bản thân bây giờ là người hái thuốc.</w:t>
      </w:r>
    </w:p>
    <w:p>
      <w:pPr>
        <w:pStyle w:val="BodyText"/>
      </w:pPr>
      <w:r>
        <w:t xml:space="preserve">Cho dù là nói chuyện, bọn họ cũng dùng thần thức giao lưu. Chưa đạt được mục đích cuối cùng, tuyệt đối không để lộ thân phận và động cơ.</w:t>
      </w:r>
    </w:p>
    <w:p>
      <w:pPr>
        <w:pStyle w:val="BodyText"/>
      </w:pPr>
      <w:r>
        <w:t xml:space="preserve">- Lão Đại, sơn cốc này, thật sự rất lớn.</w:t>
      </w:r>
    </w:p>
    <w:p>
      <w:pPr>
        <w:pStyle w:val="BodyText"/>
      </w:pPr>
      <w:r>
        <w:t xml:space="preserve">Ở Hiên Viên Khâu, có rất nhiều sơn mạch, rất nhiều khe, đều vô cùng rộng rãi. Cửu Luyện Huyền Phong Cốc tương truyền là di chỉ Thượng cổ Thần chiến, đương nhiên là vô cùng rộng lớn, là nơi có diện tích hơn vạn dặm.</w:t>
      </w:r>
    </w:p>
    <w:p>
      <w:pPr>
        <w:pStyle w:val="BodyText"/>
      </w:pPr>
      <w:r>
        <w:t xml:space="preserve">Ba người vốn định nếm thử phi hành, nhưng Cửu Luyện Huyền Phong Cốc hiển nhiên đối với loại kỹ năng phi hành này có hạn chế, căn bản không thể ung dung bay lượn.</w:t>
      </w:r>
    </w:p>
    <w:p>
      <w:pPr>
        <w:pStyle w:val="BodyText"/>
      </w:pPr>
      <w:r>
        <w:t xml:space="preserve">Điều này khiến bọn họ tìm kiếm mục tiêu lại thêm mấy phần khó khăn. Bởi vì đi bộ, tầm nhìn khẳng định không rộng bằng ngự không phi hành.</w:t>
      </w:r>
    </w:p>
    <w:p>
      <w:pPr>
        <w:pStyle w:val="BodyText"/>
      </w:pPr>
      <w:r>
        <w:t xml:space="preserve">Đương nhiên, Tần Vô Song cũng không nản lòng, tiến nhập vào được Cửu Luyện Huyền Phong Cốc, chẳng khác nào chỉ cách thành công một bước. Hoàn cảnh càng gian khổ, quá trình càng gian nan, càng chứng minh ý nghĩa của chuyện này bất phàm.</w:t>
      </w:r>
    </w:p>
    <w:p>
      <w:pPr>
        <w:pStyle w:val="BodyText"/>
      </w:pPr>
      <w:r>
        <w:t xml:space="preserve">Đi được nửa canh giờ, địa thế càng trở nên hiểm trở sâu thẳm, thường xuyên gặp loại rừng rậm dày đặc, che lấp mặt trời.</w:t>
      </w:r>
    </w:p>
    <w:p>
      <w:pPr>
        <w:pStyle w:val="BodyText"/>
      </w:pPr>
      <w:r>
        <w:t xml:space="preserve">- Lão Đại, nếu thật sự có Trấn Ma Thạch Bia, chỉ cần xuất hiện trong phạm vi tầm nhìn, khẳng định rất dễ nhìn thấy được. Chỉ tiếc địa thế của Cửu Luyện Huyền Phong Cốc này quá kỳ quái, căn bản không có bình địa, tầm nhìn rất dễ bị ngăn cản.</w:t>
      </w:r>
    </w:p>
    <w:p>
      <w:pPr>
        <w:pStyle w:val="BodyText"/>
      </w:pPr>
      <w:r>
        <w:t xml:space="preserve">Bao Bao oán giận nói.</w:t>
      </w:r>
    </w:p>
    <w:p>
      <w:pPr>
        <w:pStyle w:val="BodyText"/>
      </w:pPr>
      <w:r>
        <w:t xml:space="preserve">Đang đi, đột nhiên trong rừng thông dày đặc trước mặt phát ra từng trận thanh âm giống như sóng thần, tiếng thông reo từng trận, giống như có ngàn quân vạn mã từ phía sau rừng thông tập kích bất ngờ lao ra.</w:t>
      </w:r>
    </w:p>
    <w:p>
      <w:pPr>
        <w:pStyle w:val="BodyText"/>
      </w:pPr>
      <w:r>
        <w:t xml:space="preserve">- Đó là cái gì?</w:t>
      </w:r>
    </w:p>
    <w:p>
      <w:pPr>
        <w:pStyle w:val="BodyText"/>
      </w:pPr>
      <w:r>
        <w:t xml:space="preserve">Bao Bao thất kinh hỏi.</w:t>
      </w:r>
    </w:p>
    <w:p>
      <w:pPr>
        <w:pStyle w:val="BodyText"/>
      </w:pPr>
      <w:r>
        <w:t xml:space="preserve">- Mọi người cẩn thận!</w:t>
      </w:r>
    </w:p>
    <w:p>
      <w:pPr>
        <w:pStyle w:val="BodyText"/>
      </w:pPr>
      <w:r>
        <w:t xml:space="preserve">Tần Vô Song hô lên. Thanh âm còn chưa vang hết, đột nhiên trong rừng thông rậm rạp, giống như có ngàn vạn con yêu ma cùng nhau chui ra, từng luồng hắc mang không ngừng cuốn ra. Khí thế này giống như nước sông vỡ đê, khí thế cuồn cuộn.</w:t>
      </w:r>
    </w:p>
    <w:p>
      <w:pPr>
        <w:pStyle w:val="Compact"/>
      </w:pPr>
      <w:r>
        <w:t xml:space="preserve">Ủng hộ chỉ với 1 click và 5s ! (adf.ly/4EmoB)</w:t>
      </w:r>
      <w:r>
        <w:br w:type="textWrapping"/>
      </w:r>
      <w:r>
        <w:br w:type="textWrapping"/>
      </w:r>
    </w:p>
    <w:p>
      <w:pPr>
        <w:pStyle w:val="Heading2"/>
      </w:pPr>
      <w:bookmarkStart w:id="575" w:name="chương-553"/>
      <w:bookmarkEnd w:id="575"/>
      <w:r>
        <w:t xml:space="preserve">553. Chương 55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53: Trấn Ma Thạch Bia.</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oàn bộ hư không, nhất thời tràn ngập cảm giác tiêu điều, những hắc mang này, giống như những thanh chiến đao sát phạt, bén nhọn vô cùng.</w:t>
      </w:r>
    </w:p>
    <w:p>
      <w:pPr>
        <w:pStyle w:val="BodyText"/>
      </w:pPr>
      <w:r>
        <w:t xml:space="preserve">- Là cương phong!</w:t>
      </w:r>
    </w:p>
    <w:p>
      <w:pPr>
        <w:pStyle w:val="BodyText"/>
      </w:pPr>
      <w:r>
        <w:t xml:space="preserve">Tần Vô Song hô lên một tiếng:</w:t>
      </w:r>
    </w:p>
    <w:p>
      <w:pPr>
        <w:pStyle w:val="BodyText"/>
      </w:pPr>
      <w:r>
        <w:t xml:space="preserve">- Mọi người cẩn thận!</w:t>
      </w:r>
    </w:p>
    <w:p>
      <w:pPr>
        <w:pStyle w:val="BodyText"/>
      </w:pPr>
      <w:r>
        <w:t xml:space="preserve">Khởi động Bộ giáp Trạm Lam, toàn thân hào quang mãnh liệt, triển khai một tầng bảo hộ.</w:t>
      </w:r>
    </w:p>
    <w:p>
      <w:pPr>
        <w:pStyle w:val="BodyText"/>
      </w:pPr>
      <w:r>
        <w:t xml:space="preserve">Cô Đơn cũng cười lớn:</w:t>
      </w:r>
    </w:p>
    <w:p>
      <w:pPr>
        <w:pStyle w:val="BodyText"/>
      </w:pPr>
      <w:r>
        <w:t xml:space="preserve">- Tới hay lắm, để xem xem cương phong này rút cuộc có bao nhiêu lợi hại.</w:t>
      </w:r>
    </w:p>
    <w:p>
      <w:pPr>
        <w:pStyle w:val="BodyText"/>
      </w:pPr>
      <w:r>
        <w:t xml:space="preserve">Vù!</w:t>
      </w:r>
    </w:p>
    <w:p>
      <w:pPr>
        <w:pStyle w:val="BodyText"/>
      </w:pPr>
      <w:r>
        <w:t xml:space="preserve">Lời còn chưa nói hết cương phong giống như đao mang đó đã luồng này tiếp luồng kia không ngừng bắn tới. Còn chưa đánh đến người bọn họ, loại sát ý nóng rát này đã khiến lông tóc bọn họ đều dựng đứng cả lên.</w:t>
      </w:r>
    </w:p>
    <w:p>
      <w:pPr>
        <w:pStyle w:val="BodyText"/>
      </w:pPr>
      <w:r>
        <w:t xml:space="preserve">- Nằm xuống.</w:t>
      </w:r>
    </w:p>
    <w:p>
      <w:pPr>
        <w:pStyle w:val="BodyText"/>
      </w:pPr>
      <w:r>
        <w:t xml:space="preserve">Tần Vô Song thấy Cô Đơn và Bao Bao đều có ý tứ cậy mạnh, vội vàng quát lên.</w:t>
      </w:r>
    </w:p>
    <w:p>
      <w:pPr>
        <w:pStyle w:val="BodyText"/>
      </w:pPr>
      <w:r>
        <w:t xml:space="preserve">Giữa lúc quát lớn, thân hình Tần Vô Song giống như cá nhảy, trực tiếp đẩy ngã hai kẻ dở hơi kia xuống đất. Bên tai tiếng gió gào thét, giống như thần chú của ác ma, không ngừng gào rít, không ngừng tàn sát bừa bãi.</w:t>
      </w:r>
    </w:p>
    <w:p>
      <w:pPr>
        <w:pStyle w:val="BodyText"/>
      </w:pPr>
      <w:r>
        <w:t xml:space="preserve">Trận gió này thổi qua, giống như một trận hủy diệt không chút kiêng kỵ, cây cỏ đổ rạp, đá bay tán loạn, khắp nơi đều là một cảnh hỗn độn.</w:t>
      </w:r>
    </w:p>
    <w:p>
      <w:pPr>
        <w:pStyle w:val="BodyText"/>
      </w:pPr>
      <w:r>
        <w:t xml:space="preserve">Cũng không biết là thổi bao lâu, cương phong này mới dần dần bình ổn lại, tiếng gào rít bên tai cũng dần dần yên bình trở lại.</w:t>
      </w:r>
    </w:p>
    <w:p>
      <w:pPr>
        <w:pStyle w:val="BodyText"/>
      </w:pPr>
      <w:r>
        <w:t xml:space="preserve">Bao Bao và Cô Đơn trong lòng vẫn còn nỗi khiếp sợ, nếu chỉ cần là một hai luồng cương phong, bọn chúng thật sự còn chống đỡ được. Nhưng trăm ngàn luồng cương phong cùng đến, trong giây lát đã giống như đại dương mênh mông, sóng lớn không ngừng, hết đợt này đến đợt khác, khiến bọn chúng căn bản không có thời gian phản ứng.</w:t>
      </w:r>
    </w:p>
    <w:p>
      <w:pPr>
        <w:pStyle w:val="BodyText"/>
      </w:pPr>
      <w:r>
        <w:t xml:space="preserve">- Nguy hiểm quá.</w:t>
      </w:r>
    </w:p>
    <w:p>
      <w:pPr>
        <w:pStyle w:val="BodyText"/>
      </w:pPr>
      <w:r>
        <w:t xml:space="preserve">Bao Bao lè lè đầu lưỡi, nhìn cảnh tượng giống như ngày tận thế xung quanh, nghĩ lại còn khiếp sợ, may mà không sao.</w:t>
      </w:r>
    </w:p>
    <w:p>
      <w:pPr>
        <w:pStyle w:val="BodyText"/>
      </w:pPr>
      <w:r>
        <w:t xml:space="preserve">- Hắc hắc, Lão Đại, ngươi không sao chứ?</w:t>
      </w:r>
    </w:p>
    <w:p>
      <w:pPr>
        <w:pStyle w:val="BodyText"/>
      </w:pPr>
      <w:r>
        <w:t xml:space="preserve">Cô Đơn gãi gãi đầu, giống như một đứa trẻ phạm lỗi, nhãn thần có chút sợ hãi nhìn Tần Vô Song.</w:t>
      </w:r>
    </w:p>
    <w:p>
      <w:pPr>
        <w:pStyle w:val="BodyText"/>
      </w:pPr>
      <w:r>
        <w:t xml:space="preserve">Tần Vô Song cười khổ nói:</w:t>
      </w:r>
    </w:p>
    <w:p>
      <w:pPr>
        <w:pStyle w:val="BodyText"/>
      </w:pPr>
      <w:r>
        <w:t xml:space="preserve">- Hai người các ngươi, cũng quá sơ suất. Đừng quên Cửu Luyện Huyền Phong Cốc này không phải là nơi bình thường.</w:t>
      </w:r>
    </w:p>
    <w:p>
      <w:pPr>
        <w:pStyle w:val="BodyText"/>
      </w:pPr>
      <w:r>
        <w:t xml:space="preserve">- Chẳng trách tên của cốc này có một chữ ‘Phong’, trận gió vừa rồi, quả thực là yêu phong quá đáng sợ. Nếu thật sự bị sức gió cuốn đi, hàng ngàn hàng vạn cương phong đập vào người, chẳng phải là chẳng khác gì bị hàng ngàn hàng vạn món binh khí thay nhau công kích sao?</w:t>
      </w:r>
    </w:p>
    <w:p>
      <w:pPr>
        <w:pStyle w:val="BodyText"/>
      </w:pPr>
      <w:r>
        <w:t xml:space="preserve">Bao Bao cũng rất là xấu hổ, không dám nhìn thẳng vào nhãn thần của Tần Vô Song.</w:t>
      </w:r>
    </w:p>
    <w:p>
      <w:pPr>
        <w:pStyle w:val="BodyText"/>
      </w:pPr>
      <w:r>
        <w:t xml:space="preserve">- Các ngươi không sao là tốt rồi, lần sau đừng chủ quan như vậy nữa.</w:t>
      </w:r>
    </w:p>
    <w:p>
      <w:pPr>
        <w:pStyle w:val="BodyText"/>
      </w:pPr>
      <w:r>
        <w:t xml:space="preserve">Tần Vô Song cũng không có cách nào trách phạt bọn chúng, dù sao hai tên này là Thú Tộc, trời sinh trong gân cốt có một loại tính cách không sợ trời, không sợ đất. Đây là loại điên cuồng chỉ có Thú Tộc mới có.</w:t>
      </w:r>
    </w:p>
    <w:p>
      <w:pPr>
        <w:pStyle w:val="BodyText"/>
      </w:pPr>
      <w:r>
        <w:t xml:space="preserve">Trận phong ba bất ngờ này, vô cùng nguy hiểm, nhưng thật ra lại nhắc nhở bọn người Tần Vô Song. Ở nơi này, tuyệt đối không thể chủ quan, một khi có loại suy nghĩ này, nói không chừng đã một chân bước vào quỷ môn quan.</w:t>
      </w:r>
    </w:p>
    <w:p>
      <w:pPr>
        <w:pStyle w:val="BodyText"/>
      </w:pPr>
      <w:r>
        <w:t xml:space="preserve">Cứ như vậy, bọn người Tần Vô Song, càng thêm cẩn thận. Bao Bao và Cô Đơn cũng quét sạch phong cách cười đùa cợt nhả trước đó, chân thật quan sát.</w:t>
      </w:r>
    </w:p>
    <w:p>
      <w:pPr>
        <w:pStyle w:val="BodyText"/>
      </w:pPr>
      <w:r>
        <w:t xml:space="preserve">- Lão Đại, các ngươi nói cốc này tại sao lại được gọi là Cửu Luyện Huyền Phong Cốc. Hai chữ ‘Huyền Phong’, chúng ta xem như đã lĩnh giáo rồi, vậy còn hai chữ ‘Cửu Luyện’, thì giải thích như thế nào chứ?</w:t>
      </w:r>
    </w:p>
    <w:p>
      <w:pPr>
        <w:pStyle w:val="BodyText"/>
      </w:pPr>
      <w:r>
        <w:t xml:space="preserve">Bao Bao vẫn không kìm được tính cách thích lảm nhảm của nó.</w:t>
      </w:r>
    </w:p>
    <w:p>
      <w:pPr>
        <w:pStyle w:val="BodyText"/>
      </w:pPr>
      <w:r>
        <w:t xml:space="preserve">- Cửu Luyện, có phải có liên quan đến thí luyện không? Không nghe thấy La Dương nói gì sao? Cửu Luyện Huyền Phong Cốc, đệ tử bình thường căn bản không có tư cách tiến vào, chỉ có Đệ tử Trung tâm, mới có được cơ hội như vậy. Có lẽ Cửu Luyện Huyền Phong Cốc chính là đại diện cho chín lần cơ hội thí luyện?</w:t>
      </w:r>
    </w:p>
    <w:p>
      <w:pPr>
        <w:pStyle w:val="BodyText"/>
      </w:pPr>
      <w:r>
        <w:t xml:space="preserve">Cô Đơn làm ra vẻ thông minh giải thích.</w:t>
      </w:r>
    </w:p>
    <w:p>
      <w:pPr>
        <w:pStyle w:val="BodyText"/>
      </w:pPr>
      <w:r>
        <w:t xml:space="preserve">- Không có khả năng, làm gì có cách giải thích như vậy.</w:t>
      </w:r>
    </w:p>
    <w:p>
      <w:pPr>
        <w:pStyle w:val="BodyText"/>
      </w:pPr>
      <w:r>
        <w:t xml:space="preserve">Bao Bao khịt mũi dè bỉu cách giải thích của Cô Đơn.</w:t>
      </w:r>
    </w:p>
    <w:p>
      <w:pPr>
        <w:pStyle w:val="BodyText"/>
      </w:pPr>
      <w:r>
        <w:t xml:space="preserve">Cô Đơn đại khái cũng biết giải thích này có chút gượng ép, cười cười, nhìn Tần Vô Song, hiển nhiên là muốn nghe xem cao kiến của Tần Vô Song.</w:t>
      </w:r>
    </w:p>
    <w:p>
      <w:pPr>
        <w:pStyle w:val="BodyText"/>
      </w:pPr>
      <w:r>
        <w:t xml:space="preserve">Tần Vô Song nói:</w:t>
      </w:r>
    </w:p>
    <w:p>
      <w:pPr>
        <w:pStyle w:val="BodyText"/>
      </w:pPr>
      <w:r>
        <w:t xml:space="preserve">- Cái tên này, có thể có không gian tưởng tượng rất lớn. Chúng ta mặc kệ tên này có ý nghĩa gì trước đã, mấu chốt nhất là, trong Cửu Luyện Huyền Phong Cốc này, rút cuộc có cất giấu những gì. Lỗ Tiên Lâu tiền bối chỉ dẫn không rõ ràng cho chúng ta đến đây, khẳng định là có nguyên nhân.</w:t>
      </w:r>
    </w:p>
    <w:p>
      <w:pPr>
        <w:pStyle w:val="BodyText"/>
      </w:pPr>
      <w:r>
        <w:t xml:space="preserve">- La Dương không phải nói rồi sao? Trong này phong ấn hai con yêu linh Thần đạo. Lỗ Tiên Lâu tiền bối, khẳng định là muốn chúng ta phá hủy Trấn Ma Thạch Bia, thả hai con yêu linh Thần đạo ra?</w:t>
      </w:r>
    </w:p>
    <w:p>
      <w:pPr>
        <w:pStyle w:val="BodyText"/>
      </w:pPr>
      <w:r>
        <w:t xml:space="preserve">Bao Bao hỏi với vẻ không chắc chắn lắm.</w:t>
      </w:r>
    </w:p>
    <w:p>
      <w:pPr>
        <w:pStyle w:val="BodyText"/>
      </w:pPr>
      <w:r>
        <w:t xml:space="preserve">Tần Vô Song lắc lắc đầu:</w:t>
      </w:r>
    </w:p>
    <w:p>
      <w:pPr>
        <w:pStyle w:val="BodyText"/>
      </w:pPr>
      <w:r>
        <w:t xml:space="preserve">- Trước mắt còn chưa xác định, La Dương cũng nói, đó chỉ là nghe đồn. Cụ thể có thật hay không, trước mắt La Thiên Đạo Trường chỉ có La Thông Thiên mới biết chân tướng.</w:t>
      </w:r>
    </w:p>
    <w:p>
      <w:pPr>
        <w:pStyle w:val="BodyText"/>
      </w:pPr>
      <w:r>
        <w:t xml:space="preserve">Bao Bao kiên định nói:</w:t>
      </w:r>
    </w:p>
    <w:p>
      <w:pPr>
        <w:pStyle w:val="BodyText"/>
      </w:pPr>
      <w:r>
        <w:t xml:space="preserve">- Bất kể là có phong ấn yêu linh Thần đạo hay không, Trấn Ma Thạch Bia đó, khẳng định là nơi mấu chốt.</w:t>
      </w:r>
    </w:p>
    <w:p>
      <w:pPr>
        <w:pStyle w:val="BodyText"/>
      </w:pPr>
      <w:r>
        <w:t xml:space="preserve">Tần Vô Song gật đầu:</w:t>
      </w:r>
    </w:p>
    <w:p>
      <w:pPr>
        <w:pStyle w:val="BodyText"/>
      </w:pPr>
      <w:r>
        <w:t xml:space="preserve">- Đúng vậy, bất luận như thế nào, chúng ta hãy tìm tấm Trấn Ma Thạch Bia trước rồi hãy nói.</w:t>
      </w:r>
    </w:p>
    <w:p>
      <w:pPr>
        <w:pStyle w:val="BodyText"/>
      </w:pPr>
      <w:r>
        <w:t xml:space="preserve">Giữa lúc nói chuyện, bọn họ đã xuyên qua rừng thông rậm rạp. Địa thế phía trước, lại phát hiện ra một mặt dốc cao, dốc cao này mây mù che phủ, tầm nhìn vô cùng không rõ ràng.</w:t>
      </w:r>
    </w:p>
    <w:p>
      <w:pPr>
        <w:pStyle w:val="BodyText"/>
      </w:pPr>
      <w:r>
        <w:t xml:space="preserve">Cũng may Phụ Đồng Thuật của Bao Bao đã luyện đến cảnh giới Hỏa Nhãn Thông Thần, tầm nhìn của nó, đã có thể xuyên thấu sương mù, nhìn thấy nơi xa hơn.</w:t>
      </w:r>
    </w:p>
    <w:p>
      <w:pPr>
        <w:pStyle w:val="BodyText"/>
      </w:pPr>
      <w:r>
        <w:t xml:space="preserve">Mặc dù không thể nhìn ra xa không chút cản trở giống như bình thường, nhưng nơi mà tầm nhìn có thể nhìn thấy, so với tầm nhìn của bọn Tần Vô Song rộng lớn hơn nhiều.</w:t>
      </w:r>
    </w:p>
    <w:p>
      <w:pPr>
        <w:pStyle w:val="BodyText"/>
      </w:pPr>
      <w:r>
        <w:t xml:space="preserve">- Bao Bao, có thấy chỗ nào khả nghi không?</w:t>
      </w:r>
    </w:p>
    <w:p>
      <w:pPr>
        <w:pStyle w:val="BodyText"/>
      </w:pPr>
      <w:r>
        <w:t xml:space="preserve">- Trên đường lên của dốc cao này, thạch đá lởm chởm, ngoài ra cũng không có gì đặc biệt cả.</w:t>
      </w:r>
    </w:p>
    <w:p>
      <w:pPr>
        <w:pStyle w:val="BodyText"/>
      </w:pPr>
      <w:r>
        <w:t xml:space="preserve">Bao Bao nói.</w:t>
      </w:r>
    </w:p>
    <w:p>
      <w:pPr>
        <w:pStyle w:val="BodyText"/>
      </w:pPr>
      <w:r>
        <w:t xml:space="preserve">- Lên trên xem xem.</w:t>
      </w:r>
    </w:p>
    <w:p>
      <w:pPr>
        <w:pStyle w:val="BodyText"/>
      </w:pPr>
      <w:r>
        <w:t xml:space="preserve">Tần Vô Song cũng không trì hoãn, hướng lên phía trên mà đi.</w:t>
      </w:r>
    </w:p>
    <w:p>
      <w:pPr>
        <w:pStyle w:val="BodyText"/>
      </w:pPr>
      <w:r>
        <w:t xml:space="preserve">Hiện tại đối với bọn họ mà nói, thời gian gấp gáp, tựa hồ có thể nói là giành giật từng phút từng giây. Hơi có chút chậm chạp, rất có thể khiến kế hoạch sụp đổ.</w:t>
      </w:r>
    </w:p>
    <w:p>
      <w:pPr>
        <w:pStyle w:val="BodyText"/>
      </w:pPr>
      <w:r>
        <w:t xml:space="preserve">Mắt thấy mục tiêu càng ngày càng gần, Tần Vô Song đương nhiên không thể để con vịt béo đến miệng lại bay mất. Vừa nhớ tới tin dữ của Tinh La Điện, sự tức giận trong ngực Tần Vô Song, liền như thủy triều dâng lên.</w:t>
      </w:r>
    </w:p>
    <w:p>
      <w:pPr>
        <w:pStyle w:val="BodyText"/>
      </w:pPr>
      <w:r>
        <w:t xml:space="preserve">Khi lướt qua sườn núi này, bám vào đỉnh núi, Bao Bao nhìn về phía xa, mừng rỡ hô lớn:</w:t>
      </w:r>
    </w:p>
    <w:p>
      <w:pPr>
        <w:pStyle w:val="BodyText"/>
      </w:pPr>
      <w:r>
        <w:t xml:space="preserve">- Lão Đại, đó là cái gì?</w:t>
      </w:r>
    </w:p>
    <w:p>
      <w:pPr>
        <w:pStyle w:val="BodyText"/>
      </w:pPr>
      <w:r>
        <w:t xml:space="preserve">Xa xa, trong sương mù lượn lờ, một tấm bia đá cao ngất trời mây, đâm thẳng lên bầu trời, tạo cho người ta một cảm giác vô cùng đồ sộ, Tần Vô Song trong lòng mừng rỡ:</w:t>
      </w:r>
    </w:p>
    <w:p>
      <w:pPr>
        <w:pStyle w:val="BodyText"/>
      </w:pPr>
      <w:r>
        <w:t xml:space="preserve">- Trấn Ma Thạch Bia?</w:t>
      </w:r>
    </w:p>
    <w:p>
      <w:pPr>
        <w:pStyle w:val="BodyText"/>
      </w:pPr>
      <w:r>
        <w:t xml:space="preserve">- Đúng vậy, khẳng định là nó.</w:t>
      </w:r>
    </w:p>
    <w:p>
      <w:pPr>
        <w:pStyle w:val="BodyText"/>
      </w:pPr>
      <w:r>
        <w:t xml:space="preserve">Bao Bao và Cô Đơn đều hoan hô nhảy nhót.</w:t>
      </w:r>
    </w:p>
    <w:p>
      <w:pPr>
        <w:pStyle w:val="BodyText"/>
      </w:pPr>
      <w:r>
        <w:t xml:space="preserve">Vui mừng phóng tới phía dưới. Tấm Trấn Ma Thạch Bia, ở chỗ cao đối diện triền núi. Cái gọi là thấy núi ngay trước mặt, đi chết ngựa vẫn chưa tới, chính là đạo lý này. Nhìn ngay đối mặt, nhưng lên dốc, xuống dốc, lại có chút khó khăn.</w:t>
      </w:r>
    </w:p>
    <w:p>
      <w:pPr>
        <w:pStyle w:val="BodyText"/>
      </w:pPr>
      <w:r>
        <w:t xml:space="preserve">Bởi vì cấm chế của Cửu Luyện Huyền Phong Cốc này vô cùng lợi hại, bọn họ căn bản không cách nào ngự không phi hành, cũng phải nhất định rẽ qua mấy đường vòng.</w:t>
      </w:r>
    </w:p>
    <w:p>
      <w:pPr>
        <w:pStyle w:val="BodyText"/>
      </w:pPr>
      <w:r>
        <w:t xml:space="preserve">Qua mấy đường dốc, trèo lên mấy đường dốc, cuối cùng tới được trên sườn núi có tấm Trấn Ma Thạch Bia. Cơ thể ở đây, càng cảm nhận được khí thế ngút trời của tấm Trấn Ma Thạch Bia.</w:t>
      </w:r>
    </w:p>
    <w:p>
      <w:pPr>
        <w:pStyle w:val="BodyText"/>
      </w:pPr>
      <w:r>
        <w:t xml:space="preserve">- Chúng ta qua đi.</w:t>
      </w:r>
    </w:p>
    <w:p>
      <w:pPr>
        <w:pStyle w:val="BodyText"/>
      </w:pPr>
      <w:r>
        <w:t xml:space="preserve">Tần Vô Song cũng vô cùng mừng rỡ, sắp tới mục tiêu, hắn cũng vô cùng vui sướng.</w:t>
      </w:r>
    </w:p>
    <w:p>
      <w:pPr>
        <w:pStyle w:val="BodyText"/>
      </w:pPr>
      <w:r>
        <w:t xml:space="preserve">Bao Bao và Cô Đơn hoan hô nhảy nhót, nhanh chóng lao về phía trước. Đột nhiên giữa lúc đó, Tần Vô Song cảm nhận được một luồng sát ý lạnh buốt, vội vàng quát:</w:t>
      </w:r>
    </w:p>
    <w:p>
      <w:pPr>
        <w:pStyle w:val="BodyText"/>
      </w:pPr>
      <w:r>
        <w:t xml:space="preserve">- Chậm đã!</w:t>
      </w:r>
    </w:p>
    <w:p>
      <w:pPr>
        <w:pStyle w:val="BodyText"/>
      </w:pPr>
      <w:r>
        <w:t xml:space="preserve">Thân hình vội xông tới, song song ngăn cản hai người Bao Bao và Cô Đơn.</w:t>
      </w:r>
    </w:p>
    <w:p>
      <w:pPr>
        <w:pStyle w:val="BodyText"/>
      </w:pPr>
      <w:r>
        <w:t xml:space="preserve">Tựa hồ cùng như đồng thới, xung quanh tấm Trấn Ma Thạch Bia, bắn ra vạn đạo kim quang, giống như một kiếm trận cực đại đột nhiên khởi động, bắn ra kim quang vạn đạo, giống như kim khâu không ngừng bắn ra.</w:t>
      </w:r>
    </w:p>
    <w:p>
      <w:pPr>
        <w:pStyle w:val="BodyText"/>
      </w:pPr>
      <w:r>
        <w:t xml:space="preserve">Nguy hiểm lại càng thêm nguy hiểm.</w:t>
      </w:r>
    </w:p>
    <w:p>
      <w:pPr>
        <w:pStyle w:val="BodyText"/>
      </w:pPr>
      <w:r>
        <w:t xml:space="preserve">Tần Vô Song và bọn Bao Bao thuận theo sườn núi lăn xuống, cuối cùng cũng tránh được công kích của đám kim quang này. Xa xa nhìn biểu hiện của tấm Trấn Ma Thạch Bia, một tầng kim quang nhàn nhạt, vẫn bám vào trên mặt, phát ra quang hoa khiến người ta lóa mắt. Nếu vừa rồi tiếp cận thêm một trượng, rất có thể, Bao Bao và Cô Đơn rất có khả năng bị kim quang đó bắn xuyên qua.</w:t>
      </w:r>
    </w:p>
    <w:p>
      <w:pPr>
        <w:pStyle w:val="BodyText"/>
      </w:pPr>
      <w:r>
        <w:t xml:space="preserve">- Lão Đại, ngươi lại cứu chúng ta thêm một lần.</w:t>
      </w:r>
    </w:p>
    <w:p>
      <w:pPr>
        <w:pStyle w:val="BodyText"/>
      </w:pPr>
      <w:r>
        <w:t xml:space="preserve">Bao Bao và Cô Đơn tìm được đường sống trong chỗ chết, cũng cảm thấy may mắn vô cùng.</w:t>
      </w:r>
    </w:p>
    <w:p>
      <w:pPr>
        <w:pStyle w:val="BodyText"/>
      </w:pPr>
      <w:r>
        <w:t xml:space="preserve">Tần Vô Song lắc đầu không nói, chỉ là chăm chú nhìn lên tấm bia đá cao ngất phía trên. Trên tấm bia đá, trơn nhẵn, cũng không lưu lại văn tự gợi ý gì.</w:t>
      </w:r>
    </w:p>
    <w:p>
      <w:pPr>
        <w:pStyle w:val="BodyText"/>
      </w:pPr>
      <w:r>
        <w:t xml:space="preserve">Chỉ nhìn từ bên ngoài, cũng không thấy có bất cứ manh mối gì.</w:t>
      </w:r>
    </w:p>
    <w:p>
      <w:pPr>
        <w:pStyle w:val="BodyText"/>
      </w:pPr>
      <w:r>
        <w:t xml:space="preserve">Tần Vô Song vòng quanh tấm bia đá, ở ngoại vi mấy vòng, rút cuộc không nhìn ra đầu mối gì. Tấm bia đá nay, giống như từ xưa tới nay được đặt ở đây vậy, vô thanh vô tức, nhưng tràn đầy cảm giác trang nghiêm.</w:t>
      </w:r>
    </w:p>
    <w:p>
      <w:pPr>
        <w:pStyle w:val="BodyText"/>
      </w:pPr>
      <w:r>
        <w:t xml:space="preserve">- Lão Đại, lẽ nào ở đây, thật sự trấn áp yêu linh Thần đạo gì sao?</w:t>
      </w:r>
    </w:p>
    <w:p>
      <w:pPr>
        <w:pStyle w:val="BodyText"/>
      </w:pPr>
      <w:r>
        <w:t xml:space="preserve">Bao Bao vẻ mặt lộ vẻ hiếu kỳ, nhìn tấm bia đá, trong lòng cũng có chút chấn động.</w:t>
      </w:r>
    </w:p>
    <w:p>
      <w:pPr>
        <w:pStyle w:val="BodyText"/>
      </w:pPr>
      <w:r>
        <w:t xml:space="preserve">Cô Đơn cũng nói:</w:t>
      </w:r>
    </w:p>
    <w:p>
      <w:pPr>
        <w:pStyle w:val="BodyText"/>
      </w:pPr>
      <w:r>
        <w:t xml:space="preserve">- Lão Đại, bất kể nó có phải là bia đá phong ấn hay không, một khi đã ở La Thiên Đạo Trường, khẳng định có quan hệ lợi ích với La Thiên Đạo Trường. Chúng ta bất kể mọi việc, phá hủy đã rồi hãy nói.</w:t>
      </w:r>
    </w:p>
    <w:p>
      <w:pPr>
        <w:pStyle w:val="BodyText"/>
      </w:pPr>
      <w:r>
        <w:t xml:space="preserve">- Đúng vậy, Lỗ Tiên Lâu tiên sinh một khi đã chỉ dẫn chúng ta đến đây, khẳng định là hướng tới tấm Trấn Ma Thạch Bia này mà tới. Lão Đại, nếu không thì, bắt đầu đi.</w:t>
      </w:r>
    </w:p>
    <w:p>
      <w:pPr>
        <w:pStyle w:val="BodyText"/>
      </w:pPr>
      <w:r>
        <w:t xml:space="preserve">Bao Bao cũng cổ động theo nói.</w:t>
      </w:r>
    </w:p>
    <w:p>
      <w:pPr>
        <w:pStyle w:val="BodyText"/>
      </w:pPr>
      <w:r>
        <w:t xml:space="preserve">Trong lòng Tần Vô Song có chút do dự, hắn có thể xác định, nơi này và La Thiên Đạo Trường, căn bản có quan hệ chặt chẽ, bất kể có phải là tấm Trấn Ma Thạch Bia hay không, nơi này, nhất định là nơi quan trọng của La Thiên Đạo Trường. Từ độ khó khi tiến nhập vào nơi này có thể chứng minh, tấm bia đá này, rất có thể thật sự như lời Lỗ Tiên Lâu đã nói, quan hệ mật thiết với La Thiên Đạo Trường.</w:t>
      </w:r>
    </w:p>
    <w:p>
      <w:pPr>
        <w:pStyle w:val="BodyText"/>
      </w:pPr>
      <w:r>
        <w:t xml:space="preserve">- La Dương đã từng nói, nếu phá hủy tấm bia đá này, nhất định cần phải nắm giữ lực Thần đạo mới được.</w:t>
      </w:r>
    </w:p>
    <w:p>
      <w:pPr>
        <w:pStyle w:val="BodyText"/>
      </w:pPr>
      <w:r>
        <w:t xml:space="preserve">Tần Vô Song hiển nhiên vẫn có rất nhiều băn khoăn.</w:t>
      </w:r>
    </w:p>
    <w:p>
      <w:pPr>
        <w:pStyle w:val="BodyText"/>
      </w:pPr>
      <w:r>
        <w:t xml:space="preserve">- Lão Đại, ngươi có Thần Tú Cung, bản thân chính là vũ khí Thần đạo rồi sao?</w:t>
      </w:r>
    </w:p>
    <w:p>
      <w:pPr>
        <w:pStyle w:val="BodyText"/>
      </w:pPr>
      <w:r>
        <w:t xml:space="preserve">Cô Đơn hỏi.</w:t>
      </w:r>
    </w:p>
    <w:p>
      <w:pPr>
        <w:pStyle w:val="BodyText"/>
      </w:pPr>
      <w:r>
        <w:t xml:space="preserve">- Đúng vậy, còn có năm tấm Thần Đạo Ngũ Hành Phù, khẳng định là Lỗ Tiên Lâu tiền bối đặc biệt cố ý để lại cho ngươi. Lão Đại, đừng do dự nữa. Nghĩ lại đi, người của La Thiên Đạo Trường, có lẽ bây giờ còn đang đại đồ sát ở các quốc gia nhân loại.</w:t>
      </w:r>
    </w:p>
    <w:p>
      <w:pPr>
        <w:pStyle w:val="BodyText"/>
      </w:pPr>
      <w:r>
        <w:t xml:space="preserve">Trong mắt Tần Vô Song sát khí bùng lên, suy nghĩ nói:</w:t>
      </w:r>
    </w:p>
    <w:p>
      <w:pPr>
        <w:pStyle w:val="BodyText"/>
      </w:pPr>
      <w:r>
        <w:t xml:space="preserve">- Chỉ dẫn của Lỗ Tiên Lâu tiên sinh, đến tấm Trấn Ma Thạch Bia thì hoàn toàn chấm dứt. Xem ra, Trấn Ma Thạch Bia này, chính là nơi mục đích chỉ dẫn của Lỗ Tiên Lâu. Trải qua vô vàn khắc khổ mới tới được nơi này, bất kể kết quả như thế nào, bất kể tấm bia đá này có phải có quan hệ mật thiết với La Thiên Đạo Trường hay không. Ta đã không còn chọn lựa nào khác.</w:t>
      </w:r>
    </w:p>
    <w:p>
      <w:pPr>
        <w:pStyle w:val="BodyText"/>
      </w:pPr>
      <w:r>
        <w:t xml:space="preserve">Kỳ thật sự băn khoăn ở sâu thẳm nội tâm Tần Vô Song, cũng không phải gì khác, mà là hắn đột nhiên nhớ tới trải nghiệm của bản thân ở Bích Phù Sơn.</w:t>
      </w:r>
    </w:p>
    <w:p>
      <w:pPr>
        <w:pStyle w:val="BodyText"/>
      </w:pPr>
      <w:r>
        <w:t xml:space="preserve">Bích Phù Sơn là nơi tiếp giáp của Đế quốc Thiên Trì và Đế quốc Đại La của các quốc gia nhân loại, cũng là nơi ở của Đệ nhất hoàn của Thất Tuyệt Liên Hoàn Trận.</w:t>
      </w:r>
    </w:p>
    <w:p>
      <w:pPr>
        <w:pStyle w:val="BodyText"/>
      </w:pPr>
      <w:r>
        <w:t xml:space="preserve">Lúc ấy sau, khi Tần Vô Song tiến nhập vào sơn động, ngã vào trong Truyền Tống Trận, đã dẫn động cơ quan, khiến toàn bộ Bích Phù Sơn toàn bộ biến thành bình địa.</w:t>
      </w:r>
    </w:p>
    <w:p>
      <w:pPr>
        <w:pStyle w:val="BodyText"/>
      </w:pPr>
      <w:r>
        <w:t xml:space="preserve">Trải nghiệm một lần đó, thực sự ấn tượng quá sâu sắc. Lo lắng trước mắt của Tần Vô Song là sợ rằng một màn đó lại diễn ra một lần nữa. Nếu phát sinh màn đó, đối với La Thiên Đạo Trường quả thực là đả kích mang tính hủy diệt, nhưng bản thân bọn chúng, cũng khó tránh khỏi táng thân chỗ này.</w:t>
      </w:r>
    </w:p>
    <w:p>
      <w:pPr>
        <w:pStyle w:val="BodyText"/>
      </w:pPr>
      <w:r>
        <w:t xml:space="preserve">Do dự như vậy cũng không kéo dài quá lâu, một lát sau, Tần Vô Song tâm ý đã quyết. Một khi đã đến nơi này, một khi đã chọn lựa cùng La Thiên Đạo Trường khai chiến, có cơ hội như vậy, bất kể kết cục như thế nào, hắn cũng phải nếm thử. Đây cũng là chọn lựa duy nhất đối kháng trước mắt của hắn đối với La Thiên Đạo Trường.</w:t>
      </w:r>
    </w:p>
    <w:p>
      <w:pPr>
        <w:pStyle w:val="Compact"/>
      </w:pPr>
      <w:r>
        <w:t xml:space="preserve">Ủng hộ chỉ với 1 click và 5s ! (adf.ly/4EmoB)</w:t>
      </w:r>
      <w:r>
        <w:br w:type="textWrapping"/>
      </w:r>
      <w:r>
        <w:br w:type="textWrapping"/>
      </w:r>
    </w:p>
    <w:p>
      <w:pPr>
        <w:pStyle w:val="Heading2"/>
      </w:pPr>
      <w:bookmarkStart w:id="576" w:name="chương-554"/>
      <w:bookmarkEnd w:id="576"/>
      <w:r>
        <w:t xml:space="preserve">554. Chương 55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54: Giống như ngày tận thế.</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ghĩ đến đây, Tần Vô Song thấp giọng quát:</w:t>
      </w:r>
    </w:p>
    <w:p>
      <w:pPr>
        <w:pStyle w:val="BodyText"/>
      </w:pPr>
      <w:r>
        <w:t xml:space="preserve">- Bao Bao, Cô Đơn, các ngươi lui về sau, tới dưới triền núi chờ ta, không được tiến đến gần Trấn Ma Thạch Bia, để tránh lúc sụp đổ, làm các ngươi bị thương.</w:t>
      </w:r>
    </w:p>
    <w:p>
      <w:pPr>
        <w:pStyle w:val="BodyText"/>
      </w:pPr>
      <w:r>
        <w:t xml:space="preserve">Bao Bao và Cô Đơn đồng thời cự tuyệt:</w:t>
      </w:r>
    </w:p>
    <w:p>
      <w:pPr>
        <w:pStyle w:val="BodyText"/>
      </w:pPr>
      <w:r>
        <w:t xml:space="preserve">- Lão Đại, ba người chúng ta sống chết có nhau, ngươi muốn bỏ rơi chúng ta, không dễ dàng như vậy đâu, hắc hắc.</w:t>
      </w:r>
    </w:p>
    <w:p>
      <w:pPr>
        <w:pStyle w:val="BodyText"/>
      </w:pPr>
      <w:r>
        <w:t xml:space="preserve">Tần Vô Song trầm giọng nói:</w:t>
      </w:r>
    </w:p>
    <w:p>
      <w:pPr>
        <w:pStyle w:val="BodyText"/>
      </w:pPr>
      <w:r>
        <w:t xml:space="preserve">- Đây là lần đầu tiên ta sử dụng sức mạnh Thần đạo, hỏa hầu căn bản chưa nắm bắt tốt. Các ngươi không cần lưu lại đây. Hơn nữa, trên người ta có bộ giáp Trạm Lam phòng hộ. Các ngươi không có trang bị phòng hộ, không thể so sánh. Nhanh xuống đi, đây là mệnh lệnh.</w:t>
      </w:r>
    </w:p>
    <w:p>
      <w:pPr>
        <w:pStyle w:val="BodyText"/>
      </w:pPr>
      <w:r>
        <w:t xml:space="preserve">Bao Bao và Cô Đơn vẫn do dự không quyết, nếu kêu bọn chúng bỏ lại Tần Vô Song, xác thực là làm không được. Thú Tộc một khi đã quyết tâm rồi, so với nhân loại càng trung thành hơn, đối với tình nghĩa lại càng thêm xem trọng.</w:t>
      </w:r>
    </w:p>
    <w:p>
      <w:pPr>
        <w:pStyle w:val="BodyText"/>
      </w:pPr>
      <w:r>
        <w:t xml:space="preserve">- Đi ngay không được trì hoãn, đừng lãng phí thời gian vô ích. Các ngươi lưu lại đây, ta tuyệt đối không phát huy ra được trạng thái tốt nhất. Các ngươi đi xuống, lòng ta không vướng bận, mới có thể phát huy hoàn mỹ tất cả sức mạnh.</w:t>
      </w:r>
    </w:p>
    <w:p>
      <w:pPr>
        <w:pStyle w:val="BodyText"/>
      </w:pPr>
      <w:r>
        <w:t xml:space="preserve">Những lời này không phải là hư ngôn, không cần lo lắng cho Bao Bao và Cô Đơn, Tần Vô Song đương nhiên càng hành động thoải mái hơn nhiều.</w:t>
      </w:r>
    </w:p>
    <w:p>
      <w:pPr>
        <w:pStyle w:val="BodyText"/>
      </w:pPr>
      <w:r>
        <w:t xml:space="preserve">Bao Bao và Cô Đơn bất đắc dĩ trao đổi ánh mắt, bọn chúng biết, Tần Vô Song đã chủ ý kiên định, bọn chúng căn bản không thể khuyên bảo được, lập tức gật gật đầu:</w:t>
      </w:r>
    </w:p>
    <w:p>
      <w:pPr>
        <w:pStyle w:val="BodyText"/>
      </w:pPr>
      <w:r>
        <w:t xml:space="preserve">- Lão Đại, vậy ngươi hãy cẩn thận.</w:t>
      </w:r>
    </w:p>
    <w:p>
      <w:pPr>
        <w:pStyle w:val="BodyText"/>
      </w:pPr>
      <w:r>
        <w:t xml:space="preserve">Tần Vô Song gật gật đầu, lấy ra Thần Tú Cung, đồng thời đem năm tấm linh phù Thần đạo lấy ra, năm tấm linh phù này, căn cứ vào giới thiệu, có thể trực tiếp tăng cường trên binh khí. Còn bản thân Thần Tú Cung đã là vũ khí Thần đạo, bây giờ lại có thêm có linh phù Thần đạo tăng cường, càng như hổ mọc thêm cánh.</w:t>
      </w:r>
    </w:p>
    <w:p>
      <w:pPr>
        <w:pStyle w:val="BodyText"/>
      </w:pPr>
      <w:r>
        <w:t xml:space="preserve">Thấy bọn Bao Bao và Cô Đơn đã thối lui đến vị trí đủ xa, Tần Vô Song đem năm tấm linh phù Thần đạo mở ra.</w:t>
      </w:r>
    </w:p>
    <w:p>
      <w:pPr>
        <w:pStyle w:val="BodyText"/>
      </w:pPr>
      <w:r>
        <w:t xml:space="preserve">Thần Đạo Ngũ Hành Phù, kỳ thực đạo lý vô cùng đơn giản, là dựa theo ngũ hành kim, mộc, thủy, hỏa, thổ cấu thành. Tần Vô Song đương nhiên không định đem năm tấm linh phù này tăng cường toàn bộ một lần, nếu chân chính phát huy tác dụng, chỉ cần một tấm linh phù là đủ.</w:t>
      </w:r>
    </w:p>
    <w:p>
      <w:pPr>
        <w:pStyle w:val="BodyText"/>
      </w:pPr>
      <w:r>
        <w:t xml:space="preserve">Kim, ý nghĩa là khí thế không gì có thể ngăn cản, lực công kích có lẽ là bá đạo nhất. Cho nên Tần Vô Song quyết định, sử dụng linh phù Thần đạo Kim thuộc tính.</w:t>
      </w:r>
    </w:p>
    <w:p>
      <w:pPr>
        <w:pStyle w:val="BodyText"/>
      </w:pPr>
      <w:r>
        <w:t xml:space="preserve">Niệm động chú ngữ, thủ quyết khởi động, đem tấm linh phù tăng cường lên Thần Tú Cung. Vừa mới tăng cường, Thần Tú Cung giống như một con sư tử nửa tỉnh nửa mê, đột nhiên hoàn toàn khôi phục tinh thần. Bắn ra loại khí thế chấn động lòng người.</w:t>
      </w:r>
    </w:p>
    <w:p>
      <w:pPr>
        <w:pStyle w:val="BodyText"/>
      </w:pPr>
      <w:r>
        <w:t xml:space="preserve">Thần Tú Cung này, giống như được tăng thêm tinh thần, đột nhiên tinh thần hưng phấn, tỏa ra cảm giác thần quang, khiến hô hấp của Tần Vô Song cũng càng thêm gia tốc.</w:t>
      </w:r>
    </w:p>
    <w:p>
      <w:pPr>
        <w:pStyle w:val="BodyText"/>
      </w:pPr>
      <w:r>
        <w:t xml:space="preserve">- Không hổ là vật của Thần đạo, lẽ nào sức mạnh của Thần đạo dung hợp, thúc đẩy tiến hóa sao?</w:t>
      </w:r>
    </w:p>
    <w:p>
      <w:pPr>
        <w:pStyle w:val="BodyText"/>
      </w:pPr>
      <w:r>
        <w:t xml:space="preserve">Tần Vô Song cảm nhận được Thần Tú Cung không ngừng biến hóa bành trướng.</w:t>
      </w:r>
    </w:p>
    <w:p>
      <w:pPr>
        <w:pStyle w:val="BodyText"/>
      </w:pPr>
      <w:r>
        <w:t xml:space="preserve">Không còn gì để nghi ngờ, Thần đạo Kim linh phù đã bắt đầu phát huy tác dụng trên Thần Tú Cung, uy năng của Thần Tú Cung, dùng tốc độ đáng sợ để bành trướng.</w:t>
      </w:r>
    </w:p>
    <w:p>
      <w:pPr>
        <w:pStyle w:val="BodyText"/>
      </w:pPr>
      <w:r>
        <w:t xml:space="preserve">Giống như Lỗ Tiên Lâu đã nhắc đến trước đây, linh phù Thần đạo, đủ để khiến bất cứ binh khí nào, đột nhiên sản sinh ra sức mạnh công kích gấp trăm lần. Xem ra lời này cũng không phải là nói khoác.</w:t>
      </w:r>
    </w:p>
    <w:p>
      <w:pPr>
        <w:pStyle w:val="BodyText"/>
      </w:pPr>
      <w:r>
        <w:t xml:space="preserve">Thần thức của Tần Vô Song cũng là dung hợp vào trong ý cảnh của Thần Tú Cung. Muốn thao túng Thần Tú Cung, đem uy lực lớn nhất của Thần Tú Cung mà phát huy, chỉ có thể đem thần thức dung nhập, mới có thể tạo ra được cảnh giới người và binh khí kết hợp.</w:t>
      </w:r>
    </w:p>
    <w:p>
      <w:pPr>
        <w:pStyle w:val="BodyText"/>
      </w:pPr>
      <w:r>
        <w:t xml:space="preserve">Đây cũng là tâm đắc thao túng linh lực Tiên Thiên của Tần Vô Song những năm nay.</w:t>
      </w:r>
    </w:p>
    <w:p>
      <w:pPr>
        <w:pStyle w:val="BodyText"/>
      </w:pPr>
      <w:r>
        <w:t xml:space="preserve">Theo uy năng của Thần Tú Cung không ngừng bành trướng, thần thức của Tần Vô Song cũng không ngừng bành trướng. Lúc này, trong tầm mắt của hắn, tấm Trấn Ma Thạch Bia, đã không còn uy vũ và nghiêm nghị giống như trước đó. Ngược lại, trong mắt hắn, Trấn Ma Thạch Bia, chính là một vật cản, một chướng ngại vật nhất định phải vượt qua mà thôi.</w:t>
      </w:r>
    </w:p>
    <w:p>
      <w:pPr>
        <w:pStyle w:val="BodyText"/>
      </w:pPr>
      <w:r>
        <w:t xml:space="preserve">Một ý niệm kỳ quái không ngừng xuất hiện trong đầu hắn:</w:t>
      </w:r>
    </w:p>
    <w:p>
      <w:pPr>
        <w:pStyle w:val="BodyText"/>
      </w:pPr>
      <w:r>
        <w:t xml:space="preserve">- Hủy diệt tấm bia đá này, hủy diệt tấm bia đá này.</w:t>
      </w:r>
    </w:p>
    <w:p>
      <w:pPr>
        <w:pStyle w:val="BodyText"/>
      </w:pPr>
      <w:r>
        <w:t xml:space="preserve">Ý niệm này không ngừng thay đổi trong thần thức của hắn, khu động thần kinh của hắn, khiến hắn ám thị tâm lý liên tiếp không ngừng.</w:t>
      </w:r>
    </w:p>
    <w:p>
      <w:pPr>
        <w:pStyle w:val="BodyText"/>
      </w:pPr>
      <w:r>
        <w:t xml:space="preserve">Tất cả những thứ này, khiến khí huyết của Tần Vô Song vọt lên tới đỉnh điểm.</w:t>
      </w:r>
    </w:p>
    <w:p>
      <w:pPr>
        <w:pStyle w:val="BodyText"/>
      </w:pPr>
      <w:r>
        <w:t xml:space="preserve">Tần Vô Song rống to một tiếng, mũi bích lục tiễn gắn lên dây cung. Đồng thời thúc giục thần thức, đem sức mạnh tăng cường của linh phù Thần đạo, cũng cuồn cuộn không ngừng hướng dung hợp với mũi bích lục tiễn.</w:t>
      </w:r>
    </w:p>
    <w:p>
      <w:pPr>
        <w:pStyle w:val="BodyText"/>
      </w:pPr>
      <w:r>
        <w:t xml:space="preserve">Người, cung, tên, ba thứ nhập lại làm một, hình thành lên kết nối và dung hợp hoàn mỹ. Cũng dần dần đem tinh khí thần của Tần Vô Song đẩy lên đỉnh cao.</w:t>
      </w:r>
    </w:p>
    <w:p>
      <w:pPr>
        <w:pStyle w:val="BodyText"/>
      </w:pPr>
      <w:r>
        <w:t xml:space="preserve">Tên đã ở trên cung, không thể không phát.</w:t>
      </w:r>
    </w:p>
    <w:p>
      <w:pPr>
        <w:pStyle w:val="BodyText"/>
      </w:pPr>
      <w:r>
        <w:t xml:space="preserve">Cảm giác của Tần Vô Song lúc này, giống như không ngừng bám víu tới đỉnh núi, cuối cùng đến được đỉnh điểm, nhu cầu cấp bách phải phát tiết.</w:t>
      </w:r>
    </w:p>
    <w:p>
      <w:pPr>
        <w:pStyle w:val="BodyText"/>
      </w:pPr>
      <w:r>
        <w:t xml:space="preserve">Và bắn ra ba mũi bích lục tiễn này, đối với hắn mà nói, chắc chắn chính là phát tiết tốt nhất.</w:t>
      </w:r>
    </w:p>
    <w:p>
      <w:pPr>
        <w:pStyle w:val="BodyText"/>
      </w:pPr>
      <w:r>
        <w:t xml:space="preserve">Trong mắt thần quang mãnh liệt, huyết quang toàn thân Tần Vô Song rõ rệt giống như một vòng bao bọc, quát lớn một tiếng:</w:t>
      </w:r>
    </w:p>
    <w:p>
      <w:pPr>
        <w:pStyle w:val="BodyText"/>
      </w:pPr>
      <w:r>
        <w:t xml:space="preserve">- Phá!</w:t>
      </w:r>
    </w:p>
    <w:p>
      <w:pPr>
        <w:pStyle w:val="BodyText"/>
      </w:pPr>
      <w:r>
        <w:t xml:space="preserve">Giống như yêu long thoát khỏi vòng vây, tàn sát bừa bãi ở thời Thái cổ, ba mũi bích lục tiễn mang theo khí thế kinh thiên động địa, giống như tia chớp đẩy sấm sét, cuồn cuộn vọt tới.</w:t>
      </w:r>
    </w:p>
    <w:p>
      <w:pPr>
        <w:pStyle w:val="BodyText"/>
      </w:pPr>
      <w:r>
        <w:t xml:space="preserve">Ba mũi tên khí thế giống như cầu vồng nhuộm toàn bộ hư không thành một màu xanh biếc.</w:t>
      </w:r>
    </w:p>
    <w:p>
      <w:pPr>
        <w:pStyle w:val="BodyText"/>
      </w:pPr>
      <w:r>
        <w:t xml:space="preserve">Cả thế giới giống như đột nhiên biến thành thế giới xanh biếc. Nhưng màu xanh biếc này, cũng không phải màu xanh của hy vọng, cũng không phải màu xanh của sức sống tràn trề, mà là một loại mang ý vị sát phạt và quyết định cường liệt không gì có thể ngăn cản nổi, ầm ầm đánh về phía bia đá.</w:t>
      </w:r>
    </w:p>
    <w:p>
      <w:pPr>
        <w:pStyle w:val="BodyText"/>
      </w:pPr>
      <w:r>
        <w:t xml:space="preserve">Ầm ầm ầm!</w:t>
      </w:r>
    </w:p>
    <w:p>
      <w:pPr>
        <w:pStyle w:val="BodyText"/>
      </w:pPr>
      <w:r>
        <w:t xml:space="preserve">Liên tục ba tiếng cộng hưởng rung trời, màng tai của Tần Vô Song tựa hồ không chịu nổi chấn động kịch liệt như vậy, một lát sau, trên tấm bia đá chọc trời, xuất hiện ba vết nứt giống như mạng nhện, ba mũi bích lục tiễn, ba chỗ nứt bắt đầu xuất hiện trên tấm bia đá.</w:t>
      </w:r>
    </w:p>
    <w:p>
      <w:pPr>
        <w:pStyle w:val="BodyText"/>
      </w:pPr>
      <w:r>
        <w:t xml:space="preserve">Những vết nứt này, bắt đầu từ rất nhỏ, từ từ mở rộng, dần dần vỡ ra, tốc độ cực nhanh, khiến mắt thường không kịp nhìn thấy.</w:t>
      </w:r>
    </w:p>
    <w:p>
      <w:pPr>
        <w:pStyle w:val="BodyText"/>
      </w:pPr>
      <w:r>
        <w:t xml:space="preserve">Rắc, rắc…</w:t>
      </w:r>
    </w:p>
    <w:p>
      <w:pPr>
        <w:pStyle w:val="BodyText"/>
      </w:pPr>
      <w:r>
        <w:t xml:space="preserve">Tấm bia đá bắt đầu lay động, bắt đầu truyền đến một trận thanh âm đứt gãy.</w:t>
      </w:r>
    </w:p>
    <w:p>
      <w:pPr>
        <w:pStyle w:val="BodyText"/>
      </w:pPr>
      <w:r>
        <w:t xml:space="preserve">Tấm Trấn Ma Thạch Bia này, quả thật bị lực Thần đạo của ba mũi tên do Tần Vô Song bắn tới đánh vỡ, hơn nữa những chỗ đứt gãy, phân thành ba bộ phận, tổng cộng bốn đoạn, với tốc độ không thể ngăn cản, đứt gãy cực nhanh.</w:t>
      </w:r>
    </w:p>
    <w:p>
      <w:pPr>
        <w:pStyle w:val="BodyText"/>
      </w:pPr>
      <w:r>
        <w:t xml:space="preserve">Ầm, ầm, ầm…</w:t>
      </w:r>
    </w:p>
    <w:p>
      <w:pPr>
        <w:pStyle w:val="BodyText"/>
      </w:pPr>
      <w:r>
        <w:t xml:space="preserve">Cơ hồ cùng như đồng thời, ngoài quan khẩu của Cửu Luyện Huyền Phong Cốc, sắc mặt La Thực đại biến, không thể tưởng tượng nổi nhìn về phương hướng bên trong cốc, khàn giọng nói:</w:t>
      </w:r>
    </w:p>
    <w:p>
      <w:pPr>
        <w:pStyle w:val="BodyText"/>
      </w:pPr>
      <w:r>
        <w:t xml:space="preserve">- La Dương, tùy tùng của ngươi làm gì bên trong vậy?</w:t>
      </w:r>
    </w:p>
    <w:p>
      <w:pPr>
        <w:pStyle w:val="BodyText"/>
      </w:pPr>
      <w:r>
        <w:t xml:space="preserve">Trên khóe miệng La Dương hiện ra một nụ cười lạnh lùng không chút che giấu, không thèm để ý đến La Thực, thân hình chợt lóe, đã biến mất trong mảnh rừng gần đó.</w:t>
      </w:r>
    </w:p>
    <w:p>
      <w:pPr>
        <w:pStyle w:val="BodyText"/>
      </w:pPr>
      <w:r>
        <w:t xml:space="preserve">La Thực sắc mặt đại biến, cho dù là Trưởng lão cường đại như hắn, lúc này cũng vô cùng bấn loạn, biết đại sự không ổn, không ngừng chửi bới nói:</w:t>
      </w:r>
    </w:p>
    <w:p>
      <w:pPr>
        <w:pStyle w:val="BodyText"/>
      </w:pPr>
      <w:r>
        <w:t xml:space="preserve">- Tiêu rồi, nhất định là Trấn Ma Thạch Bia bị tiêu hủy rồi.</w:t>
      </w:r>
    </w:p>
    <w:p>
      <w:pPr>
        <w:pStyle w:val="BodyText"/>
      </w:pPr>
      <w:r>
        <w:t xml:space="preserve">Lời còn chưa nói xong, dưới chân đã lay động kịch liệt, trạm kiểm soát hắn đang đứng, cũng theo đó mà lay động theo, những trận pháp và cơ quan, ở dưới tình huống không có bất cứ gì đụng chạm, vẫn tự động mở ra, các loại cấm chế phát động, bắn ra xung quanh, chấn động quan khẩu gạch đá bay múa, hỗn loạn không thôi.</w:t>
      </w:r>
    </w:p>
    <w:p>
      <w:pPr>
        <w:pStyle w:val="BodyText"/>
      </w:pPr>
      <w:r>
        <w:t xml:space="preserve">La Thực cuống quít hô:</w:t>
      </w:r>
    </w:p>
    <w:p>
      <w:pPr>
        <w:pStyle w:val="BodyText"/>
      </w:pPr>
      <w:r>
        <w:t xml:space="preserve">- Nhanh rời khỏi nơi này!</w:t>
      </w:r>
    </w:p>
    <w:p>
      <w:pPr>
        <w:pStyle w:val="BodyText"/>
      </w:pPr>
      <w:r>
        <w:t xml:space="preserve">Những đệ tử thủ vệ ở đây nhiều năm như vậy, cho đến bây giờ chưa từng gặp phải chuyện nào cổ quái như vậy, biết đại sự không ổn, vội vàng từ trong quan khẩu chạy ra ngoài, chạy trối chết ra khỏi đám hỗn loạn.</w:t>
      </w:r>
    </w:p>
    <w:p>
      <w:pPr>
        <w:pStyle w:val="BodyText"/>
      </w:pPr>
      <w:r>
        <w:t xml:space="preserve">Không đợi bọn họ phản ứng, toàn bộ quan khẩu đột nhiên truyền đến một trận cự hưởng tuyệt vọng, toàn bộ quan khẩu, cùng nhau bạo tạc mãnh liệt, sóng chấn động cường đại, trực tiếp thổi bay bọn họ xa mấy trăm trượng.</w:t>
      </w:r>
    </w:p>
    <w:p>
      <w:pPr>
        <w:pStyle w:val="BodyText"/>
      </w:pPr>
      <w:r>
        <w:t xml:space="preserve">Trong vòng trung tâm của bạo tạc, tất cả kiến trúc toàn bộ bị san lấp thành bình địa, tất cả mọi thứ, bao gồm tảng đá, cây cối, gạch ngói… trong nháy mắt biến mất, toàn bộ hóa thành tro mịn.</w:t>
      </w:r>
    </w:p>
    <w:p>
      <w:pPr>
        <w:pStyle w:val="BodyText"/>
      </w:pPr>
      <w:r>
        <w:t xml:space="preserve">Rất nhiều nơi ở Thiên Dương Sơn, chuyện đồng dạng, với phương thức đồng dạng, cũng không ngừng diễn ra. Trong biệt viện Trúc Hải, Tả phú hộ đang ở ngoài sân say sưa nhìn về phía Lang Nha Phong, đột nhiên mí mắt hắn nhảy dựng, tựa hồ không tin nổi vào mắt mình.</w:t>
      </w:r>
    </w:p>
    <w:p>
      <w:pPr>
        <w:pStyle w:val="BodyText"/>
      </w:pPr>
      <w:r>
        <w:t xml:space="preserve">Bởi vì hắn nhìn thấy, Lang Nha Phong nguy nga, đột nhiên vô cớ toát ra một trận sương mù chọc trời, tiếp theo, đỉnh cao của Lang Nha Phong, giống như một miếng đậu phụ, tự nhiên rớt xuống một khối.</w:t>
      </w:r>
    </w:p>
    <w:p>
      <w:pPr>
        <w:pStyle w:val="BodyText"/>
      </w:pPr>
      <w:r>
        <w:t xml:space="preserve">Ngay sau đó, cả tòa Lang Nha Phong, giống như bùn đất, bị một bàn tay vô hình nhào nặn, hoàn toàn nghiền nát. Loại tình hình này, giống hệt như một ngọn núi gốm sứ, bị một tảng đá đập vào, nhất thời vỡ nát thành bột mịn, ầm ầm đổ xuống.</w:t>
      </w:r>
    </w:p>
    <w:p>
      <w:pPr>
        <w:pStyle w:val="BodyText"/>
      </w:pPr>
      <w:r>
        <w:t xml:space="preserve">Lang Nha Phong sụp đổ!</w:t>
      </w:r>
    </w:p>
    <w:p>
      <w:pPr>
        <w:pStyle w:val="BodyText"/>
      </w:pPr>
      <w:r>
        <w:t xml:space="preserve">Nhìn thấy màn này, không riêng gì Tả phú hộ, còn có rất nhiều người của biệt viện Trúc Hải. Chỉ là khi chờ đợi bọn họ phản ứng, toàn bộ biệt viện Trúc Hải, cũng đột nhiên lún xuống, mọi người chỉ cảm thấy dưới chân một trận chấn động không có thật. Cúi đầu nhìn xuống, mặt đất đột nhiên hiện ra một cái hố khổng lồ, giống như mãnh thú hung hãn ẩn nấp ở dưới đất, đột nhiên há chiếc miệng rộng đáng sợ của nó ra, cuộn tới giống như lốc xoáy, đem toàn bộ biệt viện Trúc Hải cuốn vào bên trong.</w:t>
      </w:r>
    </w:p>
    <w:p>
      <w:pPr>
        <w:pStyle w:val="BodyText"/>
      </w:pPr>
      <w:r>
        <w:t xml:space="preserve">Tất cả kiến trúc, người trong kiến trúc, giống như một con kiến trong cơn hồng thủy ngập trời, căn bản không có bất cứ chống cự nào, trực tiếp bị nuốt chửng.</w:t>
      </w:r>
    </w:p>
    <w:p>
      <w:pPr>
        <w:pStyle w:val="BodyText"/>
      </w:pPr>
      <w:r>
        <w:t xml:space="preserve">Tình hình này, quả thực còn đáng sợ hơn ngày tận thế.</w:t>
      </w:r>
    </w:p>
    <w:p>
      <w:pPr>
        <w:pStyle w:val="BodyText"/>
      </w:pPr>
      <w:r>
        <w:t xml:space="preserve">Tổng bộ của La Thiên Đạo Trường, tình hình cũng không tốt hơn được bao nhiêu. Tất cả cung điện, kiến trúc xung quanh, giống như đậu phụ chồng lên, nhất loạt ngã xuống.</w:t>
      </w:r>
    </w:p>
    <w:p>
      <w:pPr>
        <w:pStyle w:val="BodyText"/>
      </w:pPr>
      <w:r>
        <w:t xml:space="preserve">Lúc này, người có chức vụ cao nhất trong La Thiên Đạo Trường là Tứ Đạo tôn Tả Lãnh Sương. Khi tấm Trấn Ma Thạch Bia vừa ngã xuống, hắn đã cảm ứng được có chuyện gì đó không ổn.</w:t>
      </w:r>
    </w:p>
    <w:p>
      <w:pPr>
        <w:pStyle w:val="BodyText"/>
      </w:pPr>
      <w:r>
        <w:t xml:space="preserve">Tựa hồ với tốc độ nhanh như chớp, hắn bắn ra khỏi cung điện đang ở, bắn lên cao, thần thức âm vang toàn bộ quần thể kiến trúc của La Thiên Đạo Trường, quát to:</w:t>
      </w:r>
    </w:p>
    <w:p>
      <w:pPr>
        <w:pStyle w:val="BodyText"/>
      </w:pPr>
      <w:r>
        <w:t xml:space="preserve">- Tất cả đệ tử, nhanh chóng chạy nhanh khỏi bất cứ kiến trúc nào của Đạo Trường, nhanh!</w:t>
      </w:r>
    </w:p>
    <w:p>
      <w:pPr>
        <w:pStyle w:val="BodyText"/>
      </w:pPr>
      <w:r>
        <w:t xml:space="preserve">Chuyện xảy ra đột ngột, thời gian cho bọn họ phản ứng, thực sự cũng chỉ là trong nháy mắt. Có một số người phản ứng nhanh, vừa vặn có thể chạy thoát được kiếp nạn này, còn những người phản ứng chậm, căn bản không có bất cứ cơ hội nào, chỉ cảm thấy một luồng khí tức hủy diệt, ngay cả người lẫn kiến trúc đều bị cuốn đi, thế như chẻ tre.</w:t>
      </w:r>
    </w:p>
    <w:p>
      <w:pPr>
        <w:pStyle w:val="BodyText"/>
      </w:pPr>
      <w:r>
        <w:t xml:space="preserve">Cả La Thiên Đạo Trường, nhất thời gà bay chó sủa, kêu khóc om sòm một vùng. Tả Lãnh Sương bay lơ lửng trên không trong, trong tầm mắt có thể nhìn thấy từng ngọn núi, dưới tầm mắt của hắn, liên tiếp đổ xuống.</w:t>
      </w:r>
    </w:p>
    <w:p>
      <w:pPr>
        <w:pStyle w:val="BodyText"/>
      </w:pPr>
      <w:r>
        <w:t xml:space="preserve">Mặc dù cường giả nhất phái chi tôn hắn, cũng không cách nào tin vào tràng diện trước mắt mình, đôi môi không cách nào đè nén được sự run rẩy.</w:t>
      </w:r>
    </w:p>
    <w:p>
      <w:pPr>
        <w:pStyle w:val="BodyText"/>
      </w:pPr>
      <w:r>
        <w:t xml:space="preserve">- Tứ Đạo tôn, chuyện gì xảy ra vậy?</w:t>
      </w:r>
    </w:p>
    <w:p>
      <w:pPr>
        <w:pStyle w:val="BodyText"/>
      </w:pPr>
      <w:r>
        <w:t xml:space="preserve">- Đạo tôn, làm sao lại như vậy?</w:t>
      </w:r>
    </w:p>
    <w:p>
      <w:pPr>
        <w:pStyle w:val="BodyText"/>
      </w:pPr>
      <w:r>
        <w:t xml:space="preserve">Những Pháp vương, Trưởng lão và các đệ tử chạy thoát mạng, đều áp sát về hướng Tả Lãnh Sương. Sắc mặt của Tả Lãnh Sương vô cùng khó coi, ánh mắt trống rỗng nhìn những khuôn mặt này, hiển nhiên cho đến giờ phút này, nội tâm của hắn vẫn không cách nào bình tĩnh được, không thể nào đối mặt với thảm cảnh khó tin được trước mắt này.</w:t>
      </w:r>
    </w:p>
    <w:p>
      <w:pPr>
        <w:pStyle w:val="BodyText"/>
      </w:pPr>
      <w:r>
        <w:t xml:space="preserve">Cả Thiên Dương Sơn, trong nháy mắt đã lâm vào trong tai kiếp vô cùng vô tận, phảng phất giống như ngày tận thế đột nhiên đến vậy. Nhất thời, cơ nghiệp đã bị hủy đi ít nhất bảy tám phần. Sợ hãi, kinh hoàng, nghi hoặc, tuyệt vọng…</w:t>
      </w:r>
    </w:p>
    <w:p>
      <w:pPr>
        <w:pStyle w:val="BodyText"/>
      </w:pPr>
      <w:r>
        <w:t xml:space="preserve">Các loại thần tình, tràn ngập trên khuôn mặt của những kẻ chạy thoát sống sót</w:t>
      </w:r>
    </w:p>
    <w:p>
      <w:pPr>
        <w:pStyle w:val="Compact"/>
      </w:pPr>
      <w:r>
        <w:t xml:space="preserve">Ủng hộ chỉ với 1 click và 5s ! (adf.ly/4EmoB)</w:t>
      </w:r>
      <w:r>
        <w:br w:type="textWrapping"/>
      </w:r>
      <w:r>
        <w:br w:type="textWrapping"/>
      </w:r>
    </w:p>
    <w:p>
      <w:pPr>
        <w:pStyle w:val="Heading2"/>
      </w:pPr>
      <w:bookmarkStart w:id="577" w:name="chương-555"/>
      <w:bookmarkEnd w:id="577"/>
      <w:r>
        <w:t xml:space="preserve">555. Chương 55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55: Phá hủy mệnh mạch của Đạo Trườ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ai họa, chính là trong nháy mắt đã bạo phát không thể nào tin được. Toàn bộ La Thiên Đạo Trường lâm vào trong cảnh kêu rên tuyệt vọng.</w:t>
      </w:r>
    </w:p>
    <w:p>
      <w:pPr>
        <w:pStyle w:val="BodyText"/>
      </w:pPr>
      <w:r>
        <w:t xml:space="preserve">Tả Lãnh Sương không thể tưởng tượng nổi nhìn tất cả mọi chuyện phát sinh xung quanh, tựa hồ tưởng rằng bản thân mình đang nằm mơ. Nhưng những bộ mặt hốt hoảng trước mặt, sự sợ hãi của những kẻ sống sót, sự giãy dụa của những kẻ sắp chết, tiếng kêu rên, khóc lóc, the thé từng trận đau đớn đâm vào màng tai hắn, khiến hắn không thể không thừa nhận, tất cả chuyện này đều là sự thật.</w:t>
      </w:r>
    </w:p>
    <w:p>
      <w:pPr>
        <w:pStyle w:val="BodyText"/>
      </w:pPr>
      <w:r>
        <w:t xml:space="preserve">Trong đầu đột nhiên lóe lên một ý niệm – Trấn Ma Thạch Bia bị hủy?</w:t>
      </w:r>
    </w:p>
    <w:p>
      <w:pPr>
        <w:pStyle w:val="BodyText"/>
      </w:pPr>
      <w:r>
        <w:t xml:space="preserve">Đúng vậy, Trấn Ma Thạch Bia đã bị hủy!</w:t>
      </w:r>
    </w:p>
    <w:p>
      <w:pPr>
        <w:pStyle w:val="BodyText"/>
      </w:pPr>
      <w:r>
        <w:t xml:space="preserve">Nhớ lại Đại Đạo tôn từng nói, vô số cơ quan lắp đặt ở Thiên Dương Sơn của La Thiên Đạo Trường, đều dẫn đến linh lực địa mạch của Trấn Ma Thạch Bia.</w:t>
      </w:r>
    </w:p>
    <w:p>
      <w:pPr>
        <w:pStyle w:val="BodyText"/>
      </w:pPr>
      <w:r>
        <w:t xml:space="preserve">Linh lực địa mạch của tấm Trấn Ma Thạch Bia này vô cùng sung túc, cũng chính vì vậy, bọn họ mới xây dựng lên một bia đá tụ linh như vậy, kỳ thực Trấn Ma Thạch Bia cũng chỉ là một vật ngụy trang mà thôi. Căn bản không tồn tại ma quỷ, cũng không tồn tại yêu linh gì cả. Những cái đó đều là vật ngụy trang để La Thiên Đạo Trường che đậy tai mắt xung quanh.</w:t>
      </w:r>
    </w:p>
    <w:p>
      <w:pPr>
        <w:pStyle w:val="BodyText"/>
      </w:pPr>
      <w:r>
        <w:t xml:space="preserve">Nghĩ tới đây, toàn thân Tả Lãnh Sương giống như bị điện giật, giật mình, vội vàng nắm lấy Ngọc bài Truyền thức, đầu tiên phải đem tin dữ này báo cho Đại Đạo tôn La Thông Thiên.</w:t>
      </w:r>
    </w:p>
    <w:p>
      <w:pPr>
        <w:pStyle w:val="BodyText"/>
      </w:pPr>
      <w:r>
        <w:t xml:space="preserve">La Thông Thiên lúc này đang ở bên ngoài lùng bắt Tần Vô Song, nhận được truyền thức của Tả Lãnh Sương, tựa hồ cho rằng đối phương đang nói đùa. Nhưng loại chuyện đùa này, há chẳng phải quá mức sao?</w:t>
      </w:r>
    </w:p>
    <w:p>
      <w:pPr>
        <w:pStyle w:val="BodyText"/>
      </w:pPr>
      <w:r>
        <w:t xml:space="preserve">Hơn nữa với tính cách của Tả Lãnh Sương, căn bản không phải là loại tính cách thích nói đùa.</w:t>
      </w:r>
    </w:p>
    <w:p>
      <w:pPr>
        <w:pStyle w:val="BodyText"/>
      </w:pPr>
      <w:r>
        <w:t xml:space="preserve">Kẻ kiêu hùng như La Thông Thiên, sau khi nghe thấy tin này cũng ngây ra như phỗng, nhất thời như biến thành hóa thạch.</w:t>
      </w:r>
    </w:p>
    <w:p>
      <w:pPr>
        <w:pStyle w:val="BodyText"/>
      </w:pPr>
      <w:r>
        <w:t xml:space="preserve">- Đại Đạo tôn, xin nhanh chóng quay về núi chủ trì đại cục, tình hình rất tồi tệ, La Thiên Đạo Trường đã không thể khống chế được rồi.</w:t>
      </w:r>
    </w:p>
    <w:p>
      <w:pPr>
        <w:pStyle w:val="BodyText"/>
      </w:pPr>
      <w:r>
        <w:t xml:space="preserve">Tả Lãnh Sương tựa hồ như dùng khẩu khí cầu xin để nói chuyện.</w:t>
      </w:r>
    </w:p>
    <w:p>
      <w:pPr>
        <w:pStyle w:val="BodyText"/>
      </w:pPr>
      <w:r>
        <w:t xml:space="preserve">La Thông Thiên đầu óc tựa hồ ứa máu, mạnh mẽ đè nén chấn động trong lòng, trầm giọng hỏi:</w:t>
      </w:r>
    </w:p>
    <w:p>
      <w:pPr>
        <w:pStyle w:val="BodyText"/>
      </w:pPr>
      <w:r>
        <w:t xml:space="preserve">- Rút cuộc xảy ra chuyện gì?</w:t>
      </w:r>
    </w:p>
    <w:p>
      <w:pPr>
        <w:pStyle w:val="BodyText"/>
      </w:pPr>
      <w:r>
        <w:t xml:space="preserve">Tả Lãnh Sương lúc này hoàn toàn không biết gì cả:</w:t>
      </w:r>
    </w:p>
    <w:p>
      <w:pPr>
        <w:pStyle w:val="BodyText"/>
      </w:pPr>
      <w:r>
        <w:t xml:space="preserve">- Đại Đạo tôn, bây giờ Thiên Dương Sơn một vùng chướng khí mù mịt, thậm chí ngay cả phát sinh chuyện gì cũng không rõ, quả thực là tai bay vạ gió. Trấn Ma Thạch Bia bị hủy, chỉ là suy đoán của ta.</w:t>
      </w:r>
    </w:p>
    <w:p>
      <w:pPr>
        <w:pStyle w:val="BodyText"/>
      </w:pPr>
      <w:r>
        <w:t xml:space="preserve">Căn bản không cần suy đoán, căn bản chính là tấm Trấn Ma Thạch Bia xảy ra vấn đề. Trong lòng La Thông Thiên đau xót, ngay cả tâm trạng muốn chết đi cũng có.</w:t>
      </w:r>
    </w:p>
    <w:p>
      <w:pPr>
        <w:pStyle w:val="BodyText"/>
      </w:pPr>
      <w:r>
        <w:t xml:space="preserve">Tấm Trấn Ma Thạch Bia này, từ ngày La Thiên Đạo Trường khai tông lập phái đã dựng lên rồi, vẫn truyền thừa cho tới bây giờ, vẫn là cột trụ của La Thiên Đạo Trường. Tất cả linh lực trận pháp của La Thiên Đạo Trường, đều đón nhận linh lực địa mạch của Trấn Ma Thạch Bia. Cũng chính vì như vậy, La Thiên Đạo Trường đối với bên ngoài mà nói, có thể nói là vô cùng kiên cố, lực phòng ngự siêu cường. La Thiên Đạo Trường bao thế hệ, vẫn liệt Thiên Dương Sơn là vùng đất cá nhân, đóng sơn môn làm vua một cõi của bọn họ.</w:t>
      </w:r>
    </w:p>
    <w:p>
      <w:pPr>
        <w:pStyle w:val="BodyText"/>
      </w:pPr>
      <w:r>
        <w:t xml:space="preserve">Tất cả những thứ này đều là niềm tự hào của La Thiên Đạo Trường. Nhưng không ngờ, lịch sử truyền thừa tự hào này lại bị hủy hoại trong chốc lát.</w:t>
      </w:r>
    </w:p>
    <w:p>
      <w:pPr>
        <w:pStyle w:val="BodyText"/>
      </w:pPr>
      <w:r>
        <w:t xml:space="preserve">Lúc này hắn cách Thần Chiếu Phủ khoảng hai mươi ba mươi vạn dặm, nếu quay về, tốc độ nhanh nhất cũng phải gần hai ngày. Lòng nóng như lửa đốt, nhưng không có lựa chọn nào khác.</w:t>
      </w:r>
    </w:p>
    <w:p>
      <w:pPr>
        <w:pStyle w:val="BodyText"/>
      </w:pPr>
      <w:r>
        <w:t xml:space="preserve">Sơn môn đến thời khắc sinh tử tồn vong, thân là Đại Đạo tôn như hắn, theo đạo lý không thể chùn bước, nhất định phải chạy trở về.</w:t>
      </w:r>
    </w:p>
    <w:p>
      <w:pPr>
        <w:pStyle w:val="BodyText"/>
      </w:pPr>
      <w:r>
        <w:t xml:space="preserve">- Trấn Ma Thạch Bia chính là Đạo Tôn khai sơn đầu tiên lập nên, là bút tích của Thần đạo cường giả, vô duyên vô cớ, không thể đứt gãy.</w:t>
      </w:r>
    </w:p>
    <w:p>
      <w:pPr>
        <w:pStyle w:val="BodyText"/>
      </w:pPr>
      <w:r>
        <w:t xml:space="preserve">Trong lòng La Thông Thiên biết rất rõ ràng, chuyện này nhất định là có người phá hoại, là phá hoại do con người làm ra.</w:t>
      </w:r>
    </w:p>
    <w:p>
      <w:pPr>
        <w:pStyle w:val="BodyText"/>
      </w:pPr>
      <w:r>
        <w:t xml:space="preserve">Thế nhưng, muốn phá vỡ tấm bia đá đó, nhất định cần có sức mạnh Thần đạo mới có thể phá vỡ. La Thiên Đạo Trường đã đắc tội với Thần đạo cường giả lúc nào chứ?</w:t>
      </w:r>
    </w:p>
    <w:p>
      <w:pPr>
        <w:pStyle w:val="BodyText"/>
      </w:pPr>
      <w:r>
        <w:t xml:space="preserve">Nghĩ tới đây, La Thông Thiên vô cùng sợ hãi, quả thực không dám nghĩ tiếp. Nếu có Thần đạo cường giả ra tay với La Thiên Đạo Trường, vậy La Thông Thiên hắn cho dù có quay về, cũng chỉ có con đường chịu chết mà thôi.</w:t>
      </w:r>
    </w:p>
    <w:p>
      <w:pPr>
        <w:pStyle w:val="BodyText"/>
      </w:pPr>
      <w:r>
        <w:t xml:space="preserve">Mặc dù tu vi của hắn lúc này đã là Động Huyền Cảnh đỉnh phong của Kỳ Diệu Huyền Cảnh, cũng chỉ cách Vô thượng Thần đạo một bước mà thôi.</w:t>
      </w:r>
    </w:p>
    <w:p>
      <w:pPr>
        <w:pStyle w:val="BodyText"/>
      </w:pPr>
      <w:r>
        <w:t xml:space="preserve">Nhưng một bước này, cũng là xa cách vô cùng. Sức mạnh Thần đạo, muốn giết chết một Động Huyền Cảnh đỉnh phong hắn, quả thực không cần tốn bao nhiêu sức lực. Sức mạnh của Thần đạo, là sự tồn tại siêu thoát khỏi ràng buộc cơ thể, ngưng luyện lại, xuất ra thần hồn.</w:t>
      </w:r>
    </w:p>
    <w:p>
      <w:pPr>
        <w:pStyle w:val="BodyText"/>
      </w:pPr>
      <w:r>
        <w:t xml:space="preserve">Loại tồn tại cấp bậc này, căn bản không phải là cấp bậc Động Huyền Cảnh hắn có thể so sánh được. La Thông Thiên nghĩ đến đây, trong lòng càng tràn đầy nghi hoặc, thậm chí còn có mấy phần sợ hãi và bất an.</w:t>
      </w:r>
    </w:p>
    <w:p>
      <w:pPr>
        <w:pStyle w:val="BodyText"/>
      </w:pPr>
      <w:r>
        <w:t xml:space="preserve">Nhưng hắn tựu chung vẫn không tin, ở Hiên Viên Khâu, không có cừu hận vô duyên vô cớ. Hắn không nhớ, bản thân có đắc tội với Thần đạo cường giả lúc nào.</w:t>
      </w:r>
    </w:p>
    <w:p>
      <w:pPr>
        <w:pStyle w:val="BodyText"/>
      </w:pPr>
      <w:r>
        <w:t xml:space="preserve">La Thiên Đạo Trường luôn luôn giấu mặt ở Thần Chiếu Phủ, rất ít gây thù hằn. Ở Hiên Viên Khâu, cũng chưa bao giờ phát sinh qua xung đột với tông môn có Thần đạo cường giả.</w:t>
      </w:r>
    </w:p>
    <w:p>
      <w:pPr>
        <w:pStyle w:val="BodyText"/>
      </w:pPr>
      <w:r>
        <w:t xml:space="preserve">Mà cho dù là tông môn có Thần đạo cường giả, cũng sẽ không vô duyên vô cớ phái một Thần đạo cường giả đến để diệt sát một sơn môn.</w:t>
      </w:r>
    </w:p>
    <w:p>
      <w:pPr>
        <w:pStyle w:val="BodyText"/>
      </w:pPr>
      <w:r>
        <w:t xml:space="preserve">Huống hồ, tấm Trấn Ma Thạch Bia là chuyện cơ mật của trung tâm La Thiên Đạo Trường, người ngoài căn bản không biết tấm Trấn Ma Thạch Bia giữ vai trò mệnh mạch của La Thiên Đạo Trường.</w:t>
      </w:r>
    </w:p>
    <w:p>
      <w:pPr>
        <w:pStyle w:val="BodyText"/>
      </w:pPr>
      <w:r>
        <w:t xml:space="preserve">- Lẽ nào là trong ngoài cấu kết, xuất ra nội loạn hay sao?</w:t>
      </w:r>
    </w:p>
    <w:p>
      <w:pPr>
        <w:pStyle w:val="BodyText"/>
      </w:pPr>
      <w:r>
        <w:t xml:space="preserve">Trong lòng La Thông Thiên một trận kinh hãi, lập tức lại nghĩ ra gì đó, mí mắt đột nhiên nhảy dựng lên:</w:t>
      </w:r>
    </w:p>
    <w:p>
      <w:pPr>
        <w:pStyle w:val="BodyText"/>
      </w:pPr>
      <w:r>
        <w:t xml:space="preserve">- Chẳng lẽ là Tần gia Thiên Đế Sơn?</w:t>
      </w:r>
    </w:p>
    <w:p>
      <w:pPr>
        <w:pStyle w:val="BodyText"/>
      </w:pPr>
      <w:r>
        <w:t xml:space="preserve">- Đúng rồi, đúng rồi!</w:t>
      </w:r>
    </w:p>
    <w:p>
      <w:pPr>
        <w:pStyle w:val="BodyText"/>
      </w:pPr>
      <w:r>
        <w:t xml:space="preserve">Biểu tình của La Thông Thiên vô cùng khó coi, hắn đã nhận định, tất cả chuyện này, khẳng định là Thần đạo cường giả của Tần gia Thiên Đế Sơn tức giận, ra tay trả thù.</w:t>
      </w:r>
    </w:p>
    <w:p>
      <w:pPr>
        <w:pStyle w:val="BodyText"/>
      </w:pPr>
      <w:r>
        <w:t xml:space="preserve">Nếu nói La Thiên Đạo Trường hắn kết oán với ai thì chính là trong thời gian gần đây nhất, La Thiên Đạo Trường và Tần gia Thiên Đế Sơn đã giao chiến mấy lần rồi.</w:t>
      </w:r>
    </w:p>
    <w:p>
      <w:pPr>
        <w:pStyle w:val="BodyText"/>
      </w:pPr>
      <w:r>
        <w:t xml:space="preserve">Nhưng giao chiến này, cũng chỉ phát sinh gần đây, tất cả duyên cớ, đều là vì tên tiểu tử Tần gia của các quốc gia nhân loại gây nên.</w:t>
      </w:r>
    </w:p>
    <w:p>
      <w:pPr>
        <w:pStyle w:val="BodyText"/>
      </w:pPr>
      <w:r>
        <w:t xml:space="preserve">- Tần gia Thiên Đế Sơn, Tần gia Thiên Đế Sơn…</w:t>
      </w:r>
    </w:p>
    <w:p>
      <w:pPr>
        <w:pStyle w:val="BodyText"/>
      </w:pPr>
      <w:r>
        <w:t xml:space="preserve">Trong lòng La Thông Thiên bị một luồng khí tàn bạo lấp đầy, nếu không phải suy nghĩ đến vấn đề thực lực không bằng, lúc này hắn thậm chí có sự kích động muốn trực tiếp giết lên Tần gia Thiên Đế Sơn. Nhưng lý trí vẫn nói với hắn, không thể lỗ mãng.</w:t>
      </w:r>
    </w:p>
    <w:p>
      <w:pPr>
        <w:pStyle w:val="BodyText"/>
      </w:pPr>
      <w:r>
        <w:t xml:space="preserve">Nếu là Thần đạo cường giả của Tần gia Thiên Đế Sơn, thật sự muốn xuất động, vậy Lôi Đình Tông và Thiên Phạt Sơn Trang không thể thờ ơ được.</w:t>
      </w:r>
    </w:p>
    <w:p>
      <w:pPr>
        <w:pStyle w:val="BodyText"/>
      </w:pPr>
      <w:r>
        <w:t xml:space="preserve">Dù sao, hai nhà đó đều là kẻ thù một mất một còn với Tần gia Thiên Đế Sơn, Thần đạo cường giả của hai bên đều kiềm chế lẫn nhau, kiềm chế phát động toàn thân, nếu là Thần đạo cường giả của Tần gia Thiên Đế Sơn xuất động, vậy thế lực hai nhà đó không thể một chút tin tức cũng không có, không có khả năng.</w:t>
      </w:r>
    </w:p>
    <w:p>
      <w:pPr>
        <w:pStyle w:val="BodyText"/>
      </w:pPr>
      <w:r>
        <w:t xml:space="preserve">Lực ảnh hưởng xuất động của Thần đạo cường giả, cho dù là ở Hiên Viên Khâu, cũng vô cùng chấn động.</w:t>
      </w:r>
    </w:p>
    <w:p>
      <w:pPr>
        <w:pStyle w:val="BodyText"/>
      </w:pPr>
      <w:r>
        <w:t xml:space="preserve">Nghĩ đến đây, La Thông Thiên lấy ra Ngọc bài Truyền thức, đang muốn liên hệ, đột nhiên phía bên Ngọc bài Truyền thức, truyền đến một tin tức gấp gáp, chính là người hắn đang muốn tìm Nhị Đạo tôn La Hoành Dã.</w:t>
      </w:r>
    </w:p>
    <w:p>
      <w:pPr>
        <w:pStyle w:val="BodyText"/>
      </w:pPr>
      <w:r>
        <w:t xml:space="preserve">- Đại Đạo tôn, xảy ra chuyện gì vậy? Trấn Ma Thạch Bia, không phải là bút tích Thần đạo sao? Sao có thể vô duyên vô cớ đứt gãy? Địa mạch tổn hại, linh lực phản phệ?</w:t>
      </w:r>
    </w:p>
    <w:p>
      <w:pPr>
        <w:pStyle w:val="BodyText"/>
      </w:pPr>
      <w:r>
        <w:t xml:space="preserve">La Hoành Dã liên tiếp đặt câu hỏi.</w:t>
      </w:r>
    </w:p>
    <w:p>
      <w:pPr>
        <w:pStyle w:val="BodyText"/>
      </w:pPr>
      <w:r>
        <w:t xml:space="preserve">- Lão Nhị, bây giờ nói những lời này có tác dụng gì nữa. Ta hỏi ngươi, có nghe nói gì không, có phải là Thần đạo cường giả của Tần gia Thiên Đế Sơn xuất động không?</w:t>
      </w:r>
    </w:p>
    <w:p>
      <w:pPr>
        <w:pStyle w:val="BodyText"/>
      </w:pPr>
      <w:r>
        <w:t xml:space="preserve">La Thông Thiên cẩn thận hỏi.</w:t>
      </w:r>
    </w:p>
    <w:p>
      <w:pPr>
        <w:pStyle w:val="BodyText"/>
      </w:pPr>
      <w:r>
        <w:t xml:space="preserve">La Hoành Dã hiển nhiên cũng suy nghĩ đến khả năng này, vội vàng trả lời:</w:t>
      </w:r>
    </w:p>
    <w:p>
      <w:pPr>
        <w:pStyle w:val="BodyText"/>
      </w:pPr>
      <w:r>
        <w:t xml:space="preserve">- Đại Đạo tôn, ta đã hỏi những thủ lĩnh của Lôi Đình Tông và Thiên Phạt Sơn Trang. Bọn chúng kiên định nói với ta, Thần đạo cường giả của Tần gia Thiên Đế Sơn tuyệt đối không có xuất động. Nếu là Thần đạo cường giả của Tần gia Thiên Đế Sơn xuất động, bọn họ nhất định sẽ biết.</w:t>
      </w:r>
    </w:p>
    <w:p>
      <w:pPr>
        <w:pStyle w:val="BodyText"/>
      </w:pPr>
      <w:r>
        <w:t xml:space="preserve">- Không phải Thần đạo cường giả của Tần gia Thiên Đế Sơn sao?</w:t>
      </w:r>
    </w:p>
    <w:p>
      <w:pPr>
        <w:pStyle w:val="BodyText"/>
      </w:pPr>
      <w:r>
        <w:t xml:space="preserve">La Thông Thiên thực sự rối loạn. Nếu không phải là cao thủ của Thiên Đế Sơn làm, vậy hắn hoàn toàn mơ hồ rồi.</w:t>
      </w:r>
    </w:p>
    <w:p>
      <w:pPr>
        <w:pStyle w:val="BodyText"/>
      </w:pPr>
      <w:r>
        <w:t xml:space="preserve">Hắn không nghĩ ra, La Thiên Đạo Trường còn có thể đắc tội với Thần đạo cường giả khác. Trong nhất thời, hắn rơi vào trong sự hoang mang, chỉ cảm thấy đầu óc mơ hồ, căn bản không có bất cứ manh mối nào.</w:t>
      </w:r>
    </w:p>
    <w:p>
      <w:pPr>
        <w:pStyle w:val="BodyText"/>
      </w:pPr>
      <w:r>
        <w:t xml:space="preserve">Nhưng dù sao hắn cũng là người đứng đầu một tông, thất thần trong chốc lát, liền khôi phục lại vẻ lạnh lùng, nói với La Hoành Dã:</w:t>
      </w:r>
    </w:p>
    <w:p>
      <w:pPr>
        <w:pStyle w:val="BodyText"/>
      </w:pPr>
      <w:r>
        <w:t xml:space="preserve">- Lão Nhị, ngươi phải lập tức quay về Đạo Trường, nếu có thể xin điều động bất cứ một Thần đạo cường giả nào của hai nhà thì càng tốt.</w:t>
      </w:r>
    </w:p>
    <w:p>
      <w:pPr>
        <w:pStyle w:val="BodyText"/>
      </w:pPr>
      <w:r>
        <w:t xml:space="preserve">La Hoành Dã ai thán nói:</w:t>
      </w:r>
    </w:p>
    <w:p>
      <w:pPr>
        <w:pStyle w:val="BodyText"/>
      </w:pPr>
      <w:r>
        <w:t xml:space="preserve">- Ta sớm đã xin rồi, Thần đạo cường giả của bọn chúng căn bản không muốn xuất động. Trong mắt bọn họ, chỉ quan tâm đến Tần gia Thiên Đế Sơn. Những Thần đạo cường giả khác, bọn họ hiển nhiên cũng không muốn chọc vào.</w:t>
      </w:r>
    </w:p>
    <w:p>
      <w:pPr>
        <w:pStyle w:val="BodyText"/>
      </w:pPr>
      <w:r>
        <w:t xml:space="preserve">- Nói như vậy, vậy còn tìm bọn họ kết thành đồng minh làm cái quái gì?</w:t>
      </w:r>
    </w:p>
    <w:p>
      <w:pPr>
        <w:pStyle w:val="BodyText"/>
      </w:pPr>
      <w:r>
        <w:t xml:space="preserve">La Thông Thiên cũng không kìm được, có chút nóng nảy.</w:t>
      </w:r>
    </w:p>
    <w:p>
      <w:pPr>
        <w:pStyle w:val="BodyText"/>
      </w:pPr>
      <w:r>
        <w:t xml:space="preserve">- Bọn họ nói, đối phó với Tần gia Thiên Đế Sơn, có thể kết thành đồng minh. Những chuyện khác, không nằm trong phạm vi kết giao đồng minh.</w:t>
      </w:r>
    </w:p>
    <w:p>
      <w:pPr>
        <w:pStyle w:val="BodyText"/>
      </w:pPr>
      <w:r>
        <w:t xml:space="preserve">La Hoành Dã vô cùng bất đắc dĩ.</w:t>
      </w:r>
    </w:p>
    <w:p>
      <w:pPr>
        <w:pStyle w:val="BodyText"/>
      </w:pPr>
      <w:r>
        <w:t xml:space="preserve">Nói thẳng ra là, xét đến cùng vẫn là thực lực của La Thiên Đạo Trường không đủ, người ta không coi trọng chuyện của bọn họ. Nếu La Thiên Đạo Trường xuất ra một Thần đạo cường giả, vậy đãi ngộ tuyệt nhiên sẽ không giống. Cho dù không thể quyền thế ngang nhau, chí ít cũng có thể nói chuyện điều kiện.</w:t>
      </w:r>
    </w:p>
    <w:p>
      <w:pPr>
        <w:pStyle w:val="BodyText"/>
      </w:pPr>
      <w:r>
        <w:t xml:space="preserve">Đáng tiếc, La Thiên Đạo Trường hiện giờ không có xuất hiện Thần đạo cường giả.</w:t>
      </w:r>
    </w:p>
    <w:p>
      <w:pPr>
        <w:pStyle w:val="BodyText"/>
      </w:pPr>
      <w:r>
        <w:t xml:space="preserve">La Thông Thiên dù tức giận, kỳ thực cũng biết, thế lực của hai nhà này, chỉ quan tâm đến Tần gia Thiên Đế Sơn, sợ cũng chỉ có Tần gia Thiên Đế Sơn.</w:t>
      </w:r>
    </w:p>
    <w:p>
      <w:pPr>
        <w:pStyle w:val="BodyText"/>
      </w:pPr>
      <w:r>
        <w:t xml:space="preserve">Thế lực của hai nhà này, mỗi bên đều chỉ có hai Thần đạo cường giả, bình thường khẳng định sẽ không tùy tiện rời đi.</w:t>
      </w:r>
    </w:p>
    <w:p>
      <w:pPr>
        <w:pStyle w:val="BodyText"/>
      </w:pPr>
      <w:r>
        <w:t xml:space="preserve">Còn Tần gia Thiên Đế Sơn lại có ba Thần đạo cường giả. Nếu hai nhà tách nhau ra, bất cứ nhà nào cũng không thể là đối thủ của Tần gia Thiên Đế Sơn.</w:t>
      </w:r>
    </w:p>
    <w:p>
      <w:pPr>
        <w:pStyle w:val="BodyText"/>
      </w:pPr>
      <w:r>
        <w:t xml:space="preserve">Nhưng hai nhà hợp lại, lại có thể áp chế gắt gao Thiên Đế Sơn. Dù sao, hai nhà hợp lại, chẳng khác nào có bốn Thần đạo cường giả, so với Tần gia Thiên Đế Sơn, nhiều hơn một Thần đạo cường giả. Đừng xem thường sự chênh lệch một người này. Ở Hiên Viên Khâu, số lượng Thần đạo cường giả tuyệt đối không thể vượt quá năm mươi người. Khác biệt về một Thần đạo cường giả, ý nghĩa rất nhiều, thậm chí còn có ý nghĩa quyết định đến thành bại, sinh tử.</w:t>
      </w:r>
    </w:p>
    <w:p>
      <w:pPr>
        <w:pStyle w:val="BodyText"/>
      </w:pPr>
      <w:r>
        <w:t xml:space="preserve">Thái độ của Lôi Đình Tông và Thiên Phạt Sơn Trang đã rất rõ ràng, bọn họ căn bản không dự định để bản thân bị cuốn vào trong việc thị phi của La Thiên Đạo Trường.</w:t>
      </w:r>
    </w:p>
    <w:p>
      <w:pPr>
        <w:pStyle w:val="BodyText"/>
      </w:pPr>
      <w:r>
        <w:t xml:space="preserve">Nói cách khác, cho dù có Thần đạo cường giả công kích La Thiên Đạo Trường, La Thông Thiên bọn họ chỉ có một con đường có thể lựa chọn là tự cứu lấy mình.</w:t>
      </w:r>
    </w:p>
    <w:p>
      <w:pPr>
        <w:pStyle w:val="BodyText"/>
      </w:pPr>
      <w:r>
        <w:t xml:space="preserve">Nghĩ tới đây, trong lòng La Thông Thiên càng nóng như lửa, vừa phát ra lệnh triệu tập, lệnh cưỡng chế tất cả các cao tầng và đệ tử của La Thiên Đạo Trường ở bên ngoài, toàn bộ quay về sơn môn hộ pháp, vừa vắt sạch đầu óc, suy nghĩ đối sách.</w:t>
      </w:r>
    </w:p>
    <w:p>
      <w:pPr>
        <w:pStyle w:val="BodyText"/>
      </w:pPr>
      <w:r>
        <w:t xml:space="preserve">Những đệ tử và cao tầng đang ở bên ngoài đuổi bắt Tần Vô Song, nhận được tin tức, tất cả đều không thể tin nổi, quả thực không cách nào tiếp nhận được hiện thực này.</w:t>
      </w:r>
    </w:p>
    <w:p>
      <w:pPr>
        <w:pStyle w:val="BodyText"/>
      </w:pPr>
      <w:r>
        <w:t xml:space="preserve">o0o</w:t>
      </w:r>
    </w:p>
    <w:p>
      <w:pPr>
        <w:pStyle w:val="BodyText"/>
      </w:pPr>
      <w:r>
        <w:t xml:space="preserve">Lại nói đến trong Cửu Luyện Huyền Phong Cốc, Bao Bao và Cô Đơn đang khuấy động điên cuồng đống phế tích, khóe mắt tràn đầy nước mắt. Sau khi Tần Vô Song bắn ra ba mũi tên, tấm Trấn Ma Thạch Bia đột nhiên sụp đổ, cả sườn núi đột nhiên quang mang chợt lóe, một vòng xoáy cực lớn đem toàn bộ sườn núi mà Tần Vô Song đang ở nuốt chửng vào bên trong.</w:t>
      </w:r>
    </w:p>
    <w:p>
      <w:pPr>
        <w:pStyle w:val="BodyText"/>
      </w:pPr>
      <w:r>
        <w:t xml:space="preserve">Tần Vô Song trong lúc mơ hồ, cũng bị luồng quang mang này cùng cuốn vào bên trong.</w:t>
      </w:r>
    </w:p>
    <w:p>
      <w:pPr>
        <w:pStyle w:val="BodyText"/>
      </w:pPr>
      <w:r>
        <w:t xml:space="preserve">Bao Bao và Cô Đơn may mà trốn ở chỗ đủ xa, lúc này mới tránh được kiếp nạn. Nhưng lúc này bọn chúng không có một chút vui sướng nào sau khi còn sống sót sau tai nạn, trong đầu chỉ có một ý niệm là đào Lão Đại ra.</w:t>
      </w:r>
    </w:p>
    <w:p>
      <w:pPr>
        <w:pStyle w:val="BodyText"/>
      </w:pPr>
      <w:r>
        <w:t xml:space="preserve">Tần Vô Song bị bạch quang đó cuốn vào bên trong, đầu óc một vùng hỗn đỗn, tưởng rằng lần này chết chắc rồi. Nhưng sau khi bạch quang cuốn hắn vào trong, xung quanh cơ thể hắn, lại sản sinh ra một quầng sáng kỳ quái, khiến cơ thể của hắn giống như con gà bị nhốt vào vỏ trứng, khóa hắn lại bên trong. Mặc dù bị luồng bạch quang cuốn vào, giống như con thuyền chòng chành trong đại dương mênh mông, nhưng lại không có gì nguy hiểm.</w:t>
      </w:r>
    </w:p>
    <w:p>
      <w:pPr>
        <w:pStyle w:val="BodyText"/>
      </w:pPr>
      <w:r>
        <w:t xml:space="preserve">Cũng không biết nghiêng ngả trong bao lâu, loại cảm giác lắc lư này cuối cùng mới từ từ bình ổn lại</w:t>
      </w:r>
    </w:p>
    <w:p>
      <w:pPr>
        <w:pStyle w:val="Compact"/>
      </w:pPr>
      <w:r>
        <w:t xml:space="preserve">Ủng hộ chỉ với 1 click và 5s ! (adf.ly/4EmoB)</w:t>
      </w:r>
      <w:r>
        <w:br w:type="textWrapping"/>
      </w:r>
      <w:r>
        <w:br w:type="textWrapping"/>
      </w:r>
    </w:p>
    <w:p>
      <w:pPr>
        <w:pStyle w:val="Heading2"/>
      </w:pPr>
      <w:bookmarkStart w:id="578" w:name="chương-556"/>
      <w:bookmarkEnd w:id="578"/>
      <w:r>
        <w:t xml:space="preserve">556. Chương 55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56: Trực chỉ Hóa Hư Cản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mở mắt ra, phát hiện tình cảnh của mình, có chút dở khóc dở cười. Trong nháy mắt, hắn ý thức vô cùng rõ ràng, biết bản thân bị luồng sức mạnh cường đại trước đó cuốn đi. Lực hút của nó vô cùng bá đạo, giống như lốc xoáy dưới lòng đất, với tu vi của Tần Vô Song, căn bản không cách nào phản kháng được. Nhưng điều khiến Tần Vô Song không ngờ được là, tường phòng ngự hữu chất vô hình này, lại cứu hắn một mạng.</w:t>
      </w:r>
    </w:p>
    <w:p>
      <w:pPr>
        <w:pStyle w:val="BodyText"/>
      </w:pPr>
      <w:r>
        <w:t xml:space="preserve">Mặc dù hắn không biết tường phòng ngự này rút cuộc sinh trưởng ra như thế nào, nhưng rất hiển nhiên, tường phòng ngự này có lẽ có quan hệ với những Thần quang Tẩy lễ của mình.</w:t>
      </w:r>
    </w:p>
    <w:p>
      <w:pPr>
        <w:pStyle w:val="BodyText"/>
      </w:pPr>
      <w:r>
        <w:t xml:space="preserve">Tần Vô Song nhiều lần kỳ ngộ, xét đến cùng, vẫn là do Thất Tuyệt Liên Hoàn Trận mà ra. Mà Thất Tuyệt Liên Hoàn Trận hai lần Thần quang Tẩy lễ, khẳng định còn có bí mật mà Tần Vô Song chưa biết.</w:t>
      </w:r>
    </w:p>
    <w:p>
      <w:pPr>
        <w:pStyle w:val="BodyText"/>
      </w:pPr>
      <w:r>
        <w:t xml:space="preserve">Nhưng trước mắt, Tần Vô Song không có thời gian suy nghĩ đến những điều này, trong tường phòng ngự, mặc dù vô cùng an nhàn, nhưng hắn cũng biết, bản thân bị luồng lực lốc xoáy vừa rồi cuốn vào, khẳng định đã vào trong chính giữa lòng đất, muốn đi ra, cũng cần một chút sức lực.</w:t>
      </w:r>
    </w:p>
    <w:p>
      <w:pPr>
        <w:pStyle w:val="BodyText"/>
      </w:pPr>
      <w:r>
        <w:t xml:space="preserve">Quan sát xung quanh một hồi, ngoài tầm nhìn tối om ra, cái gì cũng không có. Tần Vô Song đành phải tạm thời từ bỏ, đột nhiên nhớ ra Bao Bao và Cô Đơn.</w:t>
      </w:r>
    </w:p>
    <w:p>
      <w:pPr>
        <w:pStyle w:val="BodyText"/>
      </w:pPr>
      <w:r>
        <w:t xml:space="preserve">Mặc dù trước khi công kích tấm Trấn Ma Thạch Bia, hắn đã kêu Bao Bao và Cô Đơn lui về vị trí đủ xa, nhưng Trấn Ma Thạch Bia sụp trong nháy mắt, hắn cơ hồ cảm nhận được khí thế của toàn bộ Thiên Dương Sơn đều sụp đổ, loại khí thế đó, phảng phất giống như Thiên Dương Sơn nháy mắt bị hủy diệt vậy.</w:t>
      </w:r>
    </w:p>
    <w:p>
      <w:pPr>
        <w:pStyle w:val="BodyText"/>
      </w:pPr>
      <w:r>
        <w:t xml:space="preserve">Vừa nghĩ đến đây, hắn không phỏi rất lo lắng, sợ rằng Bao Bao và Cô Đơn không chạy thoát khỏi kiếp nạn này. Vừa nghĩ đến đây, Ngọc bài Truyền thức đột nhiên truyền đến linh thức, Tần Vô Song vừa nhìn, chính là Bao Bao và Cô Đơn.</w:t>
      </w:r>
    </w:p>
    <w:p>
      <w:pPr>
        <w:pStyle w:val="BodyText"/>
      </w:pPr>
      <w:r>
        <w:t xml:space="preserve">- Bọn chúng không sao!</w:t>
      </w:r>
    </w:p>
    <w:p>
      <w:pPr>
        <w:pStyle w:val="BodyText"/>
      </w:pPr>
      <w:r>
        <w:t xml:space="preserve">Tần Vô Song vô cùng mừng rỡ, truyền thức nói:</w:t>
      </w:r>
    </w:p>
    <w:p>
      <w:pPr>
        <w:pStyle w:val="BodyText"/>
      </w:pPr>
      <w:r>
        <w:t xml:space="preserve">- Bao Bao, Cô Đơn, ta không sao, các ngươi có bị thương không?</w:t>
      </w:r>
    </w:p>
    <w:p>
      <w:pPr>
        <w:pStyle w:val="BodyText"/>
      </w:pPr>
      <w:r>
        <w:t xml:space="preserve">Bao Bao nghe thấy tin tức Tần Vô Song không việc gì, cũng cực kỳ vui mừng, kích động nói:</w:t>
      </w:r>
    </w:p>
    <w:p>
      <w:pPr>
        <w:pStyle w:val="BodyText"/>
      </w:pPr>
      <w:r>
        <w:t xml:space="preserve">- Lão Đại, may mà ngươi kêu chúng ta tránh xa, chúng ta cũng không sao. Chúng ta đang đào móc cứu ngươi. Lão Đại, ngọn núi phế tích này vô cùng cứng rắn, ta muốn dùng Địa Hành Thuật, nhưng không vào trong được.</w:t>
      </w:r>
    </w:p>
    <w:p>
      <w:pPr>
        <w:pStyle w:val="BodyText"/>
      </w:pPr>
      <w:r>
        <w:t xml:space="preserve">Tần Vô Song biết tấm Trấn Ma Thạch Bia này linh lực sung túc, lúc này còn có thể cảm nhận được sóng động linh lực xung quanh chập chờn rối loạn, loại linh lực nồng đậm đó bao trùm lên người hắn, mặc dù có tường phòng ngự bảo hộ, Tần Vô Song cũng cảm thấy bản thân giống như một bị điện giật, bị cơn sóng linh lực này chà xát, vô cùng khó chịu</w:t>
      </w:r>
    </w:p>
    <w:p>
      <w:pPr>
        <w:pStyle w:val="BodyText"/>
      </w:pPr>
      <w:r>
        <w:t xml:space="preserve">Nhưng loại thống khổ này, vẫn còn nằm trong phạm vi chịu đựng của hắn.</w:t>
      </w:r>
    </w:p>
    <w:p>
      <w:pPr>
        <w:pStyle w:val="BodyText"/>
      </w:pPr>
      <w:r>
        <w:t xml:space="preserve">- Bao Bao, hiện giờ tình hình bên ngoài như thế nào?</w:t>
      </w:r>
    </w:p>
    <w:p>
      <w:pPr>
        <w:pStyle w:val="BodyText"/>
      </w:pPr>
      <w:r>
        <w:t xml:space="preserve">Tần Vô Song hỏi.</w:t>
      </w:r>
    </w:p>
    <w:p>
      <w:pPr>
        <w:pStyle w:val="BodyText"/>
      </w:pPr>
      <w:r>
        <w:t xml:space="preserve">Bao Bao và Cô Đơn vẫn ở trong Cửu Luyện Huyền Phong Cốc, đối với biến hóa bên ngoài, cũng không biết rõ ràng lắm. Nhưng bọn chúng cảm nhận được có gì đó kỳ lạ, một loại không khí giống như ngày hủy diệt đã lan tràn đến Cửu Luyện Huyền Phong Cốc. Trong Cửu Luyện Huyền Phong Cốc, rất nhiều ngọn núi, rừng cây đều vô tình sụp đổ, hủy diệt, bất cứ một tình tiết nào cũng tràn ngập loại cảm giác tận thế này.</w:t>
      </w:r>
    </w:p>
    <w:p>
      <w:pPr>
        <w:pStyle w:val="BodyText"/>
      </w:pPr>
      <w:r>
        <w:t xml:space="preserve">- Lão Đại, bên ngoài rất là kỳ lạ, xem ra tấm bia đá này thật sự vô cùng cổ quái. Lão Đại, ngươi mau nghĩ cách ra đây đi, nói không chừng bọn La Thông Thiên sắp quay về rồi.</w:t>
      </w:r>
    </w:p>
    <w:p>
      <w:pPr>
        <w:pStyle w:val="BodyText"/>
      </w:pPr>
      <w:r>
        <w:t xml:space="preserve">Cô Đơn cũng lo lắng khuyên nhủ:</w:t>
      </w:r>
    </w:p>
    <w:p>
      <w:pPr>
        <w:pStyle w:val="BodyText"/>
      </w:pPr>
      <w:r>
        <w:t xml:space="preserve">- Lão Đại, Bao Bao nói đúng đấy, bây giờ là thời cơ tốt nhất để chúng ta rút lui, đợi bọn chúng quay về, chúng ta nhất định bị bao vây.</w:t>
      </w:r>
    </w:p>
    <w:p>
      <w:pPr>
        <w:pStyle w:val="BodyText"/>
      </w:pPr>
      <w:r>
        <w:t xml:space="preserve">Tần Vô Song biết rất rõ tình cảnh của bản thân, trong chốc lát, khẳng định không dễ dàng đi ra ngoài. Lập tức thành thật nói:</w:t>
      </w:r>
    </w:p>
    <w:p>
      <w:pPr>
        <w:pStyle w:val="BodyText"/>
      </w:pPr>
      <w:r>
        <w:t xml:space="preserve">- Bao Bao, Cô Đơn, các ngươi nghe cho kỹ đây. Các ngươi mau mau rời khỏi đây, không cần lo cho ta, nhân lúc thế cục bây giờ đang hỗn loạn, các ngươi rời đi, vẫn còn kịp.</w:t>
      </w:r>
    </w:p>
    <w:p>
      <w:pPr>
        <w:pStyle w:val="BodyText"/>
      </w:pPr>
      <w:r>
        <w:t xml:space="preserve">Bao Bao và Cô Đơn đều vô cùng khẩn trương. Nếu kêu bọn chúng vứt bỏ Tần Vô Song chạy trốn trước, điều này căn bản là không thể. Bọn chúng dù sao cũng không phải là dạng không biết nghĩa khí như vậy.</w:t>
      </w:r>
    </w:p>
    <w:p>
      <w:pPr>
        <w:pStyle w:val="BodyText"/>
      </w:pPr>
      <w:r>
        <w:t xml:space="preserve">Tần Vô Song biết không dễ dàng gì thuyết phục được hai tên này, nhưng thế cục đã rất rõ ràng rồi, bọn chúng ở lại, căn bản không có tác dụng gì.</w:t>
      </w:r>
    </w:p>
    <w:p>
      <w:pPr>
        <w:pStyle w:val="BodyText"/>
      </w:pPr>
      <w:r>
        <w:t xml:space="preserve">- Bao Bao, Cô Đơn. Ta có thể kết bạn với hai người các ngươi, trên đường đi sinh tử không bỏ nhau, đây là phúc phận của Tần Vô Song ta. Nhưng hiện tại, ta biết rất rõ, trong chốc lát khẳng định là không thể ra khỏi đây. Các ngươi lưu lại nơi này, khẳng định là những người đầu tiên hứng chịu lửa giận của bọn La Thông Thiên. Với thực lực hiện tại của các ngươi, căn bản không thể nào chống cự được.</w:t>
      </w:r>
    </w:p>
    <w:p>
      <w:pPr>
        <w:pStyle w:val="BodyText"/>
      </w:pPr>
      <w:r>
        <w:t xml:space="preserve">- Nhưng nếu chúng ta rời khỏi đây, để lại một mình Lão Đại ngươi ở lại, cho dù thoát mạng, sống cũng còn ý nghĩa gì nữa. Lão Đại, ngươi đừng khuyên chúng ta nữa, nếu chết thì cùng chết, nếu sống thì cùng sống, muốn đuổi chúng ta đi, không có cửa đâu.</w:t>
      </w:r>
    </w:p>
    <w:p>
      <w:pPr>
        <w:pStyle w:val="BodyText"/>
      </w:pPr>
      <w:r>
        <w:t xml:space="preserve">Bao Bao khẩu khí rất cương quyết.</w:t>
      </w:r>
    </w:p>
    <w:p>
      <w:pPr>
        <w:pStyle w:val="BodyText"/>
      </w:pPr>
      <w:r>
        <w:t xml:space="preserve">Tần Vô Song vội nói:</w:t>
      </w:r>
    </w:p>
    <w:p>
      <w:pPr>
        <w:pStyle w:val="BodyText"/>
      </w:pPr>
      <w:r>
        <w:t xml:space="preserve">- Bao Bao, ngươi bình tĩnh một chút. Nghe ta nói đây, ta trốn ở trong này, La Thông Thiên chưa chắc biết ta ở sâu trong địa mạch này. Còn các ngươi, bên ngoài mặt đất, bất luận thế nào cũng không tránh được sự lùng bắt. Các ngươi lưu lại đây, ngoài khiến ta phân tâm ra, làm việc vô bổ! Ta trốn ở trong này, nhất thời khẳng định vô cùng an toàn. Hơn nữa, ta đã cảm nhận được cảnh giới nguyên thần của ta không ngừng dao động, đã tiến vào con đường đột phá Luyện Hư Cảnh, có lẽ sắp đột phá rồi! Đợi ta tiến nhập vào Hóa Hư Cảnh, thời khắc then chốt, ta có thể dùng Thâu Thiên Đan, mạnh mẽ tấn thăng lên Động Hư Cảnh!</w:t>
      </w:r>
    </w:p>
    <w:p>
      <w:pPr>
        <w:pStyle w:val="BodyText"/>
      </w:pPr>
      <w:r>
        <w:t xml:space="preserve">Bao Bao và Cô Đơn đều ngây người sửng sốt.</w:t>
      </w:r>
    </w:p>
    <w:p>
      <w:pPr>
        <w:pStyle w:val="BodyText"/>
      </w:pPr>
      <w:r>
        <w:t xml:space="preserve">Tần Vô Song không để cho bọn chúng cãi lại, tựa hồ là dùng khẩu khí tức giận nói:</w:t>
      </w:r>
    </w:p>
    <w:p>
      <w:pPr>
        <w:pStyle w:val="BodyText"/>
      </w:pPr>
      <w:r>
        <w:t xml:space="preserve">- Nếu các ngươi cố chấp lưu lại nơi này, vậy chính là cố ý quấy nhiễu tâm thần của ta, khiến ta không cách nào toàn tâm tiến hành tu luyện.</w:t>
      </w:r>
    </w:p>
    <w:p>
      <w:pPr>
        <w:pStyle w:val="BodyText"/>
      </w:pPr>
      <w:r>
        <w:t xml:space="preserve">Bao Bao và Cô Đơn không biết nói gì để chống đỡ. Nếu Lão Đại thật sự tiến vào Động Hư Cảnh, vậy sẽ vô cùng đáng sợ. Có Thần Tú Cung thêm Thần đạo Ngũ Hành Phù, lại cộng thêm Phong ấn Đồ quyển, thực lực đó, cho dù là đối kháng với La Thiên Đạo Trường cũng không phải hoàn toàn không có tư bản.</w:t>
      </w:r>
    </w:p>
    <w:p>
      <w:pPr>
        <w:pStyle w:val="BodyText"/>
      </w:pPr>
      <w:r>
        <w:t xml:space="preserve">Trong La Thiên Đạo Trường, La Thông Thiên là người mạnh nhất, cũng chỉ là cao thủ Kỳ Diệu Huyền Cảnh, chỉ cần không phải là Thần đạo cường giả, trong phạm vi Kỳ Diệu Huyền Cảnh, Tần Vô Song khẳng định có cách đối phó.</w:t>
      </w:r>
    </w:p>
    <w:p>
      <w:pPr>
        <w:pStyle w:val="BodyText"/>
      </w:pPr>
      <w:r>
        <w:t xml:space="preserve">Dù sao, tiến nhập Động Hư Cảnh, có thể triệu hoán linh thú vượt hai cấp từ Phong Ấn Đồ Quyển, liền có thể triệu hoán ra linh thú Động Huyền Cảnh.</w:t>
      </w:r>
    </w:p>
    <w:p>
      <w:pPr>
        <w:pStyle w:val="BodyText"/>
      </w:pPr>
      <w:r>
        <w:t xml:space="preserve">Bao Bao và Cô Đơn có vẻ rất khó xử, nếu làm theo tình huống Lão Đại nói, thật ra là lựa chọn rất có đạo lý, cũng rất là sáng suốt. Nhưng kêu bọn chúng dưới tình huống nguy hiểm vứt bỏ Lão Đại chạy trốn, nghĩ thế nào cũng cảm thấy không được tự nhiên.</w:t>
      </w:r>
    </w:p>
    <w:p>
      <w:pPr>
        <w:pStyle w:val="BodyText"/>
      </w:pPr>
      <w:r>
        <w:t xml:space="preserve">Tần Vô Song tranh thủ khuyên nhủ:</w:t>
      </w:r>
    </w:p>
    <w:p>
      <w:pPr>
        <w:pStyle w:val="BodyText"/>
      </w:pPr>
      <w:r>
        <w:t xml:space="preserve">- Đừng do dự, mau đi đi. Ta hứa với các ngươi, tuyệt đối còn sống để ra ngoài tái hợp với các ngươi.</w:t>
      </w:r>
    </w:p>
    <w:p>
      <w:pPr>
        <w:pStyle w:val="BodyText"/>
      </w:pPr>
      <w:r>
        <w:t xml:space="preserve">Bao Bao ngập ngừng nói:</w:t>
      </w:r>
    </w:p>
    <w:p>
      <w:pPr>
        <w:pStyle w:val="BodyText"/>
      </w:pPr>
      <w:r>
        <w:t xml:space="preserve">- Lão Đại, như vậy có phải là rất không có nghĩa khí không?</w:t>
      </w:r>
    </w:p>
    <w:p>
      <w:pPr>
        <w:pStyle w:val="BodyText"/>
      </w:pPr>
      <w:r>
        <w:t xml:space="preserve">Tần Vô Song dở khóc dở cười:</w:t>
      </w:r>
    </w:p>
    <w:p>
      <w:pPr>
        <w:pStyle w:val="BodyText"/>
      </w:pPr>
      <w:r>
        <w:t xml:space="preserve">- Bây giờ không phải là lúc nói chuyện nghĩa khí, nghĩa khí không phải dựa vào loại phương thức đi vào chỗ chết mà biểu hiện được. Nghĩa khí chân chính, chính là khi mấu chốt có thể vì đối phương mà đưa ra chọn lựa chính xác, như vậy mới là nghĩa khí chân chính. Cái gọi là hy sinh vô ích, chỉ là khí phách nhất thời khi huyết khí tăng lên, chứ không phải là nghĩa khí chân chính.</w:t>
      </w:r>
    </w:p>
    <w:p>
      <w:pPr>
        <w:pStyle w:val="BodyText"/>
      </w:pPr>
      <w:r>
        <w:t xml:space="preserve">Khí phách và nghĩa khí, mặc dù chỉ khác một chữ, nhưng nội hàm bên trong lại hoàn toàn khác nhau.</w:t>
      </w:r>
    </w:p>
    <w:p>
      <w:pPr>
        <w:pStyle w:val="BodyText"/>
      </w:pPr>
      <w:r>
        <w:t xml:space="preserve">Bao Bao và Cô Đơn vẫn chỗ hiểu chỗ không. Tần Vô Song quát:</w:t>
      </w:r>
    </w:p>
    <w:p>
      <w:pPr>
        <w:pStyle w:val="BodyText"/>
      </w:pPr>
      <w:r>
        <w:t xml:space="preserve">- Nếu các ngươi không đi, ta sẽ nổi giận đấy.</w:t>
      </w:r>
    </w:p>
    <w:p>
      <w:pPr>
        <w:pStyle w:val="BodyText"/>
      </w:pPr>
      <w:r>
        <w:t xml:space="preserve">Bao Bao bất đắc dĩ nói:</w:t>
      </w:r>
    </w:p>
    <w:p>
      <w:pPr>
        <w:pStyle w:val="BodyText"/>
      </w:pPr>
      <w:r>
        <w:t xml:space="preserve">- Lão Đại, vậy chúng ta đi, nhưng sau khi ngươi ra được, tới chỗ nào tụ họp với chúng ta?</w:t>
      </w:r>
    </w:p>
    <w:p>
      <w:pPr>
        <w:pStyle w:val="BodyText"/>
      </w:pPr>
      <w:r>
        <w:t xml:space="preserve">Tần Vô Song nói:</w:t>
      </w:r>
    </w:p>
    <w:p>
      <w:pPr>
        <w:pStyle w:val="BodyText"/>
      </w:pPr>
      <w:r>
        <w:t xml:space="preserve">- Chúng ta tùy thời duy trì liên lạc của Ngọc bài Truyền thức, đương nhiên, các ngươi nhất định phải cách xa Thần Chiếu Phủ. Nếu có thể, các ngươi có thể tới Phiêu Tuyết Lâu. Ở trong phạm vi của Mộ Dung tiền bối, có lẽ sẽ an toàn hơn.</w:t>
      </w:r>
    </w:p>
    <w:p>
      <w:pPr>
        <w:pStyle w:val="BodyText"/>
      </w:pPr>
      <w:r>
        <w:t xml:space="preserve">Bao Bao và Cô Đơn rưng rưng lệ gật đầu:</w:t>
      </w:r>
    </w:p>
    <w:p>
      <w:pPr>
        <w:pStyle w:val="BodyText"/>
      </w:pPr>
      <w:r>
        <w:t xml:space="preserve">- Lão Đại, vậy ngươi phải bảo trọng.</w:t>
      </w:r>
    </w:p>
    <w:p>
      <w:pPr>
        <w:pStyle w:val="BodyText"/>
      </w:pPr>
      <w:r>
        <w:t xml:space="preserve">- Yên tâm đi, mạng ta rất lớn. La Thiên Đạo Trường huyết tẩy Tinh La Điện ta, món nợ này, ta còn chưa tính sổ với bọn chúng, tuyệt sẽ không chết dễ dàng như vậy đâu.</w:t>
      </w:r>
    </w:p>
    <w:p>
      <w:pPr>
        <w:pStyle w:val="BodyText"/>
      </w:pPr>
      <w:r>
        <w:t xml:space="preserve">Tần Vô Song nhắc tới chuyện này, tựa hồ lại nghiến răng nghiến lợi.</w:t>
      </w:r>
    </w:p>
    <w:p>
      <w:pPr>
        <w:pStyle w:val="BodyText"/>
      </w:pPr>
      <w:r>
        <w:t xml:space="preserve">- Lão Đại, hứa với chúng ta, gặp lại ở Phiêu Tuyết Lâu.</w:t>
      </w:r>
    </w:p>
    <w:p>
      <w:pPr>
        <w:pStyle w:val="BodyText"/>
      </w:pPr>
      <w:r>
        <w:t xml:space="preserve">Bao Bao và Cô Đơn chảy nước mắt rời đi, Tần Vô Song đột nhiên nhớ ra gì đó, một lần nữa truyền thức nói:</w:t>
      </w:r>
    </w:p>
    <w:p>
      <w:pPr>
        <w:pStyle w:val="BodyText"/>
      </w:pPr>
      <w:r>
        <w:t xml:space="preserve">- Bao Bao, Cô Đơn, nếu các ngươi phát hiện La Thiên Đạo Trường đã bắt đầu bao vây điều tra. Các ngươi phải biến về cơ thể thật sự của mình, trà trộn trong đám linh thú ở La Thiên Đạo Trường, tin rằng sau khi trải qua chuyện này, linh thú của Thiên Dương Sơn khẳng định cũng sẽ chen chúc chạy trốn. Các ngươi có thể thừa lúc hỗn loạn đào tẩu.</w:t>
      </w:r>
    </w:p>
    <w:p>
      <w:pPr>
        <w:pStyle w:val="BodyText"/>
      </w:pPr>
      <w:r>
        <w:t xml:space="preserve">Bao Bao và Cô Đơn đều nhất nhất đáp ứng. Cửu Luyện Huyền Phong Cốc bị phá hư thật sự quá kinh khủng, Bao Bao và Cô Đơn mặc dù đi theo đường cũ, nhưng đi ngang qua nhiều chỗ, đều là một vùng hỗn độn. Quả thật là cảm giác trong nháy mắt thế cục xoay vần. Ngọn núi, rừng cây gì đó trong nháy mắt đã biến thành phế tích.</w:t>
      </w:r>
    </w:p>
    <w:p>
      <w:pPr>
        <w:pStyle w:val="BodyText"/>
      </w:pPr>
      <w:r>
        <w:t xml:space="preserve">Khó khăn lắm mới tới được cửa cốc, lúc này nhân sĩ trấn thủ của quan khẩu đều đã bỏ chạy không thấy tăm tích. Bao gồm cả La Dương, cũng sớm mất dạng rồi.</w:t>
      </w:r>
    </w:p>
    <w:p>
      <w:pPr>
        <w:pStyle w:val="BodyText"/>
      </w:pPr>
      <w:r>
        <w:t xml:space="preserve">La Dương là một quân cờ đã hết tác dụng, bây giờ có tìm được hắn hay không cũng không quan trọng nữa, Bao Bao và Cô Đơn đương nhiên sẽ không tận lực đi tìm La Dương.</w:t>
      </w:r>
    </w:p>
    <w:p>
      <w:pPr>
        <w:pStyle w:val="BodyText"/>
      </w:pPr>
      <w:r>
        <w:t xml:space="preserve">Mà là thẳng đường đi ra, hai tên gia hỏa càng hướng ra ngoài, càng vô cùng lo sợ.</w:t>
      </w:r>
    </w:p>
    <w:p>
      <w:pPr>
        <w:pStyle w:val="BodyText"/>
      </w:pPr>
      <w:r>
        <w:t xml:space="preserve">- Bao Bao, Lão Đại lần này thật sự đã mang đến cho La Thiên Đạo Trường một sự vui mừng kinh ngạc. Ha ha, ta không nhận ra đây là Thiên Dương Sơn nữa.</w:t>
      </w:r>
    </w:p>
    <w:p>
      <w:pPr>
        <w:pStyle w:val="BodyText"/>
      </w:pPr>
      <w:r>
        <w:t xml:space="preserve">Mặc dù tình hình tương đối nguy cấp, nhưng Cô Đơn hiển nhiên vẫn có tâm tình rất tốt.</w:t>
      </w:r>
    </w:p>
    <w:p>
      <w:pPr>
        <w:pStyle w:val="BodyText"/>
      </w:pPr>
      <w:r>
        <w:t xml:space="preserve">Bao Bao căm giận nói:</w:t>
      </w:r>
    </w:p>
    <w:p>
      <w:pPr>
        <w:pStyle w:val="BodyText"/>
      </w:pPr>
      <w:r>
        <w:t xml:space="preserve">- La Thiên Đạo Trường cái này gọi là gậy ông đập lưng ông. Ai kêu bọn chúng truy sát Lão Đại. Lần này Lão Đại thực sự nổi giận rồi.</w:t>
      </w:r>
    </w:p>
    <w:p>
      <w:pPr>
        <w:pStyle w:val="BodyText"/>
      </w:pPr>
      <w:r>
        <w:t xml:space="preserve">- Đúng vậy, xuống tay với các quốc gia nhân loại, thật sự là họa do bọn chúng tự gây ra. La Thiên Đạo Trường, đây là cái giá phải trả cho tội lỗi của chúng. Ta thấy Thiên Đế của Thiên Đế Sơn, có thể sẽ không chủ trì công đạo.</w:t>
      </w:r>
    </w:p>
    <w:p>
      <w:pPr>
        <w:pStyle w:val="BodyText"/>
      </w:pPr>
      <w:r>
        <w:t xml:space="preserve">Bao Bao cũng cười lạnh nói:</w:t>
      </w:r>
    </w:p>
    <w:p>
      <w:pPr>
        <w:pStyle w:val="BodyText"/>
      </w:pPr>
      <w:r>
        <w:t xml:space="preserve">- Ta không trông mong tên Thiên Đế đó sẽ chủ trì công đạo, nếu hắn thật sự muốn chủ trì công đạo, La Thiên Đạo Trường căn bản không dám làm càn như vậy. Ta thấy La Thiên Đạo Trường hạ thủ với các quốc gia nhân loại, kết quả vẫn là sống chết mặc bay.</w:t>
      </w:r>
    </w:p>
    <w:p>
      <w:pPr>
        <w:pStyle w:val="BodyText"/>
      </w:pPr>
      <w:r>
        <w:t xml:space="preserve">- Nếu là như vậy, Thiên Đế này một chút uy tín cũng không có. La Thiên Đạo Trường làm được lần đầu, thì sẽ có làm được những lần sau. Các quốc gia nhân loại, đến lúc đó sợ rằng đã rơi vào cảnh muôn đời muôn kiếp không trở mình được.</w:t>
      </w:r>
    </w:p>
    <w:p>
      <w:pPr>
        <w:pStyle w:val="BodyText"/>
      </w:pPr>
      <w:r>
        <w:t xml:space="preserve">- Hừ, đợi Lão Đại đi ra, những món nợ đó sớm muộn gì cũng sẽ tính toán rõ ràng từng món một. Cho dù Thiên Đế không chủ trì công đạo, bản thân Lão Đại cũng có thể sát ra một công đạo. Ta tin Lão Đại có thực lực đó, chí ít hắn có tiềm lực này.</w:t>
      </w:r>
    </w:p>
    <w:p>
      <w:pPr>
        <w:pStyle w:val="BodyText"/>
      </w:pPr>
      <w:r>
        <w:t xml:space="preserve">Cô Đơn trên vấn đề này, cũng hoàn toàn nhất trí với Bao Bao:</w:t>
      </w:r>
    </w:p>
    <w:p>
      <w:pPr>
        <w:pStyle w:val="BodyText"/>
      </w:pPr>
      <w:r>
        <w:t xml:space="preserve">- Đúng, tên Thiên Đế chó má đó đợi thực lực của Lão Đại đủ mạnh rồi, dứt khoát kéo Thiên Đế xuống ngựa, để bản thân làm Thiên Đế là được rồi. Đến lúc đó, xem kẻ nào dám ức hiếp Lão Đại nữa. La Thiên Đạo Trường gì đó, một cái tát cũng khiến bọn chúng hóa thành cát bụi rồi.</w:t>
      </w:r>
    </w:p>
    <w:p>
      <w:pPr>
        <w:pStyle w:val="BodyText"/>
      </w:pPr>
      <w:r>
        <w:t xml:space="preserve">Hai tên vừa nói đến đây, đã đến gần biệt viện Trúc Hải. Nhìn từ xa, Cô Đơn âm thầm kêu khổ:</w:t>
      </w:r>
    </w:p>
    <w:p>
      <w:pPr>
        <w:pStyle w:val="BodyText"/>
      </w:pPr>
      <w:r>
        <w:t xml:space="preserve">- Biệt viện Trúc Hải cũng không còn sao?</w:t>
      </w:r>
    </w:p>
    <w:p>
      <w:pPr>
        <w:pStyle w:val="BodyText"/>
      </w:pPr>
      <w:r>
        <w:t xml:space="preserve">- Đừng nói là biệt viện Trúc Hải, ngươi thấy Lang Nha Phong rồi chứ?</w:t>
      </w:r>
    </w:p>
    <w:p>
      <w:pPr>
        <w:pStyle w:val="BodyText"/>
      </w:pPr>
      <w:r>
        <w:t xml:space="preserve">Bao Bao cười khổ hỏi Cô Đơn.</w:t>
      </w:r>
    </w:p>
    <w:p>
      <w:pPr>
        <w:pStyle w:val="BodyText"/>
      </w:pPr>
      <w:r>
        <w:t xml:space="preserve">- Ha ha, thú vị, quá thú vị. Lão Đại lần này làm thật sự triệt để rồi. Hang ổ của La Thiên Đạo Trường, xem như bị hủy diệt hoàn toàn rồi.</w:t>
      </w:r>
    </w:p>
    <w:p>
      <w:pPr>
        <w:pStyle w:val="BodyText"/>
      </w:pPr>
      <w:r>
        <w:t xml:space="preserve">- Hắc hắc, ngươi thử nghĩ xem khi La Thông Thiên quay về, phát hiện sào huyệt bị người ta hủy diệt, cái mũi của hắn có tức đến rơi xuống không? Thật sự muốn thưởng thức một chút biểu tình lúc đó của hắn.</w:t>
      </w:r>
    </w:p>
    <w:p>
      <w:pPr>
        <w:pStyle w:val="BodyText"/>
      </w:pPr>
      <w:r>
        <w:t xml:space="preserve">Hai tên hả hê thảo luận trên nỗi đau của người khác, nghĩ đến cơ nghiệp to lớn của La Thiên Đạo Trường bị hủy trong một ngày, lại nghĩ đến khoảng thời gian bị La Thiên Đạo Trường đuổi giết chật vật như vậy, trong lòng cảm thấy hả giận khỏi phải nói</w:t>
      </w:r>
    </w:p>
    <w:p>
      <w:pPr>
        <w:pStyle w:val="Compact"/>
      </w:pPr>
      <w:r>
        <w:t xml:space="preserve">Ủng hộ chỉ với 1 click và 5s ! (adf.ly/4EmoB)</w:t>
      </w:r>
      <w:r>
        <w:br w:type="textWrapping"/>
      </w:r>
      <w:r>
        <w:br w:type="textWrapping"/>
      </w:r>
    </w:p>
    <w:p>
      <w:pPr>
        <w:pStyle w:val="Heading2"/>
      </w:pPr>
      <w:bookmarkStart w:id="579" w:name="chương-557"/>
      <w:bookmarkEnd w:id="579"/>
      <w:r>
        <w:t xml:space="preserve">557. Chương 55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57: Ác mộng của La Thiên Đạo Trườ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mở mắt ra, phát hiện tình cảnh của mình, có chút dở khóc dở cười. Trong nháy mắt, hắn ý thức vô cùng rõ ràng, biết bản thân bị luồng sức mạnh cường đại trước đó cuốn đi. Lực hút của nó vô cùng bá đạo, giống như lốc xoáy dưới lòng đất, với tu vi của Tần Vô Song, căn bản không cách nào phản kháng được. Nhưng điều khiến Tần Vô Song không ngờ được là, tường phòng ngự hữu chất vô hình này, lại cứu hắn một mạng.</w:t>
      </w:r>
    </w:p>
    <w:p>
      <w:pPr>
        <w:pStyle w:val="BodyText"/>
      </w:pPr>
      <w:r>
        <w:t xml:space="preserve">Mặc dù hắn không biết tường phòng ngự này rút cuộc sinh trưởng ra như thế nào, nhưng rất hiển nhiên, tường phòng ngự này có lẽ có quan hệ với những Thần quang Tẩy lễ của mình.</w:t>
      </w:r>
    </w:p>
    <w:p>
      <w:pPr>
        <w:pStyle w:val="BodyText"/>
      </w:pPr>
      <w:r>
        <w:t xml:space="preserve">Tần Vô Song nhiều lần kỳ ngộ, xét đến cùng, vẫn là do Thất Tuyệt Liên Hoàn Trận mà ra. Mà Thất Tuyệt Liên Hoàn Trận hai lần Thần quang Tẩy lễ, khẳng định còn có bí mật mà Tần Vô Song chưa biết.</w:t>
      </w:r>
    </w:p>
    <w:p>
      <w:pPr>
        <w:pStyle w:val="BodyText"/>
      </w:pPr>
      <w:r>
        <w:t xml:space="preserve">Nhưng trước mắt, Tần Vô Song không có thời gian suy nghĩ đến những điều này, trong tường phòng ngự, mặc dù vô cùng an nhàn, nhưng hắn cũng biết, bản thân bị luồng lực lốc xoáy vừa rồi cuốn vào, khẳng định đã vào trong chính giữa lòng đất, muốn đi ra, cũng cần một chút sức lực.</w:t>
      </w:r>
    </w:p>
    <w:p>
      <w:pPr>
        <w:pStyle w:val="BodyText"/>
      </w:pPr>
      <w:r>
        <w:t xml:space="preserve">Quan sát xung quanh một hồi, ngoài tầm nhìn tối om ra, cái gì cũng không có. Tần Vô Song đành phải tạm thời từ bỏ, đột nhiên nhớ ra Bao Bao và Cô Đơn.</w:t>
      </w:r>
    </w:p>
    <w:p>
      <w:pPr>
        <w:pStyle w:val="BodyText"/>
      </w:pPr>
      <w:r>
        <w:t xml:space="preserve">Mặc dù trước khi công kích tấm Trấn Ma Thạch Bia, hắn đã kêu Bao Bao và Cô Đơn lui về vị trí đủ xa, nhưng Trấn Ma Thạch Bia sụp trong nháy mắt, hắn cơ hồ cảm nhận được khí thế của toàn bộ Thiên Dương Sơn đều sụp đổ, loại khí thế đó, phảng phất giống như Thiên Dương Sơn nháy mắt bị hủy diệt vậy.</w:t>
      </w:r>
    </w:p>
    <w:p>
      <w:pPr>
        <w:pStyle w:val="BodyText"/>
      </w:pPr>
      <w:r>
        <w:t xml:space="preserve">Vừa nghĩ đến đây, hắn không phỏi rất lo lắng, sợ rằng Bao Bao và Cô Đơn không chạy thoát khỏi kiếp nạn này. Vừa nghĩ đến đây, Ngọc bài Truyền thức đột nhiên truyền đến linh thức, Tần Vô Song vừa nhìn, chính là Bao Bao và Cô Đơn.</w:t>
      </w:r>
    </w:p>
    <w:p>
      <w:pPr>
        <w:pStyle w:val="BodyText"/>
      </w:pPr>
      <w:r>
        <w:t xml:space="preserve">- Bọn chúng không sao!</w:t>
      </w:r>
    </w:p>
    <w:p>
      <w:pPr>
        <w:pStyle w:val="BodyText"/>
      </w:pPr>
      <w:r>
        <w:t xml:space="preserve">Tần Vô Song vô cùng mừng rỡ, truyền thức nói:</w:t>
      </w:r>
    </w:p>
    <w:p>
      <w:pPr>
        <w:pStyle w:val="BodyText"/>
      </w:pPr>
      <w:r>
        <w:t xml:space="preserve">- Bao Bao, Cô Đơn, ta không sao, các ngươi có bị thương không?</w:t>
      </w:r>
    </w:p>
    <w:p>
      <w:pPr>
        <w:pStyle w:val="BodyText"/>
      </w:pPr>
      <w:r>
        <w:t xml:space="preserve">Bao Bao nghe thấy tin tức Tần Vô Song không việc gì, cũng cực kỳ vui mừng, kích động nói:</w:t>
      </w:r>
    </w:p>
    <w:p>
      <w:pPr>
        <w:pStyle w:val="BodyText"/>
      </w:pPr>
      <w:r>
        <w:t xml:space="preserve">- Lão Đại, may mà ngươi kêu chúng ta tránh xa, chúng ta cũng không sao. Chúng ta đang đào móc cứu ngươi. Lão Đại, ngọn núi phế tích này vô cùng cứng rắn, ta muốn dùng Địa Hành Thuật, nhưng không vào trong được.</w:t>
      </w:r>
    </w:p>
    <w:p>
      <w:pPr>
        <w:pStyle w:val="BodyText"/>
      </w:pPr>
      <w:r>
        <w:t xml:space="preserve">Tần Vô Song biết tấm Trấn Ma Thạch Bia này linh lực sung túc, lúc này còn có thể cảm nhận được sóng động linh lực xung quanh chập chờn rối loạn, loại linh lực nồng đậm đó bao trùm lên người hắn, mặc dù có tường phòng ngự bảo hộ, Tần Vô Song cũng cảm thấy bản thân giống như một bị điện giật, bị cơn sóng linh lực này chà xát, vô cùng khó chịu</w:t>
      </w:r>
    </w:p>
    <w:p>
      <w:pPr>
        <w:pStyle w:val="BodyText"/>
      </w:pPr>
      <w:r>
        <w:t xml:space="preserve">Nhưng loại thống khổ này, vẫn còn nằm trong phạm vi chịu đựng của hắn.</w:t>
      </w:r>
    </w:p>
    <w:p>
      <w:pPr>
        <w:pStyle w:val="BodyText"/>
      </w:pPr>
      <w:r>
        <w:t xml:space="preserve">- Bao Bao, hiện giờ tình hình bên ngoài như thế nào?</w:t>
      </w:r>
    </w:p>
    <w:p>
      <w:pPr>
        <w:pStyle w:val="BodyText"/>
      </w:pPr>
      <w:r>
        <w:t xml:space="preserve">Tần Vô Song hỏi.</w:t>
      </w:r>
    </w:p>
    <w:p>
      <w:pPr>
        <w:pStyle w:val="BodyText"/>
      </w:pPr>
      <w:r>
        <w:t xml:space="preserve">Bao Bao và Cô Đơn vẫn ở trong Cửu Luyện Huyền Phong Cốc, đối với biến hóa bên ngoài, cũng không biết rõ ràng lắm. Nhưng bọn chúng cảm nhận được có gì đó kỳ lạ, một loại không khí giống như ngày hủy diệt đã lan tràn đến Cửu Luyện Huyền Phong Cốc. Trong Cửu Luyện Huyền Phong Cốc, rất nhiều ngọn núi, rừng cây đều vô tình sụp đổ, hủy diệt, bất cứ một tình tiết nào cũng tràn ngập loại cảm giác tận thế này.</w:t>
      </w:r>
    </w:p>
    <w:p>
      <w:pPr>
        <w:pStyle w:val="BodyText"/>
      </w:pPr>
      <w:r>
        <w:t xml:space="preserve">- Lão Đại, bên ngoài rất là kỳ lạ, xem ra tấm bia đá này thật sự vô cùng cổ quái. Lão Đại, ngươi mau nghĩ cách ra đây đi, nói không chừng bọn La Thông Thiên sắp quay về rồi.</w:t>
      </w:r>
    </w:p>
    <w:p>
      <w:pPr>
        <w:pStyle w:val="BodyText"/>
      </w:pPr>
      <w:r>
        <w:t xml:space="preserve">Cô Đơn cũng lo lắng khuyên nhủ:</w:t>
      </w:r>
    </w:p>
    <w:p>
      <w:pPr>
        <w:pStyle w:val="BodyText"/>
      </w:pPr>
      <w:r>
        <w:t xml:space="preserve">- Lão Đại, Bao Bao nói đúng đấy, bây giờ là thời cơ tốt nhất để chúng ta rút lui, đợi bọn chúng quay về, chúng ta nhất định bị bao vây.</w:t>
      </w:r>
    </w:p>
    <w:p>
      <w:pPr>
        <w:pStyle w:val="BodyText"/>
      </w:pPr>
      <w:r>
        <w:t xml:space="preserve">Tần Vô Song biết rất rõ tình cảnh của bản thân, trong chốc lát, khẳng định không dễ dàng đi ra ngoài. Lập tức thành thật nói:</w:t>
      </w:r>
    </w:p>
    <w:p>
      <w:pPr>
        <w:pStyle w:val="BodyText"/>
      </w:pPr>
      <w:r>
        <w:t xml:space="preserve">- Bao Bao, Cô Đơn, các ngươi nghe cho kỹ đây. Các ngươi mau mau rời khỏi đây, không cần lo cho ta, nhân lúc thế cục bây giờ đang hỗn loạn, các ngươi rời đi, vẫn còn kịp.</w:t>
      </w:r>
    </w:p>
    <w:p>
      <w:pPr>
        <w:pStyle w:val="BodyText"/>
      </w:pPr>
      <w:r>
        <w:t xml:space="preserve">Bao Bao và Cô Đơn đều vô cùng khẩn trương. Nếu kêu bọn chúng vứt bỏ Tần Vô Song chạy trốn trước, điều này căn bản là không thể. Bọn chúng dù sao cũng không phải là dạng không biết nghĩa khí như vậy.</w:t>
      </w:r>
    </w:p>
    <w:p>
      <w:pPr>
        <w:pStyle w:val="BodyText"/>
      </w:pPr>
      <w:r>
        <w:t xml:space="preserve">Tần Vô Song biết không dễ dàng gì thuyết phục được hai tên này, nhưng thế cục đã rất rõ ràng rồi, bọn chúng ở lại, căn bản không có tác dụng gì.</w:t>
      </w:r>
    </w:p>
    <w:p>
      <w:pPr>
        <w:pStyle w:val="BodyText"/>
      </w:pPr>
      <w:r>
        <w:t xml:space="preserve">- Bao Bao, Cô Đơn. Ta có thể kết bạn với hai người các ngươi, trên đường đi sinh tử không bỏ nhau, đây là phúc phận của Tần Vô Song ta. Nhưng hiện tại, ta biết rất rõ, trong chốc lát khẳng định là không thể ra khỏi đây. Các ngươi lưu lại nơi này, khẳng định là những người đầu tiên hứng chịu lửa giận của bọn La Thông Thiên. Với thực lực hiện tại của các ngươi, căn bản không thể nào chống cự được.</w:t>
      </w:r>
    </w:p>
    <w:p>
      <w:pPr>
        <w:pStyle w:val="BodyText"/>
      </w:pPr>
      <w:r>
        <w:t xml:space="preserve">- Nhưng nếu chúng ta rời khỏi đây, để lại một mình Lão Đại ngươi ở lại, cho dù thoát mạng, sống cũng còn ý nghĩa gì nữa. Lão Đại, ngươi đừng khuyên chúng ta nữa, nếu chết thì cùng chết, nếu sống thì cùng sống, muốn đuổi chúng ta đi, không có cửa đâu.</w:t>
      </w:r>
    </w:p>
    <w:p>
      <w:pPr>
        <w:pStyle w:val="BodyText"/>
      </w:pPr>
      <w:r>
        <w:t xml:space="preserve">Bao Bao khẩu khí rất cương quyết.</w:t>
      </w:r>
    </w:p>
    <w:p>
      <w:pPr>
        <w:pStyle w:val="BodyText"/>
      </w:pPr>
      <w:r>
        <w:t xml:space="preserve">Tần Vô Song vội nói:</w:t>
      </w:r>
    </w:p>
    <w:p>
      <w:pPr>
        <w:pStyle w:val="BodyText"/>
      </w:pPr>
      <w:r>
        <w:t xml:space="preserve">- Bao Bao, ngươi bình tĩnh một chút. Nghe ta nói đây, ta trốn ở trong này, La Thông Thiên chưa chắc biết ta ở sâu trong địa mạch này. Còn các ngươi, bên ngoài mặt đất, bất luận thế nào cũng không tránh được sự lùng bắt. Các ngươi lưu lại đây, ngoài khiến ta phân tâm ra, làm việc vô bổ! Ta trốn ở trong này, nhất thời khẳng định vô cùng an toàn. Hơn nữa, ta đã cảm nhận được cảnh giới nguyên thần của ta không ngừng dao động, đã tiến vào con đường đột phá Luyện Hư Cảnh, có lẽ sắp đột phá rồi! Đợi ta tiến nhập vào Hóa Hư Cảnh, thời khắc then chốt, ta có thể dùng Thâu Thiên Đan, mạnh mẽ tấn thăng lên Động Hư Cảnh!</w:t>
      </w:r>
    </w:p>
    <w:p>
      <w:pPr>
        <w:pStyle w:val="BodyText"/>
      </w:pPr>
      <w:r>
        <w:t xml:space="preserve">Bao Bao và Cô Đơn đều ngây người sửng sốt.</w:t>
      </w:r>
    </w:p>
    <w:p>
      <w:pPr>
        <w:pStyle w:val="BodyText"/>
      </w:pPr>
      <w:r>
        <w:t xml:space="preserve">Tần Vô Song không để cho bọn chúng cãi lại, tựa hồ là dùng khẩu khí tức giận nói:</w:t>
      </w:r>
    </w:p>
    <w:p>
      <w:pPr>
        <w:pStyle w:val="BodyText"/>
      </w:pPr>
      <w:r>
        <w:t xml:space="preserve">- Nếu các ngươi cố chấp lưu lại nơi này, vậy chính là cố ý quấy nhiễu tâm thần của ta, khiến ta không cách nào toàn tâm tiến hành tu luyện.</w:t>
      </w:r>
    </w:p>
    <w:p>
      <w:pPr>
        <w:pStyle w:val="BodyText"/>
      </w:pPr>
      <w:r>
        <w:t xml:space="preserve">Bao Bao và Cô Đơn không biết nói gì để chống đỡ. Nếu Lão Đại thật sự tiến vào Động Hư Cảnh, vậy sẽ vô cùng đáng sợ. Có Thần Tú Cung thêm Thần đạo Ngũ Hành Phù, lại cộng thêm Phong ấn Đồ quyển, thực lực đó, cho dù là đối kháng với La Thiên Đạo Trường cũng không phải hoàn toàn không có tư bản.</w:t>
      </w:r>
    </w:p>
    <w:p>
      <w:pPr>
        <w:pStyle w:val="BodyText"/>
      </w:pPr>
      <w:r>
        <w:t xml:space="preserve">Trong La Thiên Đạo Trường, La Thông Thiên là người mạnh nhất, cũng chỉ là cao thủ Kỳ Diệu Huyền Cảnh, chỉ cần không phải là Thần đạo cường giả, trong phạm vi Kỳ Diệu Huyền Cảnh, Tần Vô Song khẳng định có cách đối phó.</w:t>
      </w:r>
    </w:p>
    <w:p>
      <w:pPr>
        <w:pStyle w:val="BodyText"/>
      </w:pPr>
      <w:r>
        <w:t xml:space="preserve">Dù sao, tiến nhập Động Hư Cảnh, có thể triệu hoán linh thú vượt hai cấp từ Phong Ấn Đồ Quyển, liền có thể triệu hoán ra linh thú Động Huyền Cảnh.</w:t>
      </w:r>
    </w:p>
    <w:p>
      <w:pPr>
        <w:pStyle w:val="BodyText"/>
      </w:pPr>
      <w:r>
        <w:t xml:space="preserve">Bao Bao và Cô Đơn có vẻ rất khó xử, nếu làm theo tình huống Lão Đại nói, thật ra là lựa chọn rất có đạo lý, cũng rất là sáng suốt. Nhưng kêu bọn chúng dưới tình huống nguy hiểm vứt bỏ Lão Đại chạy trốn, nghĩ thế nào cũng cảm thấy không được tự nhiên.</w:t>
      </w:r>
    </w:p>
    <w:p>
      <w:pPr>
        <w:pStyle w:val="BodyText"/>
      </w:pPr>
      <w:r>
        <w:t xml:space="preserve">Tần Vô Song tranh thủ khuyên nhủ:</w:t>
      </w:r>
    </w:p>
    <w:p>
      <w:pPr>
        <w:pStyle w:val="BodyText"/>
      </w:pPr>
      <w:r>
        <w:t xml:space="preserve">- Đừng do dự, mau đi đi. Ta hứa với các ngươi, tuyệt đối còn sống để ra ngoài tái hợp với các ngươi.</w:t>
      </w:r>
    </w:p>
    <w:p>
      <w:pPr>
        <w:pStyle w:val="BodyText"/>
      </w:pPr>
      <w:r>
        <w:t xml:space="preserve">Bao Bao ngập ngừng nói:</w:t>
      </w:r>
    </w:p>
    <w:p>
      <w:pPr>
        <w:pStyle w:val="BodyText"/>
      </w:pPr>
      <w:r>
        <w:t xml:space="preserve">- Lão Đại, như vậy có phải là rất không có nghĩa khí không?</w:t>
      </w:r>
    </w:p>
    <w:p>
      <w:pPr>
        <w:pStyle w:val="BodyText"/>
      </w:pPr>
      <w:r>
        <w:t xml:space="preserve">Tần Vô Song dở khóc dở cười:</w:t>
      </w:r>
    </w:p>
    <w:p>
      <w:pPr>
        <w:pStyle w:val="BodyText"/>
      </w:pPr>
      <w:r>
        <w:t xml:space="preserve">- Bây giờ không phải là lúc nói chuyện nghĩa khí, nghĩa khí không phải dựa vào loại phương thức đi vào chỗ chết mà biểu hiện được. Nghĩa khí chân chính, chính là khi mấu chốt có thể vì đối phương mà đưa ra chọn lựa chính xác, như vậy mới là nghĩa khí chân chính. Cái gọi là hy sinh vô ích, chỉ là khí phách nhất thời khi huyết khí tăng lên, chứ không phải là nghĩa khí chân chính.</w:t>
      </w:r>
    </w:p>
    <w:p>
      <w:pPr>
        <w:pStyle w:val="BodyText"/>
      </w:pPr>
      <w:r>
        <w:t xml:space="preserve">Khí phách và nghĩa khí, mặc dù chỉ khác một chữ, nhưng nội hàm bên trong lại hoàn toàn khác nhau.</w:t>
      </w:r>
    </w:p>
    <w:p>
      <w:pPr>
        <w:pStyle w:val="BodyText"/>
      </w:pPr>
      <w:r>
        <w:t xml:space="preserve">Bao Bao và Cô Đơn vẫn chỗ hiểu chỗ không. Tần Vô Song quát:</w:t>
      </w:r>
    </w:p>
    <w:p>
      <w:pPr>
        <w:pStyle w:val="BodyText"/>
      </w:pPr>
      <w:r>
        <w:t xml:space="preserve">- Nếu các ngươi không đi, ta sẽ nổi giận đấy.</w:t>
      </w:r>
    </w:p>
    <w:p>
      <w:pPr>
        <w:pStyle w:val="BodyText"/>
      </w:pPr>
      <w:r>
        <w:t xml:space="preserve">Bao Bao bất đắc dĩ nói:</w:t>
      </w:r>
    </w:p>
    <w:p>
      <w:pPr>
        <w:pStyle w:val="BodyText"/>
      </w:pPr>
      <w:r>
        <w:t xml:space="preserve">- Lão Đại, vậy chúng ta đi, nhưng sau khi ngươi ra được, tới chỗ nào tụ họp với chúng ta?</w:t>
      </w:r>
    </w:p>
    <w:p>
      <w:pPr>
        <w:pStyle w:val="BodyText"/>
      </w:pPr>
      <w:r>
        <w:t xml:space="preserve">Tần Vô Song nói:</w:t>
      </w:r>
    </w:p>
    <w:p>
      <w:pPr>
        <w:pStyle w:val="BodyText"/>
      </w:pPr>
      <w:r>
        <w:t xml:space="preserve">- Chúng ta tùy thời duy trì liên lạc của Ngọc bài Truyền thức, đương nhiên, các ngươi nhất định phải cách xa Thần Chiếu Phủ. Nếu có thể, các ngươi có thể tới Phiêu Tuyết Lâu. Ở trong phạm vi của Mộ Dung tiền bối, có lẽ sẽ an toàn hơn.</w:t>
      </w:r>
    </w:p>
    <w:p>
      <w:pPr>
        <w:pStyle w:val="BodyText"/>
      </w:pPr>
      <w:r>
        <w:t xml:space="preserve">Bao Bao và Cô Đơn rưng rưng lệ gật đầu:</w:t>
      </w:r>
    </w:p>
    <w:p>
      <w:pPr>
        <w:pStyle w:val="BodyText"/>
      </w:pPr>
      <w:r>
        <w:t xml:space="preserve">- Lão Đại, vậy ngươi phải bảo trọng.</w:t>
      </w:r>
    </w:p>
    <w:p>
      <w:pPr>
        <w:pStyle w:val="BodyText"/>
      </w:pPr>
      <w:r>
        <w:t xml:space="preserve">- Yên tâm đi, mạng ta rất lớn. La Thiên Đạo Trường huyết tẩy Tinh La Điện ta, món nợ này, ta còn chưa tính sổ với bọn chúng, tuyệt sẽ không chết dễ dàng như vậy đâu.</w:t>
      </w:r>
    </w:p>
    <w:p>
      <w:pPr>
        <w:pStyle w:val="BodyText"/>
      </w:pPr>
      <w:r>
        <w:t xml:space="preserve">Tần Vô Song nhắc tới chuyện này, tựa hồ lại nghiến răng nghiến lợi.</w:t>
      </w:r>
    </w:p>
    <w:p>
      <w:pPr>
        <w:pStyle w:val="BodyText"/>
      </w:pPr>
      <w:r>
        <w:t xml:space="preserve">- Lão Đại, hứa với chúng ta, gặp lại ở Phiêu Tuyết Lâu.</w:t>
      </w:r>
    </w:p>
    <w:p>
      <w:pPr>
        <w:pStyle w:val="BodyText"/>
      </w:pPr>
      <w:r>
        <w:t xml:space="preserve">Bao Bao và Cô Đơn chảy nước mắt rời đi, Tần Vô Song đột nhiên nhớ ra gì đó, một lần nữa truyền thức nói:</w:t>
      </w:r>
    </w:p>
    <w:p>
      <w:pPr>
        <w:pStyle w:val="BodyText"/>
      </w:pPr>
      <w:r>
        <w:t xml:space="preserve">- Bao Bao, Cô Đơn, nếu các ngươi phát hiện La Thiên Đạo Trường đã bắt đầu bao vây điều tra. Các ngươi phải biến về cơ thể thật sự của mình, trà trộn trong đám linh thú ở La Thiên Đạo Trường, tin rằng sau khi trải qua chuyện này, linh thú của Thiên Dương Sơn khẳng định cũng sẽ chen chúc chạy trốn. Các ngươi có thể thừa lúc hỗn loạn đào tẩu.</w:t>
      </w:r>
    </w:p>
    <w:p>
      <w:pPr>
        <w:pStyle w:val="BodyText"/>
      </w:pPr>
      <w:r>
        <w:t xml:space="preserve">Bao Bao và Cô Đơn đều nhất nhất đáp ứng. Cửu Luyện Huyền Phong Cốc bị phá hư thật sự quá kinh khủng, Bao Bao và Cô Đơn mặc dù đi theo đường cũ, nhưng đi ngang qua nhiều chỗ, đều là một vùng hỗn độn. Quả thật là cảm giác trong nháy mắt thế cục xoay vần. Ngọn núi, rừng cây gì đó trong nháy mắt đã biến thành phế tích.</w:t>
      </w:r>
    </w:p>
    <w:p>
      <w:pPr>
        <w:pStyle w:val="BodyText"/>
      </w:pPr>
      <w:r>
        <w:t xml:space="preserve">Khó khăn lắm mới tới được cửa cốc, lúc này nhân sĩ trấn thủ của quan khẩu đều đã bỏ chạy không thấy tăm tích. Bao gồm cả La Dương, cũng sớm mất dạng rồi.</w:t>
      </w:r>
    </w:p>
    <w:p>
      <w:pPr>
        <w:pStyle w:val="BodyText"/>
      </w:pPr>
      <w:r>
        <w:t xml:space="preserve">La Dương là một quân cờ đã hết tác dụng, bây giờ có tìm được hắn hay không cũng không quan trọng nữa, Bao Bao và Cô Đơn đương nhiên sẽ không tận lực đi tìm La Dương.</w:t>
      </w:r>
    </w:p>
    <w:p>
      <w:pPr>
        <w:pStyle w:val="BodyText"/>
      </w:pPr>
      <w:r>
        <w:t xml:space="preserve">Mà là thẳng đường đi ra, hai tên gia hỏa càng hướng ra ngoài, càng vô cùng lo sợ.</w:t>
      </w:r>
    </w:p>
    <w:p>
      <w:pPr>
        <w:pStyle w:val="BodyText"/>
      </w:pPr>
      <w:r>
        <w:t xml:space="preserve">- Bao Bao, Lão Đại lần này thật sự đã mang đến cho La Thiên Đạo Trường một sự vui mừng kinh ngạc. Ha ha, ta không nhận ra đây là Thiên Dương Sơn nữa.</w:t>
      </w:r>
    </w:p>
    <w:p>
      <w:pPr>
        <w:pStyle w:val="BodyText"/>
      </w:pPr>
      <w:r>
        <w:t xml:space="preserve">Mặc dù tình hình tương đối nguy cấp, nhưng Cô Đơn hiển nhiên vẫn có tâm tình rất tốt.</w:t>
      </w:r>
    </w:p>
    <w:p>
      <w:pPr>
        <w:pStyle w:val="BodyText"/>
      </w:pPr>
      <w:r>
        <w:t xml:space="preserve">Bao Bao căm giận nói:</w:t>
      </w:r>
    </w:p>
    <w:p>
      <w:pPr>
        <w:pStyle w:val="BodyText"/>
      </w:pPr>
      <w:r>
        <w:t xml:space="preserve">- La Thiên Đạo Trường cái này gọi là gậy ông đập lưng ông. Ai kêu bọn chúng truy sát Lão Đại. Lần này Lão Đại thực sự nổi giận rồi.</w:t>
      </w:r>
    </w:p>
    <w:p>
      <w:pPr>
        <w:pStyle w:val="BodyText"/>
      </w:pPr>
      <w:r>
        <w:t xml:space="preserve">- Đúng vậy, xuống tay với các quốc gia nhân loại, thật sự là họa do bọn chúng tự gây ra. La Thiên Đạo Trường, đây là cái giá phải trả cho tội lỗi của chúng. Ta thấy Thiên Đế của Thiên Đế Sơn, có thể sẽ không chủ trì công đạo.</w:t>
      </w:r>
    </w:p>
    <w:p>
      <w:pPr>
        <w:pStyle w:val="BodyText"/>
      </w:pPr>
      <w:r>
        <w:t xml:space="preserve">Bao Bao cũng cười lạnh nói:</w:t>
      </w:r>
    </w:p>
    <w:p>
      <w:pPr>
        <w:pStyle w:val="BodyText"/>
      </w:pPr>
      <w:r>
        <w:t xml:space="preserve">- Ta không trông mong tên Thiên Đế đó sẽ chủ trì công đạo, nếu hắn thật sự muốn chủ trì công đạo, La Thiên Đạo Trường căn bản không dám làm càn như vậy. Ta thấy La Thiên Đạo Trường hạ thủ với các quốc gia nhân loại, kết quả vẫn là sống chết mặc bay.</w:t>
      </w:r>
    </w:p>
    <w:p>
      <w:pPr>
        <w:pStyle w:val="BodyText"/>
      </w:pPr>
      <w:r>
        <w:t xml:space="preserve">- Nếu là như vậy, Thiên Đế này một chút uy tín cũng không có. La Thiên Đạo Trường làm được lần đầu, thì sẽ có làm được những lần sau. Các quốc gia nhân loại, đến lúc đó sợ rằng đã rơi vào cảnh muôn đời muôn kiếp không trở mình được.</w:t>
      </w:r>
    </w:p>
    <w:p>
      <w:pPr>
        <w:pStyle w:val="BodyText"/>
      </w:pPr>
      <w:r>
        <w:t xml:space="preserve">- Hừ, đợi Lão Đại đi ra, những món nợ đó sớm muộn gì cũng sẽ tính toán rõ ràng từng món một. Cho dù Thiên Đế không chủ trì công đạo, bản thân Lão Đại cũng có thể sát ra một công đạo. Ta tin Lão Đại có thực lực đó, chí ít hắn có tiềm lực này.</w:t>
      </w:r>
    </w:p>
    <w:p>
      <w:pPr>
        <w:pStyle w:val="BodyText"/>
      </w:pPr>
      <w:r>
        <w:t xml:space="preserve">Cô Đơn trên vấn đề này, cũng hoàn toàn nhất trí với Bao Bao:</w:t>
      </w:r>
    </w:p>
    <w:p>
      <w:pPr>
        <w:pStyle w:val="BodyText"/>
      </w:pPr>
      <w:r>
        <w:t xml:space="preserve">- Đúng, tên Thiên Đế chó má đó đợi thực lực của Lão Đại đủ mạnh rồi, dứt khoát kéo Thiên Đế xuống ngựa, để bản thân làm Thiên Đế là được rồi. Đến lúc đó, xem kẻ nào dám ức hiếp Lão Đại nữa. La Thiên Đạo Trường gì đó, một cái tát cũng khiến bọn chúng hóa thành cát bụi rồi.</w:t>
      </w:r>
    </w:p>
    <w:p>
      <w:pPr>
        <w:pStyle w:val="BodyText"/>
      </w:pPr>
      <w:r>
        <w:t xml:space="preserve">Hai tên vừa nói đến đây, đã đến gần biệt viện Trúc Hải. Nhìn từ xa, Cô Đơn âm thầm kêu khổ:</w:t>
      </w:r>
    </w:p>
    <w:p>
      <w:pPr>
        <w:pStyle w:val="BodyText"/>
      </w:pPr>
      <w:r>
        <w:t xml:space="preserve">- Biệt viện Trúc Hải cũng không còn sao?</w:t>
      </w:r>
    </w:p>
    <w:p>
      <w:pPr>
        <w:pStyle w:val="BodyText"/>
      </w:pPr>
      <w:r>
        <w:t xml:space="preserve">- Đừng nói là biệt viện Trúc Hải, ngươi thấy Lang Nha Phong rồi chứ?</w:t>
      </w:r>
    </w:p>
    <w:p>
      <w:pPr>
        <w:pStyle w:val="BodyText"/>
      </w:pPr>
      <w:r>
        <w:t xml:space="preserve">Bao Bao cười khổ hỏi Cô Đơn.</w:t>
      </w:r>
    </w:p>
    <w:p>
      <w:pPr>
        <w:pStyle w:val="BodyText"/>
      </w:pPr>
      <w:r>
        <w:t xml:space="preserve">- Ha ha, thú vị, quá thú vị. Lão Đại lần này làm thật sự triệt để rồi. Hang ổ của La Thiên Đạo Trường, xem như bị hủy diệt hoàn toàn rồi.</w:t>
      </w:r>
    </w:p>
    <w:p>
      <w:pPr>
        <w:pStyle w:val="BodyText"/>
      </w:pPr>
      <w:r>
        <w:t xml:space="preserve">- Hắc hắc, ngươi thử nghĩ xem khi La Thông Thiên quay về, phát hiện sào huyệt bị người ta hủy diệt, cái mũi của hắn có tức đến rơi xuống không? Thật sự muốn thưởng thức một chút biểu tình lúc đó của hắn.</w:t>
      </w:r>
    </w:p>
    <w:p>
      <w:pPr>
        <w:pStyle w:val="BodyText"/>
      </w:pPr>
      <w:r>
        <w:t xml:space="preserve">Hai tên hả hê thảo luận trên nỗi đau của người khác, nghĩ đến cơ nghiệp to lớn của La Thiên Đạo Trường bị hủy trong một ngày, lại nghĩ đến khoảng thời gian bị La Thiên Đạo Trường đuổi giết chật vật như vậy, trong lòng cảm thấy hả giận khỏi phải nói.</w:t>
      </w:r>
    </w:p>
    <w:p>
      <w:pPr>
        <w:pStyle w:val="Compact"/>
      </w:pPr>
      <w:r>
        <w:t xml:space="preserve">Ủng hộ chỉ với 1 click và 5s ! (adf.ly/4EmoB)</w:t>
      </w:r>
      <w:r>
        <w:br w:type="textWrapping"/>
      </w:r>
      <w:r>
        <w:br w:type="textWrapping"/>
      </w:r>
    </w:p>
    <w:p>
      <w:pPr>
        <w:pStyle w:val="Heading2"/>
      </w:pPr>
      <w:bookmarkStart w:id="580" w:name="chương-558"/>
      <w:bookmarkEnd w:id="580"/>
      <w:r>
        <w:t xml:space="preserve">558. Chương 55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58: Đột phá hoàn mỹ, Hoá Hư Cản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Quả nhiên đúng như Tần Vô Song đã dự liệu, linh thú trong Thiên Dương Sơn, may mắn chạy thoát mạng, đều hướng về phía ngoài quan khẩu mà chạy. Hiển nhiên, những linh thú này đã ở trong Thiên Dương Sơn lâu ngày, đột nhiên gặp phải kiếp nạn như vậy, căn bản không biết là chuyện gì, phản ứng đầu tiên chính là chạy trối chết.</w:t>
      </w:r>
    </w:p>
    <w:p>
      <w:pPr>
        <w:pStyle w:val="BodyText"/>
      </w:pPr>
      <w:r>
        <w:t xml:space="preserve">Chạy ra khỏi Thiên Dương Sơn, càng xa càng tốt.</w:t>
      </w:r>
    </w:p>
    <w:p>
      <w:pPr>
        <w:pStyle w:val="BodyText"/>
      </w:pPr>
      <w:r>
        <w:t xml:space="preserve">Bao Bao và Cô Đơn xen lẫn vào trong đám linh thú, không để lộ chân tướng, khi đến cửa vào, lại phát hiện cửa vào đó, mặc dù bị phá hủy, nhưng đã bố trí xong trận tuyến phòng ngự.</w:t>
      </w:r>
    </w:p>
    <w:p>
      <w:pPr>
        <w:pStyle w:val="BodyText"/>
      </w:pPr>
      <w:r>
        <w:t xml:space="preserve">Pháp vương Kim Tu dẫn theo hai đại Trưởng lão Động Hư Cảnh và mười tên Đệ tử Trung tâm, bày ra một đường phòng tuyến canh gác.</w:t>
      </w:r>
    </w:p>
    <w:p>
      <w:pPr>
        <w:pStyle w:val="BodyText"/>
      </w:pPr>
      <w:r>
        <w:t xml:space="preserve">Thấy rất nhiều linh thú từ hướng Thiên Dương Sơn chạy ra, Pháp vương Kim Tu và hai đại Trưởng lão đương nhiên không thể để bọn chúng xông ra quan khẩu.</w:t>
      </w:r>
    </w:p>
    <w:p>
      <w:pPr>
        <w:pStyle w:val="BodyText"/>
      </w:pPr>
      <w:r>
        <w:t xml:space="preserve">Pháp vương Kim Tu thân là cường giả Hư Võ Đại viên mãn, địa vị ở La Thiên Đạo Trường vô cùng cao, tuyệt đối là cao thủ xếp trong mười người đứng đầu, trong tay cầm một lang nha bổng cực lớn, rất có khí thế một người trấn thủ, vạn người khó qua.</w:t>
      </w:r>
    </w:p>
    <w:p>
      <w:pPr>
        <w:pStyle w:val="BodyText"/>
      </w:pPr>
      <w:r>
        <w:t xml:space="preserve">Chí ít có mấy trăm con linh thú, kéo dài cuồn cuộn mà đến, thấy Pháp vương Kim Tu chắn ở quan khẩu, đều lớn tiếng huyên náo, gào rít biểu thị thị uy về hướng Pháp vương Kim Tu.</w:t>
      </w:r>
    </w:p>
    <w:p>
      <w:pPr>
        <w:pStyle w:val="BodyText"/>
      </w:pPr>
      <w:r>
        <w:t xml:space="preserve">- Các ngươi muốn đi đâu chứ?</w:t>
      </w:r>
    </w:p>
    <w:p>
      <w:pPr>
        <w:pStyle w:val="BodyText"/>
      </w:pPr>
      <w:r>
        <w:t xml:space="preserve">- Mau tránh ra, chúng ta phải rời khỏi nơi này.</w:t>
      </w:r>
    </w:p>
    <w:p>
      <w:pPr>
        <w:pStyle w:val="BodyText"/>
      </w:pPr>
      <w:r>
        <w:t xml:space="preserve">- Cút ra, đừng ngăn cản! La Thiên Đạo Trường các ngươi bây giờ tự thân còn khó bảo toàn, còn rảnh rỗi quản chuyện của chúng ta làm cái gì?</w:t>
      </w:r>
    </w:p>
    <w:p>
      <w:pPr>
        <w:pStyle w:val="BodyText"/>
      </w:pPr>
      <w:r>
        <w:t xml:space="preserve">Trong số linh thú này, cũng có không ít cường giả cấp bậc Hư Võ Cảnh, có thể dùng ngôn ngữ của nhân loại để nói chuyện. Bọn chúng thấy Pháp vương Kim Tu chặn đường, hiển nhiên đều rất khó chịu.</w:t>
      </w:r>
    </w:p>
    <w:p>
      <w:pPr>
        <w:pStyle w:val="BodyText"/>
      </w:pPr>
      <w:r>
        <w:t xml:space="preserve">- Chư vị, La Thiên Đạo Trường chúng ta và các ngươi cùng ở Thiên Dương Sơn yên thân gửi phận, tai nạn trước mắt, chúng ta nên cùng nhau gánh vác mới đúng.</w:t>
      </w:r>
    </w:p>
    <w:p>
      <w:pPr>
        <w:pStyle w:val="BodyText"/>
      </w:pPr>
      <w:r>
        <w:t xml:space="preserve">Pháp vương Kim Tu cố ý đem linh lực tản ra, hình thành khí trường kinh sợ những con linh thú này.</w:t>
      </w:r>
    </w:p>
    <w:p>
      <w:pPr>
        <w:pStyle w:val="BodyText"/>
      </w:pPr>
      <w:r>
        <w:t xml:space="preserve">Trong những linh thú này, cũng không thiếu cấp bậc Động Hư Cảnh, thậm chí có một số, có đủ thực lực trùng kích vào Hư Võ Đại viên mãn, đương nhiên sẽ không bị khí thế của Pháp vương Kim Tu hù dọa.</w:t>
      </w:r>
    </w:p>
    <w:p>
      <w:pPr>
        <w:pStyle w:val="BodyText"/>
      </w:pPr>
      <w:r>
        <w:t xml:space="preserve">Một Hổ vương Động Hư Cảnh cười lạnh nói:</w:t>
      </w:r>
    </w:p>
    <w:p>
      <w:pPr>
        <w:pStyle w:val="BodyText"/>
      </w:pPr>
      <w:r>
        <w:t xml:space="preserve">- Tai họa cùng nhau gánh vác, vậy còn khi có lợi ích thì sao? Lợi ích có phải là La Thiên Đạo Trường các ngươi một mình độc chiếm đúng không?</w:t>
      </w:r>
    </w:p>
    <w:p>
      <w:pPr>
        <w:pStyle w:val="BodyText"/>
      </w:pPr>
      <w:r>
        <w:t xml:space="preserve">- Đúng vậy, ngươi là Pháp vương Kim Tu, chúng ta nhận ra ngươi. Thực lực của ngươi không tệ, nhưng ngươi cảm thấy, dựa vào mấy người các ngươi, có thể chống đỡ được bao nhiêu trùng kích của đám linh thú chúng ta chứ?</w:t>
      </w:r>
    </w:p>
    <w:p>
      <w:pPr>
        <w:pStyle w:val="BodyText"/>
      </w:pPr>
      <w:r>
        <w:t xml:space="preserve">Pháp vương Kim Tu trong lòng thật sự lo sợ, nếu chỉ có mấy con linh thú Động Hư Cảnh, hắn vẫn có khả năng đối phó được. Nhưng nếu mấy trăm con linh thú nhất tề xông lên, giống như thủy triều phá đê, một mình hắn căn bản không ngăn cản được. Ngoài hai đại Trưởng lão ra, những Đệ tử Trung tâm khác, nhất thời căn bản không có đầy đủ lực sát thương tuyệt đối.</w:t>
      </w:r>
    </w:p>
    <w:p>
      <w:pPr>
        <w:pStyle w:val="BodyText"/>
      </w:pPr>
      <w:r>
        <w:t xml:space="preserve">Nếu là bình thường, những linh thú này vốn cũng không rời khỏi những nơi như Cửu Luyện Huyền Phong Cốc và Lang Nha Phong, vì những nơi này đều có cơ quan cấm chế, hình thành khống chế giới hạn với linh thú.</w:t>
      </w:r>
    </w:p>
    <w:p>
      <w:pPr>
        <w:pStyle w:val="BodyText"/>
      </w:pPr>
      <w:r>
        <w:t xml:space="preserve">Nhưng Trấn Ma Thạch Bia vừa đổ, tất cả cơ quan toàn bộ đều tự động hủy diệt, đối với những linh thú này, cũng chính là không còn lực trói buộc. Vì vậy những linh thú này tương đương tìm được một cơ hội tự do, sao có thể bỏ qua được chứ?</w:t>
      </w:r>
    </w:p>
    <w:p>
      <w:pPr>
        <w:pStyle w:val="BodyText"/>
      </w:pPr>
      <w:r>
        <w:t xml:space="preserve">- Kim Tu, nếu ngươi muốn cố gắng ngăn cản, vậy đừng trách chúng ta không khách khí.</w:t>
      </w:r>
    </w:p>
    <w:p>
      <w:pPr>
        <w:pStyle w:val="BodyText"/>
      </w:pPr>
      <w:r>
        <w:t xml:space="preserve">Những bọn Thú Tộc lúc này đều vô cùng cuồng ngạo. Hiển nhiên, đối với sự sợ hãi đại tai họa, với phương hướng của tự do, đều khiến tình tự của bọn chúng vô cùng táo bạo.</w:t>
      </w:r>
    </w:p>
    <w:p>
      <w:pPr>
        <w:pStyle w:val="BodyText"/>
      </w:pPr>
      <w:r>
        <w:t xml:space="preserve">Pháp vương Kim Tu vội vàng truyền thức cho Tả Lãnh Sương, thỉnh cầu Tả Lãnh Sương trợ giúp.</w:t>
      </w:r>
    </w:p>
    <w:p>
      <w:pPr>
        <w:pStyle w:val="BodyText"/>
      </w:pPr>
      <w:r>
        <w:t xml:space="preserve">Tả Lãnh Sương nghe nói có mấy trăm con linh thú cùng nhau xông ra cửa, hít một ngụm lãnh khí, hạ lệnh nói:</w:t>
      </w:r>
    </w:p>
    <w:p>
      <w:pPr>
        <w:pStyle w:val="BodyText"/>
      </w:pPr>
      <w:r>
        <w:t xml:space="preserve">- Ngăn cản bọn chúng, nhất định phải ngăn cản bọn chúng.</w:t>
      </w:r>
    </w:p>
    <w:p>
      <w:pPr>
        <w:pStyle w:val="BodyText"/>
      </w:pPr>
      <w:r>
        <w:t xml:space="preserve">Pháp vương Kim Tu cũng nổi cáu, ngăn cản bọn chúng? Nói thì rất dễ, mấy trăm con linh thú giống như hồng thủy lao tới, ai có thể ngăn cản nổi chứ?</w:t>
      </w:r>
    </w:p>
    <w:p>
      <w:pPr>
        <w:pStyle w:val="BodyText"/>
      </w:pPr>
      <w:r>
        <w:t xml:space="preserve">Làm không tốt, mười Đệ tử Trung tâm, thậm chí là hai đại Trưởng lão, đều sẽ táng thân nơi này. Quay đầu lại nhìn hai đại Trưởng lão, cố nhiên cố gắng trấn định, nhưng mười gã Đệ tử Trung tâm, sắc mặt tái nhợt, mặc dù tận lực che giấu tâm tình sợ hãi của bọn họ, nhưng trong ánh mắt, vẫn ít nhiều có thể nhìn thấy sự thê lương trong lòng bọn họ. Hiển nhiên, bọn họ vừa mới chạy trốn từ trong đại họa, lúc này lại gặp phải tràng diện này, trong lòng đương nhiên không có bất cứ sức lực nào, càng không nói đến ý chí chiến đấu dâng trào.</w:t>
      </w:r>
    </w:p>
    <w:p>
      <w:pPr>
        <w:pStyle w:val="BodyText"/>
      </w:pPr>
      <w:r>
        <w:t xml:space="preserve">Pháp vương Kim Tu nắm chặt lang nha bổng, đang muốn nói chuyện. Đột nhiên, Trưởng lão La Thư sau lưng hắn truyền thức nói:</w:t>
      </w:r>
    </w:p>
    <w:p>
      <w:pPr>
        <w:pStyle w:val="BodyText"/>
      </w:pPr>
      <w:r>
        <w:t xml:space="preserve">- Pháp vương Kim Tu, những Đệ tử Trung tâm, tâm lý đã gần như sụp đổ rồi, bọn chúng căn bản không chống cự lại được. Thậm chí đợt công kích đầu tiên đều rất khó đương đầu được.</w:t>
      </w:r>
    </w:p>
    <w:p>
      <w:pPr>
        <w:pStyle w:val="BodyText"/>
      </w:pPr>
      <w:r>
        <w:t xml:space="preserve">Bao Bao và Cô Đơn xen lẫn trong đám yêu thú, hô to nói:</w:t>
      </w:r>
    </w:p>
    <w:p>
      <w:pPr>
        <w:pStyle w:val="BodyText"/>
      </w:pPr>
      <w:r>
        <w:t xml:space="preserve">- Mọi người xông lên, Kim Tu này đang kéo dài thời gian, không xông lên, đợi những cao thủ của La Thiên Đạo Trường trở về, chúng ta đi không được đâu.</w:t>
      </w:r>
    </w:p>
    <w:p>
      <w:pPr>
        <w:pStyle w:val="BodyText"/>
      </w:pPr>
      <w:r>
        <w:t xml:space="preserve">- Xông lên, không xông lên chính là chết, mọi người đều hy vọng đạt được tự do, chẳng lẽ các ngươi lại muốn vĩnh viễn ở lại Thiên Dương Sơn, bị La Thiên Đạo Trường nô dịch sao?</w:t>
      </w:r>
    </w:p>
    <w:p>
      <w:pPr>
        <w:pStyle w:val="BodyText"/>
      </w:pPr>
      <w:r>
        <w:t xml:space="preserve">- Xông lên, xông lên!</w:t>
      </w:r>
    </w:p>
    <w:p>
      <w:pPr>
        <w:pStyle w:val="BodyText"/>
      </w:pPr>
      <w:r>
        <w:t xml:space="preserve">Tình tự của các Thú Tộc, xác thực đã đến giới hạn bộc phát, bất cứ một chút kích thích nào, đều có thể kích phát những cảm xúc này triệt để.</w:t>
      </w:r>
    </w:p>
    <w:p>
      <w:pPr>
        <w:pStyle w:val="BodyText"/>
      </w:pPr>
      <w:r>
        <w:t xml:space="preserve">Quả nhiên, dưới sự cổ động của Bao Bao và Cô Đơn, tất cả Thú Tộc, giống như thủy triều lao tới phá đê, chen chúc xông lên phía trước.</w:t>
      </w:r>
    </w:p>
    <w:p>
      <w:pPr>
        <w:pStyle w:val="BodyText"/>
      </w:pPr>
      <w:r>
        <w:t xml:space="preserve">Những Thú Tộc này, tên nào cũng rất thông minh, tránh phương hướng của Pháp vương Kim Tu, giống như nước lũ chia làm hai đường, lao về phía trước.</w:t>
      </w:r>
    </w:p>
    <w:p>
      <w:pPr>
        <w:pStyle w:val="BodyText"/>
      </w:pPr>
      <w:r>
        <w:t xml:space="preserve">Pháp vương Kim Tu nắm lấy lang nha bổng, chủ ý cũng xác định nói:</w:t>
      </w:r>
    </w:p>
    <w:p>
      <w:pPr>
        <w:pStyle w:val="BodyText"/>
      </w:pPr>
      <w:r>
        <w:t xml:space="preserve">- Đừng hành động, để bọn chúng qua đây.</w:t>
      </w:r>
    </w:p>
    <w:p>
      <w:pPr>
        <w:pStyle w:val="BodyText"/>
      </w:pPr>
      <w:r>
        <w:t xml:space="preserve">Thời khắc mấu chốt, Pháp vương Kim Tu vẫn áp chế được ý chí chiến đấu, hắn biết, một khi ra tay, thực lực của hắn khẳng định có thể đánh ngã được không ít Thú Tộc, nhưng mà, cho dù một mình hắn có thể giết chết mười mấy hai mươi con, đối với mấy trăm con Thú Tộc này mà nói, cũng không có gì đáng nói. Nhưng cơn sóng này đánh tới, mười gã Đệ tử Trung tâm, khẳng định là không chống đỡ nổi.</w:t>
      </w:r>
    </w:p>
    <w:p>
      <w:pPr>
        <w:pStyle w:val="BodyText"/>
      </w:pPr>
      <w:r>
        <w:t xml:space="preserve">La Thiên Đạo Trường bây giờ đã hy sinh không ít, tuyệt không chịu nổi bất cứ sự hy sinh thêm nào nữa. Pháp vương Kim Tu nắm chặt lang nha bổng, cắn răng ken két, trợn mắt phẫn nộ, nhìn đám Thú Tộc giống như thủy triều dũng mãnh lao tới.</w:t>
      </w:r>
    </w:p>
    <w:p>
      <w:pPr>
        <w:pStyle w:val="BodyText"/>
      </w:pPr>
      <w:r>
        <w:t xml:space="preserve">Phía bên La Thiên Đạo Trường không chủ động công kích, Thú Tộc đương nhiên cũng sẽ không tìm phiền phức cho mình. Ý chí chiến đấu của hai bên hết sức căng thẳng, đến cuối cùng lại kết thúc không tổn hao một cọng lông nào.</w:t>
      </w:r>
    </w:p>
    <w:p>
      <w:pPr>
        <w:pStyle w:val="BodyText"/>
      </w:pPr>
      <w:r>
        <w:t xml:space="preserve">Trưởng lão La Thư tiến lên, thấp giọng nói:</w:t>
      </w:r>
    </w:p>
    <w:p>
      <w:pPr>
        <w:pStyle w:val="BodyText"/>
      </w:pPr>
      <w:r>
        <w:t xml:space="preserve">- Pháp vương Kim Tu, nếu thả bọn chúng đi, phải chịu trách phạt, La Thư tình nguyện cùng gánh vác với Pháp vương.</w:t>
      </w:r>
    </w:p>
    <w:p>
      <w:pPr>
        <w:pStyle w:val="BodyText"/>
      </w:pPr>
      <w:r>
        <w:t xml:space="preserve">Trưởng lão còn lại La Mông cũng đi tới:</w:t>
      </w:r>
    </w:p>
    <w:p>
      <w:pPr>
        <w:pStyle w:val="BodyText"/>
      </w:pPr>
      <w:r>
        <w:t xml:space="preserve">- Hãy tính cả ta nữa.</w:t>
      </w:r>
    </w:p>
    <w:p>
      <w:pPr>
        <w:pStyle w:val="BodyText"/>
      </w:pPr>
      <w:r>
        <w:t xml:space="preserve">Mười đại Đệ tử Trung tâm đều vô cùng hổ thẹn, nhưng vẫn cảm kích đi tới. Ngoài miệng bọn họ ngại nói cám ơn, nhưng trong lòng lại vô cùng cảm kích Pháp vương Kim Tu.</w:t>
      </w:r>
    </w:p>
    <w:p>
      <w:pPr>
        <w:pStyle w:val="BodyText"/>
      </w:pPr>
      <w:r>
        <w:t xml:space="preserve">Nếu hắn không hạ lệnh, bọn họ nhất định phải ngăn cản, cho dù châu chấu đá xe, cho dù là lấy trứng chọi đá cũng phải chấp hành.</w:t>
      </w:r>
    </w:p>
    <w:p>
      <w:pPr>
        <w:pStyle w:val="BodyText"/>
      </w:pPr>
      <w:r>
        <w:t xml:space="preserve">Vì đây là mệnh lệnh, kỷ luật của La Thiên Đạo Trường vô cùng nghiêm minh, mệnh lệnh đã hạ xuống, chỉ cần còn một hơi sống sót, nhất định phải chấp hành. Nhưng một khi ngăn cản, kết quả lộ ra rất dễ dàng thấy được. Trước mặt mấy trăm con linh thú giống như hung thần ác quỷ, bọn họ căn bản không có bất cứ đường sống nào để phản kháng, chỉ có một kết cục duy nhất là bị xé rách thành hàng trăm mảnh nhỏ.</w:t>
      </w:r>
    </w:p>
    <w:p>
      <w:pPr>
        <w:pStyle w:val="BodyText"/>
      </w:pPr>
      <w:r>
        <w:t xml:space="preserve">Vì vậy, Pháp vương Kim Tu hạ lệnh không kháng cự, kỳ thực là cứu vớt tính mạng của bọn họ. Nhưng đối với Pháp vương Kim Tu mà nói, chẳng khác nào làm trái lại mệnh lệnh của Tứ Đạo tôn.</w:t>
      </w:r>
    </w:p>
    <w:p>
      <w:pPr>
        <w:pStyle w:val="BodyText"/>
      </w:pPr>
      <w:r>
        <w:t xml:space="preserve">o0o</w:t>
      </w:r>
    </w:p>
    <w:p>
      <w:pPr>
        <w:pStyle w:val="BodyText"/>
      </w:pPr>
      <w:r>
        <w:t xml:space="preserve">Tần Vô Song ở trong nội địa vực sâu, linh lực xung quanh dao động, không có bất cứ dấu hiệu giảm bớt nào, ngược lại ngày càng mãnh liệt, không ngừng đè ép tường phòng ngự của hắn.</w:t>
      </w:r>
    </w:p>
    <w:p>
      <w:pPr>
        <w:pStyle w:val="BodyText"/>
      </w:pPr>
      <w:r>
        <w:t xml:space="preserve">Tất cả cảm giác, giống như con thuyền cô độc phiêu đãng trong đại dương. Nhưng linh lực dao động này mang tới cho Tần Vô Song cảm giác đè ép, cũng khiến Tần Vô Song cảm nhận được cái gì gọi là hoàn cảnh tu luyện có độ linh lực tinh khiết cao.</w:t>
      </w:r>
    </w:p>
    <w:p>
      <w:pPr>
        <w:pStyle w:val="BodyText"/>
      </w:pPr>
      <w:r>
        <w:t xml:space="preserve">Trong không gian phong bế này, quả thực chính là một cái hộp linh lực, đem hắn nhốt vào bên trong, nhưng trong cái hộp này lại có linh lực tinh khiết và nồng đậm mà bên ngoài không thể nào tưởng tượng được.</w:t>
      </w:r>
    </w:p>
    <w:p>
      <w:pPr>
        <w:pStyle w:val="BodyText"/>
      </w:pPr>
      <w:r>
        <w:t xml:space="preserve">Loại hoàn cảnh linh lực này, quả thực Tần Vô Song trước nay chưa từng nghe nói đến. Mới đầu, Tần Vô Song thôi động sức mạnh bản thân, để đối kháng với loại linh lực vọt ra từ bốn phương tám hướng.</w:t>
      </w:r>
    </w:p>
    <w:p>
      <w:pPr>
        <w:pStyle w:val="BodyText"/>
      </w:pPr>
      <w:r>
        <w:t xml:space="preserve">Nhưng càng đối kháng, Tần Vô Song phát hiện dao động của những linh lực này càng lợi hại. Hắn quyết định đổi một loại phương thức khác, thay đổi đường dẫn khơi thông.</w:t>
      </w:r>
    </w:p>
    <w:p>
      <w:pPr>
        <w:pStyle w:val="BodyText"/>
      </w:pPr>
      <w:r>
        <w:t xml:space="preserve">Điều khiến Tần Vô Song không tưởng tượng được là, hắn càng đổi loại phương pháp, hiệu quả rõ ràng tốt thần kỳ. Ở dưới sự dẫn dắt của hắn, những linh lực nồng đậm này, bắt đầu hình thành một loại dung hợp với đan điền của hắn. Loại dung hợp này, khiến nguyên thần của hắn không ngừng lớn mạnh. Giống như một con tằm đang nhả tơ, theo sự nhả tơ không ngừng, cái kén kết thành cũng càng ngày càng lớn.</w:t>
      </w:r>
    </w:p>
    <w:p>
      <w:pPr>
        <w:pStyle w:val="BodyText"/>
      </w:pPr>
      <w:r>
        <w:t xml:space="preserve">Nguyên thần của Tần Vô Song, lúc này hoàn toàn giống hệt như một cái kèn tằm. Một loại cảm giác quen thuộc khiến trong thần thức của Tần Vô Song đột nhiên toát ra một ý niệm khiến người hắn hưng phấn – Đột phá!</w:t>
      </w:r>
    </w:p>
    <w:p>
      <w:pPr>
        <w:pStyle w:val="BodyText"/>
      </w:pPr>
      <w:r>
        <w:t xml:space="preserve">Quả nhiên, linh lực từ bốn phương tám hướng vọt tới, trong đan điền của Tần Vô Song sau khi không ngừng dung hợp thai nghén, đem nguyên thần của hắn đẩy lên một cảnh giới và độ cao mới.</w:t>
      </w:r>
    </w:p>
    <w:p>
      <w:pPr>
        <w:pStyle w:val="BodyText"/>
      </w:pPr>
      <w:r>
        <w:t xml:space="preserve">Hóa Hư Cảnh!</w:t>
      </w:r>
    </w:p>
    <w:p>
      <w:pPr>
        <w:pStyle w:val="BodyText"/>
      </w:pPr>
      <w:r>
        <w:t xml:space="preserve">Cuối cùng một dòng nước ấm khoan thai chảy xuôi quanh người Tần Vô Song, tứ chi bách hài đều cảm thấy thoải mái vô cùng. Trên Luyện Hư Cảnh, là Hóa Hư Cảnh.</w:t>
      </w:r>
    </w:p>
    <w:p>
      <w:pPr>
        <w:pStyle w:val="BodyText"/>
      </w:pPr>
      <w:r>
        <w:t xml:space="preserve">Mặc dù chỉ là một lần đột phá nhỏ trong cảnh nội của Hư Võ Cảnh, nhưng đối với Tần Vô Song mà nói, lại là một thay đổi cực kỳ lớn trong cuộc đời hắn. Đặc biệt là trong thời khắc then chốt như hiện nay.</w:t>
      </w:r>
    </w:p>
    <w:p>
      <w:pPr>
        <w:pStyle w:val="BodyText"/>
      </w:pPr>
      <w:r>
        <w:t xml:space="preserve">Một cảnh giới, một tầng tu vi, có lẽ có ý nghĩa là sự khác biệt sinh tử. Tần Vô Song hưởng thụ khoái cảm do đột phá mang lại, linh lực trong cơ thể, đem nguyên thần của hắn làm nền tảng, khiến Tần Vô Song cảm nhận được ý cảnh kỳ diệu của Hóa Hư Cảnh.</w:t>
      </w:r>
    </w:p>
    <w:p>
      <w:pPr>
        <w:pStyle w:val="BodyText"/>
      </w:pPr>
      <w:r>
        <w:t xml:space="preserve">Lúc này, Tần Vô Song đem tất cả phiền não và bận tâm, toàn bộ vứt bỏ sang bên, hắn cần phải nắm bắt lấy cơ hội, đem Hóa Hư Cảnh củng cố thật tốt. Đặc biệt là bây giờ dưới điều kiện linh lực sung túc, bỏ ra một chút khổ công, thì thu hoạch sẽ nhiều hơn một chút.</w:t>
      </w:r>
    </w:p>
    <w:p>
      <w:pPr>
        <w:pStyle w:val="BodyText"/>
      </w:pPr>
      <w:r>
        <w:t xml:space="preserve">Điều kiện sung túc của linh lực, có thể nói là phần thưởng đặc biệt nhất đối với Tần Vô Song, là ban thưởng hậu hĩnh trong họa có phúc.</w:t>
      </w:r>
    </w:p>
    <w:p>
      <w:pPr>
        <w:pStyle w:val="BodyText"/>
      </w:pPr>
      <w:r>
        <w:t xml:space="preserve">- Xem ra, Trấn Ma Thạch Bia này, chính là nơi linh lực sung túc nhất của Thiên Dương Sơn. Cũng thật là kỳ quái, cùng là Thiên Dương Sơn, linh lực tại sao lại khác biệt lớn như vậy?</w:t>
      </w:r>
    </w:p>
    <w:p>
      <w:pPr>
        <w:pStyle w:val="BodyText"/>
      </w:pPr>
      <w:r>
        <w:t xml:space="preserve">Linh lực dao động dưới Trấn Ma Thạch Bia, đem lại cho Tần Vô Song chấn động thực sự quá lớn. Hắn quả thực không dám tin, trên thế giới lại có nơi linh lực sung túc như vậy. Mỗi một góc không khí của nơi này, tựa hồ đều tràn ngập linh khí, quả thực chính là nhân gian tiên cảnh.</w:t>
      </w:r>
    </w:p>
    <w:p>
      <w:pPr>
        <w:pStyle w:val="BodyText"/>
      </w:pPr>
      <w:r>
        <w:t xml:space="preserve">Hắn cũng không biết, nơi ở của tấm Trấn Ma Thạch Bia này, chính là di chỉ chiến trường Thái cổ, là một mắt trận phong ấn, là con mắt linh nguyên nối tiếp với địa mạch.</w:t>
      </w:r>
    </w:p>
    <w:p>
      <w:pPr>
        <w:pStyle w:val="BodyText"/>
      </w:pPr>
      <w:r>
        <w:t xml:space="preserve">Ý nghĩa của thu hoạch này không thể không nói là đã giúp đỡ cho Tần Vô Song một lần hoàn thiên đột phá, tạo hóa thần kỳ, được và mất, thực sự không thể nào đoán trước được.</w:t>
      </w:r>
    </w:p>
    <w:p>
      <w:pPr>
        <w:pStyle w:val="BodyText"/>
      </w:pPr>
      <w:r>
        <w:t xml:space="preserve">Tần Vô Song tại thời khắc Trấn Ma Thạch Bia sụp đổ, bị luồng sức mạnh đó cuốn vào trong nháy mắt, đã nhận định bản thân chắc chắn sẽ chết, nhưng không ngờ, lại xuất hiện cảnh tượng này.</w:t>
      </w:r>
    </w:p>
    <w:p>
      <w:pPr>
        <w:pStyle w:val="BodyText"/>
      </w:pPr>
      <w:r>
        <w:t xml:space="preserve">Đại nạn không chết, nhất định có phúc.</w:t>
      </w:r>
    </w:p>
    <w:p>
      <w:pPr>
        <w:pStyle w:val="BodyText"/>
      </w:pPr>
      <w:r>
        <w:t xml:space="preserve">Trong đầu Tần Vô Song đột nhiên toát ra tám chữ này</w:t>
      </w:r>
    </w:p>
    <w:p>
      <w:pPr>
        <w:pStyle w:val="Compact"/>
      </w:pPr>
      <w:r>
        <w:t xml:space="preserve">Ủng hộ chỉ với 1 click và 5s ! (adf.ly/4EmoB)</w:t>
      </w:r>
      <w:r>
        <w:br w:type="textWrapping"/>
      </w:r>
      <w:r>
        <w:br w:type="textWrapping"/>
      </w:r>
    </w:p>
    <w:p>
      <w:pPr>
        <w:pStyle w:val="Heading2"/>
      </w:pPr>
      <w:bookmarkStart w:id="581" w:name="chương-559"/>
      <w:bookmarkEnd w:id="581"/>
      <w:r>
        <w:t xml:space="preserve">559. Chương 55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59: Bốn vị đạo tô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ám chữ này, chính là miêu tả tốt nhất kể từ khi Tần Vô Song xuất đạo đến nay. Lần đầu tiên đại nạn không chết, đó là trong sơn động của Bích Phù Sơn, cũng chính là Đệ nhất hoàn của Thất Tuyệt Liên Hoàn Trận. Lúc đó hắn ở Đế quốc Thiên Trì dưới sự vây hãm của nhiều cao thủ như vậy, ngã vào bên trong hố to, tưởng rằng chắc chắn sẽ chết, kết quả lại có được một tạo hóa thiên đại – Thất Tuyệt Liên Hoàn Trận, từ đó, bắt đầu mở ra một con đường truyền kỳ của hắn ở Đại lục Thiên Huyền.</w:t>
      </w:r>
    </w:p>
    <w:p>
      <w:pPr>
        <w:pStyle w:val="BodyText"/>
      </w:pPr>
      <w:r>
        <w:t xml:space="preserve">Trong vô thức, Tần Vô Song giống như đột nhiên quay về trong bụng mẹ, loại cảm giác vô cùng kỳ diệu, vô cùng tốt đẹp. Tầng vách phòng ngự đó, sau khi Tần Vô Song tiến nhập vào Hóa Hư Cảnh, lại tự động tăng cường lên rất nhiều. Độ ấm, độ thoải mái bên trong đều khiến Tần Vô Song có một loại cảm giác trở về vô thức.</w:t>
      </w:r>
    </w:p>
    <w:p>
      <w:pPr>
        <w:pStyle w:val="BodyText"/>
      </w:pPr>
      <w:r>
        <w:t xml:space="preserve">Còn đan điền của Tần Vô Song, cũng không nhanh không chậm hấp thu dung hợp linh lực từ bốn phương tám hướng kéo tới. Mặc dù sau khi đạt được Hư Võ Cảnh, hấp thu linh lực đã không phải con đường đề thăng chủ yếu của cảnh giới, nhưng đề cao của thế giới nguyên thần, xét đến cùng vẫn là rèn luyện đối với đan điền.</w:t>
      </w:r>
    </w:p>
    <w:p>
      <w:pPr>
        <w:pStyle w:val="BodyText"/>
      </w:pPr>
      <w:r>
        <w:t xml:space="preserve">Tần Vô Song vô cùng hưởng thụ loại cảm giác này, vô tri vô giác, phảng phất như thật sự trở về lại bụng mẹ vậy, bất kể bên ngoài phong vân biến thiên như thế nào cũng vô cùng an bình.</w:t>
      </w:r>
    </w:p>
    <w:p>
      <w:pPr>
        <w:pStyle w:val="BodyText"/>
      </w:pPr>
      <w:r>
        <w:t xml:space="preserve">Tần Vô Song làm sao biết, hoàn cảnh mà hắn đang ở lúc này, độ nồng đậm của linh lực, đủ gấp mười mấy lần bên ngoài. Tu luyện ở trong này, tiến độ ít nhất có thể đề cao thời gian hơn năm lần.</w:t>
      </w:r>
    </w:p>
    <w:p>
      <w:pPr>
        <w:pStyle w:val="BodyText"/>
      </w:pPr>
      <w:r>
        <w:t xml:space="preserve">Đương nhiên, Tần Vô Song cũng biết, trông cậy ở nơi này trực tiếp tu luyện đến Động Hư Cảnh, đó là điều không thể. Vì đề thăng của cảnh giới nguyên thần, ngoài tích lũy lượng biến ra, còn cần dựa vào thực chiến để phụ tá. Tu luyện của Hư Võ Cảnh, ngoài tích lũy, còn cần lĩnh ngộ.</w:t>
      </w:r>
    </w:p>
    <w:p>
      <w:pPr>
        <w:pStyle w:val="BodyText"/>
      </w:pPr>
      <w:r>
        <w:t xml:space="preserve">Nhưng mà, có hoàn cảnh ưu việt như vậy, Tần Vô Song đương nhiên sẽ không bỏ qua. Cho dù không thể ngay lập tức thành công được, nhưng dưới hoàn cảnh như vậy, rèn luyện cảnh giới đan điền nhiều hơn, cũng là vì sau này tạo nền tảng kiên cố tấn thăng lên Động Hư Cảnh. Đặc biệt là Tần Vô Song dự định dùng Thâu Thiên Đan trực tiếp đột phá, tấn thăng lên Động Hư Cảnh, hoàn cảnh này càng không thể thiếu.</w:t>
      </w:r>
    </w:p>
    <w:p>
      <w:pPr>
        <w:pStyle w:val="BodyText"/>
      </w:pPr>
      <w:r>
        <w:t xml:space="preserve">Thâu Thiên Đan mặc dù nghịch thiên, nhưng chung quy chỉ là dùng một loại phương thức đốt cháy giai đoạn mạnh mẽ tiến nhập vào Động Hư Cảnh, nói trắng ra, vẫn là có một số mưu lợi, từ bản chất là trái ngược với con đường vận hành tự nhiên của vũ trụ. Bằng không, cũng sẽ không được gọi là Thâu Thiên Đan.</w:t>
      </w:r>
    </w:p>
    <w:p>
      <w:pPr>
        <w:pStyle w:val="BodyText"/>
      </w:pPr>
      <w:r>
        <w:t xml:space="preserve">Nhưng mà, nếu Tần Vô Song ở đây, vì cơ thể và đan điền dựng lên một trụ cột kiên cố, đến lúc dùng Thâu Thiên Đan, sẽ không có vẻ đột ngột như vậy, tất cả cứ thế thuận theo tự nhiên.</w:t>
      </w:r>
    </w:p>
    <w:p>
      <w:pPr>
        <w:pStyle w:val="BodyText"/>
      </w:pPr>
      <w:r>
        <w:t xml:space="preserve">Khi đó, Thâu Thiên Đan sẽ không thúc đẩy giống như đốt cháy giai đoạn, mà là dẫn dắt giống như thêu hoa trên gấm mà thôi. Tần Vô Song sau khi hiểu được đạo lý này, càng không kiêu ngạo, nóng nảy tu luyện nữa.</w:t>
      </w:r>
    </w:p>
    <w:p>
      <w:pPr>
        <w:pStyle w:val="BodyText"/>
      </w:pPr>
      <w:r>
        <w:t xml:space="preserve">Hắn cũng biết, tạm thời hắn căn bản không cần lo lắng cho bên ngoài, cho dù bọn La Thông Thiên có quay về La Thiên Đạo Trường, trong chốc lát cũng tuyệt đối không phát hiện được sự tồn tại của hắn.</w:t>
      </w:r>
    </w:p>
    <w:p>
      <w:pPr>
        <w:pStyle w:val="BodyText"/>
      </w:pPr>
      <w:r>
        <w:t xml:space="preserve">Nơi hắn đang ở, không biết nằm ở vị trí như thế nào. Bao Bao không cách nào áp dụng Địa Hành Thuật để tới, La Thông Thiên mặc dù là cường giả Kỳ Diệu Huyền Cảnh, nhưng cũng chưa chắc có thần thông dời non lấp bể. Quan trọng nhất là, La Thông Thiên căn bản không đoán được Tần Vô Song hắn vẫn còn trốn ở đây.</w:t>
      </w:r>
    </w:p>
    <w:p>
      <w:pPr>
        <w:pStyle w:val="BodyText"/>
      </w:pPr>
      <w:r>
        <w:t xml:space="preserve">- Hiện tại, chỉ hy vọng bọn Bao Bao đã chạy thoát thành công, chỉ cần bọn Bao Bao đào thoát thành công, ta có thể chuyên tâm ở nơi này tu luyện. Cho đến khi ta nắm chắc tiến nhập vào Động Hư Cảnh mới dừng.</w:t>
      </w:r>
    </w:p>
    <w:p>
      <w:pPr>
        <w:pStyle w:val="BodyText"/>
      </w:pPr>
      <w:r>
        <w:t xml:space="preserve">Vừa nghĩ đến bọn Bao Bao, truyền thức của Bao Bao đã truyền tin tới.</w:t>
      </w:r>
    </w:p>
    <w:p>
      <w:pPr>
        <w:pStyle w:val="BodyText"/>
      </w:pPr>
      <w:r>
        <w:t xml:space="preserve">- Lão Đại, chúng ta đã nhân lúc hỗn loạn chạy ra Thiên Dương Sơn rồi. Hắc hắc, cũng là ngươi có khả năng dự đoán, quả nhiên La Thiên Đạo Trường đã bắt đầu ngăn chặn. Nhưng mà, mấy trăm Thú Tộc xông tới, bọn chúng căn bản không dám chống cự, ha ha. Chúng ta đã phá vây thành công rồi, bây giờ đang huớng về Phiêu Tuyết Lâu xuất phát. Lão Đại, ngươi nhất định phải cẩn thận.</w:t>
      </w:r>
    </w:p>
    <w:p>
      <w:pPr>
        <w:pStyle w:val="BodyText"/>
      </w:pPr>
      <w:r>
        <w:t xml:space="preserve">- Yên tâm!</w:t>
      </w:r>
    </w:p>
    <w:p>
      <w:pPr>
        <w:pStyle w:val="BodyText"/>
      </w:pPr>
      <w:r>
        <w:t xml:space="preserve">Tần Vô Song chỉ đưa ra một đáp án ngắn gọn nhưng thuyết phục.</w:t>
      </w:r>
    </w:p>
    <w:p>
      <w:pPr>
        <w:pStyle w:val="BodyText"/>
      </w:pPr>
      <w:r>
        <w:t xml:space="preserve">o0o</w:t>
      </w:r>
    </w:p>
    <w:p>
      <w:pPr>
        <w:pStyle w:val="BodyText"/>
      </w:pPr>
      <w:r>
        <w:t xml:space="preserve">Hai ngày trôi qua, cao tầng La Thiên Đạo Trường rải rác ở các nơi cũng đều lục tục quay về Thiên Dương Sơn. Cao tầng đầu tiên quay về, không phải là La Thông Thiên, mà là Nhị Đạo tôn La Hoành Dã.</w:t>
      </w:r>
    </w:p>
    <w:p>
      <w:pPr>
        <w:pStyle w:val="BodyText"/>
      </w:pPr>
      <w:r>
        <w:t xml:space="preserve">La Hoành Dã ở Thiên Đế Sơn, cuối cùng vẫn không thể thuyết phục được Lôi Đình Tông và Thiên Phạt Sơn Trang phái Thần đạo cường giả tới gấp rút tiếp viện. Mà Thần Chiếu Phủ cách Thiên Đế Sơn vô cùng gần, vì vậy La Hoành Dã ngược là là cao tầng đầu tiên quay trở về. Nhưng hắn quay về chưa bao lâu, La Thông Thiên cũng nối tiếp quay về.</w:t>
      </w:r>
    </w:p>
    <w:p>
      <w:pPr>
        <w:pStyle w:val="BodyText"/>
      </w:pPr>
      <w:r>
        <w:t xml:space="preserve">Tiếp theo đó là Tam Đạo tôn Điền Minh Sơn.</w:t>
      </w:r>
    </w:p>
    <w:p>
      <w:pPr>
        <w:pStyle w:val="BodyText"/>
      </w:pPr>
      <w:r>
        <w:t xml:space="preserve">Bốn vị Đạo tôn tập hợp lại một chỗ, khiến trên dưới của La Thiên Đạo Trường nhất thời an tâm không ít, sĩ khí vốn hạ xuống cực điểm, cũng vì đó mà phấn chấn lên một chút.</w:t>
      </w:r>
    </w:p>
    <w:p>
      <w:pPr>
        <w:pStyle w:val="BodyText"/>
      </w:pPr>
      <w:r>
        <w:t xml:space="preserve">Ngày thứ ba, ngày thứ tư, Pháp vương, Trưởng lão các nơi càng lục tục trở về. Toàn bộ Thiên Dương Sơn, sau đại nạn, lại có thêm mấy phần bừng bừng sức sống.</w:t>
      </w:r>
    </w:p>
    <w:p>
      <w:pPr>
        <w:pStyle w:val="BodyText"/>
      </w:pPr>
      <w:r>
        <w:t xml:space="preserve">Chỉ là, quần thể kiến trúc chủ đạo của La Thiên Đạo Trường đã hoàn toàn bị hủy diệt, cũng may Tả Lãnh Sương mấy ngày này đã nhanh chóng động viên thực lực của tất cả những người còn sống, ở nơi trống trải, đơn giản xây dựng, dưới công phu mấy ngày, đã dựng lên một nơi đặt chân tạm thời đơn giản.</w:t>
      </w:r>
    </w:p>
    <w:p>
      <w:pPr>
        <w:pStyle w:val="BodyText"/>
      </w:pPr>
      <w:r>
        <w:t xml:space="preserve">Nhưng mà, chút hành động nhỏ này của Tả Lãnh Sương, căn bản không thể khiến La Thông Thiên cảm thấy có một chút vui mừng. La Thông Thiên từ sau khi quay về, không thèm nhìn về phía Tả Lãnh Sương hắn lấy một cái.</w:t>
      </w:r>
    </w:p>
    <w:p>
      <w:pPr>
        <w:pStyle w:val="BodyText"/>
      </w:pPr>
      <w:r>
        <w:t xml:space="preserve">Tả Lãnh Sương lòng như lửa đốt, nhưng lại không dám chủ động mở miệng nói cái gì,</w:t>
      </w:r>
    </w:p>
    <w:p>
      <w:pPr>
        <w:pStyle w:val="BodyText"/>
      </w:pPr>
      <w:r>
        <w:t xml:space="preserve">Các cao tầng liên quan, lúc này đều ngồi trên gò đá, sau đại tai họa, lần đầu tiên tất cả ngồi cùng nhau. Không khí của hiện trường vô cùng âm u, áp lực.</w:t>
      </w:r>
    </w:p>
    <w:p>
      <w:pPr>
        <w:pStyle w:val="BodyText"/>
      </w:pPr>
      <w:r>
        <w:t xml:space="preserve">Đặc biệt là Tả Lãnh Sương và những người ở lại canh giữ dưới ánh mắt chất vấn của những người khác, quả thực không dám ngẩng đầu lên. Mặc dù bọn họ cũng là bụng đầy uất ức, nhưng sự thực chính là như vậy. Có lúc nguyên nhân cũng không quan trọng, kết quả đã là như vậy, khẳng định là những người ở lại canh giữ như bọn họ, dễ bị trách cứ nhất.</w:t>
      </w:r>
    </w:p>
    <w:p>
      <w:pPr>
        <w:pStyle w:val="BodyText"/>
      </w:pPr>
      <w:r>
        <w:t xml:space="preserve">- Lão Tứ, ngươi nói chuyện này rút cuộc là như thế nào.</w:t>
      </w:r>
    </w:p>
    <w:p>
      <w:pPr>
        <w:pStyle w:val="BodyText"/>
      </w:pPr>
      <w:r>
        <w:t xml:space="preserve">La Thông Thiên sắc mặt âm trầm, cuối cùng mở miệng nói.</w:t>
      </w:r>
    </w:p>
    <w:p>
      <w:pPr>
        <w:pStyle w:val="BodyText"/>
      </w:pPr>
      <w:r>
        <w:t xml:space="preserve">Tả Lãnh Sương trong lòng kỳ thật cũng kêu oan, chuyện này nếu đổi thành người nào khác ở nhà trông coi môn hộ, ai cũng không thể thay đổi được. Nhưng hắn xui xẻo, chuyện không may như vậy lại đụng phải người hắn.</w:t>
      </w:r>
    </w:p>
    <w:p>
      <w:pPr>
        <w:pStyle w:val="BodyText"/>
      </w:pPr>
      <w:r>
        <w:t xml:space="preserve">- Đại Đạo tôn, chúng ta đã điều tra rõ ràng, Trấn Ma Thạch Bia đã phá hủy hoàn toàn, tất cả cơ quan trận pháp kết nối với linh lực địa mạch của Trấn Ma Thạch Bia trong Thiên Dương Sơn, toàn bộ đều sụp đổ bạo phát.</w:t>
      </w:r>
    </w:p>
    <w:p>
      <w:pPr>
        <w:pStyle w:val="BodyText"/>
      </w:pPr>
      <w:r>
        <w:t xml:space="preserve">- Những chuyện này ta đều biết rồi, ta đang muốn hỏi nguyên nhân.</w:t>
      </w:r>
    </w:p>
    <w:p>
      <w:pPr>
        <w:pStyle w:val="BodyText"/>
      </w:pPr>
      <w:r>
        <w:t xml:space="preserve">La Thông Thiên dưới tình huống không có bất cứ dấu hiệu nào, lớn tiếng gầm gừ, con mắt trừng lên dữ tợn:</w:t>
      </w:r>
    </w:p>
    <w:p>
      <w:pPr>
        <w:pStyle w:val="BodyText"/>
      </w:pPr>
      <w:r>
        <w:t xml:space="preserve">- Cái ta muốn là nguyên nhân!</w:t>
      </w:r>
    </w:p>
    <w:p>
      <w:pPr>
        <w:pStyle w:val="BodyText"/>
      </w:pPr>
      <w:r>
        <w:t xml:space="preserve">Tả Lãnh Sương rất là oan khuất:</w:t>
      </w:r>
    </w:p>
    <w:p>
      <w:pPr>
        <w:pStyle w:val="BodyText"/>
      </w:pPr>
      <w:r>
        <w:t xml:space="preserve">- Nguyên nhân, vậy phải hỏi La Thực.</w:t>
      </w:r>
    </w:p>
    <w:p>
      <w:pPr>
        <w:pStyle w:val="BodyText"/>
      </w:pPr>
      <w:r>
        <w:t xml:space="preserve">Nói xong, phất tay, đã có người đem La Thực áp giải tới. La Thực mặt mày đờ đẫn, bước chân tê dại đi tới, nhìn thấy đám người La Thông Thiên, cũng không hành lễ, cũng không nói chuyện, chỉ là nhếch mép cười ngây dại:</w:t>
      </w:r>
    </w:p>
    <w:p>
      <w:pPr>
        <w:pStyle w:val="BodyText"/>
      </w:pPr>
      <w:r>
        <w:t xml:space="preserve">- Chết rồi, đều chết rồi, ha ha, chết cả rồi cũng tốt, chết sạch sẽ rồi, lão tử cũng không muốn sống nữa.</w:t>
      </w:r>
    </w:p>
    <w:p>
      <w:pPr>
        <w:pStyle w:val="BodyText"/>
      </w:pPr>
      <w:r>
        <w:t xml:space="preserve">Sau khi mắng xong, đột nhiên lại gục xuống đất, lớn tiếng gào khóc. La Thực này thực sự không tiếp nhận nổi biến cố như vậy, trực tiếp hóa điên rồi. Cả cuộc đời hắn đã tốn tất cả tâm tư, ra sức như vậy, cần cù chăm chỉ như vậy, chính là vì bồi dưỡng đứa cháu nội chính thống của hắn, kết quả lại là dã tràng se cát.</w:t>
      </w:r>
    </w:p>
    <w:p>
      <w:pPr>
        <w:pStyle w:val="BodyText"/>
      </w:pPr>
      <w:r>
        <w:t xml:space="preserve">Không chịu nổi kích thích như vậy, La Thực thực sự phát điên rồi.</w:t>
      </w:r>
    </w:p>
    <w:p>
      <w:pPr>
        <w:pStyle w:val="BodyText"/>
      </w:pPr>
      <w:r>
        <w:t xml:space="preserve">La Thông Thiên cau mày, nhìn chằm chằm vào Tả Lãnh Sương:</w:t>
      </w:r>
    </w:p>
    <w:p>
      <w:pPr>
        <w:pStyle w:val="BodyText"/>
      </w:pPr>
      <w:r>
        <w:t xml:space="preserve">- Ngươi đem một tên điên đến cho ta đáp án sao?</w:t>
      </w:r>
    </w:p>
    <w:p>
      <w:pPr>
        <w:pStyle w:val="BodyText"/>
      </w:pPr>
      <w:r>
        <w:t xml:space="preserve">Tả Lãnh Sương ngập ngừng nói:</w:t>
      </w:r>
    </w:p>
    <w:p>
      <w:pPr>
        <w:pStyle w:val="BodyText"/>
      </w:pPr>
      <w:r>
        <w:t xml:space="preserve">- Sao hắn lại điên như vậy chứ? Ban đầu vẫn bình thường mà. Khẳng định là La Thực giả điên rồi, ngươi đừng giả điên giả ngốc nữa.</w:t>
      </w:r>
    </w:p>
    <w:p>
      <w:pPr>
        <w:pStyle w:val="BodyText"/>
      </w:pPr>
      <w:r>
        <w:t xml:space="preserve">La Thông Thiên hết kiên nhẫn, phất tay:</w:t>
      </w:r>
    </w:p>
    <w:p>
      <w:pPr>
        <w:pStyle w:val="BodyText"/>
      </w:pPr>
      <w:r>
        <w:t xml:space="preserve">- Hắn điên rồi, ngươi còn nói chưa điên? Có phải muốn ta thỉnh ngươi, ngươi mới đem nguyên nhân tận gốc nói ra không?</w:t>
      </w:r>
    </w:p>
    <w:p>
      <w:pPr>
        <w:pStyle w:val="BodyText"/>
      </w:pPr>
      <w:r>
        <w:t xml:space="preserve">Tả Lãnh Sương toàn thân toát mồ hôi lạnh, vội nói không dám, mở miệng đem những lời La Thực thuật lại, tỉ mỉ cẩn thận nói ra, cũng không có bất cứ hành động thêm mắm thêm muối nào nữa.</w:t>
      </w:r>
    </w:p>
    <w:p>
      <w:pPr>
        <w:pStyle w:val="BodyText"/>
      </w:pPr>
      <w:r>
        <w:t xml:space="preserve">- Nói như vậy, là La Dương giở trò quỷ sao?</w:t>
      </w:r>
    </w:p>
    <w:p>
      <w:pPr>
        <w:pStyle w:val="BodyText"/>
      </w:pPr>
      <w:r>
        <w:t xml:space="preserve">La Thông Thiên nhàn nhạt hỏi:</w:t>
      </w:r>
    </w:p>
    <w:p>
      <w:pPr>
        <w:pStyle w:val="BodyText"/>
      </w:pPr>
      <w:r>
        <w:t xml:space="preserve">- Vậy, trong ba ngày này, ngươi đã bắt được La Dương chưa?</w:t>
      </w:r>
    </w:p>
    <w:p>
      <w:pPr>
        <w:pStyle w:val="BodyText"/>
      </w:pPr>
      <w:r>
        <w:t xml:space="preserve">Tả Lãnh Sương quay đầu nhìn Pháp vương Trùng Quang, trả lời:</w:t>
      </w:r>
    </w:p>
    <w:p>
      <w:pPr>
        <w:pStyle w:val="BodyText"/>
      </w:pPr>
      <w:r>
        <w:t xml:space="preserve">- Người chịu trách nhiệm đuổi bắt La Dương, là do Pháp vương Trùng Quang chủ trì, Trùng Quang, ngươi tới báo cáo với Đại Đạo tôn đi.</w:t>
      </w:r>
    </w:p>
    <w:p>
      <w:pPr>
        <w:pStyle w:val="BodyText"/>
      </w:pPr>
      <w:r>
        <w:t xml:space="preserve">Pháp vương Trùng Quang nói:</w:t>
      </w:r>
    </w:p>
    <w:p>
      <w:pPr>
        <w:pStyle w:val="BodyText"/>
      </w:pPr>
      <w:r>
        <w:t xml:space="preserve">- Ba ngày nay ta căn bản hoạt động liên tục. Tất cả thân thuộc, trực thuộc, trực hệ, chi thứ của hắn, chỉ cần chưa chết, đều bắt đến rồi, chính là chưa bắt được La Dương.</w:t>
      </w:r>
    </w:p>
    <w:p>
      <w:pPr>
        <w:pStyle w:val="BodyText"/>
      </w:pPr>
      <w:r>
        <w:t xml:space="preserve">- Chẳng phải là hắn đã chạy ra khỏi Thiên Dương Sơn rồi sao?</w:t>
      </w:r>
    </w:p>
    <w:p>
      <w:pPr>
        <w:pStyle w:val="BodyText"/>
      </w:pPr>
      <w:r>
        <w:t xml:space="preserve">Tam Đạo tôn Điền Minh Sơn mãi không nói chuyện đột nhiên mở miệng nói.</w:t>
      </w:r>
    </w:p>
    <w:p>
      <w:pPr>
        <w:pStyle w:val="BodyText"/>
      </w:pPr>
      <w:r>
        <w:t xml:space="preserve">Tả Lãnh Sương thề thốt phủ nhận:</w:t>
      </w:r>
    </w:p>
    <w:p>
      <w:pPr>
        <w:pStyle w:val="BodyText"/>
      </w:pPr>
      <w:r>
        <w:t xml:space="preserve">- Không có khả năng. Chuyện vừa xảy ra nhanh như vậy, mấy cao tầng chúng ta sau khi chạm trán, ta liền phái Pháp vương Kim Tu đi trấn thủ cửa ra vào của Thiên Dương Sơn rồi.</w:t>
      </w:r>
    </w:p>
    <w:p>
      <w:pPr>
        <w:pStyle w:val="BodyText"/>
      </w:pPr>
      <w:r>
        <w:t xml:space="preserve">- Kim Tu, sau khi ngươi tới canh gác, có thả cho người nào đi qua không?</w:t>
      </w:r>
    </w:p>
    <w:p>
      <w:pPr>
        <w:pStyle w:val="BodyText"/>
      </w:pPr>
      <w:r>
        <w:t xml:space="preserve">La Thông Thiên quay đầu hỏi.</w:t>
      </w:r>
    </w:p>
    <w:p>
      <w:pPr>
        <w:pStyle w:val="BodyText"/>
      </w:pPr>
      <w:r>
        <w:t xml:space="preserve">Pháp vương Kim Tu lời thề son sắt:</w:t>
      </w:r>
    </w:p>
    <w:p>
      <w:pPr>
        <w:pStyle w:val="BodyText"/>
      </w:pPr>
      <w:r>
        <w:t xml:space="preserve">- Thuộc hạ dám cam đoan, tuyệt đối không cho bất cứ ai rời khỏi!</w:t>
      </w:r>
    </w:p>
    <w:p>
      <w:pPr>
        <w:pStyle w:val="BodyText"/>
      </w:pPr>
      <w:r>
        <w:t xml:space="preserve">Tả Lãnh Sương lại nói:</w:t>
      </w:r>
    </w:p>
    <w:p>
      <w:pPr>
        <w:pStyle w:val="BodyText"/>
      </w:pPr>
      <w:r>
        <w:t xml:space="preserve">- Kim Tu, bây giờ mà ngươi còn dám nói dối? Mấy trăm con linh thú đó, không phải ngươi hạ lệnh thả ra sao?</w:t>
      </w:r>
    </w:p>
    <w:p>
      <w:pPr>
        <w:pStyle w:val="BodyText"/>
      </w:pPr>
      <w:r>
        <w:t xml:space="preserve">Ánh mắt của tất cả mọi người, đều tập trung trên người Pháp vương Kim Tu.</w:t>
      </w:r>
    </w:p>
    <w:p>
      <w:pPr>
        <w:pStyle w:val="BodyText"/>
      </w:pPr>
      <w:r>
        <w:t xml:space="preserve">Pháp vương Kim Tu sớm biết Tả Lãnh Sương khẳng định sẽ đem trách nhiệm đổ lên đầu hắn, dù sao lúc này, mọi người đều muốn trốn tránh trách nhiệm. Nhưng hắn cũng rất thản nhiên, ánh mắt không hề lay động:</w:t>
      </w:r>
    </w:p>
    <w:p>
      <w:pPr>
        <w:pStyle w:val="BodyText"/>
      </w:pPr>
      <w:r>
        <w:t xml:space="preserve">- Đúng vậy, là ta hạ lệnh thả những linh thú đó rời đi. Tứ Đạo tôn, ngươi có biết không, dưới tình hình đó, nếu ta hạ lệnh ngăn cản, chỉ cần một câu nói là có thể rồi. Những linh thú đó vốn không uy hiếp được tính mạng của ta. Bất kể ngăn cản hay không, hạ lệnh không phải chính là chuyện một câu nói sao?</w:t>
      </w:r>
    </w:p>
    <w:p>
      <w:pPr>
        <w:pStyle w:val="BodyText"/>
      </w:pPr>
      <w:r>
        <w:t xml:space="preserve">- Vậy ngươi tại sao không hạ lệnh?</w:t>
      </w:r>
    </w:p>
    <w:p>
      <w:pPr>
        <w:pStyle w:val="BodyText"/>
      </w:pPr>
      <w:r>
        <w:t xml:space="preserve">Tả Lãnh Sương lạnh lùng hỏi.</w:t>
      </w:r>
    </w:p>
    <w:p>
      <w:pPr>
        <w:pStyle w:val="BodyText"/>
      </w:pPr>
      <w:r>
        <w:t xml:space="preserve">- Ta hạ lệnh? Ta hạ lệnh thì chính là đem mười tên Đệ tử Trung tâm đẩy vào chỗ nước sôi lửa bỏng. Kim Tu ta có thể tự bảo vệ mình, còn bọn họ thì sao? Bọn họ có thể ngăn cản được cơn sóng công kích của mấy trăm con linh thú không?</w:t>
      </w:r>
    </w:p>
    <w:p>
      <w:pPr>
        <w:pStyle w:val="BodyText"/>
      </w:pPr>
      <w:r>
        <w:t xml:space="preserve">Pháp vương Kim Tu tức giận chất vấn nói:</w:t>
      </w:r>
    </w:p>
    <w:p>
      <w:pPr>
        <w:pStyle w:val="BodyText"/>
      </w:pPr>
      <w:r>
        <w:t xml:space="preserve">- Dưới tình huống lúc đó, cho dù ta hạ lệnh ngăn cản, ngoài khiến những Đệ tử Trung tâm lao đầu vào chỗ chết ra, căn bản cũng không ngăn cản được khí thế cuộn trào mạnh liệt của đàn linh thú. Xin thứ cho ta mạo phạm hỏi một câu, lúc đó nếu kẻ ở đó là ngươi, ngươi sẽ làm cái gì?</w:t>
      </w:r>
    </w:p>
    <w:p>
      <w:pPr>
        <w:pStyle w:val="BodyText"/>
      </w:pPr>
      <w:r>
        <w:t xml:space="preserve">Tả Lãnh Sương hừ lạnh nói:</w:t>
      </w:r>
    </w:p>
    <w:p>
      <w:pPr>
        <w:pStyle w:val="BodyText"/>
      </w:pPr>
      <w:r>
        <w:t xml:space="preserve">- Ngươi thật ra có thể làm người tốt của La Thiên Đạo Trường a! Quân lệnh như sơn. Ta kêu ngươi ngăn cản, ngươi không chấp hành, ngược lại còn hỏi lại ta sao?</w:t>
      </w:r>
    </w:p>
    <w:p>
      <w:pPr>
        <w:pStyle w:val="BodyText"/>
      </w:pPr>
      <w:r>
        <w:t xml:space="preserve">- Tứ Đạo tôn, ta chỉ hỏi ngươi, lúc đó, ngăn cản hay không ngăn cản, có bao nhiêu cách biệt. Có thể ngăn cản mấy trăm con linh thú hung mãnh giống như thủy triều đánh tới sao?</w:t>
      </w:r>
    </w:p>
    <w:p>
      <w:pPr>
        <w:pStyle w:val="BodyText"/>
      </w:pPr>
      <w:r>
        <w:t xml:space="preserve">- Chẳng lẽ ngươi không biết, quân lệnh, còn lớn hơn sinh tử sao?</w:t>
      </w:r>
    </w:p>
    <w:p>
      <w:pPr>
        <w:pStyle w:val="BodyText"/>
      </w:pPr>
      <w:r>
        <w:t xml:space="preserve">Tả Lãnh Sương hỏi lại.</w:t>
      </w:r>
    </w:p>
    <w:p>
      <w:pPr>
        <w:pStyle w:val="BodyText"/>
      </w:pPr>
      <w:r>
        <w:t xml:space="preserve">Pháp vương Kim Tu tức giận nói:</w:t>
      </w:r>
    </w:p>
    <w:p>
      <w:pPr>
        <w:pStyle w:val="BodyText"/>
      </w:pPr>
      <w:r>
        <w:t xml:space="preserve">- Ta chỉ biết, lúc này, La Thiên Đạo Trường đã chôn vùi trên trăm Đệ tử Trung tâm ở Lang Nha Phong, bây giờ lại tiếp tục đem mười tên Đệ tử Trung tâm chôn vùi, La Thiên Đạo Trường muốn đi con đường nào, sau này dựa vào ai mà chống đỡ?</w:t>
      </w:r>
    </w:p>
    <w:p>
      <w:pPr>
        <w:pStyle w:val="BodyText"/>
      </w:pPr>
      <w:r>
        <w:t xml:space="preserve">La Thông Thiên lạnh lùng giương mắt nhìn hai người:</w:t>
      </w:r>
    </w:p>
    <w:p>
      <w:pPr>
        <w:pStyle w:val="BodyText"/>
      </w:pPr>
      <w:r>
        <w:t xml:space="preserve">- Cãi nhau còn chưa đủ sao? Còn cãi nữa à?</w:t>
      </w:r>
    </w:p>
    <w:p>
      <w:pPr>
        <w:pStyle w:val="BodyText"/>
      </w:pPr>
      <w:r>
        <w:t xml:space="preserve">Pháp vương Kim Tu lớn tiếng nói:</w:t>
      </w:r>
    </w:p>
    <w:p>
      <w:pPr>
        <w:pStyle w:val="BodyText"/>
      </w:pPr>
      <w:r>
        <w:t xml:space="preserve">- Đại Đạo tôn, Kim Tu ta sống đã mấy trăm tuổi, không sợ chết. Nếu ngươi muốn trách phạt, bây giờ có chặt đầu ta, ta cũng không có nửa câu oán thán. Nhưng có một số lời, ta không thể không nói.</w:t>
      </w:r>
    </w:p>
    <w:p>
      <w:pPr>
        <w:pStyle w:val="BodyText"/>
      </w:pPr>
      <w:r>
        <w:t xml:space="preserve">- Ngươi muốn nói cái gì?</w:t>
      </w:r>
    </w:p>
    <w:p>
      <w:pPr>
        <w:pStyle w:val="BodyText"/>
      </w:pPr>
      <w:r>
        <w:t xml:space="preserve">La Thông Thiên lạnh lùng hỏi.</w:t>
      </w:r>
    </w:p>
    <w:p>
      <w:pPr>
        <w:pStyle w:val="BodyText"/>
      </w:pPr>
      <w:r>
        <w:t xml:space="preserve">- Ta muốn nói, vì chút chuyện nhỏ của các quốc gia nhân loại, căn bản không cần phải cuốn theo cả toàn bộ La Thiên Đạo Trường. Chuyện này, từ khi bắt đầu, chúng ta đã không nên hành động như vậy. Nếu tinh anh của La Thiên Đạo Trường đều ở trong sơn môn, ta tin tuyệt đối sẽ không xuất hiện chuyện như vậy.</w:t>
      </w:r>
    </w:p>
    <w:p>
      <w:pPr>
        <w:pStyle w:val="BodyText"/>
      </w:pPr>
      <w:r>
        <w:t xml:space="preserve">Những lời này vô cùng to gan lớn mật, thậm chí là trực tiếp khiêu chiến quyền uy của La Thông Thiên</w:t>
      </w:r>
    </w:p>
    <w:p>
      <w:pPr>
        <w:pStyle w:val="Compact"/>
      </w:pPr>
      <w:r>
        <w:t xml:space="preserve">Ủng hộ chỉ với 1 click và 5s ! (adf.ly/4EmoB)</w:t>
      </w:r>
      <w:r>
        <w:br w:type="textWrapping"/>
      </w:r>
      <w:r>
        <w:br w:type="textWrapping"/>
      </w:r>
    </w:p>
    <w:p>
      <w:pPr>
        <w:pStyle w:val="Heading2"/>
      </w:pPr>
      <w:bookmarkStart w:id="582" w:name="chương-560"/>
      <w:bookmarkEnd w:id="582"/>
      <w:r>
        <w:t xml:space="preserve">560. Chương 56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60: Truy tìm nguyên nhâ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Pháp vương Kim Tu vừa nói ra lời này, ngoài La Thông Thiên, sắc mặt của tất cả mọi người đều biến đổi, đều cảm thấy những lời của Pháp vương Kim Tu không khỏi to gan quá mức.</w:t>
      </w:r>
    </w:p>
    <w:p>
      <w:pPr>
        <w:pStyle w:val="BodyText"/>
      </w:pPr>
      <w:r>
        <w:t xml:space="preserve">Ở La Thiên Đạo Trường, có người công nhiên nghi ngờ quyết sách của Đại Đạo tôn, đó chính là khiêu chiến quyền uy tối thượng.</w:t>
      </w:r>
    </w:p>
    <w:p>
      <w:pPr>
        <w:pStyle w:val="BodyText"/>
      </w:pPr>
      <w:r>
        <w:t xml:space="preserve">La Thông Thiên sắc mặt âm trầm, trên trán hiện lên một đường hắc tuyến, mắt lạnh lùng dò xét nhìn Pháp vương Kim Tu:</w:t>
      </w:r>
    </w:p>
    <w:p>
      <w:pPr>
        <w:pStyle w:val="BodyText"/>
      </w:pPr>
      <w:r>
        <w:t xml:space="preserve">- Nói như vậy, ngươi trách ta, ý bảo ta không nên làm to chuyện, đúng không?</w:t>
      </w:r>
    </w:p>
    <w:p>
      <w:pPr>
        <w:pStyle w:val="BodyText"/>
      </w:pPr>
      <w:r>
        <w:t xml:space="preserve">Pháp vương Kim Tu biết rất rõ tính cách của La Thông Thiên, biết chuyện hôm nay không dễ kết thúc, nhưng một khi hắn đã hạ quyết tâm, thì cũng không còn gì sợ hãi, đúng mực nói:</w:t>
      </w:r>
    </w:p>
    <w:p>
      <w:pPr>
        <w:pStyle w:val="BodyText"/>
      </w:pPr>
      <w:r>
        <w:t xml:space="preserve">- Chuyện này, khởi đầu không phải cũng do lỗi của Đại Đạo tôn sao. Phải nói, là toàn bộ La Thiên Đạo Trường quá nuông chiều đối với La Đĩnh, dẫn đến tính cách của hắn vô pháp vô thiên, căn bản không chấp nhận được một chút thất bại. Lại có thể lén lút rời khỏi Đạo Trường, đi đối phó với một thanh niên của các quốc gia nhân loại, chuyện này từ khi bắt đầu, chúng ta đã sai rồi. Cho dù La Đĩnh giết chết được Tần Vô Song, hắn có thể thắng được sao? Ngoài bại hoại thanh danh bản thân, xây dựng lên hình tượng hẹp hòi của bản thân, còn có thể có thu hoạch gì chứ? Huống hồ, hắn còn không giết được Tần Vô Song, ngược lại bị đối phương giết chết.</w:t>
      </w:r>
    </w:p>
    <w:p>
      <w:pPr>
        <w:pStyle w:val="BodyText"/>
      </w:pPr>
      <w:r>
        <w:t xml:space="preserve">Lời này thật ra dẫn đến trong lòng rất nhiều người hình thành sự tán đồng, nhưng mà, sự tán đồng này cũng chỉ có thể nghĩ trong lòng, không ai dám biểu hiện ra ngoài.</w:t>
      </w:r>
    </w:p>
    <w:p>
      <w:pPr>
        <w:pStyle w:val="BodyText"/>
      </w:pPr>
      <w:r>
        <w:t xml:space="preserve">- Nói tiếp đi!</w:t>
      </w:r>
    </w:p>
    <w:p>
      <w:pPr>
        <w:pStyle w:val="BodyText"/>
      </w:pPr>
      <w:r>
        <w:t xml:space="preserve">La Thông Thiên mặt không biểu hiện.</w:t>
      </w:r>
    </w:p>
    <w:p>
      <w:pPr>
        <w:pStyle w:val="BodyText"/>
      </w:pPr>
      <w:r>
        <w:t xml:space="preserve">Tả Lãnh Sương cũng âm thầm đắc ý, Pháp vương Kim Tu càng như vậy, đối với Tả Lãnh Sương hắn càng có lợi. Chẳng khác nào Pháp vương Kim Tu tự mình dẫn lửa thiêu thân.</w:t>
      </w:r>
    </w:p>
    <w:p>
      <w:pPr>
        <w:pStyle w:val="BodyText"/>
      </w:pPr>
      <w:r>
        <w:t xml:space="preserve">- La Đĩnh mặc dù thiên phú dị thường, trong tất cả Đệ tử Trung tâm, có thể xếp vị trí số một. Nhưng kết quả như thế nào? Kết quả là bị người ta giết chết. Điều đó nói lên cái gì? Chọn lựa người thừa kế, không chỉ chú trọng về thiên phú, càng cần chú trọng hơn về bồi dưỡng trí lực và tính cách. Nếu lòng dạ La Đĩnh hơi rộng rãi một chút, suy nghĩ hơi thông suốt một chút, làm sao không rõ phải chọn lựa như thế nào? Sao thậm chí vì một chuyện hôn ước không nên có, đã không thể tự kiềm chế?</w:t>
      </w:r>
    </w:p>
    <w:p>
      <w:pPr>
        <w:pStyle w:val="BodyText"/>
      </w:pPr>
      <w:r>
        <w:t xml:space="preserve">Pháp vương Kim Tu một hơi nói đến đây, dừng lại:</w:t>
      </w:r>
    </w:p>
    <w:p>
      <w:pPr>
        <w:pStyle w:val="BodyText"/>
      </w:pPr>
      <w:r>
        <w:t xml:space="preserve">- Người kế thừa như vậy, chết cũng đã chết rồi, vì báo thù cho hắn mà điều động quá nửa tinh anh chủ lực của La Thiên Đạo Trường, điều này căn bản không ra thể thống gì, lẽ nào toàn bộ La Thiên Đạo Trường chúng ta cũng lỗ mãng như tên La Đĩnh vậy sao?</w:t>
      </w:r>
    </w:p>
    <w:p>
      <w:pPr>
        <w:pStyle w:val="BodyText"/>
      </w:pPr>
      <w:r>
        <w:t xml:space="preserve">Những lời này của hắn, kỳ thực vô cùng có đạo lý, đặc biệt là những người đã tự mình trải qua đuổi giết của Tần Vô Song, càng cảm thấy lý do chuyện này vô cùng không tốt. Vất vả hơn nửa năm, hoàn toàn không có một chút thu hoạch, ngược lại hang ổ bị người ta hủy diệt. Loại thất bại này, quả thực chính là mất cả chì lẫn chài, thua đến mức hồ đồ.</w:t>
      </w:r>
    </w:p>
    <w:p>
      <w:pPr>
        <w:pStyle w:val="BodyText"/>
      </w:pPr>
      <w:r>
        <w:t xml:space="preserve">La Thông Thiên cười lạnh liên tục, giương mắt nhìn Pháp vương Kim Tu:</w:t>
      </w:r>
    </w:p>
    <w:p>
      <w:pPr>
        <w:pStyle w:val="BodyText"/>
      </w:pPr>
      <w:r>
        <w:t xml:space="preserve">- Ngươi nói hay lắm, ngươi có suy nghĩ, có chiều sâu, đầu óc linh hoạt. Vậy những lời này, tại sao ngươi không nói trước khi mọi người xuất phát đi? Bây giờ sau khi sự việc xảy ra, nói suông như vậy có thể biểu dương ngươi đầu óc xuất chúng sao?</w:t>
      </w:r>
    </w:p>
    <w:p>
      <w:pPr>
        <w:pStyle w:val="BodyText"/>
      </w:pPr>
      <w:r>
        <w:t xml:space="preserve">Pháp vương Kim Tu lớn tiếng nói:</w:t>
      </w:r>
    </w:p>
    <w:p>
      <w:pPr>
        <w:pStyle w:val="BodyText"/>
      </w:pPr>
      <w:r>
        <w:t xml:space="preserve">- Đại Đạo tôn, nếu ngươi nói như vậy, cũng đừng trách ta kẻ dưới phạm thượng. Xin hỏi một câu, với tính cách của ngươi, nếu lúc đó thuộc hạ nói, ngươi có nghe vào không? Nếu ngươi là người chịu nghe lời khuyên bảo, cũng sẽ không đưa ra sự chọn lựa như vậy.</w:t>
      </w:r>
    </w:p>
    <w:p>
      <w:pPr>
        <w:pStyle w:val="BodyText"/>
      </w:pPr>
      <w:r>
        <w:t xml:space="preserve">Lời này nói ra, quả thực là kinh thiên động địa. Tả Lãnh Sương thấy tình thế này, đập bàn đứng dậy:</w:t>
      </w:r>
    </w:p>
    <w:p>
      <w:pPr>
        <w:pStyle w:val="BodyText"/>
      </w:pPr>
      <w:r>
        <w:t xml:space="preserve">- Hay cho Kim Tu ngươi, ngươi đang coi rẻ quyền uy của Đại Đạo tôn, phỉ báng lòng dạ Đại Đạo tôn chật hẹp sao.</w:t>
      </w:r>
    </w:p>
    <w:p>
      <w:pPr>
        <w:pStyle w:val="BodyText"/>
      </w:pPr>
      <w:r>
        <w:t xml:space="preserve">Kim Tu trừng mắt nhìn Tả Lãnh Sương, không hề sợ hãi:</w:t>
      </w:r>
    </w:p>
    <w:p>
      <w:pPr>
        <w:pStyle w:val="BodyText"/>
      </w:pPr>
      <w:r>
        <w:t xml:space="preserve">- Tứ Đạo tôn, ngươi cũng đừng cố làm ra vẻ nữa. Sau khi chuyện phát sinh, ngươi có tư thái gì, ngươi rõ hơn ai hết. Ngươi chỉ huy cái này, chỉ huy cái kia. Bản thân ngươi làm được cái gì? Ngoài co đầu rụt cổ, cũng không thấy ngươi tới Cửu Luyện Huyền Phong Cốc điều tra, cũng không thấy ngươi xuất đầu lộ diện tại quan khẩu trấn thủ. Phá hủy Trấn Ma Thạch Bia, nhất định là thủ đoạn Thần đạo cường giả. Ngươi sợ Thần đạo cường giả đó, có ai không biết tâm tư đó của ngươi? Sợ chết, thì đừng ngồi ở vị trí đó. Đã ngồi ở vị trí đó thì đừng sợ chết. Ngươi sợ chết, còn muốn đẩy người khác đi chịu chết, đây là dã tâm gì chứ.</w:t>
      </w:r>
    </w:p>
    <w:p>
      <w:pPr>
        <w:pStyle w:val="BodyText"/>
      </w:pPr>
      <w:r>
        <w:t xml:space="preserve">Tả Lãnh Sương sắc mặt xanh xám, trắng bệch, giận dữ nói:</w:t>
      </w:r>
    </w:p>
    <w:p>
      <w:pPr>
        <w:pStyle w:val="BodyText"/>
      </w:pPr>
      <w:r>
        <w:t xml:space="preserve">- Ngươi ngậm máu phun người!</w:t>
      </w:r>
    </w:p>
    <w:p>
      <w:pPr>
        <w:pStyle w:val="BodyText"/>
      </w:pPr>
      <w:r>
        <w:t xml:space="preserve">Nhị Đạo tôn La Hoành Dã thấy cục diện càng ngày càng không khống chế được, vội bước ra hòa giải:</w:t>
      </w:r>
    </w:p>
    <w:p>
      <w:pPr>
        <w:pStyle w:val="BodyText"/>
      </w:pPr>
      <w:r>
        <w:t xml:space="preserve">- Đủ rồi, bây giờ các ngươi ở đây tranh luận mặt đỏ tía tai có tác dụng gì chứ? Có thể bù lại thế cục sao? Có ý tứ trốn tránh trách nhiệm sao? Đại Đạo tôn, ta có thể nói mấy câu không?</w:t>
      </w:r>
    </w:p>
    <w:p>
      <w:pPr>
        <w:pStyle w:val="BodyText"/>
      </w:pPr>
      <w:r>
        <w:t xml:space="preserve">La Thông Thiên trong lòng kỳ thực cực kỳ tức giận, nếu không phải ở đây có nhiều người như vậy, hắn có thể sẽ đánh chết Pháp vương Kim Tu ngay tại chỗ. Cố gắng kiềm chế cơn giận dữ trong lòng:</w:t>
      </w:r>
    </w:p>
    <w:p>
      <w:pPr>
        <w:pStyle w:val="BodyText"/>
      </w:pPr>
      <w:r>
        <w:t xml:space="preserve">- Ngươi nói đi!</w:t>
      </w:r>
    </w:p>
    <w:p>
      <w:pPr>
        <w:pStyle w:val="BodyText"/>
      </w:pPr>
      <w:r>
        <w:t xml:space="preserve">La Hoành Dã nói:</w:t>
      </w:r>
    </w:p>
    <w:p>
      <w:pPr>
        <w:pStyle w:val="BodyText"/>
      </w:pPr>
      <w:r>
        <w:t xml:space="preserve">- Kim Tu, chúng ta làm một giả thiết. Nếu chuyện này, thực sự là La Dương giở trò quỷ, cho dù tất cả chúng ta ở trong sơn môn, sợ rằng cũng không thay đổi được cục diện trước mắt. Hơn nữa, nếu không phải đem chủ lực điều động đi, rất có thể thương vong lần này càng thảm thiết hơn nữa.</w:t>
      </w:r>
    </w:p>
    <w:p>
      <w:pPr>
        <w:pStyle w:val="BodyText"/>
      </w:pPr>
      <w:r>
        <w:t xml:space="preserve">Pháp vương Kim Tu gật gật đầu:</w:t>
      </w:r>
    </w:p>
    <w:p>
      <w:pPr>
        <w:pStyle w:val="BodyText"/>
      </w:pPr>
      <w:r>
        <w:t xml:space="preserve">- Giả thuyết của Nhị Đạo tôn cũng có đạo lý. Những lời này của ta, là vứt bỏ chuyện này không nhắc đến, ta tựu chung vẫn cho rằng, La Thiên Đạo Trường muốn phát triển, căn bản không cần đi tính toán một số chuyện được mất nhỏ nhặt. Giống như hôn ước của La Đĩnh…</w:t>
      </w:r>
    </w:p>
    <w:p>
      <w:pPr>
        <w:pStyle w:val="BodyText"/>
      </w:pPr>
      <w:r>
        <w:t xml:space="preserve">- Được rồi được rồi, ngươi không cần nói thêm nữa. Ý tứ của ngươi, mọi người đều biết rồi.</w:t>
      </w:r>
    </w:p>
    <w:p>
      <w:pPr>
        <w:pStyle w:val="BodyText"/>
      </w:pPr>
      <w:r>
        <w:t xml:space="preserve">La Hoành Dã rất lo lắng nếu hắn tiếp tục nói, sẽ khiến Đại Đạo tôn phát tác tại chỗ. Ngăn cản hắn như vậy, kỳ thực cũng là bảo vệ Pháp vương Kim Tu.</w:t>
      </w:r>
    </w:p>
    <w:p>
      <w:pPr>
        <w:pStyle w:val="BodyText"/>
      </w:pPr>
      <w:r>
        <w:t xml:space="preserve">- Bất kể động cơ xuất phát của lần này như thế nào, nhưng kết quả có thể nói là trong họa có phúc. Nếu tất cả mọi người đều ở lại, ta dám khẳng định, thương vong nhất định sẽ nhiều hơn rất nhiều so với bây giờ. Căn cứ vào giả thiết này, ta cảm thấy bất kể là người nào lưu lại đây, có thể đều không thể ngăn cản được chuyện này phát sinh. Cho nên, truy cứu trách nhiệm, kỳ thực là chuyện rất thứ yếu. Bây giờ quan trọng nhất là, bắt được hung thủ, xây dựng lại La Thiên Đạo Trường.</w:t>
      </w:r>
    </w:p>
    <w:p>
      <w:pPr>
        <w:pStyle w:val="BodyText"/>
      </w:pPr>
      <w:r>
        <w:t xml:space="preserve">Hai chuyện này, xác thực là quan trọng nhất. Dưới sự so sánh, truy cứu trách nhiệm của ai, kỳ thực đều không quan trọng. Ngoài tiếp tục mở rộng nội chiến ra, căn bản không có bất cứ thu hoạch gì.</w:t>
      </w:r>
    </w:p>
    <w:p>
      <w:pPr>
        <w:pStyle w:val="BodyText"/>
      </w:pPr>
      <w:r>
        <w:t xml:space="preserve">Điền Minh Sơn cũng gật đầu nói:</w:t>
      </w:r>
    </w:p>
    <w:p>
      <w:pPr>
        <w:pStyle w:val="BodyText"/>
      </w:pPr>
      <w:r>
        <w:t xml:space="preserve">- Nhị Đạo tôn nói rất có lý, thẳng thắn mà nói, nếu người trấn thủ là ta, chuyện này sợ rằng cũng rất khó không phát sinh. Vì vậy đây là tình huống ngoài ý muốn, không ai có thể tiên liệu được.</w:t>
      </w:r>
    </w:p>
    <w:p>
      <w:pPr>
        <w:pStyle w:val="BodyText"/>
      </w:pPr>
      <w:r>
        <w:t xml:space="preserve">Tả Lãnh Sương cảm kích nhìn về phía La Hoành Dã và Điền Minh Sơn. Vẫn là hai vị lão huynh nói lời tri kỷ.</w:t>
      </w:r>
    </w:p>
    <w:p>
      <w:pPr>
        <w:pStyle w:val="BodyText"/>
      </w:pPr>
      <w:r>
        <w:t xml:space="preserve">- Lão Tứ, ngươi hãy đem những chuyện mấu chốt mà La Thực đã nói, tỉ mỉ nói lại một lần nữa. Chúng ta phải cân nhắc đắn đo kỹ càng.</w:t>
      </w:r>
    </w:p>
    <w:p>
      <w:pPr>
        <w:pStyle w:val="BodyText"/>
      </w:pPr>
      <w:r>
        <w:t xml:space="preserve">La Hoành Dã nhìn bầu không khí xung quanh có chút hòa hoãn, lại thay đổi chủ đề, dẫn đến chuyện khác.</w:t>
      </w:r>
    </w:p>
    <w:p>
      <w:pPr>
        <w:pStyle w:val="BodyText"/>
      </w:pPr>
      <w:r>
        <w:t xml:space="preserve">Tả Lãnh Sương lại tỉ mỉ kể lại một lần nữa.</w:t>
      </w:r>
    </w:p>
    <w:p>
      <w:pPr>
        <w:pStyle w:val="BodyText"/>
      </w:pPr>
      <w:r>
        <w:t xml:space="preserve">- Đại Đạo tôn, ngươi xem, La Dương đó vô duyên vô cớ, tại sao lại phá hư tấm Trấn Ma Thạch Bia chứ? La Dương này, lại có thực lực đi phá hủy tấm Trấn Ma Thạch Bia sao?</w:t>
      </w:r>
    </w:p>
    <w:p>
      <w:pPr>
        <w:pStyle w:val="BodyText"/>
      </w:pPr>
      <w:r>
        <w:t xml:space="preserve">Mấu chốt của vấn đề, đã được La Hoành Dã tóm lấy.</w:t>
      </w:r>
    </w:p>
    <w:p>
      <w:pPr>
        <w:pStyle w:val="BodyText"/>
      </w:pPr>
      <w:r>
        <w:t xml:space="preserve">Pháp vương Trùng Quang đột nhiên nói:</w:t>
      </w:r>
    </w:p>
    <w:p>
      <w:pPr>
        <w:pStyle w:val="BodyText"/>
      </w:pPr>
      <w:r>
        <w:t xml:space="preserve">- Các vị Đạo tôn, ở đây có một Chấp sự, là người làm việc ở biệt viện Trúc Hải. Vào ngày xảy ra chuyện, hắn vừa vặn rời khỏi biệt viện Trúc Hải, tránh được kiếp nạn này. Hắn nói, trước khi La Dương tới Cửu Luyện Huyền Phong Cốc, từng có tiếp kiến qua một người.</w:t>
      </w:r>
    </w:p>
    <w:p>
      <w:pPr>
        <w:pStyle w:val="BodyText"/>
      </w:pPr>
      <w:r>
        <w:t xml:space="preserve">Tứ Đạo tôn sắc mặt đồng thời biến đổi:</w:t>
      </w:r>
    </w:p>
    <w:p>
      <w:pPr>
        <w:pStyle w:val="BodyText"/>
      </w:pPr>
      <w:r>
        <w:t xml:space="preserve">- Người nào?</w:t>
      </w:r>
    </w:p>
    <w:p>
      <w:pPr>
        <w:pStyle w:val="BodyText"/>
      </w:pPr>
      <w:r>
        <w:t xml:space="preserve">- Là thổ hào tới từ Châu thành Hà Khẩu, tên là Tả Ngọc Đình, ở địa phương được gọi là Tả phú hộ. Hắn có con trai tên là Tả Thiệu, là Đệ tử Trung tâm của La Thiên Đạo Trường chúng ta. Lần này, hắn ở Lang Nha Phong cũng gặp tai nạn.</w:t>
      </w:r>
    </w:p>
    <w:p>
      <w:pPr>
        <w:pStyle w:val="BodyText"/>
      </w:pPr>
      <w:r>
        <w:t xml:space="preserve">- Còn có ai có tin tức ở phương diện này không?</w:t>
      </w:r>
    </w:p>
    <w:p>
      <w:pPr>
        <w:pStyle w:val="BodyText"/>
      </w:pPr>
      <w:r>
        <w:t xml:space="preserve">La Hoành Dã mơ hồ cảm thấy chuyện này rất có thể liên quan đến Tả phú hộ.</w:t>
      </w:r>
    </w:p>
    <w:p>
      <w:pPr>
        <w:pStyle w:val="BodyText"/>
      </w:pPr>
      <w:r>
        <w:t xml:space="preserve">Một đệ tử canh gác quan khẩu vào núi đứng ra:</w:t>
      </w:r>
    </w:p>
    <w:p>
      <w:pPr>
        <w:pStyle w:val="BodyText"/>
      </w:pPr>
      <w:r>
        <w:t xml:space="preserve">- Đạo tôn, khi Tả phú hộ đó tới, từng nói chuyện qua với đệ tử. Lúc đó hắn dẫn theo sáu tùy tùng. Chính là do đệ tử thông báo với Trưởng lão La Dương cho hắn.</w:t>
      </w:r>
    </w:p>
    <w:p>
      <w:pPr>
        <w:pStyle w:val="BodyText"/>
      </w:pPr>
      <w:r>
        <w:t xml:space="preserve">Người này, chính là đệ tử họ Đồ lúc trước đã ngăn cản đoàn người của Tả phú hộ hôm đó.</w:t>
      </w:r>
    </w:p>
    <w:p>
      <w:pPr>
        <w:pStyle w:val="BodyText"/>
      </w:pPr>
      <w:r>
        <w:t xml:space="preserve">- Đúng rồi, Đạo tôn, vào tối trước khi Trưởng lão La Dương xuất phát đến Cửu Luyện Huyền Phong Cốc một ngày, có mở tiệc chiêu đãi Tả phú hộ. Hơn nữa lúc ấy, giống như còn phát sinh một số chuyện ngoài ý muốn, tựa hồ có linh thú trên Thiên Dương Sơn xâm nhập. Tùy tùng của Trưởng lão La Dương còn chạy ra ngoài xem xét tình hình.</w:t>
      </w:r>
    </w:p>
    <w:p>
      <w:pPr>
        <w:pStyle w:val="BodyText"/>
      </w:pPr>
      <w:r>
        <w:t xml:space="preserve">Người trước đó lại bẩm báo nói.</w:t>
      </w:r>
    </w:p>
    <w:p>
      <w:pPr>
        <w:pStyle w:val="BodyText"/>
      </w:pPr>
      <w:r>
        <w:t xml:space="preserve">- Tả phú hộ? Điều tra Tả phú hộ này cho ta.</w:t>
      </w:r>
    </w:p>
    <w:p>
      <w:pPr>
        <w:pStyle w:val="BodyText"/>
      </w:pPr>
      <w:r>
        <w:t xml:space="preserve">La Thông Thiên nghiến răng nghiến lợi nói:</w:t>
      </w:r>
    </w:p>
    <w:p>
      <w:pPr>
        <w:pStyle w:val="BodyText"/>
      </w:pPr>
      <w:r>
        <w:t xml:space="preserve">- Phải có tất cả tư liệu của hắn, bao gồm trước khi hắn xuất phát, có liên hệ với ai, có hành động gì khác thường.</w:t>
      </w:r>
    </w:p>
    <w:p>
      <w:pPr>
        <w:pStyle w:val="BodyText"/>
      </w:pPr>
      <w:r>
        <w:t xml:space="preserve">La Thiên Đạo Trường muốn điều tra triệt để một chuyện, hiệu suất có thể nói là vô cùng khả quan. Trong Thần Chiếu Phủ, quyền uy của La Thiên Đạo Trường không cần phải nghi ngờ. Mệnh lệnh vừa truyền xuống, phân đà phía bên Châu thành Hà Khẩu, lập tức có người toàn lực điều tra tổng thể. Rất nhanh, tin tức nhiều vô số đã truyền tới.</w:t>
      </w:r>
    </w:p>
    <w:p>
      <w:pPr>
        <w:pStyle w:val="BodyText"/>
      </w:pPr>
      <w:r>
        <w:t xml:space="preserve">- Tả phú hộ trước khi rời khỏi Châu thành, có hai gã thanh niên từng đến nhà đưa lễ vật. Sau khi hai thanh niên đó rời khỏi, Tả phú hộ dường như cũng rời khỏi một hồi sau đó, đến tối mới quay trở về. Nhưng hai gã thanh niên đó, lại không thấy đến gặp nữa.</w:t>
      </w:r>
    </w:p>
    <w:p>
      <w:pPr>
        <w:pStyle w:val="BodyText"/>
      </w:pPr>
      <w:r>
        <w:t xml:space="preserve">- Vừa rồi từ trong một tửu lâu của phường thị có được tin tức, có một kẻ lạ mặt, đã từng hỏi thăm tiểu nhị về tính cách, sở thích của Tả phú hộ.</w:t>
      </w:r>
    </w:p>
    <w:p>
      <w:pPr>
        <w:pStyle w:val="BodyText"/>
      </w:pPr>
      <w:r>
        <w:t xml:space="preserve">- Đám lưu manh lừa đảo của Châu thành Hà Khẩu, nói từng dây dưa với gã thanh niên hỏi thăm về Tả phú hộ. Gã thanh niên đó đầu óc rất thành thạo, tựa hồ vô cùng quen thuộc với kỹ xảo giang hồ…</w:t>
      </w:r>
    </w:p>
    <w:p>
      <w:pPr>
        <w:pStyle w:val="BodyText"/>
      </w:pPr>
      <w:r>
        <w:t xml:space="preserve">Tin tình báo không ngừng từ phía bên Châu thành Hà Khẩu tụ tập tới. Cục diện vốn mơ hồ cũng càng ngày càng trở nên rõ ràng, hình thành một đường tuyến lộ rõ ràng.</w:t>
      </w:r>
    </w:p>
    <w:p>
      <w:pPr>
        <w:pStyle w:val="BodyText"/>
      </w:pPr>
      <w:r>
        <w:t xml:space="preserve">Gã thanh niên thần bí – Tả phú hộ – La Dương – Cửu Luyện Huyền Phong Cốc.</w:t>
      </w:r>
    </w:p>
    <w:p>
      <w:pPr>
        <w:pStyle w:val="BodyText"/>
      </w:pPr>
      <w:r>
        <w:t xml:space="preserve">Toàn bộ câu chuyện, nhất thời trở nên rõ ràng, câu chuyện rõ ràng này, có rất nhiều nội dung, cũng nhất thời phong phú lên. La Hoành Dã lẩm bẩm nói:</w:t>
      </w:r>
    </w:p>
    <w:p>
      <w:pPr>
        <w:pStyle w:val="BodyText"/>
      </w:pPr>
      <w:r>
        <w:t xml:space="preserve">- Xem ra, từ đầu đến cuối, chính là hành động nhắm sẵn, cùng có mưu tính từ trước, hơn nữa đối phương là đoán chắc được Tổng bộ chúng ta trống rỗng, có chuẩn bị mà đến.</w:t>
      </w:r>
    </w:p>
    <w:p>
      <w:pPr>
        <w:pStyle w:val="BodyText"/>
      </w:pPr>
      <w:r>
        <w:t xml:space="preserve">- Thủ đoạn của người này, quả thực là đáng sợ. Vòng vèo nhiều lần như vậy, nhưng từng bước lại có thể làm đuợc rất chặt chẽ, tâm tư kỹ càng, gan cũng đủ lớn.</w:t>
      </w:r>
    </w:p>
    <w:p>
      <w:pPr>
        <w:pStyle w:val="BodyText"/>
      </w:pPr>
      <w:r>
        <w:t xml:space="preserve">Điền Minh Sơn cũng bình luận nói.</w:t>
      </w:r>
    </w:p>
    <w:p>
      <w:pPr>
        <w:pStyle w:val="BodyText"/>
      </w:pPr>
      <w:r>
        <w:t xml:space="preserve">Sắc mặt của La Thông Thiên, càng phát càng xấu. La Hoành Dã chỉ vào bức vẽ mạch lạc mà bọn họ phân tích, hồ nghi nói:</w:t>
      </w:r>
    </w:p>
    <w:p>
      <w:pPr>
        <w:pStyle w:val="BodyText"/>
      </w:pPr>
      <w:r>
        <w:t xml:space="preserve">- Cho tới bây giờ, ta chỉ có một nghi vấn, người này, sao có thể biết La Thiên Đạo Trường chúng ta có tấm Trấn Ma Thạch Bia, làm sao biết tấm Trấn Ma Thạch Bia đó gắn bó với mệnh mạch của La Thiên Đạo Trường?</w:t>
      </w:r>
    </w:p>
    <w:p>
      <w:pPr>
        <w:pStyle w:val="BodyText"/>
      </w:pPr>
      <w:r>
        <w:t xml:space="preserve">Mấu chốt của toàn bộ chuyện này, cũng chính là ở đây. Tất cả nghi vấn, cũng dừng lại ở đây.</w:t>
      </w:r>
    </w:p>
    <w:p>
      <w:pPr>
        <w:pStyle w:val="BodyText"/>
      </w:pPr>
      <w:r>
        <w:t xml:space="preserve">Sắc mặt La Thông Thiên vô cùng khó coi, trong mơ hồ, hắn tựa hồ nghĩ đến cái gì. Nhưng trong sâu thẳm nội tâm, lại vô cùng đối chọi với suy nghĩ này. Nhưng hắn càng đối chọi, suy nghĩ này càng dày vò hắn, không ngừng tuôn ra. Khiến hắn càng nghĩ càng cảm thấy chính là chuyện này.</w:t>
      </w:r>
    </w:p>
    <w:p>
      <w:pPr>
        <w:pStyle w:val="BodyText"/>
      </w:pPr>
      <w:r>
        <w:t xml:space="preserve">- Đại Đạo tôn, ngươi làm sao vậy?</w:t>
      </w:r>
    </w:p>
    <w:p>
      <w:pPr>
        <w:pStyle w:val="BodyText"/>
      </w:pPr>
      <w:r>
        <w:t xml:space="preserve">La Hoành Dã nhìn mặt đoán ý, mở hồ cảm giác được, có lẽ Đại Đạo tôn đã biết một chút gì.</w:t>
      </w:r>
    </w:p>
    <w:p>
      <w:pPr>
        <w:pStyle w:val="BodyText"/>
      </w:pPr>
      <w:r>
        <w:t xml:space="preserve">La Thông Thiên một quyền nện thật mạnh vào trên gò đá, gò đá đó nhất thời biến thành bột phấn, ầm ầm vỡ vụn thành từng mảnh. La Thông Thiên nghiến răng nghiến lợi, oán hận không ngớt, vô cùng không cam lòng hộc ra ba chữ, phảng phất như trong lúc nói, muốn đem ba chữ này nhai thành từng mảnh nhỏ vậy:</w:t>
      </w:r>
    </w:p>
    <w:p>
      <w:pPr>
        <w:pStyle w:val="BodyText"/>
      </w:pPr>
      <w:r>
        <w:t xml:space="preserve">- Tần – Vô – Song!</w:t>
      </w:r>
    </w:p>
    <w:p>
      <w:pPr>
        <w:pStyle w:val="BodyText"/>
      </w:pPr>
      <w:r>
        <w:t xml:space="preserve">Ba chữ này vừa thoát ra, tất cả mọi người đều trợn mắt há mồm, biểu tình hoàn toàn không thể tin được, nhìn La Thông Thiên, hiển nhiên, bọn họ căn bản không thể nào, tất cả chuyện này đều là Tần Vô Song có thể làm được</w:t>
      </w:r>
    </w:p>
    <w:p>
      <w:pPr>
        <w:pStyle w:val="Compact"/>
      </w:pPr>
      <w:r>
        <w:t xml:space="preserve">Ủng hộ chỉ với 1 click và 5s ! (adf.ly/4EmoB)</w:t>
      </w:r>
      <w:r>
        <w:br w:type="textWrapping"/>
      </w:r>
      <w:r>
        <w:br w:type="textWrapping"/>
      </w:r>
    </w:p>
    <w:p>
      <w:pPr>
        <w:pStyle w:val="Heading2"/>
      </w:pPr>
      <w:bookmarkStart w:id="583" w:name="chương-561"/>
      <w:bookmarkEnd w:id="583"/>
      <w:r>
        <w:t xml:space="preserve">561. Chương 56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61: Chưa thoát được tai ương, dã tâm lại nổ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Ba chữ Tần Vô Song từ miệng La Thông Thiên nói ra, thật sự là cảm xúc lẫn lộn. Cho dù hắn đã cố gắng đè nén khống chế tình tự của mình, nhưng một loạt biến cố liên tiếp, khiến ba chữ ‘Tần Vô Song’ quả thực trở thành ma chú đáng sợ, loại cừu hận lớn dần theo từng ngày này, khiến người đứng đầu một tông như La Thông Thiên cũng không cách nào bình tĩnh tự nhiên.</w:t>
      </w:r>
    </w:p>
    <w:p>
      <w:pPr>
        <w:pStyle w:val="BodyText"/>
      </w:pPr>
      <w:r>
        <w:t xml:space="preserve">- Đại Đạo tôn. Tần Vô Song đó…</w:t>
      </w:r>
    </w:p>
    <w:p>
      <w:pPr>
        <w:pStyle w:val="BodyText"/>
      </w:pPr>
      <w:r>
        <w:t xml:space="preserve">Điền Minh Sơn hiển nhiên có chút khó tiếp nhận được hiện thực như vậy.</w:t>
      </w:r>
    </w:p>
    <w:p>
      <w:pPr>
        <w:pStyle w:val="BodyText"/>
      </w:pPr>
      <w:r>
        <w:t xml:space="preserve">La Hoành Dã cũng hồ nghi hỏi:</w:t>
      </w:r>
    </w:p>
    <w:p>
      <w:pPr>
        <w:pStyle w:val="BodyText"/>
      </w:pPr>
      <w:r>
        <w:t xml:space="preserve">- Đại Đạo tôn, Tần Vô Song đó, dưới sự truy sát dọc đường của Đạo Trường, căn bản không có chỗ nào ẩn trốn, sao hắn có thể có can đảm đánh tới Thần Chiếu Phủ được?</w:t>
      </w:r>
    </w:p>
    <w:p>
      <w:pPr>
        <w:pStyle w:val="BodyText"/>
      </w:pPr>
      <w:r>
        <w:t xml:space="preserve">Nghi vấn đồng dạng, trong lòng mỗi người ít nhiều đều có một chút. Nếu nói người trẻ tuổi của các quốc gia nhân loại đó có thể khiến La Thiên Đạo Trường chật vật không chịu nổi như vậy, thì có vẻ không thể tưởng tượng nổi.</w:t>
      </w:r>
    </w:p>
    <w:p>
      <w:pPr>
        <w:pStyle w:val="BodyText"/>
      </w:pPr>
      <w:r>
        <w:t xml:space="preserve">Điều này quả thực đã phá vỡ nhận thức, kinh nghiệm của bọn họ. Trong mắt bọn họ, các quốc gia nhân loại chính là nơi yếu nhược, căn bản không lọt được vào trong tầm mắt của bọn họ.</w:t>
      </w:r>
    </w:p>
    <w:p>
      <w:pPr>
        <w:pStyle w:val="BodyText"/>
      </w:pPr>
      <w:r>
        <w:t xml:space="preserve">La Thông Thiên bây giờ có nỗi khổ mà nói không ra, từ chỗ Đan Hà Phủ đã bắt đầu để ý đến manh mối, mấu chốt của chuyện này, nằm ở Lỗ Tiên Lâu.</w:t>
      </w:r>
    </w:p>
    <w:p>
      <w:pPr>
        <w:pStyle w:val="BodyText"/>
      </w:pPr>
      <w:r>
        <w:t xml:space="preserve">- La Nghị!</w:t>
      </w:r>
    </w:p>
    <w:p>
      <w:pPr>
        <w:pStyle w:val="BodyText"/>
      </w:pPr>
      <w:r>
        <w:t xml:space="preserve">La Nghị được gọi đúng tên, không khỏi run rẩy một trận trong lòng, cẩn thận từ trong đám người đi ra, ấp úng kêu lên một tiếng:</w:t>
      </w:r>
    </w:p>
    <w:p>
      <w:pPr>
        <w:pStyle w:val="BodyText"/>
      </w:pPr>
      <w:r>
        <w:t xml:space="preserve">- Đại Đạo tôn.</w:t>
      </w:r>
    </w:p>
    <w:p>
      <w:pPr>
        <w:pStyle w:val="BodyText"/>
      </w:pPr>
      <w:r>
        <w:t xml:space="preserve">- Ở Đô thành của Đan Hà Phủ, Lỗ Tiên Lâu rút cuộc đã đưa thứ gì cho tên thanh niên đó?</w:t>
      </w:r>
    </w:p>
    <w:p>
      <w:pPr>
        <w:pStyle w:val="BodyText"/>
      </w:pPr>
      <w:r>
        <w:t xml:space="preserve">La Nghị mặt buồn rười ruợi:</w:t>
      </w:r>
    </w:p>
    <w:p>
      <w:pPr>
        <w:pStyle w:val="BodyText"/>
      </w:pPr>
      <w:r>
        <w:t xml:space="preserve">- Đại Đạo tôn, lúc đó uy áp của Lỗ Tiên Lâu quá nặng, ép ta không dám lại gần, ta không cách nào nhìn thấy bọn họ rút cuộc giở thủ đoạn gì. Nhưng ta nghe Lỗ Tiên Lâu lớn tiếng quát tên kia, hình như là tên đó kêu Lỗ Tiên Lâu chế luyện linh phù gì đó, nhưng không có tiền trả thù lao.</w:t>
      </w:r>
    </w:p>
    <w:p>
      <w:pPr>
        <w:pStyle w:val="BodyText"/>
      </w:pPr>
      <w:r>
        <w:t xml:space="preserve">La Thông Thiên sắc mặt vô cùng khó coi:</w:t>
      </w:r>
    </w:p>
    <w:p>
      <w:pPr>
        <w:pStyle w:val="BodyText"/>
      </w:pPr>
      <w:r>
        <w:t xml:space="preserve">- Lỗ Tiên Lâu, Lỗ Tiên Lâu… Không ngờ đến lúc ngươi sắp chết còn mang phiền phức đến cho ta!</w:t>
      </w:r>
    </w:p>
    <w:p>
      <w:pPr>
        <w:pStyle w:val="BodyText"/>
      </w:pPr>
      <w:r>
        <w:t xml:space="preserve">La Thông Thiên không phải là La Nghị, hắn và Lỗ Tiên Lâu là kẻ thù lâu đời, đối với tình huống của Lỗ Tiên Lâu hắn biết rất rõ ràng. Lỗ Tiên Lâu trách mắng gã thanh niên đó, tất nhiên là hành động che mắt kẻ địch mà thôi.</w:t>
      </w:r>
    </w:p>
    <w:p>
      <w:pPr>
        <w:pStyle w:val="BodyText"/>
      </w:pPr>
      <w:r>
        <w:t xml:space="preserve">La Nghị há to miệng, không dám nói gì cả, lén lút lui trở về.</w:t>
      </w:r>
    </w:p>
    <w:p>
      <w:pPr>
        <w:pStyle w:val="BodyText"/>
      </w:pPr>
      <w:r>
        <w:t xml:space="preserve">- Gã thanh niên đó, nhất định là do Lỗ Tiên Lâu sắp xếp! Lỗ Tiên Lâu cả đời là kẻ thù của ta, chỉ có hắn, mới có thể biết nhiều bí mật của La Thiên Đạo Trường như vậy, cũng chỉ có hắn, mới có thể dẫn dắt tên tiểu tử đó xông vào Thần Chiếu Phủ. Có lẽ, Lỗ Tiên Lâu còn đưa cho hắn rất nhiều thứ, để tiểu tử đó có đủ tự tin xông vào La Thiên Đạo Trường!</w:t>
      </w:r>
    </w:p>
    <w:p>
      <w:pPr>
        <w:pStyle w:val="BodyText"/>
      </w:pPr>
      <w:r>
        <w:t xml:space="preserve">- Đại Đạo tôn, vậy người giết chết bốn vị Trưởng lão La Triển ở trấn Triêu Dương chính là bọn người Tần Vô Song sao?</w:t>
      </w:r>
    </w:p>
    <w:p>
      <w:pPr>
        <w:pStyle w:val="BodyText"/>
      </w:pPr>
      <w:r>
        <w:t xml:space="preserve">- Trấn Triêu Dương, chính là cửa đột phá của bọn chúng!</w:t>
      </w:r>
    </w:p>
    <w:p>
      <w:pPr>
        <w:pStyle w:val="BodyText"/>
      </w:pPr>
      <w:r>
        <w:t xml:space="preserve">La Thông Thiên cuối cùng cũng đem manh mối này lôi ra, tiếp tục nói:</w:t>
      </w:r>
    </w:p>
    <w:p>
      <w:pPr>
        <w:pStyle w:val="BodyText"/>
      </w:pPr>
      <w:r>
        <w:t xml:space="preserve">- Đột phá được trấn Triêu Dương, bọn chúng khẳng định sẽ tiến thẳng đến Thần Chiếu Phủ. Chỉ hận chúng ta đều cảm thấy hắn nhất định sẽ lao tới nhờ cậy Tần gia Thiên Đế Sơn. Chúng ta đã đánh giá thấp dũng khí của tên tiểu tử này. Càng không ngờ hắn lại dám xông vào Thần Chiếu Phủ.</w:t>
      </w:r>
    </w:p>
    <w:p>
      <w:pPr>
        <w:pStyle w:val="BodyText"/>
      </w:pPr>
      <w:r>
        <w:t xml:space="preserve">- Nói như vậy, đi tìm Tả phú hộ Tả Ngọc Đình, mượn danh nghĩa của Tả phú hộ, tiến nhập vào Thiên Dương Sơn, tiến vào biệt viện Trúc Hải, đều là tiểu tử đó một tay bày ra sao?</w:t>
      </w:r>
    </w:p>
    <w:p>
      <w:pPr>
        <w:pStyle w:val="BodyText"/>
      </w:pPr>
      <w:r>
        <w:t xml:space="preserve">- Thật đáng sợ, tên Tần Vô Song đó, thật sự là yêu nghiệt sao? Đại Đạo tôn, bây giờ toàn bộ Hiên Viên Khâu, có thể đều đang nhìn chúng ta chê cười? Một tên tiểu tử của các quốc gia nhân loại, hai mươi tuổi đầu, lại dám làm La Thiên Đạo Trường chúng ta thảm hại như vậy.</w:t>
      </w:r>
    </w:p>
    <w:p>
      <w:pPr>
        <w:pStyle w:val="BodyText"/>
      </w:pPr>
      <w:r>
        <w:t xml:space="preserve">Một luồng sát khí nghiêm nghị từ trong mắt La Thông Thiên bắn ra:</w:t>
      </w:r>
    </w:p>
    <w:p>
      <w:pPr>
        <w:pStyle w:val="BodyText"/>
      </w:pPr>
      <w:r>
        <w:t xml:space="preserve">- Chuyện đến nước này, chúng ta càng không còn đường quay đầu để đi. Các ngươi cảm thấy, chuyện này còn có thể để yên không?</w:t>
      </w:r>
    </w:p>
    <w:p>
      <w:pPr>
        <w:pStyle w:val="BodyText"/>
      </w:pPr>
      <w:r>
        <w:t xml:space="preserve">Giết La Đĩnh, hủy sơn môn, bất cứ chuyện cừu hận nào đều vô cùng sỉ nhục. Đặc biệt là sau khi sơn môn bị hủy, nếu La Thiên Đạo Trường thờ ơ lãnh đạm, vậy La Thiên Đạo Trường cũng không cần lăn lộn ở Hiên Viên Khâu nữa.</w:t>
      </w:r>
    </w:p>
    <w:p>
      <w:pPr>
        <w:pStyle w:val="BodyText"/>
      </w:pPr>
      <w:r>
        <w:t xml:space="preserve">La Hoành Dã lại nói:</w:t>
      </w:r>
    </w:p>
    <w:p>
      <w:pPr>
        <w:pStyle w:val="BodyText"/>
      </w:pPr>
      <w:r>
        <w:t xml:space="preserve">- Chư vị, ta cuối cùng còn có một nghi vấn, tính tình của Tả Ngọc Đình đó ta không nói làm gì, nhưng Trưởng lão La Dương, là người có tính cách cực kỳ mạnh, vô cùng hiếu thắng. Cho dù hắn bị Tần Vô Song đánh bại, có lẽ cũng không đến mức phản bội lại La Thiên Đạo Trường. Tại sao từ Tả phú hộ, đến Trưởng lão La Dương, giống như đều một lòng hướng về, tận lực vì tên tiểu tử đó mà bán mạng chứ?</w:t>
      </w:r>
    </w:p>
    <w:p>
      <w:pPr>
        <w:pStyle w:val="BodyText"/>
      </w:pPr>
      <w:r>
        <w:t xml:space="preserve">La Thông Thiên cười lạnh nói:</w:t>
      </w:r>
    </w:p>
    <w:p>
      <w:pPr>
        <w:pStyle w:val="BodyText"/>
      </w:pPr>
      <w:r>
        <w:t xml:space="preserve">- Lỗ Tiên Lâu quỷ kế đa đoan, khẳng định phát minh ra độc vật mê hoặc tâm thần gì rồi, bằng không, La Dương sao có thể bị một tên tiểu tử bên ngoài kích động được?</w:t>
      </w:r>
    </w:p>
    <w:p>
      <w:pPr>
        <w:pStyle w:val="BodyText"/>
      </w:pPr>
      <w:r>
        <w:t xml:space="preserve">- Chỉ sợ đúng là như vậy!</w:t>
      </w:r>
    </w:p>
    <w:p>
      <w:pPr>
        <w:pStyle w:val="BodyText"/>
      </w:pPr>
      <w:r>
        <w:t xml:space="preserve">La Hoành Dã thở dài một tiếng.</w:t>
      </w:r>
    </w:p>
    <w:p>
      <w:pPr>
        <w:pStyle w:val="BodyText"/>
      </w:pPr>
      <w:r>
        <w:t xml:space="preserve">Ánh mắt của tất cả mọi người đều tập trung trên người La Thông Thiên. Bây giờ, tất cả manh mối đều đã được tìm ra, hơn nữa còn lại rất rõ ràng. Mấu chốt nhất là, bước tiếp theo nên làm như thế nào.</w:t>
      </w:r>
    </w:p>
    <w:p>
      <w:pPr>
        <w:pStyle w:val="BodyText"/>
      </w:pPr>
      <w:r>
        <w:t xml:space="preserve">Phái chủ hòa giống như Pháp vương Kim Tu, dù sao cũng chiếm số ít. Hơn nữa chuyện đã phát triển đến trình độ này, Pháp vương Kim Tu cũng hiểu không có khả năng giảng hòa với Tần Vô Song.</w:t>
      </w:r>
    </w:p>
    <w:p>
      <w:pPr>
        <w:pStyle w:val="BodyText"/>
      </w:pPr>
      <w:r>
        <w:t xml:space="preserve">Dù sao, cơ nghiệp truyền thừa vạn năm của La Thiên Đạo Trường tựa hồ bị hủy diệt trong chốc lát, quan trọng là, không biết đến lúc nào mới có thể xây dựng lại được rầm rộ như trước đó.</w:t>
      </w:r>
    </w:p>
    <w:p>
      <w:pPr>
        <w:pStyle w:val="BodyText"/>
      </w:pPr>
      <w:r>
        <w:t xml:space="preserve">- Chư vị, những lời vừa rồi của Kim Tu, các ngươi cũng nghe thấy rồi. Tránh để các ngươi nói ta không nghe lời khuyên bảo, bây giờ, ta sẽ cho các ngươi cơ hội, nói thoải mái đi! Đem những gì trong lòng các ngươi muốn nói, toàn bộ nói hết ra. La Thiên Đạo Trường, nên làm như thế nào, mỗi người các ngươi đều có tư cách, cũng có nghĩa vụ bày mưu tính kế!</w:t>
      </w:r>
    </w:p>
    <w:p>
      <w:pPr>
        <w:pStyle w:val="BodyText"/>
      </w:pPr>
      <w:r>
        <w:t xml:space="preserve">La Thông Thiên khó khăn lắm mới nói ra được những lời rộng lượng như vậy, đem tất cả tình tự chế ngự lại, dùng một loại khẩu khí vô cùng ôn hòa mà nói.</w:t>
      </w:r>
    </w:p>
    <w:p>
      <w:pPr>
        <w:pStyle w:val="BodyText"/>
      </w:pPr>
      <w:r>
        <w:t xml:space="preserve">Mọi người đều chần chờ, hiển nhiên, bọn họ vẫn chưa thăm dò được tâm tư của Đại Đạo tôn La Thông Thiên, không biết đây có phải là nói hờn mát hay không.</w:t>
      </w:r>
    </w:p>
    <w:p>
      <w:pPr>
        <w:pStyle w:val="BodyText"/>
      </w:pPr>
      <w:r>
        <w:t xml:space="preserve">La Hoành Dã cười khổ nói:</w:t>
      </w:r>
    </w:p>
    <w:p>
      <w:pPr>
        <w:pStyle w:val="BodyText"/>
      </w:pPr>
      <w:r>
        <w:t xml:space="preserve">- Đại Đạo tôn, ta cảm thấy chủ ý vẫn nên do ngươi quyết định.</w:t>
      </w:r>
    </w:p>
    <w:p>
      <w:pPr>
        <w:pStyle w:val="BodyText"/>
      </w:pPr>
      <w:r>
        <w:t xml:space="preserve">- Ta quyết định, cũng không xung đột với phát biểu kiến nghị của các ngươi. Lão Nhị, chi bằng ngươi nói trước đi.</w:t>
      </w:r>
    </w:p>
    <w:p>
      <w:pPr>
        <w:pStyle w:val="BodyText"/>
      </w:pPr>
      <w:r>
        <w:t xml:space="preserve">Địa vị của La Hoành Dã ở La Thiên Đạo Trường xem như là siêu nhiên, là sự tồn tại không nhiều trong đại bộ phận trường hợp có thể ngang vai ngang vế với La Thông Thiên.</w:t>
      </w:r>
    </w:p>
    <w:p>
      <w:pPr>
        <w:pStyle w:val="BodyText"/>
      </w:pPr>
      <w:r>
        <w:t xml:space="preserve">Lập tức gật gật đầu:</w:t>
      </w:r>
    </w:p>
    <w:p>
      <w:pPr>
        <w:pStyle w:val="BodyText"/>
      </w:pPr>
      <w:r>
        <w:t xml:space="preserve">- Vậy ta nói trước mấy câu. Chuyện đã đến bước này, ta cũng không muốn nói ra những lời chán nản gì cả, cũng không muốn nói những lời khách sáo gì cả. Ta chỉ muốn nói, tai họa lần này, mặc dù rất thảm trọng, nhưng cái gọi là cơ hội trong họa có phúc, trong phúc có họa cũng không phải không có.</w:t>
      </w:r>
    </w:p>
    <w:p>
      <w:pPr>
        <w:pStyle w:val="BodyText"/>
      </w:pPr>
      <w:r>
        <w:t xml:space="preserve">Lời này lập tức thu hút lực chú ý của mọi người, còn có thể trong họa có phúc sao?</w:t>
      </w:r>
    </w:p>
    <w:p>
      <w:pPr>
        <w:pStyle w:val="BodyText"/>
      </w:pPr>
      <w:r>
        <w:t xml:space="preserve">La Thông Thiên cũng cười nói:</w:t>
      </w:r>
    </w:p>
    <w:p>
      <w:pPr>
        <w:pStyle w:val="BodyText"/>
      </w:pPr>
      <w:r>
        <w:t xml:space="preserve">- Lão Nhị, cơ hội ở đâu, ngươi nói xem nào.</w:t>
      </w:r>
    </w:p>
    <w:p>
      <w:pPr>
        <w:pStyle w:val="BodyText"/>
      </w:pPr>
      <w:r>
        <w:t xml:space="preserve">- Đại Đạo tôn, ngươi xem. Mệnh mạch của Thiên Dương Sơn, đã hoàn toàn bị phá hủy rồi, nếu xây dựng lại không biết cần bao lâu. Những dãy núi đổ nát cũng căn bản không thể dựng lên một lần nữa. Hơn nữa một khi linh mạch bị phá hủy, giá trị xây dựng lại nơi này lớn thế nào, vẫn là con số chưa biết được.</w:t>
      </w:r>
    </w:p>
    <w:p>
      <w:pPr>
        <w:pStyle w:val="BodyText"/>
      </w:pPr>
      <w:r>
        <w:t xml:space="preserve">- Lão Nhị, nói như vậy lẽ nào ngươi cảm thấy chúng ta nên vứt bỏ cơ nghiệp này sao?</w:t>
      </w:r>
    </w:p>
    <w:p>
      <w:pPr>
        <w:pStyle w:val="BodyText"/>
      </w:pPr>
      <w:r>
        <w:t xml:space="preserve">La Hoành Dã mỉm cười nói:</w:t>
      </w:r>
    </w:p>
    <w:p>
      <w:pPr>
        <w:pStyle w:val="BodyText"/>
      </w:pPr>
      <w:r>
        <w:t xml:space="preserve">- Nếu có lựa chọn tốt, tại sao không chọn chứ?</w:t>
      </w:r>
    </w:p>
    <w:p>
      <w:pPr>
        <w:pStyle w:val="BodyText"/>
      </w:pPr>
      <w:r>
        <w:t xml:space="preserve">Trong mắt La Thông Thiên nhiệt mang chợt lóe, đột nhiên nghĩ ra điều gì đó:</w:t>
      </w:r>
    </w:p>
    <w:p>
      <w:pPr>
        <w:pStyle w:val="BodyText"/>
      </w:pPr>
      <w:r>
        <w:t xml:space="preserve">- Ngươi muốn nói đến Thiên Đế Sơn?</w:t>
      </w:r>
    </w:p>
    <w:p>
      <w:pPr>
        <w:pStyle w:val="BodyText"/>
      </w:pPr>
      <w:r>
        <w:t xml:space="preserve">- Đúng, chính là Thiên Đế Sơn!</w:t>
      </w:r>
    </w:p>
    <w:p>
      <w:pPr>
        <w:pStyle w:val="BodyText"/>
      </w:pPr>
      <w:r>
        <w:t xml:space="preserve">La Hoành Dã nghiêm nghị nói:</w:t>
      </w:r>
    </w:p>
    <w:p>
      <w:pPr>
        <w:pStyle w:val="BodyText"/>
      </w:pPr>
      <w:r>
        <w:t xml:space="preserve">- Nếu Đại Đạo tôn có thể tiến nhập vào cảnh giới Thần đạo, vậy Thiên Đế Sơn đó, chúng ta chưa chắc không có tư cách đi khiêu chiến một chút!</w:t>
      </w:r>
    </w:p>
    <w:p>
      <w:pPr>
        <w:pStyle w:val="BodyText"/>
      </w:pPr>
      <w:r>
        <w:t xml:space="preserve">- Hiên Viên Khâu hiện tại, giữa các thế lực nhị lưu, thực lực không sai biệt nhiều lắm. Mặc dù lần này chúng ta tổn thất rất nhiều Đệ tử Trung tâm, và bộ phận Trưởng lão đều bị chôn vùi bên trong. Nhưng số lượng cao thủ của chúng ta tuyệt đối cũng không giảm bớt. Thế lực nhị lưu, trước mắt căn bản không có Thần đạo cường giả. Nếu Đại Đạo tôn có thể tiến nhập vào hàng ngũ Thần đạo cường giả, lập tức sẽ tấn thăng lên thế lực nhất lưu! Ở Hiên Viên Khâu, thế lực nhất lưu chỉ có mười hai nhà. Ngoài tám môn Thiên Đế Sơn, còn có bốn nhà mà thôi.</w:t>
      </w:r>
    </w:p>
    <w:p>
      <w:pPr>
        <w:pStyle w:val="BodyText"/>
      </w:pPr>
      <w:r>
        <w:t xml:space="preserve">La Hoành Dã đem thế lực của Hiên Viên Khâu, thuộc như lòng bàn tay, liệt kê ra rõ ràng, tiếp tục nói:</w:t>
      </w:r>
    </w:p>
    <w:p>
      <w:pPr>
        <w:pStyle w:val="BodyText"/>
      </w:pPr>
      <w:r>
        <w:t xml:space="preserve">- Giả thiết Đại Đạo tôn có thể tiến nhập vào hàng ngũ Thần đạo cường giả, vậy thì chúng ta chính là thế lực nhất lưu nhà thứ mười ba! Nếu La Thiên Đạo Trường có thể trong liên quân đả kích Tần gia Thiên Đế Sơn, xuất ra sức mạnh đủ dùng, Lôi Đình Tông, Thiên Phạt Sơn Trang, chắc chắn sẽ ủng hộ La Thiên Đạo Trường chúng ta nhập vào Thiên Đế Sơn, thay thế địa vị của Tần gia Thiên Đế Sơn!</w:t>
      </w:r>
    </w:p>
    <w:p>
      <w:pPr>
        <w:pStyle w:val="BodyText"/>
      </w:pPr>
      <w:r>
        <w:t xml:space="preserve">Trung tâm của vấn đề, đã được điểm ra. Tất cả mọi người, đều gật gật đầu có chút suy nghĩ. Trên thực tế, cho dù không có tầng nhân tố Tần Vô Song, La Thiên Đạo Trường cũng luôn mưu đồ chuyện này, muốn thay thế địa vị của Tần gia Thiên Đế Sơn ở Thiên Đế Sơn.</w:t>
      </w:r>
    </w:p>
    <w:p>
      <w:pPr>
        <w:pStyle w:val="BodyText"/>
      </w:pPr>
      <w:r>
        <w:t xml:space="preserve">Nếu có thể tiến nhập vào Thiên Đế Sơn, vậy cơ nghiệp nhỏ bé Thiên Dương Sơn. Có gì mà không vứt bỏ được chứ?</w:t>
      </w:r>
    </w:p>
    <w:p>
      <w:pPr>
        <w:pStyle w:val="BodyText"/>
      </w:pPr>
      <w:r>
        <w:t xml:space="preserve">La Thông Thiên cũng bị những lời này của La Hoành Dã kích động đến huyết dịch sôi trào. Trầm ngâm nói:</w:t>
      </w:r>
    </w:p>
    <w:p>
      <w:pPr>
        <w:pStyle w:val="BodyText"/>
      </w:pPr>
      <w:r>
        <w:t xml:space="preserve">- Thiên Dương Sơn bị hủy, xem ra thật sự giống như Lão Nhị đã nói, chỉ là một kỳ ngộ. Kỳ ngộ nhân họa được phúc! Chư vị, so sánh Thiên Đế Sơn với Thiên Dương Sơn, lựa chọn như thế nào, không cần ta phải giải thích chứ?</w:t>
      </w:r>
    </w:p>
    <w:p>
      <w:pPr>
        <w:pStyle w:val="BodyText"/>
      </w:pPr>
      <w:r>
        <w:t xml:space="preserve">Nếu có thể tiến vào Thiên Đế Sơn, vậy còn lời gì để nói? Tám môn Thiên Đế Sơn, đó là trung tâm tuyệt đối của Hiên Viên Khâu, là tồn tại đỉnh cao không cần phải tranh luận.</w:t>
      </w:r>
    </w:p>
    <w:p>
      <w:pPr>
        <w:pStyle w:val="BodyText"/>
      </w:pPr>
      <w:r>
        <w:t xml:space="preserve">- Đại Đạo tôn, nếu có thể tiến vào Thiên Đế Sơn, tin rằng liệt tổ liệt tông của La Thiên Đạo Trường nhất định cũng sẽ cảm thấy vô cùng vui mừng, tuyệt đối sẽ không trách cứ chúng ta đã phá hủy cơ nghiệp của La Thiên Đạo Trường!</w:t>
      </w:r>
    </w:p>
    <w:p>
      <w:pPr>
        <w:pStyle w:val="BodyText"/>
      </w:pPr>
      <w:r>
        <w:t xml:space="preserve">- Đúng vậy, đây là một cơ hội tốt để lấy công chuộc tội! Đại Đạo tôn, tình cảnh hiện nay của chúng ta, xây dựng lại Thiên Dương Sơn căn bản không có ý nghĩa gì, cũng không có khả năng hoàn thành. Vậy chi bằng thay đổi. Cái gọi là dựa vào thủ đoạn nguy hiểm để đoạt lấy thành quả!</w:t>
      </w:r>
    </w:p>
    <w:p>
      <w:pPr>
        <w:pStyle w:val="BodyText"/>
      </w:pPr>
      <w:r>
        <w:t xml:space="preserve">Khóe miệng La Thông Thiên hiện lên một nụ cười khoái trá, xem ra, Thiên Đế Sơn vẫn có lực hấp dẫn đủ lớn đối với mọi người. Vì chí nguyện to lớn này, cho dù kêu người ta đi liều mạng, cũng tuyệt đối không có ai lùi bước.</w:t>
      </w:r>
    </w:p>
    <w:p>
      <w:pPr>
        <w:pStyle w:val="BodyText"/>
      </w:pPr>
      <w:r>
        <w:t xml:space="preserve">Nếu thật sự có thể tiến nhập vào Thiên Đế Sơn, mất đi cơ nghiệp tổ tông, thì sao có thể nói là đắc tội gì? Chỉ có thể nói là người tới chỗ cao hơn mà thôi!</w:t>
      </w:r>
    </w:p>
    <w:p>
      <w:pPr>
        <w:pStyle w:val="BodyText"/>
      </w:pPr>
      <w:r>
        <w:t xml:space="preserve">La Hoành Dã trái lại rất thờ ơ nói:</w:t>
      </w:r>
    </w:p>
    <w:p>
      <w:pPr>
        <w:pStyle w:val="BodyText"/>
      </w:pPr>
      <w:r>
        <w:t xml:space="preserve">- Đại Đạo tôn, tiến nhập vào Thiên Đế Sơn, chỉ là một mục tiêu. Cơ nghiệp của Thiên Dương Sơn, cũng không thể hoang phế. Bất luận như thế nào, cho dù Thiên Dương Sơn bị phá hủy, chung quy cũng là địa bàn của chúng ta. Có thể để chúng ta tiến lui có cứ điểm. Thiên Dương Sơn vẫn cần xây dựng lại. Như vậy, chúng ta mới có thể có đường tiến lui.</w:t>
      </w:r>
    </w:p>
    <w:p>
      <w:pPr>
        <w:pStyle w:val="BodyText"/>
      </w:pPr>
      <w:r>
        <w:t xml:space="preserve">La Thông Thiên bản thân cũng sâu sắc cho rằng như vậy:</w:t>
      </w:r>
    </w:p>
    <w:p>
      <w:pPr>
        <w:pStyle w:val="BodyText"/>
      </w:pPr>
      <w:r>
        <w:t xml:space="preserve">- Lão Nhị nói rất có đạo lý. Xây dựng lại Thiên Dương Sơn, mấu chốt ở chỗ tấm Trấn Ma Thạch Bia. Mọi người chuẩn bị một chút, chúng ta đều tới Cửu Luyện Huyền Phong Cốc xem tình hình. Kim Tu, Trùng Quang, hai người các ngươi, tiếp tục phụ trách trông coi trong Thiên Dương Sơn. Bất luận như thế nào, phải bắt được La Dương đem về quy án!</w:t>
      </w:r>
    </w:p>
    <w:p>
      <w:pPr>
        <w:pStyle w:val="BodyText"/>
      </w:pPr>
      <w:r>
        <w:t xml:space="preserve">Pháp vương Kim Tu trong lòng vẫn có một tảng đá lớn đè xuống, nghe khẩu khí này của Đại Đạo tôn, có lẽ sẽ không truy cứu tội danh trước đó của hắn. An nguy cá nhân tạm thời không cần lo lắng nữa. Nhưng thấy bộ dạng khí phách phấn chấn của La Thông Thiên, trong lòng Pháp vương Kim Tu vẫn cảm thấy vô cùng bất an.</w:t>
      </w:r>
    </w:p>
    <w:p>
      <w:pPr>
        <w:pStyle w:val="BodyText"/>
      </w:pPr>
      <w:r>
        <w:t xml:space="preserve">Tiến vào chiếm giữ Thiên Đế Sơn, cho dù mọi người đều ôm ấp hy vọng, hắn vẫn cảm thấy chuyện này cũng không dễ dàng như mọi người tưởng tượng.</w:t>
      </w:r>
    </w:p>
    <w:p>
      <w:pPr>
        <w:pStyle w:val="BodyText"/>
      </w:pPr>
      <w:r>
        <w:t xml:space="preserve">Đặc biệt là trở thành kẻ địch của Tần gia Thiên Đế Sơn, rút cuộc hắn vẫn cảm thấy, đây không phải là một lựa chọn sáng suốt. Bất luận như thế nào, lạc đà chết gầy vẫn lớn hơn ngựa to. Đã từng là gia tộc Thiên Đế, bây giờ dù sa sút, nhưng há có thể là loại mà thế lực nhị lưu bọn họ có thể mạo phạm sao?</w:t>
      </w:r>
    </w:p>
    <w:p>
      <w:pPr>
        <w:pStyle w:val="BodyText"/>
      </w:pPr>
      <w:r>
        <w:t xml:space="preserve">Nhưng mà, lúc này hắn cũng không thể làm mọi người cụt hứng, hắn cũng biết, nếu hắn không thể đạt được sự công nhận của mọi người, chỉ có thể yên lặng đi chấp hành nhiệm vụ được phân phối cho hắn.</w:t>
      </w:r>
    </w:p>
    <w:p>
      <w:pPr>
        <w:pStyle w:val="Compact"/>
      </w:pPr>
      <w:r>
        <w:t xml:space="preserve">Ủng hộ chỉ với 1 click và 5s ! (adf.ly/4EmoB)</w:t>
      </w:r>
      <w:r>
        <w:br w:type="textWrapping"/>
      </w:r>
      <w:r>
        <w:br w:type="textWrapping"/>
      </w:r>
    </w:p>
    <w:p>
      <w:pPr>
        <w:pStyle w:val="Heading2"/>
      </w:pPr>
      <w:bookmarkStart w:id="584" w:name="chương-562"/>
      <w:bookmarkEnd w:id="584"/>
      <w:r>
        <w:t xml:space="preserve">562. Chương 56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62: Thiên Phạt Chi Ư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rong lúc La Thiên Đạo Trường đang vô cùng bận rộn, Tần Vô Song ở chỗ sâu trong địa mạch, đã vượt qua bảy ngày bảy đêm. Bảy ngày bảy đêm này, Tần Vô Song căn bản không có tính toán thời gian, hắn thậm chí không biết thời gian đã trải qua bao nhiêu lâu. Chỉ là tâm tình toàn thân chìm đắm trong loại trạng thái tu luyện.</w:t>
      </w:r>
    </w:p>
    <w:p>
      <w:pPr>
        <w:pStyle w:val="BodyText"/>
      </w:pPr>
      <w:r>
        <w:t xml:space="preserve">Loại trạng thái tu luyện này, có một chút áp lực, có một chút hưởng thụ, nhưng quan trọng hơn là thu hoạch. Tần Vô Song trong thời gian bảy ngày bảy đêm này, thu hoạch đạt được quả thực còn hơn một năm khổ công bình thường.</w:t>
      </w:r>
    </w:p>
    <w:p>
      <w:pPr>
        <w:pStyle w:val="BodyText"/>
      </w:pPr>
      <w:r>
        <w:t xml:space="preserve">Loại hoàn cảnh tu luyện nằm sâu trong ngọn nguồn linh lực, quả thực là là đốt đèn lồng cũng tìm không thấy.</w:t>
      </w:r>
    </w:p>
    <w:p>
      <w:pPr>
        <w:pStyle w:val="BodyText"/>
      </w:pPr>
      <w:r>
        <w:t xml:space="preserve">Khi hắn đang đắm chìm trong đó, Tần Vô Song mơ hồ, giống như xuất hiện một tia động tĩnh, điều này khiến thần thức của hắn lập tức từ trong tu luyện hồi tỉnh lại.</w:t>
      </w:r>
    </w:p>
    <w:p>
      <w:pPr>
        <w:pStyle w:val="BodyText"/>
      </w:pPr>
      <w:r>
        <w:t xml:space="preserve">Cẩn thận lắng nghe, cảm nhận, cũng không vội đem thần thức khuyếch tán ra bên ngoài thăm dò, vì hắn lo lắng, khuyến tán thần thức này sẽ dẫn tới cảm ứng thần thức bên ngoài, từ đó mà bại lộ thân hình.</w:t>
      </w:r>
    </w:p>
    <w:p>
      <w:pPr>
        <w:pStyle w:val="BodyText"/>
      </w:pPr>
      <w:r>
        <w:t xml:space="preserve">Dưới sự lắng nghe, trong lòng Tần Vô Song không khỏi căng thẳng, quả nhiên là người của La Thiên Đạo Trường. Mặc dù Tần Vô Song lúc này vẫn còn đang ở chỗ sâu trong địa mạch, nhưng thanh âm ở bên ngoài, theo sự dao động của linh lực, rõ ràng cuốn vào bên trong. Tần Vô Song cũng không biết, vì dao động linh lực của nguồn linh lực này, là hình lốc xoáy cuốn vào trong, vì vậy động tĩnh bên trong, căn bản không cần lo lắng bị truyền ra ngoài bề mặt. Còn thanh âm trên bề mặt, lại không chút giấu diếm truyền vào bên trong.</w:t>
      </w:r>
    </w:p>
    <w:p>
      <w:pPr>
        <w:pStyle w:val="BodyText"/>
      </w:pPr>
      <w:r>
        <w:t xml:space="preserve">Tần Vô Song tập trung tinh thần lắng nghe, hắn biết, lúc này tuyệt đối không phải là trò đùa. Ngay cả tu vi của hắn cũng đề thăng lên rất nhiều.</w:t>
      </w:r>
    </w:p>
    <w:p>
      <w:pPr>
        <w:pStyle w:val="BodyText"/>
      </w:pPr>
      <w:r>
        <w:t xml:space="preserve">Nhưng lúc này, trước mặt cao thủ Kỳ Diệu Huyền Cảnh, hắn cũng không có bất cứ tư cách gì cuồng ngạo. Vì vậy, tạm thời che giấu hành tung không để lộ, đối với hắn mà nói là chuyện vô cùng quan trọng.</w:t>
      </w:r>
    </w:p>
    <w:p>
      <w:pPr>
        <w:pStyle w:val="BodyText"/>
      </w:pPr>
      <w:r>
        <w:t xml:space="preserve">- Nghiệp chướng, nghiệp chướng!</w:t>
      </w:r>
    </w:p>
    <w:p>
      <w:pPr>
        <w:pStyle w:val="BodyText"/>
      </w:pPr>
      <w:r>
        <w:t xml:space="preserve">La Thông Thiên vô cùng đau đớn, nhìn một vùng phế tích hỗn độn trước mặt, La Thông Thiên quả thực không dám tin, nơi đây chính là Cửu Luyện Huyền Phong Cốc, cấm địa của La Thiên Đạo Trường bọn chúng.</w:t>
      </w:r>
    </w:p>
    <w:p>
      <w:pPr>
        <w:pStyle w:val="BodyText"/>
      </w:pPr>
      <w:r>
        <w:t xml:space="preserve">Tấm Trấn Ma Thạch Bia đã đứt gãy thành bốn đoạn, cùng với đám sơn mạch phế tích sụp đổ cùng một chỗ. Xa xa nhìn lại, giống như một mộ phần cực lớn.</w:t>
      </w:r>
    </w:p>
    <w:p>
      <w:pPr>
        <w:pStyle w:val="BodyText"/>
      </w:pPr>
      <w:r>
        <w:t xml:space="preserve">- Đại Đạo tôn, tấm Trấn Ma Thạch Bia này, rõ ràng là bị ngoại lực phá hủy!</w:t>
      </w:r>
    </w:p>
    <w:p>
      <w:pPr>
        <w:pStyle w:val="BodyText"/>
      </w:pPr>
      <w:r>
        <w:t xml:space="preserve">La Hoành Dã cảm thấy vô cùng khiếp sợ, nhìn bộ dạng bị phá hủy của tấm Trấn Ma Thạch Bia, không phải là loại sức mạnh bình thường có thể làm được.</w:t>
      </w:r>
    </w:p>
    <w:p>
      <w:pPr>
        <w:pStyle w:val="BodyText"/>
      </w:pPr>
      <w:r>
        <w:t xml:space="preserve">- Đại Đạo tôn, tiểu tử đến từ các quốc gia nhân loại đó, thật sự lợi hại như vậy sao?</w:t>
      </w:r>
    </w:p>
    <w:p>
      <w:pPr>
        <w:pStyle w:val="BodyText"/>
      </w:pPr>
      <w:r>
        <w:t xml:space="preserve">Điền Minh Sơn cảm thấy có chút không tưởng tượng nổi, không kìm được hỏi:</w:t>
      </w:r>
    </w:p>
    <w:p>
      <w:pPr>
        <w:pStyle w:val="BodyText"/>
      </w:pPr>
      <w:r>
        <w:t xml:space="preserve">- Nếu hắn thật sự có lực công kích như vậy, hắn căn bản không cần đả kích tấm Trấn Ma Thạch Bia, trực tiếp đến công kích bốn vị Đạo tôn chúng ta là được. Thần đạo chi lực a!</w:t>
      </w:r>
    </w:p>
    <w:p>
      <w:pPr>
        <w:pStyle w:val="BodyText"/>
      </w:pPr>
      <w:r>
        <w:t xml:space="preserve">Ý tứ của lời này rất rõ ràng, uy lực của Thần đạo chi lực, bốn vị Đạo tôn bọn họ cũng sợ rằng rất khó chống cự.</w:t>
      </w:r>
    </w:p>
    <w:p>
      <w:pPr>
        <w:pStyle w:val="BodyText"/>
      </w:pPr>
      <w:r>
        <w:t xml:space="preserve">Vấn đề này, quả thực cũng khiến mấy Đạo tôn khác cảm thấy khó hiểu. Quả thực giống như Điền Minh Sơn đã nói, có lực công kích như vậy, hà cớ phải đến phá hủy tấm Trấn Ma Thạch Bia, trực tiếp đi tiêu diệt bốn vị Đạo tôn bọn họ là được rồi.</w:t>
      </w:r>
    </w:p>
    <w:p>
      <w:pPr>
        <w:pStyle w:val="BodyText"/>
      </w:pPr>
      <w:r>
        <w:t xml:space="preserve">La Thông Thiên hừ lạnh nói:</w:t>
      </w:r>
    </w:p>
    <w:p>
      <w:pPr>
        <w:pStyle w:val="BodyText"/>
      </w:pPr>
      <w:r>
        <w:t xml:space="preserve">- Tần Vô Song cho dù yêu nghiệt, tu vi có thể yêu nghiệt đến trình độ nào? Động Hư Cảnh đủ xem sao? Thực lực của Động Hư Cảnh, giết chết được chúng ta sao?</w:t>
      </w:r>
    </w:p>
    <w:p>
      <w:pPr>
        <w:pStyle w:val="BodyText"/>
      </w:pPr>
      <w:r>
        <w:t xml:space="preserve">- Đúng vậy!</w:t>
      </w:r>
    </w:p>
    <w:p>
      <w:pPr>
        <w:pStyle w:val="BodyText"/>
      </w:pPr>
      <w:r>
        <w:t xml:space="preserve">- Không có gì là không thể.</w:t>
      </w:r>
    </w:p>
    <w:p>
      <w:pPr>
        <w:pStyle w:val="BodyText"/>
      </w:pPr>
      <w:r>
        <w:t xml:space="preserve">Khẩu khí của La Thông Thiên rất kiên quyết:</w:t>
      </w:r>
    </w:p>
    <w:p>
      <w:pPr>
        <w:pStyle w:val="BodyText"/>
      </w:pPr>
      <w:r>
        <w:t xml:space="preserve">- Chỉ có một nguyên nhân, đó chính là lão bất tử Lỗ Tiên Lâu sáng tạo cho hắn, để hắn có thể trong thời gian ngắn ngủi, sử dụng uy năng của Thần đạo chi lực. Hơn nữa, loại sáng tạo này, khẳng định là chỉ dùng được một lần, không thể phục chế được. Bằng không, hắn phá hủy tấm Trấn Ma Thạch Bia, hoàn toàn có thể ở đây đợi chúng ta về một đao diệt sạch.</w:t>
      </w:r>
    </w:p>
    <w:p>
      <w:pPr>
        <w:pStyle w:val="BodyText"/>
      </w:pPr>
      <w:r>
        <w:t xml:space="preserve">La Thông Thiên là người biết rõ ràng nhất về chuyện của Lỗ Tiên Lâu, hắn giải thích như vậy, mọi người lúc này mới cảm thấy thư thái. Trong lòng rất khó chịu, một tiểu tử của các quốc gia nhân loại, phá hủy La Thiên Đạo Trường đến mức độ này, La Thiên Đạo Trường có thể nói là mất hết thể diện. Đặc biệt là sau khi nhìn thấy tấm Trấn Ma Thạch Bia, khiến cảm nhận thất bại của bọn họ càng thêm tăng cường.</w:t>
      </w:r>
    </w:p>
    <w:p>
      <w:pPr>
        <w:pStyle w:val="BodyText"/>
      </w:pPr>
      <w:r>
        <w:t xml:space="preserve">- Đại Đạo tôn, tấm bia đá này, còn có thể dựng mới lại được không?</w:t>
      </w:r>
    </w:p>
    <w:p>
      <w:pPr>
        <w:pStyle w:val="BodyText"/>
      </w:pPr>
      <w:r>
        <w:t xml:space="preserve">La Thông Thiên cười khổ nhìn tấm bia đã bị đứt gãy thành bốn đoạn:</w:t>
      </w:r>
    </w:p>
    <w:p>
      <w:pPr>
        <w:pStyle w:val="BodyText"/>
      </w:pPr>
      <w:r>
        <w:t xml:space="preserve">- Nếu ta có Thần đạo chi lực, có lẽ có thể làm được, giống như Đạo tôn đời thứ nhất đã làm, đem tấm bia đá xây dựng, lại kết nối với linh lực địa mạch. Với năng lực hiện nay của ta, cho dù có thể khiến tấm bia đá dựng thẳng lên, cũng không cách nào khôi phục lại trận pháp linh lực bên trong. Nếu tấm bia đá có thể dựng thẳng lên, tất cả cơ quan quan trọng bị phá hủy đều sẽ khôi phục linh lực cung ứng, xây dựng lại cũng không khó. Mấu chốt bây giờ chính là vấn đề tấm bia đá này.</w:t>
      </w:r>
    </w:p>
    <w:p>
      <w:pPr>
        <w:pStyle w:val="BodyText"/>
      </w:pPr>
      <w:r>
        <w:t xml:space="preserve">La Thông Thiên nói đến đây, liền nhảy lên trên, thân hình rơi xuống trên tầng đứt gãy của tấm bia đá, thần thức thăm dò, lại phát hiện thần thức khi đạt đến độ sâu nhất định, rõ ràng không cách nào xâm nhập vào bên trong.</w:t>
      </w:r>
    </w:p>
    <w:p>
      <w:pPr>
        <w:pStyle w:val="BodyText"/>
      </w:pPr>
      <w:r>
        <w:t xml:space="preserve">Mấy lần thử nghiệm, phát hiện thần thức của hắn cùng tiến vào trong với linh lực, sẽ bị một luồng linh lực dao động giống như lốc xoáy cuốn vào bên trong, giống như đá chìm đáy biển, không có một chút tin tức phản hồi.</w:t>
      </w:r>
    </w:p>
    <w:p>
      <w:pPr>
        <w:pStyle w:val="BodyText"/>
      </w:pPr>
      <w:r>
        <w:t xml:space="preserve">Nhìn thấy bộ dạng cau mày của La Thông Thiên, La Hoành Dã cũng chạy tới, đồng dạng đem thần thức khuyếch tán tiến vào, kết quả cũng tương tự, căn bản không có bất cứ phản ứng nào.</w:t>
      </w:r>
    </w:p>
    <w:p>
      <w:pPr>
        <w:pStyle w:val="BodyText"/>
      </w:pPr>
      <w:r>
        <w:t xml:space="preserve">- Đại Đạo tôn, cái vòng lớn này, có lẽ chính là đầu nguồn linh lực sao?</w:t>
      </w:r>
    </w:p>
    <w:p>
      <w:pPr>
        <w:pStyle w:val="BodyText"/>
      </w:pPr>
      <w:r>
        <w:t xml:space="preserve">Cảm nhận được dao động linh lực cường đại, trong lòng La Hoành Dã cũng có phần chấn động.</w:t>
      </w:r>
    </w:p>
    <w:p>
      <w:pPr>
        <w:pStyle w:val="BodyText"/>
      </w:pPr>
      <w:r>
        <w:t xml:space="preserve">La Thông Thiên trầm ngâm nói:</w:t>
      </w:r>
    </w:p>
    <w:p>
      <w:pPr>
        <w:pStyle w:val="BodyText"/>
      </w:pPr>
      <w:r>
        <w:t xml:space="preserve">- Chính là trong này. Lão Tam, sau này, nơi này sẽ giao cho ngươi canh giữ. Nhất định phải bảo vệ hiện trường, không được để bất cứ người nào tiếp cận.</w:t>
      </w:r>
    </w:p>
    <w:p>
      <w:pPr>
        <w:pStyle w:val="BodyText"/>
      </w:pPr>
      <w:r>
        <w:t xml:space="preserve">Điền Minh Sơn đáp:</w:t>
      </w:r>
    </w:p>
    <w:p>
      <w:pPr>
        <w:pStyle w:val="BodyText"/>
      </w:pPr>
      <w:r>
        <w:t xml:space="preserve">- Được!</w:t>
      </w:r>
    </w:p>
    <w:p>
      <w:pPr>
        <w:pStyle w:val="BodyText"/>
      </w:pPr>
      <w:r>
        <w:t xml:space="preserve">La Thông Thiên thở dài:</w:t>
      </w:r>
    </w:p>
    <w:p>
      <w:pPr>
        <w:pStyle w:val="BodyText"/>
      </w:pPr>
      <w:r>
        <w:t xml:space="preserve">- Mọi người đừng nhụt chí, sẽ có một ngày, La Thiên Đạo Trường chúng ta sẽ xây dựng lại huy hoàng, thậm chí là huy hoàng hơn so với trước kia! Thiên Dương Sơn này, chúng ta sẽ không vứt bỏ, Thiên Đế Sơn càng không buông tha.</w:t>
      </w:r>
    </w:p>
    <w:p>
      <w:pPr>
        <w:pStyle w:val="BodyText"/>
      </w:pPr>
      <w:r>
        <w:t xml:space="preserve">Giữa lúc đang nói, phía sau đột nhiên ồn ào, chính là Pháp vương Trùng Quang dẫn theo một đám người cấp tốc đuổi tới.</w:t>
      </w:r>
    </w:p>
    <w:p>
      <w:pPr>
        <w:pStyle w:val="BodyText"/>
      </w:pPr>
      <w:r>
        <w:t xml:space="preserve">- Đại Đạo tôn, bắt được hai tên tuỳ tùng cùng đi với La Dương trước đó. Căn cứ vào nhận biết của đệ tử canh gác cửa, hai người này là hai người trong năm gã tùy tùng mà La Dương dẫn theo hôm đó.</w:t>
      </w:r>
    </w:p>
    <w:p>
      <w:pPr>
        <w:pStyle w:val="BodyText"/>
      </w:pPr>
      <w:r>
        <w:t xml:space="preserve">La Thông Thiên mừng rỡ:</w:t>
      </w:r>
    </w:p>
    <w:p>
      <w:pPr>
        <w:pStyle w:val="BodyText"/>
      </w:pPr>
      <w:r>
        <w:t xml:space="preserve">- Dẫn tới!</w:t>
      </w:r>
    </w:p>
    <w:p>
      <w:pPr>
        <w:pStyle w:val="BodyText"/>
      </w:pPr>
      <w:r>
        <w:t xml:space="preserve">Hai người này, chính là hai gã gia hỏa đã cùng với bọn Tần Vô Song tiến nhập vào Cửu Luyện Huyền Phong Cốc lúc đầu. Hai tên gia hỏa này lúc đó được Tần Vô Song hạ lệnh trông giữ cửa động. Sau khi chuyện xảy ra, căn bản không có chạy ra, trốn tránh trong Thiên Dương Sơn, cuối cùng bị bắt được.</w:t>
      </w:r>
    </w:p>
    <w:p>
      <w:pPr>
        <w:pStyle w:val="BodyText"/>
      </w:pPr>
      <w:r>
        <w:t xml:space="preserve">Ánh mắt La Thông Thiên âm trầm nhìn hai người này, biểu hiện hung hãn quả thực muốn giết người:</w:t>
      </w:r>
    </w:p>
    <w:p>
      <w:pPr>
        <w:pStyle w:val="BodyText"/>
      </w:pPr>
      <w:r>
        <w:t xml:space="preserve">- Đây không phải lỗi của các ngươi, chỉ cần các ngươi thành thật khai báo, bổn tọa có thể tha cho các ngươi tội chết!</w:t>
      </w:r>
    </w:p>
    <w:p>
      <w:pPr>
        <w:pStyle w:val="BodyText"/>
      </w:pPr>
      <w:r>
        <w:t xml:space="preserve">Lời trái lương tâm như vậy, La Thông Thiên thực sự che giấu vô cùng vất vả.</w:t>
      </w:r>
    </w:p>
    <w:p>
      <w:pPr>
        <w:pStyle w:val="BodyText"/>
      </w:pPr>
      <w:r>
        <w:t xml:space="preserve">Hai gã đệ tử đó biểu hiện lạnh lùng, chờ La Thông Thiên, ánh mắt trống rỗng, giống như không có một tia thần thái nào, đột nhiên, hai người đồng thời há miệng, bắn ra một ngụm đờm, trực tiếp phun về hướng La Thông Thiên.</w:t>
      </w:r>
    </w:p>
    <w:p>
      <w:pPr>
        <w:pStyle w:val="BodyText"/>
      </w:pPr>
      <w:r>
        <w:t xml:space="preserve">La Thông Thiên ngàn vạn lần không ngờ rằng, hai gã gia hỏa này lại có thể dám phạm thượng như vậy! Vô cùng tức giận, toàn thân tử khí đột ngột nổi dậy, sát khí theo đó sinh ra.</w:t>
      </w:r>
    </w:p>
    <w:p>
      <w:pPr>
        <w:pStyle w:val="BodyText"/>
      </w:pPr>
      <w:r>
        <w:t xml:space="preserve">La Hoành Dã vội vàng can ngăn:</w:t>
      </w:r>
    </w:p>
    <w:p>
      <w:pPr>
        <w:pStyle w:val="BodyText"/>
      </w:pPr>
      <w:r>
        <w:t xml:space="preserve">- Đại Đạo tôn, bọn chúng có lẽ bị người ta khống chế rồi!</w:t>
      </w:r>
    </w:p>
    <w:p>
      <w:pPr>
        <w:pStyle w:val="BodyText"/>
      </w:pPr>
      <w:r>
        <w:t xml:space="preserve">- Đúng vậy, xem bộ dạng của bọn chúng, nhất định là bị người ta khống chế tâm thần!</w:t>
      </w:r>
    </w:p>
    <w:p>
      <w:pPr>
        <w:pStyle w:val="BodyText"/>
      </w:pPr>
      <w:r>
        <w:t xml:space="preserve">Tần Vô Song ở sâu trong địa mạch, nắm bắt rất rõ ràng tình hình bên ngoài, trong lòng hơi có chút lo lắng, nhưng chuyện đã đến mức này, một khi La Thông Thiên đã biết là chuyện do Tần Vô Song hắn làm, vậy hai người đó cũng không cung cấp thêm được thông tin gì.</w:t>
      </w:r>
    </w:p>
    <w:p>
      <w:pPr>
        <w:pStyle w:val="BodyText"/>
      </w:pPr>
      <w:r>
        <w:t xml:space="preserve">La Thông Thiên cười gằn một tiếng:</w:t>
      </w:r>
    </w:p>
    <w:p>
      <w:pPr>
        <w:pStyle w:val="BodyText"/>
      </w:pPr>
      <w:r>
        <w:t xml:space="preserve">- Không nói, tưởng rằng bổn tọa không có cách gì sao?</w:t>
      </w:r>
    </w:p>
    <w:p>
      <w:pPr>
        <w:pStyle w:val="BodyText"/>
      </w:pPr>
      <w:r>
        <w:t xml:space="preserve">Nói xong, trừng mắt nhìn, trên trán bắn ra một luồng tử quang, chia làm hai đường, bắn thẳng vào giữa trán hai người này. Đây là thần thông tương tự như Khuy Thần Thuật. Nhưng so với Khuy Thần Thuật càng bá đạo hơn, một khi tiến vào trong đầu óc thần thức của hai người này, trong đầu óc của La Thông Thiên, nhất thời đem ý thức gần nhất của hai người này tìm tòi ra.</w:t>
      </w:r>
    </w:p>
    <w:p>
      <w:pPr>
        <w:pStyle w:val="BodyText"/>
      </w:pPr>
      <w:r>
        <w:t xml:space="preserve">Liên tục tiến về phía trước khai thác, cho đến khi Tả phú hộ đến viếng thăm biệt viện Trúc Hải. Trên khóe miệng La Thông Thiên hiện ra một nụ cười quái dị, thu lại thần thông.</w:t>
      </w:r>
    </w:p>
    <w:p>
      <w:pPr>
        <w:pStyle w:val="BodyText"/>
      </w:pPr>
      <w:r>
        <w:t xml:space="preserve">Hai người đó vừa kêu lên một tiếng thảm thiết, đã bị La Thông Thiên đánh thành tro bụi.</w:t>
      </w:r>
    </w:p>
    <w:p>
      <w:pPr>
        <w:pStyle w:val="BodyText"/>
      </w:pPr>
      <w:r>
        <w:t xml:space="preserve">Đối với phản đồ, bất kể là chủ động hay là bị động, chỉ cần có hành động phản bội lại La Thiên Đạo Trường, thì đó chính là phản đồ, La Thông Thiên từ trước đến nay không nương tay.</w:t>
      </w:r>
    </w:p>
    <w:p>
      <w:pPr>
        <w:pStyle w:val="BodyText"/>
      </w:pPr>
      <w:r>
        <w:t xml:space="preserve">- Đại Đạo tôn, thế nào rồi?</w:t>
      </w:r>
    </w:p>
    <w:p>
      <w:pPr>
        <w:pStyle w:val="BodyText"/>
      </w:pPr>
      <w:r>
        <w:t xml:space="preserve">La Thông Thiên lãnh đạm nói:</w:t>
      </w:r>
    </w:p>
    <w:p>
      <w:pPr>
        <w:pStyle w:val="BodyText"/>
      </w:pPr>
      <w:r>
        <w:t xml:space="preserve">- Quả nhiên là vấn đề ở tên Tả phú hộ đó, hơn nữa, La Dương xác thực cũng bị người ta khống chế. Nhưng người khống chế bọn chúng là ai, trong thần thức của hai kẻ phản đồ này không có lưu lại bất cứ dấu vết nào. Nhưng khi ta đang lục soát thần thức của bọn chúng, trong mơ hồ giống như có một luồng sức mạnh thần thức che giấu đang thao túng bọn chúng, giống như đang đồng thời dẫn đường cho thần thức của bọn chúng.</w:t>
      </w:r>
    </w:p>
    <w:p>
      <w:pPr>
        <w:pStyle w:val="BodyText"/>
      </w:pPr>
      <w:r>
        <w:t xml:space="preserve">- Đồng thời đang dẫn đường?</w:t>
      </w:r>
    </w:p>
    <w:p>
      <w:pPr>
        <w:pStyle w:val="BodyText"/>
      </w:pPr>
      <w:r>
        <w:t xml:space="preserve">La Hoành Dã sắc mặt biến đổi, cảnh giác nhìn xung quanh, trên mặt đất chỉ là đống phế tích hoang tàn, làm gì có biến động nhỏ nào?</w:t>
      </w:r>
    </w:p>
    <w:p>
      <w:pPr>
        <w:pStyle w:val="BodyText"/>
      </w:pPr>
      <w:r>
        <w:t xml:space="preserve">- Đại Đạo tôn, ý tứ của ngươi là, khi ngươi đang lục soát đầu óc bọn chúng, có người vẫn luôn điều khiển thần thức của bọn chúng sao?</w:t>
      </w:r>
    </w:p>
    <w:p>
      <w:pPr>
        <w:pStyle w:val="BodyText"/>
      </w:pPr>
      <w:r>
        <w:t xml:space="preserve">- Đúng vậy.</w:t>
      </w:r>
    </w:p>
    <w:p>
      <w:pPr>
        <w:pStyle w:val="BodyText"/>
      </w:pPr>
      <w:r>
        <w:t xml:space="preserve">La Thông Thiên trầm giọng nói:</w:t>
      </w:r>
    </w:p>
    <w:p>
      <w:pPr>
        <w:pStyle w:val="BodyText"/>
      </w:pPr>
      <w:r>
        <w:t xml:space="preserve">- Người này biết chúng ta muốn lục soát thần thức của bọn chúng, hay là trùng hợp, vừa vặn đang kết nối với bọn chúng?</w:t>
      </w:r>
    </w:p>
    <w:p>
      <w:pPr>
        <w:pStyle w:val="BodyText"/>
      </w:pPr>
      <w:r>
        <w:t xml:space="preserve">- Đại Đạo tôn, hai người này chỉ là hai quân cờ nhỏ, sau khi dùng xong, căn bản không còn bất cứ tác dụng nào. Nếu ta là đối phương, quả quyết sẽ không kết nối với bọn chúng làm gì.</w:t>
      </w:r>
    </w:p>
    <w:p>
      <w:pPr>
        <w:pStyle w:val="BodyText"/>
      </w:pPr>
      <w:r>
        <w:t xml:space="preserve">La Hoành Dã nói đến đây, sắc mặt càng thêm ngưng trọng, đa nghi tìm bốn phía xung quanh.</w:t>
      </w:r>
    </w:p>
    <w:p>
      <w:pPr>
        <w:pStyle w:val="BodyText"/>
      </w:pPr>
      <w:r>
        <w:t xml:space="preserve">Đột nhiên nắm tay đặt trên môi, rít lên mấy tiếng. Tiếng huýt gió này rất là cổ quái. Không bao lâu, xa xa truyền đến một tiếng kêu dài.</w:t>
      </w:r>
    </w:p>
    <w:p>
      <w:pPr>
        <w:pStyle w:val="BodyText"/>
      </w:pPr>
      <w:r>
        <w:t xml:space="preserve">Thanh âm của tiếng kêu dài này, rất có ý tứ thôn tính bão táp. Không bao lâu, một con đại ưng thân hình khổng lớn, nhưng tạo hình uy vũ, toàn thân lông chim màu bạc, mở rộng cánh, lao xuống phía dưới.</w:t>
      </w:r>
    </w:p>
    <w:p>
      <w:pPr>
        <w:pStyle w:val="BodyText"/>
      </w:pPr>
      <w:r>
        <w:t xml:space="preserve">- Thiên Phạt Chi Ưng?</w:t>
      </w:r>
    </w:p>
    <w:p>
      <w:pPr>
        <w:pStyle w:val="BodyText"/>
      </w:pPr>
      <w:r>
        <w:t xml:space="preserve">La Thông Thiên hỏi.</w:t>
      </w:r>
    </w:p>
    <w:p>
      <w:pPr>
        <w:pStyle w:val="BodyText"/>
      </w:pPr>
      <w:r>
        <w:t xml:space="preserve">La Hoành Dã gật gật đầu:</w:t>
      </w:r>
    </w:p>
    <w:p>
      <w:pPr>
        <w:pStyle w:val="BodyText"/>
      </w:pPr>
      <w:r>
        <w:t xml:space="preserve">- Đại Đạo tôn, Thiên Phạt Chi Ưng này, ta đã mượn Thiên Phạt Sơn Trang rất lâu mới mượn được, đáng tiếc quay về muộn rồi.</w:t>
      </w:r>
    </w:p>
    <w:p>
      <w:pPr>
        <w:pStyle w:val="BodyText"/>
      </w:pPr>
      <w:r>
        <w:t xml:space="preserve">Nói xong, La Hoành Dã nói thầm mấy câu với Thiên Phạt Chi Ưng, dùng Thú Ngữ trao đổi. Thiên Phạt Chi Ưng này thái độ rất là kiêu căng, nhìn thấy bọn người La Thông Thiên, cũng chỉ tùy ý gật gật đầu.</w:t>
      </w:r>
    </w:p>
    <w:p>
      <w:pPr>
        <w:pStyle w:val="BodyText"/>
      </w:pPr>
      <w:r>
        <w:t xml:space="preserve">La Thông Thiên trong lòng mừng rỡ, Thiên Phạt Chi Ưng này ban đầu sau khi bọn La Triển chết, hắn vô cùng tức giận, mới quyết định mượn Thiên Phạt Sơn Trang. Mục đích chính là đuổi bắt Tần Vô Song.</w:t>
      </w:r>
    </w:p>
    <w:p>
      <w:pPr>
        <w:pStyle w:val="BodyText"/>
      </w:pPr>
      <w:r>
        <w:t xml:space="preserve">Lúc này, nghe La Hoành Dã nói đây chính là Thiên Phạt Chi Ưng, trong lòng đương nhiên vui mừng quá đỗi. Phải biết rằng, Thiên Phạt Chi Ưng mặc dù không phải linh thú Thần đạo, nhưng có Thiên Phạt Chi Ưng mang huyết thống Thần thú Thái cổ, cũng đủ khiến La Thiên Đạo Trường cảm thấy kính nể rồi.</w:t>
      </w:r>
    </w:p>
    <w:p>
      <w:pPr>
        <w:pStyle w:val="BodyText"/>
      </w:pPr>
      <w:r>
        <w:t xml:space="preserve">Quan trọng nhất là, Thiên Phạt Chi Ưng này có năng lực lần tìm dấu vết không gì sánh nổi, loại năng lực này, tựa hồ là đến mức độ nghịch thiên!</w:t>
      </w:r>
    </w:p>
    <w:p>
      <w:pPr>
        <w:pStyle w:val="BodyText"/>
      </w:pPr>
      <w:r>
        <w:t xml:space="preserve">La Hoành Dã gọi Thiên Phạt Chi Ưng đến, chính là vì từ trong những lời của Đại Đạo tôn, nghe thấy một tia kỳ quái, cảm thấy có lẽ kẻ địch này, đang ẩn núp ở gần đây!</w:t>
      </w:r>
    </w:p>
    <w:p>
      <w:pPr>
        <w:pStyle w:val="BodyText"/>
      </w:pPr>
      <w:r>
        <w:t xml:space="preserve">Bọn họ trong chốc lát không cảm ứng được, nhưng năng lực của Thiên Phạt Chi Ưng, La Hoành Dã vô cùng tin tưởng</w:t>
      </w:r>
    </w:p>
    <w:p>
      <w:pPr>
        <w:pStyle w:val="Compact"/>
      </w:pPr>
      <w:r>
        <w:t xml:space="preserve">Ủng hộ chỉ với 1 click và 5s ! (adf.ly/4EmoB)</w:t>
      </w:r>
      <w:r>
        <w:br w:type="textWrapping"/>
      </w:r>
      <w:r>
        <w:br w:type="textWrapping"/>
      </w:r>
    </w:p>
    <w:p>
      <w:pPr>
        <w:pStyle w:val="Heading2"/>
      </w:pPr>
      <w:bookmarkStart w:id="585" w:name="chương-563"/>
      <w:bookmarkEnd w:id="585"/>
      <w:r>
        <w:t xml:space="preserve">563. Chương 56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63: Hành tung bại lộ.</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La Hoành Dã cũng có chút nghiên cứu đối với Thú Ngữ, mấy câu thì thầm này của hắn, chính là dặn dò Thiên Phạt Chi Ưng tìm kiếm kỹ lưỡng, đem tất cả chi tiết báo cáo cẩn thận.</w:t>
      </w:r>
    </w:p>
    <w:p>
      <w:pPr>
        <w:pStyle w:val="BodyText"/>
      </w:pPr>
      <w:r>
        <w:t xml:space="preserve">Thiên Phạt Chi Ưng chỉ phát ra tiếng phì phì trong mũi để đáp lại La Hoành Dã, đây là một loại thái độ cao ngạo, nhưng La Hoành Dã cũng không dám có chút nào bất kính.</w:t>
      </w:r>
    </w:p>
    <w:p>
      <w:pPr>
        <w:pStyle w:val="BodyText"/>
      </w:pPr>
      <w:r>
        <w:t xml:space="preserve">Cho dù đối mặt chỉ là một con linh thú phi cầm, hắn cũng không dám đắc tội. Dù sao, đây là vật trấn sơn mượn của Thiên Phạt Sơn Trang. Đừng nói là Thiên Phạt Chi Ưng này thực lực bản thân không thua kém bọn họ, đơn giản chỉ cần bốn chữ Thiên Phạt Sơn Trang, bọn họ cũng không thể không nhún nhường mấy phần.</w:t>
      </w:r>
    </w:p>
    <w:p>
      <w:pPr>
        <w:pStyle w:val="BodyText"/>
      </w:pPr>
      <w:r>
        <w:t xml:space="preserve">Ở đây rất ít có người hiểu được Thú Ngữ, cho dù hiểu được, cũng không biết nhiều, vì vậy cũng không biết La Hoành Dã nói cái gì, nhưng bọn họ từ trong biểu hiện và thần tình mà La Hoành Dã mà nhìn, kỳ thực cũng đoán được một chút. Đều là vô cùng cảnh giác dò xét xung quanh, phảng phất giống như sợ Tần Vô Song đột nhiên từ trong chỗ tối nào đó nhảy ra vậy.</w:t>
      </w:r>
    </w:p>
    <w:p>
      <w:pPr>
        <w:pStyle w:val="BodyText"/>
      </w:pPr>
      <w:r>
        <w:t xml:space="preserve">Bọn họ nghe không hiểu, nhưng Tần Vô Song trái lại nghe rất rõ ràng. Hắn đối với nghiên cứu Thú Ngữ còn tinh thông hơn La Hoành Dã mấy phần. Vừa nghe thấy lời này, nhất thời cảm thấy không ổn:</w:t>
      </w:r>
    </w:p>
    <w:p>
      <w:pPr>
        <w:pStyle w:val="BodyText"/>
      </w:pPr>
      <w:r>
        <w:t xml:space="preserve">- Thiên Phạt Chi Ưng này, là vật trấn sơn của Thiên Phạt Sơn Trang sao? Nghe khẩu khí của La Hoành Dã, có lẽ là siêu cấp cao thủ truy tìm dấu vết.</w:t>
      </w:r>
    </w:p>
    <w:p>
      <w:pPr>
        <w:pStyle w:val="BodyText"/>
      </w:pPr>
      <w:r>
        <w:t xml:space="preserve">Nghĩ đến đây, Tần Vô Song càng thêm cẩn thận, đem tất cả khí cơ toàn bộ phong tỏa lại, không để lộ ra một chút dấu vết nào, chỉ là hai tai dựng thẳng lên, nghe nhất cử nhất động bên ngoài.</w:t>
      </w:r>
    </w:p>
    <w:p>
      <w:pPr>
        <w:pStyle w:val="BodyText"/>
      </w:pPr>
      <w:r>
        <w:t xml:space="preserve">Hắn đã quyết định rồi, một khi đối phương phát hiện ra hắn, bắt đầu bổ nhát cuốc đầu tiên, hắn lập tức dùng Thâu Thiên Đan, vừa mới đột phá, tiến nhập vào Động Hư Cảnh, mới có thể triệu hoán được linh thú của Kỳ Diệu Huyền Cảnh xuất hiện!</w:t>
      </w:r>
    </w:p>
    <w:p>
      <w:pPr>
        <w:pStyle w:val="BodyText"/>
      </w:pPr>
      <w:r>
        <w:t xml:space="preserve">Thiên Phạt Chi Ưng nghe xong dặn dò của La Hoành Dã, bắt đầu xoay quanh trong phạm vi mấy trăm trượng xung quanh tấm bia đá. Lúc đầu, tốc độ của nó cũng không nhanh, nhưng xoay quanh hết vòng này đến vòng kia, tốc độ cũng càng ngày càng nhanh.</w:t>
      </w:r>
    </w:p>
    <w:p>
      <w:pPr>
        <w:pStyle w:val="BodyText"/>
      </w:pPr>
      <w:r>
        <w:t xml:space="preserve">Đến cuối cùng, giống như một luồng gió xoáy, cuốn động cực nhanh xung quanh. Đột nhiên thân hình của Thiên Phạt Chi Ưng dừng lại, lại mở rộng phạm vi lục soát.</w:t>
      </w:r>
    </w:p>
    <w:p>
      <w:pPr>
        <w:pStyle w:val="BodyText"/>
      </w:pPr>
      <w:r>
        <w:t xml:space="preserve">Mở rộng phạm vi lục soát, thời gian hao phí đương nhiên sẽ nhiều hơn. Thiên Phạt Chi Ưng lúc thì đi đi lại lại trên mặt đất, lúc lại bay vút lên trời cao, khi lại nhảy lên giữa tấm bia đá.</w:t>
      </w:r>
    </w:p>
    <w:p>
      <w:pPr>
        <w:pStyle w:val="BodyText"/>
      </w:pPr>
      <w:r>
        <w:t xml:space="preserve">Qua một hồi, tâm tình của Thiên Phạt Chi Ưng dường như cũng thật sự nóng nảy, hiển nhiên, nó cũng gặp phải một số chuyện khó hiểu.</w:t>
      </w:r>
    </w:p>
    <w:p>
      <w:pPr>
        <w:pStyle w:val="BodyText"/>
      </w:pPr>
      <w:r>
        <w:t xml:space="preserve">Loại cảm xúc nôn nóng này, khiến nó nhìn qua hiển nhiên vô cùng sốt ruột. Loại tình hình trong mắt bọn La Thông Thiên, trong lòng ít nhiều có chút khó hiểu. Không biết Thiên Phạt Chi Ưng rút cuộc gặp phải tình huống gì.</w:t>
      </w:r>
    </w:p>
    <w:p>
      <w:pPr>
        <w:pStyle w:val="BodyText"/>
      </w:pPr>
      <w:r>
        <w:t xml:space="preserve">Mọi người đều dùng ánh mắt nhìn La Hoành Dã, hiển nhiên là muốn kêu hắn đi hỏi thăm xem sao.</w:t>
      </w:r>
    </w:p>
    <w:p>
      <w:pPr>
        <w:pStyle w:val="BodyText"/>
      </w:pPr>
      <w:r>
        <w:t xml:space="preserve">La Hoành Dã bất chấp khó khăn, dùng Thú Ngữ hỏi:</w:t>
      </w:r>
    </w:p>
    <w:p>
      <w:pPr>
        <w:pStyle w:val="BodyText"/>
      </w:pPr>
      <w:r>
        <w:t xml:space="preserve">- Thần ưng, gặp phải tình huống gì vậy?</w:t>
      </w:r>
    </w:p>
    <w:p>
      <w:pPr>
        <w:pStyle w:val="BodyText"/>
      </w:pPr>
      <w:r>
        <w:t xml:space="preserve">Thiên Phạt Chi Ưng dùng Thú Ngữ nói:</w:t>
      </w:r>
    </w:p>
    <w:p>
      <w:pPr>
        <w:pStyle w:val="BodyText"/>
      </w:pPr>
      <w:r>
        <w:t xml:space="preserve">- Ở trước mặt các ngươi, có ba luồng khí tức, lưu lại nơi này trong thời gian dài. Còn có mấy luồng khí tức, chỉ dừng lại trong ngắn ngủi, nhưng khí tức trên người không khác biệt lắm với các ngươi, có lẽ là đệ tử điều tra của La Thiên Đạo Trường các ngươi.</w:t>
      </w:r>
    </w:p>
    <w:p>
      <w:pPr>
        <w:pStyle w:val="BodyText"/>
      </w:pPr>
      <w:r>
        <w:t xml:space="preserve">La Hoành Dã vội vàng gật đầu nói:</w:t>
      </w:r>
    </w:p>
    <w:p>
      <w:pPr>
        <w:pStyle w:val="BodyText"/>
      </w:pPr>
      <w:r>
        <w:t xml:space="preserve">- Đúng, chúng ta đã từng phái người đến đây điều tra.</w:t>
      </w:r>
    </w:p>
    <w:p>
      <w:pPr>
        <w:pStyle w:val="BodyText"/>
      </w:pPr>
      <w:r>
        <w:t xml:space="preserve">Thiên Phạt Chi Ưng lại nói:</w:t>
      </w:r>
    </w:p>
    <w:p>
      <w:pPr>
        <w:pStyle w:val="BodyText"/>
      </w:pPr>
      <w:r>
        <w:t xml:space="preserve">- Ba luồng khí tức đó, có một luồng vô cùng rõ rệt, có hai luồng thời gian lưu lại cũng không phải là dài, hơn nữa đều là rời đi cùng một phương hướng. Còn một luồng lưu lại, ta căn bản không tìm được tuyến lộ khí tức rời khỏi của hắn. Ta dám đảm bảo, chủ nhân của một luồng khí tức trong đó, khẳng định chưa có rời khỏi! Nhưng ta tìm một hồi, cũng không cảm nhận được người này rút cuộc đang trốn ở nơi nào.</w:t>
      </w:r>
    </w:p>
    <w:p>
      <w:pPr>
        <w:pStyle w:val="BodyText"/>
      </w:pPr>
      <w:r>
        <w:t xml:space="preserve">La Hoành Dã sắc mặt ngưng trọng, đem Thú Ngữ phiên dịch lại cho mọi người. Tất cả mọi người đều biến đổi sắc mặt, nhìn La Thông Thiên:</w:t>
      </w:r>
    </w:p>
    <w:p>
      <w:pPr>
        <w:pStyle w:val="BodyText"/>
      </w:pPr>
      <w:r>
        <w:t xml:space="preserve">- Đại Đạo tôn, chuyện này…</w:t>
      </w:r>
    </w:p>
    <w:p>
      <w:pPr>
        <w:pStyle w:val="BodyText"/>
      </w:pPr>
      <w:r>
        <w:t xml:space="preserve">- Lão Nhị, hỏi hắn, hắn có thể xác định được, chủ nhân của luồng khí tức đó, còn sống hay đã chết? Có lẽ Tần Vô Song phá hủy tấm Trấn Ma Thạch Bia, trực tiếp bị sức mạnh ở đây thôn tính, cũng không biết chừng.</w:t>
      </w:r>
    </w:p>
    <w:p>
      <w:pPr>
        <w:pStyle w:val="BodyText"/>
      </w:pPr>
      <w:r>
        <w:t xml:space="preserve">La Hoành Dã theo ý tứ của La Thông Thiên, hỏi một phen.</w:t>
      </w:r>
    </w:p>
    <w:p>
      <w:pPr>
        <w:pStyle w:val="BodyText"/>
      </w:pPr>
      <w:r>
        <w:t xml:space="preserve">Thiên Phạt Chi Ưng thề thốt phủ nhận:</w:t>
      </w:r>
    </w:p>
    <w:p>
      <w:pPr>
        <w:pStyle w:val="BodyText"/>
      </w:pPr>
      <w:r>
        <w:t xml:space="preserve">- Không thể là người chết được! Nếu là người chết, khí tức sẽ biến mất vô cùng nhanh, luồng khí tức này, lực sinh mệnh vô cùng tràn đầy, hơn nữa vừa rồi còn sục sôi. Có dấu vết dao động của thần thức!</w:t>
      </w:r>
    </w:p>
    <w:p>
      <w:pPr>
        <w:pStyle w:val="BodyText"/>
      </w:pPr>
      <w:r>
        <w:t xml:space="preserve">La Hoành Dã sắc mặt đại biến, rất nhanh phiên dịch lại.</w:t>
      </w:r>
    </w:p>
    <w:p>
      <w:pPr>
        <w:pStyle w:val="BodyText"/>
      </w:pPr>
      <w:r>
        <w:t xml:space="preserve">La Thông Thiên nhất thời biến sắc, quát:</w:t>
      </w:r>
    </w:p>
    <w:p>
      <w:pPr>
        <w:pStyle w:val="BodyText"/>
      </w:pPr>
      <w:r>
        <w:t xml:space="preserve">- Lập tức phong tỏa hiện trường!</w:t>
      </w:r>
    </w:p>
    <w:p>
      <w:pPr>
        <w:pStyle w:val="BodyText"/>
      </w:pPr>
      <w:r>
        <w:t xml:space="preserve">Điền Minh Sơn và Tả Lãnh Sương lập tức dẫn người, trong vòng xung quanh mười mấy dặm, bao vây không để một con kiến lọt qua, bày ra thiên la địa võng.</w:t>
      </w:r>
    </w:p>
    <w:p>
      <w:pPr>
        <w:pStyle w:val="BodyText"/>
      </w:pPr>
      <w:r>
        <w:t xml:space="preserve">Tần Vô Song ở chỗ sâu trong địa mạch, nghe thấy lời của Thiên Phạt Chi Ưng, cũng âm thầm kêu khổ:</w:t>
      </w:r>
    </w:p>
    <w:p>
      <w:pPr>
        <w:pStyle w:val="BodyText"/>
      </w:pPr>
      <w:r>
        <w:t xml:space="preserve">- Thật là súc sinh lông lá lợi hại!</w:t>
      </w:r>
    </w:p>
    <w:p>
      <w:pPr>
        <w:pStyle w:val="BodyText"/>
      </w:pPr>
      <w:r>
        <w:t xml:space="preserve">- Đại Đạo tôn, xem ra dao động thần thức vừa rồi ngươi mới cảm ứng được, không phải trùng hợp, mà là thật sự tồn tại. Tên gia hỏa đó, thật sự đang ở gần đây.</w:t>
      </w:r>
    </w:p>
    <w:p>
      <w:pPr>
        <w:pStyle w:val="BodyText"/>
      </w:pPr>
      <w:r>
        <w:t xml:space="preserve">La Hoành Dã quay đầu lại nói với Thiên Phạt Chi Ưng:</w:t>
      </w:r>
    </w:p>
    <w:p>
      <w:pPr>
        <w:pStyle w:val="BodyText"/>
      </w:pPr>
      <w:r>
        <w:t xml:space="preserve">- Thần ưng, ngươi tiếp tục tìm đi, một khi khí tức của tên đó vẫn còn ở đây, với thực lực của ngươi, khẳng định có thể tìm được.</w:t>
      </w:r>
    </w:p>
    <w:p>
      <w:pPr>
        <w:pStyle w:val="BodyText"/>
      </w:pPr>
      <w:r>
        <w:t xml:space="preserve">Thiên Phạt Chi Ưng hừ lạnh một tiếng, lạnh lùng nói:</w:t>
      </w:r>
    </w:p>
    <w:p>
      <w:pPr>
        <w:pStyle w:val="BodyText"/>
      </w:pPr>
      <w:r>
        <w:t xml:space="preserve">- Không cần tìm, ta biết hắn ở đâu rồi?</w:t>
      </w:r>
    </w:p>
    <w:p>
      <w:pPr>
        <w:pStyle w:val="BodyText"/>
      </w:pPr>
      <w:r>
        <w:t xml:space="preserve">Tần Vô Song trong lòng giật mình, Thiên Phạt Chi Ưng này, lẽ nào đã phát hiện ra hắn? Lập tức muốn hay không muốn cũng phải đem Thâu Thiên Đan ra cầm trên tay, trực tiếp nuốt vào.</w:t>
      </w:r>
    </w:p>
    <w:p>
      <w:pPr>
        <w:pStyle w:val="BodyText"/>
      </w:pPr>
      <w:r>
        <w:t xml:space="preserve">Nuốt xong, Tần Vô Song cũng không dám luyện hóa, vì lúc này, hắn chỉ cần hơi động một chút linh lực, có lẽ khiến đối phương có thể xác định được vị trí của hắn.</w:t>
      </w:r>
    </w:p>
    <w:p>
      <w:pPr>
        <w:pStyle w:val="BodyText"/>
      </w:pPr>
      <w:r>
        <w:t xml:space="preserve">Cho nên, chưa đến thời điểm cuối cùng, hắn quyết định không đi luyện hóa Thâu Thiên Đan, càng không mạnh mẽ theo đuổi Động Hư Cảnh, vì hắn cảm thấy, ở chỗ sâu trong địa mạch mà linh lực vô cùng dày đặc này, hắn vẫn có thể củng cố Hóa Hư Cảnh cảnh tốt hơn, tạo nên nền tảng kiên cố hơn.</w:t>
      </w:r>
    </w:p>
    <w:p>
      <w:pPr>
        <w:pStyle w:val="BodyText"/>
      </w:pPr>
      <w:r>
        <w:t xml:space="preserve">Hắn muốn khi luyện hóa Thâu Thiên Đan, lập tức có thể tự nhiên khoáng đạt, tiến nhập vào Động Hư Cảnh. Bằng không, cưỡng ép tấn cấp sẽ dẫn tới tác dụng phụ, nhất định sẽ khiến hắn trở tay không kịp.</w:t>
      </w:r>
    </w:p>
    <w:p>
      <w:pPr>
        <w:pStyle w:val="BodyText"/>
      </w:pPr>
      <w:r>
        <w:t xml:space="preserve">Vì vậy, hắn quyết định chờ thêm một chút.</w:t>
      </w:r>
    </w:p>
    <w:p>
      <w:pPr>
        <w:pStyle w:val="BodyText"/>
      </w:pPr>
      <w:r>
        <w:t xml:space="preserve">Chỉ cần cho hắn thời gian một tháng, hắn cảm thấy đủ đem Hóa Hư Cảnh củng cố đến cực điểm, thuận theo tự nhiên có thể tấn thăng lên Động Hư Cảnh.</w:t>
      </w:r>
    </w:p>
    <w:p>
      <w:pPr>
        <w:pStyle w:val="BodyText"/>
      </w:pPr>
      <w:r>
        <w:t xml:space="preserve">Chỉ là, thời gian một tháng, không có một chút khả quan nào đối với Tần Vô Song lúc này.</w:t>
      </w:r>
    </w:p>
    <w:p>
      <w:pPr>
        <w:pStyle w:val="BodyText"/>
      </w:pPr>
      <w:r>
        <w:t xml:space="preserve">Với trạng thái trước mắt, hắn cảm thấy căn bản không cách nào chống đỡ được một tháng.</w:t>
      </w:r>
    </w:p>
    <w:p>
      <w:pPr>
        <w:pStyle w:val="BodyText"/>
      </w:pPr>
      <w:r>
        <w:t xml:space="preserve">Có lẽ, một ngày cũng còn chút khó khăn. Tình hình trước mắt, hắn lại không thể nào manh động, hắn lo lắng bản thân vừa có chút thúc giục linh lực, có thể làm cho đối phương cảnh giác, từ đó xác định được vị trí của hắn. Hiện tại, để đối phương đa nghi, còn có thể kéo dài thêm một chút thời gian.</w:t>
      </w:r>
    </w:p>
    <w:p>
      <w:pPr>
        <w:pStyle w:val="BodyText"/>
      </w:pPr>
      <w:r>
        <w:t xml:space="preserve">Nghe Thiên Phạt Chi Ưng nói như vậy, trong lòng La Hoành Dã vừa mừng vừa lo, vội vàng hỏi kết quả.</w:t>
      </w:r>
    </w:p>
    <w:p>
      <w:pPr>
        <w:pStyle w:val="BodyText"/>
      </w:pPr>
      <w:r>
        <w:t xml:space="preserve">Thiên Phạt Chi Ưng chỉ vào phía dưới tấm Trấn Ma Thạch Bia:</w:t>
      </w:r>
    </w:p>
    <w:p>
      <w:pPr>
        <w:pStyle w:val="BodyText"/>
      </w:pPr>
      <w:r>
        <w:t xml:space="preserve">- Chính là ở phía dưới!</w:t>
      </w:r>
    </w:p>
    <w:p>
      <w:pPr>
        <w:pStyle w:val="BodyText"/>
      </w:pPr>
      <w:r>
        <w:t xml:space="preserve">La Hoành Dã vẻ mặt kinh ngạc:</w:t>
      </w:r>
    </w:p>
    <w:p>
      <w:pPr>
        <w:pStyle w:val="BodyText"/>
      </w:pPr>
      <w:r>
        <w:t xml:space="preserve">- Dưới… Ở phía dưới sao?</w:t>
      </w:r>
    </w:p>
    <w:p>
      <w:pPr>
        <w:pStyle w:val="BodyText"/>
      </w:pPr>
      <w:r>
        <w:t xml:space="preserve">- Đúng vậy, chính ở phía dưới!</w:t>
      </w:r>
    </w:p>
    <w:p>
      <w:pPr>
        <w:pStyle w:val="BodyText"/>
      </w:pPr>
      <w:r>
        <w:t xml:space="preserve">Thiên Phạt Chi Ưng vô cùng khẳng định:</w:t>
      </w:r>
    </w:p>
    <w:p>
      <w:pPr>
        <w:pStyle w:val="BodyText"/>
      </w:pPr>
      <w:r>
        <w:t xml:space="preserve">- Mặc dù ta không cách nào xác định được vị trí cụ thể của hắn, nhưng ta vẫn có thể khẳng định, hắn nhất định ở phía dưới.</w:t>
      </w:r>
    </w:p>
    <w:p>
      <w:pPr>
        <w:pStyle w:val="BodyText"/>
      </w:pPr>
      <w:r>
        <w:t xml:space="preserve">La Hoành Dã khẩn trương, hỏi:</w:t>
      </w:r>
    </w:p>
    <w:p>
      <w:pPr>
        <w:pStyle w:val="BodyText"/>
      </w:pPr>
      <w:r>
        <w:t xml:space="preserve">- Nếu ở dưới mặt đất, phạm vi có lẽ rất lớn. Hơn nữa đối phương bất cứ lúc nào cũng có thể di chuyển.</w:t>
      </w:r>
    </w:p>
    <w:p>
      <w:pPr>
        <w:pStyle w:val="BodyText"/>
      </w:pPr>
      <w:r>
        <w:t xml:space="preserve">La Hoành Dã làm ra vẻ thông minh, hắn vốn muốn dùng thần thức trao đổi, nhưng suy nghĩ đến việc bản thân nói Thú Ngữ, đối phương khẳng định nghe không hiểu, vì vậy cũng không dùng Thú Ngữ trao đổi.</w:t>
      </w:r>
    </w:p>
    <w:p>
      <w:pPr>
        <w:pStyle w:val="BodyText"/>
      </w:pPr>
      <w:r>
        <w:t xml:space="preserve">Quay đầu lại phía bọn La Thông Thiên, lại dùng thần thức trao đổi.</w:t>
      </w:r>
    </w:p>
    <w:p>
      <w:pPr>
        <w:pStyle w:val="BodyText"/>
      </w:pPr>
      <w:r>
        <w:t xml:space="preserve">La Thông Thiên nghe xong lời này, lại cảm thấy vô cùng đăm chiêu, cũng truyền thức nói:</w:t>
      </w:r>
    </w:p>
    <w:p>
      <w:pPr>
        <w:pStyle w:val="BodyText"/>
      </w:pPr>
      <w:r>
        <w:t xml:space="preserve">- Lão Nhị, lời của Thiên Phạt Chi Ưng nói rút cuộc có đáng tin hay không? Nơi này ngươi cũng không phải không biết, là ngọn nguồn linh lực của La Thiên Đạo Trường, là nơi cường đại nhất của cấm chế, ngay cả phi hành cũng không thể phi hành, chứ đừng nói là địa hành.</w:t>
      </w:r>
    </w:p>
    <w:p>
      <w:pPr>
        <w:pStyle w:val="BodyText"/>
      </w:pPr>
      <w:r>
        <w:t xml:space="preserve">- Đại Đạo tôn, phương diện này Thần ưng là quyền uy.</w:t>
      </w:r>
    </w:p>
    <w:p>
      <w:pPr>
        <w:pStyle w:val="BodyText"/>
      </w:pPr>
      <w:r>
        <w:t xml:space="preserve">La Thông Thiên gật gật đầu:</w:t>
      </w:r>
    </w:p>
    <w:p>
      <w:pPr>
        <w:pStyle w:val="BodyText"/>
      </w:pPr>
      <w:r>
        <w:t xml:space="preserve">- Được, vậy ta thử xem có thể phá vỡ bề mặt đất hay không!</w:t>
      </w:r>
    </w:p>
    <w:p>
      <w:pPr>
        <w:pStyle w:val="BodyText"/>
      </w:pPr>
      <w:r>
        <w:t xml:space="preserve">Vội chuẩn bị tư thế, tất cả mọi người đều lùi ra xa, để La Thông Thiên có thêm không gian. Trong tay La Thông Thiên cần một thanh đại kiếm cực lớn.</w:t>
      </w:r>
    </w:p>
    <w:p>
      <w:pPr>
        <w:pStyle w:val="BodyText"/>
      </w:pPr>
      <w:r>
        <w:t xml:space="preserve">Thân thể đột nhiên ngưng tụ thành một luồng quang mang chói mắt, cùng với đại kiếm đó dung hợp lại thành một thể.</w:t>
      </w:r>
    </w:p>
    <w:p>
      <w:pPr>
        <w:pStyle w:val="BodyText"/>
      </w:pPr>
      <w:r>
        <w:t xml:space="preserve">Keng!</w:t>
      </w:r>
    </w:p>
    <w:p>
      <w:pPr>
        <w:pStyle w:val="BodyText"/>
      </w:pPr>
      <w:r>
        <w:t xml:space="preserve">Một tiếng vang thanh thúy hữu lực, cắt ngang bầu trời, tiếng chấn động chói tai cùng với một luồng hàn quang dung hợp, trực tiếp bổ lên đống phế tích đó.</w:t>
      </w:r>
    </w:p>
    <w:p>
      <w:pPr>
        <w:pStyle w:val="BodyText"/>
      </w:pPr>
      <w:r>
        <w:t xml:space="preserve">Ầm!</w:t>
      </w:r>
    </w:p>
    <w:p>
      <w:pPr>
        <w:pStyle w:val="BodyText"/>
      </w:pPr>
      <w:r>
        <w:t xml:space="preserve">Va chạm kịch liệt, khiến thân hình La Thông Thiên vốn ngưng tụ thành vầng ánh sáng nhất thời phá vỡ ra, thân hình của La Thông Thiên, cũng theo luồng sức mạnh bắn ngược lại, lăn lộn mười mấy vòng trên không. Đến khi cảm thấy toàn thân khí huyết quay cuồng, khó chịu không nói nên lời, tựa hồ muốn nôn ra.</w:t>
      </w:r>
    </w:p>
    <w:p>
      <w:pPr>
        <w:pStyle w:val="BodyText"/>
      </w:pPr>
      <w:r>
        <w:t xml:space="preserve">Quá lợi hại rồi!</w:t>
      </w:r>
    </w:p>
    <w:p>
      <w:pPr>
        <w:pStyle w:val="BodyText"/>
      </w:pPr>
      <w:r>
        <w:t xml:space="preserve">Trong đầu La Thông Thiên chỉ có bốn chữ này. Trong không trung, cười khổ lắc đầu, thu thanh đại kiếm lại, rơi xuống mặt đất, cuối cùng đem khí huyết quay cuồng ổn định trở lại.</w:t>
      </w:r>
    </w:p>
    <w:p>
      <w:pPr>
        <w:pStyle w:val="BodyText"/>
      </w:pPr>
      <w:r>
        <w:t xml:space="preserve">- Đại Đạo tôn, thấm…</w:t>
      </w:r>
    </w:p>
    <w:p>
      <w:pPr>
        <w:pStyle w:val="BodyText"/>
      </w:pPr>
      <w:r>
        <w:t xml:space="preserve">Đám người La Hoành Dã cũng đều vây quanh, hồn bay phách lạc nhìn đống phế tích, quả thực khó mà tin được, đống phế tích này lại kiên cố như vậy. Một kích vừa rồi của Đại Đạo tôn, quả thực có khí phách thôn tính thiên địa, khí thế uy mãnh, khiến bọn họ ở vị trí xa như vậy, đều cảm thấy hô hấp khó khăn, tâm diêu thần trì, không ngờ dưới lực công kích cường đại như vậy, lại chỉ có thể khơi dậy vô số đá nhỏ, đổ xuống một trận mưa đá, chứ căn bản không có phá vỡ được bề mặt.</w:t>
      </w:r>
    </w:p>
    <w:p>
      <w:pPr>
        <w:pStyle w:val="BodyText"/>
      </w:pPr>
      <w:r>
        <w:t xml:space="preserve">La Thông Thiên cười khổ nói:</w:t>
      </w:r>
    </w:p>
    <w:p>
      <w:pPr>
        <w:pStyle w:val="BodyText"/>
      </w:pPr>
      <w:r>
        <w:t xml:space="preserve">- Vô dụng, không có sức mạnh Thần đạo, căn bản không phá vỡ được bề mặt. Nhưng có thể an ủi là, xem ra ngọn nguồn linh lực này cũng không hư hao. Bằng không, bề mặt này cũng không thể kiên cố như vậy.</w:t>
      </w:r>
    </w:p>
    <w:p>
      <w:pPr>
        <w:pStyle w:val="BodyText"/>
      </w:pPr>
      <w:r>
        <w:t xml:space="preserve">- Nói như vậy, nơi này vẫn có thể sữa chữa phục hồi?</w:t>
      </w:r>
    </w:p>
    <w:p>
      <w:pPr>
        <w:pStyle w:val="BodyText"/>
      </w:pPr>
      <w:r>
        <w:t xml:space="preserve">La Hoành Dã hỏi.</w:t>
      </w:r>
    </w:p>
    <w:p>
      <w:pPr>
        <w:pStyle w:val="BodyText"/>
      </w:pPr>
      <w:r>
        <w:t xml:space="preserve">- Dù sao cũng phải đợi La Thiên Đạo Trường chúng ta xuất hiện Thần đạo cường giả mới được.</w:t>
      </w:r>
    </w:p>
    <w:p>
      <w:pPr>
        <w:pStyle w:val="BodyText"/>
      </w:pPr>
      <w:r>
        <w:t xml:space="preserve">La Thông Thiên cau mày, nhìn phế tích đó, thần tình có chút ngây người, giống như thì thầm tự nói:</w:t>
      </w:r>
    </w:p>
    <w:p>
      <w:pPr>
        <w:pStyle w:val="BodyText"/>
      </w:pPr>
      <w:r>
        <w:t xml:space="preserve">- Một khi bề mặt này đã kiên cố như vậy, Tần Vô Song đó, lại không biết làm sao tiến xuống phía dưới mặt đất? Hắn không thể từ chỗ khác địa hành đến chỗ sâu trong địa mạch. Bề mặt đã kiên cố như vậy rồi, càng tiến sâu, càng kiên cố. Từ chỗ thấp địa hành đến gần, căn bản không có khả năng.</w:t>
      </w:r>
    </w:p>
    <w:p>
      <w:pPr>
        <w:pStyle w:val="BodyText"/>
      </w:pPr>
      <w:r>
        <w:t xml:space="preserve">Sự băn khoăn này, khiến La Thông Thiên có chút khó hiểu.</w:t>
      </w:r>
    </w:p>
    <w:p>
      <w:pPr>
        <w:pStyle w:val="BodyText"/>
      </w:pPr>
      <w:r>
        <w:t xml:space="preserve">La Hoành Dã cười khổ nói:</w:t>
      </w:r>
    </w:p>
    <w:p>
      <w:pPr>
        <w:pStyle w:val="BodyText"/>
      </w:pPr>
      <w:r>
        <w:t xml:space="preserve">- Không phải là khi phá hủy tấm Trấn Ma Thạch Bia, bị bất ngờ cuốn xuống dưới chứ? Ta vừa rồi dùng thần thức và linh lực tra xét, cảm giác được một luồng lốc xoáy cường đại, có lẽ hắn bị luồng lốc xoáy đó cuốn xuống, cũng không chừng.</w:t>
      </w:r>
    </w:p>
    <w:p>
      <w:pPr>
        <w:pStyle w:val="BodyText"/>
      </w:pPr>
      <w:r>
        <w:t xml:space="preserve">- Nếu là bị cuốn xuống, vậy thì nhiều ngày rồi, tiểu tử đó làm sao còn có thể sống được?</w:t>
      </w:r>
    </w:p>
    <w:p>
      <w:pPr>
        <w:pStyle w:val="BodyText"/>
      </w:pPr>
      <w:r>
        <w:t xml:space="preserve">La Thông Thiên vẫn trầm tư khó hiểu như cũ.</w:t>
      </w:r>
    </w:p>
    <w:p>
      <w:pPr>
        <w:pStyle w:val="BodyText"/>
      </w:pPr>
      <w:r>
        <w:t xml:space="preserve">Trên người Tần Vô Song, lúc nào cũng có bí ẩn không thể nào giải thích được. Tiểu tử của các quốc gia nhân loại này, từ đầu đến đuôi, giống như tràn đầy sương mù, tràn đầy thần kỳ khiến người ta không cách nào tưởng tượng.</w:t>
      </w:r>
    </w:p>
    <w:p>
      <w:pPr>
        <w:pStyle w:val="BodyText"/>
      </w:pPr>
      <w:r>
        <w:t xml:space="preserve">Thiên Phạt Chi Ưng đột nhiên cười lạnh nói:</w:t>
      </w:r>
    </w:p>
    <w:p>
      <w:pPr>
        <w:pStyle w:val="BodyText"/>
      </w:pPr>
      <w:r>
        <w:t xml:space="preserve">- Các ngươi ngây người ở đây cũng không có tác dụng gì, muốn tìm người này, nhất định phải mượn được Thần khí, chỉ có Thần khí, mới có thể mở rộng bề mặt này.</w:t>
      </w:r>
    </w:p>
    <w:p>
      <w:pPr>
        <w:pStyle w:val="BodyText"/>
      </w:pPr>
      <w:r>
        <w:t xml:space="preserve">Thần khí? La Thông Thiên và La Hoành Dã trao đổi ánh mắt, trong lòng đều chấn động.</w:t>
      </w:r>
    </w:p>
    <w:p>
      <w:pPr>
        <w:pStyle w:val="Compact"/>
      </w:pPr>
      <w:r>
        <w:t xml:space="preserve">Ủng hộ chỉ với 1 click và 5s ! (adf.ly/4EmoB)</w:t>
      </w:r>
      <w:r>
        <w:br w:type="textWrapping"/>
      </w:r>
      <w:r>
        <w:br w:type="textWrapping"/>
      </w:r>
    </w:p>
    <w:p>
      <w:pPr>
        <w:pStyle w:val="Heading2"/>
      </w:pPr>
      <w:bookmarkStart w:id="586" w:name="chương-564"/>
      <w:bookmarkEnd w:id="586"/>
      <w:r>
        <w:t xml:space="preserve">564. Chương 56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64: La Thông Thiên bại hoạ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vốn âm thầm cảm thấy may mắn, quả nhiên đúng như Bao Bao đã nói vậy, bề mặt này kiên cố vô cùng. Tần Vô Song chỉ là không ngờ, bọn Bao Bao phá hủy không được, ngay cả cường giả Kỳ Diệu Huyền Cảnh như La Thông Thiên cũng không phá hủy được. Xem ra bản thân muốn đi ra, chỉ có thể hy sinh một tấm Thần Đạo Ngũ Hành Phù mà thôi.</w:t>
      </w:r>
    </w:p>
    <w:p>
      <w:pPr>
        <w:pStyle w:val="BodyText"/>
      </w:pPr>
      <w:r>
        <w:t xml:space="preserve">Nghĩ đến đây, Tần Vô Song lập tức trấn định lên rất nhiều. Không có Thần khí, La Thiên Đạo Trường cũng không mở được bề mặt đất. La Thiên Đạo Trường có Thần khí sao? Tần Vô Song căn bản không tin.</w:t>
      </w:r>
    </w:p>
    <w:p>
      <w:pPr>
        <w:pStyle w:val="BodyText"/>
      </w:pPr>
      <w:r>
        <w:t xml:space="preserve">La Thông Thiên và La Hoành Dã trao đổi ánh mắt, hai bên đều nhìn thấy vẻ bất đắc dĩ trong mắt đối phương. Vũ khí Thần đạo, món đồ chơi này La Thiên Đạo Trường căn bản không có!</w:t>
      </w:r>
    </w:p>
    <w:p>
      <w:pPr>
        <w:pStyle w:val="BodyText"/>
      </w:pPr>
      <w:r>
        <w:t xml:space="preserve">Chẳng lẽ lại mở miệng đi mượn?</w:t>
      </w:r>
    </w:p>
    <w:p>
      <w:pPr>
        <w:pStyle w:val="BodyText"/>
      </w:pPr>
      <w:r>
        <w:t xml:space="preserve">Ánh mắt của hai người đều nhìn về hướng Thiên Phạt Chi Ưng. Thiên Phạt Chi Ưng mỉm cười nói:</w:t>
      </w:r>
    </w:p>
    <w:p>
      <w:pPr>
        <w:pStyle w:val="BodyText"/>
      </w:pPr>
      <w:r>
        <w:t xml:space="preserve">- Các ngươi đừng nhìn ta, ta cũng không có Thần khí gì cả.</w:t>
      </w:r>
    </w:p>
    <w:p>
      <w:pPr>
        <w:pStyle w:val="BodyText"/>
      </w:pPr>
      <w:r>
        <w:t xml:space="preserve">- Nhưng tông môn của ngươi, có lẽ có?</w:t>
      </w:r>
    </w:p>
    <w:p>
      <w:pPr>
        <w:pStyle w:val="BodyText"/>
      </w:pPr>
      <w:r>
        <w:t xml:space="preserve">Lời này của La Hoành Dã cảm thấy mất hết sức lực.</w:t>
      </w:r>
    </w:p>
    <w:p>
      <w:pPr>
        <w:pStyle w:val="BodyText"/>
      </w:pPr>
      <w:r>
        <w:t xml:space="preserve">- Đó là chuyện của tông môn, các ngươi sẽ không trông cậy ta đi mở miệng nói chứ? Ha ha.</w:t>
      </w:r>
    </w:p>
    <w:p>
      <w:pPr>
        <w:pStyle w:val="BodyText"/>
      </w:pPr>
      <w:r>
        <w:t xml:space="preserve">Thiên Phạt Chi Ưng có chút đùa cợt nhìn bọn người La Thông Thiên, hiển nhiên, đây là chuyện không có khả năng.</w:t>
      </w:r>
    </w:p>
    <w:p>
      <w:pPr>
        <w:pStyle w:val="BodyText"/>
      </w:pPr>
      <w:r>
        <w:t xml:space="preserve">- Đại Đạo tôn…</w:t>
      </w:r>
    </w:p>
    <w:p>
      <w:pPr>
        <w:pStyle w:val="BodyText"/>
      </w:pPr>
      <w:r>
        <w:t xml:space="preserve">La Hoành Dã truyền âm nói:</w:t>
      </w:r>
    </w:p>
    <w:p>
      <w:pPr>
        <w:pStyle w:val="BodyText"/>
      </w:pPr>
      <w:r>
        <w:t xml:space="preserve">- Nơi này là ngọn nguồn linh lực của La Thiên Đạo Trường chúng ta, cho dù mượn được Thần khí, chúng ta cũng chưa chắc có dũng khí đi phá hủy. Vạn nhất làm bị thương linh nguyên địa mạch, vậy chẳng khác nào tự tuyệt đường lui. Chúng ta đều trở thành tội nhân thiên cổ của La Thiên Đạo Trường.</w:t>
      </w:r>
    </w:p>
    <w:p>
      <w:pPr>
        <w:pStyle w:val="BodyText"/>
      </w:pPr>
      <w:r>
        <w:t xml:space="preserve">La Thông Thiên thở dài:</w:t>
      </w:r>
    </w:p>
    <w:p>
      <w:pPr>
        <w:pStyle w:val="BodyText"/>
      </w:pPr>
      <w:r>
        <w:t xml:space="preserve">- Lão Nhị, làm sao ta không nghĩ đến chuyện này chứ. Nhưng ngươi đã nghĩ đến chưa, tiểu tử đó bị cuốn vào bên trong địa mạch, rõ ràng còn có thể không chết. Hắn lúc này, có lẽ đang ở bên trong vui vẻ tu luyện rồi. Chúng ta tiếp tục kéo dài như vậy, cũng không phải là cách. Đừng quên, trong tay hắn có một bộ cung tên, luôn được gọi là vũ khí Thần đạo. Hắn có thực lực phá hủy tấm Trấn Ma Thạch Bia, chưa biết chừng, hắn còn có thực lực thoát khỏi vòng vây.</w:t>
      </w:r>
    </w:p>
    <w:p>
      <w:pPr>
        <w:pStyle w:val="BodyText"/>
      </w:pPr>
      <w:r>
        <w:t xml:space="preserve">Đây thật sự là cục diện tiến thoái lưỡng nan, nếu không làm gì cả, ở đây chờ đợi, cũng không phải là cách. Xem bộ dạng, muốn tiêu diệt khẳng định là tiêu diệt không được tên tiểu tử đó.</w:t>
      </w:r>
    </w:p>
    <w:p>
      <w:pPr>
        <w:pStyle w:val="BodyText"/>
      </w:pPr>
      <w:r>
        <w:t xml:space="preserve">Chủ động xuất kích, mượn Thần khí phá vỡ bề mặt đất, giết chết tên tiểu tử này, lại khiến bọn họ cảm thấy đau lòng, dù sao đây cũng là nơi nền móng của La Thiên Đạo Trường.</w:t>
      </w:r>
    </w:p>
    <w:p>
      <w:pPr>
        <w:pStyle w:val="BodyText"/>
      </w:pPr>
      <w:r>
        <w:t xml:space="preserve">Địa mạch một khi bị phá hủy, vậy chẳng khác nào vốn liếng cuối cùng bị trôi mất. Vạn nhất La Thiên Đạo Trường không thể có được chiếc ghế ở Thiên Đế Sơn, vậy chẳng khác nào mất đi căn cứ địa, không cách nào tránh rơi vào tình cảnh bi thảm trôi giạt khắp nơi.</w:t>
      </w:r>
    </w:p>
    <w:p>
      <w:pPr>
        <w:pStyle w:val="BodyText"/>
      </w:pPr>
      <w:r>
        <w:t xml:space="preserve">Đúng vào lúc này, hai mắt của Thiên Phạt Chi Ưng đột nhiên chuyển động, bắn ra quang mang dày đặc, phảng phất như nhìn xuyên thấu qua phế tích.</w:t>
      </w:r>
    </w:p>
    <w:p>
      <w:pPr>
        <w:pStyle w:val="BodyText"/>
      </w:pPr>
      <w:r>
        <w:t xml:space="preserve">- Hắn ở phía dưới, ta cảm nhận được rồi!</w:t>
      </w:r>
    </w:p>
    <w:p>
      <w:pPr>
        <w:pStyle w:val="BodyText"/>
      </w:pPr>
      <w:r>
        <w:t xml:space="preserve">Thiên Phạt Chi Ưng đột nhiên rít lên một tiếng, hưng phấn vỗ cánh:</w:t>
      </w:r>
    </w:p>
    <w:p>
      <w:pPr>
        <w:pStyle w:val="BodyText"/>
      </w:pPr>
      <w:r>
        <w:t xml:space="preserve">- Chính ở vị trí này, đi xuống, ước chừng ở độ sâu trên trăm trượng!</w:t>
      </w:r>
    </w:p>
    <w:p>
      <w:pPr>
        <w:pStyle w:val="BodyText"/>
      </w:pPr>
      <w:r>
        <w:t xml:space="preserve">Trên trăm trượng? La Thông Thiên và La Hoành Dã đều trừng mắt há miệng. Độ sâu như vậy, độ dày như vậy, lại kiên cố như vậy, trên trăm trượng, thật sự chỉ có vũ khí Thần đạo mới có thể phá vỡ được.</w:t>
      </w:r>
    </w:p>
    <w:p>
      <w:pPr>
        <w:pStyle w:val="BodyText"/>
      </w:pPr>
      <w:r>
        <w:t xml:space="preserve">Vốn là, sau khi Tần Vô Song ở dưới mặt đất phát hiện đối phương không thể nào phá vỡ bề mặt, càng thêm yên tâm, tiếp tục bắt đầu hành trình tu luyện của hắn.</w:t>
      </w:r>
    </w:p>
    <w:p>
      <w:pPr>
        <w:pStyle w:val="BodyText"/>
      </w:pPr>
      <w:r>
        <w:t xml:space="preserve">Hắn không có thời gian dây dưa với bọn La Thông Thiên, nhất định phải nắm chặt thời gian, tranh thủ từng phút từng giây.</w:t>
      </w:r>
    </w:p>
    <w:p>
      <w:pPr>
        <w:pStyle w:val="BodyText"/>
      </w:pPr>
      <w:r>
        <w:t xml:space="preserve">La Thông Thiên Tức giận thở hổn hển, rõ ràng biết kẻ địch đang cách mình trong vòng trăm trượng, lại không thể làm gì được hắn, loại cảm giác thất bại này, xác thực khiến hắn cảm thấy vô cùng phẫn nộ, rít gào nói:</w:t>
      </w:r>
    </w:p>
    <w:p>
      <w:pPr>
        <w:pStyle w:val="BodyText"/>
      </w:pPr>
      <w:r>
        <w:t xml:space="preserve">- Tần Vô Song, bổn tọa biết ngươi đang ở dưới mặt đất. Thiên đường có đường ngươi không đi, địa ngục không cửa ngươi lại xông vào! Hủy diệt sơn môn ta, ta cũng vừa lúc muốn đào cho ngươi phần mộ!</w:t>
      </w:r>
    </w:p>
    <w:p>
      <w:pPr>
        <w:pStyle w:val="BodyText"/>
      </w:pPr>
      <w:r>
        <w:t xml:space="preserve">Nghe thấy La Thông Thiên chửi bới không có chút tôn nghiêm như vậy, Tần Vô Song căn bản không để ý. Trên thực tế, có thể khiến một tông sư đường đường tức giận như vậy, trong lòng Tần Vô Song ngược lại cảm thấy rất vui vẻ.</w:t>
      </w:r>
    </w:p>
    <w:p>
      <w:pPr>
        <w:pStyle w:val="BodyText"/>
      </w:pPr>
      <w:r>
        <w:t xml:space="preserve">La Thông Thiên càng thất thố, hắn càng khoái trá.</w:t>
      </w:r>
    </w:p>
    <w:p>
      <w:pPr>
        <w:pStyle w:val="BodyText"/>
      </w:pPr>
      <w:r>
        <w:t xml:space="preserve">- Tiểu tử họ Tần, có phải lão bất tử Lỗ Tiên Lâu dạy ngươi chiêu này không? Cả đời ngươi rụt cổ dưới mặt đất, bổn tọa xem ngươi có thể chịu đựng được bao lâu!</w:t>
      </w:r>
    </w:p>
    <w:p>
      <w:pPr>
        <w:pStyle w:val="BodyText"/>
      </w:pPr>
      <w:r>
        <w:t xml:space="preserve">Thiên Phạt Chi Ưng cười giễu cợt nói:</w:t>
      </w:r>
    </w:p>
    <w:p>
      <w:pPr>
        <w:pStyle w:val="BodyText"/>
      </w:pPr>
      <w:r>
        <w:t xml:space="preserve">- Đại Đạo tôn, ngươi không định dùng nước miếng dìm hắn chết đuối chứ? Ngươi có chửi thế nào đi nữa, người ta cũng không thèm để ý đến ngươi đâu.</w:t>
      </w:r>
    </w:p>
    <w:p>
      <w:pPr>
        <w:pStyle w:val="BodyText"/>
      </w:pPr>
      <w:r>
        <w:t xml:space="preserve">La Thông Thiên trong lòng vô cùng tức giận, nhưng lại không tiện phát tác với Thiên Phạt Chi Ưng, chỉ là nổi giận mắng:</w:t>
      </w:r>
    </w:p>
    <w:p>
      <w:pPr>
        <w:pStyle w:val="BodyText"/>
      </w:pPr>
      <w:r>
        <w:t xml:space="preserve">- Họ Tần kia, ngươi còn nhỏ tuổi mà đã nham hiểm như vậy, hủy diệt sơn môn, đây là thủ đoạn thiên lôi đánh xuống. Ngươi nhớ kỹ, đây chính là báo ứng của ngươi.</w:t>
      </w:r>
    </w:p>
    <w:p>
      <w:pPr>
        <w:pStyle w:val="BodyText"/>
      </w:pPr>
      <w:r>
        <w:t xml:space="preserve">Tần Vô Song nghe đến đây, trong lòng một luồng nộ khí xông lên, lạnh lùng nói:</w:t>
      </w:r>
    </w:p>
    <w:p>
      <w:pPr>
        <w:pStyle w:val="BodyText"/>
      </w:pPr>
      <w:r>
        <w:t xml:space="preserve">- La Thông Thiên, ngươi tốt xấu gì cũng là một nhân vật tông sư, ở đây dùng nước bọt chửi bới là có ý tứ gì chứ? Chỉ cho phép ngươi đuổi giết ta, chỉ cho ngươi hủy sơn môn ta, không cho phép ta hủy diệt sơn môn ngươi sao?</w:t>
      </w:r>
    </w:p>
    <w:p>
      <w:pPr>
        <w:pStyle w:val="BodyText"/>
      </w:pPr>
      <w:r>
        <w:t xml:space="preserve">La Thông Thiên sửng sốt, lập tức giận dữ nói:</w:t>
      </w:r>
    </w:p>
    <w:p>
      <w:pPr>
        <w:pStyle w:val="BodyText"/>
      </w:pPr>
      <w:r>
        <w:t xml:space="preserve">- Tông môn bất nhập lưu các quốc gia nhân loại ngươi, mà cũng đòi so sánh với La Thiên Đạo Trường ta sao? Không sai, ta không những muốn hủy diệt sơn môn ngươi, ta còn muốn đem gia tộc thế tục ngươi, giết sạch không còn một ai. Trước khi giết các ngươi, ta sẽ nói cho các ngươi, tất cả chuyện này, đều là tội ác do Tần Vô Song ngươi tạo nên!</w:t>
      </w:r>
    </w:p>
    <w:p>
      <w:pPr>
        <w:pStyle w:val="BodyText"/>
      </w:pPr>
      <w:r>
        <w:t xml:space="preserve">Khẩu khí của La Thông Thiên, tràn ngập điên cuồng.</w:t>
      </w:r>
    </w:p>
    <w:p>
      <w:pPr>
        <w:pStyle w:val="BodyText"/>
      </w:pPr>
      <w:r>
        <w:t xml:space="preserve">Tần Vô Song cười lạnh nói:</w:t>
      </w:r>
    </w:p>
    <w:p>
      <w:pPr>
        <w:pStyle w:val="BodyText"/>
      </w:pPr>
      <w:r>
        <w:t xml:space="preserve">- La Thông Thiên, ngươi làm điều ngang ngược, trời đất sẽ không tha cho ngươi, Tần Vô Song ta thay trời hành đạo, sẽ có một ngày, lưỡi kiếm công lý sẽ chém xuống cái đầu chó nhà ngươi.</w:t>
      </w:r>
    </w:p>
    <w:p>
      <w:pPr>
        <w:pStyle w:val="BodyText"/>
      </w:pPr>
      <w:r>
        <w:t xml:space="preserve">La Thông Thiên cười to ha ha:</w:t>
      </w:r>
    </w:p>
    <w:p>
      <w:pPr>
        <w:pStyle w:val="BodyText"/>
      </w:pPr>
      <w:r>
        <w:t xml:space="preserve">- Tiểu tử, nói to mồm cũng không nhìn trước ngó sau. Ngươi tưởng rằng lão bất tử Lỗ Tiên Lâu cho ngươi chút bảo bối, là có thể đối kháng với La Thông Thiên ta sao? Nếu những thứ đó có thể đối kháng với La Thông Thiên ta, Lỗ Tiên Lâu cần gì phải giao phó cho ngươi? Không sợ nói với ngươi, Lỗ Tiên Lâu đã bị ta một kiếm giết chết rồi. Thủ cấp của hắn, đang được treo trên cửa Đô thành Đan Hà Phủ Phủ. Đây chính là kết cục khi đối nghịch với La Thông Thiên ta!</w:t>
      </w:r>
    </w:p>
    <w:p>
      <w:pPr>
        <w:pStyle w:val="BodyText"/>
      </w:pPr>
      <w:r>
        <w:t xml:space="preserve">Tần Vô Song hít một hơi thật sâu, chỉ là cười lạnh một tiếng, không đấu võ mồm với La Thông Thiên nữa. Hắn biết, đây là La Thông Thiên cố ý quấy nhiễu hắn.</w:t>
      </w:r>
    </w:p>
    <w:p>
      <w:pPr>
        <w:pStyle w:val="BodyText"/>
      </w:pPr>
      <w:r>
        <w:t xml:space="preserve">La Thông Thiên thấy Tần Vô Song không phản ứng lại hắn, không ngừng tìm đề tài, liên tục khiêu khích Tần Vô Song.</w:t>
      </w:r>
    </w:p>
    <w:p>
      <w:pPr>
        <w:pStyle w:val="BodyText"/>
      </w:pPr>
      <w:r>
        <w:t xml:space="preserve">Tần Vô Song mắt mù tai điếc, bộ dạng làm ngơ, để La Thông Thiên kêu gào một hồi lâu, cũng không thèm trả lời lại một câu, khiến La Thông Thiên Tức giận tựa hồ muốn ói máu.</w:t>
      </w:r>
    </w:p>
    <w:p>
      <w:pPr>
        <w:pStyle w:val="BodyText"/>
      </w:pPr>
      <w:r>
        <w:t xml:space="preserve">- Tần gia tiểu tử, ngươi có bản lĩnh phá hủy tấm Trấn Ma Thạch Bia của ta, ngươi có bản lĩnh thì ra đây! Trốn ở bên trong, làm rùa đen rụt cổ làm gì chứ? Ngươi không ra, vậy chúng ta xem xem, là ngươi chết trước, hay chúng ta chết trước!</w:t>
      </w:r>
    </w:p>
    <w:p>
      <w:pPr>
        <w:pStyle w:val="BodyText"/>
      </w:pPr>
      <w:r>
        <w:t xml:space="preserve">Thiên Phạt Chi Ưng lúc này lại hắt một chậu nước lạnh tới:</w:t>
      </w:r>
    </w:p>
    <w:p>
      <w:pPr>
        <w:pStyle w:val="BodyText"/>
      </w:pPr>
      <w:r>
        <w:t xml:space="preserve">- La Đại Đạo tôn, không giấu gì ngươi, phía dưới địa mạch này, cho dù ở bốn năm năm, cũng sẽ không buồn chết. Hơn nữa, căn cứ vào dò xét của ta, linh lực dưới mặt đất sung túc. Chẳng khác nào là một nơi tu luyện tự nhiên. Các ngươi ở đây chửi bới, ngoài tác thành cho hắn ra, căn bản không thể có kết quả gì. Chờ thêm mười mấy năm, vạn nhất để hắn luyện được cảnh giới Thần đạo, chui từ đất lên, La Thiên Đạo Trường các ngươi lúc đó thật sự xong đời rồi.</w:t>
      </w:r>
    </w:p>
    <w:p>
      <w:pPr>
        <w:pStyle w:val="BodyText"/>
      </w:pPr>
      <w:r>
        <w:t xml:space="preserve">Lời này cũng không phải nói chuyện giật gân, mặc dù mười mấy năm nghe có vẻ rất nhiều, nhưng trong tu luyện giới, thời gian mười mấy năm cũng chỉ là một cái phất tay mà thôi.</w:t>
      </w:r>
    </w:p>
    <w:p>
      <w:pPr>
        <w:pStyle w:val="BodyText"/>
      </w:pPr>
      <w:r>
        <w:t xml:space="preserve">Vạn nhất để Tần Vô Song luyện đến cảnh giới Thần đạo, đối với La Thiên Đạo Trường mà nói, tuyệt đối là tai họa. Điều này tuyệt đối không phải là lời nói khoa trương.</w:t>
      </w:r>
    </w:p>
    <w:p>
      <w:pPr>
        <w:pStyle w:val="BodyText"/>
      </w:pPr>
      <w:r>
        <w:t xml:space="preserve">Với tâm trí và thủ đoạn thời gian qua của Tần Vô Song, trước đó chỉ là một nhân tài mới xuất hiện của Hư Võ Cảnh, đã khiến La Thiên Đạo Trường bọn chúng trầy da tróc vảy, nếu người này có sức mạnh Thần đạo, hình dung hắn là kiếp họa, tuyệt đối không quá.</w:t>
      </w:r>
    </w:p>
    <w:p>
      <w:pPr>
        <w:pStyle w:val="BodyText"/>
      </w:pPr>
      <w:r>
        <w:t xml:space="preserve">Nghĩ đến đây, trong mắt La Thông Thiên và La Hoành Dã đều lóe lên một sắc thái vô cùng sợ hãi. Vừa nghĩ đến loại khả năng này, bọn họ quả thực là hãi hùng khiếp vía.</w:t>
      </w:r>
    </w:p>
    <w:p>
      <w:pPr>
        <w:pStyle w:val="BodyText"/>
      </w:pPr>
      <w:r>
        <w:t xml:space="preserve">Với cừu hận hôm nay của La Thiên Đạo Trường và Tần Vô Song, Tần Vô Song một khi đạt được cảnh giới Thần đạo, việc làm đầu tiên, tất nhiên là đem La Thiên Đạo Trường đuổi tận giết tuyệt.</w:t>
      </w:r>
    </w:p>
    <w:p>
      <w:pPr>
        <w:pStyle w:val="BodyText"/>
      </w:pPr>
      <w:r>
        <w:t xml:space="preserve">Cừu hận này, là cừu hận không chết không hết, tuyệt đối không thể có khả năng hòa giải.</w:t>
      </w:r>
    </w:p>
    <w:p>
      <w:pPr>
        <w:pStyle w:val="BodyText"/>
      </w:pPr>
      <w:r>
        <w:t xml:space="preserve">Hai người lại một lần nữa trao đổi ánh mắt, hiển nhiên hai bên đều quét sạch do dự trước đó. Cùng sản sinh ra một ý niệm trong đầu, Thần khí, nhất định phải mượn!</w:t>
      </w:r>
    </w:p>
    <w:p>
      <w:pPr>
        <w:pStyle w:val="BodyText"/>
      </w:pPr>
      <w:r>
        <w:t xml:space="preserve">Bất luận như thế nào, không thể để Tần Vô Song có cơ hội luyện đến cảnh giới Thần đạo, nhất định phải đem tên tiểu tử này bóp chết trong quá trình trưởng thành, bằng không, hậu họa vô cùng. Vì tốc độ trưởng thành của tiểu tử này thực sự quá nhanh, và thủ đoạn mà hắn biểu hiện ra cũng thực sự quá yêu nghiệt!</w:t>
      </w:r>
    </w:p>
    <w:p>
      <w:pPr>
        <w:pStyle w:val="BodyText"/>
      </w:pPr>
      <w:r>
        <w:t xml:space="preserve">- Lão Nhị, ngươi còn phải vất vả đi một chuyến.</w:t>
      </w:r>
    </w:p>
    <w:p>
      <w:pPr>
        <w:pStyle w:val="BodyText"/>
      </w:pPr>
      <w:r>
        <w:t xml:space="preserve">La Thông Thiên truyền thức nói.</w:t>
      </w:r>
    </w:p>
    <w:p>
      <w:pPr>
        <w:pStyle w:val="BodyText"/>
      </w:pPr>
      <w:r>
        <w:t xml:space="preserve">La Hoành Dã trong lòng cũng cười khổ, hắn thực sự có chút không muốn đi. Vì chuyện tồi tệ này căn bản không phải dễ làm. Trong thời gian hắn tới Thiên Đế Sơn thăm hỏi, trăn trở giữa thế lực hai nhà Thiên Phạt Sơn Trang và Lôi Đình Tông, có thể nói là ở đâu cũng chịu sự ghẻ lạnh, người khác đối với đề nghị của hắn cũng lãnh đạm, thờ ơ. Thái độ căn bản không thể gọi là nhiệt tình, đối với một người ở vị trí hiển hách của La Thiên Đạo Trường như hắn, vẫn phải tới Thiên Đế Sơn chịu nhục, cảm giác trái ngược trong lòng, thực sự không phải người bình thường có thể chống đỡ được.</w:t>
      </w:r>
    </w:p>
    <w:p>
      <w:pPr>
        <w:pStyle w:val="BodyText"/>
      </w:pPr>
      <w:r>
        <w:t xml:space="preserve">Quan trọng nhất là, chịu chút sỉ nhục cũng được rồi. Có một số chuyện căn bản làm không được, ví dụ mời Thần đạo cường giả ra mặt, người ta căn bản không giúp đỡ bọn họ.</w:t>
      </w:r>
    </w:p>
    <w:p>
      <w:pPr>
        <w:pStyle w:val="BodyText"/>
      </w:pPr>
      <w:r>
        <w:t xml:space="preserve">- Lão Nhị, ta biết chuyện này không dễ làm. Nhưng ngoài ngươi ra, hai người bọn họ đều không có bản lĩnh làm chuyện này. Ngươi cũng biết rồi đấy.</w:t>
      </w:r>
    </w:p>
    <w:p>
      <w:pPr>
        <w:pStyle w:val="BodyText"/>
      </w:pPr>
      <w:r>
        <w:t xml:space="preserve">La Thông Thiên cũng không còn cách nào khác.</w:t>
      </w:r>
    </w:p>
    <w:p>
      <w:pPr>
        <w:pStyle w:val="BodyText"/>
      </w:pPr>
      <w:r>
        <w:t xml:space="preserve">Điền Minh Sơn và Tả Lãnh Sương ở phương diện năng lực ngoại giao, chêch lệch với La Hoành Dã quả thực không cách nào so sánh được. Ngay cả La Thông Thiên ở phương diện này cũng biết bản thân không bằng Lão Nhị La Hoành Dã.</w:t>
      </w:r>
    </w:p>
    <w:p>
      <w:pPr>
        <w:pStyle w:val="BodyText"/>
      </w:pPr>
      <w:r>
        <w:t xml:space="preserve">La Hoành Dã cười khổ nói:</w:t>
      </w:r>
    </w:p>
    <w:p>
      <w:pPr>
        <w:pStyle w:val="BodyText"/>
      </w:pPr>
      <w:r>
        <w:t xml:space="preserve">- Đại Đạo tôn, lần trước ta đi, những gì nên nói ta đều nói cả rồi, chỉ còn thiếu chưa quỳ xuống cầu xin bọn họ. Nhưng bọn họ vẫn không thèm để ý. Bọn họ ngay cả Thần đạo cường giả cũng không muốn phái đi, chứ đừng nói là đem Thần khí cho chúng ta mượn. Ta cảm thấy bọn họ khẳng định sẽ không cho mượn.</w:t>
      </w:r>
    </w:p>
    <w:p>
      <w:pPr>
        <w:pStyle w:val="BodyText"/>
      </w:pPr>
      <w:r>
        <w:t xml:space="preserve">- Lão Nhị, bất kể như thế nào, ngươi cũng phải đi.</w:t>
      </w:r>
    </w:p>
    <w:p>
      <w:pPr>
        <w:pStyle w:val="BodyText"/>
      </w:pPr>
      <w:r>
        <w:t xml:space="preserve">La Hoành Dã lại nói:</w:t>
      </w:r>
    </w:p>
    <w:p>
      <w:pPr>
        <w:pStyle w:val="BodyText"/>
      </w:pPr>
      <w:r>
        <w:t xml:space="preserve">- Đại Đạo tôn, Thần đạo chi lực, không nhất định phải mượn dùng Thần khí. Nếu ngươi có thể đột phá được cảnh giới Thần đạo, phá vỡ bề mặt này cũng có thể làm được. Thậm chí có thể tiến nhập vào chỗ sâu trong địa mạch, trực tiếp treo cổ đối phương. Tần Vô Song đó hiện tại đi vào được, không đi ra được, chỉ có thể thúc thủ chịu trói.</w:t>
      </w:r>
    </w:p>
    <w:p>
      <w:pPr>
        <w:pStyle w:val="BodyText"/>
      </w:pPr>
      <w:r>
        <w:t xml:space="preserve">La Thông Thiên thở dài:</w:t>
      </w:r>
    </w:p>
    <w:p>
      <w:pPr>
        <w:pStyle w:val="BodyText"/>
      </w:pPr>
      <w:r>
        <w:t xml:space="preserve">- Lão Nhị, ngươi tưởng rằng ta không muốn đột phá sao? Cảnh giới Thần đạo và Kỳ Diệu Huyền Cảnh hoàn toàn khác nhau, ta đã thử qua bao nhiêu năm như vậy, cuối cùng vẫn không có thành công. Ta căn bản không cách nào dự đoán được bản thân lúc nào có thể đột phá. Tiếp tục chờ đợi như vậy, thực sự không phải là cách. Trong lòng ta có tâm kết, không cách nào chuyên tâm tiến sâu vào cảnh giới Thần đạo.</w:t>
      </w:r>
    </w:p>
    <w:p>
      <w:pPr>
        <w:pStyle w:val="BodyText"/>
      </w:pPr>
      <w:r>
        <w:t xml:space="preserve">Đây là lời nói thật, La Thông Thiên bị tâm kết này vây khốn, nghiễm nhiên đã phát triển theo phương hướng tâm ma, nếu không giải được, có thể trở thành cánh cửa định mệnh cả đời của hắn.</w:t>
      </w:r>
    </w:p>
    <w:p>
      <w:pPr>
        <w:pStyle w:val="BodyText"/>
      </w:pPr>
      <w:r>
        <w:t xml:space="preserve">- Đại Đạo tôn, vậy ngươi nói ta nên mở miệng như thế nào?</w:t>
      </w:r>
    </w:p>
    <w:p>
      <w:pPr>
        <w:pStyle w:val="BodyText"/>
      </w:pPr>
      <w:r>
        <w:t xml:space="preserve">La Hoành Dã thật sự rất bất đắc dĩ:</w:t>
      </w:r>
    </w:p>
    <w:p>
      <w:pPr>
        <w:pStyle w:val="BodyText"/>
      </w:pPr>
      <w:r>
        <w:t xml:space="preserve">- Ta xác thực nghĩ không ra cách gì có thể thuyết phục bọn họ.</w:t>
      </w:r>
    </w:p>
    <w:p>
      <w:pPr>
        <w:pStyle w:val="BodyText"/>
      </w:pPr>
      <w:r>
        <w:t xml:space="preserve">- Ngươi có cách!</w:t>
      </w:r>
    </w:p>
    <w:p>
      <w:pPr>
        <w:pStyle w:val="BodyText"/>
      </w:pPr>
      <w:r>
        <w:t xml:space="preserve">Sắc mặt La Thông Thiên đột nhiên trầm xuống, kề tai truyền thức nói:</w:t>
      </w:r>
    </w:p>
    <w:p>
      <w:pPr>
        <w:pStyle w:val="BodyText"/>
      </w:pPr>
      <w:r>
        <w:t xml:space="preserve">- Lão Nhị, lần trước ngươi đi, nói toàn những lời nói hay, những người đó nghe không vào là điều tất nhiên. Lần này đi, ngươi đem quan hệ lợi hại trần thuật cho bọn họ nghe. Hãy nói, chi mạch của Tần gia Thiên Đế Sơn xuất ra một đại yêu nghiệt, rất có thể trong mười mấy năm tiến nhập vào hàng ngũ Thần đạo cường giả. Mang những lời này đi, ta bảo đảm bọn họ không thể không xem trọng!</w:t>
      </w:r>
    </w:p>
    <w:p>
      <w:pPr>
        <w:pStyle w:val="BodyText"/>
      </w:pPr>
      <w:r>
        <w:t xml:space="preserve">La Hoành Dã nghe xong lời dặn dò này, ánh mắt cũng có chút sáng ngời.</w:t>
      </w:r>
    </w:p>
    <w:p>
      <w:pPr>
        <w:pStyle w:val="Compact"/>
      </w:pPr>
      <w:r>
        <w:t xml:space="preserve">Ủng hộ chỉ với 1 click và 5s ! (adf.ly/4EmoB)</w:t>
      </w:r>
      <w:r>
        <w:br w:type="textWrapping"/>
      </w:r>
      <w:r>
        <w:br w:type="textWrapping"/>
      </w:r>
    </w:p>
    <w:p>
      <w:pPr>
        <w:pStyle w:val="Heading2"/>
      </w:pPr>
      <w:bookmarkStart w:id="587" w:name="chương-565"/>
      <w:bookmarkEnd w:id="587"/>
      <w:r>
        <w:t xml:space="preserve">565. Chương 56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65: Thiên Đế Sơn, Tổng bộ Tần gia.</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ách nói này của Đại Đạo tôn, đối với thế lực hai nhà vốn chỉ có một lòng muốn đối phó với Tần gia Thiên Đế Sơn mà nói, tuyệt đối là tin tức quan trọng, khiến bọn họ không thể không sản sinh sự xem trọng.</w:t>
      </w:r>
    </w:p>
    <w:p>
      <w:pPr>
        <w:pStyle w:val="BodyText"/>
      </w:pPr>
      <w:r>
        <w:t xml:space="preserve">Có lẽ, bọn họ có thể không chút động lòng với tình cảnh của La Thiên Đạo Trường, có lẽ bọn họ có thể không quan tâm đến bất cứ ân oán gì bên ngoài của Tần gia Thiên Đế Sơn, nhưng nếu thật sự xuất hiện một tình huống ngoài ý muốn, đủ uy hiếp đến kế hoạch đối phó của bọn họ đối với Tần gia Thiên Đế Sơn, vậy thì phản ứng của thế lực hai nhà, nhất định là kịch liệt.</w:t>
      </w:r>
    </w:p>
    <w:p>
      <w:pPr>
        <w:pStyle w:val="BodyText"/>
      </w:pPr>
      <w:r>
        <w:t xml:space="preserve">La Hoành Dã mặt lộ vẻ vui mừng, truyền thức hỏi:</w:t>
      </w:r>
    </w:p>
    <w:p>
      <w:pPr>
        <w:pStyle w:val="BodyText"/>
      </w:pPr>
      <w:r>
        <w:t xml:space="preserve">- Vậy lần này ta đi, là mượn Thần khí, hay là mời một vị Thần đạo cường giả đến!</w:t>
      </w:r>
    </w:p>
    <w:p>
      <w:pPr>
        <w:pStyle w:val="BodyText"/>
      </w:pPr>
      <w:r>
        <w:t xml:space="preserve">- Nếu Thần đạo cường giả đồng ý đến, vậy thì càng tốt. Vừa vặn mượn tay của Thần đạo cường giả, để Tần Vô Song chết không nơi chôn thân! Tin ta đi, nếu nói là đối phó với đệ tử Tần gia có khả năng uy hiếp đến bọn họ, ta tin bọn họ nhất định sẽ hứng thú!</w:t>
      </w:r>
    </w:p>
    <w:p>
      <w:pPr>
        <w:pStyle w:val="BodyText"/>
      </w:pPr>
      <w:r>
        <w:t xml:space="preserve">La Thông Thiên nói rất chắc chắn, đối với kế hoạch mượn dao giết người này của bản thân, cảm thấy vô cùng hài lòng.</w:t>
      </w:r>
    </w:p>
    <w:p>
      <w:pPr>
        <w:pStyle w:val="BodyText"/>
      </w:pPr>
      <w:r>
        <w:t xml:space="preserve">La Hoành Dã gật gật đầu, nói với La Thông Thiên:</w:t>
      </w:r>
    </w:p>
    <w:p>
      <w:pPr>
        <w:pStyle w:val="BodyText"/>
      </w:pPr>
      <w:r>
        <w:t xml:space="preserve">- Việc không nên trì hoãn, ta xuất phát đây.</w:t>
      </w:r>
    </w:p>
    <w:p>
      <w:pPr>
        <w:pStyle w:val="BodyText"/>
      </w:pPr>
      <w:r>
        <w:t xml:space="preserve">- Nhanh đi nhanh về.</w:t>
      </w:r>
    </w:p>
    <w:p>
      <w:pPr>
        <w:pStyle w:val="BodyText"/>
      </w:pPr>
      <w:r>
        <w:t xml:space="preserve">Nếu tính lộ trình, cả đi lẫn về, nhiều nhất mất bốn năm ngày. Quan trọng nhất là quá trình thuyết phục, quá trình này, có thể nhanh có thể chậm, căn bản không cách nào đoán trước được.</w:t>
      </w:r>
    </w:p>
    <w:p>
      <w:pPr>
        <w:pStyle w:val="BodyText"/>
      </w:pPr>
      <w:r>
        <w:t xml:space="preserve">Mặc dù cách nói của bọn họ vô cùng có sức thuyết phục, nhưng có thể khiến thế lực hai nhà động lòng hay không vẫn chưa biết được. La Hoành Dã nói:</w:t>
      </w:r>
    </w:p>
    <w:p>
      <w:pPr>
        <w:pStyle w:val="BodyText"/>
      </w:pPr>
      <w:r>
        <w:t xml:space="preserve">- Có thể nhanh đi nhanh về hay không, mấu chốt là thái độ của bọn họ.</w:t>
      </w:r>
    </w:p>
    <w:p>
      <w:pPr>
        <w:pStyle w:val="BodyText"/>
      </w:pPr>
      <w:r>
        <w:t xml:space="preserve">- Tranh thủ trong mười ngày!</w:t>
      </w:r>
    </w:p>
    <w:p>
      <w:pPr>
        <w:pStyle w:val="BodyText"/>
      </w:pPr>
      <w:r>
        <w:t xml:space="preserve">La Thông Thiên hạ chỉ tiêu.</w:t>
      </w:r>
    </w:p>
    <w:p>
      <w:pPr>
        <w:pStyle w:val="BodyText"/>
      </w:pPr>
      <w:r>
        <w:t xml:space="preserve">La Hoành Dã nói:</w:t>
      </w:r>
    </w:p>
    <w:p>
      <w:pPr>
        <w:pStyle w:val="BodyText"/>
      </w:pPr>
      <w:r>
        <w:t xml:space="preserve">- Nếu bọn họ đồng ý, có lẽ cũng không cần đến mười ngày. Nếu bọn họ vẫn không chút động lòng, vậy cho dù hai mươi ngày, cũng chưa chắc có kết quả.</w:t>
      </w:r>
    </w:p>
    <w:p>
      <w:pPr>
        <w:pStyle w:val="BodyText"/>
      </w:pPr>
      <w:r>
        <w:t xml:space="preserve">- Trong mười ngày, nếu bọn họ không đồng ý, ngươi phải quay về. Tiếp tục chờ đợi cũng không có ý nghĩa gì.</w:t>
      </w:r>
    </w:p>
    <w:p>
      <w:pPr>
        <w:pStyle w:val="BodyText"/>
      </w:pPr>
      <w:r>
        <w:t xml:space="preserve">La Thông Thiên rất tinh tường sự lợi hại ở đây.</w:t>
      </w:r>
    </w:p>
    <w:p>
      <w:pPr>
        <w:pStyle w:val="BodyText"/>
      </w:pPr>
      <w:r>
        <w:t xml:space="preserve">Tần Vô Song nghe thấy bọn họ ở trên không có bất cứ động tĩnh gì, trong lòng đã có mấy phần đề phòng, biết ở trên nhất định là đang dùng thần thức truyền âm, trao đổi với nhau.</w:t>
      </w:r>
    </w:p>
    <w:p>
      <w:pPr>
        <w:pStyle w:val="BodyText"/>
      </w:pPr>
      <w:r>
        <w:t xml:space="preserve">- La Thông Thiên này đột nhiên yên lặng, không hề chửi ầm lên, nhất định là đang mưu đồ tìm cách đối phó với ta. Những lời vừa rồi của Thiên Phạt Chi Ưng, khẳng định là đã kích thích bọn chúng. Con súc sinh lông lá đó cũng thật nhiều chuyện, cố ý nói những lời kích thích đám khờ dại La Thiên Đạo Trường. La Thông Thiên nhất định tin là thật, tất nhiên là bất chấp tất cả để đối phó với ta.</w:t>
      </w:r>
    </w:p>
    <w:p>
      <w:pPr>
        <w:pStyle w:val="BodyText"/>
      </w:pPr>
      <w:r>
        <w:t xml:space="preserve">Tần Vô Song mặc dù thân ở trong địa mạch, nhưng đầu óc vẫn vô cùng linh hoạt. Hơi động đầu óc, liền đoán ra quan hệ lợi hại bên trong.</w:t>
      </w:r>
    </w:p>
    <w:p>
      <w:pPr>
        <w:pStyle w:val="BodyText"/>
      </w:pPr>
      <w:r>
        <w:t xml:space="preserve">- Nếu để bọn chúng mượn được Thần khí, thậm chí mời được Thần đạo cường giả, vậy đối với ta mà nói, chỉ có một con đường chết.</w:t>
      </w:r>
    </w:p>
    <w:p>
      <w:pPr>
        <w:pStyle w:val="BodyText"/>
      </w:pPr>
      <w:r>
        <w:t xml:space="preserve">Tần Vô Song suy nghĩ:</w:t>
      </w:r>
    </w:p>
    <w:p>
      <w:pPr>
        <w:pStyle w:val="BodyText"/>
      </w:pPr>
      <w:r>
        <w:t xml:space="preserve">- Bất luận như thế nào, tuyệt đối không thể để bọn chúng làm được việc. Chí ít, trước khi bọn chúng làm được, phải rời khỏi nơi này!</w:t>
      </w:r>
    </w:p>
    <w:p>
      <w:pPr>
        <w:pStyle w:val="BodyText"/>
      </w:pPr>
      <w:r>
        <w:t xml:space="preserve">Nghĩ đến đây, Tần Vô Song trực tiếp liên hệ với Bao Bao, hỏi:</w:t>
      </w:r>
    </w:p>
    <w:p>
      <w:pPr>
        <w:pStyle w:val="BodyText"/>
      </w:pPr>
      <w:r>
        <w:t xml:space="preserve">- Bao Bao, các ngươi đến đâu rồi?</w:t>
      </w:r>
    </w:p>
    <w:p>
      <w:pPr>
        <w:pStyle w:val="BodyText"/>
      </w:pPr>
      <w:r>
        <w:t xml:space="preserve">Bao Bao thấy Tần Vô Song liên lạc với nó, vui vẻ nói:</w:t>
      </w:r>
    </w:p>
    <w:p>
      <w:pPr>
        <w:pStyle w:val="BodyText"/>
      </w:pPr>
      <w:r>
        <w:t xml:space="preserve">- Lão Đại, chúng ta hiện tại đã rời khỏi Thần Chiếu Phủ rất xa rồi. Cách Phiêu Tuyết Lâu còn một chút lộ trình, nhưng cách Thiên Đế Sơn lại vô cùng gần.</w:t>
      </w:r>
    </w:p>
    <w:p>
      <w:pPr>
        <w:pStyle w:val="BodyText"/>
      </w:pPr>
      <w:r>
        <w:t xml:space="preserve">Tần Vô Song nói:</w:t>
      </w:r>
    </w:p>
    <w:p>
      <w:pPr>
        <w:pStyle w:val="BodyText"/>
      </w:pPr>
      <w:r>
        <w:t xml:space="preserve">- Bao Bao, đi Thiên Đế Sơn!</w:t>
      </w:r>
    </w:p>
    <w:p>
      <w:pPr>
        <w:pStyle w:val="BodyText"/>
      </w:pPr>
      <w:r>
        <w:t xml:space="preserve">- Đi Thiên Đế Sơn?</w:t>
      </w:r>
    </w:p>
    <w:p>
      <w:pPr>
        <w:pStyle w:val="BodyText"/>
      </w:pPr>
      <w:r>
        <w:t xml:space="preserve">Bao Bao nghi hoặc hỏi.</w:t>
      </w:r>
    </w:p>
    <w:p>
      <w:pPr>
        <w:pStyle w:val="BodyText"/>
      </w:pPr>
      <w:r>
        <w:t xml:space="preserve">Tần Vô Song ngữ khí vô cùng xác thực:</w:t>
      </w:r>
    </w:p>
    <w:p>
      <w:pPr>
        <w:pStyle w:val="BodyText"/>
      </w:pPr>
      <w:r>
        <w:t xml:space="preserve">- Đúng, tới Tần gia Thiên Đế Sơn, bất kể tìm ai, thân phận càng cao càng tốt. Bất luận như thế nào, phải ngăn cản người của La Thiên Đạo Trường tới Thiên Đế Sơn mượn Thần khí, thậm chí là mời Thần đạo cường giả xuất động! Căn cứ vào phỏng đoán của ta, người tới Thiên Đế Sơn, rất có thể vẫn là La Hoành Dã!</w:t>
      </w:r>
    </w:p>
    <w:p>
      <w:pPr>
        <w:pStyle w:val="BodyText"/>
      </w:pPr>
      <w:r>
        <w:t xml:space="preserve">Tần Vô Song lập tức đem thế cục trước mắt nói hết một lần, đầu óc Bao Bao vô cùng linh hoạt, lập tức hiểu rõ tầm quan trọng của chuyện này.</w:t>
      </w:r>
    </w:p>
    <w:p>
      <w:pPr>
        <w:pStyle w:val="BodyText"/>
      </w:pPr>
      <w:r>
        <w:t xml:space="preserve">- Lão Đại, nói như vậy, La Thông Thiên cũng không phá vỡ được nơi đó sao?</w:t>
      </w:r>
    </w:p>
    <w:p>
      <w:pPr>
        <w:pStyle w:val="BodyText"/>
      </w:pPr>
      <w:r>
        <w:t xml:space="preserve">- Không có sức mạnh Thần đạo, căn bản phá không vỡ!</w:t>
      </w:r>
    </w:p>
    <w:p>
      <w:pPr>
        <w:pStyle w:val="BodyText"/>
      </w:pPr>
      <w:r>
        <w:t xml:space="preserve">Tần Vô Song nói.</w:t>
      </w:r>
    </w:p>
    <w:p>
      <w:pPr>
        <w:pStyle w:val="BodyText"/>
      </w:pPr>
      <w:r>
        <w:t xml:space="preserve">- Lão Đại, ngươi nắm giữ sức mạnh Thần đạo, có thể trực tiếp phá vỡ rồi.</w:t>
      </w:r>
    </w:p>
    <w:p>
      <w:pPr>
        <w:pStyle w:val="BodyText"/>
      </w:pPr>
      <w:r>
        <w:t xml:space="preserve">Bao Bao nói đến đây, lập tức phủ nhận cách nói này:</w:t>
      </w:r>
    </w:p>
    <w:p>
      <w:pPr>
        <w:pStyle w:val="BodyText"/>
      </w:pPr>
      <w:r>
        <w:t xml:space="preserve">- Không được, Lão Đại ngươi không thể hành động thiếu suy nghĩ, lúc này cho dù ngươi có thể phá vỡ được bề mặt chui ra, bọn chúng cũng đã bày ra thiên la địa võng đối phó với ngươi. Cho dù ngươi có Thần Tú Cung và Thần Đạo Ngũ Hành Phù, cũng không chống đỡ lại được bọn chúng người đông như vậy.</w:t>
      </w:r>
    </w:p>
    <w:p>
      <w:pPr>
        <w:pStyle w:val="BodyText"/>
      </w:pPr>
      <w:r>
        <w:t xml:space="preserve">Tần Vô Song cười khổ nói:</w:t>
      </w:r>
    </w:p>
    <w:p>
      <w:pPr>
        <w:pStyle w:val="BodyText"/>
      </w:pPr>
      <w:r>
        <w:t xml:space="preserve">- Có La Thông Thiên ở đây, cho dù ta có thể xuất ra công kích có sức mạnh Thần đạo, sợ rằng cũng không làm gì được hắn.</w:t>
      </w:r>
    </w:p>
    <w:p>
      <w:pPr>
        <w:pStyle w:val="BodyText"/>
      </w:pPr>
      <w:r>
        <w:t xml:space="preserve">Đây không phải là Tần Vô Song khiêm tốn, càng không phải hắn tự coi nhẹ mình, mà là tình hình thực tế. Sức mạnh Thần đạo mà hắn nắm giữ, cũng không phải thuần túy sức mạnh Thần đạo đến từ chính bản thân, mà là mượn sức mạnh của ngoại vật, chỉ có thể phóng thích trong nháy mắt. Dùng để đánh lén còn có thể, nhưng muốn đối chiến chính diện, không thể trực tiếp va chạm đối phương.</w:t>
      </w:r>
    </w:p>
    <w:p>
      <w:pPr>
        <w:pStyle w:val="BodyText"/>
      </w:pPr>
      <w:r>
        <w:t xml:space="preserve">Một khi đối phương tránh né được đợt công kích này, tu vi trước mắt của Tần Vô Song hắn, căn bản không có vốn liếng so chiêu với La Thông Thiên cao thủ Kỳ Diệu Huyền Cảnh.</w:t>
      </w:r>
    </w:p>
    <w:p>
      <w:pPr>
        <w:pStyle w:val="BodyText"/>
      </w:pPr>
      <w:r>
        <w:t xml:space="preserve">Huống hồ, Cửu Luyện Huyền Phong Cốc hiện nay phòng ngự trong ngoài vô cùng chặt chẽ, mười mấy gã cao thủ Hư Võ Đại viên mãn và Động Hư Cảnh đều đang chờ hắn chui ra.</w:t>
      </w:r>
    </w:p>
    <w:p>
      <w:pPr>
        <w:pStyle w:val="BodyText"/>
      </w:pPr>
      <w:r>
        <w:t xml:space="preserve">Cho nên, không đến lúc vạn bất đắc dĩ, Tần Vô Song tuyệt đối không muốn tùy tiện ra ngoài như vậy. Vì hiện tại hắn đối với cường giả Kỳ Diệu Huyền Cảnh, căn bản không nắm bắt được trình độ.</w:t>
      </w:r>
    </w:p>
    <w:p>
      <w:pPr>
        <w:pStyle w:val="BodyText"/>
      </w:pPr>
      <w:r>
        <w:t xml:space="preserve">Cũng không biết Âm Dương Tử Vân Dực của bản thân, có thể chạy thoát mạng được hay không.</w:t>
      </w:r>
    </w:p>
    <w:p>
      <w:pPr>
        <w:pStyle w:val="BodyText"/>
      </w:pPr>
      <w:r>
        <w:t xml:space="preserve">Âm Dương Tử Vân Dực từ sau khi hắn tấn thăng lên Hóa Hư Cảnh, lại có thêm một lần quá trình tiến hóa. Lần tiến hóa này, khiến Tần Vô Song rõ ràng cảm giác được một loại cảm giác thay da đổi thịt.</w:t>
      </w:r>
    </w:p>
    <w:p>
      <w:pPr>
        <w:pStyle w:val="BodyText"/>
      </w:pPr>
      <w:r>
        <w:t xml:space="preserve">Nhưng lúc này thân rơi vào tình cảnh bị vây khốn, hắn cũng không cách nào thử bay, căn bản không biết Âm Dương Tử Vân Dực sau khi tiến hóa là khái niệm như thế nào.</w:t>
      </w:r>
    </w:p>
    <w:p>
      <w:pPr>
        <w:pStyle w:val="BodyText"/>
      </w:pPr>
      <w:r>
        <w:t xml:space="preserve">Tất cả đều là ẩn số, cũng chính vì như vậy, khiến Tần Vô Song không dám tùy tiện mạo hiểm.</w:t>
      </w:r>
    </w:p>
    <w:p>
      <w:pPr>
        <w:pStyle w:val="BodyText"/>
      </w:pPr>
      <w:r>
        <w:t xml:space="preserve">Hóa Hư Cảnh, thần thông Tần Vô Song có thể tu luyện vẫn còn rất nhiều. Lúc trước ở Hầu Vương Sơn, Vân Tuyết Trần tiền bối thần bí đó, đã từng truyền thụ cho hắn một quyển bí tịch Vân Thường Vũ Y Thuật.</w:t>
      </w:r>
    </w:p>
    <w:p>
      <w:pPr>
        <w:pStyle w:val="BodyText"/>
      </w:pPr>
      <w:r>
        <w:t xml:space="preserve">Môn thần thông này, cần phải tiến nhập vào Hóa Hư Cảnh mới có thể bắt đầu tu luyện. Tần Vô Song từng làm một chút nghiên cứu, biết môn Vân Thường Vũ Y Thuật này, nếu kết hợp với Âm Dương Tử Vân Dực, hiệu quả sẽ vô cùng tốt, nhưng nếu đặt vào tu vi trước đó căn bản không đạt đến Hóa Hư Cảnh, vì vậy mãi không thể đem kết hợp táo bạo này sử dụng thực tiễn.</w:t>
      </w:r>
    </w:p>
    <w:p>
      <w:pPr>
        <w:pStyle w:val="BodyText"/>
      </w:pPr>
      <w:r>
        <w:t xml:space="preserve">Bây giờ tiến nhập vào Hóa Hư Cảnh, lại đang trong địa mạch, cũng căn bản không có cơ hội thao luyện. Lúc này, Tần Vô Song quyết định nghiên cứu một chút Vân Thường Vũ Y Thuật.</w:t>
      </w:r>
    </w:p>
    <w:p>
      <w:pPr>
        <w:pStyle w:val="BodyText"/>
      </w:pPr>
      <w:r>
        <w:t xml:space="preserve">o0o</w:t>
      </w:r>
    </w:p>
    <w:p>
      <w:pPr>
        <w:pStyle w:val="BodyText"/>
      </w:pPr>
      <w:r>
        <w:t xml:space="preserve">Lại nói về Bao Bao sau khi nhận được thỉnh cầu của Tần Vô Song, nói với Cô Đơn:</w:t>
      </w:r>
    </w:p>
    <w:p>
      <w:pPr>
        <w:pStyle w:val="BodyText"/>
      </w:pPr>
      <w:r>
        <w:t xml:space="preserve">- Cô Đơn ca, xem ra chúng ta phải thay đổi lộ trình rồi.</w:t>
      </w:r>
    </w:p>
    <w:p>
      <w:pPr>
        <w:pStyle w:val="BodyText"/>
      </w:pPr>
      <w:r>
        <w:t xml:space="preserve">- Tới Thiên Đế Sơn sao?</w:t>
      </w:r>
    </w:p>
    <w:p>
      <w:pPr>
        <w:pStyle w:val="BodyText"/>
      </w:pPr>
      <w:r>
        <w:t xml:space="preserve">- Đúng, nếu không tới Thiên Đế Sơn, Lão Đại sẽ gặp cảnh vô cùng nguy hiểm. La Thông Thiên đó cũng là kẻ có bản lĩnh, tất nhiên biết được Lão Đại đang ẩn nấp dưới địa mạch.</w:t>
      </w:r>
    </w:p>
    <w:p>
      <w:pPr>
        <w:pStyle w:val="BodyText"/>
      </w:pPr>
      <w:r>
        <w:t xml:space="preserve">- Biến thái như vậy? Không thẹn là cường giả Kỳ Diệu Huyền Cảnh.</w:t>
      </w:r>
    </w:p>
    <w:p>
      <w:pPr>
        <w:pStyle w:val="BodyText"/>
      </w:pPr>
      <w:r>
        <w:t xml:space="preserve">Cô Đơn đối với cường giả cũng có một chút bội phục, cho dù là kẻ địch đi nữa.</w:t>
      </w:r>
    </w:p>
    <w:p>
      <w:pPr>
        <w:pStyle w:val="BodyText"/>
      </w:pPr>
      <w:r>
        <w:t xml:space="preserve">- Hừ, La Thông Thiên làm gì có bản lĩnh này? Là La Hoành Dã từ Thiên Phạt Sơn Trang mượn được Thiên Phạt Chi Ưng, vô cùng nhạy cảm, là nó phát hiện ra tung tích của Lão Đại. Đem vị trí của Lão Đại lôi ra ánh sáng!</w:t>
      </w:r>
    </w:p>
    <w:p>
      <w:pPr>
        <w:pStyle w:val="BodyText"/>
      </w:pPr>
      <w:r>
        <w:t xml:space="preserve">- Thiên Phạt Chi Ưng?</w:t>
      </w:r>
    </w:p>
    <w:p>
      <w:pPr>
        <w:pStyle w:val="BodyText"/>
      </w:pPr>
      <w:r>
        <w:t xml:space="preserve">Cô Đơn hừ hừ hai tiếng:</w:t>
      </w:r>
    </w:p>
    <w:p>
      <w:pPr>
        <w:pStyle w:val="BodyText"/>
      </w:pPr>
      <w:r>
        <w:t xml:space="preserve">- Cái tên khoa trương, Thiên Phạt? Cái tên này, không sợ bị trời phạt sao?</w:t>
      </w:r>
    </w:p>
    <w:p>
      <w:pPr>
        <w:pStyle w:val="BodyText"/>
      </w:pPr>
      <w:r>
        <w:t xml:space="preserve">Bao Bao nói:</w:t>
      </w:r>
    </w:p>
    <w:p>
      <w:pPr>
        <w:pStyle w:val="BodyText"/>
      </w:pPr>
      <w:r>
        <w:t xml:space="preserve">- Lão Đại nói rồi, nếu Lôi Đình Tông và Thiên Phạt Sơn Trang tin vào lời gièm pha của La Thiên Đạo Trường, cho dù không phái Thần đạo cường giả tới La Thiên Đạo Trường, nhất định cũng sẽ cho mượn Thần khí để bọn chúng phá vỡ bề mặt. Cho nên chúng ta nhất định phải tới được Tần gia Thiên Đế Sơn xin giúp đỡ. Tốt nhất là khiến người của La Thiên Đạo Trường ngay cả Thiên Đế Sơn cũng không vào được.</w:t>
      </w:r>
    </w:p>
    <w:p>
      <w:pPr>
        <w:pStyle w:val="BodyText"/>
      </w:pPr>
      <w:r>
        <w:t xml:space="preserve">Hoàn hảo, vị trí lúc này của bọn chúng, cách Thiên Đế Sơn căn bản không xa. Không đến nửa ngày, đã tới được bên cạnh Thiên Đế Sơn. Thiên Đế Sơn này, nhìn từ xa bị một luồng kim quang vô cùng vô tận bao trùm lên.</w:t>
      </w:r>
    </w:p>
    <w:p>
      <w:pPr>
        <w:pStyle w:val="BodyText"/>
      </w:pPr>
      <w:r>
        <w:t xml:space="preserve">Kim quang đầy trời này, nhìn từ xa, giống như hải dương kim sắc bát ngát, trong hải dương vô tận này, Thiên Đế Sơn giống như tiên cảnh, tọa lạc trong đó.</w:t>
      </w:r>
    </w:p>
    <w:p>
      <w:pPr>
        <w:pStyle w:val="BodyText"/>
      </w:pPr>
      <w:r>
        <w:t xml:space="preserve">Chỉ riêng Thiên Đế Sơn, đã có mười mấy vạn dặm. Thiên Đế Sơn tổng cộng phân làm tám môn, phân biệt nằm ở tám vị trí khác nhau, bảo vệ xung quanh Thiên Đế Sơn.</w:t>
      </w:r>
    </w:p>
    <w:p>
      <w:pPr>
        <w:pStyle w:val="BodyText"/>
      </w:pPr>
      <w:r>
        <w:t xml:space="preserve">Và Thiên Đế nhiều đời đảm nhiệm Hiên Viên Khâu, đều là từ trong tám môn Thiên Đế Sơn chọn ra, thậm chí có thể nói là tám môn Thiên Đế Sơn thay phiên nhau tọa trấn.</w:t>
      </w:r>
    </w:p>
    <w:p>
      <w:pPr>
        <w:pStyle w:val="BodyText"/>
      </w:pPr>
      <w:r>
        <w:t xml:space="preserve">Đương nhiên, nếu thế lực một nhà nào đấy trước đây vô cùng cường đại, vậy không tồn tại cục diện luân phiên tọa trấn, mà vẫn luôn độc bá rất lâu.</w:t>
      </w:r>
    </w:p>
    <w:p>
      <w:pPr>
        <w:pStyle w:val="BodyText"/>
      </w:pPr>
      <w:r>
        <w:t xml:space="preserve">Giống như Tần gia Thiên Đế Sơn trước đó, cũng ngồi ở vị trí của Thiên Đế rất lâu. Cũng chính vì ngồi quá lâu, đắc tội với quá nhiều người, khiến người ta ganh tỵ, ngưỡng mộ ghen tỵ thù hận. Thêm vào đó phong cách của Tần gia vô cùng chính trực kiên cường, mạnh mẽ vang dội, cuối cùng gặp phải cảnh bị các thế lực liên kết gạt bỏ, phải nhường lại vị trí của Thiên Đế.</w:t>
      </w:r>
    </w:p>
    <w:p>
      <w:pPr>
        <w:pStyle w:val="BodyText"/>
      </w:pPr>
      <w:r>
        <w:t xml:space="preserve">Bao Bao và Cô Đơn nhìn thấy Thiên Đế Sơn đồ sộ, nhất thời cảm thấy có chút căng thẳng. Nhưng hai kẻ gia hỏa này chung quy không sợ trời, không sợ đất.</w:t>
      </w:r>
    </w:p>
    <w:p>
      <w:pPr>
        <w:pStyle w:val="BodyText"/>
      </w:pPr>
      <w:r>
        <w:t xml:space="preserve">Tình tự căng thẳng cũng nháy mắt trôi qua. Tìm được đường, hướng về trong Thiên Đế Sơn bôn ba mà đi. Tiếp cận với Thiên Đế Sơn, mọi việc đều phải vô cùng cẩn thận, vì rất dễ đụng phải quyền quý từ Thiên Đế Sơn đi ra.</w:t>
      </w:r>
    </w:p>
    <w:p>
      <w:pPr>
        <w:pStyle w:val="BodyText"/>
      </w:pPr>
      <w:r>
        <w:t xml:space="preserve">Bao Bao và Cô Đơn nhận ra phương hướng của Tần gia Thiên Đế Sơn, khó khăn lắm, mới từ trong kim quang sương mù dày đặc, tìm đến được dưới chân sơn môn Tần gia.</w:t>
      </w:r>
    </w:p>
    <w:p>
      <w:pPr>
        <w:pStyle w:val="BodyText"/>
      </w:pPr>
      <w:r>
        <w:t xml:space="preserve">Tổng bộ của Tần gia, tên là Vấn Đỉnh Phong. Vấn Đỉnh Phong, cũng là một trong tám môn Thiên Đế Sơn. Từ xưa tới nay, chính là độc quyền do Tần gia nắm giữ.</w:t>
      </w:r>
    </w:p>
    <w:p>
      <w:pPr>
        <w:pStyle w:val="BodyText"/>
      </w:pPr>
      <w:r>
        <w:t xml:space="preserve">Vì vậy, nhất mạch Tần gia, từ khi Hiên Viên Khâu có xuất hiện đến nay, vẫn luôn cư trú ở Thiên Đế Sơn, có thể nói là gia tộc có lịch sử vô cùng lâu đời, tư cách cũng vô cùng lâu đời.</w:t>
      </w:r>
    </w:p>
    <w:p>
      <w:pPr>
        <w:pStyle w:val="BodyText"/>
      </w:pPr>
      <w:r>
        <w:t xml:space="preserve">Hai kẻ gia hỏa này mặc dù bướng bỉnh nhưng trước mặt tông môn cổ xưa mà thần thánh, vẫn không dám làm càn quá mức, cẩn thận đi tới.</w:t>
      </w:r>
    </w:p>
    <w:p>
      <w:pPr>
        <w:pStyle w:val="BodyText"/>
      </w:pPr>
      <w:r>
        <w:t xml:space="preserve">Sau khi tới sơn môn, bọn chúng phát hiện không thể phi hành trên không, chỉ có thể dựa vào bộ hành mà đi. Khi đang bôn ba lên núi, giữa lưng chừng núi bắn ra mấy luồng thân ảnh, chặn bọn chúng lại.</w:t>
      </w:r>
    </w:p>
    <w:p>
      <w:pPr>
        <w:pStyle w:val="BodyText"/>
      </w:pPr>
      <w:r>
        <w:t xml:space="preserve">- Người nào?</w:t>
      </w:r>
    </w:p>
    <w:p>
      <w:pPr>
        <w:pStyle w:val="BodyText"/>
      </w:pPr>
      <w:r>
        <w:t xml:space="preserve">Trang phục trên người đều cùng một màu, là đệ tử hộ pháp giữ núi của Tần gia, chặn hai người dưới chân núi.</w:t>
      </w:r>
    </w:p>
    <w:p>
      <w:pPr>
        <w:pStyle w:val="BodyText"/>
      </w:pPr>
      <w:r>
        <w:t xml:space="preserve">- Chúng ta là đệ tử của chi mạch Tần gia, vô cùng khẩn cấp đến Tổng bộ cầu cứu. Mấy vị đại ca, xin các ngươi nhanh chóng đi thông báo một chút.</w:t>
      </w:r>
    </w:p>
    <w:p>
      <w:pPr>
        <w:pStyle w:val="BodyText"/>
      </w:pPr>
      <w:r>
        <w:t xml:space="preserve">- Thông báo với ai?</w:t>
      </w:r>
    </w:p>
    <w:p>
      <w:pPr>
        <w:pStyle w:val="BodyText"/>
      </w:pPr>
      <w:r>
        <w:t xml:space="preserve">- Người nào có vai vế cao thì đi thông báo với người đó.</w:t>
      </w:r>
    </w:p>
    <w:p>
      <w:pPr>
        <w:pStyle w:val="BodyText"/>
      </w:pPr>
      <w:r>
        <w:t xml:space="preserve">Bao Bao gãi gãi đầu, nó cũng không biết Thiên Đế Sơn này rút cuộc người nào lớn nhất, chỉ có thể nói như vậy.</w:t>
      </w:r>
    </w:p>
    <w:p>
      <w:pPr>
        <w:pStyle w:val="BodyText"/>
      </w:pPr>
      <w:r>
        <w:t xml:space="preserve">Mấy đệ tử giữ núi sắc mặt khẽ biến đổi:</w:t>
      </w:r>
    </w:p>
    <w:p>
      <w:pPr>
        <w:pStyle w:val="BodyText"/>
      </w:pPr>
      <w:r>
        <w:t xml:space="preserve">- Bằng hữu, trò đùa này vẫn đừng mở miệng thì tốt hơn.</w:t>
      </w:r>
    </w:p>
    <w:p>
      <w:pPr>
        <w:pStyle w:val="BodyText"/>
      </w:pPr>
      <w:r>
        <w:t xml:space="preserve">Bao Bao nóng nảy:</w:t>
      </w:r>
    </w:p>
    <w:p>
      <w:pPr>
        <w:pStyle w:val="BodyText"/>
      </w:pPr>
      <w:r>
        <w:t xml:space="preserve">- Thật sự không phải nói đùa, chuyện liên quan đến sống chết của Lão Đại nhà ta, ta cũng không có tâm tư nói đùa với các ngươi. Cầu xin các ngươi, nhanh đi thông báo một chút, chậm trễ thì không kịp mất.</w:t>
      </w:r>
    </w:p>
    <w:p>
      <w:pPr>
        <w:pStyle w:val="BodyText"/>
      </w:pPr>
      <w:r>
        <w:t xml:space="preserve">Mấy đệ tử đó thấy Bao Bao nói tha thiết như vậy, không kìm được hỏi:</w:t>
      </w:r>
    </w:p>
    <w:p>
      <w:pPr>
        <w:pStyle w:val="BodyText"/>
      </w:pPr>
      <w:r>
        <w:t xml:space="preserve">- Lão Đại nhà ngươi là ai?</w:t>
      </w:r>
    </w:p>
    <w:p>
      <w:pPr>
        <w:pStyle w:val="BodyText"/>
      </w:pPr>
      <w:r>
        <w:t xml:space="preserve">- Tần Vô Song, Lão Đại nhà ta là Tần Vô Song. Các ngươi lẽ nào chưa nghe nói hay sao? Nhân vật kiệt xuất số một của các quốc gia nhân loại, ngôi sao mới của Hiên Viên Khâu, Tần Vô Song.</w:t>
      </w:r>
    </w:p>
    <w:p>
      <w:pPr>
        <w:pStyle w:val="BodyText"/>
      </w:pPr>
      <w:r>
        <w:t xml:space="preserve">- Tần Vô Song?</w:t>
      </w:r>
    </w:p>
    <w:p>
      <w:pPr>
        <w:pStyle w:val="BodyText"/>
      </w:pPr>
      <w:r>
        <w:t xml:space="preserve">Cái tên này, bọn chúng đương nhiên đã nghe qua, nhưng cũng chỉ là giới hạn. Ở Thiên Đế Sơn, không có bao nhiêu người tận sức thảo luận về cái tên này.</w:t>
      </w:r>
    </w:p>
    <w:p>
      <w:pPr>
        <w:pStyle w:val="Compact"/>
      </w:pPr>
      <w:r>
        <w:t xml:space="preserve">Ủng hộ chỉ với 1 click và 5s ! (adf.ly/4EmoB)</w:t>
      </w:r>
      <w:r>
        <w:br w:type="textWrapping"/>
      </w:r>
      <w:r>
        <w:br w:type="textWrapping"/>
      </w:r>
    </w:p>
    <w:p>
      <w:pPr>
        <w:pStyle w:val="Heading2"/>
      </w:pPr>
      <w:bookmarkStart w:id="588" w:name="chương-566"/>
      <w:bookmarkEnd w:id="588"/>
      <w:r>
        <w:t xml:space="preserve">566. Chương 56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66: Uy danh Tần Vô So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Bởi vì La Thiên Đạo Trường phong tỏa tin tức, ngoại giới căn bản không biết tai nạn của La Thiên Đạo Trường là do Tần Vô Song một tay gây ra, vì vậy nhận thức đối với Tần Vô Song cũng chỉ dừng lại ở mấy tin đồn.</w:t>
      </w:r>
    </w:p>
    <w:p>
      <w:pPr>
        <w:pStyle w:val="BodyText"/>
      </w:pPr>
      <w:r>
        <w:t xml:space="preserve">Những tin đồn này đối với tán tu mà nói vô cùng chấn động, nhưng đối với Tần gia Thiên Đế Sơn hiểu biết sâu rộng, cũng không được xem kinh thiên động địa nhiều lắm.</w:t>
      </w:r>
    </w:p>
    <w:p>
      <w:pPr>
        <w:pStyle w:val="BodyText"/>
      </w:pPr>
      <w:r>
        <w:t xml:space="preserve">Nếu tin tức sào huyệt của La Thiên Đạo Trường là Tần Vô Song một tay tiêu diệt truyền ra, sợ rằng cho dù là Thiên Đế Sơn, cũng theo đó mà chấn động.</w:t>
      </w:r>
    </w:p>
    <w:p>
      <w:pPr>
        <w:pStyle w:val="BodyText"/>
      </w:pPr>
      <w:r>
        <w:t xml:space="preserve">Bao Bao thấy biểu tình của mấy đệ tử này không có một chút bộ dạng chấn động, trong lòng không khỏi có chút ảo não, lẽ nào danh khí của Lão Đại như sấm nổ bên tai như vậy, bọn chúng đều chưa nghe nói qua sao?</w:t>
      </w:r>
    </w:p>
    <w:p>
      <w:pPr>
        <w:pStyle w:val="BodyText"/>
      </w:pPr>
      <w:r>
        <w:t xml:space="preserve">- Này, các ngươi như vậy là có biểu tình gì?</w:t>
      </w:r>
    </w:p>
    <w:p>
      <w:pPr>
        <w:pStyle w:val="BodyText"/>
      </w:pPr>
      <w:r>
        <w:t xml:space="preserve">Bao Bao rất là sốt ruột:</w:t>
      </w:r>
    </w:p>
    <w:p>
      <w:pPr>
        <w:pStyle w:val="BodyText"/>
      </w:pPr>
      <w:r>
        <w:t xml:space="preserve">- Bây giờ tên cũng báo rồi, tại sao các ngươi còn chưa đi thông báo chứ?</w:t>
      </w:r>
    </w:p>
    <w:p>
      <w:pPr>
        <w:pStyle w:val="BodyText"/>
      </w:pPr>
      <w:r>
        <w:t xml:space="preserve">Mấy đệ tử đó cười khổ nói:</w:t>
      </w:r>
    </w:p>
    <w:p>
      <w:pPr>
        <w:pStyle w:val="BodyText"/>
      </w:pPr>
      <w:r>
        <w:t xml:space="preserve">- Nói như vậy, hai người các ngươi cũng không phải là Tần Vô Song?</w:t>
      </w:r>
    </w:p>
    <w:p>
      <w:pPr>
        <w:pStyle w:val="BodyText"/>
      </w:pPr>
      <w:r>
        <w:t xml:space="preserve">- Đương nhiên không phải, Tần Vô Song là Lão Đại của chúng ta. Hắn hiện tại bị vây ở La Thiên Đạo Trường, tình hình vô cùng nguy cấp. Lão Đại nhà ta vẫn luôn vì Tần gia tận sức, lúc này, các ngươi không thể thấy chết không cứu được?</w:t>
      </w:r>
    </w:p>
    <w:p>
      <w:pPr>
        <w:pStyle w:val="BodyText"/>
      </w:pPr>
      <w:r>
        <w:t xml:space="preserve">Bao Bao giống như pháo ném, ba ba không ngừng nói ra.</w:t>
      </w:r>
    </w:p>
    <w:p>
      <w:pPr>
        <w:pStyle w:val="BodyText"/>
      </w:pPr>
      <w:r>
        <w:t xml:space="preserve">- Nếu là đệ tử Tần gia gặp nạn, chúng ta đương nhiên không thể chối từ. Nhưng hai người các ngươi lai lịch không rõ, làm thế nào chứng minh các ngươi là đệ tử Tần gia?</w:t>
      </w:r>
    </w:p>
    <w:p>
      <w:pPr>
        <w:pStyle w:val="BodyText"/>
      </w:pPr>
      <w:r>
        <w:t xml:space="preserve">Bao Bao vô cùng nôn nóng:</w:t>
      </w:r>
    </w:p>
    <w:p>
      <w:pPr>
        <w:pStyle w:val="BodyText"/>
      </w:pPr>
      <w:r>
        <w:t xml:space="preserve">- Các ngươi thật sự mơ hồ. Chúng ta không phải là đệ tử Tần gia, chúng ta chỉ là tùy tùng của Lão Đại Tần Vô Song. Chứng cớ, trên người Lão Đại nhà ta có rất nhiều chứng cớ. Giúp đỡ Tần gia châu Bách Diệp, không tính là chứng cớ sao? Có lệnh bài của tổ tiên Tần Vũ của Tần gia, không xem là chứng cớ sao? Còn có di chúc và thi hài của Tần Thời Tốn tiền bối, có tính là chứng cớ không?</w:t>
      </w:r>
    </w:p>
    <w:p>
      <w:pPr>
        <w:pStyle w:val="BodyText"/>
      </w:pPr>
      <w:r>
        <w:t xml:space="preserve">Những lời này, khiến mấy đệ tử giữ núi đều quay mặt nhìn nhau, nghe những lời này không giống những lời ba hoa. Một gã đệ tử tuổi tác có vẻ lớn hơn một chút trong số đó nói:</w:t>
      </w:r>
    </w:p>
    <w:p>
      <w:pPr>
        <w:pStyle w:val="BodyText"/>
      </w:pPr>
      <w:r>
        <w:t xml:space="preserve">- Vậy các ngươi chờ một chút. Ta đi thông báo với Trưởng lão phụ trách quan khẩu này. Rất nhanh sẽ quay lại thôi.</w:t>
      </w:r>
    </w:p>
    <w:p>
      <w:pPr>
        <w:pStyle w:val="BodyText"/>
      </w:pPr>
      <w:r>
        <w:t xml:space="preserve">- Đi nhanh đi nhanh đi, tốt nhất là trực tiếp thông báo với thủ lĩnh có vai vế cao nhất.</w:t>
      </w:r>
    </w:p>
    <w:p>
      <w:pPr>
        <w:pStyle w:val="BodyText"/>
      </w:pPr>
      <w:r>
        <w:t xml:space="preserve">Gã đệ tử này vội vàng lên núi, một lát sau, trong mây mù xuyên tới một luồng bạch quang, luồng thân ảnh này hạ xuống chân núi, một nam tử trung niên, mặc trên người một chiếc áo gai vải thô, chân đi giày nhọn, lưng đeo một chiếc mũ rộng vành. Trang phục toàn thân như đạo sĩ, người này có một bộ râu dài, trái lại có phong thái thoát trần.</w:t>
      </w:r>
    </w:p>
    <w:p>
      <w:pPr>
        <w:pStyle w:val="BodyText"/>
      </w:pPr>
      <w:r>
        <w:t xml:space="preserve">- Trưởng lão Quan Kỳ.</w:t>
      </w:r>
    </w:p>
    <w:p>
      <w:pPr>
        <w:pStyle w:val="BodyText"/>
      </w:pPr>
      <w:r>
        <w:t xml:space="preserve">Mấy đệ tử, đều tiến lên yết kiến. Nam tử này, vốn tên là Trưởng lão Quan Kỳ, Bao Bao chạy lên:</w:t>
      </w:r>
    </w:p>
    <w:p>
      <w:pPr>
        <w:pStyle w:val="BodyText"/>
      </w:pPr>
      <w:r>
        <w:t xml:space="preserve">- Trưởng lão, tình thế cấp bách…</w:t>
      </w:r>
    </w:p>
    <w:p>
      <w:pPr>
        <w:pStyle w:val="BodyText"/>
      </w:pPr>
      <w:r>
        <w:t xml:space="preserve">- Các ngươi không cần nói, ta chỉ hỏi một câu, Tần Thời Tốn, chết như thế nào?</w:t>
      </w:r>
    </w:p>
    <w:p>
      <w:pPr>
        <w:pStyle w:val="BodyText"/>
      </w:pPr>
      <w:r>
        <w:t xml:space="preserve">Bao Bao nhắc tới Tần Thời Tốn, cũng có chút buồn bã, đem chuyện xảy ra ở Cuồng Diễm Nhai hôm đó nói ra một lượt, cường điệu nói:</w:t>
      </w:r>
    </w:p>
    <w:p>
      <w:pPr>
        <w:pStyle w:val="BodyText"/>
      </w:pPr>
      <w:r>
        <w:t xml:space="preserve">- Lúc đó Tần Thời Tốn tiền bối có lòng liều chết, muốn đưa chúng ta rời đi. Hắn còn lưu lại cho Lão Đại ta một túi hương trữ vật, bên trong có loại hắc ngọc thiên thạch, cực phẩm lục tinh ngọc tinh khiết gì đó. Hình như là thứ đoạt được từ chỗ Thiên Phạt Sơn Trang hay là Lôi Đình Tông.</w:t>
      </w:r>
    </w:p>
    <w:p>
      <w:pPr>
        <w:pStyle w:val="BodyText"/>
      </w:pPr>
      <w:r>
        <w:t xml:space="preserve">- Đi theo ta!</w:t>
      </w:r>
    </w:p>
    <w:p>
      <w:pPr>
        <w:pStyle w:val="BodyText"/>
      </w:pPr>
      <w:r>
        <w:t xml:space="preserve">Trưởng lão Quan Kỳ vừa nói, tay nhấc lên, nâng hai kẻ dở hơi này, trực tiếp kéo vào trong không trung, theo đám mây dưới chân hắn xông lên đỉnh núi.</w:t>
      </w:r>
    </w:p>
    <w:p>
      <w:pPr>
        <w:pStyle w:val="BodyText"/>
      </w:pPr>
      <w:r>
        <w:t xml:space="preserve">- Trưởng lão, bản lĩnh cao cường.</w:t>
      </w:r>
    </w:p>
    <w:p>
      <w:pPr>
        <w:pStyle w:val="BodyText"/>
      </w:pPr>
      <w:r>
        <w:t xml:space="preserve">Bao Bao tán thưởng nói.</w:t>
      </w:r>
    </w:p>
    <w:p>
      <w:pPr>
        <w:pStyle w:val="BodyText"/>
      </w:pPr>
      <w:r>
        <w:t xml:space="preserve">- Biết tại sao ta lại tin các ngươi không?</w:t>
      </w:r>
    </w:p>
    <w:p>
      <w:pPr>
        <w:pStyle w:val="BodyText"/>
      </w:pPr>
      <w:r>
        <w:t xml:space="preserve">Trưởng lão Quan Kỳ mỉm cười hỏi.</w:t>
      </w:r>
    </w:p>
    <w:p>
      <w:pPr>
        <w:pStyle w:val="BodyText"/>
      </w:pPr>
      <w:r>
        <w:t xml:space="preserve">- Không biết.</w:t>
      </w:r>
    </w:p>
    <w:p>
      <w:pPr>
        <w:pStyle w:val="BodyText"/>
      </w:pPr>
      <w:r>
        <w:t xml:space="preserve">Bao Bao rất thành thật.</w:t>
      </w:r>
    </w:p>
    <w:p>
      <w:pPr>
        <w:pStyle w:val="BodyText"/>
      </w:pPr>
      <w:r>
        <w:t xml:space="preserve">- Tần gia châu Bách Diệp đem tin tức tới, đã khen ngợi các ngươi một trận. Từ lúc đó, chúng ta đã bắt đầu lưu ý đến phương hướng hành động của các ngươi. Nhưng sau này Tần Vô Song cũng không xâm nhập vào Hiên Viên Khâu, bị La Thiên Đạo Trường dùng kế bức quay về các quốc gia nhân loại. Do Thiên Đế Sơn gặp thế cục khó khăn, cho nên Tổng bộ không có bao nhiêu nhàn hạ đi quan tâm tới phát triển sau đó của Tần Vô Song.</w:t>
      </w:r>
    </w:p>
    <w:p>
      <w:pPr>
        <w:pStyle w:val="BodyText"/>
      </w:pPr>
      <w:r>
        <w:t xml:space="preserve">Bao Bao mừng rỡ, đắc ý dào dạt nói:</w:t>
      </w:r>
    </w:p>
    <w:p>
      <w:pPr>
        <w:pStyle w:val="BodyText"/>
      </w:pPr>
      <w:r>
        <w:t xml:space="preserve">- Nói như vậy, Tổng bộ các ngươi đã bắt đầu lưu ý đến danh tiếng của Lão Đại nhà ta sao?</w:t>
      </w:r>
    </w:p>
    <w:p>
      <w:pPr>
        <w:pStyle w:val="BodyText"/>
      </w:pPr>
      <w:r>
        <w:t xml:space="preserve">- Có thể nói như vậy.</w:t>
      </w:r>
    </w:p>
    <w:p>
      <w:pPr>
        <w:pStyle w:val="BodyText"/>
      </w:pPr>
      <w:r>
        <w:t xml:space="preserve">Tính tính và tu dưỡng của Trưởng lão Quan Kỳ vô cùng tốt:</w:t>
      </w:r>
    </w:p>
    <w:p>
      <w:pPr>
        <w:pStyle w:val="BodyText"/>
      </w:pPr>
      <w:r>
        <w:t xml:space="preserve">- Hơn nữa, chẳng những là những Trưởng lão chúng ta, trong Tổng bộ, cao tầng cao hơn, cũng đều biết đến cái tên Tần Vô Song. Bảo toàn Tần gia châu Bách Diệp, công lao này rất lớn. Càng khó hơn là, một gã thanh niên tới từ các quốc gia nhân loại, có tiềm lực như vậy, thực là thu hoạch ngoài ý muốn của Tần gia. Vốn muốn triệu đến Tổng bộ, rèn luyện một chút. Bây giờ xem ra, căn bản không cần đến Tổng bộ rèn luyện, La Thiên Đạo Trường đã đem các ngươi ra rèn luyện rất tốt rồi, ha ha.</w:t>
      </w:r>
    </w:p>
    <w:p>
      <w:pPr>
        <w:pStyle w:val="BodyText"/>
      </w:pPr>
      <w:r>
        <w:t xml:space="preserve">Trưởng lão Quan Kỳ tâm tình rất tốt, giữa lúc nói chuyện, đã tới đỉnh núi. Bao Bao quay đầu chỉ nhìn thấy trong biển sương mù, khắp nơi là một vùng kiến trúc khí thế khoáng đạt. Các loại đỉnh núi sơn cốc, trong mây mù, có vẻ sâu thẳm khó dò, loại khí thế hùng vĩ này, cho dù là Thiên Dương Sơn của La Thiên Đạo Trường, cũng không thể nào sánh được.</w:t>
      </w:r>
    </w:p>
    <w:p>
      <w:pPr>
        <w:pStyle w:val="BodyText"/>
      </w:pPr>
      <w:r>
        <w:t xml:space="preserve">- Không thẹn là Thiên Đế Sơn.</w:t>
      </w:r>
    </w:p>
    <w:p>
      <w:pPr>
        <w:pStyle w:val="BodyText"/>
      </w:pPr>
      <w:r>
        <w:t xml:space="preserve">Bao Bao tự đáy lòng cảm khái:</w:t>
      </w:r>
    </w:p>
    <w:p>
      <w:pPr>
        <w:pStyle w:val="BodyText"/>
      </w:pPr>
      <w:r>
        <w:t xml:space="preserve">- Nếu Lão Đại chúng ta có thể tu luyện ở đây, nhất định sẽ rất nhanh trở thành sự tồn tại mạnh nhất trong hàng ngũ những người trẻ tuổi của Hiên Viên Khâu.</w:t>
      </w:r>
    </w:p>
    <w:p>
      <w:pPr>
        <w:pStyle w:val="BodyText"/>
      </w:pPr>
      <w:r>
        <w:t xml:space="preserve">- Mạnh nhất trong hàng ngũ những người trẻ tuổi?</w:t>
      </w:r>
    </w:p>
    <w:p>
      <w:pPr>
        <w:pStyle w:val="BodyText"/>
      </w:pPr>
      <w:r>
        <w:t xml:space="preserve">Trưởng lão Quan Kỳ cười cười:</w:t>
      </w:r>
    </w:p>
    <w:p>
      <w:pPr>
        <w:pStyle w:val="BodyText"/>
      </w:pPr>
      <w:r>
        <w:t xml:space="preserve">- Dã tâm của các ngươi không lớn quá chứ.</w:t>
      </w:r>
    </w:p>
    <w:p>
      <w:pPr>
        <w:pStyle w:val="BodyText"/>
      </w:pPr>
      <w:r>
        <w:t xml:space="preserve">- Sự thực chính là như vậy, Trưởng lão, nếu các ngươi nhìn thấy Lão Đại nhà ta, sẽ không cảm thấy ta đang nói khoác.</w:t>
      </w:r>
    </w:p>
    <w:p>
      <w:pPr>
        <w:pStyle w:val="BodyText"/>
      </w:pPr>
      <w:r>
        <w:t xml:space="preserve">Bao Bao cười ha ha nói.</w:t>
      </w:r>
    </w:p>
    <w:p>
      <w:pPr>
        <w:pStyle w:val="BodyText"/>
      </w:pPr>
      <w:r>
        <w:t xml:space="preserve">Trưởng lão Quan Kỳ dẫn theo bọn họ, hạ xuống phía trên đỉnh núi, đi vào bên trong. Chuyển qua rất nhiều thiên điện, tới một cánh cửa đại điện.</w:t>
      </w:r>
    </w:p>
    <w:p>
      <w:pPr>
        <w:pStyle w:val="BodyText"/>
      </w:pPr>
      <w:r>
        <w:t xml:space="preserve">Đại điện này có một khối hoành phi khổng lồ, chỉnh tề khắc bốn chữ thiếp vàng lớn: Hạo Nhiên Chính Khí!</w:t>
      </w:r>
    </w:p>
    <w:p>
      <w:pPr>
        <w:pStyle w:val="BodyText"/>
      </w:pPr>
      <w:r>
        <w:t xml:space="preserve">- Đây là Chính Khí Đường, vào trong đi.</w:t>
      </w:r>
    </w:p>
    <w:p>
      <w:pPr>
        <w:pStyle w:val="BodyText"/>
      </w:pPr>
      <w:r>
        <w:t xml:space="preserve">Quan Kỳ chào hỏi một tiếng với Hộ pháp thủ vệ giữ cửa của Chính Khí Đường, dẫn theo Bao Bao và Cô Đơn đi vào trong.</w:t>
      </w:r>
    </w:p>
    <w:p>
      <w:pPr>
        <w:pStyle w:val="BodyText"/>
      </w:pPr>
      <w:r>
        <w:t xml:space="preserve">Chính Khí Đường này, quả nhiên là khí thế to lớn, ngay cả những kẻ bất cần đời như bọn chúng, trước mặt Chính Khí Đường này, cũng mất sạch loại tập tính không nghiêm chỉnh thường ngày, nhắm mắt theo đuôi Trưởng lão Quan Kỳ, không dám có một chút vượt rào nào.</w:t>
      </w:r>
    </w:p>
    <w:p>
      <w:pPr>
        <w:pStyle w:val="BodyText"/>
      </w:pPr>
      <w:r>
        <w:t xml:space="preserve">Quan Kỳ dẫn theo hai người, sau khi tiến vào Chính Khí Đường, bên trong đã có một nhóm người ăn mặc không khác biệt nhiều lắm so với Trưởng lão Quan Kỳ đang ngồi ở đó, còn có mấy người, nhìn thân phận và địa vị, tựa hồ còn cao hơn bọn người Quan Kỳ.</w:t>
      </w:r>
    </w:p>
    <w:p>
      <w:pPr>
        <w:pStyle w:val="BodyText"/>
      </w:pPr>
      <w:r>
        <w:t xml:space="preserve">Nhưng bất kể là Quan Kỳ, hay là mấy người có thân phận cao hơn trước mặt người ngồi trên cao đều có vẻ vô cùng cung kính.</w:t>
      </w:r>
    </w:p>
    <w:p>
      <w:pPr>
        <w:pStyle w:val="BodyText"/>
      </w:pPr>
      <w:r>
        <w:t xml:space="preserve">Người đó thân mặc hoàng bào ở chính giữa Chính Khí Đường, giống như một bức tượng điêu khắc, mang tới cho người ta một loại cảm giác vô cùng mờ ảo.</w:t>
      </w:r>
    </w:p>
    <w:p>
      <w:pPr>
        <w:pStyle w:val="BodyText"/>
      </w:pPr>
      <w:r>
        <w:t xml:space="preserve">Bao Bao và Cô Đơn ngay cả dũng khí nhìn thẳng vào người đó cũng không có. Ánh mắt dừng trên thân người đó, giống như nhìn vào một lốc xoáy vô cùng sâu xa, nhìn không được bao lâu, đã choáng váng đầu óc.</w:t>
      </w:r>
    </w:p>
    <w:p>
      <w:pPr>
        <w:pStyle w:val="BodyText"/>
      </w:pPr>
      <w:r>
        <w:t xml:space="preserve">Người đó, da thịt mềm mại, quay người lại, lại giống như khuôn mặt của trẻ con, nếu không phải dáng người cao lớn, tựa hồ khiến người ta nghi ngờ không biết hắn có phải là trẻ con hay không.</w:t>
      </w:r>
    </w:p>
    <w:p>
      <w:pPr>
        <w:pStyle w:val="BodyText"/>
      </w:pPr>
      <w:r>
        <w:t xml:space="preserve">- Bái kiến Tam Chưởng môn.</w:t>
      </w:r>
    </w:p>
    <w:p>
      <w:pPr>
        <w:pStyle w:val="BodyText"/>
      </w:pPr>
      <w:r>
        <w:t xml:space="preserve">Người nọ phất tay, nói với Quan Kỳ:</w:t>
      </w:r>
    </w:p>
    <w:p>
      <w:pPr>
        <w:pStyle w:val="BodyText"/>
      </w:pPr>
      <w:r>
        <w:t xml:space="preserve">- Quan Kỳ, ngươi ở dưới núi truyền thức cho mọi người, là có chuyện gì quan trọng?</w:t>
      </w:r>
    </w:p>
    <w:p>
      <w:pPr>
        <w:pStyle w:val="BodyText"/>
      </w:pPr>
      <w:r>
        <w:t xml:space="preserve">Trưởng lão Quan Kỳ cung kính đi ra:</w:t>
      </w:r>
    </w:p>
    <w:p>
      <w:pPr>
        <w:pStyle w:val="BodyText"/>
      </w:pPr>
      <w:r>
        <w:t xml:space="preserve">- Tam Chưởng môn, nhớ rõ ngài từng tuyên bố mệnh lệnh, kêu mọi người lưu tâm một chút đến gã thanh niên tên là Tần Vô Song. Người này, lại xuất hiện ở Hiên Viên Khâu rồi.</w:t>
      </w:r>
    </w:p>
    <w:p>
      <w:pPr>
        <w:pStyle w:val="BodyText"/>
      </w:pPr>
      <w:r>
        <w:t xml:space="preserve">- A? Trước đây, La Thiên Đạo Trường không phải đuổi giết hắn khắp nơi sao?</w:t>
      </w:r>
    </w:p>
    <w:p>
      <w:pPr>
        <w:pStyle w:val="BodyText"/>
      </w:pPr>
      <w:r>
        <w:t xml:space="preserve">Tam Chưởng môn đó nhàn nhạt hỏi.</w:t>
      </w:r>
    </w:p>
    <w:p>
      <w:pPr>
        <w:pStyle w:val="BodyText"/>
      </w:pPr>
      <w:r>
        <w:t xml:space="preserve">- Đúng vậy, nhưng La Thiên Đạo Trường đuổi giết vất vả như vậy, căn bản không có bất cứ manh mối nào. Giải thưởng mà bọn họ đưa ra càng ngày càng cao, nhưng cũng càng ngày càng giống trò cười.</w:t>
      </w:r>
    </w:p>
    <w:p>
      <w:pPr>
        <w:pStyle w:val="BodyText"/>
      </w:pPr>
      <w:r>
        <w:t xml:space="preserve">Tam Chưởng môn đó cũng không kìm được mỉm cười nói:</w:t>
      </w:r>
    </w:p>
    <w:p>
      <w:pPr>
        <w:pStyle w:val="BodyText"/>
      </w:pPr>
      <w:r>
        <w:t xml:space="preserve">- La Thiên Đạo Trường, thật sự là càng bưng bít càng trở về. Lần trước chúng ta phái đệ tử đi điều tra về Tần Vô Song, bị bọn chúng bao vây. Món nợ này, còn chưa tính với bọn chúng. Nghe nói La Hoành Dã của La Thiên Đạo Trường, gần đây thường xuyên chạy tới chạy lui ở Thiên Phạt Sơn Trang và Lôi Đình Tông, xem bộ dạng, La Thiên Đạo Trường đã quyết tâm đối nghịch với Tần Vô Song, đúng không?</w:t>
      </w:r>
    </w:p>
    <w:p>
      <w:pPr>
        <w:pStyle w:val="BodyText"/>
      </w:pPr>
      <w:r>
        <w:t xml:space="preserve">Trưởng lão Quan Kỳ cười khổ, cũng không biết trả lời như thế nào.</w:t>
      </w:r>
    </w:p>
    <w:p>
      <w:pPr>
        <w:pStyle w:val="BodyText"/>
      </w:pPr>
      <w:r>
        <w:t xml:space="preserve">Bao Bao lại tiếp lời kêu lên:</w:t>
      </w:r>
    </w:p>
    <w:p>
      <w:pPr>
        <w:pStyle w:val="BodyText"/>
      </w:pPr>
      <w:r>
        <w:t xml:space="preserve">- Đúng vậy, trăm phần trăm không sai. La Thiên Đạo Trường cấu kết với Thiên Phạt Sơn Trang và Lôi Đình Tông cùng nhau đối phó với Tần gia, muốn thay thế vị trí của Tần gia ở Thiên Đế Sơn.</w:t>
      </w:r>
    </w:p>
    <w:p>
      <w:pPr>
        <w:pStyle w:val="BodyText"/>
      </w:pPr>
      <w:r>
        <w:t xml:space="preserve">Trên mặt tất cả mọi người đều lóe lên một tia xấu hổ và khó xử, đồng thời cũng có một chút phẫn nộ. La Thiên Đạo Trường, cũng đòi trở thành kẻ địch của Tần gia Thiên Đế Sơn sao?</w:t>
      </w:r>
    </w:p>
    <w:p>
      <w:pPr>
        <w:pStyle w:val="BodyText"/>
      </w:pPr>
      <w:r>
        <w:t xml:space="preserve">Tam Chưởng môn nhìn Bao Bao, có chút nghi hoặc:</w:t>
      </w:r>
    </w:p>
    <w:p>
      <w:pPr>
        <w:pStyle w:val="BodyText"/>
      </w:pPr>
      <w:r>
        <w:t xml:space="preserve">- Quan Kỳ, ngươi dẫn theo hai tiểu linh thú lên đây làm gì?</w:t>
      </w:r>
    </w:p>
    <w:p>
      <w:pPr>
        <w:pStyle w:val="BodyText"/>
      </w:pPr>
      <w:r>
        <w:t xml:space="preserve">Bao Bao và Cô Đơn cả kinh, bọn chúng lúc này đã biến hóa thành hình người. Cho dù là cường giả Kỳ Diệu Huyền Cảnh, cũng chưa chắc có thể nhìn ra trạng thái biến hình của bọn chúng. Không ngờ Tam Chưởng môn này, lại có thể dễ dàng biết rõ chân thân của bọn chúng.</w:t>
      </w:r>
    </w:p>
    <w:p>
      <w:pPr>
        <w:pStyle w:val="BodyText"/>
      </w:pPr>
      <w:r>
        <w:t xml:space="preserve">Quan Kỳ nói:</w:t>
      </w:r>
    </w:p>
    <w:p>
      <w:pPr>
        <w:pStyle w:val="BodyText"/>
      </w:pPr>
      <w:r>
        <w:t xml:space="preserve">- Tiểu linh thú? A, đúng rồi, bọn chúng nói là tùy tùng đồng bọn của Tần Vô Song. Có chuyện quan trọng cần bẩm báo.</w:t>
      </w:r>
    </w:p>
    <w:p>
      <w:pPr>
        <w:pStyle w:val="BodyText"/>
      </w:pPr>
      <w:r>
        <w:t xml:space="preserve">- Chuyện quan trọng?</w:t>
      </w:r>
    </w:p>
    <w:p>
      <w:pPr>
        <w:pStyle w:val="BodyText"/>
      </w:pPr>
      <w:r>
        <w:t xml:space="preserve">Tam Chưởng môn mỉm cười hỏi.</w:t>
      </w:r>
    </w:p>
    <w:p>
      <w:pPr>
        <w:pStyle w:val="BodyText"/>
      </w:pPr>
      <w:r>
        <w:t xml:space="preserve">- Đúng vậy, Chưởng môn đại nhân, cầu xin ngươi hãy nhanh chóng tiếp viện Lão Đại nhà ta. Hơn nữa phải nhanh lên, nếu để La Hoành Dã mượn được Thần khí của Thiên Đế Sơn, vậy thì muộn rồi.</w:t>
      </w:r>
    </w:p>
    <w:p>
      <w:pPr>
        <w:pStyle w:val="BodyText"/>
      </w:pPr>
      <w:r>
        <w:t xml:space="preserve">- Chuyện này là thế nào, sao lại liên quan đến Thần khí chứ?</w:t>
      </w:r>
    </w:p>
    <w:p>
      <w:pPr>
        <w:pStyle w:val="BodyText"/>
      </w:pPr>
      <w:r>
        <w:t xml:space="preserve">Bao Bao kêu lên:</w:t>
      </w:r>
    </w:p>
    <w:p>
      <w:pPr>
        <w:pStyle w:val="BodyText"/>
      </w:pPr>
      <w:r>
        <w:t xml:space="preserve">- Các ngươi thật sự không biết sao?</w:t>
      </w:r>
    </w:p>
    <w:p>
      <w:pPr>
        <w:pStyle w:val="BodyText"/>
      </w:pPr>
      <w:r>
        <w:t xml:space="preserve">- Biết cái gì?</w:t>
      </w:r>
    </w:p>
    <w:p>
      <w:pPr>
        <w:pStyle w:val="BodyText"/>
      </w:pPr>
      <w:r>
        <w:t xml:space="preserve">Bao Bao thấy bộ dạng của bọn họ không giống như giả vờ, thở dài:</w:t>
      </w:r>
    </w:p>
    <w:p>
      <w:pPr>
        <w:pStyle w:val="BodyText"/>
      </w:pPr>
      <w:r>
        <w:t xml:space="preserve">- Chuyện La Thiên Đạo Trường bị người ta phá hủy. Các ngươi đều không nghe nói sao?</w:t>
      </w:r>
    </w:p>
    <w:p>
      <w:pPr>
        <w:pStyle w:val="BodyText"/>
      </w:pPr>
      <w:r>
        <w:t xml:space="preserve">Tất cả mọi người đều gật gật đầu, biểu thị không biết.</w:t>
      </w:r>
    </w:p>
    <w:p>
      <w:pPr>
        <w:pStyle w:val="BodyText"/>
      </w:pPr>
      <w:r>
        <w:t xml:space="preserve">- Đó chính là chuyện do Lão Đại nhà ta làm.</w:t>
      </w:r>
    </w:p>
    <w:p>
      <w:pPr>
        <w:pStyle w:val="BodyText"/>
      </w:pPr>
      <w:r>
        <w:t xml:space="preserve">Bao Bao nói đến đây, không kìm lòng nổi đập vào ngực, hiển nhiên, nó vì hành động vĩ đại này mà cảm thấy rất đỗi tự hào, mặc dù không phải do nó làm. Nhưng quang vinh của Tần Vô Song, nó cảm thấy mượn dùng một chút, dính chút hào quang căn bản không có vấn đề.</w:t>
      </w:r>
    </w:p>
    <w:p>
      <w:pPr>
        <w:pStyle w:val="BodyText"/>
      </w:pPr>
      <w:r>
        <w:t xml:space="preserve">- Tần Vô Song, phá hủy Tổng bộ của La Thiên Đạo Trường?</w:t>
      </w:r>
    </w:p>
    <w:p>
      <w:pPr>
        <w:pStyle w:val="BodyText"/>
      </w:pPr>
      <w:r>
        <w:t xml:space="preserve">Tam Chưởng môn không khỏi bật cười:</w:t>
      </w:r>
    </w:p>
    <w:p>
      <w:pPr>
        <w:pStyle w:val="BodyText"/>
      </w:pPr>
      <w:r>
        <w:t xml:space="preserve">- Nếu nhớ không nhầm, Tần Vô Song hình như vừa mới tiến nhập vào Luyện Hư Cảnh?</w:t>
      </w:r>
    </w:p>
    <w:p>
      <w:pPr>
        <w:pStyle w:val="BodyText"/>
      </w:pPr>
      <w:r>
        <w:t xml:space="preserve">- Ai, Chưởng môn đại nhân, đừng dùng mắt thường nhìn người. Ta không lừa ngươi, xác thực là Lão Đại nhà ta làm. La Thiên Đạo Trường có Trấn Ma Thạch Bia gì đó, hình như gắn bó với cơ nghiệp của La Thiên Đạo Trường, bị Lão Đại nhà ta dùng ba mũi tên Thần Tú Cung bắn thành bốn đoạn, ầm ầm sụp đổ. Sau đó, toàn bộ Thiên Dương Sơn hình như đều sụp đổ theo. Nhưng Lão Đại nhà ta rất không may, bị linh lực lốc xoáy dưới tấm bia đá sụp đổ cuốn vào bên trong, bị chôn ở trong địa mạch.</w:t>
      </w:r>
    </w:p>
    <w:p>
      <w:pPr>
        <w:pStyle w:val="BodyText"/>
      </w:pPr>
      <w:r>
        <w:t xml:space="preserve">Bao Bao mặt mày hớn hở miêu tả, giống như tất cả hành động vĩ đại này đều do nó làm. Nhưng nói đến tình cảnh gian nan sau này của Tần Vô Song, khẩu khí của nó cũng không tránh khỏi ảm đảm rất nhiều, có vẻ rất là lo lắng.</w:t>
      </w:r>
    </w:p>
    <w:p>
      <w:pPr>
        <w:pStyle w:val="BodyText"/>
      </w:pPr>
      <w:r>
        <w:t xml:space="preserve">Mọi người hai mặt nhìn nhau, mơ hồ đều cảm thấy tiểu linh thú này có thể không phải đang ăn nói lung tung.</w:t>
      </w:r>
    </w:p>
    <w:p>
      <w:pPr>
        <w:pStyle w:val="BodyText"/>
      </w:pPr>
      <w:r>
        <w:t xml:space="preserve">- Chưởng môn đại nhân, ta nói thật. Không phải nói đùa, nếu ngươi không đi cứu Lão Đại nhà ta, lần này hắn khẳng định không chống cự được. Con bài cuối cùng của hắn, vẫn không đủ để đối kháng với Thần khí, thậm chí là Thần đạo cường giả!</w:t>
      </w:r>
    </w:p>
    <w:p>
      <w:pPr>
        <w:pStyle w:val="BodyText"/>
      </w:pPr>
      <w:r>
        <w:t xml:space="preserve">Bao Bao tựa hồ là dùng khẩu khí cầu xin để nói.</w:t>
      </w:r>
    </w:p>
    <w:p>
      <w:pPr>
        <w:pStyle w:val="BodyText"/>
      </w:pPr>
      <w:r>
        <w:t xml:space="preserve">- Tần Vô Song một khi có thể bắn được tấm bia đá, tại sao ngược lại không ra được?</w:t>
      </w:r>
    </w:p>
    <w:p>
      <w:pPr>
        <w:pStyle w:val="BodyText"/>
      </w:pPr>
      <w:r>
        <w:t xml:space="preserve">Có người nghi vấn hỏi.</w:t>
      </w:r>
    </w:p>
    <w:p>
      <w:pPr>
        <w:pStyle w:val="BodyText"/>
      </w:pPr>
      <w:r>
        <w:t xml:space="preserve">- Lão Đại nhà ta không phải không ra được, mà là không thể ra. La Thiên Đạo Trường đã mượn được của Thiên Phạt Sơn Trang một con điểu ưng gì đó, đem vị trí của Lão Đại nhà ta xác định rõ ràng, ở đó giám thị hắn. Chỉ cần Lão Đại nhà ta có dấu hiệu lao ra, thiên la địa võng của La Thiên Đạo Trường sẽ bao vây hắn. Các ngươi không phải cảm thấy, Lão Đại nhà ta có thực lực nghịch thiên một mình đấu với La Thiên Đạo Trường chứ?</w:t>
      </w:r>
    </w:p>
    <w:p>
      <w:pPr>
        <w:pStyle w:val="BodyText"/>
      </w:pPr>
      <w:r>
        <w:t xml:space="preserve">Tam Chưởng môn nghe đến đây, lông mày nhíu lại. Nội tâm xác thực có chấn động giống như sóng to gió lớn, chuyện này tuyệt đối là chuyện ngoài ý muốn, là đại thu hoạch ngoài ý muốn!</w:t>
      </w:r>
    </w:p>
    <w:p>
      <w:pPr>
        <w:pStyle w:val="BodyText"/>
      </w:pPr>
      <w:r>
        <w:t xml:space="preserve">Đối với Tần gia Thiên Đế Sơn ngày càng suy thoái, gã thanh niên Tần Vô Song này quả thực là một viên đá ngọc mà ông trời đưa tới.</w:t>
      </w:r>
    </w:p>
    <w:p>
      <w:pPr>
        <w:pStyle w:val="Compact"/>
      </w:pPr>
      <w:r>
        <w:t xml:space="preserve">Ủng hộ chỉ với 1 click và 5s ! (adf.ly/4EmoB)</w:t>
      </w:r>
      <w:r>
        <w:br w:type="textWrapping"/>
      </w:r>
      <w:r>
        <w:br w:type="textWrapping"/>
      </w:r>
    </w:p>
    <w:p>
      <w:pPr>
        <w:pStyle w:val="Heading2"/>
      </w:pPr>
      <w:bookmarkStart w:id="589" w:name="chương-567"/>
      <w:bookmarkEnd w:id="589"/>
      <w:r>
        <w:t xml:space="preserve">567. Chương 56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67: Cường giả Tần gia.</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Bao Bao mặt mày hớn hở nói chuyện, khiến những cao tầng của Tổng bộ Tần gia, ai ai cũng đều cảm thấy chấn động vô cùng. Danh tiếng của Tần Vô Song, bọn họ đều nghe qua rồi. Cho đến bây giờ, bọn họ chỉ là cảm thấy các quốc gia nhân loại xuất ra một gã thanh niên kiệt xuất.</w:t>
      </w:r>
    </w:p>
    <w:p>
      <w:pPr>
        <w:pStyle w:val="BodyText"/>
      </w:pPr>
      <w:r>
        <w:t xml:space="preserve">Nhưng loại tư duy theo xu thế bình thường khiến bọn họ cảm thấy, gã thanh niên tới từ các quốc gia nhân loại, thiên phú cao đến đâu, khẳng định là cũng chỉ có hạn, chung quy không thể so sánh với đệ tử Tần gia của Hiên Viên Khâu.</w:t>
      </w:r>
    </w:p>
    <w:p>
      <w:pPr>
        <w:pStyle w:val="BodyText"/>
      </w:pPr>
      <w:r>
        <w:t xml:space="preserve">Vì vậy bọn họ đối với những chuyện xảy ra của Tần Vô Song mặc dù cảm thấy thích thú, nhưng chưa từng ký thác hy vọng gì quá cao trên người Tần Vô Song, chứ đừng nói là trông mong kỳ tích gì trên người Tần Vô Song.</w:t>
      </w:r>
    </w:p>
    <w:p>
      <w:pPr>
        <w:pStyle w:val="BodyText"/>
      </w:pPr>
      <w:r>
        <w:t xml:space="preserve">Cũng chính vì như vậy, một chút tâm lý chuẩn bị cũng không có, cho nên nghe thấy những lời này của Bao Bao, càng có vẻ rung động gấp bội. Phá hủy mệnh mạch của La Thiên Đạo Trường, khiến La Thiên Đạo Trường sứt đầu mẻ trán, trở thành nhân vật phía sau trò cười của toàn bộ Hiên Viên Khâu, lại là Tần Vô Song? Gã thanh niên tới từ các quốc gia nhân loại?</w:t>
      </w:r>
    </w:p>
    <w:p>
      <w:pPr>
        <w:pStyle w:val="BodyText"/>
      </w:pPr>
      <w:r>
        <w:t xml:space="preserve">Không phải bọn họ không tin, mà là chuyện này xác thực quá ly kỳ, không thể tưởng tượng nổi.</w:t>
      </w:r>
    </w:p>
    <w:p>
      <w:pPr>
        <w:pStyle w:val="BodyText"/>
      </w:pPr>
      <w:r>
        <w:t xml:space="preserve">Biểu tình của Tam Chưởng môn mặc dù bình tĩnh, nhưng nội tâm cũng vô cùng sung sướng, nói với Quan Kỳ:</w:t>
      </w:r>
    </w:p>
    <w:p>
      <w:pPr>
        <w:pStyle w:val="BodyText"/>
      </w:pPr>
      <w:r>
        <w:t xml:space="preserve">- Quan Kỳ, ngươi dẫn bọn chúng đi nghỉ ngơi một chút trước đã.</w:t>
      </w:r>
    </w:p>
    <w:p>
      <w:pPr>
        <w:pStyle w:val="BodyText"/>
      </w:pPr>
      <w:r>
        <w:t xml:space="preserve">Bao Bao vội la lên:</w:t>
      </w:r>
    </w:p>
    <w:p>
      <w:pPr>
        <w:pStyle w:val="BodyText"/>
      </w:pPr>
      <w:r>
        <w:t xml:space="preserve">- Chưởng môn đại nhân, chúng ta không mệt, không cần nghỉ ngơi. Bây giờ mấu chốt nhất là cứu Lão Đại nhà ta.</w:t>
      </w:r>
    </w:p>
    <w:p>
      <w:pPr>
        <w:pStyle w:val="BodyText"/>
      </w:pPr>
      <w:r>
        <w:t xml:space="preserve">Tam Chưởng môn cười nói:</w:t>
      </w:r>
    </w:p>
    <w:p>
      <w:pPr>
        <w:pStyle w:val="BodyText"/>
      </w:pPr>
      <w:r>
        <w:t xml:space="preserve">- Yên tâm đi, căn cứ vào lời ngươi nói, bọn chúng là từ phụ cận Thiên Đế Sơn xuất phát tới đây, người của La Thiên Đạo Trường ngay cả muốn tới Thiên Đế Sơn cầu cứu, chí ít cũng là chuyện hai ba ngày sau. Thời gian vẫn còn kịp. Nếu các ngươi tin tưởng ta, thì cứ đi theo Trưởng lão Quan Kỳ đi nghỉ ngơi một chút.</w:t>
      </w:r>
    </w:p>
    <w:p>
      <w:pPr>
        <w:pStyle w:val="BodyText"/>
      </w:pPr>
      <w:r>
        <w:t xml:space="preserve">- Chưởng môn đại nhân, ta thấy ngươi mặt mũi hiền lành, giống người tốt. Ngươi nói cho ta biết, chuyện của Lão Đại nhà ta, ngươi có quản hay không?</w:t>
      </w:r>
    </w:p>
    <w:p>
      <w:pPr>
        <w:pStyle w:val="BodyText"/>
      </w:pPr>
      <w:r>
        <w:t xml:space="preserve">Tam Chưởng môn thong thả mỉm cười, vô cùng kiên nhẫn trả lời:</w:t>
      </w:r>
    </w:p>
    <w:p>
      <w:pPr>
        <w:pStyle w:val="BodyText"/>
      </w:pPr>
      <w:r>
        <w:t xml:space="preserve">- Mặc dù quyền quyết định cuối cùng của Tần gia Thiên Đế Sơn không nằm trong tay ta, nhưng ta hứa với ngươi, chuyện của Tần Vô Song, ta nhất định sẽ quản.</w:t>
      </w:r>
    </w:p>
    <w:p>
      <w:pPr>
        <w:pStyle w:val="BodyText"/>
      </w:pPr>
      <w:r>
        <w:t xml:space="preserve">Bao Bao nghe hắn hứa hẹn như vậy, lúc này mới buông tảng đá lớn trong lòng, vui cười nói:</w:t>
      </w:r>
    </w:p>
    <w:p>
      <w:pPr>
        <w:pStyle w:val="BodyText"/>
      </w:pPr>
      <w:r>
        <w:t xml:space="preserve">- Vậy để ta báo một tiếng tin mừng cho Lão Đại nhà ta, để hắn yên tâm.</w:t>
      </w:r>
    </w:p>
    <w:p>
      <w:pPr>
        <w:pStyle w:val="BodyText"/>
      </w:pPr>
      <w:r>
        <w:t xml:space="preserve">Nói xong, lấy ra Ngọc bài Truyền thức, muốn thông qua truyền thức thông báo với Tần Vô Song. Nhưng khi nó lấy thần thức thâu nhập vào ngọc bài, lại phát hiện căn bản không cách nào hình thành kết nối.</w:t>
      </w:r>
    </w:p>
    <w:p>
      <w:pPr>
        <w:pStyle w:val="BodyText"/>
      </w:pPr>
      <w:r>
        <w:t xml:space="preserve">Tam Chưởng môn cười nói:</w:t>
      </w:r>
    </w:p>
    <w:p>
      <w:pPr>
        <w:pStyle w:val="BodyText"/>
      </w:pPr>
      <w:r>
        <w:t xml:space="preserve">- Tiểu gia hỏa, nơi này là Thiên Đế Sơn. Khắp nơi đều là cấm chế, những thứ này, ở trên Thiên Đế Sơn, bình thường đều không thể dùng, trừ phi ở nơi chỉ định đặc biệt, mới có thể dùng.</w:t>
      </w:r>
    </w:p>
    <w:p>
      <w:pPr>
        <w:pStyle w:val="BodyText"/>
      </w:pPr>
      <w:r>
        <w:t xml:space="preserve">Bao Bao vò đầu bứt tai:</w:t>
      </w:r>
    </w:p>
    <w:p>
      <w:pPr>
        <w:pStyle w:val="BodyText"/>
      </w:pPr>
      <w:r>
        <w:t xml:space="preserve">- Còn có nhiều quy củ như vậy sao.</w:t>
      </w:r>
    </w:p>
    <w:p>
      <w:pPr>
        <w:pStyle w:val="BodyText"/>
      </w:pPr>
      <w:r>
        <w:t xml:space="preserve">Lập tức bất đắc dĩ, chỉ có thể theo Trưởng lão Quan Kỳ đi xuống.</w:t>
      </w:r>
    </w:p>
    <w:p>
      <w:pPr>
        <w:pStyle w:val="BodyText"/>
      </w:pPr>
      <w:r>
        <w:t xml:space="preserve">Tam Chưởng môn nhìn theo Bao Bao và Cô Đơn đi xuống, trên mặt vẫn luôn giữ một nụ cười kỳ quái, có vẻ, tâm tình của hắn vô cùng sung sướng.</w:t>
      </w:r>
    </w:p>
    <w:p>
      <w:pPr>
        <w:pStyle w:val="BodyText"/>
      </w:pPr>
      <w:r>
        <w:t xml:space="preserve">- Chư vị, La Thiên Đạo Trường lần này, thật sự là tối tăm mặt mũi rồi, ha ha.</w:t>
      </w:r>
    </w:p>
    <w:p>
      <w:pPr>
        <w:pStyle w:val="BodyText"/>
      </w:pPr>
      <w:r>
        <w:t xml:space="preserve">Tam Chưởng môn vừa nghĩ đến chuyện này, đã cảm thấy vô cùng buồn cười.</w:t>
      </w:r>
    </w:p>
    <w:p>
      <w:pPr>
        <w:pStyle w:val="BodyText"/>
      </w:pPr>
      <w:r>
        <w:t xml:space="preserve">Mặc dù hắn không đứng ở trên góc độ đối địch nhìn La Thiên Đạo Trường, toàn bộ chuyện này thực sự cũng có chút buồn cười. Đường đường là La Thiên Đạo Trường, thế nhưng ma xui quỷ khiến lại đi kết thù kết oán với một gã thanh niên của các quốc gia nhân loại, như vậy cũng không nói làm gì, vậy mà còn không làm gì được gã thanh niên đó, ngược lại bị đối phương hung hăng phản kích.</w:t>
      </w:r>
    </w:p>
    <w:p>
      <w:pPr>
        <w:pStyle w:val="BodyText"/>
      </w:pPr>
      <w:r>
        <w:t xml:space="preserve">Xem ra, La Thiên Đạo Trường đã định trước phải tặng trò cười cho Hiên Viên Khâu, trở thành trò cười sau bữa ăn cho mọi người.</w:t>
      </w:r>
    </w:p>
    <w:p>
      <w:pPr>
        <w:pStyle w:val="BodyText"/>
      </w:pPr>
      <w:r>
        <w:t xml:space="preserve">- Chưởng môn, hai con linh thú đó, có phải có chút khoe khoang khoác lác không?</w:t>
      </w:r>
    </w:p>
    <w:p>
      <w:pPr>
        <w:pStyle w:val="BodyText"/>
      </w:pPr>
      <w:r>
        <w:t xml:space="preserve">Có người không nhịn được đưa ra một chút nghi vấn, bọn họ nghĩ tới nghĩ lui, vẫn cảm thấy chuyện này có chút ly kỳ quá mức.</w:t>
      </w:r>
    </w:p>
    <w:p>
      <w:pPr>
        <w:pStyle w:val="BodyText"/>
      </w:pPr>
      <w:r>
        <w:t xml:space="preserve">Tam chưởng môm mỉm cười lắc đầu:</w:t>
      </w:r>
    </w:p>
    <w:p>
      <w:pPr>
        <w:pStyle w:val="BodyText"/>
      </w:pPr>
      <w:r>
        <w:t xml:space="preserve">- Không phải, mặc dù con tiểu linh thú đó tính cách nhảy múa buồn cười, nhưng lời nói của nó, khẳng định sẽ không có khoác lác. Tần Vô Song này, thật đúng là khiến người ta không thể tưởng tượng được.</w:t>
      </w:r>
    </w:p>
    <w:p>
      <w:pPr>
        <w:pStyle w:val="BodyText"/>
      </w:pPr>
      <w:r>
        <w:t xml:space="preserve">- Nếu thật là Tần Vô Song làm, vậy thì Tần Vô Song đó thật sự khiến người ta chấn động quá mức rồi.</w:t>
      </w:r>
    </w:p>
    <w:p>
      <w:pPr>
        <w:pStyle w:val="BodyText"/>
      </w:pPr>
      <w:r>
        <w:t xml:space="preserve">Một gã Tôn giả khen ngợi nói.</w:t>
      </w:r>
    </w:p>
    <w:p>
      <w:pPr>
        <w:pStyle w:val="BodyText"/>
      </w:pPr>
      <w:r>
        <w:t xml:space="preserve">Tôn giả, địa vị ở Tần gia Thiên Đế Sơn, chỉ đứng sau ba vị Chưởng môn.</w:t>
      </w:r>
    </w:p>
    <w:p>
      <w:pPr>
        <w:pStyle w:val="BodyText"/>
      </w:pPr>
      <w:r>
        <w:t xml:space="preserve">Ở Tần gia Thiên Đế Sơn, vai vế chức vị, tất cả đều theo tu vi cảnh giới mà định. Chức vị Chưởng môn cao nhất, nhất định phải có cảnh giới Thần đạo mới được.</w:t>
      </w:r>
    </w:p>
    <w:p>
      <w:pPr>
        <w:pStyle w:val="BodyText"/>
      </w:pPr>
      <w:r>
        <w:t xml:space="preserve">Cho nên, Tần gia Thiên Đế Sơn, có ba vị Chưởng môn, đều là Thần đạo cường giả!</w:t>
      </w:r>
    </w:p>
    <w:p>
      <w:pPr>
        <w:pStyle w:val="BodyText"/>
      </w:pPr>
      <w:r>
        <w:t xml:space="preserve">Dưới Chưởng môn, là Tôn giả, nhất định phải là cường giả Kỳ Diệu Huyền Cảnh. Bất kể là Thông Huyền Cảnh hay là Động Huyền Cảnh, chí ít phải là Kỳ Diệu Huyền Cảnh mới có tư cách trở thành Tôn giả! Ở Tần gia Thiên Đế Sơn, có mười hai đại Tôn giả. Những Tôn giả này, cấu thành tập đoàn thế lực thứ hai.</w:t>
      </w:r>
    </w:p>
    <w:p>
      <w:pPr>
        <w:pStyle w:val="BodyText"/>
      </w:pPr>
      <w:r>
        <w:t xml:space="preserve">Sau đó mới là cấp bậc Trưởng lão của bọn Quan Kỳ, đều là Hư Võ Đại viên mãn! Cũng chỉ có Hư Võ Đại viên mãn, mới có tư cách đảm nhiệm chức vị Trưởng lão.</w:t>
      </w:r>
    </w:p>
    <w:p>
      <w:pPr>
        <w:pStyle w:val="BodyText"/>
      </w:pPr>
      <w:r>
        <w:t xml:space="preserve">Vị trí không khác biệt lắm với Trưởng lão, Tần gia Thiên Đế Sơn thiết lập Đệ tử Trung tâm. Ở Tần gia Thiên Đế Sơn, địa vị của Đệ tử Trung tâm, ngang hàng với Trưởng lão. Có một số Đệ tử Trung tâm thực lực thậm chí còn vượt qua Trưởng lão. Nhưng vì là Đệ tử Trung tâm, tư chất còn chưa đủ, vì vậy rất ít có tình huống ngoại lệ cất nhắc lên vị trí Tôn giả xuất hiện.</w:t>
      </w:r>
    </w:p>
    <w:p>
      <w:pPr>
        <w:pStyle w:val="BodyText"/>
      </w:pPr>
      <w:r>
        <w:t xml:space="preserve">Dưới Trưởng lão, là Hộ pháp.</w:t>
      </w:r>
    </w:p>
    <w:p>
      <w:pPr>
        <w:pStyle w:val="BodyText"/>
      </w:pPr>
      <w:r>
        <w:t xml:space="preserve">Hộ pháp ở Tần gia Thiên Đế Sơn, là lực lượng chiến đấu chủ lực, nhất định phải Động Hư Cảnh mới có tư cách trở thành Hộ pháp.</w:t>
      </w:r>
    </w:p>
    <w:p>
      <w:pPr>
        <w:pStyle w:val="BodyText"/>
      </w:pPr>
      <w:r>
        <w:t xml:space="preserve">Hộ pháp còn có Đệ tử Hộ pháp, Đệ tử Hộ pháp có địa vị thấp hơn Hộ pháp, có thực lực Hóa Hư Cảnh, liền có tư cách trở thành Đệ tử Hộ pháp.</w:t>
      </w:r>
    </w:p>
    <w:p>
      <w:pPr>
        <w:pStyle w:val="BodyText"/>
      </w:pPr>
      <w:r>
        <w:t xml:space="preserve">Ngoài Đệ tử Hộ pháp ra, chính là đệ tử bình thường.</w:t>
      </w:r>
    </w:p>
    <w:p>
      <w:pPr>
        <w:pStyle w:val="BodyText"/>
      </w:pPr>
      <w:r>
        <w:t xml:space="preserve">Vì vậy, ở Thiên Đế Sơn, mỗi người đều biết rất rõ vị trí của mình, mỗi người đều có động lực chuẩn xác, đều có phương hướng phấn đấu kiên định.</w:t>
      </w:r>
    </w:p>
    <w:p>
      <w:pPr>
        <w:pStyle w:val="BodyText"/>
      </w:pPr>
      <w:r>
        <w:t xml:space="preserve">Đương nhiên, Tần gia Thiên Đế Sơn không chỉ có một chế độ quản lý hoàn thiện, quan trọng nhất là, từ thời cổ đại cho đến khi Tần gia chiếm cứ Thiên Đế Sơn, trong huyết mạch có một loại cảm giác quy tụ, cảm giác công nhận với gia tộc, loại cảm giác công nhận này sản sinh ra cảm giác tự hào và cảm giác quy tụ, khiến đệ tử Tần gia lúc nào cũng có thể chế tạo ra rất nhiều kỳ tích và vui mừng kinh ngạc mà người khác không thể nào tưởng tượng được.</w:t>
      </w:r>
    </w:p>
    <w:p>
      <w:pPr>
        <w:pStyle w:val="BodyText"/>
      </w:pPr>
      <w:r>
        <w:t xml:space="preserve">Vì vậy, cho dù ngàn năm qua, Tần gia Thiên Đế Sơn vẫn tồn tại trong kẽ hở, hoàn cảnh vô cùng hiểm ác, nhưng cuối cùng vẫn không có ai có thể nhổ tận gốc Thiên Đế Sơn, từ trước đến nay cũng không có ai có thể trục xuất Tần gia Thiên Đế Sơn ra khỏi Thiên Đế Sơn.</w:t>
      </w:r>
    </w:p>
    <w:p>
      <w:pPr>
        <w:pStyle w:val="BodyText"/>
      </w:pPr>
      <w:r>
        <w:t xml:space="preserve">Đây chính là nội tình và truyền thừa, cho dù ở vào nghịch cảnh, lúc nào cũng có một loại tín niệm đánh không chết, giúp đỡ bọn họ, trở thành nguồn động lực cho bọn họ.</w:t>
      </w:r>
    </w:p>
    <w:p>
      <w:pPr>
        <w:pStyle w:val="BodyText"/>
      </w:pPr>
      <w:r>
        <w:t xml:space="preserve">Những Tôn giả và các Trưởng lão, ngươi một lời, ta một lời, hiển nhiên đều trao đổi, đối với công trạng kinh người mà Tần Vô Song biểu hiện ra, cảm thấy vô cùng chấn động.</w:t>
      </w:r>
    </w:p>
    <w:p>
      <w:pPr>
        <w:pStyle w:val="BodyText"/>
      </w:pPr>
      <w:r>
        <w:t xml:space="preserve">Đương nhiên, với La Thiên Đạo Trường, bọn họ cũng vô cùng thống hận. La Thiên Đạo Trường trước đây bôn tẩu ở Thiên Đế Sơn, nịnh bợ Lôi Đình Tông và Thiên Phạt Sơn Trang, trên danh nghĩa cảm giác vì nguyên do Tần Vô Song và kẻ địch với Tần gia Thiên Đế Sơn, nhưng trên thực tế, ai cũng biết, La Thiên Đạo Trường có ý cướp lấy vị trí của tám môn Thiên Đế Sơn, muốn thay thế Tần gia bọn họ ở cơ nghiệp Thiên Đế Sơn.</w:t>
      </w:r>
    </w:p>
    <w:p>
      <w:pPr>
        <w:pStyle w:val="BodyText"/>
      </w:pPr>
      <w:r>
        <w:t xml:space="preserve">Điều này đối với mỗi đệ tử Tần gia mà nói, đều là vô cùng sỉ nhục. Bọn họ trái lại không cảm thấy bị người khác nhìn chằm chằm như hổ đói có gì kỳ quái, chỉ là phẫn nộ, ngay cả thế lực nhị lưu như La Thiên Đạo Trường, cũng dám có chủ ý với bọn họ. Đây mới là chuyện phiền muộn nhất của trên dưới Tần gia Thiên Đế Sơn.</w:t>
      </w:r>
    </w:p>
    <w:p>
      <w:pPr>
        <w:pStyle w:val="BodyText"/>
      </w:pPr>
      <w:r>
        <w:t xml:space="preserve">Vì vậy, sau khi tình huống sơn môn La Thiên Đạo Trường bị hủy diệt truyền ra, Tần gia Thiên Đế Sơn vẫn cảm thấy vô cùng hả giận, chỉ là bọn họ cảm thấy kỳ quái, rút cuộc là thần thánh phương nào, làm ra hành động hả lòng hả dạ như vậy?</w:t>
      </w:r>
    </w:p>
    <w:p>
      <w:pPr>
        <w:pStyle w:val="BodyText"/>
      </w:pPr>
      <w:r>
        <w:t xml:space="preserve">Bất luận như thế nào, bọn họ cũng không ngờ được, lại là một đệ tử Tần gia của các quốc gia nhân loại làm ra hành động kinh thiên này.</w:t>
      </w:r>
    </w:p>
    <w:p>
      <w:pPr>
        <w:pStyle w:val="BodyText"/>
      </w:pPr>
      <w:r>
        <w:t xml:space="preserve">Điều này khiến bọn họ cao hứng, đồng thời cũng dấy lên một luồng cảm giác vô cùng tự hào.</w:t>
      </w:r>
    </w:p>
    <w:p>
      <w:pPr>
        <w:pStyle w:val="BodyText"/>
      </w:pPr>
      <w:r>
        <w:t xml:space="preserve">Thiên hạ Tần gia, đồng cùng xuất ra từ một tông, đều tới từ Thiên Đế Sơn. Vì vậy, đây là một chuyện quang vinh cho tất cả, chỉ cần là đệ tử Tần gia làm, cho dù là đến từ các quốc gia nhân loại, Tần gia Thiên Đế Sơn, cũng đều cảm thấy tự hào!</w:t>
      </w:r>
    </w:p>
    <w:p>
      <w:pPr>
        <w:pStyle w:val="BodyText"/>
      </w:pPr>
      <w:r>
        <w:t xml:space="preserve">- Chư vị, Tần Vô Song thời gian gần đây, vì chúng ta thực sự đã chia sẻ không ít áp lực. Còn cái khối u ác tính La Thiên Đạo Trường mặc dù vẫn chưa đủ hình thành uy hiếp trí mạng với Tần gia Thiên Đế Sơn, nhưng luôn là một sự phiền toái, Tần Vô Song hôm nay đã giúp chúng ta trừng trị bọn chúng một trận. Chuyện của Tần Vô Song, chúng ta không thể chối từ.</w:t>
      </w:r>
    </w:p>
    <w:p>
      <w:pPr>
        <w:pStyle w:val="BodyText"/>
      </w:pPr>
      <w:r>
        <w:t xml:space="preserve">Tam Chưởng môn chậm rãi mở miệng, nhãn thần xẹt qua trên mặt của tất cả mọi người.</w:t>
      </w:r>
    </w:p>
    <w:p>
      <w:pPr>
        <w:pStyle w:val="BodyText"/>
      </w:pPr>
      <w:r>
        <w:t xml:space="preserve">Vốn là, thiên hạ Tần gia cùng xuất ra từ một tông, quan tâm lẫn nhau đều là chuyện nên làm. Huống hồ, Tần Vô Song còn vì Tần gia lập lên chiến công vĩ đại như vậy, về tình về lý, đều nên giúp đỡ.</w:t>
      </w:r>
    </w:p>
    <w:p>
      <w:pPr>
        <w:pStyle w:val="BodyText"/>
      </w:pPr>
      <w:r>
        <w:t xml:space="preserve">- Tam Chưởng môn nói rất đúng, chúng ta không thể ngồi yên làm ngơ. Chưa nói đến Tần Vô Song có đại công, cho dù là một đệ tử Tần gia bình thường tới nương tựa, trước mắt chúng ta cũng không thể thấy chết không cứu. Bằng không, dựa vào cái gì mà duy trì huyết mạch của Tần gia?</w:t>
      </w:r>
    </w:p>
    <w:p>
      <w:pPr>
        <w:pStyle w:val="BodyText"/>
      </w:pPr>
      <w:r>
        <w:t xml:space="preserve">- Không sai, nhất định phải cứu. Không thể làm rét lạnh tấm lòng của đệ tử Tần gia thiên hạ được.</w:t>
      </w:r>
    </w:p>
    <w:p>
      <w:pPr>
        <w:pStyle w:val="BodyText"/>
      </w:pPr>
      <w:r>
        <w:t xml:space="preserve">- Tam Chưởng môn, nếu không thì, dứt khoát phái ta đi là được rồi. La Thông Thiên đó mặc dù mạnh, nhưng cũng chưa tiến nhập vào cảnh giới Thần đạo, cho dù ta không tiêu diệt được hắn, cũng có thể kiềm chế được hắn.</w:t>
      </w:r>
    </w:p>
    <w:p>
      <w:pPr>
        <w:pStyle w:val="BodyText"/>
      </w:pPr>
      <w:r>
        <w:t xml:space="preserve">- Ta đi cùng với Tôn giả Tri Dương.</w:t>
      </w:r>
    </w:p>
    <w:p>
      <w:pPr>
        <w:pStyle w:val="BodyText"/>
      </w:pPr>
      <w:r>
        <w:t xml:space="preserve">Một Tôn giả khác cũng xung phong đảm nhận nói:</w:t>
      </w:r>
    </w:p>
    <w:p>
      <w:pPr>
        <w:pStyle w:val="BodyText"/>
      </w:pPr>
      <w:r>
        <w:t xml:space="preserve">- Hai đại Tôn giả chúng ta đi, có thể kiềm chết được phần lớn chủ lực của La Thiên Đạo Trường. Lại mời thêm mấy Trưởng lão cùng đi, là đủ trấn định La Thiên Đạo Trường rồi. Sơn môn của bọn chúng bị hủy, không có cơ quan cấm chế, căn bản không phải sợ.</w:t>
      </w:r>
    </w:p>
    <w:p>
      <w:pPr>
        <w:pStyle w:val="BodyText"/>
      </w:pPr>
      <w:r>
        <w:t xml:space="preserve">La Thiên Đạo Trường sở dĩ lợi hại, ngoài nhân tài tương đối kiệt xuất trong thế lực nhị lưu ra, sơn môn Thiên Dương Sơn được thiên nhiên ưu đãi, cũng là một cơ sở lớn.</w:t>
      </w:r>
    </w:p>
    <w:p>
      <w:pPr>
        <w:pStyle w:val="BodyText"/>
      </w:pPr>
      <w:r>
        <w:t xml:space="preserve">Mọi người đều biết, cấm chế sơn môn của La Thiên Đạo Trường, ở Hiên Viên Khâu cũng được tính là cao cấp. Loại phòng ngự kiên cố vững chắc này, ngoài Thần đạo cường giả có thể chiếm được ưu thế, dưới Thần đạo, căn bản chỉ có thể đứng bên cạnh.</w:t>
      </w:r>
    </w:p>
    <w:p>
      <w:pPr>
        <w:pStyle w:val="BodyText"/>
      </w:pPr>
      <w:r>
        <w:t xml:space="preserve">Hôm nay sơn môn của La Thiên Đạo Trường bị hủy diệt, cơ quan cấm chế cũng đều trở thành phù vân, những Tôn giả Kỳ Diệu Huyền Cảnh, đương nhiên có một loại kích thích nóng lòng muốn tỷ thí.</w:t>
      </w:r>
    </w:p>
    <w:p>
      <w:pPr>
        <w:pStyle w:val="BodyText"/>
      </w:pPr>
      <w:r>
        <w:t xml:space="preserve">Tam Chưởng môn vẫn mỉm cười tự nhiên, đợi mọi người nói xong, mới nói:</w:t>
      </w:r>
    </w:p>
    <w:p>
      <w:pPr>
        <w:pStyle w:val="BodyText"/>
      </w:pPr>
      <w:r>
        <w:t xml:space="preserve">- Ta rất vui mừng trước thái độ nhiệt tình của các ngươi, nhưng chuyện này vẫn không cần làm to chuyện như vậy. Mọi người ở đây chờ một chút, ta đi xin chỉ thị của Nhị Chưởng môn.</w:t>
      </w:r>
    </w:p>
    <w:p>
      <w:pPr>
        <w:pStyle w:val="BodyText"/>
      </w:pPr>
      <w:r>
        <w:t xml:space="preserve">Nói xong, quay đầu đi ra Chính Khí Đường, hướng về đám mây mù phía sâu trong vách núi mà đi, nhìn bước chân nhỏ bé, nhưng chỉ trong mấy bước, toàn bộ thân ảnh liền đột nhiên biến mất vô hình vô ảnh.</w:t>
      </w:r>
    </w:p>
    <w:p>
      <w:pPr>
        <w:pStyle w:val="BodyText"/>
      </w:pPr>
      <w:r>
        <w:t xml:space="preserve">o0o</w:t>
      </w:r>
    </w:p>
    <w:p>
      <w:pPr>
        <w:pStyle w:val="BodyText"/>
      </w:pPr>
      <w:r>
        <w:t xml:space="preserve">Trước một tòa núi cao của Vấn Đỉnh Sơn, thân ảnh của Tam Chưởng môn rơi xuống trên đám cỏ xanh mượt, khung cảnh giống như tiên cảnh, khiến tâm tình của hắn vô cùng tốt.</w:t>
      </w:r>
    </w:p>
    <w:p>
      <w:pPr>
        <w:pStyle w:val="BodyText"/>
      </w:pPr>
      <w:r>
        <w:t xml:space="preserve">- Ha ha, Lão Tam, nhìn qua tâm tình cũng không tệ a.</w:t>
      </w:r>
    </w:p>
    <w:p>
      <w:pPr>
        <w:pStyle w:val="BodyText"/>
      </w:pPr>
      <w:r>
        <w:t xml:space="preserve">Một thanh âm hào sảng, từ trong đỉnh núi trống trải truyền ra, nhưng thanh âm này đưa tới vô cùng kỳ diệu, giống như đang đứng trên mặt đất nói chuyện vậy.</w:t>
      </w:r>
    </w:p>
    <w:p>
      <w:pPr>
        <w:pStyle w:val="BodyText"/>
      </w:pPr>
      <w:r>
        <w:t xml:space="preserve">Tam Chưởng môn thản nhiên cười nói:</w:t>
      </w:r>
    </w:p>
    <w:p>
      <w:pPr>
        <w:pStyle w:val="BodyText"/>
      </w:pPr>
      <w:r>
        <w:t xml:space="preserve">- Lão Nhị, thật sự là có có chuyện vui.</w:t>
      </w:r>
    </w:p>
    <w:p>
      <w:pPr>
        <w:pStyle w:val="BodyText"/>
      </w:pPr>
      <w:r>
        <w:t xml:space="preserve">Thanh âm đó ngây người ngạc nhiên, sau đó lập tức cười lên:</w:t>
      </w:r>
    </w:p>
    <w:p>
      <w:pPr>
        <w:pStyle w:val="BodyText"/>
      </w:pPr>
      <w:r>
        <w:t xml:space="preserve">- Được! Tần gia Thiên Đế Sơn chúng ta đã lâu rồi không có tin tức gì vui? Lần này ngươi đích thân tới báo cho ta chuyện vui, nhất định không phải là chuyện vui bình thường.</w:t>
      </w:r>
    </w:p>
    <w:p>
      <w:pPr>
        <w:pStyle w:val="BodyText"/>
      </w:pPr>
      <w:r>
        <w:t xml:space="preserve">Hai đại thủ lĩnh, đồng thời cười rộ lên.</w:t>
      </w:r>
    </w:p>
    <w:p>
      <w:pPr>
        <w:pStyle w:val="Compact"/>
      </w:pPr>
      <w:r>
        <w:t xml:space="preserve">Ủng hộ chỉ với 1 click và 5s ! (adf.ly/4EmoB)</w:t>
      </w:r>
      <w:r>
        <w:br w:type="textWrapping"/>
      </w:r>
      <w:r>
        <w:br w:type="textWrapping"/>
      </w:r>
    </w:p>
    <w:p>
      <w:pPr>
        <w:pStyle w:val="Heading2"/>
      </w:pPr>
      <w:bookmarkStart w:id="590" w:name="chương-568"/>
      <w:bookmarkEnd w:id="590"/>
      <w:r>
        <w:t xml:space="preserve">568. Chương 56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68: Hai đại cường giả Thần đạo.</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rên sườn núi, một luồng thân ảnh đỏ hồng, phảng phất như một đám mây ngũ sắc lay động theo chiều gió, y nguyên rơi xuống trên sườn núi. Tìm tòi trong rặng mây đỏ rơi xuống đất này, thu được một luồng hồng quang, đỏ đậm, xuyên qua trường bào đỏ rực, một đại hán hai chân không vui tươi hớn hở từ đó đi tới.</w:t>
      </w:r>
    </w:p>
    <w:p>
      <w:pPr>
        <w:pStyle w:val="BodyText"/>
      </w:pPr>
      <w:r>
        <w:t xml:space="preserve">- Lão Tam, nhanh vào đây, ta mời ngươi uống rượu. Gần đây ta ủ được loại rượu chu quả rất ngon.</w:t>
      </w:r>
    </w:p>
    <w:p>
      <w:pPr>
        <w:pStyle w:val="BodyText"/>
      </w:pPr>
      <w:r>
        <w:t xml:space="preserve">Cử chỉ và lời nói của đại hán này đều có vẻ vô cùng thô kệch.</w:t>
      </w:r>
    </w:p>
    <w:p>
      <w:pPr>
        <w:pStyle w:val="BodyText"/>
      </w:pPr>
      <w:r>
        <w:t xml:space="preserve">Đặc biệt là điệu bộ hai chân không của hắn, càng là chiêu bài độc nhất vô nhị trong phần đông cường giả của Thiên Đế Sơn, bất kể ai vừa nhìn thấy tư thế này, đều biết đây chính là Tần Vân Nhiên đại danh lừng lẫy của Tần gia Thiên Đế Sơn, cũng chính là một trong ba thủ lĩnh mạnh nhất của Tần gia Thiên Đế Sơn, ngoại hiệu là Nhiên Phong Tử!</w:t>
      </w:r>
    </w:p>
    <w:p>
      <w:pPr>
        <w:pStyle w:val="BodyText"/>
      </w:pPr>
      <w:r>
        <w:t xml:space="preserve">Tần Vân Nhiên là Nhị Chưởng môn của Tần gia Thiên Đế Sơn, địa vị so với Tam Chưởng môn lúc trước còn cao hơn một chút.</w:t>
      </w:r>
    </w:p>
    <w:p>
      <w:pPr>
        <w:pStyle w:val="BodyText"/>
      </w:pPr>
      <w:r>
        <w:t xml:space="preserve">Tam Chưởng môn khuôn mặt trẻ con, cũng là một tấm chiêu bài độc nhất vô nhị của Thiên Đế Sơn, người ta đặt cho tên hiệu là Bất Lão Tiên, vốn tên là Tần Trùng Dương.</w:t>
      </w:r>
    </w:p>
    <w:p>
      <w:pPr>
        <w:pStyle w:val="BodyText"/>
      </w:pPr>
      <w:r>
        <w:t xml:space="preserve">Hai đại thủ lĩnh, thống trị mệnh mạch Thiên Đế Sơn. Thậm chí Đại Chưởng môn thần bí hơn, ngược lại không được người ta quen thuộc bằng, ít giao du với bên ngoài, ấn tượng ngoại giới có thể nói là vô cùng ít.</w:t>
      </w:r>
    </w:p>
    <w:p>
      <w:pPr>
        <w:pStyle w:val="BodyText"/>
      </w:pPr>
      <w:r>
        <w:t xml:space="preserve">Nhưng chính vì Đại Chưởng môn thần bí khó lường này, lại là sự tồn tại kiêng kỵ nhất đối với rất nhiều kẻ thủ của Tần gia Thiên Đế Sơn, chính vì nhân tố chưa biết này, khiến ngoại giới ngờ vực không ngừng, không biết Đại Chưởng môn thần bí này rút cuộc thực lực đạt đến mức độ đáng sợ như thế nào.</w:t>
      </w:r>
    </w:p>
    <w:p>
      <w:pPr>
        <w:pStyle w:val="BodyText"/>
      </w:pPr>
      <w:r>
        <w:t xml:space="preserve">Rất nhiều lần, những kẻ địch này đều đã có kế hoạch đánh vào Vấn Đỉnh Sơn, nhưng cuối cùng vì kiêng kỵ Đại Chưởng môn thần bí này, mà giữa đường hủy bỏ kế hoạch.</w:t>
      </w:r>
    </w:p>
    <w:p>
      <w:pPr>
        <w:pStyle w:val="BodyText"/>
      </w:pPr>
      <w:r>
        <w:t xml:space="preserve">Nâng chiếc chén cổ xưa, Nhiên Phong Tử rót đầy hai chén rượu chu quả. Hai người cười to uống cạn, Nhiên Phong Tử lại rót đầy, đồng thời không thể chờ đợi được hỏi:</w:t>
      </w:r>
    </w:p>
    <w:p>
      <w:pPr>
        <w:pStyle w:val="BodyText"/>
      </w:pPr>
      <w:r>
        <w:t xml:space="preserve">- Lão Tam, mau nói đi, là chuyện vui gì vậy?</w:t>
      </w:r>
    </w:p>
    <w:p>
      <w:pPr>
        <w:pStyle w:val="BodyText"/>
      </w:pPr>
      <w:r>
        <w:t xml:space="preserve">Tần Trọng Dương lập tức cũng không giấu diếm, đem đầu đuôi câu chuyện nói ra một lượt.</w:t>
      </w:r>
    </w:p>
    <w:p>
      <w:pPr>
        <w:pStyle w:val="BodyText"/>
      </w:pPr>
      <w:r>
        <w:t xml:space="preserve">Nhiên Phong Tử lông mày cũng vểnh lên, vui mừng quá đỗi:</w:t>
      </w:r>
    </w:p>
    <w:p>
      <w:pPr>
        <w:pStyle w:val="BodyText"/>
      </w:pPr>
      <w:r>
        <w:t xml:space="preserve">- Lại có chuyện như vậy sao? Tần Vô Song đó ta đã nghe nói rồi, Tần gia châu Bách Diệp không phải nói Tần Vô Song vì bọn hắn mà giải vây sao?</w:t>
      </w:r>
    </w:p>
    <w:p>
      <w:pPr>
        <w:pStyle w:val="BodyText"/>
      </w:pPr>
      <w:r>
        <w:t xml:space="preserve">- Đúng vậy, nhưng so với những chuyện hiện nay, chuyện kinh ngạc vui mừng của Bách Diệp Tần, ngược lại có vẻ không nổi bật như vậy, ha ha.</w:t>
      </w:r>
    </w:p>
    <w:p>
      <w:pPr>
        <w:pStyle w:val="BodyText"/>
      </w:pPr>
      <w:r>
        <w:t xml:space="preserve">Nhiên Phong Tử vỗ đùi:</w:t>
      </w:r>
    </w:p>
    <w:p>
      <w:pPr>
        <w:pStyle w:val="BodyText"/>
      </w:pPr>
      <w:r>
        <w:t xml:space="preserve">- Vậy còn chần chừ gì nữa? Ngọc quý như vậy, không thể bỏ qua được. Tần gia, ha ha, Tần gia Thiên Đế Sơn ta, luôn lấy thay trời hành đạo làm nhiệm vụ của mình, ta không phụ thiên đạo, thiên đạo ắt không phụ ta!</w:t>
      </w:r>
    </w:p>
    <w:p>
      <w:pPr>
        <w:pStyle w:val="BodyText"/>
      </w:pPr>
      <w:r>
        <w:t xml:space="preserve">Tần Trọng Dương mỉm cười gật đầu:</w:t>
      </w:r>
    </w:p>
    <w:p>
      <w:pPr>
        <w:pStyle w:val="BodyText"/>
      </w:pPr>
      <w:r>
        <w:t xml:space="preserve">- Lão Nhị, các Tôn giả, đều muốn tới La Thiên Đạo Trường, ta cảm thấy, chuyện này không cần phải quá khoa trương, phái các Tôn giả đi, vậy chi bằng ta hoặc ngươi tự mình đi một chuyến.</w:t>
      </w:r>
    </w:p>
    <w:p>
      <w:pPr>
        <w:pStyle w:val="BodyText"/>
      </w:pPr>
      <w:r>
        <w:t xml:space="preserve">Nhiên Phong Tử suy nghĩ một lát gật đầu nói:</w:t>
      </w:r>
    </w:p>
    <w:p>
      <w:pPr>
        <w:pStyle w:val="BodyText"/>
      </w:pPr>
      <w:r>
        <w:t xml:space="preserve">- Đúng vậy, nếu La Hoành Dã thật sự mượn được Thần đạo cường giả từ Thiên Phạt Sơn Trang hoặc là Lôi Đình Tông, phái các Tôn giả đi, ngược lại không thuận tiện. Lão Tam, nếu không thì ta đi một chuyến.</w:t>
      </w:r>
    </w:p>
    <w:p>
      <w:pPr>
        <w:pStyle w:val="BodyText"/>
      </w:pPr>
      <w:r>
        <w:t xml:space="preserve">Tần Trọng Dương suy nghĩ, nói:</w:t>
      </w:r>
    </w:p>
    <w:p>
      <w:pPr>
        <w:pStyle w:val="BodyText"/>
      </w:pPr>
      <w:r>
        <w:t xml:space="preserve">- Hay là ta đi, Lão Nhị ngươi lưu lại Vấn Đỉnh Sơn, chủ trì đại cục, như thế nào?</w:t>
      </w:r>
    </w:p>
    <w:p>
      <w:pPr>
        <w:pStyle w:val="BodyText"/>
      </w:pPr>
      <w:r>
        <w:t xml:space="preserve">Nhiên Phong Tử nắm lấy kiếm, cười nói:</w:t>
      </w:r>
    </w:p>
    <w:p>
      <w:pPr>
        <w:pStyle w:val="BodyText"/>
      </w:pPr>
      <w:r>
        <w:t xml:space="preserve">- Lão Tam, ngươi sợ ta nóng tính gây chuyện phiền toái sao?</w:t>
      </w:r>
    </w:p>
    <w:p>
      <w:pPr>
        <w:pStyle w:val="BodyText"/>
      </w:pPr>
      <w:r>
        <w:t xml:space="preserve">- Lão Nhị, lần này ngươi đừng tranh giành với ta.</w:t>
      </w:r>
    </w:p>
    <w:p>
      <w:pPr>
        <w:pStyle w:val="BodyText"/>
      </w:pPr>
      <w:r>
        <w:t xml:space="preserve">Nhiên Phong Tử cười nói:</w:t>
      </w:r>
    </w:p>
    <w:p>
      <w:pPr>
        <w:pStyle w:val="BodyText"/>
      </w:pPr>
      <w:r>
        <w:t xml:space="preserve">- Được, vậy ta không tranh giành với ngươi nữa. Nhưng ngươi đem Tần Vô Song quay về, nhất định phải dẫn đến gặp ta đầu tiên.</w:t>
      </w:r>
    </w:p>
    <w:p>
      <w:pPr>
        <w:pStyle w:val="BodyText"/>
      </w:pPr>
      <w:r>
        <w:t xml:space="preserve">- Điều đó là đương nhiên!</w:t>
      </w:r>
    </w:p>
    <w:p>
      <w:pPr>
        <w:pStyle w:val="BodyText"/>
      </w:pPr>
      <w:r>
        <w:t xml:space="preserve">Tần Trọng Dương giơ chiếc chén cổ xưa lên, cười nói:</w:t>
      </w:r>
    </w:p>
    <w:p>
      <w:pPr>
        <w:pStyle w:val="BodyText"/>
      </w:pPr>
      <w:r>
        <w:t xml:space="preserve">- Lão Nhị, thủ đoạn ủ rượu của ngươi càng ngày càng tinh thuần. Rượu chu quả này để lại một chút, đợi ta quay về mời khách tẩy trần, ha ha ha.</w:t>
      </w:r>
    </w:p>
    <w:p>
      <w:pPr>
        <w:pStyle w:val="BodyText"/>
      </w:pPr>
      <w:r>
        <w:t xml:space="preserve">Hai người lại cười to.</w:t>
      </w:r>
    </w:p>
    <w:p>
      <w:pPr>
        <w:pStyle w:val="BodyText"/>
      </w:pPr>
      <w:r>
        <w:t xml:space="preserve">o0o</w:t>
      </w:r>
    </w:p>
    <w:p>
      <w:pPr>
        <w:pStyle w:val="BodyText"/>
      </w:pPr>
      <w:r>
        <w:t xml:space="preserve">Trong Chính Khí Đường, Tần Trọng Dương đã quay về, lúc này Bao Bao và Cô Đơn lại một lần nữa được dẫn lên.</w:t>
      </w:r>
    </w:p>
    <w:p>
      <w:pPr>
        <w:pStyle w:val="BodyText"/>
      </w:pPr>
      <w:r>
        <w:t xml:space="preserve">- Tam Chưởng môn, có thể xuất phát rồi chứ?</w:t>
      </w:r>
    </w:p>
    <w:p>
      <w:pPr>
        <w:pStyle w:val="BodyText"/>
      </w:pPr>
      <w:r>
        <w:t xml:space="preserve">Bao Bao có vẻ vô cùng vội vàng, nhìn những người xung quanh:</w:t>
      </w:r>
    </w:p>
    <w:p>
      <w:pPr>
        <w:pStyle w:val="BodyText"/>
      </w:pPr>
      <w:r>
        <w:t xml:space="preserve">- Định phái người nào đi vậy?</w:t>
      </w:r>
    </w:p>
    <w:p>
      <w:pPr>
        <w:pStyle w:val="BodyText"/>
      </w:pPr>
      <w:r>
        <w:t xml:space="preserve">Tần Trọng Dương mỉm cười nói:</w:t>
      </w:r>
    </w:p>
    <w:p>
      <w:pPr>
        <w:pStyle w:val="BodyText"/>
      </w:pPr>
      <w:r>
        <w:t xml:space="preserve">- Ta đích thân đi, ngươi cảm thấy như thế nào?</w:t>
      </w:r>
    </w:p>
    <w:p>
      <w:pPr>
        <w:pStyle w:val="BodyText"/>
      </w:pPr>
      <w:r>
        <w:t xml:space="preserve">Bao Bao nhảy nhót hoan hô:</w:t>
      </w:r>
    </w:p>
    <w:p>
      <w:pPr>
        <w:pStyle w:val="BodyText"/>
      </w:pPr>
      <w:r>
        <w:t xml:space="preserve">- Vậy thì quá tốt rồi! Chưởng môn đại nhân, ngươi không được chối cãi.</w:t>
      </w:r>
    </w:p>
    <w:p>
      <w:pPr>
        <w:pStyle w:val="BodyText"/>
      </w:pPr>
      <w:r>
        <w:t xml:space="preserve">Tần Trọng Dương nói:</w:t>
      </w:r>
    </w:p>
    <w:p>
      <w:pPr>
        <w:pStyle w:val="BodyText"/>
      </w:pPr>
      <w:r>
        <w:t xml:space="preserve">- Chư vị, ta và Nhị Chưởng môn đã bàn bạc một chút, đều cảm thấy chuyện này không tiện làm to chuyện. Cho nên, ta quyết định tự mình đi một chuyến.</w:t>
      </w:r>
    </w:p>
    <w:p>
      <w:pPr>
        <w:pStyle w:val="BodyText"/>
      </w:pPr>
      <w:r>
        <w:t xml:space="preserve">- Tam Chưởng môn, thế cục hiện tại của Thiên Đế Sơn chúng ta đang rất phức tạp, Thần đạo cường giả bình thường đều không tùy tiện rời khỏi, chỉ sợ Tam Chưởng môn rời khỏi, sẽ dẫn đến ngờ vực của Lôi Đình Tông và Thiên Phạt Sơn Trang, làm cho cục diện hỗn loạn.</w:t>
      </w:r>
    </w:p>
    <w:p>
      <w:pPr>
        <w:pStyle w:val="BodyText"/>
      </w:pPr>
      <w:r>
        <w:t xml:space="preserve">- Đúng vậy, chuyện nhỏ sẽ ảnh hưởng tới toàn cục, Tam Chưởng môn…</w:t>
      </w:r>
    </w:p>
    <w:p>
      <w:pPr>
        <w:pStyle w:val="BodyText"/>
      </w:pPr>
      <w:r>
        <w:t xml:space="preserve">Tần Trọng Dương lộ ra nụ cười tự tin, xua xua tay:</w:t>
      </w:r>
    </w:p>
    <w:p>
      <w:pPr>
        <w:pStyle w:val="BodyText"/>
      </w:pPr>
      <w:r>
        <w:t xml:space="preserve">- Bọn chúng đa nghi ngờ vực là chuyện của bọn chúng. Tần gia Thiên Đế Sơn chúng ta hành sự, mấu chốt là phải có chủ ý của bản thân.</w:t>
      </w:r>
    </w:p>
    <w:p>
      <w:pPr>
        <w:pStyle w:val="BodyText"/>
      </w:pPr>
      <w:r>
        <w:t xml:space="preserve">Bao Bao và Cô Đơn đều gật gật đầu. Hiển nhiên, bọn chúng đều biết, để người khác ra tay, còn lâu mới tốt bằng vị Chưởng môn đại nhân này tự mình ra tay.</w:t>
      </w:r>
    </w:p>
    <w:p>
      <w:pPr>
        <w:pStyle w:val="BodyText"/>
      </w:pPr>
      <w:r>
        <w:t xml:space="preserve">- Tam Chưởng môn, ngươi định ở nơi nào của Thiên Đế Sơn ngăn cản La Hoành Dã?</w:t>
      </w:r>
    </w:p>
    <w:p>
      <w:pPr>
        <w:pStyle w:val="BodyText"/>
      </w:pPr>
      <w:r>
        <w:t xml:space="preserve">Bao Bao đột nhiên hỏi.</w:t>
      </w:r>
    </w:p>
    <w:p>
      <w:pPr>
        <w:pStyle w:val="BodyText"/>
      </w:pPr>
      <w:r>
        <w:t xml:space="preserve">Tần Trọng Dương mỉm cười:</w:t>
      </w:r>
    </w:p>
    <w:p>
      <w:pPr>
        <w:pStyle w:val="BodyText"/>
      </w:pPr>
      <w:r>
        <w:t xml:space="preserve">- Tại sao phải ngăn cản La Hoành Dã?</w:t>
      </w:r>
    </w:p>
    <w:p>
      <w:pPr>
        <w:pStyle w:val="BodyText"/>
      </w:pPr>
      <w:r>
        <w:t xml:space="preserve">- Vậy ý tứ của ngươi là?</w:t>
      </w:r>
    </w:p>
    <w:p>
      <w:pPr>
        <w:pStyle w:val="BodyText"/>
      </w:pPr>
      <w:r>
        <w:t xml:space="preserve">Bao Bao có chút khó hiểu hỏi.</w:t>
      </w:r>
    </w:p>
    <w:p>
      <w:pPr>
        <w:pStyle w:val="BodyText"/>
      </w:pPr>
      <w:r>
        <w:t xml:space="preserve">- Trực tiếp tới La Thiên Đạo Trường, đón Lão Đại của các ngươi về.</w:t>
      </w:r>
    </w:p>
    <w:p>
      <w:pPr>
        <w:pStyle w:val="BodyText"/>
      </w:pPr>
      <w:r>
        <w:t xml:space="preserve">Bao Bao và Cô Đơn đều ngây người sửng sốt, đều vui mừng quá đỗi, bọn chúng vốn tưởng rằng Tần gia Thiên Đế Sơn sẽ ở nơi nào đó của Thiên Đế Sơn ngăn chặn La Hoành Dã, để hắn không thể nào đi cầu cứu. Không ngờ kết quả còn tốt hơn rất nhiều so với bọn chúng tưởng tượng.</w:t>
      </w:r>
    </w:p>
    <w:p>
      <w:pPr>
        <w:pStyle w:val="BodyText"/>
      </w:pPr>
      <w:r>
        <w:t xml:space="preserve">- Chưởng môn đại nhân, nếu như vậy, vậy thì càng tốt!</w:t>
      </w:r>
    </w:p>
    <w:p>
      <w:pPr>
        <w:pStyle w:val="BodyText"/>
      </w:pPr>
      <w:r>
        <w:t xml:space="preserve">Bao Bao mừng rỡ nói:</w:t>
      </w:r>
    </w:p>
    <w:p>
      <w:pPr>
        <w:pStyle w:val="BodyText"/>
      </w:pPr>
      <w:r>
        <w:t xml:space="preserve">- Vậy chúng ta lúc nào xuất phát? Có lẽ đi được nửa đường có thể đụng phải La Hoành Dã, thuận tiện tiêu diệt hắn luôn!</w:t>
      </w:r>
    </w:p>
    <w:p>
      <w:pPr>
        <w:pStyle w:val="BodyText"/>
      </w:pPr>
      <w:r>
        <w:t xml:space="preserve">Tần Trọng Dương cười nói:</w:t>
      </w:r>
    </w:p>
    <w:p>
      <w:pPr>
        <w:pStyle w:val="BodyText"/>
      </w:pPr>
      <w:r>
        <w:t xml:space="preserve">- Vậy càng tốt, một mũi tên hạ hai con chim.</w:t>
      </w:r>
    </w:p>
    <w:p>
      <w:pPr>
        <w:pStyle w:val="BodyText"/>
      </w:pPr>
      <w:r>
        <w:t xml:space="preserve">Nói xong, quay đầu lại dặn dò nói:</w:t>
      </w:r>
    </w:p>
    <w:p>
      <w:pPr>
        <w:pStyle w:val="BodyText"/>
      </w:pPr>
      <w:r>
        <w:t xml:space="preserve">- Chư vị, khi ta rời khỏi, nếu có chuyện gì khó khăn, có thể tới hỏi Nhị Chưởng môn.</w:t>
      </w:r>
    </w:p>
    <w:p>
      <w:pPr>
        <w:pStyle w:val="BodyText"/>
      </w:pPr>
      <w:r>
        <w:t xml:space="preserve">- Tam Chưởng môn đi đường thuận lợi!</w:t>
      </w:r>
    </w:p>
    <w:p>
      <w:pPr>
        <w:pStyle w:val="BodyText"/>
      </w:pPr>
      <w:r>
        <w:t xml:space="preserve">Tất cả mọi người đều đồng thanh nói.</w:t>
      </w:r>
    </w:p>
    <w:p>
      <w:pPr>
        <w:pStyle w:val="BodyText"/>
      </w:pPr>
      <w:r>
        <w:t xml:space="preserve">Tần Trọng Dương dẫn theo Bao Bao và Cô Đơn, lướt ra khỏi Chính Khí Đường, hướng về phía dưới vách núi cao và dốc bay đi. Bao Bao và Cô Đơn đều cảm thấy thân thể bay trong không trung, hoàn toàn không cảm giác được Tam Chưởng môn đang phi hành trên không, thực lực của Tam Chưởng môn này đã coi nhẹ không gian, căn bản không cần bất cứ kỹ xảo phi hành nào, trong không trung cũng giống như đi trên đất bằng.</w:t>
      </w:r>
    </w:p>
    <w:p>
      <w:pPr>
        <w:pStyle w:val="BodyText"/>
      </w:pPr>
      <w:r>
        <w:t xml:space="preserve">Bao Bao âm thầm líu lưỡi, không kìm được hỏi:</w:t>
      </w:r>
    </w:p>
    <w:p>
      <w:pPr>
        <w:pStyle w:val="BodyText"/>
      </w:pPr>
      <w:r>
        <w:t xml:space="preserve">- Chưởng môn đại nhân, ngươi không phải chính là Thần đạo cường giả trong truyền thuyết sao?</w:t>
      </w:r>
    </w:p>
    <w:p>
      <w:pPr>
        <w:pStyle w:val="BodyText"/>
      </w:pPr>
      <w:r>
        <w:t xml:space="preserve">- Ha ha, Thần đạo cường giả, chính là trong truyền thuyết sao?</w:t>
      </w:r>
    </w:p>
    <w:p>
      <w:pPr>
        <w:pStyle w:val="BodyText"/>
      </w:pPr>
      <w:r>
        <w:t xml:space="preserve">Tần Trọng Dương mỉm cười hỏi lại.</w:t>
      </w:r>
    </w:p>
    <w:p>
      <w:pPr>
        <w:pStyle w:val="BodyText"/>
      </w:pPr>
      <w:r>
        <w:t xml:space="preserve">Bao Bao gãi gãi đầu, cười nói:</w:t>
      </w:r>
    </w:p>
    <w:p>
      <w:pPr>
        <w:pStyle w:val="BodyText"/>
      </w:pPr>
      <w:r>
        <w:t xml:space="preserve">- Đối với chúng ta mà nói, Thần đạo cường giả chính là sự tồn tại trong truyền thuyết.</w:t>
      </w:r>
    </w:p>
    <w:p>
      <w:pPr>
        <w:pStyle w:val="BodyText"/>
      </w:pPr>
      <w:r>
        <w:t xml:space="preserve">Tần Trọng Dương thở dài:</w:t>
      </w:r>
    </w:p>
    <w:p>
      <w:pPr>
        <w:pStyle w:val="BodyText"/>
      </w:pPr>
      <w:r>
        <w:t xml:space="preserve">- Tới Thiên Đế Sơn, Thần đạo cường giả, không được tính là sự tồn tại trong truyền thuyết!</w:t>
      </w:r>
    </w:p>
    <w:p>
      <w:pPr>
        <w:pStyle w:val="BodyText"/>
      </w:pPr>
      <w:r>
        <w:t xml:space="preserve">Bao Bao nặng nề gật gật đầu:</w:t>
      </w:r>
    </w:p>
    <w:p>
      <w:pPr>
        <w:pStyle w:val="BodyText"/>
      </w:pPr>
      <w:r>
        <w:t xml:space="preserve">- Được, Chưởng môn đại nhân, sẽ có một ngày, ta cũng sẽ trở thành Thần đạo cường giả giống như các ngươi.</w:t>
      </w:r>
    </w:p>
    <w:p>
      <w:pPr>
        <w:pStyle w:val="BodyText"/>
      </w:pPr>
      <w:r>
        <w:t xml:space="preserve">Tần Trọng Dương cười nói:</w:t>
      </w:r>
    </w:p>
    <w:p>
      <w:pPr>
        <w:pStyle w:val="BodyText"/>
      </w:pPr>
      <w:r>
        <w:t xml:space="preserve">- Điều này ta không hề hoài nghi, tiểu linh thú ngươi, trên người có khí tức huyết mạch Thần thú Thái cổ rất nồng đậm, chân thân của ngươi là Hầu Tộc, lẽ nào là huyết thống Thái cổ Thần vượn?</w:t>
      </w:r>
    </w:p>
    <w:p>
      <w:pPr>
        <w:pStyle w:val="BodyText"/>
      </w:pPr>
      <w:r>
        <w:t xml:space="preserve">Bao Bao lấy làm kinh hãi, dưới tình huống bình thường, nó đều thích tự tâng bốc mình là huyết mạch Thái cổ Thần vượn với người khác, không ngờ, vị Chưởng môn đại nhân này, lại lợi hại như vậy!</w:t>
      </w:r>
    </w:p>
    <w:p>
      <w:pPr>
        <w:pStyle w:val="BodyText"/>
      </w:pPr>
      <w:r>
        <w:t xml:space="preserve">- Bị ta đoán trúng rồi?</w:t>
      </w:r>
    </w:p>
    <w:p>
      <w:pPr>
        <w:pStyle w:val="BodyText"/>
      </w:pPr>
      <w:r>
        <w:t xml:space="preserve">Tần Trọng Dương cười hỏi.</w:t>
      </w:r>
    </w:p>
    <w:p>
      <w:pPr>
        <w:pStyle w:val="BodyText"/>
      </w:pPr>
      <w:r>
        <w:t xml:space="preserve">Bao Bao cười hắc hắc:</w:t>
      </w:r>
    </w:p>
    <w:p>
      <w:pPr>
        <w:pStyle w:val="BodyText"/>
      </w:pPr>
      <w:r>
        <w:t xml:space="preserve">- Đoán trúng cũng tốt, đỡ cho ta phải giới thiệu.</w:t>
      </w:r>
    </w:p>
    <w:p>
      <w:pPr>
        <w:pStyle w:val="BodyText"/>
      </w:pPr>
      <w:r>
        <w:t xml:space="preserve">- Chưởng môn đại nhân, vị này là Cô Đơn ca, chủng tộc của hắn rất kỳ quái, tên là Tử Điện Phần Diệm Thú. Hắc hắc, trong Thú Tộc, có loại Tử Điện Phần Diệm Thú sao? Chưởng môn đại nhân ngươi học rộng biết nhiều, khẳng định biết đúng không?</w:t>
      </w:r>
    </w:p>
    <w:p>
      <w:pPr>
        <w:pStyle w:val="BodyText"/>
      </w:pPr>
      <w:r>
        <w:t xml:space="preserve">Cô Đơn xấu hổ cười cười:</w:t>
      </w:r>
    </w:p>
    <w:p>
      <w:pPr>
        <w:pStyle w:val="BodyText"/>
      </w:pPr>
      <w:r>
        <w:t xml:space="preserve">- Chưởng môn đại nhân, đừng nghe Bao Bao nói bậy, chủng tộc chúng ta là nhất mạch đơn truyền, có gì mà kỳ quái chứ.</w:t>
      </w:r>
    </w:p>
    <w:p>
      <w:pPr>
        <w:pStyle w:val="BodyText"/>
      </w:pPr>
      <w:r>
        <w:t xml:space="preserve">- Tử Điện Phần Diệm Thú?</w:t>
      </w:r>
    </w:p>
    <w:p>
      <w:pPr>
        <w:pStyle w:val="BodyText"/>
      </w:pPr>
      <w:r>
        <w:t xml:space="preserve">Tần Trọng Dương nhíu mày nói:</w:t>
      </w:r>
    </w:p>
    <w:p>
      <w:pPr>
        <w:pStyle w:val="BodyText"/>
      </w:pPr>
      <w:r>
        <w:t xml:space="preserve">- Đừng trách ta ngu dốt nông cạn. Ta đối với Thú Tộc có rất nhiều nghiên cứu, Tử Điện Phần Diệm Thú, có lẽ là Thú Tộc biến dị.</w:t>
      </w:r>
    </w:p>
    <w:p>
      <w:pPr>
        <w:pStyle w:val="BodyText"/>
      </w:pPr>
      <w:r>
        <w:t xml:space="preserve">- Thú Tộc biến dị?</w:t>
      </w:r>
    </w:p>
    <w:p>
      <w:pPr>
        <w:pStyle w:val="BodyText"/>
      </w:pPr>
      <w:r>
        <w:t xml:space="preserve">Bao Bao và Cô Đơn đều cảm thấy rất khó hiểu, hồ nghi nhìn Tần Trọng Dương.</w:t>
      </w:r>
    </w:p>
    <w:p>
      <w:pPr>
        <w:pStyle w:val="BodyText"/>
      </w:pPr>
      <w:r>
        <w:t xml:space="preserve">- Tiểu hầu nhi, ngươi là huyết thống của Thái cổ Thần vượn, thiên phú khẳng định vô cùng cao. Nhưng nếu nó là Thú Tộc biến dị, trong cơ thể có lẽ tồn tại thiên phú và tiềm lực không thua kém gì ngươi.</w:t>
      </w:r>
    </w:p>
    <w:p>
      <w:pPr>
        <w:pStyle w:val="BodyText"/>
      </w:pPr>
      <w:r>
        <w:t xml:space="preserve">- Vậy sao?</w:t>
      </w:r>
    </w:p>
    <w:p>
      <w:pPr>
        <w:pStyle w:val="BodyText"/>
      </w:pPr>
      <w:r>
        <w:t xml:space="preserve">Bao Bao có chút không tin, nhìn Cô Đơn, cười hì hì nói:</w:t>
      </w:r>
    </w:p>
    <w:p>
      <w:pPr>
        <w:pStyle w:val="BodyText"/>
      </w:pPr>
      <w:r>
        <w:t xml:space="preserve">- Sao ta nhìn thế nào cũng không thấy Cô Đơn ca có tiềm lực và thiên phú như vậy.</w:t>
      </w:r>
    </w:p>
    <w:p>
      <w:pPr>
        <w:pStyle w:val="BodyText"/>
      </w:pPr>
      <w:r>
        <w:t xml:space="preserve">Tần Trọng Dương cười nói:</w:t>
      </w:r>
    </w:p>
    <w:p>
      <w:pPr>
        <w:pStyle w:val="BodyText"/>
      </w:pPr>
      <w:r>
        <w:t xml:space="preserve">- Thiên phú của Thú Tộc biến dị, không hiển lộ ra ngoài, hơn nữa cũng không nhất định sẽ được đào móc ra. Bình thường dưới kỳ ngộ đặc thù, dưới tình huống đặc thù, kích phát linh căn biến dị, đạt được thiên phú biến dị, từ đó càng ngày càng tiến bộ ngàn dặm.</w:t>
      </w:r>
    </w:p>
    <w:p>
      <w:pPr>
        <w:pStyle w:val="BodyText"/>
      </w:pPr>
      <w:r>
        <w:t xml:space="preserve">Cô Đơn nghe xong lời này, lộ ra vẻ suy nghĩ sâu xa. Hiển nhiên, nó đối với tin tức bất ngờ này của Tần Trọng Dương cảm thấy nhất thời có chút phấn chấn. Mặc dù nó là linh thú mấy ngàn năm trước, nhưng khi bị phong ấn, dù sao cũng chỉ là ấu thú mà thôi, bị phong ấn mấy ngàn năm, nó căn bản không có tiến hóa.</w:t>
      </w:r>
    </w:p>
    <w:p>
      <w:pPr>
        <w:pStyle w:val="BodyText"/>
      </w:pPr>
      <w:r>
        <w:t xml:space="preserve">- Chưởng môn đại nhân, ta thật sự là linh thú biến dị sao?</w:t>
      </w:r>
    </w:p>
    <w:p>
      <w:pPr>
        <w:pStyle w:val="BodyText"/>
      </w:pPr>
      <w:r>
        <w:t xml:space="preserve">Cô Đơn có chút suy tính hơn thiệt hỏi han, mặc dù nó thường ngày bướng bỉnh bất tuân, giống như không đặt ai trong mắt vậy, nhưng trước mặt Thần đạo cường giả, nó vẫn vô cùng tôn trọng.</w:t>
      </w:r>
    </w:p>
    <w:p>
      <w:pPr>
        <w:pStyle w:val="BodyText"/>
      </w:pPr>
      <w:r>
        <w:t xml:space="preserve">- Chỉ là có loại khả năng này, rút cuộc có phải hay không, còn phải xem sau này ngươi có thể chứng minh bản thân được không?</w:t>
      </w:r>
    </w:p>
    <w:p>
      <w:pPr>
        <w:pStyle w:val="BodyText"/>
      </w:pPr>
      <w:r>
        <w:t xml:space="preserve">Tần Trọng Dương cười nói:</w:t>
      </w:r>
    </w:p>
    <w:p>
      <w:pPr>
        <w:pStyle w:val="BodyText"/>
      </w:pPr>
      <w:r>
        <w:t xml:space="preserve">- Căn cứ vào nghiên cứu của ta với Thú Tộc, Thú Tộc biến dị vô cùng ít ỏi, nếu thật sự là Thú Tộc biến dị, sớm muộn cũng sẽ kích phát thiên phú biến dị.</w:t>
      </w:r>
    </w:p>
    <w:p>
      <w:pPr>
        <w:pStyle w:val="BodyText"/>
      </w:pPr>
      <w:r>
        <w:t xml:space="preserve">Cô Đơn rất là hưng phấn, xoa xoa tay nói:</w:t>
      </w:r>
    </w:p>
    <w:p>
      <w:pPr>
        <w:pStyle w:val="BodyText"/>
      </w:pPr>
      <w:r>
        <w:t xml:space="preserve">- Chưởng môn đại nhân, ta khẳng định có thiên phú biến dị, ta tin như vậy!</w:t>
      </w:r>
    </w:p>
    <w:p>
      <w:pPr>
        <w:pStyle w:val="BodyText"/>
      </w:pPr>
      <w:r>
        <w:t xml:space="preserve">Giữa lúc nói chuyện, bọn họ đã ra khỏi Thiên Đế Sơn. Tần Trọng Dương vô cùng cẩn thận, cũng không có làm ra trận thế thiên đại gì, mà là im lặng vô tức, bí mật rời khỏi Vấn Đỉnh Sơn.</w:t>
      </w:r>
    </w:p>
    <w:p>
      <w:pPr>
        <w:pStyle w:val="BodyText"/>
      </w:pPr>
      <w:r>
        <w:t xml:space="preserve">Không phải Tần Trọng Dương hắn nhát gan sợ phiền phức, mà là chuyện này, căn bản không cần phải chém giết vô vị với Lôi Đình Tông và Thiên Phạt Sơn Trang.</w:t>
      </w:r>
    </w:p>
    <w:p>
      <w:pPr>
        <w:pStyle w:val="BodyText"/>
      </w:pPr>
      <w:r>
        <w:t xml:space="preserve">Đại sự muốn thành, không nên câu nệ tiểu tiết. Tần gia Thiên Đế Sơn, muốn tranh giành đại cục, chứ không phải chuyện vụn vặt. Những chuyện vụn vặt, không cần so đo phần lớn.</w:t>
      </w:r>
    </w:p>
    <w:p>
      <w:pPr>
        <w:pStyle w:val="BodyText"/>
      </w:pPr>
      <w:r>
        <w:t xml:space="preserve">- Lão Đại, chờ chúng ta, ta đã mời được Thần đạo cường giả Tần gia ra tay rồi!</w:t>
      </w:r>
    </w:p>
    <w:p>
      <w:pPr>
        <w:pStyle w:val="BodyText"/>
      </w:pPr>
      <w:r>
        <w:t xml:space="preserve">Bao Bao chập chờn nói trên Ngọc bài Truyền thức.</w:t>
      </w:r>
    </w:p>
    <w:p>
      <w:pPr>
        <w:pStyle w:val="BodyText"/>
      </w:pPr>
      <w:r>
        <w:t xml:space="preserve">Lúc này, Tần Vô Song đang hết sức chuyên tâm tu luyện trong chỗ sâu địa mạch, nghe thấy tin tức tốt như vậy, thoáng chốc ngược lại có chút tỉnh mộng.</w:t>
      </w:r>
    </w:p>
    <w:p>
      <w:pPr>
        <w:pStyle w:val="BodyText"/>
      </w:pPr>
      <w:r>
        <w:t xml:space="preserve">Cường giả Thần đạo ra tay? Điều này tựa hồ còn lớn hơn trong tưởng tượng. Hắn trái lại hy vọng, có thể ở sâu trong địa mạch thêm một thời gian, cho dù là một tháng cũng được.</w:t>
      </w:r>
    </w:p>
    <w:p>
      <w:pPr>
        <w:pStyle w:val="BodyText"/>
      </w:pPr>
      <w:r>
        <w:t xml:space="preserve">Nếu Thần đạo cường giả tự mình tới nghênh tiếp, vậy Tần Vô Song hắn không phải rất khó ở lại bên trong hay sao. Nghĩ đến hoàn cảnh tu luyện ưu việt như vậy, có lẽ Thiên Đế Sơn không thể nào gặp được?</w:t>
      </w:r>
    </w:p>
    <w:p>
      <w:pPr>
        <w:pStyle w:val="Compact"/>
      </w:pPr>
      <w:r>
        <w:t xml:space="preserve">Ủng hộ chỉ với 1 click và 5s ! (adf.ly/4EmoB)</w:t>
      </w:r>
      <w:r>
        <w:br w:type="textWrapping"/>
      </w:r>
      <w:r>
        <w:br w:type="textWrapping"/>
      </w:r>
    </w:p>
    <w:p>
      <w:pPr>
        <w:pStyle w:val="Heading2"/>
      </w:pPr>
      <w:bookmarkStart w:id="591" w:name="chương-569"/>
      <w:bookmarkEnd w:id="591"/>
      <w:r>
        <w:t xml:space="preserve">569. Chương 56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69: Chưởng môn xuất mã, Vô Song tâm sự</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Bao Bao thấy Tần Vô Song trầm ngâm không nói, cười nói:</w:t>
      </w:r>
    </w:p>
    <w:p>
      <w:pPr>
        <w:pStyle w:val="BodyText"/>
      </w:pPr>
      <w:r>
        <w:t xml:space="preserve">- Lão Đại, ngươi không phải mừng quá ngất đi đấy chứ? Ai, yếu đuối quá? Năng lực chịu đựng trong lòng…</w:t>
      </w:r>
    </w:p>
    <w:p>
      <w:pPr>
        <w:pStyle w:val="BodyText"/>
      </w:pPr>
      <w:r>
        <w:t xml:space="preserve">Tần Vô Song cười khổ nói:</w:t>
      </w:r>
    </w:p>
    <w:p>
      <w:pPr>
        <w:pStyle w:val="BodyText"/>
      </w:pPr>
      <w:r>
        <w:t xml:space="preserve">- Bao Bao, Chưởng môn đại nhân mà ngươi nói, là trực tiếp tới La Thiên Đạo Trường sao? Bây giờ đã xuất phát chưa?</w:t>
      </w:r>
    </w:p>
    <w:p>
      <w:pPr>
        <w:pStyle w:val="BodyText"/>
      </w:pPr>
      <w:r>
        <w:t xml:space="preserve">- Đúng vậy, đã xuất phát rồi. Lão Đại, ngươi làm sao vậy? Nghe khẩu khí đó của ngươi, hình như còn có chút không nỡ rời đi?</w:t>
      </w:r>
    </w:p>
    <w:p>
      <w:pPr>
        <w:pStyle w:val="BodyText"/>
      </w:pPr>
      <w:r>
        <w:t xml:space="preserve">Bao Bao thấy Tần Trọng Dương liếc mắt, nụ cười có chút cổ quái.</w:t>
      </w:r>
    </w:p>
    <w:p>
      <w:pPr>
        <w:pStyle w:val="BodyText"/>
      </w:pPr>
      <w:r>
        <w:t xml:space="preserve">Tần Vô Song thở dài:</w:t>
      </w:r>
    </w:p>
    <w:p>
      <w:pPr>
        <w:pStyle w:val="BodyText"/>
      </w:pPr>
      <w:r>
        <w:t xml:space="preserve">- Bao Bao, linh lực trong chỗ sâu ở địa mạch này thực sự quá mạnh, ta ở trong này tu luyện một ngày, chí ít cũng hơn tu luyện bên ngoài một tháng. Ta thật sự có chút không nỡ rời đi. Bao Bao, nếu ngươi ở đây, tu luyện hai mươi ba mươi năm khẳng định có thể tiến nhập cảnh giới Thần đạo.</w:t>
      </w:r>
    </w:p>
    <w:p>
      <w:pPr>
        <w:pStyle w:val="BodyText"/>
      </w:pPr>
      <w:r>
        <w:t xml:space="preserve">Bao Bao bị Tần Vô Song kéo theo như vậy, trong lòng rung động, thiếu chút nữa quên đi tình cảnh lúc này. Nhưng đại cao thủ như Tần Trọng Dương ở bên cạnh, áp lực tâm lý của Bao Bao lúc này cũng tồn tại.</w:t>
      </w:r>
    </w:p>
    <w:p>
      <w:pPr>
        <w:pStyle w:val="BodyText"/>
      </w:pPr>
      <w:r>
        <w:t xml:space="preserve">Tần Trọng Dương giống như hiểu rõ tâm tư con người vậy, thấy biểu tình của Bao Bao có chút cổ quái, cười tủm tỉm hỏi:</w:t>
      </w:r>
    </w:p>
    <w:p>
      <w:pPr>
        <w:pStyle w:val="BodyText"/>
      </w:pPr>
      <w:r>
        <w:t xml:space="preserve">- Sao vậy, tiểu hầu nhi, có phải Lão Đại của ngươi không muốn rời khỏi không?</w:t>
      </w:r>
    </w:p>
    <w:p>
      <w:pPr>
        <w:pStyle w:val="BodyText"/>
      </w:pPr>
      <w:r>
        <w:t xml:space="preserve">Bao Bao kinh ngạc nói:</w:t>
      </w:r>
    </w:p>
    <w:p>
      <w:pPr>
        <w:pStyle w:val="BodyText"/>
      </w:pPr>
      <w:r>
        <w:t xml:space="preserve">- Chưởng môn đại nhân, ngươi là thần sao? Chuyện đó cũng biết? Ở trước mặt ngươi, thật sự không có bí mật nào đáng nói.</w:t>
      </w:r>
    </w:p>
    <w:p>
      <w:pPr>
        <w:pStyle w:val="BodyText"/>
      </w:pPr>
      <w:r>
        <w:t xml:space="preserve">Tần Trọng Dương cười cười, nhưng không nói gì. Như vậy, trái lại lại khơi dậy lòng hiếu kỳ của Bao Bao, không kìm được hỏi:</w:t>
      </w:r>
    </w:p>
    <w:p>
      <w:pPr>
        <w:pStyle w:val="BodyText"/>
      </w:pPr>
      <w:r>
        <w:t xml:space="preserve">- Chưởng môn đại nhân. Sao ngươi biết được chứ? Lẽ nào Thần đạo cường giả, có thể hiểu rõ tâm lý người khác sao? Việc này cũng thật đáng sợ?</w:t>
      </w:r>
    </w:p>
    <w:p>
      <w:pPr>
        <w:pStyle w:val="BodyText"/>
      </w:pPr>
      <w:r>
        <w:t xml:space="preserve">Tần Trọng Dương cười nói:</w:t>
      </w:r>
    </w:p>
    <w:p>
      <w:pPr>
        <w:pStyle w:val="BodyText"/>
      </w:pPr>
      <w:r>
        <w:t xml:space="preserve">- Hiểu rõ tâm lý cũng không xem là thủ đoạn cao siêu gì, rất nhiều cao thủ, đều có thần thông loại Khuy Thần Thuật này. Tìm tòi thần thức rất đơn giản. Nhưng ta không làm như vậy.</w:t>
      </w:r>
    </w:p>
    <w:p>
      <w:pPr>
        <w:pStyle w:val="BodyText"/>
      </w:pPr>
      <w:r>
        <w:t xml:space="preserve">- Vậy làm sao ngươi biết?</w:t>
      </w:r>
    </w:p>
    <w:p>
      <w:pPr>
        <w:pStyle w:val="BodyText"/>
      </w:pPr>
      <w:r>
        <w:t xml:space="preserve">Bao Bao chăm chú truy vấn.</w:t>
      </w:r>
    </w:p>
    <w:p>
      <w:pPr>
        <w:pStyle w:val="BodyText"/>
      </w:pPr>
      <w:r>
        <w:t xml:space="preserve">- Kỳ thực không khó đoán, La Thiên Đạo Trường tự hào về tấm Trấn Ma Thạch Bia đó nhất, nếu có thể khiến toàn bộ La Thiên Đạo Trường đều sụp đổ, nhất định đó là đầu nguồn linh lực của La Thiên Đạo Trường. Tất cả cơ quan trận pháp, đều thông qua tấm bia đá và nguồn linh lực liên tiếp. Nếu là đầu nguồn linh lực, nhất định là nơi linh lực vô cùng sung túc, nơi này muốn cầu cũng khó gặp. Tần Vô Song ở đó tu luyện, nhất định là vô cùng mãn nguyện, không muốn rời khỏi.</w:t>
      </w:r>
    </w:p>
    <w:p>
      <w:pPr>
        <w:pStyle w:val="BodyText"/>
      </w:pPr>
      <w:r>
        <w:t xml:space="preserve">Bao Bao há hốc miệng:</w:t>
      </w:r>
    </w:p>
    <w:p>
      <w:pPr>
        <w:pStyle w:val="BodyText"/>
      </w:pPr>
      <w:r>
        <w:t xml:space="preserve">- Ngươi quá lợi hại.</w:t>
      </w:r>
    </w:p>
    <w:p>
      <w:pPr>
        <w:pStyle w:val="BodyText"/>
      </w:pPr>
      <w:r>
        <w:t xml:space="preserve">- La Thiên Đạo Trường sở dĩ nóng lòng muốn Tần Vô Song chui ra, sợ rằng cũng chỉ vì sợ Tần Vô Song ở trong đó tu luyện, qua hai mươi ba mươi năm, sẽ hình thành uy hiếp trí mạng với La Thiên Đạo Trường bọn chúng, cho nên mới khẩn cấp muốn giết chết hắn, bằng không, La Thiên Đạo Trường sao lại mạo hiểm hủy diệt đầu nguồn linh lực chứ?</w:t>
      </w:r>
    </w:p>
    <w:p>
      <w:pPr>
        <w:pStyle w:val="BodyText"/>
      </w:pPr>
      <w:r>
        <w:t xml:space="preserve">Tần Trọng Dương xác thực là nhân vật có đầu óc vô cùng thông minh, có thể từ một số chi tiết nhỏ bé, tìm được mấu chốt của vấn đề.</w:t>
      </w:r>
    </w:p>
    <w:p>
      <w:pPr>
        <w:pStyle w:val="BodyText"/>
      </w:pPr>
      <w:r>
        <w:t xml:space="preserve">Việc Bao Bao có thể làm được, cũng chỉ có vò đầu bứt tai, thật sự không biết nói gì. Nó đã gặp qua rất nhiều người thông minh, nhưng người như Chưởng môn đại nhân, thực sự là quá lợi hại.</w:t>
      </w:r>
    </w:p>
    <w:p>
      <w:pPr>
        <w:pStyle w:val="BodyText"/>
      </w:pPr>
      <w:r>
        <w:t xml:space="preserve">Tần Trọng Dương cười nói:</w:t>
      </w:r>
    </w:p>
    <w:p>
      <w:pPr>
        <w:pStyle w:val="BodyText"/>
      </w:pPr>
      <w:r>
        <w:t xml:space="preserve">- Tiểu hầu nhân, sao không nói gì cả?</w:t>
      </w:r>
    </w:p>
    <w:p>
      <w:pPr>
        <w:pStyle w:val="BodyText"/>
      </w:pPr>
      <w:r>
        <w:t xml:space="preserve">Bao Bao thở dài:</w:t>
      </w:r>
    </w:p>
    <w:p>
      <w:pPr>
        <w:pStyle w:val="BodyText"/>
      </w:pPr>
      <w:r>
        <w:t xml:space="preserve">- Chưởng môn đại nhân, Thiên Đế Sơn có hoàn cảnh tu luyện tốt như vậy không?</w:t>
      </w:r>
    </w:p>
    <w:p>
      <w:pPr>
        <w:pStyle w:val="BodyText"/>
      </w:pPr>
      <w:r>
        <w:t xml:space="preserve">- Loại hoàn cảnh này, có thể nói là khó cầu. Mỗi một tông môn, có thể đều sẽ có một số nơi linh lực tương đối sung túc, nhưng đó là tình huống đặc thù của La Thiên Đạo Trường, nghe nói ở đó từng là di chỉ của chiến trường Thái cổ. Nhưng Tần Vô Song cũng là may mắn, đúng lúc bị cuốn vào bên trong. Tu luyện giả tu luyện bình thường, căn bản không có khả năng tiến nhập vào bên trong địa mạch tu luyện. Loại kỳ ngộ này, vạn năm khó gặp một lần.</w:t>
      </w:r>
    </w:p>
    <w:p>
      <w:pPr>
        <w:pStyle w:val="BodyText"/>
      </w:pPr>
      <w:r>
        <w:t xml:space="preserve">- Tu luyện giả bình thường không tiến nhập vào được, vậy Thần đạo cường giả cũng không thể tiến vào được sao?</w:t>
      </w:r>
    </w:p>
    <w:p>
      <w:pPr>
        <w:pStyle w:val="BodyText"/>
      </w:pPr>
      <w:r>
        <w:t xml:space="preserve">Bao Bao rất là hiếu kỳ:</w:t>
      </w:r>
    </w:p>
    <w:p>
      <w:pPr>
        <w:pStyle w:val="BodyText"/>
      </w:pPr>
      <w:r>
        <w:t xml:space="preserve">- Cho dù tu luyện giả bình thường không có thực lực tiến nhập, Thần đạo cường giả hoàn toàn có thể tiến nhập vào địa mạch tu luyện?</w:t>
      </w:r>
    </w:p>
    <w:p>
      <w:pPr>
        <w:pStyle w:val="BodyText"/>
      </w:pPr>
      <w:r>
        <w:t xml:space="preserve">Tần Trọng Dương mỉm cười:</w:t>
      </w:r>
    </w:p>
    <w:p>
      <w:pPr>
        <w:pStyle w:val="BodyText"/>
      </w:pPr>
      <w:r>
        <w:t xml:space="preserve">- Loại địa mạch linh lực này, đối với Thần đạo cường giả mà nói, cũng không xem là có bao nhiêu lực hấp dẫn. Hoàn cảnh tu luyện, chỉ đối với tu luyện giả dưới Thần đạo mà nói, đặc biệt quan trọng. Sau khi tiến nhập vào Thần đạo, tất cả đều trở nên hoàn toàn không giống. Ha ha, đợi các ngươi đến được bước đó, đương nhiên tự nhiên sẽ biết thôi.</w:t>
      </w:r>
    </w:p>
    <w:p>
      <w:pPr>
        <w:pStyle w:val="BodyText"/>
      </w:pPr>
      <w:r>
        <w:t xml:space="preserve">Bao Bao thấy hắn không muốn nói tiếp, trong lòng liền trở nên nôn nóng.</w:t>
      </w:r>
    </w:p>
    <w:p>
      <w:pPr>
        <w:pStyle w:val="BodyText"/>
      </w:pPr>
      <w:r>
        <w:t xml:space="preserve">- Chưởng môn đại nhân, Thần đạo rút cuộc là khái niệm như thế nào? Lẽ nào Thần đạo cường giả, không cần linh lực sao?</w:t>
      </w:r>
    </w:p>
    <w:p>
      <w:pPr>
        <w:pStyle w:val="BodyText"/>
      </w:pPr>
      <w:r>
        <w:t xml:space="preserve">- Linh lực đương nhiên là cần rồi, nhưng sức mạnh Thần đạo, tuyệt đối không phải là phóng ra linh lực đơn giản như vậy, linh lực đối nhau, sức mạnh Thần đạo có thể biến thành mục nát vô cùng. Hơn nữa tu luyện Thần đạo, thân thể cố nhiên quan trọng, nhưng căn bản nhất là tu luyện thần hồn. Thân thể có thể bị hủy diệt, nhưng thần hồn lại có thể vĩnh tồn.</w:t>
      </w:r>
    </w:p>
    <w:p>
      <w:pPr>
        <w:pStyle w:val="BodyText"/>
      </w:pPr>
      <w:r>
        <w:t xml:space="preserve">- Thần hồn vĩnh tồn?</w:t>
      </w:r>
    </w:p>
    <w:p>
      <w:pPr>
        <w:pStyle w:val="BodyText"/>
      </w:pPr>
      <w:r>
        <w:t xml:space="preserve">Bao Bao chớp mắt:</w:t>
      </w:r>
    </w:p>
    <w:p>
      <w:pPr>
        <w:pStyle w:val="BodyText"/>
      </w:pPr>
      <w:r>
        <w:t xml:space="preserve">- Có thể thoát khỏi sinh tử luân hồi sao?</w:t>
      </w:r>
    </w:p>
    <w:p>
      <w:pPr>
        <w:pStyle w:val="BodyText"/>
      </w:pPr>
      <w:r>
        <w:t xml:space="preserve">- Thần hồn vĩnh tồn là chỉ dưới tình huống không gặp phải công kích, sẽ không tiến vào vòng tuần hoàn sinh lão bệnh tử. Cho dù thân thể hoại tử, thần hồn vẫn có thể chuyển thế, tìm kiếm nơi trú thân mới. Nhưng thần hồn, cũng có thể bị hủy, hơn nữa Thần đạo cường giả đối chiến, tiêu diệt cơ thể căn bản chưa tính là thắng, chỉ có hủy diệt thần hồn, mới thể xem là giết chết Thần đạo cường giả, hiểu rồi chứ?</w:t>
      </w:r>
    </w:p>
    <w:p>
      <w:pPr>
        <w:pStyle w:val="BodyText"/>
      </w:pPr>
      <w:r>
        <w:t xml:space="preserve">Bao Bao cái hiểu cái không hỏi:</w:t>
      </w:r>
    </w:p>
    <w:p>
      <w:pPr>
        <w:pStyle w:val="BodyText"/>
      </w:pPr>
      <w:r>
        <w:t xml:space="preserve">- Nói như vậy, Thần đạo cường giả tu luyện thần hồn là quan trọng nhất, còn tu luyện thần hồn, trình độ linh lực nồng nặc, ảnh hưởng không lớn, đúng không?</w:t>
      </w:r>
    </w:p>
    <w:p>
      <w:pPr>
        <w:pStyle w:val="BodyText"/>
      </w:pPr>
      <w:r>
        <w:t xml:space="preserve">- Đúng, cảnh giới thần hồn, không dựa vào linh lực, mà là cảm ngộ đối với thiên đạo, lĩnh ngộ đối với tự nhiên. Thần đạo, là quy tắc hoàn toàn thoát khỏi thế tục, nằm ở trên quy tắc. Những quy tắc thế tục sinh lão bệnh tử, đối với cường giả Thần đạo mà nói, đã không xem là lực ràng buộc. Từ phương diện lý luận mà nói, nếu một Thần đạo cường giả không tranh giành thế tục, vậy thì thần hồn của hắn về mặt lý luận sẽ vĩnh viễn không bị diệt vong. Nhưng mà, trên thực tế, chém giết của Thần đạo cường giả, còn thê thảm, tàn khốc hơn thế tục. Ha ha, khắp thiên hạ, làm gì có Thần đạo cường giả nào, có thể chân chính làm được chỉ lo thân mình chứ?</w:t>
      </w:r>
    </w:p>
    <w:p>
      <w:pPr>
        <w:pStyle w:val="BodyText"/>
      </w:pPr>
      <w:r>
        <w:t xml:space="preserve">Khẩu khí của Tần Trọng Dương ít nhiều có chút cảm khái, hiển nhiên, ở trên vị trí của tám môn Thiên Đế Sơn lâu rồi, đối với tranh đấu giữa Thần đạo, cũng có cảm xúc gấp bội thêm một chút.</w:t>
      </w:r>
    </w:p>
    <w:p>
      <w:pPr>
        <w:pStyle w:val="BodyText"/>
      </w:pPr>
      <w:r>
        <w:t xml:space="preserve">Bao Bao và Cô Đơn đều là mê mẩn vô hạn, thở dài:</w:t>
      </w:r>
    </w:p>
    <w:p>
      <w:pPr>
        <w:pStyle w:val="BodyText"/>
      </w:pPr>
      <w:r>
        <w:t xml:space="preserve">- Vượt lên trên quy tắc, ngẫm lại đều là tồn tại làm cho người ta hướng về.</w:t>
      </w:r>
    </w:p>
    <w:p>
      <w:pPr>
        <w:pStyle w:val="BodyText"/>
      </w:pPr>
      <w:r>
        <w:t xml:space="preserve">- Ha ha, vậy các ngươi hãy nỗ lực, từ trên người các ngươi ta vẫn nhìn thấy tiềm lực tương đối khả quan. Đây cũng là nguyên nhân khiến lòng ta rất vui sướng. Từ trên người các ngươi, ta có thể tưởng tượng được thiên phú và tiềm lực của Vô Song.</w:t>
      </w:r>
    </w:p>
    <w:p>
      <w:pPr>
        <w:pStyle w:val="BodyText"/>
      </w:pPr>
      <w:r>
        <w:t xml:space="preserve">Tần Trọng Dương mỉm cười nói.</w:t>
      </w:r>
    </w:p>
    <w:p>
      <w:pPr>
        <w:pStyle w:val="BodyText"/>
      </w:pPr>
      <w:r>
        <w:t xml:space="preserve">- Đúng vậy, thiên phú của Lão Đại nhà ta, nói thật, người đã từng nhìn thấy, không có ai không bội phục. Nhưng Chưởng môn đại nhân ngươi là Thần đạo cường giả, đã thoát ra khỏi thế tục nhân loại. Không biết ngươi có bội phục hay không.</w:t>
      </w:r>
    </w:p>
    <w:p>
      <w:pPr>
        <w:pStyle w:val="BodyText"/>
      </w:pPr>
      <w:r>
        <w:t xml:space="preserve">Tần Trọng Dương cười khổ nói:</w:t>
      </w:r>
    </w:p>
    <w:p>
      <w:pPr>
        <w:pStyle w:val="BodyText"/>
      </w:pPr>
      <w:r>
        <w:t xml:space="preserve">- Đây là ngươi khen ta hay là mắng ta?</w:t>
      </w:r>
    </w:p>
    <w:p>
      <w:pPr>
        <w:pStyle w:val="BodyText"/>
      </w:pPr>
      <w:r>
        <w:t xml:space="preserve">Bao Bao cười hai tiếng hắc hắc, hỏi thăm dò:</w:t>
      </w:r>
    </w:p>
    <w:p>
      <w:pPr>
        <w:pStyle w:val="BodyText"/>
      </w:pPr>
      <w:r>
        <w:t xml:space="preserve">- Chưởng môn đại nhân, ngươi đã nói kỳ ngộ ngàn năm khó gặp, vậy không thể châm chước một chút, để Lão Đại nhà ta ở dưới đó tu luyện thêm một thời gian sao.</w:t>
      </w:r>
    </w:p>
    <w:p>
      <w:pPr>
        <w:pStyle w:val="BodyText"/>
      </w:pPr>
      <w:r>
        <w:t xml:space="preserve">- Các ngươi thật là nghé mới sinh không biết sợ hổ. Thế cục hôm nay, ở lâu thêm một ngày, thì sẽ thêm một tầng phiêu lưu nguy hiểm. Các ngươi không sợ Thần đạo cường giả của Lôi Đình Tông và Thiên Phạt Sơn Trang cùng xuất động sao?</w:t>
      </w:r>
    </w:p>
    <w:p>
      <w:pPr>
        <w:pStyle w:val="BodyText"/>
      </w:pPr>
      <w:r>
        <w:t xml:space="preserve">Bao Bao cười nói:</w:t>
      </w:r>
    </w:p>
    <w:p>
      <w:pPr>
        <w:pStyle w:val="BodyText"/>
      </w:pPr>
      <w:r>
        <w:t xml:space="preserve">- Có Chưởng môn đại nhân ngươi ở đây, chúng ta không sợ.</w:t>
      </w:r>
    </w:p>
    <w:p>
      <w:pPr>
        <w:pStyle w:val="BodyText"/>
      </w:pPr>
      <w:r>
        <w:t xml:space="preserve">Tần Trọng Dương thở dài:</w:t>
      </w:r>
    </w:p>
    <w:p>
      <w:pPr>
        <w:pStyle w:val="BodyText"/>
      </w:pPr>
      <w:r>
        <w:t xml:space="preserve">- Nếu Tần Vô Song đã ưu tú như vậy, kỳ ngộ lại khó gặp như vậy. Từ mặt tình lý mà nói, ta nên châm chước một chút. Như vậy đi, ta sẽ tận lực tranh thủ thời gian cho hắn, thế nào hả?</w:t>
      </w:r>
    </w:p>
    <w:p>
      <w:pPr>
        <w:pStyle w:val="BodyText"/>
      </w:pPr>
      <w:r>
        <w:t xml:space="preserve">- Thật tốt quá!</w:t>
      </w:r>
    </w:p>
    <w:p>
      <w:pPr>
        <w:pStyle w:val="BodyText"/>
      </w:pPr>
      <w:r>
        <w:t xml:space="preserve">Bao Bao mừng rỡ nói:</w:t>
      </w:r>
    </w:p>
    <w:p>
      <w:pPr>
        <w:pStyle w:val="BodyText"/>
      </w:pPr>
      <w:r>
        <w:t xml:space="preserve">- Chưởng môn đại nhân, ngươi quá anh minh. Không thẹn là thủ lĩnh của Tần gia Thiên Đế Sơn. Lão Đại nhà ta thường xuyên nói, Tần gia Thiên Đế Sơn không biết có bộ dạng như thế nào. Từ khi gặp được Tần Thời Tốn tiền bối, hắn vô cùng hướng về Tần gia Thiên Đế Sơn. Bây giờ xem ra, Tần gia Thiên Đế Sơn, không thẹn là nơi Lão Đại chúng ta hướng về.</w:t>
      </w:r>
    </w:p>
    <w:p>
      <w:pPr>
        <w:pStyle w:val="BodyText"/>
      </w:pPr>
      <w:r>
        <w:t xml:space="preserve">Bao Bao tâng bốc một hồi, Tần Trọng Dương đương nhiên nghe ra, nhưng lại vô cùng hưởng thụ. Với tình cảnh gian nan hiện nay của Tần gia Thiên Đế Sơn, có đệ tử Tần gia kiên trì ủng hộ đã là muôn vàn khó khăn, lại còn đến đây nhờ cậy, tấm chân tình này, cũng đủ khiến Tần Trọng Dương cảm thấy bội phục rồi.</w:t>
      </w:r>
    </w:p>
    <w:p>
      <w:pPr>
        <w:pStyle w:val="BodyText"/>
      </w:pPr>
      <w:r>
        <w:t xml:space="preserve">Bao Bao đầu tiên đem tin tốt này truyền đạt lại cho Tần Vô Song, Tần Vô Song ngược lại có chút ngại ngùng, nhưng nếu Bao Bao đã nói như vậy, hắn cũng không già mồm cãi láo.</w:t>
      </w:r>
    </w:p>
    <w:p>
      <w:pPr>
        <w:pStyle w:val="BodyText"/>
      </w:pPr>
      <w:r>
        <w:t xml:space="preserve">Nói thật, hắn quá thích thú với hoàn cảnh tu luyện này. Có chút không muốn rời đi cũng là chuyện bình thường.</w:t>
      </w:r>
    </w:p>
    <w:p>
      <w:pPr>
        <w:pStyle w:val="BodyText"/>
      </w:pPr>
      <w:r>
        <w:t xml:space="preserve">Tần Trọng Dương nhìn địa hình, bấm ngón tay tính toán thời gian, mỉm cười nói:</w:t>
      </w:r>
    </w:p>
    <w:p>
      <w:pPr>
        <w:pStyle w:val="BodyText"/>
      </w:pPr>
      <w:r>
        <w:t xml:space="preserve">- Không sai biệt lắm, chuẩn bị một chút.</w:t>
      </w:r>
    </w:p>
    <w:p>
      <w:pPr>
        <w:pStyle w:val="BodyText"/>
      </w:pPr>
      <w:r>
        <w:t xml:space="preserve">- Chuẩn bị cái gì?</w:t>
      </w:r>
    </w:p>
    <w:p>
      <w:pPr>
        <w:pStyle w:val="BodyText"/>
      </w:pPr>
      <w:r>
        <w:t xml:space="preserve">Bao Bao khó hiểu hỏi.</w:t>
      </w:r>
    </w:p>
    <w:p>
      <w:pPr>
        <w:pStyle w:val="BodyText"/>
      </w:pPr>
      <w:r>
        <w:t xml:space="preserve">- Không đem La Hoành Dã ra đối phó, làm sao tranh thủ thời gian cho Lão Đại nhà các ngươi được!</w:t>
      </w:r>
    </w:p>
    <w:p>
      <w:pPr>
        <w:pStyle w:val="BodyText"/>
      </w:pPr>
      <w:r>
        <w:t xml:space="preserve">- Ồ, đúng!</w:t>
      </w:r>
    </w:p>
    <w:p>
      <w:pPr>
        <w:pStyle w:val="BodyText"/>
      </w:pPr>
      <w:r>
        <w:t xml:space="preserve">Bao Bao và Cô Đơn đều chợt bừng tỉnh.</w:t>
      </w:r>
    </w:p>
    <w:p>
      <w:pPr>
        <w:pStyle w:val="BodyText"/>
      </w:pPr>
      <w:r>
        <w:t xml:space="preserve">- Chưởng môn đại nhân, chỉ cần đối phó được La Hoành Dã, kéo dài thêm một chút thời gian khẳng định không thành vấn đề. Đợi đến khi phía bên La Thiên Đạo Trường cảm thấy bất thường, lại phái người tới, người tới người đi, lại có thêm một khoảng thời gian.</w:t>
      </w:r>
    </w:p>
    <w:p>
      <w:pPr>
        <w:pStyle w:val="BodyText"/>
      </w:pPr>
      <w:r>
        <w:t xml:space="preserve">Tần Trọng Dương mỉm cười nói:</w:t>
      </w:r>
    </w:p>
    <w:p>
      <w:pPr>
        <w:pStyle w:val="BodyText"/>
      </w:pPr>
      <w:r>
        <w:t xml:space="preserve">- Chỉ hy vọng người của Lôi Đình Tông và Thiên Phạt Sơn Trang không sớm tỉnh ngộ là tốt rồi, bằng không, vẫn rất khó tranh thủ thời gian.</w:t>
      </w:r>
    </w:p>
    <w:p>
      <w:pPr>
        <w:pStyle w:val="BodyText"/>
      </w:pPr>
      <w:r>
        <w:t xml:space="preserve">o0o</w:t>
      </w:r>
    </w:p>
    <w:p>
      <w:pPr>
        <w:pStyle w:val="BodyText"/>
      </w:pPr>
      <w:r>
        <w:t xml:space="preserve">Lại nói La Hoành Dã từ La Thiên Đạo Trường xuất phát. Trên đường đi ngựa không dừng bước, tựa hồ là dùng tốc độ nhanh nhất, một lần nữa bước trên lộ trình hướng về Thiên Đế Sơn.</w:t>
      </w:r>
    </w:p>
    <w:p>
      <w:pPr>
        <w:pStyle w:val="BodyText"/>
      </w:pPr>
      <w:r>
        <w:t xml:space="preserve">Mặc dù hắn rất không muốn giao thiệp với người của Lôi Đình Tông và Thiên Phạt Sơn Trang, nhưng thế cục như vậy, hắn cũng không còn chọn lựa nào khác.</w:t>
      </w:r>
    </w:p>
    <w:p>
      <w:pPr>
        <w:pStyle w:val="BodyText"/>
      </w:pPr>
      <w:r>
        <w:t xml:space="preserve">Chỉ hy vọng có thể mượn cơ hội này, chân chính thiết lập quan hệ giao hảo với hai nhà, kết thành chiến lược liên minh. Hắn biết, nếu đem quan hệ lợi hại phân tích rõ ràng cho thế lực hai nhà nghe, bọn họ nhất định sẽ không thờ ơ, để Tần gia vô cớ xuất hiện một cao thủ có thể trở thành Thần đạo cường giả.</w:t>
      </w:r>
    </w:p>
    <w:p>
      <w:pPr>
        <w:pStyle w:val="BodyText"/>
      </w:pPr>
      <w:r>
        <w:t xml:space="preserve">Với tập quán của bọn họ, nhất định sẽ ra mặt bóp chết. Cho nên, trước mắt hắn không lo lắng về chuyện của Tần Vô Song, hiện tại điều khiến hắn quan tâm nhất là tu luyện của Đại Đạo tôn, có thể tiến nhập vào Thần đạo cường giả được hay không, điều này quá quan trọng. đối với tương lai của La Thiên Đạo Trường.</w:t>
      </w:r>
    </w:p>
    <w:p>
      <w:pPr>
        <w:pStyle w:val="BodyText"/>
      </w:pPr>
      <w:r>
        <w:t xml:space="preserve">Nếu có thể tiến nhập vào cảnh giới Thần đạo, cho dù là Lôi Đình Tông và Thiên Phạt Sơn Trang loại thế lực của tám môn Thiên Đế Sơn, cũng không thể xa cách giống như lần trước.</w:t>
      </w:r>
    </w:p>
    <w:p>
      <w:pPr>
        <w:pStyle w:val="BodyText"/>
      </w:pPr>
      <w:r>
        <w:t xml:space="preserve">Thần đạo cường giả, đó chính là đối tượng mà các thế lực Thiên Đế Sơn ai ai cũng muốn lôi kéo! Xuất hiện một Thần đạo cường giả, ở Thiên Đế Sơn tuyệt đối là miếng bánh thơm phức.</w:t>
      </w:r>
    </w:p>
    <w:p>
      <w:pPr>
        <w:pStyle w:val="BodyText"/>
      </w:pPr>
      <w:r>
        <w:t xml:space="preserve">Sau khi đi được một ngày rưỡi, La Hoành Dã có thể nhìn thấy Thiên Đế Sơn. Nơi khiến người ta vừa yêu vừa hận, quay lại lần thứ hai, khiến La Hoành Dã cảm thấy một loại cảm giác vô cùng khác thường.</w:t>
      </w:r>
    </w:p>
    <w:p>
      <w:pPr>
        <w:pStyle w:val="BodyText"/>
      </w:pPr>
      <w:r>
        <w:t xml:space="preserve">- Thiên Đế Sơn, ha ha.</w:t>
      </w:r>
    </w:p>
    <w:p>
      <w:pPr>
        <w:pStyle w:val="BodyText"/>
      </w:pPr>
      <w:r>
        <w:t xml:space="preserve">Trong lòng La Hoành Dã lóe lên vô số ý niệm phức tạp:</w:t>
      </w:r>
    </w:p>
    <w:p>
      <w:pPr>
        <w:pStyle w:val="BodyText"/>
      </w:pPr>
      <w:r>
        <w:t xml:space="preserve">- Nếu lần này có thể thành được đại nghiệp, La Thiên Đạo Trường ta cũng coi như là đại thành công rồi.</w:t>
      </w:r>
    </w:p>
    <w:p>
      <w:pPr>
        <w:pStyle w:val="BodyText"/>
      </w:pPr>
      <w:r>
        <w:t xml:space="preserve">Nghĩ tới đây, bước chân của La Hoành Dã càng nhanh hơn. Khi đang đi, La Hoành Dã đột nhiên lóe lên một ý niệm bất an trong đầu.</w:t>
      </w:r>
    </w:p>
    <w:p>
      <w:pPr>
        <w:pStyle w:val="BodyText"/>
      </w:pPr>
      <w:r>
        <w:t xml:space="preserve">Bởi vì hắn phát hiện, tựa hồ gặp phải một số tình hình. Con đường này, vừa rồi hình như hắn đã đi qua rồi, sao đột nhiên, lại tựa hồ quay về chỗ cũ?</w:t>
      </w:r>
    </w:p>
    <w:p>
      <w:pPr>
        <w:pStyle w:val="BodyText"/>
      </w:pPr>
      <w:r>
        <w:t xml:space="preserve">Lúc đầu hắn còn tưởng bản thân xuất hiện ảo giác, liên tục vài lần, hắn lại phát hiện, bản thân thật sự đang xoay vòng tại chỗ, tìm không được đạo lộ tiến vào Thiên Đế Sơn.</w:t>
      </w:r>
    </w:p>
    <w:p>
      <w:pPr>
        <w:pStyle w:val="Compact"/>
      </w:pPr>
      <w:r>
        <w:t xml:space="preserve">Ủng hộ chỉ với 1 click và 5s ! (adf.ly/4EmoB)</w:t>
      </w:r>
      <w:r>
        <w:br w:type="textWrapping"/>
      </w:r>
      <w:r>
        <w:br w:type="textWrapping"/>
      </w:r>
    </w:p>
    <w:p>
      <w:pPr>
        <w:pStyle w:val="Heading2"/>
      </w:pPr>
      <w:bookmarkStart w:id="592" w:name="chương-570"/>
      <w:bookmarkEnd w:id="592"/>
      <w:r>
        <w:t xml:space="preserve">570. Chương 57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70: Thủ đoạn siêu tuyệt của Thần đạo.</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Loại cảm giác sợ hãi này, khiến La Hoành Dã cảm thấy ớn lạnh từ đầu đến chân. Rất nhiều người lạc đường ở Thiên Đế Sơn, rất nhiều lúc cũng không phải lạc đường, mà là nhầm ngã rẽ, đi vào trận pháp gì đó, thậm chí là bị cường giả nào đó trêu đùa!</w:t>
      </w:r>
    </w:p>
    <w:p>
      <w:pPr>
        <w:pStyle w:val="BodyText"/>
      </w:pPr>
      <w:r>
        <w:t xml:space="preserve">La Hoành Dã là người từng trải, sao có thể không biết điều này?</w:t>
      </w:r>
    </w:p>
    <w:p>
      <w:pPr>
        <w:pStyle w:val="BodyText"/>
      </w:pPr>
      <w:r>
        <w:t xml:space="preserve">Tâm thần không khỏi kinh hãi, bắt đầu tìm kiếm đường đi khác. Nhưng bất luận hắn đi như thế nào, giống như Tôn Ngộ Không ở trong lòng bàn tay của Như Lai Phật Tổ, làm thế nào cũng không đi ra khỏi khu vực này.</w:t>
      </w:r>
    </w:p>
    <w:p>
      <w:pPr>
        <w:pStyle w:val="BodyText"/>
      </w:pPr>
      <w:r>
        <w:t xml:space="preserve">Đông Nam Tây Bắc, trái phải trên dưới, bất luận hắn đi như thế nào, lúc nào cũng là một đường giống nhau, khiến hắn rơi vào trong giãy dụa, giống như đi vào trong cạm bẫy không cách nào thoát ra được.</w:t>
      </w:r>
    </w:p>
    <w:p>
      <w:pPr>
        <w:pStyle w:val="BodyText"/>
      </w:pPr>
      <w:r>
        <w:t xml:space="preserve">- Vị bằng hữu nào, lại trêu đùa tại hạ như vậy?</w:t>
      </w:r>
    </w:p>
    <w:p>
      <w:pPr>
        <w:pStyle w:val="BodyText"/>
      </w:pPr>
      <w:r>
        <w:t xml:space="preserve">La Hoành Dã không kìm được truyền thức hỏi.</w:t>
      </w:r>
    </w:p>
    <w:p>
      <w:pPr>
        <w:pStyle w:val="BodyText"/>
      </w:pPr>
      <w:r>
        <w:t xml:space="preserve">Bốn phía lặng yên không một tiếng động, ngay cả tiếng côn trùng kêu cũng không có. Trước mắt ngoài sương mù vô tận ra, cái gì cũng không có. Phảng phất như toàn bộ thế giới, đột nhiên đều bị đám sương mù này bao phủ vậy.</w:t>
      </w:r>
    </w:p>
    <w:p>
      <w:pPr>
        <w:pStyle w:val="BodyText"/>
      </w:pPr>
      <w:r>
        <w:t xml:space="preserve">- Bằng hữu, tại hạ chỉ là một người qua đường, hà cớ phải chọc ghẹo như vậy?</w:t>
      </w:r>
    </w:p>
    <w:p>
      <w:pPr>
        <w:pStyle w:val="BodyText"/>
      </w:pPr>
      <w:r>
        <w:t xml:space="preserve">- Một người qua đường sao…</w:t>
      </w:r>
    </w:p>
    <w:p>
      <w:pPr>
        <w:pStyle w:val="BodyText"/>
      </w:pPr>
      <w:r>
        <w:t xml:space="preserve">Một thanh âm vô cùng nho nhã, từ trong hư không lãnh đạm vang lên:</w:t>
      </w:r>
    </w:p>
    <w:p>
      <w:pPr>
        <w:pStyle w:val="BodyText"/>
      </w:pPr>
      <w:r>
        <w:t xml:space="preserve">- Vậy ngươi nói, người qua đường nhà ngươi, đang muốn đi đâu?</w:t>
      </w:r>
    </w:p>
    <w:p>
      <w:pPr>
        <w:pStyle w:val="BodyText"/>
      </w:pPr>
      <w:r>
        <w:t xml:space="preserve">- Ha ha, ta đang định tới Bắc Minh Phủ, thăm viếng chủ nhân của Phiêu Tuyết Lâu – Mộ Dung Thiên Cực. Trên đường qua Thiên Đế Sơn này, lòng nảy sinh ý muốn chiêm ngưỡng, muốn tới làm lễ một chút. Tuyệt đối không có bất cứ ác ý nào.</w:t>
      </w:r>
    </w:p>
    <w:p>
      <w:pPr>
        <w:pStyle w:val="BodyText"/>
      </w:pPr>
      <w:r>
        <w:t xml:space="preserve">- Bắc Minh Phủ, Mộ Dung Thiên Cực?</w:t>
      </w:r>
    </w:p>
    <w:p>
      <w:pPr>
        <w:pStyle w:val="BodyText"/>
      </w:pPr>
      <w:r>
        <w:t xml:space="preserve">Thanh âm đó cười rộ lên:</w:t>
      </w:r>
    </w:p>
    <w:p>
      <w:pPr>
        <w:pStyle w:val="BodyText"/>
      </w:pPr>
      <w:r>
        <w:t xml:space="preserve">- Theo như ta biết, Mộ Dung Thiên Cực lúc này không ở Bắc Minh Phủ?</w:t>
      </w:r>
    </w:p>
    <w:p>
      <w:pPr>
        <w:pStyle w:val="BodyText"/>
      </w:pPr>
      <w:r>
        <w:t xml:space="preserve">- Có một chút việc riêng, muốn tiện thể ôn lại chuyện xưa.</w:t>
      </w:r>
    </w:p>
    <w:p>
      <w:pPr>
        <w:pStyle w:val="BodyText"/>
      </w:pPr>
      <w:r>
        <w:t xml:space="preserve">La Hoành Dã tùy ý nói dối để chống chế.</w:t>
      </w:r>
    </w:p>
    <w:p>
      <w:pPr>
        <w:pStyle w:val="BodyText"/>
      </w:pPr>
      <w:r>
        <w:t xml:space="preserve">- Ôn lại chuyện xưa? Người có thể kết giao với lầu chủ Mộ Dung, có lẽ cũng không phải là hạng người bình thường? Ngươi tên gì?</w:t>
      </w:r>
    </w:p>
    <w:p>
      <w:pPr>
        <w:pStyle w:val="BodyText"/>
      </w:pPr>
      <w:r>
        <w:t xml:space="preserve">- Tên của ta xấu vô cùng, chỉ sợ sẽ khiến tiền bối bẩn tai.</w:t>
      </w:r>
    </w:p>
    <w:p>
      <w:pPr>
        <w:pStyle w:val="BodyText"/>
      </w:pPr>
      <w:r>
        <w:t xml:space="preserve">- Ta có một thói quen tốt, mỗi lần xuất môn về nhà, đều sẽ gột rửa lỗ tai. Ngươi cứ nói, cho dù thật sự có sỉ nhục lỗ tai của ta, ta cũng sẽ không để ý, cùng lắm thì rửa một chút.</w:t>
      </w:r>
    </w:p>
    <w:p>
      <w:pPr>
        <w:pStyle w:val="BodyText"/>
      </w:pPr>
      <w:r>
        <w:t xml:space="preserve">Thanh âm này, hiển nhiên có chút hàm xúc cố ý trêu đùa.</w:t>
      </w:r>
    </w:p>
    <w:p>
      <w:pPr>
        <w:pStyle w:val="BodyText"/>
      </w:pPr>
      <w:r>
        <w:t xml:space="preserve">La Hoành Dã ở dưới mái hiên, sao có thể không cúi đầu, nhẫn nhịn nói:</w:t>
      </w:r>
    </w:p>
    <w:p>
      <w:pPr>
        <w:pStyle w:val="BodyText"/>
      </w:pPr>
      <w:r>
        <w:t xml:space="preserve">- Tại hạ là tu luyện giả tới từ Hành Sơn Phủ.</w:t>
      </w:r>
    </w:p>
    <w:p>
      <w:pPr>
        <w:pStyle w:val="BodyText"/>
      </w:pPr>
      <w:r>
        <w:t xml:space="preserve">- Ha ha, Hành Sơn Phủ? Hành Sơn Phủ từ lúc nào lại xuất ra cường giả Kỳ Diệu Huyền Cảnh vậy? Đây thật là một tin tức lớn. Các hạ là…</w:t>
      </w:r>
    </w:p>
    <w:p>
      <w:pPr>
        <w:pStyle w:val="BodyText"/>
      </w:pPr>
      <w:r>
        <w:t xml:space="preserve">La Hoành Dã âm thầm kêu khổ, hắn thử nói một nơi hẻo lánh, chỉ mong lừa gạt được đối phương, không ngờ người này lại nắm rõ chuyện ở Hiên Viên Khâu như lòng bàn tay như vậy, nào dám mở miệng nói tiếp?</w:t>
      </w:r>
    </w:p>
    <w:p>
      <w:pPr>
        <w:pStyle w:val="BodyText"/>
      </w:pPr>
      <w:r>
        <w:t xml:space="preserve">Người nọ vẫn không nhanh không chậm cười nói:</w:t>
      </w:r>
    </w:p>
    <w:p>
      <w:pPr>
        <w:pStyle w:val="BodyText"/>
      </w:pPr>
      <w:r>
        <w:t xml:space="preserve">- Hành Sơn Phủ, nếu nhớ không lầm, tông môn mạnh nhất tên là Nguyên Nguyên Tông, an cư ở Thần Chỉ Sơn. Thủ lãnh mạnh nhất của Nguyên Nguyên Tông, tên là Nguyên Nguyên Thượng Nhân, là một nữ tử. Các hạ lẽ nào là Nguyên Nguyên Thượng Nhân sao?</w:t>
      </w:r>
    </w:p>
    <w:p>
      <w:pPr>
        <w:pStyle w:val="BodyText"/>
      </w:pPr>
      <w:r>
        <w:t xml:space="preserve">Lời này hiển nhiên là cố ý nói ra làm mất mặt. La Hoành Dã chỉ cảm thấy trên mặt nóng bừng bừng, đã biết đối phương căn bản không tin lời nói dối của hắn.</w:t>
      </w:r>
    </w:p>
    <w:p>
      <w:pPr>
        <w:pStyle w:val="BodyText"/>
      </w:pPr>
      <w:r>
        <w:t xml:space="preserve">Trong lòng có chút lo lắng, liền muốn lấy Ngọc bài Truyền thức ra, thông báo với Đại Đạo tôn, báo cáo tình cảnh lúc này.</w:t>
      </w:r>
    </w:p>
    <w:p>
      <w:pPr>
        <w:pStyle w:val="BodyText"/>
      </w:pPr>
      <w:r>
        <w:t xml:space="preserve">Cầm Ngọc bài Truyền thức trên tay, hắn mới phát hiện, hư không đè áp xung quanh đang nằm ở trạng thái toàn bộ phong tỏa, Ngọc bài Truyền thức của hắn, thậm chí một chút phản ứng cũng không có!</w:t>
      </w:r>
    </w:p>
    <w:p>
      <w:pPr>
        <w:pStyle w:val="BodyText"/>
      </w:pPr>
      <w:r>
        <w:t xml:space="preserve">Lúc này, La Hoành Dã rút cuộc đã biết tính nghiêm trọng của chuyện này. Rất có thể, cục diện trước mắt, căn bản không phải là chuyện bất ngờ, mà là phục kích có âm mưu từ trước!</w:t>
      </w:r>
    </w:p>
    <w:p>
      <w:pPr>
        <w:pStyle w:val="BodyText"/>
      </w:pPr>
      <w:r>
        <w:t xml:space="preserve">Nghĩ đến đây, trong lòng La Hoành Dã có chút nóng nảy, ngay cả thần thức cũng không truyền đi được, cục diện vô cùng không ổn. Sống chết của cá nhân hắn, vào lúc này ngược lại có vẻ không quan trọng. Nếu làm chậm trễ kế hoạch lớn của La Thiên Đạo Trường, vậy muôn lần chết cũng không chuộc tội được!</w:t>
      </w:r>
    </w:p>
    <w:p>
      <w:pPr>
        <w:pStyle w:val="BodyText"/>
      </w:pPr>
      <w:r>
        <w:t xml:space="preserve">Bất luận hắn giãy dụa đột phá vòng vây như thế nào, đều giống như vô dụng, căn bản không có một chút hiệu quả nào.</w:t>
      </w:r>
    </w:p>
    <w:p>
      <w:pPr>
        <w:pStyle w:val="BodyText"/>
      </w:pPr>
      <w:r>
        <w:t xml:space="preserve">- Bằng hữu, rút cuộc ngươi là ai? Muốn giết ta, cũng phải để ta hiểu rõ đối thủ là ai! Quyết đấu này, ta đã xác định rồi!</w:t>
      </w:r>
    </w:p>
    <w:p>
      <w:pPr>
        <w:pStyle w:val="BodyText"/>
      </w:pPr>
      <w:r>
        <w:t xml:space="preserve">La Hoành Dã biết rõ không cách nào cứu vãn được cục diện, không kìm được hỏi.</w:t>
      </w:r>
    </w:p>
    <w:p>
      <w:pPr>
        <w:pStyle w:val="BodyText"/>
      </w:pPr>
      <w:r>
        <w:t xml:space="preserve">- La Hoành Dã, chúng ta chờ ngươi lâu rồi. Ngươi còn đến chậm hơn chúng ta tưởng tượng một bước.</w:t>
      </w:r>
    </w:p>
    <w:p>
      <w:pPr>
        <w:pStyle w:val="BodyText"/>
      </w:pPr>
      <w:r>
        <w:t xml:space="preserve">Thanh âm đó thản nhiên nói, đó chính là Tam Chưởng môn của Tần gia Thiên Đế Sơn, Tần Trọng Dương.</w:t>
      </w:r>
    </w:p>
    <w:p>
      <w:pPr>
        <w:pStyle w:val="BodyText"/>
      </w:pPr>
      <w:r>
        <w:t xml:space="preserve">Trong lòng La Hoành Dã vẻn vẹn chỉ có một tia may mắn, bị những lời nói ra này của Tần Trọng Dương hoàn toàn tiêu diệt. Giống như bị hắt một chậu nước lạnh từ đầu đến chân.</w:t>
      </w:r>
    </w:p>
    <w:p>
      <w:pPr>
        <w:pStyle w:val="BodyText"/>
      </w:pPr>
      <w:r>
        <w:t xml:space="preserve">- Ngươi… Ngươi là cường giả của Tần gia Thiên Đế Sơn?</w:t>
      </w:r>
    </w:p>
    <w:p>
      <w:pPr>
        <w:pStyle w:val="BodyText"/>
      </w:pPr>
      <w:r>
        <w:t xml:space="preserve">- Ha ha, La Hoành Dã, xem như ngươi thông minh. Vị này là Chưởng môn đại nhân đại danh lừng lẫy của Tần gia Thiên Đế Sơn. La Thiên Đạo Trường không biết lượng sức, lấy trứng chọi đá, lại dám chống đối Tần gia Thiên Đế Sơn, bây giờ, chính là lúc ngươi gặp báo ứng!</w:t>
      </w:r>
    </w:p>
    <w:p>
      <w:pPr>
        <w:pStyle w:val="BodyText"/>
      </w:pPr>
      <w:r>
        <w:t xml:space="preserve">Khẩu khí hưng phấn của Bao Bao từ bên ngoài truyền vào.</w:t>
      </w:r>
    </w:p>
    <w:p>
      <w:pPr>
        <w:pStyle w:val="BodyText"/>
      </w:pPr>
      <w:r>
        <w:t xml:space="preserve">Trong lòng La Hoành Dã trầm xuống:</w:t>
      </w:r>
    </w:p>
    <w:p>
      <w:pPr>
        <w:pStyle w:val="BodyText"/>
      </w:pPr>
      <w:r>
        <w:t xml:space="preserve">- Ngươi lại là người nào?</w:t>
      </w:r>
    </w:p>
    <w:p>
      <w:pPr>
        <w:pStyle w:val="BodyText"/>
      </w:pPr>
      <w:r>
        <w:t xml:space="preserve">- Hắc hắc, các ngươi đuổi giết Lão Đại nhà ta lâu như vậy, ngay cả trợ thủ đắc lực Bao Bao bên cạnh hắn cũng không biết sao? Tình báo của các ngươi cũng quá kém cỏi?</w:t>
      </w:r>
    </w:p>
    <w:p>
      <w:pPr>
        <w:pStyle w:val="BodyText"/>
      </w:pPr>
      <w:r>
        <w:t xml:space="preserve">- Ngươi chính là con khỉ thối sao?</w:t>
      </w:r>
    </w:p>
    <w:p>
      <w:pPr>
        <w:pStyle w:val="BodyText"/>
      </w:pPr>
      <w:r>
        <w:t xml:space="preserve">La Hoành Dã đột nhiên hiểu ra gì đó, nhất định là con khỉ thối này có liên lạc với Tần Vô Song, nhanh chân giành trước, đến Tần gia Thiên Đế Sơn cầu cứu, mới có cục diện sa lưới hôm nay của hắn xuất hiện!</w:t>
      </w:r>
    </w:p>
    <w:p>
      <w:pPr>
        <w:pStyle w:val="BodyText"/>
      </w:pPr>
      <w:r>
        <w:t xml:space="preserve">Nghĩ đến đây, trong lòng La Hoành Dã đầy bi ai, đây chính là vận mệnh, không chỉ là vận mệnh của cá nhân hắn, mà là vận mệnh của La Thiên Đạo Trường.</w:t>
      </w:r>
    </w:p>
    <w:p>
      <w:pPr>
        <w:pStyle w:val="BodyText"/>
      </w:pPr>
      <w:r>
        <w:t xml:space="preserve">Tất cả, đều bị kẻ địch cướp được thời cơ trước, liên tục đều là kẻ địch nắm được cái mũi của bọn họ dắt đi, từ đầu đến cuối, bọn họ không có nắm giữ được quyền chủ động! Cục diện như vậy, sao có thể không thất bại được? La Hoành Dã lòng như tro tàn.</w:t>
      </w:r>
    </w:p>
    <w:p>
      <w:pPr>
        <w:pStyle w:val="BodyText"/>
      </w:pPr>
      <w:r>
        <w:t xml:space="preserve">Trước mắt như hoa đi, giống như bị một luồng sức mạnh vô hình tập trung, giống như điện giật, thân hình vừa run rẩy, lập tức đã ngất đi.</w:t>
      </w:r>
    </w:p>
    <w:p>
      <w:pPr>
        <w:pStyle w:val="BodyText"/>
      </w:pPr>
      <w:r>
        <w:t xml:space="preserve">Mê trận tản ra, Bao Bao và Cô Đơn chạy tới, đi đến trước mặt La Hoành Dã, nhìn một hồi, hồ nghi hỏi:</w:t>
      </w:r>
    </w:p>
    <w:p>
      <w:pPr>
        <w:pStyle w:val="BodyText"/>
      </w:pPr>
      <w:r>
        <w:t xml:space="preserve">- Chưởng môn đại nhân, tại sao không giết chết tên gia hỏa này?</w:t>
      </w:r>
    </w:p>
    <w:p>
      <w:pPr>
        <w:pStyle w:val="BodyText"/>
      </w:pPr>
      <w:r>
        <w:t xml:space="preserve">- Giết hắn rất dễ dàng, nhưng phải giữ lại hắn trước, xem xem khi cần có thể phát huy tác dụng được không, cho dù không cần, muốn giết hắn cũng phải giết trước mặt người của La Thiên Đạo Trường, bằng không sao có thể uy hiếp được loại ngu xuẩn không biết sợ đó chứ?</w:t>
      </w:r>
    </w:p>
    <w:p>
      <w:pPr>
        <w:pStyle w:val="BodyText"/>
      </w:pPr>
      <w:r>
        <w:t xml:space="preserve">Khi nói những lời này, trên mặt Tần Trọng Dương quét sạch vẻ nho nhã, khẩu khí có vẻ có chút âm trầm.</w:t>
      </w:r>
    </w:p>
    <w:p>
      <w:pPr>
        <w:pStyle w:val="BodyText"/>
      </w:pPr>
      <w:r>
        <w:t xml:space="preserve">- Được rồi, tiểu hầu tử, La Hoành Dã đã giải quyết xong rồi, bây giờ các ngươi hãy cầu nguyện thế lực hai nhà đó đừng cảnh giác quá sớm, Tần Vô Song có thể chống đỡ được bao lâu, phải trông chờ vào vận may.</w:t>
      </w:r>
    </w:p>
    <w:p>
      <w:pPr>
        <w:pStyle w:val="BodyText"/>
      </w:pPr>
      <w:r>
        <w:t xml:space="preserve">Ý muốn này của La Hoành Dã đã bị quét sạch, rút cuộc có thể vì Tần Vô Song sáng tạo ra thêm thời gian, đó chính là chuyện phó thác cho số phận. Có thể làm gì, Tần Trọng Dương đều đã làm rồi.</w:t>
      </w:r>
    </w:p>
    <w:p>
      <w:pPr>
        <w:pStyle w:val="BodyText"/>
      </w:pPr>
      <w:r>
        <w:t xml:space="preserve">Thủ đoạn của Thần đạo cường giả, quả nhiên không phải bọn Bao Bao có thể hiểu được, từ Thiên Đế Sơn đến Thần Chiếu Phủ, bọn chúng đi ba bốn ngày, nhưng Chưởng môn đại nhân, chỉ dùng thời gian hơn nửa ngày, đã nhẹ nhàng tới được Thần Chiếu Phủ.</w:t>
      </w:r>
    </w:p>
    <w:p>
      <w:pPr>
        <w:pStyle w:val="BodyText"/>
      </w:pPr>
      <w:r>
        <w:t xml:space="preserve">Bao Bao cảm thấy kính nể, tán thưởng nói:</w:t>
      </w:r>
    </w:p>
    <w:p>
      <w:pPr>
        <w:pStyle w:val="BodyText"/>
      </w:pPr>
      <w:r>
        <w:t xml:space="preserve">- Xem ra Thần đạo cường giả ngay cả tốc độ cũng nhanh như vậy.</w:t>
      </w:r>
    </w:p>
    <w:p>
      <w:pPr>
        <w:pStyle w:val="BodyText"/>
      </w:pPr>
      <w:r>
        <w:t xml:space="preserve">Có Thần đạo cường giả che chở, tâm tình của Bao Bao và Cô Đơn lần này tiến vào La Thiên Đạo Trường, tuyệt nhiên khác nhau, không có một chút lo lắng.</w:t>
      </w:r>
    </w:p>
    <w:p>
      <w:pPr>
        <w:pStyle w:val="BodyText"/>
      </w:pPr>
      <w:r>
        <w:t xml:space="preserve">So sánh, Tần Trọng Dương trái lại có vẻ cẩn thận hơn. Hắn cũng không có gióng trống khua chiêng tiến vào La Thiên Đạo Trường, mà là lặng lẽ thi triển thần thông Thần đạo của hắn, lẻn vào Cửu Luyện Huyền Phong Cốc.</w:t>
      </w:r>
    </w:p>
    <w:p>
      <w:pPr>
        <w:pStyle w:val="BodyText"/>
      </w:pPr>
      <w:r>
        <w:t xml:space="preserve">Cửu Luyện Huyền Phong Cốc lúc này, sớm đã bày thiên la địa võng, trong ngoài mười mấy đạo phòng ngự, các đạo phòng ngự, đều có cường giả tọa trấn, tư thế đó đâu có giống đang vây bắt một gã thanh niên của các quốc gia nhân loại? Quả thực giống như đứng trước kẻ địch sinh tử vậy.</w:t>
      </w:r>
    </w:p>
    <w:p>
      <w:pPr>
        <w:pStyle w:val="BodyText"/>
      </w:pPr>
      <w:r>
        <w:t xml:space="preserve">Người không biết nội tình bên trong, nhất định tưởng rằng đây là trận vây quét một Thông Huyền Cảnh cường giả nào đó của La Thiên Đạo Trường, là cường giả đỉnh cao. Có ai có thể ngờ được, người mà bọn chúng muốn đối phó, chỉ là một gã thanh niên hơn hai mươi tuổi?</w:t>
      </w:r>
    </w:p>
    <w:p>
      <w:pPr>
        <w:pStyle w:val="BodyText"/>
      </w:pPr>
      <w:r>
        <w:t xml:space="preserve">Tần Trọng Dương dẫn theo hai con linh thú, đối với những phòng ngự này quả thực nhìn như không thấy gì. Nhìn qua những thế trận này giống như tường đồng vách sắt nhưng đối với cường giả Thần đạo đột phá thế tục mà nói, những cái này căn bản chính là không có tác dụng.</w:t>
      </w:r>
    </w:p>
    <w:p>
      <w:pPr>
        <w:pStyle w:val="BodyText"/>
      </w:pPr>
      <w:r>
        <w:t xml:space="preserve">Tần Trọng Dương thoải mái như chốn không người, ở bên trong như cá gặp nước, rất nhanh tiến vào khu vực trung tâm của Cửu Luyện Huyền Phong Cốc. Lúc này, La Thiên Đạo Trường vẫn đang trấn thủ hiện trường, Thiên Phạt Chi Ưng cũng đang phối hợp ở hiện trường.</w:t>
      </w:r>
    </w:p>
    <w:p>
      <w:pPr>
        <w:pStyle w:val="BodyText"/>
      </w:pPr>
      <w:r>
        <w:t xml:space="preserve">Tần Trọng Dương hiển nhiên không hứng thú lắm với trận thế này, tới được đây, bọn Bao Bao cũng không tiện dùng thần thức trao đổi với Tần Vô Song, chỉ sợ vạn nhất sóng thần thức bị loại linh cầm biến thái như Thiên Phạt Chi Ưng bắt được, ngược lại còn bại lộ.</w:t>
      </w:r>
    </w:p>
    <w:p>
      <w:pPr>
        <w:pStyle w:val="BodyText"/>
      </w:pPr>
      <w:r>
        <w:t xml:space="preserve">Vì vậy, hắn trái lại càng thích thú thưởng thức kiệt tác của Tần Vô Song, nhìn bộ dạng một đống hỗn độn xung quanh của La Thiên Đạo Trường, Tần Trọng Dương phảng phất như đang thưởng thức một bức tranh của học giả nổi tiếng, có vẻ vô cùng say mê, vô cùng yêu thích. Nếu không phải chứng cớ quá xác thực, hắn thật sự rất khó tin, cánh tay phía sau tạo thành lực phá hoại lớn như vậy, lại có thể là gã thanh niên tới từ các quốc gia nhân loại.</w:t>
      </w:r>
    </w:p>
    <w:p>
      <w:pPr>
        <w:pStyle w:val="BodyText"/>
      </w:pPr>
      <w:r>
        <w:t xml:space="preserve">Rất nhanh, thời gian ba ngày đã trôi qua. La Thông Thiên có chút sốt ruột, không có khả năng La Hoành Dã lúc này còn chưa đến Thiên Đế Sơn chứ?</w:t>
      </w:r>
    </w:p>
    <w:p>
      <w:pPr>
        <w:pStyle w:val="BodyText"/>
      </w:pPr>
      <w:r>
        <w:t xml:space="preserve">Nếu tới rồi, tại sao một chút tin tức cũng không thấy truyền về?</w:t>
      </w:r>
    </w:p>
    <w:p>
      <w:pPr>
        <w:pStyle w:val="BodyText"/>
      </w:pPr>
      <w:r>
        <w:t xml:space="preserve">Hắn biết, Thiên Đế Sơn là cấm địa, dưới tình huống bình thường, rất khó truyền thức ra vào. Nhưng trước khi đến Thiên Đế Sơn, chí ít cũng nên có một lời thông báo chứ.</w:t>
      </w:r>
    </w:p>
    <w:p>
      <w:pPr>
        <w:pStyle w:val="BodyText"/>
      </w:pPr>
      <w:r>
        <w:t xml:space="preserve">Suy tính, La Hoành Dã đã đi được bảy tám ngày rồi. Căn cứ vào ngày ước định trước đó, cho dù không đến, cũng nên có manh mối chứ.</w:t>
      </w:r>
    </w:p>
    <w:p>
      <w:pPr>
        <w:pStyle w:val="BodyText"/>
      </w:pPr>
      <w:r>
        <w:t xml:space="preserve">Nhưng La Hoành Dã, vẫn bặt vô âm tín. La Thông Thiên có chút không ngồi yên, âm thầm trách cứ La Hoành Dã không tuân thủ quy củ, không tuân thủ ước định.</w:t>
      </w:r>
    </w:p>
    <w:p>
      <w:pPr>
        <w:pStyle w:val="BodyText"/>
      </w:pPr>
      <w:r>
        <w:t xml:space="preserve">Đến ngày thứ mười, La Thông Thiên đã hoàn toàn không ngồi yên được, nói với Thiên Phạt Chi Ưng:</w:t>
      </w:r>
    </w:p>
    <w:p>
      <w:pPr>
        <w:pStyle w:val="BodyText"/>
      </w:pPr>
      <w:r>
        <w:t xml:space="preserve">- Thần ưng, Lão Nhị nhà ta tới Thiên Đế Sơn, cũng nên có tin tức rồi chứ?</w:t>
      </w:r>
    </w:p>
    <w:p>
      <w:pPr>
        <w:pStyle w:val="BodyText"/>
      </w:pPr>
      <w:r>
        <w:t xml:space="preserve">Thiên Phạt Chi Ưng nói:</w:t>
      </w:r>
    </w:p>
    <w:p>
      <w:pPr>
        <w:pStyle w:val="BodyText"/>
      </w:pPr>
      <w:r>
        <w:t xml:space="preserve">- Có lẽ hắn vẫn còn mưu đồ thuyết phục Lôi Đình Tông sao? Dù sao ta cũng đã liên lạc với Thiên Phạt Chi Ưng rồi, La Hoành Dã cũng không có tới đó.</w:t>
      </w:r>
    </w:p>
    <w:p>
      <w:pPr>
        <w:pStyle w:val="BodyText"/>
      </w:pPr>
      <w:r>
        <w:t xml:space="preserve">- Lão Nhị không tới Thiên Phạt Chi Ưng?</w:t>
      </w:r>
    </w:p>
    <w:p>
      <w:pPr>
        <w:pStyle w:val="BodyText"/>
      </w:pPr>
      <w:r>
        <w:t xml:space="preserve">La Thông Thiên giật mình kinh hãi, có chút bất mãn nói:</w:t>
      </w:r>
    </w:p>
    <w:p>
      <w:pPr>
        <w:pStyle w:val="BodyText"/>
      </w:pPr>
      <w:r>
        <w:t xml:space="preserve">- Sao ngươi không nói sớm cho ta biết?</w:t>
      </w:r>
    </w:p>
    <w:p>
      <w:pPr>
        <w:pStyle w:val="BodyText"/>
      </w:pPr>
      <w:r>
        <w:t xml:space="preserve">Thiên Phạt Chi Ưng lạnh lùng nói:</w:t>
      </w:r>
    </w:p>
    <w:p>
      <w:pPr>
        <w:pStyle w:val="BodyText"/>
      </w:pPr>
      <w:r>
        <w:t xml:space="preserve">- Ngươi lại không hỏi ta. Hơn nữa, ta không thích nói ngôn ngữ của nhân loại các ngươi, La Hoành Dã không ở đây, ta lười nói chuyện.</w:t>
      </w:r>
    </w:p>
    <w:p>
      <w:pPr>
        <w:pStyle w:val="BodyText"/>
      </w:pPr>
      <w:r>
        <w:t xml:space="preserve">La Thông Thiên thật sự muốn tát cho Thiên Phạt Chi Ưng này một cái, cố nén tức giận, dối lòng cầu khẩn nói:</w:t>
      </w:r>
    </w:p>
    <w:p>
      <w:pPr>
        <w:pStyle w:val="BodyText"/>
      </w:pPr>
      <w:r>
        <w:t xml:space="preserve">- Thần ưng, vậy vẫn xin ngươi hãy bỏ ra chút sức lực, liên lạc lần nữa với người phụ trách của Thiên Phạt Sơn Trang, nhờ bọn họ nhất thiết phải tới Lôi Đình Tông xem rút cuộc. Lão Nhị nhà ta làm chuyện trước nay luôn rất cẩn trọng, không thể không có chút xíu vết tích nào như thế này được.</w:t>
      </w:r>
    </w:p>
    <w:p>
      <w:pPr>
        <w:pStyle w:val="BodyText"/>
      </w:pPr>
      <w:r>
        <w:t xml:space="preserve">Thiên Phạt Chi Ưng gắng gượng nói:</w:t>
      </w:r>
    </w:p>
    <w:p>
      <w:pPr>
        <w:pStyle w:val="BodyText"/>
      </w:pPr>
      <w:r>
        <w:t xml:space="preserve">- Vậy để ta thử xem. Ai kêu chuyện này đã phát triển tới độ cao tranh chấp của Thiên Đế Sơn chứ?</w:t>
      </w:r>
    </w:p>
    <w:p>
      <w:pPr>
        <w:pStyle w:val="BodyText"/>
      </w:pPr>
      <w:r>
        <w:t xml:space="preserve">Ý tứ trong lời này của nó hiển nhiên là nói, Tần Vô Song một khi ở đây kiêu ngạo, sẽ trực tiếp uy hiếp đến kế hoạch lớn đối phó với Tần gia Thiên Đế Sơn của thế lực hai nhà. Thiên Phạt Chi Ưng là linh thú trấn sơn của Thiên Phạt Sơn Trang, rất khó có thể ngồi yên không quan tâm!</w:t>
      </w:r>
    </w:p>
    <w:p>
      <w:pPr>
        <w:pStyle w:val="BodyText"/>
      </w:pPr>
      <w:r>
        <w:t xml:space="preserve">Sau một lúc tiến hành liên lạc qua lại, mới truyền đến một tin tức, ngay cả Lôi Đình Tông cũng không hề thấy bóng dáng của La Hoành Dã.</w:t>
      </w:r>
    </w:p>
    <w:p>
      <w:pPr>
        <w:pStyle w:val="BodyText"/>
      </w:pPr>
      <w:r>
        <w:t xml:space="preserve">Cũng chính là nói, La Hoành Dã mất tích rồi!</w:t>
      </w:r>
    </w:p>
    <w:p>
      <w:pPr>
        <w:pStyle w:val="BodyText"/>
      </w:pPr>
      <w:r>
        <w:t xml:space="preserve">La Thông Thiên như gặp điện giật, sau khi có được tin tức, đứng ngây ngốc, quả thực là ngây người.</w:t>
      </w:r>
    </w:p>
    <w:p>
      <w:pPr>
        <w:pStyle w:val="Compact"/>
      </w:pPr>
      <w:r>
        <w:t xml:space="preserve">Ủng hộ chỉ với 1 click và 5s ! (adf.ly/4EmoB)</w:t>
      </w:r>
      <w:r>
        <w:br w:type="textWrapping"/>
      </w:r>
      <w:r>
        <w:br w:type="textWrapping"/>
      </w:r>
    </w:p>
    <w:p>
      <w:pPr>
        <w:pStyle w:val="Heading2"/>
      </w:pPr>
      <w:bookmarkStart w:id="593" w:name="chương-571"/>
      <w:bookmarkEnd w:id="593"/>
      <w:r>
        <w:t xml:space="preserve">571. Chương 57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71: Thiên Phạt Sơn Tra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La Hoành Dã mất tích! Vào thời điểm mấu chốt, La Hoành Dã lại đột nhiên mất tích có ý nghĩa gì? Ý nghĩa thật sự là có khả năng phát sinh biến cố rồi.</w:t>
      </w:r>
    </w:p>
    <w:p>
      <w:pPr>
        <w:pStyle w:val="BodyText"/>
      </w:pPr>
      <w:r>
        <w:t xml:space="preserve">Mười phần chắc tám chín phần, La Hoành Dã đã bị Tần gia Thiên Đế Sơn tóm được trước đó rồi.</w:t>
      </w:r>
    </w:p>
    <w:p>
      <w:pPr>
        <w:pStyle w:val="BodyText"/>
      </w:pPr>
      <w:r>
        <w:t xml:space="preserve">Vừa nghĩ đến đây, La Thông Thiên quả thực tay chân lạnh buốt. Giương mắt đờ đẫn đứng ở đó, thật lâu sau vẫn không lên tiếng, hắn đã bị chuyện bất ngờ này đánh cho vỡ mộng.</w:t>
      </w:r>
    </w:p>
    <w:p>
      <w:pPr>
        <w:pStyle w:val="BodyText"/>
      </w:pPr>
      <w:r>
        <w:t xml:space="preserve">La Hoành Dã ở La Thiên Đạo Trường, có thể nói là trợ thủ tin cậy nhất của La Thông Thiên, cũng là Đạo tôn có đầu óc nhất của La Thiên Đạo Trường, về điểm này, La Thông Thiên không thể không thừa nhận. Cho nên có rất nhiều chuyện, hắn đều cùng La Hoành Dã thương lượng bàn cách, đột nhiên La Hoành Dã mất tích, hắn thật sự có chút không thích ứng.</w:t>
      </w:r>
    </w:p>
    <w:p>
      <w:pPr>
        <w:pStyle w:val="BodyText"/>
      </w:pPr>
      <w:r>
        <w:t xml:space="preserve">Nhưng hắn chung quy vẫn là chủ nhân của một tông, biết rằng lúc này không thể hoảng loạn, cố gắng bình phục lại tâm tình, tìm kiếm manh mối, nói với Thiên Phạt Chi Ưng:</w:t>
      </w:r>
    </w:p>
    <w:p>
      <w:pPr>
        <w:pStyle w:val="BodyText"/>
      </w:pPr>
      <w:r>
        <w:t xml:space="preserve">- Thần ưng, bất luận như thế nào, cần phải đem tình hình này truyền đạt lại cho Thiên Phạt Sơn Trang, đây nhất định không phải là kết quả mà bọn họ có thể thờ ơ đứng nhìn!</w:t>
      </w:r>
    </w:p>
    <w:p>
      <w:pPr>
        <w:pStyle w:val="BodyText"/>
      </w:pPr>
      <w:r>
        <w:t xml:space="preserve">Thiên Phạt Chi Ưng lãnh đạm nói:</w:t>
      </w:r>
    </w:p>
    <w:p>
      <w:pPr>
        <w:pStyle w:val="BodyText"/>
      </w:pPr>
      <w:r>
        <w:t xml:space="preserve">- Chuyện này còn cần ngươi phải dặn dò sao? Ta đã nói rồi.</w:t>
      </w:r>
    </w:p>
    <w:p>
      <w:pPr>
        <w:pStyle w:val="BodyText"/>
      </w:pPr>
      <w:r>
        <w:t xml:space="preserve">Tại Tổng bộ của Thiên Phạt Sơn Trang, một đám cao tầng đang thảo luận gì đó. Nếu đơn giản là so sánh thực lực, Thiên Phạt Sơn Trang, hoặc là Lôi Đình Tông, cũng không mạnh được bằng Tần gia Thiên Đế Sơn. Nhưng hai nhà kết thành đồng minh, thực lực tuyệt đối hoàn toàn có thể trấn áp được Tần gia Thiên Đế Sơn.</w:t>
      </w:r>
    </w:p>
    <w:p>
      <w:pPr>
        <w:pStyle w:val="BodyText"/>
      </w:pPr>
      <w:r>
        <w:t xml:space="preserve">Cho nên, đấu tranh ngàn năm nay, không gian của Tần gia là từng bước áp chế, vô số nhân tài trong cuộc vướng mắc này, đã mất đi sinh mệnh quý giá, bao gồm cả nhân vật cấp bậc Trưởng lão của Tần gia như Tần Thời Tốn cũng nhiều người chết và bị thương.</w:t>
      </w:r>
    </w:p>
    <w:p>
      <w:pPr>
        <w:pStyle w:val="BodyText"/>
      </w:pPr>
      <w:r>
        <w:t xml:space="preserve">Mục tiêu của Thiên Phạt Sơn Trang và Lôi Đình Tông chỉ có một, đó chính là tiêu diệt Tần gia Thiên Đế Sơn. Mâu thuẫn tích lũy mấy ngàn năm nay, đã khiến bọn họ đạt đến cục diện không chết không hết.</w:t>
      </w:r>
    </w:p>
    <w:p>
      <w:pPr>
        <w:pStyle w:val="BodyText"/>
      </w:pPr>
      <w:r>
        <w:t xml:space="preserve">Không phải ngươi chết, chính là ta chết.</w:t>
      </w:r>
    </w:p>
    <w:p>
      <w:pPr>
        <w:pStyle w:val="BodyText"/>
      </w:pPr>
      <w:r>
        <w:t xml:space="preserve">Tám chữ này, là miêu tả sinh động nhất về mối quan hệ giữa bọn họ.</w:t>
      </w:r>
    </w:p>
    <w:p>
      <w:pPr>
        <w:pStyle w:val="BodyText"/>
      </w:pPr>
      <w:r>
        <w:t xml:space="preserve">- Báo cáo Nhị Trang chủ, Nhị Tông chủ của Lôi Đình Tông, đã đến bên ngoài sơn môn rồi.</w:t>
      </w:r>
    </w:p>
    <w:p>
      <w:pPr>
        <w:pStyle w:val="BodyText"/>
      </w:pPr>
      <w:r>
        <w:t xml:space="preserve">Một gã thám tử vội vàng trở về báo cáo.</w:t>
      </w:r>
    </w:p>
    <w:p>
      <w:pPr>
        <w:pStyle w:val="BodyText"/>
      </w:pPr>
      <w:r>
        <w:t xml:space="preserve">- Chư vị, mau theo ta cùng đi nghênh đón.</w:t>
      </w:r>
    </w:p>
    <w:p>
      <w:pPr>
        <w:pStyle w:val="BodyText"/>
      </w:pPr>
      <w:r>
        <w:t xml:space="preserve">Một gã trung niên dáng người thấp bé, nhưng trong mắt lóe lên tinh mang, vẻ mặt sắc bén dẫn theo một đám cao tầng của Thiên Phạt Sơn Trang, hướng về phía ngoài sơn môn mà đi.</w:t>
      </w:r>
    </w:p>
    <w:p>
      <w:pPr>
        <w:pStyle w:val="BodyText"/>
      </w:pPr>
      <w:r>
        <w:t xml:space="preserve">Thiên Phạt Sơn Trang cũng là tám môn Thiên Đế Sơn, địa bàn chiếm cứ tất nhiên cũng là nơi được thiên nhiên ưu đãi. Tới bên ngoài sơn môn, một gã mặc áo ngân bào, dẫn theo mấy gã thuộc hạ, đã tới trước cửa.</w:t>
      </w:r>
    </w:p>
    <w:p>
      <w:pPr>
        <w:pStyle w:val="BodyText"/>
      </w:pPr>
      <w:r>
        <w:t xml:space="preserve">- Tông chủ Lôi Minh, tới thật là kịp thời, tiểu đệ đang mỏi mắt nhìn sao đợi trăng sáng mong huynh đến.</w:t>
      </w:r>
    </w:p>
    <w:p>
      <w:pPr>
        <w:pStyle w:val="BodyText"/>
      </w:pPr>
      <w:r>
        <w:t xml:space="preserve">Người trung niên thấp bé tháo vát này, chính là Nhị Trang chủ của Thiên Phạt Sơn Trang, Yến Quy Nam.</w:t>
      </w:r>
    </w:p>
    <w:p>
      <w:pPr>
        <w:pStyle w:val="BodyText"/>
      </w:pPr>
      <w:r>
        <w:t xml:space="preserve">Người mặc ngân bào, chính là Tông chủ Lôi Minh của Lôi Đình Tông, ở Lôi Đình Tông, cũng là nhân vật chủ chốt. Tương đương với địa vị của Yến Quy Nam ở Thiên Phạt Sơn Trang.</w:t>
      </w:r>
    </w:p>
    <w:p>
      <w:pPr>
        <w:pStyle w:val="BodyText"/>
      </w:pPr>
      <w:r>
        <w:t xml:space="preserve">- Quy Nam huynh đã mời, tiểu đệ không dám không tới.</w:t>
      </w:r>
    </w:p>
    <w:p>
      <w:pPr>
        <w:pStyle w:val="BodyText"/>
      </w:pPr>
      <w:r>
        <w:t xml:space="preserve">Người mặc áo ngân bào cười ha ha nói:</w:t>
      </w:r>
    </w:p>
    <w:p>
      <w:pPr>
        <w:pStyle w:val="BodyText"/>
      </w:pPr>
      <w:r>
        <w:t xml:space="preserve">- Cũng không biết Quy Nam huynh có chuyện gì quan trọng khẩn cấp?</w:t>
      </w:r>
    </w:p>
    <w:p>
      <w:pPr>
        <w:pStyle w:val="BodyText"/>
      </w:pPr>
      <w:r>
        <w:t xml:space="preserve">Yến Quy Nam chỉ về phía sơn dã bên ngoài, nói:</w:t>
      </w:r>
    </w:p>
    <w:p>
      <w:pPr>
        <w:pStyle w:val="BodyText"/>
      </w:pPr>
      <w:r>
        <w:t xml:space="preserve">- Lôi Minh huynh, chuyện này không thể coi thường, chúng ta tìm một nơi thanh tĩnh, từ từ nói.</w:t>
      </w:r>
    </w:p>
    <w:p>
      <w:pPr>
        <w:pStyle w:val="BodyText"/>
      </w:pPr>
      <w:r>
        <w:t xml:space="preserve">Thấy Yến Quy Nam nói năng như vậy, Lôi Minh biết tính nghiêm trọng của tình huống này, gật đầu nói:</w:t>
      </w:r>
    </w:p>
    <w:p>
      <w:pPr>
        <w:pStyle w:val="BodyText"/>
      </w:pPr>
      <w:r>
        <w:t xml:space="preserve">- Quy Nam huynh sắp xếp là được rồi.</w:t>
      </w:r>
    </w:p>
    <w:p>
      <w:pPr>
        <w:pStyle w:val="BodyText"/>
      </w:pPr>
      <w:r>
        <w:t xml:space="preserve">Tại một chỗ kín đáo của Thiên Phạt Sơn Trang, trên mặt Lôi Minh lộ vẻ ngưng trọng, hắn đã nghe xong lời của Yến Quy Nam, trầm giọng nói:</w:t>
      </w:r>
    </w:p>
    <w:p>
      <w:pPr>
        <w:pStyle w:val="BodyText"/>
      </w:pPr>
      <w:r>
        <w:t xml:space="preserve">- Lại có chuyện yêu nghiệt như vậy sao?</w:t>
      </w:r>
    </w:p>
    <w:p>
      <w:pPr>
        <w:pStyle w:val="BodyText"/>
      </w:pPr>
      <w:r>
        <w:t xml:space="preserve">- Chuyện xảy ra bất thường ắt có yêu nghiệt. Lôi Minh huynh, nếu không phải Thiên Phạt Chi Ưng tự mình truyền đạt tin tức, tiểu đệ cũng không dám tin. Huynh nói sơn môn của La Thiên Đạo Trường, ngoài loại người có Thần đạo chi cảnh như chúng ta, mới có thể đến đi như thường? Vậy mà bị một tên tiểu tử của các quốc gia nhân loại phá hủy rồi.</w:t>
      </w:r>
    </w:p>
    <w:p>
      <w:pPr>
        <w:pStyle w:val="BodyText"/>
      </w:pPr>
      <w:r>
        <w:t xml:space="preserve">Khẩu khí của Yến Quy Nam đồng dạng ngưng trọng, hiển nhiên, đối với cục diện như vậy, hắn cũng vô cùng nghi hoặc.</w:t>
      </w:r>
    </w:p>
    <w:p>
      <w:pPr>
        <w:pStyle w:val="BodyText"/>
      </w:pPr>
      <w:r>
        <w:t xml:space="preserve">Lôi Minh thở dài:</w:t>
      </w:r>
    </w:p>
    <w:p>
      <w:pPr>
        <w:pStyle w:val="BodyText"/>
      </w:pPr>
      <w:r>
        <w:t xml:space="preserve">- Nếu chỉ là mâu thuẫn giữa một thiên tài của các quốc gia nhân loại và La Thiên Đạo Trường, chúng ta cũng không cần đi hỏi thăm. Nhưng quan trọng là, tiểu tử đó họ Tần!</w:t>
      </w:r>
    </w:p>
    <w:p>
      <w:pPr>
        <w:pStyle w:val="BodyText"/>
      </w:pPr>
      <w:r>
        <w:t xml:space="preserve">- Không sai, tiểu tử đó họ Tần.</w:t>
      </w:r>
    </w:p>
    <w:p>
      <w:pPr>
        <w:pStyle w:val="BodyText"/>
      </w:pPr>
      <w:r>
        <w:t xml:space="preserve">Yến Quy Nam trầm giọng than thở:</w:t>
      </w:r>
    </w:p>
    <w:p>
      <w:pPr>
        <w:pStyle w:val="BodyText"/>
      </w:pPr>
      <w:r>
        <w:t xml:space="preserve">- Trước đó, chúng ta âm thầm dự tính treo giải thưởng, đối phó với Tần gia châu Bách Diệp, muốn chặt đứt một chi mạch quan trọng của Tần gia Thiên Đế Sơn, kết quả bị Tần Vô Song phá hoại. Lúc đó chúng ta không rút ra bài học, chỉ cảm thấy là chuyện ngoài ý muốn. Bây giờ xem ra, Tần Vô Song này đã là một nhân tố không an phận, sớm đã phá hủy kế hoạch lớn của chúng ta rồi.</w:t>
      </w:r>
    </w:p>
    <w:p>
      <w:pPr>
        <w:pStyle w:val="BodyText"/>
      </w:pPr>
      <w:r>
        <w:t xml:space="preserve">- La Thiên Đạo Trường, thật sự là phế vật!</w:t>
      </w:r>
    </w:p>
    <w:p>
      <w:pPr>
        <w:pStyle w:val="BodyText"/>
      </w:pPr>
      <w:r>
        <w:t xml:space="preserve">Lôi Minh có chút phẫn nộ bất bình mắng một câu:</w:t>
      </w:r>
    </w:p>
    <w:p>
      <w:pPr>
        <w:pStyle w:val="BodyText"/>
      </w:pPr>
      <w:r>
        <w:t xml:space="preserve">- La Hoành Dã còn có mặt mũi đến nói hợp tác gì đó với chúng ta, La Thiên Đạo Trường bọn chúng có bản lĩnh gì mà đòi hợp tác, đưa ra làm bia đỡ đạn còn sợ bọn chúng phá chuyện. Kết quả như thế nào? Chứng minh chúng ta không hoàn toàn tín nhiệm bọn chúng là vô cùng chính xác.</w:t>
      </w:r>
    </w:p>
    <w:p>
      <w:pPr>
        <w:pStyle w:val="BodyText"/>
      </w:pPr>
      <w:r>
        <w:t xml:space="preserve">- Lôi Minh huynh, bây giờ nói những chuyện này đã vô ích rồi.</w:t>
      </w:r>
    </w:p>
    <w:p>
      <w:pPr>
        <w:pStyle w:val="BodyText"/>
      </w:pPr>
      <w:r>
        <w:t xml:space="preserve">Yến Quy Nam khẩu khí vô cùng chân thật:</w:t>
      </w:r>
    </w:p>
    <w:p>
      <w:pPr>
        <w:pStyle w:val="BodyText"/>
      </w:pPr>
      <w:r>
        <w:t xml:space="preserve">- Hiện tại quan trọng nhất là, làm thế nào xoay chuyển tình hình bất lợi. Chúng ta đều không muốn nhìn thấy một đệ tử Tần gia nhanh chóng nổi lên? Ngươi biết, Tần gia nội tình thâm hậu, nếu thật sự để bọn chúng bồi dưỡng ra một Thần đạo cường giả, đối với ngươi, đối với ta, đều là một vấn đề khó giải quyết.</w:t>
      </w:r>
    </w:p>
    <w:p>
      <w:pPr>
        <w:pStyle w:val="BodyText"/>
      </w:pPr>
      <w:r>
        <w:t xml:space="preserve">- Quy Nam huynh, ý của ngươi là?</w:t>
      </w:r>
    </w:p>
    <w:p>
      <w:pPr>
        <w:pStyle w:val="BodyText"/>
      </w:pPr>
      <w:r>
        <w:t xml:space="preserve">Yến Quy Nam làm một tư thế bổ xuống, ngữ khí lạnh lùng nói:</w:t>
      </w:r>
    </w:p>
    <w:p>
      <w:pPr>
        <w:pStyle w:val="BodyText"/>
      </w:pPr>
      <w:r>
        <w:t xml:space="preserve">- Kinh nghiệm lịch sử nói cho chúng ta, muốn sau khi chuyện xảy ra không hối hận, nhất định phải tiên hạ thủ vi cường. Bằng không, nếu kiêu ngạo, trở thành đại họa tâm phúc của chúng ta!</w:t>
      </w:r>
    </w:p>
    <w:p>
      <w:pPr>
        <w:pStyle w:val="BodyText"/>
      </w:pPr>
      <w:r>
        <w:t xml:space="preserve">Lôi Minh cũng sâu sắc cho rằng như vậy:</w:t>
      </w:r>
    </w:p>
    <w:p>
      <w:pPr>
        <w:pStyle w:val="BodyText"/>
      </w:pPr>
      <w:r>
        <w:t xml:space="preserve">- Đúng, chính là năm chữ này, tiên hạ thủ vi cường!</w:t>
      </w:r>
    </w:p>
    <w:p>
      <w:pPr>
        <w:pStyle w:val="BodyText"/>
      </w:pPr>
      <w:r>
        <w:t xml:space="preserve">Trong Hiên Viên Khâu, từng có vô số kinh nghiệm như vậy, trước khi một gã cường giả nổi lên, danh tiếng đều vô cùng lớn, hơn nữa tốc độ và thanh thế nổi lên cũng vô cùng to lớn, trong quá trình nổi lên, đối đầu với loại cường giả này không có mạnh mẽ xuống tay, đều là vì trước đó cho rằng đối phương không có đủ trọng lượng.</w:t>
      </w:r>
    </w:p>
    <w:p>
      <w:pPr>
        <w:pStyle w:val="BodyText"/>
      </w:pPr>
      <w:r>
        <w:t xml:space="preserve">Nếu để mặc đối phương phát triển, từ đó mà phát triển đến tai họa khó lường, đến mức độ không kịp hối tiếc.</w:t>
      </w:r>
    </w:p>
    <w:p>
      <w:pPr>
        <w:pStyle w:val="BodyText"/>
      </w:pPr>
      <w:r>
        <w:t xml:space="preserve">Cho nên, muốn bóp chết sự nổi lên của một cường giả, bóp chết một loại khả năng xuất hiện cục diện hối hận, phương thức tốt nhất, chính là bóp chết đối phương trong chiếc nôi trưởng thành.</w:t>
      </w:r>
    </w:p>
    <w:p>
      <w:pPr>
        <w:pStyle w:val="BodyText"/>
      </w:pPr>
      <w:r>
        <w:t xml:space="preserve">Để thiên tài chết trong cái nôi trưởng thành, mới là lựa chọn sáng suốt diệt trừ hậu họa về sau.</w:t>
      </w:r>
    </w:p>
    <w:p>
      <w:pPr>
        <w:pStyle w:val="BodyText"/>
      </w:pPr>
      <w:r>
        <w:t xml:space="preserve">Vấn đề hiện tại, chính là đi làm.</w:t>
      </w:r>
    </w:p>
    <w:p>
      <w:pPr>
        <w:pStyle w:val="BodyText"/>
      </w:pPr>
      <w:r>
        <w:t xml:space="preserve">Hai đại Thần đạo cường giả, đồng thời nghĩ đến vấn đề này, hai mặt nhìn nhau, nhìn đối phương, đều có chút xấu hổ cười lên, hiển nhiên, bọn họ đều hy vọng đối phương sẽ đi làm chuyện này.</w:t>
      </w:r>
    </w:p>
    <w:p>
      <w:pPr>
        <w:pStyle w:val="BodyText"/>
      </w:pPr>
      <w:r>
        <w:t xml:space="preserve">Nhưng rõ ràng, bất cứ một bên nào đi, cũng đều không công bằng.</w:t>
      </w:r>
    </w:p>
    <w:p>
      <w:pPr>
        <w:pStyle w:val="BodyText"/>
      </w:pPr>
      <w:r>
        <w:t xml:space="preserve">Thiên Phạt Sơn Trang và Lôi Đình Tông, từ trước đến nay huynh đệ tương thân, vinh nhục cùng hưởng.</w:t>
      </w:r>
    </w:p>
    <w:p>
      <w:pPr>
        <w:pStyle w:val="BodyText"/>
      </w:pPr>
      <w:r>
        <w:t xml:space="preserve">- Lôi Minh huynh, Thiên Phạt Sơn Trang ta, kỳ thực đã xuất lực rồi. Phái đi Thiên Phạt Chi Ưng. Đã xem như là tư thái cao thượng rồi. Đương nhiên, chuyện lần này, tiểu đệ cũng không định thoái thác, chuyện này, hay là chúng ta phải cùng làm.</w:t>
      </w:r>
    </w:p>
    <w:p>
      <w:pPr>
        <w:pStyle w:val="BodyText"/>
      </w:pPr>
      <w:r>
        <w:t xml:space="preserve">- Đúng, cùng làm!</w:t>
      </w:r>
    </w:p>
    <w:p>
      <w:pPr>
        <w:pStyle w:val="BodyText"/>
      </w:pPr>
      <w:r>
        <w:t xml:space="preserve">Lôi Minh lúc này cũng không thể có tính toán nhỏ nhặt gì, nếu để Thiên Phạt Sơn Trang đơn phương đi, cũng thật sự là không thể nào nói cho rõ ràng.</w:t>
      </w:r>
    </w:p>
    <w:p>
      <w:pPr>
        <w:pStyle w:val="BodyText"/>
      </w:pPr>
      <w:r>
        <w:t xml:space="preserve">- Tiểu đệ cũng nghĩ kỹ rồi, chuyện lần này, phái thủ hạ đi, đều không nên việc. Ngoài Thần đạo cường giả, hai tông chúng ta cũng không có ai mạnh hơn La Thông Thiên. La Thông Thiên một khi đã thúc thủ không có kế sách, xem ra nhất định phải là Thần đạo cường giả mới có cách, cho nên, vẫn là hai người chúng ta tự mình đi một chuyến.</w:t>
      </w:r>
    </w:p>
    <w:p>
      <w:pPr>
        <w:pStyle w:val="BodyText"/>
      </w:pPr>
      <w:r>
        <w:t xml:space="preserve">Yến Quy Nam cũng rất rõ ràng.</w:t>
      </w:r>
    </w:p>
    <w:p>
      <w:pPr>
        <w:pStyle w:val="BodyText"/>
      </w:pPr>
      <w:r>
        <w:t xml:space="preserve">- Được, vậy chúng ta cùng đi một chuyến. La Thiên Đạo Trường có bị hủy diệt hay không, thật ra không quan trọng, nhưng để Tần gia vô cớ xuất ra một thiếu niên thiên tài, tuyệt đối không được!</w:t>
      </w:r>
    </w:p>
    <w:p>
      <w:pPr>
        <w:pStyle w:val="BodyText"/>
      </w:pPr>
      <w:r>
        <w:t xml:space="preserve">Thái độ của Lôi Minh cũng rất kiên quyết.</w:t>
      </w:r>
    </w:p>
    <w:p>
      <w:pPr>
        <w:pStyle w:val="BodyText"/>
      </w:pPr>
      <w:r>
        <w:t xml:space="preserve">- Không, La Thiên Đạo Trường không thể bị hủy diệt!</w:t>
      </w:r>
    </w:p>
    <w:p>
      <w:pPr>
        <w:pStyle w:val="BodyText"/>
      </w:pPr>
      <w:r>
        <w:t xml:space="preserve">Yến Quy Nam biểu thị thái độ khác thường.</w:t>
      </w:r>
    </w:p>
    <w:p>
      <w:pPr>
        <w:pStyle w:val="BodyText"/>
      </w:pPr>
      <w:r>
        <w:t xml:space="preserve">- Ồ? Quy Nam huynh hà cớ phải nói như vậy?</w:t>
      </w:r>
    </w:p>
    <w:p>
      <w:pPr>
        <w:pStyle w:val="BodyText"/>
      </w:pPr>
      <w:r>
        <w:t xml:space="preserve">Lôi Minh cau mày, theo như hắn thấy, La Thiên Đạo Trường biểu hiện ra một loạt vấn đề, căn bản không giống như một đại thế lực có tư cách kết đồng minh với bọn chúng.</w:t>
      </w:r>
    </w:p>
    <w:p>
      <w:pPr>
        <w:pStyle w:val="BodyText"/>
      </w:pPr>
      <w:r>
        <w:t xml:space="preserve">- Lôi Minh huynh, tiểu đệ có một vấn đề, có chút đường đột, không ngại hỏi huynh một câu.</w:t>
      </w:r>
    </w:p>
    <w:p>
      <w:pPr>
        <w:pStyle w:val="BodyText"/>
      </w:pPr>
      <w:r>
        <w:t xml:space="preserve">- Ngươi nói đi.</w:t>
      </w:r>
    </w:p>
    <w:p>
      <w:pPr>
        <w:pStyle w:val="BodyText"/>
      </w:pPr>
      <w:r>
        <w:t xml:space="preserve">- Tiểu đệ muốn hỏi, hai nhà chúng ta liên thủ đối địch với Tần gia Thiên Đế Sơn, lớn có chém giết, nhỏ có xung đột, thậm chí tình huống hai quân trực tiếp đối chọi, cũng đã phát sinh vô số lần rồi. Nhưng kết quả cuối cùng, vẫn là không cách nào tiêu diệt được Tần gia Thiên Đế Sơn. Nhìn tình hình tiếp tục như vậy, tranh đấu của chúng ta với Tần gia Thiên Đế Sơn vẫn có thể chiếm thế thượng phong, nhưng muốn tiêu diệt bọn chúng, ngươi cảm thấy có nắm chắc mười phần không?</w:t>
      </w:r>
    </w:p>
    <w:p>
      <w:pPr>
        <w:pStyle w:val="BodyText"/>
      </w:pPr>
      <w:r>
        <w:t xml:space="preserve">Vấn đề này rất là sắc bén, Lôi Minh trầm ngâm một lát, cười khổ nói:</w:t>
      </w:r>
    </w:p>
    <w:p>
      <w:pPr>
        <w:pStyle w:val="BodyText"/>
      </w:pPr>
      <w:r>
        <w:t xml:space="preserve">- Mặc dù ta không muốn cổ vũ thanh thế của người khác, xem thường sức mạnh của bản thân, nhưng mạng của Thiên Đế Sơn đó thật sự rất lớn, là khúc xương khó gặm. Nếu muốn trong thời gian ngắn gặm được, nhất định phải có nhiều trợ thủ hơn mới được. Nếu là tám môn Thiên Đế Sơn, lại có thêm thế lực một nhà gia nhập, Tần gia ắt bị tiêu diệt!</w:t>
      </w:r>
    </w:p>
    <w:p>
      <w:pPr>
        <w:pStyle w:val="BodyText"/>
      </w:pPr>
      <w:r>
        <w:t xml:space="preserve">- Ha ha, nếu có người khẳng định gia nhập, thì sớm đã gia nhập cả ngàn năm rồi. Giả thiết này không có ý nghĩa.</w:t>
      </w:r>
    </w:p>
    <w:p>
      <w:pPr>
        <w:pStyle w:val="BodyText"/>
      </w:pPr>
      <w:r>
        <w:t xml:space="preserve">Yến Quy Nam cười khổ nói:</w:t>
      </w:r>
    </w:p>
    <w:p>
      <w:pPr>
        <w:pStyle w:val="BodyText"/>
      </w:pPr>
      <w:r>
        <w:t xml:space="preserve">- Tám môn Thiên Đế Sơn, rắc rối khó gỡ, quan hệ rối ren phức tạp. Chúng ta ngấm ngầm suy tính Thiên Đế Sơn, người khác cũng đề phòng chúng ta, sẽ không dễ dàng kết đồng minh với chúng ta. Hơn nữa, bọn họ đã chiếm cứ ở tám môn Thiên Đế Sơn rồi, không có lịch sử thù hận với Tần gia, căn bản không cần đối đầu với Tần gia. Cho nên, chúng ta muốn trông cậy, chỉ có thể suy nghĩ đến những thế lực một luồng muốn chiếm giữ Thiên Đế Sơn!</w:t>
      </w:r>
    </w:p>
    <w:p>
      <w:pPr>
        <w:pStyle w:val="BodyText"/>
      </w:pPr>
      <w:r>
        <w:t xml:space="preserve">- Cũng nên tìm những thế lực nhất lưu không phải tám môn Thiên Đế Sơn, không phải có nhiều nhà như vậy sao. La Thiên Đạo Trường này, thật sự có chút bùn nhão không đỡ được tường.</w:t>
      </w:r>
    </w:p>
    <w:p>
      <w:pPr>
        <w:pStyle w:val="BodyText"/>
      </w:pPr>
      <w:r>
        <w:t xml:space="preserve">Yến Quy Nam cười cười:</w:t>
      </w:r>
    </w:p>
    <w:p>
      <w:pPr>
        <w:pStyle w:val="BodyText"/>
      </w:pPr>
      <w:r>
        <w:t xml:space="preserve">- Lôi Minh huynh, La Thiên Đạo Trường sở dĩ bị quản chế khắp nơi như vậy, kỳ thực suy cho cùng cũng chỉ có một nguyên nhân.</w:t>
      </w:r>
    </w:p>
    <w:p>
      <w:pPr>
        <w:pStyle w:val="BodyText"/>
      </w:pPr>
      <w:r>
        <w:t xml:space="preserve">- Nguyên nhân gì?</w:t>
      </w:r>
    </w:p>
    <w:p>
      <w:pPr>
        <w:pStyle w:val="BodyText"/>
      </w:pPr>
      <w:r>
        <w:t xml:space="preserve">- Rất đơn giản, bọn họ không có một Thần đạo cường giả! Nếu có Thần đạo cường giả, La Thiên Đạo Trường tuyệt đối là một thế lực vô cùng có tiềm lực, đủ để tranh đua với thế lực nhất lưu khác. Nhưng mà, đó đều là chuyện quá khứ, bây giờ sơn môn của bọn chúng bị hủy, không có điểm dựa lớn nhất.</w:t>
      </w:r>
    </w:p>
    <w:p>
      <w:pPr>
        <w:pStyle w:val="BodyText"/>
      </w:pPr>
      <w:r>
        <w:t xml:space="preserve">- Vậy càng không trông cậy được.</w:t>
      </w:r>
    </w:p>
    <w:p>
      <w:pPr>
        <w:pStyle w:val="BodyText"/>
      </w:pPr>
      <w:r>
        <w:t xml:space="preserve">Lôi Minh nói.</w:t>
      </w:r>
    </w:p>
    <w:p>
      <w:pPr>
        <w:pStyle w:val="BodyText"/>
      </w:pPr>
      <w:r>
        <w:t xml:space="preserve">- Không đâu, tiểu đệ trái lại cảm thấy, đây chính là thời cơ tốt nhất để mượn hơi La Thiên Đạo Trường, khống chế bọn chúng.</w:t>
      </w:r>
    </w:p>
    <w:p>
      <w:pPr>
        <w:pStyle w:val="BodyText"/>
      </w:pPr>
      <w:r>
        <w:t xml:space="preserve">Trong đôi mắt sắc bén của Yến Quy Nam có một nụ cười khôn khéo và quỷ dị.</w:t>
      </w:r>
    </w:p>
    <w:p>
      <w:pPr>
        <w:pStyle w:val="BodyText"/>
      </w:pPr>
      <w:r>
        <w:t xml:space="preserve">- Nói như thế nào?</w:t>
      </w:r>
    </w:p>
    <w:p>
      <w:pPr>
        <w:pStyle w:val="BodyText"/>
      </w:pPr>
      <w:r>
        <w:t xml:space="preserve">Yến Quy Nam nói:</w:t>
      </w:r>
    </w:p>
    <w:p>
      <w:pPr>
        <w:pStyle w:val="BodyText"/>
      </w:pPr>
      <w:r>
        <w:t xml:space="preserve">- La Thiên Đạo Trường trải qua đại kiếp nạn này, sĩ khí hạ xuống là một chuyện. Mấu chốt nhất là, cơ nghiệp Đạo Trường của bọn họ bị hủy, căn bản không có khả năng xây dựng lại. Cho nên bọn họ bức thiết cần có một nơi an thân lập nghiệp. Vì vậy, bọn họ đối với vị trí của tám môn Thiên Đế Sơn, càng thêm bức thiết! Loại tâm lý bức thiết này, có thể kích thích ra tiềm năng lớn nhất của bọn họ!</w:t>
      </w:r>
    </w:p>
    <w:p>
      <w:pPr>
        <w:pStyle w:val="BodyText"/>
      </w:pPr>
      <w:r>
        <w:t xml:space="preserve">- Quy Nam huynh, không phải huynh định bồi dưỡng La Thiên Đạo Trường chứ?</w:t>
      </w:r>
    </w:p>
    <w:p>
      <w:pPr>
        <w:pStyle w:val="BodyText"/>
      </w:pPr>
      <w:r>
        <w:t xml:space="preserve">Lôi Minh giật mình hoảng hốt hỏi.</w:t>
      </w:r>
    </w:p>
    <w:p>
      <w:pPr>
        <w:pStyle w:val="BodyText"/>
      </w:pPr>
      <w:r>
        <w:t xml:space="preserve">- Không phải bồi dưỡng, mà là khống chế! La Thông Thiên đó, đã là Động Huyền Cảnh đỉnh phong, rất có hy vọng tiến vào cảnh giới Thần đạo, nếu chúng ta có thể vào thời khắc then chốt giúp đỡ hắn một tay. Một khi tiến vào Thần đạo, đối với việc chúng ta đối phó với Tần gia Thiên Đế Sơn mà nói, tuyệt đối là một con cờ tốt nhất. Trong những thế lực nhất lưu, có kẻ nào nghe lời như La Thiên Đạo Trường? Dễ dàng bị khống chế như vậy không?</w:t>
      </w:r>
    </w:p>
    <w:p>
      <w:pPr>
        <w:pStyle w:val="BodyText"/>
      </w:pPr>
      <w:r>
        <w:t xml:space="preserve">So sánh ra, những thế lực nhất lưu không phải tám môn Thiên Đế Sơn, đều vô cùng để ý đến dáng vẻ, muốn khống chế bọn họ, thật sự không dễ dàng. Còn La Thiên Đạo Trường ở vào tình cảnh hôm nay, muốn khống chế, trái lại thật sự vô cùng dễ dàng!</w:t>
      </w:r>
    </w:p>
    <w:p>
      <w:pPr>
        <w:pStyle w:val="BodyText"/>
      </w:pPr>
      <w:r>
        <w:t xml:space="preserve">Nghĩ đến đây, Lôi Minh cũng có chút tâm động.</w:t>
      </w:r>
    </w:p>
    <w:p>
      <w:pPr>
        <w:pStyle w:val="Compact"/>
      </w:pPr>
      <w:r>
        <w:t xml:space="preserve">Ủng hộ chỉ với 1 click và 5s ! (adf.ly/4EmoB)</w:t>
      </w:r>
      <w:r>
        <w:br w:type="textWrapping"/>
      </w:r>
      <w:r>
        <w:br w:type="textWrapping"/>
      </w:r>
    </w:p>
    <w:p>
      <w:pPr>
        <w:pStyle w:val="Heading2"/>
      </w:pPr>
      <w:bookmarkStart w:id="594" w:name="chương-572"/>
      <w:bookmarkEnd w:id="594"/>
      <w:r>
        <w:t xml:space="preserve">572. Chương 57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72: Con của Thiên Đế.</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ếu La Thông Thiên có thể tiến nhập vào cảnh giới Thần đạo, La Thiên Đạo Trường cho dù sơn môn bị hủy, cũng lập tức sẽ như nước đẩy thuyền lên cao. Một Thần đạo cường giả, đối với Hiên Viên Khâu mà nói, mới xem là có trọng lượng chân chính.</w:t>
      </w:r>
    </w:p>
    <w:p>
      <w:pPr>
        <w:pStyle w:val="BodyText"/>
      </w:pPr>
      <w:r>
        <w:t xml:space="preserve">Có Thần đạo cường giả, mới có tư cách trở thành thế lực chủ lưu chân chính của Hiên Viên Khâu. Có thể tham gia vào trong sự kiện lớn của Hiên Viên Khâu.</w:t>
      </w:r>
    </w:p>
    <w:p>
      <w:pPr>
        <w:pStyle w:val="BodyText"/>
      </w:pPr>
      <w:r>
        <w:t xml:space="preserve">Lôi Minh nhìn Yến Quy Nam, mỉm cười nói:</w:t>
      </w:r>
    </w:p>
    <w:p>
      <w:pPr>
        <w:pStyle w:val="BodyText"/>
      </w:pPr>
      <w:r>
        <w:t xml:space="preserve">- Yến Nam huynh, nói như vậy, La Thiên Đạo Trường, chính là kẻ thích hợp nhất trong lòng huynh sao?</w:t>
      </w:r>
    </w:p>
    <w:p>
      <w:pPr>
        <w:pStyle w:val="BodyText"/>
      </w:pPr>
      <w:r>
        <w:t xml:space="preserve">Yến Quy Nam vẫn mỉm cười tự nhiên, cũng không lảng tránh ánh mắt của Lôi Minh, thản nhiên hỏi ngược lại:</w:t>
      </w:r>
    </w:p>
    <w:p>
      <w:pPr>
        <w:pStyle w:val="BodyText"/>
      </w:pPr>
      <w:r>
        <w:t xml:space="preserve">- Lôi Minh huynh, vậy huynh cảm thấy, nếu đem Tần gia Thiên Đế Sơn xóa tên khỏi Thiên Đế Sơn, ai sẽ tới chiếm cứ vị trí của bọn họ, tương đối có lợi không? Huynh muốn một thế lực nhất lưu không nghe lời chúng ta tiến vào chiếm giữ, hay là muốn một La Thiên Đạo Trường dễ dàng khống chế hơn tiến vào chiếm giữ?</w:t>
      </w:r>
    </w:p>
    <w:p>
      <w:pPr>
        <w:pStyle w:val="BodyText"/>
      </w:pPr>
      <w:r>
        <w:t xml:space="preserve">- Hắc hắc, đương nhiên là La Thiên Đạo Trường sẽ tốt hơn một chút. Chỉ là biểu hiện của bọn họ quá kém cỏi. Tiến nhập vào tám môn Thiên Đế Sơn, bọn họ có đủ tư cách sao?</w:t>
      </w:r>
    </w:p>
    <w:p>
      <w:pPr>
        <w:pStyle w:val="BodyText"/>
      </w:pPr>
      <w:r>
        <w:t xml:space="preserve">- Cho La Thông Thiên thời gian mười lăm năm!</w:t>
      </w:r>
    </w:p>
    <w:p>
      <w:pPr>
        <w:pStyle w:val="BodyText"/>
      </w:pPr>
      <w:r>
        <w:t xml:space="preserve">- Mười lăm năm?</w:t>
      </w:r>
    </w:p>
    <w:p>
      <w:pPr>
        <w:pStyle w:val="BodyText"/>
      </w:pPr>
      <w:r>
        <w:t xml:space="preserve">Lôi Minh khẽ cau mày, lập tức hiểu ra gì đó, gật gật đầu:</w:t>
      </w:r>
    </w:p>
    <w:p>
      <w:pPr>
        <w:pStyle w:val="BodyText"/>
      </w:pPr>
      <w:r>
        <w:t xml:space="preserve">- Thì ra Quy Nam huynh, đã suy nghĩ đến chuyện mười lăm năm sau sao?</w:t>
      </w:r>
    </w:p>
    <w:p>
      <w:pPr>
        <w:pStyle w:val="BodyText"/>
      </w:pPr>
      <w:r>
        <w:t xml:space="preserve">- Nếu trong vòng mười lăm năm không cách nào tiêu diệt được Tần gia, vậy cũng chỉ có thể thông qua con đường chính quy, đem Tần gia bài trừ khỏi Thiên Đế Sơn.</w:t>
      </w:r>
    </w:p>
    <w:p>
      <w:pPr>
        <w:pStyle w:val="BodyText"/>
      </w:pPr>
      <w:r>
        <w:t xml:space="preserve">Hai người nói đến đây, đều hiểu ý cười rộ lên.</w:t>
      </w:r>
    </w:p>
    <w:p>
      <w:pPr>
        <w:pStyle w:val="BodyText"/>
      </w:pPr>
      <w:r>
        <w:t xml:space="preserve">Sau khi thương nghị hoàn tất, Lôi Minh cùng với Yến Quy Nam hai người sóng vai đi ra, đang lúc chuẩn bị rời khỏi Thiên Phạt Sơn Trang, khởi hành lên đường, động nhiên từ trên không trung chợt truyền đến một trận thanh âm như tiên nhạc nhất thời vang vọng. Từ bên trong mây trắng một đám bạch hạc vỗ cánh bay xuống, mà ở phía sau đàn bạch hạc này, cũng có năm đầu Long Lôi kéo theo chiếc chiến xa, khí thế rộng rãi bàng bạc, từ trên không trung cuồn cuộn mà đến. Mà trận thế này, khiến cho Lôi Minh cùng với Yến Quy Nam cảm thấy cả kinh.</w:t>
      </w:r>
    </w:p>
    <w:p>
      <w:pPr>
        <w:pStyle w:val="BodyText"/>
      </w:pPr>
      <w:r>
        <w:t xml:space="preserve">Loại trận thế như thế này, khiến cho bọn họ nhất thời hiểu được, thân phận của người đến là cái gì, lập tức cả hai cung cung kính kính đứng thẳng người lên, cao giọng nói:</w:t>
      </w:r>
    </w:p>
    <w:p>
      <w:pPr>
        <w:pStyle w:val="BodyText"/>
      </w:pPr>
      <w:r>
        <w:t xml:space="preserve">- Chẳng lẽ lại là những hiền giả của Thiên Đế Môn giá lâm?</w:t>
      </w:r>
    </w:p>
    <w:p>
      <w:pPr>
        <w:pStyle w:val="BodyText"/>
      </w:pPr>
      <w:r>
        <w:t xml:space="preserve">Tám môn Thiên Đế Sơn chính là thay phiên nhau quản lý. Phàm hễ là môn nào chấp chưởng vị trí Thiên Đế, sẽ được gọi là Thiên Đế Môn. Mặc kệ cái môn này ban đầu có tên là gì, bảy môn khác cũng sẽ tự động xưng hô với môn đó gọi là Thiên Đế Môn, ý đồ đưa Thiên Đế Môn lên làm địa vị tối cao vô thượng của Thiên Đế Sơn.</w:t>
      </w:r>
    </w:p>
    <w:p>
      <w:pPr>
        <w:pStyle w:val="BodyText"/>
      </w:pPr>
      <w:r>
        <w:t xml:space="preserve">Thiên Đế Sơn trông mặt bắt hình dong, mặc dù có tám môn, nhưng trung tâm vẫn là Thiên Đế Môn.</w:t>
      </w:r>
    </w:p>
    <w:p>
      <w:pPr>
        <w:pStyle w:val="BodyText"/>
      </w:pPr>
      <w:r>
        <w:t xml:space="preserve">Chiến xa nhẹ nhàng rơi xuống, bên trong lướt ra một đôi đồng nam đồng nữ, đều có hình dáng ngọc ngà chạm khắc. Kéo tấm màn của chiến xa ra, bên trong đi ra một người thanh niên mặc hoa phục áo gấm.</w:t>
      </w:r>
    </w:p>
    <w:p>
      <w:pPr>
        <w:pStyle w:val="BodyText"/>
      </w:pPr>
      <w:r>
        <w:t xml:space="preserve">Phía sau chiến xa, là một dãy ngân giáp vệ sĩ, khi người thanh niên bước ra khỏi chiến xa, vô cùng nhanh nhẹn bảo vệ xung quanh người thanh niên này.</w:t>
      </w:r>
    </w:p>
    <w:p>
      <w:pPr>
        <w:pStyle w:val="BodyText"/>
      </w:pPr>
      <w:r>
        <w:t xml:space="preserve">Lôi Minh và Yến Quy Nam đều hít một ngụm lãnh khí:</w:t>
      </w:r>
    </w:p>
    <w:p>
      <w:pPr>
        <w:pStyle w:val="BodyText"/>
      </w:pPr>
      <w:r>
        <w:t xml:space="preserve">- Tân Điện hạ?</w:t>
      </w:r>
    </w:p>
    <w:p>
      <w:pPr>
        <w:pStyle w:val="BodyText"/>
      </w:pPr>
      <w:r>
        <w:t xml:space="preserve">Gã trẻ tuổi kia thấy Lôi Minh cùng với Yến Quy Nam, cũng hơi có chút giật mình:</w:t>
      </w:r>
    </w:p>
    <w:p>
      <w:pPr>
        <w:pStyle w:val="BodyText"/>
      </w:pPr>
      <w:r>
        <w:t xml:space="preserve">- Nhị vị, các người sao lại biết bản Điện hạ tới chơi?</w:t>
      </w:r>
    </w:p>
    <w:p>
      <w:pPr>
        <w:pStyle w:val="BodyText"/>
      </w:pPr>
      <w:r>
        <w:t xml:space="preserve">Lôi Minh cùng với Yên Quy Nam đều là cười khổ, cũng không dám giấu diếm, chỉ đành nói:</w:t>
      </w:r>
    </w:p>
    <w:p>
      <w:pPr>
        <w:pStyle w:val="BodyText"/>
      </w:pPr>
      <w:r>
        <w:t xml:space="preserve">- Hai người chúng ta quả thật không biết Thiếu Tông chủ đại giá quang lâm, chỉ là đang có việc phải xuất môn, đột nhiên nghe được không trung có tiếng hạc minh, cho nên ngẩng đầu lên xem, lại phát hiện ra là Điện hạ giá lâm.</w:t>
      </w:r>
    </w:p>
    <w:p>
      <w:pPr>
        <w:pStyle w:val="BodyText"/>
      </w:pPr>
      <w:r>
        <w:t xml:space="preserve">- Như vậy quả thật có chút xảo hợp. Thật không ngờ tới Tông chủ Lôi Minh lại đang ở Thiên Phạt Sơn Trang, bản Điện hạ đang định sau khi bái phỏng Thiên Phạt Sơn Trang xong, sẽ đến Lôi Đình Tông. Nhị vị bộ dáng vội vã, chẳng lẽ có chuyện đại sự hay sao?</w:t>
      </w:r>
    </w:p>
    <w:p>
      <w:pPr>
        <w:pStyle w:val="BodyText"/>
      </w:pPr>
      <w:r>
        <w:t xml:space="preserve">Yến Quy Nam thở dài:</w:t>
      </w:r>
    </w:p>
    <w:p>
      <w:pPr>
        <w:pStyle w:val="BodyText"/>
      </w:pPr>
      <w:r>
        <w:t xml:space="preserve">- Chẳng phải là do La Thiên Đạo Trường gây rách việc hay sao? La Thiên Đạo Trường kia trước nay cũng có chút giao tình với Thiên Phạt Sơn Trang chúng ta, hôm nay hai lần ba lượt truyền tin cầu cứu, nếu như không đi đến xem một chút, trong lòng không khỏi có chút áy náy.</w:t>
      </w:r>
    </w:p>
    <w:p>
      <w:pPr>
        <w:pStyle w:val="BodyText"/>
      </w:pPr>
      <w:r>
        <w:t xml:space="preserve">Gã Tân điện hạ này nghe được mấy chữ La Thiên Đạo Trường, cũng là ừ hử cho qua, chẳng qua hắn thật sự cũng không biết được bên trong có chuyện gì kỳ quái, chỉ gật gật đầu một chút:</w:t>
      </w:r>
    </w:p>
    <w:p>
      <w:pPr>
        <w:pStyle w:val="BodyText"/>
      </w:pPr>
      <w:r>
        <w:t xml:space="preserve">- Đúng là rách việc thật. Một khi đã như vậy, thôi nhị vị cứ thong thả đi đi. Đúng rồi, Yến Nhị Trang chủ, Đại Trang chủ các người, có ở trong Sơn môn không?</w:t>
      </w:r>
    </w:p>
    <w:p>
      <w:pPr>
        <w:pStyle w:val="BodyText"/>
      </w:pPr>
      <w:r>
        <w:t xml:space="preserve">- Đại Trang chủ đã xuất quan!</w:t>
      </w:r>
    </w:p>
    <w:p>
      <w:pPr>
        <w:pStyle w:val="BodyText"/>
      </w:pPr>
      <w:r>
        <w:t xml:space="preserve">Tân Điện hạ đến bái phỏng, cho dù Đại Trang chủ của Thiên Phạt Sơn Trang có bế quan sâu xa đến đâu đi nữa, cũng không thể không đi ra nghênh đón.</w:t>
      </w:r>
    </w:p>
    <w:p>
      <w:pPr>
        <w:pStyle w:val="BodyText"/>
      </w:pPr>
      <w:r>
        <w:t xml:space="preserve">Quả nhiên, lời của Yến Quy Nam còn chưa hết, từ bên trong sơn trang đã truyền đến một tiếng thét dài:</w:t>
      </w:r>
    </w:p>
    <w:p>
      <w:pPr>
        <w:pStyle w:val="BodyText"/>
      </w:pPr>
      <w:r>
        <w:t xml:space="preserve">- Tân Điện hạ đại giá quang lâm, lão phu không thể từ xa đón tiếp a. May mắn là Lão Nhị gặp được, bằng không thì thật là chậm trễ thất trách rồi.</w:t>
      </w:r>
    </w:p>
    <w:p>
      <w:pPr>
        <w:pStyle w:val="BodyText"/>
      </w:pPr>
      <w:r>
        <w:t xml:space="preserve">Vị Đại Trang chủ này, cùng với Yến Quy Nam chính là huynh đệ cùng một mẹ sinh ra, tên là Yến Bắc Phi, so với Yến Quy Nam thì lớn hơn mấy tuổi, hai huynh đệ này đang chấp chưởng Thiên Phạt Sơn Trang, tính ra cũng là một đời kỳ tài tại Thiên Đế Sơn.</w:t>
      </w:r>
    </w:p>
    <w:p>
      <w:pPr>
        <w:pStyle w:val="BodyText"/>
      </w:pPr>
      <w:r>
        <w:t xml:space="preserve">Thân hình của Yến Bắc Phi này, so với Yến Quy Nam còn phải khôi ngô hơn rất nhiều, khiến cho người ta cảm giác thấy một loại thô hào mạnh mẽ, nhưng mà bề ngoài của Yến Bắc Phi này nhìn qua có vẻ hào phóng, nhưng nội tâm kỳ thật vô cùng tinh tế, thậm chí so với Yến Quy Nam còn khôn khéo hơn nhiều.</w:t>
      </w:r>
    </w:p>
    <w:p>
      <w:pPr>
        <w:pStyle w:val="BodyText"/>
      </w:pPr>
      <w:r>
        <w:t xml:space="preserve">Tân Điện hạ cười cười, quay đầu sang nói với Yến Quy Nam cùng với Lôi Minh, nói:</w:t>
      </w:r>
    </w:p>
    <w:p>
      <w:pPr>
        <w:pStyle w:val="BodyText"/>
      </w:pPr>
      <w:r>
        <w:t xml:space="preserve">- Nhị vị nếu như có chuyện gì đó quan trọng, như vậy cứ việc đi làm đi, bản Điện hạ nếu như đã có Đại Trang chủ tiếp, vậy cũng được rồi.</w:t>
      </w:r>
    </w:p>
    <w:p>
      <w:pPr>
        <w:pStyle w:val="BodyText"/>
      </w:pPr>
      <w:r>
        <w:t xml:space="preserve">Hai người khách sáo nói mấy lời, lại thấy Tân Điện hạ là thành tâm thực ý, lập tức mới dám nói lời tạm biệt rồi rời đi.</w:t>
      </w:r>
    </w:p>
    <w:p>
      <w:pPr>
        <w:pStyle w:val="BodyText"/>
      </w:pPr>
      <w:r>
        <w:t xml:space="preserve">Rời khỏi Thiên Phạt Sơn Trang, Lôi Minh nhịn không được nói:</w:t>
      </w:r>
    </w:p>
    <w:p>
      <w:pPr>
        <w:pStyle w:val="BodyText"/>
      </w:pPr>
      <w:r>
        <w:t xml:space="preserve">- Quy Nam huynh, Điện hạ tự mình đến thăm, xem ra bên trong hẳn là có chút nội tình a.</w:t>
      </w:r>
    </w:p>
    <w:p>
      <w:pPr>
        <w:pStyle w:val="BodyText"/>
      </w:pPr>
      <w:r>
        <w:t xml:space="preserve">Vị ‘Điện hạ’ trong miệng bọn họ này, đúng là con trai của đương kim Thiên Đế tại Thiên Đế Môn, Tân Vô Kỵ. Người này cũng là một thế hệ trẻ tuổi kiệt xuất của Thiên Đế Sơn, là một nhân vật đỉnh cao không cần phải tranh luận, cũng là thần tượng chung cực hoành không xuất thế không cần phải tranh của của một thế hệ trẻ tuổi tại Hiên Viên Khâu. Ngoại trừ người của gia tộc Hiên Viên Tộc vẫn luôn ẩn thế không xuất đời ra, Tân Vô Kỵ này thật sự có thể xem là vương bài chung cực của một thế hệ trẻ tuổi của Hiên Viên Khâu.</w:t>
      </w:r>
    </w:p>
    <w:p>
      <w:pPr>
        <w:pStyle w:val="BodyText"/>
      </w:pPr>
      <w:r>
        <w:t xml:space="preserve">Người này, tuổi còn rất trẻ, nhưng lúc này đã là tu vi Kỳ Diệu Huyền Cảnh, hơn nữa, là thuộc về loại tồn tại bất cứ lúc nào cũng có thể đột phá cảnh giới Thần đạo.</w:t>
      </w:r>
    </w:p>
    <w:p>
      <w:pPr>
        <w:pStyle w:val="BodyText"/>
      </w:pPr>
      <w:r>
        <w:t xml:space="preserve">Phải biết rằng, Tân Vô Kỵ này, tuổi mới chỉ không quá bốn mươi!</w:t>
      </w:r>
    </w:p>
    <w:p>
      <w:pPr>
        <w:pStyle w:val="BodyText"/>
      </w:pPr>
      <w:r>
        <w:t xml:space="preserve">Hơn ba mươi tuổi, ở Hiên Viên Khâu, quả thực chính là tiểu tiền bối trong tiểu tiền bối. Ở giới tu luyện, đặc biệt là nơi như Hiên Viên Khâu, hở một cái là lão quái vật mấy ngàn năm xuất hiện, tu sĩ trăm tuổi có thể nói là đi khắp cả thiên hạ, tu sĩ ngàn tuổi cũng nhiều như cây cỏ.</w:t>
      </w:r>
    </w:p>
    <w:p>
      <w:pPr>
        <w:pStyle w:val="BodyText"/>
      </w:pPr>
      <w:r>
        <w:t xml:space="preserve">Nhưng mà trong những người tuổi tác nhiều khắp thiên hạ và nhiều như cây cỏ đó, lại có mấy người có thể đạt đến cảnh giới Thông Huyền Cảnh đỉnh phong chứ?</w:t>
      </w:r>
    </w:p>
    <w:p>
      <w:pPr>
        <w:pStyle w:val="BodyText"/>
      </w:pPr>
      <w:r>
        <w:t xml:space="preserve">Từ đó mà chứng minh thiên phú và tài tình của Tân Vô Kỵ đáng sợ như thế nào. Cũng từ đó mà chứng minh, tại sao gia tộc của Tân Vô Kỵ, có thể chiếm cứ vị trí Thiên Đế, thống lĩnh toàn bộ Hiên Viên Khâu.</w:t>
      </w:r>
    </w:p>
    <w:p>
      <w:pPr>
        <w:pStyle w:val="BodyText"/>
      </w:pPr>
      <w:r>
        <w:t xml:space="preserve">Yến Quy Nam nãy giờ vẫn suy nghĩ sự tình, nghe Lôi Minh hỏi một câu như vậy, cũng cười khổ lắc đầu:</w:t>
      </w:r>
    </w:p>
    <w:p>
      <w:pPr>
        <w:pStyle w:val="BodyText"/>
      </w:pPr>
      <w:r>
        <w:t xml:space="preserve">- Chuyện có thể khiến Tân Điện hạ tự mình ra tay, nhất định không thể xem thường.</w:t>
      </w:r>
    </w:p>
    <w:p>
      <w:pPr>
        <w:pStyle w:val="BodyText"/>
      </w:pPr>
      <w:r>
        <w:t xml:space="preserve">- Quy Nam huynh thật sự một chút tin tức cũng chưa nhận được hay sao?</w:t>
      </w:r>
    </w:p>
    <w:p>
      <w:pPr>
        <w:pStyle w:val="BodyText"/>
      </w:pPr>
      <w:r>
        <w:t xml:space="preserve">Trong lời nói của Lôi Minh, không khỏi có chút ganh tỵ. Tân Điện hạ tự mình tới hỏi thăm, lại hỏi thăm Thiên Phạt Sơn Trang trước, rồi mới hỏi đến Lôi Đình Tông, điều này nói lên điều gì? Nói rằng Thiên Phạt Sơn Trang ở trong lòng Tân Điện hạ có vị trí cao hơn.</w:t>
      </w:r>
    </w:p>
    <w:p>
      <w:pPr>
        <w:pStyle w:val="BodyText"/>
      </w:pPr>
      <w:r>
        <w:t xml:space="preserve">Thậm chí, có thể nói rõ, trong lòng Thiên Đế bệ hạ, phân lượng của Thiên Phạt Sơn Trang còn nặng hơn Lôi Đình Tông.</w:t>
      </w:r>
    </w:p>
    <w:p>
      <w:pPr>
        <w:pStyle w:val="BodyText"/>
      </w:pPr>
      <w:r>
        <w:t xml:space="preserve">Yến Quy Nam thề thốt phủ nhận:</w:t>
      </w:r>
    </w:p>
    <w:p>
      <w:pPr>
        <w:pStyle w:val="BodyText"/>
      </w:pPr>
      <w:r>
        <w:t xml:space="preserve">- Lôi Minh huynh, ta thề, chuyện này ta thật sự hoàn toàn không biết. Ta cũng dám cam đoan, đại ca ta khẳng định cũng không biết chuyện này. Đây thuần túy chỉ là một lần đến hỏi thăm bất ngờ.</w:t>
      </w:r>
    </w:p>
    <w:p>
      <w:pPr>
        <w:pStyle w:val="BodyText"/>
      </w:pPr>
      <w:r>
        <w:t xml:space="preserve">- Hỏi thăm bất ngờ…</w:t>
      </w:r>
    </w:p>
    <w:p>
      <w:pPr>
        <w:pStyle w:val="BodyText"/>
      </w:pPr>
      <w:r>
        <w:t xml:space="preserve">Lôi Minh thì thào nói xong, thở dài:</w:t>
      </w:r>
    </w:p>
    <w:p>
      <w:pPr>
        <w:pStyle w:val="BodyText"/>
      </w:pPr>
      <w:r>
        <w:t xml:space="preserve">- Không có xuất hiện phong thanh gì sao? Hy vọng đừng có biến động gì nữa thì tốt.</w:t>
      </w:r>
    </w:p>
    <w:p>
      <w:pPr>
        <w:pStyle w:val="BodyText"/>
      </w:pPr>
      <w:r>
        <w:t xml:space="preserve">Yến Quy Nam cười nói:</w:t>
      </w:r>
    </w:p>
    <w:p>
      <w:pPr>
        <w:pStyle w:val="BodyText"/>
      </w:pPr>
      <w:r>
        <w:t xml:space="preserve">- Những chuyện này chúng ta cũng đừng xen vào, chúng ta hiện nay đừng nghĩ nhiều như vậy, tới La Thiên Đạo Trường làm chuyện chính sự là được rồi. Thái độ của Tân Điện hạ ngươi cũng thấy rồi đấy.</w:t>
      </w:r>
    </w:p>
    <w:p>
      <w:pPr>
        <w:pStyle w:val="BodyText"/>
      </w:pPr>
      <w:r>
        <w:t xml:space="preserve">- Đúng vậy, xem ra, hắn cũng là không hy vọng La Thiên Đạo Trường bị tiêu diệt. Bằng không, hắn ta chỉ cần hơi ám chỉ một câu, chúng ta sao có thể dám đi?</w:t>
      </w:r>
    </w:p>
    <w:p>
      <w:pPr>
        <w:pStyle w:val="BodyText"/>
      </w:pPr>
      <w:r>
        <w:t xml:space="preserve">- Cũng không phản đối, còn kêu chúng ta rời đi, loại thái độ này, đã rất rõ ràng rồi. Lôi Minh huynh, chúng ta càng phải gia tăng tốc độ rồi.</w:t>
      </w:r>
    </w:p>
    <w:p>
      <w:pPr>
        <w:pStyle w:val="BodyText"/>
      </w:pPr>
      <w:r>
        <w:t xml:space="preserve">Hai người nói đến đây, trong lòng khẽ rùng mình, gia tăng tốc độ hướng về phía phương hướng La Thiên Đạo Trường mà đi.</w:t>
      </w:r>
    </w:p>
    <w:p>
      <w:pPr>
        <w:pStyle w:val="BodyText"/>
      </w:pPr>
      <w:r>
        <w:t xml:space="preserve">o0o</w:t>
      </w:r>
    </w:p>
    <w:p>
      <w:pPr>
        <w:pStyle w:val="BodyText"/>
      </w:pPr>
      <w:r>
        <w:t xml:space="preserve">Dây dưa đi về qua lại như vậy, thời gian cách lúc La Hoành Dã xuất phát đã hơn nửa tháng, và thời gian Tần Vô Song ở chỗ sâu trong địa mạch, cũng đã gần một tháng. Lúc này, Tần Vô Song chỉ cảm thấy trong lòng tràn đầy sung sướng, gần một tháng tu luyện này, khiến hắn chân chính cảm nhận được cái gì gọi là tiến bộ nhanh chóng.</w:t>
      </w:r>
    </w:p>
    <w:p>
      <w:pPr>
        <w:pStyle w:val="BodyText"/>
      </w:pPr>
      <w:r>
        <w:t xml:space="preserve">Nếu nói tốc độ tiến bộ trước đó của hắn đã khiến rất nhiều người tấm tắc lấy làm kỳ lạ, vậy thì tốc độ của một tháng này, quả thực có thể dùng từ nghịch thiên để hình dung.</w:t>
      </w:r>
    </w:p>
    <w:p>
      <w:pPr>
        <w:pStyle w:val="BodyText"/>
      </w:pPr>
      <w:r>
        <w:t xml:space="preserve">Hắn đã cảm nhận được, bản thân trên con đường Hóa Hư Cảnh, đã bài trừ tất cả gập ghềnh và trở ngại, một tháng này, hắn đã gặp phải vô số trở ngại, nếu đổi lại là trước kia, những trở ngại này nhất định phải qua rất lâu mới có thể vượt qua được.</w:t>
      </w:r>
    </w:p>
    <w:p>
      <w:pPr>
        <w:pStyle w:val="BodyText"/>
      </w:pPr>
      <w:r>
        <w:t xml:space="preserve">Nhưng mà, một tháng này, những khó khăn, trở ngại, Tần Vô Song cũng nhẹ nhàng vượt qua. Mỗi một lần vượt qua, hắn đều có thể cảm nhận được một loại đề cao mang tính thực chất, một loại diện mạo mới tinh trên cảnh giới.</w:t>
      </w:r>
    </w:p>
    <w:p>
      <w:pPr>
        <w:pStyle w:val="BodyText"/>
      </w:pPr>
      <w:r>
        <w:t xml:space="preserve">- Quá tuyệt vời, nhưng rất đáng tiếc… Tu luyện của Hư Võ Cảnh, dù sao không phải Linh Võ Cảnh.</w:t>
      </w:r>
    </w:p>
    <w:p>
      <w:pPr>
        <w:pStyle w:val="BodyText"/>
      </w:pPr>
      <w:r>
        <w:t xml:space="preserve">Không có lĩnh ngộ thực chiến, không có kích phát đối với cảnh giới, bất luận như thế nào, đều không thể nào một lần tấn thăng lên Động Hư Cảnh. Ai, nếu có thể tự do ra vào chỗ sâu trong địa mạch này thì tốt rồi.</w:t>
      </w:r>
    </w:p>
    <w:p>
      <w:pPr>
        <w:pStyle w:val="BodyText"/>
      </w:pPr>
      <w:r>
        <w:t xml:space="preserve">Tần Vô Song không thể không tiếc nuối nghĩ, hắn biết là đã đến lúc ra ngoài rồi. Nếu lúc này lại không ra, sợ rằng tình hình ngoại giới lại phát sinh biến hóa lớn rồi.</w:t>
      </w:r>
    </w:p>
    <w:p>
      <w:pPr>
        <w:pStyle w:val="BodyText"/>
      </w:pPr>
      <w:r>
        <w:t xml:space="preserve">Lập tức dùng Ngọc bài Truyền thức liên lạc với Bao Bao.</w:t>
      </w:r>
    </w:p>
    <w:p>
      <w:pPr>
        <w:pStyle w:val="BodyText"/>
      </w:pPr>
      <w:r>
        <w:t xml:space="preserve">Bao Bao nhận được truyền âm thần thức của Tần Vô Song, vô cùng mừng rỡ:</w:t>
      </w:r>
    </w:p>
    <w:p>
      <w:pPr>
        <w:pStyle w:val="BodyText"/>
      </w:pPr>
      <w:r>
        <w:t xml:space="preserve">- Lão Đại, ngươi cuối cùng cũng liên lạc với chúng ta rồi! Chuẩn bị ra ngoài rồi sao?</w:t>
      </w:r>
    </w:p>
    <w:p>
      <w:pPr>
        <w:pStyle w:val="BodyText"/>
      </w:pPr>
      <w:r>
        <w:t xml:space="preserve">Tần Vô Song thản nhiên cười nói:</w:t>
      </w:r>
    </w:p>
    <w:p>
      <w:pPr>
        <w:pStyle w:val="BodyText"/>
      </w:pPr>
      <w:r>
        <w:t xml:space="preserve">- Ta thật ra không muốn ra ngoài, nhưng ở trong này, không có một điểm kích phát tốt, muốn đột phá trong thời gian ngắn, cũng vô cùng khó khăn. Trừ phi có cao thủ vào bên trong đánh với ta một trận, có lẽ có thể khiến ta linh quang nhất tuyến, đạt được linh cảm. Bằng không, ta chỉ có thể ngồi ở chỗ này, chờ đợi quá trình lĩnh ngộ dần dần.</w:t>
      </w:r>
    </w:p>
    <w:p>
      <w:pPr>
        <w:pStyle w:val="BodyText"/>
      </w:pPr>
      <w:r>
        <w:t xml:space="preserve">Nếu không có một điểm kích phát điểm tốt, không thể hình thành giác ngộ, cũng không phải nói nhất định không thể đột phá, chỉ cần lâu ngày, kéo dài lĩnh ngộ, khẳng định vẫn có thể đột phá.</w:t>
      </w:r>
    </w:p>
    <w:p>
      <w:pPr>
        <w:pStyle w:val="BodyText"/>
      </w:pPr>
      <w:r>
        <w:t xml:space="preserve">Nhưng thời gian này, không cách nào dự liệu được. Có lẽ là ba bốn tháng, cũng có thể là ba bốn năm, thậm chí là ba mươi, năm mươi năm, đây là chuyện không có ai có thể bảo đảm được.</w:t>
      </w:r>
    </w:p>
    <w:p>
      <w:pPr>
        <w:pStyle w:val="BodyText"/>
      </w:pPr>
      <w:r>
        <w:t xml:space="preserve">Bao Bao nghe Tần Vô Song nói như vậy, cũng tiếc nuối nói:</w:t>
      </w:r>
    </w:p>
    <w:p>
      <w:pPr>
        <w:pStyle w:val="BodyText"/>
      </w:pPr>
      <w:r>
        <w:t xml:space="preserve">- Đáng tiếc ta không vào được, bằng không ta sẽ đấu với Lão Đại một trận, hắc hắc, Lão Đại, bây giờ ngươi cũng là Hóa Hư Cảnh rồi, ta sợ không đánh lại ngươi.</w:t>
      </w:r>
    </w:p>
    <w:p>
      <w:pPr>
        <w:pStyle w:val="BodyText"/>
      </w:pPr>
      <w:r>
        <w:t xml:space="preserve">- Các ngươi vẫn ở Cửu Luyện Huyền Phong Cốc sao?</w:t>
      </w:r>
    </w:p>
    <w:p>
      <w:pPr>
        <w:pStyle w:val="BodyText"/>
      </w:pPr>
      <w:r>
        <w:t xml:space="preserve">Tần Vô Song mỉm cười hỏi.</w:t>
      </w:r>
    </w:p>
    <w:p>
      <w:pPr>
        <w:pStyle w:val="BodyText"/>
      </w:pPr>
      <w:r>
        <w:t xml:space="preserve">- Đúng vậy, Chưởng môn đại nhân thật sự rất kiên nhẫn, Lão Đại, Thần đạo cường giả của Tần gia Thiên Đế Sơn các ngươi, đối với ngươi thật sự rất tốt.</w:t>
      </w:r>
    </w:p>
    <w:p>
      <w:pPr>
        <w:pStyle w:val="BodyText"/>
      </w:pPr>
      <w:r>
        <w:t xml:space="preserve">Bao Bao cảm thán tận đáy lòng.</w:t>
      </w:r>
    </w:p>
    <w:p>
      <w:pPr>
        <w:pStyle w:val="BodyText"/>
      </w:pPr>
      <w:r>
        <w:t xml:space="preserve">Chính vào lúc này, đôi cánh của Thiên Phạt Chi Ưng đột nhiên dựng thẳng lên, phát ra một tiếng kêu to bén nhọn, ánh mắt hung hăng nhìn chằm chằm về phương hướng Bao Bao đang ở.</w:t>
      </w:r>
    </w:p>
    <w:p>
      <w:pPr>
        <w:pStyle w:val="BodyText"/>
      </w:pPr>
      <w:r>
        <w:t xml:space="preserve">Thiên Phạt Chi Ưng, rõ ràng cảm nhận được cơn sóng rất nhỏ của thần thức, loại sóng tinh tế không cách nào hình dung được này, trừ khi là Thần đạo cường giả ra, bằng không cũng không thể nắm giữ được, thế nhưng Thiên Phạt Chi Ưng này lại có thể cảm nhận được.</w:t>
      </w:r>
    </w:p>
    <w:p>
      <w:pPr>
        <w:pStyle w:val="Compact"/>
      </w:pPr>
      <w:r>
        <w:t xml:space="preserve">Ủng hộ chỉ với 1 click và 5s ! (adf.ly/4EmoB)</w:t>
      </w:r>
      <w:r>
        <w:br w:type="textWrapping"/>
      </w:r>
      <w:r>
        <w:br w:type="textWrapping"/>
      </w:r>
    </w:p>
    <w:p>
      <w:pPr>
        <w:pStyle w:val="Heading2"/>
      </w:pPr>
      <w:bookmarkStart w:id="595" w:name="chương-573"/>
      <w:bookmarkEnd w:id="595"/>
      <w:r>
        <w:t xml:space="preserve">573. Chương 57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73: Phá đất mà ra.</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 Thần ưng, chuyện gì vậy?</w:t>
      </w:r>
    </w:p>
    <w:p>
      <w:pPr>
        <w:pStyle w:val="BodyText"/>
      </w:pPr>
      <w:r>
        <w:t xml:space="preserve">La Thông Thiên nhất thời cảnh giác, thổi một tiếng huýt ngắn, toàn bộ vòng vây lập tức bày trận địa sẵn sàng đón địch.</w:t>
      </w:r>
    </w:p>
    <w:p>
      <w:pPr>
        <w:pStyle w:val="BodyText"/>
      </w:pPr>
      <w:r>
        <w:t xml:space="preserve">Thiên Phạt Chi Ưng giọng the thé nói:</w:t>
      </w:r>
    </w:p>
    <w:p>
      <w:pPr>
        <w:pStyle w:val="BodyText"/>
      </w:pPr>
      <w:r>
        <w:t xml:space="preserve">- Có sóng thần thức, có người xông tới!</w:t>
      </w:r>
    </w:p>
    <w:p>
      <w:pPr>
        <w:pStyle w:val="BodyText"/>
      </w:pPr>
      <w:r>
        <w:t xml:space="preserve">Trong mắt La Thông Thiên hàn quang chợt lóe:</w:t>
      </w:r>
    </w:p>
    <w:p>
      <w:pPr>
        <w:pStyle w:val="BodyText"/>
      </w:pPr>
      <w:r>
        <w:t xml:space="preserve">- Tới đúng lúc lắm! Sóng thần thức đó nhất định là hai tên đồng bọn trung thành của Tần Vô Song, mọi người hãy tập trung một chút!</w:t>
      </w:r>
    </w:p>
    <w:p>
      <w:pPr>
        <w:pStyle w:val="BodyText"/>
      </w:pPr>
      <w:r>
        <w:t xml:space="preserve">Thiên Phạt Chi Ưng theo quỹ tích của sóng thần thức đó, đôi cánh mở ra hợp lại, giống như tia chớp, thân hình ngưng tụ thành một đường vòng cung tuyệt đẹp, giống như một mũi tên ánh sáng bắn ra.</w:t>
      </w:r>
    </w:p>
    <w:p>
      <w:pPr>
        <w:pStyle w:val="BodyText"/>
      </w:pPr>
      <w:r>
        <w:t xml:space="preserve">La Thông Thiên biết, Thiên Phạt Chi Ưng nhất định đã phát hiện ra tung tích kẻ địch, hai tay nắm lấy thanh kiếm, cũng hóa thành một luồng lưu quang, chém ra một kiếm nghênh đón.</w:t>
      </w:r>
    </w:p>
    <w:p>
      <w:pPr>
        <w:pStyle w:val="BodyText"/>
      </w:pPr>
      <w:r>
        <w:t xml:space="preserve">Tốc độ của Thiên Phạt Chi Ưng vô cùng nhanh, khi vọt tới, đột nhiên nổ vang một tiếng, ở phương hướng trùng kích của nó, giống như vô cớ xuất hiện một tầng ngăn trở, hữu chất vô hình.</w:t>
      </w:r>
    </w:p>
    <w:p>
      <w:pPr>
        <w:pStyle w:val="BodyText"/>
      </w:pPr>
      <w:r>
        <w:t xml:space="preserve">Chỉ nghe thấy một tiếng ‘ầm’ trầm đục, thân thể của Thiên Phạt Chi Ưng nhất thời ngã lộn nhào, phảng phất bị một luồng sức mạnh cực lớn bắn ngược trở lại. Sức mạnh của lực bắn này, khiến lông vũ của Thiên Phạt Chi Ưng bay tán loạn khắp nơi.</w:t>
      </w:r>
    </w:p>
    <w:p>
      <w:pPr>
        <w:pStyle w:val="BodyText"/>
      </w:pPr>
      <w:r>
        <w:t xml:space="preserve">La Thông Thiên ở phía sau thấy thế, đoán biết tình hình cực kỳ nhanh, bay vút lên trời cao chuyển hướng, không xông tới. Giống như nhìn thấy quỷ ngã về phía sau mười mấy trượng.</w:t>
      </w:r>
    </w:p>
    <w:p>
      <w:pPr>
        <w:pStyle w:val="BodyText"/>
      </w:pPr>
      <w:r>
        <w:t xml:space="preserve">- Người nào?</w:t>
      </w:r>
    </w:p>
    <w:p>
      <w:pPr>
        <w:pStyle w:val="BodyText"/>
      </w:pPr>
      <w:r>
        <w:t xml:space="preserve">La Thông Thiên giật mình kinh hãi, thật sự vô cùng cẩn thận, ngưng thần nhìn về phía trước.</w:t>
      </w:r>
    </w:p>
    <w:p>
      <w:pPr>
        <w:pStyle w:val="BodyText"/>
      </w:pPr>
      <w:r>
        <w:t xml:space="preserve">Ở phía trước, một bức tường khí trong suốt giống như vật vô hình, chậm rãi vỡ ra, bốc hơi ra từng luồng sương mù linh lực, hướng về không trung lượn lờ bốc lên trên.</w:t>
      </w:r>
    </w:p>
    <w:p>
      <w:pPr>
        <w:pStyle w:val="BodyText"/>
      </w:pPr>
      <w:r>
        <w:t xml:space="preserve">Nếu không phải như vậy, bọn họ quả thực không nhìn ra phía trước có một luồng ngăn cản cường đại như vậy.</w:t>
      </w:r>
    </w:p>
    <w:p>
      <w:pPr>
        <w:pStyle w:val="BodyText"/>
      </w:pPr>
      <w:r>
        <w:t xml:space="preserve">Thiên Phạt Chi Ưng bị đụng phải, lông vũ toàn thân bị rớt xuống quá nửa, tạo hình càng giống như một con gà bị ngâm trong nước sôi, khiến người ta nhìn có chút không nhịn được cười.</w:t>
      </w:r>
    </w:p>
    <w:p>
      <w:pPr>
        <w:pStyle w:val="BodyText"/>
      </w:pPr>
      <w:r>
        <w:t xml:space="preserve">Nhưng con linh cầm cao ngạo này mặc dù tức giận tới cực điểm, sự tức giận trong xương cốt sôi trào, nhưng sau khi ăn đòn công kích vừa rồi nó lại căn bản không dám tới gần. Đứng xa xa giương mắt nhìn xuống phía dưới, trong nhãn thần lần đầu xuất hiện một loại sắc thái sợ hãi.</w:t>
      </w:r>
    </w:p>
    <w:p>
      <w:pPr>
        <w:pStyle w:val="BodyText"/>
      </w:pPr>
      <w:r>
        <w:t xml:space="preserve">Bao Bao lúc này từ trong hư không nhảy ra, nhìn Thiên Phạt Chi Ưng có chút hả hê, nói với Cô Đơn:</w:t>
      </w:r>
    </w:p>
    <w:p>
      <w:pPr>
        <w:pStyle w:val="BodyText"/>
      </w:pPr>
      <w:r>
        <w:t xml:space="preserve">- Cô Đơn ca, ngươi nhìn con gà rừng đó, lông đều bị thổi bay sạch rồi, ha ha.</w:t>
      </w:r>
    </w:p>
    <w:p>
      <w:pPr>
        <w:pStyle w:val="BodyText"/>
      </w:pPr>
      <w:r>
        <w:t xml:space="preserve">Cô Đơn cũng từ trong hư không nhảy ra, cười nói:</w:t>
      </w:r>
    </w:p>
    <w:p>
      <w:pPr>
        <w:pStyle w:val="BodyText"/>
      </w:pPr>
      <w:r>
        <w:t xml:space="preserve">- Đây không thể gọi là Thiên Phạt Chi Ưng, phải gọi là Thiên Phạt Chi Kê mới đúng.</w:t>
      </w:r>
    </w:p>
    <w:p>
      <w:pPr>
        <w:pStyle w:val="BodyText"/>
      </w:pPr>
      <w:r>
        <w:t xml:space="preserve">Hai kẻ gia hỏa mồm miệng đều vô cùng lợi hại.</w:t>
      </w:r>
    </w:p>
    <w:p>
      <w:pPr>
        <w:pStyle w:val="BodyText"/>
      </w:pPr>
      <w:r>
        <w:t xml:space="preserve">- Lão Đại, chuẩn bị xong chưa? Mau ra đây đi!</w:t>
      </w:r>
    </w:p>
    <w:p>
      <w:pPr>
        <w:pStyle w:val="BodyText"/>
      </w:pPr>
      <w:r>
        <w:t xml:space="preserve">Tần Vô Song đã chuẩn bị sẵn sàng, trên Thần Tú Cung lại gia tăng thêm một tấm Thần đạo linh phù Mộc thuộc tính, Mộc thuộc tính này, trời sinh tương khắc với Thổ thuộc tính, bên trong địa mạch này, càng có thể phát huy ra tác dụng cực đại.</w:t>
      </w:r>
    </w:p>
    <w:p>
      <w:pPr>
        <w:pStyle w:val="BodyText"/>
      </w:pPr>
      <w:r>
        <w:t xml:space="preserve">Tần Vô Song nguyên thần không có một tia tạp niệm, kéo căng Thần Tú Cung, thần quang quanh người hắn phát quang rực rỡ.</w:t>
      </w:r>
    </w:p>
    <w:p>
      <w:pPr>
        <w:pStyle w:val="BodyText"/>
      </w:pPr>
      <w:r>
        <w:t xml:space="preserve">Trong nháy mắt ngay khi Bao Bao đột nhiên xuất hiện, ánh mắt của tất cả mọi người đều hướng về bề mặt của đống phế tích mà nhìn. Tựa hồ gần như đồng thời, mặt đất đột nhiên xuất hiện một trận sóng dao động kịch liệt.</w:t>
      </w:r>
    </w:p>
    <w:p>
      <w:pPr>
        <w:pStyle w:val="BodyText"/>
      </w:pPr>
      <w:r>
        <w:t xml:space="preserve">Ngay sau đó, với tốc độ nhanh như chớp, một luồng lục mang mạnh mẽ bắn ra, chỉ có một đạo lục quang lỗ mãng, giống như một con thần long thăng thiên, tàn sát bừa bãi hoàn toàn thoát khỏi đống phế tích đó.</w:t>
      </w:r>
    </w:p>
    <w:p>
      <w:pPr>
        <w:pStyle w:val="BodyText"/>
      </w:pPr>
      <w:r>
        <w:t xml:space="preserve">Bên trong lục quang, một luồng thân ảnh phóng lên trời mà ra, Tần Vô Song bế quan gần một tháng, rút cuộc đã phá đất mà ra, hoành thiên xuất thế!</w:t>
      </w:r>
    </w:p>
    <w:p>
      <w:pPr>
        <w:pStyle w:val="BodyText"/>
      </w:pPr>
      <w:r>
        <w:t xml:space="preserve">- Lão Đại!</w:t>
      </w:r>
    </w:p>
    <w:p>
      <w:pPr>
        <w:pStyle w:val="BodyText"/>
      </w:pPr>
      <w:r>
        <w:t xml:space="preserve">Bao Bao và Cô Đơn đều hưng phấn rống to hét lên.</w:t>
      </w:r>
    </w:p>
    <w:p>
      <w:pPr>
        <w:pStyle w:val="BodyText"/>
      </w:pPr>
      <w:r>
        <w:t xml:space="preserve">La Thông Thiên kiếm lớn vung lên, quát to như tâm thần:</w:t>
      </w:r>
    </w:p>
    <w:p>
      <w:pPr>
        <w:pStyle w:val="BodyText"/>
      </w:pPr>
      <w:r>
        <w:t xml:space="preserve">- Tiêu diệt hắn!</w:t>
      </w:r>
    </w:p>
    <w:p>
      <w:pPr>
        <w:pStyle w:val="BodyText"/>
      </w:pPr>
      <w:r>
        <w:t xml:space="preserve">Tất cả mọi người của La Thiên Đạo Trường, đều giống như phát điên, hướng về phía Tần Vô Song lao tới. Tần Vô Song vọt lên giữa không trung, Âm Dương Tử Vân Dực đột nhiên mở ra, giang cánh nghênh gió, đã lao ra ngoài mấy trăm trượng.</w:t>
      </w:r>
    </w:p>
    <w:p>
      <w:pPr>
        <w:pStyle w:val="BodyText"/>
      </w:pPr>
      <w:r>
        <w:t xml:space="preserve">Trong hư không, từng đạo binh khí, từng đạo sóng công kích, liều mạng lao tới.</w:t>
      </w:r>
    </w:p>
    <w:p>
      <w:pPr>
        <w:pStyle w:val="BodyText"/>
      </w:pPr>
      <w:r>
        <w:t xml:space="preserve">Khi những công kích đuổi sát không ngừng, đột nhiên trên hư không một đạo thanh quang chợt lóe, vù một tiếng, tất cả binh khí và sóng công kích, đều bị thanh quang này nuốt chửng.</w:t>
      </w:r>
    </w:p>
    <w:p>
      <w:pPr>
        <w:pStyle w:val="BodyText"/>
      </w:pPr>
      <w:r>
        <w:t xml:space="preserve">Trận thế này, giống như tất cả binh khí và sóng công kích đều bị một đại hỏa lò đột nhiên cuớp đi vậy. Sau khi thanh quang này thôn tính, tùy ý cuốn lại, tất cả mọi thứ đều trở thành tro bụi, rơi lả tả trên đất.</w:t>
      </w:r>
    </w:p>
    <w:p>
      <w:pPr>
        <w:pStyle w:val="BodyText"/>
      </w:pPr>
      <w:r>
        <w:t xml:space="preserve">Tình huống quái dị này, khiến La Thông Thiên cũng phải ngẩn người nhìn. Thiên Phạt Chi Ưng thấy tình thế không ổn, rít lên một tiếng, quay đầu bỏ chạy. Dù sao nó cũng là linh cầm sinh sống trong Thiên Đế Sơn, trong Thiên Phạt Sơn Trang, cũng là học rộng biết nhiều, biết thủ đoạn như vậy, khẳng định là thần thông của Thần đạo.</w:t>
      </w:r>
    </w:p>
    <w:p>
      <w:pPr>
        <w:pStyle w:val="BodyText"/>
      </w:pPr>
      <w:r>
        <w:t xml:space="preserve">Sau lưng thanh quang đó, một nam tử có khuôn mặt trẻ con, ăn mặc vô cùng nho nhã, đột nhiên từ trong thanh quang hiện ra. Ánh mắt lãnh đạm, không thèm chú ý đến đám người của La Thiên Đạo Trường nói:</w:t>
      </w:r>
    </w:p>
    <w:p>
      <w:pPr>
        <w:pStyle w:val="BodyText"/>
      </w:pPr>
      <w:r>
        <w:t xml:space="preserve">- La Thiên Đạo Trường, chỉ có chút bản lĩnh này sao?</w:t>
      </w:r>
    </w:p>
    <w:p>
      <w:pPr>
        <w:pStyle w:val="BodyText"/>
      </w:pPr>
      <w:r>
        <w:t xml:space="preserve">La Thông Thiên bị khí thế của người này trấn áp, nhất thời cảm thấy khó thở, con ngươi trong hốc mắt như muốn nổ tung ra:</w:t>
      </w:r>
    </w:p>
    <w:p>
      <w:pPr>
        <w:pStyle w:val="BodyText"/>
      </w:pPr>
      <w:r>
        <w:t xml:space="preserve">- Ngươi… ngươi là Tần Trọng Dương?</w:t>
      </w:r>
    </w:p>
    <w:p>
      <w:pPr>
        <w:pStyle w:val="BodyText"/>
      </w:pPr>
      <w:r>
        <w:t xml:space="preserve">- Tất cả những chuyện này, chính là sự trừng phạt và cái giá cho việc không biết lượng sức mình của ngươi.</w:t>
      </w:r>
    </w:p>
    <w:p>
      <w:pPr>
        <w:pStyle w:val="BodyText"/>
      </w:pPr>
      <w:r>
        <w:t xml:space="preserve">Tần Trọng Dương khẩu khí lãnh đạm, từ trong ánh mắt của hắn, hoàn toàn không nhìn thấy tình tự xem La Thiên Đạo Trường là kẻ địch, trong mắt hắn, cũng không có vẻ cừu hận gì, nếu có, chỉ là một loại miệt thị nhàn nhạt, thậm chí là một loại đùa cợt.</w:t>
      </w:r>
    </w:p>
    <w:p>
      <w:pPr>
        <w:pStyle w:val="BodyText"/>
      </w:pPr>
      <w:r>
        <w:t xml:space="preserve">Loại ánh mắt này, chỉ có khi cường giả nhìn kẻ yếu ớt hơn bản thân mình rất nhiều mà thôi.</w:t>
      </w:r>
    </w:p>
    <w:p>
      <w:pPr>
        <w:pStyle w:val="BodyText"/>
      </w:pPr>
      <w:r>
        <w:t xml:space="preserve">Cuộc chiến này, làm gì phải cừu hận, thậm chí ngay cả sự khinh bỉ cũng lười cho bọn chúng, nếu có chỉ là ý tứ khinh miệt.</w:t>
      </w:r>
    </w:p>
    <w:p>
      <w:pPr>
        <w:pStyle w:val="BodyText"/>
      </w:pPr>
      <w:r>
        <w:t xml:space="preserve">Điều này cũng khó trách, với thực lực biểu hiện ra của La Thiên Đạo Trường, đừng nói là hình thành uy hiếp với Tần gia Thiên Đế Sơn, cho dù muốn lọt vào pháp nhãn Tần gia, cũng vô cùng khó khăn.</w:t>
      </w:r>
    </w:p>
    <w:p>
      <w:pPr>
        <w:pStyle w:val="BodyText"/>
      </w:pPr>
      <w:r>
        <w:t xml:space="preserve">La Thông Thiên nhất thời có một loại cảm giác nhục nhã, giống như y phục toàn thân bị người ta lột ra hết sạch, vô cùng khó chịu và sỉ nhục. Căm giận nói:</w:t>
      </w:r>
    </w:p>
    <w:p>
      <w:pPr>
        <w:pStyle w:val="BodyText"/>
      </w:pPr>
      <w:r>
        <w:t xml:space="preserve">- Tần Trọng Dương, ngươi tự đại cái gì? Ngươi tưởng rằng Tần gia ngươi vẫn là Thiên Đế Môn sao? Ngươi tưởng rằng Hiên Viên Khâu hiện tại, vẫn là do các ngươi định đoạt sao? Đừng có điệu bộ làm ra vẻ ở đây nữa, cho dù La Thiên Đạo Trường ta không địch lại ngươi, nhưng dù sao vẫn có thể xử lý được người của các ngươi!</w:t>
      </w:r>
    </w:p>
    <w:p>
      <w:pPr>
        <w:pStyle w:val="BodyText"/>
      </w:pPr>
      <w:r>
        <w:t xml:space="preserve">- Xử lý Tần gia Thiên Đế Sơn sao? Người như vậy, có lẽ sẽ có, nhưng khẳng định không phải là La Thông Thiên ngươi. Vì, ngươi đã không còn cơ hội này rồi.</w:t>
      </w:r>
    </w:p>
    <w:p>
      <w:pPr>
        <w:pStyle w:val="BodyText"/>
      </w:pPr>
      <w:r>
        <w:t xml:space="preserve">Trong lòng La Thông Thiên khẽ rùng mình, hắn biết đối phương nói lời này chẳng khác nào đang tuyên bố tử hình hắn. Tức giận tích lũy trong lòng đã lâu, cuối cùng bộc phát ra toàn bộ.</w:t>
      </w:r>
    </w:p>
    <w:p>
      <w:pPr>
        <w:pStyle w:val="BodyText"/>
      </w:pPr>
      <w:r>
        <w:t xml:space="preserve">- Tần Trọng Dương, ngươi ỷ vào tu vi cảnh giới Thần đạo, ở đây giả vờ thị uy gì chứ, có bản lĩnh thì ngươi giết ta đi, xem ngươi làm thế nào ngăn chặn miệng lưỡi dằng dặc của người trong thiên hạ. Thiên Đế Sơn các ngươi không phải luôn quảng cáo khí phách rùm beng sao? Thần đạo cường giả ngươi tới tận cửa tàn sát, lấy mạnh hiếp yếu, xem người trong thiên hạ chê cười vẻ giả dối tột bậc của Tần gia Thiên Đế Sơn các ngươi như thế nào!</w:t>
      </w:r>
    </w:p>
    <w:p>
      <w:pPr>
        <w:pStyle w:val="BodyText"/>
      </w:pPr>
      <w:r>
        <w:t xml:space="preserve">La Thông Thiên trước mặt cái chết, vẫn sợ hãi. Nói những lời trái ngược với lòng mình, vốn cũng chỉ vì muốn ngăn chặn đối phương, khiến Tần Trọng Dương khi ra tay có nhiều kiêng kỵ.</w:t>
      </w:r>
    </w:p>
    <w:p>
      <w:pPr>
        <w:pStyle w:val="BodyText"/>
      </w:pPr>
      <w:r>
        <w:t xml:space="preserve">Tần Trọng Dương mỉm cười tự nhiên, những lời này của La Thông Thiên, đối với tình tự của hắn căn bản không có bất cứ ảnh hưởng nào, thân là Thần đạo cường giả, tâm chí của hắn cực kỳ kiên định, làm sao có thể bị những lời này làm cho dao động được?</w:t>
      </w:r>
    </w:p>
    <w:p>
      <w:pPr>
        <w:pStyle w:val="BodyText"/>
      </w:pPr>
      <w:r>
        <w:t xml:space="preserve">Lúc này, Tần Vô Song đã hạ xuống đụn mây, nhìn La Thông Thiên từ xa cười nói:</w:t>
      </w:r>
    </w:p>
    <w:p>
      <w:pPr>
        <w:pStyle w:val="BodyText"/>
      </w:pPr>
      <w:r>
        <w:t xml:space="preserve">- La Thông Thiên, người khác có thể nói là lấy mạnh hiếp yếu, La Thông Thiên ngươi có tư cách gì mà nói như vậy chứ?</w:t>
      </w:r>
    </w:p>
    <w:p>
      <w:pPr>
        <w:pStyle w:val="BodyText"/>
      </w:pPr>
      <w:r>
        <w:t xml:space="preserve">La Thông Thiên tức giận nói:</w:t>
      </w:r>
    </w:p>
    <w:p>
      <w:pPr>
        <w:pStyle w:val="BodyText"/>
      </w:pPr>
      <w:r>
        <w:t xml:space="preserve">- Tần Vô Song, ngươi hủy sơn môn La Thiên Đạo Trường của ta, giết chết truyền nhân của La Thiên Đạo Trường ta, tội đáng vạn lần chết!</w:t>
      </w:r>
    </w:p>
    <w:p>
      <w:pPr>
        <w:pStyle w:val="BodyText"/>
      </w:pPr>
      <w:r>
        <w:t xml:space="preserve">- La Thông Thiên, hãy thu hồi khẩu khí của kẻ phán quyết nhà ngươi lại đi!</w:t>
      </w:r>
    </w:p>
    <w:p>
      <w:pPr>
        <w:pStyle w:val="BodyText"/>
      </w:pPr>
      <w:r>
        <w:t xml:space="preserve">Tần Vô Song tức giận, căn bản muốn dạy cho hắn một bài học:</w:t>
      </w:r>
    </w:p>
    <w:p>
      <w:pPr>
        <w:pStyle w:val="BodyText"/>
      </w:pPr>
      <w:r>
        <w:t xml:space="preserve">- Trước đây La Thiên Đạo Trường các ngươi phái La Vân tới các quốc gia nhân loại tác oai tác quái, sao ngươi không nói là lấy mạnh hiếp yếu? Ta tiến nhập vào Hiên Viên Khâu, La Thiên Đạo Trường ngươi đuổi giết khắp nơi, tiền thưởng một ngày một cao, ngay cả cao thủ Động Hư Cảnh như La Đĩnh, cũng đích thân tự mình tham gia, lúc đó, sao ngươi không nói là lấy mạnh hiếp yếu? Sau này, La Thiên Đạo Trường ngươi dốc toàn bộ lực lượng, bốn phương tám hướng vây kín ta, lại phái người tới các quốc gia nhân loại đối phó với sư môn ta, sao ngươi không nói là lấy mạnh hiếp yếu? Mỗi chuyện ngươi làm, không phải đều là lấy mạnh hiếp yếu sao? Bây giờ ngươi còn có tư cách nói người khác là lấy mạnh hiếp yếu sao? Gieo nhân nào gặt quả nấy, đây là báo ứng của La Thiên Đạo Trường ngươi.</w:t>
      </w:r>
    </w:p>
    <w:p>
      <w:pPr>
        <w:pStyle w:val="BodyText"/>
      </w:pPr>
      <w:r>
        <w:t xml:space="preserve">La Thông Thiên bị Tần Vô Song bác bỏ, á khẩu không nói gì được, bộ mặt dữ tợn oán hận nói:</w:t>
      </w:r>
    </w:p>
    <w:p>
      <w:pPr>
        <w:pStyle w:val="BodyText"/>
      </w:pPr>
      <w:r>
        <w:t xml:space="preserve">- Tiểu tử, ta không khéo ăn khéo nói như ngươi, hôm nay nếu không phải ngươi có Thần đạo cường giả che chở, thì hôm nay chính là ngày chết của Tần Vô Song ngươi!</w:t>
      </w:r>
    </w:p>
    <w:p>
      <w:pPr>
        <w:pStyle w:val="BodyText"/>
      </w:pPr>
      <w:r>
        <w:t xml:space="preserve">Tần Vô Song cười lạnh nói:</w:t>
      </w:r>
    </w:p>
    <w:p>
      <w:pPr>
        <w:pStyle w:val="BodyText"/>
      </w:pPr>
      <w:r>
        <w:t xml:space="preserve">- Ngươi lo lắng cho bản thân mình thì hơn.</w:t>
      </w:r>
    </w:p>
    <w:p>
      <w:pPr>
        <w:pStyle w:val="BodyText"/>
      </w:pPr>
      <w:r>
        <w:t xml:space="preserve">Nói xong, thân hình lui lại, quay người nói với Tần Trọng Dương:</w:t>
      </w:r>
    </w:p>
    <w:p>
      <w:pPr>
        <w:pStyle w:val="BodyText"/>
      </w:pPr>
      <w:r>
        <w:t xml:space="preserve">- Tần Vô Song đệ tử Tần gia đến từ các quốc gia nhân loại, bái kiến Chưởng môn đại nhân.</w:t>
      </w:r>
    </w:p>
    <w:p>
      <w:pPr>
        <w:pStyle w:val="BodyText"/>
      </w:pPr>
      <w:r>
        <w:t xml:space="preserve">Tần Trọng Dương thản nhiên cười nói:</w:t>
      </w:r>
    </w:p>
    <w:p>
      <w:pPr>
        <w:pStyle w:val="BodyText"/>
      </w:pPr>
      <w:r>
        <w:t xml:space="preserve">- Người thanh niên, ngươi làm khá lắm!</w:t>
      </w:r>
    </w:p>
    <w:p>
      <w:pPr>
        <w:pStyle w:val="BodyText"/>
      </w:pPr>
      <w:r>
        <w:t xml:space="preserve">- Lão Đại, ngươi rất là phong độ.</w:t>
      </w:r>
    </w:p>
    <w:p>
      <w:pPr>
        <w:pStyle w:val="BodyText"/>
      </w:pPr>
      <w:r>
        <w:t xml:space="preserve">Bao Bao cũng đi lên, ôm lấy Tần Vô Song.</w:t>
      </w:r>
    </w:p>
    <w:p>
      <w:pPr>
        <w:pStyle w:val="BodyText"/>
      </w:pPr>
      <w:r>
        <w:t xml:space="preserve">Cô Đơn cũng có hành động tương tự.</w:t>
      </w:r>
    </w:p>
    <w:p>
      <w:pPr>
        <w:pStyle w:val="BodyText"/>
      </w:pPr>
      <w:r>
        <w:t xml:space="preserve">La Thông Thiên hai tay nắm chặt đại kiếm, nhìn chằm chằm về phương hướng của Tần Trọng Dương. Trước mặt Thần đạo cường giả, hắn cũng không có bao nhiêu tâm lý hy vọng gặp may.</w:t>
      </w:r>
    </w:p>
    <w:p>
      <w:pPr>
        <w:pStyle w:val="BodyText"/>
      </w:pPr>
      <w:r>
        <w:t xml:space="preserve">Từ đầu đến cuối, không dự định chiến một trận với Tần Trọng Dương. Hắn chỉ là chờ đợi thời gian thích hợp… Mặc dù hắn chỉ cách Thần đạo một đường thẳng ngăn cách, nhưng chính vì một đường thẳng ngăn cách này, khiến hắn căn bản không có lực để chiến đấu.</w:t>
      </w:r>
    </w:p>
    <w:p>
      <w:pPr>
        <w:pStyle w:val="BodyText"/>
      </w:pPr>
      <w:r>
        <w:t xml:space="preserve">Ngay lúc này, Tần Trọng Dương đột nhiên nhíu mày, bấm quẻ tính toán, hình như nhớ ra gì đó, quay đầu truyền thức với bọn người Tần Vô Song:</w:t>
      </w:r>
    </w:p>
    <w:p>
      <w:pPr>
        <w:pStyle w:val="BodyText"/>
      </w:pPr>
      <w:r>
        <w:t xml:space="preserve">- Chúng ta phải đi rồi!</w:t>
      </w:r>
    </w:p>
    <w:p>
      <w:pPr>
        <w:pStyle w:val="BodyText"/>
      </w:pPr>
      <w:r>
        <w:t xml:space="preserve">- Đi? Không ở La Thiên Đạo Trường tắm máu một trận, tiêu diệt bọn chúng sao?</w:t>
      </w:r>
    </w:p>
    <w:p>
      <w:pPr>
        <w:pStyle w:val="BodyText"/>
      </w:pPr>
      <w:r>
        <w:t xml:space="preserve">Bao Bao rất là khó hiểu.</w:t>
      </w:r>
    </w:p>
    <w:p>
      <w:pPr>
        <w:pStyle w:val="BodyText"/>
      </w:pPr>
      <w:r>
        <w:t xml:space="preserve">Tần Trọng Dương thở dài:</w:t>
      </w:r>
    </w:p>
    <w:p>
      <w:pPr>
        <w:pStyle w:val="BodyText"/>
      </w:pPr>
      <w:r>
        <w:t xml:space="preserve">- Có lẽ La Thiên Đạo Trường chưa đến lúc tuyệt mệnh, Vô Song, ân oán của La Thiên Đạo Trường, sẽ giao cho ngươi sau này xử lý. Bây giờ, chúng ta nhất định phải đi.</w:t>
      </w:r>
    </w:p>
    <w:p>
      <w:pPr>
        <w:pStyle w:val="BodyText"/>
      </w:pPr>
      <w:r>
        <w:t xml:space="preserve">- Chưởng môn đại nhân, có phải có Thần đạo cường giả đang đến không?</w:t>
      </w:r>
    </w:p>
    <w:p>
      <w:pPr>
        <w:pStyle w:val="BodyText"/>
      </w:pPr>
      <w:r>
        <w:t xml:space="preserve">- Đúng, Thiên Phạt Sơn Trang và Lôi Đình Tông mỗi bên đều có một tên Thần đạo cường giả, đã trên đường tới rồi! Đi!</w:t>
      </w:r>
    </w:p>
    <w:p>
      <w:pPr>
        <w:pStyle w:val="BodyText"/>
      </w:pPr>
      <w:r>
        <w:t xml:space="preserve">Nói xong, không để bọn Tần Vô Song phân trần, trực tiếp toàn thân lóe lên thần quang, đem ba người một phát cuốn vào trong thần quang, dĩ nhiên đầu cũng không quay lại, lập tức bỏ đi.</w:t>
      </w:r>
    </w:p>
    <w:p>
      <w:pPr>
        <w:pStyle w:val="BodyText"/>
      </w:pPr>
      <w:r>
        <w:t xml:space="preserve">La Thông Thiên ngây người, kết quả này, hoàn toàn nằm ngoài dự liệu của hắn. Hắn vốn tưởng rằng, hôm nay khó tránh khỏi một trận tai ương ngập đầu, không ngờ, Tần Trọng Dương lại không giết người nào, đã bỏ đi như vậy rồi.</w:t>
      </w:r>
    </w:p>
    <w:p>
      <w:pPr>
        <w:pStyle w:val="BodyText"/>
      </w:pPr>
      <w:r>
        <w:t xml:space="preserve">Thiên Phạt Chi Ưng đột nhiên từ trên cao lao xuống, mừng rỡ nói:</w:t>
      </w:r>
    </w:p>
    <w:p>
      <w:pPr>
        <w:pStyle w:val="BodyText"/>
      </w:pPr>
      <w:r>
        <w:t xml:space="preserve">- Tốt rồi, hai vị Thần đạo cường giả giá lâm!</w:t>
      </w:r>
    </w:p>
    <w:p>
      <w:pPr>
        <w:pStyle w:val="BodyText"/>
      </w:pPr>
      <w:r>
        <w:t xml:space="preserve">Thiên Phạt Chi Ưng không có lông vũ, tạo hình có vẻ rất là buồn cười, lời này vừa mới nói xong, trên không trung hai luồng thần quang đánh xuống, đã rơi xuống trên phế tích của La Thiên Đạo Trường.</w:t>
      </w:r>
    </w:p>
    <w:p>
      <w:pPr>
        <w:pStyle w:val="BodyText"/>
      </w:pPr>
      <w:r>
        <w:t xml:space="preserve">Đó chính là Yến Quy Nam và Lôi Minh hai Thần đạo cường giả</w:t>
      </w:r>
    </w:p>
    <w:p>
      <w:pPr>
        <w:pStyle w:val="Compact"/>
      </w:pPr>
      <w:r>
        <w:t xml:space="preserve">Ủng hộ chỉ với 1 click và 5s ! (adf.ly/4EmoB)</w:t>
      </w:r>
      <w:r>
        <w:br w:type="textWrapping"/>
      </w:r>
      <w:r>
        <w:br w:type="textWrapping"/>
      </w:r>
    </w:p>
    <w:p>
      <w:pPr>
        <w:pStyle w:val="Heading2"/>
      </w:pPr>
      <w:bookmarkStart w:id="596" w:name="chương-574"/>
      <w:bookmarkEnd w:id="596"/>
      <w:r>
        <w:t xml:space="preserve">574. Chương 57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74: Cử tộc vô so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Yến Quy Nam vừa rơi xuống, đã nhìn thấy bộ dạng thảm hại của Thiên Phạt Chi Ưng, không khỏi giật mình kinh hãi, vội hỏi:</w:t>
      </w:r>
    </w:p>
    <w:p>
      <w:pPr>
        <w:pStyle w:val="BodyText"/>
      </w:pPr>
      <w:r>
        <w:t xml:space="preserve">- Thần ưng, chuyện này là thế nào?</w:t>
      </w:r>
    </w:p>
    <w:p>
      <w:pPr>
        <w:pStyle w:val="BodyText"/>
      </w:pPr>
      <w:r>
        <w:t xml:space="preserve">Thiên Phạt Chi Ưng bụng đầy uất ức:</w:t>
      </w:r>
    </w:p>
    <w:p>
      <w:pPr>
        <w:pStyle w:val="BodyText"/>
      </w:pPr>
      <w:r>
        <w:t xml:space="preserve">- Nhị Trang chủ, là Tần Trọng Dương, là chuyện tốt do tên gia hỏa Tần Trọng Dương đó làm! Nhị Trang chủ, ngươi nhất định phải làm chủ cho ta!</w:t>
      </w:r>
    </w:p>
    <w:p>
      <w:pPr>
        <w:pStyle w:val="BodyText"/>
      </w:pPr>
      <w:r>
        <w:t xml:space="preserve">Yến Quy Nam trong lòng chấn động, thở dài:</w:t>
      </w:r>
    </w:p>
    <w:p>
      <w:pPr>
        <w:pStyle w:val="BodyText"/>
      </w:pPr>
      <w:r>
        <w:t xml:space="preserve">- Quả nhiên, quả nhiên… Tần gia Thiên Đế Sơn, lại nhanh hơn chúng ta một bước, chúng ta tính được, bọn chúng cũng tính được.</w:t>
      </w:r>
    </w:p>
    <w:p>
      <w:pPr>
        <w:pStyle w:val="BodyText"/>
      </w:pPr>
      <w:r>
        <w:t xml:space="preserve">Lôi Minh lúc này cũng đi kiểm tra một vòng quay về, khẩu khí vô cùng tiếc nuối:</w:t>
      </w:r>
    </w:p>
    <w:p>
      <w:pPr>
        <w:pStyle w:val="BodyText"/>
      </w:pPr>
      <w:r>
        <w:t xml:space="preserve">- Quy Nam huynh, chúng ta vẫn đến chậm một bước, một luồng khí tức Thần đạo vô cùng tươi mới vừa rời khỏi đây không bao lâu. Đó là Tần Trọng Dương sao? Đáng tiếc, lại để bọn chúng đi mất rồi.</w:t>
      </w:r>
    </w:p>
    <w:p>
      <w:pPr>
        <w:pStyle w:val="BodyText"/>
      </w:pPr>
      <w:r>
        <w:t xml:space="preserve">Yến Quy Nam nhìn thấy một cái hang lớn cực to, nhíu mày nói:</w:t>
      </w:r>
    </w:p>
    <w:p>
      <w:pPr>
        <w:pStyle w:val="BodyText"/>
      </w:pPr>
      <w:r>
        <w:t xml:space="preserve">- Người bị vây ở dưới, quả thật là đệ tử Tần gia sao?</w:t>
      </w:r>
    </w:p>
    <w:p>
      <w:pPr>
        <w:pStyle w:val="BodyText"/>
      </w:pPr>
      <w:r>
        <w:t xml:space="preserve">Thiên Phạt Chi Ưng nói:</w:t>
      </w:r>
    </w:p>
    <w:p>
      <w:pPr>
        <w:pStyle w:val="BodyText"/>
      </w:pPr>
      <w:r>
        <w:t xml:space="preserve">- Vô cùng chuẩn xác.</w:t>
      </w:r>
    </w:p>
    <w:p>
      <w:pPr>
        <w:pStyle w:val="BodyText"/>
      </w:pPr>
      <w:r>
        <w:t xml:space="preserve">La Thông Thiên hổ thẹn vô cùng, đi tới phía trước:</w:t>
      </w:r>
    </w:p>
    <w:p>
      <w:pPr>
        <w:pStyle w:val="BodyText"/>
      </w:pPr>
      <w:r>
        <w:t xml:space="preserve">- Tại hạ La Thông Thiên, bái kiến nhị vị Thần đạo cường giả!</w:t>
      </w:r>
    </w:p>
    <w:p>
      <w:pPr>
        <w:pStyle w:val="BodyText"/>
      </w:pPr>
      <w:r>
        <w:t xml:space="preserve">Lôi Minh thở dài một tiếng thật mạnh, trong tiếng thở dài này, rõ ràng có một loại tiếc nuối, hận rèn sắt không thành thép. Yến Quy Nam cũng cười khổ nói:</w:t>
      </w:r>
    </w:p>
    <w:p>
      <w:pPr>
        <w:pStyle w:val="BodyText"/>
      </w:pPr>
      <w:r>
        <w:t xml:space="preserve">- La Đạo tôn, La Thiên Đạo Trường các ngươi, lần này thực sự đã trở thành trò cười của Hiên Viên Khâu rồi. Một tiểu tử của các quốc gia nhân loại, sao có thể hành hạ La Thiên Đạo Trường các ngươi thành như vậy chứ?</w:t>
      </w:r>
    </w:p>
    <w:p>
      <w:pPr>
        <w:pStyle w:val="BodyText"/>
      </w:pPr>
      <w:r>
        <w:t xml:space="preserve">La Thông Thiên vừa mới trải qua cảm xúc đại hỉ đại bi, lúc này tâm tình còn chưa bình thường trở lại, một bụng uất ức, bất đắc dĩ nói:</w:t>
      </w:r>
    </w:p>
    <w:p>
      <w:pPr>
        <w:pStyle w:val="BodyText"/>
      </w:pPr>
      <w:r>
        <w:t xml:space="preserve">- Nhị vị, La mỗ chỉ có thể nói, tất cả những chuyện này đều là ma xui quỷ khiến. Nếu đổi lại bất kỳ một người khác, trước khi chuyện xảy ra đều không thể dự đoán được, một tiểu tử của các quốc gia nhân loại, lại có thể làm La Thiên Đạo Trường ta thành nông nỗi này. Cho đến bây giờ, ta vẫn không thể nào chấp nhận được tất cả những chuyện này.</w:t>
      </w:r>
    </w:p>
    <w:p>
      <w:pPr>
        <w:pStyle w:val="BodyText"/>
      </w:pPr>
      <w:r>
        <w:t xml:space="preserve">Yến Quy Nam thở dài:</w:t>
      </w:r>
    </w:p>
    <w:p>
      <w:pPr>
        <w:pStyle w:val="BodyText"/>
      </w:pPr>
      <w:r>
        <w:t xml:space="preserve">- La Đạo tôn, chuyện phát triển đến mức độ này, đã không chỉ là trách nhiệm của một nhà La Thiên Đạo Trường ngươi. Ta và Lôi Minh huynh cũng đã bàn bạc qua rồi, Tần Vô Song yêu nghiệt như vậy, sẽ có một ngày trở thành đại họa sau này. Ở vấn đề này, chúng ta nên đứng cùng một trận tuyến.</w:t>
      </w:r>
    </w:p>
    <w:p>
      <w:pPr>
        <w:pStyle w:val="BodyText"/>
      </w:pPr>
      <w:r>
        <w:t xml:space="preserve">Trong lòng La Thông Thiên kỳ thực oán niệm rất lớn. Bây giờ nói những châm chọc này thì còn có ích gì? Sao không đến sớm một chút? Sớm phái Thần đạo cường giả ra tay,Tần Vô Song làm sao có thể chạy thoát được?</w:t>
      </w:r>
    </w:p>
    <w:p>
      <w:pPr>
        <w:pStyle w:val="BodyText"/>
      </w:pPr>
      <w:r>
        <w:t xml:space="preserve">Nhưng những lời này cũng chỉ có thể oán thầm trong lòng, ngoài mặt vẫn cười khổ nói:</w:t>
      </w:r>
    </w:p>
    <w:p>
      <w:pPr>
        <w:pStyle w:val="BodyText"/>
      </w:pPr>
      <w:r>
        <w:t xml:space="preserve">- La Thiên Đạo Trường ta hôm nay rơi vào nông nỗi này, thật giống như vong hồn không có nhà để về, sao còn có thể lọt vào pháp nhãn của hai vị?</w:t>
      </w:r>
    </w:p>
    <w:p>
      <w:pPr>
        <w:pStyle w:val="BodyText"/>
      </w:pPr>
      <w:r>
        <w:t xml:space="preserve">Yến Quy Nam khuyên giải an ủi nói:</w:t>
      </w:r>
    </w:p>
    <w:p>
      <w:pPr>
        <w:pStyle w:val="BodyText"/>
      </w:pPr>
      <w:r>
        <w:t xml:space="preserve">- La Đạo tôn, cái gọi là một con ngựa đau cả tàu bỏ cỏ, cảnh ngộ của La Thiên Đạo Trường ngươi là vô cùng thê thảm, nhưng chúng ta đứng nhìn bên cạnh, cũng vô cùng đồng cảm. Ai có thể bảo đảm, hôm nay của La Thiên Đạo Trường ngươi, không phải là ngày mai của Thiên Phạt Sơn Trang và Lôi Đình Tông chúng ta?</w:t>
      </w:r>
    </w:p>
    <w:p>
      <w:pPr>
        <w:pStyle w:val="BodyText"/>
      </w:pPr>
      <w:r>
        <w:t xml:space="preserve">Lời này khiến La Thông Thiên ít nhiều có chút hưởng thụ, cảm thấy nghe ra tương đối dễ chịu.</w:t>
      </w:r>
    </w:p>
    <w:p>
      <w:pPr>
        <w:pStyle w:val="BodyText"/>
      </w:pPr>
      <w:r>
        <w:t xml:space="preserve">- Đúng vậy, La Đạo tôn, ngươi cũng đừng quá chán nản. Đại lục Thiên Huyền từ khi có sử đến nay, mỗi khi một thiên tài nổi lên, hầu hết đều sẽ có rất nhiều tác phẩm kinh thiên động địa, có vô số hòn đá đạp chân phụ trợ cho thiên tài. La Thiên Đạo Trường ngươi, chẳng qua là không may gặp phải một thiên tài, hơn nữa trở thành một khối đá dẫm chân của thiên tài nổi lên đó mà thôi. Loại chuyện trăm năm khó gặp một lần này, chỉ có thể nói là số trời đã định, không phải lỗi của các ngươi.</w:t>
      </w:r>
    </w:p>
    <w:p>
      <w:pPr>
        <w:pStyle w:val="BodyText"/>
      </w:pPr>
      <w:r>
        <w:t xml:space="preserve">Ngay cả người tính tình nóng nảy như Lôi Minh, cũng dùng lời lẽ thân thiết để an ủi La Thông Thiên. Điều này khiến La Thông Thiên vô cùng cảm động, trong lòng không tránh khỏi có chút kinh ngạc. Hai vị Thần đạo cường giả này thường ngày ngồi tít trên cao, sao hôm nay lại khác với bình thường, tư thái cúi thấp như vậy, vui vẻ hòa nhã?</w:t>
      </w:r>
    </w:p>
    <w:p>
      <w:pPr>
        <w:pStyle w:val="BodyText"/>
      </w:pPr>
      <w:r>
        <w:t xml:space="preserve">- Lôi Minh huynh nói rất đúng, trong lịch sử, loại thiên tài này, cũng không phải không có. So với sự tồn tại hiển hách của La Thiên Đạo Trường ngươi, cũng có vô số vật hy sinh khác trên con đường trở thành thiên tài của hắn. La Thiên Đạo Trường ngươi mặc dù gặp phải đả kích trọng đại, nhưng cuối cùng vẫn bảo toàn được rất nhiều cao thủ, chỉ cần từ nay về sau có thể giấu tài, toàn lực phát triển, không hẳn không thể trở lại như ngày xưa, thậm chí là phát triển theo hướng huy hoàng hơn.</w:t>
      </w:r>
    </w:p>
    <w:p>
      <w:pPr>
        <w:pStyle w:val="BodyText"/>
      </w:pPr>
      <w:r>
        <w:t xml:space="preserve">La Thông Thiên thấy bọn họ nói như vậy, không tránh khỏi có chút lo sợ bất an, cười khổ nói:</w:t>
      </w:r>
    </w:p>
    <w:p>
      <w:pPr>
        <w:pStyle w:val="BodyText"/>
      </w:pPr>
      <w:r>
        <w:t xml:space="preserve">- Nhị vị, La mỗ rất là cảm kích các vị có thể đến đây cứu viện, nếu không phải nhị vị đến kịp. Tần Trọng Dương đã dự định đại khai sát giới. Những lời khuyên giải của hai vị, trong lòng La mỗ cũng cảm thấy ấm áp dễ chịu…</w:t>
      </w:r>
    </w:p>
    <w:p>
      <w:pPr>
        <w:pStyle w:val="BodyText"/>
      </w:pPr>
      <w:r>
        <w:t xml:space="preserve">- La Đạo tôn, ngươi cũng đừng nghĩ nhiều quá. Bất luận như thế nào, chúng ta đều biết La Đạo tôn ngươi là một nhân vật số một, bây giờ, chúng ta chỉ muốn hỏi ngươi một chuyện, có tự tin trùng kích cảnh giới Thần đạo hay không! Nếu Đạo tôn có tự tin trùng kích cảnh giới Thần đạo, hai đại tông môn chúng ta, có thể tạm thời cung cấp sự che chở cho La Thiên Đạo Trường, bảo đảm cho các ngươi không phải chịu bất cứ xâm phạm gì! Vì ngươi mà ngăn chặn bất cứ quấy nhiễu về sau!</w:t>
      </w:r>
    </w:p>
    <w:p>
      <w:pPr>
        <w:pStyle w:val="BodyText"/>
      </w:pPr>
      <w:r>
        <w:t xml:space="preserve">La Thông Thiên kinh ngạc nhìn hai người này, được sủng ái mà lo sợ, không tránh khỏi có chút lo lắng. Thái độ thay đổi vô cùng lớn thế này, khiến La Thông Thiên ít nhiều cảm thấy có chút hồ nghi.</w:t>
      </w:r>
    </w:p>
    <w:p>
      <w:pPr>
        <w:pStyle w:val="BodyText"/>
      </w:pPr>
      <w:r>
        <w:t xml:space="preserve">- La Đạo tôn, trong lòng ngươi nhất định có rất nhiều nghi vấn. Không sao, ngươi cứ tận sức nói ra hết đi.</w:t>
      </w:r>
    </w:p>
    <w:p>
      <w:pPr>
        <w:pStyle w:val="BodyText"/>
      </w:pPr>
      <w:r>
        <w:t xml:space="preserve">La Thông Thiên lâu nay vẫn quen thói cường thế khi đối thoại với người khác, bất kể là đồng đạo của tông môn khác ở Hiên Viên Khâu, hay là trong La Thiên Đạo Trường, hắn đều là bên cường thế. Hôm nay hiếm hoi được giao tiếp với Thần đạo cường giả, hơn nữa vừa xuất hiện đã là hai người, điều này khiến hắn ít nhiều cảm thấy có chút áp lực quá lớn.</w:t>
      </w:r>
    </w:p>
    <w:p>
      <w:pPr>
        <w:pStyle w:val="BodyText"/>
      </w:pPr>
      <w:r>
        <w:t xml:space="preserve">Dù sao hắn cảm thấy đối phương nhún nhường như vậy, thực chất là đang ngấm ngầm mưu tính với hắn.</w:t>
      </w:r>
    </w:p>
    <w:p>
      <w:pPr>
        <w:pStyle w:val="BodyText"/>
      </w:pPr>
      <w:r>
        <w:t xml:space="preserve">Đương nhiên, loại lo lắng này cũng không phải hoàn toàn không có đạo lý. Một khi đối phương để hắn mở miệng, hắn cắn răng một cái nói:</w:t>
      </w:r>
    </w:p>
    <w:p>
      <w:pPr>
        <w:pStyle w:val="BodyText"/>
      </w:pPr>
      <w:r>
        <w:t xml:space="preserve">- Nhị vị, lúc trước khi Lão Nhị nhà ta ở Thiên Đế Sơn, từng năn nỉ các ngươi đến cứu viện, đã chịu cảnh ghẻ lạnh. Hôm nay, nhị vị lại chủ động như vậy, La mỗ thật sự có chút nghi hoặc trong lòng.</w:t>
      </w:r>
    </w:p>
    <w:p>
      <w:pPr>
        <w:pStyle w:val="BodyText"/>
      </w:pPr>
      <w:r>
        <w:t xml:space="preserve">Yến Quy Nam và Lôi Minh nhìn nhau cười khổ, nói:</w:t>
      </w:r>
    </w:p>
    <w:p>
      <w:pPr>
        <w:pStyle w:val="BodyText"/>
      </w:pPr>
      <w:r>
        <w:t xml:space="preserve">- La Đạo tôn, đây chính là một mục đích khi chúng ta tới đây, cũng là vì muốn nói lời xin lỗi với La Thiên Đạo Trường. Ban đầu chúng ta không tới, là vì không dám xem thường Tần gia Thiên Đế Sơn, chứ không phải không muốn giúp đỡ La Thiên Đạo Trường. Hôm nay, nếu Tần gia Thiên Đế Sơn đã can dự vào, vậy Tần Vô Song đó đã được chứng thực là đệ tử của Tần gia Thiên Đế Sơn. Vậy thì, chúng ta đâu còn gì mơ hồ nữa. Quan hệ kết minh, lập tức rõ ràng. Là cùng đối phó với Tần gia, đó là duy trì mối quan hệ đồng minh này. La Đạo tôn, chúng ta làm như vậy, cũng chỉ vì muốn tìm kiếm một bằng hữu quyết tâm đối phó với Tần gia Thiên Đế Sơn.</w:t>
      </w:r>
    </w:p>
    <w:p>
      <w:pPr>
        <w:pStyle w:val="BodyText"/>
      </w:pPr>
      <w:r>
        <w:t xml:space="preserve">- Đối phó Tần gia Thiên Đế Sơn?</w:t>
      </w:r>
    </w:p>
    <w:p>
      <w:pPr>
        <w:pStyle w:val="BodyText"/>
      </w:pPr>
      <w:r>
        <w:t xml:space="preserve">La Thông Thiên bất đắc dĩ nhìn hoàn cảnh bốn phía hỗn độn xung quanh, thở dài:</w:t>
      </w:r>
    </w:p>
    <w:p>
      <w:pPr>
        <w:pStyle w:val="BodyText"/>
      </w:pPr>
      <w:r>
        <w:t xml:space="preserve">- Các ngươi cũng nhìn thấy rồi đấy, La Thiên Đạo Trường ta, hôm nay còn có tư cách gì để đối phó với Tần gia Thiên Đế Sơn chứ?</w:t>
      </w:r>
    </w:p>
    <w:p>
      <w:pPr>
        <w:pStyle w:val="BodyText"/>
      </w:pPr>
      <w:r>
        <w:t xml:space="preserve">Yến Quy Nam cười khoái trá, tất cả đều nằm trong tính toán của hắn, La Thông Thiên này luôn luôn khí phách, sau khi trải qua nhiều khó khăn, quả nhiên đã mềm yếu đi rất nhiều, chí khí cũng nằm ở chỗ cực thấp. Thời điểm này, là thời cơ thích hợp nhất để thừa dịp mà vào. Lập tức mỉm cười nói:</w:t>
      </w:r>
    </w:p>
    <w:p>
      <w:pPr>
        <w:pStyle w:val="BodyText"/>
      </w:pPr>
      <w:r>
        <w:t xml:space="preserve">- La Đạo tôn, thiên phú và tu vi của ngươi, chúng ta đều xem trọng. Nếu không phải vì thế, chúng ta vốn cũng không cần mời ngươi gia nhập. Chúng ta cho rằng, ngươi rất có hy vọng tiến nhập vào cảnh giới Thần đạo. Động Huyền Cảnh, cao thủ đỉnh cao không thiếu, nhưng không có tư chất, Thần đạo còn cần nhân tố con người quyết định. Chúng ta cảm thấy La Đạo tôn ngươi, rất có hy vọng trùng kích Thần đạo! Nếu ngươi cảm thấy không có tư cách đối phó với Tần gia Thiên Đế Sơn, vậy thì đợi sau khi ngươi tiến nhập vào cảnh giới Thần đạo, ngươi hoàn toàn có tư cách rồi.</w:t>
      </w:r>
    </w:p>
    <w:p>
      <w:pPr>
        <w:pStyle w:val="BodyText"/>
      </w:pPr>
      <w:r>
        <w:t xml:space="preserve">- Cảnh giới Thần đạo!</w:t>
      </w:r>
    </w:p>
    <w:p>
      <w:pPr>
        <w:pStyle w:val="BodyText"/>
      </w:pPr>
      <w:r>
        <w:t xml:space="preserve">Trong mắt La Thông Thiên lóe lên một tia nhiệt mang, đây là danh từ khiến hắn mong đợi, từ này do Thần đạo cường giả chân chính nói ra trên miệng, có vẻ phân lượng đặc biệt nặng.</w:t>
      </w:r>
    </w:p>
    <w:p>
      <w:pPr>
        <w:pStyle w:val="BodyText"/>
      </w:pPr>
      <w:r>
        <w:t xml:space="preserve">- Đúng vậy, cảnh giới Thần đạo.</w:t>
      </w:r>
    </w:p>
    <w:p>
      <w:pPr>
        <w:pStyle w:val="BodyText"/>
      </w:pPr>
      <w:r>
        <w:t xml:space="preserve">Yến Quy Nam rất xác thực nói:</w:t>
      </w:r>
    </w:p>
    <w:p>
      <w:pPr>
        <w:pStyle w:val="BodyText"/>
      </w:pPr>
      <w:r>
        <w:t xml:space="preserve">- La Đạo tôn, nếu ngươi muốn có được sự giúp đỡ của chúng ta, thì hãy lấy sự quả quyết của ngươi ra, chứng minh bản thân ngươi, chứng minh ngươi có tư cách ngang hàng với chúng ta. Nếu ngươi có thể chứng minh tất cả những thứ này, La Thiên Đạo Trường muốn hưng phục, có gì khó khăn? Cho dù không có cơ nghiệp Thiên Dương Sơn, lẽ nào không có chỗ tốt hơn sao?</w:t>
      </w:r>
    </w:p>
    <w:p>
      <w:pPr>
        <w:pStyle w:val="BodyText"/>
      </w:pPr>
      <w:r>
        <w:t xml:space="preserve">Trong lúc vô tình, lại vứt ra một cái bánh vẽ. Ý tứ của lời này, đến cả đứa ngốc cũng nghe hiểu, không phải chính là ám chỉ vị trí của tám môn Thiên Đế Sơn sao?</w:t>
      </w:r>
    </w:p>
    <w:p>
      <w:pPr>
        <w:pStyle w:val="BodyText"/>
      </w:pPr>
      <w:r>
        <w:t xml:space="preserve">Hôm nay cơ nghiệp Thiên Dương Sơn bị phá hủy, La Thiên Đạo Trường đang cần một nơi đi về lý tưởng. Vị trí của tám môn Thiên Đế Sơn, không nghi ngờ gì là cái bánh vẽ lớn nhất, lúc này, có thể khiến hắn đỡ đói nhất.</w:t>
      </w:r>
    </w:p>
    <w:p>
      <w:pPr>
        <w:pStyle w:val="BodyText"/>
      </w:pPr>
      <w:r>
        <w:t xml:space="preserve">Trong mắt La Thông Thiên lóe lên hào quang nóng bỏng, càng thêm nồng đậm. Trong lòng hắn, cũng đang có sự đấu tranh kịch liệt, hắn cũng biết, thế lực hai nhà này quăng ra điều kiện hấp dẫn như vậy, đương nhiên là có mưu đồ. Nhưng dưới điều kiện mê hoặc như vậy, hắn lại rất khó cự tuyệt.</w:t>
      </w:r>
    </w:p>
    <w:p>
      <w:pPr>
        <w:pStyle w:val="BodyText"/>
      </w:pPr>
      <w:r>
        <w:t xml:space="preserve">Không phải chính là kết minh đối phó với Tần gia Thiên Đế Sơn sao? Nói đến cừu hận, La Thiên Đạo Trường có vô số lý do khắc cốt ghi tâm trong lòng.</w:t>
      </w:r>
    </w:p>
    <w:p>
      <w:pPr>
        <w:pStyle w:val="BodyText"/>
      </w:pPr>
      <w:r>
        <w:t xml:space="preserve">Đối phó với Tần gia Thiên Đế Sơn, bất luận là nhìn từ phương diện nào, cũng là lựa chọn tất yếu của La Thiên Đạo Trường. Ngay cả La Thông Thiên hắn lúc này rút lui, từ nay về sau không đối địch với Tần gia Thiên Đế Sơn nữa thì Tần Vô Song có thể chịu để yên sao.</w:t>
      </w:r>
    </w:p>
    <w:p>
      <w:pPr>
        <w:pStyle w:val="BodyText"/>
      </w:pPr>
      <w:r>
        <w:t xml:space="preserve">Quan hệ của hai bên đến bước này, vẫn là cục diện không chết không hết!</w:t>
      </w:r>
    </w:p>
    <w:p>
      <w:pPr>
        <w:pStyle w:val="BodyText"/>
      </w:pPr>
      <w:r>
        <w:t xml:space="preserve">Nếu nói La Thông Thiên còn có một tia do dự, vậy thì những lời tiếp theo của Yến Quy Nam, đã hoàn toàn khiến huyết dịch của hắn sôi trào, không còn một chút do dự nào.</w:t>
      </w:r>
    </w:p>
    <w:p>
      <w:pPr>
        <w:pStyle w:val="BodyText"/>
      </w:pPr>
      <w:r>
        <w:t xml:space="preserve">- La Đạo tôn, chúng ta chỉ có thể cho ngươi hai điều hứa hẹn! Một, khi ngươi trùng kích cảnh giới Thần đạo, chúng ta có thể che chở cho La Thiên Đạo Trường, bảo đảm La Thiên Đạo Trường không bị người ta công kích lần nữa. Hai, đợi sau khi ngươi tiến nhập cảnh giới Thần đạo thành công, ba nhà kết minh, cùng đối phó với Tần gia Thiên Đế Sơn, bất luận dùng thủ đoạn gì, nếu Tần gia Thiên Đế Sơn bị xóa tên khỏi Thiên Đế Sơn, chúng ta nhất định sẽ toàn lực giúp đỡ La Thiên Đạo Trường thay thế!</w:t>
      </w:r>
    </w:p>
    <w:p>
      <w:pPr>
        <w:pStyle w:val="BodyText"/>
      </w:pPr>
      <w:r>
        <w:t xml:space="preserve">Lôi Minh cũng gật đầu nói:</w:t>
      </w:r>
    </w:p>
    <w:p>
      <w:pPr>
        <w:pStyle w:val="BodyText"/>
      </w:pPr>
      <w:r>
        <w:t xml:space="preserve">- Xin hãy tin tưởng thành ý của chúng ta, đối với chúng ta mà nói, tám môn Thiên Đế Sơn, người của mình càng nhiều, ý nghĩa là địa vị của chúng ta càng kiên cố. Chúng ta tuyệt đối vui mừng nhìn đồng minh của mình tiến vào chiếm giữ tám môn Thiên Đế Sơn, chứ không muốn thế lực nhất lưu khác quan hệ xa lánh với chúng ta tiến vào.</w:t>
      </w:r>
    </w:p>
    <w:p>
      <w:pPr>
        <w:pStyle w:val="BodyText"/>
      </w:pPr>
      <w:r>
        <w:t xml:space="preserve">Đây là lời nói rất thật, La Thông Thiên đương nhiên cũng phân tích ra được.</w:t>
      </w:r>
    </w:p>
    <w:p>
      <w:pPr>
        <w:pStyle w:val="BodyText"/>
      </w:pPr>
      <w:r>
        <w:t xml:space="preserve">Điều kiện mê hoặc như vậy, La Thông Thiên muốn cự tuyệt cũng khó, khí khái nhất thời sinh ra, trịnh trọng nói:</w:t>
      </w:r>
    </w:p>
    <w:p>
      <w:pPr>
        <w:pStyle w:val="BodyText"/>
      </w:pPr>
      <w:r>
        <w:t xml:space="preserve">- Nhị vị, khi La Thiên Đạo Trường ở vào thời điểm khó khăn, có thể có được sự đề bạt giúp đỡ của các ngươi. La Thông Thiên ta, bằng lòng với điều kiện của các ngươi!</w:t>
      </w:r>
    </w:p>
    <w:p>
      <w:pPr>
        <w:pStyle w:val="BodyText"/>
      </w:pPr>
      <w:r>
        <w:t xml:space="preserve">- Được, đây mới là nam tử hán thật sự hào kiệt, vào thời khắc then chốt có thể quyết đoán.</w:t>
      </w:r>
    </w:p>
    <w:p>
      <w:pPr>
        <w:pStyle w:val="BodyText"/>
      </w:pPr>
      <w:r>
        <w:t xml:space="preserve">Ba bên vỗ tay tán thưởng, đều là vô cùng vui mừng.</w:t>
      </w:r>
    </w:p>
    <w:p>
      <w:pPr>
        <w:pStyle w:val="BodyText"/>
      </w:pPr>
      <w:r>
        <w:t xml:space="preserve">o0o</w:t>
      </w:r>
    </w:p>
    <w:p>
      <w:pPr>
        <w:pStyle w:val="BodyText"/>
      </w:pPr>
      <w:r>
        <w:t xml:space="preserve">Đội ngũ Tần Vô Song, rất nhanh rời khỏi La Thiên Đạo Trường, theo hướng Vấn Đỉnh Sơn của Thiên Đế Sơn mà trở về. Bao Bao ngạc nhiên nói:</w:t>
      </w:r>
    </w:p>
    <w:p>
      <w:pPr>
        <w:pStyle w:val="BodyText"/>
      </w:pPr>
      <w:r>
        <w:t xml:space="preserve">- Chưởng môn đại nhân, sao ngươi biết đối phương tới là Thần đạo cường giả, hơn nữa còn là hai người?</w:t>
      </w:r>
    </w:p>
    <w:p>
      <w:pPr>
        <w:pStyle w:val="BodyText"/>
      </w:pPr>
      <w:r>
        <w:t xml:space="preserve">Tần Trọng Dương mỉm cười nói:</w:t>
      </w:r>
    </w:p>
    <w:p>
      <w:pPr>
        <w:pStyle w:val="BodyText"/>
      </w:pPr>
      <w:r>
        <w:t xml:space="preserve">- Đây là lực cảm ứng và hiểu ngầm chỉ có Thần đạo cường giả mới có. Đương nhiên, đây cũng là vì ta hiểu bọn chúng nhiều hơn bọn chúng hiểu ta, cũng là vì ta luôn có sự đề phòng, còn bọn chúng, lại không có đề phòng.</w:t>
      </w:r>
    </w:p>
    <w:p>
      <w:pPr>
        <w:pStyle w:val="BodyText"/>
      </w:pPr>
      <w:r>
        <w:t xml:space="preserve">- Chưởng môn đại nhân, nói như vậy, ngươi sớm đã đoán được hai nhà đó sẽ phái Thần đạo cường giả tới sao.</w:t>
      </w:r>
    </w:p>
    <w:p>
      <w:pPr>
        <w:pStyle w:val="BodyText"/>
      </w:pPr>
      <w:r>
        <w:t xml:space="preserve">- Thiên Phạt Sơn Trang và Lôi Đình Tông, thiên tài tầng tầng lớp lớp. Chúng ta có thể nghĩ ra, bọn chúng cũng có thể nghĩ ra. Chỉ có điều, chúng ta cướp được thời cơ trước mà thôi.</w:t>
      </w:r>
    </w:p>
    <w:p>
      <w:pPr>
        <w:pStyle w:val="BodyText"/>
      </w:pPr>
      <w:r>
        <w:t xml:space="preserve">Bao Bao thở dài:</w:t>
      </w:r>
    </w:p>
    <w:p>
      <w:pPr>
        <w:pStyle w:val="BodyText"/>
      </w:pPr>
      <w:r>
        <w:t xml:space="preserve">- Chưởng môn đại nhân, ngươi thông minh như vậy, bọn chúng nhất định không tính kế bằng ngươi.</w:t>
      </w:r>
    </w:p>
    <w:p>
      <w:pPr>
        <w:pStyle w:val="BodyText"/>
      </w:pPr>
      <w:r>
        <w:t xml:space="preserve">Tần Trọng Dương lại một trận cười khổ, tiểu hầu nhi này lời nói và hành động đều không chút kiêng kỵ, có lúc thật sự khiến người ta đau đầu.</w:t>
      </w:r>
    </w:p>
    <w:p>
      <w:pPr>
        <w:pStyle w:val="BodyText"/>
      </w:pPr>
      <w:r>
        <w:t xml:space="preserve">Quay đầu liếc mắt nhìn Tần Vô Song, lòng đầy yêu thích, mỉm cười hỏi:</w:t>
      </w:r>
    </w:p>
    <w:p>
      <w:pPr>
        <w:pStyle w:val="BodyText"/>
      </w:pPr>
      <w:r>
        <w:t xml:space="preserve">- Người thanh niên, đệ tử Tần gia ta, đã rất lâu rồi không xuất ra một nhân vật siêu tuyệt tài trí song tài giống như ngươi. Không thể không nói, ngươi đã mang lại sự vui mừng tột độ cho Tần gia ta, vượt qua lớp người trẻ tuổi của Tần gia Thiên Đế Sơn. Vô Song, Vô Song, cử tộc Vô Song!</w:t>
      </w:r>
    </w:p>
    <w:p>
      <w:pPr>
        <w:pStyle w:val="BodyText"/>
      </w:pPr>
      <w:r>
        <w:t xml:space="preserve">Có thể có được sự khen ngợi như vậy của Thần đạo cường giả, Tần Vô Song đương nhiên rất là cao hứng, nhưng hắn cũng không lạc quan mù quáng, mà là vô cùng cẩn thận nói:</w:t>
      </w:r>
    </w:p>
    <w:p>
      <w:pPr>
        <w:pStyle w:val="BodyText"/>
      </w:pPr>
      <w:r>
        <w:t xml:space="preserve">- Tam Chưởng môn, Vô Song vừa đến, không có ý tranh đua với đồng đạo của Tần gia. Ta làm những chuyện này, cũng chỉ vì nhân duyên trùng hợp mà thôi</w:t>
      </w:r>
    </w:p>
    <w:p>
      <w:pPr>
        <w:pStyle w:val="Compact"/>
      </w:pPr>
      <w:r>
        <w:t xml:space="preserve">Ủng hộ chỉ với 1 click và 5s ! (adf.ly/4EmoB)</w:t>
      </w:r>
      <w:r>
        <w:br w:type="textWrapping"/>
      </w:r>
      <w:r>
        <w:br w:type="textWrapping"/>
      </w:r>
    </w:p>
    <w:p>
      <w:pPr>
        <w:pStyle w:val="Heading2"/>
      </w:pPr>
      <w:bookmarkStart w:id="597" w:name="chương-575"/>
      <w:bookmarkEnd w:id="597"/>
      <w:r>
        <w:t xml:space="preserve">575. Chương 57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75: Vô Song nhập sơ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gười thanh niên không kiêu ngạo không nóng nảy, khiến Tần Trọng Dương ngắm nhìn, trong lòng vui mừng.</w:t>
      </w:r>
    </w:p>
    <w:p>
      <w:pPr>
        <w:pStyle w:val="BodyText"/>
      </w:pPr>
      <w:r>
        <w:t xml:space="preserve">Khi sắc trời chạng vạng, đoàn người đã tới dưới chân Vấn Đỉnh Sơn, đây là lần đầu tiên Tần Vô Song tới Thiên Đế Sơn, lần đầu tiên tới Tổng bộ Tần gia, sâu thẳm trong lòng, một loại tâm tình không thể nào diễn đạt, theo các loại cảnh vật lọt vào tầm mắt, cũng theo đó trở nên phức tạp.</w:t>
      </w:r>
    </w:p>
    <w:p>
      <w:pPr>
        <w:pStyle w:val="BodyText"/>
      </w:pPr>
      <w:r>
        <w:t xml:space="preserve">Phảng phất đây là sự trở về của số mệnh, là nhân duyên định trước, Tần Vô Song cảm thấy, Vấn Đỉnh Sơn này, Tổng bộ của Tần gia Thiên Đế Sơn này, tất cả mọi thứ giống như từng xuất hiện trong giấc mơ của hắn, trong đầu hắn, Tần gia Thiên Đế Sơn tựa hồ vốn là như vậy.</w:t>
      </w:r>
    </w:p>
    <w:p>
      <w:pPr>
        <w:pStyle w:val="BodyText"/>
      </w:pPr>
      <w:r>
        <w:t xml:space="preserve">- Lão Đại, ta thực sự rất thích nơi này.</w:t>
      </w:r>
    </w:p>
    <w:p>
      <w:pPr>
        <w:pStyle w:val="BodyText"/>
      </w:pPr>
      <w:r>
        <w:t xml:space="preserve">Bao Bao mặt mày hớn hở nói.</w:t>
      </w:r>
    </w:p>
    <w:p>
      <w:pPr>
        <w:pStyle w:val="BodyText"/>
      </w:pPr>
      <w:r>
        <w:t xml:space="preserve">Thiên Đế Sơn, thánh địa của Hiên Viên Khâu, bất cứ người nào đến đây, đều sẽ sản sinh ra một loại tâm thái ngưỡng mộ phẩm đức cao thượng, vì vậy đối mặt với Thiên Đế Sơn, cũng khó tránh khỏi có một chút tự thẹn mình kém cỏi, cảm thấy sức mạnh của cá nhân ở trước mặt thánh địa thần thánh, là nhỏ nhặt không đáng kể, từ đó từ tận đáy lòng cảm thấy kính nể.</w:t>
      </w:r>
    </w:p>
    <w:p>
      <w:pPr>
        <w:pStyle w:val="BodyText"/>
      </w:pPr>
      <w:r>
        <w:t xml:space="preserve">- Lão Đại, ngươi làm sao vậy?</w:t>
      </w:r>
    </w:p>
    <w:p>
      <w:pPr>
        <w:pStyle w:val="BodyText"/>
      </w:pPr>
      <w:r>
        <w:t xml:space="preserve">Thấy thần thái của Tần Vô Song có chút khác thường, Bao Bao không kìm được hỏi.</w:t>
      </w:r>
    </w:p>
    <w:p>
      <w:pPr>
        <w:pStyle w:val="BodyText"/>
      </w:pPr>
      <w:r>
        <w:t xml:space="preserve">Tần Vô Song lấy lại tinh thần, cười cười:</w:t>
      </w:r>
    </w:p>
    <w:p>
      <w:pPr>
        <w:pStyle w:val="BodyText"/>
      </w:pPr>
      <w:r>
        <w:t xml:space="preserve">- Tam Chưởng môn, tại sao ta cảm thấy, Thiên Đế Sơn này giống như từng xuất hiện trong ý thức của ta? Bất cứ một cảnh quan nào ta nhìn thấy, phảng phất đều theo kiểu đương nhiên phải như vậy?</w:t>
      </w:r>
    </w:p>
    <w:p>
      <w:pPr>
        <w:pStyle w:val="BodyText"/>
      </w:pPr>
      <w:r>
        <w:t xml:space="preserve">Tần Trọng Dương mỉm cười nói:</w:t>
      </w:r>
    </w:p>
    <w:p>
      <w:pPr>
        <w:pStyle w:val="BodyText"/>
      </w:pPr>
      <w:r>
        <w:t xml:space="preserve">- Điều này chỉ có thể chứng minh một vấn đề.</w:t>
      </w:r>
    </w:p>
    <w:p>
      <w:pPr>
        <w:pStyle w:val="BodyText"/>
      </w:pPr>
      <w:r>
        <w:t xml:space="preserve">- Vấn đề gì?</w:t>
      </w:r>
    </w:p>
    <w:p>
      <w:pPr>
        <w:pStyle w:val="BodyText"/>
      </w:pPr>
      <w:r>
        <w:t xml:space="preserve">Tần Vô Song nheo mắt.</w:t>
      </w:r>
    </w:p>
    <w:p>
      <w:pPr>
        <w:pStyle w:val="BodyText"/>
      </w:pPr>
      <w:r>
        <w:t xml:space="preserve">- Chứng minh ngươi là huyết thống Tần gia chân chính, hơn nữa huyết thống còn vô cùng thuần khiết. Đúng rồi, Vô Song, tổ tiên của ngươi, thật sự là Tần Vũ sao?</w:t>
      </w:r>
    </w:p>
    <w:p>
      <w:pPr>
        <w:pStyle w:val="BodyText"/>
      </w:pPr>
      <w:r>
        <w:t xml:space="preserve">Tần Vô Song lấy khối ngọc bài của Tần Vũ ra:</w:t>
      </w:r>
    </w:p>
    <w:p>
      <w:pPr>
        <w:pStyle w:val="BodyText"/>
      </w:pPr>
      <w:r>
        <w:t xml:space="preserve">- Tam Chưởng môn, đây là ngọc bài của tổ tiên Tần Vũ ta.</w:t>
      </w:r>
    </w:p>
    <w:p>
      <w:pPr>
        <w:pStyle w:val="BodyText"/>
      </w:pPr>
      <w:r>
        <w:t xml:space="preserve">Tần Trọng Dương cầm lấy, nhìn miếng ngọc bài đó, thần tình có chút buồn bã, ngọc bài rất bình thường, thậm chí một chút dấu vết tuổi tác cũng không có, nhưng thấm thoát, thời gian mấy trăm năm đã vô thanh lặng yên trôi qua như vậy.</w:t>
      </w:r>
    </w:p>
    <w:p>
      <w:pPr>
        <w:pStyle w:val="BodyText"/>
      </w:pPr>
      <w:r>
        <w:t xml:space="preserve">Có điều không giống là, Tần Trọng Dương hắn trong mấy trăm năm đó, trải qua quá trình đấu tranh kịch liệt, chứng kiến vô số cái chết của những người cùng thế hệ thậm chí là những kẻ hậu bối, còn hắn, lại trổ hết tài năng, trở thành Thần đạo cường giả tối cao.</w:t>
      </w:r>
    </w:p>
    <w:p>
      <w:pPr>
        <w:pStyle w:val="BodyText"/>
      </w:pPr>
      <w:r>
        <w:t xml:space="preserve">- Tam Chưởng môn, tổ tiên Tần Vũ của ta, ngươi có biết không?</w:t>
      </w:r>
    </w:p>
    <w:p>
      <w:pPr>
        <w:pStyle w:val="BodyText"/>
      </w:pPr>
      <w:r>
        <w:t xml:space="preserve">Tần Trọng Dương gạt bỏ thần tình thẫn thờ, mỉm cười:</w:t>
      </w:r>
    </w:p>
    <w:p>
      <w:pPr>
        <w:pStyle w:val="BodyText"/>
      </w:pPr>
      <w:r>
        <w:t xml:space="preserve">- Khi Tần Vũ rời đi, ta vẫn còn là một Trưởng lão bình thường. Còn Tần Vũ, lại là Đệ tử Trung tâm. Luận về tuổi tác, ta còn lớn hơn tổ tiên của ngươi ba bốn trăm tuổi.</w:t>
      </w:r>
    </w:p>
    <w:p>
      <w:pPr>
        <w:pStyle w:val="BodyText"/>
      </w:pPr>
      <w:r>
        <w:t xml:space="preserve">- Sao?</w:t>
      </w:r>
    </w:p>
    <w:p>
      <w:pPr>
        <w:pStyle w:val="BodyText"/>
      </w:pPr>
      <w:r>
        <w:t xml:space="preserve">Tần Vô Song cũng cảm thấy có chút giật mình:</w:t>
      </w:r>
    </w:p>
    <w:p>
      <w:pPr>
        <w:pStyle w:val="BodyText"/>
      </w:pPr>
      <w:r>
        <w:t xml:space="preserve">- Nói như vậy, Tam Chưởng môn lẽ nào trên dưới ngàn tuổi sao?</w:t>
      </w:r>
    </w:p>
    <w:p>
      <w:pPr>
        <w:pStyle w:val="BodyText"/>
      </w:pPr>
      <w:r>
        <w:t xml:space="preserve">- Ngàn tuổi? Ha ha, ngàn tuổi trong cảnh giới Thần đạo, cũng chỉ có thể xem là hơn người một chút mà thôi.</w:t>
      </w:r>
    </w:p>
    <w:p>
      <w:pPr>
        <w:pStyle w:val="BodyText"/>
      </w:pPr>
      <w:r>
        <w:t xml:space="preserve">Tần Trọng Dương mỉm cười nói:</w:t>
      </w:r>
    </w:p>
    <w:p>
      <w:pPr>
        <w:pStyle w:val="BodyText"/>
      </w:pPr>
      <w:r>
        <w:t xml:space="preserve">- Ở Đại lục Thiên Huyền, Thần đạo cường giả lớn nhất, sợ rằng cũng phải mấy vạn tuổi rồi?</w:t>
      </w:r>
    </w:p>
    <w:p>
      <w:pPr>
        <w:pStyle w:val="BodyText"/>
      </w:pPr>
      <w:r>
        <w:t xml:space="preserve">Tần Trọng Dương cười ha ha:</w:t>
      </w:r>
    </w:p>
    <w:p>
      <w:pPr>
        <w:pStyle w:val="BodyText"/>
      </w:pPr>
      <w:r>
        <w:t xml:space="preserve">- Tiểu hầu nhi, lời này ở bên ngoài không được phép nói linh tinh. Bất cứ một Cấm địa của Thần nào, đều có Thần đạo cường giả mấy vạn tuổi. Chỉ có điều, bình thường bọn họ rất ít khi lộ diện mà thôi.</w:t>
      </w:r>
    </w:p>
    <w:p>
      <w:pPr>
        <w:pStyle w:val="BodyText"/>
      </w:pPr>
      <w:r>
        <w:t xml:space="preserve">- Trong tám môn Thiên Đế Sơn chúng ta, có nhân vật như vậy sao?</w:t>
      </w:r>
    </w:p>
    <w:p>
      <w:pPr>
        <w:pStyle w:val="BodyText"/>
      </w:pPr>
      <w:r>
        <w:t xml:space="preserve">Tần Vô Song không kìm được hỏi.</w:t>
      </w:r>
    </w:p>
    <w:p>
      <w:pPr>
        <w:pStyle w:val="BodyText"/>
      </w:pPr>
      <w:r>
        <w:t xml:space="preserve">- Trong tám môn Thiên Đế Sơn, cũng có rất nhiều Thần đạo cường giả có lai lịch lâu đời, nhưng mấy vạn tuổi, có thể là không có. Thần đạo cường giả mấy vạn tuổi, bình thường đều chỉ có Đồ Đằng Tộc mới có. Ví dụ Hiên Viên Tộc của Hiên Viên Khâu, Huyền Minh Tộc của Cực Bắc Tuyết Vực, Long Tộc của Vô Tận Đông Hải, Chúc Dung Tộc, Thần Nông Tộc của Thiên Hỏa Nam Cương, thậm chí là Côn Lôn Tiên Tông của Mộng Huyễn Thiên Trì, Thần đạo cường giả mấy vạn tuổi, khẳng định là có không ít.</w:t>
      </w:r>
    </w:p>
    <w:p>
      <w:pPr>
        <w:pStyle w:val="BodyText"/>
      </w:pPr>
      <w:r>
        <w:t xml:space="preserve">Những cái tên mà Tần Trọng Dương nói, chính là năm đại Cấm địa của Thần đối ứng của Đại lục Thiên Huyền. So sánh, Hiên Viên Khâu cũng chỉ là một trong số đó mà thôi.</w:t>
      </w:r>
    </w:p>
    <w:p>
      <w:pPr>
        <w:pStyle w:val="BodyText"/>
      </w:pPr>
      <w:r>
        <w:t xml:space="preserve">Khi Tần Vô Song nghe thấy chữ ‘Huyền Minh Tộc của Cực Bắc Tuyết Vực’ trong lòng đột nhiên rung động. Hai chữ ‘Huyền Minh’, Tần Vô Song rất có ấn tượng. Trong chiếc nhẫn chứa vật của hắn, cũng có một khối lệnh bài như vậy, trên mặt chính là khắc hai chữ ‘Huyền Minh’.</w:t>
      </w:r>
    </w:p>
    <w:p>
      <w:pPr>
        <w:pStyle w:val="BodyText"/>
      </w:pPr>
      <w:r>
        <w:t xml:space="preserve">Khối lệnh bài này, Tần Vô Song cũng ấn tượng vô cùng sâu sắc. Vì đây là vật khi hắn vừa mới tiến nhập Tinh La Điện, lần đầu tiên tiêu diệt một gã đối thủ, từ trên người đối phương đã đoạt được thứ này.</w:t>
      </w:r>
    </w:p>
    <w:p>
      <w:pPr>
        <w:pStyle w:val="BodyText"/>
      </w:pPr>
      <w:r>
        <w:t xml:space="preserve">Gã áo đen đó, ở Chủ mạch Lăng Tiêu riêng biệt của Tinh La Điện bất ngờ tập kích đệ tử Tinh La Điện. Tần Vô Song lúc đó mới vào sơn môn, lần đầu tiên tiến vào Chủ mạch Lăng Tiêu tu luyện, bị gã áo đen dùng phương pháp khống chế linh thú hấp dẫn, thiếu chút nữa bị người đó tập kích thành công.</w:t>
      </w:r>
    </w:p>
    <w:p>
      <w:pPr>
        <w:pStyle w:val="BodyText"/>
      </w:pPr>
      <w:r>
        <w:t xml:space="preserve">Tần Vô Song dựa vào Bắc Minh Đại Pháp hút khô gã áo đen đó, may mắn dành được thắng lợi, từ đó mở ra hành trình tu luyện nghịch thiên của hắn.</w:t>
      </w:r>
    </w:p>
    <w:p>
      <w:pPr>
        <w:pStyle w:val="BodyText"/>
      </w:pPr>
      <w:r>
        <w:t xml:space="preserve">Gã áo đen lúc đó bỏ lại cho hắn, ngoài sợi roi xà hình ra, còn có rất nhiều thứ, bao gồm cả Thú Ngữ Đồ Lục khiến hắn sau này có thể nắm bắt được thú ngữ, còn có một tấm bản đồ không hoàn chỉnh, vật còn lại, chính là khối ngọc bài có khắc hai chữ ‘Huyền Minh’.</w:t>
      </w:r>
    </w:p>
    <w:p>
      <w:pPr>
        <w:pStyle w:val="BodyText"/>
      </w:pPr>
      <w:r>
        <w:t xml:space="preserve">Tần Vô Song lúc này bỗng nhớ tới chuyện đó, không tránh khỏi có chút hoài nghi, lẽ nào khối ngọc bài đó, lại có quan hệ với Đồ Đằng Tộc của Cực Bắc Tuyết Vực? Nhìn qua quả thực khó bề tưởng tượng, nếu là như vậy, tại sao có thể rơi vào trong tay gã áo đen đó chứ?</w:t>
      </w:r>
    </w:p>
    <w:p>
      <w:pPr>
        <w:pStyle w:val="BodyText"/>
      </w:pPr>
      <w:r>
        <w:t xml:space="preserve">Gã áo đen đó mặc dù lúc đó có uy hiếp rất lớn với Tần Vô Song, nhưng bây giờ nhìn lại, gã áo đen đó quả thực là bé nhỏ không đáng nói đến, chỉ có thể xem là một con kiến bé nhỏ của giới tu luyện mà thôi.</w:t>
      </w:r>
    </w:p>
    <w:p>
      <w:pPr>
        <w:pStyle w:val="BodyText"/>
      </w:pPr>
      <w:r>
        <w:t xml:space="preserve">Tần Trọng Dương thấy Tần Vô Song suy nghĩ sâu xa, chỉ nghĩ hắn đang tiêu hóa những tin tức này. Bao Bao đột nhiên nói:</w:t>
      </w:r>
    </w:p>
    <w:p>
      <w:pPr>
        <w:pStyle w:val="BodyText"/>
      </w:pPr>
      <w:r>
        <w:t xml:space="preserve">- Chưởng môn đại nhân, năm nơi mà ngươi nói, chính là năm đại Cấm địa của Thần của Đại lục Thiên Huyền có đúng không? Còn những thế lực mà ngươi nhắc đến, đều là thế lực Đồ Đằng các nơi sao?</w:t>
      </w:r>
    </w:p>
    <w:p>
      <w:pPr>
        <w:pStyle w:val="BodyText"/>
      </w:pPr>
      <w:r>
        <w:t xml:space="preserve">- Đúng vậy, thế lực Đồ Đằng, ở trong bất cứ Cấm địa của Thần nào, đều là bên đứng ngoài cuộc tranh chấp.</w:t>
      </w:r>
    </w:p>
    <w:p>
      <w:pPr>
        <w:pStyle w:val="BodyText"/>
      </w:pPr>
      <w:r>
        <w:t xml:space="preserve">- Vậy tại sao Thiên Hỏa Nam Cương lại có hai thế lực Đồ Đằng?</w:t>
      </w:r>
    </w:p>
    <w:p>
      <w:pPr>
        <w:pStyle w:val="BodyText"/>
      </w:pPr>
      <w:r>
        <w:t xml:space="preserve">Bao Bao hỏi.</w:t>
      </w:r>
    </w:p>
    <w:p>
      <w:pPr>
        <w:pStyle w:val="BodyText"/>
      </w:pPr>
      <w:r>
        <w:t xml:space="preserve">- Ha ha, Thiên Hỏa Nam Cương, có lẽ là nơi phức tạp nhất trong năm đại Cấm địa của Thần. Có thể diện tích của nó không bằng Vô Tận Đông Hải, nhưng chỗ đặc biệt nhất, thế lực Đồ Đằng của bọn họ, xác thực có hai nhà, một là Hỏa Thần Chúc Dung Tộc, một là Thần Nông Tộc.</w:t>
      </w:r>
    </w:p>
    <w:p>
      <w:pPr>
        <w:pStyle w:val="BodyText"/>
      </w:pPr>
      <w:r>
        <w:t xml:space="preserve">Tần Vô Song cũng đang cân nhắc những chuyện này, hắn cảm thấy Đại lục Thiên Huyền này, kỳ thật vẫn có rất nhiều chỗ tương đồng với truyền thuyết thần thoại của kiếp trước. Thậm chí khung sườn của thế giới này, tựa hồ giống như thời đại thần thoại của kiếp trước. Có lẽ, Đại lục Thiên Huyền, thật sự chỉ là một không gian song song của thế giới kiếp trước, là một phân nhánh của lịch sử sau khi tách ra. Chỗ không giống là, kiếp trước phát triển đến sau này, biến thành thời đại khoa học kỹ thuật, còn Đại lục Thiên Huyền, lại phát triển thành thời đại hậu thần thoại!</w:t>
      </w:r>
    </w:p>
    <w:p>
      <w:pPr>
        <w:pStyle w:val="BodyText"/>
      </w:pPr>
      <w:r>
        <w:t xml:space="preserve">Đương nhiên, những điều này chỉ là phán đoán cá nhân của hắn, kỳ thật cũng đã không quan trọng nữa. Bất kể so sánh như thế nào, thế giới này, tuyệt đối không thể nối đường ray với thế giới của kiếp trước.</w:t>
      </w:r>
    </w:p>
    <w:p>
      <w:pPr>
        <w:pStyle w:val="BodyText"/>
      </w:pPr>
      <w:r>
        <w:t xml:space="preserve">Tần Vô Song, cũng đã hoàn toàn dung nhập vào thế giới này, lúc này hồi tưởng lại kiếp trước, ngược lại có loại cảm giác dường như đã trải qua mấy đời.</w:t>
      </w:r>
    </w:p>
    <w:p>
      <w:pPr>
        <w:pStyle w:val="BodyText"/>
      </w:pPr>
      <w:r>
        <w:t xml:space="preserve">Lúc này, trong ấn ký tâm linh của hắn, cũng đã ghi dấu nhãn hiệu Đại lục Thiên Huyền.</w:t>
      </w:r>
    </w:p>
    <w:p>
      <w:pPr>
        <w:pStyle w:val="BodyText"/>
      </w:pPr>
      <w:r>
        <w:t xml:space="preserve">Tần Trọng Dương kiên nhẫn giải thích nói:</w:t>
      </w:r>
    </w:p>
    <w:p>
      <w:pPr>
        <w:pStyle w:val="BodyText"/>
      </w:pPr>
      <w:r>
        <w:t xml:space="preserve">- Thiên Hỏa Nam Cương, kỳ thật vốn là địa bàn do Thần Nông Viêm Đế chiếm cứ, hắn với thân phận của Viêm Đế, ở thời đại Thái cổ đánh hạ một vùng giang sơn, đạt được địa vị của Thiên Hỏa Nam Cương. Từ sau khi hắn đạt được thành tựu, cũng bắt đầu say mê y thuật, nhất đại Viêm Đế, từ đó chuyển biến thành Thần Nông thử nghiệm Bách Thảo. Điều này cũng khiến con cháu đời sau của Thiên Hỏa Nam Cương xuất hiện phân nhánh, một là kiên trì với Hỏa Thần Tộc làm Đồ Đằng, một là kiên trì lấy Bách Thảo Thần Nông Tộc làm Đồ Đằng. Đây chính là duyên cớ tại sao Thiên Hỏa Nam Cương lại có hai thế lực Đồ Đằng.</w:t>
      </w:r>
    </w:p>
    <w:p>
      <w:pPr>
        <w:pStyle w:val="BodyText"/>
      </w:pPr>
      <w:r>
        <w:t xml:space="preserve">Bao Bao như say như mê, mê mẩn vô cùng:</w:t>
      </w:r>
    </w:p>
    <w:p>
      <w:pPr>
        <w:pStyle w:val="BodyText"/>
      </w:pPr>
      <w:r>
        <w:t xml:space="preserve">- Xem ra, thời đại Thái cổ nhất định rất náo nhiệt? Ha ha, thật ngưỡng mộ thời đại đó, không biết tổ tiên Thái cổ Thần vượn của ta, vào lúc đó quang cảnh như thế nào.</w:t>
      </w:r>
    </w:p>
    <w:p>
      <w:pPr>
        <w:pStyle w:val="BodyText"/>
      </w:pPr>
      <w:r>
        <w:t xml:space="preserve">Bao Bao bất cứ lúc nào, cũng không quên chuyện nó là huyết thống Thái cổ Thần vượn, cũng luôn muốn nhắc tới một chút, thỏa mãn một chút lòng hư vinh nhỏ bé.</w:t>
      </w:r>
    </w:p>
    <w:p>
      <w:pPr>
        <w:pStyle w:val="BodyText"/>
      </w:pPr>
      <w:r>
        <w:t xml:space="preserve">Tần Trọng Dương đem tấm ngọc bài thân phận của Tần Vũ đưa cho Tần Vô Song, nói:</w:t>
      </w:r>
    </w:p>
    <w:p>
      <w:pPr>
        <w:pStyle w:val="BodyText"/>
      </w:pPr>
      <w:r>
        <w:t xml:space="preserve">- Vô Song, đây là ngọc bài của tổ tiên ngươi, ngươi hãy giữ lấy, làm vật kỷ niệm. Cũng nhắc nhở bản thân, đừng quên tổ tiên mình vì Tần gia mà làm vật hy sinh.</w:t>
      </w:r>
    </w:p>
    <w:p>
      <w:pPr>
        <w:pStyle w:val="BodyText"/>
      </w:pPr>
      <w:r>
        <w:t xml:space="preserve">Nói đến đây, Tần Trọng Dương hít sâu một hơi, nói với Tần Vô Song:</w:t>
      </w:r>
    </w:p>
    <w:p>
      <w:pPr>
        <w:pStyle w:val="BodyText"/>
      </w:pPr>
      <w:r>
        <w:t xml:space="preserve">- Ta dẫn các ngươi lên núi trước, bái kiến rất nhiều cao tầng tông môn, sau đó đem hài cốt của bọn Tần Thời Tốn nhập táng.</w:t>
      </w:r>
    </w:p>
    <w:p>
      <w:pPr>
        <w:pStyle w:val="BodyText"/>
      </w:pPr>
      <w:r>
        <w:t xml:space="preserve">Tần Vô Song đương nhiên không phản đối ý kiến này, chỉ là nhắc đến một yêu cầu nhỏ nhỏ:</w:t>
      </w:r>
    </w:p>
    <w:p>
      <w:pPr>
        <w:pStyle w:val="BodyText"/>
      </w:pPr>
      <w:r>
        <w:t xml:space="preserve">- Tam Chưởng môn, ta muốn biết, tổ tiên Tần Vũ ta, năm đó ở nơi nào.</w:t>
      </w:r>
    </w:p>
    <w:p>
      <w:pPr>
        <w:pStyle w:val="BodyText"/>
      </w:pPr>
      <w:r>
        <w:t xml:space="preserve">- Ha ha, điều này dễ thôi… Tần Vũ, nếu ta nhớ không lầm, có lẽ vẫn có huynh đệ cùng huyết mạch còn sống, nhưng thiên phú của bọn họ, lại không bằng Tần Vũ.</w:t>
      </w:r>
    </w:p>
    <w:p>
      <w:pPr>
        <w:pStyle w:val="BodyText"/>
      </w:pPr>
      <w:r>
        <w:t xml:space="preserve">- Tổ tiên Tần Vũ, còn có huynh đệ còn sống sao?</w:t>
      </w:r>
    </w:p>
    <w:p>
      <w:pPr>
        <w:pStyle w:val="BodyText"/>
      </w:pPr>
      <w:r>
        <w:t xml:space="preserve">Tần Vô Song thật ra có chút bất ngờ.</w:t>
      </w:r>
    </w:p>
    <w:p>
      <w:pPr>
        <w:pStyle w:val="BodyText"/>
      </w:pPr>
      <w:r>
        <w:t xml:space="preserve">- Đúng vậy, ở tu luyện giới, không gặp chuyện ngoài ý muốn, sống trên mấy trăm tuổi, vẫn rất có khả năng!</w:t>
      </w:r>
    </w:p>
    <w:p>
      <w:pPr>
        <w:pStyle w:val="BodyText"/>
      </w:pPr>
      <w:r>
        <w:t xml:space="preserve">Giữa lúc nói chuyện, Tần Trọng Dương đã dẫn theo bọn họ bay lên Vấn Đỉnh Sơn. Xuyên qua tầng tầng vách núi, đến trước cửa Chính Khí Đường, ở đó, sớm đã có rất nhiều cao tầng đang chờ đợi.</w:t>
      </w:r>
    </w:p>
    <w:p>
      <w:pPr>
        <w:pStyle w:val="BodyText"/>
      </w:pPr>
      <w:r>
        <w:t xml:space="preserve">Nhìn thấy Tần Trọng Dương, đều mỉm cười tiếp đón.</w:t>
      </w:r>
    </w:p>
    <w:p>
      <w:pPr>
        <w:pStyle w:val="BodyText"/>
      </w:pPr>
      <w:r>
        <w:t xml:space="preserve">- Tam Chưởng môn, chúc mừng ngươi chiến thắng trở về. Ha ha ha, vị thanh niên này, có lẽ chính là Tần Vô Song vang danh khắp Hiên Viên Khâu đúng không?</w:t>
      </w:r>
    </w:p>
    <w:p>
      <w:pPr>
        <w:pStyle w:val="BodyText"/>
      </w:pPr>
      <w:r>
        <w:t xml:space="preserve">- Vô Song, Vô Song, cái tên này đặt ra, chính là nhất định phải danh chấn thiên hạ rồi.</w:t>
      </w:r>
    </w:p>
    <w:p>
      <w:pPr>
        <w:pStyle w:val="BodyText"/>
      </w:pPr>
      <w:r>
        <w:t xml:space="preserve">- Không ngờ, còn trẻ như vậy. Hảo tiểu tử, làm tốt lắm!</w:t>
      </w:r>
    </w:p>
    <w:p>
      <w:pPr>
        <w:pStyle w:val="BodyText"/>
      </w:pPr>
      <w:r>
        <w:t xml:space="preserve">Những cao tầng này của Tần gia, tất cả đều tiến lên, chào hỏi Tần Vô Song một tiếng, vỗ lưng một cái, biểu đạt một loại cổ vũ và kỳ vọng của các trưởng bối đối với hắn.</w:t>
      </w:r>
    </w:p>
    <w:p>
      <w:pPr>
        <w:pStyle w:val="BodyText"/>
      </w:pPr>
      <w:r>
        <w:t xml:space="preserve">Từ trong ánh mắt của bọn họ, cũng đều nhìn thấy một loại hy vọng tha thiết.</w:t>
      </w:r>
    </w:p>
    <w:p>
      <w:pPr>
        <w:pStyle w:val="BodyText"/>
      </w:pPr>
      <w:r>
        <w:t xml:space="preserve">Tần Trọng Dương mỉm cười nói:</w:t>
      </w:r>
    </w:p>
    <w:p>
      <w:pPr>
        <w:pStyle w:val="BodyText"/>
      </w:pPr>
      <w:r>
        <w:t xml:space="preserve">- Mọi người cũng đừng đứng cả ở nơi này nói chuyện, mau vào trong thôi. Quan Kỳ, ngươi và bọn Bao Bao cũng xem như là quen thuộc, ngươi phụ trách tiếp đãi bọn người Tần Vô Song đi, cũng đừng để người trẻ tuổi của chúng ta cảm thấy lạ lẫm.</w:t>
      </w:r>
    </w:p>
    <w:p>
      <w:pPr>
        <w:pStyle w:val="BodyText"/>
      </w:pPr>
      <w:r>
        <w:t xml:space="preserve">Quan Kỳ mỉm cười nói:</w:t>
      </w:r>
    </w:p>
    <w:p>
      <w:pPr>
        <w:pStyle w:val="BodyText"/>
      </w:pPr>
      <w:r>
        <w:t xml:space="preserve">- Người mà Tam Chưởng môn xem trọng như vậy, ai dám lạnh nhạt hắn chứ?</w:t>
      </w:r>
    </w:p>
    <w:p>
      <w:pPr>
        <w:pStyle w:val="BodyText"/>
      </w:pPr>
      <w:r>
        <w:t xml:space="preserve">Tất cả mọi người đều cười to, không khí rất vui vẻ. Tần Vô Song mới đầu còn có chút lo lắng, lo lắng người của Tổng bộ Tần gia, tất cả đều là những lão giả tiền bối già nua.</w:t>
      </w:r>
    </w:p>
    <w:p>
      <w:pPr>
        <w:pStyle w:val="BodyText"/>
      </w:pPr>
      <w:r>
        <w:t xml:space="preserve">Lúc này, nhìn thấy những cao tầng này có rất nhiều người có tính tình vô cùng hiền hòa, chuẩn xác mà nói, giống như đối với người một nhà, vô cùng hiền hòa, hơn nữa ai ai cũng có sự yêu thích và chiếu cố đối với người trẻ tuổi.</w:t>
      </w:r>
    </w:p>
    <w:p>
      <w:pPr>
        <w:pStyle w:val="BodyText"/>
      </w:pPr>
      <w:r>
        <w:t xml:space="preserve">Điều này làm cho Tần Vô Song có một loại cảm giác giống như về nhà vậy, cũng có một loại cảm giác thuộc về sâu sắc, vô cùng thân thiết. Quan Kỳ đem Tần Vô Song đi một vòng, đem những cao tầng có mặt ở đây, đều lần lượt giới thiệu với Tần Vô Song.</w:t>
      </w:r>
    </w:p>
    <w:p>
      <w:pPr>
        <w:pStyle w:val="BodyText"/>
      </w:pPr>
      <w:r>
        <w:t xml:space="preserve">Tần Vô Song vẫn có chút trí nhớ, ở Tổng bộ Thiên Đế Sơn, cấp bậc Tôn giả đều có chữ ‘Tri’, ví dụ Tri Dương, Tri Tùng, Tri Bách vv…</w:t>
      </w:r>
    </w:p>
    <w:p>
      <w:pPr>
        <w:pStyle w:val="BodyText"/>
      </w:pPr>
      <w:r>
        <w:t xml:space="preserve">Còn Trưởng lão, lại tuyệt một sắc chữ ‘Quan’, ví dụ Quan Kỳ, Quan Ngư, Quan Sơn…</w:t>
      </w:r>
    </w:p>
    <w:p>
      <w:pPr>
        <w:pStyle w:val="BodyText"/>
      </w:pPr>
      <w:r>
        <w:t xml:space="preserve">Có thể xuất hiện ở Chính Khí Đường, chí ít là cấp bậc Trưởng lão. Giống như cấp bậc Hộ pháp, là hoàn toàn có tư cách tiến nhập Chính Khí Đường rồi.</w:t>
      </w:r>
    </w:p>
    <w:p>
      <w:pPr>
        <w:pStyle w:val="BodyText"/>
      </w:pPr>
      <w:r>
        <w:t xml:space="preserve">Hai mươi ba mươi vị cao tầng ở đây, chỉ là một bộ phận trong số đó, bộ phận còn lại đều đang có chức trách quan trọng ở các nơi khác của Vấn Đỉnh Sơn, không xuất hiện ở Chính Khí Đường.</w:t>
      </w:r>
    </w:p>
    <w:p>
      <w:pPr>
        <w:pStyle w:val="BodyText"/>
      </w:pPr>
      <w:r>
        <w:t xml:space="preserve">Tần Vô Song vừa bái kiến những tiền bối của Tần gia, vừa cảm nhận được một loại không khí đoàn kết chỉ có Tần gia mới có, cảm giác hướng về Tần gia ở trong lòng, vô hình lại tăng thêm mấy phần. Gia tộc như vậy, hoàn cảnh như vậy, không thẹn từng là Thiên Đế Môn</w:t>
      </w:r>
    </w:p>
    <w:p>
      <w:pPr>
        <w:pStyle w:val="Compact"/>
      </w:pPr>
      <w:r>
        <w:t xml:space="preserve">Ủng hộ chỉ với 1 click và 5s ! (adf.ly/4EmoB)</w:t>
      </w:r>
      <w:r>
        <w:br w:type="textWrapping"/>
      </w:r>
      <w:r>
        <w:br w:type="textWrapping"/>
      </w:r>
    </w:p>
    <w:p>
      <w:pPr>
        <w:pStyle w:val="Heading2"/>
      </w:pPr>
      <w:bookmarkStart w:id="598" w:name="chương-576"/>
      <w:bookmarkEnd w:id="598"/>
      <w:r>
        <w:t xml:space="preserve">576. Chương 57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76: Xá Thân Cố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Vấn Đỉnh Sơn, Xá Thân Cốc.</w:t>
      </w:r>
    </w:p>
    <w:p>
      <w:pPr>
        <w:pStyle w:val="BodyText"/>
      </w:pPr>
      <w:r>
        <w:t xml:space="preserve">Đây là nơi chôn cất của tất cả anh hùng chết trận vì Tần gia Thiên Đế Sơn, Tần Thì Tốn và các dũng sĩ chết trận của Đan Hà Phủ, đều đã được mai táng ở đây.</w:t>
      </w:r>
    </w:p>
    <w:p>
      <w:pPr>
        <w:pStyle w:val="BodyText"/>
      </w:pPr>
      <w:r>
        <w:t xml:space="preserve">Xá Thân Cốc, đọc tên là biết ý nghĩa, chính là quên mình vì đại nghiệp Tần gia, được chôn cất ở Xá Thân Cốc, chính là khen ngợi lớn nhất đối với những dũng sĩ này.</w:t>
      </w:r>
    </w:p>
    <w:p>
      <w:pPr>
        <w:pStyle w:val="BodyText"/>
      </w:pPr>
      <w:r>
        <w:t xml:space="preserve">Thần tình của tất cả mọi người đều vô cùng trang nghiêm, loại tình hình này đối với Tần Vô Song mà nói, là lần đầu tiên, nhưng đối với những người khác mà nói, lại là chuyện vô cùng thông thường.</w:t>
      </w:r>
    </w:p>
    <w:p>
      <w:pPr>
        <w:pStyle w:val="BodyText"/>
      </w:pPr>
      <w:r>
        <w:t xml:space="preserve">Hàng năm, đều sẽ có mấy lần nghi thức nhập táng như vậy. Và mỗi lần, đều sẽ đưa tiễn hết nhóm này đến nhóm khác đệ tử Tần gia.</w:t>
      </w:r>
    </w:p>
    <w:p>
      <w:pPr>
        <w:pStyle w:val="BodyText"/>
      </w:pPr>
      <w:r>
        <w:t xml:space="preserve">Trong lòng Tần Vô Song chỉ cảm thấy vô cùng áp lực, từ đáy lòng có một loại cảm giác như thủy triều. Nhìn từng tấc đất của Xá Thân Cốc, sắp xếp những bia mộ dày đặc, không biết bao nhiêu anh kiệt của Tần gia, đã chôn xương vùi thân ở nơi này, hồn về nơi đây.</w:t>
      </w:r>
    </w:p>
    <w:p>
      <w:pPr>
        <w:pStyle w:val="BodyText"/>
      </w:pPr>
      <w:r>
        <w:t xml:space="preserve">- Chư vị, chúng ta hãy gửi gắm niềm thương nhớ cuối cùng đến những đồng bào đã chết đi.</w:t>
      </w:r>
    </w:p>
    <w:p>
      <w:pPr>
        <w:pStyle w:val="BodyText"/>
      </w:pPr>
      <w:r>
        <w:t xml:space="preserve">Tần Trọng Dương tự mình chủ trì nghi thức nhập táng lần này, là người đầu tiên quỳ gối xuống.</w:t>
      </w:r>
    </w:p>
    <w:p>
      <w:pPr>
        <w:pStyle w:val="BodyText"/>
      </w:pPr>
      <w:r>
        <w:t xml:space="preserve">Tất cả mọi người phía sau, đều quỳ gối theo.</w:t>
      </w:r>
    </w:p>
    <w:p>
      <w:pPr>
        <w:pStyle w:val="BodyText"/>
      </w:pPr>
      <w:r>
        <w:t xml:space="preserve">- Cái chết, không phải là điểm kết thúc của bọn họ. Chúng ta nên tin rằng, thân thể của bọn họ mặc dù đã bị hủy diệt, nhưng linh hồn của bọn họ, nhất định sẽ giống như ngôi sao trên bầu trời, canh giữ cho Vấn Đỉnh Sơn, sẽ là người canh giữ cho Tần gia nhất tộc…</w:t>
      </w:r>
    </w:p>
    <w:p>
      <w:pPr>
        <w:pStyle w:val="BodyText"/>
      </w:pPr>
      <w:r>
        <w:t xml:space="preserve">Thanh âm của Tần Trọng Dương âm trầm, nhưng vô cùng kiên định:</w:t>
      </w:r>
    </w:p>
    <w:p>
      <w:pPr>
        <w:pStyle w:val="BodyText"/>
      </w:pPr>
      <w:r>
        <w:t xml:space="preserve">- Huyết mạch của Tần gia, sẽ không vì cái chết của bọn họ mà đoạn tuyệt, ngược lại, sẽ vì đạo lý người trước hy sinh, người sau tiếp bước của những dũng sĩ này mà trở nên cường đại hơn. Có thể, ngày mai, hoặc một lúc nào đó trong tương lai, mỗi người trong chúng ta đều có thể giống như bọn họ, táng thân ở Xá Thân Cốc. Nhưng mà, ta và tất cả mọi người trong các ngươi, đều sẽ thản nhiên đối mặt. Bất kể là ai, chỉ cần là hy sinh cho đại nghiệp Tần gia, ở Xá Thân Cốc đều sẽ lập nên một tấm bia mộ. Bất luận là ai, đều đối xử bình đẳng!</w:t>
      </w:r>
    </w:p>
    <w:p>
      <w:pPr>
        <w:pStyle w:val="BodyText"/>
      </w:pPr>
      <w:r>
        <w:t xml:space="preserve">Nói cách khác, cho dù là Thần đạo cường giả, nếu vì Tần gia mà hiến thân, nghi thức đạt được, cũng chỉ giới hạn ở một tấm bia mộ ở Xá Thân Cốc mà thôi.</w:t>
      </w:r>
    </w:p>
    <w:p>
      <w:pPr>
        <w:pStyle w:val="BodyText"/>
      </w:pPr>
      <w:r>
        <w:t xml:space="preserve">Nhưng mà cả Tần gia Thiên Đế Sơn, ai ai cũng coi đây là niềm vinh dự.</w:t>
      </w:r>
    </w:p>
    <w:p>
      <w:pPr>
        <w:pStyle w:val="BodyText"/>
      </w:pPr>
      <w:r>
        <w:t xml:space="preserve">Biểu tình của tất cả mọi người, đều nhất trí thần kỳ, trong đau thương, lộ ra vẻ dứt khoát thản nhiên. Không có một ai nhãn thần hiện ra cho dù là một tia lùi bước.</w:t>
      </w:r>
    </w:p>
    <w:p>
      <w:pPr>
        <w:pStyle w:val="BodyText"/>
      </w:pPr>
      <w:r>
        <w:t xml:space="preserve">Vì Tần gia, niềm vinh dự từ khy sinh ra đã có, sự tôn nghiêm từ khy sinh ra đã có, không chút sợ chết!</w:t>
      </w:r>
    </w:p>
    <w:p>
      <w:pPr>
        <w:pStyle w:val="BodyText"/>
      </w:pPr>
      <w:r>
        <w:t xml:space="preserve">- Vô Song!</w:t>
      </w:r>
    </w:p>
    <w:p>
      <w:pPr>
        <w:pStyle w:val="BodyText"/>
      </w:pPr>
      <w:r>
        <w:t xml:space="preserve">Tần Trọng Dương bỗng nhiên ngẩng đầu, nhìn về phía Tần Vô Song.</w:t>
      </w:r>
    </w:p>
    <w:p>
      <w:pPr>
        <w:pStyle w:val="BodyText"/>
      </w:pPr>
      <w:r>
        <w:t xml:space="preserve">Tần Vô Song không ngờ lúc này, Tần Trọng Dương lại gọi tên một mình hắn, đứng dậy:</w:t>
      </w:r>
    </w:p>
    <w:p>
      <w:pPr>
        <w:pStyle w:val="BodyText"/>
      </w:pPr>
      <w:r>
        <w:t xml:space="preserve">- Tam Chưởng môn.</w:t>
      </w:r>
    </w:p>
    <w:p>
      <w:pPr>
        <w:pStyle w:val="BodyText"/>
      </w:pPr>
      <w:r>
        <w:t xml:space="preserve">- Chư vị, Tần Vô Song tới từ các quốc gia nhân loại, cách Hiên Viên Khâu mấy trăm vạn dặm. Hắn vốn có thể ngồi yên không quan tâm, vốn có thể chỉ lo thân mình. Nhưng hắn không làm vậy, không chối từ niềm tin vững chắc, không sợ sinh tử, tới Tần gia Thiên Đế Sơn. Điều này nói rõ cái gì? Nói rõ rằng huyết mạch của Tần gia ta, sẽ không vì không ngừng tách ra phân nhánh, mà mờ nhạt đi. Huyết mạch của Tần gia, là khí tiết trào dâng trong xương cốt, là cương trực công chính thay trời hành đạo. Tần gia, vì thiên mệnh mà sinh ra, trời không diệt Tần gia, ai có thể diệt được Tần gia ta chứ? Ai có thể?</w:t>
      </w:r>
    </w:p>
    <w:p>
      <w:pPr>
        <w:pStyle w:val="BodyText"/>
      </w:pPr>
      <w:r>
        <w:t xml:space="preserve">Tần Trọng Dương nói đến đây, tinh mang trong mắt cũng đại phát.</w:t>
      </w:r>
    </w:p>
    <w:p>
      <w:pPr>
        <w:pStyle w:val="BodyText"/>
      </w:pPr>
      <w:r>
        <w:t xml:space="preserve">- Bất cứ ai cũng không thể!</w:t>
      </w:r>
    </w:p>
    <w:p>
      <w:pPr>
        <w:pStyle w:val="BodyText"/>
      </w:pPr>
      <w:r>
        <w:t xml:space="preserve">Tất cả mọi người đều không trả lời, nhưng biểu tình và nhãn thần của bọn họ, đều đã xuất ra đáp án chính xác, bất cứ ai cũng không thể!</w:t>
      </w:r>
    </w:p>
    <w:p>
      <w:pPr>
        <w:pStyle w:val="BodyText"/>
      </w:pPr>
      <w:r>
        <w:t xml:space="preserve">Trong lòng Tần Vô Song nhộn nhạo, sự hoài nghi đối với Tổng bộ Tần gia trước khi đến Hiên Viên Khâu, đến lúc này đã quét sạch toàn bộ. Chỉ khi cơ thể lâm vào cảnh giới kỳ lạ mới biết, tại sao tổ tiên Tần Vũ mãi cho đến lúc chết già, vẫn nhớ mãi không quên Tổng bộ Tần gia, điểm này, từ bức thư hắn để lại, có thể nhìn ra.</w:t>
      </w:r>
    </w:p>
    <w:p>
      <w:pPr>
        <w:pStyle w:val="BodyText"/>
      </w:pPr>
      <w:r>
        <w:t xml:space="preserve">Tổ tiên Tần Vũ mặc dù ở các quốc gia nhân loại, nhưng đối với Tần gia Thiên Đế Sơn, chung quy là nhớ thương. Loại bận lòng này đã không phải là gửi gắm tình cảm cá nhân, không phải là loại tình tự cá nhân lá rụng về cội, mà xuất phát từ một loại quan tâm, chăm sóc tối cao đối với vận mệnh Tần gia.</w:t>
      </w:r>
    </w:p>
    <w:p>
      <w:pPr>
        <w:pStyle w:val="BodyText"/>
      </w:pPr>
      <w:r>
        <w:t xml:space="preserve">Đây là niềm yêu thương lớn lao trong thế gian, vượt qua cảnh giới yêu thương thế tục thường thấy.</w:t>
      </w:r>
    </w:p>
    <w:p>
      <w:pPr>
        <w:pStyle w:val="BodyText"/>
      </w:pPr>
      <w:r>
        <w:t xml:space="preserve">- Vô Song, ta hỏi ngươi, tổ tiên Tần Vũ ngươi, đã từng truyền lại tổ huấn của Tần gia chưa?</w:t>
      </w:r>
    </w:p>
    <w:p>
      <w:pPr>
        <w:pStyle w:val="BodyText"/>
      </w:pPr>
      <w:r>
        <w:t xml:space="preserve">Tần Trọng Dương nhàn nhạt hỏi.</w:t>
      </w:r>
    </w:p>
    <w:p>
      <w:pPr>
        <w:pStyle w:val="BodyText"/>
      </w:pPr>
      <w:r>
        <w:t xml:space="preserve">Tổ huấn Tần gia? Tần Vô Song gật gật đầu, cao giọng nói:</w:t>
      </w:r>
    </w:p>
    <w:p>
      <w:pPr>
        <w:pStyle w:val="BodyText"/>
      </w:pPr>
      <w:r>
        <w:t xml:space="preserve">- Có một tổ huấn. Mưu đoạt tài sản Tần gia ta, phản kích gấp năm lần. Mưu đoạt địa vị của Tần gia ta, phản kích gấp mười lần. Mưu đồ diệt vong Tần gia ta, toàn lực phản kích, ngọc đá cùng tan, tuyệt không hối tiếc.</w:t>
      </w:r>
    </w:p>
    <w:p>
      <w:pPr>
        <w:pStyle w:val="BodyText"/>
      </w:pPr>
      <w:r>
        <w:t xml:space="preserve">Thanh âm của Tần Vô Song, nói năng có khí phách, vô cùng có khuynh hướng cảm xúc. Lời vừa dứt, tất cả mọi người đều gật gật đầu.</w:t>
      </w:r>
    </w:p>
    <w:p>
      <w:pPr>
        <w:pStyle w:val="BodyText"/>
      </w:pPr>
      <w:r>
        <w:t xml:space="preserve">Tần Trọng Dương cũng cảm thấy vui mừng:</w:t>
      </w:r>
    </w:p>
    <w:p>
      <w:pPr>
        <w:pStyle w:val="BodyText"/>
      </w:pPr>
      <w:r>
        <w:t xml:space="preserve">- Đã nghe thấy rồi chứ? Cho dù là các quốc gia nhân loại xa xôi nhất, chi mạch của Tần gia, cũng vĩnh viễn không bị lãng quên, tổ huấn của Tần gia, truyền thừa huyết mạch của Tần gia! Vô Song, ngươi thân là đệ tử Tần gia, là vận mệnh kiêu ngạo, nhưng cũng không thể là vận mệnh bi ai. Bởi vì, thân là đệ tử Tần gia, ngươi có khả năng sẽ vì cơ nghiệp của Tần gia, vì thế mà phiền phức bám vào người, thậm chí là bản thân mất mạng. Nhưng ngươi cũng có thể, trở thành niềm kiêu ngạo của Tần gia, trở thành hy vọng ký thác tương lai của Tần gia, thậm chí trở thành anh hùng ngăn cơn sóng dữ của Tần gia. Ngươi có nghĩ kỹ chưa? Là lùi bước, hay là đối mặt với khó khăn tuyệt không lùi bước?</w:t>
      </w:r>
    </w:p>
    <w:p>
      <w:pPr>
        <w:pStyle w:val="BodyText"/>
      </w:pPr>
      <w:r>
        <w:t xml:space="preserve">Trong ánh mắt của Tần Trọng Dương, có một tia cảm xúc thầm trầm, trịnh trọng nói:</w:t>
      </w:r>
    </w:p>
    <w:p>
      <w:pPr>
        <w:pStyle w:val="BodyText"/>
      </w:pPr>
      <w:r>
        <w:t xml:space="preserve">- Trước mặt anh linh của vô số tiên nhân Tần gia, ngươi hãy đưa ra chọn lựa của ngươi, nếu ngươi chọn lựa lùi bước, Tần gia cũng quả quyết không làm khó dễ ngươi. Nếu ngươi chọn lựa đối mặt với khó khăn tuyệt không lùi bước, hôm nay, chính là ngày mọi người hoan nghênh ngươi gia nhập vào Tần gia Thiên Đế Sơn.</w:t>
      </w:r>
    </w:p>
    <w:p>
      <w:pPr>
        <w:pStyle w:val="BodyText"/>
      </w:pPr>
      <w:r>
        <w:t xml:space="preserve">Ánh mắt của tất cả mọi người đều chăm chú nhìn vào Tần Vô Song, muốn xem xem người thanh niên tới từ các quốc gia nhân loại, người thanh niên khiến La Thiên Đạo Trường thảm hại không chịu nổi này, sẽ đưa ra chọn lựa như thế nào.</w:t>
      </w:r>
    </w:p>
    <w:p>
      <w:pPr>
        <w:pStyle w:val="BodyText"/>
      </w:pPr>
      <w:r>
        <w:t xml:space="preserve">Tần Vô Song mặc dù rất vững vàng, nhưng lúc này, vẫn không cách nào ức chế được huyết dịch trong xương cốt sôi trào, lộ vẻ xúc động nói:</w:t>
      </w:r>
    </w:p>
    <w:p>
      <w:pPr>
        <w:pStyle w:val="BodyText"/>
      </w:pPr>
      <w:r>
        <w:t xml:space="preserve">- Chưởng môn, Vô Song đã là đệ tử Tần gia, đây là niềm tự hào trong vận mệnh bản thân ta. Ta cũng từng nghe nói, sơn môn bị mất thì chẳng còn gì. Cho nên, không riêng gì ta, mà tất cả đệ tử của chi mạch Tần gia trong thiên hạ, kỳ thực đã gắn bó chặt chẽ với Tần gia Thiên Đế Sơn. Chỉ là, ta may mắn hơn rất nhiều đệ tử chi mạch, có thể tới được thánh địa của Tần gia nhất mạch, có thể thấy được nhiều hiền giả của Tần gia như vậy. Dù sống, hay chết… Vô Song chỉ muốn nói, thiên mệnh nếu đã an bài vận mệnh này, Vô Song chỉ có gắng sức đuổi theo, vì vận mệnh mà chiến đấu, vì Tần gia mà chiến đấu! Cho dù thịt nát xương tan, có thể cùng rất nhiều những bậc hiền triết đã mất cùng táng thân ở Xá Thân Cốc này, cũng không uổng công sinh ra trên đời!</w:t>
      </w:r>
    </w:p>
    <w:p>
      <w:pPr>
        <w:pStyle w:val="BodyText"/>
      </w:pPr>
      <w:r>
        <w:t xml:space="preserve">Câu trả lời âm vang, mạnh mẽ, khiến tất cả những người có mặt ở đây, đều bị thuyết phục. Không có tiếng vỗ tay như thủy triều, nhưng trong ánh mắt của tất cả mọi người, đều tràn đầy khen ngợi.</w:t>
      </w:r>
    </w:p>
    <w:p>
      <w:pPr>
        <w:pStyle w:val="BodyText"/>
      </w:pPr>
      <w:r>
        <w:t xml:space="preserve">Tần Vô Song này, quả nhiên tài năng tuyệt mỹ, quả nhiên danh bất hư truyền.</w:t>
      </w:r>
    </w:p>
    <w:p>
      <w:pPr>
        <w:pStyle w:val="BodyText"/>
      </w:pPr>
      <w:r>
        <w:t xml:space="preserve">Tần Trọng Dương cũng vô cùng vui mừng, khẩu khí ngưng trọng nói:</w:t>
      </w:r>
    </w:p>
    <w:p>
      <w:pPr>
        <w:pStyle w:val="BodyText"/>
      </w:pPr>
      <w:r>
        <w:t xml:space="preserve">- Vô Song, tổ tiên Tần Vũ của ngươi, nhất định sẽ vì chọn lựa hôm nay của ngươi, mà cảm thấy ngậm cười nơi chín suối.</w:t>
      </w:r>
    </w:p>
    <w:p>
      <w:pPr>
        <w:pStyle w:val="BodyText"/>
      </w:pPr>
      <w:r>
        <w:t xml:space="preserve">Tần Vô Song nhớ tới lá thư tổ tiên Tần Vũ để lại, và loại tình cảm ôm ấp truyền thừa lại mấy trăm năm nay, đối với sự quyến luyến không muốn xa rời với Tần gia Thiên Đế Sơn, đối với khát khao vô hạn với quê hương, đối với quan tâm sâu sắc với vận mệnh Tần gia, tình yêu thương rộng lớn vô tư, khiến tâm tình của Vô Song phảng phất như quay về mấy trăm năm trước, cùng với tổ tiên Tần Vũ hình thành giao lưu linh hồn.</w:t>
      </w:r>
    </w:p>
    <w:p>
      <w:pPr>
        <w:pStyle w:val="BodyText"/>
      </w:pPr>
      <w:r>
        <w:t xml:space="preserve">- Tam Chưởng môn, Vô Song có một yêu cầu muốn nói.</w:t>
      </w:r>
    </w:p>
    <w:p>
      <w:pPr>
        <w:pStyle w:val="BodyText"/>
      </w:pPr>
      <w:r>
        <w:t xml:space="preserve">- Ngươi nói đi.</w:t>
      </w:r>
    </w:p>
    <w:p>
      <w:pPr>
        <w:pStyle w:val="BodyText"/>
      </w:pPr>
      <w:r>
        <w:t xml:space="preserve">Tần Trọng Dương nói.</w:t>
      </w:r>
    </w:p>
    <w:p>
      <w:pPr>
        <w:pStyle w:val="BodyText"/>
      </w:pPr>
      <w:r>
        <w:t xml:space="preserve">- Tổ tiên Tần Vũ ta, từ khi rời khỏi Hiên Viên Khâu của Vấn Đỉnh Sơn, từ đầu đến cuối, đều vì vận mệnh của Tần gia mà bôn ba, vì muốn đưa Tần gia thoát khỏi nguy cơ mà phấn đấu. Ngay cả không phải vì đại nghiệp Tần gia mà chết trận, nhưng sự trung thành, trời đất chứng giám. Vô Song to gan thỉnh cầu, để di cốt của tổ tiên Tần Vũ ta, quay về Thiên Đế Sơn, nhập táng ở Xá Thân Cốc.</w:t>
      </w:r>
    </w:p>
    <w:p>
      <w:pPr>
        <w:pStyle w:val="BodyText"/>
      </w:pPr>
      <w:r>
        <w:t xml:space="preserve">Yêu cầu này, kỳ thực cũng không quá đáng. Tần Vô Song nhớ tới tình cảm sâu lắng trong lá thư của tổ tiên Tần Vũ, biết hồn về Thiên Đế Sơn, là tâm nguyện cả đời của tổ tiên Tần Vũ. Hắn mong đợi và ký thác của hắn đối với Tần gia trấn Đông Lâm, cũng chính là vì sẽ có một ngày như vậy, con cháu đời sau có thể mang theo di nguyện của hắn, quay về Tần gia Thiên Đế Sơn, quay về Vấn Đỉnh Sơn, làm rạng rỡ tổ tông.</w:t>
      </w:r>
    </w:p>
    <w:p>
      <w:pPr>
        <w:pStyle w:val="BodyText"/>
      </w:pPr>
      <w:r>
        <w:t xml:space="preserve">Hôm nay, bản thân nếu đã tuân theo di nguyện của tổ tiên mà đến, sao có thể vô tâm đứng nhìn di nguyện của tổ tiên Tần Vũ được?</w:t>
      </w:r>
    </w:p>
    <w:p>
      <w:pPr>
        <w:pStyle w:val="BodyText"/>
      </w:pPr>
      <w:r>
        <w:t xml:space="preserve">Tần Trọng Dương thở dài một tiếng:</w:t>
      </w:r>
    </w:p>
    <w:p>
      <w:pPr>
        <w:pStyle w:val="BodyText"/>
      </w:pPr>
      <w:r>
        <w:t xml:space="preserve">- Vô Song, Xá Thân Cốc này, xưa nay chỉ có anh linh của những người vì Tần gia chết trận, mới có tư cách táng thân nơi này. Ngay cả Thần đạo cường giả như ta, nếu không chết trận vì Tần gia, cũng không có tư cách tiến vào Xá Thân Cốc, cũng chính vì như vậy, Xá Thân Cốc chính là nơi trở về thần thánh của tất cả đệ tử Tần gia! Tổ tiên Tần Vũ ngươi mặc dù trung thành tận tâm, nhưng Xá Thân Cốc này…</w:t>
      </w:r>
    </w:p>
    <w:p>
      <w:pPr>
        <w:pStyle w:val="BodyText"/>
      </w:pPr>
      <w:r>
        <w:t xml:space="preserve">Tần Vô Song trong lòng khẽ chấn động, lập tức biết, sợ rằng tâm nguyện này của bản thân, không thể nào đạt thành.</w:t>
      </w:r>
    </w:p>
    <w:p>
      <w:pPr>
        <w:pStyle w:val="BodyText"/>
      </w:pPr>
      <w:r>
        <w:t xml:space="preserve">- Tam Chưởng môn, thật sự không có bất cứ con đường châm chước nào sao?</w:t>
      </w:r>
    </w:p>
    <w:p>
      <w:pPr>
        <w:pStyle w:val="BodyText"/>
      </w:pPr>
      <w:r>
        <w:t xml:space="preserve">- Vô Song, quy củ Tần gia, thiên thu vạn năm, không phải vì một cá nhân mà thiết lập, cũng không có ai, có thể phá vỡ quy cũ. Cũng chính vì công bằng công khai tuyệt đối, mới có thể khiến đệ tử của Tần gia tâm phục khẩu phục, mới khiến chiêu bài của Tần gia, cho dù không quang huy rạng rỡ như trước đây, cũng trước sau sừng sững không ngã.</w:t>
      </w:r>
    </w:p>
    <w:p>
      <w:pPr>
        <w:pStyle w:val="BodyText"/>
      </w:pPr>
      <w:r>
        <w:t xml:space="preserve">Trong lòng Tần Vô Song có chút tiếc nuối, nhưng hắn cũng có thể hiểu được. Tổ tiên Tần Vũ, rốt cuộc không đạt được điều kiện táng thân nơi Xá Thân Cốc. Ngay cả Thần đạo cường giả cũng không cách nào có được sự châm chước, vậy hắn cũng không có gì oán hận. Chỉ là, không thể đạt được di nguyện của tổ tiên, trong lòng Tần Vô Song cuối cùng vẫn vô cùng hụt hẫng.</w:t>
      </w:r>
    </w:p>
    <w:p>
      <w:pPr>
        <w:pStyle w:val="BodyText"/>
      </w:pPr>
      <w:r>
        <w:t xml:space="preserve">- Vô Song, điều kiện cũng không phải không có. Nhập táng Xá Thân Cốc, cũng có ngoại lệ. Ví dụ người vì Tần gia mà lập nên đại công hiển hách, cho dù không phải trực tiếp chết trận, nhưng công lao được viết rõ ràng trên sách. Sau khi chết cũng có tư cách nhập táng Xá Thân Cốc. Tổ tiên Tần Vũ ngươi, xét công lao cũng không hề ít công lao, nhưng có thể đạt được tư cách táng thân ở Xá Thân Cốc, còn cần tập thể các cao tầng thương nghị mới được.</w:t>
      </w:r>
    </w:p>
    <w:p>
      <w:pPr>
        <w:pStyle w:val="BodyText"/>
      </w:pPr>
      <w:r>
        <w:t xml:space="preserve">Công lao của Tần Vũ, đã trải qua mấy trăm năm, không phải lão nhân của Tần gia Thiên Đế Sơn, đều đã quên lãng, thậm chí không biết có một người như vậy.</w:t>
      </w:r>
    </w:p>
    <w:p>
      <w:pPr>
        <w:pStyle w:val="BodyText"/>
      </w:pPr>
      <w:r>
        <w:t xml:space="preserve">Dù sao, mặc dù là Tần gia Thiên Đế Sơn, thay đổi triều đại cũng vô cùng nhanh. Người nối tiếp người, tre già măng mọc. Một Đệ tử Trung tâm mấy trăm năm trước, bị người ta quên lãng cũng là chuyện bình thường. Huống hồ hắn nửa đường còn rời khỏi Vấn Đỉnh Sơn, không thấy tung tích.</w:t>
      </w:r>
    </w:p>
    <w:p>
      <w:pPr>
        <w:pStyle w:val="BodyText"/>
      </w:pPr>
      <w:r>
        <w:t xml:space="preserve">Vì vậy, đối với Tần gia Thiên Đế Sơn mà nói, nếu không phải là Tần Vô Song xuất thế ngang trời, Tần Vũ bị quên lãng trong bụi bặm của lịch sử, cũng là khó tránh khỏi.</w:t>
      </w:r>
    </w:p>
    <w:p>
      <w:pPr>
        <w:pStyle w:val="BodyText"/>
      </w:pPr>
      <w:r>
        <w:t xml:space="preserve">Nhìn thấy Tần Vô Song thần tình ảm đạm, Tần Trọng Dương mặc dù có chút tiếc nuối, nhưng không thể làm gì được, lực bất tòng tâm. Cho dù hắn là Thần đạo cường giả, là Chưởng môn của Tần gia, cũng không cách nào riêng tư.</w:t>
      </w:r>
    </w:p>
    <w:p>
      <w:pPr>
        <w:pStyle w:val="BodyText"/>
      </w:pPr>
      <w:r>
        <w:t xml:space="preserve">Lúc này, đột nhiên có một Trưởng lão đi ra:</w:t>
      </w:r>
    </w:p>
    <w:p>
      <w:pPr>
        <w:pStyle w:val="BodyText"/>
      </w:pPr>
      <w:r>
        <w:t xml:space="preserve">- Tam Chưởng môn, Tần Vũ trước đây là Đệ tử Trung tâm cùng một nhóm với ta, nhất mạch của hắn có mấy huynh đệ. Ta nhớ hắn có một ca ca, chính là người đã chết trong một lần chiến đấu với Lôi Đình Tông. Di cốt cũng được táng ở Xá Thân Cốc này!</w:t>
      </w:r>
    </w:p>
    <w:p>
      <w:pPr>
        <w:pStyle w:val="BodyText"/>
      </w:pPr>
      <w:r>
        <w:t xml:space="preserve">Lời này nói ra, Tần Vô Song nhất thời lộ vẻ xúc động</w:t>
      </w:r>
    </w:p>
    <w:p>
      <w:pPr>
        <w:pStyle w:val="Compact"/>
      </w:pPr>
      <w:r>
        <w:t xml:space="preserve">Ủng hộ chỉ với 1 click và 5s ! (adf.ly/4EmoB)</w:t>
      </w:r>
      <w:r>
        <w:br w:type="textWrapping"/>
      </w:r>
      <w:r>
        <w:br w:type="textWrapping"/>
      </w:r>
    </w:p>
    <w:p>
      <w:pPr>
        <w:pStyle w:val="Heading2"/>
      </w:pPr>
      <w:bookmarkStart w:id="599" w:name="chương-577"/>
      <w:bookmarkEnd w:id="599"/>
      <w:r>
        <w:t xml:space="preserve">577. Chương 57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77: Chí nguyện của Vô So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 A? Hắn tên là gì?</w:t>
      </w:r>
    </w:p>
    <w:p>
      <w:pPr>
        <w:pStyle w:val="BodyText"/>
      </w:pPr>
      <w:r>
        <w:t xml:space="preserve">Tần Trọng Dương vội vàng truy vấn hỏi.</w:t>
      </w:r>
    </w:p>
    <w:p>
      <w:pPr>
        <w:pStyle w:val="BodyText"/>
      </w:pPr>
      <w:r>
        <w:t xml:space="preserve">- Tên là Tần Tường!</w:t>
      </w:r>
    </w:p>
    <w:p>
      <w:pPr>
        <w:pStyle w:val="BodyText"/>
      </w:pPr>
      <w:r>
        <w:t xml:space="preserve">Gã Trưởng lão ấn tượng rất sâu sắc, bởi vì lúc đó, hắn và huynh đệ Tần Tường, Tần Vũ, có thể xem là giao tình sâu đậm, quan hệ vô cùng tốt. Lúc đó đám người bọn họ, đặc biệt là bè cánh nhỏ của bọn họ, sống đến bây giờ cũng trở thành cao tầng Trưởng lão, cũng chỉ có một mình hắn.</w:t>
      </w:r>
    </w:p>
    <w:p>
      <w:pPr>
        <w:pStyle w:val="BodyText"/>
      </w:pPr>
      <w:r>
        <w:t xml:space="preserve">Hôm nay, hắn trở thành Trưởng lão, gọi là Quan Phong, nhưng những huynh đệ đó của hắn, đều không còn trên thế gian nữa. Cho nên nhìn thấy Tần Vô Song hậu nhân của Tần Vũ, mặt mày cũng có mấy phần giống với Tần Vũ, vì vậy cũng là vui mừng gấp bội, đứng ra nói.</w:t>
      </w:r>
    </w:p>
    <w:p>
      <w:pPr>
        <w:pStyle w:val="BodyText"/>
      </w:pPr>
      <w:r>
        <w:t xml:space="preserve">Rất nhanh, bia mộ của Tần Tường liền được tìm thấy. Tần Vô Song cung kính đi đến trước bia mộ của Tần Tường, sau khi hành lễ, lấy miếng ngọc bài thân phận của tổ tiên Tần Vũ ra, đặt ở trước bia mộ, khí đốt thâm trầm nói:</w:t>
      </w:r>
    </w:p>
    <w:p>
      <w:pPr>
        <w:pStyle w:val="BodyText"/>
      </w:pPr>
      <w:r>
        <w:t xml:space="preserve">- Tổ tiên Tần Vũ, Vô Song vô năng, không thể đem di cốt của người quay về Xá Thân Cốc, hôm nay, đem miếng ngọc bài thân phận này cúng tế đặt ở đây, cùng với huynh trưởng của tổ tiên, an giấc nghìn thu, canh gác cho Tần gia Thiên Đế Sơn! Nhất định sẽ có một ngày, Vô Song nhất định sẽ vì Tần gia mà lập nên chiến công hiển hách, nghênh đón di cốt của tổ tiên quay về, táng thân nơi này!</w:t>
      </w:r>
    </w:p>
    <w:p>
      <w:pPr>
        <w:pStyle w:val="BodyText"/>
      </w:pPr>
      <w:r>
        <w:t xml:space="preserve">Nói xong, Tần Vô Song đem miếng ngọc bài thân phận đặt xuống, đứng lên, dứt khoát bỏ đi, thối lui đến vị trí ban đầu của hắn.</w:t>
      </w:r>
    </w:p>
    <w:p>
      <w:pPr>
        <w:pStyle w:val="BodyText"/>
      </w:pPr>
      <w:r>
        <w:t xml:space="preserve">Những lời này của Tần Vô Song, không có tuyên thệ của chí khí hào hùng, nhưng lại có một loại kiên quyết phát ra từ đáy lòng, khiến người ta khắc khoải, khiến người ta lộ vẻ cảm động.</w:t>
      </w:r>
    </w:p>
    <w:p>
      <w:pPr>
        <w:pStyle w:val="BodyText"/>
      </w:pPr>
      <w:r>
        <w:t xml:space="preserve">Tần Trọng Dương thở dài:</w:t>
      </w:r>
    </w:p>
    <w:p>
      <w:pPr>
        <w:pStyle w:val="BodyText"/>
      </w:pPr>
      <w:r>
        <w:t xml:space="preserve">- Được lắm Tần Vô Song, đây chính là tinh túy truyền thừa của huyết mạch Tần gia ta! Vô Song, một ngày nào đó ngươi có thể vì Tần gia lập nên đại công, đem di cốt của tổ tiên Tần Vũ ngươi quay về quy tông, tuyệt đối là chuyện không còn xa nữa.</w:t>
      </w:r>
    </w:p>
    <w:p>
      <w:pPr>
        <w:pStyle w:val="BodyText"/>
      </w:pPr>
      <w:r>
        <w:t xml:space="preserve">Tần Vô Song cảm xúc dâng trào trong lòng, trong nhãn thần cũng kiên nghị vô cùng.</w:t>
      </w:r>
    </w:p>
    <w:p>
      <w:pPr>
        <w:pStyle w:val="BodyText"/>
      </w:pPr>
      <w:r>
        <w:t xml:space="preserve">- Tam Chưởng môn, Vô Song nhất định sẽ toàn lực tiến lên, sống chết không nề hà!</w:t>
      </w:r>
    </w:p>
    <w:p>
      <w:pPr>
        <w:pStyle w:val="BodyText"/>
      </w:pPr>
      <w:r>
        <w:t xml:space="preserve">Trưởng lão Quan Phong đi đến trước bia mộ của Tần Tường:</w:t>
      </w:r>
    </w:p>
    <w:p>
      <w:pPr>
        <w:pStyle w:val="BodyText"/>
      </w:pPr>
      <w:r>
        <w:t xml:space="preserve">- Lão bằng hữu, ngươi nghe thấy rồi chứ? Huynh đệ Tần Vũ của ngươi, cuối cùng đã xuất ra được một hậu bối ưu tú, nhất mạch của các ngươi, cuối cùng sẽ không bị người khác lãng quên. Hy vọng, sẽ có một ngày, Tần Vũ huynh đệ có thể cùng với ngươi, an giấc nghìn thu ở Xá Thân Cốc.</w:t>
      </w:r>
    </w:p>
    <w:p>
      <w:pPr>
        <w:pStyle w:val="BodyText"/>
      </w:pPr>
      <w:r>
        <w:t xml:space="preserve">Từ khi rời khỏi Xá Thân Cốc, Trưởng lão Quan Kỳ đã sắp xếp xong chỗ ở cho Tần Vô Song. Vị trí ở một miếng đất sườn núi hướng về phía mặt trời ở phía nam của Vấn Đỉnh Sơn, nơi này, là một bộ phận quan trọng của Vấn Đỉnh Sơn, tên là biệt viện Thăng Long, ý nghĩa tương đương với biệt viện Trúc Hải của La Thiên Đạo Trường.</w:t>
      </w:r>
    </w:p>
    <w:p>
      <w:pPr>
        <w:pStyle w:val="BodyText"/>
      </w:pPr>
      <w:r>
        <w:t xml:space="preserve">Chỉ có điều, biệt viện Thăng Long này bất kể là nhìn từ phương diện nào, đều có khí khái tốt hơn biệt viện Trúc Hải mấy phần. Trưởng lão Quan Kỳ bố trí ổn thỏa cho hắn xong, mỉm cười nói:</w:t>
      </w:r>
    </w:p>
    <w:p>
      <w:pPr>
        <w:pStyle w:val="BodyText"/>
      </w:pPr>
      <w:r>
        <w:t xml:space="preserve">- Vô Song, mặc dù ngươi nhất thời chưa được trao danh hiệu Đệ tử Trung tâm, nhưng với danh khí và công lao của ngươi, chuyện này khẳng định không phải vấn đề, ngươi hãy kiên nhẫn thêm mấy ngày. Quyết định của cao tầng vừa được thông qua, những chuyện này đều không phải là vấn đề nữa.</w:t>
      </w:r>
    </w:p>
    <w:p>
      <w:pPr>
        <w:pStyle w:val="BodyText"/>
      </w:pPr>
      <w:r>
        <w:t xml:space="preserve">Tần Vô Song trước kia ở Tinh La Điện, khi tuổi trẻ vừa mới xuất đạo, đối với những chuyện tranh chấp thanh danh, vẫn luôn rất xem trọng, đó là một luồng động lực khích lệ bản thân hắn.</w:t>
      </w:r>
    </w:p>
    <w:p>
      <w:pPr>
        <w:pStyle w:val="BodyText"/>
      </w:pPr>
      <w:r>
        <w:t xml:space="preserve">Hôm nay hắn đã đạt đến loại trình độ này rồi, sự lưu tâm đối với hư danh, đã không còn khẩn thiết như lúc đầu. Bây giờ chuyện khiến hắn để ý hơn vẫn là đề cao tu vi cảnh giới của bản thân.</w:t>
      </w:r>
    </w:p>
    <w:p>
      <w:pPr>
        <w:pStyle w:val="BodyText"/>
      </w:pPr>
      <w:r>
        <w:t xml:space="preserve">Biệt viện Thăng Long này cảnh vật xung quanh vô cùng vắng vẻ, trong triền núi, phía dưới là cốc địa sâu thẳm, bốn mùa thường phủ một màu xanh biếc, khiến người ta nhìn mà thanh thản.</w:t>
      </w:r>
    </w:p>
    <w:p>
      <w:pPr>
        <w:pStyle w:val="BodyText"/>
      </w:pPr>
      <w:r>
        <w:t xml:space="preserve">Biệt viện Thăng Long chuẩn bị chỗ ở cho mỗi Đệ tử Trung tâm, đều là độc môn độc viện. Mặc dù không có bất cứ hào hoa xa xỉ nào, nhưng đều là tỉ mỉ chế tạo, bảo lưu đầy đủ không gian riêng tư.</w:t>
      </w:r>
    </w:p>
    <w:p>
      <w:pPr>
        <w:pStyle w:val="BodyText"/>
      </w:pPr>
      <w:r>
        <w:t xml:space="preserve">Tần Vô Song cảm thấy rất hài lòng, mỉm cười nói:</w:t>
      </w:r>
    </w:p>
    <w:p>
      <w:pPr>
        <w:pStyle w:val="BodyText"/>
      </w:pPr>
      <w:r>
        <w:t xml:space="preserve">- Trưởng lão Quan Kỳ, ta không vội đâu.</w:t>
      </w:r>
    </w:p>
    <w:p>
      <w:pPr>
        <w:pStyle w:val="BodyText"/>
      </w:pPr>
      <w:r>
        <w:t xml:space="preserve">- Ha ha, Vô Song, ngươi không vội, nhưng Tam Chưởng môn vội. Hắn đối với ngươi thật sự rất coi trọng, ngươi có lẽ cũng cảm nhận được? Cho dù là ở Vấn Đỉnh Sơn, trong đám Đệ tử Trung tâm, người có thể khiến hắn coi trọng như vậy, cũng không có nhiều.</w:t>
      </w:r>
    </w:p>
    <w:p>
      <w:pPr>
        <w:pStyle w:val="BodyText"/>
      </w:pPr>
      <w:r>
        <w:t xml:space="preserve">Trưởng lão Quan Kỳ nói đến đây, cười cười, dùng khẩu khí khích lệ nói:</w:t>
      </w:r>
    </w:p>
    <w:p>
      <w:pPr>
        <w:pStyle w:val="BodyText"/>
      </w:pPr>
      <w:r>
        <w:t xml:space="preserve">- Được rồi, ngươi có thể khiến La Thiên Đạo Trường hỗn loạn đến long trời lở đất, những chuyện tu luyện này nọ khẳng định không cần ta phải nhắc nhở. Làm tốt lắm, mọi người hiện tại đều rất muốn xem xem, ngươi ở Tần gia Thiên Đế Sơn, cùng trưởng thành với đệ tử Tần gia ưu tú nhất, cùng cạnh tranh, có thể có phát huy chói mắt hơn không?</w:t>
      </w:r>
    </w:p>
    <w:p>
      <w:pPr>
        <w:pStyle w:val="BodyText"/>
      </w:pPr>
      <w:r>
        <w:t xml:space="preserve">Tần Vô Song nghiêm nghị, hắn ý thức được, đến Vấn Đỉnh Sơn, thật sự là đã tiến nhập vào mức độ tương đối cao của Đại lục Thiên Huyền, cái gọi là cạnh tranh, hoàn toàn không giống với trước đó.</w:t>
      </w:r>
    </w:p>
    <w:p>
      <w:pPr>
        <w:pStyle w:val="BodyText"/>
      </w:pPr>
      <w:r>
        <w:t xml:space="preserve">Nhưng Tần Vô Song không có chút nào sợ hãi, trải qua nhiều chuyện như vậy, hắn đã học được, lúc nào nên tiến, lúc nào nên lãnh đạm.</w:t>
      </w:r>
    </w:p>
    <w:p>
      <w:pPr>
        <w:pStyle w:val="BodyText"/>
      </w:pPr>
      <w:r>
        <w:t xml:space="preserve">Hắn tựu chung tin rằng, bản thân đã không cần thiết ganh đua với bất cứ người nào, chỉ cần hướng về con đường chính xác, vẫn luôn tiến về phía trước là được!</w:t>
      </w:r>
    </w:p>
    <w:p>
      <w:pPr>
        <w:pStyle w:val="BodyText"/>
      </w:pPr>
      <w:r>
        <w:t xml:space="preserve">- Người thanh niên, cố gắng lên!</w:t>
      </w:r>
    </w:p>
    <w:p>
      <w:pPr>
        <w:pStyle w:val="BodyText"/>
      </w:pPr>
      <w:r>
        <w:t xml:space="preserve">Trưởng lão Quan Kỳ thân thiết vỗ vỗ Tần Vô Song, thân mật nói:</w:t>
      </w:r>
    </w:p>
    <w:p>
      <w:pPr>
        <w:pStyle w:val="BodyText"/>
      </w:pPr>
      <w:r>
        <w:t xml:space="preserve">- Nếu có nhu cầu gì, có thể liên hệ với ta bất cứ lúc nào.</w:t>
      </w:r>
    </w:p>
    <w:p>
      <w:pPr>
        <w:pStyle w:val="BodyText"/>
      </w:pPr>
      <w:r>
        <w:t xml:space="preserve">- Làm phiền Trưởng lão Quan Kỳ rồi.</w:t>
      </w:r>
    </w:p>
    <w:p>
      <w:pPr>
        <w:pStyle w:val="BodyText"/>
      </w:pPr>
      <w:r>
        <w:t xml:space="preserve">Tần Vô Song khách khí tiễn Quan Kỳ ra ngoài cửa.</w:t>
      </w:r>
    </w:p>
    <w:p>
      <w:pPr>
        <w:pStyle w:val="BodyText"/>
      </w:pPr>
      <w:r>
        <w:t xml:space="preserve">Sau khi Trưởng lão Quan Kỳ rời khỏi, Tần Vô Song quay về chỗ ở của mình, ở trong viện vòng vo một hồi, hắn rất thích loại cảm giác này.</w:t>
      </w:r>
    </w:p>
    <w:p>
      <w:pPr>
        <w:pStyle w:val="BodyText"/>
      </w:pPr>
      <w:r>
        <w:t xml:space="preserve">Tần Vô Song đi dạo mấy vòng ở chỗ ở của mình, bắt đầu làm quen với hoàn cảnh xung quanh, lại đi dạo trong sườn núi.</w:t>
      </w:r>
    </w:p>
    <w:p>
      <w:pPr>
        <w:pStyle w:val="BodyText"/>
      </w:pPr>
      <w:r>
        <w:t xml:space="preserve">Thăng Long Pha này, đại khái ngăn cách mấy dặm lộ lại có một chỗ ở như vậy. Thăng Long Pha to lớn như vậy, ước chừng có khoảng hai ba trăm gã Đệ tử Trung tâm.</w:t>
      </w:r>
    </w:p>
    <w:p>
      <w:pPr>
        <w:pStyle w:val="BodyText"/>
      </w:pPr>
      <w:r>
        <w:t xml:space="preserve">Nhưng mà, lúc này, Đệ tử Trung tâm ở Thăng Long Pha cũng không nhiều, bọn họ hoặc là ra ngoài tu luyện, hoặc là chấp hành nhiệm vụ, những người lưu lại Thăng Long Pha giống như Tần Vô Song, thực sự cũng không nhiều.</w:t>
      </w:r>
    </w:p>
    <w:p>
      <w:pPr>
        <w:pStyle w:val="BodyText"/>
      </w:pPr>
      <w:r>
        <w:t xml:space="preserve">Bao Bao và Cô Đơn từ sau khi tiến vào Vấn Đỉnh Sơn, cũng thành thật hơn rất nhiều. Trước mặt Thiên Đế Sơn thần thánh, bọn chúng cũng không dám làm càn quá mức.</w:t>
      </w:r>
    </w:p>
    <w:p>
      <w:pPr>
        <w:pStyle w:val="BodyText"/>
      </w:pPr>
      <w:r>
        <w:t xml:space="preserve">Lúc này đi với Tần Vô Song mấy vòng, Bao Bao không kìm được hỏi:</w:t>
      </w:r>
    </w:p>
    <w:p>
      <w:pPr>
        <w:pStyle w:val="BodyText"/>
      </w:pPr>
      <w:r>
        <w:t xml:space="preserve">- Lão Đại, chúng ta sẽ lưu lại Thiên Đế Sơn sao?</w:t>
      </w:r>
    </w:p>
    <w:p>
      <w:pPr>
        <w:pStyle w:val="BodyText"/>
      </w:pPr>
      <w:r>
        <w:t xml:space="preserve">Tần Vô Song mỉm cười nói:</w:t>
      </w:r>
    </w:p>
    <w:p>
      <w:pPr>
        <w:pStyle w:val="BodyText"/>
      </w:pPr>
      <w:r>
        <w:t xml:space="preserve">- Đương nhiên không phải, ngươi xem Thăng Long Pha này, có bao nhiêu Đệ tử Trung tâm thường xuyên ở đây chứ.</w:t>
      </w:r>
    </w:p>
    <w:p>
      <w:pPr>
        <w:pStyle w:val="BodyText"/>
      </w:pPr>
      <w:r>
        <w:t xml:space="preserve">- Vậy thì tốt, nơi này, ở lại mấy ngày thật ra rất thú vị, nhưng nếu ở mãi nơi này, ta sẽ buồn đến chết mất.</w:t>
      </w:r>
    </w:p>
    <w:p>
      <w:pPr>
        <w:pStyle w:val="BodyText"/>
      </w:pPr>
      <w:r>
        <w:t xml:space="preserve">Bao Bao cười hì hì nói:</w:t>
      </w:r>
    </w:p>
    <w:p>
      <w:pPr>
        <w:pStyle w:val="BodyText"/>
      </w:pPr>
      <w:r>
        <w:t xml:space="preserve">- Lão Đại, có thể thấy rất rõ ràng, những cao tầng của Tần gia đối với ngươi rất tốt. Ta trái lại cảm thấy, ngươi lưu lại nơi này phát triển, cũng tốt hơn là quay về các quốc gia nhân loại. Thẳng thắn mà nói, ở đó căn bản không hợp với ngươi, hơn nữa cũng không dễ cho ngươi phát triển.</w:t>
      </w:r>
    </w:p>
    <w:p>
      <w:pPr>
        <w:pStyle w:val="BodyText"/>
      </w:pPr>
      <w:r>
        <w:t xml:space="preserve">Lời nói này của Cô Đơn, mặc dù có chút tàn khốc, nhưng lại là lời nói thật. Với cảnh giới hôm nay của Tần Vô Song, quay về các quốc gia nhân loại, đã không còn nhiều ý nghĩa nữa, chỉ có Cấm địa của Thần, mới là sân khấu phù hợp với hắn.</w:t>
      </w:r>
    </w:p>
    <w:p>
      <w:pPr>
        <w:pStyle w:val="BodyText"/>
      </w:pPr>
      <w:r>
        <w:t xml:space="preserve">Tần Vô Song đang muốn nói chuyện, đột nhiên nhìn thấy đối diện có một đạo thân ảnh từ trên không trung lướt xuống, luồng thân ảnh đó rơi xuống trước Thăng Long Pha, bước nhanh về phía Tần Vô Song.</w:t>
      </w:r>
    </w:p>
    <w:p>
      <w:pPr>
        <w:pStyle w:val="BodyText"/>
      </w:pPr>
      <w:r>
        <w:t xml:space="preserve">- Là Trưởng lão Quan Phong.</w:t>
      </w:r>
    </w:p>
    <w:p>
      <w:pPr>
        <w:pStyle w:val="BodyText"/>
      </w:pPr>
      <w:r>
        <w:t xml:space="preserve">Tần Vô Song nói xong liền bước tới nghênh đón.</w:t>
      </w:r>
    </w:p>
    <w:p>
      <w:pPr>
        <w:pStyle w:val="BodyText"/>
      </w:pPr>
      <w:r>
        <w:t xml:space="preserve">Trưởng lão Quan Phong, tướng mạo trung hậu giản dị, thoạt nhìn giống như một ông nông dân hiền lành, thành thật.</w:t>
      </w:r>
    </w:p>
    <w:p>
      <w:pPr>
        <w:pStyle w:val="BodyText"/>
      </w:pPr>
      <w:r>
        <w:t xml:space="preserve">- Ha ha, Vô Song, lão phu không mời mà đến, có chỗ nào mạo phạm, xin hãy thông cảm.</w:t>
      </w:r>
    </w:p>
    <w:p>
      <w:pPr>
        <w:pStyle w:val="BodyText"/>
      </w:pPr>
      <w:r>
        <w:t xml:space="preserve">Quan Phong mặc dù đã mấy trăm tuổi, nhưng mấy trăm năm của hắn, tựa hồ đều ở trong núi tu luyện, đối với những người lõi đời của thế tục, đều không chu đáo được bằng Tần Vô Song.</w:t>
      </w:r>
    </w:p>
    <w:p>
      <w:pPr>
        <w:pStyle w:val="BodyText"/>
      </w:pPr>
      <w:r>
        <w:t xml:space="preserve">Tần Vô Song cười nói:</w:t>
      </w:r>
    </w:p>
    <w:p>
      <w:pPr>
        <w:pStyle w:val="BodyText"/>
      </w:pPr>
      <w:r>
        <w:t xml:space="preserve">- Trưởng lão nói vậy làm gì? Xin mời vào trong.</w:t>
      </w:r>
    </w:p>
    <w:p>
      <w:pPr>
        <w:pStyle w:val="BodyText"/>
      </w:pPr>
      <w:r>
        <w:t xml:space="preserve">Quan Phong gật gật đầu, cũng không khách khí khiêm nhường, tiến vào bên trong.</w:t>
      </w:r>
    </w:p>
    <w:p>
      <w:pPr>
        <w:pStyle w:val="BodyText"/>
      </w:pPr>
      <w:r>
        <w:t xml:space="preserve">Sau khi an tọa, Quan Phong liếc nhìn Tần Vô Song mấy cái, thở dài:</w:t>
      </w:r>
    </w:p>
    <w:p>
      <w:pPr>
        <w:pStyle w:val="BodyText"/>
      </w:pPr>
      <w:r>
        <w:t xml:space="preserve">- Vô Song, lần đầu tiên khi ta nghe nói ngươi là hậu nhân của Tần Vũ, trong lòng thật sự vô cùng kích động. Tổ tiên của ngươi, còn cả ca ca của tổ tiên ngươi Tần Tường, cộng thêm ta, ba người chúng ta, trước đây quan hệ tốt nhất. Thiên phú của hai huynh đệ bọn họ, đều tốt hơn ta, luôn rất chiếu cố đến ta. Chỉ đáng tiếc, hai huynh đệ bọn họ đều sớm tạ thế, ngược lại kẻ không có tiền đồ nhất là ta, lại sống đến bây giờ.</w:t>
      </w:r>
    </w:p>
    <w:p>
      <w:pPr>
        <w:pStyle w:val="BodyText"/>
      </w:pPr>
      <w:r>
        <w:t xml:space="preserve">Khẩu khí của Quan Phong, có vẻ có chút thương cảm.</w:t>
      </w:r>
    </w:p>
    <w:p>
      <w:pPr>
        <w:pStyle w:val="BodyText"/>
      </w:pPr>
      <w:r>
        <w:t xml:space="preserve">Tần Vô Song nói:</w:t>
      </w:r>
    </w:p>
    <w:p>
      <w:pPr>
        <w:pStyle w:val="BodyText"/>
      </w:pPr>
      <w:r>
        <w:t xml:space="preserve">- Đây là số mệnh đã định của mỗi người.</w:t>
      </w:r>
    </w:p>
    <w:p>
      <w:pPr>
        <w:pStyle w:val="BodyText"/>
      </w:pPr>
      <w:r>
        <w:t xml:space="preserve">Quan Phong cười khổ nói:</w:t>
      </w:r>
    </w:p>
    <w:p>
      <w:pPr>
        <w:pStyle w:val="BodyText"/>
      </w:pPr>
      <w:r>
        <w:t xml:space="preserve">- Ta nghe người ta nói, người tài thường bị ghen tỵ, chết yểu, tổ tiên của ngươi, đại khái chính là điển hình của cách nói đó. Ta thật sự không ngờ, sau khi hắn bị thương, tu vi hạ thấp, lại đi tới các quốc gia nhân loại. Ca ca của hắn Tần Tường, chính là khi ra ngoài tìm hắn, gặp phải phục kích của Lôi Đình Tông, khổ chiến mà chết.</w:t>
      </w:r>
    </w:p>
    <w:p>
      <w:pPr>
        <w:pStyle w:val="BodyText"/>
      </w:pPr>
      <w:r>
        <w:t xml:space="preserve">Trong lòng Tần Vô Song khẽ động, tiếng lòng hung hăng như bị cái gì đó kích thích. Không biết thế nào, lúc này hắn đột nhiên nhớ ra tỷ tỷ Tần Tụ.</w:t>
      </w:r>
    </w:p>
    <w:p>
      <w:pPr>
        <w:pStyle w:val="BodyText"/>
      </w:pPr>
      <w:r>
        <w:t xml:space="preserve">Lần đầu tiên khi hắn mở mắt sống lại trên thế giới này, nhìn thấy đầu tiên chính là nhãn thần và biểu tình thân thiết của tỷ tỷ Tần Tụ, khiến Tần Vô Song hắn suốt đời không quên, sự thân tình và thân thiết trong cốt nhục đó, cũng khiến Tần Vô Song lập tức dung nhập được vào trong thân phận mới.</w:t>
      </w:r>
    </w:p>
    <w:p>
      <w:pPr>
        <w:pStyle w:val="BodyText"/>
      </w:pPr>
      <w:r>
        <w:t xml:space="preserve">- Ha ha, không nói những chuyện đau lòng đó nữa. Vô Song, ngươi có thể xuất hiện, ta rất vui mừng. Sau này ở Vấn Đỉnh Sơn, nếu gặp vấn đề gì, ngươi có thể tìm ta bất cứ lúc nào. Có người gây khó dễ với ngươi, ngươi cũng có thể tìm ta.</w:t>
      </w:r>
    </w:p>
    <w:p>
      <w:pPr>
        <w:pStyle w:val="BodyText"/>
      </w:pPr>
      <w:r>
        <w:t xml:space="preserve">Tần Vô Song nghe thấy những lời này, cảm tình với Quan Phong nhất thời tăng lên nhiều. Nhưng dù thế nào, cách nhau mấy trăm năm, đối với một kẻ con cháu đời sau của cố nhân có thể thân thiết như vậy, đủ thấy tình nghĩa rồi.</w:t>
      </w:r>
    </w:p>
    <w:p>
      <w:pPr>
        <w:pStyle w:val="BodyText"/>
      </w:pPr>
      <w:r>
        <w:t xml:space="preserve">- Trưởng lão Quan Phong, ta thấy đệ tử Tần gia, vô cùng quan tâm lẫn nhau, cũng không đến mức gây khó dễ cho ta đâu?</w:t>
      </w:r>
    </w:p>
    <w:p>
      <w:pPr>
        <w:pStyle w:val="BodyText"/>
      </w:pPr>
      <w:r>
        <w:t xml:space="preserve">Quan Phong thở dài:</w:t>
      </w:r>
    </w:p>
    <w:p>
      <w:pPr>
        <w:pStyle w:val="BodyText"/>
      </w:pPr>
      <w:r>
        <w:t xml:space="preserve">- Chủ lưu của Tần gia là tốt, nhưng mỗi một thế lực, lúc nào cũng có một số hạng người lòng dạ hẹp hòi, ngươi đừng quên, lúc trước tổ tiên Tần Vũ của ngươi, bị người ta nói lời châm chọc như thế nào ép rời khỏi Vấn Đỉnh Sơn. Nếu không phải vì những lời bịa đặt đồn nhảm của những người đó, hắn sao có thể rời đi được?</w:t>
      </w:r>
    </w:p>
    <w:p>
      <w:pPr>
        <w:pStyle w:val="BodyText"/>
      </w:pPr>
      <w:r>
        <w:t xml:space="preserve">Quan Phong nhắc tới chuyện xưa, vẫn canh cánh trong lòng, căm giận nói:</w:t>
      </w:r>
    </w:p>
    <w:p>
      <w:pPr>
        <w:pStyle w:val="BodyText"/>
      </w:pPr>
      <w:r>
        <w:t xml:space="preserve">- Bọn chúng cũng không nghĩ xem, tổ tiên Tần Vũ ngươi lập được bao nhiêu công lao, cho dù tu vi thối lui, công lao trước đó của hắn cũng không nên bị gạt bỏ.</w:t>
      </w:r>
    </w:p>
    <w:p>
      <w:pPr>
        <w:pStyle w:val="BodyText"/>
      </w:pPr>
      <w:r>
        <w:t xml:space="preserve">Tần Vô Song cũng biết, bất cứ một môn phái nào, đặc biệt là đại môn phái, tranh đấu giữa những người trẻ tuổi, lúc nào cũng có một số lục đục tranh đấu, chỉ cần là trong phạm vi tốt thì không có gì.</w:t>
      </w:r>
    </w:p>
    <w:p>
      <w:pPr>
        <w:pStyle w:val="BodyText"/>
      </w:pPr>
      <w:r>
        <w:t xml:space="preserve">Hơn nữa, với sự hiểu biết của Tần Vô Song với tổ tiên Tần Vũ. Thà nói là bị người ta ép đi, còn hơn là nói chủ động rời đi. Vì mục tiêu của tổ tiên Tần Vũ rất rõ ràng, chính là vì dò hỏi về trận pháp truyền thuyết của các quốc gia nhân loại, cũng chính là Thất Tuyệt Liên Hoàn Trận mà Tần Vô Song đã có được!</w:t>
      </w:r>
    </w:p>
    <w:p>
      <w:pPr>
        <w:pStyle w:val="BodyText"/>
      </w:pPr>
      <w:r>
        <w:t xml:space="preserve">Vì vậy, Tần Vô Song cũng không muốn dây dưa với món nợ năm xưa cách đây mấy trăm năm, mà là hỏi:</w:t>
      </w:r>
    </w:p>
    <w:p>
      <w:pPr>
        <w:pStyle w:val="BodyText"/>
      </w:pPr>
      <w:r>
        <w:t xml:space="preserve">- Trưởng lão Quan Phong, không biết chỗ ở năm đó của tổ tiên Tần Vũ ta, đến nay có còn không?</w:t>
      </w:r>
    </w:p>
    <w:p>
      <w:pPr>
        <w:pStyle w:val="BodyText"/>
      </w:pPr>
      <w:r>
        <w:t xml:space="preserve">Quan Phong ngạc nhiên nói:</w:t>
      </w:r>
    </w:p>
    <w:p>
      <w:pPr>
        <w:pStyle w:val="BodyText"/>
      </w:pPr>
      <w:r>
        <w:t xml:space="preserve">- Chỗ ở của Tần Vũ năm đó, không phải ở biệt viện Thăng Long sao? Hắn cho đến khi rời khỏi, vẫn là Đệ tử Trung tâm. Đó là nơi ở trước khi hắn thành danh.</w:t>
      </w:r>
    </w:p>
    <w:p>
      <w:pPr>
        <w:pStyle w:val="BodyText"/>
      </w:pPr>
      <w:r>
        <w:t xml:space="preserve">Tần Vô Song mỉm cười gật gật đầu</w:t>
      </w:r>
    </w:p>
    <w:p>
      <w:pPr>
        <w:pStyle w:val="Compact"/>
      </w:pPr>
      <w:r>
        <w:t xml:space="preserve">Ủng hộ chỉ với 1 click và 5s ! (adf.ly/4EmoB)</w:t>
      </w:r>
      <w:r>
        <w:br w:type="textWrapping"/>
      </w:r>
      <w:r>
        <w:br w:type="textWrapping"/>
      </w:r>
    </w:p>
    <w:p>
      <w:pPr>
        <w:pStyle w:val="Heading2"/>
      </w:pPr>
      <w:bookmarkStart w:id="600" w:name="chương-578"/>
      <w:bookmarkEnd w:id="600"/>
      <w:r>
        <w:t xml:space="preserve">578. Chương 57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78: Nhị Chưởng môn thưởng thứ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chỉ là muốn hiểu một chút, tổ tiên Tần Vũ năm đó, rút cuộc là có phong thái như thế nào. Những chuyện này, cũng là vì tâm nguyện của phụ thân Tần Liên Sơn.</w:t>
      </w:r>
    </w:p>
    <w:p>
      <w:pPr>
        <w:pStyle w:val="BodyText"/>
      </w:pPr>
      <w:r>
        <w:t xml:space="preserve">Bởi vì phụ thân Tần Liên Sơn, đối với chuyện của Tần gia Thiên Đế Sơn, với tổ tiên Tần Vũ, có một loại xu thế vô cùng cứng nhắc.</w:t>
      </w:r>
    </w:p>
    <w:p>
      <w:pPr>
        <w:pStyle w:val="BodyText"/>
      </w:pPr>
      <w:r>
        <w:t xml:space="preserve">Tần Vô Song kỳ thật cũng có thể hiểu được, đối với số dân ít ỏi của Tần gia mà nói trấn Đông Lâm, trong lòng phụ thân Tần Liên Sơn, luôn chờ mong loại rầm rộ nhân khẩu dồi dào, tộc nhân khắp nơi.</w:t>
      </w:r>
    </w:p>
    <w:p>
      <w:pPr>
        <w:pStyle w:val="BodyText"/>
      </w:pPr>
      <w:r>
        <w:t xml:space="preserve">Quan Phong cười khổ nói:</w:t>
      </w:r>
    </w:p>
    <w:p>
      <w:pPr>
        <w:pStyle w:val="BodyText"/>
      </w:pPr>
      <w:r>
        <w:t xml:space="preserve">- Nói thật, ta và hai huynh đệ tổ tiên Tần Vũ ngươi, đều là quen biết sau khi thành danh, khi chúng ta quen biết, đều là đang ở Vấn Đỉnh Sơn. Thế tục hai bên lai lịch là gì, thật sự không rõ ràng. Nhưng ta nhớ, lão gia của bọn họ, là ở trấn Bình Nguyên.</w:t>
      </w:r>
    </w:p>
    <w:p>
      <w:pPr>
        <w:pStyle w:val="BodyText"/>
      </w:pPr>
      <w:r>
        <w:t xml:space="preserve">Toàn bộ địa bàn của Thiên Đế Sơn, có mấy chục vạn dặm, tương đương với mấy Phủ lớn như vậy. Tám môn Thiên Đế Sơn, địa bàn khống chế kỳ thực cũng vô cùng khả quan, ít nhất cũng có mấy vạn dặm địa bàn. Còn địa bàn Tần gia Thiên Đế Sơn khống chế, có gần mười vạn dặm.</w:t>
      </w:r>
    </w:p>
    <w:p>
      <w:pPr>
        <w:pStyle w:val="BodyText"/>
      </w:pPr>
      <w:r>
        <w:t xml:space="preserve">Mười vạn dặm này, Tần gia cũng chia nhỏ ra nhiều, tựa hồ cũng phân phối tộc nhân trong đó, vì Tổng bộ của Tần gia Thiên Đế Sơn, không ngừng cung cấp nhân tài dự trữ.</w:t>
      </w:r>
    </w:p>
    <w:p>
      <w:pPr>
        <w:pStyle w:val="BodyText"/>
      </w:pPr>
      <w:r>
        <w:t xml:space="preserve">Người chân chính có thể tiến nhập vào Vấn Đỉnh Sơn, trở thành một thành viên trong Tổng bộ Tần gia, thật sự trong mười vạn dặm xác suất chọn một là không thể.</w:t>
      </w:r>
    </w:p>
    <w:p>
      <w:pPr>
        <w:pStyle w:val="BodyText"/>
      </w:pPr>
      <w:r>
        <w:t xml:space="preserve">Toàn bộ Vấn Đỉnh Sơn, đệ tử Tần gia cũng không quá mấy vạn người. Còn khu vực khống chế của toàn bộ Tần gia Thiên Đế Sơn, ước chừng tương đương với một phủ ở bên ngoài, nhân khẩu tính toán đều là trăm vạn.</w:t>
      </w:r>
    </w:p>
    <w:p>
      <w:pPr>
        <w:pStyle w:val="BodyText"/>
      </w:pPr>
      <w:r>
        <w:t xml:space="preserve">Trong nhân khẩu nhiều như vậy, muốn bộc lộ tài năng, thật sự cũng không dễ dàng.</w:t>
      </w:r>
    </w:p>
    <w:p>
      <w:pPr>
        <w:pStyle w:val="BodyText"/>
      </w:pPr>
      <w:r>
        <w:t xml:space="preserve">Đương nhiên, cư trú trong địa bàn mười vạn dặm, cũng không thể toàn bộ là đệ tử Tần gia, đại bộ phận vẫn là họ khác, lấy Tần gia làm trung tâm mà thôi.</w:t>
      </w:r>
    </w:p>
    <w:p>
      <w:pPr>
        <w:pStyle w:val="BodyText"/>
      </w:pPr>
      <w:r>
        <w:t xml:space="preserve">Đệ tử họ khác, cũng có tư cách tiến nhập Tổng bộ Tần gia, nhưng xác suất nhỏ hơn. Trong mấy vạn đệ tử Tần gia, ngoài một bộ phận đệ tử họ khác cực kỳ xuất sắc ra, đại bộ phận vẫn là do đệ tử Tần gia tạo thành.</w:t>
      </w:r>
    </w:p>
    <w:p>
      <w:pPr>
        <w:pStyle w:val="BodyText"/>
      </w:pPr>
      <w:r>
        <w:t xml:space="preserve">Đại lục Thiên Huyền chú trọng quan niệm huyết mạch, chú trọng dòng họ, điều này lấy gia tộc Tần gia cũng được thể hiện nguyên vẹn.</w:t>
      </w:r>
    </w:p>
    <w:p>
      <w:pPr>
        <w:pStyle w:val="BodyText"/>
      </w:pPr>
      <w:r>
        <w:t xml:space="preserve">Trong bản đồ địa hình của Tần gia, Tần Vô Song tìm ra được phương hướng của trấn Bình Nguyên, nói với Quan Phong:</w:t>
      </w:r>
    </w:p>
    <w:p>
      <w:pPr>
        <w:pStyle w:val="BodyText"/>
      </w:pPr>
      <w:r>
        <w:t xml:space="preserve">- Trưởng lão Quan Phong, đệ tử muốn đi đến đó xem xem.</w:t>
      </w:r>
    </w:p>
    <w:p>
      <w:pPr>
        <w:pStyle w:val="BodyText"/>
      </w:pPr>
      <w:r>
        <w:t xml:space="preserve">Quan Phong cười khổ nói:</w:t>
      </w:r>
    </w:p>
    <w:p>
      <w:pPr>
        <w:pStyle w:val="BodyText"/>
      </w:pPr>
      <w:r>
        <w:t xml:space="preserve">- Vậy ngươi đi nói với Tam Chưởng môn một câu. Ngươi vừa lên núi, vẫn nên đừng đi lại quá nhiều thì tốt hơn. Mặc dù ở địa bàn của Tần gia, an toàn có thể bảo đảm. Nhưng ở Vấn Đỉnh Sơn, mới là an toàn nhất.</w:t>
      </w:r>
    </w:p>
    <w:p>
      <w:pPr>
        <w:pStyle w:val="BodyText"/>
      </w:pPr>
      <w:r>
        <w:t xml:space="preserve">Tần gia Thiên Đế Sơn lãnh thổ rộng, bao quát lãnh địa mười vạn dặm kia, còn Vấn Đỉnh Sơn Tổng bộ Tần gia, chỉ là khu vực trung tâm của Tần gia Thiên Đế Sơn.</w:t>
      </w:r>
    </w:p>
    <w:p>
      <w:pPr>
        <w:pStyle w:val="BodyText"/>
      </w:pPr>
      <w:r>
        <w:t xml:space="preserve">Tần Vô Song mỉm cười nói:</w:t>
      </w:r>
    </w:p>
    <w:p>
      <w:pPr>
        <w:pStyle w:val="BodyText"/>
      </w:pPr>
      <w:r>
        <w:t xml:space="preserve">- Ta đi nói với Tam Chưởng môn một câu.</w:t>
      </w:r>
    </w:p>
    <w:p>
      <w:pPr>
        <w:pStyle w:val="BodyText"/>
      </w:pPr>
      <w:r>
        <w:t xml:space="preserve">Quan Phong thở dài:</w:t>
      </w:r>
    </w:p>
    <w:p>
      <w:pPr>
        <w:pStyle w:val="BodyText"/>
      </w:pPr>
      <w:r>
        <w:t xml:space="preserve">- Người trẻ tuổi không quên gốc gác giống như ngươi, thật sự rất khó có được. Vô Song, ta không ngăn cản ngươi. Ngươi phải nhớ kỹ, ở Vấn Đỉnh Sơn, nếu có người gây khó dễ với ngươi, ngươi phải nói cho ta. Có một số chuyện, ngươi không tiện ra mặt, lão đầu tử như ta, ngược lại không sợ cái gì.</w:t>
      </w:r>
    </w:p>
    <w:p>
      <w:pPr>
        <w:pStyle w:val="BodyText"/>
      </w:pPr>
      <w:r>
        <w:t xml:space="preserve">Tần Vô Song tạ ơn nói:</w:t>
      </w:r>
    </w:p>
    <w:p>
      <w:pPr>
        <w:pStyle w:val="BodyText"/>
      </w:pPr>
      <w:r>
        <w:t xml:space="preserve">- Đệ tử đa tạ sự chiếu cố ưu ái của Trưởng lão Quan Phong, nếu thật sự có chuyện, nhất định sẽ nói cho Trưởng lão.</w:t>
      </w:r>
    </w:p>
    <w:p>
      <w:pPr>
        <w:pStyle w:val="BodyText"/>
      </w:pPr>
      <w:r>
        <w:t xml:space="preserve">o0o</w:t>
      </w:r>
    </w:p>
    <w:p>
      <w:pPr>
        <w:pStyle w:val="BodyText"/>
      </w:pPr>
      <w:r>
        <w:t xml:space="preserve">Tần Vô Song thu thập một chút, dẫn theo Bao Bao và Cô Đơn xuất phát, hắn lúc này cũng cảm nhận thấy có chút kỳ quái, tại sao Trưởng lão Quan Phong lại liên tục cường điệu chuyện ‘có người gây khó dễ’ chứ?</w:t>
      </w:r>
    </w:p>
    <w:p>
      <w:pPr>
        <w:pStyle w:val="BodyText"/>
      </w:pPr>
      <w:r>
        <w:t xml:space="preserve">Lẽ nào nội bộ Tần gia, thật sự không đoàn kết giống như trong tưởng tượng sao? Hay là có nguyên nhân khác?</w:t>
      </w:r>
    </w:p>
    <w:p>
      <w:pPr>
        <w:pStyle w:val="BodyText"/>
      </w:pPr>
      <w:r>
        <w:t xml:space="preserve">Hắn mới đến, có rất nhiều chuyện cũng không tiện hỏi rõ ràng, chỉ có thể âm thầm nói với bản thân, lưu tâm nhiều hơn, lưu ý nhiều hơn, âm thầm quan sát. Rất nhiều chuyện, chỉ có bản thân lĩnh hội, mới có thể tự biết nội tình.</w:t>
      </w:r>
    </w:p>
    <w:p>
      <w:pPr>
        <w:pStyle w:val="BodyText"/>
      </w:pPr>
      <w:r>
        <w:t xml:space="preserve">Tần Trọng Dương nghe Tần Vô Song nói muốn quay lại nguyên quán của Tần Vũ xem xem, trái lại không phản đối, nhìn bản đồ, trấn Bình Nguyên đó cách Vấn Đỉnh Sơn cũng không xa, chỉ có lộ trình không đến hai vạn dặm.</w:t>
      </w:r>
    </w:p>
    <w:p>
      <w:pPr>
        <w:pStyle w:val="BodyText"/>
      </w:pPr>
      <w:r>
        <w:t xml:space="preserve">Vẫn xem là trong phạm vi ảnh hưởng của Vấn Đỉnh Sơn.</w:t>
      </w:r>
    </w:p>
    <w:p>
      <w:pPr>
        <w:pStyle w:val="BodyText"/>
      </w:pPr>
      <w:r>
        <w:t xml:space="preserve">- Vô Song, ngươi mới đến, đi ra ngoài giải sầu cũng tốt. Nhưng ta đã hứa với Nhị Chưởng môn, sau khi ngươi đến, phải dẫn ngươi đi gặp hắn, thế nào hả?</w:t>
      </w:r>
    </w:p>
    <w:p>
      <w:pPr>
        <w:pStyle w:val="BodyText"/>
      </w:pPr>
      <w:r>
        <w:t xml:space="preserve">- Vô Song thân là vãn bối, cần phải bái kiến chư vị Chưởng môn chứ.</w:t>
      </w:r>
    </w:p>
    <w:p>
      <w:pPr>
        <w:pStyle w:val="BodyText"/>
      </w:pPr>
      <w:r>
        <w:t xml:space="preserve">Tần Trọng Dương cười ha ha:</w:t>
      </w:r>
    </w:p>
    <w:p>
      <w:pPr>
        <w:pStyle w:val="BodyText"/>
      </w:pPr>
      <w:r>
        <w:t xml:space="preserve">- Đại Chưởng môn xuất quỷ nhập thần, tạm thời có thể ngươi không bái kiến được. Nhưng Nhị Chưởng môn thì có thể. Đi thôi, bây giờ ta cũng đang rãnh rỗi, chúng ta đi thôi.</w:t>
      </w:r>
    </w:p>
    <w:p>
      <w:pPr>
        <w:pStyle w:val="BodyText"/>
      </w:pPr>
      <w:r>
        <w:t xml:space="preserve">Khi Tần Vô Song nhìn thấy Nhị Chưởng môn Tần Vân Nhiên, hoàn toàn cảm nhận được, tại sao Nhị Chưởng môn lại được người ta gọi đùa là Nhiên Phong Tử.</w:t>
      </w:r>
    </w:p>
    <w:p>
      <w:pPr>
        <w:pStyle w:val="BodyText"/>
      </w:pPr>
      <w:r>
        <w:t xml:space="preserve">Tính cách của Nhị Chưởng môn, so với Tam Chưởng môn Tần Trọng Dương cơ trí nho nhã, thật sự là khác biệt một trời một vực, hào sảng rộng rãi, càng giống như một hiệp khách giang hồ, hơi có chút bộ dạng bất cần đời.</w:t>
      </w:r>
    </w:p>
    <w:p>
      <w:pPr>
        <w:pStyle w:val="BodyText"/>
      </w:pPr>
      <w:r>
        <w:t xml:space="preserve">Nhưng khi hắn nói đến chính sự, trong nhãn thần hiện ra loại trí tuệ, khiến Tần Vô Song ý thức được, Nhị Chưởng môn Tần Vân Nhiên, là một nhân vật siêu tuyệt trong thô hào có sự tinh tế.</w:t>
      </w:r>
    </w:p>
    <w:p>
      <w:pPr>
        <w:pStyle w:val="BodyText"/>
      </w:pPr>
      <w:r>
        <w:t xml:space="preserve">Tần Vân Nhiên nhìn thấy Tần Vô Song, trái lại không có một chút hình dáng Chưởng môn nhân, đồng dạng lấy rượu Liệt hỏa Chu quả ra chiêu đãi, cười lớn nói:</w:t>
      </w:r>
    </w:p>
    <w:p>
      <w:pPr>
        <w:pStyle w:val="BodyText"/>
      </w:pPr>
      <w:r>
        <w:t xml:space="preserve">- Lão Tam, ta đã nói thế nào chứ? Tần gia Thiên Đế Sơn không phụ thiên đạo, thiên đạo nhất định cũng sẽ không phụ Tần gia Thiên Đế Sơn. Tần Vô Song, chính là món quà của thiên đạo, tương lai Tần gia ta, lúc nào cũng có vô số thiên tài không ngừng xuất hiện, mang Tần gia tiếp tục tiến về phía trước. Cho nên ngoại giới luôn nói Tần gia Thiên Đế Sơn ta lâm nguy, loại luận điệu bi ai đó, nói cũng đã hơn ngàn năm rồi? Chúng ta vẫn không phải còn rất tốt sao?</w:t>
      </w:r>
    </w:p>
    <w:p>
      <w:pPr>
        <w:pStyle w:val="BodyText"/>
      </w:pPr>
      <w:r>
        <w:t xml:space="preserve">Khẩu khí của Tần Vân Nhiên, có vẻ vô cùng lạc quan, sự thực cũng là như vậy, mặc dù ngàn năm qua, không gian của Tần gia không ngừng bị đè ép, cuộc sống cũng càng ngày càng không tốt, nhưng trong ba đại Chưởng môn, vẫn cứ có phái lạc quan như Tần Vân Nhiên, cuối cùng cho rằng, Tần gia Thiên Đế Sơn vẫn chưa đến thời điểm tiêu vong, chẳng qua là nằm vào một hố thấp mà thôi.</w:t>
      </w:r>
    </w:p>
    <w:p>
      <w:pPr>
        <w:pStyle w:val="BodyText"/>
      </w:pPr>
      <w:r>
        <w:t xml:space="preserve">Bất cứ chuyện gì trên thế gian, luôn luôn có thay đổi hưng suy. Cây thì phải xanh, trăng thì phải tròn. Mấu chốt là làm thế nào thay đổi hố thấp đó, mới là vô cùng quan trọng.</w:t>
      </w:r>
    </w:p>
    <w:p>
      <w:pPr>
        <w:pStyle w:val="BodyText"/>
      </w:pPr>
      <w:r>
        <w:t xml:space="preserve">Một chén rượu Liệt hỏa Chu quả xuống bụng, Tần Vô Song chỉ cảm thấy trong bụng một đoàn lửa nóng rực, cảm giác vô cùng kích thích.</w:t>
      </w:r>
    </w:p>
    <w:p>
      <w:pPr>
        <w:pStyle w:val="BodyText"/>
      </w:pPr>
      <w:r>
        <w:t xml:space="preserve">- Rất nóng! Ta chỉ cảm thấy trong bụng bốc cháy lên.</w:t>
      </w:r>
    </w:p>
    <w:p>
      <w:pPr>
        <w:pStyle w:val="BodyText"/>
      </w:pPr>
      <w:r>
        <w:t xml:space="preserve">Tần Vô Song trả lời thành thật.</w:t>
      </w:r>
    </w:p>
    <w:p>
      <w:pPr>
        <w:pStyle w:val="BodyText"/>
      </w:pPr>
      <w:r>
        <w:t xml:space="preserve">- Ồ, ta chỉ cho ngươi nửa chén. Nhưng không nằm ngoài dự kiến của ta, ngươi lại có thể chỉ cảm thấy cảm giác thiêu đốt, ha ha, Lão Tam, thể chất của Vô Song không tệ.</w:t>
      </w:r>
    </w:p>
    <w:p>
      <w:pPr>
        <w:pStyle w:val="BodyText"/>
      </w:pPr>
      <w:r>
        <w:t xml:space="preserve">Tần Vân Nhiên mặt mày hớn hở, mang theo một loại tinh thần điên cuồng.</w:t>
      </w:r>
    </w:p>
    <w:p>
      <w:pPr>
        <w:pStyle w:val="BodyText"/>
      </w:pPr>
      <w:r>
        <w:t xml:space="preserve">Tần Vô Song kinh ngạc, lẽ nào uống loại rượu này, cũng là một loại khảo nghiệm của Nhị Chưởng môn sao?</w:t>
      </w:r>
    </w:p>
    <w:p>
      <w:pPr>
        <w:pStyle w:val="BodyText"/>
      </w:pPr>
      <w:r>
        <w:t xml:space="preserve">Tần Trọng Dương vội vàng dặn dò:</w:t>
      </w:r>
    </w:p>
    <w:p>
      <w:pPr>
        <w:pStyle w:val="BodyText"/>
      </w:pPr>
      <w:r>
        <w:t xml:space="preserve">- Vô Song, tranh thủ thời gian vận công, tiêu hóa tửu lực này. Đây là phần thưởng khích lệ đổi mới nhanh nhất của Nhị Chưởng môn dành cho ngươi. Loại rượu Liệt hỏa Chu quả này, cho dù những Trưởng lão cũng rất khó uống được.</w:t>
      </w:r>
    </w:p>
    <w:p>
      <w:pPr>
        <w:pStyle w:val="BodyText"/>
      </w:pPr>
      <w:r>
        <w:t xml:space="preserve">Tần Vân Nhiên cười ha ha:</w:t>
      </w:r>
    </w:p>
    <w:p>
      <w:pPr>
        <w:pStyle w:val="BodyText"/>
      </w:pPr>
      <w:r>
        <w:t xml:space="preserve">- Lão Tam, có phải ngươi đang nói ta có chút keo kiệt không. Không phải ta không cho bọn họ uống, mà là không biết bọn họ có thể chịu đựng được hay không.</w:t>
      </w:r>
    </w:p>
    <w:p>
      <w:pPr>
        <w:pStyle w:val="BodyText"/>
      </w:pPr>
      <w:r>
        <w:t xml:space="preserve">Rượu Liệt hỏa Chu quả này, không phải rượu bình thường. Là Tần Vân Nhiên thu thập các loại linh quả thuộc tính hỏa tinh khiết, cộng thêm tinh luyện, chính là thứ vô cùng hiếm có. Chí cương chí dương, có thể kích thích tiềm năng đan điền, nếu có người may mắn gặp dịp, chính vào thời điểm đột phá, rượu Liệt hỏa Chu quả này vừa xuống bụng, liền có thể kích thích đột phá, vô cùng hiệu quả.</w:t>
      </w:r>
    </w:p>
    <w:p>
      <w:pPr>
        <w:pStyle w:val="BodyText"/>
      </w:pPr>
      <w:r>
        <w:t xml:space="preserve">Tần Vân Nhiên xác thực bình thường rất ít chiêu đãi các Trưởng lão loại rượu này, vì những Trưởng lão một mặt tu vi đã đến cổ bình, rất khó có đột phá, thứ hai, rượu Liệt hỏa Chu quả nếu không thể lấy đột phá tiêu hóa tửu lực này, đọng lại trong cơ thể, sẽ có tác dụng phụ.</w:t>
      </w:r>
    </w:p>
    <w:p>
      <w:pPr>
        <w:pStyle w:val="BodyText"/>
      </w:pPr>
      <w:r>
        <w:t xml:space="preserve">Tần Vân Nhiên sở dĩ dám lấy cho Tần Vô Song uống, là vì mắt vừa nhìn ra tu vi của Tần Vô Song, đã ở ranh giới đột phá Hóa Hư Cảnh, chỉ cần một thời cơ, liền có thể tiến nhập vào Động Hư Cảnh. Vì vậy mới cho Tần Vô Song cơ hội này, Tần Vô Song trong lúc nhất thời, làm sao biết sự ưu ái và đề bạt của cao nhân tiền bối? Nghe Tần Trọng Dương nhắc nhở, mới có giác ngộ.</w:t>
      </w:r>
    </w:p>
    <w:p>
      <w:pPr>
        <w:pStyle w:val="BodyText"/>
      </w:pPr>
      <w:r>
        <w:t xml:space="preserve">Điều tức vận hành, đem tửu lực dẫn đạo tiêu hóa, toàn thân lập tức cảm nhận được một loại ý dễ chịu thoải mái vô cùng.</w:t>
      </w:r>
    </w:p>
    <w:p>
      <w:pPr>
        <w:pStyle w:val="BodyText"/>
      </w:pPr>
      <w:r>
        <w:t xml:space="preserve">Trong đan điền, mơ hồ có một loại đột phá rục rịch ngóc đầu dậy. Xem ra, một tháng khổ công ở La Thiên Đạo Trường, cũng không uổng phí. Nhưng Tần Trọng Dương hiển nhiên nhìn ra mức độ nặng nhẹ, mỉm cười nói:</w:t>
      </w:r>
    </w:p>
    <w:p>
      <w:pPr>
        <w:pStyle w:val="BodyText"/>
      </w:pPr>
      <w:r>
        <w:t xml:space="preserve">- Vô Song, ta thấy thể chất của ngươi rất tốt, nhưng vận hành linh lực trong đan điền, tựa hồ có chút vội vàng quá mức. Đây là tác dụng phụ do hiệu quả ngắn hạn mang đến ở nơi tu luyện có linh lực sung túc. Mặc dù hiệu quả tu luyện tốt, nhưng ngươi ngàn vạn lần đừng nóng lòng mong thành công. Để những linh lực dung hợp một chút, ổn định rồi mới cầu đột phá.</w:t>
      </w:r>
    </w:p>
    <w:p>
      <w:pPr>
        <w:pStyle w:val="BodyText"/>
      </w:pPr>
      <w:r>
        <w:t xml:space="preserve">Tần Vân Nhiên cũng gật đầu:</w:t>
      </w:r>
    </w:p>
    <w:p>
      <w:pPr>
        <w:pStyle w:val="BodyText"/>
      </w:pPr>
      <w:r>
        <w:t xml:space="preserve">- Lão Tam nói rất đúng, hiện tại ngươi muốn đột phá, cũng không phải không thể. Nhưng sẽ có một số hiệu quả tiêu cực, có lẽ sẽ ảnh hưởng đến tiến độ tu luyện của ngươi sau này. Ngươi lấy bài học bình thường mất mấy năm, trong một tháng cấp tốc luyện thành. Nhanh thì nhanh, nhưng cũng không thích hợp theo đuổi chữ nhanh này quá mức. Cần phải có tốc độ, phải chậm lại một chút. Với tuổi của ngươi, hoàn toàn không cần phải vội.</w:t>
      </w:r>
    </w:p>
    <w:p>
      <w:pPr>
        <w:pStyle w:val="BodyText"/>
      </w:pPr>
      <w:r>
        <w:t xml:space="preserve">Tần Vô Song cảm nhận được chỉ dạy của hai vị trưởng giả, trong lòng vô cùng hưởng thụ. Phải biết rằng, ngồi ở trước mặt hắn, không phải là nhân vật bình thường, mà đều là Thần đạo cường giả trong truyền thuyết. Là sự tồn tại đỉnh cao mà trước đây có nằm mơ hắn cũng không thể nào tưởng tượng.</w:t>
      </w:r>
    </w:p>
    <w:p>
      <w:pPr>
        <w:pStyle w:val="BodyText"/>
      </w:pPr>
      <w:r>
        <w:t xml:space="preserve">Một lần dạy bảo của bọn họ, rất có thể, sẽ khiến hắn được lợi cả đời.</w:t>
      </w:r>
    </w:p>
    <w:p>
      <w:pPr>
        <w:pStyle w:val="BodyText"/>
      </w:pPr>
      <w:r>
        <w:t xml:space="preserve">Tần Trọng Dương lại nói:</w:t>
      </w:r>
    </w:p>
    <w:p>
      <w:pPr>
        <w:pStyle w:val="BodyText"/>
      </w:pPr>
      <w:r>
        <w:t xml:space="preserve">- Nói ra cũng có chút kỳ quái, Vô Song, ngươi ở các quốc gia nhân loại, nhất định còn có kỳ ngộ khác đúng không? Ta thấy thể chất của ngươi, còn ưu việt hơn cả những người trẻ tuổi từ nhỏ đã sống ở Hiên Viên Khâu. Hơn nữa, hơn hai mươi tuổi mà đã tu luyện đến cảnh giới này của ngươi, cho dù là phóng tầm mắt cả Hiên Viên Khâu, cũng cực kỳ ít có sự tồn tại như vậy.</w:t>
      </w:r>
    </w:p>
    <w:p>
      <w:pPr>
        <w:pStyle w:val="BodyText"/>
      </w:pPr>
      <w:r>
        <w:t xml:space="preserve">- Ha ha, Lão Tam, đây chính là thiên tài chân chính mà ngươi thấy, sinh ra ở đâu, cũng không quan trọng. Ta lại cảm thấy, không sinh ra ở Hiên Viên Khâu, ở trong các quốc gia nhân loại tương đối đơn thuần, nếu có đủ kỳ ngộ, ngược lại có lợi hơn đối với sự trưởng thành của hắn. Vì vậy trên con đường trưởng thành của hắn, không có quá nhiều áp lực, cũng không có quá nhiều bám víu. Quan trọng nhất là, không có một sự che chở mạnh mẽ nào, từ nhỏ đã một mình đảm đương, ma luyện trong phương diện tâm chí, là vô cùng có lợi.</w:t>
      </w:r>
    </w:p>
    <w:p>
      <w:pPr>
        <w:pStyle w:val="BodyText"/>
      </w:pPr>
      <w:r>
        <w:t xml:space="preserve">Đừng thấy Tần Vân Nhiên vui tươi hớn hở, nhìn qua bộ dạng hào sảng. Kỳ thực lực quan sát của hắn không hề thua kém Tần Trọng Dương.</w:t>
      </w:r>
    </w:p>
    <w:p>
      <w:pPr>
        <w:pStyle w:val="BodyText"/>
      </w:pPr>
      <w:r>
        <w:t xml:space="preserve">Trên người Tần Vô Song, Tần Vân Nhiên thậm chí nhìn thấy loại cơ trí mà rất nhiều đệ tử kiệt xuất ở Hiên Viên Khâu đều thiếu khuyết, loại tinh luyện đó đạt đến sự chu toàn.</w:t>
      </w:r>
    </w:p>
    <w:p>
      <w:pPr>
        <w:pStyle w:val="BodyText"/>
      </w:pPr>
      <w:r>
        <w:t xml:space="preserve">Những chi tiết nhỏ này, thoạt nhìn rất nhỏ, nhưng rất nhiều thời điểm, lại có thể nhìn ra rất nhiều thứ của người thanh niên này, ví dụ tiềm lực, tâm trí, khí chất.</w:t>
      </w:r>
    </w:p>
    <w:p>
      <w:pPr>
        <w:pStyle w:val="BodyText"/>
      </w:pPr>
      <w:r>
        <w:t xml:space="preserve">Có đôi khi, trưởng thành của người trẻ tuổi, chỉ có mình thiên phú là không đủ. Về điểm này, trên người La Đĩnh, đã đạt được thể hiện đầy đủ.</w:t>
      </w:r>
    </w:p>
    <w:p>
      <w:pPr>
        <w:pStyle w:val="BodyText"/>
      </w:pPr>
      <w:r>
        <w:t xml:space="preserve">Một đệ tử từ nhỏ đã nhốt trong tông môn tu luyện, cho dù kiệt xuất, cũng chỉ là cá chậu chim lồng, so với những dã ưng từ nhỏ đã ở bên ngoài săn bắn đồ ăn, hoàn toàn khác nhau</w:t>
      </w:r>
    </w:p>
    <w:p>
      <w:pPr>
        <w:pStyle w:val="Compact"/>
      </w:pPr>
      <w:r>
        <w:t xml:space="preserve">Ủng hộ chỉ với 1 click và 5s ! (adf.ly/4EmoB)</w:t>
      </w:r>
      <w:r>
        <w:br w:type="textWrapping"/>
      </w:r>
      <w:r>
        <w:br w:type="textWrapping"/>
      </w:r>
    </w:p>
    <w:p>
      <w:pPr>
        <w:pStyle w:val="Heading2"/>
      </w:pPr>
      <w:bookmarkStart w:id="601" w:name="chương-579"/>
      <w:bookmarkEnd w:id="601"/>
      <w:r>
        <w:t xml:space="preserve">579. Chương 57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79: Tìm lại tổ tông nguyên quá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kẹp giữa hai Đại Chưởng môn, nghe hai Đại Chưởng môn bàn luận viễn vông, hắn nói không nhiều, nhưng thỉnh thoảng phát biểu một hai câu, cũng có thể khiến hai Đại Chưởng môn gật đầu biểu thị nhận thức.</w:t>
      </w:r>
    </w:p>
    <w:p>
      <w:pPr>
        <w:pStyle w:val="BodyText"/>
      </w:pPr>
      <w:r>
        <w:t xml:space="preserve">Có thể nhìn ra được, Tần Vô Song xác thực là đối tượng đáng được bồi dưỡng, bất luận là nhìn từ phương diện nào, đều rất khó tìm ra tỳ vết.</w:t>
      </w:r>
    </w:p>
    <w:p>
      <w:pPr>
        <w:pStyle w:val="BodyText"/>
      </w:pPr>
      <w:r>
        <w:t xml:space="preserve">Hiếm thấy nhất là, hắn tới từ các quốc gia nhân loại, căn bản không có bất cứ một chút tình tự luống cuống hay tự ti nào. Loại cảm xúc này trên người rất nhiều đệ tử tới từ chi mạch chọn lựa đều có, nhưng trên người Tần Vô Song, lại mảy may không thấy.</w:t>
      </w:r>
    </w:p>
    <w:p>
      <w:pPr>
        <w:pStyle w:val="BodyText"/>
      </w:pPr>
      <w:r>
        <w:t xml:space="preserve">Một phương diện khác, từ khi Tần Vô Song xuất đạo đến nay, làm nhiều chuyện huy hoàng như vậy, hôm nay được hai đại Thần đạo cường giả tiếp kiến, cũng không mặt mày hớn hở vui mừng như điên, ngược lại có vẻ vô cùng bình tĩnh vững vàng.</w:t>
      </w:r>
    </w:p>
    <w:p>
      <w:pPr>
        <w:pStyle w:val="BodyText"/>
      </w:pPr>
      <w:r>
        <w:t xml:space="preserve">Loại tâm thái không quan tâm thiệt hơn này, mới là thứ khiến người ta thích thú nhất của người trẻ tuổi này. Cho dù đổi thành bất cứ một Đệ tử Trung tâm nào khác trong loại trường hợp này, sợ rằng cũng có chút nơm nớp lo sợ, đứng ngồi không yên.</w:t>
      </w:r>
    </w:p>
    <w:p>
      <w:pPr>
        <w:pStyle w:val="BodyText"/>
      </w:pPr>
      <w:r>
        <w:t xml:space="preserve">Tần Vân Nhiên hiển nhiên cảm thấy vô cùng thích thú với kinh nghiệm xuất đạo của Tần Vô Song, đặc biệt là cứu vãn Tần gia châu Bách Diệp, Chi Tế Sơn phục kích rất nhiều tán tu quá cảnh. Tần Vân Nhiên đặc biệt yêu thích, nghe được vô cùng thưởng thức.</w:t>
      </w:r>
    </w:p>
    <w:p>
      <w:pPr>
        <w:pStyle w:val="BodyText"/>
      </w:pPr>
      <w:r>
        <w:t xml:space="preserve">Tự thuật của Tần Vô Song, giống như một dòng suối nhỏ chảy róc rách, từ đầu đến cuối không vội không chậm. Nhưng Bao Bao ở bên cạnh, thỉnh thoảng lại bổ sung mấy câu, giống như sóng to gió lớn, hoàn toàn là hai loại phong cách khác nhau.</w:t>
      </w:r>
    </w:p>
    <w:p>
      <w:pPr>
        <w:pStyle w:val="BodyText"/>
      </w:pPr>
      <w:r>
        <w:t xml:space="preserve">Tần Vân Nhiên nghe thấy như say như mê, cười lớn nói:</w:t>
      </w:r>
    </w:p>
    <w:p>
      <w:pPr>
        <w:pStyle w:val="BodyText"/>
      </w:pPr>
      <w:r>
        <w:t xml:space="preserve">- Quả nhiên rất là phấn khích! Lão Tam, đệ tử của tám môn Thiên Đế Sơn, nếu không dựa vào tổ tông, không dựa vào chỗ dựa vững chắc sau lưng, muốn đơn độc thu phục La Thiên Đạo Trường, sợ rằng không có ai làm được? Cho dù là con trai của Thiên Đế, cũng không thể làm được!</w:t>
      </w:r>
    </w:p>
    <w:p>
      <w:pPr>
        <w:pStyle w:val="BodyText"/>
      </w:pPr>
      <w:r>
        <w:t xml:space="preserve">Tần Vô Song vội hỏi:</w:t>
      </w:r>
    </w:p>
    <w:p>
      <w:pPr>
        <w:pStyle w:val="BodyText"/>
      </w:pPr>
      <w:r>
        <w:t xml:space="preserve">- Nhị vị Chưởng môn, Vô Song có thể tấn công La Thiên Đạo Trường, cũng không phải chỉ dựa vào sức lực của một mình bản thân. Những may mắn đó, còn có bảo khố của Lỗ Tiên Lâu tiền bối, nổi lên tác dụng rất lớn.</w:t>
      </w:r>
    </w:p>
    <w:p>
      <w:pPr>
        <w:pStyle w:val="BodyText"/>
      </w:pPr>
      <w:r>
        <w:t xml:space="preserve">Tần Vân Nhiên cười lớn nói:</w:t>
      </w:r>
    </w:p>
    <w:p>
      <w:pPr>
        <w:pStyle w:val="BodyText"/>
      </w:pPr>
      <w:r>
        <w:t xml:space="preserve">- Người trẻ tuổi không kiêu ngạo không nóng nảy như ngươi rất tốt. Vô Song, ngươi có từng nghĩ qua, tại sao nhiều may mắn như vậy, luôn luôn rơi xuống đầu ngươi không? Đây là phúc duyên của bản thân ngươi. Thần Tú Cung, ha ha, Vô Song, ngươi có biết điển cố của Thần Tú Cung không?</w:t>
      </w:r>
    </w:p>
    <w:p>
      <w:pPr>
        <w:pStyle w:val="BodyText"/>
      </w:pPr>
      <w:r>
        <w:t xml:space="preserve">Trong lòng Tần Vô Song giật mình kinh hãi, hắn đã giữ Thần Tú Cung rất nhiều năm rồi, nhưng rút cuộc Thần Tú Cung có lai lịch như thế nào, có điển cố gì, hắn thật sự vẫn không biết.</w:t>
      </w:r>
    </w:p>
    <w:p>
      <w:pPr>
        <w:pStyle w:val="BodyText"/>
      </w:pPr>
      <w:r>
        <w:t xml:space="preserve">Bao Bao vội hỏi:</w:t>
      </w:r>
    </w:p>
    <w:p>
      <w:pPr>
        <w:pStyle w:val="BodyText"/>
      </w:pPr>
      <w:r>
        <w:t xml:space="preserve">- Chưởng môn đại nhân. Thần Tú Cung có điển cố sao?</w:t>
      </w:r>
    </w:p>
    <w:p>
      <w:pPr>
        <w:pStyle w:val="BodyText"/>
      </w:pPr>
      <w:r>
        <w:t xml:space="preserve">Tần Vân Nhiên cười ha ha nói:</w:t>
      </w:r>
    </w:p>
    <w:p>
      <w:pPr>
        <w:pStyle w:val="BodyText"/>
      </w:pPr>
      <w:r>
        <w:t xml:space="preserve">- Đương nhiên là có rồi. Thần Tú Cung, vốn không phải là Thần khí của Hiên Viên Khâu, mà tới từ Mộng Huyễn Thiên Trì xa xôi. Nhưng mà, người có Thần Tú Cung, cầm đi khiêu chiến Hiên Viên Tộc thất bại, chưa thể quay về Mộng Huyễn Thiên Trì đã chết rồi. Thần Tú Cung biến mất từ đó, không ngờ, lại xuất hiện ở các quốc gia nhân loại!</w:t>
      </w:r>
    </w:p>
    <w:p>
      <w:pPr>
        <w:pStyle w:val="BodyText"/>
      </w:pPr>
      <w:r>
        <w:t xml:space="preserve">- Thì ra còn có chuyện như vậy.</w:t>
      </w:r>
    </w:p>
    <w:p>
      <w:pPr>
        <w:pStyle w:val="BodyText"/>
      </w:pPr>
      <w:r>
        <w:t xml:space="preserve">Tần Vô Song thở dài:</w:t>
      </w:r>
    </w:p>
    <w:p>
      <w:pPr>
        <w:pStyle w:val="BodyText"/>
      </w:pPr>
      <w:r>
        <w:t xml:space="preserve">- Thật không ngờ, trước đây khi ta vẫn chỉ là Sơ Linh Võ Cảnh, kết bạn với một đại ca, người đó đã biếu tặng ta vật này, không ngờ lại là một Thần khí. Thật sự là bất ngờ. Nhưng không biết, đại ca mà ta đã kết nghĩa đó, hiện giờ lưu lạc ở nơi nào.</w:t>
      </w:r>
    </w:p>
    <w:p>
      <w:pPr>
        <w:pStyle w:val="BodyText"/>
      </w:pPr>
      <w:r>
        <w:t xml:space="preserve">Tần Vân Nhiên cười nói:</w:t>
      </w:r>
    </w:p>
    <w:p>
      <w:pPr>
        <w:pStyle w:val="BodyText"/>
      </w:pPr>
      <w:r>
        <w:t xml:space="preserve">- Chỉ đáng tiếc, thứ mà ngươi có chỉ là Thần Tú Cung, chứ không có Xạ Nhật Tiễn đối ứng. Nếu có thể có được chín mũi Xạ Nhật Tiễn lắp ráp vào, vậy uy lực của Thần Tú Cung, chí ít có thể đề thăng lên ba lần. Cho dù với tu vi lúc này của ngươi, trực tiếp đối mặt với La Thông Thiên, cũng có thể nắm chắc được cơ hội bắn chết hắn!</w:t>
      </w:r>
    </w:p>
    <w:p>
      <w:pPr>
        <w:pStyle w:val="BodyText"/>
      </w:pPr>
      <w:r>
        <w:t xml:space="preserve">- Uy lực mạnh như vậy sao?</w:t>
      </w:r>
    </w:p>
    <w:p>
      <w:pPr>
        <w:pStyle w:val="BodyText"/>
      </w:pPr>
      <w:r>
        <w:t xml:space="preserve">Tần Vô Song ngây người. Trải qua thử nghiệm của hắn với Thần Tú Cung, nhiều nhất cũng chỉ có thể giết người mạnh hơn hai cấp. Hắn hiện giờ là Hóa Hư Cảnh, có thể bắn chết Hư Võ Đại viên mãn, đã là sự phát huy siêu nhiên rồi. Còn La Thông Thiên, lại là Động Huyền Cảnh đỉnh phong, một chân chuẩn bị đặt vào nhân vật siêu tuyệt Thần đạo!</w:t>
      </w:r>
    </w:p>
    <w:p>
      <w:pPr>
        <w:pStyle w:val="BodyText"/>
      </w:pPr>
      <w:r>
        <w:t xml:space="preserve">- Chính là mạnh như vậy!</w:t>
      </w:r>
    </w:p>
    <w:p>
      <w:pPr>
        <w:pStyle w:val="BodyText"/>
      </w:pPr>
      <w:r>
        <w:t xml:space="preserve">Tần Vân Nhiên rất là khẳng định:</w:t>
      </w:r>
    </w:p>
    <w:p>
      <w:pPr>
        <w:pStyle w:val="BodyText"/>
      </w:pPr>
      <w:r>
        <w:t xml:space="preserve">- Cho dù là Thần đạo cường giả, dưới sự phối hợp của Thần Tú Cung và Xạ Nhật Tiễn, có lúc cũng không tránh được phải thối lui mấy phần.</w:t>
      </w:r>
    </w:p>
    <w:p>
      <w:pPr>
        <w:pStyle w:val="BodyText"/>
      </w:pPr>
      <w:r>
        <w:t xml:space="preserve">Tần Vô Song có chút không tưởng tượng nổi nhìn Thần Tú Cung, hơi có chút giật mình. Nhưng loại mũi tên bích ngọc Hậu Thiên phối hợp đã mạnh như vậy, Xạ Nhật Tiễn vừa ráp xong, uy lực tăng cường trên diện rộng là điều tất nhiên.</w:t>
      </w:r>
    </w:p>
    <w:p>
      <w:pPr>
        <w:pStyle w:val="BodyText"/>
      </w:pPr>
      <w:r>
        <w:t xml:space="preserve">- Không nên cảm thấy bất ngờ, ngươi hãy nghĩ xem, chủ nhân của nó, có thể mang theo Thần Tú Cung tới khiêu chiến Hiên Viên Tộc, Hiên Viên Tộc, có thể xem là Đồ Đằng của Hiên Viên Khâu! Là tồn tại đỉnh cao của Đại lục Thiên Huyền!</w:t>
      </w:r>
    </w:p>
    <w:p>
      <w:pPr>
        <w:pStyle w:val="BodyText"/>
      </w:pPr>
      <w:r>
        <w:t xml:space="preserve">Lời nói của Tần Vân Nhiên, khiến Tần Vô Song có chút lĩnh hội. Đúng rồi, một khi là cường giả khiêu chiến Hiên Viên Tộc, sao có thể kém cỏi được chứ?</w:t>
      </w:r>
    </w:p>
    <w:p>
      <w:pPr>
        <w:pStyle w:val="BodyText"/>
      </w:pPr>
      <w:r>
        <w:t xml:space="preserve">Nghĩ đến đây, lúc này mới tin tưởng.</w:t>
      </w:r>
    </w:p>
    <w:p>
      <w:pPr>
        <w:pStyle w:val="BodyText"/>
      </w:pPr>
      <w:r>
        <w:t xml:space="preserve">Tần Vân Nhiên lại nói:</w:t>
      </w:r>
    </w:p>
    <w:p>
      <w:pPr>
        <w:pStyle w:val="BodyText"/>
      </w:pPr>
      <w:r>
        <w:t xml:space="preserve">- Nhưng chín mũi Xạ Nhật Tiễn này, có lẽ là bị Hiên Viên Tộc lấy đi rồi. Có thể có một ngày nhìn thấy lại hay không, thì còn phải xem tạo hóa.</w:t>
      </w:r>
    </w:p>
    <w:p>
      <w:pPr>
        <w:pStyle w:val="BodyText"/>
      </w:pPr>
      <w:r>
        <w:t xml:space="preserve">- Nói ra, Lỗ Tiên Lâu cũng là một diệu nhân. Đáng tiếc cuối cùng bị La Thông Thiên hại chết. Hắn có thể chế tạo ra vật như Thần Đạo Ngũ Hành Phù. Mặc dù so với lực Thần đạo chân chính vẫn có chênh lệch rất lớn, nhưng chung quy vẫn kích phát được uy lực Thần đạo của Thần Tú Cung, cũng xem là khó có được.</w:t>
      </w:r>
    </w:p>
    <w:p>
      <w:pPr>
        <w:pStyle w:val="BodyText"/>
      </w:pPr>
      <w:r>
        <w:t xml:space="preserve">Tần Trọng Dương tiếp tục đề tài, thở dài:</w:t>
      </w:r>
    </w:p>
    <w:p>
      <w:pPr>
        <w:pStyle w:val="BodyText"/>
      </w:pPr>
      <w:r>
        <w:t xml:space="preserve">- La Thông Thiên hiện giờ nhất định rất hối hận, tại sao ban đầu không giết chết Lỗ Tiên Lâu, mà lại lưu lại cái mạng của hắn.</w:t>
      </w:r>
    </w:p>
    <w:p>
      <w:pPr>
        <w:pStyle w:val="BodyText"/>
      </w:pPr>
      <w:r>
        <w:t xml:space="preserve">- Đây chính là chỗ thiếu sót trong tính cách của hắn. Không giết Lỗ Tiên Lâu, là vì muốn dày vò hắn. Không ngờ, cuối cùng ngược lại lại bê đá đập chân của mình. Loại người như La Thông Thiên, cho dù là tiến nhập vào hàng ngũ Thần đạo cường giả, cũng nhất định không làm được chuyện lớn.</w:t>
      </w:r>
    </w:p>
    <w:p>
      <w:pPr>
        <w:pStyle w:val="BodyText"/>
      </w:pPr>
      <w:r>
        <w:t xml:space="preserve">Tần Vân Nhiên dè bỉu, cảm tưởng đối với La Thông Thiên hiển nhiên rất tệ.</w:t>
      </w:r>
    </w:p>
    <w:p>
      <w:pPr>
        <w:pStyle w:val="BodyText"/>
      </w:pPr>
      <w:r>
        <w:t xml:space="preserve">Tần Trọng Dương mỉm cười nói:</w:t>
      </w:r>
    </w:p>
    <w:p>
      <w:pPr>
        <w:pStyle w:val="BodyText"/>
      </w:pPr>
      <w:r>
        <w:t xml:space="preserve">- Nói ra La Thiên Đạo Trường, La Hoành Dã, muốn giết hay là không giết chứ?</w:t>
      </w:r>
    </w:p>
    <w:p>
      <w:pPr>
        <w:pStyle w:val="BodyText"/>
      </w:pPr>
      <w:r>
        <w:t xml:space="preserve">- Đã trở thành tù nhân, giết hay không giết, đã không có nhiều khác biệt. Lưu lại trước đã, ta có dự cảm, những ngày phải giao thiệp với La Thiên Đạo Trường, vẫn còn rất dài.</w:t>
      </w:r>
    </w:p>
    <w:p>
      <w:pPr>
        <w:pStyle w:val="BodyText"/>
      </w:pPr>
      <w:r>
        <w:t xml:space="preserve">Tần Vân Nhiên thở dài:</w:t>
      </w:r>
    </w:p>
    <w:p>
      <w:pPr>
        <w:pStyle w:val="BodyText"/>
      </w:pPr>
      <w:r>
        <w:t xml:space="preserve">- Lôi Đình Tông và Thiên Phạt Sơn Trang, đều đã phái Thần đạo cường giả tới La Thiên Đạo Trường, sợ rằng La Thông Thiên bị bọn chúng ác ý mê hoặc rồi, những ngày làm bia đỡ đạn cho bọn chúng, cũng không còn xa nữa.</w:t>
      </w:r>
    </w:p>
    <w:p>
      <w:pPr>
        <w:pStyle w:val="BodyText"/>
      </w:pPr>
      <w:r>
        <w:t xml:space="preserve">Giữa lúc nói chuyện, Tần Trọng Dương đột nhiên đứng dậy, nói với Tần Vân Nhiên:</w:t>
      </w:r>
    </w:p>
    <w:p>
      <w:pPr>
        <w:pStyle w:val="BodyText"/>
      </w:pPr>
      <w:r>
        <w:t xml:space="preserve">- Lão Nhị, ta phải quay về Chính Khí Đường, có tin tức tới báo, phía bên Thiên Đế Môn, xuất ra một chút gợn sóng.</w:t>
      </w:r>
    </w:p>
    <w:p>
      <w:pPr>
        <w:pStyle w:val="BodyText"/>
      </w:pPr>
      <w:r>
        <w:t xml:space="preserve">- Sao vậy?</w:t>
      </w:r>
    </w:p>
    <w:p>
      <w:pPr>
        <w:pStyle w:val="BodyText"/>
      </w:pPr>
      <w:r>
        <w:t xml:space="preserve">- Thiên Đế phát ra lệnh triệu tập, kêu bảy môn phái khác cử thủ lãnh tới Thiên Đế Cung bàn bạc đại sự. Thiên Đế Môn mười năm nay đều khó phát ra một lệnh triệu tập, sợ rằng có chút biến động nhỏ rồi.</w:t>
      </w:r>
    </w:p>
    <w:p>
      <w:pPr>
        <w:pStyle w:val="BodyText"/>
      </w:pPr>
      <w:r>
        <w:t xml:space="preserve">Tần Vân Nhiên thật ra có vẻ không quan tâm, xua xua tay:</w:t>
      </w:r>
    </w:p>
    <w:p>
      <w:pPr>
        <w:pStyle w:val="BodyText"/>
      </w:pPr>
      <w:r>
        <w:t xml:space="preserve">- Ngươi đi là đúng rồi, ta không có nhiều thiện cảm với Thiên Đế Môn, đi đến đó uổng công đấu võ mồm với bọn họ.</w:t>
      </w:r>
    </w:p>
    <w:p>
      <w:pPr>
        <w:pStyle w:val="BodyText"/>
      </w:pPr>
      <w:r>
        <w:t xml:space="preserve">Tần Trọng Dương rời đi, Tần Vô Song cũng không tiện lưu lại thêm, cùng với Tần Trọng Dương rời khỏi, phân biệt đường đi, hướng về trấn Bình Nguyên xuất phát.</w:t>
      </w:r>
    </w:p>
    <w:p>
      <w:pPr>
        <w:pStyle w:val="BodyText"/>
      </w:pPr>
      <w:r>
        <w:t xml:space="preserve">o0o</w:t>
      </w:r>
    </w:p>
    <w:p>
      <w:pPr>
        <w:pStyle w:val="BodyText"/>
      </w:pPr>
      <w:r>
        <w:t xml:space="preserve">Trấn Bình Nguyên, là một trấn nhỏ vô cùng bình thường, chịu sự quản hạt của Tần gia Thiên Đế Sơn. Trấn nhỏ như vậy, trong địa bàn của Tần gia, không có mười vạn cũng có tám vạn.</w:t>
      </w:r>
    </w:p>
    <w:p>
      <w:pPr>
        <w:pStyle w:val="BodyText"/>
      </w:pPr>
      <w:r>
        <w:t xml:space="preserve">Cũng giống như thường ngày, buổi sáng ở trấn Bình Nguyên, rất trong lành và yên tĩnh. Ở trên một mảnh đất trống trải, có một đám người trẻ tuổi đang ngồi, đám người trẻ tuổi này ước chừng có mười mấy người ngồi vây quanh một lão giả, đang vểnh tai nghe lão giả đó nói chuyện.</w:t>
      </w:r>
    </w:p>
    <w:p>
      <w:pPr>
        <w:pStyle w:val="BodyText"/>
      </w:pPr>
      <w:r>
        <w:t xml:space="preserve">- Phải nói trấn Bình Nguyên chúng ta, vốn cũng xuất ra một số nhân vật lợi hại, chỉ đáng tiếc, vận mệnh của bọn họ đều không tốt.</w:t>
      </w:r>
    </w:p>
    <w:p>
      <w:pPr>
        <w:pStyle w:val="BodyText"/>
      </w:pPr>
      <w:r>
        <w:t xml:space="preserve">- Lục Cân Công, ngươi muốn nói đến hai huynh đệ Tần Vũ và Tần Tường sao? Thời đại của bọn họ đã quá lâu rồi, lẽ nào mấy trăm năm qua, trấn Bình Nguyên chúng ta không xuất hiện thêm được nhân vật quái kiệt nào sao?</w:t>
      </w:r>
    </w:p>
    <w:p>
      <w:pPr>
        <w:pStyle w:val="BodyText"/>
      </w:pPr>
      <w:r>
        <w:t xml:space="preserve">Lão giả đó vuốt chòm râu như sơn dương, thần tình có chút thẫn thờ, giống như vô cùng hoài niệm với lịch sử, trầm giọng nói:</w:t>
      </w:r>
    </w:p>
    <w:p>
      <w:pPr>
        <w:pStyle w:val="BodyText"/>
      </w:pPr>
      <w:r>
        <w:t xml:space="preserve">- Mấy trăm năm nay, cũng có một số đệ tử trẻ tuổi, bôn ba tới Vấn Đỉnh Sơn, nhưng có tên tuổi lớn như vậy, tựa hồ không có.</w:t>
      </w:r>
    </w:p>
    <w:p>
      <w:pPr>
        <w:pStyle w:val="BodyText"/>
      </w:pPr>
      <w:r>
        <w:t xml:space="preserve">- Ai, đến lúc nào, trấn Bình Nguyên chúng ta mới có thể xuất ra mấy đại nhân vật chứ? Như vậy có thể không bị người ta ức hiếp rồi!</w:t>
      </w:r>
    </w:p>
    <w:p>
      <w:pPr>
        <w:pStyle w:val="BodyText"/>
      </w:pPr>
      <w:r>
        <w:t xml:space="preserve">Khi đang nói, bên ngoài bãi đất trống, có một hán tử cường tráng chạy tới, vừa chạy vừa hô:</w:t>
      </w:r>
    </w:p>
    <w:p>
      <w:pPr>
        <w:pStyle w:val="BodyText"/>
      </w:pPr>
      <w:r>
        <w:t xml:space="preserve">- Mọi người mau đi xem xem, người của trấn Xích Thủy, lại tới ức hiếp người rồi!</w:t>
      </w:r>
    </w:p>
    <w:p>
      <w:pPr>
        <w:pStyle w:val="BodyText"/>
      </w:pPr>
      <w:r>
        <w:t xml:space="preserve">- Làm sao?</w:t>
      </w:r>
    </w:p>
    <w:p>
      <w:pPr>
        <w:pStyle w:val="BodyText"/>
      </w:pPr>
      <w:r>
        <w:t xml:space="preserve">- Từ từ nói, người của trấn Xích Thủy làm sao?</w:t>
      </w:r>
    </w:p>
    <w:p>
      <w:pPr>
        <w:pStyle w:val="BodyText"/>
      </w:pPr>
      <w:r>
        <w:t xml:space="preserve">Hán tử cường tráng đó thở hổn hển nói:</w:t>
      </w:r>
    </w:p>
    <w:p>
      <w:pPr>
        <w:pStyle w:val="BodyText"/>
      </w:pPr>
      <w:r>
        <w:t xml:space="preserve">- Còn không phải là chuyện tranh giành khu mỏ sao? Dũng sĩ của trấn Bình Nguyên chúng ta, bị bọn chúng đánh chết ba bốn người. Người của trấn Xích Thủy ra sức nhận định, khu mỏ đó chính là nơi trấn Xích Thủy bọn chúng một mình chiếm hữu. Không cho phép chúng ta khai thác!</w:t>
      </w:r>
    </w:p>
    <w:p>
      <w:pPr>
        <w:pStyle w:val="BodyText"/>
      </w:pPr>
      <w:r>
        <w:t xml:space="preserve">- Ức hiếp người quá đáng sao? Không phải đã quyết định, mỗi bên một nửa sao?</w:t>
      </w:r>
    </w:p>
    <w:p>
      <w:pPr>
        <w:pStyle w:val="BodyText"/>
      </w:pPr>
      <w:r>
        <w:t xml:space="preserve">- Ta thấy trấn Xích Thủy chính là cố ý ức hiếp người! Không phải là ỷ vào ở Vấn Đỉnh Sơn có chút chỗ dựa vững chắc chứ?</w:t>
      </w:r>
    </w:p>
    <w:p>
      <w:pPr>
        <w:pStyle w:val="BodyText"/>
      </w:pPr>
      <w:r>
        <w:t xml:space="preserve">- Đúng vậy, ức hiếp chúng ta không có ai ở trên đó!</w:t>
      </w:r>
    </w:p>
    <w:p>
      <w:pPr>
        <w:pStyle w:val="BodyText"/>
      </w:pPr>
      <w:r>
        <w:t xml:space="preserve">- Mọi người tới xem đi. Phải liều mạng với đám ác bá cường đạo đó!</w:t>
      </w:r>
    </w:p>
    <w:p>
      <w:pPr>
        <w:pStyle w:val="BodyText"/>
      </w:pPr>
      <w:r>
        <w:t xml:space="preserve">Lão hán Lục Cân tức giận nói:</w:t>
      </w:r>
    </w:p>
    <w:p>
      <w:pPr>
        <w:pStyle w:val="BodyText"/>
      </w:pPr>
      <w:r>
        <w:t xml:space="preserve">- Các ngươi đứng lại hết cho ta, những kẻ như các ngươi, lấy cái gì để liều mạng với người ta chứ? Chỉ dựa vào mấy người các ngươi, đi chịu chết sao?</w:t>
      </w:r>
    </w:p>
    <w:p>
      <w:pPr>
        <w:pStyle w:val="BodyText"/>
      </w:pPr>
      <w:r>
        <w:t xml:space="preserve">- Lục Cân Công? Cho dù chịu chết, cũng còn hơn bị tức chết! Tiếp tục nhục nhã như vậy, sớm muộn cũng bị bọn chúng làm cho tức chết! Vậy chi bằng đi liều mạng với bọn chúng!</w:t>
      </w:r>
    </w:p>
    <w:p>
      <w:pPr>
        <w:pStyle w:val="BodyText"/>
      </w:pPr>
      <w:r>
        <w:t xml:space="preserve">- Đúng vậy, nếu liều mạng, cho dù chết, tốt xấu gì cũng kéo theo được mấy tên chịu chết cùng!</w:t>
      </w:r>
    </w:p>
    <w:p>
      <w:pPr>
        <w:pStyle w:val="BodyText"/>
      </w:pPr>
      <w:r>
        <w:t xml:space="preserve">Lão hán Lục Cân dậm chân mắng:</w:t>
      </w:r>
    </w:p>
    <w:p>
      <w:pPr>
        <w:pStyle w:val="BodyText"/>
      </w:pPr>
      <w:r>
        <w:t xml:space="preserve">- Hồ đồ, chuyện này, các ngươi đi chỉ có thể khiến nó thêm tồi tệ, vẫn phải dựa vào nhân vật đầu lĩnh trên trấn đi nói chuyện.</w:t>
      </w:r>
    </w:p>
    <w:p>
      <w:pPr>
        <w:pStyle w:val="BodyText"/>
      </w:pPr>
      <w:r>
        <w:t xml:space="preserve">- Nói chuyện, nói chuyện, nói chuyện, nói đã mười mấy năm rồi, vẫn là không nói được gì cả. Nói đến trấn Bình Nguyên chúng ta, còn có thể sống qua ngày được không?</w:t>
      </w:r>
    </w:p>
    <w:p>
      <w:pPr>
        <w:pStyle w:val="BodyText"/>
      </w:pPr>
      <w:r>
        <w:t xml:space="preserve">- Tiếp tục như vậy, trấn Bình Nguyên sớm muộn cũng sẽ diệt vong!</w:t>
      </w:r>
    </w:p>
    <w:p>
      <w:pPr>
        <w:pStyle w:val="BodyText"/>
      </w:pPr>
      <w:r>
        <w:t xml:space="preserve">- Đừng nói bậy!</w:t>
      </w:r>
    </w:p>
    <w:p>
      <w:pPr>
        <w:pStyle w:val="BodyText"/>
      </w:pPr>
      <w:r>
        <w:t xml:space="preserve">Lão hán Lục Cân đối với gia tộc đầu lĩnh của trấn Bình Nguyên vẫn vô cùng kính nể. Gia tộc đầu lĩnh của trấn Bình Nguyên chính là Tần gia trấn Bình Nguyên, cũng chính là gia tộc của hai huynh đệ Tần Vũ và Tần Tường.</w:t>
      </w:r>
    </w:p>
    <w:p>
      <w:pPr>
        <w:pStyle w:val="BodyText"/>
      </w:pPr>
      <w:r>
        <w:t xml:space="preserve">Lúc trước vì hai huynh đệ Tần Vũ và Tần Tường xuất thế ngang trời, Tần gia trấn Bình Nguyên thoáng cái trở thành trung tâm của trấn này, mặc dù sau này cũng không có xuất hiện nhân vật siêu tuyệt như hai huynh đệ đó, nhưng nhất mạch Tần gia của bọn họ, vẫn xâm nhập lòng người, rất được kính nể ở trấn Bình Nguyên.</w:t>
      </w:r>
    </w:p>
    <w:p>
      <w:pPr>
        <w:pStyle w:val="BodyText"/>
      </w:pPr>
      <w:r>
        <w:t xml:space="preserve">Mấy năm nay, nếu không phải nhất mạch Tần gia trấn Bình Nguyên cố gắng chu toàn, khu mỏ đó, căn bản không đến lượt Tần gia trấn Bình Nguyên nhúng tay vào.</w:t>
      </w:r>
    </w:p>
    <w:p>
      <w:pPr>
        <w:pStyle w:val="BodyText"/>
      </w:pPr>
      <w:r>
        <w:t xml:space="preserve">Nhưng mà, đúng như trước đó đã nói, trấn Xích Thủy có người ở cấp trên. Còn trấn Bình Nguyên mấy trăm năm nay, từ sau khi Tần Vũ và Tần Tường một chết một mất tích, không có người nối nghiệp.</w:t>
      </w:r>
    </w:p>
    <w:p>
      <w:pPr>
        <w:pStyle w:val="BodyText"/>
      </w:pPr>
      <w:r>
        <w:t xml:space="preserve">Quang cảnh hôm nay, thật sự có chút hàm xúc mỗi ngày một khốn khó.</w:t>
      </w:r>
    </w:p>
    <w:p>
      <w:pPr>
        <w:pStyle w:val="BodyText"/>
      </w:pPr>
      <w:r>
        <w:t xml:space="preserve">Lúc này, chủ lực của nhất mạch Tần gia trấn Bình Nguyên, cũng đang tập trung lại một chỗ. Những đệ tử Tần gia, mặc dù tu vi thực lực không có chỗ nào khả quan, nhưng cảm giác tự hào và hướng về gia tộc, lại không có bất cứ cường quyền nào có thể cướp đoạt.</w:t>
      </w:r>
    </w:p>
    <w:p>
      <w:pPr>
        <w:pStyle w:val="BodyText"/>
      </w:pPr>
      <w:r>
        <w:t xml:space="preserve">Trước mặt trấn Xích Thủy cường thế, bọn họ căn bản sẽ không thỏa hiệp.</w:t>
      </w:r>
    </w:p>
    <w:p>
      <w:pPr>
        <w:pStyle w:val="BodyText"/>
      </w:pPr>
      <w:r>
        <w:t xml:space="preserve">Bọn họ đều là tự phát tổ chức, hướng về phương hướng khu mỏ mà xuất phát, một khi trấn Xích Thủy đã không nói lý lẽ, vậy chỉ có thể dùng cách không nói lý lẽ để đấu một trận với bọn chúng.</w:t>
      </w:r>
    </w:p>
    <w:p>
      <w:pPr>
        <w:pStyle w:val="BodyText"/>
      </w:pPr>
      <w:r>
        <w:t xml:space="preserve">Tần gia Thiên Đế Sơn, vẫn chưa đến lượt trấn Xích Thủy bọn chúng vô pháp vô thiên.</w:t>
      </w:r>
    </w:p>
    <w:p>
      <w:pPr>
        <w:pStyle w:val="BodyText"/>
      </w:pPr>
      <w:r>
        <w:t xml:space="preserve">o0o</w:t>
      </w:r>
    </w:p>
    <w:p>
      <w:pPr>
        <w:pStyle w:val="BodyText"/>
      </w:pPr>
      <w:r>
        <w:t xml:space="preserve">Lại nói về Tần Vô Song dẫn theo Bao Bao và Cô Đơn, lộ trình gần hai vạn dặm, dưới tốc độ hiện nay của bọn họ, cũng chỉ mất thời gian hơn nửa ngày.</w:t>
      </w:r>
    </w:p>
    <w:p>
      <w:pPr>
        <w:pStyle w:val="BodyText"/>
      </w:pPr>
      <w:r>
        <w:t xml:space="preserve">Tới bên ngoài trấn Bình Nguyên, hạ xuống mặt đất, bắt đầu đi bộ.</w:t>
      </w:r>
    </w:p>
    <w:p>
      <w:pPr>
        <w:pStyle w:val="BodyText"/>
      </w:pPr>
      <w:r>
        <w:t xml:space="preserve">- Lão Đại, mấy trăm năm trôi qua rồi, muốn tìm người, sợ rằng thật sự phải hỏi thăm.</w:t>
      </w:r>
    </w:p>
    <w:p>
      <w:pPr>
        <w:pStyle w:val="BodyText"/>
      </w:pPr>
      <w:r>
        <w:t xml:space="preserve">Bao Bao nói.</w:t>
      </w:r>
    </w:p>
    <w:p>
      <w:pPr>
        <w:pStyle w:val="BodyText"/>
      </w:pPr>
      <w:r>
        <w:t xml:space="preserve">Tần Vô Song mỉm cười nói:</w:t>
      </w:r>
    </w:p>
    <w:p>
      <w:pPr>
        <w:pStyle w:val="BodyText"/>
      </w:pPr>
      <w:r>
        <w:t xml:space="preserve">- Vậy thì đi hỏi thăm một chút, chọn người nào đó tuổi tác nhiều một chút để hỏi thăm.</w:t>
      </w:r>
    </w:p>
    <w:p>
      <w:pPr>
        <w:pStyle w:val="BodyText"/>
      </w:pPr>
      <w:r>
        <w:t xml:space="preserve">Khi đang nói, nhìn thấy trên con đường nhỏ trước mặt, một lão hán thở dài ai oán từ trên sườn dốc đi xuống, lão hán này, chính là lão hán Lục Cân trước đó.</w:t>
      </w:r>
    </w:p>
    <w:p>
      <w:pPr>
        <w:pStyle w:val="Compact"/>
      </w:pPr>
      <w:r>
        <w:t xml:space="preserve">Ủng hộ chỉ với 1 click và 5s ! (adf.ly/4EmoB)</w:t>
      </w:r>
      <w:r>
        <w:br w:type="textWrapping"/>
      </w:r>
      <w:r>
        <w:br w:type="textWrapping"/>
      </w:r>
    </w:p>
    <w:p>
      <w:pPr>
        <w:pStyle w:val="Heading2"/>
      </w:pPr>
      <w:bookmarkStart w:id="602" w:name="chương-580"/>
      <w:bookmarkEnd w:id="602"/>
      <w:r>
        <w:t xml:space="preserve">580. Chương 58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80: Tin tức ngoài ý muố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nho nhã lễ phép đi lên:</w:t>
      </w:r>
    </w:p>
    <w:p>
      <w:pPr>
        <w:pStyle w:val="BodyText"/>
      </w:pPr>
      <w:r>
        <w:t xml:space="preserve">- Lão trượng, hữu lễ rồi.</w:t>
      </w:r>
    </w:p>
    <w:p>
      <w:pPr>
        <w:pStyle w:val="BodyText"/>
      </w:pPr>
      <w:r>
        <w:t xml:space="preserve">Lão hán Lục Cân đúng là đang thở vắn than dài, cảm thấy trấn Bình Nguyên đời sau không bằng đời trước, để người ta ức hiếp, vô cùng uất ức, nhìn thấy có người xa lạ chào hỏi, uể oải liếc nhìn Tần Vô Song, thấy người thanh niên này ăn mặc bình thường, thuận miệng trả lời một câu.</w:t>
      </w:r>
    </w:p>
    <w:p>
      <w:pPr>
        <w:pStyle w:val="BodyText"/>
      </w:pPr>
      <w:r>
        <w:t xml:space="preserve">- Lão công công, hỏi ngươi một chút.</w:t>
      </w:r>
    </w:p>
    <w:p>
      <w:pPr>
        <w:pStyle w:val="BodyText"/>
      </w:pPr>
      <w:r>
        <w:t xml:space="preserve">Bao Bao thấy lão hán Lục Cân không dừng cước bộ, cười ha ha tiến đến trước mặt lão hán, chặn đường phía trước.</w:t>
      </w:r>
    </w:p>
    <w:p>
      <w:pPr>
        <w:pStyle w:val="BodyText"/>
      </w:pPr>
      <w:r>
        <w:t xml:space="preserve">Lão hán Lục Cân có chút hờn giận:</w:t>
      </w:r>
    </w:p>
    <w:p>
      <w:pPr>
        <w:pStyle w:val="BodyText"/>
      </w:pPr>
      <w:r>
        <w:t xml:space="preserve">- Tiểu hậu sinh từ đâu tới, không hiểu quy củ như vậy. Chặn đường lão hán ta làm cái gì?</w:t>
      </w:r>
    </w:p>
    <w:p>
      <w:pPr>
        <w:pStyle w:val="BodyText"/>
      </w:pPr>
      <w:r>
        <w:t xml:space="preserve">- Lão trượng, ta muốn hỏi thăm ngươi một chút, nơi này có phải là trấn Bình Nguyên không?</w:t>
      </w:r>
    </w:p>
    <w:p>
      <w:pPr>
        <w:pStyle w:val="BodyText"/>
      </w:pPr>
      <w:r>
        <w:t xml:space="preserve">- Là trấn Bình Nguyên!</w:t>
      </w:r>
    </w:p>
    <w:p>
      <w:pPr>
        <w:pStyle w:val="BodyText"/>
      </w:pPr>
      <w:r>
        <w:t xml:space="preserve">Lão hán Lục Cân tức giận ứng lại một câu.</w:t>
      </w:r>
    </w:p>
    <w:p>
      <w:pPr>
        <w:pStyle w:val="BodyText"/>
      </w:pPr>
      <w:r>
        <w:t xml:space="preserve">- Vậy lão trượng có từng nghe nói, trấn Bình Nguyên này, mấy trăm năm trước, từng xuất hiện một cặp huynh đệ, tên là Tần Vũ và Tần Tường không?</w:t>
      </w:r>
    </w:p>
    <w:p>
      <w:pPr>
        <w:pStyle w:val="BodyText"/>
      </w:pPr>
      <w:r>
        <w:t xml:space="preserve">Tần Vô Song lại hỏi.</w:t>
      </w:r>
    </w:p>
    <w:p>
      <w:pPr>
        <w:pStyle w:val="BodyText"/>
      </w:pPr>
      <w:r>
        <w:t xml:space="preserve">Lão hán Lục Cân vốn đang phờ phạc, nghe thấy hai từ ‘Tần Vũ’ và ‘Tần Tường’ chui vào lỗ tai, nhất thời giống như đánh tiết gà vậy, khắp người đều hưng phấn trở lại.</w:t>
      </w:r>
    </w:p>
    <w:p>
      <w:pPr>
        <w:pStyle w:val="BodyText"/>
      </w:pPr>
      <w:r>
        <w:t xml:space="preserve">- Đúng đúng đúng, người thanh niên, sao ngươi lại biết? Ngươi từ Vấn Đỉnh Sơn tới sao? Có quan hệ gì với hai huynh đệ Tần gia đó?</w:t>
      </w:r>
    </w:p>
    <w:p>
      <w:pPr>
        <w:pStyle w:val="BodyText"/>
      </w:pPr>
      <w:r>
        <w:t xml:space="preserve">Một chuỗi các câu hỏi, giống như đạn bắn, không ngừng ba ba bắn ra.</w:t>
      </w:r>
    </w:p>
    <w:p>
      <w:pPr>
        <w:pStyle w:val="BodyText"/>
      </w:pPr>
      <w:r>
        <w:t xml:space="preserve">Lão hán này, từ nhỏ đã nghe tổ tông kể về lịch sử vinh quang của Tần Vũ và Tần Tường, cả cuộc đời sống đến chừng này tuổi, chuyện chính sự chưa từng làm qua, lạc thú và sở thích lớn nhất, chính là tuyên dương lịch sử của hai huynh đệ này. Cũng chính là nói, cả đời đến giây phút cuối cùng, thuần túy sống trong lịch sử.</w:t>
      </w:r>
    </w:p>
    <w:p>
      <w:pPr>
        <w:pStyle w:val="BodyText"/>
      </w:pPr>
      <w:r>
        <w:t xml:space="preserve">Lúc này không dễ thấy được một người ở xứ sở khác hỏi thăm về hai huynh đệ này, đương nhiên là vui mừng quá đỗi, chỉ hận không thể kéo Tần Vô Song lại nói chuyện ba ngày ba đêm.</w:t>
      </w:r>
    </w:p>
    <w:p>
      <w:pPr>
        <w:pStyle w:val="BodyText"/>
      </w:pPr>
      <w:r>
        <w:t xml:space="preserve">Tần Vô Song thật ra bị sự đột nhiên chuyển biến thái độ của lão hán này làm cho ngây người.</w:t>
      </w:r>
    </w:p>
    <w:p>
      <w:pPr>
        <w:pStyle w:val="BodyText"/>
      </w:pPr>
      <w:r>
        <w:t xml:space="preserve">Lão hán Lục Cân tự nhiên, mặt mày hớn hở nói:</w:t>
      </w:r>
    </w:p>
    <w:p>
      <w:pPr>
        <w:pStyle w:val="BodyText"/>
      </w:pPr>
      <w:r>
        <w:t xml:space="preserve">- Ngươi muốn hỏi thăm về hai huynh đệ bọn họ, tìm ta là đúng rồi. Toàn bộ trấn Bình Nguyên này, cho dù là người nhà của bọn họ, cũng chưa chắc hiểu biết nhiều hơn ta. Ta đã nghiên cứu về bọn họ vài thập niên rồi. Về phương diện này, tuyệt đối là chuyên gia.</w:t>
      </w:r>
    </w:p>
    <w:p>
      <w:pPr>
        <w:pStyle w:val="BodyText"/>
      </w:pPr>
      <w:r>
        <w:t xml:space="preserve">Tựa hồ sợ Tần Vô Song không tin, lão hán Lục Cân căn bản không để cho Tần Vô Song mở miệng, lại nói:</w:t>
      </w:r>
    </w:p>
    <w:p>
      <w:pPr>
        <w:pStyle w:val="BodyText"/>
      </w:pPr>
      <w:r>
        <w:t xml:space="preserve">- Hai huynh đệ bọn họ, Tần Tường lớn hơn một chút, Tần Vũ nhỏ hơn một chút. Phụ thân của bọn họ, tổng cộng sinh bốn người con trai, năm người con gái. Hiện giờ, ở trấn Bình Nguyên, con cháu hương khói còn lại của hai huynh đệ bọn họ, vẫn là nhân vật đầu lĩnh của trấn Bình Nguyên. Còn có…</w:t>
      </w:r>
    </w:p>
    <w:p>
      <w:pPr>
        <w:pStyle w:val="BodyText"/>
      </w:pPr>
      <w:r>
        <w:t xml:space="preserve">Tần Vô Song vội vàng xua xua tay, tạm dừng sự nhiệt tình dào dạt của lão hán:</w:t>
      </w:r>
    </w:p>
    <w:p>
      <w:pPr>
        <w:pStyle w:val="BodyText"/>
      </w:pPr>
      <w:r>
        <w:t xml:space="preserve">- Lão trượng, nếu ngươi có thể nói cho ta, địa chỉ chỗ ở trước kia của bọn họ là nơi nào, vãn bối cảm kích vô cùng.</w:t>
      </w:r>
    </w:p>
    <w:p>
      <w:pPr>
        <w:pStyle w:val="BodyText"/>
      </w:pPr>
      <w:r>
        <w:t xml:space="preserve">Lão hán Lục Cân tinh thần hưng phấn, quét sạch xu thế suy sụp trước đó:</w:t>
      </w:r>
    </w:p>
    <w:p>
      <w:pPr>
        <w:pStyle w:val="BodyText"/>
      </w:pPr>
      <w:r>
        <w:t xml:space="preserve">- Việc này lại càng dễ, ta dẫn các ngươi đi. Ra khỏi trấn này, đi về phía tây khoảng sáu mươi dặm, có một Ngân Nguyệt Hồ, bên hồ có một tòa đại sơn trang, chính là địa bàn của Tần gia trấn Bình Nguyên. Hai huynh đệ bọn họ, chính là lớn lên bên cạnh Ngân Nguyệt Hồ, cũng trở thành nhân vật tinh anh của Tổng bộ Tần gia.</w:t>
      </w:r>
    </w:p>
    <w:p>
      <w:pPr>
        <w:pStyle w:val="BodyText"/>
      </w:pPr>
      <w:r>
        <w:t xml:space="preserve">- Đi về phía tây sáu mươi dặm sao? Lão trượng xác định chứ?</w:t>
      </w:r>
    </w:p>
    <w:p>
      <w:pPr>
        <w:pStyle w:val="BodyText"/>
      </w:pPr>
      <w:r>
        <w:t xml:space="preserve">Tần Vô Song hỏi.</w:t>
      </w:r>
    </w:p>
    <w:p>
      <w:pPr>
        <w:pStyle w:val="BodyText"/>
      </w:pPr>
      <w:r>
        <w:t xml:space="preserve">Lão hán Lục Cân nóng nảy, cảm thấy vấn đề này quả thực chính là sỉ nhục đối với chuyên gia như hắn, vội nói:</w:t>
      </w:r>
    </w:p>
    <w:p>
      <w:pPr>
        <w:pStyle w:val="BodyText"/>
      </w:pPr>
      <w:r>
        <w:t xml:space="preserve">- Không sai, ta quá hiểu về gia tộc bọn họ! Đã nói với ngươi rồi, ở phương diện này, ta là chuyên gia! Già…</w:t>
      </w:r>
    </w:p>
    <w:p>
      <w:pPr>
        <w:pStyle w:val="BodyText"/>
      </w:pPr>
      <w:r>
        <w:t xml:space="preserve">Tần Vô Song khẽ mỉm cười, chắp chắp tay:</w:t>
      </w:r>
    </w:p>
    <w:p>
      <w:pPr>
        <w:pStyle w:val="BodyText"/>
      </w:pPr>
      <w:r>
        <w:t xml:space="preserve">- Đa tạ lão trượng.</w:t>
      </w:r>
    </w:p>
    <w:p>
      <w:pPr>
        <w:pStyle w:val="BodyText"/>
      </w:pPr>
      <w:r>
        <w:t xml:space="preserve">Nói xong, thân mình nhoáng cái, mang theo Bao Bao và Cô Đơn biến mất trong hư không. Sáu mươi dặm đường, vậy thì quá gần. Nháy mắt đã hạ xuống nơi.</w:t>
      </w:r>
    </w:p>
    <w:p>
      <w:pPr>
        <w:pStyle w:val="BodyText"/>
      </w:pPr>
      <w:r>
        <w:t xml:space="preserve">Lão hán Lục Cân xoa xoa mắt, có chút khó tin nhìn xung quanh, người này sao có thể đột nhiên biến mất chứ?</w:t>
      </w:r>
    </w:p>
    <w:p>
      <w:pPr>
        <w:pStyle w:val="BodyText"/>
      </w:pPr>
      <w:r>
        <w:t xml:space="preserve">- Quái lạ, quái lạ.</w:t>
      </w:r>
    </w:p>
    <w:p>
      <w:pPr>
        <w:pStyle w:val="BodyText"/>
      </w:pPr>
      <w:r>
        <w:t xml:space="preserve">Lão hán Lục Cân nói thầm, trong ánh mắt đục ngầu, đột nhiên bắn ra một vẻ kinh ngạc vui mừng, lẩm bẩm nói:</w:t>
      </w:r>
    </w:p>
    <w:p>
      <w:pPr>
        <w:pStyle w:val="BodyText"/>
      </w:pPr>
      <w:r>
        <w:t xml:space="preserve">- Chẳng lẽ thật sự là tinh anh của Vấn Đỉnh Sơn đến đây? Bằng không đi hỏi thăm chuyện này làm gì chứ? Thật tốt quá, xem ra Tổng bộ Tần gia của Vấn Đỉnh Sơn, không quên trấn Bình Nguyên này đã từng có cống hiến với Tổng bộ Tần gia!</w:t>
      </w:r>
    </w:p>
    <w:p>
      <w:pPr>
        <w:pStyle w:val="BodyText"/>
      </w:pPr>
      <w:r>
        <w:t xml:space="preserve">Lão hán Lục Cân kích động không thôi, hai bàn tay khô héo, nắm chặt lấy nhau, nói với hư không:</w:t>
      </w:r>
    </w:p>
    <w:p>
      <w:pPr>
        <w:pStyle w:val="BodyText"/>
      </w:pPr>
      <w:r>
        <w:t xml:space="preserve">- Lão thiên gia, cầu xin ngươi hãy che chở cho trấn Bình Nguyên chúng ta, hãy xuất ra mấy thiên tài giống như huynh đệ Tần Vũ, Tần Tường! Nếu có thể, Lục Cân ta tình nguyện mất chút tuổi thọ để đánh đổi.</w:t>
      </w:r>
    </w:p>
    <w:p>
      <w:pPr>
        <w:pStyle w:val="BodyText"/>
      </w:pPr>
      <w:r>
        <w:t xml:space="preserve">Ông trời đương nhiên không nghe thấy cầu nguyện của hắn, nhưng bọn Tần Vô Song lại nghe thấy.</w:t>
      </w:r>
    </w:p>
    <w:p>
      <w:pPr>
        <w:pStyle w:val="BodyText"/>
      </w:pPr>
      <w:r>
        <w:t xml:space="preserve">Bao Bao mỉm cười nói:</w:t>
      </w:r>
    </w:p>
    <w:p>
      <w:pPr>
        <w:pStyle w:val="BodyText"/>
      </w:pPr>
      <w:r>
        <w:t xml:space="preserve">- Lão nhân này thật là biết đùa. Lão Đại, xem ra lúc trước chúng ta đã lo lắng uổng công rồi. Tổ tiên của ngươi, ở trấn Bình Nguyên vẫn rất có danh tiếng.</w:t>
      </w:r>
    </w:p>
    <w:p>
      <w:pPr>
        <w:pStyle w:val="BodyText"/>
      </w:pPr>
      <w:r>
        <w:t xml:space="preserve">Tần Vô Song nói:</w:t>
      </w:r>
    </w:p>
    <w:p>
      <w:pPr>
        <w:pStyle w:val="BodyText"/>
      </w:pPr>
      <w:r>
        <w:t xml:space="preserve">- Điều này cũng có thể lý giải, một tiểu trấn, có thể xuất ra được mấy nhân vật tài giỏi chứ, cho dù qua mấy trăm năm, được người ta nhớ thương cũng là chuyện bình thường.</w:t>
      </w:r>
    </w:p>
    <w:p>
      <w:pPr>
        <w:pStyle w:val="BodyText"/>
      </w:pPr>
      <w:r>
        <w:t xml:space="preserve">Giữa lúc nói, đã đến được bên Ngân Nguyệt Hồ.</w:t>
      </w:r>
    </w:p>
    <w:p>
      <w:pPr>
        <w:pStyle w:val="BodyText"/>
      </w:pPr>
      <w:r>
        <w:t xml:space="preserve">Ngân Nguyệt Hồ này, từ trên cao nhìn xuống, quả nhiên là giống như trăng khuyết mới cong bảy tám phần, giống như minh châu vậy, khảm nạm phía tây của trấn Bình Nguyên, quả nhiên là vẻ đẹp của tạo hóa, là nơi địa linh nhân kiệt.</w:t>
      </w:r>
    </w:p>
    <w:p>
      <w:pPr>
        <w:pStyle w:val="BodyText"/>
      </w:pPr>
      <w:r>
        <w:t xml:space="preserve">Ngân Nguyệt Hồ mặc dù chỉ có độ rộng không đến trăm dặm, nhưng xung quanh Ngân Nguyệt Hồ, khắp nơi lại là cảnh xuân tươi đẹp, một vùng bừng bừng sức sống.</w:t>
      </w:r>
    </w:p>
    <w:p>
      <w:pPr>
        <w:pStyle w:val="BodyText"/>
      </w:pPr>
      <w:r>
        <w:t xml:space="preserve">Một tòa đại trang viên, lên xuống ở ven Ngân Nguyệt Hồ, khiến minh châu bên cạnh, càng có chút tô vẻ.</w:t>
      </w:r>
    </w:p>
    <w:p>
      <w:pPr>
        <w:pStyle w:val="BodyText"/>
      </w:pPr>
      <w:r>
        <w:t xml:space="preserve">Ba người Tần Vô Song, tới phía trước trang viên này, mỗi bước chân đạp lên một khối thạch điêu của Tần gia, một một đám cỏ, phảng phất đều có thể nghe thấy tiếng bước chân tổ tông đi qua đây, loại tiết tấu vô cùng quen thuộc.</w:t>
      </w:r>
    </w:p>
    <w:p>
      <w:pPr>
        <w:pStyle w:val="BodyText"/>
      </w:pPr>
      <w:r>
        <w:t xml:space="preserve">- Kỳ quái, trang viên này, người cũng quá ít ỏi?</w:t>
      </w:r>
    </w:p>
    <w:p>
      <w:pPr>
        <w:pStyle w:val="BodyText"/>
      </w:pPr>
      <w:r>
        <w:t xml:space="preserve">Bao Bao thì thầm nói.</w:t>
      </w:r>
    </w:p>
    <w:p>
      <w:pPr>
        <w:pStyle w:val="BodyText"/>
      </w:pPr>
      <w:r>
        <w:t xml:space="preserve">Tần Vô Song cũng phát hiện ra vấn đề này, cho dù đệ tử trong tộc đều ra ngoài tu luyện, thì chí ít cũng phải có một bộ phận trông nhà hộ viện chứ?</w:t>
      </w:r>
    </w:p>
    <w:p>
      <w:pPr>
        <w:pStyle w:val="BodyText"/>
      </w:pPr>
      <w:r>
        <w:t xml:space="preserve">Nhưng hắn lại không nhận thấy có bao nhiêu người đang ở trong trang viên này, loại tình huống này, cho dù là ở các quốc gia nhân loại cũng rất ít khi xuất hiện, một gia tộc to lớn, làm sao đến nỗi một chút thường thức đều không có? Không sợ hang ổ bị người khác tấn công sao?</w:t>
      </w:r>
    </w:p>
    <w:p>
      <w:pPr>
        <w:pStyle w:val="BodyText"/>
      </w:pPr>
      <w:r>
        <w:t xml:space="preserve">Việc khiến bọn họ cảm thấy buồn cười là, cho đến khi đi đến cửa trang viên, vẫn không có ai đi ra ngăn cản, cho đến khi bọn họ tiến vào bên trong, mới bị gác cổng ngăn lại.</w:t>
      </w:r>
    </w:p>
    <w:p>
      <w:pPr>
        <w:pStyle w:val="BodyText"/>
      </w:pPr>
      <w:r>
        <w:t xml:space="preserve">Hỏi lai lịch của bọn họ, Tần Vô Song mỉm cười nói:</w:t>
      </w:r>
    </w:p>
    <w:p>
      <w:pPr>
        <w:pStyle w:val="BodyText"/>
      </w:pPr>
      <w:r>
        <w:t xml:space="preserve">- Chúng ta tới đây, là muốn thăm hỏi Tộc trưởng Tần gia trấn Bình Nguyên.</w:t>
      </w:r>
    </w:p>
    <w:p>
      <w:pPr>
        <w:pStyle w:val="BodyText"/>
      </w:pPr>
      <w:r>
        <w:t xml:space="preserve">- Tộc trưởng không ở trong tộc.</w:t>
      </w:r>
    </w:p>
    <w:p>
      <w:pPr>
        <w:pStyle w:val="BodyText"/>
      </w:pPr>
      <w:r>
        <w:t xml:space="preserve">- Vậy tùy tiện gặp một Trưởng lão cũng được.</w:t>
      </w:r>
    </w:p>
    <w:p>
      <w:pPr>
        <w:pStyle w:val="BodyText"/>
      </w:pPr>
      <w:r>
        <w:t xml:space="preserve">Tần Vô Song thối lui một bước hỏi.</w:t>
      </w:r>
    </w:p>
    <w:p>
      <w:pPr>
        <w:pStyle w:val="BodyText"/>
      </w:pPr>
      <w:r>
        <w:t xml:space="preserve">- Cũng không có!</w:t>
      </w:r>
    </w:p>
    <w:p>
      <w:pPr>
        <w:pStyle w:val="BodyText"/>
      </w:pPr>
      <w:r>
        <w:t xml:space="preserve">Người gác cổng đó có vẻ cũng rất dứt khoát.</w:t>
      </w:r>
    </w:p>
    <w:p>
      <w:pPr>
        <w:pStyle w:val="BodyText"/>
      </w:pPr>
      <w:r>
        <w:t xml:space="preserve">- Vậy cũng phải có một người có thể nói là cấp trên chứ?</w:t>
      </w:r>
    </w:p>
    <w:p>
      <w:pPr>
        <w:pStyle w:val="BodyText"/>
      </w:pPr>
      <w:r>
        <w:t xml:space="preserve">Bao Bao có chút buồn bực hỏi.</w:t>
      </w:r>
    </w:p>
    <w:p>
      <w:pPr>
        <w:pStyle w:val="BodyText"/>
      </w:pPr>
      <w:r>
        <w:t xml:space="preserve">- Có thể nói là cấp trên, đều tới khu mỏ tinh thạch rồi. Hiện tại ai ở lại trong tộc, sẽ bị người ta mắng là nhu nhược.</w:t>
      </w:r>
    </w:p>
    <w:p>
      <w:pPr>
        <w:pStyle w:val="BodyText"/>
      </w:pPr>
      <w:r>
        <w:t xml:space="preserve">Người gác cổng trái lại rất thành thật:</w:t>
      </w:r>
    </w:p>
    <w:p>
      <w:pPr>
        <w:pStyle w:val="BodyText"/>
      </w:pPr>
      <w:r>
        <w:t xml:space="preserve">- Nếu các ngươi là khách tới tìm Tộc trưởng, vậy phải đến lúc khác rồi. Bây giờ trong tộc cũng không có tâm tư di xử lý những chuyện khác.</w:t>
      </w:r>
    </w:p>
    <w:p>
      <w:pPr>
        <w:pStyle w:val="BodyText"/>
      </w:pPr>
      <w:r>
        <w:t xml:space="preserve">- Tại sao?</w:t>
      </w:r>
    </w:p>
    <w:p>
      <w:pPr>
        <w:pStyle w:val="BodyText"/>
      </w:pPr>
      <w:r>
        <w:t xml:space="preserve">Tần Vô Song có chút hồ nghi:</w:t>
      </w:r>
    </w:p>
    <w:p>
      <w:pPr>
        <w:pStyle w:val="BodyText"/>
      </w:pPr>
      <w:r>
        <w:t xml:space="preserve">- Ở lại trong tộc sẽ bị mắng là người nhu nhược? Lẽ nào các ngươi không sợ bị kẻ thù tận diệt sao?</w:t>
      </w:r>
    </w:p>
    <w:p>
      <w:pPr>
        <w:pStyle w:val="BodyText"/>
      </w:pPr>
      <w:r>
        <w:t xml:space="preserve">Người gác cổng bất đắc dĩ nói:</w:t>
      </w:r>
    </w:p>
    <w:p>
      <w:pPr>
        <w:pStyle w:val="BodyText"/>
      </w:pPr>
      <w:r>
        <w:t xml:space="preserve">- Vậy thì thế nào? Cho dù là tận diệt, cũng không có cách nào. Nếu khu mỏ tinh thạch không còn, trấn Bình Nguyên cũng chẳng khác nào không còn. Gia tộc bị người ta tiêu diệt, còn hơn toàn bộ địa bàn bị người ta thôn tính.</w:t>
      </w:r>
    </w:p>
    <w:p>
      <w:pPr>
        <w:pStyle w:val="BodyText"/>
      </w:pPr>
      <w:r>
        <w:t xml:space="preserve">Địa bàn? Khu mỏ tinh thạch? Lẽ nào lại là tranh giành lợi ích? Xem ra thiên hạ thật sự không có bất cứ chốn cực lạc nào, nơi có người thì sẽ có giang hồ, nơi có giang hồ, thì sẽ có mâu thuẫn tranh đấu.</w:t>
      </w:r>
    </w:p>
    <w:p>
      <w:pPr>
        <w:pStyle w:val="BodyText"/>
      </w:pPr>
      <w:r>
        <w:t xml:space="preserve">- Khu mỏ tinh thạch ở đâu?</w:t>
      </w:r>
    </w:p>
    <w:p>
      <w:pPr>
        <w:pStyle w:val="BodyText"/>
      </w:pPr>
      <w:r>
        <w:t xml:space="preserve">Tần Vô Song nhàn nhạt hỏi.</w:t>
      </w:r>
    </w:p>
    <w:p>
      <w:pPr>
        <w:pStyle w:val="BodyText"/>
      </w:pPr>
      <w:r>
        <w:t xml:space="preserve">Người gác cổng chỉ về phía nam:</w:t>
      </w:r>
    </w:p>
    <w:p>
      <w:pPr>
        <w:pStyle w:val="BodyText"/>
      </w:pPr>
      <w:r>
        <w:t xml:space="preserve">- Đi thẳng về phía nam, năm sáu trăm dặm đường. Ta chưa từng đến đó, nên chỉ biết chỗ như vậy thôi.</w:t>
      </w:r>
    </w:p>
    <w:p>
      <w:pPr>
        <w:pStyle w:val="BodyText"/>
      </w:pPr>
      <w:r>
        <w:t xml:space="preserve">- Lão Đại, chúng ta sẽ không tới khu mỏ tinh thạch đó chứ?</w:t>
      </w:r>
    </w:p>
    <w:p>
      <w:pPr>
        <w:pStyle w:val="BodyText"/>
      </w:pPr>
      <w:r>
        <w:t xml:space="preserve">Bao Bao cười khổ nói.</w:t>
      </w:r>
    </w:p>
    <w:p>
      <w:pPr>
        <w:pStyle w:val="BodyText"/>
      </w:pPr>
      <w:r>
        <w:t xml:space="preserve">Tần Vô Song nói:</w:t>
      </w:r>
    </w:p>
    <w:p>
      <w:pPr>
        <w:pStyle w:val="BodyText"/>
      </w:pPr>
      <w:r>
        <w:t xml:space="preserve">- Ngươi sẽ không lười đến mức năm sáu trăm dặm đường cũng không muốn đi chứ? Vậy ngươi ở lại chỗ này được rồi.</w:t>
      </w:r>
    </w:p>
    <w:p>
      <w:pPr>
        <w:pStyle w:val="BodyText"/>
      </w:pPr>
      <w:r>
        <w:t xml:space="preserve">Bao Bao vội vàng khoát tay:</w:t>
      </w:r>
    </w:p>
    <w:p>
      <w:pPr>
        <w:pStyle w:val="BodyText"/>
      </w:pPr>
      <w:r>
        <w:t xml:space="preserve">- Không không, ta đi, ta đi không được sao?</w:t>
      </w:r>
    </w:p>
    <w:p>
      <w:pPr>
        <w:pStyle w:val="BodyText"/>
      </w:pPr>
      <w:r>
        <w:t xml:space="preserve">Người gác cổng nhìn ba người quái lạ này, không kìm được hỏi:</w:t>
      </w:r>
    </w:p>
    <w:p>
      <w:pPr>
        <w:pStyle w:val="BodyText"/>
      </w:pPr>
      <w:r>
        <w:t xml:space="preserve">- Ba vị, rút cuộc các ngươi là người thế nào? Nhìn thế nào cũng cảm thấy không giống châu quận gần đây.</w:t>
      </w:r>
    </w:p>
    <w:p>
      <w:pPr>
        <w:pStyle w:val="BodyText"/>
      </w:pPr>
      <w:r>
        <w:t xml:space="preserve">Bao Bao đắc ý dào dạt nói:</w:t>
      </w:r>
    </w:p>
    <w:p>
      <w:pPr>
        <w:pStyle w:val="BodyText"/>
      </w:pPr>
      <w:r>
        <w:t xml:space="preserve">- Chúng ta vừa từ Vấn Đỉnh Sơn tới. Tộc trưởng của các ngươi cũng thật là, khách quý đến đây, cũng không nghênh đón một chút. Vậy cũng không nói làm gì, đằng này đã đến cửa nhà rồi, còn không có người ở nhà.</w:t>
      </w:r>
    </w:p>
    <w:p>
      <w:pPr>
        <w:pStyle w:val="BodyText"/>
      </w:pPr>
      <w:r>
        <w:t xml:space="preserve">Người gác cổng giật mình kinh hãi:</w:t>
      </w:r>
    </w:p>
    <w:p>
      <w:pPr>
        <w:pStyle w:val="BodyText"/>
      </w:pPr>
      <w:r>
        <w:t xml:space="preserve">- Vấn… Vấn Đỉnh Sơn? Các ngươi là anh hùng của Tổng bộ Tần gia sao?</w:t>
      </w:r>
    </w:p>
    <w:p>
      <w:pPr>
        <w:pStyle w:val="BodyText"/>
      </w:pPr>
      <w:r>
        <w:t xml:space="preserve">- Anh hùng?</w:t>
      </w:r>
    </w:p>
    <w:p>
      <w:pPr>
        <w:pStyle w:val="BodyText"/>
      </w:pPr>
      <w:r>
        <w:t xml:space="preserve">Tần Vô Song cười khổ:</w:t>
      </w:r>
    </w:p>
    <w:p>
      <w:pPr>
        <w:pStyle w:val="BodyText"/>
      </w:pPr>
      <w:r>
        <w:t xml:space="preserve">- Tại sao lại gọi là anh hùng?</w:t>
      </w:r>
    </w:p>
    <w:p>
      <w:pPr>
        <w:pStyle w:val="BodyText"/>
      </w:pPr>
      <w:r>
        <w:t xml:space="preserve">- Đương nhiên là anh hùng rồi, không có người của Tổng bộ Tần gia Vấn Đỉnh Sơn các ngươi, làm sao có cục diện yên ổn của toàn bộ Tần gia chúng ta chứ. Đó đều là cục diện ổn định do người của Tổng bộ Tần gia dùng máu tươi và sinh mệnh đánh đổi.</w:t>
      </w:r>
    </w:p>
    <w:p>
      <w:pPr>
        <w:pStyle w:val="BodyText"/>
      </w:pPr>
      <w:r>
        <w:t xml:space="preserve">Bao Bao cười nói:</w:t>
      </w:r>
    </w:p>
    <w:p>
      <w:pPr>
        <w:pStyle w:val="BodyText"/>
      </w:pPr>
      <w:r>
        <w:t xml:space="preserve">- Ngươi thật là hồ đồ.</w:t>
      </w:r>
    </w:p>
    <w:p>
      <w:pPr>
        <w:pStyle w:val="BodyText"/>
      </w:pPr>
      <w:r>
        <w:t xml:space="preserve">Tần Vô Song suy nghĩ, đột nhiên hỏi:</w:t>
      </w:r>
    </w:p>
    <w:p>
      <w:pPr>
        <w:pStyle w:val="BodyText"/>
      </w:pPr>
      <w:r>
        <w:t xml:space="preserve">- Hiện giờ, vai vế cao nhất của Tần gia trấn Bình Nguyên là người nào? Cách hai huynh đệ Tần Vũ và Tần Tường bao nhiêu đời?</w:t>
      </w:r>
    </w:p>
    <w:p>
      <w:pPr>
        <w:pStyle w:val="BodyText"/>
      </w:pPr>
      <w:r>
        <w:t xml:space="preserve">Đây đều là chuyện đã trôi qua mấy trăm năm, thật sự luận về vai vế. Tần gia trấn Đông Lâm đến đời Tần Vô Song, cũng là truyền thừa mười mấy hai mươi mấy đời rồi.</w:t>
      </w:r>
    </w:p>
    <w:p>
      <w:pPr>
        <w:pStyle w:val="BodyText"/>
      </w:pPr>
      <w:r>
        <w:t xml:space="preserve">Vậy thì trấn Bình Nguyên, có lẽ cũng không sai biệt có mười mấy đời rồi. Chỉ có điều, Tần gia của trấn Bình Nguyên, hiển nhiên cũng là gia tộc tu luyện, hơn nữa nhìn trận thế này, phát triển khẳng định là mạnh hơn Tần gia trấn Đông Lâm rất nhiều, có lẽ trong tộc nói không chừng cũng có một số lão nhân.</w:t>
      </w:r>
    </w:p>
    <w:p>
      <w:pPr>
        <w:pStyle w:val="BodyText"/>
      </w:pPr>
      <w:r>
        <w:t xml:space="preserve">Người gác cổng đó lắp bắp nói:</w:t>
      </w:r>
    </w:p>
    <w:p>
      <w:pPr>
        <w:pStyle w:val="BodyText"/>
      </w:pPr>
      <w:r>
        <w:t xml:space="preserve">- Tần Tường và Tần Vũ, các ngươi quen biết hai vị tổ tiên này sao?</w:t>
      </w:r>
    </w:p>
    <w:p>
      <w:pPr>
        <w:pStyle w:val="BodyText"/>
      </w:pPr>
      <w:r>
        <w:t xml:space="preserve">- Này, là chúng ta hỏi ngươi, sao ngươi lại hỏi ngược lại chúng ta?</w:t>
      </w:r>
    </w:p>
    <w:p>
      <w:pPr>
        <w:pStyle w:val="BodyText"/>
      </w:pPr>
      <w:r>
        <w:t xml:space="preserve">Người gác cổng đó cười khổ nói:</w:t>
      </w:r>
    </w:p>
    <w:p>
      <w:pPr>
        <w:pStyle w:val="BodyText"/>
      </w:pPr>
      <w:r>
        <w:t xml:space="preserve">- Lão tổ tông của trấn Bình Nguyên chúng ta, căn bản không có cách thế hệ với hai vị tổ tiên Tần Vũ và Tần Tường, bọn họ là ngang hàng.</w:t>
      </w:r>
    </w:p>
    <w:p>
      <w:pPr>
        <w:pStyle w:val="BodyText"/>
      </w:pPr>
      <w:r>
        <w:t xml:space="preserve">- Ngang hàng?</w:t>
      </w:r>
    </w:p>
    <w:p>
      <w:pPr>
        <w:pStyle w:val="BodyText"/>
      </w:pPr>
      <w:r>
        <w:t xml:space="preserve">Tần Vô Song cả kinh.</w:t>
      </w:r>
    </w:p>
    <w:p>
      <w:pPr>
        <w:pStyle w:val="BodyText"/>
      </w:pPr>
      <w:r>
        <w:t xml:space="preserve">- Đúng vậy, phụ thân của hai vị tổ tiên Tần Tường và Tần Vũ, sinh được bốn người con trai. Hai người bọn họ là Lão Đại và Lão Nhị, phía dưới còn có Lão Tam, Lão Tứ. Lão Tam sớm đã qua đời rồi. Nhưng Lão Tứ, cũng chính là lão tổ tông hiện nay của chúng ta, vẫn còn sống.</w:t>
      </w:r>
    </w:p>
    <w:p>
      <w:pPr>
        <w:pStyle w:val="BodyText"/>
      </w:pPr>
      <w:r>
        <w:t xml:space="preserve">Tin tức này, thật sự khiến Tần Vô Song thực sự có chút bất ngờ. Hắn vẫn luôn suy nghĩ theo xu hướng bình thường, cho dù thiên phú của tỷ muội huynh đệ của hai vị tổ tiên không bằng bọn họ, nhưng mặc dù tu luyện đến đỉnh cao cảnh giới Linh Võ, sống mấy trăm tuổi cũng là không có vấn đề.</w:t>
      </w:r>
    </w:p>
    <w:p>
      <w:pPr>
        <w:pStyle w:val="BodyText"/>
      </w:pPr>
      <w:r>
        <w:t xml:space="preserve">Huống chi, ở Hiên Viên Khâu, Linh Võ Đại viên mãn căn bản không được xem là cảnh giới xa xôi gì.</w:t>
      </w:r>
    </w:p>
    <w:p>
      <w:pPr>
        <w:pStyle w:val="BodyText"/>
      </w:pPr>
      <w:r>
        <w:t xml:space="preserve">- Lão tổ tông đó, hiện tại cũng đang ở khu mỏ tinh thạch sao?</w:t>
      </w:r>
    </w:p>
    <w:p>
      <w:pPr>
        <w:pStyle w:val="BodyText"/>
      </w:pPr>
      <w:r>
        <w:t xml:space="preserve">Tần Vô Song lộ vẻ xúc động hỏi.</w:t>
      </w:r>
    </w:p>
    <w:p>
      <w:pPr>
        <w:pStyle w:val="BodyText"/>
      </w:pPr>
      <w:r>
        <w:t xml:space="preserve">- Đúng vậy, lão tổ tông không đi, tràng diện sợ rằng càng không khống chế được!</w:t>
      </w:r>
    </w:p>
    <w:p>
      <w:pPr>
        <w:pStyle w:val="BodyText"/>
      </w:pPr>
      <w:r>
        <w:t xml:space="preserve">Tần Vô Song gật gật đầu, nói với Bao Bao và Cô Đơn:</w:t>
      </w:r>
    </w:p>
    <w:p>
      <w:pPr>
        <w:pStyle w:val="BodyText"/>
      </w:pPr>
      <w:r>
        <w:t xml:space="preserve">- Tới khu mỏ tinh thạch!</w:t>
      </w:r>
    </w:p>
    <w:p>
      <w:pPr>
        <w:pStyle w:val="BodyText"/>
      </w:pPr>
      <w:r>
        <w:t xml:space="preserve">Một hàng ba người, nhanh chóng xuất phát. Năm sáu trăm dặm lộ, đối với bọn họ mà nói căn bản không xem là lộ trình, không bao lâu, đã tới trên bầu trời khu mỏ tinh thạch. Nhìn xuống dưới, trong một sơn cốc, quả nhiên tụ tập hai nhóm người, đang giằng co, gươm súng sẵn sàng, khí thế vô cùng nguy hiểm, rất có xu thế một lời không hợp liền máu chảy thành sông.</w:t>
      </w:r>
    </w:p>
    <w:p>
      <w:pPr>
        <w:pStyle w:val="Compact"/>
      </w:pPr>
      <w:r>
        <w:t xml:space="preserve">Ủng hộ chỉ với 1 click và 5s ! (adf.ly/4EmoB)</w:t>
      </w:r>
      <w:r>
        <w:br w:type="textWrapping"/>
      </w:r>
      <w:r>
        <w:br w:type="textWrapping"/>
      </w:r>
    </w:p>
    <w:p>
      <w:pPr>
        <w:pStyle w:val="Heading2"/>
      </w:pPr>
      <w:bookmarkStart w:id="603" w:name="chương-581"/>
      <w:bookmarkEnd w:id="603"/>
      <w:r>
        <w:t xml:space="preserve">581. Chương 58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81: Vô Song chi uy.</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Ba người Tần Vô Song hạ xuống trên sườn núi phía sau, chậm rãi hướng về sơn cốc phía dưới đi tới, lúc này, lực chú ý giằng co của hai bên, đều hoàn toàn tập trung ở trận doanh của đối phương. Ba người Tần Vô Song hạ xuống, ngược lại không có mấy người chú ý.</w:t>
      </w:r>
    </w:p>
    <w:p>
      <w:pPr>
        <w:pStyle w:val="BodyText"/>
      </w:pPr>
      <w:r>
        <w:t xml:space="preserve">Tần Vô Song vô cùng bình tĩnh, đi xuống sơn cốc, quan sát nhân vật trong trận doanh hai bên.</w:t>
      </w:r>
    </w:p>
    <w:p>
      <w:pPr>
        <w:pStyle w:val="BodyText"/>
      </w:pPr>
      <w:r>
        <w:t xml:space="preserve">Rất dễ dàng, hắn nhận ra bên nào là người của trấn Bình Nguyên, và bên nào là người của trấn Xích Thủy. Số người phía bên trấn Bình Nguyên, hiển nhiên phải ít hơn rất nhiều, phương diện khí thế, cũng xác thực nằm vào thế hạ phong.</w:t>
      </w:r>
    </w:p>
    <w:p>
      <w:pPr>
        <w:pStyle w:val="BodyText"/>
      </w:pPr>
      <w:r>
        <w:t xml:space="preserve">Nhưng nhìn tình hình, phía bên trấn Bình Nguyên, hiển nhiên là một bước không nhường, căn bản không có ý tứ thỏa hiệp.</w:t>
      </w:r>
    </w:p>
    <w:p>
      <w:pPr>
        <w:pStyle w:val="BodyText"/>
      </w:pPr>
      <w:r>
        <w:t xml:space="preserve">Ánh mắt của Tần Vô Song ngay lập tức tập trung trên người lão giả áo vàng phía bên trấn Bình Nguyên, nói hắn già, từ biểu hiện bên ngoài, kỳ thực cũng không xem là quá già, chí ít mái tóc vẫn là đen trắng hỗn loạn. Trên mặt cũng không có loại lốm đốm và nếp nhăn chỉ có người già mới có.</w:t>
      </w:r>
    </w:p>
    <w:p>
      <w:pPr>
        <w:pStyle w:val="BodyText"/>
      </w:pPr>
      <w:r>
        <w:t xml:space="preserve">Chỉ có điều, từ vẻ cay độc trong ánh mắt và khí phách lúc nào cũng muốn bộc phát của hắn, liền biết, lão giả áo vàng này, nhất định lã Lão tổ tông phía bên Tần gia trấn Bình Nguyên.</w:t>
      </w:r>
    </w:p>
    <w:p>
      <w:pPr>
        <w:pStyle w:val="BodyText"/>
      </w:pPr>
      <w:r>
        <w:t xml:space="preserve">Rất có khả năng, cũng chính là đệ đệ ruột thịt của tổ tiên Tần Vũ, người nhỏ tuổi nhất trong số các huynh đệ Tần Vũ thời đó!</w:t>
      </w:r>
    </w:p>
    <w:p>
      <w:pPr>
        <w:pStyle w:val="BodyText"/>
      </w:pPr>
      <w:r>
        <w:t xml:space="preserve">Nhìn khí chất của Tần Dực, linh lực bên trong, không có bất cứ trọc khí trương dương gì, hiển nhiên đã đột phá được trói buộc của Linh Võ Cảnh. Nhìn tình hình, có lẽ là một Luyện Hư Cảnh cường giả.</w:t>
      </w:r>
    </w:p>
    <w:p>
      <w:pPr>
        <w:pStyle w:val="BodyText"/>
      </w:pPr>
      <w:r>
        <w:t xml:space="preserve">Nhưng mà, tộc nhân Tần gia của toàn bộ trấn Bình Nguyên, Tần Vô Song để ý một chút, cũng chỉ có một mình ông ta là Luyện Hư Cảnh cường giả mà thôi.</w:t>
      </w:r>
    </w:p>
    <w:p>
      <w:pPr>
        <w:pStyle w:val="BodyText"/>
      </w:pPr>
      <w:r>
        <w:t xml:space="preserve">- Xem ra, Tần gia trấn Bình Nguyên, quả nhiên là đang đi xuống dốc. Mấy trăm năm qua, đều không xuất hiện một người trẻ tuổi kiệt xuất nào?</w:t>
      </w:r>
    </w:p>
    <w:p>
      <w:pPr>
        <w:pStyle w:val="BodyText"/>
      </w:pPr>
      <w:r>
        <w:t xml:space="preserve">Trong lòng Tần Vô Song nghĩ như vậy, lại ngẩng đầu nhìn trận doanh của trấn Xích Thủy, so sánh lực lượng hai bên, mặc dù nói bên đối diện cũng không có bao nhiêu gia hỏa tư chất xuất chúng, nhưng về mặt thực lực tổng thể có thể nhìn ra chênh lệch hai bên vô cùng rõ ràng.</w:t>
      </w:r>
    </w:p>
    <w:p>
      <w:pPr>
        <w:pStyle w:val="BodyText"/>
      </w:pPr>
      <w:r>
        <w:t xml:space="preserve">Chẳng trách trấn Xích Thủy dám trắng trợn chiếm đoạt khu mỏ, trong thế giới chỉ dựa vào thực lực nói chuyện, cho dù là vùng đất nhỏ bé, cũng tôn sùng pháp tắc như vậy.</w:t>
      </w:r>
    </w:p>
    <w:p>
      <w:pPr>
        <w:pStyle w:val="BodyText"/>
      </w:pPr>
      <w:r>
        <w:t xml:space="preserve">Bên trấn Bình Nguyên, đôi mắt của lão giả áo vàng, giống như chim ưng, quét qua khuôn mặt của những người đối diện phía bên trấn Xích Thủy, nhàn nhạt nói:</w:t>
      </w:r>
    </w:p>
    <w:p>
      <w:pPr>
        <w:pStyle w:val="BodyText"/>
      </w:pPr>
      <w:r>
        <w:t xml:space="preserve">- Uy huynh, chuyện của hai nhà chúng ta, thật sự phải làm ồn ào đến mức không thể dàn xếp như vậy sao?</w:t>
      </w:r>
    </w:p>
    <w:p>
      <w:pPr>
        <w:pStyle w:val="BodyText"/>
      </w:pPr>
      <w:r>
        <w:t xml:space="preserve">Một lão giả đối diện thân hình cao lớn, thanh âm giống như tiếng sấm, lớn tiếng nói:</w:t>
      </w:r>
    </w:p>
    <w:p>
      <w:pPr>
        <w:pStyle w:val="BodyText"/>
      </w:pPr>
      <w:r>
        <w:t xml:space="preserve">- Tần Dực, chuyện đến mức này, chúng ta cũng không cần giả dối khách sáo làm gì, xưng huynh xưng đệ cũng không có ý nghĩa. Khu mỏ này, ở trong địa bàn của trấn Xích Thủy chúng ta, các ngươi không những đến một lần, mà còn lén lún khai thác đến ba bốn lần, món nợ này, dù sao cũng phải tính toán.</w:t>
      </w:r>
    </w:p>
    <w:p>
      <w:pPr>
        <w:pStyle w:val="BodyText"/>
      </w:pPr>
      <w:r>
        <w:t xml:space="preserve">Lão giả áo vàng đó, quả nhiên chính là Tần Dực. Tần Vô Song ngưng thần nghe.</w:t>
      </w:r>
    </w:p>
    <w:p>
      <w:pPr>
        <w:pStyle w:val="BodyText"/>
      </w:pPr>
      <w:r>
        <w:t xml:space="preserve">Trên mặt Tần Dực lóe lên một sắc thái hờn giận, lãnh đạm nói:</w:t>
      </w:r>
    </w:p>
    <w:p>
      <w:pPr>
        <w:pStyle w:val="BodyText"/>
      </w:pPr>
      <w:r>
        <w:t xml:space="preserve">- Tần Uy, trấn Xích Thủy ngươi còn chưa đủ bá đạo, thật sự còn có ý tứ muốn đánh một trận sao? Phải nói, khu mỏ này, vị trí nằm phía bên trấn Bình Nguyên chúng ta nhiều hơn, phía bên các ngươi chỉ có một bộ phận nhỏ, ngươi ngang ngược, dứt khoát đem khu mỏ này nói là của các ngươi sao.</w:t>
      </w:r>
    </w:p>
    <w:p>
      <w:pPr>
        <w:pStyle w:val="BodyText"/>
      </w:pPr>
      <w:r>
        <w:t xml:space="preserve">Tần Uy cười lạnh nói:</w:t>
      </w:r>
    </w:p>
    <w:p>
      <w:pPr>
        <w:pStyle w:val="BodyText"/>
      </w:pPr>
      <w:r>
        <w:t xml:space="preserve">- Tần Dực, lời ngươi nói là đạo lý lúc nào chứ? Khu mỏ này, trăm năm trước, Trưởng lão Quan Hà đã tới vạch rõ ranh giới rồi. Lúc đó, đã quyết định rồi, khu mỏ này hướng về phía bắc một trăm dặm, đều trở thành địa bàn của trấn Xích Thủy ta. Chẳng lẽ, trấn Bình Nguyên các ngươi, còn dám làm trái lại ý chí của Trưởng lão sao?</w:t>
      </w:r>
    </w:p>
    <w:p>
      <w:pPr>
        <w:pStyle w:val="BodyText"/>
      </w:pPr>
      <w:r>
        <w:t xml:space="preserve">Lời này vừa nói ra, người phía bên trấn Xích Thủy, đều đắc ý dào dạt. Còn phía bên trấn Bình Nguyên, lại cúi đầu ủ rũ, cho dù căm giận phẫn nộ, thực sự cũng bất đắc dĩ không biết làm gì.</w:t>
      </w:r>
    </w:p>
    <w:p>
      <w:pPr>
        <w:pStyle w:val="BodyText"/>
      </w:pPr>
      <w:r>
        <w:t xml:space="preserve">Tần Dực mặc dù trong lòng có hỏa khí, nhưng vẫn giữ thái độ đúng mực, dựa vào đạo lý tận sức duy trì quyền lợi của cá nhân:</w:t>
      </w:r>
    </w:p>
    <w:p>
      <w:pPr>
        <w:pStyle w:val="BodyText"/>
      </w:pPr>
      <w:r>
        <w:t xml:space="preserve">- Trưởng lão Quan Hà, ai chẳng biết đó là tổ tiên của nhất mạch Tần gia trấn Xích Thủy các ngươi. Hắn xác định, đương nhiên phải nghiêng về trấn Xích Thủy các ngươi rồi. Nhưng mà, chúng ta phân chia địa bàn, phải theo thuyết pháp của quan lại địa phương. Trưởng lão Quan Hà mặc dù địa vị tôn sùng, nhưng hắn cũng không có phù ấn và văn thư của quan lại địa phương. Cho nên, phán quyết của hắn căn bản không thể nào có hiệu lực. Biên giới của hai trấn chúng ta, vẫn phải theo địa giới ban đầu mà phân chia.</w:t>
      </w:r>
    </w:p>
    <w:p>
      <w:pPr>
        <w:pStyle w:val="BodyText"/>
      </w:pPr>
      <w:r>
        <w:t xml:space="preserve">Tần Uy đương nhiên biết chỗ sơ hở ở đây, cười lạnh nói:</w:t>
      </w:r>
    </w:p>
    <w:p>
      <w:pPr>
        <w:pStyle w:val="BodyText"/>
      </w:pPr>
      <w:r>
        <w:t xml:space="preserve">- Khẩu khí của ngươi thật ra không nhỏ. Hóa ra ngươi cảm thấy, địa vị của Trưởng lão Quan Hà, vẫn không thể quyết định đến tranh luận khu vực của hai tiểu trấn nhỏ sao?</w:t>
      </w:r>
    </w:p>
    <w:p>
      <w:pPr>
        <w:pStyle w:val="BodyText"/>
      </w:pPr>
      <w:r>
        <w:t xml:space="preserve">- Ta chỉ công nhận công văn của quan lại địa phương.</w:t>
      </w:r>
    </w:p>
    <w:p>
      <w:pPr>
        <w:pStyle w:val="BodyText"/>
      </w:pPr>
      <w:r>
        <w:t xml:space="preserve">Thái độ của Tần Dực cũng vô cùng cương quyết:</w:t>
      </w:r>
    </w:p>
    <w:p>
      <w:pPr>
        <w:pStyle w:val="BodyText"/>
      </w:pPr>
      <w:r>
        <w:t xml:space="preserve">- Trong hồ sơ quan lại địa phương của Tần gia Thiên Đế Sơn, vùng biên giới của hai trấn chúng ta, chính là khu mỏ này. Chúng ta có tám phần, các ngươi mới chỉ có hai phần. Hiện tại, trấn Bình Nguyên chúng ta đã nhường một bước lớn, bằng lòng chia đều khai thác, ngươi còn không biết đủ sao?</w:t>
      </w:r>
    </w:p>
    <w:p>
      <w:pPr>
        <w:pStyle w:val="BodyText"/>
      </w:pPr>
      <w:r>
        <w:t xml:space="preserve">- Toàn bộ là khu mỏ của trấn Xích Thủy chúng ta, các ngươi lén lút khai thác, dựa vào cái gì kêu ta biết đủ?</w:t>
      </w:r>
    </w:p>
    <w:p>
      <w:pPr>
        <w:pStyle w:val="BodyText"/>
      </w:pPr>
      <w:r>
        <w:t xml:space="preserve">Tần Uy lạnh lùng nói:</w:t>
      </w:r>
    </w:p>
    <w:p>
      <w:pPr>
        <w:pStyle w:val="BodyText"/>
      </w:pPr>
      <w:r>
        <w:t xml:space="preserve">- Tần Dực, nếu ta là ngươi, thì sẽ thức thời một chút, lập tức dẫn tộc nhân của ngươi cút đi. Muốn gây chuyện, dựa vào các ngươi vẫn chưa đủ đâu!</w:t>
      </w:r>
    </w:p>
    <w:p>
      <w:pPr>
        <w:pStyle w:val="BodyText"/>
      </w:pPr>
      <w:r>
        <w:t xml:space="preserve">Lời nói của Tần Uy vừa dứt, những tộc nhân ở phía sau, đều ồn ào giễu cợt, tiếng huýt sáo nổi lên bốn phía, hiển nhiên là vô cùng khinh thường trấn Bình Nguyên.</w:t>
      </w:r>
    </w:p>
    <w:p>
      <w:pPr>
        <w:pStyle w:val="BodyText"/>
      </w:pPr>
      <w:r>
        <w:t xml:space="preserve">Phía bên trấn Bình Nguyên, tất cả đều biểu tình phẫn nộ, nắm chặt tay biểu thị thái độ muốn liều mạng.</w:t>
      </w:r>
    </w:p>
    <w:p>
      <w:pPr>
        <w:pStyle w:val="BodyText"/>
      </w:pPr>
      <w:r>
        <w:t xml:space="preserve">Tần Dực khàn tiếng nói:</w:t>
      </w:r>
    </w:p>
    <w:p>
      <w:pPr>
        <w:pStyle w:val="BodyText"/>
      </w:pPr>
      <w:r>
        <w:t xml:space="preserve">- Tần Uy, trấn Xích Thủy các ngươi, thật là khinh người quá đáng. Ngươi cũng đừng điên cuồng ngang ngược quá mức. Tần gia Thiên Đế Sơn không phải là một nơi nào khác, ngươi tưởng rằng không có chỗ phân rõ phải trái sao? Chuyện kiện cáo này, cho dù ta phải đưa tới tận Vấn Đỉnh Sơn, cũng phải nói rõ ý kiến.</w:t>
      </w:r>
    </w:p>
    <w:p>
      <w:pPr>
        <w:pStyle w:val="BodyText"/>
      </w:pPr>
      <w:r>
        <w:t xml:space="preserve">- Vấn Đỉnh Sơn?</w:t>
      </w:r>
    </w:p>
    <w:p>
      <w:pPr>
        <w:pStyle w:val="BodyText"/>
      </w:pPr>
      <w:r>
        <w:t xml:space="preserve">Nụ cười của Tần Uy có vẻ không có gì sợ hãi:</w:t>
      </w:r>
    </w:p>
    <w:p>
      <w:pPr>
        <w:pStyle w:val="BodyText"/>
      </w:pPr>
      <w:r>
        <w:t xml:space="preserve">- Ngươi cảm thấy, ngươi có tư cách tới Vấn Đỉnh Sơn sao? Ngươi tưởng rằng thời đại hiện tại, vẫn là thời điểm mấy trăm năm trước sao?</w:t>
      </w:r>
    </w:p>
    <w:p>
      <w:pPr>
        <w:pStyle w:val="BodyText"/>
      </w:pPr>
      <w:r>
        <w:t xml:space="preserve">Mấy trăm năm trước!</w:t>
      </w:r>
    </w:p>
    <w:p>
      <w:pPr>
        <w:pStyle w:val="BodyText"/>
      </w:pPr>
      <w:r>
        <w:t xml:space="preserve">Tần Dực nghe đến mấy chữ này, nhất thời giống như pháo nổ bị kích phát vậy, hai mắt đỏ rực, căm tức nhìn Tần Uy, quát to:</w:t>
      </w:r>
    </w:p>
    <w:p>
      <w:pPr>
        <w:pStyle w:val="BodyText"/>
      </w:pPr>
      <w:r>
        <w:t xml:space="preserve">- Ngươi nói cái gì?</w:t>
      </w:r>
    </w:p>
    <w:p>
      <w:pPr>
        <w:pStyle w:val="BodyText"/>
      </w:pPr>
      <w:r>
        <w:t xml:space="preserve">- Ta nói cái gì ngươi không nghe thấy sao?</w:t>
      </w:r>
    </w:p>
    <w:p>
      <w:pPr>
        <w:pStyle w:val="BodyText"/>
      </w:pPr>
      <w:r>
        <w:t xml:space="preserve">Tần Uy vênh váo hung hăng, phảng phất không thèm quan tâm đến phản ứng của Tần Dực, lớn tiếng kêu lên:</w:t>
      </w:r>
    </w:p>
    <w:p>
      <w:pPr>
        <w:pStyle w:val="BodyText"/>
      </w:pPr>
      <w:r>
        <w:t xml:space="preserve">- Ta nói bây giờ không phải mấy trăm năm trước! Tần Dực ngươi tưởng bản thân ngươi là thứ gì? Dựa vào hai ca ca ma quỷ của ngươi, vốn đã chết mấy trăm năm rồi, đến bây giờ vẫn chưa giác ngộ sao chứ? Ở Thiên Đế Sơn, không có thực lực, thì phải có giác ngộ của kẻ yếu hơn. Tranh giành khu mỏ? Ngươi cũng không nghĩ đến thực lực của bản thân như thế nào mà đòi nói chuyện.</w:t>
      </w:r>
    </w:p>
    <w:p>
      <w:pPr>
        <w:pStyle w:val="BodyText"/>
      </w:pPr>
      <w:r>
        <w:t xml:space="preserve">Lời này không nghi ngờ gì chính là đại sát khí, đặc biệt là đối với Tần Dực, càng động chạm đến vết thương vĩnh viễn không thể nào bù đắp được của hắn. Hai ca ca thiên tài hơn người, lần lượt gặp phải bất trắc, khiến Tần gia trấn Bình Nguyên vốn đang bừng bừng sức sống, thoáng cái giống như rơi tình cảnh vào núi lở.</w:t>
      </w:r>
    </w:p>
    <w:p>
      <w:pPr>
        <w:pStyle w:val="BodyText"/>
      </w:pPr>
      <w:r>
        <w:t xml:space="preserve">Mặc dù Tần Dực luôn rất cố gắng, nhưng chênh lệch về mặt thiên phú, khiến hắn từ đầu đến cuối hữu tâm vô lực, căn bản không làm được tận lực cứu vãn cục diện nguy hiểm.</w:t>
      </w:r>
    </w:p>
    <w:p>
      <w:pPr>
        <w:pStyle w:val="BodyText"/>
      </w:pPr>
      <w:r>
        <w:t xml:space="preserve">Mấy trăm năm về trước, tu vi của hắn mới chỉ đạt đến Luyện Hư Cảnh. Còn hai ca ca của hắn, mấy trăm năm trước, đã là Động Hư Cảnh cường giả rồi.</w:t>
      </w:r>
    </w:p>
    <w:p>
      <w:pPr>
        <w:pStyle w:val="BodyText"/>
      </w:pPr>
      <w:r>
        <w:t xml:space="preserve">Có thể nói hai huynh trưởng một chết một mất tích, là mối hận suốt đời trong lòng Tần Dực. Ở trong tộc, hắn cũng cấm đoán con cháu đời sau không được bàn luận về chuyện của hai vị huynh trưởng.</w:t>
      </w:r>
    </w:p>
    <w:p>
      <w:pPr>
        <w:pStyle w:val="BodyText"/>
      </w:pPr>
      <w:r>
        <w:t xml:space="preserve">Lúc này, Tần Uy nhắc lại chuyện xưa, hơn nữa còn lại dùng loại khẩu khí châm biếm, điều này khiến tình tự của Tần Dực thoáng cái trở nên bị kích động.</w:t>
      </w:r>
    </w:p>
    <w:p>
      <w:pPr>
        <w:pStyle w:val="BodyText"/>
      </w:pPr>
      <w:r>
        <w:t xml:space="preserve">- Tần Uy? Phàm là chuyện gì cũng phải kiêng nể mấy phần.</w:t>
      </w:r>
    </w:p>
    <w:p>
      <w:pPr>
        <w:pStyle w:val="BodyText"/>
      </w:pPr>
      <w:r>
        <w:t xml:space="preserve">Tần Dực trầm giọng nói:</w:t>
      </w:r>
    </w:p>
    <w:p>
      <w:pPr>
        <w:pStyle w:val="BodyText"/>
      </w:pPr>
      <w:r>
        <w:t xml:space="preserve">- Trấn Xích Thủy ngươi ỷ vào chút dựa lưng, ngông cuồng tự cao tự đại. Phải biết rằng chuyện hưng suy của thế giới này rất bình thường. Cũng đừng quá đắc ý mà quên đi lẽ thường.</w:t>
      </w:r>
    </w:p>
    <w:p>
      <w:pPr>
        <w:pStyle w:val="BodyText"/>
      </w:pPr>
      <w:r>
        <w:t xml:space="preserve">Tần Uy cười rộ lên:</w:t>
      </w:r>
    </w:p>
    <w:p>
      <w:pPr>
        <w:pStyle w:val="BodyText"/>
      </w:pPr>
      <w:r>
        <w:t xml:space="preserve">- Những lời này, chắc hẳn chính là lĩnh hội bản thân của Tần Dực ngươi? Tần Dực, cả đời ngươi, sống đến giờ cũng thật sự đủ thất bại rồi. Cả đời ngươi chỉ sống dưới bóng ma đã chết của hai ca ca ngươi, chậc chậc.</w:t>
      </w:r>
    </w:p>
    <w:p>
      <w:pPr>
        <w:pStyle w:val="BodyText"/>
      </w:pPr>
      <w:r>
        <w:t xml:space="preserve">Tay áo của Tần Dực run nhè nhẹ, trong mắt cấp tốc hiện lên một trận quang mang khác thường, đột nhiên quát lớn một tiếng:</w:t>
      </w:r>
    </w:p>
    <w:p>
      <w:pPr>
        <w:pStyle w:val="BodyText"/>
      </w:pPr>
      <w:r>
        <w:t xml:space="preserve">- Tần Uy, ngươi đi chết đi!</w:t>
      </w:r>
    </w:p>
    <w:p>
      <w:pPr>
        <w:pStyle w:val="BodyText"/>
      </w:pPr>
      <w:r>
        <w:t xml:space="preserve">Tay áo vung lên, một đạo trường tiên, giống như độc xà, bắn ra một đạo hoàng quang, hướng về phía mặt Tần Uy bắn tới.</w:t>
      </w:r>
    </w:p>
    <w:p>
      <w:pPr>
        <w:pStyle w:val="BodyText"/>
      </w:pPr>
      <w:r>
        <w:t xml:space="preserve">Tần Uy hiển nhiên cố ý chọc giận Tần Dực, sớm đã có đề phòng. Hai tay hợp lại hé ra, một tấm chắn liền che lại trước mặt, trực tiếp ngăn cản đòn tấn công này của Tần Dực.</w:t>
      </w:r>
    </w:p>
    <w:p>
      <w:pPr>
        <w:pStyle w:val="BodyText"/>
      </w:pPr>
      <w:r>
        <w:t xml:space="preserve">Cùng lúc này, hai gã tộc đệ bên cạnh hắn, song song nhảy ra, đồng thời phát ra hai luồng công kích sắc thái rực rỡ, giống như song long hí châu, hướng về phía ngực Tần Dực trực tiếp đánh tới.</w:t>
      </w:r>
    </w:p>
    <w:p>
      <w:pPr>
        <w:pStyle w:val="BodyText"/>
      </w:pPr>
      <w:r>
        <w:t xml:space="preserve">Phối hợp này, dĩ nhiên là không chê vào đâu được, hiển nhiên là hiệu quả đã trải qua vô số lần huấn luyện mới có được.</w:t>
      </w:r>
    </w:p>
    <w:p>
      <w:pPr>
        <w:pStyle w:val="BodyText"/>
      </w:pPr>
      <w:r>
        <w:t xml:space="preserve">Tần Dực bất ngờ không kịp phòng thủ, bị hai người này trước sau đánh tới gần trước mặt. Roi da cầm trong tay vội vàng vung lên, liên tiếp cuốn lên mười mấy vòng, từng luồng khí thuẫn phòng ngự vòng tròn, không ngừng kích phát bắn ra, muốn mượn lực ngăn cản này cùng tấn công hai người.</w:t>
      </w:r>
    </w:p>
    <w:p>
      <w:pPr>
        <w:pStyle w:val="BodyText"/>
      </w:pPr>
      <w:r>
        <w:t xml:space="preserve">Chính vào lúc này, phía bên Tần Uy cũng từ phòng ngự chuyển sang tiến công, trong tay run lên, một cây trường thương đột nhiên đâm tới, mang theo một đạo khí kình luân chuyển, phốc một tiếng, liên tiếp đâm xuyên qua đạo hộ thuẫn phòng ngự, thẳng đến mặt Tần Dực.</w:t>
      </w:r>
    </w:p>
    <w:p>
      <w:pPr>
        <w:pStyle w:val="BodyText"/>
      </w:pPr>
      <w:r>
        <w:t xml:space="preserve">Tần Dực giật mình kinh ngạc, trong lòng chấn động, biết đối phương âm thầm ám toán. Tần Uy trăm phương ngàn kế như vậy, hiển nhiên chính là cố ý dẫn dắt hắn chủ động công kích, sau đó phản kích đánh gục hắn.</w:t>
      </w:r>
    </w:p>
    <w:p>
      <w:pPr>
        <w:pStyle w:val="BodyText"/>
      </w:pPr>
      <w:r>
        <w:t xml:space="preserve">Như vậy, cho dù sau này kiện cáo dẫn tới Vấn Đỉnh Sơn, đó cũng là do Tần Dực hắn động thủ trước. Những người của trấn Xích Thủy, có Trưởng lão Quan Hà che chở, khẳng định sẽ không chịu bất cứ trách phạt gì, rất có khả năng, trấn Bình Nguyên ngược lại sẽ vì vậy mà chuốc lấy tội lỗi!</w:t>
      </w:r>
    </w:p>
    <w:p>
      <w:pPr>
        <w:pStyle w:val="BodyText"/>
      </w:pPr>
      <w:r>
        <w:t xml:space="preserve">Trong nháy mắt, trong đầu Tần Dực lóe lên một ý niệm trong đầu:</w:t>
      </w:r>
    </w:p>
    <w:p>
      <w:pPr>
        <w:pStyle w:val="BodyText"/>
      </w:pPr>
      <w:r>
        <w:t xml:space="preserve">- Nhất định không thể chết được!</w:t>
      </w:r>
    </w:p>
    <w:p>
      <w:pPr>
        <w:pStyle w:val="BodyText"/>
      </w:pPr>
      <w:r>
        <w:t xml:space="preserve">Nhưng mà, đối mặt với ba cường giả có thực lực tương đương hắn liên thủ công kích, hắn muốn thong dong tránh thoát, hiển nhiên là không thể. Đặc biệt chiến thuật liên thủ tiến công của đối phương, hiển nhiên đã trải qua vô số lần huấn luyện mới có thể đạt được hiệu quả này.</w:t>
      </w:r>
    </w:p>
    <w:p>
      <w:pPr>
        <w:pStyle w:val="BodyText"/>
      </w:pPr>
      <w:r>
        <w:t xml:space="preserve">Trong lòng hiện lên một ý niệm tuyệt vọng trong lòng:</w:t>
      </w:r>
    </w:p>
    <w:p>
      <w:pPr>
        <w:pStyle w:val="BodyText"/>
      </w:pPr>
      <w:r>
        <w:t xml:space="preserve">- Lẽ nào Tần gia trấn Bình Nguyên ta, xong đời như vậy sao?</w:t>
      </w:r>
    </w:p>
    <w:p>
      <w:pPr>
        <w:pStyle w:val="BodyText"/>
      </w:pPr>
      <w:r>
        <w:t xml:space="preserve">Đột nhiên, Tần Dực chỉ cảm thấy toàn thân ấm áp, toàn bộ cơ thể giống như bị một dòng khí lưu vô hình đột nhiên túm lấy, hung hăng kéo về phía sau, trực tiếp kéo hắn ra khỏi vòng xoáy công kích của đối phương.</w:t>
      </w:r>
    </w:p>
    <w:p>
      <w:pPr>
        <w:pStyle w:val="BodyText"/>
      </w:pPr>
      <w:r>
        <w:t xml:space="preserve">Cùng như đồng thời, một luồng khí kình nhanh như tia chớp, phát sau tới trước, một luồng thương kình giống như kinh long phá không, cuốn động ánh sáng khiến người ta chú ý, ầm ầm đâm ra!</w:t>
      </w:r>
    </w:p>
    <w:p>
      <w:pPr>
        <w:pStyle w:val="BodyText"/>
      </w:pPr>
      <w:r>
        <w:t xml:space="preserve">Thức thứ ba trong thương pháp Tần Vô Song tự sáng tạo ra – Thâm Hạch Thức!</w:t>
      </w:r>
    </w:p>
    <w:p>
      <w:pPr>
        <w:pStyle w:val="BodyText"/>
      </w:pPr>
      <w:r>
        <w:t xml:space="preserve">Thâm Hạch Thức này, mang theo một loại khí kình cực kỳ mãnh liệt, đem kết cấu linh lực của hư không hoàn toàn vặn vẹo, khí lưu cuốn lại, nhất thời khiến ba luồng công kích của đối phương cùng nát vụn, giống như bị một con quái thú trực tiếp xé rách thành từng mảnh nhỏ, linh lực bắn ra xung quanh khiến cây cỏ nghiêng ngả, đất đá bay tán loạn.</w:t>
      </w:r>
    </w:p>
    <w:p>
      <w:pPr>
        <w:pStyle w:val="BodyText"/>
      </w:pPr>
      <w:r>
        <w:t xml:space="preserve">Ba cường giả Luyện Hư Cảnh bao gồm cả Tần Uy bên trong, chỉ cảm thấy khí huyết một trận quay cuồng, một luồng khí thế ùn ùn kéo đến áp xuống, giống như đầu sóng chụp tới, khiến bọn họ ý thức được, luồng sức mạnh mang tính hủy diệt này, căn bản không phải là thứ mà bọn họ có thể chống cự được.</w:t>
      </w:r>
    </w:p>
    <w:p>
      <w:pPr>
        <w:pStyle w:val="BodyText"/>
      </w:pPr>
      <w:r>
        <w:t xml:space="preserve">Chỉ còn một lựa chọn là chạy trốn!</w:t>
      </w:r>
    </w:p>
    <w:p>
      <w:pPr>
        <w:pStyle w:val="BodyText"/>
      </w:pPr>
      <w:r>
        <w:t xml:space="preserve">Một hơi lùi xuống mười trượng, cuối cùng tránh được sóng lực trùng kích cường đại vô cùng này, nhưng dư âm của trùng kích, vẫn khiến bọn họ khí huyết quay cuồng, cố gắng điều tức hồi phục lại đan điền đang quay cuồng không thôi, máu tươi trong người căn bản không thể nào ức chế được, tựa hồ đồng thời, ba người đều phun ra một ngụm máu tươi.</w:t>
      </w:r>
    </w:p>
    <w:p>
      <w:pPr>
        <w:pStyle w:val="BodyText"/>
      </w:pPr>
      <w:r>
        <w:t xml:space="preserve">May mắn thoát chết!</w:t>
      </w:r>
    </w:p>
    <w:p>
      <w:pPr>
        <w:pStyle w:val="BodyText"/>
      </w:pPr>
      <w:r>
        <w:t xml:space="preserve">Trong lòng ba người tựa hồ đồng thời dấy lên bốn chữ này, thật là may mắn, trong ánh mắt bọn họ rõ ràng đã hiện ra mấy phần lo lắng và sợ hãi!</w:t>
      </w:r>
    </w:p>
    <w:p>
      <w:pPr>
        <w:pStyle w:val="Compact"/>
      </w:pPr>
      <w:r>
        <w:t xml:space="preserve">Ủng hộ chỉ với 1 click và 5s ! (adf.ly/4EmoB)</w:t>
      </w:r>
      <w:r>
        <w:br w:type="textWrapping"/>
      </w:r>
      <w:r>
        <w:br w:type="textWrapping"/>
      </w:r>
    </w:p>
    <w:p>
      <w:pPr>
        <w:pStyle w:val="Heading2"/>
      </w:pPr>
      <w:bookmarkStart w:id="604" w:name="chương-582"/>
      <w:bookmarkEnd w:id="604"/>
      <w:r>
        <w:t xml:space="preserve">582. Chương 58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82: Đánh chó không hỏi chủ nhâ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Giật mình nhìn về phía người công kích bọn họ, là một người thanh niên ăn mặc giản dị, vẻ mặt lạnh lùng đang nhìn chăm chú vào bọn họ, thời khắc đó, giống như thiên thần hạ phàm, uy phong lẫm liệt.</w:t>
      </w:r>
    </w:p>
    <w:p>
      <w:pPr>
        <w:pStyle w:val="BodyText"/>
      </w:pPr>
      <w:r>
        <w:t xml:space="preserve">Người giật mình nhất, ngược lại chính là là Tần Dực. Hắn nhìn người thanh niên này mà trong lòng chấn động kịch liệt, giống như không tin nổi vào mắt mình, xoa xoa nhãn thần, hắn tựa hồ nghĩ rằng bản thân đang nằm mơ.</w:t>
      </w:r>
    </w:p>
    <w:p>
      <w:pPr>
        <w:pStyle w:val="BodyText"/>
      </w:pPr>
      <w:r>
        <w:t xml:space="preserve">Đúng vậy, hắn không nhìn lầm!</w:t>
      </w:r>
    </w:p>
    <w:p>
      <w:pPr>
        <w:pStyle w:val="BodyText"/>
      </w:pPr>
      <w:r>
        <w:t xml:space="preserve">Bá Vương Phá Trận Thương! Cách đây đã rất lâu, cây thương này chính là niềm kiêu ngạo của Tần gia trấn Bình Nguyên hắn, là vinh quang của Tần gia trấn Bình Nguyên hắn, và chủ nhân của cây thương này, chính là thiên tài kiệt xuất nhất từ khi Tần gia trấn Bình Nguyên có sử sách đến nay, cũng chính là huynh trưởng Tần Vũ của Tần Dực hắn.</w:t>
      </w:r>
    </w:p>
    <w:p>
      <w:pPr>
        <w:pStyle w:val="BodyText"/>
      </w:pPr>
      <w:r>
        <w:t xml:space="preserve">Người thanh niên này, mặt mày, cũng có mấy phần rất giống với huynh trưởng Tần Vũ!</w:t>
      </w:r>
    </w:p>
    <w:p>
      <w:pPr>
        <w:pStyle w:val="BodyText"/>
      </w:pPr>
      <w:r>
        <w:t xml:space="preserve">Hắn là ai? Hắn là ai? Trong mắt Tần Dực lóe lên quang mang vô cùng nóng bỏng, chấn động trong lòng càng không thể ức chế. Nhãn thần nhìn Tần Vô Song, đã xuất ra mấy phần mơ mơ màng màng.</w:t>
      </w:r>
    </w:p>
    <w:p>
      <w:pPr>
        <w:pStyle w:val="BodyText"/>
      </w:pPr>
      <w:r>
        <w:t xml:space="preserve">Hàng con cháu của Tần Dực, hiển nhiên cũng nhìn thấy phản ứng kỳ lạ của Lão tổ tông, thân thiết đi tới, thấp giọng hỏi:</w:t>
      </w:r>
    </w:p>
    <w:p>
      <w:pPr>
        <w:pStyle w:val="BodyText"/>
      </w:pPr>
      <w:r>
        <w:t xml:space="preserve">- Lão tổ tông, người không sao chứ?</w:t>
      </w:r>
    </w:p>
    <w:p>
      <w:pPr>
        <w:pStyle w:val="BodyText"/>
      </w:pPr>
      <w:r>
        <w:t xml:space="preserve">- Lão tổ tông, không bị thương chứ?</w:t>
      </w:r>
    </w:p>
    <w:p>
      <w:pPr>
        <w:pStyle w:val="BodyText"/>
      </w:pPr>
      <w:r>
        <w:t xml:space="preserve">Tất cả thân thiết ân cần hỏi thăm, nhưng Tần Dực căn bản không nghe thấy, mà giống như hóa đá, nhìn chằm chằm vào thân ảnh của Tần Vô Song, nhìn chuyên chú như vậy, chân thành như vậy, biểu lộ trong mắt lộ ra một vẻ quang mang nóng bỏng.</w:t>
      </w:r>
    </w:p>
    <w:p>
      <w:pPr>
        <w:pStyle w:val="BodyText"/>
      </w:pPr>
      <w:r>
        <w:t xml:space="preserve">Các loại cảm xúc ngạc nhiên, nghi ngờ, vui mừng khôn xiết… như đan xen vào nhau.</w:t>
      </w:r>
    </w:p>
    <w:p>
      <w:pPr>
        <w:pStyle w:val="BodyText"/>
      </w:pPr>
      <w:r>
        <w:t xml:space="preserve">Tình hình này, khiến những tộc nhân của Tần gia trấn Bình Nguyên, đều cảm thấy không hiểu được thủ lãnh của mình, nhưng bọn họ thấy phản ứng này của Lão tổ tông, có lẽ không phải có chuyện gì xấu. Lẽ nào người thanh niên xuất thế ngang trời này, có gì cổ quái?</w:t>
      </w:r>
    </w:p>
    <w:p>
      <w:pPr>
        <w:pStyle w:val="BodyText"/>
      </w:pPr>
      <w:r>
        <w:t xml:space="preserve">Phía bên Tần Uy phản ứng trước, hổn hển tức giận nói:</w:t>
      </w:r>
    </w:p>
    <w:p>
      <w:pPr>
        <w:pStyle w:val="BodyText"/>
      </w:pPr>
      <w:r>
        <w:t xml:space="preserve">- Các hạ là người nào? Ngang tàng xuất hiện, là có ý tứ gì?</w:t>
      </w:r>
    </w:p>
    <w:p>
      <w:pPr>
        <w:pStyle w:val="BodyText"/>
      </w:pPr>
      <w:r>
        <w:t xml:space="preserve">Hai tộc đệ khác, cũng đứng ra, một trái một phải, bảo vệ hai bên của Tần Uy. Trận địa sẵn sàng, loại thần thái khoa trương này, khiến tất cả những người có mặt ở đây đều cảm thấy giật mình.</w:t>
      </w:r>
    </w:p>
    <w:p>
      <w:pPr>
        <w:pStyle w:val="BodyText"/>
      </w:pPr>
      <w:r>
        <w:t xml:space="preserve">Tộc nhân của trấn Bình Nguyên, luôn quen nhìn thấy Tần Uy bạo ngược, chuyên quyền, lúc này thấy bộ dạng miệng hùm gan sứa của hắn, không tránh khỏi có chút giật mình, người thanh niên này tướng mạo không dọa người, sao có thể khiến loại ác nhân như Tần Uy phải kiêng nể.</w:t>
      </w:r>
    </w:p>
    <w:p>
      <w:pPr>
        <w:pStyle w:val="BodyText"/>
      </w:pPr>
      <w:r>
        <w:t xml:space="preserve">Tần Vô Song lạnh lùng nhìn Tần Uy đánh giá, ngữ khí lãnh đạm:</w:t>
      </w:r>
    </w:p>
    <w:p>
      <w:pPr>
        <w:pStyle w:val="BodyText"/>
      </w:pPr>
      <w:r>
        <w:t xml:space="preserve">- Vừa rồi ngươi nói cái gì?</w:t>
      </w:r>
    </w:p>
    <w:p>
      <w:pPr>
        <w:pStyle w:val="BodyText"/>
      </w:pPr>
      <w:r>
        <w:t xml:space="preserve">- Ta…</w:t>
      </w:r>
    </w:p>
    <w:p>
      <w:pPr>
        <w:pStyle w:val="BodyText"/>
      </w:pPr>
      <w:r>
        <w:t xml:space="preserve">Tần Uy mặc dù nhanh nhẹn, dũng mãnh, nhưng bị ánh mắt lạnh lùng của Tần Vô Song nhìn chăm chú, không kìm được giật mình một cái, những lời cương quyết trên miệng, cố gắng nuốt xuống:</w:t>
      </w:r>
    </w:p>
    <w:p>
      <w:pPr>
        <w:pStyle w:val="BodyText"/>
      </w:pPr>
      <w:r>
        <w:t xml:space="preserve">- Ta… Ta nói cái gì, ta… Các hạ rốt cuộc là người ở đâu, Tần gia trấn Bình Nguyên không thân quen với ngươi đúng không?</w:t>
      </w:r>
    </w:p>
    <w:p>
      <w:pPr>
        <w:pStyle w:val="BodyText"/>
      </w:pPr>
      <w:r>
        <w:t xml:space="preserve">- Ha ha, ngươi tên là Tần Uy sao?</w:t>
      </w:r>
    </w:p>
    <w:p>
      <w:pPr>
        <w:pStyle w:val="BodyText"/>
      </w:pPr>
      <w:r>
        <w:t xml:space="preserve">Bao Bao đột nhiên cười rộ, ngông nghênh đi tới phía trước:</w:t>
      </w:r>
    </w:p>
    <w:p>
      <w:pPr>
        <w:pStyle w:val="BodyText"/>
      </w:pPr>
      <w:r>
        <w:t xml:space="preserve">- Con mắt của ngươi sinh trưởng trong đũng quần sao?</w:t>
      </w:r>
    </w:p>
    <w:p>
      <w:pPr>
        <w:pStyle w:val="BodyText"/>
      </w:pPr>
      <w:r>
        <w:t xml:space="preserve">Tần Uy cảm thấy khó hiểu, nhưng bị một tên gia hỏa có bộ dạng tiểu thiếu niên là Bao Bao quát mắng, không khỏi có chút thẹn quá hóa giận, quát lên:</w:t>
      </w:r>
    </w:p>
    <w:p>
      <w:pPr>
        <w:pStyle w:val="BodyText"/>
      </w:pPr>
      <w:r>
        <w:t xml:space="preserve">- Các hạ, ân oán giữa trấn Xích Thủy chúng ta và Tần gia trấn Bình Nguyên, có vẻ không cần những người ngoài như các ngươi can dự vào?</w:t>
      </w:r>
    </w:p>
    <w:p>
      <w:pPr>
        <w:pStyle w:val="BodyText"/>
      </w:pPr>
      <w:r>
        <w:t xml:space="preserve">- Ai nói với ngươi ta là người ngoài?</w:t>
      </w:r>
    </w:p>
    <w:p>
      <w:pPr>
        <w:pStyle w:val="BodyText"/>
      </w:pPr>
      <w:r>
        <w:t xml:space="preserve">Tần Vô Song nhàn nhạt hỏi:</w:t>
      </w:r>
    </w:p>
    <w:p>
      <w:pPr>
        <w:pStyle w:val="BodyText"/>
      </w:pPr>
      <w:r>
        <w:t xml:space="preserve">- Trên đời này, cũng chỉ có ngươi họ Tần thôi sao?</w:t>
      </w:r>
    </w:p>
    <w:p>
      <w:pPr>
        <w:pStyle w:val="BodyText"/>
      </w:pPr>
      <w:r>
        <w:t xml:space="preserve">- Ngươi… ngươi cũng họ Tần?</w:t>
      </w:r>
    </w:p>
    <w:p>
      <w:pPr>
        <w:pStyle w:val="BodyText"/>
      </w:pPr>
      <w:r>
        <w:t xml:space="preserve">Tần Uy hít một ngụm lãnh khí, nếu đối phương họ Tần, tu vi lại mạnh như vậy, lẽ nào là đến từ Vấn Đỉnh Sơn.</w:t>
      </w:r>
    </w:p>
    <w:p>
      <w:pPr>
        <w:pStyle w:val="BodyText"/>
      </w:pPr>
      <w:r>
        <w:t xml:space="preserve">Bao Bao lầm bầm nói:</w:t>
      </w:r>
    </w:p>
    <w:p>
      <w:pPr>
        <w:pStyle w:val="BodyText"/>
      </w:pPr>
      <w:r>
        <w:t xml:space="preserve">- Nếu không tại sao ta lại nói nhãn thần của ngươi sinh trưởng trong đũng quần chứ. Cho dù ngươi không nhận ra Lão Đại nhà ta, cũng nên nhận ra cây thương trong tay hắn chứ!</w:t>
      </w:r>
    </w:p>
    <w:p>
      <w:pPr>
        <w:pStyle w:val="BodyText"/>
      </w:pPr>
      <w:r>
        <w:t xml:space="preserve">- Cây thương? Cây thương này làm sao?</w:t>
      </w:r>
    </w:p>
    <w:p>
      <w:pPr>
        <w:pStyle w:val="BodyText"/>
      </w:pPr>
      <w:r>
        <w:t xml:space="preserve">Trong lòng Tần Uy còn có chút mơ hồ, nhưng không dám thất lễ:</w:t>
      </w:r>
    </w:p>
    <w:p>
      <w:pPr>
        <w:pStyle w:val="BodyText"/>
      </w:pPr>
      <w:r>
        <w:t xml:space="preserve">- Các hạ cũng họ Tần? Lẽ nào là đến từ Vấn Đỉnh Sơn?</w:t>
      </w:r>
    </w:p>
    <w:p>
      <w:pPr>
        <w:pStyle w:val="BodyText"/>
      </w:pPr>
      <w:r>
        <w:t xml:space="preserve">- Không sai!</w:t>
      </w:r>
    </w:p>
    <w:p>
      <w:pPr>
        <w:pStyle w:val="BodyText"/>
      </w:pPr>
      <w:r>
        <w:t xml:space="preserve">Tần Vô Song nhíu mày nói:</w:t>
      </w:r>
    </w:p>
    <w:p>
      <w:pPr>
        <w:pStyle w:val="BodyText"/>
      </w:pPr>
      <w:r>
        <w:t xml:space="preserve">- Ta vừa từ Vấn Đỉnh Sơn tới, nhưng không ngờ, bên ngoài Tần gia Thiên Đế Sơn nổi tiếng, lại có loại môn đồ xấu xa giống như ngươi. Loại nhân phẩm thấp kém như ngươi, mà cũng xứng mang họ Tần sao?</w:t>
      </w:r>
    </w:p>
    <w:p>
      <w:pPr>
        <w:pStyle w:val="BodyText"/>
      </w:pPr>
      <w:r>
        <w:t xml:space="preserve">Cuộc đời Tần Vô Song bình sinh hận nhất chính là loại người thích tranh giành nội bộ, Tần Uy, hiển nhiên chính là loại người này. Tần Vô Song lúc này nhớ tới những lời nhắc nhở của Trưởng lão Quan Phong, trong lòng đã có chút hiểu ra. Xem ra, Tần gia Thiên Đế Sơn, xác thực không thực sự đoàn kết giống như biểu hiện bên ngoài. Các loại thế lực đấu đá lẫn nhau, luôn luôn sẽ có một chút phiền toái và lực cản mà ngươi không nghĩ ra được.</w:t>
      </w:r>
    </w:p>
    <w:p>
      <w:pPr>
        <w:pStyle w:val="BodyText"/>
      </w:pPr>
      <w:r>
        <w:t xml:space="preserve">Tần Uy tức giận nói:</w:t>
      </w:r>
    </w:p>
    <w:p>
      <w:pPr>
        <w:pStyle w:val="BodyText"/>
      </w:pPr>
      <w:r>
        <w:t xml:space="preserve">- Các hạ, cho dù ngươi tới từ Vấn Đỉnh Sơn, cũng đừng ngạo mạn quá mức! Ta hỏi ngươi, ở Vấn Đỉnh Sơn ngươi phò tá cho ai, người che chở phía sau là ai?</w:t>
      </w:r>
    </w:p>
    <w:p>
      <w:pPr>
        <w:pStyle w:val="BodyText"/>
      </w:pPr>
      <w:r>
        <w:t xml:space="preserve">Tần Vô Song cười lạnh nói:</w:t>
      </w:r>
    </w:p>
    <w:p>
      <w:pPr>
        <w:pStyle w:val="BodyText"/>
      </w:pPr>
      <w:r>
        <w:t xml:space="preserve">- Ta một mình cô độc lẻ loi, chẳng qua là mấy ngày trước vừa tới Vấn Đỉnh Sơn, người che chở phía sau, người ta phò tá sao? Nếu nói ta có chỗ dựa lưng phía sau, thế thì sự ngông nghênh của Tần gia, sự cương trực cuộn trào của Tần gia, chính là chỗ dựa lưng của ta.</w:t>
      </w:r>
    </w:p>
    <w:p>
      <w:pPr>
        <w:pStyle w:val="BodyText"/>
      </w:pPr>
      <w:r>
        <w:t xml:space="preserve">Lời này của Tần Vô Song, ngầm có đạo lý. Nhưng theo như Tần Uy thấy, đây là những lời để Tần Vô Song tăng thêm lòng dũng cảm cho bản thân mình, không khỏi cười rộ lên nói:</w:t>
      </w:r>
    </w:p>
    <w:p>
      <w:pPr>
        <w:pStyle w:val="BodyText"/>
      </w:pPr>
      <w:r>
        <w:t xml:space="preserve">- Ngươi thật khéo ăn khéo nói, nói những lời này, là muốn tâng bốc ai chứ? Đáng tiếc ở đây cách xa Vấn Đỉnh Sơn, các cao tầng không nghe thấy đâu.</w:t>
      </w:r>
    </w:p>
    <w:p>
      <w:pPr>
        <w:pStyle w:val="BodyText"/>
      </w:pPr>
      <w:r>
        <w:t xml:space="preserve">Tần Vô Song không thèm chú ý đến trò hề của Tần Uy, cũng không muốn dây dưa quá lâu, lạnh lùng nói:</w:t>
      </w:r>
    </w:p>
    <w:p>
      <w:pPr>
        <w:pStyle w:val="BodyText"/>
      </w:pPr>
      <w:r>
        <w:t xml:space="preserve">- Tần Uy, tính tình đạo đức của ngươi như vậy mà cũng tự xưng là đệ tử Tần gia sao? Lúc trước ngươi nói như thế nào chứ?</w:t>
      </w:r>
    </w:p>
    <w:p>
      <w:pPr>
        <w:pStyle w:val="BodyText"/>
      </w:pPr>
      <w:r>
        <w:t xml:space="preserve">- Ta nói như thế nào?</w:t>
      </w:r>
    </w:p>
    <w:p>
      <w:pPr>
        <w:pStyle w:val="BodyText"/>
      </w:pPr>
      <w:r>
        <w:t xml:space="preserve">Khẩu khí của Tần Uy, đã không còn nhút nhát giống như trước đó. Nếu tiểu tử này không có chỗ dựa lưng thực chất, vậy thì hắn đã tự tìm phiền phức cho bản thân mình rồi!</w:t>
      </w:r>
    </w:p>
    <w:p>
      <w:pPr>
        <w:pStyle w:val="BodyText"/>
      </w:pPr>
      <w:r>
        <w:t xml:space="preserve">Trưởng lão Quan Hà ở Vấn Đỉnh Sơn, có thể nói là Trưởng lão được xếp vào những Trưởng lão đứng đầu. Muốn trị một người trẻ tuổi vừa mới tiến nhập Vấn Đỉnh Sơn, chắc chắn không thành vấn đề.</w:t>
      </w:r>
    </w:p>
    <w:p>
      <w:pPr>
        <w:pStyle w:val="BodyText"/>
      </w:pPr>
      <w:r>
        <w:t xml:space="preserve">- Thiên Đế Sơn ngươi, không có thực lực, cũng phải có giác ngộ của kẻ yếu, đúng không?</w:t>
      </w:r>
    </w:p>
    <w:p>
      <w:pPr>
        <w:pStyle w:val="BodyText"/>
      </w:pPr>
      <w:r>
        <w:t xml:space="preserve">Tần Uy cười lạnh nói:</w:t>
      </w:r>
    </w:p>
    <w:p>
      <w:pPr>
        <w:pStyle w:val="BodyText"/>
      </w:pPr>
      <w:r>
        <w:t xml:space="preserve">- Thế thì thế nào? Không phải ngươi cảm thấy, thực lực của ngươi mạnh hơn chúng ta, hôm nay muốn tiêu diệt chúng ta, đúng không?</w:t>
      </w:r>
    </w:p>
    <w:p>
      <w:pPr>
        <w:pStyle w:val="BodyText"/>
      </w:pPr>
      <w:r>
        <w:t xml:space="preserve">- Tiêu diệt ngươi thì thế nào?</w:t>
      </w:r>
    </w:p>
    <w:p>
      <w:pPr>
        <w:pStyle w:val="BodyText"/>
      </w:pPr>
      <w:r>
        <w:t xml:space="preserve">Bao Bao lười biếng hỏi:</w:t>
      </w:r>
    </w:p>
    <w:p>
      <w:pPr>
        <w:pStyle w:val="BodyText"/>
      </w:pPr>
      <w:r>
        <w:t xml:space="preserve">- Đối với loại người sa cơ thất thế nhà ngươi, Lão Đại nhà ta không cần ra tay, một tát của ta là có thể chụp chết ngươi rồi, có tin hay không?</w:t>
      </w:r>
    </w:p>
    <w:p>
      <w:pPr>
        <w:pStyle w:val="BodyText"/>
      </w:pPr>
      <w:r>
        <w:t xml:space="preserve">Tần Uy mặc dù có chút kiêng kỵ, nhưng hắn vẫn không tin đối phương có lá gan này, dương dương tự đắc nói:</w:t>
      </w:r>
    </w:p>
    <w:p>
      <w:pPr>
        <w:pStyle w:val="BodyText"/>
      </w:pPr>
      <w:r>
        <w:t xml:space="preserve">- Ngươi cũng không hỏi thăm xem, trấn Xích Thủy chúng ta ở Vấn Đỉnh Sơn, dựa vào ngọn núi lớn nào.</w:t>
      </w:r>
    </w:p>
    <w:p>
      <w:pPr>
        <w:pStyle w:val="BodyText"/>
      </w:pPr>
      <w:r>
        <w:t xml:space="preserve">Tần Vô Song hít một hơi thật sâu, hắn vừa mới đến Tần gia Thiên Đế Sơn, vốn không muốn đem chuyện này làm cho to chuyện, hơn nữa chút tranh chấp khoáng sản này, tạm thời còn chưa ồn ào đến mức làm chết người, hắn vẫn muốn áp chế xuống tạm xử lý thì hơn.</w:t>
      </w:r>
    </w:p>
    <w:p>
      <w:pPr>
        <w:pStyle w:val="BodyText"/>
      </w:pPr>
      <w:r>
        <w:t xml:space="preserve">- Ta không có hứng thú nghe người chống lưng cho ngươi là ai, ta chỉ hỏi ngươi, khu mỏ này, ngươi dự định xử lý như thế nào?</w:t>
      </w:r>
    </w:p>
    <w:p>
      <w:pPr>
        <w:pStyle w:val="BodyText"/>
      </w:pPr>
      <w:r>
        <w:t xml:space="preserve">- Khu mỏ này, đều là của trấn Xích Thủy chúng ta. Kêu người của trấn Bình Nguyên lập tức cút khỏi, ta có thể suy xét bỏ qua chuyện cũ!</w:t>
      </w:r>
    </w:p>
    <w:p>
      <w:pPr>
        <w:pStyle w:val="BodyText"/>
      </w:pPr>
      <w:r>
        <w:t xml:space="preserve">Thái độ của Tần Uy, vẫn vô cùng ngang ngược, hắn thấy khẩu khí của Tần Vô Song có chút yếu đi, đương nhiên là thừa thắng xông lên.</w:t>
      </w:r>
    </w:p>
    <w:p>
      <w:pPr>
        <w:pStyle w:val="BodyText"/>
      </w:pPr>
      <w:r>
        <w:t xml:space="preserve">- Không thương lượng sao?</w:t>
      </w:r>
    </w:p>
    <w:p>
      <w:pPr>
        <w:pStyle w:val="BodyText"/>
      </w:pPr>
      <w:r>
        <w:t xml:space="preserve">Tần Vô Song vẫn không mắc chứng cuồng loạn, khẩu khí vẫn bình thản như cũ.</w:t>
      </w:r>
    </w:p>
    <w:p>
      <w:pPr>
        <w:pStyle w:val="BodyText"/>
      </w:pPr>
      <w:r>
        <w:t xml:space="preserve">- Thương lượng cái gì? Đây là kết quả mà Trưởng lão Quan Hà đã quyết định, nếu ngươi muốn thương lượng, thì tìm Trưởng lão Quan Hà mà thương lượng, ngươi có lá gan đó sao?</w:t>
      </w:r>
    </w:p>
    <w:p>
      <w:pPr>
        <w:pStyle w:val="BodyText"/>
      </w:pPr>
      <w:r>
        <w:t xml:space="preserve">Tần Uy cười lạnh, biểu thị nhìn Tần Vô Song, trong nhãn thần tràn đầy sự khiêu khích và giễu cợt.</w:t>
      </w:r>
    </w:p>
    <w:p>
      <w:pPr>
        <w:pStyle w:val="BodyText"/>
      </w:pPr>
      <w:r>
        <w:t xml:space="preserve">Tần Vô Song trong lòng cười khổ, thật sự còn có loại ngu xuẩn lấy lông gà làm thẻ lệnh sao, Trưởng lão Quan Hà? Lần này Tần Vô Song mặc dù không nhìn thấy Trưởng lão Quan Hà ở Vấn Đỉnh Sơn, nhưng hắn cũng biết, Trưởng lão mặc dù địa vị tôn sùng, nhưng ở trên Trưởng lão, còn có ba đại Chưởng môn, mười hai Tôn giả nữa.</w:t>
      </w:r>
    </w:p>
    <w:p>
      <w:pPr>
        <w:pStyle w:val="BodyText"/>
      </w:pPr>
      <w:r>
        <w:t xml:space="preserve">Mặc dù cấp bậc Trưởng lão này, cũng có phân biệt mạnh yếu, cao thấp. Huống hồ, Đệ tử Trung tâm cùng cấp bậc với Trưởng lão, còn có một chút địa vị ngang hàng.</w:t>
      </w:r>
    </w:p>
    <w:p>
      <w:pPr>
        <w:pStyle w:val="BodyText"/>
      </w:pPr>
      <w:r>
        <w:t xml:space="preserve">Có một Trưởng lão làm chỗ dựa, mà đã thật sự tưởng rằng bản thân có thể đội trời đạp đất sao! Nhưng những đạo lý này, đối với một chủ đất nhỏ bé mà nói, sao có thể nghe vào được chứ?</w:t>
      </w:r>
    </w:p>
    <w:p>
      <w:pPr>
        <w:pStyle w:val="BodyText"/>
      </w:pPr>
      <w:r>
        <w:t xml:space="preserve">Tần Dực lúc này cũng đi tới, thấp giọng nói với Tần Vô Song:</w:t>
      </w:r>
    </w:p>
    <w:p>
      <w:pPr>
        <w:pStyle w:val="BodyText"/>
      </w:pPr>
      <w:r>
        <w:t xml:space="preserve">- Tiểu huynh đệ, Quan Hà đó ở Vấn Đỉnh Sơn cực kỳ cường thế, chuyện hôm nay, hãy để bọn chúng chiếm được thế thượng phong trước. Quay về nghĩ cách rồi tính.</w:t>
      </w:r>
    </w:p>
    <w:p>
      <w:pPr>
        <w:pStyle w:val="BodyText"/>
      </w:pPr>
      <w:r>
        <w:t xml:space="preserve">Tần Dực nói như vậy, kỳ thực cũng là tỉnh táo, suy nghĩ tới kế sách lùi mà tiến. Đương nhiên, cũng là cố ý tỏ vẻ yếu kém trước mặt Tần Uy, khiến đối phương lơ là.</w:t>
      </w:r>
    </w:p>
    <w:p>
      <w:pPr>
        <w:pStyle w:val="BodyText"/>
      </w:pPr>
      <w:r>
        <w:t xml:space="preserve">Nhưng Tần Vô Song không muốn đem chuyện này làm to chuyện, cũng không phải vì sợ Trưởng lão Quan Hà gì cả, mà vì hắn không muốn vừa mới đến, mà đã gây chuyện ồn ào không đáng nói.</w:t>
      </w:r>
    </w:p>
    <w:p>
      <w:pPr>
        <w:pStyle w:val="BodyText"/>
      </w:pPr>
      <w:r>
        <w:t xml:space="preserve">Nhưng ở dưới thế cục như vậy, gặp phải loại người cậy thế khinh người như vậy, Tần Vô Song bình sinh cứng cỏi, không có lý do mà lùi bước.</w:t>
      </w:r>
    </w:p>
    <w:p>
      <w:pPr>
        <w:pStyle w:val="BodyText"/>
      </w:pPr>
      <w:r>
        <w:t xml:space="preserve">Sợ? Tần Vô Song từ trước đến nay chưa biết sợ cái gì!</w:t>
      </w:r>
    </w:p>
    <w:p>
      <w:pPr>
        <w:pStyle w:val="BodyText"/>
      </w:pPr>
      <w:r>
        <w:t xml:space="preserve">Đối mặt với thiên la địa võng của La Thiên Đạo Trường, chín phần chết một phần sống, hắn còn không sợ. Trước mặt một Tộc trưởng chi tộc, sao lại có thể sợ hãi được chứ?</w:t>
      </w:r>
    </w:p>
    <w:p>
      <w:pPr>
        <w:pStyle w:val="BodyText"/>
      </w:pPr>
      <w:r>
        <w:t xml:space="preserve">Thong dong xua xua tay, ý bảo Tần Dực không cần lo lắng. Quay đầu lại nhìn Tần Uy, cười lạnh nói:</w:t>
      </w:r>
    </w:p>
    <w:p>
      <w:pPr>
        <w:pStyle w:val="BodyText"/>
      </w:pPr>
      <w:r>
        <w:t xml:space="preserve">- Ta vốn nghĩ, tất cả mạo phạm trước kia của ngươi, bất kính với người đã chết đáng bị trừng trị, nhưng cùng là thân phận nhất mạch Tần gia, tha thứ cho ngươi một lần. Nhưng xem ra, ngươi vốn không có giác ngộ của kẻ yếu! Đúng không?</w:t>
      </w:r>
    </w:p>
    <w:p>
      <w:pPr>
        <w:pStyle w:val="BodyText"/>
      </w:pPr>
      <w:r>
        <w:t xml:space="preserve">- Tiểu tử, ngươi phải nói cho rõ ràng, ai là kẻ yếu, ai là kẻ mạnh!</w:t>
      </w:r>
    </w:p>
    <w:p>
      <w:pPr>
        <w:pStyle w:val="BodyText"/>
      </w:pPr>
      <w:r>
        <w:t xml:space="preserve">Tần Uy cười nhạo một tiếng.</w:t>
      </w:r>
    </w:p>
    <w:p>
      <w:pPr>
        <w:pStyle w:val="BodyText"/>
      </w:pPr>
      <w:r>
        <w:t xml:space="preserve">- Vậy ta để ngươi biết cho rõ ràng.</w:t>
      </w:r>
    </w:p>
    <w:p>
      <w:pPr>
        <w:pStyle w:val="BodyText"/>
      </w:pPr>
      <w:r>
        <w:t xml:space="preserve">Nói xong, Tần Vô Song thân ảnh chợt lóe, giống như một đạo lưu quang, dung nhập vào trong hư không.</w:t>
      </w:r>
    </w:p>
    <w:p>
      <w:pPr>
        <w:pStyle w:val="BodyText"/>
      </w:pPr>
      <w:r>
        <w:t xml:space="preserve">Trong lòng Tần Uy căng thẳng, ngay sau đó, trên mặt truyền đến một tiếng tát thanh thúy!</w:t>
      </w:r>
    </w:p>
    <w:p>
      <w:pPr>
        <w:pStyle w:val="BodyText"/>
      </w:pPr>
      <w:r>
        <w:t xml:space="preserve">Một cái bạt tay nóng rát, trực tiếp đập lên mặt hắn. Sau đó, Tần Vô Song lại quay về chỗ cũ, vẫn bình thản đứng ở đó, phảng phất từ đầu đến cuối, hắn không có di chuyển.</w:t>
      </w:r>
    </w:p>
    <w:p>
      <w:pPr>
        <w:pStyle w:val="BodyText"/>
      </w:pPr>
      <w:r>
        <w:t xml:space="preserve">Tần Uy vuốt vuốt hai má nóng rực, khàn tiếng quát:</w:t>
      </w:r>
    </w:p>
    <w:p>
      <w:pPr>
        <w:pStyle w:val="BodyText"/>
      </w:pPr>
      <w:r>
        <w:t xml:space="preserve">- Ngươi… hảo tiểu tử, ngươi đánh ta!</w:t>
      </w:r>
    </w:p>
    <w:p>
      <w:pPr>
        <w:pStyle w:val="BodyText"/>
      </w:pPr>
      <w:r>
        <w:t xml:space="preserve">Tần Vô Song ánh mắt như đao, sắc bén vô cùng, điềm nhiên nói:</w:t>
      </w:r>
    </w:p>
    <w:p>
      <w:pPr>
        <w:pStyle w:val="BodyText"/>
      </w:pPr>
      <w:r>
        <w:t xml:space="preserve">- Ngươi phí lời thêm một câu, tiếp theo, sẽ không chỉ là một cái tát đâu.</w:t>
      </w:r>
    </w:p>
    <w:p>
      <w:pPr>
        <w:pStyle w:val="BodyText"/>
      </w:pPr>
      <w:r>
        <w:t xml:space="preserve">Sắc mặt Tần Uy đại biến, thực lực của đối phương, quá đáng sợ! Không nghi ngờ gì cả, thực lực này, nhất định là cao hơn hắn! Đáng sợ nhất là, trên người người thanh niên này khí tức phát ra từ trên xuống dưới, loại người này, hiển nhiên không phải đe dọa suông, mà khẳng định là nhân vật nói được làm được!</w:t>
      </w:r>
    </w:p>
    <w:p>
      <w:pPr>
        <w:pStyle w:val="BodyText"/>
      </w:pPr>
      <w:r>
        <w:t xml:space="preserve">Khóe miệng Tần Uy giật giật, cuối cùng không dám phí lời thêm một câu, trầm giọng hỏi:</w:t>
      </w:r>
    </w:p>
    <w:p>
      <w:pPr>
        <w:pStyle w:val="BodyText"/>
      </w:pPr>
      <w:r>
        <w:t xml:space="preserve">- Các hạ, nếu ngươi đã muốn ra mặt, thì hãy để lại tên tuổi, lần sau chúng ta lại tranh luận.</w:t>
      </w:r>
    </w:p>
    <w:p>
      <w:pPr>
        <w:pStyle w:val="BodyText"/>
      </w:pPr>
      <w:r>
        <w:t xml:space="preserve">Tần Vô Song thản nhiên nói:</w:t>
      </w:r>
    </w:p>
    <w:p>
      <w:pPr>
        <w:pStyle w:val="BodyText"/>
      </w:pPr>
      <w:r>
        <w:t xml:space="preserve">- Lần sau tranh luận, đó là chuyện của lần sau. Hôm nay, ngươi tưởng rằng như vậy là xong sao?</w:t>
      </w:r>
    </w:p>
    <w:p>
      <w:pPr>
        <w:pStyle w:val="BodyText"/>
      </w:pPr>
      <w:r>
        <w:t xml:space="preserve">Tần Uy toàn thân như rơi xuống kẽ nứt:</w:t>
      </w:r>
    </w:p>
    <w:p>
      <w:pPr>
        <w:pStyle w:val="BodyText"/>
      </w:pPr>
      <w:r>
        <w:t xml:space="preserve">- Vậy ngươi còn muốn thế nào nữa?</w:t>
      </w:r>
    </w:p>
    <w:p>
      <w:pPr>
        <w:pStyle w:val="BodyText"/>
      </w:pPr>
      <w:r>
        <w:t xml:space="preserve">Sự tức giận của Tần Vô Song đã phát tác, khóe miệng lộ ra một nụ cười vô cùng tà ác:</w:t>
      </w:r>
    </w:p>
    <w:p>
      <w:pPr>
        <w:pStyle w:val="BodyText"/>
      </w:pPr>
      <w:r>
        <w:t xml:space="preserve">- Vừa rồi không phải ngươi đã nói sao? Không có thực lực, thì phải có giác ngộ của kẻ yếu. Hôm nay, ta sẽ để ngươi lĩnh hội một chút giác ngộ của kẻ yếu là như thế nào?</w:t>
      </w:r>
    </w:p>
    <w:p>
      <w:pPr>
        <w:pStyle w:val="BodyText"/>
      </w:pPr>
      <w:r>
        <w:t xml:space="preserve">- Tiểu tử, ngươi đừng quá ngông cồng. Ta đã truyền thức cho Trưởng lão Quan Hà rồi, không đến nửa ngày hắn có thể đến được đây, cho dù ngươi giết chết tất cả chúng ta, ngươi tưởng rằng ngươi có thể trốn được sao?</w:t>
      </w:r>
    </w:p>
    <w:p>
      <w:pPr>
        <w:pStyle w:val="BodyText"/>
      </w:pPr>
      <w:r>
        <w:t xml:space="preserve">Tần Vô Song cười lạnh, thản nhiên hỏi lại:</w:t>
      </w:r>
    </w:p>
    <w:p>
      <w:pPr>
        <w:pStyle w:val="BodyText"/>
      </w:pPr>
      <w:r>
        <w:t xml:space="preserve">- Ai nói với ngươi là ta muốn trốn?</w:t>
      </w:r>
    </w:p>
    <w:p>
      <w:pPr>
        <w:pStyle w:val="BodyText"/>
      </w:pPr>
      <w:r>
        <w:t xml:space="preserve">Bao Bao cũng cười to, trợ uy nói:</w:t>
      </w:r>
    </w:p>
    <w:p>
      <w:pPr>
        <w:pStyle w:val="BodyText"/>
      </w:pPr>
      <w:r>
        <w:t xml:space="preserve">- Trước tiên phải đánh cho con chó dữ nhà ngươi một trận, sau đó mới hỏi tội chủ nhân nhà ngươi quản giáo không nghiêm!</w:t>
      </w:r>
    </w:p>
    <w:p>
      <w:pPr>
        <w:pStyle w:val="BodyText"/>
      </w:pPr>
      <w:r>
        <w:t xml:space="preserve">Đừng nói là phía bên trấn Xích Thủy, ngay cả Tần Dực cũng ngây người, hắn cũng bị hành động cố tình làm bậy này của Tần Vô Song hù dọa đến ngây người.</w:t>
      </w:r>
    </w:p>
    <w:p>
      <w:pPr>
        <w:pStyle w:val="BodyText"/>
      </w:pPr>
      <w:r>
        <w:t xml:space="preserve">Người thanh niên này, rốt cuộc là ai.</w:t>
      </w:r>
    </w:p>
    <w:p>
      <w:pPr>
        <w:pStyle w:val="Compact"/>
      </w:pPr>
      <w:r>
        <w:t xml:space="preserve">Ủng hộ chỉ với 1 click và 5s ! (adf.ly/4EmoB)</w:t>
      </w:r>
      <w:r>
        <w:br w:type="textWrapping"/>
      </w:r>
      <w:r>
        <w:br w:type="textWrapping"/>
      </w:r>
    </w:p>
    <w:p>
      <w:pPr>
        <w:pStyle w:val="Heading2"/>
      </w:pPr>
      <w:bookmarkStart w:id="605" w:name="chương-583"/>
      <w:bookmarkEnd w:id="605"/>
      <w:r>
        <w:t xml:space="preserve">583. Chương 58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83: Lấy danh nghĩa của Tần gia giáo huấn ngươ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Uy ở trước mặt uy áp cường đại của Tần Vô Song, vô ý thức thối lưu về sau. Còn uy áp của Tần Vô Song, lại từng bước tới gần, khiến hắn bất luận lui như thế nào, phảng phất đều không thể thoát khỏi vực thẳm.</w:t>
      </w:r>
    </w:p>
    <w:p>
      <w:pPr>
        <w:pStyle w:val="BodyText"/>
      </w:pPr>
      <w:r>
        <w:t xml:space="preserve">Tần Uy hét lớn:</w:t>
      </w:r>
    </w:p>
    <w:p>
      <w:pPr>
        <w:pStyle w:val="BodyText"/>
      </w:pPr>
      <w:r>
        <w:t xml:space="preserve">- Tiểu tử, ngươi động đến một sợi lông của chúng ta, nhất định sẽ hối hận. Ta bảo đảm!</w:t>
      </w:r>
    </w:p>
    <w:p>
      <w:pPr>
        <w:pStyle w:val="BodyText"/>
      </w:pPr>
      <w:r>
        <w:t xml:space="preserve">- Ngươi cảm thấy, với bộ dạng hiện tại của ngươi, có thể bảo đảm cái gì? Tần Uy, nếu ngươi đem sự cường thế đó của ngươi, lấy ra đối phó với Thiên Phạt Sơn Trang, đối phó với Lôi Đình Tông, ta sẽ tán thưởng ngươi. Dù cho ngươi không có dũng khí đó, giữ khuôn phép làm người, vậy cũng không đánh mất bộ dạng của đệ tử Tần gia. Nhưng mà, dũng khí của ngươi, lấy ra làm cái gì? Ức hiếp đồng tộc? Gà nhà đá nhau? Đây chính là giác ngộ của đệ tử Tần gia ngươi sao? Nếu là như vậy, ta sẽ không ngại hôm nay giúp ngươi triệt để giác ngộ một chút!</w:t>
      </w:r>
    </w:p>
    <w:p>
      <w:pPr>
        <w:pStyle w:val="BodyText"/>
      </w:pPr>
      <w:r>
        <w:t xml:space="preserve">Tần Vô Song bình sinh vô cùng chán ghét đấu tranh nội bộ, loại tư duy này, là hắn kế thừa từ kiếp trước. Tổ quốc hắn yêu thương sâu sắc kiếp trước, chính là quốc gia chuyên đấu đá nội bộ, cực kỳ thích tranh chấp nội bộ như vậy.</w:t>
      </w:r>
    </w:p>
    <w:p>
      <w:pPr>
        <w:pStyle w:val="BodyText"/>
      </w:pPr>
      <w:r>
        <w:t xml:space="preserve">Sống lại trên thế giới này, hắn mới cảm nhận được sức mạnh của đoàn kết. Loại cảm giác này khiến hắn vô cùng thích thú. Nhưng Tần Uy này, khiến loại cảm giác vui thích của hắn, nhất thời biến mất sạch trơn không còn sót lại chút gì.</w:t>
      </w:r>
    </w:p>
    <w:p>
      <w:pPr>
        <w:pStyle w:val="BodyText"/>
      </w:pPr>
      <w:r>
        <w:t xml:space="preserve">Tần Uy thối lui từng bước, cắn răng, kêu hai tộc đệ hai bên:</w:t>
      </w:r>
    </w:p>
    <w:p>
      <w:pPr>
        <w:pStyle w:val="BodyText"/>
      </w:pPr>
      <w:r>
        <w:t xml:space="preserve">- Cùng tiến lên, tiêu diệt hắn.</w:t>
      </w:r>
    </w:p>
    <w:p>
      <w:pPr>
        <w:pStyle w:val="BodyText"/>
      </w:pPr>
      <w:r>
        <w:t xml:space="preserve">Tới lúc này rồi, cũng chỉ có thể liều mạng tiến lên.</w:t>
      </w:r>
    </w:p>
    <w:p>
      <w:pPr>
        <w:pStyle w:val="BodyText"/>
      </w:pPr>
      <w:r>
        <w:t xml:space="preserve">Ba gã Luyện Hư Cảnh, toàn lực đọ sức, uy thế này vẫn vô cùng kinh người. Chí ít, Tần Dực sắc mặt đại biến, vội vàng quay đầu quát lên:</w:t>
      </w:r>
    </w:p>
    <w:p>
      <w:pPr>
        <w:pStyle w:val="BodyText"/>
      </w:pPr>
      <w:r>
        <w:t xml:space="preserve">- Tất cả mọi người, thối lui mười dặm!</w:t>
      </w:r>
    </w:p>
    <w:p>
      <w:pPr>
        <w:pStyle w:val="BodyText"/>
      </w:pPr>
      <w:r>
        <w:t xml:space="preserve">Tần Vô Song mắt nheo lại thành một đường thẳng, ba gã Luyện Hư Cảnh, hôm nay ở trong mắt Tần Vô Song, đã không đáng để mắt rồi. Phải biết rằng, lúc này nếu hắn muốn đột phá, bất cứ lúc nào cũng có thể tấn thăng lên Động Hư Cảnh!</w:t>
      </w:r>
    </w:p>
    <w:p>
      <w:pPr>
        <w:pStyle w:val="BodyText"/>
      </w:pPr>
      <w:r>
        <w:t xml:space="preserve">Hơn nữa đây còn là dưới tình hình không có sử dụng Thâu Thiên Đan. Viên Thâu Thiên Đan này, sau khi Tần Vô Song nuốt vào, vẫn chưa có luyện hóa!</w:t>
      </w:r>
    </w:p>
    <w:p>
      <w:pPr>
        <w:pStyle w:val="BodyText"/>
      </w:pPr>
      <w:r>
        <w:t xml:space="preserve">Tu luyện trong địa mạch của La Thiên Đạo Trường, Tần Vô Song căn bản không cần kích thích của Thâu Thiên Đan, mà chỉ dựa vào lĩnh ngộ của bản thân, luyện đến giáp ranh của Động Hư Cảnh.</w:t>
      </w:r>
    </w:p>
    <w:p>
      <w:pPr>
        <w:pStyle w:val="BodyText"/>
      </w:pPr>
      <w:r>
        <w:t xml:space="preserve">Tới Vấn Đỉnh Sơn, loại rượu Hỏa liệt Chu hỏa của Nhị Chưởng môn Tần Vân Nhiên, càng khiến hắn đạt được cực hạn của giáp ranh Hóa Hư Cảnh, chỉ cần hắn muốn, bất cứ lúc nào cũng có thể tấn thăng lên Động Hư Cảnh.</w:t>
      </w:r>
    </w:p>
    <w:p>
      <w:pPr>
        <w:pStyle w:val="BodyText"/>
      </w:pPr>
      <w:r>
        <w:t xml:space="preserve">Nhưng mà, hắn nhớ tới giáo huấn của nhị vị Chưởng môn, cũng không vội đi đột phá tầng giấy mỏng này. Người có tu vi xem như đúng chuẩn Động Hư Cảnh, sao lại có thể e ngại liên thủ của ba tên Luyện Hư Cảnh chứ?</w:t>
      </w:r>
    </w:p>
    <w:p>
      <w:pPr>
        <w:pStyle w:val="BodyText"/>
      </w:pPr>
      <w:r>
        <w:t xml:space="preserve">Nộ Giao Chi Hồn trên tay, tiện tay vung lên, ba luồng tử quang giống như tia chớp tử sắc, mang theo khí thế khiến người ta run rẩy, phân thành ba đường, quăng tới.</w:t>
      </w:r>
    </w:p>
    <w:p>
      <w:pPr>
        <w:pStyle w:val="BodyText"/>
      </w:pPr>
      <w:r>
        <w:t xml:space="preserve">Ba đạo công kích giống như tia chớp tử sắc này, tốc độ tuyệt luân, khí thế đó, căn bản không phải ba gã Luyện Hư Cảnh có thể chống đỡ được.</w:t>
      </w:r>
    </w:p>
    <w:p>
      <w:pPr>
        <w:pStyle w:val="BodyText"/>
      </w:pPr>
      <w:r>
        <w:t xml:space="preserve">Đòn tấn công của ba người mới tới được nửa đường, đột nhiên toàn thân căng thẳng, giống như bị một sợi dây thừng vô hình trói lại, toàn thân một trận co quắp, càng giãy dụa, càng thít chặt hơn.</w:t>
      </w:r>
    </w:p>
    <w:p>
      <w:pPr>
        <w:pStyle w:val="BodyText"/>
      </w:pPr>
      <w:r>
        <w:t xml:space="preserve">Cánh tay Tần Vô Song rung lên, sợi roi Nộ Giao Chi Hồn lóe ra vô số đạo tiên ảnh, quăng về phía trước, đã ném ba người đó lên trời cao, trực tiếp đánh ngã xuống đất.</w:t>
      </w:r>
    </w:p>
    <w:p>
      <w:pPr>
        <w:pStyle w:val="BodyText"/>
      </w:pPr>
      <w:r>
        <w:t xml:space="preserve">Khống chế sức mạnh này, vô cùng thỏa đáng. Đòn quăng này, khiến bọn chúng không thể thoát khỏi, cũng không đến mức thoáng cái ném chết bọn chúng.</w:t>
      </w:r>
    </w:p>
    <w:p>
      <w:pPr>
        <w:pStyle w:val="BodyText"/>
      </w:pPr>
      <w:r>
        <w:t xml:space="preserve">Vút, vút, vút!</w:t>
      </w:r>
    </w:p>
    <w:p>
      <w:pPr>
        <w:pStyle w:val="BodyText"/>
      </w:pPr>
      <w:r>
        <w:t xml:space="preserve">Ba tiếng muộn hưởng, quét sạch bụi đất.</w:t>
      </w:r>
    </w:p>
    <w:p>
      <w:pPr>
        <w:pStyle w:val="BodyText"/>
      </w:pPr>
      <w:r>
        <w:t xml:space="preserve">Ba đại Luyện Hư Cảnh cường giả, ba thủ lãnh ngang ngược tự cho là hào kiệt, giống như đệ tử đang học đi bộ, bị người ta tiện tay ném lên đất, hơn nữa quá trình và bộ dạng ném đều vô cùng hỗn loạn.</w:t>
      </w:r>
    </w:p>
    <w:p>
      <w:pPr>
        <w:pStyle w:val="BodyText"/>
      </w:pPr>
      <w:r>
        <w:t xml:space="preserve">Tần Uy tát một tiếng ‘bốp’ vào mặt mình, nôn ra bùn đất nuốt vào trong mồm, cái tát này, cũng khiến máu loãng chảy ra trên miệng, có vẻ nhếch nhác vô cùng. Hàm răng cũng rơi xuống ba bốn cái.</w:t>
      </w:r>
    </w:p>
    <w:p>
      <w:pPr>
        <w:pStyle w:val="BodyText"/>
      </w:pPr>
      <w:r>
        <w:t xml:space="preserve">Hai người khác cũng chẳng khá hơn chút nào, đều giãy dụa bò dậy. Những tộc nhân Tần gia của trấn Xích Thủy, lúc này mới chợt tỉnh ngộ, cấp tốc đi tới, đỡ ba Tộc trưởng thủ lĩnh.</w:t>
      </w:r>
    </w:p>
    <w:p>
      <w:pPr>
        <w:pStyle w:val="BodyText"/>
      </w:pPr>
      <w:r>
        <w:t xml:space="preserve">Tần Uy né vai tránh ra, chửi như tát nước:</w:t>
      </w:r>
    </w:p>
    <w:p>
      <w:pPr>
        <w:pStyle w:val="BodyText"/>
      </w:pPr>
      <w:r>
        <w:t xml:space="preserve">- Tiểu tử thối, ngươi đánh rất hay! Có bản lĩnh, thì ngươi đừng đi! Ngươi chờ đấy! Ôi ôi…</w:t>
      </w:r>
    </w:p>
    <w:p>
      <w:pPr>
        <w:pStyle w:val="BodyText"/>
      </w:pPr>
      <w:r>
        <w:t xml:space="preserve">Lời còn chưa nói xong, Nộ Giao Chi Hồn của Tần Vô Song đã tùy ý rung lên, thân hình của ba người đó đồng thời nẩy lên, giống như bị điện giật vậy, toàn thân uốn éo, lại thảm hại té ngã xuống đất.</w:t>
      </w:r>
    </w:p>
    <w:p>
      <w:pPr>
        <w:pStyle w:val="BodyText"/>
      </w:pPr>
      <w:r>
        <w:t xml:space="preserve">Vài lần như vậy, mỗi khi bọn chúng muốn đứng dậy, Nộ Giao Chi Hồn của Tần Vô Song lại lay động một cái, loại tiết tấu vô cùng đơn giản, nhưng bọn Tần Uy giống như bị dây thừng vô hình khống chế, giãy dụa thế nào cũng không thể thoát khỏi khống chế này, liên tục ngã xuống mười mấy lần, thành thật mà nói, quỳ rạp trên đất giống như chó chết, không đứng dậy nổi.</w:t>
      </w:r>
    </w:p>
    <w:p>
      <w:pPr>
        <w:pStyle w:val="BodyText"/>
      </w:pPr>
      <w:r>
        <w:t xml:space="preserve">Chỉ cần không đứng dậy, đối phương cũng sẽ không đánh ngã bọn chúng.</w:t>
      </w:r>
    </w:p>
    <w:p>
      <w:pPr>
        <w:pStyle w:val="BodyText"/>
      </w:pPr>
      <w:r>
        <w:t xml:space="preserve">Tam đại thủ lĩnh của trấn Xích Thủy, lại giống như kẻ lưu manh vô lại, giả chết trên mặt đất!</w:t>
      </w:r>
    </w:p>
    <w:p>
      <w:pPr>
        <w:pStyle w:val="BodyText"/>
      </w:pPr>
      <w:r>
        <w:t xml:space="preserve">Bao Bao cười hì hì hỏi:</w:t>
      </w:r>
    </w:p>
    <w:p>
      <w:pPr>
        <w:pStyle w:val="BodyText"/>
      </w:pPr>
      <w:r>
        <w:t xml:space="preserve">- Lão Đại, có cần cho thêm một chút thủ đoạn nặng hơn, để chúng nhớ kỹ không?</w:t>
      </w:r>
    </w:p>
    <w:p>
      <w:pPr>
        <w:pStyle w:val="BodyText"/>
      </w:pPr>
      <w:r>
        <w:t xml:space="preserve">Tần Vô Song quay đầu nhìn Tần Dực:</w:t>
      </w:r>
    </w:p>
    <w:p>
      <w:pPr>
        <w:pStyle w:val="BodyText"/>
      </w:pPr>
      <w:r>
        <w:t xml:space="preserve">- Lão Tộc trưởng, ngươi quyết định đi.</w:t>
      </w:r>
    </w:p>
    <w:p>
      <w:pPr>
        <w:pStyle w:val="BodyText"/>
      </w:pPr>
      <w:r>
        <w:t xml:space="preserve">Tần Dực đối với ba kẻ thù không đội trời chung của trấn Xích Thủy có thể nói là hận đến thấu xương. Nhưng dù sao hắn cũng dày dặn kinh nghiệm, sau khi đầu óc tỉnh táo lại, liền nghĩ đến rất xa, nói:</w:t>
      </w:r>
    </w:p>
    <w:p>
      <w:pPr>
        <w:pStyle w:val="BodyText"/>
      </w:pPr>
      <w:r>
        <w:t xml:space="preserve">- Ba tên gia hỏa này, bắt nạt kẻ yếu. Nhưng dựa lưng phía sau của bọn chúng, xác thực rất mạnh. Trưởng lão Quan Hà ở Vấn Đỉnh Sơn, trong tất cả Trưởng lão, thậm chí được xếp vào năm người mạnh nhất, có năng lực rất lớn, còn nịnh bợ mấy Tôn giả. Tầng diện tiếp xúc rất cao.</w:t>
      </w:r>
    </w:p>
    <w:p>
      <w:pPr>
        <w:pStyle w:val="BodyText"/>
      </w:pPr>
      <w:r>
        <w:t xml:space="preserve">Tần Vô Song cười cười không nói, rồi trầm ngâm nói:</w:t>
      </w:r>
    </w:p>
    <w:p>
      <w:pPr>
        <w:pStyle w:val="BodyText"/>
      </w:pPr>
      <w:r>
        <w:t xml:space="preserve">- Ý tứ của lão Tộc trưởng, hôm nay đến đây là dừng đúng không?</w:t>
      </w:r>
    </w:p>
    <w:p>
      <w:pPr>
        <w:pStyle w:val="BodyText"/>
      </w:pPr>
      <w:r>
        <w:t xml:space="preserve">- Thấy đỡ rồi thì hãy thu dọn thôi.</w:t>
      </w:r>
    </w:p>
    <w:p>
      <w:pPr>
        <w:pStyle w:val="BodyText"/>
      </w:pPr>
      <w:r>
        <w:t xml:space="preserve">Mối quan tâm lớn hơn của Tần Dực lúc này chính là người thanh niên ở trước mặt rốt cuộc có thân phận như thế nào, hắn thậm chí ngay cả khu mỏ cũng không quan tâm.</w:t>
      </w:r>
    </w:p>
    <w:p>
      <w:pPr>
        <w:pStyle w:val="BodyText"/>
      </w:pPr>
      <w:r>
        <w:t xml:space="preserve">Bao Bao và Cô Đơn đều tiếc nuối thở dài một tiếng, hung tợn nói:</w:t>
      </w:r>
    </w:p>
    <w:p>
      <w:pPr>
        <w:pStyle w:val="BodyText"/>
      </w:pPr>
      <w:r>
        <w:t xml:space="preserve">- Xem như các ngươi gặp may. Hãy nhớ kỹ lời của Lão Đại nhà ta, có bản lĩnh, nắm tay to, phải chiến đấu với kẻ thù một mất một còn của Tần gia, đều là người của nhất mạch Tần gia, tự mình đánh người nhà mình, gọi là bản lĩnh gì chứ?</w:t>
      </w:r>
    </w:p>
    <w:p>
      <w:pPr>
        <w:pStyle w:val="BodyText"/>
      </w:pPr>
      <w:r>
        <w:t xml:space="preserve">Cô Đơn cũng tiến tới nói:</w:t>
      </w:r>
    </w:p>
    <w:p>
      <w:pPr>
        <w:pStyle w:val="BodyText"/>
      </w:pPr>
      <w:r>
        <w:t xml:space="preserve">- Lão Đại, có câu nói như thế nào nhỉ, một nét bút không phân ra hai chữ, là nói như vậy sao?</w:t>
      </w:r>
    </w:p>
    <w:p>
      <w:pPr>
        <w:pStyle w:val="BodyText"/>
      </w:pPr>
      <w:r>
        <w:t xml:space="preserve">Tần Vô Song mỉm cười nói:</w:t>
      </w:r>
    </w:p>
    <w:p>
      <w:pPr>
        <w:pStyle w:val="BodyText"/>
      </w:pPr>
      <w:r>
        <w:t xml:space="preserve">- Chính là nói như vậy.</w:t>
      </w:r>
    </w:p>
    <w:p>
      <w:pPr>
        <w:pStyle w:val="BodyText"/>
      </w:pPr>
      <w:r>
        <w:t xml:space="preserve">Phía bên Tần Uy bản chất dù cương ngạch, nhưng trước mặt cường thế của Tần Vô Song, cũng không dám manh động. Co đầu rụt cổ đứng lên, dẫn theo tất cả đệ tử của nhất mạch Tần gia trấn Xích Thủy, chạy trối chết. Trong lòng đã hận Tần gia trấn Bình Nguyên đến cực điểm. Trong bụng âm thầm lập lời thề, chờ Trưởng lão Quan Hà đến, nhất định phải bắt Tần gia trấn Bình Nguyên trả giá gấp mười lần!</w:t>
      </w:r>
    </w:p>
    <w:p>
      <w:pPr>
        <w:pStyle w:val="BodyText"/>
      </w:pPr>
      <w:r>
        <w:t xml:space="preserve">Phía bên trấn Xích Thủy chạy trốn, phía bên Tần gia trấn Bình Nguyên, lại nhảy nhót reo hò, hiển nhiên, loại cục diện này là điều mà trước khi chuyện xảy ra bất luận thế nào bọn họ đều không ngờ được. Trên thực tế, những đệ tử của Tần gia trấn Bình Nguyên, đã chuẩn bị sẵn sàng một trận huyết chiến, vì giữ gìn tôn nghiêm của Tần gia trấn Bình Nguyên, cho dù phải mất mạng, cũng sẽ không hối tiếc.</w:t>
      </w:r>
    </w:p>
    <w:p>
      <w:pPr>
        <w:pStyle w:val="BodyText"/>
      </w:pPr>
      <w:r>
        <w:t xml:space="preserve">Hôm nay có thể lấy kết quả như vậy kết thúc, đương nhiên là vô cùng vui mừng, tất cả đều tụ tập lại, ánh mắt nhìn Tần Vô Song, rõ ràng đều tràn đầy nghi hoặc và sùng bái.</w:t>
      </w:r>
    </w:p>
    <w:p>
      <w:pPr>
        <w:pStyle w:val="BodyText"/>
      </w:pPr>
      <w:r>
        <w:t xml:space="preserve">Tình tự của Tần Dực, cũng không có gì khác. Lúc này, hắn vẫn không thể nào khống chế được tình tự kích động trong lòng, cẩn thận tỉ mỉ nhìn khuôn mặt của Tần Vô Song, tràn ngập tình cảm vuốt ve cây Bá Vương Phá Trận Thương, bất giác trong hốc mắt đã tràn ngập nước mắt.</w:t>
      </w:r>
    </w:p>
    <w:p>
      <w:pPr>
        <w:pStyle w:val="BodyText"/>
      </w:pPr>
      <w:r>
        <w:t xml:space="preserve">Mấy trăm năm trôi qua, vô số lần, trong giấc mơ mới có thể nhìn thấy cây Bá Vương Phá Trận Thương, lúc này, thật sự đã xuất hiện rồi!</w:t>
      </w:r>
    </w:p>
    <w:p>
      <w:pPr>
        <w:pStyle w:val="BodyText"/>
      </w:pPr>
      <w:r>
        <w:t xml:space="preserve">- Lão tổ tông…</w:t>
      </w:r>
    </w:p>
    <w:p>
      <w:pPr>
        <w:pStyle w:val="BodyText"/>
      </w:pPr>
      <w:r>
        <w:t xml:space="preserve">Tộc nhân của Tần gia trấn Bình Nguyên, nhìn thấy Lão tổ tông xúc động như vậy, trong lòng đều vô cùng căng thẳng, ào tới khuyên giải an ủi.</w:t>
      </w:r>
    </w:p>
    <w:p>
      <w:pPr>
        <w:pStyle w:val="BodyText"/>
      </w:pPr>
      <w:r>
        <w:t xml:space="preserve">- Ta không sao…</w:t>
      </w:r>
    </w:p>
    <w:p>
      <w:pPr>
        <w:pStyle w:val="BodyText"/>
      </w:pPr>
      <w:r>
        <w:t xml:space="preserve">Tần Dực xua xua tay, lấy tay áo lau lau đôi mắt đẫm lệ đục ngầu, vừa cười vừa khóc:</w:t>
      </w:r>
    </w:p>
    <w:p>
      <w:pPr>
        <w:pStyle w:val="BodyText"/>
      </w:pPr>
      <w:r>
        <w:t xml:space="preserve">- Ta thật sự không sao, trong các ngươi, có ai biết cây thương này không?</w:t>
      </w:r>
    </w:p>
    <w:p>
      <w:pPr>
        <w:pStyle w:val="BodyText"/>
      </w:pPr>
      <w:r>
        <w:t xml:space="preserve">Tất cả tộc nhân của Tần gia trấn Bình Nguyên, đều lắc lắc đầu.</w:t>
      </w:r>
    </w:p>
    <w:p>
      <w:pPr>
        <w:pStyle w:val="BodyText"/>
      </w:pPr>
      <w:r>
        <w:t xml:space="preserve">Tần Dực thở dài một tiếng:</w:t>
      </w:r>
    </w:p>
    <w:p>
      <w:pPr>
        <w:pStyle w:val="BodyText"/>
      </w:pPr>
      <w:r>
        <w:t xml:space="preserve">- Cũng khó trách các ngươi không biết, vì ta chưa bao giờ kể cho các ngươi. Cũng chưa bao giờ cho phép các ngươi thảo luận những chuyện này trong tộc. Mấy trăm năm nay, đời này qua đời khác, các ngươi đối với tiên nhân của Tần gia trấn Bình Nguyên, cũng vô cùng hiếu kỳ về hai người huynh trưởng của ta, đúng không?</w:t>
      </w:r>
    </w:p>
    <w:p>
      <w:pPr>
        <w:pStyle w:val="BodyText"/>
      </w:pPr>
      <w:r>
        <w:t xml:space="preserve">Những tộc nhân đó đều gật gật đầu.</w:t>
      </w:r>
    </w:p>
    <w:p>
      <w:pPr>
        <w:pStyle w:val="BodyText"/>
      </w:pPr>
      <w:r>
        <w:t xml:space="preserve">Tần Dực lại tình cảm nồng nàn nhìn cây Bá Vương Phá Trận Thương, trầm giọng nói:</w:t>
      </w:r>
    </w:p>
    <w:p>
      <w:pPr>
        <w:pStyle w:val="BodyText"/>
      </w:pPr>
      <w:r>
        <w:t xml:space="preserve">- Vậy bây giờ ta nói cho các ngươi biết, cây Bá Vương Phá Trận Thương này, chính là vũ khí trứ danh rong ruổi sa trường với Nhị ca ta năm đó! Cũng là trợ thủ tốt nhất để hắn tung hoành khắp nơi! Bá Vương Phá Trận Thương!</w:t>
      </w:r>
    </w:p>
    <w:p>
      <w:pPr>
        <w:pStyle w:val="BodyText"/>
      </w:pPr>
      <w:r>
        <w:t xml:space="preserve">Tần Vô Song cũng nghiêm nghị, những lời này của Lão tổ tông Tần Dực, phảng phất như khơi dậy tâm sự vô hạn của hắn, phảng phất như tất cả hy vọng mà tổ tiên Tần Vũ ký thác lên con cháu đời sau, đều sống lại trong tình tự của Tần Vô Song.</w:t>
      </w:r>
    </w:p>
    <w:p>
      <w:pPr>
        <w:pStyle w:val="BodyText"/>
      </w:pPr>
      <w:r>
        <w:t xml:space="preserve">- Tiểu tử, nói cho ta biết, huynh trưởng Tần Vũ của ta, là gì của ngươi? Ta biết, ngươi nhất định có quan hệ rất lớn với hắn, thậm chí trên người ngươi, ta có thể nhìn thấy thần thái oai hùng năm nào của Nhị ca.</w:t>
      </w:r>
    </w:p>
    <w:p>
      <w:pPr>
        <w:pStyle w:val="BodyText"/>
      </w:pPr>
      <w:r>
        <w:t xml:space="preserve">Bao Bao nở nụ cười:</w:t>
      </w:r>
    </w:p>
    <w:p>
      <w:pPr>
        <w:pStyle w:val="BodyText"/>
      </w:pPr>
      <w:r>
        <w:t xml:space="preserve">- Lão tổ tông, Nhị ca của ngươi, chính là tổ tiên của Lão Đại nhà ta. Lẽ nào các ngươi ở trấn Bình Nguyên, chưa từng nghe nói đến danh tiếng của Lão Đại nhà ta sao?</w:t>
      </w:r>
    </w:p>
    <w:p>
      <w:pPr>
        <w:pStyle w:val="BodyText"/>
      </w:pPr>
      <w:r>
        <w:t xml:space="preserve">- Tổ tiên?</w:t>
      </w:r>
    </w:p>
    <w:p>
      <w:pPr>
        <w:pStyle w:val="BodyText"/>
      </w:pPr>
      <w:r>
        <w:t xml:space="preserve">Tần Dực ngây người sửng sốt, lập tức vô cùng mừng rỡ:</w:t>
      </w:r>
    </w:p>
    <w:p>
      <w:pPr>
        <w:pStyle w:val="BodyText"/>
      </w:pPr>
      <w:r>
        <w:t xml:space="preserve">- Ngươi là hậu nhân hương khói của Nhị ca? Nhị ca có kẻ nhang khói truyền thừa sao? Tốt quá! Thật là quá tốt rồi!</w:t>
      </w:r>
    </w:p>
    <w:p>
      <w:pPr>
        <w:pStyle w:val="BodyText"/>
      </w:pPr>
      <w:r>
        <w:t xml:space="preserve">Tần Dực nói đến đây, tựa hồ thất thanh, nước mắt vui sướng đầy ắp trong mắt. Nắm chặt vai Tần Vô Song, tỉ mỉ cẩn thận, phảng phất chỉ lo nhìn đi chỗ nào khác.</w:t>
      </w:r>
    </w:p>
    <w:p>
      <w:pPr>
        <w:pStyle w:val="BodyText"/>
      </w:pPr>
      <w:r>
        <w:t xml:space="preserve">- Lão tổ tông, nơi này không tiện ở lâu, chúng ta tìm một chỗ nào đó trước rồi nói chuyện tỉ mỉ.</w:t>
      </w:r>
    </w:p>
    <w:p>
      <w:pPr>
        <w:pStyle w:val="BodyText"/>
      </w:pPr>
      <w:r>
        <w:t xml:space="preserve">Tần Dực mừng rỡ, cười lớn nói:</w:t>
      </w:r>
    </w:p>
    <w:p>
      <w:pPr>
        <w:pStyle w:val="BodyText"/>
      </w:pPr>
      <w:r>
        <w:t xml:space="preserve">- Đúng, ta vui quá thành ra hồ đồ rồi. Đi, chúng ta quay về tộc, quay về Ngân Nguyệt Hồ hãy nói. Người thanh niên, ngươi tên là gì?</w:t>
      </w:r>
    </w:p>
    <w:p>
      <w:pPr>
        <w:pStyle w:val="BodyText"/>
      </w:pPr>
      <w:r>
        <w:t xml:space="preserve">- Vãn bối tên Tần Vô Song.</w:t>
      </w:r>
    </w:p>
    <w:p>
      <w:pPr>
        <w:pStyle w:val="BodyText"/>
      </w:pPr>
      <w:r>
        <w:t xml:space="preserve">- Hay, thật sự là cái tên hay. Không thẹn là con cháu của Nhị ca. Vô Song, ngươi phải tới Ngân Nguyệt Hồ xem một chút, nơi đó, chính là nơi tổ tiên ngươi thành danh, nơi xuất phát. Nhớ lại năm đó, Tần gia trấn Bình Nguyên chúng ta, cũng từng là nơi người người châu quận xung quanh đều hướng về.</w:t>
      </w:r>
    </w:p>
    <w:p>
      <w:pPr>
        <w:pStyle w:val="BodyText"/>
      </w:pPr>
      <w:r>
        <w:t xml:space="preserve">Trong khẩu khí của Tần Dực, nhắc tới huy hoàng năm đó, vẫn có mấy phần kiêu ngạo.</w:t>
      </w:r>
    </w:p>
    <w:p>
      <w:pPr>
        <w:pStyle w:val="BodyText"/>
      </w:pPr>
      <w:r>
        <w:t xml:space="preserve">Bao Bao cười nói:</w:t>
      </w:r>
    </w:p>
    <w:p>
      <w:pPr>
        <w:pStyle w:val="BodyText"/>
      </w:pPr>
      <w:r>
        <w:t xml:space="preserve">- Chúng ta đã tới đó một lần rồi. Là người gác cổng của gia môn các ngươi nói cho chúng ta, chúng ta mới biết nhất mạch Tần gia trấn Bình Nguyên đều đang ở đây. Bằng không, Lão Đại nhà ta sao có thể biết được các ngươi ở đây?</w:t>
      </w:r>
    </w:p>
    <w:p>
      <w:pPr>
        <w:pStyle w:val="BodyText"/>
      </w:pPr>
      <w:r>
        <w:t xml:space="preserve">Tần Dực vui mừng, nắm tay Tần Vô Song, phảng phất chỉ sợ người thanh niên này đột nhiên bay mất vậy, túm rất chặt.</w:t>
      </w:r>
    </w:p>
    <w:p>
      <w:pPr>
        <w:pStyle w:val="BodyText"/>
      </w:pPr>
      <w:r>
        <w:t xml:space="preserve">Không có ai có thể hiểu được tình tự lúc này của Lão tổ tông Tần Dực bằng Tần Vô Song, giống như loại tâm tình bức thiết khát khao chấn hưng gia tộc, khát khao phát triển gia tộc, Tần Vô Song đã lãnh hội đầy đủ trên người phụ thân Tần Liên Sơn. Trước đây khi bản thân bộc lộ tài năng trong Thí luyện Võ đồng ở quận La Giang, vẻ vui mừng lo lắng trong mắt phụ thân, tựa hồ giống như Lão tổ tông Tần Dực lúc này.</w:t>
      </w:r>
    </w:p>
    <w:p>
      <w:pPr>
        <w:pStyle w:val="Compact"/>
      </w:pPr>
      <w:r>
        <w:t xml:space="preserve">Ủng hộ chỉ với 1 click và 5s ! (adf.ly/4EmoB)</w:t>
      </w:r>
      <w:r>
        <w:br w:type="textWrapping"/>
      </w:r>
      <w:r>
        <w:br w:type="textWrapping"/>
      </w:r>
    </w:p>
    <w:p>
      <w:pPr>
        <w:pStyle w:val="Heading2"/>
      </w:pPr>
      <w:bookmarkStart w:id="606" w:name="chương-584"/>
      <w:bookmarkEnd w:id="606"/>
      <w:r>
        <w:t xml:space="preserve">584. Chương 58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84: Trưởng lão Quan Hà.</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rong trang viên Tần gia ven Ngân Nguyệt Hồ, nhất thời náo nhiệt hẳn lên. Tộc nhân của Tần gia trấn Bình Nguyên, đều không đợi được tin tốt truyền đến, làm cho những kẻ hiếu sự vốn có lòng ngưỡng mộ lịch sử của Tần gia trấn Bình Nguyên, đều không nhịn được muốn đến xem hậu bối đời sau của tiền bối Tần Vũ, rốt cuộc có bộ dạng như thế nào.</w:t>
      </w:r>
    </w:p>
    <w:p>
      <w:pPr>
        <w:pStyle w:val="BodyText"/>
      </w:pPr>
      <w:r>
        <w:t xml:space="preserve">Nhưng Tần gia trấn Bình Nguyên từ trước đến nay vốn không bao giờ bố trí phòng vệ đối với những người bên ngoài cũng như trong trấn, lần này lại trận địa sẵn sàng, ngăn chặn tất cả những kẻ hiếu sự ở bên ngoài Ngân Nguyệt Hồ.</w:t>
      </w:r>
    </w:p>
    <w:p>
      <w:pPr>
        <w:pStyle w:val="BodyText"/>
      </w:pPr>
      <w:r>
        <w:t xml:space="preserve">Trong trang viên, Tần Dực dẫn theo Tần Vô Song đi thăm viếng tổ đường. Trong lòng Tần Vô Song vô cùng cảm khái, quy cách của tổ đường này, tựa hồ cũng giống như Tần gia trấn Đông Lâm. Có thể thấy trước đây khi tổ tiên Tần Vũ xây dựng tổ đường, trong lòng chính vì nhớ tới nhất mạch Tần gia trấn Bình Nguyên, nhớ tới nơi hắn đã thành danh.</w:t>
      </w:r>
    </w:p>
    <w:p>
      <w:pPr>
        <w:pStyle w:val="BodyText"/>
      </w:pPr>
      <w:r>
        <w:t xml:space="preserve">Ở trấn Bình Nguyên, tin tức cũng không linh thông, đối với uy danh bên ngoài của Tần Vô Song, mặc dù cũng có nghe thấy, nhưng đệ tử Tần gia trong thiên hạ quá nhiều, bọn họ căn bản cũng không để ý hết.</w:t>
      </w:r>
    </w:p>
    <w:p>
      <w:pPr>
        <w:pStyle w:val="BodyText"/>
      </w:pPr>
      <w:r>
        <w:t xml:space="preserve">Còn tình huống mới nhất của Tần Vô Song, ví dụ như đại chiến với La Thiên Đạo Trường, vùng đất nhỏ bé giống như trấn Bình Nguyên, đương nhiên lại càng không thể biết được.</w:t>
      </w:r>
    </w:p>
    <w:p>
      <w:pPr>
        <w:pStyle w:val="BodyText"/>
      </w:pPr>
      <w:r>
        <w:t xml:space="preserve">Những cơ mật này đều chỉ có những cao thủ thuộc về Vấn Đỉnh Sơn mới có thể biết được, ở ngoại giới trước khi không có tin tức truyền ra, Vấn Đỉnh Sơn cũng không thể gióng trống tuyên truyền trên phạm vi rộng. Đây cũng là xuất phát từ một loại bảo vệ đối với người trẻ tuổi.</w:t>
      </w:r>
    </w:p>
    <w:p>
      <w:pPr>
        <w:pStyle w:val="BodyText"/>
      </w:pPr>
      <w:r>
        <w:t xml:space="preserve">Trấn Bình Nguyên không biết, trấn Xích Thủy đương nhiên cũng không thể biết. Trưởng lão Quan Hà thật ra có thể biết, nhưng hắn không ở trong Chính Khí Đường, cũng chưa gặp qua Tần Vô Song, cũng không cách nào so sánh vị trí của bản thân với Tần Vô Song.</w:t>
      </w:r>
    </w:p>
    <w:p>
      <w:pPr>
        <w:pStyle w:val="BodyText"/>
      </w:pPr>
      <w:r>
        <w:t xml:space="preserve">Tần Vô Song đi thăm quan một vòng trong trang viên, kể về tổ tiên Tần Vũ tới các quốc gia nhân loại phát triển như thế nào, Tần Dực cũng cảm khái không thôi:</w:t>
      </w:r>
    </w:p>
    <w:p>
      <w:pPr>
        <w:pStyle w:val="BodyText"/>
      </w:pPr>
      <w:r>
        <w:t xml:space="preserve">- Ta chỉ biết Nhị ca nản lòng thoái chí, ưu buồn thối lui. Không ngờ, hắn lại có thể lấy các quốc gia nhân loại làm cứ điểm, ha ha, ông trời không phụ người có lòng. Vô Song, ngươi kế thừa chí nguyện của Nhị ca, cũng là trông cậy lớn nhất để Tần gia trấn Bình Nguyên ta phục hưng.</w:t>
      </w:r>
    </w:p>
    <w:p>
      <w:pPr>
        <w:pStyle w:val="BodyText"/>
      </w:pPr>
      <w:r>
        <w:t xml:space="preserve">Tần Vô Song cười cười:</w:t>
      </w:r>
    </w:p>
    <w:p>
      <w:pPr>
        <w:pStyle w:val="BodyText"/>
      </w:pPr>
      <w:r>
        <w:t xml:space="preserve">- Lão tổ tông, điều này cũng không cần phải nói. Chúng ta cùng xuất ra từ một mạch, đương nhiên tương thân tương ái, nhưng khả năng Tần gia có khả năng chiếm cứ được vị trí tám môn Thiên Đế Sơn, giống như bọn xấu xa Tần Uy kia, dù sao cũng ít. Cá nhân ta cảm thấy, tranh chấp nội bộ, đến đây nên dừng thì hơn.</w:t>
      </w:r>
    </w:p>
    <w:p>
      <w:pPr>
        <w:pStyle w:val="BodyText"/>
      </w:pPr>
      <w:r>
        <w:t xml:space="preserve">- Nói thì nói như vậy, nhưng Tần Uy đó luôn luôn ngang ngược, kiêu ngạo, tất nhiên sẽ không chịu để yên. Nếu Trưởng lão Quan Hà tính toán so đo, sợ rằng chuyện này thật sự không dễ làm. Vô Song, bằng không, ngươi hãy trở về Vấn Đỉnh Sơn trước. Chuyện ở đây, chúng ta sẽ gánh đỡ, cho dù bọn chúng muốn trả thù, chúng ta nhẫn nhục chịu khổ, cũng không sao hết. Chỉ cần ngươi có thể có một ngày vượt hẳn mọi người, Tần gia trấn Bình Nguyên ta cũng không sợ không có một ngày thấy lại mặt trời.</w:t>
      </w:r>
    </w:p>
    <w:p>
      <w:pPr>
        <w:pStyle w:val="BodyText"/>
      </w:pPr>
      <w:r>
        <w:t xml:space="preserve">Xem ra, Tần Dực đối với Trưởng lão Quan Hà, vô cùng kiêng kỵ, thậm chí có sự sợ hãi nằm trong xương máu. Dù sao, một Trưởng lão quyền cao chức trọng ở Tổng bộ đối với Tần gia trấn Bình Nguyên nhỏ bé mà nói, thực sự là một sự tồn tại của cấp bậc to lớn.</w:t>
      </w:r>
    </w:p>
    <w:p>
      <w:pPr>
        <w:pStyle w:val="BodyText"/>
      </w:pPr>
      <w:r>
        <w:t xml:space="preserve">Tần Dực có sự lo lắng như vậy, cũng là chuyện bình thường. Nhưng Tần Vô Song trải qua nhiều chuyện thị phi như vậy, tâm thái cũng vô cùng vững vàng.</w:t>
      </w:r>
    </w:p>
    <w:p>
      <w:pPr>
        <w:pStyle w:val="BodyText"/>
      </w:pPr>
      <w:r>
        <w:t xml:space="preserve">Hắn không tin, Quan Hà nếu đã có thể lên làm Trưởng lão, lẽ nào không có đầu óc giống như Tần Uy, hoàn toàn không hiểu nguyên tắc.</w:t>
      </w:r>
    </w:p>
    <w:p>
      <w:pPr>
        <w:pStyle w:val="BodyText"/>
      </w:pPr>
      <w:r>
        <w:t xml:space="preserve">Nếu thật sự không phân biệt trắng đen gì cả, tự bao che khuyết điểm như vậy, Tần Vô Song cũng không sợ hắn. Bất kể là nói chuyện đạo lý, hay là so nắm đấm, Tần Vô Song cũng không sợ, quyết theo đến cùng.</w:t>
      </w:r>
    </w:p>
    <w:p>
      <w:pPr>
        <w:pStyle w:val="BodyText"/>
      </w:pPr>
      <w:r>
        <w:t xml:space="preserve">Hắn vừa mới đến Tần gia Thiên Đế Sơn, không muốn gây chuyện, nhưng cũng không có nghĩa là hắn sợ hành sự. Không muốn gây chuyện là một loại giác ngộ cao thượng. Nhưng nếu có người muốn trèo lên đầu hắn, âm mưu giẫm lên hắn, Tần Vô Song một mình cứng cỏi, từ trước đến nay chưa bao giờ bị cường quyền hù dọa, cho dù là khi gian nan nhất, hắn cũng chưa nghĩ đến chuyện cúi đầu.</w:t>
      </w:r>
    </w:p>
    <w:p>
      <w:pPr>
        <w:pStyle w:val="BodyText"/>
      </w:pPr>
      <w:r>
        <w:t xml:space="preserve">Đúng như hắn nói, nếu nói hắn có chỗ dựa lưng gì đó, thì đó chính là sự cứng cỏi toàn bộ Tần gia truyền thừa mà ra, là một luồng nhiệt huyết cương trực mạnh mẽ.</w:t>
      </w:r>
    </w:p>
    <w:p>
      <w:pPr>
        <w:pStyle w:val="BodyText"/>
      </w:pPr>
      <w:r>
        <w:t xml:space="preserve">Đôi nắm đấm này, cho dù là chuyện bất bình vô cùng, cũng phải để hắn đấm cho bằng lại.</w:t>
      </w:r>
    </w:p>
    <w:p>
      <w:pPr>
        <w:pStyle w:val="BodyText"/>
      </w:pPr>
      <w:r>
        <w:t xml:space="preserve">Tần Dực thấy Tần Vô Song cười cười không nói, tưởng rằng hắn vừa mới tới Tần gia Thiên Đế Sơn, vẫn chưa hiểu về mực nước nông sâu của Tổng bộ Tần gia, kiên nhẫn khuyên nhủ:</w:t>
      </w:r>
    </w:p>
    <w:p>
      <w:pPr>
        <w:pStyle w:val="BodyText"/>
      </w:pPr>
      <w:r>
        <w:t xml:space="preserve">- Tần Vô Song, Trưởng lão Quan Hà đó…</w:t>
      </w:r>
    </w:p>
    <w:p>
      <w:pPr>
        <w:pStyle w:val="BodyText"/>
      </w:pPr>
      <w:r>
        <w:t xml:space="preserve">Khóe miệng Bao Bao dựng lên, cười cắt ngang lời Tần Dực:</w:t>
      </w:r>
    </w:p>
    <w:p>
      <w:pPr>
        <w:pStyle w:val="BodyText"/>
      </w:pPr>
      <w:r>
        <w:t xml:space="preserve">- Lão tổ tông, ngươi cứ yên tâm đi. Chuyện này, ngươi đừng lo lắng, Lão Đại nhà ta khẳng định có thể giải quyết được. Nếu Trưởng lão Quan Hà chịu nói chuyện đạo lý, vậy là tốt nhất. Xác định rõ biên giới của khu mỏ đó, mọi người cùng mỉm cười bỏ qua. Nhưng nếu hắn không nói đạo lý, chúng ta cũng không cần sợ hắn. Trưởng lão Quan Phong cũng nói rồi, nếu gặp vấn đề, có thể tìm hắn.</w:t>
      </w:r>
    </w:p>
    <w:p>
      <w:pPr>
        <w:pStyle w:val="BodyText"/>
      </w:pPr>
      <w:r>
        <w:t xml:space="preserve">- Trưởng lão Quan Phong?</w:t>
      </w:r>
    </w:p>
    <w:p>
      <w:pPr>
        <w:pStyle w:val="BodyText"/>
      </w:pPr>
      <w:r>
        <w:t xml:space="preserve">Tần Dực ngây người sửng sốt:</w:t>
      </w:r>
    </w:p>
    <w:p>
      <w:pPr>
        <w:pStyle w:val="BodyText"/>
      </w:pPr>
      <w:r>
        <w:t xml:space="preserve">- Có phải là Trưởng lão Quan Phong có quan hệ tốt nhất với Đại ca, Nhị ca ngày trước không?</w:t>
      </w:r>
    </w:p>
    <w:p>
      <w:pPr>
        <w:pStyle w:val="BodyText"/>
      </w:pPr>
      <w:r>
        <w:t xml:space="preserve">- Chính là hắn!</w:t>
      </w:r>
    </w:p>
    <w:p>
      <w:pPr>
        <w:pStyle w:val="BodyText"/>
      </w:pPr>
      <w:r>
        <w:t xml:space="preserve">Tần Dực nửa mừng nửa lo:</w:t>
      </w:r>
    </w:p>
    <w:p>
      <w:pPr>
        <w:pStyle w:val="BodyText"/>
      </w:pPr>
      <w:r>
        <w:t xml:space="preserve">- Nếu Trưởng lão Quan Phong khẳng định có thể ra mặt, vậy chuyện này thật sự có thể thương lượng. Nhưng Trưởng lão Quan Phong mấy trăm năm nay, cũng chưa thấy hắn đến trấn Bình Nguyên.</w:t>
      </w:r>
    </w:p>
    <w:p>
      <w:pPr>
        <w:pStyle w:val="BodyText"/>
      </w:pPr>
      <w:r>
        <w:t xml:space="preserve">Tần Vô Song cười nói:</w:t>
      </w:r>
    </w:p>
    <w:p>
      <w:pPr>
        <w:pStyle w:val="BodyText"/>
      </w:pPr>
      <w:r>
        <w:t xml:space="preserve">- Lão tổ tông, cho dù Trưởng lão Quan Phong không ra mặt, cũng không có gì phải sợ. Tổng bộ Tần gia Thiên Đế Sơn ta đã tới rồi, ta cảm thấy, Tần gia không phải là một nơi không phân rõ phải trái. Trưởng lão Quan Hà năng lực lớn, thế lực lớn, hắn cũng không thể làm được hành động một tay che trời.</w:t>
      </w:r>
    </w:p>
    <w:p>
      <w:pPr>
        <w:pStyle w:val="BodyText"/>
      </w:pPr>
      <w:r>
        <w:t xml:space="preserve">- Nói thì nói như vậy, nhưng sau này ngươi phát triển ở Vấn Đỉnh Sơn, hắn chỉ cần trói buộc ngươi một chút, ngươi cũng chịu không nổi đâu. Ngươi không biết sao? Trước đây chính vì Quan Hà ghen tỵ với tổ tiên Tần Vũ của ngươi, sau này tổ tiên Tần Vũ ngươi quyết đấu với người ta, chịu nội thương, Quan Hà là người tích cực cười trên nỗi đau của người khác nhất.</w:t>
      </w:r>
    </w:p>
    <w:p>
      <w:pPr>
        <w:pStyle w:val="BodyText"/>
      </w:pPr>
      <w:r>
        <w:t xml:space="preserve">- Thì ra còn có những chuyện này, chẳng trách.</w:t>
      </w:r>
    </w:p>
    <w:p>
      <w:pPr>
        <w:pStyle w:val="BodyText"/>
      </w:pPr>
      <w:r>
        <w:t xml:space="preserve">Tần Vô Song cười khổ… Tần Dực còn muốn nói gì đó, Bao Bao đã lẩm bẩm nói:</w:t>
      </w:r>
    </w:p>
    <w:p>
      <w:pPr>
        <w:pStyle w:val="BodyText"/>
      </w:pPr>
      <w:r>
        <w:t xml:space="preserve">- Ta nói Lão tổ tông, ngươi đối với Lão Đại nhà ta vẫn không yên tâm. Không sợ nói cho ngươi biết, Trưởng lão Quan Hà mạnh, nhưng cũng không thể nào mạnh hơn Lão Đại nhà ta được. Lão Đại nhà ta còn có rất nhiều chiêu bài, cho dù Quan Hà đích thân tới, cũng chưa chắc sợ hắn. Hơn nữa, nếu nói về dựa lưng phía sau, Quan Hà hắn có thể dựa vào Tôn giả, Lão Đại nhà ta còn có Chưởng môn che chở.</w:t>
      </w:r>
    </w:p>
    <w:p>
      <w:pPr>
        <w:pStyle w:val="BodyText"/>
      </w:pPr>
      <w:r>
        <w:t xml:space="preserve">- Chưởng môn che chở?</w:t>
      </w:r>
    </w:p>
    <w:p>
      <w:pPr>
        <w:pStyle w:val="BodyText"/>
      </w:pPr>
      <w:r>
        <w:t xml:space="preserve">Tần Dực ngây ra như phỗng, kinh ngạc nhìn Tần Vô Song, hiển nhiên tưởng rằng đây là một câu nói đùa của Bao Bao.</w:t>
      </w:r>
    </w:p>
    <w:p>
      <w:pPr>
        <w:pStyle w:val="BodyText"/>
      </w:pPr>
      <w:r>
        <w:t xml:space="preserve">- Ngươi không tin sao?</w:t>
      </w:r>
    </w:p>
    <w:p>
      <w:pPr>
        <w:pStyle w:val="BodyText"/>
      </w:pPr>
      <w:r>
        <w:t xml:space="preserve">Bao Bao cười cười:</w:t>
      </w:r>
    </w:p>
    <w:p>
      <w:pPr>
        <w:pStyle w:val="BodyText"/>
      </w:pPr>
      <w:r>
        <w:t xml:space="preserve">- Lão Đại nhà ta chính là Tam Chưởng môn đích thân đón tới Vấn Đỉnh Sơn, trước khi chuẩn bị xuất phát từ Vấn Đỉnh Sơn tới nơi này, còn ở chỗ Nhị Chưởng môn uống rượu. Quan Hà tự cho là giỏi, vậy ngươi hỏi hắn, có tư cách khiến Nhị Chưởng môn đại nhân mời hắn uống một chén rượu Liệt hỏa Chu quả không?</w:t>
      </w:r>
    </w:p>
    <w:p>
      <w:pPr>
        <w:pStyle w:val="BodyText"/>
      </w:pPr>
      <w:r>
        <w:t xml:space="preserve">Tần Dực há miệng, biểu tình đã có chút ngu ngốc. Tất cả những điều Bao Bao nói, đối với hắn mà nói, thật giống như trong tiểu thuyết vậy.</w:t>
      </w:r>
    </w:p>
    <w:p>
      <w:pPr>
        <w:pStyle w:val="BodyText"/>
      </w:pPr>
      <w:r>
        <w:t xml:space="preserve">Nhưng lý trí lại nói với hắn, đây hình như không giống với tình tiết trong tiểu thuyết. Thậm chí từ biểu tình của người thanh niên Vô Song này, cũng không có loại khoa trương khoe khoang khoác lác đó. Chẳng lẽ, tất cả chuyện này đều là sự thật sao?</w:t>
      </w:r>
    </w:p>
    <w:p>
      <w:pPr>
        <w:pStyle w:val="BodyText"/>
      </w:pPr>
      <w:r>
        <w:t xml:space="preserve">Khi hắn đang muốn làm thế nào mở miệng hỏi cho rõ ràng, đột nhiên từ ngoài cửa có một đệ tử chạy vào, hoảng hốt nói:</w:t>
      </w:r>
    </w:p>
    <w:p>
      <w:pPr>
        <w:pStyle w:val="BodyText"/>
      </w:pPr>
      <w:r>
        <w:t xml:space="preserve">- Lão tổ tông, người của trấn Xích Thủy đến!</w:t>
      </w:r>
    </w:p>
    <w:p>
      <w:pPr>
        <w:pStyle w:val="BodyText"/>
      </w:pPr>
      <w:r>
        <w:t xml:space="preserve">Tần Dực sắc mặt biến đổi, giật mình hỏi:</w:t>
      </w:r>
    </w:p>
    <w:p>
      <w:pPr>
        <w:pStyle w:val="BodyText"/>
      </w:pPr>
      <w:r>
        <w:t xml:space="preserve">- Đến bao nhiêu người?</w:t>
      </w:r>
    </w:p>
    <w:p>
      <w:pPr>
        <w:pStyle w:val="BodyText"/>
      </w:pPr>
      <w:r>
        <w:t xml:space="preserve">- Sợ rằng có mấy trăm người, đều là thân thủ nhất lưu.</w:t>
      </w:r>
    </w:p>
    <w:p>
      <w:pPr>
        <w:pStyle w:val="BodyText"/>
      </w:pPr>
      <w:r>
        <w:t xml:space="preserve">Sắc mặt Tần Dực âm trầm bất định, lẩm bẩm nói:</w:t>
      </w:r>
    </w:p>
    <w:p>
      <w:pPr>
        <w:pStyle w:val="BodyText"/>
      </w:pPr>
      <w:r>
        <w:t xml:space="preserve">- Nhất định là Trưởng lão Quan Hà đến rồi. Có nhìn thấy Trưởng lão Quan Hà không?</w:t>
      </w:r>
    </w:p>
    <w:p>
      <w:pPr>
        <w:pStyle w:val="BodyText"/>
      </w:pPr>
      <w:r>
        <w:t xml:space="preserve">- Thật ra không nhìn thấy, nhưng có hai gương mặt lạ lẫm, chỉ sợ là đồ tử đồ tôn của Trưởng lão Quan Hà ở Vấn Đỉnh Sơn cũng không biết chừng.</w:t>
      </w:r>
    </w:p>
    <w:p>
      <w:pPr>
        <w:pStyle w:val="BodyText"/>
      </w:pPr>
      <w:r>
        <w:t xml:space="preserve">Tần Dực không ngừng xoa xoa tay, trong lòng vô cùng lo lắng, cuối cùng vẫn kiên quyết hỏi Tần Vô Song:</w:t>
      </w:r>
    </w:p>
    <w:p>
      <w:pPr>
        <w:pStyle w:val="BodyText"/>
      </w:pPr>
      <w:r>
        <w:t xml:space="preserve">- Vô Song, ngươi mau đi đi, ở đây chúng ta sẽ chống đỡ trước.</w:t>
      </w:r>
    </w:p>
    <w:p>
      <w:pPr>
        <w:pStyle w:val="BodyText"/>
      </w:pPr>
      <w:r>
        <w:t xml:space="preserve">Lời này của hắn vừa mới nói xong, Tần Vô Song đã đi ra ngoài cửa.</w:t>
      </w:r>
    </w:p>
    <w:p>
      <w:pPr>
        <w:pStyle w:val="BodyText"/>
      </w:pPr>
      <w:r>
        <w:t xml:space="preserve">- Lão tổ tông, bất kể đối phương sử dụng thủ đoạn gì cũng có cách đối phó tương ứng, Tần gia Thiên Đế Sơn mặc dù lớn, muốn trốn cũng trốn không thoát đâu.</w:t>
      </w:r>
    </w:p>
    <w:p>
      <w:pPr>
        <w:pStyle w:val="BodyText"/>
      </w:pPr>
      <w:r>
        <w:t xml:space="preserve">Tần Vô Song nói xong, đã tới ngoài cửa trang viên.</w:t>
      </w:r>
    </w:p>
    <w:p>
      <w:pPr>
        <w:pStyle w:val="BodyText"/>
      </w:pPr>
      <w:r>
        <w:t xml:space="preserve">Tần Uy lúc này, đã băng bó vết thương cẩn thận, nhìn thấy Tần Vô Song, sắc mặt đại biến, nói với hai người bên cạnh hắn:</w:t>
      </w:r>
    </w:p>
    <w:p>
      <w:pPr>
        <w:pStyle w:val="BodyText"/>
      </w:pPr>
      <w:r>
        <w:t xml:space="preserve">- Nhị vị sư huynh, chính là tiểu tử này, chính là hắn!</w:t>
      </w:r>
    </w:p>
    <w:p>
      <w:pPr>
        <w:pStyle w:val="BodyText"/>
      </w:pPr>
      <w:r>
        <w:t xml:space="preserve">Hai người này, đều cùng là cường giả Hóa Hư Cảnh, giương mắt từ xa nhìn Tần Vô Song, cũng không dám chủ quan sơ suất. Tần Vô Song đối với tầng tầng bao vây xung quanh phảng phất như không nhìn thấy, cao giọng hỏi:</w:t>
      </w:r>
    </w:p>
    <w:p>
      <w:pPr>
        <w:pStyle w:val="BodyText"/>
      </w:pPr>
      <w:r>
        <w:t xml:space="preserve">- Trưởng lão Quan Hà ở đâu? Nếu đã tới rồi, hà cớ gì còn chưa xuất hiện?</w:t>
      </w:r>
    </w:p>
    <w:p>
      <w:pPr>
        <w:pStyle w:val="BodyText"/>
      </w:pPr>
      <w:r>
        <w:t xml:space="preserve">Tần Uy châm chọc khiêu khích:</w:t>
      </w:r>
    </w:p>
    <w:p>
      <w:pPr>
        <w:pStyle w:val="BodyText"/>
      </w:pPr>
      <w:r>
        <w:t xml:space="preserve">- Tiểu tử, ngươi có giỏi thì vượt qua cửa của nhị vị sư huynh trước rồi điên cuồng cũng không muộn. Dựa vào ngươi, có tư cách gì mà đòi gặp Trưởng lão Quan Hà chứ?</w:t>
      </w:r>
    </w:p>
    <w:p>
      <w:pPr>
        <w:pStyle w:val="BodyText"/>
      </w:pPr>
      <w:r>
        <w:t xml:space="preserve">Tần Vô Song căn bản không để ý đến Tần Uy, chỉ thản nhiên nói:</w:t>
      </w:r>
    </w:p>
    <w:p>
      <w:pPr>
        <w:pStyle w:val="BodyText"/>
      </w:pPr>
      <w:r>
        <w:t xml:space="preserve">- Trưởng lão Quan Hà, ta biết ngươi đã tới rồi. Chuyện hôm nay, là dùng miệng lưỡi nói chuyện, hay là chọn lựa cách khác, Trưởng lão xin cứ quyết định.</w:t>
      </w:r>
    </w:p>
    <w:p>
      <w:pPr>
        <w:pStyle w:val="BodyText"/>
      </w:pPr>
      <w:r>
        <w:t xml:space="preserve">Thái độ bình tĩnh an nhiên của Tần Vô Song, trái lại khiến Quan Hà đang âm thầm quan sát cũng có chút giật mình kinh ngạc, âm thầm nghiêm nghị:</w:t>
      </w:r>
    </w:p>
    <w:p>
      <w:pPr>
        <w:pStyle w:val="BodyText"/>
      </w:pPr>
      <w:r>
        <w:t xml:space="preserve">- Từ lúc nào mà Tần gia trấn Bình Nguyên lại xuất ra được một người trẻ tuổi kiệt xuất như vậy chứ?</w:t>
      </w:r>
    </w:p>
    <w:p>
      <w:pPr>
        <w:pStyle w:val="BodyText"/>
      </w:pPr>
      <w:r>
        <w:t xml:space="preserve">Quan Hà vội vàng chạy tới, nhất thời còn chưa xác định rõ ngọn nguồn câu chuyện, vì vậy cũng không vội hiện thân, nhưng bị Tần Vô Song khám phá hành tung như vậy, nếu không ra, ngược lại có vẻ không đủ quang minh lỗi lạc, lập tức thân hình chợt lóe, liền xuất hiện ở cửa lớn trang viên, hào quang vừa thu lại, Trưởng lão Quan Hà toàn thân mặc trường bào song sắc như hoa sen hồng trắng đan xen, thật sự vô cùng khác biệt.</w:t>
      </w:r>
    </w:p>
    <w:p>
      <w:pPr>
        <w:pStyle w:val="BodyText"/>
      </w:pPr>
      <w:r>
        <w:t xml:space="preserve">- Người thanh niên, ngươi và Tần gia trấn Bình Nguyên, có quan hệ như thế nào?</w:t>
      </w:r>
    </w:p>
    <w:p>
      <w:pPr>
        <w:pStyle w:val="BodyText"/>
      </w:pPr>
      <w:r>
        <w:t xml:space="preserve">Nhãn lực của Quan Hà, đương nhiên không phải thứ như Tần Uy có thể so sánh được, hắn vừa nhìn thấy Tần Vô Song, đã biết người thanh niên này khó lường.</w:t>
      </w:r>
    </w:p>
    <w:p>
      <w:pPr>
        <w:pStyle w:val="BodyText"/>
      </w:pPr>
      <w:r>
        <w:t xml:space="preserve">Trưởng lão Quan Hà thân là Hư Võ Đại viên mãn, mặc dù không chút lo lắng, nhưng đột nhiên nhìn thấy một người thanh niên vô cùng tiềm lực như vậy, trong lòng ít nhiều có chút chấn động.</w:t>
      </w:r>
    </w:p>
    <w:p>
      <w:pPr>
        <w:pStyle w:val="BodyText"/>
      </w:pPr>
      <w:r>
        <w:t xml:space="preserve">- Trưởng lão Quan Hà, nếu ngươi không biết ta là ai, vậy cũng không cần hỏi. Mọi người mơ mơ màng màng, hãy nói chuyện đạo lý cho rõ ràng trước đã, sau đó mới thảo luận đến những chuyện khác cũng không muộn. Nếu nói chuyện vui vẻ, ta sẽ làm chủ nhà, mời Trưởng lão Quan Hà uống một chén, mọi người cùng vui vẻ xóa bỏ cừu hận, cùng là đệ tử Tần gia, nên làm như vậy, có đúng không?</w:t>
      </w:r>
    </w:p>
    <w:p>
      <w:pPr>
        <w:pStyle w:val="BodyText"/>
      </w:pPr>
      <w:r>
        <w:t xml:space="preserve">Lời này của Tần Vô Song vô cùng xinh đẹp, đem sự việc nóng phỏng tay ném cho Quan Hà quyết định.</w:t>
      </w:r>
    </w:p>
    <w:p>
      <w:pPr>
        <w:pStyle w:val="BodyText"/>
      </w:pPr>
      <w:r>
        <w:t xml:space="preserve">Quan Hà đương nhiên sẽ không bị người trẻ tuổi kích động, trên khóe miệng lộ ra một nụ cười lạnh lùng, trong mắt lấp lánh lộ vẻ khí phách.</w:t>
      </w:r>
    </w:p>
    <w:p>
      <w:pPr>
        <w:pStyle w:val="BodyText"/>
      </w:pPr>
      <w:r>
        <w:t xml:space="preserve">- Người thanh niên, mặc dù ngươi tận lực muốn đem bản thân ngươi đặt cùng vị trí tầng diện với ta, nhưng ngươi có cảm thấy, ngươi tận tâm làm như vậy, thật sự cảm thấy lão phu sẽ đồng ý điều này sao? Trong Tần gia, người có tư cách mời ta uống rượu có không ít, nhưng hiển nhiên ngươi không nằm trong số đó!</w:t>
      </w:r>
    </w:p>
    <w:p>
      <w:pPr>
        <w:pStyle w:val="BodyText"/>
      </w:pPr>
      <w:r>
        <w:t xml:space="preserve">Lời này của Trưởng lão Quan Hà, quả nhiên là có chút không hợp tình hợp lý. Tần Vô Song đã lĩnh giáo mấy phần, cũng không để ý, ung dung thản nhiên mỉm cười:</w:t>
      </w:r>
    </w:p>
    <w:p>
      <w:pPr>
        <w:pStyle w:val="BodyText"/>
      </w:pPr>
      <w:r>
        <w:t xml:space="preserve">- Nếu đã như vậy, vậy mời Trưởng lão Quan Hà hãy vẽ ra đường đi khác.</w:t>
      </w:r>
    </w:p>
    <w:p>
      <w:pPr>
        <w:pStyle w:val="BodyText"/>
      </w:pPr>
      <w:r>
        <w:t xml:space="preserve">Muốn đánh, cũng không sợ ngươi. Bất luận là con đường nào, đều tháp tùng đến cùng. Ý tại ngôn ngoại của Tần Vô Song chính là ý tứ này</w:t>
      </w:r>
    </w:p>
    <w:p>
      <w:pPr>
        <w:pStyle w:val="Compact"/>
      </w:pPr>
      <w:r>
        <w:t xml:space="preserve">Ủng hộ chỉ với 1 click và 5s ! (adf.ly/4EmoB)</w:t>
      </w:r>
      <w:r>
        <w:br w:type="textWrapping"/>
      </w:r>
      <w:r>
        <w:br w:type="textWrapping"/>
      </w:r>
    </w:p>
    <w:p>
      <w:pPr>
        <w:pStyle w:val="Heading2"/>
      </w:pPr>
      <w:bookmarkStart w:id="607" w:name="chương-585"/>
      <w:bookmarkEnd w:id="607"/>
      <w:r>
        <w:t xml:space="preserve">585. Chương 58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85: Quan Hà chịu thua.</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đối nhân xử thế như vậy, ngươi kính ta một thước, ta kính ngươi một trượng. Nếu ngươi không biết xấu hổ, vậy cũng đừng trách ta trở mặt.</w:t>
      </w:r>
    </w:p>
    <w:p>
      <w:pPr>
        <w:pStyle w:val="BodyText"/>
      </w:pPr>
      <w:r>
        <w:t xml:space="preserve">Ánh mắt của Quan Hà, dần dần trở nên lãnh khốc, khí phách trong mắt, ngưng tụ thành một loại nhãn quang mang tính xâm lược, mơ hồ hình thành một đạo khí tràng vô hình, bắt đầu tạo áp lực về phía Tần Vô Song.</w:t>
      </w:r>
    </w:p>
    <w:p>
      <w:pPr>
        <w:pStyle w:val="BodyText"/>
      </w:pPr>
      <w:r>
        <w:t xml:space="preserve">Nếu nói về thực lực và cảnh giới, Tần Vô Song so với Trưởng lão Quan Hà một Hư Võ Đại viên mãn, xác thực có một khoảng chênh lệch, nhưng nếu nói về uy áp, Tần Vô Song từng trải qua thần quang tẩy lễ, há lại có thể bị uy áp của một Hư Võ Đại viên mãn hù dọa được sao? Ung dung như thường nói:</w:t>
      </w:r>
    </w:p>
    <w:p>
      <w:pPr>
        <w:pStyle w:val="BodyText"/>
      </w:pPr>
      <w:r>
        <w:t xml:space="preserve">- Trưởng lão Quan Hà, nếu ngươi muốn không chiến mà khuất phục người khác, thì suy nghĩ đó, không tránh khỏi có chút khờ khạo. Ta từng gặp đối thủ còn cường đại hơn ngươi gấp mười lần, cũng chưa từng lấy khí tràng khiến ta khuất phục.</w:t>
      </w:r>
    </w:p>
    <w:p>
      <w:pPr>
        <w:pStyle w:val="BodyText"/>
      </w:pPr>
      <w:r>
        <w:t xml:space="preserve">Câu nói thản nhiên này, thật sự giống như một lưỡi dao sắc bén, trực tiếp đâm vào trái tim của Trưởng lão Quan Hà, nhất thời khiến khí thế của hắn tiêu trừ đi một nửa.</w:t>
      </w:r>
    </w:p>
    <w:p>
      <w:pPr>
        <w:pStyle w:val="BodyText"/>
      </w:pPr>
      <w:r>
        <w:t xml:space="preserve">Trưởng lão Quan Hà mặc dù bá đạo, mặc dù cường thế, nhưng cũng không phải là người không có đầu óc. Nhìn thấy Tần Vô Song dưới uy áp của hắn, vẫn trấn định như vậy, đã có mấy phần hồ nghi. Trong lòng khẽ nói thầm, người thanh niên này rốt cuộc là ai? Vấn Đỉnh Sơn, từ lúc nào lại xuất hiện một người trẻ tuổi như vậy? Là đệ tử của nhà nào?</w:t>
      </w:r>
    </w:p>
    <w:p>
      <w:pPr>
        <w:pStyle w:val="BodyText"/>
      </w:pPr>
      <w:r>
        <w:t xml:space="preserve">Trưởng lão Quan Hà mặc dù gần đây chủ yếu ở bên ngoài, nhưng đối với chuyện trong tông môn, tự tin vẫn nắm bắt được tám chín phần. Đặc biệt là đối với những tuấn kiệt trẻ tuổi, tựa hồ có thể nói là nắm như lòng bàn tay.</w:t>
      </w:r>
    </w:p>
    <w:p>
      <w:pPr>
        <w:pStyle w:val="BodyText"/>
      </w:pPr>
      <w:r>
        <w:t xml:space="preserve">Nhưng một tiểu tử xa lạ như vậy, lại phá vỡ tự tin của Trưởng lão Quan Hà. Hắn không phải cảm thấy bản thân không đối phó được với người thanh niên này, mà là kiêng kỵ thế lực sau lưng người trẻ tuổi này, rốt cuộc là cao tầng nào.</w:t>
      </w:r>
    </w:p>
    <w:p>
      <w:pPr>
        <w:pStyle w:val="BodyText"/>
      </w:pPr>
      <w:r>
        <w:t xml:space="preserve">Nhưng vấn đề không xác định rõ ràng, muốn hạ thủ nặng, tuyệt đối không thể. Quan Hà hắn năng lực mặc dù lớn, nhưng ở Vấn Đỉnh Sơn, cũng còn phải nhìn sắc mặt của rất nhiều người.</w:t>
      </w:r>
    </w:p>
    <w:p>
      <w:pPr>
        <w:pStyle w:val="BodyText"/>
      </w:pPr>
      <w:r>
        <w:t xml:space="preserve">Dù sau, trên Vấn Đỉnh Sơn, người có năng lực lớn hơn hắn cũng quá nhiều.</w:t>
      </w:r>
    </w:p>
    <w:p>
      <w:pPr>
        <w:pStyle w:val="BodyText"/>
      </w:pPr>
      <w:r>
        <w:t xml:space="preserve">- Người thanh niên, nếu lão phu thật sự vẽ ra đường đi, ngươi cảm thấy, dựa vào ngươi, hoặc là hai trợ thủ bên cạnh ngươi, có thể tiếp nhận được sao?</w:t>
      </w:r>
    </w:p>
    <w:p>
      <w:pPr>
        <w:pStyle w:val="BodyText"/>
      </w:pPr>
      <w:r>
        <w:t xml:space="preserve">Tần Vô Song thản nhiên nói:</w:t>
      </w:r>
    </w:p>
    <w:p>
      <w:pPr>
        <w:pStyle w:val="BodyText"/>
      </w:pPr>
      <w:r>
        <w:t xml:space="preserve">- Nói như vậy, Trưởng lão Quan Hà, cũng không phải rất tự tin. Bằng không, với tu vi Hư Võ Đại viên mãn của ngươi, muốn vừa vào cửa đã động thủ. Ai có thể ngăn cản được ngươi chứ?</w:t>
      </w:r>
    </w:p>
    <w:p>
      <w:pPr>
        <w:pStyle w:val="BodyText"/>
      </w:pPr>
      <w:r>
        <w:t xml:space="preserve">Lời này, hiển nhiên là trực tiếp chỉ nội tâm của Trưởng lão Quan Hà, tóm lấy sự lo lắng và kiêng kỵ trong lòng hắn phơi bày ra.</w:t>
      </w:r>
    </w:p>
    <w:p>
      <w:pPr>
        <w:pStyle w:val="BodyText"/>
      </w:pPr>
      <w:r>
        <w:t xml:space="preserve">Trưởng lão Quan Hà một trận nghiêm nghị, thầm nghĩ người thanh niên này quả nhiên rất mạnh, nhưng Tần Vô Song càng như vậy, hắn càng cảm thấy sau lưng Tần Vô Song có át chủ bài.</w:t>
      </w:r>
    </w:p>
    <w:p>
      <w:pPr>
        <w:pStyle w:val="BodyText"/>
      </w:pPr>
      <w:r>
        <w:t xml:space="preserve">Tần Vô Song phảng phất giống như biết được tâm sự của hắn, cười cười, cởi mở nói:</w:t>
      </w:r>
    </w:p>
    <w:p>
      <w:pPr>
        <w:pStyle w:val="BodyText"/>
      </w:pPr>
      <w:r>
        <w:t xml:space="preserve">- Trước kia ta đã từng nói với Tần Uy rồi, ta chỉ côi cút một mình, tới Vấn Đỉnh Sơn, chẳng qua cũng chỉ được mấy ngày. Không có sư thừa kế nghiệp, cũng không có chỗ dựa lưng. Chỉ có một thân cứng cỏi kiên cường, một cổ chính trực ngay thẳng mà thôi.</w:t>
      </w:r>
    </w:p>
    <w:p>
      <w:pPr>
        <w:pStyle w:val="BodyText"/>
      </w:pPr>
      <w:r>
        <w:t xml:space="preserve">- Khéo ăn khéo nói!</w:t>
      </w:r>
    </w:p>
    <w:p>
      <w:pPr>
        <w:pStyle w:val="BodyText"/>
      </w:pPr>
      <w:r>
        <w:t xml:space="preserve">Quan Hà hừ lạnh một tiếng:</w:t>
      </w:r>
    </w:p>
    <w:p>
      <w:pPr>
        <w:pStyle w:val="BodyText"/>
      </w:pPr>
      <w:r>
        <w:t xml:space="preserve">- Tiểu tử, nếu ngươi có sư môn dựa lưng phía sau, tốt nhất là hãy nói ra, bằng không, một khi động thủ, lão phu không biết cái gì gọi là khách khí đâu.</w:t>
      </w:r>
    </w:p>
    <w:p>
      <w:pPr>
        <w:pStyle w:val="BodyText"/>
      </w:pPr>
      <w:r>
        <w:t xml:space="preserve">Bao Bao lúc này cũng xen miệng vào kêu lên:</w:t>
      </w:r>
    </w:p>
    <w:p>
      <w:pPr>
        <w:pStyle w:val="BodyText"/>
      </w:pPr>
      <w:r>
        <w:t xml:space="preserve">- Ngươi cứ hỏi vấn đề này làm cái gì? Chỉ sợ nếu nói ra, ngươi càng không có gan đọ sức.</w:t>
      </w:r>
    </w:p>
    <w:p>
      <w:pPr>
        <w:pStyle w:val="BodyText"/>
      </w:pPr>
      <w:r>
        <w:t xml:space="preserve">- A?</w:t>
      </w:r>
    </w:p>
    <w:p>
      <w:pPr>
        <w:pStyle w:val="BodyText"/>
      </w:pPr>
      <w:r>
        <w:t xml:space="preserve">Quan Hà giận dữ chế giễu:</w:t>
      </w:r>
    </w:p>
    <w:p>
      <w:pPr>
        <w:pStyle w:val="BodyText"/>
      </w:pPr>
      <w:r>
        <w:t xml:space="preserve">- Vậy lão phu phải nghe thử xem sao, rốt cuộc ngươi có dựa lưng lớn cỡ nào, có thể khiến lão phu cả gan đọ sức cũng không có.</w:t>
      </w:r>
    </w:p>
    <w:p>
      <w:pPr>
        <w:pStyle w:val="BodyText"/>
      </w:pPr>
      <w:r>
        <w:t xml:space="preserve">Bao Bao cười nói:</w:t>
      </w:r>
    </w:p>
    <w:p>
      <w:pPr>
        <w:pStyle w:val="BodyText"/>
      </w:pPr>
      <w:r>
        <w:t xml:space="preserve">- Cần gì phải có chỗ dựa lưng lớn? Lão Đại nhà ta không phải nói rồi sao? Vừa tới Vấn Đỉnh Sơn được mấy ngày, sư thừa và chỗ dựa gì đó, quan trọng lắm sao?</w:t>
      </w:r>
    </w:p>
    <w:p>
      <w:pPr>
        <w:pStyle w:val="BodyText"/>
      </w:pPr>
      <w:r>
        <w:t xml:space="preserve">Câu hỏi này thật sự khiến Quan Hà cảm thấy khó xử.</w:t>
      </w:r>
    </w:p>
    <w:p>
      <w:pPr>
        <w:pStyle w:val="BodyText"/>
      </w:pPr>
      <w:r>
        <w:t xml:space="preserve">Cô Đơn cũng lạnh lùng nói:</w:t>
      </w:r>
    </w:p>
    <w:p>
      <w:pPr>
        <w:pStyle w:val="BodyText"/>
      </w:pPr>
      <w:r>
        <w:t xml:space="preserve">- Trưởng lão Quan Hà, Lão Đại nhà ta, không có chỗ dựa. Nếu ngươi muốn động thủ thì có gan qua đây. Ta thật sự muốn xem xem Trưởng lão Quan Hà cường thế, hay là La Thiên Đạo Trường cường thế hơn.</w:t>
      </w:r>
    </w:p>
    <w:p>
      <w:pPr>
        <w:pStyle w:val="BodyText"/>
      </w:pPr>
      <w:r>
        <w:t xml:space="preserve">La Thiên Đạo Trường?</w:t>
      </w:r>
    </w:p>
    <w:p>
      <w:pPr>
        <w:pStyle w:val="BodyText"/>
      </w:pPr>
      <w:r>
        <w:t xml:space="preserve">Trong đầu Trưởng lão Quan Hà vang lên một tiếng ‘vù vù’, đột nhiên nhớ ra gì đó. Sau đó đột nhiên nhớ ra mấy ngày này, có một số bằng hữu Trưởng lão ở Chính Khí Đường có nói với hắn một số điển cố.</w:t>
      </w:r>
    </w:p>
    <w:p>
      <w:pPr>
        <w:pStyle w:val="BodyText"/>
      </w:pPr>
      <w:r>
        <w:t xml:space="preserve">Biểu tình trong nháy mắt ngưng đọng lại, ánh mắt nhìn Tần Vô Song, nhất thời cũng biến đổi. Biến cố này, khiến người hai bên trấn Xích Thủy và trấn Bình Nguyên đều cảm thấy vô cùng kinh ngạc.</w:t>
      </w:r>
    </w:p>
    <w:p>
      <w:pPr>
        <w:pStyle w:val="BodyText"/>
      </w:pPr>
      <w:r>
        <w:t xml:space="preserve">- Ngươi, ngươi chính là Tần Vô Song tới từ các quốc gia nhân loại sao?</w:t>
      </w:r>
    </w:p>
    <w:p>
      <w:pPr>
        <w:pStyle w:val="BodyText"/>
      </w:pPr>
      <w:r>
        <w:t xml:space="preserve">Quan Hà thầm mắng mình hồ đồ, sớm nên nghĩ ra chuyện này mới phải, chuyện ở Xá Thân Cốc, hắn cũng có nghe nói.</w:t>
      </w:r>
    </w:p>
    <w:p>
      <w:pPr>
        <w:pStyle w:val="BodyText"/>
      </w:pPr>
      <w:r>
        <w:t xml:space="preserve">Người khác không biết lai lịch xuất thân của Tần Vô Song, Quan Hà hắn thân là Trưởng lão, sao có thể không biết được? Hắn kỳ thực nên sớm nghĩ ra, người thanh niên này, chính là Tần Vô Song.</w:t>
      </w:r>
    </w:p>
    <w:p>
      <w:pPr>
        <w:pStyle w:val="BodyText"/>
      </w:pPr>
      <w:r>
        <w:t xml:space="preserve">Tần Vô Song thản nhiên cười:</w:t>
      </w:r>
    </w:p>
    <w:p>
      <w:pPr>
        <w:pStyle w:val="BodyText"/>
      </w:pPr>
      <w:r>
        <w:t xml:space="preserve">- Đúng vậy!</w:t>
      </w:r>
    </w:p>
    <w:p>
      <w:pPr>
        <w:pStyle w:val="BodyText"/>
      </w:pPr>
      <w:r>
        <w:t xml:space="preserve">Trưởng lão Quan Hà sắc mặt tái đi, lần này hắn thật sự cảm thấy bản thân mình quá mức lỗ mãng. Bất luận như thế nào, bày ra khí thế lớn như vậy, nếu không làm gì cả, những tộc nhân Tần gia phía bên trấn Xích Thủy, sẽ đối đãi với hắn như thế nào chứ?</w:t>
      </w:r>
    </w:p>
    <w:p>
      <w:pPr>
        <w:pStyle w:val="BodyText"/>
      </w:pPr>
      <w:r>
        <w:t xml:space="preserve">Nhưng mà, Tần Vô Song này là người thế nào? Là người mà Tam Chưởng môn đích thân tới La Thiên Đạo Trường đón về, đại náo La Thiên Đạo Trường, người trẻ tuổi yêu nghiệt khiến La Thiên Đạo Trường tựa hồ bị một tay hắn tiêu diệt.</w:t>
      </w:r>
    </w:p>
    <w:p>
      <w:pPr>
        <w:pStyle w:val="BodyText"/>
      </w:pPr>
      <w:r>
        <w:t xml:space="preserve">Trưởng lão Quan Hà hắn dù cho lá gan có lớn, cũng quả quyết không dám thi triển võ lực đối với Tần Vô Song. Nếu phân thắng thua, kết cục cuối cùng của hắn tất nhiên là thua, không thể có khả năng nào khác.</w:t>
      </w:r>
    </w:p>
    <w:p>
      <w:pPr>
        <w:pStyle w:val="BodyText"/>
      </w:pPr>
      <w:r>
        <w:t xml:space="preserve">Chỉ nói đến công lao Tần Vô Song hủy diệt cơ nghiệp La Thiên Đạo Trường, đã đủ khiến Trưởng lão Quan Hà hắn không thể nào so sánh. Huống hồ, tiểu tử này mới chỉ hơn hai mươi tuổi, tiềm lực tư chất vô cùng rộng lớn. Chỉ nhìn từ tin tức gần nhất mà nói, hiển nhiên Tần gia Thiên Đế Sơn đã chuẩn bị bồi dưỡng Tần Vô Song làm Đệ tử Trung tâm.</w:t>
      </w:r>
    </w:p>
    <w:p>
      <w:pPr>
        <w:pStyle w:val="BodyText"/>
      </w:pPr>
      <w:r>
        <w:t xml:space="preserve">Người trẻ tuổi như vậy, địa vị tương lai, tất nhiên là phải vượt qua Trưởng lão hắn, không nói đến là người thay thế Chưởng môn nhân, chí ít cũng là người thay thế cấp bậc Tôn giả.</w:t>
      </w:r>
    </w:p>
    <w:p>
      <w:pPr>
        <w:pStyle w:val="BodyText"/>
      </w:pPr>
      <w:r>
        <w:t xml:space="preserve">Nghĩ đến đây, luồng khí thế lên mặt nạt người của Trưởng lão Quan Hà nhất thời yếu đi rất nhiều.</w:t>
      </w:r>
    </w:p>
    <w:p>
      <w:pPr>
        <w:pStyle w:val="BodyText"/>
      </w:pPr>
      <w:r>
        <w:t xml:space="preserve">Tần Uy muốn bắt nạt Tần Vô Song, hét lớn nói:</w:t>
      </w:r>
    </w:p>
    <w:p>
      <w:pPr>
        <w:pStyle w:val="BodyText"/>
      </w:pPr>
      <w:r>
        <w:t xml:space="preserve">- Trưởng lão Quan Hà, tiểu tử này chẳng qua chỉ là một tiểu tử nghèo hèn của các quốc gia nhân loại, là một tên nhà giàu mới nổi mà thôi, không có chỗ dựa gì đâu.</w:t>
      </w:r>
    </w:p>
    <w:p>
      <w:pPr>
        <w:pStyle w:val="BodyText"/>
      </w:pPr>
      <w:r>
        <w:t xml:space="preserve">Trưởng lão Quan Hà lúc này, ngay cả suy nghĩ muốn bóp chết Tần Uy cũng đã dâng lên trong lòng.</w:t>
      </w:r>
    </w:p>
    <w:p>
      <w:pPr>
        <w:pStyle w:val="BodyText"/>
      </w:pPr>
      <w:r>
        <w:t xml:space="preserve">Tần Vô Song vẫn giữ bộ dạng thản nhiên như trước, nhàn nhạt nói:</w:t>
      </w:r>
    </w:p>
    <w:p>
      <w:pPr>
        <w:pStyle w:val="BodyText"/>
      </w:pPr>
      <w:r>
        <w:t xml:space="preserve">- Trưởng lão Quan Hà, Tộc trưởng Tần Uy này, xem bộ dạng cũng không có hấp thu giáo huấn. Không phải Vô Song tự cao tự đại, nhưng đệ tử Tần gia, nếu đều giống như Tần Uy này, Tần gia Thiên Đế Sơn ta, sớm đã bị người ta đuổi ra khỏi Thiên Đế Sơn rồi.</w:t>
      </w:r>
    </w:p>
    <w:p>
      <w:pPr>
        <w:pStyle w:val="BodyText"/>
      </w:pPr>
      <w:r>
        <w:t xml:space="preserve">Sắc mặt Tần Uy tái xanh, hùng hùng hổ hổ nói:</w:t>
      </w:r>
    </w:p>
    <w:p>
      <w:pPr>
        <w:pStyle w:val="BodyText"/>
      </w:pPr>
      <w:r>
        <w:t xml:space="preserve">- Tiểu tử, ngươi đừng lúc nào cũng có bộ dạng ngụy quân tử như vậy. Ngươi cao thượng, sao ngươi không tới Xá Thân Cốc mà chôn vùi đi?</w:t>
      </w:r>
    </w:p>
    <w:p>
      <w:pPr>
        <w:pStyle w:val="BodyText"/>
      </w:pPr>
      <w:r>
        <w:t xml:space="preserve">Lời này vừa nói ra, đừng nói là Tần Vô Song, ngay cả sắc mặt của Trưởng lão Quan Hà cũng biến đổi. Tay áo vung lên, quát lớn:</w:t>
      </w:r>
    </w:p>
    <w:p>
      <w:pPr>
        <w:pStyle w:val="BodyText"/>
      </w:pPr>
      <w:r>
        <w:t xml:space="preserve">- Tần Uy, ngươi câm miệng lại cho lão phu.</w:t>
      </w:r>
    </w:p>
    <w:p>
      <w:pPr>
        <w:pStyle w:val="BodyText"/>
      </w:pPr>
      <w:r>
        <w:t xml:space="preserve">Tần Uy bị trận cương phong này quét qua, loạng choạng nghiêng ngả, liên tiếp thối lui mấy bước, ho khan không thôi, hiển nhiên là không tin, người bao che khuyết điểm cho bên mình như Trưởng lão Quan Hà lại có thể công khai giáo huấn người tâm phúc của mình ở nơi đông người.</w:t>
      </w:r>
    </w:p>
    <w:p>
      <w:pPr>
        <w:pStyle w:val="BodyText"/>
      </w:pPr>
      <w:r>
        <w:t xml:space="preserve">Những người khác của trấn Xích Thủy, hiển nhiên cũng đều không cách nào tiếp nhận được màn này, ngơ ngác nhìn Trưởng lão Quan Hà vốn rất được tín nhiệm, nơm nớp lo sợ, không biết làm thế nào.</w:t>
      </w:r>
    </w:p>
    <w:p>
      <w:pPr>
        <w:pStyle w:val="BodyText"/>
      </w:pPr>
      <w:r>
        <w:t xml:space="preserve">Trưởng lão Quan Hà hít một hơi, gật gật đầu:</w:t>
      </w:r>
    </w:p>
    <w:p>
      <w:pPr>
        <w:pStyle w:val="BodyText"/>
      </w:pPr>
      <w:r>
        <w:t xml:space="preserve">- Tần Vô Song… Lão phu thu hồi lại những lời vừa rồi, không thể không thừa nhận, ngươi có tư cách mời lão phu uống rượu. E rằng… đây cũng là cách tốt nhất để giải quyết vấn đề này.</w:t>
      </w:r>
    </w:p>
    <w:p>
      <w:pPr>
        <w:pStyle w:val="BodyText"/>
      </w:pPr>
      <w:r>
        <w:t xml:space="preserve">Nói xong lời này, Quan Hà phảng phất như già đi mười tuổi. Chịu thua trước mặt người thanh niên mới có hơn hai mươi tuổi, đây là điều mà cả đời Quan Hà chưa từng trải qua.</w:t>
      </w:r>
    </w:p>
    <w:p>
      <w:pPr>
        <w:pStyle w:val="BodyText"/>
      </w:pPr>
      <w:r>
        <w:t xml:space="preserve">Nhưng mà, tình thế bắt buộc. Ai kêu bản thân hắn lỗ mãng, ai kêu bản thân trước khi chuyện xảy ra không điều tra rõ ràng? Chuyện này, vốn có thể kết thúc trong hòa khí, vẻ vang, chứ đâu đến nỗi bị ép hòa giải, tự làm mình mất mặt.</w:t>
      </w:r>
    </w:p>
    <w:p>
      <w:pPr>
        <w:pStyle w:val="BodyText"/>
      </w:pPr>
      <w:r>
        <w:t xml:space="preserve">Phía bên trấn Xích Thủy tất cả đều ngây người, khó có thể tin được.</w:t>
      </w:r>
    </w:p>
    <w:p>
      <w:pPr>
        <w:pStyle w:val="BodyText"/>
      </w:pPr>
      <w:r>
        <w:t xml:space="preserve">Còn phía bên trấn Bình Nguyên, lại vui mừng như điên, hoan hô nhảy nhót. Trưởng lão Quan Hà vừa đến, đối với tộc nhân Tần gia trấn Bình Nguyên mà nói, quả thực là sự tồn tại trong truyền thuyết. Tất cả đều có một loại cảm giác tai ương ngập đầu đã đến. Nào ngờ, Trưởng lão Quan Hà, còn chưa động thủ, nói dăm ba câu lại chịu thỏa hiệp với một người thanh niên tới từ các quốc gia nhân loại?</w:t>
      </w:r>
    </w:p>
    <w:p>
      <w:pPr>
        <w:pStyle w:val="BodyText"/>
      </w:pPr>
      <w:r>
        <w:t xml:space="preserve">Lẽ nào, tên tuổi của tổ tiên Tần Vũ mấy trăm năm sau, vẫn hữu dụng như vậy sao? Ngay cả một hậu nhân của hắn, cũng có thể khiến Trưởng lão Quan Hà kiêng kỵ như vậy?</w:t>
      </w:r>
    </w:p>
    <w:p>
      <w:pPr>
        <w:pStyle w:val="BodyText"/>
      </w:pPr>
      <w:r>
        <w:t xml:space="preserve">Nhưng bất luận như thế nào, đây cũng là chuyện vui mừng bất ngờ.</w:t>
      </w:r>
    </w:p>
    <w:p>
      <w:pPr>
        <w:pStyle w:val="BodyText"/>
      </w:pPr>
      <w:r>
        <w:t xml:space="preserve">Tần Vô Song cười ha ha:</w:t>
      </w:r>
    </w:p>
    <w:p>
      <w:pPr>
        <w:pStyle w:val="BodyText"/>
      </w:pPr>
      <w:r>
        <w:t xml:space="preserve">- Được, Trưởng lão Quan Hà, người vui vẻ nói lời sảng khoái, Vô Song vô cùng bội phục. Giải quyết chuyện này như vậy, theo như Tần Vô Song thấy, là kết quả hoàn mỹ nhất. Trưởng lão Quan Hà, chúng ta kính rượu lẫn nhau trên bàn rượu, dù sao vẫn tốt hơn nồi da xáo thịt ở đây. Người cùng nhà Tần gia chém giết lẫn nhau, cho dù chuyện xảy ra có nguyên nhân, nhưng nếu truyền ra ngoài nhất định sẽ trở thành trò cười cho những kẻ đối đầu với Tần gia.</w:t>
      </w:r>
    </w:p>
    <w:p>
      <w:pPr>
        <w:pStyle w:val="BodyText"/>
      </w:pPr>
      <w:r>
        <w:t xml:space="preserve">Lời này thật ra có đạo lý, Trưởng lão Quan Hà mặc dù luôn đối nội chèn ép trấn Bình Nguyên, không hy vọng trấn Bình Nguyên lại xuất ra đệ tử kiệt xuất, áp phong thủy của trấn Xích Thủy. Nhưng đối ngoại, lòng hiếu thắng của Quan Hà cũng không yếu hơn Tần Vô Song, cười lớn gật đầu:</w:t>
      </w:r>
    </w:p>
    <w:p>
      <w:pPr>
        <w:pStyle w:val="BodyText"/>
      </w:pPr>
      <w:r>
        <w:t xml:space="preserve">- Không sai, không thể để bên ngoài cười nội bộ Tần gia chúng ta bất hòa. Tần Vô Song, lão phu lúc trước còn muốn đánh ngươi thành tám mảnh, nhưng bây giờ, đột nhiên cảm thấy con người ngươi, quả nhiên có chút thú vị, chẳng trách mấy Chưởng môn và những Tôn giả khác, đánh giá đối với ngươi đều vô cùng xem trọng, danh tiếng vang lừng, quả nhiên là danh phó kỳ thực.</w:t>
      </w:r>
    </w:p>
    <w:p>
      <w:pPr>
        <w:pStyle w:val="BodyText"/>
      </w:pPr>
      <w:r>
        <w:t xml:space="preserve">Quan Hà cũng vì tìm đường lui xuống cho mình, quay đầu lại nói với Tần Uy:</w:t>
      </w:r>
    </w:p>
    <w:p>
      <w:pPr>
        <w:pStyle w:val="BodyText"/>
      </w:pPr>
      <w:r>
        <w:t xml:space="preserve">- Tần Uy, ngươi qua đây, cúi đầu tạ lỗi với Vô Song công tử đi.</w:t>
      </w:r>
    </w:p>
    <w:p>
      <w:pPr>
        <w:pStyle w:val="BodyText"/>
      </w:pPr>
      <w:r>
        <w:t xml:space="preserve">Tần Uy quả thực không dám tin vào tai mình, Trưởng lão Quan Hà tại sao lại nói như vậy?</w:t>
      </w:r>
    </w:p>
    <w:p>
      <w:pPr>
        <w:pStyle w:val="BodyText"/>
      </w:pPr>
      <w:r>
        <w:t xml:space="preserve">- Các ngươi cũng nghe thấy rồi đấy, sau này, ai nhìn thấy Vô Song công tử, đều phải vô cùng tôn trọng cho ta. Nếu Vô Song công tử không thủ hạ lưu tình, cho dù giết chết các ngươi, lão phu cũng sẽ không nói giúp các ngươi. Các ngươi chỉ biết Vô Song công tử tới từ các quốc gia nhân loại, nhưng có biết gần đây nhất hắn đã làm gì không? La Thiên Đạo Trường, nghe nói rồi chứ? Chính là Vô Song công tử một tay tiêu diệt, đem sơn môn của bọn chúng tiêu diệt tận gốc. Chuyện này, đã chấn động toàn bộ Hiên Viên Khâu. Những kẻ tầm nhìn hạn hẹp các ngươi, còn không tới tạ ơn không giết của Vô Song công tử nữa?</w:t>
      </w:r>
    </w:p>
    <w:p>
      <w:pPr>
        <w:pStyle w:val="BodyText"/>
      </w:pPr>
      <w:r>
        <w:t xml:space="preserve">Quan Hà càng thổi phồng Tần Vô Song lên cao, thái độ trước sau bất nhất vừa rồi của hắn, cũng càng dễ dàng được chấp nhận. Huống hồ, hắn cũng không có thổi phồng quá mức, chỉ là trần thuật một sự thực mà thôi.</w:t>
      </w:r>
    </w:p>
    <w:p>
      <w:pPr>
        <w:pStyle w:val="BodyText"/>
      </w:pPr>
      <w:r>
        <w:t xml:space="preserve">Đám người Tần Uy nghe thấy lời này, mới biết bản thân đã ngu xuẩn bao nhiêu. Nhân vật ngay cả Thần đạo cường giả của Tần gia Thiên Đế Sơn cũng tán thưởng, sao bọn chúng có thể đắc tội như vậy được chứ?</w:t>
      </w:r>
    </w:p>
    <w:p>
      <w:pPr>
        <w:pStyle w:val="BodyText"/>
      </w:pPr>
      <w:r>
        <w:t xml:space="preserve">Tộc nhân Tần gia trấn Xích Thủy, quả thực thẹn đến mức muốn chui xuống đất, còn phía bên trấn Bình Nguyên, lúc này mới biết cái tên Tần Vô Song, ý nghĩa là gì?</w:t>
      </w:r>
    </w:p>
    <w:p>
      <w:pPr>
        <w:pStyle w:val="BodyText"/>
      </w:pPr>
      <w:r>
        <w:t xml:space="preserve">Tất cả đều tươi cười rạng rỡ, niềm hạnh phúc phát ra từ đáy lòng. Đã rất lâu rồi, Tần gia trấn Bình Nguyên, cuối cùng mới hưởng thụ được tôn trọng chân chính.</w:t>
      </w:r>
    </w:p>
    <w:p>
      <w:pPr>
        <w:pStyle w:val="Compact"/>
      </w:pPr>
      <w:r>
        <w:t xml:space="preserve">Ủng hộ chỉ với 1 click và 5s ! (adf.ly/4EmoB)</w:t>
      </w:r>
      <w:r>
        <w:br w:type="textWrapping"/>
      </w:r>
      <w:r>
        <w:br w:type="textWrapping"/>
      </w:r>
    </w:p>
    <w:p>
      <w:pPr>
        <w:pStyle w:val="Heading2"/>
      </w:pPr>
      <w:bookmarkStart w:id="608" w:name="chương-586"/>
      <w:bookmarkEnd w:id="608"/>
      <w:r>
        <w:t xml:space="preserve">586. Chương 58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86: Lấy thối làm tiế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Do Trưởng lão Quan Hà thức thời, sự việc tiếp theo có vẻ thuận lợi dị thường. Mấy thủ lãnh của trấn Xích Thủy, căn bản không có quyền nói chuyện, chỉ có thể ngồi một bên buồn bực uống rượu, nhìn trên dưới trấn Bình Nguyên giống như ăn tết, hết sức phấn khởi, đám người Tần Uy đều bi ai ý thức được, cảm giác ưu việt của trấn Xích Thủy đối với trấn Bình Nguyên mấy trăm năm qua, có thể phải đến lúc kết thúc rồi.</w:t>
      </w:r>
    </w:p>
    <w:p>
      <w:pPr>
        <w:pStyle w:val="BodyText"/>
      </w:pPr>
      <w:r>
        <w:t xml:space="preserve">Nghĩ đến đây, trong lòng bọn họ đều vô cùng hụt hẫng, nhưng Trưởng lão Quan Hà đối với người thanh niên này còn vô cùng cung kính, phảng phất sau khi hóa địch thành bạn, nhất thời trở thành chiến hữu vô cùng thân thiết, tình hình đó, khiến bọn họ càng cảm thấy có một loại cảm giác thất bại không cách nào vãn hồi.</w:t>
      </w:r>
    </w:p>
    <w:p>
      <w:pPr>
        <w:pStyle w:val="BodyText"/>
      </w:pPr>
      <w:r>
        <w:t xml:space="preserve">Vấn đề biên giới của hai trấn, Trưởng lão Quan Hà thái độ khác thường, dùng một loại khẩu khí trao đổi, hỏi thăm ý kiến của Tần Vô Song.</w:t>
      </w:r>
    </w:p>
    <w:p>
      <w:pPr>
        <w:pStyle w:val="BodyText"/>
      </w:pPr>
      <w:r>
        <w:t xml:space="preserve">Tần Vô Song nhìn Tần Dực, hỏi:</w:t>
      </w:r>
    </w:p>
    <w:p>
      <w:pPr>
        <w:pStyle w:val="BodyText"/>
      </w:pPr>
      <w:r>
        <w:t xml:space="preserve">- Lão tổ tông, khu mỏ này, ngươi cảm thấy nên phân phối thế nào là lý tưởng nhất?</w:t>
      </w:r>
    </w:p>
    <w:p>
      <w:pPr>
        <w:pStyle w:val="BodyText"/>
      </w:pPr>
      <w:r>
        <w:t xml:space="preserve">Tần Dực thật ra không phải là loại người một mực cường thế, cũng biết đạo lý thấy chuyển biến tốt thì hãy thu về. Trưởng lão Quan Hà khách khí như vậy, nhưng từ tình huống trước mắt mà nhìn, thứ khiến Trưởng lão Quan Hà kiêng kỵ chính là tiềm lực của Tần Vô Song và dư luận của người trong nhân mạch, vì vậy không nên nói toạc móng heo quá mức, lập tức nói:</w:t>
      </w:r>
    </w:p>
    <w:p>
      <w:pPr>
        <w:pStyle w:val="BodyText"/>
      </w:pPr>
      <w:r>
        <w:t xml:space="preserve">- Theo phân chia biên cảnh trên lịch sử, trấn Bình Nguyên chúng ta chí ít chiếm tám phần. Trấn Xích Thủy nhiều lắm là hai phần. Nhưng theo lệ thường những năm qua, đều chia đều quyền khai thác. Mọi người đều là nhất mạch Tần gia, vì những chuyện này mà ồn ào đến mức không thể dàn xếp, xác thực cũng không hợp lý. Theo lệ cũ, vẫn là chia ra năm năm, thế nào hả?</w:t>
      </w:r>
    </w:p>
    <w:p>
      <w:pPr>
        <w:pStyle w:val="BodyText"/>
      </w:pPr>
      <w:r>
        <w:t xml:space="preserve">Tần Vô Song đưa mắt nhìn về phía Trưởng lão Quan Hà. Trưởng lão Quan Hà vốn tưởng rằng Tần Dực sẽ tranh thủ thời cơ há to miệng, trực tiếp lấy về tám phần địa bàn đó. Nghe Tần Dực nói như vậy, duy trì lệ cũ, thực sự nằm ngoài dự kiến của hắn. Nhưng người ta đã nhún nhường như vậy, Trưởng lão Quan Hà cũng biết, không biết thích ứng, sợ rằng sẽ không biết ăn nói thế nào.</w:t>
      </w:r>
    </w:p>
    <w:p>
      <w:pPr>
        <w:pStyle w:val="BodyText"/>
      </w:pPr>
      <w:r>
        <w:t xml:space="preserve">- Khó có ai hào phóng được như Tộc trưởng Tần Dực, vậy cứ làm theo lời ngươi nói. Hôm nay hai bên đã ký kết thỏa hiệp, có cơ sở căn cứ, tránh để sau này lại có tranh chấp vô căn cứ.</w:t>
      </w:r>
    </w:p>
    <w:p>
      <w:pPr>
        <w:pStyle w:val="BodyText"/>
      </w:pPr>
      <w:r>
        <w:t xml:space="preserve">Tần Vô Song nghe Trưởng lão Quan Hà nói như vậy, thầm mắng lão hồ ly này giảo hoạt. Thoạt nghe, Trưởng lão Quan Hà đang suy nghĩ cho bên yếu thế là trấn Bình Nguyên, nhưng kỳ thực Tần Vô Song biết, Trưởng lão Quan Hà đang lo lắng Tần Vô Song hắn sau này trở nên cường đại, lại trở mặt thất hứa một lần nữa. Trước tiên đem tất cả mọi việc sắp xếp xong xuôi, cho dù sau này Tần Vô Song cường thế, đã có hiệp uớc, muốn nói chuyện gì cũng dễ dàng.</w:t>
      </w:r>
    </w:p>
    <w:p>
      <w:pPr>
        <w:pStyle w:val="BodyText"/>
      </w:pPr>
      <w:r>
        <w:t xml:space="preserve">Nhưng Tần Vô Song cũng không muốn vướng víu vào những chi tiết nhỏ nhặt, ánh mắt cũng không thích thú dừng lại trên khu mỏ nhỏ bé. Một khi Tần Dực cảm thấy chia ra năm năm không có vấn đề, vậy hắn cũng không cần tiếp tục vướng mắc những chuyện không đáng.</w:t>
      </w:r>
    </w:p>
    <w:p>
      <w:pPr>
        <w:pStyle w:val="BodyText"/>
      </w:pPr>
      <w:r>
        <w:t xml:space="preserve">Sau khi xác định, một trò hề vốn diễn biến thành đại chiến sinh tử, đã kết thúc trong vui vẻ.</w:t>
      </w:r>
    </w:p>
    <w:p>
      <w:pPr>
        <w:pStyle w:val="BodyText"/>
      </w:pPr>
      <w:r>
        <w:t xml:space="preserve">Sau khi Trưởng lão Quan Hà dẫn theo người của trấn Xích Thủy rời khỏi, sự vui sướng kiềm chế rất lâu phía bên trấn Bình Nguyên cuối cùng cũng bộc phát. Những đệ tử của trấn Bình Nguyên, biểu tình nhìn Tần Vô Song, đã không thể dùng hai từ ‘sùng bái’ để hình dung được.</w:t>
      </w:r>
    </w:p>
    <w:p>
      <w:pPr>
        <w:pStyle w:val="BodyText"/>
      </w:pPr>
      <w:r>
        <w:t xml:space="preserve">Còn người hiếu sự ở trấn Bình Nguyên, càng chen chúc mà đến, muốn một lần tận mắt chiêm ngưỡng phong thái của Tần Vô Song.</w:t>
      </w:r>
    </w:p>
    <w:p>
      <w:pPr>
        <w:pStyle w:val="BodyText"/>
      </w:pPr>
      <w:r>
        <w:t xml:space="preserve">Tần Vô Song lại một mình tìm được Tần Dực, trong lòng hắn, còn có một chút nghi vấn, rất muốn hỏi thăm.</w:t>
      </w:r>
    </w:p>
    <w:p>
      <w:pPr>
        <w:pStyle w:val="BodyText"/>
      </w:pPr>
      <w:r>
        <w:t xml:space="preserve">Tần Dực thấy Tần Vô Song rất là chân thành, hỏi:</w:t>
      </w:r>
    </w:p>
    <w:p>
      <w:pPr>
        <w:pStyle w:val="BodyText"/>
      </w:pPr>
      <w:r>
        <w:t xml:space="preserve">- Vô Song, có chuyện gì vậy?</w:t>
      </w:r>
    </w:p>
    <w:p>
      <w:pPr>
        <w:pStyle w:val="BodyText"/>
      </w:pPr>
      <w:r>
        <w:t xml:space="preserve">Tần Vô Song hỏi:</w:t>
      </w:r>
    </w:p>
    <w:p>
      <w:pPr>
        <w:pStyle w:val="BodyText"/>
      </w:pPr>
      <w:r>
        <w:t xml:space="preserve">- Lão tổ tông, ta ở nhất mạch Tần gia của các quốc gia nhân loại, đã có mấy lần dân cư rời đi, nghe nói tráng đinh đều bị điều động. Có lẽ đều là tới Thiên Đế Sơn. Lão tổ tông có nghe nói qua chuyện này không?</w:t>
      </w:r>
    </w:p>
    <w:p>
      <w:pPr>
        <w:pStyle w:val="BodyText"/>
      </w:pPr>
      <w:r>
        <w:t xml:space="preserve">Tần Dực có chút mơ hồ, lắc lắc đầu:</w:t>
      </w:r>
    </w:p>
    <w:p>
      <w:pPr>
        <w:pStyle w:val="BodyText"/>
      </w:pPr>
      <w:r>
        <w:t xml:space="preserve">- Có chuyện này sao? Trấn Bình Nguyên từ sau khi Nhị ca mất tích, cũng không có tin tức.</w:t>
      </w:r>
    </w:p>
    <w:p>
      <w:pPr>
        <w:pStyle w:val="BodyText"/>
      </w:pPr>
      <w:r>
        <w:t xml:space="preserve">Tần Vô Song có chút hụt hẫng, xem ra, sự mất tích của những người này, Lão tổ tông Tần Dực có lẽ cũng không biết.</w:t>
      </w:r>
    </w:p>
    <w:p>
      <w:pPr>
        <w:pStyle w:val="BodyText"/>
      </w:pPr>
      <w:r>
        <w:t xml:space="preserve">- Nghe nói, Tần gia Thiên Đế Sơn thống lĩnh thiên hạ Tần gia, điều động nhân công cũng là chuyện bình thường, nhưng các quốc gia nhân loại xa xôi như vậy, có lẽ không đến mức đi đến đó điều động nhân công chứ? Hơn nữa, Nhị ca lưu lạc đến các quốc gia nhân loại, Tần gia Thiên Đế Sơn có mấy người biết chứ?</w:t>
      </w:r>
    </w:p>
    <w:p>
      <w:pPr>
        <w:pStyle w:val="BodyText"/>
      </w:pPr>
      <w:r>
        <w:t xml:space="preserve">Lời này của Tần Dực, càng khiến Tần Vô Song cảm thấy manh mối càng hỗn loạn. Nhưng hắn quyết định, tạm thời không suy nghĩ đến những chuyện này, đợi sau này có cơ hội, lại hỏi thăm Tam Chưởng môn.</w:t>
      </w:r>
    </w:p>
    <w:p>
      <w:pPr>
        <w:pStyle w:val="BodyText"/>
      </w:pPr>
      <w:r>
        <w:t xml:space="preserve">Ở Tần gia trấn Bình Nguyên được hai ngày, Tần Vô Song thấy cuộc sống của trấn Bình Nguyên, không hề mưu cầu đến danh lợi, so với Tần gia Vấn Đỉnh Sơn, là hai cuộc sống tuyệt nhiên khác nhau. Hắn thầm nghĩ:</w:t>
      </w:r>
    </w:p>
    <w:p>
      <w:pPr>
        <w:pStyle w:val="BodyText"/>
      </w:pPr>
      <w:r>
        <w:t xml:space="preserve">- Trấn Bình Nguyên này, thật ra là một nơi thích hợp để ở lại. Nếu thế cục của Tần gia Thiên Đế Sơn đừng hỗn loạn như vậy, trấn Bình Nguyên này, thật ra phù hợp để sinh sống. Ta thấy phụ thân đối với việc trở về nguyên quán có một loại hy vọng vô cùng bức thiết, nếu sau này có cơ hội, đem người nhà đến trấn Bình Nguyên này ở lại thật ra cũng không tệ.</w:t>
      </w:r>
    </w:p>
    <w:p>
      <w:pPr>
        <w:pStyle w:val="BodyText"/>
      </w:pPr>
      <w:r>
        <w:t xml:space="preserve">Tần Vô Song nghĩ như vậy, liền đem tâm tư này nói cho Tần Dực biết. Tần Dực đương nhiên vô cùng hoan nghênh, cười nói:</w:t>
      </w:r>
    </w:p>
    <w:p>
      <w:pPr>
        <w:pStyle w:val="BodyText"/>
      </w:pPr>
      <w:r>
        <w:t xml:space="preserve">- Vô Song, nếu phụ thân ngươi có thể quay về trấn Bình Nguyên, lão phu đảm bảo, nhất định vô cùng hoan nghênh.</w:t>
      </w:r>
    </w:p>
    <w:p>
      <w:pPr>
        <w:pStyle w:val="BodyText"/>
      </w:pPr>
      <w:r>
        <w:t xml:space="preserve">Tần Dực cũng hiểu được suy nghĩ, hiện tại nhất mạch trấn Bình Nguyên, bị kiềm nén mấy trăm năm, cuối cùng cũng có cơ hội nở mày nở mặt, nhưng tất cả hy vọng này, đều gắn bó trên người Tần Vô Song. Tần Vô Song rốt cuộc có thể vì Tần gia trấn Bình Nguyên bỏ ra bao nhiêu sức lực, hoàn toàn quyết định ở việc Tần Vô Song có bao nhiêu cảm tình đối với Tần gia trấn Bình Nguyên.</w:t>
      </w:r>
    </w:p>
    <w:p>
      <w:pPr>
        <w:pStyle w:val="BodyText"/>
      </w:pPr>
      <w:r>
        <w:t xml:space="preserve">Nếu chỉ nhìn từ quan hệ huyết mạch tương liên, đến thời đại của Tần Vô Song, đã trải qua mười mấy hai mươi thế hệ rồi, huyết mạch kỳ thực đã phai nhạt.</w:t>
      </w:r>
    </w:p>
    <w:p>
      <w:pPr>
        <w:pStyle w:val="BodyText"/>
      </w:pPr>
      <w:r>
        <w:t xml:space="preserve">Nhưng nếu phụ thân của Tần Vô Song, khẳng định quay về trấn Bình Nguyên, vậy thì chuyện lại khác. Tin rằng đến lúc đó Tần Vô Song khẳng định sẽ vô cùng tận tâm đối với trấn Bình Nguyên. Có phần so sánh này, Tần Dực đương nhiên là giơ hai tay hoan nghênh rồi.</w:t>
      </w:r>
    </w:p>
    <w:p>
      <w:pPr>
        <w:pStyle w:val="BodyText"/>
      </w:pPr>
      <w:r>
        <w:t xml:space="preserve">Dưới sự vui vẻ đưa tiễn của Tần Dực và toàn bộ tộc nhân Tần gia trấn Bình Nguyên, đám người Tần Vô Song rời khỏi trấn Bình Nguyên, quay về Vấn Đỉnh Sơn.</w:t>
      </w:r>
    </w:p>
    <w:p>
      <w:pPr>
        <w:pStyle w:val="BodyText"/>
      </w:pPr>
      <w:r>
        <w:t xml:space="preserve">Trở lại Thăng Long Pha, Tần Vô Song phát hiện, Đệ tử Trung tâm vào ở Thăng Long Pha, rõ ràng là nhiều hơn mấy ngày trước không ít. Ở Thăng Long Pha, thỉnh thoảng có thể nhìn thấy Đệ tử Trung tâm từ bên ngoài trở về.</w:t>
      </w:r>
    </w:p>
    <w:p>
      <w:pPr>
        <w:pStyle w:val="BodyText"/>
      </w:pPr>
      <w:r>
        <w:t xml:space="preserve">Đệ tử Trung tâm mặc dù bình thường không lộ diện nhiều lắm, nhưng đều quen biết lẫn nhau. Nhìn thấy khuôn mặt lạ lẫm của Tần Vô Song, đều cảm thấy có chút ngạc nhiên, có mấy người thậm chí còn tới chào hỏi Tần Vô Song.</w:t>
      </w:r>
    </w:p>
    <w:p>
      <w:pPr>
        <w:pStyle w:val="BodyText"/>
      </w:pPr>
      <w:r>
        <w:t xml:space="preserve">- Mới tới sao?</w:t>
      </w:r>
    </w:p>
    <w:p>
      <w:pPr>
        <w:pStyle w:val="BodyText"/>
      </w:pPr>
      <w:r>
        <w:t xml:space="preserve">Người hỏi câu này là một người hàng xóm của Tần Vô Song, Đệ tử Trung tâm này, dáng người cao lớn, mặc dù cũng chỉ là Hóa Hư Cảnh, nhưng có thể nhìn ra, người này tuổi tác cũng không lớn.</w:t>
      </w:r>
    </w:p>
    <w:p>
      <w:pPr>
        <w:pStyle w:val="BodyText"/>
      </w:pPr>
      <w:r>
        <w:t xml:space="preserve">Tần Vô Song mỉm cười gật gật đầu:</w:t>
      </w:r>
    </w:p>
    <w:p>
      <w:pPr>
        <w:pStyle w:val="BodyText"/>
      </w:pPr>
      <w:r>
        <w:t xml:space="preserve">- Vừa tới được mấy ngày.</w:t>
      </w:r>
    </w:p>
    <w:p>
      <w:pPr>
        <w:pStyle w:val="BodyText"/>
      </w:pPr>
      <w:r>
        <w:t xml:space="preserve">- Vậy ngươi phải gọi ta là sư huynh, ha ha, vào trước làm sư huynh, ta tên là Tần Lam, còn ngươi?</w:t>
      </w:r>
    </w:p>
    <w:p>
      <w:pPr>
        <w:pStyle w:val="BodyText"/>
      </w:pPr>
      <w:r>
        <w:t xml:space="preserve">Người đó hữu hảo chìa tay ra.</w:t>
      </w:r>
    </w:p>
    <w:p>
      <w:pPr>
        <w:pStyle w:val="BodyText"/>
      </w:pPr>
      <w:r>
        <w:t xml:space="preserve">- Tần Vô Song!</w:t>
      </w:r>
    </w:p>
    <w:p>
      <w:pPr>
        <w:pStyle w:val="BodyText"/>
      </w:pPr>
      <w:r>
        <w:t xml:space="preserve">Tần Vô Song nắm lấy tay Tần Lam. Hai bên đều mỉm cười, có vẻ vô cùng ăn ý.</w:t>
      </w:r>
    </w:p>
    <w:p>
      <w:pPr>
        <w:pStyle w:val="BodyText"/>
      </w:pPr>
      <w:r>
        <w:t xml:space="preserve">- Tần Vô Song?</w:t>
      </w:r>
    </w:p>
    <w:p>
      <w:pPr>
        <w:pStyle w:val="BodyText"/>
      </w:pPr>
      <w:r>
        <w:t xml:space="preserve">Tần Lam sau khi nghe thấy cái tên này, thoáng có chút sửng sốt:</w:t>
      </w:r>
    </w:p>
    <w:p>
      <w:pPr>
        <w:pStyle w:val="BodyText"/>
      </w:pPr>
      <w:r>
        <w:t xml:space="preserve">- Gần đây ta nghe nói có một người thanh niên tới từ các quốc gia nhân loại, tên là Tần Vô Song, không lẽ chính là ngươi sao?</w:t>
      </w:r>
    </w:p>
    <w:p>
      <w:pPr>
        <w:pStyle w:val="BodyText"/>
      </w:pPr>
      <w:r>
        <w:t xml:space="preserve">- Các quốc gia nhân loại người có tên là Tần Vô Song, xác thực chỉ có một mình ta.</w:t>
      </w:r>
    </w:p>
    <w:p>
      <w:pPr>
        <w:pStyle w:val="BodyText"/>
      </w:pPr>
      <w:r>
        <w:t xml:space="preserve">Tần Vô Song mỉm cười.</w:t>
      </w:r>
    </w:p>
    <w:p>
      <w:pPr>
        <w:pStyle w:val="BodyText"/>
      </w:pPr>
      <w:r>
        <w:t xml:space="preserve">- Ha ha, thật sự là ngươi rồi. Lần này ta về núi, hình như mọi người đều thảo luận về ngươi, nói ngươi làm chuyện đại sự khó lường gì đó. Rốt cuộc là làm chuyện gì? Nói ra nghe xem.</w:t>
      </w:r>
    </w:p>
    <w:p>
      <w:pPr>
        <w:pStyle w:val="BodyText"/>
      </w:pPr>
      <w:r>
        <w:t xml:space="preserve">Tần Lam này mặc dù dáng người cao lớn, nhưng hành động cử chỉ, có vẻ còn có chút hình dáng chưa thoát khỏi dáng vẻ trẻ con.</w:t>
      </w:r>
    </w:p>
    <w:p>
      <w:pPr>
        <w:pStyle w:val="BodyText"/>
      </w:pPr>
      <w:r>
        <w:t xml:space="preserve">Tần Vô Song biết, hiện tại tất cả những việc hắn làm, cũng chỉ có những cao tầng cấp bậc Trưởng lão mới biết, Đệ tử Trung tâm mặc dù địa vị ngang hàng với Trưởng lão, nhưng tin tức lạc hậu, hiển nhiên vẫn chưa nhận được tình báo.</w:t>
      </w:r>
    </w:p>
    <w:p>
      <w:pPr>
        <w:pStyle w:val="BodyText"/>
      </w:pPr>
      <w:r>
        <w:t xml:space="preserve">- Kỳ thật cũng không có gì, chỉ là đánh cho La Thiên Đạo Trường mấy cái thôi.</w:t>
      </w:r>
    </w:p>
    <w:p>
      <w:pPr>
        <w:pStyle w:val="BodyText"/>
      </w:pPr>
      <w:r>
        <w:t xml:space="preserve">Tần Vô Song cười cười, hỏi:</w:t>
      </w:r>
    </w:p>
    <w:p>
      <w:pPr>
        <w:pStyle w:val="BodyText"/>
      </w:pPr>
      <w:r>
        <w:t xml:space="preserve">- Tần Lam huynh, ngươi vào ở Thăng Long Pha này bao nhiêu năm rồi?</w:t>
      </w:r>
    </w:p>
    <w:p>
      <w:pPr>
        <w:pStyle w:val="BodyText"/>
      </w:pPr>
      <w:r>
        <w:t xml:space="preserve">Tần Lam cười Nhạn nhiên:</w:t>
      </w:r>
    </w:p>
    <w:p>
      <w:pPr>
        <w:pStyle w:val="BodyText"/>
      </w:pPr>
      <w:r>
        <w:t xml:space="preserve">- Ta cũng vào sớm hơn ngươi nửa năm mà thôi. Có thể trước khi ngươi vào ở đây, ta là người cuối cùng. Ngươi tới từ các quốc gia nhân loại, ta đến từ phân nhánh Tần gia của Tự Thiên Phủ. Ha ha, nói ra, chúng ta đều là dưới chân Vấn Đỉnh Sơn, là đệ tử Tần gia thấp bé.</w:t>
      </w:r>
    </w:p>
    <w:p>
      <w:pPr>
        <w:pStyle w:val="BodyText"/>
      </w:pPr>
      <w:r>
        <w:t xml:space="preserve">- Thiên hạ Tần gia, vốn đều một nhà, không phải xuất thân dưới Vấn Đỉnh Sơn, không phải đều giống nhau sao?</w:t>
      </w:r>
    </w:p>
    <w:p>
      <w:pPr>
        <w:pStyle w:val="BodyText"/>
      </w:pPr>
      <w:r>
        <w:t xml:space="preserve">Tần Lam cười khổ nói:</w:t>
      </w:r>
    </w:p>
    <w:p>
      <w:pPr>
        <w:pStyle w:val="BodyText"/>
      </w:pPr>
      <w:r>
        <w:t xml:space="preserve">- Có phải giống nhau hay không, lão đệ ngươi rất nhanh sẽ cảm nhận được thôi. Có lẽ ở trong mắt cao tầng, giá trị của Đệ tử Trung tâm là giống nhau. Nhưng đối với rất nhiều Đệ tử Trung tâm xuất thân cao quý mà nói, trong huyết mạch bọn họ vẫn có chút cảm giác ưu việt. Chỉ có điều, cũng may đại đa số Đệ tử Trung tâm, đều không nhàm chán như vậy.</w:t>
      </w:r>
    </w:p>
    <w:p>
      <w:pPr>
        <w:pStyle w:val="BodyText"/>
      </w:pPr>
      <w:r>
        <w:t xml:space="preserve">Nghe khẩu khí này của Tần Lam, có vẻ đã nếm qua loại thiệt thòi này. Tần Vô Song chỉ cười cười, cũng không truy hỏi, hắn không muốn vừa mới đến đây không được bao lâu đã đi hỏi thăm về những chuyện thị phi.</w:t>
      </w:r>
    </w:p>
    <w:p>
      <w:pPr>
        <w:pStyle w:val="BodyText"/>
      </w:pPr>
      <w:r>
        <w:t xml:space="preserve">Hắn đến Tần gia Thiên Đế Sơn, chưa bao giờ nghĩ đến chuyện sẽ tranh giành với người của Tần gia.</w:t>
      </w:r>
    </w:p>
    <w:p>
      <w:pPr>
        <w:pStyle w:val="BodyText"/>
      </w:pPr>
      <w:r>
        <w:t xml:space="preserve">Tần Lam thấy Tần Vô Song mỉm cười không nói, vỗ vai Tần Vô Song nói:</w:t>
      </w:r>
    </w:p>
    <w:p>
      <w:pPr>
        <w:pStyle w:val="BodyText"/>
      </w:pPr>
      <w:r>
        <w:t xml:space="preserve">- Lão đệ, bất kể như thế nào, gặp phải chuyện bất bình gì, phải nhớ kỹ xin lời khuyên của sư huynh ta, nhịn một chút trời yên bể lặng, lùi một bước trời biển bao la.</w:t>
      </w:r>
    </w:p>
    <w:p>
      <w:pPr>
        <w:pStyle w:val="BodyText"/>
      </w:pPr>
      <w:r>
        <w:t xml:space="preserve">Nói xong, Tần Lam liền chậm rãi đi về. Từ khẩu khí ra vẻ lão thành của hắn mà nhìn, Tần Lam có lẽ đã nếm trải khổ cực gì đó.</w:t>
      </w:r>
    </w:p>
    <w:p>
      <w:pPr>
        <w:pStyle w:val="BodyText"/>
      </w:pPr>
      <w:r>
        <w:t xml:space="preserve">Tần Vô Song cười khổ lắc đầu, đi vào gần trong sân.</w:t>
      </w:r>
    </w:p>
    <w:p>
      <w:pPr>
        <w:pStyle w:val="BodyText"/>
      </w:pPr>
      <w:r>
        <w:t xml:space="preserve">o0o</w:t>
      </w:r>
    </w:p>
    <w:p>
      <w:pPr>
        <w:pStyle w:val="BodyText"/>
      </w:pPr>
      <w:r>
        <w:t xml:space="preserve">Lại nói về Trưởng lão Quan Hà, từ sau khi rời khỏi trấn Xích Thủy, tâm sự nặng nề, nhanh chóng quay về Vấn Đỉnh Sơn. Ở trấn Bình Nguyên, hắn cố gắng khống chế tình tự của mình, không có chọn lựa đối kháng với Tần Vô Song. Đó là vì hắn nghe nói thủ đoạn của Tần Vô Song, không muốn để bản thân không tìm được lối thoát tại trận.</w:t>
      </w:r>
    </w:p>
    <w:p>
      <w:pPr>
        <w:pStyle w:val="BodyText"/>
      </w:pPr>
      <w:r>
        <w:t xml:space="preserve">Trên thực tế, Quan Hà hắn đã sống mấy trăm tuổi, từ trước đến nay cũng không phải là một người dễ đối phó. Hắn dĩ hòa vi quý, chẳng qua là kiêng kỵ uy danh Tần Vô Song để lại sau trận đại chiến với La Thiên Đạo Trường.</w:t>
      </w:r>
    </w:p>
    <w:p>
      <w:pPr>
        <w:pStyle w:val="BodyText"/>
      </w:pPr>
      <w:r>
        <w:t xml:space="preserve">Sợ rằng vạn nhất anh minh một đời của mình, bị hủy trong chốc lát. Lần này, hắn quay về Vấn Đỉnh Sơn, hiển nhiên cũng là vì chuyện của Tần Vô Song mà đến.</w:t>
      </w:r>
    </w:p>
    <w:p>
      <w:pPr>
        <w:pStyle w:val="BodyText"/>
      </w:pPr>
      <w:r>
        <w:t xml:space="preserve">Sau khi trở về Vấn Đỉnh Sơn, hành động đầu tiên của Trưởng lão Quan Hà chính là đi thăm hỏi một người. Người này, địa vị ở Tần gia Thiên Đế Sơn, cao hơn Trưởng lão Quan Hà hắn không ít.</w:t>
      </w:r>
    </w:p>
    <w:p>
      <w:pPr>
        <w:pStyle w:val="BodyText"/>
      </w:pPr>
      <w:r>
        <w:t xml:space="preserve">Chỉnh là Tôn giả Tri Hòe trong mười hai Tôn giả Tần gia Thiên Đế Sơn, cũng là người được xếp gần trước.</w:t>
      </w:r>
    </w:p>
    <w:p>
      <w:pPr>
        <w:pStyle w:val="BodyText"/>
      </w:pPr>
      <w:r>
        <w:t xml:space="preserve">Tri Hòe, luận về tuổi tác không sai biệt lắm với Quan Hà, cùng là một nhóm tiến nhập. Chỉ có điều, tu vi và thiên phú của Tri Hòe lại cao hơn một chút so với Trưởng lão Quan Hà. Vì vậy cho đến bây giờ, địa vị cũng cao hơn Quan Hà một bậc.</w:t>
      </w:r>
    </w:p>
    <w:p>
      <w:pPr>
        <w:pStyle w:val="BodyText"/>
      </w:pPr>
      <w:r>
        <w:t xml:space="preserve">Tôn giả Tri Hòe nghe nói Trưởng lão Quan Hà tới thăm, liền đoán được nội tình bảy tám phần, kêu người tâm phúc dẫn Trưởng lão Quan Hà tới nơi cơ mật.</w:t>
      </w:r>
    </w:p>
    <w:p>
      <w:pPr>
        <w:pStyle w:val="BodyText"/>
      </w:pPr>
      <w:r>
        <w:t xml:space="preserve">Hai lão bằng hữu kiêm cùng phe cánh gặp nhau, tâm tình cũng vô cùng phức tạp. Hai bên hiển nhiên đều biết trong lòng đối phương đang nghĩ gì.</w:t>
      </w:r>
    </w:p>
    <w:p>
      <w:pPr>
        <w:pStyle w:val="BodyText"/>
      </w:pPr>
      <w:r>
        <w:t xml:space="preserve">- Ngươi về trấn Xích Thủy rồi chứ?</w:t>
      </w:r>
    </w:p>
    <w:p>
      <w:pPr>
        <w:pStyle w:val="BodyText"/>
      </w:pPr>
      <w:r>
        <w:t xml:space="preserve">Vẫn là Tri Hòe hỏi thẳng không quanh co.</w:t>
      </w:r>
    </w:p>
    <w:p>
      <w:pPr>
        <w:pStyle w:val="BodyText"/>
      </w:pPr>
      <w:r>
        <w:t xml:space="preserve">Quan Hà cũng không vòng vo, gật gật đầu:</w:t>
      </w:r>
    </w:p>
    <w:p>
      <w:pPr>
        <w:pStyle w:val="BodyText"/>
      </w:pPr>
      <w:r>
        <w:t xml:space="preserve">- Về rồi.</w:t>
      </w:r>
    </w:p>
    <w:p>
      <w:pPr>
        <w:pStyle w:val="BodyText"/>
      </w:pPr>
      <w:r>
        <w:t xml:space="preserve">- Vậy Tần Vô Song cũng trở về trấn Bình Nguyên?</w:t>
      </w:r>
    </w:p>
    <w:p>
      <w:pPr>
        <w:pStyle w:val="BodyText"/>
      </w:pPr>
      <w:r>
        <w:t xml:space="preserve">Quan Hà thở dài một tiếng:</w:t>
      </w:r>
    </w:p>
    <w:p>
      <w:pPr>
        <w:pStyle w:val="BodyText"/>
      </w:pPr>
      <w:r>
        <w:t xml:space="preserve">- Đúng vậy, hắn cuối cùng cũng trở về rồi. Không ngờ… thật sự là không ngờ. Tôn giả, ngươi có thể dự đoán được không, còn có loại cục diện hôm nay sao chứ?</w:t>
      </w:r>
    </w:p>
    <w:p>
      <w:pPr>
        <w:pStyle w:val="BodyText"/>
      </w:pPr>
      <w:r>
        <w:t xml:space="preserve">Tôn giả Tri Hòe mặt không biểu tình, thản nhiên nói:</w:t>
      </w:r>
    </w:p>
    <w:p>
      <w:pPr>
        <w:pStyle w:val="BodyText"/>
      </w:pPr>
      <w:r>
        <w:t xml:space="preserve">- Bất kể dự đoán được hay không, chuyện đã phát triển đến mức này, cũng không tính là tồi tệ đến cực điểm. Chí ít, từ trên người Tần Vô Song đó, ta cũng chưa nhìn thấy loại ý tứ muốn đòi lại nợ cũ.</w:t>
      </w:r>
    </w:p>
    <w:p>
      <w:pPr>
        <w:pStyle w:val="BodyText"/>
      </w:pPr>
      <w:r>
        <w:t xml:space="preserve">Trưởng lão Quan Hà thở dài:</w:t>
      </w:r>
    </w:p>
    <w:p>
      <w:pPr>
        <w:pStyle w:val="BodyText"/>
      </w:pPr>
      <w:r>
        <w:t xml:space="preserve">- Tần Vô Song còn trẻ, nhưng lòng dạ cũng rất sâu sắc, ai biết, trong lòng hắn đang nghĩ cái gì?</w:t>
      </w:r>
    </w:p>
    <w:p>
      <w:pPr>
        <w:pStyle w:val="BodyText"/>
      </w:pPr>
      <w:r>
        <w:t xml:space="preserve">Đúng lúc đang nói, Tôn giả Tri Hòe đột nhiên thần thức nhất động, lấy Ngọc bài Truyền thức ra. Tựa hồ gần như đồng thời, Quan Hà cũng có phản ứng đồng dạng.</w:t>
      </w:r>
    </w:p>
    <w:p>
      <w:pPr>
        <w:pStyle w:val="BodyText"/>
      </w:pPr>
      <w:r>
        <w:t xml:space="preserve">- Là Chưởng môn triệu tập mọi người tập trung.</w:t>
      </w:r>
    </w:p>
    <w:p>
      <w:pPr>
        <w:pStyle w:val="BodyText"/>
      </w:pPr>
      <w:r>
        <w:t xml:space="preserve">Tôn giả Tri Hòe và Trưởng lão Quan Hà đều không dám chậm trễ, vội vàng hướng về Chính Khí Đường mà đi.</w:t>
      </w:r>
    </w:p>
    <w:p>
      <w:pPr>
        <w:pStyle w:val="Compact"/>
      </w:pPr>
      <w:r>
        <w:t xml:space="preserve">Ủng hộ chỉ với 1 click và 5s ! (adf.ly/4EmoB)</w:t>
      </w:r>
      <w:r>
        <w:br w:type="textWrapping"/>
      </w:r>
      <w:r>
        <w:br w:type="textWrapping"/>
      </w:r>
    </w:p>
    <w:p>
      <w:pPr>
        <w:pStyle w:val="Heading2"/>
      </w:pPr>
      <w:bookmarkStart w:id="609" w:name="chương-587"/>
      <w:bookmarkEnd w:id="609"/>
      <w:r>
        <w:t xml:space="preserve">587. Chương 58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87: Tranh chấp danh hiệu đệ tử trung tâm.</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Đệ tử Trung tâm, hiển nhiên cũng nhận được những lệnh triệu tập này, đều ồn ào hướng đến Chính Khí Đường mà đến. Tần Lam mỉm cười đi tới trước sân của Tần Vô Song, gọi:</w:t>
      </w:r>
    </w:p>
    <w:p>
      <w:pPr>
        <w:pStyle w:val="BodyText"/>
      </w:pPr>
      <w:r>
        <w:t xml:space="preserve">- Lão đệ, tới Chính Khí Đường thôi. Ngươi không nhận được thông báo sao?</w:t>
      </w:r>
    </w:p>
    <w:p>
      <w:pPr>
        <w:pStyle w:val="BodyText"/>
      </w:pPr>
      <w:r>
        <w:t xml:space="preserve">Tần Vô Song ngây người ngạc nhiên:</w:t>
      </w:r>
    </w:p>
    <w:p>
      <w:pPr>
        <w:pStyle w:val="BodyText"/>
      </w:pPr>
      <w:r>
        <w:t xml:space="preserve">- Tới Chính Khí Đường sao?</w:t>
      </w:r>
    </w:p>
    <w:p>
      <w:pPr>
        <w:pStyle w:val="BodyText"/>
      </w:pPr>
      <w:r>
        <w:t xml:space="preserve">- Ngươi không nhận được Linh phù Truyền thức của Chưởng môn sao?</w:t>
      </w:r>
    </w:p>
    <w:p>
      <w:pPr>
        <w:pStyle w:val="BodyText"/>
      </w:pPr>
      <w:r>
        <w:t xml:space="preserve">Tần Lam ngây người.</w:t>
      </w:r>
    </w:p>
    <w:p>
      <w:pPr>
        <w:pStyle w:val="BodyText"/>
      </w:pPr>
      <w:r>
        <w:t xml:space="preserve">Tần Vô Song lúc này mới nhớ tới, thân phận Đệ tử Trung tâm của mình vẫn chưa được phê chuẩn. Linh phù Truyền thức, đương nhiên cũng không biết nói từ đâu.</w:t>
      </w:r>
    </w:p>
    <w:p>
      <w:pPr>
        <w:pStyle w:val="BodyText"/>
      </w:pPr>
      <w:r>
        <w:t xml:space="preserve">Cười khổ sờ sờ mũi, đúng lúc đang định kêu Tần Lam đi trước một bước, đột nhiên trên sườn núi thân ảnh của Trưởng lão Quan Kỳ đã hạ xuống, sải bước đi tới:</w:t>
      </w:r>
    </w:p>
    <w:p>
      <w:pPr>
        <w:pStyle w:val="BodyText"/>
      </w:pPr>
      <w:r>
        <w:t xml:space="preserve">- Vô Song, ta đang lo lắng không biết ngươi đã quay về chưa. Chưởng môn nhân phát linh phù triệu tập, tất cả tộc nhân Tần gia từ cấp bậc Đệ tử Trung tâm trở lên, toàn bộ tập trung.</w:t>
      </w:r>
    </w:p>
    <w:p>
      <w:pPr>
        <w:pStyle w:val="BodyText"/>
      </w:pPr>
      <w:r>
        <w:t xml:space="preserve">- Trưởng lão Quan Kỳ?</w:t>
      </w:r>
    </w:p>
    <w:p>
      <w:pPr>
        <w:pStyle w:val="BodyText"/>
      </w:pPr>
      <w:r>
        <w:t xml:space="preserve">Tần Lam có chút giật mình nhìn Trưởng lão Quan Kỳ, tựa hồ không ngờ rằng, Trưởng lão Quan Kỳ lại có thể đích thân tới Thăng Long Pha này?</w:t>
      </w:r>
    </w:p>
    <w:p>
      <w:pPr>
        <w:pStyle w:val="BodyText"/>
      </w:pPr>
      <w:r>
        <w:t xml:space="preserve">Trưởng lão Quan Kỳ mỉm cười nói:</w:t>
      </w:r>
    </w:p>
    <w:p>
      <w:pPr>
        <w:pStyle w:val="BodyText"/>
      </w:pPr>
      <w:r>
        <w:t xml:space="preserve">- Tần Lam, ngươi và Vô Song ở cạnh nhau, sau này phải quan tâm chiếu cố lẫn nhau một chút.</w:t>
      </w:r>
    </w:p>
    <w:p>
      <w:pPr>
        <w:pStyle w:val="BodyText"/>
      </w:pPr>
      <w:r>
        <w:t xml:space="preserve">Tần Lam cười nói:</w:t>
      </w:r>
    </w:p>
    <w:p>
      <w:pPr>
        <w:pStyle w:val="BodyText"/>
      </w:pPr>
      <w:r>
        <w:t xml:space="preserve">- Điều này là đương nhiên, ngươi không thấy ta đang mời hắn cùng tới Chính Khí Đường sao?</w:t>
      </w:r>
    </w:p>
    <w:p>
      <w:pPr>
        <w:pStyle w:val="BodyText"/>
      </w:pPr>
      <w:r>
        <w:t xml:space="preserve">- Vô Song, đi thôi, Chưởng môn nhân đang chờ rồi.</w:t>
      </w:r>
    </w:p>
    <w:p>
      <w:pPr>
        <w:pStyle w:val="BodyText"/>
      </w:pPr>
      <w:r>
        <w:t xml:space="preserve">Tần Vô Song lúc này mới biết, bản thân mình cũng có phần. Gật gật đầu, cùng đi với bọn Quan Kỳ.</w:t>
      </w:r>
    </w:p>
    <w:p>
      <w:pPr>
        <w:pStyle w:val="BodyText"/>
      </w:pPr>
      <w:r>
        <w:t xml:space="preserve">o0o</w:t>
      </w:r>
    </w:p>
    <w:p>
      <w:pPr>
        <w:pStyle w:val="BodyText"/>
      </w:pPr>
      <w:r>
        <w:t xml:space="preserve">Tới Chính Khí Đường, rất nhiều Đệ tử Trung tâm đều đã đến. Ngoài một số ít bộ phận đang ở bên ngoài không cách nào quay về, tựa hồ tất cả đều đã tập hợp đầy đủ.</w:t>
      </w:r>
    </w:p>
    <w:p>
      <w:pPr>
        <w:pStyle w:val="BodyText"/>
      </w:pPr>
      <w:r>
        <w:t xml:space="preserve">Lần này, trận doanh to lớn thần kỳ. Mười hai Tôn giả, toàn bộ đều đến. Trên trăm gã Trưởng lão, hai đến ba trăm Đệ tử Trung tâm.</w:t>
      </w:r>
    </w:p>
    <w:p>
      <w:pPr>
        <w:pStyle w:val="BodyText"/>
      </w:pPr>
      <w:r>
        <w:t xml:space="preserve">Mấy trăm người này, cấu thành tầng lớp trung tâm của Tổng bộ Tần gia Vấn Đỉnh Sơn, cũng chính là kim tự tháp tinh anh cao cấp. Đến nỗi hạng Hộ pháp bên dưới, thậm chí ngay cả tư cách bước vào Chính Khí Đường cũng không có.</w:t>
      </w:r>
    </w:p>
    <w:p>
      <w:pPr>
        <w:pStyle w:val="BodyText"/>
      </w:pPr>
      <w:r>
        <w:t xml:space="preserve">Quan Kỳ sau khi sắp xếp cho Tần Vô Song ở bên trận doanh Đệ tử Trung tâm, lúc này mới quay về trong trận doanh Trưởng lão của hắn. Quan Phong cũng ở trong trận doanh Trưởng lão, nhìn thấy Tần Vô Song tiến vào, khẽ mỉm cười với hắn, gật gật đầu. Sau đó lại theo bản năng nhìn về phía Trưởng lão Quan Hà.</w:t>
      </w:r>
    </w:p>
    <w:p>
      <w:pPr>
        <w:pStyle w:val="BodyText"/>
      </w:pPr>
      <w:r>
        <w:t xml:space="preserve">Ánh mắt của hai bên, đều có vẻ hàm xúc sâu xa như vậy.</w:t>
      </w:r>
    </w:p>
    <w:p>
      <w:pPr>
        <w:pStyle w:val="BodyText"/>
      </w:pPr>
      <w:r>
        <w:t xml:space="preserve">Tần Vô Song mặc dù biết ở đây có chút điển cố, nhưng ngoài mặt vẫn bình tĩnh, làm bộ giống như không nhìn thấy.</w:t>
      </w:r>
    </w:p>
    <w:p>
      <w:pPr>
        <w:pStyle w:val="BodyText"/>
      </w:pPr>
      <w:r>
        <w:t xml:space="preserve">Trưởng lão Quan Kỳ hiển nhiên có chút giống như thân phận quản gia của Chính Khí Đường, sau khi đợi mấy người cuối cùng tới, Quan Kỳ kiểm kê một chút đầu người, đến giữa phòng, cất cao giọng nói:</w:t>
      </w:r>
    </w:p>
    <w:p>
      <w:pPr>
        <w:pStyle w:val="BodyText"/>
      </w:pPr>
      <w:r>
        <w:t xml:space="preserve">- Chư vị, mọi người hầu như đã đến đủ rồi. Nhị vị Chưởng môn, cũng sắp tới. Mọi người yên lặng một chút.</w:t>
      </w:r>
    </w:p>
    <w:p>
      <w:pPr>
        <w:pStyle w:val="BodyText"/>
      </w:pPr>
      <w:r>
        <w:t xml:space="preserve">Trưởng lão Quan Kỳ vừa nói xong, ngoài Chính Khí Đường, đã truyền đến tiếng nói chuyện sang sảng của Tần Vân Nhiên:</w:t>
      </w:r>
    </w:p>
    <w:p>
      <w:pPr>
        <w:pStyle w:val="BodyText"/>
      </w:pPr>
      <w:r>
        <w:t xml:space="preserve">- Ha ha, lâu rồi không quay lại Chính Khí Đường, xem ra tinh thần mọi người đều rất phấn chấn, tốt lắm tốt lắm.</w:t>
      </w:r>
    </w:p>
    <w:p>
      <w:pPr>
        <w:pStyle w:val="BodyText"/>
      </w:pPr>
      <w:r>
        <w:t xml:space="preserve">Tần Vân Nhiên và Tần Trọng Dương hai đại thủ lĩnh, dắt tay nhau cùng tiến vào.</w:t>
      </w:r>
    </w:p>
    <w:p>
      <w:pPr>
        <w:pStyle w:val="BodyText"/>
      </w:pPr>
      <w:r>
        <w:t xml:space="preserve">Hai đại Thần đạo cường giả, cho dù khí tức thần lực của bọn họ đã hoàn toàn áp chế, nhưng khí thế bọn họ dắt tay nhau mà đến cũng đủ để tẩy trừ nơi này rồi.</w:t>
      </w:r>
    </w:p>
    <w:p>
      <w:pPr>
        <w:pStyle w:val="BodyText"/>
      </w:pPr>
      <w:r>
        <w:t xml:space="preserve">Tất cả mọi người đang thì thầm nói chuyện trước đó, đều chủ động tự giác dừng lại câu chuyện của mình, nhìn theo hai đại Chưởng môn đi lên bảo tọa Chưởng môn.</w:t>
      </w:r>
    </w:p>
    <w:p>
      <w:pPr>
        <w:pStyle w:val="BodyText"/>
      </w:pPr>
      <w:r>
        <w:t xml:space="preserve">Sau khi ngồi vào chỗ của mình, Tần Vân Nhiên khoát khoát tay:</w:t>
      </w:r>
    </w:p>
    <w:p>
      <w:pPr>
        <w:pStyle w:val="BodyText"/>
      </w:pPr>
      <w:r>
        <w:t xml:space="preserve">- Mọi người đều ngồi xuống đi, không cần câu nệ.</w:t>
      </w:r>
    </w:p>
    <w:p>
      <w:pPr>
        <w:pStyle w:val="BodyText"/>
      </w:pPr>
      <w:r>
        <w:t xml:space="preserve">Tất cả mọi người lúc này mới ngồi xuống. Tần Trọng Dương từ khi mới bước vào, lông mày vẫn ở trạng thái hơi cau lại, đứng lên nói:</w:t>
      </w:r>
    </w:p>
    <w:p>
      <w:pPr>
        <w:pStyle w:val="BodyText"/>
      </w:pPr>
      <w:r>
        <w:t xml:space="preserve">- Chư vị, lần này triệu tập chư vị đến đây, một là có một vấn đề cần mọi người biểu quyết. Thứ hai, cũng là thông báo một chút hoạt động quan trọng của Thiên Đế Sơn gần đây.</w:t>
      </w:r>
    </w:p>
    <w:p>
      <w:pPr>
        <w:pStyle w:val="BodyText"/>
      </w:pPr>
      <w:r>
        <w:t xml:space="preserve">Tần Trọng Dương lời ít mà ý nhiều, ánh mắt nhìn về phía Tần Vô Song, vẫy vẫy tay:</w:t>
      </w:r>
    </w:p>
    <w:p>
      <w:pPr>
        <w:pStyle w:val="BodyText"/>
      </w:pPr>
      <w:r>
        <w:t xml:space="preserve">- Vô Song, ngươi ra đây.</w:t>
      </w:r>
    </w:p>
    <w:p>
      <w:pPr>
        <w:pStyle w:val="BodyText"/>
      </w:pPr>
      <w:r>
        <w:t xml:space="preserve">Tần Vô Song đi lên.</w:t>
      </w:r>
    </w:p>
    <w:p>
      <w:pPr>
        <w:pStyle w:val="BodyText"/>
      </w:pPr>
      <w:r>
        <w:t xml:space="preserve">- Vô Song, ngươi vừa mới đến, ở đây có rất nhiều đồng môn, vẫn chưa biết ngươi. Hôm nay vừa vặn mượn cơ hội này, làm quen một chút.</w:t>
      </w:r>
    </w:p>
    <w:p>
      <w:pPr>
        <w:pStyle w:val="BodyText"/>
      </w:pPr>
      <w:r>
        <w:t xml:space="preserve">Tần Vô Song cung tay làm lễ.</w:t>
      </w:r>
    </w:p>
    <w:p>
      <w:pPr>
        <w:pStyle w:val="BodyText"/>
      </w:pPr>
      <w:r>
        <w:t xml:space="preserve">Người có vai vế cao, đều gật đầu biểu thị, còn người cùng vai vế, cũng đều cung tay làm lễ.</w:t>
      </w:r>
    </w:p>
    <w:p>
      <w:pPr>
        <w:pStyle w:val="BodyText"/>
      </w:pPr>
      <w:r>
        <w:t xml:space="preserve">Tần Trọng Dương cười nói:</w:t>
      </w:r>
    </w:p>
    <w:p>
      <w:pPr>
        <w:pStyle w:val="BodyText"/>
      </w:pPr>
      <w:r>
        <w:t xml:space="preserve">- Cái tên Tần Vô Song, phỏng chừng rất nhiều người trong các ngươi đều biết rồi. Còn sự tích của hắn, tin tức linh thông, có thể cũng nghe nói rồi. Hôm nay triệu tập các ngươi đến, chính là muốn mọi người biểu quyết một chút, về chuyện trao tặng Tần Vô Song danh hiệu Đệ tử Trung tâm. Chư vị có đề nghị gì, đều có thể nói ra. Nhất mạch Tần gia chúng ta, tuyệt đối không độc đoán, ai cũng có tư cách phát biểu ý kiến.</w:t>
      </w:r>
    </w:p>
    <w:p>
      <w:pPr>
        <w:pStyle w:val="BodyText"/>
      </w:pPr>
      <w:r>
        <w:t xml:space="preserve">Nói xong, mỉm cười đưa đề tài chuyển cho mọi người.</w:t>
      </w:r>
    </w:p>
    <w:p>
      <w:pPr>
        <w:pStyle w:val="BodyText"/>
      </w:pPr>
      <w:r>
        <w:t xml:space="preserve">- Tam Chưởng môn, ta thấy ý kiến của mọi người đối với chuyện này đều không sai biệt lắm, công lao mà Tần Vô Song làm nên, sợ rằng đại đa số mọi người trong chúng ta đều không thể hoàn thành. Cho nên, hắn tiến nhập vào Đệ tử Trung tâm, cá nhân ta hoàn toàn tán thành. Cho dù đặc biệt đề bạt lên vị trí Tôn giả, địa vị ngang hàng với ta, ta cũng không phản đối, ha ha.</w:t>
      </w:r>
    </w:p>
    <w:p>
      <w:pPr>
        <w:pStyle w:val="BodyText"/>
      </w:pPr>
      <w:r>
        <w:t xml:space="preserve">Người nói câu này, là Tôn giả Tri Tùng, là một Tôn giả có tính cách ngay thẳng.</w:t>
      </w:r>
    </w:p>
    <w:p>
      <w:pPr>
        <w:pStyle w:val="BodyText"/>
      </w:pPr>
      <w:r>
        <w:t xml:space="preserve">Lời nói của Tôn giả Tri Tùng, nhận được rất nhiều lời tán đồng. Rất nhiều Đệ tử Trung tâm, còn chưa nhận được tình báo kịp thời, đều sôi nổi hỏi thăm. Sau khi nghe giải thích, mới biết Tần Vô Song đã làm được chuyện yêu nghiệt lớn cỡ nào, tất cả đều hít một ngụm lãnh khí, biểu tình nhìn Tần Vô Song tuyệt nhiên khác nhau.</w:t>
      </w:r>
    </w:p>
    <w:p>
      <w:pPr>
        <w:pStyle w:val="BodyText"/>
      </w:pPr>
      <w:r>
        <w:t xml:space="preserve">- Tam Chưởng môn, ta thấy không cần phải trưng cầu ý kiến gì cả? Ý kiến lần này của mọi người, tương đối là nhất trí.</w:t>
      </w:r>
    </w:p>
    <w:p>
      <w:pPr>
        <w:pStyle w:val="BodyText"/>
      </w:pPr>
      <w:r>
        <w:t xml:space="preserve">Một gã Tôn giả Tri Dương khác, cũng kêu lên.</w:t>
      </w:r>
    </w:p>
    <w:p>
      <w:pPr>
        <w:pStyle w:val="BodyText"/>
      </w:pPr>
      <w:r>
        <w:t xml:space="preserve">Tần Trọng Dương cười cười:</w:t>
      </w:r>
    </w:p>
    <w:p>
      <w:pPr>
        <w:pStyle w:val="BodyText"/>
      </w:pPr>
      <w:r>
        <w:t xml:space="preserve">- Không có ý kiến khác sao?</w:t>
      </w:r>
    </w:p>
    <w:p>
      <w:pPr>
        <w:pStyle w:val="BodyText"/>
      </w:pPr>
      <w:r>
        <w:t xml:space="preserve">Trên khóe miệng Trưởng lão Quan Hà mặc dù ẩn chứa nụ cười, nhưng ánh mắt lại nhìn về phía Tôn giả Tri Hòe.</w:t>
      </w:r>
    </w:p>
    <w:p>
      <w:pPr>
        <w:pStyle w:val="BodyText"/>
      </w:pPr>
      <w:r>
        <w:t xml:space="preserve">Tôn giả Tri Hòe khẽ ho một tiếng:</w:t>
      </w:r>
    </w:p>
    <w:p>
      <w:pPr>
        <w:pStyle w:val="BodyText"/>
      </w:pPr>
      <w:r>
        <w:t xml:space="preserve">- Tam Chưởng môn, ta thật sự có mấy câu muốn nói.</w:t>
      </w:r>
    </w:p>
    <w:p>
      <w:pPr>
        <w:pStyle w:val="BodyText"/>
      </w:pPr>
      <w:r>
        <w:t xml:space="preserve">- A? Cứ nói đừng ngại.</w:t>
      </w:r>
    </w:p>
    <w:p>
      <w:pPr>
        <w:pStyle w:val="BodyText"/>
      </w:pPr>
      <w:r>
        <w:t xml:space="preserve">Tri Hòe sau khi nhận được sự cho phép của Tần Trọng Dương, trịnh trọng kỳ lạ nói:</w:t>
      </w:r>
    </w:p>
    <w:p>
      <w:pPr>
        <w:pStyle w:val="BodyText"/>
      </w:pPr>
      <w:r>
        <w:t xml:space="preserve">- Tên tuổi của Tần Vô Song, ta đã nghe nói rồi. Những việc hắn đã làm, nếu là thật sự, xác thực cũng vô cùng khó có được. Nhưng nếu trao tặng danh hiệu Đệ tử Trung tâm, theo lệ cũ từ xưa đến nay, nên có thời gian khảo sát thực tế. Mặc dù năng lực của Tần Vô Song không có gì đáng nghi ngờ, nhưng xuất thân của hắn, lai lịch của hắn, nội tình của hắn, đều phải hoàn toàn trải qua khảo nghiệm mới được. Bằng không trao tặng danh hiệu Đệ tử Trung tâm, vạn nhất xảy ra sơ sót, đả kích đối với nhất mạch Tần gia ta là vô cùng lớn.</w:t>
      </w:r>
    </w:p>
    <w:p>
      <w:pPr>
        <w:pStyle w:val="BodyText"/>
      </w:pPr>
      <w:r>
        <w:t xml:space="preserve">Những lời này của Tri Hòe, khiến cho mấy Tôn giả lão luyện thành thục khẽ gật đầu. Mấy Trưởng lão khác, cũng đều gật đầu.</w:t>
      </w:r>
    </w:p>
    <w:p>
      <w:pPr>
        <w:pStyle w:val="BodyText"/>
      </w:pPr>
      <w:r>
        <w:t xml:space="preserve">Mặc dù số người tán đồng Tri Hòe không nhiều, nhưng dù sao cũng có một bộ phận như vậy.</w:t>
      </w:r>
    </w:p>
    <w:p>
      <w:pPr>
        <w:pStyle w:val="BodyText"/>
      </w:pPr>
      <w:r>
        <w:t xml:space="preserve">Một gã Trưởng lão đứng bên cạnh Quan Hà cũng mở miệng nói:</w:t>
      </w:r>
    </w:p>
    <w:p>
      <w:pPr>
        <w:pStyle w:val="BodyText"/>
      </w:pPr>
      <w:r>
        <w:t xml:space="preserve">- Tôn giả Tri Hòe nói rất có lý. Ta cũng cảm thấy, mọi người không nên bị một loại tình tự cuồng nhiệt chi phối. Theo tiêu chuẩn thu nạp Đệ tử Trung tâm của Tổng bộ Tần gia trước đây, cần phải khảo sát ít nhất ba năm, nhiều chí ít cũng là mười năm hai mươi năm. Dù sao, đệ tử chi mạch Tần gia, không ở dưới mí mắt của Vấn Đỉnh Sơn, phương diện nền tảng, vẫn không rõ lắm.</w:t>
      </w:r>
    </w:p>
    <w:p>
      <w:pPr>
        <w:pStyle w:val="BodyText"/>
      </w:pPr>
      <w:r>
        <w:t xml:space="preserve">- Đúng vậy, Tần Vô Song tới từ các quốc gia nhân loại, là một nơi càng thêm hẻo lánh. Từ trước đến nay vốn không có tin tức qua lại với Tổng bộ Tần gia, đột nhiên xuất hiện, ít nhiều cũng có chút đột ngột. Cẩn thận khảo sát một chút, ta cảm thấy vẫn vô cùng cần thiết.</w:t>
      </w:r>
    </w:p>
    <w:p>
      <w:pPr>
        <w:pStyle w:val="BodyText"/>
      </w:pPr>
      <w:r>
        <w:t xml:space="preserve">Tần Vô Song im lặng không lên tiếng, hắn thân là người liên quan, lúc này đương nhiên không tiện tự biện hộ. Mấu chốt nhất là, hắn đối với danh hiệu Đệ tử Trung tâm, cũng không phải vô cùng ham thích.</w:t>
      </w:r>
    </w:p>
    <w:p>
      <w:pPr>
        <w:pStyle w:val="BodyText"/>
      </w:pPr>
      <w:r>
        <w:t xml:space="preserve">Lúc này, cái mà hắn nghĩ đến nhiều nhất, ngược lại là những lời dặn dò của Trưởng lão Quan Phong và những lời của Tần Lam, xem ra, Tần gia Thiên Đế Sơn, xác thực không đoàn kết hài hòa như biểu hiện bên ngoài nhìn thấy.</w:t>
      </w:r>
    </w:p>
    <w:p>
      <w:pPr>
        <w:pStyle w:val="BodyText"/>
      </w:pPr>
      <w:r>
        <w:t xml:space="preserve">Tần Trọng Dương đang muốn nói câu gì đó, Trưởng lão Quan Phong đột nhiên đứng lên, trực tiếp bước tới bên cạnh Tần Vô Song, sắc mặt kìm nén có chút đỏ lên.</w:t>
      </w:r>
    </w:p>
    <w:p>
      <w:pPr>
        <w:pStyle w:val="BodyText"/>
      </w:pPr>
      <w:r>
        <w:t xml:space="preserve">- Tôn giả Tri Hòe, còn có mấy vị Trưởng lão, nếu các ngươi muốn nói đến quy củ thu nhận Đệ tử Trung tâm, theo lý nên khảo hạch một thời gian, ta thật ra không phản đối. Nhưng nếu nói về xuất thân, lai lịch, nguồn gốc gì đó, Quan Phong ta không thể không đứng lên nói một câu. Tổ tiên Tần Vũ của Tần Vô Song, năm đó là người có giao tình tốt nhất với Quan Phong ta. Lòng trung thành của Tần Vũ đối với Tần gia Thiên Đế Sơn, trời đất chứng giám. Hôm nay con cháu đời sau của hắn quay về Thiên Đế Sơn, nếu lấy chuyện lai lịch và xuất thân ra nói, vậy không khỏi có chút khiến người ta đau lòng.</w:t>
      </w:r>
    </w:p>
    <w:p>
      <w:pPr>
        <w:pStyle w:val="BodyText"/>
      </w:pPr>
      <w:r>
        <w:t xml:space="preserve">Tôn giả Tri Hòe thản nhiên nói:</w:t>
      </w:r>
    </w:p>
    <w:p>
      <w:pPr>
        <w:pStyle w:val="BodyText"/>
      </w:pPr>
      <w:r>
        <w:t xml:space="preserve">- Tần Vũ, ở đây có rất nhiều người đương nhiên đều nhớ. Nhưng Tần Vũ rời khỏi Tần gia Thiên Đế Sơn, không phải cũng không đường đường chính chính rời đi sao? Không ai có thể nói rõ, hắn rốt cuộc đã đi đâu, xuất phát từ động cơ gì mà rời khỏi Vấn Đỉnh Sơn.</w:t>
      </w:r>
    </w:p>
    <w:p>
      <w:pPr>
        <w:pStyle w:val="BodyText"/>
      </w:pPr>
      <w:r>
        <w:t xml:space="preserve">Khuôn mặt của Quan Phong càng đỏ, gân xanh trên trán đều nhanh chóng nổi lên, thở phì phì nói:</w:t>
      </w:r>
    </w:p>
    <w:p>
      <w:pPr>
        <w:pStyle w:val="BodyText"/>
      </w:pPr>
      <w:r>
        <w:t xml:space="preserve">- Tôn giả Tri Hòe, chức vụ của ngươi cao hơn ta, không phải ta muốn chống đối ngươi. Tần Vũ lúc trước tại sao rời khỏi Vấn Đỉnh Sơn, người khác không rõ, Tôn giả Tri Hòe ngươi không thể không biết rõ chứ. Tần Vũ đối với Tần gia Thiên Đế Sơn như thế nào, vuốt lương tâm nói một câu. Là Tần gia phụ hắn, hay là Tần Vũ hắn phụ Tần gia?</w:t>
      </w:r>
    </w:p>
    <w:p>
      <w:pPr>
        <w:pStyle w:val="BodyText"/>
      </w:pPr>
      <w:r>
        <w:t xml:space="preserve">- Nói như vậy, ngươi cảm thấy Tần gia Thiên Đế Sơn có lỗi với Tần Vũ?</w:t>
      </w:r>
    </w:p>
    <w:p>
      <w:pPr>
        <w:pStyle w:val="BodyText"/>
      </w:pPr>
      <w:r>
        <w:t xml:space="preserve">Quan Phong lớn tiếng nói:</w:t>
      </w:r>
    </w:p>
    <w:p>
      <w:pPr>
        <w:pStyle w:val="BodyText"/>
      </w:pPr>
      <w:r>
        <w:t xml:space="preserve">- Ta chỉ biết, đệ tử Tần gia, nếu có được khí phách của Tần gia hãy nói chuyện làm người, nếu có được lương tâm thiên địa. Quan Phong ta bản lĩnh không lớn, nhưng vẫn có lương tâm. Nếu Tần Vũ có vấn đề, Tần Vô Song có vấn đề, ta nguyện lấy tính mạng ra để bảo đảm.</w:t>
      </w:r>
    </w:p>
    <w:p>
      <w:pPr>
        <w:pStyle w:val="BodyText"/>
      </w:pPr>
      <w:r>
        <w:t xml:space="preserve">Lời này đã có chút hỏa khí, cũng có chút bộ dạng tranh cãi.</w:t>
      </w:r>
    </w:p>
    <w:p>
      <w:pPr>
        <w:pStyle w:val="BodyText"/>
      </w:pPr>
      <w:r>
        <w:t xml:space="preserve">Nhưng hai đại Chưởng môn cũng không ngăn cản, không phân biệt ai đúng sai. Bọn họ từ trước tới giờ đều không ngăn cản bất cứ thanh âm nào.</w:t>
      </w:r>
    </w:p>
    <w:p>
      <w:pPr>
        <w:pStyle w:val="BodyText"/>
      </w:pPr>
      <w:r>
        <w:t xml:space="preserve">Mấy Trưởng lão đi lại tương đối thân thiết với Quan Phong, đều đi lên, làm người hòa giải:</w:t>
      </w:r>
    </w:p>
    <w:p>
      <w:pPr>
        <w:pStyle w:val="BodyText"/>
      </w:pPr>
      <w:r>
        <w:t xml:space="preserve">- Trưởng lão Quan Phong, chuyện cũ đã trôi qua mấy trăm năm rồi, không cần nhắc đến chứ? Tránh làm tổn thương hòa khí.</w:t>
      </w:r>
    </w:p>
    <w:p>
      <w:pPr>
        <w:pStyle w:val="BodyText"/>
      </w:pPr>
      <w:r>
        <w:t xml:space="preserve">Tính cách của Quan Phong vô cùng ôn hòa thành thật, có thể khiến người thành thật như hắn phát hỏa, có thể thấy cơn tức giận mà hắn tích tụ mãnh liệt cỡ nào.</w:t>
      </w:r>
    </w:p>
    <w:p>
      <w:pPr>
        <w:pStyle w:val="BodyText"/>
      </w:pPr>
      <w:r>
        <w:t xml:space="preserve">Tần Vô Song hít một hơi thật sâu, nói:</w:t>
      </w:r>
    </w:p>
    <w:p>
      <w:pPr>
        <w:pStyle w:val="BodyText"/>
      </w:pPr>
      <w:r>
        <w:t xml:space="preserve">- Chư vị, xin cho Vô Song nói một câu. Ta không quản ngại vất vả mệt nhọc, từ xa tới Tần gia Thiên Đế Sơn, chính là vì ngưỡng mộ khí khái của Tần gia. Hôm nay nếu vì chuyện của Vô Song, khiến mọi người phân tranh, thực sự không phải là điều ta muốn. Danh hiệu Đệ tử Trung tâm này, Vô Song cũng không nhất định phải có. Ta thấy, chỉ cần trong phạm vi năng lực của ta có thể đạt được, vì Tần gia mà bỏ ra hết thảy cống hiến, một chút hư danh, căn bản không đáng nói đến. Lòng dạ của Tần Vô Song ta cũng không đến nỗi không dung nạp được danh hiệu Đệ tử Trung tâm. Xin mọi người dừng tranh cãi ở đây. Thời gian sẽ chứng minh tất cả, không phải sao?</w:t>
      </w:r>
    </w:p>
    <w:p>
      <w:pPr>
        <w:pStyle w:val="BodyText"/>
      </w:pPr>
      <w:r>
        <w:t xml:space="preserve">Dáng vẻ này của Tần Vô Song, thực sự đều nằm ngoài dự liệu của tất cả mọi người.</w:t>
      </w:r>
    </w:p>
    <w:p>
      <w:pPr>
        <w:pStyle w:val="BodyText"/>
      </w:pPr>
      <w:r>
        <w:t xml:space="preserve">Tần Vân Nhiên nãy giờ không nói gì, đột nhiên cười lớn:</w:t>
      </w:r>
    </w:p>
    <w:p>
      <w:pPr>
        <w:pStyle w:val="BodyText"/>
      </w:pPr>
      <w:r>
        <w:t xml:space="preserve">- Tất cả các ngươi, tranh cãi đến đỏ mặt tía tai, thật sự là không bằng sự độ lượng của một người trẻ tuổi. Được rồi, ta muốn nói một câu. Danh hiệu Đệ tử Trung tâm của Tần Vô Song, có thể hoãn lại một thời gian. Nhưng ta lấy thân phận Chưởng môn nhân, đặc biệt ban thưởng cho hắn quyền lực đồng đẳng với Đệ tử Trung tâm, ra vào Chính Khí Đường và Thăng Long Pha, như nhau không trở ngại.</w:t>
      </w:r>
    </w:p>
    <w:p>
      <w:pPr>
        <w:pStyle w:val="BodyText"/>
      </w:pPr>
      <w:r>
        <w:t xml:space="preserve">Lời này nói ra, chẳng khác nào mở ra giấy thông hành cho Tần Vô Song, không ai có tư cách hoài nghi. Nhị Chưởng môn Tần Vân Nhiên có tư cách này.</w:t>
      </w:r>
    </w:p>
    <w:p>
      <w:pPr>
        <w:pStyle w:val="Compact"/>
      </w:pPr>
      <w:r>
        <w:t xml:space="preserve">Ủng hộ chỉ với 1 click và 5s ! (adf.ly/4EmoB)</w:t>
      </w:r>
      <w:r>
        <w:br w:type="textWrapping"/>
      </w:r>
      <w:r>
        <w:br w:type="textWrapping"/>
      </w:r>
    </w:p>
    <w:p>
      <w:pPr>
        <w:pStyle w:val="Heading2"/>
      </w:pPr>
      <w:bookmarkStart w:id="610" w:name="chương-588"/>
      <w:bookmarkEnd w:id="610"/>
      <w:r>
        <w:t xml:space="preserve">588. Chương 58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88: Khí phách của Mộ Dung tiểu thư.</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ân Nhiên mặc dù rất ít khi hỏi đến những sự vụ của Vấn Đỉnh Sơn, nhưng tất cả mọi người đều biết, Nhị Chưởng môn này không phải không có tư cách, mà là hắn đã đứng ngoài sự vụ của Vấn Đỉnh Sơn.</w:t>
      </w:r>
    </w:p>
    <w:p>
      <w:pPr>
        <w:pStyle w:val="BodyText"/>
      </w:pPr>
      <w:r>
        <w:t xml:space="preserve">Hôm nay hắn tự mình mở miệng vàng ngọc ra, chẳng khác nào là kết luận chuyện này rồi.</w:t>
      </w:r>
    </w:p>
    <w:p>
      <w:pPr>
        <w:pStyle w:val="BodyText"/>
      </w:pPr>
      <w:r>
        <w:t xml:space="preserve">Tôn giả Tri Hòe mặc dù trong lòng vẫn có chút không được tự nhiên, nhưng quyền uy của Nhị Chưởng môn, cũng không phải là thứ mà hắn dám khiêu chiến, cười khổ lắc lắc đầu, cũng không nói gì thêm.</w:t>
      </w:r>
    </w:p>
    <w:p>
      <w:pPr>
        <w:pStyle w:val="BodyText"/>
      </w:pPr>
      <w:r>
        <w:t xml:space="preserve">Tần Trọng Dương và Tần Vân Nhiên, hai đại thủ lãnh, kỳ thực trước khi sự việc xảy ra đã nghĩ đến các loại cục diện, vì vậy, bọn họ cũng thương nghị dễ dàng.</w:t>
      </w:r>
    </w:p>
    <w:p>
      <w:pPr>
        <w:pStyle w:val="BodyText"/>
      </w:pPr>
      <w:r>
        <w:t xml:space="preserve">Một khi xuất hiện các loại thanh âm khác thường, liền do Tần Vân Nhiên đứng ra giải quyết dứt khoát, tiêu trừ tất cả thanh âm nghi vấn. Không phải quyền uy của Tần Trọng Dương không đủ, mà là bản thân Tần Trọng Dương muốn xử lý những sự vụ này, nếu hắn ra mặt, ngược lại không hay.</w:t>
      </w:r>
    </w:p>
    <w:p>
      <w:pPr>
        <w:pStyle w:val="BodyText"/>
      </w:pPr>
      <w:r>
        <w:t xml:space="preserve">Địa vị Tần Vân Nhiên siêu nhiên, nói một là một, hắn ra mặt, cho dù có người trong lòng hờn giận, quả quyết cũng không dám lên tiếng chống đối Tần Vân Nhiên.</w:t>
      </w:r>
    </w:p>
    <w:p>
      <w:pPr>
        <w:pStyle w:val="BodyText"/>
      </w:pPr>
      <w:r>
        <w:t xml:space="preserve">- Vô Song, còn không cám ơn Nhị Chưởng môn xem trọng đi?</w:t>
      </w:r>
    </w:p>
    <w:p>
      <w:pPr>
        <w:pStyle w:val="BodyText"/>
      </w:pPr>
      <w:r>
        <w:t xml:space="preserve">Tần Trọng Dương mỉm cười nói.</w:t>
      </w:r>
    </w:p>
    <w:p>
      <w:pPr>
        <w:pStyle w:val="BodyText"/>
      </w:pPr>
      <w:r>
        <w:t xml:space="preserve">Tần Vô Song còn chưa biểu thị cái gì, Tần Vân Nhiên đã cười nói:</w:t>
      </w:r>
    </w:p>
    <w:p>
      <w:pPr>
        <w:pStyle w:val="BodyText"/>
      </w:pPr>
      <w:r>
        <w:t xml:space="preserve">- Tiểu tử kia, cảm tạ gì chứ, miễn đi? Lần sau tới chỗ ta, uống với ta hai chén rượu là được rồi. Đừng có uống một chén đã say ngã rồi.</w:t>
      </w:r>
    </w:p>
    <w:p>
      <w:pPr>
        <w:pStyle w:val="BodyText"/>
      </w:pPr>
      <w:r>
        <w:t xml:space="preserve">Trong lòng Tần Vô Song vừa động, vâng vâng dạ dạ, mỉm cười lui trở về vị trí ban đầu. Xem ra, Nhị Chưởng môn này quả nhiên là nhân vật hào kiệt xử lý công việc qua loa nhưng nhiều lúc lại rất cẩn thận.</w:t>
      </w:r>
    </w:p>
    <w:p>
      <w:pPr>
        <w:pStyle w:val="BodyText"/>
      </w:pPr>
      <w:r>
        <w:t xml:space="preserve">Lời này của hắn nghe ra là nói uống rượu, nhưng ý tại ngôn ngoại, người thông minh có lẽ sẽ phân biệt được. Có tư cách uống rượu của Nhị Chưởng môn Tần Vân Nhiên, đãi ngộ này, không phải ai cũng có thể hưởng thụ được.</w:t>
      </w:r>
    </w:p>
    <w:p>
      <w:pPr>
        <w:pStyle w:val="BodyText"/>
      </w:pPr>
      <w:r>
        <w:t xml:space="preserve">Quả nhiên Tôn giả Tri Hòe nghe xong lời này, trong lòng lại là một trận chán nản. Mơ hồ cảm thấy, chuyện này đã vượt ra ngoài phạm vi khống chế của hắn.</w:t>
      </w:r>
    </w:p>
    <w:p>
      <w:pPr>
        <w:pStyle w:val="BodyText"/>
      </w:pPr>
      <w:r>
        <w:t xml:space="preserve">Trước kia, Tần Vũ và Tôn giả Tri Hòe hắn, đều được tính là nhân vật cùng một thế hệ. Hơn nữa đều là người nổi bật trong số Đệ tử Trung tâm.</w:t>
      </w:r>
    </w:p>
    <w:p>
      <w:pPr>
        <w:pStyle w:val="BodyText"/>
      </w:pPr>
      <w:r>
        <w:t xml:space="preserve">Hai người đều được đề danh là đối tượng bồi dưỡng trọng điểm, đồng thời liệt vào những người tuyển chọn có tư cách tiếp nhận tư cách Chưởng môn nhân. Mặc dù người được chọn có rất nhiều, nhưng sự cạnh tranh giữa Tần Vũ và Tri Hòe lúc đó, lại là tồn tại khắp nơi. Cũng chính vì phần cạnh tranh này, khiến hai bên đều so đo sức mạnh, vì thế khi Tần Vũ quyết đấu với người ta chịu trọng thương, sự gạt bỏ của Tri Hòe đối với Tần Vũ càng vô cùng rõ ràng.</w:t>
      </w:r>
    </w:p>
    <w:p>
      <w:pPr>
        <w:pStyle w:val="BodyText"/>
      </w:pPr>
      <w:r>
        <w:t xml:space="preserve">Trên thực tế, Quan Hà mặc dù xa lánh Tần Vũ, nhưng nhiều nhất cũng chỉ có thể xem là kẻ đồng lõa. Nhân vật trung tâm loại bỏ Tần Vũ, chính là Tôn giả Tri Hòe.</w:t>
      </w:r>
    </w:p>
    <w:p>
      <w:pPr>
        <w:pStyle w:val="BodyText"/>
      </w:pPr>
      <w:r>
        <w:t xml:space="preserve">Nhưng người tính không bằng trời tính, mặc dù Tần Vũ đã bị hắn loại bỏ ra khỏi vòng cạnh tranh thành công, nhưng phát triển sau này của Tri Hòe hắn, tựa hồ cũng trở nên không trôi chảy. Cứ như vậy cho đến hiện tại, cũng chỉ có thể quanh quẩn ở vị trí cực hạn Tôn giả này.</w:t>
      </w:r>
    </w:p>
    <w:p>
      <w:pPr>
        <w:pStyle w:val="BodyText"/>
      </w:pPr>
      <w:r>
        <w:t xml:space="preserve">Tiến vào Thần đạo cảnh giới, đã tựa hồ là không có khả năng, chứ đừng nói trở thành Chưởng môn thủ lãnh. Ngay cả trong đám Tôn giả, cũng không cách nào tiến vào vị trí ba người đứng đầu.</w:t>
      </w:r>
    </w:p>
    <w:p>
      <w:pPr>
        <w:pStyle w:val="BodyText"/>
      </w:pPr>
      <w:r>
        <w:t xml:space="preserve">Vì vậy, khi Tần Vô Song với thân phận hậu nhân của Tần Vũ xuất hiện, phản ứng đầu tiên của Tri Hòe chính là khiếp sợ, sau đó là khó chịu. Hắn tuyệt đối không hy vọng hậu nhân của Tần Vũ đắc thế ở Vấn Đỉnh Sơn, vì hắn cảm thấy đó là uy hiếp tiềm ẩn đối với vị trí của hắn.</w:t>
      </w:r>
    </w:p>
    <w:p>
      <w:pPr>
        <w:pStyle w:val="BodyText"/>
      </w:pPr>
      <w:r>
        <w:t xml:space="preserve">Khi Tôn giả Tri Hòe đang tâm sự nặng nề, Tần Trọng Dương lại một lần nữa mở miệng:</w:t>
      </w:r>
    </w:p>
    <w:p>
      <w:pPr>
        <w:pStyle w:val="BodyText"/>
      </w:pPr>
      <w:r>
        <w:t xml:space="preserve">- Chư vị, mấy ngày nay, ta cũng không ở trong sơn môn, mà tới Thiên Đế Môn. Các ngươi có biết, Thiên Đế Môn, đã xảy ra một chuyện đại sự chứ.</w:t>
      </w:r>
    </w:p>
    <w:p>
      <w:pPr>
        <w:pStyle w:val="BodyText"/>
      </w:pPr>
      <w:r>
        <w:t xml:space="preserve">- Đại sự?</w:t>
      </w:r>
    </w:p>
    <w:p>
      <w:pPr>
        <w:pStyle w:val="BodyText"/>
      </w:pPr>
      <w:r>
        <w:t xml:space="preserve">Rất nhiều người đều lộ ra biểu hiện nghi vấn.</w:t>
      </w:r>
    </w:p>
    <w:p>
      <w:pPr>
        <w:pStyle w:val="BodyText"/>
      </w:pPr>
      <w:r>
        <w:t xml:space="preserve">- Đúng vậy, chuyện này không phải trò đùa. Nói ra, đối với Tần gia chúng ta có thể còn có lợi, nhưng rốt cuộc có phải là chuyện tốt hay không, thì chưa nói trước được.</w:t>
      </w:r>
    </w:p>
    <w:p>
      <w:pPr>
        <w:pStyle w:val="BodyText"/>
      </w:pPr>
      <w:r>
        <w:t xml:space="preserve">Tần Trọng Dương nói:</w:t>
      </w:r>
    </w:p>
    <w:p>
      <w:pPr>
        <w:pStyle w:val="BodyText"/>
      </w:pPr>
      <w:r>
        <w:t xml:space="preserve">- La Thiên Đạo Trường, bị người ta tố giác rồi.</w:t>
      </w:r>
    </w:p>
    <w:p>
      <w:pPr>
        <w:pStyle w:val="BodyText"/>
      </w:pPr>
      <w:r>
        <w:t xml:space="preserve">- Tố giác La Thiên Đạo Trường?</w:t>
      </w:r>
    </w:p>
    <w:p>
      <w:pPr>
        <w:pStyle w:val="BodyText"/>
      </w:pPr>
      <w:r>
        <w:t xml:space="preserve">- Tố giác bọn họ cái gì? La Thiên Đạo Trường làm chuyện gì không thể chấp nhận sao?</w:t>
      </w:r>
    </w:p>
    <w:p>
      <w:pPr>
        <w:pStyle w:val="BodyText"/>
      </w:pPr>
      <w:r>
        <w:t xml:space="preserve">Tần Trọng Dương trầm giọng nói:</w:t>
      </w:r>
    </w:p>
    <w:p>
      <w:pPr>
        <w:pStyle w:val="BodyText"/>
      </w:pPr>
      <w:r>
        <w:t xml:space="preserve">- Ân oán của La Thiên Đạo Trường và Tần Vô Song, chư vị dĩ nhiên đã biết. Nhưng Tần Vô Song sau lưng đã làm rất nhiều chuyện hi sinh và trả giá, chư vị có lẽ vẫn chưa biết. La Thiên Đạo Trường đầu tiên là rải lời đồn, mê hoặc tán tu của giới tán tu tới tiến công các quốc gia nhân loại, tiếp theo xấu hổ quá hóa giận, đệ tử của La Thiên Đạo Trường đích thân tới các quốc gia nhân loại, hủy diệt sư môn của Tần Vô Song ở các quốc gia nhân loại trong chốc lát, vì vậy, vừa rồi các ngươi hoài nghi nền tảng và thân phận của Tần Vô Song, điều này chỉ là lo lắng dư thừa. Lòng trung thành của Tần Vô Song với Tần gia, đã không cần bất cứ hoài nghi nào. Những hy sinh mà hắn đã làm, thậm chí còn nhiều hơn rất nhiều người đang ở đây.</w:t>
      </w:r>
    </w:p>
    <w:p>
      <w:pPr>
        <w:pStyle w:val="BodyText"/>
      </w:pPr>
      <w:r>
        <w:t xml:space="preserve">- Tam Chưởng môn, lẽ nào tu luyện giả của các quốc gia nhân loại, chạy tới Thiên Đế Sơn tố cáo sao? Mấy trăm vạn dặm đường, bọn họ đi như thế nào đến đây chứ?</w:t>
      </w:r>
    </w:p>
    <w:p>
      <w:pPr>
        <w:pStyle w:val="BodyText"/>
      </w:pPr>
      <w:r>
        <w:t xml:space="preserve">- Đúng vậy, khó tin quá.</w:t>
      </w:r>
    </w:p>
    <w:p>
      <w:pPr>
        <w:pStyle w:val="BodyText"/>
      </w:pPr>
      <w:r>
        <w:t xml:space="preserve">Những người này đều đang sôi nổi nghị luận, hiển nhiên đều cảm thấy chuyện này có chút không thể tin được.</w:t>
      </w:r>
    </w:p>
    <w:p>
      <w:pPr>
        <w:pStyle w:val="BodyText"/>
      </w:pPr>
      <w:r>
        <w:t xml:space="preserve">Tần Vô Song cũng cảm thấy kỳ quái, người của các quốc gia nhân loại tới tố cáo? Lẽ nào là đồng môn của Tinh La Điện? Có lẽ không phải. Đây căn bản không phải là kế hoạch của bọn họ trước khi sự việc xảy ra.</w:t>
      </w:r>
    </w:p>
    <w:p>
      <w:pPr>
        <w:pStyle w:val="BodyText"/>
      </w:pPr>
      <w:r>
        <w:t xml:space="preserve">Trong biểu tình của Tần Trọng Dương, phảng phất cũng có nụ cười mấy phần cổ quái:</w:t>
      </w:r>
    </w:p>
    <w:p>
      <w:pPr>
        <w:pStyle w:val="BodyText"/>
      </w:pPr>
      <w:r>
        <w:t xml:space="preserve">- Người cáo trạng này, các vị có nghĩ cũng không nghĩ ra được đâu.</w:t>
      </w:r>
    </w:p>
    <w:p>
      <w:pPr>
        <w:pStyle w:val="BodyText"/>
      </w:pPr>
      <w:r>
        <w:t xml:space="preserve">Đến lúc này, mọi người càng thêm hiếu kỳ, ồn ào năn nỉ, để Tần Trọng Dương không thừa nước đục thả câu. Tần Trọng Dương lại phảng phất cố ý thừa nước đục thả câu, hỏi Tần Vô Song:</w:t>
      </w:r>
    </w:p>
    <w:p>
      <w:pPr>
        <w:pStyle w:val="BodyText"/>
      </w:pPr>
      <w:r>
        <w:t xml:space="preserve">- Vô Song, ngươi có biết là ai không?</w:t>
      </w:r>
    </w:p>
    <w:p>
      <w:pPr>
        <w:pStyle w:val="BodyText"/>
      </w:pPr>
      <w:r>
        <w:t xml:space="preserve">Trong lòng Tần Vô Song khẽ động, lẽ nào là cô ta?</w:t>
      </w:r>
    </w:p>
    <w:p>
      <w:pPr>
        <w:pStyle w:val="BodyText"/>
      </w:pPr>
      <w:r>
        <w:t xml:space="preserve">Không biết tại sao, Tần Vô Song đột nhiên liền nghĩ tới Mộ Dung Nhạn, thiên kim tiểu thư hào phóng mà bướng bỉnh đó.</w:t>
      </w:r>
    </w:p>
    <w:p>
      <w:pPr>
        <w:pStyle w:val="BodyText"/>
      </w:pPr>
      <w:r>
        <w:t xml:space="preserve">- Ha ha, xem ra Vô Song đoán được rồi. Chư vị, người cáo trạng đó, chính là thiên kim Mộ Dung Nhạn của Lâu chủ Phiêu Tuyết Lâu, Mộ Dung Thiên Cực.</w:t>
      </w:r>
    </w:p>
    <w:p>
      <w:pPr>
        <w:pStyle w:val="BodyText"/>
      </w:pPr>
      <w:r>
        <w:t xml:space="preserve">Tần Trọng Dương nói đến đây, cũng cười lên.</w:t>
      </w:r>
    </w:p>
    <w:p>
      <w:pPr>
        <w:pStyle w:val="BodyText"/>
      </w:pPr>
      <w:r>
        <w:t xml:space="preserve">Trong lòng Tần Vô Song chấn động, trong lòng lập tức nổi lên vô số cảm xúc. Một loại cảm động không rõ tên lan tràn trong lòng hắn. Hắn và Mộ Dung tiểu thư sau khi tách ra ở gần Chi Tế Sơn, liền cảm thấy Mộ Dung tiểu thư muốn đi xa, và khi ở Thiết Mộc Châu Thành, Tần Vô Song đã từng kêu hắc báo ám chỉ qua, để Mộ Dung Nhạn đi xa bay cao.</w:t>
      </w:r>
    </w:p>
    <w:p>
      <w:pPr>
        <w:pStyle w:val="BodyText"/>
      </w:pPr>
      <w:r>
        <w:t xml:space="preserve">Không ngờ, Mộ Dung Nhạn lại có thể tiến vào Thiên Đế Sơn, trực tiếp tìm Thiên Đế Môn cáo trạng. Tần Vô Song lúc này cho dù ngu dốt thế nào, cũng biết Mộ Dung tiểu thư làm như vậy, không phải vì bản thân nàng, mà là vì Tần Vô Song hắn.</w:t>
      </w:r>
    </w:p>
    <w:p>
      <w:pPr>
        <w:pStyle w:val="BodyText"/>
      </w:pPr>
      <w:r>
        <w:t xml:space="preserve">Hai người mặc dù kết giao không lâu, nhưng giữa âm luật của tiếng đàn, trong lòng hai người đã hình thành một sự câu thông ăn ý. Lúc này, đột nhiên nghe được tin tức kinh thiên này, tấm lụa mỏng trước mặt Tần Vô Song lập tức được vén lên.</w:t>
      </w:r>
    </w:p>
    <w:p>
      <w:pPr>
        <w:pStyle w:val="BodyText"/>
      </w:pPr>
      <w:r>
        <w:t xml:space="preserve">Mộ Dung tiểu thư cao thượng như vậy, Tần Vô Song hắn nếu vẫn không có một chút phản ứng, vậy thì thật sự quá chậm chạp rồi.</w:t>
      </w:r>
    </w:p>
    <w:p>
      <w:pPr>
        <w:pStyle w:val="BodyText"/>
      </w:pPr>
      <w:r>
        <w:t xml:space="preserve">Trong lòng rất nhiều cảm xúc cùng xuất hiện, trong nháy mắt thật sự giống như ngơ ngẩn tại chỗ.</w:t>
      </w:r>
    </w:p>
    <w:p>
      <w:pPr>
        <w:pStyle w:val="BodyText"/>
      </w:pPr>
      <w:r>
        <w:t xml:space="preserve">Tần Trọng Dương cười nói:</w:t>
      </w:r>
    </w:p>
    <w:p>
      <w:pPr>
        <w:pStyle w:val="BodyText"/>
      </w:pPr>
      <w:r>
        <w:t xml:space="preserve">- Mộ Dung tiểu thư này quả thật là nằm ngoài ý nghĩ của mọi người. Trước đây cô ta hủy hôn, không lấy La Đĩnh, đã khiến các giới của Hiên Viên Khâu đều cảm thấy vô cùng mới lạ rồi. Bây giờ, Mộ Dung tiểu thư lại có thể làm ra hành động chấn động như vậy. Ai cũng nói Mộ Dung tiểu thư hòa nhã, lịch sự, lại có hành động kinh người như vậy. Ha ha, quả nhiên là nữ nhân tài giỏi. Vô Song, ngươi nói có đúng không?</w:t>
      </w:r>
    </w:p>
    <w:p>
      <w:pPr>
        <w:pStyle w:val="BodyText"/>
      </w:pPr>
      <w:r>
        <w:t xml:space="preserve">Tần Vô Song lúng ta lúng túng cười nói:</w:t>
      </w:r>
    </w:p>
    <w:p>
      <w:pPr>
        <w:pStyle w:val="BodyText"/>
      </w:pPr>
      <w:r>
        <w:t xml:space="preserve">- Tính cách của Mộ Dung tiểu thư là ngoài mềm trong cứng, cực kỳ có chủ kiến.</w:t>
      </w:r>
    </w:p>
    <w:p>
      <w:pPr>
        <w:pStyle w:val="BodyText"/>
      </w:pPr>
      <w:r>
        <w:t xml:space="preserve">Tần Trọng Dương lại nói:</w:t>
      </w:r>
    </w:p>
    <w:p>
      <w:pPr>
        <w:pStyle w:val="BodyText"/>
      </w:pPr>
      <w:r>
        <w:t xml:space="preserve">- Nếu chỉ là một mình Mộ Dung Nhạn tới cáo trạng, nếu Thiên Đế Môn che chở cho La Thiên Đạo Trường, có thể còn ép xuống được. Nhưng lần này, còn có rất nhiều đại diện của giới tán tu, cũng ồn ào tới cáo trạng, mũi giáo đều vô cùng chuẩn xác nhắm vào La Thiên Đạo Trường.</w:t>
      </w:r>
    </w:p>
    <w:p>
      <w:pPr>
        <w:pStyle w:val="BodyText"/>
      </w:pPr>
      <w:r>
        <w:t xml:space="preserve">- La Thiên Đạo Trường này cũng thật sự là bỉ ổi, lại có thể đánh mất tư thái, tới các quốc gia nhân loại lạm sát người vô tội. Tông môn rác rưởi như vậy, còn dám mơ ước vị trí của tám môn Thiên Đế Sơn, thật là hoang đường.</w:t>
      </w:r>
    </w:p>
    <w:p>
      <w:pPr>
        <w:pStyle w:val="BodyText"/>
      </w:pPr>
      <w:r>
        <w:t xml:space="preserve">Tri Tùng trực tiếp bắt đầu phun nước miếng.</w:t>
      </w:r>
    </w:p>
    <w:p>
      <w:pPr>
        <w:pStyle w:val="BodyText"/>
      </w:pPr>
      <w:r>
        <w:t xml:space="preserve">- Đáng đời bọn chúng xui xẻo. Đúng rồi, Tam Chưởng môn, Thiên Đế bệ hạ nói như thế nào?</w:t>
      </w:r>
    </w:p>
    <w:p>
      <w:pPr>
        <w:pStyle w:val="BodyText"/>
      </w:pPr>
      <w:r>
        <w:t xml:space="preserve">Tần Trọng Dương mỉm cười nói:</w:t>
      </w:r>
    </w:p>
    <w:p>
      <w:pPr>
        <w:pStyle w:val="BodyText"/>
      </w:pPr>
      <w:r>
        <w:t xml:space="preserve">- Thiên Đế bệ hạ cũng không tỏ thái độ chính xác, nhưng ta xem ý tứ của hắn, có lẽ là dự định nhân nhượng cho khỏi phiền. Hiện giờ La Thiên Đạo Trường lại gặp tai vạ lớn trọng đại như vậy, rất có khả năng, Thiên Đế bệ bạ sẽ vì vậy mà lợi dụng điều kiện có lợi để hành sự.</w:t>
      </w:r>
    </w:p>
    <w:p>
      <w:pPr>
        <w:pStyle w:val="BodyText"/>
      </w:pPr>
      <w:r>
        <w:t xml:space="preserve">- Như vậy chẳng phải là không hợp quy củ sao? Lẽ nào La Thiên Đạo Trường phạm tội lớn như vậy, cũng không cần chịu trừng phạt? Nếu là như vậy, sau này ai không có việc gì đều có thể tới các quốc gia nhân loại chém giết. Tai nạn vạn năm trước, chỉ sợ lại tái diễn.</w:t>
      </w:r>
    </w:p>
    <w:p>
      <w:pPr>
        <w:pStyle w:val="BodyText"/>
      </w:pPr>
      <w:r>
        <w:t xml:space="preserve">Tần Trọng Dương mỉm cười nói:</w:t>
      </w:r>
    </w:p>
    <w:p>
      <w:pPr>
        <w:pStyle w:val="BodyText"/>
      </w:pPr>
      <w:r>
        <w:t xml:space="preserve">- Quyết định cụ thể như thế nào, ba ngày sau sẽ có kết quả. Ba ngày sau, tám môn Thiên Đế Sơn sẽ lại một lần nữa tập trung ở Thiên Đế Môn, tiến hành xét xử với La Thiên Đạo Trường. Vô Song, ngươi có hứng thú đi nghe một chút không?</w:t>
      </w:r>
    </w:p>
    <w:p>
      <w:pPr>
        <w:pStyle w:val="BodyText"/>
      </w:pPr>
      <w:r>
        <w:t xml:space="preserve">Tần Vô Song nói:</w:t>
      </w:r>
    </w:p>
    <w:p>
      <w:pPr>
        <w:pStyle w:val="BodyText"/>
      </w:pPr>
      <w:r>
        <w:t xml:space="preserve">- Cầu còn không được.</w:t>
      </w:r>
    </w:p>
    <w:p>
      <w:pPr>
        <w:pStyle w:val="BodyText"/>
      </w:pPr>
      <w:r>
        <w:t xml:space="preserve">- Được một người cầu còn không được.</w:t>
      </w:r>
    </w:p>
    <w:p>
      <w:pPr>
        <w:pStyle w:val="BodyText"/>
      </w:pPr>
      <w:r>
        <w:t xml:space="preserve">Tần Trọng Dương cười nói:</w:t>
      </w:r>
    </w:p>
    <w:p>
      <w:pPr>
        <w:pStyle w:val="BodyText"/>
      </w:pPr>
      <w:r>
        <w:t xml:space="preserve">- Bất kể La Thiên Đạo Trường có chịu trừng phạt hay không, ngươi ở trước mặt bọn chúng đu đưa một chút, cũng đủ khiến bọn chúng tức chết rồi.</w:t>
      </w:r>
    </w:p>
    <w:p>
      <w:pPr>
        <w:pStyle w:val="BodyText"/>
      </w:pPr>
      <w:r>
        <w:t xml:space="preserve">Tần Vân Nhiên đột nhiên mở miệng nói:</w:t>
      </w:r>
    </w:p>
    <w:p>
      <w:pPr>
        <w:pStyle w:val="BodyText"/>
      </w:pPr>
      <w:r>
        <w:t xml:space="preserve">- Chư vị, mọi người nhất định không thể đem chuyện này trở thành tới nghe một trò náo nhiệt được. Ở đây có ngụ ý mà làm, các ngươi cần phải mở mang đầu óc mà suy nghĩ. Phán quyết lần này của Thiên Đế Môn với La Thiên Đạo Trường, quan trọng thế nào. Nếu bao che cho La Thiên Đạo Trường, đối với Tần gia chúng ta mà nói, tuyệt đối là một tín hiệu đáng được chú ý.</w:t>
      </w:r>
    </w:p>
    <w:p>
      <w:pPr>
        <w:pStyle w:val="BodyText"/>
      </w:pPr>
      <w:r>
        <w:t xml:space="preserve">Tần Vô Song nghe xong lời này, cũng gật đầu mạnh mẽ, cảm thấy rất có đạo lý.</w:t>
      </w:r>
    </w:p>
    <w:p>
      <w:pPr>
        <w:pStyle w:val="BodyText"/>
      </w:pPr>
      <w:r>
        <w:t xml:space="preserve">Tần Trọng Dương lại giảm sức ép cho mọi người:</w:t>
      </w:r>
    </w:p>
    <w:p>
      <w:pPr>
        <w:pStyle w:val="BodyText"/>
      </w:pPr>
      <w:r>
        <w:t xml:space="preserve">- Đương nhiên, chúng ta cũng không cần đeo trên lưng gánh nặng trong lòng quá nặng, bất luận cục diện như thế nào, gia tộc Tần gia chúng ta, cũng sẽ không vì biến hóa của ngoại giới mà hỗn loạn trận tuyến.</w:t>
      </w:r>
    </w:p>
    <w:p>
      <w:pPr>
        <w:pStyle w:val="BodyText"/>
      </w:pPr>
      <w:r>
        <w:t xml:space="preserve">o0o</w:t>
      </w:r>
    </w:p>
    <w:p>
      <w:pPr>
        <w:pStyle w:val="BodyText"/>
      </w:pPr>
      <w:r>
        <w:t xml:space="preserve">Ba ngày sau, Tần Trọng Dương dẫn theo Tần Vô Song, hướng về phía Thiên Đế Môn mà đi.</w:t>
      </w:r>
    </w:p>
    <w:p>
      <w:pPr>
        <w:pStyle w:val="BodyText"/>
      </w:pPr>
      <w:r>
        <w:t xml:space="preserve">Thiên Đế Môn hiện giờ, ở một góc đông nam của Thiên Đế Sơn. Phương vị đông nam này, chính là một góc vận khí tốt nhất, vì vậy Thiên Đế Môn liền nằm ở đây.</w:t>
      </w:r>
    </w:p>
    <w:p>
      <w:pPr>
        <w:pStyle w:val="BodyText"/>
      </w:pPr>
      <w:r>
        <w:t xml:space="preserve">- Vô Song, bất luận phán quyết đối với La Thiên Đạo Trường như thế nào, ngươi cũng phải bình tĩnh, không được để cừu hận làm u mê đầu óc.</w:t>
      </w:r>
    </w:p>
    <w:p>
      <w:pPr>
        <w:pStyle w:val="BodyText"/>
      </w:pPr>
      <w:r>
        <w:t xml:space="preserve">Tần Trọng Dương cẩn thận dặn dò nói.</w:t>
      </w:r>
    </w:p>
    <w:p>
      <w:pPr>
        <w:pStyle w:val="BodyText"/>
      </w:pPr>
      <w:r>
        <w:t xml:space="preserve">Tần Vô Song nói:</w:t>
      </w:r>
    </w:p>
    <w:p>
      <w:pPr>
        <w:pStyle w:val="BodyText"/>
      </w:pPr>
      <w:r>
        <w:t xml:space="preserve">- Tam Chưởng môn, xin yên tâm. Lòng ta sớm đã có chí nguyện, cho dù Thiên Đế Môn không ra phán quyết, những gì La Thiên Đạo Trường đã làm, ta cũng sẽ tính sổ với bọn chúng từng món một.</w:t>
      </w:r>
    </w:p>
    <w:p>
      <w:pPr>
        <w:pStyle w:val="BodyText"/>
      </w:pPr>
      <w:r>
        <w:t xml:space="preserve">- Được, La Thiên Đạo Trường làm điều ngang ngược, chúng ta thay trời hành đạo, là điều đương nhiên.</w:t>
      </w:r>
    </w:p>
    <w:p>
      <w:pPr>
        <w:pStyle w:val="BodyText"/>
      </w:pPr>
      <w:r>
        <w:t xml:space="preserve">Giữa lúc nói chuyện, đã tới được dưới chân Thiên Đế Môn. Vị trí của Tần Trọng Dương ở Thiên Đế Sơn rất cao, đương nhiên không có ai ngăn cản hắn.</w:t>
      </w:r>
    </w:p>
    <w:p>
      <w:pPr>
        <w:pStyle w:val="BodyText"/>
      </w:pPr>
      <w:r>
        <w:t xml:space="preserve">Tiến vào Thiên Đế Sơn, đã có mấy thủ lãnh của các tông môn khác, chào hỏi Tần Trọng Dương, nhìn thấy Tần Vô Song, đều không kìm được hỏi thăm thân phận của Tần Vô Song.</w:t>
      </w:r>
    </w:p>
    <w:p>
      <w:pPr>
        <w:pStyle w:val="BodyText"/>
      </w:pPr>
      <w:r>
        <w:t xml:space="preserve">Tần Trọng Dương che giấu, không phơi bày thân phận thật sự của Tần Vô Song. Tiến vào bên trong Thiên Đế Môn, có vẻ càng thêm náo nhiệt.</w:t>
      </w:r>
    </w:p>
    <w:p>
      <w:pPr>
        <w:pStyle w:val="BodyText"/>
      </w:pPr>
      <w:r>
        <w:t xml:space="preserve">Toàn bộ kiến trúc bao la hùng vĩ vô cùng của Thiên Đế Môn, khiến Tần Vô Song giống như người lạc vào cảnh giới kỳ lạ, cảm thấy bút tích này quả thực là vô cùng khéo léo, không thể nào so sánh được với khí thế xa hoa của nơi này.</w:t>
      </w:r>
    </w:p>
    <w:p>
      <w:pPr>
        <w:pStyle w:val="BodyText"/>
      </w:pPr>
      <w:r>
        <w:t xml:space="preserve">Trên đường đi, thẳng đường mà tiến, không có ai ngăn cản, không bao lâu, đã tiến nhập và Chủ điện nghị sự. Rất nhiều thủ lãnh của tám môn Thiên Đế Sơn đều đã sẵn sàng ngồi chờ.</w:t>
      </w:r>
    </w:p>
    <w:p>
      <w:pPr>
        <w:pStyle w:val="BodyText"/>
      </w:pPr>
      <w:r>
        <w:t xml:space="preserve">Đương nhiên, trong những người này bao gồm cả người của Lôi Đình Tông và Thiên Phạt Sơn Trang</w:t>
      </w:r>
    </w:p>
    <w:p>
      <w:pPr>
        <w:pStyle w:val="Compact"/>
      </w:pPr>
      <w:r>
        <w:t xml:space="preserve">Ủng hộ chỉ với 1 click và 5s ! (adf.ly/4EmoB)</w:t>
      </w:r>
      <w:r>
        <w:br w:type="textWrapping"/>
      </w:r>
      <w:r>
        <w:br w:type="textWrapping"/>
      </w:r>
    </w:p>
    <w:p>
      <w:pPr>
        <w:pStyle w:val="Heading2"/>
      </w:pPr>
      <w:bookmarkStart w:id="611" w:name="chương-589"/>
      <w:bookmarkEnd w:id="611"/>
      <w:r>
        <w:t xml:space="preserve">589. Chương 58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89: Biểu lộ dưới sự chú ý của vạn ngườ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Đương nhiên, dễ thấy nhất là, hiển nhiên không phải những thủ lãnh tông môn, mà là vị cao cao tại thượng ngồi trên long sàng phía trên, dậm chân lên toàn bộ Thiên Đế Sơn, nhân vật siêu tuyệt mà Thiên Đế Sơn phải chấn động mấy lần, Thiên Đế bệ hạ!</w:t>
      </w:r>
    </w:p>
    <w:p>
      <w:pPr>
        <w:pStyle w:val="BodyText"/>
      </w:pPr>
      <w:r>
        <w:t xml:space="preserve">Nhân vật bình thường chỉ tồn tại trong truyền thuyết, cuối cùng đã xuất hiện rõ ràng trước mặt Tần Vô Song. Tần Vô Song nhìn Thiên Đế sừng sững uy nghi đó, phảng phất như nhìn thấy một đoàn quang huy kim sắc, lại phảng phất như nhìn thấy một trạng thái hỗn độn, hư hư thực thực, không thể nào nắm bắt được khuôn mặt thật sự của Thiên Đế.</w:t>
      </w:r>
    </w:p>
    <w:p>
      <w:pPr>
        <w:pStyle w:val="BodyText"/>
      </w:pPr>
      <w:r>
        <w:t xml:space="preserve">Một luồng hào quang rung động lòng người, nhưng thanh âm của ngữ khí lại vô cùng nhẹ nhàng, giống như tiếng chuông vang lên:</w:t>
      </w:r>
    </w:p>
    <w:p>
      <w:pPr>
        <w:pStyle w:val="BodyText"/>
      </w:pPr>
      <w:r>
        <w:t xml:space="preserve">- Chư vị, ba ngày sau, hoan nghênh các ngươi đến cuộc hẹn lần nữa. Thiên Đế Sơn luôn là tài năng xuất chúng của Hiên Viên Khâu, vì Hiên Viên Khâu mà làm gương, chính là vì nỗ lực của tám môn Thiên Đế Sơn, mới khiến Thiên Đế Sơn trở thành trung tâm chú ý của vạn người. La Thiên Đạo Trường và Phiêu Tuyết Lâu, cùng là thế lực quan trọng của Hiên Viên Khâu, về giải quyết chuyện này, Thiên Đế Sơn chúng ta cũng cần phải đưa ra phán quyết khiến người ta tin phục, không thể làm lạnh lòng thế lực các nhà của Hiên Viên Khâu.</w:t>
      </w:r>
    </w:p>
    <w:p>
      <w:pPr>
        <w:pStyle w:val="BodyText"/>
      </w:pPr>
      <w:r>
        <w:t xml:space="preserve">Lời này căn bản không để lộ nội tình, mọi người muốn phụ họa, cũng không biết bắt đầu từ góc độ nào mà phụ họa, vì vậy chỉ có thể im lặng không nói, đợi Thiên Đế bệ hạ tiếp tục nói tiếp.</w:t>
      </w:r>
    </w:p>
    <w:p>
      <w:pPr>
        <w:pStyle w:val="BodyText"/>
      </w:pPr>
      <w:r>
        <w:t xml:space="preserve">Thiên Đế nói đến đây, cũng không tiếp tục nói tiếp, mà là thản nhiên nói:</w:t>
      </w:r>
    </w:p>
    <w:p>
      <w:pPr>
        <w:pStyle w:val="BodyText"/>
      </w:pPr>
      <w:r>
        <w:t xml:space="preserve">- Dẫn Mộ Dung tiểu thư và mấy thủ lãnh của La Thiên Đạo Trường lên đây. Phải trái đúng sai, giáp mặt đối chất rõ ràng.</w:t>
      </w:r>
    </w:p>
    <w:p>
      <w:pPr>
        <w:pStyle w:val="BodyText"/>
      </w:pPr>
      <w:r>
        <w:t xml:space="preserve">Trong lòng Tần Vô Song khẽ rùng mình, những lời này của Thiên Đế bệ hạ, có vẻ công bằng chính trực, nhưng Tần Vô Song lại có một loại trực giác kỳ lạ, chuyện này sợ rằng sẽ không có kết quả quá lý tưởng.</w:t>
      </w:r>
    </w:p>
    <w:p>
      <w:pPr>
        <w:pStyle w:val="BodyText"/>
      </w:pPr>
      <w:r>
        <w:t xml:space="preserve">Nhưng Tần Vô Song cũng rất thản nhiên, hắn từ trước đến nay chưa từng trông cậy Thiên Đế Sơn sẽ đưa ra quyết định mang tính hủy diệt đối với La Thiên Đạo Trường.</w:t>
      </w:r>
    </w:p>
    <w:p>
      <w:pPr>
        <w:pStyle w:val="BodyText"/>
      </w:pPr>
      <w:r>
        <w:t xml:space="preserve">Đặc biệt là sau khi hắn phá hủy tấm Trấn Ma Thạch Bia của La Thiên Đạo Trường, một chút hy vọng có trước kia của hắn, cũng hoàn toàn vứt bỏ phía sau.</w:t>
      </w:r>
    </w:p>
    <w:p>
      <w:pPr>
        <w:pStyle w:val="BodyText"/>
      </w:pPr>
      <w:r>
        <w:t xml:space="preserve">Vấn đề bản thân có năng lực giải quyết, hà cớ phải gửi gắm hy vọng vào người khác?</w:t>
      </w:r>
    </w:p>
    <w:p>
      <w:pPr>
        <w:pStyle w:val="BodyText"/>
      </w:pPr>
      <w:r>
        <w:t xml:space="preserve">Cho dù đây là Thiên Đế, được mệnh danh là người thống trị Hiên Viên Khâu, vua của Thiên Đế Sơn. Nhưng mà, Tần Vô Song căn bản cũng không ôm ấp hy vọng quá lớn, bất luận là dưới trường hợp nào, chỉ có dựa vào nắm đấm của bản thân, mới là đáng tin nhất, có giá trị tin cậy nhất.</w:t>
      </w:r>
    </w:p>
    <w:p>
      <w:pPr>
        <w:pStyle w:val="BodyText"/>
      </w:pPr>
      <w:r>
        <w:t xml:space="preserve">Mộ Dung tiểu thư được dẫn lên trước, khi ánh mắt của Mộ Dung tiểu thư lướt qua Tần Vô Song, trên khuôn mặt tiều tụy của nàng, nhất thời nổi lên một chút phớt hồng, trong mắt cũng nhất thời có thêm mấy phần thần thái.</w:t>
      </w:r>
    </w:p>
    <w:p>
      <w:pPr>
        <w:pStyle w:val="BodyText"/>
      </w:pPr>
      <w:r>
        <w:t xml:space="preserve">Tần Vô Song liếc thấy Mộ Dung tiểu thư tiều tụy gầy gò như vậy, trong lòng khẽ bồi hồi, một cảm giác đau nhói nổi lên. So với khi gặp mặt ở Thiên Đoạn Thành lần trước, Mộ Dung tiểu thư lại có vẻ hao gầy đi rất nhiều, nhưng sự cố chấp và kiên định trên khuôn mặt nàng vẫn như trước kia.</w:t>
      </w:r>
    </w:p>
    <w:p>
      <w:pPr>
        <w:pStyle w:val="BodyText"/>
      </w:pPr>
      <w:r>
        <w:t xml:space="preserve">Giữa lúc ánh mắt hai người giao nhau, phảng phất như đã nói với nhau ngàn câu vạn chữ, trong lòng đều có một dòng nước ấm khuấy động. Mặc dù trước mặt cường giả như mây, nhưng phảng phất trong Thiên Đế Cung này, chỉ còn lại hai người bọn họ.</w:t>
      </w:r>
    </w:p>
    <w:p>
      <w:pPr>
        <w:pStyle w:val="BodyText"/>
      </w:pPr>
      <w:r>
        <w:t xml:space="preserve">Theo sát sau đó, ba gã Đạo tôn của La Thiên Đạo Trường cũng được dẫn lên. La Thông Thiên nhìn thấy Tần Trọng Dương, lại nhìn thấy Tần Vô Song, nhất thời nhớ ra cái gì.</w:t>
      </w:r>
    </w:p>
    <w:p>
      <w:pPr>
        <w:pStyle w:val="BodyText"/>
      </w:pPr>
      <w:r>
        <w:t xml:space="preserve">Hắn vẫn chưa chính diện giáp mặt với Tần Vô Song, nhưng loại lực cảm ứng cường đại của cường giả này, giáp mặt vẫn nhận ra Tần Vô Song. Nhất thời hắn trợn tròn mắt, oán hận giương mắt nhìn Tần Vô Song, nếu không phải ở đây hiện có rất nhiều Thần đạo cường giả, sợ rằng hắn đã sớm không khống chế được, giết chết Tần Vô Song ngay tại chỗ.</w:t>
      </w:r>
    </w:p>
    <w:p>
      <w:pPr>
        <w:pStyle w:val="BodyText"/>
      </w:pPr>
      <w:r>
        <w:t xml:space="preserve">Tần Vô Song lạnh lùng liếc mắt nhìn La Thông Thiên, hiển nhiên không bị ánh mắt đó của La Thông Thiên làm cho kinh sợ.</w:t>
      </w:r>
    </w:p>
    <w:p>
      <w:pPr>
        <w:pStyle w:val="BodyText"/>
      </w:pPr>
      <w:r>
        <w:t xml:space="preserve">La Thông Thiên oán hận không ngớt, nhưng ở trước mặt nhiều cường giả, chung quy vẫn không dám làm càn. Hơn nữa trước mắt còn có chuyện quan trọng hơn, đang đợi hắn phân trần.</w:t>
      </w:r>
    </w:p>
    <w:p>
      <w:pPr>
        <w:pStyle w:val="BodyText"/>
      </w:pPr>
      <w:r>
        <w:t xml:space="preserve">Thiên Đế bệ hạ sừng sững trên cao, phảng phất như thu hết thảy mọi vật trong tầm mắt, lại thoáng như không thấy. Chỉ nhàn nhạt mở miệng nói:</w:t>
      </w:r>
    </w:p>
    <w:p>
      <w:pPr>
        <w:pStyle w:val="BodyText"/>
      </w:pPr>
      <w:r>
        <w:t xml:space="preserve">- Mộ Dung Nhạn, ngươi không quản ngại lộ trình gian nan, tới Thiên Đế Sơn tố cáo, nói La Thiên Đạo Trường vi phạm hiệp uớc vạn năm, xâm lấn các quốc gia nhân loại, có chuyện này không? Có chứng cớ không?</w:t>
      </w:r>
    </w:p>
    <w:p>
      <w:pPr>
        <w:pStyle w:val="BodyText"/>
      </w:pPr>
      <w:r>
        <w:t xml:space="preserve">- Bệ hạ, La Đĩnh đó mê hoặc các tán tu, tiến vào các quốc gia nhân loại quấy rối, ở Thiết Mộc Châu Thành của Bài Sơn Phủ, rất nhiều tán tu đều tận mắt nhìn thấy. Mặc dù, La Đĩnh đã gặp phải báo ứng, nhưng La Thiên Đạo Trường sau lưng hắn, khẳng định không thoát khỏi liên quan. Hơn nữa sau này, Tinh La Điện của các quốc gia nhân loại bị người ta phá hủy, cũng là hành vi phạm tội mà La Thiên Đạo Trường làm. Bệ hạ, La Thiên Đạo Trường tùy tiện làm bậy như vậy, nếu không trừng trị nghiêm minh, sợ rằng mọi người khó phục.</w:t>
      </w:r>
    </w:p>
    <w:p>
      <w:pPr>
        <w:pStyle w:val="BodyText"/>
      </w:pPr>
      <w:r>
        <w:t xml:space="preserve">Mộ Dung Nhạn không xiểm nịnh không kiêu ngạo, giọng nói rõ ràng. Dưới uy nghiêm của Thiên Đế, mặc dù có chút căng thẳng, nhưng cuối cùng vẫn khắc phục được những tình tự căng thẳng này.</w:t>
      </w:r>
    </w:p>
    <w:p>
      <w:pPr>
        <w:pStyle w:val="BodyText"/>
      </w:pPr>
      <w:r>
        <w:t xml:space="preserve">Thiên Đế bệ hạ nhẹ nhàng gật gật đầu:</w:t>
      </w:r>
    </w:p>
    <w:p>
      <w:pPr>
        <w:pStyle w:val="BodyText"/>
      </w:pPr>
      <w:r>
        <w:t xml:space="preserve">- Ngươi nói La Đĩnh mê hoặc, vậy những tán tu tới từ các nơi, cũng có người tự mình trải qua, có thể chứng minh. Nhưng chuyện này, căn cứ vào điều tra, chẳng qua là cá nhân La Đĩnh gây nên. Cao tầng của La Thiên Đạo Trường, cũng không có hành động mê hoặc và giựt dây. La Đĩnh rời khỏi, cũng là một mình rời đi, cũng chưa có được sự phê chuẩn của thủ lĩnh La Thiên Đạo Trường.</w:t>
      </w:r>
    </w:p>
    <w:p>
      <w:pPr>
        <w:pStyle w:val="BodyText"/>
      </w:pPr>
      <w:r>
        <w:t xml:space="preserve">La Thông Thiên tiếp nhận câu chuyện:</w:t>
      </w:r>
    </w:p>
    <w:p>
      <w:pPr>
        <w:pStyle w:val="BodyText"/>
      </w:pPr>
      <w:r>
        <w:t xml:space="preserve">- Bệ hạ, Mộ Dung Nhạn có hôn ước với La Đĩnh, nàng ta đã có thể hủy hôn không cưới, chứng minh nàng có tư thù với La Đĩnh. Vì tư thù mà tới tố cáo, có lợi dụng việc công để trả thù cá nhân. Nàng tố cáo La Thiên Đạo Trường ta, La Thông Thiên ta vô cùng không phục.</w:t>
      </w:r>
    </w:p>
    <w:p>
      <w:pPr>
        <w:pStyle w:val="BodyText"/>
      </w:pPr>
      <w:r>
        <w:t xml:space="preserve">La Thông Thiên lấy khẩu khí của người bị hại mà than van.</w:t>
      </w:r>
    </w:p>
    <w:p>
      <w:pPr>
        <w:pStyle w:val="BodyText"/>
      </w:pPr>
      <w:r>
        <w:t xml:space="preserve">Mộ Dung Nhạn biểu tình ung dung, phảng phất như đã lĩnh giáo qua sắc diện vô lại của La Thông Thiên:</w:t>
      </w:r>
    </w:p>
    <w:p>
      <w:pPr>
        <w:pStyle w:val="BodyText"/>
      </w:pPr>
      <w:r>
        <w:t xml:space="preserve">- La Đạo tôn, ta không thích La Đĩnh, đó là sự thật. Nhưng ta tố giác hắn, tuyệt đối không phải vì ta không thích hắn, mà là vì hành vi của hắn, xác thực khiến ai ai cũng căm phẫn. Hành vi của hắn, không những có thể một lần nữa đem các quốc gia nhân loại đẩy vào vực sâu muôn đời muôn kiếp không trở lại được, thậm chí có thể khiến danh dự của Hiên Viên Khâu bị tổn hại, kết quả tồi tệ nhất, thậm chí có thể dẫn phát tới xung đột giữa Cấm địa của Thần.</w:t>
      </w:r>
    </w:p>
    <w:p>
      <w:pPr>
        <w:pStyle w:val="BodyText"/>
      </w:pPr>
      <w:r>
        <w:t xml:space="preserve">La Thông Thiên cười lạnh nói:</w:t>
      </w:r>
    </w:p>
    <w:p>
      <w:pPr>
        <w:pStyle w:val="BodyText"/>
      </w:pPr>
      <w:r>
        <w:t xml:space="preserve">- Con nha đầu nhà ngươi chỉ biết nói những lời giật gân, giữa Cấm địa của Thần, ngươi tưởng rằng dễ dàng xảy ra xung đột như vậy lắm sao? Thiên Đế bệ hạ luôn công bằng chính trực, làm sao có thể bị những lời tà ma của ngươi mê hoặc được?</w:t>
      </w:r>
    </w:p>
    <w:p>
      <w:pPr>
        <w:pStyle w:val="BodyText"/>
      </w:pPr>
      <w:r>
        <w:t xml:space="preserve">Tứ Đạo tôn Tả Lãnh Sương ở phía sau La Thông Thiên đột nhiên âm thanh âm khí nói:</w:t>
      </w:r>
    </w:p>
    <w:p>
      <w:pPr>
        <w:pStyle w:val="BodyText"/>
      </w:pPr>
      <w:r>
        <w:t xml:space="preserve">- Mộ Dung tiểu thư, ngươi muốn tố cáo La Thiên Đạo Trường chúng ta, vậy có dám để ta hỏi ngươi mấy vấn đề được không?</w:t>
      </w:r>
    </w:p>
    <w:p>
      <w:pPr>
        <w:pStyle w:val="BodyText"/>
      </w:pPr>
      <w:r>
        <w:t xml:space="preserve">Mộ Dung Nhạn thản nhiên nói:</w:t>
      </w:r>
    </w:p>
    <w:p>
      <w:pPr>
        <w:pStyle w:val="BodyText"/>
      </w:pPr>
      <w:r>
        <w:t xml:space="preserve">- Ngươi có hỏi một trăm vấn đề, ta cũng không sợ.</w:t>
      </w:r>
    </w:p>
    <w:p>
      <w:pPr>
        <w:pStyle w:val="BodyText"/>
      </w:pPr>
      <w:r>
        <w:t xml:space="preserve">Tả Lãnh Sương gật gật đầu:</w:t>
      </w:r>
    </w:p>
    <w:p>
      <w:pPr>
        <w:pStyle w:val="BodyText"/>
      </w:pPr>
      <w:r>
        <w:t xml:space="preserve">- Được, vậy ta hỏi ngươi. Mọi người đều nói ngươi và Tần Vô Song của các quốc gia nhân loại có tư tình, cấu kết với hắn đối phó La Đĩnh, cố ý chọc giận hắn, làm cho hắn tâm trí rối loạn, chuyện này, có thật không?</w:t>
      </w:r>
    </w:p>
    <w:p>
      <w:pPr>
        <w:pStyle w:val="BodyText"/>
      </w:pPr>
      <w:r>
        <w:t xml:space="preserve">Mộ Dung Nhạn mang theo khẩu khí có mấy phần chế nhạo:</w:t>
      </w:r>
    </w:p>
    <w:p>
      <w:pPr>
        <w:pStyle w:val="BodyText"/>
      </w:pPr>
      <w:r>
        <w:t xml:space="preserve">- Tâm trí của La Đĩnh, từ trước đến nay chưa bao giờ bình thường. Hắn tâm trí hỗn loạn, cũng không cần ai phải đi cố ý chọc giận.</w:t>
      </w:r>
    </w:p>
    <w:p>
      <w:pPr>
        <w:pStyle w:val="BodyText"/>
      </w:pPr>
      <w:r>
        <w:t xml:space="preserve">Tả Lãnh Sương oán hận nói:</w:t>
      </w:r>
    </w:p>
    <w:p>
      <w:pPr>
        <w:pStyle w:val="BodyText"/>
      </w:pPr>
      <w:r>
        <w:t xml:space="preserve">- Con nha đầu ngươi mồm miệng cay độc. Vậy ngươi có dám trả lời, ngươi và Tần Vô Song, rốt cuộc không có tư tình gì không? Ngươi dám thừa nhận, trong lòng ngươi không có gì với Tần Vô Song không?</w:t>
      </w:r>
    </w:p>
    <w:p>
      <w:pPr>
        <w:pStyle w:val="BodyText"/>
      </w:pPr>
      <w:r>
        <w:t xml:space="preserve">Câu hỏi này vô cùng gian xảo, khiến Mộ Dung Nhạn nhất thời không biết trả lời như thế nào.</w:t>
      </w:r>
    </w:p>
    <w:p>
      <w:pPr>
        <w:pStyle w:val="BodyText"/>
      </w:pPr>
      <w:r>
        <w:t xml:space="preserve">Tần Vô Song cũng không thể tiếp tục im lặng, đi tới trước mặt Mộ Dung Nhạn, vòng tay hành lễ với Thiên Đế:</w:t>
      </w:r>
    </w:p>
    <w:p>
      <w:pPr>
        <w:pStyle w:val="BodyText"/>
      </w:pPr>
      <w:r>
        <w:t xml:space="preserve">- Bệ hạ, tiểu tử chính là Tần Vô Song, cả gan muốn nói mấy câu.</w:t>
      </w:r>
    </w:p>
    <w:p>
      <w:pPr>
        <w:pStyle w:val="BodyText"/>
      </w:pPr>
      <w:r>
        <w:t xml:space="preserve">Thiên Đế bệ hạ thản nhiên nói:</w:t>
      </w:r>
    </w:p>
    <w:p>
      <w:pPr>
        <w:pStyle w:val="BodyText"/>
      </w:pPr>
      <w:r>
        <w:t xml:space="preserve">- Hôm nay có đạo lý, hay không có đạo lý, đều có tư cách nói chuyện. Ngươi cứ nói.</w:t>
      </w:r>
    </w:p>
    <w:p>
      <w:pPr>
        <w:pStyle w:val="BodyText"/>
      </w:pPr>
      <w:r>
        <w:t xml:space="preserve">Tần Vô Song gật gật đầu, liếc nhìn Mộ Dung Nhạn, ánh mắt kiên nghị, nhắn nhủ một loại tình tự kiên định, khiến Mộ Dung Nhạn nhất thời ổn định tâm trạng.</w:t>
      </w:r>
    </w:p>
    <w:p>
      <w:pPr>
        <w:pStyle w:val="BodyText"/>
      </w:pPr>
      <w:r>
        <w:t xml:space="preserve">- Tả Đạo tôn, ta và Mộ Dung tiểu thư vì tiếng đàn mà quen biết, trở thành tri kỷ. Trời đất bao la, vì tiếng đàn của Mộ Dung tiểu thư mà động lòng, vô cùng quý mến, đó là tình cảm sùng bái ngưỡng mộ đơn phương của Tần Vô Song ta. Có quan hệ gì đến Mộ Dung tiểu thư? Ngươi nói Mộ Dung tiểu thư miệng mồm cay độc, ta thấy ngươi hùng hổ dọa người như vậy, mới là mồm thối thật sự.</w:t>
      </w:r>
    </w:p>
    <w:p>
      <w:pPr>
        <w:pStyle w:val="BodyText"/>
      </w:pPr>
      <w:r>
        <w:t xml:space="preserve">Lời này của Tần Vô Song nói ra, ngay cả Mộ Dung Nhạn, cũng vô cùng kinh ngạc, trái tim thiếu nữ đập thình thịch trong ngực. Nàng thật sự không ngờ, Tần Vô Song lại có thể nói ra những lời như vậy trước mặt bao nhiêu người. Thoạt nghe giống như lời giải vây cho Mộ Dung Nhạn, nhưng kết hợp với ánh mắt trước đó của hắn, càng giống như một lời thổ lộ tự nhiên và thẳng thắn.</w:t>
      </w:r>
    </w:p>
    <w:p>
      <w:pPr>
        <w:pStyle w:val="BodyText"/>
      </w:pPr>
      <w:r>
        <w:t xml:space="preserve">Tả Lãnh Sương cười lạnh nói:</w:t>
      </w:r>
    </w:p>
    <w:p>
      <w:pPr>
        <w:pStyle w:val="BodyText"/>
      </w:pPr>
      <w:r>
        <w:t xml:space="preserve">- Ta bất kể giữa các ngươi có chuyện xấu xa gì, nói tóm lại, các ngươi gian phu dâm phụ, không phải là giả. Nếu đã như vậy, lời của nha đầu Mộ Dung Nhạn, càng khẳng định là thiên vị, lời nói của cô ta, sao có thể tin được? Không thiên vị cho gian phu, thì còn thiên vị cho ai?</w:t>
      </w:r>
    </w:p>
    <w:p>
      <w:pPr>
        <w:pStyle w:val="BodyText"/>
      </w:pPr>
      <w:r>
        <w:t xml:space="preserve">Trên khuôn mặt xinh đẹp tuyệt trần của Mộ Dung Nhạn, nhất thời hiện lên một chút sắc thái lúng túng. Lời này đối với một thiếu nữ mà nói, chung quy không dễ dàng tiếp nhận.</w:t>
      </w:r>
    </w:p>
    <w:p>
      <w:pPr>
        <w:pStyle w:val="BodyText"/>
      </w:pPr>
      <w:r>
        <w:t xml:space="preserve">Cho dù nàng rất mạnh dạn, rất cố chấp, rất có chủ kiến. Nhưng dưới sự quan sát của nhiều ánh mắt như vậy, bị người ta dội bát nước bẩn vào người như vậy, cũng tủi thân không nói nên lời.</w:t>
      </w:r>
    </w:p>
    <w:p>
      <w:pPr>
        <w:pStyle w:val="BodyText"/>
      </w:pPr>
      <w:r>
        <w:t xml:space="preserve">Tần Vô Song lạnh lùng nhìn Tả Lãnh Sương:</w:t>
      </w:r>
    </w:p>
    <w:p>
      <w:pPr>
        <w:pStyle w:val="BodyText"/>
      </w:pPr>
      <w:r>
        <w:t xml:space="preserve">- Tả Lãnh Sương, làm người đến mức như người, thật sự là loại người hèn hạ không ai địch nổi. La Thiên Đạo Trường ngươi không phải luôn hoành hành bá đạo sao? Tại sao chuyện đã đến mức này, những chuyện đã làm, ngược lại việc nào cũng không dám thừa nhận, chỉ biết dựa vào lời nói ác ý để hãm hãi người khác, che giấu bản thân mình thôi sao? Đường đường là La Thiên Đạo Trường, chỉ còn biết dùng loại thủ đoạn khiến người ta khinh bỉ để che giấu hành vi phạm tội sao? Nếu như vậy, cho dù hôm nay các ngươi có thể giấu diếm, thiên đạo mênh mông, cuối cùng sẽ có một quyết định công bằng chính trực.</w:t>
      </w:r>
    </w:p>
    <w:p>
      <w:pPr>
        <w:pStyle w:val="BodyText"/>
      </w:pPr>
      <w:r>
        <w:t xml:space="preserve">La Thông Thiên lớn tiếng mắng:</w:t>
      </w:r>
    </w:p>
    <w:p>
      <w:pPr>
        <w:pStyle w:val="BodyText"/>
      </w:pPr>
      <w:r>
        <w:t xml:space="preserve">- Tần Vô Song, ngươi còn dám ở đây phí lời sao? Ngươi tập kích sơn môn của La Thiên Đạo Trường ta, giết chết người thừa kế của La Thiên Đạo Trường ta, những chuyện này, không phải là giả chứ?</w:t>
      </w:r>
    </w:p>
    <w:p>
      <w:pPr>
        <w:pStyle w:val="BodyText"/>
      </w:pPr>
      <w:r>
        <w:t xml:space="preserve">- Tất cả đều là sự thật.</w:t>
      </w:r>
    </w:p>
    <w:p>
      <w:pPr>
        <w:pStyle w:val="BodyText"/>
      </w:pPr>
      <w:r>
        <w:t xml:space="preserve">Tần Vô Song ung dung từ tốn, trong khẩu khí tràn đầy miệt thị:</w:t>
      </w:r>
    </w:p>
    <w:p>
      <w:pPr>
        <w:pStyle w:val="BodyText"/>
      </w:pPr>
      <w:r>
        <w:t xml:space="preserve">- Ta không giống La Thiên Đạo Trường các ngươi, loại rùa rụt cổ dám làm không dám nhận. Không sai, Trấn Ma Thạch Bia, là ta phá hủy. La Đĩnh, cũng là do ta giết, còn có bốn con chó dữ ở Triêu Dương Trấn đều là ta tiêu diệt. Bao gồm khống chế Tả phú hộ, khống chế La Dương, tiến nhập vào Cửu Luyện Huyền Phong Cốc, đều là ta làm. Vậy thì làm sao? Vì nguyên nhân gì, kết quả gì, mà La Thiên Đạo Trường ngươi từ đầu đến cuối không cho ta con đường sống, ta hà cớ gì phải cho các ngươi đường sống chứ?</w:t>
      </w:r>
    </w:p>
    <w:p>
      <w:pPr>
        <w:pStyle w:val="BodyText"/>
      </w:pPr>
      <w:r>
        <w:t xml:space="preserve">Thanh âm của Tần Vô Song, tuyên truyền giác ngộ, nói với Thiên Đế:</w:t>
      </w:r>
    </w:p>
    <w:p>
      <w:pPr>
        <w:pStyle w:val="BodyText"/>
      </w:pPr>
      <w:r>
        <w:t xml:space="preserve">- Bệ hạ, cho dù La Thiên Đạo Trường không bị trách phạt, ta cũng không có lời nào để nói. Công đạo nằm trong lòng ta, mối thù này, sớm muộn gì cũng sẽ tìm bọn chúng để báo. Tất cả mọi việc ta làm đều là vì La Thiên Đạo Trường truy sát ta không mà thôi, bọn chúng ép người quá đáng, ta vừa tiến nhập vào Hiên Viên Khâu, đã gặp phải sự truy sát treo thưởng của bọn chúng, tiếp theo La Đĩnh đích thân ra tay, đến sau này, La Thiên Đạo Trường tựa hồ dốc toàn bộ lực lượng, truy sát ta không được thì trút giận lên tông môn của ta, khiến tông môn của ta gặp phải tai ương ngập đầu. Cừu hận như vậy, ta ra tay phản kích, có gì là sai?</w:t>
      </w:r>
    </w:p>
    <w:p>
      <w:pPr>
        <w:pStyle w:val="BodyText"/>
      </w:pPr>
      <w:r>
        <w:t xml:space="preserve">Tần Vô Song tựa hồ còn chưa nói hết, lại chỉ vào Mộ Dung Nhạn:</w:t>
      </w:r>
    </w:p>
    <w:p>
      <w:pPr>
        <w:pStyle w:val="BodyText"/>
      </w:pPr>
      <w:r>
        <w:t xml:space="preserve">- Mộ Dung tiểu thư xuất phát từ chính nghĩa, không ngại vất vả đến đây tố cáo, đạo đức cao thượng, có thể nói là câu chuyện được mọi người trong thiên hạ ca tụng, lại bị La Thiên Đạo Trường mắng chửi gì chứ? Tất cả những chuyện này đều nói rõ, La Thiên Đạo Trường chìm đắm trong trụy lạc.</w:t>
      </w:r>
    </w:p>
    <w:p>
      <w:pPr>
        <w:pStyle w:val="BodyText"/>
      </w:pPr>
      <w:r>
        <w:t xml:space="preserve">Lời lẽ đanh thép, ăn nói mạnh mẽ, khiến những thủ lĩnh của tám môn Thiên Đế Sơn, đều vì Tần Vô Song mà thầm rùng mình</w:t>
      </w:r>
    </w:p>
    <w:p>
      <w:pPr>
        <w:pStyle w:val="Compact"/>
      </w:pPr>
      <w:r>
        <w:t xml:space="preserve">Ủng hộ chỉ với 1 click và 5s ! (adf.ly/4EmoB)</w:t>
      </w:r>
      <w:r>
        <w:br w:type="textWrapping"/>
      </w:r>
      <w:r>
        <w:br w:type="textWrapping"/>
      </w:r>
    </w:p>
    <w:p>
      <w:pPr>
        <w:pStyle w:val="Heading2"/>
      </w:pPr>
      <w:bookmarkStart w:id="612" w:name="chương-590"/>
      <w:bookmarkEnd w:id="612"/>
      <w:r>
        <w:t xml:space="preserve">590. Chương 59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90: Tâm sự lẫn nhau, yêu thương vô hạ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hiên Đế ở trên cao, tựa hồ cũng cảm thấy có chút giật mình với khí thế hiên ngang không sợ của Tần Vô Song, ở Thiên Đế Sơn, hắn đã từng gặp qua rất nhiều người trẻ tuổi, tám môn Thiên Đế Sơn, anh tài xuất hiện tầng tầng lớp lớp, không có người trẻ tuổi nào là hắn chưa nhận thức.</w:t>
      </w:r>
    </w:p>
    <w:p>
      <w:pPr>
        <w:pStyle w:val="BodyText"/>
      </w:pPr>
      <w:r>
        <w:t xml:space="preserve">Nhưng Tần Vô Song tới từ các quốc gia nhân loại, thực sự khiến trong lòng Thiên Đế bệ hạ có chút cảm thấy một sự kinh ngạc, có thể ở trước mặt nhiều Thần đạo cường giả như vậy mà vẫn duy trì được sự trấn định cường đại, Tần Vô Song, thực sự là khiến người ta lau mắt mà nhìn.</w:t>
      </w:r>
    </w:p>
    <w:p>
      <w:pPr>
        <w:pStyle w:val="BodyText"/>
      </w:pPr>
      <w:r>
        <w:t xml:space="preserve">Tần Trọng Dương cũng âm thầm có chút nóng lòng, nhưng không tiện biểu thị gì với Tần Vô Song. Nhưng sau khi Tần Vô Song nói những lời này, lại thần kỳ không nói gì nữa.</w:t>
      </w:r>
    </w:p>
    <w:p>
      <w:pPr>
        <w:pStyle w:val="BodyText"/>
      </w:pPr>
      <w:r>
        <w:t xml:space="preserve">Thiên Đế bệ hạ đột nhiên cười lên:</w:t>
      </w:r>
    </w:p>
    <w:p>
      <w:pPr>
        <w:pStyle w:val="BodyText"/>
      </w:pPr>
      <w:r>
        <w:t xml:space="preserve">- Chư vị, các ngươi nghe thấy rồi chứ? Cái gọi là anh hùng xuất thiếu niên. tám môn Thiên Đế Sơn chúng ta, cần chính là loại người trẻ tuổi có quyết đoán này. Được, trẫm sẽ nói mấy câu. La Thiên Đạo Trường vốn không nên làm một số việc như vậy, truy sát Tần Vô Song, càng không nên tới các quốc gia nhân loại quấy nhiễu. Còn về chuyện của Tinh La Điện, có liên quan đến La Thiên Đạo Trường hay không, trẫm đã phái người đi điều tra kỹ càng rồi. Suy xét đến La Thiên Đạo Trường đã gặp phải đả kích trọng đại, chuyện này sẽ tiếp tục xem xét. Từ nay về sau, bất luận là ai, bất luận xuất phát ở ân oán nào, tất cả mâu thuẫn, nhất định phải giải quyết trong phạm vi Hiên Viên Khâu. Cho dù ở bên ngoài Hiên Viên Khâu, cũng tuyệt đối không thể quấy nhiễu các quốc gia nhân loại một chút nào. Nếu có ai làm trái lại, phạt nặng không tha.</w:t>
      </w:r>
    </w:p>
    <w:p>
      <w:pPr>
        <w:pStyle w:val="BodyText"/>
      </w:pPr>
      <w:r>
        <w:t xml:space="preserve">Lời này của Thiên Đế bệ hạ, xem ra vô cùng công bằng chính trực, nhưng Tần Vô Song thông minh, lại nghe ra được, Thiên Đế chung quy không muốn chèn ép La Thiên Đạo Trường quá mức.</w:t>
      </w:r>
    </w:p>
    <w:p>
      <w:pPr>
        <w:pStyle w:val="BodyText"/>
      </w:pPr>
      <w:r>
        <w:t xml:space="preserve">Vì vậy cáo trạng lần này của Mộ Dung tiểu thư, nhiều nhất cũng chỉ khiến Thiên Đế không thể không biểu thị thái độ, ngăn chặn nguy hiểm sau này. Còn nợ cũ đã qua, mặc dù nói là điều tra, nhưng rất hiển nhiên, kết quả này khẳng định là không thể thay đổi.</w:t>
      </w:r>
    </w:p>
    <w:p>
      <w:pPr>
        <w:pStyle w:val="BodyText"/>
      </w:pPr>
      <w:r>
        <w:t xml:space="preserve">Nghĩ đến đây, trong lòng Tần Vô Song cười lạnh lùng, cũng không nói gì nữa.</w:t>
      </w:r>
    </w:p>
    <w:p>
      <w:pPr>
        <w:pStyle w:val="BodyText"/>
      </w:pPr>
      <w:r>
        <w:t xml:space="preserve">- Trọng Dương, việc này, ngươi cảm thấy thế nào?</w:t>
      </w:r>
    </w:p>
    <w:p>
      <w:pPr>
        <w:pStyle w:val="BodyText"/>
      </w:pPr>
      <w:r>
        <w:t xml:space="preserve">Thiên Đế bệ hạ đột nhiên hỏi đến Tần Trọng Dương.</w:t>
      </w:r>
    </w:p>
    <w:p>
      <w:pPr>
        <w:pStyle w:val="BodyText"/>
      </w:pPr>
      <w:r>
        <w:t xml:space="preserve">Tần Trọng Dương mỉm cười nói:</w:t>
      </w:r>
    </w:p>
    <w:p>
      <w:pPr>
        <w:pStyle w:val="BodyText"/>
      </w:pPr>
      <w:r>
        <w:t xml:space="preserve">- Quyết định của Thiên Đế bệ hạ, Trọng Dương sao có thể có ý kiến khác? Bây giờ, Tần Vô Song đã là đệ tử của Tần gia Thiên Đế Sơn ta, tất cả ân oán, cũng xem như là cùng nhất môn của Tần gia Thiên Đế Sơn ta.</w:t>
      </w:r>
    </w:p>
    <w:p>
      <w:pPr>
        <w:pStyle w:val="BodyText"/>
      </w:pPr>
      <w:r>
        <w:t xml:space="preserve">Ngữ khí qua loa của Tần Trọng Dương, lại tràn đầy tự tin và sức mạnh. Cho dù trước mặt Thiên Đế bệ hạ, cũng không cúi đầu thỏa hiệp.</w:t>
      </w:r>
    </w:p>
    <w:p>
      <w:pPr>
        <w:pStyle w:val="BodyText"/>
      </w:pPr>
      <w:r>
        <w:t xml:space="preserve">La Thông Thiên oán hận nhìn Tần Vô Song, nuốt giận nói:</w:t>
      </w:r>
    </w:p>
    <w:p>
      <w:pPr>
        <w:pStyle w:val="BodyText"/>
      </w:pPr>
      <w:r>
        <w:t xml:space="preserve">- Bệ hạ, Tần Vô Song hủy sơn môn ta, La Thiên Đạo Trường ta và hắn không chết không hết oán hận. Nhưng ta nhất định ghi nhớ ý chỉ của bệ hạ, tuyệt đối sẽ không đem chiến hỏa thiêu đốt tới các quốc gia nhân loại.</w:t>
      </w:r>
    </w:p>
    <w:p>
      <w:pPr>
        <w:pStyle w:val="BodyText"/>
      </w:pPr>
      <w:r>
        <w:t xml:space="preserve">Tần Vô Song thản nhiên nói:</w:t>
      </w:r>
    </w:p>
    <w:p>
      <w:pPr>
        <w:pStyle w:val="BodyText"/>
      </w:pPr>
      <w:r>
        <w:t xml:space="preserve">- La Thông Thiên, lời ngươi nói giống như *** chó, ta vốn không tin những lời chó má nhà ngươi. Nếu ta không sớm được dự đoán được sự đê tiện của ngươi trước khi chuyện xảy ra, đem thân nhân và đồng môn chuyển dời đi, thì sớm đã để ngươi thực hiện được rồi. Nhưng những oan hồn của Tinh La Điện, mỗi một sinh mạng đều sẽ bám lấy trên người La Thiên Đạo Trường đòi lại tính mạng, ngươi cứ chờ xem.</w:t>
      </w:r>
    </w:p>
    <w:p>
      <w:pPr>
        <w:pStyle w:val="BodyText"/>
      </w:pPr>
      <w:r>
        <w:t xml:space="preserve">La Thông Thiên tức giận nói:</w:t>
      </w:r>
    </w:p>
    <w:p>
      <w:pPr>
        <w:pStyle w:val="BodyText"/>
      </w:pPr>
      <w:r>
        <w:t xml:space="preserve">- Đồng môn của Tinh La Điện ngươi có sinh mạng? Đệ tử của La Thiên Đạo Trường ta không có sinh mạng sao? Ngươi hủy sơn môn ta, Đệ tử Trung tâm của La Thiên Đạo Trường đều chết trên trăm người, còn có bộ phận Trưởng lão, vô số đệ tử bình thường. Món nợ này, ngươi không tìm ta, ta cũng sẽ tìm ngươi tính sổ.</w:t>
      </w:r>
    </w:p>
    <w:p>
      <w:pPr>
        <w:pStyle w:val="BodyText"/>
      </w:pPr>
      <w:r>
        <w:t xml:space="preserve">Tần Vô Song đối chọi gay gắt:</w:t>
      </w:r>
    </w:p>
    <w:p>
      <w:pPr>
        <w:pStyle w:val="BodyText"/>
      </w:pPr>
      <w:r>
        <w:t xml:space="preserve">- Đó là tự ngươi làm bậy, ta chỉ biết, ngươi tạo ra nghiệt nhân, thì phải nhận lấy nghiệt quả.</w:t>
      </w:r>
    </w:p>
    <w:p>
      <w:pPr>
        <w:pStyle w:val="BodyText"/>
      </w:pPr>
      <w:r>
        <w:t xml:space="preserve">Thiên Đế mỉm cười nói:</w:t>
      </w:r>
    </w:p>
    <w:p>
      <w:pPr>
        <w:pStyle w:val="BodyText"/>
      </w:pPr>
      <w:r>
        <w:t xml:space="preserve">- Được rồi, tu luyện giả của Hiên Viên Khâu chúng ta, không xem trọng đấu võ mồm. Ân oán giữa các ngươi, có thể tự mình giải quyết, bất luận dùng thủ đoạn gì, đều là pháp tắc khôn sống kém chết của Đại lục Thiên Huyền. Chỉ có một điều, không thể xúc phạm giới tuyến!</w:t>
      </w:r>
    </w:p>
    <w:p>
      <w:pPr>
        <w:pStyle w:val="BodyText"/>
      </w:pPr>
      <w:r>
        <w:t xml:space="preserve">Nói xong, Thiên Đế lại nói với Mộ Dung Nhạn:</w:t>
      </w:r>
    </w:p>
    <w:p>
      <w:pPr>
        <w:pStyle w:val="BodyText"/>
      </w:pPr>
      <w:r>
        <w:t xml:space="preserve">- Mộ Dung tiểu thư, xử lý như vậy, ngươi có vừa lòng không?</w:t>
      </w:r>
    </w:p>
    <w:p>
      <w:pPr>
        <w:pStyle w:val="BodyText"/>
      </w:pPr>
      <w:r>
        <w:t xml:space="preserve">Mộ Dung Nhạn đến tố cáo, vốn chỉ là lo lắng La Đĩnh hình thành uy hiếp trí mạng với Tần Vô Song, nhưng nghe nói sào huyệt của La Thiên Đạo Trường đều bị Tần Vô Song tiêu diệt, còn Tần Vô Song cũng đã đến cậy nhờ Tần gia Thiên Đế Sơn, điều này nói rõ Tần Vô Song căn bản đã không sợ La Thiên Đạo Trường.</w:t>
      </w:r>
    </w:p>
    <w:p>
      <w:pPr>
        <w:pStyle w:val="BodyText"/>
      </w:pPr>
      <w:r>
        <w:t xml:space="preserve">Chỉ cần Tần Vô Song không gặp nguy hiểm, tâm tình của nàng cũng bình phục, nói:</w:t>
      </w:r>
    </w:p>
    <w:p>
      <w:pPr>
        <w:pStyle w:val="BodyText"/>
      </w:pPr>
      <w:r>
        <w:t xml:space="preserve">- Bệ hạ xử lý theo lẽ công bằng, tiểu nữ không có dị nghị gì.</w:t>
      </w:r>
    </w:p>
    <w:p>
      <w:pPr>
        <w:pStyle w:val="BodyText"/>
      </w:pPr>
      <w:r>
        <w:t xml:space="preserve">Thiên Đế ha hả cười to:</w:t>
      </w:r>
    </w:p>
    <w:p>
      <w:pPr>
        <w:pStyle w:val="BodyText"/>
      </w:pPr>
      <w:r>
        <w:t xml:space="preserve">- Từ lâu đã nghe nói Mộ Dung Thiên Cực sinh được một nữ nhi tốt, Phiêu Tuyết Lâu có một hảo thiên kim, hôm nay được gặp, quả nhiên là danh bất hư truyền.</w:t>
      </w:r>
    </w:p>
    <w:p>
      <w:pPr>
        <w:pStyle w:val="BodyText"/>
      </w:pPr>
      <w:r>
        <w:t xml:space="preserve">Nói đến đây, mang theo một loại khẩu khí trêu chọc nói với Tần Trọng Dương:</w:t>
      </w:r>
    </w:p>
    <w:p>
      <w:pPr>
        <w:pStyle w:val="BodyText"/>
      </w:pPr>
      <w:r>
        <w:t xml:space="preserve">- Trọng Dương, Vấn Đỉnh Sơn các ngươi, có phải có ý muốn kết thành thông gia với Phiêu Tuyết Lâu không?</w:t>
      </w:r>
    </w:p>
    <w:p>
      <w:pPr>
        <w:pStyle w:val="BodyText"/>
      </w:pPr>
      <w:r>
        <w:t xml:space="preserve">Tần Trọng Dương mỉm cười nói:</w:t>
      </w:r>
    </w:p>
    <w:p>
      <w:pPr>
        <w:pStyle w:val="BodyText"/>
      </w:pPr>
      <w:r>
        <w:t xml:space="preserve">- Cái này còn phải xem ý tứ của người trẻ tuổi bọn họ, Thiên Đế bệ hạ, lẽ nào có ý chủ hôn, hay là làm mai?</w:t>
      </w:r>
    </w:p>
    <w:p>
      <w:pPr>
        <w:pStyle w:val="BodyText"/>
      </w:pPr>
      <w:r>
        <w:t xml:space="preserve">Thiên Đế cười ha ha:</w:t>
      </w:r>
    </w:p>
    <w:p>
      <w:pPr>
        <w:pStyle w:val="BodyText"/>
      </w:pPr>
      <w:r>
        <w:t xml:space="preserve">- Trẫm thật ra cũng có tâm tư này, nhưng vị trí không biết làm thế nào, không biết là làm chủ hôn hay là làm mai?</w:t>
      </w:r>
    </w:p>
    <w:p>
      <w:pPr>
        <w:pStyle w:val="BodyText"/>
      </w:pPr>
      <w:r>
        <w:t xml:space="preserve">Tất cả mọi người đều cười to, Mộ Dung Nhạn rốt cuộc vẫn là một nữ nhi, nghe mọi người nói như vậy, trên mặt ửng đỏ, thối lui sang một bên.</w:t>
      </w:r>
    </w:p>
    <w:p>
      <w:pPr>
        <w:pStyle w:val="BodyText"/>
      </w:pPr>
      <w:r>
        <w:t xml:space="preserve">o0o</w:t>
      </w:r>
    </w:p>
    <w:p>
      <w:pPr>
        <w:pStyle w:val="BodyText"/>
      </w:pPr>
      <w:r>
        <w:t xml:space="preserve">Rời khỏi Thiên Đế Sơn, Tần Vô Song và Mộ Dung Nhạn cùng sánh vai bước đi, hai người tâm sự tương thông, đều tràn đầy sự vui sướng lăn tăn.</w:t>
      </w:r>
    </w:p>
    <w:p>
      <w:pPr>
        <w:pStyle w:val="BodyText"/>
      </w:pPr>
      <w:r>
        <w:t xml:space="preserve">- Mộ Dung tiểu thư, cám ơn ngươi.</w:t>
      </w:r>
    </w:p>
    <w:p>
      <w:pPr>
        <w:pStyle w:val="BodyText"/>
      </w:pPr>
      <w:r>
        <w:t xml:space="preserve">Tần Vô Song nhìn chăm chú vào Mộ Dung Nhạn, nói ra những lời tận đáy lòng.</w:t>
      </w:r>
    </w:p>
    <w:p>
      <w:pPr>
        <w:pStyle w:val="BodyText"/>
      </w:pPr>
      <w:r>
        <w:t xml:space="preserve">Mộ Dung Nhạn cười khúc khích:</w:t>
      </w:r>
    </w:p>
    <w:p>
      <w:pPr>
        <w:pStyle w:val="BodyText"/>
      </w:pPr>
      <w:r>
        <w:t xml:space="preserve">- Tần công tử, chỉ cần ngươi không có việc gì thì tốt rồi.</w:t>
      </w:r>
    </w:p>
    <w:p>
      <w:pPr>
        <w:pStyle w:val="BodyText"/>
      </w:pPr>
      <w:r>
        <w:t xml:space="preserve">Tiểu Trúc lúc này cũng xen miệng nói:</w:t>
      </w:r>
    </w:p>
    <w:p>
      <w:pPr>
        <w:pStyle w:val="BodyText"/>
      </w:pPr>
      <w:r>
        <w:t xml:space="preserve">- Tần công tử, lần này tiểu thư nhà ta thật sự chơi trò may rủi rồi. Bây giờ toàn bộ người của Hiên Viên Khâu, sợ rằng đều đang thảo luận về tiểu thư nhà ta rồi. Thật không biết lần này lão gia sẽ nghĩ như thế nào. Ta sợ ông ấy sẽ trách cứ tiểu thư.</w:t>
      </w:r>
    </w:p>
    <w:p>
      <w:pPr>
        <w:pStyle w:val="BodyText"/>
      </w:pPr>
      <w:r>
        <w:t xml:space="preserve">Mộ Dung Nhạn rời nhà ra ngoài, có lẽ Mộ Dung Thiên Cực sẽ không nói gì cả. Nhưng lần này nàng tới Thiên Đế Sơn tố cáo, lực ảnh hưởng quá lớn.</w:t>
      </w:r>
    </w:p>
    <w:p>
      <w:pPr>
        <w:pStyle w:val="BodyText"/>
      </w:pPr>
      <w:r>
        <w:t xml:space="preserve">Dư luận ngoại giới rất dễ đưa ra một kết luận: Mộ Dung Nhạn vì Tần Vô Song mà bôn tẩu, tư tình trước đó giữa nàng và Tần Vô Song, xem ra là thật.</w:t>
      </w:r>
    </w:p>
    <w:p>
      <w:pPr>
        <w:pStyle w:val="BodyText"/>
      </w:pPr>
      <w:r>
        <w:t xml:space="preserve">Luồng gió dư luận một khi thổi đến như vậy, sẽ vô cùng bất lợi đối với thanh danh của Phiêu Tuyết Lâu. Nếu Mộ Dung Nhạn thật sự cùng đi với Tần Vô Song, thật ra cũng không có gì. Chỉ sợ, Mộ Dung Nhạn cuối cùng không được cùng đi với Tần Vô Song.</w:t>
      </w:r>
    </w:p>
    <w:p>
      <w:pPr>
        <w:pStyle w:val="BodyText"/>
      </w:pPr>
      <w:r>
        <w:t xml:space="preserve">Mộ Dung Nhạn nghe Tiểu Trúc nói như vậy, an ủi nói:</w:t>
      </w:r>
    </w:p>
    <w:p>
      <w:pPr>
        <w:pStyle w:val="BodyText"/>
      </w:pPr>
      <w:r>
        <w:t xml:space="preserve">- Tiểu Trúc, không cần lo lắng. Đây là chọn lựa của ta. Nếu phụ thân thật sự trách mắng, nếu thật sự mang đến sỉ nhục cho Phiêu Tuyết Lâu. Cho dù phải rời khỏi Phiêu Tuyết Lâu, ta cũng sẽ không hối hận.</w:t>
      </w:r>
    </w:p>
    <w:p>
      <w:pPr>
        <w:pStyle w:val="BodyText"/>
      </w:pPr>
      <w:r>
        <w:t xml:space="preserve">Khẩu khí của Mộ Dung Nhạn rất kiên định, nhưng khi nói lời này, cũng rất lạnh nhạt, phảng phất như chuyện này vô cùng bình thường vậy.</w:t>
      </w:r>
    </w:p>
    <w:p>
      <w:pPr>
        <w:pStyle w:val="BodyText"/>
      </w:pPr>
      <w:r>
        <w:t xml:space="preserve">Tần Vô Song nhất thời cảm thấy tâm tình từng đợt xao động. Một nữ hài nếu vì người làm nhiều việc như vậy, cho dù là kẻ ngốc, cũng nên đoán ra tâm ý của nàng.</w:t>
      </w:r>
    </w:p>
    <w:p>
      <w:pPr>
        <w:pStyle w:val="BodyText"/>
      </w:pPr>
      <w:r>
        <w:t xml:space="preserve">Tiểu Trúc nói:</w:t>
      </w:r>
    </w:p>
    <w:p>
      <w:pPr>
        <w:pStyle w:val="BodyText"/>
      </w:pPr>
      <w:r>
        <w:t xml:space="preserve">- Tiểu thư, nếu như vậy, lão gia sẽ đau lòng đấy.</w:t>
      </w:r>
    </w:p>
    <w:p>
      <w:pPr>
        <w:pStyle w:val="BodyText"/>
      </w:pPr>
      <w:r>
        <w:t xml:space="preserve">Mộ Dung Nhạn mỉm cười nói:</w:t>
      </w:r>
    </w:p>
    <w:p>
      <w:pPr>
        <w:pStyle w:val="BodyText"/>
      </w:pPr>
      <w:r>
        <w:t xml:space="preserve">- Nha đầu ngốc này, ta rời khỏi Phiêu Tuyết Lâu, cũng không phải đoạn tuyệt quan hệ với phụ thân. Phụ thân vẫn là phụ thân của ta. Ta chỉ là không thích thứ Phiêu Tuyết Lâu áp đặt cho ta. Nhưng ta biết, đó không phải là ý tứ của phụ thân.</w:t>
      </w:r>
    </w:p>
    <w:p>
      <w:pPr>
        <w:pStyle w:val="BodyText"/>
      </w:pPr>
      <w:r>
        <w:t xml:space="preserve">- Mộ Dung tiểu thư…</w:t>
      </w:r>
    </w:p>
    <w:p>
      <w:pPr>
        <w:pStyle w:val="BodyText"/>
      </w:pPr>
      <w:r>
        <w:t xml:space="preserve">Tần Vô Song lộ vẻ xúc động nói:</w:t>
      </w:r>
    </w:p>
    <w:p>
      <w:pPr>
        <w:pStyle w:val="BodyText"/>
      </w:pPr>
      <w:r>
        <w:t xml:space="preserve">- Tần Vô Song ta vô đức vô năng, để ngươi đợi ta như vậy? Ân tình như vậy, Tần Vô Song dù cho thịt nát xương tan, cũng khó lòng báo đáp.</w:t>
      </w:r>
    </w:p>
    <w:p>
      <w:pPr>
        <w:pStyle w:val="BodyText"/>
      </w:pPr>
      <w:r>
        <w:t xml:space="preserve">Tiểu Trúc cười hi hi:</w:t>
      </w:r>
    </w:p>
    <w:p>
      <w:pPr>
        <w:pStyle w:val="BodyText"/>
      </w:pPr>
      <w:r>
        <w:t xml:space="preserve">- Đồ đầu gỗ nhà ngươi, bình thường thấy ngươi đối phó với kẻ địch, đầu óc vô cùng linh hoạt, tại sao ở trước mặt tiểu thư nhà ta lại ngốc như vậy chứ? Tiểu thư làm như vậy, là vì trong lòng nàng thích như vậy, lẽ nào lại vì muốn ngươi báo đáp hay sao?</w:t>
      </w:r>
    </w:p>
    <w:p>
      <w:pPr>
        <w:pStyle w:val="BodyText"/>
      </w:pPr>
      <w:r>
        <w:t xml:space="preserve">- Tiểu Trúc, ngươi bớt nói lại đi.</w:t>
      </w:r>
    </w:p>
    <w:p>
      <w:pPr>
        <w:pStyle w:val="BodyText"/>
      </w:pPr>
      <w:r>
        <w:t xml:space="preserve">Mộ Dung Nhạn hai gò má, đỏ bừng không thôi.</w:t>
      </w:r>
    </w:p>
    <w:p>
      <w:pPr>
        <w:pStyle w:val="BodyText"/>
      </w:pPr>
      <w:r>
        <w:t xml:space="preserve">Tiểu Trúc thè lưỡi, cười nói:</w:t>
      </w:r>
    </w:p>
    <w:p>
      <w:pPr>
        <w:pStyle w:val="BodyText"/>
      </w:pPr>
      <w:r>
        <w:t xml:space="preserve">- Tiểu thư, ta thấy Tần công tử giống một miếng gỗ, cảnh tính hắn một chút mà thôi.</w:t>
      </w:r>
    </w:p>
    <w:p>
      <w:pPr>
        <w:pStyle w:val="BodyText"/>
      </w:pPr>
      <w:r>
        <w:t xml:space="preserve">Tần Vô Song chân thành nhìn Mộ Dung Nhạn, vẻ mặt tràn đầy chuyên tâm. Trong lòng dâng lên một cảm giác yêu thương vô biên, loại cảm giác yêu thương này, không giống tình yêu đối với người thân, đối với bằng hữu, đối với sư môn, nhưng lại chân thành tha thiết như vậy, nóng bỏng như vậy, hơn nữa, so với những tình cảm khác mà nói, có thêm mấy phần ngọt ngào.</w:t>
      </w:r>
    </w:p>
    <w:p>
      <w:pPr>
        <w:pStyle w:val="BodyText"/>
      </w:pPr>
      <w:r>
        <w:t xml:space="preserve">- Hắc hắc, tiểu thư, hai người nói chuyện đi. Ta ở trước mặt đợi hai người.</w:t>
      </w:r>
    </w:p>
    <w:p>
      <w:pPr>
        <w:pStyle w:val="BodyText"/>
      </w:pPr>
      <w:r>
        <w:t xml:space="preserve">Tiểu Trúc nháy mắt làm trò hề với Tần Vô Song, đã hướng về phía trước chạy đi. Chạy được vài bước, đột nhiên nhớ ra gì đó liền quay đầu lại cười cười, nói với Tần Vô Song:</w:t>
      </w:r>
    </w:p>
    <w:p>
      <w:pPr>
        <w:pStyle w:val="BodyText"/>
      </w:pPr>
      <w:r>
        <w:t xml:space="preserve">- Đại đầu gỗ, nói cho ngươi biết, lão gia nhà ta đều gọi là tiểu thư là Nhạn nhi. Mộ Dung tiểu thư gì đó, rất xa lạ, nghe vào lỗ tai không thoải mái, hắc hắc.</w:t>
      </w:r>
    </w:p>
    <w:p>
      <w:pPr>
        <w:pStyle w:val="BodyText"/>
      </w:pPr>
      <w:r>
        <w:t xml:space="preserve">Tần Vô Song ngây người sửng sốt, lập tức cũng mỉm cười.</w:t>
      </w:r>
    </w:p>
    <w:p>
      <w:pPr>
        <w:pStyle w:val="BodyText"/>
      </w:pPr>
      <w:r>
        <w:t xml:space="preserve">Nhìn bóng dáng của Tiểu Trúc đã đi xa, Mộ Dung Nhạn khẽ cười nói:</w:t>
      </w:r>
    </w:p>
    <w:p>
      <w:pPr>
        <w:pStyle w:val="BodyText"/>
      </w:pPr>
      <w:r>
        <w:t xml:space="preserve">- Tần công tử, nha đầu Tiểu Trúc đó, chính là bị ta nuông chiều quá nên sinh hư, khiến ngươi phải chịu khổ một chút rồi.</w:t>
      </w:r>
    </w:p>
    <w:p>
      <w:pPr>
        <w:pStyle w:val="BodyText"/>
      </w:pPr>
      <w:r>
        <w:t xml:space="preserve">- Ta thấy Tiểu Trúc hồn nhiên ngây thơ, thẳng thắn mà đi, rất là đáng yêu. Cũng chỉ có nhân vật giống như Mộ Dung tiểu thư mới có thể có được nha hoàn lanh lợi như vậy.</w:t>
      </w:r>
    </w:p>
    <w:p>
      <w:pPr>
        <w:pStyle w:val="BodyText"/>
      </w:pPr>
      <w:r>
        <w:t xml:space="preserve">Mộ Dung Nhạn cười cười, để lộ ra một nụ cười trêu ghẹo, ngửa đầu nhìn Tần Vô Song:</w:t>
      </w:r>
    </w:p>
    <w:p>
      <w:pPr>
        <w:pStyle w:val="BodyText"/>
      </w:pPr>
      <w:r>
        <w:t xml:space="preserve">- Vẫn thích gọi ta là Mộ Dung tiểu thư sao?</w:t>
      </w:r>
    </w:p>
    <w:p>
      <w:pPr>
        <w:pStyle w:val="BodyText"/>
      </w:pPr>
      <w:r>
        <w:t xml:space="preserve">Tần Vô Song ngây người, hắn đã bồi dưỡng một loại thói quen. Lúc này mới hiểu rõ, nội tâm dâng lên một niềm vui sướng hạnh phúc, bật thốt mà nói:</w:t>
      </w:r>
    </w:p>
    <w:p>
      <w:pPr>
        <w:pStyle w:val="BodyText"/>
      </w:pPr>
      <w:r>
        <w:t xml:space="preserve">- Nhạn nhi…</w:t>
      </w:r>
    </w:p>
    <w:p>
      <w:pPr>
        <w:pStyle w:val="BodyText"/>
      </w:pPr>
      <w:r>
        <w:t xml:space="preserve">Mộ Dung Nhạn cười ngọt ngào, thản nhiên nhìn về phía trước, ánh chiều tà còn sót lại rơi xuống trên ngọn núi xa. Cho dù là nhìn trời chiều, Mộ Dung Nhạn lúc này cũng cảm thấy hạnh phúc vô cùng, khẩu khí mang theo mấy phần ngốc nghếch:</w:t>
      </w:r>
    </w:p>
    <w:p>
      <w:pPr>
        <w:pStyle w:val="BodyText"/>
      </w:pPr>
      <w:r>
        <w:t xml:space="preserve">- Tần đại ca, ta từ nhỏ đến lớn, chưa có lúc nào lại hạnh phúc như lúc này. Nếu mặt trời buổi chiều này không tiếp tục rơi xuống, vĩnh viễn dừng lại ở đây thì tốt quá.</w:t>
      </w:r>
    </w:p>
    <w:p>
      <w:pPr>
        <w:pStyle w:val="BodyText"/>
      </w:pPr>
      <w:r>
        <w:t xml:space="preserve">Lời này ít nhiều có chút ngữ khí trẻ con, nhưng chính là phác họa tâm tình lúc này của Mộ Dung Nhạn. Phiêu bạt bên ngoài những năm qua, trái tim của nàng đã tê buốt lạnh lẽo, chí ít là không có mục đích, không có hy vọng.</w:t>
      </w:r>
    </w:p>
    <w:p>
      <w:pPr>
        <w:pStyle w:val="BodyText"/>
      </w:pPr>
      <w:r>
        <w:t xml:space="preserve">Lúc này, ở trước mặt nam nhân yêu thương mình, tâm ý tương thông lẫn nhau, tất cả mọi việc tươi đẹp trên thế gian, cũng không thể vượt qua niềm hạnh phúc trước mặt.</w:t>
      </w:r>
    </w:p>
    <w:p>
      <w:pPr>
        <w:pStyle w:val="BodyText"/>
      </w:pPr>
      <w:r>
        <w:t xml:space="preserve">Tần Vô Song khẽ cười:</w:t>
      </w:r>
    </w:p>
    <w:p>
      <w:pPr>
        <w:pStyle w:val="BodyText"/>
      </w:pPr>
      <w:r>
        <w:t xml:space="preserve">- Nhạn nhi, ánh chiều tà này rơi xuống, ngày mai còn có ánh sáng mặt trời đẹp hơn. Trời đất bao la, chúng ta cùng ngắm mặt trời mọc mặt trời lặn, bất luận là ai, bất luận là chuyện gì, cũng không chia cắt được.</w:t>
      </w:r>
    </w:p>
    <w:p>
      <w:pPr>
        <w:pStyle w:val="BodyText"/>
      </w:pPr>
      <w:r>
        <w:t xml:space="preserve">Mộ Dung Nhạn toàn thân chấn động, ánh mắt mang theo một loại cảm thương, nhìn Tần Vô Song:</w:t>
      </w:r>
    </w:p>
    <w:p>
      <w:pPr>
        <w:pStyle w:val="BodyText"/>
      </w:pPr>
      <w:r>
        <w:t xml:space="preserve">- Tần đại ca, đây thật sự là những lời trong lòng ngươi sao?</w:t>
      </w:r>
    </w:p>
    <w:p>
      <w:pPr>
        <w:pStyle w:val="BodyText"/>
      </w:pPr>
      <w:r>
        <w:t xml:space="preserve">- Hoàn toàn là sự thật.</w:t>
      </w:r>
    </w:p>
    <w:p>
      <w:pPr>
        <w:pStyle w:val="BodyText"/>
      </w:pPr>
      <w:r>
        <w:t xml:space="preserve">Vẻ mặt Tần Vô Song vô cùng chân thành tha thiết.</w:t>
      </w:r>
    </w:p>
    <w:p>
      <w:pPr>
        <w:pStyle w:val="BodyText"/>
      </w:pPr>
      <w:r>
        <w:t xml:space="preserve">- Bất luận là ai, bất luận chuyện gì, bất luận gian nan hiểm trở gì, ngươi cũng đều nguyện ý vì Nhạn nhi mà cố gắng, san bằng tất cả trở ngại sao?</w:t>
      </w:r>
    </w:p>
    <w:p>
      <w:pPr>
        <w:pStyle w:val="BodyText"/>
      </w:pPr>
      <w:r>
        <w:t xml:space="preserve">- Ta nguyện ý!</w:t>
      </w:r>
    </w:p>
    <w:p>
      <w:pPr>
        <w:pStyle w:val="BodyText"/>
      </w:pPr>
      <w:r>
        <w:t xml:space="preserve">Tần Vô Song nắm chặt đôi bàn tay mềm mại của Mộ Dung, con mắt tựa như thu thủy, lộ vẻ xúc động nói.</w:t>
      </w:r>
    </w:p>
    <w:p>
      <w:pPr>
        <w:pStyle w:val="BodyText"/>
      </w:pPr>
      <w:r>
        <w:t xml:space="preserve">Mộ Dung Nhạn vừa cười vừa khóc, chỉ gật đầu nói:</w:t>
      </w:r>
    </w:p>
    <w:p>
      <w:pPr>
        <w:pStyle w:val="BodyText"/>
      </w:pPr>
      <w:r>
        <w:t xml:space="preserve">- Tần đại ca, ta rất vui mừng. Có những lời này của ngươi, ta cảm thấy phiêu bạt bao nhiêu năm như vậy, là chính xác. Là chọn lựa thông minh nhất trong đời ta. Nếu bọn họ cưỡng ép ta lấy La Đĩnh, ta sẽ chết.</w:t>
      </w:r>
    </w:p>
    <w:p>
      <w:pPr>
        <w:pStyle w:val="BodyText"/>
      </w:pPr>
      <w:r>
        <w:t xml:space="preserve">- Yên tâm đi, Nhạn nhi, La Đĩnh đã không còn rồi.</w:t>
      </w:r>
    </w:p>
    <w:p>
      <w:pPr>
        <w:pStyle w:val="BodyText"/>
      </w:pPr>
      <w:r>
        <w:t xml:space="preserve">Tần Vô Song nhẹ giọng an ủi nói.</w:t>
      </w:r>
    </w:p>
    <w:p>
      <w:pPr>
        <w:pStyle w:val="BodyText"/>
      </w:pPr>
      <w:r>
        <w:t xml:space="preserve">Mộ Dung Nhạn gật gật đầu, nhưng trong biểu tình, vẫn có một chút vẻ ưu sầu nhàn nhạt.</w:t>
      </w:r>
    </w:p>
    <w:p>
      <w:pPr>
        <w:pStyle w:val="Compact"/>
      </w:pPr>
      <w:r>
        <w:t xml:space="preserve">Ủng hộ chỉ với 1 click và 5s ! (adf.ly/4EmoB)</w:t>
      </w:r>
      <w:r>
        <w:br w:type="textWrapping"/>
      </w:r>
      <w:r>
        <w:br w:type="textWrapping"/>
      </w:r>
    </w:p>
    <w:p>
      <w:pPr>
        <w:pStyle w:val="Heading2"/>
      </w:pPr>
      <w:bookmarkStart w:id="613" w:name="chương-591"/>
      <w:bookmarkEnd w:id="613"/>
      <w:r>
        <w:t xml:space="preserve">591. Chương 59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91: Ước định ngọt ngào.</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tâm tư kín đáo, sau khi đã vén tấm lụa mỏng trong lòng của Mộ Dung Nhạn, hai bên tâm ý tương thông, thấy Mộ Dung Nhạn như vậy, trong lòng liền biết Mộ Dung Nhạn vẫn còn có khúc mắc chưa cởi bỏ được.</w:t>
      </w:r>
    </w:p>
    <w:p>
      <w:pPr>
        <w:pStyle w:val="BodyText"/>
      </w:pPr>
      <w:r>
        <w:t xml:space="preserve">- Nhạn nhi, trong lòng nàng, có phải còn có lo lắng khác?</w:t>
      </w:r>
    </w:p>
    <w:p>
      <w:pPr>
        <w:pStyle w:val="BodyText"/>
      </w:pPr>
      <w:r>
        <w:t xml:space="preserve">Mộ Dung Nhạn không muốn để Tần Vô Song lo lắng quá nhiều, nhưng lại rất muốn để Tần Vô Song biết tâm sự của nàng, chần chờ, không biết nên nói hay không.</w:t>
      </w:r>
    </w:p>
    <w:p>
      <w:pPr>
        <w:pStyle w:val="BodyText"/>
      </w:pPr>
      <w:r>
        <w:t xml:space="preserve">Tần Vô Song thấy Mộ Dung Nhạn do dự, ánh mắt chân thành nhìn Mộ Dung Nhạn, nắm lấy hai tay Mộ Dung Nhạn, lộ vẻ xúc động nói:</w:t>
      </w:r>
    </w:p>
    <w:p>
      <w:pPr>
        <w:pStyle w:val="BodyText"/>
      </w:pPr>
      <w:r>
        <w:t xml:space="preserve">- Nhạn nhi, nàng vì chuyện của ta mà bôn ba cực khổ. Bây giờ, bất kể là khó khăn gì, hãy để ta cùng nàng gánh vác, được không?</w:t>
      </w:r>
    </w:p>
    <w:p>
      <w:pPr>
        <w:pStyle w:val="BodyText"/>
      </w:pPr>
      <w:r>
        <w:t xml:space="preserve">Mộ Dung Nhạn đón ánh mắt nồng nhiệt của Tần Vô Song, trái tim thiếu nữ hoàn toàn bị hòa tan, gật đầu:</w:t>
      </w:r>
    </w:p>
    <w:p>
      <w:pPr>
        <w:pStyle w:val="BodyText"/>
      </w:pPr>
      <w:r>
        <w:t xml:space="preserve">- Tần đại ca, trong lòng Nhạn nhi vẫn còn có một nỗi lo lắng. Bởi vì, chuyện hôn sự của Nhạn nhi, là do gia gia ước định. Còn muội, cũng là cốt nhục duy nhất của nhất mạch phụ thân ta. Vì phụ thân say mê kiếm đạo, cho nên không có con trai nối dõi. Hiện tại trong Phiêu Tuyết Lâu, ngoài phụ thân, còn có một thúc thúc, tu vi tương đương với phụ thân muội. Hai tộc thúc, tu vi kém hơn một chút, bọn họ luôn tận lực muốn đem muội gả ra khỏi Phiêu Tuyết Lâu. Muội lo lắng, bọn họ biết Nhạn nhi một lòng hướng về huynh, sẽ ra sức phản đối qua lại giữa chúng ta. Nhạn nhi không sợ bọn họ, nhưng sợ bọn họ mượn việc này để tạo áp lực với phụ thân, đẩy phụ thân vào thế khó xử.</w:t>
      </w:r>
    </w:p>
    <w:p>
      <w:pPr>
        <w:pStyle w:val="BodyText"/>
      </w:pPr>
      <w:r>
        <w:t xml:space="preserve">Tần Vô Song bình tĩnh nghe hết tất cả, suy nghĩ một lát, liền hỏi Mộ Dung Nhạn:</w:t>
      </w:r>
    </w:p>
    <w:p>
      <w:pPr>
        <w:pStyle w:val="BodyText"/>
      </w:pPr>
      <w:r>
        <w:t xml:space="preserve">- Nhạn nhi, bọn họ cản trở chúng ta qua lại, nhất định là vì huynh là đệ tử Tần gia, đúng không?</w:t>
      </w:r>
    </w:p>
    <w:p>
      <w:pPr>
        <w:pStyle w:val="BodyText"/>
      </w:pPr>
      <w:r>
        <w:t xml:space="preserve">- Đúng vậy!</w:t>
      </w:r>
    </w:p>
    <w:p>
      <w:pPr>
        <w:pStyle w:val="BodyText"/>
      </w:pPr>
      <w:r>
        <w:t xml:space="preserve">Mộ Dung Nhạn khẽ gật đầu:</w:t>
      </w:r>
    </w:p>
    <w:p>
      <w:pPr>
        <w:pStyle w:val="BodyText"/>
      </w:pPr>
      <w:r>
        <w:t xml:space="preserve">- Hiện tại bọn họ đều cố chấp cho rằng, Tần gia Thiên Đế Sơn đã đi xuống dốc, hơn nữa tương lai nhất định sẽ bị Lôi Đình Tông và Thiên Phạt Sơn Trang đuổi ra khỏi Thiên Đế Sơn.</w:t>
      </w:r>
    </w:p>
    <w:p>
      <w:pPr>
        <w:pStyle w:val="BodyText"/>
      </w:pPr>
      <w:r>
        <w:t xml:space="preserve">Tần Vô Song nhàn nhạt mỉm cười, trên khóe miệng có một sự kiêu ngạo:</w:t>
      </w:r>
    </w:p>
    <w:p>
      <w:pPr>
        <w:pStyle w:val="BodyText"/>
      </w:pPr>
      <w:r>
        <w:t xml:space="preserve">- Nhạn nhi, trong lòng nàng, cảm thấy Tần gia Thiên Đế Sơn ta, vận mệnh như thế nào?</w:t>
      </w:r>
    </w:p>
    <w:p>
      <w:pPr>
        <w:pStyle w:val="BodyText"/>
      </w:pPr>
      <w:r>
        <w:t xml:space="preserve">Mộ Dung Nhạn chân thật nói:</w:t>
      </w:r>
    </w:p>
    <w:p>
      <w:pPr>
        <w:pStyle w:val="BodyText"/>
      </w:pPr>
      <w:r>
        <w:t xml:space="preserve">- Trong lòng muội đương nhiên nhận định, Tần đại ca huynh nhất định sẽ trở thành anh hùng của Thiên Đế Sơn, tận lực cứu vãn thế cục nguy hiểm. Hiện tại tất cả mọi việc huynh làm, đều theo phương hướng này mà phát triển. Nhạn nhi tin vào ánh mắt của mình!</w:t>
      </w:r>
    </w:p>
    <w:p>
      <w:pPr>
        <w:pStyle w:val="BodyText"/>
      </w:pPr>
      <w:r>
        <w:t xml:space="preserve">Khẩu khí của Mộ Dung Nhạn kiên định bổ sung thêm một câu:</w:t>
      </w:r>
    </w:p>
    <w:p>
      <w:pPr>
        <w:pStyle w:val="BodyText"/>
      </w:pPr>
      <w:r>
        <w:t xml:space="preserve">- Tần đại ca, huynh nhất định sẽ làm được!</w:t>
      </w:r>
    </w:p>
    <w:p>
      <w:pPr>
        <w:pStyle w:val="BodyText"/>
      </w:pPr>
      <w:r>
        <w:t xml:space="preserve">Tần Vô Song khẽ mỉm cười:</w:t>
      </w:r>
    </w:p>
    <w:p>
      <w:pPr>
        <w:pStyle w:val="BodyText"/>
      </w:pPr>
      <w:r>
        <w:t xml:space="preserve">- Nhạn nhi, ta đồng ý với nàng. Ta không những sẽ khiến bọn họ thay đổi thành kiến, thậm chí, ta nhất định sẽ phong phong quang quang, vẻ vang tới Phiêu Tuyết Lâu cưới nàng làm vợ, để tất cả mọi người trong Phiêu Tuyết Lâu, vì nàng mà tự hào, khiến bọn họ hối hận về ánh mắt của mình trước đây.</w:t>
      </w:r>
    </w:p>
    <w:p>
      <w:pPr>
        <w:pStyle w:val="BodyText"/>
      </w:pPr>
      <w:r>
        <w:t xml:space="preserve">Trong mắt Mộ Dung Nhạn lóe lên quang mang vui sướng, vô cùng hạnh phúc, nắm chặt lấy bàn tay rắn chắc của Tần Vô Song:</w:t>
      </w:r>
    </w:p>
    <w:p>
      <w:pPr>
        <w:pStyle w:val="BodyText"/>
      </w:pPr>
      <w:r>
        <w:t xml:space="preserve">- Tần đại ca, cho dù không có những điều đó, Nhạn nhi chỉ cần có thể cũng ở cùng với huynh, bất cứ gian khổ, khó khăn gì, Nhạn nhi cũng không sợ.</w:t>
      </w:r>
    </w:p>
    <w:p>
      <w:pPr>
        <w:pStyle w:val="BodyText"/>
      </w:pPr>
      <w:r>
        <w:t xml:space="preserve">Hai người tâm ý tương thông, càng không có điểm nào nghi ngờ, chỉ có một mục tiêu, đó chính là quét sạch tất cả mọi chướng ngại đang chắn ngang trước mặt bọn họ.</w:t>
      </w:r>
    </w:p>
    <w:p>
      <w:pPr>
        <w:pStyle w:val="BodyText"/>
      </w:pPr>
      <w:r>
        <w:t xml:space="preserve">Đương nhiên, những chướng ngại này, cũng không phải dễ dàng bị quét sạch như vậy.</w:t>
      </w:r>
    </w:p>
    <w:p>
      <w:pPr>
        <w:pStyle w:val="BodyText"/>
      </w:pPr>
      <w:r>
        <w:t xml:space="preserve">- Tần đại ca, trước mắt, chúng ta mặc dù tâm ý tương thông, nhưng ta vẫn không thể cùng huynh quay về Thiên Đế Sơn.</w:t>
      </w:r>
    </w:p>
    <w:p>
      <w:pPr>
        <w:pStyle w:val="BodyText"/>
      </w:pPr>
      <w:r>
        <w:t xml:space="preserve">Tần Vô Song đương nhiên biết, mặc dù nói bọn họ tâm tư tương thông, nhưng dù sao không danh không phận, với thân phận thiên kim tiểu thư của Mộ Dung Nhạn, đương nhiên không thể tùy tiện cùng hắn đi tới Tần gia Thiên Đế Sơn. Bằng không, giá trị con người của Phiêu Tuyết Lâu khó tránh khỏi bị người ngoài xem thường.</w:t>
      </w:r>
    </w:p>
    <w:p>
      <w:pPr>
        <w:pStyle w:val="BodyText"/>
      </w:pPr>
      <w:r>
        <w:t xml:space="preserve">- Nhạn nhi, ta biết tâm ý của nàng. Ở Hành Sơn Phủ, ta đã gặp qua lệnh tôn đại nhân, ta quay về Thiên Đế Sơn một chuyến, sau khi báo cáo với Chưởng môn, sẽ tới Phiêu Tuyết Lâu bái kiến Mộ Dung Lâu chủ.</w:t>
      </w:r>
    </w:p>
    <w:p>
      <w:pPr>
        <w:pStyle w:val="BodyText"/>
      </w:pPr>
      <w:r>
        <w:t xml:space="preserve">Mộ Dung Nhạn lòng tràn đầy niềm vui, nhưng vẫn lo lắng nói:</w:t>
      </w:r>
    </w:p>
    <w:p>
      <w:pPr>
        <w:pStyle w:val="BodyText"/>
      </w:pPr>
      <w:r>
        <w:t xml:space="preserve">- Tần đại ca, Nhạn nhi chỉ sợ làm chậm trễ chính sự của huynh.</w:t>
      </w:r>
    </w:p>
    <w:p>
      <w:pPr>
        <w:pStyle w:val="BodyText"/>
      </w:pPr>
      <w:r>
        <w:t xml:space="preserve">Nếu có nhiệm vụ gì cấp thiết hiện tại, thì đó chính là gia tăng thực lực. Sớm ngày vì Tần gia mà san sẻ khó khăn.</w:t>
      </w:r>
    </w:p>
    <w:p>
      <w:pPr>
        <w:pStyle w:val="BodyText"/>
      </w:pPr>
      <w:r>
        <w:t xml:space="preserve">- Tần đại ca, huynh cũng đừng nóng vội hấp tấp, với tuổi tác của huynh, con đường phía trước vẫn rất dài. Có thể đạt được cảnh giới này đã là rất tốt rồi. Hiện giờ, Nhạn nhi cũng không phải là đối thủ của Tần đại ca.</w:t>
      </w:r>
    </w:p>
    <w:p>
      <w:pPr>
        <w:pStyle w:val="BodyText"/>
      </w:pPr>
      <w:r>
        <w:t xml:space="preserve">Mộ Dung Nhạn lòng đầy tự hào, nhớ lại lần đầu tiên khi gặp Tần Vô Song, hắn mới chỉ là tu vi Trung Linh Võ Cảnh, lúc này mới trải qua thời gian mấy năm, đã luyện được đến Hóa Hư Cảnh đỉnh phong, bất cứ lúc nào cũng có thể đột phá lên Động Hư Cảnh.</w:t>
      </w:r>
    </w:p>
    <w:p>
      <w:pPr>
        <w:pStyle w:val="BodyText"/>
      </w:pPr>
      <w:r>
        <w:t xml:space="preserve">Còn Mộ Dung Nhạn nàng, từ nhỏ đã bắt đầu tu luyện từ cấp bậc Linh Võ Cảnh, đến bây giờ, cũng mới chỉ là Hóa Hư Cảnh mà thôi.</w:t>
      </w:r>
    </w:p>
    <w:p>
      <w:pPr>
        <w:pStyle w:val="BodyText"/>
      </w:pPr>
      <w:r>
        <w:t xml:space="preserve">Nhớ tới tình huống khi mới quen ở các quốc gia nhân loại, Mộ Dung Nhạn lại cảm thấy một cảm giác ngọt ngào. Những khoảnh khắc ngắn ngủi qua đi không ngừng hiện lên trong đầu, mỗi một chi tiết, đều có vẻ tuyệt vời như vậy. Cảm giác hạnh phúc, tự nhiên sinh ra.</w:t>
      </w:r>
    </w:p>
    <w:p>
      <w:pPr>
        <w:pStyle w:val="BodyText"/>
      </w:pPr>
      <w:r>
        <w:t xml:space="preserve">Tần Vô Song thấy Mộ Dung Nhạn lộ ra loại dáng vẻ ngây thơ của tiểu hài nhi, lúc này mới tỉnh ngộ, Mộ Dung Nhạn trên thực tế còn nhỏ hơn hắn hai tuổi, nàng còn nhỏ tuổi vậy mà phải đảm đương áp lực, gian khổ lớn lao như vậy. Nghĩ đến điều này, trong lòng hắn càng sinh ra sự yêu thương vô hạn, chỉ nguyện ý từ nay về sau sẽ bảo vệ người nữ nhân làm lay động lòng người này, không để nàng phải chịu thêm bất cứ uất ức nào nữa.</w:t>
      </w:r>
    </w:p>
    <w:p>
      <w:pPr>
        <w:pStyle w:val="BodyText"/>
      </w:pPr>
      <w:r>
        <w:t xml:space="preserve">- Tần đại ca, ngày mai muội và Tiểu Trúc sẽ quay về Phiêu Tuyết Lâu. Ngày đêm đều chờ huynh đến, được không?</w:t>
      </w:r>
    </w:p>
    <w:p>
      <w:pPr>
        <w:pStyle w:val="BodyText"/>
      </w:pPr>
      <w:r>
        <w:t xml:space="preserve">Mộ Dung Nhạn khuôn mặt giống như bức tranh, hỏi Tần Vô Song.</w:t>
      </w:r>
    </w:p>
    <w:p>
      <w:pPr>
        <w:pStyle w:val="BodyText"/>
      </w:pPr>
      <w:r>
        <w:t xml:space="preserve">- Được, nàng đi trước đi, ta sẽ đến ngay sau.</w:t>
      </w:r>
    </w:p>
    <w:p>
      <w:pPr>
        <w:pStyle w:val="BodyText"/>
      </w:pPr>
      <w:r>
        <w:t xml:space="preserve">Tần Vô Song hứa hẹn nói.</w:t>
      </w:r>
    </w:p>
    <w:p>
      <w:pPr>
        <w:pStyle w:val="BodyText"/>
      </w:pPr>
      <w:r>
        <w:t xml:space="preserve">- Tần đại ca…</w:t>
      </w:r>
    </w:p>
    <w:p>
      <w:pPr>
        <w:pStyle w:val="BodyText"/>
      </w:pPr>
      <w:r>
        <w:t xml:space="preserve">Mộ Dung Nhạn ngập ngừng:</w:t>
      </w:r>
    </w:p>
    <w:p>
      <w:pPr>
        <w:pStyle w:val="BodyText"/>
      </w:pPr>
      <w:r>
        <w:t xml:space="preserve">- Huynh đi đến đó, nếu những người khác của Phiêu Tuyết Lâu ngữ khí đối với huynh có chỗ không kính trọng, huynh phải thông cảm nhiều một chút, được chứ?</w:t>
      </w:r>
    </w:p>
    <w:p>
      <w:pPr>
        <w:pStyle w:val="BodyText"/>
      </w:pPr>
      <w:r>
        <w:t xml:space="preserve">Tần Vô Song cười nói:</w:t>
      </w:r>
    </w:p>
    <w:p>
      <w:pPr>
        <w:pStyle w:val="BodyText"/>
      </w:pPr>
      <w:r>
        <w:t xml:space="preserve">- Nhạn nhi, việc này nàng không cần phải dặn dò, ta tự nhiên biết làm gì. Lễ tiết nên có, ta đều sẽ làm chu toàn.</w:t>
      </w:r>
    </w:p>
    <w:p>
      <w:pPr>
        <w:pStyle w:val="BodyText"/>
      </w:pPr>
      <w:r>
        <w:t xml:space="preserve">Mộ Dung Nhạn thấy Tần Vô Song quan tâm mình như vậy, cười nói:</w:t>
      </w:r>
    </w:p>
    <w:p>
      <w:pPr>
        <w:pStyle w:val="BodyText"/>
      </w:pPr>
      <w:r>
        <w:t xml:space="preserve">- Cũng không phải kêu huynh chịu ức hiếp, nếu bọn họ quá đáng, huynh cũng không cần nhượng bộ… Không cần chủ động đi tranh cường hiếu thắng với bọn họ là được rồi.</w:t>
      </w:r>
    </w:p>
    <w:p>
      <w:pPr>
        <w:pStyle w:val="BodyText"/>
      </w:pPr>
      <w:r>
        <w:t xml:space="preserve">Tần Vô Song cười cười:</w:t>
      </w:r>
    </w:p>
    <w:p>
      <w:pPr>
        <w:pStyle w:val="BodyText"/>
      </w:pPr>
      <w:r>
        <w:t xml:space="preserve">- Được, ta sẽ làm theo ý nàng.</w:t>
      </w:r>
    </w:p>
    <w:p>
      <w:pPr>
        <w:pStyle w:val="BodyText"/>
      </w:pPr>
      <w:r>
        <w:t xml:space="preserve">Sau khi ước định, tâm tình của Mộ Dung Nhạn thoải mái hơn rất nhiều. Đi tới Phiêu Tuyết Lâu lần này đối với Mộ Dung Nhạn mà nói, chí ít cần lộ trình nửa tháng.</w:t>
      </w:r>
    </w:p>
    <w:p>
      <w:pPr>
        <w:pStyle w:val="BodyText"/>
      </w:pPr>
      <w:r>
        <w:t xml:space="preserve">Tần Vô Song thật sự có chút lo lắng La Thiên Đạo Trường giữa đường sẽ tập kích trả thù, lập tức nói với Mộ Dung Nhạn:</w:t>
      </w:r>
    </w:p>
    <w:p>
      <w:pPr>
        <w:pStyle w:val="BodyText"/>
      </w:pPr>
      <w:r>
        <w:t xml:space="preserve">- Nhạn nhi, nàng đến Thiên Đế Sơn tố cáo La Thiên Đạo Trường, ta lo lắng bọn chúng sẽ gây chuyện bất lợi với nàng. Sáng sớm ngày mai, ta đưa nàng một đoạn đường.</w:t>
      </w:r>
    </w:p>
    <w:p>
      <w:pPr>
        <w:pStyle w:val="BodyText"/>
      </w:pPr>
      <w:r>
        <w:t xml:space="preserve">Mộ Dung Nhạn đương nhiên sẽ không để ý, nếu như vậy, nàng lại có thể ở cùng với Tần Vô Song thêm một chút.</w:t>
      </w:r>
    </w:p>
    <w:p>
      <w:pPr>
        <w:pStyle w:val="BodyText"/>
      </w:pPr>
      <w:r>
        <w:t xml:space="preserve">o0o</w:t>
      </w:r>
    </w:p>
    <w:p>
      <w:pPr>
        <w:pStyle w:val="BodyText"/>
      </w:pPr>
      <w:r>
        <w:t xml:space="preserve">Quay lại Vấn Đỉnh Sơn, Tần Vô Song tìm Tần Trọng Dương. Tần Trọng Dương cười cười:</w:t>
      </w:r>
    </w:p>
    <w:p>
      <w:pPr>
        <w:pStyle w:val="BodyText"/>
      </w:pPr>
      <w:r>
        <w:t xml:space="preserve">- Quay lại rồi sao? Không đi tiễn Mộ Dung tiểu thư sao?</w:t>
      </w:r>
    </w:p>
    <w:p>
      <w:pPr>
        <w:pStyle w:val="BodyText"/>
      </w:pPr>
      <w:r>
        <w:t xml:space="preserve">Tần Vô Song đem tình hình nói lại một lần, Tần Trọng Dương cười nói:</w:t>
      </w:r>
    </w:p>
    <w:p>
      <w:pPr>
        <w:pStyle w:val="BodyText"/>
      </w:pPr>
      <w:r>
        <w:t xml:space="preserve">- Ngươi hiện tại đang được đãi ngộ của Đệ tử Trung tâm, bất cứ hành động gì đều không cần phải bẩm báo. Bản thân có chủ trương thì cứ thế mà làm. Cho dù ngươi rời khỏi Vấn Đỉnh Sơn, chỉ cần dùng Ngọc bài Truyền thức nói với ta một tiếng là có thể đi.</w:t>
      </w:r>
    </w:p>
    <w:p>
      <w:pPr>
        <w:pStyle w:val="BodyText"/>
      </w:pPr>
      <w:r>
        <w:t xml:space="preserve">- Tam Chưởng môn, Vô Song có vài lời, không biết có thể nói hay không.</w:t>
      </w:r>
    </w:p>
    <w:p>
      <w:pPr>
        <w:pStyle w:val="BodyText"/>
      </w:pPr>
      <w:r>
        <w:t xml:space="preserve">Tần Trọng Dương cười nói:</w:t>
      </w:r>
    </w:p>
    <w:p>
      <w:pPr>
        <w:pStyle w:val="BodyText"/>
      </w:pPr>
      <w:r>
        <w:t xml:space="preserve">- Ở trong Chính Khí Đường, ngươi có tâm sự gì, cứ nói đừng ngại.</w:t>
      </w:r>
    </w:p>
    <w:p>
      <w:pPr>
        <w:pStyle w:val="BodyText"/>
      </w:pPr>
      <w:r>
        <w:t xml:space="preserve">- Được, ở Thiên Đế Môn, Thiên Đế bệ hạ cao cao tại thượng, Vô Song nhìn không rõ hư thực, bề ngoài xem ra, Thiên Đế tựa hồ không có lập trường đặc biệt. Nhưng Vô Song luôn có cảm giác kỳ quái, cảm thấy Thiên Đế bệ hạ, tựa hồ có lập trường riêng của mình. Hơn nữa, lập trường này đối với Tần gia Thiên Đế Sơn không phải rất có lợi.</w:t>
      </w:r>
    </w:p>
    <w:p>
      <w:pPr>
        <w:pStyle w:val="BodyText"/>
      </w:pPr>
      <w:r>
        <w:t xml:space="preserve">Tần Trọng Dương có chút khẽ giật mình, kinh ngạc nhìn Tần Vô Song, hít một ngụm lãnh khí:</w:t>
      </w:r>
    </w:p>
    <w:p>
      <w:pPr>
        <w:pStyle w:val="BodyText"/>
      </w:pPr>
      <w:r>
        <w:t xml:space="preserve">- Vô Song, đây là ngươi quan sát ra, hay là thuận miệng nói như vậy?</w:t>
      </w:r>
    </w:p>
    <w:p>
      <w:pPr>
        <w:pStyle w:val="BodyText"/>
      </w:pPr>
      <w:r>
        <w:t xml:space="preserve">- Đây là trực giác của Vô Song, cũng không phải là có chứng cứ chính xác gì.</w:t>
      </w:r>
    </w:p>
    <w:p>
      <w:pPr>
        <w:pStyle w:val="BodyText"/>
      </w:pPr>
      <w:r>
        <w:t xml:space="preserve">Tần Trọng Dương thở dài một tiếng, một chút thanh âm cũng không hề phát ra, sau một hồi lâu, mới dùng một loại ánh mắt ngưng trọng nhìn Tần Vô Song, trịnh trọng dặn dò nói:</w:t>
      </w:r>
    </w:p>
    <w:p>
      <w:pPr>
        <w:pStyle w:val="BodyText"/>
      </w:pPr>
      <w:r>
        <w:t xml:space="preserve">- Vô Song, chuyện này, về sau không được đề cập đến với người khác. Trong lòng ngươi biết là được rồi.</w:t>
      </w:r>
    </w:p>
    <w:p>
      <w:pPr>
        <w:pStyle w:val="BodyText"/>
      </w:pPr>
      <w:r>
        <w:t xml:space="preserve">Trong lòng Vô Song khẽ máy động, nói như vậy, phán đoán của hắn là chính xác.</w:t>
      </w:r>
    </w:p>
    <w:p>
      <w:pPr>
        <w:pStyle w:val="BodyText"/>
      </w:pPr>
      <w:r>
        <w:t xml:space="preserve">Tần Trọng Dương quan sát khuôn mặt, biết Tần Vô Song vô cùng nhạy bén, dĩ nhiên xác định, thở dài:</w:t>
      </w:r>
    </w:p>
    <w:p>
      <w:pPr>
        <w:pStyle w:val="BodyText"/>
      </w:pPr>
      <w:r>
        <w:t xml:space="preserve">- Vô Song, ngươi tưởng rằng, chỉ mình Lôi Đình Tông và Thiên Phạt Sơn Trang, là có thể ép Tần gia Thiên Đế Sơn chúng ta không cách nào hành động được sao? Nếu không có cái bóng của Thiên Đế Môn che chở, Tần gia ta, sao có thể nhẫn nhịn mãi như thế, từng bước lui bước cũng không thể cường thế bắn ngược lại?</w:t>
      </w:r>
    </w:p>
    <w:p>
      <w:pPr>
        <w:pStyle w:val="BodyText"/>
      </w:pPr>
      <w:r>
        <w:t xml:space="preserve">- Chẳng lẽ tất cả những chuyện này, đều là vì lập trường của Thiên Đế Môn?</w:t>
      </w:r>
    </w:p>
    <w:p>
      <w:pPr>
        <w:pStyle w:val="BodyText"/>
      </w:pPr>
      <w:r>
        <w:t xml:space="preserve">Tần Vô Song trong lòng nghiêm nghị.</w:t>
      </w:r>
    </w:p>
    <w:p>
      <w:pPr>
        <w:pStyle w:val="BodyText"/>
      </w:pPr>
      <w:r>
        <w:t xml:space="preserve">- Đúng vậy, Thiên Đế Môn tiền nhiệm, chính là Tần gia chúng ta. Chứ không phải Tân gia! Trong bảy môn khác của Thiên Đế Sơn, bọn họ kiêng kỵ nhất vẫn là Tần gia Thiên Đế Sơn, có vẻ như đã tinh thần sa sút chúng ta! Cho nên, Thiên Đế Môn, vĩnh viễn không thể đứng bên cạnh Tần gia. Bọn họ đối với Thiên Đế Môn tiền nhiệm, vẫn luôn tràn ngập đề phòng.</w:t>
      </w:r>
    </w:p>
    <w:p>
      <w:pPr>
        <w:pStyle w:val="BodyText"/>
      </w:pPr>
      <w:r>
        <w:t xml:space="preserve">Tần Vô Song không lên tiếng, chỉ cảm thấy thế cục của Tần gia, quả nhiên là gian nan vô cùng. Ngay cả chủ nhân Thiên Đế Sơn ngoài mặt thì công bằng, nhưng ở chỗ tối thì ngấm ngầm xa lánh, tình cảnh không cần nghĩ cũng biết.</w:t>
      </w:r>
    </w:p>
    <w:p>
      <w:pPr>
        <w:pStyle w:val="BodyText"/>
      </w:pPr>
      <w:r>
        <w:t xml:space="preserve">- Vô Song, tư chất tự nhiên của ngươi vốn thông minh, ở Thiên Đế Sơn, sau này nhất định phải áp chế tài năng, không được để Thiên Đế Môn cảm thấy sự uy hiếp của ngươi. Một khi ngươi để Thiên Đế Môn cảm thấy chỗ ngồi của bọn họ không vững chắc, những ngày tháng tiếp theo của ngươi sẽ trở nên vô cùng khó khăn. Đương nhiên, ta không phải khuyến khích ngươi cụp đuôi làm người, mà phàm là bất cứ chuyện gì ngươi làm, đều phải xem việc giữ mình là quan trọng nhất.</w:t>
      </w:r>
    </w:p>
    <w:p>
      <w:pPr>
        <w:pStyle w:val="BodyText"/>
      </w:pPr>
      <w:r>
        <w:t xml:space="preserve">Tần Vô Song yên lặng không nói, mặc dù Tần Trọng Dương ở trong lòng hắn là trưởng giả cấp bậc Thần đạo, nhưng lời này của hắn, lại khiến Tần Vô Song không biết trả lời như thế nào. Tính cách của hắn, có cái nên làm, có cái cho qua.</w:t>
      </w:r>
    </w:p>
    <w:p>
      <w:pPr>
        <w:pStyle w:val="BodyText"/>
      </w:pPr>
      <w:r>
        <w:t xml:space="preserve">Nếu sự tình không thể áp chế, phải bộc phát ra, muốn hắn nhẫn nhịn, tuyệt đối không phải là phong cách của Tần Vô Song hắn.</w:t>
      </w:r>
    </w:p>
    <w:p>
      <w:pPr>
        <w:pStyle w:val="BodyText"/>
      </w:pPr>
      <w:r>
        <w:t xml:space="preserve">Đương nhiên, Tần Vô Song hắn không phải không thể nhẫn nhịn, lấy việc đối phó với La Thiên Đạo Trường là ví dụ, hắn có thể đủ công phu nhẫn nhịn, nhưng những chuyện này, không thể bỏ qua được.</w:t>
      </w:r>
    </w:p>
    <w:p>
      <w:pPr>
        <w:pStyle w:val="BodyText"/>
      </w:pPr>
      <w:r>
        <w:t xml:space="preserve">Tần Trọng Dương thấy Tần Vô Song không gật đầu, cũng không trách cứ. Trong lòng trái lại có chút vui mừng. Vì đây chính là chỗ mà Tần Vô Song không giống với những Đệ tử Trung tâm khác.</w:t>
      </w:r>
    </w:p>
    <w:p>
      <w:pPr>
        <w:pStyle w:val="BodyText"/>
      </w:pPr>
      <w:r>
        <w:t xml:space="preserve">Hắn tuyệt đối sẽ không miễn cưỡng đáp ứng lấy lệ với ngươi, bất cứ lúc nào, đều sẽ không vứt bỏ lý niệm của cá nhân hắn. Cho dù là đối mặt với Thần đạo cường giả, cũng đồng dạng như vậy. Có lẽ, chính là sự tự tin và tâm tính cường đại này mới khiến hắn trở nên không giống với người khác như vậy?</w:t>
      </w:r>
    </w:p>
    <w:p>
      <w:pPr>
        <w:pStyle w:val="BodyText"/>
      </w:pPr>
      <w:r>
        <w:t xml:space="preserve">Tần Trọng Dương nghĩ, bất luận như thế nào, Tần Vô Song này, rất đáng được trông đợi! Là một quân cờ đặc thù hoàn toàn không giống với Đệ tử Trung tâm khác.</w:t>
      </w:r>
    </w:p>
    <w:p>
      <w:pPr>
        <w:pStyle w:val="BodyText"/>
      </w:pPr>
      <w:r>
        <w:t xml:space="preserve">Lúc này tiềm lực chất chứa trên người hắn, ngay cả Thần đạo cường giả như hắn, cũng không cách nào đoán trước được. Chỉ có thể nói bốn chữ, sâu không lường được.</w:t>
      </w:r>
    </w:p>
    <w:p>
      <w:pPr>
        <w:pStyle w:val="BodyText"/>
      </w:pPr>
      <w:r>
        <w:t xml:space="preserve">o0o</w:t>
      </w:r>
    </w:p>
    <w:p>
      <w:pPr>
        <w:pStyle w:val="BodyText"/>
      </w:pPr>
      <w:r>
        <w:t xml:space="preserve">Sau khi quay lại Thăng Long Pha, Tần Vô Song lại một lần nữa lấy Phong ấn Đồ quyển ra. Đây là sau khi hắn thoát vây, lần đầu tiên sử dụng lại Phong ấn Đồ quyển.</w:t>
      </w:r>
    </w:p>
    <w:p>
      <w:pPr>
        <w:pStyle w:val="BodyText"/>
      </w:pPr>
      <w:r>
        <w:t xml:space="preserve">Hiện giờ, hắn là Hóa Hư Cảnh, trình độ cao hơn Luyện Hư Cảnh trước kia, đẳng cấp triệu hoán lại cao hơn một cấp. Đương nhiên, hắn đã có thể triệu hoán ra linh thú Hư Võ Đại viên mãn.</w:t>
      </w:r>
    </w:p>
    <w:p>
      <w:pPr>
        <w:pStyle w:val="BodyText"/>
      </w:pPr>
      <w:r>
        <w:t xml:space="preserve">Khi hắn lấy ra Phong ấn Đồ quyển này, hắn nhất thời cảm thấy một chỗ nào đó khác biệt với thường ngày. Phong ấn Đồ quyển này, lại có thể tràn đầy dao động linh lực!</w:t>
      </w:r>
    </w:p>
    <w:p>
      <w:pPr>
        <w:pStyle w:val="BodyText"/>
      </w:pPr>
      <w:r>
        <w:t xml:space="preserve">Chuyện này là thế nào? Tần Vô Song sửng sốt, thoáng cảm nhận một chút, liền hiểu rõ là chuyện gì. Biểu hiện một tầng linh lực dao động này, hoàn toàn giống như linh lực địa mạch của La Thiên Đạo Trường. Cũng chính là nói, Phong ấn Đồ quyển này, chủ động hấp thu vô số linh lực địa mạch đi vào.</w:t>
      </w:r>
    </w:p>
    <w:p>
      <w:pPr>
        <w:pStyle w:val="BodyText"/>
      </w:pPr>
      <w:r>
        <w:t xml:space="preserve">Điều này khiến cho những linh thú Phong ấn Đồ quyển, có vẻ càng thêm rạng rỡ và rõ rệt, sức sống bừng bừng.</w:t>
      </w:r>
    </w:p>
    <w:p>
      <w:pPr>
        <w:pStyle w:val="Compact"/>
      </w:pPr>
      <w:r>
        <w:t xml:space="preserve">Ủng hộ chỉ với 1 click và 5s ! (adf.ly/4EmoB)</w:t>
      </w:r>
      <w:r>
        <w:br w:type="textWrapping"/>
      </w:r>
      <w:r>
        <w:br w:type="textWrapping"/>
      </w:r>
    </w:p>
    <w:p>
      <w:pPr>
        <w:pStyle w:val="Heading2"/>
      </w:pPr>
      <w:bookmarkStart w:id="614" w:name="chương-592"/>
      <w:bookmarkEnd w:id="614"/>
      <w:r>
        <w:t xml:space="preserve">592. Chương 59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92: Chạy tới Phiêu Tuyết Lâu.</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trong lòng vui mừng, nhìn trận thế của Phong ấn Đồ quyển này, biểu hiện một tầng linh lực này, vô cùng nồng đậm, nhìn dáng vẻ hấp thu linh lực tiến vào vô cùng nhiều, cho dù mấy năm tới cũng không cần tiếp tục tăng thêm linh lực, sợ rằng cũng không ảnh hưởng đến cung cấp linh lực cho Phong ấn Đồ quyển này.</w:t>
      </w:r>
    </w:p>
    <w:p>
      <w:pPr>
        <w:pStyle w:val="BodyText"/>
      </w:pPr>
      <w:r>
        <w:t xml:space="preserve">Chỉ cần linh lực của Phong ấn Đồ quyển không ngừng tăng lên, những linh thú liền có thể bảo trì lực chiến đấu sung túc, điều này thật ra khiến Tần Vô Song có thể tiết kiệm rất nhiều chuyện, tiết kiệm thời gian, và tiết kiệm tinh thạch.</w:t>
      </w:r>
    </w:p>
    <w:p>
      <w:pPr>
        <w:pStyle w:val="BodyText"/>
      </w:pPr>
      <w:r>
        <w:t xml:space="preserve">Thủ quyết lay động, thúc giục Phong ấn Đồ quyển, niệm đọc chú ngữ triệu hoán. Lần này, tám luồng quang mang khí thế khác nhau, từ trong Phong ấn Đồ quyển phóng ra.</w:t>
      </w:r>
    </w:p>
    <w:p>
      <w:pPr>
        <w:pStyle w:val="BodyText"/>
      </w:pPr>
      <w:r>
        <w:t xml:space="preserve">Năm con ban đầu, đã là những người bạn cũ, đã vô cùng quen thuộc với Tần Vô Song rồi. Nhưng áp lực lâu như vậy, cũng tựa hồ vô cùng bức thiết, sau khi vừa ra, tất cả đều giữ vẻ mặt khoái trá.</w:t>
      </w:r>
    </w:p>
    <w:p>
      <w:pPr>
        <w:pStyle w:val="BodyText"/>
      </w:pPr>
      <w:r>
        <w:t xml:space="preserve">Còn ba con linh thú còn lại khí thế lại càng sung túc, lại là ba con linh thú cấp bậc Hư Võ Đại viên mãn. Ba con linh thú này, phân biệt là Liệt Địa Ma Dương, Hồng Hoang Cự Hầu và Huyễn Vân Thần Khuyển.</w:t>
      </w:r>
    </w:p>
    <w:p>
      <w:pPr>
        <w:pStyle w:val="BodyText"/>
      </w:pPr>
      <w:r>
        <w:t xml:space="preserve">- Bái kiến chủ nhân!</w:t>
      </w:r>
    </w:p>
    <w:p>
      <w:pPr>
        <w:pStyle w:val="BodyText"/>
      </w:pPr>
      <w:r>
        <w:t xml:space="preserve">Ba con linh thú lần đầu tiên xuất hiện, hiển nhiên cũng vô cùng thích thú, cuối cùng cũng có thể thoái khỏi sự ngạt thở vô hạn trong Phong ấn Đồ quyển, thể nghiệm một chút thế giới bên ngoài rồi.</w:t>
      </w:r>
    </w:p>
    <w:p>
      <w:pPr>
        <w:pStyle w:val="BodyText"/>
      </w:pPr>
      <w:r>
        <w:t xml:space="preserve">Tự do, thật sự rất tuyệt vời!</w:t>
      </w:r>
    </w:p>
    <w:p>
      <w:pPr>
        <w:pStyle w:val="BodyText"/>
      </w:pPr>
      <w:r>
        <w:t xml:space="preserve">Tám con linh thú đều vô cùng tự giác hóa thành hình người trước mặt Tần Vô Song.</w:t>
      </w:r>
    </w:p>
    <w:p>
      <w:pPr>
        <w:pStyle w:val="BodyText"/>
      </w:pPr>
      <w:r>
        <w:t xml:space="preserve">Tần Vô Song kiểm duyệt qua một lần, cười nói:</w:t>
      </w:r>
    </w:p>
    <w:p>
      <w:pPr>
        <w:pStyle w:val="BodyText"/>
      </w:pPr>
      <w:r>
        <w:t xml:space="preserve">- Quy củ cũ, ba vị mới ra, xin tự giới thiệu một chút.</w:t>
      </w:r>
    </w:p>
    <w:p>
      <w:pPr>
        <w:pStyle w:val="BodyText"/>
      </w:pPr>
      <w:r>
        <w:t xml:space="preserve">- Liệt Địa Ma Dương, sở trường thần thông Thổ thuộc tính, lực trùng kích mặt đất siêu cường.</w:t>
      </w:r>
    </w:p>
    <w:p>
      <w:pPr>
        <w:pStyle w:val="BodyText"/>
      </w:pPr>
      <w:r>
        <w:t xml:space="preserve">- Hồng Hoang Cự Hầu, sở trưởng biến hóa mê hoặc, ngụy trang, lực công kích chính diện, cũng vô cùng cường hãn.</w:t>
      </w:r>
    </w:p>
    <w:p>
      <w:pPr>
        <w:pStyle w:val="BodyText"/>
      </w:pPr>
      <w:r>
        <w:t xml:space="preserve">- Huyễn Vân Thần Khuyển, am hiểu tác chiến không trung, tốc độ cực nhanh, lực công kích ẩn núp vô cùng mạnh mẽ, đặc biệt sở trường ám toán.</w:t>
      </w:r>
    </w:p>
    <w:p>
      <w:pPr>
        <w:pStyle w:val="BodyText"/>
      </w:pPr>
      <w:r>
        <w:t xml:space="preserve">Ba con linh thú tự giới thiệu xong xuôi, Tần Vô Song vô cùng hài lòng gật gật đầu:</w:t>
      </w:r>
    </w:p>
    <w:p>
      <w:pPr>
        <w:pStyle w:val="BodyText"/>
      </w:pPr>
      <w:r>
        <w:t xml:space="preserve">- Được, lần này ta triệu hoán các ngươi ra, chính là muốn giao phó một việc quan trọng cho các ngươi làm.</w:t>
      </w:r>
    </w:p>
    <w:p>
      <w:pPr>
        <w:pStyle w:val="BodyText"/>
      </w:pPr>
      <w:r>
        <w:t xml:space="preserve">- Nguyện ý nghe chủ nhân sai bảo.</w:t>
      </w:r>
    </w:p>
    <w:p>
      <w:pPr>
        <w:pStyle w:val="BodyText"/>
      </w:pPr>
      <w:r>
        <w:t xml:space="preserve">Tần Vô Song mỉm cười nói:</w:t>
      </w:r>
    </w:p>
    <w:p>
      <w:pPr>
        <w:pStyle w:val="BodyText"/>
      </w:pPr>
      <w:r>
        <w:t xml:space="preserve">- Sáng sớm ngày mai, sẽ biết manh mối.</w:t>
      </w:r>
    </w:p>
    <w:p>
      <w:pPr>
        <w:pStyle w:val="BodyText"/>
      </w:pPr>
      <w:r>
        <w:t xml:space="preserve">o0o</w:t>
      </w:r>
    </w:p>
    <w:p>
      <w:pPr>
        <w:pStyle w:val="BodyText"/>
      </w:pPr>
      <w:r>
        <w:t xml:space="preserve">Sáng sớm ngày hôm sau, Tần Vô Song dậy sớm, Tần Lam vừa vặn ở trên sườn núi phía xa, nhìn thấy Tần Vô Song đi ra, mỉm cười chào hỏi:</w:t>
      </w:r>
    </w:p>
    <w:p>
      <w:pPr>
        <w:pStyle w:val="BodyText"/>
      </w:pPr>
      <w:r>
        <w:t xml:space="preserve">- Vô Song lão đệ, dậy sớm vậy?</w:t>
      </w:r>
    </w:p>
    <w:p>
      <w:pPr>
        <w:pStyle w:val="BodyText"/>
      </w:pPr>
      <w:r>
        <w:t xml:space="preserve">- Lam huynh còn dậy sớm hơn mà!</w:t>
      </w:r>
    </w:p>
    <w:p>
      <w:pPr>
        <w:pStyle w:val="BodyText"/>
      </w:pPr>
      <w:r>
        <w:t xml:space="preserve">Tần Lam thấy Tần Vô Song tựa hồ muốn xuất môn, liền hỏi:</w:t>
      </w:r>
    </w:p>
    <w:p>
      <w:pPr>
        <w:pStyle w:val="BodyText"/>
      </w:pPr>
      <w:r>
        <w:t xml:space="preserve">- Phải ra ngoài tu luyện sao?</w:t>
      </w:r>
    </w:p>
    <w:p>
      <w:pPr>
        <w:pStyle w:val="BodyText"/>
      </w:pPr>
      <w:r>
        <w:t xml:space="preserve">- Có chút việc tư cần giải quyết, Lam huynh cứ tự nhiên.</w:t>
      </w:r>
    </w:p>
    <w:p>
      <w:pPr>
        <w:pStyle w:val="BodyText"/>
      </w:pPr>
      <w:r>
        <w:t xml:space="preserve">Tần Vô Song mỉm cười nói.</w:t>
      </w:r>
    </w:p>
    <w:p>
      <w:pPr>
        <w:pStyle w:val="BodyText"/>
      </w:pPr>
      <w:r>
        <w:t xml:space="preserve">Tần Lam cười cười, lại bắt chuyện nói:</w:t>
      </w:r>
    </w:p>
    <w:p>
      <w:pPr>
        <w:pStyle w:val="BodyText"/>
      </w:pPr>
      <w:r>
        <w:t xml:space="preserve">- Lần trước ở Chính Khí Đường, thật sự khiến ta mở rộng tầm mắt. Vô Song lão đệ, Nhị Chưởng môn mời ngươi uống rượu, thật sự là khiến ta hâm mộ chết đi được. Ngươi không nhìn thấy biểu tình của những Tôn giả và Trưởng lão đâu, ha ha, thật sự là quá đặc sắc. Trước đó ta còn lo lắng ngươi bị những Đệ tử Trung tâm có cảm giác vô cùng ưu việt xa lánh, hiện tại xem ra, không ai trong bọn họ dám chọc vào ngươi. Lão đệ, sau này phát đạt rồi, phải dìu dắt ngu huynh nhiều hơn đấy.</w:t>
      </w:r>
    </w:p>
    <w:p>
      <w:pPr>
        <w:pStyle w:val="BodyText"/>
      </w:pPr>
      <w:r>
        <w:t xml:space="preserve">Tần Vô Song cười nói:</w:t>
      </w:r>
    </w:p>
    <w:p>
      <w:pPr>
        <w:pStyle w:val="BodyText"/>
      </w:pPr>
      <w:r>
        <w:t xml:space="preserve">- Cùng là nhất mạch Tần gia, chọc tới chọc lui cũng không có ý nghĩa gì. Lam huynh, ta đi trước đây. Có thời gian lần sau chúng ta lại luận bàn.</w:t>
      </w:r>
    </w:p>
    <w:p>
      <w:pPr>
        <w:pStyle w:val="BodyText"/>
      </w:pPr>
      <w:r>
        <w:t xml:space="preserve">- Được, Vô Song lão đệ, người bằng hữu như ngươi, ta đã nhất định sẽ kết giao rồi.</w:t>
      </w:r>
    </w:p>
    <w:p>
      <w:pPr>
        <w:pStyle w:val="BodyText"/>
      </w:pPr>
      <w:r>
        <w:t xml:space="preserve">Tần Lam ha ha cười nói, vẫy vẫy tay về phía Tần Vô Song, đưa mắt nhìn Tần Vô Song rời đi.</w:t>
      </w:r>
    </w:p>
    <w:p>
      <w:pPr>
        <w:pStyle w:val="BodyText"/>
      </w:pPr>
      <w:r>
        <w:t xml:space="preserve">o0o</w:t>
      </w:r>
    </w:p>
    <w:p>
      <w:pPr>
        <w:pStyle w:val="BodyText"/>
      </w:pPr>
      <w:r>
        <w:t xml:space="preserve">Khi Tần Vô Song đi tới khách xá Vấn Đỉnh Sơn, Mộ Dung Nhạn đã chờ ở đó được một lát. Tiểu Trúc nhìn thấy Tần Vô Song hạ xuống từ trên mây, mừng rỡ nói:</w:t>
      </w:r>
    </w:p>
    <w:p>
      <w:pPr>
        <w:pStyle w:val="BodyText"/>
      </w:pPr>
      <w:r>
        <w:t xml:space="preserve">- Tần công tử đến rồi!</w:t>
      </w:r>
    </w:p>
    <w:p>
      <w:pPr>
        <w:pStyle w:val="BodyText"/>
      </w:pPr>
      <w:r>
        <w:t xml:space="preserve">- Nhạn nhi, Tiểu Trúc, chúng ta đi thôi.</w:t>
      </w:r>
    </w:p>
    <w:p>
      <w:pPr>
        <w:pStyle w:val="BodyText"/>
      </w:pPr>
      <w:r>
        <w:t xml:space="preserve">Rời khỏi Vấn Đỉnh Sơn, lại ra địa giới của Thiên Đế Sơn, Tần Vô Song thời khắc nào cũng không dám chủ quan sơ suất. Còn Bao Bao và Cô Đơn đều đi theo, có hai tên gia hỏa này đi cùng, hành trình thật ra cũng không nhàm chán.</w:t>
      </w:r>
    </w:p>
    <w:p>
      <w:pPr>
        <w:pStyle w:val="BodyText"/>
      </w:pPr>
      <w:r>
        <w:t xml:space="preserve">Đoạn đường đưa tiễn này, đã đưa được bốn năm ngày, hành trình cũng đi được một phần ba rồi. Mộ Dung Nhạn hoàn toàn chìm đắm trong hạnh phúc, lòng đầy vui sướng, căn bản không để ý đến thời gian. Nhưng Tiểu Trúc, ngược lại lại bấm ngón tay tính ngày.</w:t>
      </w:r>
    </w:p>
    <w:p>
      <w:pPr>
        <w:pStyle w:val="BodyText"/>
      </w:pPr>
      <w:r>
        <w:t xml:space="preserve">- Tiểu thư, Tần công tử nếu tiếp tục đưa tiễn, thì sẽ đến Phiêu Tuyết Lâu chúng ta mất, ta thấy, vẫn nên kêu Tần công tử ở đây chờ một thời gian. Chí ít đợi tiểu thư đến khoảng mười ngày, hãy đuổi tới Phiêu Tuyết Lâu.</w:t>
      </w:r>
    </w:p>
    <w:p>
      <w:pPr>
        <w:pStyle w:val="BodyText"/>
      </w:pPr>
      <w:r>
        <w:t xml:space="preserve">Mộ Dung Nhạn trong lòng vô cùng không muốn tách rời khỏi Tần Vô Song, nhưng lại không thể không tạm thời tách ra một chút. Thế cục hiện tại, nàng cũng không thể trực tiếp mang theo Tần Vô Song quay về Phiêu Tuyết Lâu, nếu như vậy, chẳng khác nào trực tiếp thị uy với cao tầng của Phiêu Tuyết Lâu, không có một chút ích lợi nào đối với giải quyết mâu thuẫn.</w:t>
      </w:r>
    </w:p>
    <w:p>
      <w:pPr>
        <w:pStyle w:val="BodyText"/>
      </w:pPr>
      <w:r>
        <w:t xml:space="preserve">Nàng quay về trước, thăm dò một chút chiều hướng, hòa hoãn thế cục. Vì Tần Vô Song tiến về trước tạo một chút nền móng, giảm xóc một chút, trái lại càng có lợi.</w:t>
      </w:r>
    </w:p>
    <w:p>
      <w:pPr>
        <w:pStyle w:val="BodyText"/>
      </w:pPr>
      <w:r>
        <w:t xml:space="preserve">Tần Vô Song vỗ tay, trong hư không liền lóe ra tám đạo thân ảnh.</w:t>
      </w:r>
    </w:p>
    <w:p>
      <w:pPr>
        <w:pStyle w:val="BodyText"/>
      </w:pPr>
      <w:r>
        <w:t xml:space="preserve">Mộ Dung Nhạn và Tiểu Trúc đều hơi có chút giật mình, Tần Vô Song nói:</w:t>
      </w:r>
    </w:p>
    <w:p>
      <w:pPr>
        <w:pStyle w:val="BodyText"/>
      </w:pPr>
      <w:r>
        <w:t xml:space="preserve">- Nhạn nhi, tám người này, chân thân đều là linh thú, thực lực mặc dù không đủ để nghịch thiên, nhưng để bọn chúng hộ tống nàng quay về Phiêu Tuyết Lâu, ta yên tâm hơn.</w:t>
      </w:r>
    </w:p>
    <w:p>
      <w:pPr>
        <w:pStyle w:val="BodyText"/>
      </w:pPr>
      <w:r>
        <w:t xml:space="preserve">Tám đại linh thú này, chính là tám con linh thú mà Tần Vô Song đã triệu hoán ra.</w:t>
      </w:r>
    </w:p>
    <w:p>
      <w:pPr>
        <w:pStyle w:val="BodyText"/>
      </w:pPr>
      <w:r>
        <w:t xml:space="preserve">Mộ Dung Nhạn có chút kinh ngạc, Bao Bao cười nói:</w:t>
      </w:r>
    </w:p>
    <w:p>
      <w:pPr>
        <w:pStyle w:val="BodyText"/>
      </w:pPr>
      <w:r>
        <w:t xml:space="preserve">- Mộ Dung tỷ tỷ, đây là át chủ bài của Lão Đại chúng ta. Bằng không, La Thiên Đạo Trường nhiều người vây khốn chúng ta như vậy, Chi Tế Sơn nhiều tán tu vượt qua biên giới như vậy, không có trợ thủ, sao có thể đi được chứ?</w:t>
      </w:r>
    </w:p>
    <w:p>
      <w:pPr>
        <w:pStyle w:val="BodyText"/>
      </w:pPr>
      <w:r>
        <w:t xml:space="preserve">Tiểu Trúc hì hì cười nói:</w:t>
      </w:r>
    </w:p>
    <w:p>
      <w:pPr>
        <w:pStyle w:val="BodyText"/>
      </w:pPr>
      <w:r>
        <w:t xml:space="preserve">- Tốt quá, Tần công tử còn nhiều bí mật như vậy. Lần sau dặn dò tiểu thư kỹ càng một chút, hì hì.</w:t>
      </w:r>
    </w:p>
    <w:p>
      <w:pPr>
        <w:pStyle w:val="BodyText"/>
      </w:pPr>
      <w:r>
        <w:t xml:space="preserve">Tần Vô Song mỉm cười nói:</w:t>
      </w:r>
    </w:p>
    <w:p>
      <w:pPr>
        <w:pStyle w:val="BodyText"/>
      </w:pPr>
      <w:r>
        <w:t xml:space="preserve">- Những chuyện này đợi đến Phiêu Tuyết Lâu chúng ta sẽ nói tỉ mỉ hơn.</w:t>
      </w:r>
    </w:p>
    <w:p>
      <w:pPr>
        <w:pStyle w:val="BodyText"/>
      </w:pPr>
      <w:r>
        <w:t xml:space="preserve">Quay đầu lại nói với tám đầu linh thú kia:</w:t>
      </w:r>
    </w:p>
    <w:p>
      <w:pPr>
        <w:pStyle w:val="BodyText"/>
      </w:pPr>
      <w:r>
        <w:t xml:space="preserve">- Từ đây đến Phiêu Tuyết Lâu, đại khái còn cần lộ trình khoảng mười ngày nữa, các ngươi phân thành ba nhóm. Hai người đi trước mở đường, bốn người bảo vệ Nhạn nhi, hai người còn lại đi sau. Liên hệ chặt chẽ với nhau. Nếu có tình huống ngoài ý muốn, lập tức thông báo cho ta, ta sẽ không cách các ngươi quá xa đâu.</w:t>
      </w:r>
    </w:p>
    <w:p>
      <w:pPr>
        <w:pStyle w:val="BodyText"/>
      </w:pPr>
      <w:r>
        <w:t xml:space="preserve">Tám đầu linh thú này, hiện tại đương nhiên là địa vị cao nhất là ba đầu linh thú Hư Võ Đại viên mãn, ba nhóm nhân mã, mỗi nhóm đều có một con linh thú đỉnh cao Hư Võ Đại viên mãn, đảm bảo tính cân đối về thực lực.</w:t>
      </w:r>
    </w:p>
    <w:p>
      <w:pPr>
        <w:pStyle w:val="BodyText"/>
      </w:pPr>
      <w:r>
        <w:t xml:space="preserve">Mộ Dung Nhạn thấy Tần Vô Song sắp xếp chu đáo như vậy, trong lòng càng thêm cảm động. Lưu luyến không nỡ nói lời từ biệt với Tần Vô Song.</w:t>
      </w:r>
    </w:p>
    <w:p>
      <w:pPr>
        <w:pStyle w:val="BodyText"/>
      </w:pPr>
      <w:r>
        <w:t xml:space="preserve">Tần Vô Song cùng Bao Bao và Cô Đơn đi chậm lại phía sau. Bọn họ dự định sau khi Mộ Dung Nhạn về đến nhà khoảng mười ngày, lại đi tới Phiêu Tuyết Lâu.</w:t>
      </w:r>
    </w:p>
    <w:p>
      <w:pPr>
        <w:pStyle w:val="BodyText"/>
      </w:pPr>
      <w:r>
        <w:t xml:space="preserve">Nhìn theo tám đầu linh thú hộ tống Mộ Dung Nhạn một hàng rời đi, Bao Bao cười nói:</w:t>
      </w:r>
    </w:p>
    <w:p>
      <w:pPr>
        <w:pStyle w:val="BodyText"/>
      </w:pPr>
      <w:r>
        <w:t xml:space="preserve">- Câu nói kia nói như thế nào nhỉ? Người có tình ý cuối cùng sẽ trở thành người một nhà sao?</w:t>
      </w:r>
    </w:p>
    <w:p>
      <w:pPr>
        <w:pStyle w:val="BodyText"/>
      </w:pPr>
      <w:r>
        <w:t xml:space="preserve">- Hắc hắc, Bao Bao, ngươi còn nhỏ tuổi, mà biết được không ít chuyện a!</w:t>
      </w:r>
    </w:p>
    <w:p>
      <w:pPr>
        <w:pStyle w:val="BodyText"/>
      </w:pPr>
      <w:r>
        <w:t xml:space="preserve">Cô Đơn chế nhạo nói.</w:t>
      </w:r>
    </w:p>
    <w:p>
      <w:pPr>
        <w:pStyle w:val="BodyText"/>
      </w:pPr>
      <w:r>
        <w:t xml:space="preserve">Bao Bao cười xấu hổ nói:</w:t>
      </w:r>
    </w:p>
    <w:p>
      <w:pPr>
        <w:pStyle w:val="BodyText"/>
      </w:pPr>
      <w:r>
        <w:t xml:space="preserve">- Đó là đương nhiên, giống như ngươi vậy, ngốc nghếch, sống lâu như vậy cũng chẳng có thú vị gì.</w:t>
      </w:r>
    </w:p>
    <w:p>
      <w:pPr>
        <w:pStyle w:val="BodyText"/>
      </w:pPr>
      <w:r>
        <w:t xml:space="preserve">Cô Đơn cười nói:</w:t>
      </w:r>
    </w:p>
    <w:p>
      <w:pPr>
        <w:pStyle w:val="BodyText"/>
      </w:pPr>
      <w:r>
        <w:t xml:space="preserve">- Ta không có gì thú vị, vậy ngươi tìm một cái thú vị cho ta xem xem.</w:t>
      </w:r>
    </w:p>
    <w:p>
      <w:pPr>
        <w:pStyle w:val="BodyText"/>
      </w:pPr>
      <w:r>
        <w:t xml:space="preserve">Bao Bao hắc hắc cười nói:</w:t>
      </w:r>
    </w:p>
    <w:p>
      <w:pPr>
        <w:pStyle w:val="BodyText"/>
      </w:pPr>
      <w:r>
        <w:t xml:space="preserve">- Vậy cũng không cần để ngươi xem. Đúng rồi, Lão Đại, lần này tới Thiên Đế Sơn, Thiên Đế đó, rút cuộc là hình dáng như thế nào? Có ác ý gì với chúng ta hay không?</w:t>
      </w:r>
    </w:p>
    <w:p>
      <w:pPr>
        <w:pStyle w:val="BodyText"/>
      </w:pPr>
      <w:r>
        <w:t xml:space="preserve">Tần Vô Song nghe nhắc tới Thiên Đế Môn, trong lòng ít nhiều có chút cảm giác mất mác. Lắc lắc đầu:</w:t>
      </w:r>
    </w:p>
    <w:p>
      <w:pPr>
        <w:pStyle w:val="BodyText"/>
      </w:pPr>
      <w:r>
        <w:t xml:space="preserve">- Chuyện của Thiên Đế Môn, đã qua rồi, đừng nhắc đến nữa. Đúng rồi, hai người các ngươi, gần đây tu vi có sa sút gì không?</w:t>
      </w:r>
    </w:p>
    <w:p>
      <w:pPr>
        <w:pStyle w:val="BodyText"/>
      </w:pPr>
      <w:r>
        <w:t xml:space="preserve">Bao Bao đắc ý dào dạt:</w:t>
      </w:r>
    </w:p>
    <w:p>
      <w:pPr>
        <w:pStyle w:val="BodyText"/>
      </w:pPr>
      <w:r>
        <w:t xml:space="preserve">- Đương nhiên không có, ở Vấn Đỉnh Sơn, ta vô cùng nắm vững việc tu luyện. Lão Đại, ta nói cho ngươi biết, ta cảm thấy bản thân mình cũng sắp tiến vào Động Hư Cảnh rồi.</w:t>
      </w:r>
    </w:p>
    <w:p>
      <w:pPr>
        <w:pStyle w:val="BodyText"/>
      </w:pPr>
      <w:r>
        <w:t xml:space="preserve">Tần Vô Song sửng sốt, đối với Bao Bao thật ra có mấy phần bội phục. Tần Vô Song hắn mỗi lần đột phá, đều có kỳ ngộ đặc biệt bên trong, hơn nữa thân thể của hắn trải qua thần quang tẩy lễ, điều kiện trời sinh vô cùng tốt.</w:t>
      </w:r>
    </w:p>
    <w:p>
      <w:pPr>
        <w:pStyle w:val="BodyText"/>
      </w:pPr>
      <w:r>
        <w:t xml:space="preserve">Bao Bao này, đều không phải dựa vào kỳ ngộ, mà là dựa vào thiên phú tu luyện của bản thân. Điều này nói rõ huyết mạch Thái cổ Thần vượn của Bao Bao, xác thực vô cùng cường đại.</w:t>
      </w:r>
    </w:p>
    <w:p>
      <w:pPr>
        <w:pStyle w:val="BodyText"/>
      </w:pPr>
      <w:r>
        <w:t xml:space="preserve">- Cô Đơn, tình hình của ngươi như thế nào?</w:t>
      </w:r>
    </w:p>
    <w:p>
      <w:pPr>
        <w:pStyle w:val="BodyText"/>
      </w:pPr>
      <w:r>
        <w:t xml:space="preserve">Tần Vô Song hỏi.</w:t>
      </w:r>
    </w:p>
    <w:p>
      <w:pPr>
        <w:pStyle w:val="BodyText"/>
      </w:pPr>
      <w:r>
        <w:t xml:space="preserve">- Lão Đại, từ lần Tam Chưởng môn nói ta có khả năng chính là linh thú biến dị, trong lòng ta hình như có thêm một phần sức mạnh. Động Hư Cảnh, ta cảm giác cũng sẽ không còn xa nữa.</w:t>
      </w:r>
    </w:p>
    <w:p>
      <w:pPr>
        <w:pStyle w:val="BodyText"/>
      </w:pPr>
      <w:r>
        <w:t xml:space="preserve">Tần Vô Song cười nói:</w:t>
      </w:r>
    </w:p>
    <w:p>
      <w:pPr>
        <w:pStyle w:val="BodyText"/>
      </w:pPr>
      <w:r>
        <w:t xml:space="preserve">- Vậy là tốt rồi, hai người các ngươi không giống với linh thú phong ấn. Cứ đi theo ta, sống chết cùng hưởng, xây dựng tình cảm sinh tử. Ta không hy vọng, các ngươi bị linh thú phong ấn vượt qua.</w:t>
      </w:r>
    </w:p>
    <w:p>
      <w:pPr>
        <w:pStyle w:val="BodyText"/>
      </w:pPr>
      <w:r>
        <w:t xml:space="preserve">Bao Bao ưỡn thẳng ngực, lời thề son sắt nói:</w:t>
      </w:r>
    </w:p>
    <w:p>
      <w:pPr>
        <w:pStyle w:val="BodyText"/>
      </w:pPr>
      <w:r>
        <w:t xml:space="preserve">- Lão Đại, yên tâm đi. Ta nhất định sẽ tốc độ nhanh hơn, tranh thủ đuổi kịp bước tiến của Lão Đại ngươi. Đợi sau khi ngươi tiến vào cảnh giới Thần đạo, ta nhất định sẽ đuổi theo sau. Hắc hắc, Cô Đơn ca, ngươi nói ngươi muốn là linh thú biến dị, vậy thì tốt rồi. Ba huynh đệ chúng ta cùng đột phá, ba đại Thần đạo cường giả cùng liên thủ, vậy thì sẽ uy phong cỡ nào.</w:t>
      </w:r>
    </w:p>
    <w:p>
      <w:pPr>
        <w:pStyle w:val="BodyText"/>
      </w:pPr>
      <w:r>
        <w:t xml:space="preserve">Trong mắt Cô Đơn cũng lóe lên quang mang nóng bỏng, hiển nhiên cùng vô cùng say mê loại tình hình này. Nó từ trước căn bản không hy vọng xa vời đối với cảnh giới Thần đạo. Từ sau buổi nói chuyện với Tần Trọng Dương, khiến nó mơ hồ có thêm rất nhiều động lực, tu luyện phảng phất cũng càng có thêm linh khí.</w:t>
      </w:r>
    </w:p>
    <w:p>
      <w:pPr>
        <w:pStyle w:val="BodyText"/>
      </w:pPr>
      <w:r>
        <w:t xml:space="preserve">Bao Bao đột nhiên hỏi:</w:t>
      </w:r>
    </w:p>
    <w:p>
      <w:pPr>
        <w:pStyle w:val="BodyText"/>
      </w:pPr>
      <w:r>
        <w:t xml:space="preserve">- Lão Đại, Thâu Thiên Đan ngươi luyện hóa ra chưa?</w:t>
      </w:r>
    </w:p>
    <w:p>
      <w:pPr>
        <w:pStyle w:val="BodyText"/>
      </w:pPr>
      <w:r>
        <w:t xml:space="preserve">Tần Vô Song bình thản ung dung:</w:t>
      </w:r>
    </w:p>
    <w:p>
      <w:pPr>
        <w:pStyle w:val="BodyText"/>
      </w:pPr>
      <w:r>
        <w:t xml:space="preserve">- Hiện tại, ta ngược lại không nôn nóng luyện hóa Thâu Thiên Đan, để nó ở trong bụng trước đã. Ta hiện tại bất cứ lúc nào cũng có thể tiến vào Động Hư Cảnh. Hai vị Chưởng môn kêu ta củng cố thêm tu vi một chút, không cần quá vội, chắc chắn có đạo lý của bọn họ. Cho nên, trước mắt ta vẫn cứ củng cố cảnh giới Hóa Hư Cảnh. Chờ đợi cơ hội thích hợp, tấn thăng Động Hư Cảnh.</w:t>
      </w:r>
    </w:p>
    <w:p>
      <w:pPr>
        <w:pStyle w:val="BodyText"/>
      </w:pPr>
      <w:r>
        <w:t xml:space="preserve">Bao Bao thở dài:</w:t>
      </w:r>
    </w:p>
    <w:p>
      <w:pPr>
        <w:pStyle w:val="BodyText"/>
      </w:pPr>
      <w:r>
        <w:t xml:space="preserve">- Lão Đại, xem ra chúng ta không đuổi kịp ngươi rồi. Lần này ngươi đột phá, tiến vào Động Hư Cảnh, lại đem Thâu Thiên Đan luyện hóa ra, nháy mắt tiến vào Hư Võ Đại viên mãn. Chúng ta cho dù gia tăng tốc độ, cũng không bằng được ngươi liên tiếp tiến lên hai cấp.</w:t>
      </w:r>
    </w:p>
    <w:p>
      <w:pPr>
        <w:pStyle w:val="BodyText"/>
      </w:pPr>
      <w:r>
        <w:t xml:space="preserve">Tần Vô Song cười nói:</w:t>
      </w:r>
    </w:p>
    <w:p>
      <w:pPr>
        <w:pStyle w:val="BodyText"/>
      </w:pPr>
      <w:r>
        <w:t xml:space="preserve">- Vậy ta sẽ tận lực không sử dụng Thâu Thiên Đan.</w:t>
      </w:r>
    </w:p>
    <w:p>
      <w:pPr>
        <w:pStyle w:val="BodyText"/>
      </w:pPr>
      <w:r>
        <w:t xml:space="preserve">Ba người trên đường đi cũng chậm rãi, thong thả, cũng không vội vàng. Bất giác, thời gian mười ngày đã trôi qua rồi. Và tám đầu linh thú, cũng lấy Ngọc bài Truyền thức truyền đến tin tức, đã đưa Mộ Dung tiểu thư quay về Phiêu Tuyết Lâu thành công, bọn chúng không tiến vào Phiêu Tuyết Lâu, đã trên đường quay trở về, nghênh đón bọn Tần Vô Song.</w:t>
      </w:r>
    </w:p>
    <w:p>
      <w:pPr>
        <w:pStyle w:val="BodyText"/>
      </w:pPr>
      <w:r>
        <w:t xml:space="preserve">Tần Vô Song cũng không vội vàng, vẫn duy trì tốc độ như cũ. Trên đường đi, hắn cũng không ngừng tu luyện, hơn nữa còn vô cùng chuyên tâm, tranh thủ thời gian từng khắc.</w:t>
      </w:r>
    </w:p>
    <w:p>
      <w:pPr>
        <w:pStyle w:val="BodyText"/>
      </w:pPr>
      <w:r>
        <w:t xml:space="preserve">Phiêu Tuyết Lâu, ở trung bắc bộ của Hiên Viên Khâu, địa thế vô cung cao, một năm có đến nửa năm là tuyết bay tán loạn, vì vậy mới được gọi là Phiêu Tuyết Lâu.</w:t>
      </w:r>
    </w:p>
    <w:p>
      <w:pPr>
        <w:pStyle w:val="BodyText"/>
      </w:pPr>
      <w:r>
        <w:t xml:space="preserve">Phủ của Phiêu Tuyết Lâu được gọi là Ngân Không Phủ. Ở khu vực trung bắc bộ, cũng là một phủ đứng đầu. Đặc biệt là Phiêu Tuyết Lâu, uy chấn khu vực trung bắc, những phủ xung quanh, đều lấy Phiêu Tuyết Lâu là thủ lãnh của vùng đất này.</w:t>
      </w:r>
    </w:p>
    <w:p>
      <w:pPr>
        <w:pStyle w:val="BodyText"/>
      </w:pPr>
      <w:r>
        <w:t xml:space="preserve">Dù sao, Phiêu Tuyết Lâu cũng có vị trí vô cùng cao trong thế lực nhị lưu, tựa hồ tương đương với sự tồn tại mạnh nhất dưới thế lực nhất lưu. Giống như La Thiên Đạo Trường, đều là đại thế lực trong mười hai thế lực đứng đầu bên ngoài tám môn Thiên Đế Sơn.</w:t>
      </w:r>
    </w:p>
    <w:p>
      <w:pPr>
        <w:pStyle w:val="BodyText"/>
      </w:pPr>
      <w:r>
        <w:t xml:space="preserve">Tới được Ngân Không Phủ đã là chuyện mười ngày sau. Tần Vô Song ở lại thủ phủ của Ngân Không Phủ, nhìn lên ngọn núi cao chọc trời phía bắc, chọc thẳng lên bầu trời, đó chính là ngọn núi cao nhất nơi Phiêu Tuyết Lâu tọa trấn.</w:t>
      </w:r>
    </w:p>
    <w:p>
      <w:pPr>
        <w:pStyle w:val="BodyText"/>
      </w:pPr>
      <w:r>
        <w:t xml:space="preserve">Lúc này, sắc trời đã chạng vạng, bọn Tần Vô Song kiếm một khách điếm ở lại, khi ra ngoài, đã nhìn thấy từng nhóm nhân mã, liên tiếp vào thành, trận thế đó, hiển nhiên không giống như những kẻ bình thường của bản địa, khí thế cường thịnh, khiến Tần Vô Song cũng có chút giật mình.</w:t>
      </w:r>
    </w:p>
    <w:p>
      <w:pPr>
        <w:pStyle w:val="Compact"/>
      </w:pPr>
      <w:r>
        <w:t xml:space="preserve">Ủng hộ chỉ với 1 click và 5s ! (adf.ly/4EmoB)</w:t>
      </w:r>
      <w:r>
        <w:br w:type="textWrapping"/>
      </w:r>
      <w:r>
        <w:br w:type="textWrapping"/>
      </w:r>
    </w:p>
    <w:p>
      <w:pPr>
        <w:pStyle w:val="Heading2"/>
      </w:pPr>
      <w:bookmarkStart w:id="615" w:name="chương-593"/>
      <w:bookmarkEnd w:id="615"/>
      <w:r>
        <w:t xml:space="preserve">593. Chương 59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93: Lời lẽ đanh thép, tự ta ung du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gặp nhiều biết rộng, nhìn thấy trận thế này, dĩ nhiên lưu lại mấy phần tâm tư, chỉ có điều, vào lúc này, hắn cũng không muốn dính vào quá nhiều rắc rối, cũng không có đi điều tra đến tận cùng.</w:t>
      </w:r>
    </w:p>
    <w:p>
      <w:pPr>
        <w:pStyle w:val="BodyText"/>
      </w:pPr>
      <w:r>
        <w:t xml:space="preserve">Ở lại khách điếm một đêm, viết xong thư thăm hỏi, đưa vào trong phân đà trong Đô thành của Phiêu Tuyết Lâu. Cũng không khác biệt nhiều so với quy củ của những nơi khác, muốn bái sơn, trước hết cần phải quẳng danh thiếp.</w:t>
      </w:r>
    </w:p>
    <w:p>
      <w:pPr>
        <w:pStyle w:val="BodyText"/>
      </w:pPr>
      <w:r>
        <w:t xml:space="preserve">Ngay cả mối quan hệ giữa Tần Vô Song và Mộ Dung Nhạn cũng không giống bình thường, nhưng dù sao không nhận được tán thành. Vì vậy, đưa danh thiếp, cũng là một loại tôn trọng đối với Phiêu Tuyết Lâu.</w:t>
      </w:r>
    </w:p>
    <w:p>
      <w:pPr>
        <w:pStyle w:val="BodyText"/>
      </w:pPr>
      <w:r>
        <w:t xml:space="preserve">Sáng sớm hôm sau, Tần Vô Song như nguyện ý, đã nhận được thông báo, hướng về phía Phiêu Tuyết Lâu xuất phát. Khi sắp đến lưng chừng núi, Mộ Dung Nhạn và Tiểu Trúc đã đứng đợi ở đó.</w:t>
      </w:r>
    </w:p>
    <w:p>
      <w:pPr>
        <w:pStyle w:val="BodyText"/>
      </w:pPr>
      <w:r>
        <w:t xml:space="preserve">- Tần công tử, cuối cùng ngươi cũng đến rồi.</w:t>
      </w:r>
    </w:p>
    <w:p>
      <w:pPr>
        <w:pStyle w:val="BodyText"/>
      </w:pPr>
      <w:r>
        <w:t xml:space="preserve">Tiểu Trúc vui mừng quá đỗi, vội vàng vẫy tay.</w:t>
      </w:r>
    </w:p>
    <w:p>
      <w:pPr>
        <w:pStyle w:val="BodyText"/>
      </w:pPr>
      <w:r>
        <w:t xml:space="preserve">Tần Vô Song từ xa nhìn thấy Mộ Dung Nhạn đứng trên sườn núi, tựa như một đóa tuyết liên nở rộ, thánh thiện vô cùng. Dưới ánh mặt trời của buổi sáng sớm, càng thêm sáng chói.</w:t>
      </w:r>
    </w:p>
    <w:p>
      <w:pPr>
        <w:pStyle w:val="BodyText"/>
      </w:pPr>
      <w:r>
        <w:t xml:space="preserve">Trong lòng Tần Vô Song sản sinh ra sự yêu thương vô cùng, bước nhanh lên trên. Bốn bàn tay đan xen vào nhau, sau khi tạm chia tay khi gặp lại, Mộ Dung Nhạn càng tăng thêm tương tư, nhìn thấy tình lang đã đến, tâm sự trong lòng liền hóa thành nỗi vui sướng, trong lòng không ngừng nói:</w:t>
      </w:r>
    </w:p>
    <w:p>
      <w:pPr>
        <w:pStyle w:val="BodyText"/>
      </w:pPr>
      <w:r>
        <w:t xml:space="preserve">- Tần đại ca nhất định sẽ giải quyết được tất cả vấn đề, nhất định sẽ làm được.</w:t>
      </w:r>
    </w:p>
    <w:p>
      <w:pPr>
        <w:pStyle w:val="BodyText"/>
      </w:pPr>
      <w:r>
        <w:t xml:space="preserve">- Tần công tử, nơi này là Phiêu Tuyết Lâu. Ngươi và tiểu thư, phải khắc chế một chút, bằng không những Trưởng lão gì đó nhìn thấy, lại càng thêm lắm miệng.</w:t>
      </w:r>
    </w:p>
    <w:p>
      <w:pPr>
        <w:pStyle w:val="BodyText"/>
      </w:pPr>
      <w:r>
        <w:t xml:space="preserve">Tiểu Trúc lúc này ngược lại lại nhắc nhở nói, sắc mặt Mộ Dung Nhạn ửng đỏ, cúi đầu nói:</w:t>
      </w:r>
    </w:p>
    <w:p>
      <w:pPr>
        <w:pStyle w:val="BodyText"/>
      </w:pPr>
      <w:r>
        <w:t xml:space="preserve">- Tần đại ca, sau khi huynh đi, phải khoan dung một chút.</w:t>
      </w:r>
    </w:p>
    <w:p>
      <w:pPr>
        <w:pStyle w:val="BodyText"/>
      </w:pPr>
      <w:r>
        <w:t xml:space="preserve">Tần Vô Song nhìn biểu tình của Mộ Dung Nhạn, liền biết trong thời gian mười ngày này, cuộc sống của nàng nhất định là không tốt lắm, trong lòng càng tăng thêm yêu thương, gật gật đầu:</w:t>
      </w:r>
    </w:p>
    <w:p>
      <w:pPr>
        <w:pStyle w:val="BodyText"/>
      </w:pPr>
      <w:r>
        <w:t xml:space="preserve">- Yên tâm đi, ta biết đúng mực mà.</w:t>
      </w:r>
    </w:p>
    <w:p>
      <w:pPr>
        <w:pStyle w:val="BodyText"/>
      </w:pPr>
      <w:r>
        <w:t xml:space="preserve">Phiêu Tuyết Lâu tựa hồ giống như có chút ra oai phủ đầu với Tần Vô Song, trận doanh xuất ra chỉnh tề thần kỳ, tựa hồ tất cả cao tầng, đều tập trung toàn bộ trong đại điện của Phiêu Tuyết Lâu.</w:t>
      </w:r>
    </w:p>
    <w:p>
      <w:pPr>
        <w:pStyle w:val="BodyText"/>
      </w:pPr>
      <w:r>
        <w:t xml:space="preserve">Tần Vô Song thái độ rất đúng mực bước vào đại điện, lập tức bị hàng trăm con mắt bao vây quan sát, tập trung trên người hắn. Mấy trăm con mắt này đương nhiên chính là Đệ tử Trung tâm và cao tầng của Phiêu Tuyết Lâu.</w:t>
      </w:r>
    </w:p>
    <w:p>
      <w:pPr>
        <w:pStyle w:val="BodyText"/>
      </w:pPr>
      <w:r>
        <w:t xml:space="preserve">- Vãn bối Tần Vô Song bái kiến Mộ Dung Lâu chủ, còn có chư vị tiền bối.</w:t>
      </w:r>
    </w:p>
    <w:p>
      <w:pPr>
        <w:pStyle w:val="BodyText"/>
      </w:pPr>
      <w:r>
        <w:t xml:space="preserve">Tần Vô Song không mất lễ tiết, Mộ Dung Nhạn lại ở bên cạnh giới thiệu cho hắn.</w:t>
      </w:r>
    </w:p>
    <w:p>
      <w:pPr>
        <w:pStyle w:val="BodyText"/>
      </w:pPr>
      <w:r>
        <w:t xml:space="preserve">Mộ Dung Thiên Cực thật ra không có ý tứ giương cung bạt kiếm gì, khóe miệng khẽ lộ ra nụ cười nhàn nhạt:</w:t>
      </w:r>
    </w:p>
    <w:p>
      <w:pPr>
        <w:pStyle w:val="BodyText"/>
      </w:pPr>
      <w:r>
        <w:t xml:space="preserve">- Người thanh niên, chúng ta lại gặp nhau. Thế sự vô thường, lúc trước ta treo giải thưởng mười vạn tìm ngươi, hôm nay ngươi lại đến Phiêu Tuyết Lâu ta. Rất tốt, rất tốt.</w:t>
      </w:r>
    </w:p>
    <w:p>
      <w:pPr>
        <w:pStyle w:val="BodyText"/>
      </w:pPr>
      <w:r>
        <w:t xml:space="preserve">Mộ Dung Nhạn nghe phụ thân nói như vậy, trong lòng cảm thấy hơi có chút bình tĩnh. Lúc này mặc dù nàng lo lắng mọi người sẽ làm khó Tần Vô Song, nhưng trong lòng lại rất kiên định, bất luận như thế nào, nàng cũng sẽ đứng bên cạnh Tần Vô Song, không để người của gia tộc hợp lại ức hiếp Tần Vô Song.</w:t>
      </w:r>
    </w:p>
    <w:p>
      <w:pPr>
        <w:pStyle w:val="BodyText"/>
      </w:pPr>
      <w:r>
        <w:t xml:space="preserve">- Từ khi cáo biệt ở Hành Sơn Phủ, vãn bối đối với khí phách của Mộ Dung tiền bối vô cùng kính ngưỡng, lần này có thể có được cơ hội tốt đến đây bái kiến Mộ Dung tiền bối, quả nhiên là một việc đại hỉ.</w:t>
      </w:r>
    </w:p>
    <w:p>
      <w:pPr>
        <w:pStyle w:val="BodyText"/>
      </w:pPr>
      <w:r>
        <w:t xml:space="preserve">Mộ Dung Nhạn nghe Tần Vô Song nói như vậy, tâm hồn thiếu nữ mừng thầm. Xem ra, phụ thân và Tần đại ca lần trước gặp mặt, vô cùng hòa hợp. Chỉ cần phụ thân không phản đối, Mộ Dung Nhạn liền không phải lo lắng gì cả. Những người của gia tộc, nói đi nói lại, chỉ xem Mộ Dung Nhạn là một quân cờ, từ trước đến nay chưa từng nghĩ đến cho nàng. Cho nên, nàng căn bản cũng không dự định vì trở ngại của những người này mà thay đổi tâm chí.</w:t>
      </w:r>
    </w:p>
    <w:p>
      <w:pPr>
        <w:pStyle w:val="BodyText"/>
      </w:pPr>
      <w:r>
        <w:t xml:space="preserve">Mộ Dung Thiên Cực cười nói:</w:t>
      </w:r>
    </w:p>
    <w:p>
      <w:pPr>
        <w:pStyle w:val="BodyText"/>
      </w:pPr>
      <w:r>
        <w:t xml:space="preserve">- Lần gặp mặt ở Hành Sơn Phủ, ngươi vẫn chỉ là một hậu bối trẻ tuổi không ai biết đến, nhưng mấy tháng không gặp, ngươi đã là tài tuấn trẻ tuổi nổi tiếng khắp cả Hiên Viên Khâu. Thật sự là chuyện đáng vui mừng.</w:t>
      </w:r>
    </w:p>
    <w:p>
      <w:pPr>
        <w:pStyle w:val="BodyText"/>
      </w:pPr>
      <w:r>
        <w:t xml:space="preserve">- Hư danh bên ngoài, vãn bối chỉ xem như chuyện vặt, không quan trọng gì, cũng không tự bảo vệ được mình trong lúc bất đắc dĩ.</w:t>
      </w:r>
    </w:p>
    <w:p>
      <w:pPr>
        <w:pStyle w:val="BodyText"/>
      </w:pPr>
      <w:r>
        <w:t xml:space="preserve">Tần Vô Song khiêm tốn nói.</w:t>
      </w:r>
    </w:p>
    <w:p>
      <w:pPr>
        <w:pStyle w:val="BodyText"/>
      </w:pPr>
      <w:r>
        <w:t xml:space="preserve">Mộ Dung Thiên Cực cười cười, xua xua tay:</w:t>
      </w:r>
    </w:p>
    <w:p>
      <w:pPr>
        <w:pStyle w:val="BodyText"/>
      </w:pPr>
      <w:r>
        <w:t xml:space="preserve">- Uống trà!</w:t>
      </w:r>
    </w:p>
    <w:p>
      <w:pPr>
        <w:pStyle w:val="BodyText"/>
      </w:pPr>
      <w:r>
        <w:t xml:space="preserve">Tần Vô Song nâng chén trà lên, đang định uống trà, một gã trung niên bên cạnh Mộ Dung Thiên Cực, nãy giờ vẫn quan sát Tần Vô Song, lúc này cuối cùng cũng mở miệng nói.</w:t>
      </w:r>
    </w:p>
    <w:p>
      <w:pPr>
        <w:pStyle w:val="BodyText"/>
      </w:pPr>
      <w:r>
        <w:t xml:space="preserve">- Tần Vô Song, từ các quốc gia nhân loại là người còn chưa được ai biết đến, đến Hiên Viên Khâu thanh thế kinh người. Người trẻ tuổi có bản lĩnh này, xác thực không nhiều.</w:t>
      </w:r>
    </w:p>
    <w:p>
      <w:pPr>
        <w:pStyle w:val="BodyText"/>
      </w:pPr>
      <w:r>
        <w:t xml:space="preserve">Tần Vô Song khẽ mỉm cười:</w:t>
      </w:r>
    </w:p>
    <w:p>
      <w:pPr>
        <w:pStyle w:val="BodyText"/>
      </w:pPr>
      <w:r>
        <w:t xml:space="preserve">- Thiên Huyễn tiền bối, quá khen rồi.</w:t>
      </w:r>
    </w:p>
    <w:p>
      <w:pPr>
        <w:pStyle w:val="BodyText"/>
      </w:pPr>
      <w:r>
        <w:t xml:space="preserve">Người trung niên này, vẻ mặt xốc vác, chính là đệ đệ của Mộ Dung Thiên Cực, thúc thúc của Mộ Dung Nhạn, Mộ Dung Thiên Huyễn. Chỉ nghe hắn cười nói:</w:t>
      </w:r>
    </w:p>
    <w:p>
      <w:pPr>
        <w:pStyle w:val="BodyText"/>
      </w:pPr>
      <w:r>
        <w:t xml:space="preserve">- Ta không phải khen ngợi ngươi, ngươi ngàn vạn lần đừng hiểu sai ý.</w:t>
      </w:r>
    </w:p>
    <w:p>
      <w:pPr>
        <w:pStyle w:val="BodyText"/>
      </w:pPr>
      <w:r>
        <w:t xml:space="preserve">Tần Vô Song nhàn nhạt cười, không trả lời, theo thế uống một ngụm trà, loại trà này dùng nước của băng tuyết hòa tan trên núi cao pha chế, vô cùng có hương vị.</w:t>
      </w:r>
    </w:p>
    <w:p>
      <w:pPr>
        <w:pStyle w:val="BodyText"/>
      </w:pPr>
      <w:r>
        <w:t xml:space="preserve">Tần Vô Song gật gật đầu, ánh mắt đúng mực nhìn Mộ Dung Thiên Huyễn, chờ câu sau của hắn. Hắn biết, Mộ Dung Thiên Huyễn ấp ủ tâm tư đã lâu, không thể chỉ nói một câu không đầu không đuôi ngốc nghếch như vậy rồi kết thúc được.</w:t>
      </w:r>
    </w:p>
    <w:p>
      <w:pPr>
        <w:pStyle w:val="BodyText"/>
      </w:pPr>
      <w:r>
        <w:t xml:space="preserve">Mộ Dung Thiên Huyễn hiển nhiển là có sự chuẩn bị, trầm ngâm một lát, ánh mắt đột nhiên vô cùng sắc bén giương mắt nhìn Tần Vô Song, thản nhiên nói:</w:t>
      </w:r>
    </w:p>
    <w:p>
      <w:pPr>
        <w:pStyle w:val="BodyText"/>
      </w:pPr>
      <w:r>
        <w:t xml:space="preserve">- Tần Vô Song, ngươi cũng biết, hiện tại toàn bộ Hiên Viên Khâu, đồng thời với khen Tần Vô Song ngươi, cũng đem Phiêu Tuyết Lâu ta ra làm nền, nhạo báng chúng ta chứ?</w:t>
      </w:r>
    </w:p>
    <w:p>
      <w:pPr>
        <w:pStyle w:val="BodyText"/>
      </w:pPr>
      <w:r>
        <w:t xml:space="preserve">Tần Vô Song tâm trạng nghiêm nghị:</w:t>
      </w:r>
    </w:p>
    <w:p>
      <w:pPr>
        <w:pStyle w:val="BodyText"/>
      </w:pPr>
      <w:r>
        <w:t xml:space="preserve">- Thứ lỗi cho vãn bối ngu dốt, thanh danh bên ngoài của Phiêu Tuyết Lâu, hà cớ gì lại vì ta mà chịu nhục?</w:t>
      </w:r>
    </w:p>
    <w:p>
      <w:pPr>
        <w:pStyle w:val="BodyText"/>
      </w:pPr>
      <w:r>
        <w:t xml:space="preserve">- Ngươi thật ra là biết giả vờ hồ đồ.</w:t>
      </w:r>
    </w:p>
    <w:p>
      <w:pPr>
        <w:pStyle w:val="BodyText"/>
      </w:pPr>
      <w:r>
        <w:t xml:space="preserve">Mộ Dung Thiên Huyễn còn chưa mở miệng, một lão giả bên cạnh hắn đã mở miệng trước, lão giả này, cũng là một gã thủ lãnh của Phiêu Tuyết Lâu, địa vị ở dưới hai huynh đệ Mộ Dung Thiên Cực, là tộc đệ của hai huynh đệ Mộ Dung Thiên Cực, Mộ Dung Thiên Sơn, là một người tính tình nóng nảy. Tần Vô Song sớm đã có thông tin của Mộ Dung Nhạn, biết người này là loại giống như mồi nổ, không nên đụng vào. Vì vậy cũng không trả lời, ngược lại là Mộ Dung Nhạn nhẹ giọng nói:</w:t>
      </w:r>
    </w:p>
    <w:p>
      <w:pPr>
        <w:pStyle w:val="BodyText"/>
      </w:pPr>
      <w:r>
        <w:t xml:space="preserve">- Thiên Sơn thúc, ta trên đường từ bên ngoài quay về, thật ra không nghe nói qua có mấy người quở trách Phiêu Tuyết Lâu ta. Thúc phụ ngươi ở trong Phiêu Tuyết Lâu chân không bước ra ngoài, ngược lại lại nghe được sao?</w:t>
      </w:r>
    </w:p>
    <w:p>
      <w:pPr>
        <w:pStyle w:val="BodyText"/>
      </w:pPr>
      <w:r>
        <w:t xml:space="preserve">Mộ Dung Thiên Cực quát:</w:t>
      </w:r>
    </w:p>
    <w:p>
      <w:pPr>
        <w:pStyle w:val="BodyText"/>
      </w:pPr>
      <w:r>
        <w:t xml:space="preserve">- Nhạn nhi, không được vô lễ, ngươi ngồi xuống trước đi.</w:t>
      </w:r>
    </w:p>
    <w:p>
      <w:pPr>
        <w:pStyle w:val="BodyText"/>
      </w:pPr>
      <w:r>
        <w:t xml:space="preserve">Mộ Dung Nhạn không dám làm trái lại lời của phụ thân, quay về bên cạnh phụ thân, ngồi xuống. Trong biểu tình nổi lên một tầng sương lạnh nhàn nhạt.</w:t>
      </w:r>
    </w:p>
    <w:p>
      <w:pPr>
        <w:pStyle w:val="BodyText"/>
      </w:pPr>
      <w:r>
        <w:t xml:space="preserve">Mộ Dung Nhạn rất ít khi tranh cãi với người khác, cảm xúc dao động giống như hiện tại, thường ngày lại càng ít có.</w:t>
      </w:r>
    </w:p>
    <w:p>
      <w:pPr>
        <w:pStyle w:val="BodyText"/>
      </w:pPr>
      <w:r>
        <w:t xml:space="preserve">Mộ Dung Thiên Sơn hiển nhiên có chút giật mình, âm thầm nghiêm nghị, đứa cháu gái này ra ngoài mấy năm, xem dáng vẻ tính cách có chút thay đổi rồi. So với trước kia có thêm mấy phần kiên cường.</w:t>
      </w:r>
    </w:p>
    <w:p>
      <w:pPr>
        <w:pStyle w:val="BodyText"/>
      </w:pPr>
      <w:r>
        <w:t xml:space="preserve">- Đại ca, khuê nữ này của huynh, bây giờ đã lớn rồi, cánh mọc cứng cáp rồi.</w:t>
      </w:r>
    </w:p>
    <w:p>
      <w:pPr>
        <w:pStyle w:val="BodyText"/>
      </w:pPr>
      <w:r>
        <w:t xml:space="preserve">Mộ Dung Thiên Sơn vẫn bực tức trong lòng.</w:t>
      </w:r>
    </w:p>
    <w:p>
      <w:pPr>
        <w:pStyle w:val="BodyText"/>
      </w:pPr>
      <w:r>
        <w:t xml:space="preserve">Mộ Dung Thiên Cực mỉm cười nói:</w:t>
      </w:r>
    </w:p>
    <w:p>
      <w:pPr>
        <w:pStyle w:val="BodyText"/>
      </w:pPr>
      <w:r>
        <w:t xml:space="preserve">- Con trẻ trưởng thành rồi, sẽ có chút thay đổi. Tam đệ, đừng chấp nhặt với con trẻ làm gì.</w:t>
      </w:r>
    </w:p>
    <w:p>
      <w:pPr>
        <w:pStyle w:val="BodyText"/>
      </w:pPr>
      <w:r>
        <w:t xml:space="preserve">Bất cứ lúc nào, Mộ Dung Thiên Cực đều là người bao che khuyết điểm, nữ nhi là huyết mạch duy nhất của hắn, là viên minh châu trên tay.</w:t>
      </w:r>
    </w:p>
    <w:p>
      <w:pPr>
        <w:pStyle w:val="BodyText"/>
      </w:pPr>
      <w:r>
        <w:t xml:space="preserve">Mộ Dung Thiên Sơn gật gật đầu:</w:t>
      </w:r>
    </w:p>
    <w:p>
      <w:pPr>
        <w:pStyle w:val="BodyText"/>
      </w:pPr>
      <w:r>
        <w:t xml:space="preserve">- Được rồi, Nhạn nhi, hiện tại ngươi đã trưởng thành rồi, lời của Tam thúc, ngươi cũng thấy nghe không lọt tai. Ngươi rời đi mấy năm, ngươi có biết, Phiêu Tuyết Lâu vì ngươi mà gánh chịu bao nhiêu áp lực không?</w:t>
      </w:r>
    </w:p>
    <w:p>
      <w:pPr>
        <w:pStyle w:val="BodyText"/>
      </w:pPr>
      <w:r>
        <w:t xml:space="preserve">Mộ Dung Nhạn thản nhiên nói:</w:t>
      </w:r>
    </w:p>
    <w:p>
      <w:pPr>
        <w:pStyle w:val="BodyText"/>
      </w:pPr>
      <w:r>
        <w:t xml:space="preserve">- Thiên Sơn thúc, những áp lực này, vốn căn bản không nên có. Hiên Viên Khâu nhiều thế lực như vậy, nhiều đệ tử trẻ tuổi như vậy, tất cả đều ra ngoài tu luyện, ta cũng ra ngoài một chuyến, cũng không xem là gì.</w:t>
      </w:r>
    </w:p>
    <w:p>
      <w:pPr>
        <w:pStyle w:val="BodyText"/>
      </w:pPr>
      <w:r>
        <w:t xml:space="preserve">- Nhạn nhi, ngươi nói như vậy, Nhị thúc trái lại cũng muốn nói với ngươi mấy câu.</w:t>
      </w:r>
    </w:p>
    <w:p>
      <w:pPr>
        <w:pStyle w:val="BodyText"/>
      </w:pPr>
      <w:r>
        <w:t xml:space="preserve">Khẩu khí của Mộ Dung Thiên Huyễn có chút hờn giận:</w:t>
      </w:r>
    </w:p>
    <w:p>
      <w:pPr>
        <w:pStyle w:val="BodyText"/>
      </w:pPr>
      <w:r>
        <w:t xml:space="preserve">- Ngươi và bọn chúng không giống nhau, ngươi thân đã có hôn ước, khi chuyện hôn ước sắp đến lại trốn đi.</w:t>
      </w:r>
    </w:p>
    <w:p>
      <w:pPr>
        <w:pStyle w:val="BodyText"/>
      </w:pPr>
      <w:r>
        <w:t xml:space="preserve">- Nhị thúc, hôn ước này, từ trước đến giờ ta chưa từng nhận lời. Cũng không phải là hôn ước ta muốn.</w:t>
      </w:r>
    </w:p>
    <w:p>
      <w:pPr>
        <w:pStyle w:val="BodyText"/>
      </w:pPr>
      <w:r>
        <w:t xml:space="preserve">- Hồ đồ!</w:t>
      </w:r>
    </w:p>
    <w:p>
      <w:pPr>
        <w:pStyle w:val="BodyText"/>
      </w:pPr>
      <w:r>
        <w:t xml:space="preserve">Mộ Dung Thiên Huyễn nổi giận nói:</w:t>
      </w:r>
    </w:p>
    <w:p>
      <w:pPr>
        <w:pStyle w:val="BodyText"/>
      </w:pPr>
      <w:r>
        <w:t xml:space="preserve">- Ngươi quả thực là hồ đồ tùy tiện. Nhạn nhi, ngươi thay đổi rồi. Khi ngươi còn nhỏ, vốn nghe lời là vậy. Bây giờ rút cuộc là bị ai mê hoặc, tại sao lại không nghe lời khuyên như vậy chứ?</w:t>
      </w:r>
    </w:p>
    <w:p>
      <w:pPr>
        <w:pStyle w:val="BodyText"/>
      </w:pPr>
      <w:r>
        <w:t xml:space="preserve">- Nhị thúc, Nhạn nhi đã trưởng thành rồi. Nhạn nhi chỉ biết, vận mệnh của bản thân mình, chỉ có bản thân mình an bài mới là hợp lý nhất. Hôn ước không phải là chuyện đùa, Nhạn nhi chưa từng nghĩ tới, sẽ đem bản thân lấy một người mình không thích. Nhị thúc, nếu đổi lại là con gái của ngươi, ngươi có nguyện ý đem cô ta đẩy vào nơi nước sôi lửa bỏng hay không? Đặt mình vào hoàn cảnh người khác, các ngươi vì cái gọi là lợi ích ràng buộc, liền muốn ta đi lấy La Đĩnh. Lương tâm các ngươi không trở ngại, nhưng có nghĩ qua chưa, cuộc sống của cháu gái là ta sẽ trôi qua như thế nào?</w:t>
      </w:r>
    </w:p>
    <w:p>
      <w:pPr>
        <w:pStyle w:val="BodyText"/>
      </w:pPr>
      <w:r>
        <w:t xml:space="preserve">Mộ Dung Nhạn không có lên án giống như mưa to gió lớn, mà là chậm rãi nói ra, thong dong bình thản, giống như dòng suối nhỏ róc rách, đến cuối cùng mới dần dần ngưng tụ thành dòng nước chảy xiết.</w:t>
      </w:r>
    </w:p>
    <w:p>
      <w:pPr>
        <w:pStyle w:val="BodyText"/>
      </w:pPr>
      <w:r>
        <w:t xml:space="preserve">Mộ Dung Thiên Huyễn thở dài:</w:t>
      </w:r>
    </w:p>
    <w:p>
      <w:pPr>
        <w:pStyle w:val="BodyText"/>
      </w:pPr>
      <w:r>
        <w:t xml:space="preserve">- Nhạn nhi, ngươi thân ở Phiêu Tuyết Lâu, vận mệnh, không chỉ đơn giản là vận mệnh của cá nhân ngươi, mà nó có liên quan chặt chẽ đến gia tộc. Về điểm này, ngươi luôn phải hiểu được một cách tổng thể, lẽ nào không rõ sao?</w:t>
      </w:r>
    </w:p>
    <w:p>
      <w:pPr>
        <w:pStyle w:val="BodyText"/>
      </w:pPr>
      <w:r>
        <w:t xml:space="preserve">Mộ Dung Nhạn dứt khoát lắc đầu:</w:t>
      </w:r>
    </w:p>
    <w:p>
      <w:pPr>
        <w:pStyle w:val="BodyText"/>
      </w:pPr>
      <w:r>
        <w:t xml:space="preserve">- Không, ta chỉ biết, vận mệnh cá nhân nếu không thể do mình nắm giữ, không có tự do, vậy thì sống không bằng chết. Nhị thúc, những lời đại nghĩa ngươi nói, ta không phải không hiểu. Nhưng gia tộc luôn đối đãi với ta như thế nào, ta sẽ báo đáp gia tộc như thế ấy. Gia tộc muốn đẩy ta vào hố lửa, ta lẽ nào cũng phải thịt nát xương tan báo đáp hay sao?</w:t>
      </w:r>
    </w:p>
    <w:p>
      <w:pPr>
        <w:pStyle w:val="BodyText"/>
      </w:pPr>
      <w:r>
        <w:t xml:space="preserve">- Ngươi… ngươi quả thực là đại nghịch bất đạo.</w:t>
      </w:r>
    </w:p>
    <w:p>
      <w:pPr>
        <w:pStyle w:val="BodyText"/>
      </w:pPr>
      <w:r>
        <w:t xml:space="preserve">Mộ Dung Thiên Sơn nổi trận lôi đình, nói với Mộ Dung Thiên Cực:</w:t>
      </w:r>
    </w:p>
    <w:p>
      <w:pPr>
        <w:pStyle w:val="BodyText"/>
      </w:pPr>
      <w:r>
        <w:t xml:space="preserve">- Đại ca, ngươi xem nữ nhi của ngươi, nói những lời gì vậy?</w:t>
      </w:r>
    </w:p>
    <w:p>
      <w:pPr>
        <w:pStyle w:val="BodyText"/>
      </w:pPr>
      <w:r>
        <w:t xml:space="preserve">- Đúng vậy, Đại ca, ngươi có quản giáo được hay không, phản đồ đầu tiên của Phiêu Tuyết Lâu chúng ta, thì hãy đứng ra mà giải quyết.</w:t>
      </w:r>
    </w:p>
    <w:p>
      <w:pPr>
        <w:pStyle w:val="BodyText"/>
      </w:pPr>
      <w:r>
        <w:t xml:space="preserve">Một thủ lãnh khác nãy giờ vẫn chưa nói lời nào Mộ Dung Thiên Lâm cũng nói.</w:t>
      </w:r>
    </w:p>
    <w:p>
      <w:pPr>
        <w:pStyle w:val="BodyText"/>
      </w:pPr>
      <w:r>
        <w:t xml:space="preserve">Mộ Dung Thiên Cực vẫn giữ vẻ mặt lạnh nhạt, nhìn quét qua khuôn mặt của ba người:</w:t>
      </w:r>
    </w:p>
    <w:p>
      <w:pPr>
        <w:pStyle w:val="BodyText"/>
      </w:pPr>
      <w:r>
        <w:t xml:space="preserve">- Chư vị, các ngươi cảm thấy đợi chuyện phát triển đến giai đoạn cuối cùng rồi mới phán quyết ai đúng ai sai, đối với Phiêu Tuyết Lâu mà nói, còn có ý nghĩa không? La Đĩnh đã chết rồi, hôn ước kia cũng phế bỏ rồi. Chúng ta đều biết, hôn ước đó hoang đường cỡ nào. Bây giờ hố lửa đã diệt rồi, nghe ý tứ của các ngươi, tựa hồ muốn đẩy con gái ta vào hố lửa tiếp theo đúng không?</w:t>
      </w:r>
    </w:p>
    <w:p>
      <w:pPr>
        <w:pStyle w:val="BodyText"/>
      </w:pPr>
      <w:r>
        <w:t xml:space="preserve">- Đại ca, ngươi nói lời gì vậy? Chúng ta là nói chuyện chứ không phải nói người.</w:t>
      </w:r>
    </w:p>
    <w:p>
      <w:pPr>
        <w:pStyle w:val="BodyText"/>
      </w:pPr>
      <w:r>
        <w:t xml:space="preserve">Mộ Dung Thiên Lâm cười làm lành nói.</w:t>
      </w:r>
    </w:p>
    <w:p>
      <w:pPr>
        <w:pStyle w:val="BodyText"/>
      </w:pPr>
      <w:r>
        <w:t xml:space="preserve">- Đại ca, nữ nhi của ngươi từ nhỏ cũng không có gì. Nhưng lần này, Phiêu Tuyết Lâu chúng ta thật sự rất bị động, thanh danh cũng bị bôi nhọ.</w:t>
      </w:r>
    </w:p>
    <w:p>
      <w:pPr>
        <w:pStyle w:val="BodyText"/>
      </w:pPr>
      <w:r>
        <w:t xml:space="preserve">Mộ Dung Thiên Sơn trừng mắt nhìn Tần Vô Song, quát:</w:t>
      </w:r>
    </w:p>
    <w:p>
      <w:pPr>
        <w:pStyle w:val="BodyText"/>
      </w:pPr>
      <w:r>
        <w:t xml:space="preserve">- Tiểu tử họ Tần kia, nếu ta là ngươi, thì đã rụt đầu không dám lộ mặt ra ngoài rồi, ngươi còn có gan chạy đến Phiêu Tuyết Lâu ta sao? Thật sự cảm thấy người của Phiêu Tuyết Lâu ta, đều là tượng đắp, không có khả năng đối phó ngươi sao?</w:t>
      </w:r>
    </w:p>
    <w:p>
      <w:pPr>
        <w:pStyle w:val="BodyText"/>
      </w:pPr>
      <w:r>
        <w:t xml:space="preserve">Đề tài rút cuộc lại quay về trên người Tần Vô Song, Tần Vô Song nói:</w:t>
      </w:r>
    </w:p>
    <w:p>
      <w:pPr>
        <w:pStyle w:val="BodyText"/>
      </w:pPr>
      <w:r>
        <w:t xml:space="preserve">- Thiên Sơn tiền bối, xin thứ cho ta nói thẳng, nếu ngươi cảm thấy Tần Vô Song ta có lỗi với Phiêu Tuyết Lâu ngươi, thì hãy đem tội lỗi của ta phơi bày ra đi. Nếu ta có lời để nói, cũng chỉ có thể tự biện hộ một hai phần, nếu không có gì để nói, bị ngươi quở trách, cũng là tâm phục khẩu phục. Tiền bối ăn nói lung tung như vậy, vãn bối miệng không phục, tâm không phục.</w:t>
      </w:r>
    </w:p>
    <w:p>
      <w:pPr>
        <w:pStyle w:val="BodyText"/>
      </w:pPr>
      <w:r>
        <w:t xml:space="preserve">Mộ Dung Thiên Sơn vỗ bàn:</w:t>
      </w:r>
    </w:p>
    <w:p>
      <w:pPr>
        <w:pStyle w:val="BodyText"/>
      </w:pPr>
      <w:r>
        <w:t xml:space="preserve">- Ngươi chính là một tiểu tử của các quốc gia nhân loại, lòng dạ nham hiểm với Nhạn nhi, lừa gạt nó còn nhỏ tuổi, bại hoại thanh danh của nó, sau đó lại mê hoặc nó tới Thiên Đế Sơn cáo trạng, khiến mặt mũi của Phiêu Tuyết Lâu ta mất sạch sành sanh, đây còn không tính là có tội, vậy cái gì mới gọi là có tội?</w:t>
      </w:r>
    </w:p>
    <w:p>
      <w:pPr>
        <w:pStyle w:val="Compact"/>
      </w:pPr>
      <w:r>
        <w:t xml:space="preserve">Ủng hộ chỉ với 1 click và 5s ! (adf.ly/4EmoB)</w:t>
      </w:r>
      <w:r>
        <w:br w:type="textWrapping"/>
      </w:r>
      <w:r>
        <w:br w:type="textWrapping"/>
      </w:r>
    </w:p>
    <w:p>
      <w:pPr>
        <w:pStyle w:val="Heading2"/>
      </w:pPr>
      <w:bookmarkStart w:id="616" w:name="chương-594"/>
      <w:bookmarkEnd w:id="616"/>
      <w:r>
        <w:t xml:space="preserve">594. Chương 59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94: Quyết tâm của Mộ Dung Nhạ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Mộ Dung Thiên Sơn không ngừng chụp mũ xuống, hiển nhiên là muốn áp đảo Tần Vô Song về mặt khí thế, để Tần Vô Song cảm thấy bản thân đuối lý.</w:t>
      </w:r>
    </w:p>
    <w:p>
      <w:pPr>
        <w:pStyle w:val="BodyText"/>
      </w:pPr>
      <w:r>
        <w:t xml:space="preserve">Nhưng Tần Vô Song là nhân vật như thế nào chứ, thế trận gì còn chưa gặp qua? Uy nghiêm của Thiên Đế bệ hạ đều không thể khiến Tần Vô Song hắn sợ hãi, ở Phiêu Tuyết Lâu này, đương nhiên không có bất cứ đạo lý gì bị áp chế.</w:t>
      </w:r>
    </w:p>
    <w:p>
      <w:pPr>
        <w:pStyle w:val="BodyText"/>
      </w:pPr>
      <w:r>
        <w:t xml:space="preserve">Tần Vô Song nhàn nhạt cười, thong dong nói:</w:t>
      </w:r>
    </w:p>
    <w:p>
      <w:pPr>
        <w:pStyle w:val="BodyText"/>
      </w:pPr>
      <w:r>
        <w:t xml:space="preserve">- Mộ Dung Thiên Sơn tiền bối, ta và Nhạn nhi trước kia gặp gỡ tình cờ ở các quốc gia nhân loại, chỉ là trao đổi âm luật, cho đến sau này tâm ý mới tương thông, tình yêu phát ra từ đáy lòng, chưa từng có cách nói ai lừa gạt ai. Nhạn nhi tới Thiên Đế Sơn cáo trạng, trong lòng ta vô cùng cảm kích, chỉ có thể khiến ta càng thêm yêu thương kính trọng nàng, nhưng nếu trước khi chuyện xảy ra ta biết nàng tới Thiên Đế Sơn, nhất định sẽ không để nàng đi.</w:t>
      </w:r>
    </w:p>
    <w:p>
      <w:pPr>
        <w:pStyle w:val="BodyText"/>
      </w:pPr>
      <w:r>
        <w:t xml:space="preserve">Mộ Dung Nhạn cũng nói:</w:t>
      </w:r>
    </w:p>
    <w:p>
      <w:pPr>
        <w:pStyle w:val="BodyText"/>
      </w:pPr>
      <w:r>
        <w:t xml:space="preserve">- Thiên Sơn thúc, tới Thiên Đế Sơn cáo trạng là chủ ý của ta. Tần đại ca từ đầu đến cuối không hề biết gì cả. Lại nói, huynh ấy có năng lực khiến La Thiên Đạo Trường cũng phải lộn đầu bổ nhào, cần gì phải mê hoặc ta tới Thiên Đế Sơn cáo trạng chứ? Hơn nữa, ta tới Thiên Đế Sơn, chỉ là phẫn hận La Thiên Đạo Trường vi phạm hiệp ước vạn năm, tiến công các quốc gia nhân loại. Đây không chỉ là vì nghĩ cho Tần đại ca, mà chính là vì các quốc gia nhân loại, vì muốn Hiên Viên Khâu không bị cuốn vào trong cục diện hỗn chiến vạn năm trước, chuyện này, phàm là người có chút lương tri, đều sẽ nghĩ cách ngăn cản!</w:t>
      </w:r>
    </w:p>
    <w:p>
      <w:pPr>
        <w:pStyle w:val="BodyText"/>
      </w:pPr>
      <w:r>
        <w:t xml:space="preserve">Mộ Dung Thiên Sơn hừ lạnh nói:</w:t>
      </w:r>
    </w:p>
    <w:p>
      <w:pPr>
        <w:pStyle w:val="BodyText"/>
      </w:pPr>
      <w:r>
        <w:t xml:space="preserve">- Nhạn nhi, rút cuộc ngươi có quan hệ gì với họ Tần này, mà bảo vệ cho hắn như thế? Ngươi đừng làm ra chuyện sỉ nhục tông môn thì tốt hơn!</w:t>
      </w:r>
    </w:p>
    <w:p>
      <w:pPr>
        <w:pStyle w:val="BodyText"/>
      </w:pPr>
      <w:r>
        <w:t xml:space="preserve">Mộ Dung Thiên Cực nghe xong lời này, trên mặt nhất thời dâng lên một tầng sương lạnh:</w:t>
      </w:r>
    </w:p>
    <w:p>
      <w:pPr>
        <w:pStyle w:val="BodyText"/>
      </w:pPr>
      <w:r>
        <w:t xml:space="preserve">- Thiên Sơn, ngươi nói như vậy là có ý tứ gì? Nữ nhi của ta là người thế nào, ta lẽ nào không có chừng có mực sao. Ngươi có đạo lý cứ nói đạo lý, nói những lời lạc đề như vậy, có còn một chút thể diện của trưởng bối hay không?</w:t>
      </w:r>
    </w:p>
    <w:p>
      <w:pPr>
        <w:pStyle w:val="BodyText"/>
      </w:pPr>
      <w:r>
        <w:t xml:space="preserve">Đôi mắt của Mộ Dung Nhạn ửng đỏ, hiển nhiên là tủi thân vô cùng, khẽ cắn môi, không để tiếng khóc bật ra, nàng không muốn tỏ ra yếu đuối trước mặt những người này, mà là nói:</w:t>
      </w:r>
    </w:p>
    <w:p>
      <w:pPr>
        <w:pStyle w:val="BodyText"/>
      </w:pPr>
      <w:r>
        <w:t xml:space="preserve">- Thiên Sơn thúc, ngươi là người cùng thế hệ với phụ thân ta, Nhạn nhi kính trọng ngươi, kêu ngươi một tiếng thúc. Nhưng nếu ngươi vô duyên vô cớ hắt nước bẩn vào người ta, Nhạn nhi cũng không phải một chút tính tình cũng không có. Đúng, ta thích thái độ làm người của Tần đại ca, thích khí khái nam tử dám làm dám chịu của hắn! Cho dù hắn lúc đó vẫn là tu luyện giả Linh Võ Cảnh, trong lòng ta vẫn vô cùng ngưỡng mộ khí phách của hắn! Cho dù lúc đó, hắn vẫn đang vùng vẫy ở các quốc gia nhân loại, so với địa vị của La Đĩnh còn kém hơn vô số lần, nhưng trong lòng ta đã nhận định hắn là nam nhân trong lòng ta. Nam tử như vậy, mới đáng để Nhạn nhi yêu thương. Nam tử như vậy, mới là người Nhạn nhi có thể phó thác cả đời, có thể vì hắn mà vứt bỏ mọi thứ theo đuổi. Nhưng mà, Nhạn nhi cũng không phải không có sự đúng mực của nữ tử, cho đến bây giờ, ta và Tần đại ca chia xa thì nhiều gặp nhau thì ít, nhưng mỗi lần gặp gỡ đều rất quy củ, cũng không dám vượt rào nửa phần. Ngươi đem Nhạn nhi nghĩ thành người xấu xa như vậy, cũng chỉ có thể nói, là trong lòng ngươi xấu xa. Không phải Nhạn nhi sỉ nhục tông môn, mà là ngươi sỉ nhục tông môn!</w:t>
      </w:r>
    </w:p>
    <w:p>
      <w:pPr>
        <w:pStyle w:val="BodyText"/>
      </w:pPr>
      <w:r>
        <w:t xml:space="preserve">Nói xong những lời này, ngay cả bản thân Mộ Dung Nhạn cũng có chút kinh ngạc, bản thân nàng từ trước đến nay luôn ôn hòa lịch sự, cũng chưa bao giờ tranh cãi với người khác, tại sao đột nhiên lại trở nên sắc bén như vậy?</w:t>
      </w:r>
    </w:p>
    <w:p>
      <w:pPr>
        <w:pStyle w:val="BodyText"/>
      </w:pPr>
      <w:r>
        <w:t xml:space="preserve">Nhưng mà, nàng không vì sự biến chuyển của bản thân mà cảm thấy hối hận. Nàng biết, ở Phiêu Tuyết Lâu, nếu bản thân không vì Tần đại ca mà biện giải, vậy thì sẽ không có ai giúp đỡ Tần đại ca.</w:t>
      </w:r>
    </w:p>
    <w:p>
      <w:pPr>
        <w:pStyle w:val="BodyText"/>
      </w:pPr>
      <w:r>
        <w:t xml:space="preserve">Nàng chỉ có một ý niệm trong đầu, ở Phiêu Tuyết Lâu, tuyệt đối sẽ không cho phép người khác ức hiếp Tần đại ca.</w:t>
      </w:r>
    </w:p>
    <w:p>
      <w:pPr>
        <w:pStyle w:val="BodyText"/>
      </w:pPr>
      <w:r>
        <w:t xml:space="preserve">Mộ Dung Thiên Sơn tức giận đến mức toàn thân phát run:</w:t>
      </w:r>
    </w:p>
    <w:p>
      <w:pPr>
        <w:pStyle w:val="BodyText"/>
      </w:pPr>
      <w:r>
        <w:t xml:space="preserve">- Ngươi… Đại ca, ngươi xem xem nữ nhi bảo bối của ngươi đã hóa thành bộ dạng như thế nào?</w:t>
      </w:r>
    </w:p>
    <w:p>
      <w:pPr>
        <w:pStyle w:val="BodyText"/>
      </w:pPr>
      <w:r>
        <w:t xml:space="preserve">Mộ Dung Thiên Cực thản nhiên nói:</w:t>
      </w:r>
    </w:p>
    <w:p>
      <w:pPr>
        <w:pStyle w:val="BodyText"/>
      </w:pPr>
      <w:r>
        <w:t xml:space="preserve">- Thiên Sơn, ngôn ngữ của ngươi không thỏa đáng trước, cũng đừng trách Nhạn nhi ngôn ngữ bất kính. Ngươi làm bậc tiền bối mà không có mấy phần tự tôn, kêu tiểu bối làm sao phục ngươi được chứ?</w:t>
      </w:r>
    </w:p>
    <w:p>
      <w:pPr>
        <w:pStyle w:val="BodyText"/>
      </w:pPr>
      <w:r>
        <w:t xml:space="preserve">Mộ Dung Thiên Sơn vô cùng tức giận, trầm giọng nói:</w:t>
      </w:r>
    </w:p>
    <w:p>
      <w:pPr>
        <w:pStyle w:val="BodyText"/>
      </w:pPr>
      <w:r>
        <w:t xml:space="preserve">- Đại ca, nói như vậy, ngươi một lòng bảo vệ nữ nhi, không cần những lão huynh đệ chúng ta nữa.</w:t>
      </w:r>
    </w:p>
    <w:p>
      <w:pPr>
        <w:pStyle w:val="BodyText"/>
      </w:pPr>
      <w:r>
        <w:t xml:space="preserve">Mộ Dung Thiên Cực lạnh lùng trả lời:</w:t>
      </w:r>
    </w:p>
    <w:p>
      <w:pPr>
        <w:pStyle w:val="BodyText"/>
      </w:pPr>
      <w:r>
        <w:t xml:space="preserve">- Thiên Sơn, thứ nhất, lời ta nói chỉ là sự thật, cho dù ta bảo vệ con gái, nhưng lời nó nói cũng là sự thật mà thôi. Thứ hai, có lý nói lý, Phiêu Tuyết Lâu là một chỉnh thể, không tồn tại vấn đề chọn lựa chọn con gái hay chọn huynh đệ. Thứ ba, chúng ta hôm nay là nghênh đón khách nhân chứ không phải mở đại hội thẩm phán.</w:t>
      </w:r>
    </w:p>
    <w:p>
      <w:pPr>
        <w:pStyle w:val="BodyText"/>
      </w:pPr>
      <w:r>
        <w:t xml:space="preserve">Mộ Dung Thiên Sơn ngực không ngừng phập phồng. Mộ Dung Thiên Huyễn lúc này liền đi ra nói lời hòa giải:</w:t>
      </w:r>
    </w:p>
    <w:p>
      <w:pPr>
        <w:pStyle w:val="BodyText"/>
      </w:pPr>
      <w:r>
        <w:t xml:space="preserve">- Đại ca, trong lời nói của Lão Tam mặc dù có chút quá khích, nhưng cũng có mấy phần đạo lý. Hành động của Nhạn nhi, theo một thúc phụ như ta thấy, xác thực có chút khác người. Hôm nay Tần Vô Song còn cao giọng đến đây như vậy, ngoại giới sau này, càng cảm thấy giống như chúng ta cố ý tính kế La Thiên Đạo Trường vậy.</w:t>
      </w:r>
    </w:p>
    <w:p>
      <w:pPr>
        <w:pStyle w:val="BodyText"/>
      </w:pPr>
      <w:r>
        <w:t xml:space="preserve">- Lão Nhị, ngươi suy nghĩ nhiều quá rồi, trừ phi chúng ta là thần tiên, bằng không, làm sao có thể khai quật được một người trẻ tuổi từ các quốc gia nhân loại là Tần Vô Song, sau đó có thể làm quân cờ vì chúng ta mà âm mưu hãm hại La Thiên Đạo Trường? Đây là lời tuyên bố vô căn cứ. Ai cũng biết, mâu thuẫn của Tần Vô Song và La Thiên Đạo Trường, là vì tranh chấp của các quốc gia nhân loại dựng lên. La Đĩnh, chẳng qua là vừa hay gặp dịp, đầu óc bản thân không đủ, hồ đồ nộp mạng mà thôi.</w:t>
      </w:r>
    </w:p>
    <w:p>
      <w:pPr>
        <w:pStyle w:val="BodyText"/>
      </w:pPr>
      <w:r>
        <w:t xml:space="preserve">Mộ Dung Thiên Cực vào thời khắc mấu chốt, có vẻ vô cùng quyết đoán, cười lạnh nói:</w:t>
      </w:r>
    </w:p>
    <w:p>
      <w:pPr>
        <w:pStyle w:val="BodyText"/>
      </w:pPr>
      <w:r>
        <w:t xml:space="preserve">- La Đĩnh đã chết, đối với Phiêu Tuyết Lâu mà nói, tuyệt đối không phải là chuyện xấu gì cả. Có lẽ các ngươi sẽ cảm thấy không kết thành thông gia với La Thiên Đạo Trường được là chuyện đáng tiếc. Nhưng ta muốn nói là, với kẻ tâm trí như La Đĩnh, cho dù lần này không chết, cũng không thể làm chủ nhân của La Thiên Đạo Trường. Cho dù ngồi trên ngai vàng Đạo tôn, tất nhiên cũng không thể lâu. Tính cách của La Đĩnh có chỗ thiếu sót trí mạng, căn bản không đủ tạo nên chuyện lớn! Nếu chúng ta ký thác hy vọng với hắn, đó là sai lầm cực lớn.</w:t>
      </w:r>
    </w:p>
    <w:p>
      <w:pPr>
        <w:pStyle w:val="BodyText"/>
      </w:pPr>
      <w:r>
        <w:t xml:space="preserve">Mộ Dung Thiên Huyễn đối với cách nói này, trái lại cũng sâu sắc cho rằng như vậy. Nhưng hắn cũng có cái nhìn của mình.</w:t>
      </w:r>
    </w:p>
    <w:p>
      <w:pPr>
        <w:pStyle w:val="BodyText"/>
      </w:pPr>
      <w:r>
        <w:t xml:space="preserve">- Đại ca, La Đĩnh, có lẽ không phải là đối tượng của Nhạn nhi. Nhưng Tần Vô Song này, ta thấy cũng không phải là chọn lựa tốt của Nhạn nhi.</w:t>
      </w:r>
    </w:p>
    <w:p>
      <w:pPr>
        <w:pStyle w:val="BodyText"/>
      </w:pPr>
      <w:r>
        <w:t xml:space="preserve">Mộ Dung Thiên Cực thản nhiên nói:</w:t>
      </w:r>
    </w:p>
    <w:p>
      <w:pPr>
        <w:pStyle w:val="BodyText"/>
      </w:pPr>
      <w:r>
        <w:t xml:space="preserve">- Đây là lựa chọn thuộc về bản thân Nhạn nhi. Không có hôn ước hoang đường, Nhạn nhi có quyền làm ra sự chọn lựa của chính nó.</w:t>
      </w:r>
    </w:p>
    <w:p>
      <w:pPr>
        <w:pStyle w:val="BodyText"/>
      </w:pPr>
      <w:r>
        <w:t xml:space="preserve">- Đại ca, ngươi có chút sủng ái quá mức đối với trẻ nhỏ rồi.</w:t>
      </w:r>
    </w:p>
    <w:p>
      <w:pPr>
        <w:pStyle w:val="BodyText"/>
      </w:pPr>
      <w:r>
        <w:t xml:space="preserve">Mộ Dung Thiên Huyễn có chút nóng nảy:</w:t>
      </w:r>
    </w:p>
    <w:p>
      <w:pPr>
        <w:pStyle w:val="BodyText"/>
      </w:pPr>
      <w:r>
        <w:t xml:space="preserve">- Ngươi có từng nghĩ qua, một khi Nhạn nhi cùng sống với họ Tần này, kết quả sau đó, sẽ vô cùng bất lợi với Phiêu Tuyết Lâu ta hay không?</w:t>
      </w:r>
    </w:p>
    <w:p>
      <w:pPr>
        <w:pStyle w:val="BodyText"/>
      </w:pPr>
      <w:r>
        <w:t xml:space="preserve">Mộ Dung Thiên Cực sắc mặt xanh xám, cũng không nói gì. Hắn không phải không biết, trên thực tế, hắn còn nhìn xa hơn ai hết. Nhưng mà, kêu hắn hy sinh hạnh phúc của con gái, bất luận như thế nào hắn cũng không làm được.</w:t>
      </w:r>
    </w:p>
    <w:p>
      <w:pPr>
        <w:pStyle w:val="BodyText"/>
      </w:pPr>
      <w:r>
        <w:t xml:space="preserve">Tần Vô Song bị ánh mắt của Mộ Dung Thiên Huyễn nhìn chằm chằm, tuyệt nhiên không sợ, thản nhiên nói:</w:t>
      </w:r>
    </w:p>
    <w:p>
      <w:pPr>
        <w:pStyle w:val="BodyText"/>
      </w:pPr>
      <w:r>
        <w:t xml:space="preserve">- Thiên Huyễn tiền bối, Vô Song thật ra không hiểu, đây là chuyện giữa ta và Nhạn nhi, hà cớ gì phải giao ra rất nhiều giả thiết không có ý nghĩa như vậy? Lẽ nào vì quan hệ của ta với Nhạn nhi, Phiêu Tuyết Lâu sẽ gặp tai kiếp khiến cho vạn kiếp bất phục sao?</w:t>
      </w:r>
    </w:p>
    <w:p>
      <w:pPr>
        <w:pStyle w:val="BodyText"/>
      </w:pPr>
      <w:r>
        <w:t xml:space="preserve">Mộ Dung Thiên Huyễn cười lạnh nói:</w:t>
      </w:r>
    </w:p>
    <w:p>
      <w:pPr>
        <w:pStyle w:val="BodyText"/>
      </w:pPr>
      <w:r>
        <w:t xml:space="preserve">- Tần Vô Song, ngươi rõ ràng hiểu rõ còn giả bộ hồ đồ? Tần gia Thiên Đế Sơn ngươi hiện giờ đang ở tình cảnh gì chứ, ngươi còn không rõ hơn ta sao? Hiện tại, Tần gia Thiên Đế Sơn giống như một cái gai, ai dính vào, thì người đó chính là toàn thân đại phiền phức.</w:t>
      </w:r>
    </w:p>
    <w:p>
      <w:pPr>
        <w:pStyle w:val="BodyText"/>
      </w:pPr>
      <w:r>
        <w:t xml:space="preserve">Tần Vô Song mỉm cười nói:</w:t>
      </w:r>
    </w:p>
    <w:p>
      <w:pPr>
        <w:pStyle w:val="BodyText"/>
      </w:pPr>
      <w:r>
        <w:t xml:space="preserve">- Đây chính là lý luận giữ mình sáng suốt của Thiên Huyễn tiền bối ngài, đúng không?</w:t>
      </w:r>
    </w:p>
    <w:p>
      <w:pPr>
        <w:pStyle w:val="BodyText"/>
      </w:pPr>
      <w:r>
        <w:t xml:space="preserve">- Ta thật sự nghĩ như vậy, cũng không có gì không thể. Ở Hiên Viên Khâu, không có sự gì sự thật bằng tự mình sinh tồn cả. Thân là thủ lãnh của Phiêu Tuyết Lâu, ta càng phải vì tiền đồ của Phiêu Tuyết Lâu mà nghĩ.</w:t>
      </w:r>
    </w:p>
    <w:p>
      <w:pPr>
        <w:pStyle w:val="BodyText"/>
      </w:pPr>
      <w:r>
        <w:t xml:space="preserve">Mộ Dung Thiên Huyễn nói ra không có một chút gì mịt mờ.</w:t>
      </w:r>
    </w:p>
    <w:p>
      <w:pPr>
        <w:pStyle w:val="BodyText"/>
      </w:pPr>
      <w:r>
        <w:t xml:space="preserve">Tần Vô Song đương nhiên sẽ không đấu võ mồm với Mộ Dung Nhạn, khẽ mỉm cười, ánh mắt cũng nhìn về phía Mộ Dung Thiên Cực.</w:t>
      </w:r>
    </w:p>
    <w:p>
      <w:pPr>
        <w:pStyle w:val="BodyText"/>
      </w:pPr>
      <w:r>
        <w:t xml:space="preserve">Mộ Dung Thiên Cực dưới loại tràng diện này, đương nhiên cũng sẽ không vì Tần Vô Song nói lời gì đó. Nhưng hắn chung quy vẫn là người đứng đầu tông môn, nói:</w:t>
      </w:r>
    </w:p>
    <w:p>
      <w:pPr>
        <w:pStyle w:val="BodyText"/>
      </w:pPr>
      <w:r>
        <w:t xml:space="preserve">- Vô Song, những việc này, nói đi nói lại có chút đơn điệu, nếu ngươi muốn ta đem con gái gả cho ngươi, phải để ta nhìn thấy ngươi có năng lực bảo vệ con gái ta, quan trọng nhất là, ngươi có tấm lòng chân tình với con gái ta!</w:t>
      </w:r>
    </w:p>
    <w:p>
      <w:pPr>
        <w:pStyle w:val="BodyText"/>
      </w:pPr>
      <w:r>
        <w:t xml:space="preserve">Mộ Dung Nhạn bước ra, ánh mắt vô cùng kiên định:</w:t>
      </w:r>
    </w:p>
    <w:p>
      <w:pPr>
        <w:pStyle w:val="BodyText"/>
      </w:pPr>
      <w:r>
        <w:t xml:space="preserve">- Phụ thân, người muốn khảo nghiệm Tần đại ca, nữ nhi không phản đối. Nhưng tâm ý nữ nhi đã rất kiên quyết, nếu vì nguyên nhân của Phiêu Tuyết Lâu, mà không thể sống cùng với Tần đại ca. Nữ nhi nguyện ý, từ bỏ thân phận của Phiêu Tuyết Lâu.</w:t>
      </w:r>
    </w:p>
    <w:p>
      <w:pPr>
        <w:pStyle w:val="BodyText"/>
      </w:pPr>
      <w:r>
        <w:t xml:space="preserve">Lời nói vừa nói ra, sắc mặt của tất cả đều biến đổi.</w:t>
      </w:r>
    </w:p>
    <w:p>
      <w:pPr>
        <w:pStyle w:val="BodyText"/>
      </w:pPr>
      <w:r>
        <w:t xml:space="preserve">Mộ Dung Thiên Cực cũng quát lên:</w:t>
      </w:r>
    </w:p>
    <w:p>
      <w:pPr>
        <w:pStyle w:val="BodyText"/>
      </w:pPr>
      <w:r>
        <w:t xml:space="preserve">- Hồ đồ!</w:t>
      </w:r>
    </w:p>
    <w:p>
      <w:pPr>
        <w:pStyle w:val="BodyText"/>
      </w:pPr>
      <w:r>
        <w:t xml:space="preserve">Mộ Dung Nhạn nói:</w:t>
      </w:r>
    </w:p>
    <w:p>
      <w:pPr>
        <w:pStyle w:val="BodyText"/>
      </w:pPr>
      <w:r>
        <w:t xml:space="preserve">- Chủ ý của nữ nhi đã định, phụ thân, cho dù nữ nhi rời khỏi Phiêu Tuyết Lâu, nhưng phụ thân vĩnh viễn là phụ thân, là phụ thân mà nữ nhi tôn kính nhất, yêu thương nhất. Đây là tình cảm tương liên huyết mạch. Nữ nhi cảm tạ phụ thân đã mang nữ nhi tới thế giới này, cảm tạ phụ thân từ nhỏ đã dạy bảo và che chở cho nữ nhi.</w:t>
      </w:r>
    </w:p>
    <w:p>
      <w:pPr>
        <w:pStyle w:val="BodyText"/>
      </w:pPr>
      <w:r>
        <w:t xml:space="preserve">Mộ Dung Thiên Cực lẩm bẩm nói:</w:t>
      </w:r>
    </w:p>
    <w:p>
      <w:pPr>
        <w:pStyle w:val="BodyText"/>
      </w:pPr>
      <w:r>
        <w:t xml:space="preserve">- Nhạn nhi, phụ thân tuyệt đối sẽ không cho con rời khỏi Phiêu Tuyết Lâu!</w:t>
      </w:r>
    </w:p>
    <w:p>
      <w:pPr>
        <w:pStyle w:val="BodyText"/>
      </w:pPr>
      <w:r>
        <w:t xml:space="preserve">Mộ Dung Thiên Huyễn trừng mắt nhìn Tần Vô Song, cả giận nói:</w:t>
      </w:r>
    </w:p>
    <w:p>
      <w:pPr>
        <w:pStyle w:val="BodyText"/>
      </w:pPr>
      <w:r>
        <w:t xml:space="preserve">- Tần Vô Song ngươi mê hoặc cháu gái ta, mê hoặc giỏi lắm. Bây giờ ngươi vừa lòng rồi chứ?</w:t>
      </w:r>
    </w:p>
    <w:p>
      <w:pPr>
        <w:pStyle w:val="BodyText"/>
      </w:pPr>
      <w:r>
        <w:t xml:space="preserve">Tần Vô Song thản nhiên nói:</w:t>
      </w:r>
    </w:p>
    <w:p>
      <w:pPr>
        <w:pStyle w:val="BodyText"/>
      </w:pPr>
      <w:r>
        <w:t xml:space="preserve">- Thiên Huyễn tiền bối, muốn tăng thêm tội cho người khác, hà cớ gì không lo tìm được tội danh? Ta không muốn cãi cọ những chuyện đơn điệu này với ngươi. Ta và Nhạn nhi lòng như bàn thạch, còn hơn thề non hẹn biển. Các ngươi có thể không chúc phúc, có thể không ủng hộ, nhưng ta muốn nói là, bất luận con đường phía trước có bao nhiêu cách trở, cũng không thể ngăn cản ta và Nhạn nhi ở bên nhau. Ai cũng không thể!</w:t>
      </w:r>
    </w:p>
    <w:p>
      <w:pPr>
        <w:pStyle w:val="BodyText"/>
      </w:pPr>
      <w:r>
        <w:t xml:space="preserve">Mộ Dung Thiên Huyễn thở dài:</w:t>
      </w:r>
    </w:p>
    <w:p>
      <w:pPr>
        <w:pStyle w:val="BodyText"/>
      </w:pPr>
      <w:r>
        <w:t xml:space="preserve">- Đại ca, nghe thấy rồi chứ? Người ta bây giờ, đã không còn đặt phụ thân ngươi ở trong mắt rồi.</w:t>
      </w:r>
    </w:p>
    <w:p>
      <w:pPr>
        <w:pStyle w:val="BodyText"/>
      </w:pPr>
      <w:r>
        <w:t xml:space="preserve">- Thiên Huyễn tiền bối, cho dù ngươi tìm cách chia rẽ ly gián cũng không có tác dụng đâu, chuyện đã đến nước này, ta và Nhạn nhi đều có cùng tâm tư. Hơn nữa, ta đã đồng ý với Nhạn nhi, nhất định phải quang minh chính đại, cưới nàng đi từ Phiêu Tuyết Lâu.</w:t>
      </w:r>
    </w:p>
    <w:p>
      <w:pPr>
        <w:pStyle w:val="BodyText"/>
      </w:pPr>
      <w:r>
        <w:t xml:space="preserve">- Cưới đi?</w:t>
      </w:r>
    </w:p>
    <w:p>
      <w:pPr>
        <w:pStyle w:val="BodyText"/>
      </w:pPr>
      <w:r>
        <w:t xml:space="preserve">Mộ Dung Thiên Huyễn cười lạnh nói:</w:t>
      </w:r>
    </w:p>
    <w:p>
      <w:pPr>
        <w:pStyle w:val="BodyText"/>
      </w:pPr>
      <w:r>
        <w:t xml:space="preserve">- Trừ phi Nhạn nhi cùng ngươi bỏ trốn, bằng không chúng ta tuyệt đối sẽ không đồng ý đem Nhạn nhi gả cho đệ tử Tần gia ngươi đâu!</w:t>
      </w:r>
    </w:p>
    <w:p>
      <w:pPr>
        <w:pStyle w:val="BodyText"/>
      </w:pPr>
      <w:r>
        <w:t xml:space="preserve">Tần Vô Song trầm giọng nói:</w:t>
      </w:r>
    </w:p>
    <w:p>
      <w:pPr>
        <w:pStyle w:val="BodyText"/>
      </w:pPr>
      <w:r>
        <w:t xml:space="preserve">- Chỉ vì ta là đệ tử Tần gia, liền có thể khiến các ngươi có được lý do hoang đường như vậy. Xem ra Phiêu Tuyết Lâu rộng lớn, cũng chỉ có một mình Mộ Dung Lâu chủ thực sự hào kiệt.</w:t>
      </w:r>
    </w:p>
    <w:p>
      <w:pPr>
        <w:pStyle w:val="BodyText"/>
      </w:pPr>
      <w:r>
        <w:t xml:space="preserve">Mộ Dung Nhạn thấy tình hình có chút không khống chế được, lớn tiếng nói:</w:t>
      </w:r>
    </w:p>
    <w:p>
      <w:pPr>
        <w:pStyle w:val="BodyText"/>
      </w:pPr>
      <w:r>
        <w:t xml:space="preserve">- Thúc phụ, ngươi đừng hết lời chia rẽ như vậy nữa. Lòng ta đã quyết, hoặc là các ngươi đưa ta ra khỏi Phiêu Tuyết Lâu, hoặc là, cuộc đời này của ta, chỉ lấy một mình Tần đại ca.</w:t>
      </w:r>
    </w:p>
    <w:p>
      <w:pPr>
        <w:pStyle w:val="BodyText"/>
      </w:pPr>
      <w:r>
        <w:t xml:space="preserve">Nói xong, Mộ Dung Nhạn liền chạy ra ngoài.</w:t>
      </w:r>
    </w:p>
    <w:p>
      <w:pPr>
        <w:pStyle w:val="BodyText"/>
      </w:pPr>
      <w:r>
        <w:t xml:space="preserve">Tần Vô Song cũng không để ý đến Mộ Dung Thiên Huyễn, trực tiếp chạy ra ngoài, đuổi theo Mộ Dung Nhạn. Mộ Dung Nhạn đôi mắt ửng đỏ, dòng lệ ào ào đổ xuống.</w:t>
      </w:r>
    </w:p>
    <w:p>
      <w:pPr>
        <w:pStyle w:val="BodyText"/>
      </w:pPr>
      <w:r>
        <w:t xml:space="preserve">- Tần đại ca, Nhạn nhi xin lỗi huynh, để huynh phải khó xử.</w:t>
      </w:r>
    </w:p>
    <w:p>
      <w:pPr>
        <w:pStyle w:val="BodyText"/>
      </w:pPr>
      <w:r>
        <w:t xml:space="preserve">- Nha đầu ngốc, ta không có khó xử một chút gì hết. Nếu bọn họ không xem Nhạn nhi là người nhà, ta càng khó xử hơn.</w:t>
      </w:r>
    </w:p>
    <w:p>
      <w:pPr>
        <w:pStyle w:val="BodyText"/>
      </w:pPr>
      <w:r>
        <w:t xml:space="preserve">Tần Vô Song cảm khái nói.</w:t>
      </w:r>
    </w:p>
    <w:p>
      <w:pPr>
        <w:pStyle w:val="BodyText"/>
      </w:pPr>
      <w:r>
        <w:t xml:space="preserve">- Tần đại ca, tâm ý của ta, huynh cũng đã biết, đúng không?</w:t>
      </w:r>
    </w:p>
    <w:p>
      <w:pPr>
        <w:pStyle w:val="BodyText"/>
      </w:pPr>
      <w:r>
        <w:t xml:space="preserve">Tần Vô Song mạnh mẽ gật đầu:</w:t>
      </w:r>
    </w:p>
    <w:p>
      <w:pPr>
        <w:pStyle w:val="BodyText"/>
      </w:pPr>
      <w:r>
        <w:t xml:space="preserve">- Nhạn nhi, vẫn là câu nói đó, bất luận bao nhiêu gian nan, ta nhất định sẽ quang minh chính đại đến cưới nàng, khiến tất cả mọi người của Phiêu Tuyết Lâu, cảm thấy tự hào vì nàng.</w:t>
      </w:r>
    </w:p>
    <w:p>
      <w:pPr>
        <w:pStyle w:val="BodyText"/>
      </w:pPr>
      <w:r>
        <w:t xml:space="preserve">Mộ Dung Nhạn hạnh phúc vô hạn, không ngừng gật đầu.</w:t>
      </w:r>
    </w:p>
    <w:p>
      <w:pPr>
        <w:pStyle w:val="Compact"/>
      </w:pPr>
      <w:r>
        <w:t xml:space="preserve">Ủng hộ chỉ với 1 click và 5s ! (adf.ly/4EmoB)</w:t>
      </w:r>
      <w:r>
        <w:br w:type="textWrapping"/>
      </w:r>
      <w:r>
        <w:br w:type="textWrapping"/>
      </w:r>
    </w:p>
    <w:p>
      <w:pPr>
        <w:pStyle w:val="Heading2"/>
      </w:pPr>
      <w:bookmarkStart w:id="617" w:name="chương-595"/>
      <w:bookmarkEnd w:id="617"/>
      <w:r>
        <w:t xml:space="preserve">595. Chương 59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95: Biểu lộ khí phác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Mộ Dung Nhạn đối với sự bực dọc phiền muộn của đám trưởng bối gia tộc, mắt không thấy tâm không phiền, dứt khoát dẫn theo Tần Vô Song đi ra ngoài, làm quen với phong cảnh phía bắc của Phiêu Tuyết Lâu.</w:t>
      </w:r>
    </w:p>
    <w:p>
      <w:pPr>
        <w:pStyle w:val="BodyText"/>
      </w:pPr>
      <w:r>
        <w:t xml:space="preserve">Đi được một canh giờ, tâm tình của Mộ Dung Nhạn lúc này mới hơi tốt một chút, khẽ cười nói:</w:t>
      </w:r>
    </w:p>
    <w:p>
      <w:pPr>
        <w:pStyle w:val="BodyText"/>
      </w:pPr>
      <w:r>
        <w:t xml:space="preserve">- Tần đại ca, hạnh phúc thật sự rất đơn giản, chỉ cần không nhìn thấy những bộ mặt khiến ta không thích, tâm tình của ta liền tốt hơn nhiều.</w:t>
      </w:r>
    </w:p>
    <w:p>
      <w:pPr>
        <w:pStyle w:val="BodyText"/>
      </w:pPr>
      <w:r>
        <w:t xml:space="preserve">- Nhạn nhi, những khuôn mặt đó, sẽ có một ngày thay đổi. Hãy tin ta!</w:t>
      </w:r>
    </w:p>
    <w:p>
      <w:pPr>
        <w:pStyle w:val="BodyText"/>
      </w:pPr>
      <w:r>
        <w:t xml:space="preserve">Tần Vô Song chưa bao giờ có tự tin giống như lúc này.</w:t>
      </w:r>
    </w:p>
    <w:p>
      <w:pPr>
        <w:pStyle w:val="BodyText"/>
      </w:pPr>
      <w:r>
        <w:t xml:space="preserve">Hắn cảm thấy, đây là sứ mệnh của bản thân, sứ mệnh thần thánh!</w:t>
      </w:r>
    </w:p>
    <w:p>
      <w:pPr>
        <w:pStyle w:val="BodyText"/>
      </w:pPr>
      <w:r>
        <w:t xml:space="preserve">Hai người nắm lấy tay nhau, không có lời nói, chỉ có tiếng tim đập, tiếng mạch đập. Say mê nhìn ngọn núi mờ ảo xa xa, trong sắc trời xám nhạt, từng bông tuyết lớn không ngừng rơi xuống, có vẻ thê lương vô cùng. Nhìn qua, đó là một cảnh tượng khiến người ta không thấy được hy vọng. Nhưng mà cũng không biết có phải là sự an bài của số mệnh không.</w:t>
      </w:r>
    </w:p>
    <w:p>
      <w:pPr>
        <w:pStyle w:val="BodyText"/>
      </w:pPr>
      <w:r>
        <w:t xml:space="preserve">Chính ở trên bầu trời xám nhạt đó, một đôi phi điểu bay lượn trên những bông tuyết trên bầu trời, song song vỗ cánh, lướt qua trên bầu trời, tiếng chim kêu to quật cường, cánh chim bất khuất, phát ra giai điệu đấu tranh, một mũi tên bay vụt tới, lưu lại trên hai hình bóng đó.</w:t>
      </w:r>
    </w:p>
    <w:p>
      <w:pPr>
        <w:pStyle w:val="BodyText"/>
      </w:pPr>
      <w:r>
        <w:t xml:space="preserve">- Tần đại ca!</w:t>
      </w:r>
    </w:p>
    <w:p>
      <w:pPr>
        <w:pStyle w:val="BodyText"/>
      </w:pPr>
      <w:r>
        <w:t xml:space="preserve">Tâm tình của Mộ Dung Nhạn đột nhiên có chút cảm giác bất an, kích động kêu lên.</w:t>
      </w:r>
    </w:p>
    <w:p>
      <w:pPr>
        <w:pStyle w:val="BodyText"/>
      </w:pPr>
      <w:r>
        <w:t xml:space="preserve">Tần Vô Song chỉ nắm chặt lấy bàn tay của Mộ Dung Nhạn, cánh tay kiên cường mà hữu lực, gối đầu lên Mộ Dung Nhạn, hai người dựa sát vào nhau, cho dù trong hoàn cảnh băng tuyết ngập trời, tựa hồ hai trái tim đồng thời đều mở ra, dung hợp lại với nhau.</w:t>
      </w:r>
    </w:p>
    <w:p>
      <w:pPr>
        <w:pStyle w:val="BodyText"/>
      </w:pPr>
      <w:r>
        <w:t xml:space="preserve">- Tiểu thư, tiểu thư!</w:t>
      </w:r>
    </w:p>
    <w:p>
      <w:pPr>
        <w:pStyle w:val="BodyText"/>
      </w:pPr>
      <w:r>
        <w:t xml:space="preserve">Chính vào lúc này, dưới chân núi truyền đến tiếng gọi của Tiểu Trúc, thanh âm của nha đầu kia còn có chút lo lắng, rất nhanh, trên sườn núi đã nhìn thấy thanh âm nhỏ xinh của Tiểu Trúc, một bông tuyết còn chưa kịp rơi xuống.</w:t>
      </w:r>
    </w:p>
    <w:p>
      <w:pPr>
        <w:pStyle w:val="BodyText"/>
      </w:pPr>
      <w:r>
        <w:t xml:space="preserve">Tần Vô Song và Mộ Dung Nhạn đều hóa thành lưu quang, rơi xuống trước mặt Tiểu Trúc:</w:t>
      </w:r>
    </w:p>
    <w:p>
      <w:pPr>
        <w:pStyle w:val="BodyText"/>
      </w:pPr>
      <w:r>
        <w:t xml:space="preserve">- Tiểu Trúc, làm sao vậy?</w:t>
      </w:r>
    </w:p>
    <w:p>
      <w:pPr>
        <w:pStyle w:val="BodyText"/>
      </w:pPr>
      <w:r>
        <w:t xml:space="preserve">Tiểu Trúc miệng thở phì phò, không ngừng vỗ ngực, thuận thế đứng dậy, vội la lên:</w:t>
      </w:r>
    </w:p>
    <w:p>
      <w:pPr>
        <w:pStyle w:val="BodyText"/>
      </w:pPr>
      <w:r>
        <w:t xml:space="preserve">- Tiểu thư, trong tông môn, có ba bốn khách nhân gia tộc thế lực nhất lưu, bọn họ cùng hướng về Phiêu Tuyết Lâu cầu hôn, xem dáng vẻ, hình như là nhằm vào tiểu thư ngươi mà đến.</w:t>
      </w:r>
    </w:p>
    <w:p>
      <w:pPr>
        <w:pStyle w:val="BodyText"/>
      </w:pPr>
      <w:r>
        <w:t xml:space="preserve">Mộ Dung Nhạn khẽ biến sắc, có chút tức giận:</w:t>
      </w:r>
    </w:p>
    <w:p>
      <w:pPr>
        <w:pStyle w:val="BodyText"/>
      </w:pPr>
      <w:r>
        <w:t xml:space="preserve">- Là ai nhàm chán như vậy chứ?</w:t>
      </w:r>
    </w:p>
    <w:p>
      <w:pPr>
        <w:pStyle w:val="BodyText"/>
      </w:pPr>
      <w:r>
        <w:t xml:space="preserve">Tiểu Trúc nói:</w:t>
      </w:r>
    </w:p>
    <w:p>
      <w:pPr>
        <w:pStyle w:val="BodyText"/>
      </w:pPr>
      <w:r>
        <w:t xml:space="preserve">- Ta cũng không hỏi thăm rõ ràng, nhưng ta nghe nói, đều là những người rất có thế lực, hình như còn có thế lực của tám môn Thiên Đế Sơn nữa.</w:t>
      </w:r>
    </w:p>
    <w:p>
      <w:pPr>
        <w:pStyle w:val="BodyText"/>
      </w:pPr>
      <w:r>
        <w:t xml:space="preserve">Mộ Dung Nhạn trong lòng trầm xuống, giật mình nhìn Tần Vô Song.</w:t>
      </w:r>
    </w:p>
    <w:p>
      <w:pPr>
        <w:pStyle w:val="BodyText"/>
      </w:pPr>
      <w:r>
        <w:t xml:space="preserve">Tần Vô Song trái lại vẫn bình tĩnh trước sau như một:</w:t>
      </w:r>
    </w:p>
    <w:p>
      <w:pPr>
        <w:pStyle w:val="BodyText"/>
      </w:pPr>
      <w:r>
        <w:t xml:space="preserve">- Nhạn nhi, không cần gấp gáp. Chúng ta tâm ý đã rõ ràng. Cho dù mười nhà tới, một trăm nhà tới, chỉ cần chúng ta tâm chí không thay đổi, có đến nhiều nữa cũng chỉ là trò cười.</w:t>
      </w:r>
    </w:p>
    <w:p>
      <w:pPr>
        <w:pStyle w:val="BodyText"/>
      </w:pPr>
      <w:r>
        <w:t xml:space="preserve">Mộ Dung Nhạn biểu tình kiên định nói:</w:t>
      </w:r>
    </w:p>
    <w:p>
      <w:pPr>
        <w:pStyle w:val="BodyText"/>
      </w:pPr>
      <w:r>
        <w:t xml:space="preserve">- Ta đi nói với bọn họ, ta chỉ lấy một nam tử tên là Tần Vô Song, nam tử kỳ tài trưởng thành từ các quốc gia nhân loại.</w:t>
      </w:r>
    </w:p>
    <w:p>
      <w:pPr>
        <w:pStyle w:val="BodyText"/>
      </w:pPr>
      <w:r>
        <w:t xml:space="preserve">Hai người tâm ý tương thông, đều tùy ý cười lên. Áp lực gì đó, trói buộc gì đó, đều tan biến. Chỉ cần tâm tư của hai người không thay đổi, những chuyện này căn bản đều là mây bay!</w:t>
      </w:r>
    </w:p>
    <w:p>
      <w:pPr>
        <w:pStyle w:val="BodyText"/>
      </w:pPr>
      <w:r>
        <w:t xml:space="preserve">o0o</w:t>
      </w:r>
    </w:p>
    <w:p>
      <w:pPr>
        <w:pStyle w:val="BodyText"/>
      </w:pPr>
      <w:r>
        <w:t xml:space="preserve">Lần này quay lại Phiêu Tuyết Lâu, không khí có vẻ vô cùng quỷ dị. Tổng cộng có bốn nhóm người. Bốn nhóm người này, lại có hai nhóm là đến từ tám môn Thiên Đế Sơn, hơn nữa vô cùng trùng hợp là, phân biệt đến từ Lôi Đình Tông và Thiên Phạt Sơn Trang.</w:t>
      </w:r>
    </w:p>
    <w:p>
      <w:pPr>
        <w:pStyle w:val="BodyText"/>
      </w:pPr>
      <w:r>
        <w:t xml:space="preserve">Trong lòng Tần Vô Song khẽ trầm trọng, ý thức được, chuyện cầu hôn tập thể này, cũng không phải trùng hợp, mà là một âm mưu vô cùng có tính châm chích.</w:t>
      </w:r>
    </w:p>
    <w:p>
      <w:pPr>
        <w:pStyle w:val="BodyText"/>
      </w:pPr>
      <w:r>
        <w:t xml:space="preserve">Tần Vô Song khẽ mỉm cười, nhìn những người này phảng phất giống như không khí, đi vào:</w:t>
      </w:r>
    </w:p>
    <w:p>
      <w:pPr>
        <w:pStyle w:val="BodyText"/>
      </w:pPr>
      <w:r>
        <w:t xml:space="preserve">- Mộ Dung Lâu chủ, lần trước không cáo biệt mà đi, thất lễ rồi.</w:t>
      </w:r>
    </w:p>
    <w:p>
      <w:pPr>
        <w:pStyle w:val="BodyText"/>
      </w:pPr>
      <w:r>
        <w:t xml:space="preserve">Mộ Dung Thiên Cực mỉm cười nói:</w:t>
      </w:r>
    </w:p>
    <w:p>
      <w:pPr>
        <w:pStyle w:val="BodyText"/>
      </w:pPr>
      <w:r>
        <w:t xml:space="preserve">- Không cần khách khí. Đến đây, lão phu giới thiệu một chút. Vị này là Yến Truy Dương công tử của Thiên Phạt Sơn Trang, vị này là Lôi Tiêu công tử của Lôi Đình Tông. Còn vị này là Ngô Đỉnh Nguyên công tử của Bách Kiếm Tông, và vị này là Hồ Khâu Lan công tử của Hồ Khâu Thế gia.</w:t>
      </w:r>
    </w:p>
    <w:p>
      <w:pPr>
        <w:pStyle w:val="BodyText"/>
      </w:pPr>
      <w:r>
        <w:t xml:space="preserve">Tần Vô Song nhàn nhạt cười nói:</w:t>
      </w:r>
    </w:p>
    <w:p>
      <w:pPr>
        <w:pStyle w:val="BodyText"/>
      </w:pPr>
      <w:r>
        <w:t xml:space="preserve">- Nghe danh đã lâu!</w:t>
      </w:r>
    </w:p>
    <w:p>
      <w:pPr>
        <w:pStyle w:val="BodyText"/>
      </w:pPr>
      <w:r>
        <w:t xml:space="preserve">Mộ Dung Thiên Cực cười nói:</w:t>
      </w:r>
    </w:p>
    <w:p>
      <w:pPr>
        <w:pStyle w:val="BodyText"/>
      </w:pPr>
      <w:r>
        <w:t xml:space="preserve">- Vị này là Tần Vô Song công tử của Tần gia Thiên Đế Sơn.</w:t>
      </w:r>
    </w:p>
    <w:p>
      <w:pPr>
        <w:pStyle w:val="BodyText"/>
      </w:pPr>
      <w:r>
        <w:t xml:space="preserve">Yến Truy Dương cười lạnh nói:</w:t>
      </w:r>
    </w:p>
    <w:p>
      <w:pPr>
        <w:pStyle w:val="BodyText"/>
      </w:pPr>
      <w:r>
        <w:t xml:space="preserve">- Tần Vô Song? Nghe nói các quốc gia nhân loại lần này có một Tần Vô Song đến Hiên Viên Khâu, không phải chính là vị đang đứng trước mặt chứ?</w:t>
      </w:r>
    </w:p>
    <w:p>
      <w:pPr>
        <w:pStyle w:val="BodyText"/>
      </w:pPr>
      <w:r>
        <w:t xml:space="preserve">Mộ Dung Thiên Cực nhàn nhạt cười, người trẻ tuổi muốn đấu võ mồm, hắn sẽ không xen vào.</w:t>
      </w:r>
    </w:p>
    <w:p>
      <w:pPr>
        <w:pStyle w:val="BodyText"/>
      </w:pPr>
      <w:r>
        <w:t xml:space="preserve">Tần Vô Song phảng phất xem Yến Truy Dương giống như không khí, nhắm mắt làm ngơ. Loại khiêu khích không có bất cứ ý nghĩa nào, nếu Tần Vô Song còn mắc mưu, vậy đó không phải là Tần Vô Song rồi.</w:t>
      </w:r>
    </w:p>
    <w:p>
      <w:pPr>
        <w:pStyle w:val="BodyText"/>
      </w:pPr>
      <w:r>
        <w:t xml:space="preserve">Hồ Khâu Lan dáng dấp giống như một hảo công tử phong độ nhanh nhẹn, phe phẩy quạt, mỉm cười nói:</w:t>
      </w:r>
    </w:p>
    <w:p>
      <w:pPr>
        <w:pStyle w:val="BodyText"/>
      </w:pPr>
      <w:r>
        <w:t xml:space="preserve">- Mộ Dung Lâu chủ, vãn bối ở Hồ Khâu Sơn, sau khi nghe nói sự tích của Mộ Dung tiểu thư, vô cùng cảm động, chỉ cảm thấy thiên kim của Hiên Viên Khâu đông như vậy, chỉ có Mộ Dung tiểu thư mới như vậy, mới là giai ngẫu đẹp đôi suốt đời với Hồ Khâu Lan ta. Vì vậy ngựa không dừng bước, vội vàng muốn đến cầu hồn. Không nghĩ rằng mấy vị công tử đây cũng có tâm tư giống như ta, tất cả đều muốn nhanh chân giành trước. Không ngờ, trái lại không có ai giành được trước, như thế lại càng thêm khó khăn.</w:t>
      </w:r>
    </w:p>
    <w:p>
      <w:pPr>
        <w:pStyle w:val="BodyText"/>
      </w:pPr>
      <w:r>
        <w:t xml:space="preserve">Ngô Đỉnh Nguyên của Bách Kiếm Tông cũng cười nói:</w:t>
      </w:r>
    </w:p>
    <w:p>
      <w:pPr>
        <w:pStyle w:val="BodyText"/>
      </w:pPr>
      <w:r>
        <w:t xml:space="preserve">- Trên đường đi tốc độ của ta là nhanh nhất rồi. Đáng tiếc, đáng tiếc. Nếu đến trước một bước, có lẽ đã chiếm được ưu thế rồi.</w:t>
      </w:r>
    </w:p>
    <w:p>
      <w:pPr>
        <w:pStyle w:val="BodyText"/>
      </w:pPr>
      <w:r>
        <w:t xml:space="preserve">- Hắc hắc, Ngô huynh, ngươi nhanh chân giành trước như vậy là không được. Chỉ tiếc, Mộ Dung Lâu chủ chỉ có một thiên kim tiểu thư, nếu có bốn người, chúng ta cũng không cần khó xử như vậy.</w:t>
      </w:r>
    </w:p>
    <w:p>
      <w:pPr>
        <w:pStyle w:val="BodyText"/>
      </w:pPr>
      <w:r>
        <w:t xml:space="preserve">Mấy gia hỏa này, ba hoa khoác lác, hơi có chút ý tứ khách cướp quyền chủ.</w:t>
      </w:r>
    </w:p>
    <w:p>
      <w:pPr>
        <w:pStyle w:val="BodyText"/>
      </w:pPr>
      <w:r>
        <w:t xml:space="preserve">Mộ Dung Thiên Cực từ khi bắt đầu vẫn luôn mỉm cười, nhưng nghe đến những lời phía sau của bọn chúng, biểu tình rõ ràng có vẻ hờn giận. Trong khẩu khí của bốn người này, càng không có một chút tôn trọng nào, là đang cầu thân sao? Nhất là Yến Truy Dương, càng dùng khẩu khí trêu chọc nói:</w:t>
      </w:r>
    </w:p>
    <w:p>
      <w:pPr>
        <w:pStyle w:val="BodyText"/>
      </w:pPr>
      <w:r>
        <w:t xml:space="preserve">- Mộ Dung Lâu chủ, mấy người chúng ta, đường xa chạy đến đây một chuyến cũng không dễ dàng gì. Ngươi không thể thiên vị riêng tư được. Vị Tần Vô Song lão huynh này nghe nói có chút giao tình với lệnh ái, nhưng cuối cùng vẫn chưa có hôn ước đúng không? Không thể vì có giao tình mà nghiêng về hắn ta. Mấy người chúng ta đều hết lòng cảm mến Mộ Dung tiểu thư giống nhau.</w:t>
      </w:r>
    </w:p>
    <w:p>
      <w:pPr>
        <w:pStyle w:val="BodyText"/>
      </w:pPr>
      <w:r>
        <w:t xml:space="preserve">Mộ Dung Nhạn đi vào, thản nhiên nói:</w:t>
      </w:r>
    </w:p>
    <w:p>
      <w:pPr>
        <w:pStyle w:val="BodyText"/>
      </w:pPr>
      <w:r>
        <w:t xml:space="preserve">- Chư vị, nếu các ngươi thật sự có hảo tâm tới kết thân. Mộ Dung Nhạn ta cũng sẽ không nói lời khách sáo cảm tạ gì đó. Ta chỉ muốn nói, nếu các ngươi không muốn làm xấu mặt mình, thì lập tức rời khỏi Phiêu Tuyết Lâu.</w:t>
      </w:r>
    </w:p>
    <w:p>
      <w:pPr>
        <w:pStyle w:val="BodyText"/>
      </w:pPr>
      <w:r>
        <w:t xml:space="preserve">- Vị tiểu thư vô cùng xinh đẹp này, có lẽ chính là Mộ Dung tiểu thư sao?</w:t>
      </w:r>
    </w:p>
    <w:p>
      <w:pPr>
        <w:pStyle w:val="BodyText"/>
      </w:pPr>
      <w:r>
        <w:t xml:space="preserve">- Quả nhiên là quốc sắc thiên hương.</w:t>
      </w:r>
    </w:p>
    <w:p>
      <w:pPr>
        <w:pStyle w:val="BodyText"/>
      </w:pPr>
      <w:r>
        <w:t xml:space="preserve">Trên mặt Mộ Dung Nhạn nổi lên một tầng sương lạnh. Tần Vô Song cười lạnh đi tới, nhẹ nhàng chắn trước mặt Mộ Dung Nhạn, thản nhiên nói:</w:t>
      </w:r>
    </w:p>
    <w:p>
      <w:pPr>
        <w:pStyle w:val="BodyText"/>
      </w:pPr>
      <w:r>
        <w:t xml:space="preserve">- Bốn bị, nếu các ngươi thật sự đến cầu thân, Tần mỗ thật ra kính trọng các ngươi mấy phần. Dù sao các ngươi vẫn có chút nhãn quang. Nhưng xem dáng vẻ của các ngươi, hình như giống đến quấy rối thì đúng hơn.</w:t>
      </w:r>
    </w:p>
    <w:p>
      <w:pPr>
        <w:pStyle w:val="BodyText"/>
      </w:pPr>
      <w:r>
        <w:t xml:space="preserve">- Họ Tần kia, thu lại những lời ngươi vừa nói đi. Chuyện này liên quan gì đến ngươi chứ! Hiện tại mọi người đều đứng trên vị trí công bằng, ngươi cũng không thấy có ưu thế hơn chúng ta.</w:t>
      </w:r>
    </w:p>
    <w:p>
      <w:pPr>
        <w:pStyle w:val="BodyText"/>
      </w:pPr>
      <w:r>
        <w:t xml:space="preserve">Khẩu khí của Lôi Tiêu vô cùng mãnh liệt mắng nói.</w:t>
      </w:r>
    </w:p>
    <w:p>
      <w:pPr>
        <w:pStyle w:val="BodyText"/>
      </w:pPr>
      <w:r>
        <w:t xml:space="preserve">- Đúng vậy, ngươi tưởng ngươi là ai? Ngươi có thể thay mặt Phiêu Tuyết Lâu sao? Từ lúc nào, chuyện của Phiêu Tuyết Lâu lại đến lượt ngươi làm chủ quyết định chứ? Cho dù ngươi nguyện ý tới cửa nhà cầu thân nhanh nhất, chuyện của Phiêu Tuyết Lâu cũng chưa đến lượt ngươi làm chủ.</w:t>
      </w:r>
    </w:p>
    <w:p>
      <w:pPr>
        <w:pStyle w:val="BodyText"/>
      </w:pPr>
      <w:r>
        <w:t xml:space="preserve">- Ha ha, một tên nhà giàu mới nổi của các quốc gia nhân loại, mới có được một chút may mắn *** chó, thật sự tưởng rằng bản thân là cường hào đệ tử sao. Chậc chậc, nghe khẩu khí của hắn, thật sự xem mình là người của Thiên Đế Môn chắc?</w:t>
      </w:r>
    </w:p>
    <w:p>
      <w:pPr>
        <w:pStyle w:val="BodyText"/>
      </w:pPr>
      <w:r>
        <w:t xml:space="preserve">Mộ Dung Thiên Huyễn nhìn thấy nhiều người như vậy đến cầu hôn, trong lòng cũng có chút thoải mái vài phần. Nhưng nhìn mấy người này, càng nói càng kỳ cục, giống như đến làm mất mặt thì đúng hơn. Điều này khiến trong lòng hắn cũng có chút khó chịu.</w:t>
      </w:r>
    </w:p>
    <w:p>
      <w:pPr>
        <w:pStyle w:val="BodyText"/>
      </w:pPr>
      <w:r>
        <w:t xml:space="preserve">- Mấy vị công tử đều là tài tuấn trẻ tuổi của Hiên Viên Khâu, có thể đồng thời xuất hiện ở Phiêu Tuyết Lâu ta, cũng là khiến Phiêu Tuyết Lâu ta vinh dự vô cùng. Nhưng chuyện hôn sự không phải trò đùa. Chư vị nếu thật sự đến cầu hôn, dù sao cũng phải có bà mai chứ? Cũng phải có người đảm đương chứ?</w:t>
      </w:r>
    </w:p>
    <w:p>
      <w:pPr>
        <w:pStyle w:val="BodyText"/>
      </w:pPr>
      <w:r>
        <w:t xml:space="preserve">- Ha ha, Thiên Huyễn Lâu chủ, mấy người chúng ta tới đều rất vội vàng. Nếu đợi mời được bà mối, chỉ sợ đã rớt lại phía sau xa tít rồi.</w:t>
      </w:r>
    </w:p>
    <w:p>
      <w:pPr>
        <w:pStyle w:val="BodyText"/>
      </w:pPr>
      <w:r>
        <w:t xml:space="preserve">- Cho dù không có người mai mối, vậy cũng không thể làm trò đùa như vậy. Nếu mấy vị thật sự có lòng, ta thật ra có một chủ ý.</w:t>
      </w:r>
    </w:p>
    <w:p>
      <w:pPr>
        <w:pStyle w:val="BodyText"/>
      </w:pPr>
      <w:r>
        <w:t xml:space="preserve">Mộ Dung Thiên Huyễn cười nói.</w:t>
      </w:r>
    </w:p>
    <w:p>
      <w:pPr>
        <w:pStyle w:val="BodyText"/>
      </w:pPr>
      <w:r>
        <w:t xml:space="preserve">- Chủ ý gì?</w:t>
      </w:r>
    </w:p>
    <w:p>
      <w:pPr>
        <w:pStyle w:val="BodyText"/>
      </w:pPr>
      <w:r>
        <w:t xml:space="preserve">Mộ Dung Thiên Huyễn liếc mắt nhìn Mộ Dung Thiên Cực, vẫn mở miệng nói:</w:t>
      </w:r>
    </w:p>
    <w:p>
      <w:pPr>
        <w:pStyle w:val="BodyText"/>
      </w:pPr>
      <w:r>
        <w:t xml:space="preserve">- Phiêu Tuyết Lâu chúng ta, đang trong độ tuổi kết hôn, lại có thể lọt vào pháp nhãn của chư vị, cũng chỉ có một mình Mộ Dung Nhạn. Nhưng các ngươi tổng cộng có năm gã tài tuấn trẻ tuổi, nếu đáp ứng bất cứ người nào, đều là đắc tội với bốn người khác.</w:t>
      </w:r>
    </w:p>
    <w:p>
      <w:pPr>
        <w:pStyle w:val="BodyText"/>
      </w:pPr>
      <w:r>
        <w:t xml:space="preserve">- Nhị thúc.</w:t>
      </w:r>
    </w:p>
    <w:p>
      <w:pPr>
        <w:pStyle w:val="BodyText"/>
      </w:pPr>
      <w:r>
        <w:t xml:space="preserve">Giọng nói của Mộ Dung Nhạn vang lên trách mắng:</w:t>
      </w:r>
    </w:p>
    <w:p>
      <w:pPr>
        <w:pStyle w:val="BodyText"/>
      </w:pPr>
      <w:r>
        <w:t xml:space="preserve">- Nhị thúc, nếu ngươi lại đem chuyện hôn sự của Nhạn nhi ra làm trò đánh cược, quan hệ huyết mạch giữa thúc cháu ta, từ nay sẽ đoạn tuyệt! Bốn người các ngươi, cũng đều nghe cho rõ đây. Đừng tưởng người khác là kẻ ngốc, không nhìn ra được chút tâm tư đó của các ngươi. Các ngươi không phải thấy người ta đang nguy nan liền đến hãm hại sao? Cho dù các ngươi tới từ Thiên Đế Sơn, vậy thì thế nào? Nhân phẩm thấp kém, ta vẫn khinh thường các ngươi, cho dù các ngươi là con cháu của Thiên Đế, ta cũng đồng dạng xem thường các ngươi!</w:t>
      </w:r>
    </w:p>
    <w:p>
      <w:pPr>
        <w:pStyle w:val="BodyText"/>
      </w:pPr>
      <w:r>
        <w:t xml:space="preserve">Yến Truy Dương bị người ta chửi vào mặt mắng, đây vẫn là lần đầu tiên từ khi sinh ra. Nếu không phải lần này bản thân đi là có mục đích, chỉ sợ hắn sẽ trở mặt ngay tại chỗ.</w:t>
      </w:r>
    </w:p>
    <w:p>
      <w:pPr>
        <w:pStyle w:val="BodyText"/>
      </w:pPr>
      <w:r>
        <w:t xml:space="preserve">Hồ Khâu Lan đó cũng ngoài mặt cười nhưng trong lòng không cười nói:</w:t>
      </w:r>
    </w:p>
    <w:p>
      <w:pPr>
        <w:pStyle w:val="BodyText"/>
      </w:pPr>
      <w:r>
        <w:t xml:space="preserve">- Mộ Dung tiểu thư, đây thực sự là hiểu lầm. Ta và Phiêu Tuyết Lâu không có ân oán, càng không nói đến chuyện thấy người ta gặp nguy nan liền đến hãm hại. Thực sự là vì cầu thân mà đến.</w:t>
      </w:r>
    </w:p>
    <w:p>
      <w:pPr>
        <w:pStyle w:val="BodyText"/>
      </w:pPr>
      <w:r>
        <w:t xml:space="preserve">Tần Vô Song ánh mắt lành lạnh, nhìn chăm chú vào Hồ Khâu Lan nói:</w:t>
      </w:r>
    </w:p>
    <w:p>
      <w:pPr>
        <w:pStyle w:val="BodyText"/>
      </w:pPr>
      <w:r>
        <w:t xml:space="preserve">- Hồ Khâu Thế gia của Hồ Khâu Sơn đúng không? Nếu ngươi nói sai một từ, ta thề, nhất định khiến ngươi không quay về được Hồ Khâu Sơn!</w:t>
      </w:r>
    </w:p>
    <w:p>
      <w:pPr>
        <w:pStyle w:val="BodyText"/>
      </w:pPr>
      <w:r>
        <w:t xml:space="preserve">Hồ Khâu Lan nham hiểm cười nói:</w:t>
      </w:r>
    </w:p>
    <w:p>
      <w:pPr>
        <w:pStyle w:val="BodyText"/>
      </w:pPr>
      <w:r>
        <w:t xml:space="preserve">- Ngươi uy hiếp ta sao?</w:t>
      </w:r>
    </w:p>
    <w:p>
      <w:pPr>
        <w:pStyle w:val="BodyText"/>
      </w:pPr>
      <w:r>
        <w:t xml:space="preserve">Tần Vô Song thản nhiên nói:</w:t>
      </w:r>
    </w:p>
    <w:p>
      <w:pPr>
        <w:pStyle w:val="BodyText"/>
      </w:pPr>
      <w:r>
        <w:t xml:space="preserve">- Không, ngươi vẫn không xứng để ta uy hiếp ngươi, ta chỉ là muốn nói với ngươi một sự thực như vậy mà thôi, nếu ngươi không quan tâm, có thể nói lại lần nữa câu vô nghĩa đó thử xem.</w:t>
      </w:r>
    </w:p>
    <w:p>
      <w:pPr>
        <w:pStyle w:val="BodyText"/>
      </w:pPr>
      <w:r>
        <w:t xml:space="preserve">Hồ Khâu Lan cũng không phải là đệ tử của tám môn Thiên Đế Sơn, hắn nhận lời mời đến đây, thuần túy là góp vui, muốn hắn đứng ra làm chim đầu đàn, bị Tần Vô Song nhằm vào, hắn thật sự không cam lòng. Nhớ tới thủ đoạn độc ác của Tần Vô Song đối phó với La Thiên Đạo Trường, hắn thật sự là bị chấn động, nhất thời không dám nói thêm gì nữa, ngượng ngùng cười:</w:t>
      </w:r>
    </w:p>
    <w:p>
      <w:pPr>
        <w:pStyle w:val="BodyText"/>
      </w:pPr>
      <w:r>
        <w:t xml:space="preserve">- Chư vị, vì lời nói đắc tội, ta sẽ không nói gì nữa cả, các ngươi ai thích nói gì thì nói đi.</w:t>
      </w:r>
    </w:p>
    <w:p>
      <w:pPr>
        <w:pStyle w:val="BodyText"/>
      </w:pPr>
      <w:r>
        <w:t xml:space="preserve">Yến Truy Dương lạnh lùng nhìn Tần Vô Song, cười lạnh nói:</w:t>
      </w:r>
    </w:p>
    <w:p>
      <w:pPr>
        <w:pStyle w:val="BodyText"/>
      </w:pPr>
      <w:r>
        <w:t xml:space="preserve">- Không ngờ, tiểu tử xuất hiện từ các quốc gia nhân loại như ngươi, lại còn có thể ngang ngược như vậy. Có phải ta nói thêm một câu, ta cũng không quay về được Thiên Phạt Sơn Trang không?</w:t>
      </w:r>
    </w:p>
    <w:p>
      <w:pPr>
        <w:pStyle w:val="BodyText"/>
      </w:pPr>
      <w:r>
        <w:t xml:space="preserve">- Ngươi có thể thử xem.</w:t>
      </w:r>
    </w:p>
    <w:p>
      <w:pPr>
        <w:pStyle w:val="BodyText"/>
      </w:pPr>
      <w:r>
        <w:t xml:space="preserve">Tần Vô Song cười lạnh nói.</w:t>
      </w:r>
    </w:p>
    <w:p>
      <w:pPr>
        <w:pStyle w:val="BodyText"/>
      </w:pPr>
      <w:r>
        <w:t xml:space="preserve">Mộ Dung Thiên Cực biết sự tức giận của Tần Vô Song đã phát tác, càng biết Tần Vô Song một khi có thể đối phó được với La Thiên Đạo Trường, muốn giết bốn người này, chưa chắc không làm được, lập tức hòa giải nói:</w:t>
      </w:r>
    </w:p>
    <w:p>
      <w:pPr>
        <w:pStyle w:val="BodyText"/>
      </w:pPr>
      <w:r>
        <w:t xml:space="preserve">- Chư vị, ở Phiêu Tuyết Lâu, các ngươi đều là khách nhân, ở đây hô đánh hô giết, chính là đại bất kính đối với Phiêu Tuyết Lâu ta. Như vậy đi, ở đây ta ra một chủ đề. Các ngươi ai có thể hoàn thành, liền có tư cách tới bàn chuyện hôn uớc với ta.</w:t>
      </w:r>
    </w:p>
    <w:p>
      <w:pPr>
        <w:pStyle w:val="Compact"/>
      </w:pPr>
      <w:r>
        <w:t xml:space="preserve">Ủng hộ chỉ với 1 click và 5s ! (adf.ly/4EmoB)</w:t>
      </w:r>
      <w:r>
        <w:br w:type="textWrapping"/>
      </w:r>
      <w:r>
        <w:br w:type="textWrapping"/>
      </w:r>
    </w:p>
    <w:p>
      <w:pPr>
        <w:pStyle w:val="Heading2"/>
      </w:pPr>
      <w:bookmarkStart w:id="618" w:name="chương-596"/>
      <w:bookmarkEnd w:id="618"/>
      <w:r>
        <w:t xml:space="preserve">596. Chương 59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96: Ước chiến sinh tử.</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Một khi Mộ Dung Thiên Cực đã mở miệng, vị Lâu chủ đứng đầu Phiêu Tuyết Lâu này, cũng khiến cho bốn người này có chút kiêng kỵ. Cho dù bọn chúng đến từ tám môn Thiên Đế Sơn, nhưng sau khi vị bá chủ một phương lộ ra uy thế của mình, cũng không thể không bớt phóng túng đi.</w:t>
      </w:r>
    </w:p>
    <w:p>
      <w:pPr>
        <w:pStyle w:val="BodyText"/>
      </w:pPr>
      <w:r>
        <w:t xml:space="preserve">Trong lòng Mộ Dung Thiên Cực kỳ thực rõ hơn ai hết, bốn người trẻ tuổi này đến, sau lưng nhất định là có người sai khiến, hơn nữa khẳng định là một đại âm mưu.</w:t>
      </w:r>
    </w:p>
    <w:p>
      <w:pPr>
        <w:pStyle w:val="BodyText"/>
      </w:pPr>
      <w:r>
        <w:t xml:space="preserve">Âm mưu này là nhằm vào Tần Vô Song, hay là nhằm vào Phiêu Tuyết Lâu, vẫn cần phải quan sát thêm. Nhưng bất luận như thế nào, cục diện hôm nay phải cẩn thận ứng đối.</w:t>
      </w:r>
    </w:p>
    <w:p>
      <w:pPr>
        <w:pStyle w:val="BodyText"/>
      </w:pPr>
      <w:r>
        <w:t xml:space="preserve">Bằng không, chỉ cần sơ suất một chút, đắc tội với rất nhiều thế lực, Phiêu Tuyết Lâu hắn cho dù sáng suốt giữ mình, chỉ sợ cũng cầu mà không được.</w:t>
      </w:r>
    </w:p>
    <w:p>
      <w:pPr>
        <w:pStyle w:val="BodyText"/>
      </w:pPr>
      <w:r>
        <w:t xml:space="preserve">Ánh mắt của tất cả mọi người đều nhìn về phía Mộ Dung Thiên Cực. Tần Vô Song lại càng cảnh giác vô cùng. Hắn rất yên tâm về nhân phẩm của Mộ Dung Thiên Cực, nhưng Tần Vô Song cũng biết thế cục như vậy, áp lực của Phiêu Tuyết Lâu sẽ vô cùng lớn. Mộ Dung Nhạn muốn chống đối, liền bị Tần Vô Song dùng ánh mắt ngăn lại.</w:t>
      </w:r>
    </w:p>
    <w:p>
      <w:pPr>
        <w:pStyle w:val="BodyText"/>
      </w:pPr>
      <w:r>
        <w:t xml:space="preserve">Tần Vô Song không muốn tiếp tục tạo áp lực với Mộ Dung Nhạn, vì nếu như vậy, đối với Phiêu Tuyết Lâu cũng là bất lợi. Mặc dù Tần Vô Song cũng không có thiện cảm đối với những cao tầng của Phiêu Tuyết Lâu, nhưng trưởng giả như Mộ Dung Thiên Cực, hắn vẫn rất tôn trọng. Đương nhiên không hy vọng làm khó ông ấy. Cho dù là đề mục khó khăn, cũng phải hoàn thành mới được. Vì Nhạn nhi, cũng nhất định phải hoàn thành, để những kẻ hỗn đản đó không còn gì để nói.</w:t>
      </w:r>
    </w:p>
    <w:p>
      <w:pPr>
        <w:pStyle w:val="BodyText"/>
      </w:pPr>
      <w:r>
        <w:t xml:space="preserve">Mộ Dung Thiên Cực thản nhiên nói:</w:t>
      </w:r>
    </w:p>
    <w:p>
      <w:pPr>
        <w:pStyle w:val="BodyText"/>
      </w:pPr>
      <w:r>
        <w:t xml:space="preserve">- Trong thâm cốc phía sau Phiêu Tuyết Lâu ta, có một đầm hắc thủy sâu thẳm, nghe nói là nơi Thái cổ Yêu long chiếm cứ. Cho đến nay, đầm hắc thủy đó có rất nhiều truyền thuyết, truyền thuyết lớn nhất, là nói dưới đáy đầm hắc thủy đó, có trứng của Yêu long, nếu có được sẽ thu hoạch được huyết mạch Yêu long, bảo đảm lên được Vô thượng Thần đạo.</w:t>
      </w:r>
    </w:p>
    <w:p>
      <w:pPr>
        <w:pStyle w:val="BodyText"/>
      </w:pPr>
      <w:r>
        <w:t xml:space="preserve">Tần Vô Song rùng mình, đã có chút hiểu được ý tứ của Mộ Dung Thiên Cực. Quả nhiên, Mộ Dung Thiên Cực tiếp tục nói:</w:t>
      </w:r>
    </w:p>
    <w:p>
      <w:pPr>
        <w:pStyle w:val="BodyText"/>
      </w:pPr>
      <w:r>
        <w:t xml:space="preserve">- Năm vị đều là hào kiệt trong mọi người, huyết mạch Yêu long này, có muốn có cũng không cầu được, nếu trong các ngươi có ai có thể tìm được huyết mạch Yêu long này, dâng tặng cho Phiêu Tuyết Lâu, đó chính là sính lễ cầu hôn. Phiêu Tuyết Lâu nhất định sẽ nở mày nở mặt đem nữ nhi gả cho.</w:t>
      </w:r>
    </w:p>
    <w:p>
      <w:pPr>
        <w:pStyle w:val="BodyText"/>
      </w:pPr>
      <w:r>
        <w:t xml:space="preserve">Những người này đều ngây người sửng sốt, đầm hắc thủy?</w:t>
      </w:r>
    </w:p>
    <w:p>
      <w:pPr>
        <w:pStyle w:val="BodyText"/>
      </w:pPr>
      <w:r>
        <w:t xml:space="preserve">Yến Truy Dương cười khổ nói:</w:t>
      </w:r>
    </w:p>
    <w:p>
      <w:pPr>
        <w:pStyle w:val="BodyText"/>
      </w:pPr>
      <w:r>
        <w:t xml:space="preserve">- Mộ Dung Lâu chủ, nếu đã có huyết mạch Thái cổ Yêu long này, mấy vạn năm qua, Phiêu Tuyết Lâu các ngươi không thể không có ai đi thăm dò qua chứ?</w:t>
      </w:r>
    </w:p>
    <w:p>
      <w:pPr>
        <w:pStyle w:val="BodyText"/>
      </w:pPr>
      <w:r>
        <w:t xml:space="preserve">- Đương nhiên năm nào cũng có, nhưng phúc duyên của bọn họ đều không đủ thâm hậu, sau khi đi xuống, hoặc là không tìm được, hoặc là gặp phải phiền toái, biết khó mà lui, hoặc là dù muốn lên cũng lên không được.</w:t>
      </w:r>
    </w:p>
    <w:p>
      <w:pPr>
        <w:pStyle w:val="BodyText"/>
      </w:pPr>
      <w:r>
        <w:t xml:space="preserve">Lời này vừa nói ra, sắc mặt của tất cả mọi người đều có chút tái đi. Lên cũng lên không được sao? Vậy còn kêu chúng ta đi, đây không phải là cố ý hại người sao?</w:t>
      </w:r>
    </w:p>
    <w:p>
      <w:pPr>
        <w:pStyle w:val="BodyText"/>
      </w:pPr>
      <w:r>
        <w:t xml:space="preserve">Mộ Dung Thiên Cực mỉm cười nói:</w:t>
      </w:r>
    </w:p>
    <w:p>
      <w:pPr>
        <w:pStyle w:val="BodyText"/>
      </w:pPr>
      <w:r>
        <w:t xml:space="preserve">- Chư vị, điều kiện này, có lẽ tương đối hà khắc, nhưng chính là cách giải quyết tốt nhất mà Mộ Dung Thiên Cực ta có thể nghĩ đến. Nếu các ngươi không có dũng khí này, không có quyết tâm này. Ta cũng không cách nào tin các ngươi sẽ thật tâm đối đãi với nữ nhi của ta.</w:t>
      </w:r>
    </w:p>
    <w:p>
      <w:pPr>
        <w:pStyle w:val="BodyText"/>
      </w:pPr>
      <w:r>
        <w:t xml:space="preserve">Tần Vô Song âm thầm tán thưởng, vẫn là Mộ Dung Lâu chủ có cách hay. Lời này, chẳng khác nào lập tức đem bọn chúng quẳng đi. Một khi nguy hiểm lớn như vậy, những kẻ ham vui này chịu đi mới là quái lạ.</w:t>
      </w:r>
    </w:p>
    <w:p>
      <w:pPr>
        <w:pStyle w:val="BodyText"/>
      </w:pPr>
      <w:r>
        <w:t xml:space="preserve">Tần Vô Song cũng nhàn nhạt cười:</w:t>
      </w:r>
    </w:p>
    <w:p>
      <w:pPr>
        <w:pStyle w:val="BodyText"/>
      </w:pPr>
      <w:r>
        <w:t xml:space="preserve">- Một khi Mộ Dung Lâu chủ đã nói như vậy, Tần Vô Song ta đương nhiên sẽ liều mình làm quân tử. Chư vị, ai nguyện ý chứng minh quyết tâm và dũng khí của các ngươi trước mặt Mộ Dung Lâu chủ, bây giờ chính là lúc thích hợp đấy.</w:t>
      </w:r>
    </w:p>
    <w:p>
      <w:pPr>
        <w:pStyle w:val="BodyText"/>
      </w:pPr>
      <w:r>
        <w:t xml:space="preserve">Bốn người đó đều có chút khó xử.</w:t>
      </w:r>
    </w:p>
    <w:p>
      <w:pPr>
        <w:pStyle w:val="BodyText"/>
      </w:pPr>
      <w:r>
        <w:t xml:space="preserve">Mộ Dung Thiên Cực nói:</w:t>
      </w:r>
    </w:p>
    <w:p>
      <w:pPr>
        <w:pStyle w:val="BodyText"/>
      </w:pPr>
      <w:r>
        <w:t xml:space="preserve">- Tần công tử, ngươi cũng đừng đồng ý quá nhanh, cần phải suy nghĩ cẩn thận. Tiến vào đầm hắc thủy đó, có lẽ chính là vận mệnh một phần sống chín phần chết. Không phải trò đùa.</w:t>
      </w:r>
    </w:p>
    <w:p>
      <w:pPr>
        <w:pStyle w:val="BodyText"/>
      </w:pPr>
      <w:r>
        <w:t xml:space="preserve">Tần Vô Song lạnh nhạt nói:</w:t>
      </w:r>
    </w:p>
    <w:p>
      <w:pPr>
        <w:pStyle w:val="BodyText"/>
      </w:pPr>
      <w:r>
        <w:t xml:space="preserve">- Vô Song từ khi xuất đạo đến nay, cục diện một phần sống chín phần chết, đã gặp qua rất nhiều lần rồi. Hơn nữa ta và Nhạn nhi tâm ý tương thông, đây là thời cơ khảo nghiệm tốt nhất, ta cầu mà không được. Còn nữa, nếu không thể vì người mình yêu thương đi ra sức thực hiện, thì chính là tham sống sợ chết, cũng không còn gì thú vị nữa.</w:t>
      </w:r>
    </w:p>
    <w:p>
      <w:pPr>
        <w:pStyle w:val="BodyText"/>
      </w:pPr>
      <w:r>
        <w:t xml:space="preserve">Trong lòng Yến Truy Dương hung hãn, mở miệng nói:</w:t>
      </w:r>
    </w:p>
    <w:p>
      <w:pPr>
        <w:pStyle w:val="BodyText"/>
      </w:pPr>
      <w:r>
        <w:t xml:space="preserve">- Tần Vô Song, đừng tưởng ngươi có thể mạnh miệng như vậy, tiểu gia ta sẽ đi theo. Ba người các ngươi, có ai có gan đi theo không?</w:t>
      </w:r>
    </w:p>
    <w:p>
      <w:pPr>
        <w:pStyle w:val="BodyText"/>
      </w:pPr>
      <w:r>
        <w:t xml:space="preserve">Lôi Tiêu và Yến Truy Dương trao đổi ánh mắt, hiểu ngầm trong lòng:</w:t>
      </w:r>
    </w:p>
    <w:p>
      <w:pPr>
        <w:pStyle w:val="BodyText"/>
      </w:pPr>
      <w:r>
        <w:t xml:space="preserve">- Đi thì đi, cũng không thể bị một gã nhà giàu mới nổi của các quốc gia nhân loại vượt qua được. Ai không đi thì không phải hảo hán.</w:t>
      </w:r>
    </w:p>
    <w:p>
      <w:pPr>
        <w:pStyle w:val="BodyText"/>
      </w:pPr>
      <w:r>
        <w:t xml:space="preserve">Hồ Khâu Lan và Ngô Đỉnh Nguyên cho dù muốn từ chối, cũng không có cơ hội từ chối. Lôi Tiêu đã đem những lời này ấn định rồi, không đi thì đó chính là không phải hảo hán. Cho dù bọn họ không phải đệ tử của tám môn Thiên Đế Sơn, nhưng cũng là đệ tử gia tộc nổi tiếng. Nếu lúc này sợ hãi, bộ mặt của gia tộc sẽ bị mất hết.</w:t>
      </w:r>
    </w:p>
    <w:p>
      <w:pPr>
        <w:pStyle w:val="BodyText"/>
      </w:pPr>
      <w:r>
        <w:t xml:space="preserve">Tần Vô Song nhìn mặt đoán ý, biết bọn họ đạt được mưu kế gì đó. Bất động thanh sắc, mà chỉ hỏi:</w:t>
      </w:r>
    </w:p>
    <w:p>
      <w:pPr>
        <w:pStyle w:val="BodyText"/>
      </w:pPr>
      <w:r>
        <w:t xml:space="preserve">- Mộ Dung Lâu chủ, nếu đây là cạnh trạnh, Vô Song chỉ muốn hỏi, sau khi tiến vào đầm hắc thủy, có cho chém giết lẫn nhau không, lấy đánh bại đối thủ là mục tiêu.</w:t>
      </w:r>
    </w:p>
    <w:p>
      <w:pPr>
        <w:pStyle w:val="BodyText"/>
      </w:pPr>
      <w:r>
        <w:t xml:space="preserve">Mộ Dung Thiên Cực trầm ngâm nói:</w:t>
      </w:r>
    </w:p>
    <w:p>
      <w:pPr>
        <w:pStyle w:val="BodyText"/>
      </w:pPr>
      <w:r>
        <w:t xml:space="preserve">- Chuyện này lão phu cũng không dám quyết định xằng bậy. Nếu chư vị thật sự muốn cạnh tranh, thỉnh cầu chư vị mời sư môn tôn trưởng đến, có tôn trưởng tự mình tọa trấn chủ trì, ký giấy hiệp ước sinh tử. Tất cả sinh tử đều không liên quan đến Phiêu Tuyết Lâu ta, như vậy ta mới dám nhận lời.</w:t>
      </w:r>
    </w:p>
    <w:p>
      <w:pPr>
        <w:pStyle w:val="BodyText"/>
      </w:pPr>
      <w:r>
        <w:t xml:space="preserve">Đây là chuyện thường tình, Phiêu Tuyết Lâu cũng không hy vọng, cạnh tranh đến cạnh tranh đi, đến lúc tự chuốc lấy họa vào thân, liên lụy đến Phiêu Tuyết Lâu bọn họ.</w:t>
      </w:r>
    </w:p>
    <w:p>
      <w:pPr>
        <w:pStyle w:val="BodyText"/>
      </w:pPr>
      <w:r>
        <w:t xml:space="preserve">Yến Truy Dương cười nói:</w:t>
      </w:r>
    </w:p>
    <w:p>
      <w:pPr>
        <w:pStyle w:val="BodyText"/>
      </w:pPr>
      <w:r>
        <w:t xml:space="preserve">- Rất tốt, Nhị Trang chủ của nhà ta, từ lâu đã ngưỡng mộ uy danh của Phiêu Tuyết Lâu, muốn tới thăm viếng một chuyến. Vừa vặn nhân cơ hội này, ta sẽ mời Nhị Trang chủ đến một chuyến.</w:t>
      </w:r>
    </w:p>
    <w:p>
      <w:pPr>
        <w:pStyle w:val="BodyText"/>
      </w:pPr>
      <w:r>
        <w:t xml:space="preserve">Nhị Trang chủ trong miệng hắn, đương nhiên chính là Nhị Trang chủ Yến Quy Nam của Thiên Phạt Sơn Trang.</w:t>
      </w:r>
    </w:p>
    <w:p>
      <w:pPr>
        <w:pStyle w:val="BodyText"/>
      </w:pPr>
      <w:r>
        <w:t xml:space="preserve">Mộ Dung Thiên Cực hít một ngụm lãnh khí, Thần đạo cường giả ra mặt? Điều này thật sự nằm ngoài dự liệu của hắn.</w:t>
      </w:r>
    </w:p>
    <w:p>
      <w:pPr>
        <w:pStyle w:val="BodyText"/>
      </w:pPr>
      <w:r>
        <w:t xml:space="preserve">Lôi Tiêu cười nói:</w:t>
      </w:r>
    </w:p>
    <w:p>
      <w:pPr>
        <w:pStyle w:val="BodyText"/>
      </w:pPr>
      <w:r>
        <w:t xml:space="preserve">- Yến huynh nói như vậy, vậy thế nào ta cũng phải nên mời Nhị Tông chủ nhà ta cũng đến một chuyến, bằng không há chẳng phải kém vui sao?</w:t>
      </w:r>
    </w:p>
    <w:p>
      <w:pPr>
        <w:pStyle w:val="BodyText"/>
      </w:pPr>
      <w:r>
        <w:t xml:space="preserve">Ngô Đỉnh Nguyên và Hồ Khâu Lan đều là những kẻ làm nền, lúc này, cũng không thể không biểu thị thái độ. Hai nhà bọn họ đều là thế lực nhị lưu không khác biệt lắm với Phiêu Tuyết Lâu và La Thiên Đạo Trường, thực lực cũng đại khái tương đồng, chỉ có điều được mời đến, không thể không đến được.</w:t>
      </w:r>
    </w:p>
    <w:p>
      <w:pPr>
        <w:pStyle w:val="BodyText"/>
      </w:pPr>
      <w:r>
        <w:t xml:space="preserve">Mộ Dung Thiên Cực đưa ánh mắt dừng lại trên người Tần Vô Song, Tần Vô Song mỉm cười nói:</w:t>
      </w:r>
    </w:p>
    <w:p>
      <w:pPr>
        <w:pStyle w:val="BodyText"/>
      </w:pPr>
      <w:r>
        <w:t xml:space="preserve">- Chuyện của ta, tự ta làm chủ, không cần mời ai đến.</w:t>
      </w:r>
    </w:p>
    <w:p>
      <w:pPr>
        <w:pStyle w:val="BodyText"/>
      </w:pPr>
      <w:r>
        <w:t xml:space="preserve">Mộ Dung Thiên Cực lắc lắc đầu:</w:t>
      </w:r>
    </w:p>
    <w:p>
      <w:pPr>
        <w:pStyle w:val="BodyText"/>
      </w:pPr>
      <w:r>
        <w:t xml:space="preserve">- Không được, chuyện này, cần phải có sư môn tôn trưởng ở đây, bằng không, sau khi chuyện xảy ra chắc chắn phiền phức liên quan mãi mãi không bao giờ hết. Hơn nữa, thế cục này, ta sẽ xin Thiên Đế bệ hạ giám sát, do Thiên Đế bệ hạ phái người xuống tọa trấn, để tránh nói Phiêu Tuyết Lâu ta thiên vị.</w:t>
      </w:r>
    </w:p>
    <w:p>
      <w:pPr>
        <w:pStyle w:val="BodyText"/>
      </w:pPr>
      <w:r>
        <w:t xml:space="preserve">Tần Vô Song suy nghĩ một lát, gật gật đầu:</w:t>
      </w:r>
    </w:p>
    <w:p>
      <w:pPr>
        <w:pStyle w:val="BodyText"/>
      </w:pPr>
      <w:r>
        <w:t xml:space="preserve">- Được, vậy ta sẽ đi hỏi ý tứ của trưởng bối trong tộc.</w:t>
      </w:r>
    </w:p>
    <w:p>
      <w:pPr>
        <w:pStyle w:val="BodyText"/>
      </w:pPr>
      <w:r>
        <w:t xml:space="preserve">Đi ra bên ngoài, Tần Vô Song lấy Ngọc bài Truyền thức của thân phận Đệ tử Trung tâm, trực tiếp liên hệ với Tần Trọng Dương, nói rõ chuyện này, đem quan hệ lợi hại nói hết một lượt.</w:t>
      </w:r>
    </w:p>
    <w:p>
      <w:pPr>
        <w:pStyle w:val="BodyText"/>
      </w:pPr>
      <w:r>
        <w:t xml:space="preserve">Tần Trọng Dương là người vô cùng nhạy bén, liền biết đây là âm mưu bốn nhà nhằm vào Tần Vô Song, thậm chí là nhằm vào Tần gia Thiên Đế Sơn. Trầm ngâm hỏi:</w:t>
      </w:r>
    </w:p>
    <w:p>
      <w:pPr>
        <w:pStyle w:val="BodyText"/>
      </w:pPr>
      <w:r>
        <w:t xml:space="preserve">- Vô Song, ngươi có suy nghĩ gì?</w:t>
      </w:r>
    </w:p>
    <w:p>
      <w:pPr>
        <w:pStyle w:val="BodyText"/>
      </w:pPr>
      <w:r>
        <w:t xml:space="preserve">- Một khi bọn chúng muốn chủ động tìm phiền phức, vừa vặn mượn cơ hội này, hung hăng đánh bại bọn chúng một trận.</w:t>
      </w:r>
    </w:p>
    <w:p>
      <w:pPr>
        <w:pStyle w:val="BodyText"/>
      </w:pPr>
      <w:r>
        <w:t xml:space="preserve">Đề nghị này, Tần Trọng Dương thật ra vô cùng tán đồng. Hắn muốn chỉnh lý Thiên Phạt Sơn Trang và Lôi Đình Tông không phải ngày một ngày hai, tìm không được cơ hội và chọn người thích hợp. Cũng không thể động một tí là bùng nổ đại chiến Thần đạo? Nếu Tần Vô Song có thể hung hăng đánh bại Đệ tử Trung tâm của đối phương, thật ra là chuyện vô cùng đề cao sĩ khí.</w:t>
      </w:r>
    </w:p>
    <w:p>
      <w:pPr>
        <w:pStyle w:val="BodyText"/>
      </w:pPr>
      <w:r>
        <w:t xml:space="preserve">Lập tức hỏi:</w:t>
      </w:r>
    </w:p>
    <w:p>
      <w:pPr>
        <w:pStyle w:val="BodyText"/>
      </w:pPr>
      <w:r>
        <w:t xml:space="preserve">- Vô Song, ngươi có bao nhiêu phần trăm chắc chắn?</w:t>
      </w:r>
    </w:p>
    <w:p>
      <w:pPr>
        <w:pStyle w:val="BodyText"/>
      </w:pPr>
      <w:r>
        <w:t xml:space="preserve">Tần Vô Song nói:</w:t>
      </w:r>
    </w:p>
    <w:p>
      <w:pPr>
        <w:pStyle w:val="BodyText"/>
      </w:pPr>
      <w:r>
        <w:t xml:space="preserve">- Trừ phi tu vi của bọn chúng đạt được Kỳ Diệu Huyền Cảnh, nếu không, ta nắm chắc mười phần. Cho dù bọn chúng tiến vào Kỳ Diệu Huyền Cảnh, ta cũng có nắm chắc tám phần!</w:t>
      </w:r>
    </w:p>
    <w:p>
      <w:pPr>
        <w:pStyle w:val="BodyText"/>
      </w:pPr>
      <w:r>
        <w:t xml:space="preserve">- Ồ?</w:t>
      </w:r>
    </w:p>
    <w:p>
      <w:pPr>
        <w:pStyle w:val="BodyText"/>
      </w:pPr>
      <w:r>
        <w:t xml:space="preserve">Tần Trọng Dương có chút bất ngờ:</w:t>
      </w:r>
    </w:p>
    <w:p>
      <w:pPr>
        <w:pStyle w:val="BodyText"/>
      </w:pPr>
      <w:r>
        <w:t xml:space="preserve">- Lại có thể chắc chắn như vậy sao? Được, ta đi hỏi Nhị Chưởng môn một chút!</w:t>
      </w:r>
    </w:p>
    <w:p>
      <w:pPr>
        <w:pStyle w:val="BodyText"/>
      </w:pPr>
      <w:r>
        <w:t xml:space="preserve">Qua một lát, Tần Trọng Dương truyền thức đến:</w:t>
      </w:r>
    </w:p>
    <w:p>
      <w:pPr>
        <w:pStyle w:val="BodyText"/>
      </w:pPr>
      <w:r>
        <w:t xml:space="preserve">- Vô Song, Nhị Chưởng môn vô cùng cảm thấy hứng thú với đề nghị của ngươi, lần này, hắn sẽ đích thân ra mặt làm chỗ dựa cho ngươi! Ngươi yên tâm, bất kể là Lôi Minh hay là Yến Quy Nam, bọn chúng có thể hình thành uy hiếp với ta, nhưng tuyệt đối không làm gì nổi Nhị Chưởng môn!</w:t>
      </w:r>
    </w:p>
    <w:p>
      <w:pPr>
        <w:pStyle w:val="BodyText"/>
      </w:pPr>
      <w:r>
        <w:t xml:space="preserve">Cũng chính là nói, tu vi của Nhị Chưởng môn Tần Vân Nhiên, còn cao hơn Tần Trọng Dương sao? Tần Vô Song đối với Thần đạo cường giả, tạm thời không có nhiều khái niệm, nghe Tần Trọng Dương nói như vậy, trong lòng đương nhiên vững vàng rất nhiều. Chỉ cần Tần gia Thiên Đế Sơn ủng hộ hắn, hắn sẽ có niềm tin chắc chắn hung hăng đánh bại đối thủ!</w:t>
      </w:r>
    </w:p>
    <w:p>
      <w:pPr>
        <w:pStyle w:val="BodyText"/>
      </w:pPr>
      <w:r>
        <w:t xml:space="preserve">Thế lực bốn nhà Thiên Phạt Sơn Trang, một khi đã chủ động trêu chọc Tần Vô Song hắn, Tần Vô Song cũng không phải ăn chay, cũng không phải bùn đất, để mặc đối phương nhào nặn.</w:t>
      </w:r>
    </w:p>
    <w:p>
      <w:pPr>
        <w:pStyle w:val="BodyText"/>
      </w:pPr>
      <w:r>
        <w:t xml:space="preserve">Hơn nữa động cơ của đối phương không thuần khiết, vẫn là dùng Mộ Dung Nhạn làm ngụ ý, đây cũng là chiếc ngịch lân mới của hắn! Kẻ nào đụng vào, kẻ đó phải chết!</w:t>
      </w:r>
    </w:p>
    <w:p>
      <w:pPr>
        <w:pStyle w:val="BodyText"/>
      </w:pPr>
      <w:r>
        <w:t xml:space="preserve">Quay về đại điện, nụ cười tự tin của Tần Vô Song lây lan sang Mộ Dung Nhạn, Mộ Dung Nhạn vốn đang lo lắng, nhìn thấy nụ cười sáng lạn giống như ánh mặt trời tháng ba của Tần Vô Song, trong lòng nhất thời trấn định rất nhiều.</w:t>
      </w:r>
    </w:p>
    <w:p>
      <w:pPr>
        <w:pStyle w:val="BodyText"/>
      </w:pPr>
      <w:r>
        <w:t xml:space="preserve">- Mộ Dung Lâu chủ, Tần gia Thiên Đế Sơn sẽ có Chưởng môn nhân đích thân đến đây.</w:t>
      </w:r>
    </w:p>
    <w:p>
      <w:pPr>
        <w:pStyle w:val="BodyText"/>
      </w:pPr>
      <w:r>
        <w:t xml:space="preserve">Mộ Dung Nhạn mừng rỡ, Tần gia Thiên Đế Sơn có Chưởng môn nhân đến, điều này chứng tỏ tình lang của mình ở Tần gia Thiên Đế Sơn thật sự đã đạt được địa vị cao, có được đãi ngộ vô thượng!</w:t>
      </w:r>
    </w:p>
    <w:p>
      <w:pPr>
        <w:pStyle w:val="BodyText"/>
      </w:pPr>
      <w:r>
        <w:t xml:space="preserve">Mộ Dung Thiên Cực cũng cười nói:</w:t>
      </w:r>
    </w:p>
    <w:p>
      <w:pPr>
        <w:pStyle w:val="BodyText"/>
      </w:pPr>
      <w:r>
        <w:t xml:space="preserve">- Được, lão phu sẽ gửi lời thỉnh cầu đến Thiên Đế bệ hạ.</w:t>
      </w:r>
    </w:p>
    <w:p>
      <w:pPr>
        <w:pStyle w:val="BodyText"/>
      </w:pPr>
      <w:r>
        <w:t xml:space="preserve">Thiên Đế Môn sau khi nhận được thỉnh cầu của Mộ Dung Thiên Cực, bản thân Thiên Đế bệ hạ lại biểu hiện ra hứng thú cực lớn, nhanh chóng nhận lời thỉnh cầu của Mộ Dung Thiên Cực, cũng phát ra Thiên Đế chiếu lệnh, kêu gọi mọi người phải cạnh tranh công bằng, không thể vì vậy mà sinh chuyện kết thù kết oán… cũng hứa hẹn, sẽ phái người kế tục của Thiên Đế là Tân Vô Kỵ đến giám sát.</w:t>
      </w:r>
    </w:p>
    <w:p>
      <w:pPr>
        <w:pStyle w:val="BodyText"/>
      </w:pPr>
      <w:r>
        <w:t xml:space="preserve">Đứa con của Thiên Đế này, chính là đệ nhất cường giả đuợc công nhận trong thế hệ những người trẻ tuổi của Hiên Viên Khâu, tự mình giám sát! Đây tuyệt đối là một tràng diện lớn.</w:t>
      </w:r>
    </w:p>
    <w:p>
      <w:pPr>
        <w:pStyle w:val="BodyText"/>
      </w:pPr>
      <w:r>
        <w:t xml:space="preserve">Hơn nữa là tràng diện lớn mà Phiêu Tuyết Lâu từ trước đến nay chưa từng có. Lúc này, Mộ Dung Thiên Huyễn, Mộ Dung Thiên Sơn và Mộ Dung Thiên Lâm đều quét sạch những buồn bực trước đó, đối với tình huống sắp sửa phát sinh của Phiêu Tuyết Lâu, cảm thấy vô cùng tự hào và chờ mong!</w:t>
      </w:r>
    </w:p>
    <w:p>
      <w:pPr>
        <w:pStyle w:val="BodyText"/>
      </w:pPr>
      <w:r>
        <w:t xml:space="preserve">Tần Vô Song lại vô cùng bình tĩnh, hắn biết, âm mưu này, hoàn toàn có thể chính là nhằm vào Tần Vô Song hắn và Tần gia Thiên Đế Sơn.</w:t>
      </w:r>
    </w:p>
    <w:p>
      <w:pPr>
        <w:pStyle w:val="BodyText"/>
      </w:pPr>
      <w:r>
        <w:t xml:space="preserve">Nếu không đánh tan âm mưu của đối phương, không những liên quan đến vận mệnh của cá nhân hắn, mà còn liên quan đến tiền đồ của hắn và Mộ Dung Nhạn, lại càng liên quan đến vận mệnh dây dưa dai dẳng của Tần gia Thiên Đế Sơn với Lôi Đình Tông và Thiên Phạt Sơn Trang.</w:t>
      </w:r>
    </w:p>
    <w:p>
      <w:pPr>
        <w:pStyle w:val="BodyText"/>
      </w:pPr>
      <w:r>
        <w:t xml:space="preserve">Trận chiến này, còn chưa bắt đầu, liền bị giao cho vô số tầng ý nghĩa hàm xúc sâu xa!</w:t>
      </w:r>
    </w:p>
    <w:p>
      <w:pPr>
        <w:pStyle w:val="BodyText"/>
      </w:pPr>
      <w:r>
        <w:t xml:space="preserve">Tần Vô Song đương nhiên không sợ. Tác chiến, hắn căn bản đã không còn chút sợ hãi nào, cho dù sắp tới phải đối diện với tài tuấn trẻ tuổi xuất sắc nhất của Hiên Viên Khâu, hắn cũng không có gì sợ hãi. Sau trận chiến với La Thiên Đạo Trường, cảnh giới của Tần Vô Song, đã hoàn toàn thăng hoa, không còn là loại cấp độ tu luyện giả của các quốc gia nhân loại, mà là hoàn toàn thích ứng với cấp bậc đấu thủ của Hiên Viên Khâu, hơn nữa, thực lực còn vô cùng mạnh mẽ.</w:t>
      </w:r>
    </w:p>
    <w:p>
      <w:pPr>
        <w:pStyle w:val="Compact"/>
      </w:pPr>
      <w:r>
        <w:t xml:space="preserve">Ủng hộ chỉ với 1 click và 5s ! (adf.ly/4EmoB)</w:t>
      </w:r>
      <w:r>
        <w:br w:type="textWrapping"/>
      </w:r>
      <w:r>
        <w:br w:type="textWrapping"/>
      </w:r>
    </w:p>
    <w:p>
      <w:pPr>
        <w:pStyle w:val="Heading2"/>
      </w:pPr>
      <w:bookmarkStart w:id="619" w:name="chương-597"/>
      <w:bookmarkEnd w:id="619"/>
      <w:r>
        <w:t xml:space="preserve">597. Chương 59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97: Vừa gặp đã thươ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Dưới sự ước định, Tần Vô Song trái lại cảm thấy bình tĩnh hơn rất nhiều, hắn xuất đạo nhiều năm như vậy, không còn một chút lạ lẫm gì đối với loại tình huống này.</w:t>
      </w:r>
    </w:p>
    <w:p>
      <w:pPr>
        <w:pStyle w:val="BodyText"/>
      </w:pPr>
      <w:r>
        <w:t xml:space="preserve">Lấy một chọi bốn, vậy thì thế nào chứ? Tần Vô Song căn bản không sợ, hắn đương nhiên biết, đối phương làm ra cái gọi là cầu hôn, có lẽ chính là nhằm vào Tần Vô Song hắn mà đến.</w:t>
      </w:r>
    </w:p>
    <w:p>
      <w:pPr>
        <w:pStyle w:val="BodyText"/>
      </w:pPr>
      <w:r>
        <w:t xml:space="preserve">Không nghi ngờ gì nữa, cái tên của Tần Vô Song hắn, có lẽ đã khiến cho Thiên Phạt Sơn Trang và Lôi Đình Tông đủ cảnh giác rồi.</w:t>
      </w:r>
    </w:p>
    <w:p>
      <w:pPr>
        <w:pStyle w:val="BodyText"/>
      </w:pPr>
      <w:r>
        <w:t xml:space="preserve">Nhưng Tần Vô Song vô cùng thản nhiên, cho đến hôm nay, hắn đã vô cùng rõ ràng tình cảnh của bản thân, sứ mạng đã đeo trên người mình.</w:t>
      </w:r>
    </w:p>
    <w:p>
      <w:pPr>
        <w:pStyle w:val="BodyText"/>
      </w:pPr>
      <w:r>
        <w:t xml:space="preserve">Sau núi, tuyết đọng dày đến mấy thước, nhưng Tần Vô Song và Mộ Dung Nhạn đi trên mặt tuyết, lại nhẹ nhàng giống như lông chim lơ lửng ở trên, căn bản không có để lại nửa dấu chân nào.</w:t>
      </w:r>
    </w:p>
    <w:p>
      <w:pPr>
        <w:pStyle w:val="BodyText"/>
      </w:pPr>
      <w:r>
        <w:t xml:space="preserve">Lúc này, tâm ý của hai người đã hoàn toàn dung hợp với nhau, không có bất cứ cản trở nào, có thể chia cắt bọn họ. Điều Mộ Dung Nhạn lo lắng nhất bây giờ không phải là điều này, mà là an toàn của Tần Vô Song.</w:t>
      </w:r>
    </w:p>
    <w:p>
      <w:pPr>
        <w:pStyle w:val="BodyText"/>
      </w:pPr>
      <w:r>
        <w:t xml:space="preserve">- Tần đại ca, đầm hắc thủy đó, là một hồ nước lớn, ở dưới thâm cốc sau núi, mênh mông vô bờ giống như hải dương vậy. Đệ tử của Phiêu Tuyết Lâu chúng ta, gọi nơi đó là Hắc Tử Hải. Đệ tử của Phiêu Tuyết Lâu bình thường cũng tới đầm hắc thủy đó thăm dò, nhưng căn bản không có ai dám xâm nhập sâu xuống. Những người trẻ tuổi, tiến nhập dưới đáy nước hai trăm trượng là vi phạm quy định trong tông môn. Còn huyết mạch Yêu long mà phụ thân nói, căn bản không có ai biết ở chỗ nào. Căn cứ vào phỏng đoán qua nhiều thế hệ của Phiêu Tuyết Lâu, khu vực hoạt động của Thái cổ Yêu long trước kia, chí ít phải dưới năm trăm trượng!</w:t>
      </w:r>
    </w:p>
    <w:p>
      <w:pPr>
        <w:pStyle w:val="BodyText"/>
      </w:pPr>
      <w:r>
        <w:t xml:space="preserve">- Năm trăm trượng?</w:t>
      </w:r>
    </w:p>
    <w:p>
      <w:pPr>
        <w:pStyle w:val="BodyText"/>
      </w:pPr>
      <w:r>
        <w:t xml:space="preserve">Tần Vô Song cũng có chút giật mình kinh ngạc.</w:t>
      </w:r>
    </w:p>
    <w:p>
      <w:pPr>
        <w:pStyle w:val="BodyText"/>
      </w:pPr>
      <w:r>
        <w:t xml:space="preserve">Mộ Dung Nhạn gật gật đầu:</w:t>
      </w:r>
    </w:p>
    <w:p>
      <w:pPr>
        <w:pStyle w:val="BodyText"/>
      </w:pPr>
      <w:r>
        <w:t xml:space="preserve">- Tần đại ca, Nhạn nhi thật sự không hy vọng huynh xuống đó. Tần đại ca, Nhạn nhi chỉ cần một câu nói của huynh, cho dù hiện tại cùng huynh rời khỏi Phiêu Tuyết Lâu, vĩnh viễn không quay lại, Nhạn nhi cũng sẽ không hối hận. Đây không phải là lỗi của huynh, mà đều do bọn họ ép chúng ta!</w:t>
      </w:r>
    </w:p>
    <w:p>
      <w:pPr>
        <w:pStyle w:val="BodyText"/>
      </w:pPr>
      <w:r>
        <w:t xml:space="preserve">Tần Vô Song nhìn thấy ánh mắt chân thành của Mộ Dung Nhạn, thật sự là một nữ hài lương thiện, hiểu biết. Tần Vô Song không phải là kẻ ngốc, biết một nữ hài có thể nói ra những lời như vậy, vì hắn mà làm đủ chuyện như vậy, tuyệt đối không phải là một nữ nhân bình thường có thể làm được. Những việc đó cần dũng khí và quyết tâm vô cùng.</w:t>
      </w:r>
    </w:p>
    <w:p>
      <w:pPr>
        <w:pStyle w:val="BodyText"/>
      </w:pPr>
      <w:r>
        <w:t xml:space="preserve">Mộ Dung Nhạn cũng chăm chú nhìn Tần Vô Song, chờ đợi quyết định của Tần Vô Song bất cứ lúc nào.</w:t>
      </w:r>
    </w:p>
    <w:p>
      <w:pPr>
        <w:pStyle w:val="BodyText"/>
      </w:pPr>
      <w:r>
        <w:t xml:space="preserve">Tần Vô Song lộ ra một nụ cười tự tin, thản nhiên nhìn về phía xa:</w:t>
      </w:r>
    </w:p>
    <w:p>
      <w:pPr>
        <w:pStyle w:val="BodyText"/>
      </w:pPr>
      <w:r>
        <w:t xml:space="preserve">- Nhạn nhi, trước đây ta đã từng nói qua, nàng vì ta làm nhiều việc như vậy, chịu nhiều khổ cực như vậy, chịu nhiều uất ức như vậy. Bây giờ, là lúc ta vì nàng làm những việc gì đó. Nàng nói, ta làm sao có thể nhẫn tâm để nàng đeo trên người tội danh thiên cổ phản bội tông môn được? Ta muốn mang nàng đi, nhưng tuyệt đối không cho phép có bất cứ chê trách nào, tuyệt đối sẽ không để nàng đeo trên người tội danh phản bội. Ta đã nói rồi, ta sẽ quang minh chính đại, đường đường chính chính mang nàng rời khỏi Phiêu Tuyết Lâu!</w:t>
      </w:r>
    </w:p>
    <w:p>
      <w:pPr>
        <w:pStyle w:val="BodyText"/>
      </w:pPr>
      <w:r>
        <w:t xml:space="preserve">Mộ Dung Nhạn đã nghe Tần Vô Song nói những lời như vậy không chỉ một lần, nhưng lần nào nghe xong nàng cũng cảm thấy như say như mê. Nàng rất kiêu ngạo mà khẳng định được, bản thân mình đã quyết định đúng, nam nhân này, đáng để mình phó thác cuộc đời. Hắn không có bất cứ tư tâm nào, lúc nào cũng nghĩ cho nàng, không để nàng phải chịu bất cứ oan ức nào.</w:t>
      </w:r>
    </w:p>
    <w:p>
      <w:pPr>
        <w:pStyle w:val="BodyText"/>
      </w:pPr>
      <w:r>
        <w:t xml:space="preserve">- Tần đại ca, ngươi cũng biết, ta nguyện ý đi theo ngươi, cũng không sợ mang trên người những tội danh đó. Nhạn nhi chỉ biết, Tần đại ca trong lòng Nhạn nhi, là nam tử không có ai sánh bằng. Tần đại ca, huynh biết, lần đầu tiên Nhạn nhi có cảm giác với huynh, là lúc nào không?</w:t>
      </w:r>
    </w:p>
    <w:p>
      <w:pPr>
        <w:pStyle w:val="BodyText"/>
      </w:pPr>
      <w:r>
        <w:t xml:space="preserve">- Là ở trong khách điếm của Thiệu Bách Long, là lần đầu tiên khi tiếng đàn của chúng ta tương giao sao?</w:t>
      </w:r>
    </w:p>
    <w:p>
      <w:pPr>
        <w:pStyle w:val="BodyText"/>
      </w:pPr>
      <w:r>
        <w:t xml:space="preserve">Tần Vô Song nhớ lại chuyện cũ, cảm thấy ngọt ngào vô cùng.</w:t>
      </w:r>
    </w:p>
    <w:p>
      <w:pPr>
        <w:pStyle w:val="BodyText"/>
      </w:pPr>
      <w:r>
        <w:t xml:space="preserve">Tiếc nuối duy nhất chính là, lần đó, trong lòng Tần Vô Song mải vướng bận an nguy của sư phụ, cho nên luôn buồn bực không vui, sau khi gặp gỡ bất ngờ với Mộ Dung Nhạn, cũng không có xây dựng tình cảm sâu sắc gì. Trái lại Mộ Dung Nhạn sau này ra tay tương trợ, giúp Tinh La Điện đuổi La Vân đi, mới khiến ấn tượng của Tần Vô Song đối với Mộ Dung Nhạn càng thêm sâu sắc.</w:t>
      </w:r>
    </w:p>
    <w:p>
      <w:pPr>
        <w:pStyle w:val="BodyText"/>
      </w:pPr>
      <w:r>
        <w:t xml:space="preserve">Mộ Dung Nhạn cười khúc khích, khuôn mặt giống như bức tranh, khiến Tần Vô Song nhìn mà cảm thấy yêu thương vô cùng.</w:t>
      </w:r>
    </w:p>
    <w:p>
      <w:pPr>
        <w:pStyle w:val="BodyText"/>
      </w:pPr>
      <w:r>
        <w:t xml:space="preserve">- Tần đại ca, Nhạn nhi lần đầu tiên tâm phục huynh, sợ rằng lúc đó huynh cũng không biết đến ta. Trước khi huynh tiến vào khách điếm Thiệu Bách Long, huynh có nhớ huynh đi trên đường, đối diện tửu quán quẳng ra một người, được huynh cứu được không?</w:t>
      </w:r>
    </w:p>
    <w:p>
      <w:pPr>
        <w:pStyle w:val="BodyText"/>
      </w:pPr>
      <w:r>
        <w:t xml:space="preserve">- Nàng nói là Tiêu Quản?</w:t>
      </w:r>
    </w:p>
    <w:p>
      <w:pPr>
        <w:pStyle w:val="BodyText"/>
      </w:pPr>
      <w:r>
        <w:t xml:space="preserve">Tần Vô Song đối với tình hình lúc đó vẫn còn ấn tượng vô cùng sâu sắc. Lúc đó Tiêu Quản bị một thủ hạ quý tộc của Đô thành Đế quốc Cửu Ô ức hiếp. Tần Vô Song ra tay cứu Tiêu Quản, kết thành tình duyên chủ tớ. Hiện giờ, Tiêu Quản ở các quốc gia nhân loại, tiến bộ cũng vô cùng đáng mừng.</w:t>
      </w:r>
    </w:p>
    <w:p>
      <w:pPr>
        <w:pStyle w:val="BodyText"/>
      </w:pPr>
      <w:r>
        <w:t xml:space="preserve">- Đúng vậy, chính là người thanh niên đó. Tần đại ca, khi đó huynh trượng nghĩa ra tay, ta vừa vặn ở trên lầu nhìn thấy. Lúc đó, Nhạn nhi liền cảm thấy, Tần đại ca và tu luyện giả bình thường có chút khác nhau.</w:t>
      </w:r>
    </w:p>
    <w:p>
      <w:pPr>
        <w:pStyle w:val="BodyText"/>
      </w:pPr>
      <w:r>
        <w:t xml:space="preserve">Mộ Dung Nhạn nhớ lại tình hình ngọt ngào lúc đó:</w:t>
      </w:r>
    </w:p>
    <w:p>
      <w:pPr>
        <w:pStyle w:val="BodyText"/>
      </w:pPr>
      <w:r>
        <w:t xml:space="preserve">- Ta đã đi lại ở các quốc gia nhân loại bao nhiêu lâu, đã quen nhìn việc mọi người đấu đá lẫn nhau, quen nhìn người ta ngấm ngầm mưu tính cấu xé lẫn nhau, loại trượng nghĩa hào hiệp giống như Tần đại ca, lại là lần đầu tiên nhìn thấy. Vì vậy, liền cảm thấy huynh và những người trẻ tuổi bình thường, có chút khác nhau.</w:t>
      </w:r>
    </w:p>
    <w:p>
      <w:pPr>
        <w:pStyle w:val="BodyText"/>
      </w:pPr>
      <w:r>
        <w:t xml:space="preserve">Tần Vô Song mỉm cười:</w:t>
      </w:r>
    </w:p>
    <w:p>
      <w:pPr>
        <w:pStyle w:val="BodyText"/>
      </w:pPr>
      <w:r>
        <w:t xml:space="preserve">- Nhạn nhi, ta tin trên thế giới này, người trên đường thấy chuyện bất bình rút đao tương trợ, tuyệt đối không chỉ có một mình ta. Những chuyện đó, bất cứ một người nào có cảm giác chính nghĩa, lại vừa vặn có thực lực có thể quản được, đều sẽ quản. Nếu lúc đó tu vi không đủ, quản không được, vậy phỏng chừng cũng sẽ không quản.</w:t>
      </w:r>
    </w:p>
    <w:p>
      <w:pPr>
        <w:pStyle w:val="BodyText"/>
      </w:pPr>
      <w:r>
        <w:t xml:space="preserve">- Nhưng ta lại hết lần này đến lần khác gặp được huynh. Trước đó, ta cũng nghe nói các quốc gia nhân loại có rất nhiều nơi nghị luận về Tần Vô Song, nghị luận ngươi ở ba nước phía Đông khoe khoang, chơi trội, cường thế quật khởi. Nhưng lúc đó, ta thật sự không biết, ngươi chính là Tần Vô Song đó. Chuyện này, vẫn là sau này mới biết được.</w:t>
      </w:r>
    </w:p>
    <w:p>
      <w:pPr>
        <w:pStyle w:val="BodyText"/>
      </w:pPr>
      <w:r>
        <w:t xml:space="preserve">Tần Vô Song nói:</w:t>
      </w:r>
    </w:p>
    <w:p>
      <w:pPr>
        <w:pStyle w:val="BodyText"/>
      </w:pPr>
      <w:r>
        <w:t xml:space="preserve">- Nhạn nhi, nói vậy, những chuyện ở Đế quốc Cửu Ô đều là duyên phận của chúng ta được số mệnh sắp xếp không.</w:t>
      </w:r>
    </w:p>
    <w:p>
      <w:pPr>
        <w:pStyle w:val="BodyText"/>
      </w:pPr>
      <w:r>
        <w:t xml:space="preserve">- Ai nói không phải chứ?</w:t>
      </w:r>
    </w:p>
    <w:p>
      <w:pPr>
        <w:pStyle w:val="BodyText"/>
      </w:pPr>
      <w:r>
        <w:t xml:space="preserve">Mộ Dung Nhạn khẽ thở dài:</w:t>
      </w:r>
    </w:p>
    <w:p>
      <w:pPr>
        <w:pStyle w:val="BodyText"/>
      </w:pPr>
      <w:r>
        <w:t xml:space="preserve">- Tần đại ca, từ sau khi huynh rời khỏi Đế quốc Cửu Ô, mỗi ngày ta đều nhớ tới một người nam tử tình cờ gặp mặt là huynh, muốn biết thân phận của huynh, muốn biết tại sao huynh buồn bực không vui, muốn biết tại sao huynh phải tiến vào Chi Tế Sơn… Tần đại ca, huynh nói ta có phải có chút ngốc nghếch không?</w:t>
      </w:r>
    </w:p>
    <w:p>
      <w:pPr>
        <w:pStyle w:val="BodyText"/>
      </w:pPr>
      <w:r>
        <w:t xml:space="preserve">Mộ Dung Nhạn mỉm cười, trong nhãn thần là cảm giác hạnh phúc tràn đầy.</w:t>
      </w:r>
    </w:p>
    <w:p>
      <w:pPr>
        <w:pStyle w:val="BodyText"/>
      </w:pPr>
      <w:r>
        <w:t xml:space="preserve">- Nhạn nhi, đây là duyên phận mà số mệnh đã sắp đặt, làm sao lại ngốc nghếch được chứ?</w:t>
      </w:r>
    </w:p>
    <w:p>
      <w:pPr>
        <w:pStyle w:val="BodyText"/>
      </w:pPr>
      <w:r>
        <w:t xml:space="preserve">- Phải, ta cũng nghĩ như vậy. Bằng không, tại sao ta ở Hiên Viên Khâu, nhìn thấy nhiều tài tuấn trẻ tuổi gọi là xuất sắc như vậy, lại chưa bao giờ cảm thấy có người nào thật sự vừa mắt chứ? Còn ở các quốc gia nhân loại, một lần gặp gỡ bất ngờ ngoài ý muốn, lại khiến Nhạn nhi lúc đó tò mò không thôi về Tần đại ca? Nếu có người nói đây không phải là duyên phận do ông trời sắp xếp, Nhạn nhi nhất định sẽ không tin.</w:t>
      </w:r>
    </w:p>
    <w:p>
      <w:pPr>
        <w:pStyle w:val="BodyText"/>
      </w:pPr>
      <w:r>
        <w:t xml:space="preserve">Tần Vô Song cười nói:</w:t>
      </w:r>
    </w:p>
    <w:p>
      <w:pPr>
        <w:pStyle w:val="BodyText"/>
      </w:pPr>
      <w:r>
        <w:t xml:space="preserve">- Chỉ tiếc, lúc đó ta quá ngu dốt.</w:t>
      </w:r>
    </w:p>
    <w:p>
      <w:pPr>
        <w:pStyle w:val="BodyText"/>
      </w:pPr>
      <w:r>
        <w:t xml:space="preserve">- Không, không phải Tần đại ca ngu dốt, sau này ta biết huynh vì cầu thuốc cho sư phụ, mạo hiểm lao vào nguy hiểm bị người ta đuổi giết để thăm dò Chi Tế Sơn, càng cảm thấy kính phục huynh hơn. Cho nên, ngay cả nha đầu Tiểu Trúc kia, nghe nói ta muốn tới các quốc gia nhân loại, cũng cảm thấy ta có chút điên cuồng. Tần đại ca, huynh nói xem, ta có phải đã chọn lựa đúng không? Nếu ta không tới các quốc gia nhân loại, làm sao có thể nghe được nhiều người ca ngợi huynh như vậy? Nếu ta không tới các quốc gia nhân loại, làm sao có thể biết Tần đại ca huynh là một nam tử kỳ tài trọng tình trọng nghĩa chứ?</w:t>
      </w:r>
    </w:p>
    <w:p>
      <w:pPr>
        <w:pStyle w:val="BodyText"/>
      </w:pPr>
      <w:r>
        <w:t xml:space="preserve">- Nhạn nhi, hôm nay nàng khen ta đủ rồi.</w:t>
      </w:r>
    </w:p>
    <w:p>
      <w:pPr>
        <w:pStyle w:val="BodyText"/>
      </w:pPr>
      <w:r>
        <w:t xml:space="preserve">Mộ Dung Nhạn rất chân thành lắc đầu:</w:t>
      </w:r>
    </w:p>
    <w:p>
      <w:pPr>
        <w:pStyle w:val="BodyText"/>
      </w:pPr>
      <w:r>
        <w:t xml:space="preserve">- Tần đại ca, Nhạn nhi không phải khen huynh, Nhạn nhi là đang nói những lời thật lòng. Tần đại ca, từ khi rời khỏi Tinh La Điện, trong lòng ta luôn nói với bản thân, không được rời đi, nhưng tự tôn của nữ nhân, lại khiến ta không thể không rời đi.</w:t>
      </w:r>
    </w:p>
    <w:p>
      <w:pPr>
        <w:pStyle w:val="BodyText"/>
      </w:pPr>
      <w:r>
        <w:t xml:space="preserve">Tần Vô Song thở dài:</w:t>
      </w:r>
    </w:p>
    <w:p>
      <w:pPr>
        <w:pStyle w:val="BodyText"/>
      </w:pPr>
      <w:r>
        <w:t xml:space="preserve">- Nhạn nhi, lúc ấy nàng giải nguy cho Tinh La Điện ta, trong lòng ta không biết cảm kích thế nào. Sau này tới Hiên Viên Khâu, sau khi biết tình huống cụ thể của nàng, càng thêm một tầng khâm phục với nàng.</w:t>
      </w:r>
    </w:p>
    <w:p>
      <w:pPr>
        <w:pStyle w:val="BodyText"/>
      </w:pPr>
      <w:r>
        <w:t xml:space="preserve">Mộ Dung Nhạn cười ngọt ngào:</w:t>
      </w:r>
    </w:p>
    <w:p>
      <w:pPr>
        <w:pStyle w:val="BodyText"/>
      </w:pPr>
      <w:r>
        <w:t xml:space="preserve">- Tần đại ca, ta lúc ấy cũng lo lắng La Đĩnh gây chuyện bất lợi với huynh, cho nên trên đường chạy tới Thiên Đế Sơn, ta cũng chạy tán loạn, cũng vô cùng lo lắng. Nhưng không nghe nói tin tức La Đĩnh đã bị huynh giết chết. Cho đến khi cáo trạng xong, mới có người nói cho biết. Lúc đó, trong lòng ta thật sự là vui mừng.</w:t>
      </w:r>
    </w:p>
    <w:p>
      <w:pPr>
        <w:pStyle w:val="BodyText"/>
      </w:pPr>
      <w:r>
        <w:t xml:space="preserve">- Nhạn nhi, những ác mộng đó đã qua rồi.</w:t>
      </w:r>
    </w:p>
    <w:p>
      <w:pPr>
        <w:pStyle w:val="BodyText"/>
      </w:pPr>
      <w:r>
        <w:t xml:space="preserve">Tần Vô Song an ủi nói.</w:t>
      </w:r>
    </w:p>
    <w:p>
      <w:pPr>
        <w:pStyle w:val="BodyText"/>
      </w:pPr>
      <w:r>
        <w:t xml:space="preserve">- Tần đại ca, Nhạn nhi nói với huynh nhiều như vậy, chính là muốn cáo từ huynh. Nhạn nhi biết tâm ý của huynh với ta, cho nên, huynh có tới đầm hắc thủy hay không, cũng không quan trọng. Giữa chúng ta, đã không cần loại khảo nghiệm này. Ta thật sự rất lo lắng về an nguy của Tần đại ca.</w:t>
      </w:r>
    </w:p>
    <w:p>
      <w:pPr>
        <w:pStyle w:val="BodyText"/>
      </w:pPr>
      <w:r>
        <w:t xml:space="preserve">- Nhạn nhi, Tần đại ca mệnh dài, bao nhiều lần, đối thủ của ta đều cảm thấy ta chết chắc rồi. Nhưng cuối cùng, bọn họ đều thất vọng.</w:t>
      </w:r>
    </w:p>
    <w:p>
      <w:pPr>
        <w:pStyle w:val="BodyText"/>
      </w:pPr>
      <w:r>
        <w:t xml:space="preserve">- Nhưng mà, Tần đại ca, lần này bốn người bọn họ, hiển nhiên là liên hợp lại một chỗ. Hơn nữa, còn là cố ý âm mưu nhắm vào huynh. Lôi Tiêu và Yến Truy Dương đều là Động Hư Cảnh cường giả. Lần này xuống đầm hắc thủy, tông môn của bọn họ, nhất định sẽ giao Thần khí cho bọn họ. Ta lo lắng, bọn họ ở dưới đầm hắc thủy, sẽ giở trò xấu xa với huynh. Bọn họ khẳng định sẽ không ham thích đối với huyết mạch Yêu long, đối phó với huynh, mới là ý đồ thực sự của bọn họ!</w:t>
      </w:r>
    </w:p>
    <w:p>
      <w:pPr>
        <w:pStyle w:val="BodyText"/>
      </w:pPr>
      <w:r>
        <w:t xml:space="preserve">Mộ Dung Nhạn tư chất thông minh, chút chuyện này, đương nhiên không thể gạt được nàng.</w:t>
      </w:r>
    </w:p>
    <w:p>
      <w:pPr>
        <w:pStyle w:val="BodyText"/>
      </w:pPr>
      <w:r>
        <w:t xml:space="preserve">Tần Vô Song mỉm cười nói:</w:t>
      </w:r>
    </w:p>
    <w:p>
      <w:pPr>
        <w:pStyle w:val="BodyText"/>
      </w:pPr>
      <w:r>
        <w:t xml:space="preserve">- Nhạn nhi, những kỹ xảo này của bọn họ, làm sao có thể qua mắt được ta? Thần khí? Vậy thì thế nào chứ. Bọn họ cần thứ tông môn giao cho, ta đã có sẵn rồi. Hơn nữa ta có át chủ bài, bọn họ lại chưa chắc có. Nhạn nhi, Tần đại ca có át chủ bài, có lẽ hiện tại vẫn chưa đủ khiến người ta kinh hãi, nhưng sẽ có một ngày, ta sẽ khiến toàn bộ người của Hiên Viên Khâu đều biết, trở thành kẻ địch của Tần gia Thiên Đế Sơn là ngu xuẩn đến thế nào!</w:t>
      </w:r>
    </w:p>
    <w:p>
      <w:pPr>
        <w:pStyle w:val="BodyText"/>
      </w:pPr>
      <w:r>
        <w:t xml:space="preserve">- Tần đại ca… ngươi…</w:t>
      </w:r>
    </w:p>
    <w:p>
      <w:pPr>
        <w:pStyle w:val="BodyText"/>
      </w:pPr>
      <w:r>
        <w:t xml:space="preserve">Mộ Dung Nhạn nghe Tần Vô Song nói như vậy, đương nhiên có chút ngạc nhiên.</w:t>
      </w:r>
    </w:p>
    <w:p>
      <w:pPr>
        <w:pStyle w:val="BodyText"/>
      </w:pPr>
      <w:r>
        <w:t xml:space="preserve">Tần Vô Song cũng biểu lộ ra biểu tình tự tin vô cùng:</w:t>
      </w:r>
    </w:p>
    <w:p>
      <w:pPr>
        <w:pStyle w:val="BodyText"/>
      </w:pPr>
      <w:r>
        <w:t xml:space="preserve">- Nhạn nhi, còn nhớ tám con linh thú đưa nàng quay về không? Trong bọn chúng kẻ mạnh nhất là Hư Võ Đại viên mãn. Nếu ta cần, bất cứ lúc nào ta cũng có thể triệu hoán ra hai con linh thú Động Huyền Cảnh. Nếu tình huống nguy cấp, ta thậm chí có thể thay đổi nhiều hơn, triệu hoán linh thú đỉnh cao Thông Huyền Cảnh ra. Cho nên, ngoài việc bản thân bọn họ là Thần đạo cường giả, bằng không, đừng nói là bốn người, mười người ta cũng không sợ! Nếu nói về đấu trí đấu lực, lần ta chơi đùa với La Thiên Đạo Trường còn kích thích nhiều hơn lần này.</w:t>
      </w:r>
    </w:p>
    <w:p>
      <w:pPr>
        <w:pStyle w:val="BodyText"/>
      </w:pPr>
      <w:r>
        <w:t xml:space="preserve">Mộ Dung Nhạn nghe mà say mê:</w:t>
      </w:r>
    </w:p>
    <w:p>
      <w:pPr>
        <w:pStyle w:val="BodyText"/>
      </w:pPr>
      <w:r>
        <w:t xml:space="preserve">- Tần đại ca, Nhạn nhi hiện tại thật sự rất hiếu kỳ, trên người huynh rút cuộc có bao nhiêu kỳ tích sẽ xuất hiện.</w:t>
      </w:r>
    </w:p>
    <w:p>
      <w:pPr>
        <w:pStyle w:val="BodyText"/>
      </w:pPr>
      <w:r>
        <w:t xml:space="preserve">Một người trẻ tuổi tới từ các quốc gia nhân loại, có Thần khí, có thể triệu hoán ra linh thú cường đại, còn có tầng trí tuệ bất tận, loại người trẻ tuổi này, quả thực chính là kỳ tài của giới tu luyện, là ác mộng của tất cả đối thủ!</w:t>
      </w:r>
    </w:p>
    <w:p>
      <w:pPr>
        <w:pStyle w:val="BodyText"/>
      </w:pPr>
      <w:r>
        <w:t xml:space="preserve">- Nhạn nhi, những chuyện đó để sau này sẽ từ từ nói cho nàng biết. Chúng ta ở cùng nhau, nhất định sẽ thấy càng nhiều kỳ tích hơn. Xin nàng nhất định phải tin ta.</w:t>
      </w:r>
    </w:p>
    <w:p>
      <w:pPr>
        <w:pStyle w:val="BodyText"/>
      </w:pPr>
      <w:r>
        <w:t xml:space="preserve">- Nhạn nhi tin!</w:t>
      </w:r>
    </w:p>
    <w:p>
      <w:pPr>
        <w:pStyle w:val="BodyText"/>
      </w:pPr>
      <w:r>
        <w:t xml:space="preserve">Mộ Dung Nhạn từ trước đến nay chưa từng bao giờ hoài nghi về tiềm lực của Tần Vô Song, vô số lần trải qua, đã chứng minh đầy đủ điều này. Tất cả những kỳ tích phát sinh trên người Tần Vô Song, tựa hồ đã thành một loại hiện tượng tồn tại.</w:t>
      </w:r>
    </w:p>
    <w:p>
      <w:pPr>
        <w:pStyle w:val="Compact"/>
      </w:pPr>
      <w:r>
        <w:t xml:space="preserve">Ủng hộ chỉ với 1 click và 5s ! (adf.ly/4EmoB)</w:t>
      </w:r>
      <w:r>
        <w:br w:type="textWrapping"/>
      </w:r>
      <w:r>
        <w:br w:type="textWrapping"/>
      </w:r>
    </w:p>
    <w:p>
      <w:pPr>
        <w:pStyle w:val="Heading2"/>
      </w:pPr>
      <w:bookmarkStart w:id="620" w:name="chương-598"/>
      <w:bookmarkEnd w:id="620"/>
      <w:r>
        <w:t xml:space="preserve">598. Chương 59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98: Thần đạo tập hợp.</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Mộ Dung Nhạn từ trong sự tự tin của Tần Vô Song, cảm nhận được một loại tín niệm kiên định, khiến nàng càng thêm tràn ngập tự tin đối với Tần Vô Song. Cũng không còn lo lắng đối với con đường phía trước của trận chiến đầm hắc thủy.</w:t>
      </w:r>
    </w:p>
    <w:p>
      <w:pPr>
        <w:pStyle w:val="BodyText"/>
      </w:pPr>
      <w:r>
        <w:t xml:space="preserve">Người đầu tiên tới Phiêu Tuyết Lâu, ngược lại là hai đại thủ lãnh của Bách Kiếm Tông và Hồ Khâu Sơn. Thủ lãnh của Bách Kiếm Tông, tên là Ngô Tuyên Hổ, cũng giống như gia chủ Hồ Khâu Thụy của Hồ Khâu Thế gia, đều là cường giả Kỳ Diệu Huyền Cảnh, cấp bậc Thông Huyền Cảnh. Thực lực này, ở Hiên Viên Khâu, cũng thuộc về tồn tại vô cùng tài giỏi rồi. Thế lực hai nhà này, không sai biệt lắm so với La Thiên Đạo Trường và Phiêu Tuyết Lâu, cũng có thể xếp vào hàng ngũ mười hai thế lực đứng đầu.</w:t>
      </w:r>
    </w:p>
    <w:p>
      <w:pPr>
        <w:pStyle w:val="BodyText"/>
      </w:pPr>
      <w:r>
        <w:t xml:space="preserve">Sau khi hai Đại cao thủ đến, tiếp sau, Lôi Minh và Yến Quy Nam quả nhiên dắt tay nhau mà đến. Hai người này, nghiễm nhiên là bạn nối khố nhiều năm, bất cứ trường hợp gì, tựa hồ đều thích kết bạn mà đi.</w:t>
      </w:r>
    </w:p>
    <w:p>
      <w:pPr>
        <w:pStyle w:val="BodyText"/>
      </w:pPr>
      <w:r>
        <w:t xml:space="preserve">Phiêu Tuyết Lâu lập tức trở nên náo nhiệt, có bốn đại cường giả đến, toàn bộ Phiêu Tuyết Lâu nhất thời có vẻ tinh quang sáng lạn. Xưa nay Phiêu Tuyết Lâu vốn được người ta gọi là nơi lạnh lẽo, có nhiều đại nhân vật đến như vậy, đối với Phiêu Tuyết Lâu mà nói, là vui mừng và áp lực cùng tồn tại.</w:t>
      </w:r>
    </w:p>
    <w:p>
      <w:pPr>
        <w:pStyle w:val="BodyText"/>
      </w:pPr>
      <w:r>
        <w:t xml:space="preserve">Hiện giờ, chỉ còn thiếu thủ lãnh của Tần gia Thiên Đế Sơn còn chưa đến.</w:t>
      </w:r>
    </w:p>
    <w:p>
      <w:pPr>
        <w:pStyle w:val="BodyText"/>
      </w:pPr>
      <w:r>
        <w:t xml:space="preserve">Trong đại điện Phiêu Tuyết Lâu, thanh âm của Lôi Minh giống như sấm sét, nói:</w:t>
      </w:r>
    </w:p>
    <w:p>
      <w:pPr>
        <w:pStyle w:val="BodyText"/>
      </w:pPr>
      <w:r>
        <w:t xml:space="preserve">- Mộ Dung lão đệ, người của Tần gia Vấn Đỉnh Sơn, biết ta và Quy Nam huynh ở đây, chắc không dám đến. Ta thấy, chúng ta có lẽ bắt đầu đi. Dù sao sự tình cũng chỉ là chuyện như vậy, đều là so đấu giữa các tiểu bối, những trưởng bối chúng ta, cũng sẽ không đi ức hiếp tiểu bối. Cho dù Vấn Đỉnh Sơn không có người tới, cũng không quan hệ gì.</w:t>
      </w:r>
    </w:p>
    <w:p>
      <w:pPr>
        <w:pStyle w:val="BodyText"/>
      </w:pPr>
      <w:r>
        <w:t xml:space="preserve">Mộ Dung Thiên Cực mỉm cười nói:</w:t>
      </w:r>
    </w:p>
    <w:p>
      <w:pPr>
        <w:pStyle w:val="BodyText"/>
      </w:pPr>
      <w:r>
        <w:t xml:space="preserve">- Lôi huynh, bây giờ cách kỳ hạn cuối cùng vẫn còn hai ngày, cũng không vội vàng vào lúc này được. Là thắng hay là thua, cũng cần phải nói chuyện rõ ràng, để tất cả mọi người đều tâm phục khẩu phục. Bất cứ nhà nào trong các ngươi, Phiêu Tuyết Lâu chúng ta đều không muốn đắc tội. Nhờ có sự yêu mến của các vị, cũng không hy vọng đem chuyện này làm ra mâu thuẫn mới được. Bằng không, Phiêu Tuyết Lâu nhỏ bé ta, sẽ mạo phạm đến các ngươi.</w:t>
      </w:r>
    </w:p>
    <w:p>
      <w:pPr>
        <w:pStyle w:val="BodyText"/>
      </w:pPr>
      <w:r>
        <w:t xml:space="preserve">Yến Quy Nam mỉm cười nói:</w:t>
      </w:r>
    </w:p>
    <w:p>
      <w:pPr>
        <w:pStyle w:val="BodyText"/>
      </w:pPr>
      <w:r>
        <w:t xml:space="preserve">- Mộ Dung lão đệ, việc này nói ra, chỉ là mọi người vì góp vui mà đến, người trẻ tuổi so đấu sức mạnh, những lão đầu tử chúng ta, chẳng qua là tới góp thêm náo nhiệt mà thôi.</w:t>
      </w:r>
    </w:p>
    <w:p>
      <w:pPr>
        <w:pStyle w:val="BodyText"/>
      </w:pPr>
      <w:r>
        <w:t xml:space="preserve">Mộ Dung Thiên Cực chân thành nói:</w:t>
      </w:r>
    </w:p>
    <w:p>
      <w:pPr>
        <w:pStyle w:val="BodyText"/>
      </w:pPr>
      <w:r>
        <w:t xml:space="preserve">- Quy Nam huynh, những lời Thiên Cực nói đều là thật lòng. Vì vậy, mới mời chư vị đại giá đến, đồng thời cũng xin Thiên Đế bệ hạ phái người xuống giám sát. Mục đích chính là để biểu đạt rõ ràng lập trường của Phiêu Tuyết Lâu ta. Bất luận như thế nào, Phiêu Tuyết Lâu ta cũng không muốn vì tranh giành khí phách của người trẻ tuổi mà bị cuốn vào bên trong thị phi.</w:t>
      </w:r>
    </w:p>
    <w:p>
      <w:pPr>
        <w:pStyle w:val="BodyText"/>
      </w:pPr>
      <w:r>
        <w:t xml:space="preserve">- Mộ Dung lão đệ, yên tâm đi, chuyện này chưa đến mức gây họa cho Phiêu Tuyết Lâu ngươi đâu.</w:t>
      </w:r>
    </w:p>
    <w:p>
      <w:pPr>
        <w:pStyle w:val="BodyText"/>
      </w:pPr>
      <w:r>
        <w:t xml:space="preserve">- Đúng rồi, nghe nói lần này, con của Thiên Đế, Tân Vô Kỵ Điện hạ sẽ tự mình tới đây chủ trì đại cục? Mộ Dung lão đệ, ngươi rất có thể diện rồi!</w:t>
      </w:r>
    </w:p>
    <w:p>
      <w:pPr>
        <w:pStyle w:val="BodyText"/>
      </w:pPr>
      <w:r>
        <w:t xml:space="preserve">Mộ Dung Thiên Cực thở dài:</w:t>
      </w:r>
    </w:p>
    <w:p>
      <w:pPr>
        <w:pStyle w:val="BodyText"/>
      </w:pPr>
      <w:r>
        <w:t xml:space="preserve">- Có thể Thiên Đế bệ hạ, tương đối coi trọng chuyện này. Bệ hạ khẳng định không muốn vì chuyện này, ảnh hưởng đến đại cục ổn định của Hiên Viên Khâu.</w:t>
      </w:r>
    </w:p>
    <w:p>
      <w:pPr>
        <w:pStyle w:val="BodyText"/>
      </w:pPr>
      <w:r>
        <w:t xml:space="preserve">Giữa lúc đang nói, đột nhiên bên ngoài Hiên Viên Khâu, lại truyền đến tiếng hót quen thuộc của chim hạc.</w:t>
      </w:r>
    </w:p>
    <w:p>
      <w:pPr>
        <w:pStyle w:val="BodyText"/>
      </w:pPr>
      <w:r>
        <w:t xml:space="preserve">Lôi Minh và Yến Quy Nam đều là thần tình khẽ động:</w:t>
      </w:r>
    </w:p>
    <w:p>
      <w:pPr>
        <w:pStyle w:val="BodyText"/>
      </w:pPr>
      <w:r>
        <w:t xml:space="preserve">- Điện hạ tới rồi!</w:t>
      </w:r>
    </w:p>
    <w:p>
      <w:pPr>
        <w:pStyle w:val="BodyText"/>
      </w:pPr>
      <w:r>
        <w:t xml:space="preserve">Mộ Dung Thiên Cực cũng nghe ra động tĩnh, vội vàng dẫn theo cao tầng liên quan của Phiêu Tuyết Lâu ra ngoài nghênh đón. Bốn thủ lãnh đám người Yến Quy Nam cũng không dám chậm trễ, đều ra ngoài nghênh đón.</w:t>
      </w:r>
    </w:p>
    <w:p>
      <w:pPr>
        <w:pStyle w:val="BodyText"/>
      </w:pPr>
      <w:r>
        <w:t xml:space="preserve">Tân Vô Kỵ vẫn giữ trận thế như lần trước xuất hiện ở Thiên Phạt Sơn Trang, ở sau người hắn, vẫn là một đám tử sĩ cao thâm khó lường.</w:t>
      </w:r>
    </w:p>
    <w:p>
      <w:pPr>
        <w:pStyle w:val="BodyText"/>
      </w:pPr>
      <w:r>
        <w:t xml:space="preserve">- Bái kiến Tân Điện hạ!</w:t>
      </w:r>
    </w:p>
    <w:p>
      <w:pPr>
        <w:pStyle w:val="BodyText"/>
      </w:pPr>
      <w:r>
        <w:t xml:space="preserve">Tất cả mọi người đều cung kính tiến lên hành lễ.</w:t>
      </w:r>
    </w:p>
    <w:p>
      <w:pPr>
        <w:pStyle w:val="BodyText"/>
      </w:pPr>
      <w:r>
        <w:t xml:space="preserve">Tân Vô Kỵ khí độ bất phàm, mỉm cười xua tay:</w:t>
      </w:r>
    </w:p>
    <w:p>
      <w:pPr>
        <w:pStyle w:val="BodyText"/>
      </w:pPr>
      <w:r>
        <w:t xml:space="preserve">- Chư vị, bản Điện hạ có phải đến có chút muộn không?</w:t>
      </w:r>
    </w:p>
    <w:p>
      <w:pPr>
        <w:pStyle w:val="BodyText"/>
      </w:pPr>
      <w:r>
        <w:t xml:space="preserve">Lôi Minh cười nói:</w:t>
      </w:r>
    </w:p>
    <w:p>
      <w:pPr>
        <w:pStyle w:val="BodyText"/>
      </w:pPr>
      <w:r>
        <w:t xml:space="preserve">- Đương nhiên không phải, so với Điện hạ đến muộn, còn có người chưa đến nữa. Đương nhiên, cũng có thể không đến.</w:t>
      </w:r>
    </w:p>
    <w:p>
      <w:pPr>
        <w:pStyle w:val="BodyText"/>
      </w:pPr>
      <w:r>
        <w:t xml:space="preserve">- Ồ? Còn có người muộn hơn sao?</w:t>
      </w:r>
    </w:p>
    <w:p>
      <w:pPr>
        <w:pStyle w:val="BodyText"/>
      </w:pPr>
      <w:r>
        <w:t xml:space="preserve">Tân Vô Kỵ lóe lên một tia nghi ngờ, lập tức hiểu ra gì đó, mỉm cười nói:</w:t>
      </w:r>
    </w:p>
    <w:p>
      <w:pPr>
        <w:pStyle w:val="BodyText"/>
      </w:pPr>
      <w:r>
        <w:t xml:space="preserve">- Là Tần gia Vấn Đỉnh Sơn sao?</w:t>
      </w:r>
    </w:p>
    <w:p>
      <w:pPr>
        <w:pStyle w:val="BodyText"/>
      </w:pPr>
      <w:r>
        <w:t xml:space="preserve">Trong khẩu khí của Lôi Minh có chút khinh thường nói:</w:t>
      </w:r>
    </w:p>
    <w:p>
      <w:pPr>
        <w:pStyle w:val="BodyText"/>
      </w:pPr>
      <w:r>
        <w:t xml:space="preserve">- Không phải bọn họ còn có thể là ai. Ta thấy Vấn Đỉnh Sơn quyết tâm là rùa rụt đầu rồi. Hơn nữa, Tần Vô Song đối với Tần gia Vấn Đỉnh Sơn mà nói, căn bản không quan trọng gì. Mấy lão hồ ly đó không thấy thỏ thì không thả chim ưng. Khẳng định sẽ không đến.</w:t>
      </w:r>
    </w:p>
    <w:p>
      <w:pPr>
        <w:pStyle w:val="BodyText"/>
      </w:pPr>
      <w:r>
        <w:t xml:space="preserve">Lời này còn chưa nói hết, trong hư không một thanh âm giống như sấm sét cuồn cuộn quát lên:</w:t>
      </w:r>
    </w:p>
    <w:p>
      <w:pPr>
        <w:pStyle w:val="BodyText"/>
      </w:pPr>
      <w:r>
        <w:t xml:space="preserve">- Lôi Minh tiểu nhi, sau lưng người khác ngươi ngấm ngầm nói xấu như vậy sao?</w:t>
      </w:r>
    </w:p>
    <w:p>
      <w:pPr>
        <w:pStyle w:val="BodyText"/>
      </w:pPr>
      <w:r>
        <w:t xml:space="preserve">Thanh âm này, tựa như tiếng sấm cuồn cuộn, chói tai vô cùng, chấn động lòng người. Khiến người ta tựa hồ cảm thấy hô hấp khó khăn. Chỉ thấy trong không trung hồng quang lóe lên, lập tức rơi xuống trên mặt đất.</w:t>
      </w:r>
    </w:p>
    <w:p>
      <w:pPr>
        <w:pStyle w:val="BodyText"/>
      </w:pPr>
      <w:r>
        <w:t xml:space="preserve">Một nam nhân toàn thân trang phục đỏ đậm, đi chân trần, đạp trên mây đỏ đi tới, cười lạnh nhìn Lôi Minh đánh giá, dùng nhãn thần giống như khiêu khích, trừng mắt lườm Lôi Minh.</w:t>
      </w:r>
    </w:p>
    <w:p>
      <w:pPr>
        <w:pStyle w:val="BodyText"/>
      </w:pPr>
      <w:r>
        <w:t xml:space="preserve">Lôi Minh hừ một tiếng:</w:t>
      </w:r>
    </w:p>
    <w:p>
      <w:pPr>
        <w:pStyle w:val="BodyText"/>
      </w:pPr>
      <w:r>
        <w:t xml:space="preserve">- Bày ra bộ dạng đáng tởm gì vậy?</w:t>
      </w:r>
    </w:p>
    <w:p>
      <w:pPr>
        <w:pStyle w:val="BodyText"/>
      </w:pPr>
      <w:r>
        <w:t xml:space="preserve">Nam tử trong mây đỏ, đương nhiên chính là người quyền lực thứ hai, Tần Vân Nhiên của Tần gia Vấn Đỉnh Sơn, biệt hiệu bên ngoài là Nhiên Phong Tử, cái tên này không phải là nói suông.</w:t>
      </w:r>
    </w:p>
    <w:p>
      <w:pPr>
        <w:pStyle w:val="BodyText"/>
      </w:pPr>
      <w:r>
        <w:t xml:space="preserve">Tần Vân Nhiên này, có đôi khi hành sự vô cùng điên cuồng, hơn nữa tựa hồ từ trước đến nay không hiểu cái gọi là khắc chế cảm xúc. Điều này khiến hắn ở Hiên Viên Khâu, có thanh danh độc đáo.</w:t>
      </w:r>
    </w:p>
    <w:p>
      <w:pPr>
        <w:pStyle w:val="BodyText"/>
      </w:pPr>
      <w:r>
        <w:t xml:space="preserve">Lôi Minh rất là giật mình, không ngờ người đến lại không phải là Tần Trọng Dương, mà là Tần Vân Nhiên. Trước mặt Tần Vân Nhiên, Lôi Minh không dám làm càn quá mức, vì tu vi của Tần Vân Nhiên, có lẽ ở trên hắn.</w:t>
      </w:r>
    </w:p>
    <w:p>
      <w:pPr>
        <w:pStyle w:val="BodyText"/>
      </w:pPr>
      <w:r>
        <w:t xml:space="preserve">Tần Vân Nhiên nhìn đám người Lôi Minh giống như không khí, ha ha chào hỏi, nói với Tân Vô Kỵ:</w:t>
      </w:r>
    </w:p>
    <w:p>
      <w:pPr>
        <w:pStyle w:val="BodyText"/>
      </w:pPr>
      <w:r>
        <w:t xml:space="preserve">- Điện hạ, ngươi tự mình tới chủ trì đại cục cũng tốt, để đám trộm cắp này muốn giở trò ma quỷ cũng không được, rất tốt!</w:t>
      </w:r>
    </w:p>
    <w:p>
      <w:pPr>
        <w:pStyle w:val="BodyText"/>
      </w:pPr>
      <w:r>
        <w:t xml:space="preserve">Tân Vô Kỵ có vẻ vô cùng sắc sảo, nhàn nhạt cười:</w:t>
      </w:r>
    </w:p>
    <w:p>
      <w:pPr>
        <w:pStyle w:val="BodyText"/>
      </w:pPr>
      <w:r>
        <w:t xml:space="preserve">- Vân Nhiên Chưởng môn lâu nay ít khi xuất hiện, lần này lại đích thân tới Phiêu Tuyết Lâu, xem ra, Tần gia đối với việc của Tần Vô Song vẫn là tương đối quan tâm.</w:t>
      </w:r>
    </w:p>
    <w:p>
      <w:pPr>
        <w:pStyle w:val="BodyText"/>
      </w:pPr>
      <w:r>
        <w:t xml:space="preserve">Tần Vân Nhiên cười nói:</w:t>
      </w:r>
    </w:p>
    <w:p>
      <w:pPr>
        <w:pStyle w:val="BodyText"/>
      </w:pPr>
      <w:r>
        <w:t xml:space="preserve">- Phàm là đệ tử Tần gia ta, ta đều vô cùng quan tâm. Đương nhiên, Tần Vô Song này dù sao cũng có chút đặc thù. Ha ha, Điện hạ, chúng ta vào trong nói chuyện đi. Lão phu có mang theo một chút mỹ tửu, vốn là chuẩn bị làm quà sính lễ, bây giờ xem ra, sính lễ này, lần sau đại khái chuẩn bị một phần khác rồi.</w:t>
      </w:r>
    </w:p>
    <w:p>
      <w:pPr>
        <w:pStyle w:val="BodyText"/>
      </w:pPr>
      <w:r>
        <w:t xml:space="preserve">- Ha ha, Mộ Dung lão đệ, lâu ngày không gặp, ngươi tựa hồ hao gầy đi rất nhiều. Thế nào, nghĩ đến chuyện hôn sự của nữ nhi, đau đầu không ngủ được sao?</w:t>
      </w:r>
    </w:p>
    <w:p>
      <w:pPr>
        <w:pStyle w:val="BodyText"/>
      </w:pPr>
      <w:r>
        <w:t xml:space="preserve">Tần Vân Nhiên không hổ là Nhiên Phong Tử, những lời nói của hắn, có vẻ có chút điên điên khùng khùng, khiến người ta cảm thấy rất chấn động. Nhưng Tần Vô Song lại biết rõ, Nhị Chưởng môn căn bản không giống như biểu hiện bên ngoài.</w:t>
      </w:r>
    </w:p>
    <w:p>
      <w:pPr>
        <w:pStyle w:val="BodyText"/>
      </w:pPr>
      <w:r>
        <w:t xml:space="preserve">Lôi Minh cười lạnh nói:</w:t>
      </w:r>
    </w:p>
    <w:p>
      <w:pPr>
        <w:pStyle w:val="BodyText"/>
      </w:pPr>
      <w:r>
        <w:t xml:space="preserve">- Nhiên Phong Tử, lần sau đại khái ngươi cũng không cần chuẩn bị đâu.</w:t>
      </w:r>
    </w:p>
    <w:p>
      <w:pPr>
        <w:pStyle w:val="BodyText"/>
      </w:pPr>
      <w:r>
        <w:t xml:space="preserve">- A?</w:t>
      </w:r>
    </w:p>
    <w:p>
      <w:pPr>
        <w:pStyle w:val="BodyText"/>
      </w:pPr>
      <w:r>
        <w:t xml:space="preserve">Tần Vân Nhiên trừng mắt liếc nhìn Lôi Minh.</w:t>
      </w:r>
    </w:p>
    <w:p>
      <w:pPr>
        <w:pStyle w:val="BodyText"/>
      </w:pPr>
      <w:r>
        <w:t xml:space="preserve">- Bởi vì Tần Vô Song của các ngươi, không có khả năng thoát ra đâu. Thiên kim tiểu thư Phiêu Tuyết Lâu cũng không thể gả cho một tên nhà giàu mới nổi của các quốc gia nhân loại được.</w:t>
      </w:r>
    </w:p>
    <w:p>
      <w:pPr>
        <w:pStyle w:val="BodyText"/>
      </w:pPr>
      <w:r>
        <w:t xml:space="preserve">- Ha ha, Lôi huynh, trên thế giới có rất nhiều chuyện cười cóc mà đòi ăn thịt thiên nga. Ngươi không thể nói những đó ra quá thẳng, tổn thương tự tôn của người ta.</w:t>
      </w:r>
    </w:p>
    <w:p>
      <w:pPr>
        <w:pStyle w:val="BodyText"/>
      </w:pPr>
      <w:r>
        <w:t xml:space="preserve">Lôi Minh và Yến Quy Nam, giống như hai con chó điên chiến đấu cực mạnh, nhìn thấy Tần Vân Nhiên, lực chiến đấu trong máu cũng bắt đầu kích phát.</w:t>
      </w:r>
    </w:p>
    <w:p>
      <w:pPr>
        <w:pStyle w:val="BodyText"/>
      </w:pPr>
      <w:r>
        <w:t xml:space="preserve">Tần Vân Nhiên giống như ngốc nghếch nhìn hai người này:</w:t>
      </w:r>
    </w:p>
    <w:p>
      <w:pPr>
        <w:pStyle w:val="BodyText"/>
      </w:pPr>
      <w:r>
        <w:t xml:space="preserve">- Điện hạ, ngươi nói con người một khi không cần thể diện nữa, thật sự là vô địch sao? Cái tên nhà giàu mới nổi này, tựa hồ rất thích hợp với các ngươi? Các ngươi ở tám môn Thiên Đế Sơn được bao lâu rồi mà có thể dám cười nhạo đệ tử Tần gia. Nếu lão phu nhớ không lầm, nhất mạch Tần gia ta, đã được truyền thừa từ thời đại Thái cổ rồi. Cho đến nay vẫn sống ở Thiên Đế Sơn. Chi mạch của Tần gia ta mặc dù trải rộng khắp thiên hạ, nhưng nội tình của đệ tử Tần gia, lúc nào cũng tồn tại. Nhà giàu mới nổi gì chứ, ta thấy nó thích hợp với các ngươi hơn đấy.</w:t>
      </w:r>
    </w:p>
    <w:p>
      <w:pPr>
        <w:pStyle w:val="BodyText"/>
      </w:pPr>
      <w:r>
        <w:t xml:space="preserve">Quả nhiên là lão oan gia, bất luận là trường hợp gì, đều không quên bài xích lẫn nhau.</w:t>
      </w:r>
    </w:p>
    <w:p>
      <w:pPr>
        <w:pStyle w:val="BodyText"/>
      </w:pPr>
      <w:r>
        <w:t xml:space="preserve">Tân Vô Kỵ liền mở miệng, nháy mắt đã bình ổn một trận chiến nước miếng vô vị.</w:t>
      </w:r>
    </w:p>
    <w:p>
      <w:pPr>
        <w:pStyle w:val="BodyText"/>
      </w:pPr>
      <w:r>
        <w:t xml:space="preserve">Tiến vào đại điện, Mộ Dung Thiên Cực đi thẳng vào vấn đề, đem suy nghĩ và chủ trương của hắn kể lại chi tiết một lượt. Lúc này mới nói:</w:t>
      </w:r>
    </w:p>
    <w:p>
      <w:pPr>
        <w:pStyle w:val="BodyText"/>
      </w:pPr>
      <w:r>
        <w:t xml:space="preserve">- Chư vị, Thiên Cực lần này mời các vị đến, thực sự cũng là vạn bất đắc dĩ. Nếu Thiên Cực có năm nữ nhi, thì không cần phải hao tâm như vậy. Đáng tiếc, tiểu nữ chỉ có một người. Mà tài tuấn đến, lại có năm người. Cho nên chỉ có thể đưa ra hạ sách này khảo nghiệm. Người nào có thể bộc lộ tài năng, thì đó chính là người xứng đôi với nữ nhi của ta.</w:t>
      </w:r>
    </w:p>
    <w:p>
      <w:pPr>
        <w:pStyle w:val="BodyText"/>
      </w:pPr>
      <w:r>
        <w:t xml:space="preserve">Tân Vô Kỵ mỉm cười nói:</w:t>
      </w:r>
    </w:p>
    <w:p>
      <w:pPr>
        <w:pStyle w:val="BodyText"/>
      </w:pPr>
      <w:r>
        <w:t xml:space="preserve">- Hiếm khi Mộ Dung Lâu chủ có nhã hứng như vậy, chư vị, các ngươi có ý kiến gì khác lúc này đều có thể đề ra. Nếu không có ý kiến thì theo những gì Mộ Dung Lâu chủ nói mà làm.</w:t>
      </w:r>
    </w:p>
    <w:p>
      <w:pPr>
        <w:pStyle w:val="BodyText"/>
      </w:pPr>
      <w:r>
        <w:t xml:space="preserve">Mộ Dung Thiên Cực nói:</w:t>
      </w:r>
    </w:p>
    <w:p>
      <w:pPr>
        <w:pStyle w:val="BodyText"/>
      </w:pPr>
      <w:r>
        <w:t xml:space="preserve">- Ở đây ta đã chuẩn bị năm bản hiệp ước, cần có chữ ký đại diện của năm thế lực. Dù sao, khảo nghiệm này vẫn có chút nguy hiểm.</w:t>
      </w:r>
    </w:p>
    <w:p>
      <w:pPr>
        <w:pStyle w:val="BodyText"/>
      </w:pPr>
      <w:r>
        <w:t xml:space="preserve">- Ở Hiên Viên Khâu, bất kể làm cái gì, đều sẽ có những nguy hiểm. Nếu chút nguy hiểm này không chịu nổi, vậy chứng tỏ bọn chúng căn bản không xứng làm tấm gương cho những người trẻ tuổi của Hiên Viên Khâu. Mộ Dung lão đệ, Thiên Phạt Sơn Trang ta, không có dị nghị gì, hiệp ước này có thể lập tức ký.</w:t>
      </w:r>
    </w:p>
    <w:p>
      <w:pPr>
        <w:pStyle w:val="BodyText"/>
      </w:pPr>
      <w:r>
        <w:t xml:space="preserve">- Ý tứ của ta cũng giống Quy Nam huynh.</w:t>
      </w:r>
    </w:p>
    <w:p>
      <w:pPr>
        <w:pStyle w:val="BodyText"/>
      </w:pPr>
      <w:r>
        <w:t xml:space="preserve">- Đều giống nhau, vậy ký đi.</w:t>
      </w:r>
    </w:p>
    <w:p>
      <w:pPr>
        <w:pStyle w:val="BodyText"/>
      </w:pPr>
      <w:r>
        <w:t xml:space="preserve">Hai nhà khác, đương nhiên cũng không có ý kiến gì khác.</w:t>
      </w:r>
    </w:p>
    <w:p>
      <w:pPr>
        <w:pStyle w:val="BodyText"/>
      </w:pPr>
      <w:r>
        <w:t xml:space="preserve">Khi đến lượt Tần Vân Nhiên, Tần Vân Nhiên cười tủm tỉm liếc nhìn Yến Quy Nam và Lôi Minh, cười nói:</w:t>
      </w:r>
    </w:p>
    <w:p>
      <w:pPr>
        <w:pStyle w:val="BodyText"/>
      </w:pPr>
      <w:r>
        <w:t xml:space="preserve">- Các ngươi nhất định là vô cùng hy vọng ta nhanh chóng ký vào. Lẽ nào suy nghĩ của các ngươi và ta giống nhau, ta cũng vô cùng hy vọng các ngươi nhanh chóng ký tên.</w:t>
      </w:r>
    </w:p>
    <w:p>
      <w:pPr>
        <w:pStyle w:val="BodyText"/>
      </w:pPr>
      <w:r>
        <w:t xml:space="preserve">Nói xong, ha ha cười lớn, ký tên xuống bản hiệp ước đó.</w:t>
      </w:r>
    </w:p>
    <w:p>
      <w:pPr>
        <w:pStyle w:val="BodyText"/>
      </w:pPr>
      <w:r>
        <w:t xml:space="preserve">Mộ Dung Thiên Cực thấy bọn họ vô cùng phối hợp, biết chuyện lần này đạt đến bước này, đã là tên treo trên cung, không thể không phát. Thấy bọn họ ký tên xong, đưa tới trước mặt Tân Vô Kỵ:</w:t>
      </w:r>
    </w:p>
    <w:p>
      <w:pPr>
        <w:pStyle w:val="BodyText"/>
      </w:pPr>
      <w:r>
        <w:t xml:space="preserve">- Xin Điện hạ xem qua một chút.</w:t>
      </w:r>
    </w:p>
    <w:p>
      <w:pPr>
        <w:pStyle w:val="BodyText"/>
      </w:pPr>
      <w:r>
        <w:t xml:space="preserve">Tân Vô Kỵ tiến tới, cẩn thận phê duyệt, xác định không có thiếu sót gì, lúc này mới nhận lấy.</w:t>
      </w:r>
    </w:p>
    <w:p>
      <w:pPr>
        <w:pStyle w:val="BodyText"/>
      </w:pPr>
      <w:r>
        <w:t xml:space="preserve">Tần Vô Song đem tất cả việc này thu hết trong đáy mắt, còn tâm tình của Mộ Dung Nhạn cũng theo tất cả việc này, bắt đầu khẩn trương.</w:t>
      </w:r>
    </w:p>
    <w:p>
      <w:pPr>
        <w:pStyle w:val="Compact"/>
      </w:pPr>
      <w:r>
        <w:t xml:space="preserve">Ủng hộ chỉ với 1 click và 5s ! (adf.ly/4EmoB)</w:t>
      </w:r>
      <w:r>
        <w:br w:type="textWrapping"/>
      </w:r>
      <w:r>
        <w:br w:type="textWrapping"/>
      </w:r>
    </w:p>
    <w:p>
      <w:pPr>
        <w:pStyle w:val="Heading2"/>
      </w:pPr>
      <w:bookmarkStart w:id="621" w:name="chương-599"/>
      <w:bookmarkEnd w:id="621"/>
      <w:r>
        <w:t xml:space="preserve">599. Chương 59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599: Tiến vào Hắc Tử Hả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ất cả mọi người, cũng không ai lưu lại, trực tiếp lao ra chỗ cao sau núi nhìn xuống Hắc Tử Hải mênh mông vô tận ở phía dưới, mặt nước giống như nước mực, khiến người ta vừa nhìn liền cảm thấy da đầu ngứa ngáy. Mặt nước đen giống như mực, tạo nên từng tầng từng tầng gợn sóng, lại càng khiến người xem vô cùng lo sợ.</w:t>
      </w:r>
    </w:p>
    <w:p>
      <w:pPr>
        <w:pStyle w:val="BodyText"/>
      </w:pPr>
      <w:r>
        <w:t xml:space="preserve">Mộ Dung Nhạn không kìm được nắm lấy tay Tần Vô Song, mấy lần nàng tự nói với bản thân, Tần đại ca nhất định sẽ làm được, nhất định sẽ không xuất hiện vấn đề. Nhưng thật sự đến nơi được người trong tông môn hình dung là ‘Hắc Tử Hải’, Mộ Dung Nhạn vẫn không kìm được lo lắng.</w:t>
      </w:r>
    </w:p>
    <w:p>
      <w:pPr>
        <w:pStyle w:val="BodyText"/>
      </w:pPr>
      <w:r>
        <w:t xml:space="preserve">Mộ Dung Thiên Cực thần sắc ngưng trọng nói:</w:t>
      </w:r>
    </w:p>
    <w:p>
      <w:pPr>
        <w:pStyle w:val="BodyText"/>
      </w:pPr>
      <w:r>
        <w:t xml:space="preserve">- Chư vị, đầm hắc thủy này, trong tông môn ta, được gọi là ‘Hắc Tử Hải’, chư vị đi chuyến này, nguy hiểm rất lớn. Hiện tại nếu quay lại vẫn còn kịp.</w:t>
      </w:r>
    </w:p>
    <w:p>
      <w:pPr>
        <w:pStyle w:val="BodyText"/>
      </w:pPr>
      <w:r>
        <w:t xml:space="preserve">- Mộ Dung lão đệ, ngươi yên tâm đi. Hiệp ước này đã ký kết rồi, ai còn hối hận chứ?</w:t>
      </w:r>
    </w:p>
    <w:p>
      <w:pPr>
        <w:pStyle w:val="BodyText"/>
      </w:pPr>
      <w:r>
        <w:t xml:space="preserve">Tân Vô Kỵ nói:</w:t>
      </w:r>
    </w:p>
    <w:p>
      <w:pPr>
        <w:pStyle w:val="BodyText"/>
      </w:pPr>
      <w:r>
        <w:t xml:space="preserve">- Mộ Dung Lâu chủ, hiệp ước không phải trò đùa. Hiên Viên Khâu chúng ta, xưa nay đối với hiệp ước luôn vô cùng coi trọng. Xin yên tâm, chuyện này một khi Thiên Đế Sơn hỏi đến, Phiêu Tuyết Lâu sẽ đặt mình ra ngoài chuyện này. Tất cả đều do bản Điện hạ giám sát. Bất luận xuất hiện bất cứ kết cục nào, đều không thể giận cá chém thớt Phiêu Tuyết Lâu các vị, các ngươi có ý kiến gì không?</w:t>
      </w:r>
    </w:p>
    <w:p>
      <w:pPr>
        <w:pStyle w:val="BodyText"/>
      </w:pPr>
      <w:r>
        <w:t xml:space="preserve">Lôi Minh lớn tiếng nói:</w:t>
      </w:r>
    </w:p>
    <w:p>
      <w:pPr>
        <w:pStyle w:val="BodyText"/>
      </w:pPr>
      <w:r>
        <w:t xml:space="preserve">- Chúng ta đương nhiên không có ý kiến, chỉ sợ người nào đó có ý kiến thôi?</w:t>
      </w:r>
    </w:p>
    <w:p>
      <w:pPr>
        <w:pStyle w:val="BodyText"/>
      </w:pPr>
      <w:r>
        <w:t xml:space="preserve">Giống như thị uy liếc mắt về phía Tần Vân Nhiên. Tần Vân Nhiên còn lưu manh hơn Lôi Minh, cười tủm tỉm nói:</w:t>
      </w:r>
    </w:p>
    <w:p>
      <w:pPr>
        <w:pStyle w:val="BodyText"/>
      </w:pPr>
      <w:r>
        <w:t xml:space="preserve">- Lôi lão nhân, ngươi là Yến lão nhân sao?</w:t>
      </w:r>
    </w:p>
    <w:p>
      <w:pPr>
        <w:pStyle w:val="BodyText"/>
      </w:pPr>
      <w:r>
        <w:t xml:space="preserve">Yến Quy Nam thâm trầm hơn Lôi Minh, thản nhiên nói:</w:t>
      </w:r>
    </w:p>
    <w:p>
      <w:pPr>
        <w:pStyle w:val="BodyText"/>
      </w:pPr>
      <w:r>
        <w:t xml:space="preserve">- Nhiều lời vô ích, Truy Dương, ngươi qua đây.</w:t>
      </w:r>
    </w:p>
    <w:p>
      <w:pPr>
        <w:pStyle w:val="BodyText"/>
      </w:pPr>
      <w:r>
        <w:t xml:space="preserve">Yến Truy Dương vui vẻ đi tới:</w:t>
      </w:r>
    </w:p>
    <w:p>
      <w:pPr>
        <w:pStyle w:val="BodyText"/>
      </w:pPr>
      <w:r>
        <w:t xml:space="preserve">- Nhị Trang chủ.</w:t>
      </w:r>
    </w:p>
    <w:p>
      <w:pPr>
        <w:pStyle w:val="BodyText"/>
      </w:pPr>
      <w:r>
        <w:t xml:space="preserve">- Cao tầng của Thiên Phạt Sơn Trang chúng ta vốn không tán đồng chuyện này của ngươi lắm. Nhưng chuyện của người trẻ tuổi, cũng không nỡ quét sạch hứng thú của ngươi. Ta chỉ nói một câu, một khi ngươi đã đến, thì phải toàn lực ứng phó, đừng làm mất mặt Thiên Phạt Sơn Trang.</w:t>
      </w:r>
    </w:p>
    <w:p>
      <w:pPr>
        <w:pStyle w:val="BodyText"/>
      </w:pPr>
      <w:r>
        <w:t xml:space="preserve">Yến Truy Dương nghiêm mặt nói:</w:t>
      </w:r>
    </w:p>
    <w:p>
      <w:pPr>
        <w:pStyle w:val="BodyText"/>
      </w:pPr>
      <w:r>
        <w:t xml:space="preserve">- Điều này là đương nhiên.</w:t>
      </w:r>
    </w:p>
    <w:p>
      <w:pPr>
        <w:pStyle w:val="BodyText"/>
      </w:pPr>
      <w:r>
        <w:t xml:space="preserve">Các nhà đều gọi đệ tử của mình đến, chân thật dặn dò.</w:t>
      </w:r>
    </w:p>
    <w:p>
      <w:pPr>
        <w:pStyle w:val="BodyText"/>
      </w:pPr>
      <w:r>
        <w:t xml:space="preserve">Tần Vân Nhiên thật ra rất ngay thẳng, đem một bộ giáp trụ nhẹ như cánh chim cho Tần Vô Song:</w:t>
      </w:r>
    </w:p>
    <w:p>
      <w:pPr>
        <w:pStyle w:val="BodyText"/>
      </w:pPr>
      <w:r>
        <w:t xml:space="preserve">- Vô Song, cái này cho ngươi, bộ giáp này ở trong nước, có thể bảo đảm ngươi giống như trên đất bằng, sẽ không bị các loại thủy áp hoặc là thủy thế ảnh hưởng đến tốc độ của ngươi.</w:t>
      </w:r>
    </w:p>
    <w:p>
      <w:pPr>
        <w:pStyle w:val="BodyText"/>
      </w:pPr>
      <w:r>
        <w:t xml:space="preserve">Tần Vô Song nhận lấy, tạ ơn.</w:t>
      </w:r>
    </w:p>
    <w:p>
      <w:pPr>
        <w:pStyle w:val="BodyText"/>
      </w:pPr>
      <w:r>
        <w:t xml:space="preserve">Tần Vân Nhiên cười lớn nói:</w:t>
      </w:r>
    </w:p>
    <w:p>
      <w:pPr>
        <w:pStyle w:val="BodyText"/>
      </w:pPr>
      <w:r>
        <w:t xml:space="preserve">- Làm tốt vào, ta tin ngươi, nhất định sẽ mang tới niềm vui bất ngờ cho mọi người.</w:t>
      </w:r>
    </w:p>
    <w:p>
      <w:pPr>
        <w:pStyle w:val="BodyText"/>
      </w:pPr>
      <w:r>
        <w:t xml:space="preserve">Nói xong, Tần Vô Song cười ha ha hỏi:</w:t>
      </w:r>
    </w:p>
    <w:p>
      <w:pPr>
        <w:pStyle w:val="BodyText"/>
      </w:pPr>
      <w:r>
        <w:t xml:space="preserve">- Mộ Dung Lâu chủ, nếu mọi người đồng cùng một mục tiêu, ta chỉ hỏi một câu, có phải sau khi tiến vào đầm hắc thủy, bất cứ thủ đoạn nào đều cho phép không?</w:t>
      </w:r>
    </w:p>
    <w:p>
      <w:pPr>
        <w:pStyle w:val="BodyText"/>
      </w:pPr>
      <w:r>
        <w:t xml:space="preserve">Mộ Dung Lâu chủ nhìn về phía Tân Vô Kỵ, hiển nhiên là muốn trưng cầu ý kiến của Tân Vô Kỵ.</w:t>
      </w:r>
    </w:p>
    <w:p>
      <w:pPr>
        <w:pStyle w:val="BodyText"/>
      </w:pPr>
      <w:r>
        <w:t xml:space="preserve">Tân Vô Kỵ nhàn nhạt cười nói:</w:t>
      </w:r>
    </w:p>
    <w:p>
      <w:pPr>
        <w:pStyle w:val="BodyText"/>
      </w:pPr>
      <w:r>
        <w:t xml:space="preserve">- Xuống dưới đáy nước, giống như cá trở về biển, chúng ta ở trên mặt nước, cũng không hạn chế được bọn họ, vậy chi bằng đi bọn họ hành động thoải mái đi.</w:t>
      </w:r>
    </w:p>
    <w:p>
      <w:pPr>
        <w:pStyle w:val="BodyText"/>
      </w:pPr>
      <w:r>
        <w:t xml:space="preserve">Nụ cười của Tần Vân Nhiên không thay đổi, cẩn thận nói:</w:t>
      </w:r>
    </w:p>
    <w:p>
      <w:pPr>
        <w:pStyle w:val="BodyText"/>
      </w:pPr>
      <w:r>
        <w:t xml:space="preserve">- Nói cũng phải, đó chính là nói, bất kể bọn họ dùng thủ đoạn, cho dù là công kích lẫn nhau, cũng được được đúng không?</w:t>
      </w:r>
    </w:p>
    <w:p>
      <w:pPr>
        <w:pStyle w:val="BodyText"/>
      </w:pPr>
      <w:r>
        <w:t xml:space="preserve">- Xuống dưới đầm hắc thủy, sống chết dựa vào thiên mệnh, chết trong đầm hắc thủy, và chết trên tay đối thủ cạnh tranh, cũng không khác biệt nhiều lắm.</w:t>
      </w:r>
    </w:p>
    <w:p>
      <w:pPr>
        <w:pStyle w:val="BodyText"/>
      </w:pPr>
      <w:r>
        <w:t xml:space="preserve">Tân Vô Kỵ nhàn nhạt nói, khẩu khí có vẻ không có một chút nhân tình.</w:t>
      </w:r>
    </w:p>
    <w:p>
      <w:pPr>
        <w:pStyle w:val="BodyText"/>
      </w:pPr>
      <w:r>
        <w:t xml:space="preserve">Lôi Minh cười lạnh nói:</w:t>
      </w:r>
    </w:p>
    <w:p>
      <w:pPr>
        <w:pStyle w:val="BodyText"/>
      </w:pPr>
      <w:r>
        <w:t xml:space="preserve">- Nhiên Phong Tử, nếu ngươi sợ, thì khuyên tiểu tử đó bỏ cuộc đi. Còn có bốn dũng sĩ nguyện ý tiếp tục mà, bọn họ đều là người theo đuổi đến cùng của Mộ Dung tiểu thư.</w:t>
      </w:r>
    </w:p>
    <w:p>
      <w:pPr>
        <w:pStyle w:val="BodyText"/>
      </w:pPr>
      <w:r>
        <w:t xml:space="preserve">Tần Vân Nhiên cười lớn ha ha:</w:t>
      </w:r>
    </w:p>
    <w:p>
      <w:pPr>
        <w:pStyle w:val="BodyText"/>
      </w:pPr>
      <w:r>
        <w:t xml:space="preserve">- Lôi lão nhân, ngươi hiện tại nhất định rất đắc ý, bốn người đánh một, làm sao mà thua được, đúng không?</w:t>
      </w:r>
    </w:p>
    <w:p>
      <w:pPr>
        <w:pStyle w:val="BodyText"/>
      </w:pPr>
      <w:r>
        <w:t xml:space="preserve">Nói xong, quay đầu lại trêu chọc Tần Vô Song:</w:t>
      </w:r>
    </w:p>
    <w:p>
      <w:pPr>
        <w:pStyle w:val="BodyText"/>
      </w:pPr>
      <w:r>
        <w:t xml:space="preserve">- Vô Song, nhìn thấy rồi chứ, nếu ngươi không tranh chút khí, xuống dưới đầm hắc thủy, không được phép lên đâu.</w:t>
      </w:r>
    </w:p>
    <w:p>
      <w:pPr>
        <w:pStyle w:val="BodyText"/>
      </w:pPr>
      <w:r>
        <w:t xml:space="preserve">Tần Vô Song nhàn nhạt cười, cũng không nói gì. Ánh mắt liếc nhìn bốn người Lôi Tiêu. Ngô Đỉnh Nguyên và Hồ Khâu Lan còn đỡ một chút, dù sao cũng tương đối bớt phóng túng, mặt không biến sắc.</w:t>
      </w:r>
    </w:p>
    <w:p>
      <w:pPr>
        <w:pStyle w:val="BodyText"/>
      </w:pPr>
      <w:r>
        <w:t xml:space="preserve">Lôi Tiêu và Yến Truy Dương, thần thái tràn ngập sự đắc ý không che giấu được, loại biểu tình này, hiển nhiên giống như thợ săn đang quan sát con mồi, quyết chí bắt được.</w:t>
      </w:r>
    </w:p>
    <w:p>
      <w:pPr>
        <w:pStyle w:val="BodyText"/>
      </w:pPr>
      <w:r>
        <w:t xml:space="preserve">Trong lòng Tần Vô Song chỉ cười lạnh.</w:t>
      </w:r>
    </w:p>
    <w:p>
      <w:pPr>
        <w:pStyle w:val="BodyText"/>
      </w:pPr>
      <w:r>
        <w:t xml:space="preserve">Hai thủ lãnh của Bách Kiếm Tông và Hồ Khâu Thế gia vội vàng giải thích nói:</w:t>
      </w:r>
    </w:p>
    <w:p>
      <w:pPr>
        <w:pStyle w:val="BodyText"/>
      </w:pPr>
      <w:r>
        <w:t xml:space="preserve">- Tần Chưởng môn, hai nhà chúng ta, tuyệt đối không có ý tứ này.</w:t>
      </w:r>
    </w:p>
    <w:p>
      <w:pPr>
        <w:pStyle w:val="BodyText"/>
      </w:pPr>
      <w:r>
        <w:t xml:space="preserve">Tần Vân Nhiên vẫn cười lớn khoa trương giống như chiêu bài:</w:t>
      </w:r>
    </w:p>
    <w:p>
      <w:pPr>
        <w:pStyle w:val="BodyText"/>
      </w:pPr>
      <w:r>
        <w:t xml:space="preserve">- Ta nói hai vị, cho dù đúng, ta cũng không để ý. Đây là chuyện của người trẻ tuổi bọn hắn, giao cho thanh niên bọn hắn giải quyết đi.</w:t>
      </w:r>
    </w:p>
    <w:p>
      <w:pPr>
        <w:pStyle w:val="BodyText"/>
      </w:pPr>
      <w:r>
        <w:t xml:space="preserve">Lời của Tần Vân Nhiên càng nói càng thoải mái, trong lòng Yến Quy Nam càng cảm thấy không thích hợp. Luôn cảm thấy Tần Vân Nhiên này, giống như quyết chí nhất định thắng, căn bản không lo lắng đến Tần Vô Song. Nhưng căn cứ vào phỏng đoán và điều tra của bọn họ, Tần Vô Song xác thực, chỉ có thực lực Luyện Hư Cảnh, quả quyết không có khả năng vượt qua Động Hư Cảnh.</w:t>
      </w:r>
    </w:p>
    <w:p>
      <w:pPr>
        <w:pStyle w:val="BodyText"/>
      </w:pPr>
      <w:r>
        <w:t xml:space="preserve">Tu vi như vậy, đối với đệ tử trẻ tuổi Động Hư Cảnh đỉnh phong như Yến Truy Dương và Lôi Tiêu mà nói, căn bản không hình thành được uy hiếp gì.</w:t>
      </w:r>
    </w:p>
    <w:p>
      <w:pPr>
        <w:pStyle w:val="BodyText"/>
      </w:pPr>
      <w:r>
        <w:t xml:space="preserve">Tần Vô Song có vũ khí Thần đạo hư hư thực thực, Thiên Phạt Sơn Trang và Lôi Đình Tông, đều có. Đương nhiên là muốn vũ trang lên. Có vũ khí Thần đạo đấu với vũ khí Thần đạo, dưới sự triệt tiêu, bọn họ không nghĩ ra lý do gì, bốn người không chỉnh lý được Tần Vô Song.</w:t>
      </w:r>
    </w:p>
    <w:p>
      <w:pPr>
        <w:pStyle w:val="BodyText"/>
      </w:pPr>
      <w:r>
        <w:t xml:space="preserve">Nhưng vẻ tự tin của Tần Vân Nhiên, khiến Yến Quy Nam cảm thấy từng trận âm thầm lo lắng.</w:t>
      </w:r>
    </w:p>
    <w:p>
      <w:pPr>
        <w:pStyle w:val="BodyText"/>
      </w:pPr>
      <w:r>
        <w:t xml:space="preserve">Lôi Đình Tông và Thiên Phạt Sơn Trang, từ sau khi rời khỏi Thiên Đế Môn, đã vô cùng kiêng kỵ Tần Vô Song. Dù sao những gì mà Tần Vô Song biểu hiện ra ở Thiên Đế Môn, quả thực khiến bọn họ cảm thấy vô cùng kiêng kỵ. Bọn họ có thể cảm thấy trên người Tần Vô Song một loại tiềm lực cực kỳ cường đại.</w:t>
      </w:r>
    </w:p>
    <w:p>
      <w:pPr>
        <w:pStyle w:val="BodyText"/>
      </w:pPr>
      <w:r>
        <w:t xml:space="preserve">Người thanh niên này, nếu không nhanh chóng loại bỏ, tuyệt đối sẽ trở thành mối nguy hại cực lớn.</w:t>
      </w:r>
    </w:p>
    <w:p>
      <w:pPr>
        <w:pStyle w:val="BodyText"/>
      </w:pPr>
      <w:r>
        <w:t xml:space="preserve">Trải qua sự trù tính, bọn họ cảm thấy, Mộ Dung Nhạn là một cánh cửa đột phá. Chỉ có thông qua Phiêu Tuyết Lâu, mới có thể trong thời gian ngắn, tìm được cửa đột phá, đối phó với Tần Vô Song.</w:t>
      </w:r>
    </w:p>
    <w:p>
      <w:pPr>
        <w:pStyle w:val="BodyText"/>
      </w:pPr>
      <w:r>
        <w:t xml:space="preserve">Vì vậy, mới có cục diện người trẻ tuổi của bốn nhà thế lực cùng đến cầu hôn xuất hiện.</w:t>
      </w:r>
    </w:p>
    <w:p>
      <w:pPr>
        <w:pStyle w:val="BodyText"/>
      </w:pPr>
      <w:r>
        <w:t xml:space="preserve">Bọn họ bày ra thế cục như vậy, đương nhiên sẽ không xuất ra hạng người ngu ngốc, phái đến, đều là tinh anh tuyệt đối trong tông môn.</w:t>
      </w:r>
    </w:p>
    <w:p>
      <w:pPr>
        <w:pStyle w:val="BodyText"/>
      </w:pPr>
      <w:r>
        <w:t xml:space="preserve">Bất luận là thiên phú hay là yếu tố chiến đấu, đều là kẻ nổi bật tuyệt đối trong những người cùng tuổi. Lại phối hợp với võ trang của vũ khí Thần đạo, bất luận bọn họ suy diễn như thế nào, đều cảm thấy tiêu diệt Tần Vô Song không phải là vấn đề gì.</w:t>
      </w:r>
    </w:p>
    <w:p>
      <w:pPr>
        <w:pStyle w:val="BodyText"/>
      </w:pPr>
      <w:r>
        <w:t xml:space="preserve">Sự cường đại của Tần Vô Song, nằm ở Thần đạo cung tiễn. Chỉ cần có thể làm suy giảm uy lực của cung tiễn, độ khó khi đối phó với Tần Vô Song sẽ giảm xuống trên diện rộng.</w:t>
      </w:r>
    </w:p>
    <w:p>
      <w:pPr>
        <w:pStyle w:val="BodyText"/>
      </w:pPr>
      <w:r>
        <w:t xml:space="preserve">Không thể không nói, bọn họ trên vấn đề đối phó với Tần Vô Song, tốn rất nhiều công phu, cũng nghiên cứu về thói quen chiến đấu của Tần Vô Song, tổng hợp ra những kết luận, chế định kế hoạch, thực sự hạ quyết tâm nhất định phải làm được.</w:t>
      </w:r>
    </w:p>
    <w:p>
      <w:pPr>
        <w:pStyle w:val="BodyText"/>
      </w:pPr>
      <w:r>
        <w:t xml:space="preserve">Công tác chuẩn bị về mọi mặt đều đã hoàn tất. Năm nhà thế lực đều không có đưa ra dị nghị gì.</w:t>
      </w:r>
    </w:p>
    <w:p>
      <w:pPr>
        <w:pStyle w:val="BodyText"/>
      </w:pPr>
      <w:r>
        <w:t xml:space="preserve">Vì để công bằng, thời gian năm người xuống nước, hoàn toàn như nhau, chỗ không giống là, địa điểm xuống nước hoàn toàn khác nhau.</w:t>
      </w:r>
    </w:p>
    <w:p>
      <w:pPr>
        <w:pStyle w:val="BodyText"/>
      </w:pPr>
      <w:r>
        <w:t xml:space="preserve">Địa điểm cụ thể của Thái cổ Yêu long ở đâu, không có ai biết, vì vậy, xuống nước ở những chỗ khác nhau, cũng để không tồn tại vấn đề không công bằng.</w:t>
      </w:r>
    </w:p>
    <w:p>
      <w:pPr>
        <w:pStyle w:val="BodyText"/>
      </w:pPr>
      <w:r>
        <w:t xml:space="preserve">Địa điểm Tần Vô Song được an bài, tương đối gần phía bắc, địa thế cũng vô cùng hiểm trở. Mộ Dung Nhạn lúc này đã hoàn toàn không còn e ngại, đưa Tần Vô Song đến bờ biển, nắm chặt lấy tay Tần Vô Song, gió lạnh vi vu, thổi tung tay áo bay bay của hai người.</w:t>
      </w:r>
    </w:p>
    <w:p>
      <w:pPr>
        <w:pStyle w:val="BodyText"/>
      </w:pPr>
      <w:r>
        <w:t xml:space="preserve">- Tần đại ca, huynh phải cẩn thận.</w:t>
      </w:r>
    </w:p>
    <w:p>
      <w:pPr>
        <w:pStyle w:val="BodyText"/>
      </w:pPr>
      <w:r>
        <w:t xml:space="preserve">Mộ Dung Nhạn vốn kiên cường, lúc này cũng không kìm được có chút nghẹn ngào.</w:t>
      </w:r>
    </w:p>
    <w:p>
      <w:pPr>
        <w:pStyle w:val="BodyText"/>
      </w:pPr>
      <w:r>
        <w:t xml:space="preserve">Tần Vô Song khẽ vỗ vào lưng Tần Vô Song, nhẹ nhàng ôm lấy bờ vai Mộ Dung Nhạn, thì thầm nói:</w:t>
      </w:r>
    </w:p>
    <w:p>
      <w:pPr>
        <w:pStyle w:val="BodyText"/>
      </w:pPr>
      <w:r>
        <w:t xml:space="preserve">- Nhạn nhi, ta hứa với nàng, chỉ có một người sẽ đi ra khỏi Hắc Tử Hải này, người đó, nhất định là ta.</w:t>
      </w:r>
    </w:p>
    <w:p>
      <w:pPr>
        <w:pStyle w:val="BodyText"/>
      </w:pPr>
      <w:r>
        <w:t xml:space="preserve">Khóe mắt Mộ Dung Nhạn rưng rưng, chỉ biết gật đầu.</w:t>
      </w:r>
    </w:p>
    <w:p>
      <w:pPr>
        <w:pStyle w:val="BodyText"/>
      </w:pPr>
      <w:r>
        <w:t xml:space="preserve">Tần Vô Song cứng rắn hạ quyết tâm, xoay người đi xuống.</w:t>
      </w:r>
    </w:p>
    <w:p>
      <w:pPr>
        <w:pStyle w:val="BodyText"/>
      </w:pPr>
      <w:r>
        <w:t xml:space="preserve">Mộ Dung Nhạn bất chấp tất cả, hô lên:</w:t>
      </w:r>
    </w:p>
    <w:p>
      <w:pPr>
        <w:pStyle w:val="BodyText"/>
      </w:pPr>
      <w:r>
        <w:t xml:space="preserve">- Tần đại ca, ta đợi huynh ba tháng, nếu huynh không lên, ta cũng sẽ nhảy xuống. Nếu người đi lên là người khác, ta cũng sẽ nhảy xuống!</w:t>
      </w:r>
    </w:p>
    <w:p>
      <w:pPr>
        <w:pStyle w:val="BodyText"/>
      </w:pPr>
      <w:r>
        <w:t xml:space="preserve">Trong lòng mọi người đều chấn động, hiển nhiên là bị lòng trung nghĩa tiết liệt của Mộ Dung Nhạn làm cho chấn động.</w:t>
      </w:r>
    </w:p>
    <w:p>
      <w:pPr>
        <w:pStyle w:val="BodyText"/>
      </w:pPr>
      <w:r>
        <w:t xml:space="preserve">Mộ Dung Thiên Cực lắc đầu thở dài, trong lòng không biết là vui hay buồn. Hắn áp dụng phương pháp khảo nghiệm này, vốn là muốn bọn họ biết khó mà lui, không ngờ lại để Lôi Đình Tông và Thiên Phạt Sơn Trang tìm được cơ hội để phát huy mục đích của mình.</w:t>
      </w:r>
    </w:p>
    <w:p>
      <w:pPr>
        <w:pStyle w:val="BodyText"/>
      </w:pPr>
      <w:r>
        <w:t xml:space="preserve">Rút cuộc, trong lòng Mộ Dung Thiên Cực, vẫn nghiêng về nữ nhi. Hắn hy vọng cuộc đời của nữ nhi, có thể phó thác cho người nam nhân trong lòng nó.</w:t>
      </w:r>
    </w:p>
    <w:p>
      <w:pPr>
        <w:pStyle w:val="BodyText"/>
      </w:pPr>
      <w:r>
        <w:t xml:space="preserve">Còn Tần Vô Song, đương nhiên là chọn lựa vô cùng hoàn mỹ. Ngay cả Mộ Dung Thiên Cực cũng không thể không thừa nhận, Tần Vô Song là tài tuấn hiếm có trong những người trẻ tuổi.</w:t>
      </w:r>
    </w:p>
    <w:p>
      <w:pPr>
        <w:pStyle w:val="BodyText"/>
      </w:pPr>
      <w:r>
        <w:t xml:space="preserve">Nhưng, đối mặt với sự dồn ép hết sức của bốn đại thế lực, hắn cũng không cách nào một hơi từ chối. Mắt thấy sự tình đã đến bước này rồi, đã không thể có đường sống quay lại rồi.</w:t>
      </w:r>
    </w:p>
    <w:p>
      <w:pPr>
        <w:pStyle w:val="BodyText"/>
      </w:pPr>
      <w:r>
        <w:t xml:space="preserve">Tân Vô Kỵ đột nhiên ý tứ sâu xa nói:</w:t>
      </w:r>
    </w:p>
    <w:p>
      <w:pPr>
        <w:pStyle w:val="BodyText"/>
      </w:pPr>
      <w:r>
        <w:t xml:space="preserve">- Mộ Dung Lâu chủ, lệnh thiên kim và Tần Vô Song đó, thật sự là tình cảm sâu đậm. Khiến người ta cảm thán.</w:t>
      </w:r>
    </w:p>
    <w:p>
      <w:pPr>
        <w:pStyle w:val="BodyText"/>
      </w:pPr>
      <w:r>
        <w:t xml:space="preserve">Mộ Dung Thiên Cực không có lên tiếng, chỉ là không ngừng lắc đầu, trong thần thái tràn đầy sự chua xót và bất đắc dĩ.</w:t>
      </w:r>
    </w:p>
    <w:p>
      <w:pPr>
        <w:pStyle w:val="BodyText"/>
      </w:pPr>
      <w:r>
        <w:t xml:space="preserve">Lôi Minh lớn tiếng nói:</w:t>
      </w:r>
    </w:p>
    <w:p>
      <w:pPr>
        <w:pStyle w:val="BodyText"/>
      </w:pPr>
      <w:r>
        <w:t xml:space="preserve">- Điện hạ, Tần Vô Song đó nhất định biết thuật mê hoặc gì đó, bằng không Mộ Dung tiểu thư thân phận tôn quý như vậy, sao có thể coi trọng một tiểu tử nghèo hèn xuất thân từ các quốc gia nhân loại chứ?</w:t>
      </w:r>
    </w:p>
    <w:p>
      <w:pPr>
        <w:pStyle w:val="BodyText"/>
      </w:pPr>
      <w:r>
        <w:t xml:space="preserve">Tân Vô Kỵ cười cười, hắn đương nhiên nhớ thân phận của mình lúc này là người giám sát, chứ không phải bằng hữu của bọn Lôi Minh, đương nhiên không thể biểu đạt lập trường rồi.</w:t>
      </w:r>
    </w:p>
    <w:p>
      <w:pPr>
        <w:pStyle w:val="BodyText"/>
      </w:pPr>
      <w:r>
        <w:t xml:space="preserve">Tần Vân Nhiên vững như thái sơn, vẫn đứng ở đó, trong thần thái cuối cùng vẫn là nụ cười không cách nào đo lường được, nụ cười này vốn đã gắn liền với Tần Vân Nhiên. Nhưng lúc này trong ánh mắt nhìn Yến Quy Nam, bất luận nhìn như thế nào, đều cảm thấy ở trong âm mưu vô số.</w:t>
      </w:r>
    </w:p>
    <w:p>
      <w:pPr>
        <w:pStyle w:val="BodyText"/>
      </w:pPr>
      <w:r>
        <w:t xml:space="preserve">o0o</w:t>
      </w:r>
    </w:p>
    <w:p>
      <w:pPr>
        <w:pStyle w:val="BodyText"/>
      </w:pPr>
      <w:r>
        <w:t xml:space="preserve">Tần Vô Song sau khi xuống nước, toàn thân lập tức cảm thấy một trận cảm giác mát lạnh xâm lấn, cũng may, hắn mặc hai tầng áo giáp, một tầng là bộ giáp Trạm Lam, còn một tầng là nhuyễn giáp Tỵ Thủy do Chưởng môn Tần Vân Nhiên đưa tặng. Nhưng tầng nguyễn giáp này, đối với Tần Vô Song mà nói, chỉ có thể là thêu gấm thêu hoa. Bộ giáp Trạm Lam của hắn, lực phòng ngự đối với thủy hỏa vô cùng kinh người, căn bản không cần nhuyễn giáp, cũng có thể thong dong hành tẩu dưới nước, giống như đi trên đất bằng.</w:t>
      </w:r>
    </w:p>
    <w:p>
      <w:pPr>
        <w:pStyle w:val="BodyText"/>
      </w:pPr>
      <w:r>
        <w:t xml:space="preserve">Tần Vô Song biết, sau khi xuống nước, bốn người đó nhất định sẽ không hề do dự, bao vây về phương hướng của hắn. Lúc này, trò chơi chẳng qua chỉ vừa mới bắt đầu, Tần Vô Song đương nhiên sẽ không sử dụng đao thật thương thật với bọn họ nhanh như vậy.</w:t>
      </w:r>
    </w:p>
    <w:p>
      <w:pPr>
        <w:pStyle w:val="BodyText"/>
      </w:pPr>
      <w:r>
        <w:t xml:space="preserve">Chỉ là không ngừng lặn xuống, muốn khai chiến, chí ít phải chọn lựa kỹ càng chiến trường, chế định hoàn hảo chiến thuật chiến lược mới được, mù quáng khai chiến, lấy một chọi bốn, hắn vẫn chưa lạc quan đến mức này.</w:t>
      </w:r>
    </w:p>
    <w:p>
      <w:pPr>
        <w:pStyle w:val="BodyText"/>
      </w:pPr>
      <w:r>
        <w:t xml:space="preserve">Đồng thời đối phó với bốn người, hiển nhiên là không hiện thực. Đặc biệt là Lôi Tiêu và Yến Truy Dương, nhìn qua diện mạo điển hình của thiếu gia thế lực đại gia tộc, nhưng hai người này, tuyệt đối không đơn giản, hơn nữa tuyệt đối không thể không có đầu óc giống như bọn họ biểu hiện ra bên ngoài.</w:t>
      </w:r>
    </w:p>
    <w:p>
      <w:pPr>
        <w:pStyle w:val="BodyText"/>
      </w:pPr>
      <w:r>
        <w:t xml:space="preserve">Lôi Đình Tông và Thiên Phạt Sơn Trang chọn hai người này, mà không phải chọn người khác, nhất định là có lý do của bọn họ. Tần Vô Song nghiêm nghị suy nghĩ, đã lặn xuống vị trí hơn trăm trượng.</w:t>
      </w:r>
    </w:p>
    <w:p>
      <w:pPr>
        <w:pStyle w:val="Compact"/>
      </w:pPr>
      <w:r>
        <w:t xml:space="preserve">Ủng hộ chỉ với 1 click và 5s ! (adf.ly/4EmoB)</w:t>
      </w:r>
      <w:r>
        <w:br w:type="textWrapping"/>
      </w:r>
      <w:r>
        <w:br w:type="textWrapping"/>
      </w:r>
    </w:p>
    <w:p>
      <w:pPr>
        <w:pStyle w:val="Heading2"/>
      </w:pPr>
      <w:bookmarkStart w:id="622" w:name="chương-600"/>
      <w:bookmarkEnd w:id="622"/>
      <w:r>
        <w:t xml:space="preserve">600. Chương 60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00: Tấn thăng Động Hư Cản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Sau khi tới được vị trí này, Tần Vô Song quyết định tạm thời không lặn xuống nữa. Mà là bắt đầu chuyện động ngang, không ngừng lặn về hướng thủy thế hung mãnh.</w:t>
      </w:r>
    </w:p>
    <w:p>
      <w:pPr>
        <w:pStyle w:val="BodyText"/>
      </w:pPr>
      <w:r>
        <w:t xml:space="preserve">Dưới đáy Hắc Tử Hải, quả nhiên là có mạch nước ngầm tuôn ra, luôn luôn ở đây có một đám rong tảo, ở đó có một bầy cá hung hãn, các loại linh thú trong nước, ở vị trí một trăm trượng này, đã bắt đầu nằm ở khu vực phát triển rồi.</w:t>
      </w:r>
    </w:p>
    <w:p>
      <w:pPr>
        <w:pStyle w:val="BodyText"/>
      </w:pPr>
      <w:r>
        <w:t xml:space="preserve">Bơi lội dọc đường như vậy, bất giác, thời gian bảy ngày đã trôi qua. Tần Vô Song lúc nào cũng nhớ kỹ thời gian, vì Mộ Dung Nhạn đã nói, chờ hắn ba tháng, nếu hắn không quay về, sẽ nhảy xuống. Đây đương nhiên không phải là điều mà Tần Vô Song muốn thấy.</w:t>
      </w:r>
    </w:p>
    <w:p>
      <w:pPr>
        <w:pStyle w:val="BodyText"/>
      </w:pPr>
      <w:r>
        <w:t xml:space="preserve">Bảy ngày này, Tần Vô Song tự tin, chí ít tạm thời thoát khỏi sự truy đuổi của bốn người kia. Quan trọng nhất là, trong tay Tần Vô Song có một món đạo cụ vô cùng quan trọng, vẫn chưa từng sử dụng, trước khi xuất phát, hắn đã đặc biệt đem vật này để phát huy tác dụng ở đây.</w:t>
      </w:r>
    </w:p>
    <w:p>
      <w:pPr>
        <w:pStyle w:val="BodyText"/>
      </w:pPr>
      <w:r>
        <w:t xml:space="preserve">Vật này, chính là Quan Thức Chỉ Linh Ngọc Bàn mà lúc trước La Thông Thiên rất muốn có được, nhưng cuối cùng vẫn không có được.</w:t>
      </w:r>
    </w:p>
    <w:p>
      <w:pPr>
        <w:pStyle w:val="BodyText"/>
      </w:pPr>
      <w:r>
        <w:t xml:space="preserve">Lỗ Tiên Lâu đem vật này giao cho Tần Vô Song hắn, Tần Vô Song luôn không có cơ hội sử dụng, hôm nay, vật này cuối cùng cũng được phát huy tác dụng rồi.</w:t>
      </w:r>
    </w:p>
    <w:p>
      <w:pPr>
        <w:pStyle w:val="BodyText"/>
      </w:pPr>
      <w:r>
        <w:t xml:space="preserve">Trước khi hắn xuất phát, đã âm thầm thu thập qua linh lực thần thức của bốn người đó, thâu nhập vào trong Quan Thức Chỉ Linh Ngọc Bàn, chỉ cần bọn họ tiếp cận khu vực của Tần Vô Song, Quan Thức Chỉ Linh Ngọc Bàn này sẽ đưa ra nhắc nhở.</w:t>
      </w:r>
    </w:p>
    <w:p>
      <w:pPr>
        <w:pStyle w:val="BodyText"/>
      </w:pPr>
      <w:r>
        <w:t xml:space="preserve">Cứ như vậy, Tần Vô Song chẳng khác nào trực tiếp chiếm được ưu thế lớn. Chí ít, hắn không cần lo lắng bốn người này đột nhiên xuất hiện tập kích trước mặt hắn.</w:t>
      </w:r>
    </w:p>
    <w:p>
      <w:pPr>
        <w:pStyle w:val="BodyText"/>
      </w:pPr>
      <w:r>
        <w:t xml:space="preserve">Loại bỏ được khả năng này, Tần Vô Song hiện tại cũng không vội vàng. Hắn dự định, ở trong đầm hắc thủy này, rèn luyện tu vi bản thân, thuận thế nước chảy thành sông, tấn thăng Động Hư Cảnh.</w:t>
      </w:r>
    </w:p>
    <w:p>
      <w:pPr>
        <w:pStyle w:val="BodyText"/>
      </w:pPr>
      <w:r>
        <w:t xml:space="preserve">Vì hắn cảm thấy chỗ sâu trong Hắc Tử Hải này, linh lực vô cùng mãnh liệt, chính là một nơi thích hợp để đột phá.</w:t>
      </w:r>
    </w:p>
    <w:p>
      <w:pPr>
        <w:pStyle w:val="BodyText"/>
      </w:pPr>
      <w:r>
        <w:t xml:space="preserve">Một khi muốn đột phá, đương nhiên cần triệu hoán ra linh thú để bảo vệ. Vậy đã có thể triệu hoán ra tám đại linh thú, ngoài Tịnh Đàn Bảo Trư vô cùng sợ nước ra, những linh thú khác ở dưới đáy nước, mặc dù hành động không thuận tiện như trên đất bằng, nhưng cũng không có bao nhiêu áp lực.</w:t>
      </w:r>
    </w:p>
    <w:p>
      <w:pPr>
        <w:pStyle w:val="BodyText"/>
      </w:pPr>
      <w:r>
        <w:t xml:space="preserve">Còn hai con linh thú lợi hại nhất trong nước, lại là cảnh giới đỉnh cao Thông Huyền Cảnh. Là hai con linh thú cường đại nhất trong Phong ấn Đồ quyển, phân biệt là Thôn Thiên Lục Ngô và Hắc Bối Huyền Xà. Một con là huyết mạch biến chủng của rồng, một con là rắn, đều là vô cùng sở trường tác nghiệp dưới đáy nước.</w:t>
      </w:r>
    </w:p>
    <w:p>
      <w:pPr>
        <w:pStyle w:val="BodyText"/>
      </w:pPr>
      <w:r>
        <w:t xml:space="preserve">Nhưng cảnh giới đỉnh cao Thông Huyền Cảnh, cần Tần Vô Song có tu vi Hư Võ Đại viên mãn mới có thể triệu hoán ra, trước mắt hiển nhiên là không hiện thực, phải biết rằng, trước mắt hắn muốn đột phá, cũng mới là Động Hư Cảnh mà thôi. Ở trên Động Hư Cảnh mới là Hư Võ Đại viên mãn. Tần Vô Song cũng không dự định vội vàng luyện thành. Hắn cũng rất rõ ràng, chỉ cần bản thân có đủ thực lực của Động Hư Cảnh, thì hoàn toàn có thể chỉnh lý bốn người kia, cho dù đối phương có vũ khí Thần đạo, cũng đồng dạng không thành vấn đề.</w:t>
      </w:r>
    </w:p>
    <w:p>
      <w:pPr>
        <w:pStyle w:val="BodyText"/>
      </w:pPr>
      <w:r>
        <w:t xml:space="preserve">Bảy con linh thú, phân công nhiệm vụ, ẩn núp trong thủy vực xung quanh, bảo vệ cho Tần Vô Song.</w:t>
      </w:r>
    </w:p>
    <w:p>
      <w:pPr>
        <w:pStyle w:val="BodyText"/>
      </w:pPr>
      <w:r>
        <w:t xml:space="preserve">Tần Vô Song lại ẩn núp trong chỗ sâu của một đám rong biển, bắt đầu làm bước nước rút cuối cùng.</w:t>
      </w:r>
    </w:p>
    <w:p>
      <w:pPr>
        <w:pStyle w:val="BodyText"/>
      </w:pPr>
      <w:r>
        <w:t xml:space="preserve">Lần này, Tần Vô Song cũng không cảm thấy có nhiều khó khăn, không giống như bất cứ lần nào trước đây, Tần Vô Song lần này đã hoàn toàn đạt được cảnh giới đỉnh cao trên Hóa Hư Cảnh, cho nên không có tấn thăng Động Hư Cảnh, chỉ là hắn tôn sùng chỉ dạy của nhị vị Chưởng môn, củng cố cảnh giới mà thôi.</w:t>
      </w:r>
    </w:p>
    <w:p>
      <w:pPr>
        <w:pStyle w:val="BodyText"/>
      </w:pPr>
      <w:r>
        <w:t xml:space="preserve">Còn hiện giờ, trải qua thời gian củng cố, Tần Vô Song biết, độ lão luyện đã đủ rồi. Lúc này tấn thăng Động Hư Cảnh, không sớm cũng không muộn, có thể nói là vừa vặn.</w:t>
      </w:r>
    </w:p>
    <w:p>
      <w:pPr>
        <w:pStyle w:val="BodyText"/>
      </w:pPr>
      <w:r>
        <w:t xml:space="preserve">Hơn nữa đột phá trước khi chiến đấu, đối với đề thăng sĩ khí vô cùng có lợi. Tần Vô Song chọn lựa như vậy, đương nhiên có lý do của hắn.</w:t>
      </w:r>
    </w:p>
    <w:p>
      <w:pPr>
        <w:pStyle w:val="BodyText"/>
      </w:pPr>
      <w:r>
        <w:t xml:space="preserve">Trong đan điền, nguyên thần của Tần Vô Song, giống như một bào thai không ngừng hình thành, càng ngày càng có quy mô, và nguyên thần này, vì đề cao của cảnh giới, cũng không ngừng biểu hiện ra sức sống mãnh liệt.</w:t>
      </w:r>
    </w:p>
    <w:p>
      <w:pPr>
        <w:pStyle w:val="BodyText"/>
      </w:pPr>
      <w:r>
        <w:t xml:space="preserve">Tần Vô Song không ngừng trùng kích đan điền, kích thích nguyên thần thuộc về bản mệnh của hắn.</w:t>
      </w:r>
    </w:p>
    <w:p>
      <w:pPr>
        <w:pStyle w:val="BodyText"/>
      </w:pPr>
      <w:r>
        <w:t xml:space="preserve">Động Hư Cảnh, là cảnh giới đối với Tần Vô Song khi vừa mới xuất đạo có nghĩ cũng không cách nào tưởng tượng, lúc này, lại có thể không ngừng rõ ràng.</w:t>
      </w:r>
    </w:p>
    <w:p>
      <w:pPr>
        <w:pStyle w:val="BodyText"/>
      </w:pPr>
      <w:r>
        <w:t xml:space="preserve">Tần Vô Song mặc dù hiện giờ thân đang ở trong Hắc Tử Hải cực lạnh, nhưng lúc này, toàn thân của hắn, lại cảm thấy một luồng khô nóng, luồng khí nóng khiến toàn thân hắn tựa hồ muốn vỡ ra.</w:t>
      </w:r>
    </w:p>
    <w:p>
      <w:pPr>
        <w:pStyle w:val="BodyText"/>
      </w:pPr>
      <w:r>
        <w:t xml:space="preserve">Luồng khí nóng này, đến từ đan điền, sưởi ấm toàn thân hắn đến mức đỏ bừng lên, thủy thể xung quanh cũng theo đó phát sinh biến hóa, bắt đầu toát ra bọt khí.</w:t>
      </w:r>
    </w:p>
    <w:p>
      <w:pPr>
        <w:pStyle w:val="BodyText"/>
      </w:pPr>
      <w:r>
        <w:t xml:space="preserve">- Gào!</w:t>
      </w:r>
    </w:p>
    <w:p>
      <w:pPr>
        <w:pStyle w:val="BodyText"/>
      </w:pPr>
      <w:r>
        <w:t xml:space="preserve">Tần Vô Song khẽ quát một tiếng, một luồng khí đục từ trong khoang miệng dâng lên, trực tiếp bắn ra, ngưng thành một đạo thủy tiễn, bắn ra.</w:t>
      </w:r>
    </w:p>
    <w:p>
      <w:pPr>
        <w:pStyle w:val="BodyText"/>
      </w:pPr>
      <w:r>
        <w:t xml:space="preserve">Thủy tiễn phần phật này vừa vặn bắn trúng lên bầy cá đang bơi qua đây, nhất thời đánh bầy cá thành những mảnh vụn. Tần Vô Song mở mắt ra, không nghi ngờ gì nhìn tất cả mọi việc trước mắt, lại nhìn toàn thân mình.</w:t>
      </w:r>
    </w:p>
    <w:p>
      <w:pPr>
        <w:pStyle w:val="BodyText"/>
      </w:pPr>
      <w:r>
        <w:t xml:space="preserve">- Động Hư Cảnh!</w:t>
      </w:r>
    </w:p>
    <w:p>
      <w:pPr>
        <w:pStyle w:val="BodyText"/>
      </w:pPr>
      <w:r>
        <w:t xml:space="preserve">Tần Vô Song từ từ nhấm nháp từ này, trên khóe miệng lộ ra một nụ cười thần bí. Tiến vào Động Hư Cảnh, cuối cùng khiến khí chất của Tần Vô Song, phát sinh ra biến hóa nghiêng trời lệch đất, loại biến hóa này, là chuyển biến trọng đại từ bên ngoài đến bên trong.</w:t>
      </w:r>
    </w:p>
    <w:p>
      <w:pPr>
        <w:pStyle w:val="BodyText"/>
      </w:pPr>
      <w:r>
        <w:t xml:space="preserve">Tới Động Hư Cảnh, người tu luyện đã bắt đầu thoát khỏi trói buộc của ngoại hình, có thể đem ngoại hình hoàn toàn hư hóa, cho dù là nội tâm sát khí ngập trời, ngoại hình cũng đồng dạng có thể hư hóa đến hình dáng sóng yên bể lặng.</w:t>
      </w:r>
    </w:p>
    <w:p>
      <w:pPr>
        <w:pStyle w:val="BodyText"/>
      </w:pPr>
      <w:r>
        <w:t xml:space="preserve">Hơn nữa, đến Động Hư Cảnh, biểu hiện của thực lực rất khó thông qua biểu hiện mà phán đoán. Động Hư Cảnh, xem hình thức biết nội dung, cũng biết huyền ảo trong đó.</w:t>
      </w:r>
    </w:p>
    <w:p>
      <w:pPr>
        <w:pStyle w:val="BodyText"/>
      </w:pPr>
      <w:r>
        <w:t xml:space="preserve">Tần Vô Song chỉ cảm thấy toàn bộ thân thể nhẹ đi rất nhiều. Còn bản thân, càng giống như một hạt bụi bé nhở trên thế giới này, thay đổi hình dạng, hoàn toàn dung nhập vào hư không.</w:t>
      </w:r>
    </w:p>
    <w:p>
      <w:pPr>
        <w:pStyle w:val="BodyText"/>
      </w:pPr>
      <w:r>
        <w:t xml:space="preserve">Động Hư Cảnh, chính là đạo lý này.</w:t>
      </w:r>
    </w:p>
    <w:p>
      <w:pPr>
        <w:pStyle w:val="BodyText"/>
      </w:pPr>
      <w:r>
        <w:t xml:space="preserve">Tần Vô Song sau khi tiến vào Động Hư Cảnh, lại củng cố thêm mấy ngày, bấm ngón tay tính ra, thời gian đã qua được hơn nửa tháng rồi.</w:t>
      </w:r>
    </w:p>
    <w:p>
      <w:pPr>
        <w:pStyle w:val="BodyText"/>
      </w:pPr>
      <w:r>
        <w:t xml:space="preserve">Tần Vô Song khẽ mỉm cười, lấy Phong ấn Đồ quyển ra.</w:t>
      </w:r>
    </w:p>
    <w:p>
      <w:pPr>
        <w:pStyle w:val="BodyText"/>
      </w:pPr>
      <w:r>
        <w:t xml:space="preserve">Lúc này, hắn muốn xem xem, triệu hoán hai con linh thú Động Huyền Cảnh, xem bộ dạng như thế nào.</w:t>
      </w:r>
    </w:p>
    <w:p>
      <w:pPr>
        <w:pStyle w:val="BodyText"/>
      </w:pPr>
      <w:r>
        <w:t xml:space="preserve">Hai con linh thú Thông Huyền Cảnh: Tử Đồng Kim Ngưu và Phần Thiên Bạo Hổ.</w:t>
      </w:r>
    </w:p>
    <w:p>
      <w:pPr>
        <w:pStyle w:val="BodyText"/>
      </w:pPr>
      <w:r>
        <w:t xml:space="preserve">Hai con linh thú này, tựa hồ có thể nói là cùng nghĩa với bạo ngược. Trong mười hai con linh thú phong ấn, sở trường nhất là chiến đấu giáp lá cà, trùng kích chính diện, hơn nữa cũng là linh thú cuồng hóa dễ dàng nhất.</w:t>
      </w:r>
    </w:p>
    <w:p>
      <w:pPr>
        <w:pStyle w:val="BodyText"/>
      </w:pPr>
      <w:r>
        <w:t xml:space="preserve">Một khi cuồng hóa, linh thú Động Huyền Cảnh này, tiềm năng chiến đấu biểu hiện ra, thậm chí có thể tiến thẳng lên hình dáng linh thú hóa hình của cường giả Động Huyền Cảnh, cao lớn hơn rất nhiều so với những linh thú khác. Tần Vô Song nhìn thấy, trong lòng cảm thấy vô cùng vui mừng.</w:t>
      </w:r>
    </w:p>
    <w:p>
      <w:pPr>
        <w:pStyle w:val="BodyText"/>
      </w:pPr>
      <w:r>
        <w:t xml:space="preserve">Hai con linh thú Thông Huyền Cảnh này, có lẽ tạm thời chưa phải sử dụng, nhưng sau này thật sự gặp phải khổ chiến, uy lực của hai con linh thú này, sẽ hoàn toàn hiện lộ ra.</w:t>
      </w:r>
    </w:p>
    <w:p>
      <w:pPr>
        <w:pStyle w:val="BodyText"/>
      </w:pPr>
      <w:r>
        <w:t xml:space="preserve">Tần Vô Song đem tất cả linh thú thu hồi lại vào Phong ấn Đồ quyển. Bởi vì hành tẩu dưới nước, hắn không muốn khiến những linh thú vô duyên vô cớ tiêu hao thể lực và linh lực.</w:t>
      </w:r>
    </w:p>
    <w:p>
      <w:pPr>
        <w:pStyle w:val="BodyText"/>
      </w:pPr>
      <w:r>
        <w:t xml:space="preserve">Đợi khi chiến đấu cần, lại triệu hồi bọn chúng ra, cũng như nhau. Hiện tại, để bọn chúng ở lại trong Phong ấn Đồ quyển, nuôi dưỡng lớp vỏ tốt hơn, cũng không mất đi chọn lựa tốt.</w:t>
      </w:r>
    </w:p>
    <w:p>
      <w:pPr>
        <w:pStyle w:val="BodyText"/>
      </w:pPr>
      <w:r>
        <w:t xml:space="preserve">Sau khi làm xong tất cả việc này, Tần Vô Song bắt đầu sử dụng Quan Thức Chỉ Linh Ngọc Bàn, làm từng bước công tác chuẩn bị, bước tiếp theo, sẽ bắt đầu phản kích.</w:t>
      </w:r>
    </w:p>
    <w:p>
      <w:pPr>
        <w:pStyle w:val="BodyText"/>
      </w:pPr>
      <w:r>
        <w:t xml:space="preserve">Thông qua Quan Thức Chỉ Linh Ngọc Bàn, Tần Vô Song phát hiện, bốn người này không biết cách hắn bao xa. Căn bản đã không ở trong thủy vực hơn trăm trượng. Nhìn tình hình, có lẽ đã lặn xuống chỗ sâu hơn.</w:t>
      </w:r>
    </w:p>
    <w:p>
      <w:pPr>
        <w:pStyle w:val="BodyText"/>
      </w:pPr>
      <w:r>
        <w:t xml:space="preserve">Trên khóe miệng Tần Vô Song lộ ra một nụ cười, xem ra, chút mưu kế nhỏ của bản thân, quả nhiên vẫn qua mắt được đám người này.</w:t>
      </w:r>
    </w:p>
    <w:p>
      <w:pPr>
        <w:pStyle w:val="BodyText"/>
      </w:pPr>
      <w:r>
        <w:t xml:space="preserve">Theo lối suy nghĩ bình thường, bọn chúng xác thực sẽ tưởng rằng vì Tần Vô Song xuống nước, khẳng định sẽ lặn xuống chỗ sâu dưới đáy nước, tranh thủ thời gian đầu tiên phát hiện trứng của Yêu long.</w:t>
      </w:r>
    </w:p>
    <w:p>
      <w:pPr>
        <w:pStyle w:val="BodyText"/>
      </w:pPr>
      <w:r>
        <w:t xml:space="preserve">Theo suy nghĩ bình thường, xác thực chính là như vậy.</w:t>
      </w:r>
    </w:p>
    <w:p>
      <w:pPr>
        <w:pStyle w:val="BodyText"/>
      </w:pPr>
      <w:r>
        <w:t xml:space="preserve">Nhưng mà, Tần Vô Song đối với quả trứng của Yêu long, trái lại không phải vô cùng chú ý, hơn nữa, hắn cũng không tin tưởng, sẽ có may mắn tốt như vậy, có thể tìm được trứng của Yêu long. Dù sao bao nhiêu thế hệ của Phiêu Tuyết Lâu mấy ngàn năm qua, cũng không thể không tiến vào thủy vực đầm hắc thủy này. Mấy ngàn năm qua chuyện không có bất cứ thu hoạch nào, có thể khiến những người lần đầu tiên xông vào như bọn chúng kiếm được ưu thế sao? Từ phương diện xác suất mà nhìn, căn bản là không có khả năng lắm.</w:t>
      </w:r>
    </w:p>
    <w:p>
      <w:pPr>
        <w:pStyle w:val="BodyText"/>
      </w:pPr>
      <w:r>
        <w:t xml:space="preserve">Cho nên, mục tiêu của Tần Vô Song không phải là tìm kiếm trứng của Yêu long, chí ít mục tiêu hàng đầu, cũng không phải tìm kiếm huyết mạch Yêu long.</w:t>
      </w:r>
    </w:p>
    <w:p>
      <w:pPr>
        <w:pStyle w:val="BodyText"/>
      </w:pPr>
      <w:r>
        <w:t xml:space="preserve">Chỉ cần tiêu diệt bốn người này, tất cả tranh luận sẽ theo đó mà vô hình biến mất. Chí ít hắn có thể đứng ở vị trí bất bại.</w:t>
      </w:r>
    </w:p>
    <w:p>
      <w:pPr>
        <w:pStyle w:val="BodyText"/>
      </w:pPr>
      <w:r>
        <w:t xml:space="preserve">Còn về huyết mạch Yêu long, có thể tìm được cố nhiên là tốt, tìm không được, Tần Vô Song cũng sẽ không miễn cưỡng.</w:t>
      </w:r>
    </w:p>
    <w:p>
      <w:pPr>
        <w:pStyle w:val="BodyText"/>
      </w:pPr>
      <w:r>
        <w:t xml:space="preserve">Hắn không cảm thấy thời gian ba tháng của mình, có thể may mắn hơn mấy ngàn năm qua của Phiêu Tuyết Lâu.</w:t>
      </w:r>
    </w:p>
    <w:p>
      <w:pPr>
        <w:pStyle w:val="BodyText"/>
      </w:pPr>
      <w:r>
        <w:t xml:space="preserve">Tần Vô Song bắt đầu lặn xuống thủy vực nước sâu, hắn phát hiện, bốn người kia, cũng không phải luôn đồng hành mà đi. Lúc này, thần thức linh lực của bốn người, rõ ràng là chỉ bốn phương hướng khác nhau. Nhưng phương hướng này, rất dễ dàng phân tích ra, bốn người bọn họ đang hình thành một vòng tìm kiếm từ trong ra ngoài.</w:t>
      </w:r>
    </w:p>
    <w:p>
      <w:pPr>
        <w:pStyle w:val="BodyText"/>
      </w:pPr>
      <w:r>
        <w:t xml:space="preserve">Không còn nghi ngờ gì nữa, bốn người này quả nhiên là đang tìm kiếm hắn. Trong lòng Tần Vô Song cười lạnh, tất cả đều nằm trong dự liệu của hắn.</w:t>
      </w:r>
    </w:p>
    <w:p>
      <w:pPr>
        <w:pStyle w:val="BodyText"/>
      </w:pPr>
      <w:r>
        <w:t xml:space="preserve">Người của Thiên Phạt Sơn Trang và Lôi Đình Tông, hắn không để ý. Nhưng Hồ Khâu Thế gia và Bách Kiếm Tông cũng tới góp vui, xem ra hai đại thế lực này, cũng giống như La Thiên Đạo Trường, đều là thế lực con rối nghe theo sự sắp xếp của Lôi Đình Tông và Thiên Phạt Sơn Trang. Thế lực như vậy, đối với Tần gia Vấn Đỉnh Sơn mà nói, chung quy là nguy hại.</w:t>
      </w:r>
    </w:p>
    <w:p>
      <w:pPr>
        <w:pStyle w:val="BodyText"/>
      </w:pPr>
      <w:r>
        <w:t xml:space="preserve">Cho dù không có tầng cấu kết này, bốn người này nhắm vào Tần Vô Song hắn mà đến, Tần Vô Song sao có thể nhân từ nương tay?</w:t>
      </w:r>
    </w:p>
    <w:p>
      <w:pPr>
        <w:pStyle w:val="BodyText"/>
      </w:pPr>
      <w:r>
        <w:t xml:space="preserve">Lặn đến thủy vực hơn ba trăm trượng, Tần Vô Song lập tức cảm nhận được một cảm giác khác nhau do đường ranh giới mang đến. Chẳng trách Phiêu Tuyết Lâu luôn cấm chế đệ tử trẻ tuổi lặn xuống thủy vực dưới ba trăm trượng.</w:t>
      </w:r>
    </w:p>
    <w:p>
      <w:pPr>
        <w:pStyle w:val="BodyText"/>
      </w:pPr>
      <w:r>
        <w:t xml:space="preserve">Qua ba trăm trượng, hắn liền cảm nhận được áp lực của nước và quỹ đạo dao động linh lực dưới nước, hoàn toàn không giống trên ba trăm trượng.</w:t>
      </w:r>
    </w:p>
    <w:p>
      <w:pPr>
        <w:pStyle w:val="BodyText"/>
      </w:pPr>
      <w:r>
        <w:t xml:space="preserve">Nếu nói trên ba trăm trượng chỉ là dao động sóng ngầm bình thường, vậy thì dưới ba trăm trượng, quả thực có thể nói là mạch nước ngầm dâng trào.</w:t>
      </w:r>
    </w:p>
    <w:p>
      <w:pPr>
        <w:pStyle w:val="BodyText"/>
      </w:pPr>
      <w:r>
        <w:t xml:space="preserve">Chỉ là mạch nước ngầm cũng đủ rồi, thủy vực dưới ba trăm trượng này, các loại linh thú dưới nước cường đại, đã bắt đầu hoạt động mạnh.</w:t>
      </w:r>
    </w:p>
    <w:p>
      <w:pPr>
        <w:pStyle w:val="BodyText"/>
      </w:pPr>
      <w:r>
        <w:t xml:space="preserve">Điểm chết người nhất là, linh thú dưới nước, vô cùng am hiểm về ngụy trang che dấu, có lúc ngươi cảm thấy chỉ là một đầu gỗ, có lúc ngươi cảm thấy đó là một tảng đá ngầm, cũng có lúc ngươi cảm thấy đó là một đám rong tảo, nhưng cuối cùng, ngươi sẽ phát hiện, những thứ đó lại có thể đều là linh thú dưới nước ngụy trang.</w:t>
      </w:r>
    </w:p>
    <w:p>
      <w:pPr>
        <w:pStyle w:val="BodyText"/>
      </w:pPr>
      <w:r>
        <w:t xml:space="preserve">Lúc này, ưu thế tinh thông Thú nNgữ của Tần Vô Song liền biểu hiện ra. Một mặt, hắn có thể trao đổi với một số linh thú dưới nước, mặt khác có thể thông qua trao đổi với linh thú, có được tin tức có lợi.</w:t>
      </w:r>
    </w:p>
    <w:p>
      <w:pPr>
        <w:pStyle w:val="BodyText"/>
      </w:pPr>
      <w:r>
        <w:t xml:space="preserve">Còn linh thú dưới nước thấy Tần Vô Song tinh thông Thú Ngữ như vậy, hơn nữa trên người Tần Vô Song, có một luồng khí tức Thú Tộc rất cường đại, khiến bọn chúng đều cảm thấy Tần Vô Song là người không dễ chọc vào.</w:t>
      </w:r>
    </w:p>
    <w:p>
      <w:pPr>
        <w:pStyle w:val="BodyText"/>
      </w:pPr>
      <w:r>
        <w:t xml:space="preserve">Khí tức cường đại này, đương nhiên là phát ra từ trong Phong ấn Đồ quyển. Phong ấn Đồ quyển đối với linh thú có lực rung động trời sinh</w:t>
      </w:r>
    </w:p>
    <w:p>
      <w:pPr>
        <w:pStyle w:val="Compact"/>
      </w:pPr>
      <w:r>
        <w:t xml:space="preserve">Ủng hộ chỉ với 1 click và 5s ! (adf.ly/4EmoB)</w:t>
      </w:r>
      <w:r>
        <w:br w:type="textWrapping"/>
      </w:r>
      <w:r>
        <w:br w:type="textWrapping"/>
      </w:r>
    </w:p>
    <w:p>
      <w:pPr>
        <w:pStyle w:val="Heading2"/>
      </w:pPr>
      <w:bookmarkStart w:id="623" w:name="chương-601"/>
      <w:bookmarkEnd w:id="623"/>
      <w:r>
        <w:t xml:space="preserve">601. Chương 60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01: Cuộc đi săn bắt đầu.</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Hắc Tử Hải này tuy rằng là một vùng cấm địa bên trong Phiêu Tuyết Lâu, bên trong quả thực là vô cùng nguy hiểm, nhưng những linh thú có cấp bậc Kỳ Diệu Huyền Cảnh, vẫn là vô cùng hiếm hoi.</w:t>
      </w:r>
    </w:p>
    <w:p>
      <w:pPr>
        <w:pStyle w:val="BodyText"/>
      </w:pPr>
      <w:r>
        <w:t xml:space="preserve">Đương nhiên, cũng không phải là không có. Nhất là ở trong vùng nước sâu vô hạn từ năm trăm trượng trở xuống, nghe đồn là có loại linh thú Thần đạo đang ngủ say ở dưới.</w:t>
      </w:r>
    </w:p>
    <w:p>
      <w:pPr>
        <w:pStyle w:val="BodyText"/>
      </w:pPr>
      <w:r>
        <w:t xml:space="preserve">Đương nhiên, vùng nước dưới năm trăm trượng này đã không phải là nơi có khả năng để tu luyện giả bình thường có khả năng đi xuống nữa rồi. Thủy vực sâu dưới năm trăm trượng đó, chính là một cái cực hạn của Hắc Tử Hải.</w:t>
      </w:r>
    </w:p>
    <w:p>
      <w:pPr>
        <w:pStyle w:val="BodyText"/>
      </w:pPr>
      <w:r>
        <w:t xml:space="preserve">Mặc dù là mạnh như Lâu chủ Phiêu Tuyết Lâu, hắn có năng lực có thể xuống được dưới đó nhưng cũng không thể nào chống đỡ được thủy áp ở dưới năm trăm trượng được, loại này cơ hồ là giống như áp lực của một quả núi lớn đang áp ở trên lưng vậy, mặc dù là Mộ Dung Thiên Cực tu vi cấp bậc Thông Huyền Cảnh đỉnh phong cũng không có cách gì có thể chống đỡ được, chứ đừng nói đến những người khác tu vi thấp hơn trong Phiêu Tuyết Lâu.</w:t>
      </w:r>
    </w:p>
    <w:p>
      <w:pPr>
        <w:pStyle w:val="BodyText"/>
      </w:pPr>
      <w:r>
        <w:t xml:space="preserve">Vào lúc này, Tần Vô Song ở trong độ sâu khoảng ba trăm đến bốn trăm trượng. Ở vị trí này, cũng đúng là vị trí của mấy tên gia hỏa kia đang hoạt động.</w:t>
      </w:r>
    </w:p>
    <w:p>
      <w:pPr>
        <w:pStyle w:val="BodyText"/>
      </w:pPr>
      <w:r>
        <w:t xml:space="preserve">Hắc Tử Hải này là một mảnh thủy vực bề rộng cũng chừng ngàn dặm, cần tìm người, tuy rằng không phải nói là mò kim đáy bể, nhưng cũng là vô cùng khó khăn.</w:t>
      </w:r>
    </w:p>
    <w:p>
      <w:pPr>
        <w:pStyle w:val="BodyText"/>
      </w:pPr>
      <w:r>
        <w:t xml:space="preserve">Nhất là trong tình huống dưới đáy hạ của thủy vực, vô cùng phức tạp, là khái niệm hoàn toàn bất đồng với lục địa.</w:t>
      </w:r>
    </w:p>
    <w:p>
      <w:pPr>
        <w:pStyle w:val="BodyText"/>
      </w:pPr>
      <w:r>
        <w:t xml:space="preserve">Tần Vô Song lấy Quan Thức Chỉ Linh Ngọc Bàn ra thúc giục, chậm rãi điều chỉnh, đột nhiên, Tần Vô Song cảm giác được một tia thần thức xuất hiện, ở trong Ngọc Bàn không ngừng rõ ràng lên, hơn nữa còn đang hướng theo phương hướng của hắn mà phóng tới.</w:t>
      </w:r>
    </w:p>
    <w:p>
      <w:pPr>
        <w:pStyle w:val="BodyText"/>
      </w:pPr>
      <w:r>
        <w:t xml:space="preserve">Cái thần thức này, Tần Vô Song cũng nhận ra, chính là Ngô Đỉnh Nguyên của Bách Kiếm Tông. Tần Vô Song lại nhìn ba đạo thần thức khác, cũng không có ý tứ vây tới đây.</w:t>
      </w:r>
    </w:p>
    <w:p>
      <w:pPr>
        <w:pStyle w:val="BodyText"/>
      </w:pPr>
      <w:r>
        <w:t xml:space="preserve">Nói tới như vậy, lần này vừa khéo đúng là một lần tiếp cận ngẫu nhiên. Đương nhiên, Tần Vô Song không dám khinh suất làm ẩu, mà là xác định tới hai ba lần, kết luận cuối cùng, xác thực là chỉ có một mình Ngô Đỉnh Nguyên phóng đến.</w:t>
      </w:r>
    </w:p>
    <w:p>
      <w:pPr>
        <w:pStyle w:val="BodyText"/>
      </w:pPr>
      <w:r>
        <w:t xml:space="preserve">Tần Vô Song suy nghĩ một lát, trong lòng toát lên một cái ý tưởng vô cùng lớn gan. Đem Phong ấn Đồ quyển kia xuất ra, triệu hồi Thiềm Cung Ngọc Thố tới.</w:t>
      </w:r>
    </w:p>
    <w:p>
      <w:pPr>
        <w:pStyle w:val="BodyText"/>
      </w:pPr>
      <w:r>
        <w:t xml:space="preserve">- Chủ nhân, lại muốn tạo ra khôi lỗi sao?</w:t>
      </w:r>
    </w:p>
    <w:p>
      <w:pPr>
        <w:pStyle w:val="BodyText"/>
      </w:pPr>
      <w:r>
        <w:t xml:space="preserve">Ngọc Thố cười hắc hắc nói, vẻ mặt có chút bộ dáng gian xảo.</w:t>
      </w:r>
    </w:p>
    <w:p>
      <w:pPr>
        <w:pStyle w:val="BodyText"/>
      </w:pPr>
      <w:r>
        <w:t xml:space="preserve">Tần Vô Song hỏi:</w:t>
      </w:r>
    </w:p>
    <w:p>
      <w:pPr>
        <w:pStyle w:val="BodyText"/>
      </w:pPr>
      <w:r>
        <w:t xml:space="preserve">- Ngọc Thố, có biện pháp gì, có thể dưới tình huống không phát sinh chiến đấu mà khiến đối phương bị cổ độc điều khiển không?</w:t>
      </w:r>
    </w:p>
    <w:p>
      <w:pPr>
        <w:pStyle w:val="BodyText"/>
      </w:pPr>
      <w:r>
        <w:t xml:space="preserve">- Biện pháp rất nhiều.</w:t>
      </w:r>
    </w:p>
    <w:p>
      <w:pPr>
        <w:pStyle w:val="BodyText"/>
      </w:pPr>
      <w:r>
        <w:t xml:space="preserve">Thiềm Cung Ngọc Thố nói về dụng độc, rõ ràng vô cùng thành thạo:</w:t>
      </w:r>
    </w:p>
    <w:p>
      <w:pPr>
        <w:pStyle w:val="BodyText"/>
      </w:pPr>
      <w:r>
        <w:t xml:space="preserve">- Ví dụ như, chúng ta có thể khống chế một đám linh thú ở dưới đáy nước này, ở trên răng nanh của chúng nó, bôi lên một chút cổ độc, chỉ cần cắn vào một lần, thì đối phương sẽ phải ngoan ngoãn nghe theo lời của chúng ta. Còn có, ví dụ như đâm lén sau lưng này, mê hoặc này, biện pháp nào cũng đều làm được cả.</w:t>
      </w:r>
    </w:p>
    <w:p>
      <w:pPr>
        <w:pStyle w:val="BodyText"/>
      </w:pPr>
      <w:r>
        <w:t xml:space="preserve">Tần Vô Song nghe tới đây, trong lòng đã có chút quyết định. Bắt đầu tìm kiếm địa thế có lợi, chờ đợi Ngô Đỉnh Nguyên kia mắc câu.</w:t>
      </w:r>
    </w:p>
    <w:p>
      <w:pPr>
        <w:pStyle w:val="BodyText"/>
      </w:pPr>
      <w:r>
        <w:t xml:space="preserve">o0o</w:t>
      </w:r>
    </w:p>
    <w:p>
      <w:pPr>
        <w:pStyle w:val="BodyText"/>
      </w:pPr>
      <w:r>
        <w:t xml:space="preserve">Lại nói Ngô Đỉnh Nguyên cẩn thận tìm tòi. Hắn giờ phút này, trong lòng kỳ thật đã đem mười tám đời tổ tiên của Tần Vô Song đều gửi lời hỏi thăm rồi. Tìm hơn nửa tháng, đến nay vẫn không có tin tức gì, điều này làm cho Ngô Đỉnh Nguyên cảm thấy vô cùng uể oải.</w:t>
      </w:r>
    </w:p>
    <w:p>
      <w:pPr>
        <w:pStyle w:val="BodyText"/>
      </w:pPr>
      <w:r>
        <w:t xml:space="preserve">Hắn thậm chí cảm thấy gia tộc của mình căn bản là không nên cùng với Lôi Đình Tông hoặc là Thiên Phạt Sơn Trang hợp tác, đối phó với Tần Vô Song, thực sự đó là một việc rất cực khổ.</w:t>
      </w:r>
    </w:p>
    <w:p>
      <w:pPr>
        <w:pStyle w:val="BodyText"/>
      </w:pPr>
      <w:r>
        <w:t xml:space="preserve">Nửa tháng vất vả khổ sở này cũng đã đủ chứng minh điểm này rồi.</w:t>
      </w:r>
    </w:p>
    <w:p>
      <w:pPr>
        <w:pStyle w:val="BodyText"/>
      </w:pPr>
      <w:r>
        <w:t xml:space="preserve">Đột nhiên, cước bộ của Ngô Đỉnh Nguyên dừng lại, vận dụng thần thức, bắt đầu hướng tới phía trước mà thăm dò. Trên thủy vực ở phía trước, một đoàn rong biển ở chung quanh, đang có một cái vỏ sò vô cùng lớn có chút khẽ mở ra, bốn phía xung quanh vỏ sò đều là một đoàn ánh sáng chói lọi thần thánh, khiến cho trong lòng của Ngô Đỉnh Nguyên nhất thời rung lên.</w:t>
      </w:r>
    </w:p>
    <w:p>
      <w:pPr>
        <w:pStyle w:val="BodyText"/>
      </w:pPr>
      <w:r>
        <w:t xml:space="preserve">- Thường nói bên trong vỏ sò này sản sinh ra ngọc trai, ngọc trai của Hắc Tử Hải này, ở trong địa thế biển sâu như thế này chắc chắn chất lượng không thể kém được, không ngại qua đó xem xem.</w:t>
      </w:r>
    </w:p>
    <w:p>
      <w:pPr>
        <w:pStyle w:val="BodyText"/>
      </w:pPr>
      <w:r>
        <w:t xml:space="preserve">Tuy rằng là có cái quyết định này, nhưng Ngô Đỉnh Nguyên cũng không dám khinh suất. Hắn biết, qua nửa tháng cũng chưa có thấy tin tức của Tần Vô Song, trận săn bắn này, còn không biết là kẻ nào đang săn bắn kẻ nào.</w:t>
      </w:r>
    </w:p>
    <w:p>
      <w:pPr>
        <w:pStyle w:val="BodyText"/>
      </w:pPr>
      <w:r>
        <w:t xml:space="preserve">Ngô Đỉnh Nguyên vô cùng cẩn thận, ở phía sau vỏ sò vĩ đại kia, dừng ở trên một chút, đứng quan sát phía xa xa, cái vỏ sò này to lớn vô cùng, nếu mở ra hoàn toàn, cho dù là bốn năm người vào đó nằm thì cũng tuyệt đối là rộng rãi.</w:t>
      </w:r>
    </w:p>
    <w:p>
      <w:pPr>
        <w:pStyle w:val="BodyText"/>
      </w:pPr>
      <w:r>
        <w:t xml:space="preserve">Mà cái vỏ sò kia giờ phút này cũng đang khép hờ, bên trong vỏ sò kia lại phát ra hào quang rực rỡ, bắn ra quang mang hỗn loạn làm cho người ta hoa mắt.</w:t>
      </w:r>
    </w:p>
    <w:p>
      <w:pPr>
        <w:pStyle w:val="BodyText"/>
      </w:pPr>
      <w:r>
        <w:t xml:space="preserve">Ngô Đỉnh Nguyên nói:</w:t>
      </w:r>
    </w:p>
    <w:p>
      <w:pPr>
        <w:pStyle w:val="BodyText"/>
      </w:pPr>
      <w:r>
        <w:t xml:space="preserve">- Ngọc trai do con sò này sản sinh ra, chắc chắn là tuyệt phẩm vô cùng tốt.</w:t>
      </w:r>
    </w:p>
    <w:p>
      <w:pPr>
        <w:pStyle w:val="BodyText"/>
      </w:pPr>
      <w:r>
        <w:t xml:space="preserve">Ngô Đỉnh Nguyên, thuận tay sờ mó, lấy ra một cái phù phong ấn linh thú, trực tiếp bắn ra, triệu hồi ra một đầu linh điểu toàn thân màu lam, con linh điểu này có kích cỡ giống như một con chim sơn ca, hướng theo vỏ sò kia mà bắn vào.</w:t>
      </w:r>
    </w:p>
    <w:p>
      <w:pPr>
        <w:pStyle w:val="BodyText"/>
      </w:pPr>
      <w:r>
        <w:t xml:space="preserve">Con linh điểu nhỏ màu lam đó tuy nhỏ nhưng tốc độ cực nhanh, giống như mũi tên, bắn vào vỏ sò kia.</w:t>
      </w:r>
    </w:p>
    <w:p>
      <w:pPr>
        <w:pStyle w:val="BodyText"/>
      </w:pPr>
      <w:r>
        <w:t xml:space="preserve">Ngô Đỉnh Nguyên này cùng linh cầm trao đổi, từ xa điều khiển. Linh cầm này quan sát bốn phía xung quanh, lại đảo lượn vài vòng, lúc này mới nói với Ngô Đỉnh Nguyên:</w:t>
      </w:r>
    </w:p>
    <w:p>
      <w:pPr>
        <w:pStyle w:val="BodyText"/>
      </w:pPr>
      <w:r>
        <w:t xml:space="preserve">- Chủ nhân, bốn phía xung quanh vỏ sò này, không có cơ quan gì, xin yên tâm mà vào.</w:t>
      </w:r>
    </w:p>
    <w:p>
      <w:pPr>
        <w:pStyle w:val="BodyText"/>
      </w:pPr>
      <w:r>
        <w:t xml:space="preserve">Ngô Đỉnh Nguyên lúc này mới yên tâm, rất nhanh tiến tới trước vỏ sò kia, hướng bên hé mở kia mà vào, đã thấy một viên ngọc trai ở bên trong, lớn nhỏ chừng một nắm tay, đang nằm bên trong vỏ sò, tỏa ra một đạo quang mang rực rỡ.</w:t>
      </w:r>
    </w:p>
    <w:p>
      <w:pPr>
        <w:pStyle w:val="BodyText"/>
      </w:pPr>
      <w:r>
        <w:t xml:space="preserve">Trong lòng Ngô Đỉnh Nguyên chợt chấn động:</w:t>
      </w:r>
    </w:p>
    <w:p>
      <w:pPr>
        <w:pStyle w:val="BodyText"/>
      </w:pPr>
      <w:r>
        <w:t xml:space="preserve">- Ngọc trai này, rất kỳ dị. Các viên ngọc trai bình thường nào có loại lớn như thế này.</w:t>
      </w:r>
    </w:p>
    <w:p>
      <w:pPr>
        <w:pStyle w:val="BodyText"/>
      </w:pPr>
      <w:r>
        <w:t xml:space="preserve">Trong lòng Ngô Đỉnh Nguyên đột nhiên nhớ tới một cái tên mỹ miều.</w:t>
      </w:r>
    </w:p>
    <w:p>
      <w:pPr>
        <w:pStyle w:val="BodyText"/>
      </w:pPr>
      <w:r>
        <w:t xml:space="preserve">- Chẳng lẽ lại là trứng của Yêu long? Ha ha, không biết vận khí của Ngô Đỉnh Nguyên ta từ lúc nào mà lại tốt như thế này?</w:t>
      </w:r>
    </w:p>
    <w:p>
      <w:pPr>
        <w:pStyle w:val="BodyText"/>
      </w:pPr>
      <w:r>
        <w:t xml:space="preserve">Nhưng nhìn thấy một viên ngọc trai lớn như vậy, nếu nói hắn tâm không động một chút nào thì đó là điều không thể nào. Ý niệm đầu tiên trong đầu hắn chính là làm thể nào để mình có được nó.</w:t>
      </w:r>
    </w:p>
    <w:p>
      <w:pPr>
        <w:pStyle w:val="BodyText"/>
      </w:pPr>
      <w:r>
        <w:t xml:space="preserve">Bất kể đây có phải là một viên ngọc trai hay không, nhưng nhất định không phải là một vật gì đó bình thường. Màu ngân bạch giống như ngọc thạch, lẳng lặng nằm ở nơi đó, chỉ cần dùng một tay liền có thể lấy nó đi.</w:t>
      </w:r>
    </w:p>
    <w:p>
      <w:pPr>
        <w:pStyle w:val="BodyText"/>
      </w:pPr>
      <w:r>
        <w:t xml:space="preserve">Nhưng Ngô Đỉnh Nguyên cũng không có vội vã ra tay, hắn thủy chung vẫn chưa hết băn khoăn. Thậm chí vào lúc này, con linh cầm màu lam kia đột nhiên nói:</w:t>
      </w:r>
    </w:p>
    <w:p>
      <w:pPr>
        <w:pStyle w:val="BodyText"/>
      </w:pPr>
      <w:r>
        <w:t xml:space="preserve">- Chủ nhân, hình như có kẻ đã đột nhập vào khu thủy vực này.</w:t>
      </w:r>
    </w:p>
    <w:p>
      <w:pPr>
        <w:pStyle w:val="BodyText"/>
      </w:pPr>
      <w:r>
        <w:t xml:space="preserve">Cơ hồ cũng đồng thời lúc đó, Yến Truy Dương cũng truyền âm thần thức hỏi:</w:t>
      </w:r>
    </w:p>
    <w:p>
      <w:pPr>
        <w:pStyle w:val="BodyText"/>
      </w:pPr>
      <w:r>
        <w:t xml:space="preserve">- Đỉnh Nguyên lão đệ, ngươi có cái phát hiện gì mới không? Có động tĩnh gì sao?</w:t>
      </w:r>
    </w:p>
    <w:p>
      <w:pPr>
        <w:pStyle w:val="BodyText"/>
      </w:pPr>
      <w:r>
        <w:t xml:space="preserve">Ngô Đỉnh Nguyên cố gắng bình phục lại loại tình cảm kích động ở trong nội tâm, gặp viên ngọc trai lớn như vậy, tất nhiên là báu vật, là tinh hoa của trời đất, tự nhiên không thể nào đem chia sẻ cùng kẻ khác, lập tức trả lời một câu:</w:t>
      </w:r>
    </w:p>
    <w:p>
      <w:pPr>
        <w:pStyle w:val="BodyText"/>
      </w:pPr>
      <w:r>
        <w:t xml:space="preserve">- Truy Dương huynh, bên này của ta tạm thời là không có động tĩnh gì!</w:t>
      </w:r>
    </w:p>
    <w:p>
      <w:pPr>
        <w:pStyle w:val="BodyText"/>
      </w:pPr>
      <w:r>
        <w:t xml:space="preserve">Nghĩ tới đây, Ngô Đỉnh Nguyên không hề do dự, thân thủ trực tiếp đem cầm viên ngọc trai kia từ trong cái vỏ sò kia ra, đặt ở trong lòng bàn tay, không hề buông ra.</w:t>
      </w:r>
    </w:p>
    <w:p>
      <w:pPr>
        <w:pStyle w:val="BodyText"/>
      </w:pPr>
      <w:r>
        <w:t xml:space="preserve">Vỏ sò kia bị lấy mất ngọc trai, cũng không có biểu hiện gì khác thường, chỉ là đóng lại như hình dáng lúc đầu.</w:t>
      </w:r>
    </w:p>
    <w:p>
      <w:pPr>
        <w:pStyle w:val="BodyText"/>
      </w:pPr>
      <w:r>
        <w:t xml:space="preserve">Ngô Đỉnh Nguyên đem hạt ngọc trai cất vào trong người, không hề lưu lại, chính là hắn không muốn cho kẻ khác biết hắn nhặt được viên bảo bối này ở nơi đây.</w:t>
      </w:r>
    </w:p>
    <w:p>
      <w:pPr>
        <w:pStyle w:val="BodyText"/>
      </w:pPr>
      <w:r>
        <w:t xml:space="preserve">- Đỉnh Nguyên huynh, sao lại vội vàng như vậy, lại muốn đi đâu?</w:t>
      </w:r>
    </w:p>
    <w:p>
      <w:pPr>
        <w:pStyle w:val="BodyText"/>
      </w:pPr>
      <w:r>
        <w:t xml:space="preserve">Ngô Đỉnh Nguyên còn chưa đi vài bước thì bên tai truyền tới một thanh âm du dương, thanh âm trong trẻo như vậy, khoan thai như vậy. Ngô Đỉnh Nguyên nghe thấy thanh âm như thế, trong lòng lại chấn động. Thanh âm này chính là kẻ mà hắn tìm bấy lâu nay, Tần Vô Song. Không ngờ hắn lại ở gần khu thủy vực này?</w:t>
      </w:r>
    </w:p>
    <w:p>
      <w:pPr>
        <w:pStyle w:val="BodyText"/>
      </w:pPr>
      <w:r>
        <w:t xml:space="preserve">Ngô Đỉnh Nguyên đang muốn dùng thần thức truyền âm cảnh báo, đột nhiên trong đầu trở nên mơ hồ, ý thức của cả người, nhất thời trở nên hỗn loạn không chịu nổi, dường như chung quanh thần thức đều bị một luồng lực lượng cường đại nào đó bao vây lại.</w:t>
      </w:r>
    </w:p>
    <w:p>
      <w:pPr>
        <w:pStyle w:val="BodyText"/>
      </w:pPr>
      <w:r>
        <w:t xml:space="preserve">- Tần Vô Song… chuyện…</w:t>
      </w:r>
    </w:p>
    <w:p>
      <w:pPr>
        <w:pStyle w:val="BodyText"/>
      </w:pPr>
      <w:r>
        <w:t xml:space="preserve">Trong đầu Ngô Đỉnh Nguyên một mảnh hỗn loạn, ý thức trong nháy mắt dường như mất hết đi tri giác, chờ khi hắn khôi phục lại lần nữa thì Tần Vô Song đã đứng ở bên cạnh hắn.</w:t>
      </w:r>
    </w:p>
    <w:p>
      <w:pPr>
        <w:pStyle w:val="BodyText"/>
      </w:pPr>
      <w:r>
        <w:t xml:space="preserve">Trong đầu Ngô Đỉnh Nguyên một khoảng không trống rỗng, có chút hình dáng ngu ngốc, kêu lên một tiếng:</w:t>
      </w:r>
    </w:p>
    <w:p>
      <w:pPr>
        <w:pStyle w:val="BodyText"/>
      </w:pPr>
      <w:r>
        <w:t xml:space="preserve">- Chủ nhân!</w:t>
      </w:r>
    </w:p>
    <w:p>
      <w:pPr>
        <w:pStyle w:val="BodyText"/>
      </w:pPr>
      <w:r>
        <w:t xml:space="preserve">Hóa ra, cái gọi là ngọc trai kia, chỉ là một khối tinh thạch do chính Tần Vô Song dùng linh lực tiến hành chế luyện lại, truyền vào trong đó một chút linh lực, khiến cho nó nhìn qua thì thấy linh lực tràn trề, quang mang vô cùng rực rỡ.</w:t>
      </w:r>
    </w:p>
    <w:p>
      <w:pPr>
        <w:pStyle w:val="BodyText"/>
      </w:pPr>
      <w:r>
        <w:t xml:space="preserve">Hiện trường, chỉ có cái vỏ sò kia là thật, nhưng lại bị Tần Vô Song lợi dụng, thu hút lòng tham của Ngô Đỉnh Nguyên, đem cổ độc thuận lợi đưa vào bên trong đan điền của Ngô Đỉnh Nguyên.</w:t>
      </w:r>
    </w:p>
    <w:p>
      <w:pPr>
        <w:pStyle w:val="BodyText"/>
      </w:pPr>
      <w:r>
        <w:t xml:space="preserve">Con cổ độc này không phải là một thứ bình thường. Một khi xâm nhập bên trong cơ thể, trừ phi có thuốc giải, nếu không cả đời sẽ khó mà thoát được. Ngô Đỉnh Nguyên này làm sao mà có thể phản kháng được? Tự nhiên là bị Tần Vô Song cùng với Thiềm Cung Ngọc Thố tiến hành bào chế, thành vật hy sinh đầu tiên của Tần Vô Song.</w:t>
      </w:r>
    </w:p>
    <w:p>
      <w:pPr>
        <w:pStyle w:val="BodyText"/>
      </w:pPr>
      <w:r>
        <w:t xml:space="preserve">Tần Vô Song không phải là không muốn giết Ngô Đỉnh Nguyên, hắn sở dĩ vẫn để cho tên này sống, chế tác thành khôi lỗi, tự nhiên là có dụng ý riêng.</w:t>
      </w:r>
    </w:p>
    <w:p>
      <w:pPr>
        <w:pStyle w:val="BodyText"/>
      </w:pPr>
      <w:r>
        <w:t xml:space="preserve">Bất kỳ thời điểm nào, kẻ đã chết thì cũng không bằng một kẻ còn sống nhưng thần thức đã bị khống chế.</w:t>
      </w:r>
    </w:p>
    <w:p>
      <w:pPr>
        <w:pStyle w:val="BodyText"/>
      </w:pPr>
      <w:r>
        <w:t xml:space="preserve">Hành động này của Tần Vô Song là muốn đem Ngô Đỉnh Nguyên làm mồi dụ, dụ cho ba kẻ kia cùng nhau đi tới, một mẻ giết hết bọn chúng. Nếu đem giết chết Ngô Đỉnh Nguyên thì dù cho Tần Vô Song có mạnh thêm nữa thì cũng không có khả năng khống chế Ngọc bài Truyền thức của Ngô Đỉnh Nguyên. Ngọc bài Truyền thức, chính là đồ vật của riêng biệt của mỗi người, dù cho thủ đoạn của ngươi có thông thiên đến thế nào thì cũng không thể nào dùng Ngọc bài Truyền thức của kẻ khác, trong lúc truyền thức có thể bắt chước được hoàn toàn giống hệt như thần thức của đối phương.</w:t>
      </w:r>
    </w:p>
    <w:p>
      <w:pPr>
        <w:pStyle w:val="BodyText"/>
      </w:pPr>
      <w:r>
        <w:t xml:space="preserve">Cái lý luận này trên cơ bản là không thể thực hiện được. Bắt chước thần thức dù cho có giống nhau đến thế nào rốt cuộc cũng là có sơ hở. Tần Vô Song muốn chính là một kết quả không có bất cứ vết tích sơ hở nào.</w:t>
      </w:r>
    </w:p>
    <w:p>
      <w:pPr>
        <w:pStyle w:val="BodyText"/>
      </w:pPr>
      <w:r>
        <w:t xml:space="preserve">Mà khống chế khôi lỗi, lại là một lựa chọn khả thi nhất. Khôi lỗi ngoài ý chí và sự tự do bị khống chế, còn tất cả những cái khác đều không có sự biến hóa, bởi vậy trong lúc sử dụng Ngọc bài Truyền thức của bản thân để liên hệ đồng bọn cũng tự nhiên không có bất kỳ điểm hoài nghi nào cả.</w:t>
      </w:r>
    </w:p>
    <w:p>
      <w:pPr>
        <w:pStyle w:val="BodyText"/>
      </w:pPr>
      <w:r>
        <w:t xml:space="preserve">Chỉ cần Ngô Đỉnh Nguyên có thể lợi dụng tốt, mỗi kẻ đều bị thu hút đi tới, diệt trừ từng tên một, cũng không phải là không thể.</w:t>
      </w:r>
    </w:p>
    <w:p>
      <w:pPr>
        <w:pStyle w:val="BodyText"/>
      </w:pPr>
      <w:r>
        <w:t xml:space="preserve">Tần Vô Song biết tên Ngô Đỉnh Nguyên cùng với tên Hồ Khâu Lan kia còn đỡ hơn một chút, Yến Truy Dương và Lôi Tiêu nhất định là trong tay có vũ khí Thần đạo.</w:t>
      </w:r>
    </w:p>
    <w:p>
      <w:pPr>
        <w:pStyle w:val="BodyText"/>
      </w:pPr>
      <w:r>
        <w:t xml:space="preserve">Đối phương nếu có vũ khí Thần đạo, dùng cứng đối cứng tuyệt đối không phải là sự lựa chọn sáng suốt nhất. Bởi vì dùng lực lượng, hắn rất có thể vị rơi vào cục diện bị bao vây triền đấu.</w:t>
      </w:r>
    </w:p>
    <w:p>
      <w:pPr>
        <w:pStyle w:val="BodyText"/>
      </w:pPr>
      <w:r>
        <w:t xml:space="preserve">Thần Tú Cung chỉ có sở trường công kích tầm xa. Đánh giáp lá cà, nếu như đối phương có một kiện vũ khí Thần đạo trong tay thì đối với Tần Vô Song hắn mà nói sẽ thực là một cơn ác mộng.</w:t>
      </w:r>
    </w:p>
    <w:p>
      <w:pPr>
        <w:pStyle w:val="BodyText"/>
      </w:pPr>
      <w:r>
        <w:t xml:space="preserve">Cho nên, một trận chiến này, chỉ có thể dùng trí, không thể dùng lực. Vẫn may, con át chủ bài của Tần Vô Song vào giờ phút này cũng còn lại nhiều. Còn có những tầng kỹ năng bất tận của hắn nữa, muốn đánh tan bốn kẻ này thì cũng không thể không có khả năng.</w:t>
      </w:r>
    </w:p>
    <w:p>
      <w:pPr>
        <w:pStyle w:val="BodyText"/>
      </w:pPr>
      <w:r>
        <w:t xml:space="preserve">Ít nhất, Ngô Đỉnh Nguyên này cũng đã bị rơi vào bẫy, rơi vào sự khống chế này của hắn. Bước đầu tốt nghĩa là thành công một được nửa. Tần Vô Song dù biết một chiêu này không thể sử dụng hiệu quả mãi, nhưng có Ngô Đỉnh Nguyên một con khôi lỗi sống này, tất cả cũng sẽ dễ dàng hơn.</w:t>
      </w:r>
    </w:p>
    <w:p>
      <w:pPr>
        <w:pStyle w:val="BodyText"/>
      </w:pPr>
      <w:r>
        <w:t xml:space="preserve">- Ngô Đỉnh Nguyên, nhanh truyền thức tới Hồ Khâu Lan, nói ngươi ở trong ba trăm dặm phía Tây trong thủy vực, thấy được hành tung của ta, để hắn tức tốc nhanh chóng đuổi tới hiện trường.</w:t>
      </w:r>
    </w:p>
    <w:p>
      <w:pPr>
        <w:pStyle w:val="BodyText"/>
      </w:pPr>
      <w:r>
        <w:t xml:space="preserve">Tần Vô Song quyết định, đem hai tên Ngô Đỉnh Nguyên và Hồ Khâu Lan này một phen khống chế lại, như vậy thì sẽ dễ dàng đối phó với hai kẻ còn lại hơn rất nhiều. Chỉ cần tiêu diệt được một trong hai kẻ kia, thì tên còn lại cũng sẽ không sống được thêm bao lâu nữa.</w:t>
      </w:r>
    </w:p>
    <w:p>
      <w:pPr>
        <w:pStyle w:val="BodyText"/>
      </w:pPr>
      <w:r>
        <w:t xml:space="preserve">Tần Vô Song kiêng kỵ nhất chính là bọn chúng liên thủ lại. Nếu như có thể đánh tan được sự hợp lực của hai tên này, như vậy Hắc Tử Hải này, chính là nơi táng thân của bốn tên hỗn đản này.</w:t>
      </w:r>
    </w:p>
    <w:p>
      <w:pPr>
        <w:pStyle w:val="Compact"/>
      </w:pPr>
      <w:r>
        <w:t xml:space="preserve">Ủng hộ chỉ với 1 click và 5s ! (adf.ly/4EmoB)</w:t>
      </w:r>
      <w:r>
        <w:br w:type="textWrapping"/>
      </w:r>
      <w:r>
        <w:br w:type="textWrapping"/>
      </w:r>
    </w:p>
    <w:p>
      <w:pPr>
        <w:pStyle w:val="Heading2"/>
      </w:pPr>
      <w:bookmarkStart w:id="624" w:name="chương-602"/>
      <w:bookmarkEnd w:id="624"/>
      <w:r>
        <w:t xml:space="preserve">602. Chương 60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02: Tiêu diệt Hồ Khâu La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rong ba kẻ còn lại, Hồ Khâu Lan chính là kẻ gần với vị trí của Ngô Đỉnh Nguyên nhất. Tần Vô Song thông qua Quan Thức Chỉ Linh Ngọc Bàn, thực dễ dàng có thể phán đoán được điều này.</w:t>
      </w:r>
    </w:p>
    <w:p>
      <w:pPr>
        <w:pStyle w:val="BodyText"/>
      </w:pPr>
      <w:r>
        <w:t xml:space="preserve">Ngô Đỉnh Nguyên giờ phút này đã hoàn toàn trở thành khôi lỗi của Tần Vô Song, tự nhiên là theo lệnh mà phục tùng, dùng thần thức truyền âm hướng tới Hồ Khâu Lan, nói rằng hắn đã nắm giữ tung tích của Tần Vô Song, mời Hồ Khâu Lan nhanh chóng gấp rút đến tiếp viện.</w:t>
      </w:r>
    </w:p>
    <w:p>
      <w:pPr>
        <w:pStyle w:val="BodyText"/>
      </w:pPr>
      <w:r>
        <w:t xml:space="preserve">Hồ Khâu Lan lập tức đáp trả:</w:t>
      </w:r>
    </w:p>
    <w:p>
      <w:pPr>
        <w:pStyle w:val="BodyText"/>
      </w:pPr>
      <w:r>
        <w:t xml:space="preserve">- Ngô huynh, không cần đánh rắn động cỏ, ngươi đã thông báo cho hai người còn lại chưa?</w:t>
      </w:r>
    </w:p>
    <w:p>
      <w:pPr>
        <w:pStyle w:val="BodyText"/>
      </w:pPr>
      <w:r>
        <w:t xml:space="preserve">Ngô Đỉnh Nguyên nói:</w:t>
      </w:r>
    </w:p>
    <w:p>
      <w:pPr>
        <w:pStyle w:val="BodyText"/>
      </w:pPr>
      <w:r>
        <w:t xml:space="preserve">- Vẫn chưa thông báo, lập tức sẽ thông báo với bọn họ.</w:t>
      </w:r>
    </w:p>
    <w:p>
      <w:pPr>
        <w:pStyle w:val="BodyText"/>
      </w:pPr>
      <w:r>
        <w:t xml:space="preserve">Hồ Khâu Lan nói:</w:t>
      </w:r>
    </w:p>
    <w:p>
      <w:pPr>
        <w:pStyle w:val="BodyText"/>
      </w:pPr>
      <w:r>
        <w:t xml:space="preserve">- Ngô huynh, không cần phải nóng vội, tạm thời chưa cần phải thông báo cho bọn họ, chờ ta qua đó, chúng ta sẽ bàn bạc lại.</w:t>
      </w:r>
    </w:p>
    <w:p>
      <w:pPr>
        <w:pStyle w:val="BodyText"/>
      </w:pPr>
      <w:r>
        <w:t xml:space="preserve">Tần Vô Song này thật có chút giật mình, Hồ Khâu Lan này, hắn đang tính toán cái gì đây?</w:t>
      </w:r>
    </w:p>
    <w:p>
      <w:pPr>
        <w:pStyle w:val="BodyText"/>
      </w:pPr>
      <w:r>
        <w:t xml:space="preserve">Hóa ra, tên Hồ Khâu Lan này biết trên người Tần Vô Song có vũ khí Thần đạo, đối với vũ khí Thần đạo này vô cùng mê mẩn. Phải biết rằng, ở Hiên Viên Khâu này, vũ khí Thần đạo là thứ vô cùng hiếm có. Cho dù là thế lực lớn như Hồ Khâu Thế gia nhà hắn cũng giống vậy, đều chưa có vũ khí Thần đạo.</w:t>
      </w:r>
    </w:p>
    <w:p>
      <w:pPr>
        <w:pStyle w:val="BodyText"/>
      </w:pPr>
      <w:r>
        <w:t xml:space="preserve">Chỉ có những thế lực truyền thừa từ thời đại Thái cổ, những thế lực nhất lưu này mới có thể có được vũ khí Thần đạo. Trong thế lực nhị lưu, có được vũ khí Thần đạo, có thể nói được là vô cùng hiếm có, cơ hồ là không có mấy kẻ. Một khi đã có được thì ở Hiên Viên Khâu này càng có nhiều quyền lực phát ngôn hơn.</w:t>
      </w:r>
    </w:p>
    <w:p>
      <w:pPr>
        <w:pStyle w:val="BodyText"/>
      </w:pPr>
      <w:r>
        <w:t xml:space="preserve">Lúc trước, La Thiên Đạo Trường chính là bởi vì không có lấy một cái vũ khí Thần đạo nào nên mới có thể bị động như vậy. Phải đi cầu sự giúp đỡ của Thiên Phạt Sơn Trang và Lôi Đình Tông.</w:t>
      </w:r>
    </w:p>
    <w:p>
      <w:pPr>
        <w:pStyle w:val="BodyText"/>
      </w:pPr>
      <w:r>
        <w:t xml:space="preserve">Tên Hồ Khâu Lan này thập phần khôn khéo, biết nếu muốn đoạt được một kiện vũ khí Thần đạo, trước mắt chính là một cơ hội vô cùng tốt. Nếu như không nắm chắc cơ hội trước mắt này thì sau này cơ hồ sẽ chẳng có thêm một cơ hội nào tốt như thế này nữa.</w:t>
      </w:r>
    </w:p>
    <w:p>
      <w:pPr>
        <w:pStyle w:val="BodyText"/>
      </w:pPr>
      <w:r>
        <w:t xml:space="preserve">Tuy rằng, Tần Vô Song này có được vũ khí Thần đạo, cũng vô cùng khó chơi, khiến cho La Thiên Đạo Trường sơn môn hoàn toàn hủy diệt. Nhưng rất nhiều người cũng đã điều tra rất rõ ràng, La Thiên Đạo Trường bị hủy diệt sơn môn cũng không phải là bởi vì đánh không lại Tần Vô Song, mà là bị Tần Vô Song ngấm ngầm tính kế.</w:t>
      </w:r>
    </w:p>
    <w:p>
      <w:pPr>
        <w:pStyle w:val="BodyText"/>
      </w:pPr>
      <w:r>
        <w:t xml:space="preserve">Nếu như bây giờ muốn đối phó với Tần Vô Song, Hồ Khâu Lan tự hỏi bản thân vẫn là có cơ hội.</w:t>
      </w:r>
    </w:p>
    <w:p>
      <w:pPr>
        <w:pStyle w:val="BodyText"/>
      </w:pPr>
      <w:r>
        <w:t xml:space="preserve">Nhưng nếu Yến Truy Dương cùng Lôi Tiêu cũng tham gia vào chuyện này, thì hoàn toàn không đến phiên Hồ Khâu Lan hắn rồi.</w:t>
      </w:r>
    </w:p>
    <w:p>
      <w:pPr>
        <w:pStyle w:val="BodyText"/>
      </w:pPr>
      <w:r>
        <w:t xml:space="preserve">Đúng cái gọi là cầu phú quý trong nguy hiểm. Muốn đoạt được vũ khí Thần đạo thì nhất định là phải mạo hiểm phiêu lưu. Nếu không, mạo hiểm đắc tội với Tần gia Thiên Đế Sơn, chạy đến phiến thủ vực tối đen như mực tràn ngập nguy hiểm như thế này, chẳng lẽ chỉ là vì muốn làm thế lực trợ thủ cho hai gia tộc kia, chỉ làm vật hy sinh thôi sao?</w:t>
      </w:r>
    </w:p>
    <w:p>
      <w:pPr>
        <w:pStyle w:val="BodyText"/>
      </w:pPr>
      <w:r>
        <w:t xml:space="preserve">Mặc dù bề ngoài chính là bọn họ đến đây làm trợ thủ, nhưng sâu thẳm trong nội tâm của Hồ Khâu Lan, đối với loại cục diện này vẫn là vô cùng bất mãn.</w:t>
      </w:r>
    </w:p>
    <w:p>
      <w:pPr>
        <w:pStyle w:val="BodyText"/>
      </w:pPr>
      <w:r>
        <w:t xml:space="preserve">Cho nên hắn bảo cho Ngô Đỉnh Nguyên tạm thời không cần thông báo cho Yến Truy Dương và Lôi Tiêu, chính là do chút tính toán nhỏ nhặt này. Đối với vũ khí Thần đạo của Tần Vô Song, chính là tràn ngập dã tâm.</w:t>
      </w:r>
    </w:p>
    <w:p>
      <w:pPr>
        <w:pStyle w:val="BodyText"/>
      </w:pPr>
      <w:r>
        <w:t xml:space="preserve">Lại không biết, Tần Vô Song, kẻ mà hắn đang một lòng nhất tâm nhất trí muốn đối phó, chính là đang bố trí một cái bẫy tử vong, chờ hắn đến chui đầu vào rọ.</w:t>
      </w:r>
    </w:p>
    <w:p>
      <w:pPr>
        <w:pStyle w:val="BodyText"/>
      </w:pPr>
      <w:r>
        <w:t xml:space="preserve">Một canh giờ sau, Hồ Khâu Lan đã tới gần địa điểm ước hẹn, liên hệ với Ngô Đỉnh Nguyên. Ngô Đỉnh Nguyên không lộ sơ hở, nói cho hắn biết vị trí cụ thể.</w:t>
      </w:r>
    </w:p>
    <w:p>
      <w:pPr>
        <w:pStyle w:val="BodyText"/>
      </w:pPr>
      <w:r>
        <w:t xml:space="preserve">Hồ Khâu Lan mừng rỡ vô cùng, hướng tới bên của Ngô Đỉnh Nguyên rất nhanh mà phóng tới. Nhìn thấy Ngô Đỉnh Nguyên đứng sau ở một khu đá ngầm đang chờ hắn thì rất nhanh tiến lại gần.</w:t>
      </w:r>
    </w:p>
    <w:p>
      <w:pPr>
        <w:pStyle w:val="BodyText"/>
      </w:pPr>
      <w:r>
        <w:t xml:space="preserve">- Ngô huynh, thế nào?</w:t>
      </w:r>
    </w:p>
    <w:p>
      <w:pPr>
        <w:pStyle w:val="BodyText"/>
      </w:pPr>
      <w:r>
        <w:t xml:space="preserve">Ngô Đỉnh Nguyên nói:</w:t>
      </w:r>
    </w:p>
    <w:p>
      <w:pPr>
        <w:pStyle w:val="BodyText"/>
      </w:pPr>
      <w:r>
        <w:t xml:space="preserve">- Ta vẫn luôn âm thầm đi theo, hắn cách nơi này không quá hai trăm trượng. Hồ Khâu huynh, vì sao lại không thông báo cho bọn Yến Truy Dương?</w:t>
      </w:r>
    </w:p>
    <w:p>
      <w:pPr>
        <w:pStyle w:val="BodyText"/>
      </w:pPr>
      <w:r>
        <w:t xml:space="preserve">Hồ Khâu Lan đề phòng cẩn thận thám hiểm hoàn cảnh xung quanh, dường như sợ Yến Truy Dương cùng Lôi Tiêu đột nhiên phóng ra.</w:t>
      </w:r>
    </w:p>
    <w:p>
      <w:pPr>
        <w:pStyle w:val="BodyText"/>
      </w:pPr>
      <w:r>
        <w:t xml:space="preserve">- Ngô huynh, có lời nói xuất phát từ nội tâm, ngươi cảm thấy hai kẻ chúng ta khổ khổ sở sở, vất vả tới tận đây, chẳng lẽ lại thực muốn để cho hai kẻ bọn chúng hưởng thụ thành quả sao? Bọn chúng cùng Tần gia Thiên Đế Sơn có thù oán còn chúng ta thì không có à. Vậy thì hà cớ gì phải gọi bọn chúng tới, cố sức lấy lòng bọn chúng, một chút ưu đãi không có cũng không nói, thậm chí tùy lúc còn có thể bị mất mạng, ngươi chẳng lẽ không cảm thấy bất công sao?</w:t>
      </w:r>
    </w:p>
    <w:p>
      <w:pPr>
        <w:pStyle w:val="BodyText"/>
      </w:pPr>
      <w:r>
        <w:t xml:space="preserve">Ngô Đỉnh Nguyên không biết ý tứ của Hồ Khâu Lan, trầm ngâm không nói, chỉ là nhìn chằm chằm hắn.</w:t>
      </w:r>
    </w:p>
    <w:p>
      <w:pPr>
        <w:pStyle w:val="BodyText"/>
      </w:pPr>
      <w:r>
        <w:t xml:space="preserve">Hồ Khâu Lan thấy trong mắt của Ngô Đỉnh Nguyên có chút dị sắc, biết là hắn bị những lời nói của mình có chút lay động rồi, nhưng bởi vì sợ hãi thế lực của hai nhà kia cho nên vẫn không dám lên tiếng.</w:t>
      </w:r>
    </w:p>
    <w:p>
      <w:pPr>
        <w:pStyle w:val="BodyText"/>
      </w:pPr>
      <w:r>
        <w:t xml:space="preserve">- Ngô huynh, nói một chút lời nói không tốt, nếu như ta và ngươi bỏ mạng ở nơi đây, thế lực hai nhà kia cùng lắm là nói một câu tiếc nuối gì gì đó. Chúng ta chết rồi thì cũng chỉ là chết uổng phí. Nếu giết tên Tần Vô Song kia, công đầu cũng sẽ bị tên Yến Truy Dương và Lôi Tiêu kia giành mất, chúng ta có chăng chỉ là cái hư danh đồng bọn tiếp tay mà thôi. Có cái gì ưu đãi chứ?</w:t>
      </w:r>
    </w:p>
    <w:p>
      <w:pPr>
        <w:pStyle w:val="BodyText"/>
      </w:pPr>
      <w:r>
        <w:t xml:space="preserve">- Hồ Khâu huynh, vậy ý của ngươi là?</w:t>
      </w:r>
    </w:p>
    <w:p>
      <w:pPr>
        <w:pStyle w:val="BodyText"/>
      </w:pPr>
      <w:r>
        <w:t xml:space="preserve">Ngô Đỉnh Nguyên mỉm cười hỏi.</w:t>
      </w:r>
    </w:p>
    <w:p>
      <w:pPr>
        <w:pStyle w:val="BodyText"/>
      </w:pPr>
      <w:r>
        <w:t xml:space="preserve">- Trên dọc đường ta đã suy nghĩ, đây là một cơ hội. Ngươi và ta hai người hợp lực, đối phó với Tần Vô Song. Mặc dù không thể nói có thể thắng chắc mười phần nhưng ít ra cũng có một nửa hy vọng. Tên Tần Vô Song kia không phải là có một bộ cung tiễn vô cùng lợi hại đó sao? Nếu chúng ta có thể phục kích hắn, chiến đấu giáp lá cà với hắn, để hắn không thể phát huy được bộ cung tiễn kia. Muốn tiêu diệt Tần Vô Song cũng không phải là không có khả năng.</w:t>
      </w:r>
    </w:p>
    <w:p>
      <w:pPr>
        <w:pStyle w:val="BodyText"/>
      </w:pPr>
      <w:r>
        <w:t xml:space="preserve">- Hồ Khâu huynh, cho dù tiêu diệt Tần Vô Song, chẳng lẽ kẻ bên ngoài có thể công nhận công lao của chúng ta?</w:t>
      </w:r>
    </w:p>
    <w:p>
      <w:pPr>
        <w:pStyle w:val="BodyText"/>
      </w:pPr>
      <w:r>
        <w:t xml:space="preserve">Ngô Đỉnh Nguyên cười khổ hỏi.</w:t>
      </w:r>
    </w:p>
    <w:p>
      <w:pPr>
        <w:pStyle w:val="BodyText"/>
      </w:pPr>
      <w:r>
        <w:t xml:space="preserve">Hồ Khâu Lan cười lạnh nói:</w:t>
      </w:r>
    </w:p>
    <w:p>
      <w:pPr>
        <w:pStyle w:val="BodyText"/>
      </w:pPr>
      <w:r>
        <w:t xml:space="preserve">- Chúng ta không cần cho ngoại giới biết, thậm chí, chúng ta không cần kẻ nào biết cả, tốt nhất là không nên để cho kẻ nào biết chuyện này. Ngô huynh, chẳng lẽ ngươi đối với bảo vật vô cùng thần thông của Tần Vô Song mà không có một chút hâm mộ nào sao? Trên người tên Tần Vô Song này nhất định là có rất nhiều bảo vật. Nếu chúng ta có thể tiêu diệt được hắn thì tuyệt đối sẽ chiếm được những món đồ phi nghĩa đó. Vũ khí Thần đạo, chẳng lẽ ngươi không hề mảy may động lòng sao?</w:t>
      </w:r>
    </w:p>
    <w:p>
      <w:pPr>
        <w:pStyle w:val="BodyText"/>
      </w:pPr>
      <w:r>
        <w:t xml:space="preserve">Ngô Đỉnh Nguyên cười nói:</w:t>
      </w:r>
    </w:p>
    <w:p>
      <w:pPr>
        <w:pStyle w:val="BodyText"/>
      </w:pPr>
      <w:r>
        <w:t xml:space="preserve">- Động lòng? Hồ Khâu huynh, thực muốn tiêu diệt tên Tần Vô Song kia, vũ khí Thần đạo kia sẽ phân chia thế nào? Hắn không thể nào có hai bộ chứ?</w:t>
      </w:r>
    </w:p>
    <w:p>
      <w:pPr>
        <w:pStyle w:val="BodyText"/>
      </w:pPr>
      <w:r>
        <w:t xml:space="preserve">- Vũ khí Thần đạo phân cụ thể như thế nào, thì đây là chuyện riêng của hai chúng ta, sau này khi đại sự thành rồi thì chúng ta có thể từ từ thương lượng lại. Nhưng cơ hội này một khi đã mất đi thì sẽ không thể nào lại có nữa đâu.</w:t>
      </w:r>
    </w:p>
    <w:p>
      <w:pPr>
        <w:pStyle w:val="BodyText"/>
      </w:pPr>
      <w:r>
        <w:t xml:space="preserve">Ngô Đỉnh Nguyên cười nói:</w:t>
      </w:r>
    </w:p>
    <w:p>
      <w:pPr>
        <w:pStyle w:val="BodyText"/>
      </w:pPr>
      <w:r>
        <w:t xml:space="preserve">- Đúng vậy, cơ hội này một khi mất đi thì cũng không thể nào lại có một cơ hội như thế này xuất hiện nữa.</w:t>
      </w:r>
    </w:p>
    <w:p>
      <w:pPr>
        <w:pStyle w:val="BodyText"/>
      </w:pPr>
      <w:r>
        <w:t xml:space="preserve">Nói tới đây, Ngô Đỉnh Nguyên trong khóe miệng lộ ra một tia hàm xúc ý tứ sâu xa mỉm cười.</w:t>
      </w:r>
    </w:p>
    <w:p>
      <w:pPr>
        <w:pStyle w:val="BodyText"/>
      </w:pPr>
      <w:r>
        <w:t xml:space="preserve">Hồ Khâu Lan nhìn thấy tia mỉm cười cổ quái này, trong lòng có chút hồi hộp, âm thầm nghĩ thấy có chút không đúng, da đầu cũng đều run lên.</w:t>
      </w:r>
    </w:p>
    <w:p>
      <w:pPr>
        <w:pStyle w:val="BodyText"/>
      </w:pPr>
      <w:r>
        <w:t xml:space="preserve">- Ngô huynh… ngươi…</w:t>
      </w:r>
    </w:p>
    <w:p>
      <w:pPr>
        <w:pStyle w:val="BodyText"/>
      </w:pPr>
      <w:r>
        <w:t xml:space="preserve">Ngô Đỉnh Nguyên thản nhiên nói:</w:t>
      </w:r>
    </w:p>
    <w:p>
      <w:pPr>
        <w:pStyle w:val="BodyText"/>
      </w:pPr>
      <w:r>
        <w:t xml:space="preserve">- Hồ Khâu Lan, cám ơn ngươi đã phối hợp.</w:t>
      </w:r>
    </w:p>
    <w:p>
      <w:pPr>
        <w:pStyle w:val="BodyText"/>
      </w:pPr>
      <w:r>
        <w:t xml:space="preserve">- Ngươi… ngươi không phải là Ngô Đỉnh Nguyên.</w:t>
      </w:r>
    </w:p>
    <w:p>
      <w:pPr>
        <w:pStyle w:val="BodyText"/>
      </w:pPr>
      <w:r>
        <w:t xml:space="preserve">Hồ Khâu Lan lớn tiếng kêu lên, lông mao trên toàn thân hắn đều dựng đứng cả lên. Lòng bàn chân nhảy lên, liền nghĩ muốn quay đầu chạy trốn.</w:t>
      </w:r>
    </w:p>
    <w:p>
      <w:pPr>
        <w:pStyle w:val="BodyText"/>
      </w:pPr>
      <w:r>
        <w:t xml:space="preserve">Liền vào lúc này, một đạo kim quang đột nhiên từ trên đỉnh đầu Ngô Đỉnh Nguyên ép xuống dưới. Kim quang này bắn ra, uy thế vô cùng lớn, dường như một đống băng lở, bắt đầu đè ép xuống phía dưới.</w:t>
      </w:r>
    </w:p>
    <w:p>
      <w:pPr>
        <w:pStyle w:val="BodyText"/>
      </w:pPr>
      <w:r>
        <w:t xml:space="preserve">Một cái đè này giống như núi cao sụp đổ. Hồ Khâu Lan bị luồng kim quang bắn trúng, toàn thân hoàn toàn không thể nhúc nhích, giống như đột nhiên bị đinh ghim chặt lại.</w:t>
      </w:r>
    </w:p>
    <w:p>
      <w:pPr>
        <w:pStyle w:val="BodyText"/>
      </w:pPr>
      <w:r>
        <w:t xml:space="preserve">Ánh mắt đột nhiên bùng nổ dữ dội, giống như ánh mắt con cá sắp chết hướng mạnh ra phía ngoài. ‘Ngô Đỉnh Nguyên’ trước mặt hắn bàn tay như hoa lan nở rộ, đầu ngón tay liên tục bắn ra, ba đạo Thiên Mạch Ngưng Kình Kiếm sắc bén trực tiếp bắn ra, trực tiếp xuyên thủng giữa trán của Hồ Khâu Lan.</w:t>
      </w:r>
    </w:p>
    <w:p>
      <w:pPr>
        <w:pStyle w:val="BodyText"/>
      </w:pPr>
      <w:r>
        <w:t xml:space="preserve">Hồ Khâu Lan có thế nào thì cũng không thể nghĩ tới, mình lại có thể bị chết một cách uất ức tới như vậy.</w:t>
      </w:r>
    </w:p>
    <w:p>
      <w:pPr>
        <w:pStyle w:val="BodyText"/>
      </w:pPr>
      <w:r>
        <w:t xml:space="preserve">Tên ‘Ngô Đỉnh Nguyên’ kia đưa tay vuốt nhẹ mặt từ trên xuống, hiện ra một bộ dạng khác, rõ ràng đó là khuôn mặt của Tần Vô Song. Tự nhiên đó chính là do Tần Vô Song cải trang.</w:t>
      </w:r>
    </w:p>
    <w:p>
      <w:pPr>
        <w:pStyle w:val="BodyText"/>
      </w:pPr>
      <w:r>
        <w:t xml:space="preserve">Trong số sáu món bảo bối mà Tần Vô Song kế thừa từ Lỗ Tiên Lâu, có một bảo bối là mặt nạ Tâm Tùy Huyễn Tượng, cái mặt nạ này có thể tùy ý biến ảo dung nhan. Bởi vậy biến hóa ra Ngô Đỉnh Nguyên căn bản dễ như trở bàn tay.</w:t>
      </w:r>
    </w:p>
    <w:p>
      <w:pPr>
        <w:pStyle w:val="BodyText"/>
      </w:pPr>
      <w:r>
        <w:t xml:space="preserve">Hồ Khâu Lan tuy rằng bừng bừng dã tâm, suy nghĩ cũng không thể nói là không cẩn thận, nhưng hắn cuối cùng cũng vẫn là không biết thủ đoạn này của Tần Vô Song, thế nhưng có thể biến hóa thành Ngô Đỉnh Nguyên, thậm chí có thể dùng thân phận của Ngô Đỉnh Nguyên để truyền thức cho hắn, cái này quả thực là đã vượt ngoài sự tưởng tượng của hắn.</w:t>
      </w:r>
    </w:p>
    <w:p>
      <w:pPr>
        <w:pStyle w:val="BodyText"/>
      </w:pPr>
      <w:r>
        <w:t xml:space="preserve">Chết không nhắm mắt, Hồ Khâu Lan cũng thật đúng là chết không nhắm mắt. Một khắc trước vẫn còn dã tâm bừng bừng lập kế hoạch đối phó với Tần Vô Song, mà giờ khắc này lại trở thành khối thi thể lạnh như băng.</w:t>
      </w:r>
    </w:p>
    <w:p>
      <w:pPr>
        <w:pStyle w:val="BodyText"/>
      </w:pPr>
      <w:r>
        <w:t xml:space="preserve">Hắn đến chết cũng vẫn chưa rõ ràng một điều, Ngô Đỉnh Nguyên căn bản khống chết, chỉ là bị Tần Vô Song dùng cổ độc khống chế làm khôi lỗi mà thôi.</w:t>
      </w:r>
    </w:p>
    <w:p>
      <w:pPr>
        <w:pStyle w:val="BodyText"/>
      </w:pPr>
      <w:r>
        <w:t xml:space="preserve">Sau khi đem thi thể của Hồ Khâu Lan xử lý xong, Tần Vô Song đem toàn bộ quần áo các thứ trên người Hồ Khâu Lan xuống, mặc vào người và lại biến đổi thành Hồ Khâu Lan.</w:t>
      </w:r>
    </w:p>
    <w:p>
      <w:pPr>
        <w:pStyle w:val="BodyText"/>
      </w:pPr>
      <w:r>
        <w:t xml:space="preserve">Giờ phút này, Tần Vô Song làm vậy căn bản giống như là lại biến mất ở trong phiến hắc thủy này.</w:t>
      </w:r>
    </w:p>
    <w:p>
      <w:pPr>
        <w:pStyle w:val="BodyText"/>
      </w:pPr>
      <w:r>
        <w:t xml:space="preserve">Lúc Ngô Đỉnh Nguyên thấy Tần Vô Song đã biến hóa thành Hồ Khâu Lan, cũng là trợn mắt há hốc mồm kinh ngạc:</w:t>
      </w:r>
    </w:p>
    <w:p>
      <w:pPr>
        <w:pStyle w:val="BodyText"/>
      </w:pPr>
      <w:r>
        <w:t xml:space="preserve">- Chủ nhân, thuật dịch dung của người thật là không thể tin nổi, ta quen thuộc với Hồ Khâu Lan như vậy, nhưng cũng không nhìn ra bất kỳ sơ hở nào của ngươi.</w:t>
      </w:r>
    </w:p>
    <w:p>
      <w:pPr>
        <w:pStyle w:val="BodyText"/>
      </w:pPr>
      <w:r>
        <w:t xml:space="preserve">Tần Vô Song cười nhạt nói:</w:t>
      </w:r>
    </w:p>
    <w:p>
      <w:pPr>
        <w:pStyle w:val="BodyText"/>
      </w:pPr>
      <w:r>
        <w:t xml:space="preserve">- Không phải là Thần đạo cường giả thì không thể nào nhìn ra được, chỉ có nhãn lực của cảnh giới Thần đạo mới có thể nhìn ra sơ hở trong này.</w:t>
      </w:r>
    </w:p>
    <w:p>
      <w:pPr>
        <w:pStyle w:val="BodyText"/>
      </w:pPr>
      <w:r>
        <w:t xml:space="preserve">Ngô Đỉnh Nguyên vô cùng thán phục, lại là có chút lo lắng hỏi han:</w:t>
      </w:r>
    </w:p>
    <w:p>
      <w:pPr>
        <w:pStyle w:val="BodyText"/>
      </w:pPr>
      <w:r>
        <w:t xml:space="preserve">- Chủ nhân, ta cũng đã nghe nói qua thủ đoạn và sự thần thông của ngươi, có phải là sau khi rời khỏi đầm hắc thủy này thì ngươi sẽ giết ta để giết người diệt khẩu không?</w:t>
      </w:r>
    </w:p>
    <w:p>
      <w:pPr>
        <w:pStyle w:val="BodyText"/>
      </w:pPr>
      <w:r>
        <w:t xml:space="preserve">- Ngươi muốn sống à?</w:t>
      </w:r>
    </w:p>
    <w:p>
      <w:pPr>
        <w:pStyle w:val="BodyText"/>
      </w:pPr>
      <w:r>
        <w:t xml:space="preserve">Tần Vô Song cười lạnh.</w:t>
      </w:r>
    </w:p>
    <w:p>
      <w:pPr>
        <w:pStyle w:val="BodyText"/>
      </w:pPr>
      <w:r>
        <w:t xml:space="preserve">Ngô Đỉnh Nguyên sắc mặt tái nhợt, gật gật đầu:</w:t>
      </w:r>
    </w:p>
    <w:p>
      <w:pPr>
        <w:pStyle w:val="BodyText"/>
      </w:pPr>
      <w:r>
        <w:t xml:space="preserve">- Ta nguyện làm trâu làm ngựa cho người, cả đời làm chó săn trung thành cho chủ nhân.</w:t>
      </w:r>
    </w:p>
    <w:p>
      <w:pPr>
        <w:pStyle w:val="BodyText"/>
      </w:pPr>
      <w:r>
        <w:t xml:space="preserve">Tần Vô Song nhàn nhạt cười:</w:t>
      </w:r>
    </w:p>
    <w:p>
      <w:pPr>
        <w:pStyle w:val="BodyText"/>
      </w:pPr>
      <w:r>
        <w:t xml:space="preserve">- Rất tốt, nói thật ta cũng không định giết ngươi. Chỉ là, ngươi một khi đã cùng Tần gia ta không oán không thù, tự mình lại bước lên con đường này, chính là do ngươi tạo nghiệt, vốn dĩ phải chết là điều không cần nghi ngờ. Nhưng mà, nếu như ngươi đã muốn có một con đường sống, được, thì ta sẽ cho ngươi một cơ hội.</w:t>
      </w:r>
    </w:p>
    <w:p>
      <w:pPr>
        <w:pStyle w:val="BodyText"/>
      </w:pPr>
      <w:r>
        <w:t xml:space="preserve">Tần Vô Song lạnh lùng nói.</w:t>
      </w:r>
    </w:p>
    <w:p>
      <w:pPr>
        <w:pStyle w:val="BodyText"/>
      </w:pPr>
      <w:r>
        <w:t xml:space="preserve">- Chỉ là ngươi có nghĩ tới, nếu như ba kẻ bọn chúng đều chết, chỉ còn một mình ngươi còn sống đi ra ngoài, Thiên Phạt Sơn Trang cùng Lôi Đình Tông sẽ bỏ qua cho ngươi sao?</w:t>
      </w:r>
    </w:p>
    <w:p>
      <w:pPr>
        <w:pStyle w:val="BodyText"/>
      </w:pPr>
      <w:r>
        <w:t xml:space="preserve">Ngô Đỉnh Nguyên lúng ta lúng túng nói:</w:t>
      </w:r>
    </w:p>
    <w:p>
      <w:pPr>
        <w:pStyle w:val="BodyText"/>
      </w:pPr>
      <w:r>
        <w:t xml:space="preserve">- Ta cũng đã nghĩ tới, cùng lắm thì ta chủ động bỏ ra trước, bọn chúng cho rằng ta ham sống sợ chết, khẳng định sẽ không hoài nghi ta.</w:t>
      </w:r>
    </w:p>
    <w:p>
      <w:pPr>
        <w:pStyle w:val="BodyText"/>
      </w:pPr>
      <w:r>
        <w:t xml:space="preserve">Như vậy cũng là một biện pháp khả thi, nhưng những Thần đạo cường giả kia, kẻ nào chẳng phải là người từng trải, điểm mẫn cảm này, chung quy thì vẫn là có.</w:t>
      </w:r>
    </w:p>
    <w:p>
      <w:pPr>
        <w:pStyle w:val="BodyText"/>
      </w:pPr>
      <w:r>
        <w:t xml:space="preserve">Có thể che trời vượt biển được hay không thì phải xem hành động của của kẻ này như thế nào.</w:t>
      </w:r>
    </w:p>
    <w:p>
      <w:pPr>
        <w:pStyle w:val="BodyText"/>
      </w:pPr>
      <w:r>
        <w:t xml:space="preserve">Chẳng qua Tần Vô Song cũng rất rõ ràng, giết tên Ngô Đỉnh Nguyên này đối với hắn mà nói cũng chẳng có lợi lộc gì. Giữ tên Ngô Đỉnh Nguyên này, thực ra lại là một cơ sở ngầm vô cùng tốt.</w:t>
      </w:r>
    </w:p>
    <w:p>
      <w:pPr>
        <w:pStyle w:val="BodyText"/>
      </w:pPr>
      <w:r>
        <w:t xml:space="preserve">Thu phục xong Hồ Khâu Lan, trong bốn đối thủ thì coi như đã thu phục được một nửa rồi. Kế tiếp, mục tiêu của Tần Vô Song chính là hai kẻ còn sống: Yến Truy Dương và Lôi Tiêu.</w:t>
      </w:r>
    </w:p>
    <w:p>
      <w:pPr>
        <w:pStyle w:val="BodyText"/>
      </w:pPr>
      <w:r>
        <w:t xml:space="preserve">- Chủ nhân, nếu chỉ nói riêng về tu vi, thì hai kẻ đó cũng không khác nhau là bao. Nhưng Lôi Tiêu có một vũ khí Thần đạo, lực phòng ngự vô cùng mạnh. Muốn động thủ thì phải đối phó với hắn trước. Bằng không sau khi xử lý Yến Truy Dương, hắn nhất định sẽ cảnh giác, chờ khi hắn cảnh giác rồi thì giết hắn là điều vô cùng khó khăn. Giết Lôi Tiêu cần phải trong lúc hắn không có sự đề phòng mới được.</w:t>
      </w:r>
    </w:p>
    <w:p>
      <w:pPr>
        <w:pStyle w:val="BodyText"/>
      </w:pPr>
      <w:r>
        <w:t xml:space="preserve">Trong lời nói của Ngô Đỉnh Nguyên đã đưa ra lời gợi ý cho Tần Vô Song. Nếu vũ khí Thần đạo của đối phương lực phòng ngự vô cùng mạnh thì xác thực là rất khó.</w:t>
      </w:r>
    </w:p>
    <w:p>
      <w:pPr>
        <w:pStyle w:val="BodyText"/>
      </w:pPr>
      <w:r>
        <w:t xml:space="preserve">Xem ra lúc đầu không lựa chọn đánh lén bất ngờ Lôi Tiêu này, quả thực là một sự lựa chọn sáng suốt.</w:t>
      </w:r>
    </w:p>
    <w:p>
      <w:pPr>
        <w:pStyle w:val="Compact"/>
      </w:pPr>
      <w:r>
        <w:t xml:space="preserve">Ủng hộ chỉ với 1 click và 5s ! (adf.ly/4EmoB)</w:t>
      </w:r>
      <w:r>
        <w:br w:type="textWrapping"/>
      </w:r>
      <w:r>
        <w:br w:type="textWrapping"/>
      </w:r>
    </w:p>
    <w:p>
      <w:pPr>
        <w:pStyle w:val="Heading2"/>
      </w:pPr>
      <w:bookmarkStart w:id="625" w:name="chương-603"/>
      <w:bookmarkEnd w:id="625"/>
      <w:r>
        <w:t xml:space="preserve">603. Chương 60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03: Tập trung mục tiêu, Lôi Tiêu.</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biết rõ đạo lý ‘đánh một thương, đổi một phương’, tuyệt không thể lưu lại ở trong vùng này quá lâu, bằng không lưu lại quá nhiều dấu vết thì đối với cường giả mà nói thì sẽ lập tức bị phát hiện ra sơ hở.</w:t>
      </w:r>
    </w:p>
    <w:p>
      <w:pPr>
        <w:pStyle w:val="BodyText"/>
      </w:pPr>
      <w:r>
        <w:t xml:space="preserve">Tần Vô Song thông qua Quan Thức Chỉ Linh Ngọc Bàn, quan sát thấy Yến Truy Dương cùng Lôi Tiêu kia, đều không có tiến vào trong thủy vực độ sâu bốn trăm trượng này.</w:t>
      </w:r>
    </w:p>
    <w:p>
      <w:pPr>
        <w:pStyle w:val="BodyText"/>
      </w:pPr>
      <w:r>
        <w:t xml:space="preserve">Hắn quyết định, đem chiến trường tập trung vào trong khu thủy vực bốn trăm trượng này. Đương nhiên, sau khi Tần Vô Song tiêu diệt xong Hồ Khâu Lan, để không làm cho Yến Truy Dương cùng Lôi Tiêu có điểm hoài nghi gì, hắn liền để cho Ngô Đỉnh Nguyên chủ động liên hệ với hai kẻ bọn chúng, nói cho bọn chúng biết Hồ Khâu Lan và Ngô Đỉnh Nguyên đang ở cùng một chỗ.</w:t>
      </w:r>
    </w:p>
    <w:p>
      <w:pPr>
        <w:pStyle w:val="BodyText"/>
      </w:pPr>
      <w:r>
        <w:t xml:space="preserve">Như vậy thì có thể tránh cho bọn chúng đột nhiên tiến hành liên hệ với Hồ Khâu Lan mà không được đáp lại, để cho bọn chúng sinh nghi không cần thiết.</w:t>
      </w:r>
    </w:p>
    <w:p>
      <w:pPr>
        <w:pStyle w:val="BodyText"/>
      </w:pPr>
      <w:r>
        <w:t xml:space="preserve">o0o</w:t>
      </w:r>
    </w:p>
    <w:p>
      <w:pPr>
        <w:pStyle w:val="BodyText"/>
      </w:pPr>
      <w:r>
        <w:t xml:space="preserve">Trong chớp mắt, gần một tháng đã trôi qua. Mặt nước Hắc Tử Hải vẫn như là không hề có một chút phản ứng, giống như là sau khi năm kẻ kia đã đi vào, cũng không có chút tin tức nào truyền ra ngoài.</w:t>
      </w:r>
    </w:p>
    <w:p>
      <w:pPr>
        <w:pStyle w:val="BodyText"/>
      </w:pPr>
      <w:r>
        <w:t xml:space="preserve">Ngoại trừ Mộ Dung Nhạn ra thì kẻ lo lắng nhất chính là hai gã thủ lĩnh của Hồ Khâu Thế gia và Bách Kiếm Tông. Bọn chúng lần này đều là thuần túy bị bắt tới, nếu hai gã thanh niên kia vì vậy mà mất mạng thì thật đúng là không đáng. Bởi vậy bọn chúng lo lắng là điều căn bản không thể che dấu.</w:t>
      </w:r>
    </w:p>
    <w:p>
      <w:pPr>
        <w:pStyle w:val="BodyText"/>
      </w:pPr>
      <w:r>
        <w:t xml:space="preserve">Còn bên của Thiên Phạt Sơn Trang cùng Lôi Đình Tông mặc dù cũng có chút khó hiểu, nhưng cũng vẫn chưa tới mức lo lắng. Bọn chúng trước khi xảy ra việc đã suy tính rất nhiều lần rồi. Bất luận như thế nào, Tần Vô Song muốn tránh khỏi Lôi Tiêu cùng Yến Truy Dương vây khốn thì căn bản là không có nhiều khả năng lắm.</w:t>
      </w:r>
    </w:p>
    <w:p>
      <w:pPr>
        <w:pStyle w:val="BodyText"/>
      </w:pPr>
      <w:r>
        <w:t xml:space="preserve">Vũ khí Thần đạo, Lôi Tiêu và Yến Truy Dương đều có.</w:t>
      </w:r>
    </w:p>
    <w:p>
      <w:pPr>
        <w:pStyle w:val="BodyText"/>
      </w:pPr>
      <w:r>
        <w:t xml:space="preserve">Mà Tần Vân Nhiên, ngược lại lại là kẻ bình tĩnh trấn định nhất. Một tháng này, hắn mỗi ngày đều là cái hình dáng khí định thần nhàn, dường như tới nơi đây giống như một chuyến đi chơi nghỉ ngơi thư giãn vậy. Dường như Tần Vô Song với hắn không hề có một chút quan hệ nào.</w:t>
      </w:r>
    </w:p>
    <w:p>
      <w:pPr>
        <w:pStyle w:val="BodyText"/>
      </w:pPr>
      <w:r>
        <w:t xml:space="preserve">- Quy Nam huynh, cũng đã được một tháng rồi, ít nhất thì cũng phải có chút tin tức mới đúng chứ?</w:t>
      </w:r>
    </w:p>
    <w:p>
      <w:pPr>
        <w:pStyle w:val="BodyText"/>
      </w:pPr>
      <w:r>
        <w:t xml:space="preserve">Lôi Minh không nhịn được hỏi.</w:t>
      </w:r>
    </w:p>
    <w:p>
      <w:pPr>
        <w:pStyle w:val="BodyText"/>
      </w:pPr>
      <w:r>
        <w:t xml:space="preserve">Yến Quy Nam trong lòng cũng đã có chút lo lắng, nhất là nhìn thấy biểu hiện của Tần Vân Nhiên này rất khác thường, tạo cho hắn một loại cảm giác bất ổn. Nhưng ngoài miệng lại an ủi nói:</w:t>
      </w:r>
    </w:p>
    <w:p>
      <w:pPr>
        <w:pStyle w:val="BodyText"/>
      </w:pPr>
      <w:r>
        <w:t xml:space="preserve">- Lôi huynh, không cần lo lắng. Ngươi xem đầm hắc thủy này nhìn không thấy đáy, thế giới dưới đáy nước quả thật là quá lớn rồi, thời gian một tháng, đủ để làm gì?</w:t>
      </w:r>
    </w:p>
    <w:p>
      <w:pPr>
        <w:pStyle w:val="BodyText"/>
      </w:pPr>
      <w:r>
        <w:t xml:space="preserve">Nói là như vậy, nhưng trong lòng Yến Quy Nam vẫn là lo lắng không yên.</w:t>
      </w:r>
    </w:p>
    <w:p>
      <w:pPr>
        <w:pStyle w:val="BodyText"/>
      </w:pPr>
      <w:r>
        <w:t xml:space="preserve">Tần Vân Nhiên ở xa xa thản nhiên cười nói:</w:t>
      </w:r>
    </w:p>
    <w:p>
      <w:pPr>
        <w:pStyle w:val="BodyText"/>
      </w:pPr>
      <w:r>
        <w:t xml:space="preserve">- Chư vị, sắc trời đã muộn rồi, ta về Phiêu Tuyết Lâu nghỉ ngơi trước, các ngươi cần phải đợi đến khi bầu trời tối đen mới trở về sao?</w:t>
      </w:r>
    </w:p>
    <w:p>
      <w:pPr>
        <w:pStyle w:val="BodyText"/>
      </w:pPr>
      <w:r>
        <w:t xml:space="preserve">- Nhiên Phong Tử, ngươi cũng đừng giả bộ bình tĩnh. Ai mà nhìn không ra chứ, trong lòng ngươi còn gấp gáp hơn bất cứ ai khác.</w:t>
      </w:r>
    </w:p>
    <w:p>
      <w:pPr>
        <w:pStyle w:val="BodyText"/>
      </w:pPr>
      <w:r>
        <w:t xml:space="preserve">Lôi Minh rất khó chịu, hắn thấy Tần Vân Nhiên dựa vào cái gì mà có thể hớn hở tới như vậy?</w:t>
      </w:r>
    </w:p>
    <w:p>
      <w:pPr>
        <w:pStyle w:val="BodyText"/>
      </w:pPr>
      <w:r>
        <w:t xml:space="preserve">Thật hy vọng Lôi Tiêu cùng Yến Triêu Dương mau mau trở về, mang theo tin tức Tần Vô Song đã chết trở về, hung hăng đánh thẳng vào mặt cái tên Nhiên Phong Tử kia. Đáng tiếc, loại chờ đợi mong ngóng này, trong một tháng này, ngày nào hắn cũng nghĩ tới, nhưng lại vẫn chưa có thực hiện được.</w:t>
      </w:r>
    </w:p>
    <w:p>
      <w:pPr>
        <w:pStyle w:val="BodyText"/>
      </w:pPr>
      <w:r>
        <w:t xml:space="preserve">Tần Vân Nhiên ha hả cười:</w:t>
      </w:r>
    </w:p>
    <w:p>
      <w:pPr>
        <w:pStyle w:val="BodyText"/>
      </w:pPr>
      <w:r>
        <w:t xml:space="preserve">- Được rồi, ta không thèm đấu mồm mép với lũ ngu xuẩn. Kẻ nào gấp gáp, kẻ nào không nóng nảy vội vàng, cần gì phải dối mình gạt người chứ?</w:t>
      </w:r>
    </w:p>
    <w:p>
      <w:pPr>
        <w:pStyle w:val="BodyText"/>
      </w:pPr>
      <w:r>
        <w:t xml:space="preserve">Nói xong, Tần Vân Nhiên lại chắp tay với Tân Vô Kỵ:</w:t>
      </w:r>
    </w:p>
    <w:p>
      <w:pPr>
        <w:pStyle w:val="BodyText"/>
      </w:pPr>
      <w:r>
        <w:t xml:space="preserve">- Điện hạ, lão phu xin trở về trước!</w:t>
      </w:r>
    </w:p>
    <w:p>
      <w:pPr>
        <w:pStyle w:val="BodyText"/>
      </w:pPr>
      <w:r>
        <w:t xml:space="preserve">Tân Vô Kỵ cũng nhìn thấy sắc trời đã tối, cũng nói:</w:t>
      </w:r>
    </w:p>
    <w:p>
      <w:pPr>
        <w:pStyle w:val="BodyText"/>
      </w:pPr>
      <w:r>
        <w:t xml:space="preserve">- Xem ra hôm nay cũng vẫn là chưa trở về rồi, tất cả mọi người trở về Phiêu Tuyết Lâu đi.</w:t>
      </w:r>
    </w:p>
    <w:p>
      <w:pPr>
        <w:pStyle w:val="BodyText"/>
      </w:pPr>
      <w:r>
        <w:t xml:space="preserve">Hóa ra, bọn chúng mỗi ngày đều sớm đi tối về, ở đây chờ đợi mong ngóng kết quả. Kể ra thì tên Tân Vô Kỵ này cũng là có lòng dạ, rất biết nhẫn nại. Kẻ bình thường ở trong một khoảng thời gian dài như vậy chờ đợi, nhất định là không thể nhẫn nhịn nổi. Nhưng Tân Vô Kỵ này, một tháng vừa qua, ngược lại vẫn là rất thản nhiên, không có một chút oán khí.</w:t>
      </w:r>
    </w:p>
    <w:p>
      <w:pPr>
        <w:pStyle w:val="BodyText"/>
      </w:pPr>
      <w:r>
        <w:t xml:space="preserve">- Tiểu thư, chúng ta cũng trở về đi.</w:t>
      </w:r>
    </w:p>
    <w:p>
      <w:pPr>
        <w:pStyle w:val="BodyText"/>
      </w:pPr>
      <w:r>
        <w:t xml:space="preserve">Tiểu Trúc thấy tất cả mọi người đều chuẩn bị đi về, cũng mở miệng khuyên.</w:t>
      </w:r>
    </w:p>
    <w:p>
      <w:pPr>
        <w:pStyle w:val="BodyText"/>
      </w:pPr>
      <w:r>
        <w:t xml:space="preserve">Mộ Dung Nhạn chỉ là gật gật đầu theo bản năng, nhưng ánh mắt lại vẫn là không có nhúc nhích, nhìn mặt nước đầm hắc thủy kia, trong lòng sớm đã muốn nhảy vào trong đó rồi.</w:t>
      </w:r>
    </w:p>
    <w:p>
      <w:pPr>
        <w:pStyle w:val="BodyText"/>
      </w:pPr>
      <w:r>
        <w:t xml:space="preserve">- Tiểu thư, người đừng lo lắng. Tần công tử một khi đã đồng ý với người ba tháng, hắn nhất định sẽ trở về, Tần công tử không phải là kẻ thất hứa mà.</w:t>
      </w:r>
    </w:p>
    <w:p>
      <w:pPr>
        <w:pStyle w:val="BodyText"/>
      </w:pPr>
      <w:r>
        <w:t xml:space="preserve">Tiểu Trúc nói lời này, chính mình cũng không dám nắm chắc. Xét đến cùng, bọn họ cũng không phải là ra ngoài du ngoạn, mà là tiến vào cái địa điểm vô cùng nguy hiểm Hắc Tử Hải này, đồng thời còn phải đối mặt mới mấy kẻ địch nhân lúc nào cũng nhìn chằm chằm như hổ đói.</w:t>
      </w:r>
    </w:p>
    <w:p>
      <w:pPr>
        <w:pStyle w:val="BodyText"/>
      </w:pPr>
      <w:r>
        <w:t xml:space="preserve">Mộ Dung Nhạn nhẹ nhàng thở dài một tiếng:</w:t>
      </w:r>
    </w:p>
    <w:p>
      <w:pPr>
        <w:pStyle w:val="BodyText"/>
      </w:pPr>
      <w:r>
        <w:t xml:space="preserve">- Tiểu Trúc, ta không lo lắng, ta chỉ là hy vọng, thời gian này có thể trôi đi nhanh một chút mà thôi.</w:t>
      </w:r>
    </w:p>
    <w:p>
      <w:pPr>
        <w:pStyle w:val="BodyText"/>
      </w:pPr>
      <w:r>
        <w:t xml:space="preserve">- Hắc hắc, tiểu thư, lời này của ngươi sao lại có chút ngốc nghếch như vậy. Tiểu Trúc nghe nói, tình yêu sẽ khiến cho nữ nhi trở nên ngốc nghếch, xem ra cũng có đạo lý. Tiểu thư thông minh thuần khiết của ta hiện tại cũng thấy có điểm ngốc nghếch rồi.</w:t>
      </w:r>
    </w:p>
    <w:p>
      <w:pPr>
        <w:pStyle w:val="BodyText"/>
      </w:pPr>
      <w:r>
        <w:t xml:space="preserve">Tiểu Trúc cùng với Mộ Dung Nhạn quan hệ cũng thật hòa hợp, trong lúc chủ tớ vui đùa, tự nhiên là không hề có chút cố kỵ nào cả. Nàng cũng chỉ là muốn chọc cho Mộ Dung Nhạn vui vẻ mà thôi.</w:t>
      </w:r>
    </w:p>
    <w:p>
      <w:pPr>
        <w:pStyle w:val="BodyText"/>
      </w:pPr>
      <w:r>
        <w:t xml:space="preserve">Mộ Dung Nhạn mỉm cười xấu hổ, lúc này mới bịn rịn quyến luyến trở về.</w:t>
      </w:r>
    </w:p>
    <w:p>
      <w:pPr>
        <w:pStyle w:val="BodyText"/>
      </w:pPr>
      <w:r>
        <w:t xml:space="preserve">o0o</w:t>
      </w:r>
    </w:p>
    <w:p>
      <w:pPr>
        <w:pStyle w:val="BodyText"/>
      </w:pPr>
      <w:r>
        <w:t xml:space="preserve">- Chủ nhân, người không phải là thích sự chờ đợi hay sao? Vì cái gì mà lần này lại chủ động đi tìm Lôi Tiêu?</w:t>
      </w:r>
    </w:p>
    <w:p>
      <w:pPr>
        <w:pStyle w:val="BodyText"/>
      </w:pPr>
      <w:r>
        <w:t xml:space="preserve">Ngô Đỉnh Nguyên có chút vẻ khó hiểu. Hắn cảm thấy, đợi Lôi Tiêu tới cửa thì nguy hiểm sẽ bớt đi rất nhiều.</w:t>
      </w:r>
    </w:p>
    <w:p>
      <w:pPr>
        <w:pStyle w:val="BodyText"/>
      </w:pPr>
      <w:r>
        <w:t xml:space="preserve">Tần Vô Song thong dong cười nói:</w:t>
      </w:r>
    </w:p>
    <w:p>
      <w:pPr>
        <w:pStyle w:val="BodyText"/>
      </w:pPr>
      <w:r>
        <w:t xml:space="preserve">- Loại chiến thuật này cũng cần phải nhìn người mà áp dụng. Đối phó Lôi Tiêu không giống như đối phó với Hồ Khâu Lan. Quan hệ của Lôi Tiêu và Yến Truy Dương rõ ràng rất mật thiết. Chờ hắn đến, quyền chủ động ở trong tay hắn, hơn nữa tùy lúc hắn liền có thể cùng với Yến Truy Dương tụ tập lại với nhau. Chúng ta tìm hắn, quyền chủ động ở trong tay chúng ta.</w:t>
      </w:r>
    </w:p>
    <w:p>
      <w:pPr>
        <w:pStyle w:val="BodyText"/>
      </w:pPr>
      <w:r>
        <w:t xml:space="preserve">Ngô Đỉnh Nguyên suy nghĩ một lát, trong lòng cũng vô cùng bội phục. Hắn hiện tại rốt cục cũng có điểm hiểu ra, vì cái gì mà La Thiên ĐạoTràng lại thảm thương ở trước mặt chủ nhân như vậy, cũng không phải là không có nguyên nhân.</w:t>
      </w:r>
    </w:p>
    <w:p>
      <w:pPr>
        <w:pStyle w:val="BodyText"/>
      </w:pPr>
      <w:r>
        <w:t xml:space="preserve">Không thể không nói, mặc dù chủ nhân xuất thân từ các quốc gia nhân loại, nhưng so sánh với thế hệ trẻ tuổi kiệt xuất của Hiên Viên Khâu thì cũng không hề thua kém, hơn nữa còn càng xuất sắc hơn rất nhiều thanh niên trẻ tuổi bằng vai phải lứa.</w:t>
      </w:r>
    </w:p>
    <w:p>
      <w:pPr>
        <w:pStyle w:val="BodyText"/>
      </w:pPr>
      <w:r>
        <w:t xml:space="preserve">- Căn cứ theo như ta phân tích, Lôi Tiêu cùng với Yến Truy Dương giờ phút này đã tìm đến được khu vực thủy vực bốn trăm trượng. Vẫn may, lần tỷ thí này không cho phép được dẫn theo sự giúp đỡ, nếu như Thiên Phạt Sơn Trang mà phái Thiên Phạt Chi Ưng tới đây thì hành động của ta tuyệt đối là gặp bất lợi.</w:t>
      </w:r>
    </w:p>
    <w:p>
      <w:pPr>
        <w:pStyle w:val="BodyText"/>
      </w:pPr>
      <w:r>
        <w:t xml:space="preserve">Sự lợi hại của Thiên Phạt Chi Ưng, Tần Vô Song đã lĩnh giáo qua. Nếu như có Thiên Phạt Chi Ưng trợ giúp thì cục diện đối với Tần Vô Song mà nói sẽ là vô cùng gian nan.</w:t>
      </w:r>
    </w:p>
    <w:p>
      <w:pPr>
        <w:pStyle w:val="BodyText"/>
      </w:pPr>
      <w:r>
        <w:t xml:space="preserve">Đương nhiên, Tần Vô Song có được Quan Thức Chỉ Linh Ngọc Bàn trong tay, cũng có thể so sánh với Thiên Phạt Chi Ưng, thậm chí dùng còn tốt hơn Thiên Phạt Chi Ưng rất nhiều.</w:t>
      </w:r>
    </w:p>
    <w:p>
      <w:pPr>
        <w:pStyle w:val="BodyText"/>
      </w:pPr>
      <w:r>
        <w:t xml:space="preserve">Nhìn Quan Thức Chỉ Linh Ngọc Bàn trong tay không ngừng biến hóa, Tần Vô Song đột nhiên bật cười:</w:t>
      </w:r>
    </w:p>
    <w:p>
      <w:pPr>
        <w:pStyle w:val="BodyText"/>
      </w:pPr>
      <w:r>
        <w:t xml:space="preserve">- Tốt lắm, Lôi Tiêu, cuối cùng cũng đã tiến vào trong phạm vi hai trăm trượng xung quanh rồi.</w:t>
      </w:r>
    </w:p>
    <w:p>
      <w:pPr>
        <w:pStyle w:val="BodyText"/>
      </w:pPr>
      <w:r>
        <w:t xml:space="preserve">Tần Vô Song nhìn thấy sự biến hóa của Quan Thức Chỉ Linh Ngọc Bàn trong tay, không hề nghi vấn, Lôi Tiêu này đang hướng tới chỗ của bọn họ mà phóng tới.</w:t>
      </w:r>
    </w:p>
    <w:p>
      <w:pPr>
        <w:pStyle w:val="BodyText"/>
      </w:pPr>
      <w:r>
        <w:t xml:space="preserve">- Ngươi liên lạc một chút với hắn, nói cho hắn biết địa điểm của chúng ta. Nhưng mà không cần nói cho hắn là biết hành tung của ta, bằng không, hắn sẽ ngay lập tức có thể thông báo cho Yến Truy Dương biết.</w:t>
      </w:r>
    </w:p>
    <w:p>
      <w:pPr>
        <w:pStyle w:val="BodyText"/>
      </w:pPr>
      <w:r>
        <w:t xml:space="preserve">Ngô Đỉnh Nguyên gật gật đầu, đột nhiên nói:</w:t>
      </w:r>
    </w:p>
    <w:p>
      <w:pPr>
        <w:pStyle w:val="BodyText"/>
      </w:pPr>
      <w:r>
        <w:t xml:space="preserve">- Chủ nhân, ta có thể nói cho hắn, chúng ta hình như phát hiện ra một chút khí tức Yêu long, cái này nhất định sẽ có lực hấp dẫn. Tên Lôi Tiêu này ích kỷ tự lợi, nếu thật là huyết mạch của Yêu long thì hắn nhất định sẽ không đi chia sẻ với kẻ khác đâu.</w:t>
      </w:r>
    </w:p>
    <w:p>
      <w:pPr>
        <w:pStyle w:val="BodyText"/>
      </w:pPr>
      <w:r>
        <w:t xml:space="preserve">Tần Vô Song mỉm cười nói:</w:t>
      </w:r>
    </w:p>
    <w:p>
      <w:pPr>
        <w:pStyle w:val="BodyText"/>
      </w:pPr>
      <w:r>
        <w:t xml:space="preserve">- Như vậy là tốt nhất!</w:t>
      </w:r>
    </w:p>
    <w:p>
      <w:pPr>
        <w:pStyle w:val="BodyText"/>
      </w:pPr>
      <w:r>
        <w:t xml:space="preserve">Quả nhiên như lời của Ngô Đỉnh Nguyên nói, Lôi Tiêu nghe nói có khí tức Yêu long xuất hiện, vội vàng hỏi tỉ mỉ cẩn thận. Ngô Đỉnh Nguyên tự nhiên đem những lời ma quỷ mà hắn đã chuẩn bị xong xuôi nói ra.</w:t>
      </w:r>
    </w:p>
    <w:p>
      <w:pPr>
        <w:pStyle w:val="BodyText"/>
      </w:pPr>
      <w:r>
        <w:t xml:space="preserve">Trong lòng Lôi Tiêu sau một trận tranh đấu, cuối cùng quyết định một mình đi xem kết quả trước, sau đó xem tình hình rồi mới tính lại có nên thông báo cho Yến Truy Dương biết hay không.</w:t>
      </w:r>
    </w:p>
    <w:p>
      <w:pPr>
        <w:pStyle w:val="BodyText"/>
      </w:pPr>
      <w:r>
        <w:t xml:space="preserve">Dù sao, Yến Truy Dương cùng lắm là ở trong năm trăm trượng xung quanh, bất kể là gặp tình huống gì thì trong phạm vi năm trăm trượng cũng có thể dễ dàng tới tập hợp.</w:t>
      </w:r>
    </w:p>
    <w:p>
      <w:pPr>
        <w:pStyle w:val="BodyText"/>
      </w:pPr>
      <w:r>
        <w:t xml:space="preserve">Hai trăm trượng thủy lộ, đối với một kẻ như Lôi Tiêu mà nói thì căn bản không cần phải mất bao nhiêu lâu, rất nhanh, hắn liền tới gần đó.</w:t>
      </w:r>
    </w:p>
    <w:p>
      <w:pPr>
        <w:pStyle w:val="BodyText"/>
      </w:pPr>
      <w:r>
        <w:t xml:space="preserve">Nhưng mà độ cảnh giác của Lôi Tiêu không hề thua kém gì tên Hồ Khâu Lan kia. Thậm chí còn hơn cả vậy.</w:t>
      </w:r>
    </w:p>
    <w:p>
      <w:pPr>
        <w:pStyle w:val="BodyText"/>
      </w:pPr>
      <w:r>
        <w:t xml:space="preserve">Dù sao, Lôi Tiêu và Yến Truy Dương cũng là một cặp đôi nhỏ, cùng với bọn Ngô Đỉnh Nguyên và Hồ Khâu Lan cũng có chút không thân thiết cho lắm.</w:t>
      </w:r>
    </w:p>
    <w:p>
      <w:pPr>
        <w:pStyle w:val="BodyText"/>
      </w:pPr>
      <w:r>
        <w:t xml:space="preserve">Tuy rằng nói bọn chúng đều đứng cùng một chiến tuyến, vì cùng một mục đích mà tới. Nhưng ở trong một phiến thủy vực hắc ám sâu mấy trăm trượng này, biết mặt không biết lòng, có trời mới biết hai cái tên gia hỏa này có ý nghĩ gì khác hay không?</w:t>
      </w:r>
    </w:p>
    <w:p>
      <w:pPr>
        <w:pStyle w:val="BodyText"/>
      </w:pPr>
      <w:r>
        <w:t xml:space="preserve">Xa xa nhìn thấy Ngô Đỉnh Nguyên ở bên kia, Lôi Tiêu cũng không có buông lỏng cảnh giác đề phòng. Ngô Đỉnh Nguyên vẫy vẫy tay:</w:t>
      </w:r>
    </w:p>
    <w:p>
      <w:pPr>
        <w:pStyle w:val="BodyText"/>
      </w:pPr>
      <w:r>
        <w:t xml:space="preserve">- Lôi huynh, bên này.</w:t>
      </w:r>
    </w:p>
    <w:p>
      <w:pPr>
        <w:pStyle w:val="BodyText"/>
      </w:pPr>
      <w:r>
        <w:t xml:space="preserve">Lôi Tiêu hỏi:</w:t>
      </w:r>
    </w:p>
    <w:p>
      <w:pPr>
        <w:pStyle w:val="BodyText"/>
      </w:pPr>
      <w:r>
        <w:t xml:space="preserve">- Không phải là Hồ Khâu Lan ở cùng với ngươi sao? Hắn đâu?</w:t>
      </w:r>
    </w:p>
    <w:p>
      <w:pPr>
        <w:pStyle w:val="BodyText"/>
      </w:pPr>
      <w:r>
        <w:t xml:space="preserve">- Hồ Khâu huynh bị một đám linh thú Cự Giải bao vây, bị thương một chút, đang tạm thời nghỉ ngơi ở trong một đống đá ngầm phía trước. Đúng rồi? Yến huynh đâu?</w:t>
      </w:r>
    </w:p>
    <w:p>
      <w:pPr>
        <w:pStyle w:val="BodyText"/>
      </w:pPr>
      <w:r>
        <w:t xml:space="preserve">Lôi Tiêu nói:</w:t>
      </w:r>
    </w:p>
    <w:p>
      <w:pPr>
        <w:pStyle w:val="BodyText"/>
      </w:pPr>
      <w:r>
        <w:t xml:space="preserve">- Hắn ở bên kia, còn có một khu vực chưa có đi tới, cho nên đi trước xem xem, rất nhanh sẽ cùng tập hợp ở đây thôi.</w:t>
      </w:r>
    </w:p>
    <w:p>
      <w:pPr>
        <w:pStyle w:val="BodyText"/>
      </w:pPr>
      <w:r>
        <w:t xml:space="preserve">Hai kẻ này mỗi kẻ trong lòng đều có ý xấu, hiển nhiên là không có nói thật ra.</w:t>
      </w:r>
    </w:p>
    <w:p>
      <w:pPr>
        <w:pStyle w:val="BodyText"/>
      </w:pPr>
      <w:r>
        <w:t xml:space="preserve">- Yến huynh không có tới, việc này có chút không dễ bàn…</w:t>
      </w:r>
    </w:p>
    <w:p>
      <w:pPr>
        <w:pStyle w:val="BodyText"/>
      </w:pPr>
      <w:r>
        <w:t xml:space="preserve">Ngô Đỉnh Nguyên cố ý nói như vậy.</w:t>
      </w:r>
    </w:p>
    <w:p>
      <w:pPr>
        <w:pStyle w:val="BodyText"/>
      </w:pPr>
      <w:r>
        <w:t xml:space="preserve">- Như thế nào?</w:t>
      </w:r>
    </w:p>
    <w:p>
      <w:pPr>
        <w:pStyle w:val="BodyText"/>
      </w:pPr>
      <w:r>
        <w:t xml:space="preserve">Lôi Tiêu khó hiểu hỏi.</w:t>
      </w:r>
    </w:p>
    <w:p>
      <w:pPr>
        <w:pStyle w:val="BodyText"/>
      </w:pPr>
      <w:r>
        <w:t xml:space="preserve">- Ta cùng Hồ Khâu huynh thấy phía trước có một mảnh thủy vực, hình như là một động phủ bị bỏ hoang. Xung quanh đó có một đám linh thú hung hãn tuần tra xung quanh. Không dễ dàng đột phá qua. Nếu Yến huynh ở đây thì hợp sức của bốn người chúng ta vào có lẽ sẽ nắm phần thắng nhiều hơn một chút.</w:t>
      </w:r>
    </w:p>
    <w:p>
      <w:pPr>
        <w:pStyle w:val="BodyText"/>
      </w:pPr>
      <w:r>
        <w:t xml:space="preserve">- Động phủ bỏ hoang? Lớn cỡ nào?</w:t>
      </w:r>
    </w:p>
    <w:p>
      <w:pPr>
        <w:pStyle w:val="BodyText"/>
      </w:pPr>
      <w:r>
        <w:t xml:space="preserve">Lôi Tiêu trong lòng khẽ động.</w:t>
      </w:r>
    </w:p>
    <w:p>
      <w:pPr>
        <w:pStyle w:val="BodyText"/>
      </w:pPr>
      <w:r>
        <w:t xml:space="preserve">- Ta căn bản không nắm rõ nó lớn bao nhiêu, nhưng ta cảm giác được một luồng khí mãnh liệt, cảm giác phải là hơi thở của Thái cổ Yêu long.</w:t>
      </w:r>
    </w:p>
    <w:p>
      <w:pPr>
        <w:pStyle w:val="BodyText"/>
      </w:pPr>
      <w:r>
        <w:t xml:space="preserve">Lôi Tiêu lẩm bẩm nói:</w:t>
      </w:r>
    </w:p>
    <w:p>
      <w:pPr>
        <w:pStyle w:val="BodyText"/>
      </w:pPr>
      <w:r>
        <w:t xml:space="preserve">- Thái cổ Yêu long? Thái cổ Yêu long này chẳng lẽ còn tồn tại ở trong thủy vực này sao?</w:t>
      </w:r>
    </w:p>
    <w:p>
      <w:pPr>
        <w:pStyle w:val="BodyText"/>
      </w:pPr>
      <w:r>
        <w:t xml:space="preserve">Ngô Đỉnh Nguyên cười khổ nói:</w:t>
      </w:r>
    </w:p>
    <w:p>
      <w:pPr>
        <w:pStyle w:val="BodyText"/>
      </w:pPr>
      <w:r>
        <w:t xml:space="preserve">- Vấn đề này tiểu đệ cũng không biết được. Lôi huynh, các ngươi tìm được tung tích của Tần Vô Song chưa?</w:t>
      </w:r>
    </w:p>
    <w:p>
      <w:pPr>
        <w:pStyle w:val="BodyText"/>
      </w:pPr>
      <w:r>
        <w:t xml:space="preserve">Lôi Tiêu thở dài:</w:t>
      </w:r>
    </w:p>
    <w:p>
      <w:pPr>
        <w:pStyle w:val="BodyText"/>
      </w:pPr>
      <w:r>
        <w:t xml:space="preserve">- Tên tiểu tử đó quả nhiên giảo hoạt, thủy chung vẫn không có cách gì tìm ra nửa phần tung tích của hắn. Đáng tiếc, Yến huynh không thể đem Thiên Phạt Chi Ưng xuống đâu, nếu không sao lại có thể phí sức như thế này?</w:t>
      </w:r>
    </w:p>
    <w:p>
      <w:pPr>
        <w:pStyle w:val="BodyText"/>
      </w:pPr>
      <w:r>
        <w:t xml:space="preserve">Hiển nhiên, trong một tháng mù quáng truy tìm tung tích, khiến cho Lôi Tiêu giờ cũng có chút không nhẫn nhịn được nữa. Dù sao thì thời gian kéo dài càng lâu thì sự đả kích sĩ khí đối với bọn chúng lại càng lớn.</w:t>
      </w:r>
    </w:p>
    <w:p>
      <w:pPr>
        <w:pStyle w:val="BodyText"/>
      </w:pPr>
      <w:r>
        <w:t xml:space="preserve">- Lôi huynh, chúng ta nên làm thế nào bây giờ? Ta thấy càng đi xuống thủy vực này thì lại càng nguy hiểm, ta thật nghĩ cũng không muốn tiếp tục đi xuống.</w:t>
      </w:r>
    </w:p>
    <w:p>
      <w:pPr>
        <w:pStyle w:val="BodyText"/>
      </w:pPr>
      <w:r>
        <w:t xml:space="preserve">Ngô Đỉnh Nguyên cố ý rụt rè nói.</w:t>
      </w:r>
    </w:p>
    <w:p>
      <w:pPr>
        <w:pStyle w:val="BodyText"/>
      </w:pPr>
      <w:r>
        <w:t xml:space="preserve">- Ngô huynh, ngươi không phải là bỏ cuộc giữa đường đó chứ?</w:t>
      </w:r>
    </w:p>
    <w:p>
      <w:pPr>
        <w:pStyle w:val="BodyText"/>
      </w:pPr>
      <w:r>
        <w:t xml:space="preserve">Lôi Tiêu có chút bất mãn hỏi.</w:t>
      </w:r>
    </w:p>
    <w:p>
      <w:pPr>
        <w:pStyle w:val="BodyText"/>
      </w:pPr>
      <w:r>
        <w:t xml:space="preserve">Ngô Đỉnh Nguyên có chút cười khổ nói:</w:t>
      </w:r>
    </w:p>
    <w:p>
      <w:pPr>
        <w:pStyle w:val="BodyText"/>
      </w:pPr>
      <w:r>
        <w:t xml:space="preserve">- Lôi huynh, chúng ta mù quáng như vậy, cũng không phải là biện pháp tốt. Ở đây nơi nơi xung quanh đều có nguy hiểm, ta mấy ngày nay đã bị linh thú công kích hơn chục lần. Linh thú bên trên thủy vực đã ngang ngược như vậy. Xuống sâu thêm chút nữa, ta sợ nuốt không trôi. Lần này Hồ Khâu huynh đã bị thương, may mà không có nghiêm trọng lắm, nếu không chúng ta có bốn người xuống, nhưng lại chỉ có ba người lên thì thật là không đáng rồi.</w:t>
      </w:r>
    </w:p>
    <w:p>
      <w:pPr>
        <w:pStyle w:val="BodyText"/>
      </w:pPr>
      <w:r>
        <w:t xml:space="preserve">Lôi Tiêu lạnh lùng nói:</w:t>
      </w:r>
    </w:p>
    <w:p>
      <w:pPr>
        <w:pStyle w:val="BodyText"/>
      </w:pPr>
      <w:r>
        <w:t xml:space="preserve">- Ngô huynh, bây giờ mới là bắt đầu, ngươi đã nói mấy lời nhụt chí thế này, sau này trận đánh trở nên ác liệt thì còn đánh như thế nào nữa?</w:t>
      </w:r>
    </w:p>
    <w:p>
      <w:pPr>
        <w:pStyle w:val="BodyText"/>
      </w:pPr>
      <w:r>
        <w:t xml:space="preserve">Ngô Đỉnh Nguyên thở dài:</w:t>
      </w:r>
    </w:p>
    <w:p>
      <w:pPr>
        <w:pStyle w:val="BodyText"/>
      </w:pPr>
      <w:r>
        <w:t xml:space="preserve">- Lôi huynh, tiểu đệ chỉ là nhất thời xúc động nói ra thôi, chúng ta đi xem Hồ Khâu huynh trước đi.</w:t>
      </w:r>
    </w:p>
    <w:p>
      <w:pPr>
        <w:pStyle w:val="BodyText"/>
      </w:pPr>
      <w:r>
        <w:t xml:space="preserve">Hắn là cố ý biểu hiện rụt rè cho Lôi Tiêu thấy, khiến cho tâm lý phòng hờ của Lôi Tiêu từ từ mà hao mòn mắt.</w:t>
      </w:r>
    </w:p>
    <w:p>
      <w:pPr>
        <w:pStyle w:val="Compact"/>
      </w:pPr>
      <w:r>
        <w:t xml:space="preserve">Ủng hộ chỉ với 1 click và 5s ! (adf.ly/4EmoB)</w:t>
      </w:r>
      <w:r>
        <w:br w:type="textWrapping"/>
      </w:r>
      <w:r>
        <w:br w:type="textWrapping"/>
      </w:r>
    </w:p>
    <w:p>
      <w:pPr>
        <w:pStyle w:val="Heading2"/>
      </w:pPr>
      <w:bookmarkStart w:id="626" w:name="chương-604"/>
      <w:bookmarkEnd w:id="626"/>
      <w:r>
        <w:t xml:space="preserve">604. Chương 60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04: Bắc Minh Đại Pháp lại hển uy.</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rên người của Lôi Tiêu, chính là có vũ khí Thần đạo. Một khi để hắn phát hiện được có bất kỳ một chút nguy hiểm nào thì tất nhiên sẽ là chiến đấu gian khổ tới cùng.</w:t>
      </w:r>
    </w:p>
    <w:p>
      <w:pPr>
        <w:pStyle w:val="BodyText"/>
      </w:pPr>
      <w:r>
        <w:t xml:space="preserve">Nếu chỉ có một mình tên Lôi Tiêu này thì Tần Vô Song thật cũng chẳng sợ. Ngay cả khi hắn có vũ khí Thần đạo đi chăng nữa thì cũng chỉ là hai bên triệt tiêu nhau mà thôi.</w:t>
      </w:r>
    </w:p>
    <w:p>
      <w:pPr>
        <w:pStyle w:val="BodyText"/>
      </w:pPr>
      <w:r>
        <w:t xml:space="preserve">Với cảnh giới của bọn họ đều cùng là Hư Võ Cảnh, sử dụng vũ khí Thần đạo cũng không thể nào thể hiện ra được sự thần thông giống như Thần đạo cường giả. Điều Tần Vô Song lo lắng là trong lúc cùng tên Lôi Tiêu này lâm vào khổ chiến, đang lúc xử lý hắn, khiến cho Yến Truy Dương kia cũng kịp chạy tới, cục diện sẽ khá là bất lợi.</w:t>
      </w:r>
    </w:p>
    <w:p>
      <w:pPr>
        <w:pStyle w:val="BodyText"/>
      </w:pPr>
      <w:r>
        <w:t xml:space="preserve">Bị hai gã cao thủ có trong tay vũ khí Thần đạo đồng thời bao vây công kích thì đối với Tần Vô Song mà nói tuyệt đối không phải là một cục diện dễ dàng, ngay cả khi có Linh thú Phong ấn mà nói thì cũng sẽ vô cùng hỗn loạn, không dễ khống chế.</w:t>
      </w:r>
    </w:p>
    <w:p>
      <w:pPr>
        <w:pStyle w:val="BodyText"/>
      </w:pPr>
      <w:r>
        <w:t xml:space="preserve">Quả nhiên, Lôi Tiêu thấy sự rụt rè sợ hãi của Ngô Đỉnh Nguyên, trong lòng ngược lại cũng bớt đi vài phần đề phòng. Cùng với Ngô Đỉnh Nguyên sóng vai mà đi, tiến tới khu hang đá ngầm, quả nhiên là nhìn thấy Hồ Khâu Lan đang dựa người ở đó, sắc mặt tái nhợt, vẻ mặt có vẻ thập phần uể oải.</w:t>
      </w:r>
    </w:p>
    <w:p>
      <w:pPr>
        <w:pStyle w:val="BodyText"/>
      </w:pPr>
      <w:r>
        <w:t xml:space="preserve">Lôi Tiêu trong lòng chửi thầm một câu:</w:t>
      </w:r>
    </w:p>
    <w:p>
      <w:pPr>
        <w:pStyle w:val="BodyText"/>
      </w:pPr>
      <w:r>
        <w:t xml:space="preserve">- Phế vật!</w:t>
      </w:r>
    </w:p>
    <w:p>
      <w:pPr>
        <w:pStyle w:val="BodyText"/>
      </w:pPr>
      <w:r>
        <w:t xml:space="preserve">Tần Vô Song vẫn chưa tìm được, hai tên gia hỏa này, một kẻ thì bị thương, một kẻ thì rụt rè sợ hãi, cũng khó trách khiến cho Lôi Tiêu cảm thấy phẫn nộ. Bọn họ mời Ngô Đỉnh Nguyên và Hồ Khâu Lan tới, tuy rằng nói là vật che mắt, để cho sự tình nhìn qua có vẻ không phải là Thiên Phạt Sơn Trang và Lôi Đình Tông nhằm vào Tần gia Thiên Đế Sơn mà hành động.</w:t>
      </w:r>
    </w:p>
    <w:p>
      <w:pPr>
        <w:pStyle w:val="BodyText"/>
      </w:pPr>
      <w:r>
        <w:t xml:space="preserve">Nhưng nói như thế nào thì cũng đều hy vọng hai tên gia hỏa này sẽ dốc ra toàn bộ sức lực, không ngờ rằng hai tên này một chút sự hăng hái chiến đấu cũng không có, khiến cho Lôi Tiêu nhìn thấy, tự nhiên cảm thấy vô cùng chán nản.</w:t>
      </w:r>
    </w:p>
    <w:p>
      <w:pPr>
        <w:pStyle w:val="BodyText"/>
      </w:pPr>
      <w:r>
        <w:t xml:space="preserve">- Hồ Khâu huynh, ngươi cảm thấy thế nào?</w:t>
      </w:r>
    </w:p>
    <w:p>
      <w:pPr>
        <w:pStyle w:val="BodyText"/>
      </w:pPr>
      <w:r>
        <w:t xml:space="preserve">Ngô Đỉnh Nguyên bước nhanh tới.</w:t>
      </w:r>
    </w:p>
    <w:p>
      <w:pPr>
        <w:pStyle w:val="BodyText"/>
      </w:pPr>
      <w:r>
        <w:t xml:space="preserve">Lôi Tiêu lãnh đạm thờ ơ nhìn vài lần, tâm tư hiển nhiên không ở trên người của Hồ Khâu Lan. Cái mà hắn hiện giờ cảm thấy tò mò hơn là, cái động phủ bỏ hoang kia rốt cuộc là nơi quái quỷ gì. Bên trong rốt cuộc có huyết mạch của Yêu long hay không. Nếu thực sự có, điều mà Lôi Tiêu đang suy nghĩ lúc này không phải là có nên đem huyết mạch Yêu long hiến cho Mộ Dung Thiên Cực hay không, mà là không do dự tìm cách độc chiếm một mình.</w:t>
      </w:r>
    </w:p>
    <w:p>
      <w:pPr>
        <w:pStyle w:val="BodyText"/>
      </w:pPr>
      <w:r>
        <w:t xml:space="preserve">Huyết mạch của Thái cổ Yêu long, tuyệt đối chính là huyết mạch của Thần đạo, có huyết mạch Yêu long này tẩy lễ thì Lôi Tiêu hắn ngày sau sẽ mười phần là Thần đạo cường giả.</w:t>
      </w:r>
    </w:p>
    <w:p>
      <w:pPr>
        <w:pStyle w:val="BodyText"/>
      </w:pPr>
      <w:r>
        <w:t xml:space="preserve">Món lợi này mà không chiếm thì đúng là kẻ ngu ngốc.</w:t>
      </w:r>
    </w:p>
    <w:p>
      <w:pPr>
        <w:pStyle w:val="BodyText"/>
      </w:pPr>
      <w:r>
        <w:t xml:space="preserve">Chẳng lẽ đúng là đem huyết mạch Yêu long này đem hiến tặng cho Phiêu Tuyết Lâu? Hắn chưa nghĩ tới chuyện vĩ đại như vậy. Mộ Dung Nhạn? Lôi Tiêu thừa nhận nàng rất có sức hấp dẫn, nhưng Lôi Tiêu hắn cũng không phải là thằng ngốc. Hắn biết rằng Mộ Dung Nhạn đã bị Tần Vô Song lấy đi hồn phách rồi, đối với một nữ nhân mà tâm tư không ở trên người hắn thì hắn tự nhiên sẽ không thể nào bỏ qua huyết mạch Yêu long mà đi tranh đoạt một nữ nhân như vậy.</w:t>
      </w:r>
    </w:p>
    <w:p>
      <w:pPr>
        <w:pStyle w:val="BodyText"/>
      </w:pPr>
      <w:r>
        <w:t xml:space="preserve">- Lôi huynh, ngươi mau tới đây xem, Hồ Khâu huynh có chỗ bất ổn!</w:t>
      </w:r>
    </w:p>
    <w:p>
      <w:pPr>
        <w:pStyle w:val="BodyText"/>
      </w:pPr>
      <w:r>
        <w:t xml:space="preserve">Ngô Đỉnh Nguyên kêu ầm ĩ cả lên.</w:t>
      </w:r>
    </w:p>
    <w:p>
      <w:pPr>
        <w:pStyle w:val="BodyText"/>
      </w:pPr>
      <w:r>
        <w:t xml:space="preserve">Lôi Tiêu trong lúc tức giận, miệng nói cho có lệ:</w:t>
      </w:r>
    </w:p>
    <w:p>
      <w:pPr>
        <w:pStyle w:val="BodyText"/>
      </w:pPr>
      <w:r>
        <w:t xml:space="preserve">- Một vết thương nhỏ, tịnh dưỡng một chút là được rồi.</w:t>
      </w:r>
    </w:p>
    <w:p>
      <w:pPr>
        <w:pStyle w:val="BodyText"/>
      </w:pPr>
      <w:r>
        <w:t xml:space="preserve">- Ngô huynh, ngươi nói động phủ bỏ hoang kia, là cái nơi nào?</w:t>
      </w:r>
    </w:p>
    <w:p>
      <w:pPr>
        <w:pStyle w:val="BodyText"/>
      </w:pPr>
      <w:r>
        <w:t xml:space="preserve">Ngô Đỉnh Nguyên vội la lớn lên:</w:t>
      </w:r>
    </w:p>
    <w:p>
      <w:pPr>
        <w:pStyle w:val="BodyText"/>
      </w:pPr>
      <w:r>
        <w:t xml:space="preserve">- Lôi huynh, cứu người trước, rồi đi xem động phủ.</w:t>
      </w:r>
    </w:p>
    <w:p>
      <w:pPr>
        <w:pStyle w:val="BodyText"/>
      </w:pPr>
      <w:r>
        <w:t xml:space="preserve">Lôi Tiêu hờn giận nói:</w:t>
      </w:r>
    </w:p>
    <w:p>
      <w:pPr>
        <w:pStyle w:val="BodyText"/>
      </w:pPr>
      <w:r>
        <w:t xml:space="preserve">- Ngô huynh, ngươi đem ta tới nơi đây, không chỉ là để cứu người đó chứ?</w:t>
      </w:r>
    </w:p>
    <w:p>
      <w:pPr>
        <w:pStyle w:val="BodyText"/>
      </w:pPr>
      <w:r>
        <w:t xml:space="preserve">Ngô Đỉnh Nguyên nóng nảy:</w:t>
      </w:r>
    </w:p>
    <w:p>
      <w:pPr>
        <w:pStyle w:val="BodyText"/>
      </w:pPr>
      <w:r>
        <w:t xml:space="preserve">- Đương nhiên là không phải, vừa rồi Hồ Khâu huynh vẫn còn rất tốt, lúc này thương thế đột nhiên chuyển biến xấu. Chẳng lẽ đầu linh thú này có độc?</w:t>
      </w:r>
    </w:p>
    <w:p>
      <w:pPr>
        <w:pStyle w:val="BodyText"/>
      </w:pPr>
      <w:r>
        <w:t xml:space="preserve">Ngô Đỉnh Nguyên thở dài:</w:t>
      </w:r>
    </w:p>
    <w:p>
      <w:pPr>
        <w:pStyle w:val="BodyText"/>
      </w:pPr>
      <w:r>
        <w:t xml:space="preserve">- Hồ Khâu huynh, ngươi không nên một mình đi tìm hiểu cái động phủ bỏ hoang kia.</w:t>
      </w:r>
    </w:p>
    <w:p>
      <w:pPr>
        <w:pStyle w:val="BodyText"/>
      </w:pPr>
      <w:r>
        <w:t xml:space="preserve">Lôi Tiêu nghe xong lời này, mặt mày khẽ động, chẳng lẽ Hồ Khâu Lan này là đi thám hiểm cái động phủ bỏ hoang kia mà bị thương. Nghĩ tới đây, Lôi Tiêu bước nhanh qua đó, hỏi:</w:t>
      </w:r>
    </w:p>
    <w:p>
      <w:pPr>
        <w:pStyle w:val="BodyText"/>
      </w:pPr>
      <w:r>
        <w:t xml:space="preserve">- Hồ Khâu Lan, ngươi là tại động phủ bỏ hoang kia mà bị thương sao?</w:t>
      </w:r>
    </w:p>
    <w:p>
      <w:pPr>
        <w:pStyle w:val="BodyText"/>
      </w:pPr>
      <w:r>
        <w:t xml:space="preserve">Hồ Khâu Lan cười thảm nói:</w:t>
      </w:r>
    </w:p>
    <w:p>
      <w:pPr>
        <w:pStyle w:val="BodyText"/>
      </w:pPr>
      <w:r>
        <w:t xml:space="preserve">- Đúng vậy, cái động phủ kia có rất nhiều đường rẽ, đường phía trước ta cũng đã đi rồi, nhưng mặt sau có một đường rẽ, ta đi sai, bị một đám cua Đại Trạch chặn đường. Nếu không phải ta nhân cơ hội chạy nhanh thì hiện tại cũng không chỉ bị thương đơn giản như thế này.</w:t>
      </w:r>
    </w:p>
    <w:p>
      <w:pPr>
        <w:pStyle w:val="BodyText"/>
      </w:pPr>
      <w:r>
        <w:t xml:space="preserve">Lôi Tiêu trầm ngâm nói:</w:t>
      </w:r>
    </w:p>
    <w:p>
      <w:pPr>
        <w:pStyle w:val="BodyText"/>
      </w:pPr>
      <w:r>
        <w:t xml:space="preserve">- Đường xá của động phủ kia vô cùng phức tạp sao? Ngươi bây giờ có thể nhớ rõ chứ?</w:t>
      </w:r>
    </w:p>
    <w:p>
      <w:pPr>
        <w:pStyle w:val="BodyText"/>
      </w:pPr>
      <w:r>
        <w:t xml:space="preserve">Hồ Khâu Lan nói:</w:t>
      </w:r>
    </w:p>
    <w:p>
      <w:pPr>
        <w:pStyle w:val="BodyText"/>
      </w:pPr>
      <w:r>
        <w:t xml:space="preserve">- Ta hiện tại đầu óc một khối mơ hồ, không tự mình đi đến chỗ đó thì làm sao có thể nhớ được.</w:t>
      </w:r>
    </w:p>
    <w:p>
      <w:pPr>
        <w:pStyle w:val="BodyText"/>
      </w:pPr>
      <w:r>
        <w:t xml:space="preserve">Lôi Tiêu nhìn Hồ Khâu Lan sắc mặt tái nhợt, cảm giác rất yếu ớt, không biết đến lúc nào hắn mới có thể phục hồi lại như cũ, căn bản là không có thời gian để chờ đợi. Lập tức lấy ra một khỏa đan dược, nói:</w:t>
      </w:r>
    </w:p>
    <w:p>
      <w:pPr>
        <w:pStyle w:val="BodyText"/>
      </w:pPr>
      <w:r>
        <w:t xml:space="preserve">- Đây là tiên đan chữa thương của Lôi Đình Tông ta, ngươi ăn vào trước, khắng định sẽ không có việc gì.</w:t>
      </w:r>
    </w:p>
    <w:p>
      <w:pPr>
        <w:pStyle w:val="BodyText"/>
      </w:pPr>
      <w:r>
        <w:t xml:space="preserve">Hồ Khâu Lan cười khổ nói:</w:t>
      </w:r>
    </w:p>
    <w:p>
      <w:pPr>
        <w:pStyle w:val="BodyText"/>
      </w:pPr>
      <w:r>
        <w:t xml:space="preserve">- Hiện tại trong đan điền của ta linh lực quay cuồng, căn bản ngay cả đan dược cũng đều không dám hấp thụ, chỉ sợ có chút vấn đề.</w:t>
      </w:r>
    </w:p>
    <w:p>
      <w:pPr>
        <w:pStyle w:val="BodyText"/>
      </w:pPr>
      <w:r>
        <w:t xml:space="preserve">- Đan điền hỗn loạn? Sao lại có thể như vậy?</w:t>
      </w:r>
    </w:p>
    <w:p>
      <w:pPr>
        <w:pStyle w:val="BodyText"/>
      </w:pPr>
      <w:r>
        <w:t xml:space="preserve">Lôi Tiêu vươn tay ra, bắt lấy tay của Hồ Khâu Lan, đang muốn thử, đột nhiên, gã Hồ Khâu Lan kia sắc mặt vốn đang tràn ngập tử khí, nhất thời giống như hoàn toàn biến đổi, tinh thần toàn thân phấn chấn lên, bàn tay cứng như thép nguội, trở tay nắm chặt lấy bàn tay của Lôi Tiêu.</w:t>
      </w:r>
    </w:p>
    <w:p>
      <w:pPr>
        <w:pStyle w:val="BodyText"/>
      </w:pPr>
      <w:r>
        <w:t xml:space="preserve">Lôi Tiêu trong lòng cả kinh, vội vàng rút ra. Nhưng tay của Hồ Khâu Lan giống như là một cái kìm lớn, đem bàn tay hắn ghim cố định ở một chỗ, một luồng hấp lực cực đại dường như đem toàn thân của hắn hút chặt lấy, bất luận hắn có giãy dụa như thế nào thì cũng đều giống như con kiến muốn lật gốc cổ thụ vậy, căn bản là một phân cũng không nhích động.</w:t>
      </w:r>
    </w:p>
    <w:p>
      <w:pPr>
        <w:pStyle w:val="BodyText"/>
      </w:pPr>
      <w:r>
        <w:t xml:space="preserve">Đại sự không ổn, một cái ý niệm đáng sợ vụt xuất hiện trong đầu của Lôi Tiêu. Đột nhiên nhớ tới lời dặn đi dặn lại của Tông chủ Lôi Minh, trong lòng lóe lên, ý thức là mình đã bị lừa.</w:t>
      </w:r>
    </w:p>
    <w:p>
      <w:pPr>
        <w:pStyle w:val="BodyText"/>
      </w:pPr>
      <w:r>
        <w:t xml:space="preserve">Hắn sử dụng khí lực của toàn thân, ý đồ vùng vẫy thoát khỏi, nhưng mà một tay hắn bị nắm giữ chặt, toàn bộ nguyên thần cả người cũng giống như một sợi dây thừng vô hình thắt chặt lại, căn bản không thể khiến hắn nhúc nhích được.</w:t>
      </w:r>
    </w:p>
    <w:p>
      <w:pPr>
        <w:pStyle w:val="BodyText"/>
      </w:pPr>
      <w:r>
        <w:t xml:space="preserve">- Ngươi!</w:t>
      </w:r>
    </w:p>
    <w:p>
      <w:pPr>
        <w:pStyle w:val="BodyText"/>
      </w:pPr>
      <w:r>
        <w:t xml:space="preserve">Lôi Tiêu trợn mắt nhìn Hồ Khâu Lan, lại nhìn Ngô Đỉnh Nguyên, thảm thiết chửi:</w:t>
      </w:r>
    </w:p>
    <w:p>
      <w:pPr>
        <w:pStyle w:val="BodyText"/>
      </w:pPr>
      <w:r>
        <w:t xml:space="preserve">- Ngô Đỉnh Nguyên, ngươi ăn cây táo rào cây sung!</w:t>
      </w:r>
    </w:p>
    <w:p>
      <w:pPr>
        <w:pStyle w:val="BodyText"/>
      </w:pPr>
      <w:r>
        <w:t xml:space="preserve">Ngô Đỉnh Nguyên ánh mắt hờ hững, nhìn Lôi Tiêu, căm giận nói:</w:t>
      </w:r>
    </w:p>
    <w:p>
      <w:pPr>
        <w:pStyle w:val="BodyText"/>
      </w:pPr>
      <w:r>
        <w:t xml:space="preserve">- Lôi Tiêu, đây là ngươi ép bức ta. Nếu các ngươi không bức ta, ta sao phải tới cái nơi quái quỷ này?</w:t>
      </w:r>
    </w:p>
    <w:p>
      <w:pPr>
        <w:pStyle w:val="BodyText"/>
      </w:pPr>
      <w:r>
        <w:t xml:space="preserve">Lôi Tiêu chỉ cảm thấy một luồng lực lượng bá đạo, từ trong đan điền của hắn không ngừng kéo dài, bá đạo đưa linh lực trong đan điền của hắn không ngừng thoát ra ngoài.</w:t>
      </w:r>
    </w:p>
    <w:p>
      <w:pPr>
        <w:pStyle w:val="BodyText"/>
      </w:pPr>
      <w:r>
        <w:t xml:space="preserve">Luồng lực lượng này giống như nước sông vỡ đê, vô cùng mạnh mẽ, khiến cho Lôi Tiêu muốn lấp chỗ hổng thì cũng căn bản là không biết bắt đầu lấp từ đâu.</w:t>
      </w:r>
    </w:p>
    <w:p>
      <w:pPr>
        <w:pStyle w:val="BodyText"/>
      </w:pPr>
      <w:r>
        <w:t xml:space="preserve">Tuyệt vọng! Thực sự là tuyệt vọng! Trong cổ họng của Lôi Tiêu không ngừng phát ra cái thanh âm rống giận tuyệt vọng của kẻ sắp chết. Nhưng tất cả căn bản là không có cách nào có thể thay đổi từng bước chân đang dần dần bước xuống vực sâu của hắn.</w:t>
      </w:r>
    </w:p>
    <w:p>
      <w:pPr>
        <w:pStyle w:val="BodyText"/>
      </w:pPr>
      <w:r>
        <w:t xml:space="preserve">Hồ Khâu Lan này, tự nhiên là Tần Vô Song cải trang. Chỉ có điều, Tần Vô Song lần này là dùng Bắc Minh Đại Pháp, lừa Lôi Tiêu tới bước đường này, dùng loại phương thức an toàn nhất, không đụng tới một đao một thương, thu thập Lôi Tiêu. Khiến cho hắn ngay cả một cơ hội kêu cứu cũng đều không có.</w:t>
      </w:r>
    </w:p>
    <w:p>
      <w:pPr>
        <w:pStyle w:val="BodyText"/>
      </w:pPr>
      <w:r>
        <w:t xml:space="preserve">Lực hấp thu của Bắc Minh Đại Pháp là vô cùng đáng sợ. Lôi Tiêu vẫn chưa kiên trì tới mười hơi thở thì toàn thân đã mềm nhũn giống như không còn xương cốt, cả đan điền đều bị hút thành khoảng không. Lôi Tiêu giờ phút này, nào còn nửa phần uy phong của đệ tử Lôi Đình Tông chứ?</w:t>
      </w:r>
    </w:p>
    <w:p>
      <w:pPr>
        <w:pStyle w:val="BodyText"/>
      </w:pPr>
      <w:r>
        <w:t xml:space="preserve">Còn lại chỉ là một trò hề vô cùng yếu ớt. Hắn tới bây giờ vẫn chưa làm rõ ràng, không hiểu tại sao bản thân mình lại bị ngã quỵ như thế này?</w:t>
      </w:r>
    </w:p>
    <w:p>
      <w:pPr>
        <w:pStyle w:val="BodyText"/>
      </w:pPr>
      <w:r>
        <w:t xml:space="preserve">Ngàn phòng vạn phòng, cuối cùng vẫn là không có phòng bị một cái kết cục như thế này.</w:t>
      </w:r>
    </w:p>
    <w:p>
      <w:pPr>
        <w:pStyle w:val="BodyText"/>
      </w:pPr>
      <w:r>
        <w:t xml:space="preserve">Hắn thực không cam lòng, vũ khí Thần đạo, hắn có vũ khí Thần đạo trên người mà, nhưng vẫn còn chưa dùng tới liền hoàn toàn bị khống chế như thế này rồi.</w:t>
      </w:r>
    </w:p>
    <w:p>
      <w:pPr>
        <w:pStyle w:val="BodyText"/>
      </w:pPr>
      <w:r>
        <w:t xml:space="preserve">Tần Vô Song nhìn thấy Lôi Tiêu ủ rũ nằm bệch trên mặt đất, nói với Ngô Đỉnh Nguyên:</w:t>
      </w:r>
    </w:p>
    <w:p>
      <w:pPr>
        <w:pStyle w:val="BodyText"/>
      </w:pPr>
      <w:r>
        <w:t xml:space="preserve">- Vũ khí Thần đạo, thuộc về ta, những bảo bối khác, thuộc về ngươi.</w:t>
      </w:r>
    </w:p>
    <w:p>
      <w:pPr>
        <w:pStyle w:val="BodyText"/>
      </w:pPr>
      <w:r>
        <w:t xml:space="preserve">Ngô Đỉnh Nguyên vội xua tay nói:</w:t>
      </w:r>
    </w:p>
    <w:p>
      <w:pPr>
        <w:pStyle w:val="BodyText"/>
      </w:pPr>
      <w:r>
        <w:t xml:space="preserve">- Đều là của chủ nhân, ta không cần!</w:t>
      </w:r>
    </w:p>
    <w:p>
      <w:pPr>
        <w:pStyle w:val="BodyText"/>
      </w:pPr>
      <w:r>
        <w:t xml:space="preserve">Tần Vô Song cười cười, biết Ngô Đỉnh Nguyên không dám lấy đồ vật gì trên người Lôi Tiêu, nhỡ đâu sau này bị truy cứu ra, những tang vật này chính là tội chứng lớn nhất.</w:t>
      </w:r>
    </w:p>
    <w:p>
      <w:pPr>
        <w:pStyle w:val="BodyText"/>
      </w:pPr>
      <w:r>
        <w:t xml:space="preserve">Tất cả những đồ vật, đều bị Ngô Đỉnh Nguyên vơ vét hết ra. Cả vũ khí Thần đạo cũng tự nhiên không ngoại lệ. Vũ khí Thần đạo này là một cái Thần đạo Hộ Thuẫn. Tấn công, phòng thủ hai phương diện đều dùng được.</w:t>
      </w:r>
    </w:p>
    <w:p>
      <w:pPr>
        <w:pStyle w:val="BodyText"/>
      </w:pPr>
      <w:r>
        <w:t xml:space="preserve">Hộ thuẫn này, có thể biến lớn có thể hóa nhỏ, tùy tâm mà sử dụng. Bên trên bề mặt hộ thuẫn là một cái thuẫn nhận sắc nhọn, vô cùng tinh tế. Còn toàn bộ tấm chắn lại được mài dũa điêu khắc tinh tế, cực kỳ đẹp đẽ, vừa nhìn liền biết là một đại danh tác.</w:t>
      </w:r>
    </w:p>
    <w:p>
      <w:pPr>
        <w:pStyle w:val="BodyText"/>
      </w:pPr>
      <w:r>
        <w:t xml:space="preserve">Tần Vô Song vừa đưa tay vào, liền cảm giác được hai mặt hộ thuẫn này có chỗ bất đồng. Vũ khí Thần đạo này có hơi thở quen thuộc, mặc dù không sánh bằng Thần Tú Cung, cổ xưa thâm thúy như vậy, nhưng vào trong tay của Tần Vô Song, khối thân thể đã trải qua thần quang tẩy lễ của hắn, lập tức sản sinh một loại cộng minh.</w:t>
      </w:r>
    </w:p>
    <w:p>
      <w:pPr>
        <w:pStyle w:val="BodyText"/>
      </w:pPr>
      <w:r>
        <w:t xml:space="preserve">Loại cộng minh này chỉ có vũ khí Thần đạo mới có được. Điểm kỳ diệu nhất của cái Thần đạo Hộ Thuẫn này, vẫn là khả năng biến hóa kỳ diệu của nó. Khi công kích thì có thể phóng cái thuẫn ra, hoặc là bắn ra cái thuẫn nhận dùng để công kích. Còn phòng thủ, thì lại biến thành một tấm chắn vô cùng vững chắc.</w:t>
      </w:r>
    </w:p>
    <w:p>
      <w:pPr>
        <w:pStyle w:val="BodyText"/>
      </w:pPr>
      <w:r>
        <w:t xml:space="preserve">Công phòng nhất thể, khiến cho Thần đạo Hỗ Thuẫn này trở nên vô cùng quý giá. Khó trách, Ngô Đình Nguyên đề nghị hắn nên đối phó với Lôi Tiêu trước.</w:t>
      </w:r>
    </w:p>
    <w:p>
      <w:pPr>
        <w:pStyle w:val="BodyText"/>
      </w:pPr>
      <w:r>
        <w:t xml:space="preserve">Nếu như để cho Lôi Tiêu biết việc Tần Vô Song sẽ đối phó với hắn trước thì có vũ khí Thần đạo Hộ Thuẫn này trong tay, Thần Tú Cung của Tần Vô Song cũng thực khó có thể chiếm được thế thượng phong.</w:t>
      </w:r>
    </w:p>
    <w:p>
      <w:pPr>
        <w:pStyle w:val="BodyText"/>
      </w:pPr>
      <w:r>
        <w:t xml:space="preserve">Dù sao thì loại Xạ Nhật Tiễn phù hợp nhất với Thần Tú Cung, cũng không phải là ở trong tay hắn. Nghe Chưởng môn Tần Vân Nhiên nói thì chín mũi Xạ Nhật Tiễn đã bị Hiên Viên Tộc tịch thu.</w:t>
      </w:r>
    </w:p>
    <w:p>
      <w:pPr>
        <w:pStyle w:val="BodyText"/>
      </w:pPr>
      <w:r>
        <w:t xml:space="preserve">Nếu có thể lấy chín mũi Xạ Nhật Tiễn đó lắp vào Thần Tú Cung, vậy thì hoàn mỹ rồi.</w:t>
      </w:r>
    </w:p>
    <w:p>
      <w:pPr>
        <w:pStyle w:val="BodyText"/>
      </w:pPr>
      <w:r>
        <w:t xml:space="preserve">Không khách sáo đem hết mấy món đồ đó vào trong túi, Lôi Tiêu này, cũng đã tới những hơi thở cuối cùng, Tần Vô Song hạ lệnh nói:</w:t>
      </w:r>
    </w:p>
    <w:p>
      <w:pPr>
        <w:pStyle w:val="BodyText"/>
      </w:pPr>
      <w:r>
        <w:t xml:space="preserve">- Lôi Tiêu này giao cho ngươi xử lý. Xử lý Lôi Tiêu, còn một tên Yến Truy Dương thì hắn có mọc thêm cánh cũng khó lòng bay ra khỏi Hắc Tử Hải này được.</w:t>
      </w:r>
    </w:p>
    <w:p>
      <w:pPr>
        <w:pStyle w:val="BodyText"/>
      </w:pPr>
      <w:r>
        <w:t xml:space="preserve">Ngô Đỉnh Nguyên căn bản không khách sáo, tay nâng một thanh đao, đem Lôi Tiêu chém thành hai đoạn. Nói cho cùng thì Ngô Đỉnh Nguyên đối với Lôi Tiêu vẫn là vô cùng căm hận.</w:t>
      </w:r>
    </w:p>
    <w:p>
      <w:pPr>
        <w:pStyle w:val="BodyText"/>
      </w:pPr>
      <w:r>
        <w:t xml:space="preserve">Nếu không phải là Lôi Đình Tông cùng Thiên Phạt Sơn Trang ép bọn chúng tới đây, thì Ngô Đỉnh Nguyên hắn đời nào lạc tới cái nơi quái quỷ này, sa vào con đường này. Để cho hắn giết Lôi Tiêu, đúng là có thể làm cho Ngô Đỉnh Nguyên hắn vô cùng hả giận, sao hắn lại phải khách khí chứ?</w:t>
      </w:r>
    </w:p>
    <w:p>
      <w:pPr>
        <w:pStyle w:val="BodyText"/>
      </w:pPr>
      <w:r>
        <w:t xml:space="preserve">Sau khi xử lý Lôi Tiêu, Tần Vô Song nói:</w:t>
      </w:r>
    </w:p>
    <w:p>
      <w:pPr>
        <w:pStyle w:val="BodyText"/>
      </w:pPr>
      <w:r>
        <w:t xml:space="preserve">- Nếu ngươi muốn rời khỏi đây, hiện tại chính là một thời cơ tốt. Nhớ kỹ, nếu như ngươi muốn lừa gạt hai tên cáo già Lôi Minh và Yến Quy Nam thì nhất định phải giả bộ hình dáng sợ hãi tột độ, tốt nhất là khoa trương một chút, làm cho bọn chúng thấy ngươi đã lấy hết sự can đảm, thần chí cũng có chút mơ hồ không rõ ràng. Càng là như vậy thì bọn chúng càng không có lòng nghi ngờ.</w:t>
      </w:r>
    </w:p>
    <w:p>
      <w:pPr>
        <w:pStyle w:val="BodyText"/>
      </w:pPr>
      <w:r>
        <w:t xml:space="preserve">Ngô Đình Nguyên tự hỏi một lát, nghĩ thấy Tần Vô Song nói những lời này cũng thực rất có đạo lý, gật đầu nói:</w:t>
      </w:r>
    </w:p>
    <w:p>
      <w:pPr>
        <w:pStyle w:val="BodyText"/>
      </w:pPr>
      <w:r>
        <w:t xml:space="preserve">- Chủ nhân. Ta lên trên trước, ngươi đối phó được với Yến Truy Dương chứ?</w:t>
      </w:r>
    </w:p>
    <w:p>
      <w:pPr>
        <w:pStyle w:val="BodyText"/>
      </w:pPr>
      <w:r>
        <w:t xml:space="preserve">Tần Vô Song mỉm cười nói:</w:t>
      </w:r>
    </w:p>
    <w:p>
      <w:pPr>
        <w:pStyle w:val="BodyText"/>
      </w:pPr>
      <w:r>
        <w:t xml:space="preserve">- Giờ chỉ còn một mình hắn, ngươi nói ta có đối phó được không?</w:t>
      </w:r>
    </w:p>
    <w:p>
      <w:pPr>
        <w:pStyle w:val="BodyText"/>
      </w:pPr>
      <w:r>
        <w:t xml:space="preserve">Ngô Đỉnh Nguyên biết thủ đoạn cùng với trí tuệ và bản lĩnh của Tần Vô Song, biết với bản lĩnh của Yến Truy Dương, cho dù thần thông như thế nào chăng nữa thì e rằng kẻ phải nuốt hận cuối cùng, cũng vẫn là Yến Truy Dương.</w:t>
      </w:r>
    </w:p>
    <w:p>
      <w:pPr>
        <w:pStyle w:val="BodyText"/>
      </w:pPr>
      <w:r>
        <w:t xml:space="preserve">Sau khi Ngô Đỉnh Nguyên rời đi, tâm tình Tần Vô Song lại trở lên yên tĩnh vô cùng. Hiện tại chỉ còn một mục tiêu cuối cùng chính là Yến Truy Dương.</w:t>
      </w:r>
    </w:p>
    <w:p>
      <w:pPr>
        <w:pStyle w:val="BodyText"/>
      </w:pPr>
      <w:r>
        <w:t xml:space="preserve">Có Quan Thức Chỉ Linh Ngọc Bàn trong tay, Tần Vô Song căn bản không hề lo lắng hắn sẽ chạy đi đâu mất. Bất luận như thế nào thì tên Yến Truy Dương này nhất định phải chết. Cái này không chỉ đơn giản là vì sự ân oán bao lâu nay của Tần gia Thiên Đế Sơn cùng với Thiên Phạt Sơn Trang và Lôi Đình Tông. Quan trọng hơn chính là, mấy lão già này muốn đối phó với Tần Vô Song hắn, vậy mà lại lấy Mộ Dung Nhạn làm đối tượng ra tay, đây chính là điều mà Tần Vô Song cảm thấy căm ghét nhất.</w:t>
      </w:r>
    </w:p>
    <w:p>
      <w:pPr>
        <w:pStyle w:val="BodyText"/>
      </w:pPr>
      <w:r>
        <w:t xml:space="preserve">Mà Yến Truy Dương giờ phút này, đang cẩn thận đi do thám tìm tòi, bất thình lình giật mình một cái, trong lòng cũng run lên, vô duyên vô cớ, tự nhiên có cái rùng mình này thì nhất định là một điềm báo gì đó.</w:t>
      </w:r>
    </w:p>
    <w:p>
      <w:pPr>
        <w:pStyle w:val="BodyText"/>
      </w:pPr>
      <w:r>
        <w:t xml:space="preserve">Hắn cười khổ lấy Ngọc bài Truyền thức ra, dự định liên lạc với Lôi Tiêu</w:t>
      </w:r>
    </w:p>
    <w:p>
      <w:pPr>
        <w:pStyle w:val="Compact"/>
      </w:pPr>
      <w:r>
        <w:t xml:space="preserve">Ủng hộ chỉ với 1 click và 5s ! (adf.ly/4EmoB)</w:t>
      </w:r>
      <w:r>
        <w:br w:type="textWrapping"/>
      </w:r>
      <w:r>
        <w:br w:type="textWrapping"/>
      </w:r>
    </w:p>
    <w:p>
      <w:pPr>
        <w:pStyle w:val="Heading2"/>
      </w:pPr>
      <w:bookmarkStart w:id="627" w:name="chương-605"/>
      <w:bookmarkEnd w:id="627"/>
      <w:r>
        <w:t xml:space="preserve">605. Chương 60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05: Lòng người hoang ma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ại sườn núi trên bờ Hắc Tử Hải, một đám người vẫn như cũ, ngày này qua ngày khác ở sườn núi mong ngóng chờ đợi kết quả, giờ phút này trời cũng đã bắt đầu chạng vạng tối.</w:t>
      </w:r>
    </w:p>
    <w:p>
      <w:pPr>
        <w:pStyle w:val="BodyText"/>
      </w:pPr>
      <w:r>
        <w:t xml:space="preserve">Ngoài Tần Vân Nhiên vẫn bình tĩnh như trước, những kẻ khác ít nhiều cũng đã bắt đầu có sự thất vọng. Xem ra hôm nay lại là một ngày thất vọng trôi qua nữa rồi.</w:t>
      </w:r>
    </w:p>
    <w:p>
      <w:pPr>
        <w:pStyle w:val="BodyText"/>
      </w:pPr>
      <w:r>
        <w:t xml:space="preserve">Theo như thông thường, Tần Vân Nhiên lại chuẩn bị hô hào gọi rời khỏi đây.</w:t>
      </w:r>
    </w:p>
    <w:p>
      <w:pPr>
        <w:pStyle w:val="BodyText"/>
      </w:pPr>
      <w:r>
        <w:t xml:space="preserve">Nhưng lúc khi Tần Vân Nhiên mở miệng gọi thì hắn đột nhiên cảm thấy trên mặt nước của Hắc Tử Hải có một trận dao động, sau đó trên mặt nước bắt đầu có những bọt khí.</w:t>
      </w:r>
    </w:p>
    <w:p>
      <w:pPr>
        <w:pStyle w:val="BodyText"/>
      </w:pPr>
      <w:r>
        <w:t xml:space="preserve">Ầm!</w:t>
      </w:r>
    </w:p>
    <w:p>
      <w:pPr>
        <w:pStyle w:val="BodyText"/>
      </w:pPr>
      <w:r>
        <w:t xml:space="preserve">Một đạo sóng nổi dậy tới tận chân trời, đầu sóng này nâng một người lên, trực tiếp hướng lên bờ, vậy mà lại thật đúng là một người, là một kẻ còn sống.</w:t>
      </w:r>
    </w:p>
    <w:p>
      <w:pPr>
        <w:pStyle w:val="BodyText"/>
      </w:pPr>
      <w:r>
        <w:t xml:space="preserve">Bóng kẻ này thất tha thất thểu, trên mặt đầy vẻ sợ hãi cực độ, một hình dáng kinh sợ hãi hùng, liều mạng chạy theo hướng tiến lên sườn núi.</w:t>
      </w:r>
    </w:p>
    <w:p>
      <w:pPr>
        <w:pStyle w:val="BodyText"/>
      </w:pPr>
      <w:r>
        <w:t xml:space="preserve">Những kẻ mắt sắc ở bên này đã nhận ra kẻ đó. Tông chủ Ngô Tuyên Hổ của Bách Kiếm Tông, ngay trong lúc đó liền nhận ra kẻ đang lên bờ, rõ ràng đó là Ngô Đỉnh Nguyên, kinh ngạc vui mừng lẫn lộn:</w:t>
      </w:r>
    </w:p>
    <w:p>
      <w:pPr>
        <w:pStyle w:val="BodyText"/>
      </w:pPr>
      <w:r>
        <w:t xml:space="preserve">- Là Đỉnh Nguyên! Đỉnh Nguyên, ngươi làm sao vậy?</w:t>
      </w:r>
    </w:p>
    <w:p>
      <w:pPr>
        <w:pStyle w:val="BodyText"/>
      </w:pPr>
      <w:r>
        <w:t xml:space="preserve">Lúc này hắn cũng bất chấp dáng vẻ phong độ khí phách gì, dẫm một bước phóng qua, đón lấy được Ngô Đỉnh Nguyên, hai tay đặt lên bả vai của Ngô Đỉnh Nguyên, ý đồ khiến cho hắn định thần lại một chút.</w:t>
      </w:r>
    </w:p>
    <w:p>
      <w:pPr>
        <w:pStyle w:val="BodyText"/>
      </w:pPr>
      <w:r>
        <w:t xml:space="preserve">Ngô Đỉnh Nguyên trong miệng lúc này sùi đầy bọt mép, khẩu khí không ngừng kêu la như gặp phải quỷ:</w:t>
      </w:r>
    </w:p>
    <w:p>
      <w:pPr>
        <w:pStyle w:val="BodyText"/>
      </w:pPr>
      <w:r>
        <w:t xml:space="preserve">- Chết rồi, chết rồi, đều chết cả rồi!</w:t>
      </w:r>
    </w:p>
    <w:p>
      <w:pPr>
        <w:pStyle w:val="BodyText"/>
      </w:pPr>
      <w:r>
        <w:t xml:space="preserve">- Chết rồi?</w:t>
      </w:r>
    </w:p>
    <w:p>
      <w:pPr>
        <w:pStyle w:val="BodyText"/>
      </w:pPr>
      <w:r>
        <w:t xml:space="preserve">Những kẻ khác nghe như vậy, cũng vội vàng lo lắng túm tụm vây quanh.</w:t>
      </w:r>
    </w:p>
    <w:p>
      <w:pPr>
        <w:pStyle w:val="BodyText"/>
      </w:pPr>
      <w:r>
        <w:t xml:space="preserve">Mộ Dung Nhạn nghe thấy Ngô Đỉnh Nguyên luôn miệng nói như vậy, thiếu chút nữa là ngất xỉu. Đã chết? Không thể nào! Tần đại ca đã đáp ứng sẽ lên để gặp nàng, làm sao có thể chết được chứ? Nàng không tin.</w:t>
      </w:r>
    </w:p>
    <w:p>
      <w:pPr>
        <w:pStyle w:val="BodyText"/>
      </w:pPr>
      <w:r>
        <w:t xml:space="preserve">Hồ Khâu Thụy của Hồ Khâu Thế gia đứng ở gần đó, liền cất bước tiến lên hỏi:</w:t>
      </w:r>
    </w:p>
    <w:p>
      <w:pPr>
        <w:pStyle w:val="BodyText"/>
      </w:pPr>
      <w:r>
        <w:t xml:space="preserve">- Đỉnh Nguyên hiền điệt, Hồ Khâu Lan nhà ta đâu? Hắn sao lại chưa lên?</w:t>
      </w:r>
    </w:p>
    <w:p>
      <w:pPr>
        <w:pStyle w:val="BodyText"/>
      </w:pPr>
      <w:r>
        <w:t xml:space="preserve">Ngô Đỉnh Nguyên trừng mắt nhìn Hồ Khâu Thụy, ngốc ngốc nghếch nghếch, miệng không ngừng lẩm bẩm, lại không biết hắn đang nói cái gì.</w:t>
      </w:r>
    </w:p>
    <w:p>
      <w:pPr>
        <w:pStyle w:val="BodyText"/>
      </w:pPr>
      <w:r>
        <w:t xml:space="preserve">- Hắn điên rồi!</w:t>
      </w:r>
    </w:p>
    <w:p>
      <w:pPr>
        <w:pStyle w:val="BodyText"/>
      </w:pPr>
      <w:r>
        <w:t xml:space="preserve">Không biết kẻ nào nói thầm một câu.</w:t>
      </w:r>
    </w:p>
    <w:p>
      <w:pPr>
        <w:pStyle w:val="BodyText"/>
      </w:pPr>
      <w:r>
        <w:t xml:space="preserve">Bên kia Yến Quy Nam và Lôi Minh cũng đều tụ lại đi tới, đều hỏi:</w:t>
      </w:r>
    </w:p>
    <w:p>
      <w:pPr>
        <w:pStyle w:val="BodyText"/>
      </w:pPr>
      <w:r>
        <w:t xml:space="preserve">- Đỉnh Nguyên hiền điệt, phía dưới đó rốt cuộc đã xảy ra chuyện gì vậy?</w:t>
      </w:r>
    </w:p>
    <w:p>
      <w:pPr>
        <w:pStyle w:val="BodyText"/>
      </w:pPr>
      <w:r>
        <w:t xml:space="preserve">- Ô ô…</w:t>
      </w:r>
    </w:p>
    <w:p>
      <w:pPr>
        <w:pStyle w:val="BodyText"/>
      </w:pPr>
      <w:r>
        <w:t xml:space="preserve">Yết hầu Ngô Đỉnh Nguyên không ngừng run lên, lại nói không nên lời thành một câu hoàn chỉnh.</w:t>
      </w:r>
    </w:p>
    <w:p>
      <w:pPr>
        <w:pStyle w:val="BodyText"/>
      </w:pPr>
      <w:r>
        <w:t xml:space="preserve">Lông mày của Yến Quy Nam cau lại tạo thành một đường màu đen, xem tình hình này thì tình huống ở phía dưới đó hẳn là rất không ổn, nếu không thì Ngô Đỉnh Nguyên này sẽ không có trạng thái như vậy.</w:t>
      </w:r>
    </w:p>
    <w:p>
      <w:pPr>
        <w:pStyle w:val="BodyText"/>
      </w:pPr>
      <w:r>
        <w:t xml:space="preserve">Lôi Minh mặt mũi cau có, giương mắt nhìn Ngô Đỉnh Nguyên, xem ra Ngô Đỉnh Nguyên này quả là nói không nên lời, trong lòng cũng cảm thấy chắc chắn là tên Ngô Đỉnh Nguyên này đã gặp điều gì đó làm kinh hồn lạc phách, thần chí thất thường.</w:t>
      </w:r>
    </w:p>
    <w:p>
      <w:pPr>
        <w:pStyle w:val="BodyText"/>
      </w:pPr>
      <w:r>
        <w:t xml:space="preserve">Đột nhiên cười lạnh một tiếng, vận thần hồn chi lực, liền muốn tiến vào trong ý thức hải của Ngô Đỉnh Nguyên để tìm tòi lục lọi tin tức. Ở đây đều là những cao thủ, nhìn thấy hành động này của Lôi Minh liền biết hắn muốn làm chuyện gì.</w:t>
      </w:r>
    </w:p>
    <w:p>
      <w:pPr>
        <w:pStyle w:val="BodyText"/>
      </w:pPr>
      <w:r>
        <w:t xml:space="preserve">Nếu như là bình thường thì Ngô Tuyên Hổ của Bách Kiếm Tông khẳng định sẽ không dám nói cái gì, nhưng giờ phút này thì cảm xúc của hắn đã tới một cái giới hạn, phóng người ra ngăn ở trước mặt của Ngô Đỉnh Nguyên, lớn tiếng nói:</w:t>
      </w:r>
    </w:p>
    <w:p>
      <w:pPr>
        <w:pStyle w:val="BodyText"/>
      </w:pPr>
      <w:r>
        <w:t xml:space="preserve">- Lôi Minh Tông chủ, xin hạ thủ lưu tình.</w:t>
      </w:r>
    </w:p>
    <w:p>
      <w:pPr>
        <w:pStyle w:val="BodyText"/>
      </w:pPr>
      <w:r>
        <w:t xml:space="preserve">Lôi Minh cả giận nói:</w:t>
      </w:r>
    </w:p>
    <w:p>
      <w:pPr>
        <w:pStyle w:val="BodyText"/>
      </w:pPr>
      <w:r>
        <w:t xml:space="preserve">- Ngô Tông chủ, Ngô Đỉnh Nguyên hiện tại không còn khả năng nói nữa, không dò xét ý thức hải của hắn thì làm sao biết được đã phát sinh chuyện gì?</w:t>
      </w:r>
    </w:p>
    <w:p>
      <w:pPr>
        <w:pStyle w:val="BodyText"/>
      </w:pPr>
      <w:r>
        <w:t xml:space="preserve">Yến Quy Nam cũng tiến tới gây áp lực:</w:t>
      </w:r>
    </w:p>
    <w:p>
      <w:pPr>
        <w:pStyle w:val="BodyText"/>
      </w:pPr>
      <w:r>
        <w:t xml:space="preserve">- Ngô Tông chủ, Lôi huynh nói có đạo lý!</w:t>
      </w:r>
    </w:p>
    <w:p>
      <w:pPr>
        <w:pStyle w:val="BodyText"/>
      </w:pPr>
      <w:r>
        <w:t xml:space="preserve">Ngô Tuyên Hổ lúc này cũng không để ý nhiều, lắc lắc đầu, vô cùng kiên quyết:</w:t>
      </w:r>
    </w:p>
    <w:p>
      <w:pPr>
        <w:pStyle w:val="BodyText"/>
      </w:pPr>
      <w:r>
        <w:t xml:space="preserve">- Nhị vị Tông chủ, không phải Ngô mỗ ta bất cận nhân tình. Việc này từ đầu tới cuối, Bách Kiếm Tông của ta chỉ là bất đắc dĩ, hiện tại Đỉnh Nguyên của ta đã trở thành như thế này, Ngô Tuyên Hổ ta trở về làm sao ăn nói được với người nhà của hắn? Bất luận như thế nào cũng tuyệt đối không được để hắn chịu đau khổ thêm nữa. Các ngươi muốn hỏi cái gì, ta tới trao đổi với hắn.</w:t>
      </w:r>
    </w:p>
    <w:p>
      <w:pPr>
        <w:pStyle w:val="BodyText"/>
      </w:pPr>
      <w:r>
        <w:t xml:space="preserve">Sưu Hồn Thuật này một khi phát động, thì thần hồn chi lực của Thần đạo cường giả cường đại đến mức nào, thì sau khi sưu hồn đi vào, thần thức của Ngô Đỉnh Nguyên trong khoảnh khắc sẽ bị phá hỏng, nhẹ thì ngây ngốc cả đời, nặng thì chết ngay tại chỗ.</w:t>
      </w:r>
    </w:p>
    <w:p>
      <w:pPr>
        <w:pStyle w:val="BodyText"/>
      </w:pPr>
      <w:r>
        <w:t xml:space="preserve">Lôi Minh cười lạnh nói:</w:t>
      </w:r>
    </w:p>
    <w:p>
      <w:pPr>
        <w:pStyle w:val="BodyText"/>
      </w:pPr>
      <w:r>
        <w:t xml:space="preserve">- Ngô Tông chủ, nói như vậy là ngươi không cho phép?</w:t>
      </w:r>
    </w:p>
    <w:p>
      <w:pPr>
        <w:pStyle w:val="BodyText"/>
      </w:pPr>
      <w:r>
        <w:t xml:space="preserve">Ngô Tuyên Hổ hướng ánh mắt cầu xin giúp đỡ về phía Tân Vô Kỵ, uất ức nói:</w:t>
      </w:r>
    </w:p>
    <w:p>
      <w:pPr>
        <w:pStyle w:val="BodyText"/>
      </w:pPr>
      <w:r>
        <w:t xml:space="preserve">- Điện hạ, ngài phải làm chủ cho Bách Kiếm Tông chúng ta!</w:t>
      </w:r>
    </w:p>
    <w:p>
      <w:pPr>
        <w:pStyle w:val="BodyText"/>
      </w:pPr>
      <w:r>
        <w:t xml:space="preserve">Tân Vô Kỵ trong thời điểm này, tự nhiên không thể ngồi đó mà nhìn, thản nhiên nói:</w:t>
      </w:r>
    </w:p>
    <w:p>
      <w:pPr>
        <w:pStyle w:val="BodyText"/>
      </w:pPr>
      <w:r>
        <w:t xml:space="preserve">- Lôi Minh Tông chủ, việc sưu hồn này vẫn là miễn đi.</w:t>
      </w:r>
    </w:p>
    <w:p>
      <w:pPr>
        <w:pStyle w:val="BodyText"/>
      </w:pPr>
      <w:r>
        <w:t xml:space="preserve">Tân Vô Kỵ đã đích thân mở miệng thì Lôi Minh tự dưng không thể phản đối, chỉ cười khổ lắc đầu:</w:t>
      </w:r>
    </w:p>
    <w:p>
      <w:pPr>
        <w:pStyle w:val="BodyText"/>
      </w:pPr>
      <w:r>
        <w:t xml:space="preserve">- Không phải là Lôi Minh ta tàn nhẫn, mà tên Ngô Đỉnh Nguyên này căn bản là không thể nói nổi mà.</w:t>
      </w:r>
    </w:p>
    <w:p>
      <w:pPr>
        <w:pStyle w:val="BodyText"/>
      </w:pPr>
      <w:r>
        <w:t xml:space="preserve">- Nói không nổi thì sẽ dùng Sưu Hồn Thuật à?</w:t>
      </w:r>
    </w:p>
    <w:p>
      <w:pPr>
        <w:pStyle w:val="BodyText"/>
      </w:pPr>
      <w:r>
        <w:t xml:space="preserve">Tần Vân Nhiên chậc chậc cười nói:</w:t>
      </w:r>
    </w:p>
    <w:p>
      <w:pPr>
        <w:pStyle w:val="BodyText"/>
      </w:pPr>
      <w:r>
        <w:t xml:space="preserve">- Đây chính là thủ đoạn của Lôi Đình Tông đối phó với minh hữu hay sao?</w:t>
      </w:r>
    </w:p>
    <w:p>
      <w:pPr>
        <w:pStyle w:val="BodyText"/>
      </w:pPr>
      <w:r>
        <w:t xml:space="preserve">- Cái gì mà minh hữu?</w:t>
      </w:r>
    </w:p>
    <w:p>
      <w:pPr>
        <w:pStyle w:val="BodyText"/>
      </w:pPr>
      <w:r>
        <w:t xml:space="preserve">Lôi Minh giận giữ hỏi.</w:t>
      </w:r>
    </w:p>
    <w:p>
      <w:pPr>
        <w:pStyle w:val="BodyText"/>
      </w:pPr>
      <w:r>
        <w:t xml:space="preserve">Tần Vân Nhiên thản nhiên cười nói:</w:t>
      </w:r>
    </w:p>
    <w:p>
      <w:pPr>
        <w:pStyle w:val="BodyText"/>
      </w:pPr>
      <w:r>
        <w:t xml:space="preserve">- Lôi Minh, lúc này ngươi còn giả bộ cái gì nữa? Trong lòng tất cả mọi người đều đã biết, chỉ là không nói ra mà thôi. Kẻ nào mà chẳng nhìn ra Bách Kiếm Tông và Hồ Khâu Thế gia đều là bị các ngươi cùng kéo xuống nước? Hôm nay thuyền của các ngươi vẫn chưa qua được sông thì đã muốn lật thuyền trước rồi sao?</w:t>
      </w:r>
    </w:p>
    <w:p>
      <w:pPr>
        <w:pStyle w:val="BodyText"/>
      </w:pPr>
      <w:r>
        <w:t xml:space="preserve">Hai thủ lĩnh của Bách Kiếm Tông cùng Hồ Khâu Thế gia trong lòng cũng cảm thấy vô cùng bất bình. Quả thực, những lời mà Tần Vân Nhiên nói đều là sự thật. Từ đầu chí cuối, bọn họ đều không nghĩ qua sẽ đối địch với Tần gia Thiên Đế Sơn, thực sự chỉ là do Thiên Phạt Sơn Trang và Lôi Đình Tông bức ép tới mà thôi.</w:t>
      </w:r>
    </w:p>
    <w:p>
      <w:pPr>
        <w:pStyle w:val="BodyText"/>
      </w:pPr>
      <w:r>
        <w:t xml:space="preserve">Hôm nay, Lôi Minh lại ngang ngược đối đãi với bọn chúng như vậy, tự nhiên là khiến cho hai nhà này vô cùng khó chịu.</w:t>
      </w:r>
    </w:p>
    <w:p>
      <w:pPr>
        <w:pStyle w:val="BodyText"/>
      </w:pPr>
      <w:r>
        <w:t xml:space="preserve">Ngô Tuyên Hổ biết nếu Ngô Đỉnh Nguyên không mở miệng thì Lôi Minh cho dù đối diện với áp lực của Tân Vô Kỵ cũng không dám dùng Sưu Hồn Thuật, nhưng sau lưng cũng khẳng định sẽ tìm thời cơ để ra tay.</w:t>
      </w:r>
    </w:p>
    <w:p>
      <w:pPr>
        <w:pStyle w:val="BodyText"/>
      </w:pPr>
      <w:r>
        <w:t xml:space="preserve">- Đỉnh Nguyên, nói mau, phía dưới đã xảy ra chuyện gì? Những kẻ khác đâu?</w:t>
      </w:r>
    </w:p>
    <w:p>
      <w:pPr>
        <w:pStyle w:val="BodyText"/>
      </w:pPr>
      <w:r>
        <w:t xml:space="preserve">Ngô Tuyên Hổ không ngừng truy vấn.</w:t>
      </w:r>
    </w:p>
    <w:p>
      <w:pPr>
        <w:pStyle w:val="BodyText"/>
      </w:pPr>
      <w:r>
        <w:t xml:space="preserve">Ngô Đỉnh Nguyên chỉ là hoảng sợ nhìn tứ phía, không ngừng quay đầu lại về phía đầm hắc thủy, trong ánh mắt mang vẻ sợ hãi vô cùng. Dưới sự trấn an không ngừng của Ngô Tuyên Hổ, vẻ sợ hãi của Ngô Đỉnh Nguyên mới chậm rãi mà giảm bớt.</w:t>
      </w:r>
    </w:p>
    <w:p>
      <w:pPr>
        <w:pStyle w:val="BodyText"/>
      </w:pPr>
      <w:r>
        <w:t xml:space="preserve">- Đỉnh Nguyên, rốt cuộc là có chuyện gì? Ngươi mau mau nói ra đi!</w:t>
      </w:r>
    </w:p>
    <w:p>
      <w:pPr>
        <w:pStyle w:val="BodyText"/>
      </w:pPr>
      <w:r>
        <w:t xml:space="preserve">Ngay cả Hồ Khâu Thụy cũng nóng lòng, nhịn không được hỏi:</w:t>
      </w:r>
    </w:p>
    <w:p>
      <w:pPr>
        <w:pStyle w:val="BodyText"/>
      </w:pPr>
      <w:r>
        <w:t xml:space="preserve">- Hồ Khâu Lan nhà ta đâu?</w:t>
      </w:r>
    </w:p>
    <w:p>
      <w:pPr>
        <w:pStyle w:val="BodyText"/>
      </w:pPr>
      <w:r>
        <w:t xml:space="preserve">- Hồ Khâu huynh… hắn bị Tần Vô Song giết rồi!</w:t>
      </w:r>
    </w:p>
    <w:p>
      <w:pPr>
        <w:pStyle w:val="BodyText"/>
      </w:pPr>
      <w:r>
        <w:t xml:space="preserve">Ngô Đỉnh Nguyên ảm đạm nói.</w:t>
      </w:r>
    </w:p>
    <w:p>
      <w:pPr>
        <w:pStyle w:val="BodyText"/>
      </w:pPr>
      <w:r>
        <w:t xml:space="preserve">- Chết rồi?</w:t>
      </w:r>
    </w:p>
    <w:p>
      <w:pPr>
        <w:pStyle w:val="BodyText"/>
      </w:pPr>
      <w:r>
        <w:t xml:space="preserve">Hồ Khâu Thụy toàn thân chấn động, chỉ cảm thấy yết hầu một mảnh khô khan. Hồ Khâu Lan này là đứa con trai của Hồ Khâu Thụy hắn a!</w:t>
      </w:r>
    </w:p>
    <w:p>
      <w:pPr>
        <w:pStyle w:val="BodyText"/>
      </w:pPr>
      <w:r>
        <w:t xml:space="preserve">- Còn những kẻ khác đâu?</w:t>
      </w:r>
    </w:p>
    <w:p>
      <w:pPr>
        <w:pStyle w:val="BodyText"/>
      </w:pPr>
      <w:r>
        <w:t xml:space="preserve">Ngô Tuyên Hổ vội hỏi.</w:t>
      </w:r>
    </w:p>
    <w:p>
      <w:pPr>
        <w:pStyle w:val="BodyText"/>
      </w:pPr>
      <w:r>
        <w:t xml:space="preserve">- Những kẻ khác? Ta không biết. Ta nhìn thấy Tần Vô Song đuổi giết Lôi Tiêu, còn có rất nhiều linh thú, hắn có mấy đầu linh thú cường đại, ta bị linh thú đuổi giết, trốn thẳng tới đây…</w:t>
      </w:r>
    </w:p>
    <w:p>
      <w:pPr>
        <w:pStyle w:val="BodyText"/>
      </w:pPr>
      <w:r>
        <w:t xml:space="preserve">- Tên Tần Vô Song kia một người mà truy giết bốn kẻ các ngươi?</w:t>
      </w:r>
    </w:p>
    <w:p>
      <w:pPr>
        <w:pStyle w:val="BodyText"/>
      </w:pPr>
      <w:r>
        <w:t xml:space="preserve">Ngô Tuyên Hổ không thể tin được hỏi.</w:t>
      </w:r>
    </w:p>
    <w:p>
      <w:pPr>
        <w:pStyle w:val="BodyText"/>
      </w:pPr>
      <w:r>
        <w:t xml:space="preserve">Ngô Đỉnh Nguyên không ngừng lắc đầu, đau khổ nói:</w:t>
      </w:r>
    </w:p>
    <w:p>
      <w:pPr>
        <w:pStyle w:val="BodyText"/>
      </w:pPr>
      <w:r>
        <w:t xml:space="preserve">- Ta không biết nữa. Ta nhìn thấy thi thể của Hồ Khâu huynh trôi nổi ở trên thủy vực, đang muốn qua xem thì bị ba đầu linh thú vây quanh. Trước mắt, Tần Vô Song cùng với Lôi Tiêu đang chiến đấu, hai người bọn chúng đều đang dùng ra những thủ đoạn lợi hại nhất, nhưng Tần Vô Song có vài đầu linh thú cường đại hỗ trợ, cho nên khiến cho Lôi Tiêu vô cùng chật vật. Đánh một lúc, Lôi Tiêu liền quay đầu chạy trốn. Ta thấy Lôi Tiêu chạy trốn ta cũng chạy trốn theo.</w:t>
      </w:r>
    </w:p>
    <w:p>
      <w:pPr>
        <w:pStyle w:val="BodyText"/>
      </w:pPr>
      <w:r>
        <w:t xml:space="preserve">Lôi Minh vui vẻ nói:</w:t>
      </w:r>
    </w:p>
    <w:p>
      <w:pPr>
        <w:pStyle w:val="BodyText"/>
      </w:pPr>
      <w:r>
        <w:t xml:space="preserve">- Nói như vậy thì Lôi Tiêu vẫn chưa chết?</w:t>
      </w:r>
    </w:p>
    <w:p>
      <w:pPr>
        <w:pStyle w:val="BodyText"/>
      </w:pPr>
      <w:r>
        <w:t xml:space="preserve">- Lúc ta nhìn thấy hắn thì hắn vẫn chưa chết.</w:t>
      </w:r>
    </w:p>
    <w:p>
      <w:pPr>
        <w:pStyle w:val="BodyText"/>
      </w:pPr>
      <w:r>
        <w:t xml:space="preserve">Yến Quy Nam trầm giọng nói:</w:t>
      </w:r>
    </w:p>
    <w:p>
      <w:pPr>
        <w:pStyle w:val="BodyText"/>
      </w:pPr>
      <w:r>
        <w:t xml:space="preserve">- Còn Yến Truy Dương ở đâu?</w:t>
      </w:r>
    </w:p>
    <w:p>
      <w:pPr>
        <w:pStyle w:val="BodyText"/>
      </w:pPr>
      <w:r>
        <w:t xml:space="preserve">- Truy Dương huynh, ta căn bản không nhìn thấy hắn. Ta đoán rất có thể hắn ở một khu vực khác, vẫn chưa tới chỗ đó.</w:t>
      </w:r>
    </w:p>
    <w:p>
      <w:pPr>
        <w:pStyle w:val="BodyText"/>
      </w:pPr>
      <w:r>
        <w:t xml:space="preserve">Yến Quy Nam cũng không biết là nên vui mừng hay nên lo lắng. Lôi Minh còn lại là căm giận nói:</w:t>
      </w:r>
    </w:p>
    <w:p>
      <w:pPr>
        <w:pStyle w:val="BodyText"/>
      </w:pPr>
      <w:r>
        <w:t xml:space="preserve">- Tên Tần Vô Song này, chẳng lẽ hắn có ba đầu sáu tay? Một mình hắn có thể đấu lại được bốn người?</w:t>
      </w:r>
    </w:p>
    <w:p>
      <w:pPr>
        <w:pStyle w:val="BodyText"/>
      </w:pPr>
      <w:r>
        <w:t xml:space="preserve">Nhìn nhìn vẻ mặt bình tĩnh mỉm cười của Tần Vân Nhiên, Yến Quy Nam lờ mờ có thể lý giải được vì sao Tần Vân Nhiên lại có thể trấn tĩnh được tới như vậy, hắn sớm có dự cảm rằng Tần Vô Song hẳn không sợ một đối bốn.</w:t>
      </w:r>
    </w:p>
    <w:p>
      <w:pPr>
        <w:pStyle w:val="BodyText"/>
      </w:pPr>
      <w:r>
        <w:t xml:space="preserve">Nghĩ tới đây, Yến Quy Nam trong lòng bốc lên từng trận hàn ý, trong lòng không khỏi có chút hối hận, không nên xúc động chạy đến đối phó với Tần Vô Song như vậy, làm không tốt, lần này rất có thể sẽ phải để một đệ tử kiệt xuất hy sinh vô ích rồi.</w:t>
      </w:r>
    </w:p>
    <w:p>
      <w:pPr>
        <w:pStyle w:val="BodyText"/>
      </w:pPr>
      <w:r>
        <w:t xml:space="preserve">Chỉ là, Yến Quy Nam vẫn là không tin, tên Tần Vô Song kia dù rằng cường hãn đến như thế nào thì cũng không thể nào cùng lúc đối phó với sự liên thủ của Yến Truy Dương và Lôi Tiêu.</w:t>
      </w:r>
    </w:p>
    <w:p>
      <w:pPr>
        <w:pStyle w:val="BodyText"/>
      </w:pPr>
      <w:r>
        <w:t xml:space="preserve">Nếu như là ở một địa điểm khác, bọn họ có thể trực tiếp dùng truyền thức liên lạc trực tiếp với Yến Truy Dương hoặc là Lôi Tiêu. Nhưng mà ở Hắc Tử Hải này, ở đây sớm đã bố trí các loại trận pháp ngăn chặn linh lực, căn bản không cho phép trong lúc tỷ thí, liên lạc với năm gã thanh niên đang tỷ thí bên dưới.</w:t>
      </w:r>
    </w:p>
    <w:p>
      <w:pPr>
        <w:pStyle w:val="BodyText"/>
      </w:pPr>
      <w:r>
        <w:t xml:space="preserve">Cái này vốn là Thiên Phạt Sơn Trang cùng Lôi Đình Tông nghĩ ra để ngăn chặn sự liên lạc của Tần Vân Nhiên với Tần Vô Song, không nghĩ rằng lúc này, ngược lại lại chính là gậy ông đập lưng ông.</w:t>
      </w:r>
    </w:p>
    <w:p>
      <w:pPr>
        <w:pStyle w:val="BodyText"/>
      </w:pPr>
      <w:r>
        <w:t xml:space="preserve">Hồ Khâu Lan đã chết, Ngô Đỉnh Nguyên lại trốn chạy tới đây. Nói như vậy, thế cục phía dưới kia đã tiến vào trạng thái căng thẳng ác liệt nhất. Bất kể là kẻ bên nào thắng được thì cũng sẽ không còn lâu nữa.</w:t>
      </w:r>
    </w:p>
    <w:p>
      <w:pPr>
        <w:pStyle w:val="BodyText"/>
      </w:pPr>
      <w:r>
        <w:t xml:space="preserve">Tiểu Trúc đứng một bên vui vẻ nói:</w:t>
      </w:r>
    </w:p>
    <w:p>
      <w:pPr>
        <w:pStyle w:val="BodyText"/>
      </w:pPr>
      <w:r>
        <w:t xml:space="preserve">- Tiểu thư, Tần công tử không xảy ra chuyện gì, ngươi nghe rõ không?</w:t>
      </w:r>
    </w:p>
    <w:p>
      <w:pPr>
        <w:pStyle w:val="BodyText"/>
      </w:pPr>
      <w:r>
        <w:t xml:space="preserve">Mộ Dung Nhạn không ngừng gật gật đầu:</w:t>
      </w:r>
    </w:p>
    <w:p>
      <w:pPr>
        <w:pStyle w:val="BodyText"/>
      </w:pPr>
      <w:r>
        <w:t xml:space="preserve">- Tiểu Trúc, ta biết, Tần đại ca nhất định sẽ không bị sao đâu.</w:t>
      </w:r>
    </w:p>
    <w:p>
      <w:pPr>
        <w:pStyle w:val="BodyText"/>
      </w:pPr>
      <w:r>
        <w:t xml:space="preserve">- Ừm, ác lai có ác báo, bốn gã xấu xa bại hoại này, ngay từ đầu đã mưu mô khó lường, nghĩ muốn đối phó với Tần công tử. Hiện tại chết có, điên có, còn có hai kẻ ở dưới kia, Tần đại ca nhất định có thể giải quyết được bọn chúng.</w:t>
      </w:r>
    </w:p>
    <w:p>
      <w:pPr>
        <w:pStyle w:val="BodyText"/>
      </w:pPr>
      <w:r>
        <w:t xml:space="preserve">Yến Quy Nam và Lôi Minh, cùng nhau trao đổi ánh mắt. Bọn chúng rất muốn tự mình tiến vào bên trong Hắc Tử Hải này, nhưng dưới loại tình huống này thì hiển nhiên là không thể được.</w:t>
      </w:r>
    </w:p>
    <w:p>
      <w:pPr>
        <w:pStyle w:val="BodyText"/>
      </w:pPr>
      <w:r>
        <w:t xml:space="preserve">Đừng nói là Tần Vân Nhiên khẳng định sẽ không đồng ý, cho dù là Tân Vô Kỵ cũng sẽ không đáp ứng. Xét đến cùng vẫn là không phù hợp với quy tắc công bằng của trận đấu.</w:t>
      </w:r>
    </w:p>
    <w:p>
      <w:pPr>
        <w:pStyle w:val="BodyText"/>
      </w:pPr>
      <w:r>
        <w:t xml:space="preserve">Bọn chúng tiến vào Hắc Tử Hải thì chính là ngang nhiên phá hư quy tắc của trận đấu, đồng nghĩa với việc coi thường quyền uy trọng tài của Thiên Đế Môn. Bọn chúng cho dù có lòng này nhưng gan cũng không đủ lớn.</w:t>
      </w:r>
    </w:p>
    <w:p>
      <w:pPr>
        <w:pStyle w:val="BodyText"/>
      </w:pPr>
      <w:r>
        <w:t xml:space="preserve">Bất đắc dĩ, chỉ có thể đợi mà thôi.</w:t>
      </w:r>
    </w:p>
    <w:p>
      <w:pPr>
        <w:pStyle w:val="BodyText"/>
      </w:pPr>
      <w:r>
        <w:t xml:space="preserve">o0o</w:t>
      </w:r>
    </w:p>
    <w:p>
      <w:pPr>
        <w:pStyle w:val="BodyText"/>
      </w:pPr>
      <w:r>
        <w:t xml:space="preserve">Lại nói tên Yến Truy Dương kia xuất ra Ngọc bài Truyền thức liên lạc với Lôi Tiêu, sau vài lần thử liên lạc đều không có hồi âm. Yến Truy Dương vô cùng thông minh, ngay lập tức liền cảm thấy có sự chẳng lành. Cộng với cái giật mình kỳ lạ lúc trước, khiến cho hắn âm thầm cảm thấy có điều không ổn.</w:t>
      </w:r>
    </w:p>
    <w:p>
      <w:pPr>
        <w:pStyle w:val="BodyText"/>
      </w:pPr>
      <w:r>
        <w:t xml:space="preserve">Tu vi tới bước này của bọn chúng rồi, cho dù là một chút biến động nhỏ cũng đôi khi có chứa tin tức vô cùng quan trọng. Bước chân của Yến Truy Dương không ngừng rảo bước.</w:t>
      </w:r>
    </w:p>
    <w:p>
      <w:pPr>
        <w:pStyle w:val="BodyText"/>
      </w:pPr>
      <w:r>
        <w:t xml:space="preserve">- Lôi Tiêu không thể xảy ra chuyện gì chứ?</w:t>
      </w:r>
    </w:p>
    <w:p>
      <w:pPr>
        <w:pStyle w:val="BodyText"/>
      </w:pPr>
      <w:r>
        <w:t xml:space="preserve">Nghĩ tới đây, Yến Truy Dương chỉ cảm thấy sống lưng một trận mồ hôi lạnh.</w:t>
      </w:r>
    </w:p>
    <w:p>
      <w:pPr>
        <w:pStyle w:val="BodyText"/>
      </w:pPr>
      <w:r>
        <w:t xml:space="preserve">Đột nhiên, hắn nghĩ tới Lôi Tiêu có khả năng xảy ra chuyện, liền cảm thấy một luồng khí lạnh buốt chạy dọc sống lưng.</w:t>
      </w:r>
    </w:p>
    <w:p>
      <w:pPr>
        <w:pStyle w:val="BodyText"/>
      </w:pPr>
      <w:r>
        <w:t xml:space="preserve">Lại thử liên lạc một lần nữa, vẫn như cũ không hề có tin tức gì. Yến Truy Dương bình tĩnh một chút, bắt đầu tự hỏi loại khả năng này, với cá tính của Lôi Tiêu, không thể không liên lạc được với hắn, không thể không có tin tức gì với hắn như vậy.</w:t>
      </w:r>
    </w:p>
    <w:p>
      <w:pPr>
        <w:pStyle w:val="BodyText"/>
      </w:pPr>
      <w:r>
        <w:t xml:space="preserve">Chỉ có hai loại khả năng, một là hắn bị tịch thu mất Ngọc bài Truyền thức, loại thứ hai là hắn căn bản không thể trả lời được. Trả lời không được, hoặc là đã chết, hoặc là đã ở trong tình thế nguy hiểm, căn bản không thể trả lời.</w:t>
      </w:r>
    </w:p>
    <w:p>
      <w:pPr>
        <w:pStyle w:val="BodyText"/>
      </w:pPr>
      <w:r>
        <w:t xml:space="preserve">Yến Truy Dương phân tích rõ ràng, trong lòng càng thêm trống rỗng. Không có Lôi Tiêu, hắn phải đuổi giết Tần Vô Song ở dưới Hắc Tử Hải này, căn bản là không thể được. Làm không tốt, rất có thể hắn còn bị Tần Vô Song đuổi giết.</w:t>
      </w:r>
    </w:p>
    <w:p>
      <w:pPr>
        <w:pStyle w:val="BodyText"/>
      </w:pPr>
      <w:r>
        <w:t xml:space="preserve">Đúng lúc hắn đang do dự, đột nhiên, Yến Truy Dương cảm nhận thấy một luồng khí thế cực đại đang cuồn cuộn hướng về phía của hắn.</w:t>
      </w:r>
    </w:p>
    <w:p>
      <w:pPr>
        <w:pStyle w:val="BodyText"/>
      </w:pPr>
      <w:r>
        <w:t xml:space="preserve">Không ổn! Yến Truy Dương trong đầu vào giây phút đầu tiên liền cảm thấy được một luồng sát khí cuồn cuộn đang kéo tới.</w:t>
      </w:r>
    </w:p>
    <w:p>
      <w:pPr>
        <w:pStyle w:val="Compact"/>
      </w:pPr>
      <w:r>
        <w:t xml:space="preserve">Ủng hộ chỉ với 1 click và 5s ! (adf.ly/4EmoB)</w:t>
      </w:r>
      <w:r>
        <w:br w:type="textWrapping"/>
      </w:r>
      <w:r>
        <w:br w:type="textWrapping"/>
      </w:r>
    </w:p>
    <w:p>
      <w:pPr>
        <w:pStyle w:val="Heading2"/>
      </w:pPr>
      <w:bookmarkStart w:id="628" w:name="chương-606"/>
      <w:bookmarkEnd w:id="628"/>
      <w:r>
        <w:t xml:space="preserve">606. Chương 60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06 : Bao vây Yến Truy Dươ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Yến Truy Dương không hề chần chừ, quay đầu phóng đi. Hắn đã ngầm ý thức được, từ trước tới giờ, không phải là bọn chúng truy sát Tần Vô Song mà là Tần Vô Song đang đi săn giết bọn chúng.</w:t>
      </w:r>
    </w:p>
    <w:p>
      <w:pPr>
        <w:pStyle w:val="BodyText"/>
      </w:pPr>
      <w:r>
        <w:t xml:space="preserve">Đã mất liên hệ với Lôi Tiêu, không hề nghi vấn gì nữa, nhất định là Lôi Tiêu đã gặp bất trắc.</w:t>
      </w:r>
    </w:p>
    <w:p>
      <w:pPr>
        <w:pStyle w:val="BodyText"/>
      </w:pPr>
      <w:r>
        <w:t xml:space="preserve">Nghĩ tới đây, khí thế của hắn đã yếu đi vài phần, toàn thân một cuốn, biến thành một đạo lưu quang đỏ, ở phía trước đạo lưu quang này có hai đạo giống như là vây cá, điều này làm cho thời điểm hắn tiến lên thì có thể cân bằng ngay lập tức, không đến mức đột nhiên bị công kích không biết phải làm sao.</w:t>
      </w:r>
    </w:p>
    <w:p>
      <w:pPr>
        <w:pStyle w:val="BodyText"/>
      </w:pPr>
      <w:r>
        <w:t xml:space="preserve">Yến Truy Dương một bên tiến lên, một bên đem vũ khí Thần đạo mà Yến Quy Nam đã đưa cho hắn nắm chặt trong tay, đây là một thanh trường đao Thần đạo, cực kỳ dài nhưng lưỡi đao lại không hề rộng.</w:t>
      </w:r>
    </w:p>
    <w:p>
      <w:pPr>
        <w:pStyle w:val="BodyText"/>
      </w:pPr>
      <w:r>
        <w:t xml:space="preserve">Thần đạo trường đao này bởi vì lưỡi đao không rộng nên ở dưới nước, khi thi triển thì lực cản của thủy lực tương đối ít, có thể phát huy ra tác dụng càng mạnh. Bất kể là chặt hay chém, đều có thể phát huy tới tận cùng uy lực của vũ khí Thần đạo này.</w:t>
      </w:r>
    </w:p>
    <w:p>
      <w:pPr>
        <w:pStyle w:val="BodyText"/>
      </w:pPr>
      <w:r>
        <w:t xml:space="preserve">Yến Truy Dương chạy trốn, cũng không phải là gặp phải nguy hiểm gì, chỉ là không biết loại tình huống này như thế nào, sản sinh ra sự sợ hãi tự nhiên.</w:t>
      </w:r>
    </w:p>
    <w:p>
      <w:pPr>
        <w:pStyle w:val="BodyText"/>
      </w:pPr>
      <w:r>
        <w:t xml:space="preserve">- Yến Truy Dương, sao lại vội vội vàng vàng như vậy, muốn đi đâu sao?</w:t>
      </w:r>
    </w:p>
    <w:p>
      <w:pPr>
        <w:pStyle w:val="BodyText"/>
      </w:pPr>
      <w:r>
        <w:t xml:space="preserve">Một đạo thanh âm, chậm rãi trùng điệp, cùng với sự thúc động của thế nước, lan tràn đi tới, dường như là từ bốn phương tám hướng chèn ép đi tới vậy.</w:t>
      </w:r>
    </w:p>
    <w:p>
      <w:pPr>
        <w:pStyle w:val="BodyText"/>
      </w:pPr>
      <w:r>
        <w:t xml:space="preserve">Âm thanh này vừa nghe liền biết là Tần Vô Song. Trong lòng Yến Truy Dương rất rung động. Nếu như lúc trước còn là sự hoài nghi thì ngay lúc này đây, chính là vô cùng xác thực không thể nghi ngờ.</w:t>
      </w:r>
    </w:p>
    <w:p>
      <w:pPr>
        <w:pStyle w:val="BodyText"/>
      </w:pPr>
      <w:r>
        <w:t xml:space="preserve">Quả nhiên là Tần Vô Song. Yến Truy Dương trong lòng trầm xuống, suy nghĩ:</w:t>
      </w:r>
    </w:p>
    <w:p>
      <w:pPr>
        <w:pStyle w:val="BodyText"/>
      </w:pPr>
      <w:r>
        <w:t xml:space="preserve">- Tần Vô Song này sao lại có thể định vị được vị trí của ta?</w:t>
      </w:r>
    </w:p>
    <w:p>
      <w:pPr>
        <w:pStyle w:val="BodyText"/>
      </w:pPr>
      <w:r>
        <w:t xml:space="preserve">Nghi vấn này dâng lên trong lòng hắn, làm cho cảm giác bất an càng dâng lên mãnh liệt trong lòng hắn. Kẻ địch cũng không đáng sợ, đáng sợ nhất chính là trên người địch nhân có nhiều bí mật mà hắn không thể thăm dò.</w:t>
      </w:r>
    </w:p>
    <w:p>
      <w:pPr>
        <w:pStyle w:val="BodyText"/>
      </w:pPr>
      <w:r>
        <w:t xml:space="preserve">Yến Truy Dương cắn răng một cái, cư nhiên lại cũng không để ý tới Tần Vô Song mà là hướng bay cao lên, ý đồ thoát khỏi sự truy tìm tung tích của Tần Vô Song, Chỉ là hắn nào có biết, bất luận hắn có đi tới đâu thì Tần Vô Song có Quan Thức Chỉ Linh Ngọc Bàn trong tay thì vẫn có thể thoải mái định vị vị trí của hắn.</w:t>
      </w:r>
    </w:p>
    <w:p>
      <w:pPr>
        <w:pStyle w:val="BodyText"/>
      </w:pPr>
      <w:r>
        <w:t xml:space="preserve">Nhất là nội trong cự ly này, hắn lại xác định vị trí chuẩn xác vô cùng.</w:t>
      </w:r>
    </w:p>
    <w:p>
      <w:pPr>
        <w:pStyle w:val="BodyText"/>
      </w:pPr>
      <w:r>
        <w:t xml:space="preserve">Cứ như vậy một trốn một đuổi, không ngờ thời gian một ngày đã trôi qua, Yến Truy Dương cảm thấy vô cùng căm tức và bất an, sự việc đã diễn biến đúng như sự nghi ngờ và sợ hãi của hắn.</w:t>
      </w:r>
    </w:p>
    <w:p>
      <w:pPr>
        <w:pStyle w:val="BodyText"/>
      </w:pPr>
      <w:r>
        <w:t xml:space="preserve">Hắn cảm thấy quả thực không thể nào. Muốn nói tốc độ, Yến Truy Dương hắn là vô cùng có tự tin, nghe cái tên của hắn là có thể biết phần nào rồi.</w:t>
      </w:r>
    </w:p>
    <w:p>
      <w:pPr>
        <w:pStyle w:val="BodyText"/>
      </w:pPr>
      <w:r>
        <w:t xml:space="preserve">Nhưng mà, Tần Vô Song kia thật giống như đã gắn lên trên người hắn một sợi dây thừng vậy, bất luận hắn có chạy trốn như thế nào thì cũng giống như một con diều, trốn cũng không thoát khỏi sự khống chế trong tay đối phương.</w:t>
      </w:r>
    </w:p>
    <w:p>
      <w:pPr>
        <w:pStyle w:val="BodyText"/>
      </w:pPr>
      <w:r>
        <w:t xml:space="preserve">Yến Truy Dương thở phì phò suy nghĩ:</w:t>
      </w:r>
    </w:p>
    <w:p>
      <w:pPr>
        <w:pStyle w:val="BodyText"/>
      </w:pPr>
      <w:r>
        <w:t xml:space="preserve">- Nếu như ta chạy trốn, tiếp tục thế này chỉ không ngừng làm suy yếu ý chí chiến đấu bản thân, tăng cường sự tự tin của hắn. Hắn làm như vậy, khẳng định là muốn làm tiêu hao nguyên thần linh lực của ta, suy yếu ý chí chiến đấu của ta, một không làm, hai không nghỉ, không bằng trực tiếp cùng hắn đấu một trận.</w:t>
      </w:r>
    </w:p>
    <w:p>
      <w:pPr>
        <w:pStyle w:val="BodyText"/>
      </w:pPr>
      <w:r>
        <w:t xml:space="preserve">Ác niệm của Yến Truy Dương sinh ra, điều chỉnh một chút đan điền, ăn vào một viên đan dược, bổ sung một chút linh lực đã bị tiêu hao trong lúc bỏ chạy tốc độ cao.</w:t>
      </w:r>
    </w:p>
    <w:p>
      <w:pPr>
        <w:pStyle w:val="BodyText"/>
      </w:pPr>
      <w:r>
        <w:t xml:space="preserve">Cầm lấy trường đao Thần đạo, đứng ở một chỗ đá ngầm, đợi Tần Vô Song đi tới.</w:t>
      </w:r>
    </w:p>
    <w:p>
      <w:pPr>
        <w:pStyle w:val="BodyText"/>
      </w:pPr>
      <w:r>
        <w:t xml:space="preserve">Nhưng mà điều mà khiến cho hắn thất vọng chính là, trong lúc khí thế của hắn hừng hực, nổi lên được cảm xúc của thời điểm ác đấu thì Tần Vô Song lại giống như chơi trò mèo vờn chuột, không hề xuất hiện.</w:t>
      </w:r>
    </w:p>
    <w:p>
      <w:pPr>
        <w:pStyle w:val="BodyText"/>
      </w:pPr>
      <w:r>
        <w:t xml:space="preserve">Yến Truy Dương đợi nửa canh giờ, thủy chung vẫn không thấy Tần Vô Song đuổi theo, thần niệm thúc giục, đem thần thức khuếch tán ra bên ngoài, quát:</w:t>
      </w:r>
    </w:p>
    <w:p>
      <w:pPr>
        <w:pStyle w:val="BodyText"/>
      </w:pPr>
      <w:r>
        <w:t xml:space="preserve">- Tần Vô Song, ngươi lén lén lút lút, muốn chiến thì ra đây chiến một trận đi.</w:t>
      </w:r>
    </w:p>
    <w:p>
      <w:pPr>
        <w:pStyle w:val="BodyText"/>
      </w:pPr>
      <w:r>
        <w:t xml:space="preserve">Vì thanh thế lớn mạnh, trường đao trong tay hắn đã rung lên, vũ khí Thần đạo kia quả thật là vật bất phàm, đao mang cường đại loạn xạ chung quanh, đem mười dặm thủy vực xung quanh ngoáy loạn giống như nồi canh, giống như nước sôi không ngừng quay cuồng.</w:t>
      </w:r>
    </w:p>
    <w:p>
      <w:pPr>
        <w:pStyle w:val="BodyText"/>
      </w:pPr>
      <w:r>
        <w:t xml:space="preserve">Rất lâu sau đó, trận thế này mới chậm rãi dừng lại, Yến Truy Dương vểnh hai cái tai lên lắng nghe. Điều khiến hắn buồn khổ chính là Tần Vô Song kia không hề có cái gì đáp trả hắn.</w:t>
      </w:r>
    </w:p>
    <w:p>
      <w:pPr>
        <w:pStyle w:val="BodyText"/>
      </w:pPr>
      <w:r>
        <w:t xml:space="preserve">Hắn làm ra phen vừa rồi, dường như là vũ nữ xinh đẹp nhảy múa để cho kẻ mù ngắm, không hề có tác dụng gì.</w:t>
      </w:r>
    </w:p>
    <w:p>
      <w:pPr>
        <w:pStyle w:val="BodyText"/>
      </w:pPr>
      <w:r>
        <w:t xml:space="preserve">Yến Truy Dương thấy Tần Vô Song không hề đáp trả, trong lòng không hề có một chút cảm giác khoái trá mà ngược lại lại càng thêm phiền não. Nếu như Tần Vô Song dứt khoát ra chiến đấu thì trong lòng hắn có thể nắm chắc, bất kể là đánh được hay không được, ít nhất cũng có một chút hiểu biết với thủ đoạn của Tần Vô Song.</w:t>
      </w:r>
    </w:p>
    <w:p>
      <w:pPr>
        <w:pStyle w:val="BodyText"/>
      </w:pPr>
      <w:r>
        <w:t xml:space="preserve">Mà Tần Vô Song lại không hề đáp trả thế này, cứ như ở trong sương mờ mờ ảo ảo, mờ mịt không biết trạng thái ra sao.</w:t>
      </w:r>
    </w:p>
    <w:p>
      <w:pPr>
        <w:pStyle w:val="BodyText"/>
      </w:pPr>
      <w:r>
        <w:t xml:space="preserve">Điều này tự nhiên khiến hắn càng tăng lên cảm giác lo lắng.</w:t>
      </w:r>
    </w:p>
    <w:p>
      <w:pPr>
        <w:pStyle w:val="BodyText"/>
      </w:pPr>
      <w:r>
        <w:t xml:space="preserve">Thần thức Yến Truy Dương quan sát tới ba lần, biết nơi đây ước chừng khoảng bốn trăm dặm dưới thủy vực. Vùng thủy vực này là vô cùng nguy hiểm, lưu lại lâu chỉ sợ dẫn động linh thú của thủy vực này tới.</w:t>
      </w:r>
    </w:p>
    <w:p>
      <w:pPr>
        <w:pStyle w:val="BodyText"/>
      </w:pPr>
      <w:r>
        <w:t xml:space="preserve">Con sói ở cửa trước vẫn chưa đánh đuổi đi được, nếu ở cửa sau hổ đói lại đến nữa, vậy thì gay go rồi. Cho nên, Yến Truy Dương đợi một lúc, thấy tình huống không hề có động tĩnh gì liền quyết định lui lại.</w:t>
      </w:r>
    </w:p>
    <w:p>
      <w:pPr>
        <w:pStyle w:val="BodyText"/>
      </w:pPr>
      <w:r>
        <w:t xml:space="preserve">Lúc hắn vừa đi được vài bước chân thì thanh âm giống như âm hồn không tiêu tan của Tần Vô Song cứ không ngừng vang lên:</w:t>
      </w:r>
    </w:p>
    <w:p>
      <w:pPr>
        <w:pStyle w:val="BodyText"/>
      </w:pPr>
      <w:r>
        <w:t xml:space="preserve">- Yến Truy Dương, ngươi cho là Hắc Tử Hải này còn có con đường sống cho ngươi quay về sao?</w:t>
      </w:r>
    </w:p>
    <w:p>
      <w:pPr>
        <w:pStyle w:val="BodyText"/>
      </w:pPr>
      <w:r>
        <w:t xml:space="preserve">Thanh âm của Tần Vô Song ngạo nghễ vang lên.</w:t>
      </w:r>
    </w:p>
    <w:p>
      <w:pPr>
        <w:pStyle w:val="BodyText"/>
      </w:pPr>
      <w:r>
        <w:t xml:space="preserve">Âm thanh không gấp không chậm, hình như là cố ý kích thích Yến Truy Dương truy đuổi.</w:t>
      </w:r>
    </w:p>
    <w:p>
      <w:pPr>
        <w:pStyle w:val="BodyText"/>
      </w:pPr>
      <w:r>
        <w:t xml:space="preserve">Tần Vô Song càng bĩnh tĩnh, thì Yến Truy Dương lại càng sợ hãi. Nhịn không được hỏi:</w:t>
      </w:r>
    </w:p>
    <w:p>
      <w:pPr>
        <w:pStyle w:val="BodyText"/>
      </w:pPr>
      <w:r>
        <w:t xml:space="preserve">- Tần Vô Song, ngươi đã làm gì bọn Lôi Tiêu rồi?</w:t>
      </w:r>
    </w:p>
    <w:p>
      <w:pPr>
        <w:pStyle w:val="BodyText"/>
      </w:pPr>
      <w:r>
        <w:t xml:space="preserve">- Ngươi muốn biết sao?</w:t>
      </w:r>
    </w:p>
    <w:p>
      <w:pPr>
        <w:pStyle w:val="BodyText"/>
      </w:pPr>
      <w:r>
        <w:t xml:space="preserve">Tần Vô Song âm trầm hỏi, đột nhiên cười rộ lên:</w:t>
      </w:r>
    </w:p>
    <w:p>
      <w:pPr>
        <w:pStyle w:val="BodyText"/>
      </w:pPr>
      <w:r>
        <w:t xml:space="preserve">- Nếu muốn biết thì ta có thể tiễn ngươi tới cùng bọn hắn tương ngộ. Hơn nữa ta cam đoan, đây chính là kết quả cuối cùng của ngươi.</w:t>
      </w:r>
    </w:p>
    <w:p>
      <w:pPr>
        <w:pStyle w:val="BodyText"/>
      </w:pPr>
      <w:r>
        <w:t xml:space="preserve">- Ngươi giết bọn hắn rồi?</w:t>
      </w:r>
    </w:p>
    <w:p>
      <w:pPr>
        <w:pStyle w:val="BodyText"/>
      </w:pPr>
      <w:r>
        <w:t xml:space="preserve">Trong lòng Yến Truy Dương một phen rùng mình, cơ hồ toàn thân không thể tự chủ được, một trận run run. Thực lực của Lôi Tiêu hắn cũng biết rất rõ ràng, không thể nào kém hơn Yến Truy Dương hắn. Hơn nữa, Lôi Tiêu có một kiện vũ khí Thần đạo công phòng nhất thể, Thần đạo Hộ Thuẫn.</w:t>
      </w:r>
    </w:p>
    <w:p>
      <w:pPr>
        <w:pStyle w:val="BodyText"/>
      </w:pPr>
      <w:r>
        <w:t xml:space="preserve">Nếu ngay cả Lôi Tiêu cũng không thể tránh thoát khỏi sự đuổi giết của Tần Vô Song thì hắn làm sao có thể. Nghĩ tới đây, Yến Truy Dương chỉ cảm thấy một trận mồ hôi lạnh toát ra.</w:t>
      </w:r>
    </w:p>
    <w:p>
      <w:pPr>
        <w:pStyle w:val="BodyText"/>
      </w:pPr>
      <w:r>
        <w:t xml:space="preserve">Hắn ý thức được, tất cả mọi người đều đã xem nhẹ tên Tần Vô Song này.</w:t>
      </w:r>
    </w:p>
    <w:p>
      <w:pPr>
        <w:pStyle w:val="BodyText"/>
      </w:pPr>
      <w:r>
        <w:t xml:space="preserve">Kết quả của việc xem nhẹ đối thủ là vô cùng thảm khốc, huống hồ Yến Truy Dương trong lúc này tâm lý may mắn đã hoàn toàn bị cắt đứt, trong đầu chỉ còn một ý niệm duy nhất, trốn!</w:t>
      </w:r>
    </w:p>
    <w:p>
      <w:pPr>
        <w:pStyle w:val="BodyText"/>
      </w:pPr>
      <w:r>
        <w:t xml:space="preserve">Trốn lên mặt nước!</w:t>
      </w:r>
    </w:p>
    <w:p>
      <w:pPr>
        <w:pStyle w:val="BodyText"/>
      </w:pPr>
      <w:r>
        <w:t xml:space="preserve">Nghĩ tới đây, Yến Truy Dương xoay người một cái, giống như thần long xuất thủy vậy, hướng lên trên mà phóng đi. Chiều sâu bốn trăm trượng, căn bản không phải chỉ trong một lời nói, một hơi thở là có thể lên tới được.</w:t>
      </w:r>
    </w:p>
    <w:p>
      <w:pPr>
        <w:pStyle w:val="BodyText"/>
      </w:pPr>
      <w:r>
        <w:t xml:space="preserve">Lúc này bọn họ đã xuống dưới mặt nước rất sâu rồi, muốn quay trở lên mặt nước, về đến bờ nước phía hậu sơn Phiêu Tuyết Lâu, chỉ sợ ít nhất cũng cả ngàn dặm đường.</w:t>
      </w:r>
    </w:p>
    <w:p>
      <w:pPr>
        <w:pStyle w:val="BodyText"/>
      </w:pPr>
      <w:r>
        <w:t xml:space="preserve">- Muốn lên trên sao?</w:t>
      </w:r>
    </w:p>
    <w:p>
      <w:pPr>
        <w:pStyle w:val="BodyText"/>
      </w:pPr>
      <w:r>
        <w:t xml:space="preserve">Tần Vô Song có chút khẽ cười, kêu một tiếng. Trên con đường mà Yến Truy Dương chạy trốn đột nhiên xuất hiện một đạo kim quang từ trên áp chế xuống. Đạo kim quang này giống như lần trước đối phó với Hồ Khâu Lan, trực tiếp một thế Thái Sơn Áp Đỉnh đè xuống dưới.</w:t>
      </w:r>
    </w:p>
    <w:p>
      <w:pPr>
        <w:pStyle w:val="BodyText"/>
      </w:pPr>
      <w:r>
        <w:t xml:space="preserve">Áp lực của kim quang này vô cùng mạnh. Yến Truy Dương vẫn chưa vọt tới vị trí của kim quang kia, liền giống như bị một tấm sắt lớn áp xuống dưới, thế lực nhất thời bị giảm đi.</w:t>
      </w:r>
    </w:p>
    <w:p>
      <w:pPr>
        <w:pStyle w:val="BodyText"/>
      </w:pPr>
      <w:r>
        <w:t xml:space="preserve">Yến Truy Dương trong lòng cả kinh, lúc này mới giật mình ngộ ra:</w:t>
      </w:r>
    </w:p>
    <w:p>
      <w:pPr>
        <w:pStyle w:val="BodyText"/>
      </w:pPr>
      <w:r>
        <w:t xml:space="preserve">- Tên Tần Vô Song này đã bày thiên la địa võng đợi ta.</w:t>
      </w:r>
    </w:p>
    <w:p>
      <w:pPr>
        <w:pStyle w:val="BodyText"/>
      </w:pPr>
      <w:r>
        <w:t xml:space="preserve">Ý niệm trong đầu tới đây, khí thế của Yến Truy Dương nhất thời mất hết. Một khắc này, nhất thời khiến cho kim quang kia chiếm thế thượng phong, trực tiếp đè ép xuống, oanh mạnh thẳng xuống người Yến Truy Dương.</w:t>
      </w:r>
    </w:p>
    <w:p>
      <w:pPr>
        <w:pStyle w:val="BodyText"/>
      </w:pPr>
      <w:r>
        <w:t xml:space="preserve">Yến Truy Dương vội vàng lướt ngang một chút, tránh khỏi phạm vi bao phủ của đạo kim quang, sau đó lại hướng lên trên phóng đi.</w:t>
      </w:r>
    </w:p>
    <w:p>
      <w:pPr>
        <w:pStyle w:val="BodyText"/>
      </w:pPr>
      <w:r>
        <w:t xml:space="preserve">- Yến Truy Dương, ngươi cho là còn đường để trốn thoát sao?</w:t>
      </w:r>
    </w:p>
    <w:p>
      <w:pPr>
        <w:pStyle w:val="BodyText"/>
      </w:pPr>
      <w:r>
        <w:t xml:space="preserve">Thanh âm Tần Vô Song lại vang vẳng từ bốn phương tám hướng đi tới.</w:t>
      </w:r>
    </w:p>
    <w:p>
      <w:pPr>
        <w:pStyle w:val="BodyText"/>
      </w:pPr>
      <w:r>
        <w:t xml:space="preserve">Cùng đường hết lối, Yến Truy Dương ngay cả âm thanh mở miệng đáp trả lại cũng không có, tả đột hữu xông, tìm không gian để mà đột phá.</w:t>
      </w:r>
    </w:p>
    <w:p>
      <w:pPr>
        <w:pStyle w:val="BodyText"/>
      </w:pPr>
      <w:r>
        <w:t xml:space="preserve">Nhưng mà, mặc kệ hắn đứng ở phía bên nào thì bốn phương tám hướng, bao gồm cả phía bên trên cũng đều bị người ta lấp kín tất cả đường đi. Trong khu vực phiến hắc thủy tối tăm này, hắn thậm chí ngay cả địch nhân là cái gì hắn cũng không nhìn thấy rõ, chỉ có thể bị động tiếp nhận từng đạo lực lượng chèn ép quay trở về.</w:t>
      </w:r>
    </w:p>
    <w:p>
      <w:pPr>
        <w:pStyle w:val="BodyText"/>
      </w:pPr>
      <w:r>
        <w:t xml:space="preserve">Hắn nào có biết, Tần Vô Song giờ trong tay có mười đầu linh thú. Mười hai đầu cầm tinh Linh thú Phong ấn, ngoài hai đầu linh thú cực mạnh không có được triệu ra ngoài thì mười đầu khác cũng đã đều đi ra toàn bộ.</w:t>
      </w:r>
    </w:p>
    <w:p>
      <w:pPr>
        <w:pStyle w:val="BodyText"/>
      </w:pPr>
      <w:r>
        <w:t xml:space="preserve">Đương nhiên tham gia vây đuổi Yến Truy Dương này, năm đầu linh thú cấp bậc Động Hư Cảnh và dưới Động Hư Cảnh, Tần Vô Song đều không cho bọn chúng tham gia.</w:t>
      </w:r>
    </w:p>
    <w:p>
      <w:pPr>
        <w:pStyle w:val="BodyText"/>
      </w:pPr>
      <w:r>
        <w:t xml:space="preserve">Dù sao, Yến Truy Dương vốn dĩ chính là một Động Hư Cảnh đỉnh phong cường giả, thêm vào đó là trong tay có vũ khí Thần đạo, sức chiến đấu này thậm chí có thể ngang tầm với cường giả cấp bậc Kỳ Diệu Huyền cảnh.</w:t>
      </w:r>
    </w:p>
    <w:p>
      <w:pPr>
        <w:pStyle w:val="BodyText"/>
      </w:pPr>
      <w:r>
        <w:t xml:space="preserve">Bởi vậy, hắn chỉ điều khiển hai đầu Tử Đồng Kim Ngưu và Phần Thiên Bạo Hổ cấp bậc Động Huyền Cảnh, cộng với ba đầu linh thú Liệt Địa Ma Dương, Hồng Hoang Cự Hầu, Huyễn Vân Thần Khuyển cấp bậc Hư Võ Đại viên mãn.</w:t>
      </w:r>
    </w:p>
    <w:p>
      <w:pPr>
        <w:pStyle w:val="BodyText"/>
      </w:pPr>
      <w:r>
        <w:t xml:space="preserve">Sức chiến đấu của năm đầu linh thú này cũng là vô cùng khả quan. Cho dù có kiêng kỵ vũ khí Thần đạo nhưng đối mặt với Yến Truy Dương ít nhất thì cũng có độ công phòng nhất định. Cho dù là có ngăn không được uy lực của vũ khí Thần đạo cũng có thể làm đối phương lui một bước lớn. Bởi vậy cho bọn chúng tham dự truy bắt, sự mạo hiểm cũng không phải là lớn.</w:t>
      </w:r>
    </w:p>
    <w:p>
      <w:pPr>
        <w:pStyle w:val="BodyText"/>
      </w:pPr>
      <w:r>
        <w:t xml:space="preserve">Đương nhiên, Tần Vô Song cũng không hề nhàn rỗi, hắn sở dĩ vẫn chưa có vội ra tay là bởi vì ở trong khu vực thủy vực ở đây, hắn cũng không thể còn giống như ở trên lục địa, không thể khống chế sử dụng Thần Tú Cung thành thạo như vậy được.</w:t>
      </w:r>
    </w:p>
    <w:p>
      <w:pPr>
        <w:pStyle w:val="BodyText"/>
      </w:pPr>
      <w:r>
        <w:t xml:space="preserve">Dù sao, thủy áp trong bốn trăm trượng thủy vực này cũng không hề tầm thường, không thể ảnh hưởng uy lực của Thần Tú Cung nhưng cũng đủ đề ảnh hưởng tới quỹ đạo vận hành của nó.</w:t>
      </w:r>
    </w:p>
    <w:p>
      <w:pPr>
        <w:pStyle w:val="BodyText"/>
      </w:pPr>
      <w:r>
        <w:t xml:space="preserve">Một đạo cung tiễn mà chuẩn bị không đúng tâm, căn bản đừng nói tới uy lực.</w:t>
      </w:r>
    </w:p>
    <w:p>
      <w:pPr>
        <w:pStyle w:val="BodyText"/>
      </w:pPr>
      <w:r>
        <w:t xml:space="preserve">Yến Truy Dương nơi nơi đều gặp phải vấp váp, trong lòng cũng là lo lắng không thôi. Không phải là hắn không nghĩ tới chủ động tấn công, nếu cắn răng một cái, nói mạnh ra thì hắn tuyệt đối tin tưởng tự mình có thể giải khai một hai lỗ hổng nào đó.</w:t>
      </w:r>
    </w:p>
    <w:p>
      <w:pPr>
        <w:pStyle w:val="BodyText"/>
      </w:pPr>
      <w:r>
        <w:t xml:space="preserve">Nhưng nếu làm như vậy, có nghĩa là hắn phải chính diện va chạm. Chính diện va chạm, liền ý nghĩa hắn sẽ trong nháy mắt va chạm này, sẽ bị ngăn cản lại.</w:t>
      </w:r>
    </w:p>
    <w:p>
      <w:pPr>
        <w:pStyle w:val="BodyText"/>
      </w:pPr>
      <w:r>
        <w:t xml:space="preserve">Mà Tần Vô Song kia, lại là có một kiện vũ khí Thần đạo cung tiễn, trong nháy mắt này cũng đủ bị đối phương bắn chết. Chính bởi vì có sự băn khoăn này, nên Yến Truy Dương liên tục tả xung hữu đột, cũng không dám ngừng thân ảnh lại.</w:t>
      </w:r>
    </w:p>
    <w:p>
      <w:pPr>
        <w:pStyle w:val="BodyText"/>
      </w:pPr>
      <w:r>
        <w:t xml:space="preserve">Chính là do hắn lo lắng nếu dừng lại sẽ bị loại vũ khí cung tiễn Thần đạo của Tần Vô Song tập trung trên người.</w:t>
      </w:r>
    </w:p>
    <w:p>
      <w:pPr>
        <w:pStyle w:val="BodyText"/>
      </w:pPr>
      <w:r>
        <w:t xml:space="preserve">- Phía trên, bốn phía cũng đã bị khống chế.</w:t>
      </w:r>
    </w:p>
    <w:p>
      <w:pPr>
        <w:pStyle w:val="BodyText"/>
      </w:pPr>
      <w:r>
        <w:t xml:space="preserve">Yến Truy Dương trong lòng cảm thấy phẫn hận, cắn răng nghĩ tới:</w:t>
      </w:r>
    </w:p>
    <w:p>
      <w:pPr>
        <w:pStyle w:val="BodyText"/>
      </w:pPr>
      <w:r>
        <w:t xml:space="preserve">- Cùng lắm thì đi xuống, ta cũng không tin tên Tần Vô Song này thực có thể đuổi tới thủy vực năm trăm trượng.</w:t>
      </w:r>
    </w:p>
    <w:p>
      <w:pPr>
        <w:pStyle w:val="BodyText"/>
      </w:pPr>
      <w:r>
        <w:t xml:space="preserve">Yến Truy Dương tâm quyết định xong, một cái ‘Thiên cân trụy’ trực tiếp hướng xuống phía dưới mà bắn đi. Thế của hướng này vô cùng đột nhiên, đúng là một cái chỗ hổng duy nhất bên trong cái lưới cá này của Tần Vô Song.</w:t>
      </w:r>
    </w:p>
    <w:p>
      <w:pPr>
        <w:pStyle w:val="BodyText"/>
      </w:pPr>
      <w:r>
        <w:t xml:space="preserve">Bởi vì hắn dựa theo xu hướng tâm lý bình thường mà suy nghĩ, thì càng đi sâu xuống phía dưới, càng tiến vào con đường tử lộ. Cho nên hắn vốn không có bố trí lực lượng canh phòng phía dưới.</w:t>
      </w:r>
    </w:p>
    <w:p>
      <w:pPr>
        <w:pStyle w:val="BodyText"/>
      </w:pPr>
      <w:r>
        <w:t xml:space="preserve">Nhưng mà Yến Truy Dương này lại cứ cố tình tìm đường sống bên trong đường chết này.</w:t>
      </w:r>
    </w:p>
    <w:p>
      <w:pPr>
        <w:pStyle w:val="BodyText"/>
      </w:pPr>
      <w:r>
        <w:t xml:space="preserve">Tần Vô Song phát ra ba âm thanh, ba tiếng kêu ngắn, thần thức truyền âm nói:</w:t>
      </w:r>
    </w:p>
    <w:p>
      <w:pPr>
        <w:pStyle w:val="BodyText"/>
      </w:pPr>
      <w:r>
        <w:t xml:space="preserve">- Mọi người khống chế trận hình, tập trung vào khu vực của hắn, không được để cho hắn tìm không gian hướng lên trên bỏ trốn là đủ rồi.</w:t>
      </w:r>
    </w:p>
    <w:p>
      <w:pPr>
        <w:pStyle w:val="BodyText"/>
      </w:pPr>
      <w:r>
        <w:t xml:space="preserve">Tần Vô Song biết, đi xuống dưới là không thể có tiền đồ gì. Chỉ cần chặt đứt con đường trốn duy nhất ở trên này thì tên Yến Truy Dương kia há còn có con đường sống.</w:t>
      </w:r>
    </w:p>
    <w:p>
      <w:pPr>
        <w:pStyle w:val="BodyText"/>
      </w:pPr>
      <w:r>
        <w:t xml:space="preserve">Tần Vô Song sát khí bừng bừng, mang theo đội ngũ của hắn, tiếp tục đuổi theo Yến Truy Dương. Trong đầu chỉ có một mục tiêu duy nhất là phải giết chết Yến Truy Dương.</w:t>
      </w:r>
    </w:p>
    <w:p>
      <w:pPr>
        <w:pStyle w:val="Compact"/>
      </w:pPr>
      <w:r>
        <w:t xml:space="preserve">Ủng hộ chỉ với 1 click và 5s ! (adf.ly/4EmoB)</w:t>
      </w:r>
      <w:r>
        <w:br w:type="textWrapping"/>
      </w:r>
      <w:r>
        <w:br w:type="textWrapping"/>
      </w:r>
    </w:p>
    <w:p>
      <w:pPr>
        <w:pStyle w:val="Heading2"/>
      </w:pPr>
      <w:bookmarkStart w:id="629" w:name="chương-607"/>
      <w:bookmarkEnd w:id="629"/>
      <w:r>
        <w:t xml:space="preserve">607. Chương 60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07 : Lam quang thôn phệ.</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Yến Truy Dương cũng là khổ nói không nên lời. Hắn biết trốn xuống bên dưới cũng là tuyệt cảnh thập tử nhất sinh. Nhưng bất luận như thế nào thì vẫn là khá khẩm hơn là bên trên hẳn phái chết không nghi ngờ gì.</w:t>
      </w:r>
    </w:p>
    <w:p>
      <w:pPr>
        <w:pStyle w:val="BodyText"/>
      </w:pPr>
      <w:r>
        <w:t xml:space="preserve">Loại tâm tình này giống như uống rượu độc giải khát vậy. Rõ ràng biết uống rượu độc là rất có thể trúng độc mà chết, nhưng nếu không uống thì lập tức bị khát mà chết.</w:t>
      </w:r>
    </w:p>
    <w:p>
      <w:pPr>
        <w:pStyle w:val="BodyText"/>
      </w:pPr>
      <w:r>
        <w:t xml:space="preserve">Cho nên, Yến Truy Dương biết rõ cơ hội sống sót khi đi xuống tới đây là không lớn, nhưng vẫn là liều mạng chui xuống. Cho dù là bị thủy áp dồn chết tươi thì cũng tốt hơn là chết trong tay của Tần Vô Song.</w:t>
      </w:r>
    </w:p>
    <w:p>
      <w:pPr>
        <w:pStyle w:val="BodyText"/>
      </w:pPr>
      <w:r>
        <w:t xml:space="preserve">Dòng nước màu đen chảy xung quanh hai bên thân thể của Yến Truy Dương. Càng đi xuống thì thủy áp lại càng lớn, mà áp lực cũng tự nhiên tăng cường.</w:t>
      </w:r>
    </w:p>
    <w:p>
      <w:pPr>
        <w:pStyle w:val="BodyText"/>
      </w:pPr>
      <w:r>
        <w:t xml:space="preserve">Yến Truy Dương phóng đi một lúc, hô hấp cũng dồn dập lên. Căn cứ vào tính toán của hắn thì hắn đã vượt qua bốn trăm năm mươi trượng rồi.</w:t>
      </w:r>
    </w:p>
    <w:p>
      <w:pPr>
        <w:pStyle w:val="BodyText"/>
      </w:pPr>
      <w:r>
        <w:t xml:space="preserve">Ngay lúc bắt đầu, đi xuống khoảng mỗi mười trượng thì thủy áp rõ ràng sẽ cao hơn một ít. Mà sau khi đã tới bốn trăm năm mươi trượng thì cảm giác mỗi lần qua thêm bốn, năm trượng thì áp lực đột nhiên sẽ tăng cường lên.</w:t>
      </w:r>
    </w:p>
    <w:p>
      <w:pPr>
        <w:pStyle w:val="BodyText"/>
      </w:pPr>
      <w:r>
        <w:t xml:space="preserve">Toàn thân của Yến Truy Dương bị thủy áp này không ngừng chèn ép, đã bắt đầu cảm thấy khó chịu. Tốc độ tiến lên rõ ràng không còn nhanh như trước kia.</w:t>
      </w:r>
    </w:p>
    <w:p>
      <w:pPr>
        <w:pStyle w:val="BodyText"/>
      </w:pPr>
      <w:r>
        <w:t xml:space="preserve">Đã tới khu vực khoảng bốn trăm tám mươi trượng, Yến Truy Dương cảm giác cũng không biết lúc này mình đang ở trong thủy vực hay là đang ở giữa một vách núi cứng rắn nữa.</w:t>
      </w:r>
    </w:p>
    <w:p>
      <w:pPr>
        <w:pStyle w:val="BodyText"/>
      </w:pPr>
      <w:r>
        <w:t xml:space="preserve">Mặc dù mật độ thủy áp này có lẽ không bằng được với vách đá, nhưng thế nước là lưu động, cùng với vách núi lặng yên bất động thì lại hoàn toàn bất động. Bởi vì thủy thế lưu động, hình thành áp lực của dòng nước, phối hợp với mật độ của thủy áp thì thật giống như lực lượng ở tứ phương tám hướng, hướng về phía thân thể hắn ở trung tâm không ngừng đè ép vào trong.</w:t>
      </w:r>
    </w:p>
    <w:p>
      <w:pPr>
        <w:pStyle w:val="BodyText"/>
      </w:pPr>
      <w:r>
        <w:t xml:space="preserve">Hô hấp cũng dần dần trở nên dồn dập hơn, Yến Truy Dương bị thủy vực này bao vây, thật giống như chui vào giữa vũng bùn vậy, chỉ có thể dùng trường đao Thần đạo trong tay để mà mở đường.</w:t>
      </w:r>
    </w:p>
    <w:p>
      <w:pPr>
        <w:pStyle w:val="BodyText"/>
      </w:pPr>
      <w:r>
        <w:t xml:space="preserve">Thời điểm này, ưu thế của vũ khí Thần đạo liền thể hiện ra. Trường đao này chém ra một cái, thủy áp xung quanh thân hắn liền bị đẩy ra, cấp cho hắn một cái không gian, giúp hắn hắn nhất thời giảm bớt được một chút áp lực đang đè nén, miệng mở to hổn hển thở.</w:t>
      </w:r>
    </w:p>
    <w:p>
      <w:pPr>
        <w:pStyle w:val="BodyText"/>
      </w:pPr>
      <w:r>
        <w:t xml:space="preserve">- Đã tiếp cận thủy vực năm trăm trượng!</w:t>
      </w:r>
    </w:p>
    <w:p>
      <w:pPr>
        <w:pStyle w:val="BodyText"/>
      </w:pPr>
      <w:r>
        <w:t xml:space="preserve">Yến Truy Dương một bên điều chỉnh, một bên phóng ra thần thức, quan sát động tĩnh phía sau lưng.</w:t>
      </w:r>
    </w:p>
    <w:p>
      <w:pPr>
        <w:pStyle w:val="BodyText"/>
      </w:pPr>
      <w:r>
        <w:t xml:space="preserve">Tới thủy vực có chiều sâu này thì mật độ của thủy vực thật sự là quá lớn, khiến cho thần thức của hắn cũng bị ngăn trở, không thể điều tra ở những nơi cách quá xa.</w:t>
      </w:r>
    </w:p>
    <w:p>
      <w:pPr>
        <w:pStyle w:val="BodyText"/>
      </w:pPr>
      <w:r>
        <w:t xml:space="preserve">Trong lòng Yến Truy Dương hừ một cái:</w:t>
      </w:r>
    </w:p>
    <w:p>
      <w:pPr>
        <w:pStyle w:val="BodyText"/>
      </w:pPr>
      <w:r>
        <w:t xml:space="preserve">- Tên Tần Vô Song này quả nhiên là yêu dị. Nhưng mà ta cũng không tin, trên dưới toàn thân hắn lại không có một chút nhược điểm nào? Hắn mạnh, chẳng lẽ còn có thể hoành hành trong khu vực năm trăm trượng dưới thủy vực này không có chút cố kỵ gì sao? Hừ, cùng lắm thì so với hắn một trận, xem kẻ nào có thể chống đỡ lâu được ở trong thủy vực sâu này.</w:t>
      </w:r>
    </w:p>
    <w:p>
      <w:pPr>
        <w:pStyle w:val="BodyText"/>
      </w:pPr>
      <w:r>
        <w:t xml:space="preserve">Về điểm này thì Yến Truy Dương rất là tự tin. Hắn nghĩ thấy chính trường đao Thần đạo của mình khẳng định hữu dụng hơn cung tiễn Thần đạo của Tần Vô Song.</w:t>
      </w:r>
    </w:p>
    <w:p>
      <w:pPr>
        <w:pStyle w:val="BodyText"/>
      </w:pPr>
      <w:r>
        <w:t xml:space="preserve">Cung tiễn Thần đạo không có khả năng giống như trường đao của hắn, tùy lúc có thể dùng để mở đường. Hiệu quả của cung tiễn dùng để chém sóng thì khẳng định là không thể bằng như trường đao.</w:t>
      </w:r>
    </w:p>
    <w:p>
      <w:pPr>
        <w:pStyle w:val="BodyText"/>
      </w:pPr>
      <w:r>
        <w:t xml:space="preserve">Nghĩ tới đây, Yến Truy Dương nhất thời lạc quan lên.</w:t>
      </w:r>
    </w:p>
    <w:p>
      <w:pPr>
        <w:pStyle w:val="BodyText"/>
      </w:pPr>
      <w:r>
        <w:t xml:space="preserve">Điều chỉnh một lát, rốt cục cũng điều chỉnh tới một trạng thái tốt nhất. Trường đao Thần đạo vung lên, không hề xâm nhập lặn xuống mà ở song song trong khu thủy vực, bắt đầu lần mò ngang qua.</w:t>
      </w:r>
    </w:p>
    <w:p>
      <w:pPr>
        <w:pStyle w:val="BodyText"/>
      </w:pPr>
      <w:r>
        <w:t xml:space="preserve">Hắn biết, lặn xuống khu thủy vực sâu vẫn là không có đường ra. Chỉ có thể chạy ngang, tranh thủ tìm một nơi phá vỡ xông lên mặt nước.</w:t>
      </w:r>
    </w:p>
    <w:p>
      <w:pPr>
        <w:pStyle w:val="BodyText"/>
      </w:pPr>
      <w:r>
        <w:t xml:space="preserve">Chỉ cần xông lên mặt nước Yến Truy Dương hắn nắm chắc sẽ tránh được sự đuổi giết của Tần Vô Song.</w:t>
      </w:r>
    </w:p>
    <w:p>
      <w:pPr>
        <w:pStyle w:val="BodyText"/>
      </w:pPr>
      <w:r>
        <w:t xml:space="preserve">- Tên Tần Vô Song này thực là không biết xấu hổ, hắn dẫn theo nhiều sự giúp đỡ như vậy rõ ràng là vi phạm quy tắc của trận đấu.</w:t>
      </w:r>
    </w:p>
    <w:p>
      <w:pPr>
        <w:pStyle w:val="BodyText"/>
      </w:pPr>
      <w:r>
        <w:t xml:space="preserve">Yến Truy Dương trong lòng thầm chửi rủa, nhưng thực ra hắn cũng biết sự giúp đỡ của Tần Vô Song khẳng định là Linh thú Phong ấn. Linh thú Phong ấn này Thiên Phạt Sơn Trang không phải là không có, nhưng mà Linh thú Phong ấn có thực lực rất cao thì lại vô cùng ít. Dù sao thì chủ lưu của Hiên Viên Khâu vẫn là tu luyện giả nhân loại, không phải là Cấm địa của Thần mà thế lực Thú Tộc chiếm vị trí chủ đạo.</w:t>
      </w:r>
    </w:p>
    <w:p>
      <w:pPr>
        <w:pStyle w:val="BodyText"/>
      </w:pPr>
      <w:r>
        <w:t xml:space="preserve">Giống như một đầu Người cá vô cùng cẩn cẩn thận thận, ở trong khoảng phiến thủy vực sâu năm trăm trượng dè dặt chậm rãi mò mẫm. Mỗi một đoạn đường, Yến Truy Dương đều tiến hành dò xét một chút, nhìn xem có cơ hội đột phá hay không.</w:t>
      </w:r>
    </w:p>
    <w:p>
      <w:pPr>
        <w:pStyle w:val="BodyText"/>
      </w:pPr>
      <w:r>
        <w:t xml:space="preserve">Có mấy lần hắn cũng có ý đồ lao ra khỏi thủy vực này, nhưng mà mỗi khi hắn vọt tới khoảng bốn trăm năm mươi trượng, thì liền bị kẻ khác tập kích, các loại công kích sẽ không hề lưu tình mà qua hỏi thăm hắn.</w:t>
      </w:r>
    </w:p>
    <w:p>
      <w:pPr>
        <w:pStyle w:val="BodyText"/>
      </w:pPr>
      <w:r>
        <w:t xml:space="preserve">Yến Truy Dương quả thật là hổn hển nhớn nhác, vài ba lần nếm thử thất bại khiến hắn lại không dám bại lộ hành tung nữa, chỉ mãi luôn trốn trong khu thủy vực năm trăm trượng này, trong lòng buồn bực vô cùng nghĩ:</w:t>
      </w:r>
    </w:p>
    <w:p>
      <w:pPr>
        <w:pStyle w:val="BodyText"/>
      </w:pPr>
      <w:r>
        <w:t xml:space="preserve">- Tên Tần Vô Song này nhất định là có thủ đoạn gì tập trung vị trí của ta ở trên kia, nếu không thì ta luôn chuyển động ngang trong khu vực này, thủy áp bị phân tán ra tứ phía, hắn làm sao có thể biết được phương hướng di động của ta?</w:t>
      </w:r>
    </w:p>
    <w:p>
      <w:pPr>
        <w:pStyle w:val="BodyText"/>
      </w:pPr>
      <w:r>
        <w:t xml:space="preserve">Dù sao với một điểm làm trung tâm, bốn phương tám hướng đều có thể làm điểm đột phá. Theo đạo lý thì nếu như di chuyển ngang, nếu không phải có biện pháp tập trung vị trí của hắn thì căn bản không thể nào có thể tìm được.</w:t>
      </w:r>
    </w:p>
    <w:p>
      <w:pPr>
        <w:pStyle w:val="BodyText"/>
      </w:pPr>
      <w:r>
        <w:t xml:space="preserve">- Nhất định là như vậy!</w:t>
      </w:r>
    </w:p>
    <w:p>
      <w:pPr>
        <w:pStyle w:val="BodyText"/>
      </w:pPr>
      <w:r>
        <w:t xml:space="preserve">Yến Truy Dương cũng không có ngu ngốc, nghĩ đến ba đồng bạn khác của mình cũng đã thần bí mất tích, ở trong mảnh thủy vực mờ mịt này thì bọn chúng bốn người tìm một người, tìm hơn một tháng rồi cũng hoàn toàn không có thu hoạch, vậy mà Tần Vô Song này lại có thể thoải mái xử lý ba đồng bọn của hắn.</w:t>
      </w:r>
    </w:p>
    <w:p>
      <w:pPr>
        <w:pStyle w:val="BodyText"/>
      </w:pPr>
      <w:r>
        <w:t xml:space="preserve">Tuyệt đối không phải là thủ đoạn của Tần Vô Song cao minh hơn bọn hắn, cũng không phải là năng lực thần thức điều tra mạnh mẽ hơn bọn chúng. Cho dù cảnh giới thần thức của Tần Vô Song có cao cường đến đâu thì cũng không đến mức mạnh đến như thế này.</w:t>
      </w:r>
    </w:p>
    <w:p>
      <w:pPr>
        <w:pStyle w:val="BodyText"/>
      </w:pPr>
      <w:r>
        <w:t xml:space="preserve">Cho dù là cảnh giới Thần đạo thì trong khu vực nước đen ngòm này, phạm vi của thần thức điều tra cũng tuyệt đối không thể nào là vô hạn được.</w:t>
      </w:r>
    </w:p>
    <w:p>
      <w:pPr>
        <w:pStyle w:val="BodyText"/>
      </w:pPr>
      <w:r>
        <w:t xml:space="preserve">Mà Tần Vô Song có thể ở trong hơn một tháng, có thể dễ dàng tìm được ba tên đồng bọn của hắn, xử lý bọn chúng thì chứng minh Tần Vô Song tuyệt đối là có đạo cụ trợ giúp.</w:t>
      </w:r>
    </w:p>
    <w:p>
      <w:pPr>
        <w:pStyle w:val="BodyText"/>
      </w:pPr>
      <w:r>
        <w:t xml:space="preserve">Huống chi, Yến Truy Dương cũng đã tự mình nghiệm chứng giả thuyết, cũng là tràn đầy sự lĩnh hội. Lúc ấy Tần Vô Song đã truy đuổi ngay sau lưng hắn, bất luận hắn trốn như thế nào thì Tần Vô Song tựa hồ vẫn thoải mái để tìm ra được vị trí của hắn.</w:t>
      </w:r>
    </w:p>
    <w:p>
      <w:pPr>
        <w:pStyle w:val="BodyText"/>
      </w:pPr>
      <w:r>
        <w:t xml:space="preserve">Hôm nay, hắn càng thêm quả quyết rằng Tần Vô Song nhất định là có dụng cụ dị thường gì đấy.</w:t>
      </w:r>
    </w:p>
    <w:p>
      <w:pPr>
        <w:pStyle w:val="BodyText"/>
      </w:pPr>
      <w:r>
        <w:t xml:space="preserve">Nghĩ tới đây, trong lòng Yến Truy Dương nhất thời cảm thấy vô cùng uể oải. Tình hình cứ như vậy mà phát triển thì hắn căn bản sẽ không có hy vọng gì để thoát hỏi Hắc Tử Hải này.</w:t>
      </w:r>
    </w:p>
    <w:p>
      <w:pPr>
        <w:pStyle w:val="BodyText"/>
      </w:pPr>
      <w:r>
        <w:t xml:space="preserve">Xông lên liều mạng đánh với Tần Vô Song? Yến Truy Dương nhất thời nghĩ tới đây liền tưởng tượng tới kết cục của Lôi Tiêu, hắn liền cố gắng kềm chế lại.</w:t>
      </w:r>
    </w:p>
    <w:p>
      <w:pPr>
        <w:pStyle w:val="BodyText"/>
      </w:pPr>
      <w:r>
        <w:t xml:space="preserve">Nếu như Lôi Tiêu cũng đánh không lại Tần Vô Song thì hắn có đi cũng chỉ là một con đường chết. Hắn quả thật không yếu hơn Lôi Tiêu, nhưng cũng tuyệt đối không mạnh hơn Lôi Tiêu.</w:t>
      </w:r>
    </w:p>
    <w:p>
      <w:pPr>
        <w:pStyle w:val="BodyText"/>
      </w:pPr>
      <w:r>
        <w:t xml:space="preserve">- Hiện tại chỉ có thể chịu khổ!</w:t>
      </w:r>
    </w:p>
    <w:p>
      <w:pPr>
        <w:pStyle w:val="BodyText"/>
      </w:pPr>
      <w:r>
        <w:t xml:space="preserve">Yến Truy Dương trong lòng nghĩ:</w:t>
      </w:r>
    </w:p>
    <w:p>
      <w:pPr>
        <w:pStyle w:val="BodyText"/>
      </w:pPr>
      <w:r>
        <w:t xml:space="preserve">- Chịu đựng, cứ tiếp tục chịu đựng. Ba tháng sau, nếu bọn ta chưa lên thì đám Tông chủ bọn họ nhất định sẽ xuống dưới này tìm kiếm. Chỉ cần Tông chủ vừa tới thì Tần Vô Song này muốn giết ta, có nằm mơ!</w:t>
      </w:r>
    </w:p>
    <w:p>
      <w:pPr>
        <w:pStyle w:val="BodyText"/>
      </w:pPr>
      <w:r>
        <w:t xml:space="preserve">Hiện tại kỳ hạn ba tháng cũng cùng lắm là qua một nửa thời gian. Nói cũng đúng, hắn chỉ cần chống đỡ qua nửa tháng này thì sẽ có một cơ hội sống sót.</w:t>
      </w:r>
    </w:p>
    <w:p>
      <w:pPr>
        <w:pStyle w:val="BodyText"/>
      </w:pPr>
      <w:r>
        <w:t xml:space="preserve">Yến Truy Dương nghĩ tới đây, dũng khí đã không ngừng bị xói mòn, nhất thời được gia tăng trở lại.</w:t>
      </w:r>
    </w:p>
    <w:p>
      <w:pPr>
        <w:pStyle w:val="BodyText"/>
      </w:pPr>
      <w:r>
        <w:t xml:space="preserve">- Tần Vô Song, lần này nếu ta thành công đào thoát ra ngoài, nhất định ta sẽ không tha cho ngươi.</w:t>
      </w:r>
    </w:p>
    <w:p>
      <w:pPr>
        <w:pStyle w:val="BodyText"/>
      </w:pPr>
      <w:r>
        <w:t xml:space="preserve">Yến Truy Dương trong lòng phẫn hận hạ quyết tâm.</w:t>
      </w:r>
    </w:p>
    <w:p>
      <w:pPr>
        <w:pStyle w:val="BodyText"/>
      </w:pPr>
      <w:r>
        <w:t xml:space="preserve">Liền trong lúc này, thanh âm của Tần Vô Song như ẩn như hiện, lại một lần nữa xuất hiện. Do sự cản của thủy áp nên thanh âm này cũng không lớn, cùng thế với dòng nước cuốn vào, có vẻ ‘ong ong’, chẳng qua là nghe vẫn rất rõ ràng.</w:t>
      </w:r>
    </w:p>
    <w:p>
      <w:pPr>
        <w:pStyle w:val="BodyText"/>
      </w:pPr>
      <w:r>
        <w:t xml:space="preserve">- Yến Truy Dương, trong thủy vực năm trăm trượng, cảm thấy thế nào?</w:t>
      </w:r>
    </w:p>
    <w:p>
      <w:pPr>
        <w:pStyle w:val="BodyText"/>
      </w:pPr>
      <w:r>
        <w:t xml:space="preserve">Tần Vô Song vẫn là loại khẩu khí đạm nhạt như trước, mang theo vài phần ý tứ trêu chọc, trêu tức hỏi han.</w:t>
      </w:r>
    </w:p>
    <w:p>
      <w:pPr>
        <w:pStyle w:val="BodyText"/>
      </w:pPr>
      <w:r>
        <w:t xml:space="preserve">Yến Truy Dương tức giận bừng bừng, phẫn nộ quát:</w:t>
      </w:r>
    </w:p>
    <w:p>
      <w:pPr>
        <w:pStyle w:val="BodyText"/>
      </w:pPr>
      <w:r>
        <w:t xml:space="preserve">- Tần Vô Song, ngươi đừng có đắc ý. Ngươi cũng chỉ là dựa vào một chút đạo cụ mà lên mặt thôi sao? Đừng tưởng rằng thiếu gia ta không biết, ngươi giết được bọn Lôi Tiêu, có bản lĩnh thì tới giết ta.</w:t>
      </w:r>
    </w:p>
    <w:p>
      <w:pPr>
        <w:pStyle w:val="BodyText"/>
      </w:pPr>
      <w:r>
        <w:t xml:space="preserve">Tần Vô Song ung dung nói:</w:t>
      </w:r>
    </w:p>
    <w:p>
      <w:pPr>
        <w:pStyle w:val="BodyText"/>
      </w:pPr>
      <w:r>
        <w:t xml:space="preserve">- Giết ngươi? Vậy chẳng phải là dễ dàng như giết một con chó sao chứ? Ngươi cho rằng ta không giết nổi ngươi được sao?</w:t>
      </w:r>
    </w:p>
    <w:p>
      <w:pPr>
        <w:pStyle w:val="BodyText"/>
      </w:pPr>
      <w:r>
        <w:t xml:space="preserve">- Ngươi giết được?</w:t>
      </w:r>
    </w:p>
    <w:p>
      <w:pPr>
        <w:pStyle w:val="BodyText"/>
      </w:pPr>
      <w:r>
        <w:t xml:space="preserve">Yến Truy Dương cười lạnh nói.</w:t>
      </w:r>
    </w:p>
    <w:p>
      <w:pPr>
        <w:pStyle w:val="BodyText"/>
      </w:pPr>
      <w:r>
        <w:t xml:space="preserve">- Ngươi giết được, vậy ngươi xuống đây, chúng ta sẽ đấu một trận, xem kẻ nào có thể chống đỡ dưới thủy vực sâu này lâu hơn.</w:t>
      </w:r>
    </w:p>
    <w:p>
      <w:pPr>
        <w:pStyle w:val="BodyText"/>
      </w:pPr>
      <w:r>
        <w:t xml:space="preserve">Yến Truy Dương trước sau đều tin tưởng vững chắc, Tần Vô Song tuyệt đối không dám xuống dưới. Muốn nói dưới sự áp chế của thủy áp này thì hắn tự tin khẳng định có thể chống đỡ được hơn Tần Vô Song.</w:t>
      </w:r>
    </w:p>
    <w:p>
      <w:pPr>
        <w:pStyle w:val="BodyText"/>
      </w:pPr>
      <w:r>
        <w:t xml:space="preserve">Một là hắn cũng có vũ khí Thần đạo, hai là trên người hắn cũng có áo giáp, đối với sự chống lại thủy áp cũng là vô cùng có lợi.</w:t>
      </w:r>
    </w:p>
    <w:p>
      <w:pPr>
        <w:pStyle w:val="BodyText"/>
      </w:pPr>
      <w:r>
        <w:t xml:space="preserve">Tần Vô Song cười lạnh lùng, hắn bức tênYến Truy Dương này lặn xuống là để cho hắn không còn đường chạy trốn. Chính là thủy áp kia, nếu là bình thường thì hắn quả thật không dám chắc có thể chống đỡ lại được với Yến Truy Dương. Nhưng mà Lôi Tiêu lại để lại cho hắn một Thần đạo Hộ Thuẫn, chính là một kiện vũ khí Thần đạo có lực phòng ngự rất mạnh.</w:t>
      </w:r>
    </w:p>
    <w:p>
      <w:pPr>
        <w:pStyle w:val="BodyText"/>
      </w:pPr>
      <w:r>
        <w:t xml:space="preserve">- Yến Truy Dương, nếu như ngươi đã muốn ta xuống dưới thì ta sẽ xuống chơi với ngươi một lát.</w:t>
      </w:r>
    </w:p>
    <w:p>
      <w:pPr>
        <w:pStyle w:val="BodyText"/>
      </w:pPr>
      <w:r>
        <w:t xml:space="preserve">Đuổi Yến Truy Dương tới khu vực năm trăm trượng này, Tần Vô Song biết Yến Truy Dương muốn thoải mái chạy trốn cũng là không có khả năng nữa. Cho nên, bây giờ đã tới thời điểm đoạt lấy tính mạng của hắn rồi.</w:t>
      </w:r>
    </w:p>
    <w:p>
      <w:pPr>
        <w:pStyle w:val="BodyText"/>
      </w:pPr>
      <w:r>
        <w:t xml:space="preserve">Thần đạo Hộ Thuẫn kia thúc giục, nhất thời hóa lớn lên, thật giống như một con thuyền lớn thuận gió lướt đi, thủy lực hai bên trực tiếp bị tách ra, hiện ra một con đường đi xuống.</w:t>
      </w:r>
    </w:p>
    <w:p>
      <w:pPr>
        <w:pStyle w:val="BodyText"/>
      </w:pPr>
      <w:r>
        <w:t xml:space="preserve">Tạo hình của tấm chắn này giống như một con thuyền, trong khu vực năm trăm trượng, tuy rằng không nói là có thể hoành hành tự nhiên, nhưng vô cùng vững vàng tự nhiên. Chỉ thấy được sóng trắng hai bên không ngừng tách ra, tốc độ tiến lên này so sánh với tốc độ của Yến Truy Dương trước đây nhanh hơn rất nhiều.</w:t>
      </w:r>
    </w:p>
    <w:p>
      <w:pPr>
        <w:pStyle w:val="BodyText"/>
      </w:pPr>
      <w:r>
        <w:t xml:space="preserve">Yến Truy Dương chỉ cảm thấy một trận dao động kịch liệt trong thủy vực, tiếp đó trong khu vực mà mắt hắn có thể nhìn thấy, thân ảnh của Tần Vô Song đã hiện ra vô cùng rõ ràng. Khi hắn nhìn rõ Tần Vô Song đạp trên Thần đạo Hộ Thuẫn của Lôi Tiêu mà tới thì trong lòng mới thấy được tính nghiêm trọng của vấn đề.</w:t>
      </w:r>
    </w:p>
    <w:p>
      <w:pPr>
        <w:pStyle w:val="BodyText"/>
      </w:pPr>
      <w:r>
        <w:t xml:space="preserve">Hồn phi phách tán!</w:t>
      </w:r>
    </w:p>
    <w:p>
      <w:pPr>
        <w:pStyle w:val="BodyText"/>
      </w:pPr>
      <w:r>
        <w:t xml:space="preserve">Dưới tốc độ di chuyển như thế, căn bản không phải là Yến Truy Dương hắn có thể so sánh được. Nếu đối phương trong vòng năm trăm trượng có thể hành động tự nhiên như vậy thì Yến Truy Dương hắn căn bản ngay cả tư cách để mà chống lại cũng không có.</w:t>
      </w:r>
    </w:p>
    <w:p>
      <w:pPr>
        <w:pStyle w:val="BodyText"/>
      </w:pPr>
      <w:r>
        <w:t xml:space="preserve">Dưới sự kinh hãi tột độ, theo bản năng hắn liền trốn xuống dưới. Cũng vào lúc này, phía dưới thủy vực đột nhiên nổ vang ầm ầm một tiếng. Bốn phía thủy vực, đột nhiên hiện ra một cái giống như là miệng một hắc động khổng lồ. Từ trong hắc động bắn ra một đạo lam quang, chiếu thành một mảnh sáng rọi cả một mảnh thủy vực.</w:t>
      </w:r>
    </w:p>
    <w:p>
      <w:pPr>
        <w:pStyle w:val="BodyText"/>
      </w:pPr>
      <w:r>
        <w:t xml:space="preserve">Lam quang này dị thường yêu tà, sản sinh một cỗ thôn phệ cực mạnh, thật giống như một vực sâu hun hút ngay trước mặt của Yến Truy Dương.</w:t>
      </w:r>
    </w:p>
    <w:p>
      <w:pPr>
        <w:pStyle w:val="BodyText"/>
      </w:pPr>
      <w:r>
        <w:t xml:space="preserve">Tiến vào, hay là không tiến vào?</w:t>
      </w:r>
    </w:p>
    <w:p>
      <w:pPr>
        <w:pStyle w:val="BodyText"/>
      </w:pPr>
      <w:r>
        <w:t xml:space="preserve">Sự do dự chỉ diễn ra nháy mắt trong đầu của Yến Truy Dương, sau đó hắn liền đâm đầu đi vào. Hắn cũng đã không còn một sự lựa chọn khác.</w:t>
      </w:r>
    </w:p>
    <w:p>
      <w:pPr>
        <w:pStyle w:val="BodyText"/>
      </w:pPr>
      <w:r>
        <w:t xml:space="preserve">Tần Vô Song liếc mắt thấy cái hắc động này xuất hiện, cũng là sửng sốt không thôi, thấy Yến Truy Dương phóng vào thì hắn cũng không chần chừ, Thần Tú Cung xuất hiện trên tay, trực tiếp theo vào.</w:t>
      </w:r>
    </w:p>
    <w:p>
      <w:pPr>
        <w:pStyle w:val="BodyText"/>
      </w:pPr>
      <w:r>
        <w:t xml:space="preserve">Luồng lam quang này mở ra, khép lại thật giống như một đầu ác ma mở miệng ra để cắn nuốt thức ăn, đột nhiên đóng cửa động lại, thủy thế bốn phía lại một lần nữa rơi xuống, một lần nữa khôi phục bình tĩnh như thường.</w:t>
      </w:r>
    </w:p>
    <w:p>
      <w:pPr>
        <w:pStyle w:val="BodyText"/>
      </w:pPr>
      <w:r>
        <w:t xml:space="preserve">Yến Truy Dương cùng Tần Vô Song cứ như vậy mà biến mất ở bên trong khu thủy vực này.</w:t>
      </w:r>
    </w:p>
    <w:p>
      <w:pPr>
        <w:pStyle w:val="Compact"/>
      </w:pPr>
      <w:r>
        <w:t xml:space="preserve">Ủng hộ chỉ với 1 click và 5s ! (adf.ly/4EmoB)</w:t>
      </w:r>
      <w:r>
        <w:br w:type="textWrapping"/>
      </w:r>
      <w:r>
        <w:br w:type="textWrapping"/>
      </w:r>
    </w:p>
    <w:p>
      <w:pPr>
        <w:pStyle w:val="Heading2"/>
      </w:pPr>
      <w:bookmarkStart w:id="630" w:name="chương-608"/>
      <w:bookmarkEnd w:id="630"/>
      <w:r>
        <w:t xml:space="preserve">608. Chương 60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08 : Không gian thần kỳ, Bàn Long Điệ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Sau khi tiến vào không gian kỳ quái này, Tần Vô Song nhất thời cảm nhận được một luồng áp lực cực mạnh. Luồng áp lực này vô cùng kỳ lạ, cùng với loại thủy áp đơn thuần lúc trước hoàn toàn bất đồng.</w:t>
      </w:r>
    </w:p>
    <w:p>
      <w:pPr>
        <w:pStyle w:val="BodyText"/>
      </w:pPr>
      <w:r>
        <w:t xml:space="preserve">Yến Truy Dương cũng cảm giác được một luồng áp lực kỳ lạ như vậy, chỉ là lúc này, hắn đã bất chấp nhiều thứ như thế, giống như ruồi bọ mất đầu, nhìn thấy phía trước có đường liền chạy ngay về phía trước không cần đắn đo. Hắn chỉ có một ý niệm trong đầu là né tránh lần đuổi giết này của Tần Vô Song.</w:t>
      </w:r>
    </w:p>
    <w:p>
      <w:pPr>
        <w:pStyle w:val="BodyText"/>
      </w:pPr>
      <w:r>
        <w:t xml:space="preserve">Sau khi Yến Truy Dương gặp Tần Vô Song có một Thần đạo Hộ Thuẫn, hắn cũng đã ý thức ngay được sự chẳng lành. Tần Vô Song đoạt được vũ khí Thần đạo này của Lôi Tiêu, có được cái Thần đạo Hộ Thuẫn này, sự công thủ của Tần Vô Song chẳng khác nào như hổ mọc thêm cánh, mà thanh trường đao Thần đạo kia của hắn ở trước tấm chắn Thần đạo kia thì coi như tất cả ưu thế cũng bị tiêu tan.</w:t>
      </w:r>
    </w:p>
    <w:p>
      <w:pPr>
        <w:pStyle w:val="BodyText"/>
      </w:pPr>
      <w:r>
        <w:t xml:space="preserve">Còn bây giờ Tần Vô Song có được, không đơn giản chỉ có Thần đạo Hộ Thuẫn kia, mà hắn còn có cái Thần đạo cung tiễn vô cùng nổi tiếng. Đối với uy lực của bộ cung tiễn kia thì Yến Truy Dương đã được nghe quá nhiều quá nhiều.</w:t>
      </w:r>
    </w:p>
    <w:p>
      <w:pPr>
        <w:pStyle w:val="BodyText"/>
      </w:pPr>
      <w:r>
        <w:t xml:space="preserve">Cũng may, sau khi tiến vào không gian xa lạ này, hoàn cảnh hiển nhiên là thay đổi hoàn toàn. Không gian này vậy, không ngờ lại giống như là thế giới ở dưới đáy nước, chung quanh giống như là hoàn cảnh trên mặt đất vậy, không có sóng nước, không có thủy thế.</w:t>
      </w:r>
    </w:p>
    <w:p>
      <w:pPr>
        <w:pStyle w:val="BodyText"/>
      </w:pPr>
      <w:r>
        <w:t xml:space="preserve">Tuy rằng cái loại áp lực kỳ quái này lúc nào cũng ở đây nhưng không hề nghi vấn là không gian này tuyệt đối không phải là không gian trong nước.</w:t>
      </w:r>
    </w:p>
    <w:p>
      <w:pPr>
        <w:pStyle w:val="BodyText"/>
      </w:pPr>
      <w:r>
        <w:t xml:space="preserve">Đừng nói là Yến Truy Dương, Tần Vô Song cũng đang rất buồn bực. Rõ ràng là ở trong thủy vực năm trăm trượng đuổi giết Yến Truy Dương, thế nào mà đột nhiên liền tiến vào cái không gian quỷ quái như thế này. Vậy mà lại có cây, có hoa, còn có dãy núi dài, hiển nhiên là một thế ngoại động thiên dưới đáy nước. Làm cho người ta có một loại cảm giác vô cùng kỳ diệu.</w:t>
      </w:r>
    </w:p>
    <w:p>
      <w:pPr>
        <w:pStyle w:val="BodyText"/>
      </w:pPr>
      <w:r>
        <w:t xml:space="preserve">- Đây là cái nơi quái quỷ gì vậy? Chẳng lẽ chúng ta đã đi ra ngoài Hắc Tử Hải?</w:t>
      </w:r>
    </w:p>
    <w:p>
      <w:pPr>
        <w:pStyle w:val="BodyText"/>
      </w:pPr>
      <w:r>
        <w:t xml:space="preserve">Tần Vô Song thật không tin được:</w:t>
      </w:r>
    </w:p>
    <w:p>
      <w:pPr>
        <w:pStyle w:val="BodyText"/>
      </w:pPr>
      <w:r>
        <w:t xml:space="preserve">- Hay là đột nhiên trong lúc đó, tiến vào một không gian độc lập với Hắc Tử Hải?</w:t>
      </w:r>
    </w:p>
    <w:p>
      <w:pPr>
        <w:pStyle w:val="BodyText"/>
      </w:pPr>
      <w:r>
        <w:t xml:space="preserve">Tần Vô Song trong lòng không ngừng nghi ngờ, nhưng mà hắn cũng chẳng có cách nào đi lo lắng nhiều làm gì, điều duy nhất trong đầu hắn lúc này chính là phải xử lý Yến Truy Dương.</w:t>
      </w:r>
    </w:p>
    <w:p>
      <w:pPr>
        <w:pStyle w:val="BodyText"/>
      </w:pPr>
      <w:r>
        <w:t xml:space="preserve">Chỉ có xử lý Yến Truy Dương trước thì hắn mới có tâm tư đi lo lắng những vấn đề khác.</w:t>
      </w:r>
    </w:p>
    <w:p>
      <w:pPr>
        <w:pStyle w:val="BodyText"/>
      </w:pPr>
      <w:r>
        <w:t xml:space="preserve">Chỉ là, không gian này đương nhiên là phức tạp hơn thế giới không gian đáy nước nhiều, những dãy núi và thung lũng chạy dài không ngừng, đồng cây rừng cỏ cũng để cho Yến Truy Dương có cơ hội thuận lợi để ẩn nấp.</w:t>
      </w:r>
    </w:p>
    <w:p>
      <w:pPr>
        <w:pStyle w:val="BodyText"/>
      </w:pPr>
      <w:r>
        <w:t xml:space="preserve">Tần Vô Song đuổi theo một trận, nhìn thấy phía trước một mảnh rừng rậm lớn, đen ngòm ngòm, tràn ngập ý vị.</w:t>
      </w:r>
    </w:p>
    <w:p>
      <w:pPr>
        <w:pStyle w:val="BodyText"/>
      </w:pPr>
      <w:r>
        <w:t xml:space="preserve">Đúng cái gọi là ‘thấy rừng chớ vào’, Tần Vô Song ngừng đuổi theo, đem Quan Thức Chỉ Linh Ngọc Bàn ra, vận hành một chút đã tập trung được vị trí của Yến Truy Dương. Phát hiện thấy rằng Quan Thức Chỉ Linh Ngọc Bàn vẫn hoạt động bình thường, Tần Vô Song cũng không gấp gáp.</w:t>
      </w:r>
    </w:p>
    <w:p>
      <w:pPr>
        <w:pStyle w:val="BodyText"/>
      </w:pPr>
      <w:r>
        <w:t xml:space="preserve">Cùng với loại mù quáng mà đuổi theo thì chi bằng hắn để cho Yến Truy Dương đắc ý trước, để hắn nghĩ rằng đã thoát khỏi sự truy tìm mà tâm lý không đề phòng. Sau đó lại nghĩ tới biện pháp tới gần, bất ngờ ra tay, đem bắt tên Yến Truy Dương kia. Tần Vô Song biết, nếu muốn có thể đánh bại được Yến Truy Dương này thì vẫn cần phải phí sức một chút mới được.</w:t>
      </w:r>
    </w:p>
    <w:p>
      <w:pPr>
        <w:pStyle w:val="BodyText"/>
      </w:pPr>
      <w:r>
        <w:t xml:space="preserve">Điều mấu chốt nhất chính là, Tần Vô Song ý thức được không gian kỳ quái này tràn ngập một loại cảm giác kỳ bí, khiến cho Tần Vô Song âm thầm cảm nhận thấy nơi này tuyệt đối không phải là một nơi bình thường.</w:t>
      </w:r>
    </w:p>
    <w:p>
      <w:pPr>
        <w:pStyle w:val="BodyText"/>
      </w:pPr>
      <w:r>
        <w:t xml:space="preserve">Tần Vô Song triển khai Âm Dương Tử Vân Dực, bay về phía khu rừng rậm bên kia. Cũng may, một mảnh địa phương này cũng không có cấm chế phi hành quá mức cường đại.</w:t>
      </w:r>
    </w:p>
    <w:p>
      <w:pPr>
        <w:pStyle w:val="BodyText"/>
      </w:pPr>
      <w:r>
        <w:t xml:space="preserve">Âm Dương Tử Vân Dực của Tần Vô Song ở Luyện Hư Cảnh bắt đầu mọc ra, cho tới Động Hư Cảnh bây giờ thì đã tiến hóa hai lần.</w:t>
      </w:r>
    </w:p>
    <w:p>
      <w:pPr>
        <w:pStyle w:val="BodyText"/>
      </w:pPr>
      <w:r>
        <w:t xml:space="preserve">Hai lần tiến hóa này, khiến cho phương diện chống lại cấm chế phi hành của Âm Dương Tử Vân Dực có thêm vài phần chắc chắn. Bởi vậy, Tần Vô Song triển khai Âm Dương Tử Vân Dực bay lượn so sáng với loại kỹ năng ngự không phi hành bình thường, là hai khái niệm hoàn toàn không giống nhau.</w:t>
      </w:r>
    </w:p>
    <w:p>
      <w:pPr>
        <w:pStyle w:val="BodyText"/>
      </w:pPr>
      <w:r>
        <w:t xml:space="preserve">Có Quan Thức Chỉ Linh Ngọc Bàn ở trong tay, Tần Vô Song truy tìm tung tích của Yến Truy Dương cũng là dễ như trở bàn tay.</w:t>
      </w:r>
    </w:p>
    <w:p>
      <w:pPr>
        <w:pStyle w:val="BodyText"/>
      </w:pPr>
      <w:r>
        <w:t xml:space="preserve">Quan sát một lát, hắn mới biết được tự mình suy nghĩ quá nhiều. Yến Truy Dương giờ phút này căn bản là không có tâm tư phục kích hắn ở trong khu rừng rậm kia, mà là đang hoảng hốt chạy về phía trước. Không lâu sau liền chui ra khỏi đám rừng rậm đó.</w:t>
      </w:r>
    </w:p>
    <w:p>
      <w:pPr>
        <w:pStyle w:val="BodyText"/>
      </w:pPr>
      <w:r>
        <w:t xml:space="preserve">Tần Vô Song duy trì tốc độ, đuổi theo sau Yến Truy Dương, truyền âm nói:</w:t>
      </w:r>
    </w:p>
    <w:p>
      <w:pPr>
        <w:pStyle w:val="BodyText"/>
      </w:pPr>
      <w:r>
        <w:t xml:space="preserve">- Yến Truy Dương, bất luận ngươi có trốn thế nào thì cũng không thể trốn được cả kiếp này.</w:t>
      </w:r>
    </w:p>
    <w:p>
      <w:pPr>
        <w:pStyle w:val="BodyText"/>
      </w:pPr>
      <w:r>
        <w:t xml:space="preserve">Yến Truy Dương nghe được thanh âm của Tần Vô Song như vậy, hắn còn tưởng rằng bản thân đã thoát khỏi sự truy kích của Tần Vô Song rồi, mặc dù không có thoát khỏi hoàn toàn nhưng ít nhất cũng có thể giải trừ nguy cơ tạm thời.</w:t>
      </w:r>
    </w:p>
    <w:p>
      <w:pPr>
        <w:pStyle w:val="BodyText"/>
      </w:pPr>
      <w:r>
        <w:t xml:space="preserve">Không nghĩ rằng Tần Vô Song này căn bản là không hề buông tha cho hắn, vẫn luôn đuổi theo sau hắn. Yến Truy Dương giờ phút này mới cảm nhận được cái gì gọi là cảm giác tuyệt vọng.</w:t>
      </w:r>
    </w:p>
    <w:p>
      <w:pPr>
        <w:pStyle w:val="BodyText"/>
      </w:pPr>
      <w:r>
        <w:t xml:space="preserve">Tiến vào cái không gian kỳ quái này cũng không thể nào thoát khỏi sự truy sát của Tần Vô Song, hắn thực sự không thể nào nghĩ ra còn có cái biện pháp nào khác nữa.</w:t>
      </w:r>
    </w:p>
    <w:p>
      <w:pPr>
        <w:pStyle w:val="BodyText"/>
      </w:pPr>
      <w:r>
        <w:t xml:space="preserve">Trong lúc này ánh mắt Yến Truy Dương đột nhiên sáng ngời, bởi vì hắn nhìn thấy ở phía trước, sau dãy núi có một đạo lam quang, giống như một ngọn lửa xông lên đến tận trời.</w:t>
      </w:r>
    </w:p>
    <w:p>
      <w:pPr>
        <w:pStyle w:val="BodyText"/>
      </w:pPr>
      <w:r>
        <w:t xml:space="preserve">Lam quang này vô cùng yêu dị, so với cái dãy núi kia còn cao hơn rất nhiều.</w:t>
      </w:r>
    </w:p>
    <w:p>
      <w:pPr>
        <w:pStyle w:val="BodyText"/>
      </w:pPr>
      <w:r>
        <w:t xml:space="preserve">Yến Truy Dương lúc này không cũng không thèm lo lắng cái đó có nguy hiểm hay không. Nhìn thấy một nơi có luồng ánh sáng cổ quái đấy, hắn hận không có một chút yêu ma quỷ quái để có thể từ chỗ đó chui ra, quấy nhiễu cục diện một chút. Cho dù là không thể không chết, thì cũng sẽ không chết trong tay của Tần Vô Song, mà lại có thể kéo hắn cùng chết.</w:t>
      </w:r>
    </w:p>
    <w:p>
      <w:pPr>
        <w:pStyle w:val="BodyText"/>
      </w:pPr>
      <w:r>
        <w:t xml:space="preserve">Không quan tâm tới nhiều thứ nữa, hắn hướng theo lam quang kia mà phóng tới. Tần Vô Song hiển nhiên cũng nhìn thấy một màn cổ quái này, trong lòng cũng như có như không một loại cảm giác áp lực, càng tăng tốc đuổi theo.</w:t>
      </w:r>
    </w:p>
    <w:p>
      <w:pPr>
        <w:pStyle w:val="BodyText"/>
      </w:pPr>
      <w:r>
        <w:t xml:space="preserve">Dang rộng Âm Dương Tử Vân Dực, không để ý gì cả, một đường đuổi theo Yến Truy Dương. Thần Tú Cung trong tay cũng đã bắt đầu khởi động. Điều tốt đẹp duy nhất của không gian này chính là không có thủy áp quấy nhiễu, khi Tần Vô Song sử dụng Thần Tú Cung thì cũng không cần phải lo lắng vấn đề lệch tâm giống như ở đáy nước.</w:t>
      </w:r>
    </w:p>
    <w:p>
      <w:pPr>
        <w:pStyle w:val="BodyText"/>
      </w:pPr>
      <w:r>
        <w:t xml:space="preserve">Yến Truy Dương luôn luôn lấy tốc độ mà tu luyện. Trong lúc cấp bách bảo toàn tính mạng, dốc hết toàn lực thi triển, tốc độ quả thật cũng không chậm.</w:t>
      </w:r>
    </w:p>
    <w:p>
      <w:pPr>
        <w:pStyle w:val="BodyText"/>
      </w:pPr>
      <w:r>
        <w:t xml:space="preserve">Tần Vô Song tuy rằng thúc giục toàn lực Âm Dương Tử Vân Dực nhưng cũng chỉ có thể kéo gần một chút khoảng cách vào thôi. Nhưng điểm khoảng cách ấy cũng không thể nắm chắc mười phần bắn chết được Yến Truy Dương.</w:t>
      </w:r>
    </w:p>
    <w:p>
      <w:pPr>
        <w:pStyle w:val="BodyText"/>
      </w:pPr>
      <w:r>
        <w:t xml:space="preserve">Dù sao thì trong tay Yến Truy Dương cũng là có vũ khí Thần đạo, có món đồ chơi đó, khiến cho Yến Truy Dương có tiền vốn để đón đỡ được Thần Tú Cung.</w:t>
      </w:r>
    </w:p>
    <w:p>
      <w:pPr>
        <w:pStyle w:val="BodyText"/>
      </w:pPr>
      <w:r>
        <w:t xml:space="preserve">Uy lực của Thần Tú Cung này tuy rằng cường đại nhưng đều là vũ khí Thần đạo, Yến Truy Dương vẫn là có cơ hội đón đỡ.</w:t>
      </w:r>
    </w:p>
    <w:p>
      <w:pPr>
        <w:pStyle w:val="BodyText"/>
      </w:pPr>
      <w:r>
        <w:t xml:space="preserve">Mà Thần Tú Cung không phải giống như các loại vũ khí Thần đạo khác, có thể vận dụng vô hạn. Ba mũi tên, chỉ có cơ hội ba mũi tên, nếu hắn không có nhắm bắn trúng thì nhất định phải đem mũi tên bích lục đó triệu hồi trở lại mới có thể bắn lần nữa.</w:t>
      </w:r>
    </w:p>
    <w:p>
      <w:pPr>
        <w:pStyle w:val="BodyText"/>
      </w:pPr>
      <w:r>
        <w:t xml:space="preserve">Tần Vô Song không phải là không có biện pháp tốt hơn, ví dụ như vận hành thêm một tấm Thần đạo Ngũ Hành Phù. Nhưng Tần Vô Song biết Thần đạo Ngũ Hành Phù này là linh phù bảo mệnh mạnh nhất của hắn, trừ phi gặp Thần đạo cường giả, nếu không hắn đúng là không muốn đem ra lãng phí.</w:t>
      </w:r>
    </w:p>
    <w:p>
      <w:pPr>
        <w:pStyle w:val="BodyText"/>
      </w:pPr>
      <w:r>
        <w:t xml:space="preserve">Thi triển Thần đạo Ngũ Hành Phù kết hợp với Thần Tú Cung ở trong tay, uy lực tuyệt đối là cấp bậc Thần đạo, có thể đem vũ khí Thần đạo phát huy uy lực tới tận cùng. Đối phó với Yến Truy Dương, hắn không muốn lãng phí như vậy.</w:t>
      </w:r>
    </w:p>
    <w:p>
      <w:pPr>
        <w:pStyle w:val="BodyText"/>
      </w:pPr>
      <w:r>
        <w:t xml:space="preserve">Trong chớp mắt, lam quang kia đã ở gần trước mắt. Yến Truy Dương trở mình, hướng theo lam quang kia nhìn lại. Khu vực bao phủ lam quang này là một tòa kiến trúc với khí thế vô cùng rộng lớn, kiến trúc lộng lẫy đường hoàng, tản ra khí thế vô cùng vương giả.</w:t>
      </w:r>
    </w:p>
    <w:p>
      <w:pPr>
        <w:pStyle w:val="BodyText"/>
      </w:pPr>
      <w:r>
        <w:t xml:space="preserve">Mà bốn phía kiến trúc này, một đạo tường vây bao phủ xung quanh, lại không giống như kiến trúc của tường vây, xa xa nhìn lại thì giống như một đầu cự long to lớn đang nằm khoanh mình.</w:t>
      </w:r>
    </w:p>
    <w:p>
      <w:pPr>
        <w:pStyle w:val="BodyText"/>
      </w:pPr>
      <w:r>
        <w:t xml:space="preserve">Mà đầu của con cự long kia, vừa lúc ngẩng lên, ở trên kiến trúc chủ đạo, taho thành một loại cảm giác khí thế ngạo nghễ với trời xanh.</w:t>
      </w:r>
    </w:p>
    <w:p>
      <w:pPr>
        <w:pStyle w:val="BodyText"/>
      </w:pPr>
      <w:r>
        <w:t xml:space="preserve">Tần Vô Song bay ở trên cao nhìn xuống kiến trúc này càng thêm rõ ràng, nhất là đầu cự long điêu khắc kia, đem cả tòa kiến trúc hoàn toàn bao phủ dưới người, khiến cho khí thế có vẻ rộng rãi đồ sộ vô cùng.</w:t>
      </w:r>
    </w:p>
    <w:p>
      <w:pPr>
        <w:pStyle w:val="BodyText"/>
      </w:pPr>
      <w:r>
        <w:t xml:space="preserve">Yến Truy Dương đột nhiên cả kinh, lại căn bản không hề do dự, hướng vào đạo lam quang kia phóng tới.</w:t>
      </w:r>
    </w:p>
    <w:p>
      <w:pPr>
        <w:pStyle w:val="BodyText"/>
      </w:pPr>
      <w:r>
        <w:t xml:space="preserve">Lúc này hắn chỉ lo chạy thoát chết, cũng không lo lắng xem rốt cuộc đây là nơi quỷ quái nào.</w:t>
      </w:r>
    </w:p>
    <w:p>
      <w:pPr>
        <w:pStyle w:val="BodyText"/>
      </w:pPr>
      <w:r>
        <w:t xml:space="preserve">Tần Vô Song nhìn thấy phía dưới đầu của con cự long kia, rõ ràng có điêu khắc kiểu triện mấy chữ bằng kim quang lớn, chính là ba chữ: Bàn Long Điện.</w:t>
      </w:r>
    </w:p>
    <w:p>
      <w:pPr>
        <w:pStyle w:val="BodyText"/>
      </w:pPr>
      <w:r>
        <w:t xml:space="preserve">- Bàn Long Điện?</w:t>
      </w:r>
    </w:p>
    <w:p>
      <w:pPr>
        <w:pStyle w:val="BodyText"/>
      </w:pPr>
      <w:r>
        <w:t xml:space="preserve">Tần Vô Song trong lòng chấn động, chẳng lẽ… Hắn nhất thời nhớ tới nhiệm vụ của lần này, chính là tìm huyết mạch Thái cổ Yêu long, chẳng lẽ Bàn Long Điện này lại là sào huyệt của Thái cổ Yêu long bên trong Hắc Tử Hải?</w:t>
      </w:r>
    </w:p>
    <w:p>
      <w:pPr>
        <w:pStyle w:val="BodyText"/>
      </w:pPr>
      <w:r>
        <w:t xml:space="preserve">Thần thức của Tần Vô Song vô cùng mẫn cảm, nhất thời lưu ý tới. Chả trách hắn trong không gian này lại tràn ngập một bầu không khí kỳ dị đến như vậy, loại bầu không khí này vô cùng áp lực, tràn ngập một loại khí tức thần bí xa xưa, sau lưng loại khí tức thần bí này ẩn chứa một loại sợ hãi mơ hồ không thể gọi tên.</w:t>
      </w:r>
    </w:p>
    <w:p>
      <w:pPr>
        <w:pStyle w:val="BodyText"/>
      </w:pPr>
      <w:r>
        <w:t xml:space="preserve">Tần Vô Song ý thức được, Bàn Long Điện này nếu không phải là mộ huyệt của Thái cổ Yêu long, thì nhất định cũng sẽ có quan hệ gì đó. Nghĩ tới đây, Tần Vô Song sao có thể chần chờ, cúi người hướng vọt xuống phía dưới.</w:t>
      </w:r>
    </w:p>
    <w:p>
      <w:pPr>
        <w:pStyle w:val="BodyText"/>
      </w:pPr>
      <w:r>
        <w:t xml:space="preserve">Yến Truy Dương cảm thấy được bước chân của Tần Vô Song đã đuổi giết tới nơi, điên cuồng tiến lên, hướng vào phía sâu của lam quang kia mà nhảy tới. Hắn lúc này chỉ có một ý nghĩ duy nhất là chạy trốn vào bên trong kiến trúc kia. Mặc dù không thể né tránh Tần Vô Song nhưng tạm thời tránh được chút nào hay chút ấy.</w:t>
      </w:r>
    </w:p>
    <w:p>
      <w:pPr>
        <w:pStyle w:val="BodyText"/>
      </w:pPr>
      <w:r>
        <w:t xml:space="preserve">Yến Truy Dương cảm nhận rõ ràng, khối kiến trúc này mười phần hết chín, chính là địa bàn của Thái cổ Yêu long, cho nên trong lòng của Yến Truy Dương lại có một chút tâm lý may mắn, hy vọng bản thân trong họa có phúc, tìm được huyết mạch của Thái cổ Yêu long. Nếu thực sự là có thể tìm được huyết mạch Thái cổ Yêu long, thì nhất định sẽ gặp dữ hóa lành. Cũng không khó để biết rằng Thái cổ Yêu long khẳng định là linh thú Thần đạo. Hơn nữa, Long Tộc là vương giả của Thú Tộc, huyết thống vô cùng quý báu, có thể so sánh được với thế lực Đồ Đằng của Hiên Viên Tộc.</w:t>
      </w:r>
    </w:p>
    <w:p>
      <w:pPr>
        <w:pStyle w:val="BodyText"/>
      </w:pPr>
      <w:r>
        <w:t xml:space="preserve">Trên thực tế, Long Tộc cũng chính là Đồ Đằng Tộc của Vô Tận Đông Hải. Chỉ có điều, Long Tộc ở Hiên Viên Khâu, bình thường cũng chính là chi mạch của Long Tộc, huyết thống không bằng Long Tộc Đồ Đằng của Vô Tận Đông Hải, không được tinh thuần như vậy mà thôi.</w:t>
      </w:r>
    </w:p>
    <w:p>
      <w:pPr>
        <w:pStyle w:val="BodyText"/>
      </w:pPr>
      <w:r>
        <w:t xml:space="preserve">Chỉ là ngay lúc này, Yến Truy Dương nào có con đường nào khác? Hắn thầm nghĩ nếu thực có thể tìm được huyết mạch Thái cổ Yêu long để tẩy lễ, thì trong thời gian tu vi của hắn nhất định có thể đại tăng. Mà bảo bối của Long Tộc trước giờ mọi người đều biết, nếu hắn có thể kế thừa một hai kiện bảo vật của Long Tộc, phản bại thành thắng, tiêu diệt Tần Vô Song là chuyện vô cùng dễ dàng.</w:t>
      </w:r>
    </w:p>
    <w:p>
      <w:pPr>
        <w:pStyle w:val="BodyText"/>
      </w:pPr>
      <w:r>
        <w:t xml:space="preserve">Nghĩ tới đây, động lực của Yến Truy Dương càng mạnh, xuyên qua đạo lam quang kia tiến vào phía trước tòa kiến trúc kia.</w:t>
      </w:r>
    </w:p>
    <w:p>
      <w:pPr>
        <w:pStyle w:val="BodyText"/>
      </w:pPr>
      <w:r>
        <w:t xml:space="preserve">Phía trước tòa kiến trúc kia, là một cái đại quảng trường có chín cây cột lớn chống đỡ. Tạo hình của chín cây cột lớn này vô cùng kỳ lạ, trên mỗi một cây cột đều có điêu khắc thành hình một đầu linh thú giống như rồng.</w:t>
      </w:r>
    </w:p>
    <w:p>
      <w:pPr>
        <w:pStyle w:val="BodyText"/>
      </w:pPr>
      <w:r>
        <w:t xml:space="preserve">Mà chín cái trụ này, vị trí phân bố cũng rất đặc biệt, Tần Vô Song từ xa xa nhìn thấy liền biết chín cây cột này có huyền cơ.</w:t>
      </w:r>
    </w:p>
    <w:p>
      <w:pPr>
        <w:pStyle w:val="BodyText"/>
      </w:pPr>
      <w:r>
        <w:t xml:space="preserve">Còn Yến Truy Dương cuống cuồng hoảng loạn, căn bản là không đi lo lắng nhiều như vậy, trực tiếp chạy trốn tiến vào.</w:t>
      </w:r>
    </w:p>
    <w:p>
      <w:pPr>
        <w:pStyle w:val="BodyText"/>
      </w:pPr>
      <w:r>
        <w:t xml:space="preserve">Trong lòng Tần Vô Song trầm xuống, thầm nghĩ:</w:t>
      </w:r>
    </w:p>
    <w:p>
      <w:pPr>
        <w:pStyle w:val="BodyText"/>
      </w:pPr>
      <w:r>
        <w:t xml:space="preserve">- Tên Yến Truy Dương này, chỉ e rằng tự đâm đầu vào chỗ chết.</w:t>
      </w:r>
    </w:p>
    <w:p>
      <w:pPr>
        <w:pStyle w:val="Compact"/>
      </w:pPr>
      <w:r>
        <w:t xml:space="preserve">Ủng hộ chỉ với 1 click và 5s ! (adf.ly/4EmoB)</w:t>
      </w:r>
      <w:r>
        <w:br w:type="textWrapping"/>
      </w:r>
      <w:r>
        <w:br w:type="textWrapping"/>
      </w:r>
    </w:p>
    <w:p>
      <w:pPr>
        <w:pStyle w:val="Heading2"/>
      </w:pPr>
      <w:bookmarkStart w:id="631" w:name="chương-609"/>
      <w:bookmarkEnd w:id="631"/>
      <w:r>
        <w:t xml:space="preserve">609. Chương 60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09 : Cấm chế trước điện, Cửu Long Đại Trụ.</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hín cây cột kia tạo hình cổ quái, nhưng đều có chung một đặc điểm. Đầu long thú bên trên chín cây đại trụ kia đều ngắm nhìn về phía một khu vực trung tâm. Cũng chính là ở giữa chín cây cột lớn đó, có một cái khu vực trung tâm, giống như tâm của một cái vòng tròn vậy. Yến Truy Dương vừa vọt vào thì ngoài thân của chín cây cột lớn đó lập tức phát sinh biến hóa. Những cây cột vốn ảm đạm, lúc này liền nổi lên các quang mang kỳ quái, có hồng, có vàng, có trắng, giống như bảy sắc cầu vồng trên bầu trời bị kẻ nào đó cắt ra, rơi xuống mặt đất hình thành nên chín cây đại trụ này.</w:t>
      </w:r>
    </w:p>
    <w:p>
      <w:pPr>
        <w:pStyle w:val="BodyText"/>
      </w:pPr>
      <w:r>
        <w:t xml:space="preserve">Màu sắc bên ngoài chín cây cột biến đổi, những đầu long thú phía trên cây cột kia giống như đột nhiên cũng sống dậy, chín ánh mắt đồng thời cũng bắn ra chín đạo quang, cái miệng rất lớn cũng phun ra một đoàn hào quang quỷ dị như muốn thôn phệ cả trời đất.</w:t>
      </w:r>
    </w:p>
    <w:p>
      <w:pPr>
        <w:pStyle w:val="BodyText"/>
      </w:pPr>
      <w:r>
        <w:t xml:space="preserve">Thân thể của Yến Truy Dương bị đám quang đoàn lộn xộn kia cuốn lấy, nhất thời giống như một quả bóng cao su xì hơi, bên trong quang mang chuyển động loạn lên. Tần Vô Song nhìn thấy một màn kỳ quái này, vội dừng lại cước bộ, giật mình nhìn ngó. Tuy rằng hắn sớm đã đoán trước, tên Yến Truy Dương xâm nhập lung tung, khẳng định sẽ bị cấm chế công kích, không nghĩ rằng thế cục lại như thế này.</w:t>
      </w:r>
    </w:p>
    <w:p>
      <w:pPr>
        <w:pStyle w:val="BodyText"/>
      </w:pPr>
      <w:r>
        <w:t xml:space="preserve">Ầm!</w:t>
      </w:r>
    </w:p>
    <w:p>
      <w:pPr>
        <w:pStyle w:val="BodyText"/>
      </w:pPr>
      <w:r>
        <w:t xml:space="preserve">Thân thể của Yến Truy Dương bị hào quang kia bao lấy, vũ khí Thần đạo trong tay cũng toàn lực múa may, cuối cùng cũng cắt ra được một tia không gian, ở bên trong hào quang nghịch lưu kia toàn lực giãy dụa. Hiển nhiên chỉ cần vô ý một cái thì hắn sẽ bị đám quang mang nghịch lưu này hoàn toàn cắn nuốt.</w:t>
      </w:r>
    </w:p>
    <w:p>
      <w:pPr>
        <w:pStyle w:val="BodyText"/>
      </w:pPr>
      <w:r>
        <w:t xml:space="preserve">Yến Truy Dương phát ra từng đợt kêu gào tuyệt vọng thảm thiết, toàn lực đối kháng với loại không gian hỗn loạn cường đại này. Chín cây cột đó bắn ra những dòng khí, cùng tập trung vào một chỗ, hình thành một dòng khí hỗn loạn, thật sự giống như là cái nồi lẩu hỗn tạp, bị một đôi đũa thọc vào không ngừng quấy loạn lên.</w:t>
      </w:r>
    </w:p>
    <w:p>
      <w:pPr>
        <w:pStyle w:val="BodyText"/>
      </w:pPr>
      <w:r>
        <w:t xml:space="preserve">Yến Truy Dương bị dòng khí loạn lưu kia quăng trái quăng phải, nếu không phải nói là có vũ khí Thần đạo hộ thân, chỉ sợ sớm đã bị quật thành một đống thịt vụn, mặc dù như vậy, Yến Truy Dương cũng cảm thấy bị khổ sở vô cùng.</w:t>
      </w:r>
    </w:p>
    <w:p>
      <w:pPr>
        <w:pStyle w:val="BodyText"/>
      </w:pPr>
      <w:r>
        <w:t xml:space="preserve">- Tần Vô Song, cứu ta, cứu ta!</w:t>
      </w:r>
    </w:p>
    <w:p>
      <w:pPr>
        <w:pStyle w:val="BodyText"/>
      </w:pPr>
      <w:r>
        <w:t xml:space="preserve">Yến Truy Dương biết, bản thân mình tuyệt đối không thể chống đỡ được lâu, cho dù hắn có vũ khí Thần đạo thì đối mặt với những đợt loạn lưu biến thái như thế này, cố giãy dụa cũng chỉ là trì hoãn thời gian bị cắn nuốt mất mà thôi.</w:t>
      </w:r>
    </w:p>
    <w:p>
      <w:pPr>
        <w:pStyle w:val="BodyText"/>
      </w:pPr>
      <w:r>
        <w:t xml:space="preserve">Dưới sự tuyệt vọng, hắn cơ hồ đã bất chấp sự thật đang bị Tần Vô Song đuổi giết. Bất chấp hắn lúc trước còn cảm thấy cho dù là chết ở nơi đây cũng còn hơn là chết trong tay Tần Vô Song.</w:t>
      </w:r>
    </w:p>
    <w:p>
      <w:pPr>
        <w:pStyle w:val="BodyText"/>
      </w:pPr>
      <w:r>
        <w:t xml:space="preserve">Nhưng khi thời điểm thực sự tử thần đến gọi thì hắn lại thất thố xin sự ra tay cứu giúp từ phía Tần Vô Song. Tần Vô Song nhìn thấy tình hình Yến Truy Dương đang dãy dụa, tuy rằng trong lòng hắn có chút rung động, nhưng vẫn chưa có nhiệt tâm đi nghĩ cách mà cứu giúp Yến Truy Dương. Hắn giờ phút này cơ hồ đã xác định đây chính là sào huyệt của Thái cổ Yêu long, bằng không thì trong Hắc Tử Hải này, cũng không thể có một nơi khí thế mạnh mẽ như thế này được.</w:t>
      </w:r>
    </w:p>
    <w:p>
      <w:pPr>
        <w:pStyle w:val="BodyText"/>
      </w:pPr>
      <w:r>
        <w:t xml:space="preserve">Tần Vô Song nhìn thấy chín cái cột kia tản mát ra khí thế như vậy, tràn ngập một loại khí tức cổ xưa, mà loại khí tức này Tần Vô Song từng cảm nhận qua trên người của Bao Bao. Tuyệt đối là khí tức của huyết mạch Thái cổ.</w:t>
      </w:r>
    </w:p>
    <w:p>
      <w:pPr>
        <w:pStyle w:val="BodyText"/>
      </w:pPr>
      <w:r>
        <w:t xml:space="preserve">Mà căn cứ theo sự quan sát của Tần Vô Song thì long thú mặt trên chín cây cột đó tuy rằng tạo hình không giống nhau, nhưng đều có đặc điểm của Long Tộc. Đúng cái gọi là rồng sinh chín con, mỗi con đều không giống nhau. Chín cây cột lớn này, chính là bố trí sắp xếp dựa theo thuyết pháp rồng sinh chín con.</w:t>
      </w:r>
    </w:p>
    <w:p>
      <w:pPr>
        <w:pStyle w:val="BodyText"/>
      </w:pPr>
      <w:r>
        <w:t xml:space="preserve">Trong lúc Tần Vô Song đang giật mình, tên Yến Truy Dương kia đã bị những dòng khí loạn lưu kia tra tấn tới nông nỗi cơ thể gần như hỏng mất. Hắn điên cuồng thúc giục linh lực không còn lại bao nhiêu trong cơ thể hét lớn:</w:t>
      </w:r>
    </w:p>
    <w:p>
      <w:pPr>
        <w:pStyle w:val="BodyText"/>
      </w:pPr>
      <w:r>
        <w:t xml:space="preserve">- Lão tử không cần ngươi cứu!</w:t>
      </w:r>
    </w:p>
    <w:p>
      <w:pPr>
        <w:pStyle w:val="BodyText"/>
      </w:pPr>
      <w:r>
        <w:t xml:space="preserve">Lời này vừa nói xong, toàn thân hắn vọt lên một đạo hồng quang quỷ dị, trong đan điền lao ra một đạo linh lực cực mạnh, khu động thanh trường đao Thần đạo trong tay, toàn lực chém ra, hướng tới một cây cột lớn gần nhất mà ầm ầm chém tới.</w:t>
      </w:r>
    </w:p>
    <w:p>
      <w:pPr>
        <w:pStyle w:val="BodyText"/>
      </w:pPr>
      <w:r>
        <w:t xml:space="preserve">Yến Truy Dương này thế nhưng đã thúc giục đan điền đến cực hạn, không tiếc hao phí nguyên thần để thúc giục vũ khí Thần đạo. Hiệu quả của một lần chém này cũng quả nhiên không giống như trước. Tiếng động phát ra lúc thanh trường đao Thần đạo va chạm với cột đá cư nhiên khiến cho Yến Truy Dương giải khai được một đạo không gian nhỏ hẹp, thân thể hừng hừng thiêu đốt, kéo theo một luồng khí lưu thật dài, hướng tới cái cột lớn kia mà toàn lực chém tới.</w:t>
      </w:r>
    </w:p>
    <w:p>
      <w:pPr>
        <w:pStyle w:val="BodyText"/>
      </w:pPr>
      <w:r>
        <w:t xml:space="preserve">- Phá cho ta!</w:t>
      </w:r>
    </w:p>
    <w:p>
      <w:pPr>
        <w:pStyle w:val="BodyText"/>
      </w:pPr>
      <w:r>
        <w:t xml:space="preserve">Yến Truy Dương rống to một tiếng, trường đao Thần đạo trong tay đã trảm trên cái cây cột kia. Thúc dục nguyên thần cực hạn, đối với đan điền của một con người là vô cùng tổn hại, cơ hồ có thể nói là tự nhiên tiêu phí đi một phần tính mạng. Một đao này cư nhiên là khiến cho Yến Truy Dương phát huy ra sáu bảy phần uy lực Thần đạo.</w:t>
      </w:r>
    </w:p>
    <w:p>
      <w:pPr>
        <w:pStyle w:val="BodyText"/>
      </w:pPr>
      <w:r>
        <w:t xml:space="preserve">Ầm!</w:t>
      </w:r>
    </w:p>
    <w:p>
      <w:pPr>
        <w:pStyle w:val="BodyText"/>
      </w:pPr>
      <w:r>
        <w:t xml:space="preserve">Thần đao oai lực chém trên cây cột kia, nhất thời toát ra một quang mang thảm thiết, va chạm cực mạnh đã sản sinh ra một âm thanh bạo liệt, đem cả không gian cũng xé mở cả ra. Tần Vô Song núp ở phía xa xa, cũng có thể cảm thấy sự run rẩy trong hư không, nhịn không được chấn khởi Âm Dương Tử Vân Dực, hơi tránh ra khỏi phạm vi lan tỏa của lực va chạm này, tránh khỏi bị liên lụy.</w:t>
      </w:r>
    </w:p>
    <w:p>
      <w:pPr>
        <w:pStyle w:val="BodyText"/>
      </w:pPr>
      <w:r>
        <w:t xml:space="preserve">Yến Truy Dương một đao đắc thủ, thừa dịp trên tay vẫn còn dư lực lượng, liền sau đó lập tức chém ra thêm ba đao, mỗi đao đều dùng hết sức, chém vào cây cột kia. Cây cột kia bị thần đao bổ trúng, quang mang bên ngoài nhất thời ảm đạm, không ngừng run rẩy, thần quang bên ngoài cũng là nhất thời chợt lóe rồi tối sầm lại, hiển nhiên là cũng bị lực lượng Thần đạo làm cho bị thương. Dưới sự chặt chém điên cuồng của Yến Truy Dương, ở giữa thân cây cột này đã xuất hiện những vết nứt nhỏ như tơ nhện, từ trên thân cây cột kia tản mát ra bên ngoài.</w:t>
      </w:r>
    </w:p>
    <w:p>
      <w:pPr>
        <w:pStyle w:val="BodyText"/>
      </w:pPr>
      <w:r>
        <w:t xml:space="preserve">Đột nhiên, nổ vang một tiếng, cây cột này ầm ầm đổ xuống. Một khắc này này, trong đám linh lực loạn lưu lập tức xuất hiện một chỗ hổng lớn. Yến Truy Dương thấy được hy vọng, vội vàng theo hướng của cây cột vừa ngã xuống mà liều mạng phóng ra ngoài. Khoảng không được hình thành bởi những dòng loạn lưu này tuy rằng vẫn còn từng tầng từng tầng loạn lưu dao động, nhưng sau khi chỗ này hình thành một lỗ hổng lớn, thì lực ràng buộc đều lập tức giảm xuống rất nhiều. Hơn nữa Yến Truy Dương ở bên cạnh chỗ hổng, dốc hết toàn lực, kết quả vẫn có thể vọt được ra ngoài.</w:t>
      </w:r>
    </w:p>
    <w:p>
      <w:pPr>
        <w:pStyle w:val="BodyText"/>
      </w:pPr>
      <w:r>
        <w:t xml:space="preserve">Tần Vô Song giờ phút này cũng vì sự liều mạng bỏ chạy của Yến Truy Dương mà trong lòng có vài phần bội phục. Tên Yến Truy Dương này thực ra là một kẻ mạnh mẽ, vào thời khắc mấu chốt cũng có gan liều hết tính mạng.</w:t>
      </w:r>
    </w:p>
    <w:p>
      <w:pPr>
        <w:pStyle w:val="BodyText"/>
      </w:pPr>
      <w:r>
        <w:t xml:space="preserve">Chỉ là Tần Vô Song hiển nhiên sẽ không để cho hắn thoải mái mà tiến ra ngoài như vậy. Cơ hồ ngay lúc đó, một mũi tên bất ngờ mang theo lực lượng súc tích đã lâu của Tần Vô Song, giống như một con mãnh thú bị trói buộc đã mấy ngàn năm, vừa thoát ra đã điên cuồng lao tới.</w:t>
      </w:r>
    </w:p>
    <w:p>
      <w:pPr>
        <w:pStyle w:val="BodyText"/>
      </w:pPr>
      <w:r>
        <w:t xml:space="preserve">Yến Truy Dương cửa trước mới đuổi đi được sói dữ, cửa sau lại lủi vào mãnh hổ. A lên một tiếng, trường đao Thần đạo trong tay theo bản năng lại chắn trước ngực.</w:t>
      </w:r>
    </w:p>
    <w:p>
      <w:pPr>
        <w:pStyle w:val="BodyText"/>
      </w:pPr>
      <w:r>
        <w:t xml:space="preserve">Lục quang Thần đạo một đường phóng tới, trực tiếp trúng vào sống đao của trường đạo Thần đạo. Yến Truy Dương bị trúng một mũi tên này, mặc dù cũng không hề bị thương, nhưng mà hắn vừa mới từ trong biển khổ mà thoát ra, bị lực công kích này đánh phải, không hề ngoài ý muốn, lại văng vào trong luồng lốc xoáy khổng lồ kia.</w:t>
      </w:r>
    </w:p>
    <w:p>
      <w:pPr>
        <w:pStyle w:val="BodyText"/>
      </w:pPr>
      <w:r>
        <w:t xml:space="preserve">Yến Truy Dương chửi lớn một tiếng:</w:t>
      </w:r>
    </w:p>
    <w:p>
      <w:pPr>
        <w:pStyle w:val="BodyText"/>
      </w:pPr>
      <w:r>
        <w:t xml:space="preserve">- Ta chửi!</w:t>
      </w:r>
    </w:p>
    <w:p>
      <w:pPr>
        <w:pStyle w:val="BodyText"/>
      </w:pPr>
      <w:r>
        <w:t xml:space="preserve">Từ ‘chửi’ mới nói được có một nửa, tám cây trụ còn lại kia, đã một lần nữa hình thành một vùng lốc xoáy, bao vây hắn vào bên trong.</w:t>
      </w:r>
    </w:p>
    <w:p>
      <w:pPr>
        <w:pStyle w:val="BodyText"/>
      </w:pPr>
      <w:r>
        <w:t xml:space="preserve">Loại cảm giác này thật giống như một kẻ chìm sâu trong nước, không hề dễ dàng để giãy dụa tới bờ biển. Đang lúc leo được lên bờ, thì lại bị một người trên bờ đẩy ngược trở xuống, lại ngã vào giữa vực sâu.</w:t>
      </w:r>
    </w:p>
    <w:p>
      <w:pPr>
        <w:pStyle w:val="BodyText"/>
      </w:pPr>
      <w:r>
        <w:t xml:space="preserve">Yến Truy Dương phẫn nộ điên cuồng, trường đao trong tay lại khua khoắng cuồng loạn. Chống cự lại lực cắn nuốt này.</w:t>
      </w:r>
    </w:p>
    <w:p>
      <w:pPr>
        <w:pStyle w:val="BodyText"/>
      </w:pPr>
      <w:r>
        <w:t xml:space="preserve">Cũng may, chín cây cột này vốn là một chỉnh thể, giờ bị phá hủy một cái rồi thì uy lực cũng giảm bớt đi vài phần, lúc này Yến Truy Dương có mới cơ hội để mà giãy dụa. Chỉ là Yến Truy Dương rất rõ ràng tình huống của bản thân, nếu như giờ phút này cho hắn tiến vào một hoàn cảnh yên tĩnh tuyệt đối, tĩnh tâm tịnh dưỡng thì tác dụng phụ của thúc giục nguyên thần cực hạ có thể bị giảm xuống ở mức độ thấp nhất. Thậm chí loại tổn hại này có thể xem là không đáng kể.</w:t>
      </w:r>
    </w:p>
    <w:p>
      <w:pPr>
        <w:pStyle w:val="BodyText"/>
      </w:pPr>
      <w:r>
        <w:t xml:space="preserve">Nhưng mà tất cả những điều này căn bản là những hy vọng xa vời, đừng nói đến lúc này bên trong luồng lực lượng lốc xoáy cường đại như thế này, mà bên ngoài Tần Vô Song đang nhìn chằm chằm ở bên ngoài, cũng tuyệt đối không có để hắn yên tĩnh khôi phục, có câu nói là: Thừa lúc hắn bệnh, phải lấy mạng của hắn.</w:t>
      </w:r>
    </w:p>
    <w:p>
      <w:pPr>
        <w:pStyle w:val="BodyText"/>
      </w:pPr>
      <w:r>
        <w:t xml:space="preserve">Yến Truy Dương trước kia đối phó với cừu gia cũng chính là làm như vậy. Hôm nay, Tần Vô Song cũng tuyệt đối sẽ không nương tay với hắn. Cho nên trông cậy vào thiện tâm của Tần Vô Song thì là điều không thể nào. Trong đầu Yến Truy Dương hiện lên vô số ý niệm. Nhưng không có đến một cái nào khả thi.</w:t>
      </w:r>
    </w:p>
    <w:p>
      <w:pPr>
        <w:pStyle w:val="BodyText"/>
      </w:pPr>
      <w:r>
        <w:t xml:space="preserve">Thúc giục nguyên thần cực độ có thể nhất thời mang cho hắn sức chiến đấu cường hãn nhất. Nhưng thời gian duy trì nó cũng vô cùng ngắn ngủi, nhiều nhất là nửa canh giờ sẽ trở thành tên đã hết đà.</w:t>
      </w:r>
    </w:p>
    <w:p>
      <w:pPr>
        <w:pStyle w:val="BodyText"/>
      </w:pPr>
      <w:r>
        <w:t xml:space="preserve">Mà qua nửa canh giờ này, toàn bộ đan điền của hắn đều đã vị vét sạch, trở thành một con chó rơi xuống nước, bị người ta đánh cho mấy cái cũng là việc trong sự tưởng tượng.</w:t>
      </w:r>
    </w:p>
    <w:p>
      <w:pPr>
        <w:pStyle w:val="BodyText"/>
      </w:pPr>
      <w:r>
        <w:t xml:space="preserve">Nghĩ tới đây, Yến Truy Dương tuyệt vọng vô cùng, mở miệng chửi lớn:</w:t>
      </w:r>
    </w:p>
    <w:p>
      <w:pPr>
        <w:pStyle w:val="BodyText"/>
      </w:pPr>
      <w:r>
        <w:t xml:space="preserve">- Tần Vô Song, có bản lĩnh thì tiến vào đây đánh với ta một trận, ở bên ngoài dùng tên bắn lén thì coi là cái bản lĩnh gì?</w:t>
      </w:r>
    </w:p>
    <w:p>
      <w:pPr>
        <w:pStyle w:val="BodyText"/>
      </w:pPr>
      <w:r>
        <w:t xml:space="preserve">Tần Vô Song thản nhiên nói:</w:t>
      </w:r>
    </w:p>
    <w:p>
      <w:pPr>
        <w:pStyle w:val="BodyText"/>
      </w:pPr>
      <w:r>
        <w:t xml:space="preserve">- Ai nói là ta bắn lén, ta bắn ở ngay trước mặt ngươi. Một không ẩn ẩn núp núp, hai không lén lén lút lút, bắn một cách quang minh chính đại.</w:t>
      </w:r>
    </w:p>
    <w:p>
      <w:pPr>
        <w:pStyle w:val="BodyText"/>
      </w:pPr>
      <w:r>
        <w:t xml:space="preserve">Trong bụng Yến Truy Dương nhất thời bùng nổ, cả giận nói:</w:t>
      </w:r>
    </w:p>
    <w:p>
      <w:pPr>
        <w:pStyle w:val="BodyText"/>
      </w:pPr>
      <w:r>
        <w:t xml:space="preserve">- Có bản lĩnh, ngươi để cho ta ra ngoài, ta với ngươi đấu một trận sống mái. Ngươi không phải là muốn giết ta sao? Ta cho ngươi một cơ hội xem ngươi giết ta hay là ta giết ngươi.</w:t>
      </w:r>
    </w:p>
    <w:p>
      <w:pPr>
        <w:pStyle w:val="BodyText"/>
      </w:pPr>
      <w:r>
        <w:t xml:space="preserve">Tần Vô Song đùa cợt nói:</w:t>
      </w:r>
    </w:p>
    <w:p>
      <w:pPr>
        <w:pStyle w:val="BodyText"/>
      </w:pPr>
      <w:r>
        <w:t xml:space="preserve">- Không sai, là ta muốn giết ngươi. Nhưng mà hiện tại việc này đã có cấm chế thay ta giải quyết rồi, việc ta phải làm bây giờ là ở bên ngoài, phòng khi chó đã rơi xuống nước có thể leo lên bờ, cần gì phải tự mình đi giết con chó đấy chứ?</w:t>
      </w:r>
    </w:p>
    <w:p>
      <w:pPr>
        <w:pStyle w:val="BodyText"/>
      </w:pPr>
      <w:r>
        <w:t xml:space="preserve">Yến Truy Dương nghe thấy hắn so sánh mình với ‘chó rơi xuống nước’ chỉ hận một nỗi không thể một đao mà đem thủ cấp của hắn chém dưới tay.</w:t>
      </w:r>
    </w:p>
    <w:p>
      <w:pPr>
        <w:pStyle w:val="BodyText"/>
      </w:pPr>
      <w:r>
        <w:t xml:space="preserve">Hắn hiện tại cũng có một chút hối hận về sự nhát gan trước đây của mình. Lúc trước nếu không trốn chạy, cùng Tần Vô Song chiến đấu một hồi thì cho dù là không địch lại được thì ít nhất cũng có cơ hội. Chỉ là bản thân không có cái dũng khí này, bị cái chết của Lôi Tiêu dọa cho trở nên nhát gan. Hôm nay rơi xuống cái cấm chế quái quỷ này, quả nhiên là tiến thoái lưỡng nan, liều mạng lao ra lại bị tên Tần Vô Song kia bắn trở về. Yến Truy Dương hắn há không phẫn nộ điên cuồng được sao?</w:t>
      </w:r>
    </w:p>
    <w:p>
      <w:pPr>
        <w:pStyle w:val="BodyText"/>
      </w:pPr>
      <w:r>
        <w:t xml:space="preserve">Giận thì giận nhưng hắn cũng biết là không tới một khắc cuối cùng thì hắn cũng quyết tâm không thể buông tha. Lúc này hai bên hắn trong lốc xoáy đã cảm nhận được lực loạn lưu này so với lúc trước có yếu hơn một chút. Nỗ lực hướng tới gần sát bên ngoài khu vực này. Hắn quyết định, cho dù là nội thương có tăng thêm thì cũng phải phá hư thêm một cây trụ nữa, sau đó hướng vào bên trong đại điện kia mà phóng vọt tới.</w:t>
      </w:r>
    </w:p>
    <w:p>
      <w:pPr>
        <w:pStyle w:val="BodyText"/>
      </w:pPr>
      <w:r>
        <w:t xml:space="preserve">Giờ phút này, vị trí của Tần Vô Song là ở bên ngoài sườn của chín cây cột cấm chế. Tần Vô Song muốn vòng quanh qua đây tiến vào bên trong đại điện cũng là điều không thể nào.</w:t>
      </w:r>
    </w:p>
    <w:p>
      <w:pPr>
        <w:pStyle w:val="BodyText"/>
      </w:pPr>
      <w:r>
        <w:t xml:space="preserve">Cho nên chỉ cần hắn có thể phá thêm một cây cột nữa, tiến vào bên trong đại điện thì có thể tránh được cung tiễn Thần đạo của Tần Vô Song, tiến vào trong đại điện.</w:t>
      </w:r>
    </w:p>
    <w:p>
      <w:pPr>
        <w:pStyle w:val="BodyText"/>
      </w:pPr>
      <w:r>
        <w:t xml:space="preserve">Một khi đi vào được bên trong khối kiến trúc này, thì chẳng khác nào cách với Tần Vô Song một cái cấm chế. Tần Vô Song kia muốn truy kích đến thì trước hết cũng phải bước qua được cái cấm chế này.</w:t>
      </w:r>
    </w:p>
    <w:p>
      <w:pPr>
        <w:pStyle w:val="BodyText"/>
      </w:pPr>
      <w:r>
        <w:t xml:space="preserve">Cho dù là Tần Vô Song có thể thuận lợi mà thông qua, thì ít nhất cũng có thể tranh thủ một chút thời gian. Lúc này thời gian chính là sinh mạng a!</w:t>
      </w:r>
    </w:p>
    <w:p>
      <w:pPr>
        <w:pStyle w:val="BodyText"/>
      </w:pPr>
      <w:r>
        <w:t xml:space="preserve">Yến Truy Dương quyết định chủ ý này, thúc động lực lượng còn thừa trong đan điền. Hướng vào cây cột lớn phía gần với đại điện kia mà từ từ đung đưa qua.</w:t>
      </w:r>
    </w:p>
    <w:p>
      <w:pPr>
        <w:pStyle w:val="Compact"/>
      </w:pPr>
      <w:r>
        <w:t xml:space="preserve">Ủng hộ chỉ với 1 click và 5s ! (adf.ly/4EmoB)</w:t>
      </w:r>
      <w:r>
        <w:br w:type="textWrapping"/>
      </w:r>
      <w:r>
        <w:br w:type="textWrapping"/>
      </w:r>
    </w:p>
    <w:p>
      <w:pPr>
        <w:pStyle w:val="Heading2"/>
      </w:pPr>
      <w:bookmarkStart w:id="632" w:name="chương-610"/>
      <w:bookmarkEnd w:id="632"/>
      <w:r>
        <w:t xml:space="preserve">610. Chương 61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10: Âm Dương Sinh Tử Kiều.</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Yến Truy Dương điên cuồng hướng về phía cây cột bên trong đại điện mà đi qua, Tần Vô Song quan sát một lát liền biết được ý đồ của Yến Truy Dương.</w:t>
      </w:r>
    </w:p>
    <w:p>
      <w:pPr>
        <w:pStyle w:val="BodyText"/>
      </w:pPr>
      <w:r>
        <w:t xml:space="preserve">Yến Truy Dương này rõ ràng chính là muốn tiến vào bên trong đại điện. Nếu đây đúng là sào huyệt của Thái cổ Yêu long, để cho Yến Truy Dương đạt thành ý nguyện, là người đầu tiên tiến vào bên trong Bàn Long Điện, tuyệt đối không phải là chuyện tốt. Vạn nhất tên Yến Truy Dương này nhanh chân giành được trước, đạt được huyết mạch của Thái cổ Yêu long, được nó tẩy lễ, đột nhiên sản sinh ra biến dị huyết mạch, đạt được lực lượng tối thượng, loại khả năng này cũng không phải là không thể xuất hiện.</w:t>
      </w:r>
    </w:p>
    <w:p>
      <w:pPr>
        <w:pStyle w:val="BodyText"/>
      </w:pPr>
      <w:r>
        <w:t xml:space="preserve">Lại nhìn tên Yến Truy Dương kia đã tiến tới gần cây trụ lớn bên trong. Tuy rằng hắn thúc giục nguyên thần cực đại, rất nhanh sẽ trở nên sức cùng lực kiệt, nhưng nếu như hắn có thể phá vỡ được cây cột lớn kia, thì đã trực tiếp tiến vào trong Bàn Long Điện. Nếu như Thái cổ Yêu long thực sự có truyền thừa huyết mạch xuống thì nhất định không thể để cho hắn lấy được.</w:t>
      </w:r>
    </w:p>
    <w:p>
      <w:pPr>
        <w:pStyle w:val="BodyText"/>
      </w:pPr>
      <w:r>
        <w:t xml:space="preserve">Bất luận thế nào thì cũng tuyệt đối không thể cho tình huống đó xuất hiện. Tần Vô Song nghĩ đến điều này, liền đem Thần đạo Hộ Thuẫn thúc giục, giống như một con tàu cao tốc vậy, hướng về phía đại điện bên trong mà vọt vào.</w:t>
      </w:r>
    </w:p>
    <w:p>
      <w:pPr>
        <w:pStyle w:val="BodyText"/>
      </w:pPr>
      <w:r>
        <w:t xml:space="preserve">Yến Truy Dương thấy Tần Vô Song phóng đến, vô cùng khẩn trương, thúc giục lực lượng toàn thân, múa may trường đao Thần đạo hướng về phía cây cột lớn bên trong kia mà điên cuồng chém tới.</w:t>
      </w:r>
    </w:p>
    <w:p>
      <w:pPr>
        <w:pStyle w:val="BodyText"/>
      </w:pPr>
      <w:r>
        <w:t xml:space="preserve">Hiện tại trong đầu hắn chỉ có một ý niệm, lao ra khỏi vùng lốc xoáy loạn lưu này, chạy trốn vào trong Bàn Long Điện.</w:t>
      </w:r>
    </w:p>
    <w:p>
      <w:pPr>
        <w:pStyle w:val="BodyText"/>
      </w:pPr>
      <w:r>
        <w:t xml:space="preserve">Trong khu dòng xoáy loạn lưu này, Tần Vô Song cũng biết, Thần Tú Cung khẳng định là không có chính xác, áp lực trong lốc xoáy loạn lưu này đã vượt qua thủy áp ở độ sâu năm trăm trượng. Với tu vi của Tần Vô Song trong giờ phút này, muốn mặc kệ đám lốc xoáy loạn lưu này cũng là vô cùng khó khăn.</w:t>
      </w:r>
    </w:p>
    <w:p>
      <w:pPr>
        <w:pStyle w:val="BodyText"/>
      </w:pPr>
      <w:r>
        <w:t xml:space="preserve">Cho nên, hắn cũng bất chấp hậu quả ép sát mà qua, chính là thừa dịp Yến Truy Dương đang toàn lực công kích cây long trụ phía trong, thân hình chậm chãi đong đưa, dẫn theo cái Thần đạo Hộ Thuẫn kia, đồng thời cũng vừa đề phòng Yến Truy Dương có thể xoay người tập kích bất ngờ.</w:t>
      </w:r>
    </w:p>
    <w:p>
      <w:pPr>
        <w:pStyle w:val="BodyText"/>
      </w:pPr>
      <w:r>
        <w:t xml:space="preserve">Tấm chắn này, có công có thủ. Tần Vô Song chỉ cần tiếp cận Yến Truy Dương, liền có thể thúc dục Thần đạo Hộ Thuẫn, giết chết Yến Truy Dương.</w:t>
      </w:r>
    </w:p>
    <w:p>
      <w:pPr>
        <w:pStyle w:val="BodyText"/>
      </w:pPr>
      <w:r>
        <w:t xml:space="preserve">Yến Truy Dương đã gần sắp sửa sức cùng lực kiệt, Tần Vô Song tự nhiên là rõ ràng về điểm này. Mà Tần Vô Song hắn đường dài truy sát, cũng là tiêu hao linh lực rất lớn.</w:t>
      </w:r>
    </w:p>
    <w:p>
      <w:pPr>
        <w:pStyle w:val="BodyText"/>
      </w:pPr>
      <w:r>
        <w:t xml:space="preserve">Chỉ là sau khi Tần Vô Song bị tổn hao thì lập tức dùng Linh Lực Nguyên Châu kia bổ sung lại linh lực, cho nên cũng tương đương với không tiêu hao chút nào.</w:t>
      </w:r>
    </w:p>
    <w:p>
      <w:pPr>
        <w:pStyle w:val="BodyText"/>
      </w:pPr>
      <w:r>
        <w:t xml:space="preserve">Tần Vô Song hôm nay rốt cục cũng có thể lĩnh hội được, sáu kiện bảo vật mà Lỗ Tiên Lâu đã lưu lại cho hắn, không có vật nào là không có công dụng cả, Linh Lực Nguyên Châu này lúc ban đầu còn không cảm thấy gì, tại thời khắc mấu chốt sử dụng, quả nhiên là tác dụng vô cùng nghịch thiên.</w:t>
      </w:r>
    </w:p>
    <w:p>
      <w:pPr>
        <w:pStyle w:val="BodyText"/>
      </w:pPr>
      <w:r>
        <w:t xml:space="preserve">So sánh với Yến Truy Dương đã sức cùng lực kiệt, Tần Vô Song hiện tại chính là đầy đủ sức lực. Thành ra trong không gian lốc xoáy loạn lưu này, lực hành động của Tần Vô Song vẫn là linh hoạt hơn tên Yến Truy Dương kia.</w:t>
      </w:r>
    </w:p>
    <w:p>
      <w:pPr>
        <w:pStyle w:val="BodyText"/>
      </w:pPr>
      <w:r>
        <w:t xml:space="preserve">Điểm quan trọng nhất là trên người Tần Vô Song cũng đã từng được thần quang tẩy lễ qua, điều kiện thân thể có thể so sánh với Thần đạo cường giả, dưới sự đè ép của không gian loạn lưu này, thực sự cũng không chật vật như Yến Truy Dương.</w:t>
      </w:r>
    </w:p>
    <w:p>
      <w:pPr>
        <w:pStyle w:val="BodyText"/>
      </w:pPr>
      <w:r>
        <w:t xml:space="preserve">Yến Truy Dương nhìn thấy Tần Vô Song đang từng bước tới gần, trong lòng lại càng lo lắng. Hắn lại chém vài đao, muốn phá hủy cây cột lớn bên trong kia. Chỉ là lúc này nguyên thần của hắn bị tiêu hao quá mức, cho nên ầm ầm chém hơn mười mấy cái vẫn không thể đem cái cột lớn này phá vỡ.</w:t>
      </w:r>
    </w:p>
    <w:p>
      <w:pPr>
        <w:pStyle w:val="BodyText"/>
      </w:pPr>
      <w:r>
        <w:t xml:space="preserve">Lại quay đầu nhìn lên, Tần Vô Song đã tiếp cận khoảng cách một trăm trượng, mặc dù lúc này đang ở trong không gian loạn lưu, nhưng khoảng cách một trăm trương cũng là hoàn toàn có thể công kích được.</w:t>
      </w:r>
    </w:p>
    <w:p>
      <w:pPr>
        <w:pStyle w:val="BodyText"/>
      </w:pPr>
      <w:r>
        <w:t xml:space="preserve">Yến Truy Dương trong lòng kinh sợ, biết nếu thêm lần nữa mà không phá vỡ được cây cột kia thì hôm nay chính là ngày chết của hắn. Dưới sự lo lắng, lực lượng lại dồi dào thêm vài phần. Dùng dũng khí toàn lực thúc dục, cư nhiên khiến cho Yến Truy Dương có thể chém cho cây cột kia xuất hiện một đạo vết nứt.</w:t>
      </w:r>
    </w:p>
    <w:p>
      <w:pPr>
        <w:pStyle w:val="BodyText"/>
      </w:pPr>
      <w:r>
        <w:t xml:space="preserve">Yến Truy Dương mừng rỡ, biết cái vết nứt này vừa xuất hiện thì không bao lâu nữa cây cột này cũng sẽ đổ xuống. Lập tức toàn lực huy động cánh tay, dùng hết khí lực cả đời, rống to một tiếng:</w:t>
      </w:r>
    </w:p>
    <w:p>
      <w:pPr>
        <w:pStyle w:val="BodyText"/>
      </w:pPr>
      <w:r>
        <w:t xml:space="preserve">- Phá cho ta!</w:t>
      </w:r>
    </w:p>
    <w:p>
      <w:pPr>
        <w:pStyle w:val="BodyText"/>
      </w:pPr>
      <w:r>
        <w:t xml:space="preserve">Ầm!</w:t>
      </w:r>
    </w:p>
    <w:p>
      <w:pPr>
        <w:pStyle w:val="BodyText"/>
      </w:pPr>
      <w:r>
        <w:t xml:space="preserve">Yến Truy Dương chỉ cảm thấy trước mặt một mảnh trở nên sáng sủa, thân mình lao hướng về phía trước, thế nhưng đã thật sự theo lỗ hổng kia mà lao ra.</w:t>
      </w:r>
    </w:p>
    <w:p>
      <w:pPr>
        <w:pStyle w:val="BodyText"/>
      </w:pPr>
      <w:r>
        <w:t xml:space="preserve">Tự do rồi! Trong lòng Yến Truy Dương mừng rỡ như phát điên, bất chấp Tần Vô Song ở phía sau, dù có mất mạng cũng phải hướng theo Bàn Long Điện chạy vào.</w:t>
      </w:r>
    </w:p>
    <w:p>
      <w:pPr>
        <w:pStyle w:val="BodyText"/>
      </w:pPr>
      <w:r>
        <w:t xml:space="preserve">Hắn chạy với tốc độ trối sống trối chết, quả thật có thể so sánh với tia chớp, làm cho kẻ khác căn bản là cũng nhìn không ra là hắn đang bị nội thương vô cùng nghiêm trọng, khí lực yếu ớt.</w:t>
      </w:r>
    </w:p>
    <w:p>
      <w:pPr>
        <w:pStyle w:val="BodyText"/>
      </w:pPr>
      <w:r>
        <w:t xml:space="preserve">Tần Vô Song chỉ kém một chút nữa liền có thể tiếp cận được Yến Truy Dương. Chung quy vẫn là bị Yến Truy Dương ở dưới ngay mí mắt mà thoát đi. Chỉ là cây cột kia sau khi ngã xuống, áp lực mà Tần Vô Song cảm nhận, cũng lập tức thoải mái hơn rất nhiều. Hơn nữa Tần Vô Song có Thần đạo Hộ Thuẫn mở đường, không có tiêu phí bao nhiêu thể lực, liền chạy ra khỏi không gian lốc xoáy loạn lưu, cũng tới được trước cửa của Bàn Long Điện.</w:t>
      </w:r>
    </w:p>
    <w:p>
      <w:pPr>
        <w:pStyle w:val="BodyText"/>
      </w:pPr>
      <w:r>
        <w:t xml:space="preserve">Trên con đường làm bằng ngọc thạch của Bàn Long Điện, dọc theo đường đi đều là máu tươi do Yến Truy Dương phun ra, một ngụm rồi lại một ngụm, hồng hồng loang lổ, dọc đường đều có.</w:t>
      </w:r>
    </w:p>
    <w:p>
      <w:pPr>
        <w:pStyle w:val="BodyText"/>
      </w:pPr>
      <w:r>
        <w:t xml:space="preserve">Tần Vô Song theo mùi máu tươi truy tìm tung tích của hắn, không lâu sau liền tới trước một đại điện phát ra kim quang vô cùng huy hoàng.</w:t>
      </w:r>
    </w:p>
    <w:p>
      <w:pPr>
        <w:pStyle w:val="BodyText"/>
      </w:pPr>
      <w:r>
        <w:t xml:space="preserve">Tần Vô Song ngẩng đầu nhìn lên, cái đầu của con cự long đang nằm kia, chính là bên trên của cái Chủ điện này. Đứng ở gần mà nhìn, càng có vẻ kiến trúc khí thế rộng rãi, khiến cho người ta sản sinh một loại cảm giác nhỏ bé vô cùng.</w:t>
      </w:r>
    </w:p>
    <w:p>
      <w:pPr>
        <w:pStyle w:val="BodyText"/>
      </w:pPr>
      <w:r>
        <w:t xml:space="preserve">So sánh với Bàn Long Điện này, thân hình của Tần Vô Song quả thật giống như một con kiến nhỏ bé vậy. Nhìn thấy đầu con cự long kia trừng mắt nhìn lên trời, tâm linh Tần Vô Song thập phần rung động.</w:t>
      </w:r>
    </w:p>
    <w:p>
      <w:pPr>
        <w:pStyle w:val="BodyText"/>
      </w:pPr>
      <w:r>
        <w:t xml:space="preserve">Khiến cho Tần Vô Song rung động không phải là tâm lý uy hiếp do bản thân kiến trúc này mang đến, mà là trong cấm chế bên trong đại điện này, cư nhiên khiến cho Quan Thức Chỉ Linh Ngọc Bàn của Tần Vô Song không thể hoạt động được.</w:t>
      </w:r>
    </w:p>
    <w:p>
      <w:pPr>
        <w:pStyle w:val="BodyText"/>
      </w:pPr>
      <w:r>
        <w:t xml:space="preserve">Mãi đến lúc Tần Vô Song thấy Quan Thức Chỉ Linh Ngọc Bàn không thể hoạt động, mới thực sự ý thức được Bàn Long Điện này không giống như bình thường.</w:t>
      </w:r>
    </w:p>
    <w:p>
      <w:pPr>
        <w:pStyle w:val="BodyText"/>
      </w:pPr>
      <w:r>
        <w:t xml:space="preserve">Quan Thức Chỉ Linh Ngọc Bàn không thể vận hành, không thể nắm giữ được tung tích của Yến Truy Dương, đây mới là chuyện mà Tần Vô Song lo lắng nhất.</w:t>
      </w:r>
    </w:p>
    <w:p>
      <w:pPr>
        <w:pStyle w:val="BodyText"/>
      </w:pPr>
      <w:r>
        <w:t xml:space="preserve">Nghĩ tới đây, Tần Vô Song cũng không dừng lại, vẫn tiếp tục phóng vào, xuyên qua đại môn của đại điện. Sau khi tiến vào chủ điện, Tần Vô Song mới lĩnh ngộ được cái gì gọi là to lớn.</w:t>
      </w:r>
    </w:p>
    <w:p>
      <w:pPr>
        <w:pStyle w:val="BodyText"/>
      </w:pPr>
      <w:r>
        <w:t xml:space="preserve">Tiến vào đại môn của Bàn Long Điện, lại là một vực sâu huyết sắc vắt ngang ở trước mặt. Nước bên trong cái vực sâu này là một mảnh đỏ sẫm, nhìn giống như là màu máu tươi chảy róc rách ở phía dưới vậy.</w:t>
      </w:r>
    </w:p>
    <w:p>
      <w:pPr>
        <w:pStyle w:val="BodyText"/>
      </w:pPr>
      <w:r>
        <w:t xml:space="preserve">Có hai cái cầu thật dài, bắc ngang qua cái vực sâu kia, kéo thẳng đến thông đạo của bờ xa xa bên kia.</w:t>
      </w:r>
    </w:p>
    <w:p>
      <w:pPr>
        <w:pStyle w:val="BodyText"/>
      </w:pPr>
      <w:r>
        <w:t xml:space="preserve">Hai cây cầu này có hình dạng cong như cầu vồng, nhìn qua như thật như ảo, làm cho người ta cơ hồ không thể nhận ra thật giả.</w:t>
      </w:r>
    </w:p>
    <w:p>
      <w:pPr>
        <w:pStyle w:val="BodyText"/>
      </w:pPr>
      <w:r>
        <w:t xml:space="preserve">Điều khiến cho Tần Vô Song cảm thấy bất ngờ nhất chính là, trên cây cầu ở phía bên trái kia, Yến Truy Dương đang đứng đỉnh chỗ nhất hét lớn với Tần Vô Song:</w:t>
      </w:r>
    </w:p>
    <w:p>
      <w:pPr>
        <w:pStyle w:val="BodyText"/>
      </w:pPr>
      <w:r>
        <w:t xml:space="preserve">- Tần Vô Song, có giỏi thì tới đuổi ta đi!</w:t>
      </w:r>
    </w:p>
    <w:p>
      <w:pPr>
        <w:pStyle w:val="BodyText"/>
      </w:pPr>
      <w:r>
        <w:t xml:space="preserve">Tần Vô Song sửng sốt, Yến Truy Dương này, sao trong chớp mắt lại có thể kiêu ngạo hung hăng như thế?</w:t>
      </w:r>
    </w:p>
    <w:p>
      <w:pPr>
        <w:pStyle w:val="BodyText"/>
      </w:pPr>
      <w:r>
        <w:t xml:space="preserve">Hóa ra, đằng trước hai cây cầu lớn bằng đá kia có hai khối thạch điêu. Trên hai tấm bia đá đó viết: Thiên Địa Bàn Long Điện, Âm Dương Sinh Tử Kiều.</w:t>
      </w:r>
    </w:p>
    <w:p>
      <w:pPr>
        <w:pStyle w:val="BodyText"/>
      </w:pPr>
      <w:r>
        <w:t xml:space="preserve">Bên dưới mười chữ này, còn cố ý ghi rõ mấy chữ cực nhỏ. Nói rằng hai cây cầu này là một sống một chết. Nếu không cẩn thận, đi vào cây cầu chết, chỉ có một kết cục là phải chết. Mà đi vào cây cầu sống, thì cũng chỉ có người đầu tiên đi vào đó mới có đường sống. Kẻ tới sau cũng đồng dạng một con đường chết.</w:t>
      </w:r>
    </w:p>
    <w:p>
      <w:pPr>
        <w:pStyle w:val="BodyText"/>
      </w:pPr>
      <w:r>
        <w:t xml:space="preserve">Tần Vô Song trong lòng trầm trọng, rốt cục cũng hiểu được vì cái gì mà tên Yến Truy Dương kia lại có thể không lo ngại gì như vậy.</w:t>
      </w:r>
    </w:p>
    <w:p>
      <w:pPr>
        <w:pStyle w:val="BodyText"/>
      </w:pPr>
      <w:r>
        <w:t xml:space="preserve">Bất kể là Yến Truy Dương lựa chọn cây cầu là sống hay là chết, Tần Vô Song cũng không có khả năng đi theo truy sát hắn. Bởi vì nếu Yến Truy Dương chọn cây cầu chết thì chính là tử lộ, như vậy Tần Vô Song đuổi theo thì cũng là chôn cùng.</w:t>
      </w:r>
    </w:p>
    <w:p>
      <w:pPr>
        <w:pStyle w:val="BodyText"/>
      </w:pPr>
      <w:r>
        <w:t xml:space="preserve">Nếu hắn chọn là con đường sống thì cũng chỉ có kẻ thứ nhất tiến vào là có thể được sống, kẻ đến sau cũng là một con đường chết.</w:t>
      </w:r>
    </w:p>
    <w:p>
      <w:pPr>
        <w:pStyle w:val="BodyText"/>
      </w:pPr>
      <w:r>
        <w:t xml:space="preserve">Cũng khó trách sao mà tên Yến Truy Dương kia lại có thể đắc ý tới như vậy, hắn hiển nhiên là cũng nghĩ tới điều này.</w:t>
      </w:r>
    </w:p>
    <w:p>
      <w:pPr>
        <w:pStyle w:val="BodyText"/>
      </w:pPr>
      <w:r>
        <w:t xml:space="preserve">Tần Vô Song nheo cặp mắt, nhìn thấy trò hề của Yến Truy Dương, nhất thời cũng không ngờ được hai cây cầu vắt ngang ở nơi này đã quyết định, hắn và Yến Truy Dương chỉ có thể một kẻ sống một kẻ chết, hoặc là cả hai kẻ cùng chết.</w:t>
      </w:r>
    </w:p>
    <w:p>
      <w:pPr>
        <w:pStyle w:val="BodyText"/>
      </w:pPr>
      <w:r>
        <w:t xml:space="preserve">Mà giờ phút này, kẻ nào cũng không biết, hai cây cầu này, cái nào là cây cầu sống, cái nào là cây cầu chết. Cho nên tỷ lệ sống sót của hai người là như nhau.</w:t>
      </w:r>
    </w:p>
    <w:p>
      <w:pPr>
        <w:pStyle w:val="BodyText"/>
      </w:pPr>
      <w:r>
        <w:t xml:space="preserve">Tỉ lệ năm ăn năm thua, cũng khó trách Yến Truy Dương lại trở nên đắc ý tới vậy.</w:t>
      </w:r>
    </w:p>
    <w:p>
      <w:pPr>
        <w:pStyle w:val="BodyText"/>
      </w:pPr>
      <w:r>
        <w:t xml:space="preserve">- Tần Vô Song, ngươi không phải là ngạo mạn lắm sao? Không phải là ngang tàng lắm sao? Có bản lĩnh thì tới đây giết ta.</w:t>
      </w:r>
    </w:p>
    <w:p>
      <w:pPr>
        <w:pStyle w:val="BodyText"/>
      </w:pPr>
      <w:r>
        <w:t xml:space="preserve">Một bụng đầy sự tức giận của Yến Truy Dương lúc này rốt cuộc cũng được phát tiết ra ngoài. Bị Tần Vô Song đuổi giết lâu như vậy, khiến cho nguyên khí của hắn bị đại thương, lúc này có thể phát tiết ra ngoài, sao mà hắn lại có thể không đợi Tần Vô Song tới chứ?</w:t>
      </w:r>
    </w:p>
    <w:p>
      <w:pPr>
        <w:pStyle w:val="BodyText"/>
      </w:pPr>
      <w:r>
        <w:t xml:space="preserve">- Như thế nào? Ngươi câm điếc rồi sao?</w:t>
      </w:r>
    </w:p>
    <w:p>
      <w:pPr>
        <w:pStyle w:val="BodyText"/>
      </w:pPr>
      <w:r>
        <w:t xml:space="preserve">Yến Truy Dương cười ha hả:</w:t>
      </w:r>
    </w:p>
    <w:p>
      <w:pPr>
        <w:pStyle w:val="BodyText"/>
      </w:pPr>
      <w:r>
        <w:t xml:space="preserve">- Ngươi không phải là luôn gặp may mắn sao? Hôm nay ta thử coi kẻ nào vận khí tốt hơn. Năm ăn năm thua. Coi xem là ngươi đi lên tử lộ hay là ta đi lên tử lộ.</w:t>
      </w:r>
    </w:p>
    <w:p>
      <w:pPr>
        <w:pStyle w:val="BodyText"/>
      </w:pPr>
      <w:r>
        <w:t xml:space="preserve">Tần Vô Song dừng ở trước hai cây cầu này cũng không biết nên chọn lựa ra sao. Hắn biết, chỉ có hai loại khả năng, hoặc là Yến Truy Dương thành công tiến vào đại điện, Tần Vô Song hắn không thể đuổi theo. Hoặc là một khả năng khác, có thể Yến Truy Dương đi vào tử địa, Tần Vô Song lại ngồi đây mà hưởng thành quả, sau đó lựa chọn cây cầu còn lại thuận lợi thông qua.</w:t>
      </w:r>
    </w:p>
    <w:p>
      <w:pPr>
        <w:pStyle w:val="BodyText"/>
      </w:pPr>
      <w:r>
        <w:t xml:space="preserve">Nếu Yến Truy Dương này nhanh chân giành trước, đi lên con đường chính xác, như vậy thì điều duy nhất mà Tần Vô Song có thể làm chính là rời khỏi đây, nếu không để tên Yến Truy Dương này đạt được huyết mạch của Thái cổ Yêu long, thậm chí là thao túng cơ quan cấm chế của Bàn Long Điện này, khiến cho Tần Vô Song hắn chết không chỗ chôn ở đây.</w:t>
      </w:r>
    </w:p>
    <w:p>
      <w:pPr>
        <w:pStyle w:val="BodyText"/>
      </w:pPr>
      <w:r>
        <w:t xml:space="preserve">Nghĩ tới dây, Tần Vô Song lại đơn giản khoanh chân mà ngồi, nhắm mắt không nói. Mặc cho tên Yến Truy Dương kia kêu gào.</w:t>
      </w:r>
    </w:p>
    <w:p>
      <w:pPr>
        <w:pStyle w:val="BodyText"/>
      </w:pPr>
      <w:r>
        <w:t xml:space="preserve">Yến Truy Dương đương nhiên là chưa hết giận, tiếp tục mắng chửi:</w:t>
      </w:r>
    </w:p>
    <w:p>
      <w:pPr>
        <w:pStyle w:val="BodyText"/>
      </w:pPr>
      <w:r>
        <w:t xml:space="preserve">- Tần Vô Song, ngươi ngồi ở đó cho rằng ta không chửi ngươi nữa sao? Ngươi là kẻ tới từ các quốc gia nhân loại, chẳng phải chỉ nhờ có được mấy lần vận khí *** chó hay sao? Thực nghĩ rằng bản thân là thiên kiêu chi tử à? Tốt thôi, bây giờ cho ngươi một cơ hội tới chứng minh, thế nào? Ta không phải là để lại cho ngươi một cây cầu sao? Có bản lĩnh thì lên đây coi xem kẻ nào mới thực sự là thiên kiêu chi tử!</w:t>
      </w:r>
    </w:p>
    <w:p>
      <w:pPr>
        <w:pStyle w:val="BodyText"/>
      </w:pPr>
      <w:r>
        <w:t xml:space="preserve">Tần Vô Song thực sự rất muốn dùng một mũi tên bắn chết Yến Truy Dương, nhưng lại do cấm chế của Bàn Long Điện khiến cho hắn cũng không có cách nào thi triển vũ khí Thần đạo.</w:t>
      </w:r>
    </w:p>
    <w:p>
      <w:pPr>
        <w:pStyle w:val="BodyText"/>
      </w:pPr>
      <w:r>
        <w:t xml:space="preserve">Yến Truy Dương thấy Tần Vô Song nhập định như thường, ngồi ở nơi đó giống như một pho tượng gỗ điêu khắc, chửi một trận cũng thấy mỏi miệng, mà thái độ của Tần Vô Song như không nghe thấy gì, cũng khiến hắn vô cùng mất hứng. Nhưng hắn cũng rõ ràng tình hình của hắn, lại tiếp tục mắng, đan điền của hắn đúng là không có cách nào có thể khôi phục được. Trước mắt giờ chỉ có thể phẫn nộ căm hận, hướng một bên cây cầu không ngừng tiến qua.</w:t>
      </w:r>
    </w:p>
    <w:p>
      <w:pPr>
        <w:pStyle w:val="BodyText"/>
      </w:pPr>
      <w:r>
        <w:t xml:space="preserve">- Bàn Long Điện, ta tới đây. Nếu Yến Truy Dương ta có đủ vận khí thì hãy ban cho ta một đoạn phúc duyên này đi.</w:t>
      </w:r>
    </w:p>
    <w:p>
      <w:pPr>
        <w:pStyle w:val="BodyText"/>
      </w:pPr>
      <w:r>
        <w:t xml:space="preserve">Yến Truy Dương trong lòng cầu nguyện.</w:t>
      </w:r>
    </w:p>
    <w:p>
      <w:pPr>
        <w:pStyle w:val="BodyText"/>
      </w:pPr>
      <w:r>
        <w:t xml:space="preserve">Mỗi một bước cũng giống như đang đảo quanh một vòng trước cửa địa ngục, mà trong lòng hắn cũng là mỗi bước được mở khai, đón nhận một sự khảo nghiệm nghiêm trọng. Mắt thấy hắn cách đầu cầu ngày càng gần thì Yến Truy Dương cơ hồ nghĩ thấy mình đã nắm chắc thắng lợi.</w:t>
      </w:r>
    </w:p>
    <w:p>
      <w:pPr>
        <w:pStyle w:val="BodyText"/>
      </w:pPr>
      <w:r>
        <w:t xml:space="preserve">Khi bước chân của hắn đã đạp lên một đầu cuối cùng của cây câu bên kia vực sâu thì Yến Truy Dương không nhịn được vung tay hô to. Qua rồi, đúng là thành công qua cầu rồi</w:t>
      </w:r>
    </w:p>
    <w:p>
      <w:pPr>
        <w:pStyle w:val="Compact"/>
      </w:pPr>
      <w:r>
        <w:t xml:space="preserve">Ủng hộ chỉ với 1 click và 5s ! (adf.ly/4EmoB)</w:t>
      </w:r>
      <w:r>
        <w:br w:type="textWrapping"/>
      </w:r>
      <w:r>
        <w:br w:type="textWrapping"/>
      </w:r>
    </w:p>
    <w:p>
      <w:pPr>
        <w:pStyle w:val="Heading2"/>
      </w:pPr>
      <w:bookmarkStart w:id="633" w:name="chương-611"/>
      <w:bookmarkEnd w:id="633"/>
      <w:r>
        <w:t xml:space="preserve">611. Chương 61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11: Sự lựa chọn của Vô So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ghe một tiếng hoan hô reo vui của Yến Truy Dương như vậy, trong lòng Tần Vô Song vốn đang bình tĩnh lập tức nổi lên một đợt sóng nhỏ, giật mình thầm nghĩ, chẳng lẽ tên Yến Truy Dương kia lại thực sự lựa chọn đúng cây cầu sinh rồi?</w:t>
      </w:r>
    </w:p>
    <w:p>
      <w:pPr>
        <w:pStyle w:val="BodyText"/>
      </w:pPr>
      <w:r>
        <w:t xml:space="preserve">Yến Truy Dương đắc ý cười lớn:</w:t>
      </w:r>
    </w:p>
    <w:p>
      <w:pPr>
        <w:pStyle w:val="BodyText"/>
      </w:pPr>
      <w:r>
        <w:t xml:space="preserve">- Tần Vô Song, nhìn thấy chưa, ta bình an vô sự. Ha ha ha, Tần Vô Song, so về vận khí, ngươi rốt cục cũng không qua nổi ta. Hiện tại ngươi vẫn còn muốn đuổi theo ta không? Ha ha ha.</w:t>
      </w:r>
    </w:p>
    <w:p>
      <w:pPr>
        <w:pStyle w:val="BodyText"/>
      </w:pPr>
      <w:r>
        <w:t xml:space="preserve">Yến Truy Dương vô cùng hả hê, hắn hiện tại có thể nói là không chút sợ hãi, mà ngược lại là vô cùng cuồng ngạo. Tần Vô Song bây giờ thì cũng chỉ có thể đứng nhìn bóng ảnh của hắn mà tức giận thôi. Bởi vì hắn bình an vô sự, đồng nghĩa với việc, cây cầu mà hắn đã đi qua là cây cầu sinh.</w:t>
      </w:r>
    </w:p>
    <w:p>
      <w:pPr>
        <w:pStyle w:val="BodyText"/>
      </w:pPr>
      <w:r>
        <w:t xml:space="preserve">Nếu đã như vậy, lúc này bất luận là Tần Vô Song có lựa chọn như thế nào thì cũng không có khả năng sống sót. Cho nên, Tần Vô Song cũng chỉ có sự lựa chọn thức thời nhất chính là mau mau cút khỏi nơi này.</w:t>
      </w:r>
    </w:p>
    <w:p>
      <w:pPr>
        <w:pStyle w:val="BodyText"/>
      </w:pPr>
      <w:r>
        <w:t xml:space="preserve">Nghĩ tới việc Tần Vô Song đuổi theo mình lâu đến như vậy, cuối cùng cũng chỉ có thể giương mắt đứng nhìn mình chạy thoát, trong lòng Yến Truy Dương vô cùng sảng khoái, quả thật không thể dùng ngôn ngữ gì để có thể hình dung nổi.</w:t>
      </w:r>
    </w:p>
    <w:p>
      <w:pPr>
        <w:pStyle w:val="BodyText"/>
      </w:pPr>
      <w:r>
        <w:t xml:space="preserve">Tần Vô Song thở dài một tiếng, chẳng lẽ thực sự để cho Yến Truy Dương này trốn ngay dưới mí mắt mình hay sao? Nói thật, hắn không cam lòng.</w:t>
      </w:r>
    </w:p>
    <w:p>
      <w:pPr>
        <w:pStyle w:val="BodyText"/>
      </w:pPr>
      <w:r>
        <w:t xml:space="preserve">Nhưng mà hai tấm bia đá này, cùng với tòa Bàn Long Điện, khí thế vô cùng, hiển nhiên không phải Yến Truy Dương trong khoảng thời gian ngắn ngủi có thể biến hóa ra được. Cũng có thể nói là, nếu nội dung của hai tấm bia đá này là chân thật thì Tần Vô Song bây giờ vốn dĩ không thể có một sự lựa chọn nào khác, chỉ có thể đành rời khỏi đây.</w:t>
      </w:r>
    </w:p>
    <w:p>
      <w:pPr>
        <w:pStyle w:val="BodyText"/>
      </w:pPr>
      <w:r>
        <w:t xml:space="preserve">Đang lúc trong đầu Tần Vô Song suy nghĩ miên man, âm thanh đắc ý của Yến Truy Dương lại vang lên:</w:t>
      </w:r>
    </w:p>
    <w:p>
      <w:pPr>
        <w:pStyle w:val="BodyText"/>
      </w:pPr>
      <w:r>
        <w:t xml:space="preserve">- Tần Vô Song, có một cách lựa chọn khác là ngươi cứ ngồi ở đó, đừng đi. Chờ một lát tiểu thiếu gia ta ra tiếp đãi ngươi!</w:t>
      </w:r>
    </w:p>
    <w:p>
      <w:pPr>
        <w:pStyle w:val="BodyText"/>
      </w:pPr>
      <w:r>
        <w:t xml:space="preserve">Yến Truy Dương hiển nhiên không phải là kẻ ngốc, hắn biết nếu như mình thực sự có thể khống chế được cái Bàn Long Điện này thì muốn giết Tần Vô Song thực sự là dễ như trở bàn tay.</w:t>
      </w:r>
    </w:p>
    <w:p>
      <w:pPr>
        <w:pStyle w:val="BodyText"/>
      </w:pPr>
      <w:r>
        <w:t xml:space="preserve">Trước đây hắn lo lắng Tần Vô Song giống như âm hồn mãi mà không tan đi theo sát hắn, giờ phút này, lo được lo mất, suy tính thiệt hơn, sợ rằng Tần Vô Song sẽ xoay mình bỏ chạy, cho nên mới dùng mấy từ ngữ đó mà khích bác Tần Vô Song.</w:t>
      </w:r>
    </w:p>
    <w:p>
      <w:pPr>
        <w:pStyle w:val="BodyText"/>
      </w:pPr>
      <w:r>
        <w:t xml:space="preserve">- Hắc hắc, Tần Vô Song, ta thật muốn xem xem, Tần gia Thiên Đế Sơn các ngươi vốn luôn xưng là thà rằng chết đứng còn hơn sống quỳ, khẩu hiệu mạnh mẽ này thì có ứng nghiệm trên người ngươi hay không. Nếu ngươi chạy trốn, vậy chứng minh Tần gia Thiên Đế Sơn các ngươi chính là kẻ nhu nhược, là kẻ bại hoại, chứng minh các ngươi chỉ là ngụy quân tử mua lấy cái danh hão, là một đám lâm trận sợ chết đào tẩu.</w:t>
      </w:r>
    </w:p>
    <w:p>
      <w:pPr>
        <w:pStyle w:val="BodyText"/>
      </w:pPr>
      <w:r>
        <w:t xml:space="preserve">Những ngôn ngữ kích động của Yến Truy Dương, còn chỗ nào giống là một kẻ tu luyện giả trẻ tuổi tài hoa phong nhã? Mà khẩu khí này lại hệt như là mấy thằng ranh con đang đứng giữa chợ mà chửi bóng chửi gió kẻ khác.</w:t>
      </w:r>
    </w:p>
    <w:p>
      <w:pPr>
        <w:pStyle w:val="BodyText"/>
      </w:pPr>
      <w:r>
        <w:t xml:space="preserve">Liền vào lúc này, Tần Song trong lòng vừa động, một loại trực giác tự nhiên nào đó khiến cho trong lòng Tần Vô Song dâng lên một loại cảm giác kỳ diệu.</w:t>
      </w:r>
    </w:p>
    <w:p>
      <w:pPr>
        <w:pStyle w:val="BodyText"/>
      </w:pPr>
      <w:r>
        <w:t xml:space="preserve">Đây là một loại tiềm thức, giống như đột nhiên xẹt qua trước mắt Tần Vô Song. Trong nháy mắt này, trong đầu hắn lại dâng lên một ý niệm rằng Yến Truy Dương này đã đắc ý quá sớm.</w:t>
      </w:r>
    </w:p>
    <w:p>
      <w:pPr>
        <w:pStyle w:val="BodyText"/>
      </w:pPr>
      <w:r>
        <w:t xml:space="preserve">Quả nhiên, ý niệm này trong đầu Tần Vô Song còn chưa kịp rời đi hết thì cả Bàn Long Điện đột nhiên phát ra hào quang mãnh liệt. Một đạo huyết quang từ trong đó lan tràn ra ngoài, đảo nhanh một vòng ra ngoài đại điện, đúng lúc Yến Truy Dương kia đang đắc ý mắng chửi thì cả thân hình hắn nhất thời bị cuốn vào trong luồng huyết quang đó.</w:t>
      </w:r>
    </w:p>
    <w:p>
      <w:pPr>
        <w:pStyle w:val="BodyText"/>
      </w:pPr>
      <w:r>
        <w:t xml:space="preserve">Huyết quang kia giống như một đầu yêu thú đang gào thét phẫn nộ, chỉ vặn mạnh một cái, máu thịt của Yến Truy Dương đã bị vặn xoắn cho tung bay tán loạn, hóa thành tinh phong huyết vũ, rơi vào bên trong vực sâu huyết sắc bên dưới.</w:t>
      </w:r>
    </w:p>
    <w:p>
      <w:pPr>
        <w:pStyle w:val="BodyText"/>
      </w:pPr>
      <w:r>
        <w:t xml:space="preserve">Mà cây trường đao Thần đạo của hắn cũng là ‘bủm’ một tiếng, rơi thẳng xuống vực sâu huyết sắc kia, bốc lên một đợt bọt khí, cuối cùng chìm hẳn xuống.</w:t>
      </w:r>
    </w:p>
    <w:p>
      <w:pPr>
        <w:pStyle w:val="BodyText"/>
      </w:pPr>
      <w:r>
        <w:t xml:space="preserve">Vực sâu huyết sắc kia bốc lên một luồng sương mù, nhìn thì vô cùng dữ tợn, thật giống như một đầu mãnh thú ngủ say chợt bừng tỉnh, nhảy chồm lên một cái, sau đó lẳng lặng chảy xuôi trở lại.</w:t>
      </w:r>
    </w:p>
    <w:p>
      <w:pPr>
        <w:pStyle w:val="BodyText"/>
      </w:pPr>
      <w:r>
        <w:t xml:space="preserve">Tần Vô Song trong lòng nhất thời cảm khái, cũng không biết là nên vui hay nên buồn. Lẽ ra tên Yến Truy Dương làm hại hắn phải đuổi giết lâu đến như vậy, hôm nay cuối cùng đã gặp phải bất trắc, lẽ ra hắn phải vui mới đúng. Mà trên thực tế, Tần Vô Song đối với cái chết của Yến Truy Dương cũng cảm thấy cũng vô cùng khoái trá, nhưng đồng thời, luồng áp lực cực mạnh bên trong Bàn Long Điện kia, cũng khiến hắn bên cạnh sự vui sướng nhưng cũng có vài phần lo lắng.</w:t>
      </w:r>
    </w:p>
    <w:p>
      <w:pPr>
        <w:pStyle w:val="BodyText"/>
      </w:pPr>
      <w:r>
        <w:t xml:space="preserve">Nhìn thấy vực sâu huyết sắc kia, Tần Vô Song có chút ngẩn người. Ngẩng đầu nhìn qua hai cây cầu kia, trong đó có một cây còn lưu lại một đoàn máu tươi mà Yến Truy Dương lưu lại trong lúc đi qua.</w:t>
      </w:r>
    </w:p>
    <w:p>
      <w:pPr>
        <w:pStyle w:val="BodyText"/>
      </w:pPr>
      <w:r>
        <w:t xml:space="preserve">Mà một cây cầu còn lại thì lại lẳng lặng đứng sững ở nơi đó, không chút độnh tĩnh.</w:t>
      </w:r>
    </w:p>
    <w:p>
      <w:pPr>
        <w:pStyle w:val="BodyText"/>
      </w:pPr>
      <w:r>
        <w:t xml:space="preserve">- Cây cầu này chính là cây cầu sinh hay sao?</w:t>
      </w:r>
    </w:p>
    <w:p>
      <w:pPr>
        <w:pStyle w:val="BodyText"/>
      </w:pPr>
      <w:r>
        <w:t xml:space="preserve">Tần Vô Song nhìn cây cầu mà Yến Truy Dương đã bỏ qua, trong lòng cười khổ nói.</w:t>
      </w:r>
    </w:p>
    <w:p>
      <w:pPr>
        <w:pStyle w:val="BodyText"/>
      </w:pPr>
      <w:r>
        <w:t xml:space="preserve">- Yến Truy Dương tự đánh trống tự thổi kèn, xưng là vận khí tốt, kết quả cũng là bước lên con đường không có đường về. Xem ra, nói tới vận khí, trong cõi mơ hồ, thực sự bên trong cũng đã có thiên ý. Tên Yến Truy Dương kia tự đắc quá sớm, vui quá hóa buồn.</w:t>
      </w:r>
    </w:p>
    <w:p>
      <w:pPr>
        <w:pStyle w:val="BodyText"/>
      </w:pPr>
      <w:r>
        <w:t xml:space="preserve">Tuy rằng Yến Truy Dương đã chọn một cây cầu khác, chứng minh đó là con đường chết. Nhưng Tần Vô Song cũng không có dễ dàng bước lên cây cầu trước mắt.</w:t>
      </w:r>
    </w:p>
    <w:p>
      <w:pPr>
        <w:pStyle w:val="BodyText"/>
      </w:pPr>
      <w:r>
        <w:t xml:space="preserve">Không biết vì sao mà trong lòng Tần Vô Song trước sau đều không có cách gì vững tâm muốn bước lên cây cầu này. Trong lòng dường như luôn có một âm thanh nói với hắn rằng cây cầu này cũng đồng dạng không phải là một con đường sống.</w:t>
      </w:r>
    </w:p>
    <w:p>
      <w:pPr>
        <w:pStyle w:val="BodyText"/>
      </w:pPr>
      <w:r>
        <w:t xml:space="preserve">Trực giác của Tần Vô Song trước giờ luôn luôn vô cùng chuẩn. Lúc này đây cũng không ngoại lệ. Tuy biết rằng bí mật trong Bàn Long Điện này có lẽ sẽ mang tới cho hắn một chút kỳ ngộ, nhưng mà Tần Vô Song vẫn có thể khống chế được một chút sự ham muốn trong lòng. Hắn cảm thấy cây cầu thứ hai này, một khi đã đem đến cho hắn nhiều sự lo lắng không thể giải thích như vậy, thì biện pháp tốt nhất chính là không nên đặt chân lên nó.</w:t>
      </w:r>
    </w:p>
    <w:p>
      <w:pPr>
        <w:pStyle w:val="BodyText"/>
      </w:pPr>
      <w:r>
        <w:t xml:space="preserve">Bỏ đi, chính là sự lựa chọn tốt nhất!</w:t>
      </w:r>
    </w:p>
    <w:p>
      <w:pPr>
        <w:pStyle w:val="BodyText"/>
      </w:pPr>
      <w:r>
        <w:t xml:space="preserve">Tần Vô Song nghĩ tới đây, quyết định dứt khoát, cho dù cây cầu kia có thật sự là cây cầu sinh, nhưng hắn cũng không đi. Hắn không thể đem tính mạng của hắn ra để đặt cược được. Bởi vì ván bài trước mắt không đủ phải khiến hắn đem cả tính mạng ra đánh cược.</w:t>
      </w:r>
    </w:p>
    <w:p>
      <w:pPr>
        <w:pStyle w:val="BodyText"/>
      </w:pPr>
      <w:r>
        <w:t xml:space="preserve">Nghĩ tới đây, Tần Vô Song không hề do dự, xoay người. Nhưng mà mới đi được vài bước, trong lòng Tần Vô Song lại có chút lĩnh ngộ, giống như ma xui quỷ khiến, lại quay trở lại lại bên cạnh vực sâu huyết sắc kia, nhìn xuống bên dưới, vẫn thấy từ sâu bên dưới vực sâu huyết sắc, từ tia bọt nước nguy hiểm không ngừng dâng lên.</w:t>
      </w:r>
    </w:p>
    <w:p>
      <w:pPr>
        <w:pStyle w:val="BodyText"/>
      </w:pPr>
      <w:r>
        <w:t xml:space="preserve">Nhìn nhìn lại hai tấm bia đá kia, Tần Vô Song trong đầu chợt hiện lên một cái ý niệm to gan lớn mật, mà ý niệm này một khi nảy sinh trong đầu không ngờ lại là vô cùng điên cuồng, không ngừng dâng trào lên, không có cách nào áp chế xuống.</w:t>
      </w:r>
    </w:p>
    <w:p>
      <w:pPr>
        <w:pStyle w:val="BodyText"/>
      </w:pPr>
      <w:r>
        <w:t xml:space="preserve">Như có một bàn tay vô hình thôi động, Tần Vô Song thúc dục Thần đạo Hộ Thuẫn, giống như khống chết một con tàu cao tốc vậy, cả người cùng với Thần đạo Hộ Thuẫn lao đi biến thành một đạo quang đoàn hình chùy trực tiếp tiến sâu vào bên trong vực sâu huyết sắc kia.</w:t>
      </w:r>
    </w:p>
    <w:p>
      <w:pPr>
        <w:pStyle w:val="BodyText"/>
      </w:pPr>
      <w:r>
        <w:t xml:space="preserve">Một cú lao xuống này, lực lượng và kỹ xảo nắm chắc vô cùng hoàn mỹ, một lần lao xuống, vực sâu huyết sắc giống như một tấm màn đỏ khổng lồ, bị tách ra hai phần.</w:t>
      </w:r>
    </w:p>
    <w:p>
      <w:pPr>
        <w:pStyle w:val="BodyText"/>
      </w:pPr>
      <w:r>
        <w:t xml:space="preserve">Hồng quang đột nhiên vọt lên, đoàn quang đoàn hình chùy này cư nhiên đã phóng thẳng xuống dưới vực sâu. Quang đoàn này giống như một lưỡi dao sắc bén do thiên địa tạo hóa sinh ra, đem một tầng nước đỏ như máu bên dưới vực sâu này bổ ra làm hai mảnh, không ngừng xâm nhập, không ngừng chui xuống phía dưới.</w:t>
      </w:r>
    </w:p>
    <w:p>
      <w:pPr>
        <w:pStyle w:val="BodyText"/>
      </w:pPr>
      <w:r>
        <w:t xml:space="preserve">Đúng vậy, tại một khắc, bên trong mơ hồ giống như có một thanh âm nào đó nói cho hắn biết hai cây cầu kia đều không phải là con đường sống.</w:t>
      </w:r>
    </w:p>
    <w:p>
      <w:pPr>
        <w:pStyle w:val="BodyText"/>
      </w:pPr>
      <w:r>
        <w:t xml:space="preserve">Tần Vô Song rất ít khi xúc động, nhưng tại thời điểm mơ hồ vừa rồi, giống như có một thứ âm thanh mê hoặc nào đó, lại khiến cho hắn không hề băn khoăn mà lao vọt xuống dưới.</w:t>
      </w:r>
    </w:p>
    <w:p>
      <w:pPr>
        <w:pStyle w:val="BodyText"/>
      </w:pPr>
      <w:r>
        <w:t xml:space="preserve">Mà theo thân hình không ngừng xâm nhập của hắn, Tần Vô Song càng không ngừng kiên định với ý niệm trong đầu mình. Hắn cảm thấy sự lựa chọn của chính mình khẳng định sẽ không sai.</w:t>
      </w:r>
    </w:p>
    <w:p>
      <w:pPr>
        <w:pStyle w:val="BodyText"/>
      </w:pPr>
      <w:r>
        <w:t xml:space="preserve">Một sự lựa chọn nhìn qua như là đặt cược hên xui thế này, kỳ thực là giống như là bên trong mơ hồ đã có sự an bày của tạo hóa. Bọt nước hai bên giống như không ngừng hướng lên trên mặt nước mà phóng đi. Còn thân thể của Tần Vô Song còn lại là không ngừng chui sâu xuống bên dưới vực sâu, tốc độ cực nhanh.</w:t>
      </w:r>
    </w:p>
    <w:p>
      <w:pPr>
        <w:pStyle w:val="BodyText"/>
      </w:pPr>
      <w:r>
        <w:t xml:space="preserve">Mà trước mắt Tần Vô Song chỉ có một đám hồng quang thuần túy, phảng phất như cả thế giới đột nhiên biến thành một thế giới Tu La tràn ngập huyết tinh vậy.</w:t>
      </w:r>
    </w:p>
    <w:p>
      <w:pPr>
        <w:pStyle w:val="BodyText"/>
      </w:pPr>
      <w:r>
        <w:t xml:space="preserve">Trong lúc Tần Vô Song đang có chút do dự thì thế chìm xuống này rốt cục cũng dừng lại. Tần Vô Song không dám chậm trễ, Thần đạo Hộ Thuẫn mở ra chắn ở phía trước, hai mắt mở ra.</w:t>
      </w:r>
    </w:p>
    <w:p>
      <w:pPr>
        <w:pStyle w:val="BodyText"/>
      </w:pPr>
      <w:r>
        <w:t xml:space="preserve">Trước mắt Tần Vô Song là một thế giới kỳ diệu khiến cho Tần Vô Song gần như là quên cả hít thở.</w:t>
      </w:r>
    </w:p>
    <w:p>
      <w:pPr>
        <w:pStyle w:val="BodyText"/>
      </w:pPr>
      <w:r>
        <w:t xml:space="preserve">Trong một tầng bảo hộ làm bằng bạch ngọc thuần khiết, một cây cầu lót bằng gạch hoàng kim, dẫn thẳng đến một tòa đại điện không ngừng phát ra hào quang sáng rực. Còn có các loại san hô vô cùng cao lớn, những bức tượng điêu khắc các loại động vật biển tạo hình cổ quái, cùng với các loại ngọc trai khổng lồ rãi rác, khiến cho người ta hồ nghi nơi đây có phải chính là bồng lai tiên cảnh trong truyền thuyết hay không.</w:t>
      </w:r>
    </w:p>
    <w:p>
      <w:pPr>
        <w:pStyle w:val="BodyText"/>
      </w:pPr>
      <w:r>
        <w:t xml:space="preserve">Tần Vô Song trong lòng giật mình thầm nghĩ:</w:t>
      </w:r>
    </w:p>
    <w:p>
      <w:pPr>
        <w:pStyle w:val="BodyText"/>
      </w:pPr>
      <w:r>
        <w:t xml:space="preserve">- Lẽ nào đây là điện trong điện?</w:t>
      </w:r>
    </w:p>
    <w:p>
      <w:pPr>
        <w:pStyle w:val="BodyText"/>
      </w:pPr>
      <w:r>
        <w:t xml:space="preserve">Xem ra nơi này có lẽ mới thực sự là khu vực trung tâm của Bàn Long Điện, là không gian tách biệt của Bàn Long Điện. Tần Vô Song thật sự cũng không thấy ngạc nhiên. Chủ nhân của Bàn Long Điện có thể ở trong Hắc Tử Hải này mà xây dựng được một không gian độc lập như Bàn Long Điện, thì cũng đủ chứng minh rằng năng lực của chủ nhân này lớn bao nhiêu. Bên trong Bàn Long Điện lại xây dựng một không gian độc lập nữa, tuyệt đối không phải là một việc khó.</w:t>
      </w:r>
    </w:p>
    <w:p>
      <w:pPr>
        <w:pStyle w:val="BodyText"/>
      </w:pPr>
      <w:r>
        <w:t xml:space="preserve">Nghĩ tới đây, trong lòng Tần Vô Song càng thấy tò mò. Hắn hiện tại thực rất muốn biết rốt cuộc Bàn Long Điện này rốt cuộc có quan hệ hay không với Thái cổ Yêu long.</w:t>
      </w:r>
    </w:p>
    <w:p>
      <w:pPr>
        <w:pStyle w:val="BodyText"/>
      </w:pPr>
      <w:r>
        <w:t xml:space="preserve">Đi qua cây cầu ngắn ngủn kia, Tần Vô Song cảm nhận được một loại cảm giác vô cùng thoải mái, một chút dấu hiệu nguy hiểm trong lòng cũng không có, cùng với cảm giác lúc trước khi xuyên qua đoạn lốc xoáy, tiến vào Bàn Long Điện quả thật là tâm tình không giống nhau. Khi đó, hắn ở chỗ nào cũng đều cảm thấy vô cùng áp lực, mà nay thì chỗ nào cũng cảm thấy vô cùng an nhàn.</w:t>
      </w:r>
    </w:p>
    <w:p>
      <w:pPr>
        <w:pStyle w:val="BodyText"/>
      </w:pPr>
      <w:r>
        <w:t xml:space="preserve">Nếu nói nơi này là một cái cung điện, còn không bằng hãy nói đây là một biệt viện nhỏ của Bàn Long Điện. Quy mô không lớn nhưng kiến trúc thì vô cùng khác biệt.</w:t>
      </w:r>
    </w:p>
    <w:p>
      <w:pPr>
        <w:pStyle w:val="BodyText"/>
      </w:pPr>
      <w:r>
        <w:t xml:space="preserve">Tần Vô Song đi từng bước từng bước nhỏ xung quanh tòa biệt viện này, vòng vo một vòng, đột nhiên ánh mắt hướng tới một cái ao rất sâu ở trong vườn. Cái ao này sâu kín, tản ra ánh lam quang vô cùng yêu dị. Ao này không lớn, nhưng tràn ngập một loại khí tức cổ quái.</w:t>
      </w:r>
    </w:p>
    <w:p>
      <w:pPr>
        <w:pStyle w:val="BodyText"/>
      </w:pPr>
      <w:r>
        <w:t xml:space="preserve">Khí tức này đúng là loại khí tức huyết mạch Thái cổ quen thuộc, cùng với huyết mạch Thái cổ của Bao Bao tuy rằng không giống lắm, nhưng cũng có điểm tương tự.</w:t>
      </w:r>
    </w:p>
    <w:p>
      <w:pPr>
        <w:pStyle w:val="BodyText"/>
      </w:pPr>
      <w:r>
        <w:t xml:space="preserve">- Lẽ nào, ở đây đúng là nơi Thái cổ Yêu long chiếm cứ?</w:t>
      </w:r>
    </w:p>
    <w:p>
      <w:pPr>
        <w:pStyle w:val="BodyText"/>
      </w:pPr>
      <w:r>
        <w:t xml:space="preserve">Nhìn cái ao này, cũng không tính là lớn, nhưng nếu như chứa đựng một thân thể to lớn của Thái cổ Yêu long thì như vậy cũng đủ rồi. Tần Vô Song trong lúc nhất thời cảm thấy ngây ngẩn cả người.</w:t>
      </w:r>
    </w:p>
    <w:p>
      <w:pPr>
        <w:pStyle w:val="BodyText"/>
      </w:pPr>
      <w:r>
        <w:t xml:space="preserve">Cái ao này quả thật là có một loại khí tức vô cùng thần kỳ, không hề nghi vấn một chút nào, cái ao này tuyệt đối là có quan hệ với Thái cổ Yêu long.</w:t>
      </w:r>
    </w:p>
    <w:p>
      <w:pPr>
        <w:pStyle w:val="BodyText"/>
      </w:pPr>
      <w:r>
        <w:t xml:space="preserve">Bởi vì Tần Vô Song nhận thấy cỗ hơi thở toát ra từ cái ao này vô cùng nồng đậm.</w:t>
      </w:r>
    </w:p>
    <w:p>
      <w:pPr>
        <w:pStyle w:val="BodyText"/>
      </w:pPr>
      <w:r>
        <w:t xml:space="preserve">- Nếu thực sự là trứng rồng do đích thân Thái cổ Yêu long hạ sinh thì ta cũng không ngại chi mà không lấy. Đem chúng giao cho Mộ Dung Lâu chủ, coi như là hoàn thành nhiệm vụ của lần này. Đến lúc đó, đám cao tầng của Phiêu Tuyết Lâu càng không còn gì để nói? Cho dù ta có thể không nhìn sắc mặt của đám cao tầng loa, nhưng cũng không thể khiến cho Nhạn nhi cảm thấy khó xử.</w:t>
      </w:r>
    </w:p>
    <w:p>
      <w:pPr>
        <w:pStyle w:val="BodyText"/>
      </w:pPr>
      <w:r>
        <w:t xml:space="preserve">Tần Vô Song nghĩ tới đây, thân mình giống như một con cá, liền hướng cái ao kia mà phóng xuống.</w:t>
      </w:r>
    </w:p>
    <w:p>
      <w:pPr>
        <w:pStyle w:val="BodyText"/>
      </w:pPr>
      <w:r>
        <w:t xml:space="preserve">Cái ao này cũng chỉ nhỏ cỡ một cái hồ nước phẳng lặng mà thôi, Tần Vô Song vừa mới rơi xuống, toàn thân nhất thời rùng mình một cái. Nước trong ao này, không ngờ lại là lạnh như băng, lạnh đến thấu xương. Quả thực là một cái lạnh xâm nhập tới tận cốt tủy.</w:t>
      </w:r>
    </w:p>
    <w:p>
      <w:pPr>
        <w:pStyle w:val="BodyText"/>
      </w:pPr>
      <w:r>
        <w:t xml:space="preserve">Tần Vô Song có áo giáp Trạm Lam bảo vệ, hơn nữa đã trải qua thần quang tẩy lễ, thân thể không thể nói là không cường đại. Nhưng mặc dù là như thế, toàn thân hắn vẫn là lạnh tới thấu xương, đủ để thấy được nước ao này lạnh đến thế nào.</w:t>
      </w:r>
    </w:p>
    <w:p>
      <w:pPr>
        <w:pStyle w:val="BodyText"/>
      </w:pPr>
      <w:r>
        <w:t xml:space="preserve">Càng lặn xuống thì loại sức lạnh kỳ dị này lại càng mãnh liệt hơn, khiến cho cơ thể Tần Vô Song giống như bị đông cứng toàn thân vậy. Điều khiến cho Tần Vô Song cảm thấy vô cùng khó hiểu chính là, cái ao này lạnh lẽo đến như vậy thì đáng phải kết thành băng mới đúng. Nhưng mà cái ao có độ lạnh còn thấp hơn điểm đóng băng không biết bao nhiêu lần thế này, vậy mà cũng không có kết băng</w:t>
      </w:r>
    </w:p>
    <w:p>
      <w:pPr>
        <w:pStyle w:val="Compact"/>
      </w:pPr>
      <w:r>
        <w:t xml:space="preserve">Ủng hộ chỉ với 1 click và 5s ! (adf.ly/4EmoB)</w:t>
      </w:r>
      <w:r>
        <w:br w:type="textWrapping"/>
      </w:r>
      <w:r>
        <w:br w:type="textWrapping"/>
      </w:r>
    </w:p>
    <w:p>
      <w:pPr>
        <w:pStyle w:val="Heading2"/>
      </w:pPr>
      <w:bookmarkStart w:id="634" w:name="chương-612"/>
      <w:bookmarkEnd w:id="634"/>
      <w:r>
        <w:t xml:space="preserve">612. Chương 61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12: Huyết mạch Thái cổ Yêu lo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ũng may sức chịu đựng của Tần Vô Song vô cùng cao, mặc dù cũng cảm giác được toàn thân lạnh cóng, nhưng Tần Vô Song vẫn toàn lực lặn xuống.</w:t>
      </w:r>
    </w:p>
    <w:p>
      <w:pPr>
        <w:pStyle w:val="BodyText"/>
      </w:pPr>
      <w:r>
        <w:t xml:space="preserve">Càng lặn xuống sâu hơn, Tần Vô Song càng cảm thấy nước ao này giống như là có thể thẩm thấu vậy, không ngờ thông qua thân thể bên ngoài hắn, không ngừng thẩm thấu vào bên trong da thịt.</w:t>
      </w:r>
    </w:p>
    <w:p>
      <w:pPr>
        <w:pStyle w:val="BodyText"/>
      </w:pPr>
      <w:r>
        <w:t xml:space="preserve">Cũng may, Tần Vô Song cảm giác được lực thẩm thấu của nó cũng không phải là loại khí tức băng hàn kia mà là một luồng khí tức vô cùng cường đại ẩn giấu bên trong nước ao này.</w:t>
      </w:r>
    </w:p>
    <w:p>
      <w:pPr>
        <w:pStyle w:val="BodyText"/>
      </w:pPr>
      <w:r>
        <w:t xml:space="preserve">Tần Vô Song trong lòng dâng lên một trận nghi ngờ, trầm trọng thầm nhủ:</w:t>
      </w:r>
    </w:p>
    <w:p>
      <w:pPr>
        <w:pStyle w:val="BodyText"/>
      </w:pPr>
      <w:r>
        <w:t xml:space="preserve">- Rốt cuộc việc này là thế nào?</w:t>
      </w:r>
    </w:p>
    <w:p>
      <w:pPr>
        <w:pStyle w:val="BodyText"/>
      </w:pPr>
      <w:r>
        <w:t xml:space="preserve">Lúc hắn vận khí đan điền để chống lại khí tức dung nhập, lại phát hiện, đan điền của chính mình, bao gồm cả huyết mạch toàn thân, đối với loại lực lượng thẩm thấu vô cùng hoan nghênh, không hề xung đột một chút nào.</w:t>
      </w:r>
    </w:p>
    <w:p>
      <w:pPr>
        <w:pStyle w:val="BodyText"/>
      </w:pPr>
      <w:r>
        <w:t xml:space="preserve">Điều này khiến cho Tần Vô Song cả kinh, hắn chưa từng nghĩ tới thân thể của chính mình lại có thể trở nên chào đón cái loại lực lượng thẩm thấu kỳ quái này. Tần Vô Song đối với điều kiện thân thể của chính mình vốn là vô cùng tự tin. Thân thể lúc trước đã từng trải qua hai lần thần quang tẩy lễ, khiến cho thân thể cùng với huyết mạch cốt cách toàn thân đều hoàn toàn sản sinh một loại năng lực kháng cự vô cùng mẫn cảm. Nếu như là khí tức bất lương xâm nhập thì nhất định sẽ sản sinh ra một sự kháng cự mạnh mẽ.</w:t>
      </w:r>
    </w:p>
    <w:p>
      <w:pPr>
        <w:pStyle w:val="BodyText"/>
      </w:pPr>
      <w:r>
        <w:t xml:space="preserve">Mà thân thể mình đối với luồng lực lượng thẩm thấu kỳ quái này không hề có chút mâu thuẫn nào. Như vậy chỉ có một loại khả năng, chính là cỗ lực lượng thẩm thấu này đối với thân thể của hắn không hề có ác ý, không có tính xâm hại, nếu không thì thân thể hắn không thể nào mà không có chút bài xích mà lại còn ngược lại còn vô cùng hoan nghênh.</w:t>
      </w:r>
    </w:p>
    <w:p>
      <w:pPr>
        <w:pStyle w:val="BodyText"/>
      </w:pPr>
      <w:r>
        <w:t xml:space="preserve">Tần Vô Song trong lòng không ngừng khó hiểu này, đột nhiên mở trừng mắt, tinh thần căng thẳng, Thần đạo Hộ Thuẫn trong tay cũng không khỏi thúc dục phòng thủ.</w:t>
      </w:r>
    </w:p>
    <w:p>
      <w:pPr>
        <w:pStyle w:val="BodyText"/>
      </w:pPr>
      <w:r>
        <w:t xml:space="preserve">Một đầu Yêu long to lớn vô cùng đang sừng sững trong chỗ sâu của ao nhìn thẳng về phía này, thoáng nhìn một chút, hình dáng của nó giống hệt như một pho tượng điêu khắc màu lam. Tần Vô Song từ khi xuất đạo đến giờ vẫn chưa nhìn qua loại linh thú nào khổng lồ đến như vậy, tự nhiên là thất kinh trong lòng.</w:t>
      </w:r>
    </w:p>
    <w:p>
      <w:pPr>
        <w:pStyle w:val="BodyText"/>
      </w:pPr>
      <w:r>
        <w:t xml:space="preserve">Nhưng mà nhìn cẩn thận lại thì đầu Yêu long kia dù sừng sững ở đó nhưng cũng hoàn toàn bất động, giống như một tòa núi nhỏ, căn bản không có dấu hiệu gì là sẽ công kích Tần Vô Song cả.</w:t>
      </w:r>
    </w:p>
    <w:p>
      <w:pPr>
        <w:pStyle w:val="BodyText"/>
      </w:pPr>
      <w:r>
        <w:t xml:space="preserve">Bởi vì nước trong ao màu lam sẫm, cho nên Tần Vô Song căn bản nhìn không có rõ. Đến khi lại gần mới phát hiện ra, thì ra chỉ là thi thể của một đầu Yêu long mà thôi.</w:t>
      </w:r>
    </w:p>
    <w:p>
      <w:pPr>
        <w:pStyle w:val="BodyText"/>
      </w:pPr>
      <w:r>
        <w:t xml:space="preserve">Thi thể của đầu Yêu long này tuy rằng vẫn còn nguyên vẹn nhưng rõ ràng là đầu Yêu long này dường như không có nguyên thần, không còn linh hồn, đơn giản chỉ là một khối thi thể mà thôi.</w:t>
      </w:r>
    </w:p>
    <w:p>
      <w:pPr>
        <w:pStyle w:val="BodyText"/>
      </w:pPr>
      <w:r>
        <w:t xml:space="preserve">Chẳng trách, đầu Yêu long này tướng mạo vô cùng hung hãn, nhưng mà đối với kẻ xâm nhập từ bên ngoài cũng không có công kích. Hóa ra cũng chỉ là một bộ xác lưu lại mà thôi.</w:t>
      </w:r>
    </w:p>
    <w:p>
      <w:pPr>
        <w:pStyle w:val="BodyText"/>
      </w:pPr>
      <w:r>
        <w:t xml:space="preserve">Dù thế nào thì Tần Vô Song vẫn là không dám sơ ý, quan sát hình dáng của Yêu long này một lúc lâu, sau đó mới dám tiến tới gần.</w:t>
      </w:r>
    </w:p>
    <w:p>
      <w:pPr>
        <w:pStyle w:val="BodyText"/>
      </w:pPr>
      <w:r>
        <w:t xml:space="preserve">Thân thể của Yêu long này cũng thực là khổng lồ, đứng sừng sững ở nơi này, cơ hồ giống như một dãi núi, Tần Vô Song chạy một vòng quanh thân nó, thật giống như một con sâu bọ nhỏ bé chạy qua chạy lại mà thôi.</w:t>
      </w:r>
    </w:p>
    <w:p>
      <w:pPr>
        <w:pStyle w:val="BodyText"/>
      </w:pPr>
      <w:r>
        <w:t xml:space="preserve">- Thần kỳ thật!</w:t>
      </w:r>
    </w:p>
    <w:p>
      <w:pPr>
        <w:pStyle w:val="BodyText"/>
      </w:pPr>
      <w:r>
        <w:t xml:space="preserve">Tần Vô Song quan sát cẩn thận một lát, trong lòng hiếu kỳ, chẳng lẽ đây chính là Thái cổ Yêu long trong truyền thuyết sao?</w:t>
      </w:r>
    </w:p>
    <w:p>
      <w:pPr>
        <w:pStyle w:val="BodyText"/>
      </w:pPr>
      <w:r>
        <w:t xml:space="preserve">Tần Vô Song trong lòng ít nhiều cũng có chút khiếp sợ, đây là Long Tộc. Là Long Tộc chân chính! Thái cổ Yêu long, huyết mạch thần thú Thái cổ thật sự a!</w:t>
      </w:r>
    </w:p>
    <w:p>
      <w:pPr>
        <w:pStyle w:val="BodyText"/>
      </w:pPr>
      <w:r>
        <w:t xml:space="preserve">Tần Vô Song nhớ tới nhiệm vụ kia của Mộ Dung Thiên Cực, bắt đầu tìm tòi ở bốn phía xung quanh. Cái ao nước này cũng không phải là rất lớn, thần thức của Tần Vô Song tuy rằng đã bị khống chế, phạm vi khuyếch tán không phải là rất xa, nhưng tìm tòi một lát, ở bên dưới con rồng khổng lồ kia, tìm được hai quả trứng linh thú giống như được điêu khắc bằng ngọc thạch nguyệt sắc, vô cùng tinh mỹ.</w:t>
      </w:r>
    </w:p>
    <w:p>
      <w:pPr>
        <w:pStyle w:val="BodyText"/>
      </w:pPr>
      <w:r>
        <w:t xml:space="preserve">- Lẽ nào đây là trứng rồng của Thái cổ Yêu long?</w:t>
      </w:r>
    </w:p>
    <w:p>
      <w:pPr>
        <w:pStyle w:val="BodyText"/>
      </w:pPr>
      <w:r>
        <w:t xml:space="preserve">Tần Vô Song quan sát một chút, thấy hai quả trứng này to lớn hơn những quả trứng chim thú bình thường khác rất nhiều.</w:t>
      </w:r>
    </w:p>
    <w:p>
      <w:pPr>
        <w:pStyle w:val="BodyText"/>
      </w:pPr>
      <w:r>
        <w:t xml:space="preserve">Tần Vô Song quán nhập thần thức, thăm dò hai quả trứng lớn này, phát hiện bên trong quả trứng này ẩn chứa một sinh mệnh lực vô cùng cường đại.</w:t>
      </w:r>
    </w:p>
    <w:p>
      <w:pPr>
        <w:pStyle w:val="BodyText"/>
      </w:pPr>
      <w:r>
        <w:t xml:space="preserve">Tuy rằng hai quả trứng lớn này không có được ấp, có lẽ nó cũng vĩnh viễn không được ấp nhưng, nhưng Tần Vô Song cũng là cảm thấy vô cùng giật mình, trong lòng phức tạp nhìn về phía đầu Yêu long khổng lồ kia, suy nghĩ nói:</w:t>
      </w:r>
    </w:p>
    <w:p>
      <w:pPr>
        <w:pStyle w:val="BodyText"/>
      </w:pPr>
      <w:r>
        <w:t xml:space="preserve">- Đầu Thái cổ Yêu long này không biết đã chết bao nhiêu lâu, vậy mà lại có thể lưu lại được huyết mạch của mình. Long Tộc quả nhiên là không giống như với các chủng tộc bình thường.</w:t>
      </w:r>
    </w:p>
    <w:p>
      <w:pPr>
        <w:pStyle w:val="BodyText"/>
      </w:pPr>
      <w:r>
        <w:t xml:space="preserve">Hắn cũng không nghĩ nhiều, đem hai quả trứng lớn này đặt trong công cụ trữ vật. Lại tìm kiếm thêm một vòng nữa, xác định trong ao không còn vật gì khả nghi nữa thì lúc này mới hướng về mặt nước phóng lên.</w:t>
      </w:r>
    </w:p>
    <w:p>
      <w:pPr>
        <w:pStyle w:val="BodyText"/>
      </w:pPr>
      <w:r>
        <w:t xml:space="preserve">Ào!</w:t>
      </w:r>
    </w:p>
    <w:p>
      <w:pPr>
        <w:pStyle w:val="BodyText"/>
      </w:pPr>
      <w:r>
        <w:t xml:space="preserve">Bên trong luồng thủy quang, Tần Vô Song lao ra khỏi mặt nước, nhảy lên bờ ao. Tìm được một góc yên lặng, ngồi xuống vận dụng linh lực toàn thân, bắt đầu diệt trừ hàn khí trong người. Mà vào giây phút này, Tần Vô Song phát hiện, bên trong huyết mạch của chính mình lại xuất hiện một loại khí tức vô cùng thần kỳ.</w:t>
      </w:r>
    </w:p>
    <w:p>
      <w:pPr>
        <w:pStyle w:val="BodyText"/>
      </w:pPr>
      <w:r>
        <w:t xml:space="preserve">- Hửm? Những đạo màu xanh lam bên trong huyết mạch này là cái gì?</w:t>
      </w:r>
    </w:p>
    <w:p>
      <w:pPr>
        <w:pStyle w:val="BodyText"/>
      </w:pPr>
      <w:r>
        <w:t xml:space="preserve">Lúc mà Tần Vô Song còn đang giật mình thì bên ngoài thân thể của hắn lại đột nhiên dâng lên một luồng lam quang vô cùng quỷ dị.</w:t>
      </w:r>
    </w:p>
    <w:p>
      <w:pPr>
        <w:pStyle w:val="BodyText"/>
      </w:pPr>
      <w:r>
        <w:t xml:space="preserve">Luồng lam quang này nổi lên, giống như một tầng tinh thể nhàn nhạt bám vào mặt da bên ngoài. Lúc nhìn kỹ lại thì một tầng lam quang này giống hệt như một tầng lân giáp vậy, ẩn ẩn thể hiện ở bên ngoài cơ thể của Tần Vô Song.</w:t>
      </w:r>
    </w:p>
    <w:p>
      <w:pPr>
        <w:pStyle w:val="BodyText"/>
      </w:pPr>
      <w:r>
        <w:t xml:space="preserve">Tần Vô Song vừa vươn hai tay ra liền nhìn thấy, hai tay của chính mình lại biến thành long trảo dữ tợn, vô cùng sắc nhọn khiến cho ngay cả chính hắn cũng cảm thấy một trận băng lãnh.</w:t>
      </w:r>
    </w:p>
    <w:p>
      <w:pPr>
        <w:pStyle w:val="BodyText"/>
      </w:pPr>
      <w:r>
        <w:t xml:space="preserve">Mà cặp long trảo này trong lúc Tần Vô Song đang chần chờ lại biến mất không thấy đâu nữa, cứ như vậy năm lần bảy lượt không ngừng biến hóa, Tần Vô Song phát hiện long lân cùng long trảo rõ ràng là biến hóa theo sự khống chế thân thể của hắn. Cũng nghĩa là tất cả những cái này đều có thể thu phát từ tâm.</w:t>
      </w:r>
    </w:p>
    <w:p>
      <w:pPr>
        <w:pStyle w:val="BodyText"/>
      </w:pPr>
      <w:r>
        <w:t xml:space="preserve">- Việc này là thế nào? Chẳng lẽ cái thứ nước màu lam bên trong cái ao sâu kia mới là huyết mạch của Thái cổ Yêu long, trong lúc vô tri vô giác thẫm thấu vào cơ thể ta, đem ta đồng hóa trở thành Long Tộc luôn rồi?</w:t>
      </w:r>
    </w:p>
    <w:p>
      <w:pPr>
        <w:pStyle w:val="BodyText"/>
      </w:pPr>
      <w:r>
        <w:t xml:space="preserve">Tần Vô Song vốn là xuyên việt mà tới thế giới nàu, đối với phạm trù gen mà nói, sự dung hợp gen giữa các chủng tộc nhân loại khác nhau, thậm chí phát sinh biến dị thì cũng không phải là không thể. Mà Đại lục Thiên Huyền này, loại pháp tắc mạnh được yếu thua rõ ràng được tuân thủ một cách tuyệt đối mọi lúc mọi nơi, mọi lĩnh vực. Nếu như huyết mạch của Thái cổ Yêu long càng mạnh hơn huyết mạch bản thể của Tần Vô Song thì việc đồng hóa huyết mạch cũng không phải là không thể.</w:t>
      </w:r>
    </w:p>
    <w:p>
      <w:pPr>
        <w:pStyle w:val="BodyText"/>
      </w:pPr>
      <w:r>
        <w:t xml:space="preserve">Chỉ là Tần Vô Song thử nghiệm vài lần, liền biết là mình đã lo lắng không cần thiết rồi. Bởi vì hắn cảm nhận được huyết mạch nhân loại của bản thân mình cũng không xuất hiện nhiều biến hóa như vậy.</w:t>
      </w:r>
    </w:p>
    <w:p>
      <w:pPr>
        <w:pStyle w:val="BodyText"/>
      </w:pPr>
      <w:r>
        <w:t xml:space="preserve">Mà huyết mạch của Yêu long kia tuy rằng đã dung hợp với tám phần huyết mạch của hắn, khiến cho cả người hắn toát ra một loại khí tức Thái cổ vô cùng cổ xưa, thế nhưng cũng không có thôn phệ hết khí tức nguyên bản trước đây của hắn.</w:t>
      </w:r>
    </w:p>
    <w:p>
      <w:pPr>
        <w:pStyle w:val="BodyText"/>
      </w:pPr>
      <w:r>
        <w:t xml:space="preserve">Cũng có thể nói là, huyết mạch của Thái cổ Yêu long này, chỉ có dung hợp chứ không phải là đồng hóa.</w:t>
      </w:r>
    </w:p>
    <w:p>
      <w:pPr>
        <w:pStyle w:val="BodyText"/>
      </w:pPr>
      <w:r>
        <w:t xml:space="preserve">Đây cũng là điều Tần Vô Song mong muốn nhìn thấy nhất, nếu như bị huyết mạch Thái cổ Yêu long kia đồng hóa đi luôn thì hắn sẽ vô cùng buồn bực. Nói cho cùng thì hắn đối với huyết mạch của nhân loại vẫn là vô cùng yêu thích. Nếu đột nhiên biến thành huyết mạch Yêu long nhất tộc thì hắn nhất định sẽ cảm thấy vô cùng khó chịu.</w:t>
      </w:r>
    </w:p>
    <w:p>
      <w:pPr>
        <w:pStyle w:val="BodyText"/>
      </w:pPr>
      <w:r>
        <w:t xml:space="preserve">Vẫn may, chuyện như vậy cũng không có xảy ra.</w:t>
      </w:r>
    </w:p>
    <w:p>
      <w:pPr>
        <w:pStyle w:val="BodyText"/>
      </w:pPr>
      <w:r>
        <w:t xml:space="preserve">Mà huyết mạch của Thái cổ Yêu long này cũng mang đến cho hắn một vài thu hoạch lớn ngoài ý muốn. Ví dụ như bộ lân giáp trên người có được năng lực phòng hộ khủng bố không khác nào Thái cổ Yêu long. Còn có một cặp long trảo sắc bén đến mức có thể chém rách hư không. Mấy cái này đều là những thứ bất ngờ do huyết mạch của Thái cổ Yêu long mang đến cho hắn.</w:t>
      </w:r>
    </w:p>
    <w:p>
      <w:pPr>
        <w:pStyle w:val="BodyText"/>
      </w:pPr>
      <w:r>
        <w:t xml:space="preserve">Tốn chút thời gian vận chuyển linh lực, huyết mạch thêm một vòng nữa, Tần Vô Song cũng đem huyết mạch Thái cổ Yêu long này hoàn toàn dung hợp với huyết mạch bản thân. Sau đó, bên ngoài thân thể của Tần Vô Song cũng không còn nhìn ra khí tức của Thái cổ Yêu long nữa, trừ phi Tần Vô Song tự mình thích động huyết mạch Thái cổ Yêu long, lại thi triển thần thông của Long Tộc, nếu không thì huyết mạch khí tức trên cơ thể hắn so với bình thường cũng không hề khác nhau chút nào.</w:t>
      </w:r>
    </w:p>
    <w:p>
      <w:pPr>
        <w:pStyle w:val="BodyText"/>
      </w:pPr>
      <w:r>
        <w:t xml:space="preserve">Tần Vô Song lại đi tìm tòi cẩn thận một vòng xung quanh khu biệt viện. Cũng không tìm được thêm ưu đãi nào khác nữa. Hắn cười khổ lắc lắc đầu, tự bảo mình không nên quá tham lam.</w:t>
      </w:r>
    </w:p>
    <w:p>
      <w:pPr>
        <w:pStyle w:val="BodyText"/>
      </w:pPr>
      <w:r>
        <w:t xml:space="preserve">Vốn dĩ hắn nghe nói, Long Tộc là chủng tộc rất thích cất giấu các loại báu vật nhất, hắn cảm thấy đầu Thái cổ Yêu long này lợi hại như vậy, hẳn cũng nên có loại sở thích này chứ?</w:t>
      </w:r>
    </w:p>
    <w:p>
      <w:pPr>
        <w:pStyle w:val="BodyText"/>
      </w:pPr>
      <w:r>
        <w:t xml:space="preserve">Tìm cẩn thận một vòng, cũng không có thu hoạch gì, thế nhưng Tần Vô Song cũng không có cảm thấy thất vọng. Có thể tìm ra được huyết mạch Thái cổ Yêu long cũng với hai quả trứng của nó, đó đã là chuyện vui mừng ngoài ý muốn rồi.</w:t>
      </w:r>
    </w:p>
    <w:p>
      <w:pPr>
        <w:pStyle w:val="BodyText"/>
      </w:pPr>
      <w:r>
        <w:t xml:space="preserve">Ít nhất ở bên phía của Phiêu Tuyết Lâu cũng có thể nói lời công đạo được rồi.</w:t>
      </w:r>
    </w:p>
    <w:p>
      <w:pPr>
        <w:pStyle w:val="BodyText"/>
      </w:pPr>
      <w:r>
        <w:t xml:space="preserve">Tại chỗ cái ao kia cũng không có tìm thấy những đồ vật gì nữa, nhưng lúc tìm tòi trong khu biệt viện, Tần Vô Song lại phát hiện ra thanh trường đao Thần đạo của Yến Truy Dương lúc trước đã rơi xuống.</w:t>
      </w:r>
    </w:p>
    <w:p>
      <w:pPr>
        <w:pStyle w:val="BodyText"/>
      </w:pPr>
      <w:r>
        <w:t xml:space="preserve">Đây lại là một niềm vui ngoài ý muốn nữa. Tần Vô Song đương nhiên là không khách sáo mà chiếm lấy, một chút cũng không thấy áy náy. Nếu như bản thân mình bị đối phương tiêu diệt thì với hạng người như Yến Truy Dương, cũng sẽ tuyệt đối không có khách khí gì, khẳng định sẽ chiếm toàn bộ những thứ mà bản thân còn lưu lại.</w:t>
      </w:r>
    </w:p>
    <w:p>
      <w:pPr>
        <w:pStyle w:val="BodyText"/>
      </w:pPr>
      <w:r>
        <w:t xml:space="preserve">Trong chuyện lần này, chẳng những là giết được hai gã đối thủ mạnh như Lôi Tiêu và Yến Truy Dương mà còn có rất nhiều điểm tốt khác nữa, Vô Song tự nhiên là rất hài lòng.</w:t>
      </w:r>
    </w:p>
    <w:p>
      <w:pPr>
        <w:pStyle w:val="BodyText"/>
      </w:pPr>
      <w:r>
        <w:t xml:space="preserve">Theo đường cũ trở về, cũng không chút khó khăn, liền từ vực sâu huyết sắc quay trở về chủ điện của Bàn Long Điện. Tần Vô Song nhìn thấy hai cây cầu Âm Dương Sinh Tử Kiều, trong lòng lại cảm thấy vô cùng may mắn. Nếu mà bản thân lựa chọn đi trên hai cây cầu đó, thì bất luận là cây cầu nào, e rằng cũng chỉ có một loại kết quả là chết mà thôi.</w:t>
      </w:r>
    </w:p>
    <w:p>
      <w:pPr>
        <w:pStyle w:val="BodyText"/>
      </w:pPr>
      <w:r>
        <w:t xml:space="preserve">Tần Vô Song vô cùng may mắn, lại thấy kỳ quái. Vì cái gì mà ở sâu trong nội tâm của hắn, tựa hồ như có một cái thanh âm dẫn dắt mình tới đó chứ?</w:t>
      </w:r>
    </w:p>
    <w:p>
      <w:pPr>
        <w:pStyle w:val="BodyText"/>
      </w:pPr>
      <w:r>
        <w:t xml:space="preserve">Đây chẳng lẽ là tiềm thức.</w:t>
      </w:r>
    </w:p>
    <w:p>
      <w:pPr>
        <w:pStyle w:val="BodyText"/>
      </w:pPr>
      <w:r>
        <w:t xml:space="preserve">Trăm điều thắc mắc của Tần Vô Song cũng đều không được giải đáp, trong lòng thầm nghĩ chẳng lẽ tất cả những chuyện này cũng là có chút ít quan hệ với Thất Tuyệt Liên Hoàn Trận hay sao?</w:t>
      </w:r>
    </w:p>
    <w:p>
      <w:pPr>
        <w:pStyle w:val="BodyText"/>
      </w:pPr>
      <w:r>
        <w:t xml:space="preserve">Ngẫm lại bản thân mình có thể khám phá ra Thất Tuyệt Liên Hoàn Trận, hơn nữa nhận được hai lần thần quang tẩy lễ, nhờ đó thân thể mình mới có được khả năng kỳ dị khác thường. Cũng không phải là hoàn toàn không thể tiếp nhận thêm bất cứ sự kỳ quái nào nữa.</w:t>
      </w:r>
    </w:p>
    <w:p>
      <w:pPr>
        <w:pStyle w:val="BodyText"/>
      </w:pPr>
      <w:r>
        <w:t xml:space="preserve">Nghĩ tới đây, tâm tình Tần Vô Song cũng bình thường trở lại.</w:t>
      </w:r>
    </w:p>
    <w:p>
      <w:pPr>
        <w:pStyle w:val="BodyText"/>
      </w:pPr>
      <w:r>
        <w:t xml:space="preserve">Không suy nghĩ những điều khác nữa, theo Bàn Long Điện đi ra ngoài, xuyên qua cơ quan trận pháp của chín cái cột trụ kia. Lúc này chín cây thì đã bị ngã đi hai cây, các dòng khí loạn lưu đã không còn mạnh như trước được nữa. Tần Vô Song dùng Thần đạo Hộ Thuẫn mở đường, không lâu sau, liền đi ra khỏi không gian loạn lưu đó.</w:t>
      </w:r>
    </w:p>
    <w:p>
      <w:pPr>
        <w:pStyle w:val="BodyText"/>
      </w:pPr>
      <w:r>
        <w:t xml:space="preserve">Điều Tần Vô Song hiện tại lo lắng chính là, không gian Bàn Long Điện nếu như tồn tại trong lòng của Hắc Tử Hải, thì e rằng nếu hắn muốn rời khỏi Bàn Long Điện thì cũng phải phí sức một chút mới có thể.</w:t>
      </w:r>
    </w:p>
    <w:p>
      <w:pPr>
        <w:pStyle w:val="BodyText"/>
      </w:pPr>
      <w:r>
        <w:t xml:space="preserve">Theo đường cũ quay trở lại, tới được nơi gần với chỗ hắn đi vào lúc trước, Tần Vô Song quả nhiên là gặp một vách tường không gian ngăn cản. Chỉ là, nếu như Bàn Long Điện là không gian bên trong của Hắc Tử Hải, thì từ bên ngoài Hắc Tử Hải căn bản không thể biện pháp thông thường để đi vào bên trong Bàn Long Điện, nhưng bên trong Bàn Long Điện, muốn quay trở ra Hắc Tử Hải, cũng không quá mức khó khăn. Giống như kiến trúc của một quả trứng gà vậy. muốn đi ra ngoài, ngược lại lại càng dễ dàng hơn một chút.</w:t>
      </w:r>
    </w:p>
    <w:p>
      <w:pPr>
        <w:pStyle w:val="BodyText"/>
      </w:pPr>
      <w:r>
        <w:t xml:space="preserve">Sau khi đi ra ngoài, muốn tiến vào thì phải coi vận khí. Dù sao trong Hắc Tử Hải, căn bản là không thể dùng mắt thường để nhìn thấy cái không gian của Bàn Long Điện nằm bên ngoài. Chỉ khi nào không gian của Bàn Long Điện tự động mở ra đại môn thì kẻ bên ngoài mới có thể tiến được vào.</w:t>
      </w:r>
    </w:p>
    <w:p>
      <w:pPr>
        <w:pStyle w:val="BodyText"/>
      </w:pPr>
      <w:r>
        <w:t xml:space="preserve">Lúc ấy là do Yến Truy Dương vô tình đụng phải bức tường ngăn cách với không gian của Bàn Long Điện, lúc đó mới khiến cho không gian bên trong của Bàn Long Điện tự động mở cửa ra cho hai người đi vào, mới phát sinh ra những chuyện sau này.</w:t>
      </w:r>
    </w:p>
    <w:p>
      <w:pPr>
        <w:pStyle w:val="BodyText"/>
      </w:pPr>
      <w:r>
        <w:t xml:space="preserve">Ra khỏi Bàn Long Điện, Tần Vô Song trở nên thoải mái hơn rất nhiều. Tuy rằng gặp lại thủy áp dưới thủy vực năm trăm trượng, nhưng Tần Vô Song có Thần đạo Hộ Thuẫn bảo vệ, tuy rằng vẫn phải vất vả một chút, nhưng cũng không có gì gọi là nguy hiểm. Rất nhanh liền trở lên tới khu vực thủy vực bốn trăm trượng phụ cận, tụ hợp lại với đám Linh thú Phong ấn.</w:t>
      </w:r>
    </w:p>
    <w:p>
      <w:pPr>
        <w:pStyle w:val="BodyText"/>
      </w:pPr>
      <w:r>
        <w:t xml:space="preserve">Đám Linh thú Phong ấn này lúc đầu nghe theo lệnh của Tần Vô Song, từ đầu đến giờ vẫn luôn mai phục ở vùng này. Bọn chúng di chuyển tới lui trong vùng thủy vực bốn trăm trượng đầy thủy áp này, cũng đã hao phí rất nhiều tinh lực.</w:t>
      </w:r>
    </w:p>
    <w:p>
      <w:pPr>
        <w:pStyle w:val="BodyText"/>
      </w:pPr>
      <w:r>
        <w:t xml:space="preserve">Nếu Tần Vô Song mà thêm một khoảng thời gian nữa vẫn không trở về thì đối với bọn chúng mà nói cũng vô cùng bất lợi. Cho nên nhìn thấy Tần Vô Song an toàn trở về, cả đám đều là vô cùng cao hứng, hoan nghênh nhiệt liệt</w:t>
      </w:r>
    </w:p>
    <w:p>
      <w:pPr>
        <w:pStyle w:val="Compact"/>
      </w:pPr>
      <w:r>
        <w:t xml:space="preserve">Ủng hộ chỉ với 1 click và 5s ! (adf.ly/4EmoB)</w:t>
      </w:r>
      <w:r>
        <w:br w:type="textWrapping"/>
      </w:r>
      <w:r>
        <w:br w:type="textWrapping"/>
      </w:r>
    </w:p>
    <w:p>
      <w:pPr>
        <w:pStyle w:val="Heading2"/>
      </w:pPr>
      <w:bookmarkStart w:id="635" w:name="chương-613"/>
      <w:bookmarkEnd w:id="635"/>
      <w:r>
        <w:t xml:space="preserve">613. Chương 61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13: Khải hoàn trở về.</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tập hợp nhân mã, đem tất cả các Linh thú Phong ấn triệu hồi về Phong ấn Đồ quyền. Lần này, mấy đầu Linh thú Phong ấn cũng không phản đối trở về đó nữa, bởi vì chúng nó tuy rằng không có trải qua khổ chiến, nhưng chống lại thủy áp gần một tháng trời, cũng tiêu hao không ít linh lực.</w:t>
      </w:r>
    </w:p>
    <w:p>
      <w:pPr>
        <w:pStyle w:val="BodyText"/>
      </w:pPr>
      <w:r>
        <w:t xml:space="preserve">Mà Phong ấn Đồ quyển lúc trước ở bên trng địa mạch của La Thiên Đạo Trường đã quán chú vào đó không ít linh lực, vì vậy lúc này linh lực có thể nó tràn đầy vô cùng, bởi vậy quay trở về đó để bổ sung phục hồi chính là một sự lựa chọn vô cùng sáng suốt.</w:t>
      </w:r>
    </w:p>
    <w:p>
      <w:pPr>
        <w:pStyle w:val="BodyText"/>
      </w:pPr>
      <w:r>
        <w:t xml:space="preserve">Tần Vô Song đem tất cả những thứ mà thu thập lại, lúc này mới thảnh thơi định thần. Tính toán lại một chút, cách thời điểm mà hắn xuất phát cho tới giờ cũng đã qua hơn hai tháng.</w:t>
      </w:r>
    </w:p>
    <w:p>
      <w:pPr>
        <w:pStyle w:val="BodyText"/>
      </w:pPr>
      <w:r>
        <w:t xml:space="preserve">Mặc dù cách kỳ hạn ba tháng vẫn còn hơn nửa tháng, nhưng thời gian trôi qua cực nhanh vẫn là khiến cho hắn cảm thấy vô cùng cảm khái, sợ những người quan tâm tới mình lo lắng. Tần Vô Song không lưu lại đây nữa, di chuyển nhanh lên trên mặt nước Hắc Tử Hải. Lên trên đối với lặn xuống mà nói, thoải mái hơn rất nhiều.</w:t>
      </w:r>
    </w:p>
    <w:p>
      <w:pPr>
        <w:pStyle w:val="BodyText"/>
      </w:pPr>
      <w:r>
        <w:t xml:space="preserve">Hơn nữa, trên người Tần Vô Song toát ra khí tức cường đại, linh thú dưới đáy nước này cũng không có con nào chạy đến khiêu khích trêu chọc Tần Vô Song, bởi vậy dọc đường Tần Vô Song đi đi lên đều vô cùng thông suốt.</w:t>
      </w:r>
    </w:p>
    <w:p>
      <w:pPr>
        <w:pStyle w:val="BodyText"/>
      </w:pPr>
      <w:r>
        <w:t xml:space="preserve">o0o</w:t>
      </w:r>
    </w:p>
    <w:p>
      <w:pPr>
        <w:pStyle w:val="BodyText"/>
      </w:pPr>
      <w:r>
        <w:t xml:space="preserve">Lúc này ở trên bờ Hắc Tử Hai thời gian đã là sau giờ ngọ rồi, những kẻ chờ đợi ở trên sườn núi tâm tình so với hơn một tháng trước cũng hoàn toàn khác nhau. Từ sau khi tên Ngô Đỉnh Nguyên kia lâm trận đào thoát, không khí liền thay đổi hoàn toàn.</w:t>
      </w:r>
    </w:p>
    <w:p>
      <w:pPr>
        <w:pStyle w:val="BodyText"/>
      </w:pPr>
      <w:r>
        <w:t xml:space="preserve">Thiên Phạt Sơn Trang cùng với Lôi Đình Tông lúc trước vốn là vô cùng dương dương tự đắc, lúc này lại bắt đầu cảm nhận được cảm giác lo lắng bất an. Nhất là theo thời gian trôi qua, vẫn như trước không hề có tin tức, khiến cho cảm giác bất an của bọn chúng càng ngày càng thêm mãnh liệt.</w:t>
      </w:r>
    </w:p>
    <w:p>
      <w:pPr>
        <w:pStyle w:val="BodyText"/>
      </w:pPr>
      <w:r>
        <w:t xml:space="preserve">Tính toán ngày tháng thì kỳ hạn ba tháng còn lại cũng không nhiều lắm. Mỗi ngày mang theo hy vọng mà đến, cuối cùng thất vọng mà về.</w:t>
      </w:r>
    </w:p>
    <w:p>
      <w:pPr>
        <w:pStyle w:val="BodyText"/>
      </w:pPr>
      <w:r>
        <w:t xml:space="preserve">Liên tục trong hai tháng trời, khiến cho thần kinh của bọn chúng như bị tra tấn liên tục.</w:t>
      </w:r>
    </w:p>
    <w:p>
      <w:pPr>
        <w:pStyle w:val="BodyText"/>
      </w:pPr>
      <w:r>
        <w:t xml:space="preserve">Nhất là Lôi Minh, đã hai lần ba lượt muốn phá bỏ hiệp ước, tự mình xuống Hắc Tử Hải điều tra. Nhưng hắn làm như vậy thì quả quyết là giống như đập thẳng vào mặt của Thiên Đế Môn, có Tân Vô Kỵ ở đây thì Lôi Minh cho dù có ý nghĩ này thì cũng không có gan dám làm, cho nên chỉ có thể tự sốt ruột.</w:t>
      </w:r>
    </w:p>
    <w:p>
      <w:pPr>
        <w:pStyle w:val="BodyText"/>
      </w:pPr>
      <w:r>
        <w:t xml:space="preserve">Tên Yến Quy Nam kia thì ngược lại trấn định hơn một chút, ngăn chặn sự lo lắng trong đầu. Bất luận thế nào thì về mặt khí thế cũng không thể bại trước mặt Tần gia, để cho tên Nhiên Phong Tử kia chê cười bọn chúng.</w:t>
      </w:r>
    </w:p>
    <w:p>
      <w:pPr>
        <w:pStyle w:val="BodyText"/>
      </w:pPr>
      <w:r>
        <w:t xml:space="preserve">Tần Vân Nhiên vẫn là bình tĩnh tự nhiên như trước, mỗi ngày nụ cười trên môi vẫn sáng lạn như ánh mặt trời mùa xuân, hơn nữa còn thường xuyên cùng Tân Vô Kỵ bắt chuyện, cùng với Mộ Dung Thiên Cực tâm sự chuyện phiếm. Mỗi một hành động nhấc tay giơ chân của hắn dường như là căn bản không có lo lắng một chút nào.</w:t>
      </w:r>
    </w:p>
    <w:p>
      <w:pPr>
        <w:pStyle w:val="BodyText"/>
      </w:pPr>
      <w:r>
        <w:t xml:space="preserve">Tuy rằng Tân Vô Kỵ không biết sự tự tin của Tần Vân Nhiên từ đâu tới nhưng đối với sự quan sát của hắn với Tần Vô Song thì cũng biết Tần Vô Song kia là một nhân vật không tầm thường.</w:t>
      </w:r>
    </w:p>
    <w:p>
      <w:pPr>
        <w:pStyle w:val="BodyText"/>
      </w:pPr>
      <w:r>
        <w:t xml:space="preserve">Đối với Yến Truy Dương và Lôi Tiêu mà nói, hắn tuyệt đối là một khúc xương khó gặm. Trận chiến này, Tân Vô Kỵ tuy rằng đánh giá cao một chút sự liên thủ của Yến Truy Dương và Lôi Tiêu nhưng từ lúc Ngô Đỉnh Nguyên hốt hoảng bỏ trốn quay về, nội tâm của Tân Vô Kỵ liền sinh ra một loại dự cảm mãnh liệt.</w:t>
      </w:r>
    </w:p>
    <w:p>
      <w:pPr>
        <w:pStyle w:val="BodyText"/>
      </w:pPr>
      <w:r>
        <w:t xml:space="preserve">Lôi Đình Tông cùng với Thiên Phạt Sơn Trang lần này chỉ sợ phải thua cuộc thê thảm rồi.</w:t>
      </w:r>
    </w:p>
    <w:p>
      <w:pPr>
        <w:pStyle w:val="BodyText"/>
      </w:pPr>
      <w:r>
        <w:t xml:space="preserve">Thời gian hơn hai tháng trôi qua, đối với Mộ Dung Nhạn mà nói thì cũng vô cùng gian nan. Đối với Thiên Phạt Sơn Trang và Lôi Đình Tông có lẽ chỉ là một lần đánh giá rèn luyện đám đệ tử trẻ tuổi. Nhưng đối với Mộ Dung Nhạn mà nói thì liền mang ý nghĩa cả đời của nàng.</w:t>
      </w:r>
    </w:p>
    <w:p>
      <w:pPr>
        <w:pStyle w:val="BodyText"/>
      </w:pPr>
      <w:r>
        <w:t xml:space="preserve">- Tiểu Trúc, còn có mười ba ngày, ngươi nói Tần đại ca có thể trở về trong thời gian ước định không?</w:t>
      </w:r>
    </w:p>
    <w:p>
      <w:pPr>
        <w:pStyle w:val="BodyText"/>
      </w:pPr>
      <w:r>
        <w:t xml:space="preserve">Mộ Dung Nhạn nhẹ nhàng hỏi.</w:t>
      </w:r>
    </w:p>
    <w:p>
      <w:pPr>
        <w:pStyle w:val="BodyText"/>
      </w:pPr>
      <w:r>
        <w:t xml:space="preserve">Tiểu Trúc rất rõ ràng tính tình của tiểu thư. Biết tiểu thư tuy rằng là hỏi nhưng chưa chắc là hỏi ý kiến của Tiểu Trúc thật, chỉ là một loại thói quen tự hỏi tự trả lời, tự trấn định bản thân mà thôi. Nhìn thấy thân hình mỏng manh gầy yếu của tiểu thư, trong lòng Tiểu Trúc rất cảm động, trong lòng thầm nói:</w:t>
      </w:r>
    </w:p>
    <w:p>
      <w:pPr>
        <w:pStyle w:val="BodyText"/>
      </w:pPr>
      <w:r>
        <w:t xml:space="preserve">- Tần công tử à Tần công tử, ngươi không thể bỏ mặc tiểu thư như thế này được. Một mảnh tâm ý của tiều thư, ngươi không thể phụ bạc được.</w:t>
      </w:r>
    </w:p>
    <w:p>
      <w:pPr>
        <w:pStyle w:val="BodyText"/>
      </w:pPr>
      <w:r>
        <w:t xml:space="preserve">Ngẩn ngơ nhìn Hắc Tử Hải, Tiểu Trúc nhịn không được hỏi:</w:t>
      </w:r>
    </w:p>
    <w:p>
      <w:pPr>
        <w:pStyle w:val="BodyText"/>
      </w:pPr>
      <w:r>
        <w:t xml:space="preserve">- Tiểu thư, trên lịch sử của Phiêu Tuyết Lâu chúng ta có bao nhiêu người đã tiến vào Hắc Tử Hải thí luyện?</w:t>
      </w:r>
    </w:p>
    <w:p>
      <w:pPr>
        <w:pStyle w:val="BodyText"/>
      </w:pPr>
      <w:r>
        <w:t xml:space="preserve">- Mỗi đời đều có rất nhiều kẻ có tư cách tiến vào. Chỉ có điều, tu vi phải đạt tới Hóa Hư Cảnh, mới có tư cách mà thôi. Đệ tử trẻ tuổi bình thường, nhiều nhất thì cũng chỉ có thể hoạt động trong khu vực ba bốn trăm trượng.</w:t>
      </w:r>
    </w:p>
    <w:p>
      <w:pPr>
        <w:pStyle w:val="BodyText"/>
      </w:pPr>
      <w:r>
        <w:t xml:space="preserve">- Hóa Hư Cảnh?</w:t>
      </w:r>
    </w:p>
    <w:p>
      <w:pPr>
        <w:pStyle w:val="BodyText"/>
      </w:pPr>
      <w:r>
        <w:t xml:space="preserve">Tiểu Trúc chớp chớp ánh mắt:</w:t>
      </w:r>
    </w:p>
    <w:p>
      <w:pPr>
        <w:pStyle w:val="BodyText"/>
      </w:pPr>
      <w:r>
        <w:t xml:space="preserve">- Tiểu thư, người không phải là Hóa Hư Cảnh sao chứ?</w:t>
      </w:r>
    </w:p>
    <w:p>
      <w:pPr>
        <w:pStyle w:val="BodyText"/>
      </w:pPr>
      <w:r>
        <w:t xml:space="preserve">Mộ Dung Nhạn gật gật đầu:</w:t>
      </w:r>
    </w:p>
    <w:p>
      <w:pPr>
        <w:pStyle w:val="BodyText"/>
      </w:pPr>
      <w:r>
        <w:t xml:space="preserve">- Đúng vậy, nhưng phụ thân ta nói, ta muốn đi vào đó, thì ít nhất cũng phải đạt tu vi tới Hư Võ Đại viên mãn.</w:t>
      </w:r>
    </w:p>
    <w:p>
      <w:pPr>
        <w:pStyle w:val="BodyText"/>
      </w:pPr>
      <w:r>
        <w:t xml:space="preserve">- Tại sao?</w:t>
      </w:r>
    </w:p>
    <w:p>
      <w:pPr>
        <w:pStyle w:val="BodyText"/>
      </w:pPr>
      <w:r>
        <w:t xml:space="preserve">Tiểu Trúc thấy điều này không công bằng, kêu lên.</w:t>
      </w:r>
    </w:p>
    <w:p>
      <w:pPr>
        <w:pStyle w:val="BodyText"/>
      </w:pPr>
      <w:r>
        <w:t xml:space="preserve">- Hư Võ Đại viên mãn rất xa xôi. Tiểu thư, chờ đến khi người tấn chức lên cảnh giới đó thì còn cần bao nhiêu năm nữa?</w:t>
      </w:r>
    </w:p>
    <w:p>
      <w:pPr>
        <w:pStyle w:val="BodyText"/>
      </w:pPr>
      <w:r>
        <w:t xml:space="preserve">- Nha đầu ngốc, cái này ta đâu có nói trước được? Chỉ là, tới Hư Võ Đại viên mãn thì cũng chẳng để làm gì. Phụ thân nói, thủy vực dưới năm trăm trượng của Hắc Tử Hải mới là khu vực nguy hiểm nhất. Hư Võ Đại viên mãn nếu không có vũ khí Thần đạo mở đường thì khẳng định là cũng không thể nào thâm nhập được. Ngay cả cha ta cũng rất khó khăn ở trong khu thủy vực năm trăm trượng muốn làm gì thì làm.</w:t>
      </w:r>
    </w:p>
    <w:p>
      <w:pPr>
        <w:pStyle w:val="BodyText"/>
      </w:pPr>
      <w:r>
        <w:t xml:space="preserve">Tiểu Trúc lè lưỡi, rất lo lắng hỏi:</w:t>
      </w:r>
    </w:p>
    <w:p>
      <w:pPr>
        <w:pStyle w:val="BodyText"/>
      </w:pPr>
      <w:r>
        <w:t xml:space="preserve">- Bọn Tần công tử nếu tùy tiện thâm nhập vào thủy vực năm trăm trượng không phải là rất nguy hiểm sao? Tiểu thư, người nói Tần công tử có thâm nhập vào thủy vực năm trăm trượng không?</w:t>
      </w:r>
    </w:p>
    <w:p>
      <w:pPr>
        <w:pStyle w:val="BodyText"/>
      </w:pPr>
      <w:r>
        <w:t xml:space="preserve">- Hẳn là vậy.</w:t>
      </w:r>
    </w:p>
    <w:p>
      <w:pPr>
        <w:pStyle w:val="BodyText"/>
      </w:pPr>
      <w:r>
        <w:t xml:space="preserve">Mộ Dung Nhạn vô cùng khẳng định, muốn có được huyết mạch của Thái cổ Yêu long thì lặn xuống thủy vực năm trăm trượng là điều tất nhiên. Với tính cách của Tần Vô Song thì không thể nào lùi bước. Điều nàng lo lắng nhất không phải là Tần Vô Song có lấy được huyết mạch của Thái cổ Yêu long hay không mà là lo lắng đến an nguy của hắn.</w:t>
      </w:r>
    </w:p>
    <w:p>
      <w:pPr>
        <w:pStyle w:val="BodyText"/>
      </w:pPr>
      <w:r>
        <w:t xml:space="preserve">Có thể lấy được huyết mạch Yêu long vào tay hay không, trong lòng Mộ Dung Nhạn vẫn vững như bàn thạch, trong lòng cũng chỉ có một mình Tần Vô Song.</w:t>
      </w:r>
    </w:p>
    <w:p>
      <w:pPr>
        <w:pStyle w:val="BodyText"/>
      </w:pPr>
      <w:r>
        <w:t xml:space="preserve">Huyết mạch của Thái cổ Yêu long không thể nào có ở trên thủy vực năm trăm trượng. Điểm này cả Phiêu Tuyết Lâu đều biết.</w:t>
      </w:r>
    </w:p>
    <w:p>
      <w:pPr>
        <w:pStyle w:val="BodyText"/>
      </w:pPr>
      <w:r>
        <w:t xml:space="preserve">Các đời thủ lãnh của Phiêu Tuyết Lâu cũng từng xuống Hắc Tử Hải thăm dò qua, cũng có người mạo hiểm vào đó, vào đến thủy vực năm trăm trượng, thừa nhận áp lực mãnh liệt của thủy vực, nguy hiểm tìm tòi, mạo hiểm phá thoát nguyên thân để tìm lối vào động phủ của Yêu long kia, nhưng mấy ngàn năm trôi qua đều là hoàn toàn không có thu hoạch gì.</w:t>
      </w:r>
    </w:p>
    <w:p>
      <w:pPr>
        <w:pStyle w:val="BodyText"/>
      </w:pPr>
      <w:r>
        <w:t xml:space="preserve">Nếu không phải là có lịch sử ghi chép lại, trên trên dưới dưới mấy ngàn năm của Phiêu Tuyết Lâu cơ hồ đều luôn hoài nghi, rốt cuộc phía dưới của Hắc Tử Hải thật sự là có động phủ của Thái cổ Yêu long hay không. Nói thật, ngoài điển tích lịch sử ghi chép lại thì chưa từng có kẻ nào gặp qua.</w:t>
      </w:r>
    </w:p>
    <w:p>
      <w:pPr>
        <w:pStyle w:val="BodyText"/>
      </w:pPr>
      <w:r>
        <w:t xml:space="preserve">Chưa nói đến sự lo lắng hiện tại của Mộ Dung Nhạn, ngay cả kẻ đứng đầu Phiêu Tuyết Lâu là Mộ Dung Thiên Cực, giờ phút này cũng đang hoài nghi chủ ý trước kia của mình là đúng hay là sai.</w:t>
      </w:r>
    </w:p>
    <w:p>
      <w:pPr>
        <w:pStyle w:val="BodyText"/>
      </w:pPr>
      <w:r>
        <w:t xml:space="preserve">Thời gian hơn hai tháng trôi qua, ngoài việc Ngô Đỉnh Nguyên trở về thì Tần Vô Song cùng Lôi Tiêu, Yến Truy Dương cũng đều không ai có bất cứ tin tức gì cả. Hắc Tử Hải giống như đang trầm lắng ngủ thiếp đi, bất kỳ một phản ứng nào cũng đều là không có.</w:t>
      </w:r>
    </w:p>
    <w:p>
      <w:pPr>
        <w:pStyle w:val="BodyText"/>
      </w:pPr>
      <w:r>
        <w:t xml:space="preserve">- Các ngươi nhìn kìa!</w:t>
      </w:r>
    </w:p>
    <w:p>
      <w:pPr>
        <w:pStyle w:val="BodyText"/>
      </w:pPr>
      <w:r>
        <w:t xml:space="preserve">Đột nhiên có kẻ hô to.</w:t>
      </w:r>
    </w:p>
    <w:p>
      <w:pPr>
        <w:pStyle w:val="BodyText"/>
      </w:pPr>
      <w:r>
        <w:t xml:space="preserve">- Cái gì?</w:t>
      </w:r>
    </w:p>
    <w:p>
      <w:pPr>
        <w:pStyle w:val="BodyText"/>
      </w:pPr>
      <w:r>
        <w:t xml:space="preserve">Ánh mắt của mọi người cũng hướng tới mặt nước. Mặt nước vẫn lặng yên như cũ, không hề có động tình, phản ứng gì. Theo ngón tay của kẻ chỉ, mọi người đều chằm chằm nhìn về một điểm nào đó ở nơi xa xa, một đạo phi ảnh xẹt tới bên này với tốc độ vô cùng nhanh chóng.</w:t>
      </w:r>
    </w:p>
    <w:p>
      <w:pPr>
        <w:pStyle w:val="BodyText"/>
      </w:pPr>
      <w:r>
        <w:t xml:space="preserve">Tốc độ cực nhanh, thật giống như một đầu linh cầm có tốc độ phi hành cực nhanh vậy.</w:t>
      </w:r>
    </w:p>
    <w:p>
      <w:pPr>
        <w:pStyle w:val="BodyText"/>
      </w:pPr>
      <w:r>
        <w:t xml:space="preserve">Người này chính là Tần Vô Song đang ngự không mà đến. Mặt nước nơi hắn nổi lên lúc này, cách nơi xuất phát ban đầu cũng cả ngàn dặm đường.</w:t>
      </w:r>
    </w:p>
    <w:p>
      <w:pPr>
        <w:pStyle w:val="BodyText"/>
      </w:pPr>
      <w:r>
        <w:t xml:space="preserve">Giờ phút này ngự không bay trở về, cũng không có thúc dục Âm Dương Tử Vân Dực, tự nhiên là không muốn quá hiển lộ lực lượng.</w:t>
      </w:r>
    </w:p>
    <w:p>
      <w:pPr>
        <w:pStyle w:val="BodyText"/>
      </w:pPr>
      <w:r>
        <w:t xml:space="preserve">- Là Tần Vô Song!</w:t>
      </w:r>
    </w:p>
    <w:p>
      <w:pPr>
        <w:pStyle w:val="BodyText"/>
      </w:pPr>
      <w:r>
        <w:t xml:space="preserve">Lôi Minh trong lòng trầm xuống, thất vọng nói.</w:t>
      </w:r>
    </w:p>
    <w:p>
      <w:pPr>
        <w:pStyle w:val="BodyText"/>
      </w:pPr>
      <w:r>
        <w:t xml:space="preserve">Nhãn lực của Yến Quy Nam so với Lôi Minh không hề kém, hiển nhiên là thấy được bóng ảnh của Tần Vô Song, trong lòng nháy lên, chẳng lẽ… Một luồng dự cảm xấu nhất thời cũng xông lên trong đầu.</w:t>
      </w:r>
    </w:p>
    <w:p>
      <w:pPr>
        <w:pStyle w:val="BodyText"/>
      </w:pPr>
      <w:r>
        <w:t xml:space="preserve">Tần Vân Nhiên ha ha cười lớn:</w:t>
      </w:r>
    </w:p>
    <w:p>
      <w:pPr>
        <w:pStyle w:val="BodyText"/>
      </w:pPr>
      <w:r>
        <w:t xml:space="preserve">- Tiểu tử giỏi, tiểu tử giỏi.</w:t>
      </w:r>
    </w:p>
    <w:p>
      <w:pPr>
        <w:pStyle w:val="BodyText"/>
      </w:pPr>
      <w:r>
        <w:t xml:space="preserve">Ngay cả Tân Vô Kỵ cũng là có chút giật mình khi nhìn thấy Tần Vô Song. Có thể lấy một đánh được bốn mà còn sống bình an trở về, không thể không thừa nhận, Tần Vô Song này thực không hề đơn giản.</w:t>
      </w:r>
    </w:p>
    <w:p>
      <w:pPr>
        <w:pStyle w:val="BodyText"/>
      </w:pPr>
      <w:r>
        <w:t xml:space="preserve">Mộ Dung Thiên Cực cùng các cao tầng của Phiêu Tuyết Lâu trong lòng cũng là vô cùng áp lực. Nhất là Mộ Dung Thiên Huyễn cùng với Mộ Dung Thiên Sơn, hai kẻ luôn phản đối Tần Vô Song này, giờ phút này càng có vẻ khiếp sợ hơn.</w:t>
      </w:r>
    </w:p>
    <w:p>
      <w:pPr>
        <w:pStyle w:val="BodyText"/>
      </w:pPr>
      <w:r>
        <w:t xml:space="preserve">Dù sao thì bọn chúng ngay từ đầu căn bản đã không xem trọng Tần Vô Song. Lấy một địch bốn, muốn thoát ra quả thực là điều quá khó khăn.</w:t>
      </w:r>
    </w:p>
    <w:p>
      <w:pPr>
        <w:pStyle w:val="BodyText"/>
      </w:pPr>
      <w:r>
        <w:t xml:space="preserve">Vậy mà tên Tần Vô Song này lại làm được.</w:t>
      </w:r>
    </w:p>
    <w:p>
      <w:pPr>
        <w:pStyle w:val="BodyText"/>
      </w:pPr>
      <w:r>
        <w:t xml:space="preserve">Trước đó, chỉ cần kẻ đầu óc không có hỏng thì cũng có thể nhìn ra, nói là cạnh tranh công bằng, kỳ thật là âm mưu lấy bốn chống một.</w:t>
      </w:r>
    </w:p>
    <w:p>
      <w:pPr>
        <w:pStyle w:val="BodyText"/>
      </w:pPr>
      <w:r>
        <w:t xml:space="preserve">Nhưng mà ngay cả Chưởng môn Tần gia Vấn Đỉnh Sơn cũng không có nói điều gì thì tự nhiên cũng chẳng có kẻ nào đứng ra kêu bất công. Cũng bởi vậy mà mọi người đều biết, kết quả này, hoặc là Tần Vô Song đi lên, hoặc là những kẻ khác còn sống đi lên, không có khả năng tồn tại kết quả nào khác.</w:t>
      </w:r>
    </w:p>
    <w:p>
      <w:pPr>
        <w:pStyle w:val="BodyText"/>
      </w:pPr>
      <w:r>
        <w:t xml:space="preserve">Lúc này, nhìn thấy Tần Vô Song thì trong lòng mọi người cũng nhất thời hiểu ra rằng, Lôi Tiêu cùng Yến Truy Dương chỉ sợ là dữ nhiều lành ít.</w:t>
      </w:r>
    </w:p>
    <w:p>
      <w:pPr>
        <w:pStyle w:val="BodyText"/>
      </w:pPr>
      <w:r>
        <w:t xml:space="preserve">- Tần đại ca!</w:t>
      </w:r>
    </w:p>
    <w:p>
      <w:pPr>
        <w:pStyle w:val="BodyText"/>
      </w:pPr>
      <w:r>
        <w:t xml:space="preserve">Mộ Dung Nhạn trong hơn hai tháng vừa qua luôn một mực khống chế cảm xúc, giờ phút này thấy Tần Vô Song trở về, trong lòng vui sướng là điều có thể hiểu rõ. Với khí chất vốn lâm nguy không loạn của nàng, giờ phút này cũng không nhịn được, chạy nhanh lên đón.</w:t>
      </w:r>
    </w:p>
    <w:p>
      <w:pPr>
        <w:pStyle w:val="BodyText"/>
      </w:pPr>
      <w:r>
        <w:t xml:space="preserve">Tần Vô Song hai tay cầm lấy hai bàn tay của Mộ Dung Nhạn, vui mừng cực độ kêu lên:</w:t>
      </w:r>
    </w:p>
    <w:p>
      <w:pPr>
        <w:pStyle w:val="BodyText"/>
      </w:pPr>
      <w:r>
        <w:t xml:space="preserve">- Nhạn nhi, khiến nàng chờ lâu phải không?</w:t>
      </w:r>
    </w:p>
    <w:p>
      <w:pPr>
        <w:pStyle w:val="BodyText"/>
      </w:pPr>
      <w:r>
        <w:t xml:space="preserve">Mộ Dung Nhạn vui mừng vô hạn, vui mừng nói không nên lời, gật gật đầu, cảm thấy không đúng, lại lắc lắc đầu. Trong mắt đã ướt đẫm giọt lệ.</w:t>
      </w:r>
    </w:p>
    <w:p>
      <w:pPr>
        <w:pStyle w:val="BodyText"/>
      </w:pPr>
      <w:r>
        <w:t xml:space="preserve">- Hắc hắc, tiểu thư, ta đã nói mà. Tần công tử nhất định sẽ bình an trở về!</w:t>
      </w:r>
    </w:p>
    <w:p>
      <w:pPr>
        <w:pStyle w:val="BodyText"/>
      </w:pPr>
      <w:r>
        <w:t xml:space="preserve">Mộ Dung Nhạn trong lòng tràn đầy vui mừng, cần chặt bàn tay của Tần Vô Song, cẩn thận cẩn thận nhìn, như sợ Tần Vô Song mất đi một sợi tóc nào.</w:t>
      </w:r>
    </w:p>
    <w:p>
      <w:pPr>
        <w:pStyle w:val="BodyText"/>
      </w:pPr>
      <w:r>
        <w:t xml:space="preserve">Tần Vân Nhiên lúc này cũng không còn bộ dáng quan sát phong cảnh nữa, cười to nói:</w:t>
      </w:r>
    </w:p>
    <w:p>
      <w:pPr>
        <w:pStyle w:val="BodyText"/>
      </w:pPr>
      <w:r>
        <w:t xml:space="preserve">- Vô Song, con làm được lắm. Còn mấy tên gia hỏa kia đâu?</w:t>
      </w:r>
    </w:p>
    <w:p>
      <w:pPr>
        <w:pStyle w:val="BodyText"/>
      </w:pPr>
      <w:r>
        <w:t xml:space="preserve">Tần Vô Song cũng ý thức được, có hàng trăm ánh mắt đang nhìn về phía bọn họ. Hướng về phía Mộ Dung Nhạn có chút khẽ cười, tay phải khẽ nhẹ nhàng vỗ lên mu bàn tay mềm mại xinh đẹp của Mộ Dung Nhạn, ý bảo nàng chờ hắn một chút.</w:t>
      </w:r>
    </w:p>
    <w:p>
      <w:pPr>
        <w:pStyle w:val="BodyText"/>
      </w:pPr>
      <w:r>
        <w:t xml:space="preserve">Mộ Dung Thiên Cực cũng đi tới, cười tủm tỉm hỏi:</w:t>
      </w:r>
    </w:p>
    <w:p>
      <w:pPr>
        <w:pStyle w:val="BodyText"/>
      </w:pPr>
      <w:r>
        <w:t xml:space="preserve">- Vô Song hiền chất, nhìn biểu hiện của ngươi, tựa hồ đã mã đáo thành công rồi à?</w:t>
      </w:r>
    </w:p>
    <w:p>
      <w:pPr>
        <w:pStyle w:val="BodyText"/>
      </w:pPr>
      <w:r>
        <w:t xml:space="preserve">- Mộ Dung Lâu chủ chê cười rồi!</w:t>
      </w:r>
    </w:p>
    <w:p>
      <w:pPr>
        <w:pStyle w:val="BodyText"/>
      </w:pPr>
      <w:r>
        <w:t xml:space="preserve">Tần Vô Song trong lòng cảm khái, nhưng cũng không có trả lời trực tiếp câu hỏi của Mộ Dung Thiên Cực, hắn tự nhiên ngầm hiểu là Mộ Dung Thiên Cực đang ám chỉ hỏi hắn về chuyện của huyết mạch Thái cổ Yêu long.</w:t>
      </w:r>
    </w:p>
    <w:p>
      <w:pPr>
        <w:pStyle w:val="BodyText"/>
      </w:pPr>
      <w:r>
        <w:t xml:space="preserve">Nhưng Tần Vô Song trong lòng lại có một cái nhìn khác, cũng không có định công bố ra ngoài. Huyết mạch của Thái cổ Yêu long chính là huyết mạch Thần đạo, khó tránh khỏi ở đây có kẻ sẽ đỏ mắt mà nhìn vào.</w:t>
      </w:r>
    </w:p>
    <w:p>
      <w:pPr>
        <w:pStyle w:val="BodyText"/>
      </w:pPr>
      <w:r>
        <w:t xml:space="preserve">- Vô Song, một khi ngươi đã lên tới đây thì mau qua phục mệnh Điện hạ đi.</w:t>
      </w:r>
    </w:p>
    <w:p>
      <w:pPr>
        <w:pStyle w:val="BodyText"/>
      </w:pPr>
      <w:r>
        <w:t xml:space="preserve">Tần Vân Nhiên nhắc nhở.</w:t>
      </w:r>
    </w:p>
    <w:p>
      <w:pPr>
        <w:pStyle w:val="BodyText"/>
      </w:pPr>
      <w:r>
        <w:t xml:space="preserve">Tần Vô Song lúc này mới nhớ tới, việc này vẫn còn đích thân Điện hạ đại nhân của Thiên Đế Môn chủ trì, bản thân nếu như đã lên rồi thì cũng nên đi qua phục mệnh Tân Vô Kỵ, đây cũng là điều thường tình.</w:t>
      </w:r>
    </w:p>
    <w:p>
      <w:pPr>
        <w:pStyle w:val="BodyText"/>
      </w:pPr>
      <w:r>
        <w:t xml:space="preserve">Chẳng biết tại sao, Tân Vô Kỵ này dù có phong độ chính trực, khí chất hơn người, nhưng trong đầu Tần Vô Song đối với Tân Vô Kỵ vẫn là lưu lại vài phần đề phòng.</w:t>
      </w:r>
    </w:p>
    <w:p>
      <w:pPr>
        <w:pStyle w:val="BodyText"/>
      </w:pPr>
      <w:r>
        <w:t xml:space="preserve">- Tần Vô Song bái kiến Điện hạ!</w:t>
      </w:r>
    </w:p>
    <w:p>
      <w:pPr>
        <w:pStyle w:val="BodyText"/>
      </w:pPr>
      <w:r>
        <w:t xml:space="preserve">Tân Vô Kỵ có chút khẽ cười, một chút cũng không nhìn ra bộ dạng đã chờ đợi hơn hai tháng trời, dường như hắn chỉ là vừa mới ghé qua mà thôi, không có một chút tâm tình nôn nóng nào</w:t>
      </w:r>
    </w:p>
    <w:p>
      <w:pPr>
        <w:pStyle w:val="Compact"/>
      </w:pPr>
      <w:r>
        <w:t xml:space="preserve">Ủng hộ chỉ với 1 click và 5s ! (adf.ly/4EmoB)</w:t>
      </w:r>
      <w:r>
        <w:br w:type="textWrapping"/>
      </w:r>
      <w:r>
        <w:br w:type="textWrapping"/>
      </w:r>
    </w:p>
    <w:p>
      <w:pPr>
        <w:pStyle w:val="Heading2"/>
      </w:pPr>
      <w:bookmarkStart w:id="636" w:name="chương-614"/>
      <w:bookmarkEnd w:id="636"/>
      <w:r>
        <w:t xml:space="preserve">614. Chương 61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14: Thắng bại quyết định thế nào?.</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ân Vô Kỵ chăm chú nhìn Tần Vô Song một lát, lúc này mới mở miệng hỏi:</w:t>
      </w:r>
    </w:p>
    <w:p>
      <w:pPr>
        <w:pStyle w:val="BodyText"/>
      </w:pPr>
      <w:r>
        <w:t xml:space="preserve">- Tần huynh đệ, chuyến đi này thu hoạch thế nào?</w:t>
      </w:r>
    </w:p>
    <w:p>
      <w:pPr>
        <w:pStyle w:val="BodyText"/>
      </w:pPr>
      <w:r>
        <w:t xml:space="preserve">Không hổ là con trai Thiên Đế của Thiên Đế Môn, Tân Vô Kỵ này nhìn qua thì cũng chẳng lớn tuổi hơn Tần Vô Song bao nhiêu nhưng một thân khí thế của hắn cũng khiến cho Tần Vô Song không chút nào dám chậm trễ.</w:t>
      </w:r>
    </w:p>
    <w:p>
      <w:pPr>
        <w:pStyle w:val="BodyText"/>
      </w:pPr>
      <w:r>
        <w:t xml:space="preserve">Chẳng qua Tần Vô Song thật sự cũng không có bị Tân Vô Kỵ áp trụ, mà là bình tĩnh mỉm cười tiến lên:</w:t>
      </w:r>
    </w:p>
    <w:p>
      <w:pPr>
        <w:pStyle w:val="BodyText"/>
      </w:pPr>
      <w:r>
        <w:t xml:space="preserve">- Điện hạ, không giấu gì ngươi, ta vừa tiến vào Hắc Tử Hải đã bị bốn kẻ kia hợp lực truy sát, có thể thu hoạch được cái gì đây?</w:t>
      </w:r>
    </w:p>
    <w:p>
      <w:pPr>
        <w:pStyle w:val="BodyText"/>
      </w:pPr>
      <w:r>
        <w:t xml:space="preserve">Tân Vô Kỵ sửng sốt, hắn không nghĩ rằng Tần Vô Song lại có thể nói như vậy, trong khẩu khí của hắn tựa như có một chút ý tứ kháng nghị, cũng hơi bất mãn, nhưng lúc mà Tần Vô Song nói những lời này thì trên mặt lại mỉm cười, điều này khiến cho Tân Vô Kỵ nhất thời không nhìn ra được suy nghĩ thật sự trong lòng Tần Vô Song. Hắn đành phải mỉm cười nói:</w:t>
      </w:r>
    </w:p>
    <w:p>
      <w:pPr>
        <w:pStyle w:val="BodyText"/>
      </w:pPr>
      <w:r>
        <w:t xml:space="preserve">- Trước khi tiến vào Hắc Tử Hải, các ngươi đều đã có ước định, có thể truy sát lẫn nhau, sinh tử dựa vào thiên mệnh, nói như thế, dù cho là bị vây quanh truy sát thì cũng vẫn là nằm trong sự cho phép của quy tắc.</w:t>
      </w:r>
    </w:p>
    <w:p>
      <w:pPr>
        <w:pStyle w:val="BodyText"/>
      </w:pPr>
      <w:r>
        <w:t xml:space="preserve">- Lại không phải là vậy sao? Ngươi sợ thì lúc đó đừng có xuống. Không phải là đã cảnh cáo qua ngươi rồi à?</w:t>
      </w:r>
    </w:p>
    <w:p>
      <w:pPr>
        <w:pStyle w:val="BodyText"/>
      </w:pPr>
      <w:r>
        <w:t xml:space="preserve">Lôi Minh ánh mắt có chút vô sỉ nhìn Tần Vô Song.</w:t>
      </w:r>
    </w:p>
    <w:p>
      <w:pPr>
        <w:pStyle w:val="BodyText"/>
      </w:pPr>
      <w:r>
        <w:t xml:space="preserve">Tần Vô Song liếc mắt nhìn Lôi Minh giống như đang nhìn một gã ngu ngốc vậy, vẻ mặt kỳ quái hỏi ngược lại:</w:t>
      </w:r>
    </w:p>
    <w:p>
      <w:pPr>
        <w:pStyle w:val="BodyText"/>
      </w:pPr>
      <w:r>
        <w:t xml:space="preserve">- Ta nói là ta sợ sao?</w:t>
      </w:r>
    </w:p>
    <w:p>
      <w:pPr>
        <w:pStyle w:val="BodyText"/>
      </w:pPr>
      <w:r>
        <w:t xml:space="preserve">- Không sợ vậy ngươi còn kiện cáo cái rắm gì thế? Chẳng phải khẩu khí tràn ngập ý kháng nghị sao?</w:t>
      </w:r>
    </w:p>
    <w:p>
      <w:pPr>
        <w:pStyle w:val="BodyText"/>
      </w:pPr>
      <w:r>
        <w:t xml:space="preserve">Lôi Minh châm chọc nói.</w:t>
      </w:r>
    </w:p>
    <w:p>
      <w:pPr>
        <w:pStyle w:val="BodyText"/>
      </w:pPr>
      <w:r>
        <w:t xml:space="preserve">Tần Vô Song nở nụ cười:</w:t>
      </w:r>
    </w:p>
    <w:p>
      <w:pPr>
        <w:pStyle w:val="BodyText"/>
      </w:pPr>
      <w:r>
        <w:t xml:space="preserve">- Kiện cáo? Ta tại sao cần phải kiện cáo? Ta chỉ tường thuật lại một số sự việc với Điện hạ mà thôi!</w:t>
      </w:r>
    </w:p>
    <w:p>
      <w:pPr>
        <w:pStyle w:val="BodyText"/>
      </w:pPr>
      <w:r>
        <w:t xml:space="preserve">Lôi Minh khóe miệng giật giật, nhưng lại phát hiện ra lời nói này của Tần Vô Song không dễ gì phản bác. Nhưng Yến Quy Nam, ngược lại trong lòng lại có chút thấp thỏm, ánh mắt không ngừng hướng nhìn về phía mặt nước. Hắn thực sự mong rằng Yến Truy Dương và Lôi Tiêu cũng có thể từ dưới Hắc Tử Hải chui lên.</w:t>
      </w:r>
    </w:p>
    <w:p>
      <w:pPr>
        <w:pStyle w:val="BodyText"/>
      </w:pPr>
      <w:r>
        <w:t xml:space="preserve">Cho dù là bọn họ có không thành công tiêu diệt Tần Vô Song, thì cũng hy vọng là bọn chúng không có xảy ra chuyện gì, vậy thì cũng tính là không thua lỗ.</w:t>
      </w:r>
    </w:p>
    <w:p>
      <w:pPr>
        <w:pStyle w:val="BodyText"/>
      </w:pPr>
      <w:r>
        <w:t xml:space="preserve">Tần Vân Nhiên mặt ngoài hào phóng, nhưng trong lòng lại vô cùng tinh tế, cố ý hỏi:</w:t>
      </w:r>
    </w:p>
    <w:p>
      <w:pPr>
        <w:pStyle w:val="BodyText"/>
      </w:pPr>
      <w:r>
        <w:t xml:space="preserve">- Vô Song, bọn người Truy Dương đuổi giết ngươi, ngươi cũng không có một chút đáp lại gì lại sao?</w:t>
      </w:r>
    </w:p>
    <w:p>
      <w:pPr>
        <w:pStyle w:val="BodyText"/>
      </w:pPr>
      <w:r>
        <w:t xml:space="preserve">Yến Quy Nam nghe Tần Vân Nhiên tự dưng nói như vậy, trong lòng hắn cũng nhất thời chột dạ. Hắn thật sự cũng muốn biết, rốt cuộc Tần Vô Song đã đáp lại như thế nào, rốt cuộc Yến Truy Dương và Lôi Tiêu bây giờ đang ở nơi đâu.</w:t>
      </w:r>
    </w:p>
    <w:p>
      <w:pPr>
        <w:pStyle w:val="BodyText"/>
      </w:pPr>
      <w:r>
        <w:t xml:space="preserve">Tần Vô Song khóe miệng hiện lên một tia cười lạnh lùng:</w:t>
      </w:r>
    </w:p>
    <w:p>
      <w:pPr>
        <w:pStyle w:val="BodyText"/>
      </w:pPr>
      <w:r>
        <w:t xml:space="preserve">- Đáp lại, đệ tử đáp lại bọn chúng giống như bất kỳ một danh võ giả nào ở Đại lục Thiên Huyền đáp lại đối thủ vậy!</w:t>
      </w:r>
    </w:p>
    <w:p>
      <w:pPr>
        <w:pStyle w:val="BodyText"/>
      </w:pPr>
      <w:r>
        <w:t xml:space="preserve">- Ồ?</w:t>
      </w:r>
    </w:p>
    <w:p>
      <w:pPr>
        <w:pStyle w:val="BodyText"/>
      </w:pPr>
      <w:r>
        <w:t xml:space="preserve">Tần Vân Nhiên với Tần Vô Song kẻ xướng người họa, cố ý chớp chớp con mắt, làm bộ hình dáng vô cùng hiếu kỳ.</w:t>
      </w:r>
    </w:p>
    <w:p>
      <w:pPr>
        <w:pStyle w:val="BodyText"/>
      </w:pPr>
      <w:r>
        <w:t xml:space="preserve">- Nói nhanh đi, ngươi làm gì bọn chúng rồi?</w:t>
      </w:r>
    </w:p>
    <w:p>
      <w:pPr>
        <w:pStyle w:val="BodyText"/>
      </w:pPr>
      <w:r>
        <w:t xml:space="preserve">Tần Vô Song hỏi Mộ Dung Thiên Cực:</w:t>
      </w:r>
    </w:p>
    <w:p>
      <w:pPr>
        <w:pStyle w:val="BodyText"/>
      </w:pPr>
      <w:r>
        <w:t xml:space="preserve">- Mộ Dung Lâu chủ, ước định lúc đầu, ai tìm được huyết mạch Thái cổ Yêu long thì liền tính là thắng đúng không?</w:t>
      </w:r>
    </w:p>
    <w:p>
      <w:pPr>
        <w:pStyle w:val="BodyText"/>
      </w:pPr>
      <w:r>
        <w:t xml:space="preserve">Mộ Dung Thiên Cực không hiểu vì sao hắn tự dưng lại hỏi như vậy, nhưng theo bản năng vẫn gật gật đầu:</w:t>
      </w:r>
    </w:p>
    <w:p>
      <w:pPr>
        <w:pStyle w:val="BodyText"/>
      </w:pPr>
      <w:r>
        <w:t xml:space="preserve">- Đúng, ta từng nhận lời, kẻ nào có thể hiến dâng cho Phiêu Tuyết Lâu ta huyết mạch Thái cổ Yêu long thì đó là kẻ được đề cử đầu tiên làm con rể Mộ Dung Thiên Cực ta. Đúng là có lời này!</w:t>
      </w:r>
    </w:p>
    <w:p>
      <w:pPr>
        <w:pStyle w:val="BodyText"/>
      </w:pPr>
      <w:r>
        <w:t xml:space="preserve">Tần Vô Song nghe xong, gật đầu hỏi:</w:t>
      </w:r>
    </w:p>
    <w:p>
      <w:pPr>
        <w:pStyle w:val="BodyText"/>
      </w:pPr>
      <w:r>
        <w:t xml:space="preserve">- Trong trường hợp nếu như không có ai tìm ra được huyết mạch Thái cổ Yêu long thì phân thắng bại như thế nào?</w:t>
      </w:r>
    </w:p>
    <w:p>
      <w:pPr>
        <w:pStyle w:val="BodyText"/>
      </w:pPr>
      <w:r>
        <w:t xml:space="preserve">- Không tìm được huyết mạch Thái cổ Yêu long?</w:t>
      </w:r>
    </w:p>
    <w:p>
      <w:pPr>
        <w:pStyle w:val="BodyText"/>
      </w:pPr>
      <w:r>
        <w:t xml:space="preserve">Tuy rằng điều đó đã nằm trong sự dự liệu nhưng trên mặt của Mộ Dung Thiên Cực vẫn là hiện lên tia thất vọng, thì thào nói:</w:t>
      </w:r>
    </w:p>
    <w:p>
      <w:pPr>
        <w:pStyle w:val="BodyText"/>
      </w:pPr>
      <w:r>
        <w:t xml:space="preserve">- Không tìm được huyết mạch Thái cổ Yêu long thì không dễ mà quyết định rồi. Nhưng mà sau đó các ngươi lại có ước định, đôi bên có thể truy sát lẫn nhau, kẻ cuối cùng có thể sống sót mà trở lên thì coi như là kẻ thắng cuộc.</w:t>
      </w:r>
    </w:p>
    <w:p>
      <w:pPr>
        <w:pStyle w:val="BodyText"/>
      </w:pPr>
      <w:r>
        <w:t xml:space="preserve">Hắc Tử Hải tuy rằng rất rộng lớn, nhưng thời gian ba tháng cũng đủ đã có thể có rất nhiều chuyện.</w:t>
      </w:r>
    </w:p>
    <w:p>
      <w:pPr>
        <w:pStyle w:val="BodyText"/>
      </w:pPr>
      <w:r>
        <w:t xml:space="preserve">- Điện hạ, ngài có ý kiến gì không?</w:t>
      </w:r>
    </w:p>
    <w:p>
      <w:pPr>
        <w:pStyle w:val="BodyText"/>
      </w:pPr>
      <w:r>
        <w:t xml:space="preserve">Tần Vô Song quay đầu hỏi Tân Vô Kỵ.</w:t>
      </w:r>
    </w:p>
    <w:p>
      <w:pPr>
        <w:pStyle w:val="BodyText"/>
      </w:pPr>
      <w:r>
        <w:t xml:space="preserve">Theo như ước định trước đó của bọn họ, truy sát nhau là điều cho phép, nếu như không có một kẻ nào thu được huyết mạch Thái cổ Yêu long thì không có phân được kẻ nào thắng, vậy có một phương pháp duy nhất đó là lấy sinh tử mà phân thắng bại.</w:t>
      </w:r>
    </w:p>
    <w:p>
      <w:pPr>
        <w:pStyle w:val="BodyText"/>
      </w:pPr>
      <w:r>
        <w:t xml:space="preserve">Nghĩ tới đây, trong lòng mọi người đều là chấn động, ánh mắt kinh ngạc nhìn Tần Vô Song, hiển nhiên là đã ý thức được một điều gì đó.</w:t>
      </w:r>
    </w:p>
    <w:p>
      <w:pPr>
        <w:pStyle w:val="BodyText"/>
      </w:pPr>
      <w:r>
        <w:t xml:space="preserve">Yến Quy Nam trầm giọng hỏi:</w:t>
      </w:r>
    </w:p>
    <w:p>
      <w:pPr>
        <w:pStyle w:val="BodyText"/>
      </w:pPr>
      <w:r>
        <w:t xml:space="preserve">- Tần Vô Song, đám người Yến Truy Dương và Lôi Tiêu ra sao rồi?</w:t>
      </w:r>
    </w:p>
    <w:p>
      <w:pPr>
        <w:pStyle w:val="BodyText"/>
      </w:pPr>
      <w:r>
        <w:t xml:space="preserve">Lôi Minh lúc này cũng ý thức được điều không ổn, quát lớn:</w:t>
      </w:r>
    </w:p>
    <w:p>
      <w:pPr>
        <w:pStyle w:val="BodyText"/>
      </w:pPr>
      <w:r>
        <w:t xml:space="preserve">- Ngươi đã giết bọn chúng?</w:t>
      </w:r>
    </w:p>
    <w:p>
      <w:pPr>
        <w:pStyle w:val="BodyText"/>
      </w:pPr>
      <w:r>
        <w:t xml:space="preserve">Tần Vân Nhiên cười ha ha, là ra vẻ vô tình, kỳ thực là có ý tới chắn trước mặt Tần Vô Song, nói:</w:t>
      </w:r>
    </w:p>
    <w:p>
      <w:pPr>
        <w:pStyle w:val="BodyText"/>
      </w:pPr>
      <w:r>
        <w:t xml:space="preserve">- Như thế nào? Chỉ cho phép người của các ngươi giết đệ tử của Tần gia ta, còn đệ tử của Tần gia thì hoàn toàn không được hoàn thủ có phải không? Vô Song, đừng sợ, ngươi làm thế nào thì cứ nói ra. Có Chưởng môn ta ở đây, ngày hôm nay bất luận thế nào thì cũng sẽ ra mặt làm chủ cho ngươi.</w:t>
      </w:r>
    </w:p>
    <w:p>
      <w:pPr>
        <w:pStyle w:val="BodyText"/>
      </w:pPr>
      <w:r>
        <w:t xml:space="preserve">Yến Quy Nam và Lôi Minh trong mắt đều lóe ra tia thù hận, nhìn chằm chằm Tần Vô Song.</w:t>
      </w:r>
    </w:p>
    <w:p>
      <w:pPr>
        <w:pStyle w:val="BodyText"/>
      </w:pPr>
      <w:r>
        <w:t xml:space="preserve">Tần Vô Song không chút hoảng sợ, lạnh lùng nói:</w:t>
      </w:r>
    </w:p>
    <w:p>
      <w:pPr>
        <w:pStyle w:val="BodyText"/>
      </w:pPr>
      <w:r>
        <w:t xml:space="preserve">- Không sai, bốn kẻ kia liên thủ đi truy sát ta, sau khi bị ta nhìn thấu ý đồ, ta liền nghĩ ra một kế sách, đem từng tên một mà tiêu diệt. Nếu như các ngươi muốn chờ Yến Truy Dương và Lôi Tiêu trở về thì không cần chờ nữa đâu. Đúng rồi, còn có Hồ Khâu Lan, ba kẻ đó đều bị ta giết chết rồi, chỉ tiếc rằng để một con cá lọt lưới, không biết đã trốn chui trốn lủi ở nơi nào rồi. Nếu như không phải là thời hạn ba tháng đã gần hết thì ta tuyệt sẽ không để cho con cá đó lọt lưới sống sót đâu.</w:t>
      </w:r>
    </w:p>
    <w:p>
      <w:pPr>
        <w:pStyle w:val="BodyText"/>
      </w:pPr>
      <w:r>
        <w:t xml:space="preserve">Tần Vân Nhiên cười ha hả:</w:t>
      </w:r>
    </w:p>
    <w:p>
      <w:pPr>
        <w:pStyle w:val="BodyText"/>
      </w:pPr>
      <w:r>
        <w:t xml:space="preserve">- Vô Song, quên mất chưa nói với ngươi, còn lại một tên, ngươi không làm gì được hắn nữa rồi. Bởi vì hắn đã sớm đào binh, chạy thoát trước mất rồi. Hắn nói thủ đoạn của ngươi đối phó với Hồ Khâu Lan bị hắn thấy được, sợ đến hồn siêu phách tán, bỏ chạy trở về.</w:t>
      </w:r>
    </w:p>
    <w:p>
      <w:pPr>
        <w:pStyle w:val="BodyText"/>
      </w:pPr>
      <w:r>
        <w:t xml:space="preserve">Lúc này, mọi người nào còn tâm trí lo lắng đến cái tên đào binh Ngô Đỉnh Nguyên kia nữa, trong đầu đều là nghĩ tới chuyện Tần Vô Song một mình giết Yến Truy Dương và Lôi Tiêu, càng nghĩ càng thấy giật mình, Tần Vô Song này đúng là quá yêu nghiệt.</w:t>
      </w:r>
    </w:p>
    <w:p>
      <w:pPr>
        <w:pStyle w:val="BodyText"/>
      </w:pPr>
      <w:r>
        <w:t xml:space="preserve">Phải biết rằng, Yến Truy Dương và Lôi Tiêu không phải là siêu cấp thiên tài gì, nhưng tốt xấu gì thì cũng là kẻ nổi bật trong tông môn. Nếu như hai người đó liên thủ, hơn nữa lại có vũ khí Thần đạo do tông môn ban tặng, lại không thể đối phó được Tần Vô Song. Loại kết quả này một khi được Tần Vô Song chính miệng nói ra, khiến cho tất cả mọi người một cơn chấn động, chẳng khác nào như gặp quỷ vậy.</w:t>
      </w:r>
    </w:p>
    <w:p>
      <w:pPr>
        <w:pStyle w:val="BodyText"/>
      </w:pPr>
      <w:r>
        <w:t xml:space="preserve">Lôi Minh lại rít gào ngay tại chỗ:</w:t>
      </w:r>
    </w:p>
    <w:p>
      <w:pPr>
        <w:pStyle w:val="BodyText"/>
      </w:pPr>
      <w:r>
        <w:t xml:space="preserve">- Không thể nào! Tần Vô Song, ngươi đang mở miệng khoe khoang thực lực chứ gì? Dựa vào xuất thân từ các quốc gia nhân loại của ngươi, làm sao có thể giết được Lôi Tiêu và Yến Quy Dương?</w:t>
      </w:r>
    </w:p>
    <w:p>
      <w:pPr>
        <w:pStyle w:val="BodyText"/>
      </w:pPr>
      <w:r>
        <w:t xml:space="preserve">Yến Quy Nam và Lôi Minh không giống nhau, nheo mắt lại thành một đường, đánh giá Tần Vô Song, với lực quan sát cấp bậc Thần đạo cường giả của hắn, bi thương phát hiện, Tần Vô Song căn bản là không có nói láo.</w:t>
      </w:r>
    </w:p>
    <w:p>
      <w:pPr>
        <w:pStyle w:val="BodyText"/>
      </w:pPr>
      <w:r>
        <w:t xml:space="preserve">Nhất là khóe miệng Tần Vô Song nở ra một nụ cười khinh miệt, tựa hồ còn cho thấy rằng, giết chết Lôi Tiêu và Yến Truy Dương căn bản là còn chưa dùng hết lực.</w:t>
      </w:r>
    </w:p>
    <w:p>
      <w:pPr>
        <w:pStyle w:val="BodyText"/>
      </w:pPr>
      <w:r>
        <w:t xml:space="preserve">Mộ Dung Thiên Cực trong lòng cũng là đại chấn động, Tần Vô Song kia có thật là yêu nghiệt như vậy không? Phải biết rằng, Mộ Dung Thiên Cực lúc trước ở Kê Quan Sơn của Hành Sơn Phủ, lần đầu tiên gặp Tần Vô Song thì hắn mới chỉ là một gã thanh niên mới tiến vào Luyện Hư Cảnh mà thôi.</w:t>
      </w:r>
    </w:p>
    <w:p>
      <w:pPr>
        <w:pStyle w:val="BodyText"/>
      </w:pPr>
      <w:r>
        <w:t xml:space="preserve">Mà hôm nay, mới có thời gian không đầy hai năm, Tần Vô Song lại có thể trưởng thành trình độ như thế này, không chỉ một mình chống chọi, dưới sự vây kín của bốn gã Động Hư Cảnh cường giả, trái lại lại có thể giết chết bọn chúng.</w:t>
      </w:r>
    </w:p>
    <w:p>
      <w:pPr>
        <w:pStyle w:val="BodyText"/>
      </w:pPr>
      <w:r>
        <w:t xml:space="preserve">Lôi Tiêu và Yến Truy Dương đều có vũ khí Thần đạo trong tay cả a!</w:t>
      </w:r>
    </w:p>
    <w:p>
      <w:pPr>
        <w:pStyle w:val="BodyText"/>
      </w:pPr>
      <w:r>
        <w:t xml:space="preserve">Mộ Dung Thiên Huyễn và Mộ Dung Thiên Sơn cũng là đối mặt nhìn nhau, bọn họ cũng mơ hồ ý thức được, bản thân mình phản đối Tần Vô Song trước kia tựa hồ có một chút lập trường quá đáng.</w:t>
      </w:r>
    </w:p>
    <w:p>
      <w:pPr>
        <w:pStyle w:val="BodyText"/>
      </w:pPr>
      <w:r>
        <w:t xml:space="preserve">Tần Vô Song này thực lực so với những gì bọn chúng tưởng tượng còn cao hơn nhiều.</w:t>
      </w:r>
    </w:p>
    <w:p>
      <w:pPr>
        <w:pStyle w:val="BodyText"/>
      </w:pPr>
      <w:r>
        <w:t xml:space="preserve">- Lẽ nào, Tần gia Vấn Đỉnh Sơn đã lại xuất hiện một kẻ truyền nhân nghịch thiên sao?</w:t>
      </w:r>
    </w:p>
    <w:p>
      <w:pPr>
        <w:pStyle w:val="BodyText"/>
      </w:pPr>
      <w:r>
        <w:t xml:space="preserve">Mộ Dung Thiên Cực lúc này cũng hiện lên ý niệm đó trong đầu.</w:t>
      </w:r>
    </w:p>
    <w:p>
      <w:pPr>
        <w:pStyle w:val="BodyText"/>
      </w:pPr>
      <w:r>
        <w:t xml:space="preserve">Tần gia Thiên Đế Sơn là huyết mạch truyền thừa xuống từ thời Thái cổ, mấy vạn năm qua, từ trước tới giờ chưa từng rời khỏi Thiên Đế Sơn, cho dù là có những lúc gian nan nhất thì cũng chẳng bao giờ bị gạt ra khỏi tám môn Thiên Đế Sơn.</w:t>
      </w:r>
    </w:p>
    <w:p>
      <w:pPr>
        <w:pStyle w:val="BodyText"/>
      </w:pPr>
      <w:r>
        <w:t xml:space="preserve">Mỗi khi Tần gia Thiên Đế Sơn bị rơi vào tình huống rơi xuống đáy vực thì thế nào cũng có đệ tử Tần gia hoành thiên xuất thế, cứu vớt gia tộc ra khỏi thời điểm nguy nan đó.</w:t>
      </w:r>
    </w:p>
    <w:p>
      <w:pPr>
        <w:pStyle w:val="BodyText"/>
      </w:pPr>
      <w:r>
        <w:t xml:space="preserve">Tần gia này phảng phất dường như chiếm được sự chiếu cố của trời xanh, lúc hưng lúc suy, tuy rằng cũng khó mà thoát khỏi vận mệnh thiên đạo luân hôi, hưng suy lên xuống, nhưng thủy chung cũng không thể nào bị đánh bật ra khỏi Thiên Đế Sơn, nơi là cường giả lúc nào cũng như rừng này.</w:t>
      </w:r>
    </w:p>
    <w:p>
      <w:pPr>
        <w:pStyle w:val="BodyText"/>
      </w:pPr>
      <w:r>
        <w:t xml:space="preserve">Không thể không thừa nhận, Tần gia này vận mệnh cũng thật cứng cỏi.</w:t>
      </w:r>
    </w:p>
    <w:p>
      <w:pPr>
        <w:pStyle w:val="BodyText"/>
      </w:pPr>
      <w:r>
        <w:t xml:space="preserve">Yến Quy Nam sắc diện vô cùng trầm trọng, hắn đã hoàn toàn có thể xác định, Yến Truy Dương cũng vậy, Lôi Tiêu cũng vậy, quả thật là đều không còn rồi.</w:t>
      </w:r>
    </w:p>
    <w:p>
      <w:pPr>
        <w:pStyle w:val="BodyText"/>
      </w:pPr>
      <w:r>
        <w:t xml:space="preserve">Mà hung thủ giết bọn chúng, đó chính là Tần Vô Song.</w:t>
      </w:r>
    </w:p>
    <w:p>
      <w:pPr>
        <w:pStyle w:val="BodyText"/>
      </w:pPr>
      <w:r>
        <w:t xml:space="preserve">Lôi Minh cũng không phục, lập tức nhảy ra nói:</w:t>
      </w:r>
    </w:p>
    <w:p>
      <w:pPr>
        <w:pStyle w:val="BodyText"/>
      </w:pPr>
      <w:r>
        <w:t xml:space="preserve">- Ta không tin, Tần Vô Song này, hắn có bao nhiêu bản lĩnh? Khẳng định là đang nói láo. Tần Vô Song, ngươi nói ngươi thắng được, vậy có cái gì làm bằng chứng?</w:t>
      </w:r>
    </w:p>
    <w:p>
      <w:pPr>
        <w:pStyle w:val="BodyText"/>
      </w:pPr>
      <w:r>
        <w:t xml:space="preserve">Tần Vô Song lãnh đạm nói:</w:t>
      </w:r>
    </w:p>
    <w:p>
      <w:pPr>
        <w:pStyle w:val="BodyText"/>
      </w:pPr>
      <w:r>
        <w:t xml:space="preserve">- Không cần bằng chứng? Đợi đến ước hẹn ba tháng, bọn chúng nếu như không lên thì tất cả đã tự động xác minh.</w:t>
      </w:r>
    </w:p>
    <w:p>
      <w:pPr>
        <w:pStyle w:val="BodyText"/>
      </w:pPr>
      <w:r>
        <w:t xml:space="preserve">Yến Quy Nam lãnh đạm nói:</w:t>
      </w:r>
    </w:p>
    <w:p>
      <w:pPr>
        <w:pStyle w:val="BodyText"/>
      </w:pPr>
      <w:r>
        <w:t xml:space="preserve">- Tần Vô Song, ngươi là cố ý giả bộ hồ đồ? Hay là muốn cố ý chiếm tiện nghi?</w:t>
      </w:r>
    </w:p>
    <w:p>
      <w:pPr>
        <w:pStyle w:val="BodyText"/>
      </w:pPr>
      <w:r>
        <w:t xml:space="preserve">- Ố? Nói như vậy là có ý gì?</w:t>
      </w:r>
    </w:p>
    <w:p>
      <w:pPr>
        <w:pStyle w:val="BodyText"/>
      </w:pPr>
      <w:r>
        <w:t xml:space="preserve">Tần Vân Nhiên cũng là có chút khó hiểu:</w:t>
      </w:r>
    </w:p>
    <w:p>
      <w:pPr>
        <w:pStyle w:val="BodyText"/>
      </w:pPr>
      <w:r>
        <w:t xml:space="preserve">- Yến Quy Nam, ngươi chẳng lẽ là muốn ở trước mặt lão phu lại dám lên tiếng đe dọa hậu sinh của Tần gia ta?</w:t>
      </w:r>
    </w:p>
    <w:p>
      <w:pPr>
        <w:pStyle w:val="BodyText"/>
      </w:pPr>
      <w:r>
        <w:t xml:space="preserve">Yến Quy Nam thản nhiên nói:</w:t>
      </w:r>
    </w:p>
    <w:p>
      <w:pPr>
        <w:pStyle w:val="BodyText"/>
      </w:pPr>
      <w:r>
        <w:t xml:space="preserve">- Nhiên Phong Tử, ngươi cũng đừng có đắc chí vội. Tần Vô Song này, nếu như thật sự đã giết Lôi Tiêu và Yến Truy Dương thật thì cũng nên biết điều, giao hai vũ khí Thần đạo ra giao trả lại bổn tông. Chẳng lẽ còn muốn chiếm đoạt làm của riêng sao?</w:t>
      </w:r>
    </w:p>
    <w:p>
      <w:pPr>
        <w:pStyle w:val="BodyText"/>
      </w:pPr>
      <w:r>
        <w:t xml:space="preserve">Lời này của Yến Quy Nam cuối cùng vẫn là muốn thăm dò, nếu muốn biết hai kẻ đó có chết thật hay không thì rất đơn giản, đem ra vũ khí Thần đạo của bọn chúng là có thể biết ngay.</w:t>
      </w:r>
    </w:p>
    <w:p>
      <w:pPr>
        <w:pStyle w:val="BodyText"/>
      </w:pPr>
      <w:r>
        <w:t xml:space="preserve">Tần Vô Song giết bọn chúng rồi, nhìn thấy vũ khí Thần đạo, không thể nào mà không lấy đi.</w:t>
      </w:r>
    </w:p>
    <w:p>
      <w:pPr>
        <w:pStyle w:val="BodyText"/>
      </w:pPr>
      <w:r>
        <w:t xml:space="preserve">- Vũ khí Thần đạo?</w:t>
      </w:r>
    </w:p>
    <w:p>
      <w:pPr>
        <w:pStyle w:val="BodyText"/>
      </w:pPr>
      <w:r>
        <w:t xml:space="preserve">Tần Vân Nhiên cố ý cười rộ lên:</w:t>
      </w:r>
    </w:p>
    <w:p>
      <w:pPr>
        <w:pStyle w:val="BodyText"/>
      </w:pPr>
      <w:r>
        <w:t xml:space="preserve">- Mấy cái thứ này, Vô Song, ngươi từng gặp qua sao?</w:t>
      </w:r>
    </w:p>
    <w:p>
      <w:pPr>
        <w:pStyle w:val="BodyText"/>
      </w:pPr>
      <w:r>
        <w:t xml:space="preserve">Tần Vô Song biết Nhị Chưởng môn cố ý như vậy, cũng làm vẻ mặt mờ mịt:</w:t>
      </w:r>
    </w:p>
    <w:p>
      <w:pPr>
        <w:pStyle w:val="BodyText"/>
      </w:pPr>
      <w:r>
        <w:t xml:space="preserve">- Cái gì mà vũ khí Thần đạo, ta chưa có gặp qua. Hơn nữa, nếu như ta có lấy được thì có lý do gì mà phải đem trả lại cho các ngươi? Có trong quy tắc của hiệp ước sao?</w:t>
      </w:r>
    </w:p>
    <w:p>
      <w:pPr>
        <w:pStyle w:val="BodyText"/>
      </w:pPr>
      <w:r>
        <w:t xml:space="preserve">Trên quy tắc của hiệp ước, hiển nhiên là không có ước định nếu như kẻ nào mang theo trang bị thì xử lý như thế nào. Một khi đã không có quy định về chyện đó thì vẫn theo như quy củ cũ của Đại lục Thiên Huyền, kẻ giết người thì đoạt được bảo vật. Ai giết người thì kẻ đó giành được trang bị của đối phương.</w:t>
      </w:r>
    </w:p>
    <w:p>
      <w:pPr>
        <w:pStyle w:val="BodyText"/>
      </w:pPr>
      <w:r>
        <w:t xml:space="preserve">Yến Quy Nam vẻ mặt thâm trầm, cười lạnh nói:</w:t>
      </w:r>
    </w:p>
    <w:p>
      <w:pPr>
        <w:pStyle w:val="BodyText"/>
      </w:pPr>
      <w:r>
        <w:t xml:space="preserve">- Nhiên Phong Tử, Tần gia ngươi chẳng lẽ ngay cả vũ khí Thần đạo cũng muốn một mạch nuốt xuống sao? Không sợ bị phá hủy cái bụng của các ngươi sao?</w:t>
      </w:r>
    </w:p>
    <w:p>
      <w:pPr>
        <w:pStyle w:val="BodyText"/>
      </w:pPr>
      <w:r>
        <w:t xml:space="preserve">Tần Vân Nhiên ngược lại không lấy làm hổ thẹn mà cho rằng đó là chuyện quang vinh, sắc mặt một vẻ vô lại nói:</w:t>
      </w:r>
    </w:p>
    <w:p>
      <w:pPr>
        <w:pStyle w:val="BodyText"/>
      </w:pPr>
      <w:r>
        <w:t xml:space="preserve">- Yến Quy Nam, thứ cho ta nói thẳng, mấy cái món vũ khí Thần đạo của Thiên Phạt Sơn Trang các ngươi, có mấy cái là Thiên Phạt Sơn Trang ngươi vốn có chứ? Nếu như ta nhớ không lầm, Thiên Phạt Sơn Trang các ngươi vốn từ thế lực tam lưu từng bước tiến lên, thứ dựa vào chính là cái kỹ xảo giết người cướp đồ vật của người khác mà lên cơ mà?</w:t>
      </w:r>
    </w:p>
    <w:p>
      <w:pPr>
        <w:pStyle w:val="BodyText"/>
      </w:pPr>
      <w:r>
        <w:t xml:space="preserve">Yến Quy Nam còn chưa đáp lại thì Lôi Minh thiếu chút nữa là nhảy dựng lên. Tần Vân Nhiên căn bản là không cho Lôi Minh được mở miệng, cười lạnh nói:</w:t>
      </w:r>
    </w:p>
    <w:p>
      <w:pPr>
        <w:pStyle w:val="BodyText"/>
      </w:pPr>
      <w:r>
        <w:t xml:space="preserve">- Lôi Minh lão đệ đừng nhảy lên như vậy, Lôi Đình Tông ngươi, một vạn năm trước căn bản vẫn chưa có ba chữ này trên đời. Vũ khí Thần đạo, Lôi Đình Tông cầm không sợ sẽ phỏng tay sao?</w:t>
      </w:r>
    </w:p>
    <w:p>
      <w:pPr>
        <w:pStyle w:val="BodyText"/>
      </w:pPr>
      <w:r>
        <w:t xml:space="preserve">Tần Vân Nhiên nói tới đây, hướng Tân Vô Kỵ chắp tay nói:</w:t>
      </w:r>
    </w:p>
    <w:p>
      <w:pPr>
        <w:pStyle w:val="BodyText"/>
      </w:pPr>
      <w:r>
        <w:t xml:space="preserve">- Điện hạ, xin thứ cho lão phu nói thẳng, nếu như bọn chúng giết chết đệ tử Tần gia ta, những thứ trang bị trên người đệ tử Tần gia ta, bọn chúng có khi nào trả lại Tần gia không?</w:t>
      </w:r>
    </w:p>
    <w:p>
      <w:pPr>
        <w:pStyle w:val="BodyText"/>
      </w:pPr>
      <w:r>
        <w:t xml:space="preserve">Tân Vô Kỵ bị hỏi vặn vấn đề này, nếu như câu trả lời là có, thì rõ ràng là dối mình dối người, căn bản không thể nào có chuyện đó được. Trợn mắt mà nói dối thì đó là điều xỉ nhục đối với sự thông minh của bản thân.</w:t>
      </w:r>
    </w:p>
    <w:p>
      <w:pPr>
        <w:pStyle w:val="BodyText"/>
      </w:pPr>
      <w:r>
        <w:t xml:space="preserve">Nhưng nếu trả lời là không, thì không phải là đang giúp đỡ cho Tần gia sao?</w:t>
      </w:r>
    </w:p>
    <w:p>
      <w:pPr>
        <w:pStyle w:val="BodyText"/>
      </w:pPr>
      <w:r>
        <w:t xml:space="preserve">Trong nhất thời, Tân Vô Kỵ lại vô cùng trầm ngâm.</w:t>
      </w:r>
    </w:p>
    <w:p>
      <w:pPr>
        <w:pStyle w:val="Compact"/>
      </w:pPr>
      <w:r>
        <w:t xml:space="preserve">Ủng hộ chỉ với 1 click và 5s ! (adf.ly/4EmoB)</w:t>
      </w:r>
      <w:r>
        <w:br w:type="textWrapping"/>
      </w:r>
      <w:r>
        <w:br w:type="textWrapping"/>
      </w:r>
    </w:p>
    <w:p>
      <w:pPr>
        <w:pStyle w:val="Heading2"/>
      </w:pPr>
      <w:bookmarkStart w:id="637" w:name="chương-615"/>
      <w:bookmarkEnd w:id="637"/>
      <w:r>
        <w:t xml:space="preserve">615. Chương 61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15: Trả lại vũ khí Thần đạo? Đừng hò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ân Nhiên biết cái đạo lý rèn sắt nhân lúc còn nóng, nở nụ cười tủm tỉm giống như tự nói với mình:</w:t>
      </w:r>
    </w:p>
    <w:p>
      <w:pPr>
        <w:pStyle w:val="BodyText"/>
      </w:pPr>
      <w:r>
        <w:t xml:space="preserve">- Điện hạ, Thiên Đế Môn là tấm gương của rất nhiều thế lực ở Hiên Viên Khâu, mặc kệ thế lực của nhà nào đương nhiệm nhưng cũng đều giống nhau. Bởi vậy Điện hạ cần nói một câu công bằng, cho dù là muốn Tần gia ta trả lại vũ khí Thần đạo, chỉ cần Vô Song có được, Nhiên Phong Tử ta cũng nhất định dâng hai tay hoàn trả. Xin Điện hạ quyết định.</w:t>
      </w:r>
    </w:p>
    <w:p>
      <w:pPr>
        <w:pStyle w:val="BodyText"/>
      </w:pPr>
      <w:r>
        <w:t xml:space="preserve">Cái này nhìn về ngoài giống như là tôn trọng Tân Vô Kỵ là truyền nhân của Thiên Đến Mô, sự thực là đem cái củ khoai lang nóng phỏng tay này ném cho Tân Vô Kỵ, để Tân Vô Kỵ tự quyết định.</w:t>
      </w:r>
    </w:p>
    <w:p>
      <w:pPr>
        <w:pStyle w:val="BodyText"/>
      </w:pPr>
      <w:r>
        <w:t xml:space="preserve">Nếu như Tân Vô Kỵ thiên vị ủng hộ cho Thiên Phạt Sơn Trang và Lôi Đình Tông, vậy thì khó tránh được miệng lưỡi của thiên hạ, sau này xử lý đại sự của Thiên Đế Sơn, uy tín này chắc chắn đã bị ảnh hưởng.</w:t>
      </w:r>
    </w:p>
    <w:p>
      <w:pPr>
        <w:pStyle w:val="BodyText"/>
      </w:pPr>
      <w:r>
        <w:t xml:space="preserve">Cho nên, Tần Vân Nhiên đoán chắc, Tân Vô Kỵ này không có khả năng trở quẻ, cho dù trong lòng hắn hoàn toàn hướng về Thiên Phạt Sơn Trang cùng Lôi Đình Tông, cũng tuyệt đối không thể không màng tới danh dự của Thiên Đế Môn.</w:t>
      </w:r>
    </w:p>
    <w:p>
      <w:pPr>
        <w:pStyle w:val="BodyText"/>
      </w:pPr>
      <w:r>
        <w:t xml:space="preserve">Quả nhiên, Tân Vô Kỵ trầm ngâm một lát, hiển nhiên là trải qua một phen đấu tranh trong nội tâm, mới mở miệng nói:</w:t>
      </w:r>
    </w:p>
    <w:p>
      <w:pPr>
        <w:pStyle w:val="BodyText"/>
      </w:pPr>
      <w:r>
        <w:t xml:space="preserve">- Nếu là đã có hiệp ước quy định trước rồi, tự nhiên là phải trả lại vũ khí Thần đạo. Trái lại không có chuyện ước định trước, cứ theo như quy củ phổ biến của Đại lục Thiên Huyền, đó là không cần trả lại. Cụ thể là như thế nào thì ba vị đều là cường giả cấp bậc Thần đạo, có thể tự mình thương nghị biện pháp giải quyết. Hôm nay tranh chấp ở Phiêu Tuyết Lâu, cũng chẳng ra thể thống gì.</w:t>
      </w:r>
    </w:p>
    <w:p>
      <w:pPr>
        <w:pStyle w:val="BodyText"/>
      </w:pPr>
      <w:r>
        <w:t xml:space="preserve">Tần Vân Nhiên cười cười giống như thị uy, hỏi:</w:t>
      </w:r>
    </w:p>
    <w:p>
      <w:pPr>
        <w:pStyle w:val="BodyText"/>
      </w:pPr>
      <w:r>
        <w:t xml:space="preserve">- Hai kẻ các ngươi đã nghe rõ chưa? Điện hạ đã mở kim khẩu, đồ vật các ngươi cần, không có cửa cho các ngươi đâu. Quan hệ giữa chúng ta, trừ phi chém giết ngươi chết ta sống, căn bản là không có con đường thương nghị. Các ngươi một khi đã đem vũ khí Thần đạo cấp cho những gã thanh niên trẻ các ngươi đi tính kế người ta, thì cũng phải chuẩn bị tốt tinh thần vũ khí Thần đạo bị rơi mất chứ.</w:t>
      </w:r>
    </w:p>
    <w:p>
      <w:pPr>
        <w:pStyle w:val="BodyText"/>
      </w:pPr>
      <w:r>
        <w:t xml:space="preserve">Trong lòng Yến Quy Nam tức giận, nhưng cũng biết, Tân Vô Kỵ một khi đã mở miệng, cục diện ngày hôm nay, muốn thảo luận trở về thì đều là không có khả năng.</w:t>
      </w:r>
    </w:p>
    <w:p>
      <w:pPr>
        <w:pStyle w:val="BodyText"/>
      </w:pPr>
      <w:r>
        <w:t xml:space="preserve">Lôi Minh thì lại vẫn chưa từ bỏ ý định, mặc dù bọn họ là thế lực của tám môn Thiên Đế Sơn, nhưng số lượng vũ khí Thần đạo mà bọn chúng có được, một bàn tay cũng có thể đếm hết.</w:t>
      </w:r>
    </w:p>
    <w:p>
      <w:pPr>
        <w:pStyle w:val="BodyText"/>
      </w:pPr>
      <w:r>
        <w:t xml:space="preserve">Hôm nay đánh mất một kiện, tự nhiên là vô cùng đau lòng. Nếu thực sự chỉ là đánh mất thì cũng thôi đi, nhưng lại lọt vào trong tay của Tần gia, đồng nghĩa với việc đem thịt của mình đi tẩm bổ cho Tần gia. Tổn hại chính mình, làm lợi cho kẻ địch. Đây mới là chuyện buồn bực nhất.</w:t>
      </w:r>
    </w:p>
    <w:p>
      <w:pPr>
        <w:pStyle w:val="BodyText"/>
      </w:pPr>
      <w:r>
        <w:t xml:space="preserve">Quan trọng nhất chính là, Lôi Minh thủy chung vẫn không tin, Tần Vô Song này lại có thể thật sự giết được Lôi Tiêu và Yến Truy Dương.</w:t>
      </w:r>
    </w:p>
    <w:p>
      <w:pPr>
        <w:pStyle w:val="BodyText"/>
      </w:pPr>
      <w:r>
        <w:t xml:space="preserve">Tận mắt nhìn thấy mới tin, không nhìn thấy sự thực, hắn thực rất khó tin ở điểm này.</w:t>
      </w:r>
    </w:p>
    <w:p>
      <w:pPr>
        <w:pStyle w:val="BodyText"/>
      </w:pPr>
      <w:r>
        <w:t xml:space="preserve">- Điện hạ, Lôi mỗ ta đối với việc làm và lời nói của tiểu tử này có chút không tin. Ta muốn tự mình đi một chuyến xuống Hắc Tử Hải, tra xét đầu đuôi. Cho dù là thua thì cũng là tâm phục khẩu phục.</w:t>
      </w:r>
    </w:p>
    <w:p>
      <w:pPr>
        <w:pStyle w:val="BodyText"/>
      </w:pPr>
      <w:r>
        <w:t xml:space="preserve">Lôi Minh quật cường nói.</w:t>
      </w:r>
    </w:p>
    <w:p>
      <w:pPr>
        <w:pStyle w:val="BodyText"/>
      </w:pPr>
      <w:r>
        <w:t xml:space="preserve">Tân Vô Kỵ trong lòng cũng không định chấp thuận. Lôi Minh này thân là Tông chủ của Lôi Đình Tông, tốt xấu gì cũng là Chưởng môn một phương, sao có thể làm một việc mù quáng không biết nhẫn nhịn như vậy được?</w:t>
      </w:r>
    </w:p>
    <w:p>
      <w:pPr>
        <w:pStyle w:val="BodyText"/>
      </w:pPr>
      <w:r>
        <w:t xml:space="preserve">Tân Vô Kỵ vẫn chưa biểu hiện thái độ thì mấy huynh đệ Mộ Dung Thiên Cực đồng thời lắc đầu tỏ vẻ phản đối.</w:t>
      </w:r>
    </w:p>
    <w:p>
      <w:pPr>
        <w:pStyle w:val="BodyText"/>
      </w:pPr>
      <w:r>
        <w:t xml:space="preserve">Mộ Dung Thiên Cực nói:</w:t>
      </w:r>
    </w:p>
    <w:p>
      <w:pPr>
        <w:pStyle w:val="BodyText"/>
      </w:pPr>
      <w:r>
        <w:t xml:space="preserve">- Điện hạ, Hắc Tử Hải này là cấm địa mấy ngàn năm của Phiêu Tuyết Lâu ta, ngoại trừ thí luyện của tông môn ba mươi năm một lần, không thể nào mở rộng đối với ngoại giới. Lần này cũng là tình huống đặc biệt nên mới để cho mấy vị thanh niên kia tiến vào, nếu biết kết cục cuối cùng lại là như thế này thì Mộ Dung Thiên Cực ta sẽ ngàn vạn lần không bao giờ đưa ra chủ ý này. Lôi Minh huynh nếu như tin tưởng Mộ Dung Thiên Cực ta, ta liền tự mình đi xuống một chuyến. Ngoài ta ra, bất kể kẻ nào khác của Phiêu Tuyết Lâu cũng đều không cho phép xông vào cấm địa của Phiêu Tuyết Lâu ta.</w:t>
      </w:r>
    </w:p>
    <w:p>
      <w:pPr>
        <w:pStyle w:val="BodyText"/>
      </w:pPr>
      <w:r>
        <w:t xml:space="preserve">Lôi Minh đối với Tân Vô Kỵ là có chút kiêng kỵ, nhưng không có nghĩa là hắn sẽ kiêng kỵ đối với Phiêu Tuyết Lâu. Trên thực tế, mặc kệ là Lôi Đình Tông hay là Thiên Phạt Sơn Trang, bọn họ đối với Phiêu Tuyết Lâu, có thể nói là không một chút kiêng nể gì. Bằng không thì cũng quả quyết không cử một tên thanh niên trẻ tuổi trong tông môn thừa dịp này mà chạy tới cầu hôn, nói trắng ra, chính là đem Phiêu Tuyết Lâu ra trêu đùa.</w:t>
      </w:r>
    </w:p>
    <w:p>
      <w:pPr>
        <w:pStyle w:val="BodyText"/>
      </w:pPr>
      <w:r>
        <w:t xml:space="preserve">Cũng chính là bọn chúng đã dự liệu rằng thực lực của Phiêu Tuyết Lâu không thể qua được tám môn Thiên Đế Sơn bọn họ, cho nên mới làm ra những hành vi vô sỉ như vậy.</w:t>
      </w:r>
    </w:p>
    <w:p>
      <w:pPr>
        <w:pStyle w:val="BodyText"/>
      </w:pPr>
      <w:r>
        <w:t xml:space="preserve">Yến Truy Dương thấy Lôi Minh xuất đầu, ở trong hoàn cảnh này, cũng đi tới, nói theo:</w:t>
      </w:r>
    </w:p>
    <w:p>
      <w:pPr>
        <w:pStyle w:val="BodyText"/>
      </w:pPr>
      <w:r>
        <w:t xml:space="preserve">- Mộ Dung Lâu chủ, bất kể là có nói như thế nào thì bọn chúng cũng là gặp chuyện không may ở Phiêu Tuyết Lâu của các ngươi, hơn nữa nguyên nhân cũng là từ Phiêu Tuyết Lâu mà tới. Lôi Tông chủ muốn tự mình đi xuống cũng không phải làm chuyện bất lợi gì với Phiêu Tuyết Lâu các ngươi, làm sao mà không làm việc thuận theo lòng người như vậy?</w:t>
      </w:r>
    </w:p>
    <w:p>
      <w:pPr>
        <w:pStyle w:val="BodyText"/>
      </w:pPr>
      <w:r>
        <w:t xml:space="preserve">Mộ Dung Thiên Cực lập trường kiên định, chính là lắc đầu:</w:t>
      </w:r>
    </w:p>
    <w:p>
      <w:pPr>
        <w:pStyle w:val="BodyText"/>
      </w:pPr>
      <w:r>
        <w:t xml:space="preserve">- Yến Tông chủ, việc này là quy củ mà tổ tông lưu lại, thật không dám phá hư. Việc này xin chớ nhắc lại nữa.</w:t>
      </w:r>
    </w:p>
    <w:p>
      <w:pPr>
        <w:pStyle w:val="BodyText"/>
      </w:pPr>
      <w:r>
        <w:t xml:space="preserve">Lôi Minh thấy Mộ Dung Thiên Cực ở trước mặt mình mà còn quyết liệt như vậy, thì trong lòng cũng là cực kỳ căm hận. Đệ tử môn hạ sống chết không rõ, vũ khí Thần đạo mất mác, hơn nữa bọn Tần gia trước mặt dạt dào đắc ý, mấy cái này cũng đủ khiến hắn tức giận phát điên lên rồi, lúc này lại thêm Mộ Dung Thiên Cực kiên định không chịu nghe lời như vậy, hắn sao mà có thể nuối trôi cục giận này đây. Trừng hai con ngươi lên, lãnh đạm nói:</w:t>
      </w:r>
    </w:p>
    <w:p>
      <w:pPr>
        <w:pStyle w:val="BodyText"/>
      </w:pPr>
      <w:r>
        <w:t xml:space="preserve">- Mộ Dung Lâu chủ, nếu ta cứ cố tình đi xuống, vậy thì thế nào?</w:t>
      </w:r>
    </w:p>
    <w:p>
      <w:pPr>
        <w:pStyle w:val="BodyText"/>
      </w:pPr>
      <w:r>
        <w:t xml:space="preserve">Mấy huynh đệ Mộ Dung Thiên Cực ngay lúc này lập trường lại vô cùng nhất trí, đều là lớn tiếng nói:</w:t>
      </w:r>
    </w:p>
    <w:p>
      <w:pPr>
        <w:pStyle w:val="BodyText"/>
      </w:pPr>
      <w:r>
        <w:t xml:space="preserve">- Lôi Tông chủ, xin hãy tự trọng, có Điện hạ còn ở đây, mọi chuyện từ đầu đến cuối Điện hạ đều chứng kiến toàn bộ. Nếu như Lôi Tông chủ cố tình phá hư quy tắc, muốn xông vào cấm địa của Phiêu Tuyết Lâu ta, tựa hồ danh không chính ngôn không thuận đó?</w:t>
      </w:r>
    </w:p>
    <w:p>
      <w:pPr>
        <w:pStyle w:val="BodyText"/>
      </w:pPr>
      <w:r>
        <w:t xml:space="preserve">Lôi Minh cười lạnh nói:</w:t>
      </w:r>
    </w:p>
    <w:p>
      <w:pPr>
        <w:pStyle w:val="BodyText"/>
      </w:pPr>
      <w:r>
        <w:t xml:space="preserve">- Mộ Dung Thiên Cực, ngươi không nói việc này vẫn còn được, ngươi nói chuyện này, sao ta lại cảm thấy Phiêu Tuyết Lâu của ngươi cùng với Tần gia đã bố trí sẵn âm mưu? Hợp lực tính kế với Thiên Phạt Sơn Trang và Lôi Đình Tông chúng ta? Nếu không mà nói, thì bọn chúng có bốn người, sao lại đánh không lại một thằng tiểu tử đi ra từ các quốc gia nhân loại? Trong Hắc Tử Hải này nhất định là có cái điều cổ quái gì đó, không cho ta điều tra rõ ràng thì chính là biểu hiện chột dạ của các ngươi.</w:t>
      </w:r>
    </w:p>
    <w:p>
      <w:pPr>
        <w:pStyle w:val="BodyText"/>
      </w:pPr>
      <w:r>
        <w:t xml:space="preserve">Hắn lập tức chụp mũ xuống Phiêu Tuyết Lâu.</w:t>
      </w:r>
    </w:p>
    <w:p>
      <w:pPr>
        <w:pStyle w:val="BodyText"/>
      </w:pPr>
      <w:r>
        <w:t xml:space="preserve">Tần Vân Nhiên đột nhiên đùa cợt nói:</w:t>
      </w:r>
    </w:p>
    <w:p>
      <w:pPr>
        <w:pStyle w:val="BodyText"/>
      </w:pPr>
      <w:r>
        <w:t xml:space="preserve">- Lôi Minh, ngươi cuối cùng cũng thừa nhận, bốn nhà các ngươi trước đó đã cấu kết trước rồi? Cái gì mà bốn tên không đấu lại được một người? Lộ ra dấu vết rồi à? Hồ ly không giấu được đuôi nhỉ? Bốn kẻ chọi một, hắc hắc vẫn còn dám nói việc các ngươi không âm mưu tính kế đối với Tần gia chúng ta sao?</w:t>
      </w:r>
    </w:p>
    <w:p>
      <w:pPr>
        <w:pStyle w:val="BodyText"/>
      </w:pPr>
      <w:r>
        <w:t xml:space="preserve">Lôi Minh lúc này cũng chẳng muốn đấu khẩu với Tần Vân Nhiên, cười lạnh nói:</w:t>
      </w:r>
    </w:p>
    <w:p>
      <w:pPr>
        <w:pStyle w:val="BodyText"/>
      </w:pPr>
      <w:r>
        <w:t xml:space="preserve">- Nhiên Phong Tử, ngươi cũng đừng có đắc ý, bốn nhà chúng ta cho dù cấu kết với nhau, giữa Tần gia các ngươi và Phiêu Tuyết Lâu cũng chẳng có sạch sẽ gì. Bằng không Mộ Dung lão nhân có một đứa con gái, như thế nào lại đem vị hôn phu của con gái mình biến thành một kẻ trộm? Gian tình trong này nhất định là sớm đã có sự dây dưa với nhau rồi.</w:t>
      </w:r>
    </w:p>
    <w:p>
      <w:pPr>
        <w:pStyle w:val="BodyText"/>
      </w:pPr>
      <w:r>
        <w:t xml:space="preserve">Lời này theo miệng của Lôi Minh nói ra, Tân Vô Kỵ nghe được cũng lập tức ngây người. Lôi Minh này còn là Tông chủ của một tông sao? Sao lại có mặt vô sỉ đến như thế này? Quả thực chẳng khác nào như người đàn bà chanh chua chửi nhau ở ngoài chợ cả. Thậm chí còn ác độc hơn rất nhiều.</w:t>
      </w:r>
    </w:p>
    <w:p>
      <w:pPr>
        <w:pStyle w:val="BodyText"/>
      </w:pPr>
      <w:r>
        <w:t xml:space="preserve">Mộ Dung Nhạn nghe xong lời này, vốn dĩ đang vui vẻ vì Tần Vô Song trở về, lập tức sắc mặt sa sầm xuống, sắc mặt đại biến, trong đầu uất ức vô cùng nhưng lại khẽ cắn môi để không cho nước mắt rơi ra.</w:t>
      </w:r>
    </w:p>
    <w:p>
      <w:pPr>
        <w:pStyle w:val="BodyText"/>
      </w:pPr>
      <w:r>
        <w:t xml:space="preserve">Tần Vô Song lạnh lùng nhìn Lôi Minh:</w:t>
      </w:r>
    </w:p>
    <w:p>
      <w:pPr>
        <w:pStyle w:val="BodyText"/>
      </w:pPr>
      <w:r>
        <w:t xml:space="preserve">- Lôi lão nhân, ngươi dù gì cũng là nhân vật tông sư, miệng của ngươi không có được rửa sao? Sao lại có thể thối đến như vậy?</w:t>
      </w:r>
    </w:p>
    <w:p>
      <w:pPr>
        <w:pStyle w:val="BodyText"/>
      </w:pPr>
      <w:r>
        <w:t xml:space="preserve">Mộ Dung Thiên Cực tuy rằng đã tức giận tới cực điểm nhưng cuối cùng vẫn là không dám lập tức trở mặt với Lôi Đình, nhưng mối thù này coi như đã kết rồi.</w:t>
      </w:r>
    </w:p>
    <w:p>
      <w:pPr>
        <w:pStyle w:val="BodyText"/>
      </w:pPr>
      <w:r>
        <w:t xml:space="preserve">Mộ Dung Thiên Cực vẫn cố theo lý mà nói:</w:t>
      </w:r>
    </w:p>
    <w:p>
      <w:pPr>
        <w:pStyle w:val="BodyText"/>
      </w:pPr>
      <w:r>
        <w:t xml:space="preserve">- Lôi Tông chủ, ngươi nói hai nhà chúng ta kết cấu tính kế bốn người bọn chúng, không thấy việc này là vô cùng buồn cười sao? Mộ Dung Thiên Cực ta chẳng lẽ là thần tiên? Trước đó đã biết được bốn tên kia sẽ đột ngột tới Phiêu Tuyết Lâu nhà ta cầu thân? Nếu chúng ta không biết bọn chúng sẽ đến, thì lại thế nào mà bàn được âm mưu cái gì? Nếu như ngươi giận cá chém thớt Phiêu Tuyết Lâu ta, mở miệng là được, làm sao phải tìm một việc mà không thể có thực này mà nói?</w:t>
      </w:r>
    </w:p>
    <w:p>
      <w:pPr>
        <w:pStyle w:val="BodyText"/>
      </w:pPr>
      <w:r>
        <w:t xml:space="preserve">Nói xong, Mộ Dung Thiên Cực quay sang Tân Vô Kỵ:</w:t>
      </w:r>
    </w:p>
    <w:p>
      <w:pPr>
        <w:pStyle w:val="BodyText"/>
      </w:pPr>
      <w:r>
        <w:t xml:space="preserve">- Xin Điện hạ làm chủ cho Phiêu Tuyết Lâu ta.</w:t>
      </w:r>
    </w:p>
    <w:p>
      <w:pPr>
        <w:pStyle w:val="BodyText"/>
      </w:pPr>
      <w:r>
        <w:t xml:space="preserve">Phiêu Tuyết Lâu hắn sở dĩ là mời người của Thiên Đế Môn tới chính là làm một nhân vật trọng tài, đặt Phiêu Tuyết Lâu ở bên ngoài cuộc tranh chấp. Nếu như Lôi Đình Tông kia dây mơ rễ má không rõ ràng, chính là công nhiên khiêu chiến với quyền uy của Thiên Đế Môn.</w:t>
      </w:r>
    </w:p>
    <w:p>
      <w:pPr>
        <w:pStyle w:val="BodyText"/>
      </w:pPr>
      <w:r>
        <w:t xml:space="preserve">Tân Vô Kỵ tự nhiên là hiểu được điểm này, liếc mắt nhìn Lôi Minh, thản nhiên hỏi:</w:t>
      </w:r>
    </w:p>
    <w:p>
      <w:pPr>
        <w:pStyle w:val="BodyText"/>
      </w:pPr>
      <w:r>
        <w:t xml:space="preserve">- Lôi Tông chủ, một khi đã là cấm địa của Phiêu Tuyết Lâu thì tự nhiên không được đi vào, cũng không hợp với quy củ.</w:t>
      </w:r>
    </w:p>
    <w:p>
      <w:pPr>
        <w:pStyle w:val="BodyText"/>
      </w:pPr>
      <w:r>
        <w:t xml:space="preserve">Lôi Minh vẫn còn phẫn nộ nói:</w:t>
      </w:r>
    </w:p>
    <w:p>
      <w:pPr>
        <w:pStyle w:val="BodyText"/>
      </w:pPr>
      <w:r>
        <w:t xml:space="preserve">- Lôi mỗ chính là lo lắng Phiêu Tuyết Lâu cấu kết với Tần gia, tính kế với Thiên Phạt Sơn Trang cùng Lôi Đình Tông ta.</w:t>
      </w:r>
    </w:p>
    <w:p>
      <w:pPr>
        <w:pStyle w:val="BodyText"/>
      </w:pPr>
      <w:r>
        <w:t xml:space="preserve">Những lời này hiển nhiên chính là cưỡng từ đoạt lý rõ ràng.</w:t>
      </w:r>
    </w:p>
    <w:p>
      <w:pPr>
        <w:pStyle w:val="BodyText"/>
      </w:pPr>
      <w:r>
        <w:t xml:space="preserve">Tần Vân Nhiên châm chọc nói:</w:t>
      </w:r>
    </w:p>
    <w:p>
      <w:pPr>
        <w:pStyle w:val="BodyText"/>
      </w:pPr>
      <w:r>
        <w:t xml:space="preserve">- Lôi Minh, khoan nói chuyện Tần gia với Phiêu Tuyết Lâu không có quan hệ gì với nhau, mà cho dù là có mối quan hệ, thì cũng chính là các ngươi không biết tự trọng trước tự mình nhúng tay vào chuyện người khác. Đệ tử Tần gia ta chạy tới Phiêu Tuyết Lâu để cầu thân, môn hạ đệ tử của các ngươi lại cùng đến làm loạn, không phải là có ác tâm sao? Nếu như không ác tâm phá hoại chuyện của người khác, ngược lại hẳn cũng đem cái mạng nhỏ bỏ lại ở nơi đây. Đây gọi là gì? Đây gọi là gậy ông đập lưng ông đó. Tự cho rằng mình thông minh!</w:t>
      </w:r>
    </w:p>
    <w:p>
      <w:pPr>
        <w:pStyle w:val="BodyText"/>
      </w:pPr>
      <w:r>
        <w:t xml:space="preserve">Lôi Minh bị Tần Vân Nhiên nói như vậy, trợn mắt phồng mũi cũng không làm gì được. Người ta nói chính là tình hình thực tế, đây là việc mà bọn chúng tự mình tìm tới cửa.</w:t>
      </w:r>
    </w:p>
    <w:p>
      <w:pPr>
        <w:pStyle w:val="BodyText"/>
      </w:pPr>
      <w:r>
        <w:t xml:space="preserve">Yến Quy Nam trong lòng tuy cũng tức giận nhưng cũng không có xúc động như Lôi Minh. Trong lòng tính toán một chút, chỉ biết việc hôm nay đã là một kết cục hoàn toàn thất bại rồi. Nếu tiếp tục dây dưa nữa, ngoài chuyện tự làm mất mặt chính mình ra, không cũng không có khả năng xoay chuyển thế cục, trong lòng tuy rằng vô cùng bất bình nhưng vẫn là bất đắc dĩ gánh chịu, chỉ có thể tạm thời lui một bước. Lập tức nói với Tân Vô Kỵ:</w:t>
      </w:r>
    </w:p>
    <w:p>
      <w:pPr>
        <w:pStyle w:val="BodyText"/>
      </w:pPr>
      <w:r>
        <w:t xml:space="preserve">- Điện hạ, lần này, Thiên Phạt Sơn Trang ta nhận thua. Nhưng mà, sự tình liên quan tới vũ khí Thần đạo, Thiên Phạt Sơn Trang ta tuyệt đối sẽ không bỏ qua. Xin bệ hạ hãy phê chuẩn cho Thiên Phạt Sơn Trang ta đấu thêm một trận nữa với Tần gia.</w:t>
      </w:r>
    </w:p>
    <w:p>
      <w:pPr>
        <w:pStyle w:val="BodyText"/>
      </w:pPr>
      <w:r>
        <w:t xml:space="preserve">Tần Vân Nhiên cười lạnh nói:</w:t>
      </w:r>
    </w:p>
    <w:p>
      <w:pPr>
        <w:pStyle w:val="BodyText"/>
      </w:pPr>
      <w:r>
        <w:t xml:space="preserve">- Còn so tài gì nữa? Chúng ta đáp ứng, người ta Mộ Dung lão đệ cũng không đồng ý đâu.</w:t>
      </w:r>
    </w:p>
    <w:p>
      <w:pPr>
        <w:pStyle w:val="BodyText"/>
      </w:pPr>
      <w:r>
        <w:t xml:space="preserve">Yến Quy Nam vẻ lãnh đạm nói:</w:t>
      </w:r>
    </w:p>
    <w:p>
      <w:pPr>
        <w:pStyle w:val="BodyText"/>
      </w:pPr>
      <w:r>
        <w:t xml:space="preserve">- Tỷ thí lần này cùng với Phiêu Tuyết Lâu không có liên quan. Tần Vô Song, ngươi có gan ứng chiến không?</w:t>
      </w:r>
    </w:p>
    <w:p>
      <w:pPr>
        <w:pStyle w:val="BodyText"/>
      </w:pPr>
      <w:r>
        <w:t xml:space="preserve">Tần Vô Song không nghĩ tới Yến Quy Nam không biết xấu hổ như vậy, lại chính mình khiêu chiến.</w:t>
      </w:r>
    </w:p>
    <w:p>
      <w:pPr>
        <w:pStyle w:val="BodyText"/>
      </w:pPr>
      <w:r>
        <w:t xml:space="preserve">- Yến Tông chủ, nếu là đệ tử trẻ tuổi của Thiên Phạt Sơn Trang các người đến đây, ta tự nhiên tiếp nhận. Nhưng nếu là lão nhân gia ngươi tự mình ra trận, vẫn là do Nhị Chưởng môn tới tiếp đãi ngươi thì tốt hơn.</w:t>
      </w:r>
    </w:p>
    <w:p>
      <w:pPr>
        <w:pStyle w:val="BodyText"/>
      </w:pPr>
      <w:r>
        <w:t xml:space="preserve">Tần Vân Nhiên ha hả cười:</w:t>
      </w:r>
    </w:p>
    <w:p>
      <w:pPr>
        <w:pStyle w:val="BodyText"/>
      </w:pPr>
      <w:r>
        <w:t xml:space="preserve">- Đúng vậy, Yến Quy Nam, bọn trẻ thì đã đánh giá qua rồi, còn hai lão gia hỏa chúng ta, nhân cơ hội khó có được này cũng tới luyện tập một chút đi.</w:t>
      </w:r>
    </w:p>
    <w:p>
      <w:pPr>
        <w:pStyle w:val="BodyText"/>
      </w:pPr>
      <w:r>
        <w:t xml:space="preserve">Yến Quy Nam cặp mắt trợn lên:</w:t>
      </w:r>
    </w:p>
    <w:p>
      <w:pPr>
        <w:pStyle w:val="BodyText"/>
      </w:pPr>
      <w:r>
        <w:t xml:space="preserve">- Nhiên Phong Tử, xem ra, ngươi là muốn khơi mào quyết chiến trước.</w:t>
      </w:r>
    </w:p>
    <w:p>
      <w:pPr>
        <w:pStyle w:val="BodyText"/>
      </w:pPr>
      <w:r>
        <w:t xml:space="preserve">Tần gia, Thiên Phạt Sơn Trang với Lôi Đình Tông lúc đó đều rất rõ ràng, trong ba thế lực bọn họ sớm hay muộn cũng phải có một trận đại chiến sinh tử. Kết quả của trận đại chiến này cũng tất nhiên sẽ có một bên trận doanh diệt vong, một bên trận doanh sẽ vùng dậy.</w:t>
      </w:r>
    </w:p>
    <w:p>
      <w:pPr>
        <w:pStyle w:val="BodyText"/>
      </w:pPr>
      <w:r>
        <w:t xml:space="preserve">Bất kể là bên nào, đối với thế cục này cũng đều có đầy đủ nhận thức. Bởi vậy, đối với sự uy hiếp của Yến Quy Nam, Tần Vân Nhiên cũng không có phản ứng quá mức, trong lòng một trận nghiêm nghị.</w:t>
      </w:r>
    </w:p>
    <w:p>
      <w:pPr>
        <w:pStyle w:val="BodyText"/>
      </w:pPr>
      <w:r>
        <w:t xml:space="preserve">Nếu như bởi vì chuyện của Tần Vô Song mà kích động sự mâu thuẫn hai bên thì đây cũng không phải là chuyện mà hắn muốn thấy</w:t>
      </w:r>
    </w:p>
    <w:p>
      <w:pPr>
        <w:pStyle w:val="Compact"/>
      </w:pPr>
      <w:r>
        <w:t xml:space="preserve">Ủng hộ chỉ với 1 click và 5s ! (adf.ly/4EmoB)</w:t>
      </w:r>
      <w:r>
        <w:br w:type="textWrapping"/>
      </w:r>
      <w:r>
        <w:br w:type="textWrapping"/>
      </w:r>
    </w:p>
    <w:p>
      <w:pPr>
        <w:pStyle w:val="Heading2"/>
      </w:pPr>
      <w:bookmarkStart w:id="638" w:name="chương-616"/>
      <w:bookmarkEnd w:id="638"/>
      <w:r>
        <w:t xml:space="preserve">616. Chương 61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16: Phong độ của Vô So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Lông mi Tần Vân Nhiên nhướng lên, lộ ra một chút ý khinh miệt, cười ngạo nghễ:</w:t>
      </w:r>
    </w:p>
    <w:p>
      <w:pPr>
        <w:pStyle w:val="BodyText"/>
      </w:pPr>
      <w:r>
        <w:t xml:space="preserve">- Quyết chiến? Hai nhà các ngươi, cũng xứng để quyết chiến đấu với Tần gia chúng ta sao? Tần gia ta hôm nay tuy rằng là thung lũng bị bao vây, nhưng cũng không phải là thứ mà hai nhà nhảy múa hài kịch các ngươi có thể so sánh được. Yến Quy Nam, muốn tỉ thí thế nào? Nói đi.</w:t>
      </w:r>
    </w:p>
    <w:p>
      <w:pPr>
        <w:pStyle w:val="BodyText"/>
      </w:pPr>
      <w:r>
        <w:t xml:space="preserve">Yến Quy Nam trước mặt Tần Vân Nhiên vẫn là không dám làm càn quá đáng. Nếu Tần Vân Nhiên quả thật một chọi một với hắn thì Yến Quy Nam hắn tự hỏi sự thất bại là không thể nghi ngờ. Lập tức mặt nặng mày nhẹ nói:</w:t>
      </w:r>
    </w:p>
    <w:p>
      <w:pPr>
        <w:pStyle w:val="BodyText"/>
      </w:pPr>
      <w:r>
        <w:t xml:space="preserve">- Nhiên Phong Tử, mấy lão gia hỏa chúng ta muốn tỉ thí thì cơ hội còn nhiều. Tên Tần Vô Song này đã giết môn hạ đệ tử của ta, cướp đi vũ khí Thần đạo, ta cũng không tha hắn. Ta muốn phái một môn nhân khác cùng hắn quyết đấu, Nhiên Phong Tử, ngươi có dám tiếp không?</w:t>
      </w:r>
    </w:p>
    <w:p>
      <w:pPr>
        <w:pStyle w:val="BodyText"/>
      </w:pPr>
      <w:r>
        <w:t xml:space="preserve">Tần Vân Nhiên tuy rằng tính cách hào sảng nhưng cũng không phải là kẻ lạc quan mù quáng. Hắn biết Thiên Phạt Sơn Trang cùng Lôi Đình thông vẫn là có mấy đệ tử kiệt xuất. Tần Vô Song tuy rằng thiên tài xuất chúng hơn người, nhưng dù sao tuổi vẫn còn thấp, thời gian xuất đạo không bao lâu, năng lực vẫn chưa đủ, bèn cười lạnh nói:</w:t>
      </w:r>
    </w:p>
    <w:p>
      <w:pPr>
        <w:pStyle w:val="BodyText"/>
      </w:pPr>
      <w:r>
        <w:t xml:space="preserve">- Yến Quy Nam, nghe khẩu khí của ngươi, dường như là Tần gia ta thế nào cũng phải đấu với các ngươi? Ngươi cho là đệ tử của Tần gia ta có thời gian rảnh rỗi với các ngươi như vậy sao? Muốn đoạt lại vũ khí Thần đạo? Được, chờ sau này chúng ta có hứng thú thì nói với các ngươi sau. Điện hạ, trên đời này, không có đạo lý cưỡng ép bắt người ta phải luận võ nhỉ?</w:t>
      </w:r>
    </w:p>
    <w:p>
      <w:pPr>
        <w:pStyle w:val="BodyText"/>
      </w:pPr>
      <w:r>
        <w:t xml:space="preserve">Tần Vân Nhiên cười ha hả hỏi.</w:t>
      </w:r>
    </w:p>
    <w:p>
      <w:pPr>
        <w:pStyle w:val="BodyText"/>
      </w:pPr>
      <w:r>
        <w:t xml:space="preserve">Tân Vô Kỵ biết Tần Vân Nhiên này là mượn thân phận Điện hạ Thiên Đế Sơn của hắn để để làm tấm chắn đối mặt với Thiên Phạt Sơn Trang với Lôi Đình Tông, nhưng dưới tình hình này thì hắn cũng không thể thiên vị bênh vực một phía được. Chỉ gật gật đầu:</w:t>
      </w:r>
    </w:p>
    <w:p>
      <w:pPr>
        <w:pStyle w:val="BodyText"/>
      </w:pPr>
      <w:r>
        <w:t xml:space="preserve">- Luận võ là một chuyện đôi bên tình nguyện. Đương nhiên ba nhà các ngươi từ xưa đến nay ân ân oán oán quan hệ phức tạp. Thủ đoạn trên đài dưới đài đã xuất ra cơ hồ bất tận, cũng không nhất thiết mỗi trận thi đấu cũng phải quyết phân ra thắng bại mới ngừng.</w:t>
      </w:r>
    </w:p>
    <w:p>
      <w:pPr>
        <w:pStyle w:val="BodyText"/>
      </w:pPr>
      <w:r>
        <w:t xml:space="preserve">Lời này ẩn hiện còn hiện lên một ít ý châm ngòi. Tần Vân Nhiên cũng tự nhiên là nghe ra được, chỉ là không có vạch trần, cười ha hả:</w:t>
      </w:r>
    </w:p>
    <w:p>
      <w:pPr>
        <w:pStyle w:val="BodyText"/>
      </w:pPr>
      <w:r>
        <w:t xml:space="preserve">- Nghe thấy chưa, có hiểu được ý tứ của Điện hạ hay không? Chuyện luận võ này nọ, phải là đôi bên tình nguyện mới được. Đương nhiên nếu các ngươi có chiêu ám muội gì, cứ việc dùng hết ra. Dù sao thì cũng bao nhiêu năm như vậy, các ngươi cũng đã vô cùng quen thuộc với những loại thủ đoạn này rồi đúng không?</w:t>
      </w:r>
    </w:p>
    <w:p>
      <w:pPr>
        <w:pStyle w:val="BodyText"/>
      </w:pPr>
      <w:r>
        <w:t xml:space="preserve">Yến Quy Nam không phải là thiện nam tín nữ gì, hắn không phải không biết dùng các thủ đoạn ám muội dưới đài. Điểm mấu chốt là tên Tần Vô Song này đã chiếm được tiện nghi quá lớn, tất nhiên sẽ nhanh chóng rút về Tần gia Vấn Đỉnh Sơn, một khi hắn đã quay về đó, muốn đoạt vũ khí Thần đạo từ trong tay hắn thì căn bản không có khả năng.</w:t>
      </w:r>
    </w:p>
    <w:p>
      <w:pPr>
        <w:pStyle w:val="BodyText"/>
      </w:pPr>
      <w:r>
        <w:t xml:space="preserve">Hơn nữa, Tần Vô Song này trở về Vấn Đỉnh Sơn, tất nhiên là sẽ đem nộp vũ khí Thần đạo lên trên, tới trong tay các cao tầng của Tần gia thì muốn lấy trở về càng là điều mơ tưởng viển vông.</w:t>
      </w:r>
    </w:p>
    <w:p>
      <w:pPr>
        <w:pStyle w:val="BodyText"/>
      </w:pPr>
      <w:r>
        <w:t xml:space="preserve">Cho nên hắn chỉ có thể dùng loại phép khích tướng này khiến cho bọn Tần Vô Song đáp ứng trước, đã ứng chiến ở trước mặt Điện hạ, bọn chúng sẽ không từ chối được nữa.</w:t>
      </w:r>
    </w:p>
    <w:p>
      <w:pPr>
        <w:pStyle w:val="BodyText"/>
      </w:pPr>
      <w:r>
        <w:t xml:space="preserve">Ai biết, Tần gia này một lớn một nhỏ, đều là một loại bại hoại vô sỉ giống nhau, căn bản là không mắc mưu hắn, điều này khiến cho Yến Quy Nam cảm thấy có một chút thất bại.</w:t>
      </w:r>
    </w:p>
    <w:p>
      <w:pPr>
        <w:pStyle w:val="BodyText"/>
      </w:pPr>
      <w:r>
        <w:t xml:space="preserve">Lôi Minh thấy Yến Quy Nam không nói gì, lớn tiếng nói:</w:t>
      </w:r>
    </w:p>
    <w:p>
      <w:pPr>
        <w:pStyle w:val="BodyText"/>
      </w:pPr>
      <w:r>
        <w:t xml:space="preserve">- Nhiên Phong Tử, nói ngươi không có gan đi, ở đây nói mấy lời dây dưa tốn thời gian làm gì, có ý gì đây?</w:t>
      </w:r>
    </w:p>
    <w:p>
      <w:pPr>
        <w:pStyle w:val="BodyText"/>
      </w:pPr>
      <w:r>
        <w:t xml:space="preserve">Tần Vân Nhiên là kẻ mềm rắn đều không chịu, càng khiến cho Lôi Minh tức điên cuồng, hắn càng nghĩ càng thấy thú vị, bèn trêu đùa nói:</w:t>
      </w:r>
    </w:p>
    <w:p>
      <w:pPr>
        <w:pStyle w:val="BodyText"/>
      </w:pPr>
      <w:r>
        <w:t xml:space="preserve">- Lôi lão nhân, đây là ngươi đang uy hiếp ta, hay là đang cầu xin ta?</w:t>
      </w:r>
    </w:p>
    <w:p>
      <w:pPr>
        <w:pStyle w:val="BodyText"/>
      </w:pPr>
      <w:r>
        <w:t xml:space="preserve">- Ta cầu xin ngươi cái rắm ấy!</w:t>
      </w:r>
    </w:p>
    <w:p>
      <w:pPr>
        <w:pStyle w:val="BodyText"/>
      </w:pPr>
      <w:r>
        <w:t xml:space="preserve">Lôi Minh khinh miệt nói.</w:t>
      </w:r>
    </w:p>
    <w:p>
      <w:pPr>
        <w:pStyle w:val="BodyText"/>
      </w:pPr>
      <w:r>
        <w:t xml:space="preserve">- Thế nào cũng có ngày Tần gia các ngươi phải dập đầu cầu xin tha thứ trước mặt chúng ta, Nhiên Phong Tử, hãy đợi đấy.</w:t>
      </w:r>
    </w:p>
    <w:p>
      <w:pPr>
        <w:pStyle w:val="BodyText"/>
      </w:pPr>
      <w:r>
        <w:t xml:space="preserve">- Cầu cái rắm? Đáng tiếc là cái loại ngu xuẩn như ngươi, ta ngay cả cái rắm cũng không thèm bố thí cho ngươi đâu.</w:t>
      </w:r>
    </w:p>
    <w:p>
      <w:pPr>
        <w:pStyle w:val="BodyText"/>
      </w:pPr>
      <w:r>
        <w:t xml:space="preserve">Tần Vân Nhiên nói xong, ung dung xoay sang hướng Mộ Dung Thiên Cực, mỉm cười nói:</w:t>
      </w:r>
    </w:p>
    <w:p>
      <w:pPr>
        <w:pStyle w:val="BodyText"/>
      </w:pPr>
      <w:r>
        <w:t xml:space="preserve">- Mộ Dung Lâu chủ, chuyện của Vô Song cùng thiên kim tiểu thư, chúng ta liền định ra luôn hôm nay đi? Chúng ta ở đây phơi nắng phơi gió, chi bằng về đại điện Phiêu Tuyết Lâu, thương lượng một chút, định ra một cái ngày lành, thế nào?</w:t>
      </w:r>
    </w:p>
    <w:p>
      <w:pPr>
        <w:pStyle w:val="BodyText"/>
      </w:pPr>
      <w:r>
        <w:t xml:space="preserve">Mộ Dung Thiên Cực từng một phen nói rõ ràng rồi, chỉ cần là một người trong năm kẻ này chiến thắng liền có tư cách cầu hôn. Hôm nay chỉ có một mình Tần Vô Song còn sống đi ra, tự nhiên, hôn sự này hắn cũng sẽ không chối từ.</w:t>
      </w:r>
    </w:p>
    <w:p>
      <w:pPr>
        <w:pStyle w:val="BodyText"/>
      </w:pPr>
      <w:r>
        <w:t xml:space="preserve">Mà Mộ Dung Thiên Huyễn cùng với Mộ Dung Thiên Sơn, lúc trước cũng đã đáp ứng như vậy rồi, thân là nhất tông chi chủ, tự nhiên cũng sẽ không làm chuyện nói lời rồi phản lời, trong lúc nhất thời mặc dù trong lòng có ý không vui thì cũng không biết phản bác như thế nào. Đối diện với một Thần đạo cường giả như Tần Vân Nhiên, cũng không dám cãi lại điều gì.</w:t>
      </w:r>
    </w:p>
    <w:p>
      <w:pPr>
        <w:pStyle w:val="BodyText"/>
      </w:pPr>
      <w:r>
        <w:t xml:space="preserve">Mộ Dung Thiên Cực đúng lúc muốn mượn cớ đó để hạ đài, thuận thế nói:</w:t>
      </w:r>
    </w:p>
    <w:p>
      <w:pPr>
        <w:pStyle w:val="BodyText"/>
      </w:pPr>
      <w:r>
        <w:t xml:space="preserve">- Nếu đã như vậy thì chúng ta quay về Phiêu Tuyết Lâu trước, Điện hạ, ý của ngài thế nào?</w:t>
      </w:r>
    </w:p>
    <w:p>
      <w:pPr>
        <w:pStyle w:val="BodyText"/>
      </w:pPr>
      <w:r>
        <w:t xml:space="preserve">Tân Vô Kỵ khẽ cân nhắc lại sự tình một chút, nghe Mộ Dung Thiên Cực nói như vậy tự nhiên sẽ không có phản đối, nói với Yến Quy Nam và Lôi Minh:</w:t>
      </w:r>
    </w:p>
    <w:p>
      <w:pPr>
        <w:pStyle w:val="BodyText"/>
      </w:pPr>
      <w:r>
        <w:t xml:space="preserve">- Nhị vị Tông chủ, một trận đấu cược, có thắng có thua, cũng đừng nên chấp nhất thắng thua nhất thời quá mức như vậy.</w:t>
      </w:r>
    </w:p>
    <w:p>
      <w:pPr>
        <w:pStyle w:val="BodyText"/>
      </w:pPr>
      <w:r>
        <w:t xml:space="preserve">Yến Quy Nam và Lôi Minh trong lòng đều rùng mình, biết Tân Vô Kỵ chính là đang cảnh cáo bọn họ, bảo cho bọn họ không cần quá vội vàng lỗ mãng, ít nhất thì cũng không được lỗ mãng ở Phiêu Tuyết Lâu.</w:t>
      </w:r>
    </w:p>
    <w:p>
      <w:pPr>
        <w:pStyle w:val="BodyText"/>
      </w:pPr>
      <w:r>
        <w:t xml:space="preserve">Nếu như bọn họ mà ức hiếp quá đáng Phiêu Tuyết Lâu thì chỉ có thể đuổi Phiêu Tuyết Lâu chạy vào trong trận doanh của Tần gia mà thôi.</w:t>
      </w:r>
    </w:p>
    <w:p>
      <w:pPr>
        <w:pStyle w:val="BodyText"/>
      </w:pPr>
      <w:r>
        <w:t xml:space="preserve">Nhưng bất luận thế nào, thì bọn chúng mặc dù không thể ngăn cản được hôn sự đó thì cũng phải nghĩ cách mà phá hư nó, Yến Quy Nam giờ phút này đã đang suy nghĩ làm thế nào để phá bằng được hôn sự này.</w:t>
      </w:r>
    </w:p>
    <w:p>
      <w:pPr>
        <w:pStyle w:val="BodyText"/>
      </w:pPr>
      <w:r>
        <w:t xml:space="preserve">o0o</w:t>
      </w:r>
    </w:p>
    <w:p>
      <w:pPr>
        <w:pStyle w:val="BodyText"/>
      </w:pPr>
      <w:r>
        <w:t xml:space="preserve">Trở lại Phiêu Tuyết Lâu, Mộ Dung Thiên Cực mở tiệc thiết yến mọi người. Lôi Minh và Yến Quy Nam kia tự nhiên là không còn lòng dạ nào để yến với tiệc nữa, cái gì mà sơn hào hải vị, cái gì mà gan rồng tủy phượng, lúc này cũng thật là nuốt không trôi.</w:t>
      </w:r>
    </w:p>
    <w:p>
      <w:pPr>
        <w:pStyle w:val="BodyText"/>
      </w:pPr>
      <w:r>
        <w:t xml:space="preserve">Mà Bách Kiếm Tông cũng Hồ Khâu Thế gia cũng đã sớm tức giận bỏ đi rồi. Theo như biểu tình lúc rời đi của bọn chúng thì đối với Phiêu Tuyết Lâu cũng không có điều gì bất mãn, nhưng đối với lời mời của bọn Lôi Đình Tông và Thiên Phạt Sơn Trang thì là vô cùng bất mãn, căm tức, chẳng qua là ngại uy thế của bọn chúng nên cũng không có thể hiện ra điều gì.</w:t>
      </w:r>
    </w:p>
    <w:p>
      <w:pPr>
        <w:pStyle w:val="BodyText"/>
      </w:pPr>
      <w:r>
        <w:t xml:space="preserve">Nhưng sau này Lôi Đình Tông cùng với Thiên Phạt Sơn Trang nếu còn muốn kích động bọn chúng lần nữa thì cũng không có dễ dàng như vậy.</w:t>
      </w:r>
    </w:p>
    <w:p>
      <w:pPr>
        <w:pStyle w:val="BodyText"/>
      </w:pPr>
      <w:r>
        <w:t xml:space="preserve">Sau khi Lôi Minh và Yến Quy Nam mang theo sự căm giận mà rời đi, Tân Vô Kỵ cũng chỉ uống một vòng rượu rồi bãi giá quay về Thiên Đế Môn.</w:t>
      </w:r>
    </w:p>
    <w:p>
      <w:pPr>
        <w:pStyle w:val="BodyText"/>
      </w:pPr>
      <w:r>
        <w:t xml:space="preserve">Tân Vô Kỵ rời đi cũng đại biểu cho màn trò hề này cũng hoàn toàn chấm dứt.</w:t>
      </w:r>
    </w:p>
    <w:p>
      <w:pPr>
        <w:pStyle w:val="BodyText"/>
      </w:pPr>
      <w:r>
        <w:t xml:space="preserve">Tần Vân Nhiên lại là lơ đễnh không thèm để ý đến, hiển nhiên mấy kẻ khiến hắn ngán ngẩm kia rời đi, ngược lại càng khiến hắn thấy thư thái hơn, vui vẻ nói với Mộ Dung Thiên Cực:</w:t>
      </w:r>
    </w:p>
    <w:p>
      <w:pPr>
        <w:pStyle w:val="BodyText"/>
      </w:pPr>
      <w:r>
        <w:t xml:space="preserve">- Mộ Dung lão đệ, chuyện của bọn trẻ, thế hệ trước của chúng ta cũng không nên hỏi quá nhiều. Tới đây, tới đây, nếu Phiêu Tuyết Lâu nhận là người một nhà với Tần gia ta thì chúng ta liền cạn hết ly này.</w:t>
      </w:r>
    </w:p>
    <w:p>
      <w:pPr>
        <w:pStyle w:val="BodyText"/>
      </w:pPr>
      <w:r>
        <w:t xml:space="preserve">Bình tâm mà nói, nếu luận về khí khái, Tần gia Thiên Đế Sơn không hề nghi vấn chính là vị trí đứng đầu trong tám môn Thiên Đế Sơn. Mặc dù hôm nay nhất tộc Tân gia chấp chưởng Thiên Đế Môn, nhưng nội tình căn cơ e rằng cũng không bằng Tần gia Thiên Đế Sơn.</w:t>
      </w:r>
    </w:p>
    <w:p>
      <w:pPr>
        <w:pStyle w:val="BodyText"/>
      </w:pPr>
      <w:r>
        <w:t xml:space="preserve">Điểm này, Mộ Dung Thiên Cực luôn là thập phần bội phục. Nhưng loại bội phục này cũng là xuất phát từ phẩm vị phong cách cá nhân, nếu như đặt lợi ích của cả Phiêu Tuyết Lâu vào đó, hiện tại cùng kết thân với Tần gia, tuyệt đối không phải là sự lựa chọn sáng suốt gì.</w:t>
      </w:r>
    </w:p>
    <w:p>
      <w:pPr>
        <w:pStyle w:val="BodyText"/>
      </w:pPr>
      <w:r>
        <w:t xml:space="preserve">Nhưng mà, việc hôn nhân hôn nhân ngày hôm nay cũng đã làm ầm ĩ lên tồi, cũng đã mời Thiên Đế Môn làm chứng, mặc dù việc hôn nhân này ngày sau có thật sự thành đi chăng nữa, Thiên Phạt Sơn Trang cùng với Lôi Đình Tông cũng không thể đến Phiêu Tuyết Lâu bọn họ gây phiền phức.</w:t>
      </w:r>
    </w:p>
    <w:p>
      <w:pPr>
        <w:pStyle w:val="BodyText"/>
      </w:pPr>
      <w:r>
        <w:t xml:space="preserve">Dù sao, việc hôn nhân này cũng là Tần Vô Song thông qua khảo hạch mà đánh bại đối thủ cạnh tranh do hai nhà kia liên hợp mà đến, muốn trách thì chỉ có thể trách người của bọn chúng không có bản lĩnh.</w:t>
      </w:r>
    </w:p>
    <w:p>
      <w:pPr>
        <w:pStyle w:val="BodyText"/>
      </w:pPr>
      <w:r>
        <w:t xml:space="preserve">Mộ Dung Thiên Cực nâng chén rượu lên, ánh mắt liếc nhìn bọn Mộ Dung Thiên Huyễn. Trong lòng bọn người Mộ Dung Thiên Huyễn vẫn là có một chút khúc mắc, nhưng đều là nhân vật cấp bậc tông sư, những lời đổi ý thì tự nhiên không thể nói ra được. Đều là nâng chén lên cùng cạn.</w:t>
      </w:r>
    </w:p>
    <w:p>
      <w:pPr>
        <w:pStyle w:val="BodyText"/>
      </w:pPr>
      <w:r>
        <w:t xml:space="preserve">Nhưng ngoài Mộ Dung Thiên Cực ra, vẻ mặt của ba kẻ còn lại đều là thâm trầm, không có nhiều nụ cười. Hiển nhiên trong lòng bọn chúng vẫn là ngàn vạn lần không hề tình nguyện chút nào.</w:t>
      </w:r>
    </w:p>
    <w:p>
      <w:pPr>
        <w:pStyle w:val="BodyText"/>
      </w:pPr>
      <w:r>
        <w:t xml:space="preserve">Tần Vân Nhiên tự nhiên là biết ý tứ trong lòng bọn chúng, chẳng qua với tính cách tùy ý của hắn, nếu không phải là cừu nhân đối địch ra mặt, thì hắn cũng chẳng thèm quan tâm tới mấy cái tiểu tiết nhỏ nhặt như vậy, cũng chỉ mỉm cười cho qua.</w:t>
      </w:r>
    </w:p>
    <w:p>
      <w:pPr>
        <w:pStyle w:val="BodyText"/>
      </w:pPr>
      <w:r>
        <w:t xml:space="preserve">Lấy thành kiến thể tục mà nói, Tần gia Vấn Đỉnh Sơn hiện nay quả thực là bị vây tứ phía xung quanh, bị hai thế lực lớn giáp công, không được kẻ khác xem trọng cũng là chuyện bình thường.</w:t>
      </w:r>
    </w:p>
    <w:p>
      <w:pPr>
        <w:pStyle w:val="BodyText"/>
      </w:pPr>
      <w:r>
        <w:t xml:space="preserve">Chỉ là Tần Vân Nhiên căn bản không có giãi bày ra, kẻ mạnh kẻ yếu, thời gian sẽ chứng minh tất cả.</w:t>
      </w:r>
    </w:p>
    <w:p>
      <w:pPr>
        <w:pStyle w:val="BodyText"/>
      </w:pPr>
      <w:r>
        <w:t xml:space="preserve">Nhưng trong mắt của Tần Vô Song, thì lại rất khó có thể làm được trạng thái bình tĩnh tự nhiên như Tần Vân Nhiên. Xét đến cùng, nhìn sắc mặt khó chịu của ba người kia thì người mà khó chịu nhất cũng chính là Mộ Dung Nhạn.</w:t>
      </w:r>
    </w:p>
    <w:p>
      <w:pPr>
        <w:pStyle w:val="BodyText"/>
      </w:pPr>
      <w:r>
        <w:t xml:space="preserve">Đối với một nữ nhi mà nói, ai mà không muốn vị hôn phu của mình hòa thuận cùng với người trong nhà? Ai mà không muốn được sự chúc phúc của người nhà, mà lại muốn nhận ánh mắt thờ ờ lạnh nhạt cơ chứ?</w:t>
      </w:r>
    </w:p>
    <w:p>
      <w:pPr>
        <w:pStyle w:val="BodyText"/>
      </w:pPr>
      <w:r>
        <w:t xml:space="preserve">Nghĩ tới đây, Tần Vô Song thoáng nhìn bốn phía, nói với Mộ Dung Thiên Cực:</w:t>
      </w:r>
    </w:p>
    <w:p>
      <w:pPr>
        <w:pStyle w:val="BodyText"/>
      </w:pPr>
      <w:r>
        <w:t xml:space="preserve">- Mộ Dung Lâu chủ, có thể thỉnh ngài cho hạ nhân lui ra có được không?</w:t>
      </w:r>
    </w:p>
    <w:p>
      <w:pPr>
        <w:pStyle w:val="BodyText"/>
      </w:pPr>
      <w:r>
        <w:t xml:space="preserve">Trong mắt Mộ Dung Thiên Cực có chút kinh ngạc, nhưng mà hắn đối với Tần Vô Song vô cùng có hảo cảm, ngoài trừ thân phận là đệ tử Tần gia không nói tới, bản thân gã thanh niên Tần Vô Song này thôi thì Mộ Dung Thiên Cực cũng nói không hết sự vui mừng cùng tán thưởng, cũng biết Tần Vô Song với con gái mình là vô cùng xứng đôi vừa lứa, so với tên La Đĩnh kia thì ít nhất cũng hơn cả trăm lần. Giơ giơ tay, nhàn nhạt dặn dò:</w:t>
      </w:r>
    </w:p>
    <w:p>
      <w:pPr>
        <w:pStyle w:val="BodyText"/>
      </w:pPr>
      <w:r>
        <w:t xml:space="preserve">- Các ngươi đều lui xuống đi, không có mệnh lệnh của ta, không được vào!</w:t>
      </w:r>
    </w:p>
    <w:p>
      <w:pPr>
        <w:pStyle w:val="BodyText"/>
      </w:pPr>
      <w:r>
        <w:t xml:space="preserve">Sau khi bọn hạ nhân rời khỏi, Tần Vân Nhiên tự rót tự uống một ly, cười nói:</w:t>
      </w:r>
    </w:p>
    <w:p>
      <w:pPr>
        <w:pStyle w:val="BodyText"/>
      </w:pPr>
      <w:r>
        <w:t xml:space="preserve">- Vô Song, ta đoán chắc ngươi ở Hắc Tử Hải còn thu hoạch được thứ khác nhỉ?</w:t>
      </w:r>
    </w:p>
    <w:p>
      <w:pPr>
        <w:pStyle w:val="BodyText"/>
      </w:pPr>
      <w:r>
        <w:t xml:space="preserve">Lời này vừa ra, trong ánh mắt Mộ Dung Thiên Cực nhất thời lóe lên một tia kinh dị sáng rọi. Tần Vô Song mỉm cười tự nhiên, gật gật đầu:</w:t>
      </w:r>
    </w:p>
    <w:p>
      <w:pPr>
        <w:pStyle w:val="BodyText"/>
      </w:pPr>
      <w:r>
        <w:t xml:space="preserve">- Vừa rồi người đông, tai vách mạch rừng không tiện nói, Vô Song cố tình giấu diếm một chút sự tình, xin mời Mộ Dung Lâu chủ hãy coi.</w:t>
      </w:r>
    </w:p>
    <w:p>
      <w:pPr>
        <w:pStyle w:val="BodyText"/>
      </w:pPr>
      <w:r>
        <w:t xml:space="preserve">Nói xong, Tần Vô Song giống như làm ảo thuật, đem hai quả trứng Yêu long lớn trong Không gian Giới chỉ phóng xuất ra ngoài, đặt ở trên hai bàn tay, tản mát ra một cỗ quang mang xinh đẹp mà cổ quái.</w:t>
      </w:r>
    </w:p>
    <w:p>
      <w:pPr>
        <w:pStyle w:val="BodyText"/>
      </w:pPr>
      <w:r>
        <w:t xml:space="preserve">- Cái này…</w:t>
      </w:r>
    </w:p>
    <w:p>
      <w:pPr>
        <w:pStyle w:val="BodyText"/>
      </w:pPr>
      <w:r>
        <w:t xml:space="preserve">Mộ Dung Thiên Cực không khỏi có chút khẽ cúi người xuống, hướng về phía trước nghiêng người dò xét tỉ mỉ, ba kẻ còn lại kia kia cũng là vô cùng kinh ngạc.</w:t>
      </w:r>
    </w:p>
    <w:p>
      <w:pPr>
        <w:pStyle w:val="BodyText"/>
      </w:pPr>
      <w:r>
        <w:t xml:space="preserve">- Trứng của Yêu long?</w:t>
      </w:r>
    </w:p>
    <w:p>
      <w:pPr>
        <w:pStyle w:val="BodyText"/>
      </w:pPr>
      <w:r>
        <w:t xml:space="preserve">Mộ Dung Thiên Huyễn lắp bắp hỏi.</w:t>
      </w:r>
    </w:p>
    <w:p>
      <w:pPr>
        <w:pStyle w:val="BodyText"/>
      </w:pPr>
      <w:r>
        <w:t xml:space="preserve">Tần Vân Nhiên thần thức cực mạnh, cười nói:</w:t>
      </w:r>
    </w:p>
    <w:p>
      <w:pPr>
        <w:pStyle w:val="BodyText"/>
      </w:pPr>
      <w:r>
        <w:t xml:space="preserve">- Không sai, bên trong quả trứng lớn này, quả thật chính là nuôi dưỡng sinh mệnh, hơn nữa là huyết mạch yêu thú vô cùng cổ xưa. Vô Song, tiểu tử giỏi, lặn được bảo vật rồi a!</w:t>
      </w:r>
    </w:p>
    <w:p>
      <w:pPr>
        <w:pStyle w:val="BodyText"/>
      </w:pPr>
      <w:r>
        <w:t xml:space="preserve">Tần Vô Song mỉm cười nói:</w:t>
      </w:r>
    </w:p>
    <w:p>
      <w:pPr>
        <w:pStyle w:val="BodyText"/>
      </w:pPr>
      <w:r>
        <w:t xml:space="preserve">- Làm người tâm lý phòng hờ kẻ khác không thể không có, ở trong Hắc Tử Hải, ta là lợi dụng sự tham lam của bọn chúng mà lần lượt tiêu diệt Hồ Khâu Lan và Lôi Tiêu. Sau đó mới chuyên tâm đi đối phó với Yến Truy Dương, bằng không thì bọn chúng bốn kẻ hợp lực tấn công, dù ta có ba đầu sáu tay thì cũng khó mà có thể chống đỡ nổi.</w:t>
      </w:r>
    </w:p>
    <w:p>
      <w:pPr>
        <w:pStyle w:val="BodyText"/>
      </w:pPr>
      <w:r>
        <w:t xml:space="preserve">Ngay lập tức tường thuật sơ lược lại tình hình bên dưới Hắc Tử Hải, những lời không cần nói thì đều bỏ qua hết, những lời cần nói thì đều nói ra hết thảy một lượt, sau khi nói xong mới nói:</w:t>
      </w:r>
    </w:p>
    <w:p>
      <w:pPr>
        <w:pStyle w:val="BodyText"/>
      </w:pPr>
      <w:r>
        <w:t xml:space="preserve">- Ta lo rằng huyết mạch Thái cổ Yêu long này vô cùng trân quý, sợ bọn Lôi Đình Tông cùng Thiên Phạt Sơn Trang sản sinh dã tâm chiếm đoạt, ngược lại sẽ đem tới những điều phiền toái không cần thiết cho Phiêu Tuyết Lâu. Bởi vậy mới cố ý giấu diếm không nói.</w:t>
      </w:r>
    </w:p>
    <w:p>
      <w:pPr>
        <w:pStyle w:val="BodyText"/>
      </w:pPr>
      <w:r>
        <w:t xml:space="preserve">Lời này vừa ra, bọn người Mộ Dung Thiên Huyễn ít nhiều cũng có chút hổ thẹn. Nghĩ tới thái độ phản đối ác liệt của mình đối với Tần Vô Song, mà việc Tần Vô Song làm, lại luôn vì Phiêu Tuyết Lâu mà suy nghĩ. So sánh thì mấy tên gia hỏa bọn chúng ngược lại lại không rộng rãi bằng một chàng thanh niên như hắn.</w:t>
      </w:r>
    </w:p>
    <w:p>
      <w:pPr>
        <w:pStyle w:val="BodyText"/>
      </w:pPr>
      <w:r>
        <w:t xml:space="preserve">Bởi vậy, địch ý đối với Tần Vô Song nhất thời tiêu giảm, mà còn lại thì cũng thên vài phần hảo cảm. Xét cho cùng thì nếu Tần Vô Song có im lặng nuốt luôn bảo bối, bọn chúng cũng không thể nào biết được.</w:t>
      </w:r>
    </w:p>
    <w:p>
      <w:pPr>
        <w:pStyle w:val="BodyText"/>
      </w:pPr>
      <w:r>
        <w:t xml:space="preserve">Mặc dù Tần Vô Song có muốn dâng ra để lấy lòng Mộ Dung Nhạn, thì cũng có thể hiến dâng ra trước mặt Tân Vô Kỵ, có con trai của Thiên Đế chứng kiến, thì hiệu quả tự nhiên là không giống nhau rồi.</w:t>
      </w:r>
    </w:p>
    <w:p>
      <w:pPr>
        <w:pStyle w:val="BodyText"/>
      </w:pPr>
      <w:r>
        <w:t xml:space="preserve">Nhưng mà Tần Vô Song lại không có làm như vậy, tất cả những việc này, không hề nghi vấn, là bởi vì không muốn tư lợi cá nhân mà đem lại những sự phiền toái không cần thiết cho Phiêu Tuyết Lâu.</w:t>
      </w:r>
    </w:p>
    <w:p>
      <w:pPr>
        <w:pStyle w:val="BodyText"/>
      </w:pPr>
      <w:r>
        <w:t xml:space="preserve">Mộ Dung Thiên Cực trong lòng có chút cảm thán, nói:</w:t>
      </w:r>
    </w:p>
    <w:p>
      <w:pPr>
        <w:pStyle w:val="BodyText"/>
      </w:pPr>
      <w:r>
        <w:t xml:space="preserve">- Ba vị hiền đệ, Vô Song có thể có tâm tư như thế này, nếu như Phiêu Tuyết Lâu chúng ta vẫn đối xử không phải với hắn thì thật là không biết tốt xấu. Trứng của Thái cổ Yêu long này chỉ có bốn người chúng ta biết, đối với người ngoài, tạm thời không được truyền ra. Sự nặng nhẹ trong này, các ngươi ắt phải biết rõ.</w:t>
      </w:r>
    </w:p>
    <w:p>
      <w:pPr>
        <w:pStyle w:val="BodyText"/>
      </w:pPr>
      <w:r>
        <w:t xml:space="preserve">Ba người bọn Mộ Dung Thiên Huyễn kia đều trịnh trọng gật đầu, đây không phải là nói giỡn, huyết mạch của Thái cổ Yêu long kia tuyệt đối là huyết mạch Thần đạo, biết bao nhiêu người cũng đều điên cuồng vì nó.</w:t>
      </w:r>
    </w:p>
    <w:p>
      <w:pPr>
        <w:pStyle w:val="BodyText"/>
      </w:pPr>
      <w:r>
        <w:t xml:space="preserve">Một khi mà bí mật này bị tiết lộ, thì Phiêu Tuyết Lâu này cũng không có những ngày yên ổn rồi.</w:t>
      </w:r>
    </w:p>
    <w:p>
      <w:pPr>
        <w:pStyle w:val="Compact"/>
      </w:pPr>
      <w:r>
        <w:t xml:space="preserve">Ủng hộ chỉ với 1 click và 5s ! (adf.ly/4EmoB)</w:t>
      </w:r>
      <w:r>
        <w:br w:type="textWrapping"/>
      </w:r>
      <w:r>
        <w:br w:type="textWrapping"/>
      </w:r>
    </w:p>
    <w:p>
      <w:pPr>
        <w:pStyle w:val="Heading2"/>
      </w:pPr>
      <w:bookmarkStart w:id="639" w:name="chương-617"/>
      <w:bookmarkEnd w:id="639"/>
      <w:r>
        <w:t xml:space="preserve">617. Chương 61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17: Chuyện cổ của Long Tộ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Đừng nhìn thái độ mà bọn Mộ Dung Thiên Huyễn đối với Tần Vô Song, là vô cùng khó chịu. Nhưng đề cập đến nguy cơ tồn vong của Phiêu Tuyết Lâu, bọn họ lại là vô cùng để ý.</w:t>
      </w:r>
    </w:p>
    <w:p>
      <w:pPr>
        <w:pStyle w:val="BodyText"/>
      </w:pPr>
      <w:r>
        <w:t xml:space="preserve">Huyết mạch của Thái cổ Yêu long này, đối với sự tồn vong của Phiêu Tuyết Lâu, tuyệt đối không phải là chuyện có thể đem ra đùa giỡn.</w:t>
      </w:r>
    </w:p>
    <w:p>
      <w:pPr>
        <w:pStyle w:val="BodyText"/>
      </w:pPr>
      <w:r>
        <w:t xml:space="preserve">Mộ Dung Thiên Huyễn đột nhiên nhớ ra một vấn đề:</w:t>
      </w:r>
    </w:p>
    <w:p>
      <w:pPr>
        <w:pStyle w:val="BodyText"/>
      </w:pPr>
      <w:r>
        <w:t xml:space="preserve">- Đại ca, Vô Song nói Thái cổ Yêu long kia đã chết, như vậy hai quả trứng của Yêu long này làm sao ấp đây?</w:t>
      </w:r>
    </w:p>
    <w:p>
      <w:pPr>
        <w:pStyle w:val="BodyText"/>
      </w:pPr>
      <w:r>
        <w:t xml:space="preserve">Vấn đề này thật là vô cùng hiện thực. Mộ Dung Thiên Cực trầm ngâm nói:</w:t>
      </w:r>
    </w:p>
    <w:p>
      <w:pPr>
        <w:pStyle w:val="BodyText"/>
      </w:pPr>
      <w:r>
        <w:t xml:space="preserve">- Đây là một vấn đề lớn, chư vị hiền đệ có chủ ý gì hay không?</w:t>
      </w:r>
    </w:p>
    <w:p>
      <w:pPr>
        <w:pStyle w:val="BodyText"/>
      </w:pPr>
      <w:r>
        <w:t xml:space="preserve">Sự hiểu biết của mọi người đối với Thái cổ Yêu long là vô cùng ít, nói thật Tần Vô Song đưa ra trứng của Yêu long tuyệt đối là niềm vui ngoài ý muốn. Bọn họ căn bản là không có suy nghĩ nhiều tới như vậy. Bởi vậy trong lúc nhất thời, tất cả mọi người nhìn nhau, không trả lời được.</w:t>
      </w:r>
    </w:p>
    <w:p>
      <w:pPr>
        <w:pStyle w:val="BodyText"/>
      </w:pPr>
      <w:r>
        <w:t xml:space="preserve">Mộ Dung Thiên Cực nhìn thấy vẻ mặt của mọi người, liền biết không có cách gì, nhịn không được quay đầu hỏi Tần Vân Nhiên:</w:t>
      </w:r>
    </w:p>
    <w:p>
      <w:pPr>
        <w:pStyle w:val="BodyText"/>
      </w:pPr>
      <w:r>
        <w:t xml:space="preserve">- Vân Nhiên huynh, Tần gia cũng là gia tộc truyền thừa từ thời Thái cổ, đối với huyết mạch của Thái cổ Yêu long này nhất định là càng hiểu biết hơn so với bọn ta. Xin hỏi Vân Nhiên huynh có ý kiến gì hay?</w:t>
      </w:r>
    </w:p>
    <w:p>
      <w:pPr>
        <w:pStyle w:val="BodyText"/>
      </w:pPr>
      <w:r>
        <w:t xml:space="preserve">Tần Vân Nhiên cười nói:</w:t>
      </w:r>
    </w:p>
    <w:p>
      <w:pPr>
        <w:pStyle w:val="BodyText"/>
      </w:pPr>
      <w:r>
        <w:t xml:space="preserve">- Việc này rất đơn giản, các ngươi nhìn hai quả trứng này coi, rõ ràng đã tới thời điểm ấp trứng rồi. Các ngươi chỉ cần tìm được một đầu long thú có huyết mạch Long Tộc tương đối tinh khiết, liền có thể ấp được.</w:t>
      </w:r>
    </w:p>
    <w:p>
      <w:pPr>
        <w:pStyle w:val="BodyText"/>
      </w:pPr>
      <w:r>
        <w:t xml:space="preserve">- Long thú tương đối tinh khiết? Vậy thì loại linh thú giống như Cự mãng, có thể có tác dụng không?</w:t>
      </w:r>
    </w:p>
    <w:p>
      <w:pPr>
        <w:pStyle w:val="BodyText"/>
      </w:pPr>
      <w:r>
        <w:t xml:space="preserve">Mộ Dung Thiên Cực hỏi.</w:t>
      </w:r>
    </w:p>
    <w:p>
      <w:pPr>
        <w:pStyle w:val="BodyText"/>
      </w:pPr>
      <w:r>
        <w:t xml:space="preserve">- Đó khẳng định là không được. Mãng xà cùng với Long Tộc, nhiều nhất cũng chỉ có thể là cùng nguồn gốc tổ tông, căn bản là không có bao nhiêu huyết mạch tương liên. Phải là Long Tộc, hơn nữa phải tu vi tiếp cận với Thần đạo. Đương nhiên, tốt nhất là Long Tộc Thần đạo, không còn gì tốt hơn.</w:t>
      </w:r>
    </w:p>
    <w:p>
      <w:pPr>
        <w:pStyle w:val="BodyText"/>
      </w:pPr>
      <w:r>
        <w:t xml:space="preserve">Mấy lời này của Tần Vân Nhiên, khiến cho tâm tình của bốn đại thủ lĩnh Phiêu Tuyết Lâu cũng nhất thời trở nên rối rắm. Long Tộc, đại bản doanh của Long Tộc chính là ở Vô Tận Đông Hải. Mặc dù Hiên Viên Khâu cũng có huyết mạch Long Tộc, nhưng cũng là vô cùng thưa thớt, căn bản là không biết đi đâu để tìm. Mấu chốt cuối cùng lại là phải tiếp cận với thực lực của Thần đạo, cái này càng vô cùng khó tìm.</w:t>
      </w:r>
    </w:p>
    <w:p>
      <w:pPr>
        <w:pStyle w:val="BodyText"/>
      </w:pPr>
      <w:r>
        <w:t xml:space="preserve">- Long Tộc?</w:t>
      </w:r>
    </w:p>
    <w:p>
      <w:pPr>
        <w:pStyle w:val="BodyText"/>
      </w:pPr>
      <w:r>
        <w:t xml:space="preserve">Tần Vô Song nghe thấy hai chữ này, thế nhưng trong lòng chợt động. Hắn nhớ ra, trong Phong ấn Đồ quyển của mình, đầu linh thú mạnh nhất trong số đó, đúng là long thú của Long Tộc, Thôn Thiên Lục Ngô!</w:t>
      </w:r>
    </w:p>
    <w:p>
      <w:pPr>
        <w:pStyle w:val="BodyText"/>
      </w:pPr>
      <w:r>
        <w:t xml:space="preserve">Lục Ngô, bản thân chính là con rồng, huyết mạch Long Tộc vô cùng thuần khiết.</w:t>
      </w:r>
    </w:p>
    <w:p>
      <w:pPr>
        <w:pStyle w:val="BodyText"/>
      </w:pPr>
      <w:r>
        <w:t xml:space="preserve">Mộ Dung Nhạn vẫn luôn ở bên cạnh lắng nghe, chỉ có điều ánh mắt của nàng vẫn luôn không rời khỏi trên người tình lang. Bởi vậy khi nàng nhìn thấy Tần Vô Song có chút biểu cảm khẽ biến đổi, nhịn không được hỏi:</w:t>
      </w:r>
    </w:p>
    <w:p>
      <w:pPr>
        <w:pStyle w:val="BodyText"/>
      </w:pPr>
      <w:r>
        <w:t xml:space="preserve">- Tần đại ca, huynh có phải là có biện pháp gì không?</w:t>
      </w:r>
    </w:p>
    <w:p>
      <w:pPr>
        <w:pStyle w:val="BodyText"/>
      </w:pPr>
      <w:r>
        <w:t xml:space="preserve">Tâm tư của Mộ Dung Nhạn là muốn Tần Vô Song ở trước mặt các cao tầng Phiêu Tuyết Lâu có biểu hiện cao hơn nữa.</w:t>
      </w:r>
    </w:p>
    <w:p>
      <w:pPr>
        <w:pStyle w:val="BodyText"/>
      </w:pPr>
      <w:r>
        <w:t xml:space="preserve">Tần Vô Song cũng không có giấu diếm, gật gật đầu, hướng Tần Vân Nhiên hỏi:</w:t>
      </w:r>
    </w:p>
    <w:p>
      <w:pPr>
        <w:pStyle w:val="BodyText"/>
      </w:pPr>
      <w:r>
        <w:t xml:space="preserve">- Nhị Chưởng môn, Lục Ngô có tính là huyết mạch Long Tộc thuần khiết hay không?</w:t>
      </w:r>
    </w:p>
    <w:p>
      <w:pPr>
        <w:pStyle w:val="BodyText"/>
      </w:pPr>
      <w:r>
        <w:t xml:space="preserve">Tần Vân Nhiên sửng sốt cười nói:</w:t>
      </w:r>
    </w:p>
    <w:p>
      <w:pPr>
        <w:pStyle w:val="BodyText"/>
      </w:pPr>
      <w:r>
        <w:t xml:space="preserve">- Lục Ngô? Đương nhiên là tính rồi. Giữa Long Tộc có hai loại huyết mạch thuần khiết nhất. Phân biệt là Chân Long Cửu Tộc và Phi Long Cửu Tộc. Lục Ngô này là huyết mạch trong Phi Long Cửu Tộc, tự nhiên là vô cùng thuần khiết. Có thể nói là trong số các huyết mạch Long Tộc, là loại thuần khiết nhất, so với loại long thú lai đương nhiên phải thuần khiết hơn nhiều.</w:t>
      </w:r>
    </w:p>
    <w:p>
      <w:pPr>
        <w:pStyle w:val="BodyText"/>
      </w:pPr>
      <w:r>
        <w:t xml:space="preserve">- Ồ?</w:t>
      </w:r>
    </w:p>
    <w:p>
      <w:pPr>
        <w:pStyle w:val="BodyText"/>
      </w:pPr>
      <w:r>
        <w:t xml:space="preserve">Tần Vô Song trầm ngâm, thập phần tò mò.</w:t>
      </w:r>
    </w:p>
    <w:p>
      <w:pPr>
        <w:pStyle w:val="BodyText"/>
      </w:pPr>
      <w:r>
        <w:t xml:space="preserve">- Nhị Chưởng môn, cái gì gọi là Chân Long Cửu Tộc, cái gì gọi là Phi Long Cửu Tộc?</w:t>
      </w:r>
    </w:p>
    <w:p>
      <w:pPr>
        <w:pStyle w:val="BodyText"/>
      </w:pPr>
      <w:r>
        <w:t xml:space="preserve">- Không biết ngươi nghe qua thuyết pháp rồng sinh chín con, không con nào giống con nào chưa?</w:t>
      </w:r>
    </w:p>
    <w:p>
      <w:pPr>
        <w:pStyle w:val="BodyText"/>
      </w:pPr>
      <w:r>
        <w:t xml:space="preserve">Tần Vô Song gật gật đầu:</w:t>
      </w:r>
    </w:p>
    <w:p>
      <w:pPr>
        <w:pStyle w:val="BodyText"/>
      </w:pPr>
      <w:r>
        <w:t xml:space="preserve">- Cái này đã từng nghe qua!</w:t>
      </w:r>
    </w:p>
    <w:p>
      <w:pPr>
        <w:pStyle w:val="BodyText"/>
      </w:pPr>
      <w:r>
        <w:t xml:space="preserve">Trên thực tế, loại thuyết pháp này, Tần Vô Song kiếp trước đã có nghe qua, không nghĩ tới hôm nay Đại lục Thiên Huyền cũng có. Xem ra, Đại lục Thiên Huyền cùng với thế giới của kiếp trước không phải là hoàn toàn không có một chút liên hệ nào với nhau. Có lẽ Đại lục Thiên Huyền hôm nay cùng kiếp trước căn bản là hai cái vị diện bất đồng thời gian mà thôi.</w:t>
      </w:r>
    </w:p>
    <w:p>
      <w:pPr>
        <w:pStyle w:val="BodyText"/>
      </w:pPr>
      <w:r>
        <w:t xml:space="preserve">Đương nhiên, Tần Vô Song cũng không đi suy nghĩ sâu về vấn đề này. Lúc này hắn rất hiếu kỳ về chuyện huyết mạch Long Tộc này.</w:t>
      </w:r>
    </w:p>
    <w:p>
      <w:pPr>
        <w:pStyle w:val="BodyText"/>
      </w:pPr>
      <w:r>
        <w:t xml:space="preserve">Tần Vân Nhiên giải thích cặn kẽ hơn cho hắn:</w:t>
      </w:r>
    </w:p>
    <w:p>
      <w:pPr>
        <w:pStyle w:val="BodyText"/>
      </w:pPr>
      <w:r>
        <w:t xml:space="preserve">- Cái gọi là Chân Long Cửu tộc là chỉ các chủng loại của Long Tộc: Bàn Long, Giao Long, Ly Long, Cầu Long, Ứng Long, Thận Long, Quỳ Long, Hào Long cùng với Ngao Long. Chân Long Cửu tộc này, các đặc tính từ nhỏ sinh ra đều kế thừa đặc điểm truyền thống của Long Tộc. Còn Phi Long Cửu Tộc kỳ thực cũng là con của Long Tộc, nhưng ngoại hình cũng như đặc thù của nó đều không giống với đặc điểm truyền thống của Long Tộc. Cái gọi là Phi Long Cửu Tộc, là chỉ ngoại hình khí chất không phải là Long, mà chỉ có huyết mạch mới chân chính là Long. Cho nên Chân Long Cửu Tộc và Phi Long Cửu Tộc đều là Long Tộc, chỉ là gọi vậy cho dễ dàng phân chia mà thôi.</w:t>
      </w:r>
    </w:p>
    <w:p>
      <w:pPr>
        <w:pStyle w:val="BodyText"/>
      </w:pPr>
      <w:r>
        <w:t xml:space="preserve">Tần Vô Song bỗng nhiên nói tới:</w:t>
      </w:r>
    </w:p>
    <w:p>
      <w:pPr>
        <w:pStyle w:val="BodyText"/>
      </w:pPr>
      <w:r>
        <w:t xml:space="preserve">- Nói như vậy thì Lục Ngô cũng là một loại thuộc Phi Long Cửu Tộc?</w:t>
      </w:r>
    </w:p>
    <w:p>
      <w:pPr>
        <w:pStyle w:val="BodyText"/>
      </w:pPr>
      <w:r>
        <w:t xml:space="preserve">- Đúng vậy, Phi Long Cửu Tộc phân biệt là Tù Ngưu, Nhai Tí, Trào Phong, Bồ Lao, Lục Ngô, Toản Chuế, Bệ Hiên, Niếp Chất cùng với Ly Vẫn.</w:t>
      </w:r>
    </w:p>
    <w:p>
      <w:pPr>
        <w:pStyle w:val="BodyText"/>
      </w:pPr>
      <w:r>
        <w:t xml:space="preserve">Những lời nói này của Tần Vân Nhiên chẳng những khiến cho Tần Vô Song vô cùng mở mang, mà còn khiến cho bốn đại thủ lĩnh của Phiêu Tuyết Lâu càng thêm mê mẩn. Phiêu Tuyết Lâu tuy rằng một phương bá chủ ở Hiên Viên Khâu, nhưng bất luận là nhãn giới hay là kiến thức, so sánh với Tần gia Thiên Đế Sơn thì vẫn là thua kém rất nhiều.</w:t>
      </w:r>
    </w:p>
    <w:p>
      <w:pPr>
        <w:pStyle w:val="BodyText"/>
      </w:pPr>
      <w:r>
        <w:t xml:space="preserve">Mấy cái điển cố truyền thừa từ thời Thái cổ này, Tần Vân Nhiên nắm rõ như lòng bàn tay, còn bọn họ cũng chỉ là lần đầu mới biết được mà thôi. Bởi vậy sự mâu thuẫn với Tần gia trước kia, dần dần chuyển hóa thành một loại ngưỡng mộ. Đây mới là nội tình thật sự của một đại thế lực a!</w:t>
      </w:r>
    </w:p>
    <w:p>
      <w:pPr>
        <w:pStyle w:val="BodyText"/>
      </w:pPr>
      <w:r>
        <w:t xml:space="preserve">- Nhị Chưởng môn, Chân Long Cửu Tộc và Phi Long Cửu Tộc này, hẳn là những tồn tại mạnh nhất ở Vô Tận Đông Hải nhỉ?</w:t>
      </w:r>
    </w:p>
    <w:p>
      <w:pPr>
        <w:pStyle w:val="BodyText"/>
      </w:pPr>
      <w:r>
        <w:t xml:space="preserve">Tần Vân Nhiên mỉm cười nói:</w:t>
      </w:r>
    </w:p>
    <w:p>
      <w:pPr>
        <w:pStyle w:val="BodyText"/>
      </w:pPr>
      <w:r>
        <w:t xml:space="preserve">- Tương đương với địa vị của tám môn Thiên Đế Sơn ở Hiên Viên Khâu!</w:t>
      </w:r>
    </w:p>
    <w:p>
      <w:pPr>
        <w:pStyle w:val="BodyText"/>
      </w:pPr>
      <w:r>
        <w:t xml:space="preserve">Mọi người trong Phiêu Tuyết Lâu vừa nghe, trong lòng không khỏi có chút tiếc nuối. Chân Long Cửu Tộc với Phi Long Cửu Tộc này ở Vô Tận Đông Hải có địa vị cao như vậy, Phiêu Tuyết Lâu bọn họ sao mà có thể tới cầu được?</w:t>
      </w:r>
    </w:p>
    <w:p>
      <w:pPr>
        <w:pStyle w:val="BodyText"/>
      </w:pPr>
      <w:r>
        <w:t xml:space="preserve">Tần Vân Nhiên lại hỏi:</w:t>
      </w:r>
    </w:p>
    <w:p>
      <w:pPr>
        <w:pStyle w:val="BodyText"/>
      </w:pPr>
      <w:r>
        <w:t xml:space="preserve">- Vân Song, lúc trước ngươi hỏi tới Lục Ngô, chẳng lẽ ngươi có quen biết với long thú của Lục Ngô Tộc sao?</w:t>
      </w:r>
    </w:p>
    <w:p>
      <w:pPr>
        <w:pStyle w:val="BodyText"/>
      </w:pPr>
      <w:r>
        <w:t xml:space="preserve">Tần Vô Song cũng không giấu diếm:</w:t>
      </w:r>
    </w:p>
    <w:p>
      <w:pPr>
        <w:pStyle w:val="BodyText"/>
      </w:pPr>
      <w:r>
        <w:t xml:space="preserve">- Quả thật là đệ tử có quen biết một đầu long thú Lục Ngô, chỉ có điều là bây giờ vẫn chưa liên hệ được. Chi bằng đợi thời cơ chín muồi, mới có thể liên hệ được.</w:t>
      </w:r>
    </w:p>
    <w:p>
      <w:pPr>
        <w:pStyle w:val="BodyText"/>
      </w:pPr>
      <w:r>
        <w:t xml:space="preserve">Tần Vân Nhiên hàm ý sâu xa cười lên:</w:t>
      </w:r>
    </w:p>
    <w:p>
      <w:pPr>
        <w:pStyle w:val="BodyText"/>
      </w:pPr>
      <w:r>
        <w:t xml:space="preserve">- Hóa ra là như thế, Mộ Dung lão đệ, việc này, hai người nhạc phụ, tiểu tế các ngươi cứ việc thương lượng là được.</w:t>
      </w:r>
    </w:p>
    <w:p>
      <w:pPr>
        <w:pStyle w:val="BodyText"/>
      </w:pPr>
      <w:r>
        <w:t xml:space="preserve">Mộ Dung Thiên Cực cười xởi lởi, nói với Tần Vô Song:</w:t>
      </w:r>
    </w:p>
    <w:p>
      <w:pPr>
        <w:pStyle w:val="BodyText"/>
      </w:pPr>
      <w:r>
        <w:t xml:space="preserve">- Vô Song, giao tình giữa ngươi và đầu Lục Ngô kia là thế nào?</w:t>
      </w:r>
    </w:p>
    <w:p>
      <w:pPr>
        <w:pStyle w:val="BodyText"/>
      </w:pPr>
      <w:r>
        <w:t xml:space="preserve">Tần Vô Song suy nghĩ một lúc, bẩm báo:</w:t>
      </w:r>
    </w:p>
    <w:p>
      <w:pPr>
        <w:pStyle w:val="BodyText"/>
      </w:pPr>
      <w:r>
        <w:t xml:space="preserve">- Giao tình rất không tệ, chỉ là không biết đầu long thú Lục Ngô kia là giống đực hay giống cái, có thể ấp trứng được hay không.</w:t>
      </w:r>
    </w:p>
    <w:p>
      <w:pPr>
        <w:pStyle w:val="BodyText"/>
      </w:pPr>
      <w:r>
        <w:t xml:space="preserve">Đây chính là một cái lo lắng mơ hồ của Tần Vô Song. Nào biết được Tần Vân Nhiên sau khi nghe lời này liền cười lớn:</w:t>
      </w:r>
    </w:p>
    <w:p>
      <w:pPr>
        <w:pStyle w:val="BodyText"/>
      </w:pPr>
      <w:r>
        <w:t xml:space="preserve">- Vô Song, xem ra ngươi cũng không hiểu nhiều lắm về Long Tộc à. Long Tộc ấp trứng, không phân biệt đực cái, chỉ cần bọn nó dùng long khí thúc giục ấp trứng. Mấu chốt là long khí cùng huyết mạch Long Tộc, cha hay mẹ căn bản không quan trọng.</w:t>
      </w:r>
    </w:p>
    <w:p>
      <w:pPr>
        <w:pStyle w:val="BodyText"/>
      </w:pPr>
      <w:r>
        <w:t xml:space="preserve">Mộ Dung Nhạn nghe tới đây, cũng là không kìm được, phì cười một tiếng. Nàng vừa rồi cũng đang âm thầm lo lắng vấn đề này, chỉ có điều là không nói ra mà thôi.</w:t>
      </w:r>
    </w:p>
    <w:p>
      <w:pPr>
        <w:pStyle w:val="BodyText"/>
      </w:pPr>
      <w:r>
        <w:t xml:space="preserve">Tần Vô Song cười hắc hắc, biết chính mình đang lo bò trắng răng rồi.</w:t>
      </w:r>
    </w:p>
    <w:p>
      <w:pPr>
        <w:pStyle w:val="BodyText"/>
      </w:pPr>
      <w:r>
        <w:t xml:space="preserve">Nhưng mà bên phía Phiêu Tuyết Lâu tâm tình liền phức tạp. Nhất là bọn người Mộ Dung Thiên Huyễn, trong lòng lại có chút suy tính thiệt hơn lo được mất, cũng đang cân nhắc. Tần Vô Song này có khi nào so đo chuyện gây khó dễ của bọn chúng trước kia, mà cự tuyệt cấp mặt mũi cho Phiêu Tuyết Lâu hay không?</w:t>
      </w:r>
    </w:p>
    <w:p>
      <w:pPr>
        <w:pStyle w:val="BodyText"/>
      </w:pPr>
      <w:r>
        <w:t xml:space="preserve">Dù sao thì tìm kiếm huyết mạch Yêu long có thể nói là nhiệm vụ của Mộ Dung Thiên Cực giao cho, vì Mộ Dung Nhạn, hắn không thể không đáp ứng. Nhưng chuyện ấp trứng này, thì cùng với Tần Vô Song hắn không hề có quan hệ gì, cũng không phải là nghĩa vụ của hắn.</w:t>
      </w:r>
    </w:p>
    <w:p>
      <w:pPr>
        <w:pStyle w:val="BodyText"/>
      </w:pPr>
      <w:r>
        <w:t xml:space="preserve">Ánh mắt của bọn Mộ Dung Thiên Huyễn đều ngắm nhìn ở trên người của Tần Vô Song, hiển nhiên là muốn nhìn xem Tần Vô Song rốt cuộc là có cái ý tứ gì.</w:t>
      </w:r>
    </w:p>
    <w:p>
      <w:pPr>
        <w:pStyle w:val="BodyText"/>
      </w:pPr>
      <w:r>
        <w:t xml:space="preserve">Mộ Dung Nhạn khẽ đẩy Tần Vô Song một cái, hiển nhiên là nhắc nhở hắn một cơ hội biểu hiện tốt như vậy, thì Tần Vô Song nhất định phải nắm lấy được.</w:t>
      </w:r>
    </w:p>
    <w:p>
      <w:pPr>
        <w:pStyle w:val="BodyText"/>
      </w:pPr>
      <w:r>
        <w:t xml:space="preserve">- Tần đại ca, phụ thân đang nhìn huynh kìa!</w:t>
      </w:r>
    </w:p>
    <w:p>
      <w:pPr>
        <w:pStyle w:val="BodyText"/>
      </w:pPr>
      <w:r>
        <w:t xml:space="preserve">Mộ Dung Nhạn thấp giọng nói bên tai của Tần Vô Song, tuy rằng âm thanh nhỏ như muỗi kêu, nhưng mỗi kẻ ở đây đều là những đại hành gia, hiển nhiên là đều nghe được, chẳng qua chỉ là cười tủm tỉm mà không nói gì.</w:t>
      </w:r>
    </w:p>
    <w:p>
      <w:pPr>
        <w:pStyle w:val="BodyText"/>
      </w:pPr>
      <w:r>
        <w:t xml:space="preserve">Mộ Dung Thiên Cực cười nói:</w:t>
      </w:r>
    </w:p>
    <w:p>
      <w:pPr>
        <w:pStyle w:val="BodyText"/>
      </w:pPr>
      <w:r>
        <w:t xml:space="preserve">- Vô Song, hay là như vậy, chuyện tình của ngươi và Nhạn nhi, trải qua rất nhiều gian nan vất vả, hiện tại tất cả mọi người cũng đều không có ý kiến gì rồi.</w:t>
      </w:r>
    </w:p>
    <w:p>
      <w:pPr>
        <w:pStyle w:val="BodyText"/>
      </w:pPr>
      <w:r>
        <w:t xml:space="preserve">Nói tới đây, Mộ Dung Thiên Cực ngừng lại một chút, ánh mắt nhìn bọn Mộ Dung Thiên Huyễn. Bọn người Mộ Dung Thiên Huyễn trước đây chính là cực lực phản đối cuộc hôn nhân này. Nhưng bây giờ, sau khi đã trải qua một loạt các biến cố, mối quan hệ của Tần Vô Song và Mộ Dung Nhạn cũng đã có sự chứng kiến của Điện hạ Thiên Đế Môn Tân Vô Kỵ rồi, bọn họ căn bản đã không còn bất kỳ một cái cớ nào để có thể phản đối được nữa. Huống chi, lúc này thế cục đã thay đổi, là bọn họ đang cầu sin sự giúp đỡ của Tần Vô Song.</w:t>
      </w:r>
    </w:p>
    <w:p>
      <w:pPr>
        <w:pStyle w:val="BodyText"/>
      </w:pPr>
      <w:r>
        <w:t xml:space="preserve">Mộ Dung Thiên Huyễn có chút hổ thẹn, thở dài:</w:t>
      </w:r>
    </w:p>
    <w:p>
      <w:pPr>
        <w:pStyle w:val="BodyText"/>
      </w:pPr>
      <w:r>
        <w:t xml:space="preserve">- Đại ca, lúc trước vài huynh đệ chúng ta có vài điểm lo tính được mất quá đáng. Hôm nay chuyện của Vô Song và Nhạn nhi chúng ta tự nhiên là không có điều gì để phản đối. Từ nay về sau, tất cả đều là người một nhà, đại ca ngươi cũng đừng lo lắng chúng ta chủ trương khác. Điểm xuất phát của chúng ta đều là vì Phiêu Tuyết Lâu tốt đẹp, chứ không phải là cố ý gây khó dễ cho bọn trẻ chúng nó. Nếu như Vô Song đã trải qua nhiều cuộc khảo nghiệm mà có thành tích tốt như vậy thì chứng minh hắn có tư cách trở thành con rể của Phiêu Tuyết Lâu. Đại cục đã định, chúng ta đương nhiên là ủng hộ mạnh mẽ.</w:t>
      </w:r>
    </w:p>
    <w:p>
      <w:pPr>
        <w:pStyle w:val="BodyText"/>
      </w:pPr>
      <w:r>
        <w:t xml:space="preserve">Ba lão gia hỏa này xác thực không phải là có thù riêng gì với Tần Vô Song, chỉ có điều là có chút e ngại tình hình của Tần gia Thiên Đế Sơn mà thôi. Nhưng cái nhìn đại cục vẫn là có, một khi Tần Vô Song cùng với Mộ Dung Nhạn đã là chuyện đinh đóng lên thiết bản, nếu mà mấy lão gia hỏa bọn họ còn phản đối nữa thì e chỉ là chuyện vô bổ, thậm chí còn có thể phá hư đại cục của Phiêu Tuyết Lâu.</w:t>
      </w:r>
    </w:p>
    <w:p>
      <w:pPr>
        <w:pStyle w:val="BodyText"/>
      </w:pPr>
      <w:r>
        <w:t xml:space="preserve">Dù sao thì Thiên Phạt Sơn Trang cùng với Lôi Đình Tông cũng đã đắc tội rồi, nếu làm cho mối quan hệ với Tần gia cũng bất hòa thì tương lai Phiêu Tuyết Lâu bọn họ cũng sẽ càng thêm gian nan. Nói tình nói lý thì cũng không thể tiếp tục làm khó cho Tần Vô Song nữa.</w:t>
      </w:r>
    </w:p>
    <w:p>
      <w:pPr>
        <w:pStyle w:val="BodyText"/>
      </w:pPr>
      <w:r>
        <w:t xml:space="preserve">Nghe được Mộ Dung Thiên Huyễn nói như vậy, Mộ Dung Thiên Sơn cũng là gật gật đầu:</w:t>
      </w:r>
    </w:p>
    <w:p>
      <w:pPr>
        <w:pStyle w:val="BodyText"/>
      </w:pPr>
      <w:r>
        <w:t xml:space="preserve">- Đại ca, Nhạn nhi, còn cả Vô Song hiền chất nữa, trước kia là khẩu khí của ta quả thật có chút không đúng, mọi người về sau đều là người một nhà, mong các ngươi bỏ quá cho.</w:t>
      </w:r>
    </w:p>
    <w:p>
      <w:pPr>
        <w:pStyle w:val="BodyText"/>
      </w:pPr>
      <w:r>
        <w:t xml:space="preserve">Mộ Dung Nhạn thấy mọi người trong nhà đều nói như vậy, trong lòng vui mừng. Tần Vô Song cũng cười nhạt, hắn vốn dĩ cũng thực là không có so đo mấy việc này, sở dĩ tranh khẩu khí, cũng là vì Mộ Dung Nhạn. Thấy Mộ Dung Nhạn vui mừng như vậy, tự nhiên cũng không làm điều gì không được tự nhiên nữa:</w:t>
      </w:r>
    </w:p>
    <w:p>
      <w:pPr>
        <w:pStyle w:val="BodyText"/>
      </w:pPr>
      <w:r>
        <w:t xml:space="preserve">- Các vị đều là trưởng bối, bất kể là khẩu khí nặng nhẹ thế nào, thì cũng không có ác ý gì. Vô Song không để ở trong lòng đâu.</w:t>
      </w:r>
    </w:p>
    <w:p>
      <w:pPr>
        <w:pStyle w:val="BodyText"/>
      </w:pPr>
      <w:r>
        <w:t xml:space="preserve">Mộ Dung Thiên Cực nghe hắn nói như vậy cũng là vô cùng thán phục phong độ của Vô Song, lại nói:</w:t>
      </w:r>
    </w:p>
    <w:p>
      <w:pPr>
        <w:pStyle w:val="BodyText"/>
      </w:pPr>
      <w:r>
        <w:t xml:space="preserve">- Nếu như việc hôn nhân đã định, ta đây liền đứng ra làm chủ. Vô Song, nếu như ngươi có thể trợ giúp ấp ra hai quả trứng của huyết mạch Yêu long này, thì cấp cho ngươi một đầu, coi như là quà cưới của hai đứa. Các vị hiền đệ, thấy thế nào?</w:t>
      </w:r>
    </w:p>
    <w:p>
      <w:pPr>
        <w:pStyle w:val="BodyText"/>
      </w:pPr>
      <w:r>
        <w:t xml:space="preserve">Bọn người của Mộ Dung Thiên Huyễn trong lòng có luyến tiếc, nói thật, đây là cũng điểm ngoài ý muốn. Nhưng vừa suy nghĩ, với thủ đoạn và nhân mạch của bọn họ thì chỉ sợ vĩnh viễn cũng không có khả năng tìm được long thú đến ấp nở hai quả trứng này. Hơn nữa, cấp cho bọn Mộ Dung Nhạn thì cũng là nước phù sa không chảy về ruộng nhà người, là chuyện hợp tình hợp lý. Xét đến cùng thì vẫn là người ta xuất lực.</w:t>
      </w:r>
    </w:p>
    <w:p>
      <w:pPr>
        <w:pStyle w:val="BodyText"/>
      </w:pPr>
      <w:r>
        <w:t xml:space="preserve">- Đại ca, đây là chuyện tốt. Nếu Vô Song có thể ấp ra huyết mạch của Yêu long này, thì thưởng cho hắn cũng là theo lý thường, ta không có ý kiến!</w:t>
      </w:r>
    </w:p>
    <w:p>
      <w:pPr>
        <w:pStyle w:val="BodyText"/>
      </w:pPr>
      <w:r>
        <w:t xml:space="preserve">Thấy Mộ Dung Thiên Huyễn tỏ thái độ đồng tình, hai kẻ còn lại cũng tự nhiên không thể nào phản đối, đều là gật đầu đồng ý.</w:t>
      </w:r>
    </w:p>
    <w:p>
      <w:pPr>
        <w:pStyle w:val="Compact"/>
      </w:pPr>
      <w:r>
        <w:t xml:space="preserve">Ủng hộ chỉ với 1 click và 5s ! (adf.ly/4EmoB)</w:t>
      </w:r>
      <w:r>
        <w:br w:type="textWrapping"/>
      </w:r>
      <w:r>
        <w:br w:type="textWrapping"/>
      </w:r>
    </w:p>
    <w:p>
      <w:pPr>
        <w:pStyle w:val="Heading2"/>
      </w:pPr>
      <w:bookmarkStart w:id="640" w:name="chương-618"/>
      <w:bookmarkEnd w:id="640"/>
      <w:r>
        <w:t xml:space="preserve">618. Chương 61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18: Sính lễ? Vũ khí Thần đạo</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Bốn đại thủ lĩnh của Phiêu Tuyết Lâu cũng đều tỏ thái độ như vậy, Tần Vô Song tự nhiên là không thể nào cự tuyệt. Huống chi hắn đối với trứng của Yêu long này cũng là có chút ý tưởng, nghĩ thấy nếu có thể tìm được huyết mạch Yêu long tuyệt đối là một chuyện tốt, lập tức nói:</w:t>
      </w:r>
    </w:p>
    <w:p>
      <w:pPr>
        <w:pStyle w:val="BodyText"/>
      </w:pPr>
      <w:r>
        <w:t xml:space="preserve">- Vô Song nhất định sẽ dốc toàn sức lực!</w:t>
      </w:r>
    </w:p>
    <w:p>
      <w:pPr>
        <w:pStyle w:val="BodyText"/>
      </w:pPr>
      <w:r>
        <w:t xml:space="preserve">Mộ Dung Thiên Sơn lúc này lại nịnh hót Tần Vô Song:</w:t>
      </w:r>
    </w:p>
    <w:p>
      <w:pPr>
        <w:pStyle w:val="BodyText"/>
      </w:pPr>
      <w:r>
        <w:t xml:space="preserve">- Vô Song, từ khi ngươi xuất đạo cho tới nay làm nhiều chuyện kinh thiên động địa. Tin rằng chuyện này ngươi cũng có thể nhẹ nhàng mà làm.</w:t>
      </w:r>
    </w:p>
    <w:p>
      <w:pPr>
        <w:pStyle w:val="BodyText"/>
      </w:pPr>
      <w:r>
        <w:t xml:space="preserve">Tần Vô Song tự nhiên là biết ý tứ của Mộ Dung Thiên Sơn, nhưng cũng không bóc trần:</w:t>
      </w:r>
    </w:p>
    <w:p>
      <w:pPr>
        <w:pStyle w:val="BodyText"/>
      </w:pPr>
      <w:r>
        <w:t xml:space="preserve">- Vấn đề phải làm không lớn. Chỉ có điều long thú Lục Ngô này tạm thời không thể liên lạc được. Một khi liên hệ được thì với cảm tình giữa ta và hắn, hắn nhất định sẽ giúp.</w:t>
      </w:r>
    </w:p>
    <w:p>
      <w:pPr>
        <w:pStyle w:val="BodyText"/>
      </w:pPr>
      <w:r>
        <w:t xml:space="preserve">Tần Vô Song quả thật không phải là nói quá, mà là nắm chắc xác thực. Lục Ngô kia là linh thú trong Phong ấn Đồ quyển của hắn, chịu sự khống chế của hắn, không có lý gì mà không nghe theo sự chỉ huy của Vô Song.</w:t>
      </w:r>
    </w:p>
    <w:p>
      <w:pPr>
        <w:pStyle w:val="BodyText"/>
      </w:pPr>
      <w:r>
        <w:t xml:space="preserve">Bọn người Mộ Dung Thiên Cực biết Tần Vô Song không phải là loại người ăn nói không có căn cứ, trong lòng liền mừng rỡ.</w:t>
      </w:r>
    </w:p>
    <w:p>
      <w:pPr>
        <w:pStyle w:val="BodyText"/>
      </w:pPr>
      <w:r>
        <w:t xml:space="preserve">- Vô Song, việc này làm phiền ngươi rồi!</w:t>
      </w:r>
    </w:p>
    <w:p>
      <w:pPr>
        <w:pStyle w:val="BodyText"/>
      </w:pPr>
      <w:r>
        <w:t xml:space="preserve">Mộ Dung Thiên Cực thập phần xúc động, nếu như có được một đầu huyết mạch Yêu long thì địa vị của Phiêu Tuyết Lâu, không hề nghi vấn sẽ cao hơn một tầng lầu.</w:t>
      </w:r>
    </w:p>
    <w:p>
      <w:pPr>
        <w:pStyle w:val="BodyText"/>
      </w:pPr>
      <w:r>
        <w:t xml:space="preserve">Huyết mạch Thái cổ đó chính là huyết mạch Thần đạo, hơn nữa hai quả trứng rồng này hiển nhiên không phải là loại truyền thừa mấy trăm đời bình thường, mà là truyền thừa đời thứ hai của Thái cổ Yêu long.</w:t>
      </w:r>
    </w:p>
    <w:p>
      <w:pPr>
        <w:pStyle w:val="BodyText"/>
      </w:pPr>
      <w:r>
        <w:t xml:space="preserve">Loại truyền thừa huyết mạch không quá cách xa như thế này, hiển nhiên là tuyệt đối tinh khiết. Một khi ấp trứng, tuyệt đối là huyết mạch Thần đạo. Một thời gian sau đó, Phiêu Tuyết Lâu có được linh thú Thần đạo tọa trấn, thì ở Hiên Viên Khâu này là vô cùng có uy thế.</w:t>
      </w:r>
    </w:p>
    <w:p>
      <w:pPr>
        <w:pStyle w:val="BodyText"/>
      </w:pPr>
      <w:r>
        <w:t xml:space="preserve">Mặc dù là tám môn Thiên Đế Sơn, cũng có rất ít linh thú Thần đạo tọa trấn. Ở Hiên Viên Khâu, Thần đạo cường giả cũng không ít, nhưng linh thú Thần đạo thì lại là vô cùng quý trọng. So với Thiên Hỏa Nam Cương và Vô Tận Đông Hải là hoàn toàn bất đồng.</w:t>
      </w:r>
    </w:p>
    <w:p>
      <w:pPr>
        <w:pStyle w:val="BodyText"/>
      </w:pPr>
      <w:r>
        <w:t xml:space="preserve">Nghĩ tới Phiêu Tuyết Lâu không bao lâu nữa sẽ có được linh thú Thần đạo tọa trấn, bọn người Mộ Dung Thiên Huyễn kẻ nào cũng đều âm thầm vui mừng, bọn chúng cũng đều rất rõ ràng, một linh thú Thần đạo đối với Phiêu Tuyết Lâu quan trọng tới mức nào.</w:t>
      </w:r>
    </w:p>
    <w:p>
      <w:pPr>
        <w:pStyle w:val="BodyText"/>
      </w:pPr>
      <w:r>
        <w:t xml:space="preserve">Có được một Thần đạo cường giả, liền có ý nghĩa là có thể tấn chức lên thế lực nhất lưu. Mà nếu Mộ Dung Thiên Cực có thể nhanh chóng tiến vào cảnh giới Thần đạo, hơn nữa lại có thêm long thú Thần đạo, thì tương lai của Phiêu Tuyết Lâu cho dù là tiến nhập tám môn Thiên Đế Sơn cũng là rất có hy vọng.</w:t>
      </w:r>
    </w:p>
    <w:p>
      <w:pPr>
        <w:pStyle w:val="BodyText"/>
      </w:pPr>
      <w:r>
        <w:t xml:space="preserve">Hiện tại tám môn Thiên Đế Sơn phần lớn cũng chỉ có hai Thần đạo cường giả mà thôi.</w:t>
      </w:r>
    </w:p>
    <w:p>
      <w:pPr>
        <w:pStyle w:val="BodyText"/>
      </w:pPr>
      <w:r>
        <w:t xml:space="preserve">Tần Vân Nhiên đột nhiên cười nói:</w:t>
      </w:r>
    </w:p>
    <w:p>
      <w:pPr>
        <w:pStyle w:val="BodyText"/>
      </w:pPr>
      <w:r>
        <w:t xml:space="preserve">- Vô Song, chuyện này, ngươi nên làm cẩn thận. Một đầu linh thú Thần đạo, loại này ở Hiên Viên Khâu tuyệt đối là chuyện không thể coi thường khinh suất được.</w:t>
      </w:r>
    </w:p>
    <w:p>
      <w:pPr>
        <w:pStyle w:val="BodyText"/>
      </w:pPr>
      <w:r>
        <w:t xml:space="preserve">- Đệ tử tự nhiên sẽ dốc hết toàn lực!</w:t>
      </w:r>
    </w:p>
    <w:p>
      <w:pPr>
        <w:pStyle w:val="BodyText"/>
      </w:pPr>
      <w:r>
        <w:t xml:space="preserve">Tần Vô Song cũng nghiêm túc nói.</w:t>
      </w:r>
    </w:p>
    <w:p>
      <w:pPr>
        <w:pStyle w:val="BodyText"/>
      </w:pPr>
      <w:r>
        <w:t xml:space="preserve">Tần Vân Nhiên gật đầu, dường như lơ đãng hỏi:</w:t>
      </w:r>
    </w:p>
    <w:p>
      <w:pPr>
        <w:pStyle w:val="BodyText"/>
      </w:pPr>
      <w:r>
        <w:t xml:space="preserve">- Vô Song, Lôi Đình Tông cùng với Thiên Phạt Sơn Trang, bây giờ đối với ngươi là hận tới tận xương tủy. Ngươi nên đề phòng một chút. Cho dù bọn chúng không nghĩ tới báo thù cho kẻ đã chết thì cũng sẽ nghĩ tới hai vũ khí Thần đạo kia. Ha ha, tên Yến Quy Nam luôn luôn khôn ngoan xảo quyệt, lần này thuyền lật trong cống rãnh, trong lòng nhất định cảm thấy uất ức mà chết.</w:t>
      </w:r>
    </w:p>
    <w:p>
      <w:pPr>
        <w:pStyle w:val="BodyText"/>
      </w:pPr>
      <w:r>
        <w:t xml:space="preserve">Tính kế với Tần Vô Song, ngược lại bị Tần Vô Song tính kế. Người đã chết, vũ khí Thần đạo thì mất. Đối với Thiên Phạt Sơn Trang và Lôi Đình Tông mà nói thì lần này đúng là ăn trộm gà không thành còn mất cả nắm gạo.</w:t>
      </w:r>
    </w:p>
    <w:p>
      <w:pPr>
        <w:pStyle w:val="BodyText"/>
      </w:pPr>
      <w:r>
        <w:t xml:space="preserve">Tần Vô Song đột nhiên nhớ tới vũ khí Thần đạo, đem hai vũ khí Thần đạo xuất ra:</w:t>
      </w:r>
    </w:p>
    <w:p>
      <w:pPr>
        <w:pStyle w:val="BodyText"/>
      </w:pPr>
      <w:r>
        <w:t xml:space="preserve">- Nhị Chưởng môn, hai vũ khí Thần đạo này, chính là thu được từ Yến Truy Dương và Lôi Tiêu.</w:t>
      </w:r>
    </w:p>
    <w:p>
      <w:pPr>
        <w:pStyle w:val="BodyText"/>
      </w:pPr>
      <w:r>
        <w:t xml:space="preserve">Tần Vân Nhiên khoát khoát tay:</w:t>
      </w:r>
    </w:p>
    <w:p>
      <w:pPr>
        <w:pStyle w:val="BodyText"/>
      </w:pPr>
      <w:r>
        <w:t xml:space="preserve">- Cái này ngươi giữ lại đi. Tần gia chúng ta cũng không có phát vũ khí Thần đạo cho ngươi, cũng không đến mức tham muốn vũ khí Thần đạo của ngươi. Thứ đồ chơi này, Tần gia ta từ trước tới giờ đều là chú ý một chữ duyên phận. Nếu là đệ tử của Tần gia, trừ phi là phúc duyên không đủ, nếu không bình thường đều không có tịch thu sung vào công quỹ.</w:t>
      </w:r>
    </w:p>
    <w:p>
      <w:pPr>
        <w:pStyle w:val="BodyText"/>
      </w:pPr>
      <w:r>
        <w:t xml:space="preserve">Tần gia chính là gia tộc truyền thừa Thái cổ mà tới, so với Thiên Phạt Sơn Trang và Lôi Đình Tông, vũ khí Thần đạo của bọn họ vẫn là nhiều hơn một chút.</w:t>
      </w:r>
    </w:p>
    <w:p>
      <w:pPr>
        <w:pStyle w:val="BodyText"/>
      </w:pPr>
      <w:r>
        <w:t xml:space="preserve">Vũ khí Thần đạo của hai nhà Thiên Phạt Sơn Trang cùng với Lôi Đình Tông cộng lại với nhau cũng không nhất định có thể vượt qua Tần gia, cho nên Tần gia đối với vũ khí Thần đạo cũng không có trông thấy mà thèm.</w:t>
      </w:r>
    </w:p>
    <w:p>
      <w:pPr>
        <w:pStyle w:val="BodyText"/>
      </w:pPr>
      <w:r>
        <w:t xml:space="preserve">Còn nữa, vũ khí chung quy là chết. So đấu với thế lực của một tông môn thì tổng kết cuối cùng vẫn là so đấu về số lượng của Thần đạo cường giả, cùng với tiềm lực có bao nhiêu kẻ có thể trở thành Thần đạo cường giả.</w:t>
      </w:r>
    </w:p>
    <w:p>
      <w:pPr>
        <w:pStyle w:val="BodyText"/>
      </w:pPr>
      <w:r>
        <w:t xml:space="preserve">Cho nên vũ khí Thần đạo cũng chỉ là vật thêu gấm thêu hoa mà thôi. Đương nhiên, vũ khí Thần đạo đối với Thần đạo cường giả mà nói thì tác dụng hiển nhiên rồi.</w:t>
      </w:r>
    </w:p>
    <w:p>
      <w:pPr>
        <w:pStyle w:val="BodyText"/>
      </w:pPr>
      <w:r>
        <w:t xml:space="preserve">Cùng là cấp bậc Thần đạo cường giả, nếu có một kẻ có vũ khí Thần đạo, còn một kẻ không. Như vậy thì trong lúc hai kẻ đó quyết đấu, khẳng định sẽ nghiêng về một phía</w:t>
      </w:r>
    </w:p>
    <w:p>
      <w:pPr>
        <w:pStyle w:val="BodyText"/>
      </w:pPr>
      <w:r>
        <w:t xml:space="preserve">Vũ khí Thần đạo, tuyệt đối có thể khiến cho cường giả dưới cảnh giới Thần đạo có thể trong một giây giết chết cường giả có cùng thực lực.</w:t>
      </w:r>
    </w:p>
    <w:p>
      <w:pPr>
        <w:pStyle w:val="BodyText"/>
      </w:pPr>
      <w:r>
        <w:t xml:space="preserve">Tần Vô Song đang muốn mở miệng, Tần Vân Nhiên đột nhiên cười như chế nhạo hỏi han:</w:t>
      </w:r>
    </w:p>
    <w:p>
      <w:pPr>
        <w:pStyle w:val="BodyText"/>
      </w:pPr>
      <w:r>
        <w:t xml:space="preserve">- Vô Song, ngươi lần này thành thân, đã chuẩn bị cái sính lễ gì chưa?</w:t>
      </w:r>
    </w:p>
    <w:p>
      <w:pPr>
        <w:pStyle w:val="BodyText"/>
      </w:pPr>
      <w:r>
        <w:t xml:space="preserve">Tần Vô Song sửng sốt, sao đột nhiên Nhị Chưởng môn lại đề cập tới sính lễ? Liếc nhìn thoáng qua khuôn mặt đang đỏ ửng của Mộ Dung Nhạn, đột nhiên có điều lĩnh ngộ, cười lên. Nhị Chưởng môn này, bình thường nói hắn điên điên khùng khùng, thực ra tâm tư của hắn tinh tế hơn ai hết. Đây không phải là nhắc nhở Tần Vô Song hắn lấy vũ khí Thần đạo để mượn hoa dâng phật sao?</w:t>
      </w:r>
    </w:p>
    <w:p>
      <w:pPr>
        <w:pStyle w:val="BodyText"/>
      </w:pPr>
      <w:r>
        <w:t xml:space="preserve">Bọn người Mộ Dung Thiên Cực đều là người từng trải, vừa nghe Tần Vân Nhiên nói như vậy, trong lòng đều rùng mình, trong mắt đều hiện lên chút kinh ngạc</w:t>
      </w:r>
    </w:p>
    <w:p>
      <w:pPr>
        <w:pStyle w:val="BodyText"/>
      </w:pPr>
      <w:r>
        <w:t xml:space="preserve">Tần gia không thiếu vũ khí Thần đạo, không có nghĩa là Phiêu Tuyết Lâu bọn họ không thiếu. Trên thực tế, Phiêu Tuyết Lâu chẳng những thiếu, hơn nữa mà lại còn chẳng có cái nào.</w:t>
      </w:r>
    </w:p>
    <w:p>
      <w:pPr>
        <w:pStyle w:val="BodyText"/>
      </w:pPr>
      <w:r>
        <w:t xml:space="preserve">Cần biết rằng, ngày đó, La Thiên Đạo Trường vì cầu một món vũ khí Thần đạo mà gần như thiếu chút nữa là quỳ xuống cầu xin Thiên Phạt Sơn Trang cùng Lôi Đình Tông. Bên trong thế lực nhị lưu, gần như lúc nào cũng có không vũ khí Thần đạo.</w:t>
      </w:r>
    </w:p>
    <w:p>
      <w:pPr>
        <w:pStyle w:val="BodyText"/>
      </w:pPr>
      <w:r>
        <w:t xml:space="preserve">Bởi vậy, nghe thấy Tần Vân Nhiên ám chỉ như vậy, bọn họ cũng cảm nhận được thành ý của Tần gia vô cùng lớn a! Suy nghĩ một chút, Tần Vô Song này có thể dâng ra một món vũ khí Thần đạo hay không?</w:t>
      </w:r>
    </w:p>
    <w:p>
      <w:pPr>
        <w:pStyle w:val="BodyText"/>
      </w:pPr>
      <w:r>
        <w:t xml:space="preserve">Tần Vô Song đem chiến đao Thần đạo nâng ở trên tay, đi đến trước mặt Mộ Dung Thiên Cực nói:</w:t>
      </w:r>
    </w:p>
    <w:p>
      <w:pPr>
        <w:pStyle w:val="BodyText"/>
      </w:pPr>
      <w:r>
        <w:t xml:space="preserve">- Mộ Dung tiền bối, chiến đao Thần đạo này chính là đoạt được trong tay của Yến Truy Dương, lực công kích vô cùng kinh người. Nếu như Mộ Dung tiền bối không chê, coi như là phần lễ mọn mượn hoa hiến phật của Tần Vô Song, mong người nhận cho!</w:t>
      </w:r>
    </w:p>
    <w:p>
      <w:pPr>
        <w:pStyle w:val="BodyText"/>
      </w:pPr>
      <w:r>
        <w:t xml:space="preserve">Mộ Dung Thiên Cực có thể nói là vô cùng yêu quý thanh chiến đao này, nhưng lý trí nói cho hắn biết, lễ vật này có chút nặng, nhất thời có chút do dự.</w:t>
      </w:r>
    </w:p>
    <w:p>
      <w:pPr>
        <w:pStyle w:val="BodyText"/>
      </w:pPr>
      <w:r>
        <w:t xml:space="preserve">Tần Vân Nhiên cười rộ lên:</w:t>
      </w:r>
    </w:p>
    <w:p>
      <w:pPr>
        <w:pStyle w:val="BodyText"/>
      </w:pPr>
      <w:r>
        <w:t xml:space="preserve">- Mộ Dung lão đệ, phần hiếu tâm của bọn trẻ khó có được, nếu ngươi không nhận lấy, khiến cho hắn ở trước mặt thiên kim tiểu thư không khỏi có chút khó xử hay sao?</w:t>
      </w:r>
    </w:p>
    <w:p>
      <w:pPr>
        <w:pStyle w:val="BodyText"/>
      </w:pPr>
      <w:r>
        <w:t xml:space="preserve">Tần Vân Nhiên vừa nói như vậy, bọn người Mộ Dung Thiên Huyễn cũng đều khuyên nhủ:</w:t>
      </w:r>
    </w:p>
    <w:p>
      <w:pPr>
        <w:pStyle w:val="BodyText"/>
      </w:pPr>
      <w:r>
        <w:t xml:space="preserve">- Đúng vậy, đại ca, Vô Song đã có phần tâm ý này, ngươi sao có thể phụ được.</w:t>
      </w:r>
    </w:p>
    <w:p>
      <w:pPr>
        <w:pStyle w:val="BodyText"/>
      </w:pPr>
      <w:r>
        <w:t xml:space="preserve">- Đại ca, nhận lấy đi, đều là người một nhà, không cần khách khí mới đúng.</w:t>
      </w:r>
    </w:p>
    <w:p>
      <w:pPr>
        <w:pStyle w:val="BodyText"/>
      </w:pPr>
      <w:r>
        <w:t xml:space="preserve">Mộ Dung Thiên Cực trong lòng ngàn vạn lần đồng ý, nghe mọi người nói như vậy, có được bậc thanh để xuống, liền gật gật đầu:</w:t>
      </w:r>
    </w:p>
    <w:p>
      <w:pPr>
        <w:pStyle w:val="BodyText"/>
      </w:pPr>
      <w:r>
        <w:t xml:space="preserve">- Vô Song, quả thật là đa tạ ngươi!</w:t>
      </w:r>
    </w:p>
    <w:p>
      <w:pPr>
        <w:pStyle w:val="BodyText"/>
      </w:pPr>
      <w:r>
        <w:t xml:space="preserve">Tần Vô Song cười nói:</w:t>
      </w:r>
    </w:p>
    <w:p>
      <w:pPr>
        <w:pStyle w:val="BodyText"/>
      </w:pPr>
      <w:r>
        <w:t xml:space="preserve">- Nên tạ ơn chính là Thiên Phạt Sơn Trang mới đúng, nếu không phải là bọn chúng ngàn dặm xa xôi mang món vũ khí Thần đạo này tới thì chúng ta đi đâu mà tìm được?</w:t>
      </w:r>
    </w:p>
    <w:p>
      <w:pPr>
        <w:pStyle w:val="BodyText"/>
      </w:pPr>
      <w:r>
        <w:t xml:space="preserve">Tất cả mọi người lại cười rộ lên, lúc này, bọn người Mộ Dung Thiên Huyễn đã hoàn toàn quên những việc lúc trước, càng ngày càng yêu thích vị hôn phu tương lai của Phiêu Tuyết Lâu.</w:t>
      </w:r>
    </w:p>
    <w:p>
      <w:pPr>
        <w:pStyle w:val="BodyText"/>
      </w:pPr>
      <w:r>
        <w:t xml:space="preserve">Bất kể nói như thế nào thì Tần Vô Song quả thật rất có khí độ, so với tên La Đĩnh của La Thiên Đạo Trường thì không biết là thoáng đạt hơn biết bao nhiêu lần. So sánh hai kẻ này, bọn họ đều nghĩ thấy, Mộ Dung Nhạn gả cho Tần Vô Song, có lẽ đối với Phiêu Tuyết Lâu mà nói là một lần chuyển vận lớn không chừng.</w:t>
      </w:r>
    </w:p>
    <w:p>
      <w:pPr>
        <w:pStyle w:val="BodyText"/>
      </w:pPr>
      <w:r>
        <w:t xml:space="preserve">Nếu như một ngày Tần gia có thể đánh bại Thiên Phạt Sơn Trang cùng Lôi Đình Tông, vị trí còn trống của tám môn Thiên Đế Sơn kia, Phiêu Tuyết Lâu rất có thể sẽ tranh được một chỗ. Nghĩ tới đây, bất thình lình trong lòng bọn chúng đều hướng sự ủng hộ về phía Tần gia.</w:t>
      </w:r>
    </w:p>
    <w:p>
      <w:pPr>
        <w:pStyle w:val="BodyText"/>
      </w:pPr>
      <w:r>
        <w:t xml:space="preserve">Mộ Dung Nhạn thấy Tần Vô Song khôn khéo như thế, trong lòng mừng thầm, trên mặt nở nụ cười hạnh phúc. Đây là cảnh tượng mà nàng mong đợi nhất, sự lựa chọn của chính mình được các cao tầng trong gia đình thừa nhận đồng ý, thậm chí lại vô cùng vui vẻ nữa, không còn thứ gì có thể khiến cho Mộ Dung Nhạn vui hơn điều này.</w:t>
      </w:r>
    </w:p>
    <w:p>
      <w:pPr>
        <w:pStyle w:val="BodyText"/>
      </w:pPr>
      <w:r>
        <w:t xml:space="preserve">Tần Vân Nhiên nói:</w:t>
      </w:r>
    </w:p>
    <w:p>
      <w:pPr>
        <w:pStyle w:val="BodyText"/>
      </w:pPr>
      <w:r>
        <w:t xml:space="preserve">- Mộ Dung lão đệ, chuôi chiến đao này trong các loại vũ khí Thần đạo là loại vũ khí có lực công kích vô cùng bá đạo. Nếu như lão đệ trước khi chưa tiến vào cảnh giới Thần đạo thì tốt nhất không nên để lộ ra, tránh cho sự chú ý của Thiên Phạt Sơn Trang.</w:t>
      </w:r>
    </w:p>
    <w:p>
      <w:pPr>
        <w:pStyle w:val="BodyText"/>
      </w:pPr>
      <w:r>
        <w:t xml:space="preserve">Mộ Dung Thiên Cực gật đầu nói:</w:t>
      </w:r>
    </w:p>
    <w:p>
      <w:pPr>
        <w:pStyle w:val="BodyText"/>
      </w:pPr>
      <w:r>
        <w:t xml:space="preserve">- Đa tạ sự dặn dò của Vân Nhiên huynh.</w:t>
      </w:r>
    </w:p>
    <w:p>
      <w:pPr>
        <w:pStyle w:val="BodyText"/>
      </w:pPr>
      <w:r>
        <w:t xml:space="preserve">- Ha ha, lão đệ không cần khách khí. Ta ở Tần gia cũng có chút lĩnh ngộ về phương diện Thần đạo, nếu lão đệ có thời gian rảnh thì tới Vấn Đỉnh Sơn làm khách. Tìm hiểu về cảnh giới Thần đạo ít nhiều cũng có thể cung cấp một chút kinh nghiệm.</w:t>
      </w:r>
    </w:p>
    <w:p>
      <w:pPr>
        <w:pStyle w:val="BodyText"/>
      </w:pPr>
      <w:r>
        <w:t xml:space="preserve">Mộ Dung Thiên Cực mừng rỡ quá đỗi, có được lời hứa hẹn như vậy, còn khiến hắn vui vẻ hơn việc có thêm được một vũ khí Thần đạo nhiều.</w:t>
      </w:r>
    </w:p>
    <w:p>
      <w:pPr>
        <w:pStyle w:val="BodyText"/>
      </w:pPr>
      <w:r>
        <w:t xml:space="preserve">Xét tới cùng thì vũ khí Thần đạo cũng chỉ là vũ khí, còn nếu bản thân hắn có thể tiến vào cảnh giới Thần đạo thì Phiêu Tuyết Lâu thực có thể phát triển cực nhanh rồi. Phối hợp với vũ khí Thần đạo, lúc đó thì Thiên Phạt Sơn Trang có muốn đến gây phiền toái thì cũng phải đắn đo cân nhắc.</w:t>
      </w:r>
    </w:p>
    <w:p>
      <w:pPr>
        <w:pStyle w:val="BodyText"/>
      </w:pPr>
      <w:r>
        <w:t xml:space="preserve">Có sự trao đổi này, mối quan hệ của Tần gia và Phiêu Tuyết Lâu lập tức giống như trăng tròn ngày rằm vậy. Lúc đó không hề phân biệt khách chủ, ẩn hiện mơ hồ đã trở thành một loại thấu hiểu vô cùng ăn ý.</w:t>
      </w:r>
    </w:p>
    <w:p>
      <w:pPr>
        <w:pStyle w:val="BodyText"/>
      </w:pPr>
      <w:r>
        <w:t xml:space="preserve">Mộ Dung Thiên Cực cười nói:</w:t>
      </w:r>
    </w:p>
    <w:p>
      <w:pPr>
        <w:pStyle w:val="BodyText"/>
      </w:pPr>
      <w:r>
        <w:t xml:space="preserve">- Vô Song, cha mẹ của ngươi ở các quốc gia nhân loại, có thời gian thì có thể tới Hiên Viên Khâu, để chúng ta làm quen nhau một chút. Đợi thời cơ chín muồi rồi, hôn sự của ngươi với Nhạn nhi cũng cần phải thương nghị một chút.</w:t>
      </w:r>
    </w:p>
    <w:p>
      <w:pPr>
        <w:pStyle w:val="BodyText"/>
      </w:pPr>
      <w:r>
        <w:t xml:space="preserve">Tần Vô Song gật gật đầu:</w:t>
      </w:r>
    </w:p>
    <w:p>
      <w:pPr>
        <w:pStyle w:val="BodyText"/>
      </w:pPr>
      <w:r>
        <w:t xml:space="preserve">- Vô Song cũng muốn quay trở về các quốc gia nhân loại một chuyến.</w:t>
      </w:r>
    </w:p>
    <w:p>
      <w:pPr>
        <w:pStyle w:val="BodyText"/>
      </w:pPr>
      <w:r>
        <w:t xml:space="preserve">Ở Đại lục Thiên Huyền cho dù có tông môn làm chủ, nhưng mệnh lệnh cha mẹ vẫn là quan trọng nhất. Cho nên, chuyện hôn sự cùng với Mộ Dung Nhạn, bất luận thế nào cũng không thể thiếu người nhà được.</w:t>
      </w:r>
    </w:p>
    <w:p>
      <w:pPr>
        <w:pStyle w:val="BodyText"/>
      </w:pPr>
      <w:r>
        <w:t xml:space="preserve">Nhớ tới tỷ tỷ vẫn luôn thúc giục hắn về chuyện này, nếu như chính mình nói chuyện Mộ Dung Nhạn ra thì tỷ tỷ và phụ thân sẽ nhất định vô cùng vui mừng.</w:t>
      </w:r>
    </w:p>
    <w:p>
      <w:pPr>
        <w:pStyle w:val="BodyText"/>
      </w:pPr>
      <w:r>
        <w:t xml:space="preserve">Tần Vân Nhiên gật gật đầu:</w:t>
      </w:r>
    </w:p>
    <w:p>
      <w:pPr>
        <w:pStyle w:val="BodyText"/>
      </w:pPr>
      <w:r>
        <w:t xml:space="preserve">- Vô Song, ngươi hôm nay đã là Đệ tử Trung tâm của Tần gia, phụ mẫu người nhà ngươi, đại khái có thể nhận tổ quy tông, được phép tới Thiên Đế Sơn. Nếu như muốn về ở nguyên quán là trấn Bình Nguyên, hay là tới Vấn Đỉnh Sơn an cư, đều không thành vấn đề.</w:t>
      </w:r>
    </w:p>
    <w:p>
      <w:pPr>
        <w:pStyle w:val="BodyText"/>
      </w:pPr>
      <w:r>
        <w:t xml:space="preserve">Tần Vô Song cũng luôn một mực lo lắng về vấn đề này, hắn hôm nay đạt tới trình độ này rồi, nếu để người nhà ở các quốc gia nhân loại hưởng vinh hoa phú quý, kỳ thực cũng không có nhiều ý nghĩa lắm.</w:t>
      </w:r>
    </w:p>
    <w:p>
      <w:pPr>
        <w:pStyle w:val="BodyText"/>
      </w:pPr>
      <w:r>
        <w:t xml:space="preserve">Hơn nữa, địa bàn nắm trong tay Tần gia so với cả diện tích các quốc gia nhân loại còn lớn hơn nhiều. Nếu muốn hưởng thụ phú quý, thì ở địa bàn của Tổng bộ Tần gia, vẫn là tốt hơn nhiều.</w:t>
      </w:r>
    </w:p>
    <w:p>
      <w:pPr>
        <w:pStyle w:val="BodyText"/>
      </w:pPr>
      <w:r>
        <w:t xml:space="preserve">Tần Vô Song quyết định trở về hỏi ý kiến của người nhà một chút. Còn chuyện quay về trấn Bình Nguyên, bản thân hắn cũng không chú trọng cho lắm. Tuy rằng trấn Bình Nguyên là nguyên quán, nhưng nhất mạch tổ tiên của Tần Vũ ở nơi đó căn bản không có căn cơ. Đi tới đó, kỳ thực cũng như là một nửa làm khách rồi. Làm khách mà đoạt quyền chủ, cũng không tốt cho lắm. Cho dù Lão tổ tông Tần Dực có hoan nghênh nhiệt liệt, thì hắn cũng không phải là thực sự vui mừng.</w:t>
      </w:r>
    </w:p>
    <w:p>
      <w:pPr>
        <w:pStyle w:val="BodyText"/>
      </w:pPr>
      <w:r>
        <w:t xml:space="preserve">Dù sao thì loại khoảng cách thân sơ, cũng không có cách gì có thể hủy bỏ được. Nếu như muốn tới, vẫn là Vấn Đỉnh Sơn tương đối tốt hơn. Hơn nữa cũng có lợi cho chuyện tu luyện. Lập tức gật gật đầu:</w:t>
      </w:r>
    </w:p>
    <w:p>
      <w:pPr>
        <w:pStyle w:val="BodyText"/>
      </w:pPr>
      <w:r>
        <w:t xml:space="preserve">- Nhị Chưởng môn, vậy ta liền quay trở về các quốc gia nhân loại một chuyến.</w:t>
      </w:r>
    </w:p>
    <w:p>
      <w:pPr>
        <w:pStyle w:val="BodyText"/>
      </w:pPr>
      <w:r>
        <w:t xml:space="preserve">Mộ Dung Thiên Cực nói:</w:t>
      </w:r>
    </w:p>
    <w:p>
      <w:pPr>
        <w:pStyle w:val="BodyText"/>
      </w:pPr>
      <w:r>
        <w:t xml:space="preserve">- Nhạn nhi, con đi cùng với Vô Song đi.</w:t>
      </w:r>
    </w:p>
    <w:p>
      <w:pPr>
        <w:pStyle w:val="BodyText"/>
      </w:pPr>
      <w:r>
        <w:t xml:space="preserve">- Vâng!</w:t>
      </w:r>
    </w:p>
    <w:p>
      <w:pPr>
        <w:pStyle w:val="BodyText"/>
      </w:pPr>
      <w:r>
        <w:t xml:space="preserve">Mộ Dung Nhạn trong lòng tràn đầy niềm vui mừng, nhưng ở trong tình hình này thì dù sao cũng không được thể hiện sự vui mừng quá đáng, chỉ khẽ nhẹ nhàng vâng một tiếng, khuôn mặt trái xoan lại ửng hồng.</w:t>
      </w:r>
    </w:p>
    <w:p>
      <w:pPr>
        <w:pStyle w:val="Compact"/>
      </w:pPr>
      <w:r>
        <w:t xml:space="preserve">Ủng hộ chỉ với 1 click và 5s ! (adf.ly/4EmoB)</w:t>
      </w:r>
      <w:r>
        <w:br w:type="textWrapping"/>
      </w:r>
      <w:r>
        <w:br w:type="textWrapping"/>
      </w:r>
    </w:p>
    <w:p>
      <w:pPr>
        <w:pStyle w:val="Heading2"/>
      </w:pPr>
      <w:bookmarkStart w:id="641" w:name="chương-619"/>
      <w:bookmarkEnd w:id="641"/>
      <w:r>
        <w:t xml:space="preserve">619. Chương 61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19: Thái độ đại biế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huyến đi tới Phiêu Tuyết Lâu lần này, Tần Vô Song có thể nói là thu được thành công lớn, ít nhất thì vượt quá sự mong đợi, giải tỏa nỗi niềm khúc mắc bao lâu nay của Mộ Dung Nhạn.</w:t>
      </w:r>
    </w:p>
    <w:p>
      <w:pPr>
        <w:pStyle w:val="BodyText"/>
      </w:pPr>
      <w:r>
        <w:t xml:space="preserve">Mộ Dung Nhạn lúc đầu cho rằng, cao tầng Phiêu Tuyết Lâu, nhất định sẽ không đồng ý việc hôn nhân này với Tần Vô Song. Nàng thậm chí đã chuẩn bị tốt để bỏ trốn cùng Vô Song rồi.</w:t>
      </w:r>
    </w:p>
    <w:p>
      <w:pPr>
        <w:pStyle w:val="BodyText"/>
      </w:pPr>
      <w:r>
        <w:t xml:space="preserve">Nữ tử ngoài mềm trong cứng thế này, thật sự đã làm tốt dự định quyết làm tới cùng, nhưng lại có thể thông qua phương thức ôn hòa này, giải quyết vấn đề một cách viên mãn thì mới là điều mà nàng thấy vui nhất.</w:t>
      </w:r>
    </w:p>
    <w:p>
      <w:pPr>
        <w:pStyle w:val="BodyText"/>
      </w:pPr>
      <w:r>
        <w:t xml:space="preserve">Còn sự chiếu cố của Tần Vân Nhiên đối với Phiêu Tuyết Lâu, cũng ám chỉ với Phiêu Tuyết Lâu rằng, đây chính là kết minh. Đây cũng là điều khiến cho cao cấp của Phiêu Tuyết Lâu lúc đầu vô cùng lo lắng nhưng cuối cùng mỗi vẫn là vô cùng ủng hộ.</w:t>
      </w:r>
    </w:p>
    <w:p>
      <w:pPr>
        <w:pStyle w:val="BodyText"/>
      </w:pPr>
      <w:r>
        <w:t xml:space="preserve">Lại nói, sau khi Tần Vân Nhiên mang theo Tần Vô Song cùng với Mộ Dung Nhạn rời đi, bốn đại thủ lĩnh của Phiêu Tuyết Lâu ngồi trong đại điện, ta nhìn ngươi, ngươi nhìn ra, đôi bên trong lòng đều có rất nhiều lời.</w:t>
      </w:r>
    </w:p>
    <w:p>
      <w:pPr>
        <w:pStyle w:val="BodyText"/>
      </w:pPr>
      <w:r>
        <w:t xml:space="preserve">- Đại ca, lúc trước trong ngôn ngữ của huynh đệ bọn ta có chỗ mạo phạm, mong ngươi thông cảm bỏ quá cho.</w:t>
      </w:r>
    </w:p>
    <w:p>
      <w:pPr>
        <w:pStyle w:val="BodyText"/>
      </w:pPr>
      <w:r>
        <w:t xml:space="preserve">Mộ Dung Thiên Sơn mở miệng đầu tiên.</w:t>
      </w:r>
    </w:p>
    <w:p>
      <w:pPr>
        <w:pStyle w:val="BodyText"/>
      </w:pPr>
      <w:r>
        <w:t xml:space="preserve">Sự độ lượng của Mộ Dung Thiên Cực đương nhiên là không đến mức nhỏ nhen như vậy.</w:t>
      </w:r>
    </w:p>
    <w:p>
      <w:pPr>
        <w:pStyle w:val="BodyText"/>
      </w:pPr>
      <w:r>
        <w:t xml:space="preserve">Hắn tuy rằng bao che khuyết điểm nhưng cũng không phải là hoàn toàn không nói tới tình nghĩa huynh đệ. Trên thực tế, hắn đối với tiền đồ của Phiêu Tuyết Lâu lo lắng suy nghĩ cũng không hề ít hơn bọn Mộ Dung Thiên Sơn. Chỉ có điều bảo hắn đem con gái của hắn đẩy vào trong đống lửa, hành động như vậy đối với thân phận của một người cha, hắn không làm được. Khoát khoát tay, thản nhiên nói:</w:t>
      </w:r>
    </w:p>
    <w:p>
      <w:pPr>
        <w:pStyle w:val="BodyText"/>
      </w:pPr>
      <w:r>
        <w:t xml:space="preserve">- Tất cả mọi người cũng chỉ vì tiền đồ của Phiêu Tuyết Lâu mà nhọc lòng suy nghĩ, huynh đệ với nhau cũng không nên tồn tại việc gì hận thù. Tính cách của ta các ngươi rất hiểu, chỉ cần không mạo phạm đến giới hạn của ta thì tất cả đều không trở thành vấn đề. Bây giờ ta lại muốn nghe một chút cách nhìn của các ngươi đối với Tần gia. Lão nhị, ngươi nói trước đi.</w:t>
      </w:r>
    </w:p>
    <w:p>
      <w:pPr>
        <w:pStyle w:val="BodyText"/>
      </w:pPr>
      <w:r>
        <w:t xml:space="preserve">Mộ Dung Thiên Cực nhìn Mộ Dung Thiên Huyễn, chỉ đích danh nói.</w:t>
      </w:r>
    </w:p>
    <w:p>
      <w:pPr>
        <w:pStyle w:val="BodyText"/>
      </w:pPr>
      <w:r>
        <w:t xml:space="preserve">Mộ Dung Thiên Huyễn thấy đại ca gọi đúng tên của hắn thì cũng không bất ngờ, trầm ngâm một lát nói:</w:t>
      </w:r>
    </w:p>
    <w:p>
      <w:pPr>
        <w:pStyle w:val="BodyText"/>
      </w:pPr>
      <w:r>
        <w:t xml:space="preserve">- Lão Đại, tin đồn bên ngoài, Tần gia dưới sự vây công của Thiên Phạt Sơn Trang và Lôi Đình Tông là vô cùng chật vật vất vả, vô cùng bấp bênh, nguy cơ trùng trùng. Theo như chuyện lần này mà nhìn thì chuyện đó cũng không hoàn toàn là như vậy.</w:t>
      </w:r>
    </w:p>
    <w:p>
      <w:pPr>
        <w:pStyle w:val="BodyText"/>
      </w:pPr>
      <w:r>
        <w:t xml:space="preserve">Mộ Dung Thiên Cực cười cười:</w:t>
      </w:r>
    </w:p>
    <w:p>
      <w:pPr>
        <w:pStyle w:val="BodyText"/>
      </w:pPr>
      <w:r>
        <w:t xml:space="preserve">- Thiên Phạt Sơn Trang vào được tám môn Thiên Đế Sơn bao nhiêu năm? Lôi Đình Tông vào tám môn Thiên Đế Sơn bao nhiêu năm? Cộng vào có được một ngàn năm không? Còn Tần gia, truyền thừa từ thời Thái cổ, tám môn Thiên Đế Sơn luôn luôn có mặt Tần gia, nội tình thâm sâu như vậy, không cần phải nói rõ ràng nữa. Đương nhiên, Tần gia bị vây xuống thung lũng như vậy cũng không phải là không có khó khăn, nhưng muốn nói tới độ vô cùng bấp bênh, ta vẫn luôn không cảm thấy như vậy.</w:t>
      </w:r>
    </w:p>
    <w:p>
      <w:pPr>
        <w:pStyle w:val="BodyText"/>
      </w:pPr>
      <w:r>
        <w:t xml:space="preserve">Thiên Phạt Sơn Trang cùng với Lôi Đình Tông này thoạt nhìn thì vô cùng cường đại, nhưng nhìn biểu hiện bình tĩnh tự nhiên của Tần Vân Nhiên lại cấp cho bọn họ một ấn tượng sâu đậm. Khiến cho bọn họ cảm giác thấy là, Tần gia cao thâm khó lường, còn Thiên Phạt Sơn Trang cùng với Lôi Đình Tông lại có chút hơi thở bại hoại. Tuy rằng thái độ của Thiên Đế Môn là vô cùng không rõ ràng. Nhưng ít nhất trong cuộc đối chiến giữa Tần gia và hai nhà kia, Tần gia vẫn là không có ở thế hạ phong, ngược lại lại có một cảm giác tài giỏi có thừa nữa.</w:t>
      </w:r>
    </w:p>
    <w:p>
      <w:pPr>
        <w:pStyle w:val="BodyText"/>
      </w:pPr>
      <w:r>
        <w:t xml:space="preserve">Đúng là Tần gia tài giỏi có thừa, dường như tất cả đều nằm trong sự tự tin, bên trong đã có tất cả sự tính toán, điều đó đã đánh sâu vào trong tư tưởng của Phiêu Tuyết Lâu. Khiến cho bọn họ cảm thấy, kết thân cùng với Tần gia cũng không phải là vạn kiếp bất phục như trong sự tưởng tượng của bọn họ. Ngược lại, cẩn thận nghĩ một chút, nếu Tần gia có thể trợ giúp Phiêu Tuyết Lâu, đối với Phiêu Tuyết Lâu mà nói thì đây mà một bước chuyển biến tốt.</w:t>
      </w:r>
    </w:p>
    <w:p>
      <w:pPr>
        <w:pStyle w:val="BodyText"/>
      </w:pPr>
      <w:r>
        <w:t xml:space="preserve">Vị trí của tám môn Thiên Đế Sơn, chính là thứ mà tất cả thế lực của Hiên Viên Khâu cũng đều mơ tưởng muốn có. Nhưng tám vị trí này từ xưa tới nay lại có mấy nhà có thể với được tay tới đó?</w:t>
      </w:r>
    </w:p>
    <w:p>
      <w:pPr>
        <w:pStyle w:val="BodyText"/>
      </w:pPr>
      <w:r>
        <w:t xml:space="preserve">Cũng giống như là La Thiên Đạo Trường, ở chỗ sâu bên trong Phiêu Tuyết Lâu đối với vị trí tám môn Thiên Đế Sơn này vẫn là vô cùng say mê.</w:t>
      </w:r>
    </w:p>
    <w:p>
      <w:pPr>
        <w:pStyle w:val="BodyText"/>
      </w:pPr>
      <w:r>
        <w:t xml:space="preserve">Tuy rằng Tần Vân Nhiên không có nói ra thuyết pháp vô cùng xác thực, nhưng mời Mộ Dung Thiên Cực tới Vấn Đỉnh Sơn, từng loại tình tiết nhỏ này, kỳ thực đều là một loại ám chỉ. Loại ám chỉ kém nói thẳng ra một đường như thế này, nếu bọn họ còn nhìn không hiểu thì không phải là thủ lĩnh của Phiêu Tuyết Lâu.</w:t>
      </w:r>
    </w:p>
    <w:p>
      <w:pPr>
        <w:pStyle w:val="BodyText"/>
      </w:pPr>
      <w:r>
        <w:t xml:space="preserve">- Đại ca, nếu Tần gia thật sự trợ giúp cho huynh tấn thăng tới cảnh giới Thần đạo, ta thấy Phiêu Tuyết Lâu của chúng ta cùng Tần gia kết minh thì cũng không thể không được.</w:t>
      </w:r>
    </w:p>
    <w:p>
      <w:pPr>
        <w:pStyle w:val="BodyText"/>
      </w:pPr>
      <w:r>
        <w:t xml:space="preserve">- Đúng, nếu Phiêu Tuyết Lâu có một Thần đạo cường giả, bọn Thiên Phạt Sơn Trang với Lôi Đình Tông kia, há có thể còn giống như này vậy, trắng trợn lộ liễu tới cửa ức hiếp? Cầu thân? Ta thấy rõ ràng là bọn chúng mượn cớ cầu thân để đến đối phó với Tần gia, mượn Phiêu Tuyết Lâu của ta làm chiến trường mà thôi.</w:t>
      </w:r>
    </w:p>
    <w:p>
      <w:pPr>
        <w:pStyle w:val="BodyText"/>
      </w:pPr>
      <w:r>
        <w:t xml:space="preserve">Nói tới việc này, Mộ Dung Thiên Sơn lúc đầu còn nghĩ muốn mượn sự tham gia của thế lực Thiên Phạt Sơn Trang, có thể để cho bọn chúng mượn cớ mà cự tuyệt Tần gia. Hôm nay, từ từ cẩn thận tưởng tượng lại, Mộ Dung Thiên Sơn thái độ lại là đột biến. Nghĩ thấy hai nhà kia rõ là chính là cậy thế khinh người.</w:t>
      </w:r>
    </w:p>
    <w:p>
      <w:pPr>
        <w:pStyle w:val="BodyText"/>
      </w:pPr>
      <w:r>
        <w:t xml:space="preserve">Mộ Dung Thiên Cực cũng không thay đổi nhanh giống như bọn họ, chỉ là trầm ngâm nói:</w:t>
      </w:r>
    </w:p>
    <w:p>
      <w:pPr>
        <w:pStyle w:val="BodyText"/>
      </w:pPr>
      <w:r>
        <w:t xml:space="preserve">- Ta quyết định, đợi mấy ngày nữa sẽ đến thăm hỏi Vấn Đỉnh Sơn một chuyến, dò thám một chút ý tứ.</w:t>
      </w:r>
    </w:p>
    <w:p>
      <w:pPr>
        <w:pStyle w:val="BodyText"/>
      </w:pPr>
      <w:r>
        <w:t xml:space="preserve">- Đại ca, đi sớm một chút. Nếu huynh có thể tấn chức Thần đạo, thì Phiêu Tuyết Lâu của chúng ta có thể có chút tiếng tăm rồi!</w:t>
      </w:r>
    </w:p>
    <w:p>
      <w:pPr>
        <w:pStyle w:val="BodyText"/>
      </w:pPr>
      <w:r>
        <w:t xml:space="preserve">Mộ Dung Thiên Cực mỉm cười nói:</w:t>
      </w:r>
    </w:p>
    <w:p>
      <w:pPr>
        <w:pStyle w:val="BodyText"/>
      </w:pPr>
      <w:r>
        <w:t xml:space="preserve">- Ta sẽ tận lực làm, ta cũng muốn nhìn một chút, rốt cuộc là so sánh với La Thông Thiên, kẻ nào có thể tiến vào Vô thượng Thần đạo trước.</w:t>
      </w:r>
    </w:p>
    <w:p>
      <w:pPr>
        <w:pStyle w:val="BodyText"/>
      </w:pPr>
      <w:r>
        <w:t xml:space="preserve">Mộ Dung Thiên Cực cùng La Thông Thiên, là hay người được cho rằng có hy vọng tiến vào Thần đạo cường giả nhất tại Hiên Viên Khâu. Giữa hai kẻ này cũng đều âm thầm tồn tại một ý niệm phân cao thấp trong đầu.</w:t>
      </w:r>
    </w:p>
    <w:p>
      <w:pPr>
        <w:pStyle w:val="BodyText"/>
      </w:pPr>
      <w:r>
        <w:t xml:space="preserve">Hôm nay sơn môn của La Thiên Đạo Trường đã bị phá hủy, địa vị của La Thiên Đạo Trường như rớt xuống ngàn trượng, nhưng điều đó cũng thực không có nghĩa là bản thân tu vi của La Thông Thiên cũng rớt xuống ngàn trượng. Cuộc ganh đua của hai kẻ này vẫn là còn phải kéo dài.</w:t>
      </w:r>
    </w:p>
    <w:p>
      <w:pPr>
        <w:pStyle w:val="BodyText"/>
      </w:pPr>
      <w:r>
        <w:t xml:space="preserve">- Đại ca, có thể nói đứa con rể này của ngươi, thật đúng là một điều bí ẩn à.</w:t>
      </w:r>
    </w:p>
    <w:p>
      <w:pPr>
        <w:pStyle w:val="BodyText"/>
      </w:pPr>
      <w:r>
        <w:t xml:space="preserve">Mộ Dung Thiên Huyễn vô cùng xúc động.</w:t>
      </w:r>
    </w:p>
    <w:p>
      <w:pPr>
        <w:pStyle w:val="BodyText"/>
      </w:pPr>
      <w:r>
        <w:t xml:space="preserve">- Chúng ta từ trước tới nay, đã góp nhặt rất nhiều tư liệu về hắn, nhưng mà, hắn cuối cùng vẫn mang đến cho chúng ta không biết bao nhiêu sự kinh hỉ không thể nào tưởng tượng ra được. Tên Tần Vô Song này xem ra thật đúng là nhân tài ngút trời à. Ta thấy Tần Vân Nhiên đối với hắn vô cùng coi trọng, đều có thể nhìn ra là đã định đem bồi dưỡng Tần Vô Song trở thành kẻ nối nghiệp của Tần gia rồi.</w:t>
      </w:r>
    </w:p>
    <w:p>
      <w:pPr>
        <w:pStyle w:val="BodyText"/>
      </w:pPr>
      <w:r>
        <w:t xml:space="preserve">Mộ Dung Thiên Sơn hắc hắc cười nói:</w:t>
      </w:r>
    </w:p>
    <w:p>
      <w:pPr>
        <w:pStyle w:val="BodyText"/>
      </w:pPr>
      <w:r>
        <w:t xml:space="preserve">- Tuy rằng ta lúc trước phản đối chuyện của hắn và Nhạn nhi, nhưng bản thân Tần Vô Song mà nói, thì ta thấy thật đúng là một nhân tài trẻ tuổi. Nhìn thế nào đi chăng nữa thì thấy vẫn gấp trăm lần tên La Đĩnh kia. Tám môn Thiên Đế Sơn tuy rằng đệ tử kiệt xuất có rất nhiều, nhưng một gã thanh niên có chí tiến thủ như Tần Vô Song, có khí phách, lại có sự thông minh lanh lợi như vậy, thực là không có nhiều. Ta thấy cũng chỉ có Điện hạ Tân Vô Kỵ của Thiên Đế Môn mới có đủ tư cách áp được Tần Vô Song nhỉ? Những kẻ trẻ tuổi khác, ngay cả tu vi có cao hơn một ít, nếu thực sự so đấu với Tần Vô Song thì cũng e rằng không thể đấu lại.</w:t>
      </w:r>
    </w:p>
    <w:p>
      <w:pPr>
        <w:pStyle w:val="BodyText"/>
      </w:pPr>
      <w:r>
        <w:t xml:space="preserve">Những điều thừa nhận này không phải là nịnh hót, ở Hắc Tử Hải, có thể lấy một chọi bốn, trong đó còn giành được hai vũ khí Thần đạo. Như vậy có thể thấy thủ đoạn cùng với bản lĩnh của hắn, mặc dù là cường giả cấp bậc Kỳ Diệu Huyền Cảnh, cũng chưa chắc có thể nói là thắng được.</w:t>
      </w:r>
    </w:p>
    <w:p>
      <w:pPr>
        <w:pStyle w:val="BodyText"/>
      </w:pPr>
      <w:r>
        <w:t xml:space="preserve">Trừ phi là giống như là Mộ Dung Thiên Cực vậy cường giả Thông Huyền Cảnh đỉnh phong, nếu không, thật đúng là chưa chắc đã có thể được đối phó được Tần Vô Song</w:t>
      </w:r>
    </w:p>
    <w:p>
      <w:pPr>
        <w:pStyle w:val="BodyText"/>
      </w:pPr>
      <w:r>
        <w:t xml:space="preserve">Mộ Dung Thiên Huyễn lúc này cũng là tán thưởng nói:</w:t>
      </w:r>
    </w:p>
    <w:p>
      <w:pPr>
        <w:pStyle w:val="BodyText"/>
      </w:pPr>
      <w:r>
        <w:t xml:space="preserve">- Càng khiến cho người ta ngạc nhiên chính là, nhân mạch của hắn còn có thể quan hệ với cả Long Tộc nữa. Ta thật muốn biết, sau lưng tên Tần Vô Song này, rốt cuộc còn có thể ẩn tàng bao nhiêu bí mật.</w:t>
      </w:r>
    </w:p>
    <w:p>
      <w:pPr>
        <w:pStyle w:val="BodyText"/>
      </w:pPr>
      <w:r>
        <w:t xml:space="preserve">Mộ Dung Thiên Cực thản nhiên cười nói:</w:t>
      </w:r>
    </w:p>
    <w:p>
      <w:pPr>
        <w:pStyle w:val="BodyText"/>
      </w:pPr>
      <w:r>
        <w:t xml:space="preserve">- Biết điều này đối với chúng ta có điều gì tốt không? Ta thật hy vọng hắn có càng nhiều bí mật càng tốt.</w:t>
      </w:r>
    </w:p>
    <w:p>
      <w:pPr>
        <w:pStyle w:val="BodyText"/>
      </w:pPr>
      <w:r>
        <w:t xml:space="preserve">Mộ Dung Thiên Sơn cười to nói:</w:t>
      </w:r>
    </w:p>
    <w:p>
      <w:pPr>
        <w:pStyle w:val="BodyText"/>
      </w:pPr>
      <w:r>
        <w:t xml:space="preserve">- Cũng đúng. Bí mật càng nhiều liền đại biểu có càng nhiều át chủ bài. Cũng có nghĩa rằng phúc duyên của hắn càng thâm hậu. Đại ca, Tần Vô Song này không phải là kỳ tài ngút trời mà thiên ý an bài xuống đây để dẫn dắt Tần gia? Bằng không thì một gã thiếu niên xuất thân từ các quốc gia nhân loại, dù cho có yêu nghiệt như thế nào thì sự tiến bộ cũng quá nhanh. Hắn mới xuất đạo có mấy năm? Liền có thể làm cho một thế lực lớn như La Thiên Đạo Trường nát vụn như thế chứ?</w:t>
      </w:r>
    </w:p>
    <w:p>
      <w:pPr>
        <w:pStyle w:val="BodyText"/>
      </w:pPr>
      <w:r>
        <w:t xml:space="preserve">Tất cả mọi người đều cười to, nếu như trước kia chỉ là tai nghe, vậy thì lần này đúng là tận mắt chứng kiến rồi. Bọn họ cuối cùng cũng được chứng kiến những điểm khác biệt của gã thanh niên này so với những kẻ khác.</w:t>
      </w:r>
    </w:p>
    <w:p>
      <w:pPr>
        <w:pStyle w:val="BodyText"/>
      </w:pPr>
      <w:r>
        <w:t xml:space="preserve">Giống như Yến Truy Dương và Lôi Tiêu là hai kẻ trẻ tuổi kiệt xuất, ở trước mặt hắn cũng chỉ là một đứa trẻ con, bao gồm cả La Đĩnh trước đây.</w:t>
      </w:r>
    </w:p>
    <w:p>
      <w:pPr>
        <w:pStyle w:val="BodyText"/>
      </w:pPr>
      <w:r>
        <w:t xml:space="preserve">- La Thông Thiên vì việc La Đĩnh chết đi mà đại động can qua. Giờ ngẫm lại, La Đĩnh bị Tần Vô Song xử lý thì cũng thật chẳng oan uổng chút nào à. La Đĩnh thiên phú cao, thực lực mạnh, nhưng có thể mạnh hơn cả Yến Truy Dương và Lôi Tiêu hay không? Cho dù thiên phú cùng thực lực không có sự khác biệt nhiều lắm, nhưng Lôi Tiêu và Yến Truy Dương cũng lại đều có vũ khí Thần đạo à. Hơn nữa lại là bốn đánh một.</w:t>
      </w:r>
    </w:p>
    <w:p>
      <w:pPr>
        <w:pStyle w:val="BodyText"/>
      </w:pPr>
      <w:r>
        <w:t xml:space="preserve">- Ừm. Bây giờ xem ra, La Đĩnh chết thật sự cũng không phải là oan uổng.</w:t>
      </w:r>
    </w:p>
    <w:p>
      <w:pPr>
        <w:pStyle w:val="BodyText"/>
      </w:pPr>
      <w:r>
        <w:t xml:space="preserve">Mộ Dung Thiên Cực thở dài.</w:t>
      </w:r>
    </w:p>
    <w:p>
      <w:pPr>
        <w:pStyle w:val="BodyText"/>
      </w:pPr>
      <w:r>
        <w:t xml:space="preserve">- Các vị hiền đệ, hôm nay Phiêu Tuyết Lâu chúng ta đã đạt được một cái kỳ ngộ. Ta hy vọng tất cả mọi người bỏ qua chút tiểu tiết, chút thành kiến, nắm lấy cái kỳ ngộ này. Bất kể là thành hay bại thì Phiêu Tuyết Lâu của ta cũng cần phải liều một phen. Đứng ở Hiên Viên Khâu, muốn tương lai có thể phát triển, mà chỉ dựa vào khả năng của thân mình thì là vô cùng khó khăn. Nếu đã có kỳ ngộ này, chúng ta không cố gắng đấu tranh một phen thì cũng chỉ có bó gối chờ chết mà thôi.</w:t>
      </w:r>
    </w:p>
    <w:p>
      <w:pPr>
        <w:pStyle w:val="BodyText"/>
      </w:pPr>
      <w:r>
        <w:t xml:space="preserve">- Đại ca, bọn ta nghe theo huynh!</w:t>
      </w:r>
    </w:p>
    <w:p>
      <w:pPr>
        <w:pStyle w:val="BodyText"/>
      </w:pPr>
      <w:r>
        <w:t xml:space="preserve">- Đúng, huynh quyết định đi. Chỉ cần Tần gia đồng ý cùng kết minh với Phiêu Tuyết Lâu, chúng ta liền kết minh. Dù gì thì cũng không thể ngồi yên ở đây chờ Thiên Phạt Sơn Trang và Lôi Đình Tông tới trả thù.</w:t>
      </w:r>
    </w:p>
    <w:p>
      <w:pPr>
        <w:pStyle w:val="BodyText"/>
      </w:pPr>
      <w:r>
        <w:t xml:space="preserve">- Đúng thế, hơn nữa, Tần gia truyền thừa mấy vạn năm, khẳng định đã trải qua rất nhiều lần bị vây dưới đáy thung lũng rồi. Có thể được truyền thừa tới tận bây giờ thủy chung vẫn ở trong tám môn Thiên Đế Sơn, nhất định là có đạo lý sinh tồn của bọn họ. Ta thấy Tần gia khẳng định là có át chủ, hẳn là Thiên Phạt Sơn Trang cùng với Lôi Đình Tông không biết.</w:t>
      </w:r>
    </w:p>
    <w:p>
      <w:pPr>
        <w:pStyle w:val="BodyText"/>
      </w:pPr>
      <w:r>
        <w:t xml:space="preserve">Bọn chúng nếu như đã muốn dựa vào Tần gia thì đương nhiên trong lời nói cũng đều sẽ nghiêng về Tần gia, đương nhiên bọn họ phân tích cũng không phải là không có đạo lý.</w:t>
      </w:r>
    </w:p>
    <w:p>
      <w:pPr>
        <w:pStyle w:val="BodyText"/>
      </w:pPr>
      <w:r>
        <w:t xml:space="preserve">Tần gia truyền thừa tới mấy ngàn năm, bị vây hãm dưới thung lũng thế này không chỉ là có một lần. Vậy mà vẫn có thể đứng thẳng tới ngày hôm nay, từ trước tới giờ chưa từng bị xóa tên khỏi tám môn Thiên Đế Sơn, nội tình bên trong, khẳng định là có.</w:t>
      </w:r>
    </w:p>
    <w:p>
      <w:pPr>
        <w:pStyle w:val="BodyText"/>
      </w:pPr>
      <w:r>
        <w:t xml:space="preserve">o0o</w:t>
      </w:r>
    </w:p>
    <w:p>
      <w:pPr>
        <w:pStyle w:val="BodyText"/>
      </w:pPr>
      <w:r>
        <w:t xml:space="preserve">Tần Vô Song cùng Mộ Dung Nhạn quay trở lại Vấn Đỉnh Sơn, lại là vô cùng ít giao tiếp. Cũng không kinh động đến những người khác. Tần Vân Nhiên trực tiếp đưa bọn hắn vào bên trong u cốc tu luyện.</w:t>
      </w:r>
    </w:p>
    <w:p>
      <w:pPr>
        <w:pStyle w:val="BodyText"/>
      </w:pPr>
      <w:r>
        <w:t xml:space="preserve">Tam Chưởng môn Tần Trọng Dương đã chờ ở đó khá lâu. Hiển nhiên hắn đã nhận được tin chiến thắng của Tần Vân Nhiên, đối với tất cả những việc làm của Tần Vô Song cũng cảm thấy vô cùng phấn chấn.</w:t>
      </w:r>
    </w:p>
    <w:p>
      <w:pPr>
        <w:pStyle w:val="BodyText"/>
      </w:pPr>
      <w:r>
        <w:t xml:space="preserve">- Ha ha, Lão Tam, khiến ngươi đợi lâu rồi!</w:t>
      </w:r>
    </w:p>
    <w:p>
      <w:pPr>
        <w:pStyle w:val="BodyText"/>
      </w:pPr>
      <w:r>
        <w:t xml:space="preserve">Tần Trùng Dương cười nói:</w:t>
      </w:r>
    </w:p>
    <w:p>
      <w:pPr>
        <w:pStyle w:val="BodyText"/>
      </w:pPr>
      <w:r>
        <w:t xml:space="preserve">- Có thể đợi được tin tức phấn chấn như vậy, đợi một chút có sao? Vô Song, chúc mừng ngươi nha, đã ôm được mỹ nhân về, ha ha!</w:t>
      </w:r>
    </w:p>
    <w:p>
      <w:pPr>
        <w:pStyle w:val="BodyText"/>
      </w:pPr>
      <w:r>
        <w:t xml:space="preserve">Không nghĩ rằng Tam Chưởng môn này cũng có mặt khôi hài như vậy. Mộ Dung Nhạn ở Thiên Đế Môn đã từng gặp qua Tần Trùng Dương, tự nhiên quen biết, cùng Tần Vô Song tiến đến chào hỏi.</w:t>
      </w:r>
    </w:p>
    <w:p>
      <w:pPr>
        <w:pStyle w:val="BodyText"/>
      </w:pPr>
      <w:r>
        <w:t xml:space="preserve">- Ừm. Vô Song không cần đa lễ! Làm rất tốt a! Nhưng mà, ngươi đừng trách ta, thành tích của ngươi lần này, ta cũng không định sẽ thông cáo cho toàn thể Tần gia.</w:t>
      </w:r>
    </w:p>
    <w:p>
      <w:pPr>
        <w:pStyle w:val="BodyText"/>
      </w:pPr>
      <w:r>
        <w:t xml:space="preserve">Tần Vô Song đối với việc này thật cũng chẳng để ý lắm, hắn đã sớm qua khỏi cái giai đoạn để ý hư danh.</w:t>
      </w:r>
    </w:p>
    <w:p>
      <w:pPr>
        <w:pStyle w:val="BodyText"/>
      </w:pPr>
      <w:r>
        <w:t xml:space="preserve">Hắn lần này quay về Vấn Đỉnh Sơn, chủ yếu vẫn là chào từ biệt, quay về các quốc gia nhân loại một chuyến. Người nhà, sư môn đều khiến hắn vô cùng thương nhớ.</w:t>
      </w:r>
    </w:p>
    <w:p>
      <w:pPr>
        <w:pStyle w:val="Compact"/>
      </w:pPr>
      <w:r>
        <w:t xml:space="preserve">Ủng hộ chỉ với 1 click và 5s ! (adf.ly/4EmoB)</w:t>
      </w:r>
      <w:r>
        <w:br w:type="textWrapping"/>
      </w:r>
      <w:r>
        <w:br w:type="textWrapping"/>
      </w:r>
    </w:p>
    <w:p>
      <w:pPr>
        <w:pStyle w:val="Heading2"/>
      </w:pPr>
      <w:bookmarkStart w:id="642" w:name="chương-620"/>
      <w:bookmarkEnd w:id="642"/>
      <w:r>
        <w:t xml:space="preserve">620. Chương 62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20: Bước trên đường về</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Dụng ý của Tần Trùng Dương không muốn thông cáo rộng rãi ra ngoài, tự nhiên là muốn bảo hộ cho Tần Vô Song. Dù nói thế nào thì Tần Vô Song cũng là người mới, nếu như quá nổi bật, mặc dù là trong bầu không khí đoàn kết của Tần gia này, cũng e rằng sẽ nảy sinh một số vấn đề không cần thiết trong nội bộ.</w:t>
      </w:r>
    </w:p>
    <w:p>
      <w:pPr>
        <w:pStyle w:val="BodyText"/>
      </w:pPr>
      <w:r>
        <w:t xml:space="preserve">Dù sao thì trong một chốc khiến cho Tần Vô Song nổi bật, áp đảo tất cả các thanh niên trẻ tuổi ở Vấn Đỉnh Sơn, thì đối với các Đệ tử Trung tâm khác cũng tuyệt đối là một sự kích thích lớn.</w:t>
      </w:r>
    </w:p>
    <w:p>
      <w:pPr>
        <w:pStyle w:val="BodyText"/>
      </w:pPr>
      <w:r>
        <w:t xml:space="preserve">Nếu như là kích thích khuyến khích cổ vũ thì cũng không sao, sợ chỉ mọc lên loại kích động tiêu cực dẫn tới khiến cho tâm tính mất đi và tình cảm thì biến dị, tuyệt đối là ảnh hưởng tới lòng người.</w:t>
      </w:r>
    </w:p>
    <w:p>
      <w:pPr>
        <w:pStyle w:val="BodyText"/>
      </w:pPr>
      <w:r>
        <w:t xml:space="preserve">Tần Vô Song này, còn phải từ từ khiến cho Đệ tử Trung tâm tiếp nhận, nhận thức sự tồn tại của hắn, để cho mọi người dần dần quen thuộc với chỗ hơn người của hắn. Lâu ngày dần dà chậm rãi mà biến đổi nhận thức, mới có thể đẩy Tần Vô Song lên đài, giao phó cho trọng trách quan trọng. Đây là một phen khổ tâm của Tần Trùng Dương đối với gã thanh niên này.</w:t>
      </w:r>
    </w:p>
    <w:p>
      <w:pPr>
        <w:pStyle w:val="BodyText"/>
      </w:pPr>
      <w:r>
        <w:t xml:space="preserve">Tần Vô Song là một kẻ thông minh như thế, tự nhiên là có thể đoán ra được một phần.</w:t>
      </w:r>
    </w:p>
    <w:p>
      <w:pPr>
        <w:pStyle w:val="BodyText"/>
      </w:pPr>
      <w:r>
        <w:t xml:space="preserve">Tần Vân Nhiên cười nói:</w:t>
      </w:r>
    </w:p>
    <w:p>
      <w:pPr>
        <w:pStyle w:val="BodyText"/>
      </w:pPr>
      <w:r>
        <w:t xml:space="preserve">- Lão Tam, Vô Song là người thông minh hiểu biết, cũng là một kẻ sảng khoái. Dụng ý của ngươi, có thể trực tiếp nói rõ với hắn. Đương nhiên với trí tuệ của hắn, tất nhiên cũng sẽ hiểu được. Sự bảo hộ của ngươi đối với hắn là đúng, nhưng ngươi cũng biết, đến lúc mà hắn phóng xuất quang mang mãnh liệt, chúng ta có muốn chắn thì cũng chắn không có được. Thuận theo tự nhiên mà thôi.</w:t>
      </w:r>
    </w:p>
    <w:p>
      <w:pPr>
        <w:pStyle w:val="BodyText"/>
      </w:pPr>
      <w:r>
        <w:t xml:space="preserve">- Ừm, đó là ta nghĩ như vậy. Tạm thời để Tần Vô Song có được một hoàn cảnh phát triển bình tĩnh. Đừng có nhận phải quá nhiều ánh mắt nhìn chằm chằm của kẻ khác. Lần này Tân Vô Kỵ đi tọa trấn, ta ít nhiều vẫn là có chút lo lắng.</w:t>
      </w:r>
    </w:p>
    <w:p>
      <w:pPr>
        <w:pStyle w:val="BodyText"/>
      </w:pPr>
      <w:r>
        <w:t xml:space="preserve">- Lo cái gì?</w:t>
      </w:r>
    </w:p>
    <w:p>
      <w:pPr>
        <w:pStyle w:val="BodyText"/>
      </w:pPr>
      <w:r>
        <w:t xml:space="preserve">Tần Vân Nhiên hỏi.</w:t>
      </w:r>
    </w:p>
    <w:p>
      <w:pPr>
        <w:pStyle w:val="BodyText"/>
      </w:pPr>
      <w:r>
        <w:t xml:space="preserve">- Lo lắng Tân Vô Kỵ nhìn thấy sự nổi bật cùng tiềm lực của Tần Vô Song, trong lòng đem Tần Vô Song làm địch nhân âm thầm. Tám môn Thiên Đế Sơn, những đệ tử trẻ tuổi khác thì thôi. Nếu như Tân Vô Kỵ nhìn chằm chằm Tần Vô Song thì ít nhất ở trước mắt mà nói cũng tuyệt đối không phải là chuyện tốt đẹp gì.</w:t>
      </w:r>
    </w:p>
    <w:p>
      <w:pPr>
        <w:pStyle w:val="BodyText"/>
      </w:pPr>
      <w:r>
        <w:t xml:space="preserve">- Ừm, lời này không phải là không có đạo lý. Tên Tân Vô Kỵ này bụng dạ rất thâm sâu, hỉ nộ ái nố căn bản là không có biểu hiện ra bên ngoài. Chỉ là nhìn thấy biểu hiện của Tần Vô Song như vậy, nếu nói hắn có một chút tư tưởng thì cũng không phải là không có khả năng.</w:t>
      </w:r>
    </w:p>
    <w:p>
      <w:pPr>
        <w:pStyle w:val="BodyText"/>
      </w:pPr>
      <w:r>
        <w:t xml:space="preserve">Tần Vô Song thản nhiên:</w:t>
      </w:r>
    </w:p>
    <w:p>
      <w:pPr>
        <w:pStyle w:val="BodyText"/>
      </w:pPr>
      <w:r>
        <w:t xml:space="preserve">- Nhị vị Chưởng môn, ta đối với Tân Vô Kỵ tạm thời căn bản là không hình thành lên uy hiếp gì cả, hắn không đến nỗi đem ta biến thành cái gì mà địch nhân âm thầm đâu.</w:t>
      </w:r>
    </w:p>
    <w:p>
      <w:pPr>
        <w:pStyle w:val="BodyText"/>
      </w:pPr>
      <w:r>
        <w:t xml:space="preserve">Mộ Dung Nhạn lại là âm thầm vui mừng lo lắng, lang quân yêu quý của chính mình lại có thể cùng với kẻ được cả Thiên Đế Sơn công nhận là đứng đầu thế hệ trẻ tuổi, Tân Vô Kỵ, cùng nhau so sánh, mặc dù Mộ Dung Nhạn không có cái gì gọi là tâm hư vinh, nhưng vẫn cảm thấy vô cùng vui mừng, bởi vì nàng chính là người chứng kiến Tần Vô Song dần dần trưởng thành.</w:t>
      </w:r>
    </w:p>
    <w:p>
      <w:pPr>
        <w:pStyle w:val="BodyText"/>
      </w:pPr>
      <w:r>
        <w:t xml:space="preserve">- Được rồi, chúng ta không bàn về vấn đề này nữa, với tốc độ trưởng thành của Vô Song, qua mười năm hai mươi năm, vượt qua Tân Vô Kỵ kia cũng không phải không có hy vọng. Vô Song, muốn nói nội tình, Tân gia Thiên Đế Sơn kia không mạnh hơn Tần gia Thiên Đế Sơn chúng ta ở điểm nào. Tuy rằng hiện tại bọn họ là Thiên Đế Môn, nhưng mà đệ tử Tần gia Thiên Đế Sơn chúng ta cũng không phải là không có tư cách để so sánh với bọn chúng. Từ lịch sử nội tình mà nhìn thì Tần gia cùng Tân gia là khó phân cao thấp. Cho nên ngươi đừng cho rằng không thể vượt qua được tên Tân Vô Kỵ này. Chỉ cần có dũng khí và quyết tâm, là có thể siêu việt hơn hắn.</w:t>
      </w:r>
    </w:p>
    <w:p>
      <w:pPr>
        <w:pStyle w:val="BodyText"/>
      </w:pPr>
      <w:r>
        <w:t xml:space="preserve">Tần Vân Nhiên đĩnh đạc nói, cũng không sùng bái Thiên Đế Môn cho lắm. Dù sao thì Thiên Đế Môn tiền nhiệm của Thiên Đế Sơn vẫn là Tần gia bọn họ. Cho nên, hắn nói những lời này cũng không phải là ngông cuồng, mà là có căn cứ.</w:t>
      </w:r>
    </w:p>
    <w:p>
      <w:pPr>
        <w:pStyle w:val="BodyText"/>
      </w:pPr>
      <w:r>
        <w:t xml:space="preserve">Tân Vô Kỵ thiên phú cố nhiên rất cao, nhưng cũng chẳng qua là bởi vì hắn là con của Thiên Đế, cho nên phúc duyên tạo hóa so với những gã đệ tử bình thường khác đương nhiên là phong phú hơn một chút.</w:t>
      </w:r>
    </w:p>
    <w:p>
      <w:pPr>
        <w:pStyle w:val="BodyText"/>
      </w:pPr>
      <w:r>
        <w:t xml:space="preserve">Tần Trùng Dương cũng rất đồng ý, mở miệng cổ vũ:</w:t>
      </w:r>
    </w:p>
    <w:p>
      <w:pPr>
        <w:pStyle w:val="BodyText"/>
      </w:pPr>
      <w:r>
        <w:t xml:space="preserve">- Vô Song, ta cùng Nhị Chưởng môn vô cùng xem trọng ngươi. Nếu chiếu theo tốc độ này của ngươi thì, một đời thanh niên trẻ tuổi của Tần gia Vấn Đỉnh Môn khẳng định sẽ bị ngươi vượt qua, tương lai của Tần gia có lẽ cũng chính là ngươi dẫn đường. Mà tên Tân Vô Kỵ này cũng không phải là địch nhân cả đời của ngươi. Ngươi bắt đầu từ đây, cứ lấy Tân Vô Kỵ là mục tiêu cần vượt qua trước mắt của mình, lấy hắn làm một cái mục tiêu phấn đấu. Đúng như Nhị Chưởng môn đã nói, vượt qua hắn, đánh bại hắn! Tần gia ta cần đoạt loại địa vị Thiên Đế, nhất định trong tương lai phải có kẻ đánh bại được Tân Vô Kỵ!</w:t>
      </w:r>
    </w:p>
    <w:p>
      <w:pPr>
        <w:pStyle w:val="BodyText"/>
      </w:pPr>
      <w:r>
        <w:t xml:space="preserve">Tần Vô Song âm thầm nghiêm nghị, gật gật đầu:</w:t>
      </w:r>
    </w:p>
    <w:p>
      <w:pPr>
        <w:pStyle w:val="BodyText"/>
      </w:pPr>
      <w:r>
        <w:t xml:space="preserve">- Nhị vị Chưởng môn, Vô Song ghi nhớ lời dạy bảo. Chỉ là Vô Song trời sinh tính không chuyên chú, dẫn đường cho Tần gia, Vô Song tạm thời cũng không dám đáp ứng, nhưng đại sự của gia tộc Tần gia, Vô Song nhất định sẽ dốc toàn lực mà ủng hộ.</w:t>
      </w:r>
    </w:p>
    <w:p>
      <w:pPr>
        <w:pStyle w:val="BodyText"/>
      </w:pPr>
      <w:r>
        <w:t xml:space="preserve">Tần Vô Song đối với loại sự tình thống lĩnh một gia tộc thế này, luôn luôn cảm thấy không có hứng thú. Lúc trước ở Tinh La Điện nhất định muốn bồi dưỡng hắn thành nhất điện chi chủ, hắn cũng là cự tuyệt.</w:t>
      </w:r>
    </w:p>
    <w:p>
      <w:pPr>
        <w:pStyle w:val="BodyText"/>
      </w:pPr>
      <w:r>
        <w:t xml:space="preserve">Hắn nguyện ý vì tông môn mà phấn đấu, vì gia tộc mà phấn đấu. Nhưng không muốn bị trói buộc ở một hư vị nào đó. Theo đuổi võ đạo chính là tín nhiệm cuộc đời của hắn, nhất định hắn phải là con người tự do, không thể bị ràng buộc được.</w:t>
      </w:r>
    </w:p>
    <w:p>
      <w:pPr>
        <w:pStyle w:val="BodyText"/>
      </w:pPr>
      <w:r>
        <w:t xml:space="preserve">Mỗi người đều có một chí hướng khác nhau, Tần Vân Nhiên nghe thấy Tần Vô Song nói như vậy thì cũng thật lại tràn đầy đồng cảm. Trên thực tế, Tần Vân Nhiên cũng là một kẻ thích tự do tản mạn, không muốn bị bó buộc một chỗ.</w:t>
      </w:r>
    </w:p>
    <w:p>
      <w:pPr>
        <w:pStyle w:val="BodyText"/>
      </w:pPr>
      <w:r>
        <w:t xml:space="preserve">Hắn đối với chuyện của Tần gia cũng thập phần quan tâm, nhưng chuyện lớn nhỏ của Tần gia, lại vẫn là Tần Trùng Dương phụ trách nhiều hơn.</w:t>
      </w:r>
    </w:p>
    <w:p>
      <w:pPr>
        <w:pStyle w:val="BodyText"/>
      </w:pPr>
      <w:r>
        <w:t xml:space="preserve">Tần Vân Nhiên tuy rằng là Nhị Chưởng môn, địa vị so với Tam Chưởng môn Tần Trùng Dương này cao hơn một chút, nhưng hắn lại chỉ giống như một Chưởng môn danh dự mà thôi, địa vị có, uy tín có, nhưng rất ít khi nhúng tay vào làm.</w:t>
      </w:r>
    </w:p>
    <w:p>
      <w:pPr>
        <w:pStyle w:val="BodyText"/>
      </w:pPr>
      <w:r>
        <w:t xml:space="preserve">Tần Trùng Dương hiểu được ý tứ của Tần Vô Song, cũng là không có bắt buộc. Chỉ cần dốc toàn lực vì Tần gia, bất kể phương thức gì cũng không quan trọng. Tần Vô Song muốn làm một kẻ ở phía sau thúc giục, cũng không phải là một chuyện không tốt, lập tức gật gật đầu:</w:t>
      </w:r>
    </w:p>
    <w:p>
      <w:pPr>
        <w:pStyle w:val="BodyText"/>
      </w:pPr>
      <w:r>
        <w:t xml:space="preserve">- Vô Song, nói chung, lần này ngươi giết Lôi Tiêu cùng Yến Truy Dương, đả kích thật mạnh vào dáng kẻ kiêu căng hợm hĩnh của Thiên Phạt Sơn Trang và Lôi Đình Tông, coi như là một công lớn. Bởi vậy nguyện vọng trước kia của ngươi, đã có thể suy nghĩ một chút.</w:t>
      </w:r>
    </w:p>
    <w:p>
      <w:pPr>
        <w:pStyle w:val="BodyText"/>
      </w:pPr>
      <w:r>
        <w:t xml:space="preserve">Thứ mà Tần Trùng Dương ám chỉ, tự nhiên là chí nguyện to lớn để tổ tiên Tần Vũ có thể quy tông. Tần Vô Song nói:</w:t>
      </w:r>
    </w:p>
    <w:p>
      <w:pPr>
        <w:pStyle w:val="BodyText"/>
      </w:pPr>
      <w:r>
        <w:t xml:space="preserve">- Tam Chưởng môn, chuyện này cũng không gấp. Nếu như chuyện lần này đã không thể thông báo ra ngoài thì sau này vẫn còn rất nhiều cơ hội khác tốt hơn. Vừa hay, ta đang chuẩn bị đưa Nhạn nhi đi một chuyến về các quốc gia nhân loại.</w:t>
      </w:r>
    </w:p>
    <w:p>
      <w:pPr>
        <w:pStyle w:val="BodyText"/>
      </w:pPr>
      <w:r>
        <w:t xml:space="preserve">Việc này Tần Trùng Dương đã nghe Tần Vân Nhiên nói, tự nhiên là không có phản đối gì.</w:t>
      </w:r>
    </w:p>
    <w:p>
      <w:pPr>
        <w:pStyle w:val="BodyText"/>
      </w:pPr>
      <w:r>
        <w:t xml:space="preserve">- Cũng tốt, việc mà Tần Vũ trở về Xá Thân Cốc, lần sau đề cập lại.</w:t>
      </w:r>
    </w:p>
    <w:p>
      <w:pPr>
        <w:pStyle w:val="BodyText"/>
      </w:pPr>
      <w:r>
        <w:t xml:space="preserve">Tần Trùng Dương trịnh trọng dặn dò nói:</w:t>
      </w:r>
    </w:p>
    <w:p>
      <w:pPr>
        <w:pStyle w:val="BodyText"/>
      </w:pPr>
      <w:r>
        <w:t xml:space="preserve">- Ngươi lần này quay về các quốc gia nhân loại không thể giống như lần trước. Ngày đó Thiên Phạt Sơn Trang và Lôi Đình Tông hận ngươi tới thấu xương, cho nên ngươi đi đường phải thật cẩn thận, hơn nữa tuyệt đối không được để bại lộ thân phận. Nếu không, thứ mà ngươi phải đối mặt có thể sẽ là Thần đạo cường giả đuổi giết. Tân Vô Kỵ có lẽ bây giờ vẫn chưa đem ngươi trở thành địch nhân âm thầm nhưng mà Thiên Phạt Sơn Trang và Lôi Đình Tông trải qua chuyện lần này thì nhất định sẽ liệt ngươi vào nhân vật nguy hiểm, bọn chúng tuyệt nhiên sẽ không muốn nhìn thấy Tần gia có một thanh niên trẻ nổi danh lên đâu.</w:t>
      </w:r>
    </w:p>
    <w:p>
      <w:pPr>
        <w:pStyle w:val="BodyText"/>
      </w:pPr>
      <w:r>
        <w:t xml:space="preserve">- Đúng, Vô Song lần này trở về, ngươi ít giao tiếp một chút. Đương nhiên chúng ta bên này cũng cần phải quan sát kỹ một chút. Nếu Thần đạo cường giả của hai nhà bọn chúng mà rời khỏi Thiên Đế Sơn, chúng ta bên này cũng không thể không động thủ được.</w:t>
      </w:r>
    </w:p>
    <w:p>
      <w:pPr>
        <w:pStyle w:val="BodyText"/>
      </w:pPr>
      <w:r>
        <w:t xml:space="preserve">Lời này của Tần Vân Nhiên, hiển nhiên cũng là vì quan tâm cho Tần Vô Song.</w:t>
      </w:r>
    </w:p>
    <w:p>
      <w:pPr>
        <w:pStyle w:val="BodyText"/>
      </w:pPr>
      <w:r>
        <w:t xml:space="preserve">Đương nhiên, đây cũng là sự thực. Bất kể Tần gia hay là Thiên Phạt Sơn Trang cùng Lôi Đình Tông, đôi bên đối với hành tung của Thần đạo cường giả đối phương cũng là vô cùng để ý tới.</w:t>
      </w:r>
    </w:p>
    <w:p>
      <w:pPr>
        <w:pStyle w:val="BodyText"/>
      </w:pPr>
      <w:r>
        <w:t xml:space="preserve">Tần Vô Song biết rõ sự lợi hại của Thần đạo cường giả, tự nhiên sẽ không coi thường khinh suất. Danh tiếng bây giờ của Tần Vô Song bây giờ cũng đủ để có thể bị tai bay vạ gió rồi.</w:t>
      </w:r>
    </w:p>
    <w:p>
      <w:pPr>
        <w:pStyle w:val="BodyText"/>
      </w:pPr>
      <w:r>
        <w:t xml:space="preserve">Sau khi nói lời từ biệt với Tần Vân Nhiên cùng với Tần Trùng Dương bên này xong, Tần Vô Song cũng không đi chào từ biệt với những người khác. Vừa mới tới Vấn Đỉnh Sơn, Tần Vô Song ngoài việc cùng với Trưởng lão Quan Phong khá là thân thiết ra, thì cũng chỉ có Quan Kỳ, là Trưởng lão phụ trách hướng dẫn các Đệ tử Trung tâm bọn hắn, cũng coi như là có quen biết.</w:t>
      </w:r>
    </w:p>
    <w:p>
      <w:pPr>
        <w:pStyle w:val="BodyText"/>
      </w:pPr>
      <w:r>
        <w:t xml:space="preserve">Ngoài ra, Tần Lam là hàng xóm tại Thăng Long Pha cũng xem như là cũng có chút quen biết sơ giao. Những kẻ kác thì cũng chỉ có tộc nhân Tần gia ở trấn Bình Nguyên, đương nhiên cũng không cần đặc biệt tới từ biệt.</w:t>
      </w:r>
    </w:p>
    <w:p>
      <w:pPr>
        <w:pStyle w:val="BodyText"/>
      </w:pPr>
      <w:r>
        <w:t xml:space="preserve">Theo thông đạo bí mật rời đi, Tần Vô Song mang theo Mộ Dung Nhạn, cùng Bao Bao và Cô Đơn một đường, bước trên đường trở về các quốc gia nhân loại.</w:t>
      </w:r>
    </w:p>
    <w:p>
      <w:pPr>
        <w:pStyle w:val="BodyText"/>
      </w:pPr>
      <w:r>
        <w:t xml:space="preserve">Tần Vô Song đem mặt nạ Tâm Tùy Huyễn Tượng tạm thời đưa cho Mộ Dung Nhạn, như vậy, khí chất tự nhiên của Mộ Dung Nhạn là vô cùng khác biệt, còn Tần Vô Song lại dùng một mặt nạ khác để thay đổi diện mạo một chút.</w:t>
      </w:r>
    </w:p>
    <w:p>
      <w:pPr>
        <w:pStyle w:val="BodyText"/>
      </w:pPr>
      <w:r>
        <w:t xml:space="preserve">Bởi vậy, đoàn người cũng không đáng chú ý, lại càng không lo lắng bị người đuổi giết, so với con đường đi tới tràn ngập nguy cơ thì con đường trở về hiển nhiên là vô cùng thông thuận, tâm tình cũng tự nhiên là không giống nhau.</w:t>
      </w:r>
    </w:p>
    <w:p>
      <w:pPr>
        <w:pStyle w:val="BodyText"/>
      </w:pPr>
      <w:r>
        <w:t xml:space="preserve">Lúc tới thì huyết vũ tinh phong, nơi nơi đều gặp nguy hiểm, còn lúc quay về thì lại có giai nhân ở bên cạnh, ôn nhu vô cùng. Sự chênh lệch khác nhau giữa đi và về không thể nào mà có thể tính toán được.</w:t>
      </w:r>
    </w:p>
    <w:p>
      <w:pPr>
        <w:pStyle w:val="BodyText"/>
      </w:pPr>
      <w:r>
        <w:t xml:space="preserve">Một đường không nhanh không chậm, một ngày này rốt cục cũng vượt qua ngàn sơn vạn thủy, đi tới mảnh đất của Bài Sơn Phủ. Bọn họ ghé thăm một lượt cả hai khôi lỗi Hắc Báo và Ứng Long đã được sắp đặt ở đây, bọn họ vẫn vô cùng tận trung tận tụy với công việc.</w:t>
      </w:r>
    </w:p>
    <w:p>
      <w:pPr>
        <w:pStyle w:val="BodyText"/>
      </w:pPr>
      <w:r>
        <w:t xml:space="preserve">Tần Vô Song cũng không có dự định di chuyển hai cơ sở ngầm quan trọng này, đem Ứng Long sắp xếp ở Bài Sơn Phủ, còn Hắc Báo thì lại an bài ở Hành Sơn Phủ, làm cơ sở ngầm lâu dài của hắn.</w:t>
      </w:r>
    </w:p>
    <w:p>
      <w:pPr>
        <w:pStyle w:val="BodyText"/>
      </w:pPr>
      <w:r>
        <w:t xml:space="preserve">Qua khỏi Bài Sơn Phủ, thì là cảnh giới của Chi Tế Sơn. Tần Vô Song ở khu vực này đến nay vẫn còn nghe được mấy người ở đó đang đàm luận về chuyện La Thiên Đạo Trường đến xâm lược các quốc gia nhân loại và việc Tần Vô Song trả thù La Thiên Đạo Trường, hủy diệt hoàn toàn sơn môn, cùng với các loại nguyên nhân sâu xa bên trong. Cho tới bây giờ vẫn còn là đề tài sôi nổi, mọi người đều say sưa bàn luận.</w:t>
      </w:r>
    </w:p>
    <w:p>
      <w:pPr>
        <w:pStyle w:val="BodyText"/>
      </w:pPr>
      <w:r>
        <w:t xml:space="preserve">Còn về những chuyện phát sinh gần nhất ở Thiên Đế Sơn, ở tại cái địa phương biên cảnh thế này, ngược lại lại không được truyền bá nhiều. Dù sao thì đề cập tới cơ mật tám môn Thiên Đế Sơn, loại địa phương này quả nhiên là không nghe được.</w:t>
      </w:r>
    </w:p>
    <w:p>
      <w:pPr>
        <w:pStyle w:val="BodyText"/>
      </w:pPr>
      <w:r>
        <w:t xml:space="preserve">Tin tức căn bản là không thể ra khỏi tám môn Thiên Đế Sơn, sẽ bị phong tỏa chặt chẽ.</w:t>
      </w:r>
    </w:p>
    <w:p>
      <w:pPr>
        <w:pStyle w:val="BodyText"/>
      </w:pPr>
      <w:r>
        <w:t xml:space="preserve">Tần Vô Song cũng chẳng có lòng dạ nào đi nghe mấy chuyện bát quái này, hắn hiện tại chỉ thầm nghĩ sớm ngày có thể trở về các quốc gia nhân loại, nhìn xem Tinh La Điện rốt cuộc là bị phá hủy đến mức độ nào.</w:t>
      </w:r>
    </w:p>
    <w:p>
      <w:pPr>
        <w:pStyle w:val="BodyText"/>
      </w:pPr>
      <w:r>
        <w:t xml:space="preserve">Đồng thời cũng muốn đi phúng điếu cho những đồng môn vô tội ở đó. Tuy rằng bọn họ không phải là do Tần Vô Song giết chết nhưng chung quy thì không phải là không có quan hệ với Tần Vô Song.</w:t>
      </w:r>
    </w:p>
    <w:p>
      <w:pPr>
        <w:pStyle w:val="BodyText"/>
      </w:pPr>
      <w:r>
        <w:t xml:space="preserve">Cho dù là khởi nguyên của ân oán này là bởi vì sự tranh đấu giữa Tinh La Điện và Cửu Cung Phái, khiến cho phát hỏa biến thành thế nước với lửa giữa Tần Vô Song và Tinh La Điện, mới đem tới tai ương ngập đầu này.</w:t>
      </w:r>
    </w:p>
    <w:p>
      <w:pPr>
        <w:pStyle w:val="BodyText"/>
      </w:pPr>
      <w:r>
        <w:t xml:space="preserve">Đi qua Hầu Vương Sơn. Bao Bao cùng Cô Đơn trở về Hầu Vương Sơn trước, ước định với bọn họ khi nào Tần Vô Song trở về Hiên Viên Khâu, sẽ hội hợp nhau ở Hầu Vương Sơn.</w:t>
      </w:r>
    </w:p>
    <w:p>
      <w:pPr>
        <w:pStyle w:val="BodyText"/>
      </w:pPr>
      <w:r>
        <w:t xml:space="preserve">Bao Bao với Cô Đơn thật đúng là hai tên láu cá, kỳ thật cũng là vì muốn để cho Tần Vô Song và Mộ Dung Nhạn có một chút không gian riêng tư.</w:t>
      </w:r>
    </w:p>
    <w:p>
      <w:pPr>
        <w:pStyle w:val="BodyText"/>
      </w:pPr>
      <w:r>
        <w:t xml:space="preserve">Qua biên giới của Chi Tế Sơn, tiến vào địa giới của các quốc gia nhân loại, Tần Vô Song có cảm giác giống như đã xa cách cả một kiếp người. Biên giới Chi Tế Sơn tiếp giáp với Đế quốc Cửu Ô.</w:t>
      </w:r>
    </w:p>
    <w:p>
      <w:pPr>
        <w:pStyle w:val="BodyText"/>
      </w:pPr>
      <w:r>
        <w:t xml:space="preserve">Hai người trước tiên là ở Thiên Đoạn Thành nghỉ ngơi một đêm, sau đó lại đi tới Đế đô Đế quốc Cửu Ô. Hai nơi này đối với Mộ Dung Nhạn mà nói thì đều có những hồi ức đẹp. Cho nên Mộ Dung Nhạn đối với hai nơi này cũng là vô cùng có cảm giác yêu thích.</w:t>
      </w:r>
    </w:p>
    <w:p>
      <w:pPr>
        <w:pStyle w:val="BodyText"/>
      </w:pPr>
      <w:r>
        <w:t xml:space="preserve">Với tu vi của bọn họ hiện tại, ở các quốc gia nhân loại, căn bản là không có kẻ nào có đủ khả năng uy hiếp tới sự tồn tại của họ. Hơn nữa bọn họ cũng ít giao tiếp với bên ngoài, tự nhiên là càng không thể gây ra điều gì phiền toái.</w:t>
      </w:r>
    </w:p>
    <w:p>
      <w:pPr>
        <w:pStyle w:val="BodyText"/>
      </w:pPr>
      <w:r>
        <w:t xml:space="preserve">Sau khi ở Đế quốc Cửu Ô một ngày, lúc này mới rời khỏi và hướng Liên minh phía Đông ngự không mà đi. Với năng lực hiện tại của bọn họ lúc này, thì vài ngàn dặm đường cũng chỉ có một ngày thời gian mà thôi.</w:t>
      </w:r>
    </w:p>
    <w:p>
      <w:pPr>
        <w:pStyle w:val="BodyText"/>
      </w:pPr>
      <w:r>
        <w:t xml:space="preserve">Hoàng hôn, Tần Vô Song đã tới nội cảnh của Đại La Đế Quốc, gần tới quê hương, Tần Vô Song lại tự không kìm hãm được, trong lòng lại thấy vô cùng rối rắm. Nhớ tới kiếp nạn của Tinh La Điện, trong lòng lại thấy nặng trĩu.</w:t>
      </w:r>
    </w:p>
    <w:p>
      <w:pPr>
        <w:pStyle w:val="Compact"/>
      </w:pPr>
      <w:r>
        <w:t xml:space="preserve">Ủng hộ chỉ với 1 click và 5s ! (adf.ly/4EmoB)</w:t>
      </w:r>
      <w:r>
        <w:br w:type="textWrapping"/>
      </w:r>
      <w:r>
        <w:br w:type="textWrapping"/>
      </w:r>
    </w:p>
    <w:p>
      <w:pPr>
        <w:pStyle w:val="Heading2"/>
      </w:pPr>
      <w:bookmarkStart w:id="643" w:name="chương-621"/>
      <w:bookmarkEnd w:id="643"/>
      <w:r>
        <w:t xml:space="preserve">621. Chương 62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21: Thế sự thay đổi, cố nhân vẫn cò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còn chưa tới Tinh La Điện, trong đầu liền xẹt qua một tia thương xót đau buồn. Với tu vi hiện tại của hắn, muốn cảm nhận được khí tức của Tinh La Điện cũng thật dễ dàng.</w:t>
      </w:r>
    </w:p>
    <w:p>
      <w:pPr>
        <w:pStyle w:val="BodyText"/>
      </w:pPr>
      <w:r>
        <w:t xml:space="preserve">Trong phạm vi hành trình này, hắn vẫn không cảm giác được khí tức phồn hoa trước kia của Tinh La Điện, nói như vậy, sơn môn của Tinh La Điện chỉ sợ thực là bị phá hoại tới mức vô cùng hỗn độn.</w:t>
      </w:r>
    </w:p>
    <w:p>
      <w:pPr>
        <w:pStyle w:val="BodyText"/>
      </w:pPr>
      <w:r>
        <w:t xml:space="preserve">Mộ Dung Nhạn biết đây là đường tới Tinh La Điện, thấy Tần Vô Song thần thái ảm đạm như vậy, biết tâm ý của hắn, lại không biết an ủi hắn thế nào, chỉ nhẹ nhàng ôm lấy cánh tay của hắn.</w:t>
      </w:r>
    </w:p>
    <w:p>
      <w:pPr>
        <w:pStyle w:val="BodyText"/>
      </w:pPr>
      <w:r>
        <w:t xml:space="preserve">- Tần đại ca, sự tình cũng đã trôi qua rất lâu rồi, huynh đừng quá đau buồn.</w:t>
      </w:r>
    </w:p>
    <w:p>
      <w:pPr>
        <w:pStyle w:val="BodyText"/>
      </w:pPr>
      <w:r>
        <w:t xml:space="preserve">Tần Vô Song nhẹ nhàng ừm một tiếng, trong lòng cũng quặn từng cơn. Càng tới gần Tinh La Điện, từng cành cây từng ngọn cỏ đều hiển hiện rất thân thuộc, từng cảnh từng cảnh đã trải qua, lòng lòng không ngừng dâng lên. Khiến cho Tần Vô Song thật cảm thấy quặn lòng.</w:t>
      </w:r>
    </w:p>
    <w:p>
      <w:pPr>
        <w:pStyle w:val="BodyText"/>
      </w:pPr>
      <w:r>
        <w:t xml:space="preserve">Cuối cùng hai người bọn họ đã tới bầu trời của Tinh La Điện. Tần Vô Song nhìn xa xa, nhìn tới kiến trúc bên ngoài Tinh La Điện, đã hoàn toàn sụp đổ thành một đống phế tích, còn đại điện Ngũ Hành bên trong mặc dù cũng bị tổn thất nặng nề nhưng kiến trúc chủ thể vẫn là còn nguyên không tổn thất gì.</w:t>
      </w:r>
    </w:p>
    <w:p>
      <w:pPr>
        <w:pStyle w:val="BodyText"/>
      </w:pPr>
      <w:r>
        <w:t xml:space="preserve">Tần Vô Song mỗi ngày đều vì Tinh La Điện mà lo lắng, rốt cuộc cũng thấy được bộ mặt của Tinh La Điện. Tuy rằng ở ngay trước mắt là đống hoang tàn, nhưng trong lòng hắn lại là rất kiên định.</w:t>
      </w:r>
    </w:p>
    <w:p>
      <w:pPr>
        <w:pStyle w:val="BodyText"/>
      </w:pPr>
      <w:r>
        <w:t xml:space="preserve">Dừng ở trên sơn đạo hoang vắng, thềm đá của sơn đạo này cũng là xiêu vẹo nghiêng ngả, mấp mô gập ghềnh, hiển nhiên cũng là bị tận lực phá hỏng.</w:t>
      </w:r>
    </w:p>
    <w:p>
      <w:pPr>
        <w:pStyle w:val="BodyText"/>
      </w:pPr>
      <w:r>
        <w:t xml:space="preserve">Căn bản không thể gọi là con đường nữa, nơi nơi đều là đống phế tích, đều là một cảnh hoang tàn. Nơi này một cái hố to, bên kia một đống hố nhỏ, hoàn toàn là một mớ hoang tàn.</w:t>
      </w:r>
    </w:p>
    <w:p>
      <w:pPr>
        <w:pStyle w:val="BodyText"/>
      </w:pPr>
      <w:r>
        <w:t xml:space="preserve">Thật chẳng dễ dàng gì mới có thể đi vào phía trước sơn môn, mấy cái đại trụ phía trước sơn môn kia cũng đã bị đánh ngã xuống đất, cắt thành mấy đoạn.</w:t>
      </w:r>
    </w:p>
    <w:p>
      <w:pPr>
        <w:pStyle w:val="BodyText"/>
      </w:pPr>
      <w:r>
        <w:t xml:space="preserve">Trước sơn môn, gợi lên cho Tần Vô Song biết bao nhiêu hồi ức. Lần đầu tiên cùng với sư phụ Truân Trung Trì tiến vào Tinh La Điện, khi đó kẻ dẫn đường chính là Liễu Sứ giả.</w:t>
      </w:r>
    </w:p>
    <w:p>
      <w:pPr>
        <w:pStyle w:val="BodyText"/>
      </w:pPr>
      <w:r>
        <w:t xml:space="preserve">Tại trước sơn môn này, Tần Vô Song cũng từng cùng với Truân Trung Trì liên thủ, chống đỡ sự xâm lấn của Phó Chưởng môn Triệu Hằng của Cửu Cung Phái.</w:t>
      </w:r>
    </w:p>
    <w:p>
      <w:pPr>
        <w:pStyle w:val="BodyText"/>
      </w:pPr>
      <w:r>
        <w:t xml:space="preserve">Tất cả những việc này đều giống như là mới xảy ra ngày hôm qua vậy.</w:t>
      </w:r>
    </w:p>
    <w:p>
      <w:pPr>
        <w:pStyle w:val="BodyText"/>
      </w:pPr>
      <w:r>
        <w:t xml:space="preserve">Mộ Dung Nhạn nhìn thấy cảnh hoang tàn của Tinh La Điện ở trước mắt, trong lòng không phải không cảm nhận được một chút mùi vị đau thường. La Thiên Đạo Trường quả thật rất bỉ ổi, xuống tay với tông môn của các quốc gia nhân loại, Thiên Đế Môn cố nhiên không đi truy cứu hành vi của bọn chúng. Nghĩ tới đây, trong lòng nàng liền cảm thấy thật bất công.</w:t>
      </w:r>
    </w:p>
    <w:p>
      <w:pPr>
        <w:pStyle w:val="BodyText"/>
      </w:pPr>
      <w:r>
        <w:t xml:space="preserve">- Tần đại ca, La Thiên Đạo Trường tàn nhẫn như vậy, nhất định sẽ có một ngày bọn chúng bị trời phạt.</w:t>
      </w:r>
    </w:p>
    <w:p>
      <w:pPr>
        <w:pStyle w:val="BodyText"/>
      </w:pPr>
      <w:r>
        <w:t xml:space="preserve">Mộ Dung Nhạn an ủi nói.</w:t>
      </w:r>
    </w:p>
    <w:p>
      <w:pPr>
        <w:pStyle w:val="BodyText"/>
      </w:pPr>
      <w:r>
        <w:t xml:space="preserve">Tần Vô Song cười thảm một tiếng:</w:t>
      </w:r>
    </w:p>
    <w:p>
      <w:pPr>
        <w:pStyle w:val="BodyText"/>
      </w:pPr>
      <w:r>
        <w:t xml:space="preserve">- Nhạn nhi, nàng nói đúng. Ác giả thì ắt ác báo. Thiên Đế Môn che chở bọn chúng nhưng đạo trời cũng sẽ không dung tha cho bọn chúng đâu.</w:t>
      </w:r>
    </w:p>
    <w:p>
      <w:pPr>
        <w:pStyle w:val="BodyText"/>
      </w:pPr>
      <w:r>
        <w:t xml:space="preserve">- Tần đại ca, chúng ta vào bên trong đi.</w:t>
      </w:r>
    </w:p>
    <w:p>
      <w:pPr>
        <w:pStyle w:val="BodyText"/>
      </w:pPr>
      <w:r>
        <w:t xml:space="preserve">Hai người từng bước tiến vào bên trong. Tần Vô Song dùng thần thức khuyếch tán ra bên ngoài, bắt đầu tìm kiếm trong phạm vi toàn bộ Tinh La Điện.</w:t>
      </w:r>
    </w:p>
    <w:p>
      <w:pPr>
        <w:pStyle w:val="BodyText"/>
      </w:pPr>
      <w:r>
        <w:t xml:space="preserve">Trong lúc bọn họ vừa tiến vào sơn môn của Tinh La Điện, nhất thời liền phát hiện ra có mấy luồng khí tức ẩn ẩn hiện hiện, hiển nhiên là có mấy người đang ẩn núp lại quanh đây. Nhưng mà tu vi của những người này rõ ràng là rất kém so với Tần Vô Song. Nếu không cũng không đến nỗi lập tức bị Tần Vô Song tìm ra.</w:t>
      </w:r>
    </w:p>
    <w:p>
      <w:pPr>
        <w:pStyle w:val="BodyText"/>
      </w:pPr>
      <w:r>
        <w:t xml:space="preserve">Tần Vô Song cũng không bóc trần bọn chúng, cùng với Mộ Dung Nhạn hướng đi vào bên trong. Ven đường Mộ Dung Nhạn không khỏi có chút tò mò:</w:t>
      </w:r>
    </w:p>
    <w:p>
      <w:pPr>
        <w:pStyle w:val="BodyText"/>
      </w:pPr>
      <w:r>
        <w:t xml:space="preserve">- Tần đại ca, huynh nói bọn La Thiên Đạo Trường giết người, chẳng lẽ ngay cả thân thể cũng phá hủy toàn bộ hay sao? Sao một đường đi đều không nhìn thấy thi thể?</w:t>
      </w:r>
    </w:p>
    <w:p>
      <w:pPr>
        <w:pStyle w:val="BodyText"/>
      </w:pPr>
      <w:r>
        <w:t xml:space="preserve">Tần Vô Song cũng thấy có chút khó hiểu. Vào lúc này, hắn đứng dưới một đống phế tích, nhàn nhạt nói:</w:t>
      </w:r>
    </w:p>
    <w:p>
      <w:pPr>
        <w:pStyle w:val="BodyText"/>
      </w:pPr>
      <w:r>
        <w:t xml:space="preserve">- Ra đây đi!</w:t>
      </w:r>
    </w:p>
    <w:p>
      <w:pPr>
        <w:pStyle w:val="BodyText"/>
      </w:pPr>
      <w:r>
        <w:t xml:space="preserve">Mộ Dung Nhạn lúc nãy không có thúc giục thần thức nên nhất thời không biết được ý tứ của Tần Vô Song, nhưng lập tức cũng hiểu ra, chung quanh đống phế tích này có kẻ đang lẫn trốn.</w:t>
      </w:r>
    </w:p>
    <w:p>
      <w:pPr>
        <w:pStyle w:val="BodyText"/>
      </w:pPr>
      <w:r>
        <w:t xml:space="preserve">Không hề có động tĩnh, cũng không có kẻ nào xuất hiện.</w:t>
      </w:r>
    </w:p>
    <w:p>
      <w:pPr>
        <w:pStyle w:val="BodyText"/>
      </w:pPr>
      <w:r>
        <w:t xml:space="preserve">Tần Vô Song thản nhiên nói:</w:t>
      </w:r>
    </w:p>
    <w:p>
      <w:pPr>
        <w:pStyle w:val="BodyText"/>
      </w:pPr>
      <w:r>
        <w:t xml:space="preserve">- Phía sau bức tượng phương vị đầu phía Tây, trong bụi cỏ dại góc phía bắc, hai người các ngươi, ra đây đi!</w:t>
      </w:r>
    </w:p>
    <w:p>
      <w:pPr>
        <w:pStyle w:val="BodyText"/>
      </w:pPr>
      <w:r>
        <w:t xml:space="preserve">Tần Vô Song bóc trần tung tích của đối phương, đối phương muốn trốn thì cũng là trốn không có được. Đành phải lui cui chui ra, hai kẻ này trao đổi một ánh mắt, tuy rằng khẩn trương gấp gáp nhưng lại không có chút sợ hãi.</w:t>
      </w:r>
    </w:p>
    <w:p>
      <w:pPr>
        <w:pStyle w:val="BodyText"/>
      </w:pPr>
      <w:r>
        <w:t xml:space="preserve">Tần Vô Song nhìn áo quần tả tơi của bọn chúng, một chút cũng không hề giống như cách ăn mặc của một tu luyện giả. Trong lòng nhất động nhưng cũng không dám khinh suất, nhàn nhạt hỏi:</w:t>
      </w:r>
    </w:p>
    <w:p>
      <w:pPr>
        <w:pStyle w:val="BodyText"/>
      </w:pPr>
      <w:r>
        <w:t xml:space="preserve">- Hai kẻ các ngươi, là đệ tử của Tinh La Điện?</w:t>
      </w:r>
    </w:p>
    <w:p>
      <w:pPr>
        <w:pStyle w:val="BodyText"/>
      </w:pPr>
      <w:r>
        <w:t xml:space="preserve">- Hừ, ngươi nghĩ ngươi là ai? Muốn thẩm vấn chúng ta sao chứ?</w:t>
      </w:r>
    </w:p>
    <w:p>
      <w:pPr>
        <w:pStyle w:val="BodyText"/>
      </w:pPr>
      <w:r>
        <w:t xml:space="preserve">Tần Vô Song biết xung quanh Tinh La Điện này không chỉ có hai kẻ trốn tránh, dù rằng cơ hồ có thể xác định hai kẻ này là đệ tử của Tinh La Điện nhưng những kẻ đang ẩn trốn khác thì hắn lại không có cách nào có thể xác định được thân phận. Bởi vậy tạm thời cũng không muốn bị bại lộ thân phận của mình.</w:t>
      </w:r>
    </w:p>
    <w:p>
      <w:pPr>
        <w:pStyle w:val="BodyText"/>
      </w:pPr>
      <w:r>
        <w:t xml:space="preserve">Lúc này hắn đang đội mặt nạ, lại đã dịch dung, tự nhiên kẻ khác sẽ không thể nhận ra.</w:t>
      </w:r>
    </w:p>
    <w:p>
      <w:pPr>
        <w:pStyle w:val="BodyText"/>
      </w:pPr>
      <w:r>
        <w:t xml:space="preserve">Tần Vô Song gặp đối phương có mười phần địch ý, biết hỏi sẽ không thu hoạch được điều gì. Lập tức cười khổ lắc đầu, cũng không đi bức bách bọn họ, dù thế nào thì cũng không thể tra khảo đồng môn đi?</w:t>
      </w:r>
    </w:p>
    <w:p>
      <w:pPr>
        <w:pStyle w:val="BodyText"/>
      </w:pPr>
      <w:r>
        <w:t xml:space="preserve">Bởi vì hắn đã phát hiện ra khí tức của Đồng Ngôn!</w:t>
      </w:r>
    </w:p>
    <w:p>
      <w:pPr>
        <w:pStyle w:val="BodyText"/>
      </w:pPr>
      <w:r>
        <w:t xml:space="preserve">Hơn nữa, còn có một luồng khí tức khác chính là của Tây Môn Tinh! Hai kẻ bọn Đồng Ngôn và Tây Môn Tinh kia, lúc này đang trốn ở một góc khuất của đại điện Ngũ Hành. Điều này khiến cho Tần Vô Song cảm thấy một trận vui mừng lo lắng.</w:t>
      </w:r>
    </w:p>
    <w:p>
      <w:pPr>
        <w:pStyle w:val="BodyText"/>
      </w:pPr>
      <w:r>
        <w:t xml:space="preserve">Sau đại kiếp nạn, gặp được cố nhân, loại vui buồn này hiển nhiên là không dễ mà có. Nhưng mà Tần Vô Song vẫn chưa có hiển lộ, thân hình vừa di chuyển, giống như một trận gió bay đi.</w:t>
      </w:r>
    </w:p>
    <w:p>
      <w:pPr>
        <w:pStyle w:val="BodyText"/>
      </w:pPr>
      <w:r>
        <w:t xml:space="preserve">Hai gã đệ tử của Tinh La Điện kia chỉ cảm thấy trước mắt hoa lên, liền không thấy bóng dáng kẻ nào trước mặt nữa. Bọn họ vốn đã ôm thái độ thấy chết không sợ, chuẩn bị một trận liều mạng đối chiến, không thể nghĩ tới đối phương còn chưa động tới một sợi tóc của bọn họ liền giống như ma quái biến đi mất.</w:t>
      </w:r>
    </w:p>
    <w:p>
      <w:pPr>
        <w:pStyle w:val="BodyText"/>
      </w:pPr>
      <w:r>
        <w:t xml:space="preserve">Mộ Dung Nhạn thấy Tần Vô Song rời đi cũng không do dự, cùng hướng vào bên trong nhẹ nhàng bay lướt qua.</w:t>
      </w:r>
    </w:p>
    <w:p>
      <w:pPr>
        <w:pStyle w:val="BodyText"/>
      </w:pPr>
      <w:r>
        <w:t xml:space="preserve">Trốn ở một góc khuất bên trong là hai người Đồng Ngôn cùng Tây Môn Tinh, hiển nhiên cũng quan sát được kẻ tiến vào Tinh La Điện, trong lòng đang khẩn trương, đột nhiên hai người có cảm giác sau lưng có kẻ vỗ nhẹ.</w:t>
      </w:r>
    </w:p>
    <w:p>
      <w:pPr>
        <w:pStyle w:val="BodyText"/>
      </w:pPr>
      <w:r>
        <w:t xml:space="preserve">Tiếp đó, bọn chúng vẫn còn chưa kịp quay đầu lại, liền bị một luồng lực đạo bám lấy, hướng vào trong đại điện Ngũ Hành rất nhanh vọt tới.</w:t>
      </w:r>
    </w:p>
    <w:p>
      <w:pPr>
        <w:pStyle w:val="BodyText"/>
      </w:pPr>
      <w:r>
        <w:t xml:space="preserve">Tần Vô Song thuận tiện triệu hồi ra Thiềm Cung Ngọc Thố cùng với Thâu Thiên Yển Thử. Tại các quốc gia nhân loại, có hai đầu linh thú này đứng canh gác, tuyệt đối không lo có kẻ khác đến xâm phạm.</w:t>
      </w:r>
    </w:p>
    <w:p>
      <w:pPr>
        <w:pStyle w:val="BodyText"/>
      </w:pPr>
      <w:r>
        <w:t xml:space="preserve">Tây Môn Tinh và Đồng Ngôn bị Tần Vô Song kéo đi, một chút lưc phản kháng cũng là không có, chỉ cảm thấy toàn thân bị một cái gì đó cấm chế vây khốn, hoàn toàn không thể giãy dụa chống cự, chỉ cảm thấy hồn xiêu phách tán.</w:t>
      </w:r>
    </w:p>
    <w:p>
      <w:pPr>
        <w:pStyle w:val="BodyText"/>
      </w:pPr>
      <w:r>
        <w:t xml:space="preserve">Tiến vào trong đại điện Ngũ Hành, kiến trúc chủ thể bị phá hư rất ít. Tần Vô Song mang theo hai kẻ này về tới Thanh Vân Điện, nhìn thấy Thanh Vân Điện cũng là một đống hỗn độn, trong lòng cũng vô cùng ảm đạm.</w:t>
      </w:r>
    </w:p>
    <w:p>
      <w:pPr>
        <w:pStyle w:val="BodyText"/>
      </w:pPr>
      <w:r>
        <w:t xml:space="preserve">Buông thân thể của hai kẻ kia xuống, Tần Vô Song đi lên đại điện của Thanh Vân Điện, tay áo nhẹ nhàng đảo qua, quét sạch đám tro bụi bẩn ở trên toàn bộ lau sạch.</w:t>
      </w:r>
    </w:p>
    <w:p>
      <w:pPr>
        <w:pStyle w:val="BodyText"/>
      </w:pPr>
      <w:r>
        <w:t xml:space="preserve">Bên cạnh lư hương bày một ít hương.</w:t>
      </w:r>
    </w:p>
    <w:p>
      <w:pPr>
        <w:pStyle w:val="BodyText"/>
      </w:pPr>
      <w:r>
        <w:t xml:space="preserve">Tần Vô Song bái lạy ba cái, trong tay kết một cái ấn, dẫn ra một đạo hỏa linh, đốt lên mấy cây hương. Ở trên đại đường đã vái vài vái, rồi lại đem cắm vào vào trên lư hương.</w:t>
      </w:r>
    </w:p>
    <w:p>
      <w:pPr>
        <w:pStyle w:val="BodyText"/>
      </w:pPr>
      <w:r>
        <w:t xml:space="preserve">Tây Môn Tinh cùng Đồng Ngôn dò xét nhìn kẻ trước mắt này, tâm vô cùng xáo động. Trong ánh mắt của Tần Vô Song đều là vô cùng thương cảm, xoay người tới:</w:t>
      </w:r>
    </w:p>
    <w:p>
      <w:pPr>
        <w:pStyle w:val="BodyText"/>
      </w:pPr>
      <w:r>
        <w:t xml:space="preserve">- Tinh La Điện còn có bao nhiêu đệ tử sống sót?</w:t>
      </w:r>
    </w:p>
    <w:p>
      <w:pPr>
        <w:pStyle w:val="BodyText"/>
      </w:pPr>
      <w:r>
        <w:t xml:space="preserve">Lời này vừa ra, hai kẻ kia sắc mặt nhất thời biến đổi, không thể tưởng tượng nổi nhìn Tần Vô Song.</w:t>
      </w:r>
    </w:p>
    <w:p>
      <w:pPr>
        <w:pStyle w:val="BodyText"/>
      </w:pPr>
      <w:r>
        <w:t xml:space="preserve">- Vô… Vô Song Hầu?</w:t>
      </w:r>
    </w:p>
    <w:p>
      <w:pPr>
        <w:pStyle w:val="BodyText"/>
      </w:pPr>
      <w:r>
        <w:t xml:space="preserve">Tây Môn Tinh phản ứng lại trước.</w:t>
      </w:r>
    </w:p>
    <w:p>
      <w:pPr>
        <w:pStyle w:val="BodyText"/>
      </w:pPr>
      <w:r>
        <w:t xml:space="preserve">Cái tên Vô Song Hầu này đã thật lâu không có ai kêu như vậy, Tần Vô Song than nhẹ một tiếng, gật gật đầu:</w:t>
      </w:r>
    </w:p>
    <w:p>
      <w:pPr>
        <w:pStyle w:val="BodyText"/>
      </w:pPr>
      <w:r>
        <w:t xml:space="preserve">- Không ngờ một lần từ biệt này, vật còn người mất!</w:t>
      </w:r>
    </w:p>
    <w:p>
      <w:pPr>
        <w:pStyle w:val="BodyText"/>
      </w:pPr>
      <w:r>
        <w:t xml:space="preserve">Đồng Ngôn kinh ngạc:</w:t>
      </w:r>
    </w:p>
    <w:p>
      <w:pPr>
        <w:pStyle w:val="BodyText"/>
      </w:pPr>
      <w:r>
        <w:t xml:space="preserve">- Vô Song Hầu, thật là ngươi?</w:t>
      </w:r>
    </w:p>
    <w:p>
      <w:pPr>
        <w:pStyle w:val="BodyText"/>
      </w:pPr>
      <w:r>
        <w:t xml:space="preserve">Vốn dĩ, bọn họ cùng với Tần Vô Song trước đây đã xưng huynh gọi đệ. Nhưng trải qua đại kiếp nạn lần này, trong lòng của mỗi người đều bị tổn thương nặng, hơn nữa thời gian cách nhau đã rất lâu, Tần Vô Song đối với bọn họ mà nói có một chút xa không thể với tới, bởi vậy bất thình lình xưng hô liền biến thành Vô Song Hầu, mà trong khẩu khí lại tràn ngập sự kính sợ.</w:t>
      </w:r>
    </w:p>
    <w:p>
      <w:pPr>
        <w:pStyle w:val="BodyText"/>
      </w:pPr>
      <w:r>
        <w:t xml:space="preserve">- Là ta, các ngươi vẫn gọi ta là Vô Song đi.</w:t>
      </w:r>
    </w:p>
    <w:p>
      <w:pPr>
        <w:pStyle w:val="BodyText"/>
      </w:pPr>
      <w:r>
        <w:t xml:space="preserve">Tần Vô Song bỏ mặt nạ xuống dưới. Cũng ở lúc này, Mộ Dung Nhạn cũng nhẹ nhàng tiến tới.</w:t>
      </w:r>
    </w:p>
    <w:p>
      <w:pPr>
        <w:pStyle w:val="BodyText"/>
      </w:pPr>
      <w:r>
        <w:t xml:space="preserve">- Tần đại ca, hai người này, cũng là đồng môn của chàng sao?</w:t>
      </w:r>
    </w:p>
    <w:p>
      <w:pPr>
        <w:pStyle w:val="BodyText"/>
      </w:pPr>
      <w:r>
        <w:t xml:space="preserve">Mộ Dung Nhạn hỏi.</w:t>
      </w:r>
    </w:p>
    <w:p>
      <w:pPr>
        <w:pStyle w:val="BodyText"/>
      </w:pPr>
      <w:r>
        <w:t xml:space="preserve">- Nhạn nhi, hai người này là đồng hương và cũng là đồng môn của ta. Quan hệ càng thân thiết hơn một chút.</w:t>
      </w:r>
    </w:p>
    <w:p>
      <w:pPr>
        <w:pStyle w:val="BodyText"/>
      </w:pPr>
      <w:r>
        <w:t xml:space="preserve">Tây Môn Tinh và Đồng Ngôn đều có chút hổ thẹn, nhất là khi nhìn thấy Mộ Dung Nhạn bỏ mặt nạ xuống, hiện ra dung mạo xinh đẹp như thần tiên, trong lòng lại càng có chút bất an.</w:t>
      </w:r>
    </w:p>
    <w:p>
      <w:pPr>
        <w:pStyle w:val="BodyText"/>
      </w:pPr>
      <w:r>
        <w:t xml:space="preserve">- Chào các huynh, ta là Mộ Dung Nhạn.</w:t>
      </w:r>
    </w:p>
    <w:p>
      <w:pPr>
        <w:pStyle w:val="BodyText"/>
      </w:pPr>
      <w:r>
        <w:t xml:space="preserve">Mộ Dung Nhạn lại là rất tự nhiên thoải mái.</w:t>
      </w:r>
    </w:p>
    <w:p>
      <w:pPr>
        <w:pStyle w:val="BodyText"/>
      </w:pPr>
      <w:r>
        <w:t xml:space="preserve">Hai kẻ kia đều lúng ta lúng túng, gật gật đầu, miễn cưỡng cười cười.</w:t>
      </w:r>
    </w:p>
    <w:p>
      <w:pPr>
        <w:pStyle w:val="BodyText"/>
      </w:pPr>
      <w:r>
        <w:t xml:space="preserve">- Vô Song, ngươi thật sự đã trở về?</w:t>
      </w:r>
    </w:p>
    <w:p>
      <w:pPr>
        <w:pStyle w:val="BodyText"/>
      </w:pPr>
      <w:r>
        <w:t xml:space="preserve">Đôi mắt của Đồng Ngôn lúc này đã đỏ hoe, thanh âm cũng trở nên nghẹn ngào:</w:t>
      </w:r>
    </w:p>
    <w:p>
      <w:pPr>
        <w:pStyle w:val="BodyText"/>
      </w:pPr>
      <w:r>
        <w:t xml:space="preserve">- Tinh La Điện chúng ta ngoài một số ít đệ tử không còn ở trong điện, còn đâu đều bị giết sạch rồi. Tinh La Điện đều do bọn chúng tàn hại, những kẻ đó thực lực quá mạnh, một cái phất tay của bọn chúng cũng đã phá hủy đi toàn bộ kiến trúc của Tinh La Điện. Những kẻ chúng ta căn bản là không thể tới gần được bọn chúng.</w:t>
      </w:r>
    </w:p>
    <w:p>
      <w:pPr>
        <w:pStyle w:val="BodyText"/>
      </w:pPr>
      <w:r>
        <w:t xml:space="preserve">Tần Vô Song ảm đạm đau lòng, La Thiên Đạo Trường phái ra cao thủ, đều là cường giả Hư Võ Cảnh, các tu luyện giả Tinh La Điện đều là người của các quốc gia nhân loại, làm sao mà có thể kháng cự lại bọn chúng?</w:t>
      </w:r>
    </w:p>
    <w:p>
      <w:pPr>
        <w:pStyle w:val="BodyText"/>
      </w:pPr>
      <w:r>
        <w:t xml:space="preserve">- Đồng huynh, ngươi nói tiếp đi.</w:t>
      </w:r>
    </w:p>
    <w:p>
      <w:pPr>
        <w:pStyle w:val="BodyText"/>
      </w:pPr>
      <w:r>
        <w:t xml:space="preserve">Đồng Ngôn gật gật đầu, đem toàn bộ tường thuật lại một lượt, trong mỗi tình huống thảm thiết, lại khiến cho Tần Vô Song quặn đau từng cơn.</w:t>
      </w:r>
    </w:p>
    <w:p>
      <w:pPr>
        <w:pStyle w:val="BodyText"/>
      </w:pPr>
      <w:r>
        <w:t xml:space="preserve">- Những kẻ đó có nói cái gì không?</w:t>
      </w:r>
    </w:p>
    <w:p>
      <w:pPr>
        <w:pStyle w:val="BodyText"/>
      </w:pPr>
      <w:r>
        <w:t xml:space="preserve">Tần Vô Song hít sâu một cái, bình phục lại cảm xúc, hỏi.</w:t>
      </w:r>
    </w:p>
    <w:p>
      <w:pPr>
        <w:pStyle w:val="BodyText"/>
      </w:pPr>
      <w:r>
        <w:t xml:space="preserve">- Có nói… Nói… Nói là…</w:t>
      </w:r>
    </w:p>
    <w:p>
      <w:pPr>
        <w:pStyle w:val="BodyText"/>
      </w:pPr>
      <w:r>
        <w:t xml:space="preserve">Nhưng Đồng Ngôn có chút lúng túng bối rối, hiển nhiên là có những lời không tiện nói ra.</w:t>
      </w:r>
    </w:p>
    <w:p>
      <w:pPr>
        <w:pStyle w:val="BodyText"/>
      </w:pPr>
      <w:r>
        <w:t xml:space="preserve">- Không sao, khẳng định là có liên quan tới ta, nói đi, ta đang nghe đây.</w:t>
      </w:r>
    </w:p>
    <w:p>
      <w:pPr>
        <w:pStyle w:val="BodyText"/>
      </w:pPr>
      <w:r>
        <w:t xml:space="preserve">Đồng Ngôn kinh ngạc:</w:t>
      </w:r>
    </w:p>
    <w:p>
      <w:pPr>
        <w:pStyle w:val="BodyText"/>
      </w:pPr>
      <w:r>
        <w:t xml:space="preserve">- Vô Song, ngươi cũng đã biết?</w:t>
      </w:r>
    </w:p>
    <w:p>
      <w:pPr>
        <w:pStyle w:val="BodyText"/>
      </w:pPr>
      <w:r>
        <w:t xml:space="preserve">- Ta biết là kẻ nào làm!</w:t>
      </w:r>
    </w:p>
    <w:p>
      <w:pPr>
        <w:pStyle w:val="BodyText"/>
      </w:pPr>
      <w:r>
        <w:t xml:space="preserve">Tần Vô Song khẩu khí bình tĩnh, ngọn lửa căm thù đang cháy rực trong ánh mắt, uất ức cháy lên như thiêu như đốt.</w:t>
      </w:r>
    </w:p>
    <w:p>
      <w:pPr>
        <w:pStyle w:val="BodyText"/>
      </w:pPr>
      <w:r>
        <w:t xml:space="preserve">Đồng Ngôn gật gật đầu nói:</w:t>
      </w:r>
    </w:p>
    <w:p>
      <w:pPr>
        <w:pStyle w:val="BodyText"/>
      </w:pPr>
      <w:r>
        <w:t xml:space="preserve">- Những kẻ này giết chóc xung quanh, nói là ngươi ở Cấm địa của Thần Hiên Viên Khâu đã đắc tội với một thế lực vô cùng lớn mạnh, mới khiến cho Tinh La Điện đi tới cảnh bị diệt môn. Bọn chúng nói muốn cho ngươi trở thành tội nhân thiên cổ của Tinh La Điện, bị các quốc gia nhân loại muôn đời thóa mạ, lăng nhục đến vạn năm.</w:t>
      </w:r>
    </w:p>
    <w:p>
      <w:pPr>
        <w:pStyle w:val="BodyText"/>
      </w:pPr>
      <w:r>
        <w:t xml:space="preserve">Mộ Dung Nhạn nghe tới đây, không nhịn được, nói:</w:t>
      </w:r>
    </w:p>
    <w:p>
      <w:pPr>
        <w:pStyle w:val="BodyText"/>
      </w:pPr>
      <w:r>
        <w:t xml:space="preserve">- Tên La Thông Thiên này quả thật là kẻ cực kỳ không biết xấu hổ. Chẳng những thủ đoạn ti tiện, còn vu cáo hãm hại huynh, Tần đại ca…</w:t>
      </w:r>
    </w:p>
    <w:p>
      <w:pPr>
        <w:pStyle w:val="BodyText"/>
      </w:pPr>
      <w:r>
        <w:t xml:space="preserve">Tần Vô Song khoát khoát tay:</w:t>
      </w:r>
    </w:p>
    <w:p>
      <w:pPr>
        <w:pStyle w:val="BodyText"/>
      </w:pPr>
      <w:r>
        <w:t xml:space="preserve">- Nhạn nhi, mối thù này sớm hay muộn ta cũng sẽ tính sổ với hắn. Chúng ta tạm thời không nói tới La Thiên Đạo Trường.</w:t>
      </w:r>
    </w:p>
    <w:p>
      <w:pPr>
        <w:pStyle w:val="BodyText"/>
      </w:pPr>
      <w:r>
        <w:t xml:space="preserve">Hắn quay đầu hỏi Đồng Ngôn:</w:t>
      </w:r>
    </w:p>
    <w:p>
      <w:pPr>
        <w:pStyle w:val="BodyText"/>
      </w:pPr>
      <w:r>
        <w:t xml:space="preserve">- Hiện tại Tinh La Điện còn có bao nhiêu đệ tử?</w:t>
      </w:r>
    </w:p>
    <w:p>
      <w:pPr>
        <w:pStyle w:val="BodyText"/>
      </w:pPr>
      <w:r>
        <w:t xml:space="preserve">- Tính đi tính lại, nhiều lắm cũng không tới hai trăm người. Phần lớn đã rời khỏi Đế quốc Đại La tìm nơi nương tựa khác. Những kẻ còn lưu lại trong này, đại khái cũng chỉ có mấy chục người.</w:t>
      </w:r>
    </w:p>
    <w:p>
      <w:pPr>
        <w:pStyle w:val="BodyText"/>
      </w:pPr>
      <w:r>
        <w:t xml:space="preserve">- Có mấy chục người sao?</w:t>
      </w:r>
    </w:p>
    <w:p>
      <w:pPr>
        <w:pStyle w:val="BodyText"/>
      </w:pPr>
      <w:r>
        <w:t xml:space="preserve">Tần Vô Song nhíu mày nói:</w:t>
      </w:r>
    </w:p>
    <w:p>
      <w:pPr>
        <w:pStyle w:val="BodyText"/>
      </w:pPr>
      <w:r>
        <w:t xml:space="preserve">- Ta thế nào cũng chỉ có phát hiện ra trên dưới mười người?</w:t>
      </w:r>
    </w:p>
    <w:p>
      <w:pPr>
        <w:pStyle w:val="BodyText"/>
      </w:pPr>
      <w:r>
        <w:t xml:space="preserve">Đồng Ngôn cả kinh:</w:t>
      </w:r>
    </w:p>
    <w:p>
      <w:pPr>
        <w:pStyle w:val="BodyText"/>
      </w:pPr>
      <w:r>
        <w:t xml:space="preserve">- Vô Song, ngươi đều biết sao?</w:t>
      </w:r>
    </w:p>
    <w:p>
      <w:pPr>
        <w:pStyle w:val="BodyText"/>
      </w:pPr>
      <w:r>
        <w:t xml:space="preserve">Tần Vô Song thở dài:</w:t>
      </w:r>
    </w:p>
    <w:p>
      <w:pPr>
        <w:pStyle w:val="BodyText"/>
      </w:pPr>
      <w:r>
        <w:t xml:space="preserve">- Các ngươi có phải là cảm thấy che dấu rất khá?</w:t>
      </w:r>
    </w:p>
    <w:p>
      <w:pPr>
        <w:pStyle w:val="BodyText"/>
      </w:pPr>
      <w:r>
        <w:t xml:space="preserve">Đồng Ngôn đưa tay gãy gãy đầu:</w:t>
      </w:r>
    </w:p>
    <w:p>
      <w:pPr>
        <w:pStyle w:val="BodyText"/>
      </w:pPr>
      <w:r>
        <w:t xml:space="preserve">- Mấy chục người chúng ta chia ra làm sáu tổ. Thay phiên nhau bám trụ ở nơi này để tránh kẻ địch tới sẽ bị một lượt tiêu diệt hết. Những kẻ khác cũng đều đang tránh ở trên dãy Lăng Vân Phong.</w:t>
      </w:r>
    </w:p>
    <w:p>
      <w:pPr>
        <w:pStyle w:val="BodyText"/>
      </w:pPr>
      <w:r>
        <w:t xml:space="preserve">Dù sao cũng còn mấy chục người, Tần Vô Song tuy rằng ít nhiều đau thương nhưng thấy vậy cũng có chút vui mừng.</w:t>
      </w:r>
    </w:p>
    <w:p>
      <w:pPr>
        <w:pStyle w:val="Compact"/>
      </w:pPr>
      <w:r>
        <w:t xml:space="preserve">Ủng hộ chỉ với 1 click và 5s ! (adf.ly/4EmoB)</w:t>
      </w:r>
      <w:r>
        <w:br w:type="textWrapping"/>
      </w:r>
      <w:r>
        <w:br w:type="textWrapping"/>
      </w:r>
    </w:p>
    <w:p>
      <w:pPr>
        <w:pStyle w:val="Heading2"/>
      </w:pPr>
      <w:bookmarkStart w:id="644" w:name="chương-622"/>
      <w:bookmarkEnd w:id="644"/>
      <w:r>
        <w:t xml:space="preserve">622. Chương 62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22: Hổ lạc bình nguyên bị chó khin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cũng biết, dọc con đường đi tới đây, xung quanh đều có vết máu, nhưng không có thi thể, chỉ có thể là do những kẻ còn sống an táng. Quả nhiên, vừa hỏi tới, Đồng Ngôn cũng xác nhận việc đó.</w:t>
      </w:r>
    </w:p>
    <w:p>
      <w:pPr>
        <w:pStyle w:val="BodyText"/>
      </w:pPr>
      <w:r>
        <w:t xml:space="preserve">Đồng Ngôn và Tây Môn Tinh dù rằng không còn khẩn trương vội vàng như lúc đầu nhưng vẫn là Tần Vô Song hỏi một câu bọn họ đáp một câu, không khí ít nhiều có chút áp lực.</w:t>
      </w:r>
    </w:p>
    <w:p>
      <w:pPr>
        <w:pStyle w:val="BodyText"/>
      </w:pPr>
      <w:r>
        <w:t xml:space="preserve">- Đúng rồi, Đồng huynh, mấy người xuất thân từ Bách Việt Quốc của chúng ta, bây giờ vẫn khỏe chứ?</w:t>
      </w:r>
    </w:p>
    <w:p>
      <w:pPr>
        <w:pStyle w:val="BodyText"/>
      </w:pPr>
      <w:r>
        <w:t xml:space="preserve">Đồng Ngôn thở dài một tiếng:</w:t>
      </w:r>
    </w:p>
    <w:p>
      <w:pPr>
        <w:pStyle w:val="BodyText"/>
      </w:pPr>
      <w:r>
        <w:t xml:space="preserve">- Mấy gã đệ tử Hạ gia sớm đã không còn rồi. Tai nạn lần này, Vạn Kim Bằng cũng đã chết. Ta cùng Tây Môn huynh đều là mạng lớn, đúng lúc đang tu luyện ở sâu trong núi, không có bị tới đuổi giết. Tỷ tỷ của ta được sư phụ huynh mang đi, đã đem ra Vô Tận Đông Hải rồi.</w:t>
      </w:r>
    </w:p>
    <w:p>
      <w:pPr>
        <w:pStyle w:val="BodyText"/>
      </w:pPr>
      <w:r>
        <w:t xml:space="preserve">- Vô Tận Đông Hải?</w:t>
      </w:r>
    </w:p>
    <w:p>
      <w:pPr>
        <w:pStyle w:val="BodyText"/>
      </w:pPr>
      <w:r>
        <w:t xml:space="preserve">Mộ Dung Nhạn khẽ có chút giật mình.</w:t>
      </w:r>
    </w:p>
    <w:p>
      <w:pPr>
        <w:pStyle w:val="BodyText"/>
      </w:pPr>
      <w:r>
        <w:t xml:space="preserve">Tần Vô Song gật gật đầu, đây là điều vô cùng may mắn trong cái không may, bao gồm cả cao tầng và Đệ tử Trung tâm của Tinh La Điện, cùng với người nhà của hắn cũng đều vào Vô Tận Đông Hải, nếu không tai nạn lần này cũng sẽ là vạn kiếp bất phục.</w:t>
      </w:r>
    </w:p>
    <w:p>
      <w:pPr>
        <w:pStyle w:val="BodyText"/>
      </w:pPr>
      <w:r>
        <w:t xml:space="preserve">Đang trong lúc nói, bên ngoài đột nhiên truyền tới ba âm thanh liên tục, ba tiếng huýt gió sắc bén. Đồng Ngôn và Tây Môn Tinh sắc mặt đều biến đổi:</w:t>
      </w:r>
    </w:p>
    <w:p>
      <w:pPr>
        <w:pStyle w:val="BodyText"/>
      </w:pPr>
      <w:r>
        <w:t xml:space="preserve">- Lại tới nữa?</w:t>
      </w:r>
    </w:p>
    <w:p>
      <w:pPr>
        <w:pStyle w:val="BodyText"/>
      </w:pPr>
      <w:r>
        <w:t xml:space="preserve">Tần Vô Song sửng sốt:</w:t>
      </w:r>
    </w:p>
    <w:p>
      <w:pPr>
        <w:pStyle w:val="BodyText"/>
      </w:pPr>
      <w:r>
        <w:t xml:space="preserve">- Ai?</w:t>
      </w:r>
    </w:p>
    <w:p>
      <w:pPr>
        <w:pStyle w:val="BodyText"/>
      </w:pPr>
      <w:r>
        <w:t xml:space="preserve">- Ngoài bọn khốn nạn Long Hổ Môn ra thì còn có thể là kẻ nào?</w:t>
      </w:r>
    </w:p>
    <w:p>
      <w:pPr>
        <w:pStyle w:val="BodyText"/>
      </w:pPr>
      <w:r>
        <w:t xml:space="preserve">Đồng Ngôn nói tới đây cũng là nghiến răng nghiến lợi.</w:t>
      </w:r>
    </w:p>
    <w:p>
      <w:pPr>
        <w:pStyle w:val="BodyText"/>
      </w:pPr>
      <w:r>
        <w:t xml:space="preserve">- Long Hổ Môn?</w:t>
      </w:r>
    </w:p>
    <w:p>
      <w:pPr>
        <w:pStyle w:val="BodyText"/>
      </w:pPr>
      <w:r>
        <w:t xml:space="preserve">Tần Vô Song cơ hồ đều đã quên sự tồn tại của bọn chúng rồi. Long Hổ Môn này trước là cùng với Tinh La Điện, Thiên Cơ Tông là ba thế lực thủ lĩnh đặt song song ngang hàng trong các quốc gia nhân loại. Sau đó bởi vì Thiên Cơ Tông bị diệt, Long Hổ Môn bị uy hiếp thần phục Tinh La Điện, gia nhập Liên minh khu vực phía Đông, thừa nhận vị trí bá chủ của Tinh La Điện ở khu vực phía Đông.</w:t>
      </w:r>
    </w:p>
    <w:p>
      <w:pPr>
        <w:pStyle w:val="BodyText"/>
      </w:pPr>
      <w:r>
        <w:t xml:space="preserve">Long Hổ Môn lẽ nào vẫn còn gan để làm loạn cái gì? Hoặc là dám thừa nước đục thả câu, nhìn thấy Tinh La Điện gặp rủi ro liền muốn nhân cơ hội chiếm lấy vị trí bá chủ khu vực phía Đông chăng?</w:t>
      </w:r>
    </w:p>
    <w:p>
      <w:pPr>
        <w:pStyle w:val="BodyText"/>
      </w:pPr>
      <w:r>
        <w:t xml:space="preserve">- Vô Song, ngươi về thật đúng lúc. Mấy năm gần đây, Long Hổ Môn đã nhiều lần phái ra cao thủ tới để uy hiếp Tinh La Điện chúng ta giao ra ba thanh Chìa khóa Linh lực đi vào Vô Tận Đông Hải, còn giết chết mấy đệ tử Tinh La Điện của ta.</w:t>
      </w:r>
    </w:p>
    <w:p>
      <w:pPr>
        <w:pStyle w:val="BodyText"/>
      </w:pPr>
      <w:r>
        <w:t xml:space="preserve">- Giết người?</w:t>
      </w:r>
    </w:p>
    <w:p>
      <w:pPr>
        <w:pStyle w:val="BodyText"/>
      </w:pPr>
      <w:r>
        <w:t xml:space="preserve">Tần Vô Song vẻ mặt trầm xuống:</w:t>
      </w:r>
    </w:p>
    <w:p>
      <w:pPr>
        <w:pStyle w:val="BodyText"/>
      </w:pPr>
      <w:r>
        <w:t xml:space="preserve">- Bọn Long Hổ Môn này chẳng lẽ chưa nghe qua lạc đà chết gầy vẫn còn lớn hơn ngựa béo sao? Tinh La Điện cho dù tạm thời có chút nguy cơ, bọn Long Hổ Môn này cảm thấy có thể một búa đánh chết Tinh La Điện này sao?</w:t>
      </w:r>
    </w:p>
    <w:p>
      <w:pPr>
        <w:pStyle w:val="BodyText"/>
      </w:pPr>
      <w:r>
        <w:t xml:space="preserve">- Vô Song, ngươi không biết các quốc gia nhân loại đều thịnh truyền, ngươi đã bị thế lực cường thế của Hiên Viên Khâu xử lý. Nói các cao tầng của Tinh La Điện chúng ta đều đã bỏ Tinh La Điện mà chạy trốn. Cho nên bây giờ tất cả các quốc gia nhân loại đều nghĩ chúng ta tiêu tan rồi, đang chuẩn bị chiếm đoạt vị trí Đế quốc Thượng phẩm của Đế quốc Đại La.</w:t>
      </w:r>
    </w:p>
    <w:p>
      <w:pPr>
        <w:pStyle w:val="BodyText"/>
      </w:pPr>
      <w:r>
        <w:t xml:space="preserve">Đồng Ngôn nói tới đây, trong khẩu khí tràn đầy sự áp bức và lăng nhục:</w:t>
      </w:r>
    </w:p>
    <w:p>
      <w:pPr>
        <w:pStyle w:val="BodyText"/>
      </w:pPr>
      <w:r>
        <w:t xml:space="preserve">- Ngay cả những Công quốc của Đế quốc Đại La cũng ngo nghoe ngóc đầu dậy, không có sự uy hiếp võ lực của Tinh La Điện, bọn chúng đều có ý định quy hàng dưới trướng của Long Hổ Môn.</w:t>
      </w:r>
    </w:p>
    <w:p>
      <w:pPr>
        <w:pStyle w:val="BodyText"/>
      </w:pPr>
      <w:r>
        <w:t xml:space="preserve">Tây Môn Tinh căm giận bất bình:</w:t>
      </w:r>
    </w:p>
    <w:p>
      <w:pPr>
        <w:pStyle w:val="BodyText"/>
      </w:pPr>
      <w:r>
        <w:t xml:space="preserve">- Thật đúng là một đám cỏ đầu tường, gió chiều nào xoay chiều ấy, lúc nguy nan không nghĩ đến chuyện xuất lực vì quốc gia, mà lại nhất tâm nhất trí nghĩ chuyện đầu hàng.</w:t>
      </w:r>
    </w:p>
    <w:p>
      <w:pPr>
        <w:pStyle w:val="BodyText"/>
      </w:pPr>
      <w:r>
        <w:t xml:space="preserve">Tần Vô Song lại không thấy đó làm lạ, nếu như nói Tinh La Điện thật sự ngã xuống, Đế quốc Đại La nhất định sẽ không có tiền đồ gì. Thế cục của khu vực phía Đông, ắt sẽ bị Long Hổ Môn chiếm giữ.</w:t>
      </w:r>
    </w:p>
    <w:p>
      <w:pPr>
        <w:pStyle w:val="BodyText"/>
      </w:pPr>
      <w:r>
        <w:t xml:space="preserve">Bởi vì trong ba Đế quốc Trung phẩm của khu vực phía Đông, Thiên Cơ Tông đã bị tiêu diệt, sơn môn của Tinh La Điện thì đã bị kẻ khác phá hỏng, nguyên khí đại thương, những thế lực bên ngoài nhìn vào thì so với sự tiêu diệt cũng không có gì khác biệt lắm.</w:t>
      </w:r>
    </w:p>
    <w:p>
      <w:pPr>
        <w:pStyle w:val="BodyText"/>
      </w:pPr>
      <w:r>
        <w:t xml:space="preserve">Như vậy thuận theo lẽ tự nhiên, cũng chỉ có Long Hổ Môn là đứng lên đảm đương được cục diện khu vực phía Đông.</w:t>
      </w:r>
    </w:p>
    <w:p>
      <w:pPr>
        <w:pStyle w:val="BodyText"/>
      </w:pPr>
      <w:r>
        <w:t xml:space="preserve">- Đi, chúng ta ra ngoài xem, Tần Vô Song ta thật muốn xem xem bọn Long Hổ Môn này rốt cuộc có bao nhiêu tiền đồ mà cũng dám thừa nước dục thả câu, công nhiên giết hại đệ tử Tinh La Điện chúng ta.</w:t>
      </w:r>
    </w:p>
    <w:p>
      <w:pPr>
        <w:pStyle w:val="BodyText"/>
      </w:pPr>
      <w:r>
        <w:t xml:space="preserve">Tây Môn Tinh với Đồng Ngôn tuy không biết tu vi của Tần Vô Song bây giờ như thế nào, nhưng bọn chúng đều biết, tu vi của Tần Vô Song ở các quốc gia nhân loại khẳng định là vô địch, nếu không thì sao hắn có để đọ sức được với cường giả siêu cấp của Hiên Viên Khâu mà vẫn còn sống sót?</w:t>
      </w:r>
    </w:p>
    <w:p>
      <w:pPr>
        <w:pStyle w:val="BodyText"/>
      </w:pPr>
      <w:r>
        <w:t xml:space="preserve">Tinh La Điện hôm nay, thật sự là không thể chịu đựng thêm một lần công kích nữa.</w:t>
      </w:r>
    </w:p>
    <w:p>
      <w:pPr>
        <w:pStyle w:val="BodyText"/>
      </w:pPr>
      <w:r>
        <w:t xml:space="preserve">Ngoài Đồng Ngôn và Tây Môn Tinh, tám gã đệ tử của Tinh La Điện còn đều trốn ở một nơi bí mật gần đó, cũng đã phóng ra ngoài cửa.</w:t>
      </w:r>
    </w:p>
    <w:p>
      <w:pPr>
        <w:pStyle w:val="BodyText"/>
      </w:pPr>
      <w:r>
        <w:t xml:space="preserve">Tần Vô Song dẫn theo Đồng Ngôn, Tây Môn Tinh đi từ phía sau ra.</w:t>
      </w:r>
    </w:p>
    <w:p>
      <w:pPr>
        <w:pStyle w:val="BodyText"/>
      </w:pPr>
      <w:r>
        <w:t xml:space="preserve">Nhìn thấy phía trước sơn môn, một đám tu luyện giả của Long Hổ Môn đang đứng đó khí thế náo nhiệt ồn ào, trong đó kẻ đầu lĩnh cư nhiên là Nhị Hổ đầu của Hổ đầug Hổ Long Môn.</w:t>
      </w:r>
    </w:p>
    <w:p>
      <w:pPr>
        <w:pStyle w:val="BodyText"/>
      </w:pPr>
      <w:r>
        <w:t xml:space="preserve">Tuy rằng Ngụy Thăng Long và Hoàng Thanh Hổ là hai đại đệ tử mạnh nhất của Long Hổ Môn. Nhưng có thể trong mấy năm ngắn ngủi, cùng nhau tiến vào Cao Linh Võ Cảnh, tốc độ tăng tiến như thế này, ở các quốc gia nhân loại vẫn là khiến cho kẻ khác vô cùng sợ hãi.</w:t>
      </w:r>
    </w:p>
    <w:p>
      <w:pPr>
        <w:pStyle w:val="BodyText"/>
      </w:pPr>
      <w:r>
        <w:t xml:space="preserve">Phải biết rằng, thời điểm Tần Vô Song tiến vào Tinh La Điện, năm vị Điện chủ cũng cùng lắm tu vi là Cao Linh Võ Cảnh mà thôi.</w:t>
      </w:r>
    </w:p>
    <w:p>
      <w:pPr>
        <w:pStyle w:val="BodyText"/>
      </w:pPr>
      <w:r>
        <w:t xml:space="preserve">Bởi vậy Tần Vô Song liệu định, tên Ngụy Thăng Long và Hoàng Thanh Hổ này ắt phải gặp được một cái kỳ ngộ gì đó, nếu không thì sức mạnh của bọn chúng không thể tăng được đến vậy.</w:t>
      </w:r>
    </w:p>
    <w:p>
      <w:pPr>
        <w:pStyle w:val="BodyText"/>
      </w:pPr>
      <w:r>
        <w:t xml:space="preserve">Hai tên Nhị Hổ đầu kia lạnh lùng nhìn ngắm mấy đệ tử còn sót lại ở trong Tinh La Điện, cười nói:</w:t>
      </w:r>
    </w:p>
    <w:p>
      <w:pPr>
        <w:pStyle w:val="BodyText"/>
      </w:pPr>
      <w:r>
        <w:t xml:space="preserve">- Chỉ bằng mấy tên phế vật các ngươi mà cũng dám ở đây cản đường sao?</w:t>
      </w:r>
    </w:p>
    <w:p>
      <w:pPr>
        <w:pStyle w:val="BodyText"/>
      </w:pPr>
      <w:r>
        <w:t xml:space="preserve">Còn Tần Vô Song kia tuy rằng yêu nghiệt, ở các quốc gia nhân loại hoành hành vô địch, nhưng ở Hiên Viên Khâu, hắn cũng chỉ như cái rắm. Đắc tội với thế lực siêu cường, một đầu ngón tay của người ta cũng có thể diệt hắn chục lần, trăm lần.</w:t>
      </w:r>
    </w:p>
    <w:p>
      <w:pPr>
        <w:pStyle w:val="BodyText"/>
      </w:pPr>
      <w:r>
        <w:t xml:space="preserve">Cho nên, Long Hổ Môn lần này không cần lo ngại gì. Bọn chúng đã ẩn nhẫn hơn một năm, cũng đang đợi phản ứng của Tinh La Điện.</w:t>
      </w:r>
    </w:p>
    <w:p>
      <w:pPr>
        <w:pStyle w:val="BodyText"/>
      </w:pPr>
      <w:r>
        <w:t xml:space="preserve">Thấy các cao tầng của Tinh La Điện thủy chung không lộ diện, còn Tần Vô Song thì căn bản không còn tin tức, nghĩ là các cao tầng của Tinh La Điện thì đều đã bị người từ Cấm địa của Thần giết chết rồi, còn Tần Vô Song thì cũng sớm đã bị xử lý.</w:t>
      </w:r>
    </w:p>
    <w:p>
      <w:pPr>
        <w:pStyle w:val="BodyText"/>
      </w:pPr>
      <w:r>
        <w:t xml:space="preserve">Cho nên mấy tháng gần đây, Long Hổ Môn càng sôi sục ngo ngoe. Mấy lần phái môn hạ đệ tử tới khiêu khích, giết chóc những đệ tử còn sót lại của Tinh La Điện, kỳ thật là thăm dò trước khi hành động.</w:t>
      </w:r>
    </w:p>
    <w:p>
      <w:pPr>
        <w:pStyle w:val="BodyText"/>
      </w:pPr>
      <w:r>
        <w:t xml:space="preserve">Nếu như Tinh La Điện còn có át chủ bài, không thể nào nhìn thấy đệ tử bị giết mà không có hành động gì. Vài lần thử, Tinh La Điện vốn không có phản ứng gì, càng cổ vũ sự kiêu căng của bọn chúng, khiến cho bọn chúng nhận định Tinh La Điện đã không còn khả năng tạo sóng to gió lớn nữa rồi.</w:t>
      </w:r>
    </w:p>
    <w:p>
      <w:pPr>
        <w:pStyle w:val="BodyText"/>
      </w:pPr>
      <w:r>
        <w:t xml:space="preserve">Cho nên, Hạ Hổ đầu tự thân xuất ngựa, mang theo hai Đệ tử Trung tâm kiệt xuất nhất của Long Hổ Môn, cùng với một đám môn hạ đệ tử tiến tới Tinh La Điện, vốn là định tiêu diệt toàn bộ tàn dư của Tinh La Điện. Sau khi đã tiêu diệt toàn bộ Tinh La Điện, xong sẽ lật đổ Đế quốc Đại La, đem nắm giữ lấy đại quyền ở khi vực phía Đông, trở thành bá chủ khu vực phía Đông.</w:t>
      </w:r>
    </w:p>
    <w:p>
      <w:pPr>
        <w:pStyle w:val="BodyText"/>
      </w:pPr>
      <w:r>
        <w:t xml:space="preserve">Mà sự kiện quan trọng nhất trong đó là cướp lấy ba cái Chìa khóa Linh lực của Vô Tận Đông Hải.</w:t>
      </w:r>
    </w:p>
    <w:p>
      <w:pPr>
        <w:pStyle w:val="BodyText"/>
      </w:pPr>
      <w:r>
        <w:t xml:space="preserve">Mấy tên đệ tử của Tinh La Điện kia kỳ thật cũng đều biết, năm vị Điện chủ đều đã đi Vô Tận Đông Hải rồi, nhưng những lời này bọn họ lại không thể nói cho Long Hổ Môn. Bởi vậy chỉ có thể lo lắng.</w:t>
      </w:r>
    </w:p>
    <w:p>
      <w:pPr>
        <w:pStyle w:val="BodyText"/>
      </w:pPr>
      <w:r>
        <w:t xml:space="preserve">Hạ Hổ đầu sắc mặt phát lạnh:</w:t>
      </w:r>
    </w:p>
    <w:p>
      <w:pPr>
        <w:pStyle w:val="BodyText"/>
      </w:pPr>
      <w:r>
        <w:t xml:space="preserve">- Các ngươi nghe đây, kẻ nào biết Chìa khóa Linh lực của Vô Tận Đông Hải, chỉ cần cung cấp manh mối có thể miễn chết. Thậm chí có thể gia nhập Long Hổ Môn của ta, trở thành một thành viên trong Long Hổ Môn ta. Nếu như u mê bất ngộ, biết mà không báo thì đừng trách bổn Hổ đầu khách sáo.</w:t>
      </w:r>
    </w:p>
    <w:p>
      <w:pPr>
        <w:pStyle w:val="BodyText"/>
      </w:pPr>
      <w:r>
        <w:t xml:space="preserve">Lời này vừa nói xong, đám đệ tử Tinh La Điện đều chửi lớn:</w:t>
      </w:r>
    </w:p>
    <w:p>
      <w:pPr>
        <w:pStyle w:val="BodyText"/>
      </w:pPr>
      <w:r>
        <w:t xml:space="preserve">- Tên họ Hạ kia thật không biết xấu hổ, Tinh La Điện chúng ta tuy rằng tạm thời sa cơ lỡ vận, nhưng mà xương cốt vẫn vô cùng rắn chắc, muốn uy hiếp chúng ta? Ha ha ha, đừng có mơ giữa ban ngày. Được lắm, muốn giết thì tùy vào các ngươi. Nhưng cũng chớ có quên, những tội nghiệt mà các ngươi gây ra cho Tinh La Điện chúng ta hôm nay, rồi sẽ có một ngày các ngươi phải hoàn trả gấp ngàn lần, vạn lần.</w:t>
      </w:r>
    </w:p>
    <w:p>
      <w:pPr>
        <w:pStyle w:val="BodyText"/>
      </w:pPr>
      <w:r>
        <w:t xml:space="preserve">Hạ Hổ đầu cười lạnh, mấy cái gọi là nhân quả báo ứng hắn căn bản không thèm quan tâm. Hắn chỉ tin vào thời thế, tin rằng đây là cơ hội đổi đời của Long Hổ Môn.</w:t>
      </w:r>
    </w:p>
    <w:p>
      <w:pPr>
        <w:pStyle w:val="BodyText"/>
      </w:pPr>
      <w:r>
        <w:t xml:space="preserve">- Thăng Long, Thanh Hổ, mấy tên phế vật này giao cho các ngươi, không cần lưu lại, giết không tha.</w:t>
      </w:r>
    </w:p>
    <w:p>
      <w:pPr>
        <w:pStyle w:val="BodyText"/>
      </w:pPr>
      <w:r>
        <w:t xml:space="preserve">Hạ Hổ đầu truyền đạt mệnh lệnh một cách lạnh lùng cay nghiệt.</w:t>
      </w:r>
    </w:p>
    <w:p>
      <w:pPr>
        <w:pStyle w:val="BodyText"/>
      </w:pPr>
      <w:r>
        <w:t xml:space="preserve">Ngụy Thăng Long cùng Hoàng Thanh Hổ không chút do dự, cùng song song bước ra khỏi hàng, giống như hổ lang xông tới. Mấy đệ tử bên Tinh La Điện lớn tiếng nói:</w:t>
      </w:r>
    </w:p>
    <w:p>
      <w:pPr>
        <w:pStyle w:val="BodyText"/>
      </w:pPr>
      <w:r>
        <w:t xml:space="preserve">- Mọi người áp sát vào nhau, cùng liều mạng với bọn chúng. Giết một kẻ tính một kẻ.</w:t>
      </w:r>
    </w:p>
    <w:p>
      <w:pPr>
        <w:pStyle w:val="BodyText"/>
      </w:pPr>
      <w:r>
        <w:t xml:space="preserve">Ngụy Thăng Long cùng Hoàng Thanh Hổ đều là nhe răng cười, chỉ bằng mấy thằng nhãi con này mà muốn cùng liều mạng với bọn hắn sao?</w:t>
      </w:r>
    </w:p>
    <w:p>
      <w:pPr>
        <w:pStyle w:val="BodyText"/>
      </w:pPr>
      <w:r>
        <w:t xml:space="preserve">Ngụy Thăng Long vung tay lên, một đạo kiếm quang sắc lạnh bắn ra, chợt lóe ở trên hư không, nhất thời như hóa thành hoa mưa, sắc nhọn, bắn thẳng vào tám người kia.</w:t>
      </w:r>
    </w:p>
    <w:p>
      <w:pPr>
        <w:pStyle w:val="BodyText"/>
      </w:pPr>
      <w:r>
        <w:t xml:space="preserve">Hoàng Thanh Hổ cười to:</w:t>
      </w:r>
    </w:p>
    <w:p>
      <w:pPr>
        <w:pStyle w:val="BodyText"/>
      </w:pPr>
      <w:r>
        <w:t xml:space="preserve">- Ngụy sư huynh, ngươi vừa ra tay thì ta căn bản cũng không cần động thủ a!</w:t>
      </w:r>
    </w:p>
    <w:p>
      <w:pPr>
        <w:pStyle w:val="BodyText"/>
      </w:pPr>
      <w:r>
        <w:t xml:space="preserve">Ngụy Thăng Long đang muốn đắc ý cười rộ lên, nụ cười ở khóe miệng vẫn chưa kịp lộ ra thì đột nhiên nhíu mày, tiếp đó là sắc mặt phát lạnh.</w:t>
      </w:r>
    </w:p>
    <w:p>
      <w:pPr>
        <w:pStyle w:val="BodyText"/>
      </w:pPr>
      <w:r>
        <w:t xml:space="preserve">Sự tình khiến cho bọn chúng nghĩ không ra chợt phát sinh. Chỉ nhìn thấy hư không giống như có một đạo lực lượng vô hình phóng ra, ngưng tụ thành một luồng lốc xoáy trong hư không, đem toàn bộ những những kiếm quang kia, toàn bộ hút vào.</w:t>
      </w:r>
    </w:p>
    <w:p>
      <w:pPr>
        <w:pStyle w:val="BodyText"/>
      </w:pPr>
      <w:r>
        <w:t xml:space="preserve">Luồng lốc xoáy kia đã đem toàn bộ hoa quang cắn nuốt vào trong. Giống như ném đá xuống biển, một chút phản ứng cũng đều không có.</w:t>
      </w:r>
    </w:p>
    <w:p>
      <w:pPr>
        <w:pStyle w:val="BodyText"/>
      </w:pPr>
      <w:r>
        <w:t xml:space="preserve">- Kẻ nào?</w:t>
      </w:r>
    </w:p>
    <w:p>
      <w:pPr>
        <w:pStyle w:val="BodyText"/>
      </w:pPr>
      <w:r>
        <w:t xml:space="preserve">Ngụy Thăng Long thất sắc kinh hãi, thủ đoạn thần thông như vậy, có thể hoàn toàn vượt qua phạm vi tưởng tượng của hắn.</w:t>
      </w:r>
    </w:p>
    <w:p>
      <w:pPr>
        <w:pStyle w:val="Compact"/>
      </w:pPr>
      <w:r>
        <w:t xml:space="preserve">Ủng hộ chỉ với 1 click và 5s ! (adf.ly/4EmoB)</w:t>
      </w:r>
      <w:r>
        <w:br w:type="textWrapping"/>
      </w:r>
      <w:r>
        <w:br w:type="textWrapping"/>
      </w:r>
    </w:p>
    <w:p>
      <w:pPr>
        <w:pStyle w:val="Heading2"/>
      </w:pPr>
      <w:bookmarkStart w:id="645" w:name="chương-623"/>
      <w:bookmarkEnd w:id="645"/>
      <w:r>
        <w:t xml:space="preserve">623. Chương 62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23: Chạy bán sống bán chết</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Đừng nói là Ngụy Thăng Long, ngay cả kẻ hiểu nhiều biết rộng như Hạ Hổ đầu cũng bị một màn bất ngờ trước mắt mà làm cho ngây người, loại thủ đoạn thần thông này quả thực là cho tới bây giờ hắn chưa từng thấy qua.</w:t>
      </w:r>
    </w:p>
    <w:p>
      <w:pPr>
        <w:pStyle w:val="BodyText"/>
      </w:pPr>
      <w:r>
        <w:t xml:space="preserve">Ngay cả là kẻ nào ra tay hắn cũng không thấy được.</w:t>
      </w:r>
    </w:p>
    <w:p>
      <w:pPr>
        <w:pStyle w:val="BodyText"/>
      </w:pPr>
      <w:r>
        <w:t xml:space="preserve">Nhìn quanh bốn phía đều là trống trơn, hắn bất luận khuếch tán thần thức thế nào cũng không thể nào mà tìm được. Ngoài mấy kẻ đệ tử của Tinh La Điện ở trước mặt thì căn bản là không có một kẻ nào khác.</w:t>
      </w:r>
    </w:p>
    <w:p>
      <w:pPr>
        <w:pStyle w:val="BodyText"/>
      </w:pPr>
      <w:r>
        <w:t xml:space="preserve">Hạ Hổ đầu dáng vẻ sợ hãi, sống lưng nhất thời toát một luồng khí lạnh. Ẩn ẩn ý thức được tình hình hôm nay có điều bất ổn.</w:t>
      </w:r>
    </w:p>
    <w:p>
      <w:pPr>
        <w:pStyle w:val="BodyText"/>
      </w:pPr>
      <w:r>
        <w:t xml:space="preserve">Ngụy Thăng Long là kẻ hiểu chuyện, một chiêu bất thành liền biết chuyện không ổn, lập tức dừng lại, không hề công kích thêm lần nữa, mà nhanh chóng trở về để phòng thủ môn hộ.</w:t>
      </w:r>
    </w:p>
    <w:p>
      <w:pPr>
        <w:pStyle w:val="BodyText"/>
      </w:pPr>
      <w:r>
        <w:t xml:space="preserve">Hoàng Thanh Hổ lại không biết ý nghĩ của Ngụy Thăng Long, thấy Ngụy Thăng Long dừng tay không tiếp tục tấn công, nhịn không được hỏi:</w:t>
      </w:r>
    </w:p>
    <w:p>
      <w:pPr>
        <w:pStyle w:val="BodyText"/>
      </w:pPr>
      <w:r>
        <w:t xml:space="preserve">- Ngụy sư huynh, sao lại ngừng lại rồi?</w:t>
      </w:r>
    </w:p>
    <w:p>
      <w:pPr>
        <w:pStyle w:val="BodyText"/>
      </w:pPr>
      <w:r>
        <w:t xml:space="preserve">- Đừng nói nữa, lui về sau!</w:t>
      </w:r>
    </w:p>
    <w:p>
      <w:pPr>
        <w:pStyle w:val="BodyText"/>
      </w:pPr>
      <w:r>
        <w:t xml:space="preserve">Ngụy Thăng Long một tay túm lấy Hoàng Thanh Hổ liền hướng mặt sau mà chạy về.</w:t>
      </w:r>
    </w:p>
    <w:p>
      <w:pPr>
        <w:pStyle w:val="BodyText"/>
      </w:pPr>
      <w:r>
        <w:t xml:space="preserve">Đệ tử của Tinh La Điện cũng ngơ ngác nhìn nhau, không biết là đang xảy ra chuyện gì.</w:t>
      </w:r>
    </w:p>
    <w:p>
      <w:pPr>
        <w:pStyle w:val="BodyText"/>
      </w:pPr>
      <w:r>
        <w:t xml:space="preserve">- Hạ Thiên Minh, vài năm không gặp, gan của ngươi cũng lớn lên không ít.</w:t>
      </w:r>
    </w:p>
    <w:p>
      <w:pPr>
        <w:pStyle w:val="BodyText"/>
      </w:pPr>
      <w:r>
        <w:t xml:space="preserve">Trong hư không có một âm thanh lạnh lùng vang lên.</w:t>
      </w:r>
    </w:p>
    <w:p>
      <w:pPr>
        <w:pStyle w:val="BodyText"/>
      </w:pPr>
      <w:r>
        <w:t xml:space="preserve">Hạ Hổ đầu nghe cái âm thanh ấy trực tiếp gọi thẳng tên mình, trong lòng phát lạnh. Thanh âm này sao lại quen thuộc đến như vậy?</w:t>
      </w:r>
    </w:p>
    <w:p>
      <w:pPr>
        <w:pStyle w:val="BodyText"/>
      </w:pPr>
      <w:r>
        <w:t xml:space="preserve">Ngẫm nghĩ lại, Hạ Hổ đầu toàn thân giật mình một cái, nhịn không được run run lên, sắc mặt đại biến. Hắn đột nhiên nhớ tới một kẻ, một cái tên vô cùng đáng sợ nhất thời hiện lên trong đầu hắn.</w:t>
      </w:r>
    </w:p>
    <w:p>
      <w:pPr>
        <w:pStyle w:val="BodyText"/>
      </w:pPr>
      <w:r>
        <w:t xml:space="preserve">- Tần Vô Song?</w:t>
      </w:r>
    </w:p>
    <w:p>
      <w:pPr>
        <w:pStyle w:val="BodyText"/>
      </w:pPr>
      <w:r>
        <w:t xml:space="preserve">Hạ Hổ đầu hoảng sợ thất sắc, nhìn nhìn chung quanh, thần thái giống như ma xui quỷ khiến, vô cùng hoảng hốt sợ hãi.</w:t>
      </w:r>
    </w:p>
    <w:p>
      <w:pPr>
        <w:pStyle w:val="BodyText"/>
      </w:pPr>
      <w:r>
        <w:t xml:space="preserve">Ngụy Thăng Long và Hoàng Thanh Hổ nhìn thấy vẻ mặt Hạ Hổ đầu như vậy đều vội vàng chạy tới, nhẹ giọng hỏi:</w:t>
      </w:r>
    </w:p>
    <w:p>
      <w:pPr>
        <w:pStyle w:val="BodyText"/>
      </w:pPr>
      <w:r>
        <w:t xml:space="preserve">- Nhị Hổ đầu, là kẻ nào?</w:t>
      </w:r>
    </w:p>
    <w:p>
      <w:pPr>
        <w:pStyle w:val="BodyText"/>
      </w:pPr>
      <w:r>
        <w:t xml:space="preserve">- Là kẻ nào? Các ngươi không nghe ra sao?</w:t>
      </w:r>
    </w:p>
    <w:p>
      <w:pPr>
        <w:pStyle w:val="BodyText"/>
      </w:pPr>
      <w:r>
        <w:t xml:space="preserve">Thanh âm của Hạ Hổ đầu đều có chút run rẩy.</w:t>
      </w:r>
    </w:p>
    <w:p>
      <w:pPr>
        <w:pStyle w:val="BodyText"/>
      </w:pPr>
      <w:r>
        <w:t xml:space="preserve">Ngụy Thăng Long cùng Hoàng Thanh Hổ liếc mắt nhìn nhau, bọn họ cũng thấy là âm thanh này quen thuộc, có chút lĩnh ngộ, hai cái miệng cơ hồ đồng thanh hô:</w:t>
      </w:r>
    </w:p>
    <w:p>
      <w:pPr>
        <w:pStyle w:val="BodyText"/>
      </w:pPr>
      <w:r>
        <w:t xml:space="preserve">- Tần Vô Song?</w:t>
      </w:r>
    </w:p>
    <w:p>
      <w:pPr>
        <w:pStyle w:val="BodyText"/>
      </w:pPr>
      <w:r>
        <w:t xml:space="preserve">Cái tên này vừa hô ra thì quang mang trong mắt bọn chúng cũng là thất sắc, lộ vẻ sợ hãi. Ngay cả bọn chúng là thiên kiêu chi tử của Long Hổ Môn, gần đây lại có được một vài kỳ ngộ, tiến vào Cao Linh Võ Cảnh, nhưng đối với cái tên Tần Vô Song này, đối với các quốc gia nhân loại mà nói, là sự tồn tại sớm đã giống như một ngọn núi cao, bọn chúng căn bản là không thể vượt qua cao độ của hắn.</w:t>
      </w:r>
    </w:p>
    <w:p>
      <w:pPr>
        <w:pStyle w:val="BodyText"/>
      </w:pPr>
      <w:r>
        <w:t xml:space="preserve">Đừng nói là đám người Long Hổ Môn đang phản ứng kịch liệt, ngay cả mấy gã đệ tử của Tinh La Điện khi nghe mấy tên đó đều giật mình không thôi:</w:t>
      </w:r>
    </w:p>
    <w:p>
      <w:pPr>
        <w:pStyle w:val="BodyText"/>
      </w:pPr>
      <w:r>
        <w:t xml:space="preserve">- Tần Vô Song, trò đùa gì vậy?</w:t>
      </w:r>
    </w:p>
    <w:p>
      <w:pPr>
        <w:pStyle w:val="BodyText"/>
      </w:pPr>
      <w:r>
        <w:t xml:space="preserve">Trong hư không, một đạo thân ảnh giống như từ không khí lượn lờ mà ra, từ hư đến thực, dường như từ hư không biến hóa xuất hiện ra vậy. Tần Vô Song căn bản là không muốn phí sức với Hạ Hổ đầu, lạnh lùng nhìn hắn:</w:t>
      </w:r>
    </w:p>
    <w:p>
      <w:pPr>
        <w:pStyle w:val="BodyText"/>
      </w:pPr>
      <w:r>
        <w:t xml:space="preserve">- Hạ Thiên Minh, ngươi vẫn chưa hồ đồ đến mức đó chứ? Thế nào, nhìn điệu bộ của ngươi hôm nay, xem ra là ngươi đang thừa nước đục thả câu đúng không?</w:t>
      </w:r>
    </w:p>
    <w:p>
      <w:pPr>
        <w:pStyle w:val="BodyText"/>
      </w:pPr>
      <w:r>
        <w:t xml:space="preserve">Hạ Hổ đầu lắp ba lắp bắp nói:</w:t>
      </w:r>
    </w:p>
    <w:p>
      <w:pPr>
        <w:pStyle w:val="BodyText"/>
      </w:pPr>
      <w:r>
        <w:t xml:space="preserve">- Tần… Tần Vô Song? Ngàn vạn chỉ là điều hiểu lầm. Chúng ta hôm nay tới chỉ là để điều tra một chút tình huống. Thăm dò Tinh La Điện một chút, xem xem thế cục ở khu vực phía đông có thể tiến tới đâu.</w:t>
      </w:r>
    </w:p>
    <w:p>
      <w:pPr>
        <w:pStyle w:val="BodyText"/>
      </w:pPr>
      <w:r>
        <w:t xml:space="preserve">Những lời này vừa nói xong, hắn cũng tự mình cảm thấy vẫn chưa đủ lý lẽ.</w:t>
      </w:r>
    </w:p>
    <w:p>
      <w:pPr>
        <w:pStyle w:val="BodyText"/>
      </w:pPr>
      <w:r>
        <w:t xml:space="preserve">Tần Vô Song cười lạnh, khoát khoát tay áo:</w:t>
      </w:r>
    </w:p>
    <w:p>
      <w:pPr>
        <w:pStyle w:val="BodyText"/>
      </w:pPr>
      <w:r>
        <w:t xml:space="preserve">- Ta không muốn nghe mấy lời vô nghĩa của ngươi. Nghe nói Long Hổ Môn còn giết không ít môn hạ đệ tử của Tinh La Điện, có việc này hay không?</w:t>
      </w:r>
    </w:p>
    <w:p>
      <w:pPr>
        <w:pStyle w:val="BodyText"/>
      </w:pPr>
      <w:r>
        <w:t xml:space="preserve">- Cái này… cái này khẳng định chỉ là sự hiểu lầm.</w:t>
      </w:r>
    </w:p>
    <w:p>
      <w:pPr>
        <w:pStyle w:val="BodyText"/>
      </w:pPr>
      <w:r>
        <w:t xml:space="preserve">Hạ Hổ đầu ứa mồ hôi lạnh.</w:t>
      </w:r>
    </w:p>
    <w:p>
      <w:pPr>
        <w:pStyle w:val="BodyText"/>
      </w:pPr>
      <w:r>
        <w:t xml:space="preserve">- Hiểu lầm sao?</w:t>
      </w:r>
    </w:p>
    <w:p>
      <w:pPr>
        <w:pStyle w:val="BodyText"/>
      </w:pPr>
      <w:r>
        <w:t xml:space="preserve">Ánh mắt Tần Vô Song phát lạnh, lạnh giọng hỏi:</w:t>
      </w:r>
    </w:p>
    <w:p>
      <w:pPr>
        <w:pStyle w:val="BodyText"/>
      </w:pPr>
      <w:r>
        <w:t xml:space="preserve">- Vừa rồi là kẻ nào kêu gào ở trong này? Đó không phải là Hạ Hổ đầu ngươi sao?</w:t>
      </w:r>
    </w:p>
    <w:p>
      <w:pPr>
        <w:pStyle w:val="BodyText"/>
      </w:pPr>
      <w:r>
        <w:t xml:space="preserve">Hạ Hổ đầu ngay cả lòng chuẩn bị chết cũng đã có rồi, bây giờ thì hắn cũng bất chấp cái gì gọi là tự tôn, đối ứng không tốt rất có thể là kết quả toàn quân bị diệt vong.</w:t>
      </w:r>
    </w:p>
    <w:p>
      <w:pPr>
        <w:pStyle w:val="BodyText"/>
      </w:pPr>
      <w:r>
        <w:t xml:space="preserve">Với thủ đoạn thần thông thể hiện vừa rồi của Tần Vô Song, muốn tiêu diệt bọn chúng quả thật là dễ như trở bàn tay, lập tức cười khổ nói:</w:t>
      </w:r>
    </w:p>
    <w:p>
      <w:pPr>
        <w:pStyle w:val="BodyText"/>
      </w:pPr>
      <w:r>
        <w:t xml:space="preserve">- Là Hạ mỗ ta không hiểu chuyện, muốn ở trước mặt mấy kẻ vãn bối giả bộ một chút. Thực ra…</w:t>
      </w:r>
    </w:p>
    <w:p>
      <w:pPr>
        <w:pStyle w:val="BodyText"/>
      </w:pPr>
      <w:r>
        <w:t xml:space="preserve">- Hãy bớt sàm ngôn đi, Hạ Thiên Minh, ta muốn giết ngươi thì cũng đơn giản giống như là giết một con chó. Ta hôm nay cũng thật không định giết ngươi, cũng không sợ thả ngươi đi. Nhưng ngươi hãy nhớ lấy, một tháng sau, trên trên dưới dưới của Long Hổ Môn ngươi tới sơn môn của Tinh La Điện ta ba quỳ chín lạy thẳng tới đại điện Tinh La Điện mới thôi. Đến lúc đó, năm vị Điện chủ có tha hay không tha chết cho các ngươi thì còn phải xem ý kiến bọn họ. Đừng có quên, hung thủ giết đệ tử Tinh La Điện của ta, bất kể là kẻ nào cũng đều ngoan ngoãn giao ra, nếu không thì Thiên Cơ Tông hôm qua chính là Long Hổ Môn các ngươi ngày mai.</w:t>
      </w:r>
    </w:p>
    <w:p>
      <w:pPr>
        <w:pStyle w:val="BodyText"/>
      </w:pPr>
      <w:r>
        <w:t xml:space="preserve">Hạ Hổ đầu toàn thân run rẩy, trong mắt lộ ra vẻ vô cùng khiếp sợ. Hắn biết, Tần Vô Song tuyệt đối không phải là kẻ nói năng xằng bậy. Thủ đoạn của Tần Vô Song, hắn đã từng nghe qua, cũng đã từng nhìn qua. Bất kể là đối với Đại Ngô Quốc hay là đối phó với Thiên Cơ Tông, thủ đoạn cũng đều là vô cùng độc ác.</w:t>
      </w:r>
    </w:p>
    <w:p>
      <w:pPr>
        <w:pStyle w:val="BodyText"/>
      </w:pPr>
      <w:r>
        <w:t xml:space="preserve">Lúc này nào còn cơ hội bao biện giải thích, liền gật đầu liên tục, mang theo một đám thủ hạ của Long Hổ Môn chạy bán sống bán chết.</w:t>
      </w:r>
    </w:p>
    <w:p>
      <w:pPr>
        <w:pStyle w:val="BodyText"/>
      </w:pPr>
      <w:r>
        <w:t xml:space="preserve">Đồng Ngôn với Tây Môn Tinh tiến lên, nhìn thấy người của Long Hổ Môn bình yên mà rời đi, trong lòng có ít nhiều nghi hoặc.</w:t>
      </w:r>
    </w:p>
    <w:p>
      <w:pPr>
        <w:pStyle w:val="BodyText"/>
      </w:pPr>
      <w:r>
        <w:t xml:space="preserve">- Các ngươi có phải là muốn hỏi vì sao ta lại thả cho bọn chúng đi không?</w:t>
      </w:r>
    </w:p>
    <w:p>
      <w:pPr>
        <w:pStyle w:val="BodyText"/>
      </w:pPr>
      <w:r>
        <w:t xml:space="preserve">Đồng Ngôn cùng Tây Môn Tinh miễn cưỡng cười cười, cũng không nói gì. Tần Vô Song thở dài:</w:t>
      </w:r>
    </w:p>
    <w:p>
      <w:pPr>
        <w:pStyle w:val="BodyText"/>
      </w:pPr>
      <w:r>
        <w:t xml:space="preserve">- Ta hôm nay đã gia nhập vào Tần gia Thiên Đế Sơn, là người thuộc về Hiên Viên Khâu, không thể dễ dàng can thiệp vào tranh chấp của các quốc gia nhân loại. Nếu một mình ta một người thì không sao, chỉ sợ địch nhân của Tần gia nhân đó mà lấy cớ công kích Tần gia. Bọn Long Hổ Môn không chút tiền đồ này, về sau này ắt có năm vị Điện chủ đến tính sổ với bọn chúng.</w:t>
      </w:r>
    </w:p>
    <w:p>
      <w:pPr>
        <w:pStyle w:val="BodyText"/>
      </w:pPr>
      <w:r>
        <w:t xml:space="preserve">Đồng Ngôn và Tây Môn Tinh lúc này mới giật mình lĩnh ngộ, tám gã đệ tử khác cũng đều tiến lên, vây quanh trước mặt Tần Vô Song, hiển nhiên là muốn được nhìn thấy phong thái của Tần Vô Song sư huynh.</w:t>
      </w:r>
    </w:p>
    <w:p>
      <w:pPr>
        <w:pStyle w:val="BodyText"/>
      </w:pPr>
      <w:r>
        <w:t xml:space="preserve">Tần Vô Song nói với Đồng Ngôn và Tây Môn Tinh:</w:t>
      </w:r>
    </w:p>
    <w:p>
      <w:pPr>
        <w:pStyle w:val="BodyText"/>
      </w:pPr>
      <w:r>
        <w:t xml:space="preserve">- Các ngươi đi đem tập trung tất cả các đệ tử của Tinh La Điện tới đi, không cần phải trốn tránh ẩn núp nữa đâu.</w:t>
      </w:r>
    </w:p>
    <w:p>
      <w:pPr>
        <w:pStyle w:val="BodyText"/>
      </w:pPr>
      <w:r>
        <w:t xml:space="preserve">Đồng Ngôn với Tây Môn Tinh đều vô cùng hưng phấn vui mừng, Tần Vô Song trở về nghĩa là người tâm phúc của Tinh La Điện đã về, lưng của Tinh La Điện đã có người chống đỡ rồi.</w:t>
      </w:r>
    </w:p>
    <w:p>
      <w:pPr>
        <w:pStyle w:val="BodyText"/>
      </w:pPr>
      <w:r>
        <w:t xml:space="preserve">Điều này khiến cho bọn chúng vô cùng phấn chấn, rất nhanh, những đệ tử đang trốn ở trên đỉnh núi Lăng Vân Phong cũng đều trở về trong Tinh La Điện.</w:t>
      </w:r>
    </w:p>
    <w:p>
      <w:pPr>
        <w:pStyle w:val="BodyText"/>
      </w:pPr>
      <w:r>
        <w:t xml:space="preserve">Mấy tên đệ tử này tự nhiên cũng giống như bọn Đồng Ngôn, đều vô cùng hưng phấn. Bọn họ vốn đã từ từ tuyệt vọng, nghĩ rằng sự phục hưng Tinh La Điện là điều không thể. Cũng đã chuẩn bị tốt vì Tinh La Điện mà tuẫn thân. Lúc này nhìn thấy Tần Vô Song trở về, biết là cứu tinh đã trở lại, sự vui mừng đều hiện ra bên ngoài.</w:t>
      </w:r>
    </w:p>
    <w:p>
      <w:pPr>
        <w:pStyle w:val="BodyText"/>
      </w:pPr>
      <w:r>
        <w:t xml:space="preserve">Đồng Ngôn lớn tiếng nói:</w:t>
      </w:r>
    </w:p>
    <w:p>
      <w:pPr>
        <w:pStyle w:val="BodyText"/>
      </w:pPr>
      <w:r>
        <w:t xml:space="preserve">- Chư vị đồng môn, thế lực ác độc của Cấm địa của Thần kia gọi là La Thiên Đạo Trường, bọn chúng châm ngòi ly gián, nói là bởi vì Tần Vô Song sư huynh mới đúng là hạ độc thủ với Tinh La Điện, mọi người ngàn vạn lần không được trúng độc kế của bọn tiểu nhân bỉ ổi đấy. La Thiên Đạo Trường kia chính là đứng phía sau ủng hộ bọn Cửu Cung Phái. Bọn chúng xuống tay với Tinh La Điện cũng đều bởi vì trả thù cho Cửu Cung Phái. Tuyệt không phải là vì ân oán với Tần Vô Song sư huynh. Hơn nữa, Cấm địa của Thần tranh đấu, vốn không được can thiệp vào các quốc gia nhân loại, La Thiên Đạo Trường làm người ngang ngược, sớm muộn cũng bị trời phạt.</w:t>
      </w:r>
    </w:p>
    <w:p>
      <w:pPr>
        <w:pStyle w:val="BodyText"/>
      </w:pPr>
      <w:r>
        <w:t xml:space="preserve">Đồng Ngôn nói như vậy cũng là vì để giải trừ sự hiểu lầm.</w:t>
      </w:r>
    </w:p>
    <w:p>
      <w:pPr>
        <w:pStyle w:val="BodyText"/>
      </w:pPr>
      <w:r>
        <w:t xml:space="preserve">Cũng may đám đệ tử của Tinh La Điện đều không phải là người ngốc ngếch, đều biết những lời của Đồng Ngôn cũng đều là tình hình thực tế, đều nói:</w:t>
      </w:r>
    </w:p>
    <w:p>
      <w:pPr>
        <w:pStyle w:val="BodyText"/>
      </w:pPr>
      <w:r>
        <w:t xml:space="preserve">- Tần sư huynh, ngươi ngàn vạn không nên tự trách, đệ tử Tinh La Điện chúng ta trên dưới một lòng, tuyệt đối sẽ không vì kẻ khác châm ngòi mà trách cứ ngươi.</w:t>
      </w:r>
    </w:p>
    <w:p>
      <w:pPr>
        <w:pStyle w:val="BodyText"/>
      </w:pPr>
      <w:r>
        <w:t xml:space="preserve">- Đúng vậy. Tần sư huynh đối với Tinh La Điện mà cống hiến, điều đó đều quá rõ như ban ngày, nếu ai trách cứ Tần sư huynh kia mới thật là vong ân phụ nghĩa.</w:t>
      </w:r>
    </w:p>
    <w:p>
      <w:pPr>
        <w:pStyle w:val="BodyText"/>
      </w:pPr>
      <w:r>
        <w:t xml:space="preserve">Mấy tên đệ tử của Tinh La Điện đối với Tần Vô Song đều là vô cùng cảm phục, đặc biệt là vừa rồi nghe kể lại Tần Vô Song đã quát mắng Hạ Hổ đầu của Long Hổ Môn giống như con vậy, khiến cho đối phương ảo não mà cút đi, càng nghĩ lại càng thấy hưng phấn dị thường.</w:t>
      </w:r>
    </w:p>
    <w:p>
      <w:pPr>
        <w:pStyle w:val="BodyText"/>
      </w:pPr>
      <w:r>
        <w:t xml:space="preserve">Mấy năm gần đây, mấy đệ tử còn sót lại của Tinh La Điện này bị Long Hổ Môn làm cho vô cùng khó chịu, luôn luôn bị bọn chúng công kích đuổi giết. Hôm nay nghe nói Long Hổ Môn cụp đuôi quay về mà tự cảm thấy vô cùng vui mừng.</w:t>
      </w:r>
    </w:p>
    <w:p>
      <w:pPr>
        <w:pStyle w:val="BodyText"/>
      </w:pPr>
      <w:r>
        <w:t xml:space="preserve">Tần Vô Song thấy đồng môn tụ tập đông đủ, lúc này mới nói:</w:t>
      </w:r>
    </w:p>
    <w:p>
      <w:pPr>
        <w:pStyle w:val="BodyText"/>
      </w:pPr>
      <w:r>
        <w:t xml:space="preserve">- Chư vị đồng môn, Vô Song còn chút việc rất quan trọng cần phải làm, việc này liên quan tới tiền đồ của Tinh La Điện, ta tạm thời xin phép vắng mặt. Mọi người ở lại trong Tinh La Điện đi, không cần phải trốn. Nếu như Long Hổ Môn lại tới đây gây chuyện, bọn chúng phải chết là điều không cần nghi ngờ.</w:t>
      </w:r>
    </w:p>
    <w:p>
      <w:pPr>
        <w:pStyle w:val="BodyText"/>
      </w:pPr>
      <w:r>
        <w:t xml:space="preserve">Tần Vô Song để lại năm đầu Linh thú Phong ấn phân biệt là tam đầu linh thú Động Hư Cảnh, Độc Giác Thần Mã, Khiếu Nhật Thiên Phượng và Tịnh Đàn Bảo Trư. Còn có hai đầu Hóa Hư Cảnh là Thâu Thiên Yển Thử và Thiềm Cung Ngọc Thố.</w:t>
      </w:r>
    </w:p>
    <w:p>
      <w:pPr>
        <w:pStyle w:val="BodyText"/>
      </w:pPr>
      <w:r>
        <w:t xml:space="preserve">Năm đầu linh thú này chính là lúc trước ở Chi Tế Sơn, Tần Vô Song dùng làm chủ lực để tiêu diệt đám tán tu. Có bọn chúng tạm thời tọa trấn Tinh La Điện, cho dù là thế lực cực mạnh của các quốc gia nhân loại đến xâm lược thì cũng chỉ có thể đến được mà không về nổi.</w:t>
      </w:r>
    </w:p>
    <w:p>
      <w:pPr>
        <w:pStyle w:val="BodyText"/>
      </w:pPr>
      <w:r>
        <w:t xml:space="preserve">Còn Tần Vô Song cùng với Mộ Dung Nhạn tiếp tục đi tới Đế đô của Đế quốc Đại La.</w:t>
      </w:r>
    </w:p>
    <w:p>
      <w:pPr>
        <w:pStyle w:val="BodyText"/>
      </w:pPr>
      <w:r>
        <w:t xml:space="preserve">Đế đô tuy rằng phồn hoa như trước nhưng rõ ràng là bởi vì Tinh La Điện bị công kích mà khiến cho diện mạo của Đế quốc Đại La cũng vô cùng không tốt. Điểm này ở Đế đô cũng là vô cùng rõ ràng.</w:t>
      </w:r>
    </w:p>
    <w:p>
      <w:pPr>
        <w:pStyle w:val="BodyText"/>
      </w:pPr>
      <w:r>
        <w:t xml:space="preserve">Dường như mọi người ai cũng ý thức sự huy hoàng của Đế quốc Đại La đã như ánh chiều tà, thời gian tươi sáng cũng còn không bao lâu nữa. Một Đế quốc Thượng phẩm mới trỗi dậy này thật giống như ngôi sao băng, vụt qua trong phút chốc.</w:t>
      </w:r>
    </w:p>
    <w:p>
      <w:pPr>
        <w:pStyle w:val="BodyText"/>
      </w:pPr>
      <w:r>
        <w:t xml:space="preserve">Cho nên không khí ở Đế quốc Đại La cũng thực áp lực. Trên là Hoàng đế, dưới là bình dân đều tràn ngập một loại tình cảm buồn thương, nhìn trên mặt mỗi người đều không thể nhìn thấy hình dáng có tinh thần phấn chấn.</w:t>
      </w:r>
    </w:p>
    <w:p>
      <w:pPr>
        <w:pStyle w:val="BodyText"/>
      </w:pPr>
      <w:r>
        <w:t xml:space="preserve">o0o</w:t>
      </w:r>
    </w:p>
    <w:p>
      <w:pPr>
        <w:pStyle w:val="BodyText"/>
      </w:pPr>
      <w:r>
        <w:t xml:space="preserve">Tần Vô Song mang theo Mộ Dung Nhạn đi tới trước một cái ngõ nhỏ. Tần Vô Song nhìn thấy một tấm đá kéo dài tới tận sâu tít trong ngõ nhỏ, khẽ một tiếng:</w:t>
      </w:r>
    </w:p>
    <w:p>
      <w:pPr>
        <w:pStyle w:val="BodyText"/>
      </w:pPr>
      <w:r>
        <w:t xml:space="preserve">- Hẳn là chỗ này rồi?</w:t>
      </w:r>
    </w:p>
    <w:p>
      <w:pPr>
        <w:pStyle w:val="BodyText"/>
      </w:pPr>
      <w:r>
        <w:t xml:space="preserve">Mộ Dung Nhạn tò mò hỏi:</w:t>
      </w:r>
    </w:p>
    <w:p>
      <w:pPr>
        <w:pStyle w:val="BodyText"/>
      </w:pPr>
      <w:r>
        <w:t xml:space="preserve">- Tần đại ca, huynh tới nơi đây để gặp ai sao?</w:t>
      </w:r>
    </w:p>
    <w:p>
      <w:pPr>
        <w:pStyle w:val="BodyText"/>
      </w:pPr>
      <w:r>
        <w:t xml:space="preserve">Tần Vô Song gật gật đầu, lại lắc lắc đầu:</w:t>
      </w:r>
    </w:p>
    <w:p>
      <w:pPr>
        <w:pStyle w:val="BodyText"/>
      </w:pPr>
      <w:r>
        <w:t xml:space="preserve">- Có thể nói là như vậy, nếu như người đó ở đây thì có thể gặp một lần. Nếu như đã không còn ở đây rồi thì ta đành đem đồ vật kia ra sử dụng.</w:t>
      </w:r>
    </w:p>
    <w:p>
      <w:pPr>
        <w:pStyle w:val="BodyText"/>
      </w:pPr>
      <w:r>
        <w:t xml:space="preserve">Trong lúc nói thì hai người đã tới một cái nội viện, tiến vào, bên trong cũng là một cái sân không lớn, trong sân đó trồng một chút trái cây, bên góc của vườn còn có một cái giếng một màu xanh trong.</w:t>
      </w:r>
    </w:p>
    <w:p>
      <w:pPr>
        <w:pStyle w:val="BodyText"/>
      </w:pPr>
      <w:r>
        <w:t xml:space="preserve">- Hồ lão trượng có ở nhà không?</w:t>
      </w:r>
    </w:p>
    <w:p>
      <w:pPr>
        <w:pStyle w:val="BodyText"/>
      </w:pPr>
      <w:r>
        <w:t xml:space="preserve">Tần Vô Song vừa mới hỏi xong thì trong phòng bước ra một lão hán đang run rẩy, trong tay nắm một cây quải trượng, lụ khụ dùng tiếng khàn khàn hỏi:</w:t>
      </w:r>
    </w:p>
    <w:p>
      <w:pPr>
        <w:pStyle w:val="BodyText"/>
      </w:pPr>
      <w:r>
        <w:t xml:space="preserve">- Chàng trai, ngươi tìm ai?</w:t>
      </w:r>
    </w:p>
    <w:p>
      <w:pPr>
        <w:pStyle w:val="BodyText"/>
      </w:pPr>
      <w:r>
        <w:t xml:space="preserve">Tần Vô Song nói:</w:t>
      </w:r>
    </w:p>
    <w:p>
      <w:pPr>
        <w:pStyle w:val="BodyText"/>
      </w:pPr>
      <w:r>
        <w:t xml:space="preserve">- Trên đỉnh đầu đầy sao trời!</w:t>
      </w:r>
    </w:p>
    <w:p>
      <w:pPr>
        <w:pStyle w:val="BodyText"/>
      </w:pPr>
      <w:r>
        <w:t xml:space="preserve">Lão già kia rùng mình:</w:t>
      </w:r>
    </w:p>
    <w:p>
      <w:pPr>
        <w:pStyle w:val="BodyText"/>
      </w:pPr>
      <w:r>
        <w:t xml:space="preserve">- Đại cục dưới chân!</w:t>
      </w:r>
    </w:p>
    <w:p>
      <w:pPr>
        <w:pStyle w:val="BodyText"/>
      </w:pPr>
      <w:r>
        <w:t xml:space="preserve">Tần Vô Song lại nói tiếp:</w:t>
      </w:r>
    </w:p>
    <w:p>
      <w:pPr>
        <w:pStyle w:val="BodyText"/>
      </w:pPr>
      <w:r>
        <w:t xml:space="preserve">- Gỡ sao xuống làm quân cờ!</w:t>
      </w:r>
    </w:p>
    <w:p>
      <w:pPr>
        <w:pStyle w:val="BodyText"/>
      </w:pPr>
      <w:r>
        <w:t xml:space="preserve">Ông lão kia cũng nói tiếp:</w:t>
      </w:r>
    </w:p>
    <w:p>
      <w:pPr>
        <w:pStyle w:val="BodyText"/>
      </w:pPr>
      <w:r>
        <w:t xml:space="preserve">- Mời nhật nguyện chung một ván!</w:t>
      </w:r>
    </w:p>
    <w:p>
      <w:pPr>
        <w:pStyle w:val="BodyText"/>
      </w:pPr>
      <w:r>
        <w:t xml:space="preserve">Hai người nói xong đều cười rộ lên, ông lão kia đảo qua, dáng vẻ lụ khụ già yếu lúc trước biến thành một vẻ mặt tháo vát thông minh, ánh mắt như điện dò xét Tần Vô Song.</w:t>
      </w:r>
    </w:p>
    <w:p>
      <w:pPr>
        <w:pStyle w:val="Compact"/>
      </w:pPr>
      <w:r>
        <w:t xml:space="preserve">Ủng hộ chỉ với 1 click và 5s ! (adf.ly/4EmoB)</w:t>
      </w:r>
      <w:r>
        <w:br w:type="textWrapping"/>
      </w:r>
      <w:r>
        <w:br w:type="textWrapping"/>
      </w:r>
    </w:p>
    <w:p>
      <w:pPr>
        <w:pStyle w:val="Heading2"/>
      </w:pPr>
      <w:bookmarkStart w:id="646" w:name="chương-624"/>
      <w:bookmarkEnd w:id="646"/>
      <w:r>
        <w:t xml:space="preserve">624. Chương 62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24: Đoàn tụ tại Vô Tận Đông Hả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Mộ Dung Nhạn ngay lúc đầu còn có chút nghi hoặc, liền hiểu được đây là tiếng lóng của bọn họ. Quả nhiên, lão bên kia vừa cười vừa thở dài:</w:t>
      </w:r>
    </w:p>
    <w:p>
      <w:pPr>
        <w:pStyle w:val="BodyText"/>
      </w:pPr>
      <w:r>
        <w:t xml:space="preserve">- Lão hủ cho rằng, các ngươi sẽ không tới nhanh đến vậy.</w:t>
      </w:r>
    </w:p>
    <w:p>
      <w:pPr>
        <w:pStyle w:val="BodyText"/>
      </w:pPr>
      <w:r>
        <w:t xml:space="preserve">- Vật đó đâu?</w:t>
      </w:r>
    </w:p>
    <w:p>
      <w:pPr>
        <w:pStyle w:val="BodyText"/>
      </w:pPr>
      <w:r>
        <w:t xml:space="preserve">Tần Vô Song hỏi</w:t>
      </w:r>
    </w:p>
    <w:p>
      <w:pPr>
        <w:pStyle w:val="BodyText"/>
      </w:pPr>
      <w:r>
        <w:t xml:space="preserve">- Đồ vật đó?</w:t>
      </w:r>
    </w:p>
    <w:p>
      <w:pPr>
        <w:pStyle w:val="BodyText"/>
      </w:pPr>
      <w:r>
        <w:t xml:space="preserve">Ông lão thần bí kia cười cười, ánh mắt dừng lại bên cạnh cái giếng kia, đột nhiên nhảy vào trong giếng.</w:t>
      </w:r>
    </w:p>
    <w:p>
      <w:pPr>
        <w:pStyle w:val="BodyText"/>
      </w:pPr>
      <w:r>
        <w:t xml:space="preserve">Không lâu sau, ông lão lại giống cá vượt long môn, từ dưới giếng phóng lên, trong tay đã đem ra ba vật ánh vàng rực rỡ, rõ ràng đó là Chìa khóa Linh lực dùng để mở ra cấm chế của Vô Tận Đông Hải.</w:t>
      </w:r>
    </w:p>
    <w:p>
      <w:pPr>
        <w:pStyle w:val="BodyText"/>
      </w:pPr>
      <w:r>
        <w:t xml:space="preserve">Hóa ra, trước khi Tần Vô Song rời khỏi các quốc gia nhân loại, liền cùng ước định với Trác Bất Đàn. Bọn Trác Bất Đàn sẽ tiến vào Vô Tận Đông Hải, đem Chìa khóa Linh lực phó thác cho một người tâm phúc nào đó trong Đế đô.</w:t>
      </w:r>
    </w:p>
    <w:p>
      <w:pPr>
        <w:pStyle w:val="BodyText"/>
      </w:pPr>
      <w:r>
        <w:t xml:space="preserve">Việc mà Tần Vô Song phải làm chính là theo như bản đồ, tìm được người này. Không ngờ rằng đó lại là một ông già.</w:t>
      </w:r>
    </w:p>
    <w:p>
      <w:pPr>
        <w:pStyle w:val="BodyText"/>
      </w:pPr>
      <w:r>
        <w:t xml:space="preserve">Sau khi cầm lấy Chìa khóa Linh lực, Tần Vô Song cũng không lưu lại, rời khỏi Đế đô, trực tiếp tiến tới duyên hải bên cạnh Vô Tận Đông Hải. Với thực lực hiện tại của hai người bọn họ thì đi tới Vô Tận Đông Hải cũng không cần nhiều thời gian cho lắm. Rất nhanh liền tới bên cạnh Vô Tận Đông Hải.</w:t>
      </w:r>
    </w:p>
    <w:p>
      <w:pPr>
        <w:pStyle w:val="BodyText"/>
      </w:pPr>
      <w:r>
        <w:t xml:space="preserve">Đường ven biển Vô Tận Đông Hải vô cùng dài, là một mảnh duyên hải ngàn dặm hoang vu, luôn luôn bị coi là con đường chết. Bởi vì từ trước tới nay, các quốc gia nhân loại tới thăm dò Vô Tận Đông Hải, phàm là có ý đồ thâm nhập tiến vào đó thì cơ hồ là không có ai có thể an toàn mà trở về.</w:t>
      </w:r>
    </w:p>
    <w:p>
      <w:pPr>
        <w:pStyle w:val="BodyText"/>
      </w:pPr>
      <w:r>
        <w:t xml:space="preserve">Cũng không thể nói toàn bộ không có, mà là rất hiếm khi có, có thể nói là trường hợp đặc biệt.</w:t>
      </w:r>
    </w:p>
    <w:p>
      <w:pPr>
        <w:pStyle w:val="BodyText"/>
      </w:pPr>
      <w:r>
        <w:t xml:space="preserve">Chỉ có thông qua cửa vào mới có thể tiến vào, mặc dù có cấm chế nhưng tiến vào có chỉ định thì sự nguy hiểm tương đối ít, hơn nữa còn đường đi cố định, tương đối an toàn lên rất nhiều.</w:t>
      </w:r>
    </w:p>
    <w:p>
      <w:pPr>
        <w:pStyle w:val="BodyText"/>
      </w:pPr>
      <w:r>
        <w:t xml:space="preserve">Trên lịch sử, thành công thăm dò được Vô Tận Đông Hải trở về thì đều là thông qua cửa cấm chế tiến vào. Mà thông qua cửa cấm chế tiến vào thì cần phải có ba đạo Chìa khóa Linh lực để mở trận pháp cấm chế. Ba Chìa khóa Linh lực này đó là chìa khóa mở ra cấm chế linh lực.</w:t>
      </w:r>
    </w:p>
    <w:p>
      <w:pPr>
        <w:pStyle w:val="BodyText"/>
      </w:pPr>
      <w:r>
        <w:t xml:space="preserve">Nằm ngang ở phía trước là hai ngọn núi cao lớn, núi này mang theo một mảnh khe núi vắt qua, tiến thẳng kéo sâu vào. Tần Vô Song đứng ở trước cửa cốc, không dám vội vàng đi vào mà là cẩn thận quan sát. Chỉ chỉ phía trước một đống đá loạn, nói với Mộ Dung Nhạn:</w:t>
      </w:r>
    </w:p>
    <w:p>
      <w:pPr>
        <w:pStyle w:val="BodyText"/>
      </w:pPr>
      <w:r>
        <w:t xml:space="preserve">- Nàng xem các quốc gia nhân loại này, ngoài mặt nói là thế lực nhỏ yếu nhất của Đại lục Thiên Huyền, tại sao có thể ở biên giới thiết lập ba đạo cấm chế cường đại như vậy chứ?</w:t>
      </w:r>
    </w:p>
    <w:p>
      <w:pPr>
        <w:pStyle w:val="BodyText"/>
      </w:pPr>
      <w:r>
        <w:t xml:space="preserve">Nếu dùng mắt thường mà nhìn thì chỉ là một đống đá loạn, trên thực tế chính là không gian trận pháp vô cùng bí mật. Một khi xông bừa vào sẽ bị cấm chế công kích, sẽ nguy hiểm cực kỳ.</w:t>
      </w:r>
    </w:p>
    <w:p>
      <w:pPr>
        <w:pStyle w:val="BodyText"/>
      </w:pPr>
      <w:r>
        <w:t xml:space="preserve">Tần Vô Song đem một chiếc Chìa khóa Linh lực, dùng linh lực nhẹ nhàng nâng lên, Chìa khóa Linh lực kia nhất thời đón gió mà tiến lên, biến thành một đạo trường kiếm màu hoàng kim, trực tiếp bắn về chỗ sâu trong phía hư không.</w:t>
      </w:r>
    </w:p>
    <w:p>
      <w:pPr>
        <w:pStyle w:val="BodyText"/>
      </w:pPr>
      <w:r>
        <w:t xml:space="preserve">Chỉ nhìn thấy một đạo ngân quang phun ra nuốt vào, dường như là vô cùng ăn ý, đem thanh kiếm hoàng kim dài kia nuốt vào.</w:t>
      </w:r>
    </w:p>
    <w:p>
      <w:pPr>
        <w:pStyle w:val="BodyText"/>
      </w:pPr>
      <w:r>
        <w:t xml:space="preserve">Trường kiếm màu hoàng kim bị nuốt vào, bên trong hư không lập tức sản sinh ra một đạo vết rách không gian, một thứ vô hình như giống đại môn chậm rãi mở ra.</w:t>
      </w:r>
    </w:p>
    <w:p>
      <w:pPr>
        <w:pStyle w:val="BodyText"/>
      </w:pPr>
      <w:r>
        <w:t xml:space="preserve">Tần Vô Song gọi Mộ Dung Nhạn:</w:t>
      </w:r>
    </w:p>
    <w:p>
      <w:pPr>
        <w:pStyle w:val="BodyText"/>
      </w:pPr>
      <w:r>
        <w:t xml:space="preserve">- Nhạn nhi, chúng ta vào thôi.</w:t>
      </w:r>
    </w:p>
    <w:p>
      <w:pPr>
        <w:pStyle w:val="BodyText"/>
      </w:pPr>
      <w:r>
        <w:t xml:space="preserve">Hai đạo thân ảnh nhảy vọt vào, theo cái vết rách trong không gian mà bay qua, đạo cấm chế thứ nhất được bọn họ đột phá. Xuyên qua đạo cấm chế thứ nhất, trường kiếm màu vàng kia lại chậm rãi biến hóa, trở về hình dạng một cái chìa khóa ban đầu, chậm rãi rơi xuống trở về.</w:t>
      </w:r>
    </w:p>
    <w:p>
      <w:pPr>
        <w:pStyle w:val="BodyText"/>
      </w:pPr>
      <w:r>
        <w:t xml:space="preserve">Tần Vô Song chiêu thứ nhất liền đem chìa khóa màu vàng bắt lấy. Các sử dụng Chìa khóa Linh lực này, Tần Vô Song lúc trước cũng từng được Trác Bất Đàn truyền thụ qua, bởi vậy sẽ không thể bước loạn.</w:t>
      </w:r>
    </w:p>
    <w:p>
      <w:pPr>
        <w:pStyle w:val="BodyText"/>
      </w:pPr>
      <w:r>
        <w:t xml:space="preserve">Qua tầng cấm chế thứ nhất, theo khe kia thẳng tiến tới phía trước, rồi ước chừng đi mấy chục dặm đường mới tiến tới tầng cấm chế thứ hai.</w:t>
      </w:r>
    </w:p>
    <w:p>
      <w:pPr>
        <w:pStyle w:val="BodyText"/>
      </w:pPr>
      <w:r>
        <w:t xml:space="preserve">Tần Vô Song bắt chước làm theo đúng cách, chỉ có điều thời gian trải qua đạo cấm chế thứ hai lại dài hơn so với đạo cấm chế thứ nhất một chút. Xét cho cùng thì cấm chế trận pháp này cũng là càng ngày càng phức tạp, tự nhiên sẽ càng ngày càng phiền toái lên một chút.</w:t>
      </w:r>
    </w:p>
    <w:p>
      <w:pPr>
        <w:pStyle w:val="BodyText"/>
      </w:pPr>
      <w:r>
        <w:t xml:space="preserve">Mộ Dung Nhạn là người cũng gặp nhiều biết rộng ở Hiên Viên Khâu, đối với cấm chế này cũng cảm thấy có chút giật mình, khẽ nói với Tần Vô Song:</w:t>
      </w:r>
    </w:p>
    <w:p>
      <w:pPr>
        <w:pStyle w:val="BodyText"/>
      </w:pPr>
      <w:r>
        <w:t xml:space="preserve">- Tần đại ca, cấm chế này nhìn quả thật là không đơn giản, không phải là bút tích của Thần đạo cường giả, căn bản không thể tạo ra cấm chế giống như vậy.</w:t>
      </w:r>
    </w:p>
    <w:p>
      <w:pPr>
        <w:pStyle w:val="BodyText"/>
      </w:pPr>
      <w:r>
        <w:t xml:space="preserve">- Đúng vậy, mặc dù là Thần đạo cường giả, phải bố trí thế cục như vậy cũng chẳng dễ dàng gì. Xem ra, Đại lục Thiên Huyền cũng có lắm điều bí hiểm.</w:t>
      </w:r>
    </w:p>
    <w:p>
      <w:pPr>
        <w:pStyle w:val="BodyText"/>
      </w:pPr>
      <w:r>
        <w:t xml:space="preserve">Mộ Dung Nhạn gật gật đầu:</w:t>
      </w:r>
    </w:p>
    <w:p>
      <w:pPr>
        <w:pStyle w:val="BodyText"/>
      </w:pPr>
      <w:r>
        <w:t xml:space="preserve">- Vô Tận Đông Hải, vốn là địa phương bí mật nhất trong năm đại Cấm địa của Thần. Có lẽ là cấm chế do Long Tộc tự mình thiết kế cũng chưa biết chừng.</w:t>
      </w:r>
    </w:p>
    <w:p>
      <w:pPr>
        <w:pStyle w:val="BodyText"/>
      </w:pPr>
      <w:r>
        <w:t xml:space="preserve">- Ừm. Nhiều bí mật đến đâu đi nữa thì cuối cùng cũng sẽ có một ngày tra ra manh mối sự việc. Nhạn nhi, chúng ta tiếp tục đi tới phía trước là lập tức sẽ tới rồi, thật hy vọng bọn họ vẫn chưa rời đi quá xa. Vô Tận Đông Hải kia cũng không phải là nơi bình thường, bước nhiều thêm một bước thì cũng sẽ có thêm một phần nguy cơ.</w:t>
      </w:r>
    </w:p>
    <w:p>
      <w:pPr>
        <w:pStyle w:val="BodyText"/>
      </w:pPr>
      <w:r>
        <w:t xml:space="preserve">Hai người một đường không ngừng, đạo cấm chế thứ ba tuy rằng càng phức tạp nhưng có Chìa khóa Linh lực trong tay thì quá trình phức tạp đó cũng không có điều gì phải trì hoãn.</w:t>
      </w:r>
    </w:p>
    <w:p>
      <w:pPr>
        <w:pStyle w:val="BodyText"/>
      </w:pPr>
      <w:r>
        <w:t xml:space="preserve">Sau khi thuận lợi thông qua ba đạo cấm chế thì hai người liền rời tới cửa biển. Phóng mắt nhìn một lượt, một mảnh hải vực vô tận, vô cùng tráng lệ nguy nga, mặc dù Tần Vô Song toàn lực thúc giục thần thức thì cũng chỉ có thể nhìn thấy một mảnh sương trắng bao phủ.</w:t>
      </w:r>
    </w:p>
    <w:p>
      <w:pPr>
        <w:pStyle w:val="BodyText"/>
      </w:pPr>
      <w:r>
        <w:t xml:space="preserve">- Nhạn nhi, nàng ở trong này đợi một chút, ta lên không trung quan sát một lát, xem vị trí của bọn họ.</w:t>
      </w:r>
    </w:p>
    <w:p>
      <w:pPr>
        <w:pStyle w:val="BodyText"/>
      </w:pPr>
      <w:r>
        <w:t xml:space="preserve">Mộ Dung Nhạn lắc lắc đầu:</w:t>
      </w:r>
    </w:p>
    <w:p>
      <w:pPr>
        <w:pStyle w:val="BodyText"/>
      </w:pPr>
      <w:r>
        <w:t xml:space="preserve">- Tần đại ca, muội đi với huynh.</w:t>
      </w:r>
    </w:p>
    <w:p>
      <w:pPr>
        <w:pStyle w:val="BodyText"/>
      </w:pPr>
      <w:r>
        <w:t xml:space="preserve">Tần Vô Song biết là Mộ Dung Nhạn không nỡ rời khỏi mình, cũng không khuyên nhủ nàng, hai người ngự không mà bay, tìm kiếm ở bên trên khu vực bờ biển duyên hải mờ mịt.</w:t>
      </w:r>
    </w:p>
    <w:p>
      <w:pPr>
        <w:pStyle w:val="BodyText"/>
      </w:pPr>
      <w:r>
        <w:t xml:space="preserve">Vừa tiến vào Vô Tận Đông Hải, hoàn cảnh lập tức liền trở nên nguy hiểm, thường có sóng to xông lên tới tận trời, cũng may mà vị trí phi hành của hai người tương đối cao.</w:t>
      </w:r>
    </w:p>
    <w:p>
      <w:pPr>
        <w:pStyle w:val="BodyText"/>
      </w:pPr>
      <w:r>
        <w:t xml:space="preserve">Xuyên qua một lát nhưng cũng lại chẳng gặp một bóng ảnh nào.</w:t>
      </w:r>
    </w:p>
    <w:p>
      <w:pPr>
        <w:pStyle w:val="BodyText"/>
      </w:pPr>
      <w:r>
        <w:t xml:space="preserve">Thần thức Tần Vô Song khuyếch tán ra ngoài, lại phát hiện ở ngoài khu vực hai trăm dặm có một đám đảo nhỏ, lại cẩn thận đánh giá tình hình, vậy mà thực sự có bóng dáng người.</w:t>
      </w:r>
    </w:p>
    <w:p>
      <w:pPr>
        <w:pStyle w:val="BodyText"/>
      </w:pPr>
      <w:r>
        <w:t xml:space="preserve">Tần Vô Song mừng rỡ, mang theo Mộ Dung Nhạn hướng phóng thẳng về phía đảo nhỏ kia.</w:t>
      </w:r>
    </w:p>
    <w:p>
      <w:pPr>
        <w:pStyle w:val="BodyText"/>
      </w:pPr>
      <w:r>
        <w:t xml:space="preserve">Quả nhiên, vừa tiếp cận đảo nhỏ, Tần Vô Song lập tức cảm nhận được một luồng khí tức rất quen thuộc:</w:t>
      </w:r>
    </w:p>
    <w:p>
      <w:pPr>
        <w:pStyle w:val="BodyText"/>
      </w:pPr>
      <w:r>
        <w:t xml:space="preserve">- Quả nhiên là ở đây!</w:t>
      </w:r>
    </w:p>
    <w:p>
      <w:pPr>
        <w:pStyle w:val="BodyText"/>
      </w:pPr>
      <w:r>
        <w:t xml:space="preserve">Tần Vô Song mừng rỡ, nói lớn:</w:t>
      </w:r>
    </w:p>
    <w:p>
      <w:pPr>
        <w:pStyle w:val="BodyText"/>
      </w:pPr>
      <w:r>
        <w:t xml:space="preserve">- Sư phụ, các ngươi có ở đây không?</w:t>
      </w:r>
    </w:p>
    <w:p>
      <w:pPr>
        <w:pStyle w:val="BodyText"/>
      </w:pPr>
      <w:r>
        <w:t xml:space="preserve">Sóng biển gào thét, giống như ác ma ở địa ngục rít gào. Dù vậy, thanh âm của Tần Vô Song vẫn là giống như thanh kiếm xuyên qua từng tầng tầng lớp lớp sóng biển, hướng thẳng vào đảo nhỏ bên trong.</w:t>
      </w:r>
    </w:p>
    <w:p>
      <w:pPr>
        <w:pStyle w:val="BodyText"/>
      </w:pPr>
      <w:r>
        <w:t xml:space="preserve">Đảo nhỏ này diện tích không lớn, phạm vi chỉ có vài dặm. Lúc này, đám cao tầng của Tinh La Điện và người nhà của Tần Vô Song cũng đều ở bên trong đảo nhỏ này.</w:t>
      </w:r>
    </w:p>
    <w:p>
      <w:pPr>
        <w:pStyle w:val="BodyText"/>
      </w:pPr>
      <w:r>
        <w:t xml:space="preserve">Bọn họ vốn là di chuyển bằng một chiếc thuyền lâu lớn, nhưng thuyền lâu của bọn họ gặp phải sóng thần, bị đánh chìm, vừa hay có cái đảo nhỏ này ở bên cạnh, nếu không chỉ sợ bọn họ đã táng thây dưới đáy biển rồi.</w:t>
      </w:r>
    </w:p>
    <w:p>
      <w:pPr>
        <w:pStyle w:val="BodyText"/>
      </w:pPr>
      <w:r>
        <w:t xml:space="preserve">Tại đảo nhỏ này duy trì, trong mấy năm gần đây, năm vị Điện chủ tu vi cao cường tự nhiên là có thể chống đỡ được. Những Đệ tử Trung tâm trẻ tuổi tu vi thấp hơn một chút thì cũng miễn cưỡng có thể chống đỡ được.</w:t>
      </w:r>
    </w:p>
    <w:p>
      <w:pPr>
        <w:pStyle w:val="BodyText"/>
      </w:pPr>
      <w:r>
        <w:t xml:space="preserve">Những người yếu kém bạc nhược nhất ngược lại lại chính là mẹ con Tần Tụ. Mẹ con Tần Tụ tuy rằng đã từng ăn qua Thúy Ngọc Băng Tâm Quả, nhưng chung quy vẫn là thời gian quá ngắn, tu vi vẫn quá thấp kém. Trên đảo này một thời gian đã có chút không thể chống đỡ được nữa.</w:t>
      </w:r>
    </w:p>
    <w:p>
      <w:pPr>
        <w:pStyle w:val="BodyText"/>
      </w:pPr>
      <w:r>
        <w:t xml:space="preserve">Trác Bất Đàn cùng Truân Trung Trì đang suy nghĩ biện pháp, tìm cách rời khỏi đảo nhỏ này, quay trở vào đất liền. Đột nhiên nghe được thanh âm của Tần Vô Song, đều là vô cùng mừng rỡ.</w:t>
      </w:r>
    </w:p>
    <w:p>
      <w:pPr>
        <w:pStyle w:val="BodyText"/>
      </w:pPr>
      <w:r>
        <w:t xml:space="preserve">Tu vi của Đạt Hề Minh bây giờ cũng là nước dâng thuyền lên, nhờ vào Thúy Ngọc Băng Tâm Quả cũng có thể đạt tới tới Cao Linh Võ Cảnh, lúc này đang lo lắng cho đứa con và thê tử thì nghe được thanh âm của Tần Vô Song, nhất thời mừng rỡ.</w:t>
      </w:r>
    </w:p>
    <w:p>
      <w:pPr>
        <w:pStyle w:val="BodyText"/>
      </w:pPr>
      <w:r>
        <w:t xml:space="preserve">- Vô Song, Vô Song, chúng ta ở đây.</w:t>
      </w:r>
    </w:p>
    <w:p>
      <w:pPr>
        <w:pStyle w:val="BodyText"/>
      </w:pPr>
      <w:r>
        <w:t xml:space="preserve">Đạt Hề Minh mừng rỡ quá đỗi, hiếm khi có vẻ thất thố như vậy, vội vàng quơ tay áo, lớn giọng hô.</w:t>
      </w:r>
    </w:p>
    <w:p>
      <w:pPr>
        <w:pStyle w:val="BodyText"/>
      </w:pPr>
      <w:r>
        <w:t xml:space="preserve">Tần Vô Song nghe được thanh âm của tỷ phu Đạt Hề Minh cũng đều vô cùng mừng rỡ:</w:t>
      </w:r>
    </w:p>
    <w:p>
      <w:pPr>
        <w:pStyle w:val="BodyText"/>
      </w:pPr>
      <w:r>
        <w:t xml:space="preserve">- Tỷ phu, tỷ tỷ và Thành Thành đều bình an chứ?</w:t>
      </w:r>
    </w:p>
    <w:p>
      <w:pPr>
        <w:pStyle w:val="BodyText"/>
      </w:pPr>
      <w:r>
        <w:t xml:space="preserve">- Vô Song, ngươi may tới kịp, ngươi nếu còn không tới thì tình huống cũng thật nguy hiểm.</w:t>
      </w:r>
    </w:p>
    <w:p>
      <w:pPr>
        <w:pStyle w:val="BodyText"/>
      </w:pPr>
      <w:r>
        <w:t xml:space="preserve">Lúc này bọn người Trác Bất Đàn cùng Truân Trung Trì cũng vọt đi ra, vẫy vẫy tay. Tần Vô Song cùng Mộ Dung Nhạn hạ xuống dưới đất, nét mặt tràn đầy niềm vui sướng.</w:t>
      </w:r>
    </w:p>
    <w:p>
      <w:pPr>
        <w:pStyle w:val="BodyText"/>
      </w:pPr>
      <w:r>
        <w:t xml:space="preserve">Vấn đề của Tần Tụ cùng Thành Thành không lớn, chỉ là thời gian dài ở dưới áp lực cường độ cao như thế, cũng có chút suy yếu mà thôi. Tần Vô Song cho bọn họ vài viên đan dược, đều là đan dược cực phẩm do Lỗ Tiên Lâu lưu lại trước đây.</w:t>
      </w:r>
    </w:p>
    <w:p>
      <w:pPr>
        <w:pStyle w:val="BodyText"/>
      </w:pPr>
      <w:r>
        <w:t xml:space="preserve">Lỗ Thiên Lâu lưu lại đan dược cùng với loại đan dược được gia luyện chế của các quốc gia nhân loại tự nhiên là không thể nào so sánh được. Tần Tụ và Thành Thành sau khi uống vào thì lập tức khỏe trở lại.</w:t>
      </w:r>
    </w:p>
    <w:p>
      <w:pPr>
        <w:pStyle w:val="BodyText"/>
      </w:pPr>
      <w:r>
        <w:t xml:space="preserve">- Vô Song, đệ rốt cục cũng đã trở về rồi!</w:t>
      </w:r>
    </w:p>
    <w:p>
      <w:pPr>
        <w:pStyle w:val="BodyText"/>
      </w:pPr>
      <w:r>
        <w:t xml:space="preserve">- Vô Song sư đệ…</w:t>
      </w:r>
    </w:p>
    <w:p>
      <w:pPr>
        <w:pStyle w:val="BodyText"/>
      </w:pPr>
      <w:r>
        <w:t xml:space="preserve">Người nhà, sư phụ, đồng môn, đám người cùng tiến lên tiếp đón. Tần Vô Song đem Mộ Dung Nhạn giới thiệu một vòng, Mộ Dung Nhạn nho nhã hữu lễ, mỗi người đều đáp lại. Trong lúc giới thiệu đồng môn, Truân Trung Trì cười nói:</w:t>
      </w:r>
    </w:p>
    <w:p>
      <w:pPr>
        <w:pStyle w:val="BodyText"/>
      </w:pPr>
      <w:r>
        <w:t xml:space="preserve">- Vô Song, Mộ Dung tiểu thư từng có đại ân với chúng ta, chúng ta tự nhiên là quen biết.</w:t>
      </w:r>
    </w:p>
    <w:p>
      <w:pPr>
        <w:pStyle w:val="BodyText"/>
      </w:pPr>
      <w:r>
        <w:t xml:space="preserve">Chu Phù trêu ghẹo hỏi:</w:t>
      </w:r>
    </w:p>
    <w:p>
      <w:pPr>
        <w:pStyle w:val="BodyText"/>
      </w:pPr>
      <w:r>
        <w:t xml:space="preserve">- Vô Song sư đệ, chúng ta sau này nên xưng hô với Mộ Dung tiểu thư thế nào nhỉ? Là gọi đệ muội, hay là Mộ Dung tiểu thư?</w:t>
      </w:r>
    </w:p>
    <w:p>
      <w:pPr>
        <w:pStyle w:val="BodyText"/>
      </w:pPr>
      <w:r>
        <w:t xml:space="preserve">Tất cả mọi người đều cười lớn, Tần Liên Sơn vui vẻ nói:</w:t>
      </w:r>
    </w:p>
    <w:p>
      <w:pPr>
        <w:pStyle w:val="BodyText"/>
      </w:pPr>
      <w:r>
        <w:t xml:space="preserve">- Vô Song, Mộ Dung tiểu thư vì ngươi mà làm nhiều việc như vậy, sau này ngươi nên đối xử sự tốt với người ta mới đúng đó.</w:t>
      </w:r>
    </w:p>
    <w:p>
      <w:pPr>
        <w:pStyle w:val="BodyText"/>
      </w:pPr>
      <w:r>
        <w:t xml:space="preserve">Tần Vô Song cười nói:</w:t>
      </w:r>
    </w:p>
    <w:p>
      <w:pPr>
        <w:pStyle w:val="BodyText"/>
      </w:pPr>
      <w:r>
        <w:t xml:space="preserve">- Phụ thân, cái này đương nhiên.</w:t>
      </w:r>
    </w:p>
    <w:p>
      <w:pPr>
        <w:pStyle w:val="BodyText"/>
      </w:pPr>
      <w:r>
        <w:t xml:space="preserve">Truân Trung Trì cười nói:</w:t>
      </w:r>
    </w:p>
    <w:p>
      <w:pPr>
        <w:pStyle w:val="BodyText"/>
      </w:pPr>
      <w:r>
        <w:t xml:space="preserve">- Vô Song, phụ thân ngươi là có ý khác mà ngươi không hiểu, ý của hắn là ám chỉ với ngươi, hắn muốn sớm được ẵm cháu nội đó, có phải không Liên Sơn lão đệ?</w:t>
      </w:r>
    </w:p>
    <w:p>
      <w:pPr>
        <w:pStyle w:val="BodyText"/>
      </w:pPr>
      <w:r>
        <w:t xml:space="preserve">Tần Liên Sơn cười nói:</w:t>
      </w:r>
    </w:p>
    <w:p>
      <w:pPr>
        <w:pStyle w:val="BodyText"/>
      </w:pPr>
      <w:r>
        <w:t xml:space="preserve">- Vẫn là Truân Điện chủ hiểu ta, ha ha!</w:t>
      </w:r>
    </w:p>
    <w:p>
      <w:pPr>
        <w:pStyle w:val="BodyText"/>
      </w:pPr>
      <w:r>
        <w:t xml:space="preserve">Trác Bất Đàn mỉm cười tiến lên:</w:t>
      </w:r>
    </w:p>
    <w:p>
      <w:pPr>
        <w:pStyle w:val="BodyText"/>
      </w:pPr>
      <w:r>
        <w:t xml:space="preserve">- Vô Song, Hiên Viên Khâu còn thuận lợi không? Tinh La Điện ta còn bình an không?</w:t>
      </w:r>
    </w:p>
    <w:p>
      <w:pPr>
        <w:pStyle w:val="BodyText"/>
      </w:pPr>
      <w:r>
        <w:t xml:space="preserve">Nhắc tới Tinh La Điện, sắc mặt Tần Vô Song nhất thời một trận ảm đạm.</w:t>
      </w:r>
    </w:p>
    <w:p>
      <w:pPr>
        <w:pStyle w:val="BodyText"/>
      </w:pPr>
      <w:r>
        <w:t xml:space="preserve">Mọi người thấy nét mặt này của Tần Vô Song lập tức thấy có chút không thích hợp, Truân Trung Trì trầm giọng hỏi:</w:t>
      </w:r>
    </w:p>
    <w:p>
      <w:pPr>
        <w:pStyle w:val="BodyText"/>
      </w:pPr>
      <w:r>
        <w:t xml:space="preserve">- Vô Song, có phải là đã xảy ra chuyện gì không?</w:t>
      </w:r>
    </w:p>
    <w:p>
      <w:pPr>
        <w:pStyle w:val="BodyText"/>
      </w:pPr>
      <w:r>
        <w:t xml:space="preserve">Mộ Dung Nhạn biết kiếp nạn của Tinh La Điện sẽ là nỗi đau vĩnh viễn trong lòng Tần Vô Song, cho nên nói thay:</w:t>
      </w:r>
    </w:p>
    <w:p>
      <w:pPr>
        <w:pStyle w:val="BodyText"/>
      </w:pPr>
      <w:r>
        <w:t xml:space="preserve">- Chư vị Điện chủ, La Thiên Đạo Trường kia mất trí điên cuồng, đối phó không được Tần đại ca, trực tiếp phái cao thủ tới giết hại Tinh La Điện. Tổn thất quả thực vô cùng nặng nề!</w:t>
      </w:r>
    </w:p>
    <w:p>
      <w:pPr>
        <w:pStyle w:val="BodyText"/>
      </w:pPr>
      <w:r>
        <w:t xml:space="preserve">Trác Bất Đàn cùng Truân Trung Trì đều là sắc mặt buồn bã nhìn lẫn nhau, đều thổn thức không thôi. Đối mặt với thế lực cường hãn, bọn họ tuy rằng không thể làm gì được, nhưng nói thẳng ra, bọn họ tiến vào trong Vô Tận Đông Hải, mặc dù là chiến lược thoái binh, nhưng kỳ thực vẫn là một loại trốn tránh. Nhưng mà, ngoài trốn tránh ra, bọn họ không còn con đường lựa chọn nào khác.</w:t>
      </w:r>
    </w:p>
    <w:p>
      <w:pPr>
        <w:pStyle w:val="BodyText"/>
      </w:pPr>
      <w:r>
        <w:t xml:space="preserve">La Thiên Đạo Trường đối với Tinh La Điện mà nói căn bản là một tồn tại không thể khiêu chiến được.</w:t>
      </w:r>
    </w:p>
    <w:p>
      <w:pPr>
        <w:pStyle w:val="BodyText"/>
      </w:pPr>
      <w:r>
        <w:t xml:space="preserve">Mộ Dung Nhạn biết tâm tình của bọn họ, an ủi nói:</w:t>
      </w:r>
    </w:p>
    <w:p>
      <w:pPr>
        <w:pStyle w:val="BodyText"/>
      </w:pPr>
      <w:r>
        <w:t xml:space="preserve">- Chư vị Điện chủ, các ngươi cũng đừng buồn đau quá, Tần đại ca đã ăn miếng trả miếng, cũng đã trả thù lại La Thiên Đạo Trường đủ rồi.</w:t>
      </w:r>
    </w:p>
    <w:p>
      <w:pPr>
        <w:pStyle w:val="BodyText"/>
      </w:pPr>
      <w:r>
        <w:t xml:space="preserve">- Ố?</w:t>
      </w:r>
    </w:p>
    <w:p>
      <w:pPr>
        <w:pStyle w:val="BodyText"/>
      </w:pPr>
      <w:r>
        <w:t xml:space="preserve">- Tần đại ca đơn thương độc mã đánh tới tận ổ của bọn La Thiên Đạo Trường, đã phá đi linh lực căn nguyên của bọn chúng, khiến cho tất cả cấm chế của La Thiên Đạo Trường đều cùng nhau đổ nát, chặt đứt hoàn toàn căn nguyên của bọn chúng. Tổn thất của La Thiên Đạo Trường so với Tinh La Điện chỉ có lớn chứ không có nhỏ hơn!</w:t>
      </w:r>
    </w:p>
    <w:p>
      <w:pPr>
        <w:pStyle w:val="BodyText"/>
      </w:pPr>
      <w:r>
        <w:t xml:space="preserve">Trác Bất Đàn cùng Truân Trung Trì hai mắt sáng ngời, miệng đồng thanh khen:</w:t>
      </w:r>
    </w:p>
    <w:p>
      <w:pPr>
        <w:pStyle w:val="BodyText"/>
      </w:pPr>
      <w:r>
        <w:t xml:space="preserve">- Vô Song, ngươi làm rất tốt.</w:t>
      </w:r>
    </w:p>
    <w:p>
      <w:pPr>
        <w:pStyle w:val="BodyText"/>
      </w:pPr>
      <w:r>
        <w:t xml:space="preserve">Trong Đại lục Thiên Huyền, chém giết nhau là khó tránh khỏi, nhưng quyết không thể ngồi một chỗ mà đợi chết, việc cần làm chính là ăn miếng trả miếng!</w:t>
      </w:r>
    </w:p>
    <w:p>
      <w:pPr>
        <w:pStyle w:val="Compact"/>
      </w:pPr>
      <w:r>
        <w:t xml:space="preserve">Ủng hộ chỉ với 1 click và 5s ! (adf.ly/4EmoB)</w:t>
      </w:r>
      <w:r>
        <w:br w:type="textWrapping"/>
      </w:r>
      <w:r>
        <w:br w:type="textWrapping"/>
      </w:r>
    </w:p>
    <w:p>
      <w:pPr>
        <w:pStyle w:val="Heading2"/>
      </w:pPr>
      <w:bookmarkStart w:id="647" w:name="chương-625"/>
      <w:bookmarkEnd w:id="647"/>
      <w:r>
        <w:t xml:space="preserve">625. Chương 62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25: Vấn đề nhận tổ quy tô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ghe thấy Mộ Dung Nhạn nói như vậy, mấy thủ lĩnh của Tinh La Điện trong lòng vô cùng vui vẻ. Từ trước tới nay sự chém giết giữa các tông môn là chuyện bình thường, cho dù là diệt môn thì cũng là chuyện không hiếm gặp.</w:t>
      </w:r>
    </w:p>
    <w:p>
      <w:pPr>
        <w:pStyle w:val="BodyText"/>
      </w:pPr>
      <w:r>
        <w:t xml:space="preserve">Tinh La Điện tuy rằng tổn thất vô cùng nghiêm trọng, nhưng giai tầng trung tâm thì cũng chưa có bị tổn thương trầm trọng, nguyên khí cũng không có trọng thương, chỉ cần một đoạn thời gian khôi phục, tự nhiên vẫn có thể chỉnh đốn lại như ban đầu.</w:t>
      </w:r>
    </w:p>
    <w:p>
      <w:pPr>
        <w:pStyle w:val="BodyText"/>
      </w:pPr>
      <w:r>
        <w:t xml:space="preserve">Mấu chốt nhất chính là, cái giá mà địch nhân phải trả nặng nề đến mức độ nào, đấy mới là vấn đề quan trọng.</w:t>
      </w:r>
    </w:p>
    <w:p>
      <w:pPr>
        <w:pStyle w:val="BodyText"/>
      </w:pPr>
      <w:r>
        <w:t xml:space="preserve">Sau khi Tần Vô Song trở về, nguy cơ của Tinh La Điện đã được giải trừ, tự nhiên không cần phải trốn tránh ở Vô Tận Đông Hải này chịu tội.</w:t>
      </w:r>
    </w:p>
    <w:p>
      <w:pPr>
        <w:pStyle w:val="BodyText"/>
      </w:pPr>
      <w:r>
        <w:t xml:space="preserve">Trên thực tế thì vận khí lần này của bọn họ cũng thật chẳng ra làm sao cả, mới chỉ rời khỏi bờ biển vài trăm dặm liền gặp sóng to gió lớn tới như vậy.</w:t>
      </w:r>
    </w:p>
    <w:p>
      <w:pPr>
        <w:pStyle w:val="BodyText"/>
      </w:pPr>
      <w:r>
        <w:t xml:space="preserve">Không nói bọn họ ở trên mặt biển thế nào, căn bản còn chưa tiến tới khu vực nước sâu thì thuyền đã bị sóng biển nhấc lên, trực tiếp đánh tan xuống đáy biển. Sự nguy hiểm của Vô Tận Đông Hải, không phải là trên mặt biển, mà vẫn là ở đáy biển.</w:t>
      </w:r>
    </w:p>
    <w:p>
      <w:pPr>
        <w:pStyle w:val="BodyText"/>
      </w:pPr>
      <w:r>
        <w:t xml:space="preserve">Một mảnh hải vực mấy ngàn vạn dặm này, thậm chí vượt qua diện tích của cả bốn đại Cấm địa của Thần của Đại lục Thiên Huyền khác cộng lại.</w:t>
      </w:r>
    </w:p>
    <w:p>
      <w:pPr>
        <w:pStyle w:val="BodyText"/>
      </w:pPr>
      <w:r>
        <w:t xml:space="preserve">Đừng thấy chỉ là vài trăm dặm hải vực này, hai ba trăm con người không có thuyền bè di chuyển cũng thực khó khăn. Cũng may mấy kẻ này đều là Đệ tử Trung tâm của Tinh La Điện, ngoài vài tên tâm phúc do Thiên Tứ Vương Phủ mang theo ra thì ngoài ra đều là cao thủ cấp bậc Tiên Thiên, tuy rằng không biết ngự không phi hành, nhưng di chuyển trong vài trăm dặm hải vực thì vẫn là không có vấn đề gì.</w:t>
      </w:r>
    </w:p>
    <w:p>
      <w:pPr>
        <w:pStyle w:val="BodyText"/>
      </w:pPr>
      <w:r>
        <w:t xml:space="preserve">Cho nên những người bên phía Thiên Tứ Vương Phủ thì cần Tần Vô Song giúp đỡ một đoạn đường. Lúc này Tần Vô Song cũng không giấu diếm, đem năm đầu Linh thú Phong ấn còn lại trong Phong ấn Đồ quyển một hơi triệu hồi ra.</w:t>
      </w:r>
    </w:p>
    <w:p>
      <w:pPr>
        <w:pStyle w:val="BodyText"/>
      </w:pPr>
      <w:r>
        <w:t xml:space="preserve">Có linh thú cấp bậc Động Huyền Cảnh cùng với Hư Võ Đại viên mãn làm kẻ khuân vác, chở những người này tự nhiên là vô cùng nhẹ nhàng dễ dàng. Không lâu sau, mọi người đều an toàn quay về đất liền.</w:t>
      </w:r>
    </w:p>
    <w:p>
      <w:pPr>
        <w:pStyle w:val="BodyText"/>
      </w:pPr>
      <w:r>
        <w:t xml:space="preserve">Chìa khóa Linh lực trong ngoài đều có thể dùng, ba đạo cấm chế lại mở ra theo con đường quen thuộc.</w:t>
      </w:r>
    </w:p>
    <w:p>
      <w:pPr>
        <w:pStyle w:val="BodyText"/>
      </w:pPr>
      <w:r>
        <w:t xml:space="preserve">Rời ra khỏi Vô Tận Đông Hải, tất cả mọi người đều có một loại cảm giác trút bỏ được gánh nặng. Cuộc sống mấy năm gần đây quả thực là có chút gian nan.</w:t>
      </w:r>
    </w:p>
    <w:p>
      <w:pPr>
        <w:pStyle w:val="BodyText"/>
      </w:pPr>
      <w:r>
        <w:t xml:space="preserve">Sau khi rời đi khỏi Vô Tận Đông Hải, tự nhiên là phải tránh tai mắt của mọi người. Tần Vô Song cùng Thiên Tứ Vương Phủ phân làm một đội, các cao tầng và Đệ tử Trung tâm của Tinh La Điện thì chia làm một đội đi đường khác.</w:t>
      </w:r>
    </w:p>
    <w:p>
      <w:pPr>
        <w:pStyle w:val="BodyText"/>
      </w:pPr>
      <w:r>
        <w:t xml:space="preserve">Những đệ tử còn sót lại của Tinh La Điện nghe nói năm vị Điện chủ trở về thì tự nhiên là vô cùng vui sướng và mong ngóng, thật đúng như là mây trôi qua gặp lại trăng sáng. Dáng vẻ cằn cỗi thâm trầm của Tinh La Điện nhất thời phát sáng, sục sôi phấn chấn.</w:t>
      </w:r>
    </w:p>
    <w:p>
      <w:pPr>
        <w:pStyle w:val="BodyText"/>
      </w:pPr>
      <w:r>
        <w:t xml:space="preserve">Năm vị Điện chủ của Tinh La Điện trở về, tin tức này khiến cho các quốc gia nhân loại trở nên một trận sóng to gió lớn. Vốn dĩ cho rằng Đế quốc Đại La sắp bị sụp đổ, nhất thời bình thản điềm tĩnh như núi.</w:t>
      </w:r>
    </w:p>
    <w:p>
      <w:pPr>
        <w:pStyle w:val="BodyText"/>
      </w:pPr>
      <w:r>
        <w:t xml:space="preserve">Mà những thế lực đang muốn ngo ngo ngóc đầu dậy, lại là phải lén lút bỏ đi cái dã tâm muốn dần dần trỗi dậy. Tinh La Điện tuy rằng bị đả kích trí mạng, nhưng nòng cốt của Tinh La Điện thì căn bản vốn không có bị tổn thương gì lớn.</w:t>
      </w:r>
    </w:p>
    <w:p>
      <w:pPr>
        <w:pStyle w:val="BodyText"/>
      </w:pPr>
      <w:r>
        <w:t xml:space="preserve">Hay nói cách khác, lực lượng sinh mệnh của Tinh La Điện vẫn cường đại như cũ. Bởi vì Đại Điện chủ và Nhị Điện chủ của Tinh La Điện đều song song phá võ chướng ngại của Linh Võ Cảnh, thành công tiến vào Hư Võ Cảnh. Việc này đối với các quốc gia nhân loại mà nói thì quả thực là mấy trăm năm gần đây không có sự rầm rộ như thế.</w:t>
      </w:r>
    </w:p>
    <w:p>
      <w:pPr>
        <w:pStyle w:val="BodyText"/>
      </w:pPr>
      <w:r>
        <w:t xml:space="preserve">Nếu như Tinh La Điện không có gặp sự đả kích của La Thiên Đạo Trường, Tần Vô Song cũng sẽ không có nhúng tay vào Tinh La Điện, bởi vì với địa vị của Tinh La Điện ở các quốc gia nhân loại, đã không cần hắn phải ra tay.</w:t>
      </w:r>
    </w:p>
    <w:p>
      <w:pPr>
        <w:pStyle w:val="BodyText"/>
      </w:pPr>
      <w:r>
        <w:t xml:space="preserve">Bởi vì có kiếp nạn này do La Thiên Đạo Trường gây ra, cho nên Tần Vô Song đối với việc xây dựng lại Tinh La Điện, không thể đổ trách nhiệm cho người khác, hắn tuy rằng không thể can thiệp sự đấu tranh bên ngoài của các quốc gia nhân loại, nhưng sự ủng hộ của hắn hối với Tinh La Điện mà nói lại là vô cùng quan trọng.</w:t>
      </w:r>
    </w:p>
    <w:p>
      <w:pPr>
        <w:pStyle w:val="BodyText"/>
      </w:pPr>
      <w:r>
        <w:t xml:space="preserve">Đối với việc đông sơn tái khởi của Tinh La Điện, giật mình ngạc nhiên nhất vẫn là Long Hổ Môn. Nghĩ tới lời Tần Vô Song cảnh cáo đối với Hạ Thiên Minh, Long Hổ Môn lúc này mới ý thức được dã tâm trước kia của mình mới ngu xuẩn làm sao. Không hề nghi vấn, Tinh La Điện nhất định có thể là một kẻ đứng đầu, dẫn đường cho các quốc gia nhân loại lâu dài.</w:t>
      </w:r>
    </w:p>
    <w:p>
      <w:pPr>
        <w:pStyle w:val="BodyText"/>
      </w:pPr>
      <w:r>
        <w:t xml:space="preserve">Đừng nói là Long Hổ Môn, cho dù là Cửu Ô Thần Miếu và Đế Thích Cung, với sự tiếp tục phát triển như vậy thì cũng căn bản là không thể chống lại với Tinh La Điện.</w:t>
      </w:r>
    </w:p>
    <w:p>
      <w:pPr>
        <w:pStyle w:val="BodyText"/>
      </w:pPr>
      <w:r>
        <w:t xml:space="preserve">Xét cho cùng, Tinh La Điện có một cường giả nghịch thiên như Tần Vô Song, nước lên thì thuyền lên, đã có vận mệnh đột phá các quốc gia nhân loại.</w:t>
      </w:r>
    </w:p>
    <w:p>
      <w:pPr>
        <w:pStyle w:val="BodyText"/>
      </w:pPr>
      <w:r>
        <w:t xml:space="preserve">- Vô Song, lúc trước ta từ Bách Việt Quốc đem ngươi tới Tinh La Điện, biết trước ngươi sẽ trở thành niềm kiêu ngạo của Tinh La Điện, lại không thể tưởng tượng được tốc độ thăng cấp của ngươi như vậy lại có thể quá nhanh như vậy. Ha ha, Đại Điện chủ ngươi đã từng nghĩ qua đến ngày hôm nay sao?</w:t>
      </w:r>
    </w:p>
    <w:p>
      <w:pPr>
        <w:pStyle w:val="BodyText"/>
      </w:pPr>
      <w:r>
        <w:t xml:space="preserve">Truân Trung Trì vô cùng xúc động. Có đồ đệ như thế, còn cầu gì nữa?</w:t>
      </w:r>
    </w:p>
    <w:p>
      <w:pPr>
        <w:pStyle w:val="BodyText"/>
      </w:pPr>
      <w:r>
        <w:t xml:space="preserve">Gì mà nguy cơ của Tinh La Điện, bọn họ đã căn bản có thể gối cao đầu mà ngủ, không lo không nghĩ gì. Có Tần Vô Song ở đây, dù Tinh La Điện có ở trong thung lũng bị bao vây bốn phía cũng căn bản không cần lo lắng. Thực lực của Tần Vô Song, đã đủ để giơ tay nhấc chân có thể xoay chuyển tình thế, vãn hồi sóng to gió lớn.</w:t>
      </w:r>
    </w:p>
    <w:p>
      <w:pPr>
        <w:pStyle w:val="BodyText"/>
      </w:pPr>
      <w:r>
        <w:t xml:space="preserve">Trác Bất Đàn thở dài:</w:t>
      </w:r>
    </w:p>
    <w:p>
      <w:pPr>
        <w:pStyle w:val="BodyText"/>
      </w:pPr>
      <w:r>
        <w:t xml:space="preserve">- Chúng ta vốn dĩ là hy vọng Tần Vô Song và Vi Dực là song tinh chiếu rọi bầu trời của Tinh La Điện. Vi Dực bây giờ, theo như tốc độ tiến bộ của hắn, ai có thể dự đoán được, Vô Song đã dẫn trước dẫn trước Vi Dực không biết bao nhiêu đoạn. Ngay cả so với mấy lão già ta cũng khó có thể đuổi kịp cái bóng của hắn a!</w:t>
      </w:r>
    </w:p>
    <w:p>
      <w:pPr>
        <w:pStyle w:val="BodyText"/>
      </w:pPr>
      <w:r>
        <w:t xml:space="preserve">Như Tam Điện chủ Chung Vô Ẩn, Tứ Điện chủ Lãnh Thu Trì, Ngũ Điện chủ Điền Tri Hành rõ ràng không còn gì có thể nói được rồi, bởi vì bọn chúng đã không thể tìm thấy ngôn từ nào thích hợp để miêu tả về Tần Vô Song nữa, chỉ vô cùng xúc động trong lòng.</w:t>
      </w:r>
    </w:p>
    <w:p>
      <w:pPr>
        <w:pStyle w:val="BodyText"/>
      </w:pPr>
      <w:r>
        <w:t xml:space="preserve">Truân Trung Trì cười nói:</w:t>
      </w:r>
    </w:p>
    <w:p>
      <w:pPr>
        <w:pStyle w:val="BodyText"/>
      </w:pPr>
      <w:r>
        <w:t xml:space="preserve">- Kỳ thật, ta lại không hy vọng Tần Vô Song trưởng thành nhanh tới vậy. Các ngươi xem, hắn hiện tại tiến vào Tần gia Thiên Đế Sơn, ở Hiên Viên Khâu xem như là một nhân vật nổi tiếng. Tự nhiên thì hắn cũng không thể lại nhúng tay vào chuyện tranh đấu ở các quốc gia nhân loại.</w:t>
      </w:r>
    </w:p>
    <w:p>
      <w:pPr>
        <w:pStyle w:val="BodyText"/>
      </w:pPr>
      <w:r>
        <w:t xml:space="preserve">Truân Trung Trì nói như vậy, nghe có chút tiếc nuối, kỳ thật là trong sự giải vây của Tần Vô Song đã thức tỉnh cho mọi người biết thân phận hiện tại của hắn, không được trách móc hắn nặng nề.</w:t>
      </w:r>
    </w:p>
    <w:p>
      <w:pPr>
        <w:pStyle w:val="BodyText"/>
      </w:pPr>
      <w:r>
        <w:t xml:space="preserve">Giữa mấy lão già này cũng là vô cùng ăn ý, nghe Truân Trung Trì nói như vậy, cũng đều gật gật đầu nói:</w:t>
      </w:r>
    </w:p>
    <w:p>
      <w:pPr>
        <w:pStyle w:val="BodyText"/>
      </w:pPr>
      <w:r>
        <w:t xml:space="preserve">- Nói cũng đúng, từ này về sau, Vô Song xuất lực vì Tinh La Điện thì cũng chỉ có thể hoạt động âm thầm ở sau lưng. Đương nhiên ta cũng không tin, các quốc gia nhân loại này, vẫn còn có thế lực có thể xâm phạm đến Tinh La Điện chúng ta, trừ phi là lại có người của Hiên Viên Khâu tới.</w:t>
      </w:r>
    </w:p>
    <w:p>
      <w:pPr>
        <w:pStyle w:val="BodyText"/>
      </w:pPr>
      <w:r>
        <w:t xml:space="preserve">Tần Vô Song nói:</w:t>
      </w:r>
    </w:p>
    <w:p>
      <w:pPr>
        <w:pStyle w:val="BodyText"/>
      </w:pPr>
      <w:r>
        <w:t xml:space="preserve">- Chư vị Điện chủ, Thiên Đế bệ hạ đã tự mình mở miệng, tuyệt đối sẽ không có kẻ nào lớn gan, dám công nhiên cãi lại ý chỉ của Thiên Đế bệ hạ. Còn nữa, nếu là người thuộc Cấm địa của Thần đích thân xuất mã, thì ta cũng sẽ không ngồi yên mà làm ngơ rồi.</w:t>
      </w:r>
    </w:p>
    <w:p>
      <w:pPr>
        <w:pStyle w:val="BodyText"/>
      </w:pPr>
      <w:r>
        <w:t xml:space="preserve">- Ừm, Vô Song, ngươi liền yên tâm ở Hiên Viên Khâu mà phát triển đi. Ở các quốc gia nhân loại, có năm vị Điện chủ chúng ta, còn có danh tiếng của ngươi làm Hộ pháp, cũng đủ để ứng phó bất kỳ cục diện gì của ở các quốc gia nhân loại rồi.</w:t>
      </w:r>
    </w:p>
    <w:p>
      <w:pPr>
        <w:pStyle w:val="BodyText"/>
      </w:pPr>
      <w:r>
        <w:t xml:space="preserve">Tần Vô Song gật gật đầu, đem ra hai cái Ngọc bài Truyền thức, giao cho Trác Bất Đàn cùng Truân Trung Trì:</w:t>
      </w:r>
    </w:p>
    <w:p>
      <w:pPr>
        <w:pStyle w:val="BodyText"/>
      </w:pPr>
      <w:r>
        <w:t xml:space="preserve">- Đại Điện chủ, sư phụ, Ngọc bài Truyền thức này là ta mời đại sư luyện phù chế tác, vô cùng hữu dụng. Có cái này thì chúng ta cho dù cách xa hàng trăm vạn dặm cũng đều có thể thông qua thần thức truyền âm. Nếu như Hiên Viên Khâu có động tĩnh gì, ta lập tức liền có thể thông báo cho các vị biết, các vị ở các quốc gia nhân loại cũng có thời gian để chuẩn bị.</w:t>
      </w:r>
    </w:p>
    <w:p>
      <w:pPr>
        <w:pStyle w:val="BodyText"/>
      </w:pPr>
      <w:r>
        <w:t xml:space="preserve">Ngọc bài Truyền thức này đối với các quốc gia nhân loại mà nói thì tuyệt đối là vật xa xỉ, Trác Bất Đàn và Truân Trung Trì tiếp nhận lấy, vẫn là còn chút khó tin.</w:t>
      </w:r>
    </w:p>
    <w:p>
      <w:pPr>
        <w:pStyle w:val="BodyText"/>
      </w:pPr>
      <w:r>
        <w:t xml:space="preserve">- Đáng tiếc là nguyên liệu không có nhiều, ta chỉ làm ra được có mười cái.</w:t>
      </w:r>
    </w:p>
    <w:p>
      <w:pPr>
        <w:pStyle w:val="BodyText"/>
      </w:pPr>
      <w:r>
        <w:t xml:space="preserve">Tần Vô Song mỉm cười nói.</w:t>
      </w:r>
    </w:p>
    <w:p>
      <w:pPr>
        <w:pStyle w:val="BodyText"/>
      </w:pPr>
      <w:r>
        <w:t xml:space="preserve">- Ừm, Vô Song, phần tâm ý lớn này của ngươi, chúng ta nhận!</w:t>
      </w:r>
    </w:p>
    <w:p>
      <w:pPr>
        <w:pStyle w:val="BodyText"/>
      </w:pPr>
      <w:r>
        <w:t xml:space="preserve">Truân Trung Trì lại không hề khách sáo, hắn bây giờ chính là đang hưởng thụ phúc lợi mà đồ nhi của hắn mang lại.</w:t>
      </w:r>
    </w:p>
    <w:p>
      <w:pPr>
        <w:pStyle w:val="BodyText"/>
      </w:pPr>
      <w:r>
        <w:t xml:space="preserve">Tần Vô Song cười nói:</w:t>
      </w:r>
    </w:p>
    <w:p>
      <w:pPr>
        <w:pStyle w:val="BodyText"/>
      </w:pPr>
      <w:r>
        <w:t xml:space="preserve">- Còn có một chút vũ khí và áo giáp, đồ nhi quay lại cũng sẽ hiến cho Tinh La Điện.</w:t>
      </w:r>
    </w:p>
    <w:p>
      <w:pPr>
        <w:pStyle w:val="BodyText"/>
      </w:pPr>
      <w:r>
        <w:t xml:space="preserve">Sự đổi mới trang bị của Tần Vô Song vô cùng nhanh, có rất nhiều loại vũ khí không dùng đến nữa, tự nhiên cũng bị đào thải, còn có một vài kiện là sau khi tiêu diệt địch nhân mà giành được.</w:t>
      </w:r>
    </w:p>
    <w:p>
      <w:pPr>
        <w:pStyle w:val="BodyText"/>
      </w:pPr>
      <w:r>
        <w:t xml:space="preserve">Tần Vô Song quý tốt không quý nhiều, những cái dư thừa tự nhiên là phải thanh lý sạch sẽ. Đồ trang bị này ở Hiên Viên Khâu có lẽ không được coi là bảo vật, nhưng ở các quốc gia nhân loại thì tuyệt nhiên là vật vô cùng trân quý.</w:t>
      </w:r>
    </w:p>
    <w:p>
      <w:pPr>
        <w:pStyle w:val="BodyText"/>
      </w:pPr>
      <w:r>
        <w:t xml:space="preserve">Sau khi cùng sư môn bàn luận một lúc, Truân Trung Trì cười nói:</w:t>
      </w:r>
    </w:p>
    <w:p>
      <w:pPr>
        <w:pStyle w:val="BodyText"/>
      </w:pPr>
      <w:r>
        <w:t xml:space="preserve">- Ngươi cũng đừng ở đây tiếp mấy lão già bọn ta, đi xem phụ thân người nhà của ngươi đi.</w:t>
      </w:r>
    </w:p>
    <w:p>
      <w:pPr>
        <w:pStyle w:val="BodyText"/>
      </w:pPr>
      <w:r>
        <w:t xml:space="preserve">Lúc này, Mộ Dung Nhạn cũng không có ở bên cạnh Tần Vô Song mà là đang cùng Tần Tụ nói chuyện với trưởng bối. Tần Tụ tính cách ôn nhu, tự nhiên cùng với Mộ Dung Nhạn cũng thập phần ăn ý.</w:t>
      </w:r>
    </w:p>
    <w:p>
      <w:pPr>
        <w:pStyle w:val="BodyText"/>
      </w:pPr>
      <w:r>
        <w:t xml:space="preserve">Mộ Dung Nhạn cùng Tần Tụ nói chuyện với nhau vài câu, cảm thấy vô cùng yêu quý. Chỉ cảm thấy tuy rằng Tần Tụ xuất thân ở các quốc gia nhân loại nhưng khí chất trong từng cử chỉ cũng không hề thua kém gì những người ở Hiên Viên Khâu.</w:t>
      </w:r>
    </w:p>
    <w:p>
      <w:pPr>
        <w:pStyle w:val="BodyText"/>
      </w:pPr>
      <w:r>
        <w:t xml:space="preserve">Yêu nhau yêu cả đường đi lối về, Mộ Dung Nhạn cùng Tần Tụ, đôi bên cũng đều là vô cùng vừa ý. Lúc Tần Vô Song trở về, Tần Tụ cười khanh khách nói:</w:t>
      </w:r>
    </w:p>
    <w:p>
      <w:pPr>
        <w:pStyle w:val="BodyText"/>
      </w:pPr>
      <w:r>
        <w:t xml:space="preserve">- Vô Song, mau tới đây, nói chuyện với tỷ tỷ vài câu.</w:t>
      </w:r>
    </w:p>
    <w:p>
      <w:pPr>
        <w:pStyle w:val="BodyText"/>
      </w:pPr>
      <w:r>
        <w:t xml:space="preserve">Tần Vô Song từ nhỏ đối với tỷ tỷ là vô cùng quyến luyến, yêu thương và bảo vệ, cười đi tới:</w:t>
      </w:r>
    </w:p>
    <w:p>
      <w:pPr>
        <w:pStyle w:val="BodyText"/>
      </w:pPr>
      <w:r>
        <w:t xml:space="preserve">- Tỷ, phụ thân cùng tỷ phu đâu?</w:t>
      </w:r>
    </w:p>
    <w:p>
      <w:pPr>
        <w:pStyle w:val="BodyText"/>
      </w:pPr>
      <w:r>
        <w:t xml:space="preserve">- Bọn họ mang Thành Thành ra ngoài rồi.</w:t>
      </w:r>
    </w:p>
    <w:p>
      <w:pPr>
        <w:pStyle w:val="BodyText"/>
      </w:pPr>
      <w:r>
        <w:t xml:space="preserve">- Tỷ, lần này ta trở về, ngoài việc đem Nhạn nhi đến gặp mấy người, đúng là còn nghĩ muốn nói về việc của Thành Thành.</w:t>
      </w:r>
    </w:p>
    <w:p>
      <w:pPr>
        <w:pStyle w:val="BodyText"/>
      </w:pPr>
      <w:r>
        <w:t xml:space="preserve">- Thành Thành?</w:t>
      </w:r>
    </w:p>
    <w:p>
      <w:pPr>
        <w:pStyle w:val="BodyText"/>
      </w:pPr>
      <w:r>
        <w:t xml:space="preserve">- Đúng, tỷ tỷ, ta lần này tới là muốn nhất mạch Tần gia trấn Đông Lâm chúng ta dời trở về Thiên Đế Sơn. Chỉ không biết ý của phụ thân như thế nào.</w:t>
      </w:r>
    </w:p>
    <w:p>
      <w:pPr>
        <w:pStyle w:val="BodyText"/>
      </w:pPr>
      <w:r>
        <w:t xml:space="preserve">- Phụ thân đối với việc nhận tổ quy tông, cũng vẫn luôn nghĩ tới, luôn có khúc mắc, khẳng định sẽ không có phản đối.</w:t>
      </w:r>
    </w:p>
    <w:p>
      <w:pPr>
        <w:pStyle w:val="BodyText"/>
      </w:pPr>
      <w:r>
        <w:t xml:space="preserve">- Nếu phụ thân chịu đi, tỷ tỷ ngươi đi không?</w:t>
      </w:r>
    </w:p>
    <w:p>
      <w:pPr>
        <w:pStyle w:val="BodyText"/>
      </w:pPr>
      <w:r>
        <w:t xml:space="preserve">- Phụ thân đi, chúng ta cũng tự nhiên sẽ đi, Vô Song, ngươi ở Thiên Đế Sơn, đều an bài xong chưa?</w:t>
      </w:r>
    </w:p>
    <w:p>
      <w:pPr>
        <w:pStyle w:val="BodyText"/>
      </w:pPr>
      <w:r>
        <w:t xml:space="preserve">Tần Vô Song nói:</w:t>
      </w:r>
    </w:p>
    <w:p>
      <w:pPr>
        <w:pStyle w:val="BodyText"/>
      </w:pPr>
      <w:r>
        <w:t xml:space="preserve">- Đều dàn xếp ổn thỏa cả rồi, lúc nào cũng có thể trở về, đi rồi cũng có thể tùy theo an bài.</w:t>
      </w:r>
    </w:p>
    <w:p>
      <w:pPr>
        <w:pStyle w:val="BodyText"/>
      </w:pPr>
      <w:r>
        <w:t xml:space="preserve">- Cả di cốt của tổ tiên cũng có thể di chuyển trở về sao?</w:t>
      </w:r>
    </w:p>
    <w:p>
      <w:pPr>
        <w:pStyle w:val="BodyText"/>
      </w:pPr>
      <w:r>
        <w:t xml:space="preserve">Tần Vô Song lắc lắc đầu:</w:t>
      </w:r>
    </w:p>
    <w:p>
      <w:pPr>
        <w:pStyle w:val="BodyText"/>
      </w:pPr>
      <w:r>
        <w:t xml:space="preserve">- Lần này tạm thời vẫn chưa thể được. Ta muốn mang mọi người đến để quen thuộc một chút, sau đó đợi thời cơ chín muồi…</w:t>
      </w:r>
    </w:p>
    <w:p>
      <w:pPr>
        <w:pStyle w:val="BodyText"/>
      </w:pPr>
      <w:r>
        <w:t xml:space="preserve">Tần Vô Song còn chưa nói hết, Tần Liên Sơn đúng lúc từ bên ngoài trở về, hiển nhiên là nghe được lời nói của Tần Vô Song, tiến lên nói:</w:t>
      </w:r>
    </w:p>
    <w:p>
      <w:pPr>
        <w:pStyle w:val="BodyText"/>
      </w:pPr>
      <w:r>
        <w:t xml:space="preserve">- Vô Song, di cốt của tổ tiên, không thể cùng dọn đi sao?</w:t>
      </w:r>
    </w:p>
    <w:p>
      <w:pPr>
        <w:pStyle w:val="BodyText"/>
      </w:pPr>
      <w:r>
        <w:t xml:space="preserve">Tần Vô Song chỉ báo tình hình thực tế, trừ phi hắn lập được đại công cho Tổng bộ Tần gia Vấn Đỉnh Sơn, nếu không, không phải không thể di chuyển trở về, mà chỉ có thể được an táng ở một địa phương bên ngoài Xá Thân Cốc. Bởi vậy, sau này tiến vào Xá Thân Cốc, lại phải di chuyển thêm một lần, không khỏi có sự bất kính với tổ tiên.</w:t>
      </w:r>
    </w:p>
    <w:p>
      <w:pPr>
        <w:pStyle w:val="BodyText"/>
      </w:pPr>
      <w:r>
        <w:t xml:space="preserve">Tần Liên Sơn trầm ngâm nói:</w:t>
      </w:r>
    </w:p>
    <w:p>
      <w:pPr>
        <w:pStyle w:val="BodyText"/>
      </w:pPr>
      <w:r>
        <w:t xml:space="preserve">- Vô Song, chúng ta lần này không tới Vấn Đỉnh Sơn cùng con nữa. Đợi thời cơ chín muồi thì chúng ta sẽ cùng nhau qua đó.</w:t>
      </w:r>
    </w:p>
    <w:p>
      <w:pPr>
        <w:pStyle w:val="BodyText"/>
      </w:pPr>
      <w:r>
        <w:t xml:space="preserve">Tần Vô Song cũng không gấp, gật đầu nói:</w:t>
      </w:r>
    </w:p>
    <w:p>
      <w:pPr>
        <w:pStyle w:val="BodyText"/>
      </w:pPr>
      <w:r>
        <w:t xml:space="preserve">- Vậy chúng ta liền chờ một chút, hay là ta đem Thành Thành qua đó trước. Với căn cơ của Thành Thành thì ở các quốc gia nhân loại phát triển, quả thật có chút đáng tiếc.</w:t>
      </w:r>
    </w:p>
    <w:p>
      <w:pPr>
        <w:pStyle w:val="BodyText"/>
      </w:pPr>
      <w:r>
        <w:t xml:space="preserve">- Nhưng mà, Thành Thành không phải họ Tần a!</w:t>
      </w:r>
    </w:p>
    <w:p>
      <w:pPr>
        <w:pStyle w:val="BodyText"/>
      </w:pPr>
      <w:r>
        <w:t xml:space="preserve">Tần Tụ có chút lo được mất suy tính thiệt hơn.</w:t>
      </w:r>
    </w:p>
    <w:p>
      <w:pPr>
        <w:pStyle w:val="BodyText"/>
      </w:pPr>
      <w:r>
        <w:t xml:space="preserve">- Ha ha, tỷ, Tần gia cũng có đệ tử họ khác mà. Bất kể là Trưởng lão hay là Đệ tử Trung tâm đều có cao thủ khác họ. Thành Thành tuy không phải là Tần gia nhưng là họ hàng bên vợ của Tần gia.</w:t>
      </w:r>
    </w:p>
    <w:p>
      <w:pPr>
        <w:pStyle w:val="BodyText"/>
      </w:pPr>
      <w:r>
        <w:t xml:space="preserve">Tần Tụ có chút do dự, dù sao thì Thành Thành cũng mới chỉ có bốn năm tuổi, chưa từng rời xa nó, đột nhiên phải rời xa nó, tình mẫu tử của Tần Tụ tự nhiên là dâng tràn.</w:t>
      </w:r>
    </w:p>
    <w:p>
      <w:pPr>
        <w:pStyle w:val="BodyText"/>
      </w:pPr>
      <w:r>
        <w:t xml:space="preserve">Đạt Hề Minh cũng đúng lúc tiến tới, nói:</w:t>
      </w:r>
    </w:p>
    <w:p>
      <w:pPr>
        <w:pStyle w:val="BodyText"/>
      </w:pPr>
      <w:r>
        <w:t xml:space="preserve">- Vô Song, vậy ngươi hãy mang Thành Thành đi đi.</w:t>
      </w:r>
    </w:p>
    <w:p>
      <w:pPr>
        <w:pStyle w:val="BodyText"/>
      </w:pPr>
      <w:r>
        <w:t xml:space="preserve">So với tình mẫu tử của Tần Tụ, Đạt Hề Minh trong lòng cũng hy vọng con mình sẽ trở thành rồng thành hổ. Bất kể thế nào thì ở Thiên Đế Sơn phát triển thì tuyệt đối vẫn có tiền đồ hơn phát triển ở các quốc gia nhân loại.</w:t>
      </w:r>
    </w:p>
    <w:p>
      <w:pPr>
        <w:pStyle w:val="BodyText"/>
      </w:pPr>
      <w:r>
        <w:t xml:space="preserve">Mọi người ý kiến không thống nhất, chỉ đành hướng ánh mắt nhìn về Tần Liên Sơn, chờ kẻ đứng đầu một nhà như lão quyết định.</w:t>
      </w:r>
    </w:p>
    <w:p>
      <w:pPr>
        <w:pStyle w:val="Compact"/>
      </w:pPr>
      <w:r>
        <w:t xml:space="preserve">Ủng hộ chỉ với 1 click và 5s ! (adf.ly/4EmoB)</w:t>
      </w:r>
      <w:r>
        <w:br w:type="textWrapping"/>
      </w:r>
      <w:r>
        <w:br w:type="textWrapping"/>
      </w:r>
    </w:p>
    <w:p>
      <w:pPr>
        <w:pStyle w:val="Heading2"/>
      </w:pPr>
      <w:bookmarkStart w:id="648" w:name="chương-626"/>
      <w:bookmarkEnd w:id="648"/>
      <w:r>
        <w:t xml:space="preserve">626. Chương 62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26: Áo gấm về là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Liên Sơn vẫn là rất có cái nhìn đại cục, hắn rất rõ ràng, sự khác biệt ở các quốc gia nhân loại với Cấm địa của Thần. Chỉ là thời điểm này hắn cũng không có biểu hiện cường thế quá mức, mà nói:</w:t>
      </w:r>
    </w:p>
    <w:p>
      <w:pPr>
        <w:pStyle w:val="BodyText"/>
      </w:pPr>
      <w:r>
        <w:t xml:space="preserve">- Minh nhi, Tụ nhi, nếu như các ngươi trưng cầu ý kiến của phụ thân, khẳng định là đi Cấm địa của Thần trước rồi. Ai mà sẽ không lựa chọn như thế này? Nhưng mà Minh nhi, Thành Thành xét cho cùng cũng là họ Đạt Hề, chuyện này ngươi có thể cùng người nhà trao đổi một chút.</w:t>
      </w:r>
    </w:p>
    <w:p>
      <w:pPr>
        <w:pStyle w:val="BodyText"/>
      </w:pPr>
      <w:r>
        <w:t xml:space="preserve">Đạt Hề Minh bây giờ có tu vi siêu cường, cơ hồ đứng trên đỉnh của các quốc gia nhân loại, tự nhiên là nhờ được kết hôn với Tần Tụ, lây dính được chút ánh sáng của Tần Vô Song. Nếu không, với thiên phú của Đạt Hề Minh, thì chỉ việc tiến vào Tiên Thiên cũng không có nhiều khả năng lắm. Đầu tiên là Tần Vô Song cho hắn Cực Phẩm Sơ Linh Đan trợ giúp hắn đánh sâu vào Tiên Thiên, cộng thêm vào là Thúy Ngọc Băng Tâm Quả cũng giúp hắn có tiềm lực thăng cấp to lớn.</w:t>
      </w:r>
    </w:p>
    <w:p>
      <w:pPr>
        <w:pStyle w:val="BodyText"/>
      </w:pPr>
      <w:r>
        <w:t xml:space="preserve">Hôm nay, đối với bọn họ, những kẻ đã dùng Thúy Ngọc Băng Tâm Quả mà nói thì cảnh giới Tiên Thiên cơ hồ đã là không cần nhắc tới, Thúy Ngọc Băng Tâm Quả này cũng đủ trợ giúp cho bọn họ tiến nhẹ nhàng đánh sâu vào Hư Võ Cảnh.</w:t>
      </w:r>
    </w:p>
    <w:p>
      <w:pPr>
        <w:pStyle w:val="BodyText"/>
      </w:pPr>
      <w:r>
        <w:t xml:space="preserve">Đối với có thể đánh sâu bao nhiêu vào cấp bậc Hư Võ Cảnh thì phải xem tạo hóa mỗi người. Nhưng ít ra với tu vi như vậy ở các quốc gia nhân loại cũng là khái niệm vô địch tuyệt đối.</w:t>
      </w:r>
    </w:p>
    <w:p>
      <w:pPr>
        <w:pStyle w:val="BodyText"/>
      </w:pPr>
      <w:r>
        <w:t xml:space="preserve">Đạt Hề Minh nghe nhạc phụ đại nhân nói như vậy thì trong lòng cũng vô cùng vui mừng, gật đầu nói:</w:t>
      </w:r>
    </w:p>
    <w:p>
      <w:pPr>
        <w:pStyle w:val="BodyText"/>
      </w:pPr>
      <w:r>
        <w:t xml:space="preserve">- Được, chúng ta lần này trở về, đúng lúc hỏi một chút, tin là phụ thân đại nhân sẽ không phản đối đâu.</w:t>
      </w:r>
    </w:p>
    <w:p>
      <w:pPr>
        <w:pStyle w:val="BodyText"/>
      </w:pPr>
      <w:r>
        <w:t xml:space="preserve">Tinh La Điện bên này đã bắt đầu kiến tạo xây dựng lại, tuy rằng Tinh La Điện có rất nhiều đệ tử đã chết, còn ít bộ phận sống sót cũng chẳng biết tung tích, cũng có một số bộ phận rời đi, nhưng nòng cốt của tông môn thì cũng không tổn thất bao nhiêu, đối với việc trùng kiến cũng vô cùng có lợi. Xây lại sơn môn, tất cả đều ngăn nắp trật tự mà tiến hành.</w:t>
      </w:r>
    </w:p>
    <w:p>
      <w:pPr>
        <w:pStyle w:val="BodyText"/>
      </w:pPr>
      <w:r>
        <w:t xml:space="preserve">Tần Vô Song quyết định về Bách Việt Quốc trước một chuyến. Bất kể như thế nào thì cũng đã rời Thiên Tứ Vương Phủ quá lâu rồi, cũng phải quay về coi chút.</w:t>
      </w:r>
    </w:p>
    <w:p>
      <w:pPr>
        <w:pStyle w:val="BodyText"/>
      </w:pPr>
      <w:r>
        <w:t xml:space="preserve">Tuy rằng Thiên Tứ Vương Phủ không có khả năng phát triển lâu dài ở Tần gia trấn Đông Lâm, nhưng trước khi rời đi thì Thiên Tứ Vương Phủ cũng là không thể mất đi được.</w:t>
      </w:r>
    </w:p>
    <w:p>
      <w:pPr>
        <w:pStyle w:val="BodyText"/>
      </w:pPr>
      <w:r>
        <w:t xml:space="preserve">Tần Vô Song đem chuyện này nói với năm vị Điện chủ. Năm vị Điện chủ cũng tự nhiên là không có khả năng phản đối. Bọn họ hiện tại cũng không thể can thiệp vào chuyện của Tần Vô Song quá nhiều.</w:t>
      </w:r>
    </w:p>
    <w:p>
      <w:pPr>
        <w:pStyle w:val="BodyText"/>
      </w:pPr>
      <w:r>
        <w:t xml:space="preserve">o0o</w:t>
      </w:r>
    </w:p>
    <w:p>
      <w:pPr>
        <w:pStyle w:val="BodyText"/>
      </w:pPr>
      <w:r>
        <w:t xml:space="preserve">Quay trở về Bách Việt Quốc, Tần Vô Song vẫn là ít giao tiếp với bên ngoài. Hành tung của Tần Vô Song cũng không có bị bại lộ. Biết Tần Vô Song trở về, ngoài những kẻ ở Tinh La Điện thì cũng chỉ có vài kẻ ở Long Hổ Môn là biết mà thôi.</w:t>
      </w:r>
    </w:p>
    <w:p>
      <w:pPr>
        <w:pStyle w:val="BodyText"/>
      </w:pPr>
      <w:r>
        <w:t xml:space="preserve">Long Hổ Môn đã mất mặt tới như vậy, tự nhiên cũng không thể nào đi rêu rao ở bên ngoài. Mà người của Tinh La Điện, tự nhiên biết thân phận của Tần Vô Song hiện tại cũng vô cùng mẫn cảm, không thể nào được tiết lộ.</w:t>
      </w:r>
    </w:p>
    <w:p>
      <w:pPr>
        <w:pStyle w:val="BodyText"/>
      </w:pPr>
      <w:r>
        <w:t xml:space="preserve">Thiên Tứ Vương trở về, đối với Bách Việt Quốc là một tin tức phấn chấn lòng người.</w:t>
      </w:r>
    </w:p>
    <w:p>
      <w:pPr>
        <w:pStyle w:val="BodyText"/>
      </w:pPr>
      <w:r>
        <w:t xml:space="preserve">Theo sự biến hóa của thời thế, địa vị của Thiên Tứ Vương Phủ ở Bách Việt Quốc so với mấy năm trước cũng là hoàn toàn bất đồng. Hôm nay Thiên Tứ Vương Phủ đã là Đồ Đằng của Bách Việt Quốc, thậm chí còn vượt qua cả sự tồn tại của Võ Thánh Sơn.</w:t>
      </w:r>
    </w:p>
    <w:p>
      <w:pPr>
        <w:pStyle w:val="BodyText"/>
      </w:pPr>
      <w:r>
        <w:t xml:space="preserve">Ai cũng biểt, cao thủ Tiên Thiên của Thiên Tứ Vương Phủ có đến vài người. Hiện tại, ngay cả quản gia của Thiên Tứ Vương Phủ cũng đều là Tiên Thiên cường giả chứ đừng nói đến Thiên Tứ Vương cùng con rể của Thiên Tứ Vương.</w:t>
      </w:r>
    </w:p>
    <w:p>
      <w:pPr>
        <w:pStyle w:val="BodyText"/>
      </w:pPr>
      <w:r>
        <w:t xml:space="preserve">Đương nhiên, loại cục diện này, Hoàng thất, Võ Thánh Sơn đều không có chút ghen tỵ gì nữa. Bọn họ đã tiếp nhận cục diện này rồi, đều biết rằng có Tần Vô Song ở đó thì địa vị siêu nhiên của Thiên Tứ Vương Phủ, căn bản là không có khả năng dòm ngó tới quyền uy tại một quốc gia nhỏ bé như Bách Việt Quốc.</w:t>
      </w:r>
    </w:p>
    <w:p>
      <w:pPr>
        <w:pStyle w:val="BodyText"/>
      </w:pPr>
      <w:r>
        <w:t xml:space="preserve">Nếu như Thiên Tứ Vương Phủ đồng ý, cho dù là trở thành bá chủ một phương của Đế quốc Đại La cũng là không có vấn đề gì. Hiện tại Thiên Tứ Vương Phủ đối với Bách Việt Quốc mà nói thì không phải là một cái Vương lĩnh, mà là một cái thánh địa, một chỗ dựa vững chắc, chỉ có thể để cho bọn họ nịnh bợ mà thôi.</w:t>
      </w:r>
    </w:p>
    <w:p>
      <w:pPr>
        <w:pStyle w:val="BodyText"/>
      </w:pPr>
      <w:r>
        <w:t xml:space="preserve">Bởi vậy, Thiên Tứ Vương trở về, khắp nơi trong Bách Việt Quốc đều tranh giành nhau đến bái kiến. Đương nhiên, Tần Vô Song hiện tại không cần phải lộ diện. Hiện tại thân phận hắn mẫn cảm, thật cũng không phải có ý tự cao tự đại.</w:t>
      </w:r>
    </w:p>
    <w:p>
      <w:pPr>
        <w:pStyle w:val="BodyText"/>
      </w:pPr>
      <w:r>
        <w:t xml:space="preserve">Kỳ thật cũng không cần Tần Vô Song xuất ngựa, thân phận và địa vị của Tần Liên Sơn cùng Đạt Hề Minh hôm nay cũng đã đủ làm Bách Việt Quốc kinh sợ, đủ để ứng phó bất kỳ trường hợp gì.</w:t>
      </w:r>
    </w:p>
    <w:p>
      <w:pPr>
        <w:pStyle w:val="BodyText"/>
      </w:pPr>
      <w:r>
        <w:t xml:space="preserve">Trở lại Thiên Tứ Vương Thành, hai đại quản gia cùng với bọn gia nhân cũng đã đợi lâu.</w:t>
      </w:r>
    </w:p>
    <w:p>
      <w:pPr>
        <w:pStyle w:val="BodyText"/>
      </w:pPr>
      <w:r>
        <w:t xml:space="preserve">Lần trước La Thiên Đạo Trường xâm lấn, trọng điểm đả kích chính là Tinh La Điện, đối với Thiên Tứ Vương Phủ cũng không có tiến hành càn quét gì, nếu không thì rất có thể cũng không gặp được hai đại quản gia này.</w:t>
      </w:r>
    </w:p>
    <w:p>
      <w:pPr>
        <w:pStyle w:val="BodyText"/>
      </w:pPr>
      <w:r>
        <w:t xml:space="preserve">- Vương gia, đúng là trời có mắt, ngài rốt cục cũng đã trở về.</w:t>
      </w:r>
    </w:p>
    <w:p>
      <w:pPr>
        <w:pStyle w:val="BodyText"/>
      </w:pPr>
      <w:r>
        <w:t xml:space="preserve">Tần Tứ Hỷ đối với Tần Liên Sơn trung thành tuyệt đối, những người bình thường không đủ để có thể lý giải được.</w:t>
      </w:r>
    </w:p>
    <w:p>
      <w:pPr>
        <w:pStyle w:val="BodyText"/>
      </w:pPr>
      <w:r>
        <w:t xml:space="preserve">Một năm này, hắn nghe lắm lời đồn thổi, đều nói là Thiên Tứ Vương Phủ với tùy tùng thân tính đã bị giết hại, bị kẻ khác tàn sát sạch sẽ. Mấy cái tin đồn này làm xáo trộn quấy nhiễu Thiên Tứ Vương Phủ, cũng làm xáo trộn con dân của Bách Việt Quốc.</w:t>
      </w:r>
    </w:p>
    <w:p>
      <w:pPr>
        <w:pStyle w:val="BodyText"/>
      </w:pPr>
      <w:r>
        <w:t xml:space="preserve">Hôm nay nghe được Thiên Tứ vương trở về, tự nhiên là sắp hàng nghênh đón hai bên đường, trong thành ngoài thành đều là dân chúng nghênh đón Thiên Tứ Vương trở về.</w:t>
      </w:r>
    </w:p>
    <w:p>
      <w:pPr>
        <w:pStyle w:val="BodyText"/>
      </w:pPr>
      <w:r>
        <w:t xml:space="preserve">Tần Liên Sơn trước nay đối với con dân đều vô cùng hòa nhã đôn hậu, bởi vậy vô cùng được lòng người. Hơn nữa sự sùng bái của dân chúng đối với Thiên Tứ Vương Phủ cũng lại là vô cùng sâu nặng.</w:t>
      </w:r>
    </w:p>
    <w:p>
      <w:pPr>
        <w:pStyle w:val="BodyText"/>
      </w:pPr>
      <w:r>
        <w:t xml:space="preserve">Cũng may, Thiên Tứ Vương Phủ là mới xây dựng, đường phố vô cùng rộng mở mới không đến nỗi bị dòng người lấp kín.</w:t>
      </w:r>
    </w:p>
    <w:p>
      <w:pPr>
        <w:pStyle w:val="BodyText"/>
      </w:pPr>
      <w:r>
        <w:t xml:space="preserve">Tần Vô Song cùng Mộ Dung Nhạn thay đổi thân hình khác, đi ở trên đường Thiên Tứ Vương Phủ này, mấy kẻ bình thường cũng tự nhiên là không thể nhận ra bọn họ.</w:t>
      </w:r>
    </w:p>
    <w:p>
      <w:pPr>
        <w:pStyle w:val="BodyText"/>
      </w:pPr>
      <w:r>
        <w:t xml:space="preserve">Mộ Dung Nhạn tâm tình vô cùng vui vẻ, nàng rất thích cảnh tượng náo nhiệt như bây giờ, cùng với người mà mình yêu nhất đi trên con đường mà hắn từ nhỏ đã lớn lên, cảm nhận được từng bước chân mà hắn trưởng thành.</w:t>
      </w:r>
    </w:p>
    <w:p>
      <w:pPr>
        <w:pStyle w:val="BodyText"/>
      </w:pPr>
      <w:r>
        <w:t xml:space="preserve">- Tần đại ca, quê hương của huynh rất đẹp a!</w:t>
      </w:r>
    </w:p>
    <w:p>
      <w:pPr>
        <w:pStyle w:val="BodyText"/>
      </w:pPr>
      <w:r>
        <w:t xml:space="preserve">Mộ Dung Nhạn tự đáy lòng cảm thán chứ không phải là sự khích lệ. Xây dựng Thiên Tứ Vương Thành này là trước đây là cơ sở của quận La Giang cùng trấn Đông Lâm. Nhất là trấn Đông Lâm, sau lưng dựa vào Đại Thương Sơn, non xanh nước biếc, là một nơi quả thật vô cùng xinh đẹp.</w:t>
      </w:r>
    </w:p>
    <w:p>
      <w:pPr>
        <w:pStyle w:val="BodyText"/>
      </w:pPr>
      <w:r>
        <w:t xml:space="preserve">- Nhạn nhi, nàng xem, kia chính là Đại Thương Sơn.</w:t>
      </w:r>
    </w:p>
    <w:p>
      <w:pPr>
        <w:pStyle w:val="BodyText"/>
      </w:pPr>
      <w:r>
        <w:t xml:space="preserve">Mộ Dung Nhạn theo hướng chỉ của Tần Vô Song, nhìn ra Đại Thương Sơn, ung dung nói:</w:t>
      </w:r>
    </w:p>
    <w:p>
      <w:pPr>
        <w:pStyle w:val="BodyText"/>
      </w:pPr>
      <w:r>
        <w:t xml:space="preserve">- Tần đại ca, huynh trước kia chính là ở Đại Thương Sơn tu luyện, có đúng không?</w:t>
      </w:r>
    </w:p>
    <w:p>
      <w:pPr>
        <w:pStyle w:val="BodyText"/>
      </w:pPr>
      <w:r>
        <w:t xml:space="preserve">- Ừm, Đại Thương Sơn giống như là mẫu thân của ta vậy, bồi dưỡng ta lớn dần lên. Nhạn nhi, ta có thể có tu vi như ngày hôm nay, có thể khiến cho Tần gia trấn Đông Lâm quay trở về Thiên Đế Sơn, có thể kết bạn với nàng, đều không thể tách rời khỏi sự bồi dưỡng của Đại Thương Sơn đối với ta. Không có Đại Thương Sơn thì không có ta hôm nay.</w:t>
      </w:r>
    </w:p>
    <w:p>
      <w:pPr>
        <w:pStyle w:val="BodyText"/>
      </w:pPr>
      <w:r>
        <w:t xml:space="preserve">Mộ Dung Nhạn nghe đến nỗi xuất thần:</w:t>
      </w:r>
    </w:p>
    <w:p>
      <w:pPr>
        <w:pStyle w:val="BodyText"/>
      </w:pPr>
      <w:r>
        <w:t xml:space="preserve">- Tần đại ca, huynh dẫn Nhạn nhi đi xem một chút được không?</w:t>
      </w:r>
    </w:p>
    <w:p>
      <w:pPr>
        <w:pStyle w:val="BodyText"/>
      </w:pPr>
      <w:r>
        <w:t xml:space="preserve">- Được chứ!</w:t>
      </w:r>
    </w:p>
    <w:p>
      <w:pPr>
        <w:pStyle w:val="BodyText"/>
      </w:pPr>
      <w:r>
        <w:t xml:space="preserve">Cảm tình của Tần Vô Song đối với Đại Thương Sơn không phải là người bình thường có thể giải thích được, hắn vô cùng vui mừng đem loại cảm xúc này chia sẻ với Mộ Dung Nhạn.</w:t>
      </w:r>
    </w:p>
    <w:p>
      <w:pPr>
        <w:pStyle w:val="BodyText"/>
      </w:pPr>
      <w:r>
        <w:t xml:space="preserve">o0o</w:t>
      </w:r>
    </w:p>
    <w:p>
      <w:pPr>
        <w:pStyle w:val="BodyText"/>
      </w:pPr>
      <w:r>
        <w:t xml:space="preserve">Sau khi trở lại Vương phủ, Tần Vô Song lúc này mới phát hiện không thấy Tiêu Quản.</w:t>
      </w:r>
    </w:p>
    <w:p>
      <w:pPr>
        <w:pStyle w:val="BodyText"/>
      </w:pPr>
      <w:r>
        <w:t xml:space="preserve">Tần Vô Song than nhẹ một tiếng, gã thanh niên này chung quy vẫn là không chịu nổi sự cô đơn, rời khỏi Thiên Tứ Vương Phủ rồi sao? Tần Vô Song khẽ thấy có chút mất mát, hắn đối với Tiêu Quản là tương đối coi trọng, cũng đối với phẩm chất tính cách hắn vô cùng thưởng thức. Không nhìn thấy Tiêu Quản, chỉ cho là hắn thấy tình thế không ổn nên rời khỏi rồi.</w:t>
      </w:r>
    </w:p>
    <w:p>
      <w:pPr>
        <w:pStyle w:val="BodyText"/>
      </w:pPr>
      <w:r>
        <w:t xml:space="preserve">Lập tức đi tới đại sảnh, cùng với Tần Tứ Hỷ, đang hướng Tần Liên Sơn bẩm báo chuyện của Vương phủ. Nói chung thì Thiên Tứ Vương Phủ những ngày vừa qua là vô cùng bình thường.</w:t>
      </w:r>
    </w:p>
    <w:p>
      <w:pPr>
        <w:pStyle w:val="BodyText"/>
      </w:pPr>
      <w:r>
        <w:t xml:space="preserve">Nhìn thấy Tần Vô Song tiến vào, Tần Tứ Hỷ và Cẩu Thánh đều là sửng sốt. Hiển nhiên, Tần Vô Song hóa trang, bọn họ cũng không thể nhận ra được.</w:t>
      </w:r>
    </w:p>
    <w:p>
      <w:pPr>
        <w:pStyle w:val="BodyText"/>
      </w:pPr>
      <w:r>
        <w:t xml:space="preserve">Tần Vô Song có chút khẽ cười:</w:t>
      </w:r>
    </w:p>
    <w:p>
      <w:pPr>
        <w:pStyle w:val="BodyText"/>
      </w:pPr>
      <w:r>
        <w:t xml:space="preserve">- Tứ Hỷ bá bá, Cẩu quản gia, không nhận ra ta sao?</w:t>
      </w:r>
    </w:p>
    <w:p>
      <w:pPr>
        <w:pStyle w:val="BodyText"/>
      </w:pPr>
      <w:r>
        <w:t xml:space="preserve">- Công tử?</w:t>
      </w:r>
    </w:p>
    <w:p>
      <w:pPr>
        <w:pStyle w:val="BodyText"/>
      </w:pPr>
      <w:r>
        <w:t xml:space="preserve">Tần Tứ Hỷ và Cẩu Thánh đều là ngẩn ngơ, giật mình nhìn Tần Vô Song.</w:t>
      </w:r>
    </w:p>
    <w:p>
      <w:pPr>
        <w:pStyle w:val="BodyText"/>
      </w:pPr>
      <w:r>
        <w:t xml:space="preserve">Tần Liên Sơn cười nói:</w:t>
      </w:r>
    </w:p>
    <w:p>
      <w:pPr>
        <w:pStyle w:val="BodyText"/>
      </w:pPr>
      <w:r>
        <w:t xml:space="preserve">- Vô Song, về tới nhà rồi, ngươi cũng đừng có mang mặt nạ nữa. Dù sao với thân thủ của ngươi thì gặp địch nhân, bọn chúng cũng không dám làm gì đâu.</w:t>
      </w:r>
    </w:p>
    <w:p>
      <w:pPr>
        <w:pStyle w:val="BodyText"/>
      </w:pPr>
      <w:r>
        <w:t xml:space="preserve">Tần Vô Song cười cười, nhưng vẫn không có bỏ mặt nạ xuống, mà là hỏi:</w:t>
      </w:r>
    </w:p>
    <w:p>
      <w:pPr>
        <w:pStyle w:val="BodyText"/>
      </w:pPr>
      <w:r>
        <w:t xml:space="preserve">- Tứ Hỷ bá bá, lần này trở về, sao lại không có thấy Tiêu Quản?</w:t>
      </w:r>
    </w:p>
    <w:p>
      <w:pPr>
        <w:pStyle w:val="BodyText"/>
      </w:pPr>
      <w:r>
        <w:t xml:space="preserve">Tần Tứ Hỷ và Cẩu Thánh bốn mắt nhìn nhau, biểu tình có chút mất tự nhiên.</w:t>
      </w:r>
    </w:p>
    <w:p>
      <w:pPr>
        <w:pStyle w:val="BodyText"/>
      </w:pPr>
      <w:r>
        <w:t xml:space="preserve">- Sao vậy?</w:t>
      </w:r>
    </w:p>
    <w:p>
      <w:pPr>
        <w:pStyle w:val="BodyText"/>
      </w:pPr>
      <w:r>
        <w:t xml:space="preserve">Tần Vô Song có chút nhíu mày.</w:t>
      </w:r>
    </w:p>
    <w:p>
      <w:pPr>
        <w:pStyle w:val="BodyText"/>
      </w:pPr>
      <w:r>
        <w:t xml:space="preserve">- Haizzz. Tiểu tử này, không tốt cho lắm à.</w:t>
      </w:r>
    </w:p>
    <w:p>
      <w:pPr>
        <w:pStyle w:val="BodyText"/>
      </w:pPr>
      <w:r>
        <w:t xml:space="preserve">Tần Tứ Hỷ thở dài.</w:t>
      </w:r>
    </w:p>
    <w:p>
      <w:pPr>
        <w:pStyle w:val="BodyText"/>
      </w:pPr>
      <w:r>
        <w:t xml:space="preserve">- Ta lúc đầu cảm thấy tiểu tử này rất hiền hậu, không nghĩ rằng, nửa năm trước, lời đồn bên ngoài không ngừng truyền tới, nói công tử ở Hiên Viên Khâu bị người ta sát hại, nói Vương gia và tùy tùng các ngươi sẽ không trở về nữa. Mấy lão già chúng ta căn bản là không tin, cũng không cho truyền mấy tin đồn nhảm này trong phủ. Nhưng mà Tiêu Quản này sau đó cũng rất cổ quái.</w:t>
      </w:r>
    </w:p>
    <w:p>
      <w:pPr>
        <w:pStyle w:val="BodyText"/>
      </w:pPr>
      <w:r>
        <w:t xml:space="preserve">- Ồ?</w:t>
      </w:r>
    </w:p>
    <w:p>
      <w:pPr>
        <w:pStyle w:val="BodyText"/>
      </w:pPr>
      <w:r>
        <w:t xml:space="preserve">Tần Vô Song nghĩ có chút buồn bực.</w:t>
      </w:r>
    </w:p>
    <w:p>
      <w:pPr>
        <w:pStyle w:val="BodyText"/>
      </w:pPr>
      <w:r>
        <w:t xml:space="preserve">- Cổ quái thế nào?</w:t>
      </w:r>
    </w:p>
    <w:p>
      <w:pPr>
        <w:pStyle w:val="BodyText"/>
      </w:pPr>
      <w:r>
        <w:t xml:space="preserve">- Những chuyện giao cho hắn, luôn là làm sai, khoản mục cũng thường thường tính sai, chuyện lớn chuyện nhỏ không ngừng có điều sơ suất, bọn ta không biết bao lần đánh phạt hắn rồi. Có một hôm, hạ nhân của Vương phủ nói cho chúng ta biết, Tiêu Quản rời khỏi Vương phủ, chẳng biết tung tích ở đâu.</w:t>
      </w:r>
    </w:p>
    <w:p>
      <w:pPr>
        <w:pStyle w:val="BodyText"/>
      </w:pPr>
      <w:r>
        <w:t xml:space="preserve">- Rời khỏi Vương phủ, không biết tung tích?</w:t>
      </w:r>
    </w:p>
    <w:p>
      <w:pPr>
        <w:pStyle w:val="BodyText"/>
      </w:pPr>
      <w:r>
        <w:t xml:space="preserve">Tần Vô Song càng nghĩ càng thấy không tin được, hắn thấy Tiêu Quản không phải là kẻ tham sống sợ chết, là kẻ tiểu nhân. Nếu không thì Tần Vô Song cũng sẽ không thu nhận giúp đỡ hắn.</w:t>
      </w:r>
    </w:p>
    <w:p>
      <w:pPr>
        <w:pStyle w:val="BodyText"/>
      </w:pPr>
      <w:r>
        <w:t xml:space="preserve">- Đúng vậy, Tiêu Quản này thật đúng là vong ân bội nghĩa. Công tử giúp đỡ hắn như vậy, giúp hắn tấn công sâu vào Tiên Thiên, kết quả là hắn đánh vào cảnh giới Tiên Thiên, ăn quả không nhớ kẻ trồng cây. Nghe xong vài lời đồn liền bỏ chạy. Tiểu tử này, căn bản là không đáng tin cậy à.</w:t>
      </w:r>
    </w:p>
    <w:p>
      <w:pPr>
        <w:pStyle w:val="BodyText"/>
      </w:pPr>
      <w:r>
        <w:t xml:space="preserve">Tần Tứ Hỷ một bụng đầy ý kiến.</w:t>
      </w:r>
    </w:p>
    <w:p>
      <w:pPr>
        <w:pStyle w:val="BodyText"/>
      </w:pPr>
      <w:r>
        <w:t xml:space="preserve">Cẩu Thánh cũng chỉ là cười khổ, hắn trước kia cũng là lâm trận mà phản bội, nhưng điều đó cũng chỉ là không có minh chủ, hôm nay theo minh chủ như Tần gia, cho dù là Cẩu Thánh hắn, lâm nguy cũng quyết không phản bội. Không nghĩ tới Tiêu Quản kia trẻ tuổi, thực lực cũng khá, vậy mà lại ham sống sợ chết.</w:t>
      </w:r>
    </w:p>
    <w:p>
      <w:pPr>
        <w:pStyle w:val="BodyText"/>
      </w:pPr>
      <w:r>
        <w:t xml:space="preserve">- Hắn là lặng lẽ đi sao? Không có lưu lại thư từ hoặc là cái gì à?</w:t>
      </w:r>
    </w:p>
    <w:p>
      <w:pPr>
        <w:pStyle w:val="BodyText"/>
      </w:pPr>
      <w:r>
        <w:t xml:space="preserve">Tần Tứ Hỷ cùng Cẩu Thánh đều là lắc đầu:</w:t>
      </w:r>
    </w:p>
    <w:p>
      <w:pPr>
        <w:pStyle w:val="BodyText"/>
      </w:pPr>
      <w:r>
        <w:t xml:space="preserve">- Không lưu lại cái gì, lặng lẽ mà rời đi.</w:t>
      </w:r>
    </w:p>
    <w:p>
      <w:pPr>
        <w:pStyle w:val="BodyText"/>
      </w:pPr>
      <w:r>
        <w:t xml:space="preserve">Tần Vô Song nghĩ thấy thực kỳ quái, căn bản không giống như tác phong của Tiêu Quản. Với thái độ làm người của Tiêu Quản, nếu như tính đi, cũng không thể nào để lại cái gì. Tiểu tử kia mặc dù là có chút xúc động, nhưng biết giảng đến tình nghĩa, nhưng nếu nói là lâm nguy đào tẩu, Tần Vô Song lại không tin lắm.</w:t>
      </w:r>
    </w:p>
    <w:p>
      <w:pPr>
        <w:pStyle w:val="BodyText"/>
      </w:pPr>
      <w:r>
        <w:t xml:space="preserve">- Nơi hắn ở, các ngươi cũng chưa từng qua sao?</w:t>
      </w:r>
    </w:p>
    <w:p>
      <w:pPr>
        <w:pStyle w:val="BodyText"/>
      </w:pPr>
      <w:r>
        <w:t xml:space="preserve">Tần Vô Song hỏi.</w:t>
      </w:r>
    </w:p>
    <w:p>
      <w:pPr>
        <w:pStyle w:val="BodyText"/>
      </w:pPr>
      <w:r>
        <w:t xml:space="preserve">- Không, chúng ta không thể động tới. Lúc ban đầu chúng ta nghĩ có lẽ hắn chỉ ra ngoài ít hôm, có thể trở về, cho nên không hề qua đó. Nào biết hắn một đi không trở lại.</w:t>
      </w:r>
    </w:p>
    <w:p>
      <w:pPr>
        <w:pStyle w:val="BodyText"/>
      </w:pPr>
      <w:r>
        <w:t xml:space="preserve">- Ta đi coi!</w:t>
      </w:r>
    </w:p>
    <w:p>
      <w:pPr>
        <w:pStyle w:val="BodyText"/>
      </w:pPr>
      <w:r>
        <w:t xml:space="preserve">Tần Vô Song mày hơi nhíu, khẽ xua xua tay, hướng phía gian phòng của Tiêu Quản phiêu nhiên mà đi.</w:t>
      </w:r>
    </w:p>
    <w:p>
      <w:pPr>
        <w:pStyle w:val="BodyText"/>
      </w:pPr>
      <w:r>
        <w:t xml:space="preserve">Chỗ ở của Tiêu Quản cũng coi như là ở trung tâm của Vương phủ, đủ để thấy địa vị của hắn ở Vương phủ khá là cao.</w:t>
      </w:r>
    </w:p>
    <w:p>
      <w:pPr>
        <w:pStyle w:val="BodyText"/>
      </w:pPr>
      <w:r>
        <w:t xml:space="preserve">Tần Vô Song đẩy cửa tiến vào, trong phòng đã có một khí tức không khí ẩm mốc. Tần Vô Song đảo qua tay áo, đánh quét toàn bộ khí tức dơ bẩn của gian phòng này.</w:t>
      </w:r>
    </w:p>
    <w:p>
      <w:pPr>
        <w:pStyle w:val="BodyText"/>
      </w:pPr>
      <w:r>
        <w:t xml:space="preserve">Quả nhiên là gian phòng này không có ai động qua. Tần Vô Song đi vòng quanh phòng một vòng, nhìn trên bàn, trên ghế, trên giường đều không có cái gì không ổn.</w:t>
      </w:r>
    </w:p>
    <w:p>
      <w:pPr>
        <w:pStyle w:val="BodyText"/>
      </w:pPr>
      <w:r>
        <w:t xml:space="preserve">Nhìn ở chỗ đó một lát, Tần Vô Song trong lòng nhất động, khẽ đẩy nhẹ vào một ngăn tủ cách âm trong tường, cái ngăn tủ cách âm kia bắn ra, bên trong thực sự có một cái hộp sáp.</w:t>
      </w:r>
    </w:p>
    <w:p>
      <w:pPr>
        <w:pStyle w:val="BodyText"/>
      </w:pPr>
      <w:r>
        <w:t xml:space="preserve">Bên trong hộp sáp này lại là một thứ gì đó.</w:t>
      </w:r>
    </w:p>
    <w:p>
      <w:pPr>
        <w:pStyle w:val="Compact"/>
      </w:pPr>
      <w:r>
        <w:t xml:space="preserve">Ủng hộ chỉ với 1 click và 5s ! (adf.ly/4EmoB)</w:t>
      </w:r>
      <w:r>
        <w:br w:type="textWrapping"/>
      </w:r>
      <w:r>
        <w:br w:type="textWrapping"/>
      </w:r>
    </w:p>
    <w:p>
      <w:pPr>
        <w:pStyle w:val="Heading2"/>
      </w:pPr>
      <w:bookmarkStart w:id="649" w:name="chương-627"/>
      <w:bookmarkEnd w:id="649"/>
      <w:r>
        <w:t xml:space="preserve">627. Chương 62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27: Nỗi khổ tâm của Tiêu Quả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nhẹ nhàng cầm hộp sáp, bóp nát nó, bên trong quả nhiên là một mảnh giấy, lại là một cái phong thư.</w:t>
      </w:r>
    </w:p>
    <w:p>
      <w:pPr>
        <w:pStyle w:val="BodyText"/>
      </w:pPr>
      <w:r>
        <w:t xml:space="preserve">Thư không dài, là viết gửi Tần Vô Song, bởi vì mở đầu chính là bốn chữ: Vô Song công tử.</w:t>
      </w:r>
    </w:p>
    <w:p>
      <w:pPr>
        <w:pStyle w:val="BodyText"/>
      </w:pPr>
      <w:r>
        <w:t xml:space="preserve">- Công tử, Tiêu Quản biết, lá thơ này nhất định công tử sẽ có thể đọc được. Những tin đồn vô vị ở bên ngoài, Tiêu Quản căn bản cũng không tin. Công tử đối với Tiêu Quản ơn trọng như núi, Tiêu Quản đúng là phải làm trâu làm ngựa để báo đáp lại, nếu Tiêu Quản lần này quay về Đế quốc Cửu Ô, có thể thuận lợi trở về Thiên Tứ Vương Phủ, công tử khẳng định không nhìn thấy phong thư này. Nếu như công tử có thể nhìn thấy phong thư này thì rất có thể Tiêu Quản không trở về nữa. Không phải Tiêu Quản vong ân phụ nghĩa, mối hận của gia tộc, một lời khó có thể nói hết, gần đây Tiêu Quản có nhận tin tức mới, biết được tiểu muội của Tiêu Quản vẫn còn sống sót, hiện tại bị Bùi lão tặc bắt giữ, hiến cho bọn quyền quý vô sỉ. Tiêu Quản và tiểu muội từ nhỏ liền sống nương tựa vào nhau, không đi tìm cách cứu viện, trong lòng sẽ bất an. Nếu việc này thất bại, Tiêu Quản phải chết, đại ân của công tử chỉ có kiếp sau mới có thể báo đáp.</w:t>
      </w:r>
    </w:p>
    <w:p>
      <w:pPr>
        <w:pStyle w:val="BodyText"/>
      </w:pPr>
      <w:r>
        <w:t xml:space="preserve">Tần Vô Song trong lòng thở dài một tiếng, nhìn ngày tháng ở sau bức thư, thời gian trôi qua cũng đã năm sáu tháng. Năm sáu tháng cũng đủ để xảy ra rất nhiều chuyện.</w:t>
      </w:r>
    </w:p>
    <w:p>
      <w:pPr>
        <w:pStyle w:val="BodyText"/>
      </w:pPr>
      <w:r>
        <w:t xml:space="preserve">Tần Vô Song trong lòng cảm thấy có chút không đúng, ngay từ đầu hắn nghĩ thấy việc này có chút không thích hợp, lâm nguy chạy trốn, tuyệt đối không phải là phong cách của Tiêu Quản, ở đây nhất định là có một ý khác.</w:t>
      </w:r>
    </w:p>
    <w:p>
      <w:pPr>
        <w:pStyle w:val="BodyText"/>
      </w:pPr>
      <w:r>
        <w:t xml:space="preserve">Tiêu Quản này hiển nhiên đã trù tính xong cả rồi, nếu lần này hắn đi Đế quốc Cửu Ô có thể thuận lợi trở về, phong thư này tự nhiên là đích tay phá hủy.</w:t>
      </w:r>
    </w:p>
    <w:p>
      <w:pPr>
        <w:pStyle w:val="BodyText"/>
      </w:pPr>
      <w:r>
        <w:t xml:space="preserve">Nếu như hắn không trở về, những hạ nhân bình thường cũng sẽ không có khả năng tìm thấy được phong thư này.</w:t>
      </w:r>
    </w:p>
    <w:p>
      <w:pPr>
        <w:pStyle w:val="BodyText"/>
      </w:pPr>
      <w:r>
        <w:t xml:space="preserve">Không thể không nói, sự trù tính này của Tiêu Quản còn là vô cùng thông minh. Tần Vô Song lại tìm tòi một lát, không có manh mối gì nữa, sau đó mới trở lại đại sảnh.</w:t>
      </w:r>
    </w:p>
    <w:p>
      <w:pPr>
        <w:pStyle w:val="BodyText"/>
      </w:pPr>
      <w:r>
        <w:t xml:space="preserve">- Vô Song, có phát hiện gì không?</w:t>
      </w:r>
    </w:p>
    <w:p>
      <w:pPr>
        <w:pStyle w:val="BodyText"/>
      </w:pPr>
      <w:r>
        <w:t xml:space="preserve">Tần Vô Song đem thư đưa cho Tần Liên Sơn xem, Tần Vô Song cũng là im lặng:</w:t>
      </w:r>
    </w:p>
    <w:p>
      <w:pPr>
        <w:pStyle w:val="BodyText"/>
      </w:pPr>
      <w:r>
        <w:t xml:space="preserve">- Đế quốc Cửu Ô, đi rất lâu rồi à. Tiêu Quản này vẫn là tuổi trẻ nóng vội!</w:t>
      </w:r>
    </w:p>
    <w:p>
      <w:pPr>
        <w:pStyle w:val="BodyText"/>
      </w:pPr>
      <w:r>
        <w:t xml:space="preserve">Tần Vô Song thở dài nói:</w:t>
      </w:r>
    </w:p>
    <w:p>
      <w:pPr>
        <w:pStyle w:val="BodyText"/>
      </w:pPr>
      <w:r>
        <w:t xml:space="preserve">- Đây cũng không trách được Tiêu Quản, hắn cho rằng người thân đã không còn một kẻ nào còn sống. Đột nhiên nhận được tình báo, có một tiểu muội vẫn còn sống trên trần thế, khẳng định sẽ phải nghĩ cách đi cứu viện.</w:t>
      </w:r>
    </w:p>
    <w:p>
      <w:pPr>
        <w:pStyle w:val="BodyText"/>
      </w:pPr>
      <w:r>
        <w:t xml:space="preserve">Tần Vô Song lại vô cùng hiểu được sự xúc động của Tiêu Quản, nếu việc này đổi là Tần Vô Song, tỷ tỷ Tần Tụ hắn nếu gặp chuyện chẳng may gì thì hắn khẳng định cũng sẽ không nghĩ tới bất cứ chuyện gì mà nghĩ cách đi cứu viện.</w:t>
      </w:r>
    </w:p>
    <w:p>
      <w:pPr>
        <w:pStyle w:val="BodyText"/>
      </w:pPr>
      <w:r>
        <w:t xml:space="preserve">- Vô Song, ngươi định tính thế nào?</w:t>
      </w:r>
    </w:p>
    <w:p>
      <w:pPr>
        <w:pStyle w:val="BodyText"/>
      </w:pPr>
      <w:r>
        <w:t xml:space="preserve">Tần Liên Sơn hỏi.</w:t>
      </w:r>
    </w:p>
    <w:p>
      <w:pPr>
        <w:pStyle w:val="BodyText"/>
      </w:pPr>
      <w:r>
        <w:t xml:space="preserve">- Phụ thân, Tiêu Quản này dù sao cũng có chút thân tình, con muốn đi xem xem. Dù sao thì với thực lực hiện tại của con thì tới Đế quốc Cửu Ô cũng không tiêu phí hết bao nhiêu thời gian.</w:t>
      </w:r>
    </w:p>
    <w:p>
      <w:pPr>
        <w:pStyle w:val="BodyText"/>
      </w:pPr>
      <w:r>
        <w:t xml:space="preserve">Mấy vạn dặm đường, Tần Vô Song trước kia, cần bôn ba mười ngày. Hiện tại thân Tần Vô Song đã là Động Hư Cảnh cường giả, hơn nữa có Âm Dương Tử Vân Dực, vài ngàn dặm đường này thì một ngày đường là tới.</w:t>
      </w:r>
    </w:p>
    <w:p>
      <w:pPr>
        <w:pStyle w:val="BodyText"/>
      </w:pPr>
      <w:r>
        <w:t xml:space="preserve">Tần Liên Sơn cũng không có phản đối, Thiên Tứ Vương Phủ đối với hạ nhân đều rất rộng lượng khoan hồng, Tiêu Quản này một khi đã là hạ nhân của Tần gia thì tự nhiên không nên làm ngơ không để ý tới.</w:t>
      </w:r>
    </w:p>
    <w:p>
      <w:pPr>
        <w:pStyle w:val="BodyText"/>
      </w:pPr>
      <w:r>
        <w:t xml:space="preserve">- Ngươi đi xem cũng tốt, chỉ là Vô Song, nếu có thể xử lý trong âm thầm, thì đừng quá kinh động người khác, tận lực ít đánh động cho bọn bên ngoài.</w:t>
      </w:r>
    </w:p>
    <w:p>
      <w:pPr>
        <w:pStyle w:val="BodyText"/>
      </w:pPr>
      <w:r>
        <w:t xml:space="preserve">Tần Liên Sơn hiện tại cũng vì Vô Song mà suy nghĩ, không tất yếu thu hút nhiều cường địch không cần thiết.</w:t>
      </w:r>
    </w:p>
    <w:p>
      <w:pPr>
        <w:pStyle w:val="BodyText"/>
      </w:pPr>
      <w:r>
        <w:t xml:space="preserve">Tần Vô Song gật gật đầu, lúc tìm được Mộ Dung Nhạn thì nàng đang cùng chơi đùa với Tần Tụ và Thành Thành ở trong vườn. Tần Tụ còn kể cho Mộ Dung Nhạn nghe vài chuyện của Tần Vô Song hồi nhỏ.</w:t>
      </w:r>
    </w:p>
    <w:p>
      <w:pPr>
        <w:pStyle w:val="BodyText"/>
      </w:pPr>
      <w:r>
        <w:t xml:space="preserve">Đang nói tới lúc Tần Vô Song cùng với Trương Hiển quyết đấu, vào thời điểm vô cùng nguy cấp thì Tần Vô Song tiến tới, cười nói:</w:t>
      </w:r>
    </w:p>
    <w:p>
      <w:pPr>
        <w:pStyle w:val="BodyText"/>
      </w:pPr>
      <w:r>
        <w:t xml:space="preserve">- Tỷ, tỷ lại đang kể chuyện hồi nhỏ của đệ hả?</w:t>
      </w:r>
    </w:p>
    <w:p>
      <w:pPr>
        <w:pStyle w:val="BodyText"/>
      </w:pPr>
      <w:r>
        <w:t xml:space="preserve">Tần Tụ mỉm cười nói:</w:t>
      </w:r>
    </w:p>
    <w:p>
      <w:pPr>
        <w:pStyle w:val="BodyText"/>
      </w:pPr>
      <w:r>
        <w:t xml:space="preserve">- Vô Song, đây không phải là Nhạn nhi muội muội thích nghe sao?</w:t>
      </w:r>
    </w:p>
    <w:p>
      <w:pPr>
        <w:pStyle w:val="BodyText"/>
      </w:pPr>
      <w:r>
        <w:t xml:space="preserve">Mộ Dung Nhạn khuôn mặt xinh đẹp khẽ có chút đỏ lên, lại nói:</w:t>
      </w:r>
    </w:p>
    <w:p>
      <w:pPr>
        <w:pStyle w:val="BodyText"/>
      </w:pPr>
      <w:r>
        <w:t xml:space="preserve">- Tần đại ca, huynh đừng chen ngang, có để cho tỷ tỷ kể cho muội nghe không nào?</w:t>
      </w:r>
    </w:p>
    <w:p>
      <w:pPr>
        <w:pStyle w:val="BodyText"/>
      </w:pPr>
      <w:r>
        <w:t xml:space="preserve">Tần Vô Song nói:</w:t>
      </w:r>
    </w:p>
    <w:p>
      <w:pPr>
        <w:pStyle w:val="BodyText"/>
      </w:pPr>
      <w:r>
        <w:t xml:space="preserve">- Nhạn nhi, vẫn là sau này trở về thì kể tiếp đi. Ta phải đi một chuyến tới Đế quốc Cửu Ô.</w:t>
      </w:r>
    </w:p>
    <w:p>
      <w:pPr>
        <w:pStyle w:val="BodyText"/>
      </w:pPr>
      <w:r>
        <w:t xml:space="preserve">- Lại tới Đế quốc Cửu Ô? Ta không phải là mới từ đó về sao?</w:t>
      </w:r>
    </w:p>
    <w:p>
      <w:pPr>
        <w:pStyle w:val="BodyText"/>
      </w:pPr>
      <w:r>
        <w:t xml:space="preserve">Đối với Đế quốc Cửu Ô, Mộ Dung Nhạn cũng không có lạ lẫm gì, đó là nơi mà nàng và Tần Vô Song lần đầu tiên gặp nhau.</w:t>
      </w:r>
    </w:p>
    <w:p>
      <w:pPr>
        <w:pStyle w:val="BodyText"/>
      </w:pPr>
      <w:r>
        <w:t xml:space="preserve">- Nhạn nhi, tiểu tử Tiêu Quản đã xảy ra chuyện. Hắn ở trên đời không còn chỗ nào để nương tựa nữa rồi, lúc này ta không đi thì sẽ không có ai làm chủ cho hắn.</w:t>
      </w:r>
    </w:p>
    <w:p>
      <w:pPr>
        <w:pStyle w:val="BodyText"/>
      </w:pPr>
      <w:r>
        <w:t xml:space="preserve">Tần Vô Song nói nguyên do lại một lần.</w:t>
      </w:r>
    </w:p>
    <w:p>
      <w:pPr>
        <w:pStyle w:val="BodyText"/>
      </w:pPr>
      <w:r>
        <w:t xml:space="preserve">Mộ Dung Nhạn đối với Tiêu Quản cũng là có chút ấn tượng. Lại nói, Tiêu Quản chính là bà mối giữa Tần Vô Song và nàng. Nếu như Tiêu Quản lần đó không có bị người ta nắm đầu quẳng ra ngoài, thì Tần Vô Song cũng không có ra tay, Mộ Dung Nhạn cũng sẽ không có để ý tới nam tử Tần Vô Song đặc biệt này.</w:t>
      </w:r>
    </w:p>
    <w:p>
      <w:pPr>
        <w:pStyle w:val="BodyText"/>
      </w:pPr>
      <w:r>
        <w:t xml:space="preserve">- Vậy được, Tần Tụ tỷ tỷ, sau khi chúng ta trở về, tỷ lại kể cho muội nghe nữa nghen.</w:t>
      </w:r>
    </w:p>
    <w:p>
      <w:pPr>
        <w:pStyle w:val="BodyText"/>
      </w:pPr>
      <w:r>
        <w:t xml:space="preserve">Mộ Dung Nhạn hì hì cười, hiển nhiên đã trở nên thân quen với Tần Tụ rồi.</w:t>
      </w:r>
    </w:p>
    <w:p>
      <w:pPr>
        <w:pStyle w:val="BodyText"/>
      </w:pPr>
      <w:r>
        <w:t xml:space="preserve">Tần Tụ nhìn thấy đệ muội xinh đẹp, càng nhìn càng thấy yêu mến, vui tươi hớn hở nói:</w:t>
      </w:r>
    </w:p>
    <w:p>
      <w:pPr>
        <w:pStyle w:val="BodyText"/>
      </w:pPr>
      <w:r>
        <w:t xml:space="preserve">- Được, vậy hai đứa đi nhanh rồi trở về, tỷ tỷ chờ các ngươi.</w:t>
      </w:r>
    </w:p>
    <w:p>
      <w:pPr>
        <w:pStyle w:val="BodyText"/>
      </w:pPr>
      <w:r>
        <w:t xml:space="preserve">- Thành Thành cũng chờ các người.</w:t>
      </w:r>
    </w:p>
    <w:p>
      <w:pPr>
        <w:pStyle w:val="BodyText"/>
      </w:pPr>
      <w:r>
        <w:t xml:space="preserve">Tiểu tử Thành Thành đang chơi đùa bên kia cũng bất thình lình nói ra một câu.</w:t>
      </w:r>
    </w:p>
    <w:p>
      <w:pPr>
        <w:pStyle w:val="BodyText"/>
      </w:pPr>
      <w:r>
        <w:t xml:space="preserve">o0o</w:t>
      </w:r>
    </w:p>
    <w:p>
      <w:pPr>
        <w:pStyle w:val="BodyText"/>
      </w:pPr>
      <w:r>
        <w:t xml:space="preserve">Rời khỏi Bách Việt Quốc, Tần Vô Song toàn lực thi triển Âm Dương Tử Vân Dực mang theo Mộ Dung Nhạn tiến thẳng tới Đế quốc Cửu Ô. Chạng vạng hôm đó liền tới Đô thành của Đế quốc Cửu Ô.</w:t>
      </w:r>
    </w:p>
    <w:p>
      <w:pPr>
        <w:pStyle w:val="BodyText"/>
      </w:pPr>
      <w:r>
        <w:t xml:space="preserve">Tần Vô Song trên đường, cùng Tần Tụ thương nghị qua. Bỗng dưng không chút manh mối tự nhiên tìm kiếm một người, khẳng định là vô cùng khó khăn. Dù sao Tiêu Quản rời khỏi Thiên Tứ Vương Phủ cũng đã được mấy tháng.</w:t>
      </w:r>
    </w:p>
    <w:p>
      <w:pPr>
        <w:pStyle w:val="BodyText"/>
      </w:pPr>
      <w:r>
        <w:t xml:space="preserve">Cho nên bọn họ trực tiếp đi tìm một người quen, cũng chính là Môn chủ Thiệu Bách Long của Thiết Phiến Môn. Thiệu Bách Long này, lúc trước Tần Vô Song cũng đã giúp hắn hoàn thành một nhiệm vụ, đối với Tần Vô Song cũng là vô cùng cảm kích. Tần Vô Song cũng là ở trong tửu lâu của Thiệu Bách Long quen biết với Mộ Dung Nhạn. Bởi vậy Triệu Bách Long có thể coi là bằng hữu của bọn họ.</w:t>
      </w:r>
    </w:p>
    <w:p>
      <w:pPr>
        <w:pStyle w:val="BodyText"/>
      </w:pPr>
      <w:r>
        <w:t xml:space="preserve">Tần Vô Song tiến thẳng đến Thiết Phiến Môn. Trước kia đã tới vài lần, con đường tự nhiên là rất quen thuộc. Rất nhanh liền tiến tới bên cạnh Thiết Phiến Môn.</w:t>
      </w:r>
    </w:p>
    <w:p>
      <w:pPr>
        <w:pStyle w:val="BodyText"/>
      </w:pPr>
      <w:r>
        <w:t xml:space="preserve">Với tu vi của Tần Vô Song bây giờ, mấy đệ tử Thiết Phiến Môn này hiển nhiên là không phát hiện ra được hành tung của hắn.</w:t>
      </w:r>
    </w:p>
    <w:p>
      <w:pPr>
        <w:pStyle w:val="BodyText"/>
      </w:pPr>
      <w:r>
        <w:t xml:space="preserve">Vài năm trôi qua, Thiệu Bách Long đã bỏ đi được cái nỗi buồn phiền lo lắng trong lòng, tự nhiên toàn tâm toàn lực đem tu bổ Thiết Phiến Môn khiến cho vô cùng thịnh vượng.</w:t>
      </w:r>
    </w:p>
    <w:p>
      <w:pPr>
        <w:pStyle w:val="BodyText"/>
      </w:pPr>
      <w:r>
        <w:t xml:space="preserve">Cường giả Hư Võ Cảnh muốn đi vào địa phương như thế này tự nhiên là dễ như trở bàn tay. Tần Vô Song giống như cơn gió, cùng Mộ Dung Nhạn nhẹ nhàng tới khu vực trung tâm Thiết Phiến Môn.</w:t>
      </w:r>
    </w:p>
    <w:p>
      <w:pPr>
        <w:pStyle w:val="BodyText"/>
      </w:pPr>
      <w:r>
        <w:t xml:space="preserve">Thiệu Bách Long giờ phút này đang ở trong hậu viện, một mình một người tiến hành tu luyện.</w:t>
      </w:r>
    </w:p>
    <w:p>
      <w:pPr>
        <w:pStyle w:val="BodyText"/>
      </w:pPr>
      <w:r>
        <w:t xml:space="preserve">Đột nhiên thấy trước mặt có một trận gió thổi qua, đám rừng trúc nhất thời phát ra thanh âm lao xao. Trận gió vô duyên vô cớ này khiến cho Thiệu Bách Long có chút giật mình, ngưng thần quan sát nhưng lại không thấy có cái gì.</w:t>
      </w:r>
    </w:p>
    <w:p>
      <w:pPr>
        <w:pStyle w:val="BodyText"/>
      </w:pPr>
      <w:r>
        <w:t xml:space="preserve">Đang hồ nghi thì trước rừng trúc kia đột nhiên có chút mơ hồ, tiếp theo hai cái bóng đó từ từ trở nên rõ ràng.</w:t>
      </w:r>
    </w:p>
    <w:p>
      <w:pPr>
        <w:pStyle w:val="BodyText"/>
      </w:pPr>
      <w:r>
        <w:t xml:space="preserve">Hai đạo nhân ảnh hướng từng bước hướng phía này đi tới, Thiệu Bách Long lúc này mới thấy giật mình, đúng là có người tới thăm. Chẳng qua tu vi của vị khách này hiển nhiên là vượt qua phạm vi lý giải của Thiệu Bách Long, đây là cái thủ đoạn gì?</w:t>
      </w:r>
    </w:p>
    <w:p>
      <w:pPr>
        <w:pStyle w:val="BodyText"/>
      </w:pPr>
      <w:r>
        <w:t xml:space="preserve">Đối với tu luyện giả cấp bậc Linh Võ Cảnh như hắn mà nói thì thủ đoạn thần thông của cấp bậc Hư Võ Cảnh xác thực là vượt qua phạm vi lý giải của bọn họ.</w:t>
      </w:r>
    </w:p>
    <w:p>
      <w:pPr>
        <w:pStyle w:val="BodyText"/>
      </w:pPr>
      <w:r>
        <w:t xml:space="preserve">Tần Vô Song nhàn nhạt cười:</w:t>
      </w:r>
    </w:p>
    <w:p>
      <w:pPr>
        <w:pStyle w:val="BodyText"/>
      </w:pPr>
      <w:r>
        <w:t xml:space="preserve">- Thiệu Môn chủ, mấy năm không gặp vẫn khỏe chứ? Vài năm không gặp, phong thái lại càng hơn trước à.</w:t>
      </w:r>
    </w:p>
    <w:p>
      <w:pPr>
        <w:pStyle w:val="BodyText"/>
      </w:pPr>
      <w:r>
        <w:t xml:space="preserve">Thiệu Bách Long mấy năm nay tu vi cũng có chút tiến bộ. Nhưng giờ phút này vẫn ngây người ra, nhìn thấy người trước mắt quả thật giống như trận gió, phiêu phiêu mờ ảo, khiến hắn quả thực không có cách gì có thể xác nhận đây rốt cuộc có phải là người hay không, hay là một u linh đang cùng hắn đối thoại.</w:t>
      </w:r>
    </w:p>
    <w:p>
      <w:pPr>
        <w:pStyle w:val="BodyText"/>
      </w:pPr>
      <w:r>
        <w:t xml:space="preserve">Ảo ảnh hư hóa của Hư Võ Cảnh này giống như những cuộn sóng chớp lên, hình ảnh có vẻ vô cùng quỷ dị. Thiệu Bách Long thấy kinh ngạc đồng thời trong đó lại có chút thanh âm nghe quen tai.</w:t>
      </w:r>
    </w:p>
    <w:p>
      <w:pPr>
        <w:pStyle w:val="BodyText"/>
      </w:pPr>
      <w:r>
        <w:t xml:space="preserve">- Thiệu Môn chủ, quả nhiên là quý nhân mau quên việc à. Hay là đã quên chuyện năm đó?</w:t>
      </w:r>
    </w:p>
    <w:p>
      <w:pPr>
        <w:pStyle w:val="BodyText"/>
      </w:pPr>
      <w:r>
        <w:t xml:space="preserve">- Ngươi… ngươi là.</w:t>
      </w:r>
    </w:p>
    <w:p>
      <w:pPr>
        <w:pStyle w:val="BodyText"/>
      </w:pPr>
      <w:r>
        <w:t xml:space="preserve">Thiệu Bách Long đã nhớ ra, kẻ trước mặt này lúc trước đã giúp hắn tiêu diệt tên cao thủ phản đồ, lúc trước Thiệu Bách Long xưng hô Tần Vô Song là Võ tiên sinh.</w:t>
      </w:r>
    </w:p>
    <w:p>
      <w:pPr>
        <w:pStyle w:val="BodyText"/>
      </w:pPr>
      <w:r>
        <w:t xml:space="preserve">Sau mới thấy, Võ tiên sinh mà hắn từng tiếp xúc kỳ thực chính là Tần Vô Song danh chấn thiên hạ. Lúc này mới nhớ ra, không khỏi có chút ngơ ngác:</w:t>
      </w:r>
    </w:p>
    <w:p>
      <w:pPr>
        <w:pStyle w:val="BodyText"/>
      </w:pPr>
      <w:r>
        <w:t xml:space="preserve">- Ngươi là Tần công tử?</w:t>
      </w:r>
    </w:p>
    <w:p>
      <w:pPr>
        <w:pStyle w:val="BodyText"/>
      </w:pPr>
      <w:r>
        <w:t xml:space="preserve">Tần Vô Song cười nói:</w:t>
      </w:r>
    </w:p>
    <w:p>
      <w:pPr>
        <w:pStyle w:val="BodyText"/>
      </w:pPr>
      <w:r>
        <w:t xml:space="preserve">- Thật không nghĩ rằng thân phận của ta vẫn không dấu được Thiệu Môn chủ?</w:t>
      </w:r>
    </w:p>
    <w:p>
      <w:pPr>
        <w:pStyle w:val="BodyText"/>
      </w:pPr>
      <w:r>
        <w:t xml:space="preserve">Thiệu Bách Long thở phào một hơi, nếu như đã là người quen thì khẳng định là sẽ không có ác ý gì. Lúc trước hắn đối với Tần Vô Song cũng là thập phần tôn trọng, chưa bao giờ thất lễ.</w:t>
      </w:r>
    </w:p>
    <w:p>
      <w:pPr>
        <w:pStyle w:val="BodyText"/>
      </w:pPr>
      <w:r>
        <w:t xml:space="preserve">- Thật là Tần công tử, đại ân năm đó, Bách Long ta chưa bao giờ quên. Chỉ là sau đó biết được thân phận của Tần công tử, vẫn luôn chưa có cơ duyên tới hỏi thăm.</w:t>
      </w:r>
    </w:p>
    <w:p>
      <w:pPr>
        <w:pStyle w:val="BodyText"/>
      </w:pPr>
      <w:r>
        <w:t xml:space="preserve">Thiệu Bách Long khách khách khí khí, trong lòng cũng là khiếp sợ, biết tu vi của Tần Vô Song bây giờ chỉ sợ đã tới loại chân không luyện hình của Hư Võ Cảnh.</w:t>
      </w:r>
    </w:p>
    <w:p>
      <w:pPr>
        <w:pStyle w:val="BodyText"/>
      </w:pPr>
      <w:r>
        <w:t xml:space="preserve">- Thiệu Môn chủ khách khí quá. Mục đích tới đây của ta lần này Thiệu Môn chủ cũng đã biết một hai phần nhỉ?</w:t>
      </w:r>
    </w:p>
    <w:p>
      <w:pPr>
        <w:pStyle w:val="BodyText"/>
      </w:pPr>
      <w:r>
        <w:t xml:space="preserve">Tần Vô Song cũng không vòng vo, hắn lo cho an nguy của Tiêu Quản, tự dưng là đi thẳng vào vấn đề.</w:t>
      </w:r>
    </w:p>
    <w:p>
      <w:pPr>
        <w:pStyle w:val="BodyText"/>
      </w:pPr>
      <w:r>
        <w:t xml:space="preserve">Thiệu Bách Long đối với Tiêu Quản cũng không xa lạ gì, lúc mà Tần Vô Song tiến vào Chi Tế Sơn thì Tiêu Quản sống nhờ ở trong nhà của Thiệu Bách Long một thời gian.</w:t>
      </w:r>
    </w:p>
    <w:p>
      <w:pPr>
        <w:pStyle w:val="BodyText"/>
      </w:pPr>
      <w:r>
        <w:t xml:space="preserve">Nếu như Tiêu Quản thực sự đã trở về Đế quốc Cửu Ô thì cơ sở ngầm của Thiệu Bách Long khẳng định là không thể nào không biết một chút tin tức gì được.</w:t>
      </w:r>
    </w:p>
    <w:p>
      <w:pPr>
        <w:pStyle w:val="BodyText"/>
      </w:pPr>
      <w:r>
        <w:t xml:space="preserve">Thiệu Bách Long nhất thời giật mình, ý thức được Tần công tử không phải là người thích vòng vo. Lập tức cũng không giấu diếm, gật đầu nói:</w:t>
      </w:r>
    </w:p>
    <w:p>
      <w:pPr>
        <w:pStyle w:val="BodyText"/>
      </w:pPr>
      <w:r>
        <w:t xml:space="preserve">- Công tử là vì Tiêu Quản mà tới đúng không?</w:t>
      </w:r>
    </w:p>
    <w:p>
      <w:pPr>
        <w:pStyle w:val="BodyText"/>
      </w:pPr>
      <w:r>
        <w:t xml:space="preserve">- Ừm, Thiệu Môn chủ quả nhiên là người sảng khoái.</w:t>
      </w:r>
    </w:p>
    <w:p>
      <w:pPr>
        <w:pStyle w:val="BodyText"/>
      </w:pPr>
      <w:r>
        <w:t xml:space="preserve">Tần Vô Song rất thưởng thức điểm này, mỉm cười hỏi.</w:t>
      </w:r>
    </w:p>
    <w:p>
      <w:pPr>
        <w:pStyle w:val="BodyText"/>
      </w:pPr>
      <w:r>
        <w:t xml:space="preserve">- Thiệu Môn chủ là cường giả một phương của Đế quốc Cửu Ô, không nói lời dài dòng, ta chỉ hỏi một câu, Tiêu Quản có tới hay không?</w:t>
      </w:r>
    </w:p>
    <w:p>
      <w:pPr>
        <w:pStyle w:val="BodyText"/>
      </w:pPr>
      <w:r>
        <w:t xml:space="preserve">Trước mặt Tần Vô Song, Thiệu Bách Long vốn cũng chẳng có điều gì phải dấu diếm, điều này tất nhiên là không cần thiết.</w:t>
      </w:r>
    </w:p>
    <w:p>
      <w:pPr>
        <w:pStyle w:val="BodyText"/>
      </w:pPr>
      <w:r>
        <w:t xml:space="preserve">- Quả thực đã tới!</w:t>
      </w:r>
    </w:p>
    <w:p>
      <w:pPr>
        <w:pStyle w:val="BodyText"/>
      </w:pPr>
      <w:r>
        <w:t xml:space="preserve">Thiệu Bách Long gật gật đầu, lập tức lại giải thích nói:</w:t>
      </w:r>
    </w:p>
    <w:p>
      <w:pPr>
        <w:pStyle w:val="BodyText"/>
      </w:pPr>
      <w:r>
        <w:t xml:space="preserve">- Tần công tử, ngươi sẽ không trách Bách Long ta chuyện không liên quan đến mình thì không thèm để ý đến chứ?</w:t>
      </w:r>
    </w:p>
    <w:p>
      <w:pPr>
        <w:pStyle w:val="BodyText"/>
      </w:pPr>
      <w:r>
        <w:t xml:space="preserve">Tần Vô Song thản nhiên nói:</w:t>
      </w:r>
    </w:p>
    <w:p>
      <w:pPr>
        <w:pStyle w:val="BodyText"/>
      </w:pPr>
      <w:r>
        <w:t xml:space="preserve">- Cái này không trách ngươi được, ngươi đã từng giúp đỡ Tiêu Quản một thời gian, thực đã nhờ ơn ngươi. Tiêu Quản là kẻ ngươi không thân thích cũng chẳng quen biết, ngươi không nhúng tay vào, cũng không có quở trách gì nhiều.</w:t>
      </w:r>
    </w:p>
    <w:p>
      <w:pPr>
        <w:pStyle w:val="BodyText"/>
      </w:pPr>
      <w:r>
        <w:t xml:space="preserve">Thiệu Bách Long hổ thẹn lắc lắc đầu, thở dài:</w:t>
      </w:r>
    </w:p>
    <w:p>
      <w:pPr>
        <w:pStyle w:val="BodyText"/>
      </w:pPr>
      <w:r>
        <w:t xml:space="preserve">- Tần công tử, nói thật, Bách Long cũng không phải là không từng thử can thiệp qua. Chỉ là kẻ mà lần này Tiêu Quản đắc tội, không đơn giản chỉ là một Vương gia thế tục. Lần này, kẻ mà hắn lần này động vào chính là một tấm vách sắt a.</w:t>
      </w:r>
    </w:p>
    <w:p>
      <w:pPr>
        <w:pStyle w:val="BodyText"/>
      </w:pPr>
      <w:r>
        <w:t xml:space="preserve">- Vách sắt?</w:t>
      </w:r>
    </w:p>
    <w:p>
      <w:pPr>
        <w:pStyle w:val="BodyText"/>
      </w:pPr>
      <w:r>
        <w:t xml:space="preserve">Tần Vô Song cười đạm nhạt, cũng không có phản ứng gì. Hắn nhớ không ra, ở các quốc gia nhân loại, còn có ai đáng để cho hắn gọi là vách sắt.</w:t>
      </w:r>
    </w:p>
    <w:p>
      <w:pPr>
        <w:pStyle w:val="BodyText"/>
      </w:pPr>
      <w:r>
        <w:t xml:space="preserve">Thiệu Bách Long nhìn thấy nét mặt của Tần Vô Song, nhất thời biết là mình nói sai, vội giải thích nói:</w:t>
      </w:r>
    </w:p>
    <w:p>
      <w:pPr>
        <w:pStyle w:val="BodyText"/>
      </w:pPr>
      <w:r>
        <w:t xml:space="preserve">- Đương nhiên, nếu như Tần công tử muốn xuất đầu vì Tiêu Quản, thì tấm vách sắt kia cũng chỉ như là một tấm giấy mỏng, một phát liền bị phá hủy.</w:t>
      </w:r>
    </w:p>
    <w:p>
      <w:pPr>
        <w:pStyle w:val="BodyText"/>
      </w:pPr>
      <w:r>
        <w:t xml:space="preserve">Tần Vô Song xua xua tay áo:</w:t>
      </w:r>
    </w:p>
    <w:p>
      <w:pPr>
        <w:pStyle w:val="BodyText"/>
      </w:pPr>
      <w:r>
        <w:t xml:space="preserve">- Thiệu Môn chủ, kẻ mà Tiêu Quản đắc tội là ai?</w:t>
      </w:r>
    </w:p>
    <w:p>
      <w:pPr>
        <w:pStyle w:val="BodyText"/>
      </w:pPr>
      <w:r>
        <w:t xml:space="preserve">Thiệu Bách Long muốn nói lại dừng, hiển nhiên kẻ mà Tiêu Quản đối đầu khiến cho hắn không dễ dàng mà nói ra.</w:t>
      </w:r>
    </w:p>
    <w:p>
      <w:pPr>
        <w:pStyle w:val="BodyText"/>
      </w:pPr>
      <w:r>
        <w:t xml:space="preserve">Đây cũng là chuyện thường tình, Thiệu Bách Long ở Đế quốc Cửu Ô cũng không phải là cường giả hạng nhất. Cuối cùng vẫn là có kẻ khiến hắn không thể đắc tội.</w:t>
      </w:r>
    </w:p>
    <w:p>
      <w:pPr>
        <w:pStyle w:val="BodyText"/>
      </w:pPr>
      <w:r>
        <w:t xml:space="preserve">Chỉ là suy đi nghĩ lại, hắn vẫn là mở miệng nói:</w:t>
      </w:r>
    </w:p>
    <w:p>
      <w:pPr>
        <w:pStyle w:val="BodyText"/>
      </w:pPr>
      <w:r>
        <w:t xml:space="preserve">- Hắn lần này đắc tội chính là kẻ có quyền lực to lớn ở Cửu Ô Thần Miếu.</w:t>
      </w:r>
    </w:p>
    <w:p>
      <w:pPr>
        <w:pStyle w:val="Compact"/>
      </w:pPr>
      <w:r>
        <w:t xml:space="preserve">Ủng hộ chỉ với 1 click và 5s ! (adf.ly/4EmoB)</w:t>
      </w:r>
      <w:r>
        <w:br w:type="textWrapping"/>
      </w:r>
      <w:r>
        <w:br w:type="textWrapping"/>
      </w:r>
    </w:p>
    <w:p>
      <w:pPr>
        <w:pStyle w:val="Heading2"/>
      </w:pPr>
      <w:bookmarkStart w:id="650" w:name="chương-628"/>
      <w:bookmarkEnd w:id="650"/>
      <w:r>
        <w:t xml:space="preserve">628. Chương 62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28: Tiếp cận cường thế</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ửu Ô Thần Miếu?</w:t>
      </w:r>
    </w:p>
    <w:p>
      <w:pPr>
        <w:pStyle w:val="BodyText"/>
      </w:pPr>
      <w:r>
        <w:t xml:space="preserve">Bốn chữ này, nếu như là mấy năm trước, đối với Tần Vô Song mà nói thì quả thực như một ngọn núi cao, nhưng từ khi hắn tiến vào Hiên Viên Khâu, Cửu Ô Thần Miếu đối với hắn đã không còn đáng đặt vào mắt nữa rồi.</w:t>
      </w:r>
    </w:p>
    <w:p>
      <w:pPr>
        <w:pStyle w:val="BodyText"/>
      </w:pPr>
      <w:r>
        <w:t xml:space="preserve">Với tu vi của hắn ngày hôm nay thì Cửu Ô Thần Miếu căn bản không có đủ khả năng để ngăn cản bất kỳ hành động gì của hắn nữa. Đương nhiên, Tần Vô Song cũng sẽ không dựa vào tu vi của chính mình để cưỡng chế Cửu Ô Thần Miếu. Hắn làm việc từ trước tới giờ đều dựa vào chữ lý.</w:t>
      </w:r>
    </w:p>
    <w:p>
      <w:pPr>
        <w:pStyle w:val="BodyText"/>
      </w:pPr>
      <w:r>
        <w:t xml:space="preserve">Một người làm thì một người chịu, hắn chỉ đến đây để tìm Tiêu Quản. Tần Vô Song cũng không làm khó cho Thiệu Bách Long, hắn biết nếu như Thiệu Bách Long trực tiếp nói tên ra thì có chút ép buộc hắn. Nhưng mà nếu như ân oán giữa Tiêu Quản với gã Bùi Vương gia có quan hệ thì oan có đầu, nợ có chủ, đến quý phủ Bùi Vương gia một chuyến, tìm hiểu nguồn gốc sự việc, dù thế nào cũng sẽ tìm được kẻ đứng sau. Lập tức gật gật đầu, nói với Thiệu Bách Long, nói:</w:t>
      </w:r>
    </w:p>
    <w:p>
      <w:pPr>
        <w:pStyle w:val="BodyText"/>
      </w:pPr>
      <w:r>
        <w:t xml:space="preserve">- Thiệu Môn chủ, nếu đã vậy, hôm nay quấy rầy rồi. Coi như là hôm nay ta chưa có tới.</w:t>
      </w:r>
    </w:p>
    <w:p>
      <w:pPr>
        <w:pStyle w:val="BodyText"/>
      </w:pPr>
      <w:r>
        <w:t xml:space="preserve">Nói xong, cùng với Mộ Dung Nhạn trao đổi ánh mắt, hai người thân mình như gió, phảng phất liền biến mất.</w:t>
      </w:r>
    </w:p>
    <w:p>
      <w:pPr>
        <w:pStyle w:val="BodyText"/>
      </w:pPr>
      <w:r>
        <w:t xml:space="preserve">Thiệu Bách Long sửng sốt ngẩn người, lại nhìn vào trong hư không, lúc lâu sau mới định thần lại được. Trong lòng thập phần ảo não, bản thân mình hình như quá mức rụt rè e ngại rồi sao?</w:t>
      </w:r>
    </w:p>
    <w:p>
      <w:pPr>
        <w:pStyle w:val="BodyText"/>
      </w:pPr>
      <w:r>
        <w:t xml:space="preserve">Càng nghĩ cẩn thận thì hắn càng thấy hối hận. Rụt rè cái gì chứ? Trực tiếp nói cho Tần công tử kẻ hạ độc thủ đứng sau lưng là ai, Tần công tử tự nhiên sẽ đi tìm hắn, chẳng lẽ còn biết là do Thiệu Bách Long hắn cáo mật sao?</w:t>
      </w:r>
    </w:p>
    <w:p>
      <w:pPr>
        <w:pStyle w:val="BodyText"/>
      </w:pPr>
      <w:r>
        <w:t xml:space="preserve">Trước mắt có một cái cơ hội tốt như vậy, vậy mà mình lại bỏ mất dịp tốt. Thiệu Bách Long hận không thể tự tát mình một cái, trong lòng đều cảm thấy ăn năn hối hận.</w:t>
      </w:r>
    </w:p>
    <w:p>
      <w:pPr>
        <w:pStyle w:val="BodyText"/>
      </w:pPr>
      <w:r>
        <w:t xml:space="preserve">Tần công tử này có thể trong lúc nhất thời tìm đến ta, chứng tỏ rằng vẫn còn để ta trong mắt. Hận là ta mông muội, cư nhiên lại đại khái qua loa với hắn, thật sự là ngu không thể tưởng tượng được. Tần công tử kia khẳng định đã là siêu cấp cường giả cấp bậc Hư Võ Cảnh. Cùng với cường giả Hư Võ Cảnh có cơ hội kết một cái thiện duyên, lại bị ta bỏ lỡ mất, đáng chết mà!</w:t>
      </w:r>
    </w:p>
    <w:p>
      <w:pPr>
        <w:pStyle w:val="BodyText"/>
      </w:pPr>
      <w:r>
        <w:t xml:space="preserve">Thiệu Bách Long hiện tại ngay cả lòng chuẩn bị đi chết cũng chuẩn bị tốt rồi, mất một cái thiện duyên này cũng thôi. Hắn bây giờ càng sợ chính là nhỡ đâu Tần Vô Song đối với Thiết Phiến Môn của hắn có ý kiến, đối với Thiệu Bách Long hắn có ý kiến, vậy thì còn thảm hại hơn.</w:t>
      </w:r>
    </w:p>
    <w:p>
      <w:pPr>
        <w:pStyle w:val="BodyText"/>
      </w:pPr>
      <w:r>
        <w:t xml:space="preserve">Nhớ tới thân thủ của Tần Vô Song quỷ dị như vậy, tới đi như gió như mây, Thiệu Bách Long buồn bã, biết chuyện mà mình vừa làm là chuyện ngu xuẩn nhất từ trước tới nay.</w:t>
      </w:r>
    </w:p>
    <w:p>
      <w:pPr>
        <w:pStyle w:val="BodyText"/>
      </w:pPr>
      <w:r>
        <w:t xml:space="preserve">o0o</w:t>
      </w:r>
    </w:p>
    <w:p>
      <w:pPr>
        <w:pStyle w:val="BodyText"/>
      </w:pPr>
      <w:r>
        <w:t xml:space="preserve">Tần Vô Song cùng Mộ Dung Nhạn rời khỏi Thiết Phiến Môn, cũng không tức giận, Mộ Dung Nhạn nhẹ giọng nói:</w:t>
      </w:r>
    </w:p>
    <w:p>
      <w:pPr>
        <w:pStyle w:val="BodyText"/>
      </w:pPr>
      <w:r>
        <w:t xml:space="preserve">- Thiệu Môn chủ này xem ra là kẻ nhát gan sợ phiền phức.</w:t>
      </w:r>
    </w:p>
    <w:p>
      <w:pPr>
        <w:pStyle w:val="BodyText"/>
      </w:pPr>
      <w:r>
        <w:t xml:space="preserve">Tần Vô Song cười cười:</w:t>
      </w:r>
    </w:p>
    <w:p>
      <w:pPr>
        <w:pStyle w:val="BodyText"/>
      </w:pPr>
      <w:r>
        <w:t xml:space="preserve">- Trong thế đạo này, chỉ lo cho thân mình cũng là một loại đạo giữ bản thân. Nhưng mà nếu như đổi lại là một kẻ tâm ngoan thủ lạc, thì e là ta đã sớm động thủ bức cung rồi.</w:t>
      </w:r>
    </w:p>
    <w:p>
      <w:pPr>
        <w:pStyle w:val="BodyText"/>
      </w:pPr>
      <w:r>
        <w:t xml:space="preserve">Vương phủ này cũng chỉ là một Vương gia của Hoàng thất thế tục, tự nhiên không có cách gì so sánh với Thiết Phiến Môn, loại tông môn tu luyện, loại phòng ngự này căn bản chỉ như thùng rỗng kêu to mà thôi.</w:t>
      </w:r>
    </w:p>
    <w:p>
      <w:pPr>
        <w:pStyle w:val="BodyText"/>
      </w:pPr>
      <w:r>
        <w:t xml:space="preserve">Tần Vô Song rất nhanh liền căn cứ vào đặc điểm phòng ngự, phán đoán ra khu vực trung tâm của Vương phủ. Tìm hiểu một chút, đã tới phía trước phòng của Bùi Vương gia.</w:t>
      </w:r>
    </w:p>
    <w:p>
      <w:pPr>
        <w:pStyle w:val="BodyText"/>
      </w:pPr>
      <w:r>
        <w:t xml:space="preserve">Lúc này bầu trời cũng đã phủ bóng đêm, Tần Vô Song nói với Mộ Dung Nhạn:</w:t>
      </w:r>
    </w:p>
    <w:p>
      <w:pPr>
        <w:pStyle w:val="BodyText"/>
      </w:pPr>
      <w:r>
        <w:t xml:space="preserve">- Nhạn nhi, nàng chờ ta bên ngoài!</w:t>
      </w:r>
    </w:p>
    <w:p>
      <w:pPr>
        <w:pStyle w:val="BodyText"/>
      </w:pPr>
      <w:r>
        <w:t xml:space="preserve">Hắn chỉ sợ hai người đụng phải Bùi Vương gia trong phòng, vạn nhất Bùi Vương gia đang làm chuyện gì bất nhã, thì thật là xấu hổ.</w:t>
      </w:r>
    </w:p>
    <w:p>
      <w:pPr>
        <w:pStyle w:val="BodyText"/>
      </w:pPr>
      <w:r>
        <w:t xml:space="preserve">Thật đúng giống như Tần Vô Song đoán, Bùi Vương gia này thật đúng là đang làm chuyện hay, mà lại còn vô cùng hoang dâm, còn có đến mấy nữ tử nữa.</w:t>
      </w:r>
    </w:p>
    <w:p>
      <w:pPr>
        <w:pStyle w:val="BodyText"/>
      </w:pPr>
      <w:r>
        <w:t xml:space="preserve">Tần Vô Song bàn tay nhẹ nhàng vung lên, liền vung ra năm đạo thủ đao, đem tắt phụt năm ngọn nến trong phòng. Bùi Vương gia đang chơi đùa thoải mái, đột nhiên ánh nến tắt, tự nhiên là chửi ầm lên.</w:t>
      </w:r>
    </w:p>
    <w:p>
      <w:pPr>
        <w:pStyle w:val="BodyText"/>
      </w:pPr>
      <w:r>
        <w:t xml:space="preserve">Chỉ là tiếng chửi vừa xuất ra, đột nhiên yết hầu căng thẳng, tiếp theo một bàn tay to lớn liền siết chặt cổ hắn. Bùi Vương gia hô hoán ầm lên, đầu lưỡi phun loạn, tứ chi không ngừng giãy dụa.</w:t>
      </w:r>
    </w:p>
    <w:p>
      <w:pPr>
        <w:pStyle w:val="BodyText"/>
      </w:pPr>
      <w:r>
        <w:t xml:space="preserve">Tần Vô Song thuận tay đảo qua, điểm trúng huyệt đạo mấy ả nữ tử đang trần truồng kia điểm, khống chế thần thức, khiến cho mấy nàng đó mất hết đi ý chí, ngã xuống hôn mê.</w:t>
      </w:r>
    </w:p>
    <w:p>
      <w:pPr>
        <w:pStyle w:val="BodyText"/>
      </w:pPr>
      <w:r>
        <w:t xml:space="preserve">- Ngươi… ngươi là kẻ nào?</w:t>
      </w:r>
    </w:p>
    <w:p>
      <w:pPr>
        <w:pStyle w:val="BodyText"/>
      </w:pPr>
      <w:r>
        <w:t xml:space="preserve">Bùi Vương gia cũng là người thông minh, biết nếu mình lên tiếng thì đối phương có thể giết mình. Bởi vậy tuy rằng sợ hãi nhưng cũng không có lớn tiếng gọi.</w:t>
      </w:r>
    </w:p>
    <w:p>
      <w:pPr>
        <w:pStyle w:val="BodyText"/>
      </w:pPr>
      <w:r>
        <w:t xml:space="preserve">Hơn nữa hắn rất rõ ràng, đối phương có thể không làm kinh động bọn cảnh vệ, trực tiếp xâm nhập vào đây, tu vi khẳng định là vô cùng cao siêu, thủ vệ của Vương phủ này khẳng định là cũng không ai làm gì được kẻ này.</w:t>
      </w:r>
    </w:p>
    <w:p>
      <w:pPr>
        <w:pStyle w:val="BodyText"/>
      </w:pPr>
      <w:r>
        <w:t xml:space="preserve">- Ta không rảnh để giả bộ ngớ ngẩn với ngươi.</w:t>
      </w:r>
    </w:p>
    <w:p>
      <w:pPr>
        <w:pStyle w:val="BodyText"/>
      </w:pPr>
      <w:r>
        <w:t xml:space="preserve">Tần Vô Song lạnh lùng hỏi:</w:t>
      </w:r>
    </w:p>
    <w:p>
      <w:pPr>
        <w:pStyle w:val="BodyText"/>
      </w:pPr>
      <w:r>
        <w:t xml:space="preserve">- Ta hỏi một câu, ngươi đáp một câu, nếu ngươi nói dối một câu thì ta sẽ giết một kẻ người nhà của ngươi, nếu sai hai câu thì ta liền giết mười kẻ. Ngoài ba câu thì Vương phủ này của ngươi trong đêm nay sẽ trở thành hỏa ngục.</w:t>
      </w:r>
    </w:p>
    <w:p>
      <w:pPr>
        <w:pStyle w:val="BodyText"/>
      </w:pPr>
      <w:r>
        <w:t xml:space="preserve">Tần Vô Song khẩu khí âm trầm, khiến cho Bùi Vương gia giật mình kinh hãi. Tuy rằng trong bóng đêm không thấy hình dáng của đối phương, nhưng thanh âm này cùng với thủ đoạn này quả thật rất rõ ràng, đối phương là một cường giản, hơn nữa đối với loại mạnh mẽ mà lạnh lùng này, tuyệt đối không nói những lời đùa cợt được. Run rẩy nói:</w:t>
      </w:r>
    </w:p>
    <w:p>
      <w:pPr>
        <w:pStyle w:val="BodyText"/>
      </w:pPr>
      <w:r>
        <w:t xml:space="preserve">- Hảo hán, ngươi hỏi đi.</w:t>
      </w:r>
    </w:p>
    <w:p>
      <w:pPr>
        <w:pStyle w:val="BodyText"/>
      </w:pPr>
      <w:r>
        <w:t xml:space="preserve">- Tiêu Quản ở đâu?</w:t>
      </w:r>
    </w:p>
    <w:p>
      <w:pPr>
        <w:pStyle w:val="BodyText"/>
      </w:pPr>
      <w:r>
        <w:t xml:space="preserve">Tần Vô Song bất thình lình hỏi ra một câu.</w:t>
      </w:r>
    </w:p>
    <w:p>
      <w:pPr>
        <w:pStyle w:val="BodyText"/>
      </w:pPr>
      <w:r>
        <w:t xml:space="preserve">Bùi Vương gia toàn thân chấn động, nhất thời hiểu được kẻ này rõ ràng là vì Tiêu Quản mà tới, run giọng hỏi:</w:t>
      </w:r>
    </w:p>
    <w:p>
      <w:pPr>
        <w:pStyle w:val="BodyText"/>
      </w:pPr>
      <w:r>
        <w:t xml:space="preserve">- Hảo hán, ngươi với Tiêu Quản có quan hệ thế nào?</w:t>
      </w:r>
    </w:p>
    <w:p>
      <w:pPr>
        <w:pStyle w:val="BodyText"/>
      </w:pPr>
      <w:r>
        <w:t xml:space="preserve">Tần Vô Song cánh tay vung lên, Bùi Vương gia kia chỉ cảm thấy một trận gió lạnh lẽo lướt qua, lại sờ lên đầu thì một túm tóc đã rơi xuống dưới.</w:t>
      </w:r>
    </w:p>
    <w:p>
      <w:pPr>
        <w:pStyle w:val="BodyText"/>
      </w:pPr>
      <w:r>
        <w:t xml:space="preserve">- Nếu ngươi còn nói thêm một câu vô nghĩa nữa thì cái tiếp theo rơi xuống không phải là tóc mà chính là cái đầu của ngươi đấy.</w:t>
      </w:r>
    </w:p>
    <w:p>
      <w:pPr>
        <w:pStyle w:val="BodyText"/>
      </w:pPr>
      <w:r>
        <w:t xml:space="preserve">Bùi Vương gia toàn thân không thể ức chế được, run run, kẻ độc ác đúng là kẻ độc ác à. Vội vàng nói:</w:t>
      </w:r>
    </w:p>
    <w:p>
      <w:pPr>
        <w:pStyle w:val="BodyText"/>
      </w:pPr>
      <w:r>
        <w:t xml:space="preserve">- Hảo hán, Tiêu Quản, Tiêu Quản bị Thích Chấp sự mang đi rồi.</w:t>
      </w:r>
    </w:p>
    <w:p>
      <w:pPr>
        <w:pStyle w:val="BodyText"/>
      </w:pPr>
      <w:r>
        <w:t xml:space="preserve">- Kẻ nào là Thích Chấp sự?</w:t>
      </w:r>
    </w:p>
    <w:p>
      <w:pPr>
        <w:pStyle w:val="BodyText"/>
      </w:pPr>
      <w:r>
        <w:t xml:space="preserve">- Là Chấp sự của Cửu Ô Thần Miếu, bởi vì Tiêu Quản đã giết con trai hắn…</w:t>
      </w:r>
    </w:p>
    <w:p>
      <w:pPr>
        <w:pStyle w:val="BodyText"/>
      </w:pPr>
      <w:r>
        <w:t xml:space="preserve">- Con của hắn là ai?</w:t>
      </w:r>
    </w:p>
    <w:p>
      <w:pPr>
        <w:pStyle w:val="BodyText"/>
      </w:pPr>
      <w:r>
        <w:t xml:space="preserve">Tần Vô Song thấy có điều khó hiểu.</w:t>
      </w:r>
    </w:p>
    <w:p>
      <w:pPr>
        <w:pStyle w:val="BodyText"/>
      </w:pPr>
      <w:r>
        <w:t xml:space="preserve">- Con của hắn chính là một đầu lĩnh của Cửu Ô Thần Miếu ở thế tục.</w:t>
      </w:r>
    </w:p>
    <w:p>
      <w:pPr>
        <w:pStyle w:val="BodyText"/>
      </w:pPr>
      <w:r>
        <w:t xml:space="preserve">- Cùng với Tiêu Quản có thù oán hình như là ngươi mà? Có liên quan gì tới việc của con trai Thích Chấp sự?</w:t>
      </w:r>
    </w:p>
    <w:p>
      <w:pPr>
        <w:pStyle w:val="BodyText"/>
      </w:pPr>
      <w:r>
        <w:t xml:space="preserve">- Có quan hệ, có quan hệ. Bởi vì con của Thích Chấp sự bắt giữ tiểu muội của Tiêu Quản, đem nhốt nàng ta lại, dùng các phương pháp biến thái ngược đãi. Cho nên Tiêu Quản giận dữ, một phen giết chết con trai của Thích Chấp sự. Thích Chấp sự giận dữ, đem bắt Tiêu Quản tới Cửu Ô Thần Miếu, không biết là còn sống hay đã chết.</w:t>
      </w:r>
    </w:p>
    <w:p>
      <w:pPr>
        <w:pStyle w:val="BodyText"/>
      </w:pPr>
      <w:r>
        <w:t xml:space="preserve">- Nói vậy việc này không có quan hệ gì với ngươi?</w:t>
      </w:r>
    </w:p>
    <w:p>
      <w:pPr>
        <w:pStyle w:val="BodyText"/>
      </w:pPr>
      <w:r>
        <w:t xml:space="preserve">Tần Vô Song cười lạnh hỏi.</w:t>
      </w:r>
    </w:p>
    <w:p>
      <w:pPr>
        <w:pStyle w:val="BodyText"/>
      </w:pPr>
      <w:r>
        <w:t xml:space="preserve">- Không liên quan gì đến ta, thật sự là không liên quan tới ta!</w:t>
      </w:r>
    </w:p>
    <w:p>
      <w:pPr>
        <w:pStyle w:val="BodyText"/>
      </w:pPr>
      <w:r>
        <w:t xml:space="preserve">Bùi Vương gia bây giờ chỉ cầu cho mình không dính líu gì trong chuyện này, tự nhiên là cực lực thanh minh.</w:t>
      </w:r>
    </w:p>
    <w:p>
      <w:pPr>
        <w:pStyle w:val="BodyText"/>
      </w:pPr>
      <w:r>
        <w:t xml:space="preserve">Tần Vô Song cười lạnh:</w:t>
      </w:r>
    </w:p>
    <w:p>
      <w:pPr>
        <w:pStyle w:val="BodyText"/>
      </w:pPr>
      <w:r>
        <w:t xml:space="preserve">- Bất kể là có liên quan tới ngươi hay không, ngươi cũng đừng mong sẽ thoát khỏi việc này. Nếu như ngươi đã nói tới Cửu Ô Thần Miếu, vậy thì chúng ta liền đi tới Cửu Ô Thần Miếu xem một chút.</w:t>
      </w:r>
    </w:p>
    <w:p>
      <w:pPr>
        <w:pStyle w:val="BodyText"/>
      </w:pPr>
      <w:r>
        <w:t xml:space="preserve">Nói xong, lấy tấm thảm dưới chân, đem quấn thân thể Bùi Vương gia, giống như một một con lợn trực tiếp bị kéo đi ra ngoài.</w:t>
      </w:r>
    </w:p>
    <w:p>
      <w:pPr>
        <w:pStyle w:val="BodyText"/>
      </w:pPr>
      <w:r>
        <w:t xml:space="preserve">Sau khi Tần Vô Song cùng Mộ Dung Nhạn hội họp:</w:t>
      </w:r>
    </w:p>
    <w:p>
      <w:pPr>
        <w:pStyle w:val="BodyText"/>
      </w:pPr>
      <w:r>
        <w:t xml:space="preserve">- Chúng ta đến Cửu Ô Thần Miếu.</w:t>
      </w:r>
    </w:p>
    <w:p>
      <w:pPr>
        <w:pStyle w:val="BodyText"/>
      </w:pPr>
      <w:r>
        <w:t xml:space="preserve">o0o</w:t>
      </w:r>
    </w:p>
    <w:p>
      <w:pPr>
        <w:pStyle w:val="BodyText"/>
      </w:pPr>
      <w:r>
        <w:t xml:space="preserve">Lần trước tới Cửu Ô Thần Miếu đường xá vô cùng gian nan, nhưng Tần Vô Song của hôm nay, đã dùng Âm Dương Tử Vân Dực thúc dục, bay lượn trên bầu trời tự nhiên, thần thức lục xoát tìm tòi, nửa canh giờ sau, liền tập trung được địa điểm Cửu Ô Trắc của Cửu Ô Thần Miếu.</w:t>
      </w:r>
    </w:p>
    <w:p>
      <w:pPr>
        <w:pStyle w:val="BodyText"/>
      </w:pPr>
      <w:r>
        <w:t xml:space="preserve">Suy nghĩ tới Cửu Ô Thần Miếu lần trước đối đãi tử tế với mình, Tần Vô Song cũng không muốn quá bá đạo, sau khi hạ xuống Cửu Ô Trắc, liền nói với đệ tử của Cửu Ô Thần Miếu đang chen chúc đi ra từ bốn phía:</w:t>
      </w:r>
    </w:p>
    <w:p>
      <w:pPr>
        <w:pStyle w:val="BodyText"/>
      </w:pPr>
      <w:r>
        <w:t xml:space="preserve">- Đi thông báo cho Đại Thần tông, có khách tới viếng.</w:t>
      </w:r>
    </w:p>
    <w:p>
      <w:pPr>
        <w:pStyle w:val="BodyText"/>
      </w:pPr>
      <w:r>
        <w:t xml:space="preserve">Tần Vô Song tuy rằng không có xông vào, nhưng loại cường giả như hắn tiếp cận, tuy rằng đã rất cố gắng áp chế khí thế, nhưng vẫn mang lại uy áp rất mạnh.</w:t>
      </w:r>
    </w:p>
    <w:p>
      <w:pPr>
        <w:pStyle w:val="BodyText"/>
      </w:pPr>
      <w:r>
        <w:t xml:space="preserve">Năm vị Thần tông cũng đều kinh động, căn bản không cần thông báo, trong lòng cũng đều là rất chấn động, không biết đại họa trước mắt là cái gì, đều bước ra ngoài.</w:t>
      </w:r>
    </w:p>
    <w:p>
      <w:pPr>
        <w:pStyle w:val="BodyText"/>
      </w:pPr>
      <w:r>
        <w:t xml:space="preserve">- Các hạ là kẻ nào?</w:t>
      </w:r>
    </w:p>
    <w:p>
      <w:pPr>
        <w:pStyle w:val="BodyText"/>
      </w:pPr>
      <w:r>
        <w:t xml:space="preserve">- Trực tiếp xông vào Cửu Ô Thần Miếu, các hạ có phải là có chút không hiểu quy củ?</w:t>
      </w:r>
    </w:p>
    <w:p>
      <w:pPr>
        <w:pStyle w:val="BodyText"/>
      </w:pPr>
      <w:r>
        <w:t xml:space="preserve">Năm vị Thần tông đều là mắng chửi tiến lên.</w:t>
      </w:r>
    </w:p>
    <w:p>
      <w:pPr>
        <w:pStyle w:val="BodyText"/>
      </w:pPr>
      <w:r>
        <w:t xml:space="preserve">Đại Thần tông bên cạnh lại là vô cùng bình tĩnh, đưa tay phất ra một cái ý bảo mọi người không cần lên tiếng, tiến lên từng bước, khẩu khí vô cùng cung kính hỏi:</w:t>
      </w:r>
    </w:p>
    <w:p>
      <w:pPr>
        <w:pStyle w:val="BodyText"/>
      </w:pPr>
      <w:r>
        <w:t xml:space="preserve">- Các hạ là thần thánh phương nào, giá lâm Cửu Ô Thần Miếu của chúng ta, có điều gì muốn làm?</w:t>
      </w:r>
    </w:p>
    <w:p>
      <w:pPr>
        <w:pStyle w:val="BodyText"/>
      </w:pPr>
      <w:r>
        <w:t xml:space="preserve">Tần Vô Song không muốn bại lộ thân phận, thay đổi thanh âm, thản nhiên nói:</w:t>
      </w:r>
    </w:p>
    <w:p>
      <w:pPr>
        <w:pStyle w:val="BodyText"/>
      </w:pPr>
      <w:r>
        <w:t xml:space="preserve">- Đại Thần tông, mời theo ta nói chuyện một chút.</w:t>
      </w:r>
    </w:p>
    <w:p>
      <w:pPr>
        <w:pStyle w:val="BodyText"/>
      </w:pPr>
      <w:r>
        <w:t xml:space="preserve">Nói xong, sải bước hướng tới Cửu Ô Trắc, thân mình lao đi giống như chim én, đạo trên mặt nước chẳng khác nào đất liền, thoải mái tự nhiên.</w:t>
      </w:r>
    </w:p>
    <w:p>
      <w:pPr>
        <w:pStyle w:val="BodyText"/>
      </w:pPr>
      <w:r>
        <w:t xml:space="preserve">Đại Thần tông, biết người tới không vừa, dặn dò nói:</w:t>
      </w:r>
    </w:p>
    <w:p>
      <w:pPr>
        <w:pStyle w:val="BodyText"/>
      </w:pPr>
      <w:r>
        <w:t xml:space="preserve">- Bốn người các ngươi, chuẩn bị một chút, chỉ cần nghe được cảnh báo của ta liền lập tức dẫn dắt tất cả các Đệ tử Trung tâm lui lại, không cần được lưu lại.</w:t>
      </w:r>
    </w:p>
    <w:p>
      <w:pPr>
        <w:pStyle w:val="BodyText"/>
      </w:pPr>
      <w:r>
        <w:t xml:space="preserve">- Đại Thần tông, cái này…</w:t>
      </w:r>
    </w:p>
    <w:p>
      <w:pPr>
        <w:pStyle w:val="BodyText"/>
      </w:pPr>
      <w:r>
        <w:t xml:space="preserve">Đại Thần tông khẩu khí vô cùng kiên quyết:</w:t>
      </w:r>
    </w:p>
    <w:p>
      <w:pPr>
        <w:pStyle w:val="BodyText"/>
      </w:pPr>
      <w:r>
        <w:t xml:space="preserve">- Không cần nói gì cả, theo như lời ta mà làm. Địch nhân này, Cửu Ô Thần Miếu không thể động vào.</w:t>
      </w:r>
    </w:p>
    <w:p>
      <w:pPr>
        <w:pStyle w:val="BodyText"/>
      </w:pPr>
      <w:r>
        <w:t xml:space="preserve">Bốn vị Thần tông khác đều là đối mặt nhìn nhau, mờ mịt căn bản không hiểu là chuyện gì đang xảy ra, sao lại tự nhiên lại tới một siêu cấp cường giả như thế?</w:t>
      </w:r>
    </w:p>
    <w:p>
      <w:pPr>
        <w:pStyle w:val="BodyText"/>
      </w:pPr>
      <w:r>
        <w:t xml:space="preserve">Cửu Ô Thần Miếu luôn luôn ít giao tiếp, hành thiện tích đức, không có đắc tội qua với nhân vật cường đại nào. Hơn nữa, ở các quốc gia nhân loại, còn cường giả nào mà Cửu Ô Thần Miếu bọn chúng hoàn toàn không có cách gì chống đối lại?</w:t>
      </w:r>
    </w:p>
    <w:p>
      <w:pPr>
        <w:pStyle w:val="BodyText"/>
      </w:pPr>
      <w:r>
        <w:t xml:space="preserve">Đại Thần tông nét mặt u ám, hiển nhiên là vô cùng bất đắc dĩ, dặn dò nói:</w:t>
      </w:r>
    </w:p>
    <w:p>
      <w:pPr>
        <w:pStyle w:val="BodyText"/>
      </w:pPr>
      <w:r>
        <w:t xml:space="preserve">- Nhanh đi chuẩn bị đi, ta đi nói chuyện với hắn, nhớ rõ, không được hành động theo cảm tính.</w:t>
      </w:r>
    </w:p>
    <w:p>
      <w:pPr>
        <w:pStyle w:val="BodyText"/>
      </w:pPr>
      <w:r>
        <w:t xml:space="preserve">Nói xong, cũng theo Tần Vô Song, phóng người đuổi theo.</w:t>
      </w:r>
    </w:p>
    <w:p>
      <w:pPr>
        <w:pStyle w:val="BodyText"/>
      </w:pPr>
      <w:r>
        <w:t xml:space="preserve">- Các hạ, xin dừng bước!</w:t>
      </w:r>
    </w:p>
    <w:p>
      <w:pPr>
        <w:pStyle w:val="BodyText"/>
      </w:pPr>
      <w:r>
        <w:t xml:space="preserve">Đại Thần tông đuổi theo mấy chục dặm đường, hô lớn.</w:t>
      </w:r>
    </w:p>
    <w:p>
      <w:pPr>
        <w:pStyle w:val="BodyText"/>
      </w:pPr>
      <w:r>
        <w:t xml:space="preserve">Tần Vô Song chậm rãi quay đầu qua:</w:t>
      </w:r>
    </w:p>
    <w:p>
      <w:pPr>
        <w:pStyle w:val="BodyText"/>
      </w:pPr>
      <w:r>
        <w:t xml:space="preserve">- Đại Thần tông, tốc độ cũng không chậm mà.</w:t>
      </w:r>
    </w:p>
    <w:p>
      <w:pPr>
        <w:pStyle w:val="BodyText"/>
      </w:pPr>
      <w:r>
        <w:t xml:space="preserve">Đại Thần tông sắc mặt ngưng trọng nói:</w:t>
      </w:r>
    </w:p>
    <w:p>
      <w:pPr>
        <w:pStyle w:val="BodyText"/>
      </w:pPr>
      <w:r>
        <w:t xml:space="preserve">- Các hạ, Cửu Ô Thần Miếu ta, có điều gì đắc tội sao?</w:t>
      </w:r>
    </w:p>
    <w:p>
      <w:pPr>
        <w:pStyle w:val="BodyText"/>
      </w:pPr>
      <w:r>
        <w:t xml:space="preserve">Tần Vô Song khẽ xua xua tay:</w:t>
      </w:r>
    </w:p>
    <w:p>
      <w:pPr>
        <w:pStyle w:val="BodyText"/>
      </w:pPr>
      <w:r>
        <w:t xml:space="preserve">- Đại Thần tông, lời thừa không nói, ta lần này đến, chỉ cần một người!</w:t>
      </w:r>
    </w:p>
    <w:p>
      <w:pPr>
        <w:pStyle w:val="BodyText"/>
      </w:pPr>
      <w:r>
        <w:t xml:space="preserve">- Ai?</w:t>
      </w:r>
    </w:p>
    <w:p>
      <w:pPr>
        <w:pStyle w:val="BodyText"/>
      </w:pPr>
      <w:r>
        <w:t xml:space="preserve">- Thích Chấp sự!</w:t>
      </w:r>
    </w:p>
    <w:p>
      <w:pPr>
        <w:pStyle w:val="BodyText"/>
      </w:pPr>
      <w:r>
        <w:t xml:space="preserve">- Thích Chấp sự?</w:t>
      </w:r>
    </w:p>
    <w:p>
      <w:pPr>
        <w:pStyle w:val="BodyText"/>
      </w:pPr>
      <w:r>
        <w:t xml:space="preserve">Đại Thần tông có chút sờ sững bất ngờ, Thích Chấp sự này tuy rằng chức vị không cao, nhưng là cháu ruột của Tứ Thần tông, ở Cửu Ô Thần Miếu cũng coi như là kẻ có thân thích, nhịn không được hỏi:</w:t>
      </w:r>
    </w:p>
    <w:p>
      <w:pPr>
        <w:pStyle w:val="BodyText"/>
      </w:pPr>
      <w:r>
        <w:t xml:space="preserve">- Thích Chấp sự này, đắc tội với ngươi?</w:t>
      </w:r>
    </w:p>
    <w:p>
      <w:pPr>
        <w:pStyle w:val="BodyText"/>
      </w:pPr>
      <w:r>
        <w:t xml:space="preserve">- Đúng, ta chỉ cần kẻ này. Đại Thần tông giao hay không giao?</w:t>
      </w:r>
    </w:p>
    <w:p>
      <w:pPr>
        <w:pStyle w:val="BodyText"/>
      </w:pPr>
      <w:r>
        <w:t xml:space="preserve">- Cần giao người thì cũng cần phải có một cái công đạo chứ?</w:t>
      </w:r>
    </w:p>
    <w:p>
      <w:pPr>
        <w:pStyle w:val="BodyText"/>
      </w:pPr>
      <w:r>
        <w:t xml:space="preserve">Đại Thần tông cũng không phải là loại người mặc kẻ khác trêu chọc.</w:t>
      </w:r>
    </w:p>
    <w:p>
      <w:pPr>
        <w:pStyle w:val="BodyText"/>
      </w:pPr>
      <w:r>
        <w:t xml:space="preserve">- Gặp Thích Chấp sự này, tự nhiên sẽ có công đạo!</w:t>
      </w:r>
    </w:p>
    <w:p>
      <w:pPr>
        <w:pStyle w:val="BodyText"/>
      </w:pPr>
      <w:r>
        <w:t xml:space="preserve">- Không được, không nói công đạo trước, ta quyết sẽ không cho ngươi bắt người.</w:t>
      </w:r>
    </w:p>
    <w:p>
      <w:pPr>
        <w:pStyle w:val="BodyText"/>
      </w:pPr>
      <w:r>
        <w:t xml:space="preserve">Đại Thần tông lắc lắc đầu.</w:t>
      </w:r>
    </w:p>
    <w:p>
      <w:pPr>
        <w:pStyle w:val="BodyText"/>
      </w:pPr>
      <w:r>
        <w:t xml:space="preserve">Tần Vô Song cười lạnh nói:</w:t>
      </w:r>
    </w:p>
    <w:p>
      <w:pPr>
        <w:pStyle w:val="BodyText"/>
      </w:pPr>
      <w:r>
        <w:t xml:space="preserve">- Ngươi để ta bắt người? Đại Thần tông, ta lễ trước binh sau, không phải là bởi vì sợ Cửu Ô Thần Miếu các ngươi, mà là vì kính trọng các ngươi bình thường cũng có một chút danh tiếng. Nếu phải dùng sức mạnh, đừng nói tới một tên Chấp sự, ngay cả Thần tông của Cửu Ô Thần Miếu, ta cần bắt thì cũng liền bắt đi.</w:t>
      </w:r>
    </w:p>
    <w:p>
      <w:pPr>
        <w:pStyle w:val="BodyText"/>
      </w:pPr>
      <w:r>
        <w:t xml:space="preserve">Đại Thần tông trong lòng chấn động, trong mắt bắt ra tinh quang, đánh giá Tần Vô Song. Kẻ dám nói lời này thì tuyệt đối không phải là kẻ ngông cuồng nói năng xằng bậy.</w:t>
      </w:r>
    </w:p>
    <w:p>
      <w:pPr>
        <w:pStyle w:val="Compact"/>
      </w:pPr>
      <w:r>
        <w:t xml:space="preserve">Ủng hộ chỉ với 1 click và 5s ! (adf.ly/4EmoB)</w:t>
      </w:r>
      <w:r>
        <w:br w:type="textWrapping"/>
      </w:r>
      <w:r>
        <w:br w:type="textWrapping"/>
      </w:r>
    </w:p>
    <w:p>
      <w:pPr>
        <w:pStyle w:val="Heading2"/>
      </w:pPr>
      <w:bookmarkStart w:id="651" w:name="chương-629"/>
      <w:bookmarkEnd w:id="651"/>
      <w:r>
        <w:t xml:space="preserve">629. Chương 62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29 : Ưu thế tuyệt đố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hẳng qua Cửu Ô Thần Miếu truyền thừa mấy ngàn năm, tại các quốc gia nhân loại chưa từng bị kẻ nào uy hiếp qua như vậy. Tuy rằng đối phương nói năng coi như vẫn là khách khí nhưng vẫn có ít nhiều cảm giác cường thế hiếp người. Nhưng mà làm một thế lực lớn ở các quốc gia nhân loại như Cửu Ô Thần Miếu, trước khi có sự nổi dậy của Tinh La Điện thì hầu như có thể nói là tồn tại vị trí số một, bị kẻ khác giết tới cửa, tự nhiên là có chút mất mặt.</w:t>
      </w:r>
    </w:p>
    <w:p>
      <w:pPr>
        <w:pStyle w:val="BodyText"/>
      </w:pPr>
      <w:r>
        <w:t xml:space="preserve">Đặc biệt là đối phương nói muốn bắt là Thần tông, cũng có thể dễ dàng bắt đi.</w:t>
      </w:r>
    </w:p>
    <w:p>
      <w:pPr>
        <w:pStyle w:val="BodyText"/>
      </w:pPr>
      <w:r>
        <w:t xml:space="preserve">- Các hạ, lão phu thực rất muốn biết, Thích Chấp sự rốt cuộc là đắc tội với ngươi ở điểm nào. Ta nghĩ hắn là một Chấp sự nhỏ nhoi, sao lại có thể đắc tội với một siêu cấp cường giả như ngươi được?</w:t>
      </w:r>
    </w:p>
    <w:p>
      <w:pPr>
        <w:pStyle w:val="BodyText"/>
      </w:pPr>
      <w:r>
        <w:t xml:space="preserve">Đại Thần tông khí thế cũng không kém, nhưng khẩu khí có chút nhỏ nhẹ mềm mỏng.</w:t>
      </w:r>
    </w:p>
    <w:p>
      <w:pPr>
        <w:pStyle w:val="BodyText"/>
      </w:pPr>
      <w:r>
        <w:t xml:space="preserve">- Đại Thần tông, ngươi đã không muốn giao ngươi, vậy thì ta chỉ có thể nói từ xin lỗi rồi. Hy vọng là lúc ta động thủ, không ai ngăn cản, nếu không thì ta không dám đảm bảo sẽ xảy ra chuyện gì đâu.</w:t>
      </w:r>
    </w:p>
    <w:p>
      <w:pPr>
        <w:pStyle w:val="BodyText"/>
      </w:pPr>
      <w:r>
        <w:t xml:space="preserve">Nói xong, căn bản không cùng Đại Thần tông thương nghị, thân ảnh lướt qua, Âm Dương Tử Vân Dực đã quay về trên đảo, toàn bộ thần thức được tản ra ngoài.</w:t>
      </w:r>
    </w:p>
    <w:p>
      <w:pPr>
        <w:pStyle w:val="BodyText"/>
      </w:pPr>
      <w:r>
        <w:t xml:space="preserve">Lúc này, Cửu Ô Thần Miếu phàm là những kẻ có địa vị đều đã xuất đầu lộ diện, tụ tập lại ở đại quảng trường Tế đàn rộng lớn trước của Cửu Ô Thần Miếu.</w:t>
      </w:r>
    </w:p>
    <w:p>
      <w:pPr>
        <w:pStyle w:val="BodyText"/>
      </w:pPr>
      <w:r>
        <w:t xml:space="preserve">Tần Vô Song hai cánh bay lượn, đem theo Bùi Vương gia ở trong tay, thấp giọng nói:</w:t>
      </w:r>
    </w:p>
    <w:p>
      <w:pPr>
        <w:pStyle w:val="BodyText"/>
      </w:pPr>
      <w:r>
        <w:t xml:space="preserve">- Mở mắt ra, xem xem, kẻ nào là Thích Chấp sự.</w:t>
      </w:r>
    </w:p>
    <w:p>
      <w:pPr>
        <w:pStyle w:val="BodyText"/>
      </w:pPr>
      <w:r>
        <w:t xml:space="preserve">Bùi Vương gia phát hiện thân thể của mình bị treo lủng lẳng trên không trung, chỉ cần đối phương hơi buông lỏng tay một chút thôi, thân mình thế này mà rơi xuống thì khẳng định là tan xương nát thịt. Lập tức không dám chậm trễ, run giọng nói:</w:t>
      </w:r>
    </w:p>
    <w:p>
      <w:pPr>
        <w:pStyle w:val="BodyText"/>
      </w:pPr>
      <w:r>
        <w:t xml:space="preserve">- Hảo hán, bầu trời đêm tối quá, cao như thế này sao ta có thể nhìn rõ được à? Nhưng mà tên Thích Chấp sự này trên mặt có một cái bớt màu xanh, rất dễ nhận ra.</w:t>
      </w:r>
    </w:p>
    <w:p>
      <w:pPr>
        <w:pStyle w:val="BodyText"/>
      </w:pPr>
      <w:r>
        <w:t xml:space="preserve">Bớt màu xanh?</w:t>
      </w:r>
    </w:p>
    <w:p>
      <w:pPr>
        <w:pStyle w:val="BodyText"/>
      </w:pPr>
      <w:r>
        <w:t xml:space="preserve">Thần thức Tần Vô Song phóng ra, ở độ cao này đối với một Vương gia thế tục mà nói thì quả thật là quá cao, nhưng đối với Tần Vô Song thì không ảnh hưởng chút nào, quét nhìn một vòng.</w:t>
      </w:r>
    </w:p>
    <w:p>
      <w:pPr>
        <w:pStyle w:val="BodyText"/>
      </w:pPr>
      <w:r>
        <w:t xml:space="preserve">Quả nhiên trong đám người ấy có một kẻ có một cái bớt màu xanh trên mặt, phục sức giống một tên Chấp sự phổ thông, đứng lẫn trong đoàn người. Nếu như không phải là cái bớt đó vô cùng rõ ràng thì Tần Vô Song tìm người trong cái dám này cũng là vô cùng khó khăn.</w:t>
      </w:r>
    </w:p>
    <w:p>
      <w:pPr>
        <w:pStyle w:val="BodyText"/>
      </w:pPr>
      <w:r>
        <w:t xml:space="preserve">Tập trung được mục tiêu, tất cả đều dễ làm rồi.</w:t>
      </w:r>
    </w:p>
    <w:p>
      <w:pPr>
        <w:pStyle w:val="BodyText"/>
      </w:pPr>
      <w:r>
        <w:t xml:space="preserve">Đang muốn động thủ thì Đại Thần tông từ phía sau cũng rất nhanh chạy tới, trong tay cầm một cây gậy thuận thế vung lên, hướng Tần Vô Song mà tấn công.</w:t>
      </w:r>
    </w:p>
    <w:p>
      <w:pPr>
        <w:pStyle w:val="BodyText"/>
      </w:pPr>
      <w:r>
        <w:t xml:space="preserve">Quang mang chợt lóe lên, trong cây gậy kia bắn ra một đao khí thế rộng rãi đánh tới. Nằm ngoài sự dự tính của Tần Vô Song chính là Đại Thần tông này rõ ràng cũng đã đột phá Linh Võ Cảnh, tiến vào Luyện Hư Cảnh.</w:t>
      </w:r>
    </w:p>
    <w:p>
      <w:pPr>
        <w:pStyle w:val="BodyText"/>
      </w:pPr>
      <w:r>
        <w:t xml:space="preserve">Lực công kích này không phải là Luyện Hư cảnh, căn bản không có khả năng phóng thích ra được.</w:t>
      </w:r>
    </w:p>
    <w:p>
      <w:pPr>
        <w:pStyle w:val="BodyText"/>
      </w:pPr>
      <w:r>
        <w:t xml:space="preserve">Nhưng mà Luyện Hư Cảnh cường giả trong mắt của Tần Vô Song lúc này cũng chẳng khác là bao so với đứa trẻ vừa mới học đi. Vung lên một quyền, liền bao vây lấy đạo công kích này.</w:t>
      </w:r>
    </w:p>
    <w:p>
      <w:pPr>
        <w:pStyle w:val="BodyText"/>
      </w:pPr>
      <w:r>
        <w:t xml:space="preserve">Trong tay một quyền, quang mang kia liền giống như bị một lực lượng thần bí nào đó phá tan, trực tiếp tiêu hủy biến mất. Tần Vô Song thản nhiên nói:</w:t>
      </w:r>
    </w:p>
    <w:p>
      <w:pPr>
        <w:pStyle w:val="BodyText"/>
      </w:pPr>
      <w:r>
        <w:t xml:space="preserve">- Đại Thần tông, vô ý mạo phạm. Lựa chọn động thủ, đối với Cửu Ô Thần Miếu không phải là sự lựa chọn thông minh đâu!</w:t>
      </w:r>
    </w:p>
    <w:p>
      <w:pPr>
        <w:pStyle w:val="BodyText"/>
      </w:pPr>
      <w:r>
        <w:t xml:space="preserve">Nói xong, theo tay áo vung lên, một đạo khí lưu vô hình dường như một đợt sóng hung dữ thổi mạnh trực tiếp đẩy ra.</w:t>
      </w:r>
    </w:p>
    <w:p>
      <w:pPr>
        <w:pStyle w:val="BodyText"/>
      </w:pPr>
      <w:r>
        <w:t xml:space="preserve">Đây dường như là một cú đánh vô ý không lưu tâm nhưng lực đạo của nó lại khiến kẻ khác vô cùng kinh sợ.</w:t>
      </w:r>
    </w:p>
    <w:p>
      <w:pPr>
        <w:pStyle w:val="BodyText"/>
      </w:pPr>
      <w:r>
        <w:t xml:space="preserve">Đại Thần tông ngay từ đầu còn cảm thấy mình có thể tiếp đỡ được, đợi khí thế của hắn thôi động ra ngoài, hắn mới biết được đối thủ trước mặt mình đáng sợ tới cỡ nào.</w:t>
      </w:r>
    </w:p>
    <w:p>
      <w:pPr>
        <w:pStyle w:val="BodyText"/>
      </w:pPr>
      <w:r>
        <w:t xml:space="preserve">Lực lượng nhất thời ở tay còn chưa tiếp cận đến trước người hắn thì đã hình thành khí thế giống như đại dương cuồn cuộn, đem bốn phía xung quanh hắn phong tỏa toàn bộ ở đường lui.</w:t>
      </w:r>
    </w:p>
    <w:p>
      <w:pPr>
        <w:pStyle w:val="BodyText"/>
      </w:pPr>
      <w:r>
        <w:t xml:space="preserve">Đại Thần tông trong nháy mắt, thật giống như bị định thân vậy, khí lưu bốn phương tám hướng không ngừng lưu chảy, đem khống chế hoàn toàn cơ thể hắn, khiến hắn hoàn toàn không có cách nào khống chế được ở trong cái lốc xoáy đó. Tần Vô Song cười đạm nhạt:</w:t>
      </w:r>
    </w:p>
    <w:p>
      <w:pPr>
        <w:pStyle w:val="BodyText"/>
      </w:pPr>
      <w:r>
        <w:t xml:space="preserve">- Đắc tội rồi!</w:t>
      </w:r>
    </w:p>
    <w:p>
      <w:pPr>
        <w:pStyle w:val="BodyText"/>
      </w:pPr>
      <w:r>
        <w:t xml:space="preserve">Cánh tay giơ lên một chiêu, khí lưu cường đại lại hạ xuống, toàn bộ tản đi. Đại Thần tông lập tức cảm nhận được một loại cảm giác mây tan thấy trăng sáng, toàn thân cảm thấy một trận nhẹ nhõm rõ ràng, biết được cái gì gọi là sống chết cách nhau một chớp mắt.</w:t>
      </w:r>
    </w:p>
    <w:p>
      <w:pPr>
        <w:pStyle w:val="BodyText"/>
      </w:pPr>
      <w:r>
        <w:t xml:space="preserve">- Đại Thần tông, ta đã nói rồi, ta chỉ cần một người, hơn nữa ta có đủ lý do.</w:t>
      </w:r>
    </w:p>
    <w:p>
      <w:pPr>
        <w:pStyle w:val="BodyText"/>
      </w:pPr>
      <w:r>
        <w:t xml:space="preserve">Đại Thần tông vừa rồi ở trong đêm tối, bị Tần Vô Song một kích bức bách, biểu hiện sự quẫn bách ra bên ngoài, những kẻ của Cửu Ô Thần Miếu thế nhưng vẫn chưa có phát hiện ra.</w:t>
      </w:r>
    </w:p>
    <w:p>
      <w:pPr>
        <w:pStyle w:val="BodyText"/>
      </w:pPr>
      <w:r>
        <w:t xml:space="preserve">Không kẻ nào biết Đại Thần tông lúc này đang sợ hãi cực độ. Một tia may mắn đánh bừa dâng lên trong lòng Đại Thần tông, theo một cái phất tay tùy ý của Tần Vô Song mà hoàn toàn tiêu tán đi mất không còn.</w:t>
      </w:r>
    </w:p>
    <w:p>
      <w:pPr>
        <w:pStyle w:val="BodyText"/>
      </w:pPr>
      <w:r>
        <w:t xml:space="preserve">Ông ta biết cùng kẻ này liều mạng cũng chính là chôn vùi cơ nghiệp mấy ngàn năm của mình.</w:t>
      </w:r>
    </w:p>
    <w:p>
      <w:pPr>
        <w:pStyle w:val="BodyText"/>
      </w:pPr>
      <w:r>
        <w:t xml:space="preserve">Tần Vô Song thấy Đại Thần tông im lặn, cũng không nói gì, hắn hôm nay tới đây cũng không có ý định bại lộ thân phận, cũng chỉ có thể bất đắc dĩ dùng cách này mà thôi.</w:t>
      </w:r>
    </w:p>
    <w:p>
      <w:pPr>
        <w:pStyle w:val="BodyText"/>
      </w:pPr>
      <w:r>
        <w:t xml:space="preserve">Nếu như hắn dùng thân phận là Tần Vô Song thì căn bản vấn đề sẽ không phức tạp như thế này. Nhưng hắn cũng không muốn dùng thân phận của Tần Vô Song, dù sao gặp những kẻ yếu hơn, nếu như dùng thân phận của Tần Vô Song đi bắt tên Thích Chấp sự đó thì không biết Cửu Ô Thần Miếu sẽ có phản ứng như thế nào.</w:t>
      </w:r>
    </w:p>
    <w:p>
      <w:pPr>
        <w:pStyle w:val="BodyText"/>
      </w:pPr>
      <w:r>
        <w:t xml:space="preserve">Nhỡ đâu, nếu như Cửu Ô Thần Miếu có mối quan hệ với thế lực thần bí nào đó tại Hiên Viên Khâu, hành tung của hắn sẽ hoàn toàn bị bại lộ. Đây tuyệt đối không phải là chuyện Tần Vô Song muốn thấy.</w:t>
      </w:r>
    </w:p>
    <w:p>
      <w:pPr>
        <w:pStyle w:val="BodyText"/>
      </w:pPr>
      <w:r>
        <w:t xml:space="preserve">Tần Vô Song ánh mắt như điện, đảo mắt qua sân rộng, quát dẹp đường:</w:t>
      </w:r>
    </w:p>
    <w:p>
      <w:pPr>
        <w:pStyle w:val="BodyText"/>
      </w:pPr>
      <w:r>
        <w:t xml:space="preserve">- Thích Ngọc Đường, cút ra đây.</w:t>
      </w:r>
    </w:p>
    <w:p>
      <w:pPr>
        <w:pStyle w:val="BodyText"/>
      </w:pPr>
      <w:r>
        <w:t xml:space="preserve">Gã Thích Chấp sự trốn trong đám người kia vẫn không biết là đang xảy ra chuyện gì. Trong lòng vẫn có cái suy nghĩ là chuyện không liên quan tới mình, nên dương dương tự đắc bước ra xem náo nhiệt. Nếu như thực sự phát sinh hỗn chiến, hắn sẽ lập tức quay đầu bỏ chạy. Căn bản là không hề nghĩ tới, trận tai bay vạ gió này của Cửu Ô Thần Miếu lại do hắn mà nên.</w:t>
      </w:r>
    </w:p>
    <w:p>
      <w:pPr>
        <w:pStyle w:val="BodyText"/>
      </w:pPr>
      <w:r>
        <w:t xml:space="preserve">Lúc này bị thanh âm kia gọi đích danh mình, toàn thân rung lên, trống ngực cũng kêu thình thịch, sao kẻ kia lại cùng hắn có quan hệ gì nhỉ?</w:t>
      </w:r>
    </w:p>
    <w:p>
      <w:pPr>
        <w:pStyle w:val="BodyText"/>
      </w:pPr>
      <w:r>
        <w:t xml:space="preserve">- Ta giờ cho ngươi một cơ hội, tự mình ra đây. Đợi đến khi ta đích thân ra tay thì cả đời này của ngươi cũng không cần phải bước đi nữa. Đừng có nhìn xung quanh, ngươi trốn không thoát đâu.</w:t>
      </w:r>
    </w:p>
    <w:p>
      <w:pPr>
        <w:pStyle w:val="BodyText"/>
      </w:pPr>
      <w:r>
        <w:t xml:space="preserve">Tất cả những hành động của Thích Ngọc Đường đều hiện lên rõ ràng trong đáy mắt của Tần Vô Song.</w:t>
      </w:r>
    </w:p>
    <w:p>
      <w:pPr>
        <w:pStyle w:val="BodyText"/>
      </w:pPr>
      <w:r>
        <w:t xml:space="preserve">Thích Ngọc Đường thất kinh, tự mình bước từng bước nhỏ, đối phương lại có thể nhìn thấy rõ ràng như vậy, lẽ nào hắn thực đã tập trung được vị trí của mình rồi hay sao? Không thể nào, trong đêm tối như thế này, hắn làm sao có thể phát hiện ra mình ta, không phải là đang lừa gạt ta đó chứ?</w:t>
      </w:r>
    </w:p>
    <w:p>
      <w:pPr>
        <w:pStyle w:val="BodyText"/>
      </w:pPr>
      <w:r>
        <w:t xml:space="preserve">Trong lòng tuy rằng vô cùng sợ hãi, nhưng lại vẫn ôm một chút tâm lý may mắn.</w:t>
      </w:r>
    </w:p>
    <w:p>
      <w:pPr>
        <w:pStyle w:val="BodyText"/>
      </w:pPr>
      <w:r>
        <w:t xml:space="preserve">- Xem ra, ngươi vẫn là không có dự định bước ra đây. Mấy vị bên cạnh Thích Ngọc Đường kia, các ngươi tốt nhất đứng xa hắn một chút, nếu như các ngươi không muốn gặp vạ lây cùng chung với Thích Ngọc Đường.</w:t>
      </w:r>
    </w:p>
    <w:p>
      <w:pPr>
        <w:pStyle w:val="BodyText"/>
      </w:pPr>
      <w:r>
        <w:t xml:space="preserve">Những người bên cạnh Thích Ngọc Đường với hắn bình thường cũng không hề thân thiết gì cả, đối với thái độ làm người vô cùng hèn mọn của tên Thích Ngọc Đường này vô cùng căm ghét. Lúc này nghe thanh âm siêu cấp cường giả kia nói như thì đều theo bản năng chạy tránh ra bốn phía xung quanh. Bởi vậy, nhất thời đã làm Thích Ngọc Đường hiện ra rõ ràng.</w:t>
      </w:r>
    </w:p>
    <w:p>
      <w:pPr>
        <w:pStyle w:val="BodyText"/>
      </w:pPr>
      <w:r>
        <w:t xml:space="preserve">Thích Ngọc Đường đứng trong đám người không biết làm sao, rốt cuộc vẫn là không biết có chuyện gì, vì sao đối phương lại chỉ gọi độc nhất có tên hắn?</w:t>
      </w:r>
    </w:p>
    <w:p>
      <w:pPr>
        <w:pStyle w:val="BodyText"/>
      </w:pPr>
      <w:r>
        <w:t xml:space="preserve">- Rất tốt, bây giờ vẫn còn cần ta phải xuống thu thập ngươi không?</w:t>
      </w:r>
    </w:p>
    <w:p>
      <w:pPr>
        <w:pStyle w:val="BodyText"/>
      </w:pPr>
      <w:r>
        <w:t xml:space="preserve">Tần Vô Song thấy đám người gần đó đều tản ra, cười rộ lên:</w:t>
      </w:r>
    </w:p>
    <w:p>
      <w:pPr>
        <w:pStyle w:val="BodyText"/>
      </w:pPr>
      <w:r>
        <w:t xml:space="preserve">- Xem ra, nhân cách của ngươi cũng không được tốt đẹp gì lắm nhỉ?</w:t>
      </w:r>
    </w:p>
    <w:p>
      <w:pPr>
        <w:pStyle w:val="BodyText"/>
      </w:pPr>
      <w:r>
        <w:t xml:space="preserve">Thích Ngọc Đường vừa nghĩ đến bá bá của mình là Tứ Thần tông, trong lòng tuy rằng có chút sợ hãi, nhưng không đến mức thần điên bát đảo. Giả vờ trấn tĩnh tới hỏi:</w:t>
      </w:r>
    </w:p>
    <w:p>
      <w:pPr>
        <w:pStyle w:val="BodyText"/>
      </w:pPr>
      <w:r>
        <w:t xml:space="preserve">- Ngươi là ai? Thích Ngọc Đường ta cùng ngươi hình như không có thù hận gì?</w:t>
      </w:r>
    </w:p>
    <w:p>
      <w:pPr>
        <w:pStyle w:val="BodyText"/>
      </w:pPr>
      <w:r>
        <w:t xml:space="preserve">Thích Ngọc Đường nhiều lần tự hỏi, nghĩ mình chưa bao giờ đắc tội với siêu cấp cường giả nào, sở dĩ trong lòng vẫn ôm vài phần may mắn, hy vọng là đối phương đã tìm sai người.</w:t>
      </w:r>
    </w:p>
    <w:p>
      <w:pPr>
        <w:pStyle w:val="BodyText"/>
      </w:pPr>
      <w:r>
        <w:t xml:space="preserve">Tần Vô Song cười nhạt:</w:t>
      </w:r>
    </w:p>
    <w:p>
      <w:pPr>
        <w:pStyle w:val="BodyText"/>
      </w:pPr>
      <w:r>
        <w:t xml:space="preserve">- Rất tốt, ngươi chính là Thích Ngọc Đường, đúng không?</w:t>
      </w:r>
    </w:p>
    <w:p>
      <w:pPr>
        <w:pStyle w:val="BodyText"/>
      </w:pPr>
      <w:r>
        <w:t xml:space="preserve">- Phải… là ta, ngươi muốn thế nào?</w:t>
      </w:r>
    </w:p>
    <w:p>
      <w:pPr>
        <w:pStyle w:val="BodyText"/>
      </w:pPr>
      <w:r>
        <w:t xml:space="preserve">Thích Ngọc Đường hiển nhiên có phần lo lắng.</w:t>
      </w:r>
    </w:p>
    <w:p>
      <w:pPr>
        <w:pStyle w:val="BodyText"/>
      </w:pPr>
      <w:r>
        <w:t xml:space="preserve">- Ta muốn như thế nào?</w:t>
      </w:r>
    </w:p>
    <w:p>
      <w:pPr>
        <w:pStyle w:val="BodyText"/>
      </w:pPr>
      <w:r>
        <w:t xml:space="preserve">Tần Vô Song bỗng nhiên phóng người xuống dưới, biến thành một đạo lưu quang hướng theo Thích Ngọc Đường, giống như sao băng, vụt tới với tốc độ cực nhanh.</w:t>
      </w:r>
    </w:p>
    <w:p>
      <w:pPr>
        <w:pStyle w:val="BodyText"/>
      </w:pPr>
      <w:r>
        <w:t xml:space="preserve">- Ngọc Đường lùi ra!</w:t>
      </w:r>
    </w:p>
    <w:p>
      <w:pPr>
        <w:pStyle w:val="BodyText"/>
      </w:pPr>
      <w:r>
        <w:t xml:space="preserve">Bất kể nói thế nào thì Tứ Thần tông cũng là bá phụ của Thích Ngọc Đương, không thể nào nhìn thấy Thích Ngọc Đường bị kẻ khác giết chết như vậy, thân ảnh chợt lóe, liền tới ứng cứu.</w:t>
      </w:r>
    </w:p>
    <w:p>
      <w:pPr>
        <w:pStyle w:val="BodyText"/>
      </w:pPr>
      <w:r>
        <w:t xml:space="preserve">Đại Thần tông liền vội vã chạy qua, một tay ngăn lấy Tứ Thần tông, quát lớn:</w:t>
      </w:r>
    </w:p>
    <w:p>
      <w:pPr>
        <w:pStyle w:val="BodyText"/>
      </w:pPr>
      <w:r>
        <w:t xml:space="preserve">- Lão Tứ, không nên lỗ mãng!</w:t>
      </w:r>
    </w:p>
    <w:p>
      <w:pPr>
        <w:pStyle w:val="BodyText"/>
      </w:pPr>
      <w:r>
        <w:t xml:space="preserve">Tứ Thần tông sửng sốt:</w:t>
      </w:r>
    </w:p>
    <w:p>
      <w:pPr>
        <w:pStyle w:val="BodyText"/>
      </w:pPr>
      <w:r>
        <w:t xml:space="preserve">- Đại Thần tông, ngươi làm cái trò gì vậy, hắn muốn giết cháu trai ta!</w:t>
      </w:r>
    </w:p>
    <w:p>
      <w:pPr>
        <w:pStyle w:val="BodyText"/>
      </w:pPr>
      <w:r>
        <w:t xml:space="preserve">Đại Thần tông ánh mắt ảm đạm, lắc đầu:</w:t>
      </w:r>
    </w:p>
    <w:p>
      <w:pPr>
        <w:pStyle w:val="BodyText"/>
      </w:pPr>
      <w:r>
        <w:t xml:space="preserve">- Không nên kích động!</w:t>
      </w:r>
    </w:p>
    <w:p>
      <w:pPr>
        <w:pStyle w:val="BodyText"/>
      </w:pPr>
      <w:r>
        <w:t xml:space="preserve">Trong lúc hai người nói chuyện, Thích Ngọc Đường đã giống như một con gà con, bị Tần Vô Song nắm ở trong tay, bay lên không. Mộ Dung Nhạn ở trong không trung tiếp ứng, song song bay đi.</w:t>
      </w:r>
    </w:p>
    <w:p>
      <w:pPr>
        <w:pStyle w:val="BodyText"/>
      </w:pPr>
      <w:r>
        <w:t xml:space="preserve">Tứ Thần tông hét lớn một tiếng, liền muốn đuổi theo. Đại Thần tông giữ chặt lấy:</w:t>
      </w:r>
    </w:p>
    <w:p>
      <w:pPr>
        <w:pStyle w:val="BodyText"/>
      </w:pPr>
      <w:r>
        <w:t xml:space="preserve">- Lão Tứ, ngươi vẫn chưa nhìn rõ ràng? Người này ít nhất cũng là cường giả Hóa Hư Cảnh, ngươi và ta không ai có thể địch được.</w:t>
      </w:r>
    </w:p>
    <w:p>
      <w:pPr>
        <w:pStyle w:val="BodyText"/>
      </w:pPr>
      <w:r>
        <w:t xml:space="preserve">Có thể ngự không phi hành, tính ra thấp nhất cũng là cấp bậc Hóa Hư Cảnh rồi. Đại Thần tông là cường giả Luyện Hư Cảnh, đối với Hư Võ Cảnh là vô cùng hiểu biết.</w:t>
      </w:r>
    </w:p>
    <w:p>
      <w:pPr>
        <w:pStyle w:val="BodyText"/>
      </w:pPr>
      <w:r>
        <w:t xml:space="preserve">Còn Tứ Thần tông dù sao cũng chỉ là Linh Võ Đại Viên Mãn, đối với kiến thức của Hư Võ Cảnh thì cũng chỉ biết được một chút, miệng kêu lớn:</w:t>
      </w:r>
    </w:p>
    <w:p>
      <w:pPr>
        <w:pStyle w:val="BodyText"/>
      </w:pPr>
      <w:r>
        <w:t xml:space="preserve">- Đại Thần tông, cháu trai của ta bị hắn bắt đi rồi!</w:t>
      </w:r>
    </w:p>
    <w:p>
      <w:pPr>
        <w:pStyle w:val="BodyText"/>
      </w:pPr>
      <w:r>
        <w:t xml:space="preserve">Đại Thần tông khẩu khí điềm nhiên nói:</w:t>
      </w:r>
    </w:p>
    <w:p>
      <w:pPr>
        <w:pStyle w:val="BodyText"/>
      </w:pPr>
      <w:r>
        <w:t xml:space="preserve">- Hắn nếu như bắt ta đi, các ngươi cũng đuổi không được. Người này bây giờ địch ý vẫn chưa mạnh, nếu như làm hắn thực sự tức giận thì Cửu Ô Thần Miếu của ta căn bản là không thể nào chống lại được hắn. Hắn đêm nay tới tàn sát Cửu Ô Thần Miếu, chúng ta cũng không có cách nào cả!</w:t>
      </w:r>
    </w:p>
    <w:p>
      <w:pPr>
        <w:pStyle w:val="BodyText"/>
      </w:pPr>
      <w:r>
        <w:t xml:space="preserve">Tất cả mọi người đều nghiêm nghị, trong lòng chấn động, giật mình, khó có thể nhìn được thân ảnh biến mất hôm nay, trong ánh mắt của mỗi người đều lộ ra vẻ sợ hãi cực độ.</w:t>
      </w:r>
    </w:p>
    <w:p>
      <w:pPr>
        <w:pStyle w:val="BodyText"/>
      </w:pPr>
      <w:r>
        <w:t xml:space="preserve">- Kẻ này rốt cuộc là ai?</w:t>
      </w:r>
    </w:p>
    <w:p>
      <w:pPr>
        <w:pStyle w:val="BodyText"/>
      </w:pPr>
      <w:r>
        <w:t xml:space="preserve">- Đúng vậy, Đại Thần tông, là ai vậy?</w:t>
      </w:r>
    </w:p>
    <w:p>
      <w:pPr>
        <w:pStyle w:val="BodyText"/>
      </w:pPr>
      <w:r>
        <w:t xml:space="preserve">Đại Thần tông bất đắc dĩ thở dài:</w:t>
      </w:r>
    </w:p>
    <w:p>
      <w:pPr>
        <w:pStyle w:val="BodyText"/>
      </w:pPr>
      <w:r>
        <w:t xml:space="preserve">- Ta nếu như biết là ai, cũng sẽ không bị mê hoặc như vậy. Rất khả năng, đây là cường giả thuộc Cấm địa của Thần!</w:t>
      </w:r>
    </w:p>
    <w:p>
      <w:pPr>
        <w:pStyle w:val="BodyText"/>
      </w:pPr>
      <w:r>
        <w:t xml:space="preserve">Đại Thần tông thốt ra những lời này, Tứ Thần tông ngay cả ý định muốn cứu cháu cũng không còn nữa. Cường giả đến từ Cấm địa của Thần? Vậy thì đó là kẻ mà hắn hoàn toàn không thể đắc tội được. Thật sự là đến từ Cấm địa của Thần sao?</w:t>
      </w:r>
    </w:p>
    <w:p>
      <w:pPr>
        <w:pStyle w:val="BodyText"/>
      </w:pPr>
      <w:r>
        <w:t xml:space="preserve">Trong sắc mặt của Đại Thần tông, vẫn còn một tia sợ hãi, kẻ khác không biết, hắn mới từ trước của Quỷ Môn Quan mà ra, đối với kẻ có thực lực như vừa rồi, nếu như đối phương thực sự có địch ý thì hắn bây giờ cũng chỉ có thể là một đống thi thể lạnh như băng, lẽ nào còn có thể đứng đây mà nói?</w:t>
      </w:r>
    </w:p>
    <w:p>
      <w:pPr>
        <w:pStyle w:val="BodyText"/>
      </w:pPr>
      <w:r>
        <w:t xml:space="preserve">- Lão Tứ, cháu trai của ngươi, rốt cuộc là đắc tội với kẻ nào vậy?</w:t>
      </w:r>
    </w:p>
    <w:p>
      <w:pPr>
        <w:pStyle w:val="BodyText"/>
      </w:pPr>
      <w:r>
        <w:t xml:space="preserve">Đại Thần tông thở dài một tiếng, hiển nhiên cũng là vô cùng khó lý giải. Với tu vi của Thích Ngọc Đường thì không thể nào có tư cách mà đắc tội với cấp bậc cường giả như thế kia. Đối phương hùng hùng hổ hổ như vậy lại chỉ vì để bắt một người sao?</w:t>
      </w:r>
    </w:p>
    <w:p>
      <w:pPr>
        <w:pStyle w:val="BodyText"/>
      </w:pPr>
      <w:r>
        <w:t xml:space="preserve">Nghĩ tới nghĩ lui vẫn thấy chuyện này tràn ngập sự cổ quái, nhưng mà bây giờ bọn chúng ngoài không biết nguyên nhân là thế nào ra thì cũng không có bất kỳ một cái biện pháp nào.</w:t>
      </w:r>
    </w:p>
    <w:p>
      <w:pPr>
        <w:pStyle w:val="Compact"/>
      </w:pPr>
      <w:r>
        <w:t xml:space="preserve">Ủng hộ chỉ với 1 click và 5s ! (adf.ly/4EmoB)</w:t>
      </w:r>
      <w:r>
        <w:br w:type="textWrapping"/>
      </w:r>
      <w:r>
        <w:br w:type="textWrapping"/>
      </w:r>
    </w:p>
    <w:p>
      <w:pPr>
        <w:pStyle w:val="Heading2"/>
      </w:pPr>
      <w:bookmarkStart w:id="652" w:name="chương-630"/>
      <w:bookmarkEnd w:id="652"/>
      <w:r>
        <w:t xml:space="preserve">630. Chương 63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30 : Tiêu Quản được cứu.</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Mục đích ban đầu của Tần Vô Song là để tìm được Tiêu Quản, đối với Cửu Ô Thần Miếu thật ra cũng không có ý kiến gì nhiều. Dù sao, bất kể là môn phái nào, thế nào cũng có mấy kẻ bại hoại như vậy. Cửu Ô Thần Miếu vẫn luôn tốt với mọi người, cho nên Tần Vô Song cũng căn bản không có trút hết tội lỗi vào Cửu Ô Thần Miếu.</w:t>
      </w:r>
    </w:p>
    <w:p>
      <w:pPr>
        <w:pStyle w:val="BodyText"/>
      </w:pPr>
      <w:r>
        <w:t xml:space="preserve">Dù cho là Tiêu Quản bị Thích Ngọc Đường giết rồi thì hắn cũng không giận chó đánh mèo với Cửu Ô Thân Miếu, chỉ truy cứu trách nhiệm của kẻ ra tay hạ độc thủ, nhưng những kẻ liên quan tới việc này đều không cần phải chết. Đây là nguyên tắc mấu chốt trong nguyên tắc của Tần Vô Song.</w:t>
      </w:r>
    </w:p>
    <w:p>
      <w:pPr>
        <w:pStyle w:val="BodyText"/>
      </w:pPr>
      <w:r>
        <w:t xml:space="preserve">Nếu như ngay cả người thân của mình mà cũng không bảo vệ được, vậy thì tu luyện còn có cái ý nghĩa gì nữa?</w:t>
      </w:r>
    </w:p>
    <w:p>
      <w:pPr>
        <w:pStyle w:val="BodyText"/>
      </w:pPr>
      <w:r>
        <w:t xml:space="preserve">Thích Ngọc Đường bị Tần Vô Song nắm giống như con gà lôi đi, bay trên không trung, chỉ có một đai lưng níu kéo lại sinh mệnh của hắn. Nếu như cái đai lưng đó không đủ chắc chắn thì coi như cái mạng nhỏ của Thích Ngọc Đường hắn cũng liền chấm dứt rồi. Quăng từ trên mấy ngàn trượng này xuống thì kết quả căn bản là một đống nát bét, cũng không thể nào có bất kỳ khả năng nào khác nữa.</w:t>
      </w:r>
    </w:p>
    <w:p>
      <w:pPr>
        <w:pStyle w:val="BodyText"/>
      </w:pPr>
      <w:r>
        <w:t xml:space="preserve">Tần Vô Song hiển nhiên là cố ý tra tấn thần kinh của Thích Ngọc Đường, hắn nhìn khuôn mặt của Thích Ngọc Đường mặt la mày lét, vừa nhìn liền biết rằng đây là một tên gia hỏa giảo hoạt.</w:t>
      </w:r>
    </w:p>
    <w:p>
      <w:pPr>
        <w:pStyle w:val="BodyText"/>
      </w:pPr>
      <w:r>
        <w:t xml:space="preserve">Những kẻ như thế này, nếu như nhẹ nhàng đối phó với hắn thì chẳng khác nào khiến cho hắn càng thêm lẻo lự mà chối tội, chỉ có thể làm cho hắn kinh hãi, dọa cho lá gan của hắn vỡ ra thì mới có thể hỏi ra được điều gì.</w:t>
      </w:r>
    </w:p>
    <w:p>
      <w:pPr>
        <w:pStyle w:val="BodyText"/>
      </w:pPr>
      <w:r>
        <w:t xml:space="preserve">Bởi vậy, Tần Vô Song giống như chơi thả diều, kéo theo Thích Ngọc Đường bay vòng vòng trong không trung, đùa vui với cái cảm giác tim đập thình thịch của hắn.</w:t>
      </w:r>
    </w:p>
    <w:p>
      <w:pPr>
        <w:pStyle w:val="BodyText"/>
      </w:pPr>
      <w:r>
        <w:t xml:space="preserve">Thích Ngọc Đường gào khóc thảm thiết, thật là sợ tới hồn xiêu phách tán. Nhìn biển cả mênh mông không thấy đáy ở bên dưới, trừ phi là não hắn tiêu từng, bằng không thì không thể nào mà không sợ hãi.</w:t>
      </w:r>
    </w:p>
    <w:p>
      <w:pPr>
        <w:pStyle w:val="BodyText"/>
      </w:pPr>
      <w:r>
        <w:t xml:space="preserve">Như vậy bay qua bay lại một trận, Tần Vô Song mới hạ xuống một đụn mây, rơi vào trong một hòn đảo đơn độc, đem Thích Ngọc Đường quăng lên mặt đất.</w:t>
      </w:r>
    </w:p>
    <w:p>
      <w:pPr>
        <w:pStyle w:val="BodyText"/>
      </w:pPr>
      <w:r>
        <w:t xml:space="preserve">Thích Ngọc Đường chỉ cảm thấy toàn thân như bùn nhão, mễm nhũn ra, đã sợ tới mức xương cốt cũng đều bị mềm nhũn ra cả rồi. Mặt cắt không còn hạt máu, nằm trên đất thở tuyệt vọng, đại khí thở gấp, sợ hãi không còn gì sánh bằng.</w:t>
      </w:r>
    </w:p>
    <w:p>
      <w:pPr>
        <w:pStyle w:val="BodyText"/>
      </w:pPr>
      <w:r>
        <w:t xml:space="preserve">Tần Vô Song nhàn nhạt hỏi:</w:t>
      </w:r>
    </w:p>
    <w:p>
      <w:pPr>
        <w:pStyle w:val="BodyText"/>
      </w:pPr>
      <w:r>
        <w:t xml:space="preserve">- Còn muốn chơi nữa không?</w:t>
      </w:r>
    </w:p>
    <w:p>
      <w:pPr>
        <w:pStyle w:val="BodyText"/>
      </w:pPr>
      <w:r>
        <w:t xml:space="preserve">Thích Ngọc Đường kêu rên:</w:t>
      </w:r>
    </w:p>
    <w:p>
      <w:pPr>
        <w:pStyle w:val="BodyText"/>
      </w:pPr>
      <w:r>
        <w:t xml:space="preserve">- Tiền bối, đừng chơi nữa, ta chơi không nổi đâu. Tim ta không tốt. Tiền bối, rốt cuộc tiểu nhân đắc tội với ngài ở chỗ nào, ngài nói một tiếng, ta tự mình vả vào miệng, tự mình vả vào miệng cũng chưa được?</w:t>
      </w:r>
    </w:p>
    <w:p>
      <w:pPr>
        <w:pStyle w:val="BodyText"/>
      </w:pPr>
      <w:r>
        <w:t xml:space="preserve">Nói xong, đã tự mình đưa tay lên tát đôm đốp vào mặt mình.</w:t>
      </w:r>
    </w:p>
    <w:p>
      <w:pPr>
        <w:pStyle w:val="BodyText"/>
      </w:pPr>
      <w:r>
        <w:t xml:space="preserve">Lâm vào tình cảnh này, Thích Ngọc Đường cũng là một kẻ biết thời thế, tự mình tát tay lên mặt mình, vết tát hằn rõ trên mặt, một cái cũng không qua loa, mà còn dùng lực thật mạnh, căn bản là không hề giả, một một cái tát xuống đều là rất thật.</w:t>
      </w:r>
    </w:p>
    <w:p>
      <w:pPr>
        <w:pStyle w:val="BodyText"/>
      </w:pPr>
      <w:r>
        <w:t xml:space="preserve">Hắn không dám làm bộ làm dáng, lúc này không làm bộ rất đáng thương thì chỉ có tự mình tìm chỗ chết.</w:t>
      </w:r>
    </w:p>
    <w:p>
      <w:pPr>
        <w:pStyle w:val="BodyText"/>
      </w:pPr>
      <w:r>
        <w:t xml:space="preserve">Tần Vô Song thì lại giống như đang xem thằng hề nhảy nhót, nhìn Thích Ngọc Đường.</w:t>
      </w:r>
    </w:p>
    <w:p>
      <w:pPr>
        <w:pStyle w:val="BodyText"/>
      </w:pPr>
      <w:r>
        <w:t xml:space="preserve">Mộ Dung Nhạn cũng cảm thấy kỳ quái, sao mà kẻ này lại không có cốt khí như vậy, rất thiếu tự trọng mà.</w:t>
      </w:r>
    </w:p>
    <w:p>
      <w:pPr>
        <w:pStyle w:val="BodyText"/>
      </w:pPr>
      <w:r>
        <w:t xml:space="preserve">- Được rồi, đừng có ở đây mà diễn kịch nữa. Ngươi như vậy cũng không có dùng được đâu, ngươi nhìn xem kẻ này là ai trước?</w:t>
      </w:r>
    </w:p>
    <w:p>
      <w:pPr>
        <w:pStyle w:val="BodyText"/>
      </w:pPr>
      <w:r>
        <w:t xml:space="preserve">Tần Vô Song nói xong, liền lôi Bùi Vương gia quẳng ra.</w:t>
      </w:r>
    </w:p>
    <w:p>
      <w:pPr>
        <w:pStyle w:val="BodyText"/>
      </w:pPr>
      <w:r>
        <w:t xml:space="preserve">Thích Ngọc Đường vội vã nhìn, nhận được ra:</w:t>
      </w:r>
    </w:p>
    <w:p>
      <w:pPr>
        <w:pStyle w:val="BodyText"/>
      </w:pPr>
      <w:r>
        <w:t xml:space="preserve">- Đây… đây chẳng phải là thành viên Hoàng thất của Đế quốc Cửu Ô sao?</w:t>
      </w:r>
    </w:p>
    <w:p>
      <w:pPr>
        <w:pStyle w:val="BodyText"/>
      </w:pPr>
      <w:r>
        <w:t xml:space="preserve">- Vậy chẳng lẽ ngươi vẫn không biết vì sao ta tìm ngươi?</w:t>
      </w:r>
    </w:p>
    <w:p>
      <w:pPr>
        <w:pStyle w:val="BodyText"/>
      </w:pPr>
      <w:r>
        <w:t xml:space="preserve">Thanh âm của Tần Vô Song đột nhiên nghiêm khắc, ánh mắt như điện, chăm chú nhìn vào trên mặt của Thích Ngọc Đường. Thích Ngọc Đường toàn thân nhất động:</w:t>
      </w:r>
    </w:p>
    <w:p>
      <w:pPr>
        <w:pStyle w:val="BodyText"/>
      </w:pPr>
      <w:r>
        <w:t xml:space="preserve">- Tiêu… Tiêu Quản.</w:t>
      </w:r>
    </w:p>
    <w:p>
      <w:pPr>
        <w:pStyle w:val="BodyText"/>
      </w:pPr>
      <w:r>
        <w:t xml:space="preserve">- Vẫn chưa ngu xuẩn đến mức vứt đi!</w:t>
      </w:r>
    </w:p>
    <w:p>
      <w:pPr>
        <w:pStyle w:val="BodyText"/>
      </w:pPr>
      <w:r>
        <w:t xml:space="preserve">Tần Vô Song lạnh lùng nói:</w:t>
      </w:r>
    </w:p>
    <w:p>
      <w:pPr>
        <w:pStyle w:val="BodyText"/>
      </w:pPr>
      <w:r>
        <w:t xml:space="preserve">- Họ Bùi kia nói ngươi đã tới bắt Tiêu Quản. Nghĩ lại, người đó hẳn đã bị ngươi hại chết rồi. Nếu đã như vậy, ngươi tự mình tính đi, hai huynh muội Tiêu Quản, mỗi một mạng liền bắt mười cái mạng nhà ngươi đền tội, ngươi tính toán đi, cần bao nhiêu mạng?</w:t>
      </w:r>
    </w:p>
    <w:p>
      <w:pPr>
        <w:pStyle w:val="BodyText"/>
      </w:pPr>
      <w:r>
        <w:t xml:space="preserve">Một mạng đổi mười mạng, đó chính là hai mươi mạng người a! Con cháu của Thích Ngọc Đường tính gộp cả vào, cũng không vượt quá hai mươi mạng.</w:t>
      </w:r>
    </w:p>
    <w:p>
      <w:pPr>
        <w:pStyle w:val="BodyText"/>
      </w:pPr>
      <w:r>
        <w:t xml:space="preserve">Toàn thân hắn chấn động, giờ mới biết mục đích của đối phương. Huynh muội Tiêu Quản? Thích Ngọc Đường chợt nghĩ tới tính khả năng đáng sợ nhất, toàn thân nhịn không được lông tóc đều dựng đứng lên.</w:t>
      </w:r>
    </w:p>
    <w:p>
      <w:pPr>
        <w:pStyle w:val="BodyText"/>
      </w:pPr>
      <w:r>
        <w:t xml:space="preserve">Tần Vô Song nhìn vào mắt hắn, trong lòng càng lạnh lùng:</w:t>
      </w:r>
    </w:p>
    <w:p>
      <w:pPr>
        <w:pStyle w:val="BodyText"/>
      </w:pPr>
      <w:r>
        <w:t xml:space="preserve">- Nói như vậy, thật là đã bị ngươi hại chết rồi. Thích Ngọc Đường, vậy ngươi là kẻ đầu tiên bồi táng theo vậy.</w:t>
      </w:r>
    </w:p>
    <w:p>
      <w:pPr>
        <w:pStyle w:val="BodyText"/>
      </w:pPr>
      <w:r>
        <w:t xml:space="preserve">Thích Ngọc Đường vội vã kêu to:</w:t>
      </w:r>
    </w:p>
    <w:p>
      <w:pPr>
        <w:pStyle w:val="BodyText"/>
      </w:pPr>
      <w:r>
        <w:t xml:space="preserve">- Chờ một chút, bọn họ vẫn chưa có chết.</w:t>
      </w:r>
    </w:p>
    <w:p>
      <w:pPr>
        <w:pStyle w:val="BodyText"/>
      </w:pPr>
      <w:r>
        <w:t xml:space="preserve">Tần Vô Song đang vận sức chuẩn bị phát kích liền thu lại:</w:t>
      </w:r>
    </w:p>
    <w:p>
      <w:pPr>
        <w:pStyle w:val="BodyText"/>
      </w:pPr>
      <w:r>
        <w:t xml:space="preserve">- Chưa chết? Ngươi có biết lừa gạt ta thì hậu quả sẽ như thế nào không?</w:t>
      </w:r>
    </w:p>
    <w:p>
      <w:pPr>
        <w:pStyle w:val="BodyText"/>
      </w:pPr>
      <w:r>
        <w:t xml:space="preserve">Thích Ngọc Đường vội vã cầu cứu nói:</w:t>
      </w:r>
    </w:p>
    <w:p>
      <w:pPr>
        <w:pStyle w:val="BodyText"/>
      </w:pPr>
      <w:r>
        <w:t xml:space="preserve">- Thật mà, ta không có lừa ngài. Ta đem bọn chúng nhốt ở trong thủy lao, có lẽ vẫn chưa chết, ta là muốn tra tấn bọn chúng, báo thù mối hận đã giết con ta. Ta… ta đem ngài đi tìm bọn họ.</w:t>
      </w:r>
    </w:p>
    <w:p>
      <w:pPr>
        <w:pStyle w:val="BodyText"/>
      </w:pPr>
      <w:r>
        <w:t xml:space="preserve">Tần Vô Song cũng không phí lời, trực tiếp đem Thích Ngọc Đường nắm ở trong tay:</w:t>
      </w:r>
    </w:p>
    <w:p>
      <w:pPr>
        <w:pStyle w:val="BodyText"/>
      </w:pPr>
      <w:r>
        <w:t xml:space="preserve">- Chỉ đường, ngươi biết đó, nếu như lừa dối ta, số mạng phải đền sẽ không chỉ có hai mươi mạng mà thôi đâu.</w:t>
      </w:r>
    </w:p>
    <w:p>
      <w:pPr>
        <w:pStyle w:val="BodyText"/>
      </w:pPr>
      <w:r>
        <w:t xml:space="preserve">Thích Ngọc Đường hiện tại chỉ có thể cầu thiên cầu địa, hy vọng rằng huynh muội Tiêu Quản chịu đựng được, đừng có chết quá sớm, không thì tất cả coi như xong rồi.</w:t>
      </w:r>
    </w:p>
    <w:p>
      <w:pPr>
        <w:pStyle w:val="BodyText"/>
      </w:pPr>
      <w:r>
        <w:t xml:space="preserve">Lúc Thích Ngọc Đường chỉ đường, rất nhanh liền tới chỗ huynh muội Tiêu Quản bị nhốt, trên một hòn đảo đơn độc. Hòn đảo này sau khi được khai phá ra, liền dùng làm tù lao, nhìn từ bên ngoài thì căn bản là không thể nhìn ra bất kỳ manh mối nào.</w:t>
      </w:r>
    </w:p>
    <w:p>
      <w:pPr>
        <w:pStyle w:val="BodyText"/>
      </w:pPr>
      <w:r>
        <w:t xml:space="preserve">Sau khi tiến nhập vào cô đảo, thông qua nhiều tầng cơ quan mới có thể đi vào trong nhà lao.</w:t>
      </w:r>
    </w:p>
    <w:p>
      <w:pPr>
        <w:pStyle w:val="BodyText"/>
      </w:pPr>
      <w:r>
        <w:t xml:space="preserve">Tần Vô Song vừa đáp xuống đảo liền triển khai thần thức tìm kiếm. Cảm tạ trời đất, hai đạo khí tức mà dù yếu ớt, tuy rằng đã tới lúc giống như đèn dầu chuẩn bị tắt đi, nhưng vẫn là ý chí quật cường không ngừng chống cự.</w:t>
      </w:r>
    </w:p>
    <w:p>
      <w:pPr>
        <w:pStyle w:val="BodyText"/>
      </w:pPr>
      <w:r>
        <w:t xml:space="preserve">Đi xuống tới dưới thủy lao, hai thân thể kia bị ngâm trong thủy lao lâu ngày, làn da đều đã có chút trắng bệch. Hơi thở vô cùng yếu ớt, mỏng manh, cơ hồ mỏng manh giống như tơ nhện vậy.</w:t>
      </w:r>
    </w:p>
    <w:p>
      <w:pPr>
        <w:pStyle w:val="BodyText"/>
      </w:pPr>
      <w:r>
        <w:t xml:space="preserve">Nhưng cho dù là vậy, Tiêu Quản mặc là đã kiệt lực nhưng vẫn cố gắng nâng thân thể của muội muội hắn trên lên, đứng dựa vào vách đá của thủy lao, khiến cho thân thể của muội muội hắn ngâm trong nước ít hơn một chút.</w:t>
      </w:r>
    </w:p>
    <w:p>
      <w:pPr>
        <w:pStyle w:val="BodyText"/>
      </w:pPr>
      <w:r>
        <w:t xml:space="preserve">Chỉ có điều, thể chất của Tiêu Quản cũng coi như cường hãn, muội muội hắn ở trong tay hắn, tình hình thân thể còn xấu hơn hắn một chút.</w:t>
      </w:r>
    </w:p>
    <w:p>
      <w:pPr>
        <w:pStyle w:val="BodyText"/>
      </w:pPr>
      <w:r>
        <w:t xml:space="preserve">Nghe được bên ngoài thủy lao có động tĩnh, Tiêu Quản chửi ầm lên:</w:t>
      </w:r>
    </w:p>
    <w:p>
      <w:pPr>
        <w:pStyle w:val="BodyText"/>
      </w:pPr>
      <w:r>
        <w:t xml:space="preserve">- Thích Ngọc Đường, cái tên gian tặc, ngươi sẽ không được chết tử tế đâu. Ngươi là tên khốn mạt, là gã bại hoại, quả thực chỉ làm cho Cửu Ô Thần Miếu thêm ô nhục. Có giỏi thì một đao chém chết lão tử ta đi.</w:t>
      </w:r>
    </w:p>
    <w:p>
      <w:pPr>
        <w:pStyle w:val="BodyText"/>
      </w:pPr>
      <w:r>
        <w:t xml:space="preserve">Thích Ngọc Đường hiện tại thân mình cũng khó bảo toàn, hắn vô cùng sợ chuyện Tiêu Quản hiện tại đã chết. Nghe được mấy lời hắn chửi ầm lên, trái lại lại vô cùng thoải mái nhẹ nhõm. Nào còn để ý tới mấy lời mắng chửi kia nữa?</w:t>
      </w:r>
    </w:p>
    <w:p>
      <w:pPr>
        <w:pStyle w:val="BodyText"/>
      </w:pPr>
      <w:r>
        <w:t xml:space="preserve">Tần Vô Song căn bản nhìn cũng không nhìn thủy lao, trực tiếp một chưởng phá toàn bộ cấm chế bên ngoài, đem toàn bộ lượng nước trong thủy lao rút hết ra ngoài.</w:t>
      </w:r>
    </w:p>
    <w:p>
      <w:pPr>
        <w:pStyle w:val="BodyText"/>
      </w:pPr>
      <w:r>
        <w:t xml:space="preserve">Dưới chân Tiêu Quản cảm thấy trống rỗng, nhưng vẫn đang quật cường ôm thấy thân thể của muội muội không chịu buông xuống.</w:t>
      </w:r>
    </w:p>
    <w:p>
      <w:pPr>
        <w:pStyle w:val="BodyText"/>
      </w:pPr>
      <w:r>
        <w:t xml:space="preserve">- Ngươi… Ngươi là ai? Vì sao lại cứu ta?</w:t>
      </w:r>
    </w:p>
    <w:p>
      <w:pPr>
        <w:pStyle w:val="BodyText"/>
      </w:pPr>
      <w:r>
        <w:t xml:space="preserve">Tiêu Quản có chút giật mình, hắn làm sao có thể không nhìn ra đối phương rõ ràng là đang cứu hắn.</w:t>
      </w:r>
    </w:p>
    <w:p>
      <w:pPr>
        <w:pStyle w:val="BodyText"/>
      </w:pPr>
      <w:r>
        <w:t xml:space="preserve">Tần Vô Song than thở:</w:t>
      </w:r>
    </w:p>
    <w:p>
      <w:pPr>
        <w:pStyle w:val="BodyText"/>
      </w:pPr>
      <w:r>
        <w:t xml:space="preserve">- Tiêu Quản, ngươi hành động quá lỗ mãng rồi!</w:t>
      </w:r>
    </w:p>
    <w:p>
      <w:pPr>
        <w:pStyle w:val="BodyText"/>
      </w:pPr>
      <w:r>
        <w:t xml:space="preserve">Tiêu Quản nghe được thanh âm của Tần Vô Song, nhất thời trên khuôn mặt không còn giọt máu chợt hiện lên một tia quang mang sáng rọi:</w:t>
      </w:r>
    </w:p>
    <w:p>
      <w:pPr>
        <w:pStyle w:val="BodyText"/>
      </w:pPr>
      <w:r>
        <w:t xml:space="preserve">- Công tử, công tử, là người sao?</w:t>
      </w:r>
    </w:p>
    <w:p>
      <w:pPr>
        <w:pStyle w:val="BodyText"/>
      </w:pPr>
      <w:r>
        <w:t xml:space="preserve">Tần Vô Song gật gật đầu:</w:t>
      </w:r>
    </w:p>
    <w:p>
      <w:pPr>
        <w:pStyle w:val="BodyText"/>
      </w:pPr>
      <w:r>
        <w:t xml:space="preserve">- Mau ra đây đi. Cuối cùng thì ta vẫn không đến muộn!</w:t>
      </w:r>
    </w:p>
    <w:p>
      <w:pPr>
        <w:pStyle w:val="BodyText"/>
      </w:pPr>
      <w:r>
        <w:t xml:space="preserve">Tiêu Quản mừng rỡ, lúc này liền bất chấp cả niềm vui, quỳ gối trước mặt Tần Vô Song:</w:t>
      </w:r>
    </w:p>
    <w:p>
      <w:pPr>
        <w:pStyle w:val="BodyText"/>
      </w:pPr>
      <w:r>
        <w:t xml:space="preserve">- Công tử, xin người mở lòng từ bi, cứu muội muội của ta. Nó sắp chịu không nổi rồi!</w:t>
      </w:r>
    </w:p>
    <w:p>
      <w:pPr>
        <w:pStyle w:val="BodyText"/>
      </w:pPr>
      <w:r>
        <w:t xml:space="preserve">Cứu người với Tần Vô Song mà nói căn bản không có vấn đề gì, Tần Vô Song cũng không có xuất ra loại linh đan quá mức đặc biệt, chỉ là lấy một viên Cửu Chuyển Hồi Dương Đan bình thường, cái này hiện tại cũng đã quá đủ rồi.</w:t>
      </w:r>
    </w:p>
    <w:p>
      <w:pPr>
        <w:pStyle w:val="BodyText"/>
      </w:pPr>
      <w:r>
        <w:t xml:space="preserve">Một viên Cửu Chuyển Hồi Dương Đan phổ thông thế này, đối với thể chất của muội muội Tiêu Quản thì vẫn cần hắn phải đưa ít linh lực vào giúp nàng ta tiêu hóa, nếu không thì dược lực căn bản là không phát huy được tác dụng.</w:t>
      </w:r>
    </w:p>
    <w:p>
      <w:pPr>
        <w:pStyle w:val="BodyText"/>
      </w:pPr>
      <w:r>
        <w:t xml:space="preserve">Cửu Chuyển Hồi Dương Đan đối với một Động Hư Cảnh cường giả mà nói thì là vật phẩm vô cùng bình thường, nhưng đối với người phàm tục như muội muội của Tiêu Quản thì không khác nào thuốc tiên.</w:t>
      </w:r>
    </w:p>
    <w:p>
      <w:pPr>
        <w:pStyle w:val="BodyText"/>
      </w:pPr>
      <w:r>
        <w:t xml:space="preserve">Dược lực vừa có tác dụng, sắc mặt thiếu nữ lập tức hồng hào lên. Không bao lâu, hô hấp cũng được thông thuận, cũng trở nên bình thản trở lại, tuy rằng còn đang chìm vào hôn mê nhưng hiển nhiên là không còn chuyện gì lớn nữa rồi.</w:t>
      </w:r>
    </w:p>
    <w:p>
      <w:pPr>
        <w:pStyle w:val="BodyText"/>
      </w:pPr>
      <w:r>
        <w:t xml:space="preserve">Tiêu Quản lúc này mới chuyển từ buồn sang vui, cảm động tới rơi nước mắt:</w:t>
      </w:r>
    </w:p>
    <w:p>
      <w:pPr>
        <w:pStyle w:val="BodyText"/>
      </w:pPr>
      <w:r>
        <w:t xml:space="preserve">- Công tử, lại là người tới cứu ta. Ta…</w:t>
      </w:r>
    </w:p>
    <w:p>
      <w:pPr>
        <w:pStyle w:val="BodyText"/>
      </w:pPr>
      <w:r>
        <w:t xml:space="preserve">- Tiêu Quản, đứng lên đi. Không sao là tốt rồi, hai kẻ kia đều là kẻ thù của ngươi, ngươi tự mình giải quyết đi.</w:t>
      </w:r>
    </w:p>
    <w:p>
      <w:pPr>
        <w:pStyle w:val="BodyText"/>
      </w:pPr>
      <w:r>
        <w:t xml:space="preserve">Tiêu Quản thấy Bùi Vương gia và Thích Ngọc Đường, quả nhiên là gặp lại cừu địch, hai mắt đỏ ngầu. Toàn thân run run đứng lên, khàn giọng hỏi:</w:t>
      </w:r>
    </w:p>
    <w:p>
      <w:pPr>
        <w:pStyle w:val="BodyText"/>
      </w:pPr>
      <w:r>
        <w:t xml:space="preserve">- Công tử, người giao cho ta xử lý sao?</w:t>
      </w:r>
    </w:p>
    <w:p>
      <w:pPr>
        <w:pStyle w:val="BodyText"/>
      </w:pPr>
      <w:r>
        <w:t xml:space="preserve">- Ngươi không muốn à?</w:t>
      </w:r>
    </w:p>
    <w:p>
      <w:pPr>
        <w:pStyle w:val="BodyText"/>
      </w:pPr>
      <w:r>
        <w:t xml:space="preserve">Tần Vô Song kéo tay áo Mộ Dung Nhạn, ý bảo nàng tránh đi một chút.</w:t>
      </w:r>
    </w:p>
    <w:p>
      <w:pPr>
        <w:pStyle w:val="BodyText"/>
      </w:pPr>
      <w:r>
        <w:t xml:space="preserve">Mộ Dung Nhạn mỉm cười, cùng Tần Vô Song đi ra. Chỉ nghe thấy bên trong hai tiếng kêu thảm thiết, Tiêu Quản hiển nhiên là đang giải quyết mối thù nhà rồi. Không lâu sau, Tiêu Quản ôm muội muội trong tay trở ra:</w:t>
      </w:r>
    </w:p>
    <w:p>
      <w:pPr>
        <w:pStyle w:val="BodyText"/>
      </w:pPr>
      <w:r>
        <w:t xml:space="preserve">- Công tử, cảm tạ ngươi, thực sự cảm tạ ngươi!</w:t>
      </w:r>
    </w:p>
    <w:p>
      <w:pPr>
        <w:pStyle w:val="BodyText"/>
      </w:pPr>
      <w:r>
        <w:t xml:space="preserve">Nói tới đó, Tiêu Quản lại có chút nghẹn ngào. Hắn vốn tưởng rằng đã chết rồi. Hắn không sợ chết, nhưng nghĩ tới muội muội còn trẻ, đang giữa tuổi thanh xuân, cùng chết với hắn khiến hắn cảm thấy vô cùng đau lòng, Hơn nữa mối thù không báo kẻ thù thì còn đang nhởn nhơ ngoài vòng pháp luật.</w:t>
      </w:r>
    </w:p>
    <w:p>
      <w:pPr>
        <w:pStyle w:val="BodyText"/>
      </w:pPr>
      <w:r>
        <w:t xml:space="preserve">Mỗi lần nghĩ tới đó, hắn lại phẫn uất thiên đạo bất công, thiện ác không phân.</w:t>
      </w:r>
    </w:p>
    <w:p>
      <w:pPr>
        <w:pStyle w:val="BodyText"/>
      </w:pPr>
      <w:r>
        <w:t xml:space="preserve">Lúc này, lại có thể nhìn thấy ánh mặt trời, còn có thể trong nháy mắt hạ đao với hai tên có mối đại thù này, việc này khiến hắn sao không cảm động được? Làm sao khiến hắn không cảm động đến rơi nước mặt được?</w:t>
      </w:r>
    </w:p>
    <w:p>
      <w:pPr>
        <w:pStyle w:val="BodyText"/>
      </w:pPr>
      <w:r>
        <w:t xml:space="preserve">- Tiêu Quản, nam tử hán đại trượng phu, có thể chảy máu chứ không rơi lệ!</w:t>
      </w:r>
    </w:p>
    <w:p>
      <w:pPr>
        <w:pStyle w:val="BodyText"/>
      </w:pPr>
      <w:r>
        <w:t xml:space="preserve">Tần Vô Song nở nụ cười.</w:t>
      </w:r>
    </w:p>
    <w:p>
      <w:pPr>
        <w:pStyle w:val="BodyText"/>
      </w:pPr>
      <w:r>
        <w:t xml:space="preserve">- Công tử, ta…</w:t>
      </w:r>
    </w:p>
    <w:p>
      <w:pPr>
        <w:pStyle w:val="BodyText"/>
      </w:pPr>
      <w:r>
        <w:t xml:space="preserve">- Không cần phải nói nữa thêm gì nữa. Tiếp sau đây ngươi có dự tính gì không? Quay về Tần gia, hay ở lại trong Đế quốc Cửu Ô? Ngươi tự lựa chọn đi, ta không làm khó ngươi.</w:t>
      </w:r>
    </w:p>
    <w:p>
      <w:pPr>
        <w:pStyle w:val="BodyText"/>
      </w:pPr>
      <w:r>
        <w:t xml:space="preserve">Tiêu Quản không chút đắn đo:</w:t>
      </w:r>
    </w:p>
    <w:p>
      <w:pPr>
        <w:pStyle w:val="BodyText"/>
      </w:pPr>
      <w:r>
        <w:t xml:space="preserve">- Đương nhiên là theo công tử quay về Tần gia rồi, Tiêu Quản đã từng nói, cả đời này sẽ làm trâu làm ngựa báo đáp người.</w:t>
      </w:r>
    </w:p>
    <w:p>
      <w:pPr>
        <w:pStyle w:val="BodyText"/>
      </w:pPr>
      <w:r>
        <w:t xml:space="preserve">- Ừm, vậy chuẩn bị một chút, chúng ta liền quay về Tần gia, cừu hận bên này của ngươi, cũng đã kết thúc hẳn rồi nhỉ?</w:t>
      </w:r>
    </w:p>
    <w:p>
      <w:pPr>
        <w:pStyle w:val="BodyText"/>
      </w:pPr>
      <w:r>
        <w:t xml:space="preserve">- Vâng, Bùi lão tặc chủ mưu, hắn đã chết, mối thù cũng đã được báo rồi. Những kẻ đồng lõa khác đều là nghe theo lệnh của Bùi lão tặc, giết hay không thì việc cũng đã rồi.</w:t>
      </w:r>
    </w:p>
    <w:p>
      <w:pPr>
        <w:pStyle w:val="BodyText"/>
      </w:pPr>
      <w:r>
        <w:t xml:space="preserve">Tiêu Quản bây giờ cũng nhìn ra được, bản thân còn sống không sao, vậy là tốt rồi. Những ngày tháng qua, hắn gặp lại tiểu muội tưởng rằng đã mất đi, khiến hắn lĩnh ngộ được rất nhiều đạo lý nhân sinh.</w:t>
      </w:r>
    </w:p>
    <w:p>
      <w:pPr>
        <w:pStyle w:val="BodyText"/>
      </w:pPr>
      <w:r>
        <w:t xml:space="preserve">o0o</w:t>
      </w:r>
    </w:p>
    <w:p>
      <w:pPr>
        <w:pStyle w:val="BodyText"/>
      </w:pPr>
      <w:r>
        <w:t xml:space="preserve">Một hồi phong ba ở Cửu Ô Thần Miếu rốt cuộc cũng được bình ổn, đến khi bọn Tần Vô Song rời khỏi Cửu Ô Trắc thì bọn Thần tông ở Cửu Ô Thần Miếu mới cảm giác được sự thoải mái khi còn sống sót sau tai nạn.</w:t>
      </w:r>
    </w:p>
    <w:p>
      <w:pPr>
        <w:pStyle w:val="BodyText"/>
      </w:pPr>
      <w:r>
        <w:t xml:space="preserve">Tại một khắc, bọn họ đều tưởng rằng không thể thoát khỏi được kiếp số. Không nghĩ rằng đối phương lại rời khỏi đây một cách dễ dàng như vậy. Tuy rằng Thích Ngọc Đường đã mất đi, nhưng mọi người cũng không biết là nên đau buồn hay là nên ầm thầm cảm thấy may mắn. Bất kể nói như thế nào thì Cửu Ô Thần Miếu cũng được bảo toàn rồi.</w:t>
      </w:r>
    </w:p>
    <w:p>
      <w:pPr>
        <w:pStyle w:val="BodyText"/>
      </w:pPr>
      <w:r>
        <w:t xml:space="preserve">o0o</w:t>
      </w:r>
    </w:p>
    <w:p>
      <w:pPr>
        <w:pStyle w:val="BodyText"/>
      </w:pPr>
      <w:r>
        <w:t xml:space="preserve">Rời khỏi Cửu Ô Thần Miếu, Tần Vô Song cũng không dừng bước bay về Bách Việt Quốc. Vừa đi vừa về chỉ tốn mất có hai ngày trời mà thôi.</w:t>
      </w:r>
    </w:p>
    <w:p>
      <w:pPr>
        <w:pStyle w:val="BodyText"/>
      </w:pPr>
      <w:r>
        <w:t xml:space="preserve">Tiêu Quản lại trở về Thiên Tứ Vương Phủ, cũng như là có một sinh mệnh mới. Mà Thiên Tứ Vương Phủ cũng vô cùng náo nhiệt, khắp nơi tân khách tới từ Bách Việt Quốc đều tới tiếp kiến.</w:t>
      </w:r>
    </w:p>
    <w:p>
      <w:pPr>
        <w:pStyle w:val="BodyText"/>
      </w:pPr>
      <w:r>
        <w:t xml:space="preserve">Tần Vô Song tự nhiên là không tham dự vào trong đó, dẫn theo Mộ Dung Nhạn rong chơi tại Đại Thương Sơn, hưởng thụ không khí thanh bình hiếm khi có được.</w:t>
      </w:r>
    </w:p>
    <w:p>
      <w:pPr>
        <w:pStyle w:val="BodyText"/>
      </w:pPr>
      <w:r>
        <w:t xml:space="preserve">Hắn biết, loại thanh bình này đối với hắn mà nói là một thứ xa xỉ nhất thời.</w:t>
      </w:r>
    </w:p>
    <w:p>
      <w:pPr>
        <w:pStyle w:val="Compact"/>
      </w:pPr>
      <w:r>
        <w:t xml:space="preserve">Ủng hộ chỉ với 1 click và 5s ! (adf.ly/4EmoB)</w:t>
      </w:r>
      <w:r>
        <w:br w:type="textWrapping"/>
      </w:r>
      <w:r>
        <w:br w:type="textWrapping"/>
      </w:r>
    </w:p>
    <w:p>
      <w:pPr>
        <w:pStyle w:val="Heading2"/>
      </w:pPr>
      <w:bookmarkStart w:id="653" w:name="chương-631"/>
      <w:bookmarkEnd w:id="653"/>
      <w:r>
        <w:t xml:space="preserve">631. Chương 63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31 : Trở về Vấn Đỉnh Sơ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 Tần đại ca, Đại Thương Sơn này thực sự rất đẹp, rời xa tranh đấu và sát phạt nhân gian, Nhạn nhi thực sự rất thích ở đây. Tần đại ca, huynh nói, nếu mà Nhạn nhi biết huynh từ lúc chúng ta còn rất nhỏ, như vậy thì tốt biết bao.</w:t>
      </w:r>
    </w:p>
    <w:p>
      <w:pPr>
        <w:pStyle w:val="BodyText"/>
      </w:pPr>
      <w:r>
        <w:t xml:space="preserve">Tần Vô Song cười cười:</w:t>
      </w:r>
    </w:p>
    <w:p>
      <w:pPr>
        <w:pStyle w:val="BodyText"/>
      </w:pPr>
      <w:r>
        <w:t xml:space="preserve">- Cảm giác đó cũng chưa chắc tốt hơn so với hiện tại được.</w:t>
      </w:r>
    </w:p>
    <w:p>
      <w:pPr>
        <w:pStyle w:val="BodyText"/>
      </w:pPr>
      <w:r>
        <w:t xml:space="preserve">Tần Vô Song ngẫm lại, trước lúc bản thân xuyên việt đến cái thế giới này, đã biết thân phận chủ nhân của thân thể này, căn bản không có cái gì thần kỳ cả, chỉ e là Nhạn nhi thật không có quá nhiều sự yêu mến với hắn.</w:t>
      </w:r>
    </w:p>
    <w:p>
      <w:pPr>
        <w:pStyle w:val="BodyText"/>
      </w:pPr>
      <w:r>
        <w:t xml:space="preserve">- Sao có thể thế? Tần đại ca, muội nhất định sẽ thích huynh. Quân tử chính trực như huynh, bất luận ở nơi nào, Nhạn nhi đều rất thích.</w:t>
      </w:r>
    </w:p>
    <w:p>
      <w:pPr>
        <w:pStyle w:val="BodyText"/>
      </w:pPr>
      <w:r>
        <w:t xml:space="preserve">- Ha ha. Quân tử chính trực? Nhạn nhi, ta xứng với bốn chữ đó sao?</w:t>
      </w:r>
    </w:p>
    <w:p>
      <w:pPr>
        <w:pStyle w:val="BodyText"/>
      </w:pPr>
      <w:r>
        <w:t xml:space="preserve">- Đương nhiên, Tần đại ca, muội cảm thấy huynh xứng đáng.</w:t>
      </w:r>
    </w:p>
    <w:p>
      <w:pPr>
        <w:pStyle w:val="BodyText"/>
      </w:pPr>
      <w:r>
        <w:t xml:space="preserve">Mộ Dung Nhạn rất chân thành nhìn Tần Vô Song, trong ánh mắt một chút ý tứ hàm xúc gì khác lạ cũng đều là không có, đây là lời ca ngợi phát ra từ tận đáy lòng.</w:t>
      </w:r>
    </w:p>
    <w:p>
      <w:pPr>
        <w:pStyle w:val="BodyText"/>
      </w:pPr>
      <w:r>
        <w:t xml:space="preserve">Tần Vô Song thở dài:</w:t>
      </w:r>
    </w:p>
    <w:p>
      <w:pPr>
        <w:pStyle w:val="BodyText"/>
      </w:pPr>
      <w:r>
        <w:t xml:space="preserve">- Nhạn nhi, dưới tay ta, lây dính nhiều máu tươi nhiều đến như vậy, tạo nhiều sát nghiệp như vậy, chỉ sợ hai chữ quân tử này rất khó làm được à. Nhưng ta cũng không hối hận, việc ta làm, ta tự hỏi không thẹn với lòng, trên không có lỗi với trời cao, dưới không thẹn với lương tâm mình.</w:t>
      </w:r>
    </w:p>
    <w:p>
      <w:pPr>
        <w:pStyle w:val="BodyText"/>
      </w:pPr>
      <w:r>
        <w:t xml:space="preserve">- Ừm, Tần đại ca, huynh cũng đừng nghĩ nhiều. Đại lục Thiên Huyền, ngươi tranh ta đoạt. Không thể nào không tạo ra sát nghiệp. Chỉ cần điểm xuất phát không phải chủ động có ác tâm, thì đó là cử chỉ của người quân tử.</w:t>
      </w:r>
    </w:p>
    <w:p>
      <w:pPr>
        <w:pStyle w:val="BodyText"/>
      </w:pPr>
      <w:r>
        <w:t xml:space="preserve">Mộ Dung Nhạn rất biết cách an ủi Tần Vô Song. Tần Vô Song kéo tay nàng, đi tới sơn động của Đệ nhị hoàn trong Thất Tuyệt Liên Hoàn Trận.</w:t>
      </w:r>
    </w:p>
    <w:p>
      <w:pPr>
        <w:pStyle w:val="BodyText"/>
      </w:pPr>
      <w:r>
        <w:t xml:space="preserve">Mộ Dung Nhạn cảm thấy có chút ngoài ý muốn:</w:t>
      </w:r>
    </w:p>
    <w:p>
      <w:pPr>
        <w:pStyle w:val="BodyText"/>
      </w:pPr>
      <w:r>
        <w:t xml:space="preserve">- Tần đại ca, thật không ngờ rằng sâu trong vách núi này, lại có một cái sơn động như vậy, quy mô lại còn rất lớn nữa chứ. Là huynh khai phá ra sao?</w:t>
      </w:r>
    </w:p>
    <w:p>
      <w:pPr>
        <w:pStyle w:val="BodyText"/>
      </w:pPr>
      <w:r>
        <w:t xml:space="preserve">Tần Vô Song mỉm cười nói:</w:t>
      </w:r>
    </w:p>
    <w:p>
      <w:pPr>
        <w:pStyle w:val="BodyText"/>
      </w:pPr>
      <w:r>
        <w:t xml:space="preserve">- Nhạn nhi, đây là nguyên nhân quan trọng nhất mà hôm nay ta dẫn nàng tới. Sơn động này không phải ta mở đâu. Kể ra, sơn động này nguồn gốc có rất nhiều điều bí ẩn. Cho tới tận bây giờ, vẫn không có kẻ nào biết được tất cả bí mật của sơn động này, kể cả ta.</w:t>
      </w:r>
    </w:p>
    <w:p>
      <w:pPr>
        <w:pStyle w:val="BodyText"/>
      </w:pPr>
      <w:r>
        <w:t xml:space="preserve">- Bao gồm cả huynh?</w:t>
      </w:r>
    </w:p>
    <w:p>
      <w:pPr>
        <w:pStyle w:val="BodyText"/>
      </w:pPr>
      <w:r>
        <w:t xml:space="preserve">Mộ Dung Nhạn chớp chớp ánh mắt, vẻ xinh đẹp tuyệt trần, lông mi nhẹ nhàng nhướng lên, vẻ đẹp không sao có thể diễn tả được.</w:t>
      </w:r>
    </w:p>
    <w:p>
      <w:pPr>
        <w:pStyle w:val="BodyText"/>
      </w:pPr>
      <w:r>
        <w:t xml:space="preserve">Tần Vô Song gật gật đầu:</w:t>
      </w:r>
    </w:p>
    <w:p>
      <w:pPr>
        <w:pStyle w:val="BodyText"/>
      </w:pPr>
      <w:r>
        <w:t xml:space="preserve">- Nhạn nhi, ta từng nói với nàng, ta có thể từ các quốc gia nhân loại nhỏ bé như thế này mà nổi danh, có thể từ các quốc gia nhân loại mà bộc lộ hết tài năng, có thể chống lại La Thiên Đạo Trường, thứ dựa vào, chính là sơn động này đã mang đến rất nhiều kỳ ngộ cho ta.</w:t>
      </w:r>
    </w:p>
    <w:p>
      <w:pPr>
        <w:pStyle w:val="BodyText"/>
      </w:pPr>
      <w:r>
        <w:t xml:space="preserve">Tần Vô Song cũng không giấu diếm, nhìn thấy Mộ Dung Nhạn vẻ mặt có chút nghi hoặc, đem kỳ ngộ của bản thân đối với Thất Tuyệt Liên Hoàn Trận, kể tỉ mỉ rõ ràng một lượt.</w:t>
      </w:r>
    </w:p>
    <w:p>
      <w:pPr>
        <w:pStyle w:val="BodyText"/>
      </w:pPr>
      <w:r>
        <w:t xml:space="preserve">Mộ Dung Nhạn nghe như mê như say, mê mẩn không thôi. Nhất là sau mỗi một vòng đột phá, lại mang tới một kỳ ngộ mới, lại càng khiến cho Mộ Dung Nhạn nghĩ thấy vô cùng có ý nghĩa, mà nói tới lúc gặp nguy hiểm, Mộ Dung Nhạn lại nhịn không được siết chặt cánh tay của Tần Vô Song.</w:t>
      </w:r>
    </w:p>
    <w:p>
      <w:pPr>
        <w:pStyle w:val="BodyText"/>
      </w:pPr>
      <w:r>
        <w:t xml:space="preserve">Rõ ràng biết Tần Vô Song không có việc gì, lại vẫn là căng thẳng hồi hộp không thôi, trong lòng nhảy loạn không ngừng.</w:t>
      </w:r>
    </w:p>
    <w:p>
      <w:pPr>
        <w:pStyle w:val="BodyText"/>
      </w:pPr>
      <w:r>
        <w:t xml:space="preserve">Đến khi Tần Vô Song nói xong, Mộ Dung Nhạn lúc này mới từ từ lấy lại tinh thần, thở phào nhẹ nhõm:</w:t>
      </w:r>
    </w:p>
    <w:p>
      <w:pPr>
        <w:pStyle w:val="BodyText"/>
      </w:pPr>
      <w:r>
        <w:t xml:space="preserve">- Tần đại ca, nói như vậy, Thất Tuyệt Liên Hoàn Trận này, huynh mới thăm dò đến Đệ tứ hoàn sao?</w:t>
      </w:r>
    </w:p>
    <w:p>
      <w:pPr>
        <w:pStyle w:val="BodyText"/>
      </w:pPr>
      <w:r>
        <w:t xml:space="preserve">- Ừm, Đệ ngũ hoàn ở ngoài Vô Tận Đông Hải. Ta tạm thời cũng không định sẽ đi.</w:t>
      </w:r>
    </w:p>
    <w:p>
      <w:pPr>
        <w:pStyle w:val="BodyText"/>
      </w:pPr>
      <w:r>
        <w:t xml:space="preserve">Tần Vô Song biết, Vô Tận Đông Hải là khẳng định cần đi, nhưng chắc chắn không phải là bây giờ.</w:t>
      </w:r>
    </w:p>
    <w:p>
      <w:pPr>
        <w:pStyle w:val="BodyText"/>
      </w:pPr>
      <w:r>
        <w:t xml:space="preserve">Tuy rằng yêu cầu thấp nhất đến Vô Tận Đông Hải là cấp bậc Động Hư Cảnh, thì hắn cũng đã đạt tới rồi.</w:t>
      </w:r>
    </w:p>
    <w:p>
      <w:pPr>
        <w:pStyle w:val="BodyText"/>
      </w:pPr>
      <w:r>
        <w:t xml:space="preserve">Mộ Dung Nhạn trong lòng giống như được rót mật ngọt, nàng chẳng những cảm thấy trong lòng rất vui vẻ, hơn nữa còn có một phần ý thức trách nhiệm.</w:t>
      </w:r>
    </w:p>
    <w:p>
      <w:pPr>
        <w:pStyle w:val="BodyText"/>
      </w:pPr>
      <w:r>
        <w:t xml:space="preserve">Tần đại ca không có cùng bất kỳ một kẻ nào khác chia sẻ bí mật của Thất Tuyệt Liên Hoàn Trận, nàng là người đầu tiên biết bí mật này. Chỉ riêng điều đó thôi thì đã cũng đủ nói lên địa vị bản thân mình ở trong lòng Tần đại ca.</w:t>
      </w:r>
    </w:p>
    <w:p>
      <w:pPr>
        <w:pStyle w:val="BodyText"/>
      </w:pPr>
      <w:r>
        <w:t xml:space="preserve">Tuy rằng, Tần đại ca lựa chọn giấu diếm những người khác, điểm xuất phát là tốt. Nhưng có thể được là người đầu tiên cùng Tần Vô Song chia sẻ bí mật này, Mộ Dung Nhạn quả thực rất có lý do để vui vẻ.</w:t>
      </w:r>
    </w:p>
    <w:p>
      <w:pPr>
        <w:pStyle w:val="BodyText"/>
      </w:pPr>
      <w:r>
        <w:t xml:space="preserve">- Tần đại ca, lần đó huynh phái ra những cao thủ, những cao thủ đó đưa ta quay về Phiêu Tuyết Lâu, huynh nói đều là linh thú, linh thú huynh nói đó chính là trong Phong ấn Đồ quyển sao?</w:t>
      </w:r>
    </w:p>
    <w:p>
      <w:pPr>
        <w:pStyle w:val="BodyText"/>
      </w:pPr>
      <w:r>
        <w:t xml:space="preserve">Tần Vô Song gật gật đầu:</w:t>
      </w:r>
    </w:p>
    <w:p>
      <w:pPr>
        <w:pStyle w:val="BodyText"/>
      </w:pPr>
      <w:r>
        <w:t xml:space="preserve">- Đúng, mười hai đầu Linh thú Phong ấn, cũng là át chủ bài giúp ta cho tới nay có thể bảo toàn được trong cuộc chiến đấu với La Thiên Đạo Trường.</w:t>
      </w:r>
    </w:p>
    <w:p>
      <w:pPr>
        <w:pStyle w:val="BodyText"/>
      </w:pPr>
      <w:r>
        <w:t xml:space="preserve">Hắn nếu như đã quyết định cùng Mộ Dung Nhạn chia sẻ mấy điều bí mật này, tự nhiên sẽ không giấu diếm điều gì nữa. Hắn cũng tin tưởng chắc chắn rằng, Mộ Dung Nhạn khẳng định sẽ giữ gìn điều bí mật này cẩn thận.</w:t>
      </w:r>
    </w:p>
    <w:p>
      <w:pPr>
        <w:pStyle w:val="BodyText"/>
      </w:pPr>
      <w:r>
        <w:t xml:space="preserve">- Tần đại ca, xem ra, không chỉ là một mình Nhạn nhi nhìn trúng Tần đại ca huynh à. Lão thiên gia cũng nhìn trúng Tần đại ca rồi. Nếu không sao lại có thể ban cho Tần đại ca một cái phúc duyên lớn như vậy.</w:t>
      </w:r>
    </w:p>
    <w:p>
      <w:pPr>
        <w:pStyle w:val="BodyText"/>
      </w:pPr>
      <w:r>
        <w:t xml:space="preserve">Mộ Dung Nhạn nghĩ thấy rất tự hào, Hiên Viên Khâu nhiều cường giả đến như vậy, nhiều thanh niên trẻ kiệt xuất đến như vậy, vậy thì sao nào? Thất Tuyệt Liên Hoàn Trận, vẫn lựa chọn Tần đại ca.</w:t>
      </w:r>
    </w:p>
    <w:p>
      <w:pPr>
        <w:pStyle w:val="BodyText"/>
      </w:pPr>
      <w:r>
        <w:t xml:space="preserve">Mộ Dung Nhạn thanh khiết thông minh, tự nhiên biết Thất Tuyệt Liên Hoàn Trận không thể coi thường. Tần đại ca mới chỉ có tiến nhập tới Đệ tứ hoàn, mà cũng đã có nhiều kỳ ngộ như vậy.</w:t>
      </w:r>
    </w:p>
    <w:p>
      <w:pPr>
        <w:pStyle w:val="BodyText"/>
      </w:pPr>
      <w:r>
        <w:t xml:space="preserve">Phía sau còn có ba hoàn nữa, tăng lên từng hoàn từng hoàn một, khẳng định là vô cùng cường đại. Cho nên, nàng thật sự có lý do tin tưởng rằng, một ngày nào đó trong tương lai, Tần đại ca của nàng nhất định có thể trở thành kẻ đứng đầu cả Đại lục Thiên Huyền!</w:t>
      </w:r>
    </w:p>
    <w:p>
      <w:pPr>
        <w:pStyle w:val="BodyText"/>
      </w:pPr>
      <w:r>
        <w:t xml:space="preserve">Tuy rằng, Mộ Dung Nhạn không có dã tâm lớn như vậy, nhưng nàng lại có dự cảm như vậy.</w:t>
      </w:r>
    </w:p>
    <w:p>
      <w:pPr>
        <w:pStyle w:val="BodyText"/>
      </w:pPr>
      <w:r>
        <w:t xml:space="preserve">Sau khi hai người cùng giữ chung bí mật này, hai trái tim liền gần sát nhau rất nhiều. Ở Thiên Tứ Vương Phủ sống khoảng nửa tháng, Tần Vô Song lúc này mới chuẩn bị tới Tinh La Điện.</w:t>
      </w:r>
    </w:p>
    <w:p>
      <w:pPr>
        <w:pStyle w:val="BodyText"/>
      </w:pPr>
      <w:r>
        <w:t xml:space="preserve">Trước khi đi, Tần Vô Song lại đem ra hai khỏa Ngọc bài Truyền thức, một khỏa giao cho phụ thân, một khỏa giao cho tỷ phu Đạt Hề Minh.</w:t>
      </w:r>
    </w:p>
    <w:p>
      <w:pPr>
        <w:pStyle w:val="BodyText"/>
      </w:pPr>
      <w:r>
        <w:t xml:space="preserve">Không nằm ngoài sự dự liệu của Tần Liên Sơn, gia tộc Đạt Hề Thế gia, đối với chuyện của Thành Thành tiến nhập vào Cấm địa của Thần, biểu hiện cực kỳ hứng thú, chẳng những không phản đối, ngược lại lại rất tán thành.</w:t>
      </w:r>
    </w:p>
    <w:p>
      <w:pPr>
        <w:pStyle w:val="BodyText"/>
      </w:pPr>
      <w:r>
        <w:t xml:space="preserve">Đây là chuyện đã có trong sự dự kiến, có thể cùng cường giả Cấm địa của Thần tạo quan hệ, điều vinh quang này, quả thực đã vượt qua sức tưởng tượng của bọn họ.</w:t>
      </w:r>
    </w:p>
    <w:p>
      <w:pPr>
        <w:pStyle w:val="BodyText"/>
      </w:pPr>
      <w:r>
        <w:t xml:space="preserve">Đạt Hề Hằng thân là nhất gia chi chủ, không thể nào mà một chút đầu óc cũng không có.</w:t>
      </w:r>
    </w:p>
    <w:p>
      <w:pPr>
        <w:pStyle w:val="BodyText"/>
      </w:pPr>
      <w:r>
        <w:t xml:space="preserve">Tần Liên Sơn quyết định lần này không đi Thiên Đế Sơn, nguyên nhân thì Tần Vô Song cũng rất rõ ràng. Di cốt của tổ tiên Tần Vũ trước khi có thể tiến vào Xá Thân Cốc, phụ thân tạm thời sẽ không đi.</w:t>
      </w:r>
    </w:p>
    <w:p>
      <w:pPr>
        <w:pStyle w:val="BodyText"/>
      </w:pPr>
      <w:r>
        <w:t xml:space="preserve">Đây là sự khích lệ vô hình đối với Tần Vô Song hắn.</w:t>
      </w:r>
    </w:p>
    <w:p>
      <w:pPr>
        <w:pStyle w:val="BodyText"/>
      </w:pPr>
      <w:r>
        <w:t xml:space="preserve">Còn hôn sự của Tần Vô Song cùng Mộ Dung Nhạn, cũng là không vội. Cho nên Tần Liên Sơn tạm thời cũng không cần phải đi Hiên Viên Khâu gấp gáp làm chi.</w:t>
      </w:r>
    </w:p>
    <w:p>
      <w:pPr>
        <w:pStyle w:val="BodyText"/>
      </w:pPr>
      <w:r>
        <w:t xml:space="preserve">Tần Vô Song và phụ thân ước định, nếu hắn ở Hiên Viên Khâu có bất kỳ động tĩnh gì khác thường, bọn họ lập tức tới Tinh La Điện cùng năm vị Điện chủ hội hợp, tiến vào Vô Tận Đông Hải né tránh tình thế nhất thời.</w:t>
      </w:r>
    </w:p>
    <w:p>
      <w:pPr>
        <w:pStyle w:val="BodyText"/>
      </w:pPr>
      <w:r>
        <w:t xml:space="preserve">Không sợ nhất vạn, chỉ sợ vạn nhất. Rất nhiều việc, Tần Vô Song cũng là không thể không phòng bị một chút. Tuy nói là Thiên Đế bệ hạ đã hạ lệnh xác minh, nhưng có những thủ đoạn âm thầm, thì lại không thể không phòng.</w:t>
      </w:r>
    </w:p>
    <w:p>
      <w:pPr>
        <w:pStyle w:val="BodyText"/>
      </w:pPr>
      <w:r>
        <w:t xml:space="preserve">Thành Thành tuy rằng tuổi nhỏ, nhưng cũng biết lần này cậu dẫn nó tới một nơi hoàn toàn khác với bình thường, cũng không khóc ầm ĩ, giống như một người lớn vậy, ngược lại còn quay sang an ủi Tần Tụ.</w:t>
      </w:r>
    </w:p>
    <w:p>
      <w:pPr>
        <w:pStyle w:val="BodyText"/>
      </w:pPr>
      <w:r>
        <w:t xml:space="preserve">- Mẹ à, Thành Thành ở Hiên Viên Khâu chờ các người, mẹ đừng có khóc.</w:t>
      </w:r>
    </w:p>
    <w:p>
      <w:pPr>
        <w:pStyle w:val="BodyText"/>
      </w:pPr>
      <w:r>
        <w:t xml:space="preserve">Tần Tụ một bên lau nước mắt, một bên dặn dò:</w:t>
      </w:r>
    </w:p>
    <w:p>
      <w:pPr>
        <w:pStyle w:val="BodyText"/>
      </w:pPr>
      <w:r>
        <w:t xml:space="preserve">- Thành Thành, con đi tới đó phải nghe lời của cậu, siêng năng tu luyện, không được lười biếng.</w:t>
      </w:r>
    </w:p>
    <w:p>
      <w:pPr>
        <w:pStyle w:val="BodyText"/>
      </w:pPr>
      <w:r>
        <w:t xml:space="preserve">Sau khi chia tay lưu luyến bịn rịn, Tần Vô Song lúc này mới mang theo Thành Thành đi hướng tới Tinh La Điện. Tinh La Điện trùng kiến đã ngăn nắp hơn nhiều, không còn lộn xộn như trước nữa.</w:t>
      </w:r>
    </w:p>
    <w:p>
      <w:pPr>
        <w:pStyle w:val="BodyText"/>
      </w:pPr>
      <w:r>
        <w:t xml:space="preserve">Long Hổ Môn cũng là vô cùng thức thời, sau khi bị Tần Vô Song cảnh cáo, kỳ hạn một tháng còn chưa tới, năm đại thủ lĩnh Long đầu, Hổ đầu của Long Hổ Môn đã tới Tinh La Điện dập đầu tạ tội.</w:t>
      </w:r>
    </w:p>
    <w:p>
      <w:pPr>
        <w:pStyle w:val="BodyText"/>
      </w:pPr>
      <w:r>
        <w:t xml:space="preserve">Tinh La Điện đương nhiên sẽ không dễ dàng bỏ qua, hung hăng quở mắng Long Hổ Môn một trận, đem những hung thủ đã giết chóc đệ tử của Tinh La Điện, đương trường hiến tế để cúng bái cho những vong hồn của của đám đệ tử chết thảm.</w:t>
      </w:r>
    </w:p>
    <w:p>
      <w:pPr>
        <w:pStyle w:val="BodyText"/>
      </w:pPr>
      <w:r>
        <w:t xml:space="preserve">Trong số đó, bao gồm rất nhiều Đệ tử Trung tâm và Trưởng lão của Long Hổ Môn. Lần thất bại này, Long Hổ Môn từ nay về sau sẽ không thể gượng dậy nổi, không còn sức mà phát sinh bất kỳ một ý đồ nào nữa.</w:t>
      </w:r>
    </w:p>
    <w:p>
      <w:pPr>
        <w:pStyle w:val="BodyText"/>
      </w:pPr>
      <w:r>
        <w:t xml:space="preserve">Địa vị Tinh La Điện chẳng những lại lần nữa lại là bá chủ khu vực phía Đông, thậm chí ở cả các quốc gia nhân loại, cũng làm kinh sợ những thế lực muốn ngo ngoe. Trở thành đệ nhất bá chủ không có kẻ nào có thể tranh luận.</w:t>
      </w:r>
    </w:p>
    <w:p>
      <w:pPr>
        <w:pStyle w:val="BodyText"/>
      </w:pPr>
      <w:r>
        <w:t xml:space="preserve">Ngay cả Cửu Ô Thần Miếu cùng Đế Thích Cung, cũng không thể không thừa nhận địa vị của Tinh La Điện. Dù sao Tinh La Điện hiện giờ đã có tới hai cường giả Luyện Hư Cảnh. Còn có vài vị cường giả cấp bậc Linh Võ Đại viên mãn, từ Điện chủ đến Hộ pháp, còn có Trưởng lão và các Đệ tử Trung tâm, tu vi mỗi kẻ đều là tăng lên vượt bậc, tuy rằng lần này tổn thất mất rất nhiều môn hạ đệ tử bình thường, nhưng lực lượng nòng cốt ở các quốc gia nhân loại vẫn chiếm ưu thế tuyệt đối, khiến cho Cửu Ô Thần Miếu cùng Đế Thích Cung không thể không bái phục chịu thua.</w:t>
      </w:r>
    </w:p>
    <w:p>
      <w:pPr>
        <w:pStyle w:val="BodyText"/>
      </w:pPr>
      <w:r>
        <w:t xml:space="preserve">Nhìn thấy loại cục diện này, Tần Vô Song tự nhiên là thập phần vui mừng. Cùng năm vị Điện chủ ước định, vẫn như sách lược trước đây, chỉ cần có chút nguy hiểm nào, không cần toàn lực chống đỡ, trước tiên tiến vào Vô Tận Đông Hải để né tránh.</w:t>
      </w:r>
    </w:p>
    <w:p>
      <w:pPr>
        <w:pStyle w:val="BodyText"/>
      </w:pPr>
      <w:r>
        <w:t xml:space="preserve">Rời khỏi các quốc gia nhân loại, Tần Vô Song đi vào Chi Tế Sơn, sau khi cùng Bao Bao và Cô Đơn hội hợp, lại quay trở về Hiên Viên Khâu.</w:t>
      </w:r>
    </w:p>
    <w:p>
      <w:pPr>
        <w:pStyle w:val="BodyText"/>
      </w:pPr>
      <w:r>
        <w:t xml:space="preserve">Một đường không có chuyện gì xảy ra, lần trước sau khi rời khỏi Hiên Viên Khâu, thời gian thấm thoát cũng đã trôi qua hơn nửa năm, Tần Vô Song lại lần nữa quay về tới Vấn Đỉnh Sơn, vô cùng ít giao tiếp, thậm chí căn bản là không có mấy người biết chuyện hắn đã rời khỏi Vấn Đỉnh Sơn.</w:t>
      </w:r>
    </w:p>
    <w:p>
      <w:pPr>
        <w:pStyle w:val="BodyText"/>
      </w:pPr>
      <w:r>
        <w:t xml:space="preserve">Thành Thành nhỏ tuổi, lần đầu tiên rời nhà, nhưng sức chịu đựng cũng vô cùng tốt, dọc đường đi chưa từng kêu khổ, mặc dù rất nhớ phụ thân cùng mẫu thân, cũng chỉ là đặt ở trong lòng, chưa bao giờ biểu hiện ra ngoài. Tính cách đó khiến Tần Vô Song cảm thấy vô cùng vui mừng.</w:t>
      </w:r>
    </w:p>
    <w:p>
      <w:pPr>
        <w:pStyle w:val="BodyText"/>
      </w:pPr>
      <w:r>
        <w:t xml:space="preserve">Với độ tuổi của tiểu tử này mà có được định lực cùng sức nhẫn nại như vậy, tuyệt đối là có thể đào tạo thành nhân tài. Ngay cả Mộ Dung Nhạn, cũng cảm thấy đứa cháu trai này còn nhỏ mà vô cùng lanh lợi. Tiểu tử này dọc đường đi đều là ‘cậu, mợ’ gọi không ngừng, khiến cho Mộ Dung Nhạn trong lòng cảm thấy vô cùng ngọt ngào.</w:t>
      </w:r>
    </w:p>
    <w:p>
      <w:pPr>
        <w:pStyle w:val="BodyText"/>
      </w:pPr>
      <w:r>
        <w:t xml:space="preserve">Trở lại Vấn Đỉnh Sơn, Tần Vô Song ngay lập tức liền đi bái kiến Tam Chưởng môn Tần Trùng Dương. Tần Trùng Dương nhìn thấy Tần Vô Song bình an trở về, cũng là rất vui mừng. Thấy Tần Vô Song lại mang theo một đứa trẻ nhỏ, không khỏi có chút kỳ quái.</w:t>
      </w:r>
    </w:p>
    <w:p>
      <w:pPr>
        <w:pStyle w:val="BodyText"/>
      </w:pPr>
      <w:r>
        <w:t xml:space="preserve">Tần Vô Song giải thích một chút, vẻ mặt Tần Trùng Dương lúc này mới hiểu ra, nhìn thấy tiểu tử bốn năm tuổi kia, nói nghiêm túc:</w:t>
      </w:r>
    </w:p>
    <w:p>
      <w:pPr>
        <w:pStyle w:val="BodyText"/>
      </w:pPr>
      <w:r>
        <w:t xml:space="preserve">- Vô Song, đứa nhỏ Thành Thành này nếu như đã là cháu trai của ngươi, huyết mạch với ngươi có chút giống nhau. Chúng ta trước hết dẫn nó thử đi kiểm tra một chút thiên phú. Chưa biết chừng lại là một tên Tần Vô Song nữa hoành thiên xuất thế à, ha ha ha.</w:t>
      </w:r>
    </w:p>
    <w:p>
      <w:pPr>
        <w:pStyle w:val="BodyText"/>
      </w:pPr>
      <w:r>
        <w:t xml:space="preserve">Hiện tại Tần gia Vấn Đỉnh Sơn không thiếu người, nhưng lại thiếu hụt nhân tài trẻ tuổi. Tần gia lớn như vậy, địa bàn quản lý cũng lớn như vậy, nhưng hiện tượng nhân tài thế hệ sau bị gián đoạn lại vô cùng nghiêm trọng.</w:t>
      </w:r>
    </w:p>
    <w:p>
      <w:pPr>
        <w:pStyle w:val="BodyText"/>
      </w:pPr>
      <w:r>
        <w:t xml:space="preserve">Khuyết thiếu các hạt giống ưu tú, đây là vấn đề làm đau đầu Tần gia mấy trăm năm nay, khiến cho bọn họ không ngừng tìm kiếm trong các chi mạch, tìm tòi hạt giống ưu tú.</w:t>
      </w:r>
    </w:p>
    <w:p>
      <w:pPr>
        <w:pStyle w:val="BodyText"/>
      </w:pPr>
      <w:r>
        <w:t xml:space="preserve">Quá trình thí nghiệm cũng không phức tạp, toàn bộ quá trình Tần Vô Song cũng đều tham dự qua rồi. Đứng ở bên ngoài sân, nóng lòng sốt ruột, cứ mong ngóng Tần Trùng Dương đi ra nói cho hắn kết quả.</w:t>
      </w:r>
    </w:p>
    <w:p>
      <w:pPr>
        <w:pStyle w:val="BodyText"/>
      </w:pPr>
      <w:r>
        <w:t xml:space="preserve">Tâm tình của Tần Vô Song, rõ ràng là có chút thấp thỏm không yên, ngay cả thời điểm mà hắn lần đầu tiên tham gia Khảo nghiệm Võ đồng, cũng không có hồi hộp căng thẳng tới như vậy.</w:t>
      </w:r>
    </w:p>
    <w:p>
      <w:pPr>
        <w:pStyle w:val="BodyText"/>
      </w:pPr>
      <w:r>
        <w:t xml:space="preserve">Tham gia Khảo nghiệm Võ đồng, trong lòng hắn là đã sớm biết trước kết quả. Nhưng mà kiểm tra thiên phú của Thành Thành, hắn lại căn bản không có biết trước. Đợi chờ một lát, Tần Trùng Dương liền từ bên trong đi ra, cước bộ vội vàng, nhìn thấy Tần Vô Song, nụ cười rạng ngời vui vẻ hiện lên trên mặt, cười bắt chuyện đi tới:</w:t>
      </w:r>
    </w:p>
    <w:p>
      <w:pPr>
        <w:pStyle w:val="BodyText"/>
      </w:pPr>
      <w:r>
        <w:t xml:space="preserve">- Hảo tiểu tử, Vô Song, ngươi đem cái thiên tài địa bảo gì để bồi dưỡng tiểu tử này vậy, thiên phú rất cao! Ngay cả trong Tần gia Vấn Đỉnh Sơn chúng ta, ít nhất cũng là nhân tài năm trăm năm mới có một. Được lắm được lắm, tiểu tử này, từ nhỏ cần phải được bồi dưỡng thật tốt!</w:t>
      </w:r>
    </w:p>
    <w:p>
      <w:pPr>
        <w:pStyle w:val="BodyText"/>
      </w:pPr>
      <w:r>
        <w:t xml:space="preserve">- Này tiểu tử, có bằng lòng làm đệ tử quan môn của ta không?</w:t>
      </w:r>
    </w:p>
    <w:p>
      <w:pPr>
        <w:pStyle w:val="BodyText"/>
      </w:pPr>
      <w:r>
        <w:t xml:space="preserve">Lời này vừa hỏi ra, Tần Vô Song nhất thời khóc dở mếu dở. Thành Thành làm đệ tử quan môn của Tam Chưởng môn? Cái vai vế này, há chẳng phải là có chút lộn xộn sao?</w:t>
      </w:r>
    </w:p>
    <w:p>
      <w:pPr>
        <w:pStyle w:val="Compact"/>
      </w:pPr>
      <w:r>
        <w:t xml:space="preserve">Ủng hộ chỉ với 1 click và 5s ! (adf.ly/4EmoB)</w:t>
      </w:r>
      <w:r>
        <w:br w:type="textWrapping"/>
      </w:r>
      <w:r>
        <w:br w:type="textWrapping"/>
      </w:r>
    </w:p>
    <w:p>
      <w:pPr>
        <w:pStyle w:val="Heading2"/>
      </w:pPr>
      <w:bookmarkStart w:id="654" w:name="chương-632"/>
      <w:bookmarkEnd w:id="654"/>
      <w:r>
        <w:t xml:space="preserve">632. Chương 63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32: Bao Bao sắp đột phá.</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Trùng Dương hiển nhiên không phải là đang nói giỡn, nhìn biểu tình của hắn, là vô cùng chân thật.</w:t>
      </w:r>
    </w:p>
    <w:p>
      <w:pPr>
        <w:pStyle w:val="BodyText"/>
      </w:pPr>
      <w:r>
        <w:t xml:space="preserve">Xem ra, kết quả kiểm tra thiên phú lần này của Thành Thành là vô cùng khả quan. Bằng không thì với một đệ tử khác họ như Thành Thành, có thể được Tần Trùng Dương ưu ái vậy hay sao?</w:t>
      </w:r>
    </w:p>
    <w:p>
      <w:pPr>
        <w:pStyle w:val="BodyText"/>
      </w:pPr>
      <w:r>
        <w:t xml:space="preserve">Hơn nữa, Thành Thành lúc này mới chỉ có bốn năm tuổi, có thể được Tần Trùng Dương tán thưởng như vậy, điều này đối với bản thân nó là sự vinh quang vô cùng to lớn.</w:t>
      </w:r>
    </w:p>
    <w:p>
      <w:pPr>
        <w:pStyle w:val="BodyText"/>
      </w:pPr>
      <w:r>
        <w:t xml:space="preserve">- Vô Song, không nỡ sao? Muốn đem đứa cháu trai này lưu làm đồ đệ của chính ngươi à?</w:t>
      </w:r>
    </w:p>
    <w:p>
      <w:pPr>
        <w:pStyle w:val="BodyText"/>
      </w:pPr>
      <w:r>
        <w:t xml:space="preserve">Tần Trùng Dương cười ha hả hỏi.</w:t>
      </w:r>
    </w:p>
    <w:p>
      <w:pPr>
        <w:pStyle w:val="BodyText"/>
      </w:pPr>
      <w:r>
        <w:t xml:space="preserve">- Đương nhiên là không phải, chút đạo hạnh hiện tại của Vô Song, sao dạy được đồ đệ gì? Chỉ là vui mừng thay cho đứa nhỏ Thành Thành này thôi.</w:t>
      </w:r>
    </w:p>
    <w:p>
      <w:pPr>
        <w:pStyle w:val="BodyText"/>
      </w:pPr>
      <w:r>
        <w:t xml:space="preserve">Tần Vô Song giờ phút này chính là mừng vui phát ra từ tận tâm can.</w:t>
      </w:r>
    </w:p>
    <w:p>
      <w:pPr>
        <w:pStyle w:val="BodyText"/>
      </w:pPr>
      <w:r>
        <w:t xml:space="preserve">- Ừm, Vô Song, ngươi mang Thành Thành tới nơi này, không kẻ nào biết chứ?</w:t>
      </w:r>
    </w:p>
    <w:p>
      <w:pPr>
        <w:pStyle w:val="BodyText"/>
      </w:pPr>
      <w:r>
        <w:t xml:space="preserve">Tần Trùng Dương đột nhiên có chút suy nghĩ hỏi.</w:t>
      </w:r>
    </w:p>
    <w:p>
      <w:pPr>
        <w:pStyle w:val="BodyText"/>
      </w:pPr>
      <w:r>
        <w:t xml:space="preserve">- Không có, Tam Chưởng môn, sao vậy?</w:t>
      </w:r>
    </w:p>
    <w:p>
      <w:pPr>
        <w:pStyle w:val="BodyText"/>
      </w:pPr>
      <w:r>
        <w:t xml:space="preserve">Tần Vô Song có chút khó hiểu.</w:t>
      </w:r>
    </w:p>
    <w:p>
      <w:pPr>
        <w:pStyle w:val="BodyText"/>
      </w:pPr>
      <w:r>
        <w:t xml:space="preserve">Tần Trùng Dương khoát tay, ý bảo Tần Vô Song đừng gấp gáp, cười nói:</w:t>
      </w:r>
    </w:p>
    <w:p>
      <w:pPr>
        <w:pStyle w:val="BodyText"/>
      </w:pPr>
      <w:r>
        <w:t xml:space="preserve">- Ta muốn thu đứa nhỏ này làm đồ đệ, nhưng tạm thời không muốn bại lộ mối quan hệ của nó với ngươi. Thành Thành này, coi như là một đứa nhỏ mà ta ra ngoài tìm được. Chú cháu hai người các ngươi, ở Vấn Đỉnh Sơn tạm thời coi như là không quen biết nhau. Vô Song, ngươi hiểu được dụng ý của ta chứ?</w:t>
      </w:r>
    </w:p>
    <w:p>
      <w:pPr>
        <w:pStyle w:val="BodyText"/>
      </w:pPr>
      <w:r>
        <w:t xml:space="preserve">Tần Vô Song suy nghĩ một lát, gật đầu:</w:t>
      </w:r>
    </w:p>
    <w:p>
      <w:pPr>
        <w:pStyle w:val="BodyText"/>
      </w:pPr>
      <w:r>
        <w:t xml:space="preserve">- Vô Song hiểu được. Dụng ý trong lòng Tam Chưởng môn là muốn bảo hộ Thành Thành, đồng thời cũng là bảo vệ Vô Song.</w:t>
      </w:r>
    </w:p>
    <w:p>
      <w:pPr>
        <w:pStyle w:val="BodyText"/>
      </w:pPr>
      <w:r>
        <w:t xml:space="preserve">Quả đúng như Tần Vô Song đoán, hành động này của Tần Trùng Dương, gần nhất là bảo hộ Thành Thành, không làm cho thân phận của nó bị nhiều kẻ chú ý tới. Mặt khác, cũng là bảo hộ Tần Vô Song, không làm cho kẻ khác nghĩ thấy Tần Vô Song đâu đâu cũng được ưu đãi, mà dẫn đến sự ghen ghét đố kỵ không cần thiết.</w:t>
      </w:r>
    </w:p>
    <w:p>
      <w:pPr>
        <w:pStyle w:val="BodyText"/>
      </w:pPr>
      <w:r>
        <w:t xml:space="preserve">Tần Trùng Dương thấy Tần Vô Song đã thông hiểu một chút, cũng là vô cùng vui mừng:</w:t>
      </w:r>
    </w:p>
    <w:p>
      <w:pPr>
        <w:pStyle w:val="BodyText"/>
      </w:pPr>
      <w:r>
        <w:t xml:space="preserve">- Vô Song, Thành Thành ở bên kia, ngươi qua đó dặn dò nó một chút. Ta xem đứa nhỏ này còn nhỏ mà vô cùng thông minh lanh lợi, nên nói ra sẽ hiểu được.</w:t>
      </w:r>
    </w:p>
    <w:p>
      <w:pPr>
        <w:pStyle w:val="BodyText"/>
      </w:pPr>
      <w:r>
        <w:t xml:space="preserve">Tần Vô Song cũng biết, tiểu tử Thành Thành này là cũng là nhân vật không tệ, nếu hiểu đạo lý, nó sẽ nghe lời. Nói không nghe lời được thì chỉ có thể khiến đứa nhỏ này chịu khổ rồi.</w:t>
      </w:r>
    </w:p>
    <w:p>
      <w:pPr>
        <w:pStyle w:val="BodyText"/>
      </w:pPr>
      <w:r>
        <w:t xml:space="preserve">Nam tử hán, nên chịu chút khổ cực. Từ nhỏ bắt đầu chịu khổ, tuyệt đối là một khoản của cải giá trị cho sự trưởng thành sau này. Thiên tài cỡ nào đi nữa, cũng đều là từ trong cực khổ mà trưởng thành lên.</w:t>
      </w:r>
    </w:p>
    <w:p>
      <w:pPr>
        <w:pStyle w:val="BodyText"/>
      </w:pPr>
      <w:r>
        <w:t xml:space="preserve">Thành Thành quả nhiên rất là nghe lời Tần Vô Song, sau khi nghe Tần Vô Song giải thích thông suốt, đứa nhỏ này rất nghiêm túc, gật gật đầu:</w:t>
      </w:r>
    </w:p>
    <w:p>
      <w:pPr>
        <w:pStyle w:val="BodyText"/>
      </w:pPr>
      <w:r>
        <w:t xml:space="preserve">- Cậu à, con đã biết. Muốn con ở trước mặt những kẻ khác, làm bộ như không biết cậu. Đừng cho người khác đoán được quan hệ của hai cậu cháu chúng ta, đúng hay không?</w:t>
      </w:r>
    </w:p>
    <w:p>
      <w:pPr>
        <w:pStyle w:val="BodyText"/>
      </w:pPr>
      <w:r>
        <w:t xml:space="preserve">- Thành Thành thực thông minh. Cậu cũng không phải không nhận con. Cậu chỉ là sợ người khác biết con là cháu trai của cậu, cố ý nhằm vào con mà đối phó. Kẻ thù của cậu rất nhiều, Thành Thành có hiểu không?</w:t>
      </w:r>
    </w:p>
    <w:p>
      <w:pPr>
        <w:pStyle w:val="BodyText"/>
      </w:pPr>
      <w:r>
        <w:t xml:space="preserve">Thành Thành tiếp tục gật đầu:</w:t>
      </w:r>
    </w:p>
    <w:p>
      <w:pPr>
        <w:pStyle w:val="BodyText"/>
      </w:pPr>
      <w:r>
        <w:t xml:space="preserve">- Thành Thành hiểu! Nhưng mà cậu ơi, cậu không có việc gì thì phải đến thăm Thành Thành đó. Thành Thành ở trong này cũng chỉ có một người thân duy nhất là cậu à.</w:t>
      </w:r>
    </w:p>
    <w:p>
      <w:pPr>
        <w:pStyle w:val="BodyText"/>
      </w:pPr>
      <w:r>
        <w:t xml:space="preserve">Tần Vô Song vuốt ve đầu của tiểu tử kia, cười nói:</w:t>
      </w:r>
    </w:p>
    <w:p>
      <w:pPr>
        <w:pStyle w:val="BodyText"/>
      </w:pPr>
      <w:r>
        <w:t xml:space="preserve">- Yên tâm đi, người của Tần gia, đều là người thân của con. Chỉ cần con vào Vấn Đỉnh Sơn, đồng môn đều là người thân của con. Đương nhiên, cậu so với bọn họ vẫn là thân thiết hơn một chút. Thành Thành, con yên tâm đi, Tam Chưởng môn thu con làm đồ đệ, kẻ khác muốn ức hiếp con cũng không dễ dàng đâu.</w:t>
      </w:r>
    </w:p>
    <w:p>
      <w:pPr>
        <w:pStyle w:val="BodyText"/>
      </w:pPr>
      <w:r>
        <w:t xml:space="preserve">- Cậu, Thành Thành không sợ người khác ức hiếp, đợi con trưởng thành rồi, kẻ nào từng ức hiếp Thành Thành, Thành Thành phải đi đánh hắn.</w:t>
      </w:r>
    </w:p>
    <w:p>
      <w:pPr>
        <w:pStyle w:val="BodyText"/>
      </w:pPr>
      <w:r>
        <w:t xml:space="preserve">Tiểu tử kia lắc lắc nắm tay, chững chạc đàng hoàng nói. Tần Tần Vô Song thấy thế mỉm cười, dặn dò nói:</w:t>
      </w:r>
    </w:p>
    <w:p>
      <w:pPr>
        <w:pStyle w:val="BodyText"/>
      </w:pPr>
      <w:r>
        <w:t xml:space="preserve">- Tiểu tử, nhớ kỹ lời cậu nói, nam tử hán, từ nhỏ cần phải gánh vác việc lớn. Con hiện tại được Tam Chưởng môn thu nhận làm đệ tử quan môn, đại biểu không chỉ là bản thân con, còn có phụ mẫu của con, người thân của con, sư phụ của con, nói xa xôi, còn đại biểu cho cả Tần gia Thiên Đế Sơn nữa.</w:t>
      </w:r>
    </w:p>
    <w:p>
      <w:pPr>
        <w:pStyle w:val="BodyText"/>
      </w:pPr>
      <w:r>
        <w:t xml:space="preserve">Thành Thành nghiêm túc gật đầu:</w:t>
      </w:r>
    </w:p>
    <w:p>
      <w:pPr>
        <w:pStyle w:val="BodyText"/>
      </w:pPr>
      <w:r>
        <w:t xml:space="preserve">- Cậu, Thành Thành biết. Cậu yên tâm, con một… không… sợ khổ, hai không sợ… mệt. Tuyệt đối sẽ không làm mọi người mất mặt đâu.</w:t>
      </w:r>
    </w:p>
    <w:p>
      <w:pPr>
        <w:pStyle w:val="BodyText"/>
      </w:pPr>
      <w:r>
        <w:t xml:space="preserve">Đừng thấy tiểu tử kia tuổi còn nhỏ, nhưng bản thân lại khôn lanh lạ kỳ, vô cùng hiểu chuyện. So với đứa nhỏ cùng tuổi bình thường không biết chín chắn trưởng thành hơn bao nhiêu lần.</w:t>
      </w:r>
    </w:p>
    <w:p>
      <w:pPr>
        <w:pStyle w:val="BodyText"/>
      </w:pPr>
      <w:r>
        <w:t xml:space="preserve">Cái này cũng khiến cho Tần Vô Song vô cùng yên tâm. Có đại nhân vật như là Tần Trùng Dương thu làm đệ tử, đối với Thành Thành mà nói, xác thực là cái đại kỳ ngộ.</w:t>
      </w:r>
    </w:p>
    <w:p>
      <w:pPr>
        <w:pStyle w:val="BodyText"/>
      </w:pPr>
      <w:r>
        <w:t xml:space="preserve">o0o</w:t>
      </w:r>
    </w:p>
    <w:p>
      <w:pPr>
        <w:pStyle w:val="BodyText"/>
      </w:pPr>
      <w:r>
        <w:t xml:space="preserve">Tuy rằng Mộ Dung Nhạn đã là vị hôn thê của Tần Vô Song, nhưng không thể đi theo Tần Vô Song tiến vào Thăng Long Pha. Bởi vì đó thuộc khu vực của Đệ tử Trung tâm của Tần gia Vấn Đỉnh Sơn, còn Mộ Dung Nhạn dù sao vẫn là đệ tử thuộc Phiêu Tuyết Lâu, bởi vậy, trừ phi Mộ Dung Nhạn cùng Tần Vô Song thành hôn, mới có tư cách đi tiến vào Thăng Long Pha.</w:t>
      </w:r>
    </w:p>
    <w:p>
      <w:pPr>
        <w:pStyle w:val="BodyText"/>
      </w:pPr>
      <w:r>
        <w:t xml:space="preserve">Bởi vậy, Mộ Dung Nhạn mặc dù đang ở Vấn Đỉnh Sơn, lại bị an bài ở trong khách trọ. Đương nhiên, đại tông môn như Tần gia Vấn Đỉnh Sơn, kiến tạo của phòng trọ cũng là vô cùng tinh xảo.</w:t>
      </w:r>
    </w:p>
    <w:p>
      <w:pPr>
        <w:pStyle w:val="BodyText"/>
      </w:pPr>
      <w:r>
        <w:t xml:space="preserve">Mộ Dung Nhạn biết, phụ thân không bao lâu sẽ tới hỏi thăm, cho nên ở một nơi nhỏ trong Vấn Đỉnh Sơn, chờ phụ thân tới chơi. Từ sâu thẳm trong lòng nàng, cũng là hy vọng Phiêu Tuyết Lâu cùng Tần gia kết minh.</w:t>
      </w:r>
    </w:p>
    <w:p>
      <w:pPr>
        <w:pStyle w:val="BodyText"/>
      </w:pPr>
      <w:r>
        <w:t xml:space="preserve">Tần Vô Song trở lại Thăng Long Pha, mỗi ngày chuyên tâm tu luyện, lúc nhàn hạ, đi thăm Mộ Dung Nhạn, hai người tuân theo lễ nghi, rất vui vẻ hòa thuận, vô cùng hòa hợp.</w:t>
      </w:r>
    </w:p>
    <w:p>
      <w:pPr>
        <w:pStyle w:val="BodyText"/>
      </w:pPr>
      <w:r>
        <w:t xml:space="preserve">Đây cũng là một đoạn thời gian nhàn nhã nhất từ lúc Tần Vô Song xuất đạo cho tới nay. Đoạn thời gian này, Tần Vô Song cũng không hề nhàn rỗi, cố gắng củng cố cảnh giới Động Hư Cảnh của mình.</w:t>
      </w:r>
    </w:p>
    <w:p>
      <w:pPr>
        <w:pStyle w:val="BodyText"/>
      </w:pPr>
      <w:r>
        <w:t xml:space="preserve">Hắn hiện tại vô cùng tưởng niệm địa mạch nồng đậm linh lực kia của La Thiên Đạo Trường, chỉ đáng tiếc loại sự tình này, có thể gặp nhưng không thể cầu, dù cho là qua một trăm năm nữa, có thể cũng không hội ngộ một chuyện tốt như vậy.</w:t>
      </w:r>
    </w:p>
    <w:p>
      <w:pPr>
        <w:pStyle w:val="BodyText"/>
      </w:pPr>
      <w:r>
        <w:t xml:space="preserve">Viên Thâu Thiên Đan kia, luôn ở trong thân thể của Tần Vô Song, Tần Vô Song cũng không vội mà luyện hóa. Hắn vô cùng lý trí, dưới tình huống mà tự bản thân có thể cố gắng, hắn không muốn đi mượn dùng ngoại lực để thực hiện đột phá, điều này đối với kế hoạch lâu dài của kẻ tu luyện mà nói, lại không phải một chuyện tốt đẹp gì.</w:t>
      </w:r>
    </w:p>
    <w:p>
      <w:pPr>
        <w:pStyle w:val="BodyText"/>
      </w:pPr>
      <w:r>
        <w:t xml:space="preserve">Cho nên, viên Thâu Thiên Đan kia, hắn tạm thời không nghĩ đi luyện hóa, trừ phi là lúc nguy cấp cần tới, hắn mới suy nghĩ đi luyện hóa thâu thiên chi đan đó.</w:t>
      </w:r>
    </w:p>
    <w:p>
      <w:pPr>
        <w:pStyle w:val="BodyText"/>
      </w:pPr>
      <w:r>
        <w:t xml:space="preserve">Cuộc sống cứ như vậy, không cảm nhận được nửa năm đã trôi qua rồi. Lại là đầu mùa xuân một năm mới. Trong thời gian nửa năm này, tu vi của Tần Vô Song tuy rằng không có tính đột phá, nhưng ở trên Động Hư Cảnh, lại đạt được sự củng cố nâng cao chất lượng hơn. Đồng thời, hắn cùng với mười đầu Linh thú Phong ấn kia phối hợp, sự ăn ý lại càng được phát huy.</w:t>
      </w:r>
    </w:p>
    <w:p>
      <w:pPr>
        <w:pStyle w:val="BodyText"/>
      </w:pPr>
      <w:r>
        <w:t xml:space="preserve">Mười đầu Linh thú Phong ấn này, hôm nay đã trở thành trợ thủ đắc lực của Tần Vô Song.</w:t>
      </w:r>
    </w:p>
    <w:p>
      <w:pPr>
        <w:pStyle w:val="BodyText"/>
      </w:pPr>
      <w:r>
        <w:t xml:space="preserve">Bao Bao cùng Cô Đơn cũng không có nhàn rỗi, đều là cố gắng tu luyện. Hai kẻ này trên danh nghĩa giống như Linh thú Khế ước bình thường của Tần Vô Song, bởi vì thân phận không giống mẫn cảm như Mộ Dung Nhạn, ngược lại lại có thể tự do xuất nhập Thăng Long Pha.</w:t>
      </w:r>
    </w:p>
    <w:p>
      <w:pPr>
        <w:pStyle w:val="BodyText"/>
      </w:pPr>
      <w:r>
        <w:t xml:space="preserve">Hoàn cảnh của Thăng Long Pha, tự nhiên khiến Bao Bao cùng Cô Đơn đều là như cá gặp nước, ở Thăng Long Pha tu luyện, cũng khiến cho bọn chúng được lợi không ít.</w:t>
      </w:r>
    </w:p>
    <w:p>
      <w:pPr>
        <w:pStyle w:val="BodyText"/>
      </w:pPr>
      <w:r>
        <w:t xml:space="preserve">Có một ngày, Bao Bao đột nhiên trong lòng có điều cảm ứng, bảo Cô Đơn hộ pháp cho nó. Bởi vì nó có một loại dự cảm mãnh liệt, chính mình hình như sắp phải tấn chức Động Hư Cảnh.</w:t>
      </w:r>
    </w:p>
    <w:p>
      <w:pPr>
        <w:pStyle w:val="BodyText"/>
      </w:pPr>
      <w:r>
        <w:t xml:space="preserve">So sánh với tiến độ tu luyện của Tần Vô Song, Bao Bao nghĩ thấy chính mình đã là rất chậm. Nhưng ở trước mặt Cô Đơn, tiến độ của Bao Bao hiển nhiên đã thuộc loại vô cùng nhanh rồi.</w:t>
      </w:r>
    </w:p>
    <w:p>
      <w:pPr>
        <w:pStyle w:val="BodyText"/>
      </w:pPr>
      <w:r>
        <w:t xml:space="preserve">Cô Đơn lần này lại vô cùng bình tĩnh, từ sau khi nghe những lời về khả năng mình là linh thú biến dị của Tần Trùng Dương, Cô Đơn liền trở nên bình tĩnh rất nhiều. Ở sâu thẳm trong nội tâm của hắn, đã có nhiều hơn một phần chờ đợi.</w:t>
      </w:r>
    </w:p>
    <w:p>
      <w:pPr>
        <w:pStyle w:val="BodyText"/>
      </w:pPr>
      <w:r>
        <w:t xml:space="preserve">Huyết mạch của Bao Bao, không ngừng lưu động mãnh liệt. Trong cơ thể có một luồng lực lượng thần kỳ, khiến cho Bao Bao cảm thấy cả thân thể giống như phải nổ tung ra.</w:t>
      </w:r>
    </w:p>
    <w:p>
      <w:pPr>
        <w:pStyle w:val="BodyText"/>
      </w:pPr>
      <w:r>
        <w:t xml:space="preserve">Cả triền núi, giờ phút này đây đều là bị một mảnh kim quang bao phủ, sự đột phá của Bao Bao, bất thình lình liền dẫn động hoàn cảnh chung quanh biến hóa kịch liệt.</w:t>
      </w:r>
    </w:p>
    <w:p>
      <w:pPr>
        <w:pStyle w:val="BodyText"/>
      </w:pPr>
      <w:r>
        <w:t xml:space="preserve">Cô Đơn nhìn thấy cảnh tượng này, cũng là cảm thấy vô cùng giật mình. Nhưng hắn biết, đây là lúc mấu chốt mà Bao Bao đột phá, hắn cũng không thể đi quấy rầy.</w:t>
      </w:r>
    </w:p>
    <w:p>
      <w:pPr>
        <w:pStyle w:val="BodyText"/>
      </w:pPr>
      <w:r>
        <w:t xml:space="preserve">Dù sao ở đây cách chỗ ở của Lão Đại không xa, nếu thực có điều gì ngoài ý muốn, trực tiếp gọi Lão Đại tiến đến trợ giúp là được, địa bàn của chính mình, căn bản không lo lắng gì.</w:t>
      </w:r>
    </w:p>
    <w:p>
      <w:pPr>
        <w:pStyle w:val="BodyText"/>
      </w:pPr>
      <w:r>
        <w:t xml:space="preserve">Quang mang màu vàng, trên sườn núi này, từng đạo từng đạo hướng không trung phóng đi. Dưới ánh kim quang, một đoàn bóng ảnh, lăng không vũ động, đang không ngừng biến hóa.</w:t>
      </w:r>
    </w:p>
    <w:p>
      <w:pPr>
        <w:pStyle w:val="BodyText"/>
      </w:pPr>
      <w:r>
        <w:t xml:space="preserve">Đây là khảo nghiệm Bao Bao khi đột phá lên Động Hư Cảnh.</w:t>
      </w:r>
    </w:p>
    <w:p>
      <w:pPr>
        <w:pStyle w:val="BodyText"/>
      </w:pPr>
      <w:r>
        <w:t xml:space="preserve">Giờ phút này, Động Hư Cảnh đã đúng hẹn mà tới, còn Bao Bao, là ở đây trải qua cửa khảo nghiệm cuối cùng. Đối với linh thú mà nói, mỗi một lần đột phá, kỳ thật cũng là vô cùng đau đớn.</w:t>
      </w:r>
    </w:p>
    <w:p>
      <w:pPr>
        <w:pStyle w:val="BodyText"/>
      </w:pPr>
      <w:r>
        <w:t xml:space="preserve">Hơn nữa Bao Bao còn là huyết mạch Thái cổ Thần vượn, huyết mạch trong cơ thể so với linh thú bình thường càng tràn đầy thêm một chút, bởi vậy vào thời điểm đột phá, tất cả khảo nghiệm và sự dày vò tới cuối cùng lại là càng phát ra sự lợi hại.</w:t>
      </w:r>
    </w:p>
    <w:p>
      <w:pPr>
        <w:pStyle w:val="BodyText"/>
      </w:pPr>
      <w:r>
        <w:t xml:space="preserve">Nhưng mà Bao Bao chung quy vẫn là Bao Bao, huyết mạch của Thái cổ Thần vượn không phải là uổng phí. Tuy rằng quá trình đột phá cho nó mang tới sự đau đớn vô hạn.</w:t>
      </w:r>
    </w:p>
    <w:p>
      <w:pPr>
        <w:pStyle w:val="BodyText"/>
      </w:pPr>
      <w:r>
        <w:t xml:space="preserve">Nhưng đối với bản thân nó kỳ thật cũng không có sự thương tổn gì.</w:t>
      </w:r>
    </w:p>
    <w:p>
      <w:pPr>
        <w:pStyle w:val="BodyText"/>
      </w:pPr>
      <w:r>
        <w:t xml:space="preserve">Chỉ có điều, kim quang thực tại có chút khí thế làm kinh sợ lòng người. Cũng là vừa mới có sự phát sinh như vậy, thời điểm kim quang này dần dần ảm đạm xuống dưới, bầu trời Thăng Long Pha, đột nhiên rơi xuống vài đạo thân ảnh. Vài đạo thân ảnh này, cũng là nhanh như quỷ dị bình thường, không ngừng rơi xuống.</w:t>
      </w:r>
    </w:p>
    <w:p>
      <w:pPr>
        <w:pStyle w:val="BodyText"/>
      </w:pPr>
      <w:r>
        <w:t xml:space="preserve">Cô Đơn tâm thần vừa ngưng, vội vàng ngăn ở phía trước khe núi Bao Bao đang bế quan.</w:t>
      </w:r>
    </w:p>
    <w:p>
      <w:pPr>
        <w:pStyle w:val="BodyText"/>
      </w:pPr>
      <w:r>
        <w:t xml:space="preserve">- Muốn đi đâu?</w:t>
      </w:r>
    </w:p>
    <w:p>
      <w:pPr>
        <w:pStyle w:val="BodyText"/>
      </w:pPr>
      <w:r>
        <w:t xml:space="preserve">Cô Đơn nhìn thấy tới bốn kẻ này, trong lòng âm thầm kêu khổ, trong số bốn người mới tới này, hai kẻ có thực lực yếu nhất, cũng có cùng cấp bậc Hóa Hư Cảnh với nó.</w:t>
      </w:r>
    </w:p>
    <w:p>
      <w:pPr>
        <w:pStyle w:val="BodyText"/>
      </w:pPr>
      <w:r>
        <w:t xml:space="preserve">Còn có một kẻ là Động Hư Cảnh, kẻ cuối cùng vừa thấy liền biết là kẻ thủ lĩnh, dĩ nhiên là Hư Võ Đại viên mãn!</w:t>
      </w:r>
    </w:p>
    <w:p>
      <w:pPr>
        <w:pStyle w:val="BodyText"/>
      </w:pPr>
      <w:r>
        <w:t xml:space="preserve">Mấy gã kia đứng trên sườn núi nhìn thấy Cô Đơn đứng đó cản đường, một gã có dáng vóc nhỏ bé trong bốn kẻ kia kỳ quái nói:</w:t>
      </w:r>
    </w:p>
    <w:p>
      <w:pPr>
        <w:pStyle w:val="BodyText"/>
      </w:pPr>
      <w:r>
        <w:t xml:space="preserve">- Hồng thiếu gia, tên ngốc này là ai?</w:t>
      </w:r>
    </w:p>
    <w:p>
      <w:pPr>
        <w:pStyle w:val="BodyText"/>
      </w:pPr>
      <w:r>
        <w:t xml:space="preserve">Nếu đổi là bình thường, ai dám xưng hô với Cô Đơn như vậy, đã sớm bị Cô Đơn xé xác thành hai nửa. Phải biết rằng, Cô Đơn cũng không phải là một cái đèn cạn dầu, luôn luôn trứ danh về độ hiếu chiến cùng bạo ngược.</w:t>
      </w:r>
    </w:p>
    <w:p>
      <w:pPr>
        <w:pStyle w:val="BodyText"/>
      </w:pPr>
      <w:r>
        <w:t xml:space="preserve">Nhưng mà lần này, Cô Đơn cũng không có xúc động quá, nó biết, hiện tại không phải là thời điểm xúc động. Chưa nói bản thân vốn dĩ không phải là đối thủ của bốn kẻ này, cho dù có thể đối phó đi chăng nữa, hiện giờ cũng không thể tạo ra động tĩnh lớn, ảnh hưởng tiến độ đột phá của Bao Bao.</w:t>
      </w:r>
    </w:p>
    <w:p>
      <w:pPr>
        <w:pStyle w:val="BodyText"/>
      </w:pPr>
      <w:r>
        <w:t xml:space="preserve">Gã thanh niên cầm đầu, mặt mày lộ ra chút lạnh lùng, đánh giá Cô Đơn:</w:t>
      </w:r>
    </w:p>
    <w:p>
      <w:pPr>
        <w:pStyle w:val="BodyText"/>
      </w:pPr>
      <w:r>
        <w:t xml:space="preserve">- Ngươi là ai? Không biết ở Thăng Long Pha, không phải kẻ nào cũng có thể vào được hay sao?</w:t>
      </w:r>
    </w:p>
    <w:p>
      <w:pPr>
        <w:pStyle w:val="BodyText"/>
      </w:pPr>
      <w:r>
        <w:t xml:space="preserve">Cô Đơn thấy thực lực của kẻ này cường đại, hơn nữa khí trường thập phần cường đại. Ba kẻ còn lại nhìn là biết hắn nói gì nghe nấy, trong lòng lập tức cũng có chút lo lắng, nhưng vẫn không khoan nhượng nói:</w:t>
      </w:r>
    </w:p>
    <w:p>
      <w:pPr>
        <w:pStyle w:val="BodyText"/>
      </w:pPr>
      <w:r>
        <w:t xml:space="preserve">- Không phải ai đều có thể đến, không có nghĩa là chúng ta không thể tới! Các hạ là đệ tử Tần gia? Nếu phải, xin đừng quấy rầy quá trình đột phá của bằng hữu ta.</w:t>
      </w:r>
    </w:p>
    <w:p>
      <w:pPr>
        <w:pStyle w:val="BodyText"/>
      </w:pPr>
      <w:r>
        <w:t xml:space="preserve">- Đột phá?</w:t>
      </w:r>
    </w:p>
    <w:p>
      <w:pPr>
        <w:pStyle w:val="BodyText"/>
      </w:pPr>
      <w:r>
        <w:t xml:space="preserve">Bốn kẻ kia mày mặt nhăn lên, nhìn trái nhìn phải, không khỏi có chút căm tức:</w:t>
      </w:r>
    </w:p>
    <w:p>
      <w:pPr>
        <w:pStyle w:val="BodyText"/>
      </w:pPr>
      <w:r>
        <w:t xml:space="preserve">- Các ngươi hình như chọn sai địa điểm rồi đó!</w:t>
      </w:r>
    </w:p>
    <w:p>
      <w:pPr>
        <w:pStyle w:val="BodyText"/>
      </w:pPr>
      <w:r>
        <w:t xml:space="preserve">- Chọn sai địa điểm? Lời này là như thế nào?</w:t>
      </w:r>
    </w:p>
    <w:p>
      <w:pPr>
        <w:pStyle w:val="BodyText"/>
      </w:pPr>
      <w:r>
        <w:t xml:space="preserve">Cô Đơn cũng có chút ý nghĩ không hiểu. Hắn nghĩ thấy nơi này rất tốt, vì cái gì mà nói là chọn sai địa điểm đây?</w:t>
      </w:r>
    </w:p>
    <w:p>
      <w:pPr>
        <w:pStyle w:val="BodyText"/>
      </w:pPr>
      <w:r>
        <w:t xml:space="preserve">Nhưng nhìn thấy mặt mày bốn kẻ kia không phải kẻ tốt, tựa hồ không có cái gì gọi là ý hữu hảo, âm thầm lưu ý.</w:t>
      </w:r>
    </w:p>
    <w:p>
      <w:pPr>
        <w:pStyle w:val="Compact"/>
      </w:pPr>
      <w:r>
        <w:t xml:space="preserve">Ủng hộ chỉ với 1 click và 5s ! (adf.ly/4EmoB)</w:t>
      </w:r>
      <w:r>
        <w:br w:type="textWrapping"/>
      </w:r>
      <w:r>
        <w:br w:type="textWrapping"/>
      </w:r>
    </w:p>
    <w:p>
      <w:pPr>
        <w:pStyle w:val="Heading2"/>
      </w:pPr>
      <w:bookmarkStart w:id="655" w:name="chương-633"/>
      <w:bookmarkEnd w:id="655"/>
      <w:r>
        <w:t xml:space="preserve">633. Chương 63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33: Sự dồn ép của Tần Thiếu Hồ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Gã thanh niên trẻ tuổi kia, tên là Tần Thiếu Hồng, trong một thế hệ thanh niên ở Tần gia Vấn Đỉnh Sơn, cũng không hề nghi vấn nằm trong hàng ngũ năm người đứng đầu.</w:t>
      </w:r>
    </w:p>
    <w:p>
      <w:pPr>
        <w:pStyle w:val="BodyText"/>
      </w:pPr>
      <w:r>
        <w:t xml:space="preserve">Hơn nữa, trong một thế hệ trẻ tuổi của Tần gia Vấn Đỉnh Sơn, ngoại trừ một gã được công nhận là siêu nhiên nhất đẳng, là Tần Thái Trùng ra, mấy kẻ trong năm hạng đứng đầu còn lại ra, ai nấy cũng đều không phân trên dưới, ai cũng không phục ai.</w:t>
      </w:r>
    </w:p>
    <w:p>
      <w:pPr>
        <w:pStyle w:val="BodyText"/>
      </w:pPr>
      <w:r>
        <w:t xml:space="preserve">Tần Thiếu Hồng này còn có một thân phận khác, đó là truyền nhân trực hệ của Tôn giả Tri Hòe. Bởi vì Tôn giả Tri Hòe ở trong mười hai đại Tôn giả, địa vị cũng vô cùng siêu nhiên, có thể xếp vào ba hạng đầu tiên.</w:t>
      </w:r>
    </w:p>
    <w:p>
      <w:pPr>
        <w:pStyle w:val="BodyText"/>
      </w:pPr>
      <w:r>
        <w:t xml:space="preserve">Ngoại trừ ba vị Chưởng môn, Tôn giả chính là tồn tại có địa vị tối cao trong Tần gia. Tôn giả bài danh ba hạng đầu, địa vị lại là rất gê ghớm.</w:t>
      </w:r>
    </w:p>
    <w:p>
      <w:pPr>
        <w:pStyle w:val="BodyText"/>
      </w:pPr>
      <w:r>
        <w:t xml:space="preserve">Bởi vậy, Tần Thiếu Hồng thân là đệ tử đích truyền của Tôn giả Tri Hòe, địa vị tại Tần gia cũng là khá cao, ở trong cái phạm vi tu luyện nhỏ hẹp của hắn trên Thăng Long Pha, coi như là một nhân vật đầu lĩnh.</w:t>
      </w:r>
    </w:p>
    <w:p>
      <w:pPr>
        <w:pStyle w:val="BodyText"/>
      </w:pPr>
      <w:r>
        <w:t xml:space="preserve">Cùng với gã Tần Thiếu Hồng này, cũng có thêm máy gã Đệ tử Trung tâm không nhiều lắm khác, chỉ khoảng sáu, bảy gã, đều tự có một phạm vi tu luyện cá biệt của mình, tạo thành một tiểu đoàn thể.</w:t>
      </w:r>
    </w:p>
    <w:p>
      <w:pPr>
        <w:pStyle w:val="BodyText"/>
      </w:pPr>
      <w:r>
        <w:t xml:space="preserve">Những cái phạm vi nhỏ, hoặc tiểu đoàn thể này nhìn thì chỉ là một chuyện nhỏ không lớn lắm, nhưng kỳ thực cũng là gián tiếp phản ánh một phần tình trạng của Tần gia Vấn Đỉnh Sơn.</w:t>
      </w:r>
    </w:p>
    <w:p>
      <w:pPr>
        <w:pStyle w:val="BodyText"/>
      </w:pPr>
      <w:r>
        <w:t xml:space="preserve">Thanh niên của một thế hệ nhỏ gặp nhau, giao kết bằng hữu, kỳ thực cũng là đang âm thầm thắt chặt mối quan hệ với thế hệ lớn tuổi. Cái vòng quan hệ của một thế hệ lớn tuổi, truyền xuống đến thế hệ tiếp theo của bọn hắn, phạm vi biến hóa cơ bản sẽ không lớn, thậm chí là coi như không có biến hóa.</w:t>
      </w:r>
    </w:p>
    <w:p>
      <w:pPr>
        <w:pStyle w:val="BodyText"/>
      </w:pPr>
      <w:r>
        <w:t xml:space="preserve">Tần Thiếu Hồng này, xưa nay ở trong cái phạm vi lớn của Đệ tử Trung tâm thuộc về thế lực của mình, cũng không hề phục bất cứ kẻ nào cả. Lúc này nhìn thấy kẻ đang đứng trước mặt chẳng hiểu là ai, một đại hán lạ lẫm, nhìn qua, dường như cùng với Tần gia cũng có chút ít quan hệ.</w:t>
      </w:r>
    </w:p>
    <w:p>
      <w:pPr>
        <w:pStyle w:val="BodyText"/>
      </w:pPr>
      <w:r>
        <w:t xml:space="preserve">Nếu là đệ tử Tần gia, không nhận ra Tần Thiếu Hồng hắn, mà lại còn dám tu luyện trên địa bàn của mình? Đây không phải là cố ý tự tìm phiền phức hay sao?</w:t>
      </w:r>
    </w:p>
    <w:p>
      <w:pPr>
        <w:pStyle w:val="BodyText"/>
      </w:pPr>
      <w:r>
        <w:t xml:space="preserve">- Hồng thiếu gia, có cần qua dạy dỗ hắn một chút không?</w:t>
      </w:r>
    </w:p>
    <w:p>
      <w:pPr>
        <w:pStyle w:val="BodyText"/>
      </w:pPr>
      <w:r>
        <w:t xml:space="preserve">Tên đệ tử Tần gia có vóc dáng lùn lùn dùng một loại khẩu khí nịnh bợ hỏi Tần Thiếu Hồng.</w:t>
      </w:r>
    </w:p>
    <w:p>
      <w:pPr>
        <w:pStyle w:val="BodyText"/>
      </w:pPr>
      <w:r>
        <w:t xml:space="preserve">Tần Thiếu Hồng cười lạnh một tiếng, quát lớn Cô Đơn:</w:t>
      </w:r>
    </w:p>
    <w:p>
      <w:pPr>
        <w:pStyle w:val="BodyText"/>
      </w:pPr>
      <w:r>
        <w:t xml:space="preserve">- Thức thời thì mau mau xưng tên ra!</w:t>
      </w:r>
    </w:p>
    <w:p>
      <w:pPr>
        <w:pStyle w:val="BodyText"/>
      </w:pPr>
      <w:r>
        <w:t xml:space="preserve">Cô Đơn lườm hắn một cái:</w:t>
      </w:r>
    </w:p>
    <w:p>
      <w:pPr>
        <w:pStyle w:val="BodyText"/>
      </w:pPr>
      <w:r>
        <w:t xml:space="preserve">- Ngươi là ai? Tùy tiện dựa vào cái gì mà ta phải nói cho ngươi biết tên tuổi của ta?</w:t>
      </w:r>
    </w:p>
    <w:p>
      <w:pPr>
        <w:pStyle w:val="BodyText"/>
      </w:pPr>
      <w:r>
        <w:t xml:space="preserve">Cô Đơn cũng thập phần côn đồ, hắn nghĩ bốn kẻ hung hăng này, thấy thế nào đều không vừa mắt, nó tung hoành nửa đời rồi, luôn luôn đều quen cường thế, lúc này thấy đối phương dáng vẻ bệ vệ kiêu căng như vậy, mặc dù đối phương tu vi mạnh hơn mình, nhưng nó vẫn là thấy rất khó chịu.</w:t>
      </w:r>
    </w:p>
    <w:p>
      <w:pPr>
        <w:pStyle w:val="BodyText"/>
      </w:pPr>
      <w:r>
        <w:t xml:space="preserve">Tần Thiếu Hồng giận dữ cười lại:</w:t>
      </w:r>
    </w:p>
    <w:p>
      <w:pPr>
        <w:pStyle w:val="BodyText"/>
      </w:pPr>
      <w:r>
        <w:t xml:space="preserve">- Tiểu tử, ta thấy ngươi là sống có chút không kiên nhẫn rồi. Ý định tự tìm phiền phức đúng không?</w:t>
      </w:r>
    </w:p>
    <w:p>
      <w:pPr>
        <w:pStyle w:val="BodyText"/>
      </w:pPr>
      <w:r>
        <w:t xml:space="preserve">Tên đệ tử Tần gia có vóc dáng lùn cũng nói đệm theo:</w:t>
      </w:r>
    </w:p>
    <w:p>
      <w:pPr>
        <w:pStyle w:val="BodyText"/>
      </w:pPr>
      <w:r>
        <w:t xml:space="preserve">- Này, tên đại ngu ngốc kia, ngươi còn dám tranh luận? Biết địa vị của Hồng thiếu gia ở Vấn Đỉnh Sơn hay không? Khu vực này, là địa bàn của Hồng thiếu gia, các ngươi thật là to gan, dám tu luyện tại nơi này?</w:t>
      </w:r>
    </w:p>
    <w:p>
      <w:pPr>
        <w:pStyle w:val="BodyText"/>
      </w:pPr>
      <w:r>
        <w:t xml:space="preserve">- Địa bàn của ngươi?</w:t>
      </w:r>
    </w:p>
    <w:p>
      <w:pPr>
        <w:pStyle w:val="BodyText"/>
      </w:pPr>
      <w:r>
        <w:t xml:space="preserve">Cô Đơn không phải kẻ hồ đồ. Xung quanh gần sườn núi, căn bản không có phòng ốc, nói cách khác, là khu vực tự do hoạt động.</w:t>
      </w:r>
    </w:p>
    <w:p>
      <w:pPr>
        <w:pStyle w:val="BodyText"/>
      </w:pPr>
      <w:r>
        <w:t xml:space="preserve">Thăng Long Pha đối với Đệ tử Trung tâm mà nói, chỉ có địa phương chu vi xung quanh phòng ốc, mới tính là lãnh vực cá nhân, mới có thể xưng là địa bàn của chính mình. Ngoài ra, đều là khu vực công cộng.</w:t>
      </w:r>
    </w:p>
    <w:p>
      <w:pPr>
        <w:pStyle w:val="BodyText"/>
      </w:pPr>
      <w:r>
        <w:t xml:space="preserve">Cô Đơn thấy đối phương nói láo trắng trợn, rõ ràng là một loại xỉ nhục đối với trí tuệ của nó:</w:t>
      </w:r>
    </w:p>
    <w:p>
      <w:pPr>
        <w:pStyle w:val="BodyText"/>
      </w:pPr>
      <w:r>
        <w:t xml:space="preserve">- Ngươi thật không biết xấu hổ, nơi này rõ ràng là khu vực công cộng, từ lúc nào phân thành địa bàn của riêng các ngươi? Thật cho rằng ta là kẻ ngu si sao?</w:t>
      </w:r>
    </w:p>
    <w:p>
      <w:pPr>
        <w:pStyle w:val="BodyText"/>
      </w:pPr>
      <w:r>
        <w:t xml:space="preserve">Tần Thiếu Hồng mắt lạnh nhìn Cô Đơn, kẻ này dám nói như vậy, xem ra vô cùng hiểu biết đối với Thăng Long Pha, không giống như là kẻ vô tình chạy loạn vào trong này.</w:t>
      </w:r>
    </w:p>
    <w:p>
      <w:pPr>
        <w:pStyle w:val="BodyText"/>
      </w:pPr>
      <w:r>
        <w:t xml:space="preserve">Nhưng mà Thăng Long Pha luôn luôn có một quy tắc ngầm, sườn núi này cách lãnh địa riêng của hắn không xa, nơi này tính ra là một bộ phận kéo dài của lãnh địa hắn, tuy rằng chỉ có vài trăm dặm, nhưng hắn vẫn đương nhiên cho rằng, mảnh đất này cũng là lãnh địa riêng của hắn.</w:t>
      </w:r>
    </w:p>
    <w:p>
      <w:pPr>
        <w:pStyle w:val="BodyText"/>
      </w:pPr>
      <w:r>
        <w:t xml:space="preserve">Còn quy tắc ngầm này, trong Đệ tử Trung tâm, cũng là hiểu ngầm mà hình thành nên. Những Đệ tử Trung tâm của Tần gia thuộc các khu vực riêng khác, bình thường đều không dám tiến tới địa bàn này.</w:t>
      </w:r>
    </w:p>
    <w:p>
      <w:pPr>
        <w:pStyle w:val="BodyText"/>
      </w:pPr>
      <w:r>
        <w:t xml:space="preserve">Trên danh nghĩa là khu vực công cộng, sau khi có cái loại quy tắc ngầm này, tất cả mọi người đều cam chịu bị phân chia phạm vi thế lực. Nói trắng ra, đây là một loại chiếm núi xưng vương mà thôi.</w:t>
      </w:r>
    </w:p>
    <w:p>
      <w:pPr>
        <w:pStyle w:val="BodyText"/>
      </w:pPr>
      <w:r>
        <w:t xml:space="preserve">Kẻ có vóc dáng lùn xủn nghe Cô Đơn nói như vậy, cũng biết kẻ này không dễ gì lừa bịp, nhưng không nổi giận, mà là kêu lên:</w:t>
      </w:r>
    </w:p>
    <w:p>
      <w:pPr>
        <w:pStyle w:val="BodyText"/>
      </w:pPr>
      <w:r>
        <w:t xml:space="preserve">- Tiểu tử, ngươi hỗn với ai? Sao không có mắt nhìn à? Không hiểu quy củ của Thăng Long Pha sao? Địa bàn này, là phạm vi thế lực của Hồng thiếu gia, các ngươi tại đây tu luyện, đó chính là tự ý xông vào, là đại bất kính với Hồng thiếu gia. Tiểu tử, thông minh chút đi, đừng tưởng rằng vào Thăng Long Pha, thì có thể tự tung tự tác, chính là tiến vào Thăng Long Pha, mắt ngươi phải nhìn xa trông rộng một chút, không phải ở đâu cũng có thể loạn chiếm. Còn không nhanh tiến lên, nhận sai với Thiếu Hồng?</w:t>
      </w:r>
    </w:p>
    <w:p>
      <w:pPr>
        <w:pStyle w:val="BodyText"/>
      </w:pPr>
      <w:r>
        <w:t xml:space="preserve">Những lời tô vẽ này, nhưng thật ra so với Tần Thiếu Hồng càng thêm hăng say, càng thêm khó nghe.</w:t>
      </w:r>
    </w:p>
    <w:p>
      <w:pPr>
        <w:pStyle w:val="BodyText"/>
      </w:pPr>
      <w:r>
        <w:t xml:space="preserve">Cô Đơn khóe miệng vênh lên, ngạo nghễ nói:</w:t>
      </w:r>
    </w:p>
    <w:p>
      <w:pPr>
        <w:pStyle w:val="BodyText"/>
      </w:pPr>
      <w:r>
        <w:t xml:space="preserve">- Xin lỗi hắn? Phỉ nhổ! Lão tử chỉ biết là, Thăng Long Pha chỉ có trong nội viện mới là lãnh địa riêng. Nơi này, cách khu vực sinh hoạt đều ngoài trăm dặm, đây chính là khu vực công cộng. Kẻ nào cũng đừng nghĩ chiếm nơi đây thành lãnh địa riêng của mình.</w:t>
      </w:r>
    </w:p>
    <w:p>
      <w:pPr>
        <w:pStyle w:val="BodyText"/>
      </w:pPr>
      <w:r>
        <w:t xml:space="preserve">Tần Thiếu Hồng lãnh đạm nói:</w:t>
      </w:r>
    </w:p>
    <w:p>
      <w:pPr>
        <w:pStyle w:val="BodyText"/>
      </w:pPr>
      <w:r>
        <w:t xml:space="preserve">- Nhìn không ra một tên ngốc như ngươi, cũng lại thật là nhanh mồm nhanh miệng. Tên kia, ngươi rốt cuộc có lai lịch thế nào?</w:t>
      </w:r>
    </w:p>
    <w:p>
      <w:pPr>
        <w:pStyle w:val="BodyText"/>
      </w:pPr>
      <w:r>
        <w:t xml:space="preserve">Cô Đơn đĩnh đạc nói:</w:t>
      </w:r>
    </w:p>
    <w:p>
      <w:pPr>
        <w:pStyle w:val="BodyText"/>
      </w:pPr>
      <w:r>
        <w:t xml:space="preserve">- Ngươi đừng quản ta là có lai lịch gì, ở đây không chào đón các ngươi, nhanh cút đi, đừng quấy rầy đồng bạn ta tu luyện.</w:t>
      </w:r>
    </w:p>
    <w:p>
      <w:pPr>
        <w:pStyle w:val="BodyText"/>
      </w:pPr>
      <w:r>
        <w:t xml:space="preserve">Khẩu khí của Cô Đơn không một chút khách khí, hắn biết Tần Thiếu Hồng này thực lực mạnh, nhưng thế lực của Hư Võ Đại viên mãn, bức bách trước mặt Cô Đơn nó vẫn có thể được, nhưng trước mặt Lão Đại, đó chỉ là một đám cặn bã mà thôi. Lão Đại tùy tiện phái ra một đầu linh thú nào đó, liền có thể xử lý bọn người này vô cùng dễ dàng. Thể diện của Lão Đại tại Tần gia, không thể chủ động khiêu khích làm loạn, nhưng kẻ khác chủ động gây sự, sẽ không cần phải quá ẩn nhẫn rồi.</w:t>
      </w:r>
    </w:p>
    <w:p>
      <w:pPr>
        <w:pStyle w:val="BodyText"/>
      </w:pPr>
      <w:r>
        <w:t xml:space="preserve">Tần Thiếu Hồng lúc này thật sự vô cùng nổi giận, chỉ vào Cô Đơn lãnh đạm nói:</w:t>
      </w:r>
    </w:p>
    <w:p>
      <w:pPr>
        <w:pStyle w:val="BodyText"/>
      </w:pPr>
      <w:r>
        <w:t xml:space="preserve">- Xem ra ngươi là cố ý tự tìm phiền phức đúng không? Được, nếu như vậy, ta sẽ thành toàn cho ngươi.</w:t>
      </w:r>
    </w:p>
    <w:p>
      <w:pPr>
        <w:pStyle w:val="BodyText"/>
      </w:pPr>
      <w:r>
        <w:t xml:space="preserve">Nói xong, thân hình dũng mãnh của Tần Thiếu Hồng xông lên, toàn bộ thân thể nhất thời hóa thành một trận cuồng phong, bay thẳng tới chỗ Cô Đơn.</w:t>
      </w:r>
    </w:p>
    <w:p>
      <w:pPr>
        <w:pStyle w:val="BodyText"/>
      </w:pPr>
      <w:r>
        <w:t xml:space="preserve">Cô Đơn nhìn thấy đối phương nói ra ra tay liền ra tay, hơn nữa tu vi không ngờ lại rất mạnh, khiến nó quả thực căn bản là không thể chống đỡ nổi, cuồng phong thổi qua, thân hình Tần Thiếu Hồng đã gần chụp xuống người Cô Đơn rồi.</w:t>
      </w:r>
    </w:p>
    <w:p>
      <w:pPr>
        <w:pStyle w:val="BodyText"/>
      </w:pPr>
      <w:r>
        <w:t xml:space="preserve">Nhưng vào lúc này, bỗng nhiên một trận kình phong cường đại giống hệt như vậy cũng nhất thời xoay tròn mà đến, một nhát hất văng khí thế của Tần Thiếu Hồng trở lại.</w:t>
      </w:r>
    </w:p>
    <w:p>
      <w:pPr>
        <w:pStyle w:val="BodyText"/>
      </w:pPr>
      <w:r>
        <w:t xml:space="preserve">Hai luồng lực đạo nhất thời va chạm, vừa đánh vừa đẩy, song song hóa thành hư ảnh, ở trên không trung không ngừng rung động, vừa lúc rơi xuống mặt đất, lại khôi phục diện mạo trước kia, Tần Thiếu Hồng trong mắt giật giật, nhìn chằm chằm về phía Cô Đơn.</w:t>
      </w:r>
    </w:p>
    <w:p>
      <w:pPr>
        <w:pStyle w:val="BodyText"/>
      </w:pPr>
      <w:r>
        <w:t xml:space="preserve">Bên cạnh Cô Đơn, là một gã nam nhân toàn thân áo bào trắng, tướng mạo thậm chí có chút xấu xí, lạnh mắt nhìn Tần Thiếu Hồng, bộ dáng như muốn nói ngươi muốn tới, thì cứ tiếp tục ra tay.</w:t>
      </w:r>
    </w:p>
    <w:p>
      <w:pPr>
        <w:pStyle w:val="BodyText"/>
      </w:pPr>
      <w:r>
        <w:t xml:space="preserve">Tần Thiếu Hồng không khỏi cả kinh, từ lúc nào, Thăng Long Pha xuất hiện nhiều kẻ kỳ quái đến như vậy? Nếu như chỉ là tính cách quái đản thì cũng không cần phải nói, đằng này quan trọng nhất là, thực lực cũng vô cùng đáng sợ. Tần Thiếu Hồng tuy rằng tự phụ thực lực bản thân, nhưng cũng cảm giác được, tên nam tử bạch y xấu xí trước mắt, cũng đủ chống lại hắn rồi.</w:t>
      </w:r>
    </w:p>
    <w:p>
      <w:pPr>
        <w:pStyle w:val="BodyText"/>
      </w:pPr>
      <w:r>
        <w:t xml:space="preserve">- Các ngươi rốt cuộc là ai?</w:t>
      </w:r>
    </w:p>
    <w:p>
      <w:pPr>
        <w:pStyle w:val="BodyText"/>
      </w:pPr>
      <w:r>
        <w:t xml:space="preserve">Tần Thiếu Hồng cũng mơ hồ nghĩ có chút không thích hợp.</w:t>
      </w:r>
    </w:p>
    <w:p>
      <w:pPr>
        <w:pStyle w:val="BodyText"/>
      </w:pPr>
      <w:r>
        <w:t xml:space="preserve">- Hừ!</w:t>
      </w:r>
    </w:p>
    <w:p>
      <w:pPr>
        <w:pStyle w:val="BodyText"/>
      </w:pPr>
      <w:r>
        <w:t xml:space="preserve">Bạch y xấu xí lại không trả lời, chỉ là hừ lạnh một tiếng, hướng nhìn vào khe núi chỗ Bao Bao bế quan, nhìn thấy kim quang chậm rãi ảm đạm xuống, biết tiểu hầu tử đã sắp kết thúc rồi. Hắn quay sang nói với Cô Đơn:</w:t>
      </w:r>
    </w:p>
    <w:p>
      <w:pPr>
        <w:pStyle w:val="BodyText"/>
      </w:pPr>
      <w:r>
        <w:t xml:space="preserve">- Ngươi đi tiếp ứng tiểu hầu tử, sau đó rời khỏi, chủ nhân nói không nên gây chuyện.</w:t>
      </w:r>
    </w:p>
    <w:p>
      <w:pPr>
        <w:pStyle w:val="BodyText"/>
      </w:pPr>
      <w:r>
        <w:t xml:space="preserve">Cô Đơn thấy có kẻ tới giúp đỡ, sức mạnh nhất thời tăng cao, vốn dự định cùng đối phương cự cãi một trận, nghe đồng bạn nói Lão Đại không muốn gây náo loạn, lúc này mới căm giận xoay người bước đi.</w:t>
      </w:r>
    </w:p>
    <w:p>
      <w:pPr>
        <w:pStyle w:val="BodyText"/>
      </w:pPr>
      <w:r>
        <w:t xml:space="preserve">Tên bạch y xấu xí kia, tự nhiên chính là linh thú Huyễn Vân Thần Khuyển, cấp bậc Hư Võ Đại viên mãn, thuộc hạ của Tần Vô Song.</w:t>
      </w:r>
    </w:p>
    <w:p>
      <w:pPr>
        <w:pStyle w:val="BodyText"/>
      </w:pPr>
      <w:r>
        <w:t xml:space="preserve">Tần Thiếu Hồng dù sao cũng không phải Thần đạo cường giả, nhìn không ra bản thể của linh thú biến thân, còn cho rằng không biết từ lúc nào tại Thăng Long Pha đột nhiên xuất hiện ra mấy tên cao thủ kỳ dị này cơ chứ?</w:t>
      </w:r>
    </w:p>
    <w:p>
      <w:pPr>
        <w:pStyle w:val="BodyText"/>
      </w:pPr>
      <w:r>
        <w:t xml:space="preserve">Thấy Cô Đơn chuẩn bị rời đi, Tần Thiếu Hồng trong mắt chợt lóe tia sắc nhọn, quát:</w:t>
      </w:r>
    </w:p>
    <w:p>
      <w:pPr>
        <w:pStyle w:val="BodyText"/>
      </w:pPr>
      <w:r>
        <w:t xml:space="preserve">- Chậm đã!</w:t>
      </w:r>
    </w:p>
    <w:p>
      <w:pPr>
        <w:pStyle w:val="BodyText"/>
      </w:pPr>
      <w:r>
        <w:t xml:space="preserve">Cô Đơn từ từ xoay người lại:</w:t>
      </w:r>
    </w:p>
    <w:p>
      <w:pPr>
        <w:pStyle w:val="BodyText"/>
      </w:pPr>
      <w:r>
        <w:t xml:space="preserve">- Ngươi còn muốn thế nào?</w:t>
      </w:r>
    </w:p>
    <w:p>
      <w:pPr>
        <w:pStyle w:val="BodyText"/>
      </w:pPr>
      <w:r>
        <w:t xml:space="preserve">- Không khai báo rõ ràng, đừng nghĩ rời khỏi đây! Bổn thiếu gia hoài nghi các ngươi căn bản không phải là đệ tử Tần gia, mà là gian tế từ bên ngoài lẻn vào.</w:t>
      </w:r>
    </w:p>
    <w:p>
      <w:pPr>
        <w:pStyle w:val="BodyText"/>
      </w:pPr>
      <w:r>
        <w:t xml:space="preserve">Cô Đơn và Huyễn Vân Thần Khuyển đối mặt nhìn nhau, vậy cũng có thể được sao? Cái lý do này không tránh khỏi quá gượng ép rồi? Khu vực lãnh địa của Đệ tử Trung tâm, trừ phi Tần gia bị người tới phá, nếu không, sao có thể có kẻ ngoài tới ẩn núp ở đây? Xem ra, Tần Thiếu Hồng này vẫn là chưa từ bỏ ý định, nhất định muốn sinh sự.</w:t>
      </w:r>
    </w:p>
    <w:p>
      <w:pPr>
        <w:pStyle w:val="BodyText"/>
      </w:pPr>
      <w:r>
        <w:t xml:space="preserve">Huyễn Vân Thần Khuyển thản nhiên nói:</w:t>
      </w:r>
    </w:p>
    <w:p>
      <w:pPr>
        <w:pStyle w:val="BodyText"/>
      </w:pPr>
      <w:r>
        <w:t xml:space="preserve">- Người trẻ tuổi, nếu như ta là ngươi, cũng tự biết khó mà rút lui. Ngươi còn muốn dây dưa tiếp, có cái quỷ kế gì thì cứ bày ra đi.</w:t>
      </w:r>
    </w:p>
    <w:p>
      <w:pPr>
        <w:pStyle w:val="BodyText"/>
      </w:pPr>
      <w:r>
        <w:t xml:space="preserve">Tần Thiếu Hồng hình dạng hiên ngang lẫm liệt:</w:t>
      </w:r>
    </w:p>
    <w:p>
      <w:pPr>
        <w:pStyle w:val="BodyText"/>
      </w:pPr>
      <w:r>
        <w:t xml:space="preserve">- Đừng có giở giọng đó với ta. Nếu không báo danh của các ngươi, ta sẽ không khách khí nữa.</w:t>
      </w:r>
    </w:p>
    <w:p>
      <w:pPr>
        <w:pStyle w:val="BodyText"/>
      </w:pPr>
      <w:r>
        <w:t xml:space="preserve">Huyễn Vân Thần Khuyển cười lạnh nói:</w:t>
      </w:r>
    </w:p>
    <w:p>
      <w:pPr>
        <w:pStyle w:val="BodyText"/>
      </w:pPr>
      <w:r>
        <w:t xml:space="preserve">- Ngươi không khách khí? Nói thật, ta lại muốn xem xem ngươi không khách khí thế nào? Tiểu tử, đừng ngông cuồng nữa. Nếu như không phải là chủ nhân của ta dặn dò, chứ không ta chỉ cần động thủ một cái, các ngươi hôm nay không chết thì cũng tàn tật mà rời khỏi đây.</w:t>
      </w:r>
    </w:p>
    <w:p>
      <w:pPr>
        <w:pStyle w:val="BodyText"/>
      </w:pPr>
      <w:r>
        <w:t xml:space="preserve">Lời này không khác gì lửa đổ thêm dầu. Ở Tần gia Vấn Đỉnh Sơn, kẻ dám nói chuyện với Tần Thiếu Hồng như thế, thực sự không nhiều lắm, nhất là tại một phần ba mảnh đất Thăng Long Pha này, căn bản lại càng là không có!</w:t>
      </w:r>
    </w:p>
    <w:p>
      <w:pPr>
        <w:pStyle w:val="BodyText"/>
      </w:pPr>
      <w:r>
        <w:t xml:space="preserve">Cho dù là nhân vật cấp bậc thủ lĩnh có địa vị và thân thủ không chênh lệch nhiều so với hắn, giữa đôi bên cũng là khách khách khí khí, chí ít biểu hiện ra chút công phu cũng là đủ rồi, còn phải nể mặt đối phương một phen nữa.</w:t>
      </w:r>
    </w:p>
    <w:p>
      <w:pPr>
        <w:pStyle w:val="BodyText"/>
      </w:pPr>
      <w:r>
        <w:t xml:space="preserve">Thật không thể ngờ rằng, hắn ngông cuồng, ngang nhiên lại còn có kẻ ngông cuồng hơn hắn.</w:t>
      </w:r>
    </w:p>
    <w:p>
      <w:pPr>
        <w:pStyle w:val="BodyText"/>
      </w:pPr>
      <w:r>
        <w:t xml:space="preserve">- Hồng thiếu gia, thằng nhãi này, không phải là điên rồi chứ? Hắn cho rằng hắn là ai vậy?</w:t>
      </w:r>
    </w:p>
    <w:p>
      <w:pPr>
        <w:pStyle w:val="BodyText"/>
      </w:pPr>
      <w:r>
        <w:t xml:space="preserve">Tu luyện giả vóc dáng lùn kia, vẻ mặt hoang đường nhìn Huyễn Vân Thần Khuyển, nghĩ tên bạch y xấu xí quả thật não hắn có vấn đề rồi.</w:t>
      </w:r>
    </w:p>
    <w:p>
      <w:pPr>
        <w:pStyle w:val="BodyText"/>
      </w:pPr>
      <w:r>
        <w:t xml:space="preserve">- Nói tên tuổi của chủ nhân ngươi, để bổn thiếu gia thử coi coi, Thăng Long Pha, tự lúc nào xuất ra một đại nhân tài như thế?</w:t>
      </w:r>
    </w:p>
    <w:p>
      <w:pPr>
        <w:pStyle w:val="BodyText"/>
      </w:pPr>
      <w:r>
        <w:t xml:space="preserve">Tần Thiếu Hồng trong lòng rất tức giận. Hắn vẫn chưa đụng qua một kẻ ương bướng nào ở Thăng Long Pha. Vốn dĩ, hắn là muốn bức bách kẻ khác, trước mặt Cô Đơn tự cao tự đại, vênh váo lên mặt.</w:t>
      </w:r>
    </w:p>
    <w:p>
      <w:pPr>
        <w:pStyle w:val="BodyText"/>
      </w:pPr>
      <w:r>
        <w:t xml:space="preserve">Đây cũng là niềm yêu thích nhất của Tần Thiếu Hồng, cho tới nay, gặp phải loại tình huống này, tới cuối cùng khi đối phương nghe được tên của hắn, đều sẽ xấu hổ mà rút lui, khiến hắn thỏa mãn được cảm giác ưu việt của hắn. Thật không ngờ lần này, ngang nhiên đụng phải kẻ cứng như sắt đá.</w:t>
      </w:r>
    </w:p>
    <w:p>
      <w:pPr>
        <w:pStyle w:val="BodyText"/>
      </w:pPr>
      <w:r>
        <w:t xml:space="preserve">Huyễn Vân Thần Khuyển nhìn Tần Thiếu Hồng giống như đang nhìn một kẻ ngu ngốc vậy, để ý cũng không thèm để ý, hướng về phía khe núi hô:</w:t>
      </w:r>
    </w:p>
    <w:p>
      <w:pPr>
        <w:pStyle w:val="BodyText"/>
      </w:pPr>
      <w:r>
        <w:t xml:space="preserve">- Hai người các ngươi, nếu như mọi chuyện xong rồi, vậy thì lập tức trở lại. Đừng ở chỗ này gây sự, một mình ta là đủ rồi.</w:t>
      </w:r>
    </w:p>
    <w:p>
      <w:pPr>
        <w:pStyle w:val="BodyText"/>
      </w:pPr>
      <w:r>
        <w:t xml:space="preserve">Tần Thiếu Hồng nghe xong những lời này càng thêm tức giận, cái gì mà một mình ta là đủ? Đây không phải là đang chửi người ta sao?</w:t>
      </w:r>
    </w:p>
    <w:p>
      <w:pPr>
        <w:pStyle w:val="BodyText"/>
      </w:pPr>
      <w:r>
        <w:t xml:space="preserve">- Tiểu tử, ngươi thật ngông cuồng. Xem ra, không cho ngươi nếm chút vị đắng, ngươi là không biết trên đầu Mã Vương gia có ba con mắt à!</w:t>
      </w:r>
    </w:p>
    <w:p>
      <w:pPr>
        <w:pStyle w:val="BodyText"/>
      </w:pPr>
      <w:r>
        <w:t xml:space="preserve">Tần Thiếu Hồng, luôn luôn lấy chiêu bài là Tôn giả Tri Hòe, đã quá quen thuộc rồi. Bởi vậy lúc này, tự nhiên mà vậy, khí phách lan tràn.</w:t>
      </w:r>
    </w:p>
    <w:p>
      <w:pPr>
        <w:pStyle w:val="BodyText"/>
      </w:pPr>
      <w:r>
        <w:t xml:space="preserve">Sau lưng chủ nhân ngươi dù có mạnh tới đâu đi nữa, có thể mạnh hơn sư phụ Tôn giả Tri Hòe của ta không?</w:t>
      </w:r>
    </w:p>
    <w:p>
      <w:pPr>
        <w:pStyle w:val="Compact"/>
      </w:pPr>
      <w:r>
        <w:t xml:space="preserve">Ủng hộ chỉ với 1 click và 5s ! (adf.ly/4EmoB)</w:t>
      </w:r>
      <w:r>
        <w:br w:type="textWrapping"/>
      </w:r>
      <w:r>
        <w:br w:type="textWrapping"/>
      </w:r>
    </w:p>
    <w:p>
      <w:pPr>
        <w:pStyle w:val="Heading2"/>
      </w:pPr>
      <w:bookmarkStart w:id="656" w:name="chương-634"/>
      <w:bookmarkEnd w:id="656"/>
      <w:r>
        <w:t xml:space="preserve">634. Chương 63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34: Tạm hoãn xung đột.</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Không thể không nói, cái chiêu bài này của Tần Thiếu Hồng phóng ra là vô cùng quen thuộc, ngay cả mấy lời đối đáp này, đều là hạ bút thành văn một mạch lưu loát.</w:t>
      </w:r>
    </w:p>
    <w:p>
      <w:pPr>
        <w:pStyle w:val="BodyText"/>
      </w:pPr>
      <w:r>
        <w:t xml:space="preserve">Nhưng mà có câu nói rất hay, có thực lực giả bộ gọi là ngu xuẩn, không thực lực giả bộ thì gọi là làm dáng. Tần Thiếu Hồng này cũng không phải là không có thực lực. Chỉ có điều cách nhìn của hắn lần này không tốt lắm, không có thấy thế cục rõ ràng, ngươi muốn giả bộ cao cao tại thượng mà áp bức kẻ khác, cũng phải chọn đúng đối tượng mà áp bức mới được.</w:t>
      </w:r>
    </w:p>
    <w:p>
      <w:pPr>
        <w:pStyle w:val="BodyText"/>
      </w:pPr>
      <w:r>
        <w:t xml:space="preserve">Hiển nhiên, Huyễn Vân Thần Khuyển không phải là kẻ nhu nhược yếu đuối, bởi vậy hành động giả vờ mà áp bức này của Tần Thiếu Hồng, theo nó thấy, quả thực là hành vi làm dáng không chút thuyết phục.</w:t>
      </w:r>
    </w:p>
    <w:p>
      <w:pPr>
        <w:pStyle w:val="BodyText"/>
      </w:pPr>
      <w:r>
        <w:t xml:space="preserve">Cùng là đệ tử Tần gia, sự chênh lệch giữa Tần Thiếu Hồng và kẻ ngăn cản hắn lớn như vậy sao? Huyễn Vân Thần Khuyển cũng cảm thấy buồn bực, bĩu môi nói:</w:t>
      </w:r>
    </w:p>
    <w:p>
      <w:pPr>
        <w:pStyle w:val="BodyText"/>
      </w:pPr>
      <w:r>
        <w:t xml:space="preserve">- Mã Vương gia trên đầu có ba con mắt sao? Ta còn thật không biết.</w:t>
      </w:r>
    </w:p>
    <w:p>
      <w:pPr>
        <w:pStyle w:val="BodyText"/>
      </w:pPr>
      <w:r>
        <w:t xml:space="preserve">- Không biết vậy hôm nay để cho ngươi mở mang một chút…</w:t>
      </w:r>
    </w:p>
    <w:p>
      <w:pPr>
        <w:pStyle w:val="BodyText"/>
      </w:pPr>
      <w:r>
        <w:t xml:space="preserve">Huyễn Vân Thần Khuyển cười lạnh nói:</w:t>
      </w:r>
    </w:p>
    <w:p>
      <w:pPr>
        <w:pStyle w:val="BodyText"/>
      </w:pPr>
      <w:r>
        <w:t xml:space="preserve">- Vậy chờ ngươi đại hiển thân thủ rồi!</w:t>
      </w:r>
    </w:p>
    <w:p>
      <w:pPr>
        <w:pStyle w:val="BodyText"/>
      </w:pPr>
      <w:r>
        <w:t xml:space="preserve">Thật lòng mà nói, Tần Thiếu Hồng tuy rằng lợi hại, nhưng Huyễn Vân Thần Khuyển tốt xấu gì thì cũng là linh thú cấp bậc Hư Võ Đại viên mãn, thân pháp cùng lực công kích, so với Tần Thiếu Hồng này thậm chí là có phần cao hơn một chút.</w:t>
      </w:r>
    </w:p>
    <w:p>
      <w:pPr>
        <w:pStyle w:val="BodyText"/>
      </w:pPr>
      <w:r>
        <w:t xml:space="preserve">Mặc dù không cần kẻ khác giúp đỡ, Tần Thiếu Hồng này thất bại cũng không phải không có khả năng, huống chi, các đồng bọn khác của nó, vẫn còn ẩn núp ở bốn phía không đi ra.</w:t>
      </w:r>
    </w:p>
    <w:p>
      <w:pPr>
        <w:pStyle w:val="BodyText"/>
      </w:pPr>
      <w:r>
        <w:t xml:space="preserve">Bao Bao là huynh đệ của Tần Vô Song, hắn cần tấn chức, phải bế quan đột phá, Tần Vô Song không thể nào không an bài một chút, bởi vậy đã âm thầm phái mấy đầu Linh thú Phong ấn đi bảo hộ bốn phía.</w:t>
      </w:r>
    </w:p>
    <w:p>
      <w:pPr>
        <w:pStyle w:val="BodyText"/>
      </w:pPr>
      <w:r>
        <w:t xml:space="preserve">Đồng thời Tần Vô Song lại suy nghĩ đến thể diện của Cô Đơn, thời điểm không cần thiết thì mấy đầu Linh thú Phong ấn này không cần hiện thân. Nếu không phải là tên Tần Thiếu Hồng đột nhiên xuất hiện, Huyễn Vân Thần Khuyển căn bản là sẽ không xuất hiện.</w:t>
      </w:r>
    </w:p>
    <w:p>
      <w:pPr>
        <w:pStyle w:val="BodyText"/>
      </w:pPr>
      <w:r>
        <w:t xml:space="preserve">Huyễn Vân Thần Khuyển nhìn về phía tên Tần Thiếu Hồng có mắt không tròng kia. Cũng liền vào lúc này, Huyễn Vân Thần Khuyển nhận được truyền thức của Tần Vô Song.</w:t>
      </w:r>
    </w:p>
    <w:p>
      <w:pPr>
        <w:pStyle w:val="BodyText"/>
      </w:pPr>
      <w:r>
        <w:t xml:space="preserve">- Huyễn Vân, đừng náo loạn với hắn. Bao Bao cùng Cô Đơn, bọn nó đã trở về, ngươi cũng mang theo đồng bọn trở về đi.</w:t>
      </w:r>
    </w:p>
    <w:p>
      <w:pPr>
        <w:pStyle w:val="BodyText"/>
      </w:pPr>
      <w:r>
        <w:t xml:space="preserve">Huyễn Vân Thần Khuyển lộ ra một chút tia mỉm cười, nhìn khí thế ngùn ngụt của Tần Thiếu Hồng vài lần, cũng truyền thức lại nói:</w:t>
      </w:r>
    </w:p>
    <w:p>
      <w:pPr>
        <w:pStyle w:val="BodyText"/>
      </w:pPr>
      <w:r>
        <w:t xml:space="preserve">- Chủ nhân, ta thật ra không muốn làm loạn à, nhưng mà hình như vị thiếu gia này, không có ý muốn buông tha cho ta.</w:t>
      </w:r>
    </w:p>
    <w:p>
      <w:pPr>
        <w:pStyle w:val="BodyText"/>
      </w:pPr>
      <w:r>
        <w:t xml:space="preserve">Tần Vô Song thản nhiên nói:</w:t>
      </w:r>
    </w:p>
    <w:p>
      <w:pPr>
        <w:pStyle w:val="BodyText"/>
      </w:pPr>
      <w:r>
        <w:t xml:space="preserve">- Ngươi cứ việc nói cho hắn, có ý kiến gì thì đến Thăng Long Pha tìm Tần Vô Song ta.</w:t>
      </w:r>
    </w:p>
    <w:p>
      <w:pPr>
        <w:pStyle w:val="BodyText"/>
      </w:pPr>
      <w:r>
        <w:t xml:space="preserve">Huyễn Vân Thần Khuyển nhận được lời dặn dò của chủ nhân, cũng không dám ở Thăng Long Pha này mạnh mẽ đả thương người, dù gì thì đây cũng là tông môn của chủ nhân, đả thương bất kỳ kẻ nào, cũng đều là người nhà của mình. Lập tức gật đầu, nói với Tần Thiếu Hồng:</w:t>
      </w:r>
    </w:p>
    <w:p>
      <w:pPr>
        <w:pStyle w:val="BodyText"/>
      </w:pPr>
      <w:r>
        <w:t xml:space="preserve">- Chủ nhân nhà ta không muốn so đo với những kẻ tầm thường như ngươi. Hôm nay liền tới đây thôi, nếu ngươi vẫn chưa muốn từ bỏ ý định, có thể đến tìm chủ nhân nhà ta nói chuyện.</w:t>
      </w:r>
    </w:p>
    <w:p>
      <w:pPr>
        <w:pStyle w:val="BodyText"/>
      </w:pPr>
      <w:r>
        <w:t xml:space="preserve">Còn bị nói cái giọng như vậy, Tần Thiếu Hồng dưới khí thế kiêu ngạo của Huyễn Vân Thần Khuyển, thật đúng là không dậy nổi dũng khí để mà trở mặt. Hắn ngay từ đầu chỉ cảm thấy kẻ trước mắt này, cũng không cường hãn hơn hắn bao nhiêu cả.</w:t>
      </w:r>
    </w:p>
    <w:p>
      <w:pPr>
        <w:pStyle w:val="BodyText"/>
      </w:pPr>
      <w:r>
        <w:t xml:space="preserve">Nhưng mà càng quan sát, càng cảm thấy đối phương dường như căn bản không hề yếu hơn hắn, thậm chí mơ hồ còn có cái loại cảm giác khí thế bao trùm lấn át cả hắn nữa.</w:t>
      </w:r>
    </w:p>
    <w:p>
      <w:pPr>
        <w:pStyle w:val="BodyText"/>
      </w:pPr>
      <w:r>
        <w:t xml:space="preserve">Điều này khiến Tần Thiếu Hồng hắn vừa sợ vừa giận, nhưng chung quy cũng không dám lỗ mãng. Lúc này nghe đối phương nói như vậy, cũng coi như là có con đường thoát, theo đó nói:</w:t>
      </w:r>
    </w:p>
    <w:p>
      <w:pPr>
        <w:pStyle w:val="BodyText"/>
      </w:pPr>
      <w:r>
        <w:t xml:space="preserve">- Chủ nhân ngươi là ai? Ta thật muốn tới thăm hỏi kẻ mà không biết cách giáo dục thủ hạ mình như vậy.</w:t>
      </w:r>
    </w:p>
    <w:p>
      <w:pPr>
        <w:pStyle w:val="BodyText"/>
      </w:pPr>
      <w:r>
        <w:t xml:space="preserve">- Vậy ngươi quá tốt rồi, chủ nhân nhà ta tên Tần Vô Song, ở Thăng Long Pha!</w:t>
      </w:r>
    </w:p>
    <w:p>
      <w:pPr>
        <w:pStyle w:val="BodyText"/>
      </w:pPr>
      <w:r>
        <w:t xml:space="preserve">Huyễn Vân Thần Khuyển nói xong, hóa thành một đạo bạch quang, đã biến mất trong hư không. Đám người Tần Thiếu Hồng đứng chết lặng, giương mắt đờ đẫn, nhất thời chưa có thể lấy lại tinh thần.</w:t>
      </w:r>
    </w:p>
    <w:p>
      <w:pPr>
        <w:pStyle w:val="BodyText"/>
      </w:pPr>
      <w:r>
        <w:t xml:space="preserve">- Tần Vô Song… Cái tên này nghe quen tai.</w:t>
      </w:r>
    </w:p>
    <w:p>
      <w:pPr>
        <w:pStyle w:val="BodyText"/>
      </w:pPr>
      <w:r>
        <w:t xml:space="preserve">Tần Thiếu Hồng đang muốn nói, bỗng dưng nhớ tới cái gì, vỗ đùi:</w:t>
      </w:r>
    </w:p>
    <w:p>
      <w:pPr>
        <w:pStyle w:val="BodyText"/>
      </w:pPr>
      <w:r>
        <w:t xml:space="preserve">- Hắn nói hắn là thủ hạ của Tần Vô Song…</w:t>
      </w:r>
    </w:p>
    <w:p>
      <w:pPr>
        <w:pStyle w:val="BodyText"/>
      </w:pPr>
      <w:r>
        <w:t xml:space="preserve">Tu luyện giả dáng lùn lùn kia gật gật đầu nói:</w:t>
      </w:r>
    </w:p>
    <w:p>
      <w:pPr>
        <w:pStyle w:val="BodyText"/>
      </w:pPr>
      <w:r>
        <w:t xml:space="preserve">- Đúng vậy, Hồng thiếu gia. Hắn là nói chính là Tần Vô Song. Nhưng mà Tần Vô Song… Cái gì? Tần Vô Song?</w:t>
      </w:r>
    </w:p>
    <w:p>
      <w:pPr>
        <w:pStyle w:val="BodyText"/>
      </w:pPr>
      <w:r>
        <w:t xml:space="preserve">Tu luyện giả hình dáng lùn lùn kia đột nhiên cũng nhớ ra cái gì, mồ hôi lạnh ứa ra trên trán, sắc mặt đại biến. Mấy ngày này, bọn họ cho dù tin tức có lạc hậu tới đâu thì cũng nghe nói qua tên Tần Vô Song này.</w:t>
      </w:r>
    </w:p>
    <w:p>
      <w:pPr>
        <w:pStyle w:val="BodyText"/>
      </w:pPr>
      <w:r>
        <w:t xml:space="preserve">Tuy rằng tin tức về Tần Vô Song ở Phiêu Tuyết Lâu vô cùng bí mật, không có được công bố ra. Nhưng điển cố của hắn dạo trước cùng với La Thiên Đạo Trường, hiện tại cả Tần gia Vấn Đỉnh Sơn đã truyền đến nỗi ồn ào huyên náo lên cả rồi.</w:t>
      </w:r>
    </w:p>
    <w:p>
      <w:pPr>
        <w:pStyle w:val="BodyText"/>
      </w:pPr>
      <w:r>
        <w:t xml:space="preserve">Cho dù là kẻ hai tai không nghe thấy việc ngoài cửa sổ, hoặc nhiều hoặc ít cũng đều nghe nói qua một chút.</w:t>
      </w:r>
    </w:p>
    <w:p>
      <w:pPr>
        <w:pStyle w:val="BodyText"/>
      </w:pPr>
      <w:r>
        <w:t xml:space="preserve">Nếu như nói lúc giao chiến với La Thiên Đạo Trường, Tần Vô Song sử dụng âm mưu quỷ kế gì đó, nhưng hắn đã nhận được sự thưởng thức của hai vị Chưởng môn, điều này không ai là không thể nhìn ra.</w:t>
      </w:r>
    </w:p>
    <w:p>
      <w:pPr>
        <w:pStyle w:val="BodyText"/>
      </w:pPr>
      <w:r>
        <w:t xml:space="preserve">Huống hồ, đối địch cùng La Thiên Đạo Trường, cũng không phải kẻ nào cũng đều có thực lực mà đi bày mưu tính kế. Nếu không có thực lực tuyệt đỉnh, thì lấy cái gì đi tính kế chứ?</w:t>
      </w:r>
    </w:p>
    <w:p>
      <w:pPr>
        <w:pStyle w:val="BodyText"/>
      </w:pPr>
      <w:r>
        <w:t xml:space="preserve">Đương nhiên, cái gọi là tai nghe là giả, mắt thấy mới thật. Tuy rằng thanh danh Tần Vô Song mấy năm gần đây lan truyền vang dội, nhưng rất nhiều người vẫn là cảm thấy, nghe đồn có đôi khi không khỏi khuyếch đại quá mức.</w:t>
      </w:r>
    </w:p>
    <w:p>
      <w:pPr>
        <w:pStyle w:val="BodyText"/>
      </w:pPr>
      <w:r>
        <w:t xml:space="preserve">Tần Thiếu Hồng này, đương nhiên cũng nghe nói qua danh tiếng của Tần Vô Song, không những thế mà còn là nghe thường xuyên. Dù sao, hắn là đệ tử trực hệ của Tôn giả Tri Hòe, là môn đồ tâm đắc nhất. Tri Hòe lại cùng tổ tiên Tần Vũ của Tần Vô Song, lúc trẻ còn nổi tiếng về sự bất hòa đối địch lẫn nhau.</w:t>
      </w:r>
    </w:p>
    <w:p>
      <w:pPr>
        <w:pStyle w:val="BodyText"/>
      </w:pPr>
      <w:r>
        <w:t xml:space="preserve">Bởi vậy, Tần Thiếu Hồng nghe những tin đồn liên quan đến Tần Vô Song, không khỏi có chút hứng thú. Hắn vẫn luôn thắc mắc không biết tên Tần Vô Song rốt cuộc có yêu nghiệt như trong truyền thuyết hay không.</w:t>
      </w:r>
    </w:p>
    <w:p>
      <w:pPr>
        <w:pStyle w:val="BodyText"/>
      </w:pPr>
      <w:r>
        <w:t xml:space="preserve">Thật không ngờ rằng, cơ hội lại có thể xảy ra trước mặt như vậy. Quả nhiên tới thật quá dễ, không cần phải tốn một chút sức lực nào. Tần Thiếu Hồng tuy rằng thích sĩ diện, thích đi áp bức kẻ khác, nhưng cũng không phải là kẻ hoàn toàn không có đầu óc suy nghĩ.</w:t>
      </w:r>
    </w:p>
    <w:p>
      <w:pPr>
        <w:pStyle w:val="BodyText"/>
      </w:pPr>
      <w:r>
        <w:t xml:space="preserve">Bây giờ cơ hội tự tìm tới cửa, ở đây chỉ có mấy người bọn chúng, khẳng định cũng không thể chiếm được chút tiện nghi nào cả. Vừa rồi tên bạch y xấu xí kia tuy rằng không có rõ ràng hắn và Tần Vô Song rốt cuộc là có mối quan hệ thế nào, nhưng chỉ riêng việc xưng hô là chủ nhân thì rõ ràng là không thể sai được.</w:t>
      </w:r>
    </w:p>
    <w:p>
      <w:pPr>
        <w:pStyle w:val="BodyText"/>
      </w:pPr>
      <w:r>
        <w:t xml:space="preserve">- Gặp quỷ rồi, Tần Vô Song kia chẳng qua chỉ là một tiểu tử tới từ các quốc gia nhân loại, sao lại có thể có được một thủ hạ lợi hại như vậy? Thọat nhìn qua, thấy hắn đối với Tần Vô Song cung cung kính kính, một từ chủ nhân hai từ chủ nhân.</w:t>
      </w:r>
    </w:p>
    <w:p>
      <w:pPr>
        <w:pStyle w:val="BodyText"/>
      </w:pPr>
      <w:r>
        <w:t xml:space="preserve">Tần Thiếu Hồng trong đầu cũng mang nặng một mối nghi vấn như vậy, cuối cuộc cuối cùng sự kích thích tò mò cũng vị áp chế, quyết định nghĩ biện pháp.</w:t>
      </w:r>
    </w:p>
    <w:p>
      <w:pPr>
        <w:pStyle w:val="BodyText"/>
      </w:pPr>
      <w:r>
        <w:t xml:space="preserve">Tên tu luyện giả có vóc dáng lùn xủn kia tinh ma quỷ quái, thấy vẻ mặt Tần Thiếu Hồng như vậy, liền cảm nhận được một chút xíu sự thay đổi nhỏ. Cẩn thận nhắc nhở nói:</w:t>
      </w:r>
    </w:p>
    <w:p>
      <w:pPr>
        <w:pStyle w:val="BodyText"/>
      </w:pPr>
      <w:r>
        <w:t xml:space="preserve">- Hồng thiếu gia, chuyện này, chúng ta vẫn là cần cùng Tôn giả Tri Hòe đàm phán mấy lời, mời lão nhân gia người ra mặt định đoạt.</w:t>
      </w:r>
    </w:p>
    <w:p>
      <w:pPr>
        <w:pStyle w:val="BodyText"/>
      </w:pPr>
      <w:r>
        <w:t xml:space="preserve">Tần Thiếu Hồng thì vốn cũng là dự định này, chỉ có điều hắn ngại thể diện, bởi vậy trầm ngâm chưa quyết. Thấy tên lùn chủ động nói ra, vừa lúc mượn gió bẻ măng. Thế nhưng một kẻ nịnh bợ khác lại kêu lên:</w:t>
      </w:r>
    </w:p>
    <w:p>
      <w:pPr>
        <w:pStyle w:val="BodyText"/>
      </w:pPr>
      <w:r>
        <w:t xml:space="preserve">- Hồng thiếu gia, chuyện nhỏ này, không cần phải làm phiền đến Tôn giả làm gì? Ta cũng không tin, một tên tiểu tử tới từ các quốc gia nhân loại, có thể có bao nhiêu bản lĩnh. Hồng thiếu gia, ta thấy tiểu tử kia cũng chỉ là hư danh mà thôi. Chúng ta đúng lúc mượn cơ hội này, phá tan hư danh của hắn, vừa hay mượn cơ hội nổi danh…</w:t>
      </w:r>
    </w:p>
    <w:p>
      <w:pPr>
        <w:pStyle w:val="BodyText"/>
      </w:pPr>
      <w:r>
        <w:t xml:space="preserve">Tần Thiếu Hồng biểu tình liền ngưng tụ, nghĩ thầm đầu óc ngươi có vấn đề rồi sao? Chẳng lẻ nhìn không ra thực lực của tên vừa rồi?</w:t>
      </w:r>
    </w:p>
    <w:p>
      <w:pPr>
        <w:pStyle w:val="BodyText"/>
      </w:pPr>
      <w:r>
        <w:t xml:space="preserve">Cho dù Tần Vô Song là hư danh, nhưng kẻ vừa rồi thực lực cũng là rất thật. Tần Thiếu hồng còn không biết là chính mình có nắm chắc phần thắng đối phương hay không. Tên hình dáng lùn lùn nghe đồng bọn làm ầm ĩ như vậy, âm thầm kêu khổ, đánh một cái vào sau ót kẻ kia:</w:t>
      </w:r>
    </w:p>
    <w:p>
      <w:pPr>
        <w:pStyle w:val="BodyText"/>
      </w:pPr>
      <w:r>
        <w:t xml:space="preserve">- Cái đồ nhiều chuyện, ngươi cho là Hồng thiếu gia không có chủ kiến à? Hồng thiếu gia anh minh như vậy, khẳng định có ý định của hắn. Đúng vậy không, Hồng thiếu gia…</w:t>
      </w:r>
    </w:p>
    <w:p>
      <w:pPr>
        <w:pStyle w:val="BodyText"/>
      </w:pPr>
      <w:r>
        <w:t xml:space="preserve">Tên này vỗ mông ngựa cũng không hề cao minh chút nào, nhưng Tần Thiếu Hồng vẫn là thấy vô cùng dễ chịu. Xét đến cùng cũng là cấp cho hắn một cái lối thoát. Gật gật đầu:</w:t>
      </w:r>
    </w:p>
    <w:p>
      <w:pPr>
        <w:pStyle w:val="BodyText"/>
      </w:pPr>
      <w:r>
        <w:t xml:space="preserve">- Chuyện này, đương nhiên không thể để yên được. Nhưng hiện tại cũng không nên hành động thiếu suy nghĩ, bất kể nói như thế nào, mọi người hiện tại đều là đệ tử Tần gia, muốn tìm Tần Vô Song, trước tiên xin chỉ thị Tôn giả Tri Hòe một chút mới được.</w:t>
      </w:r>
    </w:p>
    <w:p>
      <w:pPr>
        <w:pStyle w:val="BodyText"/>
      </w:pPr>
      <w:r>
        <w:t xml:space="preserve">Hắn đã nói như vậy, những người khác tự nhiên không thể nào có ý kiến phản đối. Đoàn người rất nhanh rời khỏi Thăng Long Pha, ngự không phi hành hướng tới đích lãnh địa của Tôn giả Tri Hòe mà đi.</w:t>
      </w:r>
    </w:p>
    <w:p>
      <w:pPr>
        <w:pStyle w:val="BodyText"/>
      </w:pPr>
      <w:r>
        <w:t xml:space="preserve">o0o</w:t>
      </w:r>
    </w:p>
    <w:p>
      <w:pPr>
        <w:pStyle w:val="BodyText"/>
      </w:pPr>
      <w:r>
        <w:t xml:space="preserve">Lại nói tới Tần Vô Song ở trong nội viện nhà mình, nghe Huyễn Vân Thần Khuyển kể tỉ mỉ câu chuyện.</w:t>
      </w:r>
    </w:p>
    <w:p>
      <w:pPr>
        <w:pStyle w:val="BodyText"/>
      </w:pPr>
      <w:r>
        <w:t xml:space="preserve">- Tần Thiếu Hồng, là môn đồ đắn ý của Tôn giả Tri Hòe…</w:t>
      </w:r>
    </w:p>
    <w:p>
      <w:pPr>
        <w:pStyle w:val="BodyText"/>
      </w:pPr>
      <w:r>
        <w:t xml:space="preserve">Tần Vô Song nghiền ngẫm ý nghĩa trong này, phân biệt ra một ít vấn đề.</w:t>
      </w:r>
    </w:p>
    <w:p>
      <w:pPr>
        <w:pStyle w:val="BodyText"/>
      </w:pPr>
      <w:r>
        <w:t xml:space="preserve">Lúc trước lúc ở Chính Khí Đường thương nghị chuyện thân phận Đệ tử Trung tâm của hắn, kẻ đầu tiên đưa ra ý kiến phản đối, chính là Tôn giả Tri Hòe.</w:t>
      </w:r>
    </w:p>
    <w:p>
      <w:pPr>
        <w:pStyle w:val="BodyText"/>
      </w:pPr>
      <w:r>
        <w:t xml:space="preserve">Căn cứ vào khẩu khí của Trưởng lão Quan Phong, lúc đầu kẻ bất hòa cùng tổ tiên Tần Vũ, thì tên Tôn giả Tri Hòe này chính là một trong số những kẻ thủ lĩnh đầu tiên, hiện tại phản đối Tần Vô Song hắn, cũng là điều khó tránh khỏi.</w:t>
      </w:r>
    </w:p>
    <w:p>
      <w:pPr>
        <w:pStyle w:val="BodyText"/>
      </w:pPr>
      <w:r>
        <w:t xml:space="preserve">Tần Vô Song tuy rằng không đi chủ động trêu chọc kẻ khác, thận trọng làm việc, nhưng không có nghĩa là hắn ở Tần gia là một kẻ mềm yếu nhu nhược, mặc cho ai cũng có thể bắt nạt được.</w:t>
      </w:r>
    </w:p>
    <w:p>
      <w:pPr>
        <w:pStyle w:val="BodyText"/>
      </w:pPr>
      <w:r>
        <w:t xml:space="preserve">Trong lòng hắn cũng có điểm mấu chốt, nhìn phân lượng của nhất môn Tần gia, chuyện lịch sử đã qua đi thì có thể không truy cứu nữa, nhưng nếu kẻ nào muốn dựa vào tư cách cấp cao mà cưỡng chế hắn, Tần Vô Song cũng sẽ không thúc thủ chịu trói.</w:t>
      </w:r>
    </w:p>
    <w:p>
      <w:pPr>
        <w:pStyle w:val="BodyText"/>
      </w:pPr>
      <w:r>
        <w:t xml:space="preserve">Quy tắc của Đại lục Thiên Huyền, bất kể đối nội đối ngoại, cũng luôn đặt nặng quy tắc cá lớn nuốt cá bé. Tuy rằng bên trong Tần gia tương đối đoàn kết, không khí nội chiến không thịnh, nhưng không có nghĩa là không có chuyện như vậy phát sinh.</w:t>
      </w:r>
    </w:p>
    <w:p>
      <w:pPr>
        <w:pStyle w:val="BodyText"/>
      </w:pPr>
      <w:r>
        <w:t xml:space="preserve">- Chủ nhân, tiểu tử đó rất điên cuồng ngang ngược, nếu không phải chủ nhân ngày thường dặn dò chúng ta phải ít giao tiếp, ta vừa rồi đã nhịn không được, giáo huấn hắn một trận rồi, đùa giỡn cái gì à…</w:t>
      </w:r>
    </w:p>
    <w:p>
      <w:pPr>
        <w:pStyle w:val="BodyText"/>
      </w:pPr>
      <w:r>
        <w:t xml:space="preserve">Huyễn Vân Thần Khuyển có vẻ còn có chút khó chịu. Vừa rồi tất cả thái độ của Tần Thiếu Hồng, xác thực khiến nó có điểm phản cảm.</w:t>
      </w:r>
    </w:p>
    <w:p>
      <w:pPr>
        <w:pStyle w:val="BodyText"/>
      </w:pPr>
      <w:r>
        <w:t xml:space="preserve">Tần Vô Song mỉm cười nói:</w:t>
      </w:r>
    </w:p>
    <w:p>
      <w:pPr>
        <w:pStyle w:val="BodyText"/>
      </w:pPr>
      <w:r>
        <w:t xml:space="preserve">- Ngươi cũng đừng nóng lòng, tên Tần Thiếu Hồng này nếu chẳng biết tốt xấu, khẳng định còn có thể lại đến quấy rối lần nữa, đến lúc đó, chúng ta lại xem xem rốt cuộc bọn chúng muốn chơi đùa cái gì.</w:t>
      </w:r>
    </w:p>
    <w:p>
      <w:pPr>
        <w:pStyle w:val="BodyText"/>
      </w:pPr>
      <w:r>
        <w:t xml:space="preserve">Bao Bao vỗ vỗ nắm tay:</w:t>
      </w:r>
    </w:p>
    <w:p>
      <w:pPr>
        <w:pStyle w:val="BodyText"/>
      </w:pPr>
      <w:r>
        <w:t xml:space="preserve">- Lão Đại, vừa lúc ta vừa mới đột phá, để cho ta tới luyện tập luyện tập, thế nào hả? Ta nhất định đánh cho hắn răng văng đầy đất!</w:t>
      </w:r>
    </w:p>
    <w:p>
      <w:pPr>
        <w:pStyle w:val="BodyText"/>
      </w:pPr>
      <w:r>
        <w:t xml:space="preserve">Tần Vô Song khẽ xua xua tay:</w:t>
      </w:r>
    </w:p>
    <w:p>
      <w:pPr>
        <w:pStyle w:val="BodyText"/>
      </w:pPr>
      <w:r>
        <w:t xml:space="preserve">- Tần Thiếu Hồng là cường giả Hư Võ Đại viên mãn, ngươi tuy rằng tiến vào Động Hư Cảnh, phối hợp với huyết mạch Thái cổ Thần vượn thì miễn cưỡng có thể chống lại cùng hắn, nhưng nghĩ muốn thắng hắn, vẫn là rất khó. Đừng nóng vội, về sau cơ hội cho ngươi động thủ vẫn còn rất nhiều. Ừm, đánh nhau còn sợ không có cơ hội hay sao chứ?</w:t>
      </w:r>
    </w:p>
    <w:p>
      <w:pPr>
        <w:pStyle w:val="BodyText"/>
      </w:pPr>
      <w:r>
        <w:t xml:space="preserve">Bao Bao cười hắc hắc, gãi gãi đầu mấy cái, lui ở tại một bên.</w:t>
      </w:r>
    </w:p>
    <w:p>
      <w:pPr>
        <w:pStyle w:val="BodyText"/>
      </w:pPr>
      <w:r>
        <w:t xml:space="preserve">Ngay tại lúc này, triền núi đối diện phóng tới một đạo quang mang, rõ ràng lại là Trưởng lão Quan Kỳ tới đây.</w:t>
      </w:r>
    </w:p>
    <w:p>
      <w:pPr>
        <w:pStyle w:val="BodyText"/>
      </w:pPr>
      <w:r>
        <w:t xml:space="preserve">Trưởng lão Quan Kỳ không có việc gì thì không đến tam bảo điện, hắn mỗi lần đến, đều sẽ mang tới một ít tin tức. Lần này bộ dáng vội vàng, khẳng định là có chuyện.</w:t>
      </w:r>
    </w:p>
    <w:p>
      <w:pPr>
        <w:pStyle w:val="BodyText"/>
      </w:pPr>
      <w:r>
        <w:t xml:space="preserve">Tần Vô Song xuất môn nghênh đón, cười nói:</w:t>
      </w:r>
    </w:p>
    <w:p>
      <w:pPr>
        <w:pStyle w:val="BodyText"/>
      </w:pPr>
      <w:r>
        <w:t xml:space="preserve">- Gần một năm không gặp, Trưởng lão Quan Kỳ phong thái vẫn như trước à…</w:t>
      </w:r>
    </w:p>
    <w:p>
      <w:pPr>
        <w:pStyle w:val="BodyText"/>
      </w:pPr>
      <w:r>
        <w:t xml:space="preserve">Quan Kỳ cười cười nói:</w:t>
      </w:r>
    </w:p>
    <w:p>
      <w:pPr>
        <w:pStyle w:val="BodyText"/>
      </w:pPr>
      <w:r>
        <w:t xml:space="preserve">- Vô Song, một năm không thấy, tu vi của ngươi lại có tăng tiến thêm à. Đúng rồi, ta lần này tới, là do Tam Chưởng môn phái tới dặn dò chút việc riêng. Có việc quan trọng muốn nói cùng ngươi, chúng ta vào bên trong nói đi…</w:t>
      </w:r>
    </w:p>
    <w:p>
      <w:pPr>
        <w:pStyle w:val="BodyText"/>
      </w:pPr>
      <w:r>
        <w:t xml:space="preserve">- Mời…</w:t>
      </w:r>
    </w:p>
    <w:p>
      <w:pPr>
        <w:pStyle w:val="BodyText"/>
      </w:pPr>
      <w:r>
        <w:t xml:space="preserve">Tần Vô Song nghe hắn nói như vậy, cũng không vội vàng hỏi han, mời Trưởng lão Quan Kỳ vào trong viện.</w:t>
      </w:r>
    </w:p>
    <w:p>
      <w:pPr>
        <w:pStyle w:val="BodyText"/>
      </w:pPr>
      <w:r>
        <w:t xml:space="preserve">Ngoài Bao Bao cùng Cô Đơn, các Linh thú Phong ấn khác, tự nhiên mà lựa chọn lảng tránh. Trưởng lão Quan Kỳ sau khi ngồi vào chỗ của mình, đi thẳng vào vấn đề nói:</w:t>
      </w:r>
    </w:p>
    <w:p>
      <w:pPr>
        <w:pStyle w:val="BodyText"/>
      </w:pPr>
      <w:r>
        <w:t xml:space="preserve">- Vô Song, sắp tới có một cơ hội tuyệt hảo để lịch lãm, nhưng số lượng vô cùng có hạn, Tam Chưởng môn muốn hỏi ngươi một chút, có hứng thú hay không…</w:t>
      </w:r>
    </w:p>
    <w:p>
      <w:pPr>
        <w:pStyle w:val="Compact"/>
      </w:pPr>
      <w:r>
        <w:t xml:space="preserve">Ủng hộ chỉ với 1 click và 5s ! (adf.ly/4EmoB)</w:t>
      </w:r>
      <w:r>
        <w:br w:type="textWrapping"/>
      </w:r>
      <w:r>
        <w:br w:type="textWrapping"/>
      </w:r>
    </w:p>
    <w:p>
      <w:pPr>
        <w:pStyle w:val="Heading2"/>
      </w:pPr>
      <w:bookmarkStart w:id="657" w:name="chương-635"/>
      <w:bookmarkEnd w:id="657"/>
      <w:r>
        <w:t xml:space="preserve">635. Chương 63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35: Đại hội của Đồ Đằng Tộ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 Cơ hội lịch lãm?</w:t>
      </w:r>
    </w:p>
    <w:p>
      <w:pPr>
        <w:pStyle w:val="BodyText"/>
      </w:pPr>
      <w:r>
        <w:t xml:space="preserve">Tần Vô Song sửng sốt, nhất thời không hiểu được ý tứ, chỉ là lắng nghe, lại cũng không vội vàng mà nhận lời.</w:t>
      </w:r>
    </w:p>
    <w:p>
      <w:pPr>
        <w:pStyle w:val="BodyText"/>
      </w:pPr>
      <w:r>
        <w:t xml:space="preserve">Trưởng lão Quan Kỳ gật gật đầu:</w:t>
      </w:r>
    </w:p>
    <w:p>
      <w:pPr>
        <w:pStyle w:val="BodyText"/>
      </w:pPr>
      <w:r>
        <w:t xml:space="preserve">- Đúng! Vô Song, ngươi nghe nói qua Mộng Huyễn Thiên Trì chưa?</w:t>
      </w:r>
    </w:p>
    <w:p>
      <w:pPr>
        <w:pStyle w:val="BodyText"/>
      </w:pPr>
      <w:r>
        <w:t xml:space="preserve">- Mộng Huyễn Thiên Trì?</w:t>
      </w:r>
    </w:p>
    <w:p>
      <w:pPr>
        <w:pStyle w:val="BodyText"/>
      </w:pPr>
      <w:r>
        <w:t xml:space="preserve">Tần Vô Song gật gật đầu, Mộng Huyễn Thiên Trì thì hắn đã nghe nói qua. Nhưng cũng chỉ là vừa mới trên đường tiến nhập Tần gia, nghe Tam Chưởng môn Tần Trùng Dương nhắc tới mà thôi.</w:t>
      </w:r>
    </w:p>
    <w:p>
      <w:pPr>
        <w:pStyle w:val="BodyText"/>
      </w:pPr>
      <w:r>
        <w:t xml:space="preserve">Mộng Huyễn Thiên Trì là một trong năm đại Cấm địa của Thần trên Đại lục Thiên Huyền. Đồ Đằng Tộc nơi đây gọi là Côn Lôn Tiên Tông, Tần Vô Song biết trước mắt cũng chỉ có bấy nhiêu.</w:t>
      </w:r>
    </w:p>
    <w:p>
      <w:pPr>
        <w:pStyle w:val="BodyText"/>
      </w:pPr>
      <w:r>
        <w:t xml:space="preserve">Trên thực tế, Tần Vô Song đã sớm cùng người của Mộng Huyễn Thiên giao tiếp qua. Lúc trước ở Oản Tử Cốc, tiểu nha đầu Thủy Nhược Lan, Tần Vô Song đã từng bị phụ nhân cung trang kia tra tấn qua. Nữ tử này, kỳ thật chính là nhân vật thuộc Mộng Huyễn Thiên Trì.</w:t>
      </w:r>
    </w:p>
    <w:p>
      <w:pPr>
        <w:pStyle w:val="BodyText"/>
      </w:pPr>
      <w:r>
        <w:t xml:space="preserve">Chẳng qua Tần Vô Song vẫn luôn chẳng hay biết gì mà thôi, hắn vẫn luôn cho rằng đám người kia là thế lực nào đó bên trong Hiên Viên Khâu.</w:t>
      </w:r>
    </w:p>
    <w:p>
      <w:pPr>
        <w:pStyle w:val="BodyText"/>
      </w:pPr>
      <w:r>
        <w:t xml:space="preserve">- Trưởng lão Quan Kỳ, Mộng Huyễn Thiên Trì, là Cấm địa của Thần tại khu vực phương Tây nhỉ?</w:t>
      </w:r>
    </w:p>
    <w:p>
      <w:pPr>
        <w:pStyle w:val="BodyText"/>
      </w:pPr>
      <w:r>
        <w:t xml:space="preserve">Trưởng lão Quan Kỳ gật đầu:</w:t>
      </w:r>
    </w:p>
    <w:p>
      <w:pPr>
        <w:pStyle w:val="BodyText"/>
      </w:pPr>
      <w:r>
        <w:t xml:space="preserve">- Đúng vậy, là Mộng Huyễn Thiên Trì, cùng Hiên Viên Khâu giống nhau, cùng là Cấm địa của Thần, hơn nữa lại còn là Cấm địa của Thần quan hệ tương đối thân thiết nhất nữa.</w:t>
      </w:r>
    </w:p>
    <w:p>
      <w:pPr>
        <w:pStyle w:val="BodyText"/>
      </w:pPr>
      <w:r>
        <w:t xml:space="preserve">- Ố? Giữa các đại Cấm địa của Thần, cũng có phân ra quan hệ thân thiết và không thân thiết hay sao?</w:t>
      </w:r>
    </w:p>
    <w:p>
      <w:pPr>
        <w:pStyle w:val="BodyText"/>
      </w:pPr>
      <w:r>
        <w:t xml:space="preserve">Tần Vô Song rất ngạc nhiên hỏi.</w:t>
      </w:r>
    </w:p>
    <w:p>
      <w:pPr>
        <w:pStyle w:val="BodyText"/>
      </w:pPr>
      <w:r>
        <w:t xml:space="preserve">- Điều đó là đương nhiên…</w:t>
      </w:r>
    </w:p>
    <w:p>
      <w:pPr>
        <w:pStyle w:val="BodyText"/>
      </w:pPr>
      <w:r>
        <w:t xml:space="preserve">Trưởng lão Quan Kỳ ha hả cười nói:</w:t>
      </w:r>
    </w:p>
    <w:p>
      <w:pPr>
        <w:pStyle w:val="BodyText"/>
      </w:pPr>
      <w:r>
        <w:t xml:space="preserve">- Bình thường, Vô Tận Đông Hải cùng Thiên Hỏa Nam Cương, cùng với ba đại Cấm địa của Thần khác qua lại cũng không thân thiết cho lắm. Nói tương đối, Hiên Viên Khâu, Mộng Huyễn Thiên Trì cùng với Cực Bắc Tuyết Vực, ba đại Cấm địa của Thần này, cũng là Cấm địa của Thần mà các tu luyện giả nhân loại giữ vai trò thống lĩnh, quan hệ với nhau tương đối thân thiết. Còn Vô Tận Đông Hải, thế lực tu luyện giả nhân loại ở nơi đó vô cùng ít. Thiên Hỏa Nam Cương, còn lại là cục diện linh thú cùng tu luyện giả nhân loại chia đều lẫn nhau cùng quản lý…</w:t>
      </w:r>
    </w:p>
    <w:p>
      <w:pPr>
        <w:pStyle w:val="BodyText"/>
      </w:pPr>
      <w:r>
        <w:t xml:space="preserve">Tần Vô Song nghe xong Trưởng lão Quan Kỳ giải thích, có chút suy nghĩ gật đầu:</w:t>
      </w:r>
    </w:p>
    <w:p>
      <w:pPr>
        <w:pStyle w:val="BodyText"/>
      </w:pPr>
      <w:r>
        <w:t xml:space="preserve">- Trưởng lão lúc trước nói cơ hội lịch lãm, chính là đi đến Mộng Huyễn Thiên Trì sao?</w:t>
      </w:r>
    </w:p>
    <w:p>
      <w:pPr>
        <w:pStyle w:val="BodyText"/>
      </w:pPr>
      <w:r>
        <w:t xml:space="preserve">Trưởng lão Quan Kỳ ha hả cười:</w:t>
      </w:r>
    </w:p>
    <w:p>
      <w:pPr>
        <w:pStyle w:val="BodyText"/>
      </w:pPr>
      <w:r>
        <w:t xml:space="preserve">- Đúng, nếu là tính qua lại bình thường, có đi hay không cũng không có gì. Nhưng cơ hội lần này vô cùng khó có được. Ở Hiên Viên Khâu, có tư cách mà được mời chính thức, chỉ có tám môn Thiên Đế Sơn mà thôi.</w:t>
      </w:r>
    </w:p>
    <w:p>
      <w:pPr>
        <w:pStyle w:val="BodyText"/>
      </w:pPr>
      <w:r>
        <w:t xml:space="preserve">- Ồ? Mời? Lời mời của Mộng Huyễn Thiên Trì sao?</w:t>
      </w:r>
    </w:p>
    <w:p>
      <w:pPr>
        <w:pStyle w:val="BodyText"/>
      </w:pPr>
      <w:r>
        <w:t xml:space="preserve">Trưởng lão Quan Kỳ hướng nhìn xa xăm nói:</w:t>
      </w:r>
    </w:p>
    <w:p>
      <w:pPr>
        <w:pStyle w:val="BodyText"/>
      </w:pPr>
      <w:r>
        <w:t xml:space="preserve">- Lần này mời là chuyện không hề đơn giản, không thể coi thường, là Đồ Đằng Tộc Côn Lôn Tiên Tông tổ chức Vạn Pháp Triều Tông Hội của Mộng Huyễn Thiên Trì, một vạn năm mới có một lần sự kiện to lớn như vậy. Đây cũng là sự kiện còn bảo lưu từ thời lịch sử truyền thừa của Côn Lôn Tiên Tông tới nay…</w:t>
      </w:r>
    </w:p>
    <w:p>
      <w:pPr>
        <w:pStyle w:val="BodyText"/>
      </w:pPr>
      <w:r>
        <w:t xml:space="preserve">- Sự kiện do thế lực Đồ Đằng tổ chức…</w:t>
      </w:r>
    </w:p>
    <w:p>
      <w:pPr>
        <w:pStyle w:val="BodyText"/>
      </w:pPr>
      <w:r>
        <w:t xml:space="preserve">Tần Vô Song trong lòng nhất động, khó trách lại được coi trọng như thế. Địa vị của Côn Lôn Tiên Tông ở Mộng Huyễn Thiên Trì, tựa như địa vị của Hiên Viên Tộc ở Hiên Viên Khâu.</w:t>
      </w:r>
    </w:p>
    <w:p>
      <w:pPr>
        <w:pStyle w:val="BodyText"/>
      </w:pPr>
      <w:r>
        <w:t xml:space="preserve">Tần Vô Song tuy rằng ở Tần gia Thiên Đế Sơn cũng đã lâu, lại từ trước tới giờ không nghe nói qua Hiên Viên Tộc có bất cứ tin tức gì truyền ra ngoài. Đồ Đằng Tộc là thế lực bí ẩn nhất, ẩn mặt lãnh đời của các lãnh vực Cấm địa của Thần, nhưng cũng là nắm trong tay thế lực mạnh mẽ nhất. Dưới những tình huống bình thường, tuyệt đối sẽ không hiện thân. Cho nên, trong các thế lực ở Hiên Viên Khâu, nghĩ muốn nịnh bợ thế lực Đồ Đằng cũng cơ hồ là không có cơ hội.</w:t>
      </w:r>
    </w:p>
    <w:p>
      <w:pPr>
        <w:pStyle w:val="BodyText"/>
      </w:pPr>
      <w:r>
        <w:t xml:space="preserve">Trưởng lão Quan Kỳ thở dài:</w:t>
      </w:r>
    </w:p>
    <w:p>
      <w:pPr>
        <w:pStyle w:val="BodyText"/>
      </w:pPr>
      <w:r>
        <w:t xml:space="preserve">- Vô Song, một cơ hội lịch lãm này thập phần khó được, Tần gia chúng ta cũng được mời. Nhưng quy định số lượng, từng tông môn, nhiều nhất chỉ có thể phái ra sáu người. Có thể nói là, tất cả thế lực của tám môn Thiên Đế Sơn chúng ta cộng vào, cũng chỉ có thể đi bốn mươi tám người. Cho dù là Thiên Đế Môn Tân gia, cũng không ngoại lệ…</w:t>
      </w:r>
    </w:p>
    <w:p>
      <w:pPr>
        <w:pStyle w:val="BodyText"/>
      </w:pPr>
      <w:r>
        <w:t xml:space="preserve">Mỗi tông môn cũng chỉ có sáu danh ngạch? Tổng cộng bốn mươi tám danh ngạch. Mặc dù năm đại Cấm địa của Thần toàn bộ cộng vào, cũng mới hơn hai trăm người mà thôi. Tên là sự kiện đại hội, nhưng nhân số khách mời không khỏi là ít một chút nhỉ?</w:t>
      </w:r>
    </w:p>
    <w:p>
      <w:pPr>
        <w:pStyle w:val="BodyText"/>
      </w:pPr>
      <w:r>
        <w:t xml:space="preserve">- Một khi đã là Đồ Đằng Tộc mời, Hiên Viên Tộc không thể không đi…</w:t>
      </w:r>
    </w:p>
    <w:p>
      <w:pPr>
        <w:pStyle w:val="BodyText"/>
      </w:pPr>
      <w:r>
        <w:t xml:space="preserve">Tần Vô Song tò mò hỏi.</w:t>
      </w:r>
    </w:p>
    <w:p>
      <w:pPr>
        <w:pStyle w:val="BodyText"/>
      </w:pPr>
      <w:r>
        <w:t xml:space="preserve">- Đồ Đằng Tộc, thì phải là giao lưu giữa các thế lực Đồ Đằng. Tám môn Thiên Đế Sơn chúng ta khẳng định là không có tư cách mà hỏi tới. Vạn Pháp Triều Tông Hội này vạn năm mới tổ chức một lần. Cụ thể thế nào ta cũng không rõ lắm. Tần gia Thiên Đế Sơn chúng ta, cường giả đạt tới một vạn tuổi, cũng không biết là có hay không.</w:t>
      </w:r>
    </w:p>
    <w:p>
      <w:pPr>
        <w:pStyle w:val="BodyText"/>
      </w:pPr>
      <w:r>
        <w:t xml:space="preserve">- Đại Chưởng môn cũng chưa tới một vạn tuổi sao?</w:t>
      </w:r>
    </w:p>
    <w:p>
      <w:pPr>
        <w:pStyle w:val="BodyText"/>
      </w:pPr>
      <w:r>
        <w:t xml:space="preserve">Tần Vô Song nhịn không được hỏi.</w:t>
      </w:r>
    </w:p>
    <w:p>
      <w:pPr>
        <w:pStyle w:val="BodyText"/>
      </w:pPr>
      <w:r>
        <w:t xml:space="preserve">- Ha ha, Đại Chưởng môn thần bí khó lường, ngay cả đám Trưởng lão chúng ta cũng không có khả năng đoán biết được.</w:t>
      </w:r>
    </w:p>
    <w:p>
      <w:pPr>
        <w:pStyle w:val="BodyText"/>
      </w:pPr>
      <w:r>
        <w:t xml:space="preserve">Trưởng lão Quan Kỳ mỉm cười đứng lên:</w:t>
      </w:r>
    </w:p>
    <w:p>
      <w:pPr>
        <w:pStyle w:val="BodyText"/>
      </w:pPr>
      <w:r>
        <w:t xml:space="preserve">- Vô Song, một cái danh ngạch này vô cùng khó được. Có thể trải qua cạnh tranh tài năng mới giành được. Phân phối cụ thể là một Chưởng môn, mang theo năm đệ tử trẻ tuổi tham dự. Đến nỗi Tôn giả, Trưởng lão, căn bản cũng không có tư cách. Thế mới nói lần này ngươi phải tranh thủ, là một trong năm đệ tử trẻ tuổi đứng đầu.</w:t>
      </w:r>
    </w:p>
    <w:p>
      <w:pPr>
        <w:pStyle w:val="BodyText"/>
      </w:pPr>
      <w:r>
        <w:t xml:space="preserve">- Năm danh ngạch mà thôi?</w:t>
      </w:r>
    </w:p>
    <w:p>
      <w:pPr>
        <w:pStyle w:val="BodyText"/>
      </w:pPr>
      <w:r>
        <w:t xml:space="preserve">Tần Vô Song ngẫm nghĩ:</w:t>
      </w:r>
    </w:p>
    <w:p>
      <w:pPr>
        <w:pStyle w:val="BodyText"/>
      </w:pPr>
      <w:r>
        <w:t xml:space="preserve">- Năm danh ngạch, bản thân giành lấy một cái, khẳng định là có hy vọng.</w:t>
      </w:r>
    </w:p>
    <w:p>
      <w:pPr>
        <w:pStyle w:val="BodyText"/>
      </w:pPr>
      <w:r>
        <w:t xml:space="preserve">Tần Vô Song một chút tự tin ấy vẫn là có.</w:t>
      </w:r>
    </w:p>
    <w:p>
      <w:pPr>
        <w:pStyle w:val="BodyText"/>
      </w:pPr>
      <w:r>
        <w:t xml:space="preserve">Trưởng lão Quan Kỳ cười nói:</w:t>
      </w:r>
    </w:p>
    <w:p>
      <w:pPr>
        <w:pStyle w:val="BodyText"/>
      </w:pPr>
      <w:r>
        <w:t xml:space="preserve">- Vô Song, một thế hệ đệ tử Tần gia trẻ tuổi, ngoài Đại sư huynh Tần Thái Trùng thực lực cực kỳ xuất sắc nổi trội ra, vẫn còn năm sáu kẻ trẻ tuổi tương đối có thực lực. Tranh lấy bốn danh ngạch, có lẽ sẽ có từ sáu đến bảy người. Vô Song, ý tứ của Tam Chưởng môn là, để ngươi tận lực mà làm. Ông ấy thật sự hy vọng ngươi đi để có thêm kiến thức…</w:t>
      </w:r>
    </w:p>
    <w:p>
      <w:pPr>
        <w:pStyle w:val="BodyText"/>
      </w:pPr>
      <w:r>
        <w:t xml:space="preserve">Không thể không nói, bất kể là Tần Vân Nhiên hay là Tần Trùng Dương, đối với tương lai của Vô Song đều là thập phần xem trọng. Nhưng tương lai là tương lai, hiện tại có thể, cũng không có nghĩa sau này vẫn có thể dìu dắt hắn vô hạn.</w:t>
      </w:r>
    </w:p>
    <w:p>
      <w:pPr>
        <w:pStyle w:val="BodyText"/>
      </w:pPr>
      <w:r>
        <w:t xml:space="preserve">Tần gia Vấn Đỉnh Sơn là một đại gia tộc, chú ý chính trực công bình. Bất kỳ thời điểm nào, làm việc tư lợi cho bản thân cũng không phải là một sự lựa chọn sáng suốt.</w:t>
      </w:r>
    </w:p>
    <w:p>
      <w:pPr>
        <w:pStyle w:val="BodyText"/>
      </w:pPr>
      <w:r>
        <w:t xml:space="preserve">Tần Vân Nhiên cùng Tần Trùng Dương có tâm muốn đề bạt Tần Vô Song, bồi dưỡng Tần Vô Song, nhưng xét trên phương diện vấn đề này, cũng rất khó dành riêng đặc quyền cho hắn.</w:t>
      </w:r>
    </w:p>
    <w:p>
      <w:pPr>
        <w:pStyle w:val="BodyText"/>
      </w:pPr>
      <w:r>
        <w:t xml:space="preserve">Nếu cho một kẻ mới tới như Tần Vô Song hắn nhận được đặc quyền, tất nhiên sẽ ảnh hưởng tới bầu không khí của cả Tần gia. Cho dù Tần Vân Nhiên cùng Tần Trùng Dương có yêu thích tán thưởng Tần Vô Song thế nào thì cũng sẽ không làm ra cái loại lựa chọn không khôn ngoan như thế này.</w:t>
      </w:r>
    </w:p>
    <w:p>
      <w:pPr>
        <w:pStyle w:val="BodyText"/>
      </w:pPr>
      <w:r>
        <w:t xml:space="preserve">Bọn họ càng hy vọng là âm thầm cấp cho Tần Vô Song một ít trợ lực, để Tần Vô Song bằng vào chính thực lực của mình mà xuất hiện, như vậy, sự bồi dưỡng ngày sau để Tần Vô Song làm người nối nghiệp củaTần gia, sẽ càng thêm danh chính ngôn thuận một chút.</w:t>
      </w:r>
    </w:p>
    <w:p>
      <w:pPr>
        <w:pStyle w:val="BodyText"/>
      </w:pPr>
      <w:r>
        <w:t xml:space="preserve">Tần Vô Song không phải kẻ ngu dốt, tự nhiên biết dụng tâm gian khổ của bọn họ. Một khi hai vị Chưởng môn đối với hắn chờ mong như vậy, hắn cũng không thể cự tuyệt. Bèn nói với Trưởng lão Quan Kỳ:</w:t>
      </w:r>
    </w:p>
    <w:p>
      <w:pPr>
        <w:pStyle w:val="BodyText"/>
      </w:pPr>
      <w:r>
        <w:t xml:space="preserve">- Trưởng lão, xin bẩm báo lại hai vị Chưởng môn đại nhân, bất kể là hình thức chọn lựa gì, Vô Song cũng sẽ toàn lực ứng phó.</w:t>
      </w:r>
    </w:p>
    <w:p>
      <w:pPr>
        <w:pStyle w:val="BodyText"/>
      </w:pPr>
      <w:r>
        <w:t xml:space="preserve">Trưởng lão Quan Kỳ ha hả cười:</w:t>
      </w:r>
    </w:p>
    <w:p>
      <w:pPr>
        <w:pStyle w:val="BodyText"/>
      </w:pPr>
      <w:r>
        <w:t xml:space="preserve">- Tốt! Vô Song, ta cũng rất kỳ vọng vào ngươi. Nhân tiện nói một câu, tuy rằng sự kiện lần này vô cùng khó được, nhưng cũng không cần quá mức để ý đến được mất thắng bại. Dù sao ngươi tới Tần gia cũng chưa bao lâu, còn đám kia trong hàng ngũ của Đệ tử Trung tâm, bọn họ đều là từ nhỏ liền nhận sự bồi dưỡng của Tần gia rồi.</w:t>
      </w:r>
    </w:p>
    <w:p>
      <w:pPr>
        <w:pStyle w:val="BodyText"/>
      </w:pPr>
      <w:r>
        <w:t xml:space="preserve">Tần Vô Song biết đây là sự nhắc nhở của Trưởng lão Quan Kỳ, để hắn mặc dù không được khinh địch, nhưng vạn nhất không có làm được, cũng không phải quá uể oải chán chường.</w:t>
      </w:r>
    </w:p>
    <w:p>
      <w:pPr>
        <w:pStyle w:val="BodyText"/>
      </w:pPr>
      <w:r>
        <w:t xml:space="preserve">Ngẫm lại cũng đúng, vừa rồi cái gã Tần Thiếu Hồng kia tới đây, cũng đã là cấp bậc Hư Võ Đại viên mãn, một phần thực lực kia, thật sự là không tầm thường, lập tức hỏi:</w:t>
      </w:r>
    </w:p>
    <w:p>
      <w:pPr>
        <w:pStyle w:val="BodyText"/>
      </w:pPr>
      <w:r>
        <w:t xml:space="preserve">- Trưởng lão Quan Kỳ, ngươi nói năm sáu người kia, có phải là bao gồm cả Tần Thiếu Hồng trong đó?</w:t>
      </w:r>
    </w:p>
    <w:p>
      <w:pPr>
        <w:pStyle w:val="BodyText"/>
      </w:pPr>
      <w:r>
        <w:t xml:space="preserve">- Tần Thiếu Hồng? Các ngươi từng giao tiếp qua?</w:t>
      </w:r>
    </w:p>
    <w:p>
      <w:pPr>
        <w:pStyle w:val="BodyText"/>
      </w:pPr>
      <w:r>
        <w:t xml:space="preserve">Trưởng lão Quan Kỳ cũng có chút giật mình.</w:t>
      </w:r>
    </w:p>
    <w:p>
      <w:pPr>
        <w:pStyle w:val="BodyText"/>
      </w:pPr>
      <w:r>
        <w:t xml:space="preserve">Tần Vô Song cũng không giấu diếm:</w:t>
      </w:r>
    </w:p>
    <w:p>
      <w:pPr>
        <w:pStyle w:val="BodyText"/>
      </w:pPr>
      <w:r>
        <w:t xml:space="preserve">- Trước kia từng giao tiếp qua…</w:t>
      </w:r>
    </w:p>
    <w:p>
      <w:pPr>
        <w:pStyle w:val="BodyText"/>
      </w:pPr>
      <w:r>
        <w:t xml:space="preserve">Trưởng lão Quan Kỳ cười cười, thở dài:</w:t>
      </w:r>
    </w:p>
    <w:p>
      <w:pPr>
        <w:pStyle w:val="BodyText"/>
      </w:pPr>
      <w:r>
        <w:t xml:space="preserve">- Vô Song, Tần Thiếu Hồng kia, đúng là một trong số đó. Các ngươi không có cái gì xung khắc đó chứ?</w:t>
      </w:r>
    </w:p>
    <w:p>
      <w:pPr>
        <w:pStyle w:val="BodyText"/>
      </w:pPr>
      <w:r>
        <w:t xml:space="preserve">Trưởng lão Quan Kỳ là một người vô cùng nhạy cảm, hắn trước kia ở Chính Khí Đường thấy Tôn giả Tri Hòe phản đối Tần Vô Song trực tiếp trở thành Đệ tử Trung tâm, trong lòng liền để lại lưu ý một chút.</w:t>
      </w:r>
    </w:p>
    <w:p>
      <w:pPr>
        <w:pStyle w:val="BodyText"/>
      </w:pPr>
      <w:r>
        <w:t xml:space="preserve">Lúc này đây nghe Tần Vô Song nhắc tới Tần Thiếu Hồng, tự nhiên để ý kỹ hơn một chút. Tần Thiếu Hồng là đệ tử nhất mạch mà Tôn giả Tri Hòe toàn lực bồi dưỡng, Trưởng lão Quan Kỳ không thể nào không biết.</w:t>
      </w:r>
    </w:p>
    <w:p>
      <w:pPr>
        <w:pStyle w:val="BodyText"/>
      </w:pPr>
      <w:r>
        <w:t xml:space="preserve">Tần Vô Song bâng quơ nói:</w:t>
      </w:r>
    </w:p>
    <w:p>
      <w:pPr>
        <w:pStyle w:val="BodyText"/>
      </w:pPr>
      <w:r>
        <w:t xml:space="preserve">- Xung khác thì tựa hồ cũng không phải, chỉ có điều Tần Thiếu Hồng dường như có chút bá đạo quá mức…</w:t>
      </w:r>
    </w:p>
    <w:p>
      <w:pPr>
        <w:pStyle w:val="BodyText"/>
      </w:pPr>
      <w:r>
        <w:t xml:space="preserve">Trưởng lão Quan Kỳ cười khổ nói:</w:t>
      </w:r>
    </w:p>
    <w:p>
      <w:pPr>
        <w:pStyle w:val="BodyText"/>
      </w:pPr>
      <w:r>
        <w:t xml:space="preserve">- Đứa nhỏ này chính là kế thừa tính cách của Tôn giả Tri Hòe, tính cách cường hãn là tương đối hiển lộ ra ngoài. Vô Song, nếu không quá cần thiết, vẫn là không nên cường hãn quá mức với hắn.</w:t>
      </w:r>
    </w:p>
    <w:p>
      <w:pPr>
        <w:pStyle w:val="BodyText"/>
      </w:pPr>
      <w:r>
        <w:t xml:space="preserve">Thủ đoạn của Tôn giả Tri Hòe, ở Tần gia Vấn Đỉnh Sơn cũng là vô cùng nổi danh. Với thân phận một người mới như Tần Vô Song, cho dù được Chưởng môn nhân yêu mến, đó cũng không có nghĩa hắn có thể cùng với Tôn giả Tri Hòe so kè trực diện với nhau.</w:t>
      </w:r>
    </w:p>
    <w:p>
      <w:pPr>
        <w:pStyle w:val="BodyText"/>
      </w:pPr>
      <w:r>
        <w:t xml:space="preserve">Tần Vô Song biết Trưởng lão Quan Kỳ nhắc nhở cũng chỉ là vì hắn, không tỏ ý kiến, chỉ là cười cười. Bao Bao cũng không vui ý:</w:t>
      </w:r>
    </w:p>
    <w:p>
      <w:pPr>
        <w:pStyle w:val="BodyText"/>
      </w:pPr>
      <w:r>
        <w:t xml:space="preserve">- Trưởng lão Quan Kỳ, cái tên Tần Thiếu Hồng kia khiêu khích khi dễ tới cửa, chúng ta cũng không thể làm con rùa rụt cổ được. Lão Đại nhà ta chính là sợ làm bị thương đồng môn chi nghị, chứ không phải thật sự sợ hắn…</w:t>
      </w:r>
    </w:p>
    <w:p>
      <w:pPr>
        <w:pStyle w:val="BodyText"/>
      </w:pPr>
      <w:r>
        <w:t xml:space="preserve">Cô Đơn cũng nói:</w:t>
      </w:r>
    </w:p>
    <w:p>
      <w:pPr>
        <w:pStyle w:val="BodyText"/>
      </w:pPr>
      <w:r>
        <w:t xml:space="preserve">- Chẳng phải như vậy à? Cái tên kia, dáng vẻ kiêu căng bá đạo. Cảm giác thật giống như Thăng Long Pha là lãnh địa của riêng bọn chúng vậy.</w:t>
      </w:r>
    </w:p>
    <w:p>
      <w:pPr>
        <w:pStyle w:val="BodyText"/>
      </w:pPr>
      <w:r>
        <w:t xml:space="preserve">Trưởng lão Quan Kỳ là lão nhân của phái trung lập, tự nhiên cũng nghe nói qua việc xấu của Tần Thiếu Hồng. Chỉ là hắn dù sao cũng là người ngoài cuộc, không có tiện nói cái gì.</w:t>
      </w:r>
    </w:p>
    <w:p>
      <w:pPr>
        <w:pStyle w:val="BodyText"/>
      </w:pPr>
      <w:r>
        <w:t xml:space="preserve">- Ừm, dù sao các ngươi cũng nên chú ý chừng mực. Tần gia Vấn Đỉnh Sơn chúng ta, tranh đấu về mặt khí phách giữa các đệ tử trong nội bộ cũng là có, nhưng rất ít khi diễn biến đến nông nỗi không thể dàn xếp được.</w:t>
      </w:r>
    </w:p>
    <w:p>
      <w:pPr>
        <w:pStyle w:val="BodyText"/>
      </w:pPr>
      <w:r>
        <w:t xml:space="preserve">Ngụ ý vẫn chính là muốn hắn nắm chắc chừng mực, Tần Vô Song trong lòng cũng lĩnh hội được ý tứ của hắn.</w:t>
      </w:r>
    </w:p>
    <w:p>
      <w:pPr>
        <w:pStyle w:val="BodyText"/>
      </w:pPr>
      <w:r>
        <w:t xml:space="preserve">- Được rồi, Vô Song, ta lần này đến, là ý tứ cá nhân. Cho nên về chuyện này, ngươi tạm thời phải giữ bí mật mới tốt. Tự mình chuẩn bị cẩn thận trước. Tuy rằng còn không biết phương thức chọn lựa như thế nào để quyết định, nhưng các phương diện ngươi đều cần phải chuẩn bị tốt một chút.</w:t>
      </w:r>
    </w:p>
    <w:p>
      <w:pPr>
        <w:pStyle w:val="BodyText"/>
      </w:pPr>
      <w:r>
        <w:t xml:space="preserve">Tần Vô Song vô cùng cảm tạ:</w:t>
      </w:r>
    </w:p>
    <w:p>
      <w:pPr>
        <w:pStyle w:val="BodyText"/>
      </w:pPr>
      <w:r>
        <w:t xml:space="preserve">- Trưởng lão Quan Kỳ, lại làm phiền ngài đi một chuyến rồi.</w:t>
      </w:r>
    </w:p>
    <w:p>
      <w:pPr>
        <w:pStyle w:val="BodyText"/>
      </w:pPr>
      <w:r>
        <w:t xml:space="preserve">- Ha ha, đâu có. Chức trách của Quan Kỳ ta chính là vì mọi người mà chạy đi chạy lại. Được rồi, dừng bước đi!</w:t>
      </w:r>
    </w:p>
    <w:p>
      <w:pPr>
        <w:pStyle w:val="BodyText"/>
      </w:pPr>
      <w:r>
        <w:t xml:space="preserve">Trưởng lão Quan Kỳ vỗ vỗ bả vai Tần Vô Song, ý bảo cố gắng lên, sau đó mới phiêu nhiên rời đi.</w:t>
      </w:r>
    </w:p>
    <w:p>
      <w:pPr>
        <w:pStyle w:val="BodyText"/>
      </w:pPr>
      <w:r>
        <w:t xml:space="preserve">Bao Bao thấy Trưởng lão Quan Kỳ đi rồi, cười hì hì nói:</w:t>
      </w:r>
    </w:p>
    <w:p>
      <w:pPr>
        <w:pStyle w:val="BodyText"/>
      </w:pPr>
      <w:r>
        <w:t xml:space="preserve">- Lão Đại, Mộng Huyễn Thiên Trì, nghe nói có rất nhiều mỹ nữ à.</w:t>
      </w:r>
    </w:p>
    <w:p>
      <w:pPr>
        <w:pStyle w:val="BodyText"/>
      </w:pPr>
      <w:r>
        <w:t xml:space="preserve">Tần Vô Song cũng lườm một cái:</w:t>
      </w:r>
    </w:p>
    <w:p>
      <w:pPr>
        <w:pStyle w:val="BodyText"/>
      </w:pPr>
      <w:r>
        <w:t xml:space="preserve">- Tiểu tử kia, mùa xuân tới rồi, xem ra ngươi ngo ngoe muốn quậy phá a…</w:t>
      </w:r>
    </w:p>
    <w:p>
      <w:pPr>
        <w:pStyle w:val="BodyText"/>
      </w:pPr>
      <w:r>
        <w:t xml:space="preserve">Bao Bao cười hắc hắc, cũng lộ ra một ý cười thực cổ quái.</w:t>
      </w:r>
    </w:p>
    <w:p>
      <w:pPr>
        <w:pStyle w:val="BodyText"/>
      </w:pPr>
      <w:r>
        <w:t xml:space="preserve">Mộng Huyễn Thiên Trì? Tần Vô Song đối với Mộng Huyễn Thiên Trì, kỳ thật còn có một phần trí nhớ. Phân trí nhớ này, vẫn là từ chỗ của Nhị Chưởng môn Tần Vân Nhiên mới biết được.</w:t>
      </w:r>
    </w:p>
    <w:p>
      <w:pPr>
        <w:pStyle w:val="BodyText"/>
      </w:pPr>
      <w:r>
        <w:t xml:space="preserve">Phần trí nhớ này, thì lại cùng với Thần Tú Cung của hắn có quan hệ. Lúc trước Tần Vân Nhiên Chưởng môn từng nói, chủ nhân đầu tiên của Thần Tú Cung là cao thủ của Mộng Huyễn Thiên Trì. Đến Hiên Viên Khâu khiêu chiến với Hiên Viên Tộc thất bại, Thần Tú Cung mới bị thất lạc mất. Loại mũi tên phù hợp với Thần Tú Cung, vỗn có chín mũi, gọi là Xạ Nhật Tiễn.</w:t>
      </w:r>
    </w:p>
    <w:p>
      <w:pPr>
        <w:pStyle w:val="BodyText"/>
      </w:pPr>
      <w:r>
        <w:t xml:space="preserve">Căn cứ theo sự phỏng đoán của Nhị Chưởng môn, chín mũi Xạ Nhật Tiễn kia là đã bị Hiên Viên Tộc tịch thu mất.</w:t>
      </w:r>
    </w:p>
    <w:p>
      <w:pPr>
        <w:pStyle w:val="BodyText"/>
      </w:pPr>
      <w:r>
        <w:t xml:space="preserve">Tần Vô Song tuy rằng rất khát vọng đối với những mũi tên Xạ Nhật Tiễn kia, nhưng trước mắt cũng vẫn là không có đủ can đảm đi Hiên Viên Tộc lấy về Xạ Nhật Tiễn.</w:t>
      </w:r>
    </w:p>
    <w:p>
      <w:pPr>
        <w:pStyle w:val="BodyText"/>
      </w:pPr>
      <w:r>
        <w:t xml:space="preserve">Mà Đồ Đằng Tộc của Mộng Huyễn Thiên Trì này, Côn Lôn Tiên Tông, lại tổ chức Vạn Pháp Quy Tông Hội. Thật không biết, Thần Tú Cung này, cùng Đồ Đằng Tộc của Mộng Huyễn Thiên Trì có quan hệ gì hay không?</w:t>
      </w:r>
    </w:p>
    <w:p>
      <w:pPr>
        <w:pStyle w:val="BodyText"/>
      </w:pPr>
      <w:r>
        <w:t xml:space="preserve">Nếu là tụ hội bình thường, Tần Vô Song thật đúng là không có hứng thú gì. Nhưng quan hệ tới Đồ Đằng Tộc, cái này tuyệt đối là một cơ hội tuyệt hảo để mở rộng tầm mắt, Tần Vô Song tự nhiên không muốn bỏ mất dịp may.</w:t>
      </w:r>
    </w:p>
    <w:p>
      <w:pPr>
        <w:pStyle w:val="BodyText"/>
      </w:pPr>
      <w:r>
        <w:t xml:space="preserve">Cho nên, hắn quyết định toàn lực giành lấy một vị trí. Vừa lúc mượn dùng cơ hội này, cùng đệ tử một thế hệ trẻ Tần gia bàn luận một chút, tăng tiến một chút trao đổi.</w:t>
      </w:r>
    </w:p>
    <w:p>
      <w:pPr>
        <w:pStyle w:val="Compact"/>
      </w:pPr>
      <w:r>
        <w:t xml:space="preserve">Ủng hộ chỉ với 1 click và 5s ! (adf.ly/4EmoB)</w:t>
      </w:r>
      <w:r>
        <w:br w:type="textWrapping"/>
      </w:r>
      <w:r>
        <w:br w:type="textWrapping"/>
      </w:r>
    </w:p>
    <w:p>
      <w:pPr>
        <w:pStyle w:val="Heading2"/>
      </w:pPr>
      <w:bookmarkStart w:id="658" w:name="chương-636"/>
      <w:bookmarkEnd w:id="658"/>
      <w:r>
        <w:t xml:space="preserve">636. Chương 63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36: Thượng bất chính, hạ tắc loạ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cũng không thể khẳng định, trong ba vòng còn lại của Thất Tuyệt Liên Hoàn Trận, có hay không chỗ nào đi thông tới Mộng Huyễn Thiên Trì. Nhưng Mộng Huyễn Thiên Trì một khi đã là một trong năm đại Cấm địa của Thần, chắc hẳn là cũng nên có mới đúng. Tần Vô Song xác thực nghĩ muốn tới đó mở mang một chút kiến thức, nhất là Đồ Đằng Tộc rốt cuộc có bao nhiêu điều thần bí, hắn là vô cùng nóng lòng muốn hiểu rõ một chút.</w:t>
      </w:r>
    </w:p>
    <w:p>
      <w:pPr>
        <w:pStyle w:val="BodyText"/>
      </w:pPr>
      <w:r>
        <w:t xml:space="preserve">Đương nhiên Trưởng lão Quan Kỳ nói như vậy, lần thi đấu chọn lựa lần này khẳng định sẽ không đơn giản. Nếu muốn có thể đột phá, cũng không hề dễ dàng gì.</w:t>
      </w:r>
    </w:p>
    <w:p>
      <w:pPr>
        <w:pStyle w:val="BodyText"/>
      </w:pPr>
      <w:r>
        <w:t xml:space="preserve">o0o</w:t>
      </w:r>
    </w:p>
    <w:p>
      <w:pPr>
        <w:pStyle w:val="BodyText"/>
      </w:pPr>
      <w:r>
        <w:t xml:space="preserve">Lại nói Tần Thiếu Hồng, đi vào trước phủ của Tôn giả Tri Hòe, tự nhiên là thẳng đường không bị ngăn trở. Môn hạ hộ pháp của Tôn giả Tri Hòe, nhìn thấy Tần Thiếu Hồng tới, chẳng những không có ngăn trở, ngược lại có chút nịnh bợ tiến lên đón tiếp.</w:t>
      </w:r>
    </w:p>
    <w:p>
      <w:pPr>
        <w:pStyle w:val="BodyText"/>
      </w:pPr>
      <w:r>
        <w:t xml:space="preserve">- Hồng thiếu gia tới rồi!</w:t>
      </w:r>
    </w:p>
    <w:p>
      <w:pPr>
        <w:pStyle w:val="BodyText"/>
      </w:pPr>
      <w:r>
        <w:t xml:space="preserve">- Hồng thiếu gia khỏe chứ?</w:t>
      </w:r>
    </w:p>
    <w:p>
      <w:pPr>
        <w:pStyle w:val="BodyText"/>
      </w:pPr>
      <w:r>
        <w:t xml:space="preserve">Tần Thiếu Hồng mỉm cười cho có lệ vài câu, thuận miệng hỏi:</w:t>
      </w:r>
    </w:p>
    <w:p>
      <w:pPr>
        <w:pStyle w:val="BodyText"/>
      </w:pPr>
      <w:r>
        <w:t xml:space="preserve">- Tôn giả ở trong phủ chứ?</w:t>
      </w:r>
    </w:p>
    <w:p>
      <w:pPr>
        <w:pStyle w:val="BodyText"/>
      </w:pPr>
      <w:r>
        <w:t xml:space="preserve">- Hồng thiếu gia tới không khéo rồi. Tôn giả sáng nay xuất môn, hình như là đi Chính Khí Đường nghị sự. Chắc tối muộn mới trở về?</w:t>
      </w:r>
    </w:p>
    <w:p>
      <w:pPr>
        <w:pStyle w:val="BodyText"/>
      </w:pPr>
      <w:r>
        <w:t xml:space="preserve">- Đi Chính Khí Đường? Hôm nay không phải ngày tụ hội mà?</w:t>
      </w:r>
    </w:p>
    <w:p>
      <w:pPr>
        <w:pStyle w:val="BodyText"/>
      </w:pPr>
      <w:r>
        <w:t xml:space="preserve">Tần Thiếu Hồng nghĩ thấy có chút kỳ quái, nếu là tụ hội, Đệ tử Trung tâm bọn họ cũng cần phải tham dự chứ. Nhưng mà nghĩ đi nghĩ lại, hắn cũng cũng không đi cân nhắc nữa. Có lẽ là một ít việc nhỏ, không cần mọi người cũng tham dự. Một khi đã tới đây, dù là Tôn giả tối muộn trở về, cũng đành chờ một chút vậy.</w:t>
      </w:r>
    </w:p>
    <w:p>
      <w:pPr>
        <w:pStyle w:val="BodyText"/>
      </w:pPr>
      <w:r>
        <w:t xml:space="preserve">Sự đợi chờ này, thẳng đến tận lúc chạng vạng, Tôn giả Tri Hòe mới trở về. Thấy Tần Thiếu Hồng ở đây, ông ta vẫn thấy có chút điều ngoài ý muốn. Nhưng mà Tri Hòe đối với môn đồ này vẫn là vô cùng coi trọng.</w:t>
      </w:r>
    </w:p>
    <w:p>
      <w:pPr>
        <w:pStyle w:val="BodyText"/>
      </w:pPr>
      <w:r>
        <w:t xml:space="preserve">Tần Thiếu Hồng dường như có thể nói là đệ tử quan môn của ông ta, thiên phú thì không thể chê vào đâu được, trong nhất mạch Tần gia Vấn Đỉnh Sơn, tuyệt đối có thể sắp xếp trước mấy thứ hạng đầu.</w:t>
      </w:r>
    </w:p>
    <w:p>
      <w:pPr>
        <w:pStyle w:val="BodyText"/>
      </w:pPr>
      <w:r>
        <w:t xml:space="preserve">Khó có được nhất là, tính cách kẻ này, cùng Tôn giả Tri Hòe cũng có vài phần hợp nhau. Bên trong bá đạo không thiếu khuyết sự bình tĩnh, đây là điểm mà Tri Hòe vô cùng thích thú.</w:t>
      </w:r>
    </w:p>
    <w:p>
      <w:pPr>
        <w:pStyle w:val="BodyText"/>
      </w:pPr>
      <w:r>
        <w:t xml:space="preserve">Hắn cảm thấy trên người của Tần Thiếu Hồng, nhìn thấy được bóng dáng chính mình hồi trẻ. Bởi vậy, Tri Hòe không khỏi ký thác rất nhiều kỳ vọng ở trên người Tần Thiếu Hồng mà cả đời hắn vẫn chưa có thực hiện được, ví dụ như, lên làm Chưởng môn nhân!</w:t>
      </w:r>
    </w:p>
    <w:p>
      <w:pPr>
        <w:pStyle w:val="BodyText"/>
      </w:pPr>
      <w:r>
        <w:t xml:space="preserve">Tri Hòe làm được vị trí Tôn giả, ở Tần gia đã có thể nói là địa chí tôn dưới cấp bậc Chưởng môn. Nhưng cùng Chưởng môn nhân so sánh, Tôn giả tuy rằng địa vị rất cao, nhưng chênh lệch thực lực vẫn là vô cùng rõ ràng.</w:t>
      </w:r>
    </w:p>
    <w:p>
      <w:pPr>
        <w:pStyle w:val="BodyText"/>
      </w:pPr>
      <w:r>
        <w:t xml:space="preserve">Bởi vậy nên sự ký thác của hắn đối với Tần Thiếu Hồng, vẫn là vô cùng rõ ràng. Sự dốc lòng bồi dưỡng, cũng là vô cùng rõ ràng. Nhìn thấy Tần Thiếu Hồng, Tri Hòe cười nói:</w:t>
      </w:r>
    </w:p>
    <w:p>
      <w:pPr>
        <w:pStyle w:val="BodyText"/>
      </w:pPr>
      <w:r>
        <w:t xml:space="preserve">- Thiếu Hồng, ngươi ở trong này thật đúng lúc, ta đang định đi tìm ngươi.</w:t>
      </w:r>
    </w:p>
    <w:p>
      <w:pPr>
        <w:pStyle w:val="BodyText"/>
      </w:pPr>
      <w:r>
        <w:t xml:space="preserve">Tần Thiếu Hồng sửng sốt, hắn hôm nay là tìm riêng sư phụ để nói chuyện của Tần Vô Song, nghe khẩu khí này của sư phụ, tựa hồ hình như cũng đang muốn tìm hắn?</w:t>
      </w:r>
    </w:p>
    <w:p>
      <w:pPr>
        <w:pStyle w:val="BodyText"/>
      </w:pPr>
      <w:r>
        <w:t xml:space="preserve">- Sư phụ, ta này không phải đến thăm người sao? Vừa lúc gặp chuyện này, muốn thỉnh giáo một chút sư phụ nên xử lý như thế nào.</w:t>
      </w:r>
    </w:p>
    <w:p>
      <w:pPr>
        <w:pStyle w:val="BodyText"/>
      </w:pPr>
      <w:r>
        <w:t xml:space="preserve">Tần Thiếu Hồng ở trước mặt Tri Hòe, có vẻ vô cùng khiêm tốn.</w:t>
      </w:r>
    </w:p>
    <w:p>
      <w:pPr>
        <w:pStyle w:val="BodyText"/>
      </w:pPr>
      <w:r>
        <w:t xml:space="preserve">- Ồ? Thật khéo, ta cũng đang có việc quan trọng hơn muốn nói với ngươi. Vậy ngươi nói trước đi.</w:t>
      </w:r>
    </w:p>
    <w:p>
      <w:pPr>
        <w:pStyle w:val="BodyText"/>
      </w:pPr>
      <w:r>
        <w:t xml:space="preserve">Tri Hòe đối với những người khác lòng kiên nhẫn không nhiều lắm, nhưng đối với gã đệ tử quan môn này, lại vô cùng cưng chiều và bao che khuyết điểm.</w:t>
      </w:r>
    </w:p>
    <w:p>
      <w:pPr>
        <w:pStyle w:val="BodyText"/>
      </w:pPr>
      <w:r>
        <w:t xml:space="preserve">Tần Thiếu Hồng lập tức đem chuyện lúc ban ngày gặp được nói qua một lượt, khẩu khí vô cùng căm giận bất bình. Sau khi nói xong, còn nhịn không được oán giận nói:</w:t>
      </w:r>
    </w:p>
    <w:p>
      <w:pPr>
        <w:pStyle w:val="BodyText"/>
      </w:pPr>
      <w:r>
        <w:t xml:space="preserve">- Sư phụ, ngươi nói Tần Vô Song này vừa mới đến, liền kiêu ngạo như vậy. Hắn chỗ nào không đi, lại cứ khăng khăng cố tình đến địa bàn của ta mà tu luyện? Ta xem là hắn đang cố ý thị uy.</w:t>
      </w:r>
    </w:p>
    <w:p>
      <w:pPr>
        <w:pStyle w:val="BodyText"/>
      </w:pPr>
      <w:r>
        <w:t xml:space="preserve">Tần Thiếu Hồng chính là muốn đem địa bàn kia biến thành lãnh địa của riêng hắn. Âm mưu này, Tôn giả Tri Hòe tự nhiên là rõ ràng.</w:t>
      </w:r>
    </w:p>
    <w:p>
      <w:pPr>
        <w:pStyle w:val="BodyText"/>
      </w:pPr>
      <w:r>
        <w:t xml:space="preserve">Mấy gã Đệ tử Trung tâm thủ lãnh của Thăng Long Pha kia, đều có phạm vi thế lực riêng, cũng thích đem phạm vi thế lực cho rằng là địa bàn của chính mình, trở thành của riêng mình.</w:t>
      </w:r>
    </w:p>
    <w:p>
      <w:pPr>
        <w:pStyle w:val="BodyText"/>
      </w:pPr>
      <w:r>
        <w:t xml:space="preserve">Bởi vì cũng không gây ra việc ồn ào gì quá lớn, nên các cao tầng Tần gia cũng là mắt nhắm mắt mở cho qua.</w:t>
      </w:r>
    </w:p>
    <w:p>
      <w:pPr>
        <w:pStyle w:val="BodyText"/>
      </w:pPr>
      <w:r>
        <w:t xml:space="preserve">Nghe Tần Thiếu Hồng nói như vậy, Tri Hòe không khỏi mặt nhăn lên:</w:t>
      </w:r>
    </w:p>
    <w:p>
      <w:pPr>
        <w:pStyle w:val="BodyText"/>
      </w:pPr>
      <w:r>
        <w:t xml:space="preserve">- Thiếu Hồng, Tần Vô Song kia, rốt cuộc có biết phạm vi thế lực của ngươi hay không?</w:t>
      </w:r>
    </w:p>
    <w:p>
      <w:pPr>
        <w:pStyle w:val="BodyText"/>
      </w:pPr>
      <w:r>
        <w:t xml:space="preserve">- Hắn tiến nhập Vấn Đỉnh Sơn đã là bao lâu rồi? Không thể nào không biết được.</w:t>
      </w:r>
    </w:p>
    <w:p>
      <w:pPr>
        <w:pStyle w:val="BodyText"/>
      </w:pPr>
      <w:r>
        <w:t xml:space="preserve">Tần Thiếu Hồng thở phì phì nói.</w:t>
      </w:r>
    </w:p>
    <w:p>
      <w:pPr>
        <w:pStyle w:val="BodyText"/>
      </w:pPr>
      <w:r>
        <w:t xml:space="preserve">Lẽ ra, một Đệ tử Trung tâm tiến vào Thăng Long Pha, tu luyện một năm, không thể nào một chút quy tắc ở đây cũng không biết. Nếu nói Tần Vô Song kia không biết, Tri Hòe cũng không có tin.</w:t>
      </w:r>
    </w:p>
    <w:p>
      <w:pPr>
        <w:pStyle w:val="BodyText"/>
      </w:pPr>
      <w:r>
        <w:t xml:space="preserve">Nếu Tần Vô Song biết đó là lãnh địa của Tần Thiếu Hồng mà còn làm như vậy, thì tất nhiên cần phải suy xét sâu xa.</w:t>
      </w:r>
    </w:p>
    <w:p>
      <w:pPr>
        <w:pStyle w:val="BodyText"/>
      </w:pPr>
      <w:r>
        <w:t xml:space="preserve">- Thiếu Hồng, một năm này, ngươi ở Thăng Long Pha gặp qua Tần Vô Song mấy lần?</w:t>
      </w:r>
    </w:p>
    <w:p>
      <w:pPr>
        <w:pStyle w:val="BodyText"/>
      </w:pPr>
      <w:r>
        <w:t xml:space="preserve">Tần Thiếu Hồng cười khổ nói:</w:t>
      </w:r>
    </w:p>
    <w:p>
      <w:pPr>
        <w:pStyle w:val="BodyText"/>
      </w:pPr>
      <w:r>
        <w:t xml:space="preserve">- Sư phụ, không dối gạt ngươi, ta đến nay một lần cũng không có gặp qua. Tần Vô Song kia giống như cố ý ẩn mặt lánh đời vậy. Đừng nói ta, những người khác, cũng giống vậy, đều không nhìn thấy hắn. Tiểu tử này giống như đang bế môn tự kỷ, không cùng mọi người giao tiếp.</w:t>
      </w:r>
    </w:p>
    <w:p>
      <w:pPr>
        <w:pStyle w:val="BodyText"/>
      </w:pPr>
      <w:r>
        <w:t xml:space="preserve">Cái này là Tần Thiếu Hồng đã nói oan uổng cho Tần Vô Song. Tần Vô Song tiến vào hậu sơn Vấn Đỉnh Sơn, đầu tiên là đi Phiêu Tuyết Lâu, rồi lại quay trở về các quốc gia nhân loại, trước sau hao phí thời gian hơn nửa năm. Mà trong thời gian từ các quốc gia nhân loại trở về nửa năm, hắn vẫn luôn ở trong nội viện tu luyện, căn bản là không đi ra ngoài, tự nhiên cũng liền không gặp được mọi người.</w:t>
      </w:r>
    </w:p>
    <w:p>
      <w:pPr>
        <w:pStyle w:val="BodyText"/>
      </w:pPr>
      <w:r>
        <w:t xml:space="preserve">Thật không phải Tần Vô Song cố ý tự cao tự đại, mà là hắn căn bản không muốn tụ tập góp vui, chỉ dồn tâm trí mà đi kết giao với người khác.</w:t>
      </w:r>
    </w:p>
    <w:p>
      <w:pPr>
        <w:pStyle w:val="BodyText"/>
      </w:pPr>
      <w:r>
        <w:t xml:space="preserve">- Từ trước tới giờ chưa từng có ai gặp qua?</w:t>
      </w:r>
    </w:p>
    <w:p>
      <w:pPr>
        <w:pStyle w:val="BodyText"/>
      </w:pPr>
      <w:r>
        <w:t xml:space="preserve">Điều này cũng không tránh khỏi quá kỳ lạ.</w:t>
      </w:r>
    </w:p>
    <w:p>
      <w:pPr>
        <w:pStyle w:val="BodyText"/>
      </w:pPr>
      <w:r>
        <w:t xml:space="preserve">- Chưa từng gặp qua!</w:t>
      </w:r>
    </w:p>
    <w:p>
      <w:pPr>
        <w:pStyle w:val="BodyText"/>
      </w:pPr>
      <w:r>
        <w:t xml:space="preserve">Tần Thiếu Hồng vô cùng khẳng định.</w:t>
      </w:r>
    </w:p>
    <w:p>
      <w:pPr>
        <w:pStyle w:val="BodyText"/>
      </w:pPr>
      <w:r>
        <w:t xml:space="preserve">- Kẻ này, thật đúng là thần bí a!</w:t>
      </w:r>
    </w:p>
    <w:p>
      <w:pPr>
        <w:pStyle w:val="BodyText"/>
      </w:pPr>
      <w:r>
        <w:t xml:space="preserve">Tần Vô Song càng thần bí, Tri Hòe càng nghĩ thấy trong lòng không yên, ngay từ đầu, hắn đã cảm thấy thanh niên này không dễ dàng nhìn thấu.</w:t>
      </w:r>
    </w:p>
    <w:p>
      <w:pPr>
        <w:pStyle w:val="BodyText"/>
      </w:pPr>
      <w:r>
        <w:t xml:space="preserve">Tần Vũ năm đó cũng là vô cùng thâm thúy. Thiên phú của Tần Vũ vốn là rất mạnh, nhưng cũng dễ dàng thể hiện cảm xúc ra ngoài. Nhưng Tần Vô Song này, Tri Hòe nghĩ thấy chính mình căn bản nhìn không thấu.</w:t>
      </w:r>
    </w:p>
    <w:p>
      <w:pPr>
        <w:pStyle w:val="BodyText"/>
      </w:pPr>
      <w:r>
        <w:t xml:space="preserve">- Sư phụ, ngươi nói kẻ này, một kẻ mới tới, cũng không biết quy củ. Đệ tử có phải là nên dạy dỗ hắn một chút không?</w:t>
      </w:r>
    </w:p>
    <w:p>
      <w:pPr>
        <w:pStyle w:val="BodyText"/>
      </w:pPr>
      <w:r>
        <w:t xml:space="preserve">Tri Hòe trầm ngâm không nói, thật lâu sau mới mở miệng:</w:t>
      </w:r>
    </w:p>
    <w:p>
      <w:pPr>
        <w:pStyle w:val="BodyText"/>
      </w:pPr>
      <w:r>
        <w:t xml:space="preserve">- Tần Vô Song này, cần phải thử một chút. Nhưng mà ngươi cần động não. Nếu ngươi không nắm chắc, có thể lợi dụng người khác một chút. Tần Vô Song cuồng vọng như vậy, các Đệ tử Trung tâm thủ lãnh khác, chẳng lẽ chịu bỏ qua sao? Thiếu Hồng, ngươi kéo thêm vài người đi, như vậy liền dễ dàng hành động hơn.</w:t>
      </w:r>
    </w:p>
    <w:p>
      <w:pPr>
        <w:pStyle w:val="BodyText"/>
      </w:pPr>
      <w:r>
        <w:t xml:space="preserve">- Sư phụ, ý của người là, loại trừ hắn?</w:t>
      </w:r>
    </w:p>
    <w:p>
      <w:pPr>
        <w:pStyle w:val="BodyText"/>
      </w:pPr>
      <w:r>
        <w:t xml:space="preserve">Tần Thiếu Hồng trong lòng vừa động, kéo bè kết phái, loại chuyện này hắn thực sự am hiểu vô cùng.</w:t>
      </w:r>
    </w:p>
    <w:p>
      <w:pPr>
        <w:pStyle w:val="BodyText"/>
      </w:pPr>
      <w:r>
        <w:t xml:space="preserve">Tri Hòe nhàn nhạt cười:</w:t>
      </w:r>
    </w:p>
    <w:p>
      <w:pPr>
        <w:pStyle w:val="BodyText"/>
      </w:pPr>
      <w:r>
        <w:t xml:space="preserve">- Ta cái gì cũng chưa nói, chính là ngươi động não. Việc này ta không phải dạy ngươi ngươi xử trí như thế nào chứ? Chẳng qua là ngươi nghĩ muốn làm như thế nào, cứ việc can đảm đi làm. Chỉ cần đừng quá nháo sự. Xảy ra chuyện gì, vi sư bên này cũng có thể gánh chịu cho ngươi…</w:t>
      </w:r>
    </w:p>
    <w:p>
      <w:pPr>
        <w:pStyle w:val="BodyText"/>
      </w:pPr>
      <w:r>
        <w:t xml:space="preserve">Đổi lại những người khác, dạy đệ tử như vậy khẳng định là vô cùng khác người. Nhưng là Tri Hòe này, hắn luôn luôn chính là như vậy mà dạy đệ tử. Đây là phong cách của hắn.</w:t>
      </w:r>
    </w:p>
    <w:p>
      <w:pPr>
        <w:pStyle w:val="BodyText"/>
      </w:pPr>
      <w:r>
        <w:t xml:space="preserve">Cũng không phải hắn không có đầu óc, mà là hắn cố ý đem đệ tử bồi dưỡng thành một kẻ cường thế. Cường thế, cộng với thực lực, ở bất cứ nơi nào, cũng đều xài được.</w:t>
      </w:r>
    </w:p>
    <w:p>
      <w:pPr>
        <w:pStyle w:val="BodyText"/>
      </w:pPr>
      <w:r>
        <w:t xml:space="preserve">Nhất là phải tranh đoạt cái ghế Chưởng môn nhân tiếp theo, khí thế không mạnh, sao có thể cạnh tranh được trong một đám người cơ chứ? Sao có thể khiến cho kẻ khác sợ ngươi?</w:t>
      </w:r>
    </w:p>
    <w:p>
      <w:pPr>
        <w:pStyle w:val="BodyText"/>
      </w:pPr>
      <w:r>
        <w:t xml:space="preserve">Tần Thiếu Hồng nghe được hai mắt sáng ngời, có những lời này của sư phụ, hắn liền vô cùng ngông cuồng rồi.</w:t>
      </w:r>
    </w:p>
    <w:p>
      <w:pPr>
        <w:pStyle w:val="BodyText"/>
      </w:pPr>
      <w:r>
        <w:t xml:space="preserve">- Sư phụ, người yên tâm đi, đệ tử đã có cân nhắc!</w:t>
      </w:r>
    </w:p>
    <w:p>
      <w:pPr>
        <w:pStyle w:val="BodyText"/>
      </w:pPr>
      <w:r>
        <w:t xml:space="preserve">Trên khuôn mặt Tri Hòe, hiện lên ý tứ quyết đoán, nói với Tần Thiếu Hồng:</w:t>
      </w:r>
    </w:p>
    <w:p>
      <w:pPr>
        <w:pStyle w:val="BodyText"/>
      </w:pPr>
      <w:r>
        <w:t xml:space="preserve">- Thiếu Hồng, ngươi nhớ kỹ, muốn mượn một cơ hội này, thể hiện năng lực của ngươi. Gần nhất có một lần kỳ ngộ để xuất đầu lộ diện. Có lẽ có thể nắm được, chính là phúc duyên của ngươi.</w:t>
      </w:r>
    </w:p>
    <w:p>
      <w:pPr>
        <w:pStyle w:val="BodyText"/>
      </w:pPr>
      <w:r>
        <w:t xml:space="preserve">- Sư phụ, phúc duyên gì?</w:t>
      </w:r>
    </w:p>
    <w:p>
      <w:pPr>
        <w:pStyle w:val="BodyText"/>
      </w:pPr>
      <w:r>
        <w:t xml:space="preserve">Nghe Tôn giả Tri Hòe nói như vô cùng nghiêm túc, Tần Thiếu Hồng nhịn không được tò mò hỏi lên đến.</w:t>
      </w:r>
    </w:p>
    <w:p>
      <w:pPr>
        <w:pStyle w:val="BodyText"/>
      </w:pPr>
      <w:r>
        <w:t xml:space="preserve">- Mộng Huyễn Thiên Trì ngươi nghe qua chưa?</w:t>
      </w:r>
    </w:p>
    <w:p>
      <w:pPr>
        <w:pStyle w:val="BodyText"/>
      </w:pPr>
      <w:r>
        <w:t xml:space="preserve">Tôn giả Tri Hòe nhàn nhạt hỏi.</w:t>
      </w:r>
    </w:p>
    <w:p>
      <w:pPr>
        <w:pStyle w:val="BodyText"/>
      </w:pPr>
      <w:r>
        <w:t xml:space="preserve">- Cái này đệ tử tự nhiên biết, Cấm địa của Thần, tồn tại cùng một cấp bậc với Hiên Viên Khâu ta. Sư phụ, chuyện thế nào?</w:t>
      </w:r>
    </w:p>
    <w:p>
      <w:pPr>
        <w:pStyle w:val="BodyText"/>
      </w:pPr>
      <w:r>
        <w:t xml:space="preserve">- Đồ Đằng Tộc của Mộng Huyễn Thiên Trì tổ chức Vạn Pháp Quy Tông Hội, một vạn năm mới tổ chức một lần, mở rộng cửa sơn môn, mở tiệc chiêu đãi tất cả các tông môn kiệt xuất của Cấm địa của Thần. Tần gia chúng ta, tự nhiên cũng ở trong đó. Tổng cộng có có sáu danh ngạch, một Chưởng môn mang theo năm đệ tử trẻ tuổi. Các ngươi một thế hệ trẻ tuổi, có năm danh ngạch.</w:t>
      </w:r>
    </w:p>
    <w:p>
      <w:pPr>
        <w:pStyle w:val="BodyText"/>
      </w:pPr>
      <w:r>
        <w:t xml:space="preserve">- Năm danh ngạch?</w:t>
      </w:r>
    </w:p>
    <w:p>
      <w:pPr>
        <w:pStyle w:val="BodyText"/>
      </w:pPr>
      <w:r>
        <w:t xml:space="preserve">Tần Thiếu Hồng cười lên:</w:t>
      </w:r>
    </w:p>
    <w:p>
      <w:pPr>
        <w:pStyle w:val="BodyText"/>
      </w:pPr>
      <w:r>
        <w:t xml:space="preserve">- Sư phụ, nếu là năm danh ngạch, đệ tử khẳng định có thể tranh được. Cho dù là ba cái, đệ tử cũng có nắm chắc giành được.</w:t>
      </w:r>
    </w:p>
    <w:p>
      <w:pPr>
        <w:pStyle w:val="BodyText"/>
      </w:pPr>
      <w:r>
        <w:t xml:space="preserve">Tôn giả Tri Hòe sắc mặt trầm xuống:</w:t>
      </w:r>
    </w:p>
    <w:p>
      <w:pPr>
        <w:pStyle w:val="BodyText"/>
      </w:pPr>
      <w:r>
        <w:t xml:space="preserve">- Nếu là ba cái danh ngạch, yêu cầu của ta đối với ngươi, không phải có nắm chắc giành được hay không mà là nhất định phải tranh được. Nếu ngươi trong một thế hệ, ba hạng đầu cũng vào không được? Vậy còn nói chuyện gì tiếp nhận vị trí của Chưởng môn nhân đây? Thiếu Hồng, yêu cầu của ngươi đối chính mình, phải nhất định ở trong ba thứ hạng đứng đầu! Mà không phải cố gắng ba hạng đầu, có biết không?</w:t>
      </w:r>
    </w:p>
    <w:p>
      <w:pPr>
        <w:pStyle w:val="BodyText"/>
      </w:pPr>
      <w:r>
        <w:t xml:space="preserve">Trong ba thứ hạng đầu tiên, Tần Thiếu Hồng tuy rằng tự tin, nhưng không biết là có mười phần nắm chắc hay không. Nhưng sư phụ nói như vậy, hắn tự nhiên cũng không lên tiếng phản bác. Gật đầu nói:</w:t>
      </w:r>
    </w:p>
    <w:p>
      <w:pPr>
        <w:pStyle w:val="BodyText"/>
      </w:pPr>
      <w:r>
        <w:t xml:space="preserve">- Đệ tử biết rồi!</w:t>
      </w:r>
    </w:p>
    <w:p>
      <w:pPr>
        <w:pStyle w:val="BodyText"/>
      </w:pPr>
      <w:r>
        <w:t xml:space="preserve">- Lần này có năm danh ngạch, ngươi cũng không thể chủ quan. Nếu năm danh ngạch ngươi cũng giành không được, Thiếu Hồng vậy ngươi quá làm mất thể diện Tôn giả của ta rồi.</w:t>
      </w:r>
    </w:p>
    <w:p>
      <w:pPr>
        <w:pStyle w:val="BodyText"/>
      </w:pPr>
      <w:r>
        <w:t xml:space="preserve">Tần Thiếu Hồng trong lòng đã có dự tính:</w:t>
      </w:r>
    </w:p>
    <w:p>
      <w:pPr>
        <w:pStyle w:val="BodyText"/>
      </w:pPr>
      <w:r>
        <w:t xml:space="preserve">- Sư phụ, năm hạng đầu, đệ tử là tuyệt đối nắm chắc. Tuyệt đối không có khả năng thất thủ.</w:t>
      </w:r>
    </w:p>
    <w:p>
      <w:pPr>
        <w:pStyle w:val="BodyText"/>
      </w:pPr>
      <w:r>
        <w:t xml:space="preserve">- Ngươi nắm chắc là tốt rồi!</w:t>
      </w:r>
    </w:p>
    <w:p>
      <w:pPr>
        <w:pStyle w:val="BodyText"/>
      </w:pPr>
      <w:r>
        <w:t xml:space="preserve">Tri Hòe thản nhiên cười nói:</w:t>
      </w:r>
    </w:p>
    <w:p>
      <w:pPr>
        <w:pStyle w:val="BodyText"/>
      </w:pPr>
      <w:r>
        <w:t xml:space="preserve">- Hôm nay chúng ta tới Chính Khí Đường, chính là muốn thương nghị chuyện này. Đến lúc đó sẽ có một cách chọn lựa. Nội dung chọn lựa như thế nào, bây giờ vẫn còn chưa định ra. Nhưng mặc kệ là phương thức gì, khẳng định là phải công bằng. Thực lực mạnh, khẳng định sẽ được lựa chọn.</w:t>
      </w:r>
    </w:p>
    <w:p>
      <w:pPr>
        <w:pStyle w:val="BodyText"/>
      </w:pPr>
      <w:r>
        <w:t xml:space="preserve">Tần Thiếu Hồng đột nhiên nói:</w:t>
      </w:r>
    </w:p>
    <w:p>
      <w:pPr>
        <w:pStyle w:val="BodyText"/>
      </w:pPr>
      <w:r>
        <w:t xml:space="preserve">- Sư phụ, ngươi nói Tần Vô Song được Chưởng môn nhân yêu mến như vậy, có khi nào đi cửa sau không?</w:t>
      </w:r>
    </w:p>
    <w:p>
      <w:pPr>
        <w:pStyle w:val="BodyText"/>
      </w:pPr>
      <w:r>
        <w:t xml:space="preserve">- Đi cửa sau? Chưởng môn nhân yêu mến hắn là một chuyện, đi cửa sau lại là một chuyện khác. Thiếu Hồng, ngươi cũng đừng xem Chưởng môn nhân yêu mến là một chuyện đáng kể. Nếu Tần Vô Song không có thực lực, yêu mến tạm thời, thời gian lâu cũng sẽ phai nhạt dần. Chưởng môn nhân là người hiểu rõ đại thể, sẽ không vì một tên Tần Vô Song mà phá hư quy củ. Ngươi đừng nghĩ quàng nghĩ xiên, lợi dụng việc riêng làm rối loạn kỷ cương, mặc dù là Chưởng môn nhân, cái giá phải trả cũng gánh không có nổi đâu.</w:t>
      </w:r>
    </w:p>
    <w:p>
      <w:pPr>
        <w:pStyle w:val="BodyText"/>
      </w:pPr>
      <w:r>
        <w:t xml:space="preserve">Nghe được sư phụ nói như vậy, Tần Thiếu Hồng trong lòng càng thêm nắm chắc. Trong lòng cũng buông xuống những sự lo lắng không cần thiết, chỉ cần kẻ khác không làm việc tư lợi cá nhân, Tần Thiếu Hồng hắn cũng có tự tin vượt qua.</w:t>
      </w:r>
    </w:p>
    <w:p>
      <w:pPr>
        <w:pStyle w:val="BodyText"/>
      </w:pPr>
      <w:r>
        <w:t xml:space="preserve">- Thiếu Hồng, việc này tạm thời chưa được công bố ra ngoài, ngươi tự mình biết là được rồi. Đừng nói lung tung ra bên ngoài. Ta phỏng chừng sư môn của mấy Đệ tử Trung tâm thủ lãnh kia, khẳng định cũng sẽ biết. Những Đệ tử Trung tâm bình thường, chỉ sợ tạm thời sẽ vẫn chưa biết được chuyện gì.</w:t>
      </w:r>
    </w:p>
    <w:p>
      <w:pPr>
        <w:pStyle w:val="BodyText"/>
      </w:pPr>
      <w:r>
        <w:t xml:space="preserve">Tần Thiếu Hồng vui vẻ rạo rực nói:</w:t>
      </w:r>
    </w:p>
    <w:p>
      <w:pPr>
        <w:pStyle w:val="BodyText"/>
      </w:pPr>
      <w:r>
        <w:t xml:space="preserve">- Yên tâm đi, sư phụ, đệ tử cũng không phải là kẻ thích nói lung tung.</w:t>
      </w:r>
    </w:p>
    <w:p>
      <w:pPr>
        <w:pStyle w:val="BodyText"/>
      </w:pPr>
      <w:r>
        <w:t xml:space="preserve">- Ừm, không có việc gì thì ngươi lui trước đi. Cẩn thận cân nhắc một chút, không cần khí phách nắm quyền, ở trong vòng tông môn, biện pháp tốt nhất để đánh bại một kẻ, không phải là giết chết hắn, mà là để cho hắn không có không gian mà sống yên ổn, ngươi hiểu chứ?</w:t>
      </w:r>
    </w:p>
    <w:p>
      <w:pPr>
        <w:pStyle w:val="BodyText"/>
      </w:pPr>
      <w:r>
        <w:t xml:space="preserve">Trong lòng Tôn giả Tri Hòe mấy năm nay, hiện tại là truyền thụ toàn bộ cho Tần Thiếu Hồng.</w:t>
      </w:r>
    </w:p>
    <w:p>
      <w:pPr>
        <w:pStyle w:val="Compact"/>
      </w:pPr>
      <w:r>
        <w:t xml:space="preserve">Ủng hộ chỉ với 1 click và 5s ! (adf.ly/4EmoB)</w:t>
      </w:r>
      <w:r>
        <w:br w:type="textWrapping"/>
      </w:r>
      <w:r>
        <w:br w:type="textWrapping"/>
      </w:r>
    </w:p>
    <w:p>
      <w:pPr>
        <w:pStyle w:val="Heading2"/>
      </w:pPr>
      <w:bookmarkStart w:id="659" w:name="chương-637"/>
      <w:bookmarkEnd w:id="659"/>
      <w:r>
        <w:t xml:space="preserve">637. Chương 63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37: Quy tắc ngầm của Thăng Long Pha</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Đừng nhìn thấy Tần Thiếu Hồng thích sĩ diện, thích bức bách kẻ khác, nhưng lại vẫn là kẻ có tâm tư sâu xa. Sau khi rời khỏi từ chỗ của Tôn giả Tri Hòe, hắn liền ngẫm nghĩ một chút, liền suy nghĩ ra được một ít điểm quan trọng.</w:t>
      </w:r>
    </w:p>
    <w:p>
      <w:pPr>
        <w:pStyle w:val="BodyText"/>
      </w:pPr>
      <w:r>
        <w:t xml:space="preserve">Tính tới tính lui, trong số các Đệ tử Trung tâm ở Thăng Long Pha, ngoài Tần Thái Trùng dẫn đầu rất xa so với những người khác, năm kẻ còn lại, chênh lệch lẫn nhau cũng không quá lớn. Ai cũng không phục ai, cũng đều tự có một khu vực tu luyện riêng tự nhận làm phạm vi của chính mình.</w:t>
      </w:r>
    </w:p>
    <w:p>
      <w:pPr>
        <w:pStyle w:val="BodyText"/>
      </w:pPr>
      <w:r>
        <w:t xml:space="preserve">Ngược lại, Đại sư huynh Tần Thái Trùng, thân là Đệ tử Trung tâm mạnh nhất, thì lại hoàn toàn khác với những người khác, không có tự tạo thành một lãnh địa thuộc phạm vi riêng của chính hắn. Nhưng mà dù gì thì hắn cũng đã đạt tới cảnh giới này, thì cũng không cần tạo nên một cái vòng địa giới riêng để mà bảo hộ quyền uy của hắn, bởi vì tất cả cái vòng luẩn quẩn của Thăng Long Pha, cũng không thể không hướng về phía hắn mà cúi đầu.</w:t>
      </w:r>
    </w:p>
    <w:p>
      <w:pPr>
        <w:pStyle w:val="BodyText"/>
      </w:pPr>
      <w:r>
        <w:t xml:space="preserve">Bỏ qua Tần Thái Trùng không dám mơ tưởng đến, ở cấp bậc của Tần Thiếu Hồng, còn có năm người khác nữa. Tần Thiếu Hồng cân nhắc một chút, quyết định đi du thuyết từng kẻ từng kẻ một.</w:t>
      </w:r>
    </w:p>
    <w:p>
      <w:pPr>
        <w:pStyle w:val="BodyText"/>
      </w:pPr>
      <w:r>
        <w:t xml:space="preserve">Nếu như đổi là lúc bình thường mà nói, biện pháp du thuyết của hắn chưa chắc đã hữu dụng. Nhưng hôm nay sau khi sư phụ lộ ra cái tin tức kia, tin tưởng rằng mấy sư môn của đám Đệ tử Trung tâm thủ lãnh kia, ít nhiều cũng đều có chút tin tức.</w:t>
      </w:r>
    </w:p>
    <w:p>
      <w:pPr>
        <w:pStyle w:val="BodyText"/>
      </w:pPr>
      <w:r>
        <w:t xml:space="preserve">Cho nên, hắn mượn chuyện này làm cửa đột phá. Dùng tình mà nói, dùng lý mà khuyên. Phân tích mối quan hệ lợi hại bên trong, tổng cộng năm danh ngạch, Tần Thái Trùng khẳng định là đã chiếm được một cái.</w:t>
      </w:r>
    </w:p>
    <w:p>
      <w:pPr>
        <w:pStyle w:val="BodyText"/>
      </w:pPr>
      <w:r>
        <w:t xml:space="preserve">Còn lại bốn danh ngạch, chỉ riêng bọn chúng là đã có năm người rồi. Lại còn có thêm một kẻ mới tới Tần Vô Song nhìn chằm chằm như hổ rình mồi, khẳng định sẽ có kẻ không trúng tuyển.</w:t>
      </w:r>
    </w:p>
    <w:p>
      <w:pPr>
        <w:pStyle w:val="BodyText"/>
      </w:pPr>
      <w:r>
        <w:t xml:space="preserve">Cho nên, ngụ ý này của Tần Thiếu Hồng, định đem năm kẻ này đoàn kết lại với nhau trước, đem cô lập Tần Vô Song ra bên ngoài. Sau đó năm người bọn chúng, tranh giành nhau lấy bốn danh ngạch còn lại.</w:t>
      </w:r>
    </w:p>
    <w:p>
      <w:pPr>
        <w:pStyle w:val="BodyText"/>
      </w:pPr>
      <w:r>
        <w:t xml:space="preserve">Dù rằng như vậy đến cuối cùng, khó tránh khỏi vẫn là có kẻ không được tuyển. Nhưng một kẻ không được tuyển, chung quy vẫn tốt hơn so với hai kẻ không được tuyển.</w:t>
      </w:r>
    </w:p>
    <w:p>
      <w:pPr>
        <w:pStyle w:val="BodyText"/>
      </w:pPr>
      <w:r>
        <w:t xml:space="preserve">Chút quan hệ lợi hại ấy, trong lòng mỗi người đều là biết rất rõ ràng. Bởi vậy, Tần Thiếu Hồng vừa liên lạc tới, thật đúng là ý hợp tâm đầu.</w:t>
      </w:r>
    </w:p>
    <w:p>
      <w:pPr>
        <w:pStyle w:val="BodyText"/>
      </w:pPr>
      <w:r>
        <w:t xml:space="preserve">Ngoài một tên Tần Chi Trữ khinh thường không thèm tham dự ra, ba kẻ khác cũng đều cùng Tần Thiếu Hồng hoạch định rõ ràng với nhau, quyết định xuống tay trước với Tần Vô Song.</w:t>
      </w:r>
    </w:p>
    <w:p>
      <w:pPr>
        <w:pStyle w:val="BodyText"/>
      </w:pPr>
      <w:r>
        <w:t xml:space="preserve">Mặc kệ thế nào, loại trừ trước một tên thì tính một tên.</w:t>
      </w:r>
    </w:p>
    <w:p>
      <w:pPr>
        <w:pStyle w:val="BodyText"/>
      </w:pPr>
      <w:r>
        <w:t xml:space="preserve">Đối với Tần Chi Trữ có dáng vẻ giả bộ thanh cao, bất cận nhân tình, bọn họ cũng sẽ không thèm để mắt đến. Kết quả cuối cùng, Tần Chi Trữ cũng sẽ bị xa lánh. Như vậy tính ra, danh ngạch lại không nhiều không ít, vừa vặn chia đều.</w:t>
      </w:r>
    </w:p>
    <w:p>
      <w:pPr>
        <w:pStyle w:val="BodyText"/>
      </w:pPr>
      <w:r>
        <w:t xml:space="preserve">Nhưng mà Tần Chi Trữ, cũng không phải kẻ thân thiện. Nếu muốn đưa hắn xa lánh ra bên ngoài, cũng không dễ dàng như vậy. Trước hết chưa nói đến bối cảnh sau lưng tên này không hề bình thường, riêng một thân tu vi kia của hắn, cũng đủ có thể thắng đại đa số mấy người trong số bọn chúng. Bằng không, cũng sẽ không có cái kiểu làm bộ làm tịch thanh cao như thế.</w:t>
      </w:r>
    </w:p>
    <w:p>
      <w:pPr>
        <w:pStyle w:val="BodyText"/>
      </w:pPr>
      <w:r>
        <w:t xml:space="preserve">Tần Thiếu Hồng nói thế nào cũng xong, Tần Chi Trữ tham gia cũng không tham gia, có bốn người, vậy là đủ rồi. Có nhiều hơn hắn còn ngại phiền toái thêm ấy chứ.</w:t>
      </w:r>
    </w:p>
    <w:p>
      <w:pPr>
        <w:pStyle w:val="BodyText"/>
      </w:pPr>
      <w:r>
        <w:t xml:space="preserve">Tần Chi Trữ không tham gia, Tần Thiếu Hồng hắn càng thêm có tự tin trong phạm vi thế lực của riêng bốn người, chi phối phạm vi mà mỗi kẻ bọn họ đang chiếm cứ.</w:t>
      </w:r>
    </w:p>
    <w:p>
      <w:pPr>
        <w:pStyle w:val="BodyText"/>
      </w:pPr>
      <w:r>
        <w:t xml:space="preserve">Tần Chi Trữ, vẫn luôn là đối tượng mà Tần Thiếu Hồng hắn muốn so đấu. Tần Thái Trùng cao cao tại thượng, bỏ bọn họ quá xa, kẻ nào cũng không có cách gì để so bì được. Còn Tần Chi Trữ này, ẩn ẩn có xu hướng là kẻ đứng thứ hai trong số các Đệ tử Trung tâm, cho nên, hắn là kẻ mà Tần Thiếu Hồng vẫn luôn coi là đối thủ cạnh tranh trực tiếp.</w:t>
      </w:r>
    </w:p>
    <w:p>
      <w:pPr>
        <w:pStyle w:val="BodyText"/>
      </w:pPr>
      <w:r>
        <w:t xml:space="preserve">Tần Thiếu Hồng thì luôn không phục Tần Chi Trữ, nhưng lại luôn không có cơ hội xác minh một chút, rốt cuộc Tần Chi Trữ này lợi hại, hay là Tần Thiếu Hồng hắn lợi hại hơn.</w:t>
      </w:r>
    </w:p>
    <w:p>
      <w:pPr>
        <w:pStyle w:val="BodyText"/>
      </w:pPr>
      <w:r>
        <w:t xml:space="preserve">Bốn người ước định xong xuôi cả rồi, ngày hôm sau cùng tới Thăng Long Pha hỏi thăm Tần Vô Song một chút. Chèn ép một chút cái dáng vẻ kiêu căng của kẻ mới tới.</w:t>
      </w:r>
    </w:p>
    <w:p>
      <w:pPr>
        <w:pStyle w:val="BodyText"/>
      </w:pPr>
      <w:r>
        <w:t xml:space="preserve">o0o</w:t>
      </w:r>
    </w:p>
    <w:p>
      <w:pPr>
        <w:pStyle w:val="BodyText"/>
      </w:pPr>
      <w:r>
        <w:t xml:space="preserve">Sáng sớm ngày hôm sau, Tần Vô Song liền thức dậy từ sớm. Bởi vì Mộ Dung Nhạn truyền thức nói cho hắn, phụ thân Mộ Dung Thiên Cực của nàng, chiều nay sẽ tới Vấn Đỉnh Sơn, chính thức tới thăm hỏi Tần gia.</w:t>
      </w:r>
    </w:p>
    <w:p>
      <w:pPr>
        <w:pStyle w:val="BodyText"/>
      </w:pPr>
      <w:r>
        <w:t xml:space="preserve">Mộ Dung Thiên Cực hiện tại là tương đương với nhạc phụ tương lai, mà Tần gia lại là địa bàn của Tần Vô Song, xét tình xét lý, Tần Vô Song cũng nên đi nghênh đón mới đúng.</w:t>
      </w:r>
    </w:p>
    <w:p>
      <w:pPr>
        <w:pStyle w:val="BodyText"/>
      </w:pPr>
      <w:r>
        <w:t xml:space="preserve">Bởi vậy sáng sớm chuẩn bị xuất môn, định cùng Mộ Dung Nhạn đi nghênh đón Mộ Dung Thiên Cực.</w:t>
      </w:r>
    </w:p>
    <w:p>
      <w:pPr>
        <w:pStyle w:val="BodyText"/>
      </w:pPr>
      <w:r>
        <w:t xml:space="preserve">Tần Lam ở khu vực tu luyện bên cạnh, cũng thức dậy rất sớm, nhìn thấy Tần Vô Song, nhiệt tình chào hỏi:</w:t>
      </w:r>
    </w:p>
    <w:p>
      <w:pPr>
        <w:pStyle w:val="BodyText"/>
      </w:pPr>
      <w:r>
        <w:t xml:space="preserve">- Vô Song ca, chào buổi sáng à.</w:t>
      </w:r>
    </w:p>
    <w:p>
      <w:pPr>
        <w:pStyle w:val="BodyText"/>
      </w:pPr>
      <w:r>
        <w:t xml:space="preserve">Tần Vô Song gần nửa năm nay luôn ở trong này tu luyện, cùng Tần Lam lại vô cùng quen thuộc. Tần Lam này hiển nhiên là có ý muốn kết giao cùng Tần Vô Song.</w:t>
      </w:r>
    </w:p>
    <w:p>
      <w:pPr>
        <w:pStyle w:val="BodyText"/>
      </w:pPr>
      <w:r>
        <w:t xml:space="preserve">Bởi vì Tần Lam vào núi lâu như vậy, xót xa phát hiện, các Đệ tử Trung tâm của chi mạch của hắn, chẳng được kẻ khác đối đãi tốt đẹp gì cả, những đối tượng trong cái khu vực cá nhân riêng mà hắn đang ở này, cũng chẳng có ai thèm để ý tới hắn.</w:t>
      </w:r>
    </w:p>
    <w:p>
      <w:pPr>
        <w:pStyle w:val="BodyText"/>
      </w:pPr>
      <w:r>
        <w:t xml:space="preserve">Tần Lam vốn là một kẻ thích náo nhiệt, không được người khác trong phạm vi này tiếp nhận, khiến hắn nghĩ thấy rất mất mát. Bởi vậy tâm tình muốn kết giao cùng Tần Vô Song, cũng càng thêm bức thiết hơn.</w:t>
      </w:r>
    </w:p>
    <w:p>
      <w:pPr>
        <w:pStyle w:val="BodyText"/>
      </w:pPr>
      <w:r>
        <w:t xml:space="preserve">- Vô Song ca, lại định xuất môn à?</w:t>
      </w:r>
    </w:p>
    <w:p>
      <w:pPr>
        <w:pStyle w:val="BodyText"/>
      </w:pPr>
      <w:r>
        <w:t xml:space="preserve">Tần Lam cười hỏi.</w:t>
      </w:r>
    </w:p>
    <w:p>
      <w:pPr>
        <w:pStyle w:val="BodyText"/>
      </w:pPr>
      <w:r>
        <w:t xml:space="preserve">- Ừ, hôm nay ta định đi ra ngoài một chút, có chút việc cần làm.</w:t>
      </w:r>
    </w:p>
    <w:p>
      <w:pPr>
        <w:pStyle w:val="BodyText"/>
      </w:pPr>
      <w:r>
        <w:t xml:space="preserve">Tần Lam cười nói:</w:t>
      </w:r>
    </w:p>
    <w:p>
      <w:pPr>
        <w:pStyle w:val="BodyText"/>
      </w:pPr>
      <w:r>
        <w:t xml:space="preserve">- Vô Song ca, ngươi tới Thăng Long Pha cũng một năm nhỉ? Đám Đệ tử Trung tâm đó không ai tới lôi kéo ngươi sao?</w:t>
      </w:r>
    </w:p>
    <w:p>
      <w:pPr>
        <w:pStyle w:val="BodyText"/>
      </w:pPr>
      <w:r>
        <w:t xml:space="preserve">- Lôi kéo ta? Lôi kéo ta làm cái gì?</w:t>
      </w:r>
    </w:p>
    <w:p>
      <w:pPr>
        <w:pStyle w:val="BodyText"/>
      </w:pPr>
      <w:r>
        <w:t xml:space="preserve">Tần Vô Song vẻ mặt kỳ quái.</w:t>
      </w:r>
    </w:p>
    <w:p>
      <w:pPr>
        <w:pStyle w:val="BodyText"/>
      </w:pPr>
      <w:r>
        <w:t xml:space="preserve">- Ặc ặc!</w:t>
      </w:r>
    </w:p>
    <w:p>
      <w:pPr>
        <w:pStyle w:val="BodyText"/>
      </w:pPr>
      <w:r>
        <w:t xml:space="preserve">Tần Lam hết chỗ nói, hắn không biết Tần Vô Song rốt cuộc là thần kinh bằng thép, hay là đối với việc kết bè kết phái không cảm thấy hứng thú chút nào.</w:t>
      </w:r>
    </w:p>
    <w:p>
      <w:pPr>
        <w:pStyle w:val="BodyText"/>
      </w:pPr>
      <w:r>
        <w:t xml:space="preserve">- Vô Song ca, cái này còn không rõ sao chứ? Ngươi nhìn không ra sao? Thăng Long Pha là có phân biệt thành từng cái phạm vi. Năm sáu cái phạm vi trong này, mỗi cái đều thuộc về một nhóm người. Người trong từng phạm vi nhỏ hẹp đó, so với những kẻ không thuộc phạm vi nào, nhìn vào sẽ kiêu ngạo hơn người một chút.</w:t>
      </w:r>
    </w:p>
    <w:p>
      <w:pPr>
        <w:pStyle w:val="BodyText"/>
      </w:pPr>
      <w:r>
        <w:t xml:space="preserve">- Còn có việc này nữa à?</w:t>
      </w:r>
    </w:p>
    <w:p>
      <w:pPr>
        <w:pStyle w:val="BodyText"/>
      </w:pPr>
      <w:r>
        <w:t xml:space="preserve">Tần Vô Song quả thực cũng chẳng để ý tới việc này, loại phân chia vòng to vòng nhỏ gì đó trong nội bộ cũng giống như cùng trẻ con chơi trò làm xiếc vậy, Tần Vô Song tự nhiên là không có gì hứng thú.</w:t>
      </w:r>
    </w:p>
    <w:p>
      <w:pPr>
        <w:pStyle w:val="BodyText"/>
      </w:pPr>
      <w:r>
        <w:t xml:space="preserve">- Lại không phải là có việc này sao chứ?</w:t>
      </w:r>
    </w:p>
    <w:p>
      <w:pPr>
        <w:pStyle w:val="BodyText"/>
      </w:pPr>
      <w:r>
        <w:t xml:space="preserve">Tần Lam nghĩ thấy Tần Vô Song thật sự là quá lơ đễnh rồi, sức quan sát nhỏ như vậy cũng đều không có, hay là hắn căn bản không để ý?</w:t>
      </w:r>
    </w:p>
    <w:p>
      <w:pPr>
        <w:pStyle w:val="BodyText"/>
      </w:pPr>
      <w:r>
        <w:t xml:space="preserve">- Ngươi không phát hiện sao chứ? Nói thật nhé, Vô Song ca, ngày tháng chúng ta ở trong này tu luyện còn rất dài. Ngươi nói chúng ta có phải là nên đi tìm một cái phạm vi nào đó để dựa vào không?</w:t>
      </w:r>
    </w:p>
    <w:p>
      <w:pPr>
        <w:pStyle w:val="BodyText"/>
      </w:pPr>
      <w:r>
        <w:t xml:space="preserve">Tần Lam cũng không nhịn được, đã đem chính mình cùng Tần Vô Song cột vào cùng nhau làm một thể.</w:t>
      </w:r>
    </w:p>
    <w:p>
      <w:pPr>
        <w:pStyle w:val="BodyText"/>
      </w:pPr>
      <w:r>
        <w:t xml:space="preserve">Tần Vô Song cũng nhàn nhạt cười:</w:t>
      </w:r>
    </w:p>
    <w:p>
      <w:pPr>
        <w:pStyle w:val="BodyText"/>
      </w:pPr>
      <w:r>
        <w:t xml:space="preserve">- Ta xem cái này không cần thiết. Tu luyện là chuyện riêng của từng người, phạm vi dù lớn đi nữa, đối tu vi cá nhân tăng lên cũng không có nhiều lắm tác dụng.</w:t>
      </w:r>
    </w:p>
    <w:p>
      <w:pPr>
        <w:pStyle w:val="BodyText"/>
      </w:pPr>
      <w:r>
        <w:t xml:space="preserve">Tần Lam không chấp nhận:</w:t>
      </w:r>
    </w:p>
    <w:p>
      <w:pPr>
        <w:pStyle w:val="BodyText"/>
      </w:pPr>
      <w:r>
        <w:t xml:space="preserve">- Nói thì nói như vậy, nhưng ngươi chẳng lẻ không phát hiện Thăng Long Pha này địa bàn rộng vài ngàn dặm, địa phương rất tốt, đều bị mấy gã này Đệ tử Trung tâm thủ lãnh phân chia thành phạm vi biến thành lãnh địa tư nhân à. Ngươi nếu như muốn đi tới mấy địa phương đó thu thập một vài thứ, hoặc là tìm nơi bế quan bí mật, chỉ sợ đều sẽ bị ngăn trở.</w:t>
      </w:r>
    </w:p>
    <w:p>
      <w:pPr>
        <w:pStyle w:val="BodyText"/>
      </w:pPr>
      <w:r>
        <w:t xml:space="preserve">- Ngăn trở?</w:t>
      </w:r>
    </w:p>
    <w:p>
      <w:pPr>
        <w:pStyle w:val="BodyText"/>
      </w:pPr>
      <w:r>
        <w:t xml:space="preserve">Tần Vô Song nở nụ cười, cũng không nói gì. Những lời này của Tần Lam, khiến hắn nhớ tới ngày hôm qua tên Tần Thiếu Hồng kia, quả nhiên là có đem nơi công cộng biến thành lãnh địa tư nhân của hắn.</w:t>
      </w:r>
    </w:p>
    <w:p>
      <w:pPr>
        <w:pStyle w:val="BodyText"/>
      </w:pPr>
      <w:r>
        <w:t xml:space="preserve">- Cũng không phải là vậy hay sao? Vô Song, ta không lừa ngươi đâu, ta có mấy lần đi lại ở khu vực ngàn dặm trong Thăng Long Pha này, đều là bị kẻ khác ngăn trở. Thăng Long Pha, trên danh nghĩa là khu vực mọi người cùng sở hữu hoạt động. Nhưng mà, chính xác nơi có thể để mọi người tùy ý đi lại, đã không còn nhiều lắm đâu.</w:t>
      </w:r>
    </w:p>
    <w:p>
      <w:pPr>
        <w:pStyle w:val="BodyText"/>
      </w:pPr>
      <w:r>
        <w:t xml:space="preserve">Tần Lam là tràn đầy cảm xúc, hắn tiến vào Thăng Long Pha sớm hơn so với Tần Vô Song, số lần vấp phải trắc trở nhiều hơn rất nhiều. Nhưng hắn là một gã đệ tử thuộc chi mạch ngoại lai, ngước mắt nhìn kẻ nào cũng không quen, có thể ngang tàng với ai đây? Cáo trạng? Căn bản không có đường. Mà có đi chăng nữa thì chẳng chắc hữu dụng, không thân không thuộc, ai cũng không thể nói giúp ngươi.</w:t>
      </w:r>
    </w:p>
    <w:p>
      <w:pPr>
        <w:pStyle w:val="BodyText"/>
      </w:pPr>
      <w:r>
        <w:t xml:space="preserve">Tần Lam là kẻ hiểu chuyện, biết chuyện không có chứng cớ, nói bằng miệng cũng sẽ không có người tin. Hơn nữa một số gã đệ tử chi mạch ngoại lai như hắn, nói chuyện như thế nào cũng không thể có sức thuyết phục so với đệ tử bản xứ của Tần gia Vấn Đỉnh Sơn.</w:t>
      </w:r>
    </w:p>
    <w:p>
      <w:pPr>
        <w:pStyle w:val="BodyText"/>
      </w:pPr>
      <w:r>
        <w:t xml:space="preserve">Cho nên, Tần Lam là vô cùng muốn tìm đến một phạm vi nào đó làm nơi nương tựa. Cũng luôn luôn cố gắng theo đuổi thep hướng đó. Nhưng một kẻ đệ tử chi mạch ngoại lai như hắn, muốn dung nhập vào những phạm vi này, thật sự vô cùng khó khăn. Tuy rằng hắn cố ý đi dựa dẫm người khác, nhưng vẫn là không có chút hiệu quả gì cả.</w:t>
      </w:r>
    </w:p>
    <w:p>
      <w:pPr>
        <w:pStyle w:val="BodyText"/>
      </w:pPr>
      <w:r>
        <w:t xml:space="preserve">Căn bản không có kẻ nào đồng ý tín nhiệm hắn, cũng không có kẻ nào đồng ý tiếp nhận hắn.</w:t>
      </w:r>
    </w:p>
    <w:p>
      <w:pPr>
        <w:pStyle w:val="BodyText"/>
      </w:pPr>
      <w:r>
        <w:t xml:space="preserve">Điều này làm cho Tần Lam quả thực rất buồn phiền, hơn nữa hắn lại thấy Tần Vô Song cả ngày ở trong nội viện, nghĩ rằng Tần Vô Song cũng là người đồng cảnh ngộ, giống hắn, là bị mọi người cô lập. Cho nên trong lời nói, không khỏi có chút cảm giác đồng bệnh tương liên, nào ngờ đâu Tần Vô Song căn bản là hồn nhiên không phát hiện ra chuyện này.</w:t>
      </w:r>
    </w:p>
    <w:p>
      <w:pPr>
        <w:pStyle w:val="BodyText"/>
      </w:pPr>
      <w:r>
        <w:t xml:space="preserve">- Vô Song, ngươi không tin lời của ta sao?</w:t>
      </w:r>
    </w:p>
    <w:p>
      <w:pPr>
        <w:pStyle w:val="BodyText"/>
      </w:pPr>
      <w:r>
        <w:t xml:space="preserve">Tần Lam thấy trong khóe miệng Tần Vô Song lộ tia mỉm cười không cho ý kiến, không khỏi có chút nóng nảy.</w:t>
      </w:r>
    </w:p>
    <w:p>
      <w:pPr>
        <w:pStyle w:val="BodyText"/>
      </w:pPr>
      <w:r>
        <w:t xml:space="preserve">- Ta tin, vậy thì sao?</w:t>
      </w:r>
    </w:p>
    <w:p>
      <w:pPr>
        <w:pStyle w:val="BodyText"/>
      </w:pPr>
      <w:r>
        <w:t xml:space="preserve">Tần Lam buồn khổ nói:</w:t>
      </w:r>
    </w:p>
    <w:p>
      <w:pPr>
        <w:pStyle w:val="BodyText"/>
      </w:pPr>
      <w:r>
        <w:t xml:space="preserve">- Chẳng lẻ ngươi không nhìn thấy vấn đề này? Vô Song, ta biết ngươi có thể đến gặp mặt nói chuyện với Chưởng môn nhân, hay là ngươi đến phản ứng một chút với Chưởng môn nhân. Tiếp tục thế này, đệ tử chi mạch ngoại lai chúng ta, sớm muộn gì cũng bị bọn họ xa lánh cô lập khỏi Thăng Long Pha.</w:t>
      </w:r>
    </w:p>
    <w:p>
      <w:pPr>
        <w:pStyle w:val="BodyText"/>
      </w:pPr>
      <w:r>
        <w:t xml:space="preserve">Tần Vô Song tò mò hỏi:</w:t>
      </w:r>
    </w:p>
    <w:p>
      <w:pPr>
        <w:pStyle w:val="BodyText"/>
      </w:pPr>
      <w:r>
        <w:t xml:space="preserve">- Đệ tử chi mạch ngoại lai, có bao nhiêu người?</w:t>
      </w:r>
    </w:p>
    <w:p>
      <w:pPr>
        <w:pStyle w:val="BodyText"/>
      </w:pPr>
      <w:r>
        <w:t xml:space="preserve">- Không nhiều lắm nhỉ, đại khái cũng là trên dưới một phần năm trong tổng số các Đệ tử Trung tâm. Tuy rằng chi mạch của Tần gia ngàn ngàn vạn vạn, nhưng huyết mạch chủ yếu của Tần gia, vẫn là ở Vấn Đỉnh Sơn. Xác suất cao thủ xuất hiện ở các chi mạch bên ngoài thật sự quá nhỏ. Vô Song, ngươi cũng là đệ tử đến từ chi mạch bên ngoài, bọn họ chẳng lẽ sẽ không loại trừ ngươi sao?</w:t>
      </w:r>
    </w:p>
    <w:p>
      <w:pPr>
        <w:pStyle w:val="BodyText"/>
      </w:pPr>
      <w:r>
        <w:t xml:space="preserve">Tần Lam có vẻ có chút không tin, tiếp tục cổ vũ nói:</w:t>
      </w:r>
    </w:p>
    <w:p>
      <w:pPr>
        <w:pStyle w:val="BodyText"/>
      </w:pPr>
      <w:r>
        <w:t xml:space="preserve">- Vô Song, ta cũng nghe nói qua danh tiếng lẫy lừng của ngươi. Trước khi ngươi vào núi, đã vô cùng lợi hại. Ngay cả La Thiên Đạo Trường cũng đều bị ngươi đánh bại. Ta nghĩ thấy ngươi hoàn toàn có tư cách chính mình thành lập nên một phạm vi mới, tuyển nhận đệ tử chi mạch ngoại lai. Ta tin rằng, mọi người nhất định sẽ ủng hộ ngươi. Đến lúc đó, chúng ta có thể có địa vị ngang hàng cùng bọn chúng rồi.</w:t>
      </w:r>
    </w:p>
    <w:p>
      <w:pPr>
        <w:pStyle w:val="BodyText"/>
      </w:pPr>
      <w:r>
        <w:t xml:space="preserve">Không thể không nói, Tần Lam đối với ý kiến của bản thân thập phần ham thích, nói đến nỗi mặt tươi như hoa, chỉ hận là không thể chạy chuẩn bị hành động ngay lập tức.</w:t>
      </w:r>
    </w:p>
    <w:p>
      <w:pPr>
        <w:pStyle w:val="BodyText"/>
      </w:pPr>
      <w:r>
        <w:t xml:space="preserve">Chỉ là liếc mắt nhìn Tần Vô Song, lại thấy hắn chẳng để ý gì tới lời của mình. Người ta căn bản không chút động lòng, ánh mắt bình thản nhìn về phía trước.</w:t>
      </w:r>
    </w:p>
    <w:p>
      <w:pPr>
        <w:pStyle w:val="BodyText"/>
      </w:pPr>
      <w:r>
        <w:t xml:space="preserve">Tần Lam thấy ánh mắt của Tần Vô Song có điểm không thích hợp, theo hắn nhìn ra xa xa. Kỳ quái, hơn mười tên Đệ tử Trung tâm của Thăng Long Pha, kéo dài cuồn cuộn, sát khí hừng hực hướng về bên này ngự không mà đến, hình thành khí thế ào ạt, hiển nhiên chính là hướng tới chỗ bọn họ.</w:t>
      </w:r>
    </w:p>
    <w:p>
      <w:pPr>
        <w:pStyle w:val="BodyText"/>
      </w:pPr>
      <w:r>
        <w:t xml:space="preserve">Tần Lam kinh hãi thất sắc:</w:t>
      </w:r>
    </w:p>
    <w:p>
      <w:pPr>
        <w:pStyle w:val="BodyText"/>
      </w:pPr>
      <w:r>
        <w:t xml:space="preserve">- Đùa cái trò gì vậy chứ?</w:t>
      </w:r>
    </w:p>
    <w:p>
      <w:pPr>
        <w:pStyle w:val="BodyText"/>
      </w:pPr>
      <w:r>
        <w:t xml:space="preserve">Tần Vô Song nhàn nhạt cười:</w:t>
      </w:r>
    </w:p>
    <w:p>
      <w:pPr>
        <w:pStyle w:val="BodyText"/>
      </w:pPr>
      <w:r>
        <w:t xml:space="preserve">- Ngươi mới nói nhiều như vậy, nói tới nỗi bọn chúng liền xuất hiện vậy à?</w:t>
      </w:r>
    </w:p>
    <w:p>
      <w:pPr>
        <w:pStyle w:val="BodyText"/>
      </w:pPr>
      <w:r>
        <w:t xml:space="preserve">- Ta… ta nói chỉ là cái phạm vi của các đệ tử chi mạch ngoại lai chúng ta thôi mà.</w:t>
      </w:r>
    </w:p>
    <w:p>
      <w:pPr>
        <w:pStyle w:val="BodyText"/>
      </w:pPr>
      <w:r>
        <w:t xml:space="preserve">- Đúng vậy, đây không phải là tới tận cửa chèn ép người quá đáng hay sao?</w:t>
      </w:r>
    </w:p>
    <w:p>
      <w:pPr>
        <w:pStyle w:val="BodyText"/>
      </w:pPr>
      <w:r>
        <w:t xml:space="preserve">Tần Vô Song khẩu khí lạnh lùng, có vẻ vô cùng bình tĩnh tự nhiên. Điều này làm cho Tần Lam nhìn thấy cảm thấy thập phần bội phục.</w:t>
      </w:r>
    </w:p>
    <w:p>
      <w:pPr>
        <w:pStyle w:val="BodyText"/>
      </w:pPr>
      <w:r>
        <w:t xml:space="preserve">Cao thủ chân chính là như thế này à, biết rõ có người đến ức hiếp, còn có thể trấn định như vậy. Tần Lam càng sùng bái Tần Vô Song hơn, nghĩ thấy nhất định phải nhận Tần Vô Song làm Lão Đại, tài năng như vậy mới bảo đảm có thể sống yên ở Thăng Long Pha. Nếu không, hắn thật sự không có cách nào khác lăn lộn tại Thăng Long Pha này.</w:t>
      </w:r>
    </w:p>
    <w:p>
      <w:pPr>
        <w:pStyle w:val="BodyText"/>
      </w:pPr>
      <w:r>
        <w:t xml:space="preserve">- Một kẻ, hai kẻ, ba kẻ, mười tám kẻ!</w:t>
      </w:r>
    </w:p>
    <w:p>
      <w:pPr>
        <w:pStyle w:val="BodyText"/>
      </w:pPr>
      <w:r>
        <w:t xml:space="preserve">Tần Vô Song vẫn ung dung đếm, cười nói:</w:t>
      </w:r>
    </w:p>
    <w:p>
      <w:pPr>
        <w:pStyle w:val="BodyText"/>
      </w:pPr>
      <w:r>
        <w:t xml:space="preserve">- Tới cũng thật không ít à!</w:t>
      </w:r>
    </w:p>
    <w:p>
      <w:pPr>
        <w:pStyle w:val="BodyText"/>
      </w:pPr>
      <w:r>
        <w:t xml:space="preserve">Mười tám kẻ này, cùng là người thuộc về bốn phạm vi khác nhau, thủ lãnh đại biểu đến đây, phân biệt chính là Tần Thiếu Hồng cùng với ba Đệ tử Trung tâm thủ lãnh khác mà hắn đã liên lạc.</w:t>
      </w:r>
    </w:p>
    <w:p>
      <w:pPr>
        <w:pStyle w:val="BodyText"/>
      </w:pPr>
      <w:r>
        <w:t xml:space="preserve">Bốn kẻ này, dưới sự móc nối của Tần Thiếu Hồng hạ xuống dốc ngoài sân nhà của Tần Vô Song. Tần Thiếu Hồng mắt lạnh lùng nhìn sân nhà của Tần Vô Song, thản nhiên nói:</w:t>
      </w:r>
    </w:p>
    <w:p>
      <w:pPr>
        <w:pStyle w:val="BodyText"/>
      </w:pPr>
      <w:r>
        <w:t xml:space="preserve">- Chính là ở đây!</w:t>
      </w:r>
    </w:p>
    <w:p>
      <w:pPr>
        <w:pStyle w:val="BodyText"/>
      </w:pPr>
      <w:r>
        <w:t xml:space="preserve">Tần Lam thấy trận thế này, trái tim trong lồng ngực thình thịch nhảy múa loạn xạ, biết đám này tới là có ý không tốt, trong lòng âm thầm có chút lo sợ bất an, không phải là vì những lời nói của bản thân vừa rồi mà đắc tội với bọn chúng, khởi binh đến đây hỏi tội chứ?</w:t>
      </w:r>
    </w:p>
    <w:p>
      <w:pPr>
        <w:pStyle w:val="BodyText"/>
      </w:pPr>
      <w:r>
        <w:t xml:space="preserve">Tần Vô Song trong lòng lại biết rõ ràng, nhóm người này tới là để áp đảo tinh thần, ra oai với hắn.</w:t>
      </w:r>
    </w:p>
    <w:p>
      <w:pPr>
        <w:pStyle w:val="Compact"/>
      </w:pPr>
      <w:r>
        <w:t xml:space="preserve">Ủng hộ chỉ với 1 click và 5s ! (adf.ly/4EmoB)</w:t>
      </w:r>
      <w:r>
        <w:br w:type="textWrapping"/>
      </w:r>
      <w:r>
        <w:br w:type="textWrapping"/>
      </w:r>
    </w:p>
    <w:p>
      <w:pPr>
        <w:pStyle w:val="Heading2"/>
      </w:pPr>
      <w:bookmarkStart w:id="660" w:name="chương-638"/>
      <w:bookmarkEnd w:id="660"/>
      <w:r>
        <w:t xml:space="preserve">638. Chương 63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38: Kẻ nào mạnh kẻ đó định phép tắ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 Kẻ nào là Tần Vô Song, đi ra cho ta!</w:t>
      </w:r>
    </w:p>
    <w:p>
      <w:pPr>
        <w:pStyle w:val="BodyText"/>
      </w:pPr>
      <w:r>
        <w:t xml:space="preserve">- Tần Vô Song, đừng trốn nữa, ra đây!</w:t>
      </w:r>
    </w:p>
    <w:p>
      <w:pPr>
        <w:pStyle w:val="BodyText"/>
      </w:pPr>
      <w:r>
        <w:t xml:space="preserve">Đừng nhìn mấy tên Đệ tử Trung tâm này dáng vẻ bệ vệ kiêu căng, nhưng cũng không phải thiếu suy nghĩ, biết lãnh vực cá nhân của kẻ khác cũng đã có được sự bảo hộ của các cao tầng, không thể xông loạn vào, bằng không, liền thật sự là vi phạm quy tắc của Tần gia, như vậy sẽ chịu xử phạt rất nặng. Bởi vậy bọn chúng tuy rằng huy động nhân lực, cũng không dám xâm nhập trong nội viện của Tần Vô Song.</w:t>
      </w:r>
    </w:p>
    <w:p>
      <w:pPr>
        <w:pStyle w:val="BodyText"/>
      </w:pPr>
      <w:r>
        <w:t xml:space="preserve">Rõ ràng nhìn thấy Tần Vô Song đứng ở trong nội viện, lại cố ý lớn tiếng ồn ào, khiêu khích Tần Vô Song, hiển nhiên là để Tần Vô Song đi ra khỏi đó. Chỉ cần đi ra khỏi sân, bọn chúng sẽ dễ xử lý rồi.</w:t>
      </w:r>
    </w:p>
    <w:p>
      <w:pPr>
        <w:pStyle w:val="BodyText"/>
      </w:pPr>
      <w:r>
        <w:t xml:space="preserve">Loại công việc gào thét này, tự nhiên không cần bọn Tần Thiếu Hồng làm, đều có đám lâu la chạy đi hoàn thành.</w:t>
      </w:r>
    </w:p>
    <w:p>
      <w:pPr>
        <w:pStyle w:val="BodyText"/>
      </w:pPr>
      <w:r>
        <w:t xml:space="preserve">Tần Lam nhìn thấy khí thế ào ạt, hướng mắt nhìn Tần Vô Song, ý bảo hắn chạy nhanh liên hệ cấp trên. Chỉ là Tần Lam thật cũng không phải là kẻ hoàn toàn sợ phiền phức, cũng không có vội vã rời đi.</w:t>
      </w:r>
    </w:p>
    <w:p>
      <w:pPr>
        <w:pStyle w:val="BodyText"/>
      </w:pPr>
      <w:r>
        <w:t xml:space="preserve">Tần Vô Song thật ra lại rất bình tĩnh, liếc mắt nhìn đám này, cười lạnh nói:</w:t>
      </w:r>
    </w:p>
    <w:p>
      <w:pPr>
        <w:pStyle w:val="BodyText"/>
      </w:pPr>
      <w:r>
        <w:t xml:space="preserve">- Mới sáng sớm, các ngươi gào thét cái gì ở đây?</w:t>
      </w:r>
    </w:p>
    <w:p>
      <w:pPr>
        <w:pStyle w:val="BodyText"/>
      </w:pPr>
      <w:r>
        <w:t xml:space="preserve">Trong từ điển của Tần Vô Song, sẽ không có hai chữ lùi bước. Một trận khí thế của La Thiên Đạo Trường hắn từng gặp qua, một trận khí thế của Phiêu Tuyết Lâu hắn cũng đã chứng kiến qua, tự nhiên sẽ không bị loại tiểu trận thế này dọa nạt.</w:t>
      </w:r>
    </w:p>
    <w:p>
      <w:pPr>
        <w:pStyle w:val="BodyText"/>
      </w:pPr>
      <w:r>
        <w:t xml:space="preserve">Hắn bước đi thong thả chậm từng bước đi ra, đứng tựa vào bức tường bao quanh, lười biếng hỏi:</w:t>
      </w:r>
    </w:p>
    <w:p>
      <w:pPr>
        <w:pStyle w:val="BodyText"/>
      </w:pPr>
      <w:r>
        <w:t xml:space="preserve">- Thứ lỗi ta trí nhớ tồi, mấy người các ngươi, xưng hô như thế nào nhỉ?</w:t>
      </w:r>
    </w:p>
    <w:p>
      <w:pPr>
        <w:pStyle w:val="BodyText"/>
      </w:pPr>
      <w:r>
        <w:t xml:space="preserve">- Tần Vô Song, ngươi đừng tại đó mà giả vờ giả vịt. Hôm qua người của ngươi, xâm nhập địa bàn của Hồng thiếu gia, ngươi đừng nghĩ muốn trốn tránh trách nhiệm. Việc này, dù sao cũng phải có cái khai báo rõ ràng.</w:t>
      </w:r>
    </w:p>
    <w:p>
      <w:pPr>
        <w:pStyle w:val="BodyText"/>
      </w:pPr>
      <w:r>
        <w:t xml:space="preserve">Tần Vô Song trong mắt đột nhiên bùng lên một đạo tinh mang, tập trung vị trí của Tần Thiếu Hồng, lãnh đạm nói:</w:t>
      </w:r>
    </w:p>
    <w:p>
      <w:pPr>
        <w:pStyle w:val="BodyText"/>
      </w:pPr>
      <w:r>
        <w:t xml:space="preserve">- Khai báo? Ngươi cần ta khai báo cái gì?</w:t>
      </w:r>
    </w:p>
    <w:p>
      <w:pPr>
        <w:pStyle w:val="BodyText"/>
      </w:pPr>
      <w:r>
        <w:t xml:space="preserve">Tần Thiếu Hồng thấy khẩu khí của Tần Vô ngông cuồng như vậy, trong lòng càng thêm căm tức, cùng đồng bọn nháy mắt làm hiệu, đi lên đằng trước:</w:t>
      </w:r>
    </w:p>
    <w:p>
      <w:pPr>
        <w:pStyle w:val="BodyText"/>
      </w:pPr>
      <w:r>
        <w:t xml:space="preserve">- Ngươi chính là Tần Vô Song?</w:t>
      </w:r>
    </w:p>
    <w:p>
      <w:pPr>
        <w:pStyle w:val="BodyText"/>
      </w:pPr>
      <w:r>
        <w:t xml:space="preserve">Tần Vô Song lãnh cười một tiếng:</w:t>
      </w:r>
    </w:p>
    <w:p>
      <w:pPr>
        <w:pStyle w:val="BodyText"/>
      </w:pPr>
      <w:r>
        <w:t xml:space="preserve">- Được rồi, đừng ở đó mà giả vờ giả vịt. Chúng ta không phải chưa có gặp qua, ở Chính Khí Đường, đã gặp qua rồi. Làm bộ như không biết là cái kiểu gì?</w:t>
      </w:r>
    </w:p>
    <w:p>
      <w:pPr>
        <w:pStyle w:val="BodyText"/>
      </w:pPr>
      <w:r>
        <w:t xml:space="preserve">Tần Thiếu Hồng lại thật không thể ngờ rằng, phong cách nói chuyện của Tần Vô Song lại sắc bén như vậy, nhất thời ngây ngẩn cả người, lập tức cũng là một tiếng cười lạnh:</w:t>
      </w:r>
    </w:p>
    <w:p>
      <w:pPr>
        <w:pStyle w:val="BodyText"/>
      </w:pPr>
      <w:r>
        <w:t xml:space="preserve">- Được, ngươi đã nói như vậy, chúng ta liền nói thẳng. Ta giới thiệu trước một chút, vị này chính là Tần Hạo huynh, vị này chính là Tần Khê huynh, vị này chính là Tần Hồng Nhạn huynh.</w:t>
      </w:r>
    </w:p>
    <w:p>
      <w:pPr>
        <w:pStyle w:val="BodyText"/>
      </w:pPr>
      <w:r>
        <w:t xml:space="preserve">Hắn giới thiệu ba người này, đúng là ba gã Đệ tử Trung tâm thủ lãnh không cùng phạm vi, cũng là ba kẻ chủ mưu khác trong việc lần này, bị Tần Thiếu Hồng kích động mà đến.</w:t>
      </w:r>
    </w:p>
    <w:p>
      <w:pPr>
        <w:pStyle w:val="BodyText"/>
      </w:pPr>
      <w:r>
        <w:t xml:space="preserve">Tần Vô Song cũng không thèm liếc mắt nhìn, chỉ là nhàn nhạt hỏi:</w:t>
      </w:r>
    </w:p>
    <w:p>
      <w:pPr>
        <w:pStyle w:val="BodyText"/>
      </w:pPr>
      <w:r>
        <w:t xml:space="preserve">- Người thì thật ra không cần giới thiệu, tại Chính Khí Đường cũng đã gặp qua, nhưng thật ra Tần Thiếu Hồng huynh, rốt cuộc tới đây có ý đồ gì? Có chuyện thì mau nói, còn không có việc gì, thì ta còn có việc, không phí công cùng các ngươi ở đây nói chuyện tào lao nhảm nhí.</w:t>
      </w:r>
    </w:p>
    <w:p>
      <w:pPr>
        <w:pStyle w:val="BodyText"/>
      </w:pPr>
      <w:r>
        <w:t xml:space="preserve">Tần Vô Song sao không nhìn ra, bọn người này tới căn bản không có ý đồ tốt đẹp gì. Rõ ràng là tới cửa khi dễ áp bức, Tần Vô Song đương nhiên sẽ không cùng bọn chúng nói phí lời.</w:t>
      </w:r>
    </w:p>
    <w:p>
      <w:pPr>
        <w:pStyle w:val="BodyText"/>
      </w:pPr>
      <w:r>
        <w:t xml:space="preserve">Tôn chỉ của Tần Vô Song rất đơn giản, ngươi hữu hảo, ta hữu hảo gấp bội, ngươi không hữu hảo, ta chỉ có hai nắm đấm tiếp đón ngươi.</w:t>
      </w:r>
    </w:p>
    <w:p>
      <w:pPr>
        <w:pStyle w:val="BodyText"/>
      </w:pPr>
      <w:r>
        <w:t xml:space="preserve">Nếu không phải suy nghĩ tới tất cả mọi người là cùng tông Tần gia, Tần Vô Song đã sớm hạ lệnh đuổi khách rồi.</w:t>
      </w:r>
    </w:p>
    <w:p>
      <w:pPr>
        <w:pStyle w:val="BodyText"/>
      </w:pPr>
      <w:r>
        <w:t xml:space="preserve">Nhưng lời này của hắn, vẫn là khiến cho bọn Tần Thiếu Hồng nghĩ cảm thấy khó chịu. Nhất là ba kẻ còn lại, đều là tức giận phừng phừng, xem ra Tần Thiếu Hồng nói không sai, Tần Vô Song này quả nhiên thực ngông cuồng. Ỷ vào Chưởng môn nhân yêu mến, liền vô pháp vô thiên, ngểnh mặt lên nhìn trời rồi sao?</w:t>
      </w:r>
    </w:p>
    <w:p>
      <w:pPr>
        <w:pStyle w:val="BodyText"/>
      </w:pPr>
      <w:r>
        <w:t xml:space="preserve">Tần Thiếu Hồng trong lòng âm thầm cười lạnh, Tần Vô Song ngươi có bản lĩnh, lại quá ngông cuồng rồi. Ngươi càng ngông cuồng, ta lại càng có biện pháp. Lập tức quái khí âm dương nói:</w:t>
      </w:r>
    </w:p>
    <w:p>
      <w:pPr>
        <w:pStyle w:val="BodyText"/>
      </w:pPr>
      <w:r>
        <w:t xml:space="preserve">- Tần Vô Song, ngươi mới tới, không hiểu quy củ. Một lần hai lần, cũng không tính. Nhưng ngươi liên tiếp ba lần không hiểu quy củ, có phải là cảm thấy Thăng Long Pha này, không có người tài ba khống chế được ngươi sao?</w:t>
      </w:r>
    </w:p>
    <w:p>
      <w:pPr>
        <w:pStyle w:val="BodyText"/>
      </w:pPr>
      <w:r>
        <w:t xml:space="preserve">Lời này vừa ra, ba tên gia hỏa kia cũng đều dồn dập tiến tới.</w:t>
      </w:r>
    </w:p>
    <w:p>
      <w:pPr>
        <w:pStyle w:val="BodyText"/>
      </w:pPr>
      <w:r>
        <w:t xml:space="preserve">- Đúng vậy, ngươi một kẻ mới tới, ngông cuồng cái gì?</w:t>
      </w:r>
    </w:p>
    <w:p>
      <w:pPr>
        <w:pStyle w:val="BodyText"/>
      </w:pPr>
      <w:r>
        <w:t xml:space="preserve">- Đừng ngủ quên trong những công lao chiến tích đã qua. Ỷ vào Chưởng môn nhân yêu mến, liền nghĩ thấy tài năng ở Thăng Long Pha đều ngang hàng với mọi người đúng không? Đừng quên, Thăng Long Pha không phải là thôn làng ở các quốc gia nhân loại các ngươi, ở đây những người tài ba vô cùng nhiều!</w:t>
      </w:r>
    </w:p>
    <w:p>
      <w:pPr>
        <w:pStyle w:val="BodyText"/>
      </w:pPr>
      <w:r>
        <w:t xml:space="preserve">- Ở Thăng Long Pha, cũng không nhìn xem chính mình có bao nhiêu thực lực. Hừ, thật sự là chẳng biết lễ độ.</w:t>
      </w:r>
    </w:p>
    <w:p>
      <w:pPr>
        <w:pStyle w:val="BodyText"/>
      </w:pPr>
      <w:r>
        <w:t xml:space="preserve">Ba kẻ này, cũng cùng Tần Thiếu Hồng bàn tính đâu đấy cả rồi, một khi mở miệng, tất cả mọi người không thể lạc hậu, trước hết dùng miệng chế áp lấy Tần Vô Song.</w:t>
      </w:r>
    </w:p>
    <w:p>
      <w:pPr>
        <w:pStyle w:val="BodyText"/>
      </w:pPr>
      <w:r>
        <w:t xml:space="preserve">Tần Thiếu Hồng cười lạnh nói:</w:t>
      </w:r>
    </w:p>
    <w:p>
      <w:pPr>
        <w:pStyle w:val="BodyText"/>
      </w:pPr>
      <w:r>
        <w:t xml:space="preserve">- Nghe thấy chưa? Tần Vô Song, ngươi không đặt người nào vào trong mắt, đã khiến cho toàn bộ Thăng Long Pha đều rất không thích. Mấy kẻ chúng ta, chẳng qua là đại biểu tất cả Đệ tử Trung tâm của Thăng Long Pha tới hỏi han ngươi một chút.</w:t>
      </w:r>
    </w:p>
    <w:p>
      <w:pPr>
        <w:pStyle w:val="BodyText"/>
      </w:pPr>
      <w:r>
        <w:t xml:space="preserve">Tần Lam nghe được âm thầm kinh ngạc, cừ thật, đến một lúc liền là bốn đệ tử thủ lĩnh của bốn phạm vi. Xem ra, Tần Vô Song lần này, thật là đắc tội không ít người à.</w:t>
      </w:r>
    </w:p>
    <w:p>
      <w:pPr>
        <w:pStyle w:val="BodyText"/>
      </w:pPr>
      <w:r>
        <w:t xml:space="preserve">Chỉ là hắn thấy Tần Vô Song kia vẻ mặt trấn định tự nhiên, lại kinh ngạc thật sự. Tần Vô Song này, không sốt ruột sao? Việc này nếu đổi là Tần Lam hắn, e rằng sớm đã bị dọa tới bại liệt rồi.</w:t>
      </w:r>
    </w:p>
    <w:p>
      <w:pPr>
        <w:pStyle w:val="BodyText"/>
      </w:pPr>
      <w:r>
        <w:t xml:space="preserve">- Hồng thiếu gia, đừng nhiều lời với hắn, chúng ta phải để hắn biết, Thăng Long Pha rốt cuộc là có những quy củ thế nào! Bằng không, tiểu tử này về sau còn chưa biết chừng lại hồ đồ chạy loạn đi?</w:t>
      </w:r>
    </w:p>
    <w:p>
      <w:pPr>
        <w:pStyle w:val="BodyText"/>
      </w:pPr>
      <w:r>
        <w:t xml:space="preserve">Tần Vô Song dùng một loại ánh mắt xem náo nhiệt, nhìn thấy mấy tên gia hỏa này trước sau thay nhau ra biểu diễn, đột nhiên cười rộ lên:</w:t>
      </w:r>
    </w:p>
    <w:p>
      <w:pPr>
        <w:pStyle w:val="BodyText"/>
      </w:pPr>
      <w:r>
        <w:t xml:space="preserve">- Quy củ? Thăng Long Pha này, còn có quy củ sao? Ta thật ngu dốt nông cạn, ai nói cho ta nghe chút đi?</w:t>
      </w:r>
    </w:p>
    <w:p>
      <w:pPr>
        <w:pStyle w:val="BodyText"/>
      </w:pPr>
      <w:r>
        <w:t xml:space="preserve">Bọn người Tần Thiếu Hồng là hai mặt nhìn nhau, nghĩ thầm kẻ này không phải giả ngu đó chứ? Quy củ của Thăng Long Pha này hắn lại không biết?</w:t>
      </w:r>
    </w:p>
    <w:p>
      <w:pPr>
        <w:pStyle w:val="BodyText"/>
      </w:pPr>
      <w:r>
        <w:t xml:space="preserve">- Nói nha, đừng giấu, ta nghe đây. Phải là quy củ thực sự, ta theo quy củ mà làm, cũng không định muốn làm kẻ đặc biệt à!</w:t>
      </w:r>
    </w:p>
    <w:p>
      <w:pPr>
        <w:pStyle w:val="BodyText"/>
      </w:pPr>
      <w:r>
        <w:t xml:space="preserve">Tần Vô Song hiển nhiên rất biết cách nói.</w:t>
      </w:r>
    </w:p>
    <w:p>
      <w:pPr>
        <w:pStyle w:val="BodyText"/>
      </w:pPr>
      <w:r>
        <w:t xml:space="preserve">Bốn người bọn Tần Thiếu Hồng này, cũng không là đứa ngốc, biết loại quy tắc ngầm này, là không thể nói ra công khai. Cái việc này, chỉ có thể hiểu, không được truyền ngôn.</w:t>
      </w:r>
    </w:p>
    <w:p>
      <w:pPr>
        <w:pStyle w:val="BodyText"/>
      </w:pPr>
      <w:r>
        <w:t xml:space="preserve">Nhưng Tần Vô Song này, cũng không biết là giả ngu, hay là không hiểu ngầm được, ngang nhiên lại hỏi ra vấn đề rõ ràng bọn chúng không tiện trả lời.</w:t>
      </w:r>
    </w:p>
    <w:p>
      <w:pPr>
        <w:pStyle w:val="BodyText"/>
      </w:pPr>
      <w:r>
        <w:t xml:space="preserve">Trả lời thế nào? Chẳng lẻ nói cho hắn, địa bàn Thăng Long Pha này, bị bọn chúng phân chia? Địa bàn mỗi kẻ, thì kẻ khác không thể dễ dàng xâm nhập?</w:t>
      </w:r>
    </w:p>
    <w:p>
      <w:pPr>
        <w:pStyle w:val="BodyText"/>
      </w:pPr>
      <w:r>
        <w:t xml:space="preserve">- Tần Vô Song, ngươi bớt giả ngu cho ta!</w:t>
      </w:r>
    </w:p>
    <w:p>
      <w:pPr>
        <w:pStyle w:val="BodyText"/>
      </w:pPr>
      <w:r>
        <w:t xml:space="preserve">Tần Hạo kia là kẻ đầu tiên không nhẫn nhịn được:</w:t>
      </w:r>
    </w:p>
    <w:p>
      <w:pPr>
        <w:pStyle w:val="BodyText"/>
      </w:pPr>
      <w:r>
        <w:t xml:space="preserve">- Vào tới Thăng Long Pha này, không có ai lại không biết quy củ trong này.</w:t>
      </w:r>
    </w:p>
    <w:p>
      <w:pPr>
        <w:pStyle w:val="BodyText"/>
      </w:pPr>
      <w:r>
        <w:t xml:space="preserve">- Vậy sao? Ta không phải là đang muốn biết sao? Hay là ngươi nói chút cho ta biết?</w:t>
      </w:r>
    </w:p>
    <w:p>
      <w:pPr>
        <w:pStyle w:val="BodyText"/>
      </w:pPr>
      <w:r>
        <w:t xml:space="preserve">Tần Vô Song cười tủm tỉm.</w:t>
      </w:r>
    </w:p>
    <w:p>
      <w:pPr>
        <w:pStyle w:val="BodyText"/>
      </w:pPr>
      <w:r>
        <w:t xml:space="preserve">Tần Hạo không phải kẻ ngu ngốc, đương nhiên sẽ không chính mồm nói ra. Ánh mắt đột nhiên dừng ở trên người Tần Lam, chỉ chỉ Tần Lam:</w:t>
      </w:r>
    </w:p>
    <w:p>
      <w:pPr>
        <w:pStyle w:val="BodyText"/>
      </w:pPr>
      <w:r>
        <w:t xml:space="preserve">- Tên kia, ngươi có biết đúng không? Ngươi nói với hắn?</w:t>
      </w:r>
    </w:p>
    <w:p>
      <w:pPr>
        <w:pStyle w:val="BodyText"/>
      </w:pPr>
      <w:r>
        <w:t xml:space="preserve">Tần Lam bị Tần Hạo chỉ tay như vậy, trong lòng run run, khoát khoát tay:</w:t>
      </w:r>
    </w:p>
    <w:p>
      <w:pPr>
        <w:pStyle w:val="BodyText"/>
      </w:pPr>
      <w:r>
        <w:t xml:space="preserve">- Không phải chuyện của ta, ta không biết, ở đây ta không làm gì cả.</w:t>
      </w:r>
    </w:p>
    <w:p>
      <w:pPr>
        <w:pStyle w:val="BodyText"/>
      </w:pPr>
      <w:r>
        <w:t xml:space="preserve">- Ngươi không biết?</w:t>
      </w:r>
    </w:p>
    <w:p>
      <w:pPr>
        <w:pStyle w:val="BodyText"/>
      </w:pPr>
      <w:r>
        <w:t xml:space="preserve">Tần Hạo vừa nghe lời này, nổi giận. Tần Lam sao có thể không biết?</w:t>
      </w:r>
    </w:p>
    <w:p>
      <w:pPr>
        <w:pStyle w:val="BodyText"/>
      </w:pPr>
      <w:r>
        <w:t xml:space="preserve">Tần Lam vừa nghe, nghĩ thầm tiêu đời rồi, Tần Vô Song có thể làm bộ như không biết, hắn thì không thể làm bộ như không biết được à. Hắn còn chủ động nghĩ muốn dung nhập phạm vi của bọn họ, chỉ có điều là bị cự tuyệt thôi.</w:t>
      </w:r>
    </w:p>
    <w:p>
      <w:pPr>
        <w:pStyle w:val="BodyText"/>
      </w:pPr>
      <w:r>
        <w:t xml:space="preserve">Tần Vô Song thản nhiên nói:</w:t>
      </w:r>
    </w:p>
    <w:p>
      <w:pPr>
        <w:pStyle w:val="BodyText"/>
      </w:pPr>
      <w:r>
        <w:t xml:space="preserve">- Hắn không làm chủ ở trong này, nói rồi không tính. Các ngươi nói, mới tính!</w:t>
      </w:r>
    </w:p>
    <w:p>
      <w:pPr>
        <w:pStyle w:val="BodyText"/>
      </w:pPr>
      <w:r>
        <w:t xml:space="preserve">Tần Thiếu Hồng cười lạnh nói:</w:t>
      </w:r>
    </w:p>
    <w:p>
      <w:pPr>
        <w:pStyle w:val="BodyText"/>
      </w:pPr>
      <w:r>
        <w:t xml:space="preserve">- Tần Vô Song, ta biết ngươi giỏi thế nào, hóa ra cũng chỉ là cái hư danh hão huyền, hạng người giả điên giả dại.</w:t>
      </w:r>
    </w:p>
    <w:p>
      <w:pPr>
        <w:pStyle w:val="BodyText"/>
      </w:pPr>
      <w:r>
        <w:t xml:space="preserve">Tần Vô Song thản nhiên nói:</w:t>
      </w:r>
    </w:p>
    <w:p>
      <w:pPr>
        <w:pStyle w:val="BodyText"/>
      </w:pPr>
      <w:r>
        <w:t xml:space="preserve">- Vậy thì vẫn hơn những kẻ không xứng làm kẻ mạnh? Các ngươi đều dám có quy tắc chế định của riêng mình, sao lại không dám đem nói mấy cái quy tắc đó ra với ta? Sợ ta đi cáo trạng sao?</w:t>
      </w:r>
    </w:p>
    <w:p>
      <w:pPr>
        <w:pStyle w:val="BodyText"/>
      </w:pPr>
      <w:r>
        <w:t xml:space="preserve">Nói cách khác, bọn chúng sợ là sợ Tần Vô Song đi cáo trạng. Lời từ miệng kẻ nào nói ra, kẻ đó liền đen đủi.</w:t>
      </w:r>
    </w:p>
    <w:p>
      <w:pPr>
        <w:pStyle w:val="BodyText"/>
      </w:pPr>
      <w:r>
        <w:t xml:space="preserve">- Ngươi muốn cáo trạng, ngươi cứ việc đi là được!</w:t>
      </w:r>
    </w:p>
    <w:p>
      <w:pPr>
        <w:pStyle w:val="BodyText"/>
      </w:pPr>
      <w:r>
        <w:t xml:space="preserve">Tần Thiếu Hồng làm ra bộ dáng như thực không thèm để ý.</w:t>
      </w:r>
    </w:p>
    <w:p>
      <w:pPr>
        <w:pStyle w:val="BodyText"/>
      </w:pPr>
      <w:r>
        <w:t xml:space="preserve">- Ngươi đừng nói vội, dựa vào điểm nhỏ này của các ngươi, ta ngay cả hứng thú quan tâm cũng đều không có, chứ đừng nói đến cáo trạng.</w:t>
      </w:r>
    </w:p>
    <w:p>
      <w:pPr>
        <w:pStyle w:val="BodyText"/>
      </w:pPr>
      <w:r>
        <w:t xml:space="preserve">Tần Vô Song có chút không kiên nhẫn:</w:t>
      </w:r>
    </w:p>
    <w:p>
      <w:pPr>
        <w:pStyle w:val="BodyText"/>
      </w:pPr>
      <w:r>
        <w:t xml:space="preserve">- Cần làm gì thì làm đi, đừng ở đây gây chú ý. Ta còn có việc!</w:t>
      </w:r>
    </w:p>
    <w:p>
      <w:pPr>
        <w:pStyle w:val="BodyText"/>
      </w:pPr>
      <w:r>
        <w:t xml:space="preserve">- Tần Vô Song, ngươi cảm thấy, hôm nay mấy kẻ chúng ta đến đây, có thể để ngươi dễ dàng rời đi hay sao?</w:t>
      </w:r>
    </w:p>
    <w:p>
      <w:pPr>
        <w:pStyle w:val="BodyText"/>
      </w:pPr>
      <w:r>
        <w:t xml:space="preserve">- Ồ? Hay là các ngươi còn dự định để ta nằm mà rời khỏi đây?</w:t>
      </w:r>
    </w:p>
    <w:p>
      <w:pPr>
        <w:pStyle w:val="BodyText"/>
      </w:pPr>
      <w:r>
        <w:t xml:space="preserve">- Không sai, ngươi hôm nay nếu không để cho Hồng thiếu gia một lời khai báo rõ ràng, nói không được, chúng ta đành phải theo quy củ làm việc. Ngươi cũng đừng oán chúng ta khi dễ ngươi, đây là quy củ của Thăng Long Pha.</w:t>
      </w:r>
    </w:p>
    <w:p>
      <w:pPr>
        <w:pStyle w:val="BodyText"/>
      </w:pPr>
      <w:r>
        <w:t xml:space="preserve">- Cho Tần Thiếu Hồng một cái khai báo?</w:t>
      </w:r>
    </w:p>
    <w:p>
      <w:pPr>
        <w:pStyle w:val="BodyText"/>
      </w:pPr>
      <w:r>
        <w:t xml:space="preserve">Tần Vô Song chậm rãi nói:</w:t>
      </w:r>
    </w:p>
    <w:p>
      <w:pPr>
        <w:pStyle w:val="BodyText"/>
      </w:pPr>
      <w:r>
        <w:t xml:space="preserve">- Hắn cần khai báo gì?</w:t>
      </w:r>
    </w:p>
    <w:p>
      <w:pPr>
        <w:pStyle w:val="BodyText"/>
      </w:pPr>
      <w:r>
        <w:t xml:space="preserve">- Rất đơn giản, người của ngươi, ngày hôm qua xâm nhập địa bàn của Hồng thiếu gia, ngươi phải chịu nhận lỗi với Hồng thiếu gia, từ nay về sau, không được chống đối với Hồng thiếu gia. Ở Thăng Long Pha, cũng phải ngoan ngoãn vâng lời, thành thành thực thực!</w:t>
      </w:r>
    </w:p>
    <w:p>
      <w:pPr>
        <w:pStyle w:val="BodyText"/>
      </w:pPr>
      <w:r>
        <w:t xml:space="preserve">- Ý là bảo ta ra vẻ đáng thương đúng không?</w:t>
      </w:r>
    </w:p>
    <w:p>
      <w:pPr>
        <w:pStyle w:val="BodyText"/>
      </w:pPr>
      <w:r>
        <w:t xml:space="preserve">Tần Vô Song nhàn nhạt cười hỏi.</w:t>
      </w:r>
    </w:p>
    <w:p>
      <w:pPr>
        <w:pStyle w:val="BodyText"/>
      </w:pPr>
      <w:r>
        <w:t xml:space="preserve">- Ngươi có thể lý giải như vậy là tốt rồi, đây vẫn là thuộc tầm hiểu biết của ngươi!</w:t>
      </w:r>
    </w:p>
    <w:p>
      <w:pPr>
        <w:pStyle w:val="BodyText"/>
      </w:pPr>
      <w:r>
        <w:t xml:space="preserve">Tần Hạo ngạo nghễ nói.</w:t>
      </w:r>
    </w:p>
    <w:p>
      <w:pPr>
        <w:pStyle w:val="BodyText"/>
      </w:pPr>
      <w:r>
        <w:t xml:space="preserve">Tần Vô Song mặt khẽ phát lạnh:</w:t>
      </w:r>
    </w:p>
    <w:p>
      <w:pPr>
        <w:pStyle w:val="BodyText"/>
      </w:pPr>
      <w:r>
        <w:t xml:space="preserve">- Rất tốt, hóa ra đây là quy củ của Thăng Long Pha đúng không? Vậy các ngươi nghe rõ đây, quy củ của Tần Vô Song ta chính là, quy củ kẻ nào khiến ta sảng khoái, ta liền chơi đùa quy củ đó với hắn. Quy củ kẻ nào khiến ta không sảng khoái, ta liền khiến cho kẻ đó cũng không được vui vẻ. Mấy kẻ các ngươi, nếu không muốn mất vui, thì lập tức biến ngay trước mắt ta, nếu không, muốn tính thế nào, cứ việc ra tay. Thứ mà các ngươi vừa nói thật đúng là tà môn ngoại đạo, Tần gia cuồn cuộn chính khí, vậy mà còn có đám các ngươi con sâu làm rầu nồi canh như vậy.</w:t>
      </w:r>
    </w:p>
    <w:p>
      <w:pPr>
        <w:pStyle w:val="BodyText"/>
      </w:pPr>
      <w:r>
        <w:t xml:space="preserve">Tần Thiếu Hồng sắc mặt biến đổi, lạnh giọng hỏi:</w:t>
      </w:r>
    </w:p>
    <w:p>
      <w:pPr>
        <w:pStyle w:val="BodyText"/>
      </w:pPr>
      <w:r>
        <w:t xml:space="preserve">- Các ngươi cũng nghe thấy rồi chứ? Thằng nhãi này nói chuyện có thể ngông cuồng như vậy, đây là hoàn toàn không đặt chúng ta trong mắt đâu.</w:t>
      </w:r>
    </w:p>
    <w:p>
      <w:pPr>
        <w:pStyle w:val="BodyText"/>
      </w:pPr>
      <w:r>
        <w:t xml:space="preserve">Tần Vô Song khẽ xua xua tay:</w:t>
      </w:r>
    </w:p>
    <w:p>
      <w:pPr>
        <w:pStyle w:val="BodyText"/>
      </w:pPr>
      <w:r>
        <w:t xml:space="preserve">- Đừng ở đó phí lời! Tần Thiếu Hồng, đừng tưởng rằng ta không biết lòng tiểu nhân này của ngươi, thủ hạ của ta ngày hôm qua đã nói rõ với ngươi rồi, muốn tìm ta, trực tiếp tới là được. Ta lại thật xem nhẹ ngươi, ngang nhiên còn có thể chiêu nạp đến nhiều đồng đảng như vậy. Thật đáng buồn là, một đám các ngươi, dưới sự lợi dụng của Tần Thiếu Hồng, còn dào dạt nghĩ thấy thực quang vinh. Các ngươi không sợ làm bẩn danh tiếng của Tần gia Thiên Đế Sơn sao?</w:t>
      </w:r>
    </w:p>
    <w:p>
      <w:pPr>
        <w:pStyle w:val="BodyText"/>
      </w:pPr>
      <w:r>
        <w:t xml:space="preserve">Tần Vô Song giận dữ quát mắng:</w:t>
      </w:r>
    </w:p>
    <w:p>
      <w:pPr>
        <w:pStyle w:val="BodyText"/>
      </w:pPr>
      <w:r>
        <w:t xml:space="preserve">- Các tổ tiên của Tần gia, một đao một thương ở bên ngoài đánh trận tạo ra Tần gia, tấm biển khối chữ vàng này, tiêu phí bao nhiêu tâm huyết, chảy xuống bao nhiêu mồ hôi và máu. Các ngươi lại ở trong nội bộ, kẻ nào biết góc tường nhà kẻ đó. Các ngươi không thấy mất thể diện, ta còn cảm thấy mất thể diện thay cho các ngươi.</w:t>
      </w:r>
    </w:p>
    <w:p>
      <w:pPr>
        <w:pStyle w:val="BodyText"/>
      </w:pPr>
      <w:r>
        <w:t xml:space="preserve">Nói xong, Tần Vô Song thủ thế một cái, mười đầu Linh thú Phong ấn, cùng với Bao Bao và Cô Đơn, chen chúc từ trong viện đi ra.</w:t>
      </w:r>
    </w:p>
    <w:p>
      <w:pPr>
        <w:pStyle w:val="BodyText"/>
      </w:pPr>
      <w:r>
        <w:t xml:space="preserve">Tần Vô Song nhàn nhạt nói với Tử Đồng Kim Ngưu:</w:t>
      </w:r>
    </w:p>
    <w:p>
      <w:pPr>
        <w:pStyle w:val="BodyText"/>
      </w:pPr>
      <w:r>
        <w:t xml:space="preserve">- Tử Đồng, nhìn qua hình như mấy tên gia hỏa này có điểm tinh lực quá thừa, ngươi cùng bọn họ chơi đùa một chút, nhưng đừng xuống tay quá nặng.</w:t>
      </w:r>
    </w:p>
    <w:p>
      <w:pPr>
        <w:pStyle w:val="BodyText"/>
      </w:pPr>
      <w:r>
        <w:t xml:space="preserve">Tử Đồng Kim Ngưu đang lo không có đối tượng luyện tập, nghe Tần Vô Song dặn dò như vậy, đồng ý một câu như sấm sét, ha ha cười to đi ra, trừng mắt hét lớn:</w:t>
      </w:r>
    </w:p>
    <w:p>
      <w:pPr>
        <w:pStyle w:val="BodyText"/>
      </w:pPr>
      <w:r>
        <w:t xml:space="preserve">- Mấy người các ngươi, cùng tiến lên đi!</w:t>
      </w:r>
    </w:p>
    <w:p>
      <w:pPr>
        <w:pStyle w:val="BodyText"/>
      </w:pPr>
      <w:r>
        <w:t xml:space="preserve">Thanh âm này một rống, khí thế dâng trào, toàn thân dâng lên một đạo dòng khí giống như luồng sóng kinh hãi, đè ép qua.</w:t>
      </w:r>
    </w:p>
    <w:p>
      <w:pPr>
        <w:pStyle w:val="BodyText"/>
      </w:pPr>
      <w:r>
        <w:t xml:space="preserve">Tần Vô Song thanh âm lười biếng từ phía sau ung dung vang lên:</w:t>
      </w:r>
    </w:p>
    <w:p>
      <w:pPr>
        <w:pStyle w:val="BodyText"/>
      </w:pPr>
      <w:r>
        <w:t xml:space="preserve">- Tần Thiếu Hồng, bốn người các ngươi, cũng nghe rõ đây, nếu các ngươi có thể kiên trì quần đấu cùng với thủ hạ của ta một khắc, quy củ ở đây các ngươi định. Nếu kiên trì không được, có thể chạy được bao xa, các ngươi liền cút cho ta xa bấy nhiêu.</w:t>
      </w:r>
    </w:p>
    <w:p>
      <w:pPr>
        <w:pStyle w:val="BodyText"/>
      </w:pPr>
      <w:r>
        <w:t xml:space="preserve">Khí phách, đây là khí phách trong truyền thuyết a!</w:t>
      </w:r>
    </w:p>
    <w:p>
      <w:pPr>
        <w:pStyle w:val="BodyText"/>
      </w:pPr>
      <w:r>
        <w:t xml:space="preserve">Tần Lam ở bên cạnh nhìn thấy tình hình này, trong lòng nhất thời dâng lên một loại cảm giác hưng phấn kỳ lạ, ánh mắt nhìn Tần Vô Song, lại trở nên không giống như trước.</w:t>
      </w:r>
    </w:p>
    <w:p>
      <w:pPr>
        <w:pStyle w:val="Compact"/>
      </w:pPr>
      <w:r>
        <w:t xml:space="preserve">Ủng hộ chỉ với 1 click và 5s ! (adf.ly/4EmoB)</w:t>
      </w:r>
      <w:r>
        <w:br w:type="textWrapping"/>
      </w:r>
      <w:r>
        <w:br w:type="textWrapping"/>
      </w:r>
    </w:p>
    <w:p>
      <w:pPr>
        <w:pStyle w:val="Heading2"/>
      </w:pPr>
      <w:bookmarkStart w:id="661" w:name="chương-639"/>
      <w:bookmarkEnd w:id="661"/>
      <w:r>
        <w:t xml:space="preserve">639. Chương 63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39: Có gan thì tới chiến đấu một mìn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Lam nghĩ thấy, chính mình khổ sở đi theo đuổi một cái gì đó, chính là thứ ở trước mắt à. Vài năm nay, mấy cái phạm vi ở Thăng Long Pha, đều không tiếp nhận đệ tử chi mạch ngoại lai như hắn, đối với hắn cũng không tín nhiệm gì. Khiến cho chung quanh hắn đều vấp phải trắc trở, vẫn luôn muốn tìm một chỗ dựa vững chắc.</w:t>
      </w:r>
    </w:p>
    <w:p>
      <w:pPr>
        <w:pStyle w:val="BodyText"/>
      </w:pPr>
      <w:r>
        <w:t xml:space="preserve">Chỗ dựa vững chắc này, không phải ở trước mắt sao? Tần Lam này rõ ràng phát hiện chính mình cũng không sợ hãi, ngược lại có chút cảm giác chờ mong.</w:t>
      </w:r>
    </w:p>
    <w:p>
      <w:pPr>
        <w:pStyle w:val="BodyText"/>
      </w:pPr>
      <w:r>
        <w:t xml:space="preserve">Tu vi của Tử Đồng Kim Ngưu không vừa, hắn vừa đứng ra, cảm giác khí thế cũng đã áp bức mười phần, tuy rằng không có tiếp tục thúc dục, nhưng cũng khiến cho bọn Tần Thiếu Hồng cảm thấy khó thở không thôi.</w:t>
      </w:r>
    </w:p>
    <w:p>
      <w:pPr>
        <w:pStyle w:val="BodyText"/>
      </w:pPr>
      <w:r>
        <w:t xml:space="preserve">Tất cả cây đại thụ bên ngoài sân, cho dù là những đại thụ hai người ôm không hết, dưới khí thế áp bức của hắn, cũng vì đó mà xoay nghiêng ngả. Phát ra tiếng thảm thiết ‘kẽo kẹt kẽo kẹt’.</w:t>
      </w:r>
    </w:p>
    <w:p>
      <w:pPr>
        <w:pStyle w:val="BodyText"/>
      </w:pPr>
      <w:r>
        <w:t xml:space="preserve">Tử Đồng Kim Ngưu cùng Phần Thiên Bạo Hổ, là hai trong số mười hai đầu Linh thú Phong ấn, dễ dàng bạo phát hung tính nhất, hơn nữa là loại linh thú sau khi bạo phát, lại có sức chiến đấu khiến kẻ khác vô cùng kinh khiếp.</w:t>
      </w:r>
    </w:p>
    <w:p>
      <w:pPr>
        <w:pStyle w:val="BodyText"/>
      </w:pPr>
      <w:r>
        <w:t xml:space="preserve">Giờ phút này đây, Tử Đồng Kim Ngưu vẫn còn chưa bạo phát ra hung tính, nhưng tất cả khí thế sản sinh đã khiến cho bọn Tần Thiếu Hồng không thể chịu nổi.</w:t>
      </w:r>
    </w:p>
    <w:p>
      <w:pPr>
        <w:pStyle w:val="BodyText"/>
      </w:pPr>
      <w:r>
        <w:t xml:space="preserve">Trong mười mấy kẻ này, bốn người bọn Tần Thiếu Hồng, đều là cấp bậc Hư Võ Đại viên mãn. Đúng là bởi vì có một thân tu vi này, lúc này mới khiến cho bọn chúng có thể trở thành thủ lĩnh của các phạm vi tại Thăng Long Pha.</w:t>
      </w:r>
    </w:p>
    <w:p>
      <w:pPr>
        <w:pStyle w:val="BodyText"/>
      </w:pPr>
      <w:r>
        <w:t xml:space="preserve">Nhưng mà lúc này, bọn chúng bất đắc dĩ phát hiện, cái tu vi mà bọn hắn luôn luôn tự hào, ở trước mặt gã đại hãn cường hãn, vậy mà lại kém hơn mấy phần.</w:t>
      </w:r>
    </w:p>
    <w:p>
      <w:pPr>
        <w:pStyle w:val="BodyText"/>
      </w:pPr>
      <w:r>
        <w:t xml:space="preserve">Khí thế đối phương tùy ý vừa thúc giục, nhất thời giống như là đang khóa bọn chúng vào một cái lĩnh vực nào đó. Nếu không phải bọn chúng phản ứng nhanh, liên tục lui về phía sau, đối phương lần này, có thể toàn bộ thôn phệ bọn chúng. Lập tức lui hơn trăm trượng, lúc này mới hoảng sợ nhìn Tử Đồng Kim Ngưu, biểu tình của mỗi kẻ nhất thời không còn cuồng ngạo như lúc trước nữa.</w:t>
      </w:r>
    </w:p>
    <w:p>
      <w:pPr>
        <w:pStyle w:val="BodyText"/>
      </w:pPr>
      <w:r>
        <w:t xml:space="preserve">Tử Đồng Kim Ngưu cười điên cuồng một tiếng, lướt nhanh như sao băng vụt qua hướng phía trước đúng hai bước, ngạo nghễ nhìn bọn Thiếu Hồng:</w:t>
      </w:r>
    </w:p>
    <w:p>
      <w:pPr>
        <w:pStyle w:val="BodyText"/>
      </w:pPr>
      <w:r>
        <w:t xml:space="preserve">- Tới đây tới đây, chạy nhanh vậy làm gì chứ? Vừa rồi khí thế kiêu ngạo biến đi đâu rồi nhỉ?</w:t>
      </w:r>
    </w:p>
    <w:p>
      <w:pPr>
        <w:pStyle w:val="BodyText"/>
      </w:pPr>
      <w:r>
        <w:t xml:space="preserve">Tử Đồng Kim Ngưu mỗi lần tiến thêm một bước, bọn người Tần Thiếu Hồng cũng không tự chủ được lui về phía sau vài chục bước. Bọn chúng tuy rằng cuồng ngạo, nhưng cũng không phải là không có đầu óc. Thực lực biểu hiện ra của gã đại hán này, so với bọn chúng cao hơn quá nhiều quá nhiều…</w:t>
      </w:r>
    </w:p>
    <w:p>
      <w:pPr>
        <w:pStyle w:val="BodyText"/>
      </w:pPr>
      <w:r>
        <w:t xml:space="preserve">Sự chênh lệch ở đây, căn bản không phải số lượng người nhiều mà có thể bù lại được.</w:t>
      </w:r>
    </w:p>
    <w:p>
      <w:pPr>
        <w:pStyle w:val="BodyText"/>
      </w:pPr>
      <w:r>
        <w:t xml:space="preserve">Tần Vô Song nhìn qua tất cả một lượt, biết thời khắc gay go cũng dàn xếp xong rồi. Hắn cũng không định giáo huấn mấy tên gia hỏa này. Dụng ý kỳ thật rất đơn giản, chỉ là để mấy tên gia hỏa này biết khó mà trở về là được rồi.</w:t>
      </w:r>
    </w:p>
    <w:p>
      <w:pPr>
        <w:pStyle w:val="BodyText"/>
      </w:pPr>
      <w:r>
        <w:t xml:space="preserve">Đến giai đoạn này, Tần Vô Song cũng không nghĩ tới phân cao thấp, cũng càng không thể làm mối quan hệ đôi bên trở nên tồi tệ thêm nữa. Dù sao cũng chỉ là xung đột nhỏ trong nội bộ, nói trắng ra là không hại đến đại thể.</w:t>
      </w:r>
    </w:p>
    <w:p>
      <w:pPr>
        <w:pStyle w:val="BodyText"/>
      </w:pPr>
      <w:r>
        <w:t xml:space="preserve">- Tử Đồng, chậm đã!</w:t>
      </w:r>
    </w:p>
    <w:p>
      <w:pPr>
        <w:pStyle w:val="BodyText"/>
      </w:pPr>
      <w:r>
        <w:t xml:space="preserve">Tần Vô Song ngăn lại động tác tiếp theo của Tử Đồng Kim Ngưu, chậm rãi đi lên trước, nhìn thấy bọn người Tần Thiếu Hồng còn chưa định lại thần, nhàn nhạt nói:</w:t>
      </w:r>
    </w:p>
    <w:p>
      <w:pPr>
        <w:pStyle w:val="BodyText"/>
      </w:pPr>
      <w:r>
        <w:t xml:space="preserve">- Chư vị, hôm nay các ngươi tới cửa khiêu khích, nếu không phải cùng là đệ tử Tần gia, giờ phút này khẳng định đã có kẻ đổ máu, thậm chí chỉ còn cái xác lạnh nằm tại đây.</w:t>
      </w:r>
    </w:p>
    <w:p>
      <w:pPr>
        <w:pStyle w:val="BodyText"/>
      </w:pPr>
      <w:r>
        <w:t xml:space="preserve">Tần Thiếu Hồng hiển nhiên còn có chút không phục, nhưng không phục thì sao chứ? Vừa rồi biểu hiện sợ hãi của bọn chúng cũng đủ cảm thấy vô cùng mất thể diện rồi. Mặc kệ như thế nào, trận chiến này, bọn chúng cũng đã thua không ngóc đầu dậy nổi rồi.</w:t>
      </w:r>
    </w:p>
    <w:p>
      <w:pPr>
        <w:pStyle w:val="BodyText"/>
      </w:pPr>
      <w:r>
        <w:t xml:space="preserve">- Tần Vô Song, xem như ngươi lợi hại. Hôm nay mấy người chúng ta chuẩn bị không đầy đủ. Nhưng mà ngươi cũng đừng đắc ý, ngươi ỷ vào vận khí tốt, thu nhận được mấy tên thủ hạ lợi hại thôi sao?</w:t>
      </w:r>
    </w:p>
    <w:p>
      <w:pPr>
        <w:pStyle w:val="BodyText"/>
      </w:pPr>
      <w:r>
        <w:t xml:space="preserve">Tần Hạo hiển nhiên có chút không phục, bắt đầu tìm cớ. Những kẻ khác tuy rằng không nói gì, nhưng nét mặt cũng là như vậy, hiển nhiên đều biểu đạt ý tứ giống nhau.</w:t>
      </w:r>
    </w:p>
    <w:p>
      <w:pPr>
        <w:pStyle w:val="BodyText"/>
      </w:pPr>
      <w:r>
        <w:t xml:space="preserve">Tần Vô Song lãnh đạm nói:</w:t>
      </w:r>
    </w:p>
    <w:p>
      <w:pPr>
        <w:pStyle w:val="BodyText"/>
      </w:pPr>
      <w:r>
        <w:t xml:space="preserve">- Ta không muốn cùng các ngươi thảo luận mấy vấn đề vận khí nhàm chán. Ta chỉ nói cho các ngươi biết, nhìn ở cùng là thân phận đệ tử của Tần gia, lúc này đây, ta không muốn chuyện bé xé ra to. Nhưng nếu các ngươi nghĩ thấy Tần Vô Song ta dễ nói chuyện, còn có lần sau, liền đừng trách ta không nhắc nhở trước. Ta sẽ cho các ngươi hiểu được cái gì gọi là hai chữ hối hận.</w:t>
      </w:r>
    </w:p>
    <w:p>
      <w:pPr>
        <w:pStyle w:val="BodyText"/>
      </w:pPr>
      <w:r>
        <w:t xml:space="preserve">Tử Đồng Kim Ngưu hai mắt trừng to:</w:t>
      </w:r>
    </w:p>
    <w:p>
      <w:pPr>
        <w:pStyle w:val="BodyText"/>
      </w:pPr>
      <w:r>
        <w:t xml:space="preserve">- Nhìn gì mà nhìn? Không nghe thấy hay sao? Nếu không nhìn thân phận các ngươi cũng họ Tần, một cái tát, cũng giết chết được các ngươi rồi.</w:t>
      </w:r>
    </w:p>
    <w:p>
      <w:pPr>
        <w:pStyle w:val="BodyText"/>
      </w:pPr>
      <w:r>
        <w:t xml:space="preserve">Tần Vô Song nhàn nhạt cười:</w:t>
      </w:r>
    </w:p>
    <w:p>
      <w:pPr>
        <w:pStyle w:val="BodyText"/>
      </w:pPr>
      <w:r>
        <w:t xml:space="preserve">- Tử Đồng, không được thô lỗ!</w:t>
      </w:r>
    </w:p>
    <w:p>
      <w:pPr>
        <w:pStyle w:val="BodyText"/>
      </w:pPr>
      <w:r>
        <w:t xml:space="preserve">Tử Đồng Kim Ngưu cười hắc hắc, hướng về phía bọn người Tần Thiếu Hồng hừ một tiếng, lui về phía ra sau.</w:t>
      </w:r>
    </w:p>
    <w:p>
      <w:pPr>
        <w:pStyle w:val="BodyText"/>
      </w:pPr>
      <w:r>
        <w:t xml:space="preserve">Tần Vô Song biết những kẻ này trong lòng không phục, lại nói:</w:t>
      </w:r>
    </w:p>
    <w:p>
      <w:pPr>
        <w:pStyle w:val="BodyText"/>
      </w:pPr>
      <w:r>
        <w:t xml:space="preserve">- Chư vị, Tần Vô Song ta làm người, cũng không chú ý cái gì là cường thế. Cũng không định cùng chư vị kết những chuyện vô vị. Ta tới nơi này, cũng không phải nghĩ muốn dựa vào cái gì vững chắc. Ta chỉ nói cho các ngươi, nguyên nhân duy nhất ta tới nơi này, là bởi vì ta họ Tần. Nguyên nhân duy nhất ta hôm nay đối với các ngươi khách khí, bởi vì cũng giống nhau là các ngươi mang họ Tần. Cho nên chúng ta sau này ở chung như thế nào, quan hệ đi theo con đường nào, chư vị chính mình cân nhắc. Cần cương cần nhu, Tần Vô Song ta đều sẽ tiếp đón. Nhưng ta có lời mấy khó nghe, mặc kệ chơi đùa cái loại phương thức nào, Tần Vô Song ta có thể đảm bảo, đến cuối cùng, kẻ thua nhất định là các ngươi.</w:t>
      </w:r>
    </w:p>
    <w:p>
      <w:pPr>
        <w:pStyle w:val="BodyText"/>
      </w:pPr>
      <w:r>
        <w:t xml:space="preserve">Bao Bao ẩn nhẫn đã lâu, lúc này cũng nhịn không được đi lên, kêu:</w:t>
      </w:r>
    </w:p>
    <w:p>
      <w:pPr>
        <w:pStyle w:val="BodyText"/>
      </w:pPr>
      <w:r>
        <w:t xml:space="preserve">- Mấy kẻ các ngươi thật sự là chẳng biết cái gì, La Thiên Đạo Trường có cường hãn hay không? Cuối cùng cũng không phải cũng bị Lão Đại chúng ta xử lý sao? Phải, các ngươi là kẻ nổi bật nhất trong các Đệ tử Trung tâm của Tần gia, nhưng các ngươi thực nghĩ thấy bản thân rất mạnh, tại sao không đi tìm Thiên Phạt Sơn Trang đánh nhau, tại sao không đi tìm Lôi Đình Tông đánh nhau? Ở đây đấu tranh nội bộ, rất có ý nghĩa phải không?</w:t>
      </w:r>
    </w:p>
    <w:p>
      <w:pPr>
        <w:pStyle w:val="BodyText"/>
      </w:pPr>
      <w:r>
        <w:t xml:space="preserve">Tần Vô Song nghe xong lời này, không khỏi phì cười. Khẩu khí này của Bao Bao rõ ràng chính là học trộm của Tần Vô Song hắn. Quả thực là một phiên bản từ khuôn mẫu mà ra.</w:t>
      </w:r>
    </w:p>
    <w:p>
      <w:pPr>
        <w:pStyle w:val="BodyText"/>
      </w:pPr>
      <w:r>
        <w:t xml:space="preserve">Nếu là Tần Vô Song nói lời này, hiện tại thì cũng không quá đột ngột. Nhưng khẩu khí vẻ người lớn của Bao Bao, nghe vào thì cũng rất hấp dẫn kịch tính.</w:t>
      </w:r>
    </w:p>
    <w:p>
      <w:pPr>
        <w:pStyle w:val="BodyText"/>
      </w:pPr>
      <w:r>
        <w:t xml:space="preserve">Ngay cả một kẻ luôn luôn nghiêm túc như Cô Đơn cũng là âm thầm cười mỉm.</w:t>
      </w:r>
    </w:p>
    <w:p>
      <w:pPr>
        <w:pStyle w:val="BodyText"/>
      </w:pPr>
      <w:r>
        <w:t xml:space="preserve">Bọn người Tần Thiếu Hồng uy hiếp kẻ khác không thành, lại ngược lại rơi vào một cái cục diện như vậy. Trên mặt tuy không biểu hiện ra, nhưng tưởng tượng đến thực lực của kẻ vừa xuất đầu kia, bọn chúng ôm một bụng cơn tức muốn phát tác, chung quy vẫn là không dám.</w:t>
      </w:r>
    </w:p>
    <w:p>
      <w:pPr>
        <w:pStyle w:val="BodyText"/>
      </w:pPr>
      <w:r>
        <w:t xml:space="preserve">Tần Vô Song là kẻ cường hãn vô cùng, bọn chúng từ trong khẩu khí cũng nghe ra. Người ta hôm nay không trở mặt đó chính là nhìn ở thân phận mọi người đều là đồng tộc.</w:t>
      </w:r>
    </w:p>
    <w:p>
      <w:pPr>
        <w:pStyle w:val="BodyText"/>
      </w:pPr>
      <w:r>
        <w:t xml:space="preserve">Nếu thực còn dây dưa tiếp tục khiêu khích, vạn nhất rước họa từ tên Tần Vô Song này, không hạ xuống đài được, làm loạn đến nơi của Chưởng môn nhân, cũng là có hại cho bọn chúng. Mặc kệ nói như thế nào, vẫn là bọn chúng tới làm loạn trước.</w:t>
      </w:r>
    </w:p>
    <w:p>
      <w:pPr>
        <w:pStyle w:val="BodyText"/>
      </w:pPr>
      <w:r>
        <w:t xml:space="preserve">Tần Thiếu Hồng hít sâu một hơi, đang muốn nói vài câu. Tần Vô Song một mực cắt ngang, không kiên nhẫn xua xua tay áo:</w:t>
      </w:r>
    </w:p>
    <w:p>
      <w:pPr>
        <w:pStyle w:val="BodyText"/>
      </w:pPr>
      <w:r>
        <w:t xml:space="preserve">- Được rồi, ta không muốn nghe mấy lời vô vị nữa. Tần Thiếu Hồng, là địch là bạn, các ngươi trở về tự mình cân nhắc. Nếu các ngươi lần sau đến, khách khách khí khí, mọi người vẫn là huynh đệ tốt trong gia tộc Tần gia, chuyện hôm nay, ta tự nhiên cũng sẽ không tuyên truyền ra ngoài. Nhưng mà, nếu lần sau đến vẫn là bộ dáng đối phó này, ta mặc kệ các ngươi có cái gì sau lưng, có chỗ dựa gì vững chắc, cũng tuyệt đối không cho các ngươi được sống dễ dàng!</w:t>
      </w:r>
    </w:p>
    <w:p>
      <w:pPr>
        <w:pStyle w:val="BodyText"/>
      </w:pPr>
      <w:r>
        <w:t xml:space="preserve">Nói xong, vung tay áo:</w:t>
      </w:r>
    </w:p>
    <w:p>
      <w:pPr>
        <w:pStyle w:val="BodyText"/>
      </w:pPr>
      <w:r>
        <w:t xml:space="preserve">- Tử Đồng, tiễn khách!</w:t>
      </w:r>
    </w:p>
    <w:p>
      <w:pPr>
        <w:pStyle w:val="BodyText"/>
      </w:pPr>
      <w:r>
        <w:t xml:space="preserve">Tử Đồng Kim Ngưu hắc hắc cười to, đĩnh đạc tiến đến:</w:t>
      </w:r>
    </w:p>
    <w:p>
      <w:pPr>
        <w:pStyle w:val="BodyText"/>
      </w:pPr>
      <w:r>
        <w:t xml:space="preserve">- Nghe thấy chưa? Chủ nhân nhà ta tiễn khách. Còn đứng đực mặt ở đây làm gì, muốn cùng ăn cơm trưa à?</w:t>
      </w:r>
    </w:p>
    <w:p>
      <w:pPr>
        <w:pStyle w:val="BodyText"/>
      </w:pPr>
      <w:r>
        <w:t xml:space="preserve">Tần Thiếu Hồng vô cùng thấy mất mặt. Quả thực uất ức tới cực điểm rồi. Thế cục này, sao lại lệch hoàn toàn khỏi quỹ đạo mà hắn đã tính toán trước. Những lời nói trước đó đã chuẩn bị rất tốt, chuẩn bị tốt cả những chiêu số sẽ sử dụng, căn bản cũng không thể dùng được.</w:t>
      </w:r>
    </w:p>
    <w:p>
      <w:pPr>
        <w:pStyle w:val="BodyText"/>
      </w:pPr>
      <w:r>
        <w:t xml:space="preserve">Hao phí nghẹn uất cả nửa ngày, vẫn là không đe dọa được hắn, không khỏi có chút bối rối, đỏ mặt, quát lớn:</w:t>
      </w:r>
    </w:p>
    <w:p>
      <w:pPr>
        <w:pStyle w:val="BodyText"/>
      </w:pPr>
      <w:r>
        <w:t xml:space="preserve">- Tần Vô Song, ta muốn một mình đấu với ngươi! Có bản lĩnh, hai ta đấu tay đôi!</w:t>
      </w:r>
    </w:p>
    <w:p>
      <w:pPr>
        <w:pStyle w:val="BodyText"/>
      </w:pPr>
      <w:r>
        <w:t xml:space="preserve">Tần Thiếu Hồng nói ra lời này, ba kẻ khác cũng không tránh khỏi có chút giật mình? Tần Thiếu Hồng này làm sao vậy? Ngang nhiên lên tiếng thách đấu tay đôi với Tần Vô Song?</w:t>
      </w:r>
    </w:p>
    <w:p>
      <w:pPr>
        <w:pStyle w:val="BodyText"/>
      </w:pPr>
      <w:r>
        <w:t xml:space="preserve">Nhưng mà bọn họ lập tức tỉnh ngộ đi tới, lúc này, tựa hồ đánh nhau đơn lẻ mới là biện pháp cục diện tốt nhất. Ba kẻ này không khỏi có chút hối hận, đúng vậy, Tần Vô Song kia tuy rằng lợi hại, nhưng hình như cũng chưa tới Hư Võ Đại viên mãn. Một mình thách đấu, bọn chúng rất có khả năng chiến thắng!</w:t>
      </w:r>
    </w:p>
    <w:p>
      <w:pPr>
        <w:pStyle w:val="BodyText"/>
      </w:pPr>
      <w:r>
        <w:t xml:space="preserve">Vì cái gì lại bị Tần Thiếu Hồng đề ra trước nhỉ?</w:t>
      </w:r>
    </w:p>
    <w:p>
      <w:pPr>
        <w:pStyle w:val="BodyText"/>
      </w:pPr>
      <w:r>
        <w:t xml:space="preserve">Tần Vô Song sắc mặt trầm xuống, Tần Thiếu Hồng này thật đúng là chưa từ bỏ ý định à. Đúng là mặt dày không biết xấu hổ, vậy đừng trách ta không khách khí.</w:t>
      </w:r>
    </w:p>
    <w:p>
      <w:pPr>
        <w:pStyle w:val="BodyText"/>
      </w:pPr>
      <w:r>
        <w:t xml:space="preserve">- Tần Thiếu Hồng, ngươi khẳng định?</w:t>
      </w:r>
    </w:p>
    <w:p>
      <w:pPr>
        <w:pStyle w:val="BodyText"/>
      </w:pPr>
      <w:r>
        <w:t xml:space="preserve">Tần Vô Song trầm giọng hỏi.</w:t>
      </w:r>
    </w:p>
    <w:p>
      <w:pPr>
        <w:pStyle w:val="BodyText"/>
      </w:pPr>
      <w:r>
        <w:t xml:space="preserve">Tần Thiếu Hông đã hoàn toàn có chút nóng nảy:</w:t>
      </w:r>
    </w:p>
    <w:p>
      <w:pPr>
        <w:pStyle w:val="BodyText"/>
      </w:pPr>
      <w:r>
        <w:t xml:space="preserve">- Ta đương nhiên khẳng định. Tần Vô Song, ngươi có gan, cũng đừng sử dụng thủ hạ mà hỗ trợ! Dựa vào thủ hạ, tính là cái bản lĩnh gì?</w:t>
      </w:r>
    </w:p>
    <w:p>
      <w:pPr>
        <w:pStyle w:val="BodyText"/>
      </w:pPr>
      <w:r>
        <w:t xml:space="preserve">Bao Bao nhịn không được mắng:</w:t>
      </w:r>
    </w:p>
    <w:p>
      <w:pPr>
        <w:pStyle w:val="BodyText"/>
      </w:pPr>
      <w:r>
        <w:t xml:space="preserve">- Tần Thiếu Hồng, ngươi thật đúng là không biết xấu hổ. Ngươi cùng Thiên Phạt Sơn Trang và Lôi Đình Tông đi mà đơn đả độc đấu xem? Nhìn xem người ta có thèm đánh tay đôi với ngươi không. Lão Đại chúng ta chưa dẫm lên cái đuôi của ngươi? Ngươi có phải là cảm thấy chưa đủ mất mặt hay sao?</w:t>
      </w:r>
    </w:p>
    <w:p>
      <w:pPr>
        <w:pStyle w:val="BodyText"/>
      </w:pPr>
      <w:r>
        <w:t xml:space="preserve">- Tần Vô Song, ngươi có gan hay không?</w:t>
      </w:r>
    </w:p>
    <w:p>
      <w:pPr>
        <w:pStyle w:val="BodyText"/>
      </w:pPr>
      <w:r>
        <w:t xml:space="preserve">Tần Thiếu Hồng đối với sự khiêu khích của Bao Bao không để ý tới, tức giận giương mắt nhìn Tần Vô Song, hắn nghĩ thấy Tần Vô Song này không lên tiếng, khẳng định là đang sợ hãi, bằng không, hắn tại sao lại không đấu tay đôi với mình?</w:t>
      </w:r>
    </w:p>
    <w:p>
      <w:pPr>
        <w:pStyle w:val="BodyText"/>
      </w:pPr>
      <w:r>
        <w:t xml:space="preserve">Tần Vô Song ánh mắt lạnh lùng, giương mắt Tần Thiếu Hồng, loại quang mang bình thản trong mắt, dần dần chuyển hóa làm một loại ánh lửa, khóe miệng tràn ra một cái bĩu môi phẫn nộ.</w:t>
      </w:r>
    </w:p>
    <w:p>
      <w:pPr>
        <w:pStyle w:val="BodyText"/>
      </w:pPr>
      <w:r>
        <w:t xml:space="preserve">Tần Thiếu Hồng lại đem điều này coi là một loại khiếp đảm, cười lạnh nói:</w:t>
      </w:r>
    </w:p>
    <w:p>
      <w:pPr>
        <w:pStyle w:val="BodyText"/>
      </w:pPr>
      <w:r>
        <w:t xml:space="preserve">- Tần Vô Song, đừng nói với ta, ngươi ngoài việc dựa vào thủ hạ, mà một chút bản lĩnh cũng đều không có nhé. Một mình quyết đấu, nếu ngươi có thể đánh thắng ta, sau này ở Thăng Long Pha, ngươi liền là Lão Đại của ta. Bất luận là đến đâu, ta thấy ngươi liền đi đường vòng!</w:t>
      </w:r>
    </w:p>
    <w:p>
      <w:pPr>
        <w:pStyle w:val="BodyText"/>
      </w:pPr>
      <w:r>
        <w:t xml:space="preserve">Tần Thiếu Hồng vốn dĩ không phải là kẻ không có lý trí như vậy, nhưng hôm nay điều hắn gặp phải thật sự khiến hắn vô cùng căm giận, hắn nghĩ thấy trước mắt dùng phép khích tướng bức bách Tần Vô Song một mình quyết đấu, mới là biện pháp giải quyết tốt nhất.</w:t>
      </w:r>
    </w:p>
    <w:p>
      <w:pPr>
        <w:pStyle w:val="BodyText"/>
      </w:pPr>
      <w:r>
        <w:t xml:space="preserve">- Một mình quyết đấu?</w:t>
      </w:r>
    </w:p>
    <w:p>
      <w:pPr>
        <w:pStyle w:val="BodyText"/>
      </w:pPr>
      <w:r>
        <w:t xml:space="preserve">Tần Vô Song cười lạnh lắc đầu, nói thật, hắn cảm thấy đề pháp này thật sự quá ấu trĩ. Tu vi đến loại cảnh giới này của bọn chúng còn đi chơi mấy loại trò chơi cấp thấp của thời trẻ con?</w:t>
      </w:r>
    </w:p>
    <w:p>
      <w:pPr>
        <w:pStyle w:val="BodyText"/>
      </w:pPr>
      <w:r>
        <w:t xml:space="preserve">Giết chóc trên chiến trường, một đao một thương, đều là đem hết biện pháp muốn đẩy đối phương vào chỗ chết. Một mình quyết đấu này nọ, ai chơi đùa với ngươi?</w:t>
      </w:r>
    </w:p>
    <w:p>
      <w:pPr>
        <w:pStyle w:val="BodyText"/>
      </w:pPr>
      <w:r>
        <w:t xml:space="preserve">- Tần Vô Song, đừng nói với ta, ngươi không có đủ can đảm?</w:t>
      </w:r>
    </w:p>
    <w:p>
      <w:pPr>
        <w:pStyle w:val="BodyText"/>
      </w:pPr>
      <w:r>
        <w:t xml:space="preserve">Tần Thiếu Hồng từng bước tới gần.</w:t>
      </w:r>
    </w:p>
    <w:p>
      <w:pPr>
        <w:pStyle w:val="BodyText"/>
      </w:pPr>
      <w:r>
        <w:t xml:space="preserve">- Tần Thiếu Hồng, ngươi xác định, ngươi muốn cùng với ta đấu tay đôi?</w:t>
      </w:r>
    </w:p>
    <w:p>
      <w:pPr>
        <w:pStyle w:val="BodyText"/>
      </w:pPr>
      <w:r>
        <w:t xml:space="preserve">Tần Vô Song hít sâu một hơi, đem lửa giận miễn cưỡng ngăn trong lòng.</w:t>
      </w:r>
    </w:p>
    <w:p>
      <w:pPr>
        <w:pStyle w:val="BodyText"/>
      </w:pPr>
      <w:r>
        <w:t xml:space="preserve">Hắn chưa từng nghĩ tới thật sự phải sử dụng bạo lực với đệ tử Tần gia. Nhưng Tần Thiếu Hồng này, thật sự đã khiêu chiến tới giới hạn của hắn rồi!</w:t>
      </w:r>
    </w:p>
    <w:p>
      <w:pPr>
        <w:pStyle w:val="BodyText"/>
      </w:pPr>
      <w:r>
        <w:t xml:space="preserve">Nếu ngươi chưa thấy quan tài chưa đổ lệ, vậy ta liền cho ngươi nếm mùi vị.</w:t>
      </w:r>
    </w:p>
    <w:p>
      <w:pPr>
        <w:pStyle w:val="BodyText"/>
      </w:pPr>
      <w:r>
        <w:t xml:space="preserve">Tần Thiếu Hồng còn tưởng rằng Tần Vô Song mắc câu, nhe răng cười nói:</w:t>
      </w:r>
    </w:p>
    <w:p>
      <w:pPr>
        <w:pStyle w:val="BodyText"/>
      </w:pPr>
      <w:r>
        <w:t xml:space="preserve">- Ta đương nhiên xác định, chỉ sợ ngươi không xác định!</w:t>
      </w:r>
    </w:p>
    <w:p>
      <w:pPr>
        <w:pStyle w:val="BodyText"/>
      </w:pPr>
      <w:r>
        <w:t xml:space="preserve">- Tần Thiếu Hồng, cùng ta đấu tay đôi, ngươi chuẩn bị tâm lý mà chết đi. Sự khiêu chiến của ngươi, đối với ta mà nói là một loại mạo phạm. Mà ở trong này, dùng cách mạo phạm tới người của ta, chỉ có có một loại kết quả, đó là chết! Tần Thiếu Hồng, ngươi nếu không sợ chết, vậy để Tôn giả Tri Hòe lập cho ngươi một khế ước sinh tử, sau đó, thời gian địa điểm tùy ngươi chọn lựa!</w:t>
      </w:r>
    </w:p>
    <w:p>
      <w:pPr>
        <w:pStyle w:val="BodyText"/>
      </w:pPr>
      <w:r>
        <w:t xml:space="preserve">Đây không phải đe dọa, Tần Vô Song từ khi bắt đầu từ lúc còn là Võ đồng, hắn luôn một mình chiến đấu, hai anh em Trương Hiển cũng trước sau đều chết ở trong tay hắn, còn có đệ tử của Cực Âm Lão Quái, Lệ Vô Kỵ, danh sách này, nối đuôi nhau nhiều không đếm xuể.</w:t>
      </w:r>
    </w:p>
    <w:p>
      <w:pPr>
        <w:pStyle w:val="BodyText"/>
      </w:pPr>
      <w:r>
        <w:t xml:space="preserve">Tuy rằng Tần Vô Song không nghĩ đem đệ tử Tần gia trở thành thế đối đầu, nhưng Tần Thiếu Hồng này quyết không buông tha, hiển nhiên cũng chạm tới giới hạn của Tần Vô Song rồi.</w:t>
      </w:r>
    </w:p>
    <w:p>
      <w:pPr>
        <w:pStyle w:val="BodyText"/>
      </w:pPr>
      <w:r>
        <w:t xml:space="preserve">Lửa giận của Tần Vô Song, rốt cuộc cũng bị Tần Thiếu Hồng châm lên.</w:t>
      </w:r>
    </w:p>
    <w:p>
      <w:pPr>
        <w:pStyle w:val="Compact"/>
      </w:pPr>
      <w:r>
        <w:t xml:space="preserve">Ủng hộ chỉ với 1 click và 5s ! (adf.ly/4EmoB)</w:t>
      </w:r>
      <w:r>
        <w:br w:type="textWrapping"/>
      </w:r>
      <w:r>
        <w:br w:type="textWrapping"/>
      </w:r>
    </w:p>
    <w:p>
      <w:pPr>
        <w:pStyle w:val="Heading2"/>
      </w:pPr>
      <w:bookmarkStart w:id="662" w:name="chương-640"/>
      <w:bookmarkEnd w:id="662"/>
      <w:r>
        <w:t xml:space="preserve">640. Chương 64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40: Ước chiến sinh tử</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dù sao cũng là trải qua bách chiến, luận số lần chiến đấu sinh tử, mấy kẻ này có cộng vào, chỉ sợ cũng không bằng một mình Tần Vô Song.</w:t>
      </w:r>
    </w:p>
    <w:p>
      <w:pPr>
        <w:pStyle w:val="BodyText"/>
      </w:pPr>
      <w:r>
        <w:t xml:space="preserve">Cho nên thời điểm Tần Vô Song khí thế thực sự thôi phát đi ra, khí chất trải qua sinh tử, lập tức liền chuyển hóa thành một loại sát khí dâng trào lên. Loại sát khí này, kẻ nào chưa trải qua tôi luyện sinh tử, là không thể có.</w:t>
      </w:r>
    </w:p>
    <w:p>
      <w:pPr>
        <w:pStyle w:val="BodyText"/>
      </w:pPr>
      <w:r>
        <w:t xml:space="preserve">Tần Thiếu Hồng vốn là loại cảm xúc kiêu ngạo, ở thời điểm Tần Vô Song vận đạo sát khí lạnh thấu xương dâng lên toát ra, lập tức sản sinh một loại dao động, cảm xúc bên trong, xuất hiện một vết rạn. Trong sự tự tin vô cùng của hắn, ẩn ẩn xuất hiện một chút bất an và nôn nóng.</w:t>
      </w:r>
    </w:p>
    <w:p>
      <w:pPr>
        <w:pStyle w:val="BodyText"/>
      </w:pPr>
      <w:r>
        <w:t xml:space="preserve">- Tần Vô Song, ngươi đừng có ở đó mà dọa dẫm ta đi, sinh tử quyết đấu? Ai sợ ai chứ?</w:t>
      </w:r>
    </w:p>
    <w:p>
      <w:pPr>
        <w:pStyle w:val="BodyText"/>
      </w:pPr>
      <w:r>
        <w:t xml:space="preserve">Tần Thiếu Hồng hãy còn mạnh miệng, hắn nghĩ thấy Tần Vô Song này, rõ ràng chỉ là đang lừa gạt hắn.</w:t>
      </w:r>
    </w:p>
    <w:p>
      <w:pPr>
        <w:pStyle w:val="BodyText"/>
      </w:pPr>
      <w:r>
        <w:t xml:space="preserve">Tần Vô Song khẩu khí lãnh liệt:</w:t>
      </w:r>
    </w:p>
    <w:p>
      <w:pPr>
        <w:pStyle w:val="BodyText"/>
      </w:pPr>
      <w:r>
        <w:t xml:space="preserve">- Một khi đã như vậy, giờ này ngày mai, ta liền ở đây đợi ngươi. Sinh tử chiến, không chết không thôi.</w:t>
      </w:r>
    </w:p>
    <w:p>
      <w:pPr>
        <w:pStyle w:val="BodyText"/>
      </w:pPr>
      <w:r>
        <w:t xml:space="preserve">Tần Vô Song nói xong, hạ lệnh nói:</w:t>
      </w:r>
    </w:p>
    <w:p>
      <w:pPr>
        <w:pStyle w:val="BodyText"/>
      </w:pPr>
      <w:r>
        <w:t xml:space="preserve">- Tử Đồng, tiễn khách. Không đi đánh cho đi! Không đi thẳng thì nằm đi!</w:t>
      </w:r>
    </w:p>
    <w:p>
      <w:pPr>
        <w:pStyle w:val="BodyText"/>
      </w:pPr>
      <w:r>
        <w:t xml:space="preserve">Tử Đồng Kim Ngưu cười to:</w:t>
      </w:r>
    </w:p>
    <w:p>
      <w:pPr>
        <w:pStyle w:val="BodyText"/>
      </w:pPr>
      <w:r>
        <w:t xml:space="preserve">- Được! Cút mau! Bằng không thì đừng trách ta không khách sáo.</w:t>
      </w:r>
    </w:p>
    <w:p>
      <w:pPr>
        <w:pStyle w:val="BodyText"/>
      </w:pPr>
      <w:r>
        <w:t xml:space="preserve">Tần Vô Song ra mệnh lệnh này, Tử Đồng Kim Ngưu đương nhiên sẽ không khách khí. Lớn tiếng thét to tới.</w:t>
      </w:r>
    </w:p>
    <w:p>
      <w:pPr>
        <w:pStyle w:val="BodyText"/>
      </w:pPr>
      <w:r>
        <w:t xml:space="preserve">Bọn người Tần Thiếu Hồng thấy Tử Đồng Kim Ngưu thực sự hành động rồi, hảo hán không chịu thiệt trước mắt, đưa mắt nhìn nhau, chụp lấy Tần Thiếu Hồng, như ong vỡ tổ lủi mất.</w:t>
      </w:r>
    </w:p>
    <w:p>
      <w:pPr>
        <w:pStyle w:val="BodyText"/>
      </w:pPr>
      <w:r>
        <w:t xml:space="preserve">- Tần Thiếu Hồng, nhớ kỹ, ngày mai không đến, ngươi chính là tên nhát gan!</w:t>
      </w:r>
    </w:p>
    <w:p>
      <w:pPr>
        <w:pStyle w:val="BodyText"/>
      </w:pPr>
      <w:r>
        <w:t xml:space="preserve">Bao Bao nổi giận chửi.</w:t>
      </w:r>
    </w:p>
    <w:p>
      <w:pPr>
        <w:pStyle w:val="BodyText"/>
      </w:pPr>
      <w:r>
        <w:t xml:space="preserve">Bao Bao tính cách hiền hoà, bình thường ít khi chán ghét kẻ nào. Trừ phi là gặp đối thủ một mất một còn, còn riêng tên Tần Thiếu Hồng này, lại khiến hắn cảm thấy vô cùng căm ghét.</w:t>
      </w:r>
    </w:p>
    <w:p>
      <w:pPr>
        <w:pStyle w:val="BodyText"/>
      </w:pPr>
      <w:r>
        <w:t xml:space="preserve">Quay đầu lại khuyên nhủ:</w:t>
      </w:r>
    </w:p>
    <w:p>
      <w:pPr>
        <w:pStyle w:val="BodyText"/>
      </w:pPr>
      <w:r>
        <w:t xml:space="preserve">- Lão Đại, đừng cùng cái loại đó mà tức giận. Một cánh rừng lớn, chim loại gì cũng đều có. Tần Thiếu Hồng chính là ghen tỵ với ngươi. Đừng tưởng rằng ta nhìn không ra.</w:t>
      </w:r>
    </w:p>
    <w:p>
      <w:pPr>
        <w:pStyle w:val="BodyText"/>
      </w:pPr>
      <w:r>
        <w:t xml:space="preserve">Tần Vô Song bình phục một chút tâm tình, lúc này mới nói:</w:t>
      </w:r>
    </w:p>
    <w:p>
      <w:pPr>
        <w:pStyle w:val="BodyText"/>
      </w:pPr>
      <w:r>
        <w:t xml:space="preserve">- Loại người thế này, việc quái gì ta phải tức giận vì hắn. Ta chỉ là vì Tần gia mà cảm thấy xót xa. Tần gia Thiên Đế Sơn, tại sao lại rơi xuống đến loại nông nỗi này, chỉ sợ cũng cùng với cái loại bầu không khí này của Tần gia không phải không có quan hệ. Nếu tâm tư Đệ tử Trung tâm trong tông môn đều phí sức nghĩ đến những cái này thì có muốn không bị kẻ khác khi dễ ức hiếp cũng rất khó!</w:t>
      </w:r>
    </w:p>
    <w:p>
      <w:pPr>
        <w:pStyle w:val="BodyText"/>
      </w:pPr>
      <w:r>
        <w:t xml:space="preserve">Đối với việc này, Tần Vô Song là tràn đầy cảm xúc.</w:t>
      </w:r>
    </w:p>
    <w:p>
      <w:pPr>
        <w:pStyle w:val="BodyText"/>
      </w:pPr>
      <w:r>
        <w:t xml:space="preserve">- Được rồi, chuyện ngày mai để ngày mai nghĩ. Chúng ta xuất phát trước!</w:t>
      </w:r>
    </w:p>
    <w:p>
      <w:pPr>
        <w:pStyle w:val="BodyText"/>
      </w:pPr>
      <w:r>
        <w:t xml:space="preserve">Bao Bao gật đầu:</w:t>
      </w:r>
    </w:p>
    <w:p>
      <w:pPr>
        <w:pStyle w:val="BodyText"/>
      </w:pPr>
      <w:r>
        <w:t xml:space="preserve">- Đúng, Mộ Dung tỷ tỷ còn đang chờ ngươi. Lão Đại, như ta nói, ngươi liền hung hăng đánh tan cái dáng vẻ kiêu ngạo của tên Tần Thiếu Hồng. Ta thấy bầu không khí tại Thăng Long Pha thật không tốt. Kéo bè kết phái, muốn làm tiểu đoàn thể. Nào có giống phong cách của Tần gia! Nếu là như thế, chúng ta chi bằng chẳng tới nữa.</w:t>
      </w:r>
    </w:p>
    <w:p>
      <w:pPr>
        <w:pStyle w:val="BodyText"/>
      </w:pPr>
      <w:r>
        <w:t xml:space="preserve">Cô Đơn cũng nói:</w:t>
      </w:r>
    </w:p>
    <w:p>
      <w:pPr>
        <w:pStyle w:val="BodyText"/>
      </w:pPr>
      <w:r>
        <w:t xml:space="preserve">- Quả thực cũng không giống như Tinh La Điện các ngươi. Trong các Đệ tử Trung tâm, mặc dù có cạnh tranh, nói như thế nào cũng là cạnh tranh tốt. Lão Đại, có đúng không?</w:t>
      </w:r>
    </w:p>
    <w:p>
      <w:pPr>
        <w:pStyle w:val="BodyText"/>
      </w:pPr>
      <w:r>
        <w:t xml:space="preserve">Tần Vô Song cười khổ, Tần gia tự nhiên về phương diện này cũng không bằng Tinh La Điện. Nhưng Đệ tử Trung tâm Tinh La Điện, tuy rằng cũng có lúc có những cạnh tranh nhỏ với nhau, nhưng nói tổng thể, cạnh tranh kia là tích cực, là tốt, là có thể đẩy mạnh sự phát triển của tông môn.</w:t>
      </w:r>
    </w:p>
    <w:p>
      <w:pPr>
        <w:pStyle w:val="BodyText"/>
      </w:pPr>
      <w:r>
        <w:t xml:space="preserve">Nhưng mà Tần Thiếu Hồng này, bao gồm cả những kẻ mà hắn dẫn tới khiến cho bầu không khí của Thăng Long Pha, lại lâm vào nguy hiểm rồi.</w:t>
      </w:r>
    </w:p>
    <w:p>
      <w:pPr>
        <w:pStyle w:val="BodyText"/>
      </w:pPr>
      <w:r>
        <w:t xml:space="preserve">Nếu loại không khí rối loạn này chính là quy củ tại Thăng Long Pha này, Tần Vô Song tuyệt không ngại, dùng toàn bộ lực lượng của hắn, đem mấy cái quy củ này nghiền thành tro bột.</w:t>
      </w:r>
    </w:p>
    <w:p>
      <w:pPr>
        <w:pStyle w:val="BodyText"/>
      </w:pPr>
      <w:r>
        <w:t xml:space="preserve">o0o</w:t>
      </w:r>
    </w:p>
    <w:p>
      <w:pPr>
        <w:pStyle w:val="BodyText"/>
      </w:pPr>
      <w:r>
        <w:t xml:space="preserve">Mộ Dung Nhạn thập phần tinh tế, nhìn thấy trong ánh mắt của Tần Vô Song lúc đó ẩn ẩn có chút không vui, liền biết đã xảy ra chuyện gì, nhịn không được tới hỏi. Tần Vô Song cũng không giấu diếm, nói tóm tắt đơn giản một lần.</w:t>
      </w:r>
    </w:p>
    <w:p>
      <w:pPr>
        <w:pStyle w:val="BodyText"/>
      </w:pPr>
      <w:r>
        <w:t xml:space="preserve">Mộ Dung Nhạn lại không ngờ rằng, Tần gia Vấn Đỉnh Sơn nổi tiếng thiên hạ, lại còn có nhiều kẻ yêu nghiệt như vậy. Nhịn không được ân cần hỏi:</w:t>
      </w:r>
    </w:p>
    <w:p>
      <w:pPr>
        <w:pStyle w:val="BodyText"/>
      </w:pPr>
      <w:r>
        <w:t xml:space="preserve">- Tần đại ca, huynh cùng với Tần Thiếu Hồng kia thật sự quyết đấu sinh tử à?</w:t>
      </w:r>
    </w:p>
    <w:p>
      <w:pPr>
        <w:pStyle w:val="BodyText"/>
      </w:pPr>
      <w:r>
        <w:t xml:space="preserve">- Nếu như vậy có thể thay đổi một chút bầu không khí này, ta nguyện ý thử một lần.</w:t>
      </w:r>
    </w:p>
    <w:p>
      <w:pPr>
        <w:pStyle w:val="BodyText"/>
      </w:pPr>
      <w:r>
        <w:t xml:space="preserve">Mộ Dung Nhạn có chút lo lắng:</w:t>
      </w:r>
    </w:p>
    <w:p>
      <w:pPr>
        <w:pStyle w:val="BodyText"/>
      </w:pPr>
      <w:r>
        <w:t xml:space="preserve">- Nhưng mà, huynh không phải nói hắn là Hư Võ Đại viên mãn sao chứ?</w:t>
      </w:r>
    </w:p>
    <w:p>
      <w:pPr>
        <w:pStyle w:val="BodyText"/>
      </w:pPr>
      <w:r>
        <w:t xml:space="preserve">- Nhạn nhi, Hư Võ Đại viên mãn, đối ta mà nói, cũng không là cái gì. Nếu ta muốn tấn cấp lên Hư Võ Đại viên mãn, tùy thời tùy chỗ lúc nào cũng có thể. Nhưng ta mặc dù không có tiến vào cấp bậc Hư Võ Đại viên mãn, đối phó Tần Thiếu Hồng kia, cũng đã đủ rồi.</w:t>
      </w:r>
    </w:p>
    <w:p>
      <w:pPr>
        <w:pStyle w:val="BodyText"/>
      </w:pPr>
      <w:r>
        <w:t xml:space="preserve">Này tuyệt đối không phải là nói khoác, Tần Vô Song hiện tại, trên người có hai kiện vũ khí Thần đạo. Công là Thần Tú Cung và thủ thì có Thần đạo Hộ Thuẫn.</w:t>
      </w:r>
    </w:p>
    <w:p>
      <w:pPr>
        <w:pStyle w:val="BodyText"/>
      </w:pPr>
      <w:r>
        <w:t xml:space="preserve">Tần Thiếu Hồng kia tuy rằng rất cao, tu vi cảnh giới thắng hắn một bậc, nhưng mà Tần Vô Song trải qua sự tẩy lễ của Thần đạo chi lực, luận cảnh giới, cũng không kém so với Tần Thiếu Hồng bao nhiêu.</w:t>
      </w:r>
    </w:p>
    <w:p>
      <w:pPr>
        <w:pStyle w:val="BodyText"/>
      </w:pPr>
      <w:r>
        <w:t xml:space="preserve">Cho nên phương diện thực chiến, cho dù không cần tới vũ khí Thần đạo, sức chiến đấu của Tần Vô Song cũng đã không thua kém Hư Võ Đại viên mãn.</w:t>
      </w:r>
    </w:p>
    <w:p>
      <w:pPr>
        <w:pStyle w:val="BodyText"/>
      </w:pPr>
      <w:r>
        <w:t xml:space="preserve">Hơn nữa Tần Vô Song đã trải qua nhiều đại chiến sinh tử như vậy, trải qua nhiều kinh nghiệm thực chiến như vậy, tuyệt đối là so kẻ như Tần Thiếu Hồng lúc nào cũng ấm áp ở trong chăn êm nệm ấm kia đều mạnh hơn gấp trăm lần.</w:t>
      </w:r>
    </w:p>
    <w:p>
      <w:pPr>
        <w:pStyle w:val="BodyText"/>
      </w:pPr>
      <w:r>
        <w:t xml:space="preserve">Nhìn thấy Tần Vô Song phát ra sự tự tin mạnh mẽ như thế, Mộ Dung Nhạn cũng liền thấy yên tâm phần nào, ngẫm nghĩ, lại nói:</w:t>
      </w:r>
    </w:p>
    <w:p>
      <w:pPr>
        <w:pStyle w:val="BodyText"/>
      </w:pPr>
      <w:r>
        <w:t xml:space="preserve">- Tần đại ca, Nhạn nhi là lo lắng, ngươi mới đến, nếu gây chuyện quá lớn. Có khi nào đắc tội với các cao tầng của Tần gia hay không?</w:t>
      </w:r>
    </w:p>
    <w:p>
      <w:pPr>
        <w:pStyle w:val="BodyText"/>
      </w:pPr>
      <w:r>
        <w:t xml:space="preserve">Tần Vô Song cười khổ nói:</w:t>
      </w:r>
    </w:p>
    <w:p>
      <w:pPr>
        <w:pStyle w:val="BodyText"/>
      </w:pPr>
      <w:r>
        <w:t xml:space="preserve">- Ta cho dù cái gì cũng không làm, thì e có những kẻ vẫn thấy chướng tai gai mắt. Đây chính là mâu thuẫn có từ lịch sử xa xưa rồi.</w:t>
      </w:r>
    </w:p>
    <w:p>
      <w:pPr>
        <w:pStyle w:val="BodyText"/>
      </w:pPr>
      <w:r>
        <w:t xml:space="preserve">Sau đó đem chuyện mâu thuẫn giữa tổ tiên Tần Vũ năm xưa cùng Tôn giả Tri Hòe đơn giả nói qua một chút, Mộ Dung Nhạn giật mình nói:</w:t>
      </w:r>
    </w:p>
    <w:p>
      <w:pPr>
        <w:pStyle w:val="BodyText"/>
      </w:pPr>
      <w:r>
        <w:t xml:space="preserve">- Nói như vậy, Tần Thiếu Hồng là cố ý đến tìm phiền phức!</w:t>
      </w:r>
    </w:p>
    <w:p>
      <w:pPr>
        <w:pStyle w:val="BodyText"/>
      </w:pPr>
      <w:r>
        <w:t xml:space="preserve">Bao Bao bước tới nói:</w:t>
      </w:r>
    </w:p>
    <w:p>
      <w:pPr>
        <w:pStyle w:val="BodyText"/>
      </w:pPr>
      <w:r>
        <w:t xml:space="preserve">- Đúng vậy, Mộ Dung tỷ tỷ, cho nên nói Lão Đại nếu không ra tay, bọn chúng khẳng định sẽ càng được đằng chân lân đằng đầu. Loại người như thế, nên hung hăng đánh trả. Đánh hắn một cái vĩnh viễn không dậy lại được, nhìn thấy Lão Đại cũng không dám lên tiếng!</w:t>
      </w:r>
    </w:p>
    <w:p>
      <w:pPr>
        <w:pStyle w:val="BodyText"/>
      </w:pPr>
      <w:r>
        <w:t xml:space="preserve">Tần Vô Song không muốn Mộ Dung Nhạn lo lắng nhiều, mỉm cười nói:</w:t>
      </w:r>
    </w:p>
    <w:p>
      <w:pPr>
        <w:pStyle w:val="BodyText"/>
      </w:pPr>
      <w:r>
        <w:t xml:space="preserve">- Nhạn nhi, yên tâm đi, một chuyện nhỏ này ta vẫn xử lý được.</w:t>
      </w:r>
    </w:p>
    <w:p>
      <w:pPr>
        <w:pStyle w:val="BodyText"/>
      </w:pPr>
      <w:r>
        <w:t xml:space="preserve">Mộ Dung Nhạn đối với năng lực của Tần Vô Song vẫn là vô cùng tự tin, khẽ cười nói:</w:t>
      </w:r>
    </w:p>
    <w:p>
      <w:pPr>
        <w:pStyle w:val="BodyText"/>
      </w:pPr>
      <w:r>
        <w:t xml:space="preserve">- Tần đại ca, phụ thân đã tới bên ngoài Thiên Đế Sơn rồi, chiều nay là tới.</w:t>
      </w:r>
    </w:p>
    <w:p>
      <w:pPr>
        <w:pStyle w:val="BodyText"/>
      </w:pPr>
      <w:r>
        <w:t xml:space="preserve">- Ừm, chúng ta liền xuất phát nghênh đón một chút!</w:t>
      </w:r>
    </w:p>
    <w:p>
      <w:pPr>
        <w:pStyle w:val="BodyText"/>
      </w:pPr>
      <w:r>
        <w:t xml:space="preserve">Tần Vô Song đối với Mộ Dung Thiên Cực vẫn là tràn ngập tôn kính.</w:t>
      </w:r>
    </w:p>
    <w:p>
      <w:pPr>
        <w:pStyle w:val="BodyText"/>
      </w:pPr>
      <w:r>
        <w:t xml:space="preserve">Bao Bao cười nói:</w:t>
      </w:r>
    </w:p>
    <w:p>
      <w:pPr>
        <w:pStyle w:val="BodyText"/>
      </w:pPr>
      <w:r>
        <w:t xml:space="preserve">- Lão Đại, ta thấy ngươi nói có chút không ổn à. Về sau cũng không thể luôn gọi là Mộ Dung Lâu chủ chứ?</w:t>
      </w:r>
    </w:p>
    <w:p>
      <w:pPr>
        <w:pStyle w:val="BodyText"/>
      </w:pPr>
      <w:r>
        <w:t xml:space="preserve">Tần Vô Song tâm tình tốt cười nói:</w:t>
      </w:r>
    </w:p>
    <w:p>
      <w:pPr>
        <w:pStyle w:val="BodyText"/>
      </w:pPr>
      <w:r>
        <w:t xml:space="preserve">- Vậy gọi là gì?</w:t>
      </w:r>
    </w:p>
    <w:p>
      <w:pPr>
        <w:pStyle w:val="BodyText"/>
      </w:pPr>
      <w:r>
        <w:t xml:space="preserve">- Đương nhiên là theo như Mộ Dung tỷ tỷ mà kêu, hoặc là kêu nhạc phụ đại nhân cũng có thể mà.</w:t>
      </w:r>
    </w:p>
    <w:p>
      <w:pPr>
        <w:pStyle w:val="BodyText"/>
      </w:pPr>
      <w:r>
        <w:t xml:space="preserve">Bao Bao cười ha ha nói.</w:t>
      </w:r>
    </w:p>
    <w:p>
      <w:pPr>
        <w:pStyle w:val="BodyText"/>
      </w:pPr>
      <w:r>
        <w:t xml:space="preserve">Mộ Dung Nhạn đỏ mặt, chuyển đề tài nói:</w:t>
      </w:r>
    </w:p>
    <w:p>
      <w:pPr>
        <w:pStyle w:val="BodyText"/>
      </w:pPr>
      <w:r>
        <w:t xml:space="preserve">- Tần đại ca, lần này phụ thân đến, đem cả Tiểu Trúc tới nữa, phụ thân sợ ta ở một mình buồn chán.</w:t>
      </w:r>
    </w:p>
    <w:p>
      <w:pPr>
        <w:pStyle w:val="BodyText"/>
      </w:pPr>
      <w:r>
        <w:t xml:space="preserve">Tần Vô Song mỉm cười nói:</w:t>
      </w:r>
    </w:p>
    <w:p>
      <w:pPr>
        <w:pStyle w:val="BodyText"/>
      </w:pPr>
      <w:r>
        <w:t xml:space="preserve">- Vậy tốt rồi, tiểu cô nương Tiểu Trúc này, thông minh lanh lợi, có nàng ta ở bên cạnh nàng, thì càng tốt rồi.</w:t>
      </w:r>
    </w:p>
    <w:p>
      <w:pPr>
        <w:pStyle w:val="BodyText"/>
      </w:pPr>
      <w:r>
        <w:t xml:space="preserve">Mộ Dung Thiên Cực lần này tới Vấn Đỉnh Sơn bái phỏng, vô cùng ít giao tiếp, hành sự không ai biết. Ngoại giới cũng không hay biết. Toàn bộ hành trình tự nhiên đều là Tần Vô Song cùng Mộ Dung Nhạn hai người đi ra đón tiếp.</w:t>
      </w:r>
    </w:p>
    <w:p>
      <w:pPr>
        <w:pStyle w:val="BodyText"/>
      </w:pPr>
      <w:r>
        <w:t xml:space="preserve">Vào tới Chính Khí Đường, Trưởng lão Quan Kỳ phụ trách tiếp đãi, Tam Chưởng môn Tần Trùng Dương đích thân tiếp khách. Tần Vô Song vừa bước tới cửa, đã thấy Trưởng lão Quan Phong từ Chính Khí Đường đi ra.</w:t>
      </w:r>
    </w:p>
    <w:p>
      <w:pPr>
        <w:pStyle w:val="BodyText"/>
      </w:pPr>
      <w:r>
        <w:t xml:space="preserve">Trưởng lão Quan Phong khẽ nháy mắt với Tần Vô Song, Tần Vô Song biết ý tứ của Trưởng lão Quan Phong, cùng Mộ Dung Nhạn thấp giọng nói hai câu, liền theo Trưởng lão Quan Phong hướng đi ra sau vách núi mà đi.</w:t>
      </w:r>
    </w:p>
    <w:p>
      <w:pPr>
        <w:pStyle w:val="BodyText"/>
      </w:pPr>
      <w:r>
        <w:t xml:space="preserve">Trưởng lão Quan Phong cùng tổ tiên Tần Vũ giao hảo thân tình nhất, lúc này tìm hắn, tất nhiên có việc.</w:t>
      </w:r>
    </w:p>
    <w:p>
      <w:pPr>
        <w:pStyle w:val="BodyText"/>
      </w:pPr>
      <w:r>
        <w:t xml:space="preserve">Quả nhiên Trưởng lão Quan Phong mở miệng nói thẳng:</w:t>
      </w:r>
    </w:p>
    <w:p>
      <w:pPr>
        <w:pStyle w:val="BodyText"/>
      </w:pPr>
      <w:r>
        <w:t xml:space="preserve">- Vô Song, ta nghe nói, hôm nay năm người bọn Tần Thiếu Hồng đi gây sự với ngươi? Còn ước định sinh tử chiến?</w:t>
      </w:r>
    </w:p>
    <w:p>
      <w:pPr>
        <w:pStyle w:val="BodyText"/>
      </w:pPr>
      <w:r>
        <w:t xml:space="preserve">Tần Vô Song cũng không giấu diếm, gật đầu:</w:t>
      </w:r>
    </w:p>
    <w:p>
      <w:pPr>
        <w:pStyle w:val="BodyText"/>
      </w:pPr>
      <w:r>
        <w:t xml:space="preserve">- Đúng là có chuyện như vậy!</w:t>
      </w:r>
    </w:p>
    <w:p>
      <w:pPr>
        <w:pStyle w:val="BodyText"/>
      </w:pPr>
      <w:r>
        <w:t xml:space="preserve">Trưởng lão Quan Phong không khỏi có chút khó thở, râu cũng tức giận đến run run lên, quở trách nói:</w:t>
      </w:r>
    </w:p>
    <w:p>
      <w:pPr>
        <w:pStyle w:val="BodyText"/>
      </w:pPr>
      <w:r>
        <w:t xml:space="preserve">- Hồ đồ! Vô Song, ngươi thật sự rất hồ đồ! Ngươi mới đến bao lâu, so đấu với Tần Thiếu Hồng? Quá sớm rồi!</w:t>
      </w:r>
    </w:p>
    <w:p>
      <w:pPr>
        <w:pStyle w:val="BodyText"/>
      </w:pPr>
      <w:r>
        <w:t xml:space="preserve">Lời này ý tứ thực rõ ràng, ngươi cho dù cùng với Tôn giả Tri Hòe trở mặt, hiện tại cũng không phải thời điểm tốt.</w:t>
      </w:r>
    </w:p>
    <w:p>
      <w:pPr>
        <w:pStyle w:val="BodyText"/>
      </w:pPr>
      <w:r>
        <w:t xml:space="preserve">Tần Vô Song thật ra rất bình tĩnh:</w:t>
      </w:r>
    </w:p>
    <w:p>
      <w:pPr>
        <w:pStyle w:val="BodyText"/>
      </w:pPr>
      <w:r>
        <w:t xml:space="preserve">- Trưởng lão Quan Phong, loại sự tình này, ta ngược lại nghĩ thấy càng sớm càng tốt.</w:t>
      </w:r>
    </w:p>
    <w:p>
      <w:pPr>
        <w:pStyle w:val="BodyText"/>
      </w:pPr>
      <w:r>
        <w:t xml:space="preserve">Trưởng lão Quan Phong nóng nảy:</w:t>
      </w:r>
    </w:p>
    <w:p>
      <w:pPr>
        <w:pStyle w:val="BodyText"/>
      </w:pPr>
      <w:r>
        <w:t xml:space="preserve">- Càng sớm càng tốt? Ngươi đừng quên, ngươi hiện tại là người mới, là người mới từ các quốc gia nhân loại tới! Các Chưởng môn đối với ngươi khá là yêu mến, nhưng tạm thời cũng chỉ là yêu mến mà thôi. Ngươi hiện tại một là không có chỗ dựa vững chắc, hai không có phạm vi giới hạn, nói khó nghe chút chính là tay trắng mà muốn dựng cơ đồ. Ngươi đấu cùng Tần Thiếu Hồng, ngươi có phải là có điểm xem nhẹ năng lực của Tôn giả Tri Hòe rồi không?</w:t>
      </w:r>
    </w:p>
    <w:p>
      <w:pPr>
        <w:pStyle w:val="BodyText"/>
      </w:pPr>
      <w:r>
        <w:t xml:space="preserve">- Ai…</w:t>
      </w:r>
    </w:p>
    <w:p>
      <w:pPr>
        <w:pStyle w:val="BodyText"/>
      </w:pPr>
      <w:r>
        <w:t xml:space="preserve">Tần Vô Song thở dài một tiếng, Trưởng lão Quan Phong thuộc thế hệ trước, lão thành cẩn thận là khẳng định có, Tần Vô Song cũng khó mà nói được cái gì, dù sao người ta cũng là vì suy nghĩ tốt cho mình.</w:t>
      </w:r>
    </w:p>
    <w:p>
      <w:pPr>
        <w:pStyle w:val="BodyText"/>
      </w:pPr>
      <w:r>
        <w:t xml:space="preserve">- Ngươi than thở cái gì? Có phải là nghĩ thấy ta nói đúng rồi?</w:t>
      </w:r>
    </w:p>
    <w:p>
      <w:pPr>
        <w:pStyle w:val="BodyText"/>
      </w:pPr>
      <w:r>
        <w:t xml:space="preserve">Trưởng lão Quan Phong có chút thở phì phì.</w:t>
      </w:r>
    </w:p>
    <w:p>
      <w:pPr>
        <w:pStyle w:val="BodyText"/>
      </w:pPr>
      <w:r>
        <w:t xml:space="preserve">- Đứng ở trên góc độ của ngài, lời này cũng không có gì không đúng. Nhưng tình hình ngay lúc đó, ta nếu lùi bước, Thăng Long Pha càng không có nơi yên ổn cho ta dung thân. Trưởng lão Quan Phong, ta không phải là không muốn sống yên ổn với bọn chúng? Sao lại muốn cùng đệ tử Tần gia trở mặt? Nhưng Tần Thiếu Hồng này, cho hắn thể diện, hắn lại căn bản không biết xấu hổ. Một khi hắn đã thích mất mặt, ta đây liền thỏa mãn hắn là được rồi.</w:t>
      </w:r>
    </w:p>
    <w:p>
      <w:pPr>
        <w:pStyle w:val="BodyText"/>
      </w:pPr>
      <w:r>
        <w:t xml:space="preserve">- Hắn là Hư Võ Đại viên mãn, ngươi địch nổi sao?</w:t>
      </w:r>
    </w:p>
    <w:p>
      <w:pPr>
        <w:pStyle w:val="BodyText"/>
      </w:pPr>
      <w:r>
        <w:t xml:space="preserve">Trưởng lão Quan Phong không phải nói nhiều lời. Tên Thiếu Hồng kia, ngay cả bản thân Quan Phong hắn, cũng không nắm chắc phần thắng.</w:t>
      </w:r>
    </w:p>
    <w:p>
      <w:pPr>
        <w:pStyle w:val="BodyText"/>
      </w:pPr>
      <w:r>
        <w:t xml:space="preserve">- Các Tôn giả cùng Trưởng lão khác có ý kiến gì không?</w:t>
      </w:r>
    </w:p>
    <w:p>
      <w:pPr>
        <w:pStyle w:val="BodyText"/>
      </w:pPr>
      <w:r>
        <w:t xml:space="preserve">Tần Vô Song không có trả lời ngay, ngược lại là hỏi trước hỏi sau, chuyển đề tài khác.</w:t>
      </w:r>
    </w:p>
    <w:p>
      <w:pPr>
        <w:pStyle w:val="BodyText"/>
      </w:pPr>
      <w:r>
        <w:t xml:space="preserve">- Ngoài sư trưởng trong số đám người đó, những người khác tự nhiên là từ chối cho ý kiến. Cho dù trong lòng ủng hộ ngươi, cũng sẽ không đứng ra lên tiếng. Vô Song, ngươi hiện tại nhân mạch còn chưa ổn định, chưa tới thời điểm ngươi xuất đầu lộ diện đâu. Ngươi thật sự có điểm vội vàng. Với thiên phú và tuổi tác của ngươi, đợi năm năm mười năm, hoàn toàn có thể càng trưởng thành hơn một chút!</w:t>
      </w:r>
    </w:p>
    <w:p>
      <w:pPr>
        <w:pStyle w:val="BodyText"/>
      </w:pPr>
      <w:r>
        <w:t xml:space="preserve">Trưởng lão Quan Phong có chút thất vọng, nhưng lại không thể không quan tâm:</w:t>
      </w:r>
    </w:p>
    <w:p>
      <w:pPr>
        <w:pStyle w:val="BodyText"/>
      </w:pPr>
      <w:r>
        <w:t xml:space="preserve">- Hiện tại nói mấy cái này cũng đã muộn rồi, ta trở về tìm Chưởng môn nhân nói một chút. Nếu có thể hòa giải được đôi bên, đem hủy bỏ trận quyết chiến này, cũng vẫn có thể xem là một cái biện pháp. Hai bên cũng không mất mặt!</w:t>
      </w:r>
    </w:p>
    <w:p>
      <w:pPr>
        <w:pStyle w:val="BodyText"/>
      </w:pPr>
      <w:r>
        <w:t xml:space="preserve">- Ngàn vạn lần đừng!</w:t>
      </w:r>
    </w:p>
    <w:p>
      <w:pPr>
        <w:pStyle w:val="BodyText"/>
      </w:pPr>
      <w:r>
        <w:t xml:space="preserve">Tần Vô Song vội vàng ngăn cản nói:</w:t>
      </w:r>
    </w:p>
    <w:p>
      <w:pPr>
        <w:pStyle w:val="BodyText"/>
      </w:pPr>
      <w:r>
        <w:t xml:space="preserve">- Trưởng lão Quan Phong, ta biết ngài là suy nghĩ tốt cho ta. Chỉ là trận chiến này, trừ phi Tần Thiếu Hồng hắn chủ động từ bỏ, nếu không nhất định phải chiến!</w:t>
      </w:r>
    </w:p>
    <w:p>
      <w:pPr>
        <w:pStyle w:val="BodyText"/>
      </w:pPr>
      <w:r>
        <w:t xml:space="preserve">- Vô Song, ngươi vẫn rất cố chấp!</w:t>
      </w:r>
    </w:p>
    <w:p>
      <w:pPr>
        <w:pStyle w:val="BodyText"/>
      </w:pPr>
      <w:r>
        <w:t xml:space="preserve">Trưởng lão Quan Phong hờn giận nói.</w:t>
      </w:r>
    </w:p>
    <w:p>
      <w:pPr>
        <w:pStyle w:val="BodyText"/>
      </w:pPr>
      <w:r>
        <w:t xml:space="preserve">- Không phải ta cố chấp, Trưởng lão, ngươi sớm hay muộn sẽ hiểu dụng ý của ta. Một trận chiến này, tuyệt đối không phải vì hư danh và ân oán cá nhân. Nếu chỉ là ân oán cá nhân, ta cười lớn cho qua cũng chẳng sao. Dù gì thì cũng đều là tộc nhân của Tần gia, ta không đến mức không nhẫn nhịn được như vậy.</w:t>
      </w:r>
    </w:p>
    <w:p>
      <w:pPr>
        <w:pStyle w:val="BodyText"/>
      </w:pPr>
      <w:r>
        <w:t xml:space="preserve">Tần Vô Song nói chính là lời nói thật, hắn nội tâm xác thực có một dòng suy nghĩ khác.</w:t>
      </w:r>
    </w:p>
    <w:p>
      <w:pPr>
        <w:pStyle w:val="BodyText"/>
      </w:pPr>
      <w:r>
        <w:t xml:space="preserve">Trưởng lão Quan Phong nhìn thấy Tần Vô Song khẩu khí kiên định như vậy, thở dài một hơi, lẩm bẩm nói:</w:t>
      </w:r>
    </w:p>
    <w:p>
      <w:pPr>
        <w:pStyle w:val="BodyText"/>
      </w:pPr>
      <w:r>
        <w:t xml:space="preserve">- Ta thật sự không hy vọng ngươi đi con đường trước đây của tổ tiên Tần Vũ ngươi. Không dễ dàng gì mới có một cái hạt giống tốt như ngươi. Ai, Tôn giả Tri Hòe, thủ đoạn của hắn ngươi không biết hết đâu.</w:t>
      </w:r>
    </w:p>
    <w:p>
      <w:pPr>
        <w:pStyle w:val="BodyText"/>
      </w:pPr>
      <w:r>
        <w:t xml:space="preserve">Tần Vô Song nhún nhún vai, cũng không nói gì. Hiện tại nói gì cũng đều là mạnh miệng, Trưởng lão Quan Phong khẳng định nghe không lọt.</w:t>
      </w:r>
    </w:p>
    <w:p>
      <w:pPr>
        <w:pStyle w:val="BodyText"/>
      </w:pPr>
      <w:r>
        <w:t xml:space="preserve">Chỉ có dùng thực chiến, thực chiến mới nói lên tất cả.</w:t>
      </w:r>
    </w:p>
    <w:p>
      <w:pPr>
        <w:pStyle w:val="Compact"/>
      </w:pPr>
      <w:r>
        <w:t xml:space="preserve">Ủng hộ chỉ với 1 click và 5s ! (adf.ly/4EmoB)</w:t>
      </w:r>
      <w:r>
        <w:br w:type="textWrapping"/>
      </w:r>
      <w:r>
        <w:br w:type="textWrapping"/>
      </w:r>
    </w:p>
    <w:p>
      <w:pPr>
        <w:pStyle w:val="Heading2"/>
      </w:pPr>
      <w:bookmarkStart w:id="663" w:name="chương-641"/>
      <w:bookmarkEnd w:id="663"/>
      <w:r>
        <w:t xml:space="preserve">641. Chương 64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41: Cơ hội tiến nhạ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Hai cha con nhà Mộ Dung Thiên Cực ở Vấn Đỉnh Sơn tham quan một ngày đêm, trở về nơi khách trọ, ngồi xuống nghỉ ngơi, Tần Vô Song tự nhiên là phụng dưỡng trước sau.</w:t>
      </w:r>
    </w:p>
    <w:p>
      <w:pPr>
        <w:pStyle w:val="BodyText"/>
      </w:pPr>
      <w:r>
        <w:t xml:space="preserve">Đúng lúc tiễn Mộ Dung Thiên Cực tới khách xá, Trưởng lão Quan Kỳ liền tìm đến Tần Vô Song:</w:t>
      </w:r>
    </w:p>
    <w:p>
      <w:pPr>
        <w:pStyle w:val="BodyText"/>
      </w:pPr>
      <w:r>
        <w:t xml:space="preserve">- Vô Song, Tam Chưởng môn gọi ngươi đi một chuyến tới Chính Khí Đường…</w:t>
      </w:r>
    </w:p>
    <w:p>
      <w:pPr>
        <w:pStyle w:val="BodyText"/>
      </w:pPr>
      <w:r>
        <w:t xml:space="preserve">Mộ Dung Thiên Cực cảm thấy có chút kỳ quái, không phải là vừa mới rời nhau sao? Tần Vô Song thì lại biết ngay là chuyện gì, nói với Mộ Dung Thiên Cực:</w:t>
      </w:r>
    </w:p>
    <w:p>
      <w:pPr>
        <w:pStyle w:val="BodyText"/>
      </w:pPr>
      <w:r>
        <w:t xml:space="preserve">- Mộ Dung Lâu chủ, người tạm thời nghỉ ngơi ở đây, ta đi diện kiến Chưởng môn đại nhân…</w:t>
      </w:r>
    </w:p>
    <w:p>
      <w:pPr>
        <w:pStyle w:val="BodyText"/>
      </w:pPr>
      <w:r>
        <w:t xml:space="preserve">Mộ Dung Thiên Cực tuy rằng không hiểu chuyện bên trong, cũng không có hỏi nhiều:</w:t>
      </w:r>
    </w:p>
    <w:p>
      <w:pPr>
        <w:pStyle w:val="BodyText"/>
      </w:pPr>
      <w:r>
        <w:t xml:space="preserve">- Ngươi đi đi, ở đây không cần bận tâm…</w:t>
      </w:r>
    </w:p>
    <w:p>
      <w:pPr>
        <w:pStyle w:val="BodyText"/>
      </w:pPr>
      <w:r>
        <w:t xml:space="preserve">Theo Trưởng lão Quan Kỳ đi tới Chính Khí đường, tiến vào trong, nhưng phát hiện ở đó chỉ có một mình Tần Trọng Dương. Tần Trọng Dương nhàn nhã tự đắc, thần tình có vẻ thập phần thoải mái, không hề có loại tư thế gió thổi mưa giông trước cơn bão.</w:t>
      </w:r>
    </w:p>
    <w:p>
      <w:pPr>
        <w:pStyle w:val="BodyText"/>
      </w:pPr>
      <w:r>
        <w:t xml:space="preserve">Tần Vô Song không quan sát cảnh tượng nữa, chậm rãi tiến vào.</w:t>
      </w:r>
    </w:p>
    <w:p>
      <w:pPr>
        <w:pStyle w:val="BodyText"/>
      </w:pPr>
      <w:r>
        <w:t xml:space="preserve">Tần Trọng Dương thản nhiên cười:</w:t>
      </w:r>
    </w:p>
    <w:p>
      <w:pPr>
        <w:pStyle w:val="BodyText"/>
      </w:pPr>
      <w:r>
        <w:t xml:space="preserve">- Vô Song, Mộ Dung Lâu chủ hôm nay vui chơi thỏa thích chứ?</w:t>
      </w:r>
    </w:p>
    <w:p>
      <w:pPr>
        <w:pStyle w:val="BodyText"/>
      </w:pPr>
      <w:r>
        <w:t xml:space="preserve">Tần Vô Song không hề ngờ đến, Tam Chưởng môn lại dùng câu chuyện này để mở ra cuộc nói chuyện.</w:t>
      </w:r>
    </w:p>
    <w:p>
      <w:pPr>
        <w:pStyle w:val="BodyText"/>
      </w:pPr>
      <w:r>
        <w:t xml:space="preserve">- Mộ Dung Lâu chủ vẻ mặt luôn tràn đầy nụ cười, hẳn là vô cùng thích thú. Việc Phiêu Tuyết Lâu cùng Tần gia kết minh một nhà, cũng là điều mà Mộ Dung Lâu chủ chờ đợi đã lâu.</w:t>
      </w:r>
    </w:p>
    <w:p>
      <w:pPr>
        <w:pStyle w:val="BodyText"/>
      </w:pPr>
      <w:r>
        <w:t xml:space="preserve">Tần Trọng Dương ha hả cười:</w:t>
      </w:r>
    </w:p>
    <w:p>
      <w:pPr>
        <w:pStyle w:val="BodyText"/>
      </w:pPr>
      <w:r>
        <w:t xml:space="preserve">- Ừm, lần này Mộ Dung Lâu chủ tới chơi, chính là quý khách không thể tiếp đón sơ suất. Ngày mai Nhị Chưởng môn sẽ mời Mộ Dung Lâu chủ cùng tới động phủ của hắn tham quan, mời Mộ Dung Lâu chủ cùng đàm đạo chuyện tu luyện. Vô Song, ngươi hiểu tâm tư của Nhị Chưởng môn không?</w:t>
      </w:r>
    </w:p>
    <w:p>
      <w:pPr>
        <w:pStyle w:val="BodyText"/>
      </w:pPr>
      <w:r>
        <w:t xml:space="preserve">- Nhị Chưởng môn chẳng lẽ giúp Mộ Dung Lâu chủ tìm hiểu về cảnh giới Thần đạo…</w:t>
      </w:r>
    </w:p>
    <w:p>
      <w:pPr>
        <w:pStyle w:val="BodyText"/>
      </w:pPr>
      <w:r>
        <w:t xml:space="preserve">Tần Vô Song lộ vẻ xúc động. Tần Trọng Dương cũng không che giấu:</w:t>
      </w:r>
    </w:p>
    <w:p>
      <w:pPr>
        <w:pStyle w:val="BodyText"/>
      </w:pPr>
      <w:r>
        <w:t xml:space="preserve">- Đúng, Thần đạo cường giả của Hiên Viên Khâu hôm nay không hề ít. Ngoại trừ Đồ Đằng Tộc ẩn mặt lánh đời thâm sâu không lường được, các Thần đạo cường giả khác, đều tại tám môn Thiên Đế Sơn. Ngoài ra còn có bốn nhà thế lực nhất lưu có được Thần đạo cường giả.</w:t>
      </w:r>
    </w:p>
    <w:p>
      <w:pPr>
        <w:pStyle w:val="BodyText"/>
      </w:pPr>
      <w:r>
        <w:t xml:space="preserve">Tần Vô Song đối với những thế cục này, nhiều ít là có chút hiểu biết gật gật đầu.</w:t>
      </w:r>
    </w:p>
    <w:p>
      <w:pPr>
        <w:pStyle w:val="BodyText"/>
      </w:pPr>
      <w:r>
        <w:t xml:space="preserve">- Bên dưới cảnh Thần đạo cường giả, đó là chính cường giả Thông Huyền Cảnh đỉnh phong. Thông Huyền Cảnh đỉnh phong, tại Hiên Viên Khâu ít nhất cũng có hai mươi người. Nhưng có hy vọng tiến nhập vào cảnh giới Thần đạo, có cơ duyên cao nhất cũng chỉ có bốn năm người. Mộ Dung Thiên Cực, La Thông Thiên đều ở trong đó…</w:t>
      </w:r>
    </w:p>
    <w:p>
      <w:pPr>
        <w:pStyle w:val="BodyText"/>
      </w:pPr>
      <w:r>
        <w:t xml:space="preserve">Tần Vô Song có chút suy nghĩ, hai cái tên này đối hắn mà nói, thực sự là hai cái vô cùng bất đồng à. Một người là phụ thân của người yêu, một kẻ là kẻ thù không đội trời chung.</w:t>
      </w:r>
    </w:p>
    <w:p>
      <w:pPr>
        <w:pStyle w:val="BodyText"/>
      </w:pPr>
      <w:r>
        <w:t xml:space="preserve">- La Thông Thiên, đã được Thiên Phạt Sơn Trang thu dụng, thế lực bọn chúng là cùng một giuộc. Nếu để La Thông Thiên tiến nhập cảnh giới Thần đạo, Thiên Phạt Sơn Trang, Lôi Đình Tông cùng với La Thiên Đạo Trường, chắc chắn liên hợp nhất trí, đối phó Tần gia ta.</w:t>
      </w:r>
    </w:p>
    <w:p>
      <w:pPr>
        <w:pStyle w:val="BodyText"/>
      </w:pPr>
      <w:r>
        <w:t xml:space="preserve">Khẩu khí của Tần Trọng Dương cũng thập phần ngưng trọng.</w:t>
      </w:r>
    </w:p>
    <w:p>
      <w:pPr>
        <w:pStyle w:val="BodyText"/>
      </w:pPr>
      <w:r>
        <w:t xml:space="preserve">- Bởi vậy, Phiêu Tuyết Lâu cùng Tần gia kết minh, vô cùng then chốt. Mộ Dung Lâu chủ cùng La Thông Thiên kia, kẻ nào tiến nhập cảnh giới Thần đạo trước, cũng là thập phần then chốt. Dù cho không thể tiến sớm trước một bước, thì tốt nhất cũng không thể chậm hơn La Thông Thiên, bằng không thế cục của Thiên Đế Sơn, vẫn là gặp phải biến hóa lớn!</w:t>
      </w:r>
    </w:p>
    <w:p>
      <w:pPr>
        <w:pStyle w:val="BodyText"/>
      </w:pPr>
      <w:r>
        <w:t xml:space="preserve">Biến hóa lớn này, mặc dù nói không ra, Tần Vô Song cũng biết là chuyện gì. Tự nhiên, vẫn là đại chiến bạo phát.</w:t>
      </w:r>
    </w:p>
    <w:p>
      <w:pPr>
        <w:pStyle w:val="BodyText"/>
      </w:pPr>
      <w:r>
        <w:t xml:space="preserve">- Nếu như Mộ Dung Lâu chủ, giành tiến trước một bước, hoặc là không chậm hơn La Thông Thiên thì sao?</w:t>
      </w:r>
    </w:p>
    <w:p>
      <w:pPr>
        <w:pStyle w:val="BodyText"/>
      </w:pPr>
      <w:r>
        <w:t xml:space="preserve">Tần Vô Song hỏi.</w:t>
      </w:r>
    </w:p>
    <w:p>
      <w:pPr>
        <w:pStyle w:val="BodyText"/>
      </w:pPr>
      <w:r>
        <w:t xml:space="preserve">Tần Trọng Dương than thở:</w:t>
      </w:r>
    </w:p>
    <w:p>
      <w:pPr>
        <w:pStyle w:val="BodyText"/>
      </w:pPr>
      <w:r>
        <w:t xml:space="preserve">- Vậy thì vẫn có thể duy trì hiện trạng. Có lẽ, sẽ duy trì tới mười bảy năm sau…</w:t>
      </w:r>
    </w:p>
    <w:p>
      <w:pPr>
        <w:pStyle w:val="BodyText"/>
      </w:pPr>
      <w:r>
        <w:t xml:space="preserve">Mười bảy năm sau? Vì sao con số lại chính xác tới mười bảy năm sau? Tần Vô Song hiển nhiên có chút không giải thích được.</w:t>
      </w:r>
    </w:p>
    <w:p>
      <w:pPr>
        <w:pStyle w:val="BodyText"/>
      </w:pPr>
      <w:r>
        <w:t xml:space="preserve">Tần Trọng Dương mỉm cười nói:</w:t>
      </w:r>
    </w:p>
    <w:p>
      <w:pPr>
        <w:pStyle w:val="BodyText"/>
      </w:pPr>
      <w:r>
        <w:t xml:space="preserve">- Vô Song, thế cục của Thiên Đế Sơn, cứ mỗi năm trăm năm, là một lần luân hồi, ngươi có biết đây là vì sao không?</w:t>
      </w:r>
    </w:p>
    <w:p>
      <w:pPr>
        <w:pStyle w:val="BodyText"/>
      </w:pPr>
      <w:r>
        <w:t xml:space="preserve">- Thiên Đế tại vị, năm trăm năm thay đổi một lần. Có phải không?</w:t>
      </w:r>
    </w:p>
    <w:p>
      <w:pPr>
        <w:pStyle w:val="BodyText"/>
      </w:pPr>
      <w:r>
        <w:t xml:space="preserve">Trong mắt Tần Trọng Dương, lóe ra một đạo tinh mang, cười hắc một tiếng nói:</w:t>
      </w:r>
    </w:p>
    <w:p>
      <w:pPr>
        <w:pStyle w:val="BodyText"/>
      </w:pPr>
      <w:r>
        <w:t xml:space="preserve">- Đúng, năm trăm năm thay đổi một lần. Lần này Thiên Đế thay đổi, chỉ là sự kiện đại hội năm trăm năm một lần. Trong đại hội năm trăm một lần này. Tám môn Thiên Đế Sơn, có kẻ khóc, có kẻ cười. Có người rời khỏi, có người tiến vào…</w:t>
      </w:r>
    </w:p>
    <w:p>
      <w:pPr>
        <w:pStyle w:val="BodyText"/>
      </w:pPr>
      <w:r>
        <w:t xml:space="preserve">- Ồ? Tam Chưởng môn, người nói vậy, giữa tám môn Thiên Đế Sơn, cũng là đều cùng nhau cạnh tranh đào thải?</w:t>
      </w:r>
    </w:p>
    <w:p>
      <w:pPr>
        <w:pStyle w:val="BodyText"/>
      </w:pPr>
      <w:r>
        <w:t xml:space="preserve">- Không sai! Tám môn Thiên Đế Sơn, đều là vùng đất phong thủy trù phú, thay phiên như vậy. Nhưng giống như Tần gia chúng ta một cây đại thụ truyền thừa lâu dài thì lại cũng không nhiều lắm. Tại Thiên Đế Sơn này, chỉ có Tần gia, Tân gia, cùng với Vân gia ba nhà, truyền thừa từ thời Thái cổ tới nay, liền vẫn ổn cư tại tám môn Thiên Đế Sơn, chưa bao giờ bị đào thải qua. Năm vị trí khác, nhiều nhiều ít ít, đều có thay đổi qua.</w:t>
      </w:r>
    </w:p>
    <w:p>
      <w:pPr>
        <w:pStyle w:val="BodyText"/>
      </w:pPr>
      <w:r>
        <w:t xml:space="preserve">Truyền thừa từ thời Thái cổ tới tới bây giờ, ít thì cũng là vạn năm. Đại hội năm trăm năm một lần, cũng là trải qua mấy chục đến cả trăm lần. Thậm chí có thể là gần tới hai trăm lần.</w:t>
      </w:r>
    </w:p>
    <w:p>
      <w:pPr>
        <w:pStyle w:val="BodyText"/>
      </w:pPr>
      <w:r>
        <w:t xml:space="preserve">Dưới sự truyền thừa mấy vạn năm, vẫn luôn không có thay đổi, điều này cũng là không dễ dàng làm được. Tần Vô Song nghe đến đó, bỗng nhiên giật mình:</w:t>
      </w:r>
    </w:p>
    <w:p>
      <w:pPr>
        <w:pStyle w:val="BodyText"/>
      </w:pPr>
      <w:r>
        <w:t xml:space="preserve">- Vân gia?</w:t>
      </w:r>
    </w:p>
    <w:p>
      <w:pPr>
        <w:pStyle w:val="BodyText"/>
      </w:pPr>
      <w:r>
        <w:t xml:space="preserve">- Đúng, Vân gia. Tại Thiên Đế Sơn, số lần đảm đương vị trí Thiên Đế của Vân gia là nhiều nhất. Thứ nhì mới là Tần gia chúng ta. Tân gia xếp hạng thứ ba.</w:t>
      </w:r>
    </w:p>
    <w:p>
      <w:pPr>
        <w:pStyle w:val="BodyText"/>
      </w:pPr>
      <w:r>
        <w:t xml:space="preserve">Tần Vô Song bỗng nhiên nhớ tới, lúc còn ở tại Hầu Vương Sơn, mình từng gặp qua một vị cao nhân tiền bối, tên là Vân Tuyết Trần, thực lực cao thâm bí hiểm.</w:t>
      </w:r>
    </w:p>
    <w:p>
      <w:pPr>
        <w:pStyle w:val="BodyText"/>
      </w:pPr>
      <w:r>
        <w:t xml:space="preserve">- Vô Song ngươi sao vậy?</w:t>
      </w:r>
    </w:p>
    <w:p>
      <w:pPr>
        <w:pStyle w:val="BodyText"/>
      </w:pPr>
      <w:r>
        <w:t xml:space="preserve">Tần Trọng Dương thấy Tần Vô Song vẻ mặt giống như đang dao động mạnh, biết là có chuyện khác thường.</w:t>
      </w:r>
    </w:p>
    <w:p>
      <w:pPr>
        <w:pStyle w:val="BodyText"/>
      </w:pPr>
      <w:r>
        <w:t xml:space="preserve">- Tam Chưởng môn, gia tộc Vân gia, có hay không có một vị tiền bối gọi là Vân Tuyết Trần?</w:t>
      </w:r>
    </w:p>
    <w:p>
      <w:pPr>
        <w:pStyle w:val="BodyText"/>
      </w:pPr>
      <w:r>
        <w:t xml:space="preserve">Tần Vô Song nhịn không được hỏi.</w:t>
      </w:r>
    </w:p>
    <w:p>
      <w:pPr>
        <w:pStyle w:val="BodyText"/>
      </w:pPr>
      <w:r>
        <w:t xml:space="preserve">- Vân Tuyết Trần?</w:t>
      </w:r>
    </w:p>
    <w:p>
      <w:pPr>
        <w:pStyle w:val="BodyText"/>
      </w:pPr>
      <w:r>
        <w:t xml:space="preserve">Tần Trọng Dương ngẩn người.</w:t>
      </w:r>
    </w:p>
    <w:p>
      <w:pPr>
        <w:pStyle w:val="BodyText"/>
      </w:pPr>
      <w:r>
        <w:t xml:space="preserve">- Ngươi quen biết Vân Tuyết Trần?</w:t>
      </w:r>
    </w:p>
    <w:p>
      <w:pPr>
        <w:pStyle w:val="BodyText"/>
      </w:pPr>
      <w:r>
        <w:t xml:space="preserve">- Là như vầy…</w:t>
      </w:r>
    </w:p>
    <w:p>
      <w:pPr>
        <w:pStyle w:val="BodyText"/>
      </w:pPr>
      <w:r>
        <w:t xml:space="preserve">Tần Vô Song cũng không giấu diếm, kể lại một lần chuyện lúc ở Hầu Vương Sơn gặp Vân Tuyết Trần, cả chuyện Vân Tuyết Trần truyền cho hắn một môn thần thông, cũng không giấu diếm.</w:t>
      </w:r>
    </w:p>
    <w:p>
      <w:pPr>
        <w:pStyle w:val="BodyText"/>
      </w:pPr>
      <w:r>
        <w:t xml:space="preserve">Tần Trọng Dương sắc mặt ngưng trọng, sau khi nghe xong, sắc mặt mới chậm rãi hòa hoãn xuống, lộ ra mỉm cười:</w:t>
      </w:r>
    </w:p>
    <w:p>
      <w:pPr>
        <w:pStyle w:val="BodyText"/>
      </w:pPr>
      <w:r>
        <w:t xml:space="preserve">- Vô Song, Vân Tuyết Trần xác thực là cao nhân của Vân gia. Thực lực của hắn. Hắc hắc…</w:t>
      </w:r>
    </w:p>
    <w:p>
      <w:pPr>
        <w:pStyle w:val="BodyText"/>
      </w:pPr>
      <w:r>
        <w:t xml:space="preserve">Tần Vô Song hiếu kỳ hỏi:</w:t>
      </w:r>
    </w:p>
    <w:p>
      <w:pPr>
        <w:pStyle w:val="BodyText"/>
      </w:pPr>
      <w:r>
        <w:t xml:space="preserve">- Thực lực làm sao?</w:t>
      </w:r>
    </w:p>
    <w:p>
      <w:pPr>
        <w:pStyle w:val="BodyText"/>
      </w:pPr>
      <w:r>
        <w:t xml:space="preserve">- Sợ rằng cùng Nhị Chưởng môn khó phân cao thấp đi.</w:t>
      </w:r>
    </w:p>
    <w:p>
      <w:pPr>
        <w:pStyle w:val="BodyText"/>
      </w:pPr>
      <w:r>
        <w:t xml:space="preserve">Tần Trọng Dương than thở:</w:t>
      </w:r>
    </w:p>
    <w:p>
      <w:pPr>
        <w:pStyle w:val="BodyText"/>
      </w:pPr>
      <w:r>
        <w:t xml:space="preserve">- Nhị Chưởng môn hôm nay tiếp cận ba nghìn tuổi rồi, còn Vân Tuyết Trần, ngươi biết hắn bao nhiêu tuổi không…</w:t>
      </w:r>
    </w:p>
    <w:p>
      <w:pPr>
        <w:pStyle w:val="BodyText"/>
      </w:pPr>
      <w:r>
        <w:t xml:space="preserve">- Hắn nói có đoạn giao tình với tổ tiên Tần Vũ, hẳn là sẽ không vượt quá sáu trăm tuổi đi.</w:t>
      </w:r>
    </w:p>
    <w:p>
      <w:pPr>
        <w:pStyle w:val="BodyText"/>
      </w:pPr>
      <w:r>
        <w:t xml:space="preserve">- Không sai! Vân Tuyết Trần này, cùng lắm là năm trăm tuổi mà thôi.</w:t>
      </w:r>
    </w:p>
    <w:p>
      <w:pPr>
        <w:pStyle w:val="BodyText"/>
      </w:pPr>
      <w:r>
        <w:t xml:space="preserve">Tần Trọng Dương cũng là vô cùng bội phục Vân Tuyết Trần, cất tiếng ngợi khen:</w:t>
      </w:r>
    </w:p>
    <w:p>
      <w:pPr>
        <w:pStyle w:val="BodyText"/>
      </w:pPr>
      <w:r>
        <w:t xml:space="preserve">- Mà hắn tiến nhập cảnh giới Thần đạo, cũng đã hơn bốn trăm năm rồi. Nói cách khác, hắn trong vòng một trăm tuổi, liền tiến nhập cảnh giới Thần đạo!</w:t>
      </w:r>
    </w:p>
    <w:p>
      <w:pPr>
        <w:pStyle w:val="BodyText"/>
      </w:pPr>
      <w:r>
        <w:t xml:space="preserve">Trong vòng một trăm tuổi tiến nhập cảnh giới Thần đạo, có lẽ bản thân Tần Vô Song không cảm thấy có gì lạ. Nhưng tại Hiên Viên Khâu này, Thần đạo cường giả trăm tuổi, tuyệt đối là một tồn tại truyền kỳ.</w:t>
      </w:r>
    </w:p>
    <w:p>
      <w:pPr>
        <w:pStyle w:val="BodyText"/>
      </w:pPr>
      <w:r>
        <w:t xml:space="preserve">Nếu có một tu luyện giả, trong vòng một trăm tuổi tiến nhập cảnh giới Thần đạo, vậy hắn tất nhiên sẽ trở thành một đời truyền kỳ của Hiên Viên Khâu, sẽ trở thành nhân vật phong vân một thời.</w:t>
      </w:r>
    </w:p>
    <w:p>
      <w:pPr>
        <w:pStyle w:val="BodyText"/>
      </w:pPr>
      <w:r>
        <w:t xml:space="preserve">Bản thân Vân Tuyết Trần kia cũng là một nhân vật truyền kỳ. Chỉ là Vân Tuyết Trần, trời sinh tính không màng danh lợi, bởi vậy danh tiếng đối với hắn thật sự cũng không đạt đến đúng mực năng lực thực tế của hắn.</w:t>
      </w:r>
    </w:p>
    <w:p>
      <w:pPr>
        <w:pStyle w:val="BodyText"/>
      </w:pPr>
      <w:r>
        <w:t xml:space="preserve">Nhưng hắn không chú trọng hư danh cá nhân, điều đó không đại biểu là hắn hư danh. Với tuổi tác của hắn, đã không thua kém mấy Thần đạo cường giả mấy nghìn năm tuổi, sự thiên tài chất chứa trong chuyện này, tự nhiên không phải Thần đạo cường giả bình thường có thể so sánh được.</w:t>
      </w:r>
    </w:p>
    <w:p>
      <w:pPr>
        <w:pStyle w:val="BodyText"/>
      </w:pPr>
      <w:r>
        <w:t xml:space="preserve">Tần Trọng Dương thấy Tần Vô Song cũng không có gì quá ngạc nhiên, không khỏi cười nói:</w:t>
      </w:r>
    </w:p>
    <w:p>
      <w:pPr>
        <w:pStyle w:val="BodyText"/>
      </w:pPr>
      <w:r>
        <w:t xml:space="preserve">- Vô Song, ngươi có phải cảm thấy, trăm tuổi tiến nhập cảnh giới Thần đạo, cũng không tính là gì phải không?</w:t>
      </w:r>
    </w:p>
    <w:p>
      <w:pPr>
        <w:pStyle w:val="BodyText"/>
      </w:pPr>
      <w:r>
        <w:t xml:space="preserve">Tần Vô Song quả thật đúng là không khái niệm gì, dù sao hắn hiện tại mới chỉ là Động Hư Cảnh cường giả, cách Vô thượng Thần đạo còn kém xa lắm.</w:t>
      </w:r>
    </w:p>
    <w:p>
      <w:pPr>
        <w:pStyle w:val="BodyText"/>
      </w:pPr>
      <w:r>
        <w:t xml:space="preserve">- Tam Chưởng môn, ta chưa có đánh sâu vào cảnh giới Thần đạo, không biết khái niệm Thần đạo. Chẳng nghe người nói như vậy, hẳn cũng là rất giỏi phải không?</w:t>
      </w:r>
    </w:p>
    <w:p>
      <w:pPr>
        <w:pStyle w:val="BodyText"/>
      </w:pPr>
      <w:r>
        <w:t xml:space="preserve">Tần Trọng Dương than thở:</w:t>
      </w:r>
    </w:p>
    <w:p>
      <w:pPr>
        <w:pStyle w:val="BodyText"/>
      </w:pPr>
      <w:r>
        <w:t xml:space="preserve">- Đó là rất giỏi! Vô Song, ngươi nếu có thể trong vòng một trăm tuổi trùng kích cảnh giới Thần đạo, trên lịch sử của Tần gia chúng ta, ngươi chính là kẻ thiên tài kiệt xuất đầu tiên đó. Thế nào, có tự tin không?</w:t>
      </w:r>
    </w:p>
    <w:p>
      <w:pPr>
        <w:pStyle w:val="BodyText"/>
      </w:pPr>
      <w:r>
        <w:t xml:space="preserve">Tần Trọng Dương cười ha hả hỏi, đối với gã thanh niên Tần Vô Song này, Tần Trọng Dương cũng không có phô bày ra cái gì mà phong phạm của một Chưởng môn.</w:t>
      </w:r>
    </w:p>
    <w:p>
      <w:pPr>
        <w:pStyle w:val="BodyText"/>
      </w:pPr>
      <w:r>
        <w:t xml:space="preserve">- Hắc hắc, Vô Song tạm thời còn không dám nói bốc nói phét. Nhưng mà Tam Chưởng môn đã mong đợi như vậy, ta thế nào cũng phải nỗ lực thử sức một chút.</w:t>
      </w:r>
    </w:p>
    <w:p>
      <w:pPr>
        <w:pStyle w:val="BodyText"/>
      </w:pPr>
      <w:r>
        <w:t xml:space="preserve">- Ừm, nếu như ngươi bảo trì cái tốc độ tu luyện như hiện tại, hy vọng đó vẫn là có. Nhưng ngươi cũng đừng lạc quan mù quáng. Trước Hư Võ Đại viên mãn, tại Hiên Viên Khâu cũng không tính là khó. Nhưng muốn từ Hư Võ Đại viên mãn tiến nhập Kỳ Diệu Huyền Cảnh, là vô cùng gian nan. Còn từ Kỳ Diệu Huyền Cảnh tấn chức Thần đạo, càng trăm đắng ngàn cay. Trong một triệu gã tu luyện giả, cũng không tất sẽ có một Thần đạo cường giả xuất hiện.</w:t>
      </w:r>
    </w:p>
    <w:p>
      <w:pPr>
        <w:pStyle w:val="BodyText"/>
      </w:pPr>
      <w:r>
        <w:t xml:space="preserve">Từ tình huống của các môn các phái trong Hiên Viên Khâu cũng có thể nhìn ra, không nói xa xôi, chỉ nhìn một cách đơn thuần Tần gia. Các cấp bậc như Trưởng lão, bao gồm cả Đệ tử Trung tâm, cũng có hơn trăm người.</w:t>
      </w:r>
    </w:p>
    <w:p>
      <w:pPr>
        <w:pStyle w:val="BodyText"/>
      </w:pPr>
      <w:r>
        <w:t xml:space="preserve">Mà tới một cấp bậc Tôn giả, lại chỉ còn lại có khoảng mười hai người.</w:t>
      </w:r>
    </w:p>
    <w:p>
      <w:pPr>
        <w:pStyle w:val="BodyText"/>
      </w:pPr>
      <w:r>
        <w:t xml:space="preserve">Yêu cầu của Trưởng lão là Hư Võ Đại viên mãn. Còn yêu cầu của Tôn giả, lại là Kỳ Diệu Huyền Cảnh. Bất kể là Động Huyền Cảnh, hay là Thông Huyền Cảnh, đều có tư cách trở thành Tôn giả. Tôn giả có mười hai người, còn Thần đạo cường giả, lại chỉ có ba, càng là của quý của hiếm.</w:t>
      </w:r>
    </w:p>
    <w:p>
      <w:pPr>
        <w:pStyle w:val="BodyText"/>
      </w:pPr>
      <w:r>
        <w:t xml:space="preserve">Cho nên, tu vi cảnh giới càng tăng, độ khó cũng là càng lớn. Độ khó tăng lên, không phải tăng gấp đôi gấp ba lên như vậy, mà là gấp mười lần, gấp trăm lần, thậm chí nghìn lần cũng không đủ.</w:t>
      </w:r>
    </w:p>
    <w:p>
      <w:pPr>
        <w:pStyle w:val="BodyText"/>
      </w:pPr>
      <w:r>
        <w:t xml:space="preserve">Tần Vô Song cũng không tự coi nhẹ mình, hắn nghĩ, bản thân mình muốn trùng kích cảnh giới Thần đạo, khẳng định là không thành vấn đề. Chỉ là cần phải từng bước từng bước, cơm phải nhai từng miếng từng miếng. Cụ thể lúc nào có thể đi vào cảnh giới Thần đạo, hắn xác thực không dễ tính ra. Nhưng trong vòng một trăm năm, hắn cũng không phải không có tự tin.</w:t>
      </w:r>
    </w:p>
    <w:p>
      <w:pPr>
        <w:pStyle w:val="BodyText"/>
      </w:pPr>
      <w:r>
        <w:t xml:space="preserve">Dù sao hắn hiện tại mới hơn hai mươi mấy tuổi, cách ba mươi tuổi vẫn còn vài năm nữa.</w:t>
      </w:r>
    </w:p>
    <w:p>
      <w:pPr>
        <w:pStyle w:val="BodyText"/>
      </w:pPr>
      <w:r>
        <w:t xml:space="preserve">- Vô Song, những lời nói cổ vũ ngươi, ta cũng không cần nhiều lời nữa. Đứa trẻ như ngươi, tâm chí kiên định, không bảo thủ, rất tốt, rất tốt.</w:t>
      </w:r>
    </w:p>
    <w:p>
      <w:pPr>
        <w:pStyle w:val="BodyText"/>
      </w:pPr>
      <w:r>
        <w:t xml:space="preserve">Tần Trọng Dương nói đến đây, đột nhiên nở nụ cười, khóe miệng lại rõ ràng tràn ra một chút nụ cười giễu cợt.</w:t>
      </w:r>
    </w:p>
    <w:p>
      <w:pPr>
        <w:pStyle w:val="BodyText"/>
      </w:pPr>
      <w:r>
        <w:t xml:space="preserve">- Vô Song, Tôn giả Tri Hòe ngày hôm nay có chạy đến oán trách tố khổ với ta vài lần rồi. Hắn nói ngươi không coi ai ra gì, không coi Tôn giả hắn ra cái thể thống gì cả.</w:t>
      </w:r>
    </w:p>
    <w:p>
      <w:pPr>
        <w:pStyle w:val="BodyText"/>
      </w:pPr>
      <w:r>
        <w:t xml:space="preserve">Tần Vô Song trong lòng thở dài, vòng quanh lắt léo bao nhiêu lâu, rốt cục cũng nói thẳng tới chủ đề chính rồi. Nhưng mà hắn nếu đã hạ quyết tâm, cũng không vì vậy mà thay đổi, thản nhiên nói:</w:t>
      </w:r>
    </w:p>
    <w:p>
      <w:pPr>
        <w:pStyle w:val="BodyText"/>
      </w:pPr>
      <w:r>
        <w:t xml:space="preserve">- Tôn giả Tri Hòe, chắc là nghe lời của đệ tử bảo bối của hắn? Thương quá thì thành u mê. Tôn giả Tri Hòe bị mấy lời phiến diện của Tần Thiếu Hồng làm cho thần thức u mê hết cả rồi, giờ không còn giống như lòng dạ của một Tôn giả nữa.</w:t>
      </w:r>
    </w:p>
    <w:p>
      <w:pPr>
        <w:pStyle w:val="BodyText"/>
      </w:pPr>
      <w:r>
        <w:t xml:space="preserve">- Chà, tiểu tử ngươi, cứ luôn như ông cụ non vậy. Ngươi yên tâm đi, phong cách của Tần Thiếu Hồng, tất cả mọi người rất rõ ràng. Việc này bị Tôn giả Tri Hòe làm ồn ào cả lên, cũng chỉ có một chút như vậy mà thôi. Nhưng mà xét trên đại thể, tất cả mọi người đều không lưu tâm. Tôn giả Tri Hòe bao che khuyết điểm, cũng là điều mà mọi người đều biết. Hiện tại ta chỉ hỏi một câu, trận chiến này, ngươi xác định muốn đấu?</w:t>
      </w:r>
    </w:p>
    <w:p>
      <w:pPr>
        <w:pStyle w:val="BodyText"/>
      </w:pPr>
      <w:r>
        <w:t xml:space="preserve">- Chỉ sợ Chưởng môn nhân không đồng ý mà thôi.</w:t>
      </w:r>
    </w:p>
    <w:p>
      <w:pPr>
        <w:pStyle w:val="BodyText"/>
      </w:pPr>
      <w:r>
        <w:t xml:space="preserve">Tần Vô Song như nửa đùa nửa thật.</w:t>
      </w:r>
    </w:p>
    <w:p>
      <w:pPr>
        <w:pStyle w:val="BodyText"/>
      </w:pPr>
      <w:r>
        <w:t xml:space="preserve">Tần Trọng Dương cười nói:</w:t>
      </w:r>
    </w:p>
    <w:p>
      <w:pPr>
        <w:pStyle w:val="BodyText"/>
      </w:pPr>
      <w:r>
        <w:t xml:space="preserve">- Tiểu tử ngươi thật láu cá! Nếu là ngươi nói ra, ta và Nhị Chưởng môn đương nhiên là sẽ đứng sau ủng hộ ngươi rồi.</w:t>
      </w:r>
    </w:p>
    <w:p>
      <w:pPr>
        <w:pStyle w:val="BodyText"/>
      </w:pPr>
      <w:r>
        <w:t xml:space="preserve">- Vậy xin Chưởng môn nhân yên tâm, trận chiến này, nhất định sẽ thu được hiệu quả như mong muốn!</w:t>
      </w:r>
    </w:p>
    <w:p>
      <w:pPr>
        <w:pStyle w:val="BodyText"/>
      </w:pPr>
      <w:r>
        <w:t xml:space="preserve">- Ồ? Còn có hiệu quả như mong muốn sao?</w:t>
      </w:r>
    </w:p>
    <w:p>
      <w:pPr>
        <w:pStyle w:val="BodyText"/>
      </w:pPr>
      <w:r>
        <w:t xml:space="preserve">Tần Trọng Dương ý vị thâm sâu hỏi.</w:t>
      </w:r>
    </w:p>
    <w:p>
      <w:pPr>
        <w:pStyle w:val="BodyText"/>
      </w:pPr>
      <w:r>
        <w:t xml:space="preserve">- Tam Chưởng môn hẳn là so với ta càng hiểu rõ ràng hơn bầu không khí của Thăng Long Pha chứ. Nếu có thể thông qua một trận chiến này, có thể coi như là đánh vỡ bầu không khí không tốt này, ta cho dù là thất bại, cũng có hề gì chứ?</w:t>
      </w:r>
    </w:p>
    <w:p>
      <w:pPr>
        <w:pStyle w:val="BodyText"/>
      </w:pPr>
      <w:r>
        <w:t xml:space="preserve">Tần Vô Song nói rất sảng khoái.</w:t>
      </w:r>
    </w:p>
    <w:p>
      <w:pPr>
        <w:pStyle w:val="BodyText"/>
      </w:pPr>
      <w:r>
        <w:t xml:space="preserve">Tần Trọng Dương cười ha hả:</w:t>
      </w:r>
    </w:p>
    <w:p>
      <w:pPr>
        <w:pStyle w:val="BodyText"/>
      </w:pPr>
      <w:r>
        <w:t xml:space="preserve">- Ngươi nói như vậy, ta đây an tâm rồi. Bởi vì ta so với ai khác đều rõ ràng, ngươi khẳng định không thua. Tần Thiếu Hồng, ài, tiểu tử này thiên phú không tồi. Chỉ tiếc phương thức bồi dưỡng của Tôn giả Tri Hòe, thực tại quá mức cứng ngắc. Cũng tốt, cho hắn ma luyện một chút.</w:t>
      </w:r>
    </w:p>
    <w:p>
      <w:pPr>
        <w:pStyle w:val="BodyText"/>
      </w:pPr>
      <w:r>
        <w:t xml:space="preserve">Nói xong, vừa trêu đùa vừa dặn dò:</w:t>
      </w:r>
    </w:p>
    <w:p>
      <w:pPr>
        <w:pStyle w:val="BodyText"/>
      </w:pPr>
      <w:r>
        <w:t xml:space="preserve">- Vô Song, trên danh nghĩa là sinh tử chi chiến, nhưng ngươi cũng đừng có thật sự lôi tính mệnh ra chơi à. Có chừng có mực. Ngươi cần phải chiếm được tình cảm tốt đẹp của mọi người, cái này nhất định phải nắm chặt. Có lẽ rất nhiều người thích ngươi áp chế sự huênh hoang của Tần Thiếu Hồng hắn, nhưng tuyệt không muốn thấy nội bộ Tần gia thực sự xuất hiện cảnh sinh tử chém giết.</w:t>
      </w:r>
    </w:p>
    <w:p>
      <w:pPr>
        <w:pStyle w:val="BodyText"/>
      </w:pPr>
      <w:r>
        <w:t xml:space="preserve">Tần Vô Song nghiêm nghị:</w:t>
      </w:r>
    </w:p>
    <w:p>
      <w:pPr>
        <w:pStyle w:val="BodyText"/>
      </w:pPr>
      <w:r>
        <w:t xml:space="preserve">- Ta chỉ sợ Tần Thiếu Hồng này sẽ không nghĩ như vậy mà thôi.</w:t>
      </w:r>
    </w:p>
    <w:p>
      <w:pPr>
        <w:pStyle w:val="BodyText"/>
      </w:pPr>
      <w:r>
        <w:t xml:space="preserve">- Hắn dù cho không nghĩ như vậy, thì có sao nào? Ngươi đừng nói với ta, Tần Thiếu Hồng có thể phá vỡ Thần đạo Hộ Thuẫn phòng ngự của ngươi? Tiểu tử ngươi, có Thần đạo Hộ Thuẫn, đã ở trong thế bất bại rồi. Hắn sao có thể đánh nổi ngươi?</w:t>
      </w:r>
    </w:p>
    <w:p>
      <w:pPr>
        <w:pStyle w:val="BodyText"/>
      </w:pPr>
      <w:r>
        <w:t xml:space="preserve">Tần Trọng Dương bất đắc dĩ lắc đầu:</w:t>
      </w:r>
    </w:p>
    <w:p>
      <w:pPr>
        <w:pStyle w:val="BodyText"/>
      </w:pPr>
      <w:r>
        <w:t xml:space="preserve">- Cố gắng nắm chặt, cố gắng phát huy. Lần này, ta sẽ cho ngươi bước lên một vũ đài tốt, hỗ trợ cho ngươi xuất đầu lộ diện. Ta vốn tưởng rằng còn cần một chút thời gian, không nghĩ rằng, bây giờ lại xuất hiện một cơ hội! Vô Song, trận chiến này, vẫn là không quan trọng gì, nhưng tuyệt đối là ngươi phải trổ hết tài năng đánh một trận! Địa vị sau này của ngươi ở Tần gia thế nào, trận chiến này, sẽ chính là trụ cột quan trọng…</w:t>
      </w:r>
    </w:p>
    <w:p>
      <w:pPr>
        <w:pStyle w:val="BodyText"/>
      </w:pPr>
      <w:r>
        <w:t xml:space="preserve">Tần Vô Song trong lòng tâm lĩnh, nở nụ cười mỉm.</w:t>
      </w:r>
    </w:p>
    <w:p>
      <w:pPr>
        <w:pStyle w:val="BodyText"/>
      </w:pPr>
      <w:r>
        <w:t xml:space="preserve">Tần Trọng Dương không nói cái gì nữa:</w:t>
      </w:r>
    </w:p>
    <w:p>
      <w:pPr>
        <w:pStyle w:val="BodyText"/>
      </w:pPr>
      <w:r>
        <w:t xml:space="preserve">- Trở lại Thăng Long Pha đi, ngày mai, Chính Khí Đường sẽ triệu tập tất cả Đệ tử Trung tâm. Trận chiến này của các ngươi, coi như là một màn kịch hay trong lần tụ hội này của Tần gia đi. Vô Song, trận chiến này, ngươi có thể thắng, là có thể lấy được một vé bước lên con đường tiến vào Mộng Huyễn Thiên Trì rồi, hãy toàn lực ứng phó đi!</w:t>
      </w:r>
    </w:p>
    <w:p>
      <w:pPr>
        <w:pStyle w:val="Compact"/>
      </w:pPr>
      <w:r>
        <w:t xml:space="preserve">Ủng hộ chỉ với 1 click và 5s ! (adf.ly/4EmoB)</w:t>
      </w:r>
      <w:r>
        <w:br w:type="textWrapping"/>
      </w:r>
      <w:r>
        <w:br w:type="textWrapping"/>
      </w:r>
    </w:p>
    <w:p>
      <w:pPr>
        <w:pStyle w:val="Heading2"/>
      </w:pPr>
      <w:bookmarkStart w:id="664" w:name="chương-642"/>
      <w:bookmarkEnd w:id="664"/>
      <w:r>
        <w:t xml:space="preserve">642. Chương 64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42: Đại sư huynh, Tần Thái Trù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Không hề nghi ngờ, cái sân khấu tốt nhất theo như lời Tần Trọng Dương nói, đó là lần chọn lựa danh ngạch kỳ này. Tuy rằng nội dung cụ thể vẫn chưa được công bố, nhưng Tần Trọng Dương nói đã là đáp án rõ ràng.</w:t>
      </w:r>
    </w:p>
    <w:p>
      <w:pPr>
        <w:pStyle w:val="BodyText"/>
      </w:pPr>
      <w:r>
        <w:t xml:space="preserve">Tần Vô Song trở lại Thăng Long Pha, tu luyện một đêm, chỉ cảm thấy thần thanh khí sảng. Hắn biết, Chưởng môn nhân dự định đưa hắn từ trong bóng tối bắt đầu đi ra ánh sáng.</w:t>
      </w:r>
    </w:p>
    <w:p>
      <w:pPr>
        <w:pStyle w:val="BodyText"/>
      </w:pPr>
      <w:r>
        <w:t xml:space="preserve">Tần Vô Song tuy rằng càng thích phát triển âm thầm, nhưng hắn cũng rõ ràng, đại trượng phu làm việc nhân đức không nhường kẻ khác, nếu như lùi bước, đó chính là biểu hiện không muốn đảm đương trách nhiệm. Cho nên hắn quyết định tiến lên nghênh đón những khó khăn. Mặc kệ thế nào, đây vẫn là một lần khiêu chiến.</w:t>
      </w:r>
    </w:p>
    <w:p>
      <w:pPr>
        <w:pStyle w:val="BodyText"/>
      </w:pPr>
      <w:r>
        <w:t xml:space="preserve">Tần Vô Song thức dậy sớm, không nghĩ rằng Tần Lam còn thức dậy sớm hơn. Nhìn thấy Tần Vô Song, Tần Lam mặt mày rạng rỡ tới bắt chuyện:</w:t>
      </w:r>
    </w:p>
    <w:p>
      <w:pPr>
        <w:pStyle w:val="BodyText"/>
      </w:pPr>
      <w:r>
        <w:t xml:space="preserve">- Vô Song, ngày hôm qua ngươi thực sự rất uy phong a.</w:t>
      </w:r>
    </w:p>
    <w:p>
      <w:pPr>
        <w:pStyle w:val="BodyText"/>
      </w:pPr>
      <w:r>
        <w:t xml:space="preserve">Tần Vô Song đối với Tần Lam lại có chút hảo cảm, chí ít ngày hôm qua dưới cái loại tình hình đó, Tần Lam này không có trốn đi, cho thấy Tần Lam vẫn là có chút khí khái, cười cười:</w:t>
      </w:r>
    </w:p>
    <w:p>
      <w:pPr>
        <w:pStyle w:val="BodyText"/>
      </w:pPr>
      <w:r>
        <w:t xml:space="preserve">- Không phải ta uy phong, mà là bọn chúng quá hèn mọn.</w:t>
      </w:r>
    </w:p>
    <w:p>
      <w:pPr>
        <w:pStyle w:val="BodyText"/>
      </w:pPr>
      <w:r>
        <w:t xml:space="preserve">Tần Lam cười hắc hắc, nhiều ít có chút ý tứ lấy lòng, cũng nói:</w:t>
      </w:r>
    </w:p>
    <w:p>
      <w:pPr>
        <w:pStyle w:val="BodyText"/>
      </w:pPr>
      <w:r>
        <w:t xml:space="preserve">- Vô Song, ngày hôm qua ta liên lạc một chút các đệ tử chi mạch bên ngoài, mọi người cùng giao lưu cho chút ý kiến.</w:t>
      </w:r>
    </w:p>
    <w:p>
      <w:pPr>
        <w:pStyle w:val="BodyText"/>
      </w:pPr>
      <w:r>
        <w:t xml:space="preserve">- Cái gì?</w:t>
      </w:r>
    </w:p>
    <w:p>
      <w:pPr>
        <w:pStyle w:val="BodyText"/>
      </w:pPr>
      <w:r>
        <w:t xml:space="preserve">Cặp lông mày của Tần Vô Song hơi nhíu lại. Hắn đại khái đoán được Tần Lam muốn nói cái gì, nhưng mà hắn đối với chuyện này căn bản không có nhiều hứng thú.</w:t>
      </w:r>
    </w:p>
    <w:p>
      <w:pPr>
        <w:pStyle w:val="BodyText"/>
      </w:pPr>
      <w:r>
        <w:t xml:space="preserve">- Là như vầy, hiện tại Thăng Long Pha có vài cái phạm vi. Chúng ta đệ tử chi mạch bên ngoài vốn rất bị xa lánh. Cho nên mọi người đều nghĩ rất cần phải thành lập nên một cái phạm vi dành riêng cho những đệ tử chi mạch bên ngoài chúng ta. Ngươi thấy…</w:t>
      </w:r>
    </w:p>
    <w:p>
      <w:pPr>
        <w:pStyle w:val="BodyText"/>
      </w:pPr>
      <w:r>
        <w:t xml:space="preserve">Nói ra, đệ tử chi mạch bên ngoài ở Thăng Long Pha xác thực có chút ấm ức kìm nén, nhưng mà, loại việc phạm vi này, đúng lúc Tần Vô Song cảm thấy vô cùng phản cảm. Hắn lần này định chiến ước với Tần Thiếu Hồng, kỳ thực điểm xuất phát chính là muốn ra sức phá tan cái quy củ phạm vi cố hữu đó.</w:t>
      </w:r>
    </w:p>
    <w:p>
      <w:pPr>
        <w:pStyle w:val="BodyText"/>
      </w:pPr>
      <w:r>
        <w:t xml:space="preserve">Đứng từ góc độ vì tương lai sau này của Tần gia mà lo lắng, loại phạm vi bảo thủ này, khẳng định bất lợi đối với sự phát triển của Tần gia, thậm chí sẽ có thể trở thành sự trói buộc của Tần gia.</w:t>
      </w:r>
    </w:p>
    <w:p>
      <w:pPr>
        <w:pStyle w:val="BodyText"/>
      </w:pPr>
      <w:r>
        <w:t xml:space="preserve">- Tần Lam, tâm tình các ngươi ta có thể hiểu được.</w:t>
      </w:r>
    </w:p>
    <w:p>
      <w:pPr>
        <w:pStyle w:val="BodyText"/>
      </w:pPr>
      <w:r>
        <w:t xml:space="preserve">Tần Vô Song cũng chưa phát giận, mà là kiên trì nói:</w:t>
      </w:r>
    </w:p>
    <w:p>
      <w:pPr>
        <w:pStyle w:val="BodyText"/>
      </w:pPr>
      <w:r>
        <w:t xml:space="preserve">- Thế nhưng, Tần gia chỉ có một. Nếu như đệ tử Tần gia để sự đấu tranh về khí phách mà trở nên tự trói buộc trong cái phạm vi nhỏ hẹp đó, tiền đồ của Tần gia, tất nhiên sẽ bị hủy hoại trong chốc lát. Tần Lam, nam nhi cần tự mình cố gắng, cái gì phạm vi, cái gì tiểu đội, đều là không đáng tin cậy. Tần gia có thể tồn tại trụ vững mấy vạn năm, một mực tại Thiên Đế Sơn, dựa vào không phải là cái phạm vi nhỏ hẹp đó, sự khôn vặt đó. Tần gia chỉ có một loại khí khái, đó chính là đoàn kết. Tuyệt đối không thể khiến nội chiến trở thành chính đạo của Tần gia. Cho nên, đề nghị của ngươi, ta không những không ủng hộ, thậm chí rất chán ghét. Nói như vậy, ngươi hiểu chứ?</w:t>
      </w:r>
    </w:p>
    <w:p>
      <w:pPr>
        <w:pStyle w:val="BodyText"/>
      </w:pPr>
      <w:r>
        <w:t xml:space="preserve">Tần Lam cứng họng, hiển nhiên là không ngờ tới Tần Vô Song sẽ nói như vậy, trong lúc nhất thời có chút xấu hổ, miệng há hốc ra, nhưng cũng nói không ra lời.</w:t>
      </w:r>
    </w:p>
    <w:p>
      <w:pPr>
        <w:pStyle w:val="BodyText"/>
      </w:pPr>
      <w:r>
        <w:t xml:space="preserve">- Vô Song. Ngươi… Ai!</w:t>
      </w:r>
    </w:p>
    <w:p>
      <w:pPr>
        <w:pStyle w:val="BodyText"/>
      </w:pPr>
      <w:r>
        <w:t xml:space="preserve">Tần Lam thở dài một hơi:</w:t>
      </w:r>
    </w:p>
    <w:p>
      <w:pPr>
        <w:pStyle w:val="BodyText"/>
      </w:pPr>
      <w:r>
        <w:t xml:space="preserve">- Cũng khó trách, thực lực của ngươi cường đại như thế, hoàn toàn có thể siêu nhiên như Tần Thái Trùng sư huynh, căn bản không cần bất cứ phạm vi gì cả.</w:t>
      </w:r>
    </w:p>
    <w:p>
      <w:pPr>
        <w:pStyle w:val="BodyText"/>
      </w:pPr>
      <w:r>
        <w:t xml:space="preserve">Tần Vô Song nhìn thấy Tần Lam không có lĩnh hội được ý tứ của hắn, bất đắc dĩ lắc đầu. Xem ra bầu không khí của Thăng Long Pha này đã thấm vào xương tủy rồi, ngày một ngày hai muốn cải biến thật là vô cùng trắc trở.</w:t>
      </w:r>
    </w:p>
    <w:p>
      <w:pPr>
        <w:pStyle w:val="BodyText"/>
      </w:pPr>
      <w:r>
        <w:t xml:space="preserve">- Được rồi, cái gì cũng đừng nói nữa. Chuẩn bị một chút, lập tức cần đến Chính Khí Đường.</w:t>
      </w:r>
    </w:p>
    <w:p>
      <w:pPr>
        <w:pStyle w:val="BodyText"/>
      </w:pPr>
      <w:r>
        <w:t xml:space="preserve">- Tới Chính Khí Đường?</w:t>
      </w:r>
    </w:p>
    <w:p>
      <w:pPr>
        <w:pStyle w:val="BodyText"/>
      </w:pPr>
      <w:r>
        <w:t xml:space="preserve">Tần Lam chớp con mắt:</w:t>
      </w:r>
    </w:p>
    <w:p>
      <w:pPr>
        <w:pStyle w:val="BodyText"/>
      </w:pPr>
      <w:r>
        <w:t xml:space="preserve">- Ngươi… Tần Thiếu Hồng không phải muốn tìm ngươi quyết đấu sao?</w:t>
      </w:r>
    </w:p>
    <w:p>
      <w:pPr>
        <w:pStyle w:val="BodyText"/>
      </w:pPr>
      <w:r>
        <w:t xml:space="preserve">- Hắc, quyết đấu, nhưng không phải ở chỗ này.</w:t>
      </w:r>
    </w:p>
    <w:p>
      <w:pPr>
        <w:pStyle w:val="BodyText"/>
      </w:pPr>
      <w:r>
        <w:t xml:space="preserve">Tần Vô Song thản nhiên nhìn ra xa, quả nhiên, lúc này, Ngọc bài Truyền thức của tất cả các Đệ tử Trung tâm, đều thu được thông báo tụ họp.</w:t>
      </w:r>
    </w:p>
    <w:p>
      <w:pPr>
        <w:pStyle w:val="BodyText"/>
      </w:pPr>
      <w:r>
        <w:t xml:space="preserve">Tần Lam sau khi thu được tin tức, vô cùng giật mình nhìn Tần Vô Song:</w:t>
      </w:r>
    </w:p>
    <w:p>
      <w:pPr>
        <w:pStyle w:val="BodyText"/>
      </w:pPr>
      <w:r>
        <w:t xml:space="preserve">- Vô Song, ngươi sao biết là sẽ tụ tập?</w:t>
      </w:r>
    </w:p>
    <w:p>
      <w:pPr>
        <w:pStyle w:val="BodyText"/>
      </w:pPr>
      <w:r>
        <w:t xml:space="preserve">- Tần Lam, ngươi muốn biết nguyên nhân, thì cố gắng đề thăng tu vi đi. Đợi ngươi có thể từ trong Đệ tử Trung tâm trổ hết tài năng, trong lòng sẽ không còn mấy quan niệm phạm vi nhỏ hẹp này nữa, có lẽ liền sẽ hiểu được.</w:t>
      </w:r>
    </w:p>
    <w:p>
      <w:pPr>
        <w:pStyle w:val="BodyText"/>
      </w:pPr>
      <w:r>
        <w:t xml:space="preserve">Tần Lam như hiểu mà không hiểu nhìn Tần Vô Song, cảm thấy Tần Vô Song này thật là quá thần bí rồi. Một loại sùng bái phát ra từ tận đáy lòng thản nhiên nổi lên.</w:t>
      </w:r>
    </w:p>
    <w:p>
      <w:pPr>
        <w:pStyle w:val="BodyText"/>
      </w:pPr>
      <w:r>
        <w:t xml:space="preserve">- Đi thôi!</w:t>
      </w:r>
    </w:p>
    <w:p>
      <w:pPr>
        <w:pStyle w:val="BodyText"/>
      </w:pPr>
      <w:r>
        <w:t xml:space="preserve">Tần Vô Song gọi, phiêu nhiên rời khỏi.</w:t>
      </w:r>
    </w:p>
    <w:p>
      <w:pPr>
        <w:pStyle w:val="BodyText"/>
      </w:pPr>
      <w:r>
        <w:t xml:space="preserve">Tần Lam vô tri vô giác, có chút suy nghĩ, vô thức theo sát phía sau.</w:t>
      </w:r>
    </w:p>
    <w:p>
      <w:pPr>
        <w:pStyle w:val="BodyText"/>
      </w:pPr>
      <w:r>
        <w:t xml:space="preserve">Trong Chính Khí Đường, lần lần lượt lượt, các Đệ tử Trung tâm đã dần dần tề tựu. Lệnh triệu tập lần này cấp bậc rất cao, tất cả Đệ tử Trung tâm phải đến đông đủ.</w:t>
      </w:r>
    </w:p>
    <w:p>
      <w:pPr>
        <w:pStyle w:val="BodyText"/>
      </w:pPr>
      <w:r>
        <w:t xml:space="preserve">Tần Vô Song lần này tận lực quan sát một chút, quả nhiên đúng như Tần Lam nói, túm năm tụm ba, đều có một cái phạm vi đặc thù nào đó, mà các Đệ tử Trung tâm cùng một phạm vi, cũng đều có ý thức tụ họp lại cùng một chỗ.</w:t>
      </w:r>
    </w:p>
    <w:p>
      <w:pPr>
        <w:pStyle w:val="BodyText"/>
      </w:pPr>
      <w:r>
        <w:t xml:space="preserve">Tần Vô Song quan sát, tổng cộng có năm kẻ nhân khí vô cùng cao ngạo, mà năm người này, vừa vặn đều là Hư Võ Đại viên mãn, cũng là năm kẻ trong hàng ngũ Đệ tử Trung tâm thể hiện nổi trội nhất.</w:t>
      </w:r>
    </w:p>
    <w:p>
      <w:pPr>
        <w:pStyle w:val="BodyText"/>
      </w:pPr>
      <w:r>
        <w:t xml:space="preserve">Trong đó bốn kẻ, Tần Vô Song trước đó đã gặp qua, phân biệt là Tần Thiếu Hồng, Tần Hạo, Tần Khê cùng với Tần Hồng Nhạn. Còn một kẻ ngày đó không tham gia cùng bọn với Tần Thiếu Hồng.</w:t>
      </w:r>
    </w:p>
    <w:p>
      <w:pPr>
        <w:pStyle w:val="BodyText"/>
      </w:pPr>
      <w:r>
        <w:t xml:space="preserve">Người này, tên là Tần Chi Trữ, có vẻ có chút độc lập đặc biệt. Nhưng cũng không ảnh hưởng tới nhân khí của hắn. Bên cạnh hắn, tụ tập Đệ tử Trung tâm, về mặt số lượng trái lại còn nhiều hơn Tần Thiếu Hồng một chút.</w:t>
      </w:r>
    </w:p>
    <w:p>
      <w:pPr>
        <w:pStyle w:val="BodyText"/>
      </w:pPr>
      <w:r>
        <w:t xml:space="preserve">Tần Chi Trữ này vóc người thon gầy, nhưng khiến cho một loại cảm giác nhẹ nhàng khoan khoái, khuyết điểm duy nhất là, trên khí chất của người này có chút trong trẻo nhưng lạnh lùng, so với những người khác có vẻ có chút không hợp nhau.</w:t>
      </w:r>
    </w:p>
    <w:p>
      <w:pPr>
        <w:pStyle w:val="BodyText"/>
      </w:pPr>
      <w:r>
        <w:t xml:space="preserve">Nhưng Tần Vô Song trái lại đối với Tần Chi Trữ này có cảm giác rất tốt. Đương nhiên, nguyên nhân chủ yếu chính giá Tần Chi Trữ không có tham trong sự kiện nháo sự của đám người Tần Thiếu Hồng.</w:t>
      </w:r>
    </w:p>
    <w:p>
      <w:pPr>
        <w:pStyle w:val="BodyText"/>
      </w:pPr>
      <w:r>
        <w:t xml:space="preserve">Năm kẻ đó đều đến đông đủ, thêm Tần Vô Song, sáu nhân vật nghiễm nhiên trở thành nhân vật tiêu điểm trong hàng ngũ của các Đệ tử Trung tâm. Đương nhiên, tiêu điểm lớn nhất trong hàng ngũ Đệ tử Trung tâm, lúc này vẫn chưa tới.</w:t>
      </w:r>
    </w:p>
    <w:p>
      <w:pPr>
        <w:pStyle w:val="BodyText"/>
      </w:pPr>
      <w:r>
        <w:t xml:space="preserve">- Rất kỳ quái à, ngày hôm nay cũng không phải ngày đại tụ hội theo ước định, vì sao triệu tập mọi người tới đây?</w:t>
      </w:r>
    </w:p>
    <w:p>
      <w:pPr>
        <w:pStyle w:val="BodyText"/>
      </w:pPr>
      <w:r>
        <w:t xml:space="preserve">Các Đệ tử Trung tâm, phần lớn vẫn là tin tức chưa linh thông, cùng nhau dò hỏi.</w:t>
      </w:r>
    </w:p>
    <w:p>
      <w:pPr>
        <w:pStyle w:val="BodyText"/>
      </w:pPr>
      <w:r>
        <w:t xml:space="preserve">- Ai biết đâu? Hay là phát sinh ra một chuyện trọng đại gì rồi chứ?</w:t>
      </w:r>
    </w:p>
    <w:p>
      <w:pPr>
        <w:pStyle w:val="BodyText"/>
      </w:pPr>
      <w:r>
        <w:t xml:space="preserve">- Hắc hắc, các ngươi tin tức thô lậu vậy sao? Không có nghe nói sao? Tần Thiếu Hồng sư huynh, khiêu chiến kẻ mới tới là Tần Vô Song, hai người định ra sinh tử ước chiến rồi!</w:t>
      </w:r>
    </w:p>
    <w:p>
      <w:pPr>
        <w:pStyle w:val="BodyText"/>
      </w:pPr>
      <w:r>
        <w:t xml:space="preserve">Cái tin tức giống như trái bom nổ này, nhất thời truyền khắp toàn bộ Chính Khí Đường, lúc này không có các Tôn giả và Trưởng lão ở đây, Đệ tử Trung tâm càng không kiêng nể gì cả, không ngừng nghị luận, bàn tán xôn xao cả lên.</w:t>
      </w:r>
    </w:p>
    <w:p>
      <w:pPr>
        <w:pStyle w:val="BodyText"/>
      </w:pPr>
      <w:r>
        <w:t xml:space="preserve">Hiển nhiên, những Đệ tử Trung tâm này cũng chỉ là thích náo nhiệt. Hằng ngày tu luyện đều rất khô khan, khiến cho bọn họ đối với loại sự việc này vô cùng mẫn cảm, nghe nói có người muốn đi sinh tử quyết đấu, nhất thời hăng hái cả lên.</w:t>
      </w:r>
    </w:p>
    <w:p>
      <w:pPr>
        <w:pStyle w:val="BodyText"/>
      </w:pPr>
      <w:r>
        <w:t xml:space="preserve">- Tần Thiếu Hồng sư huynh? Ngươi tự mình xuất thủ sao?</w:t>
      </w:r>
    </w:p>
    <w:p>
      <w:pPr>
        <w:pStyle w:val="BodyText"/>
      </w:pPr>
      <w:r>
        <w:t xml:space="preserve">- Đó là đương nhiên rồi!</w:t>
      </w:r>
    </w:p>
    <w:p>
      <w:pPr>
        <w:pStyle w:val="BodyText"/>
      </w:pPr>
      <w:r>
        <w:t xml:space="preserve">- Hây da. Hư Võ Đại viên mãn xuất thủ, thật đúng là đại hội lớn à. Lần này, chắc hẳn là Chưởng môn nhân đều vô cùng xem trọng nhỉ. Sư phụ của Thiếu Hồng sư huynh, chính là Tôn giả Tri Hòe, năng lực rất lớn đó!</w:t>
      </w:r>
    </w:p>
    <w:p>
      <w:pPr>
        <w:pStyle w:val="BodyText"/>
      </w:pPr>
      <w:r>
        <w:t xml:space="preserve">- Tần Vô Song này, há chẳng phải là rất thảm rồi sao?</w:t>
      </w:r>
    </w:p>
    <w:p>
      <w:pPr>
        <w:pStyle w:val="BodyText"/>
      </w:pPr>
      <w:r>
        <w:t xml:space="preserve">- Ai, ngươi nói Tần Vô Song này, vừa tới Vấn Đỉnh Sơn được bao lâu chứ? Thế nào lại mâu thuẫn với Thiếu Hồng sư huynh nhỉ? Chẳng lẽ hắn có mắt không tròng?</w:t>
      </w:r>
    </w:p>
    <w:p>
      <w:pPr>
        <w:pStyle w:val="BodyText"/>
      </w:pPr>
      <w:r>
        <w:t xml:space="preserve">- Tại Thăng Long Pha chúng ta, ngoài Đại sư huynh Tần Thái Trùng, kể cả là Tần Chi Trữ sư huynh, cũng chưa chắc có thể thắng được Tần Thiếu Hồng sư huynh? Tần Vô Song này, lần này sợ rằng thực sự quá mất thể diện rồi.</w:t>
      </w:r>
    </w:p>
    <w:p>
      <w:pPr>
        <w:pStyle w:val="BodyText"/>
      </w:pPr>
      <w:r>
        <w:t xml:space="preserve">- Ngươi nói Tần Vô Song cũng thật thích gây sự, một tên mới đến từ các quốc gia nhân loại, lại chọc giận Tần Thiếu Hồng sư huynh, đây là cố ý tự tìm phiền phức à.</w:t>
      </w:r>
    </w:p>
    <w:p>
      <w:pPr>
        <w:pStyle w:val="BodyText"/>
      </w:pPr>
      <w:r>
        <w:t xml:space="preserve">- Cái này cũng không dễ nói. Không biết nội tình ân oán bên trong, ai cũng không thể nói rõ ràng được.</w:t>
      </w:r>
    </w:p>
    <w:p>
      <w:pPr>
        <w:pStyle w:val="BodyText"/>
      </w:pPr>
      <w:r>
        <w:t xml:space="preserve">- Lại nói, Tần Vô Song hình như rất biết cách gây sự, nếu không cũng không đánh nhau với La Thiên Đạo Trường lớn đến như vậy.</w:t>
      </w:r>
    </w:p>
    <w:p>
      <w:pPr>
        <w:pStyle w:val="BodyText"/>
      </w:pPr>
      <w:r>
        <w:t xml:space="preserve">- Không thể nói như vậy được. La Thiên Đạo Trường ức hiếp người quá đáng, Tần Vô Song phản kháng, đương nhiên, cũng không tính là gì? Hơn nữa Tần Thiếu Hồng sư huynh cường thế như vậy, hắn không gây khó dễ cho người khác thì thôi, kẻ khác còn dám gây khó dễ hắn sao? Sự tình trong này, đúng là không dễ nói.</w:t>
      </w:r>
    </w:p>
    <w:p>
      <w:pPr>
        <w:pStyle w:val="BodyText"/>
      </w:pPr>
      <w:r>
        <w:t xml:space="preserve">Những Đệ tử Trung tâm này, mỗi kẻ đều tự có ý kiến riêng, cách nghĩ riêng. Nhưng tổng thể mà nói, thương tiếc cho Tần Vô Song cũng càng nhiều hơn.</w:t>
      </w:r>
    </w:p>
    <w:p>
      <w:pPr>
        <w:pStyle w:val="BodyText"/>
      </w:pPr>
      <w:r>
        <w:t xml:space="preserve">Hiển nhiên, bọn họ đều nghe qua tên tuổi của Tần Vô Song đối phó với La Thiên Đạo Trường, nhưng tai nghe là hư, mắt thấy mới là thật. Tần Vô Song này danh tiếng ngập trời, thế nhưng bọn họ chưa thấy qua, rốt cuộc có bao nhiêu lợi hại cũng không rõ ràng lắm. Thế nhưng thực lực của Tần Thiếu Hồng, rất nhiều người đều đã được chứng kiến qua.</w:t>
      </w:r>
    </w:p>
    <w:p>
      <w:pPr>
        <w:pStyle w:val="BodyText"/>
      </w:pPr>
      <w:r>
        <w:t xml:space="preserve">Cho nên, mặc kệ ai ức hiếp ai, cảm giác chung của mọi người, Tần Vô Song và Tần Thiếu Hồng chênh lệch chính là rất lớn. Dù sao Tần Thiếu Hồng cũng là thực lực cấp bậc Hư Võ Đại viên mãn.</w:t>
      </w:r>
    </w:p>
    <w:p>
      <w:pPr>
        <w:pStyle w:val="BodyText"/>
      </w:pPr>
      <w:r>
        <w:t xml:space="preserve">Tần Vô Song tự nhiên sẽ không vô vị để mấy lời này ở trong lòng, chỉ như gió thổi qua tai, căn bản không so đo.</w:t>
      </w:r>
    </w:p>
    <w:p>
      <w:pPr>
        <w:pStyle w:val="BodyText"/>
      </w:pPr>
      <w:r>
        <w:t xml:space="preserve">Hắn lúc này tâm trong như nước, loại ân oán cá nhân này, đối hắn mà nói chỉ lớn hơn hạt vừng một chút, hắn tự nhiên không thèm để ý.</w:t>
      </w:r>
    </w:p>
    <w:p>
      <w:pPr>
        <w:pStyle w:val="BodyText"/>
      </w:pPr>
      <w:r>
        <w:t xml:space="preserve">Bọn đệ tử chi mạch bên ngoài như Tần Lam cũng đều tụ tập một chỗ, cũng không biết đang thảo luận cái gì, thỉnh thoảng đám đệ tử chi mạch bên ngoài này đều hướng ánh mắt nhìn về phía Tần Vô Song.</w:t>
      </w:r>
    </w:p>
    <w:p>
      <w:pPr>
        <w:pStyle w:val="BodyText"/>
      </w:pPr>
      <w:r>
        <w:t xml:space="preserve">Chẳng qua chỉ là liếc mắt một chút, lập tức chuyển rời. Hiển nhiên cũng không muốn tiếp xúc ánh mắt quá mức đối với Tần Vô Song. Tần Vô Song này, đã hình thành một loại lực uy hiếp trong lòng bọn chúng rồi.</w:t>
      </w:r>
    </w:p>
    <w:p>
      <w:pPr>
        <w:pStyle w:val="BodyText"/>
      </w:pPr>
      <w:r>
        <w:t xml:space="preserve">Lúc mọi người dang dồn dập bàn tán, suy đoán không ngừng, bên ngoài tiếng bước chân chợt vang lên, một nhóm các Trưởng lão cũng không ngừng đi tới, tiếp đó là mười hai vị Tôn giả, cũng đều lần lượt tiến đến.</w:t>
      </w:r>
    </w:p>
    <w:p>
      <w:pPr>
        <w:pStyle w:val="BodyText"/>
      </w:pPr>
      <w:r>
        <w:t xml:space="preserve">Cùng vào với mười hai đại Tôn giả, còn có một gã hán tử vóc người khôi ngô, thanh tráng. Người này tướng mạo giản dị, có vẻ thập phần thật thà vụng về.</w:t>
      </w:r>
    </w:p>
    <w:p>
      <w:pPr>
        <w:pStyle w:val="BodyText"/>
      </w:pPr>
      <w:r>
        <w:t xml:space="preserve">Nhưng sau khi tất cả Đệ tử Trung tâm nhìn thấy người này, vẻ mặt hiển lộ sự sùng bái.</w:t>
      </w:r>
    </w:p>
    <w:p>
      <w:pPr>
        <w:pStyle w:val="BodyText"/>
      </w:pPr>
      <w:r>
        <w:t xml:space="preserve">- Thái Trùng sư huynh!</w:t>
      </w:r>
    </w:p>
    <w:p>
      <w:pPr>
        <w:pStyle w:val="BodyText"/>
      </w:pPr>
      <w:r>
        <w:t xml:space="preserve">- Thái Trùng sư huynh tới!</w:t>
      </w:r>
    </w:p>
    <w:p>
      <w:pPr>
        <w:pStyle w:val="BodyText"/>
      </w:pPr>
      <w:r>
        <w:t xml:space="preserve">Một đám cũng đều tiến lên tiếp đón. Đại hán khôi ngô này chính là Tần Thái Trùng, cảm giác không nộ tự uy, nghe mọi người bắt chuyện, vẫy vẫy tay, hào sảng cười nói:</w:t>
      </w:r>
    </w:p>
    <w:p>
      <w:pPr>
        <w:pStyle w:val="BodyText"/>
      </w:pPr>
      <w:r>
        <w:t xml:space="preserve">- Đều tới rồi a!</w:t>
      </w:r>
    </w:p>
    <w:p>
      <w:pPr>
        <w:pStyle w:val="BodyText"/>
      </w:pPr>
      <w:r>
        <w:t xml:space="preserve">Lần trước lúc thảo luận danh hiệu Đệ tử Trung tâm của Tần Vô Song, Tần Thái Trùng cách Vấn Đỉnh Sơn quá xa, không kịp trở về. Đây là lần đầu tiên Tần Vô Song nhìn thấy Tần Thái Trùng, thấy người này khí độ bất phàm, long hành hổ bộ, diện mạo hiên ngang, trong lòng cũng là âm thầm gật đầu, Tần Thái Trùng này, đúng là hảo hán tử.</w:t>
      </w:r>
    </w:p>
    <w:p>
      <w:pPr>
        <w:pStyle w:val="BodyText"/>
      </w:pPr>
      <w:r>
        <w:t xml:space="preserve">Tần Thái Trùng sang sảng cười to, hướng bên Tần Vô Song bên này đi tới, nhiệt tình dào dạt mà hỏi thăm:</w:t>
      </w:r>
    </w:p>
    <w:p>
      <w:pPr>
        <w:pStyle w:val="BodyText"/>
      </w:pPr>
      <w:r>
        <w:t xml:space="preserve">- Ngươi hẳn là Tần Vô Song sư đệ phải không?</w:t>
      </w:r>
    </w:p>
    <w:p>
      <w:pPr>
        <w:pStyle w:val="BodyText"/>
      </w:pPr>
      <w:r>
        <w:t xml:space="preserve">- Thái Trùng sư huynh, ngưỡng mộ đại danh đã lâu.</w:t>
      </w:r>
    </w:p>
    <w:p>
      <w:pPr>
        <w:pStyle w:val="BodyText"/>
      </w:pPr>
      <w:r>
        <w:t xml:space="preserve">Tần Vô Song cũng không chậm trễ, ấn tượng đầu tiên của hắn đối với Tần Thái Trùng quả thật không sai.</w:t>
      </w:r>
    </w:p>
    <w:p>
      <w:pPr>
        <w:pStyle w:val="BodyText"/>
      </w:pPr>
      <w:r>
        <w:t xml:space="preserve">Tần Thái Trùng vỗ vỗ bả vai Tần Vô Song vô cùng yêu mến nói:</w:t>
      </w:r>
    </w:p>
    <w:p>
      <w:pPr>
        <w:pStyle w:val="BodyText"/>
      </w:pPr>
      <w:r>
        <w:t xml:space="preserve">- Cừ thật, ta nghe kể về truyền thuyết của ngươi, làm rất khá đó. Trở về chúng ta cùng tới chỗ Nhị Chưởng môn uống rượu, ha ha ha.</w:t>
      </w:r>
    </w:p>
    <w:p>
      <w:pPr>
        <w:pStyle w:val="BodyText"/>
      </w:pPr>
      <w:r>
        <w:t xml:space="preserve">Nói xong, kéo cánh tay của Tần Vô Song, cười to nói:</w:t>
      </w:r>
    </w:p>
    <w:p>
      <w:pPr>
        <w:pStyle w:val="BodyText"/>
      </w:pPr>
      <w:r>
        <w:t xml:space="preserve">- Tới đây, ngồi cùng một chỗ với ta!</w:t>
      </w:r>
    </w:p>
    <w:p>
      <w:pPr>
        <w:pStyle w:val="BodyText"/>
      </w:pPr>
      <w:r>
        <w:t xml:space="preserve">Tần Thái Trùng tính cách hào phóng, trong lúc giơ tay nhấc chân, rất có khí chất của đại ca. Hắn mời như vậy, mặc dù có chút thô lỗ, nhưng cũng không hiện rõ ra vẻ vô lễ, khiến cho kẻ cùng lúc tiếp nhận trong lòng cũng không cảm thấy có điều khúc mắc gì.</w:t>
      </w:r>
    </w:p>
    <w:p>
      <w:pPr>
        <w:pStyle w:val="BodyText"/>
      </w:pPr>
      <w:r>
        <w:t xml:space="preserve">Không ngờ rằng, cử chỉ của Tần Thái Trùng, như cây cung bắn vào lòng bọn Đệ tử Trung tâm, phản ứng đều là hỗn tạp, mỗi kẻ không hề giống nhau.</w:t>
      </w:r>
    </w:p>
    <w:p>
      <w:pPr>
        <w:pStyle w:val="Compact"/>
      </w:pPr>
      <w:r>
        <w:t xml:space="preserve">Ủng hộ chỉ với 1 click và 5s ! (adf.ly/4EmoB)</w:t>
      </w:r>
      <w:r>
        <w:br w:type="textWrapping"/>
      </w:r>
      <w:r>
        <w:br w:type="textWrapping"/>
      </w:r>
    </w:p>
    <w:p>
      <w:pPr>
        <w:pStyle w:val="Heading2"/>
      </w:pPr>
      <w:bookmarkStart w:id="665" w:name="chương-643"/>
      <w:bookmarkEnd w:id="665"/>
      <w:r>
        <w:t xml:space="preserve">643. Chương 64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43: Trận mở màn gay cấ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hìn thấy Tần Vô Song cùng Tần Thái Trùng cặp kỳ với nhau mà đi đến, ánh mắt của Tần Thiếu Hồng, lại hiện lên một tia căm hận không chút che giấu.</w:t>
      </w:r>
    </w:p>
    <w:p>
      <w:pPr>
        <w:pStyle w:val="BodyText"/>
      </w:pPr>
      <w:r>
        <w:t xml:space="preserve">Dựa vào cái gì? Dựa vào cái gì mà Thái Trùng sư huynh lần đầu tiên thấy hắn, liền cất nhắc tên tiểu tử này như vậy? Tần Thiếu Hồng nghĩ thấy rất khó chịu, trong lòng cảm thấy vô cùng bất bình!</w:t>
      </w:r>
    </w:p>
    <w:p>
      <w:pPr>
        <w:pStyle w:val="BodyText"/>
      </w:pPr>
      <w:r>
        <w:t xml:space="preserve">- Tần Vô Song này mua danh trục lợi, ngay cả Thái Trùng sư huynh cũng bị hắn giấu diếm lừa gạt. Hôm nay, ta là phải cẩn thận bóc trần bộ mặt thật của hắn, đánh hắn hiện nguyên hình…</w:t>
      </w:r>
    </w:p>
    <w:p>
      <w:pPr>
        <w:pStyle w:val="BodyText"/>
      </w:pPr>
      <w:r>
        <w:t xml:space="preserve">Tần Thiếu Hồng trong lòng có chút oán niệm suy nghĩ.</w:t>
      </w:r>
    </w:p>
    <w:p>
      <w:pPr>
        <w:pStyle w:val="BodyText"/>
      </w:pPr>
      <w:r>
        <w:t xml:space="preserve">Mà Tần Lam cùng với mấy gã đệ tử chi mạch bên ngoài, nhìn thấy Thái Trùng sư huynh kẻ mà bọn chúng vô cùng sùng bái, cư nhiên đối với Tần Vô Song lại nâng đỡ như thế, đều giật mình không thôi.</w:t>
      </w:r>
    </w:p>
    <w:p>
      <w:pPr>
        <w:pStyle w:val="BodyText"/>
      </w:pPr>
      <w:r>
        <w:t xml:space="preserve">Ngay cả Tần Chi Trữ trước giờ luôn điềm đạm bình tĩnh, cũng cảm thấy hành động này của Đại sư huynh, có phải là có chút thái quá?</w:t>
      </w:r>
    </w:p>
    <w:p>
      <w:pPr>
        <w:pStyle w:val="BodyText"/>
      </w:pPr>
      <w:r>
        <w:t xml:space="preserve">Lúc mọi người đang cẩn thận suy nghĩ, Tần Vân Nhiên cùng Tần Trọng Dương dắt tay nhau tới, lập tức tạo nên hiệu quả dẹp yên cuộc chiến, trong lúc nhất thời tất cả tiếng nghị luận cũng đều tiêu tan.</w:t>
      </w:r>
    </w:p>
    <w:p>
      <w:pPr>
        <w:pStyle w:val="BodyText"/>
      </w:pPr>
      <w:r>
        <w:t xml:space="preserve">Tần Vân Nhiên mặt mày hớn hở như trước, còn Tần Trọng Dương, thì lại luôn luôn giữ ý tứ hàm xúc nho nhã, khiến cho người ta có một loại cảm giác không thể làm bừa.</w:t>
      </w:r>
    </w:p>
    <w:p>
      <w:pPr>
        <w:pStyle w:val="BodyText"/>
      </w:pPr>
      <w:r>
        <w:t xml:space="preserve">Tần Vân Nhiên ở trên vị trí của Chưởng môn nhân đường đường chính chính ngồi xuống, ha ha cười nói:</w:t>
      </w:r>
    </w:p>
    <w:p>
      <w:pPr>
        <w:pStyle w:val="BodyText"/>
      </w:pPr>
      <w:r>
        <w:t xml:space="preserve">- Lão Tam, quy củ cũ, ngươi tới nói đi…</w:t>
      </w:r>
    </w:p>
    <w:p>
      <w:pPr>
        <w:pStyle w:val="BodyText"/>
      </w:pPr>
      <w:r>
        <w:t xml:space="preserve">Tần Trọng Dương đã quen với phong cách của Tần Vân Nhiên, cũng không từ chối, cao giọng nói:</w:t>
      </w:r>
    </w:p>
    <w:p>
      <w:pPr>
        <w:pStyle w:val="BodyText"/>
      </w:pPr>
      <w:r>
        <w:t xml:space="preserve">- Chư vị, lần này triệu tập đến, có mấy việc phải nói một chút. Việc thứ nhất, đó là Đồ Đằng Tộc Côn Lôn Tiên Tông của Mộng Huyễn Thiên Trì sẽ tổ chức Vạn Pháp Triều Tông Hội, mời các môn phái quan trọng thuộc các Cấm địa của Thần các nơi tới tham gia. Tám môn Thiên Đế Sơn, mỗi một môn đều có sáu danh ngạch. Đôi bên cũng ước định rồi, một lớn mang năm nhỏ. Tất cả trong các ngươi, có năm kẻ sẽ được tuyển ra, do Nhị Chưởng môn dẫn bọn ngươi tới Mộng Huyễn Thiên Trì. Đây là một cái cơ duyên vạn năm mới có một lần. Côn Lôn Tiên Tông chính là Đồ Đằng Tộc của Mộng Huyễn Thiên Trì, không phải là thế lực bình thường. Các tông các môn cũng vô cùng tôn trọng chuyện này…</w:t>
      </w:r>
    </w:p>
    <w:p>
      <w:pPr>
        <w:pStyle w:val="BodyText"/>
      </w:pPr>
      <w:r>
        <w:t xml:space="preserve">Đồ Đằng Tộc nghĩa là gì, trong đám Đệ tử Trung tâm này đều rất rõ ràng. Bởi vậy vừa nghe nói việc này cùng Côn Lôn Tiên Tông có quan hệ, tâm tình cũng phức tạp lên.</w:t>
      </w:r>
    </w:p>
    <w:p>
      <w:pPr>
        <w:pStyle w:val="BodyText"/>
      </w:pPr>
      <w:r>
        <w:t xml:space="preserve">Không hề nghi vấn, mọi người đối với Đồ Đằng Tộc đều là giống nhau. Nhưng năm danh ngạch này, phải từ hai ba trăm tên Đệ tử Trung tâm mà chọn lựa, phương diện xác suất, cũng không chút lạc quan gì.</w:t>
      </w:r>
    </w:p>
    <w:p>
      <w:pPr>
        <w:pStyle w:val="BodyText"/>
      </w:pPr>
      <w:r>
        <w:t xml:space="preserve">Nhất là đám đệ tử không có thực lực tiên phong trong số Đệ tử Trung tâm, tâm tình lại vô cùng phức tạp. Biết rõ cơ hội được lựa chọn là cực kỳ bé nhỏ, nhưng cơ duyên ở trước mặt, lại không thể ức chế sự kích động của nội tâm. Kẻ nào cũng muốn đi liều mạng một phen.</w:t>
      </w:r>
    </w:p>
    <w:p>
      <w:pPr>
        <w:pStyle w:val="BodyText"/>
      </w:pPr>
      <w:r>
        <w:t xml:space="preserve">Đồ Đằng Tộc đối với mọi người mà nói, tuyệt đối là tồn tại giống như một hòn núi cao vậy. Với thế lực Đồ Đằng Tộc tại Hiên Viên Khâu mà nói, tất cả mọi người chỉ biết là có Hiên Viên Tộc, nhưng căn bản không có kẻ nào quen biết qua Đồ Đằng Tộc.</w:t>
      </w:r>
    </w:p>
    <w:p>
      <w:pPr>
        <w:pStyle w:val="BodyText"/>
      </w:pPr>
      <w:r>
        <w:t xml:space="preserve">Có cơ hội như vậy, sao có thể không động lòng?</w:t>
      </w:r>
    </w:p>
    <w:p>
      <w:pPr>
        <w:pStyle w:val="BodyText"/>
      </w:pPr>
      <w:r>
        <w:t xml:space="preserve">Tần Trọng Dương lại nói:</w:t>
      </w:r>
    </w:p>
    <w:p>
      <w:pPr>
        <w:pStyle w:val="BodyText"/>
      </w:pPr>
      <w:r>
        <w:t xml:space="preserve">- Theo vẻ mặt của các ngươi cũng có thể nhìn ra, năm danh ngạch, vốn là vô cùng thưa thớt. Cho nên, chọn lựa sẽ vô cùng khó khăn. Ta cùng Nhị Chưởng môn thương nghị một phen, đã có một cái phương thức chọn lựa. Đầu tiên, Tần Thái Trùng thực lực siêu quần, miễn chọn lựa, trực tiếp vào vòng trong, nói vậy mọi người không có ý kiến gì chứ…</w:t>
      </w:r>
    </w:p>
    <w:p>
      <w:pPr>
        <w:pStyle w:val="BodyText"/>
      </w:pPr>
      <w:r>
        <w:t xml:space="preserve">Tần Thái Trùng cười cười, hiển nhiên đối với việc này sớm có dự liệu, cũng không cảm thấy ngoài ý muốn.</w:t>
      </w:r>
    </w:p>
    <w:p>
      <w:pPr>
        <w:pStyle w:val="BodyText"/>
      </w:pPr>
      <w:r>
        <w:t xml:space="preserve">Cấp cho Tần Thái Trùng đặc quyền, mấy Đệ tử Trung tâm của Thăng Long Pha là không có khả năng có ai đưa ra ý kiến phản đối. Dù sao Tần Thái Trùng thực lực siêu nhiên, đã không cùng cấp bậc với mọi người.</w:t>
      </w:r>
    </w:p>
    <w:p>
      <w:pPr>
        <w:pStyle w:val="BodyText"/>
      </w:pPr>
      <w:r>
        <w:t xml:space="preserve">Phải biết rằng, Đại sư huynh Tần Thái Trùng kia thế nhưng đã đột phá Hư Võ Cảnh, thành công tiến vào cường giả Kỳ Diệu Huyền Cảnh. Thực lực này, đã đủ có thể để hắn sóng vai cùng với mười hai đại Tôn giả.</w:t>
      </w:r>
    </w:p>
    <w:p>
      <w:pPr>
        <w:pStyle w:val="BodyText"/>
      </w:pPr>
      <w:r>
        <w:t xml:space="preserve">Cùng so với mấy Đệ tử Trung tâm bọn chúng, tự nhiên đã là vượt qua quá xa, một nhân vật tuyệt thế.</w:t>
      </w:r>
    </w:p>
    <w:p>
      <w:pPr>
        <w:pStyle w:val="BodyText"/>
      </w:pPr>
      <w:r>
        <w:t xml:space="preserve">Kỳ Diệu Huyền Cảnh cùng Hư Võ Cảnh không giống nhau, Hư Võ Cảnh chính là dung nhập hư không, còn Kỳ Diệu Huyền Cảnh, kỳ thật đã là thoát phá hư không, đã là bước trên con đường Thần đạo.</w:t>
      </w:r>
    </w:p>
    <w:p>
      <w:pPr>
        <w:pStyle w:val="BodyText"/>
      </w:pPr>
      <w:r>
        <w:t xml:space="preserve">Nói chuẩn xác, Kỳ Diệu Huyền Cảnh không tính một cái cảnh giới độc lập, mà là thời kỳ quá độ Thần đạo. Bởi vậy, Kỳ Diệu Huyền Cảnh cũng chỉ có hai cái cảnh giới, đầu tiên là Động Huyền Cảnh, kế tiếp là Thông Huyền Cảnh.</w:t>
      </w:r>
    </w:p>
    <w:p>
      <w:pPr>
        <w:pStyle w:val="BodyText"/>
      </w:pPr>
      <w:r>
        <w:t xml:space="preserve">Đương nhiên, vô số tu luyện giả, có thể phá tan Hư Võ Cảnh, tiến vào Kỳ Diệu Huyền Cảnh, nhưng đại đa số, cũng chết tại Kỳ Diệu Huyền Cảnh mà không thể chính thức tiến vào Thần đạo.</w:t>
      </w:r>
    </w:p>
    <w:p>
      <w:pPr>
        <w:pStyle w:val="BodyText"/>
      </w:pPr>
      <w:r>
        <w:t xml:space="preserve">Nhưng mặc dù như thế, Tần Thái Trùng đạt đến cấp bậc Động Huyền Cảnh, đã đủ có thể khinh thường tất cả các Đệ tử Trung tâm khác rồi.</w:t>
      </w:r>
    </w:p>
    <w:p>
      <w:pPr>
        <w:pStyle w:val="BodyText"/>
      </w:pPr>
      <w:r>
        <w:t xml:space="preserve">Bởi vậy, Tần Thái Trùng đạt được đặc quyền, cho dù là Tần Thiếu Hồng cao khí kiêu ngạo như vậy, cũng rất khó nói gì. Chẳng lẻ hắn có thể không phục? Đó là tự tìm phiền phức cho mình.</w:t>
      </w:r>
    </w:p>
    <w:p>
      <w:pPr>
        <w:pStyle w:val="BodyText"/>
      </w:pPr>
      <w:r>
        <w:t xml:space="preserve">Mọi người hiện tại càng quan tâm chính là, chương trình lựa chọn tiếp theo thế nào.</w:t>
      </w:r>
    </w:p>
    <w:p>
      <w:pPr>
        <w:pStyle w:val="BodyText"/>
      </w:pPr>
      <w:r>
        <w:t xml:space="preserve">Tần Trọng Dương mỉm cười nói:</w:t>
      </w:r>
    </w:p>
    <w:p>
      <w:pPr>
        <w:pStyle w:val="BodyText"/>
      </w:pPr>
      <w:r>
        <w:t xml:space="preserve">- Quy tắc của Đại lục Thiên Huyền, đều là cường giả vi tôn, đây là pháp tắc tự nhiên trong thế giới võ giả. Cho nên, lần này chọn lựa, chiếu cố kẻ xuất sắc, vẫn là các Đệ tử Trung tâm có thực lực cường đại.</w:t>
      </w:r>
    </w:p>
    <w:p>
      <w:pPr>
        <w:pStyle w:val="BodyText"/>
      </w:pPr>
      <w:r>
        <w:t xml:space="preserve">Lời này vừa ra, bọn người Tần Thiếu Hồng là mừng thầm, ngoài Tần Thái Trùng cao cao tại thượng ra, thực lực cường đại đương nhiên chính là đám mấy Hư Võ Đại viên mãn bọn hắn.</w:t>
      </w:r>
    </w:p>
    <w:p>
      <w:pPr>
        <w:pStyle w:val="BodyText"/>
      </w:pPr>
      <w:r>
        <w:t xml:space="preserve">- Tần Chi Trữ, Tần Thiếu Hồng, Tần Hạo, Tần Hồng Nhạn, Tần Khê, năm Đệ tử Trung tâm này, thực lực vượt trội, chính là cấp bậc Hư Võ Đại viên mãn, bởi vậy là tuyển thủ hạt giống. Các đệ tử khác, kẻ có chút năng lực liền có thể tiến lên khiêu chiến. Có thể đến Trưởng lão Quan Kỳ báo danh. Có thể khiêu chiến với một tuyển thủ hạt giống. Kẻ khiêu chiến nếu là đả bại tuyển thủ hạt giống, sẽ tự động thay thế địa vị này, trở thành tuyển thủ hạt giống mới. Cứ thế mà làm, tới sau khi không còn người khiêu chiến nữa, cuối cùng còn lại năm tên tuyển thủ hạt giống, sẽ tham dự tranh đoạt bốn danh ngạch. Đến lúc đó, lại công bố quy tắc chọn lựa khác…</w:t>
      </w:r>
    </w:p>
    <w:p>
      <w:pPr>
        <w:pStyle w:val="BodyText"/>
      </w:pPr>
      <w:r>
        <w:t xml:space="preserve">Lời này của Tần Trọng Dương, nhất thời giống như một chậu nước lạnh dội thẳng lên đầu phần lớn Đệ tử Trung tâm. Khiêu chiến năm vị Đệ tử Trung tâm thủ lĩnh kia, không thể không nói, đó là tự tìm khổ.</w:t>
      </w:r>
    </w:p>
    <w:p>
      <w:pPr>
        <w:pStyle w:val="BodyText"/>
      </w:pPr>
      <w:r>
        <w:t xml:space="preserve">Đối với đại đa số Đệ tử Trung tâm mà nói, khiêu chiến năm kẻ kia, căn bản là không thể nào có phần thắng. Đương nhiên, bọn họ cũng không có lý do không phục. Ai bảo bản thân mình không bằng người ta?</w:t>
      </w:r>
    </w:p>
    <w:p>
      <w:pPr>
        <w:pStyle w:val="BodyText"/>
      </w:pPr>
      <w:r>
        <w:t xml:space="preserve">Đương nhiên, cũng có một số ít Đệ tử Trung tâm, nghĩ thấy tu vi bản thân cũng được, có tư cách khiêu chiến một chút, cũng không chần chờ, liền đến chỗ Trưởng lão Quan Kỳ báo danh.</w:t>
      </w:r>
    </w:p>
    <w:p>
      <w:pPr>
        <w:pStyle w:val="BodyText"/>
      </w:pPr>
      <w:r>
        <w:t xml:space="preserve">Không lâu sau, liền có gần mười tên Đệ tử Trung tâm báo danh tham dự. Tần Thái Trùng quay đầu hỏi:</w:t>
      </w:r>
    </w:p>
    <w:p>
      <w:pPr>
        <w:pStyle w:val="BodyText"/>
      </w:pPr>
      <w:r>
        <w:t xml:space="preserve">- Vô Song, ngươi không đi báo danh à…</w:t>
      </w:r>
    </w:p>
    <w:p>
      <w:pPr>
        <w:pStyle w:val="BodyText"/>
      </w:pPr>
      <w:r>
        <w:t xml:space="preserve">Tần Vô Song mỉm cười nói:</w:t>
      </w:r>
    </w:p>
    <w:p>
      <w:pPr>
        <w:pStyle w:val="BodyText"/>
      </w:pPr>
      <w:r>
        <w:t xml:space="preserve">- Không vội.</w:t>
      </w:r>
    </w:p>
    <w:p>
      <w:pPr>
        <w:pStyle w:val="BodyText"/>
      </w:pPr>
      <w:r>
        <w:t xml:space="preserve">Trưởng lão Quan Kỳ giương giọng nói:</w:t>
      </w:r>
    </w:p>
    <w:p>
      <w:pPr>
        <w:pStyle w:val="BodyText"/>
      </w:pPr>
      <w:r>
        <w:t xml:space="preserve">- Phải báo danh, nắm lấy thời gian, đợi thời gian vừa tới, sẽ không có tư cách báo danh…</w:t>
      </w:r>
    </w:p>
    <w:p>
      <w:pPr>
        <w:pStyle w:val="BodyText"/>
      </w:pPr>
      <w:r>
        <w:t xml:space="preserve">Những gã Đệ tử Trung tâm thật sự muốn báo danh, cũng đã lên báo. Còn những kẻ do dự không quyết, nhìn thấy khí thế năm kẻ kia, vẻn vẹn có một tia may mắn trong lòng, cũng lập tức biến thành tro tàn.</w:t>
      </w:r>
    </w:p>
    <w:p>
      <w:pPr>
        <w:pStyle w:val="BodyText"/>
      </w:pPr>
      <w:r>
        <w:t xml:space="preserve">Năm kẻ kia tuy rằng biểu tình bình tĩnh, nhưng khí thế này cũng giống như là muốn nuốt chửng kẻ khác à. Lúc này ai đi lên khiêu chiến, thì chính là ý định không nể tình.</w:t>
      </w:r>
    </w:p>
    <w:p>
      <w:pPr>
        <w:pStyle w:val="BodyText"/>
      </w:pPr>
      <w:r>
        <w:t xml:space="preserve">Tần Vô Song đợi thời gian không còn nhiều, lúc này mới đứng lên, chậm rãi đi tới trước mặt Trưởng lão Quan Kỳ, Trưởng lão Quan Kỳ cười nói:</w:t>
      </w:r>
    </w:p>
    <w:p>
      <w:pPr>
        <w:pStyle w:val="BodyText"/>
      </w:pPr>
      <w:r>
        <w:t xml:space="preserve">- Vô Song, tên của ngươi, ta đã tự động thêm lên cho ngươi rồi…</w:t>
      </w:r>
    </w:p>
    <w:p>
      <w:pPr>
        <w:pStyle w:val="BodyText"/>
      </w:pPr>
      <w:r>
        <w:t xml:space="preserve">Tần Vô Song cười khổ:</w:t>
      </w:r>
    </w:p>
    <w:p>
      <w:pPr>
        <w:pStyle w:val="BodyText"/>
      </w:pPr>
      <w:r>
        <w:t xml:space="preserve">- Trưởng lão Quan Kỳ, ngươi thật là…</w:t>
      </w:r>
    </w:p>
    <w:p>
      <w:pPr>
        <w:pStyle w:val="BodyText"/>
      </w:pPr>
      <w:r>
        <w:t xml:space="preserve">- Ha ha, hiện tại tất cả mọi người thực rất chờ mong trận mở màn của ngươi cùng Thiếu Hồng à.</w:t>
      </w:r>
    </w:p>
    <w:p>
      <w:pPr>
        <w:pStyle w:val="BodyText"/>
      </w:pPr>
      <w:r>
        <w:t xml:space="preserve">Tần Vô Song gãi gãi mũi, hóa ra Chưởng môn nhân sớm đã có an bài, trước đó đã cấp báo tên mình lên trên, hơn nữa trực tiếp an bài tại vị trí đầu tiên khiêu chiến Tần Thiếu Hồng, căn bản cũng không cần hắn quan tâm.</w:t>
      </w:r>
    </w:p>
    <w:p>
      <w:pPr>
        <w:pStyle w:val="BodyText"/>
      </w:pPr>
      <w:r>
        <w:t xml:space="preserve">Rất nhanh, danh sách báo danh đã được chỉnh hợp đi ra. Bao gồm Tần Vô Song ở bên trong, vừa lúc là mười người khiêu chiến.</w:t>
      </w:r>
    </w:p>
    <w:p>
      <w:pPr>
        <w:pStyle w:val="BodyText"/>
      </w:pPr>
      <w:r>
        <w:t xml:space="preserve">Tần Trọng Dương nhìn nhìn danh sách, mỉm cười nói:</w:t>
      </w:r>
    </w:p>
    <w:p>
      <w:pPr>
        <w:pStyle w:val="BodyText"/>
      </w:pPr>
      <w:r>
        <w:t xml:space="preserve">- Tốt lắm, ta còn lo lắng khiêu chiến không công bằng, hiện tại danh ngạch vừa lúc mười người, để cam đoan công bình, mỗi người phải phân phối hai kẻ khiêu chiến. Nếu các ngươi có yêu cầu đặc thù, có thể tự mình nói ra. Nếu không có liền rút thăm tùy cơ an bài, thế nào…</w:t>
      </w:r>
    </w:p>
    <w:p>
      <w:pPr>
        <w:pStyle w:val="BodyText"/>
      </w:pPr>
      <w:r>
        <w:t xml:space="preserve">Bình thường mà nói, trừ phi có ân oán trọng đại, nếu không, loại thời điểm này không có ai lại chủ động đưa ra khiêu chiến ai.</w:t>
      </w:r>
    </w:p>
    <w:p>
      <w:pPr>
        <w:pStyle w:val="BodyText"/>
      </w:pPr>
      <w:r>
        <w:t xml:space="preserve">Nhưng suy nghĩ đến danh ngạch lần này thập phần trân quý, cho nên mấy kẻ khiêu chiến, cũng không tiếc đắc tội với kẻ khác.</w:t>
      </w:r>
    </w:p>
    <w:p>
      <w:pPr>
        <w:pStyle w:val="BodyText"/>
      </w:pPr>
      <w:r>
        <w:t xml:space="preserve">- Ta muốn khiêu chiến Tần Khê sư huynh…</w:t>
      </w:r>
    </w:p>
    <w:p>
      <w:pPr>
        <w:pStyle w:val="BodyText"/>
      </w:pPr>
      <w:r>
        <w:t xml:space="preserve">- Ta muốn khiêu chiến Tần Hạo sư huynh…</w:t>
      </w:r>
    </w:p>
    <w:p>
      <w:pPr>
        <w:pStyle w:val="BodyText"/>
      </w:pPr>
      <w:r>
        <w:t xml:space="preserve">Lập tức, còn có ba bốn người, đều đưa ra đối tượng muốn khiêu chiến…</w:t>
      </w:r>
    </w:p>
    <w:p>
      <w:pPr>
        <w:pStyle w:val="BodyText"/>
      </w:pPr>
      <w:r>
        <w:t xml:space="preserve">Trên lý luận, năm kẻ kia đều là Hư Võ Đại viên mãn, nhìn qua khiêu chiến ai cũng chỉ là một chuyện cỏn con. Nhưng cùng là Hư Võ Đại viên mãn, bình thường ai có tiếng một chút, hoặc địa vị thấp một chút, tựa hồ những người này trong lòng đều có tính toán.</w:t>
      </w:r>
    </w:p>
    <w:p>
      <w:pPr>
        <w:pStyle w:val="BodyText"/>
      </w:pPr>
      <w:r>
        <w:t xml:space="preserve">- Ta khiêu chiến, Tần Thiếu Hồng!</w:t>
      </w:r>
    </w:p>
    <w:p>
      <w:pPr>
        <w:pStyle w:val="BodyText"/>
      </w:pPr>
      <w:r>
        <w:t xml:space="preserve">Một cái loại thanh âm khác, nhàn nhạt ở trong đám người vọng ra.</w:t>
      </w:r>
    </w:p>
    <w:p>
      <w:pPr>
        <w:pStyle w:val="BodyText"/>
      </w:pPr>
      <w:r>
        <w:t xml:space="preserve">Khiêu chiến Tần Thiếu Hồng? Tất cả mọi người nghĩ thấy chính mình có phải là nghe lầm? Theo tiếng nhìn lại, Tần Vô Song giơ tay, nhưng trên mặt không có gì gọi là hàm xúc đang nói giỡn…</w:t>
      </w:r>
    </w:p>
    <w:p>
      <w:pPr>
        <w:pStyle w:val="BodyText"/>
      </w:pPr>
      <w:r>
        <w:t xml:space="preserve">Khiêu chiến Tần Hạo, Tần Khê những người này, đó là bởi vì mấy kẻ công nhận, nhân khí của bọn họ không cao bằng Tần Thiếu Hồng và Tần Chi Trữ.</w:t>
      </w:r>
    </w:p>
    <w:p>
      <w:pPr>
        <w:pStyle w:val="BodyText"/>
      </w:pPr>
      <w:r>
        <w:t xml:space="preserve">Phải biết rằng, ngoài Đại sư huynh Tần Thái Trùng, Tần Thiếu Hồng cùng Tần Chi Trữ, trước giờ đều được mọi người công nhận là xếp thứ hai, thứ ba. Chỉ có điều ai trước ai sau vẫn luôn không sắp xếp được mà thôi.</w:t>
      </w:r>
    </w:p>
    <w:p>
      <w:pPr>
        <w:pStyle w:val="BodyText"/>
      </w:pPr>
      <w:r>
        <w:t xml:space="preserve">Với sự luôn luôn bá đạo cùng cường thế của Tần Thiếu Hồng, cái vốn không có ai có ý chủ động đi chọn lựa hắn. Bởi vậy mọi người nhìn thấy Tần Vô Song chủ động đứng ra, lúc này mới giật mình tỉnh ngộ, lúc trước sự đồn đại xem ra không giả à.</w:t>
      </w:r>
    </w:p>
    <w:p>
      <w:pPr>
        <w:pStyle w:val="BodyText"/>
      </w:pPr>
      <w:r>
        <w:t xml:space="preserve">Tần Trọng Dương nhàn nhạt cười:</w:t>
      </w:r>
    </w:p>
    <w:p>
      <w:pPr>
        <w:pStyle w:val="BodyText"/>
      </w:pPr>
      <w:r>
        <w:t xml:space="preserve">- Vô Song, ngươi cùng Thiếu Hồng ước chiến lẫn nhau, ta đã biết rồi. Nếu đã như vậy, ngươi cùng Thiếu Hồng liền làm trận chiến mở màn, thế nào…</w:t>
      </w:r>
    </w:p>
    <w:p>
      <w:pPr>
        <w:pStyle w:val="BodyText"/>
      </w:pPr>
      <w:r>
        <w:t xml:space="preserve">- Ý chỉ của Chưởng môn, Vô Song tự nhiên nghe theo…</w:t>
      </w:r>
    </w:p>
    <w:p>
      <w:pPr>
        <w:pStyle w:val="BodyText"/>
      </w:pPr>
      <w:r>
        <w:t xml:space="preserve">Tần Vô Song nhàn nhạt đáp, lại căn bản không nhìn tới Tần Thiếu Hồng, trực tiếp biến hắn trở thành hư không.</w:t>
      </w:r>
    </w:p>
    <w:p>
      <w:pPr>
        <w:pStyle w:val="BodyText"/>
      </w:pPr>
      <w:r>
        <w:t xml:space="preserve">Tần Thiếu Hồng cũng không dám thua sút:</w:t>
      </w:r>
    </w:p>
    <w:p>
      <w:pPr>
        <w:pStyle w:val="BodyText"/>
      </w:pPr>
      <w:r>
        <w:t xml:space="preserve">- Thiếu Hồng cũng không có ý kiến…</w:t>
      </w:r>
    </w:p>
    <w:p>
      <w:pPr>
        <w:pStyle w:val="BodyText"/>
      </w:pPr>
      <w:r>
        <w:t xml:space="preserve">Nói xong, trừng mắt nhìn Tần Vô Song, tới lúc này rồi, hắn cũng không có hàm xúc gì nữa. Huống chi, hàm xúc chưa bao giờ là phong cách của Tần Thiếu Hồng hắn.</w:t>
      </w:r>
    </w:p>
    <w:p>
      <w:pPr>
        <w:pStyle w:val="BodyText"/>
      </w:pPr>
      <w:r>
        <w:t xml:space="preserve">Hắn cần chính là giáng một đòn phủ đầu, cường thế bá đạo, không chiến mà thắng.</w:t>
      </w:r>
    </w:p>
    <w:p>
      <w:pPr>
        <w:pStyle w:val="BodyText"/>
      </w:pPr>
      <w:r>
        <w:t xml:space="preserve">Tần Vô Song đối với một phen làm ra vẻ của Tần Thiếu Hồng, lại nhắm mắt làm ngơ. Rất tự nhiên hướng đi về chỗ ngồi, thản nhiên nói với Tần Thái Trùng:</w:t>
      </w:r>
    </w:p>
    <w:p>
      <w:pPr>
        <w:pStyle w:val="BodyText"/>
      </w:pPr>
      <w:r>
        <w:t xml:space="preserve">- Thái Trùng sư huynh, khi nào trở về chúng ta cùng nhau uống rượu…</w:t>
      </w:r>
    </w:p>
    <w:p>
      <w:pPr>
        <w:pStyle w:val="BodyText"/>
      </w:pPr>
      <w:r>
        <w:t xml:space="preserve">Tần Thái Trùng cười nói:</w:t>
      </w:r>
    </w:p>
    <w:p>
      <w:pPr>
        <w:pStyle w:val="BodyText"/>
      </w:pPr>
      <w:r>
        <w:t xml:space="preserve">- Được!</w:t>
      </w:r>
    </w:p>
    <w:p>
      <w:pPr>
        <w:pStyle w:val="BodyText"/>
      </w:pPr>
      <w:r>
        <w:t xml:space="preserve">Tần Thiếu Hồng thấy Tần Vô Song rõ ràng không nhìn hắn, phổi như muốn nổ tung lên. Nhưng hiện tại cũng không phải thời điểm phát tác, chỉ có thể thầm hận ở trong lòng:</w:t>
      </w:r>
    </w:p>
    <w:p>
      <w:pPr>
        <w:pStyle w:val="BodyText"/>
      </w:pPr>
      <w:r>
        <w:t xml:space="preserve">- Tiểu tử, hiện tại cho ngươi ngông cuồng một chút, tới lúc luận võ trên đài, ta cho ngươi khóc cũng khóc không ra…</w:t>
      </w:r>
    </w:p>
    <w:p>
      <w:pPr>
        <w:pStyle w:val="BodyText"/>
      </w:pPr>
      <w:r>
        <w:t xml:space="preserve">Ngoài mấy yêu cầu đặc biệt bên ngoài, còn lại những người khiêu chiến, chung quy không thể mất thể diện, tuyệt đối rút thăm tuyển người, rất nhanh, đối thủ mỗi kẻ cũng an bài xong.</w:t>
      </w:r>
    </w:p>
    <w:p>
      <w:pPr>
        <w:pStyle w:val="BodyText"/>
      </w:pPr>
      <w:r>
        <w:t xml:space="preserve">Hiệu suất làm việc của Tần gia thập phần cao, chương trình định ra. Kế tiếp phải làm, đó là bắt đầu khiêu chiến!</w:t>
      </w:r>
    </w:p>
    <w:p>
      <w:pPr>
        <w:pStyle w:val="BodyText"/>
      </w:pPr>
      <w:r>
        <w:t xml:space="preserve">Những Đệ tử Trung tâm này nhất thời thích thú, nếu như cuối cùng vẫn còn có chút mất mát, nghĩ đến trận mở màn vô cùng gay cấn và có kịch tính, sự buồn bực của mọi người đều cho qua như không.</w:t>
      </w:r>
    </w:p>
    <w:p>
      <w:pPr>
        <w:pStyle w:val="BodyText"/>
      </w:pPr>
      <w:r>
        <w:t xml:space="preserve">Có thể tận mắt chứng kiến Tần Thiếu Hồng sư huynh ra tay, cùng với đánh giá thực lực của kẻ nổi danh nhất thời Tần Vô Song, cũng không uổng phí một phen đến Chính Khí Đường hôm nay!</w:t>
      </w:r>
    </w:p>
    <w:p>
      <w:pPr>
        <w:pStyle w:val="Compact"/>
      </w:pPr>
      <w:r>
        <w:t xml:space="preserve">Ủng hộ chỉ với 1 click và 5s ! (adf.ly/4EmoB)</w:t>
      </w:r>
      <w:r>
        <w:br w:type="textWrapping"/>
      </w:r>
      <w:r>
        <w:br w:type="textWrapping"/>
      </w:r>
    </w:p>
    <w:p>
      <w:pPr>
        <w:pStyle w:val="Heading2"/>
      </w:pPr>
      <w:bookmarkStart w:id="666" w:name="chương-644"/>
      <w:bookmarkEnd w:id="666"/>
      <w:r>
        <w:t xml:space="preserve">644. Chương 64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44: Quyết đấu số mện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Diễn võ trường của Tần gia, ở Thiên Đỉnh Bình. Địa thế trống trải, ở chỗ cao của Vấn Đỉnh Sơn, mây che vòng quanh, muôn hình vạn trạng.</w:t>
      </w:r>
    </w:p>
    <w:p>
      <w:pPr>
        <w:pStyle w:val="BodyText"/>
      </w:pPr>
      <w:r>
        <w:t xml:space="preserve">Có thể đến tới Thiên Đỉnh Bình luận võ, bản thân chính là một loại nhận thức đối với thực lực.</w:t>
      </w:r>
    </w:p>
    <w:p>
      <w:pPr>
        <w:pStyle w:val="BodyText"/>
      </w:pPr>
      <w:r>
        <w:t xml:space="preserve">Tần Thiếu Hồng chính là không chút chậm trễ, rất sớm cũng đã đứng ở giữa Diễn võ trường, nghiêm mặt, vẻ mặt giống như đang muốn ăn thịt kẻ khác, một vẻ mặt xúi quẩy.</w:t>
      </w:r>
    </w:p>
    <w:p>
      <w:pPr>
        <w:pStyle w:val="BodyText"/>
      </w:pPr>
      <w:r>
        <w:t xml:space="preserve">Nhìn thấy tình hình này, những kẻ đệ tử trước đây không ưa gì Tần Thiếu Hồng, cũng vì Tần Vô Song mà âm thầm toát mồ hôi, trong lòng đều vì Tần Vô Song cầu nguyện, hy vọng Tần Vô Song hung hăng đánh bại một chút dáng vẻ kiêu căng của Tần Thiếu Hồng.</w:t>
      </w:r>
    </w:p>
    <w:p>
      <w:pPr>
        <w:pStyle w:val="BodyText"/>
      </w:pPr>
      <w:r>
        <w:t xml:space="preserve">Tần Vô Song ánh mắt như đuốc, bốn phía đảo qua như vậy, liền nhìn thấy hoàn toàn vẻ mặt của mọi người, trong lòng cười thầm:</w:t>
      </w:r>
    </w:p>
    <w:p>
      <w:pPr>
        <w:pStyle w:val="BodyText"/>
      </w:pPr>
      <w:r>
        <w:t xml:space="preserve">- Xem ra Tần Thiếu Hồng này làm người cũng chẳng ra làm sao.</w:t>
      </w:r>
    </w:p>
    <w:p>
      <w:pPr>
        <w:pStyle w:val="BodyText"/>
      </w:pPr>
      <w:r>
        <w:t xml:space="preserve">Chậm rãi đi lên đài, thản nhiên liếc mắt nhìn Tần Thiếu Hồng.</w:t>
      </w:r>
    </w:p>
    <w:p>
      <w:pPr>
        <w:pStyle w:val="BodyText"/>
      </w:pPr>
      <w:r>
        <w:t xml:space="preserve">- Tần Vô Song, hôm nay, để Tần Thiếu Hồng ta tới vạch trần cái hư danh của ngươi.</w:t>
      </w:r>
    </w:p>
    <w:p>
      <w:pPr>
        <w:pStyle w:val="BodyText"/>
      </w:pPr>
      <w:r>
        <w:t xml:space="preserve">Tần Thiếu Hồng nhe răng cười nói, trong khẩu khí không phải không có oán khí.</w:t>
      </w:r>
    </w:p>
    <w:p>
      <w:pPr>
        <w:pStyle w:val="BodyText"/>
      </w:pPr>
      <w:r>
        <w:t xml:space="preserve">Tần Vô Song đối với Tần Thiếu Hồng này làm ra vẻ không thèm để ý tới, cũng xoay người nói với hai Đại Chưởng môn:</w:t>
      </w:r>
    </w:p>
    <w:p>
      <w:pPr>
        <w:pStyle w:val="BodyText"/>
      </w:pPr>
      <w:r>
        <w:t xml:space="preserve">- Nhị vị Chưởng môn, trước khi quyết đấu, Vô Song có chút lời, không nói ra thì khó chịu, không biết có nên nói hay không?</w:t>
      </w:r>
    </w:p>
    <w:p>
      <w:pPr>
        <w:pStyle w:val="BodyText"/>
      </w:pPr>
      <w:r>
        <w:t xml:space="preserve">Tần Vân Nhiên tùy ý phất phất tay áo:</w:t>
      </w:r>
    </w:p>
    <w:p>
      <w:pPr>
        <w:pStyle w:val="BodyText"/>
      </w:pPr>
      <w:r>
        <w:t xml:space="preserve">- Chúng ta Tần gia trước giờ không độc đoán, Vô Song, ngươi có chuyện, đừng ngại, có ý tưởng là chuyện tốt.</w:t>
      </w:r>
    </w:p>
    <w:p>
      <w:pPr>
        <w:pStyle w:val="BodyText"/>
      </w:pPr>
      <w:r>
        <w:t xml:space="preserve">Đây hiển nhiên chính là một loại giựt giây, vốn Tôn giả Tri Hòe còn muốn quát lớn Tần Vô Song, để hắn bớt nói lời thừa, nghe Tần Vân Nhiên trực tiếp mở miệng như vậy, khiến những lời định nói cũng đều rụt trở về, chỉ đành căm giận nói:</w:t>
      </w:r>
    </w:p>
    <w:p>
      <w:pPr>
        <w:pStyle w:val="BodyText"/>
      </w:pPr>
      <w:r>
        <w:t xml:space="preserve">- Tần Vô Song, ngươi không phải là đang ở đó kéo dài thời gian chứ?</w:t>
      </w:r>
    </w:p>
    <w:p>
      <w:pPr>
        <w:pStyle w:val="BodyText"/>
      </w:pPr>
      <w:r>
        <w:t xml:space="preserve">- Tôn giả Tri Hòe, đệ tử còn chưa nói, ngươi sao ngắt lời nói ta kéo dài thời gian?</w:t>
      </w:r>
    </w:p>
    <w:p>
      <w:pPr>
        <w:pStyle w:val="BodyText"/>
      </w:pPr>
      <w:r>
        <w:t xml:space="preserve">Tôn giả Tri Hòe bị Tần Vô Song hỏi vặn, nhất thời ngậm miệng không nói gì. Mấy Tôn giả bên cạnh cũng khuyên nhủ:</w:t>
      </w:r>
    </w:p>
    <w:p>
      <w:pPr>
        <w:pStyle w:val="BodyText"/>
      </w:pPr>
      <w:r>
        <w:t xml:space="preserve">- Tri Hòe, đừng cùng thanh niên đấu khí mà! Như Nhị Chưởng môn nói vậy, tuổi trẻ có ý tưởng là chuyện tốt.</w:t>
      </w:r>
    </w:p>
    <w:p>
      <w:pPr>
        <w:pStyle w:val="BodyText"/>
      </w:pPr>
      <w:r>
        <w:t xml:space="preserve">Tôn giả Tri Hòe hừ một tiếng, cũng không nói thêm cái gì, chỉ là lạnh lùng nhìn Tần Vô Song, trong mắt lóe ra một tia sắc thái lạnh lùng.</w:t>
      </w:r>
    </w:p>
    <w:p>
      <w:pPr>
        <w:pStyle w:val="BodyText"/>
      </w:pPr>
      <w:r>
        <w:t xml:space="preserve">Tần Vô Song nhàn nhạt cười, hắng hắng giọng, cất cao giọng nói:</w:t>
      </w:r>
    </w:p>
    <w:p>
      <w:pPr>
        <w:pStyle w:val="BodyText"/>
      </w:pPr>
      <w:r>
        <w:t xml:space="preserve">- Chư vị, Tần Vô Song ta trẻ tuổi, kiến thức nông cạn. Từ các quốc gia nhân loại tới Vấn Đỉnh Sơn, trước giờ ít giao tiếp với kẻ khác, chưa bao giờ định cùng bất kỳ đồng tông đệ tử nào phát sinh xung đột. Hôm nay khiêu chiến Tần Thiếu Hồng sư huynh, không phải ta Tần Vô Song thích khiêu khích, mà là thân bất do kỷ.</w:t>
      </w:r>
    </w:p>
    <w:p>
      <w:pPr>
        <w:pStyle w:val="BodyText"/>
      </w:pPr>
      <w:r>
        <w:t xml:space="preserve">Tần Thiếu Hồng chỉ là nghiêm mặt, giương mắt nhìn Tần Vô Song, mặt vô biểu tình. Trong lòng thầm nghĩ, hiện tại cho ngươi nhất thời già mồm, đợi một lát động thủ, để cho ngươi biết thế nào là lợi hại.</w:t>
      </w:r>
    </w:p>
    <w:p>
      <w:pPr>
        <w:pStyle w:val="BodyText"/>
      </w:pPr>
      <w:r>
        <w:t xml:space="preserve">Tần Vô Song nói chuyện xong, nhàn nhạt hỏi:</w:t>
      </w:r>
    </w:p>
    <w:p>
      <w:pPr>
        <w:pStyle w:val="BodyText"/>
      </w:pPr>
      <w:r>
        <w:t xml:space="preserve">- Thiếu Hồng sư huynh, những lời này của ta, không có trống rỗng bịa đặt, không phải vô duyên vô cớ nói ngươi đâu?</w:t>
      </w:r>
    </w:p>
    <w:p>
      <w:pPr>
        <w:pStyle w:val="BodyText"/>
      </w:pPr>
      <w:r>
        <w:t xml:space="preserve">Tần Thiếu Hồng lãnh đạm nói:</w:t>
      </w:r>
    </w:p>
    <w:p>
      <w:pPr>
        <w:pStyle w:val="BodyText"/>
      </w:pPr>
      <w:r>
        <w:t xml:space="preserve">- Ngươi rốt cuộc muốn nói nhảm nhí đến lúc nào?</w:t>
      </w:r>
    </w:p>
    <w:p>
      <w:pPr>
        <w:pStyle w:val="BodyText"/>
      </w:pPr>
      <w:r>
        <w:t xml:space="preserve">- Không!</w:t>
      </w:r>
    </w:p>
    <w:p>
      <w:pPr>
        <w:pStyle w:val="BodyText"/>
      </w:pPr>
      <w:r>
        <w:t xml:space="preserve">Tần Vô Song khẩu khí kiên định, sắc mặt kiên quyết.</w:t>
      </w:r>
    </w:p>
    <w:p>
      <w:pPr>
        <w:pStyle w:val="BodyText"/>
      </w:pPr>
      <w:r>
        <w:t xml:space="preserve">- Này tuyệt đối không phải nhảm nhí! Nếu Tần Thiếu Hồng ngươi là đệ tử của Thiên Phạt Sơn Trang hay là đệ tử của Lôi Đình Tông, ta không nói tới lời thứ hai, trực tiếp động thủ, sinh tử không bàn. Nhưng ngươi với ta, bất luận xung đột như thế nào, chung quy vẫn là đệ tử Tần gia. Những lời này, ta không nói sẽ không vui.</w:t>
      </w:r>
    </w:p>
    <w:p>
      <w:pPr>
        <w:pStyle w:val="BodyText"/>
      </w:pPr>
      <w:r>
        <w:t xml:space="preserve">Tần Trọng Dương sắc mặt ngưng trọng, cũng không tỏ thái độ. Tần Vân Nhiên còn lại là nụ cười như trước, không cho ý kiến.</w:t>
      </w:r>
    </w:p>
    <w:p>
      <w:pPr>
        <w:pStyle w:val="BodyText"/>
      </w:pPr>
      <w:r>
        <w:t xml:space="preserve">Tôn giả Tri Hòe hừ một tiếng, nhưng hai Đại Chưởng môn cũng không nói gì, hắn ngay cả một bụng lửa giận, cũng không tiện phát ra.</w:t>
      </w:r>
    </w:p>
    <w:p>
      <w:pPr>
        <w:pStyle w:val="BodyText"/>
      </w:pPr>
      <w:r>
        <w:t xml:space="preserve">- Tần Vô Song, ngươi ta đứng ở đây, rốt cuộc là dùng miệng quyết thắng thua, hay là dựa vào tu vi quyết thắng thua? Ta xem ngươi là đầu đuôi đảo lộn a!</w:t>
      </w:r>
    </w:p>
    <w:p>
      <w:pPr>
        <w:pStyle w:val="BodyText"/>
      </w:pPr>
      <w:r>
        <w:t xml:space="preserve">Tần Thiếu Hồng cả giận nói.</w:t>
      </w:r>
    </w:p>
    <w:p>
      <w:pPr>
        <w:pStyle w:val="BodyText"/>
      </w:pPr>
      <w:r>
        <w:t xml:space="preserve">Tần Vô Song cũng căn bản không mắc mưu này của Tần Thiếu Hồng, vẫn hình dáng phong đạm khinh vân như cũ:</w:t>
      </w:r>
    </w:p>
    <w:p>
      <w:pPr>
        <w:pStyle w:val="BodyText"/>
      </w:pPr>
      <w:r>
        <w:t xml:space="preserve">- Thiếu Hồng sư huynh, một khi đã đứng ở trên Diễn võ trường, ngươi còn lo lắng trận chiến này không có cơ hội cho ngươi phát huy sao?</w:t>
      </w:r>
    </w:p>
    <w:p>
      <w:pPr>
        <w:pStyle w:val="BodyText"/>
      </w:pPr>
      <w:r>
        <w:t xml:space="preserve">- Ai bình tĩnh nghe mấy lời nhảm nhí của ngươi? Mọi người là tới nhìn luận võ.</w:t>
      </w:r>
    </w:p>
    <w:p>
      <w:pPr>
        <w:pStyle w:val="BodyText"/>
      </w:pPr>
      <w:r>
        <w:t xml:space="preserve">Tần Thiếu Hồng trực tiếp đem mọi người ra làm lá chắn.</w:t>
      </w:r>
    </w:p>
    <w:p>
      <w:pPr>
        <w:pStyle w:val="BodyText"/>
      </w:pPr>
      <w:r>
        <w:t xml:space="preserve">- Thiếu Hồng sư huynh, ngươi như vậy là sợ ta nói, hay là chột dạ?</w:t>
      </w:r>
    </w:p>
    <w:p>
      <w:pPr>
        <w:pStyle w:val="BodyText"/>
      </w:pPr>
      <w:r>
        <w:t xml:space="preserve">Tần Thiếu Hồng da mặt tức giận đến tím đỏ, mắng to nói:</w:t>
      </w:r>
    </w:p>
    <w:p>
      <w:pPr>
        <w:pStyle w:val="BodyText"/>
      </w:pPr>
      <w:r>
        <w:t xml:space="preserve">- Chột dạ? Ta xem hẳn là ngươi đang lo sợ chứ gì? Bằng không sao chần chừ không chịu động thủ?</w:t>
      </w:r>
    </w:p>
    <w:p>
      <w:pPr>
        <w:pStyle w:val="BodyText"/>
      </w:pPr>
      <w:r>
        <w:t xml:space="preserve">- Tần Thiếu Hồng, động thủ rất đơn giản! Ta chỉ hỏi ngươi mấy vấn đề! Ngươi có dám đáp lại ta không!</w:t>
      </w:r>
    </w:p>
    <w:p>
      <w:pPr>
        <w:pStyle w:val="BodyText"/>
      </w:pPr>
      <w:r>
        <w:t xml:space="preserve">Tần Thiếu Hồng tương đối đối chọi:</w:t>
      </w:r>
    </w:p>
    <w:p>
      <w:pPr>
        <w:pStyle w:val="BodyText"/>
      </w:pPr>
      <w:r>
        <w:t xml:space="preserve">- Có cái gì mà không dám?</w:t>
      </w:r>
    </w:p>
    <w:p>
      <w:pPr>
        <w:pStyle w:val="BodyText"/>
      </w:pPr>
      <w:r>
        <w:t xml:space="preserve">Hắn lúc này cũng là quyết tâm, mặc kệ như thế nào, dù sao cuối cùng vẫn là dựa vào thực lực mà nói chuyện.</w:t>
      </w:r>
    </w:p>
    <w:p>
      <w:pPr>
        <w:pStyle w:val="BodyText"/>
      </w:pPr>
      <w:r>
        <w:t xml:space="preserve">Tần Vô Song gật đầu:</w:t>
      </w:r>
    </w:p>
    <w:p>
      <w:pPr>
        <w:pStyle w:val="BodyText"/>
      </w:pPr>
      <w:r>
        <w:t xml:space="preserve">- Được, ta hỏi ngươi, cái quy củ tại Thăng Long Pha này, rốt cuộc là ai định? Ta tuy rằng là đến từ chi mạch bên ngoài, nhưng trước khi vào núi, Chưởng môn nhân cũng vậy, các Trưởng lão cũng vậy, việc cần chú ý, đều dặn dò qua, lại không có nghe nói, Thăng Long Pha có quy củ này! Ngươi tự mình thiết lập quy củ, tự làm thành các phạm vi ép đuổi các đệ tử chi mạch khác, việc này, có hay không?</w:t>
      </w:r>
    </w:p>
    <w:p>
      <w:pPr>
        <w:pStyle w:val="BodyText"/>
      </w:pPr>
      <w:r>
        <w:t xml:space="preserve">- Quy củ cũng không phải ta định, đó là Thăng Long Pha luôn có vậy! Ngươi đừng đổ nước bẩn lên đầu ta.</w:t>
      </w:r>
    </w:p>
    <w:p>
      <w:pPr>
        <w:pStyle w:val="BodyText"/>
      </w:pPr>
      <w:r>
        <w:t xml:space="preserve">- Vậy sao?</w:t>
      </w:r>
    </w:p>
    <w:p>
      <w:pPr>
        <w:pStyle w:val="BodyText"/>
      </w:pPr>
      <w:r>
        <w:t xml:space="preserve">Tần Vô Song lãnh cười rộ lên, xoay người cao giọng hỏi:</w:t>
      </w:r>
    </w:p>
    <w:p>
      <w:pPr>
        <w:pStyle w:val="BodyText"/>
      </w:pPr>
      <w:r>
        <w:t xml:space="preserve">- Nhị vị Chưởng môn, Tần Thiếu Hồng từng nói, khu vực công cộng Thăng Long Pha là địa bàn riêng của hắn. Mà khu vực công cộng này, cũng đã bị bọn chúng phân chia thành các lãnh địa tư nhân, bên trong Tần gia, thực sự có quy củ này sao?</w:t>
      </w:r>
    </w:p>
    <w:p>
      <w:pPr>
        <w:pStyle w:val="BodyText"/>
      </w:pPr>
      <w:r>
        <w:t xml:space="preserve">Tần Trọng Dương hừ lạnh nói:</w:t>
      </w:r>
    </w:p>
    <w:p>
      <w:pPr>
        <w:pStyle w:val="BodyText"/>
      </w:pPr>
      <w:r>
        <w:t xml:space="preserve">- Chưa bao giờ có quy củ như vậy?</w:t>
      </w:r>
    </w:p>
    <w:p>
      <w:pPr>
        <w:pStyle w:val="BodyText"/>
      </w:pPr>
      <w:r>
        <w:t xml:space="preserve">Tần Thiếu Hồng biết hôm nay nghĩ muốn chống chế cũng khó:</w:t>
      </w:r>
    </w:p>
    <w:p>
      <w:pPr>
        <w:pStyle w:val="BodyText"/>
      </w:pPr>
      <w:r>
        <w:t xml:space="preserve">- Tam Chưởng môn, Tần Vô Song này là cố ý hãm hại ta. Ta căn bản không có cái ý tứ kia. Cái gì mà địa bàn riêng, đều là đồng bạn làm trò chơi vui vẻ chút, căn bản không có thực sự phân chia.</w:t>
      </w:r>
    </w:p>
    <w:p>
      <w:pPr>
        <w:pStyle w:val="BodyText"/>
      </w:pPr>
      <w:r>
        <w:t xml:space="preserve">- Không có phân chia? Vậy tại sao thủ hạ của ta ở khu vực công cộng tu luyện, Thiếu Hồng sư huynh một ngụm lên tiếng liền nói chúng ta xâm nhập địa bàn của ngươi? Ta nhớ rõ Thăng Long Pha ngoài trong nội viện nhà mình là địa bàn riêng, cái khác đều là khu vực công cộng nhỉ?</w:t>
      </w:r>
    </w:p>
    <w:p>
      <w:pPr>
        <w:pStyle w:val="BodyText"/>
      </w:pPr>
      <w:r>
        <w:t xml:space="preserve">Lời này của Tần Vô Song, liền không đơn giản là nhằm vào Tần Thiếu Hồng. Ngay cả những Đệ tử Trung tâm thủ lãnh khác cũng đều nói tới.</w:t>
      </w:r>
    </w:p>
    <w:p>
      <w:pPr>
        <w:pStyle w:val="BodyText"/>
      </w:pPr>
      <w:r>
        <w:t xml:space="preserve">Bọn người Tần Hạo mặt đều cắt không ra giọt máu, Vô Song nói những lời này, không đơn giản là đánh vào mặt Tần Thiếu Hồng, mà còn đánh vào mặt bọn họ.</w:t>
      </w:r>
    </w:p>
    <w:p>
      <w:pPr>
        <w:pStyle w:val="BodyText"/>
      </w:pPr>
      <w:r>
        <w:t xml:space="preserve">Quy tắc ngầm của Thăng Long Pha, bọn họ luôn là hiểu trong lòng không nói ra. Cho tới bây giờ chưa có kẻ nào đem việc này lên Diễn võ trường, nhưng mà Tần Vô Song này, cư nhiên nói toạc ra trước mặt tất cả mọi người.</w:t>
      </w:r>
    </w:p>
    <w:p>
      <w:pPr>
        <w:pStyle w:val="BodyText"/>
      </w:pPr>
      <w:r>
        <w:t xml:space="preserve">Tần Thiếu Hồng ngập tràn lửa giận thiêu đốt, hận không thể đem Tần Vô Song một ngụm đốt thiêu, hung tợn hỏi:</w:t>
      </w:r>
    </w:p>
    <w:p>
      <w:pPr>
        <w:pStyle w:val="BodyText"/>
      </w:pPr>
      <w:r>
        <w:t xml:space="preserve">- Ngươi hỏi cũng hỏi rồi, bây giờ có thể động thủ chứ?</w:t>
      </w:r>
    </w:p>
    <w:p>
      <w:pPr>
        <w:pStyle w:val="BodyText"/>
      </w:pPr>
      <w:r>
        <w:t xml:space="preserve">Tần Vô Song ha ha cười to, mà trong tiếng cười này, lại tràn ngập chua xót.</w:t>
      </w:r>
    </w:p>
    <w:p>
      <w:pPr>
        <w:pStyle w:val="BodyText"/>
      </w:pPr>
      <w:r>
        <w:t xml:space="preserve">- Tần Thiếu Hồng, tổ tiên Tần gia gây dựng sự nghiệp gian nan, hôm nay thời cuộc không đổi, ta quen biết đệ tử của Tần gia, cho dù là Tần gia châu Bách Diệp, đã vì thế cục của Tần gia mà bôn tẩu, đem hết lòng nhiệt huyết, còn có Tần Thời Tốn tiền bối ở dưới sự vây hạ của Lôi Đình Tông và Thiên Phạt Sơn Trang, thà chết chứ không chịu khuất phục. Điều đó làm cho người ta khâm phục. Nhưng việc làm này của các ngươi ở Thăng Long Pha, ta chẳng những không khâm phục, ngược lại còn thấy vô cùng hèn mọn. Các ngươi đây là tự bảo thủ, là đang chôn vùi tiền đồ của Tần gia! Tần gia cần chính là đoàn kết hăm hở tiến lên, chứ không phải tàn sát lẫn nhau. Nếu nội chiến trở thành cục diện chính của Tần gia, ta cả gan đoán trước, cơ nghiệp của Tần gia, sẽ bị chôn vùi trong tay của thế hệ các ngươi!</w:t>
      </w:r>
    </w:p>
    <w:p>
      <w:pPr>
        <w:pStyle w:val="BodyText"/>
      </w:pPr>
      <w:r>
        <w:t xml:space="preserve">Tần Vô Song càng nói càng căm tức, hướng phía trước đạp từng bước, khí thế đột nhiên một thúc giục, nghiêm nghị nói:</w:t>
      </w:r>
    </w:p>
    <w:p>
      <w:pPr>
        <w:pStyle w:val="BodyText"/>
      </w:pPr>
      <w:r>
        <w:t xml:space="preserve">- Nếu Thăng Long Pha thật sự có quy tắc ngầm như vậy, Tần Vô Song ta nguyện ý cho dù tan xương nát thịt cũng đem quy tắc này đánh vỡ! Tần Thiếu Hồng, đánh vỡ này quy tắc chi chiến, liền bắt đầu từ ngươi ở đây đi!</w:t>
      </w:r>
    </w:p>
    <w:p>
      <w:pPr>
        <w:pStyle w:val="BodyText"/>
      </w:pPr>
      <w:r>
        <w:t xml:space="preserve">Nói tới đây, Tần Vô Song trong tay một trảo, hư không vẽ một cái, Bá Vương Phá Trận Thương đã ở trên tay, toàn thân hào quang bắn ra bốn phía, khí thế hừng hực. Tần Vô Song, từ sau khi tiến nhập Vấn Đỉnh Sơn, cuối cùng cũng hiện ra bộ mặt thật của hắn! Lộ ra thực lực thật sự của hắn!</w:t>
      </w:r>
    </w:p>
    <w:p>
      <w:pPr>
        <w:pStyle w:val="BodyText"/>
      </w:pPr>
      <w:r>
        <w:t xml:space="preserve">Ngay cả Tôn giả Tri Hòe, cũng là cả kinh. Thực lực củaTần Vô Song này, đã vượt qua sự dự đoán của hắn, thậm chí là vượt quá xa nữa.</w:t>
      </w:r>
    </w:p>
    <w:p>
      <w:pPr>
        <w:pStyle w:val="BodyText"/>
      </w:pPr>
      <w:r>
        <w:t xml:space="preserve">Nhất là Bá Vương Phá Trận Thương kia, vẫn là vô cùng quen thuộc như vậy, vẫn như trước là khí phách mười phần, vẫn là uy trấn bát phương. Giống hệt như Tần Vũ năm đó, một người một thương rong ruổi khắp Thiên Đế Sơn!</w:t>
      </w:r>
    </w:p>
    <w:p>
      <w:pPr>
        <w:pStyle w:val="BodyText"/>
      </w:pPr>
      <w:r>
        <w:t xml:space="preserve">Tần Vô Song huýt dài một tiếng:</w:t>
      </w:r>
    </w:p>
    <w:p>
      <w:pPr>
        <w:pStyle w:val="BodyText"/>
      </w:pPr>
      <w:r>
        <w:t xml:space="preserve">- Tâm nguyện của tổ tiên Tần Vũ ta năm đó chưa xong, liền để Tần Vô Song ta tới mà kế thừa đi! Tần Thiếu Hồng, xuất ra tất cả bản lĩnh của ngươi đi!</w:t>
      </w:r>
    </w:p>
    <w:p>
      <w:pPr>
        <w:pStyle w:val="BodyText"/>
      </w:pPr>
      <w:r>
        <w:t xml:space="preserve">Tần Vô Song chống thương mà đứng, thế nhưng hoàn toàn không sử dụng vũ khí Thần đạo. Cái gì Thần Tú Cung, cái gì Thần đạo Hộ Thuẫn, hắn tất cả đều không dùng.</w:t>
      </w:r>
    </w:p>
    <w:p>
      <w:pPr>
        <w:pStyle w:val="BodyText"/>
      </w:pPr>
      <w:r>
        <w:t xml:space="preserve">Hắn muốn dùng thực lực thực sự, thiên phú vô cùng lạ thường của hắn, cảnh giới thân thể trải qua Thần đạo tẩy lễ của hắn, đem đánh tan sự kiêu ngạo của Tần Thiếu Hồng, không phí thêm bất cứ một lời nào cả!</w:t>
      </w:r>
    </w:p>
    <w:p>
      <w:pPr>
        <w:pStyle w:val="BodyText"/>
      </w:pPr>
      <w:r>
        <w:t xml:space="preserve">Tần Thiếu Hồng thấy Tần Vô Song khí thế như sấm, cũng là hít một ngụm lãnh khí. Trong đồng tử lóe ra quang mang khác thường, kêu lớn một tiếng, trong tay cũng phóng ra một thanh trường đao, sáng trong như ngân nguyệt, hàn quang bắn ra bốn phía.</w:t>
      </w:r>
    </w:p>
    <w:p>
      <w:pPr>
        <w:pStyle w:val="BodyText"/>
      </w:pPr>
      <w:r>
        <w:t xml:space="preserve">Vũ khí này, đúng là năm đó Tri Hòe đã dùng, gọi là Lãnh Nguyệt Đoạn Thủy Đao, nổi danh ngang hàng với Bá Vương Phá Trận Thương!</w:t>
      </w:r>
    </w:p>
    <w:p>
      <w:pPr>
        <w:pStyle w:val="BodyText"/>
      </w:pPr>
      <w:r>
        <w:t xml:space="preserve">Hai đại vũ khí sáng ngời xuất ra, đám người thế hệ trước nhất thời thổn thức không thôi. Bọn họ dường như thấy lại được Tần Vũ năm đó, Tần Hòe năm đó. Tần Hòe là danh tự lúc còn là Đệ tử Trung tâm của Tôn giả Tri Hòe.</w:t>
      </w:r>
    </w:p>
    <w:p>
      <w:pPr>
        <w:pStyle w:val="BodyText"/>
      </w:pPr>
      <w:r>
        <w:t xml:space="preserve">Tần Thiếu Hồng huýt lãnh lót một tiếng, cổ tay run lên, ánh sáng màu bạc ánh trăng, nhất thời tràn đầy đi ra. Thẳng đến theo cổ tay kéo dài đến bả vai, truyền khắp toàn thân.</w:t>
      </w:r>
    </w:p>
    <w:p>
      <w:pPr>
        <w:pStyle w:val="BodyText"/>
      </w:pPr>
      <w:r>
        <w:t xml:space="preserve">Xoát!</w:t>
      </w:r>
    </w:p>
    <w:p>
      <w:pPr>
        <w:pStyle w:val="BodyText"/>
      </w:pPr>
      <w:r>
        <w:t xml:space="preserve">Đao phong giống như trăng lưỡi liềm bình thường, sắc bén vô cùng, phá không mà ra. Một đao này, ngưng thực thành hư, một chiêu phóng ra ngoài, đột nhiên theo trong hư không biến mất bình thường.</w:t>
      </w:r>
    </w:p>
    <w:p>
      <w:pPr>
        <w:pStyle w:val="BodyText"/>
      </w:pPr>
      <w:r>
        <w:t xml:space="preserve">Cơ hồ chính là công phu trong chớp mắt, ánh đao đột nhiên xuyên phá hư không, không nhìn khoảng cách không gian, trực tiếp chém tới cách trước mặt Tần Vô Song một trượng, vốn dĩ đao phong ba thước, đột nhiên lóe lên, trực tiếp mở rộng thành chiều dài ba trượng, đem cả hư không phá thành hai nửa!</w:t>
      </w:r>
    </w:p>
    <w:p>
      <w:pPr>
        <w:pStyle w:val="BodyText"/>
      </w:pPr>
      <w:r>
        <w:t xml:space="preserve">Thân hình Tần Vô Song, tê lạp một tiếng, nhất thời bị chém thành hai nửa thẳng tắp!</w:t>
      </w:r>
    </w:p>
    <w:p>
      <w:pPr>
        <w:pStyle w:val="BodyText"/>
      </w:pPr>
      <w:r>
        <w:t xml:space="preserve">- A?</w:t>
      </w:r>
    </w:p>
    <w:p>
      <w:pPr>
        <w:pStyle w:val="BodyText"/>
      </w:pPr>
      <w:r>
        <w:t xml:space="preserve">Các Đệ tử Trung tâm đang xem nhất thời kinh hô lên đến. Sao có thể như thế? Một đao mất một mạng?</w:t>
      </w:r>
    </w:p>
    <w:p>
      <w:pPr>
        <w:pStyle w:val="BodyText"/>
      </w:pPr>
      <w:r>
        <w:t xml:space="preserve">Sao có thể như thế được?</w:t>
      </w:r>
    </w:p>
    <w:p>
      <w:pPr>
        <w:pStyle w:val="BodyText"/>
      </w:pPr>
      <w:r>
        <w:t xml:space="preserve">Đúng như bọn họ đang nghĩ vậy, làm sao có thể như thế được?</w:t>
      </w:r>
    </w:p>
    <w:p>
      <w:pPr>
        <w:pStyle w:val="BodyText"/>
      </w:pPr>
      <w:r>
        <w:t xml:space="preserve">Hai nửa thân thể hướng hai bên mà tản ra, tàn ảnh bay lên không. Theo ảm đạm đến rõ ràng không ngừng bay lên, đến giữa trong không trung, rốt cục ngưng tụ thành thực thể, thân hình của Tần Vô Song, đã lăng không bay lên, song chưởng rung lên, sau lưng xoát một chút, một cặp hai cánh chim khổng lồ, lăng không nứt hở ra! Uy phong lẫm lẫm! Hình dáng này, nhất thời khiến những kẻ đang xem hò hét xung quanh dưới đài rất kinh ngạc, quả thực là làm kẻ khác vô cùng kinh ngạc, không tin vào chính mắt mình nữa.</w:t>
      </w:r>
    </w:p>
    <w:p>
      <w:pPr>
        <w:pStyle w:val="BodyText"/>
      </w:pPr>
      <w:r>
        <w:t xml:space="preserve">Thân pháp tránh đi một đao này của Tần Vô Song, vẫn chưa có hoàn toàn chinh phục bọn họ, nhưng hắn đột nhiên mọc ra một đôi cánh, oai hùng bay lên ở giữa không trung, giống như trời giáng thần binh, loại tâm lý này vô cùng kinh hãi, mới là làm kẻ khác kinh ngạc nhất!</w:t>
      </w:r>
    </w:p>
    <w:p>
      <w:pPr>
        <w:pStyle w:val="Compact"/>
      </w:pPr>
      <w:r>
        <w:t xml:space="preserve">Ủng hộ chỉ với 1 click và 5s ! (adf.ly/4EmoB)</w:t>
      </w:r>
      <w:r>
        <w:br w:type="textWrapping"/>
      </w:r>
      <w:r>
        <w:br w:type="textWrapping"/>
      </w:r>
    </w:p>
    <w:p>
      <w:pPr>
        <w:pStyle w:val="Heading2"/>
      </w:pPr>
      <w:bookmarkStart w:id="667" w:name="chương-645"/>
      <w:bookmarkEnd w:id="667"/>
      <w:r>
        <w:t xml:space="preserve">645. Chương 64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45 : Đấu trí đấu lự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Thiếu Hồng bỗng nhiên thấy xuất hiện biến cố như vậy, cảm thấy vô cùng kinh ngạc. Chỉ có điều hắn vẫn là kẻ trong cuộc, một tia sợ hãi chợt lóe qua, đan điền cùng lúc thôi động, ngự không mà lên. Ánh đao vung lên, hướng bên trên mà chém xuống. Một đao trở tay xuất ra này, bay vụt đi, mang theo một đạo ánh sáng như cái đuôi dài, ánh ngân quang bắn ra mãnh liệt lạnh lẽo như nước, nhìn giống như lưu tinh cản nguyệt, khí thế tung hoành.</w:t>
      </w:r>
    </w:p>
    <w:p>
      <w:pPr>
        <w:pStyle w:val="BodyText"/>
      </w:pPr>
      <w:r>
        <w:t xml:space="preserve">- Đốt!</w:t>
      </w:r>
    </w:p>
    <w:p>
      <w:pPr>
        <w:pStyle w:val="BodyText"/>
      </w:pPr>
      <w:r>
        <w:t xml:space="preserve">Tần Vô Song rống to một tiếng, Bá Vương Phá Trận Thương điểm một cái, một đạo dòng nước xiết theo mũi thương bắn thẳng ra, bừng bừng cháy lên!</w:t>
      </w:r>
    </w:p>
    <w:p>
      <w:pPr>
        <w:pStyle w:val="BodyText"/>
      </w:pPr>
      <w:r>
        <w:t xml:space="preserve">Lại một thương, bừng bừng cháy!</w:t>
      </w:r>
    </w:p>
    <w:p>
      <w:pPr>
        <w:pStyle w:val="BodyText"/>
      </w:pPr>
      <w:r>
        <w:t xml:space="preserve">Thêm một thương nữa, mặt đất rung chuyển!</w:t>
      </w:r>
    </w:p>
    <w:p>
      <w:pPr>
        <w:pStyle w:val="BodyText"/>
      </w:pPr>
      <w:r>
        <w:t xml:space="preserve">Tần Vô Song hít sâu một hơi, vung liền ba thương. Tốc độ cực nhanh, thật giống như một thương, hình thành một mạch, trên tốc độ và khí thế, đều có một loại phách khí không tha cho kẻ nào.</w:t>
      </w:r>
    </w:p>
    <w:p>
      <w:pPr>
        <w:pStyle w:val="BodyText"/>
      </w:pPr>
      <w:r>
        <w:t xml:space="preserve">Mũi nhọn ba đạo thương nhất tề bắn tới, đụng vào đao mang của Tần Thiếu Hồng, ầm ầm bạo liệt.</w:t>
      </w:r>
    </w:p>
    <w:p>
      <w:pPr>
        <w:pStyle w:val="BodyText"/>
      </w:pPr>
      <w:r>
        <w:t xml:space="preserve">Nổ vang!</w:t>
      </w:r>
    </w:p>
    <w:p>
      <w:pPr>
        <w:pStyle w:val="BodyText"/>
      </w:pPr>
      <w:r>
        <w:t xml:space="preserve">Khí chấn động nổ tung vô cùng oanh liệt, chấn động bắn ra từng vòng từng vòng chảy ra, đủ loại màu sắc, vô cùng đẹp mắt.</w:t>
      </w:r>
    </w:p>
    <w:p>
      <w:pPr>
        <w:pStyle w:val="BodyText"/>
      </w:pPr>
      <w:r>
        <w:t xml:space="preserve">Tần Thiếu Hồng đao thế vừa phản lại, cư nhiên cảm giác được một trận trên ngực có chút hít thở không thông, trong lòng rất kinh ngạc, khí lưu dâng lên cản lại, thân thể cấp tốc vút qua sau, ngự không lướt đi.</w:t>
      </w:r>
    </w:p>
    <w:p>
      <w:pPr>
        <w:pStyle w:val="BodyText"/>
      </w:pPr>
      <w:r>
        <w:t xml:space="preserve">Tần Vô Song lại hướng tới kẻ địch, Âm Dương Tử Vân Dực tùy ý vừa di chuyển, liền đem lực lượng tăng lên kia bắn cho tan tành.</w:t>
      </w:r>
    </w:p>
    <w:p>
      <w:pPr>
        <w:pStyle w:val="BodyText"/>
      </w:pPr>
      <w:r>
        <w:t xml:space="preserve">Lần này, Âm Dương Tử Vân Dực đúng là có dịp thể hiện chỗ tốt.</w:t>
      </w:r>
    </w:p>
    <w:p>
      <w:pPr>
        <w:pStyle w:val="BodyText"/>
      </w:pPr>
      <w:r>
        <w:t xml:space="preserve">Tần Thiếu Hồng bị tiêu hủy mất lực lượng phản kích, muốn dùng thân thể lướt ngược lại để mà giảm bớt. Còn Tần Vô Song dùng Âm Dương Tử Vân Dực, nhẹ nhàng bâng quơ, liền có thể giảm bớt ảnh hưởng của khí áp tới mức cơ hồ có thể như không thấy tình cảnh đó nữa.</w:t>
      </w:r>
    </w:p>
    <w:p>
      <w:pPr>
        <w:pStyle w:val="BodyText"/>
      </w:pPr>
      <w:r>
        <w:t xml:space="preserve">- Tần Vô Song, ngươi dùng cái yêu thuật gì đó?</w:t>
      </w:r>
    </w:p>
    <w:p>
      <w:pPr>
        <w:pStyle w:val="BodyText"/>
      </w:pPr>
      <w:r>
        <w:t xml:space="preserve">Tần Thiếu Hồng lãnh đạm quát một tiếng, động viên chính bản thân mình, hắn nghĩ thấy Tần Vô Song này quả thực là một kẻ quái thai.</w:t>
      </w:r>
    </w:p>
    <w:p>
      <w:pPr>
        <w:pStyle w:val="BodyText"/>
      </w:pPr>
      <w:r>
        <w:t xml:space="preserve">Tần Vô Song thản nhiên nói:</w:t>
      </w:r>
    </w:p>
    <w:p>
      <w:pPr>
        <w:pStyle w:val="BodyText"/>
      </w:pPr>
      <w:r>
        <w:t xml:space="preserve">- Ngươi mặc kệ ta dùng thần thông gì!</w:t>
      </w:r>
    </w:p>
    <w:p>
      <w:pPr>
        <w:pStyle w:val="BodyText"/>
      </w:pPr>
      <w:r>
        <w:t xml:space="preserve">Kiêu ngạo một tiếng, hướng đi nhanh như sao băng lướt qua, trường thương trong tay lập tức bị đập bể, giống như mưa gió gầm thét, không ngừng đánh tới.</w:t>
      </w:r>
    </w:p>
    <w:p>
      <w:pPr>
        <w:pStyle w:val="BodyText"/>
      </w:pPr>
      <w:r>
        <w:t xml:space="preserve">Một công kích rất nhanh này, đúng là một thức thứ tư do Tần Vô Song dày công nghĩ ra, Bạo Hạch Thức!</w:t>
      </w:r>
    </w:p>
    <w:p>
      <w:pPr>
        <w:pStyle w:val="BodyText"/>
      </w:pPr>
      <w:r>
        <w:t xml:space="preserve">Một khi khởi động công kích, liền giống như một dòng khí nổ mạnh, tất cả các công kích, giống như từng đạt sóng lan tỏa ra bên ngoài, liên tiếp không ngừng mà vọt tới.</w:t>
      </w:r>
    </w:p>
    <w:p>
      <w:pPr>
        <w:pStyle w:val="BodyText"/>
      </w:pPr>
      <w:r>
        <w:t xml:space="preserve">Phối hợp tốc độ Âm Dương Tử Vân Dực, Tần Vô Song vừa thi triển, thân ảnh trong hư không càng huyễn hóa nhiều hơn, chỉ trong một thoáng, không trung tất cả đều là tàn ảnh của Tần Vô Song, bốn phương tám hướng chèn ép đi tới.</w:t>
      </w:r>
    </w:p>
    <w:p>
      <w:pPr>
        <w:pStyle w:val="BodyText"/>
      </w:pPr>
      <w:r>
        <w:t xml:space="preserve">Cái gì gọi là phô thiên cái địa, đây chính là phô thiên cái địa.</w:t>
      </w:r>
    </w:p>
    <w:p>
      <w:pPr>
        <w:pStyle w:val="BodyText"/>
      </w:pPr>
      <w:r>
        <w:t xml:space="preserve">Tần Thiếu Hồng căn bản chưa kịp phản ứng ra liền bị khí thế này ngăn chặn, Lãnh Nguyệt Đoạn Thủy Đao múa may kín không một khe hở, phòng ngự tất cả yếu hại quanh thân, cước bộ không tự kìm hãm được lướt ra, đừng nói tiến lên trước thêm một bước, ngay cả tại chỗ phòng ngự này cũng khó, lựa chọn duy nhất, chính là không ngừng trốn tránh, không ngừng chạy trốn.</w:t>
      </w:r>
    </w:p>
    <w:p>
      <w:pPr>
        <w:pStyle w:val="BodyText"/>
      </w:pPr>
      <w:r>
        <w:t xml:space="preserve">Trong lúc nhất thời, vốn dĩ là chiến đấu tương đương ngang tài ngang sức, vậy mà đột nhiên thành nghiêng về một phía, diễn luyện công phòng. Thương thức này của Tần Vô Song, tựa như điên cuồng, khí thế bám thiên địa, chấn đắc âm thanh nổ mạnh thảm thiết từ bốn phía trong hư không phát ra, khí lưu dòng xoáy bốn phía cũng là cuồn cuộn, phong vân biến ảo.</w:t>
      </w:r>
    </w:p>
    <w:p>
      <w:pPr>
        <w:pStyle w:val="BodyText"/>
      </w:pPr>
      <w:r>
        <w:t xml:space="preserve">Tần Vô Song giờ phút này mới biết được, bản thân lại có thể chất chứa tiềm lực to lớn như thế. Chiêu thức công kích ấy, đừng nói Tần Thiếu Hồng, ngay cả bản thân Tần Vô Song cũng là rất bất ngờ.</w:t>
      </w:r>
    </w:p>
    <w:p>
      <w:pPr>
        <w:pStyle w:val="BodyText"/>
      </w:pPr>
      <w:r>
        <w:t xml:space="preserve">Một chiêu công kích này, quả thực có xu thế thoát phá hư không. Thoát phá hư không, thế nhưng phải là thủ đoạn của cấp bậc Kỳ Diệu Huyền Cảnh mới có được. Nhưng mà Tần Vô Song ẩn ẩn lại có được, nghĩ thấy cảnh giới chính mình giờ phút này là Kỳ Diệu Huyền Cảnh, thoát phá hư không, cũng chỉ là một khoảng cách nhỏ mà thôi.</w:t>
      </w:r>
    </w:p>
    <w:p>
      <w:pPr>
        <w:pStyle w:val="BodyText"/>
      </w:pPr>
      <w:r>
        <w:t xml:space="preserve">- Ha hả, Lão Tam, cây thương này, vẫn là Bá Vương Phá Trận Thương. Nhưng mà thương pháp này, tựa hồ càng giỏi hơn tiền nhân à!</w:t>
      </w:r>
    </w:p>
    <w:p>
      <w:pPr>
        <w:pStyle w:val="BodyText"/>
      </w:pPr>
      <w:r>
        <w:t xml:space="preserve">Tần Vân Nhiên đột nhiên thở dài cảm khái nói.</w:t>
      </w:r>
    </w:p>
    <w:p>
      <w:pPr>
        <w:pStyle w:val="BodyText"/>
      </w:pPr>
      <w:r>
        <w:t xml:space="preserve">Tần Trọng Dương cũng là nhìn như say như mê:</w:t>
      </w:r>
    </w:p>
    <w:p>
      <w:pPr>
        <w:pStyle w:val="BodyText"/>
      </w:pPr>
      <w:r>
        <w:t xml:space="preserve">- Thật không thể tưởng tượng được, ta còn nghĩ thấy hắn sẽ vận dụng vũ khí Thần đạo, không ngờ rằng…</w:t>
      </w:r>
    </w:p>
    <w:p>
      <w:pPr>
        <w:pStyle w:val="BodyText"/>
      </w:pPr>
      <w:r>
        <w:t xml:space="preserve">Tuy rằng lời cũng không có nói hết, nhưng ý tại ngôn ngoại đã rất rõ ràng rồi.</w:t>
      </w:r>
    </w:p>
    <w:p>
      <w:pPr>
        <w:pStyle w:val="BodyText"/>
      </w:pPr>
      <w:r>
        <w:t xml:space="preserve">Không cần vũ khí Thần đạo, đã đánh cho Tần Thiếu Hồng chật vật như thế, có thêm vũ khí Thần đạo, chỉ sợ căn bản Tần Thiếu Hồng càng không có khả năng đối kháng, chiến cuộc càng phải nghiêng về một phía.</w:t>
      </w:r>
    </w:p>
    <w:p>
      <w:pPr>
        <w:pStyle w:val="BodyText"/>
      </w:pPr>
      <w:r>
        <w:t xml:space="preserve">Kẻ kinh ngạc nhất lại là Tôn giả Tri Hòe. Hắn biết Tần Vô Song này năng lực rất cao, trước đó cũng không hề đánh giá thấp thực lực của Tần Vô Song.</w:t>
      </w:r>
    </w:p>
    <w:p>
      <w:pPr>
        <w:pStyle w:val="BodyText"/>
      </w:pPr>
      <w:r>
        <w:t xml:space="preserve">Nhưng mà giờ phút này khi nhìn thấy Tần Vô Song ra tay, mới thực sự hiểu được, gã thanh niên đến từ các quốc gia nhân loại này ẩn chứa tiềm lực đáng sợ cỡ nào, quả thực giống như một ngọn núi lửa, một khi phun trào, uy lực căn bản không thể đoán trước được!</w:t>
      </w:r>
    </w:p>
    <w:p>
      <w:pPr>
        <w:pStyle w:val="BodyText"/>
      </w:pPr>
      <w:r>
        <w:t xml:space="preserve">- Tần Vũ… Tần Vũ… Tần Vũ lúc trước lợi hại, cũng không yêu nghiệt như hậu đại của hắn như vậy à. Nghĩ kẻ ở các quốc gia nhân loại này, một nơi cằn cỗi như thế, chẳng lẽ còn có thể nuôi dưỡng ra một hậu bối càng mạnh hơn tổ tiên hay sao?</w:t>
      </w:r>
    </w:p>
    <w:p>
      <w:pPr>
        <w:pStyle w:val="BodyText"/>
      </w:pPr>
      <w:r>
        <w:t xml:space="preserve">Tôn giả Tri Hòe trong lòng rất không phục, cũng rất không cam lòng.</w:t>
      </w:r>
    </w:p>
    <w:p>
      <w:pPr>
        <w:pStyle w:val="BodyText"/>
      </w:pPr>
      <w:r>
        <w:t xml:space="preserve">Hắn cảm thấy, Tần Vô Song này nếu như thắng Tần Thiếu Hồng, thì là trực tiếp đánh thẳng vào thể diện của Tôn giả như hắn, loại cảm giác này, khiến trong lòng hắn càng thêm cổ quái.</w:t>
      </w:r>
    </w:p>
    <w:p>
      <w:pPr>
        <w:pStyle w:val="BodyText"/>
      </w:pPr>
      <w:r>
        <w:t xml:space="preserve">Mà những Đệ tử Trung tâm và các Trưởng lão, Tôn giả đang quan chiến ở bên dưới, nhìn thấy thủ đoạn của Tần Vô Song như thế, cũng đều xì xào bàn tán không thôi.</w:t>
      </w:r>
    </w:p>
    <w:p>
      <w:pPr>
        <w:pStyle w:val="BodyText"/>
      </w:pPr>
      <w:r>
        <w:t xml:space="preserve">- Ta nói lão đệ, Tần Vô Song này thật sự chỉ có hơn hai mươi tuổi sao?</w:t>
      </w:r>
    </w:p>
    <w:p>
      <w:pPr>
        <w:pStyle w:val="BodyText"/>
      </w:pPr>
      <w:r>
        <w:t xml:space="preserve">- Lại chẳng phải à? Quá là kinh người? Hơn hai mươi tuổi, Tần Thái Trùng sư huynh năm đó, cũng không có thực lực biến thái thế này? Tần Vô Song này, quá biến thái đi?</w:t>
      </w:r>
    </w:p>
    <w:p>
      <w:pPr>
        <w:pStyle w:val="BodyText"/>
      </w:pPr>
      <w:r>
        <w:t xml:space="preserve">Đừng nói một đời Trưởng lão, lại là một đời những Tôn giả này, ở dưới sự công kích cuồng bạo của Tần Vô Song như thế, cũng cảm thấy âm thầm run sợ.</w:t>
      </w:r>
    </w:p>
    <w:p>
      <w:pPr>
        <w:pStyle w:val="BodyText"/>
      </w:pPr>
      <w:r>
        <w:t xml:space="preserve">Công kích này, có lẽ đối với bọn họ mà nói, tạm thời là không hình thành được uy hiếp. Nhưng hắn vừa nghĩ tới tuổi tác và tiềm lực xuất hiện lúc này của Tần Vô Song, trong lòng như sóng to gió lớn, đã kinh sợ lại vui mừng. Có mấy lão gia hỏa, đôi mắt cũng đỏ hoe, môi cũng run run.</w:t>
      </w:r>
    </w:p>
    <w:p>
      <w:pPr>
        <w:pStyle w:val="BodyText"/>
      </w:pPr>
      <w:r>
        <w:t xml:space="preserve">Âm thầm cũng suy nghĩ, có phải là tổ tiên Tần gia hiển linh, Tần gia rốt cục lại nghênh đón một kẻ thiên tài có thể dẫn dắt Tần gia thoát ra khỏi khốn cảnh, đi tới huy hoàng?</w:t>
      </w:r>
    </w:p>
    <w:p>
      <w:pPr>
        <w:pStyle w:val="BodyText"/>
      </w:pPr>
      <w:r>
        <w:t xml:space="preserve">Thế hệ trước còn như thế, Đệ tử Trung tâm này, lại càng thêm tâm tư khâm phục. Một bộ phận Đệ tử Trung tâm ban đầu còn không khâm phục Tần Vô Song, lúc này trong lòng cũng đều choáng váng.</w:t>
      </w:r>
    </w:p>
    <w:p>
      <w:pPr>
        <w:pStyle w:val="BodyText"/>
      </w:pPr>
      <w:r>
        <w:t xml:space="preserve">Lúc này mới hiểu được Tần Vô Song người ta căn bản không phải giả bộ, quả thật thực lực đúng thật là chân tài thật học như vậy.</w:t>
      </w:r>
    </w:p>
    <w:p>
      <w:pPr>
        <w:pStyle w:val="BodyText"/>
      </w:pPr>
      <w:r>
        <w:t xml:space="preserve">Hưng phấn nhất vẫn là mấy gã đệ tử chi mạch bên ngoài như Tần Lam, thấy Tần Vô Song quá thần kỳ, đem Tần Thiếu Hồng bình thường không ai bì nổi đánh cho chật vật không chịu nổi như thế, mỗi người cũng nghĩ thấy thập phần nỗ lực, nếu không phải lo lắng đến ảnh hưởng không tốt sau này, bọn họ đã sớm công nhiên ủng hộ, khuyến khích Tần Vô Song.</w:t>
      </w:r>
    </w:p>
    <w:p>
      <w:pPr>
        <w:pStyle w:val="BodyText"/>
      </w:pPr>
      <w:r>
        <w:t xml:space="preserve">Tần Vô Song chiếm được tiên cơ, tự nhiên không thể để Tần Thiếu Hồng có cơ hội xoay chuyển tình thế.</w:t>
      </w:r>
    </w:p>
    <w:p>
      <w:pPr>
        <w:pStyle w:val="BodyText"/>
      </w:pPr>
      <w:r>
        <w:t xml:space="preserve">Nhưng mà chung quy Tần Thiếu Hồng cũng là Hư Võ Đại viên mãn, một thân thực lực này, tuyệt đối không phải hư danh. Bị Tần Vô Song cho một trận loạn công, thân thủ nhất thời có chút loạn nhưng trận tuyến vẫn không loạn.</w:t>
      </w:r>
    </w:p>
    <w:p>
      <w:pPr>
        <w:pStyle w:val="BodyText"/>
      </w:pPr>
      <w:r>
        <w:t xml:space="preserve">Trong giây lát, ánh đao vừa thôi động, Lãnh Nguyệt Đoạn Thủy Đao đột nhiên tốc độ cao luân chuyển lên đến, giống như một trận gió lớn cuốn ào ạt trên không trung.</w:t>
      </w:r>
    </w:p>
    <w:p>
      <w:pPr>
        <w:pStyle w:val="BodyText"/>
      </w:pPr>
      <w:r>
        <w:t xml:space="preserve">Ngưng tụ dòng khí thành một đạo giống như tấm chắn, không ngừng khuếch tán đi ra, đem công kích của Tần Vô Song vừa vặn ngăn trở. Thân thể Tần Thiếu Hồng, thì lại đột nhiên uốn éo, theo bên cạnh lủi đi ra ngoài.</w:t>
      </w:r>
    </w:p>
    <w:p>
      <w:pPr>
        <w:pStyle w:val="BodyText"/>
      </w:pPr>
      <w:r>
        <w:t xml:space="preserve">Tần Thiếu Hồng này, lại ngang nhiên dùng loại phương thức này, nhảy ra khỏi chiến cuộc.</w:t>
      </w:r>
    </w:p>
    <w:p>
      <w:pPr>
        <w:pStyle w:val="BodyText"/>
      </w:pPr>
      <w:r>
        <w:t xml:space="preserve">Tần Vô Song thấy chiêu số dùng hết, để Tần Thiếu Hồng nhảy ra vòng chiến, nhưng cũng không nổi giận, ha ha cười, đem thu hồi Bá Vương Phá Trận Thương, xa xa thay đổi đầu thương, chỉ vào phương hướng mà Tần Thiếu Hồng đang đứng.</w:t>
      </w:r>
    </w:p>
    <w:p>
      <w:pPr>
        <w:pStyle w:val="BodyText"/>
      </w:pPr>
      <w:r>
        <w:t xml:space="preserve">Tần Thiếu Hồng mặt như sương lạnh, nói:</w:t>
      </w:r>
    </w:p>
    <w:p>
      <w:pPr>
        <w:pStyle w:val="BodyText"/>
      </w:pPr>
      <w:r>
        <w:t xml:space="preserve">- Tần Vô Song, ba chiêu của ngươi đều sử dụng hết rồi. Vậy tiếp nhận ba đao của ta đi!</w:t>
      </w:r>
    </w:p>
    <w:p>
      <w:pPr>
        <w:pStyle w:val="BodyText"/>
      </w:pPr>
      <w:r>
        <w:t xml:space="preserve">Nói xong, Tần Thiếu Hồng thân đao vừa thôi động, trên sống đao lại nứt hở bắn ra một ngân quang đạo đẹp mắt, giống như một đạo đầu sóng cuốn đi tới, chỉ có chợt lóe, thân hình Tần Thiếu Hồng, vậy mà lại biến mất trong hư không.</w:t>
      </w:r>
    </w:p>
    <w:p>
      <w:pPr>
        <w:pStyle w:val="BodyText"/>
      </w:pPr>
      <w:r>
        <w:t xml:space="preserve">Bốn phía, một mảnh ngân quang, vậy mà không có một tia khí tức.</w:t>
      </w:r>
    </w:p>
    <w:p>
      <w:pPr>
        <w:pStyle w:val="BodyText"/>
      </w:pPr>
      <w:r>
        <w:t xml:space="preserve">Tần Thiếu Hồng này, ẩn hiện trong hư không! Cả người mang đao, cũng ẩn tàng lên đến. Loại công kích ẩn hình này, đối với cường giả Hư Võ Cảnh mà nói, cũng không tính lạ lẫm.</w:t>
      </w:r>
    </w:p>
    <w:p>
      <w:pPr>
        <w:pStyle w:val="BodyText"/>
      </w:pPr>
      <w:r>
        <w:t xml:space="preserve">Nhưng có thể đem dấu hoàn toàn khí tức, cũng chỉ có cấp bậc tài năng của Hư Võ Đại viên mãn làm được. Tần Vô Song đứng trên đầu thương, cũng bình tĩnh tự nhiên.</w:t>
      </w:r>
    </w:p>
    <w:p>
      <w:pPr>
        <w:pStyle w:val="BodyText"/>
      </w:pPr>
      <w:r>
        <w:t xml:space="preserve">Khóe miệng tràn ra một tia mỉm cười nhàn nhạt, ở trong biểu tình của hắn, chẳng những không có cảm giác đáng sợ, ngược lại có một loại thản nhiên như đã định liệu trước.</w:t>
      </w:r>
    </w:p>
    <w:p>
      <w:pPr>
        <w:pStyle w:val="BodyText"/>
      </w:pPr>
      <w:r>
        <w:t xml:space="preserve">Tần Vô Song trong lòng bàn tay một quyển, trong tay liền đem ra một vật, vừa đưa vào Bá Vương Phá Trận Thương, liền bám vào phía trên chuôi thương.</w:t>
      </w:r>
    </w:p>
    <w:p>
      <w:pPr>
        <w:pStyle w:val="BodyText"/>
      </w:pPr>
      <w:r>
        <w:t xml:space="preserve">Quan Thức Chỉ Linh Ngọc Bàn, thủ bút thần kỳ của Lỗ Tiên Lâu. Tần Vô Song dùng Quan Thức Chỉ Linh Ngọc Bàn, trước đây luôn chiếm được vô số lần tiên cơ. Lần này, tự nhiên cũng sẽ không ngoại lệ!</w:t>
      </w:r>
    </w:p>
    <w:p>
      <w:pPr>
        <w:pStyle w:val="BodyText"/>
      </w:pPr>
      <w:r>
        <w:t xml:space="preserve">Quan Thức Chỉ Linh Ngọc Bàn này, bất luận Tần Thiếu Hồng có biến hóa thần diệu bao nhiêu, cũng có thể minh xác không sai lầm vị trí hiện tại của hắn.</w:t>
      </w:r>
    </w:p>
    <w:p>
      <w:pPr>
        <w:pStyle w:val="BodyText"/>
      </w:pPr>
      <w:r>
        <w:t xml:space="preserve">Nhưng mà Tần Thiếu Hồng này nếu như cảm thấy bản lĩnh trấn môn của hắn cao đến như thế, thì Tần Vô Song đương nhiên sẽ không ngại để cho hắn thi triển ra.</w:t>
      </w:r>
    </w:p>
    <w:p>
      <w:pPr>
        <w:pStyle w:val="BodyText"/>
      </w:pPr>
      <w:r>
        <w:t xml:space="preserve">Muốn đánh bại một kẻ như là Tần Thiếu Hồng, cần ở thời điểm mà hắn đắc ý nhất, đánh bại sự kiêu ngạo của hắn, chỉ có lúc hắn cho rằng không ai có thể đánh phá được hắn mà đánh bại hắn, mới có thể làm cái gọi là lòng kiêu ngạo của hắn nghiền nát thành từng mảnh nhỏ.</w:t>
      </w:r>
    </w:p>
    <w:p>
      <w:pPr>
        <w:pStyle w:val="BodyText"/>
      </w:pPr>
      <w:r>
        <w:t xml:space="preserve">Đột nhiên nhất thời trong hư không phát ra từng trận âm thanh nổ mãnh liệt, bốn phương tám hướng, vô số tinh quang, không ngừng xuất hiện quang mang chói lọi, Tần Thiếu Hồng dưới sự yểm trợ của ngân quang, loại tràng cảnh kỳ diệu này có vẻ vô cùng dữ tợn.</w:t>
      </w:r>
    </w:p>
    <w:p>
      <w:pPr>
        <w:pStyle w:val="BodyText"/>
      </w:pPr>
      <w:r>
        <w:t xml:space="preserve">Tần Vô Song cũng phảng phất nhập định, đối với mấy cái khí thế bạo phát này cũng là bất tri bất giác, không để ý tới. Hắn thế nào nhìn không ra, cái này căn bản chỉ là phô trương thanh thế của Tần Thiếu Hồng mà thôi, thủ đoạn cố ý khiến hắn nghĩ loạn lung tung. Mấy cái khí bạo này, chỉ là mê hoặc tai mắt kẻ khác.</w:t>
      </w:r>
    </w:p>
    <w:p>
      <w:pPr>
        <w:pStyle w:val="BodyText"/>
      </w:pPr>
      <w:r>
        <w:t xml:space="preserve">Công kích chân chính, chỉ có một chiêu! Giờ phút này, vẫn là chưa xuất hiện.</w:t>
      </w:r>
    </w:p>
    <w:p>
      <w:pPr>
        <w:pStyle w:val="BodyText"/>
      </w:pPr>
      <w:r>
        <w:t xml:space="preserve">Những kẻ dưới đài, hơi thở ngược lại trở nên khẩn trương dồn dập lên. Nhìn thấy bốn phía ngân xà phun động, phảng phất tiếng sấm, tất cả mọi người nghĩ thấy Tần Vô Song có phải là có chút quá mức khinh suất rồi không?</w:t>
      </w:r>
    </w:p>
    <w:p>
      <w:pPr>
        <w:pStyle w:val="BodyText"/>
      </w:pPr>
      <w:r>
        <w:t xml:space="preserve">Còn Tần Vô Song kia, lại thủy chung mắt nhắm mắt mở, đối với mấy cái ngân xà điện vũ này căn bản coi như không thấy.</w:t>
      </w:r>
    </w:p>
    <w:p>
      <w:pPr>
        <w:pStyle w:val="BodyText"/>
      </w:pPr>
      <w:r>
        <w:t xml:space="preserve">- Tần Thiếu Hồng, muốn ra tay, liền chạy nhanh đi! Nếu ngươi không ra tay, ta sẽ ra tay, sẽ không có cơ hội cho ngươi ra tay đâu.</w:t>
      </w:r>
    </w:p>
    <w:p>
      <w:pPr>
        <w:pStyle w:val="BodyText"/>
      </w:pPr>
      <w:r>
        <w:t xml:space="preserve">Thanh âm của Tần Vô Song, thản nhiên mà tới. Thanh âm này, liền giống như một ngụm lợi kiếm, đem cỗ khí thế vốn đang súc tích mạnh mẽ của Tần Thiếu Hồng, một mạch phá tan thành một cái động lớn.</w:t>
      </w:r>
    </w:p>
    <w:p>
      <w:pPr>
        <w:pStyle w:val="BodyText"/>
      </w:pPr>
      <w:r>
        <w:t xml:space="preserve">- Hừ… Hắn vậy mà có thể nhìn ra thủ đoạn thần thông của ta?</w:t>
      </w:r>
    </w:p>
    <w:p>
      <w:pPr>
        <w:pStyle w:val="BodyText"/>
      </w:pPr>
      <w:r>
        <w:t xml:space="preserve">Sự tự tin của Tần Thiếu Hồng, lần đầu tiên xuất hiện dao động, xuất hiện có chút vết rách.</w:t>
      </w:r>
    </w:p>
    <w:p>
      <w:pPr>
        <w:pStyle w:val="BodyText"/>
      </w:pPr>
      <w:r>
        <w:t xml:space="preserve">Tại thời điểm sử dụng ra một kích này, Tần Thiếu Hồng căn bản là không suy nghĩ đến chuyện bị đánh bại, hắn nghĩ thấy chiêu sát thủ này một khi thúc dục, Tần Vô Song căn bản không có khả năng may mắn tránh thoát.</w:t>
      </w:r>
    </w:p>
    <w:p>
      <w:pPr>
        <w:pStyle w:val="BodyText"/>
      </w:pPr>
      <w:r>
        <w:t xml:space="preserve">Nhưng mà, tất cả đều là chuyện không nằm trong sự tính toán của hắn, Tần Vô Song từ đầu đến cuối, căn bản là không trúng phải một chút khoa trương thanh thế nào của hắn cả.</w:t>
      </w:r>
    </w:p>
    <w:p>
      <w:pPr>
        <w:pStyle w:val="BodyText"/>
      </w:pPr>
      <w:r>
        <w:t xml:space="preserve">Tiễn đã ở trên dây cung, không thể không bắn! Tần Thiếu Hồng cắn răng một cái, đan điền thôi động, ánh đao lóe lên. Ngân quang ngưng tụ thành một đạo quang hoa màu bạc ngưng trọng, ầm ầm bổ ra</w:t>
      </w:r>
    </w:p>
    <w:p>
      <w:pPr>
        <w:pStyle w:val="Compact"/>
      </w:pPr>
      <w:r>
        <w:t xml:space="preserve">Ủng hộ chỉ với 1 click và 5s ! (adf.ly/4EmoB)</w:t>
      </w:r>
      <w:r>
        <w:br w:type="textWrapping"/>
      </w:r>
      <w:r>
        <w:br w:type="textWrapping"/>
      </w:r>
    </w:p>
    <w:p>
      <w:pPr>
        <w:pStyle w:val="Heading2"/>
      </w:pPr>
      <w:bookmarkStart w:id="668" w:name="chương-646"/>
      <w:bookmarkEnd w:id="668"/>
      <w:r>
        <w:t xml:space="preserve">646. Chương 64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46 : Tri Hòe nhận thua.</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một khi đã có thể thông qua Quan Thức Chỉ Linh Ngọc Bàn xác định được vị trí của Tần Thiếu Hồng, đối với nhất cử nhất động của hắn, cũng sẽ không cảm thấy lạ lẫm gì.</w:t>
      </w:r>
    </w:p>
    <w:p>
      <w:pPr>
        <w:pStyle w:val="BodyText"/>
      </w:pPr>
      <w:r>
        <w:t xml:space="preserve">Cùng một khắc Tần Thiếu Hồng ra tay công kích, hai cánh tay Tần Vô Song cũng xuất hoàn mỹ một đường vòng cung, trong không trung lóng lánh ra từng đạo tàn ảnh, liền rơi xuống bên sườn của Tần Thiếu Hồng.</w:t>
      </w:r>
    </w:p>
    <w:p>
      <w:pPr>
        <w:pStyle w:val="BodyText"/>
      </w:pPr>
      <w:r>
        <w:t xml:space="preserve">Bá Vương Phá Trận Thương tiện tay một thương, đốt!</w:t>
      </w:r>
    </w:p>
    <w:p>
      <w:pPr>
        <w:pStyle w:val="BodyText"/>
      </w:pPr>
      <w:r>
        <w:t xml:space="preserve">Một thương này, không xiên không xẹo, chính là uy hiếp đúng ngay chỗ của Tần Thiếu Hồng.</w:t>
      </w:r>
    </w:p>
    <w:p>
      <w:pPr>
        <w:pStyle w:val="BodyText"/>
      </w:pPr>
      <w:r>
        <w:t xml:space="preserve">Tần Thiếu Hồng tuy rằng dung nhập hư không, ẩn nấp thân hình, nhưng dù sao cũng không thể nào hư hóa toàn bộ cơ thể, một thương này đâm tới hắn, nếu như bị mũi nhọn của thương bắn trúng, tuyệt đối có thể khiến hắn mất đi toàn bộ sức chiến đấu ngay tại chỗ.</w:t>
      </w:r>
    </w:p>
    <w:p>
      <w:pPr>
        <w:pStyle w:val="BodyText"/>
      </w:pPr>
      <w:r>
        <w:t xml:space="preserve">Tuy rằng cũng không hiểu rõ là chuyện gì đang xảy ra, nhưng Tần Thiếu Hồng vẫn là không thể không tránh, cả người lướt trở ra.</w:t>
      </w:r>
    </w:p>
    <w:p>
      <w:pPr>
        <w:pStyle w:val="BodyText"/>
      </w:pPr>
      <w:r>
        <w:t xml:space="preserve">Tần Vô Song tựa hồ có ý định đùa cợt với tên Tần Thiếu Hồng này, cũng không truy kích, mà là vẫn ung dung bay lượn giữa không trung, chống thương mà đứng, nhìn phương hướng của Tần Thiếu Hồng cười nhạt, trong khóe miệng nhiều ít có sắc cười thầm.</w:t>
      </w:r>
    </w:p>
    <w:p>
      <w:pPr>
        <w:pStyle w:val="BodyText"/>
      </w:pPr>
      <w:r>
        <w:t xml:space="preserve">Giờ này khắc này, Tần Vô Song trong lòng đã có dự tính. Phải thừa nhận, thực lực của Tần Thiếu Hồng rất mạnh, nếu như Tần Vô Song không có trải qua thần quang tẩy lễ, với thực lực cấp bậc Động Hư Cảnh của hắn, tuyệt đối đánh không lại tên Tần Thiếu Hồng này.</w:t>
      </w:r>
    </w:p>
    <w:p>
      <w:pPr>
        <w:pStyle w:val="BodyText"/>
      </w:pPr>
      <w:r>
        <w:t xml:space="preserve">Thế nhưng Tần Vô Song có nhiều kỳ duyên thần kỳ như vậy, lại phối hợp Âm Dương Tử Vân Dực, cùng với thương thuật hắn tự nghĩ ra, thao luyện đã lâu, đủ để bất phân thắng bại với Tần Thiếu Hồng.</w:t>
      </w:r>
    </w:p>
    <w:p>
      <w:pPr>
        <w:pStyle w:val="BodyText"/>
      </w:pPr>
      <w:r>
        <w:t xml:space="preserve">Lại thêm phối hợp với bảo vật trên tay Tần Vô Song, vừa hay có thể phát huy đại lực trong cuộc chiến, cái cân thắng lợi này, bất bất thình lình lại hướng nghiêng về bên người hắn.</w:t>
      </w:r>
    </w:p>
    <w:p>
      <w:pPr>
        <w:pStyle w:val="BodyText"/>
      </w:pPr>
      <w:r>
        <w:t xml:space="preserve">Quan trọng nhất là, Tần Thiếu Hồng dù sao cũng không bằng Tần Vô Song trải qua nhiều sinh tử chi chiến nhiều đến như vậy, năng lực đối ứng và tố chất trên chiến trường, đều không thể nào so với Tần Vô Song được.</w:t>
      </w:r>
    </w:p>
    <w:p>
      <w:pPr>
        <w:pStyle w:val="BodyText"/>
      </w:pPr>
      <w:r>
        <w:t xml:space="preserve">Trong loại khổ chiến cùng lo lắng này, một khi tâm lý xuất hiện vết rạn, đối với sự đả kích là vô cùng nghiêm trọng. Nhất là Tần Thiếu Hồng trong lòng lúc nào cũng so đo thắng thua, tâm tính không bình thường, vấn đề lại càng thêm nghiêm trọng.</w:t>
      </w:r>
    </w:p>
    <w:p>
      <w:pPr>
        <w:pStyle w:val="BodyText"/>
      </w:pPr>
      <w:r>
        <w:t xml:space="preserve">Tần Thiếu Hồng giờ này khắc này, không phải hai chữ kinh hãi mà có thể hình dung được hắn. Hắn thực sự không hiểu, Tần Vô Song này nếu như có thể nhìn ra sự phô trương thanh thế của khí bạo thì thôi đi. Nhưng trong thực chiến vừa rồi, Tần Vô Song cư nhiên hình như ngay cả vị trí cụ thể của hắn, đều rõ như lòng bàn tay, lẽ nào Tần Vô Song này, lại có một con mắt nhìn trộm hư không?</w:t>
      </w:r>
    </w:p>
    <w:p>
      <w:pPr>
        <w:pStyle w:val="BodyText"/>
      </w:pPr>
      <w:r>
        <w:t xml:space="preserve">Tần Thiếu Hồng không tin cái tà thuật này, thế nhưng sự thực trước mặt, hắn thực sự không thể không tin. Nếu như Tần Vô Song thực sự có khả năng nhìn trộm trong hư không. Vậy chiêu thức sát thủ của hắn, hoàn toàn không phát huy được tác dụng nữa rồi.</w:t>
      </w:r>
    </w:p>
    <w:p>
      <w:pPr>
        <w:pStyle w:val="BodyText"/>
      </w:pPr>
      <w:r>
        <w:t xml:space="preserve">Tần Thiếu Hồng vừa nghĩ tới đây, trong ngực sản sinh một luồng cảm giác không cam lòng nặng nề. Sao có thể như thế được? Tần Vô Song này sao có thể đột phá được hư không?</w:t>
      </w:r>
    </w:p>
    <w:p>
      <w:pPr>
        <w:pStyle w:val="BodyText"/>
      </w:pPr>
      <w:r>
        <w:t xml:space="preserve">Hắn tuyệt đối không tin!</w:t>
      </w:r>
    </w:p>
    <w:p>
      <w:pPr>
        <w:pStyle w:val="BodyText"/>
      </w:pPr>
      <w:r>
        <w:t xml:space="preserve">Đảo qua sự nghi ngờ trước mắt, hắn quyết định, thử lại một lần nữa. Bất luận như thế nào, cũng không thể để Tần Vô Song tính kế.</w:t>
      </w:r>
    </w:p>
    <w:p>
      <w:pPr>
        <w:pStyle w:val="BodyText"/>
      </w:pPr>
      <w:r>
        <w:t xml:space="preserve">Tần Thiếu Hồng vừa nghĩ tới đây, lại thêm tự tin. Ngân quang thôi động càng thêm dày đặc hơn, trong hư không một mảnh ngân quang như biển, phạm vi tán ra càng phát rộng.</w:t>
      </w:r>
    </w:p>
    <w:p>
      <w:pPr>
        <w:pStyle w:val="BodyText"/>
      </w:pPr>
      <w:r>
        <w:t xml:space="preserve">Thân thể của Tần Thiếu Hồng, liền như một viên đá ném vào trong nước biển mênh mông.</w:t>
      </w:r>
    </w:p>
    <w:p>
      <w:pPr>
        <w:pStyle w:val="BodyText"/>
      </w:pPr>
      <w:r>
        <w:t xml:space="preserve">Tần Vô Song cười ha hả:</w:t>
      </w:r>
    </w:p>
    <w:p>
      <w:pPr>
        <w:pStyle w:val="BodyText"/>
      </w:pPr>
      <w:r>
        <w:t xml:space="preserve">- Tần Thiếu Hồng, ngươi chỉ có trò này thôi sao? Vẫn là kỹ năng cũ rít này? Nếu vẫn như dùng cùng một cách mà phá ngươi, ta tuyệt đối sẽ cảm thấy rất xấu hổ a! Như vậy đi, ta tay không cùng chơi với ngươi.</w:t>
      </w:r>
    </w:p>
    <w:p>
      <w:pPr>
        <w:pStyle w:val="BodyText"/>
      </w:pPr>
      <w:r>
        <w:t xml:space="preserve">Nói xong, Tần Vô Song quả thực đem Bá Vương Phá Trận Thương đảo một vòng ngang vai. Trực tiếp thu lại thương, hai cánh vừa múa, thân thể tại không trung bay lượn rất nhanh, lúc trái lúc phải, lúc trên lúc dưới, càng lủi càng nhanh.</w:t>
      </w:r>
    </w:p>
    <w:p>
      <w:pPr>
        <w:pStyle w:val="BodyText"/>
      </w:pPr>
      <w:r>
        <w:t xml:space="preserve">Trong giây lát, cánh tay phải của Tần Vô Song vừa nhấc, ngón tay giương lên:</w:t>
      </w:r>
    </w:p>
    <w:p>
      <w:pPr>
        <w:pStyle w:val="BodyText"/>
      </w:pPr>
      <w:r>
        <w:t xml:space="preserve">- Nhanh!</w:t>
      </w:r>
    </w:p>
    <w:p>
      <w:pPr>
        <w:pStyle w:val="BodyText"/>
      </w:pPr>
      <w:r>
        <w:t xml:space="preserve">Ngón trỏ và ngón giữa liên tục loạn động, kiếm khí của Thiên Mạch Ngưng Kình Kiếm nhất thời dường như đạn, liên tiếp phóng ra.</w:t>
      </w:r>
    </w:p>
    <w:p>
      <w:pPr>
        <w:pStyle w:val="BodyText"/>
      </w:pPr>
      <w:r>
        <w:t xml:space="preserve">Thiên Mạch Ngưng Kình Kiếm này cũng là có thể tiến hóa, mấy chiêu kiếm ban đầu của Tần Vô Song, chỉ là Cương kiếm phổ thông. Nhưng trong lúc Cương kiếm này bắn ra mấy cái, bất thình lình liền thăng lên thành Kiếm phách.</w:t>
      </w:r>
    </w:p>
    <w:p>
      <w:pPr>
        <w:pStyle w:val="BodyText"/>
      </w:pPr>
      <w:r>
        <w:t xml:space="preserve">Kiếm phách, so với Cương kiếm tự nhiên là nâng cao một bật.</w:t>
      </w:r>
    </w:p>
    <w:p>
      <w:pPr>
        <w:pStyle w:val="BodyText"/>
      </w:pPr>
      <w:r>
        <w:t xml:space="preserve">Cương kiếm, chỉ là kiếm khí hữu chất hữu hình nhưng không có linh tính. Còn Kiếm phách, lại là dung hợp tâm thần và ý niệm trong đầu Tần Vô Song, hình thành Kiếm phách, có chứa linh tính nhất định, công kích tính càng mạnh, cũng càng linh hoạt hơn.</w:t>
      </w:r>
    </w:p>
    <w:p>
      <w:pPr>
        <w:pStyle w:val="BodyText"/>
      </w:pPr>
      <w:r>
        <w:t xml:space="preserve">Kiếm phách này vừa thành, tựa như tinh linh toát ra vậy, công kích vòng quanh liên tục ở trên không trung, mà không phải công kích trực tiếp một đường như Cương kiếm.</w:t>
      </w:r>
    </w:p>
    <w:p>
      <w:pPr>
        <w:pStyle w:val="BodyText"/>
      </w:pPr>
      <w:r>
        <w:t xml:space="preserve">Kiếm phách này vừa hình thành, liền không ở giăng khắp nơi hoành hành công kích. Hơn nữa còn là công kích toàn bộ phương vị, tất cả các góc khác nhau.</w:t>
      </w:r>
    </w:p>
    <w:p>
      <w:pPr>
        <w:pStyle w:val="BodyText"/>
      </w:pPr>
      <w:r>
        <w:t xml:space="preserve">Loại công kích này, quả thực làm cho kẻ khác tránh cũng không thể tránh.</w:t>
      </w:r>
    </w:p>
    <w:p>
      <w:pPr>
        <w:pStyle w:val="BodyText"/>
      </w:pPr>
      <w:r>
        <w:t xml:space="preserve">Tần Thiếu Hồng lúc này, quả thực có một loại cảm giác như muốn thổ huyết. Công kích của hắn súc tích đã lâu, không ngờ rằng trước mặt đối phương, cư nhiên lại không chịu nổi một kích như thế.</w:t>
      </w:r>
    </w:p>
    <w:p>
      <w:pPr>
        <w:pStyle w:val="BodyText"/>
      </w:pPr>
      <w:r>
        <w:t xml:space="preserve">Thậm chí đáng thương là ngay cả tư cách chịu một kích cũng không có. Bởi vì công kích của hắn, căn bản ngay cả cơ hội thi triển ra cũng không có.</w:t>
      </w:r>
    </w:p>
    <w:p>
      <w:pPr>
        <w:pStyle w:val="BodyText"/>
      </w:pPr>
      <w:r>
        <w:t xml:space="preserve">Vẫn chưa đợi khí thế hắn hình thành, đối phương đã giành trước công kích khiến khí thế của hắn bị phá tan tành rồi.</w:t>
      </w:r>
    </w:p>
    <w:p>
      <w:pPr>
        <w:pStyle w:val="BodyText"/>
      </w:pPr>
      <w:r>
        <w:t xml:space="preserve">Tần Thiếu Hồng vừa tức vừa nôn nóng, chỉ có thể lại lựa chọn thế phòng thủ.</w:t>
      </w:r>
    </w:p>
    <w:p>
      <w:pPr>
        <w:pStyle w:val="BodyText"/>
      </w:pPr>
      <w:r>
        <w:t xml:space="preserve">Tần Vô Song lần đầu tiên, để cho một chiêu công kích của Tần Thiếu Hồng thành công thi triển ra. Nhưng là lần thứ hai lại để cho hắn thành công thi triển, há không phải là vô năng rồi sao?</w:t>
      </w:r>
    </w:p>
    <w:p>
      <w:pPr>
        <w:pStyle w:val="BodyText"/>
      </w:pPr>
      <w:r>
        <w:t xml:space="preserve">Cho nên lần thứ hai này, Tần Vô Song căn bản không dự định nhường Tần Thiếu Hồng thi triển trò cũ, mà là trực tiếp cắt đứt khí thế của hắn.</w:t>
      </w:r>
    </w:p>
    <w:p>
      <w:pPr>
        <w:pStyle w:val="BodyText"/>
      </w:pPr>
      <w:r>
        <w:t xml:space="preserve">Hậu phát đáo nhân!</w:t>
      </w:r>
    </w:p>
    <w:p>
      <w:pPr>
        <w:pStyle w:val="BodyText"/>
      </w:pPr>
      <w:r>
        <w:t xml:space="preserve">Tần Thiếu Hồng dưới sự công kích Thiên Mạch Ngưng Kình Kiếm của Tần Vô Song, đỡ trái hở phải, đã chỉ có thể ngăn cản, nào còn có tay chân tới đối công cùng Tần Vô Song.</w:t>
      </w:r>
    </w:p>
    <w:p>
      <w:pPr>
        <w:pStyle w:val="BodyText"/>
      </w:pPr>
      <w:r>
        <w:t xml:space="preserve">Tần Vô Song càng đấu càng hứng khởi, tay trái cũng gia nhập chiến trận.</w:t>
      </w:r>
    </w:p>
    <w:p>
      <w:pPr>
        <w:pStyle w:val="BodyText"/>
      </w:pPr>
      <w:r>
        <w:t xml:space="preserve">Hai tay cùng khởi, tả hữu giáp công, kiếm ý hai tay hoàn toàn bất đồng, một mặt mộc mạc đôn hậu, một mặt rầm rộ cuồng bạo, hai chủng loại kiếm ý tuyệt nhiên bất đồng, lại như băng hỏa ngập trời, khiến Tần Thiếu Hồng quả thực khóc không ra nước mắt.</w:t>
      </w:r>
    </w:p>
    <w:p>
      <w:pPr>
        <w:pStyle w:val="BodyText"/>
      </w:pPr>
      <w:r>
        <w:t xml:space="preserve">Loại thần thông này của Tần Vô Song, đã vượt qua sự đánh giá của Tần Thiếu Hồng, thậm chí vượt qua phạm vi tưởng tượng của hắn. Chỉ thấy Tần Vô Song mười đầu ngón như múa lượn, quả thực dường như đang biểu diễn kiệt tác nghệ thuật vậy.</w:t>
      </w:r>
    </w:p>
    <w:p>
      <w:pPr>
        <w:pStyle w:val="BodyText"/>
      </w:pPr>
      <w:r>
        <w:t xml:space="preserve">Đừng nói Tần Thiếu Hồng, ngay cả tất cả những kẻ đang xem chiến, cũng đều là ngừng hô hấp. Bị phương thức công kích của Tần Vô Song làm cho kinh sợ. Tần Vân Nhiên gãi gãi mũi, cười khổ nói:</w:t>
      </w:r>
    </w:p>
    <w:p>
      <w:pPr>
        <w:pStyle w:val="BodyText"/>
      </w:pPr>
      <w:r>
        <w:t xml:space="preserve">- Lão Tam, đây là công kích kiểu gì vậy? Tiểu tử này, lẽ nào luyện ra được nguyên thần thứ hai? Sao có thể trái phải thi triển ra kiếm ý bất đồng như vậy?</w:t>
      </w:r>
    </w:p>
    <w:p>
      <w:pPr>
        <w:pStyle w:val="BodyText"/>
      </w:pPr>
      <w:r>
        <w:t xml:space="preserve">Tần Trọng Dương than thở:</w:t>
      </w:r>
    </w:p>
    <w:p>
      <w:pPr>
        <w:pStyle w:val="BodyText"/>
      </w:pPr>
      <w:r>
        <w:t xml:space="preserve">- Tần Vô Song vẫn chưa tiến vào Thần đạo, sao có thể luyện ra nguyên thần thứ hai?</w:t>
      </w:r>
    </w:p>
    <w:p>
      <w:pPr>
        <w:pStyle w:val="BodyText"/>
      </w:pPr>
      <w:r>
        <w:t xml:space="preserve">Thuyết pháp nguyên thần thứ hai, điều kiện tiên quyết chính là phải tiến vào cảnh giới Thần đạo, rèn luyện thần hồn, đem thần hồn luyện thành một thể sinh mệnh độc lập, chỉ có như vậy, mới có thể tồn tại sự độc lập với thân thể.</w:t>
      </w:r>
    </w:p>
    <w:p>
      <w:pPr>
        <w:pStyle w:val="BodyText"/>
      </w:pPr>
      <w:r>
        <w:t xml:space="preserve">Thần đạo cường giả luyện thần hồn, đây là chuyện bình thường. Thế nhưng thần thông luyện ra nguyên thần thứ hai, đại bộ phận Thần đạo cường giả, cũng là không có khả năng luyện ra.</w:t>
      </w:r>
    </w:p>
    <w:p>
      <w:pPr>
        <w:pStyle w:val="BodyText"/>
      </w:pPr>
      <w:r>
        <w:t xml:space="preserve">Bởi vì đại bộ phận Thần đạo cường giả, thần hồn tự thân đều rèn luyện không đủ, càng đừng nói chuyện rèn luyện ra nguyên thần thứ hai. Cho nên Tần Vân Nhiên nói thế, kỳ thực cũng là có ý đùa giỡn. Hắn cũng biết rõ, Tần Vô Song này không thể nào luyện ra nguyên thần thứ hai được.</w:t>
      </w:r>
    </w:p>
    <w:p>
      <w:pPr>
        <w:pStyle w:val="BodyText"/>
      </w:pPr>
      <w:r>
        <w:t xml:space="preserve">Ngay cả thần hồn đều không có đủ, nguyên thần thứ hai từ đâu chui ra?</w:t>
      </w:r>
    </w:p>
    <w:p>
      <w:pPr>
        <w:pStyle w:val="BodyText"/>
      </w:pPr>
      <w:r>
        <w:t xml:space="preserve">Tần Thiếu Hồng chật vật không chịu nổi, Lãnh Nguyệt Thủy Đao trong tay bất luận múa may kín không có chỗ hở, vẫn là không có cách nào ngăn cản được tất cả góc độ công kích.</w:t>
      </w:r>
    </w:p>
    <w:p>
      <w:pPr>
        <w:pStyle w:val="BodyText"/>
      </w:pPr>
      <w:r>
        <w:t xml:space="preserve">Hắn lúc này thật giống như một ngôi nhà tranh bị hở xung quanh, trong mưa rền gió dữ, chỗ nào cũng là bị lọt nước, căn bản không thể che ngăn được.</w:t>
      </w:r>
    </w:p>
    <w:p>
      <w:pPr>
        <w:pStyle w:val="BodyText"/>
      </w:pPr>
      <w:r>
        <w:t xml:space="preserve">Tần Vô Song biết, Tần Thiếu Hồng này chống đỡ không được bao lâu nữa. Nếu như trận chiến này, là ở Thăng Long Pha, phát sinh tại ngày hôm qua, Tần Vô Song vẫn là không lưu tình, trực tiếp đem Tần Thiếu Hồng giáng xuống dưới đài. Thế nhưng sau buổi nói chuyện tối hôm qua với Tam Chưởng môn, khiến hắn hiểu ra một điểm đạo lý mà trước đây chưa lĩnh ngộ được.</w:t>
      </w:r>
    </w:p>
    <w:p>
      <w:pPr>
        <w:pStyle w:val="BodyText"/>
      </w:pPr>
      <w:r>
        <w:t xml:space="preserve">Ngay lúc Tần Thiếu Hồng phát sinh nguy ngập, Tần Vô Song bỗng nhiên cước bộ chậm lại, công kích trên tay, cũng theo đó vừa chậm, khí thế bỗng nhiên thu lại, thân hình đứng vững, như Uyên Thuần, như Nhạc Trì, Tần Vô Song phiêu nhiên đứng ở đó, mỉm cười nhìn Tần Thiếu Hồng, dĩ nhiên dừng lại công kích!</w:t>
      </w:r>
    </w:p>
    <w:p>
      <w:pPr>
        <w:pStyle w:val="BodyText"/>
      </w:pPr>
      <w:r>
        <w:t xml:space="preserve">Hành động này, nhất thời khiến cho những kẻ dưới đài dồn dập âm thanh bàn tán. Mọi người hiển nhiên đều không rõ, Tần Vô Song sao bỗng nhiên lại dừng lại?</w:t>
      </w:r>
    </w:p>
    <w:p>
      <w:pPr>
        <w:pStyle w:val="BodyText"/>
      </w:pPr>
      <w:r>
        <w:t xml:space="preserve">Lẽ nào hắn không còn chút sức lực nào nữa? Không thể nào! Cảm giác nhìn hắn như xuân phong, hiển nhiên là có thừa lực, hơn nữa là vô cùng dư thừa sức lực a.</w:t>
      </w:r>
    </w:p>
    <w:p>
      <w:pPr>
        <w:pStyle w:val="BodyText"/>
      </w:pPr>
      <w:r>
        <w:t xml:space="preserve">Một số kẻ đầu óc linh hoạt, đã nhớ tới những lời trước của Tần Vô Song, hôm nay chi chiến, là đệ tử Tần gia nội bộ đối chiến mà thôi! Tần Vô Song này, xem ra chung quy vẫn là thủ hạ lưu tình à.</w:t>
      </w:r>
    </w:p>
    <w:p>
      <w:pPr>
        <w:pStyle w:val="BodyText"/>
      </w:pPr>
      <w:r>
        <w:t xml:space="preserve">Nghĩ tới đây, một bộ phận những kẻ trước kia trách móc chê bai Tần Vô Song, lúc này không khỏi có chút bội phục. Có thể trong loại tình huống này mà dừng lại ngay trước vực thẳm, thủ hạ lưu tình, thật là vô cùng khó có được.</w:t>
      </w:r>
    </w:p>
    <w:p>
      <w:pPr>
        <w:pStyle w:val="BodyText"/>
      </w:pPr>
      <w:r>
        <w:t xml:space="preserve">Phải biết rằng, hắn chỉ cần lại thêm chút lực, thì hoàn toàn có thể đánh bại vầng sáng của Tần Thiếu Hồng, trở thành nhân vật phong vân của thế hệ trẻ Đệ tử Trung tâm ở Thăng Long Pha.</w:t>
      </w:r>
    </w:p>
    <w:p>
      <w:pPr>
        <w:pStyle w:val="BodyText"/>
      </w:pPr>
      <w:r>
        <w:t xml:space="preserve">Tần Thiếu Hồng thở gấp, trong đôi mắt lóe ra thần sắc phức tạp. Hiển nhiên, hắn vẫn không có triệt để chịu thua, hắn còn đang do dự, phản công lần cuối cùng.</w:t>
      </w:r>
    </w:p>
    <w:p>
      <w:pPr>
        <w:pStyle w:val="BodyText"/>
      </w:pPr>
      <w:r>
        <w:t xml:space="preserve">Tần Vô Song ánh mắt dừng ở trên người Tần Thiếu Hồng, hắn cũng đang đợi phản ứng cuối cùng của Tần Thiếu Hồng. Nếu như Tần Thiếu Hồng này hoàn toàn ngu xuẩn thì hắn tuyệt đối không ngại triệt để đánh hắn tơi tả. Hôm nay hạ thủ lưu tình, điều không phải là e sợ Tần Thiếu Hồng, cũng không phải là nể mặt Tôn giả Tri Hòe, mà là nghĩ cho Tam Chưởng môn, cho tất cả người của Tần gia Vấn Đỉnh Sơn.</w:t>
      </w:r>
    </w:p>
    <w:p>
      <w:pPr>
        <w:pStyle w:val="BodyText"/>
      </w:pPr>
      <w:r>
        <w:t xml:space="preserve">Tôn giả Tri Hòe quen nhìn đại cuộc, biết sự thể cho tới bây giờ, Tần Thiếu Hồng kỳ thực đã không còn bao nhiêu cơ hội có thể xoay xở được nữa rồi, thở dài một tiếng, cả người phảng phất như già nua thêm một trăm tuổi.</w:t>
      </w:r>
    </w:p>
    <w:p>
      <w:pPr>
        <w:pStyle w:val="BodyText"/>
      </w:pPr>
      <w:r>
        <w:t xml:space="preserve">- Thiếu Hồng, xuống đi. Kết cục trận chiến này, ngươi không thắng được đâu!</w:t>
      </w:r>
    </w:p>
    <w:p>
      <w:pPr>
        <w:pStyle w:val="BodyText"/>
      </w:pPr>
      <w:r>
        <w:t xml:space="preserve">Tôn giả Tri Hòe vừa mở miệng, Tần Thiếu Hồng sắc mặt nhất thời đại biến, một vẻ thảm thương trước nay chưa từng có, hiện lên trên mặt hắn.</w:t>
      </w:r>
    </w:p>
    <w:p>
      <w:pPr>
        <w:pStyle w:val="BodyText"/>
      </w:pPr>
      <w:r>
        <w:t xml:space="preserve">Những Tôn giả bên cạnh Tôn giả Tri Hòe, cũng là có chút giật mình. Tính cách của Tôn giả Tri Hòe, luôn luôn không chịu thua, lần này, sao lại đổi tính rồi?</w:t>
      </w:r>
    </w:p>
    <w:p>
      <w:pPr>
        <w:pStyle w:val="BodyText"/>
      </w:pPr>
      <w:r>
        <w:t xml:space="preserve">Tần Thiếu Hồng ngây ra như phỗng, trừng mắt nhìn Tần Vô Song, môi run run, cũng không biết đang nói thầm cái gì, thần tình ngây dại ra, đã không còn có phong thái cuồng ngạo như lúc khai chiến.</w:t>
      </w:r>
    </w:p>
    <w:p>
      <w:pPr>
        <w:pStyle w:val="BodyText"/>
      </w:pPr>
      <w:r>
        <w:t xml:space="preserve">Tôn giả Tri Hòe lăng không lóe lên, thân hình hóa thành lưu quang, túm Tần Thiếu Hồng xuống, thuận thế đẩy, dặn dò đệ tử bên cạnh, quát lớn:</w:t>
      </w:r>
    </w:p>
    <w:p>
      <w:pPr>
        <w:pStyle w:val="BodyText"/>
      </w:pPr>
      <w:r>
        <w:t xml:space="preserve">- Dẫn hắn xuống phía dưới!</w:t>
      </w:r>
    </w:p>
    <w:p>
      <w:pPr>
        <w:pStyle w:val="BodyText"/>
      </w:pPr>
      <w:r>
        <w:t xml:space="preserve">Gừng đúng là càng già càng cay, lúc này mà để Tần Thiếu Hồng ở chỗ này, chỉ có thể thêm mất mặt xấu hổ, hơn nữa đối với tâm tính của hắn thì sự đả kích nhất định là không thể đo lường được.</w:t>
      </w:r>
    </w:p>
    <w:p>
      <w:pPr>
        <w:pStyle w:val="BodyText"/>
      </w:pPr>
      <w:r>
        <w:t xml:space="preserve">Đưa hắn bước trước, kỳ thực cũng là một loại bảo hộ.</w:t>
      </w:r>
    </w:p>
    <w:p>
      <w:pPr>
        <w:pStyle w:val="BodyText"/>
      </w:pPr>
      <w:r>
        <w:t xml:space="preserve">Tôn giả Tri Hòe hít sâu một hơi, ánh mắt dừng ở Tần Vô Song trên đài, khẩu khí có chút ít mất mác nói:</w:t>
      </w:r>
    </w:p>
    <w:p>
      <w:pPr>
        <w:pStyle w:val="BodyText"/>
      </w:pPr>
      <w:r>
        <w:t xml:space="preserve">- Tần Vô Song, ngươi thắng rồi. Ngày trước, tổ tiên Tần Vũ của ngươi thắng ta một bậc, hôm nay, ngươi vẫn như cũ thắng đệ tử của ta một bậc? Đây là số mệnh sao?</w:t>
      </w:r>
    </w:p>
    <w:p>
      <w:pPr>
        <w:pStyle w:val="BodyText"/>
      </w:pPr>
      <w:r>
        <w:t xml:space="preserve">Nói đến đây, khẩu khí của Tri Hòe, tràn ngập sự chua xót</w:t>
      </w:r>
    </w:p>
    <w:p>
      <w:pPr>
        <w:pStyle w:val="Compact"/>
      </w:pPr>
      <w:r>
        <w:t xml:space="preserve">Ủng hộ chỉ với 1 click và 5s ! (adf.ly/4EmoB)</w:t>
      </w:r>
      <w:r>
        <w:br w:type="textWrapping"/>
      </w:r>
      <w:r>
        <w:br w:type="textWrapping"/>
      </w:r>
    </w:p>
    <w:p>
      <w:pPr>
        <w:pStyle w:val="Heading2"/>
      </w:pPr>
      <w:bookmarkStart w:id="669" w:name="chương-647"/>
      <w:bookmarkEnd w:id="669"/>
      <w:r>
        <w:t xml:space="preserve">647. Chương 64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47 : Chí nguyện to lớn của Chưởng mô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ôn giả Tri Hòe chủ động bảo Tần Thiếu Hồng nhận thua, đã vô cùng khiến cho người ta cảm thấy kỳ quái, những lời nói tiếp theo của hắn, thì lại càng khiến mọi người đều chấn động thất kinh.</w:t>
      </w:r>
    </w:p>
    <w:p>
      <w:pPr>
        <w:pStyle w:val="BodyText"/>
      </w:pPr>
      <w:r>
        <w:t xml:space="preserve">Từ lúc nào, Tôn giả Tri Hòe này lại trở nên thản nhiên như thế? Đích thân tự thừa nhận mình không bằng Tần Vũ? Đây chính là việc mà suốt mấy trăm năm qua, ông ta đều kiên quyết không muốn thừa nhận mà.</w:t>
      </w:r>
    </w:p>
    <w:p>
      <w:pPr>
        <w:pStyle w:val="BodyText"/>
      </w:pPr>
      <w:r>
        <w:t xml:space="preserve">Tần Vân Nhiên ha hả cười lớn, vươn mình đứng dậy:</w:t>
      </w:r>
    </w:p>
    <w:p>
      <w:pPr>
        <w:pStyle w:val="BodyText"/>
      </w:pPr>
      <w:r>
        <w:t xml:space="preserve">- Tri Hòe, đây là lần đầu tiên bổn tọa cảm thấy tán thưởng ngươi. Ha ha, khá lắm khá lắm. Chặt đứt dây lòng trói buộc, phá vỡ chướng ngại trong tâm, đả phá tâm ma, nhất thời đột phá ngộ đạo! Tri Hòe, ngươi đã hoàn toàn phá vỡ tâm ma, cũng là lúc ngươi có thể tiến vào cảnh giới Thần đạo, ngươi vẫn không thể tự ngộ được hay sao?</w:t>
      </w:r>
    </w:p>
    <w:p>
      <w:pPr>
        <w:pStyle w:val="BodyText"/>
      </w:pPr>
      <w:r>
        <w:t xml:space="preserve">Những lời nói của Tần Vân Nhiên, cũng giống như đang đánh đòn cảnh cáo hắn, trực tiếp nện trên ngực của Tôn giả Tri Hòe. Sắc mặt Tri Hòe liên tục biến hóa, sinh ra sự phản ứng kịch liệt.</w:t>
      </w:r>
    </w:p>
    <w:p>
      <w:pPr>
        <w:pStyle w:val="BodyText"/>
      </w:pPr>
      <w:r>
        <w:t xml:space="preserve">Trong khóe miệng cũng là không ngừng lẩm bẩm, hiện vẻ đang suy nghĩ sâu xa.</w:t>
      </w:r>
    </w:p>
    <w:p>
      <w:pPr>
        <w:pStyle w:val="BodyText"/>
      </w:pPr>
      <w:r>
        <w:t xml:space="preserve">Rất lâu sau, ông ta mới thở dài một tiếng, hướng về Tần Vân Nhiên cùng Tần Trọng Dương cúi đầu bái lạy, thân hình vừa đứng thẳng, liền hóa thành một đạo lưu quang hướng tận trời mà vụt qua.</w:t>
      </w:r>
    </w:p>
    <w:p>
      <w:pPr>
        <w:pStyle w:val="BodyText"/>
      </w:pPr>
      <w:r>
        <w:t xml:space="preserve">Đột nhiên, lưu quang này nhất thời dừng lại, quay đầu lại, Tôn giả Tri Hòe vẻ có chút chua xót nhìn Tần Vô Song:</w:t>
      </w:r>
    </w:p>
    <w:p>
      <w:pPr>
        <w:pStyle w:val="BodyText"/>
      </w:pPr>
      <w:r>
        <w:t xml:space="preserve">- Tần Vô Song, đệ tử của Tần gia trấn Đông Lâm ngươi, qua nhiều thế hệ cũng đều không có tiến vào Vấn Đỉnh Sơn, toàn bộ bị ta phái người dàn xếp ở tại chi mạch Ma La của Tần gia.</w:t>
      </w:r>
    </w:p>
    <w:p>
      <w:pPr>
        <w:pStyle w:val="BodyText"/>
      </w:pPr>
      <w:r>
        <w:t xml:space="preserve">Tôn giả Tri Hòe nói xong, thở dài một tiếng, cũng không nhìn ánh mắt quái dị của mọi người, phiêu nhiên mà đi.</w:t>
      </w:r>
    </w:p>
    <w:p>
      <w:pPr>
        <w:pStyle w:val="BodyText"/>
      </w:pPr>
      <w:r>
        <w:t xml:space="preserve">Tần Vô Song trong lòng như điện giật, giờ mới hiểu được, vì cái gì mà các đời tổ tiên của Tần gia trấn Đông Lâm từ xưa tới nay, căn bản không hề xuất hiện tại Vấn Đỉnh Sơn, còn Tần gia trấn Bình Nguyên, cũng chưa bao giờ tiếp xúc qua những người này. Hóa ra, trong này đều là mưu mô của Tôn giả Tri Hòe.</w:t>
      </w:r>
    </w:p>
    <w:p>
      <w:pPr>
        <w:pStyle w:val="BodyText"/>
      </w:pPr>
      <w:r>
        <w:t xml:space="preserve">Nói như vậy, Tôn giả Tri Hòe vẫn luôn biết Tần gia trấn Đông Lâm, chính là nơi dừng chân của tổ tiên Tần Vũ? Hay là nói, hắn chỉ là phỏng đoán vô căn cứ.</w:t>
      </w:r>
    </w:p>
    <w:p>
      <w:pPr>
        <w:pStyle w:val="BodyText"/>
      </w:pPr>
      <w:r>
        <w:t xml:space="preserve">Tất cả những chuyện này, có hay không đáp án cũng đã không quan trọng nữa rồi.</w:t>
      </w:r>
    </w:p>
    <w:p>
      <w:pPr>
        <w:pStyle w:val="BodyText"/>
      </w:pPr>
      <w:r>
        <w:t xml:space="preserve">Tần Vô Song cũng không muốn đi truy cứu, Tri Hòe này có thể thản nhiên nói ra, hắn đã rất mang ơn rồi. Nghe khẩu khí của Tri Hòe, mưu hại lẫn nhau cũng là khẳng định là không có. Dù sao cũng là người của Tần gia, Tri Hòe vẫn chưa tới nỗi hung tàn, thủ đoạn tàn độc giết sạch người trong môn tộc.</w:t>
      </w:r>
    </w:p>
    <w:p>
      <w:pPr>
        <w:pStyle w:val="BodyText"/>
      </w:pPr>
      <w:r>
        <w:t xml:space="preserve">Tần Vô Song im lặng xuống dưới đài, nhưng kẻ thắng lợi lại không có nhiều sự vui sướng. Hắn lại đang trầm tư suy nghĩ điều gì đó.</w:t>
      </w:r>
    </w:p>
    <w:p>
      <w:pPr>
        <w:pStyle w:val="BodyText"/>
      </w:pPr>
      <w:r>
        <w:t xml:space="preserve">Tần Trọng Dương nhảy lên đài:</w:t>
      </w:r>
    </w:p>
    <w:p>
      <w:pPr>
        <w:pStyle w:val="BodyText"/>
      </w:pPr>
      <w:r>
        <w:t xml:space="preserve">- Chư vị, câu nói của Nhị Chưởng môn vừa rồi, các ngươi nghe có hiểu không? Chặt đứt dây lòng trói buộc, phá vỡ chướng ngại trong tâm, đả phá tâm ma, nhất thời đột phá ngộ đạo! Mỗi kẻ các ngươi đều suy nghĩ một chút, trong lòng phải chăng cũng có một đạo tâm ma? Phải chăng có một đạo xiềng xích đang ràng buộc các ngươi?</w:t>
      </w:r>
    </w:p>
    <w:p>
      <w:pPr>
        <w:pStyle w:val="BodyText"/>
      </w:pPr>
      <w:r>
        <w:t xml:space="preserve">Thanh âm của Tần Trọng Dương, quá đủ lực xuyên thấu, đang khảo vấn thần kinh của mỗi kẻ.</w:t>
      </w:r>
    </w:p>
    <w:p>
      <w:pPr>
        <w:pStyle w:val="BodyText"/>
      </w:pPr>
      <w:r>
        <w:t xml:space="preserve">Mấy Đệ tử Trung tâm này, đều là kẻ có trí tuệ hơn người, được Tần Trọng Dương nói qua một chút như vậy, cũng cẩn thận suy nghĩ. Hiển nhiên, lời này của Tam Chưởng môn là có ý chỉ điểm.</w:t>
      </w:r>
    </w:p>
    <w:p>
      <w:pPr>
        <w:pStyle w:val="BodyText"/>
      </w:pPr>
      <w:r>
        <w:t xml:space="preserve">- Thăng Long Pha, Thăng Long Pha ý nghĩa là thế nào? Đó là nơi rồng bay lên, là nơi mà những nhân vật truyền kỳ xuất phát? Nếu các ngươi đem tâm tư phí sức cho việc kết bè kết đảng mưu lợi cá nhân, phí sức cho việc tranh giành nội bộ, lời của Tần Vô Song kia vừa nói, cũng chính là điều mà ta muốn nói. Cơ nghiệp tương lai tồn vong, tất nhiên là dựa vào một thế hệ các ngươi! Lúc đầu, Tôn giả Tri Hòe cùng Tần Vũ, một thế hệ bọn họ, tuy rằng cạnh tranh kịch liệt, nhưng cũng chỉ là tranh đấu khí phách. Còn cho tới bây giờ, loại cạnh tranh này của các ngươi, hoàn toàn diễn biến thành một loại cục diện dị dạng! Mỗi kẻ các ngươi, đều bị một sự ràng buộc, không khai thông được sự thối nát trong lòng, tiền đồ trước mắt là một mảnh ảm đạm!</w:t>
      </w:r>
    </w:p>
    <w:p>
      <w:pPr>
        <w:pStyle w:val="BodyText"/>
      </w:pPr>
      <w:r>
        <w:t xml:space="preserve">Từng lời châu ngọc của Tần Trọng Dương, đánh vào nội tâm của mấy tên Đệ tử Trung tâm này.</w:t>
      </w:r>
    </w:p>
    <w:p>
      <w:pPr>
        <w:pStyle w:val="BodyText"/>
      </w:pPr>
      <w:r>
        <w:t xml:space="preserve">Trong mắt Tần Vô Song lóng lánh sắc thái kinh dị, nhìn Tần Trọng Dương, cũng là thập phần tán thưởng. Tam Chưởng môn răn đe lúc này đúng là không còn thời điểm nào có thể thích hợp hơn.</w:t>
      </w:r>
    </w:p>
    <w:p>
      <w:pPr>
        <w:pStyle w:val="BodyText"/>
      </w:pPr>
      <w:r>
        <w:t xml:space="preserve">Lúc này thật giống như một trận mưa, làm cho bầu không khí nội chiến của Thăng Long Pha trở nên mát mẻ một chút, độ nóng hạ xuống một chút. Nếu như mà tùy ý lan tràn loại tâm tính này ra thì lâu dài sẽ vô cùng nguy hiểm!</w:t>
      </w:r>
    </w:p>
    <w:p>
      <w:pPr>
        <w:pStyle w:val="BodyText"/>
      </w:pPr>
      <w:r>
        <w:t xml:space="preserve">Tuy rằng, cục diện của Thăng Long Pha không phải ngày một ngày hai liền có thể đánh vỡ, cần thời gian, cần âm thầm lặng lẽ biến đổi, chậm rãi thay đổi, nhưng không hề nghi vấn, đây là sự khởi đầu cho một điều tốt đẹp.</w:t>
      </w:r>
    </w:p>
    <w:p>
      <w:pPr>
        <w:pStyle w:val="BodyText"/>
      </w:pPr>
      <w:r>
        <w:t xml:space="preserve">Tần Trọng Dương phóng khoáng tự nhiên rung tay áo lên:</w:t>
      </w:r>
    </w:p>
    <w:p>
      <w:pPr>
        <w:pStyle w:val="BodyText"/>
      </w:pPr>
      <w:r>
        <w:t xml:space="preserve">- Các ngươi đều là đệ tử tinh anh của Tần gia, trí tuệ hơn người, không cần ta nhiều lời. Có thể tự ngộ không, tất cả nhìn vào tâm tính của các ngươi. Nếu muốn thành nhân tài, cần tự ngộ, nếu không, tiền đồ bản thân là chuyện nhỏ, làm hỏng kế hoạch lâu dài của Tần gia, đó chính tội nhân thiên cổ!</w:t>
      </w:r>
    </w:p>
    <w:p>
      <w:pPr>
        <w:pStyle w:val="BodyText"/>
      </w:pPr>
      <w:r>
        <w:t xml:space="preserve">Nói xong, Tần Trọng Dương phiêu nhiên đi xuống, trở về vị trí.</w:t>
      </w:r>
    </w:p>
    <w:p>
      <w:pPr>
        <w:pStyle w:val="BodyText"/>
      </w:pPr>
      <w:r>
        <w:t xml:space="preserve">Trưởng lão Quan Kỳ lúc này mới bước ra khỏi hàng, tuyên bố nói:</w:t>
      </w:r>
    </w:p>
    <w:p>
      <w:pPr>
        <w:pStyle w:val="BodyText"/>
      </w:pPr>
      <w:r>
        <w:t xml:space="preserve">- Trận chiến đầu tiên, kẻ bị Tần Vô Song khiêu chiến thua! Ban đầu Tần Đông Thăng khiêu chiến với Tần Thiếu Hồng, thì sửa lại thành khiêu chiến Tần Vô Song. Các ngươi hai người kẻ nào thắng thì là kẻ đó sẽ tiến vào danh sách năm người!</w:t>
      </w:r>
    </w:p>
    <w:p>
      <w:pPr>
        <w:pStyle w:val="BodyText"/>
      </w:pPr>
      <w:r>
        <w:t xml:space="preserve">Tần Đông Thăng vốn là chỉ hy vọng dựa vào vận khí, rút thăm ngẫu nhiên trúng phải Tần Thiếu Hồng, trong lòng đã kinh sợ một nửa. Còn việc về sau phát sinh, lại ra ngoài sự dự liệu của hắn, Tần Vô Song có thể đánh cho Tần Thiếu Hồng thành ra như vậy, điều này làm cho Tần Đông Thăng hoàn toàn hết hy vọng. Bước ra, cười khổ nói:</w:t>
      </w:r>
    </w:p>
    <w:p>
      <w:pPr>
        <w:pStyle w:val="BodyText"/>
      </w:pPr>
      <w:r>
        <w:t xml:space="preserve">- Trưởng lão Quan Kỳ, đệ tử học nghệ không tinh, thấy sự thần thông của hai vị sư huynh, cảm thấy thấm thía thực lực không đủ, cuộc khiêu chiến này, đệ tử bỏ cuộc. Vô Song sư huynh thăng cấp, hoàn toàn xứng đáng, đệ tử chỉ có bội phục, không có ghen tỵ bất mãn.</w:t>
      </w:r>
    </w:p>
    <w:p>
      <w:pPr>
        <w:pStyle w:val="BodyText"/>
      </w:pPr>
      <w:r>
        <w:t xml:space="preserve">Lời này của Tần Đông Thăng, là phát ra từ tận đáy lòng. Hướng Tần Vô Song khom lưng một cái, lúc này mới thản nhiên lui xuống trở về. Nhận thua lần này, hắn cũng không có tâm lý áp lực gì.</w:t>
      </w:r>
    </w:p>
    <w:p>
      <w:pPr>
        <w:pStyle w:val="BodyText"/>
      </w:pPr>
      <w:r>
        <w:t xml:space="preserve">Với thực lực của Tần Vô Song thể hiện trước đó, e rằng ngoài Tần Thái Trùng sư huynh, căn bản không kẻ nào có thể thắng được hắn, tu vi như vậy, Tần Đông Thăng hắn có tư cách gì mà đòi khiêu chiến đây?</w:t>
      </w:r>
    </w:p>
    <w:p>
      <w:pPr>
        <w:pStyle w:val="BodyText"/>
      </w:pPr>
      <w:r>
        <w:t xml:space="preserve">Tiếp tục đánh? Hiển nhiên không thức thời, lại rõ ràng có vẻ không thông minh. Vẫn không bằng thức thời một chút, trực tiếp nhận thua. Dù sao ở trước mặt Tần Vô Song nhận thua, cũng không mất thể diện.</w:t>
      </w:r>
    </w:p>
    <w:p>
      <w:pPr>
        <w:pStyle w:val="BodyText"/>
      </w:pPr>
      <w:r>
        <w:t xml:space="preserve">Hành động của Tần Đông Thăng được cả sảnh đường ủng hộ.</w:t>
      </w:r>
    </w:p>
    <w:p>
      <w:pPr>
        <w:pStyle w:val="BodyText"/>
      </w:pPr>
      <w:r>
        <w:t xml:space="preserve">Bởi vì như vậy, cho nên Tần Vô Song đương nhiên là trực tiếp tiến nhập vào danh sách năm người, chờ danh sách năm người cuối cùng được quyết định ra, sau đó là loại ra một người để còn bốn người cuối cùng. Cùng với Tần Thái Trùng, tạo thành năm danh ngạch.</w:t>
      </w:r>
    </w:p>
    <w:p>
      <w:pPr>
        <w:pStyle w:val="BodyText"/>
      </w:pPr>
      <w:r>
        <w:t xml:space="preserve">Còn lại tám kẻ khiêu chiến, bắt đầu lục tục lên đài. Nhưng vận khí cùng thực lực của bọn hắn, cũng không có sức thuyết phục như Tần Vô Song.</w:t>
      </w:r>
    </w:p>
    <w:p>
      <w:pPr>
        <w:pStyle w:val="BodyText"/>
      </w:pPr>
      <w:r>
        <w:t xml:space="preserve">Tuy rằng cũng có mấy kẻ biểu hiện ra tiềm lực cùng thực lực cường đại, nhưng sự chênh lệch cảnh giới tu vi, vẫn là khiến cho bọn chúng ở trong thời điểm mấu chốt kém đi một chiêu.</w:t>
      </w:r>
    </w:p>
    <w:p>
      <w:pPr>
        <w:pStyle w:val="BodyText"/>
      </w:pPr>
      <w:r>
        <w:t xml:space="preserve">Ngoài Tần Khê suýt chút nữa là thuyền lật trong cống ngầm ra, kẻ khác như Tần Hồng Nhạn, Tần Chi Trữ, Tần Hạo ba kẻ này, căn bản cũng không có nhiều khó khăn, đều tiến nhập trong danh sách năm người.</w:t>
      </w:r>
    </w:p>
    <w:p>
      <w:pPr>
        <w:pStyle w:val="BodyText"/>
      </w:pPr>
      <w:r>
        <w:t xml:space="preserve">Cũng có nghĩa là, ngoài Tần Vô Song là kẻ khiêu chiến duy nhất chiến thắng, những kẻ khiêu chiến khác, đều là bị thua, chỉ có điều cách thua cũng là có chút thể diện.</w:t>
      </w:r>
    </w:p>
    <w:p>
      <w:pPr>
        <w:pStyle w:val="BodyText"/>
      </w:pPr>
      <w:r>
        <w:t xml:space="preserve">Lúc này, Tần Hồng Nhạn, Tần Hạo cùng Tần Khê ba kẻ đó mới thấy bọn chúng may mắn biết bao. Thật quá may, đắc tội sâu đậm nhất với Tần Vô Song chính là Tần Thiếu Hồng, bọn họ chỉ là vì Tần Thiếu Hồng mà hò hét ra oai thị uy thôi.</w:t>
      </w:r>
    </w:p>
    <w:p>
      <w:pPr>
        <w:pStyle w:val="BodyText"/>
      </w:pPr>
      <w:r>
        <w:t xml:space="preserve">Nếu đem đổi chỗ Tần Thiếu Hồng và bọn chúng một chút, lúc này, bị thua chật vật cũng không phải là Tần Thiếu Hồng, mà là một trong số bọn chúng. Nghĩ tới đây, bọn chúng mỗi kẻ đều tự âm thầm cảm thấy may mắn làm sao.</w:t>
      </w:r>
    </w:p>
    <w:p>
      <w:pPr>
        <w:pStyle w:val="BodyText"/>
      </w:pPr>
      <w:r>
        <w:t xml:space="preserve">Danh sách năm người đã xác định, sau đó là sự chọn lựa cuối cùng. Trong năm kẻ tuyển ra bốn danh ngạch, cũng có nghĩa là một kẻ trong đó bị đào thải. Nói tương đối, tỷ lệ đào thải cũng không cao.</w:t>
      </w:r>
    </w:p>
    <w:p>
      <w:pPr>
        <w:pStyle w:val="BodyText"/>
      </w:pPr>
      <w:r>
        <w:t xml:space="preserve">Như Tần Vô Song cùng Tần Chi Trữ, bọn họ căn bản không cần lo lắng. Bất kể là chọn lựa như thế nào, cuối cùng cũng sẽ không vì một cái danh ngạch mà quan tâm.</w:t>
      </w:r>
    </w:p>
    <w:p>
      <w:pPr>
        <w:pStyle w:val="BodyText"/>
      </w:pPr>
      <w:r>
        <w:t xml:space="preserve">Tần Hạo, Tần Khê cùng Tần Hồng Nhạn ba kẻ này, thực lực tương đương, so với Tần Vô Song thì bọn chúng vẫn là kém cỏi một chút, tự nhiên, kẻ bị đào thải, tất nhiên cũng là một trong số chúng bọn mà ra.</w:t>
      </w:r>
    </w:p>
    <w:p>
      <w:pPr>
        <w:pStyle w:val="BodyText"/>
      </w:pPr>
      <w:r>
        <w:t xml:space="preserve">Chọn lựa cuối cùng, chọn dùng phương thức phá trận. Trước đó an bài một cái trận pháp có cấp bậc như nhau, phân biệt để năm kẻ tiến vào trận pháp, sau đó lấy thời gian bọn họ phá được trận pháp mà tính thắng thua.</w:t>
      </w:r>
    </w:p>
    <w:p>
      <w:pPr>
        <w:pStyle w:val="BodyText"/>
      </w:pPr>
      <w:r>
        <w:t xml:space="preserve">Thời gian lâu nhất, kẻ ra khỏi trận trễ nhất, liền tính bị thua, loại phương thức này, không thể tranh luận. Chỉ có thể là chân tài thực học, làm giả không được.</w:t>
      </w:r>
    </w:p>
    <w:p>
      <w:pPr>
        <w:pStyle w:val="BodyText"/>
      </w:pPr>
      <w:r>
        <w:t xml:space="preserve">Bời vậy, chênh lệch thực lực rất nhỏ liền đều có thể hiện ra, Tần Khê cuối cùng vẫn là kẻ yếu nhất, mặc dù chênh lệch không nhiều so với Tần Hạo, nhưng vẫn là ra trễ hơn Tần Hạo một khắc, bị loại khỏi danh sách, thành toàn cho bốn kẻ khác.</w:t>
      </w:r>
    </w:p>
    <w:p>
      <w:pPr>
        <w:pStyle w:val="BodyText"/>
      </w:pPr>
      <w:r>
        <w:t xml:space="preserve">Tần Khê tuy rằng buồn bực, nhưng cũng không có gì để nói. Loại phương thức chọn lựa này, đó là ai cũng không đi được cửa sau, muốn trách cũng chỉ có thể trách bản thân học nghệ không tinh.</w:t>
      </w:r>
    </w:p>
    <w:p>
      <w:pPr>
        <w:pStyle w:val="BodyText"/>
      </w:pPr>
      <w:r>
        <w:t xml:space="preserve">Danh ngạch bốn người sau khi được xác định, trận thi đấu này cũng không cần tiếp tục nữa, liền tính thành công viên mãn. Ngoài con hắc mã Tần Vô Song ra, danh ngạch những kẻ khác cũng đều nằm trong sự dự liệu của mọi người.</w:t>
      </w:r>
    </w:p>
    <w:p>
      <w:pPr>
        <w:pStyle w:val="BodyText"/>
      </w:pPr>
      <w:r>
        <w:t xml:space="preserve">Bởi vậy, sau sự việc, tiêu điểm mọi người thảo luận, cũng tự nhiên, liền tập trung ở trên sự biểu hiện yêu nghiệt của Tần Vô Song.</w:t>
      </w:r>
    </w:p>
    <w:p>
      <w:pPr>
        <w:pStyle w:val="BodyText"/>
      </w:pPr>
      <w:r>
        <w:t xml:space="preserve">Tần Vô Song nhập núi luôn ít giao tiếp, trước đây tất cả mọi người chỉ nghe nói đến danh tiếng bên ngoài của Tần Vô Song này, nhưng chưa ai thấy qua chân tài thực học của hắn, một trận chiến hôm nay, Tần Vô Song hoàn toàn đại hiển thần uy, khiến tất cả mọi người đều nhận thức được thực lực chân chính của nhân vật thiên tài, quả nhiên là danh bất hư truyền.</w:t>
      </w:r>
    </w:p>
    <w:p>
      <w:pPr>
        <w:pStyle w:val="BodyText"/>
      </w:pPr>
      <w:r>
        <w:t xml:space="preserve">o0o</w:t>
      </w:r>
    </w:p>
    <w:p>
      <w:pPr>
        <w:pStyle w:val="BodyText"/>
      </w:pPr>
      <w:r>
        <w:t xml:space="preserve">Sau khi buổi tụ hội tan, Tần Thái Trùng mỉm cười đi tới:</w:t>
      </w:r>
    </w:p>
    <w:p>
      <w:pPr>
        <w:pStyle w:val="BodyText"/>
      </w:pPr>
      <w:r>
        <w:t xml:space="preserve">- Vô Song sư đệ, giỏi lắm. Đi, sang bên Nhị Chưởng môn uống rượu đi.</w:t>
      </w:r>
    </w:p>
    <w:p>
      <w:pPr>
        <w:pStyle w:val="BodyText"/>
      </w:pPr>
      <w:r>
        <w:t xml:space="preserve">Có thể nhìn ra, Tần Thái Trùng này là thường xuyên tới chỗ của Nhị Chưởng môn uống rượu.</w:t>
      </w:r>
    </w:p>
    <w:p>
      <w:pPr>
        <w:pStyle w:val="BodyText"/>
      </w:pPr>
      <w:r>
        <w:t xml:space="preserve">Trong động phủ của Nhị Chưởng môn, hai vị Chưởng môn, hai gã Đệ tử Trung tâm kiệt xuất, bốn người đang cùng ngồi dưới đất.</w:t>
      </w:r>
    </w:p>
    <w:p>
      <w:pPr>
        <w:pStyle w:val="BodyText"/>
      </w:pPr>
      <w:r>
        <w:t xml:space="preserve">- Thái Trùng, hiện tại, ngươi chắc hết cảm thấy cô đơn rồi chứ? Ha ha.</w:t>
      </w:r>
    </w:p>
    <w:p>
      <w:pPr>
        <w:pStyle w:val="BodyText"/>
      </w:pPr>
      <w:r>
        <w:t xml:space="preserve">Tần Vân Nhiên cười rộ lên, chỉ vào Tần Vô Song nói:</w:t>
      </w:r>
    </w:p>
    <w:p>
      <w:pPr>
        <w:pStyle w:val="BodyText"/>
      </w:pPr>
      <w:r>
        <w:t xml:space="preserve">- Vô Song sư đệ ngươi, hiện tại đã đuổi theo sát sau mông của ngươi rồi. Ngươi cũng phải gắng thêm tốc độ mà chạy đi. Xem xem hai người các ngươi, kẻ nào tiến vào cảnh giới Thần đạo trước!</w:t>
      </w:r>
    </w:p>
    <w:p>
      <w:pPr>
        <w:pStyle w:val="BodyText"/>
      </w:pPr>
      <w:r>
        <w:t xml:space="preserve">Tần Thái Trùng cười nói:</w:t>
      </w:r>
    </w:p>
    <w:p>
      <w:pPr>
        <w:pStyle w:val="BodyText"/>
      </w:pPr>
      <w:r>
        <w:t xml:space="preserve">- Vô Song sư đệ thiên phú kỳ tài, cho dù so với ngu huynh tiến vào cảnh giới Thần đạo trước, ta cũng không bất ngờ. Ha ha, Vô Song sư đệ, nói ra thật hổ thẹn, cái quy của kia của Thăng Long Pha, ta tuy rằng cũng biết, nhưng lại chẳng bao giờ suy nghĩ sâu xa. Nghe sự phân tích của ngươi, ngu huynh mới thấy được tính nghiêm trọng của vấn đề. Nếu biết là vậy, ta lúc trước thực không nên quá nuông chiều bọn họ.</w:t>
      </w:r>
    </w:p>
    <w:p>
      <w:pPr>
        <w:pStyle w:val="BodyText"/>
      </w:pPr>
      <w:r>
        <w:t xml:space="preserve">Tần Thái Trùng tính cách hào phóng hiền hoà, đối với sư đệ thập phần nhân nhượng, bình thường sẽ không cùng bọn họ so đo cái gì. Cá tính hào phóng này, khiến hắn không có đi cân nhắc sâu xa bên trong.</w:t>
      </w:r>
    </w:p>
    <w:p>
      <w:pPr>
        <w:pStyle w:val="BodyText"/>
      </w:pPr>
      <w:r>
        <w:t xml:space="preserve">Tần Vô Song vội nói:</w:t>
      </w:r>
    </w:p>
    <w:p>
      <w:pPr>
        <w:pStyle w:val="BodyText"/>
      </w:pPr>
      <w:r>
        <w:t xml:space="preserve">- Thái Trùng sư huynh có đức tốt, tiểu đệ vẫn luôn vô cùng bội phục.</w:t>
      </w:r>
    </w:p>
    <w:p>
      <w:pPr>
        <w:pStyle w:val="BodyText"/>
      </w:pPr>
      <w:r>
        <w:t xml:space="preserve">Tần Vân Nhiên cười nói:</w:t>
      </w:r>
    </w:p>
    <w:p>
      <w:pPr>
        <w:pStyle w:val="BodyText"/>
      </w:pPr>
      <w:r>
        <w:t xml:space="preserve">- Nhìn thấy hai kẻ trẻ tuổi các ngươi, ta càng cảm thấy, Tần gia Vấn Đỉnh Sơn chúng ta nổi lên, tuyệt đối sẽ không phải là chuyện kẻ ngủ mê nói nhảm! Lão Tam, sự kiện mười bảy năm của Thiên Đế Sơn lần này, có lẽ chúng ta không theo kịp. Nhưng lần sau, năm trăm mười bảy năm sau, ta tuyệt đối có lý do tin tưởng rằng, Tần gia có thể đoạt lấy vị trí Thiên Đế.</w:t>
      </w:r>
    </w:p>
    <w:p>
      <w:pPr>
        <w:pStyle w:val="BodyText"/>
      </w:pPr>
      <w:r>
        <w:t xml:space="preserve">Tần Thái Trùng nghe thấy Tần Vân Nhiên nói như thế, cũng là hai mắt trừng to, lộ ra một loại thần sắc kiên nghị, hiển nhiên đối với vị trí Thiên Đế, cũng là tràn ngập tình cảm phức tạp, loại tha thiết chờ đợi này, tình cảm hoàn toàn bộc lộ trong lời nói.</w:t>
      </w:r>
    </w:p>
    <w:p>
      <w:pPr>
        <w:pStyle w:val="BodyText"/>
      </w:pPr>
      <w:r>
        <w:t xml:space="preserve">Tần gia nổi lên, chắc chắn là lấy việc đoạt lại vị trí Thiên Đế làm mục tiêu.</w:t>
      </w:r>
    </w:p>
    <w:p>
      <w:pPr>
        <w:pStyle w:val="BodyText"/>
      </w:pPr>
      <w:r>
        <w:t xml:space="preserve">Chỉ có đoạt lại được vị trí Thiên Đế, mới có thể tính là thực sự quật khở</w:t>
      </w:r>
    </w:p>
    <w:p>
      <w:pPr>
        <w:pStyle w:val="Compact"/>
      </w:pPr>
      <w:r>
        <w:t xml:space="preserve">Ủng hộ chỉ với 1 click và 5s ! (adf.ly/4EmoB)</w:t>
      </w:r>
      <w:r>
        <w:br w:type="textWrapping"/>
      </w:r>
      <w:r>
        <w:br w:type="textWrapping"/>
      </w:r>
    </w:p>
    <w:p>
      <w:pPr>
        <w:pStyle w:val="Heading2"/>
      </w:pPr>
      <w:bookmarkStart w:id="670" w:name="chương-648"/>
      <w:bookmarkEnd w:id="670"/>
      <w:r>
        <w:t xml:space="preserve">648. Chương 64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48 : Ba điều trói buộc của Thiên Đế.</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Mộng Huyễn Thiên Trì, ở phía Tây của Đại lục Thiên Huyền, từ Hiên Viên Khâu đi qua, đường xá cũng là thập phần xa xôi. Tần Vô Song tính toán một chút, đi Mộng Huyễn Thiên Trì, có thể gần một năm, thậm chí thời gian lâu hơn.</w:t>
      </w:r>
    </w:p>
    <w:p>
      <w:pPr>
        <w:pStyle w:val="BodyText"/>
      </w:pPr>
      <w:r>
        <w:t xml:space="preserve">Cho nên, Tần Vô Song phải chuẩn bị tốt rất nhiều thứ. Đầu tiên, hắn thông báo cho Hắc Báo cùng Ứng Long ở Hành Sơn Phủ cùng Bài Sơn Phủ.</w:t>
      </w:r>
    </w:p>
    <w:p>
      <w:pPr>
        <w:pStyle w:val="BodyText"/>
      </w:pPr>
      <w:r>
        <w:t xml:space="preserve">Hai người này, là cơ sở ngầm hắn bố trí tại hai địa phương đó. Nếu các tông môn Hiên Viên Khâu bên này có bất kỳ biến động nhỏ gì, định xâm lấn vào các quốc gia nhân loại, bọn họ ngay lập tức sẽ thông qua tin tức tình báo các địa phương, phát hiện ra bất cứ động tĩnh nào.</w:t>
      </w:r>
    </w:p>
    <w:p>
      <w:pPr>
        <w:pStyle w:val="BodyText"/>
      </w:pPr>
      <w:r>
        <w:t xml:space="preserve">Tần Vô Song an bài cơ sở ngầm này ở đó, có thể tùy thời thông báo cho thế lực tông môn cùng thế lực gia tộc ở các quốc gia nhân loại thoái lui, tiến nhập vào Vô Tận Đông Hải để trốn tránh.</w:t>
      </w:r>
    </w:p>
    <w:p>
      <w:pPr>
        <w:pStyle w:val="BodyText"/>
      </w:pPr>
      <w:r>
        <w:t xml:space="preserve">Tám môn Thiên Đế Sơn, kẻ nào cũng trong số các thế lực được mời của Côn Lôn Tiên Tông. Mỗi một môn đều có đãi ngộ giống nhau, là sáu danh ngạch, không nhiều không ít. Ngay cả Thiên Đế Môn Tân gia cũng không ngoại lệ.</w:t>
      </w:r>
    </w:p>
    <w:p>
      <w:pPr>
        <w:pStyle w:val="BodyText"/>
      </w:pPr>
      <w:r>
        <w:t xml:space="preserve">Về phần Thiên Phạt Sơn Trang cùng Lôi Đình Tông, ở trong tám môn Thiên Đế Sơn, thuộc loại thực lực bậc trung, cũng không phải là thực lực siêu quần, nhưng cũng không phải thực lực thất thế.</w:t>
      </w:r>
    </w:p>
    <w:p>
      <w:pPr>
        <w:pStyle w:val="BodyText"/>
      </w:pPr>
      <w:r>
        <w:t xml:space="preserve">Bởi vì hành động lần này, liên quan đến Đồ Đằng Tộc, thế cho nên tám môn Thiên Đế Sơn trước khi xuất phát, liền triệu tập tất cả mọi người lại ở Thiên Đế Môn.</w:t>
      </w:r>
    </w:p>
    <w:p>
      <w:pPr>
        <w:pStyle w:val="BodyText"/>
      </w:pPr>
      <w:r>
        <w:t xml:space="preserve">Thiên Đế Môn Tân gia bên này, Thiên Đế tuy rằng cũng rất muốn tham gia vào sự kiện vạn năm mới có một lần kia, nhưng nhìn trên góc độ đại cục, thân làm Thiên Đế, cũng không tiện trong việc rời khỏi Thiên Đế Sơn.</w:t>
      </w:r>
    </w:p>
    <w:p>
      <w:pPr>
        <w:pStyle w:val="BodyText"/>
      </w:pPr>
      <w:r>
        <w:t xml:space="preserve">Cho nên Thiên Đế bệ hạ không thể tự mình hành động, phải ở lại Thiên Đế Sơn duy trì đại cục.</w:t>
      </w:r>
    </w:p>
    <w:p>
      <w:pPr>
        <w:pStyle w:val="BodyText"/>
      </w:pPr>
      <w:r>
        <w:t xml:space="preserve">Mà nhân vật số hai bên phía Tân gia, cũng là Ngự đệ Thân vương của Thiên Đế, Tân Thiên Thần, chính là lãnh đội của Thiên Đế Môn lần này.</w:t>
      </w:r>
    </w:p>
    <w:p>
      <w:pPr>
        <w:pStyle w:val="BodyText"/>
      </w:pPr>
      <w:r>
        <w:t xml:space="preserve">Còn năm tên đệ tử tuổi trẻ còn lại, tự nhiên là có tên của con trai Thiên Đế, Tân Vô Kỵ.</w:t>
      </w:r>
    </w:p>
    <w:p>
      <w:pPr>
        <w:pStyle w:val="BodyText"/>
      </w:pPr>
      <w:r>
        <w:t xml:space="preserve">Sự coi trọng của Tần Vô Song đối với Thiên Đế Môn, hiển nhiên vượt qua sự tôn trọng đối với Lôi Đình Tông cùng Thiên Phạt Sơn Trang. Tần Vô Song là kẻ thông minh, tiến vào Thiên Đế Sơn đã hơn một năm, đã đối với thế cục thập phần hiểu biết. Hắn biết, trên danh nghĩa, Tần gia là cùng Lôi Đình Tông và Thiên Phạt Sơn Trang đấu sinh đấu tử. Nhưng mà sự thật cho dù thế lực hai nhà này có kết hợp lại, căn bản không có khả năng đem Tần gia mà tiêu diệt.</w:t>
      </w:r>
    </w:p>
    <w:p>
      <w:pPr>
        <w:pStyle w:val="BodyText"/>
      </w:pPr>
      <w:r>
        <w:t xml:space="preserve">Một khi đã không có cái thực lực này, vì cái gì mà hai nhà này còn dám công nhiên cùng Tần gia đối kháng? Không hề nghi vấn, sau lưng chuyện này khẳng định là còn tồn tại chỗ dựa xúi bẩy thế lực hai nhà này.</w:t>
      </w:r>
    </w:p>
    <w:p>
      <w:pPr>
        <w:pStyle w:val="BodyText"/>
      </w:pPr>
      <w:r>
        <w:t xml:space="preserve">Tuy rằng thế lực sau lưng đích thực không có kẻ nào dám tới bóc trần, nhưng lịch sử tám môn Thiên Đế Sơn truyền thừa xuống cũng đều là thị thị phi phi, tự nhiên trong lòng đôi bên đều là biết rõ ràng.</w:t>
      </w:r>
    </w:p>
    <w:p>
      <w:pPr>
        <w:pStyle w:val="BodyText"/>
      </w:pPr>
      <w:r>
        <w:t xml:space="preserve">Kẻ ủng hộ sau lưng, rất có thể chính là đương nhiệm Thiên Đế Môn, Tân gia!</w:t>
      </w:r>
    </w:p>
    <w:p>
      <w:pPr>
        <w:pStyle w:val="BodyText"/>
      </w:pPr>
      <w:r>
        <w:t xml:space="preserve">Thiên Đế Tân Thiên Vấn, vẫn như trước ngồi trên vị trí Thiên Đế của hắn, cao cao tại thượng, với thái độ nhìn người từ trên xuống, nhìn quét toàn trường một vòng, cười nói:</w:t>
      </w:r>
    </w:p>
    <w:p>
      <w:pPr>
        <w:pStyle w:val="BodyText"/>
      </w:pPr>
      <w:r>
        <w:t xml:space="preserve">- Tốt lắm, ta có thể nhìn ra được, các môn các tông của các ngươi đều là phái ra những kẻ tinh anh nhất. Các ngươi tôn trọng sự kiện này khiến trẫm cảm thấy thập phần vui mừng.</w:t>
      </w:r>
    </w:p>
    <w:p>
      <w:pPr>
        <w:pStyle w:val="BodyText"/>
      </w:pPr>
      <w:r>
        <w:t xml:space="preserve">Tất cả mọi người biết Thiên Đế bệ hạ muốn nói tuyệt đối không chỉ có mấy cái này, cũng không vội mà mở miệng bày tỏ thái độ.</w:t>
      </w:r>
    </w:p>
    <w:p>
      <w:pPr>
        <w:pStyle w:val="BodyText"/>
      </w:pPr>
      <w:r>
        <w:t xml:space="preserve">Quả nhiên Thiên Đế bệ hạ tạm dừng một lát, lại nói tiếp:</w:t>
      </w:r>
    </w:p>
    <w:p>
      <w:pPr>
        <w:pStyle w:val="BodyText"/>
      </w:pPr>
      <w:r>
        <w:t xml:space="preserve">- Đường đi lần này xa xôi, trách nhiệm trọng đại. Trẫm đề ra cho các ngươi ba điều hiến pháp tạm thời.</w:t>
      </w:r>
    </w:p>
    <w:p>
      <w:pPr>
        <w:pStyle w:val="BodyText"/>
      </w:pPr>
      <w:r>
        <w:t xml:space="preserve">Ba điều hiến pháp tạm thời? Trong lòng mọi người đều biết rõ ràng, Thiên Đế bệ hạ chính là muốn ngăn chặn bất kỳ điều ngoài ý muốn nào xuất hiện.</w:t>
      </w:r>
    </w:p>
    <w:p>
      <w:pPr>
        <w:pStyle w:val="BodyText"/>
      </w:pPr>
      <w:r>
        <w:t xml:space="preserve">- Thứ nhất, bất kể các ngươi ở Thiên Đế Sơn có ân oán gì, rời khỏi Thiên Đế Sơn, tới Côn Lôn Tiên Tông, đều phải gác cái ân oán đó qua một bên cho trẫm. Ở trên đường đi, không được dây dưa dính dáng bất kỳ một ân oán gì, công kích trả thù nhau.</w:t>
      </w:r>
    </w:p>
    <w:p>
      <w:pPr>
        <w:pStyle w:val="BodyText"/>
      </w:pPr>
      <w:r>
        <w:t xml:space="preserve">Dụng ý của điều này đã thực minh xác, ý tứ cũng rất rõ ràng. Chính là không thể xảy ra nội chiến, cho dù ở Thiên Đế Sơn không đội trời chung, thì ra ngoài cũng phải giữ thể diện chung.</w:t>
      </w:r>
    </w:p>
    <w:p>
      <w:pPr>
        <w:pStyle w:val="BodyText"/>
      </w:pPr>
      <w:r>
        <w:t xml:space="preserve">- Thứ hai, mỗi môn mỗi phái, chỉ có thể phái sáu người đi, không được mang theo người nhà, đồng bạn, cùng với Linh thú Khế ước. Đương nhiên, Linh thú Phong ấn không được tính vào đây.</w:t>
      </w:r>
    </w:p>
    <w:p>
      <w:pPr>
        <w:pStyle w:val="BodyText"/>
      </w:pPr>
      <w:r>
        <w:t xml:space="preserve">Tần Vô Song trong lòng nhất động, một cái hạn chế này của Thiên Đế, khiến cho Bao Bao cùng Cô Đơn bọn họ muốn cùng hành tẩu cũng là không thể, mà Nhạn nhi cũng không thể đi theo.</w:t>
      </w:r>
    </w:p>
    <w:p>
      <w:pPr>
        <w:pStyle w:val="BodyText"/>
      </w:pPr>
      <w:r>
        <w:t xml:space="preserve">Thiên Đế hiện tại là tồn tại cao nhất của Thiên Đế Sơn, hắn kim khẩu nói ra, Tần Vô Song mặc dù trong lòng khó chịu, nhưng cũng chỉ có thể bất đắc dĩ, chỉ có thể âm thầm thở dài.</w:t>
      </w:r>
    </w:p>
    <w:p>
      <w:pPr>
        <w:pStyle w:val="BodyText"/>
      </w:pPr>
      <w:r>
        <w:t xml:space="preserve">- Thứ ba, các tông các môn, cùng nhau xuất phát. Không được tự tiện hành động. Sau khi tham gia đại hội, có thể chia nhau rời đi, không hề hạn chế.</w:t>
      </w:r>
    </w:p>
    <w:p>
      <w:pPr>
        <w:pStyle w:val="BodyText"/>
      </w:pPr>
      <w:r>
        <w:t xml:space="preserve">Điều thứ ba này, không hề nghi vấn chính là bên trong ẩn chứa một chút ý tứ. Phải bảo đảm trước khi tham gia Vạn Pháp Triều Tông Hội, các tông các môn là tuyệt đối an toàn. Còn việc sau đó thì thế nào cũng được.</w:t>
      </w:r>
    </w:p>
    <w:p>
      <w:pPr>
        <w:pStyle w:val="BodyText"/>
      </w:pPr>
      <w:r>
        <w:t xml:space="preserve">Tần Vô Song nghe điều này, nhìn nhìn lại khuôn mặt không hề có cảm xúc của Thiên Đế bệ hạ, không hiểu sao trong lòng có một loại cảm giác cổ quái.</w:t>
      </w:r>
    </w:p>
    <w:p>
      <w:pPr>
        <w:pStyle w:val="BodyText"/>
      </w:pPr>
      <w:r>
        <w:t xml:space="preserve">Thiên Đế đưa ra xong ba điều hiến pháp này, mỉm cười liếc mắt nhìn quét toàn trường một lượt, thản nhiên nói:</w:t>
      </w:r>
    </w:p>
    <w:p>
      <w:pPr>
        <w:pStyle w:val="BodyText"/>
      </w:pPr>
      <w:r>
        <w:t xml:space="preserve">- Ba điều này, chư vị không có ý kiến gì chứ?</w:t>
      </w:r>
    </w:p>
    <w:p>
      <w:pPr>
        <w:pStyle w:val="BodyText"/>
      </w:pPr>
      <w:r>
        <w:t xml:space="preserve">Hắn cái gì cũng đã nói hết rồi, người khác muốn có ý kiến cũng mở miệng không được.</w:t>
      </w:r>
    </w:p>
    <w:p>
      <w:pPr>
        <w:pStyle w:val="BodyText"/>
      </w:pPr>
      <w:r>
        <w:t xml:space="preserve">Tần Vô Song cười thầm, đột nhiên cảm giác được một đạo ánh mắt, xẹt qua trên cơ thể mình. Từ hướng ánh mắt đó mà xét, luồng ánh mắt này rõ ràng là đến từ gia tộc Vân gia bên kia.</w:t>
      </w:r>
    </w:p>
    <w:p>
      <w:pPr>
        <w:pStyle w:val="BodyText"/>
      </w:pPr>
      <w:r>
        <w:t xml:space="preserve">Tần Vô Song vừa rồi một mực lưu ý Thiên Đế Môn, phát hiện có kẻ bên phía Vân gia chăm chú nhìn mình, Tần Vô Song không khỏi kinh ngạc.</w:t>
      </w:r>
    </w:p>
    <w:p>
      <w:pPr>
        <w:pStyle w:val="BodyText"/>
      </w:pPr>
      <w:r>
        <w:t xml:space="preserve">Kẻ đang chăm chú nhìn hắn, khóe miệng mang theo mấy phần mỉm cười nhàn nhạt, không ngờ lại chính là Vân Tuyết Trần!</w:t>
      </w:r>
    </w:p>
    <w:p>
      <w:pPr>
        <w:pStyle w:val="BodyText"/>
      </w:pPr>
      <w:r>
        <w:t xml:space="preserve">Chỉ có điều cách ăn mặc của Vân Tuyết Trần lúc này, so với đạo cốt tiên phong lần trước cũng không giống nhau, càng nề nếp hơn, càng trang nghiêm một chút. Tần Vô Song trong lòng kinh ngạc, nhưng vẻ mặt bên ngoài lại vẫn ung dung thản nhiên.</w:t>
      </w:r>
    </w:p>
    <w:p>
      <w:pPr>
        <w:pStyle w:val="BodyText"/>
      </w:pPr>
      <w:r>
        <w:t xml:space="preserve">Bởi vì hắn nhìn ra, trong ánh mắt Vân Tuyết Trần tiền bối, rõ ràng mang theo một loại ám chỉ bảo hắn không cần lộ ra. Tần Vô Song không phải kẻ ngu dốt, biết tại tình huống ở đây, cùng Vân Tuyết Trần tiền bối nhận quen biết, tuyệt đối là một việc khiến kẻ khác hiềm nghi.</w:t>
      </w:r>
    </w:p>
    <w:p>
      <w:pPr>
        <w:pStyle w:val="BodyText"/>
      </w:pPr>
      <w:r>
        <w:t xml:space="preserve">Với sự mẫn cảm của Thiên Đế Môn, chưa biết chừng sẽ nghĩ lầm Vân gia cùng Tần gia có cái ước định bí mật gì đó, gây bất lợi cho Thiên Đế Môn.</w:t>
      </w:r>
    </w:p>
    <w:p>
      <w:pPr>
        <w:pStyle w:val="BodyText"/>
      </w:pPr>
      <w:r>
        <w:t xml:space="preserve">Yến Quy Nam của Thiên Phạt Sơn Trang hiển nhiên là có ý nịnh nọt a dua, cười nói:</w:t>
      </w:r>
    </w:p>
    <w:p>
      <w:pPr>
        <w:pStyle w:val="BodyText"/>
      </w:pPr>
      <w:r>
        <w:t xml:space="preserve">- Bệ hạ, tám môn Thiên Đế Sơn, duy chỉ có mệnh lệnh của bệ hạ là nhất. Tự nhiên là không ai có ý kiến phản đối gì. Hơn nữa ba điều hiến pháp này của bệ hạ, cũng là vì mọi người mà thôi.</w:t>
      </w:r>
    </w:p>
    <w:p>
      <w:pPr>
        <w:pStyle w:val="BodyText"/>
      </w:pPr>
      <w:r>
        <w:t xml:space="preserve">Thiên Đế cười cười:</w:t>
      </w:r>
    </w:p>
    <w:p>
      <w:pPr>
        <w:pStyle w:val="BodyText"/>
      </w:pPr>
      <w:r>
        <w:t xml:space="preserve">- Trẫm tuy là Thiên Đế, thống lĩnh hai đạo tu luyện giả và thế tục của Hiên Viên Khâu. Nhưng nói cho cùng, vẫn là vì Hiên Viên Đồ Đằng Tộc mà tận lực. Đây cũng là ý tứ của Hiên Viên Đồ Đằng Tộc. Dù sao Côn Lôn Tiên Tông là Đồ Đằng Tộc, chúng ta không thể đánh mất thể diện của Hiên Viên Tộc được.</w:t>
      </w:r>
    </w:p>
    <w:p>
      <w:pPr>
        <w:pStyle w:val="BodyText"/>
      </w:pPr>
      <w:r>
        <w:t xml:space="preserve">Đem chuyện Đồ Đằng Tộc ra bàn, mọi người tự nhiên liền càng thêm không còn gì để nói.</w:t>
      </w:r>
    </w:p>
    <w:p>
      <w:pPr>
        <w:pStyle w:val="BodyText"/>
      </w:pPr>
      <w:r>
        <w:t xml:space="preserve">- Người của Hiên Viên Đồ Đằng Tộc, hôm nay đã xuất phát rồi. Chúng ta tám môn Thiên Đế Sơn, ba ngày sau xuất phát. Không được chậm trễ.</w:t>
      </w:r>
    </w:p>
    <w:p>
      <w:pPr>
        <w:pStyle w:val="BodyText"/>
      </w:pPr>
      <w:r>
        <w:t xml:space="preserve">Ba điều hiến pháp, đối với Tần gia mà nói, nhìn qua thì là có lợi. Ít nhất Tần gia trước mắt không cần lo lắng Thiên Phạt Sơn Trang cùng Lôi Đình Tông giở trò quái quỷ gì.</w:t>
      </w:r>
    </w:p>
    <w:p>
      <w:pPr>
        <w:pStyle w:val="BodyText"/>
      </w:pPr>
      <w:r>
        <w:t xml:space="preserve">Nhưng mà nói đi thì phải nói lại, Thiên Đế bệ hạ càng làm như thế, người của Tần gia càng nghĩ thấy có điều mập mờ bất ổn.</w:t>
      </w:r>
    </w:p>
    <w:p>
      <w:pPr>
        <w:pStyle w:val="BodyText"/>
      </w:pPr>
      <w:r>
        <w:t xml:space="preserve">Nghĩ tới ba điều hiến pháp, đối với việc trở về không có hạn chế gì, cũng có nghĩa là, tham gia xong Vạn Pháp Triều Tông Hội rồi, trên đường về, có ân oán gì, cũng có thể tranh thủ giải quyết. Cẩn thận phân tích, đó kỳ thật chính là khích lệ cổ vũ tranh đấu cá nhân a!</w:t>
      </w:r>
    </w:p>
    <w:p>
      <w:pPr>
        <w:pStyle w:val="BodyText"/>
      </w:pPr>
      <w:r>
        <w:t xml:space="preserve">Có điều hiến pháp thứ hai, Mộ Dung Nhạn cố nhiên đi không được, Bao Bao cùng Cô Đơn trên danh nghĩa là Linh thú Khế ước, cũng là không thể cùng đi.</w:t>
      </w:r>
    </w:p>
    <w:p>
      <w:pPr>
        <w:pStyle w:val="BodyText"/>
      </w:pPr>
      <w:r>
        <w:t xml:space="preserve">Tần Vô Song đi vào khách xá, tìm được bọn Bao Bao cùng Mộ Dung Nhạn, đem nguyên nhân nói lại một lần. Mộ Dung Nhạn nghe xong, trong lòng có chút mất mát buồn rầu, nhưng nàng chung quy hiểu biết tổng thể, ngược lại an ủi Tần Vô Song:</w:t>
      </w:r>
    </w:p>
    <w:p>
      <w:pPr>
        <w:pStyle w:val="BodyText"/>
      </w:pPr>
      <w:r>
        <w:t xml:space="preserve">- Tần đại ca, huynh đừng lo lắng, Nhạn nhi sẽ không so đo đâu. Huynh yên tâm đi Mộng Huyễn Thiên Trì, Nhạn nhi sẽ ở trong khách xá chờ huynh trở về.</w:t>
      </w:r>
    </w:p>
    <w:p>
      <w:pPr>
        <w:pStyle w:val="BodyText"/>
      </w:pPr>
      <w:r>
        <w:t xml:space="preserve">Bao Bao nhiều ít có chút buồn bực:</w:t>
      </w:r>
    </w:p>
    <w:p>
      <w:pPr>
        <w:pStyle w:val="BodyText"/>
      </w:pPr>
      <w:r>
        <w:t xml:space="preserve">- Lão Đại, chúng ta không thể đi sao chứ? Thực làm cho người ta bực mình quá đi.</w:t>
      </w:r>
    </w:p>
    <w:p>
      <w:pPr>
        <w:pStyle w:val="BodyText"/>
      </w:pPr>
      <w:r>
        <w:t xml:space="preserve">Tần Vô Song cười nói:</w:t>
      </w:r>
    </w:p>
    <w:p>
      <w:pPr>
        <w:pStyle w:val="BodyText"/>
      </w:pPr>
      <w:r>
        <w:t xml:space="preserve">- Không được đi cũng tốt, ngươi cùng Cô Đơn đoạn thời gian này ở khách xá trong vùng này tu luyện, thuận tiện phụ trách chăm sóc Nhạn nhi một chút.</w:t>
      </w:r>
    </w:p>
    <w:p>
      <w:pPr>
        <w:pStyle w:val="BodyText"/>
      </w:pPr>
      <w:r>
        <w:t xml:space="preserve">Bao Bao nghe Tần Vô Song nói như vậy, chuyển buồn thành vui, cười nói:</w:t>
      </w:r>
    </w:p>
    <w:p>
      <w:pPr>
        <w:pStyle w:val="BodyText"/>
      </w:pPr>
      <w:r>
        <w:t xml:space="preserve">- Lão Đại, ngươi yên tâm đi, chúng ta nhất định sẽ bảo vệ tốt Mộ Dung tỷ tỷ.</w:t>
      </w:r>
    </w:p>
    <w:p>
      <w:pPr>
        <w:pStyle w:val="BodyText"/>
      </w:pPr>
      <w:r>
        <w:t xml:space="preserve">Tiểu Trúc lại cười hì hì nói:</w:t>
      </w:r>
    </w:p>
    <w:p>
      <w:pPr>
        <w:pStyle w:val="BodyText"/>
      </w:pPr>
      <w:r>
        <w:t xml:space="preserve">- Tiểu hầu nhi, ngươi đến lúc đó đừng có để tiểu thư nhà ta bảo hộ ngươi nha!</w:t>
      </w:r>
    </w:p>
    <w:p>
      <w:pPr>
        <w:pStyle w:val="BodyText"/>
      </w:pPr>
      <w:r>
        <w:t xml:space="preserve">Bao Bao hoan hỉ tự đắc nói:</w:t>
      </w:r>
    </w:p>
    <w:p>
      <w:pPr>
        <w:pStyle w:val="BodyText"/>
      </w:pPr>
      <w:r>
        <w:t xml:space="preserve">- Ai nói vậy? Hừ? Bổn Hầu Vương giờ đã là Động Hư Cảnh cường giả. Ta muốn tranh thủ, đợi trước khi Lão Đại trở về, sẽ tiến vào Hư Võ Đại viên mãn, ha ha ha!</w:t>
      </w:r>
    </w:p>
    <w:p>
      <w:pPr>
        <w:pStyle w:val="BodyText"/>
      </w:pPr>
      <w:r>
        <w:t xml:space="preserve">Tần Vô Song thở dài:</w:t>
      </w:r>
    </w:p>
    <w:p>
      <w:pPr>
        <w:pStyle w:val="BodyText"/>
      </w:pPr>
      <w:r>
        <w:t xml:space="preserve">- Bao Bao, không được tham công liều lĩnh, chuyện tu luyện, từng bước từng bước tới. Dù sao ngươi có huyết mạch của Thái cổ Thần vượn, không cần hấp tấp nóng vội. Hết thảy vẫn là nước lên thuyền dâng là được.</w:t>
      </w:r>
    </w:p>
    <w:p>
      <w:pPr>
        <w:pStyle w:val="BodyText"/>
      </w:pPr>
      <w:r>
        <w:t xml:space="preserve">Bao Bao khẩu khí như đã có sự tính toán trước.</w:t>
      </w:r>
    </w:p>
    <w:p>
      <w:pPr>
        <w:pStyle w:val="BodyText"/>
      </w:pPr>
      <w:r>
        <w:t xml:space="preserve">- Lão Đại, yên tâm đi. Chỉ là ngươi nhớ đi sớm về sớm a. Cũng đừng làm cho Mộ Dung tỷ tỷ chúng ta đợi lâu.</w:t>
      </w:r>
    </w:p>
    <w:p>
      <w:pPr>
        <w:pStyle w:val="BodyText"/>
      </w:pPr>
      <w:r>
        <w:t xml:space="preserve">Mộ Dung Nhạn cười nhẹ một tiếng, cũng không trách cứ.</w:t>
      </w:r>
    </w:p>
    <w:p>
      <w:pPr>
        <w:pStyle w:val="BodyText"/>
      </w:pPr>
      <w:r>
        <w:t xml:space="preserve">Ngược lại là Tiểu Trúc liếc mắt nhìn Bao Bao, đi tới, nhéo tai Bao Bao nói:</w:t>
      </w:r>
    </w:p>
    <w:p>
      <w:pPr>
        <w:pStyle w:val="BodyText"/>
      </w:pPr>
      <w:r>
        <w:t xml:space="preserve">- Hai kẻ các ngươi, mau theo bổn cô nương đi ra ngoài.</w:t>
      </w:r>
    </w:p>
    <w:p>
      <w:pPr>
        <w:pStyle w:val="BodyText"/>
      </w:pPr>
      <w:r>
        <w:t xml:space="preserve">- Làm chi làm chi, Tiểu Trúc tỷ tỷ, quân tử động khẩu bất động thủ a!</w:t>
      </w:r>
    </w:p>
    <w:p>
      <w:pPr>
        <w:pStyle w:val="BodyText"/>
      </w:pPr>
      <w:r>
        <w:t xml:space="preserve">Bao Bao thấy đau, miệng không ngừng van xin, cước bộ thì lại ngoan ngoãn theo sát Tiểu Trúc đi ra ngoài.</w:t>
      </w:r>
    </w:p>
    <w:p>
      <w:pPr>
        <w:pStyle w:val="BodyText"/>
      </w:pPr>
      <w:r>
        <w:t xml:space="preserve">Cô Đơn đột nhiên nghĩ thấy bản thân mình đứng ở trong này có chút dư thừa, nhìn nhìn Tần Vô Song cùng Mộ Dung Nhạn, lại nhìn nhìn Tiểu Trúc quay đầu lại nháy nháy mắt với hắn, giật mình hiểu ra, cười ngây ngô một tiếng:</w:t>
      </w:r>
    </w:p>
    <w:p>
      <w:pPr>
        <w:pStyle w:val="BodyText"/>
      </w:pPr>
      <w:r>
        <w:t xml:space="preserve">- Cái này… Ta cũng đi ra ngoài một chút!</w:t>
      </w:r>
    </w:p>
    <w:p>
      <w:pPr>
        <w:pStyle w:val="BodyText"/>
      </w:pPr>
      <w:r>
        <w:t xml:space="preserve">Lập tức, trong phòng liền chỉ còn lại Mộ Dung Nhạn cùng Tần Vô Song hai người.</w:t>
      </w:r>
    </w:p>
    <w:p>
      <w:pPr>
        <w:pStyle w:val="BodyText"/>
      </w:pPr>
      <w:r>
        <w:t xml:space="preserve">Tần Vô Song nhẹ nhàng tiến lên từng bước, nắm lấy đôi tay mềm mại ngọc ngà của Mộ Dung Nhạn:</w:t>
      </w:r>
    </w:p>
    <w:p>
      <w:pPr>
        <w:pStyle w:val="BodyText"/>
      </w:pPr>
      <w:r>
        <w:t xml:space="preserve">- Nhạn nhi, nàng không trách ta đi chứ?</w:t>
      </w:r>
    </w:p>
    <w:p>
      <w:pPr>
        <w:pStyle w:val="BodyText"/>
      </w:pPr>
      <w:r>
        <w:t xml:space="preserve">- Tần đại ca? Ta sao phải trách cứ huynh?</w:t>
      </w:r>
    </w:p>
    <w:p>
      <w:pPr>
        <w:pStyle w:val="BodyText"/>
      </w:pPr>
      <w:r>
        <w:t xml:space="preserve">Mộ Dung Nhạn chớp chớp mắt, hàng lông mi xinh đẹp nhảy múa.</w:t>
      </w:r>
    </w:p>
    <w:p>
      <w:pPr>
        <w:pStyle w:val="BodyText"/>
      </w:pPr>
      <w:r>
        <w:t xml:space="preserve">- Ta vốn có thể lựa chọn không đi.</w:t>
      </w:r>
    </w:p>
    <w:p>
      <w:pPr>
        <w:pStyle w:val="BodyText"/>
      </w:pPr>
      <w:r>
        <w:t xml:space="preserve">Mộ Dung Nhạn vươn tay đến, hai ngón tay cùng tới, chặn trên môi của Tần Vô Song, lắc lắc đầu:</w:t>
      </w:r>
    </w:p>
    <w:p>
      <w:pPr>
        <w:pStyle w:val="BodyText"/>
      </w:pPr>
      <w:r>
        <w:t xml:space="preserve">- Tần đại ca, huynh không được nói như vậy. Nam nhi chí tại tứ phương. Nhạn nhi sao có thể trở thành sự hạn chế của huynh được?</w:t>
      </w:r>
    </w:p>
    <w:p>
      <w:pPr>
        <w:pStyle w:val="BodyText"/>
      </w:pPr>
      <w:r>
        <w:t xml:space="preserve">Tần Vô Song rất cảm động, hiểu ý cười, gật gật đầu:</w:t>
      </w:r>
    </w:p>
    <w:p>
      <w:pPr>
        <w:pStyle w:val="BodyText"/>
      </w:pPr>
      <w:r>
        <w:t xml:space="preserve">- Nhạn nhi, ta từng nghe qua một câu… Chuyện tình cảm nếu như là chuyện lâu dài, lại há quan tâm đến chuyện sớm tối cùng nhau? Có phải là đạo lý này không?</w:t>
      </w:r>
    </w:p>
    <w:p>
      <w:pPr>
        <w:pStyle w:val="BodyText"/>
      </w:pPr>
      <w:r>
        <w:t xml:space="preserve">Tần Vô Song nhất thời nghĩ tới một câu mà tiền nhân nói, lại khiến cho ánh mắt Mộ Dung Nhạn lóng lánh niềm vui, không ngừng đọc hai câu này, rất say mê:</w:t>
      </w:r>
    </w:p>
    <w:p>
      <w:pPr>
        <w:pStyle w:val="BodyText"/>
      </w:pPr>
      <w:r>
        <w:t xml:space="preserve">- Tần đại ca, là ai nói vậy, nói thật hay quá.</w:t>
      </w:r>
    </w:p>
    <w:p>
      <w:pPr>
        <w:pStyle w:val="BodyText"/>
      </w:pPr>
      <w:r>
        <w:t xml:space="preserve">Tần Vô Song ngẩn người, lúc này mới nhớ ra, đây là một câu trong Thước Kiều Tiên của Tần Quan thời Tống, kiệt tác truyền ngàn đời của kiếp trước.</w:t>
      </w:r>
    </w:p>
    <w:p>
      <w:pPr>
        <w:pStyle w:val="BodyText"/>
      </w:pPr>
      <w:r>
        <w:t xml:space="preserve">Kinh ngạc ngẩn ngơ, trong khóe miệng mỉm cười có chút cổ quái:</w:t>
      </w:r>
    </w:p>
    <w:p>
      <w:pPr>
        <w:pStyle w:val="BodyText"/>
      </w:pPr>
      <w:r>
        <w:t xml:space="preserve">- Người này cũng họ Tần, cùng xuất ra từ cùng một tông với ta. Ha ha ha.</w:t>
      </w:r>
    </w:p>
    <w:p>
      <w:pPr>
        <w:pStyle w:val="BodyText"/>
      </w:pPr>
      <w:r>
        <w:t xml:space="preserve">- Là tổ tiên Tần gia huynh sao?</w:t>
      </w:r>
    </w:p>
    <w:p>
      <w:pPr>
        <w:pStyle w:val="BodyText"/>
      </w:pPr>
      <w:r>
        <w:t xml:space="preserve">Mộ Dung Nhạn lại tưởng thật.</w:t>
      </w:r>
    </w:p>
    <w:p>
      <w:pPr>
        <w:pStyle w:val="BodyText"/>
      </w:pPr>
      <w:r>
        <w:t xml:space="preserve">Tần Vô Song vốn là một sự nói dối có thiện ý, lại không ngờ rằng Mộ Dung Nhạn lại tin tưởng như thế, chỉ có thể cười khổ nói:</w:t>
      </w:r>
    </w:p>
    <w:p>
      <w:pPr>
        <w:pStyle w:val="BodyText"/>
      </w:pPr>
      <w:r>
        <w:t xml:space="preserve">- Cũng không tính là tổ tiên, nhưng mà thơ từ hắn làm rất hay. Hai câu này, chỉ là bút pháp điểm mắt vẽ rồng cuối cùng mà thôi.</w:t>
      </w:r>
    </w:p>
    <w:p>
      <w:pPr>
        <w:pStyle w:val="BodyText"/>
      </w:pPr>
      <w:r>
        <w:t xml:space="preserve">Mộ Dung Nhạn rất tò mò, vội hỏi toàn bài, Tần Vô Song chỉ có thể đem toàn bài đọc ra một lần, cũng may Tần Vô Song kiếp trước tốt xấu gì cũng là một nghiên cứu sinh, cũng không phải là kém cỏi trong chuyện học vấn, cũng nhớ đọc một lượt ra.</w:t>
      </w:r>
    </w:p>
    <w:p>
      <w:pPr>
        <w:pStyle w:val="BodyText"/>
      </w:pPr>
      <w:r>
        <w:t xml:space="preserve">Nghe tới ‘Kim phong ngọc lộ nhất tương phùng, tiện thắng khước nhân gian vô số’, Mộ Dung Nhạn trong lòng chấn động, nhất thời nghe đến nỗi ngây người</w:t>
      </w:r>
    </w:p>
    <w:p>
      <w:pPr>
        <w:pStyle w:val="Compact"/>
      </w:pPr>
      <w:r>
        <w:t xml:space="preserve">Ủng hộ chỉ với 1 click và 5s ! (adf.ly/4EmoB)</w:t>
      </w:r>
      <w:r>
        <w:br w:type="textWrapping"/>
      </w:r>
      <w:r>
        <w:br w:type="textWrapping"/>
      </w:r>
    </w:p>
    <w:p>
      <w:pPr>
        <w:pStyle w:val="Heading2"/>
      </w:pPr>
      <w:bookmarkStart w:id="671" w:name="chương-649"/>
      <w:bookmarkEnd w:id="671"/>
      <w:r>
        <w:t xml:space="preserve">649. Chương 64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49 : Cảnh giới Thần đạo.</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Ba ngày sau, tám môn Thiên Đế Sơn đúng quy ước, đúng giờ xuất phát.</w:t>
      </w:r>
    </w:p>
    <w:p>
      <w:pPr>
        <w:pStyle w:val="BodyText"/>
      </w:pPr>
      <w:r>
        <w:t xml:space="preserve">Thiên Đế Sơn phạm vi hai ba trăm ngàn dặm, tám môn Thiên Đế Sơn ngoài Thiên Đế Môn, đặt địa vị song song cùng cấp, nhưng giữa đôi bên, sự kết giao cũng không tính là nhiều.</w:t>
      </w:r>
    </w:p>
    <w:p>
      <w:pPr>
        <w:pStyle w:val="BodyText"/>
      </w:pPr>
      <w:r>
        <w:t xml:space="preserve">Dù sao, vị trí tới trình độ bọn họ rồi, trong đôi bên vẫn là đề phòng có kẻ kết giao quá nhiều. Ngoài Thiên Phạt Sơn Trang cùng Lôi Đình Tông không hề che dấu sự liên minh ra, trong các môn khác, đều không có sự qua lại quá chặt chẽ, ít nhất nhìn từ bên ngoài vào, nhìn không thấy loại xu thế này.</w:t>
      </w:r>
    </w:p>
    <w:p>
      <w:pPr>
        <w:pStyle w:val="BodyText"/>
      </w:pPr>
      <w:r>
        <w:t xml:space="preserve">Kẻ dẫn đội bên Tần gia, là Tần Vân Nhiên. Nhìn thì rất là ăn ý, cơ hồ đầu lĩnh nhân vật từng tông môn, đều là kẻ xuất sắc thứ hai bên trong của tông môn mình.</w:t>
      </w:r>
    </w:p>
    <w:p>
      <w:pPr>
        <w:pStyle w:val="BodyText"/>
      </w:pPr>
      <w:r>
        <w:t xml:space="preserve">Đương nhiên, những điều này đều đã được đoán trước, đệ nhất cường giả tông môn bình thường dưới tình huống này đều đã tọa trấn sơn môn, rất ít có tình huống xuất hiện ra ngoài.</w:t>
      </w:r>
    </w:p>
    <w:p>
      <w:pPr>
        <w:pStyle w:val="BodyText"/>
      </w:pPr>
      <w:r>
        <w:t xml:space="preserve">Tần Vô Song đi theo đội ngũ Tần gia bên này, dọc đường đi cũng không cố ý biểu hiện cái gì. Tần Thái Trùng hiển nhiên đối với Tần Vô Song vô cùng quan tâm săn sóc, đối với tốc độ tỏa sáng của sư đệ vô cùng nhanh, nhưng lại không hề có sự xa lánh, gạt bỏ mà lại càng thêm quan tâm yêu mến, biểu hiện ra trí tuệ vô cùng rộng rãi.</w:t>
      </w:r>
    </w:p>
    <w:p>
      <w:pPr>
        <w:pStyle w:val="BodyText"/>
      </w:pPr>
      <w:r>
        <w:t xml:space="preserve">Tần Thái Trùng lấy mình làm gương, khiến mối quan hệ căng thẳng giữa năm tên đệ tử Tần gia lúc trước, dần dần được làm dịu đi. Ban đầu Tần Hạo và Tần Hồng Nhạn cùng Tần Vô Song hoàn toàn xa lạ, không ăn ý gì, dần dần cũng cùng Tần Vô Song trở nên quen thuộc hơn. Sau đó, bọn họ ngạc nhiên phát hiện, Tần Vô Song sư đệ này, rõ ràng ở chung lại vô cùng hòa nhã, căn bản hoàn toàn khác hẳn so với sự tưởng tượng trước đó của bọn chúng.</w:t>
      </w:r>
    </w:p>
    <w:p>
      <w:pPr>
        <w:pStyle w:val="BodyText"/>
      </w:pPr>
      <w:r>
        <w:t xml:space="preserve">Tần Chi Trữ vốn cũng không có tham dự vào trong hành động lần đó của Tần Thiếu Hồng, hắn giữ mình trong sạch, cuộc đời bội phục nhất chính là Tần Thái Trùng, hôm nay thấy thực lực Tần Vô Song cũng rất cao như vậy, lại không hề ghen tỵ, ngược lại là hiện lên vài phần khâm phục.</w:t>
      </w:r>
    </w:p>
    <w:p>
      <w:pPr>
        <w:pStyle w:val="BodyText"/>
      </w:pPr>
      <w:r>
        <w:t xml:space="preserve">Hắn khâm phục không chỉ riêng thực lực của Tần Vô Song, còn khâm phục sự nhìn xa trông rộng của Tần Vô Song. Ít nhất hắn hiểu biết về thế cục của Thăng Long Pha, là Tần Thái Trùng sư huynh đều không có nghĩ tới, Tần Chi Trữ tự nhiên cũng không có suy nghĩ quá sâu xa mấy cái vấn đề này, sau khi nghe Tần Vô Song vạch trần, cẩn thận ngẫm lại, xác thực lại là đúng như thế.</w:t>
      </w:r>
    </w:p>
    <w:p>
      <w:pPr>
        <w:pStyle w:val="BodyText"/>
      </w:pPr>
      <w:r>
        <w:t xml:space="preserve">Theo Hiên Viên Khâu đến Mộng Huyễn Thiên Trì, tuy rằng giữa đôi bên có thông đạo lộ tuyến cố định, nhưng mặc dù như thế, cũng là bôn ba vô cùng xa xôi.</w:t>
      </w:r>
    </w:p>
    <w:p>
      <w:pPr>
        <w:pStyle w:val="BodyText"/>
      </w:pPr>
      <w:r>
        <w:t xml:space="preserve">Ước chừng nửa tháng sau, mới đến chỗ giáp ranh địa giới biên giới của Hiên Viên Khâu và Mộng Huyễn Thiên Trì. Giờ phút này đã cách Thiên Đế Sơn xa hai ba trăm ngàn dặm.</w:t>
      </w:r>
    </w:p>
    <w:p>
      <w:pPr>
        <w:pStyle w:val="BodyText"/>
      </w:pPr>
      <w:r>
        <w:t xml:space="preserve">Đêm hôm đó, bọn họ ở biên giới của Huyễn Nguyệt Phủ. Đương nhiên, tám môn Thiên Đế Sơn cũng là vô cùng ăn ý, cũng không định phô trương thanh thế, khiến cho các môn phái tu luyện địa phương đại động can qua đến nịnh hót a dua, như vậy ngược lại càng thêm phiền toái.</w:t>
      </w:r>
    </w:p>
    <w:p>
      <w:pPr>
        <w:pStyle w:val="BodyText"/>
      </w:pPr>
      <w:r>
        <w:t xml:space="preserve">Huyễn Nguyệt Phủ ở trong bảy mươi hai phủ trong Hiên Viên Khâu, diện tích không tính lớn nhất, nhưng địa hình hẹp dài, lại vô cùng đặc biệt. Sau khi đặt chân tới, Tần Vân Nhiên triệu tập năm đại đệ tử đến phòng riêng của hắn, hiển nhiên là có chút sự tình phải dặn dò.</w:t>
      </w:r>
    </w:p>
    <w:p>
      <w:pPr>
        <w:pStyle w:val="BodyText"/>
      </w:pPr>
      <w:r>
        <w:t xml:space="preserve">Năm đại đệ tử sau khi ngồi xuống, Tần Vân Nhiên mới nói:</w:t>
      </w:r>
    </w:p>
    <w:p>
      <w:pPr>
        <w:pStyle w:val="BodyText"/>
      </w:pPr>
      <w:r>
        <w:t xml:space="preserve">- Thái Trùng, cảm giác thế nào?</w:t>
      </w:r>
    </w:p>
    <w:p>
      <w:pPr>
        <w:pStyle w:val="BodyText"/>
      </w:pPr>
      <w:r>
        <w:t xml:space="preserve">Tần Thái Trùng cười nói:</w:t>
      </w:r>
    </w:p>
    <w:p>
      <w:pPr>
        <w:pStyle w:val="BodyText"/>
      </w:pPr>
      <w:r>
        <w:t xml:space="preserve">- Không dối gạt Chưởng môn, đệ tử còn thật là có chút chờ mong. Đây là lần đầu tiên đệ tử đi vào Mộng Huyễn Thiên Trì.</w:t>
      </w:r>
    </w:p>
    <w:p>
      <w:pPr>
        <w:pStyle w:val="BodyText"/>
      </w:pPr>
      <w:r>
        <w:t xml:space="preserve">- Các ngươi thì sao?</w:t>
      </w:r>
    </w:p>
    <w:p>
      <w:pPr>
        <w:pStyle w:val="BodyText"/>
      </w:pPr>
      <w:r>
        <w:t xml:space="preserve">Ý tưởng của mọi người kỳ thật cũng không khác biệt lắm, cũng biểu đạt ý tứ không khác nhau là bao.</w:t>
      </w:r>
    </w:p>
    <w:p>
      <w:pPr>
        <w:pStyle w:val="BodyText"/>
      </w:pPr>
      <w:r>
        <w:t xml:space="preserve">- Mộng Huyễn Thiên Trì, có lẽ là trong số năm đại Cấm địa của Thần, là địa phương tương đối bình yên nhất. Tông môn bên trong Mộng Huyễn Thiên Trì, rất ít điểm giống các Cấm địa của Thần khác, chém giết lẫn nhau. Nhưng điều này thực không có nghĩa là Mộng Huyễn Thiên Trì là một nơi có thể ra vào tự nhiên.</w:t>
      </w:r>
    </w:p>
    <w:p>
      <w:pPr>
        <w:pStyle w:val="BodyText"/>
      </w:pPr>
      <w:r>
        <w:t xml:space="preserve">Tần Vân Nhiên khẩu khí thập phần chân thật:</w:t>
      </w:r>
    </w:p>
    <w:p>
      <w:pPr>
        <w:pStyle w:val="BodyText"/>
      </w:pPr>
      <w:r>
        <w:t xml:space="preserve">- Mộng Huyễn Thiên Trì này, kỳ thật vô cùng có tính bài ngoại. Nhất là đối với Hiên Viên Khâu cùng Cực Bắc Tuyết Vực.</w:t>
      </w:r>
    </w:p>
    <w:p>
      <w:pPr>
        <w:pStyle w:val="BodyText"/>
      </w:pPr>
      <w:r>
        <w:t xml:space="preserve">Tần Vô Song có chút kỳ quái, hắn nhớ rõ, Mộng Huyễn Thiên Trì cùng Hiên Viên Khâu và Cực Bắc Tuyết Vực, cũng đều là Cấm địa của Thần mà tu luyện giả nhân loại nắm quyền chủ đạo, đôi bên qua lại càng nhiều mới đúng.</w:t>
      </w:r>
    </w:p>
    <w:p>
      <w:pPr>
        <w:pStyle w:val="BodyText"/>
      </w:pPr>
      <w:r>
        <w:t xml:space="preserve">Thiên Hỏa Nam Cương nửa nhân loại, nửa linh thú, Vô Tận Đông Hải thì Thú Tộc là chúa tể, đây là tổng thể tình huống của năm đại Cấm địa của Thần. Tần Vô Song trước đó không lâu còn nghe hai Tam Chưởng môn nhắc qua cái này.</w:t>
      </w:r>
    </w:p>
    <w:p>
      <w:pPr>
        <w:pStyle w:val="BodyText"/>
      </w:pPr>
      <w:r>
        <w:t xml:space="preserve">Vì sao Nhị Chưởng môn lúc này lại nói như vậy?</w:t>
      </w:r>
    </w:p>
    <w:p>
      <w:pPr>
        <w:pStyle w:val="BodyText"/>
      </w:pPr>
      <w:r>
        <w:t xml:space="preserve">- Các ngươi nhất định nghĩ thấy rất kỳ quái phải không, Mộng Huyễn Thiên Trì cũng là địa phương mà tu luyện giả nhân loại là chúa tể, cùng Hiên Viên Khâu và Cực Bắc Tuyết Vực sẽ không quá mức bài xích chứ? Phải không?</w:t>
      </w:r>
    </w:p>
    <w:p>
      <w:pPr>
        <w:pStyle w:val="BodyText"/>
      </w:pPr>
      <w:r>
        <w:t xml:space="preserve">Tần Vân Nhiên mỉm cười hỏi.</w:t>
      </w:r>
    </w:p>
    <w:p>
      <w:pPr>
        <w:pStyle w:val="BodyText"/>
      </w:pPr>
      <w:r>
        <w:t xml:space="preserve">Tần Vô Song nói:</w:t>
      </w:r>
    </w:p>
    <w:p>
      <w:pPr>
        <w:pStyle w:val="BodyText"/>
      </w:pPr>
      <w:r>
        <w:t xml:space="preserve">- Nhị Chưởng môn, trong này hay là cũng có điển cố gì hay sao?</w:t>
      </w:r>
    </w:p>
    <w:p>
      <w:pPr>
        <w:pStyle w:val="BodyText"/>
      </w:pPr>
      <w:r>
        <w:t xml:space="preserve">Tần Vân Nhiên thở dài:</w:t>
      </w:r>
    </w:p>
    <w:p>
      <w:pPr>
        <w:pStyle w:val="BodyText"/>
      </w:pPr>
      <w:r>
        <w:t xml:space="preserve">- Kỳ thật cũng không có điển cố gì, nói trắng ra là, chính là ân oán tình cừu. Mộng Huyễn Thiên Trì là trong năm đại Cấm địa của Thần, là Cấm địa của Thần duy nhất mà chúa tể là nữ nhân. Ở Mộng Huyễn Thiên Trì, trong các tông môn, cơ hồ đều là nữ nhân làm chúa tể. Mặc dù thế lực Đồ Đằng là Côn Lôn Tiên Tông, cũng có quá phân nửa tu luyện giả, đều là nữ tu luyện giả.</w:t>
      </w:r>
    </w:p>
    <w:p>
      <w:pPr>
        <w:pStyle w:val="BodyText"/>
      </w:pPr>
      <w:r>
        <w:t xml:space="preserve">- Nhị Chưởng môn, sao lại trở thành vậy? Chẳng lẻ địa giới của Mộng Huyễn Thiên Trì, đối với nữ tu luyện giả tu luyện càng có lợi sao? Mới dẫn đến loại cục diện âm thịnh dương suy?</w:t>
      </w:r>
    </w:p>
    <w:p>
      <w:pPr>
        <w:pStyle w:val="BodyText"/>
      </w:pPr>
      <w:r>
        <w:t xml:space="preserve">Tần Hạo nhịn không được hỏi.</w:t>
      </w:r>
    </w:p>
    <w:p>
      <w:pPr>
        <w:pStyle w:val="BodyText"/>
      </w:pPr>
      <w:r>
        <w:t xml:space="preserve">Thời điểm bình thường, bọn họ cũng ở Thiên Đế Sơn Hiên Viên Khâu tu luyện, rất ít hiểu biết điển cố các Cấm địa của Thần khác, lúc này nghe được Nhị Chưởng môn nói vậy, tất cả mọi người đều là hứng thú dạt dào.</w:t>
      </w:r>
    </w:p>
    <w:p>
      <w:pPr>
        <w:pStyle w:val="BodyText"/>
      </w:pPr>
      <w:r>
        <w:t xml:space="preserve">- Chuyện này kỳ thật liên quan không lớn với chuyện địa giới, tương truyền tại thời Thái cổ, truyền thuyết nói rằng Mộng Huyễn Thiên Trì là nơi mà Tây Vương Mẫu sinh ra, bởi vậy, nơi đây có truyền thống thịnh hành nữ tu luyện giả làm chúa tể. Mãi vẫn luôn truyền thừa xuống đến bây giờ, trở thành vận mệnh ngày hôm nay.</w:t>
      </w:r>
    </w:p>
    <w:p>
      <w:pPr>
        <w:pStyle w:val="BodyText"/>
      </w:pPr>
      <w:r>
        <w:t xml:space="preserve">Đối với mấy điển cố này, đám đệ tử thế hệ tuổi trẻ vốn biết đến rất ít.</w:t>
      </w:r>
    </w:p>
    <w:p>
      <w:pPr>
        <w:pStyle w:val="BodyText"/>
      </w:pPr>
      <w:r>
        <w:t xml:space="preserve">Tần Vô Song nghe được chuyện thần thoại, có chút say mê hỏi:</w:t>
      </w:r>
    </w:p>
    <w:p>
      <w:pPr>
        <w:pStyle w:val="BodyText"/>
      </w:pPr>
      <w:r>
        <w:t xml:space="preserve">- Nhị Chưởng môn, câu chuyện từ thời đại thần thoại kia nếu như thật sự tồn tại, Tây Vương Mẫu giờ phút này, lại là ở nơi nào? Không phải nói, Thần đạo cường giả, trên lý luận là thân bất tử hay sao?</w:t>
      </w:r>
    </w:p>
    <w:p>
      <w:pPr>
        <w:pStyle w:val="BodyText"/>
      </w:pPr>
      <w:r>
        <w:t xml:space="preserve">Tần Vân Nhiên cười nói:</w:t>
      </w:r>
    </w:p>
    <w:p>
      <w:pPr>
        <w:pStyle w:val="BodyText"/>
      </w:pPr>
      <w:r>
        <w:t xml:space="preserve">- Vấn đề này hỏi rất hay. Thời đại thần thoại, đây là một điều bí ẩn. Đối với Đại lục Thiên Huyền mà nói, tuyệt đối là một câu hỏi không hề có đáp án. Tương truyền, Đồ Đằng Tộc hiện tại, đều là hậu đại Thần tộc của thời đại thần thoại. Thời đại thần thoại, Chư Thần nổi dậy, tranh giành thiên hạ… Luôn là thời đại hoàng kim của Đại lục Thiên Huyền. Chỉ có điều, cái thời đại kia quá mức lâu dài rồi, hôm nay chỉ có thể từ một ít dấu vết lưu truyền lại mà phỏng đoán, càng không có điển tịch nào ghi lại cụ thể. Có lẽ có, nhưng mà những tông môn của tám môn Thiên Đế Sơn này, lại căn bản không biết…</w:t>
      </w:r>
    </w:p>
    <w:p>
      <w:pPr>
        <w:pStyle w:val="BodyText"/>
      </w:pPr>
      <w:r>
        <w:t xml:space="preserve">- Chẳng lẻ Đồ Đằng Tộc lưu giữ mấy cái tư liệu này? Không phải nói, Tần gia chúng ta cũng là tông môn truyền thừa từ thời đại Thái cổ sao chứ…</w:t>
      </w:r>
    </w:p>
    <w:p>
      <w:pPr>
        <w:pStyle w:val="BodyText"/>
      </w:pPr>
      <w:r>
        <w:t xml:space="preserve">- Thời đại Thái cổ, quá lâu rồi. Mấy chục vạn năm, thậm chí mấy trăm vạn năm. Truyền thừa Tần gia, cũng cùng lắm là không đến mười vạn năm. Cách thời đại thần thoại thực sự, còn rất xa xôi! Chỉ là, tám môn Thiên Đế Sơn, cũng chỉ có Vân gia cùng Tân gia, và Tần gia chúng ta mới có truyền thừa lâu dài như thế. Năm môn khác, chỉ sợ ngay cả truyền thừa ba vạn năm cũng không có…</w:t>
      </w:r>
    </w:p>
    <w:p>
      <w:pPr>
        <w:pStyle w:val="BodyText"/>
      </w:pPr>
      <w:r>
        <w:t xml:space="preserve">Tần Vân Nhiên nói đến lịch sử, vẫn là thập phần tự hào.</w:t>
      </w:r>
    </w:p>
    <w:p>
      <w:pPr>
        <w:pStyle w:val="BodyText"/>
      </w:pPr>
      <w:r>
        <w:t xml:space="preserve">Tần Thái Trùng sang sảng cười nói:</w:t>
      </w:r>
    </w:p>
    <w:p>
      <w:pPr>
        <w:pStyle w:val="BodyText"/>
      </w:pPr>
      <w:r>
        <w:t xml:space="preserve">- Tất cả vị trí Thiên Đế, bình thường đều là ba nhà này nắm giữ. Nhị Chưởng môn, Đồ Đằng Tộc kia đích thực quá thần bí, thực lực của bọn họ, rốt cuộc mạnh bao nhiêu…</w:t>
      </w:r>
    </w:p>
    <w:p>
      <w:pPr>
        <w:pStyle w:val="BodyText"/>
      </w:pPr>
      <w:r>
        <w:t xml:space="preserve">Vấn đề này, tất cả mọi người đều là thập phần quan tâm. Đồ Đằng Tộc, thần bí như thế, cho nên tất cả mọi người đều là hiểu biết không nhiều lắm, nhân dịp cơ hội này, cũng muốn nghe được một chút thông tin gì đó.</w:t>
      </w:r>
    </w:p>
    <w:p>
      <w:pPr>
        <w:pStyle w:val="BodyText"/>
      </w:pPr>
      <w:r>
        <w:t xml:space="preserve">Nào biết Tần Vân Nhiên cũng thập phần lưu manh, cười nói:</w:t>
      </w:r>
    </w:p>
    <w:p>
      <w:pPr>
        <w:pStyle w:val="BodyText"/>
      </w:pPr>
      <w:r>
        <w:t xml:space="preserve">- Các ngươi đừng nhìn ta, vấn đề này, e là chỉ có Đại Chưởng môn mới có thể trả lời được. Chỉ có Thiên Đế Môn, mới có tư cách giao tiếp cùng Hiên Viên Tộc. Tần gia chúng ta rời vị trí Thiên Đế cũng đã lâu, mãi tới nay Tân gia liên tục ngồi vững. Thời điểm Tần gia chúng ta nắm vị trí Thiên Đế Môn, ta cùng Tam Chưởng môn cũng chưa sinh ra đâu. Đại Chưởng môn khi đó chỉ sợ cũng chỉ là đệ tử trẻ tuổi mà thôi…</w:t>
      </w:r>
    </w:p>
    <w:p>
      <w:pPr>
        <w:pStyle w:val="BodyText"/>
      </w:pPr>
      <w:r>
        <w:t xml:space="preserve">Tần Thái Trùng cười nói:</w:t>
      </w:r>
    </w:p>
    <w:p>
      <w:pPr>
        <w:pStyle w:val="BodyText"/>
      </w:pPr>
      <w:r>
        <w:t xml:space="preserve">- Đại Chưởng môn cùng Hiên Viên Tộc thần bí giống hệt nhau, ta đến bây giờ, cũng chỉ biết là có Đại Chưởng môn, cho tới bây giờ chưa từng thấy qua…</w:t>
      </w:r>
    </w:p>
    <w:p>
      <w:pPr>
        <w:pStyle w:val="BodyText"/>
      </w:pPr>
      <w:r>
        <w:t xml:space="preserve">- Bình thường, Đại Chưởng môn bế quan đã hơn hai trăm năm. Hơn nữa trước khi hắn bế quan từng nói qua, lâu nhất có thể sẽ bế quan năm trăm năm, nếu thuận lợi, hắn sẽ tại trước đại hội mười bảy năm sau của Thiên Đế Sơn sẽ xuất quan. Nếu không thuận lợi, mọi người liền chuẩn bị tinh thần chờ đợi dài dài đi.</w:t>
      </w:r>
    </w:p>
    <w:p>
      <w:pPr>
        <w:pStyle w:val="BodyText"/>
      </w:pPr>
      <w:r>
        <w:t xml:space="preserve">Năm trăm năm…</w:t>
      </w:r>
    </w:p>
    <w:p>
      <w:pPr>
        <w:pStyle w:val="BodyText"/>
      </w:pPr>
      <w:r>
        <w:t xml:space="preserve">Lời này vừa nói ra, khiến bọn người Tần Vô Song hai mặt nhìn nhau. Trong số bọn họ, Tần Thái Trùng tuổi lớn nhất, cũng chưa quá trăm tuổi. Cũng là nói, thời điểm Đại Chưởng môn bế quan, đám đệ tử bọn họ căn bản cũng chưa được sinh ra.</w:t>
      </w:r>
    </w:p>
    <w:p>
      <w:pPr>
        <w:pStyle w:val="BodyText"/>
      </w:pPr>
      <w:r>
        <w:t xml:space="preserve">Tần Hạo cười nói:</w:t>
      </w:r>
    </w:p>
    <w:p>
      <w:pPr>
        <w:pStyle w:val="BodyText"/>
      </w:pPr>
      <w:r>
        <w:t xml:space="preserve">- Nhị Chưởng môn, kỳ thật chúng ta cũng rất muốn biết cảnh giới Thần đạo rốt cuộc là như thế nào…</w:t>
      </w:r>
    </w:p>
    <w:p>
      <w:pPr>
        <w:pStyle w:val="BodyText"/>
      </w:pPr>
      <w:r>
        <w:t xml:space="preserve">- Cảnh giới Thần đạo…</w:t>
      </w:r>
    </w:p>
    <w:p>
      <w:pPr>
        <w:pStyle w:val="BodyText"/>
      </w:pPr>
      <w:r>
        <w:t xml:space="preserve">Tần Vân Nhiên khẩu khí thản nhiên:</w:t>
      </w:r>
    </w:p>
    <w:p>
      <w:pPr>
        <w:pStyle w:val="BodyText"/>
      </w:pPr>
      <w:r>
        <w:t xml:space="preserve">- Nói trắng ra chính là luyện hóa thân thể, thành tựu thần hồn. Thân thể Thần đạo cường giả, đều là Thần đạo kim thân. Vũ khí phi Thần đạo, căn bản không có tính sát thương đối với Thần đạo cường giả. Còn Thần đạo cường giả cường đại nhất còn không phải thân thể mà là thần hồn, Thần đạo cường giả cường đại, thậm chí có thể trực tiếp dùng thần hồn mà giết người, một ý niệm trong lúc đó, liền có thể điều động nguyên tố thiên địa, công kích đối thủ…</w:t>
      </w:r>
    </w:p>
    <w:p>
      <w:pPr>
        <w:pStyle w:val="BodyText"/>
      </w:pPr>
      <w:r>
        <w:t xml:space="preserve">- Lợi hại vậy!</w:t>
      </w:r>
    </w:p>
    <w:p>
      <w:pPr>
        <w:pStyle w:val="BodyText"/>
      </w:pPr>
      <w:r>
        <w:t xml:space="preserve">Bọn người Tần Hạo không khỏi giật mình.</w:t>
      </w:r>
    </w:p>
    <w:p>
      <w:pPr>
        <w:pStyle w:val="BodyText"/>
      </w:pPr>
      <w:r>
        <w:t xml:space="preserve">- Muốn thử không…</w:t>
      </w:r>
    </w:p>
    <w:p>
      <w:pPr>
        <w:pStyle w:val="BodyText"/>
      </w:pPr>
      <w:r>
        <w:t xml:space="preserve">Tần Vân Nhiên giống như cười chế nhạo hỏi.</w:t>
      </w:r>
    </w:p>
    <w:p>
      <w:pPr>
        <w:pStyle w:val="BodyText"/>
      </w:pPr>
      <w:r>
        <w:t xml:space="preserve">Tần Hạo ôm ôm lấy đầu:</w:t>
      </w:r>
    </w:p>
    <w:p>
      <w:pPr>
        <w:pStyle w:val="BodyText"/>
      </w:pPr>
      <w:r>
        <w:t xml:space="preserve">- Vẫn là quên đi. Hắc hắc…</w:t>
      </w:r>
    </w:p>
    <w:p>
      <w:pPr>
        <w:pStyle w:val="BodyText"/>
      </w:pPr>
      <w:r>
        <w:t xml:space="preserve">Tần Vô Song lại hỏi:</w:t>
      </w:r>
    </w:p>
    <w:p>
      <w:pPr>
        <w:pStyle w:val="BodyText"/>
      </w:pPr>
      <w:r>
        <w:t xml:space="preserve">- Nhị Chưởng môn, dưới cảnh giới Thần đạo, chúng ta cũng rất rõ ràng. Nhưng là cảnh giới Thần đạo, lại là phân chia như thế nào? Đệ tử vẫn luôn không biết, vẫn mời Chưởng môn giải thích nghi hoặc…</w:t>
      </w:r>
    </w:p>
    <w:p>
      <w:pPr>
        <w:pStyle w:val="BodyText"/>
      </w:pPr>
      <w:r>
        <w:t xml:space="preserve">Những người khác kỳ thật cũng không biết như vậy, bình thường mà nói, cảnh giới Thần đạo phải đạt tới Thông Huyền Cảnh đỉnh phong, mới có thể chậm rãi tiếp xúc. Trước khi đạt tới cảnh giới đó, bình thường đều là không cần thiết phải hiểu.</w:t>
      </w:r>
    </w:p>
    <w:p>
      <w:pPr>
        <w:pStyle w:val="BodyText"/>
      </w:pPr>
      <w:r>
        <w:t xml:space="preserve">- Các ngươi đều muốn nghe?</w:t>
      </w:r>
    </w:p>
    <w:p>
      <w:pPr>
        <w:pStyle w:val="BodyText"/>
      </w:pPr>
      <w:r>
        <w:t xml:space="preserve">Tần Vân Nhiên liếc mắt ngắm mọi người, thấy tất cả mọi người gật đầu, Tần Vân Nhiên cười nói:</w:t>
      </w:r>
    </w:p>
    <w:p>
      <w:pPr>
        <w:pStyle w:val="BodyText"/>
      </w:pPr>
      <w:r>
        <w:t xml:space="preserve">- Ta đây liền nói cho các ngươi vậy. Chẳng qua các ngươi cũng đừng cuồng dại vọng tưởng, nghe xong lúc sau ngủ không được yên giấc. Hiện tại tu vi các ngươi, cách cảnh giới Thần đạo còn rất xa. Từng bước từng bước mà tiến đến. Mong xa ngóng gần, vốn không có khả năng thành tựu Thần đạo. Tôn giả Tri Hòe tu vi cao bao nhiêu chứ? Hắn tại vì sao không tiến vào được cảnh giới Thần đạo, chính là nghĩ đến quá nhiều, ý niệm trong đầu quá loạn. cảnh giới Thần đạo đối với cảnh giới nguyên thần yêu cầu thập phần cao. Nếu ý niệm trong đầu không tinh khiết, trong lòng có tâm ma, tuyệt đối không thể đột phá cảnh giới Thần đạo. Tìm hiểu Thần đạo, cùng lúc chính là chiến đấu cùng với hàng rào chướng ngại của tu luyện, nói cách khác, cũng là đối khác cùng với tâm ma của chính mình. Ngộ chính là ngộ, không ngộ chính là không ngộ, làm giả không được.</w:t>
      </w:r>
    </w:p>
    <w:p>
      <w:pPr>
        <w:pStyle w:val="BodyText"/>
      </w:pPr>
      <w:r>
        <w:t xml:space="preserve">Tần Vô Song có chút suy nghĩ đem những lời này ghi tạc trong lòng. Hắn biết, bản thân khiêu chiến cảnh giới Thần đạo là khẳng định có đầy đủ tiềm lực, nhưng những lời này của Nhị Chưởng môn, không thể nghi ngờ sẽ giuớ hắn ít đi đường vòng một chút.</w:t>
      </w:r>
    </w:p>
    <w:p>
      <w:pPr>
        <w:pStyle w:val="BodyText"/>
      </w:pPr>
      <w:r>
        <w:t xml:space="preserve">- Cảnh giới Thần đạo, đồng dạng chia ra làm bốn đại cảnh giới! Ngưng Thần, Hóa Thần, Chân Thần cùng với Thiên Thần…</w:t>
      </w:r>
    </w:p>
    <w:p>
      <w:pPr>
        <w:pStyle w:val="BodyText"/>
      </w:pPr>
      <w:r>
        <w:t xml:space="preserve">Khẩu khí của Tần Vân Nhiên lần đầu tiên trịnh trọng trang nghiêm như thế:</w:t>
      </w:r>
    </w:p>
    <w:p>
      <w:pPr>
        <w:pStyle w:val="BodyText"/>
      </w:pPr>
      <w:r>
        <w:t xml:space="preserve">- Đại đa số Thần đạo, cũng chính là ở trên cấp bậc Ngưng Thần Đạo, bao gồm cả ta, cách cảnh giới Hóa Thần Đạo, cũng còn có một kiếp xa…</w:t>
      </w:r>
    </w:p>
    <w:p>
      <w:pPr>
        <w:pStyle w:val="Compact"/>
      </w:pPr>
      <w:r>
        <w:t xml:space="preserve">Ủng hộ chỉ với 1 click và 5s ! (adf.ly/4EmoB)</w:t>
      </w:r>
      <w:r>
        <w:br w:type="textWrapping"/>
      </w:r>
      <w:r>
        <w:br w:type="textWrapping"/>
      </w:r>
    </w:p>
    <w:p>
      <w:pPr>
        <w:pStyle w:val="Heading2"/>
      </w:pPr>
      <w:bookmarkStart w:id="672" w:name="chương-650"/>
      <w:bookmarkEnd w:id="672"/>
      <w:r>
        <w:t xml:space="preserve">650. Chương 65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50: Cảnh giới vô thượng, Khí Trùng Tinh Hà</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Một kiếp xa, bọn người Tần Vô Song có chút khó hiểu, nói tới một kiếp này, là chuyện như thế nào?</w:t>
      </w:r>
    </w:p>
    <w:p>
      <w:pPr>
        <w:pStyle w:val="BodyText"/>
      </w:pPr>
      <w:r>
        <w:t xml:space="preserve">Tần Vân Nhiên biết mấy gã thanh niên này đối với cảnh giới Thần đạo biết không nhiều lắm, cười nói:</w:t>
      </w:r>
    </w:p>
    <w:p>
      <w:pPr>
        <w:pStyle w:val="BodyText"/>
      </w:pPr>
      <w:r>
        <w:t xml:space="preserve">- Các ngươi vẫn luôn nghĩ thấy, Thần đạo là trường sinh bất tử, chẳng sợ thân thể rơi xuống và bị thiêu cháy, thần hồn cũng có thể trường tồn suốt đời. Có đúng không?</w:t>
      </w:r>
    </w:p>
    <w:p>
      <w:pPr>
        <w:pStyle w:val="BodyText"/>
      </w:pPr>
      <w:r>
        <w:t xml:space="preserve">- Chẳng lẽ không phải là như vậy sao?</w:t>
      </w:r>
    </w:p>
    <w:p>
      <w:pPr>
        <w:pStyle w:val="BodyText"/>
      </w:pPr>
      <w:r>
        <w:t xml:space="preserve">Tần Hạo nghi hoặc hỏi, bọn họ khát khao đối với cảnh giới Thần đạo như thế, đó chính là hướng về cái cảnh giới trường sinh bất lão kia.</w:t>
      </w:r>
    </w:p>
    <w:p>
      <w:pPr>
        <w:pStyle w:val="BodyText"/>
      </w:pPr>
      <w:r>
        <w:t xml:space="preserve">- Nếu Thần đạo không thể trường sinh, mọi người tội gì liều mạng đi tu luyện Thần đạo như vậy?</w:t>
      </w:r>
    </w:p>
    <w:p>
      <w:pPr>
        <w:pStyle w:val="BodyText"/>
      </w:pPr>
      <w:r>
        <w:t xml:space="preserve">- Ha ha, đây chỉ là một loại hiểu lầm của ngoại giới đối với Thần đạo mà thôi. Thần đạo thực sự, tuy rằng lý luận thật là thần hồn bất diệt, Thần đạo bất tử. Nhưng Thần đạo, cũng có tai kiếp, thậm chí tai kiếp mà Thần đạo phải đối mặt, còn mạnh hơn rất nhiều so với tu luyện giả bình thường có thể nghĩ tới. Các ngươi nghe nói qua thuyết pháp Thiên Nhân Cửu Kiếp chưa? Đại ý đó là như thế. Mỗi một tầng cảnh giới của Thần đạo, đều có các tai kiếp. Lấy Ngưng Thần Đạo làm ví dụ, bên trong có ba tiểu kiếp, ba trung kiếp, ba đại kiếp. Phía trước sáu kiếp, thật còn chưa đáng nói đến. Ba đại kiếp nạn này, lại là vô cùng khó khăn. Ngươi không đi tìm nó, nó sẽ tự tìm đến ngươi. Ta hiện tại, là Ngưng Thần Đạo tám kiếp, còn Tam Chưởng môn, còn lại là Ngưng Thần Đạo sáu kiếp.</w:t>
      </w:r>
    </w:p>
    <w:p>
      <w:pPr>
        <w:pStyle w:val="BodyText"/>
      </w:pPr>
      <w:r>
        <w:t xml:space="preserve">Lời giải thích này, lại là vô cùng rõ ràng. Bọn người Tần Vô Song một mực hiểu rõ, có hiểu biết đại khái như vậy.</w:t>
      </w:r>
    </w:p>
    <w:p>
      <w:pPr>
        <w:pStyle w:val="BodyText"/>
      </w:pPr>
      <w:r>
        <w:t xml:space="preserve">- Ngưng Thần Đạo, chỉ có điều là thần hồn sơ tụ, cũng không củng cố nhiều. Mỗi một kiếp, đều sẽ là một lần củng cố đối với thần hồn. Cho nên, thực lực chênh lệch mỗi một kiếp trong lúc đó, cũng là tồn tại giới hạn mà thôi. Còn ta nếu vượt qua kiếp thứ chín, cũng chính là một kiếp cuối cùng trong ba đại kiếp, sẽ tấn chức thành Hóa Thần Đạo! Cảnh giới thần hồn của Hóa Thần Đạo, liền vô cùng kiên cố, bắt đầu có thể bước đầu lấy thần hồn diễn hóa, mượn thần hồn giết người. Cho nên, cái gọi là ‘thần hồn giết người’, Thần đạo cường giả cấp bậc Ngưng Thần Đạo, là không cần nghĩ tới. Bao gồm cả Ngưng Thần Đạo tám kiếp của ta! Hóa Thần Đạo, cũng có chín kiếp giống như vậy, hơn nữa cũng chia làm ba cái giai đoạn, ba tiểu kiếp, ba trung kiếp, ba đại kiếp. Sau khi vượt qua chín kiếp Hóa Thần Đạo, đó là Chân Thần Đạo! Đương nhiên, cảnh giới của Chân Thần Đạo, là cảnh giới mà cả ta đều không thể tưởng tượng được. Chỉ sợ cũng là tồn tại tối cường trước mắt của Đại lục Thiên Huyền.</w:t>
      </w:r>
    </w:p>
    <w:p>
      <w:pPr>
        <w:pStyle w:val="BodyText"/>
      </w:pPr>
      <w:r>
        <w:t xml:space="preserve">- Chân Thần Đạo, tối cường?</w:t>
      </w:r>
    </w:p>
    <w:p>
      <w:pPr>
        <w:pStyle w:val="BodyText"/>
      </w:pPr>
      <w:r>
        <w:t xml:space="preserve">Mọi người nghe được hai chữ mẫn cảm ‘tối cường’ này, đều là tâm thần rùng mình, trong thế giới của tu luyện giả, đối với thuyết pháp ‘tối cường’, đều là thập phần chú ý.</w:t>
      </w:r>
    </w:p>
    <w:p>
      <w:pPr>
        <w:pStyle w:val="BodyText"/>
      </w:pPr>
      <w:r>
        <w:t xml:space="preserve">- Đúng vậy, bởi vì trên Chân Thần Đạo, đó là Thiên Thần Đạo. Thiên Thần Đạo, có thể giải khai khỏi sự trói buộc của Đại lục Thiên Huyền, thực sự đứng trên tất cả các quy tắc của Đại lục Thiên Huyền, Khí Trùng Tinh Hà!</w:t>
      </w:r>
    </w:p>
    <w:p>
      <w:pPr>
        <w:pStyle w:val="BodyText"/>
      </w:pPr>
      <w:r>
        <w:t xml:space="preserve">- Khí Trùng Tinh Hà?</w:t>
      </w:r>
    </w:p>
    <w:p>
      <w:pPr>
        <w:pStyle w:val="BodyText"/>
      </w:pPr>
      <w:r>
        <w:t xml:space="preserve">Tần Vô Song nhịn không được ngẩng đầu hướng nhìn ra bầu trời bao la đêm ngoài cửa sổ, đầy những ngôi sao kia, là thâm thúy như thế, huyền ảo như thế.</w:t>
      </w:r>
    </w:p>
    <w:p>
      <w:pPr>
        <w:pStyle w:val="BodyText"/>
      </w:pPr>
      <w:r>
        <w:t xml:space="preserve">- Nhưng mà, Thiên Thần Đạo, cũng chỉ là đứng trên quy tắc của Đại lục Thiên Huyền mà thôi, tinh không, mới là cực hạn của bọn hắn! Vô Song, Thái Trùng, các ngươi đều nghe rõ đây. Trong cái vũ trụ này, ngôi sao, tinh vực có vô số. Trong mỗi một ngôi sao, cũng chỉ là một cái vị diện bình thường mà thôi. Ví dụ như Đại lục Thiên Huyền chúng ta, kỳ thật cũng chỉ là một ngôi sao trong bầu trời, chỉ là một hạt bụi nhỏ nhoi góp phần làm đẹp vũ trụ mà thôi. Cho nên, cho dù là Chân Thần Đạo, ở Đại lục Thiên Huyền là tồn tại đỉnh cao, nhưng chân chính hướng tới vũ trụ lộng lẫy, Chân Thần Đạo đến tột cùng tính là chuyện thế nào? Thẳng thắn mà nói, ta cũng căn bản nói không rõ.</w:t>
      </w:r>
    </w:p>
    <w:p>
      <w:pPr>
        <w:pStyle w:val="BodyText"/>
      </w:pPr>
      <w:r>
        <w:t xml:space="preserve">Tần Vân Nhiên nói đến đây, có chút khỏa lấp cười cười, nói:</w:t>
      </w:r>
    </w:p>
    <w:p>
      <w:pPr>
        <w:pStyle w:val="BodyText"/>
      </w:pPr>
      <w:r>
        <w:t xml:space="preserve">- Đương nhiên, mọi người cũng đừng suy nghĩ nhiều, với trí tuệ của chúng ta, muốn tính toán sự rộng lớn bao la trong toàn cõi vũ trụ, khẳng định là vô cùng buồn cười. Giống như ếch ngồi đáy giếng, không biết thiên địa có bao nhiêu cái giếng rộng lớn. Ta đối với nhóm các ngươi kỳ vọng thật không phải mỗi kẻ đều phải Khí Trùng Tinh Hà. Ta chỉ hy vọng các ngươi, có thể trong lúc theo đuổi cảnh giới Thần đạo, thêm một chút cơ trí, bớt một chút tâm ma, Tần gia nhất định có thể đoạt lại vị trí Thiên Đế! Nếu không, tiền đồ của Tần gia, cuối cùng cũng thật ảm đạm!</w:t>
      </w:r>
    </w:p>
    <w:p>
      <w:pPr>
        <w:pStyle w:val="BodyText"/>
      </w:pPr>
      <w:r>
        <w:t xml:space="preserve">Đây mới là thứ thực chất nhất, cái gì mà Khí Trùng Tinh Hà, cách bọn họ cũng rất xa xôi. Ngay cả cảnh giới Thần đạo cũng chưa từng tiến vào, càng đừng đi nghĩ muốn đạt tới Chân Thần Đạo, thậm chí Thiên Thần Đạo.</w:t>
      </w:r>
    </w:p>
    <w:p>
      <w:pPr>
        <w:pStyle w:val="BodyText"/>
      </w:pPr>
      <w:r>
        <w:t xml:space="preserve">Chiếu theo sự suy tính này, phía trên Thiên Thần Đạo, tất nhiên còn có phân chia cấp bậc. Chỉ có điều phân chia cấp bậc kia, liền không có tồn tại bên trng khái niệm của Đại lục Thiên Huyền bọn hắn. Có suy nghĩ đến thì cũng chỉ là uổng phí tâm tư, căn bản không có đáp án gì.</w:t>
      </w:r>
    </w:p>
    <w:p>
      <w:pPr>
        <w:pStyle w:val="BodyText"/>
      </w:pPr>
      <w:r>
        <w:t xml:space="preserve">Những lời này của Tần Vân Nhiên, thật giống như mở ra một cánh cửa lớn cho Tần Vô Song, lại giống như chỉ ra một mảnh thiên địa vô cùng sáng sủa, khiến cho nhãn giới của Tần Vô Song nhất thời mở rộng ra.</w:t>
      </w:r>
    </w:p>
    <w:p>
      <w:pPr>
        <w:pStyle w:val="BodyText"/>
      </w:pPr>
      <w:r>
        <w:t xml:space="preserve">Tần Hạo lại hỏi:</w:t>
      </w:r>
    </w:p>
    <w:p>
      <w:pPr>
        <w:pStyle w:val="BodyText"/>
      </w:pPr>
      <w:r>
        <w:t xml:space="preserve">- Nhị Chưởng môn, Thiên Đế bệ hạ của Thiên Đế Sơn, tu vi lại là như thế nào?</w:t>
      </w:r>
    </w:p>
    <w:p>
      <w:pPr>
        <w:pStyle w:val="BodyText"/>
      </w:pPr>
      <w:r>
        <w:t xml:space="preserve">Đây cũng là một vấn đề mà tất cả mọi người quan tâm, bình thường mỗi ngày Thiên Đế bệ hạ cao cao tại thượng, mọi người trong lòng còn là có chút kính sợ phát ra từ nội tâm.</w:t>
      </w:r>
    </w:p>
    <w:p>
      <w:pPr>
        <w:pStyle w:val="BodyText"/>
      </w:pPr>
      <w:r>
        <w:t xml:space="preserve">- Thiên Đế bệ hạ?</w:t>
      </w:r>
    </w:p>
    <w:p>
      <w:pPr>
        <w:pStyle w:val="BodyText"/>
      </w:pPr>
      <w:r>
        <w:t xml:space="preserve">Tần Vân Nhiên cười cười:</w:t>
      </w:r>
    </w:p>
    <w:p>
      <w:pPr>
        <w:pStyle w:val="BodyText"/>
      </w:pPr>
      <w:r>
        <w:t xml:space="preserve">- Tu vi của Thiên Đế bệ hạ, cũng không phải là cường giả Ngưng Thần Đạo bình thường có thể so sánh được. Thiên Đế bệ hạ, ít nhất là Hóa Thần Đạo bảy, tám kiếp.</w:t>
      </w:r>
    </w:p>
    <w:p>
      <w:pPr>
        <w:pStyle w:val="BodyText"/>
      </w:pPr>
      <w:r>
        <w:t xml:space="preserve">- Như vậy chẳng phải là nói, Thiên Đế bệ hạ rất có thể tấn chức Chân Thần Đạo sao?</w:t>
      </w:r>
    </w:p>
    <w:p>
      <w:pPr>
        <w:pStyle w:val="BodyText"/>
      </w:pPr>
      <w:r>
        <w:t xml:space="preserve">- Đúng là rất có thể, nhưng cũng chỉ là rất có thể mà thôi. Tới Hóa Thần Đạo, đột phá mỗi một kiếp cũng vô cùng khó khăn, nghĩ muốn tăng lên, tuyệt đối là thiên nan vạn khổ. Có đột phá được hay không, phải nhìn vận khí Tân Thiên Vấn của hắn như thế nào. Chẳng qua nếu thật sự là đột phá, tiến vào Chân Thần Đạo, vị trí Thiên Đế Môn của Tân gia, chỉ sợ cũng càng khó lay động.</w:t>
      </w:r>
    </w:p>
    <w:p>
      <w:pPr>
        <w:pStyle w:val="BodyText"/>
      </w:pPr>
      <w:r>
        <w:t xml:space="preserve">Tần Vân Nhiên nói tới đây, cũng là có chút xúc động, nhưng mà hắn chung quy là trời sanh tính phóng khoáng, thổi thổi râu dài, cười nói:</w:t>
      </w:r>
    </w:p>
    <w:p>
      <w:pPr>
        <w:pStyle w:val="BodyText"/>
      </w:pPr>
      <w:r>
        <w:t xml:space="preserve">- Mọi người cũng không phải tự coi nhẹ mình, Tần gia chúng ta cũng là tông môn truyền thừa từ thời Thái cổ, cũng có được đại vận thế. Tuy rằng tạm thời bị vây quanh dưới thung lũng, nhưng thiên đạo luân hồi, việc thịnh suy, bất cứ thế lực gì cũng có một lần rơi xuống thung lũng. Nhưng sau khi ra khỏi cái thung lũng đó khẳng định sẽ phát triển trở lại. Nếu Tần gia chúng ta nhận được thiên đạo chiếu cố, tất sẽ có đại nhân vật xuất hiện, tất sẽ có đại vận thế xuất hiện. Một khi xuất hiện, cho dù là Chân Thần Đạo thì sao chứ?</w:t>
      </w:r>
    </w:p>
    <w:p>
      <w:pPr>
        <w:pStyle w:val="BodyText"/>
      </w:pPr>
      <w:r>
        <w:t xml:space="preserve">Đại nhân vật, đại vận thế!</w:t>
      </w:r>
    </w:p>
    <w:p>
      <w:pPr>
        <w:pStyle w:val="BodyText"/>
      </w:pPr>
      <w:r>
        <w:t xml:space="preserve">Mấy chữ, nặng nề mà đánh vào tâm khảm mọi người. Tất cả mọi người là thiên kiêu chi tử của Tần gia, ở chỗ sâu trong nội tâm, cũng hy vọng bản thân mình chính là đại nhân vật kia, nhận được đại phúc duyên kia, đại vận thế kia, là chân mệnh thiên tử của Tần gia trong tương lai, là thiên tài tuyệt thế dẫn dắt Tần gia đi tới huy hoàng.</w:t>
      </w:r>
    </w:p>
    <w:p>
      <w:pPr>
        <w:pStyle w:val="BodyText"/>
      </w:pPr>
      <w:r>
        <w:t xml:space="preserve">Tần Vô Song, cũng không ngoại lệ. Chẳng qua, Tần Vô Song cũng không có hiển lộ ra, chỉ giữ ý niệm của hắn ở trong đầu, ở trong lòng tuy rằng động tâm như vậy nhưng cũng là có bằng chứng xác thực.</w:t>
      </w:r>
    </w:p>
    <w:p>
      <w:pPr>
        <w:pStyle w:val="BodyText"/>
      </w:pPr>
      <w:r>
        <w:t xml:space="preserve">- Ta nếu có thể đem Thất Tuyệt Liên Hoàn Trận nắm giữ toàn bộ, trận pháp kia đã từng nói, kẻ nắm giữ Thất Tuyệt Liên Hoàn Trận, liền có cơ hội đứng trên đỉnh cao của Đại lục Thiên Huyền. Cũng có nghĩa là, độ cao của Thất Tuyệt Liên Hoàn Trận, so với độ cao của Thiên Đế Sơn còn cao hơn rất nhiều, có thể cùng cấp bậc với Đồ Đằng Tộc, thậm chí có thể còn cao hơn nữa. Dù sao, Đồ Đằng Tộc tuy rằng cường đại, cũng không cường đại đến mức hoàn toàn bao trùm lên quy tắc của Đại lục Thiên Huyền, thế lực Đồ Đằng của năm đại Cấm địa của Thần, đôi bên còn có kiềm chế lẫn nhau!</w:t>
      </w:r>
    </w:p>
    <w:p>
      <w:pPr>
        <w:pStyle w:val="BodyText"/>
      </w:pPr>
      <w:r>
        <w:t xml:space="preserve">Tần Vô Song suy nghĩ trong lòng như vậy, đột nhiên trong lúc đó, nội tâm sản sinh một luồng động lực giao tranh mãnh liệt, sản sinh ước muốn đánh sâu vào đối với cảnh giới Thần đạo kia.</w:t>
      </w:r>
    </w:p>
    <w:p>
      <w:pPr>
        <w:pStyle w:val="BodyText"/>
      </w:pPr>
      <w:r>
        <w:t xml:space="preserve">Cái gì gọi là bao trùm phía trên quy tắc, thì phải là không nhìn tất cả quy tắc, nhất cử nhất động cũng có thể không nhìn đến sự tồn tại bất kỳ của kẻ nào khác, cho dù là Đồ Đằng Tộc cũng vậy. Nếu không, dùng cái gì mà xưng là bao trùm Đại lục Thiên Huyền? Bao trùm Đại lục Thiên Huyền, liền ý nghĩa, có thể Khí Trùng Tinh Hà, có thể thăm dò đến những vị diện cao cấp nhất!</w:t>
      </w:r>
    </w:p>
    <w:p>
      <w:pPr>
        <w:pStyle w:val="BodyText"/>
      </w:pPr>
      <w:r>
        <w:t xml:space="preserve">Nghĩ tới đây, Tần Vô Song nội tâm kỳ thật cũng vô cùng hiếu kỳ, rốt cuộc chủ nhân của Thất Tuyệt Liên Hoàn Trận là ai? Chẳng lẽ địa vị của hắn, đã vượt qua sự tồn tại của Đồ Đằng Tộc.</w:t>
      </w:r>
    </w:p>
    <w:p>
      <w:pPr>
        <w:pStyle w:val="BodyText"/>
      </w:pPr>
      <w:r>
        <w:t xml:space="preserve">Tần Vô Song trong đầu tràn ngập nghi vấn, lại thủy chung không được giải. Chẳng qua hắn cũng không cố chấp đi suy nghĩ, dù sao trận pháp cũng đã nằm ở trong tay hắn.</w:t>
      </w:r>
    </w:p>
    <w:p>
      <w:pPr>
        <w:pStyle w:val="BodyText"/>
      </w:pPr>
      <w:r>
        <w:t xml:space="preserve">Hôm nay hắn đã là Động Hư Cảnh cường giả, đã đầy đủ tư cách tiến vào Đệ ngũ hoàn. Hắn quyết định, đợi lần này đi Mộng Huyễn Thiên Trì trở về, liền đi thăm dò Đệ ngũ hoàn của trận pháp!</w:t>
      </w:r>
    </w:p>
    <w:p>
      <w:pPr>
        <w:pStyle w:val="BodyText"/>
      </w:pPr>
      <w:r>
        <w:t xml:space="preserve">Đệ ngũ hoàn, ở Vô Tận Đông Hải! Là một cái Cấm địa của Thần phức tạp nhất, thần bí nhất, rộng lớn nhất toàn bộ Đại lục Thiên Huyền! Là địa phương mà Tần Vô Song mong ngóng đã lâu.</w:t>
      </w:r>
    </w:p>
    <w:p>
      <w:pPr>
        <w:pStyle w:val="BodyText"/>
      </w:pPr>
      <w:r>
        <w:t xml:space="preserve">Tần Vân Nhiên đột nhiên ha ha cười:</w:t>
      </w:r>
    </w:p>
    <w:p>
      <w:pPr>
        <w:pStyle w:val="BodyText"/>
      </w:pPr>
      <w:r>
        <w:t xml:space="preserve">- Nói nhiều như vậy, chúng ta tựa hồ có có chút lạc đề rồi à. Ta tìm các ngươi đến đây, tựa hồ là phải nói với các ngươi về chuyện của Mộng Huyễn Thiên Trì à.</w:t>
      </w:r>
    </w:p>
    <w:p>
      <w:pPr>
        <w:pStyle w:val="BodyText"/>
      </w:pPr>
      <w:r>
        <w:t xml:space="preserve">Vấn đề nối tiếp vấn đề, quả nhiên là làm biến đổi đi mục tiêu chính của vấn đề.</w:t>
      </w:r>
    </w:p>
    <w:p>
      <w:pPr>
        <w:pStyle w:val="BodyText"/>
      </w:pPr>
      <w:r>
        <w:t xml:space="preserve">Tần Thái Trùng cười nói:</w:t>
      </w:r>
    </w:p>
    <w:p>
      <w:pPr>
        <w:pStyle w:val="BodyText"/>
      </w:pPr>
      <w:r>
        <w:t xml:space="preserve">- Đúng vậy, Nhị Chưởng môn, chúng ta đi Mộng Huyễn Thiên Trì, Côn Lôn Tiên Tông này, lại là chuyện như thế nào, cùng so sánh với Hiên Viên Tộc thì ai mạnh hơn?</w:t>
      </w:r>
    </w:p>
    <w:p>
      <w:pPr>
        <w:pStyle w:val="BodyText"/>
      </w:pPr>
      <w:r>
        <w:t xml:space="preserve">- Đồ Đằng Tộc ai mạnh ai yếu, đừng nói là ngươi, ngay cả ta cũng nói không rõ. Cho dù chính thế lực Đồ Đằng, cũng nói không rõ. Đúng là bởi vì nói không rõ, trong các thế lực Đồ Đằng, cũng có minh tranh ám đấu, tranh giành uy phong. Côn Lôn Tiên Tông của Mộng Huyễn Thiên Trì, từng xuất hiện cường giả chạy đến khiêu chiến Hiên Viên Tộc của Hiên Viên Khâu.</w:t>
      </w:r>
    </w:p>
    <w:p>
      <w:pPr>
        <w:pStyle w:val="BodyText"/>
      </w:pPr>
      <w:r>
        <w:t xml:space="preserve">Nói tới đây, Tần Vân Nhiên liếc mắt nhìn Tần Vô Song, cười nói:</w:t>
      </w:r>
    </w:p>
    <w:p>
      <w:pPr>
        <w:pStyle w:val="BodyText"/>
      </w:pPr>
      <w:r>
        <w:t xml:space="preserve">- Đương nhiên, ngoại giới thịnh truyền, khiêu chiến này là bởi vì chuyện khúc mắc tình yêu, không phải là chiến tranh về khí phách. Được rồi, đây không phải là đề tài chính, chúng ta không nói nữa. Ta gọi các ngươi đến, chủ yếu là dặn dò các ngươi. Đi Mộng Huyễn Thiên Trì lần này, các ngươi nhất định phải nhớ kỹ một vấn đề, một cái vấn đề quan trọng nhất.</w:t>
      </w:r>
    </w:p>
    <w:p>
      <w:pPr>
        <w:pStyle w:val="BodyText"/>
      </w:pPr>
      <w:r>
        <w:t xml:space="preserve">- Vấn đề gì?</w:t>
      </w:r>
    </w:p>
    <w:p>
      <w:pPr>
        <w:pStyle w:val="BodyText"/>
      </w:pPr>
      <w:r>
        <w:t xml:space="preserve">Tất cả mọi người đều rất tò mò.</w:t>
      </w:r>
    </w:p>
    <w:p>
      <w:pPr>
        <w:pStyle w:val="BodyText"/>
      </w:pPr>
      <w:r>
        <w:t xml:space="preserve">- Nhớ kỹ, bất kể các ngươi gặp được nữ tử khiến các ngươi động tâm cỡ nào, chuyện ngày xưa còn đó, cũng không phải đã quên, không được cùng bất cứ nữ tu luyện giả Mộng Huyễn Thiên Trì nào nảy sinh tình cảm. Đệ tử Đồ Đằng Tộc Côn Lôn Tiên Tông, tất nhiên là không thể đụng tới được. Mặt khác, sáu đệ tử tông môn khác, cũng không được đụng tới. Sáu đại Đạo Trường lớn kia, tương đương với tám môn Thiên Đế Sơn của Hiên Viên Khâu chúng ta. Cơ hồ đều thuần là nữ tu luyện giả giống nhau. Các ngươi ai nếu cùng nữ đệ tử của Mộng Huyễn Thiên Trì nảy sinh tình cảm rối rắm, vậy có nghĩa là gặp phải đại phiền toái!</w:t>
      </w:r>
    </w:p>
    <w:p>
      <w:pPr>
        <w:pStyle w:val="BodyText"/>
      </w:pPr>
      <w:r>
        <w:t xml:space="preserve">Mấy kẻ đệ tử trẻ tuổi này, đều là ha hả cười lên đến, Tần Vô Song lại vô cùng thản nhiên. Hắn đã có Mộ Dung Nhạn, tự nhiên không có khả năng có tình cảm gì nữa.</w:t>
      </w:r>
    </w:p>
    <w:p>
      <w:pPr>
        <w:pStyle w:val="BodyText"/>
      </w:pPr>
      <w:r>
        <w:t xml:space="preserve">Những người khác, tạm thời đều không có trải qua cảm tình gì, cuộc sống cùng khổ hạnh giống nhau, cũng căn bản không biết chuyện nam nữ.</w:t>
      </w:r>
    </w:p>
    <w:p>
      <w:pPr>
        <w:pStyle w:val="BodyText"/>
      </w:pPr>
      <w:r>
        <w:t xml:space="preserve">Cũng chính là bởi vì thế, Tần Vân Nhiến mới có thể cố ý dặn dò. Bởi vì càng là kẻ không có trải qua tình cảm, càng dễ dàng lâm vào bên trong lốc xoáy tình cảm. Hơn nữa một khi lâm vào, sẽ càng điên cuồng, không thể dứt ra.</w:t>
      </w:r>
    </w:p>
    <w:p>
      <w:pPr>
        <w:pStyle w:val="BodyText"/>
      </w:pPr>
      <w:r>
        <w:t xml:space="preserve">Tần Hạo cười nói:</w:t>
      </w:r>
    </w:p>
    <w:p>
      <w:pPr>
        <w:pStyle w:val="BodyText"/>
      </w:pPr>
      <w:r>
        <w:t xml:space="preserve">- Nhị Chưởng môn, cái này ta cũng không hiểu. Một khi bọn họ đều là các tông môn lấy nữ tu luyện giả làm chủ đạo, như vậy chính là rất thích hợp cùng ngoại giới kết hôn ước, đôi bên liên hôn à. Tại sao lại ngược lại có đại phiền toái?</w:t>
      </w:r>
    </w:p>
    <w:p>
      <w:pPr>
        <w:pStyle w:val="BodyText"/>
      </w:pPr>
      <w:r>
        <w:t xml:space="preserve">- Rất đơn giản, tu luyện giả của Mộng Huyễn Thiên Trì, đều là trì giới. Các nàng căn bản sẽ không giống như thế tục nam nữ giống nhau tham dự hôn phối. Ai nếu làm hỏng đi sự trong sạch của nữ đệ tử trong Mộng Huyễn Thiên Trì, vậy chờ họa sát thân đi.</w:t>
      </w:r>
    </w:p>
    <w:p>
      <w:pPr>
        <w:pStyle w:val="BodyText"/>
      </w:pPr>
      <w:r>
        <w:t xml:space="preserve">Tần Vân Nhiên tuyệt đối không phải là đang hù dọa.</w:t>
      </w:r>
    </w:p>
    <w:p>
      <w:pPr>
        <w:pStyle w:val="BodyText"/>
      </w:pPr>
      <w:r>
        <w:t xml:space="preserve">Tần Hạo lóe lóe đầu lưỡi:</w:t>
      </w:r>
    </w:p>
    <w:p>
      <w:pPr>
        <w:pStyle w:val="BodyText"/>
      </w:pPr>
      <w:r>
        <w:t xml:space="preserve">- Nghiêm trọng như vậy sao?</w:t>
      </w:r>
    </w:p>
    <w:p>
      <w:pPr>
        <w:pStyle w:val="BodyText"/>
      </w:pPr>
      <w:r>
        <w:t xml:space="preserve">- Tuyệt đối là nghiêm trọng như vậy, đám nữ nhân kia, vô cùng điên cuồng. Hơn nữa điểm chết người chính là, các nàng chán ghét hôn phối, chán ghét nam nhân, nhưng lại sẽ chủ động trêu chọc nam nhân, làm cho người ta cầm lòng không được.</w:t>
      </w:r>
    </w:p>
    <w:p>
      <w:pPr>
        <w:pStyle w:val="BodyText"/>
      </w:pPr>
      <w:r>
        <w:t xml:space="preserve">- Hử… Cái này không phải không giống tự nhiên sao chứ?</w:t>
      </w:r>
    </w:p>
    <w:p>
      <w:pPr>
        <w:pStyle w:val="BodyText"/>
      </w:pPr>
      <w:r>
        <w:t xml:space="preserve">Tần Hạo ngạc nhiên nói.</w:t>
      </w:r>
    </w:p>
    <w:p>
      <w:pPr>
        <w:pStyle w:val="BodyText"/>
      </w:pPr>
      <w:r>
        <w:t xml:space="preserve">- Bọn họ chính là không giống như tự nhiên như vậy. Bởi vì đám nữ đệ tử các nàng, đều phải vượt qua cửa ải chữ tình, cửa ải chữ tình liền tương đương với vật cản của các nàng trong tu luyện. Các nàng sẽ tìm nam nhân mà vượt qua cửa ải này, lấy việc này để mà khảo nghiệm tâm tính của mình. Nhưng đừng quên, các nàng này chỉ có xuất phát từ mục đích lợi dụng để tu luyện mà thôi, tuyệt đối không có chân tình!</w:t>
      </w:r>
    </w:p>
    <w:p>
      <w:pPr>
        <w:pStyle w:val="BodyText"/>
      </w:pPr>
      <w:r>
        <w:t xml:space="preserve">Tần Vân Nhiên nói lên việc này, khẩu khí không hề tếu táo vui vẻ, mà là trịnh trọng lạ thường, ân cần nhắc nhở, một chút ý tứ vui đùa đều không có.</w:t>
      </w:r>
    </w:p>
    <w:p>
      <w:pPr>
        <w:pStyle w:val="BodyText"/>
      </w:pPr>
      <w:r>
        <w:t xml:space="preserve">Tần Vô Song nghe Nhị Chưởng môn miêu tả hình tượng, đột nhiên trong lúc đó, trong đầu lại toát ra vài đạo cái bóng. Ở Oản Tử Cốc lần đó trải qua một hồi không chút vui vẻ, lại một lần nữa hiện lên trong lòng hắn.</w:t>
      </w:r>
    </w:p>
    <w:p>
      <w:pPr>
        <w:pStyle w:val="BodyText"/>
      </w:pPr>
      <w:r>
        <w:t xml:space="preserve">Trong đầu bỗng nhiên hiện lên một cái ý niệm:</w:t>
      </w:r>
    </w:p>
    <w:p>
      <w:pPr>
        <w:pStyle w:val="BodyText"/>
      </w:pPr>
      <w:r>
        <w:t xml:space="preserve">- Chẳng lẻ… Chẳng lẻ thiếu phụ cung trang kia chính là một nhân vật của Mộng Huyễn Thiên Trì sao?</w:t>
      </w:r>
    </w:p>
    <w:p>
      <w:pPr>
        <w:pStyle w:val="Compact"/>
      </w:pPr>
      <w:r>
        <w:t xml:space="preserve">Ủng hộ chỉ với 1 click và 5s ! (adf.ly/4EmoB)</w:t>
      </w:r>
      <w:r>
        <w:br w:type="textWrapping"/>
      </w:r>
      <w:r>
        <w:br w:type="textWrapping"/>
      </w:r>
    </w:p>
    <w:p>
      <w:pPr>
        <w:pStyle w:val="Heading2"/>
      </w:pPr>
      <w:bookmarkStart w:id="673" w:name="chương-651"/>
      <w:bookmarkEnd w:id="673"/>
      <w:r>
        <w:t xml:space="preserve">651. Chương 65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51: Phi thuyền Tiên Diệp</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trong đầu lóe lên một ý nghĩ cổ quái, bất giác nghĩ lại sự ô nhục phải chịu ở Oản Tử Cốc hôm đó. Sự bá đạo và kiêu căng của ả cung trang phụ nhân đó đối với hắn cũng được Tần Vô Song coi là nỗi sỉ nhục trong cuộc đời.</w:t>
      </w:r>
    </w:p>
    <w:p>
      <w:pPr>
        <w:pStyle w:val="BodyText"/>
      </w:pPr>
      <w:r>
        <w:t xml:space="preserve">Vứt hết những tạp niệm trong đầu, Tần Vô Song không nghĩ nhiều nữa. Những vấn đề đó bây giờ có nghĩ cũng chẳng có đáp án, đành đi bước nào tính bước đấy vậy.</w:t>
      </w:r>
    </w:p>
    <w:p>
      <w:pPr>
        <w:pStyle w:val="BodyText"/>
      </w:pPr>
      <w:r>
        <w:t xml:space="preserve">Hắn tin là nếu những nữ tử đó thật sự là người của Mộng Huyễn Thiên Trì thì nhất định hắn sẽ gặp được. Dù không gặp thì cũng hỏi được tin tức.</w:t>
      </w:r>
    </w:p>
    <w:p>
      <w:pPr>
        <w:pStyle w:val="BodyText"/>
      </w:pPr>
      <w:r>
        <w:t xml:space="preserve">Sáng sớm hôm sau, tám môn Thiên Đế Sơn lại một lần nữa tập hợp lại. Bước qua biên giới Huyễn Nguyệt Phủ là sẽ đặt chân lên lãnh thổ của Mộng Huyễn Thiên Trì.</w:t>
      </w:r>
    </w:p>
    <w:p>
      <w:pPr>
        <w:pStyle w:val="BodyText"/>
      </w:pPr>
      <w:r>
        <w:t xml:space="preserve">Mộng Huyễn Thiên Trì không giống với Vô Tận Đông Hải. Địa hình chủ yếu của Vô Tận Đông Hải vẫn thuộc về mặt biển, còn Mộng Huyễn Thiên Trì, tuy có tên là Thiên Trì nhưng chủ yếu lại là đất liền.</w:t>
      </w:r>
    </w:p>
    <w:p>
      <w:pPr>
        <w:pStyle w:val="BodyText"/>
      </w:pPr>
      <w:r>
        <w:t xml:space="preserve">Trong năm Cấm địa của Thần, Mộng Huyễn Thiên Trì có địa thế cao nhất. Đặc biệt là sơn mạch Côn Luân nơi có Côn Luân Tiên Tông, kéo dài liên miên đến hàng trăm vạn dặm, chính là biểu trưng vô thượng của Mộng Huyễn Thiên Trì.</w:t>
      </w:r>
    </w:p>
    <w:p>
      <w:pPr>
        <w:pStyle w:val="BodyText"/>
      </w:pPr>
      <w:r>
        <w:t xml:space="preserve">Lai lịch của cái tên Mộng Huyễn Thiên Trì, chính là ở trên đỉnh Côn Luân thần thánh của Côn Luân Tiên Tông có một hồ nước rộng bát ngát, tựa như chiếc gương của thần tiên, nên được đặt tên là Mộng Huyễn Thiên Trì. Chính vì sự tồn tại của cái hồ này mà có cái tên đó, cả vùng Cấm địa của Thần cũng vì thế mà nổi tiếng.</w:t>
      </w:r>
    </w:p>
    <w:p>
      <w:pPr>
        <w:pStyle w:val="BodyText"/>
      </w:pPr>
      <w:r>
        <w:t xml:space="preserve">Sau khi từ tám môn Thiên Đế Sơn đi vào lãnh thổ của Mộng Huyễn Thiên Trì, Tần Vô Song lập tức cảm nhận được sự khác biệt về phong tục tập quán sinh hoạt giữa hai vùng Cấm địa của Thần. Càng vào sâu thì sự khác biệt càng trở nên rõ ràng.</w:t>
      </w:r>
    </w:p>
    <w:p>
      <w:pPr>
        <w:pStyle w:val="BodyText"/>
      </w:pPr>
      <w:r>
        <w:t xml:space="preserve">Khi vừa đến một quan khẩu bỗng phía trước bỗng có ánh sáng đầy màu sắc lóe sáng, bên trên một tòa nhà bỗng có một hàng phi thuyền tạo hình kỳ quái bay ra.</w:t>
      </w:r>
    </w:p>
    <w:p>
      <w:pPr>
        <w:pStyle w:val="BodyText"/>
      </w:pPr>
      <w:r>
        <w:t xml:space="preserve">Tạo hình của những chiếc phi thuyền này có phần giống với máy bay có ở kiếp trước của Tần Vô Song, khiến hắn cảm thấy vô cùng kinh ngạc.</w:t>
      </w:r>
    </w:p>
    <w:p>
      <w:pPr>
        <w:pStyle w:val="BodyText"/>
      </w:pPr>
      <w:r>
        <w:t xml:space="preserve">Đúng lúc ấy, phía trước của phi thuyền xuất hiện một bóng người, người này có thân hình huyền ảo, đi lại rất tự tại, là một Thần đạo cường giả!</w:t>
      </w:r>
    </w:p>
    <w:p>
      <w:pPr>
        <w:pStyle w:val="BodyText"/>
      </w:pPr>
      <w:r>
        <w:t xml:space="preserve">Người đó cũng tay cười nói:</w:t>
      </w:r>
    </w:p>
    <w:p>
      <w:pPr>
        <w:pStyle w:val="BodyText"/>
      </w:pPr>
      <w:r>
        <w:t xml:space="preserve">- Dám hỏi đây có phải khách quý đến từ tám môn Thiên Đế Sơn?</w:t>
      </w:r>
    </w:p>
    <w:p>
      <w:pPr>
        <w:pStyle w:val="BodyText"/>
      </w:pPr>
      <w:r>
        <w:t xml:space="preserve">Nhân vật đứng đầu bên tám môn Thiên Đế Sơn, cũng chính là Ngự đệ Thân vương của Thiên Đế bệ hạ, Tân Thiên Thần đáp lễ, mỉm cười:</w:t>
      </w:r>
    </w:p>
    <w:p>
      <w:pPr>
        <w:pStyle w:val="BodyText"/>
      </w:pPr>
      <w:r>
        <w:t xml:space="preserve">- Chính là bọn ta, xin hỏi các hạ là…</w:t>
      </w:r>
    </w:p>
    <w:p>
      <w:pPr>
        <w:pStyle w:val="BodyText"/>
      </w:pPr>
      <w:r>
        <w:t xml:space="preserve">Người đó mặc trường bào, để một vài sợi vải mảnh rủ xuống, khí chất có phần giống tiên nhân.</w:t>
      </w:r>
    </w:p>
    <w:p>
      <w:pPr>
        <w:pStyle w:val="BodyText"/>
      </w:pPr>
      <w:r>
        <w:t xml:space="preserve">- Quả nhiên là chư vị khách quý. Rất tốt! Tại hạ Lục Nhất Tiếu ở Phi Hồng Đạo Trường thuộc Côn Luân Tiên Tông, phụng mệnh pháp chỉ của Tiên Tông đến nghênh đón chư vị khách quý. Tám sáu bốn mươi tám, vừa đúng bốn mươi tám người, vì thế ta đoán chư vị là quý khách từ tám môn Thiên Đế Sơn.</w:t>
      </w:r>
    </w:p>
    <w:p>
      <w:pPr>
        <w:pStyle w:val="BodyText"/>
      </w:pPr>
      <w:r>
        <w:t xml:space="preserve">- Ha ha, Lục huynh thật có lòng!</w:t>
      </w:r>
    </w:p>
    <w:p>
      <w:pPr>
        <w:pStyle w:val="BodyText"/>
      </w:pPr>
      <w:r>
        <w:t xml:space="preserve">Tân Thiên Thần tỏ ra có phần muốn kết giao, cười:</w:t>
      </w:r>
    </w:p>
    <w:p>
      <w:pPr>
        <w:pStyle w:val="BodyText"/>
      </w:pPr>
      <w:r>
        <w:t xml:space="preserve">- Ta đang sầu lòng không biết làm sao để đến Côn Luân Tiên Tông đây.</w:t>
      </w:r>
    </w:p>
    <w:p>
      <w:pPr>
        <w:pStyle w:val="BodyText"/>
      </w:pPr>
      <w:r>
        <w:t xml:space="preserve">Lục Nhất Tiếu chỉ phi thuyền phía sau mình, cười nói:</w:t>
      </w:r>
    </w:p>
    <w:p>
      <w:pPr>
        <w:pStyle w:val="BodyText"/>
      </w:pPr>
      <w:r>
        <w:t xml:space="preserve">- Đây là phi thuyền Tiên Diệp đặc phái của Côn Luân Tiên Tông, không nhiều không ít, vừa đủ số phi thuyền. Mỗi tông một cỗ, chư vị, mời!</w:t>
      </w:r>
    </w:p>
    <w:p>
      <w:pPr>
        <w:pStyle w:val="BodyText"/>
      </w:pPr>
      <w:r>
        <w:t xml:space="preserve">Tân Thiên Thần có phần khó xử quay lại nhìn mọi người, trước khi xuất phát, điều thứ nhất trong ba điều Hiến pháp của Thiên Đế bệ hạ nói, tám môn Thiên Đế Sơn hành động tập thể, không được chia nhỏ. Nhưng nếu lên phi thuyền Tiên Diệp thì nhất định phải tách lẻ ra rồi, hình như không phù hợp với pháp chỉ của Thiên Đế bệ hạ.</w:t>
      </w:r>
    </w:p>
    <w:p>
      <w:pPr>
        <w:pStyle w:val="BodyText"/>
      </w:pPr>
      <w:r>
        <w:t xml:space="preserve">Nhưng phi thuyền là do Côn Luân Tiên Tông phát đến, đó là Đồ Đằng Tộc của Mộng Huyễn Thiên Trì, địa vị cao hơn không ít so với Thiên Đế bệ hạ của Thiên Đế Sơn. Chỉ ý của Thiên Đế gặp phải lời mời của Đồ Đằng này thì có phần không bằng.</w:t>
      </w:r>
    </w:p>
    <w:p>
      <w:pPr>
        <w:pStyle w:val="BodyText"/>
      </w:pPr>
      <w:r>
        <w:t xml:space="preserve">- Sao vậy?</w:t>
      </w:r>
    </w:p>
    <w:p>
      <w:pPr>
        <w:pStyle w:val="BodyText"/>
      </w:pPr>
      <w:r>
        <w:t xml:space="preserve">Lục Nhất Tiếu cười:</w:t>
      </w:r>
    </w:p>
    <w:p>
      <w:pPr>
        <w:pStyle w:val="BodyText"/>
      </w:pPr>
      <w:r>
        <w:t xml:space="preserve">- Chư vị bằng hữu có điều gì hoài nghi sao?</w:t>
      </w:r>
    </w:p>
    <w:p>
      <w:pPr>
        <w:pStyle w:val="BodyText"/>
      </w:pPr>
      <w:r>
        <w:t xml:space="preserve">Tân Thiên Thần vội nói:</w:t>
      </w:r>
    </w:p>
    <w:p>
      <w:pPr>
        <w:pStyle w:val="BodyText"/>
      </w:pPr>
      <w:r>
        <w:t xml:space="preserve">- Không dám, không dám!</w:t>
      </w:r>
    </w:p>
    <w:p>
      <w:pPr>
        <w:pStyle w:val="BodyText"/>
      </w:pPr>
      <w:r>
        <w:t xml:space="preserve">Rồi chớp mắt, hắn quyết định hành sự linh hoạt, tình hình lúc này nếu khi về Thiên Đế bệ hạ biết cũng không trách tội, vậy là hắn vẫy tay:</w:t>
      </w:r>
    </w:p>
    <w:p>
      <w:pPr>
        <w:pStyle w:val="BodyText"/>
      </w:pPr>
      <w:r>
        <w:t xml:space="preserve">- Mọi người chọn phi thuyền đi. Xin hỏi Lục huynh, đến Côn Luân Tiên Tông mất bao lâu?</w:t>
      </w:r>
    </w:p>
    <w:p>
      <w:pPr>
        <w:pStyle w:val="BodyText"/>
      </w:pPr>
      <w:r>
        <w:t xml:space="preserve">Lục Nhất Tiếu cười thành thực:</w:t>
      </w:r>
    </w:p>
    <w:p>
      <w:pPr>
        <w:pStyle w:val="BodyText"/>
      </w:pPr>
      <w:r>
        <w:t xml:space="preserve">- Cái này khó nói lắm. Nếu đi đường bình an, không có chuyện gì ngoài ý muốn thì mười đến hai mươi ngày là đến. Nhưng nếu có chuyện gì thì cũng có thể mất một tháng. Nhưng Vạn Pháp Triều Tông Hội còn hơn một tháng nữa mới diễn ra, chắc chắn các vị sẽ thuận lợi đến nơi.</w:t>
      </w:r>
    </w:p>
    <w:p>
      <w:pPr>
        <w:pStyle w:val="BodyText"/>
      </w:pPr>
      <w:r>
        <w:t xml:space="preserve">Tân Thiên Thần nghe vậy cũng yên tâm:</w:t>
      </w:r>
    </w:p>
    <w:p>
      <w:pPr>
        <w:pStyle w:val="BodyText"/>
      </w:pPr>
      <w:r>
        <w:t xml:space="preserve">- Được rồi, mọi người lên thuyền đi!</w:t>
      </w:r>
    </w:p>
    <w:p>
      <w:pPr>
        <w:pStyle w:val="BodyText"/>
      </w:pPr>
      <w:r>
        <w:t xml:space="preserve">Nếu là họ tự đi, ngự không phi hành, vào địa giới không rõ, muốn đến Côn Luân Tiên Tông ít nhất phải mất một tháng. Chính vì không thuộc địa hình nên họ mới xuất phát sớn một chút, cũng là để tránh xảy ra bất trắc.</w:t>
      </w:r>
    </w:p>
    <w:p>
      <w:pPr>
        <w:pStyle w:val="BodyText"/>
      </w:pPr>
      <w:r>
        <w:t xml:space="preserve">Dù sao vẫn còn một hai tháng nữa mới tới Vạn Pháp Triều Tông Hội, vẫn còn đủ thời gian.</w:t>
      </w:r>
    </w:p>
    <w:p>
      <w:pPr>
        <w:pStyle w:val="BodyText"/>
      </w:pPr>
      <w:r>
        <w:t xml:space="preserve">Thật ra tám môn Thiên Đế Sơn, ngoài Thiên Phạt Sơn Trang và Lôi Đình Tông thích đi chung với nhau ra, những tông môn còn lại cũng không thích hành động cùng tông môn khác.</w:t>
      </w:r>
    </w:p>
    <w:p>
      <w:pPr>
        <w:pStyle w:val="BodyText"/>
      </w:pPr>
      <w:r>
        <w:t xml:space="preserve">Nghe thấy được lên phi thuyền Tiên Diệp để đi đương nhiên sẽ rất vui lòng. Tần Vân Nhiên đem theo vài đệ tử tiến lại một cỗ phi thuyền.</w:t>
      </w:r>
    </w:p>
    <w:p>
      <w:pPr>
        <w:pStyle w:val="BodyText"/>
      </w:pPr>
      <w:r>
        <w:t xml:space="preserve">Tần Vô Song thấy độ lớn về thể tích của phi thuyền Tiên Diệp này cũng tương đương với máy bay ở kiếp trước của hắn. Nhưng dù nói về chất liệu hay tạo hình thì nó đều thể hiện sự hoàn mỹ hơn hẳn máy bay.</w:t>
      </w:r>
    </w:p>
    <w:p>
      <w:pPr>
        <w:pStyle w:val="BodyText"/>
      </w:pPr>
      <w:r>
        <w:t xml:space="preserve">Tần Vô Song chép miệng, nếu đem những chiếc phi thuyền này xuyên việt về kiếp trước thì có thể đánh bại bất cứ cái máy bay nào. Hơn nữa nó lại thuần túy là dùng linh lực của tinh thạch làm động lực. Dù nói đến tốc độ hay mức độ an toàn thì nó đều vượt xa máy bay.</w:t>
      </w:r>
    </w:p>
    <w:p>
      <w:pPr>
        <w:pStyle w:val="BodyText"/>
      </w:pPr>
      <w:r>
        <w:t xml:space="preserve">Đi đến trước cửa, Tần Vô Song bỗng nói với một đệ tử phụ trách đón tiếp ở bên cạnh:</w:t>
      </w:r>
    </w:p>
    <w:p>
      <w:pPr>
        <w:pStyle w:val="BodyText"/>
      </w:pPr>
      <w:r>
        <w:t xml:space="preserve">- Các ngươi đón tiếp thế này là dành cho khách quý từ các vùng Cấm địa của Thần hay là chỉ với tám môn Thiên Đế Sơn của Hiên Viên Khâu mới như vậy?</w:t>
      </w:r>
    </w:p>
    <w:p>
      <w:pPr>
        <w:pStyle w:val="BodyText"/>
      </w:pPr>
      <w:r>
        <w:t xml:space="preserve">Đệ tử đó cười không trả lời, chỉ giơ tay ra mời lên. Tần Vô Song chán nản, bị Tần Thái Trùng kéo vào.</w:t>
      </w:r>
    </w:p>
    <w:p>
      <w:pPr>
        <w:pStyle w:val="BodyText"/>
      </w:pPr>
      <w:r>
        <w:t xml:space="preserve">Tần Thái Trùng cười:</w:t>
      </w:r>
    </w:p>
    <w:p>
      <w:pPr>
        <w:pStyle w:val="BodyText"/>
      </w:pPr>
      <w:r>
        <w:t xml:space="preserve">- Vô Song huynh đệ đừng hỏi nữa. Chúng ta không cần tự mình ngự không phi hành, thế không phải là đỡ mệt sao?</w:t>
      </w:r>
    </w:p>
    <w:p>
      <w:pPr>
        <w:pStyle w:val="BodyText"/>
      </w:pPr>
      <w:r>
        <w:t xml:space="preserve">Tần Vô Song cười khổ, cũng không tiện nói gì. Có Thần đạo cường giả như Nhị Chưởng môn ở đây, dù cái phi thuyền Tiên Diệp này có gì đáng nghi đi nữa hắn cũng không sợ.</w:t>
      </w:r>
    </w:p>
    <w:p>
      <w:pPr>
        <w:pStyle w:val="BodyText"/>
      </w:pPr>
      <w:r>
        <w:t xml:space="preserve">Tám cỗ phi thuyền đều đến đón tận nơi, sau khi tất cả đã ổn định, phi thuyền khởi hành.</w:t>
      </w:r>
    </w:p>
    <w:p>
      <w:pPr>
        <w:pStyle w:val="BodyText"/>
      </w:pPr>
      <w:r>
        <w:t xml:space="preserve">Đúng lúc tám cỗ phi thuyền khởi động, Lục Nhất Tiếu đứng phía ngoài bỗng lộ ra nụ cười trêu chọc:</w:t>
      </w:r>
    </w:p>
    <w:p>
      <w:pPr>
        <w:pStyle w:val="BodyText"/>
      </w:pPr>
      <w:r>
        <w:t xml:space="preserve">- Ngân Thiền à, những việc ta giúp được chỉ có vậy thôi. Hà hà, đúng là trẻ con. Dù có cho những kẻ này chịu chút khổ thì cũng giải quyết được bao nhiêu uất hận chứ? Dù sao trước đây Kim Thiền chỉ bại dưới tay cường giả Hiên Viên Tộc, trút giận vào đám tiểu bối này thì cũng chẳng có ý nghĩa gì lớn. Chẳng qua là khiến thể diện của đám người Hiên Viên Tộc khó coi hơn một chút mà thôi.</w:t>
      </w:r>
    </w:p>
    <w:p>
      <w:pPr>
        <w:pStyle w:val="BodyText"/>
      </w:pPr>
      <w:r>
        <w:t xml:space="preserve">Dứt lời, thân hình Lục Nhất Tiếu biến thành một đạo lưu quang vụt bay đi, tốc độ còn nhanh hơn cả tia chớp.</w:t>
      </w:r>
    </w:p>
    <w:p>
      <w:pPr>
        <w:pStyle w:val="BodyText"/>
      </w:pPr>
      <w:r>
        <w:t xml:space="preserve">Nếu người của tám môn Thiên Đế Sơn nhìn thấy cảnh này chắc chắn sẽ vô cùng kinh ngạc. Thân pháp của Lục Nhất Tiếu không ngờ lại còn hơn cả Tần Vân Nhiên hay Tân Thiên Thần, tốc độ nhanh hơn chớp xẹt đó quả thực đã đạt đến cảnh giới Hóa Thần Đạo.</w:t>
      </w:r>
    </w:p>
    <w:p>
      <w:pPr>
        <w:pStyle w:val="BodyText"/>
      </w:pPr>
      <w:r>
        <w:t xml:space="preserve">Nói về sáu người Tần gia, họ ngồi trong phi thuyền Tiên Diệp, không gian bên trong rất rộng, thừa chỗ cho sáu người họ. Nhưng chỗ họ ngồi hoàn toàn cách biệt với khu vực điểu khiển, hoàn toàn không thể nhìn được người ta điều khiển phi thuyền này thế nào.</w:t>
      </w:r>
    </w:p>
    <w:p>
      <w:pPr>
        <w:pStyle w:val="BodyText"/>
      </w:pPr>
      <w:r>
        <w:t xml:space="preserve">Tần Hạo cảm nhận tốc độ của phi thuyền, nhìn những đám mây bay qua bên ngoài cảm khái nói:</w:t>
      </w:r>
    </w:p>
    <w:p>
      <w:pPr>
        <w:pStyle w:val="BodyText"/>
      </w:pPr>
      <w:r>
        <w:t xml:space="preserve">- Có phải chúng ta đã quá dễ dàng tin tên Lục Nhất Tiếu đó không? Vạn nhất hắn lừa chúng ta lên với tâm địa gì đó thì không phải là không hay rồi không?</w:t>
      </w:r>
    </w:p>
    <w:p>
      <w:pPr>
        <w:pStyle w:val="BodyText"/>
      </w:pPr>
      <w:r>
        <w:t xml:space="preserve">Đừng thấy Tần Hạo bình thường hành động nói năng không thực tế, lời nói này đã nói trúng tâm sự của mọi người.</w:t>
      </w:r>
    </w:p>
    <w:p>
      <w:pPr>
        <w:pStyle w:val="BodyText"/>
      </w:pPr>
      <w:r>
        <w:t xml:space="preserve">Tần Hồng Nhạn bực mình mắng:</w:t>
      </w:r>
    </w:p>
    <w:p>
      <w:pPr>
        <w:pStyle w:val="BodyText"/>
      </w:pPr>
      <w:r>
        <w:t xml:space="preserve">- Tiểu Hạo, đừng có nói chuyện đen đủi đi. Cái miệng ngươi quá là độc địa, nói gì cũng linh. Ta không muốn xảy ra chuyện gì đâu. Tốt nhất là ngậm mồm vào.</w:t>
      </w:r>
    </w:p>
    <w:p>
      <w:pPr>
        <w:pStyle w:val="BodyText"/>
      </w:pPr>
      <w:r>
        <w:t xml:space="preserve">Tần Hạo cười hắc hắc:</w:t>
      </w:r>
    </w:p>
    <w:p>
      <w:pPr>
        <w:pStyle w:val="BodyText"/>
      </w:pPr>
      <w:r>
        <w:t xml:space="preserve">- Ta không phải là lo cho mọi người sao chứ? Đại sư huynh, lẽ nào huynh không thấy lạ sao?</w:t>
      </w:r>
    </w:p>
    <w:p>
      <w:pPr>
        <w:pStyle w:val="BodyText"/>
      </w:pPr>
      <w:r>
        <w:t xml:space="preserve">Tần Thái Trùng vốn là người lạc quan, lại qua loa cẩu thả, nói thẳng thì là chính là loại người lơ đễnh, phản ứng chậm chạp, hắn cười:</w:t>
      </w:r>
    </w:p>
    <w:p>
      <w:pPr>
        <w:pStyle w:val="BodyText"/>
      </w:pPr>
      <w:r>
        <w:t xml:space="preserve">- Có Chưởng môn nhân ở đây, chẳng có gì phải lo lắng cả. Dù có kỳ lạ, dù phi thuyền có nổ tung thì với cảnh giới Thần đạo của Chưởng môn nhân, chúng ta cũng có thể thoát đi an toàn.</w:t>
      </w:r>
    </w:p>
    <w:p>
      <w:pPr>
        <w:pStyle w:val="BodyText"/>
      </w:pPr>
      <w:r>
        <w:t xml:space="preserve">Tần Vô Song cười khổ:</w:t>
      </w:r>
    </w:p>
    <w:p>
      <w:pPr>
        <w:pStyle w:val="BodyText"/>
      </w:pPr>
      <w:r>
        <w:t xml:space="preserve">- Đại sư huynh, thôi đừng đùa nữa!</w:t>
      </w:r>
    </w:p>
    <w:p>
      <w:pPr>
        <w:pStyle w:val="BodyText"/>
      </w:pPr>
      <w:r>
        <w:t xml:space="preserve">Tần Thái Trùng cười ha ha:</w:t>
      </w:r>
    </w:p>
    <w:p>
      <w:pPr>
        <w:pStyle w:val="BodyText"/>
      </w:pPr>
      <w:r>
        <w:t xml:space="preserve">- Vô Song huynh đệ, không phải ngươi cũng tin lời nói của Tiểu Hạo đấy chứ?</w:t>
      </w:r>
    </w:p>
    <w:p>
      <w:pPr>
        <w:pStyle w:val="BodyText"/>
      </w:pPr>
      <w:r>
        <w:t xml:space="preserve">Tần Vô Song không hứng thú mấy với những lời của Tần Hạo nhưng từ sau khi lên phi thuyền hắn đã có một dự cảm không lành.</w:t>
      </w:r>
    </w:p>
    <w:p>
      <w:pPr>
        <w:pStyle w:val="BodyText"/>
      </w:pPr>
      <w:r>
        <w:t xml:space="preserve">Hắn cứ cảm thấy như lên thuyền giặc vậy. Nhưng nghĩ tới nghĩ lui hắn cũng không hiểu. Nếu đây là do Côn Luân Tiên Tông phái đến thì Côn Luân Tiên Tông căn bản không có động cơ để đối phó với họ. Với thực lực của Đồ Đằng Tộc của Mộng Huyễn Thiên Trì, muốn đối phó với họ không cần phải đại động can qua như vậy. Phái một cường giả thần bí đến ngăn cản là đủ rồi.</w:t>
      </w:r>
    </w:p>
    <w:p>
      <w:pPr>
        <w:pStyle w:val="BodyText"/>
      </w:pPr>
      <w:r>
        <w:t xml:space="preserve">Vì thế mới nói Tần Vô Song đang vô cùng mông lung, đặc biệt là nhìn cái không gian này, quá rộng khiến cho người ta thấy bất an.</w:t>
      </w:r>
    </w:p>
    <w:p>
      <w:pPr>
        <w:pStyle w:val="BodyText"/>
      </w:pPr>
      <w:r>
        <w:t xml:space="preserve">Tần Chi Trữ là người bình tĩnh nhất, nhắm mắt lại coi như không biết gì hết.</w:t>
      </w:r>
    </w:p>
    <w:p>
      <w:pPr>
        <w:pStyle w:val="BodyText"/>
      </w:pPr>
      <w:r>
        <w:t xml:space="preserve">- Nhị Chưởng môn thấy sao?</w:t>
      </w:r>
    </w:p>
    <w:p>
      <w:pPr>
        <w:pStyle w:val="BodyText"/>
      </w:pPr>
      <w:r>
        <w:t xml:space="preserve">Tần Hạo không kìm được hỏi.</w:t>
      </w:r>
    </w:p>
    <w:p>
      <w:pPr>
        <w:pStyle w:val="BodyText"/>
      </w:pPr>
      <w:r>
        <w:t xml:space="preserve">Tần Vân Nhiên cười:</w:t>
      </w:r>
    </w:p>
    <w:p>
      <w:pPr>
        <w:pStyle w:val="BodyText"/>
      </w:pPr>
      <w:r>
        <w:t xml:space="preserve">- Rất đơn giản, nếu Côn Luân Tiên Tông muốn đối phó với tám môn Thiên Đế Sơn thì dù với bất cứ phương thức nào chúng ta cũng không thể tránh được. Nếu không phải Côn Luân Tiên Tông ra tay, nếu các thế lực khác của Mộng Huyễn Thiên Trì muốn nhằm vào chúng ta thì không dễ dàng như thế đâu. Vì thế, chúng ta đừng nghĩ nhiều nữa! Mọi chuyện rồi sẽ đâu vào đó thôi.</w:t>
      </w:r>
    </w:p>
    <w:p>
      <w:pPr>
        <w:pStyle w:val="BodyText"/>
      </w:pPr>
      <w:r>
        <w:t xml:space="preserve">Khẩu khí của Nhị Chưởng môn còn bình tĩnh hơn cả Tần Thái Trùng. Tần Vô Song gãi mũi, trong lòng cười khổ:</w:t>
      </w:r>
    </w:p>
    <w:p>
      <w:pPr>
        <w:pStyle w:val="BodyText"/>
      </w:pPr>
      <w:r>
        <w:t xml:space="preserve">- Nhị Chưởng môn còn qua loa hơn cả Thái Trùng sư huynh ấy chứ. Nhưng mình thấy có lẽ Nhị Chưởng môn cố tình như vậy. Dù có nhìn ra được điều gì thì Nhị Chưởng môn cũng sẽ không nói ra để mọi người được an tâm.</w:t>
      </w:r>
    </w:p>
    <w:p>
      <w:pPr>
        <w:pStyle w:val="BodyText"/>
      </w:pPr>
      <w:r>
        <w:t xml:space="preserve">Phi thuyền Tiên Diệp bay rất nhanh, những người bên trong ai cũng có tâm sự riêng. Tần Vô Song thấy Nhị Chưởng môn bình tĩnh như vậy, lo lắng cũng vơi bớt được phần nào.</w:t>
      </w:r>
    </w:p>
    <w:p>
      <w:pPr>
        <w:pStyle w:val="BodyText"/>
      </w:pPr>
      <w:r>
        <w:t xml:space="preserve">Đúng lúc Tần Vô Song bình tĩnh lại thì phi thuyền bỗng rung lên, rồi tiếp tục lắc lư dữ dội.</w:t>
      </w:r>
    </w:p>
    <w:p>
      <w:pPr>
        <w:pStyle w:val="BodyText"/>
      </w:pPr>
      <w:r>
        <w:t xml:space="preserve">Kiếp trước Tần Vô Song thường xuyên đi máy bay cũng thường gặp việc máy bay đi qua tầng khí có dòng khí lưu bất ổn định, nhưng tình hình này lại không giống như máy bay lắc lư.</w:t>
      </w:r>
    </w:p>
    <w:p>
      <w:pPr>
        <w:pStyle w:val="BodyText"/>
      </w:pPr>
      <w:r>
        <w:t xml:space="preserve">Mỗi lần phi thuyền lắc lư là bên trong lại lóe lên một thứ ánh sáng xanh lam kỳ dị, vô số những tia sáng như những con rắn độc tuôn ra từ khắp nơi quấn lấy sáu người.</w:t>
      </w:r>
    </w:p>
    <w:p>
      <w:pPr>
        <w:pStyle w:val="Compact"/>
      </w:pPr>
      <w:r>
        <w:t xml:space="preserve">Ủng hộ chỉ với 1 click và 5s ! (adf.ly/4EmoB)</w:t>
      </w:r>
      <w:r>
        <w:br w:type="textWrapping"/>
      </w:r>
      <w:r>
        <w:br w:type="textWrapping"/>
      </w:r>
    </w:p>
    <w:p>
      <w:pPr>
        <w:pStyle w:val="Heading2"/>
      </w:pPr>
      <w:bookmarkStart w:id="674" w:name="chương-652"/>
      <w:bookmarkEnd w:id="674"/>
      <w:r>
        <w:t xml:space="preserve">652. Chương 65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52: Ánh sáng cuối đường hầm</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Biến cố đó, đừng nói đến bọn Tần Vô Song, ngay Nhị Chưởng môn Tần Vân Nhiên cũng phải bó tay hết cách trước những sợi ánh sáng xanh lam đó.</w:t>
      </w:r>
    </w:p>
    <w:p>
      <w:pPr>
        <w:pStyle w:val="BodyText"/>
      </w:pPr>
      <w:r>
        <w:t xml:space="preserve">Những sợi dây vô hình màu lam này sức mạnh kinh người. Tần Vân Nhiên mấy lần muốn thoát ra khỏi chúng nhưng hắn phát hiện sức mạnh của chúng còn mạnh hơn cảnh giới Ngưng Thần Đạo của hắn, vùng vẫy mãi nhưng chẳng có ích gì.</w:t>
      </w:r>
    </w:p>
    <w:p>
      <w:pPr>
        <w:pStyle w:val="BodyText"/>
      </w:pPr>
      <w:r>
        <w:t xml:space="preserve">Liếc mắt nhìn ra những người khác thấy họ đều cố gắng giãy dụa, chỉ có Tần Vô Song, tuy thần sắc cổ quái nhưng không vùng vẫy gì, chỉ nhìn về hướng Tần Vân Nhiên.</w:t>
      </w:r>
    </w:p>
    <w:p>
      <w:pPr>
        <w:pStyle w:val="BodyText"/>
      </w:pPr>
      <w:r>
        <w:t xml:space="preserve">Hiển nhiên là Tần Vô Song cũng cảm thấy nếu Nhị Chưởng môn không thoát ra được thì Tần Vô Song hắn tu vi có cao hơn nữa thì cũng công cốc thôi.</w:t>
      </w:r>
    </w:p>
    <w:p>
      <w:pPr>
        <w:pStyle w:val="BodyText"/>
      </w:pPr>
      <w:r>
        <w:t xml:space="preserve">Tần Vân Nhiên thấy mặt mày Tần Hạo đỏ phừng phừng, vẫn cố gắng giãy dụa, vội hét lên:</w:t>
      </w:r>
    </w:p>
    <w:p>
      <w:pPr>
        <w:pStyle w:val="BodyText"/>
      </w:pPr>
      <w:r>
        <w:t xml:space="preserve">- Tần Hạo, định thần lại, đừng giãy nữa!</w:t>
      </w:r>
    </w:p>
    <w:p>
      <w:pPr>
        <w:pStyle w:val="BodyText"/>
      </w:pPr>
      <w:r>
        <w:t xml:space="preserve">Tiếng hét của Tần Vân Nhiên lập tức như bát nước lạnh đổ lên đầu khiến mọi người lập tức tỉnh táo lại.</w:t>
      </w:r>
    </w:p>
    <w:p>
      <w:pPr>
        <w:pStyle w:val="BodyText"/>
      </w:pPr>
      <w:r>
        <w:t xml:space="preserve">Tần Hạo thở phì phò, đồng tử co lại, gầm lên như dã thú:</w:t>
      </w:r>
    </w:p>
    <w:p>
      <w:pPr>
        <w:pStyle w:val="BodyText"/>
      </w:pPr>
      <w:r>
        <w:t xml:space="preserve">- Chưởng môn, chuyện này là sao?</w:t>
      </w:r>
    </w:p>
    <w:p>
      <w:pPr>
        <w:pStyle w:val="BodyText"/>
      </w:pPr>
      <w:r>
        <w:t xml:space="preserve">Tần Vân Nhiên lắc đầu:</w:t>
      </w:r>
    </w:p>
    <w:p>
      <w:pPr>
        <w:pStyle w:val="BodyText"/>
      </w:pPr>
      <w:r>
        <w:t xml:space="preserve">- Thứ ánh sáng này rất lợi hại, không phải thần thông của Ngưng Thần Đạo bình thường, ta cũng không thoát được. Mọi người hãy giữ sức, đừng giãy dụa vô ích.</w:t>
      </w:r>
    </w:p>
    <w:p>
      <w:pPr>
        <w:pStyle w:val="BodyText"/>
      </w:pPr>
      <w:r>
        <w:t xml:space="preserve">Nói đến đây Tần Vân Nhiên nhìn Tần Vô Song với ánh mắt tán thưởng, trong lòng đánh giá cao sự bình tĩnh vừa rồi của Tần Vô Song. Có điều, tình thế đang nguy cấp, dù cốt cách Tần Vô Song có tốt hơn nữa thì tai họa lần này liệu có qua được hay không vẫn còn chưa biết.</w:t>
      </w:r>
    </w:p>
    <w:p>
      <w:pPr>
        <w:pStyle w:val="BodyText"/>
      </w:pPr>
      <w:r>
        <w:t xml:space="preserve">- Mọi người đừng hốt hoảng. Nếu phi thuyền này là của Côn Luân Tiên Tông thì căn bản không cần phí sức thế này để đối phó với chúng ta.</w:t>
      </w:r>
    </w:p>
    <w:p>
      <w:pPr>
        <w:pStyle w:val="BodyText"/>
      </w:pPr>
      <w:r>
        <w:t xml:space="preserve">Tần Vô Song an ủi mọi người, hắn chỉ phán đoán theo lý lẽ thông thường. Theo lý thì nếu Côn Luân Tiên Tông muốn đối phó với tám môn Thiên Đế Sơn thì chẳng cần phải phiền phức thế này.</w:t>
      </w:r>
    </w:p>
    <w:p>
      <w:pPr>
        <w:pStyle w:val="BodyText"/>
      </w:pPr>
      <w:r>
        <w:t xml:space="preserve">Đang nói đến đó thì ngay chỗ của Tần Vân Nhiên, chợt có một chùm sáng chói lòa bắn từ phía trên xuống bao trùm lấy Tần Vân Nhiên, rồi chùm sáng đó biến mất mang theo cả Tần Vân Nhiên.</w:t>
      </w:r>
    </w:p>
    <w:p>
      <w:pPr>
        <w:pStyle w:val="BodyText"/>
      </w:pPr>
      <w:r>
        <w:t xml:space="preserve">- Không!</w:t>
      </w:r>
    </w:p>
    <w:p>
      <w:pPr>
        <w:pStyle w:val="BodyText"/>
      </w:pPr>
      <w:r>
        <w:t xml:space="preserve">Tần Hồng Nhạn gần Tần Vân Nhiên nhất thấy vậy hét lên, ánh mắt đầy sợ hãi.</w:t>
      </w:r>
    </w:p>
    <w:p>
      <w:pPr>
        <w:pStyle w:val="BodyText"/>
      </w:pPr>
      <w:r>
        <w:t xml:space="preserve">Rồi với tốc độ mà họ không kịp phản ứng, lại một chùm sáng khác bắn ra, lần này mục tiêu là Tần Hồng Nhạn. Chùm sáng bay ra khỏi phi thuyền rồi biến mất trong tầng mây, cũng không biết đưa đi đâu nữa.</w:t>
      </w:r>
    </w:p>
    <w:p>
      <w:pPr>
        <w:pStyle w:val="BodyText"/>
      </w:pPr>
      <w:r>
        <w:t xml:space="preserve">Phi thuyền Tiên Diệp vẫn bay với tốc độ cao.</w:t>
      </w:r>
    </w:p>
    <w:p>
      <w:pPr>
        <w:pStyle w:val="BodyText"/>
      </w:pPr>
      <w:r>
        <w:t xml:space="preserve">- Đây… đây rốt cuộc là chuyện gì vậy?</w:t>
      </w:r>
    </w:p>
    <w:p>
      <w:pPr>
        <w:pStyle w:val="BodyText"/>
      </w:pPr>
      <w:r>
        <w:t xml:space="preserve">Tần Hạo run rẩy, lúc này hắn đã cực kỳ căng thẳng:</w:t>
      </w:r>
    </w:p>
    <w:p>
      <w:pPr>
        <w:pStyle w:val="BodyText"/>
      </w:pPr>
      <w:r>
        <w:t xml:space="preserve">- Nhị Chưởng môn thế là biến mất rồi sao?</w:t>
      </w:r>
    </w:p>
    <w:p>
      <w:pPr>
        <w:pStyle w:val="BodyText"/>
      </w:pPr>
      <w:r>
        <w:t xml:space="preserve">Tần Vô Song và Tần Thái Trùng nhìn nhau, hai bên đều thấy được sự sợ hãi trong mắt đối phương. Nếu Nhị Chưởng môn mà còn không làm gì được thì tình thế này hai người họ không thể chống chế được rồi.</w:t>
      </w:r>
    </w:p>
    <w:p>
      <w:pPr>
        <w:pStyle w:val="BodyText"/>
      </w:pPr>
      <w:r>
        <w:t xml:space="preserve">- Mọi người đừng lo lắng, Nhị Chưởng môn cát nhân tất có thiên tướng, chắc chắn không có chuyện gì đâu.</w:t>
      </w:r>
    </w:p>
    <w:p>
      <w:pPr>
        <w:pStyle w:val="BodyText"/>
      </w:pPr>
      <w:r>
        <w:t xml:space="preserve">Tuy Tần Vô Song không biết thuật nhìn người nhưng Nhị Chưởng môn nhìn thế nào thì cũng không phải người dễ gặp họa.</w:t>
      </w:r>
    </w:p>
    <w:p>
      <w:pPr>
        <w:pStyle w:val="BodyText"/>
      </w:pPr>
      <w:r>
        <w:t xml:space="preserve">- Vô Song sư đệ nói phải. Bất luận thế nào mọi người cũng phải sống sót!</w:t>
      </w:r>
    </w:p>
    <w:p>
      <w:pPr>
        <w:pStyle w:val="BodyText"/>
      </w:pPr>
      <w:r>
        <w:t xml:space="preserve">Tần Thái Trùng kêu lên:</w:t>
      </w:r>
    </w:p>
    <w:p>
      <w:pPr>
        <w:pStyle w:val="BodyText"/>
      </w:pPr>
      <w:r>
        <w:t xml:space="preserve">- Bất luận ai sống sót thì cũng phải đến Côn Luân Tiên Tông, đến trước mặt năm đại thế lực Đồ Đằng để cáo trạng! Nhớ đó!</w:t>
      </w:r>
    </w:p>
    <w:p>
      <w:pPr>
        <w:pStyle w:val="BodyText"/>
      </w:pPr>
      <w:r>
        <w:t xml:space="preserve">Tần Chi Trữ gật đầu:</w:t>
      </w:r>
    </w:p>
    <w:p>
      <w:pPr>
        <w:pStyle w:val="BodyText"/>
      </w:pPr>
      <w:r>
        <w:t xml:space="preserve">- Nhất định phải sống, nhất định!</w:t>
      </w:r>
    </w:p>
    <w:p>
      <w:pPr>
        <w:pStyle w:val="BodyText"/>
      </w:pPr>
      <w:r>
        <w:t xml:space="preserve">Đúng lúc đó, phía trên đầu lại xuất hiện một chùm sáng giống hệt hai lần trước. Lần này người biến mất là Đại sư huynh Tần Thái Trùng.</w:t>
      </w:r>
    </w:p>
    <w:p>
      <w:pPr>
        <w:pStyle w:val="BodyText"/>
      </w:pPr>
      <w:r>
        <w:t xml:space="preserve">Sắc mặt Tần Hạo tái mét, chỉ không ngừng chửi rủa, cũng không giãy dụa nữa, mặt mày ảo não nói:</w:t>
      </w:r>
    </w:p>
    <w:p>
      <w:pPr>
        <w:pStyle w:val="BodyText"/>
      </w:pPr>
      <w:r>
        <w:t xml:space="preserve">- Biết sớm thế này thì chi bằng không đến.</w:t>
      </w:r>
    </w:p>
    <w:p>
      <w:pPr>
        <w:pStyle w:val="BodyText"/>
      </w:pPr>
      <w:r>
        <w:t xml:space="preserve">Tần Chi Trữ thở dài, nhìn Tần Vô Song:</w:t>
      </w:r>
    </w:p>
    <w:p>
      <w:pPr>
        <w:pStyle w:val="BodyText"/>
      </w:pPr>
      <w:r>
        <w:t xml:space="preserve">- Vô Song sư đệ, nếu ngươi có thể sống thì nhất định phải nhớ lời dặn của Đại sư huynh!</w:t>
      </w:r>
    </w:p>
    <w:p>
      <w:pPr>
        <w:pStyle w:val="BodyText"/>
      </w:pPr>
      <w:r>
        <w:t xml:space="preserve">Lúc này Tần Vô Song cũng bực bội không nói nên lời. Việc này xảy ra thực sự quá đột ngột, khiến hắn không thể tiếp nhận được. Mà cỗ phi thuyền này hình như không thể dừng lại, vẫn tiếp tục bay với tốc độ cao.</w:t>
      </w:r>
    </w:p>
    <w:p>
      <w:pPr>
        <w:pStyle w:val="BodyText"/>
      </w:pPr>
      <w:r>
        <w:t xml:space="preserve">Một tiếng thét thảm thiết, ánh sáng lóe lên, Tần Hạo biến mất. Tần Vô Song nhìn góc độ biến mất của chùm sáng, lầm bầm:</w:t>
      </w:r>
    </w:p>
    <w:p>
      <w:pPr>
        <w:pStyle w:val="BodyText"/>
      </w:pPr>
      <w:r>
        <w:t xml:space="preserve">- Cơ quan trong phi thuyền này giống như cố ý tách chúng ta ra, mỗi lần góc độ lại khác nhau, rốt cuộc là có ý gì?</w:t>
      </w:r>
    </w:p>
    <w:p>
      <w:pPr>
        <w:pStyle w:val="BodyText"/>
      </w:pPr>
      <w:r>
        <w:t xml:space="preserve">Tần Chi Trữ cười khổ:</w:t>
      </w:r>
    </w:p>
    <w:p>
      <w:pPr>
        <w:pStyle w:val="BodyText"/>
      </w:pPr>
      <w:r>
        <w:t xml:space="preserve">- Hy vọng hai ta có thể sống mà biết đáp án.</w:t>
      </w:r>
    </w:p>
    <w:p>
      <w:pPr>
        <w:pStyle w:val="BodyText"/>
      </w:pPr>
      <w:r>
        <w:t xml:space="preserve">Đúng lúc Tần Vô Song định nói thì thấy sắc mặt Tần Chi Trữ thay đổi, ngước lên nhìn phía đỉnh đầu của hắn. Tần Vô Song lập tức biết chuyện không hay rồi, vội ngẩng đầu lên, một đạo ánh sáng bắn xuống, Tần Vô Song lập tức như bị định thân, ngay cả ngón tay cũng không cử động được, rồi bị ánh sáng ấy lôi đi mất.</w:t>
      </w:r>
    </w:p>
    <w:p>
      <w:pPr>
        <w:pStyle w:val="BodyText"/>
      </w:pPr>
      <w:r>
        <w:t xml:space="preserve">Uỳnh!</w:t>
      </w:r>
    </w:p>
    <w:p>
      <w:pPr>
        <w:pStyle w:val="BodyText"/>
      </w:pPr>
      <w:r>
        <w:t xml:space="preserve">Bay ra khỏi phi thuyền, rơi vào bầu trời mây vô tận, sức mạnh này rõ ràng mạnh đến khó có thể tin được, kéo Tần Vô Song bay với tốc độ khó tin.</w:t>
      </w:r>
    </w:p>
    <w:p>
      <w:pPr>
        <w:pStyle w:val="BodyText"/>
      </w:pPr>
      <w:r>
        <w:t xml:space="preserve">Cũng không biết bay được bao lâu, tốc độ dần dần chậm lại, Tần Vô Song hơi cử động, phát hiện cơ thể đã hồi phục hoạt động. Hắn không nghĩ gì nữa, lập tức mở rộng Âm Dương Tử Vân Dực, đôi cánh đập mạnh, hoàn toàn thoát khỏi sự khống chế của sức mạnh đó, dập dờn trong không trung.</w:t>
      </w:r>
    </w:p>
    <w:p>
      <w:pPr>
        <w:pStyle w:val="BodyText"/>
      </w:pPr>
      <w:r>
        <w:t xml:space="preserve">Lúc này trời đã dần chuyển về hoàng hôn, Tần Vô Song cúi nhìn vùng đất rộng bát ngát, những dãy núi trùng trùng điệp điệp, rõ ràng là địa thế vô cùng hiểm trở.</w:t>
      </w:r>
    </w:p>
    <w:p>
      <w:pPr>
        <w:pStyle w:val="BodyText"/>
      </w:pPr>
      <w:r>
        <w:t xml:space="preserve">Giữa các dãy núi là những khe suối như những dải ngọc uốn lượn.</w:t>
      </w:r>
    </w:p>
    <w:p>
      <w:pPr>
        <w:pStyle w:val="BodyText"/>
      </w:pPr>
      <w:r>
        <w:t xml:space="preserve">Tần Vô Song hạ thấp độ cao, hắn không muốn mình bị mất phương hướng trong chỗ mây này, vì thế hắn quyết định đáp xuống hỏi đường, vẫn tốt hơn là lao lung tung như con ruồi không đầu.</w:t>
      </w:r>
    </w:p>
    <w:p>
      <w:pPr>
        <w:pStyle w:val="BodyText"/>
      </w:pPr>
      <w:r>
        <w:t xml:space="preserve">- Phi thuyền Tiên Diệp đó rốt cuộc có gì kỳ lạ? Xem ra nó giống như một trò đùa ác, nhưng không biết tình hình mọi người thế nào rồi.</w:t>
      </w:r>
    </w:p>
    <w:p>
      <w:pPr>
        <w:pStyle w:val="BodyText"/>
      </w:pPr>
      <w:r>
        <w:t xml:space="preserve">Tần Vô Song nghĩ ngợi một lúc, biết lo lắng cũng chẳng có tác dụng gì, hắn quyết định sau khi tìm hiểu rõ đường đi rồi sẽ đến Côn Luân Tiên Tông. Bất luận thế nào cũng phải tìm hiểu rõ mọi chuyện.</w:t>
      </w:r>
    </w:p>
    <w:p>
      <w:pPr>
        <w:pStyle w:val="BodyText"/>
      </w:pPr>
      <w:r>
        <w:t xml:space="preserve">Đáp xuống vùng rừng núi thâm u, Tần Vô Song tìm một sơn động yên tĩnh nghĩ ngơi một đêm, định lại tâm thần, sắp xếp lại suy nghĩ, thoáng cái trời đã sáng.</w:t>
      </w:r>
    </w:p>
    <w:p>
      <w:pPr>
        <w:pStyle w:val="BodyText"/>
      </w:pPr>
      <w:r>
        <w:t xml:space="preserve">Tần Vô Song mở mắt, cảm nhận vầng thái dương của Mộng Huyễn Thiên Trì, tâm trạng bình tĩnh hơn phần nào.</w:t>
      </w:r>
    </w:p>
    <w:p>
      <w:pPr>
        <w:pStyle w:val="BodyText"/>
      </w:pPr>
      <w:r>
        <w:t xml:space="preserve">Chỉnh lý lại mọi việc một lượt, Tần Vô Song cảm thấy trực giác của mình không sai, lúc đó không nên lên phi thuyền Tiên Diệp đó. Tên Lục Nhất Tiếu tuy gương mặt có vẻ vô hại nhưng Tần Vô Song cứ cảm thấy có gì đó không phải. Xem ra, chuyện này đến tám chín phần là do Lục Nhất Tiếu giở trò.</w:t>
      </w:r>
    </w:p>
    <w:p>
      <w:pPr>
        <w:pStyle w:val="BodyText"/>
      </w:pPr>
      <w:r>
        <w:t xml:space="preserve">- Nhưng không biết, rốt cuộc tên Lục Nhất Tiếu đó là thần thánh phương nào?</w:t>
      </w:r>
    </w:p>
    <w:p>
      <w:pPr>
        <w:pStyle w:val="BodyText"/>
      </w:pPr>
      <w:r>
        <w:t xml:space="preserve">Tần Vô Song có chút hiếu kỳ.</w:t>
      </w:r>
    </w:p>
    <w:p>
      <w:pPr>
        <w:pStyle w:val="BodyText"/>
      </w:pPr>
      <w:r>
        <w:t xml:space="preserve">Nhưng hắn biết mình ở đây nghĩ nữa thì cũng chẳng có tác dụng gì, cũng chẳng có được đáp án.</w:t>
      </w:r>
    </w:p>
    <w:p>
      <w:pPr>
        <w:pStyle w:val="BodyText"/>
      </w:pPr>
      <w:r>
        <w:t xml:space="preserve">Vừa định bước ra khỏi sơn động, Tần Vô Song bỗng nhớ tới một chuyện, bước lại vào trong, lấy chiếc mặt nạ Tùy Tâm Huyễn Tượng đeo vào, rồi sau đó thay y phục, hoàn toàn biến thành một người khác.</w:t>
      </w:r>
    </w:p>
    <w:p>
      <w:pPr>
        <w:pStyle w:val="BodyText"/>
      </w:pPr>
      <w:r>
        <w:t xml:space="preserve">Không phải Tần Vô Song quá cẩn thận, mà là hắn suy nghĩ đến rất nhiều tình huống ngoài mong muốn. Phi thuyền Tiên Diệp đó nếu là của Côn Luân Tiên Tông thì chắc chắn không chỉ hạ thủ với một mình Tần gia, chắc chắn cũng có phần của người tám môn Thiên Đế Sơn. Như thế thì có thể người của tám môn Thiên Đế Sơn đều đã bị phân tán rồi.</w:t>
      </w:r>
    </w:p>
    <w:p>
      <w:pPr>
        <w:pStyle w:val="BodyText"/>
      </w:pPr>
      <w:r>
        <w:t xml:space="preserve">Nếu vậy, nếu vận khí không tốt, chưa biết chừng gặp phải người của Thiên Phạt Sơn Trang và Lôi Đình Tông. Nếu chỉ là Đệ tử Trung tâm bình thường thì Tần Vô Song cũng không sợ.</w:t>
      </w:r>
    </w:p>
    <w:p>
      <w:pPr>
        <w:pStyle w:val="BodyText"/>
      </w:pPr>
      <w:r>
        <w:t xml:space="preserve">Nhưng lần này hai người dẫn đội của Thiên Phạt Sơn Trang và Lôi Đình Tông đều là Thần đạo cường giả, bất luận là Lôi Minh hay Yến Quy Nam thì đều không phải người mà Tần Vô Song có thể đối phó được.</w:t>
      </w:r>
    </w:p>
    <w:p>
      <w:pPr>
        <w:pStyle w:val="BodyText"/>
      </w:pPr>
      <w:r>
        <w:t xml:space="preserve">Tần Vô Song tuy tự tin, nhưng cũng không lạc quan mù quáng. Thần đạo cường giả, dù là kẻ yếu ớt nhất cũng không phải đối tượng ở cấp bậc của Tần Vô Song có thể động vào.</w:t>
      </w:r>
    </w:p>
    <w:p>
      <w:pPr>
        <w:pStyle w:val="BodyText"/>
      </w:pPr>
      <w:r>
        <w:t xml:space="preserve">o0o</w:t>
      </w:r>
    </w:p>
    <w:p>
      <w:pPr>
        <w:pStyle w:val="BodyText"/>
      </w:pPr>
      <w:r>
        <w:t xml:space="preserve">Ở một nơi sâu trong một sơn cốc nào đó của Mộng Huyễn Thiên Trì, hai người trẻ tuổi thò đầu ra từ khu rừng rậm rạp, một người nói:</w:t>
      </w:r>
    </w:p>
    <w:p>
      <w:pPr>
        <w:pStyle w:val="BodyText"/>
      </w:pPr>
      <w:r>
        <w:t xml:space="preserve">- La Nghị sư huynh, ở đây là ngoại vi của Vạn Hoa Cốc rồi, đúng không?</w:t>
      </w:r>
    </w:p>
    <w:p>
      <w:pPr>
        <w:pStyle w:val="BodyText"/>
      </w:pPr>
      <w:r>
        <w:t xml:space="preserve">- Ừm, theo bản đồ thì có lẽ chính là Vạn Hoa Cốc rồi.</w:t>
      </w:r>
    </w:p>
    <w:p>
      <w:pPr>
        <w:pStyle w:val="BodyText"/>
      </w:pPr>
      <w:r>
        <w:t xml:space="preserve">Người kia gật đầu, gương mặt nhanh nhẹn, cảnh giác quan sát mọi động tĩnh xung quanh:</w:t>
      </w:r>
    </w:p>
    <w:p>
      <w:pPr>
        <w:pStyle w:val="BodyText"/>
      </w:pPr>
      <w:r>
        <w:t xml:space="preserve">- Mong là Tứ Đạo tôn đến sớm một chút.</w:t>
      </w:r>
    </w:p>
    <w:p>
      <w:pPr>
        <w:pStyle w:val="BodyText"/>
      </w:pPr>
      <w:r>
        <w:t xml:space="preserve">- Đến sớm một chút? Sớm một chút không tốt lắm thì phải? Vạn Pháp Triều Tông Hội chưa bắt đầu, cường giả các tông môn chưa rời đi thì cơ hội của chúng ta không nhiều lắm.</w:t>
      </w:r>
    </w:p>
    <w:p>
      <w:pPr>
        <w:pStyle w:val="BodyText"/>
      </w:pPr>
      <w:r>
        <w:t xml:space="preserve">- Đây chính là cái gọi là cầu phú quý trong nguy hiểm. Ngươi tưởng rằng chỉ có La Thiên Đạo Trường chúng ta biết được tin này sao? Các thế lực khác chắc chắn cũng nghe phong thanh được gì đấy. Muốn có được thứ đó thì phải tranh thủ càng sớm càng tốt!</w:t>
      </w:r>
    </w:p>
    <w:p>
      <w:pPr>
        <w:pStyle w:val="BodyText"/>
      </w:pPr>
      <w:r>
        <w:t xml:space="preserve">La Nghị nét mặt kiên định:</w:t>
      </w:r>
    </w:p>
    <w:p>
      <w:pPr>
        <w:pStyle w:val="BodyText"/>
      </w:pPr>
      <w:r>
        <w:t xml:space="preserve">- Nếu Tứ Đạo tôn không đến kịp thì chúng ta vào Vạn Hoa Cốc trước!</w:t>
      </w:r>
    </w:p>
    <w:p>
      <w:pPr>
        <w:pStyle w:val="BodyText"/>
      </w:pPr>
      <w:r>
        <w:t xml:space="preserve">- La Nghị sư huynh đừng làm bừa đó.</w:t>
      </w:r>
    </w:p>
    <w:p>
      <w:pPr>
        <w:pStyle w:val="BodyText"/>
      </w:pPr>
      <w:r>
        <w:t xml:space="preserve">Tên đang nói này tên là La Trung, hơi biến sắc mặt.</w:t>
      </w:r>
    </w:p>
    <w:p>
      <w:pPr>
        <w:pStyle w:val="BodyText"/>
      </w:pPr>
      <w:r>
        <w:t xml:space="preserve">- La Trung sư đệ, chúng ta tiềm phục ở đây sớm thế này là vì cái gì chứ? Lẽ nào chỉ đợi chơi vậy thôi à? Cơ hội không thể để vuột mất. Nếu La Thiên Đạo Trường chúng ta muốn thoát khỏi cảnh ngộ khó khăn thì lần này nhất định phải thành công. Nếu không được thì chúng ta sẽ không còn cơ hội lật ngược ván bài nữa! Một khi Tần gia hồi phục thì sẽ dọn dẹp La Thiên Đạo Trường đầu tiên. Đừng thấy Thiên Phạt Sơn Trang và Lôi Đình Tông khách khí với chúng ta. Đó là vì chúng còn hy vọng việc Đại Đạo tôn đột phá cảnh giới Thần đạo. Nhưng Đại Đạo tôn mãi chưa có dấu hiệu gì khởi sắc, khi sự kỳ vọng của chúng không thành thì chúng sẽ trở mặt với La Thiên Đạo Trường!</w:t>
      </w:r>
    </w:p>
    <w:p>
      <w:pPr>
        <w:pStyle w:val="BodyText"/>
      </w:pPr>
      <w:r>
        <w:t xml:space="preserve">La Nghị chính là kẻ lần đó ở Đô thành Đan Hà Phủ gây sự với Lỗ Tiên Lâu. Trong La Thiên Đạo Trường, tu vi thiên phú của hắn chỉ kém mỗi La Đĩnh. Nay La Đĩnh đã chết, là nhân vật kiệt xuất nhất trong số những người trẻ tuổi, hắn đương nhiên trở thành người tiếp nối của La Thiên Đạo Trường.</w:t>
      </w:r>
    </w:p>
    <w:p>
      <w:pPr>
        <w:pStyle w:val="BodyText"/>
      </w:pPr>
      <w:r>
        <w:t xml:space="preserve">Vì thế La Nghị rất nôn nóng muốn thể hiện bản thân. Điều hắn muốn làm không phải là vai trò của một trong những người kế nghiệp, mà là trở thành một nhân vật kiệt xuất thiên hạ! Cũng có nghĩa là mục tiêu của hắn chính là người tiếp nối Đại Đạo tôn!</w:t>
      </w:r>
    </w:p>
    <w:p>
      <w:pPr>
        <w:pStyle w:val="BodyText"/>
      </w:pPr>
      <w:r>
        <w:t xml:space="preserve">Tiếp nối những vị Đạo tôn khác đã không thể làm thỏa mãn dã tâm của hắn. Hắn biết muốn nổi bật lên thì phải thắng những kẻ cạnh tranh khác. Vì thế hắn mới tự xin lãnh trách nhiệm đi Vạn Hoa Cốc lần này. Tuy nguy hiểm trùng trùng, thậm chí có thể là thập tử nhất sinh nhưng hắn cũng muốn liều mình đến đây.</w:t>
      </w:r>
    </w:p>
    <w:p>
      <w:pPr>
        <w:pStyle w:val="BodyText"/>
      </w:pPr>
      <w:r>
        <w:t xml:space="preserve">Đến địa bàn của Mộng Huyễn Thiên Trì không phải chỉ cần dũng khí là đủ, còn cần có trí tuệ và thực lực. Ở trong nội bộ Hiên Viên Khâu, đến địa bàn của người khác còn có thể có may mắn, nhưng đến vùng Cấm địa của Thần khác, một khi gây rắc rối thì chắc chắn phải chết.</w:t>
      </w:r>
    </w:p>
    <w:p>
      <w:pPr>
        <w:pStyle w:val="Compact"/>
      </w:pPr>
      <w:r>
        <w:t xml:space="preserve">Ủng hộ chỉ với 1 click và 5s ! (adf.ly/4EmoB)</w:t>
      </w:r>
      <w:r>
        <w:br w:type="textWrapping"/>
      </w:r>
      <w:r>
        <w:br w:type="textWrapping"/>
      </w:r>
    </w:p>
    <w:p>
      <w:pPr>
        <w:pStyle w:val="Heading2"/>
      </w:pPr>
      <w:bookmarkStart w:id="675" w:name="chương-653"/>
      <w:bookmarkEnd w:id="675"/>
      <w:r>
        <w:t xml:space="preserve">653. Chương 65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53: Sáu đại Đạo Trườ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Bước trên đường của Mộng Huyễn Thiên Trì, mỗi tấc đất đều mang đầy sự nguy hiểm khác biệt. Tần Vô Song lại sử dụng Ngọc bài Truyền thức định liên lạc với Tần Vân Nhiên và những người khác, nhưng lần nào cũng thất bại. Trong lòng hắn ít nhiều cũng có chán nản.</w:t>
      </w:r>
    </w:p>
    <w:p>
      <w:pPr>
        <w:pStyle w:val="BodyText"/>
      </w:pPr>
      <w:r>
        <w:t xml:space="preserve">Ngọc bài Truyền thức bỗng không dùng được, đó chắc chắn không phải chuyện tốt. Không liên lạc được với Tần Vân Nhiên thì có thể đến Côn Luân Tiên Tông xem rốt cuộc là sao.</w:t>
      </w:r>
    </w:p>
    <w:p>
      <w:pPr>
        <w:pStyle w:val="BodyText"/>
      </w:pPr>
      <w:r>
        <w:t xml:space="preserve">Nhưng hắn cũng cần dùng Ngọc bài Truyền thức để liên hệ với Ứng Long và Hắc Báo. Hai người này là cơ sở ngầm mà hắn đặt ở Hành Sơn Phủ và Bài Sơn Phủ, là hai tấm bình phong ngay tại biên cảnh giữa Hiên Viên Khâu và các quốc gia nhân loại. Vạn nhất có cường giả từ Cấm địa của Thần xâm phạm đến các quốc gia nhân loại, bọn chúng có thể lập tức liên lạc với Tần Vô Song.</w:t>
      </w:r>
    </w:p>
    <w:p>
      <w:pPr>
        <w:pStyle w:val="BodyText"/>
      </w:pPr>
      <w:r>
        <w:t xml:space="preserve">Nếu không dùng được Ngọc bài Truyền thức thì Ứng Long bọn họ chỉ có thể liên lạc được với bọn Bao Bao mà thôi. Hy vọng đến lúc đó Bao Bao kịp thời báo cho bên các quốc gia nhân loại.</w:t>
      </w:r>
    </w:p>
    <w:p>
      <w:pPr>
        <w:pStyle w:val="BodyText"/>
      </w:pPr>
      <w:r>
        <w:t xml:space="preserve">Cũng may Tần Vô Song đã có chuẩn bị sẵn từ trước, nếu không nhất định sẽ bị đánh không kịp trở tay, kế hoạch đảo lộn.</w:t>
      </w:r>
    </w:p>
    <w:p>
      <w:pPr>
        <w:pStyle w:val="BodyText"/>
      </w:pPr>
      <w:r>
        <w:t xml:space="preserve">Địa hình của Mộng Huyễn Thiên Trì quả nhiên nhiều đồi núi. Gần như mỗi một đoạn đường đi Tần Vô Song đều nhìn thấy núi cao gập ghềnh.</w:t>
      </w:r>
    </w:p>
    <w:p>
      <w:pPr>
        <w:pStyle w:val="BodyText"/>
      </w:pPr>
      <w:r>
        <w:t xml:space="preserve">Thành thị của Mộng Huyễn Thiên Trì cũng không thể phồn hoa so sánh được với Hiên Viên Khâu. Nhưng nói chung, số lượng và mật độ thì đông hơn Hiên Viên Khâu.</w:t>
      </w:r>
    </w:p>
    <w:p>
      <w:pPr>
        <w:pStyle w:val="BodyText"/>
      </w:pPr>
      <w:r>
        <w:t xml:space="preserve">Phi hành trên không suốt nửa ngày trời, cuối cùng Tần Vô Song cũng đến một thành thị gần nhất. Thành thị này có tên là Liên Kinh Thành, cấp bậc tương đương với Đô thành một Phủ của Hiên Viên Khâu, cấp bậc cũng khá cao.</w:t>
      </w:r>
    </w:p>
    <w:p>
      <w:pPr>
        <w:pStyle w:val="BodyText"/>
      </w:pPr>
      <w:r>
        <w:t xml:space="preserve">Nhưng nhìn quy mô của nó thì chỉ bằng một nửa Đô thành loại như Đan Hà Phủ. Nhưng dù vậy thì cũng không ảnh hưởng đến sự phồn hoa của nó.</w:t>
      </w:r>
    </w:p>
    <w:p>
      <w:pPr>
        <w:pStyle w:val="BodyText"/>
      </w:pPr>
      <w:r>
        <w:t xml:space="preserve">Thành thị cấp bậc như Liên Kinh Thành đương nhiên rất rộng mở, thoải mái. So sánh thì không có nhiều đặc điểm của bản địa, mà thay vào đó là hội tụ đủ đặc sắc từ khắp các vùng đất Cấm địa của Thần.</w:t>
      </w:r>
    </w:p>
    <w:p>
      <w:pPr>
        <w:pStyle w:val="BodyText"/>
      </w:pPr>
      <w:r>
        <w:t xml:space="preserve">Ăn mặc kiểu đến từ Hiên Viên Khâu của Tần Vô Song cũng không tỏ ra quá bị chú ý. Sau khi vào thành, việc đầu tiên của Tần Vô Song là đến Công hội Liên minh Tán tu ở bản địa.</w:t>
      </w:r>
    </w:p>
    <w:p>
      <w:pPr>
        <w:pStyle w:val="BodyText"/>
      </w:pPr>
      <w:r>
        <w:t xml:space="preserve">Tần Vô Song biết, dù ở đâu, số lượng những tán tu cũng rất nhiều. Đó không phải thế lực nòng cốt trong các Cấm địa của Thần nhưng mãi mãi là thế lực không thể bị tiêu diệt.</w:t>
      </w:r>
    </w:p>
    <w:p>
      <w:pPr>
        <w:pStyle w:val="BodyText"/>
      </w:pPr>
      <w:r>
        <w:t xml:space="preserve">Công hội Liên minh Tán tu cũng là nơi có thông tin nhanh nhạy nhất. Quả nhiên, Tần Vô Song vừa đến cửa Công hội đã có người nghênh đón. Đó là một thiếu niên khoảng mười mấy tuổi, gương mặt thanh tú, rất nhanh nhẹn.</w:t>
      </w:r>
    </w:p>
    <w:p>
      <w:pPr>
        <w:pStyle w:val="BodyText"/>
      </w:pPr>
      <w:r>
        <w:t xml:space="preserve">- Vị công tử đây khí độ bất phàm, mời đi bên này…</w:t>
      </w:r>
    </w:p>
    <w:p>
      <w:pPr>
        <w:pStyle w:val="BodyText"/>
      </w:pPr>
      <w:r>
        <w:t xml:space="preserve">Tần Vô Song bước vào, gã thiếu niên Chấp sự đó vội dẫn đường, ân cần nói:</w:t>
      </w:r>
    </w:p>
    <w:p>
      <w:pPr>
        <w:pStyle w:val="BodyText"/>
      </w:pPr>
      <w:r>
        <w:t xml:space="preserve">- Công tử có muốn dùng gì không?</w:t>
      </w:r>
    </w:p>
    <w:p>
      <w:pPr>
        <w:pStyle w:val="BodyText"/>
      </w:pPr>
      <w:r>
        <w:t xml:space="preserve">Tần Vô Song nói:</w:t>
      </w:r>
    </w:p>
    <w:p>
      <w:pPr>
        <w:pStyle w:val="BodyText"/>
      </w:pPr>
      <w:r>
        <w:t xml:space="preserve">- Tùy ngươi…</w:t>
      </w:r>
    </w:p>
    <w:p>
      <w:pPr>
        <w:pStyle w:val="BodyText"/>
      </w:pPr>
      <w:r>
        <w:t xml:space="preserve">Hiện tại Tần Vô Song có rất nhiều tinh thạch, chút chi tiêu nhỏ này không cần tính toán. Công hội Liên minh Tán tu cũng rất công bằng, hợp lý, chắc sẽ không chặt chém người từ nơi khác đến.</w:t>
      </w:r>
    </w:p>
    <w:p>
      <w:pPr>
        <w:pStyle w:val="BodyText"/>
      </w:pPr>
      <w:r>
        <w:t xml:space="preserve">Tần Vô Song tiện tay đưa chút tiền boa, gã thiếu niên kia càng vui hớn hở. Trong những khoản tiêu dùng của các tán tu, nhân viên phục vụ như bọn họ thường không được chia nhiều.</w:t>
      </w:r>
    </w:p>
    <w:p>
      <w:pPr>
        <w:pStyle w:val="BodyText"/>
      </w:pPr>
      <w:r>
        <w:t xml:space="preserve">Nhưng nếu người ta khách khí rộng rãi, số tiền boa riêng đều thuộc về người tiếp đãi hết, không cần phải giao nộp chút nào.</w:t>
      </w:r>
    </w:p>
    <w:p>
      <w:pPr>
        <w:pStyle w:val="BodyText"/>
      </w:pPr>
      <w:r>
        <w:t xml:space="preserve">Số tiền boa mà Tần Vô Song đưa gần như bằng thu nhập một tháng của gã thiếu niên Chấp sự kia, đương nhiên là hắn phải hớn hở rồi. Bất giác nhìn Tần Vô Song thêm mấy cái rồi mới đi chuẩn bị.</w:t>
      </w:r>
    </w:p>
    <w:p>
      <w:pPr>
        <w:pStyle w:val="BodyText"/>
      </w:pPr>
      <w:r>
        <w:t xml:space="preserve">Quả nhiên có tiền sai khiến quỷ thần cũng được, số tiền thưởng kia khiến rượu và đồ nhắm của Tần Vô Song rất nhanh đã được mang lên. Tần Vô Song rót một chén, uống xuống bụng, sự buồn bực cũng vơi đi phần nào.</w:t>
      </w:r>
    </w:p>
    <w:p>
      <w:pPr>
        <w:pStyle w:val="BodyText"/>
      </w:pPr>
      <w:r>
        <w:t xml:space="preserve">- Tiểu huynh đệ qua đây…</w:t>
      </w:r>
    </w:p>
    <w:p>
      <w:pPr>
        <w:pStyle w:val="BodyText"/>
      </w:pPr>
      <w:r>
        <w:t xml:space="preserve">Tần Vô Song vẫy tay.</w:t>
      </w:r>
    </w:p>
    <w:p>
      <w:pPr>
        <w:pStyle w:val="BodyText"/>
      </w:pPr>
      <w:r>
        <w:t xml:space="preserve">Gã thiếu niên đó tươi cười chạy đến:</w:t>
      </w:r>
    </w:p>
    <w:p>
      <w:pPr>
        <w:pStyle w:val="BodyText"/>
      </w:pPr>
      <w:r>
        <w:t xml:space="preserve">- Công tử gia có gì dặn dò?</w:t>
      </w:r>
    </w:p>
    <w:p>
      <w:pPr>
        <w:pStyle w:val="BodyText"/>
      </w:pPr>
      <w:r>
        <w:t xml:space="preserve">- Không có gì, ngồi xuống uống cùng ta vài chén, ta muốn hỏi vài chuyện…</w:t>
      </w:r>
    </w:p>
    <w:p>
      <w:pPr>
        <w:pStyle w:val="BodyText"/>
      </w:pPr>
      <w:r>
        <w:t xml:space="preserve">Gã thiếu niên đó nhướng mày:</w:t>
      </w:r>
    </w:p>
    <w:p>
      <w:pPr>
        <w:pStyle w:val="BodyText"/>
      </w:pPr>
      <w:r>
        <w:t xml:space="preserve">- Công tử tìm đúng người rồi đấy. Nói đến hỏi thăm tin tức, tuy Chấp sự ở đây nhiều nhưng không có ai có đôi tai dài như tiểu nhân đâu…</w:t>
      </w:r>
    </w:p>
    <w:p>
      <w:pPr>
        <w:pStyle w:val="BodyText"/>
      </w:pPr>
      <w:r>
        <w:t xml:space="preserve">Thấy Tần Vô Song không có phản ứng gì, gã thiếu niên đó dường như cũng cảm thấy mình hơi quá đà, cười ngượng nói:</w:t>
      </w:r>
    </w:p>
    <w:p>
      <w:pPr>
        <w:pStyle w:val="BodyText"/>
      </w:pPr>
      <w:r>
        <w:t xml:space="preserve">- Đương nhiên, nhìn công tử thế này chắc cũng không phải loại muốn nghe chuyện vặt vãnh. Hì hì, chuyện lớn tiểu nhân cũng rất rõ…</w:t>
      </w:r>
    </w:p>
    <w:p>
      <w:pPr>
        <w:pStyle w:val="BodyText"/>
      </w:pPr>
      <w:r>
        <w:t xml:space="preserve">Tần Vô Song bình thản nói:</w:t>
      </w:r>
    </w:p>
    <w:p>
      <w:pPr>
        <w:pStyle w:val="BodyText"/>
      </w:pPr>
      <w:r>
        <w:t xml:space="preserve">- Ngươi giúp ta lấy một tấm bản đồ Mộng Huyễn Thiên Trì đến đây…</w:t>
      </w:r>
    </w:p>
    <w:p>
      <w:pPr>
        <w:pStyle w:val="BodyText"/>
      </w:pPr>
      <w:r>
        <w:t xml:space="preserve">Gã thiếu niên búng tay kêu tách, cười:</w:t>
      </w:r>
    </w:p>
    <w:p>
      <w:pPr>
        <w:pStyle w:val="BodyText"/>
      </w:pPr>
      <w:r>
        <w:t xml:space="preserve">- Dễ thôi, có điều…</w:t>
      </w:r>
    </w:p>
    <w:p>
      <w:pPr>
        <w:pStyle w:val="BodyText"/>
      </w:pPr>
      <w:r>
        <w:t xml:space="preserve">Đương nhiên Tần Vô Song hiểu ý, đẩy vài viên tinh thạch ra:</w:t>
      </w:r>
    </w:p>
    <w:p>
      <w:pPr>
        <w:pStyle w:val="BodyText"/>
      </w:pPr>
      <w:r>
        <w:t xml:space="preserve">- Đủ chưa?</w:t>
      </w:r>
    </w:p>
    <w:p>
      <w:pPr>
        <w:pStyle w:val="BodyText"/>
      </w:pPr>
      <w:r>
        <w:t xml:space="preserve">Mắt thiếu niên kia sáng trưng, chỗ tinh thạch này muốn mua năm tấm bản đồ cũng đủ ấy chứ, vậy là cầm lấy một viên cười nói:</w:t>
      </w:r>
    </w:p>
    <w:p>
      <w:pPr>
        <w:pStyle w:val="BodyText"/>
      </w:pPr>
      <w:r>
        <w:t xml:space="preserve">- Một viên đủ rồi…</w:t>
      </w:r>
    </w:p>
    <w:p>
      <w:pPr>
        <w:pStyle w:val="BodyText"/>
      </w:pPr>
      <w:r>
        <w:t xml:space="preserve">- Cầm cả đi, mua tấm chi tiết một chút. Còn nữa, giữ bí mật…</w:t>
      </w:r>
    </w:p>
    <w:p>
      <w:pPr>
        <w:pStyle w:val="BodyText"/>
      </w:pPr>
      <w:r>
        <w:t xml:space="preserve">Tần Vô Song nói không nhiều, nhưng những vấn đề quan trọng đều nói đủ cả. Thiếu niên đó cười:</w:t>
      </w:r>
    </w:p>
    <w:p>
      <w:pPr>
        <w:pStyle w:val="BodyText"/>
      </w:pPr>
      <w:r>
        <w:t xml:space="preserve">- Yên tâm, cứ để tiểu nhân lo…</w:t>
      </w:r>
    </w:p>
    <w:p>
      <w:pPr>
        <w:pStyle w:val="BodyText"/>
      </w:pPr>
      <w:r>
        <w:t xml:space="preserve">Tần Vô Song thấy gã thiếu niên đó thông minh lanh lợi, cũng không nghi ngờ gì, thưởng thức rượu và thức ăn ngon, trong lòng nghĩ ngợi, rốt cuộc là tại sao Ngọc bài Truyền thức lại không dùng được?</w:t>
      </w:r>
    </w:p>
    <w:p>
      <w:pPr>
        <w:pStyle w:val="BodyText"/>
      </w:pPr>
      <w:r>
        <w:t xml:space="preserve">- Nếu bảo Mộng Huyễn Thiên Trì cấm sử dụng Ngọc bài Truyền thức thì không có khả năng lắm. Vấn đề này có thể xảy ra tại phi thuyền Tiên Diệp. Nhất định trên phi thuyền có cấm chế tạm thời phong ấn Ngọc bài của mình....</w:t>
      </w:r>
    </w:p>
    <w:p>
      <w:pPr>
        <w:pStyle w:val="BodyText"/>
      </w:pPr>
      <w:r>
        <w:t xml:space="preserve">Tần Vô Song suy đoán.</w:t>
      </w:r>
    </w:p>
    <w:p>
      <w:pPr>
        <w:pStyle w:val="BodyText"/>
      </w:pPr>
      <w:r>
        <w:t xml:space="preserve">Đang nghĩ thì gã thiếu niên đã trở lại, cười hắc hắc đưa tấm bản đồ ra:</w:t>
      </w:r>
    </w:p>
    <w:p>
      <w:pPr>
        <w:pStyle w:val="BodyText"/>
      </w:pPr>
      <w:r>
        <w:t xml:space="preserve">- Công tử, thứ công tử cần đây. Trong Liên Kinh Thành này không còn bản đồ nào chi tiết hơn nữa đâu.</w:t>
      </w:r>
    </w:p>
    <w:p>
      <w:pPr>
        <w:pStyle w:val="BodyText"/>
      </w:pPr>
      <w:r>
        <w:t xml:space="preserve">Tần Vô Song ừm một tiếng rồi mở bản đồ ra. Tấm bản đồ này đương nhiên không thể so sánh được với loại mà hắn có được từ Thất Tuyệt Liên Hoàn Trận. Nó là một cuộn bản đồ lớn, chỉ có một cái khung lớn, còn một vài chỗ khá lớn nữa.</w:t>
      </w:r>
    </w:p>
    <w:p>
      <w:pPr>
        <w:pStyle w:val="BodyText"/>
      </w:pPr>
      <w:r>
        <w:t xml:space="preserve">Đáng tiếc, tấm bản đồ chi tiết mà Tần Vô Song có được từ Thất Tuyệt Liên Hoàn Trận chỉ có địa hình của Hiên Viên Khâu và Vô Tận Đông Hải chứ không có Mộng Huyễn Thiên Trì.</w:t>
      </w:r>
    </w:p>
    <w:p>
      <w:pPr>
        <w:pStyle w:val="BodyText"/>
      </w:pPr>
      <w:r>
        <w:t xml:space="preserve">Tần Vô Song xem một lúc, xác định vị trí của Liên Kinh Thành cách Côn Luân Tiên Tông ít nhất hai ba vạn dặm. Nơi giao giới với Hiên Viên Khâu cách đây cũng đến hơn trăm vạn dặm. Lúc này Tần Vô Song mới biết bọn họ bị phi thuyền Tiên Diệp làm cho thê thảm thế nào.</w:t>
      </w:r>
    </w:p>
    <w:p>
      <w:pPr>
        <w:pStyle w:val="BodyText"/>
      </w:pPr>
      <w:r>
        <w:t xml:space="preserve">Xem bản đồ tính toán tuyến đường đi một chút, gập bản đồ lại Tần Vô Song hỏi:</w:t>
      </w:r>
    </w:p>
    <w:p>
      <w:pPr>
        <w:pStyle w:val="BodyText"/>
      </w:pPr>
      <w:r>
        <w:t xml:space="preserve">- Tiểu huynh đệ, từ đây đi Côn Luân Tiên Tông, nếu theo con đường này thì phải đi qua địa bàn của những thế lực lớn mạnh nào?</w:t>
      </w:r>
    </w:p>
    <w:p>
      <w:pPr>
        <w:pStyle w:val="BodyText"/>
      </w:pPr>
      <w:r>
        <w:t xml:space="preserve">Gã thiếu niên đó nhòm bản đồ một cái, bóp bóp trán:</w:t>
      </w:r>
    </w:p>
    <w:p>
      <w:pPr>
        <w:pStyle w:val="BodyText"/>
      </w:pPr>
      <w:r>
        <w:t xml:space="preserve">- Hì hì, công tử gia, vấn đề nay hơi khó, những thế lực nào phân bố cụ thể ra sao thực ra tiểu nhân không rõ lắm a.</w:t>
      </w:r>
    </w:p>
    <w:p>
      <w:pPr>
        <w:pStyle w:val="BodyText"/>
      </w:pPr>
      <w:r>
        <w:t xml:space="preserve">Thấy Tần Vô Song có vẻ không vui, thiếu niên đó vội nói:</w:t>
      </w:r>
    </w:p>
    <w:p>
      <w:pPr>
        <w:pStyle w:val="BodyText"/>
      </w:pPr>
      <w:r>
        <w:t xml:space="preserve">- Nhưng ta biết một vài tình hình của thế lực lớn ở Mộng Huyễn Thiên Trì.</w:t>
      </w:r>
    </w:p>
    <w:p>
      <w:pPr>
        <w:pStyle w:val="BodyText"/>
      </w:pPr>
      <w:r>
        <w:t xml:space="preserve">- Nói xem!</w:t>
      </w:r>
    </w:p>
    <w:p>
      <w:pPr>
        <w:pStyle w:val="BodyText"/>
      </w:pPr>
      <w:r>
        <w:t xml:space="preserve">Tần Vô Song bình thản nói.</w:t>
      </w:r>
    </w:p>
    <w:p>
      <w:pPr>
        <w:pStyle w:val="BodyText"/>
      </w:pPr>
      <w:r>
        <w:t xml:space="preserve">Gã thiếu niên đó thấy Tần Vô Song không ngắt lời hắn, lập tức tự tin hẳn:</w:t>
      </w:r>
    </w:p>
    <w:p>
      <w:pPr>
        <w:pStyle w:val="BodyText"/>
      </w:pPr>
      <w:r>
        <w:t xml:space="preserve">- Mộng Huyễn Thiên Trì chúng ta, Đồ Đằng Tộc là Côn Luân Tiên Tông. Dưới Côn Luân Tiên Tông có sáu đại Đạo Trường thay mặt Côn Luân Tiên Tông quản lý cả Mộng Huyễn Thiên Trì.</w:t>
      </w:r>
    </w:p>
    <w:p>
      <w:pPr>
        <w:pStyle w:val="BodyText"/>
      </w:pPr>
      <w:r>
        <w:t xml:space="preserve">Trước đây Tần Vô Song cũng đã nghe đến sáu đại Đạo Trường, nhưng cụ thể là gì thì không rõ ràng lắm. Sáu đại Đạo Trường này cũng tương đương với tám môn Thiên Đế Sơn, nhưng sáu đại Đạo Trường khác tám môn Thiên Đế Sơn ở chỗ, nó không tập trung ở một nơi mà phân tán ra sáu khu vực lớn của Mộng Huyễn Thiên Trì. Sáu đại Đạo Trường này phân tán ở sáu khu vực tạo thành một cái khung cho cả Mộng Huyễn Thiên Trì.</w:t>
      </w:r>
    </w:p>
    <w:p>
      <w:pPr>
        <w:pStyle w:val="BodyText"/>
      </w:pPr>
      <w:r>
        <w:t xml:space="preserve">- Sáu đại Đạo Trường lần lượt là Nga Mi Đạo Trường, Phi Hồng Đạo Trường, Thất Tinh Đạo Trường, Tung Dương Đạo Trường, Tuyết Sơn Đạo Trường và Minh Nhất Đạo Trường.</w:t>
      </w:r>
    </w:p>
    <w:p>
      <w:pPr>
        <w:pStyle w:val="BodyText"/>
      </w:pPr>
      <w:r>
        <w:t xml:space="preserve">Gã thiếu niên cứ thao thao bất tuyệt, những thông tin này đối với người của Mộng Huyễn Thiên Trì thì đều là tin tức đầu đường xó chợ, nhưng với Tần Vô Song mới đến thì đúng là tin tình báo quan trọng.</w:t>
      </w:r>
    </w:p>
    <w:p>
      <w:pPr>
        <w:pStyle w:val="BodyText"/>
      </w:pPr>
      <w:r>
        <w:t xml:space="preserve">Tần Vô Song cười hỏi:</w:t>
      </w:r>
    </w:p>
    <w:p>
      <w:pPr>
        <w:pStyle w:val="BodyText"/>
      </w:pPr>
      <w:r>
        <w:t xml:space="preserve">- Ngươi xếp Nga Mi Đạo Trường ở đầu tiên là vì nơi đây nằm dưới sự quản lý của Nga Mi Đạo Trường hay nó quả thực đứng đầu sáu đại Đạo Trường?</w:t>
      </w:r>
    </w:p>
    <w:p>
      <w:pPr>
        <w:pStyle w:val="BodyText"/>
      </w:pPr>
      <w:r>
        <w:t xml:space="preserve">Thiếu niên đó cười:</w:t>
      </w:r>
    </w:p>
    <w:p>
      <w:pPr>
        <w:pStyle w:val="BodyText"/>
      </w:pPr>
      <w:r>
        <w:t xml:space="preserve">- Cả hai đều đúng. Nga Mi Đạo Trường rất lớn mạnh, ba đại Chưởng môn ở đó đều là Thần đạo cường giả!</w:t>
      </w:r>
    </w:p>
    <w:p>
      <w:pPr>
        <w:pStyle w:val="BodyText"/>
      </w:pPr>
      <w:r>
        <w:t xml:space="preserve">Khẩu khí của gã thiếu niên có phần tự hào, nhưng rồi lại thở dài:</w:t>
      </w:r>
    </w:p>
    <w:p>
      <w:pPr>
        <w:pStyle w:val="BodyText"/>
      </w:pPr>
      <w:r>
        <w:t xml:space="preserve">- Đáng tiếc Nga Mi Đạo Trường chỉ thu nhận nữ đệ tử. Các nam tu luyện giả, đến tư cách làm đệ tử ký danh cũng không có.</w:t>
      </w:r>
    </w:p>
    <w:p>
      <w:pPr>
        <w:pStyle w:val="BodyText"/>
      </w:pPr>
      <w:r>
        <w:t xml:space="preserve">Nam tu luyện giả ở Mộng Huyễn Thiên Trì có địa vị thấp kém, đây là sự thật không cần tranh cãi. Ở Côn Luân Tiên Tông, nữ tu luyện giả cũng nhiều hơn nam tu luyện giả. Sáu đại Đạo Trường lấy nữ tu luyện giả làm chủ lưu, rất hiếm nơi thu nhận nam tu luyện giả.</w:t>
      </w:r>
    </w:p>
    <w:p>
      <w:pPr>
        <w:pStyle w:val="BodyText"/>
      </w:pPr>
      <w:r>
        <w:t xml:space="preserve">Tần Vô Song bỗng nhớ lại cung trang phụ nhân gặp ở Oản Tử Cốc hôm đó, tim bỗng run lên, hỏi:</w:t>
      </w:r>
    </w:p>
    <w:p>
      <w:pPr>
        <w:pStyle w:val="BodyText"/>
      </w:pPr>
      <w:r>
        <w:t xml:space="preserve">- Nga Mi Đạo Trường không có một nam đệ tử nào sao?</w:t>
      </w:r>
    </w:p>
    <w:p>
      <w:pPr>
        <w:pStyle w:val="BodyText"/>
      </w:pPr>
      <w:r>
        <w:t xml:space="preserve">- Tuyệt đối không có!</w:t>
      </w:r>
    </w:p>
    <w:p>
      <w:pPr>
        <w:pStyle w:val="BodyText"/>
      </w:pPr>
      <w:r>
        <w:t xml:space="preserve">Thiếu niên đó nói dứt khoát.</w:t>
      </w:r>
    </w:p>
    <w:p>
      <w:pPr>
        <w:pStyle w:val="BodyText"/>
      </w:pPr>
      <w:r>
        <w:t xml:space="preserve">- Thế năm đại Đạo Trường còn lại thì sao? Một nam nhân cũng không nhận?</w:t>
      </w:r>
    </w:p>
    <w:p>
      <w:pPr>
        <w:pStyle w:val="BodyText"/>
      </w:pPr>
      <w:r>
        <w:t xml:space="preserve">- Đương nhiên là không phải, Tung Dương Đạo Trường có nam tu luyện giả là chủ yếu. Còn bốn Đạo Trường khác nam nữ đều có cả. Ngoài Thất Tinh Đạo Trưởng nam nữ bằng nhau thì các nơi khác toàn là âm thịnh dương suy. Nói chung thì sáu đại Đạo Trường lấy nữ tu luyện giả là chủ yếu.</w:t>
      </w:r>
    </w:p>
    <w:p>
      <w:pPr>
        <w:pStyle w:val="BodyText"/>
      </w:pPr>
      <w:r>
        <w:t xml:space="preserve">- Nói thế nghĩa là nam tu luyện giả ở Mộng Huyễn Thiên Trì rất là không có địa vị rồi.</w:t>
      </w:r>
    </w:p>
    <w:p>
      <w:pPr>
        <w:pStyle w:val="BodyText"/>
      </w:pPr>
      <w:r>
        <w:t xml:space="preserve">Tần Vô Song cảm khái, rồi bỗng hỏi:</w:t>
      </w:r>
    </w:p>
    <w:p>
      <w:pPr>
        <w:pStyle w:val="BodyText"/>
      </w:pPr>
      <w:r>
        <w:t xml:space="preserve">- Nga Mi Đạo Trường có phải rất hận nam nhân không?</w:t>
      </w:r>
    </w:p>
    <w:p>
      <w:pPr>
        <w:pStyle w:val="BodyText"/>
      </w:pPr>
      <w:r>
        <w:t xml:space="preserve">Thiếu niên đó cười:</w:t>
      </w:r>
    </w:p>
    <w:p>
      <w:pPr>
        <w:pStyle w:val="BodyText"/>
      </w:pPr>
      <w:r>
        <w:t xml:space="preserve">- Đương nhiên rồi. Không hận nam nhân thì sao lại chẳng nhận một nam đệ tử nào chứ? Năm đại Đạo Trường khác cũng không làm được việc không thu nhận nam đệ tử mà.</w:t>
      </w:r>
    </w:p>
    <w:p>
      <w:pPr>
        <w:pStyle w:val="BodyText"/>
      </w:pPr>
      <w:r>
        <w:t xml:space="preserve">Tần Vô Song hỏi tiếp:</w:t>
      </w:r>
    </w:p>
    <w:p>
      <w:pPr>
        <w:pStyle w:val="BodyText"/>
      </w:pPr>
      <w:r>
        <w:t xml:space="preserve">- Người đứng đầu Nga Mi Đạo Trường có lẽ là hận nam nhân đến tận xương tủy, nếu không thì chắc cũng không như vậy.</w:t>
      </w:r>
    </w:p>
    <w:p>
      <w:pPr>
        <w:pStyle w:val="BodyText"/>
      </w:pPr>
      <w:r>
        <w:t xml:space="preserve">- Hắc hắc, nghe nói thế. Cấp cao của Nga Mi Đạo Trường đều như thần tiên, phần lớn bình dân chúng tôi đều không biết được.</w:t>
      </w:r>
    </w:p>
    <w:p>
      <w:pPr>
        <w:pStyle w:val="BodyText"/>
      </w:pPr>
      <w:r>
        <w:t xml:space="preserve">Tần Vô Song cảm thấy sự việc dần có manh mối rồi, rồi lại hỏi:</w:t>
      </w:r>
    </w:p>
    <w:p>
      <w:pPr>
        <w:pStyle w:val="BodyText"/>
      </w:pPr>
      <w:r>
        <w:t xml:space="preserve">- Pháp danh người đứng đầu Nga Mi Đạo Trường là gì?</w:t>
      </w:r>
    </w:p>
    <w:p>
      <w:pPr>
        <w:pStyle w:val="BodyText"/>
      </w:pPr>
      <w:r>
        <w:t xml:space="preserve">Thiếu niên đó hơi biến sắc, nhìn xung quanh không thấy gì mới căng thẳng nói:</w:t>
      </w:r>
    </w:p>
    <w:p>
      <w:pPr>
        <w:pStyle w:val="BodyText"/>
      </w:pPr>
      <w:r>
        <w:t xml:space="preserve">- Công tử gia đừng hỏi nữa, cẩn thận rước họa vào thân. Tiểu nhân chỉ nói được đến đó thôi, thất lễ, thất lễ!</w:t>
      </w:r>
    </w:p>
    <w:p>
      <w:pPr>
        <w:pStyle w:val="BodyText"/>
      </w:pPr>
      <w:r>
        <w:t xml:space="preserve">Nói rồi hắn ta quay người đi mất. Khi đi ra ngoài cửa suýt đâm vào người đang đi vào. May mà người đó tu vi cao, tránh được gã thiếu niên. Tần Vô Song nhìn gương mặt người đó thì giật mình.</w:t>
      </w:r>
    </w:p>
    <w:p>
      <w:pPr>
        <w:pStyle w:val="Compact"/>
      </w:pPr>
      <w:r>
        <w:t xml:space="preserve">Ủng hộ chỉ với 1 click và 5s ! (adf.ly/4EmoB)</w:t>
      </w:r>
      <w:r>
        <w:br w:type="textWrapping"/>
      </w:r>
      <w:r>
        <w:br w:type="textWrapping"/>
      </w:r>
    </w:p>
    <w:p>
      <w:pPr>
        <w:pStyle w:val="Heading2"/>
      </w:pPr>
      <w:bookmarkStart w:id="676" w:name="chương-654"/>
      <w:bookmarkEnd w:id="676"/>
      <w:r>
        <w:t xml:space="preserve">654. Chương 65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54: Cửu Phương Vân Ph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Gã thiếu niên Chấp sự suýt chút nữa đâm phải người đó, may mà người tránh được. Nhưng gã thiếu niên ra cửa là để nghênh tiếp khách nhân, nên thấy có khách là vội tươi cười:</w:t>
      </w:r>
    </w:p>
    <w:p>
      <w:pPr>
        <w:pStyle w:val="BodyText"/>
      </w:pPr>
      <w:r>
        <w:t xml:space="preserve">- Vị công tử đây khí chất đầy mình, vừa nhìn là biết không phải người tầm thường, hì hì, mời, mời vào trong!</w:t>
      </w:r>
    </w:p>
    <w:p>
      <w:pPr>
        <w:pStyle w:val="BodyText"/>
      </w:pPr>
      <w:r>
        <w:t xml:space="preserve">Người đó mang đầy vẻ phong trần, gương mặt có chút gì phiền muộn. Tuy che giấu rất tốt nhưng Tần Vô Song vừa nhìn là thấy được sự u uất giữa hàng lông mày.</w:t>
      </w:r>
    </w:p>
    <w:p>
      <w:pPr>
        <w:pStyle w:val="BodyText"/>
      </w:pPr>
      <w:r>
        <w:t xml:space="preserve">Tần Vô Song cảm thấy vô cùng kinh ngạc, hắn rất có ấn tượng với người này, tuy không qua lại nhiều nhưng hai bên chắc chắn cũng có ấn tượng sâu sắc về nhau.</w:t>
      </w:r>
    </w:p>
    <w:p>
      <w:pPr>
        <w:pStyle w:val="BodyText"/>
      </w:pPr>
      <w:r>
        <w:t xml:space="preserve">Người này chính là Cửu Phương Vân Phi. Trong trận chiến Tần gia châu Bách Diệp, Cửu Phương Vân Phi đầu tiên đánh ngang chiến dọc ở quảng trường, cứu được hai đệ tử của Tần gia châu Bách Diệp, tiếp đó cũng rất có công trong việc giải trừ nguy cơ cho Tần gia châu Bách Diệp. Sau đó trong Đô thành của Bài Sơn Phủ, cũng là trong Công hội Liên minh Tán tu, Cửu Phương Vân Phi cũng có mặt khi các thủ hạ của Phủ chủ Bài Sơn Phủ chém giết.</w:t>
      </w:r>
    </w:p>
    <w:p>
      <w:pPr>
        <w:pStyle w:val="BodyText"/>
      </w:pPr>
      <w:r>
        <w:t xml:space="preserve">Cửu Phương Vân Phi là đệ tử của Cửu Phương Tộc thần bí. Năm đó Cửu Phương Tộc nhận đại ân của Tần gia, toàn gia tộc được bảo vệ, nay đã lui về ở ẩn không tham gia vào tranh đấu giữa các thế lực Hiên Viên Khâu nữa. Cửu Phương Vân Phi ra mặt thuần túy chỉ là báo đáp đại ân năm đó của Tần gia mà thôi.</w:t>
      </w:r>
    </w:p>
    <w:p>
      <w:pPr>
        <w:pStyle w:val="BodyText"/>
      </w:pPr>
      <w:r>
        <w:t xml:space="preserve">Tần Vô Song vốn nghĩ Cửu Phương Vân Phi đã ẩn cư không xuất thế nữa, không ngờ ở nơi xa xôi này lại gặp được hắn.</w:t>
      </w:r>
    </w:p>
    <w:p>
      <w:pPr>
        <w:pStyle w:val="BodyText"/>
      </w:pPr>
      <w:r>
        <w:t xml:space="preserve">Có điều so với khí thế phấn chấn trước đây, Cửu Phương Vân Phi lúc này có phần trầm lặng, có vẻ tâm trạng không tốt, hình như có vấn đề gì khó giải quyết.</w:t>
      </w:r>
    </w:p>
    <w:p>
      <w:pPr>
        <w:pStyle w:val="BodyText"/>
      </w:pPr>
      <w:r>
        <w:t xml:space="preserve">Sau khi Cửu Phương Vân Phi vào đại sảnh nhìn xung quanh một lượt mới chọn một nơi gần cửa sổ để ngồi xuống. Hắn nói chuyện với thiếu niên Chấp sự kia mấy câu rồi đuổi gã đi.</w:t>
      </w:r>
    </w:p>
    <w:p>
      <w:pPr>
        <w:pStyle w:val="BodyText"/>
      </w:pPr>
      <w:r>
        <w:t xml:space="preserve">Nhìn Cửu Phương Vân Phi như vậy có lẽ là đến du ngoạn. Phi thuyền Tiên Diệp chỉ đón tám môn Thiên Đế Sơn, Cửu Phương Vân Phi chắc chắn không phải ngồi phi thuyền rồi lưu lạc đến đây.</w:t>
      </w:r>
    </w:p>
    <w:p>
      <w:pPr>
        <w:pStyle w:val="BodyText"/>
      </w:pPr>
      <w:r>
        <w:t xml:space="preserve">Nhưng điều khiến Tần Vô Song khâm phục là, Cửu Phương Vân Phi tuổi có vẻ rất trẻ nhưng kỳ thực tu vi đã là Động Hư Cảnh!</w:t>
      </w:r>
    </w:p>
    <w:p>
      <w:pPr>
        <w:pStyle w:val="BodyText"/>
      </w:pPr>
      <w:r>
        <w:t xml:space="preserve">Nhớ hôm gặp ở trận chiến Tần gia châu Bách Diệp, Cửu Phương Vân Phi có tu vi là Hóa Hư Cảnh, mới mấy năm không gặp mà đã thăng cấp lên Động Hư Cảnh. Xem ra thiên phú và tu vi của Cửu Phương Vân Phi ở Hiên Viên Khâu cũng rất cao, không hề thua kém đại bộ phận Đệ tử Trung tâm của tám môn Thiên Đế Sơn.</w:t>
      </w:r>
    </w:p>
    <w:p>
      <w:pPr>
        <w:pStyle w:val="BodyText"/>
      </w:pPr>
      <w:r>
        <w:t xml:space="preserve">Tần Vô Song đeo mặt nạ, gương mặt khác hoàn toàn nên đương nhiên Cửu Phương Vân Phi không nhận ra.</w:t>
      </w:r>
    </w:p>
    <w:p>
      <w:pPr>
        <w:pStyle w:val="BodyText"/>
      </w:pPr>
      <w:r>
        <w:t xml:space="preserve">Tần Vô Song lặng lẽ uống rượu nghĩ xem có nên tiến lại nói chuyện với Cửu Phương Vân Phi không. Nhưng nghĩ đến thân phận hắn lúc này rất đặc biệt nên lại nghĩ tạm thời không nên đánh rắn động cỏ.</w:t>
      </w:r>
    </w:p>
    <w:p>
      <w:pPr>
        <w:pStyle w:val="BodyText"/>
      </w:pPr>
      <w:r>
        <w:t xml:space="preserve">Sau khi Cửu Phương Vân Phi vào không lâu, Công hội Liên minh Tán tu liên tiếp có mấy người dáng vẻ phong trần đi vào, vừa bước vào đã quát lên đòi rượu.</w:t>
      </w:r>
    </w:p>
    <w:p>
      <w:pPr>
        <w:pStyle w:val="BodyText"/>
      </w:pPr>
      <w:r>
        <w:t xml:space="preserve">Đại sảnh lập tức trở nên bận rộn.</w:t>
      </w:r>
    </w:p>
    <w:p>
      <w:pPr>
        <w:pStyle w:val="BodyText"/>
      </w:pPr>
      <w:r>
        <w:t xml:space="preserve">Tần Vô Song ngầm để ý Cửu Phương Vân Phi, bỗng thấy sắc mặt hắn hơi thay đổi. Tần Vô Song theo hướng nhìn của hắn nhìn ra ngoài.</w:t>
      </w:r>
    </w:p>
    <w:p>
      <w:pPr>
        <w:pStyle w:val="BodyText"/>
      </w:pPr>
      <w:r>
        <w:t xml:space="preserve">Bên ngoài có ba người đi vào, Tần Vô Song bỗng rung lên, thế này không phải quá trùng hợp rồi sao? Ba kẻ đó Tần Vô Song đều biết cả.</w:t>
      </w:r>
    </w:p>
    <w:p>
      <w:pPr>
        <w:pStyle w:val="BodyText"/>
      </w:pPr>
      <w:r>
        <w:t xml:space="preserve">Tuy Tần Vô Song và ba kẻ đó không qua lại gì mấy nhưng Tần Vô Song có trí nhớ kinh người, lập tức nhớ ra dáng vẻ của ba kẻ này.</w:t>
      </w:r>
    </w:p>
    <w:p>
      <w:pPr>
        <w:pStyle w:val="BodyText"/>
      </w:pPr>
      <w:r>
        <w:t xml:space="preserve">Chúng chính là người của La Thiên Đạo Trường. Lần đó Tần Vô Song rơi vào địa mạch, khi thoát ra được, cường giả các phương của La Thiên Đạo Trường đều đến bao vây hắn. Tần Vô Song có ấn tượng rất sâu sắc với những gương mặt đó. Tuy không thể nhớ được cả mặt và tên nhưng hắn có thể khẳng định ba kẻ này chắc chắn là người của La Thiên Đạo Trường, hơn nữa chúng lại không hề cải trang!</w:t>
      </w:r>
    </w:p>
    <w:p>
      <w:pPr>
        <w:pStyle w:val="BodyText"/>
      </w:pPr>
      <w:r>
        <w:t xml:space="preserve">Có lẽ chúng nghĩ rằng ở vùng đất khác, ở nơi kín đáo ẩn dật thì sẽ không gặp phải người quen. Nhưng chuyện trên đời này là trùng hợp như thế, Tần Vô Song không chỉ gặp người quen mà gặp tận hai lượt, Cửu Phương Vân Phi và người của La Thiên Đạo Trường.</w:t>
      </w:r>
    </w:p>
    <w:p>
      <w:pPr>
        <w:pStyle w:val="BodyText"/>
      </w:pPr>
      <w:r>
        <w:t xml:space="preserve">Có thể thấy, có lẽ Cửu Phương Vân Phi nhận ra ba kẻ kia nhưng chúng lại không biết Cửu Phương Vân Phi. Có điều kẻ đi đầu kia có ánh mắt sắc bén, mắt quét một vòng rồi dừng lại ở Cửu Phương Vân Phi một lát mới rời đi.</w:t>
      </w:r>
    </w:p>
    <w:p>
      <w:pPr>
        <w:pStyle w:val="BodyText"/>
      </w:pPr>
      <w:r>
        <w:t xml:space="preserve">Cửu Phương Vân Phi cũng rất bình tĩnh, chỉ ngồi uống rượu, cũng liếc nhìn ba kẻ kia, vẻ mặt dường như chẳng để tâm.</w:t>
      </w:r>
    </w:p>
    <w:p>
      <w:pPr>
        <w:pStyle w:val="BodyText"/>
      </w:pPr>
      <w:r>
        <w:t xml:space="preserve">Tần Vô Song thầm cảm thấy khâm phục Cửu Phương Vân Phi.</w:t>
      </w:r>
    </w:p>
    <w:p>
      <w:pPr>
        <w:pStyle w:val="BodyText"/>
      </w:pPr>
      <w:r>
        <w:t xml:space="preserve">Ba kẻ kia đi vào, chúng đều không phải nhân vật tầm thường, đều có tu vi Hư Võ Đại viên mãn.</w:t>
      </w:r>
    </w:p>
    <w:p>
      <w:pPr>
        <w:pStyle w:val="BodyText"/>
      </w:pPr>
      <w:r>
        <w:t xml:space="preserve">Đặc biệt là kẻ đi ở giữa, cũng là Hư Võ Đại viên mãn nhưng dường như mạnh hơn hai người bên cạnh rất nhiều, có thể là nhân vật cấp Đạo tôn của La Thiên Đạo Trường.</w:t>
      </w:r>
    </w:p>
    <w:p>
      <w:pPr>
        <w:pStyle w:val="BodyText"/>
      </w:pPr>
      <w:r>
        <w:t xml:space="preserve">Bốn vị Đạo tôn của La Thiên Đạo Trường, dù thế nào thì Tần Vô Song cũng không thể quên được La Thông Thiên. Còn La Hoành Dã đã là tù nhân của Tần gia.</w:t>
      </w:r>
    </w:p>
    <w:p>
      <w:pPr>
        <w:pStyle w:val="BodyText"/>
      </w:pPr>
      <w:r>
        <w:t xml:space="preserve">Còn lại hai Đạo tôn tu vi không bằng La Thông Thiên và La Hoành Dã, chỉ là Hư Võ Đại viên mãn. Tần Vô Song biết kẻ này nhất định là một trong hai Đại Đạo tôn còn lại. Chỉ có điều không biết là Tam Đạo tôn Điền Minh Sơn hay là Tứ Đạo tôn Tả Lãnh Sương. Phải chờ hắn mở miệng nói thì mới biết được.</w:t>
      </w:r>
    </w:p>
    <w:p>
      <w:pPr>
        <w:pStyle w:val="BodyText"/>
      </w:pPr>
      <w:r>
        <w:t xml:space="preserve">Lần đó ở trong địa mạch Tần Vô Song từng nghe chúng nói chuyện, cũng có ấn tượng về giọng nói của chúng, chỉ cần hắn mở miệng nói là Tần Vô Song có thể phân biệt được.</w:t>
      </w:r>
    </w:p>
    <w:p>
      <w:pPr>
        <w:pStyle w:val="BodyText"/>
      </w:pPr>
      <w:r>
        <w:t xml:space="preserve">Ba người của La Thiên Đạo Trường cố ý ngồi ở một bàn bên cạnh Cửu Phương Vân Phi.</w:t>
      </w:r>
    </w:p>
    <w:p>
      <w:pPr>
        <w:pStyle w:val="BodyText"/>
      </w:pPr>
      <w:r>
        <w:t xml:space="preserve">- Tiểu tử, mang rượu lên đây, nhanh lên!</w:t>
      </w:r>
    </w:p>
    <w:p>
      <w:pPr>
        <w:pStyle w:val="BodyText"/>
      </w:pPr>
      <w:r>
        <w:t xml:space="preserve">Một đại hán gọi lớn giọng.</w:t>
      </w:r>
    </w:p>
    <w:p>
      <w:pPr>
        <w:pStyle w:val="BodyText"/>
      </w:pPr>
      <w:r>
        <w:t xml:space="preserve">Gã thiếu niên Chấp sự kia vội chạy tới, cười trừ:</w:t>
      </w:r>
    </w:p>
    <w:p>
      <w:pPr>
        <w:pStyle w:val="BodyText"/>
      </w:pPr>
      <w:r>
        <w:t xml:space="preserve">- Ba vị đại gia muốn gọi gì?</w:t>
      </w:r>
    </w:p>
    <w:p>
      <w:pPr>
        <w:pStyle w:val="BodyText"/>
      </w:pPr>
      <w:r>
        <w:t xml:space="preserve">Đại hán kia hỏi:</w:t>
      </w:r>
    </w:p>
    <w:p>
      <w:pPr>
        <w:pStyle w:val="BodyText"/>
      </w:pPr>
      <w:r>
        <w:t xml:space="preserve">- Điền gia gọi đi!</w:t>
      </w:r>
    </w:p>
    <w:p>
      <w:pPr>
        <w:pStyle w:val="BodyText"/>
      </w:pPr>
      <w:r>
        <w:t xml:space="preserve">Nghe hắn gọi Điền gia, Tần Vô Song đã có manh mối.</w:t>
      </w:r>
    </w:p>
    <w:p>
      <w:pPr>
        <w:pStyle w:val="BodyText"/>
      </w:pPr>
      <w:r>
        <w:t xml:space="preserve">Tên đứng đầu nói:</w:t>
      </w:r>
    </w:p>
    <w:p>
      <w:pPr>
        <w:pStyle w:val="BodyText"/>
      </w:pPr>
      <w:r>
        <w:t xml:space="preserve">- Tùy ngươi!</w:t>
      </w:r>
    </w:p>
    <w:p>
      <w:pPr>
        <w:pStyle w:val="BodyText"/>
      </w:pPr>
      <w:r>
        <w:t xml:space="preserve">Giọng nói này, Tần Vô Song lập tức đoán ra, đây chính là Điền Minh Sơn, Tam Đạo tôn của La Thiên Đạo Trường.</w:t>
      </w:r>
    </w:p>
    <w:p>
      <w:pPr>
        <w:pStyle w:val="BodyText"/>
      </w:pPr>
      <w:r>
        <w:t xml:space="preserve">Lần đó Tần Vô Song đã nghe hắn và La Thông Thiên nói chuyện nên không hề lạ với giọng nói của hắn đương nhiên là nhận ra.</w:t>
      </w:r>
    </w:p>
    <w:p>
      <w:pPr>
        <w:pStyle w:val="BodyText"/>
      </w:pPr>
      <w:r>
        <w:t xml:space="preserve">- Vậy mang thứ ngon nhất lên đây!</w:t>
      </w:r>
    </w:p>
    <w:p>
      <w:pPr>
        <w:pStyle w:val="BodyText"/>
      </w:pPr>
      <w:r>
        <w:t xml:space="preserve">Đại hán kia cũng sốt ruột, phẩy tay:</w:t>
      </w:r>
    </w:p>
    <w:p>
      <w:pPr>
        <w:pStyle w:val="BodyText"/>
      </w:pPr>
      <w:r>
        <w:t xml:space="preserve">- Làm nhanh lên biết chưa?</w:t>
      </w:r>
    </w:p>
    <w:p>
      <w:pPr>
        <w:pStyle w:val="BodyText"/>
      </w:pPr>
      <w:r>
        <w:t xml:space="preserve">Ai đến đây cũng muốn nhanh nhưng không thể nào lại vừa đến là có ăn ngay, gã thiếu niên kia cười trừ:</w:t>
      </w:r>
    </w:p>
    <w:p>
      <w:pPr>
        <w:pStyle w:val="BodyText"/>
      </w:pPr>
      <w:r>
        <w:t xml:space="preserve">- Đương nhiên là nhanh nhất có thể, xin ba vị đại gia đợi cho một lát!</w:t>
      </w:r>
    </w:p>
    <w:p>
      <w:pPr>
        <w:pStyle w:val="BodyText"/>
      </w:pPr>
      <w:r>
        <w:t xml:space="preserve">Gã thiếu niên đó hiển nhiên cũng sợ những nhân vật như hung thần ác quỷ kia, cũng không dám chậm trễ, vội vàng chạy ra đằng sau.</w:t>
      </w:r>
    </w:p>
    <w:p>
      <w:pPr>
        <w:pStyle w:val="BodyText"/>
      </w:pPr>
      <w:r>
        <w:t xml:space="preserve">- Điền gia, hình như chúng ta đến hơi sớm phải không?</w:t>
      </w:r>
    </w:p>
    <w:p>
      <w:pPr>
        <w:pStyle w:val="BodyText"/>
      </w:pPr>
      <w:r>
        <w:t xml:space="preserve">Đại hán kia hỏi.</w:t>
      </w:r>
    </w:p>
    <w:p>
      <w:pPr>
        <w:pStyle w:val="BodyText"/>
      </w:pPr>
      <w:r>
        <w:t xml:space="preserve">- Ngân Hoàn, ở đây không nói chuyện khác, uống rượu đi!</w:t>
      </w:r>
    </w:p>
    <w:p>
      <w:pPr>
        <w:pStyle w:val="BodyText"/>
      </w:pPr>
      <w:r>
        <w:t xml:space="preserve">Điền Minh Sơn hơi trừng mắt lên, đại hán kia lập tức ngậm mồm cười ngượng, quay ra trừng mắt nhìn Cửu Phương Vân Phi.</w:t>
      </w:r>
    </w:p>
    <w:p>
      <w:pPr>
        <w:pStyle w:val="BodyText"/>
      </w:pPr>
      <w:r>
        <w:t xml:space="preserve">Cửu Phương Vân Phi vẫn làm như không biết gì, ngoảnh đầu nhìn ra ngoài cửa sổ, trong lòng thầm kêu khổ. La Thiên Đạo Trường phái nhiều cao thủ đến đây như vậy rốt cuộc là muốn làm gì?</w:t>
      </w:r>
    </w:p>
    <w:p>
      <w:pPr>
        <w:pStyle w:val="BodyText"/>
      </w:pPr>
      <w:r>
        <w:t xml:space="preserve">Ngân Hoàn? Tần Vô Song nghe thấy cái tên này lập tức đoán ra thân phận hắn, quả nhiên là cường giả cấp Pháp vương của La Thiên Đạo Trường.</w:t>
      </w:r>
    </w:p>
    <w:p>
      <w:pPr>
        <w:pStyle w:val="BodyText"/>
      </w:pPr>
      <w:r>
        <w:t xml:space="preserve">La Thiên Đạo Trường có vài Pháp vương, cũng là Hư Võ Đại viên mãn. Hai kẻ kia có lẽ là cũng là cường giả cấp Pháp vương.</w:t>
      </w:r>
    </w:p>
    <w:p>
      <w:pPr>
        <w:pStyle w:val="BodyText"/>
      </w:pPr>
      <w:r>
        <w:t xml:space="preserve">Tần Vô Song vẫn uống rượu, không khí trong đại sảnh có phần bức bối, rõ ràng là vì cảm nhận được sự khí tức mạnh mẽ của ba người Điền Minh Sơn. Những người có mặt ở đây tuy bình thường thích tán chuyện nhưng gặp phải cao thủ thì không dám gây náo nhiệt.</w:t>
      </w:r>
    </w:p>
    <w:p>
      <w:pPr>
        <w:pStyle w:val="BodyText"/>
      </w:pPr>
      <w:r>
        <w:t xml:space="preserve">Dù gì thì trong số những tán tu này có người là Hóa Hư Cảnh đã là không tồi rồi, chứ đừng nói là mấy cường giả cấp Hư Võ Đại viên mãn ở đây.</w:t>
      </w:r>
    </w:p>
    <w:p>
      <w:pPr>
        <w:pStyle w:val="BodyText"/>
      </w:pPr>
      <w:r>
        <w:t xml:space="preserve">Cửu Phương Vân Phi đứng dậy đầu tiên thanh toán. Nhìn có vẻ như hắn có ý đề phòng với ba người Điền Minh Sơn nên mới bỏ đi.</w:t>
      </w:r>
    </w:p>
    <w:p>
      <w:pPr>
        <w:pStyle w:val="BodyText"/>
      </w:pPr>
      <w:r>
        <w:t xml:space="preserve">Vừa rời khỏi bàn, bỗng Pháp vương Ngân Hoàn đập bàn quát:</w:t>
      </w:r>
    </w:p>
    <w:p>
      <w:pPr>
        <w:pStyle w:val="BodyText"/>
      </w:pPr>
      <w:r>
        <w:t xml:space="preserve">- Tiểu tử kia đừng có đi vội!</w:t>
      </w:r>
    </w:p>
    <w:p>
      <w:pPr>
        <w:pStyle w:val="BodyText"/>
      </w:pPr>
      <w:r>
        <w:t xml:space="preserve">Cửu Phương Vân Phi quay người lại:</w:t>
      </w:r>
    </w:p>
    <w:p>
      <w:pPr>
        <w:pStyle w:val="BodyText"/>
      </w:pPr>
      <w:r>
        <w:t xml:space="preserve">- Ngươi nói với ta?</w:t>
      </w:r>
    </w:p>
    <w:p>
      <w:pPr>
        <w:pStyle w:val="BodyText"/>
      </w:pPr>
      <w:r>
        <w:t xml:space="preserve">- Không phải ngươi thì là ai?</w:t>
      </w:r>
    </w:p>
    <w:p>
      <w:pPr>
        <w:pStyle w:val="BodyText"/>
      </w:pPr>
      <w:r>
        <w:t xml:space="preserve">Pháp vương Ngân Hoàn khẩu khí bá đạo:</w:t>
      </w:r>
    </w:p>
    <w:p>
      <w:pPr>
        <w:pStyle w:val="BodyText"/>
      </w:pPr>
      <w:r>
        <w:t xml:space="preserve">- Tiểu tử ngươi nhìn lén le lén lút, không phải người tốt. Nói mau, ngươi tên gì?</w:t>
      </w:r>
    </w:p>
    <w:p>
      <w:pPr>
        <w:pStyle w:val="BodyText"/>
      </w:pPr>
      <w:r>
        <w:t xml:space="preserve">Cửu Phương Vân Phi từ tốn nói:</w:t>
      </w:r>
    </w:p>
    <w:p>
      <w:pPr>
        <w:pStyle w:val="BodyText"/>
      </w:pPr>
      <w:r>
        <w:t xml:space="preserve">- Hình như ta không có nghĩa vụ, cũng chẳng cần thiết phải nói cho các hạ về thân phận thì phải?</w:t>
      </w:r>
    </w:p>
    <w:p>
      <w:pPr>
        <w:pStyle w:val="BodyText"/>
      </w:pPr>
      <w:r>
        <w:t xml:space="preserve">Pháp vương Ngân Hoàn cười gằn:</w:t>
      </w:r>
    </w:p>
    <w:p>
      <w:pPr>
        <w:pStyle w:val="BodyText"/>
      </w:pPr>
      <w:r>
        <w:t xml:space="preserve">- Vậy sao?</w:t>
      </w:r>
    </w:p>
    <w:p>
      <w:pPr>
        <w:pStyle w:val="BodyText"/>
      </w:pPr>
      <w:r>
        <w:t xml:space="preserve">Cửu Phương Vân Phi lắc đầu cười nhạt, quay người định bỏ đi. Hắn biết trước mặt ba kẻ này tuyệt đối không được để lộ thân phận, một khi lộ rồi thì sẽ vô cùng phiền phức.</w:t>
      </w:r>
    </w:p>
    <w:p>
      <w:pPr>
        <w:pStyle w:val="BodyText"/>
      </w:pPr>
      <w:r>
        <w:t xml:space="preserve">Cửu Phương Vân Phi đi đến hành lang, sắp ra ngoài cửa thì Pháp vương Ngân Hoàn quát:</w:t>
      </w:r>
    </w:p>
    <w:p>
      <w:pPr>
        <w:pStyle w:val="BodyText"/>
      </w:pPr>
      <w:r>
        <w:t xml:space="preserve">- Tiểu tử, nếu ngươi bước ra khỏi đại sảnh thì cả đời này đừng hòng đi bằng chân nữa!</w:t>
      </w:r>
    </w:p>
    <w:p>
      <w:pPr>
        <w:pStyle w:val="BodyText"/>
      </w:pPr>
      <w:r>
        <w:t xml:space="preserve">Lời nói này vô cùng bá đạo nhưng không ai phủ nhận rằng hắn có thực lực ấy. Những người có mặt ở đây đều đặt hết chén xuống, kinh ngạc nhìn sang hướng này, ánh mắt đầy hứng thú xem náo nhiệt nhưng cũng có phần sợ hãi đối với cường giả.</w:t>
      </w:r>
    </w:p>
    <w:p>
      <w:pPr>
        <w:pStyle w:val="BodyText"/>
      </w:pPr>
      <w:r>
        <w:t xml:space="preserve">Cửu Phương Vân Phi cười lạnh, căn bản là không sợ sự uy hiếp đó. Hắn bước những bước dài ra ngoài. Đúng lúc đó, một người xông vào trong như một trận gió, tay cầm một tập giấy, cười nói:</w:t>
      </w:r>
    </w:p>
    <w:p>
      <w:pPr>
        <w:pStyle w:val="BodyText"/>
      </w:pPr>
      <w:r>
        <w:t xml:space="preserve">- Tin mới đây, tin cực mới đây, đệ tử Nga Mi Đạo Trường lập lôi đài chọn phu quân. Nguyện vọng hoàn tục lớn lao ba mươi năm một lần, không thể bỏ qua! Nếu các vị muốn tìm một người đồng hành cùng tu luyện, có thể đi qua, lướt qua chứ không thể bỏ qua cơ hội này!</w:t>
      </w:r>
    </w:p>
    <w:p>
      <w:pPr>
        <w:pStyle w:val="BodyText"/>
      </w:pPr>
      <w:r>
        <w:t xml:space="preserve">Người đó thấy Cửu Phương Vân Phi đi ra ngoài thì kéo tay hắn lại, cười:</w:t>
      </w:r>
    </w:p>
    <w:p>
      <w:pPr>
        <w:pStyle w:val="BodyText"/>
      </w:pPr>
      <w:r>
        <w:t xml:space="preserve">- Vị công tử đây anh tuấn tiêu sái như vậy lên đi thử vận khí. Thế nào, ở đây ta có thông tin nội bộ, chỉ mười viên lục tinh thạch thôi.</w:t>
      </w:r>
    </w:p>
    <w:p>
      <w:pPr>
        <w:pStyle w:val="BodyText"/>
      </w:pPr>
      <w:r>
        <w:t xml:space="preserve">Tần Vô Song đang uống rượu suýt chút nữa thì phun rượu ra ngoài. Không phải bảo Nga Mi Đạo Trường ghét nhất là nam nhân sao? Sao lại bày lôi đài chiêu thân thế này?</w:t>
      </w:r>
    </w:p>
    <w:p>
      <w:pPr>
        <w:pStyle w:val="BodyText"/>
      </w:pPr>
      <w:r>
        <w:t xml:space="preserve">Không biết vì sao Tần Vô Song bỗng nhớ ngay đến lời dặn của Nhị Chưởng môn Tần Vân Nhiên. Tần Vân Nhiên nói nữ tu luyện giả của Mộng Huyễn Thiên Trì phải trải qua thời kì ‘vượt qua ải tình’, cái gọi là chiêu thân này nhất định là cái bẫy để tìm kiếm ải tình này rồi!</w:t>
      </w:r>
    </w:p>
    <w:p>
      <w:pPr>
        <w:pStyle w:val="BodyText"/>
      </w:pPr>
      <w:r>
        <w:t xml:space="preserve">Cửu Phương Vân Phi gạt đi, lạnh lùng nói:</w:t>
      </w:r>
    </w:p>
    <w:p>
      <w:pPr>
        <w:pStyle w:val="BodyText"/>
      </w:pPr>
      <w:r>
        <w:t xml:space="preserve">- Ta không có hứng thú!</w:t>
      </w:r>
    </w:p>
    <w:p>
      <w:pPr>
        <w:pStyle w:val="BodyText"/>
      </w:pPr>
      <w:r>
        <w:t xml:space="preserve">Người đó cười cười, thở dài:</w:t>
      </w:r>
    </w:p>
    <w:p>
      <w:pPr>
        <w:pStyle w:val="BodyText"/>
      </w:pPr>
      <w:r>
        <w:t xml:space="preserve">- Đáng tiếc, công tử trẻ tuổi như vậy lại không có hứng thú với việc nam nữ song tu, đây không phải chuyện tốt đâu, hắc hắc…</w:t>
      </w:r>
    </w:p>
    <w:p>
      <w:pPr>
        <w:pStyle w:val="BodyText"/>
      </w:pPr>
      <w:r>
        <w:t xml:space="preserve">Cửu Phương Vân Phi đi ra ngoài, Pháp vương Ngân Hoàn nhảy vút một cái đã ở bên ngoài cửa chặn đường Cửu Phương Vân Phi:</w:t>
      </w:r>
    </w:p>
    <w:p>
      <w:pPr>
        <w:pStyle w:val="BodyText"/>
      </w:pPr>
      <w:r>
        <w:t xml:space="preserve">- Tiểu tử, xem ra ngươi rất không biết hợp tác!</w:t>
      </w:r>
    </w:p>
    <w:p>
      <w:pPr>
        <w:pStyle w:val="BodyText"/>
      </w:pPr>
      <w:r>
        <w:t xml:space="preserve">Tần Vô Song giật mình, lẽ nào muốn giao đấu?</w:t>
      </w:r>
    </w:p>
    <w:p>
      <w:pPr>
        <w:pStyle w:val="Compact"/>
      </w:pPr>
      <w:r>
        <w:t xml:space="preserve">Ủng hộ chỉ với 1 click và 5s ! (adf.ly/4EmoB)</w:t>
      </w:r>
      <w:r>
        <w:br w:type="textWrapping"/>
      </w:r>
      <w:r>
        <w:br w:type="textWrapping"/>
      </w:r>
    </w:p>
    <w:p>
      <w:pPr>
        <w:pStyle w:val="Heading2"/>
      </w:pPr>
      <w:bookmarkStart w:id="677" w:name="chương-655"/>
      <w:bookmarkEnd w:id="677"/>
      <w:r>
        <w:t xml:space="preserve">655. Chương 65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55 : Dọa dẫm đối thủ.</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ửu Phương Vân Phi thấy tốc độ của đối phương nhanh như vậy trong lòng thấy hơi giật mình, biết việc hôm nay sẽ không dễ giải quyết. Chân bước trở lại vào trong, thản nhiên nói:</w:t>
      </w:r>
    </w:p>
    <w:p>
      <w:pPr>
        <w:pStyle w:val="BodyText"/>
      </w:pPr>
      <w:r>
        <w:t xml:space="preserve">- Các hạ rốt cuộc là ai? Làm vậy là có ý gì?</w:t>
      </w:r>
    </w:p>
    <w:p>
      <w:pPr>
        <w:pStyle w:val="BodyText"/>
      </w:pPr>
      <w:r>
        <w:t xml:space="preserve">Pháp vương Ngân Hoàn cười lạnh:</w:t>
      </w:r>
    </w:p>
    <w:p>
      <w:pPr>
        <w:pStyle w:val="BodyText"/>
      </w:pPr>
      <w:r>
        <w:t xml:space="preserve">- Cũng chẳng có ý gì, bọn ta thấy ngươi lấm la lấm lét, trong lòng không thoải mái. Nếu ngươi không muốn nằm mà ra khỏi đây thì nên ngoan ngoãn hợp tác.</w:t>
      </w:r>
    </w:p>
    <w:p>
      <w:pPr>
        <w:pStyle w:val="BodyText"/>
      </w:pPr>
      <w:r>
        <w:t xml:space="preserve">Từ trong đại sảnh có Tổng quản đi ra, hòa giải:</w:t>
      </w:r>
    </w:p>
    <w:p>
      <w:pPr>
        <w:pStyle w:val="BodyText"/>
      </w:pPr>
      <w:r>
        <w:t xml:space="preserve">- Chư vị có ân oán cá nhân gì thì có thể giải quyết sau khi rời khỏi đây. Đây là Công hội Liên minh Tán tu, tốt nhất là không nên gây chuyện!</w:t>
      </w:r>
    </w:p>
    <w:p>
      <w:pPr>
        <w:pStyle w:val="BodyText"/>
      </w:pPr>
      <w:r>
        <w:t xml:space="preserve">Pháp vương Ngân Hoàn tuy ngang ngược bá đạo nhưng cũng hiểu đạo lý ‘rồng cũng khó đối phó rắn bản địa’, hắn cười hắc hắc:</w:t>
      </w:r>
    </w:p>
    <w:p>
      <w:pPr>
        <w:pStyle w:val="BodyText"/>
      </w:pPr>
      <w:r>
        <w:t xml:space="preserve">- Tổng quản đại nhân yên tâm. Bọn ta sẽ không phá hỏng việc làm ăn của các ngươi đâu!</w:t>
      </w:r>
    </w:p>
    <w:p>
      <w:pPr>
        <w:pStyle w:val="BodyText"/>
      </w:pPr>
      <w:r>
        <w:t xml:space="preserve">- Đây không đơn giản là vấn đề làm ăn, gây chuyện trong Công hội Liên minh Tán tu sẽ ảnh hưởng đến danh tiếng Công hội. Chư vị hãy bình tĩnh!</w:t>
      </w:r>
    </w:p>
    <w:p>
      <w:pPr>
        <w:pStyle w:val="BodyText"/>
      </w:pPr>
      <w:r>
        <w:t xml:space="preserve">Tần Vô Song bình thản nói:</w:t>
      </w:r>
    </w:p>
    <w:p>
      <w:pPr>
        <w:pStyle w:val="BodyText"/>
      </w:pPr>
      <w:r>
        <w:t xml:space="preserve">- Ba vị nhìn rất lạ, không biết là người từ đâu đến?</w:t>
      </w:r>
    </w:p>
    <w:p>
      <w:pPr>
        <w:pStyle w:val="BodyText"/>
      </w:pPr>
      <w:r>
        <w:t xml:space="preserve">Tần Vô Song cố ý thay đổi giọng nói, ba người của La Thiên Đạo Trường đương nhiên là không nhận ra. Pháp vương Ngân Hoàn trừng mắt nhìn Tần Vô Song, thấy khí độ của hắn bất phàm, không kìm được hỏi:</w:t>
      </w:r>
    </w:p>
    <w:p>
      <w:pPr>
        <w:pStyle w:val="BodyText"/>
      </w:pPr>
      <w:r>
        <w:t xml:space="preserve">- Các hạ là ai?</w:t>
      </w:r>
    </w:p>
    <w:p>
      <w:pPr>
        <w:pStyle w:val="BodyText"/>
      </w:pPr>
      <w:r>
        <w:t xml:space="preserve">- Ngươi thấy ta là ai?</w:t>
      </w:r>
    </w:p>
    <w:p>
      <w:pPr>
        <w:pStyle w:val="BodyText"/>
      </w:pPr>
      <w:r>
        <w:t xml:space="preserve">Tần Vô Song cố ý giễu cợt.</w:t>
      </w:r>
    </w:p>
    <w:p>
      <w:pPr>
        <w:pStyle w:val="BodyText"/>
      </w:pPr>
      <w:r>
        <w:t xml:space="preserve">Tần Vô Song càng như vậy lại khiến Pháp vương Ngân Hoàn không dám coi thường, quay lại nhìn Điền Minh Sơn muốn trưng cầu ý kiến.</w:t>
      </w:r>
    </w:p>
    <w:p>
      <w:pPr>
        <w:pStyle w:val="BodyText"/>
      </w:pPr>
      <w:r>
        <w:t xml:space="preserve">Điền Minh Sơn tiến lại cười:</w:t>
      </w:r>
    </w:p>
    <w:p>
      <w:pPr>
        <w:pStyle w:val="BodyText"/>
      </w:pPr>
      <w:r>
        <w:t xml:space="preserve">- Các hạ lẽ nào lại là đệ tử của một Đạo Trường nào đó?</w:t>
      </w:r>
    </w:p>
    <w:p>
      <w:pPr>
        <w:pStyle w:val="BodyText"/>
      </w:pPr>
      <w:r>
        <w:t xml:space="preserve">Tần Vô Song mỉm cười, bình thản nói:</w:t>
      </w:r>
    </w:p>
    <w:p>
      <w:pPr>
        <w:pStyle w:val="BodyText"/>
      </w:pPr>
      <w:r>
        <w:t xml:space="preserve">- Ba vị, có thể nể mặt ta đừng gây chuyện ở đây được không?</w:t>
      </w:r>
    </w:p>
    <w:p>
      <w:pPr>
        <w:pStyle w:val="BodyText"/>
      </w:pPr>
      <w:r>
        <w:t xml:space="preserve">Điền Minh Sơn cười ha ha:</w:t>
      </w:r>
    </w:p>
    <w:p>
      <w:pPr>
        <w:pStyle w:val="BodyText"/>
      </w:pPr>
      <w:r>
        <w:t xml:space="preserve">- Thể diện đương nhiên cần phải giữ, nhưng dám hỏi thân phận lai lịch của các hạ? Nếu không ta cũng không biết mình giữ thể diện cho ai đây?</w:t>
      </w:r>
    </w:p>
    <w:p>
      <w:pPr>
        <w:pStyle w:val="BodyText"/>
      </w:pPr>
      <w:r>
        <w:t xml:space="preserve">Tần Vô Song nhướng mày, thản nhiên nói:</w:t>
      </w:r>
    </w:p>
    <w:p>
      <w:pPr>
        <w:pStyle w:val="BodyText"/>
      </w:pPr>
      <w:r>
        <w:t xml:space="preserve">- Biết nhiều quá e là không tốt cho ba vị đâu. Ta thấy thực lực của ba vị cũng không tầm thường, nhưng có lẽ không phải người của sáu đại Đạo Trường Mộng Huyễn Thiên Trì. Trong số các thế lực hàng đầu ở Mộng Huyễn Thiên Trì hình như không có tên của ba bị, nhưng có lẽ không phải đến Côn Luân Tiên Tông để tham gia Vạn Pháp Triều Tông Hội?</w:t>
      </w:r>
    </w:p>
    <w:p>
      <w:pPr>
        <w:pStyle w:val="BodyText"/>
      </w:pPr>
      <w:r>
        <w:t xml:space="preserve">Tần Vô Song dám phán đoán như vậy vì hắn đã xác định thân phận của ba kẻ đó. Nhưng những lời đó vào tai đối phương lại khiến chúng cho rằng Tần Vô Song chắc chắn là người của sáu đại Đạo Trường. Nếu không thì sao lại biết chúng không phải người của sáu đại Đạo Trường, cũng không phải người của thế lực tông môn thuộc Mộng Huyễn Thiên Trì?</w:t>
      </w:r>
    </w:p>
    <w:p>
      <w:pPr>
        <w:pStyle w:val="BodyText"/>
      </w:pPr>
      <w:r>
        <w:t xml:space="preserve">Điền Minh Sơn hơi do dự, lần này chúng đến đúng là không phải để tham gia Vạn Pháp Triều Tông Hội, chúng không có tư cách đó. Nói khó nghe chút thì chúng lén lút đến đây, không thể để bại lộ thân phận. Một khi bại lộ, chuyện muốn đạt được có thể tan thành bong bóng, thậm chí ngay tính mạng cũng có thể mất.</w:t>
      </w:r>
    </w:p>
    <w:p>
      <w:pPr>
        <w:pStyle w:val="BodyText"/>
      </w:pPr>
      <w:r>
        <w:t xml:space="preserve">Sáu đại Đạo Trường, đó là thế lực tương đương với tám môn Thiên Đế Sơn. Đừng nói họ là ‘rồng qua sông’, dù La Thiên Đạo Trường là thế lực bản địa thì cũng không có tư cách sánh ngang với sáu đại Đạo Trường. Cũng giống như La Thiên Đạo Trường không thể so sánh được với tám môn Thiên Đế Sơn vậy.</w:t>
      </w:r>
    </w:p>
    <w:p>
      <w:pPr>
        <w:pStyle w:val="BodyText"/>
      </w:pPr>
      <w:r>
        <w:t xml:space="preserve">Nghe đến Côn Luân Tiên Tông, lại cả Vạn Pháp Triều Tông Hội, xung quanh ai nấy cũng biến sắc mặt, vội vàng đứng dậy thanh toán rồi bỏ đi ra ngoài.</w:t>
      </w:r>
    </w:p>
    <w:p>
      <w:pPr>
        <w:pStyle w:val="BodyText"/>
      </w:pPr>
      <w:r>
        <w:t xml:space="preserve">Hiển nhiên là những người này đều rất thức thời, biết có những chuyện có thể nghe, nhưng cũng có những chuyện không thể nghe được. Nếu không, chưa biết chừng sẽ rước họa vào thân.</w:t>
      </w:r>
    </w:p>
    <w:p>
      <w:pPr>
        <w:pStyle w:val="BodyText"/>
      </w:pPr>
      <w:r>
        <w:t xml:space="preserve">Kẻ bán thông tin kia cũng tặc tặc lưỡi, bỗng mắt sáng lên, cứ như biết được tuyệt mật gì đó, hớn hở chạy ra ngoài. Tần Vô Song thấy hắn chạy đi, quát lên:</w:t>
      </w:r>
    </w:p>
    <w:p>
      <w:pPr>
        <w:pStyle w:val="BodyText"/>
      </w:pPr>
      <w:r>
        <w:t xml:space="preserve">- Đứng lại!</w:t>
      </w:r>
    </w:p>
    <w:p>
      <w:pPr>
        <w:pStyle w:val="BodyText"/>
      </w:pPr>
      <w:r>
        <w:t xml:space="preserve">Kẻ đó chuyên bán thông tin để kiếm sống, lúc này có được thông tin quan trọng đương nhiên là định ra ngoài bán.</w:t>
      </w:r>
    </w:p>
    <w:p>
      <w:pPr>
        <w:pStyle w:val="BodyText"/>
      </w:pPr>
      <w:r>
        <w:t xml:space="preserve">Bị Tần Vô Song quát như thế, hắn run rẩy nhưng không dám không dừng lại. Những kẻ thấp hèn như hắn nếu thật sự gặp phải đệ tử của tông môn lớn mạnh, trực tiếp giết hắn luôn cũng chẳng vấn đề gì.</w:t>
      </w:r>
    </w:p>
    <w:p>
      <w:pPr>
        <w:pStyle w:val="BodyText"/>
      </w:pPr>
      <w:r>
        <w:t xml:space="preserve">- Công… công tử có gì dặn dò?</w:t>
      </w:r>
    </w:p>
    <w:p>
      <w:pPr>
        <w:pStyle w:val="BodyText"/>
      </w:pPr>
      <w:r>
        <w:t xml:space="preserve">Tần Vô Song hỏi:</w:t>
      </w:r>
    </w:p>
    <w:p>
      <w:pPr>
        <w:pStyle w:val="BodyText"/>
      </w:pPr>
      <w:r>
        <w:t xml:space="preserve">- Ngươi tên gì? Đừng có nói dối, nếu nói dối ta kéo đứt lưỡi ngươi. Đừng quên ta có vô số cách để biết tên ngươi!</w:t>
      </w:r>
    </w:p>
    <w:p>
      <w:pPr>
        <w:pStyle w:val="BodyText"/>
      </w:pPr>
      <w:r>
        <w:t xml:space="preserve">- Tiểu nhân tên là Lợi… Lợi Dụng!</w:t>
      </w:r>
    </w:p>
    <w:p>
      <w:pPr>
        <w:pStyle w:val="BodyText"/>
      </w:pPr>
      <w:r>
        <w:t xml:space="preserve">Cái tên này đúng là kỳ quái, Tần Vô Song trừng mắt:</w:t>
      </w:r>
    </w:p>
    <w:p>
      <w:pPr>
        <w:pStyle w:val="BodyText"/>
      </w:pPr>
      <w:r>
        <w:t xml:space="preserve">- Hy vọng ngươi không nói dối, nếu không thì lưỡi ngươi sẽ không thuộc về ngươi nữa đâu. Nghe rõ đây, mỗi chữ vừa rồi ta nói, nếu để lộ ra ngoài, không những là ngươi, cả cửu tộc nhà ngươi, chó gà cũng không tha. Nếu ngươi muốn thử thì cứ ra ngoài bán thông tin đi. Ta biết ngươi sống bằng nghề bán thông tin mà.</w:t>
      </w:r>
    </w:p>
    <w:p>
      <w:pPr>
        <w:pStyle w:val="BodyText"/>
      </w:pPr>
      <w:r>
        <w:t xml:space="preserve">Lợi Dụng tái mặt:</w:t>
      </w:r>
    </w:p>
    <w:p>
      <w:pPr>
        <w:pStyle w:val="BodyText"/>
      </w:pPr>
      <w:r>
        <w:t xml:space="preserve">- Tiểu nhân không dám, tiểu nhân nhất định câm như hến, nói mớ cũng không dám!</w:t>
      </w:r>
    </w:p>
    <w:p>
      <w:pPr>
        <w:pStyle w:val="BodyText"/>
      </w:pPr>
      <w:r>
        <w:t xml:space="preserve">Tần Vô Song hừ giọng:</w:t>
      </w:r>
    </w:p>
    <w:p>
      <w:pPr>
        <w:pStyle w:val="BodyText"/>
      </w:pPr>
      <w:r>
        <w:t xml:space="preserve">- Cút đi!</w:t>
      </w:r>
    </w:p>
    <w:p>
      <w:pPr>
        <w:pStyle w:val="BodyText"/>
      </w:pPr>
      <w:r>
        <w:t xml:space="preserve">Lợi Dụng vội vàng chạy đi. Pháp vương Ngân Hoàn bỗng gọi lại:</w:t>
      </w:r>
    </w:p>
    <w:p>
      <w:pPr>
        <w:pStyle w:val="BodyText"/>
      </w:pPr>
      <w:r>
        <w:t xml:space="preserve">- Đợi đã, tiểu tử, ngươi nói nữ đệ tử của Nga Mi Đạo Trường bày lôi đài chiêu thân, là ở đâu?</w:t>
      </w:r>
    </w:p>
    <w:p>
      <w:pPr>
        <w:pStyle w:val="BodyText"/>
      </w:pPr>
      <w:r>
        <w:t xml:space="preserve">Tên Lợi Dụng đó bị dọa cho vỡ mật, cũng không dám đòi tiền nữa:</w:t>
      </w:r>
    </w:p>
    <w:p>
      <w:pPr>
        <w:pStyle w:val="BodyText"/>
      </w:pPr>
      <w:r>
        <w:t xml:space="preserve">- Ở Vạn Hoa Cốc!</w:t>
      </w:r>
    </w:p>
    <w:p>
      <w:pPr>
        <w:pStyle w:val="BodyText"/>
      </w:pPr>
      <w:r>
        <w:t xml:space="preserve">Nghe đến ba chữ Vạn Hoa Cốc, ánh mắt đám người Điền Minh Sơn đều lóe lên sự kỳ quái. Tần Vô Song nhìn sắc mặt đoán được vài phần, lẽ nào La Thiên Đạo Trường…</w:t>
      </w:r>
    </w:p>
    <w:p>
      <w:pPr>
        <w:pStyle w:val="BodyText"/>
      </w:pPr>
      <w:r>
        <w:t xml:space="preserve">Tuy hắn biết được vài vấn đề nhưng vẫn bình thản không nói ra.</w:t>
      </w:r>
    </w:p>
    <w:p>
      <w:pPr>
        <w:pStyle w:val="BodyText"/>
      </w:pPr>
      <w:r>
        <w:t xml:space="preserve">Điền Minh Sơn rõ ràng có phần e dè biểu hiện của Tần Vô Song, nếu chỉ đơn độc bản thân hắn thì còn được, nhưng nếu hắn là đệ tử sáu đại Đạo Trường thật thì không thể đắc tội được. Nếu không, ba bọn chúng có trở về La Thiên Đạo Trường được hay không vẫn là câu hỏi lớn.</w:t>
      </w:r>
    </w:p>
    <w:p>
      <w:pPr>
        <w:pStyle w:val="BodyText"/>
      </w:pPr>
      <w:r>
        <w:t xml:space="preserve">Liếc nhìn Cửu Phương Vân Phi một cái, Điền Minh Sơn hạ quyết tâm, nói:</w:t>
      </w:r>
    </w:p>
    <w:p>
      <w:pPr>
        <w:pStyle w:val="BodyText"/>
      </w:pPr>
      <w:r>
        <w:t xml:space="preserve">- Các hạ đã lên tiếng, chuyện hôm nay dừng ở đây. Tiểu tử, coi như ngươi may mắn!</w:t>
      </w:r>
    </w:p>
    <w:p>
      <w:pPr>
        <w:pStyle w:val="BodyText"/>
      </w:pPr>
      <w:r>
        <w:t xml:space="preserve">Cửu Phương Vân Phi cười lạnh nhìn bọn Điền Minh Sơn:</w:t>
      </w:r>
    </w:p>
    <w:p>
      <w:pPr>
        <w:pStyle w:val="BodyText"/>
      </w:pPr>
      <w:r>
        <w:t xml:space="preserve">- Hy vọng các ngươi cũng may mắn!</w:t>
      </w:r>
    </w:p>
    <w:p>
      <w:pPr>
        <w:pStyle w:val="BodyText"/>
      </w:pPr>
      <w:r>
        <w:t xml:space="preserve">Điền Minh Sơn nhăn tít lông mày:</w:t>
      </w:r>
    </w:p>
    <w:p>
      <w:pPr>
        <w:pStyle w:val="BodyText"/>
      </w:pPr>
      <w:r>
        <w:t xml:space="preserve">- Tiểu tử, ngươi có ý gì?</w:t>
      </w:r>
    </w:p>
    <w:p>
      <w:pPr>
        <w:pStyle w:val="BodyText"/>
      </w:pPr>
      <w:r>
        <w:t xml:space="preserve">- Ngươi có ý gì thì ta có ý đó!</w:t>
      </w:r>
    </w:p>
    <w:p>
      <w:pPr>
        <w:pStyle w:val="BodyText"/>
      </w:pPr>
      <w:r>
        <w:t xml:space="preserve">Cửu Phương Vân Phi ăn miếng trả miếng, không hề sợ ba kẻ đó.</w:t>
      </w:r>
    </w:p>
    <w:p>
      <w:pPr>
        <w:pStyle w:val="BodyText"/>
      </w:pPr>
      <w:r>
        <w:t xml:space="preserve">Điền Minh Sơn trong lòng cực kỳ giận dữ, vừa rồi ở bên ngoài hắn cảm giác thấy Cửu Phương Vân Phi đang theo dõi hắn nên mới nghi ngờ Cửu Phương Vân Phi.</w:t>
      </w:r>
    </w:p>
    <w:p>
      <w:pPr>
        <w:pStyle w:val="BodyText"/>
      </w:pPr>
      <w:r>
        <w:t xml:space="preserve">- Tiểu tử, ngươi cho rằng bọn ta không dám ra tay phải không?</w:t>
      </w:r>
    </w:p>
    <w:p>
      <w:pPr>
        <w:pStyle w:val="BodyText"/>
      </w:pPr>
      <w:r>
        <w:t xml:space="preserve">Cửu Phương Vân Phi thản nhiên nói:</w:t>
      </w:r>
    </w:p>
    <w:p>
      <w:pPr>
        <w:pStyle w:val="BodyText"/>
      </w:pPr>
      <w:r>
        <w:t xml:space="preserve">- Muốn đánh thì ra tay đi. Ta chỉ sợ các ngươi không ra khỏi Liên Kinh Thành được mà bỏ mạng nơi đây thôi.</w:t>
      </w:r>
    </w:p>
    <w:p>
      <w:pPr>
        <w:pStyle w:val="BodyText"/>
      </w:pPr>
      <w:r>
        <w:t xml:space="preserve">Sau khi quan sát, Cửu Phương Vân Phi biết được ba kẻ này lén lút vượt cảnh đến Mộng Huyễn Thiên Trì, rất kiêng dè thế lực bản địa. Vì thế hắn nắm chắc được điểm yếu của đối phương nên cũng không sợ hãi nữa.</w:t>
      </w:r>
    </w:p>
    <w:p>
      <w:pPr>
        <w:pStyle w:val="BodyText"/>
      </w:pPr>
      <w:r>
        <w:t xml:space="preserve">Điền Minh Sơn cười lạnh:</w:t>
      </w:r>
    </w:p>
    <w:p>
      <w:pPr>
        <w:pStyle w:val="BodyText"/>
      </w:pPr>
      <w:r>
        <w:t xml:space="preserve">- Tiểu tử, ngươi đừng có nói ngươi cũng là người của sáu đại Đạo Trường!</w:t>
      </w:r>
    </w:p>
    <w:p>
      <w:pPr>
        <w:pStyle w:val="BodyText"/>
      </w:pPr>
      <w:r>
        <w:t xml:space="preserve">Cửu Phương Vân Phi cười nhạt không nói gì ra vẻ cao thâm khó dò.</w:t>
      </w:r>
    </w:p>
    <w:p>
      <w:pPr>
        <w:pStyle w:val="BodyText"/>
      </w:pPr>
      <w:r>
        <w:t xml:space="preserve">Nhưng Điền Minh Sơn không tin, hắn tin lời Tần Vô Song nói là vì thực lực của Tần Vô Song không hề thua kém bất cứ ai trong ba người bọn chúng. Hơn nữa vừa mở miệng là đối phương dám nói tên của Côn Luân Tiên Tông, lại còn nói được tên Vạn Pháp Triều Tông Hội. Mọi thứ đều khiến Điền Minh Sơn phải e dè.</w:t>
      </w:r>
    </w:p>
    <w:p>
      <w:pPr>
        <w:pStyle w:val="BodyText"/>
      </w:pPr>
      <w:r>
        <w:t xml:space="preserve">Vô Song cười với Cửu Phương Vân Phi:</w:t>
      </w:r>
    </w:p>
    <w:p>
      <w:pPr>
        <w:pStyle w:val="BodyText"/>
      </w:pPr>
      <w:r>
        <w:t xml:space="preserve">- Thôi bỏ đi huynh đài. Nể mặt tiểu đệ đừng tranh cãi nữa. Ta nghĩ chắc huynh đài cũng là tử đệ của tông môn ở Mộng Huyễn Thiên Trì. Tuy hai ta không quen biết nhưng tiểu đệ cảm thấy huynh có vẻ quen, chắc chắn đã từng gặp đâu đó, nếu không thì tiểu đệ cũng không ra mặt.</w:t>
      </w:r>
    </w:p>
    <w:p>
      <w:pPr>
        <w:pStyle w:val="BodyText"/>
      </w:pPr>
      <w:r>
        <w:t xml:space="preserve">Cửu Phương Vân Phi thầm ngạc nhiên, hắn đâu phải không nghe ra Tần Vô Song đang tìm lối thoát cho mình? Nếu đối phương là đệ tử của sáu đại Đạo Trường của Mộng Huyễn Thiên Trì thì sao có thể thấy mình quen được? Nhất định là cố ý nói thế để ba kẻ kia biết khó mà rút lui.</w:t>
      </w:r>
    </w:p>
    <w:p>
      <w:pPr>
        <w:pStyle w:val="BodyText"/>
      </w:pPr>
      <w:r>
        <w:t xml:space="preserve">Nguyên lai, Cửu Phương Vân Phi thấy Tần Vô Song khí độ bất phàm, lại thấy Tần Vô Song có thể đoán được ba kẻ kia không phải cường giả Mộng Huyễn Thiên Trì, vì thế mới đoán Tần Vô Song là người của sáu đại Đạo Trường.</w:t>
      </w:r>
    </w:p>
    <w:p>
      <w:pPr>
        <w:pStyle w:val="BodyText"/>
      </w:pPr>
      <w:r>
        <w:t xml:space="preserve">Hắn nào có biết Tần Vô Song không lạ gì người của La Thiên Đạo Trường. Cũng có nghĩa là, giữa ba bên, trừ Tần Vô Song biết rõ cả hai bên kia ra, thì hai bên kia chẳng biết gì về Tần Vô Song.</w:t>
      </w:r>
    </w:p>
    <w:p>
      <w:pPr>
        <w:pStyle w:val="BodyText"/>
      </w:pPr>
      <w:r>
        <w:t xml:space="preserve">Nghe Tần Vô Song nói vậy, đám người Điền Minh Sơn đều nghĩ tiểu tử này không phải đệ tử tông môn nào của Mộng Huyễn Thiên Trì thật đấy chứ? Xem ra không thể động vào được rồi. Vậy là bọn hắn cũng rút lui, nói với Tần Vô Song:</w:t>
      </w:r>
    </w:p>
    <w:p>
      <w:pPr>
        <w:pStyle w:val="BodyText"/>
      </w:pPr>
      <w:r>
        <w:t xml:space="preserve">- Nếu các hạ đã lên tiếng, ba người bọn ta cũng không muốn gây rắc rối hơn nữa. Núi không đi thì sông cũng đi, vậy thì xin cáo từ!</w:t>
      </w:r>
    </w:p>
    <w:p>
      <w:pPr>
        <w:pStyle w:val="BodyText"/>
      </w:pPr>
      <w:r>
        <w:t xml:space="preserve">Nói rồi chúng bỏ đi thật.</w:t>
      </w:r>
    </w:p>
    <w:p>
      <w:pPr>
        <w:pStyle w:val="BodyText"/>
      </w:pPr>
      <w:r>
        <w:t xml:space="preserve">Cửu Phương Vân Phi thấy ba kẻ kia đi rồi mới thở phào, cười khổ nói với Tần Vô Song:</w:t>
      </w:r>
    </w:p>
    <w:p>
      <w:pPr>
        <w:pStyle w:val="BodyText"/>
      </w:pPr>
      <w:r>
        <w:t xml:space="preserve">- Hôm nay thật đa tạ huynh đài đã giải vây!</w:t>
      </w:r>
    </w:p>
    <w:p>
      <w:pPr>
        <w:pStyle w:val="BodyText"/>
      </w:pPr>
      <w:r>
        <w:t xml:space="preserve">Tần Vô Song mỉm cười:</w:t>
      </w:r>
    </w:p>
    <w:p>
      <w:pPr>
        <w:pStyle w:val="BodyText"/>
      </w:pPr>
      <w:r>
        <w:t xml:space="preserve">- Không cần khách khí vậy, bàn của ta chưa dọn, chi bằng hai ta cùng ngồi uống vài chén?</w:t>
      </w:r>
    </w:p>
    <w:p>
      <w:pPr>
        <w:pStyle w:val="BodyText"/>
      </w:pPr>
      <w:r>
        <w:t xml:space="preserve">Cửu Phương Vân Phi vui vẻ:</w:t>
      </w:r>
    </w:p>
    <w:p>
      <w:pPr>
        <w:pStyle w:val="BodyText"/>
      </w:pPr>
      <w:r>
        <w:t xml:space="preserve">- Vậy thì làm phiền huynh rồi!</w:t>
      </w:r>
    </w:p>
    <w:p>
      <w:pPr>
        <w:pStyle w:val="BodyText"/>
      </w:pPr>
      <w:r>
        <w:t xml:space="preserve">Hai người nhìn nhau bật cười rồi quay lại ngồi. Tần Vô Song gọi gã thiếu niên Chấp sự lại dặn:</w:t>
      </w:r>
    </w:p>
    <w:p>
      <w:pPr>
        <w:pStyle w:val="BodyText"/>
      </w:pPr>
      <w:r>
        <w:t xml:space="preserve">- Thêm một bình rượu, vài món nhắm nữa!</w:t>
      </w:r>
    </w:p>
    <w:p>
      <w:pPr>
        <w:pStyle w:val="BodyText"/>
      </w:pPr>
      <w:r>
        <w:t xml:space="preserve">Cửu Phương Vân Phi uống liền ba chén, thoải mái nói:</w:t>
      </w:r>
    </w:p>
    <w:p>
      <w:pPr>
        <w:pStyle w:val="BodyText"/>
      </w:pPr>
      <w:r>
        <w:t xml:space="preserve">- Ba chén này là tiểu đệ đáp tạ huynh đài đã giải vây. Nói thật, nếu không có huynh đài ra mặt thì hôm nay tiểu đệ sẽ rắc rối to rồi!</w:t>
      </w:r>
    </w:p>
    <w:p>
      <w:pPr>
        <w:pStyle w:val="BodyText"/>
      </w:pPr>
      <w:r>
        <w:t xml:space="preserve">- Hà hà, ta thấy hình như huynh đài có thành kiến với ba người đó?</w:t>
      </w:r>
    </w:p>
    <w:p>
      <w:pPr>
        <w:pStyle w:val="BodyText"/>
      </w:pPr>
      <w:r>
        <w:t xml:space="preserve">Tần Vô Song rót một chén, dò hỏi.</w:t>
      </w:r>
    </w:p>
    <w:p>
      <w:pPr>
        <w:pStyle w:val="BodyText"/>
      </w:pPr>
      <w:r>
        <w:t xml:space="preserve">Cửu Phương Vân Phi nhìn xung quanh rồi nói nhỏ:</w:t>
      </w:r>
    </w:p>
    <w:p>
      <w:pPr>
        <w:pStyle w:val="BodyText"/>
      </w:pPr>
      <w:r>
        <w:t xml:space="preserve">- Ba kẻ đó ta đều biết, nhưng chúng không biết ta. Trước khi chúng vào đây ta có theo dõi chúng nên mới bị hắn phát hiện. Nghĩ lại, chắc chắn chúng có âm mưu gì đen tối nếu không thì cũng không thận trọng như thế.</w:t>
      </w:r>
    </w:p>
    <w:p>
      <w:pPr>
        <w:pStyle w:val="BodyText"/>
      </w:pPr>
      <w:r>
        <w:t xml:space="preserve">- Ồ?</w:t>
      </w:r>
    </w:p>
    <w:p>
      <w:pPr>
        <w:pStyle w:val="BodyText"/>
      </w:pPr>
      <w:r>
        <w:t xml:space="preserve">- Huynh đài, không giấu gì huynh, bọn chúng đúng là không phải người của Mộng Huyễn Thiên Trì. Chúng là người La Thiên Đạo Trường ở Hiên Viên Khâu. Chỉ là không biết chúng đến Mộng Huyễn Thiên Trì là có âm mưu gì. Nhìn bộ dáng lén lút của chúng có lẽ có âm mưu đen tối. Nếu không cũng chẳng mạo hiểm đến đây.</w:t>
      </w:r>
    </w:p>
    <w:p>
      <w:pPr>
        <w:pStyle w:val="BodyText"/>
      </w:pPr>
      <w:r>
        <w:t xml:space="preserve">Tần Vô Song nghĩ đến hoàn cảnh hiện tại của La Thiên Đạo Trường, rõ ràng là bồ tát đất qua sông, bảo vệ mình còn khó lại còn nhàn rỗi đến Mộng Huyễn Thiên Trì làm gì? Bên trong chắc chắn có điều bí mật gì đó. Việc làm cấp bách hiện nay của La Thiên Đạo Trường là xây dựng lại sơn môn, là nâng cao thực lực. Mọi hành động của húng chắc chắn sẽ theo hướng đó. Nghĩ đến đây nộ hỏa thù hận của Tần Vô Song lại bùng cháy lên</w:t>
      </w:r>
    </w:p>
    <w:p>
      <w:pPr>
        <w:pStyle w:val="Compact"/>
      </w:pPr>
      <w:r>
        <w:t xml:space="preserve">Ủng hộ chỉ với 1 click và 5s ! (adf.ly/4EmoB)</w:t>
      </w:r>
      <w:r>
        <w:br w:type="textWrapping"/>
      </w:r>
      <w:r>
        <w:br w:type="textWrapping"/>
      </w:r>
    </w:p>
    <w:p>
      <w:pPr>
        <w:pStyle w:val="Heading2"/>
      </w:pPr>
      <w:bookmarkStart w:id="678" w:name="chương-656"/>
      <w:bookmarkEnd w:id="678"/>
      <w:r>
        <w:t xml:space="preserve">656. Chương 65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56: Anh hùng khó qua ải tìn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ửu Phương Vân Phi vô cùng thẳng thắn, rất lỗi lạc. Tần Vô Song không ngờ Cửu Phương Vân Phi lại nói thẳng ra những chuyện này, nhất thời cảm thấy mình không đủ lỗi lạc, hắn cười cười đặt chén rượu xuống.</w:t>
      </w:r>
    </w:p>
    <w:p>
      <w:pPr>
        <w:pStyle w:val="BodyText"/>
      </w:pPr>
      <w:r>
        <w:t xml:space="preserve">Cửu Phương Vân Phi thấy hắn cười có vẻ gượng gạo, Tần Vô Song bỗng xua tay ra hiệu Cửu Phương Vân Phi không cần nói nữa, vì lúc này cả đại sảnh của Công hội Liên minh Tán tu dù không có ai nhưng vẫn phải đề phòng tai vách mạch rừng.</w:t>
      </w:r>
    </w:p>
    <w:p>
      <w:pPr>
        <w:pStyle w:val="BodyText"/>
      </w:pPr>
      <w:r>
        <w:t xml:space="preserve">Cửu Phương Vân Phi là người thông minh, lập tức hiểu ra, thầm khâm phục người trẻ tuổi trước mặt. Cửu Phương Vân Phi cũng được coi như là người đi lại thường xuyên trên giang hồ, nhưng những chi tiết nhỏ như thế vẫn không đủ chu đáo. Tiếp theo hai người nói chuyện về những điều nhỏ nhặt trong việc tu luyện.</w:t>
      </w:r>
    </w:p>
    <w:p>
      <w:pPr>
        <w:pStyle w:val="BodyText"/>
      </w:pPr>
      <w:r>
        <w:t xml:space="preserve">Mãi đến khi bàn thức ăn đã được giải quyết sạch sẽ thì Tần Vô Song mới đứng dậy cười:</w:t>
      </w:r>
    </w:p>
    <w:p>
      <w:pPr>
        <w:pStyle w:val="BodyText"/>
      </w:pPr>
      <w:r>
        <w:t xml:space="preserve">- Huynh đài, ta và huynh mới gặp mà đã như quen từ lâu, chi bằng chúng ta cùng ra ngoài dạo một lát.</w:t>
      </w:r>
    </w:p>
    <w:p>
      <w:pPr>
        <w:pStyle w:val="BodyText"/>
      </w:pPr>
      <w:r>
        <w:t xml:space="preserve">- Được!</w:t>
      </w:r>
    </w:p>
    <w:p>
      <w:pPr>
        <w:pStyle w:val="BodyText"/>
      </w:pPr>
      <w:r>
        <w:t xml:space="preserve">Cửu Phương Vân Phi định đi thanh toán thì Tần Vô Song đặt một viên lục tinh thạch xuống, rồi cười:</w:t>
      </w:r>
    </w:p>
    <w:p>
      <w:pPr>
        <w:pStyle w:val="BodyText"/>
      </w:pPr>
      <w:r>
        <w:t xml:space="preserve">- Đi thôi!</w:t>
      </w:r>
    </w:p>
    <w:p>
      <w:pPr>
        <w:pStyle w:val="BodyText"/>
      </w:pPr>
      <w:r>
        <w:t xml:space="preserve">Hai người rời khỏi Công hội Liên minh Tán tu, đi ra ngoài thành, đến một vùng ngoại ô, Cửu Phương Vân Phi mới thở dài nói:</w:t>
      </w:r>
    </w:p>
    <w:p>
      <w:pPr>
        <w:pStyle w:val="BodyText"/>
      </w:pPr>
      <w:r>
        <w:t xml:space="preserve">- Huynh đài thận trọng như vậy phải chăng lo tai vách mạch rừng?</w:t>
      </w:r>
    </w:p>
    <w:p>
      <w:pPr>
        <w:pStyle w:val="BodyText"/>
      </w:pPr>
      <w:r>
        <w:t xml:space="preserve">- Không phải lo, mà là thật sự có tai vách mạch rừng.</w:t>
      </w:r>
    </w:p>
    <w:p>
      <w:pPr>
        <w:pStyle w:val="BodyText"/>
      </w:pPr>
      <w:r>
        <w:t xml:space="preserve">Tần Vô Song nói:</w:t>
      </w:r>
    </w:p>
    <w:p>
      <w:pPr>
        <w:pStyle w:val="BodyText"/>
      </w:pPr>
      <w:r>
        <w:t xml:space="preserve">- Vừa rồi, vị Tổng quản khuyên giải xong, đi ra phía sau thì tiếng bước chân biến mất ngay sau cửa. Có thể biết được là hắn ta ẩn thân ở đằng sau cửa.</w:t>
      </w:r>
    </w:p>
    <w:p>
      <w:pPr>
        <w:pStyle w:val="BodyText"/>
      </w:pPr>
      <w:r>
        <w:t xml:space="preserve">Cửu Phương Vân Phi kinh ngạc:</w:t>
      </w:r>
    </w:p>
    <w:p>
      <w:pPr>
        <w:pStyle w:val="BodyText"/>
      </w:pPr>
      <w:r>
        <w:t xml:space="preserve">- Nhĩ lực của huynh đài siêu đẳng vậy sao?</w:t>
      </w:r>
    </w:p>
    <w:p>
      <w:pPr>
        <w:pStyle w:val="BodyText"/>
      </w:pPr>
      <w:r>
        <w:t xml:space="preserve">Tuy Tần Vô Song chỉ là Động Hư Cảnh cường giả nhưng nói về cảnh giới thần thức thì đã là Hư Võ Đại viên mãn. Dù gì thì hắn cũng trải qua Thần quang tẩy lễ, thần thức mạnh dị thường, có thể so sánh với Thần đạo cường giả.</w:t>
      </w:r>
    </w:p>
    <w:p>
      <w:pPr>
        <w:pStyle w:val="BodyText"/>
      </w:pPr>
      <w:r>
        <w:t xml:space="preserve">- Chỉ là chút tài mọn không đáng nhắc đến!</w:t>
      </w:r>
    </w:p>
    <w:p>
      <w:pPr>
        <w:pStyle w:val="BodyText"/>
      </w:pPr>
      <w:r>
        <w:t xml:space="preserve">Tần Vô Song khiêm tốn, rồi sắc mặt bỗng thay đổi, cười khổ nói:</w:t>
      </w:r>
    </w:p>
    <w:p>
      <w:pPr>
        <w:pStyle w:val="BodyText"/>
      </w:pPr>
      <w:r>
        <w:t xml:space="preserve">- Rắc rối đến rồi?</w:t>
      </w:r>
    </w:p>
    <w:p>
      <w:pPr>
        <w:pStyle w:val="BodyText"/>
      </w:pPr>
      <w:r>
        <w:t xml:space="preserve">- Rắc rối?</w:t>
      </w:r>
    </w:p>
    <w:p>
      <w:pPr>
        <w:pStyle w:val="BodyText"/>
      </w:pPr>
      <w:r>
        <w:t xml:space="preserve">Cửu Phương Vân Phi nhíu mày.</w:t>
      </w:r>
    </w:p>
    <w:p>
      <w:pPr>
        <w:pStyle w:val="BodyText"/>
      </w:pPr>
      <w:r>
        <w:t xml:space="preserve">- Đúng vậy, ba tên lúc nãy đúng là âm hồn bất tán, chúng theo đến rồi.</w:t>
      </w:r>
    </w:p>
    <w:p>
      <w:pPr>
        <w:pStyle w:val="BodyText"/>
      </w:pPr>
      <w:r>
        <w:t xml:space="preserve">Tần Vô Song khẽ thở dài. Sắc mặt Cửu Phương Vân Phi lạnh băng:</w:t>
      </w:r>
    </w:p>
    <w:p>
      <w:pPr>
        <w:pStyle w:val="BodyText"/>
      </w:pPr>
      <w:r>
        <w:t xml:space="preserve">- Gan không nhỏ đâu nhỉ?</w:t>
      </w:r>
    </w:p>
    <w:p>
      <w:pPr>
        <w:pStyle w:val="BodyText"/>
      </w:pPr>
      <w:r>
        <w:t xml:space="preserve">Tần Vô Song lắc đầu:</w:t>
      </w:r>
    </w:p>
    <w:p>
      <w:pPr>
        <w:pStyle w:val="BodyText"/>
      </w:pPr>
      <w:r>
        <w:t xml:space="preserve">- Chúng ta đi thôi. Đừng gây với chúng vội, tìm nơi nào an toàn nói chuyện đã.</w:t>
      </w:r>
    </w:p>
    <w:p>
      <w:pPr>
        <w:pStyle w:val="BodyText"/>
      </w:pPr>
      <w:r>
        <w:t xml:space="preserve">Hai người trao đổi ánh mắt, ngẩng đầu lên nhìn thấy khu rừng thâm u trước mắt liền đi vào trong. Tần Vô Song đã biết ba kẻ kia đang đuổi đến đương nhiên sẽ không để lại bất cứ dấu vết gì. Vừa đi hắn vừa xóa dấu vết khí tức, tạo ra vô số dấu vết giả.</w:t>
      </w:r>
    </w:p>
    <w:p>
      <w:pPr>
        <w:pStyle w:val="BodyText"/>
      </w:pPr>
      <w:r>
        <w:t xml:space="preserve">Cửu Phương Vân Phi thấy Tần Vô Song làm việc thành thạo không kìm được mà thấy khâm phục vô cùng. Hai người xuyên qua khu rừng, đến gần một sơn động kín đáo. Tần Vô Song nhìn sơn động một lát rồi cười:</w:t>
      </w:r>
    </w:p>
    <w:p>
      <w:pPr>
        <w:pStyle w:val="BodyText"/>
      </w:pPr>
      <w:r>
        <w:t xml:space="preserve">- Chúng ta không vào đó, đi vòng qua đi!</w:t>
      </w:r>
    </w:p>
    <w:p>
      <w:pPr>
        <w:pStyle w:val="BodyText"/>
      </w:pPr>
      <w:r>
        <w:t xml:space="preserve">Mãi đến khi vào sâu trong núi Tần Vô Song mới cười:</w:t>
      </w:r>
    </w:p>
    <w:p>
      <w:pPr>
        <w:pStyle w:val="BodyText"/>
      </w:pPr>
      <w:r>
        <w:t xml:space="preserve">- Cũng tàm tạm rồi, giờ ba tên đó đang chơi trò bịt mắt bắt dê trong rừng rồi.</w:t>
      </w:r>
    </w:p>
    <w:p>
      <w:pPr>
        <w:pStyle w:val="BodyText"/>
      </w:pPr>
      <w:r>
        <w:t xml:space="preserve">Cửu Phương Vân Phi rất khâm phục nhưng cũng thấy hơi lạ, sao Tần Vô Song lại có thể xác định được ba kẻ đó đến nơi nào chứ?</w:t>
      </w:r>
    </w:p>
    <w:p>
      <w:pPr>
        <w:pStyle w:val="BodyText"/>
      </w:pPr>
      <w:r>
        <w:t xml:space="preserve">Tần Vô Song mỉm cười:</w:t>
      </w:r>
    </w:p>
    <w:p>
      <w:pPr>
        <w:pStyle w:val="BodyText"/>
      </w:pPr>
      <w:r>
        <w:t xml:space="preserve">- Ta có một vài biện pháp nho nhỏ có thể xác định chính xác vị trí của chúng!</w:t>
      </w:r>
    </w:p>
    <w:p>
      <w:pPr>
        <w:pStyle w:val="BodyText"/>
      </w:pPr>
      <w:r>
        <w:t xml:space="preserve">Đấy đâu phải biện pháp nho nhỏ, Cửu Phương Vân Phi rất rõ, nếu làm được thế thì không phải chính là đại thần thông hay sao?</w:t>
      </w:r>
    </w:p>
    <w:p>
      <w:pPr>
        <w:pStyle w:val="BodyText"/>
      </w:pPr>
      <w:r>
        <w:t xml:space="preserve">Đương nhiên Tần Vô Song không phải dựa vào thần thông mà là nhờ vào Quan Thức Chỉ Linh Ngọc Bàn. Thứ này chỉ cần lấy được chút khí tức của đối phương là có thể chỉ rõ ràng được vị trí của hắn. Hơn nữa chỉ cần ở khoảng cách gần thì còn có thế chỉ xác định chính xác vị trí cụ thể.</w:t>
      </w:r>
    </w:p>
    <w:p>
      <w:pPr>
        <w:pStyle w:val="BodyText"/>
      </w:pPr>
      <w:r>
        <w:t xml:space="preserve">Cửu Phương Vân Phi cảm thán:</w:t>
      </w:r>
    </w:p>
    <w:p>
      <w:pPr>
        <w:pStyle w:val="BodyText"/>
      </w:pPr>
      <w:r>
        <w:t xml:space="preserve">- Huynh đài không hổ là đệ tử sáu đại Đạo Trường, khiến tiểu đệ hổ thẹn không bằng!</w:t>
      </w:r>
    </w:p>
    <w:p>
      <w:pPr>
        <w:pStyle w:val="BodyText"/>
      </w:pPr>
      <w:r>
        <w:t xml:space="preserve">Tần Vô Song mỉm cười không nói gì, sau đó triệu hồi hai đầu linh thú là Thiềm Cung Ngọc Thố và Thâu Thiên Yển Thử, dặn dò vài câu rồi bảo chúng ra canh gác xung quanh. Chỉ cần có người tới gần là Tần Vô Song lập tức sẽ có cảnh báo.</w:t>
      </w:r>
    </w:p>
    <w:p>
      <w:pPr>
        <w:pStyle w:val="BodyText"/>
      </w:pPr>
      <w:r>
        <w:t xml:space="preserve">Sau đó hắn mỉm cười nói:</w:t>
      </w:r>
    </w:p>
    <w:p>
      <w:pPr>
        <w:pStyle w:val="BodyText"/>
      </w:pPr>
      <w:r>
        <w:t xml:space="preserve">- Giờ chỗ này tuyệt đối an toàn, không lo tai vách mạch rừng nữa.</w:t>
      </w:r>
    </w:p>
    <w:p>
      <w:pPr>
        <w:pStyle w:val="BodyText"/>
      </w:pPr>
      <w:r>
        <w:t xml:space="preserve">Cửu Phương Vân Phi thấy Tần Vô Song như đã liệu hết được mọi chuyện, cảm thấy kỳ lạ, nghĩ mình và người này bèo nước gặp nhau cũng không có chuyện gì vô cùng ăn ý, dường như cũng không cần phải tìm nơi bí mật thế này. Cũng đâu có nói đến chuyện tuyệt mật gì cơ chứ? Lẽ nào sợ người khác nghe được thật sao?</w:t>
      </w:r>
    </w:p>
    <w:p>
      <w:pPr>
        <w:pStyle w:val="BodyText"/>
      </w:pPr>
      <w:r>
        <w:t xml:space="preserve">Tần Vô Song thấy Cửu Phương Vân Phi nét mặt cổ quái, đoán được ý nghĩ của hắn, cười nói:</w:t>
      </w:r>
    </w:p>
    <w:p>
      <w:pPr>
        <w:pStyle w:val="BodyText"/>
      </w:pPr>
      <w:r>
        <w:t xml:space="preserve">- Cửu Phương huynh, đang nghĩ gì thế?</w:t>
      </w:r>
    </w:p>
    <w:p>
      <w:pPr>
        <w:pStyle w:val="BodyText"/>
      </w:pPr>
      <w:r>
        <w:t xml:space="preserve">Cửu Phương Vân Phi bỗng khựng lại, sắc mặt khẽ biến, Cửu Phương huynh? Hình như mình chưa cho hắn biết tên thì phải? Lẽ nào đến cái này mà hắn cũng đoán được sao?</w:t>
      </w:r>
    </w:p>
    <w:p>
      <w:pPr>
        <w:pStyle w:val="BodyText"/>
      </w:pPr>
      <w:r>
        <w:t xml:space="preserve">- Không đúng, không đúng…</w:t>
      </w:r>
    </w:p>
    <w:p>
      <w:pPr>
        <w:pStyle w:val="BodyText"/>
      </w:pPr>
      <w:r>
        <w:t xml:space="preserve">Cửu Phương Vân Phi trong đầu hỗn loạn, giọng nói này nghe rất quen, nhất định đã nghe thấy ở đâu.</w:t>
      </w:r>
    </w:p>
    <w:p>
      <w:pPr>
        <w:pStyle w:val="BodyText"/>
      </w:pPr>
      <w:r>
        <w:t xml:space="preserve">Tần Vô Song gỡ mặt nạ xuống:</w:t>
      </w:r>
    </w:p>
    <w:p>
      <w:pPr>
        <w:pStyle w:val="BodyText"/>
      </w:pPr>
      <w:r>
        <w:t xml:space="preserve">- Cửu Phương huynh còn nhớ tiểu đệ không?</w:t>
      </w:r>
    </w:p>
    <w:p>
      <w:pPr>
        <w:pStyle w:val="BodyText"/>
      </w:pPr>
      <w:r>
        <w:t xml:space="preserve">- Ngươi… ngươi là Tần Vô Song?</w:t>
      </w:r>
    </w:p>
    <w:p>
      <w:pPr>
        <w:pStyle w:val="BodyText"/>
      </w:pPr>
      <w:r>
        <w:t xml:space="preserve">Cửu Phương Vân Phi chợt bừng tỉnh, ánh mắt đầy vẻ kinh ngạc:</w:t>
      </w:r>
    </w:p>
    <w:p>
      <w:pPr>
        <w:pStyle w:val="BodyText"/>
      </w:pPr>
      <w:r>
        <w:t xml:space="preserve">- Là huynh sao? Thật không thể tin được?</w:t>
      </w:r>
    </w:p>
    <w:p>
      <w:pPr>
        <w:pStyle w:val="BodyText"/>
      </w:pPr>
      <w:r>
        <w:t xml:space="preserve">Tần Vô Song cười:</w:t>
      </w:r>
    </w:p>
    <w:p>
      <w:pPr>
        <w:pStyle w:val="BodyText"/>
      </w:pPr>
      <w:r>
        <w:t xml:space="preserve">- Sau cuộc từ biệt ở Đô thành Bài Sơn Phủ, thế mà đã mấy năm rồi. Đệ không có được tin tức gì của Cửu Phương huynh, cứ nghĩ huynh đã trở về ẩn cư. Không ngờ hôm nay lại được gặp ở nơi đất khách này.</w:t>
      </w:r>
    </w:p>
    <w:p>
      <w:pPr>
        <w:pStyle w:val="BodyText"/>
      </w:pPr>
      <w:r>
        <w:t xml:space="preserve">Cửu Phương Vân Phi vừa ngạc nhiên vừa mừng rỡ:</w:t>
      </w:r>
    </w:p>
    <w:p>
      <w:pPr>
        <w:pStyle w:val="BodyText"/>
      </w:pPr>
      <w:r>
        <w:t xml:space="preserve">- Vô Song huynh, đúng là huynh, quá tốt rồi! Ta thấy La Thiên Đạo Trường còn lo không thể đối phó được với chúng, có huynh thì quá tốt rồi!</w:t>
      </w:r>
    </w:p>
    <w:p>
      <w:pPr>
        <w:pStyle w:val="BodyText"/>
      </w:pPr>
      <w:r>
        <w:t xml:space="preserve">- Đối phó với chúng?</w:t>
      </w:r>
    </w:p>
    <w:p>
      <w:pPr>
        <w:pStyle w:val="BodyText"/>
      </w:pPr>
      <w:r>
        <w:t xml:space="preserve">Tần Vô Song ngạc nhiên:</w:t>
      </w:r>
    </w:p>
    <w:p>
      <w:pPr>
        <w:pStyle w:val="BodyText"/>
      </w:pPr>
      <w:r>
        <w:t xml:space="preserve">- Cửu Phương huynh có thù oán với chúng sao?</w:t>
      </w:r>
    </w:p>
    <w:p>
      <w:pPr>
        <w:pStyle w:val="BodyText"/>
      </w:pPr>
      <w:r>
        <w:t xml:space="preserve">Cửu Phương Vân Phi lắc đầu:</w:t>
      </w:r>
    </w:p>
    <w:p>
      <w:pPr>
        <w:pStyle w:val="BodyText"/>
      </w:pPr>
      <w:r>
        <w:t xml:space="preserve">- Ta với chúng không có thù oán, nhưng ta biết giờ La Thiên Đạo Trường là kẻ địch không đội trời chung của Tần gia. Chúng đến Mộng Huyễn Thiên Trì nhất định có âm mưu. Tần gia có đại ân với Cửu Phương Tộc, vì thế việc của Tần gia cũng là việc của Cửu Phương Tộc! Ta lo La Thiên Đạo Trường đến đây nhất định là muốn có được thứ gì đó có thể đối phó với Tần gia. Nếu không thì với hoàn cảnh lúc này của chúng không thể rời quê hương mà đến đây được.</w:t>
      </w:r>
    </w:p>
    <w:p>
      <w:pPr>
        <w:pStyle w:val="BodyText"/>
      </w:pPr>
      <w:r>
        <w:t xml:space="preserve">Suy nghĩ này cũng giống như của Tần Vô Song, hắn trịnh trọng gật đầu:</w:t>
      </w:r>
    </w:p>
    <w:p>
      <w:pPr>
        <w:pStyle w:val="BodyText"/>
      </w:pPr>
      <w:r>
        <w:t xml:space="preserve">- Cửu Phương huynh nói có lý. Xem ra La Thiên Đạo Trường đến đây cũng chẳng có ý gì tốt. Nhưng chúng ta đã biết rồi thì không thể không cấp cho chúng một sự bất ngờ. Vừa hay cả thù mới nợ cũ cùng tính với chúng một thể!</w:t>
      </w:r>
    </w:p>
    <w:p>
      <w:pPr>
        <w:pStyle w:val="BodyText"/>
      </w:pPr>
      <w:r>
        <w:t xml:space="preserve">Cửu Phương Vân Phi ngạc nhiên:</w:t>
      </w:r>
    </w:p>
    <w:p>
      <w:pPr>
        <w:pStyle w:val="BodyText"/>
      </w:pPr>
      <w:r>
        <w:t xml:space="preserve">- Vô Song huynh muốn khai chiến với chúng?</w:t>
      </w:r>
    </w:p>
    <w:p>
      <w:pPr>
        <w:pStyle w:val="BodyText"/>
      </w:pPr>
      <w:r>
        <w:t xml:space="preserve">Tần Vô Song cười thần bí:</w:t>
      </w:r>
    </w:p>
    <w:p>
      <w:pPr>
        <w:pStyle w:val="BodyText"/>
      </w:pPr>
      <w:r>
        <w:t xml:space="preserve">- Cũng chưa vội. Ta muốn xem xem rốt cuộc chúng có âm mưu gì rồi mới nghĩ đến việc khai chiến.</w:t>
      </w:r>
    </w:p>
    <w:p>
      <w:pPr>
        <w:pStyle w:val="BodyText"/>
      </w:pPr>
      <w:r>
        <w:t xml:space="preserve">Cửu Phương Vân Phi thấy Tần Vô Song vô cùng chắc chắn cũng không tiện nói gì nói thêm, chỉ nói:</w:t>
      </w:r>
    </w:p>
    <w:p>
      <w:pPr>
        <w:pStyle w:val="BodyText"/>
      </w:pPr>
      <w:r>
        <w:t xml:space="preserve">- Tu vi của ba bọn chúng có lẽ đều là Hư Võ Đại viên mãn?</w:t>
      </w:r>
    </w:p>
    <w:p>
      <w:pPr>
        <w:pStyle w:val="BodyText"/>
      </w:pPr>
      <w:r>
        <w:t xml:space="preserve">Tần Vô Song biết Cửu Phương Vân Phi đang nhắc nhở mình không được khinh địch. Thật ra Tần Vô Song đâu thể khinh địch, hắn nắm rõ thực lực của La Thiên Đạo Trường như lòng bàn tay. Đó là kẻ địch không đội trời chung với Tần Vô Song, sao hắn có thể không hiểu chứ?</w:t>
      </w:r>
    </w:p>
    <w:p>
      <w:pPr>
        <w:pStyle w:val="BodyText"/>
      </w:pPr>
      <w:r>
        <w:t xml:space="preserve">Đương nhiên Cửu Phương Vân Phi không biết vũ khí bí mật của Tần Vô Song, nên cũng khó trách. Tần Vô Song cũng không nói thẳng ra, chỉ hỏi:</w:t>
      </w:r>
    </w:p>
    <w:p>
      <w:pPr>
        <w:pStyle w:val="BodyText"/>
      </w:pPr>
      <w:r>
        <w:t xml:space="preserve">- Cửu Phương huynh sao lại đến Mộng Huyễn Thiên Trì? Lúc huynh vào Công hội Liên minh Tán tu ta thấy huynh có vẻ buồn bực chuyện gì.</w:t>
      </w:r>
    </w:p>
    <w:p>
      <w:pPr>
        <w:pStyle w:val="BodyText"/>
      </w:pPr>
      <w:r>
        <w:t xml:space="preserve">Cửu Phương Vân Phi thở dài, nét mặt phảng phất đầy sự thương cảm.</w:t>
      </w:r>
    </w:p>
    <w:p>
      <w:pPr>
        <w:pStyle w:val="BodyText"/>
      </w:pPr>
      <w:r>
        <w:t xml:space="preserve">- Vô Song huynh, từ sau khi từ biệt huynh ở Bài Sơn Phủ, tiểu đệ về gia tộc vài tháng rồi ra ngoài tu luyện. Vì Cửu Phương Tộc bị Thiên Đế Sơn nghiêm cấm xuất hiện ở Hiên Viên Khâu, nên ta đến Mộng Huyễn Thiên Trì, nhưng không ngờ lại gặp phải tai họa chết người.</w:t>
      </w:r>
    </w:p>
    <w:p>
      <w:pPr>
        <w:pStyle w:val="BodyText"/>
      </w:pPr>
      <w:r>
        <w:t xml:space="preserve">- Ồ, sao vậy?</w:t>
      </w:r>
    </w:p>
    <w:p>
      <w:pPr>
        <w:pStyle w:val="BodyText"/>
      </w:pPr>
      <w:r>
        <w:t xml:space="preserve">Tần Vô Song sững người nhìn nét mặt buồn bã của Cửu Phương Vân Phi, không kìm được hỏi:</w:t>
      </w:r>
    </w:p>
    <w:p>
      <w:pPr>
        <w:pStyle w:val="BodyText"/>
      </w:pPr>
      <w:r>
        <w:t xml:space="preserve">- Lẽ nào Cửu Phương huynh gặp phải ‘họa đào hoa’?</w:t>
      </w:r>
    </w:p>
    <w:p>
      <w:pPr>
        <w:pStyle w:val="BodyText"/>
      </w:pPr>
      <w:r>
        <w:t xml:space="preserve">Tuy Cửu Phương Vân Phi rất thoải mái nhưng bị Tần Vô Song hỏi thẳng như vậy bất giác cảm thấy giật mình:</w:t>
      </w:r>
    </w:p>
    <w:p>
      <w:pPr>
        <w:pStyle w:val="BodyText"/>
      </w:pPr>
      <w:r>
        <w:t xml:space="preserve">- Sao Vô Song huynh biết?</w:t>
      </w:r>
    </w:p>
    <w:p>
      <w:pPr>
        <w:pStyle w:val="BodyText"/>
      </w:pPr>
      <w:r>
        <w:t xml:space="preserve">Tần Vô Song lắc đầu cười khổ:</w:t>
      </w:r>
    </w:p>
    <w:p>
      <w:pPr>
        <w:pStyle w:val="BodyText"/>
      </w:pPr>
      <w:r>
        <w:t xml:space="preserve">- Ta chỉ đoán bừa thôi!</w:t>
      </w:r>
    </w:p>
    <w:p>
      <w:pPr>
        <w:pStyle w:val="BodyText"/>
      </w:pPr>
      <w:r>
        <w:t xml:space="preserve">Cửu Phương Vân Phi thở dài:</w:t>
      </w:r>
    </w:p>
    <w:p>
      <w:pPr>
        <w:pStyle w:val="BodyText"/>
      </w:pPr>
      <w:r>
        <w:t xml:space="preserve">- Đúng như huynh nói, ta đã gặp phải khắc tinh trong đời. Ở một thời điểm sai lầm, sai lầm gặp cô ấy, sai lầm rơi vào biển tình, một bước đi sai khó bề rút chân lại.</w:t>
      </w:r>
    </w:p>
    <w:p>
      <w:pPr>
        <w:pStyle w:val="BodyText"/>
      </w:pPr>
      <w:r>
        <w:t xml:space="preserve">Tần Vô Song thấy Cửu Phương Vân Phi thương cảm như vậy, trong lòng cũng thở dài nghĩ bụng, không phải Cửu Phương Vân Phi đen đủi gặp phải một nữ đệ tử đang trong giai đoạn ‘đột phá ải tình’ đấy chứ?</w:t>
      </w:r>
    </w:p>
    <w:p>
      <w:pPr>
        <w:pStyle w:val="BodyText"/>
      </w:pPr>
      <w:r>
        <w:t xml:space="preserve">Nếu như vậy thì Cửu Phương Vân Phi chính là vật hy sinh hoàn hảo. Nữ tu luyện giả của Mộng Huyễn Thiên Trì đều xem cửa tình chính là cản trở lớn trong việc tu luyện. Họ coi đó là cửa ải lớn trong tu luyện, mỗi lần qua được là tu vi sẽ tăng tiến. Khi ‘đột phá ải tình’ họ đều tìm những nam tử trẻ tuổi, phong độ để nâng cao độ khó. Đương nhiên, thường thì họ chỉ làm giả vờ chứ không bao giờ có tình cảm thật sự. Trừ một số ít kịch giả tình thật.</w:t>
      </w:r>
    </w:p>
    <w:p>
      <w:pPr>
        <w:pStyle w:val="BodyText"/>
      </w:pPr>
      <w:r>
        <w:t xml:space="preserve">Nhưng họ giả vờ, mà những người rơi vào bẫy một khi đã chìm sâu vào biển tình thì khó có thể tự thoát ra được. Lẽ nào Cửu Phương Vân Phi đã gặp phải việc này?</w:t>
      </w:r>
    </w:p>
    <w:p>
      <w:pPr>
        <w:pStyle w:val="BodyText"/>
      </w:pPr>
      <w:r>
        <w:t xml:space="preserve">- Cửu Phương huynh, huynh nói khắc tinh trong đời không phải là nữ đệ tử của Nga Mi Đạo Trường đấy chứ?</w:t>
      </w:r>
    </w:p>
    <w:p>
      <w:pPr>
        <w:pStyle w:val="BodyText"/>
      </w:pPr>
      <w:r>
        <w:t xml:space="preserve">Cửu Phương Vân Phi uể oải gật đầu:</w:t>
      </w:r>
    </w:p>
    <w:p>
      <w:pPr>
        <w:pStyle w:val="BodyText"/>
      </w:pPr>
      <w:r>
        <w:t xml:space="preserve">- Đúng thế, mãi sau này ta mới biết, trên dưới Nga Mi Đạo Trường đều oán hận nam tử, nếu đã thế sao cô ấy lại tìm ta chứ?</w:t>
      </w:r>
    </w:p>
    <w:p>
      <w:pPr>
        <w:pStyle w:val="BodyText"/>
      </w:pPr>
      <w:r>
        <w:t xml:space="preserve">- Cửu Phương huynh, đây chính là cái họa từ sự phong độ của huynh đó. Nếu huynh là nam tử bình thường thì họ đã không chọn huynh rồi!</w:t>
      </w:r>
    </w:p>
    <w:p>
      <w:pPr>
        <w:pStyle w:val="BodyText"/>
      </w:pPr>
      <w:r>
        <w:t xml:space="preserve">- Thế là sao?</w:t>
      </w:r>
    </w:p>
    <w:p>
      <w:pPr>
        <w:pStyle w:val="BodyText"/>
      </w:pPr>
      <w:r>
        <w:t xml:space="preserve">Cửu Phương Vân Phi không hiểu.</w:t>
      </w:r>
    </w:p>
    <w:p>
      <w:pPr>
        <w:pStyle w:val="BodyText"/>
      </w:pPr>
      <w:r>
        <w:t xml:space="preserve">- Cửu Phương huynh, không phải huynh không biết, nữ đệ tử Nga Mi Đạo Trường dùng ‘đột phá ải tình’ là cửa ải tu luyện dẫn đến đột phá. Nói khó nghe chút thì những nam tử bị họ chọn chỉ là một công cụ mà thôi. Đương nhiên, để nâng cao độ khó thì những nam tử càng ưu tú càng tốt!</w:t>
      </w:r>
    </w:p>
    <w:p>
      <w:pPr>
        <w:pStyle w:val="BodyText"/>
      </w:pPr>
      <w:r>
        <w:t xml:space="preserve">Cửu Phương Vân Phi tái mặt:</w:t>
      </w:r>
    </w:p>
    <w:p>
      <w:pPr>
        <w:pStyle w:val="BodyText"/>
      </w:pPr>
      <w:r>
        <w:t xml:space="preserve">- Thật vậy sao?</w:t>
      </w:r>
    </w:p>
    <w:p>
      <w:pPr>
        <w:pStyle w:val="BodyText"/>
      </w:pPr>
      <w:r>
        <w:t xml:space="preserve">- Ta nghe Chưởng môn nhân Tần gia nói vậy. Nữ đệ tử Nga Mi Đạo Trường hận nam tử trong thiên hạ e là không sai đâu. Nếu không thì sao họ lại không nhận nam đệ tử?</w:t>
      </w:r>
    </w:p>
    <w:p>
      <w:pPr>
        <w:pStyle w:val="BodyText"/>
      </w:pPr>
      <w:r>
        <w:t xml:space="preserve">Cửu Phương Vân Phi như bị điện giật, ngẩn người ra:</w:t>
      </w:r>
    </w:p>
    <w:p>
      <w:pPr>
        <w:pStyle w:val="BodyText"/>
      </w:pPr>
      <w:r>
        <w:t xml:space="preserve">- Thì ra là vậy, thì ra là vậy. Ta đang nghĩ tại sao đã hẹn ba năm sau gặp mặt ở Vạn Hoa Cốc nhưng lại không gặp được… Thì ra là thế… Không được, ta phải đi Vạn Hoa Cốc một chuyến. Vừa rồi tên Lợi Dụng không phải nói rồi sao? Nga Mi Đạo Trường bày lôi đài chiêu thân, ta phải đi xem. Ta không tin cô ấy gạt ta…</w:t>
      </w:r>
    </w:p>
    <w:p>
      <w:pPr>
        <w:pStyle w:val="BodyText"/>
      </w:pPr>
      <w:r>
        <w:t xml:space="preserve">Cái gọi là ái tính, người trong cuộc hồ đồ, người ngoài cuộc mới tỉnh táo. Tuy Tần Vô Song cảm thấy nhất định là đối phương coi Cửu Phương Vân Phi là vật hy sinh, nhưng Cửu Phương Vân Phi lại nhất định không chịu đối mặt với sự thật đó. Hắn cũng không thể tạt gáo nước lạnh, chỉ nói:</w:t>
      </w:r>
    </w:p>
    <w:p>
      <w:pPr>
        <w:pStyle w:val="BodyText"/>
      </w:pPr>
      <w:r>
        <w:t xml:space="preserve">- Vậy thì huynh đi xem sao. Vừa hay ta cũng muốn xem Nga Mi Đạo Trường ra sao!</w:t>
      </w:r>
    </w:p>
    <w:p>
      <w:pPr>
        <w:pStyle w:val="BodyText"/>
      </w:pPr>
      <w:r>
        <w:t xml:space="preserve">Cái Tần Vô Song quan tâm không phải việc nữ tu luyện giả Nga Mi Đạo Trường chiêu thân mà hắn muốn tìm hiểu thông tin về cung trang phụ nhân kia và cả nơi ở hiện nay của Thủy Nhược Lan.</w:t>
      </w:r>
    </w:p>
    <w:p>
      <w:pPr>
        <w:pStyle w:val="BodyText"/>
      </w:pPr>
      <w:r>
        <w:t xml:space="preserve">Đặc biệt là cô gái đơn thuần như Thủy Nhược Lan lại bị người đàn bà độc ác kia đưa đi, tuyệt đối là một kiểu hủy hoại biến tướng.</w:t>
      </w:r>
    </w:p>
    <w:p>
      <w:pPr>
        <w:pStyle w:val="Compact"/>
      </w:pPr>
      <w:r>
        <w:t xml:space="preserve">Ủng hộ chỉ với 1 click và 5s ! (adf.ly/4EmoB)</w:t>
      </w:r>
      <w:r>
        <w:br w:type="textWrapping"/>
      </w:r>
      <w:r>
        <w:br w:type="textWrapping"/>
      </w:r>
    </w:p>
    <w:p>
      <w:pPr>
        <w:pStyle w:val="Heading2"/>
      </w:pPr>
      <w:bookmarkStart w:id="679" w:name="chương-657"/>
      <w:bookmarkEnd w:id="679"/>
      <w:r>
        <w:t xml:space="preserve">657. Chương 65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57: Thịnh hội ở Vạn Hoa Cố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Vạn Hoa Cốc cách nơi họ đứng không xa, chỉ có hai ba nghìn dặm. Với tu luyện giả cấp bậc Linh Võ Cảnh, hai ba nghìn dặm đường chả là gì, với Tần Vô Song và Cửu Phương Vân Phi mà nói thì càng chẳng là cái mắt muỗi.</w:t>
      </w:r>
    </w:p>
    <w:p>
      <w:pPr>
        <w:pStyle w:val="BodyText"/>
      </w:pPr>
      <w:r>
        <w:t xml:space="preserve">o0o</w:t>
      </w:r>
    </w:p>
    <w:p>
      <w:pPr>
        <w:pStyle w:val="BodyText"/>
      </w:pPr>
      <w:r>
        <w:t xml:space="preserve">Bọn người Điền Minh Sơn đuổi theo dấu vết rất lâu nhưng chẳng có thu hoạch gì, lúc đó mới nhận ra rằng có lẽ mình đã mắc bẫy. Pháp vương Ngân Hoàn hậm hực nói:</w:t>
      </w:r>
    </w:p>
    <w:p>
      <w:pPr>
        <w:pStyle w:val="BodyText"/>
      </w:pPr>
      <w:r>
        <w:t xml:space="preserve">- Đáng chết, hai tên đó rất giảo hoạt, xem ra cố ý bày ra cái mê cung này đùa giỡn với chúng ta!</w:t>
      </w:r>
    </w:p>
    <w:p>
      <w:pPr>
        <w:pStyle w:val="BodyText"/>
      </w:pPr>
      <w:r>
        <w:t xml:space="preserve">Mặt Điền Minh Sơn tối sầm:</w:t>
      </w:r>
    </w:p>
    <w:p>
      <w:pPr>
        <w:pStyle w:val="BodyText"/>
      </w:pPr>
      <w:r>
        <w:t xml:space="preserve">- Tên tiểu tử đó ta cứ thấy có gì đó không đúng. Nếu nói hắn là đệ tử của đại tông môn ở Mộng Huyễn Thiên Trì thì ta tuyệt đối không tin.</w:t>
      </w:r>
    </w:p>
    <w:p>
      <w:pPr>
        <w:pStyle w:val="BodyText"/>
      </w:pPr>
      <w:r>
        <w:t xml:space="preserve">‘Tên tiểu tử đó’ mà hắn nói đương nhiên là Cửu Phương Vân Phi.</w:t>
      </w:r>
    </w:p>
    <w:p>
      <w:pPr>
        <w:pStyle w:val="BodyText"/>
      </w:pPr>
      <w:r>
        <w:t xml:space="preserve">Tên Pháp vương còn lại, Pháp vương Trùng Quang thì rất bình tĩnh, khẩu khí kỳ quái hỏi:</w:t>
      </w:r>
    </w:p>
    <w:p>
      <w:pPr>
        <w:pStyle w:val="BodyText"/>
      </w:pPr>
      <w:r>
        <w:t xml:space="preserve">- Nếu hắn không phải đệ tử tông môn bản địa, vậy thì tại sao tên đến sau kia lại nói dối giúp hắn?</w:t>
      </w:r>
    </w:p>
    <w:p>
      <w:pPr>
        <w:pStyle w:val="BodyText"/>
      </w:pPr>
      <w:r>
        <w:t xml:space="preserve">Tần Vô Song nói Cửu Phương Vân Phi mặt rất quen, điều này khiến bọn Điền Minh Sơn tin là thật, nhưng sau đó nghĩ lại lại thấy không đúng lắm. Càng nghĩ càng thấy Cửu Phương Vân Phi đáng nghi, vì thế nên chúng mới ở gần Công hội Liên minh Tán tu, chờ khi Tần Vô Song và Cửu Phương Vân Phi chia tay sẽ phục kích một mình Cửu Phương Vân Phi rồi tra hỏi.</w:t>
      </w:r>
    </w:p>
    <w:p>
      <w:pPr>
        <w:pStyle w:val="BodyText"/>
      </w:pPr>
      <w:r>
        <w:t xml:space="preserve">Ba kẻ cấp cao La Thiên Đạo Trường lần này đến Mộng Huyễn Thiên Trì mang theo một dã tâm lớn, chuyện vô cùng quan trọng, đương nhiên không muốn bị người khác nhằm tới.</w:t>
      </w:r>
    </w:p>
    <w:p>
      <w:pPr>
        <w:pStyle w:val="BodyText"/>
      </w:pPr>
      <w:r>
        <w:t xml:space="preserve">- Hai tên đó không phải là một hội đấy chứ?</w:t>
      </w:r>
    </w:p>
    <w:p>
      <w:pPr>
        <w:pStyle w:val="BodyText"/>
      </w:pPr>
      <w:r>
        <w:t xml:space="preserve">Pháp vương Ngân Hoàn lầm bầm.</w:t>
      </w:r>
    </w:p>
    <w:p>
      <w:pPr>
        <w:pStyle w:val="BodyText"/>
      </w:pPr>
      <w:r>
        <w:t xml:space="preserve">Điền Minh Sơn lắc đầu dứt khoát:</w:t>
      </w:r>
    </w:p>
    <w:p>
      <w:pPr>
        <w:pStyle w:val="BodyText"/>
      </w:pPr>
      <w:r>
        <w:t xml:space="preserve">- Không thể nào!</w:t>
      </w:r>
    </w:p>
    <w:p>
      <w:pPr>
        <w:pStyle w:val="BodyText"/>
      </w:pPr>
      <w:r>
        <w:t xml:space="preserve">Pháp vương Trùng Quang cũng nói:</w:t>
      </w:r>
    </w:p>
    <w:p>
      <w:pPr>
        <w:pStyle w:val="BodyText"/>
      </w:pPr>
      <w:r>
        <w:t xml:space="preserve">- Nhìn có vẻ không giống. Nếu cùng một hội thì sao chúng lại không cùng ngồi với nhau? Chúng không thể nào lại biết trước được chúng ta sẽ đến Công hội Liên minh Tán tu, cố ý diễn kịch cho chúng ta xem chứ? Hơn nữa nhìn biểu hiện cũng không giống là chúng quen nhau.</w:t>
      </w:r>
    </w:p>
    <w:p>
      <w:pPr>
        <w:pStyle w:val="BodyText"/>
      </w:pPr>
      <w:r>
        <w:t xml:space="preserve">Pháp vương Ngân Hoàn chán nản nói:</w:t>
      </w:r>
    </w:p>
    <w:p>
      <w:pPr>
        <w:pStyle w:val="BodyText"/>
      </w:pPr>
      <w:r>
        <w:t xml:space="preserve">- Giờ mất dấu rồi, nói những chuyện này thì có tác dụng gì. Tiếp theo chúng ta làm thế nào đây?</w:t>
      </w:r>
    </w:p>
    <w:p>
      <w:pPr>
        <w:pStyle w:val="BodyText"/>
      </w:pPr>
      <w:r>
        <w:t xml:space="preserve">Pháp vương Trùng Quang nhìn Điền Minh Sơn một cái:</w:t>
      </w:r>
    </w:p>
    <w:p>
      <w:pPr>
        <w:pStyle w:val="BodyText"/>
      </w:pPr>
      <w:r>
        <w:t xml:space="preserve">- Tam Đạo tôn, tên bán thông tin nói Nga Mi Đạo Trường đang bày lôi đài chiêu thân đúng không? Chuyện này liệu có ảnh hưởng đến đại kế đoạt bảo vật của chúng ta không?</w:t>
      </w:r>
    </w:p>
    <w:p>
      <w:pPr>
        <w:pStyle w:val="BodyText"/>
      </w:pPr>
      <w:r>
        <w:t xml:space="preserve">Điền Minh Sơn trầm ngâm:</w:t>
      </w:r>
    </w:p>
    <w:p>
      <w:pPr>
        <w:pStyle w:val="BodyText"/>
      </w:pPr>
      <w:r>
        <w:t xml:space="preserve">- Cũng không phải không thể. Nếu có người của Nga Mi Đạo Trường thì đoạt bảo vật sẽ khó hơn!</w:t>
      </w:r>
    </w:p>
    <w:p>
      <w:pPr>
        <w:pStyle w:val="BodyText"/>
      </w:pPr>
      <w:r>
        <w:t xml:space="preserve">- Ài, Nga Mi Đạo Trường, sớm không chiêu thân, muộn không chiêu thân, sao lại cứ chiêu thân vào lúc này chứ? Hơn nữa, Nga Mi Đạo Trường không phải nói là rất ghét nam nhân, không có bất cứ liên hệ gì với nam nhân sao?</w:t>
      </w:r>
    </w:p>
    <w:p>
      <w:pPr>
        <w:pStyle w:val="BodyText"/>
      </w:pPr>
      <w:r>
        <w:t xml:space="preserve">Điền Minh Sơn nói:</w:t>
      </w:r>
    </w:p>
    <w:p>
      <w:pPr>
        <w:pStyle w:val="BodyText"/>
      </w:pPr>
      <w:r>
        <w:t xml:space="preserve">- Không nghĩ mấy cái đó nữa. Chúng ta đến Vạn Hoa Cốc trước. Chỉ là chiêu thân thôi mà. Vừa hay chúng ta có thể mượn cớ xem chiêu thân mà biến những nhân tố bất lợi thành nhân tố có lợi!</w:t>
      </w:r>
    </w:p>
    <w:p>
      <w:pPr>
        <w:pStyle w:val="BodyText"/>
      </w:pPr>
      <w:r>
        <w:t xml:space="preserve">- Đúng, đến Vạn Hoa Cốc đã. Bọn La Nghị đi trước, chắn chắn có thể tìm hiểu được nhiều thông tin. Chúng ta đến đó cùng tập hợp với họ.</w:t>
      </w:r>
    </w:p>
    <w:p>
      <w:pPr>
        <w:pStyle w:val="BodyText"/>
      </w:pPr>
      <w:r>
        <w:t xml:space="preserve">Ba người thống nhất rồi xuất phát đi Vạn Hoa Cốc.</w:t>
      </w:r>
    </w:p>
    <w:p>
      <w:pPr>
        <w:pStyle w:val="BodyText"/>
      </w:pPr>
      <w:r>
        <w:t xml:space="preserve">o0o</w:t>
      </w:r>
    </w:p>
    <w:p>
      <w:pPr>
        <w:pStyle w:val="BodyText"/>
      </w:pPr>
      <w:r>
        <w:t xml:space="preserve">Vạn Hoa Cốc, có tên đó là nhờ những loài hoa. Vạn Hoa Cốc chính là biển hoa, là quê hương của hoa. Tương truyền ở Vạn Hoa Cốc có đến một vạn loài hoa nên nơi đây mới có tên như vậy.</w:t>
      </w:r>
    </w:p>
    <w:p>
      <w:pPr>
        <w:pStyle w:val="BodyText"/>
      </w:pPr>
      <w:r>
        <w:t xml:space="preserve">Cả Vạn Hoa Cốc rộng đến hàng vạn dặm, bát ngát mênh mông. Vì Vạn Hoa Cốc nằm dưới sự quản lý của Nga Mi Đạo Trường nên nó cũng có thể được xem là một nơi tu luyện của Nga Mi Đạo Trường.</w:t>
      </w:r>
    </w:p>
    <w:p>
      <w:pPr>
        <w:pStyle w:val="BodyText"/>
      </w:pPr>
      <w:r>
        <w:t xml:space="preserve">Nếu bình thường Vạn Hoa Cốc là nơi cấm địa, ngoài đệ tử Nga Mi Đạo Trường ra, những người khác không phận sự mà vào chắc chắn sẽ bị Nga Mi Đạo Trường truy cứu trách nhiệm. Vì thế muốn vào Vạn Hoa Cốc nhất thiết phải được sự đồng ý của Nga Mi Đạo Trường.</w:t>
      </w:r>
    </w:p>
    <w:p>
      <w:pPr>
        <w:pStyle w:val="BodyText"/>
      </w:pPr>
      <w:r>
        <w:t xml:space="preserve">Nhưng lần này Nga Mi Đạo Trường lại tổ chức cái gì mà nguyện vọng hoàn tục, bày lôi đài chiêu thân. Làm thế này cũng không phải Nga Mi Đạo Trường đang ra vẻ gì, chỉ là tông môn có nhiều nữ tu luyện giả như Nga Mi Đạo Trường sẽ có một vài người không vượt qua được thế tục tình quan, không đột phá được cửa ải tu luyện, cả đời là người bình thường.</w:t>
      </w:r>
    </w:p>
    <w:p>
      <w:pPr>
        <w:pStyle w:val="BodyText"/>
      </w:pPr>
      <w:r>
        <w:t xml:space="preserve">Với những đệ tử như vậy Nga Mi Đạo Trường cũng không muốn nuôi không, mỗi ba mươi năm lại một lần bày lôi đài chiêu thân, đẩy những nữ đệ tử như thế đi khỏi Nga Mi Đạo Trường, để họ rời khỏi tông môn một cách có thể diện.</w:t>
      </w:r>
    </w:p>
    <w:p>
      <w:pPr>
        <w:pStyle w:val="BodyText"/>
      </w:pPr>
      <w:r>
        <w:t xml:space="preserve">Tuy hành vi này cũng có ý như kiểu bán hàng giảm giá, nhưng nghĩ đến địa vị của Nga Mi Đạo Trường ở Mộng Huyễn Thiên Trì, vẫn có không ít đệ tử trẻ tuổi tranh nhau đến tham gia.</w:t>
      </w:r>
    </w:p>
    <w:p>
      <w:pPr>
        <w:pStyle w:val="BodyText"/>
      </w:pPr>
      <w:r>
        <w:t xml:space="preserve">Dù gì thì nữ đệ tử Nga Mi Đạo Trường, dù là hoàn tục thì vẫn có liên quan đến Nga Mi Đạo Trường. Sau khi hoàn tục nếu gặp khó khăn lớn gì thì dù Nga Mi Đạo Trường không lộ diện nhưng các đồng môn năm xưa chỉ cần đồng ý giúp đỡ cũng rất tốt rồi.</w:t>
      </w:r>
    </w:p>
    <w:p>
      <w:pPr>
        <w:pStyle w:val="BodyText"/>
      </w:pPr>
      <w:r>
        <w:t xml:space="preserve">Vì thế, đừng nói những người tu luyện từ nơi khác, rất nhiều các đệ tử trẻ tuổi ở các tông môn hạng hai, ba đều rất quan tâm đến nữ đệ tử hoàn tục của sáu đại Đạo Trường.</w:t>
      </w:r>
    </w:p>
    <w:p>
      <w:pPr>
        <w:pStyle w:val="BodyText"/>
      </w:pPr>
      <w:r>
        <w:t xml:space="preserve">Dù sao thì đa số nữ đệ tử sáu đại Đạo Trường không tham gia hôn phối thế tục, chỉ có nữ tu luyện giả hoàn tục mới có thể hôn phối mà thôi. Tuy không phải sự lựa chọn tốt nhất nhưng vì Mộng Huyễn Thiên Trì chủ yếu vẫn là nữ tu luyện giả làm chủ nên các nữ đệ tử hoàn tục này trở thành sự lựa chọn hàng đầu.</w:t>
      </w:r>
    </w:p>
    <w:p>
      <w:pPr>
        <w:pStyle w:val="BodyText"/>
      </w:pPr>
      <w:r>
        <w:t xml:space="preserve">Tần Vô Song và Cửu Phương Vân Phi đến vùng ngoại vi Vạn Hoa Cốc, cảm nhận được cấm chế mạnh mẽ tỏa ra từ Vạn Hoa Cốc, họ không thể bay mà vào được, đành xuống đi bộ.</w:t>
      </w:r>
    </w:p>
    <w:p>
      <w:pPr>
        <w:pStyle w:val="BodyText"/>
      </w:pPr>
      <w:r>
        <w:t xml:space="preserve">Bên ngoài Vạn Hoa Cốc đã có rất nhiều tu luyện giả trẻ tuổi tập trung, thấy Tần Vô Song và Cửu Phương Vân Phi phong độ phi phàm họ đều cố ý dò xét, ánh mắt đầy sự đề phòng.</w:t>
      </w:r>
    </w:p>
    <w:p>
      <w:pPr>
        <w:pStyle w:val="BodyText"/>
      </w:pPr>
      <w:r>
        <w:t xml:space="preserve">Tần Vô Song và Cửu Phương Vân Phi đều là người thông minh, đương nhiên biết ánh mắt của những người này có ý gì. Lắc đầu cười khổ, họ đến đây đương nhiên không phải tham gia cái chiêu thân gì đó.</w:t>
      </w:r>
    </w:p>
    <w:p>
      <w:pPr>
        <w:pStyle w:val="BodyText"/>
      </w:pPr>
      <w:r>
        <w:t xml:space="preserve">Tần Vô Song và Cửu Phương Vân Phi tìm được một nơi kín đáo, bỗng tim Tần Vô Song rung lên, nói với Cửu Phương Vân Phi:</w:t>
      </w:r>
    </w:p>
    <w:p>
      <w:pPr>
        <w:pStyle w:val="BodyText"/>
      </w:pPr>
      <w:r>
        <w:t xml:space="preserve">- Cửu Phương huynh, dáng vẻ này của huynh, ba kẻ La Thiên Đạo Trường đã nhớ, chi bằng huynh đeo mặt nạ vào.</w:t>
      </w:r>
    </w:p>
    <w:p>
      <w:pPr>
        <w:pStyle w:val="BodyText"/>
      </w:pPr>
      <w:r>
        <w:t xml:space="preserve">Cửu Phương Vân Phi không thích ẩn mình sau mặt nạ cho lắm, đang do dự thì Tần Vô Song nói tiếp:</w:t>
      </w:r>
    </w:p>
    <w:p>
      <w:pPr>
        <w:pStyle w:val="BodyText"/>
      </w:pPr>
      <w:r>
        <w:t xml:space="preserve">- Cửu Phương huynh, nếu huynh muốn biết hồng nhan tri kỷ của mình có thật lòng không thì vẫn nên đeo mặt nạ vào thử một cái là biết ngay!</w:t>
      </w:r>
    </w:p>
    <w:p>
      <w:pPr>
        <w:pStyle w:val="BodyText"/>
      </w:pPr>
      <w:r>
        <w:t xml:space="preserve">Cửu Phương Vân Phi nghe cũng thấy động lòng, đeo mặt nạ vào, hình tượng đã thay đổi hoàn toàn.</w:t>
      </w:r>
    </w:p>
    <w:p>
      <w:pPr>
        <w:pStyle w:val="BodyText"/>
      </w:pPr>
      <w:r>
        <w:t xml:space="preserve">Nhưng sự tuấn tú tiêu sái vẫn vậy. Tần Vô Song có chiếc mặt nạ Tùy Tâm Huyễn Tượng đương nhiên có thể tùy ý biến đổi gương mặt, đừng nói ba tên bọn Điền Minh Sơn, ngay cả đệ tử Tần gia cũng chưa chắc đã nhận ra hắn.</w:t>
      </w:r>
    </w:p>
    <w:p>
      <w:pPr>
        <w:pStyle w:val="BodyText"/>
      </w:pPr>
      <w:r>
        <w:t xml:space="preserve">Hai người thay đổi hình dạng, đi qua đi lại mấy vòng, đến một cửa vào khác, trên dốc núi là các tu luyện giả đến từ khắp các nơi, rất cẩn thận trong việc ăn mặc.</w:t>
      </w:r>
    </w:p>
    <w:p>
      <w:pPr>
        <w:pStyle w:val="BodyText"/>
      </w:pPr>
      <w:r>
        <w:t xml:space="preserve">Như thế ai ai nhìn cũng giống một vị công tử phong độ bất phàm, đương nhiên cũng có vài người không trẻ lắm, nhưng cũng không ảnh hưởng sự tự tin của họ.</w:t>
      </w:r>
    </w:p>
    <w:p>
      <w:pPr>
        <w:pStyle w:val="BodyText"/>
      </w:pPr>
      <w:r>
        <w:t xml:space="preserve">Bỗng Tần Vô Song nheo mắt lại thành một đường kẻ, hắn thấy vài gương mặt quen thuộc.</w:t>
      </w:r>
    </w:p>
    <w:p>
      <w:pPr>
        <w:pStyle w:val="BodyText"/>
      </w:pPr>
      <w:r>
        <w:t xml:space="preserve">Mấy kẻ này đang đi tới từ phía xa.</w:t>
      </w:r>
    </w:p>
    <w:p>
      <w:pPr>
        <w:pStyle w:val="BodyText"/>
      </w:pPr>
      <w:r>
        <w:t xml:space="preserve">Kẻ dẫn đầu chính là Tân Vô Kỵ, con trai của Thiên Đế Hiên Viên Khâu!</w:t>
      </w:r>
    </w:p>
    <w:p>
      <w:pPr>
        <w:pStyle w:val="BodyText"/>
      </w:pPr>
      <w:r>
        <w:t xml:space="preserve">Tần Vô Song hơi giật mình, lẽ nào Tân Vô Kỵ cũng rơi xuống ở gần đây? Mà ba kẻ bên cạnh hắn, một là Đệ tử Trung tâm của Thiên Phạt Sơn Trang, Yến Thiên Tùy, một là Đệ tử Trung tâm của Lôi Đình Tông, Lôi Oanh!</w:t>
      </w:r>
    </w:p>
    <w:p>
      <w:pPr>
        <w:pStyle w:val="BodyText"/>
      </w:pPr>
      <w:r>
        <w:t xml:space="preserve">Kẻ còn lại là Đệ tử Trung tâm khác của Tân gia Thiên Đế Sơn, Tân Vô Vọng.</w:t>
      </w:r>
    </w:p>
    <w:p>
      <w:pPr>
        <w:pStyle w:val="BodyText"/>
      </w:pPr>
      <w:r>
        <w:t xml:space="preserve">Tần Vô Song thầm thấy ngạc nhiên. Bốn kẻ này sao lại đi cùng nhau? Lẽ nào phi thuyền Tiên Diệp vứt chúng xuống cùng một nơi?</w:t>
      </w:r>
    </w:p>
    <w:p>
      <w:pPr>
        <w:pStyle w:val="BodyText"/>
      </w:pPr>
      <w:r>
        <w:t xml:space="preserve">Tần Vô Song có rất nhiều nghi vấn như vẫn tỏ ra bình thản. Bốn kẻ đó, ba kẻ khác còn dễ chứ Tân Vô Kỵ không phải loại tầm thường. Hắn là người đứng dầu trong lứa thanh niên trẻ tuổi Hiên Viên Khâu, tu vi là Thông Huyền Cảnh đỉnh phong. Tần Vô Song cũng tự tin thực lực của mình, nhưng nếu lúc này đối đầu với Tân Vô Kỵ thì e là có hơi sớm một chút. Thấy Tân Vô Kỵ đi cùng với Yến Thiên Tùy và Lôi Oanh, Tần Vô Song có một ý nghĩ kỳ quái. Vẫn nói kẻ đứng sau ủng hộ Lôi Đình Tông, Thiên Phạt Sơn Trang đối địch với Tần gia chính là Tân gia Thiên Đế Sơn. Đây là sự thật không được công khai, xem ra chính là sự thật rồi.</w:t>
      </w:r>
    </w:p>
    <w:p>
      <w:pPr>
        <w:pStyle w:val="BodyText"/>
      </w:pPr>
      <w:r>
        <w:t xml:space="preserve">Lúc này bọn chúng đang ở Mộng Huyễn Thiên Trì, không chịu sự ràng buộc của quy tắc Hiên Viên Khâu. Một khi xảy ra xung đột, chúng nhất định sẽ nhân cơ hội hạ thủ với Tần Vô Song…</w:t>
      </w:r>
    </w:p>
    <w:p>
      <w:pPr>
        <w:pStyle w:val="BodyText"/>
      </w:pPr>
      <w:r>
        <w:t xml:space="preserve">Dù sao ba hiến pháp lâm thời của Thiên Đế, ra khỏi Hiên Viên Khâu thì cũng đã hết hiệu lực, hơn nữa ở nơi đất khách xa xôi, nếu có xung đột thì Hiên Viên Khâu cũng khó lòng điều tra.</w:t>
      </w:r>
    </w:p>
    <w:p>
      <w:pPr>
        <w:pStyle w:val="BodyText"/>
      </w:pPr>
      <w:r>
        <w:t xml:space="preserve">Đương nhiên, không phải Tần Vô Song sợ tên Tân Vô Kỵ. Chỉ là tạm thời hắn không muốn gây lớn chuyện.</w:t>
      </w:r>
    </w:p>
    <w:p>
      <w:pPr>
        <w:pStyle w:val="BodyText"/>
      </w:pPr>
      <w:r>
        <w:t xml:space="preserve">Trở mặt với Tân Vô Kỵ, dù có thắng thì cũng rất thảm hại. Hơn nữa còn nhất định phải sử dụng Thâu Thiên Đan để thúc đẩy tu vi tăng lên Hư Võ Đại viên mãn, triệu hồi toàn bộ mười hai đầu Linh thú Phong ấn mới được. Nếu không thì rất khó để thắng được Tân Vô Kỵ!</w:t>
      </w:r>
    </w:p>
    <w:p>
      <w:pPr>
        <w:pStyle w:val="BodyText"/>
      </w:pPr>
      <w:r>
        <w:t xml:space="preserve">Tần Vô Song đắn đo một lúc quyết định bình tĩnh quan sát.</w:t>
      </w:r>
    </w:p>
    <w:p>
      <w:pPr>
        <w:pStyle w:val="BodyText"/>
      </w:pPr>
      <w:r>
        <w:t xml:space="preserve">Cửu Phương Vân Phi thấy bọn Tân Vô Kỵ thì sắc mặt cũng hơi thay đổi, quay mặt ra chỗ khác không nhìn vào chúng để tránh việc chúng phát hiện ra. Hắn dùng thần thức truyền âm nói với Tần Vô Song:</w:t>
      </w:r>
    </w:p>
    <w:p>
      <w:pPr>
        <w:pStyle w:val="BodyText"/>
      </w:pPr>
      <w:r>
        <w:t xml:space="preserve">- Vô Song huynh, con trai của Thiên Đế sao lại cũng xuất hiện ở đây?</w:t>
      </w:r>
    </w:p>
    <w:p>
      <w:pPr>
        <w:pStyle w:val="BodyText"/>
      </w:pPr>
      <w:r>
        <w:t xml:space="preserve">Tần Vô Song truyền âm lại:</w:t>
      </w:r>
    </w:p>
    <w:p>
      <w:pPr>
        <w:pStyle w:val="BodyText"/>
      </w:pPr>
      <w:r>
        <w:t xml:space="preserve">- Có lẽ tình hình hắn cũng như ta, cũng là vô ý bị rơi xuống đây. Yên tâm đi, chúng ta đeo mặt nạ hắn không nhận ra đâu.</w:t>
      </w:r>
    </w:p>
    <w:p>
      <w:pPr>
        <w:pStyle w:val="BodyText"/>
      </w:pPr>
      <w:r>
        <w:t xml:space="preserve">Cửu Phương Vân Phi cũng không sợ, vì hắn biết Tân Vô Kỵ chứ Tân Vô Kỵ chưa chắc đã biết hắn.</w:t>
      </w:r>
    </w:p>
    <w:p>
      <w:pPr>
        <w:pStyle w:val="BodyText"/>
      </w:pPr>
      <w:r>
        <w:t xml:space="preserve">Đám người Tân Vô Kỵ đi lên sườn núi, cũng không có cảm giác ngang ngược bá đạo như ở Thiên Đế Sơn, ngược lại cảm giác rất trầm lặng, rõ ràng là chúng cũng không muốn khiến mình nổi bật.</w:t>
      </w:r>
    </w:p>
    <w:p>
      <w:pPr>
        <w:pStyle w:val="BodyText"/>
      </w:pPr>
      <w:r>
        <w:t xml:space="preserve">Bốn người vừa ngồi xuống bỗng có một người chạy lên từ chân núi, tươi cười nói:</w:t>
      </w:r>
    </w:p>
    <w:p>
      <w:pPr>
        <w:pStyle w:val="BodyText"/>
      </w:pPr>
      <w:r>
        <w:t xml:space="preserve">- Yến đại ca, còn nhớ tiểu đệ không? Yến đại ca?</w:t>
      </w:r>
    </w:p>
    <w:p>
      <w:pPr>
        <w:pStyle w:val="BodyText"/>
      </w:pPr>
      <w:r>
        <w:t xml:space="preserve">Hắn gọi Yến đại ca đương nhiên là nói với Yến Thiên Tùy. Tân Vô Kỵ nhìn Yến Thiên Tùy kỳ lạ, sao hắn lại biết người ở đây?</w:t>
      </w:r>
    </w:p>
    <w:p>
      <w:pPr>
        <w:pStyle w:val="BodyText"/>
      </w:pPr>
      <w:r>
        <w:t xml:space="preserve">Yến Thiên Tùy cũng có phần bất ngờ, khẽ nói:</w:t>
      </w:r>
    </w:p>
    <w:p>
      <w:pPr>
        <w:pStyle w:val="BodyText"/>
      </w:pPr>
      <w:r>
        <w:t xml:space="preserve">- Đây hình như là đệ tử của La Thiên Đạo Trường? Tên La Trung gì đấy thì phải?</w:t>
      </w:r>
    </w:p>
    <w:p>
      <w:pPr>
        <w:pStyle w:val="BodyText"/>
      </w:pPr>
      <w:r>
        <w:t xml:space="preserve">Tần Vô Song thấy La Trung cũng cảm thấy quen quen, rồi nhớ đến hôm đó phá đất bay ra ở La Thiên Đạo Trường, trong vòng bao vây có gương mặt của kẻ này!</w:t>
      </w:r>
    </w:p>
    <w:p>
      <w:pPr>
        <w:pStyle w:val="Compact"/>
      </w:pPr>
      <w:r>
        <w:t xml:space="preserve">Ủng hộ chỉ với 1 click và 5s ! (adf.ly/4EmoB)</w:t>
      </w:r>
      <w:r>
        <w:br w:type="textWrapping"/>
      </w:r>
      <w:r>
        <w:br w:type="textWrapping"/>
      </w:r>
    </w:p>
    <w:p>
      <w:pPr>
        <w:pStyle w:val="Heading2"/>
      </w:pPr>
      <w:bookmarkStart w:id="680" w:name="chương-658"/>
      <w:bookmarkEnd w:id="680"/>
      <w:r>
        <w:t xml:space="preserve">658. Chương 65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58: Thông tin bảo vật?</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ên La Trung chạy tới, hành lễ với Yến Thiên Tùy rồi nói:</w:t>
      </w:r>
    </w:p>
    <w:p>
      <w:pPr>
        <w:pStyle w:val="BodyText"/>
      </w:pPr>
      <w:r>
        <w:t xml:space="preserve">- Yến đại ca, sao lại ở đây?</w:t>
      </w:r>
    </w:p>
    <w:p>
      <w:pPr>
        <w:pStyle w:val="BodyText"/>
      </w:pPr>
      <w:r>
        <w:t xml:space="preserve">Bọn Yến Thiên Tùy không muốn bị bại lộ thân phận, thấy La Trung chạy tới, kỳ thực không muốn để ý tới hắn, nhưng nghĩ đến mối quan hệ của Thiên Phạt Sơn Trang với La Thiên Đạo Trường, nếu hoàn toàn mặc kệ hắn thì cũng không ổn, liền bình thản nói:</w:t>
      </w:r>
    </w:p>
    <w:p>
      <w:pPr>
        <w:pStyle w:val="BodyText"/>
      </w:pPr>
      <w:r>
        <w:t xml:space="preserve">- Ta phải hỏi ngươi câu đó mới đúng.</w:t>
      </w:r>
    </w:p>
    <w:p>
      <w:pPr>
        <w:pStyle w:val="BodyText"/>
      </w:pPr>
      <w:r>
        <w:t xml:space="preserve">La Trung gãi đầu cười hề hề:</w:t>
      </w:r>
    </w:p>
    <w:p>
      <w:pPr>
        <w:pStyle w:val="BodyText"/>
      </w:pPr>
      <w:r>
        <w:t xml:space="preserve">- Vạn Hoa Cốc không phải có bày lôi đài chiêu thân đó sao? Tiểu đệ đến để thử vận may.</w:t>
      </w:r>
    </w:p>
    <w:p>
      <w:pPr>
        <w:pStyle w:val="BodyText"/>
      </w:pPr>
      <w:r>
        <w:t xml:space="preserve">- Ngươi? Chiêu thân?</w:t>
      </w:r>
    </w:p>
    <w:p>
      <w:pPr>
        <w:pStyle w:val="BodyText"/>
      </w:pPr>
      <w:r>
        <w:t xml:space="preserve">Yến Thiên Tùy chán nản:</w:t>
      </w:r>
    </w:p>
    <w:p>
      <w:pPr>
        <w:pStyle w:val="BodyText"/>
      </w:pPr>
      <w:r>
        <w:t xml:space="preserve">- La Trung ngươi mà cũng muốn chiêu thân?</w:t>
      </w:r>
    </w:p>
    <w:p>
      <w:pPr>
        <w:pStyle w:val="BodyText"/>
      </w:pPr>
      <w:r>
        <w:t xml:space="preserve">Nhưng hắn cũng không nghi ngờ gì tên La Trung, hắn nghĩ, đến Vạn Hoa Cốc mà không vì chiêu thân mới là lạ.</w:t>
      </w:r>
    </w:p>
    <w:p>
      <w:pPr>
        <w:pStyle w:val="BodyText"/>
      </w:pPr>
      <w:r>
        <w:t xml:space="preserve">La Trung thấy Yến Thiên Tùy không nghi ngờ gì, mừng thầm, hỏi thăm dò:</w:t>
      </w:r>
    </w:p>
    <w:p>
      <w:pPr>
        <w:pStyle w:val="BodyText"/>
      </w:pPr>
      <w:r>
        <w:t xml:space="preserve">- Yến đại ca cũng đến đây đánh lôi đài sao?</w:t>
      </w:r>
    </w:p>
    <w:p>
      <w:pPr>
        <w:pStyle w:val="BodyText"/>
      </w:pPr>
      <w:r>
        <w:t xml:space="preserve">Yến Thiên Tùy hầm hầm nói:</w:t>
      </w:r>
    </w:p>
    <w:p>
      <w:pPr>
        <w:pStyle w:val="BodyText"/>
      </w:pPr>
      <w:r>
        <w:t xml:space="preserve">- Ngươi thấy ta giống kẻ muốn lên lôi đài lắm sao?</w:t>
      </w:r>
    </w:p>
    <w:p>
      <w:pPr>
        <w:pStyle w:val="BodyText"/>
      </w:pPr>
      <w:r>
        <w:t xml:space="preserve">Vừa dứt lời, Lôi Oanh và Tân Vô Vọng đều bật cười, chỉ có Tân Vô Kỵ là bình thản, ánh mắt vẫn nhìn về phía Vạn Hoa Cốc.</w:t>
      </w:r>
    </w:p>
    <w:p>
      <w:pPr>
        <w:pStyle w:val="BodyText"/>
      </w:pPr>
      <w:r>
        <w:t xml:space="preserve">La Trung không phải kẻ ngốc, nhìn những người bên cạnh Yến Thiên Tùy ai cũng khí độ bất phàm, cười trừ:</w:t>
      </w:r>
    </w:p>
    <w:p>
      <w:pPr>
        <w:pStyle w:val="BodyText"/>
      </w:pPr>
      <w:r>
        <w:t xml:space="preserve">- Nếu Yến đại ca xuất mã thì, hì hì, thì đương nhiên không gì ngăn cản được rồi. Yến đại ca, mọi người cứ làm việc đi, tiểu đệ không làm phiền nữa!</w:t>
      </w:r>
    </w:p>
    <w:p>
      <w:pPr>
        <w:pStyle w:val="BodyText"/>
      </w:pPr>
      <w:r>
        <w:t xml:space="preserve">Yến Thiên Tùy khẽ hừ mũi, nói lạnh lùng:</w:t>
      </w:r>
    </w:p>
    <w:p>
      <w:pPr>
        <w:pStyle w:val="BodyText"/>
      </w:pPr>
      <w:r>
        <w:t xml:space="preserve">- Đi đi, ra ngoài đứng có bép xép nhớ chưa? Coi như chưa từng gặp, càng không được để lộ thân phận bọn ta!</w:t>
      </w:r>
    </w:p>
    <w:p>
      <w:pPr>
        <w:pStyle w:val="BodyText"/>
      </w:pPr>
      <w:r>
        <w:t xml:space="preserve">La Trung cười:</w:t>
      </w:r>
    </w:p>
    <w:p>
      <w:pPr>
        <w:pStyle w:val="BodyText"/>
      </w:pPr>
      <w:r>
        <w:t xml:space="preserve">- Đương nhiên rồi. Có chết đệ cũng không nói lung tung.</w:t>
      </w:r>
    </w:p>
    <w:p>
      <w:pPr>
        <w:pStyle w:val="BodyText"/>
      </w:pPr>
      <w:r>
        <w:t xml:space="preserve">Nói rồi hắn ngoan ngoãn xuống khỏi dốc núi.</w:t>
      </w:r>
    </w:p>
    <w:p>
      <w:pPr>
        <w:pStyle w:val="BodyText"/>
      </w:pPr>
      <w:r>
        <w:t xml:space="preserve">Tân Vô Kỵ liếc nhìn La Trung, nói:</w:t>
      </w:r>
    </w:p>
    <w:p>
      <w:pPr>
        <w:pStyle w:val="BodyText"/>
      </w:pPr>
      <w:r>
        <w:t xml:space="preserve">- Tên tiểu tử này không trung thực, ánh mắt gian xảo, lời nói không thành thực. Người của La Thiên Đạo Trường đều không đáng tin thế sao?</w:t>
      </w:r>
    </w:p>
    <w:p>
      <w:pPr>
        <w:pStyle w:val="BodyText"/>
      </w:pPr>
      <w:r>
        <w:t xml:space="preserve">Yến Thiên Tùy cười trừ:</w:t>
      </w:r>
    </w:p>
    <w:p>
      <w:pPr>
        <w:pStyle w:val="BodyText"/>
      </w:pPr>
      <w:r>
        <w:t xml:space="preserve">- Loại nhỏ nhặt đó, dù hắn có nói dối thì ta cũng không thừa hơi đi suy nghĩa, kệ hắn!</w:t>
      </w:r>
    </w:p>
    <w:p>
      <w:pPr>
        <w:pStyle w:val="BodyText"/>
      </w:pPr>
      <w:r>
        <w:t xml:space="preserve">Tân Vô Kỵ nói:</w:t>
      </w:r>
    </w:p>
    <w:p>
      <w:pPr>
        <w:pStyle w:val="BodyText"/>
      </w:pPr>
      <w:r>
        <w:t xml:space="preserve">- Hắn là tu luyện giả của Hiên Viên Khâu, không được Côn Luân Tiên Tông mời, tự nhiên chạy đến đây ngươi không thấy rất lạ sao?</w:t>
      </w:r>
    </w:p>
    <w:p>
      <w:pPr>
        <w:pStyle w:val="BodyText"/>
      </w:pPr>
      <w:r>
        <w:t xml:space="preserve">Yến Thiên Tùy ngạc nhiên:</w:t>
      </w:r>
    </w:p>
    <w:p>
      <w:pPr>
        <w:pStyle w:val="BodyText"/>
      </w:pPr>
      <w:r>
        <w:t xml:space="preserve">- Ý Điện hạ là?</w:t>
      </w:r>
    </w:p>
    <w:p>
      <w:pPr>
        <w:pStyle w:val="BodyText"/>
      </w:pPr>
      <w:r>
        <w:t xml:space="preserve">Tân Vô Kỵ khẽ lắc đầu thở dài:</w:t>
      </w:r>
    </w:p>
    <w:p>
      <w:pPr>
        <w:pStyle w:val="BodyText"/>
      </w:pPr>
      <w:r>
        <w:t xml:space="preserve">- Thôi vậy!</w:t>
      </w:r>
    </w:p>
    <w:p>
      <w:pPr>
        <w:pStyle w:val="BodyText"/>
      </w:pPr>
      <w:r>
        <w:t xml:space="preserve">Yến Thiên Tùy thấy Tân Vô Kỵ như thế cũng không dám nói gì thêm, bèn chuyển chủ đề:</w:t>
      </w:r>
    </w:p>
    <w:p>
      <w:pPr>
        <w:pStyle w:val="BodyText"/>
      </w:pPr>
      <w:r>
        <w:t xml:space="preserve">- Điện hạ, Nga Mi Đạo Trường đang định làm gì vậy? Thật chẳng hiểu ra sao!</w:t>
      </w:r>
    </w:p>
    <w:p>
      <w:pPr>
        <w:pStyle w:val="BodyText"/>
      </w:pPr>
      <w:r>
        <w:t xml:space="preserve">- Chẳng hiểu ra sao? Đây chính là giở trò.</w:t>
      </w:r>
    </w:p>
    <w:p>
      <w:pPr>
        <w:pStyle w:val="BodyText"/>
      </w:pPr>
      <w:r>
        <w:t xml:space="preserve">Tân Vô Kỵ bình thản nói:</w:t>
      </w:r>
    </w:p>
    <w:p>
      <w:pPr>
        <w:pStyle w:val="BodyText"/>
      </w:pPr>
      <w:r>
        <w:t xml:space="preserve">- Nữ tu luyện giả của Mộng Huyễn Thiên Trì không tham dự hôn phối, các đệ tử hoàn tục chiêu thân, vừa hay liên hôn với tử đệ của các thế lực cường hào bốn phương, kỳ thực đó là một loại liên kết thế lực, hành động mở rộng thế lực một cách vô hình!</w:t>
      </w:r>
    </w:p>
    <w:p>
      <w:pPr>
        <w:pStyle w:val="BodyText"/>
      </w:pPr>
      <w:r>
        <w:t xml:space="preserve">Yến Thiên Tùy ngẩn ra, nghĩ một lúc cũng thấy có lý.</w:t>
      </w:r>
    </w:p>
    <w:p>
      <w:pPr>
        <w:pStyle w:val="BodyText"/>
      </w:pPr>
      <w:r>
        <w:t xml:space="preserve">Tần Vô Song từ nãy vẫn quan sát bọn Tân Vô Kỵ, thấy đệ tử La Thiên Đạo Trường xuất hiện, Tần Vô Song đã có vài phần hoài nghi. Lại thấy hắn rời đi thì Tần Vô Song càng thấy hồ nghi, dùng truyền âm nói với Cửu Phương Vân Phi:</w:t>
      </w:r>
    </w:p>
    <w:p>
      <w:pPr>
        <w:pStyle w:val="BodyText"/>
      </w:pPr>
      <w:r>
        <w:t xml:space="preserve">- Cửu Phương huynh, huynh đợi ta ở đây. Ta đi xem hắn đi đâu.</w:t>
      </w:r>
    </w:p>
    <w:p>
      <w:pPr>
        <w:pStyle w:val="BodyText"/>
      </w:pPr>
      <w:r>
        <w:t xml:space="preserve">Cửu Phương Vân Phi gật đầu.</w:t>
      </w:r>
    </w:p>
    <w:p>
      <w:pPr>
        <w:pStyle w:val="BodyText"/>
      </w:pPr>
      <w:r>
        <w:t xml:space="preserve">Tần Vô Song giả bộ đi dạo xuống dốc, nhưng kỳ thực, từ khi La Trung đến hắn đã dùng Quan Thức Chỉ Linh Ngọc Bàn thu thập khí tức của La Trung, vì thế, tuy La Trung biến mất rất nhanh nhưng Tần Vô Song không phải vội.</w:t>
      </w:r>
    </w:p>
    <w:p>
      <w:pPr>
        <w:pStyle w:val="BodyText"/>
      </w:pPr>
      <w:r>
        <w:t xml:space="preserve">Sau khi xác định, để không gây nghi ngờ gì, hắn mới đi về hướng mà La Trung vừa đi. Tên La Trung này đi không hề chậm, vừa rời khỏi dốc núi đã một mạch đi thẳng vào sâu trong cốc. Nếu không phải Tần Vô Song có tu vi cao hơn nhiều so với La Trung thì đúng là không dễ theo dấu.</w:t>
      </w:r>
    </w:p>
    <w:p>
      <w:pPr>
        <w:pStyle w:val="BodyText"/>
      </w:pPr>
      <w:r>
        <w:t xml:space="preserve">Cũng may Tần Vô Song không cần phải như người khác nhất định phải đuổi theo ngay phía sau. Sau khi hắn xác định chính xác vị trí của La Trung rồi mới chậm rãi tiếp cận.</w:t>
      </w:r>
    </w:p>
    <w:p>
      <w:pPr>
        <w:pStyle w:val="BodyText"/>
      </w:pPr>
      <w:r>
        <w:t xml:space="preserve">Càng tiến gần, Tần Vô Song càng thận trọng. Cũng may thuật ẩn thân của hắn đã rất lợi hại, đến gần nơi của La Trung vẫn không lo bị đối phương phát hiện.</w:t>
      </w:r>
    </w:p>
    <w:p>
      <w:pPr>
        <w:pStyle w:val="BodyText"/>
      </w:pPr>
      <w:r>
        <w:t xml:space="preserve">Sau một đám dây leo rậm rạp có một sơn động, La Trung vòng qua đám dây leo đi vào trong. Tần Vô Song lặng lẽ tiến gần, dùng thần thức lắng nghe.</w:t>
      </w:r>
    </w:p>
    <w:p>
      <w:pPr>
        <w:pStyle w:val="BodyText"/>
      </w:pPr>
      <w:r>
        <w:t xml:space="preserve">- La Nghị sư huynh, vẫn là huynh có nhãn lực tốt! Quả đúng là Yến Thiên Tùy, còn cả một tên hình như là người của Lôi Đình Tông. Hai tên còn lại đệ không biết. Một tên khí độ bất phàm, dường như Yến Thiên Tùy cũng có phần sợ hắn.</w:t>
      </w:r>
    </w:p>
    <w:p>
      <w:pPr>
        <w:pStyle w:val="BodyText"/>
      </w:pPr>
      <w:r>
        <w:t xml:space="preserve">La Trung kể lại.</w:t>
      </w:r>
    </w:p>
    <w:p>
      <w:pPr>
        <w:pStyle w:val="BodyText"/>
      </w:pPr>
      <w:r>
        <w:t xml:space="preserve">La Nghị trầm giọng hỏi:</w:t>
      </w:r>
    </w:p>
    <w:p>
      <w:pPr>
        <w:pStyle w:val="BodyText"/>
      </w:pPr>
      <w:r>
        <w:t xml:space="preserve">- Ngươi có bị chúng theo dõi không?</w:t>
      </w:r>
    </w:p>
    <w:p>
      <w:pPr>
        <w:pStyle w:val="BodyText"/>
      </w:pPr>
      <w:r>
        <w:t xml:space="preserve">- Hề hề, yên tâm đi. Chúng căn bản không hề nghi ngờ đệ. Hơn nữa cũng không muốn gặp đệ lắm. Chúng hỏi tại sao lại ở đây, đệ nói đến tham gia đánh lôi đài.</w:t>
      </w:r>
    </w:p>
    <w:p>
      <w:pPr>
        <w:pStyle w:val="BodyText"/>
      </w:pPr>
      <w:r>
        <w:t xml:space="preserve">- Chúng tin sao?</w:t>
      </w:r>
    </w:p>
    <w:p>
      <w:pPr>
        <w:pStyle w:val="BodyText"/>
      </w:pPr>
      <w:r>
        <w:t xml:space="preserve">La Nghị hỏi.</w:t>
      </w:r>
    </w:p>
    <w:p>
      <w:pPr>
        <w:pStyle w:val="BodyText"/>
      </w:pPr>
      <w:r>
        <w:t xml:space="preserve">- Yến Thiên Tùy dường như không nghi ngờ gì, nhưng tên uy nghiêm nhất hình như không hứng thú gì, chẳng nói chẳng rằng, đệ không biết hắn có tin không.</w:t>
      </w:r>
    </w:p>
    <w:p>
      <w:pPr>
        <w:pStyle w:val="BodyText"/>
      </w:pPr>
      <w:r>
        <w:t xml:space="preserve">La Nghị hỏi vài câu về dáng vẻ kẻ đó, La Trung miêu tả lại, La Nghị giật mình:</w:t>
      </w:r>
    </w:p>
    <w:p>
      <w:pPr>
        <w:pStyle w:val="BodyText"/>
      </w:pPr>
      <w:r>
        <w:t xml:space="preserve">- Lẽ nào là Tân Vô Kỵ, con trai của Thiên Đế?</w:t>
      </w:r>
    </w:p>
    <w:p>
      <w:pPr>
        <w:pStyle w:val="BodyText"/>
      </w:pPr>
      <w:r>
        <w:t xml:space="preserve">- Không phải chứ?</w:t>
      </w:r>
    </w:p>
    <w:p>
      <w:pPr>
        <w:pStyle w:val="BodyText"/>
      </w:pPr>
      <w:r>
        <w:t xml:space="preserve">La Trung giật thót, nghĩ lại, nếu không phải Tân Vô Kỵ thì còn ai có thể khiến Yến Thiên Tùy phải sợ đến như vậy?</w:t>
      </w:r>
    </w:p>
    <w:p>
      <w:pPr>
        <w:pStyle w:val="BodyText"/>
      </w:pPr>
      <w:r>
        <w:t xml:space="preserve">- La Nghị sư huynh, không… không ảnh hưởng gì đến chúng ta chứ?</w:t>
      </w:r>
    </w:p>
    <w:p>
      <w:pPr>
        <w:pStyle w:val="BodyText"/>
      </w:pPr>
      <w:r>
        <w:t xml:space="preserve">La Trung nghe đến Tân Vô Kỵ, con trai của Thiên Đế, bất giác cảm thấy sợ hãi.</w:t>
      </w:r>
    </w:p>
    <w:p>
      <w:pPr>
        <w:pStyle w:val="BodyText"/>
      </w:pPr>
      <w:r>
        <w:t xml:space="preserve">- Ngươi không hỏi chúng đến làm gì sao?</w:t>
      </w:r>
    </w:p>
    <w:p>
      <w:pPr>
        <w:pStyle w:val="BodyText"/>
      </w:pPr>
      <w:r>
        <w:t xml:space="preserve">La Nghị hỏi.</w:t>
      </w:r>
    </w:p>
    <w:p>
      <w:pPr>
        <w:pStyle w:val="BodyText"/>
      </w:pPr>
      <w:r>
        <w:t xml:space="preserve">- Đệ hỏi rồi, nhưng khẩu khí của Yến Thiên Tùy hình như không phải đến chiêu thân. Có phải đến vì bảo vật hay không thì tiểu đệ không thể hỏi được.</w:t>
      </w:r>
    </w:p>
    <w:p>
      <w:pPr>
        <w:pStyle w:val="BodyText"/>
      </w:pPr>
      <w:r>
        <w:t xml:space="preserve">La Nghị bực bội:</w:t>
      </w:r>
    </w:p>
    <w:p>
      <w:pPr>
        <w:pStyle w:val="BodyText"/>
      </w:pPr>
      <w:r>
        <w:t xml:space="preserve">- Ngươi không biết cách vòng vo mà hỏi sao?</w:t>
      </w:r>
    </w:p>
    <w:p>
      <w:pPr>
        <w:pStyle w:val="BodyText"/>
      </w:pPr>
      <w:r>
        <w:t xml:space="preserve">La Trung ủ rũ:</w:t>
      </w:r>
    </w:p>
    <w:p>
      <w:pPr>
        <w:pStyle w:val="BodyText"/>
      </w:pPr>
      <w:r>
        <w:t xml:space="preserve">- Áp lực của tên Tân Vô Kỵ đó quá mạnh, đệ còn không dám đứng ở đó lâu chứ đứng nói đến hỏi. La Nghị sư huynh, tình hình đó đệ có cách nào mà hỏi được. Sợ hỏi nhiều thì đệ sẽ để lộ điều gì mất.</w:t>
      </w:r>
    </w:p>
    <w:p>
      <w:pPr>
        <w:pStyle w:val="BodyText"/>
      </w:pPr>
      <w:r>
        <w:t xml:space="preserve">Thật ra La Nghị cũng hiểu, tu vi của Tân Vô Kỵ nghe nói là Thông Huyền Cảnh đỉnh phong, cũng chỉ còn một bước nữa là thành Thần đạo cường giả, không thua kém gì tu vi của Đại Đạo tôn bọn chúng.</w:t>
      </w:r>
    </w:p>
    <w:p>
      <w:pPr>
        <w:pStyle w:val="BodyText"/>
      </w:pPr>
      <w:r>
        <w:t xml:space="preserve">Trước nhân vật như vậy, La Trung có phản ứng như thế cũng không có gì lạ</w:t>
      </w:r>
    </w:p>
    <w:p>
      <w:pPr>
        <w:pStyle w:val="BodyText"/>
      </w:pPr>
      <w:r>
        <w:t xml:space="preserve">- Thôi được rồi, bất luận chúng đến làm gì, ta quyết định, không đợi nữa, vào Vạn Hoa Cốc trước. La Trung, ngươi ở đây đón Tam Đạo tôn.</w:t>
      </w:r>
    </w:p>
    <w:p>
      <w:pPr>
        <w:pStyle w:val="BodyText"/>
      </w:pPr>
      <w:r>
        <w:t xml:space="preserve">La Nghị quyết định mạo hiểm.</w:t>
      </w:r>
    </w:p>
    <w:p>
      <w:pPr>
        <w:pStyle w:val="BodyText"/>
      </w:pPr>
      <w:r>
        <w:t xml:space="preserve">- La Nghị sư huynh, Vạn Hoa Cốc vẫn chưa mở, giờ mà vào có thể sẽ bị người của Nga Mi Đạo Trường phát hiện!</w:t>
      </w:r>
    </w:p>
    <w:p>
      <w:pPr>
        <w:pStyle w:val="BodyText"/>
      </w:pPr>
      <w:r>
        <w:t xml:space="preserve">La Nghị hầm hầm nói:</w:t>
      </w:r>
    </w:p>
    <w:p>
      <w:pPr>
        <w:pStyle w:val="BodyText"/>
      </w:pPr>
      <w:r>
        <w:t xml:space="preserve">- Nếu muộn nữa, đợi khi cấm chế Vạn Hoa Cốc được mở, tất cả ùa vào như ong vỡ tổ thì chúng ta làm gì còn ưu thế gì? Mặc kệ hậu quả như thế nào, ra tay trước vẫn hơn. La Trung, ngươi bảo Tam Đạo tôn và những người khác, nếu La Nghị ta gặp bất trắc gì, xin họ hãy an ủi người nhà ta. Nếu ta có thể lập được đại công thì La Thiên Đạo Trường chúng ta có thể vùng dậy rồi!</w:t>
      </w:r>
    </w:p>
    <w:p>
      <w:pPr>
        <w:pStyle w:val="BodyText"/>
      </w:pPr>
      <w:r>
        <w:t xml:space="preserve">Khẩu khí La Nghị vô cùng kiên quyết, Tần Vô Song ở bên ngoài nghe cũng phải chau mày. La Thiên Đạo Trường rốt cuộc muốn giở trò gì đây? Lẽ nào chúng thám thính được Vạn Hoa Cốc có bảo vật gì sao?</w:t>
      </w:r>
    </w:p>
    <w:p>
      <w:pPr>
        <w:pStyle w:val="BodyText"/>
      </w:pPr>
      <w:r>
        <w:t xml:space="preserve">Tần Vô Song cũng từng tiếp xúc với La Nghị, hắn tuy là kẻ ngoài mạnh trong yếu nhưng vẫn có chút thông minh, vẫn có đầu óc hơn La Đĩnh, ít nhất thì cũng biết tiến lùi vào thời khắc quan trọng.</w:t>
      </w:r>
    </w:p>
    <w:p>
      <w:pPr>
        <w:pStyle w:val="BodyText"/>
      </w:pPr>
      <w:r>
        <w:t xml:space="preserve">Tần Vô Song buồn bực, nếu Vạn Hoa Cốc mà có bảo vật gì thật, La Thiên Đạo Trường ở tít tận Hiên Viên Khâu sao lại biết được chứ?</w:t>
      </w:r>
    </w:p>
    <w:p>
      <w:pPr>
        <w:pStyle w:val="BodyText"/>
      </w:pPr>
      <w:r>
        <w:t xml:space="preserve">Hơn nữa nghe khẩu khí của La Nghị thì dường như thứ đó không tầm thường, nếu có được nó còn có thể vực dậy La Thiên Đạo Trường. Khiến La Nghị nói được những lời như thế thì thứ bảo vật này chắc chắn có liên quan đến thần thông. Nếu không thì La Thiên Đạo Trường sẽ không đủ tư cách nói đến chuyện vùng dậy!</w:t>
      </w:r>
    </w:p>
    <w:p>
      <w:pPr>
        <w:pStyle w:val="BodyText"/>
      </w:pPr>
      <w:r>
        <w:t xml:space="preserve">La Nghị dặn dò La Trung xong liền ra khỏi sơn động. Tần Vô Song không muốn đánh rắn động cỏ nên cứ để La Nghị đi.</w:t>
      </w:r>
    </w:p>
    <w:p>
      <w:pPr>
        <w:pStyle w:val="BodyText"/>
      </w:pPr>
      <w:r>
        <w:t xml:space="preserve">Hắn cũng hiếu kỳ rốt cuộc La Nghị đang mưu đồ điều gì?</w:t>
      </w:r>
    </w:p>
    <w:p>
      <w:pPr>
        <w:pStyle w:val="BodyText"/>
      </w:pPr>
      <w:r>
        <w:t xml:space="preserve">Mãi đến khi La Nghị đã đi xa Tần Vô Song mới triệu hồi Thâu Thiên Yển Thử ra dặn:</w:t>
      </w:r>
    </w:p>
    <w:p>
      <w:pPr>
        <w:pStyle w:val="BodyText"/>
      </w:pPr>
      <w:r>
        <w:t xml:space="preserve">- Yển Thử đi theo tên đó, không được kinh động đến hắn, xem hắn đến nơi nào. Có tin chính xác lập tức thông báo cho ta. Đừng để hắn phát hiện, cũng đừng đánh liều với hắn!</w:t>
      </w:r>
    </w:p>
    <w:p>
      <w:pPr>
        <w:pStyle w:val="BodyText"/>
      </w:pPr>
      <w:r>
        <w:t xml:space="preserve">Thâu Thiên Yển Thử rất nhanh nhẹn, nhận lệnh rồi lập tức đi theo.</w:t>
      </w:r>
    </w:p>
    <w:p>
      <w:pPr>
        <w:pStyle w:val="BodyText"/>
      </w:pPr>
      <w:r>
        <w:t xml:space="preserve">Tần Vô Song vụt một cái vào trong sơn động. La Trung đang ở trong sơn động, nghe thấy tiếng bước chân thì mừng rỡ:</w:t>
      </w:r>
    </w:p>
    <w:p>
      <w:pPr>
        <w:pStyle w:val="BodyText"/>
      </w:pPr>
      <w:r>
        <w:t xml:space="preserve">- La Nghị sư huynh, huynh đổi ý rồi à?</w:t>
      </w:r>
    </w:p>
    <w:p>
      <w:pPr>
        <w:pStyle w:val="BodyText"/>
      </w:pPr>
      <w:r>
        <w:t xml:space="preserve">Tần Vô Song hạ thấp giọng cười:</w:t>
      </w:r>
    </w:p>
    <w:p>
      <w:pPr>
        <w:pStyle w:val="BodyText"/>
      </w:pPr>
      <w:r>
        <w:t xml:space="preserve">- Đúng vậy!</w:t>
      </w:r>
    </w:p>
    <w:p>
      <w:pPr>
        <w:pStyle w:val="BodyText"/>
      </w:pPr>
      <w:r>
        <w:t xml:space="preserve">La Trung nghe giọng nói này không đúng, ngẩng lên thì thấy một đạo ánh sáng vút tới, còn dũng mãnh hơn cả rắn độc, quấn lấy cổ họng La Trung.</w:t>
      </w:r>
    </w:p>
    <w:p>
      <w:pPr>
        <w:pStyle w:val="BodyText"/>
      </w:pPr>
      <w:r>
        <w:t xml:space="preserve">La Trung hồn bay phách lạc, kinh hãi nhìn kẻ mới đến.</w:t>
      </w:r>
    </w:p>
    <w:p>
      <w:pPr>
        <w:pStyle w:val="BodyText"/>
      </w:pPr>
      <w:r>
        <w:t xml:space="preserve">Tần Vô Song tay cầm roi Nộ Giao Chi Hồn kéo La Trung lại, lạnh lùng hỏi:</w:t>
      </w:r>
    </w:p>
    <w:p>
      <w:pPr>
        <w:pStyle w:val="BodyText"/>
      </w:pPr>
      <w:r>
        <w:t xml:space="preserve">- Muốn chết hay muốn sống?</w:t>
      </w:r>
    </w:p>
    <w:p>
      <w:pPr>
        <w:pStyle w:val="BodyText"/>
      </w:pPr>
      <w:r>
        <w:t xml:space="preserve">La Trung khí phách không đủ, nằm trong tình cảnh này không chút do dự nói:</w:t>
      </w:r>
    </w:p>
    <w:p>
      <w:pPr>
        <w:pStyle w:val="BodyText"/>
      </w:pPr>
      <w:r>
        <w:t xml:space="preserve">- Muốn sống, muốn sống!</w:t>
      </w:r>
    </w:p>
    <w:p>
      <w:pPr>
        <w:pStyle w:val="BodyText"/>
      </w:pPr>
      <w:r>
        <w:t xml:space="preserve">- Muốn sống thì thành thật một chút.</w:t>
      </w:r>
    </w:p>
    <w:p>
      <w:pPr>
        <w:pStyle w:val="BodyText"/>
      </w:pPr>
      <w:r>
        <w:t xml:space="preserve">Tần Vô Song cầm roi hất một cái, La Trung bay đập vào vách sơn động, rồi lại quấn chặt lấy hắn.</w:t>
      </w:r>
    </w:p>
    <w:p>
      <w:pPr>
        <w:pStyle w:val="BodyText"/>
      </w:pPr>
      <w:r>
        <w:t xml:space="preserve">- Ta hỏi ngươi, ngươi là ai? Đệ tử môn phái nào?</w:t>
      </w:r>
    </w:p>
    <w:p>
      <w:pPr>
        <w:pStyle w:val="BodyText"/>
      </w:pPr>
      <w:r>
        <w:t xml:space="preserve">Tần Vô Song đương nhiên biết thân phận của La Trung, hắn hỏi vậy là để xem La Trung có thành thực không.</w:t>
      </w:r>
    </w:p>
    <w:p>
      <w:pPr>
        <w:pStyle w:val="BodyText"/>
      </w:pPr>
      <w:r>
        <w:t xml:space="preserve">La Trung không chút chần chừ:</w:t>
      </w:r>
    </w:p>
    <w:p>
      <w:pPr>
        <w:pStyle w:val="BodyText"/>
      </w:pPr>
      <w:r>
        <w:t xml:space="preserve">- Ta là tán tu, không môn phái, ta…</w:t>
      </w:r>
    </w:p>
    <w:p>
      <w:pPr>
        <w:pStyle w:val="BodyText"/>
      </w:pPr>
      <w:r>
        <w:t xml:space="preserve">Tần Vô Song cười lạnh, lại vung roi đập cả người La Trung lên trần sơn động, lên lên xuống xuống đến mười mấy lần, đập cho lục phủ ngũ tạng La Trung lộn tùng phèo.</w:t>
      </w:r>
    </w:p>
    <w:p>
      <w:pPr>
        <w:pStyle w:val="BodyText"/>
      </w:pPr>
      <w:r>
        <w:t xml:space="preserve">- Cho ngươi thêm một cơ hội. Nếu vẫn còn nói láo nữa thì đừng hòng sống sót!</w:t>
      </w:r>
    </w:p>
    <w:p>
      <w:pPr>
        <w:pStyle w:val="BodyText"/>
      </w:pPr>
      <w:r>
        <w:t xml:space="preserve">La Trung van nài:</w:t>
      </w:r>
    </w:p>
    <w:p>
      <w:pPr>
        <w:pStyle w:val="BodyText"/>
      </w:pPr>
      <w:r>
        <w:t xml:space="preserve">- Đại nhân, xin tha mạng! Tiểu nhân sẽ nói thật, sẽ nói thật!</w:t>
      </w:r>
    </w:p>
    <w:p>
      <w:pPr>
        <w:pStyle w:val="BodyText"/>
      </w:pPr>
      <w:r>
        <w:t xml:space="preserve">- Nói, ngươi là ai?</w:t>
      </w:r>
    </w:p>
    <w:p>
      <w:pPr>
        <w:pStyle w:val="BodyText"/>
      </w:pPr>
      <w:r>
        <w:t xml:space="preserve">La Trung run rẩy nói:</w:t>
      </w:r>
    </w:p>
    <w:p>
      <w:pPr>
        <w:pStyle w:val="BodyText"/>
      </w:pPr>
      <w:r>
        <w:t xml:space="preserve">- Ta… ta không phải tu luyện giả của Mộng Huyễn Thiên Trì, ta đến từ Hiên Viên Khâu, là đệ tử của La Thiên Đạo Trường.</w:t>
      </w:r>
    </w:p>
    <w:p>
      <w:pPr>
        <w:pStyle w:val="BodyText"/>
      </w:pPr>
      <w:r>
        <w:t xml:space="preserve">Tần Vô Song cố ý hỏi:</w:t>
      </w:r>
    </w:p>
    <w:p>
      <w:pPr>
        <w:pStyle w:val="BodyText"/>
      </w:pPr>
      <w:r>
        <w:t xml:space="preserve">- Tu luyện giả Hiên Viên Khâu? Các ngươi cũng đến vì bảo vật à?</w:t>
      </w:r>
    </w:p>
    <w:p>
      <w:pPr>
        <w:pStyle w:val="BodyText"/>
      </w:pPr>
      <w:r>
        <w:t xml:space="preserve">- Bảo… bảo vật? Ngươi cũng biết?</w:t>
      </w:r>
    </w:p>
    <w:p>
      <w:pPr>
        <w:pStyle w:val="BodyText"/>
      </w:pPr>
      <w:r>
        <w:t xml:space="preserve">La Trung kinh ngạc.</w:t>
      </w:r>
    </w:p>
    <w:p>
      <w:pPr>
        <w:pStyle w:val="BodyText"/>
      </w:pPr>
      <w:r>
        <w:t xml:space="preserve">Tần Vô Song thản nhiên:</w:t>
      </w:r>
    </w:p>
    <w:p>
      <w:pPr>
        <w:pStyle w:val="BodyText"/>
      </w:pPr>
      <w:r>
        <w:t xml:space="preserve">- Nói ít lời thừa thãi thôi. Tu luyện giả Hiên Viên Khâu sao lại biết được tin này?</w:t>
      </w:r>
    </w:p>
    <w:p>
      <w:pPr>
        <w:pStyle w:val="BodyText"/>
      </w:pPr>
      <w:r>
        <w:t xml:space="preserve">Tần Vô Song rất hiếu kỳ về nguồn tin của La Thiên Đạo Trường. Trong đây có quá nhiều điều bí ẩn, Tần Vô Song không hiểu, hắn luôn có một cảm giác bất an rất mãnh liệt.</w:t>
      </w:r>
    </w:p>
    <w:p>
      <w:pPr>
        <w:pStyle w:val="Compact"/>
      </w:pPr>
      <w:r>
        <w:t xml:space="preserve">Ủng hộ chỉ với 1 click và 5s ! (adf.ly/4EmoB)</w:t>
      </w:r>
      <w:r>
        <w:br w:type="textWrapping"/>
      </w:r>
      <w:r>
        <w:br w:type="textWrapping"/>
      </w:r>
    </w:p>
    <w:p>
      <w:pPr>
        <w:pStyle w:val="Heading2"/>
      </w:pPr>
      <w:bookmarkStart w:id="681" w:name="chương-659"/>
      <w:bookmarkEnd w:id="681"/>
      <w:r>
        <w:t xml:space="preserve">659. Chương 65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59: Hỗn chiến bùng nổ</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ó thể nói La Thiên Đạo Trường là kẻ thù không đội trời chung đầu tiên mà Tần Vô Song gặp phải ở Hiên Viên Khâu, hơn nữa lại là loại không đến chết không thôi.</w:t>
      </w:r>
    </w:p>
    <w:p>
      <w:pPr>
        <w:pStyle w:val="BodyText"/>
      </w:pPr>
      <w:r>
        <w:t xml:space="preserve">Ý đồ tiêu diệt Tần gia của La Thiên Đạo Trường vẫn chưa dứt hẳn, Tần Vô Song vẫn luôn đề cao cảnh giác. Nay La Thiên Đạo Trường sai đến mấy lượt người đến Mộng Huyễn Thiên Trì, sao Tần Vô Song có thể không nghi ngờ?</w:t>
      </w:r>
    </w:p>
    <w:p>
      <w:pPr>
        <w:pStyle w:val="BodyText"/>
      </w:pPr>
      <w:r>
        <w:t xml:space="preserve">- Có phải còn muốn thử cảm giác vừa rồi không?</w:t>
      </w:r>
    </w:p>
    <w:p>
      <w:pPr>
        <w:pStyle w:val="BodyText"/>
      </w:pPr>
      <w:r>
        <w:t xml:space="preserve">Tần Vô Song thấy La Trung không nói gì, giọng nói liền có phần sắc lạnh hơn.</w:t>
      </w:r>
    </w:p>
    <w:p>
      <w:pPr>
        <w:pStyle w:val="BodyText"/>
      </w:pPr>
      <w:r>
        <w:t xml:space="preserve">Thân thể La Trung run lên, hắn biết nếu thêm một lần nữa thì cái mạng của hắn sẽ chẳng còn nữa, vội vàng nói:</w:t>
      </w:r>
    </w:p>
    <w:p>
      <w:pPr>
        <w:pStyle w:val="BodyText"/>
      </w:pPr>
      <w:r>
        <w:t xml:space="preserve">- Thông tin là từ cơ quan tình báo cấp dưới của La Thiên Đạo Trường.</w:t>
      </w:r>
    </w:p>
    <w:p>
      <w:pPr>
        <w:pStyle w:val="BodyText"/>
      </w:pPr>
      <w:r>
        <w:t xml:space="preserve">- Cơ quan tình báo cấp dưới?</w:t>
      </w:r>
    </w:p>
    <w:p>
      <w:pPr>
        <w:pStyle w:val="BodyText"/>
      </w:pPr>
      <w:r>
        <w:t xml:space="preserve">Tần Vô Song nhíu mày:</w:t>
      </w:r>
    </w:p>
    <w:p>
      <w:pPr>
        <w:pStyle w:val="BodyText"/>
      </w:pPr>
      <w:r>
        <w:t xml:space="preserve">- Tình báo của La Thiên Đạo Trường các ngươi kéo dài đến tận Mộng Huyễn Thiên Trì sao?</w:t>
      </w:r>
    </w:p>
    <w:p>
      <w:pPr>
        <w:pStyle w:val="BodyText"/>
      </w:pPr>
      <w:r>
        <w:t xml:space="preserve">- Không, cái gọi là cơ quan tình báo cấp dưới này thật ra là một vài thế lực cấp dưới mà La Thiên Đạo Trường ngầm ủng hộ. Những thế lực này chuyên thu thập tin tình báo cho La Thiên Đạo Trường. Tin tức này thật ra có được do tình cờ. Mạng lưới tình báo của bọn ta đương nhiên không thể bao phủ được Mộng Huyễn Thiên Trì. Nhưng trong một cơ hội tình cờ lại có được tin mật này.</w:t>
      </w:r>
    </w:p>
    <w:p>
      <w:pPr>
        <w:pStyle w:val="BodyText"/>
      </w:pPr>
      <w:r>
        <w:t xml:space="preserve">- Cụ thể là có được như thế nào?</w:t>
      </w:r>
    </w:p>
    <w:p>
      <w:pPr>
        <w:pStyle w:val="BodyText"/>
      </w:pPr>
      <w:r>
        <w:t xml:space="preserve">Tần Vô Song thấy hắn nói năng vòng vo không rõ ràng, nghiêm giọng hỏi.</w:t>
      </w:r>
    </w:p>
    <w:p>
      <w:pPr>
        <w:pStyle w:val="BodyText"/>
      </w:pPr>
      <w:r>
        <w:t xml:space="preserve">La Trung vội nói:</w:t>
      </w:r>
    </w:p>
    <w:p>
      <w:pPr>
        <w:pStyle w:val="BodyText"/>
      </w:pPr>
      <w:r>
        <w:t xml:space="preserve">- Là từ mạng lưới tình báo của các quốc gia nhân loại.</w:t>
      </w:r>
    </w:p>
    <w:p>
      <w:pPr>
        <w:pStyle w:val="BodyText"/>
      </w:pPr>
      <w:r>
        <w:t xml:space="preserve">- Các quốc gia nhân loại?</w:t>
      </w:r>
    </w:p>
    <w:p>
      <w:pPr>
        <w:pStyle w:val="BodyText"/>
      </w:pPr>
      <w:r>
        <w:t xml:space="preserve">Tin này càng khiến Tần Vô Song bất ngờ hơn. Sao lại có thể là các quốc gia nhân loại?</w:t>
      </w:r>
    </w:p>
    <w:p>
      <w:pPr>
        <w:pStyle w:val="BodyText"/>
      </w:pPr>
      <w:r>
        <w:t xml:space="preserve">- Đúng thế, La Thiên Đạo Trường bọn ta có ủng hộ một đại thế lực ở đó, tên là Cửu Cung Phái. Các tu luyện giả chuyên thu thập tin tình báo cho La Thiên Đạo Trường của Cửu Cung Phái thực lực không cao, nhưng dùng thân phận là tán tu đi lại ở các vùng Cấm địa của Thần. Tin tình báo này là một kẻ tình cờ có được. Những lời này nghe có vẻ bất ngờ nhưng Tần Vô Song khó tìm được sơ hở nào.</w:t>
      </w:r>
    </w:p>
    <w:p>
      <w:pPr>
        <w:pStyle w:val="BodyText"/>
      </w:pPr>
      <w:r>
        <w:t xml:space="preserve">Cửu Cung Phái? Cao thủ của Cửu Cung Phái đều đã bị Tần Vô Song và Tinh La Điện tiêu diệt tan tác cả, ít nhất thì ba gã Chưởng môn đều đã bị Tần Vô Song hắn giết chết!</w:t>
      </w:r>
    </w:p>
    <w:p>
      <w:pPr>
        <w:pStyle w:val="BodyText"/>
      </w:pPr>
      <w:r>
        <w:t xml:space="preserve">Cửu Cung Phái còn có thể gây sóng gió gì đây? Lại còn tìm kiếm thông tin cho La Thiên Đạo Trường? Tuy có nghi ngờ nhưng Tần Vô Song không nhìn được sở hở nào từ nét mặt của La Trung.</w:t>
      </w:r>
    </w:p>
    <w:p>
      <w:pPr>
        <w:pStyle w:val="BodyText"/>
      </w:pPr>
      <w:r>
        <w:t xml:space="preserve">- La Thiên Đạo Trường các ngươi lần này có mấy người đến?</w:t>
      </w:r>
    </w:p>
    <w:p>
      <w:pPr>
        <w:pStyle w:val="BodyText"/>
      </w:pPr>
      <w:r>
        <w:t xml:space="preserve">- Năm… năm người.</w:t>
      </w:r>
    </w:p>
    <w:p>
      <w:pPr>
        <w:pStyle w:val="BodyText"/>
      </w:pPr>
      <w:r>
        <w:t xml:space="preserve">- Là những ai?</w:t>
      </w:r>
    </w:p>
    <w:p>
      <w:pPr>
        <w:pStyle w:val="BodyText"/>
      </w:pPr>
      <w:r>
        <w:t xml:space="preserve">La Trung lúc này đã sợ vỡ mật:</w:t>
      </w:r>
    </w:p>
    <w:p>
      <w:pPr>
        <w:pStyle w:val="BodyText"/>
      </w:pPr>
      <w:r>
        <w:t xml:space="preserve">- La Nghị sư huynh vừa đi, còn có ta. Phía sau còn có ba người cao tầng. Là Tam Đạo tôn Điền Minh Sơn, Pháp vương Trùng Quang và Pháp vương Ngân Hoàn.</w:t>
      </w:r>
    </w:p>
    <w:p>
      <w:pPr>
        <w:pStyle w:val="BodyText"/>
      </w:pPr>
      <w:r>
        <w:t xml:space="preserve">Tần Vô Song gật gù, biết phòng tuyến tâm lý của tên La Trung này đã hoàn toàn bị phá vỡ, không thể nói dối được nữa, hắn hỏi tiếp:</w:t>
      </w:r>
    </w:p>
    <w:p>
      <w:pPr>
        <w:pStyle w:val="BodyText"/>
      </w:pPr>
      <w:r>
        <w:t xml:space="preserve">- Các ngươi liên hệ với nhau thế nào?</w:t>
      </w:r>
    </w:p>
    <w:p>
      <w:pPr>
        <w:pStyle w:val="BodyText"/>
      </w:pPr>
      <w:r>
        <w:t xml:space="preserve">La Trung chỉ mong lúc này đừng có xảy ra chuyện gì, chứ đâu còn có thể lo nghĩ liệu mình có phản bội tông môn hay không, liền nói hết:</w:t>
      </w:r>
    </w:p>
    <w:p>
      <w:pPr>
        <w:pStyle w:val="BodyText"/>
      </w:pPr>
      <w:r>
        <w:t xml:space="preserve">- Trước đó, La Nghị sư huynh và ba vị cao tầng liên lạc qua Ngọc bài Truyền thức. Giờ La Nghị sư huynh đi rồi, ta phụ trách đợi ba vị kia ở đây.</w:t>
      </w:r>
    </w:p>
    <w:p>
      <w:pPr>
        <w:pStyle w:val="BodyText"/>
      </w:pPr>
      <w:r>
        <w:t xml:space="preserve">- Ngươi không có Ngọc bài Truyền thức sao?</w:t>
      </w:r>
    </w:p>
    <w:p>
      <w:pPr>
        <w:pStyle w:val="BodyText"/>
      </w:pPr>
      <w:r>
        <w:t xml:space="preserve">Tần Vô Song không tin lắm.</w:t>
      </w:r>
    </w:p>
    <w:p>
      <w:pPr>
        <w:pStyle w:val="BodyText"/>
      </w:pPr>
      <w:r>
        <w:t xml:space="preserve">- Ta… ta thật là không có. Ta đi cùng La Nghị sư huynh, vốn không có tư cách liên lạc với cao tầng, vì thế họ không trang bị Ngọc bài cho ta.</w:t>
      </w:r>
    </w:p>
    <w:p>
      <w:pPr>
        <w:pStyle w:val="BodyText"/>
      </w:pPr>
      <w:r>
        <w:t xml:space="preserve">La Trung giải thích.</w:t>
      </w:r>
    </w:p>
    <w:p>
      <w:pPr>
        <w:pStyle w:val="BodyText"/>
      </w:pPr>
      <w:r>
        <w:t xml:space="preserve">Tần Vô Song nhìn chằm chằm vào mắt La Trung xem hắn có giả bộ gì không. Trong đầu nghĩ, quả nhiên Ngọc bài của chúng vẫn dùng được mà của mình lại không được. Nhất định là phi thuyền Tiên Diệp đã làm cái gì đó. Chuyện này có tiếp tục nghĩ cũng chẳng có manh mối gì, xem ta phải đến Côn Luân Tiên Tông mới biết được đáp án.</w:t>
      </w:r>
    </w:p>
    <w:p>
      <w:pPr>
        <w:pStyle w:val="BodyText"/>
      </w:pPr>
      <w:r>
        <w:t xml:space="preserve">Nhưng La Thiên Đạo Trường đã có mưu đồ thì không thể để kẻ khác biết được. Tần Vô Song trừng mắt nhìn La Trung lạnh lùng hỏi:</w:t>
      </w:r>
    </w:p>
    <w:p>
      <w:pPr>
        <w:pStyle w:val="BodyText"/>
      </w:pPr>
      <w:r>
        <w:t xml:space="preserve">- Tình báo của các ngươi có nói bảo vật là gì không?</w:t>
      </w:r>
    </w:p>
    <w:p>
      <w:pPr>
        <w:pStyle w:val="BodyText"/>
      </w:pPr>
      <w:r>
        <w:t xml:space="preserve">- Nghe… nghe nói đó là một động huyệt của một linh thú Thần đạo. Con linh thú đó mỗi một trăm năm tu luyện lại ngủ vùi mười năm. Giờ đang là thời kỳ nó chìm vào giấc ngủ. Trong động của con linh thú đó có mọc một loài cây có lẽ là sinh ra từ huyết mạch của linh thú, khi dùng quả của nó sẽ trợ giúp cường giả Thông Huyền Cảnh đỉnh phong thăng cấp lên Thần đạo cường giả.</w:t>
      </w:r>
    </w:p>
    <w:p>
      <w:pPr>
        <w:pStyle w:val="BodyText"/>
      </w:pPr>
      <w:r>
        <w:t xml:space="preserve">- Thăng cấp lên Thần đạo?</w:t>
      </w:r>
    </w:p>
    <w:p>
      <w:pPr>
        <w:pStyle w:val="BodyText"/>
      </w:pPr>
      <w:r>
        <w:t xml:space="preserve">Tim Tần Vô Song khẽ rung lên, nếu quả thật có thứ tốt như vậy thì La Thiên Đạo Trường chắc chắn dù có phải dốc cạn sức lực cũng phải giành được nó.</w:t>
      </w:r>
    </w:p>
    <w:p>
      <w:pPr>
        <w:pStyle w:val="BodyText"/>
      </w:pPr>
      <w:r>
        <w:t xml:space="preserve">Thần đạo cường giả … Giờ La Thiên Đạo Trường chỉ thiếu một Thần đạo cường giả. Một khi La Thiên Đạo Trường xuất hiện một Thần đạo cường giả thì đó là cục diện vô cùng bất lợi cho Tần gia.</w:t>
      </w:r>
    </w:p>
    <w:p>
      <w:pPr>
        <w:pStyle w:val="BodyText"/>
      </w:pPr>
      <w:r>
        <w:t xml:space="preserve">- Đại… đại nhân. Những gì có thể nói ta đã nói hết rồi. Xin đại nhân tha cho tiểu nhân một con đường sống!</w:t>
      </w:r>
    </w:p>
    <w:p>
      <w:pPr>
        <w:pStyle w:val="BodyText"/>
      </w:pPr>
      <w:r>
        <w:t xml:space="preserve">La Trung van nài khổ sở.</w:t>
      </w:r>
    </w:p>
    <w:p>
      <w:pPr>
        <w:pStyle w:val="BodyText"/>
      </w:pPr>
      <w:r>
        <w:t xml:space="preserve">- Ngươi muốn sống?</w:t>
      </w:r>
    </w:p>
    <w:p>
      <w:pPr>
        <w:pStyle w:val="BodyText"/>
      </w:pPr>
      <w:r>
        <w:t xml:space="preserve">Tần Vô Song cười hung tợn.</w:t>
      </w:r>
    </w:p>
    <w:p>
      <w:pPr>
        <w:pStyle w:val="BodyText"/>
      </w:pPr>
      <w:r>
        <w:t xml:space="preserve">- Vâng, đại nhân, tha cho tiểu nhân! Loại sâu kiến như tiểu nhân không gây nguy hại được gì cho đại nhân đâu…</w:t>
      </w:r>
    </w:p>
    <w:p>
      <w:pPr>
        <w:pStyle w:val="BodyText"/>
      </w:pPr>
      <w:r>
        <w:t xml:space="preserve">Tần Vô Song khẽ mỉm cười:</w:t>
      </w:r>
    </w:p>
    <w:p>
      <w:pPr>
        <w:pStyle w:val="BodyText"/>
      </w:pPr>
      <w:r>
        <w:t xml:space="preserve">- Ngươi muốn sống, rất đơn giản, cho ngươi sống! Nhưng không phải là không có giá phải trả?</w:t>
      </w:r>
    </w:p>
    <w:p>
      <w:pPr>
        <w:pStyle w:val="BodyText"/>
      </w:pPr>
      <w:r>
        <w:t xml:space="preserve">- Giá phải trả?</w:t>
      </w:r>
    </w:p>
    <w:p>
      <w:pPr>
        <w:pStyle w:val="BodyText"/>
      </w:pPr>
      <w:r>
        <w:t xml:space="preserve">La Trung ánh mắt đầy khủng hoảng.</w:t>
      </w:r>
    </w:p>
    <w:p>
      <w:pPr>
        <w:pStyle w:val="BodyText"/>
      </w:pPr>
      <w:r>
        <w:t xml:space="preserve">Tần Vô Song cười nhạt:</w:t>
      </w:r>
    </w:p>
    <w:p>
      <w:pPr>
        <w:pStyle w:val="BodyText"/>
      </w:pPr>
      <w:r>
        <w:t xml:space="preserve">- Yên tâm, không khiến ngươi mất tay mất chân gì đâu. Việc ngươi cần làm là làm chó của ta, hiểu không?</w:t>
      </w:r>
    </w:p>
    <w:p>
      <w:pPr>
        <w:pStyle w:val="BodyText"/>
      </w:pPr>
      <w:r>
        <w:t xml:space="preserve">Toàn thân La Trung run lên, nhưng lúc sinh tử hắn đâu dám nói không làm? Chỉ cắn răng:</w:t>
      </w:r>
    </w:p>
    <w:p>
      <w:pPr>
        <w:pStyle w:val="BodyText"/>
      </w:pPr>
      <w:r>
        <w:t xml:space="preserve">- Tiểu nhân là người của La Thiên Đạo Trường, làm chó của đại nhân e là La Thiên Đạo Trường không đồng ý.</w:t>
      </w:r>
    </w:p>
    <w:p>
      <w:pPr>
        <w:pStyle w:val="BodyText"/>
      </w:pPr>
      <w:r>
        <w:t xml:space="preserve">- La Thiên Đạo Trường? Ngươi yên tâm đi.</w:t>
      </w:r>
    </w:p>
    <w:p>
      <w:pPr>
        <w:pStyle w:val="BodyText"/>
      </w:pPr>
      <w:r>
        <w:t xml:space="preserve">Tần Vô Song nói lạnh lùng:</w:t>
      </w:r>
    </w:p>
    <w:p>
      <w:pPr>
        <w:pStyle w:val="BodyText"/>
      </w:pPr>
      <w:r>
        <w:t xml:space="preserve">- Không lâu nữa La Thiên Đạo Trường sẽ không còn tồn tại nữa đâu.</w:t>
      </w:r>
    </w:p>
    <w:p>
      <w:pPr>
        <w:pStyle w:val="BodyText"/>
      </w:pPr>
      <w:r>
        <w:t xml:space="preserve">La Trung kinh hãi:</w:t>
      </w:r>
    </w:p>
    <w:p>
      <w:pPr>
        <w:pStyle w:val="BodyText"/>
      </w:pPr>
      <w:r>
        <w:t xml:space="preserve">- Không… không còn tồn tại?</w:t>
      </w:r>
    </w:p>
    <w:p>
      <w:pPr>
        <w:pStyle w:val="BodyText"/>
      </w:pPr>
      <w:r>
        <w:t xml:space="preserve">Bỗng La Trung thấy trước mắt lóe sáng, một tia sáng bắn thẳng vào trán hắn, rồi có cảm giác như bị đinh găm chặt lại vậy, sau đó tất cả trở nên mơ hồ, toàn thân trở nên mềm nhũn, rồi hắn mất dần ý thức.</w:t>
      </w:r>
    </w:p>
    <w:p>
      <w:pPr>
        <w:pStyle w:val="BodyText"/>
      </w:pPr>
      <w:r>
        <w:t xml:space="preserve">Sau một thời gian dài luyện tập, Tần Vô Song đã thành thạo Khôi Lỗi Thuật, không cần Thiềm Cung Ngọc Thố thao tác, tự hắn cũng có thể thi triển Khôi Lỗi Thuật, hơn nữa cùng với sự nâng cao của cảnh giới tu vi, Khôi Lỗi Thuật hắn thi triển cũng thành thạo hơn Thiềm Cung Ngọc Thố.</w:t>
      </w:r>
    </w:p>
    <w:p>
      <w:pPr>
        <w:pStyle w:val="BodyText"/>
      </w:pPr>
      <w:r>
        <w:t xml:space="preserve">La Thiên Đạo Trường chỉ có năm người đến, La Nghị đã rời đi, còn lại ba người là Điền Minh Sơn và hai Pháp vương.</w:t>
      </w:r>
    </w:p>
    <w:p>
      <w:pPr>
        <w:pStyle w:val="BodyText"/>
      </w:pPr>
      <w:r>
        <w:t xml:space="preserve">Đáng tiếc… Tần Vô Song thầm cảm thấy đáng tiếc. Hắn rất muốn nhân cơ hội này tiêu diệt hết La Thiên Đạo Trường, nhưng tiếc là La Thông Thiên không có ở đây.</w:t>
      </w:r>
    </w:p>
    <w:p>
      <w:pPr>
        <w:pStyle w:val="BodyText"/>
      </w:pPr>
      <w:r>
        <w:t xml:space="preserve">Nếu La Thông Thiên đến thì Tần Vô Song tuyệt đối không ngại lập tức luyện hóa Thâu Thiên Đan, thăng cấp Hư Võ Đại viên mãn, triệu hồi hai Linh thú Phong ấn cuối cùng tiêu diệt luôn La Thông Thiên.</w:t>
      </w:r>
    </w:p>
    <w:p>
      <w:pPr>
        <w:pStyle w:val="BodyText"/>
      </w:pPr>
      <w:r>
        <w:t xml:space="preserve">Giờ đáng sợ nhất chính là La Thông Thiên đang trong trạng thái điên cuồng. Hắn đã phát điên thật sự. Một khi để tên điên cuồng đó trở thành Thần đạo cường giả thì nguy hại cho Tần gia sẽ vô cùng lớn.</w:t>
      </w:r>
    </w:p>
    <w:p>
      <w:pPr>
        <w:pStyle w:val="BodyText"/>
      </w:pPr>
      <w:r>
        <w:t xml:space="preserve">La Trung khẽ tỉnh lại, nhìn thấy Tần Vô Song, hắn giờ đã bị tẩy não hoàn toàn, khẽ nói:</w:t>
      </w:r>
    </w:p>
    <w:p>
      <w:pPr>
        <w:pStyle w:val="BodyText"/>
      </w:pPr>
      <w:r>
        <w:t xml:space="preserve">- Chủ nhân!</w:t>
      </w:r>
    </w:p>
    <w:p>
      <w:pPr>
        <w:pStyle w:val="BodyText"/>
      </w:pPr>
      <w:r>
        <w:t xml:space="preserve">Tần Vô Song nói:</w:t>
      </w:r>
    </w:p>
    <w:p>
      <w:pPr>
        <w:pStyle w:val="BodyText"/>
      </w:pPr>
      <w:r>
        <w:t xml:space="preserve">- La Trung, từ bây giờ, La Thiên Đạo Trường chính là kẻ thù của ngươi. Nếu ngươi giúp ta trừ bỏ La Thiên Đạo Trường thì ngươi mới có đường sống, hiểu không?</w:t>
      </w:r>
    </w:p>
    <w:p>
      <w:pPr>
        <w:pStyle w:val="BodyText"/>
      </w:pPr>
      <w:r>
        <w:t xml:space="preserve">- Vâng thưa chủ nhân!</w:t>
      </w:r>
    </w:p>
    <w:p>
      <w:pPr>
        <w:pStyle w:val="BodyText"/>
      </w:pPr>
      <w:r>
        <w:t xml:space="preserve">Người bị Khôi Lỗi Thuật khống chế không có bất cứ ý thức phản kháng nào, nếu không, thần thức hắn bùng lên, phá vỡ nguyên thần khiến hắn chết ngay tức khắc.</w:t>
      </w:r>
    </w:p>
    <w:p>
      <w:pPr>
        <w:pStyle w:val="BodyText"/>
      </w:pPr>
      <w:r>
        <w:t xml:space="preserve">- Nếu Điền Minh Sơn đến, ngươi hãy giữ chúng lại, nói là La Nghị bảo chúng đợi ở đây, hiểu chưa?</w:t>
      </w:r>
    </w:p>
    <w:p>
      <w:pPr>
        <w:pStyle w:val="BodyText"/>
      </w:pPr>
      <w:r>
        <w:t xml:space="preserve">- Vâng, chủ nhân!</w:t>
      </w:r>
    </w:p>
    <w:p>
      <w:pPr>
        <w:pStyle w:val="BodyText"/>
      </w:pPr>
      <w:r>
        <w:t xml:space="preserve">o0o</w:t>
      </w:r>
    </w:p>
    <w:p>
      <w:pPr>
        <w:pStyle w:val="BodyText"/>
      </w:pPr>
      <w:r>
        <w:t xml:space="preserve">Sau khi sắp xếp xong, Tần Vô Song theo đường cũ đi về chỗ dốc núi. Cửu Phương Vân Phi vẫn đang đợi ở đó. Người rõ ràng ít hơn nhiều, hội Tân Vô Kỵ đã bỏ đi.</w:t>
      </w:r>
    </w:p>
    <w:p>
      <w:pPr>
        <w:pStyle w:val="BodyText"/>
      </w:pPr>
      <w:r>
        <w:t xml:space="preserve">- Chúng đâu?</w:t>
      </w:r>
    </w:p>
    <w:p>
      <w:pPr>
        <w:pStyle w:val="BodyText"/>
      </w:pPr>
      <w:r>
        <w:t xml:space="preserve">Tần Vô Song thấy lạ.</w:t>
      </w:r>
    </w:p>
    <w:p>
      <w:pPr>
        <w:pStyle w:val="BodyText"/>
      </w:pPr>
      <w:r>
        <w:t xml:space="preserve">- Vào trong rồi, Vạn Hoa Cốc đã mở rồi mà.</w:t>
      </w:r>
    </w:p>
    <w:p>
      <w:pPr>
        <w:pStyle w:val="BodyText"/>
      </w:pPr>
      <w:r>
        <w:t xml:space="preserve">Cửu Phương Vân Phi cười:</w:t>
      </w:r>
    </w:p>
    <w:p>
      <w:pPr>
        <w:pStyle w:val="BodyText"/>
      </w:pPr>
      <w:r>
        <w:t xml:space="preserve">- Bọn chúng tranh nhau chen vào, sợ không báo danh được.</w:t>
      </w:r>
    </w:p>
    <w:p>
      <w:pPr>
        <w:pStyle w:val="BodyText"/>
      </w:pPr>
      <w:r>
        <w:t xml:space="preserve">Tần Vô Song cười:</w:t>
      </w:r>
    </w:p>
    <w:p>
      <w:pPr>
        <w:pStyle w:val="BodyText"/>
      </w:pPr>
      <w:r>
        <w:t xml:space="preserve">- Ngay Tân Vô Kỵ cũng đi sao?</w:t>
      </w:r>
    </w:p>
    <w:p>
      <w:pPr>
        <w:pStyle w:val="BodyText"/>
      </w:pPr>
      <w:r>
        <w:t xml:space="preserve">Cửu Phương Vân Phi nói:</w:t>
      </w:r>
    </w:p>
    <w:p>
      <w:pPr>
        <w:pStyle w:val="BodyText"/>
      </w:pPr>
      <w:r>
        <w:t xml:space="preserve">- Chúng ta cũng đi xem sao?</w:t>
      </w:r>
    </w:p>
    <w:p>
      <w:pPr>
        <w:pStyle w:val="BodyText"/>
      </w:pPr>
      <w:r>
        <w:t xml:space="preserve">Tần Vô Song đang bận tâm chuyện về La Thiên Đạo Trường, nói với Cửu Phương Vân Phi:</w:t>
      </w:r>
    </w:p>
    <w:p>
      <w:pPr>
        <w:pStyle w:val="BodyText"/>
      </w:pPr>
      <w:r>
        <w:t xml:space="preserve">- Huynh vào trước đi, nhưng nhớ đừng hành sự theo cảm tính. Dù có thấy hồng nhan tri kỷ cũng đừng kích động!</w:t>
      </w:r>
    </w:p>
    <w:p>
      <w:pPr>
        <w:pStyle w:val="BodyText"/>
      </w:pPr>
      <w:r>
        <w:t xml:space="preserve">Cửu Phương Vân Phi là người thông minh đương nhiên biết điều lợi điều hại:</w:t>
      </w:r>
    </w:p>
    <w:p>
      <w:pPr>
        <w:pStyle w:val="BodyText"/>
      </w:pPr>
      <w:r>
        <w:t xml:space="preserve">- Yên tâm đi, ta biết mà. Huynh có việc khác phải làm à?</w:t>
      </w:r>
    </w:p>
    <w:p>
      <w:pPr>
        <w:pStyle w:val="BodyText"/>
      </w:pPr>
      <w:r>
        <w:t xml:space="preserve">- La Thiên Đạo Trường là mối họa lớn, không trừ bỏ đại họa này ta thấy bất an.</w:t>
      </w:r>
    </w:p>
    <w:p>
      <w:pPr>
        <w:pStyle w:val="BodyText"/>
      </w:pPr>
      <w:r>
        <w:t xml:space="preserve">Tần Vô Song khẩu khí kiên quyết, vỗ vỗ vai Cửu Phương Vân Phi nói:</w:t>
      </w:r>
    </w:p>
    <w:p>
      <w:pPr>
        <w:pStyle w:val="BodyText"/>
      </w:pPr>
      <w:r>
        <w:t xml:space="preserve">- Cửu Phương huynh, ta không vào cùng huynh nữa. Sau này rảnh rỗi ra sẽ đến gặp huynh.</w:t>
      </w:r>
    </w:p>
    <w:p>
      <w:pPr>
        <w:pStyle w:val="BodyText"/>
      </w:pPr>
      <w:r>
        <w:t xml:space="preserve">Cửu Phương Vân Phi nói:</w:t>
      </w:r>
    </w:p>
    <w:p>
      <w:pPr>
        <w:pStyle w:val="BodyText"/>
      </w:pPr>
      <w:r>
        <w:t xml:space="preserve">- Không cần ta giúp sao?</w:t>
      </w:r>
    </w:p>
    <w:p>
      <w:pPr>
        <w:pStyle w:val="BodyText"/>
      </w:pPr>
      <w:r>
        <w:t xml:space="preserve">Tần Vô Song đương nhiên không có ý xem thường Cửu Phương Vân Phi, cười đầy tự tin:</w:t>
      </w:r>
    </w:p>
    <w:p>
      <w:pPr>
        <w:pStyle w:val="BodyText"/>
      </w:pPr>
      <w:r>
        <w:t xml:space="preserve">- Yên tâm, ba kẻ đó ta đối phó được!</w:t>
      </w:r>
    </w:p>
    <w:p>
      <w:pPr>
        <w:pStyle w:val="BodyText"/>
      </w:pPr>
      <w:r>
        <w:t xml:space="preserve">Cửu Phương Vân Phi gật đầu:</w:t>
      </w:r>
    </w:p>
    <w:p>
      <w:pPr>
        <w:pStyle w:val="BodyText"/>
      </w:pPr>
      <w:r>
        <w:t xml:space="preserve">- Được, vậy ta yên tâm rồi. Vô Song huynh, bảo trọng!</w:t>
      </w:r>
    </w:p>
    <w:p>
      <w:pPr>
        <w:pStyle w:val="BodyText"/>
      </w:pPr>
      <w:r>
        <w:t xml:space="preserve">- Bảo trọng!</w:t>
      </w:r>
    </w:p>
    <w:p>
      <w:pPr>
        <w:pStyle w:val="BodyText"/>
      </w:pPr>
      <w:r>
        <w:t xml:space="preserve">Sau khi chia tay, Tần Vô Song không vội đi ngay mà dạo vòng quanh đó một vòng rồi mới rời đi. Khi rời đi hắn triệu hồi Thiềm Cung Ngọc Thố ra:</w:t>
      </w:r>
    </w:p>
    <w:p>
      <w:pPr>
        <w:pStyle w:val="BodyText"/>
      </w:pPr>
      <w:r>
        <w:t xml:space="preserve">- Trên con đường này nếu có kẻ khả nghi, đặc biệt là bọn Tân Vô Kỵ nhất định phải thông báo trước cho ta!</w:t>
      </w:r>
    </w:p>
    <w:p>
      <w:pPr>
        <w:pStyle w:val="BodyText"/>
      </w:pPr>
      <w:r>
        <w:t xml:space="preserve">Phong ấn Đồ quyển có một ưu điểm là giúp Tần Vô Song luôn có đủ tay chân, tuy không được mang theo Linh thú Khế ước nhưng trong đó Tần Vô Song có đến mười hai đầu linh thú có thể sử dụng. Ngoài hai con lợi hại nhất ra, những con khác đều có thể xuất ra chiến đấu bất cứ lúc nào.</w:t>
      </w:r>
    </w:p>
    <w:p>
      <w:pPr>
        <w:pStyle w:val="BodyText"/>
      </w:pPr>
      <w:r>
        <w:t xml:space="preserve">Tần Vô Song nhanh chóng thi triển thân pháp đi về sơn động trước đó. Chưa đến gần sơn động, bước chân Tần Vô Song bỗng đột ngột dừng lại, bên tai vang lên vô số tiếng không khí phát nổ. Bên trong cốc địa phía trước có người đang giao đấu!</w:t>
      </w:r>
    </w:p>
    <w:p>
      <w:pPr>
        <w:pStyle w:val="BodyText"/>
      </w:pPr>
      <w:r>
        <w:t xml:space="preserve">Cốc địa đó chỉ cách sơn động vài chục dặm. Khi Tần Vô Song đi còn rất yên tĩnh, sao giờ đã có trận chiến kịch liệt như vậy?</w:t>
      </w:r>
    </w:p>
    <w:p>
      <w:pPr>
        <w:pStyle w:val="BodyText"/>
      </w:pPr>
      <w:r>
        <w:t xml:space="preserve">Tần Vô Song không dám chậm trễ, đây không phải ở Hiên Viên Khâu, đây là Mộng Huyễn Thiên Trì, hắn không muốn vì sự chần chừ của mình mà rơi vào phiền phức vô tận.</w:t>
      </w:r>
    </w:p>
    <w:p>
      <w:pPr>
        <w:pStyle w:val="BodyText"/>
      </w:pPr>
      <w:r>
        <w:t xml:space="preserve">Tần Vô Song dùng thuật ẩn thân, ẩn mình trong hư không, từ từ tiếp cận cốc địa, hắn muốn xem có những kẻ nào đang giao chiến.</w:t>
      </w:r>
    </w:p>
    <w:p>
      <w:pPr>
        <w:pStyle w:val="BodyText"/>
      </w:pPr>
      <w:r>
        <w:t xml:space="preserve">Điền Minh Sơn và hai Pháp vương thủ hạ đang chiến đấu kịch liệt với hai gã áo đen.</w:t>
      </w:r>
    </w:p>
    <w:p>
      <w:pPr>
        <w:pStyle w:val="BodyText"/>
      </w:pPr>
      <w:r>
        <w:t xml:space="preserve">Tốc độ của hai gã áo đen này vô cùng nhanh, tu vi cũng rất cao. Nhưng dưới sự bao vây tấn công của Điền Minh Sơn và hai Pháp vương cũng không có được bao nhiêu ưu thế.</w:t>
      </w:r>
    </w:p>
    <w:p>
      <w:pPr>
        <w:pStyle w:val="BodyText"/>
      </w:pPr>
      <w:r>
        <w:t xml:space="preserve">Hai bên đang trong tình trạng giằng co quyết liệt.</w:t>
      </w:r>
    </w:p>
    <w:p>
      <w:pPr>
        <w:pStyle w:val="BodyText"/>
      </w:pPr>
      <w:r>
        <w:t xml:space="preserve">Tần Vô Song sững người, hai gã áo đen kia là ai mà lại động vào La Thiên Đạo Trường? Lẽ nào là người của Nga Mi Đạo Trường? Nhìn rõ ràng là nam tử, cũng không giống với nữ tu luyện giả Nga Mi Đạo Trường.</w:t>
      </w:r>
    </w:p>
    <w:p>
      <w:pPr>
        <w:pStyle w:val="Compact"/>
      </w:pPr>
      <w:r>
        <w:t xml:space="preserve">Ủng hộ chỉ với 1 click và 5s ! (adf.ly/4EmoB)</w:t>
      </w:r>
      <w:r>
        <w:br w:type="textWrapping"/>
      </w:r>
      <w:r>
        <w:br w:type="textWrapping"/>
      </w:r>
    </w:p>
    <w:p>
      <w:pPr>
        <w:pStyle w:val="Heading2"/>
      </w:pPr>
      <w:bookmarkStart w:id="682" w:name="chương-660"/>
      <w:bookmarkEnd w:id="682"/>
      <w:r>
        <w:t xml:space="preserve">660. Chương 66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60: Nga Mi Đạo Trườ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ình hình lúc này càng lúc càng loạn, Tần Vô Song cảm thấy rối tung rối mù chẳng hiểu đầu cua tai nheo ra làm sao. La Thiên Đạo Trường từ vùng Cấm địa của Thần khác lén lúc đến đây, lẽ nào còn ra tay đắc tội với người khác?</w:t>
      </w:r>
    </w:p>
    <w:p>
      <w:pPr>
        <w:pStyle w:val="BodyText"/>
      </w:pPr>
      <w:r>
        <w:t xml:space="preserve">Tần Vô Song quan sát kỹ, tu vi và thân pháp của hai ngươi kia vô cùng cổ quái, rõ ràng là tu luyện trận pháp hai người hợp kích.</w:t>
      </w:r>
    </w:p>
    <w:p>
      <w:pPr>
        <w:pStyle w:val="BodyText"/>
      </w:pPr>
      <w:r>
        <w:t xml:space="preserve">Cũng chính là dựa vào thuật hợp kích này mới có thể đánh ngang bằng được với đám ba người Điền Minh Sơn.</w:t>
      </w:r>
    </w:p>
    <w:p>
      <w:pPr>
        <w:pStyle w:val="BodyText"/>
      </w:pPr>
      <w:r>
        <w:t xml:space="preserve">Hiển nhiên Điền Minh Sơn cũng có phần e dè, bảo đồng bọn phải toàn lực dùng tốc độ nhanh nhất giết chết hai kẻ kia nếu không hậu họa sẽ vô cùng.</w:t>
      </w:r>
    </w:p>
    <w:p>
      <w:pPr>
        <w:pStyle w:val="BodyText"/>
      </w:pPr>
      <w:r>
        <w:t xml:space="preserve">Hai gã áo đen đều sử dụng một loại thương kỳ quái, sắc nhọn như gai, tạo hình hoàn toàn khác với cây thương thông thường. Chúng vừa chống lại sự hợp vây của bọn Điền Minh Sơn, vừa cố gắng lại gần nhau, miệng phát ra những tiếng huýt gọi đồng bọn.</w:t>
      </w:r>
    </w:p>
    <w:p>
      <w:pPr>
        <w:pStyle w:val="BodyText"/>
      </w:pPr>
      <w:r>
        <w:t xml:space="preserve">Điền Minh Sơn thấy vậy càng cuống cuồng:</w:t>
      </w:r>
    </w:p>
    <w:p>
      <w:pPr>
        <w:pStyle w:val="BodyText"/>
      </w:pPr>
      <w:r>
        <w:t xml:space="preserve">- Giết chết chúng, mau!</w:t>
      </w:r>
    </w:p>
    <w:p>
      <w:pPr>
        <w:pStyle w:val="BodyText"/>
      </w:pPr>
      <w:r>
        <w:t xml:space="preserve">Nhưng hai kẻ đó chỉ phòng ngự chứ không tấn công, lại cộng với tu vi đều là Hư Võ Đại viên mãn, bọn người Điền Minh Sơn muốn nhanh chóng trừ khử chúng là điều không thể.</w:t>
      </w:r>
    </w:p>
    <w:p>
      <w:pPr>
        <w:pStyle w:val="BodyText"/>
      </w:pPr>
      <w:r>
        <w:t xml:space="preserve">Sau ba tiếng huýt, từ xa cũng có tiếng vọng lại. Hai gã áo đen nghe thấy vậy đều mừng rỡ, múa vũ khí trong tay tạo nên vô số tầng phòng ngự khống chế ba người Điền Minh Sơn.</w:t>
      </w:r>
    </w:p>
    <w:p>
      <w:pPr>
        <w:pStyle w:val="BodyText"/>
      </w:pPr>
      <w:r>
        <w:t xml:space="preserve">Điền Minh Sơn cuối cùng vẫn là một gã Đạo tôn, thấy tình hình như vậy biết không thể làm gì hơn, vội nói:</w:t>
      </w:r>
    </w:p>
    <w:p>
      <w:pPr>
        <w:pStyle w:val="BodyText"/>
      </w:pPr>
      <w:r>
        <w:t xml:space="preserve">- Không đánh tiếp nữa, rút lui!</w:t>
      </w:r>
    </w:p>
    <w:p>
      <w:pPr>
        <w:pStyle w:val="BodyText"/>
      </w:pPr>
      <w:r>
        <w:t xml:space="preserve">Điền Minh Sơn biết cách suy tính, chủ động rút lui.</w:t>
      </w:r>
    </w:p>
    <w:p>
      <w:pPr>
        <w:pStyle w:val="BodyText"/>
      </w:pPr>
      <w:r>
        <w:t xml:space="preserve">Như vậy, đừng nói là hai gã áo đen, ngay Tần Vô Song cũng có phần khâm phục tên Điền Minh Sơn này, quyết đoán ra quyết định như vậy cũng không phải dễ dàng.</w:t>
      </w:r>
    </w:p>
    <w:p>
      <w:pPr>
        <w:pStyle w:val="BodyText"/>
      </w:pPr>
      <w:r>
        <w:t xml:space="preserve">Điền Minh Sơn ép hai gã áo đen phải lùi lại, hắn hét lên:</w:t>
      </w:r>
    </w:p>
    <w:p>
      <w:pPr>
        <w:pStyle w:val="BodyText"/>
      </w:pPr>
      <w:r>
        <w:t xml:space="preserve">- Đồng bọn của chúng đến từ bên ngoài cốc, chúng ta vào Vạn Hoa Cốc!</w:t>
      </w:r>
    </w:p>
    <w:p>
      <w:pPr>
        <w:pStyle w:val="BodyText"/>
      </w:pPr>
      <w:r>
        <w:t xml:space="preserve">Nói rồi hắn xông vào trong Vạn Hoa Cốc. Tần Vô Song thầm than đáng tiếc, mình điều khiển La Trung, nhưng không ngờ bọn Điền Minh Sơn chưa gặp La Trung thì đã bị hai gã áo đen này chặn đường.</w:t>
      </w:r>
    </w:p>
    <w:p>
      <w:pPr>
        <w:pStyle w:val="BodyText"/>
      </w:pPr>
      <w:r>
        <w:t xml:space="preserve">Bọn người Điền Minh Sơn vào đến trong Vạn Hoa Cốc là sự sắp xếp của Tần Vô Song biến thành công cốc. Nhưng hắn cũng không quá buồn bã, tên La Trung trước sau cũng là một quân cờ bí mật. Hôm nay không dùng thì sẽ có ngày khác dùng đến. Hôm nay không dùng hắn đối phó với Điền Minh Sơn được thì lần khác sẽ đến La Thiên Đạo Trường đối phó với La Thông Thiên.</w:t>
      </w:r>
    </w:p>
    <w:p>
      <w:pPr>
        <w:pStyle w:val="BodyText"/>
      </w:pPr>
      <w:r>
        <w:t xml:space="preserve">Hắn liền ẩn thân đi, không phải hắn không muốn hiện thân truy sát Điền Minh Sơn, chỉ có điều trước khi biết rõ được lai lịch của hai gã áo đen, hắn không muốn để lộ mình tránh gặp rắc rôi.</w:t>
      </w:r>
    </w:p>
    <w:p>
      <w:pPr>
        <w:pStyle w:val="BodyText"/>
      </w:pPr>
      <w:r>
        <w:t xml:space="preserve">Dù sao, kẻ địch của La Thiên Đạo Trường ở Mộng Huyễn Thiên Trì chưa chắc đã là bằng hữu. Có thể hai gã áo đen kia chỉ là kẻ địch muốn cướp bảo vật!</w:t>
      </w:r>
    </w:p>
    <w:p>
      <w:pPr>
        <w:pStyle w:val="BodyText"/>
      </w:pPr>
      <w:r>
        <w:t xml:space="preserve">Nếu vậy, Tần Vô Song mà tùy tiện hiện thân, dù có giết được bọn người Điền Minh Sơn thì cũng trở thành mục tiêu tấn công của đối phương.</w:t>
      </w:r>
    </w:p>
    <w:p>
      <w:pPr>
        <w:pStyle w:val="BodyText"/>
      </w:pPr>
      <w:r>
        <w:t xml:space="preserve">- Lựa chọn thông minh nhất chính là ‘tọa sơn quan hổ đấu’. Trước khi biết thân phận hai gã áo đen kia, tuyệt đối không được hành động liều lĩnh!</w:t>
      </w:r>
    </w:p>
    <w:p>
      <w:pPr>
        <w:pStyle w:val="BodyText"/>
      </w:pPr>
      <w:r>
        <w:t xml:space="preserve">Tần Vô Song tự nhắc nhở bản thân. Nhìn hai gã áo đen kia rõ ràng có ý nhất định phải giải quyết được bọn Điền Minh Sơn. Mình không cần động thủ, chỉ mở to mắt mà nhìn kẻ địch lâm nạn, sao lại không làm chứ? Tần Vô Song rất vui lòng đứng bên kia bờ mà xem lửa cháy.</w:t>
      </w:r>
    </w:p>
    <w:p>
      <w:pPr>
        <w:pStyle w:val="BodyText"/>
      </w:pPr>
      <w:r>
        <w:t xml:space="preserve">Bọn Điền Minh Sơn biến thành lưu quang bay vào trong Vạn Hoa Cốc. Gần như đồng thời không trung bỗng vang lên ba âm thanh xé gió.</w:t>
      </w:r>
    </w:p>
    <w:p>
      <w:pPr>
        <w:pStyle w:val="BodyText"/>
      </w:pPr>
      <w:r>
        <w:t xml:space="preserve">Vút! Vút Vút!</w:t>
      </w:r>
    </w:p>
    <w:p>
      <w:pPr>
        <w:pStyle w:val="BodyText"/>
      </w:pPr>
      <w:r>
        <w:t xml:space="preserve">Liên tiếp ba đạo ánh sáng như ba viên đạn, đem theo dải khí lưu bắn về phía ba kẻ Điền Minh Sơn.</w:t>
      </w:r>
    </w:p>
    <w:p>
      <w:pPr>
        <w:pStyle w:val="BodyText"/>
      </w:pPr>
      <w:r>
        <w:t xml:space="preserve">Uy lực của ba mũi tên khiến người ta kinh hãi!</w:t>
      </w:r>
    </w:p>
    <w:p>
      <w:pPr>
        <w:pStyle w:val="BodyText"/>
      </w:pPr>
      <w:r>
        <w:t xml:space="preserve">Tần Vô Song thấy ba mũi tên xé gió lao tới, luận khí thế, không hề thua kém Thần Tú Cung của hắn.</w:t>
      </w:r>
    </w:p>
    <w:p>
      <w:pPr>
        <w:pStyle w:val="BodyText"/>
      </w:pPr>
      <w:r>
        <w:t xml:space="preserve">Chỉ có điều do bản thân cung tiễn không bằng Thần Tú Cung nên uy lực có phần kém hơn Thần Tú Cung. Sau khi bay một khoảng cách xa, khi đến gần bọn Điền Minh Sơn thì khí thế có phần giảm sút. Như thế chắc chắn sẽ không tác dụng gây thương tổn. Bọn Điền Minh Sơn thuận tay vung vũ khí lên gạt ba mũi tên đi, lao lên một cái rồi biến mất trong hư không.</w:t>
      </w:r>
    </w:p>
    <w:p>
      <w:pPr>
        <w:pStyle w:val="BodyText"/>
      </w:pPr>
      <w:r>
        <w:t xml:space="preserve">Sau đó có hai bóng gã áo đen lao vút tới. Một kẻ trong đó hét:</w:t>
      </w:r>
    </w:p>
    <w:p>
      <w:pPr>
        <w:pStyle w:val="BodyText"/>
      </w:pPr>
      <w:r>
        <w:t xml:space="preserve">- Vào Vạn Hoa Cốc!</w:t>
      </w:r>
    </w:p>
    <w:p>
      <w:pPr>
        <w:pStyle w:val="BodyText"/>
      </w:pPr>
      <w:r>
        <w:t xml:space="preserve">Hai gã áo đen kia cùng gật đầu:</w:t>
      </w:r>
    </w:p>
    <w:p>
      <w:pPr>
        <w:pStyle w:val="BodyText"/>
      </w:pPr>
      <w:r>
        <w:t xml:space="preserve">- Rõ!</w:t>
      </w:r>
    </w:p>
    <w:p>
      <w:pPr>
        <w:pStyle w:val="BodyText"/>
      </w:pPr>
      <w:r>
        <w:t xml:space="preserve">Hai bên cùng đi theo hai gã áo đen đến sau. Tần Vô Song nghe giọng nói vừa rồi dõng dạc nhưng cũng có vài phần đáng yêu, không ngờ là giọng của con gái.</w:t>
      </w:r>
    </w:p>
    <w:p>
      <w:pPr>
        <w:pStyle w:val="BodyText"/>
      </w:pPr>
      <w:r>
        <w:t xml:space="preserve">Có điều tốc độ của hai bóng người đó quá nhanh, chỉ nhìn qua Tần Vô Song không thể biết được chúng từ đâu đến.</w:t>
      </w:r>
    </w:p>
    <w:p>
      <w:pPr>
        <w:pStyle w:val="BodyText"/>
      </w:pPr>
      <w:r>
        <w:t xml:space="preserve">Nhưng không còn nghi ngờ gì nữa, có thể chỉ huy được hai gã áo đen là Hư Võ Đại viên mãn thì tu vi và địa vị của nữ tử kia chắc chắn rất cao.</w:t>
      </w:r>
    </w:p>
    <w:p>
      <w:pPr>
        <w:pStyle w:val="BodyText"/>
      </w:pPr>
      <w:r>
        <w:t xml:space="preserve">Trong đầu đầy nghi vấn nhưng chẳng tìm được bất kỳ đáp án nào, chỉ còn lại sự mông lung mờ ảo.</w:t>
      </w:r>
    </w:p>
    <w:p>
      <w:pPr>
        <w:pStyle w:val="BodyText"/>
      </w:pPr>
      <w:r>
        <w:t xml:space="preserve">Sau khi hai toán người đó đi khỏi Tần Vô Song mới tiến vào sơn động.</w:t>
      </w:r>
    </w:p>
    <w:p>
      <w:pPr>
        <w:pStyle w:val="BodyText"/>
      </w:pPr>
      <w:r>
        <w:t xml:space="preserve">La Trung vẫn ngoan ngoãn ở trong đó, hiển nhiên cũng biết trận đại chiến đó nhưng không dám ra ngoài xem.</w:t>
      </w:r>
    </w:p>
    <w:p>
      <w:pPr>
        <w:pStyle w:val="BodyText"/>
      </w:pPr>
      <w:r>
        <w:t xml:space="preserve">Tần Vô Song nói:</w:t>
      </w:r>
    </w:p>
    <w:p>
      <w:pPr>
        <w:pStyle w:val="BodyText"/>
      </w:pPr>
      <w:r>
        <w:t xml:space="preserve">- Ngươi đợi ở đây tùy cơ hành động, quan trọng nhất là giữ tính mạng, ta ra ngoài trước.</w:t>
      </w:r>
    </w:p>
    <w:p>
      <w:pPr>
        <w:pStyle w:val="BodyText"/>
      </w:pPr>
      <w:r>
        <w:t xml:space="preserve">Tần Vô Song gọi Thiềm Cung Ngọc Thố về, cũng nhanh chóng tiến vào Vạn Hoa Cốc. Đường vào Vạn Hoa Cốc rất nhiều nhưng đối phương bay trên trời thì mục tiêu rất rõ ràng.</w:t>
      </w:r>
    </w:p>
    <w:p>
      <w:pPr>
        <w:pStyle w:val="BodyText"/>
      </w:pPr>
      <w:r>
        <w:t xml:space="preserve">Tần Vô Song mở rộng đôi cánh Âm Dương Tử Vân Dực, thúc động tâm pháp, khuếch tán thần thức bay vào những đám mây, thi triển Vân Thường Vũ Y Thuật. Môn thần thông này, hồi đó ở Hầu Vương Sơn, Vân Tuyết Trần đã truyền thụ cho hắn. Sau khi lên cảnh giới Hư Võ Cảnh hắn bắt đầu tu luyện, rất nhanh đã có được sự đột phá đáng mừng.</w:t>
      </w:r>
    </w:p>
    <w:p>
      <w:pPr>
        <w:pStyle w:val="BodyText"/>
      </w:pPr>
      <w:r>
        <w:t xml:space="preserve">Lúc này, sau khi thi triển, Tần Vô Song mới biết Vân Thường Vũ Y Thuật thập phần thần diệu. Ẩn mình trong những đám mây, cả cơ thể được mây bao trọn, rất nhanh đã vượt qua được vô số phòng tuyến của Vạn Hoa Cốc.</w:t>
      </w:r>
    </w:p>
    <w:p>
      <w:pPr>
        <w:pStyle w:val="BodyText"/>
      </w:pPr>
      <w:r>
        <w:t xml:space="preserve">Tần Vô Song dùng thần thức kiểm tra những sự thay đổi dưới mặt đất. Vạn Hoa Cốc quả nhiên còn sắp đặt cả cấm chế trên không trung. Tuy Tần Vô Song có Âm Dương Tử Vân Dực nhưng vẫn cảm thấy di chuyển rất vất vả.</w:t>
      </w:r>
    </w:p>
    <w:p>
      <w:pPr>
        <w:pStyle w:val="BodyText"/>
      </w:pPr>
      <w:r>
        <w:t xml:space="preserve">Tần Vô Song mở pháp nhãn nhìn vào bên trong thì thấy sâu bên trong Vạn Hoa Cốc gần một thảm cỏ lớn chen chúc chật ních người, ở giữa là một võ đài to.</w:t>
      </w:r>
    </w:p>
    <w:p>
      <w:pPr>
        <w:pStyle w:val="BodyText"/>
      </w:pPr>
      <w:r>
        <w:t xml:space="preserve">Xung quanh ở những chỗ đất cao đều đã chật người ngồi, hiển nhiên là những người đến chiêu thân. Tần Vô Song nghĩ bụng:</w:t>
      </w:r>
    </w:p>
    <w:p>
      <w:pPr>
        <w:pStyle w:val="BodyText"/>
      </w:pPr>
      <w:r>
        <w:t xml:space="preserve">- Nga Mi Đạo Trường ra chiêu này rốt cuộc là có ý đồ gì?</w:t>
      </w:r>
    </w:p>
    <w:p>
      <w:pPr>
        <w:pStyle w:val="BodyText"/>
      </w:pPr>
      <w:r>
        <w:t xml:space="preserve">Hắn không có chút hứng thú nào với việc chiêu thân này, sau khi tìm một vị trí an toàn hắn mới hạ cánh. Thấy xung quanh không có mai phục thì hắn mới lại gần.</w:t>
      </w:r>
    </w:p>
    <w:p>
      <w:pPr>
        <w:pStyle w:val="BodyText"/>
      </w:pPr>
      <w:r>
        <w:t xml:space="preserve">Có Quan Thức Chỉ Linh Ngọc Bàn, Tần Vô Song không lo sẽ mất dấu bọn Điền Minh Sơn.</w:t>
      </w:r>
    </w:p>
    <w:p>
      <w:pPr>
        <w:pStyle w:val="BodyText"/>
      </w:pPr>
      <w:r>
        <w:t xml:space="preserve">Nhưng điều khiến Tần Vô Song không ngờ đến là, trong Vạn Hoa Cốc, suốt dọc đường đều có người vội vã đi về hướng mà chúng vừa đi.</w:t>
      </w:r>
    </w:p>
    <w:p>
      <w:pPr>
        <w:pStyle w:val="BodyText"/>
      </w:pPr>
      <w:r>
        <w:t xml:space="preserve">- Lẽ nào thông tin về Thần Đạo Quả không chân mà chạy khắp nơi rồi?</w:t>
      </w:r>
    </w:p>
    <w:p>
      <w:pPr>
        <w:pStyle w:val="BodyText"/>
      </w:pPr>
      <w:r>
        <w:t xml:space="preserve">Tần Vô Song trong đầu đầy nghi vấn, hắn cứ thấy đằng sau điều này có gì đó kỳ lạ.</w:t>
      </w:r>
    </w:p>
    <w:p>
      <w:pPr>
        <w:pStyle w:val="BodyText"/>
      </w:pPr>
      <w:r>
        <w:t xml:space="preserve">Nếu Vạn Hoa Cốc thật sự có Thần Đạo Quả thì Nga Mi Đạo Trường phải biết đầu tiên mới đúng.</w:t>
      </w:r>
    </w:p>
    <w:p>
      <w:pPr>
        <w:pStyle w:val="BodyText"/>
      </w:pPr>
      <w:r>
        <w:t xml:space="preserve">Nếu Nga Mi Đạo Trường biết rồi thì đương nhiên không thể nào lại mở cửa Vạn Hoa Cốc để người ngoài dễ dàng vào được. Nhưng Nga Mi Đạo Trường đúng lúc này lại tổ chức chiêu thân, cứ như là sợ người ta không đến vậy.</w:t>
      </w:r>
    </w:p>
    <w:p>
      <w:pPr>
        <w:pStyle w:val="BodyText"/>
      </w:pPr>
      <w:r>
        <w:t xml:space="preserve">Là trùng hợp hay Nga Mi Đạo Trường cố tình? Tần Vô Song lóe lên một ý nghĩ. Nếu Nga Mi Đạo Trường cố ý bày ra thì tin đồn kia đến tám chín phần là giả, chỉ để dụ những người này mắc bẫy mà thôi.</w:t>
      </w:r>
    </w:p>
    <w:p>
      <w:pPr>
        <w:pStyle w:val="BodyText"/>
      </w:pPr>
      <w:r>
        <w:t xml:space="preserve">Nhưng Nga Mi Đạo Trường dụ những người này mắc bẫy vì mục đích đen tối gì?</w:t>
      </w:r>
    </w:p>
    <w:p>
      <w:pPr>
        <w:pStyle w:val="BodyText"/>
      </w:pPr>
      <w:r>
        <w:t xml:space="preserve">Nghĩ đến đó, Tần Vô Song bỗng lóe lên một ý nghĩ không lành. Nga Mi Đạo Trường không phải rắp tâm dụ người ta nhảy vào vạc dầu chứ?</w:t>
      </w:r>
    </w:p>
    <w:p>
      <w:pPr>
        <w:pStyle w:val="BodyText"/>
      </w:pPr>
      <w:r>
        <w:t xml:space="preserve">Tần Vô Song nhớ đến cung trang phụ nhân mà mình gặp ở Oản Tử Cốc, thái độ cực kỳ căm hận nam nhân. Nếu bà ta thật sự là người của Nga Mi Đạo Trường thì cũng không phải không có khả năng Nga Mi Đạo Trường rắp tâm hãm hại những nam tu luyện giả này.</w:t>
      </w:r>
    </w:p>
    <w:p>
      <w:pPr>
        <w:pStyle w:val="BodyText"/>
      </w:pPr>
      <w:r>
        <w:t xml:space="preserve">Từ thủ đoạn mà cung trang phụ nhân dùng để giày vò Tần Vô Song có thể thấy được rằng bà ta có tâm lý lệch lạc, thậm chí gần như biến thái.</w:t>
      </w:r>
    </w:p>
    <w:p>
      <w:pPr>
        <w:pStyle w:val="BodyText"/>
      </w:pPr>
      <w:r>
        <w:t xml:space="preserve">Lập tức Tần Vô Song đề cao cảnh giác, hắn không vội đuổi theo nữa. La Thiên Đạo Trường từ nơi xa tít tắp đến Vạn Hoa Cốc, chưa biết chừng chưa ngửi thấy mùi Thần Đạo Quả thế nào đã bỏ mạng rồi ở đây rồi.</w:t>
      </w:r>
    </w:p>
    <w:p>
      <w:pPr>
        <w:pStyle w:val="BodyText"/>
      </w:pPr>
      <w:r>
        <w:t xml:space="preserve">Dù cũng có hứng thú với Thần Đạo Quả nhưng Vô Song cũng không vì nó mà phát điên, hắn vẫn giữ cho đầu óc tỉnh táo.</w:t>
      </w:r>
    </w:p>
    <w:p>
      <w:pPr>
        <w:pStyle w:val="BodyText"/>
      </w:pPr>
      <w:r>
        <w:t xml:space="preserve">Việc cần gấp hiện nay là phải tìm hiểu rõ chuyện này rốt cuộc có liên quan gì đến Nga Mi Đạo Trường hay không, liệu có phải Nga Mi Đạo Trường cố ý bày ra chuyện này?</w:t>
      </w:r>
    </w:p>
    <w:p>
      <w:pPr>
        <w:pStyle w:val="BodyText"/>
      </w:pPr>
      <w:r>
        <w:t xml:space="preserve">Đúng lúc Tần Vô Song đang nghi hoặc, bên cạnh bỗng vụt ra hai bóng người, y phục nhiều màu sắc, là hai nữ tử thướt tha.</w:t>
      </w:r>
    </w:p>
    <w:p>
      <w:pPr>
        <w:pStyle w:val="BodyText"/>
      </w:pPr>
      <w:r>
        <w:t xml:space="preserve">Nếu không phải Tần Vô Song ẩn mình nơi kín đáo thì e là đã bị hai nữ tử này phát hiện rồi. Tần Vô Song nhìn qua khe hở hư không, khi nhìn thấy gương mặt của một trong hai người suýt nữa hắn đã kêu lên, cô ta chính là…</w:t>
      </w:r>
    </w:p>
    <w:p>
      <w:pPr>
        <w:pStyle w:val="BodyText"/>
      </w:pPr>
      <w:r>
        <w:t xml:space="preserve">Là nữ đệ tử theo bên cạnh cung trang phụ nhân hôm đó, vẫn là bộ y phục xanh quen thuộc. Vẫn nhớ cung trang phụ nhân chỉ thị cho cô ta đến giết Tần Vô Song, gọi cô ta là Tiểu Xán. Khóe miệng cô ta khẽ nhếch lên, nét mặt quật cường khiến Tần Vô Song nhớ rất rõ.</w:t>
      </w:r>
    </w:p>
    <w:p>
      <w:pPr>
        <w:pStyle w:val="BodyText"/>
      </w:pPr>
      <w:r>
        <w:t xml:space="preserve">- Xán tỷ, có bao nhiêu lượt người vào rồi?</w:t>
      </w:r>
    </w:p>
    <w:p>
      <w:pPr>
        <w:pStyle w:val="BodyText"/>
      </w:pPr>
      <w:r>
        <w:t xml:space="preserve">Thiếu nữa áo tím bên cạnh hỏi.</w:t>
      </w:r>
    </w:p>
    <w:p>
      <w:pPr>
        <w:pStyle w:val="BodyText"/>
      </w:pPr>
      <w:r>
        <w:t xml:space="preserve">- Ai rỗi hơi mà đếm? Dù sao thì lũ nam nhân thối này đã vào Vạn Hoa Cốc thì đừng hòng sống mà rời khỏi đây! Lần này Hổ Thánh đại nhân sẽ được no nê rồi!</w:t>
      </w:r>
    </w:p>
    <w:p>
      <w:pPr>
        <w:pStyle w:val="BodyText"/>
      </w:pPr>
      <w:r>
        <w:t xml:space="preserve">- Xán tỷ, Hổ Thánh đại nhân lần này biến hình nữa là được chín kiếp rồi đúng không? Liệu có thành Chân Thần Đạo cường giả không?</w:t>
      </w:r>
    </w:p>
    <w:p>
      <w:pPr>
        <w:pStyle w:val="BodyText"/>
      </w:pPr>
      <w:r>
        <w:t xml:space="preserve">- Cái này khó nói. Giờ Hổ Thánh đại nhân đang là Hóa Thần Đạo tám kiếp, có đột phá được cửa ải lớn này không thì phải xem vận khí rồi. Nếu đột phá được thì sáu đại Đạo Trường từ nay chắc chắn sẽ do Nga Mi Đạo Trường chúng ta thống lĩnh!</w:t>
      </w:r>
    </w:p>
    <w:p>
      <w:pPr>
        <w:pStyle w:val="BodyText"/>
      </w:pPr>
      <w:r>
        <w:t xml:space="preserve">Tiểu Xán nói đến đây khẩu khí không kìm được có phần đắc ý.</w:t>
      </w:r>
    </w:p>
    <w:p>
      <w:pPr>
        <w:pStyle w:val="BodyText"/>
      </w:pPr>
      <w:r>
        <w:t xml:space="preserve">- Nếu có thể đột phá trước Vạn Pháp Triều Tông Hội thì nhất định Hổ Thánh đại nhân sẽ thể hiện thần uy. Như thế Côn Luân Tiên Tông chắc chắn sẽ phải nhìn Nga Mi Đạo Trường chúng ta bằng một con mắt khác!</w:t>
      </w:r>
    </w:p>
    <w:p>
      <w:pPr>
        <w:pStyle w:val="BodyText"/>
      </w:pPr>
      <w:r>
        <w:t xml:space="preserve">Thiếu nữ áo trắng nói với ánh mắt mong chờ, rồi bỗng cười:</w:t>
      </w:r>
    </w:p>
    <w:p>
      <w:pPr>
        <w:pStyle w:val="BodyText"/>
      </w:pPr>
      <w:r>
        <w:t xml:space="preserve">- Xán tỷ, tên ngốc mà tỷ đã mê hoặc có đến hay không?</w:t>
      </w:r>
    </w:p>
    <w:p>
      <w:pPr>
        <w:pStyle w:val="BodyText"/>
      </w:pPr>
      <w:r>
        <w:t xml:space="preserve">Tiểu Xán mặt lạnh băng:</w:t>
      </w:r>
    </w:p>
    <w:p>
      <w:pPr>
        <w:pStyle w:val="BodyText"/>
      </w:pPr>
      <w:r>
        <w:t xml:space="preserve">- Lắm lời!</w:t>
      </w:r>
    </w:p>
    <w:p>
      <w:pPr>
        <w:pStyle w:val="BodyText"/>
      </w:pPr>
      <w:r>
        <w:t xml:space="preserve">Thiếu nữ áo tím lấy tay che miệng cười hi hi nhưng không dám hỏi thêm.</w:t>
      </w:r>
    </w:p>
    <w:p>
      <w:pPr>
        <w:pStyle w:val="BodyText"/>
      </w:pPr>
      <w:r>
        <w:t xml:space="preserve">Tần Vô Song nghe đến đây, thì thầm chép miệng:</w:t>
      </w:r>
    </w:p>
    <w:p>
      <w:pPr>
        <w:pStyle w:val="BodyText"/>
      </w:pPr>
      <w:r>
        <w:t xml:space="preserve">- Quả nhiên là Nga Mi Đạo Trường…</w:t>
      </w:r>
    </w:p>
    <w:p>
      <w:pPr>
        <w:pStyle w:val="Compact"/>
      </w:pPr>
      <w:r>
        <w:t xml:space="preserve">Ủng hộ chỉ với 1 click và 5s ! (adf.ly/4EmoB)</w:t>
      </w:r>
      <w:r>
        <w:br w:type="textWrapping"/>
      </w:r>
      <w:r>
        <w:br w:type="textWrapping"/>
      </w:r>
    </w:p>
    <w:p>
      <w:pPr>
        <w:pStyle w:val="Heading2"/>
      </w:pPr>
      <w:bookmarkStart w:id="683" w:name="chương-661"/>
      <w:bookmarkEnd w:id="683"/>
      <w:r>
        <w:t xml:space="preserve">661. Chương 66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61: Thương Dạ đại ca</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hơi giật mình, rõ ràng là bất cứ đại tông môn nào trong Cấm địa của Thần đều không dễ động vào. Nga Mi Đạo Trường là một trong sáu đại Đạo Trường của Mộng Huyễn Thiên Trì mà hành sự lại ác độc như vậy.</w:t>
      </w:r>
    </w:p>
    <w:p>
      <w:pPr>
        <w:pStyle w:val="BodyText"/>
      </w:pPr>
      <w:r>
        <w:t xml:space="preserve">Có điều Tần Vô Song cũng không cảm thấy bất ngờ, giới tu luyện trước nay vẫn là cá lớn nuốt cá bé, Nga Mi Đạo Trường làm vậy có lẽ không thể coi là quang minh chính đại nhưng người khác cũng rất khó nắm được đằng chuôi.</w:t>
      </w:r>
    </w:p>
    <w:p>
      <w:pPr>
        <w:pStyle w:val="BodyText"/>
      </w:pPr>
      <w:r>
        <w:t xml:space="preserve">Lúc này Tần Vô Song đã xác định được thân phận của cung trang phụ nhân, quả nhiên là người của Nga Mi Đạo Trường, như thế hắn càng không có thiện cảm với Nga Mi Đạo Trường.</w:t>
      </w:r>
    </w:p>
    <w:p>
      <w:pPr>
        <w:pStyle w:val="BodyText"/>
      </w:pPr>
      <w:r>
        <w:t xml:space="preserve">Tần Vô Song bất ngờ biết được âm mưu này nhưng cũng không vội lật tẩy. Những người này như con thiêu thân lao vào lửa đi tìm bảo vật, đó là tự mình tìm đến cái chết. Tuy là Tần Vô Song là người chân thành nhiệt tình nhưng cũng không đến mức hết lòng vì những kẻ tham lam kia.</w:t>
      </w:r>
    </w:p>
    <w:p>
      <w:pPr>
        <w:pStyle w:val="BodyText"/>
      </w:pPr>
      <w:r>
        <w:t xml:space="preserve">Hắn nín thở chăm chú quan sát nhất cử nhất động của hai nữ tử kia.</w:t>
      </w:r>
    </w:p>
    <w:p>
      <w:pPr>
        <w:pStyle w:val="BodyText"/>
      </w:pPr>
      <w:r>
        <w:t xml:space="preserve">Thiếu nữ áo tím có phần sợ sệt Tiểu Xán, thấy Tiểu Xán có phần không vui, cũng không nói gì nữa. Tiểu Xán đang như nghĩ ngợi điều gì bỗng bừng tỉnh, nói:</w:t>
      </w:r>
    </w:p>
    <w:p>
      <w:pPr>
        <w:pStyle w:val="BodyText"/>
      </w:pPr>
      <w:r>
        <w:t xml:space="preserve">- Không nói linh tinh nữa, mau vào trong đi. Cũng sắp đến lúc rồi.</w:t>
      </w:r>
    </w:p>
    <w:p>
      <w:pPr>
        <w:pStyle w:val="BodyText"/>
      </w:pPr>
      <w:r>
        <w:t xml:space="preserve">Thiếu nữ áo tím ừm một tiếng rồi chạy theo Tiểu Xán vào trong Vạn Hoa Cốc.</w:t>
      </w:r>
    </w:p>
    <w:p>
      <w:pPr>
        <w:pStyle w:val="BodyText"/>
      </w:pPr>
      <w:r>
        <w:t xml:space="preserve">Thân pháp hai người này vô cùng nhanh nhẹn, lại toàn đi những con đường nhỏ kín đáo, nếu không phải Tần Vô Song vừa hay ở đây thì căn bản là họ sẽ không sợ bị phát hiện.</w:t>
      </w:r>
    </w:p>
    <w:p>
      <w:pPr>
        <w:pStyle w:val="BodyText"/>
      </w:pPr>
      <w:r>
        <w:t xml:space="preserve">Tần Vô Song đề phòng với Nga Mi Đạo Trường nhưng vẫn không rút lui. Không thấy bọn Điền Minh Sơn bị giết chết, hắn không thấy yên tâm.</w:t>
      </w:r>
    </w:p>
    <w:p>
      <w:pPr>
        <w:pStyle w:val="BodyText"/>
      </w:pPr>
      <w:r>
        <w:t xml:space="preserve">Lặng lẽ tiến vào trong thâm cốc, suốt dọc đường, các tu luyện giả từ bốn phương tràn vào, xem ra thông tin đã truyền khắp Vạn Hoa Cốc rồi.</w:t>
      </w:r>
    </w:p>
    <w:p>
      <w:pPr>
        <w:pStyle w:val="BodyText"/>
      </w:pPr>
      <w:r>
        <w:t xml:space="preserve">Bên dưới một cái thâm cốc lớn là một cái vực sâu, vực sâu này thông thẳng đến trung tâm của ngọn núi lớn. Hiển nhiên, bên trong đó là một sơn động khổng lồ.</w:t>
      </w:r>
    </w:p>
    <w:p>
      <w:pPr>
        <w:pStyle w:val="BodyText"/>
      </w:pPr>
      <w:r>
        <w:t xml:space="preserve">Lúc này đã có rất nhiều tu luyện giả tụ tập ở cửa sơn động.</w:t>
      </w:r>
    </w:p>
    <w:p>
      <w:pPr>
        <w:pStyle w:val="BodyText"/>
      </w:pPr>
      <w:r>
        <w:t xml:space="preserve">Con trai của Thiên Đế, Tân Vô Kỵ cũng có mặt ở đó, Tần Vô Song khẽ lắc đầu, không ngờ con trai của Thiên Đế mà cũng tin lời đồn mà đến.</w:t>
      </w:r>
    </w:p>
    <w:p>
      <w:pPr>
        <w:pStyle w:val="BodyText"/>
      </w:pPr>
      <w:r>
        <w:t xml:space="preserve">Ở cửa sơn động có ít nhất là hai trăm tu luyện giả tụ tập thành từng nhóm, đa số là tán tu, một bộ phận là đệ tử tông môn từ các nơi khác nhau.</w:t>
      </w:r>
    </w:p>
    <w:p>
      <w:pPr>
        <w:pStyle w:val="BodyText"/>
      </w:pPr>
      <w:r>
        <w:t xml:space="preserve">Tần Vô Song không phải đệ tử của Mộng Huyễn Thiên Trì nên không quen biết nhiều. Nhưng trong tình hình này hắn cũng không muốn tìm hiểu nhiều.</w:t>
      </w:r>
    </w:p>
    <w:p>
      <w:pPr>
        <w:pStyle w:val="BodyText"/>
      </w:pPr>
      <w:r>
        <w:t xml:space="preserve">Ba người bọn Điền Minh Sơn đứng ở phía nam cửa động theo thế kiềng ba chân. Còn bốn gã áo đen thì đứng hình rẽ quạt quanh ba người bọn chúng.</w:t>
      </w:r>
    </w:p>
    <w:p>
      <w:pPr>
        <w:pStyle w:val="BodyText"/>
      </w:pPr>
      <w:r>
        <w:t xml:space="preserve">Điền Minh Sơn muốn vào bên trong sơn động cũng không thể, bên ngoài đã bị bốn gã áo đen chặn đứng đường rồi.</w:t>
      </w:r>
    </w:p>
    <w:p>
      <w:pPr>
        <w:pStyle w:val="BodyText"/>
      </w:pPr>
      <w:r>
        <w:t xml:space="preserve">Điền Minh Sơn trừng mắt với bốn gã áo đen, hỏi hằn học:</w:t>
      </w:r>
    </w:p>
    <w:p>
      <w:pPr>
        <w:pStyle w:val="BodyText"/>
      </w:pPr>
      <w:r>
        <w:t xml:space="preserve">- Bốn vị, ta e là bốn vị đã nhận nhầm người rồi!</w:t>
      </w:r>
    </w:p>
    <w:p>
      <w:pPr>
        <w:pStyle w:val="BodyText"/>
      </w:pPr>
      <w:r>
        <w:t xml:space="preserve">Điền Minh Sơn có nhãn lực rất tốt, sớm đã nhìn thấy bọn Tân Vô Kỵ và Yến Thiên Tùy, có ý định muốn xin trợ giúp nhưng thấy chúng nét mặt thản nhiên, dường như không có ý định tham dự vào, biết chúng không muốn ra tay giúp đỡ, tuy trong lòng phẫn nộ nhưng cũng không dám nói gì.</w:t>
      </w:r>
    </w:p>
    <w:p>
      <w:pPr>
        <w:pStyle w:val="BodyText"/>
      </w:pPr>
      <w:r>
        <w:t xml:space="preserve">Nữ tử duy nhất trong bốn gã áo đen nói:</w:t>
      </w:r>
    </w:p>
    <w:p>
      <w:pPr>
        <w:pStyle w:val="BodyText"/>
      </w:pPr>
      <w:r>
        <w:t xml:space="preserve">- Nhận nhầm? Nếu các ngươi không phải người của La Thiên Đạo Trường thì bọn ta đã nhận nhầm rồi.</w:t>
      </w:r>
    </w:p>
    <w:p>
      <w:pPr>
        <w:pStyle w:val="BodyText"/>
      </w:pPr>
      <w:r>
        <w:t xml:space="preserve">Điền Minh Sơn khựng lại, xem ra đối phương đã có chuẩn bị từ trước.</w:t>
      </w:r>
    </w:p>
    <w:p>
      <w:pPr>
        <w:pStyle w:val="BodyText"/>
      </w:pPr>
      <w:r>
        <w:t xml:space="preserve">Nữ tử đó nói với gã áo đen cao to bên cạnh vài câu, ánh mắt hắn lóe lên sát ý, gật gật đầu.</w:t>
      </w:r>
    </w:p>
    <w:p>
      <w:pPr>
        <w:pStyle w:val="BodyText"/>
      </w:pPr>
      <w:r>
        <w:t xml:space="preserve">- Các ngươi đừng hiếp người quá đáng! Tưởng bọn ta sợ các ngươi thật sao?</w:t>
      </w:r>
    </w:p>
    <w:p>
      <w:pPr>
        <w:pStyle w:val="BodyText"/>
      </w:pPr>
      <w:r>
        <w:t xml:space="preserve">Điền Minh Sơn phẫn nộ nói.</w:t>
      </w:r>
    </w:p>
    <w:p>
      <w:pPr>
        <w:pStyle w:val="BodyText"/>
      </w:pPr>
      <w:r>
        <w:t xml:space="preserve">Nữ tử đó bật cười:</w:t>
      </w:r>
    </w:p>
    <w:p>
      <w:pPr>
        <w:pStyle w:val="BodyText"/>
      </w:pPr>
      <w:r>
        <w:t xml:space="preserve">- Không sợ thế sao phải chạy? Đáng tiếc, lẽ nào La Thiên Đạo Trường các ngươi hết người rồi sao mà lại phái đám tiểu tử các ngươi đến? La Thông Thiên chết rồi à?</w:t>
      </w:r>
    </w:p>
    <w:p>
      <w:pPr>
        <w:pStyle w:val="BodyText"/>
      </w:pPr>
      <w:r>
        <w:t xml:space="preserve">- Ngươi… ngươi biết Đại Đạo tôn?</w:t>
      </w:r>
    </w:p>
    <w:p>
      <w:pPr>
        <w:pStyle w:val="BodyText"/>
      </w:pPr>
      <w:r>
        <w:t xml:space="preserve">Điền Minh Sơn kinh ngạc.</w:t>
      </w:r>
    </w:p>
    <w:p>
      <w:pPr>
        <w:pStyle w:val="BodyText"/>
      </w:pPr>
      <w:r>
        <w:t xml:space="preserve">- Biết hắn? Hắn là cái thá gì? Hắn xứng được biết bản tiểu thư sao?</w:t>
      </w:r>
    </w:p>
    <w:p>
      <w:pPr>
        <w:pStyle w:val="BodyText"/>
      </w:pPr>
      <w:r>
        <w:t xml:space="preserve">Nữ tử đó nói đầy vẻ châm biếm.</w:t>
      </w:r>
    </w:p>
    <w:p>
      <w:pPr>
        <w:pStyle w:val="BodyText"/>
      </w:pPr>
      <w:r>
        <w:t xml:space="preserve">Điền Minh Sơn tím mặt lại:</w:t>
      </w:r>
    </w:p>
    <w:p>
      <w:pPr>
        <w:pStyle w:val="BodyText"/>
      </w:pPr>
      <w:r>
        <w:t xml:space="preserve">- Rốt cuộc ngươi muốn gì, nói thẳng ra đi!</w:t>
      </w:r>
    </w:p>
    <w:p>
      <w:pPr>
        <w:pStyle w:val="BodyText"/>
      </w:pPr>
      <w:r>
        <w:t xml:space="preserve">Tên to cao hét lên lạnh lùng:</w:t>
      </w:r>
    </w:p>
    <w:p>
      <w:pPr>
        <w:pStyle w:val="BodyText"/>
      </w:pPr>
      <w:r>
        <w:t xml:space="preserve">- Rất đơn giản, muốn ngươi chết, muốn toàn bộ người của La Thiên Đạo Trường các ngươi chết!</w:t>
      </w:r>
    </w:p>
    <w:p>
      <w:pPr>
        <w:pStyle w:val="BodyText"/>
      </w:pPr>
      <w:r>
        <w:t xml:space="preserve">- Ngươi… ngươi là đệ tử của Tần gia?</w:t>
      </w:r>
    </w:p>
    <w:p>
      <w:pPr>
        <w:pStyle w:val="BodyText"/>
      </w:pPr>
      <w:r>
        <w:t xml:space="preserve">Điền Minh Sơn bỗng kêu lên.</w:t>
      </w:r>
    </w:p>
    <w:p>
      <w:pPr>
        <w:pStyle w:val="BodyText"/>
      </w:pPr>
      <w:r>
        <w:t xml:space="preserve">- Đệ tử Tần gia?</w:t>
      </w:r>
    </w:p>
    <w:p>
      <w:pPr>
        <w:pStyle w:val="BodyText"/>
      </w:pPr>
      <w:r>
        <w:t xml:space="preserve">Tên cao to cười lớn:</w:t>
      </w:r>
    </w:p>
    <w:p>
      <w:pPr>
        <w:pStyle w:val="BodyText"/>
      </w:pPr>
      <w:r>
        <w:t xml:space="preserve">- Ta là đệ tử Tần gia? Ngươi cho rằng kẻ thù của La Thiên Đạo Trường các ngươi chỉ có Tần gia thôi sao?</w:t>
      </w:r>
    </w:p>
    <w:p>
      <w:pPr>
        <w:pStyle w:val="BodyText"/>
      </w:pPr>
      <w:r>
        <w:t xml:space="preserve">- Ai da, ca ca tốt của muội, đừng phí lời với hắn nữa, động thủ đi!</w:t>
      </w:r>
    </w:p>
    <w:p>
      <w:pPr>
        <w:pStyle w:val="BodyText"/>
      </w:pPr>
      <w:r>
        <w:t xml:space="preserve">Cô ta dậm chân, cánh tay ngọc ngà vung lên, một thanh bảo kiếm sáng loáng hiện ra, quét một đường trên đất bắn ra một đạo kiếm khí.</w:t>
      </w:r>
    </w:p>
    <w:p>
      <w:pPr>
        <w:pStyle w:val="BodyText"/>
      </w:pPr>
      <w:r>
        <w:t xml:space="preserve">Điền Minh Sơn vội vàng nhảy lên tránh đòn.</w:t>
      </w:r>
    </w:p>
    <w:p>
      <w:pPr>
        <w:pStyle w:val="BodyText"/>
      </w:pPr>
      <w:r>
        <w:t xml:space="preserve">- Hừ, có chút bản lĩnh đấy!</w:t>
      </w:r>
    </w:p>
    <w:p>
      <w:pPr>
        <w:pStyle w:val="BodyText"/>
      </w:pPr>
      <w:r>
        <w:t xml:space="preserve">Nữ tử đó ném thanh bảo kiếm lên, dang hai tay làm một vài thủ quyết, thanh bảo kiếm lập tức biến ra mười mấy phân thân, phát ra ánh sáng rực rỡ chói lòa. Cô ta hét lên:</w:t>
      </w:r>
    </w:p>
    <w:p>
      <w:pPr>
        <w:pStyle w:val="BodyText"/>
      </w:pPr>
      <w:r>
        <w:t xml:space="preserve">- Đi!</w:t>
      </w:r>
    </w:p>
    <w:p>
      <w:pPr>
        <w:pStyle w:val="BodyText"/>
      </w:pPr>
      <w:r>
        <w:t xml:space="preserve">Mười mấy ảnh ảo đồng loạt lóe sáng, bắn thẳng về phía Điền Minh Sơn và hai Pháp vương kia.</w:t>
      </w:r>
    </w:p>
    <w:p>
      <w:pPr>
        <w:pStyle w:val="BodyText"/>
      </w:pPr>
      <w:r>
        <w:t xml:space="preserve">Điền Minh Sơn hét:</w:t>
      </w:r>
    </w:p>
    <w:p>
      <w:pPr>
        <w:pStyle w:val="BodyText"/>
      </w:pPr>
      <w:r>
        <w:t xml:space="preserve">- Vào trong động!</w:t>
      </w:r>
    </w:p>
    <w:p>
      <w:pPr>
        <w:pStyle w:val="BodyText"/>
      </w:pPr>
      <w:r>
        <w:t xml:space="preserve">Lời này vừa thốt ta, đừng nói bốn gã áo đen, ngay các tu luyện giả khác cũng đồng loạt hét lên:</w:t>
      </w:r>
    </w:p>
    <w:p>
      <w:pPr>
        <w:pStyle w:val="BodyText"/>
      </w:pPr>
      <w:r>
        <w:t xml:space="preserve">- Không được vào trong!</w:t>
      </w:r>
    </w:p>
    <w:p>
      <w:pPr>
        <w:pStyle w:val="BodyText"/>
      </w:pPr>
      <w:r>
        <w:t xml:space="preserve">Những tu luyện giả này dừng lại ở đây, không ai giành vào sơn động trước là vì họ khống chế lẫn nhau, không ai chiếm được tiên cơ. Nếu ai đó mà vào trước thì sẽ chọc giận tất cả, lập tức tiếng chửi bới sẽ ồ ạt vang lên.</w:t>
      </w:r>
    </w:p>
    <w:p>
      <w:pPr>
        <w:pStyle w:val="BodyText"/>
      </w:pPr>
      <w:r>
        <w:t xml:space="preserve">Đúng lúc đó, gã áo đen thân hình cao to kia bỗng như con rồng khổng lồ vươn mình, hai cánh tay giương cung lên.</w:t>
      </w:r>
    </w:p>
    <w:p>
      <w:pPr>
        <w:pStyle w:val="BodyText"/>
      </w:pPr>
      <w:r>
        <w:t xml:space="preserve">Từ khai cung đến lắp tên dường như chỉ một chớp mắt là hoàn thành.</w:t>
      </w:r>
    </w:p>
    <w:p>
      <w:pPr>
        <w:pStyle w:val="BodyText"/>
      </w:pPr>
      <w:r>
        <w:t xml:space="preserve">Tần Vô Song nhìn thấy cây cung thì tim bỗng đập mạnh, cây cung này nhìn rất quen! Trí nhớ của Tần Vô Song nhanh chóng hoạt động, rồi bỗng dừng lại ở một khe núi sâu ở Đế quốc Thiên Trì. Cảnh tượng lần đầu tiên gặp Thương Dạ đại ca lập tức hiện lên trong đầu.</w:t>
      </w:r>
    </w:p>
    <w:p>
      <w:pPr>
        <w:pStyle w:val="BodyText"/>
      </w:pPr>
      <w:r>
        <w:t xml:space="preserve">Cây cung này chính là Xuyên Vân Cung mà Thương Dạ đại ca sử dụng.</w:t>
      </w:r>
    </w:p>
    <w:p>
      <w:pPr>
        <w:pStyle w:val="BodyText"/>
      </w:pPr>
      <w:r>
        <w:t xml:space="preserve">Lẽ nào là huynh ấy? Tim Tần Vô Song run lên, nhìn dáng người cao to đó, ánh mắt cô đơn đó, còn cả khí thế khi khai cung, tất cả đều phù hợp với Thương Dạ đại ca.</w:t>
      </w:r>
    </w:p>
    <w:p>
      <w:pPr>
        <w:pStyle w:val="BodyText"/>
      </w:pPr>
      <w:r>
        <w:t xml:space="preserve">Chỉ có điều, Thương Dạ đại ca khi đó chỉ là một Sơ Linh Võ Cảnh, còn lúc này, người khai cung lại có tu vi của một Động Hư Cảnh, thậm chí còn là Hư Võ Đại viên mãn.</w:t>
      </w:r>
    </w:p>
    <w:p>
      <w:pPr>
        <w:pStyle w:val="BodyText"/>
      </w:pPr>
      <w:r>
        <w:t xml:space="preserve">Mới có mấy năm mà tu vi của Thương Dạ đại ca lại tăng nhanh vậy sao?</w:t>
      </w:r>
    </w:p>
    <w:p>
      <w:pPr>
        <w:pStyle w:val="BodyText"/>
      </w:pPr>
      <w:r>
        <w:t xml:space="preserve">Vũ khí của các tu luyện giả từ bốn phương tám hướng biến thành những đường lưu quang đánh về phía sơn động, hiển nhiên là để ngăn không cho đám người Điền Minh Sơn vào trong.</w:t>
      </w:r>
    </w:p>
    <w:p>
      <w:pPr>
        <w:pStyle w:val="BodyText"/>
      </w:pPr>
      <w:r>
        <w:t xml:space="preserve">Gã áo đen thân hình cao to hô lên một tiếng lớn:</w:t>
      </w:r>
    </w:p>
    <w:p>
      <w:pPr>
        <w:pStyle w:val="BodyText"/>
      </w:pPr>
      <w:r>
        <w:t xml:space="preserve">- Xuyên Vân Cung, bắn!</w:t>
      </w:r>
    </w:p>
    <w:p>
      <w:pPr>
        <w:pStyle w:val="BodyText"/>
      </w:pPr>
      <w:r>
        <w:t xml:space="preserve">Vút! Vút! Vút!</w:t>
      </w:r>
    </w:p>
    <w:p>
      <w:pPr>
        <w:pStyle w:val="BodyText"/>
      </w:pPr>
      <w:r>
        <w:t xml:space="preserve">Ba mũi tên liên tiếp được bắn ra.</w:t>
      </w:r>
    </w:p>
    <w:p>
      <w:pPr>
        <w:pStyle w:val="BodyText"/>
      </w:pPr>
      <w:r>
        <w:t xml:space="preserve">Ba mũi tên khí thế như quái thú xổ lồng, gầm thét, đem theo dòng khí lưu hình thành nên ba đạo ánh sáng, ngưng tụ lại thành hình cự long nhe nanh múa vuốt xông tới.</w:t>
      </w:r>
    </w:p>
    <w:p>
      <w:pPr>
        <w:pStyle w:val="BodyText"/>
      </w:pPr>
      <w:r>
        <w:t xml:space="preserve">Ngay cả Tân Vô Kỵ đứng bên ngoài, nhìn thấy tiễn thuật như vậy cũng hơi biến sắc mặt.</w:t>
      </w:r>
    </w:p>
    <w:p>
      <w:pPr>
        <w:pStyle w:val="BodyText"/>
      </w:pPr>
      <w:r>
        <w:t xml:space="preserve">Gần như đồng thời, thân hình Tân Vô Kỵ biến thành một quầng sáng biến mất trong hư không, trong khoảnh khắc ánh sáng lóe lên, Tân Vô Kỵ đã hiện ra phía trước ba mũi tên. Ống tay áo vung lên, một đạo kình khí được biến ra vững chãi như bức tường.</w:t>
      </w:r>
    </w:p>
    <w:p>
      <w:pPr>
        <w:pStyle w:val="BodyText"/>
      </w:pPr>
      <w:r>
        <w:t xml:space="preserve">Uỳnh!</w:t>
      </w:r>
    </w:p>
    <w:p>
      <w:pPr>
        <w:pStyle w:val="BodyText"/>
      </w:pPr>
      <w:r>
        <w:t xml:space="preserve">Khí lưu va chạm, ba mũi tên đâm vào bức tường khí, khí thế đột ngột bị chặn lại, ánh sáng dần tan đi, ba mũi tên không thể bay tiếp, ỉu xìu rơi xuống.</w:t>
      </w:r>
    </w:p>
    <w:p>
      <w:pPr>
        <w:pStyle w:val="BodyText"/>
      </w:pPr>
      <w:r>
        <w:t xml:space="preserve">Tân Vô Kỵ làm vậy lập tức chấn động tất cả.</w:t>
      </w:r>
    </w:p>
    <w:p>
      <w:pPr>
        <w:pStyle w:val="BodyText"/>
      </w:pPr>
      <w:r>
        <w:t xml:space="preserve">Ánh mắt gã áo đen cao lớn kia sắc lạnh nhìn Tân Vô Kỵ, cao giọng hỏi:</w:t>
      </w:r>
    </w:p>
    <w:p>
      <w:pPr>
        <w:pStyle w:val="BodyText"/>
      </w:pPr>
      <w:r>
        <w:t xml:space="preserve">- Ngươi là ai? Muốn ra mặt sao?</w:t>
      </w:r>
    </w:p>
    <w:p>
      <w:pPr>
        <w:pStyle w:val="BodyText"/>
      </w:pPr>
      <w:r>
        <w:t xml:space="preserve">Tần Vô Song nghe giọng nói thì càng chắc chắn, đúng là Thương Dạ đại ca! Tần Vô Song mừng rỡ, không ngờ lại gặp được Thương Dạ đại ca ở đây!</w:t>
      </w:r>
    </w:p>
    <w:p>
      <w:pPr>
        <w:pStyle w:val="BodyText"/>
      </w:pPr>
      <w:r>
        <w:t xml:space="preserve">Điều khiến Tần Vô Song vui hơn đó là Thương Dạ đại ca rõ ràng đã gặp được kỳ ngộ gì đó, tu vi đã nâng cao rõ rệt, không hề thua kém Tần Vô Song hắn.</w:t>
      </w:r>
    </w:p>
    <w:p>
      <w:pPr>
        <w:pStyle w:val="BodyText"/>
      </w:pPr>
      <w:r>
        <w:t xml:space="preserve">Chỉ có điều, thân thủ của Tân Vô Kỵ thì còn bá đạo hơn, Thông Huyền Cảnh đỉnh phong, quả nhiên danh bất hư truyền!</w:t>
      </w:r>
    </w:p>
    <w:p>
      <w:pPr>
        <w:pStyle w:val="BodyText"/>
      </w:pPr>
      <w:r>
        <w:t xml:space="preserve">Tần Vô Song không vội ra tay. Tân Vô Kỵ ra tay hiển nhiên là định bảo vệ ba kẻ Điền Minh Sơn. Lúc này Tần Vô Song mà lộ diện thì chẳng có tác dụng gì, chi bằng cứ quan sát đợi thời cơ.</w:t>
      </w:r>
    </w:p>
    <w:p>
      <w:pPr>
        <w:pStyle w:val="BodyText"/>
      </w:pPr>
      <w:r>
        <w:t xml:space="preserve">Quang minh chính đại giao chiến với Tân Vô Kỵ, một Thông Huyền Cảnh đỉnh phong, cao thủ vô địch dưới Thần đạo, tuyệt đối không có bất cứ cơ hội thắng nào. Trừ phi Tần Vô Song có thể triệu hồi ngay lập tức hai đầu Linh thú Phong ấn cuối cùng.</w:t>
      </w:r>
    </w:p>
    <w:p>
      <w:pPr>
        <w:pStyle w:val="BodyText"/>
      </w:pPr>
      <w:r>
        <w:t xml:space="preserve">Tân Vô Kỵ hiển nhiên là muốn uy hiếp Thương Dạ, khí tức mạnh mẽ phát ra từ trên người không ngừng lan tỏa về phía Thương Dạ.</w:t>
      </w:r>
    </w:p>
    <w:p>
      <w:pPr>
        <w:pStyle w:val="BodyText"/>
      </w:pPr>
      <w:r>
        <w:t xml:space="preserve">Nữ tử phía sau Thương Dạ tiến lên trước, bỗng tóm lấy cánh tay Thương Dạ kéo mạnh, lùi ra sau mười mấy bước, cánh tay ngọc ngà vung lên biến ra một tấm lá chắn hình tròn kỳ quái chắn trước mặt hai người.</w:t>
      </w:r>
    </w:p>
    <w:p>
      <w:pPr>
        <w:pStyle w:val="BodyText"/>
      </w:pPr>
      <w:r>
        <w:t xml:space="preserve">- Ngươi là ai?</w:t>
      </w:r>
    </w:p>
    <w:p>
      <w:pPr>
        <w:pStyle w:val="BodyText"/>
      </w:pPr>
      <w:r>
        <w:t xml:space="preserve">Nữ tử đó trừng mắt đề phòng nhìn Tân Vô Kỵ. Tân Vô Kỵ lạnh lùng nói:</w:t>
      </w:r>
    </w:p>
    <w:p>
      <w:pPr>
        <w:pStyle w:val="BodyText"/>
      </w:pPr>
      <w:r>
        <w:t xml:space="preserve">- Vậy các ngươi là ai? Che mặt muốn làm gì?</w:t>
      </w:r>
    </w:p>
    <w:p>
      <w:pPr>
        <w:pStyle w:val="BodyText"/>
      </w:pPr>
      <w:r>
        <w:t xml:space="preserve">- Ngươi quản được bản tiểu thư là ai sao? Ta nói cho ngươi biết, đừng tưởng thực lực mạnh là muốn chõ mũi chuyện người khác. Người của La Thiên Đạo Trường ngươi không bảo vệ nổi đâu!</w:t>
      </w:r>
    </w:p>
    <w:p>
      <w:pPr>
        <w:pStyle w:val="BodyText"/>
      </w:pPr>
      <w:r>
        <w:t xml:space="preserve">Nữ tử đó rõ ràng chẳng phải người hiền lành gì.</w:t>
      </w:r>
    </w:p>
    <w:p>
      <w:pPr>
        <w:pStyle w:val="BodyText"/>
      </w:pPr>
      <w:r>
        <w:t xml:space="preserve">Tần Vô Song nhởn nhơ:</w:t>
      </w:r>
    </w:p>
    <w:p>
      <w:pPr>
        <w:pStyle w:val="BodyText"/>
      </w:pPr>
      <w:r>
        <w:t xml:space="preserve">- Ồ, khẩu khí không nhỏ đâu nhỉ? Xin hỏi cô nương có phải người của Đồ Đằng Tộc?</w:t>
      </w:r>
    </w:p>
    <w:p>
      <w:pPr>
        <w:pStyle w:val="BodyText"/>
      </w:pPr>
      <w:r>
        <w:t xml:space="preserve">- Không liên quan gì đến ngươi!</w:t>
      </w:r>
    </w:p>
    <w:p>
      <w:pPr>
        <w:pStyle w:val="BodyText"/>
      </w:pPr>
      <w:r>
        <w:t xml:space="preserve">Tân Vô Kỵ mặt lạnh tanh:</w:t>
      </w:r>
    </w:p>
    <w:p>
      <w:pPr>
        <w:pStyle w:val="BodyText"/>
      </w:pPr>
      <w:r>
        <w:t xml:space="preserve">- Nếu ngươi quả thật là người của Đồ Đằng Tộc thì chuyện hôm nay đúng là bản Điện hạ không quản được. Nếu không phải thì xin dừng tay. Ba người này là tu luyện giả Hiên Viên Khâu ta, thuộc sự quản lý của Thiên Đế Sơn. Ngươi giết người trước mặt bản Điện hạ, lẽ nào ta lại mặc kệ?</w:t>
      </w:r>
    </w:p>
    <w:p>
      <w:pPr>
        <w:pStyle w:val="BodyText"/>
      </w:pPr>
      <w:r>
        <w:t xml:space="preserve">Thương Dạ nhướng mày:</w:t>
      </w:r>
    </w:p>
    <w:p>
      <w:pPr>
        <w:pStyle w:val="BodyText"/>
      </w:pPr>
      <w:r>
        <w:t xml:space="preserve">- Ngươi là con trai của Thiên Đế Thiên Đế Sơn, Tân Vô Kỵ?</w:t>
      </w:r>
    </w:p>
    <w:p>
      <w:pPr>
        <w:pStyle w:val="BodyText"/>
      </w:pPr>
      <w:r>
        <w:t xml:space="preserve">Tân Vô Kỵ sắc mặt không hề thay đổi:</w:t>
      </w:r>
    </w:p>
    <w:p>
      <w:pPr>
        <w:pStyle w:val="BodyText"/>
      </w:pPr>
      <w:r>
        <w:t xml:space="preserve">- Chính ta đây!</w:t>
      </w:r>
    </w:p>
    <w:p>
      <w:pPr>
        <w:pStyle w:val="BodyText"/>
      </w:pPr>
      <w:r>
        <w:t xml:space="preserve">Thương Dạ bình thản nói:</w:t>
      </w:r>
    </w:p>
    <w:p>
      <w:pPr>
        <w:pStyle w:val="BodyText"/>
      </w:pPr>
      <w:r>
        <w:t xml:space="preserve">- Con trai của Thiên Đế không đến Côn Luân Tiên Tông mà ở đây làm cái gì? Lẽ nào cũng tham lam muốn cướp đoạt bảo vật Thần đạo?</w:t>
      </w:r>
    </w:p>
    <w:p>
      <w:pPr>
        <w:pStyle w:val="BodyText"/>
      </w:pPr>
      <w:r>
        <w:t xml:space="preserve">Tần Vô Song nhếch mép:</w:t>
      </w:r>
    </w:p>
    <w:p>
      <w:pPr>
        <w:pStyle w:val="BodyText"/>
      </w:pPr>
      <w:r>
        <w:t xml:space="preserve">- Hình như các hạ cũng quản nhiều việc quá nhỉ?</w:t>
      </w:r>
    </w:p>
    <w:p>
      <w:pPr>
        <w:pStyle w:val="BodyText"/>
      </w:pPr>
      <w:r>
        <w:t xml:space="preserve">- Ngươi thì không sao? Đây là ân oán giữa bọn ta và La Thiên Đạo Trường, ngươi ngươi quản làm gì?</w:t>
      </w:r>
    </w:p>
    <w:p>
      <w:pPr>
        <w:pStyle w:val="BodyText"/>
      </w:pPr>
      <w:r>
        <w:t xml:space="preserve">Thương Dạ khẩu khí cũng đầy bực tức.</w:t>
      </w:r>
    </w:p>
    <w:p>
      <w:pPr>
        <w:pStyle w:val="BodyText"/>
      </w:pPr>
      <w:r>
        <w:t xml:space="preserve">Ba tên bọn người Điền Minh Sơn bị chết cứng ở cửa động, tiến không được, lùi cũng không xong, thấy Tân Vô Kỵ ra mặt cũng bình tĩnh hơn phần nào. Lúc đó, các tu luyện giả bên ngoài nhao nhao kêu lên:</w:t>
      </w:r>
    </w:p>
    <w:p>
      <w:pPr>
        <w:pStyle w:val="BodyText"/>
      </w:pPr>
      <w:r>
        <w:t xml:space="preserve">- Các ngươi muốn giải quyết ân oán riêng thì ra chỗ rộng rãi ngoài kia mà giải quyết!</w:t>
      </w:r>
    </w:p>
    <w:p>
      <w:pPr>
        <w:pStyle w:val="BodyText"/>
      </w:pPr>
      <w:r>
        <w:t xml:space="preserve">- Đúng thế, đừng có chặn trước cửa, định mượn gió bẻ măng hả?</w:t>
      </w:r>
    </w:p>
    <w:p>
      <w:pPr>
        <w:pStyle w:val="BodyText"/>
      </w:pPr>
      <w:r>
        <w:t xml:space="preserve">- Chính thế, ta thấy rõ ràng chúng đang diễn kịch, ai nhanh chân thì lên trước thôi!</w:t>
      </w:r>
    </w:p>
    <w:p>
      <w:pPr>
        <w:pStyle w:val="Compact"/>
      </w:pPr>
      <w:r>
        <w:t xml:space="preserve">Ủng hộ chỉ với 1 click và 5s ! (adf.ly/4EmoB)</w:t>
      </w:r>
      <w:r>
        <w:br w:type="textWrapping"/>
      </w:r>
      <w:r>
        <w:br w:type="textWrapping"/>
      </w:r>
    </w:p>
    <w:p>
      <w:pPr>
        <w:pStyle w:val="Heading2"/>
      </w:pPr>
      <w:bookmarkStart w:id="684" w:name="chương-662"/>
      <w:bookmarkEnd w:id="684"/>
      <w:r>
        <w:t xml:space="preserve">662. Chương 66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62: Huynh đệ gặp lạ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ác tu luyện giả ở bên ngoài đều có chung một tâm tư, lúc này thấy có người ngay trước cửa động, lúc này cũng có thể vào sơn động trước tiên, đương nhiên là sẽ không bằng lòng.</w:t>
      </w:r>
    </w:p>
    <w:p>
      <w:pPr>
        <w:pStyle w:val="BodyText"/>
      </w:pPr>
      <w:r>
        <w:t xml:space="preserve">Tân Vô Kỵ đương nhiên có tính toán rồi, truyền âm nói với bọn người Điền Minh Sơn:</w:t>
      </w:r>
    </w:p>
    <w:p>
      <w:pPr>
        <w:pStyle w:val="BodyText"/>
      </w:pPr>
      <w:r>
        <w:t xml:space="preserve">- Ba ngươi mau vào trong, ngoài này ta sẽ chặn cho!</w:t>
      </w:r>
    </w:p>
    <w:p>
      <w:pPr>
        <w:pStyle w:val="BodyText"/>
      </w:pPr>
      <w:r>
        <w:t xml:space="preserve">Điền Minh Sơn sững người lại, nhìn ánh mắt sắc lạnh của Tân Vô Kỵ, không dám chậm trễ, vội vàng gọi đồng bọn nhảy vào trong sơn động.</w:t>
      </w:r>
    </w:p>
    <w:p>
      <w:pPr>
        <w:pStyle w:val="BodyText"/>
      </w:pPr>
      <w:r>
        <w:t xml:space="preserve">Tân Vô Kỵ cười nhạt, hai tay vung lên, một đạo khí tường lại tràn ra từ lòng bàn tay hắn, không ngừng lan rộng ra vô số những đường xoắn ốc, ngày một mở rộng, trong nháy mắt đã che lấp cả sơn động.</w:t>
      </w:r>
    </w:p>
    <w:p>
      <w:pPr>
        <w:pStyle w:val="BodyText"/>
      </w:pPr>
      <w:r>
        <w:t xml:space="preserve">Lúc này Tần Vô Song mới chợt hiểu ý đồ của Tân Vô Kỵ. Tân Vô Kỵ muốn độc chiếm bảo vật Thần đạo. Nhưng đáng tiếc, bảo vật Thần đạo này lại là một âm mưu của Nga Mi Đạo Trường. Tần Vô Song cũng không lật tẩy, ngược lại còn mong Tân Vô Kỵ mau mau vào trong động.</w:t>
      </w:r>
    </w:p>
    <w:p>
      <w:pPr>
        <w:pStyle w:val="BodyText"/>
      </w:pPr>
      <w:r>
        <w:t xml:space="preserve">Thương Dạ thấy Tân Vô Kỵ làm vậy thì phẫn nộ, giương cây Xuyên Vân Cung lên định bắn vỡ lớp phòng ngự đó nhưng nữ tử bên cạnh lại ngăn lại, nói nhỏ:</w:t>
      </w:r>
    </w:p>
    <w:p>
      <w:pPr>
        <w:pStyle w:val="BodyText"/>
      </w:pPr>
      <w:r>
        <w:t xml:space="preserve">- Thương Dạ đại ca, đừng kích động! Nghe nói Tân Vô Kỵ là Thông Huyền Cảnh đỉnh phong, chúng ta không địch lại hắn đâu.</w:t>
      </w:r>
    </w:p>
    <w:p>
      <w:pPr>
        <w:pStyle w:val="BodyText"/>
      </w:pPr>
      <w:r>
        <w:t xml:space="preserve">Thương Dạ nắm chặt nắm đấm, ánh mắt giận dữ nhìn cửa động, hiển nhiên là rất không cam tâm.</w:t>
      </w:r>
    </w:p>
    <w:p>
      <w:pPr>
        <w:pStyle w:val="BodyText"/>
      </w:pPr>
      <w:r>
        <w:t xml:space="preserve">Lúc này Tần Vô Song đã dần tiến lại gần chỗ Thương Dạ. Vì hắn hành động kín đáo, lại không nhanh nên không gây ai nghi ngờ gì.</w:t>
      </w:r>
    </w:p>
    <w:p>
      <w:pPr>
        <w:pStyle w:val="BodyText"/>
      </w:pPr>
      <w:r>
        <w:t xml:space="preserve">Nhưng nữ tử bên cạnh Thương Dạ phản ứng rất nhanh, lập tức đề cao cảnh giác, quay ngươi lại nhìn chằm chằm vào Tần Vô Song quát:</w:t>
      </w:r>
    </w:p>
    <w:p>
      <w:pPr>
        <w:pStyle w:val="BodyText"/>
      </w:pPr>
      <w:r>
        <w:t xml:space="preserve">- Đừng có qua đây!</w:t>
      </w:r>
    </w:p>
    <w:p>
      <w:pPr>
        <w:pStyle w:val="BodyText"/>
      </w:pPr>
      <w:r>
        <w:t xml:space="preserve">- Ta không có ác ý gì.</w:t>
      </w:r>
    </w:p>
    <w:p>
      <w:pPr>
        <w:pStyle w:val="BodyText"/>
      </w:pPr>
      <w:r>
        <w:t xml:space="preserve">Tần Vô Song xua tay, nháy mắt với Thương Dạ, dùng truyền âm nói:</w:t>
      </w:r>
    </w:p>
    <w:p>
      <w:pPr>
        <w:pStyle w:val="BodyText"/>
      </w:pPr>
      <w:r>
        <w:t xml:space="preserve">- Thương Dạ đại ca còn nhớ tiểu đệ không?</w:t>
      </w:r>
    </w:p>
    <w:p>
      <w:pPr>
        <w:pStyle w:val="BodyText"/>
      </w:pPr>
      <w:r>
        <w:t xml:space="preserve">Thương Dạ nghe thấy, mắt lóe lên sự mừng rỡ, nhảy xuống khỏi cửa động chạy lại chỗ Tần Vô Song.</w:t>
      </w:r>
    </w:p>
    <w:p>
      <w:pPr>
        <w:pStyle w:val="BodyText"/>
      </w:pPr>
      <w:r>
        <w:t xml:space="preserve">Tần Vô Song truyền âm nói:</w:t>
      </w:r>
    </w:p>
    <w:p>
      <w:pPr>
        <w:pStyle w:val="BodyText"/>
      </w:pPr>
      <w:r>
        <w:t xml:space="preserve">- Mau theo đệ, đừng nói gì cả!</w:t>
      </w:r>
    </w:p>
    <w:p>
      <w:pPr>
        <w:pStyle w:val="BodyText"/>
      </w:pPr>
      <w:r>
        <w:t xml:space="preserve">Thương Dạ thấy Tần Vô Song cẩn thận như vậy biết chuyện không bình thường, nháy mắt một cái rồi từ từ theo Tần Vô Song ra khỏi ngoài sơn cốc.</w:t>
      </w:r>
    </w:p>
    <w:p>
      <w:pPr>
        <w:pStyle w:val="BodyText"/>
      </w:pPr>
      <w:r>
        <w:t xml:space="preserve">Ra khỏi cốc địa, Tần Vô Song không vội dừng lại ngay mà kéo theo Thương Dạ chạy ra đường lớn ở bên ngoài. Mãi khi ra đến vùng thảo nguyên bao la, xung quanh quang đãng mới dừng lại.</w:t>
      </w:r>
    </w:p>
    <w:p>
      <w:pPr>
        <w:pStyle w:val="BodyText"/>
      </w:pPr>
      <w:r>
        <w:t xml:space="preserve">- Thương Dạ đại ca vẫn khỏe chứ?</w:t>
      </w:r>
    </w:p>
    <w:p>
      <w:pPr>
        <w:pStyle w:val="BodyText"/>
      </w:pPr>
      <w:r>
        <w:t xml:space="preserve">Tần Vô Song cười ha ha, vung tay lên, cây Thần Tú Cung đã xuất hiện trên tay. Bất cứ lời nói nào cũng có sức thuyết phục bằng cây Thần Tú Cung này.</w:t>
      </w:r>
    </w:p>
    <w:p>
      <w:pPr>
        <w:pStyle w:val="BodyText"/>
      </w:pPr>
      <w:r>
        <w:t xml:space="preserve">Thương Dạ nhìn thấy Thần Tú Cung, nét mặt vui mừng vô hạn:</w:t>
      </w:r>
    </w:p>
    <w:p>
      <w:pPr>
        <w:pStyle w:val="BodyText"/>
      </w:pPr>
      <w:r>
        <w:t xml:space="preserve">- Quả đúng là đệ, ha ha, huynh đệ, đúng là đệ rồi!</w:t>
      </w:r>
    </w:p>
    <w:p>
      <w:pPr>
        <w:pStyle w:val="BodyText"/>
      </w:pPr>
      <w:r>
        <w:t xml:space="preserve">Hai huynh đệ kết bái, ôm chầm lấy nhau, vứt đi hết mọi sự biệt ly mấy năm trời, bật cười lớn.</w:t>
      </w:r>
    </w:p>
    <w:p>
      <w:pPr>
        <w:pStyle w:val="BodyText"/>
      </w:pPr>
      <w:r>
        <w:t xml:space="preserve">Đây chính là giao tình giữa nam nhân với nhau!</w:t>
      </w:r>
    </w:p>
    <w:p>
      <w:pPr>
        <w:pStyle w:val="BodyText"/>
      </w:pPr>
      <w:r>
        <w:t xml:space="preserve">Thương Dạ mừng rỡ, gọi nữ tử áo đen kia:</w:t>
      </w:r>
    </w:p>
    <w:p>
      <w:pPr>
        <w:pStyle w:val="BodyText"/>
      </w:pPr>
      <w:r>
        <w:t xml:space="preserve">- Tô nhi, lại đây! Đây là huynh đệ kết bái mà ta thường nhắc đến với muội, Tần Vô Song!</w:t>
      </w:r>
    </w:p>
    <w:p>
      <w:pPr>
        <w:pStyle w:val="BodyText"/>
      </w:pPr>
      <w:r>
        <w:t xml:space="preserve">Nữ tử đó tiến lại, giơ tay ra chạm quyền với Tần Vô Song một cái, tự giới thiệu:</w:t>
      </w:r>
    </w:p>
    <w:p>
      <w:pPr>
        <w:pStyle w:val="BodyText"/>
      </w:pPr>
      <w:r>
        <w:t xml:space="preserve">- Xin chào, ta là Tô Mật, ngươi có thể như Thương Dạ ca ca gọi ta là Tô nhi.</w:t>
      </w:r>
    </w:p>
    <w:p>
      <w:pPr>
        <w:pStyle w:val="BodyText"/>
      </w:pPr>
      <w:r>
        <w:t xml:space="preserve">- Ha ha, Tô nhi gì chứ, sau này gọi tẩu tẩu là được rồi.</w:t>
      </w:r>
    </w:p>
    <w:p>
      <w:pPr>
        <w:pStyle w:val="BodyText"/>
      </w:pPr>
      <w:r>
        <w:t xml:space="preserve">Thương Dạ cười.</w:t>
      </w:r>
    </w:p>
    <w:p>
      <w:pPr>
        <w:pStyle w:val="BodyText"/>
      </w:pPr>
      <w:r>
        <w:t xml:space="preserve">Tô Mật lườm một cái, nhưng vẫn cười:</w:t>
      </w:r>
    </w:p>
    <w:p>
      <w:pPr>
        <w:pStyle w:val="BodyText"/>
      </w:pPr>
      <w:r>
        <w:t xml:space="preserve">- Cũng được!</w:t>
      </w:r>
    </w:p>
    <w:p>
      <w:pPr>
        <w:pStyle w:val="BodyText"/>
      </w:pPr>
      <w:r>
        <w:t xml:space="preserve">Tần Vô Song chẹp chẹp miệng, vẫn là ái tình có thể thay đổi con người. Thương Dạ đại ca trước đây lạnh lùng thế nào mà giờ lại có thể cười lớn thoải mái đến vậy. Xem ra vị Tô Mật tiểu thư này đã khiến Thương Dạ đại ca thay đổi không ít.</w:t>
      </w:r>
    </w:p>
    <w:p>
      <w:pPr>
        <w:pStyle w:val="BodyText"/>
      </w:pPr>
      <w:r>
        <w:t xml:space="preserve">- Thương Dạ đại ca, mấy năm nay huynh đi đâu vậy? Còn nữa, sao huynh lại liên quan đến La Thiên Đạo Trường?</w:t>
      </w:r>
    </w:p>
    <w:p>
      <w:pPr>
        <w:pStyle w:val="BodyText"/>
      </w:pPr>
      <w:r>
        <w:t xml:space="preserve">Tần Vô Song hỏi.</w:t>
      </w:r>
    </w:p>
    <w:p>
      <w:pPr>
        <w:pStyle w:val="BodyText"/>
      </w:pPr>
      <w:r>
        <w:t xml:space="preserve">Thương Dạ cười:</w:t>
      </w:r>
    </w:p>
    <w:p>
      <w:pPr>
        <w:pStyle w:val="BodyText"/>
      </w:pPr>
      <w:r>
        <w:t xml:space="preserve">- Đi nào, chúng ta đi đâu đó ngồi từ từ nói chuyện. Tên Điền Minh Sơn đó có lẽ cũng không đi được xa. Trừ phi Tân Vô Kỵ cứ theo chúng suốt!</w:t>
      </w:r>
    </w:p>
    <w:p>
      <w:pPr>
        <w:pStyle w:val="BodyText"/>
      </w:pPr>
      <w:r>
        <w:t xml:space="preserve">Hai gã áo đen còn lại chịu trách nhiệm canh gác, Tần Vô Song, Thương Dạ và Tô Mật ngồi xuống nói chuyện.</w:t>
      </w:r>
    </w:p>
    <w:p>
      <w:pPr>
        <w:pStyle w:val="BodyText"/>
      </w:pPr>
      <w:r>
        <w:t xml:space="preserve">Thì ra Thương Dạ có được mặt nạ của Tần Vô Song, chạy mãi về phía Đông, không biết thế nào đến vùng ven của Vô Tận Đông Hải.</w:t>
      </w:r>
    </w:p>
    <w:p>
      <w:pPr>
        <w:pStyle w:val="BodyText"/>
      </w:pPr>
      <w:r>
        <w:t xml:space="preserve">Đường bờ biển hoang vu, những con sóng bạc đầu thập tử nhất sinh. Thương Dạ vẫn nghe nói Vô Tận Đông Hải là nơi có nhiều kỳ ngộ nên đi vào Vô Tận Đông Hải từ bờ biển tử vong.</w:t>
      </w:r>
    </w:p>
    <w:p>
      <w:pPr>
        <w:pStyle w:val="BodyText"/>
      </w:pPr>
      <w:r>
        <w:t xml:space="preserve">Tần Vô Song nghe đến đây, mặt biến sắc:</w:t>
      </w:r>
    </w:p>
    <w:p>
      <w:pPr>
        <w:pStyle w:val="BodyText"/>
      </w:pPr>
      <w:r>
        <w:t xml:space="preserve">- Thương Dạ đại ca vào Vô Tận Đông Hải? Huynh không đi vào từ cửa vào đã có sẵn mà dám vào Vô Tận Đông Hải sao?</w:t>
      </w:r>
    </w:p>
    <w:p>
      <w:pPr>
        <w:pStyle w:val="BodyText"/>
      </w:pPr>
      <w:r>
        <w:t xml:space="preserve">Thương Dạ cười, khóe miệng hiện lên vẻ quật cường, không sợ trời sợ đất:</w:t>
      </w:r>
    </w:p>
    <w:p>
      <w:pPr>
        <w:pStyle w:val="BodyText"/>
      </w:pPr>
      <w:r>
        <w:t xml:space="preserve">- Lúc đó ta không có gánh nặng gì, cùng lắm là chết, chẳng có gì không nghĩ thông. Vì thế dù biết thập tử nhất sinh, thậm chí hoàn toàn không có hy vọng sống nhưng ta vẫn không chút do dự mà vào Vô Tận Đông Hải!</w:t>
      </w:r>
    </w:p>
    <w:p>
      <w:pPr>
        <w:pStyle w:val="BodyText"/>
      </w:pPr>
      <w:r>
        <w:t xml:space="preserve">Nếu không phải Thương Dạ đại ca đang sống sờ sờ trước mắt thì nghe Thương Dạ vào Vô Tận Đông Hải, chắc chắn Tần Vô Song sẽ cho rằng Thương Dạ sẽ chết.</w:t>
      </w:r>
    </w:p>
    <w:p>
      <w:pPr>
        <w:pStyle w:val="BodyText"/>
      </w:pPr>
      <w:r>
        <w:t xml:space="preserve">Thương Dạ thở dài:</w:t>
      </w:r>
    </w:p>
    <w:p>
      <w:pPr>
        <w:pStyle w:val="BodyText"/>
      </w:pPr>
      <w:r>
        <w:t xml:space="preserve">- Khi đó đúng là ta liều thật. Chưa vào hải vực nguy hiểm mà đã bị biển nuốt họn. Nhưng đúng là ta có phúc duyên, khi sắp chết thì lại gặp Tô nhi…</w:t>
      </w:r>
    </w:p>
    <w:p>
      <w:pPr>
        <w:pStyle w:val="BodyText"/>
      </w:pPr>
      <w:r>
        <w:t xml:space="preserve">Nói đến đây, Thương Dạ dùng ánh mắt dịu dàng nhìn Tô Mật.</w:t>
      </w:r>
    </w:p>
    <w:p>
      <w:pPr>
        <w:pStyle w:val="BodyText"/>
      </w:pPr>
      <w:r>
        <w:t xml:space="preserve">Tô Mật cười hì hì:</w:t>
      </w:r>
    </w:p>
    <w:p>
      <w:pPr>
        <w:pStyle w:val="BodyText"/>
      </w:pPr>
      <w:r>
        <w:t xml:space="preserve">- Lúc đó ta cũng thấy bất ngờ, làm gì có tên nào lại không sợ chết như thế? Thương Dạ ca ca, cũng may huynh gặp muội lúc đó có tâm trạng tốt, nếu không thì muội không cứu huynh đâu!</w:t>
      </w:r>
    </w:p>
    <w:p>
      <w:pPr>
        <w:pStyle w:val="BodyText"/>
      </w:pPr>
      <w:r>
        <w:t xml:space="preserve">Thương Dạ thấy Tần Vô Song cứ ngẩn ra thì cười nói:</w:t>
      </w:r>
    </w:p>
    <w:p>
      <w:pPr>
        <w:pStyle w:val="BodyText"/>
      </w:pPr>
      <w:r>
        <w:t xml:space="preserve">- Huynh đệ, lai lịch của tẩu tẩu đệ không đơn giản đâu. Cô ấy là Long Nữ của Bàn Long Tộc thuộc Long Tộc, ở Vô Tận Đông Hải cũng là một tộc lớn!</w:t>
      </w:r>
    </w:p>
    <w:p>
      <w:pPr>
        <w:pStyle w:val="BodyText"/>
      </w:pPr>
      <w:r>
        <w:t xml:space="preserve">Long Tộc?</w:t>
      </w:r>
    </w:p>
    <w:p>
      <w:pPr>
        <w:pStyle w:val="BodyText"/>
      </w:pPr>
      <w:r>
        <w:t xml:space="preserve">Không thể không nói, khái niệm Long Tộc với Tần Vô Song mà nói thì quả thật quá mới mẻ!</w:t>
      </w:r>
    </w:p>
    <w:p>
      <w:pPr>
        <w:pStyle w:val="BodyText"/>
      </w:pPr>
      <w:r>
        <w:t xml:space="preserve">- Hà hà, huynh đệ, Long Tộc cũng là một tộc linh thú. Sau khi tu vi đến Hư Võ Cảnh có thể biến hóa tùy ý, cũng có thể tham dự hôn phối.</w:t>
      </w:r>
    </w:p>
    <w:p>
      <w:pPr>
        <w:pStyle w:val="BodyText"/>
      </w:pPr>
      <w:r>
        <w:t xml:space="preserve">Tần Vô Song cười:</w:t>
      </w:r>
    </w:p>
    <w:p>
      <w:pPr>
        <w:pStyle w:val="BodyText"/>
      </w:pPr>
      <w:r>
        <w:t xml:space="preserve">- Thương Dạ đại ca, tẩu tẩu, Vô Song thật sự phải chúc mừng hai người rồi. Thương Dạ đại ca cũng coi như tìm được một nơi chốn lý tưởng!</w:t>
      </w:r>
    </w:p>
    <w:p>
      <w:pPr>
        <w:pStyle w:val="BodyText"/>
      </w:pPr>
      <w:r>
        <w:t xml:space="preserve">Thương Dạ cười:</w:t>
      </w:r>
    </w:p>
    <w:p>
      <w:pPr>
        <w:pStyle w:val="BodyText"/>
      </w:pPr>
      <w:r>
        <w:t xml:space="preserve">- Huynh đệ, chắc đệ cũng có đệ muội rồi chứ?</w:t>
      </w:r>
    </w:p>
    <w:p>
      <w:pPr>
        <w:pStyle w:val="BodyText"/>
      </w:pPr>
      <w:r>
        <w:t xml:space="preserve">Tô Mật cũng hỏi:</w:t>
      </w:r>
    </w:p>
    <w:p>
      <w:pPr>
        <w:pStyle w:val="BodyText"/>
      </w:pPr>
      <w:r>
        <w:t xml:space="preserve">- Đúng thế, huynh đệ, đệ muội đâu, sao không cùng đi với ngươi?</w:t>
      </w:r>
    </w:p>
    <w:p>
      <w:pPr>
        <w:pStyle w:val="BodyText"/>
      </w:pPr>
      <w:r>
        <w:t xml:space="preserve">Tần Vô Song thở dài:</w:t>
      </w:r>
    </w:p>
    <w:p>
      <w:pPr>
        <w:pStyle w:val="BodyText"/>
      </w:pPr>
      <w:r>
        <w:t xml:space="preserve">- Lần này cô ấy không đi.</w:t>
      </w:r>
    </w:p>
    <w:p>
      <w:pPr>
        <w:pStyle w:val="BodyText"/>
      </w:pPr>
      <w:r>
        <w:t xml:space="preserve">Thương Dạ cười:</w:t>
      </w:r>
    </w:p>
    <w:p>
      <w:pPr>
        <w:pStyle w:val="BodyText"/>
      </w:pPr>
      <w:r>
        <w:t xml:space="preserve">- Cũng không sao, sau khi rời khỏi Côn Luân Tiên Tông, chúng ta cùng đến Hiên Viên Khâu thăm đệ muội. Tô Nhi, muội có đi không?</w:t>
      </w:r>
    </w:p>
    <w:p>
      <w:pPr>
        <w:pStyle w:val="BodyText"/>
      </w:pPr>
      <w:r>
        <w:t xml:space="preserve">- Đi chứ, muội vẫn chưa đến Hiên Viên Khâu mà!</w:t>
      </w:r>
    </w:p>
    <w:p>
      <w:pPr>
        <w:pStyle w:val="BodyText"/>
      </w:pPr>
      <w:r>
        <w:t xml:space="preserve">- Đại ca, huynh cũng tham gia đại hội Côn Luân Tiên Tông sao?</w:t>
      </w:r>
    </w:p>
    <w:p>
      <w:pPr>
        <w:pStyle w:val="BodyText"/>
      </w:pPr>
      <w:r>
        <w:t xml:space="preserve">- Huynh đệ cũng vậy à?</w:t>
      </w:r>
    </w:p>
    <w:p>
      <w:pPr>
        <w:pStyle w:val="BodyText"/>
      </w:pPr>
      <w:r>
        <w:t xml:space="preserve">Thương Dạ nhướng mày, nét mặt vui vẻ:</w:t>
      </w:r>
    </w:p>
    <w:p>
      <w:pPr>
        <w:pStyle w:val="BodyText"/>
      </w:pPr>
      <w:r>
        <w:t xml:space="preserve">- Ta thấy thực lực của huynh đệ không hề thua kém đại ca ta đây. Mấy năm nay chắc huynh đệ cũng có được không ít kỳ ngộ phải không?</w:t>
      </w:r>
    </w:p>
    <w:p>
      <w:pPr>
        <w:pStyle w:val="BodyText"/>
      </w:pPr>
      <w:r>
        <w:t xml:space="preserve">Tần Vô Song nói:</w:t>
      </w:r>
    </w:p>
    <w:p>
      <w:pPr>
        <w:pStyle w:val="BodyText"/>
      </w:pPr>
      <w:r>
        <w:t xml:space="preserve">- Đệ gia nhập Tần gia Thiên Đế Sơn, trở thành Đệ tử Trung tâm Tần gia, vì thế mới có tư cách tham gia Vạn Pháp Triều Tông Hội.</w:t>
      </w:r>
    </w:p>
    <w:p>
      <w:pPr>
        <w:pStyle w:val="BodyText"/>
      </w:pPr>
      <w:r>
        <w:t xml:space="preserve">- Tần gia Thiên Đế Sơn?</w:t>
      </w:r>
    </w:p>
    <w:p>
      <w:pPr>
        <w:pStyle w:val="BodyText"/>
      </w:pPr>
      <w:r>
        <w:t xml:space="preserve">Tô Mật khẽ kêu lên.</w:t>
      </w:r>
    </w:p>
    <w:p>
      <w:pPr>
        <w:pStyle w:val="BodyText"/>
      </w:pPr>
      <w:r>
        <w:t xml:space="preserve">- Tô nhi, muội biết Tần gia Thiên Đế Sơn sao?</w:t>
      </w:r>
    </w:p>
    <w:p>
      <w:pPr>
        <w:pStyle w:val="BodyText"/>
      </w:pPr>
      <w:r>
        <w:t xml:space="preserve">Thương Dạ hỏi.</w:t>
      </w:r>
    </w:p>
    <w:p>
      <w:pPr>
        <w:pStyle w:val="BodyText"/>
      </w:pPr>
      <w:r>
        <w:t xml:space="preserve">- Đương nhiên là biết rồi. Tần gia Thiên Đế Sơn năm xưa quản lý Hiên Viên Khâu, là gia tộc chỉ thua Hiên Viên Tộc, đúng không?</w:t>
      </w:r>
    </w:p>
    <w:p>
      <w:pPr>
        <w:pStyle w:val="BodyText"/>
      </w:pPr>
      <w:r>
        <w:t xml:space="preserve">Tô Mật cười hi hi.</w:t>
      </w:r>
    </w:p>
    <w:p>
      <w:pPr>
        <w:pStyle w:val="BodyText"/>
      </w:pPr>
      <w:r>
        <w:t xml:space="preserve">Tần Vô Song thở dài:</w:t>
      </w:r>
    </w:p>
    <w:p>
      <w:pPr>
        <w:pStyle w:val="BodyText"/>
      </w:pPr>
      <w:r>
        <w:t xml:space="preserve">- Đó là chuyện rất lâu về trước rồi. Tần gia nay khá là khó khăn. Tên Tân Vô Kỵ vừa rồi mọi người gặp chính là con trai của Thiên Đế đương nhiệm.</w:t>
      </w:r>
    </w:p>
    <w:p>
      <w:pPr>
        <w:pStyle w:val="BodyText"/>
      </w:pPr>
      <w:r>
        <w:t xml:space="preserve">Thương Dạ ánh mắt lóe lên sát ý:</w:t>
      </w:r>
    </w:p>
    <w:p>
      <w:pPr>
        <w:pStyle w:val="BodyText"/>
      </w:pPr>
      <w:r>
        <w:t xml:space="preserve">- Nói vậy thì Tân Vô Kỵ chính là kẻ thù của đệ phải không?</w:t>
      </w:r>
    </w:p>
    <w:p>
      <w:pPr>
        <w:pStyle w:val="BodyText"/>
      </w:pPr>
      <w:r>
        <w:t xml:space="preserve">- Bề ngoài thì chưa thể coi là kẻ thù nhưng hai tên đi cùng hắn, một từ Thiên Phạt Sơn Trang, một từ Lôi Đình Tông. Hai đại thế lực này đều đối địch với Tần gia. Thế lực ủng hộ sau lưng hắn rất có khả năng chính là Tân gia Thiên Đế Sơn!</w:t>
      </w:r>
    </w:p>
    <w:p>
      <w:pPr>
        <w:pStyle w:val="BodyText"/>
      </w:pPr>
      <w:r>
        <w:t xml:space="preserve">Thương Dạ khẩu khí càng đậm sát khí:</w:t>
      </w:r>
    </w:p>
    <w:p>
      <w:pPr>
        <w:pStyle w:val="BodyText"/>
      </w:pPr>
      <w:r>
        <w:t xml:space="preserve">- Như vậy xem ra nếu tiêu diệt được Tân gia thì đúng là không tồi!</w:t>
      </w:r>
    </w:p>
    <w:p>
      <w:pPr>
        <w:pStyle w:val="BodyText"/>
      </w:pPr>
      <w:r>
        <w:t xml:space="preserve">Tần Vô Song cười khổ:</w:t>
      </w:r>
    </w:p>
    <w:p>
      <w:pPr>
        <w:pStyle w:val="BodyText"/>
      </w:pPr>
      <w:r>
        <w:t xml:space="preserve">- Tên Tân Vô Kỵ đó là Thông Huyền Cảnh đỉnh phong, dưới Thần đạo là vô địch, huynh đệ ta tạm thời đừng gây với hắn.</w:t>
      </w:r>
    </w:p>
    <w:p>
      <w:pPr>
        <w:pStyle w:val="BodyText"/>
      </w:pPr>
      <w:r>
        <w:t xml:space="preserve">Thương Dạ thở dài, cũng biết Thông Huyền Cảnh đỉnh phong có nghĩa là gì. Núi cao còn có núi cao hơn. Lần này rời khỏi Vô Tận Đông Hải, vốn dĩ Thương Dạ định tái xuất giang hồ, nhưng thấy thân thủ của Tân Vô Kỵ thì Thương Dạ mới biết dù trong những người trẻ tuổi cũng có kẻ mạnh hơn hắn.</w:t>
      </w:r>
    </w:p>
    <w:p>
      <w:pPr>
        <w:pStyle w:val="BodyText"/>
      </w:pPr>
      <w:r>
        <w:t xml:space="preserve">Ngay huynh đệ kết bái Tần Vô Song đây, mấy năm nay, tu vi cũng tiến bộ không hề thua kém hắn. Có điều Thương Dạ cũng không đố kỵ với Tần Vô Song mà ngược lại còn mừng thay cho hắn.</w:t>
      </w:r>
    </w:p>
    <w:p>
      <w:pPr>
        <w:pStyle w:val="BodyText"/>
      </w:pPr>
      <w:r>
        <w:t xml:space="preserve">Thương Dạ hỏi:</w:t>
      </w:r>
    </w:p>
    <w:p>
      <w:pPr>
        <w:pStyle w:val="BodyText"/>
      </w:pPr>
      <w:r>
        <w:t xml:space="preserve">- Sao huynh đệ lại ở đây?</w:t>
      </w:r>
    </w:p>
    <w:p>
      <w:pPr>
        <w:pStyle w:val="BodyText"/>
      </w:pPr>
      <w:r>
        <w:t xml:space="preserve">Tần Vô Song thở dài:</w:t>
      </w:r>
    </w:p>
    <w:p>
      <w:pPr>
        <w:pStyle w:val="BodyText"/>
      </w:pPr>
      <w:r>
        <w:t xml:space="preserve">- Chuyện dài lắm a.</w:t>
      </w:r>
    </w:p>
    <w:p>
      <w:pPr>
        <w:pStyle w:val="BodyText"/>
      </w:pPr>
      <w:r>
        <w:t xml:space="preserve">Rồi kể qua về tình hình một lượt.</w:t>
      </w:r>
    </w:p>
    <w:p>
      <w:pPr>
        <w:pStyle w:val="BodyText"/>
      </w:pPr>
      <w:r>
        <w:t xml:space="preserve">Thương Dạ nghe mà lông mày giật giật:</w:t>
      </w:r>
    </w:p>
    <w:p>
      <w:pPr>
        <w:pStyle w:val="BodyText"/>
      </w:pPr>
      <w:r>
        <w:t xml:space="preserve">- Đệ có thù với La Thiên Đạo Trường? Ha ha, thế thì quá tốt! Xem ra chúng ta quả nhiên là có duyên phận huynh đệ, ngay kẻ thù cũng giống nhau!</w:t>
      </w:r>
    </w:p>
    <w:p>
      <w:pPr>
        <w:pStyle w:val="BodyText"/>
      </w:pPr>
      <w:r>
        <w:t xml:space="preserve">Tần Vô Song cười khổ:</w:t>
      </w:r>
    </w:p>
    <w:p>
      <w:pPr>
        <w:pStyle w:val="BodyText"/>
      </w:pPr>
      <w:r>
        <w:t xml:space="preserve">- Không biết đại ca có thù gì với La Thiên Đạo Trường?</w:t>
      </w:r>
    </w:p>
    <w:p>
      <w:pPr>
        <w:pStyle w:val="BodyText"/>
      </w:pPr>
      <w:r>
        <w:t xml:space="preserve">Ánh mắt Thương Dạ lộ ra vẻ thương cảm, hiển nhiên là đang nhớ lại chuyện thương tâm:</w:t>
      </w:r>
    </w:p>
    <w:p>
      <w:pPr>
        <w:pStyle w:val="BodyText"/>
      </w:pPr>
      <w:r>
        <w:t xml:space="preserve">- Huynh đệ, còn nhớ chuyện về sư phụ mà ta từng kể không?</w:t>
      </w:r>
    </w:p>
    <w:p>
      <w:pPr>
        <w:pStyle w:val="BodyText"/>
      </w:pPr>
      <w:r>
        <w:t xml:space="preserve">- Đệ nhớ, sư phụ huynh để lại cho huynh rất nhiều bảo vật, bao gồm cả cây Thần Tú Cung mà huynh tặng đệ. Cây cung đó là vũ khí Thần đạo, rất nhiều lần đã giúp tiểu đệ thoát khỏi cái chết. Nếu không phải nhờ huynh thì tiểu đệ khó có được tu vi và địa vị như ngày nay.</w:t>
      </w:r>
    </w:p>
    <w:p>
      <w:pPr>
        <w:pStyle w:val="BodyText"/>
      </w:pPr>
      <w:r>
        <w:t xml:space="preserve">Thương Dạ nói:</w:t>
      </w:r>
    </w:p>
    <w:p>
      <w:pPr>
        <w:pStyle w:val="BodyText"/>
      </w:pPr>
      <w:r>
        <w:t xml:space="preserve">- Huynh đệ, cây Thần Tú Cung đó thích hợp với đệ ta mới tặng. Kỳ thực, sư phụ ta là người của La Thiên Đạo Trường, là người phụ trách tình báo mà La Thiên Đạo Trường cử đi. Từ trước tới nay đều phụ trách truyền tin giữa Cửu Cung Phái và La Thiên Đạo Trường. Cũng chính vì thế mà sư phụ ta có được rất nhiều kỳ ngộ, được nhiều thứ đồ tốt. Mãi đến một ngày, sư phụ ở các quốc gia nhân loại vô tình có được Thần Tú Cung. Sư phụ là người có mắt nhìn, biết nếu để lộ ra cây cung này chắc chắn sẽ gặp họa. Vì thế mới cất giấu cây Thần cung chuẩn bị rửa tay gác kiếm, toàn lực tu luyện. Nhưng không ngờ, người muốn quy ẩn mà La Thiên Đạo Trường lại nghi ngờ. Sư phụ bị người Cửu Cung Phái dụ đến Cửu Cung Phái gặp phải phục kích. Kẻ phụ trách dẫn sư phụ ta đến Cửu Cung Phái chính là Tả Thiên Tứ!</w:t>
      </w:r>
    </w:p>
    <w:p>
      <w:pPr>
        <w:pStyle w:val="BodyText"/>
      </w:pPr>
      <w:r>
        <w:t xml:space="preserve">Lúc này Tần Vô Song mới hiểu tại sao Thương Dạ lại hận Cửu Cung Phái đến vậy, tại sao lại dốc hết sức đối phó với La Thiên Đạo Trường, thì ra là để báo thù cho sư phụ!</w:t>
      </w:r>
    </w:p>
    <w:p>
      <w:pPr>
        <w:pStyle w:val="Compact"/>
      </w:pPr>
      <w:r>
        <w:t xml:space="preserve">Ủng hộ chỉ với 1 click và 5s ! (adf.ly/4EmoB)</w:t>
      </w:r>
      <w:r>
        <w:br w:type="textWrapping"/>
      </w:r>
      <w:r>
        <w:br w:type="textWrapping"/>
      </w:r>
    </w:p>
    <w:p>
      <w:pPr>
        <w:pStyle w:val="Heading2"/>
      </w:pPr>
      <w:bookmarkStart w:id="685" w:name="chương-663"/>
      <w:bookmarkEnd w:id="685"/>
      <w:r>
        <w:t xml:space="preserve">663. Chương 66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63: Thần thú tỉnh giấ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Mọi chuyện nói rõ đầu đuôi là mọi manh mối đã rõ ràng hơn.</w:t>
      </w:r>
    </w:p>
    <w:p>
      <w:pPr>
        <w:pStyle w:val="BodyText"/>
      </w:pPr>
      <w:r>
        <w:t xml:space="preserve">Thương Dạ cười lạnh:</w:t>
      </w:r>
    </w:p>
    <w:p>
      <w:pPr>
        <w:pStyle w:val="BodyText"/>
      </w:pPr>
      <w:r>
        <w:t xml:space="preserve">- Lần này ta vốn nghĩ La Thông Thiên sẽ đến nhưng không ngờ hắn chỉ phái con xe Điền Minh Sơn đến, ngay cả La Hoành Dã cũng không phái đến. Xem ra La Thiên Đạo Trường vẫn vô cùng thận trọng. Chỉ hận ta không thể đánh đến Hiên Viên Khâu, nếu không ta sớm đã đại khai sát giới ở đó rồi!</w:t>
      </w:r>
    </w:p>
    <w:p>
      <w:pPr>
        <w:pStyle w:val="BodyText"/>
      </w:pPr>
      <w:r>
        <w:t xml:space="preserve">- Đại ca, sao huynh biết La Thiên Đạo Trường sẽ đến Mộng Huyễn Thiên Trì?</w:t>
      </w:r>
    </w:p>
    <w:p>
      <w:pPr>
        <w:pStyle w:val="BodyText"/>
      </w:pPr>
      <w:r>
        <w:t xml:space="preserve">Thương Dạ nói:</w:t>
      </w:r>
    </w:p>
    <w:p>
      <w:pPr>
        <w:pStyle w:val="BodyText"/>
      </w:pPr>
      <w:r>
        <w:t xml:space="preserve">- Huynh đệ đừng quên. Sư phụ ta chính là người làm tình báo của La Thiên Đạo Trường. Ta có tay trong ở mạng lưới tình báo của La Thiên Đạo Trường. Chỉ cần ta tốn chút công sức thì lo gì không có được tin tức chứ? Vừa hay ta và Tô Mật, còn có một vài bạn đồng hành nữa thay mặt Bàn Long Tộc tham gia Vạn Pháp Triều Tông Hội lần này, dọc đường dò la tin tức của La Thiên Đạo Trường theo dấu đến đây. Thật không ngờ lại gặp được huynh đệ ở nơi này, xem ra đúng là ý trời!</w:t>
      </w:r>
    </w:p>
    <w:p>
      <w:pPr>
        <w:pStyle w:val="BodyText"/>
      </w:pPr>
      <w:r>
        <w:t xml:space="preserve">Tần Vô Song cũng xuýt xoa mãi:</w:t>
      </w:r>
    </w:p>
    <w:p>
      <w:pPr>
        <w:pStyle w:val="BodyText"/>
      </w:pPr>
      <w:r>
        <w:t xml:space="preserve">- Đại ca yên tâm! Đệ nhất định sẽ giúp đại ca xử lý bọn La Thiên Đạo Trường.</w:t>
      </w:r>
    </w:p>
    <w:p>
      <w:pPr>
        <w:pStyle w:val="BodyText"/>
      </w:pPr>
      <w:r>
        <w:t xml:space="preserve">Thương Dạ nói:</w:t>
      </w:r>
    </w:p>
    <w:p>
      <w:pPr>
        <w:pStyle w:val="BodyText"/>
      </w:pPr>
      <w:r>
        <w:t xml:space="preserve">- Ta không đích thân động thủ, sư phụ dưới cửu tuyền mà biết thì cũng không vui. Bất luận thế nào, ba tên bọn Điền Minh Sơn nhất định phải giao cho ta!</w:t>
      </w:r>
    </w:p>
    <w:p>
      <w:pPr>
        <w:pStyle w:val="BodyText"/>
      </w:pPr>
      <w:r>
        <w:t xml:space="preserve">Tần Vô Song cười:</w:t>
      </w:r>
    </w:p>
    <w:p>
      <w:pPr>
        <w:pStyle w:val="BodyText"/>
      </w:pPr>
      <w:r>
        <w:t xml:space="preserve">- Cái này thì không cần huynh phải lo. Thương Dạ đại ca, Điền Minh Sơn hắn vào sơn động thì chết chắc!</w:t>
      </w:r>
    </w:p>
    <w:p>
      <w:pPr>
        <w:pStyle w:val="BodyText"/>
      </w:pPr>
      <w:r>
        <w:t xml:space="preserve">- Vậy là sao?</w:t>
      </w:r>
    </w:p>
    <w:p>
      <w:pPr>
        <w:pStyle w:val="BodyText"/>
      </w:pPr>
      <w:r>
        <w:t xml:space="preserve">Tần Vô Song dùng thần thức kiểm tra xung quanh không có bất cứ thần thức nào đang thăm dò thì mới nói:</w:t>
      </w:r>
    </w:p>
    <w:p>
      <w:pPr>
        <w:pStyle w:val="BodyText"/>
      </w:pPr>
      <w:r>
        <w:t xml:space="preserve">- Cái gọi là bảo vật Thần đạo thật ra là âm mưu của Nga Mi Đạo Trường!</w:t>
      </w:r>
    </w:p>
    <w:p>
      <w:pPr>
        <w:pStyle w:val="BodyText"/>
      </w:pPr>
      <w:r>
        <w:t xml:space="preserve">Thế rồi hắn kể lại ngọn ngành cho Thương Dạ nghe.</w:t>
      </w:r>
    </w:p>
    <w:p>
      <w:pPr>
        <w:pStyle w:val="BodyText"/>
      </w:pPr>
      <w:r>
        <w:t xml:space="preserve">Thương Dạ và Tô Mật nghe mà há hốc mồm. Tuy lũ Điền Minh Sơn chết cũng không đáng tiếc nhưng âm mưu ác độc đó của Nga Mi Đạo Trường vẫn khiến Tô Mật thấy bực bội:</w:t>
      </w:r>
    </w:p>
    <w:p>
      <w:pPr>
        <w:pStyle w:val="BodyText"/>
      </w:pPr>
      <w:r>
        <w:t xml:space="preserve">- Nga Mi Đạo Trường dù thế nào cũng là thế lực hàng đầu Mộng Huyễn Thiên Trì, sao lại vô liêm sỉ như thế chứ?</w:t>
      </w:r>
    </w:p>
    <w:p>
      <w:pPr>
        <w:pStyle w:val="BodyText"/>
      </w:pPr>
      <w:r>
        <w:t xml:space="preserve">Thương Dạ lại không thấy lạ:</w:t>
      </w:r>
    </w:p>
    <w:p>
      <w:pPr>
        <w:pStyle w:val="BodyText"/>
      </w:pPr>
      <w:r>
        <w:t xml:space="preserve">- Tô Mật, trong Long Tộc của muội không phải cũng có người tốt kẻ xấu, người chính trực, kẻ nham hiểm sao?</w:t>
      </w:r>
    </w:p>
    <w:p>
      <w:pPr>
        <w:pStyle w:val="BodyText"/>
      </w:pPr>
      <w:r>
        <w:t xml:space="preserve">Tô Mật thở dài:</w:t>
      </w:r>
    </w:p>
    <w:p>
      <w:pPr>
        <w:pStyle w:val="BodyText"/>
      </w:pPr>
      <w:r>
        <w:t xml:space="preserve">- Bọn chúng đều đáng chết hết! Muội ghét nhất là loại người hại người vô duyên vô cớ. Nếu có ân oán thù hằn gì thì thôi, đằng này không thù không oán lại đi hại người, đúng là vô liêm sỉ!</w:t>
      </w:r>
    </w:p>
    <w:p>
      <w:pPr>
        <w:pStyle w:val="BodyText"/>
      </w:pPr>
      <w:r>
        <w:t xml:space="preserve">Tần Vô Song cười khổ, xem ra vị tẩu tẩu này cũng là người coi cái ác như kẻ thù.</w:t>
      </w:r>
    </w:p>
    <w:p>
      <w:pPr>
        <w:pStyle w:val="BodyText"/>
      </w:pPr>
      <w:r>
        <w:t xml:space="preserve">- Như vậy thì chúng ta cũng không cần động thủ với Tân Vô Kỵ nữa?</w:t>
      </w:r>
    </w:p>
    <w:p>
      <w:pPr>
        <w:pStyle w:val="BodyText"/>
      </w:pPr>
      <w:r>
        <w:t xml:space="preserve">Thương Dạ rất bực mình với Tân Vô Kỵ, vừa rồi nếu không phải Tân Vô Kỵ tự nhiên chen ngang thì ba tên bọn Điền Minh Sơn kia đã chết rồi.</w:t>
      </w:r>
    </w:p>
    <w:p>
      <w:pPr>
        <w:pStyle w:val="BodyText"/>
      </w:pPr>
      <w:r>
        <w:t xml:space="preserve">Tần Vô Song lắc đầu:</w:t>
      </w:r>
    </w:p>
    <w:p>
      <w:pPr>
        <w:pStyle w:val="BodyText"/>
      </w:pPr>
      <w:r>
        <w:t xml:space="preserve">- Tân Vô Kỵ thực lực siêu quần, lại là con trai của Thiên Đế. Có lẽ hắn sẽ có một vài cách, nhưng cũng chưa chắc thoát chết.</w:t>
      </w:r>
    </w:p>
    <w:p>
      <w:pPr>
        <w:pStyle w:val="BodyText"/>
      </w:pPr>
      <w:r>
        <w:t xml:space="preserve">Thương Dạ cười:</w:t>
      </w:r>
    </w:p>
    <w:p>
      <w:pPr>
        <w:pStyle w:val="BodyText"/>
      </w:pPr>
      <w:r>
        <w:t xml:space="preserve">- Mặc kệ hắn. Nếu hắn chết thì đấy là tự hắn tìm đến cái chết. Nếu không cũng tốt, sẽ có ngày ta phân cao thấp với hắn!</w:t>
      </w:r>
    </w:p>
    <w:p>
      <w:pPr>
        <w:pStyle w:val="BodyText"/>
      </w:pPr>
      <w:r>
        <w:t xml:space="preserve">Tần Vô Song cười hì hì, lẽ nào đây lại không phải những gì Tần Vô Song nghĩ?</w:t>
      </w:r>
    </w:p>
    <w:p>
      <w:pPr>
        <w:pStyle w:val="BodyText"/>
      </w:pPr>
      <w:r>
        <w:t xml:space="preserve">Đang định lên tiếng thì sắc mặt Tần Vô Song đột ngột thay đổi, người bật dậy như lò xo:</w:t>
      </w:r>
    </w:p>
    <w:p>
      <w:pPr>
        <w:pStyle w:val="BodyText"/>
      </w:pPr>
      <w:r>
        <w:t xml:space="preserve">- Không hay rồi!</w:t>
      </w:r>
    </w:p>
    <w:p>
      <w:pPr>
        <w:pStyle w:val="BodyText"/>
      </w:pPr>
      <w:r>
        <w:t xml:space="preserve">- Sao vậy?</w:t>
      </w:r>
    </w:p>
    <w:p>
      <w:pPr>
        <w:pStyle w:val="BodyText"/>
      </w:pPr>
      <w:r>
        <w:t xml:space="preserve">Thương Dạ nhướng mày.</w:t>
      </w:r>
    </w:p>
    <w:p>
      <w:pPr>
        <w:pStyle w:val="BodyText"/>
      </w:pPr>
      <w:r>
        <w:t xml:space="preserve">- Đại ca, tẩu tẩu, hai người mau chóng rời khỏi Vạn Hoa Cốc, càng nhanh càng tốt!</w:t>
      </w:r>
    </w:p>
    <w:p>
      <w:pPr>
        <w:pStyle w:val="BodyText"/>
      </w:pPr>
      <w:r>
        <w:t xml:space="preserve">Tần Vô Song lo lắng nói:</w:t>
      </w:r>
    </w:p>
    <w:p>
      <w:pPr>
        <w:pStyle w:val="BodyText"/>
      </w:pPr>
      <w:r>
        <w:t xml:space="preserve">- Mau đi!</w:t>
      </w:r>
    </w:p>
    <w:p>
      <w:pPr>
        <w:pStyle w:val="BodyText"/>
      </w:pPr>
      <w:r>
        <w:t xml:space="preserve">Thương Dạ không muốn đi nhưng bị Tần Vô Song đẩy ra:</w:t>
      </w:r>
    </w:p>
    <w:p>
      <w:pPr>
        <w:pStyle w:val="BodyText"/>
      </w:pPr>
      <w:r>
        <w:t xml:space="preserve">- Mau đi đi, linh thú Thần đạo của Nga Mi Đạo Trường đã tỉnh giấc rồi!</w:t>
      </w:r>
    </w:p>
    <w:p>
      <w:pPr>
        <w:pStyle w:val="BodyText"/>
      </w:pPr>
      <w:r>
        <w:t xml:space="preserve">Sắc mặt Thương Dạ và Tô Mật đều thay đổi:</w:t>
      </w:r>
    </w:p>
    <w:p>
      <w:pPr>
        <w:pStyle w:val="BodyText"/>
      </w:pPr>
      <w:r>
        <w:t xml:space="preserve">- Linh thú Thần đạo?</w:t>
      </w:r>
    </w:p>
    <w:p>
      <w:pPr>
        <w:pStyle w:val="BodyText"/>
      </w:pPr>
      <w:r>
        <w:t xml:space="preserve">- Đúng vậy, linh thú Thần đạo! Hơn nữa còn là linh thú Hóa Thần Đạo tám kiếp!</w:t>
      </w:r>
    </w:p>
    <w:p>
      <w:pPr>
        <w:pStyle w:val="BodyText"/>
      </w:pPr>
      <w:r>
        <w:t xml:space="preserve">Tần Vô Song thúc giục:</w:t>
      </w:r>
    </w:p>
    <w:p>
      <w:pPr>
        <w:pStyle w:val="BodyText"/>
      </w:pPr>
      <w:r>
        <w:t xml:space="preserve">- Mau đi đi, còn chần chừ e là không kịp nữa đâu!</w:t>
      </w:r>
    </w:p>
    <w:p>
      <w:pPr>
        <w:pStyle w:val="BodyText"/>
      </w:pPr>
      <w:r>
        <w:t xml:space="preserve">Thương Dạ và Tô Mật nhìn nhau rồi cùng gật đầu:</w:t>
      </w:r>
    </w:p>
    <w:p>
      <w:pPr>
        <w:pStyle w:val="BodyText"/>
      </w:pPr>
      <w:r>
        <w:t xml:space="preserve">- Đi thôi!</w:t>
      </w:r>
    </w:p>
    <w:p>
      <w:pPr>
        <w:pStyle w:val="BodyText"/>
      </w:pPr>
      <w:r>
        <w:t xml:space="preserve">- Huynh đệ, chúng ta cùng đi!</w:t>
      </w:r>
    </w:p>
    <w:p>
      <w:pPr>
        <w:pStyle w:val="BodyText"/>
      </w:pPr>
      <w:r>
        <w:t xml:space="preserve">Tần Vô Song lắc đầu:</w:t>
      </w:r>
    </w:p>
    <w:p>
      <w:pPr>
        <w:pStyle w:val="BodyText"/>
      </w:pPr>
      <w:r>
        <w:t xml:space="preserve">- Đại ca, tẩu tẩu, hai người đi trước đi, đừng quay đầu lại! Ta còn có chút việc!</w:t>
      </w:r>
    </w:p>
    <w:p>
      <w:pPr>
        <w:pStyle w:val="BodyText"/>
      </w:pPr>
      <w:r>
        <w:t xml:space="preserve">Thương Dạ cuống lên:</w:t>
      </w:r>
    </w:p>
    <w:p>
      <w:pPr>
        <w:pStyle w:val="BodyText"/>
      </w:pPr>
      <w:r>
        <w:t xml:space="preserve">- Huynh đệ, linh thú Hóa Thần Đạo không phải trò chơi đâu? Với Hóa Thần Đạo, Thần Tú Cung không có tác dụng gì đâu. Cùng đi đi!</w:t>
      </w:r>
    </w:p>
    <w:p>
      <w:pPr>
        <w:pStyle w:val="BodyText"/>
      </w:pPr>
      <w:r>
        <w:t xml:space="preserve">- Đại ca đừng dùng dằng nữa! Mau đi đi!</w:t>
      </w:r>
    </w:p>
    <w:p>
      <w:pPr>
        <w:pStyle w:val="BodyText"/>
      </w:pPr>
      <w:r>
        <w:t xml:space="preserve">Tần Vô Song đẩy Thương Dạ và Tô Mật, thân thể biến thành một đạo lưu quang bay về phía sơn động.</w:t>
      </w:r>
    </w:p>
    <w:p>
      <w:pPr>
        <w:pStyle w:val="BodyText"/>
      </w:pPr>
      <w:r>
        <w:t xml:space="preserve">Thương Dạ hốt hoảng kêu lên:</w:t>
      </w:r>
    </w:p>
    <w:p>
      <w:pPr>
        <w:pStyle w:val="BodyText"/>
      </w:pPr>
      <w:r>
        <w:t xml:space="preserve">- Huynh đệ!</w:t>
      </w:r>
    </w:p>
    <w:p>
      <w:pPr>
        <w:pStyle w:val="BodyText"/>
      </w:pPr>
      <w:r>
        <w:t xml:space="preserve">Định đuổi theo nhưng Tô Mật đã giữ lại:</w:t>
      </w:r>
    </w:p>
    <w:p>
      <w:pPr>
        <w:pStyle w:val="BodyText"/>
      </w:pPr>
      <w:r>
        <w:t xml:space="preserve">- Thương Dạ ca ca đừng đuổi nữa! Chúng ta đi thôi!</w:t>
      </w:r>
    </w:p>
    <w:p>
      <w:pPr>
        <w:pStyle w:val="BodyText"/>
      </w:pPr>
      <w:r>
        <w:t xml:space="preserve">- Nhưng mà đệ ấy…</w:t>
      </w:r>
    </w:p>
    <w:p>
      <w:pPr>
        <w:pStyle w:val="BodyText"/>
      </w:pPr>
      <w:r>
        <w:t xml:space="preserve">Tuy Thương Dạ và Tần Vô Song chỉ có một lần giao tình, nhưng tình cảm giữa nam nhi với nhau chỉ một lần cùng sống chết như vậy là đủ. Thấy Tần Vô Song đi như vậy, ý nghĩ đầu tiên trong đầu Thương Dạ là cùng gánh vác với Tần Vô Song.</w:t>
      </w:r>
    </w:p>
    <w:p>
      <w:pPr>
        <w:pStyle w:val="BodyText"/>
      </w:pPr>
      <w:r>
        <w:t xml:space="preserve">Tô Mật nói:</w:t>
      </w:r>
    </w:p>
    <w:p>
      <w:pPr>
        <w:pStyle w:val="BodyText"/>
      </w:pPr>
      <w:r>
        <w:t xml:space="preserve">- Đại ca, Vô Song huynh đệ đã lựa chọn như vậy chắc chắn có lý do của đệ ấy. Giờ huynh liều lĩnh đuổi theo cũng không giúp được gì, ngược lại có thể làm hỏng kế hoạch của đệ ấy. Đó là linh thú Hóa Thần Đạo, chúng ta không giúp được đâu!</w:t>
      </w:r>
    </w:p>
    <w:p>
      <w:pPr>
        <w:pStyle w:val="BodyText"/>
      </w:pPr>
      <w:r>
        <w:t xml:space="preserve">Hóa Thần Đạo tám kiếp, cũng chỉ có Tộc trưởng của Bàn Long Tộc đích thân đến mới có thể địch được, còn có thể thắng hay không thì phải xem đã.</w:t>
      </w:r>
    </w:p>
    <w:p>
      <w:pPr>
        <w:pStyle w:val="BodyText"/>
      </w:pPr>
      <w:r>
        <w:t xml:space="preserve">Grào!!</w:t>
      </w:r>
    </w:p>
    <w:p>
      <w:pPr>
        <w:pStyle w:val="BodyText"/>
      </w:pPr>
      <w:r>
        <w:t xml:space="preserve">Tiếng rống làm người ta thất hồn lạc phách vang vọng khắp cả sơn cốc! Từng đợt sóng âm lan tỏa, xa như vậy mà cũng khiến Thương Dạ và Tô Mật đứng không vững.</w:t>
      </w:r>
    </w:p>
    <w:p>
      <w:pPr>
        <w:pStyle w:val="BodyText"/>
      </w:pPr>
      <w:r>
        <w:t xml:space="preserve">- Thương Dạ đại ca mau đi thôi!</w:t>
      </w:r>
    </w:p>
    <w:p>
      <w:pPr>
        <w:pStyle w:val="BodyText"/>
      </w:pPr>
      <w:r>
        <w:t xml:space="preserve">Tô Mật giữ chặt Thương Dạ, gắng gượng bay lên trời rồi lao ra ngoài Vạn Hoa Cốc.</w:t>
      </w:r>
    </w:p>
    <w:p>
      <w:pPr>
        <w:pStyle w:val="BodyText"/>
      </w:pPr>
      <w:r>
        <w:t xml:space="preserve">Tô Mật biết đây là lúc sinh tử, thân thể rung lên rồi biến thành chân thân, là một con rồng đỏ phun ra từng luồng khí tức xung thiên, cả thân thể uốn lại như cây cung, đem theo Thương Dạ và hai người cùng đi kia, biến thành một đạo lưu quang đỏ rực lao vút đi.</w:t>
      </w:r>
    </w:p>
    <w:p>
      <w:pPr>
        <w:pStyle w:val="BodyText"/>
      </w:pPr>
      <w:r>
        <w:t xml:space="preserve">Grào! Grào! Grào!</w:t>
      </w:r>
    </w:p>
    <w:p>
      <w:pPr>
        <w:pStyle w:val="BodyText"/>
      </w:pPr>
      <w:r>
        <w:t xml:space="preserve">Phía sau họ, tiếng gầm long trời lở đất khiến cả sơn cốc như muốn đổ sập, khí tức xung thiên, mây đen kéo che kín bầu trời, chỉ trong chớp mắt thế giới như đến ngày tận thế.</w:t>
      </w:r>
    </w:p>
    <w:p>
      <w:pPr>
        <w:pStyle w:val="BodyText"/>
      </w:pPr>
      <w:r>
        <w:t xml:space="preserve">Tần Vô Song đúng là tài cao nên to gan lớn mật, dang rộng đôi cánh Âm Dương Tử Vân Dực biến ra một đám mây rồi ẩn mình trong đó, mở pháp nhãn nhìn xuống phía dưới.</w:t>
      </w:r>
    </w:p>
    <w:p>
      <w:pPr>
        <w:pStyle w:val="BodyText"/>
      </w:pPr>
      <w:r>
        <w:t xml:space="preserve">Một đàn linh thú có vằn trắng toàn thân đang tràn ra từ một cái động nhỏ, chặn đừng mọi con đường phía ngoài sơn động.</w:t>
      </w:r>
    </w:p>
    <w:p>
      <w:pPr>
        <w:pStyle w:val="BodyText"/>
      </w:pPr>
      <w:r>
        <w:t xml:space="preserve">Đầm nước sâu trong sơn động màu nước thay đổi liên tục, không ngừng nổi bong bóng tựa như nồi nước đang sôi sục vậy.</w:t>
      </w:r>
    </w:p>
    <w:p>
      <w:pPr>
        <w:pStyle w:val="BodyText"/>
      </w:pPr>
      <w:r>
        <w:t xml:space="preserve">- Chủ nhân mau rút lui thôi. Một đại yêu thú đã thức dậy từ dưới lòng đất!</w:t>
      </w:r>
    </w:p>
    <w:p>
      <w:pPr>
        <w:pStyle w:val="BodyText"/>
      </w:pPr>
      <w:r>
        <w:t xml:space="preserve">Thâu Thiên Yển Thử truyền tín hiệu đến.</w:t>
      </w:r>
    </w:p>
    <w:p>
      <w:pPr>
        <w:pStyle w:val="BodyText"/>
      </w:pPr>
      <w:r>
        <w:t xml:space="preserve">Tần Vô Song vội nói:</w:t>
      </w:r>
    </w:p>
    <w:p>
      <w:pPr>
        <w:pStyle w:val="BodyText"/>
      </w:pPr>
      <w:r>
        <w:t xml:space="preserve">- Yển Thử, ngươi đang ở đâu, mau chạy đi!</w:t>
      </w:r>
    </w:p>
    <w:p>
      <w:pPr>
        <w:pStyle w:val="BodyText"/>
      </w:pPr>
      <w:r>
        <w:t xml:space="preserve">Yển Thử nói:</w:t>
      </w:r>
    </w:p>
    <w:p>
      <w:pPr>
        <w:pStyle w:val="BodyText"/>
      </w:pPr>
      <w:r>
        <w:t xml:space="preserve">- Ta bị cấm chế của linh thú đó chặn đường rồi. Chủ nhân mau đi đi, đừng lo cho ta!</w:t>
      </w:r>
    </w:p>
    <w:p>
      <w:pPr>
        <w:pStyle w:val="BodyText"/>
      </w:pPr>
      <w:r>
        <w:t xml:space="preserve">Đúng lúc đó, ở cửa sơn động bắn ra một chùm sáng trắng, rồi nó lập tức phát tán ra thành hàng vạn tia sáng trắng bắn ra khắp nơi.</w:t>
      </w:r>
    </w:p>
    <w:p>
      <w:pPr>
        <w:pStyle w:val="BodyText"/>
      </w:pPr>
      <w:r>
        <w:t xml:space="preserve">Vút! Vút! Vút!...</w:t>
      </w:r>
    </w:p>
    <w:p>
      <w:pPr>
        <w:pStyle w:val="BodyText"/>
      </w:pPr>
      <w:r>
        <w:t xml:space="preserve">Ánh sáng trắng biến thành từng đợt lưu quang bắn về phía các tu luyện giả!</w:t>
      </w:r>
    </w:p>
    <w:p>
      <w:pPr>
        <w:pStyle w:val="BodyText"/>
      </w:pPr>
      <w:r>
        <w:t xml:space="preserve">Rầm!</w:t>
      </w:r>
    </w:p>
    <w:p>
      <w:pPr>
        <w:pStyle w:val="BodyText"/>
      </w:pPr>
      <w:r>
        <w:t xml:space="preserve">Một người ngã xuống!</w:t>
      </w:r>
    </w:p>
    <w:p>
      <w:pPr>
        <w:pStyle w:val="BodyText"/>
      </w:pPr>
      <w:r>
        <w:t xml:space="preserve">Hai người ngã xuống!</w:t>
      </w:r>
    </w:p>
    <w:p>
      <w:pPr>
        <w:pStyle w:val="BodyText"/>
      </w:pPr>
      <w:r>
        <w:t xml:space="preserve">Ánh sáng trắng vừa bắn ra đã bắn ngã đến hai ba chục người!</w:t>
      </w:r>
    </w:p>
    <w:p>
      <w:pPr>
        <w:pStyle w:val="BodyText"/>
      </w:pPr>
      <w:r>
        <w:t xml:space="preserve">Đàn linh thú vằn trắng thấy vậy đều rống lên rất hưng phấn.</w:t>
      </w:r>
    </w:p>
    <w:p>
      <w:pPr>
        <w:pStyle w:val="BodyText"/>
      </w:pPr>
      <w:r>
        <w:t xml:space="preserve">Chúng thi nhau rống lên nhìn ra ngoài cửa động với ánh mắt đầy mong đợi.</w:t>
      </w:r>
    </w:p>
    <w:p>
      <w:pPr>
        <w:pStyle w:val="BodyText"/>
      </w:pPr>
      <w:r>
        <w:t xml:space="preserve">Tần Vô Song vội vàng bay ra đằng sau sơn động. Lúc đó những người khác căn bản đã không thể phi hành được nữa. Nếu Tần Vô Song mà không có Âm Dương Tử Vân Dực thì cũng chẳng thể động đậy được gì.</w:t>
      </w:r>
    </w:p>
    <w:p>
      <w:pPr>
        <w:pStyle w:val="BodyText"/>
      </w:pPr>
      <w:r>
        <w:t xml:space="preserve">Ánh sáng trắng bỗng bùng phát, như một thanh kiếm sắc bén lao ra từ cửa động, từ bên trong nhảy ra một thân ảnh.</w:t>
      </w:r>
    </w:p>
    <w:p>
      <w:pPr>
        <w:pStyle w:val="BodyText"/>
      </w:pPr>
      <w:r>
        <w:t xml:space="preserve">Thân ảnh này to khổng lồ tựa ngọn núi nhỏ, nó lao vút ra, gầm lên một tiếng, thì ra là một con Bạch Hổ khổng lồ.</w:t>
      </w:r>
    </w:p>
    <w:p>
      <w:pPr>
        <w:pStyle w:val="BodyText"/>
      </w:pPr>
      <w:r>
        <w:t xml:space="preserve">Thân hình con hổ này lớn hơn những linh thú kia rất nhiều, trên trán là một chữ Vương lớn, thể hiện địa vị chí cao vô thượng của nó. Nhìn bề ngoài, cơ thể nó được bao trùm bởi một tầng ánh sáng trắng đậm đặc, bên trong đó là thân hình của con hổ đang thay đổi nhanh chóng, màu mắt không ngừng thay đổi.</w:t>
      </w:r>
    </w:p>
    <w:p>
      <w:pPr>
        <w:pStyle w:val="BodyText"/>
      </w:pPr>
      <w:r>
        <w:t xml:space="preserve">Trong con ngươi của nó bắn ra thứ thần quang khiến ai nhìn vào cũng phải lạnh xương sống.</w:t>
      </w:r>
    </w:p>
    <w:p>
      <w:pPr>
        <w:pStyle w:val="BodyText"/>
      </w:pPr>
      <w:r>
        <w:t xml:space="preserve">Một con quái vật khổng lồ!</w:t>
      </w:r>
    </w:p>
    <w:p>
      <w:pPr>
        <w:pStyle w:val="BodyText"/>
      </w:pPr>
      <w:r>
        <w:t xml:space="preserve">Những tu luyện giả kia thấy tình hình như vậy thật đúng là muốn hồn bay phách lạc!</w:t>
      </w:r>
    </w:p>
    <w:p>
      <w:pPr>
        <w:pStyle w:val="BodyText"/>
      </w:pPr>
      <w:r>
        <w:t xml:space="preserve">Tần Vô Song liếc nhìn con quái thú kia, lập tức nhớ đến ‘Hổ Thánh đại nhân’ mà hai nữ tử ban nãy nhắc đến.</w:t>
      </w:r>
    </w:p>
    <w:p>
      <w:pPr>
        <w:pStyle w:val="BodyText"/>
      </w:pPr>
      <w:r>
        <w:t xml:space="preserve">Lẽ nào con Bạch Hổ này lại là Hổ Thánh đại nhân? Cũng chính là Thần thú trấn sơn của Nga Mi Đạo Trường? Tuy có hơi sợ hãi nhưng Tần Vô Song không hề loạn. Hắn biết con linh thú này một khi đã ra khỏi núi thì Vạn Hoa Cốc sẽ không còn ngày bình yên.</w:t>
      </w:r>
    </w:p>
    <w:p>
      <w:pPr>
        <w:pStyle w:val="BodyText"/>
      </w:pPr>
      <w:r>
        <w:t xml:space="preserve">Có điều Tần Vô Song lại có một kế hoạch khác. Hắn cũng từng nghe nói, nơi Thần thú tu luyện chắc chắn có khí tức Thần đạo, sẽ ảnh hưởng đến linh vật xung quanh, sinh ra các loại linh bảo.</w:t>
      </w:r>
    </w:p>
    <w:p>
      <w:pPr>
        <w:pStyle w:val="BodyText"/>
      </w:pPr>
      <w:r>
        <w:t xml:space="preserve">Tuy Nga Mi Đạo Trường cố ý bày kế dụ các tu luyện giả này mắc bẫy nhưng bên cạnh con Thần thú đó chắc chắn có bảo vật, nếu không thì những tu luyện giả kia cũng không mạo hiểm.</w:t>
      </w:r>
    </w:p>
    <w:p>
      <w:pPr>
        <w:pStyle w:val="BodyText"/>
      </w:pPr>
      <w:r>
        <w:t xml:space="preserve">Lúc này Tần Vô Song đã miễn cưỡng phá vỡ được cấm chế, mai phục ở sau núi. Giờ hắn cũng đánh cuộc một phen, hắn cuộc con Thần thú này mới tỉnh giấc, thần thức vẫn chưa tỉnh táo, nhân lúc nó tàn sát những người khác Tần Vô Song lẻn vào trong.</w:t>
      </w:r>
    </w:p>
    <w:p>
      <w:pPr>
        <w:pStyle w:val="BodyText"/>
      </w:pPr>
      <w:r>
        <w:t xml:space="preserve">Nếu nó phát hiện ra Tần Vô Song thì cùng lắm là hy sinh tấm Thần đạo Hộ Thuẫn, chặn một đòn của nó rồi dùng Âm Dương Tử Vân Dực trốn thoát!</w:t>
      </w:r>
    </w:p>
    <w:p>
      <w:pPr>
        <w:pStyle w:val="BodyText"/>
      </w:pPr>
      <w:r>
        <w:t xml:space="preserve">Đương nhiên, Tần Vô Song cũng không đơn giản là muốn có linh bảo của con Thần thú kia, Thâu Thiên Yển Thử bị rơi vào cấm chế của Thần thú, hắn không thể thấy chết không cứu.</w:t>
      </w:r>
    </w:p>
    <w:p>
      <w:pPr>
        <w:pStyle w:val="BodyText"/>
      </w:pPr>
      <w:r>
        <w:t xml:space="preserve">Dù gì Yển Thủ cũng vì hắn mà liều mạng, Tần Vô Song không thể không quan tâm. Thông qua thần thức, Tần Vô Song bảo Yển Thử không được giãy dụa, đợi khi hắn có cơ hội sẽ đến cứu.</w:t>
      </w:r>
    </w:p>
    <w:p>
      <w:pPr>
        <w:pStyle w:val="BodyText"/>
      </w:pPr>
      <w:r>
        <w:t xml:space="preserve">Bên ngoài sơn động, đám tu luyện giả đang chạy tán loạn, Tần Vô Song liếc nhìn thấy Tân Vô Kỵ đã chạy ra vùng ngoại vi sơn động, hắn dựa vào tu vi của mình đã thoát khỏi vòng vây của đàn linh thú vằn trắng kia!</w:t>
      </w:r>
    </w:p>
    <w:p>
      <w:pPr>
        <w:pStyle w:val="BodyText"/>
      </w:pPr>
      <w:r>
        <w:t xml:space="preserve">Còn Yến Thiên Tùy, Lôi Oanh và Tân Vô Vọng thì không được may mắn như thế, chúng bị vây lại ở gần sơn động, dù đột kích thế nào cũng không phá được vòng vây.</w:t>
      </w:r>
    </w:p>
    <w:p>
      <w:pPr>
        <w:pStyle w:val="BodyText"/>
      </w:pPr>
      <w:r>
        <w:t xml:space="preserve">Con Bạch Hổ bỗng biến thân, ánh sáng trắng trên người nó bỗng tỏa rộng ra, con ngươi giãn to, cái mồm đỏ lòm há rộng.</w:t>
      </w:r>
    </w:p>
    <w:p>
      <w:pPr>
        <w:pStyle w:val="BodyText"/>
      </w:pPr>
      <w:r>
        <w:t xml:space="preserve">Grào!!</w:t>
      </w:r>
    </w:p>
    <w:p>
      <w:pPr>
        <w:pStyle w:val="BodyText"/>
      </w:pPr>
      <w:r>
        <w:t xml:space="preserve">Thần đạo thần thông, Hổ Khiếu Thôn Thiên!</w:t>
      </w:r>
    </w:p>
    <w:p>
      <w:pPr>
        <w:pStyle w:val="BodyText"/>
      </w:pPr>
      <w:r>
        <w:t xml:space="preserve">Mùi tanh hôi thối nồng nặc lan tỏa khắp nơi, trong vòng vài chục trượng quanh nó, những tu luyện giả kia căn bản không có chút khả năng chống chọi, như bị một sợi dây thừng kéo đi, không ngừng bay ngược ra sau về phía cái mồm đỏ lòm của con Bạch Hổ.</w:t>
      </w:r>
    </w:p>
    <w:p>
      <w:pPr>
        <w:pStyle w:val="BodyText"/>
      </w:pPr>
      <w:r>
        <w:t xml:space="preserve">Rắc!</w:t>
      </w:r>
    </w:p>
    <w:p>
      <w:pPr>
        <w:pStyle w:val="BodyText"/>
      </w:pPr>
      <w:r>
        <w:t xml:space="preserve">Những chiếc răng trắng cứng như thép cắn đứt đôi một tu luyện giả rồi nuốt chửng. Tình hình bỗng chốc trở nên thật tanh tưởi!</w:t>
      </w:r>
    </w:p>
    <w:p>
      <w:pPr>
        <w:pStyle w:val="Compact"/>
      </w:pPr>
      <w:r>
        <w:t xml:space="preserve">Ủng hộ chỉ với 1 click và 5s ! (adf.ly/4EmoB)</w:t>
      </w:r>
      <w:r>
        <w:br w:type="textWrapping"/>
      </w:r>
      <w:r>
        <w:br w:type="textWrapping"/>
      </w:r>
    </w:p>
    <w:p>
      <w:pPr>
        <w:pStyle w:val="Heading2"/>
      </w:pPr>
      <w:bookmarkStart w:id="686" w:name="chương-664"/>
      <w:bookmarkEnd w:id="686"/>
      <w:r>
        <w:t xml:space="preserve">664. Chương 66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64: Thần Đạo Quả</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hần thú trấn sơn của Nga Mi Đạo Trường cuối cùng đã thức giấc rồi.</w:t>
      </w:r>
    </w:p>
    <w:p>
      <w:pPr>
        <w:pStyle w:val="BodyText"/>
      </w:pPr>
      <w:r>
        <w:t xml:space="preserve">- Grào! Grào!</w:t>
      </w:r>
    </w:p>
    <w:p>
      <w:pPr>
        <w:pStyle w:val="BodyText"/>
      </w:pPr>
      <w:r>
        <w:t xml:space="preserve">Tiếng gầm rú làm rung chuyển cả sơn cốc, con Bạch Hổ há to cái mồm đỏ lòm, khí tức phun ra từng đợt như những lưỡi đao sắc bén đem theo những làn sóng chấn động, đi tới đâu mọi thứ đều bị san bằng.</w:t>
      </w:r>
    </w:p>
    <w:p>
      <w:pPr>
        <w:pStyle w:val="BodyText"/>
      </w:pPr>
      <w:r>
        <w:t xml:space="preserve">Những tu luyện giả tự do kia sớm đã bị dọa cho sợ đến tè cả ra quần, chạy trốn khổ sở.</w:t>
      </w:r>
    </w:p>
    <w:p>
      <w:pPr>
        <w:pStyle w:val="BodyText"/>
      </w:pPr>
      <w:r>
        <w:t xml:space="preserve">Chỉ là, trong số mấy trăm người thì sẽ có người nhanh kẻ chậm, trừ những người nắm nhanh được thời cơ, tu vi cao sau khi có biến lập tức chạy thoát, những người còn lại cũng cố hết sức chạy ra ngoài nhưng lại có một sức mạnh lớn lao khiến chân họ như bị đeo chì, dù cố gắng thế nào cũng không thể nhanh hơn được.</w:t>
      </w:r>
    </w:p>
    <w:p>
      <w:pPr>
        <w:pStyle w:val="BodyText"/>
      </w:pPr>
      <w:r>
        <w:t xml:space="preserve">- Mau chạy đi! Mau lên!</w:t>
      </w:r>
    </w:p>
    <w:p>
      <w:pPr>
        <w:pStyle w:val="BodyText"/>
      </w:pPr>
      <w:r>
        <w:t xml:space="preserve">Yến Thiên Tùy vừa gọi đồng bọn vừa chạy bạt mạng.</w:t>
      </w:r>
    </w:p>
    <w:p>
      <w:pPr>
        <w:pStyle w:val="BodyText"/>
      </w:pPr>
      <w:r>
        <w:t xml:space="preserve">- Điện hạ đâu?</w:t>
      </w:r>
    </w:p>
    <w:p>
      <w:pPr>
        <w:pStyle w:val="BodyText"/>
      </w:pPr>
      <w:r>
        <w:t xml:space="preserve">Tân Vô Vọng rống lên tuyệt vọng:</w:t>
      </w:r>
    </w:p>
    <w:p>
      <w:pPr>
        <w:pStyle w:val="BodyText"/>
      </w:pPr>
      <w:r>
        <w:t xml:space="preserve">- Điện hạ, cứu ta với!</w:t>
      </w:r>
    </w:p>
    <w:p>
      <w:pPr>
        <w:pStyle w:val="BodyText"/>
      </w:pPr>
      <w:r>
        <w:t xml:space="preserve">Lúc này thì có ai quan tâm được đến kẻ khác nữa?</w:t>
      </w:r>
    </w:p>
    <w:p>
      <w:pPr>
        <w:pStyle w:val="BodyText"/>
      </w:pPr>
      <w:r>
        <w:t xml:space="preserve">- Á!!!</w:t>
      </w:r>
    </w:p>
    <w:p>
      <w:pPr>
        <w:pStyle w:val="BodyText"/>
      </w:pPr>
      <w:r>
        <w:t xml:space="preserve">Phía sau Yến Thiên Tùy và Tân Vô Vọng vang lên một tiếng kêu thảm thiết, Lôi Oanh đã bị lực hút mạnh mẽ hút lại.</w:t>
      </w:r>
    </w:p>
    <w:p>
      <w:pPr>
        <w:pStyle w:val="BodyText"/>
      </w:pPr>
      <w:r>
        <w:t xml:space="preserve">Chỉ nghe thấy tiếng ‘rắc’ thê lương!</w:t>
      </w:r>
    </w:p>
    <w:p>
      <w:pPr>
        <w:pStyle w:val="BodyText"/>
      </w:pPr>
      <w:r>
        <w:t xml:space="preserve">Phụt!</w:t>
      </w:r>
    </w:p>
    <w:p>
      <w:pPr>
        <w:pStyle w:val="BodyText"/>
      </w:pPr>
      <w:r>
        <w:t xml:space="preserve">Máu tươi bắn tung tóe, văng lên cả mặt cả cổ Yến Thiên Tùy và Tân Vô Vọng. Yến Thiên Tùy lấy tay quệt dòng máu nóng hôi hổi, cơ thể Lôi Oanh đã đứt thành mấy đoạn rơi trong mồm con thú khổng lồ.</w:t>
      </w:r>
    </w:p>
    <w:p>
      <w:pPr>
        <w:pStyle w:val="BodyText"/>
      </w:pPr>
      <w:r>
        <w:t xml:space="preserve">Nó rốp rốp nhai!</w:t>
      </w:r>
    </w:p>
    <w:p>
      <w:pPr>
        <w:pStyle w:val="BodyText"/>
      </w:pPr>
      <w:r>
        <w:t xml:space="preserve">Một cường giả Hư Võ Đại viên mãn lại bị nuốt chửng không có chút sức lực phản kháng, còn chết một cách thê thảm như thế.</w:t>
      </w:r>
    </w:p>
    <w:p>
      <w:pPr>
        <w:pStyle w:val="BodyText"/>
      </w:pPr>
      <w:r>
        <w:t xml:space="preserve">Yến Thiên Tùy mắt đỏ quạch, rống lên một tiếng, đan điền nâng cao đến cực hạn, sắc mắt đỏ phừng phừng đáng sợ.</w:t>
      </w:r>
    </w:p>
    <w:p>
      <w:pPr>
        <w:pStyle w:val="BodyText"/>
      </w:pPr>
      <w:r>
        <w:t xml:space="preserve">- Đi!</w:t>
      </w:r>
    </w:p>
    <w:p>
      <w:pPr>
        <w:pStyle w:val="BodyText"/>
      </w:pPr>
      <w:r>
        <w:t xml:space="preserve">Yến Thiên Tùy hét lên, cơ thể biến thành một đạo ánh sáng màu đỏ máu lao vút ra ngoài, hắn đã nâng thực lực đến cực hạn, không tiếc hy sinh đan điền để giữ tính mạng.</w:t>
      </w:r>
    </w:p>
    <w:p>
      <w:pPr>
        <w:pStyle w:val="BodyText"/>
      </w:pPr>
      <w:r>
        <w:t xml:space="preserve">Cú lao này rất có hiệu quả, đâm thủng cả bức tường chắn, hắn lao ra ngoài Vạn Hoa Cốc với tốc độ chóng mặt.</w:t>
      </w:r>
    </w:p>
    <w:p>
      <w:pPr>
        <w:pStyle w:val="BodyText"/>
      </w:pPr>
      <w:r>
        <w:t xml:space="preserve">Có người thấy Yến Thiên Tùy thoát được, đương nhiên sẽ học theo, thi nhau thúc động đan điền, lập tức mọi cái đan điền đều lên nâng lên đến cực hạn, họ dùng cách cực đoan để thoát thân.</w:t>
      </w:r>
    </w:p>
    <w:p>
      <w:pPr>
        <w:pStyle w:val="BodyText"/>
      </w:pPr>
      <w:r>
        <w:t xml:space="preserve">Chiêu này nếu một hai người dùng thì chẳng có tác dụng gì, trước mặt Thần thú căn bản sẽ vô hiệu. Nhưng nhiều người sử dụng, dù là Thần đạo cường giả, cũng không thể quan tâm đến mọi mặt được. Lập tức có đến vài chục người có thực lực mạnh lao ra ngoài bức tường chắn.</w:t>
      </w:r>
    </w:p>
    <w:p>
      <w:pPr>
        <w:pStyle w:val="BodyText"/>
      </w:pPr>
      <w:r>
        <w:t xml:space="preserve">Xung kích lực của các cường giả thúc động đan điền lên đến cực hạn cộng lại cũng tạo thành một lực đột phá khổng lồ.</w:t>
      </w:r>
    </w:p>
    <w:p>
      <w:pPr>
        <w:pStyle w:val="BodyText"/>
      </w:pPr>
      <w:r>
        <w:t xml:space="preserve">Mấy chục người cùng đâm vào bức tường Thần đạo, nó lập tức xuất hiện lỗ hổng, khi nó có lỗ hổng là những người khác cũng có cơ hội.</w:t>
      </w:r>
    </w:p>
    <w:p>
      <w:pPr>
        <w:pStyle w:val="BodyText"/>
      </w:pPr>
      <w:r>
        <w:t xml:space="preserve">Lập tức tất cả tràn ra như ong vỡ tổ.</w:t>
      </w:r>
    </w:p>
    <w:p>
      <w:pPr>
        <w:pStyle w:val="BodyText"/>
      </w:pPr>
      <w:r>
        <w:t xml:space="preserve">Không phải thực lực của con Bạch Hổ không đủ mà là phạm vi quá rộng, những tu luyện giả kia cũng không phân bố, nhưng cũng không tập trung tại một nơi, muốn khống chế được khu vực này vốn không khó, nhưng muốn những tu luyện giả kia hoàn toàn không thể phản kháng thì không hề dễ dàng.</w:t>
      </w:r>
    </w:p>
    <w:p>
      <w:pPr>
        <w:pStyle w:val="BodyText"/>
      </w:pPr>
      <w:r>
        <w:t xml:space="preserve">Con Thần thú kia lúc này đang cần bổ sung nguyên thần của tu luyện giả, đặc biệt là của những tu luyện giả cao cấp. Nó rống lên, cả người biến thành một đạo ánh sáng trắng lao ra khỏi sơn cốc. Móng vuốt vung lên biến thành những sợi dây thừng ánh sáng tóm lấy những tu luyện giả đang chạy trốn.</w:t>
      </w:r>
    </w:p>
    <w:p>
      <w:pPr>
        <w:pStyle w:val="BodyText"/>
      </w:pPr>
      <w:r>
        <w:t xml:space="preserve">Giật một cái, nó kéo được những tu luyện giả kia quay trở lại. Rồi lại tiếp tục nhét vào miệng nhai, máu me be bét, vô cùng thảm khốc.</w:t>
      </w:r>
    </w:p>
    <w:p>
      <w:pPr>
        <w:pStyle w:val="BodyText"/>
      </w:pPr>
      <w:r>
        <w:t xml:space="preserve">Với tu vi của con Thần thú này, muốn truy sát các tu luyện giả, dù có để họ chạy trước một khắc thì cũng dễ dàng đuổi kịp. Nhưng nếu để tu luyện giả chạy tán loạn khắp bốn phương tám hướng thì rất khó xử lý.</w:t>
      </w:r>
    </w:p>
    <w:p>
      <w:pPr>
        <w:pStyle w:val="BodyText"/>
      </w:pPr>
      <w:r>
        <w:t xml:space="preserve">Vì thế con Thần thú không cho phép chuyện đó xảy ra, nó rống lên một tiếng, những con linh thú vằn trắng nhảy ra đuổi theo những người đang tháo chạy.</w:t>
      </w:r>
    </w:p>
    <w:p>
      <w:pPr>
        <w:pStyle w:val="BodyText"/>
      </w:pPr>
      <w:r>
        <w:t xml:space="preserve">Con Thần thú Bạch Hổ rất có linh tính, điều động thủ hạ truy đuổi những người chạy trốn. Còn bản thân nó thì nhàn hạ, lao vút người tóm những tu luyện giả không kịp chạy trốn.</w:t>
      </w:r>
    </w:p>
    <w:p>
      <w:pPr>
        <w:pStyle w:val="BodyText"/>
      </w:pPr>
      <w:r>
        <w:t xml:space="preserve">Mỗi lần nó nhảy đến ít nhất có đến năm sáu người bị nó nuốt gọn.</w:t>
      </w:r>
    </w:p>
    <w:p>
      <w:pPr>
        <w:pStyle w:val="BodyText"/>
      </w:pPr>
      <w:r>
        <w:t xml:space="preserve">Cả Vạn Hoa Cốc lập tức trở thành một bãi chiến trường tàn sát đẫm máu.</w:t>
      </w:r>
    </w:p>
    <w:p>
      <w:pPr>
        <w:pStyle w:val="BodyText"/>
      </w:pPr>
      <w:r>
        <w:t xml:space="preserve">Con Bạch Hổ càng giết càng cao hứng, giết hết những người xung quanh nó không hề dừng lại mà tiếp tục lao ra ngoài.</w:t>
      </w:r>
    </w:p>
    <w:p>
      <w:pPr>
        <w:pStyle w:val="BodyText"/>
      </w:pPr>
      <w:r>
        <w:t xml:space="preserve">Hiển nhiên là nó vẫn chưa thấy no.</w:t>
      </w:r>
    </w:p>
    <w:p>
      <w:pPr>
        <w:pStyle w:val="BodyText"/>
      </w:pPr>
      <w:r>
        <w:t xml:space="preserve">Tần Vô Song nấp ở nơi kín đáo thầm cảm thấy may mắn. Vừa rồi Tần Vô Song cũng cược con Thần thú này sẽ không quay đầu lại. Quả nhiên nó giết ngày càng cao hứng, căn bản không phát giác ra kẻ to gan Tần Vô Song đang ẩn nấp phía sau lưng nó.</w:t>
      </w:r>
    </w:p>
    <w:p>
      <w:pPr>
        <w:pStyle w:val="BodyText"/>
      </w:pPr>
      <w:r>
        <w:t xml:space="preserve">Dù gì thì lúc này tư duy quán tính của con người đều chạy theo hướng càng xa sơn động càng tốt chứ chẳng ai ngu xuẩn lại chui đầu vào lưới. Nhưng Tần Vô Song lại làm ngược lại đạo lý đó, tiếp cận động huyệt của con Thần thú. Vào lúc nguy cấp, người có gan như vậy nhất thời cũng không thể nghĩ theo hướng này.</w:t>
      </w:r>
    </w:p>
    <w:p>
      <w:pPr>
        <w:pStyle w:val="BodyText"/>
      </w:pPr>
      <w:r>
        <w:t xml:space="preserve">Tần Vô Song thấy con Thần thú đã xông ra ngoài, quyết định lại đánh cược lần nữa, lách người vào trong động huyệt.</w:t>
      </w:r>
    </w:p>
    <w:p>
      <w:pPr>
        <w:pStyle w:val="BodyText"/>
      </w:pPr>
      <w:r>
        <w:t xml:space="preserve">Có Thâu Thiên Yển Thử chỉ dẫn, Tần Vô Song không tốn chút sức đã vào được bên trong, rất nhanh đã tìm được nơi Thâu Thiên Yển Thử bị mắc lại.</w:t>
      </w:r>
    </w:p>
    <w:p>
      <w:pPr>
        <w:pStyle w:val="BodyText"/>
      </w:pPr>
      <w:r>
        <w:t xml:space="preserve">Đây là bức vách kiên cố tầng thứ ba bên trong động huyệt, Tần Vô Song không hề do dự, bắn tấm Thần đạo Hộ Thuẫn về phía bức vách.</w:t>
      </w:r>
    </w:p>
    <w:p>
      <w:pPr>
        <w:pStyle w:val="BodyText"/>
      </w:pPr>
      <w:r>
        <w:t xml:space="preserve">Uỳnh! Uỳnh! Uỳnh!</w:t>
      </w:r>
    </w:p>
    <w:p>
      <w:pPr>
        <w:pStyle w:val="BodyText"/>
      </w:pPr>
      <w:r>
        <w:t xml:space="preserve">Liên tiếp ba chiêu công kích, cấm chế trên bức tường không ngừng tróc ra. Thâu Thiên Yển Thử mặt mày lem nhem chui ra từ bên trong bức vách, kêu lên:</w:t>
      </w:r>
    </w:p>
    <w:p>
      <w:pPr>
        <w:pStyle w:val="BodyText"/>
      </w:pPr>
      <w:r>
        <w:t xml:space="preserve">- Chủ nhân, đi theo ta!</w:t>
      </w:r>
    </w:p>
    <w:p>
      <w:pPr>
        <w:pStyle w:val="BodyText"/>
      </w:pPr>
      <w:r>
        <w:t xml:space="preserve">Tần Vô Song theo Thâu Thiên Yển Thử chạy vào bên trong động huyệt.</w:t>
      </w:r>
    </w:p>
    <w:p>
      <w:pPr>
        <w:pStyle w:val="BodyText"/>
      </w:pPr>
      <w:r>
        <w:t xml:space="preserve">Trong sơn động, dù là đi đến đâu cũng thấy một luồng khí tức u ám, tuy Tần Vô Song cảm thấy sởn da gà nhưng vẫn không chần chừ mà tiếp tục đi vào trong.</w:t>
      </w:r>
    </w:p>
    <w:p>
      <w:pPr>
        <w:pStyle w:val="BodyText"/>
      </w:pPr>
      <w:r>
        <w:t xml:space="preserve">Mùi tanh nồng ngày càng đậm đặc hơn, Tần Vô Song biết đã đến gần sào huyệt của con Thần thú rồi. Thâu Thiên Yển Thử chợt dừng lại nói:</w:t>
      </w:r>
    </w:p>
    <w:p>
      <w:pPr>
        <w:pStyle w:val="BodyText"/>
      </w:pPr>
      <w:r>
        <w:t xml:space="preserve">- Chủ nhân, chính là ở đây, chính là ở đây!</w:t>
      </w:r>
    </w:p>
    <w:p>
      <w:pPr>
        <w:pStyle w:val="BodyText"/>
      </w:pPr>
      <w:r>
        <w:t xml:space="preserve">Cuối động huyệt là một cái vực sâu khổng lồ, bên trong đó phun ra thứ sương mù màu trắng. Nếu không phải Tần Vô Song có tu vi cao thì e là đã lạnh cóng run lẩy bẩy, thậm chí đóng băng rồi.</w:t>
      </w:r>
    </w:p>
    <w:p>
      <w:pPr>
        <w:pStyle w:val="BodyText"/>
      </w:pPr>
      <w:r>
        <w:t xml:space="preserve">Thâu Thiên Yển Thử đứng bên mép vực run rẩy, Tần Vô Song liếc nhìn thì thấy bên cạnh mép vực là một chồng cao xương trắng. Không cần nói cũng biết đây là kiệt tác của con Thần thú.</w:t>
      </w:r>
    </w:p>
    <w:p>
      <w:pPr>
        <w:pStyle w:val="BodyText"/>
      </w:pPr>
      <w:r>
        <w:t xml:space="preserve">Một thi thể trong đó rất quen, không ngờ lại chính là La Nghị. Hiển nhiên là chết chưa lâu, nguyên thần đã bị con Thần thú nuốt chửng, cơ thể bị cắn nát bươm. Nếu không phải nhận ra y phục thì Tần Vô Song không thể nào nhận ra đó là La Nghị.</w:t>
      </w:r>
    </w:p>
    <w:p>
      <w:pPr>
        <w:pStyle w:val="BodyText"/>
      </w:pPr>
      <w:r>
        <w:t xml:space="preserve">- Chủ nhân nhìn kìa!</w:t>
      </w:r>
    </w:p>
    <w:p>
      <w:pPr>
        <w:pStyle w:val="BodyText"/>
      </w:pPr>
      <w:r>
        <w:t xml:space="preserve">Thâu Thiên Yển Thử chỉ nơi tận cùng của vực sâu, bên cạnh cái thạch đài mọc một loài cây leo phát ra thứ ánh sáng bạc. Trên đó mọc ra một cặp quả nhìn giống quả đào.</w:t>
      </w:r>
    </w:p>
    <w:p>
      <w:pPr>
        <w:pStyle w:val="BodyText"/>
      </w:pPr>
      <w:r>
        <w:t xml:space="preserve">Tần Vô Song hít vào một hơi sâu, tuy đứng cách xa nhưng thứ khí tức Thần đạo mà loại quả đó phát ra lại đậm đặc đến mức kinh người!</w:t>
      </w:r>
    </w:p>
    <w:p>
      <w:pPr>
        <w:pStyle w:val="BodyText"/>
      </w:pPr>
      <w:r>
        <w:t xml:space="preserve">- Lẽ nào đây chính là bảo vật Thần Đạo Quả?</w:t>
      </w:r>
    </w:p>
    <w:p>
      <w:pPr>
        <w:pStyle w:val="BodyText"/>
      </w:pPr>
      <w:r>
        <w:t xml:space="preserve">Khí huyết Tần Vô Song dâng trào, nhưng hắn vẫn cố gắng kiềm chế bản thân.</w:t>
      </w:r>
    </w:p>
    <w:p>
      <w:pPr>
        <w:pStyle w:val="BodyText"/>
      </w:pPr>
      <w:r>
        <w:t xml:space="preserve">- Chủ nhân, để ta đi hái chúng!</w:t>
      </w:r>
    </w:p>
    <w:p>
      <w:pPr>
        <w:pStyle w:val="BodyText"/>
      </w:pPr>
      <w:r>
        <w:t xml:space="preserve">Tần Vô Song lắc đầu:</w:t>
      </w:r>
    </w:p>
    <w:p>
      <w:pPr>
        <w:pStyle w:val="BodyText"/>
      </w:pPr>
      <w:r>
        <w:t xml:space="preserve">- Không cần vội!</w:t>
      </w:r>
    </w:p>
    <w:p>
      <w:pPr>
        <w:pStyle w:val="BodyText"/>
      </w:pPr>
      <w:r>
        <w:t xml:space="preserve">Thần Đạo Quả có lẽ không phải giả, nhưng Tần Vô Song sẽ không ngây thơ mà nghĩ rằng mình sẽ lấy được nó một cách dễ dàng. Chưa nói vấn đề con Thần thú kia, lẽ nào Nga Mi Đạo Trường lại có lòng tốt để Thần Đạo Quả ở đó mặc cho người khác đến hái sao?</w:t>
      </w:r>
    </w:p>
    <w:p>
      <w:pPr>
        <w:pStyle w:val="BodyText"/>
      </w:pPr>
      <w:r>
        <w:t xml:space="preserve">Nga Mi Đạo Trường dám yên tâm như thế chắc chắn là đã có nguyên do. Nhất định là chúng rất yên tâm với con Thần thú này, mà nó lại có linh tính, không thể nào lại không có chút cảnh giác nào.</w:t>
      </w:r>
    </w:p>
    <w:p>
      <w:pPr>
        <w:pStyle w:val="BodyText"/>
      </w:pPr>
      <w:r>
        <w:t xml:space="preserve">Vì thế, Thần Đạo Quả, nhìn thì ở ngay trước mắt, nhưng muốn hái không phải chuyện dễ.</w:t>
      </w:r>
    </w:p>
    <w:p>
      <w:pPr>
        <w:pStyle w:val="BodyText"/>
      </w:pPr>
      <w:r>
        <w:t xml:space="preserve">Tần Vô Song cũng không vội vàng, tiện tay nhặt một viên đá ném về phía thạch đài.</w:t>
      </w:r>
    </w:p>
    <w:p>
      <w:pPr>
        <w:pStyle w:val="BodyText"/>
      </w:pPr>
      <w:r>
        <w:t xml:space="preserve">Uỳnh!</w:t>
      </w:r>
    </w:p>
    <w:p>
      <w:pPr>
        <w:pStyle w:val="BodyText"/>
      </w:pPr>
      <w:r>
        <w:t xml:space="preserve">Xung quanh lập tức bắn ra vô số ánh sáng trắng đan xen thành một cái lưới điện cắt viên đá kia ra thành từng mảnh vụn.</w:t>
      </w:r>
    </w:p>
    <w:p>
      <w:pPr>
        <w:pStyle w:val="BodyText"/>
      </w:pPr>
      <w:r>
        <w:t xml:space="preserve">- Yển Thử, ngươi thấy chưa?</w:t>
      </w:r>
    </w:p>
    <w:p>
      <w:pPr>
        <w:pStyle w:val="BodyText"/>
      </w:pPr>
      <w:r>
        <w:t xml:space="preserve">Tần Vô Song nhướng mày, bắt đầu suy nghĩ. Rõ ràng là giữa cái vực này và thạch đài có rất nhiều cơ quan và cấm chế. Nếu không thì con Thần thú không để lại chút quân nào ở đây bảo vệ.</w:t>
      </w:r>
    </w:p>
    <w:p>
      <w:pPr>
        <w:pStyle w:val="BodyText"/>
      </w:pPr>
      <w:r>
        <w:t xml:space="preserve">Làm sao đây? Trong đầu Tần Vô Song hiện ra vô số cách.</w:t>
      </w:r>
    </w:p>
    <w:p>
      <w:pPr>
        <w:pStyle w:val="BodyText"/>
      </w:pPr>
      <w:r>
        <w:t xml:space="preserve">Dùng Nộ Giao Chi Hồn? Nó chỉ là vũ khí Hư Võ Cảnh, va chạm với cấm chế Thần đạo chắc chắn chẳng có nổi kỳ tích gì. Cách này không khả thi.</w:t>
      </w:r>
    </w:p>
    <w:p>
      <w:pPr>
        <w:pStyle w:val="BodyText"/>
      </w:pPr>
      <w:r>
        <w:t xml:space="preserve">Phái Linh thú Phong ấn đi? Linh thú Phong ấn đều dưới cấp Thần đạo, căn bản không đủ sức đối phó với cấm chế Thần đạo. Cách này cũng không khả thi.</w:t>
      </w:r>
    </w:p>
    <w:p>
      <w:pPr>
        <w:pStyle w:val="BodyText"/>
      </w:pPr>
      <w:r>
        <w:t xml:space="preserve">Thần Tú Cung! Đúng, chỉ có Thần Tú Cung!</w:t>
      </w:r>
    </w:p>
    <w:p>
      <w:pPr>
        <w:pStyle w:val="BodyText"/>
      </w:pPr>
      <w:r>
        <w:t xml:space="preserve">Mắt Tần Vô Song bỗng sáng lên, lấy Thần Tú Cung ra, lên dây một mũi tên, ngắm một lát vẫn thấy không đủ.</w:t>
      </w:r>
    </w:p>
    <w:p>
      <w:pPr>
        <w:pStyle w:val="BodyText"/>
      </w:pPr>
      <w:r>
        <w:t xml:space="preserve">Đúng rồi, còn có Thần Đạo Ngũ Hành Phù!</w:t>
      </w:r>
    </w:p>
    <w:p>
      <w:pPr>
        <w:pStyle w:val="BodyText"/>
      </w:pPr>
      <w:r>
        <w:t xml:space="preserve">Tần Vô Song đã dùng hai tấm Thần Đạo Ngũ Hành Phù, nay vẫn còn ba tấm, phối hợp với Thần Tú Cung uy lực có thể lập tức nâng lên trên Thần đạo!</w:t>
      </w:r>
    </w:p>
    <w:p>
      <w:pPr>
        <w:pStyle w:val="BodyText"/>
      </w:pPr>
      <w:r>
        <w:t xml:space="preserve">Lấy ra một tấm, tuy Thần Đạo Ngũ Hành Phù quý giá nhưng Tần Vô Song không hề do dự, vì so với Thần Đạo Quả thì nó chưa thể quý bằng.</w:t>
      </w:r>
    </w:p>
    <w:p>
      <w:pPr>
        <w:pStyle w:val="BodyText"/>
      </w:pPr>
      <w:r>
        <w:t xml:space="preserve">Hơn nữa, Thần Đạo Quả lại kết thành một cặp! Giá trị của nó không nói cũng biết!</w:t>
      </w:r>
    </w:p>
    <w:p>
      <w:pPr>
        <w:pStyle w:val="BodyText"/>
      </w:pPr>
      <w:r>
        <w:t xml:space="preserve">Thần Đạo Ngũ Hành Phù khởi động, Thần Tú Cung phát sáng, Tần Vô Song khẽ hét lên, hai tay kéo mạnh cây cung:</w:t>
      </w:r>
    </w:p>
    <w:p>
      <w:pPr>
        <w:pStyle w:val="BodyText"/>
      </w:pPr>
      <w:r>
        <w:t xml:space="preserve">- Bắn!</w:t>
      </w:r>
    </w:p>
    <w:p>
      <w:pPr>
        <w:pStyle w:val="BodyText"/>
      </w:pPr>
      <w:r>
        <w:t xml:space="preserve">Dưới sự trợ giúp của Ngũ Hành Phù, Thần Tú Cung được thúc động đến cực hạn, lao vút về thạch đài.</w:t>
      </w:r>
    </w:p>
    <w:p>
      <w:pPr>
        <w:pStyle w:val="BodyText"/>
      </w:pPr>
      <w:r>
        <w:t xml:space="preserve">Hai luồng khí tức Thần đạo gặp nhau trong không trung, lập tức cả hư không xuất hiện sự méo mó cổ quái, sức mạnh Thần đạo xung quanh không ngừng va chạm, bắn ra khắp tứ phía khiến đất đá trên vách núi bay tứ tung, dường như có thể sập xuống bất cứ lúc nào, trời long đất lở.</w:t>
      </w:r>
    </w:p>
    <w:p>
      <w:pPr>
        <w:pStyle w:val="BodyText"/>
      </w:pPr>
      <w:r>
        <w:t xml:space="preserve">Cả cái vực sâu lập tức sôi sục, mặt nước vốn lặng yên bỗng chốc nổi lên những con sóng cao đến vài trượng, vô số những vòng sáng trắng lan tỏa khắp nơi.</w:t>
      </w:r>
    </w:p>
    <w:p>
      <w:pPr>
        <w:pStyle w:val="BodyText"/>
      </w:pPr>
      <w:r>
        <w:t xml:space="preserve">Tần Vô Song cảm thấy đến hít thở thôi cũng vô cùng khó khăn!</w:t>
      </w:r>
    </w:p>
    <w:p>
      <w:pPr>
        <w:pStyle w:val="Compact"/>
      </w:pPr>
      <w:r>
        <w:t xml:space="preserve">Ủng hộ chỉ với 1 click và 5s ! (adf.ly/4EmoB)</w:t>
      </w:r>
      <w:r>
        <w:br w:type="textWrapping"/>
      </w:r>
      <w:r>
        <w:br w:type="textWrapping"/>
      </w:r>
    </w:p>
    <w:p>
      <w:pPr>
        <w:pStyle w:val="Heading2"/>
      </w:pPr>
      <w:bookmarkStart w:id="687" w:name="chương-665"/>
      <w:bookmarkEnd w:id="687"/>
      <w:r>
        <w:t xml:space="preserve">665. Chương 66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65: Tân Vô Kỵ đột ngột xuất hiệ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không do dự dùng tấm Thần đạo Hộ Thuẫn bảo vệ mọi bộ phận quan trọng của cơ thể, đón lấy dòng khí lưu Thần đạo không chút nhân nhượng, ánh mắt kiên định quan sát sự thay đổi của thạch đài.</w:t>
      </w:r>
    </w:p>
    <w:p>
      <w:pPr>
        <w:pStyle w:val="BodyText"/>
      </w:pPr>
      <w:r>
        <w:t xml:space="preserve">Bích Lục Tiễn bị luồng ánh sáng trắng bao lấy, Thần Đạo Ngũ Hành Phù bỗng nổ tung, lập tức làm đám ánh sáng trắng bị tan đi nhiều.</w:t>
      </w:r>
    </w:p>
    <w:p>
      <w:pPr>
        <w:pStyle w:val="BodyText"/>
      </w:pPr>
      <w:r>
        <w:t xml:space="preserve">Tiếng nổ không ngừng vang lên, khí lưu xung quanh vẫn đang chuyển động không ngừng, còn mũi tên được khí tức Thần đạo của Thần Tú Cung thúc đẩy cũng đang không chống chọi với sức mạnh của cấm chế.</w:t>
      </w:r>
    </w:p>
    <w:p>
      <w:pPr>
        <w:pStyle w:val="BodyText"/>
      </w:pPr>
      <w:r>
        <w:t xml:space="preserve">Uỳnh!</w:t>
      </w:r>
    </w:p>
    <w:p>
      <w:pPr>
        <w:pStyle w:val="BodyText"/>
      </w:pPr>
      <w:r>
        <w:t xml:space="preserve">Theo sau một tiếng nổ làm rung chuyển trời đất, việc khiến Tần Vô Song phải nhíu mày đã xảy ra. Bích Lục Tiễn, dưới sự chèn ép của cấm chế Thần đạo đã bị nổ tung thành vô số mảnh nhỏ.</w:t>
      </w:r>
    </w:p>
    <w:p>
      <w:pPr>
        <w:pStyle w:val="BodyText"/>
      </w:pPr>
      <w:r>
        <w:t xml:space="preserve">Còn cơn lốc xoáy hình thành bởi cấm chế Thần đạo cũng đang nhanh chóng tan đi. Tần Vô Song thấy có cơ hội, liền hét nhỏ, khởi động Thần đạo Hộ Thuẫn, bảo vệ quanh người bay thẳng về phía thạch đài.</w:t>
      </w:r>
    </w:p>
    <w:p>
      <w:pPr>
        <w:pStyle w:val="BodyText"/>
      </w:pPr>
      <w:r>
        <w:t xml:space="preserve">Giờ là lúc cấm chế yếu nhất, lúc này không lấy Thần Đạo Quả thì còn chờ đến bao giờ?</w:t>
      </w:r>
    </w:p>
    <w:p>
      <w:pPr>
        <w:pStyle w:val="BodyText"/>
      </w:pPr>
      <w:r>
        <w:t xml:space="preserve">Với sự bảo vệ của Thần đạo Hộ Thuẫn, Tần Vô Song không hề do dự lao đến trung tâm cấm chế. Cấm chế bốn bề tuy bị sự công kích của Thần Tú Cung làm giảm đi phần lớn nhưng khi tấm Thần đạo Hộ Thuẫn va vào thì ánh sáng trắng lại tiếp tục bùng phát!</w:t>
      </w:r>
    </w:p>
    <w:p>
      <w:pPr>
        <w:pStyle w:val="BodyText"/>
      </w:pPr>
      <w:r>
        <w:t xml:space="preserve">Cũng may uy lực của thứ ánh sáng đó đã không còn được như trước. Sức mạnh cấm chế là thứ sức mạnh không thể tái sinh được. Tiêu hao bao nhiêu thì giảm đi bấy nhiêu. Trừ phi xung quanh cấm chế có nguồn linh lực lớn, hơn nữa phải đảm bảo nguồn linh lực đó có thể cung cấp linh lực bất cứ lúc nào.</w:t>
      </w:r>
    </w:p>
    <w:p>
      <w:pPr>
        <w:pStyle w:val="BodyText"/>
      </w:pPr>
      <w:r>
        <w:t xml:space="preserve">Hiển nhiên là trong một thời gian ngắn, nguồn linh lực đó không thể bổ sung được nhanh như thế. Trừ phi có người dùng trận pháp nếu không thì sau khi cấm chế đã bị tiêu hao thì chắc chắn uy lực sẽ giảm đi.</w:t>
      </w:r>
    </w:p>
    <w:p>
      <w:pPr>
        <w:pStyle w:val="BodyText"/>
      </w:pPr>
      <w:r>
        <w:t xml:space="preserve">Nhưng mà, dù là sức mạnh đã bị giảm sút, dù Tần Vô Song có sự bảo vệ của Thần đạo Hộ Thuẫn, khi lao đi được khoảng hai phần ba con đường vẫn bị luồng ánh sáng trắng kia chặn lại. Bất luận Tần Vô Song có xung kích thế nào vẫn cách mục tiêu một khoảng.</w:t>
      </w:r>
    </w:p>
    <w:p>
      <w:pPr>
        <w:pStyle w:val="BodyText"/>
      </w:pPr>
      <w:r>
        <w:t xml:space="preserve">Tần Vô Song tận mắt nhìn thấy Thần Đạo Quả ngay trước mặt mà không thể lấy được! Cái cảm giác này thật khiến người ta phát điên!</w:t>
      </w:r>
    </w:p>
    <w:p>
      <w:pPr>
        <w:pStyle w:val="BodyText"/>
      </w:pPr>
      <w:r>
        <w:t xml:space="preserve">- Lẽ nào phải hao phí một mũi tên, một tấm Ngũ Hành Phù nữa sao?</w:t>
      </w:r>
    </w:p>
    <w:p>
      <w:pPr>
        <w:pStyle w:val="BodyText"/>
      </w:pPr>
      <w:r>
        <w:t xml:space="preserve">Tần Vô Song không nỡ, Thần Đạo Ngũ Hành Phù thì thôi, nhưng mũi tên kia là vũ khí tất sát mà Tần Vô Song sử dụng khi đánh địch. Trước khi có được Xạ Nhật Tiễn thì hông thể thiếu Bích Lục Tiễn được.</w:t>
      </w:r>
    </w:p>
    <w:p>
      <w:pPr>
        <w:pStyle w:val="BodyText"/>
      </w:pPr>
      <w:r>
        <w:t xml:space="preserve">Ba mũi tên Bích Lục Tiễn giờ đã mất một mũi, nếu lại mất thêm mũi nữa thì sẽ ảnh hưởng rất lớn đến uy lực của Thần Tú Cung.</w:t>
      </w:r>
    </w:p>
    <w:p>
      <w:pPr>
        <w:pStyle w:val="BodyText"/>
      </w:pPr>
      <w:r>
        <w:t xml:space="preserve">- Thần Tú Cung?</w:t>
      </w:r>
    </w:p>
    <w:p>
      <w:pPr>
        <w:pStyle w:val="BodyText"/>
      </w:pPr>
      <w:r>
        <w:t xml:space="preserve">Nghĩ đến Thần Tú Cung, tim Tần Vô Song bỗng rung lên, lấy Thần Tú Cung ra cầm trên tay.</w:t>
      </w:r>
    </w:p>
    <w:p>
      <w:pPr>
        <w:pStyle w:val="BodyText"/>
      </w:pPr>
      <w:r>
        <w:t xml:space="preserve">Thần Tú Cung có thể mở ra hay gập lại được, nó có độ dài khiến người ta kinh ngạc. Tần Vô Song cầm cây cung, vung lên thành một đường vòng cung tuyệt hảo.</w:t>
      </w:r>
    </w:p>
    <w:p>
      <w:pPr>
        <w:pStyle w:val="BodyText"/>
      </w:pPr>
      <w:r>
        <w:t xml:space="preserve">- Vừa hay!</w:t>
      </w:r>
    </w:p>
    <w:p>
      <w:pPr>
        <w:pStyle w:val="BodyText"/>
      </w:pPr>
      <w:r>
        <w:t xml:space="preserve">Tần Vô Song mừng rỡ, những vũ khí khác không thể phá vỡ cấm chế, nhưng Thần Tú Cung sức mạnh của một lần vung lên đã phá vỡ khí thế của cấm chế, còn dễ dàng hơn hắn tưởng!</w:t>
      </w:r>
    </w:p>
    <w:p>
      <w:pPr>
        <w:pStyle w:val="BodyText"/>
      </w:pPr>
      <w:r>
        <w:t xml:space="preserve">Thần Tú Cung đã phá vỡ bức vách cấm chế, trực tiếp móc vào cây dây leo. Dây cung của Thần Tú Cung còn lợi hại hơn cả thần binh lợi khí thông thường, kéo nhẹ một cái là thân cây đứt, thuận tay kéo cái là cái cây ngả về phía Tần Vô Song.</w:t>
      </w:r>
    </w:p>
    <w:p>
      <w:pPr>
        <w:pStyle w:val="BodyText"/>
      </w:pPr>
      <w:r>
        <w:t xml:space="preserve">Cầm Thần Tú Cung kéo nhẹ, cái cây đã nằm trong tay Tần Vô Song.</w:t>
      </w:r>
    </w:p>
    <w:p>
      <w:pPr>
        <w:pStyle w:val="BodyText"/>
      </w:pPr>
      <w:r>
        <w:t xml:space="preserve">Hắn lại thúc động tấm Thần đạo Hộ Thuẫn, kéo nửa trên của cái cây ra.</w:t>
      </w:r>
    </w:p>
    <w:p>
      <w:pPr>
        <w:pStyle w:val="BodyText"/>
      </w:pPr>
      <w:r>
        <w:t xml:space="preserve">Thần Đạo Quả, Thần Đạo Quả!</w:t>
      </w:r>
    </w:p>
    <w:p>
      <w:pPr>
        <w:pStyle w:val="BodyText"/>
      </w:pPr>
      <w:r>
        <w:t xml:space="preserve">Nhìn thấy thứ quả óng ánh như ngọc, hơi thở Tần Vô Song trở nên gấp gáp không kiềm chế nổi. Biết nó là thứ tốt, hắn không dám chậm trễ, vội lấy cái hộp đựng Thần Anh Quả ra để vào, để tránh việc linh lực bị mất đi.</w:t>
      </w:r>
    </w:p>
    <w:p>
      <w:pPr>
        <w:pStyle w:val="BodyText"/>
      </w:pPr>
      <w:r>
        <w:t xml:space="preserve">Khi có được thứ quả đó rồi Tần Vô Song vẫn cảm thấy không thể tin được, hắn gọi Thâu Thiên Yển Thử trở về, rồi lập tức ra khỏi sơn động.</w:t>
      </w:r>
    </w:p>
    <w:p>
      <w:pPr>
        <w:pStyle w:val="BodyText"/>
      </w:pPr>
      <w:r>
        <w:t xml:space="preserve">Giờ không đi ngay thì còn đợi đến bao giờ?</w:t>
      </w:r>
    </w:p>
    <w:p>
      <w:pPr>
        <w:pStyle w:val="BodyText"/>
      </w:pPr>
      <w:r>
        <w:t xml:space="preserve">Cũng là con linh thú Thần đạo kia gây chuyện lớn nên Tần Vô Song ra ra vào vào như vậy mà không gặp bất cứ trở ngại nào, nhẹ nhàng đến cửa động.</w:t>
      </w:r>
    </w:p>
    <w:p>
      <w:pPr>
        <w:pStyle w:val="BodyText"/>
      </w:pPr>
      <w:r>
        <w:t xml:space="preserve">Đúng lúc định nhảy ra thì bỗng một cảm giác đề phòng xuất hiện, Thần đạo Hộ Thuẫn chắn ngay trước ngực.</w:t>
      </w:r>
    </w:p>
    <w:p>
      <w:pPr>
        <w:pStyle w:val="BodyText"/>
      </w:pPr>
      <w:r>
        <w:t xml:space="preserve">Dường như đồng thời với lúc đó, một cây trường đao sáng loáng chém xuống tấm Thần đạo Hộ Thuẫn, nếu không phải Tần Vô Song kịp thời chặn đứng thì đã đầu một nơi thân một nẻo rồi.</w:t>
      </w:r>
    </w:p>
    <w:p>
      <w:pPr>
        <w:pStyle w:val="BodyText"/>
      </w:pPr>
      <w:r>
        <w:t xml:space="preserve">Dù sức phòng ngự của tấm Thần đạo Hộ Thuẫn gần như đến mức biến thái nhưng vẫn khiến Tần Vô Song cảm thấy khí huyết đảo lộn, lực công kích này thật quá lợi hại!</w:t>
      </w:r>
    </w:p>
    <w:p>
      <w:pPr>
        <w:pStyle w:val="BodyText"/>
      </w:pPr>
      <w:r>
        <w:t xml:space="preserve">Từ khi xuất đạo đến nay Tần Vô Song đã giao đấu với rất nhiều cường giả, sự công kích cấp Hư Võ Đại viên mãn dường như không gây uy hiếp gì với hắn, nhưng đòn tấn công này lại có thể xuyên qua được tấm Thần đạo Hộ Thuẫn khiến khí huyết hắn đảo lộn, sức công phá này tuyệt đối đã vượt qua phạm vi Hư Võ Cảnh!</w:t>
      </w:r>
    </w:p>
    <w:p>
      <w:pPr>
        <w:pStyle w:val="BodyText"/>
      </w:pPr>
      <w:r>
        <w:t xml:space="preserve">Tần Vô Song không nghĩ ngợi gì, lập tức rút lui vào trong sơn động, định thần lại nhìn ra bên ngoài, vừa nhìn Tần Vô Song đã giật thót.</w:t>
      </w:r>
    </w:p>
    <w:p>
      <w:pPr>
        <w:pStyle w:val="BodyText"/>
      </w:pPr>
      <w:r>
        <w:t xml:space="preserve">Hắn chính là Tân Vô Kỵ vừa rồi còn đang chạy trốn!</w:t>
      </w:r>
    </w:p>
    <w:p>
      <w:pPr>
        <w:pStyle w:val="BodyText"/>
      </w:pPr>
      <w:r>
        <w:t xml:space="preserve">Con trai của Thiên Đế, cường giả mạnh nhất trong những người trẻ tuổi ở Hiên Viên Khâu, Tân Vô Kỵ!</w:t>
      </w:r>
    </w:p>
    <w:p>
      <w:pPr>
        <w:pStyle w:val="BodyText"/>
      </w:pPr>
      <w:r>
        <w:t xml:space="preserve">Nếu không phải Tần Vô Song đang đeo mặt nạ thì e là Tân Vô Kỵ sẽ nhìn thấu được phản ứng từ sắc mặt.</w:t>
      </w:r>
    </w:p>
    <w:p>
      <w:pPr>
        <w:pStyle w:val="BodyText"/>
      </w:pPr>
      <w:r>
        <w:t xml:space="preserve">- Giao bảo vật Thần đạo ra đây ta sẽ tha cho ngươi đi!</w:t>
      </w:r>
    </w:p>
    <w:p>
      <w:pPr>
        <w:pStyle w:val="BodyText"/>
      </w:pPr>
      <w:r>
        <w:t xml:space="preserve">Tân Vô Kỵ cầm kiếm đứng ở cửa động, khóa chặt mọi đường rút lui.</w:t>
      </w:r>
    </w:p>
    <w:p>
      <w:pPr>
        <w:pStyle w:val="BodyText"/>
      </w:pPr>
      <w:r>
        <w:t xml:space="preserve">Tần Vô Song không nói gì, chỉ chăm chăm nhìn Tân Vô Kỵ với ánh mắt bình thản không chút sợ hãi. Nói thực là Tần Vô Song không hề sợ Tân Vô Kỵ.</w:t>
      </w:r>
    </w:p>
    <w:p>
      <w:pPr>
        <w:pStyle w:val="BodyText"/>
      </w:pPr>
      <w:r>
        <w:t xml:space="preserve">Nếu không phải ở trong tình hình nguy hiểm này thì thậm chí Tần Vô Song còn có tự tin để cùng chơi với Tân Vô Kỵ. Nhưng giờ hắn đang có bảo vật Thần đạo trong tay, không có tâm trạng chơi với Tân Vô Kỵ.</w:t>
      </w:r>
    </w:p>
    <w:p>
      <w:pPr>
        <w:pStyle w:val="BodyText"/>
      </w:pPr>
      <w:r>
        <w:t xml:space="preserve">Có điều, dù có nghĩ vậy nhưng hắn không hề để lộ điều gì ra ngoài.</w:t>
      </w:r>
    </w:p>
    <w:p>
      <w:pPr>
        <w:pStyle w:val="BodyText"/>
      </w:pPr>
      <w:r>
        <w:t xml:space="preserve">- Sao ngươi biết ta có bảo vật Thần đạo?</w:t>
      </w:r>
    </w:p>
    <w:p>
      <w:pPr>
        <w:pStyle w:val="BodyText"/>
      </w:pPr>
      <w:r>
        <w:t xml:space="preserve">Tần Vô Song thay đổi giọng.</w:t>
      </w:r>
    </w:p>
    <w:p>
      <w:pPr>
        <w:pStyle w:val="BodyText"/>
      </w:pPr>
      <w:r>
        <w:t xml:space="preserve">- Nếu ngươi không có thì sao lại ra khỏi động huyệt nhanh thế?</w:t>
      </w:r>
    </w:p>
    <w:p>
      <w:pPr>
        <w:pStyle w:val="BodyText"/>
      </w:pPr>
      <w:r>
        <w:t xml:space="preserve">Tân Vô Kỵ suy nghĩ rất đơn giản, thậm chí có phần cả vú lấp miệng em.</w:t>
      </w:r>
    </w:p>
    <w:p>
      <w:pPr>
        <w:pStyle w:val="BodyText"/>
      </w:pPr>
      <w:r>
        <w:t xml:space="preserve">Tần Vô Song biết Tân Vô Kỵ đang dọa hắn, bật cười ha ha:</w:t>
      </w:r>
    </w:p>
    <w:p>
      <w:pPr>
        <w:pStyle w:val="BodyText"/>
      </w:pPr>
      <w:r>
        <w:t xml:space="preserve">- Ngươi nói thật đơn giản! Cấm chế Thần đạo đó ngươi thử đi xem có thể phá vỡ được không?</w:t>
      </w:r>
    </w:p>
    <w:p>
      <w:pPr>
        <w:pStyle w:val="BodyText"/>
      </w:pPr>
      <w:r>
        <w:t xml:space="preserve">Tân Vô Kỵ cũng là kẻ có đầu óc, không bị lời của Tần Vô Song mê hoặc, hắn cười nhạt:</w:t>
      </w:r>
    </w:p>
    <w:p>
      <w:pPr>
        <w:pStyle w:val="BodyText"/>
      </w:pPr>
      <w:r>
        <w:t xml:space="preserve">- Các hạ, nếu ngươi muốn thuyết phục ta rằng bảo vật Thần đạo không có trong tay ngươi thì bỏ cuộc đi! Ta sẽ không tin đâu.</w:t>
      </w:r>
    </w:p>
    <w:p>
      <w:pPr>
        <w:pStyle w:val="BodyText"/>
      </w:pPr>
      <w:r>
        <w:t xml:space="preserve">Tần Vô Song nhướng mày:</w:t>
      </w:r>
    </w:p>
    <w:p>
      <w:pPr>
        <w:pStyle w:val="BodyText"/>
      </w:pPr>
      <w:r>
        <w:t xml:space="preserve">- Nói vậy thì ngươi chắc chắn rằng nó đang trong tay ta?</w:t>
      </w:r>
    </w:p>
    <w:p>
      <w:pPr>
        <w:pStyle w:val="BodyText"/>
      </w:pPr>
      <w:r>
        <w:t xml:space="preserve">Tần Vô Song nói:</w:t>
      </w:r>
    </w:p>
    <w:p>
      <w:pPr>
        <w:pStyle w:val="BodyText"/>
      </w:pPr>
      <w:r>
        <w:t xml:space="preserve">- Lẽ nào không phải sao? Ta không những tin chắc mà còn nhất định phải lấy được nó!</w:t>
      </w:r>
    </w:p>
    <w:p>
      <w:pPr>
        <w:pStyle w:val="BodyText"/>
      </w:pPr>
      <w:r>
        <w:t xml:space="preserve">Quả nhiên Tân Vô Kỵ không dễ đối phó!</w:t>
      </w:r>
    </w:p>
    <w:p>
      <w:pPr>
        <w:pStyle w:val="BodyText"/>
      </w:pPr>
      <w:r>
        <w:t xml:space="preserve">Tần Vô Song chửi thầm trong bụng. Tân Vô Kỵ có ưu thế về mặt chiến cục, muốn phá vỡ phòng ngự của hắn quả thực rất khó khăn.</w:t>
      </w:r>
    </w:p>
    <w:p>
      <w:pPr>
        <w:pStyle w:val="BodyText"/>
      </w:pPr>
      <w:r>
        <w:t xml:space="preserve">Tuy rằng Tần Vô Song có vũ khí Thần đạo nhưng lẽ nào Tân Vô Kỵ lại không có sao? Thanh kiếm trong tay Tân Vô Kỵ chính là thứ vũ khí Thần đạo hàng đầu, nếu không thì sao có thể khiến Tần Vô Song khí huyết đảo lộn dù đã qua một lớp Thần đạo Hộ Thuẫn?</w:t>
      </w:r>
    </w:p>
    <w:p>
      <w:pPr>
        <w:pStyle w:val="BodyText"/>
      </w:pPr>
      <w:r>
        <w:t xml:space="preserve">Điều chết người nhất là Tần Vô Song chỉ là Động Hư Cảnh còn Tân Vô Kỵ đã là Thông Huyền Cảnh đỉnh phong, hơn Tần Vô Song cả ba cấp!</w:t>
      </w:r>
    </w:p>
    <w:p>
      <w:pPr>
        <w:pStyle w:val="BodyText"/>
      </w:pPr>
      <w:r>
        <w:t xml:space="preserve">Dù là Linh thú Phong ấn, hai con Tử Đồng Kim Ngưu và Phần Thiên Bạo Hổ mạnh nhất hiện nay có thể triệu hồi được cũng chỉ là linh thú Động Huyền Cảnh. So với Thông Huyền Cảnh đỉnh phong thì cũng kém một cấp!</w:t>
      </w:r>
    </w:p>
    <w:p>
      <w:pPr>
        <w:pStyle w:val="BodyText"/>
      </w:pPr>
      <w:r>
        <w:t xml:space="preserve">Muốn phá vỡ lớp phòng ngự này thật sự là rất khó!</w:t>
      </w:r>
    </w:p>
    <w:p>
      <w:pPr>
        <w:pStyle w:val="BodyText"/>
      </w:pPr>
      <w:r>
        <w:t xml:space="preserve">Tần Vô Song nghĩ nhanh, trong đầu đã có tính toán. Vậy là hắn nhếch mép, lạnh lùng nói:</w:t>
      </w:r>
    </w:p>
    <w:p>
      <w:pPr>
        <w:pStyle w:val="BodyText"/>
      </w:pPr>
      <w:r>
        <w:t xml:space="preserve">- Vậy chúng ta quyết định thế này, hoặc là ngươi xông vào động huyệt cướp, hoặc là cứ ở ngoài đó, cũng lắm là ta không ra ngoài!</w:t>
      </w:r>
    </w:p>
    <w:p>
      <w:pPr>
        <w:pStyle w:val="BodyText"/>
      </w:pPr>
      <w:r>
        <w:t xml:space="preserve">Tân Vô Kỵ lạnh lùng nói:</w:t>
      </w:r>
    </w:p>
    <w:p>
      <w:pPr>
        <w:pStyle w:val="BodyText"/>
      </w:pPr>
      <w:r>
        <w:t xml:space="preserve">- Nếu ngươi muốn thành điểm tâm của Thần thú thì ngươi đừng ra là được!</w:t>
      </w:r>
    </w:p>
    <w:p>
      <w:pPr>
        <w:pStyle w:val="BodyText"/>
      </w:pPr>
      <w:r>
        <w:t xml:space="preserve">Tần Vô Song cười lạnh:</w:t>
      </w:r>
    </w:p>
    <w:p>
      <w:pPr>
        <w:pStyle w:val="BodyText"/>
      </w:pPr>
      <w:r>
        <w:t xml:space="preserve">- Nếu con Thần thú đó quay lại thật thì ngươi cho rằng mình có thể thoát sao?</w:t>
      </w:r>
    </w:p>
    <w:p>
      <w:pPr>
        <w:pStyle w:val="BodyText"/>
      </w:pPr>
      <w:r>
        <w:t xml:space="preserve">Tân Vô Kỵ ăn miếng trả miếng nói:</w:t>
      </w:r>
    </w:p>
    <w:p>
      <w:pPr>
        <w:pStyle w:val="BodyText"/>
      </w:pPr>
      <w:r>
        <w:t xml:space="preserve">- Nếu ta không thoát được thì đã không quay lại. Tiểu tử, bảo vật Thần đạo quan trọng hay tính mạng quan trọng, ngươi tự mình lựa chọn đi! Người mà chết thì bảo vật Thần đạo giữ lại còn có tác dụng gì?</w:t>
      </w:r>
    </w:p>
    <w:p>
      <w:pPr>
        <w:pStyle w:val="BodyText"/>
      </w:pPr>
      <w:r>
        <w:t xml:space="preserve">Tần Vô Song thản nhiên nói:</w:t>
      </w:r>
    </w:p>
    <w:p>
      <w:pPr>
        <w:pStyle w:val="BodyText"/>
      </w:pPr>
      <w:r>
        <w:t xml:space="preserve">- Yên tâm đi, nếu Thần thú quay lại, việc đầu tiên ta sẽ làm sẽ là dốc toàn lực giữ chân ngươi. Muốn chết thì cũng phải có cái đệm lưng chứ không phải sao?</w:t>
      </w:r>
    </w:p>
    <w:p>
      <w:pPr>
        <w:pStyle w:val="BodyText"/>
      </w:pPr>
      <w:r>
        <w:t xml:space="preserve">Tân Vô Kỵ sắc mặt lạnh băng:</w:t>
      </w:r>
    </w:p>
    <w:p>
      <w:pPr>
        <w:pStyle w:val="BodyText"/>
      </w:pPr>
      <w:r>
        <w:t xml:space="preserve">- Ngươi thấy mình đủ khả năng sao?</w:t>
      </w:r>
    </w:p>
    <w:p>
      <w:pPr>
        <w:pStyle w:val="BodyText"/>
      </w:pPr>
      <w:r>
        <w:t xml:space="preserve">- Không thử thì sao ngươi biết ta không có khả năng đó? Chẹp chẹp, đường đường là Điện hạ Thiên Đế Sơn, vì tham mà chôn thân nơi Vạn Hoa Cốc, tin này mà truyền ra ngoài, có lẽ cũng là một chuyện cười không nhỏ đâu nhỉ?</w:t>
      </w:r>
    </w:p>
    <w:p>
      <w:pPr>
        <w:pStyle w:val="BodyText"/>
      </w:pPr>
      <w:r>
        <w:t xml:space="preserve">Tần Vô Song châm chọc</w:t>
      </w:r>
    </w:p>
    <w:p>
      <w:pPr>
        <w:pStyle w:val="BodyText"/>
      </w:pPr>
      <w:r>
        <w:t xml:space="preserve">Lời nói này lập tức khiến Tân Vô Kỵ hơi biến sắc mặt. Tên tiểu tử này tự tin như vậy lẽ nào có vũ khí bí mật gì?</w:t>
      </w:r>
    </w:p>
    <w:p>
      <w:pPr>
        <w:pStyle w:val="BodyText"/>
      </w:pPr>
      <w:r>
        <w:t xml:space="preserve">- Không đủ tự tin rồi à? Chột dạ rồi à? Ha ha ha ha…</w:t>
      </w:r>
    </w:p>
    <w:p>
      <w:pPr>
        <w:pStyle w:val="BodyText"/>
      </w:pPr>
      <w:r>
        <w:t xml:space="preserve">Tần Vô Song bật cười:</w:t>
      </w:r>
    </w:p>
    <w:p>
      <w:pPr>
        <w:pStyle w:val="BodyText"/>
      </w:pPr>
      <w:r>
        <w:t xml:space="preserve">- Con trai của Thiên Đế, danh tiếng lớn thật. Nhưng con trai của Thiên Đế Hiên Viên Khâu cũng muốn ra lệnh ở đây sao? Nằm mơ đi! Ta nghĩ Nga Mi Đạo Trường nhất định sẽ rất vui lòng dâng lên Thần thú trấn sơn của mình một bữa thịnh soạn đấy. Chẹp chẹp, Thông Huyền Cảnh đỉnh phong cường giả, nguyên thần đó mà nuốt được thì hơn mười Hư Võ Đại viên mãn ấy chứ!</w:t>
      </w:r>
    </w:p>
    <w:p>
      <w:pPr>
        <w:pStyle w:val="BodyText"/>
      </w:pPr>
      <w:r>
        <w:t xml:space="preserve">- Hắc hắc…</w:t>
      </w:r>
    </w:p>
    <w:p>
      <w:pPr>
        <w:pStyle w:val="BodyText"/>
      </w:pPr>
      <w:r>
        <w:t xml:space="preserve">Tân Vô Kỵ sắc mặt dần lạnh tanh, nụ cười cũng lạnh băng băng:</w:t>
      </w:r>
    </w:p>
    <w:p>
      <w:pPr>
        <w:pStyle w:val="BodyText"/>
      </w:pPr>
      <w:r>
        <w:t xml:space="preserve">- Tiểu tử, ngươi đã biết thân phận của ta mà còn không bó tay chịu trói thì ta chỉ có thể nói cho người rằng, ta sẽ khiến ngươi phải hối hận!</w:t>
      </w:r>
    </w:p>
    <w:p>
      <w:pPr>
        <w:pStyle w:val="BodyText"/>
      </w:pPr>
      <w:r>
        <w:t xml:space="preserve">Tần Vô Song cười:</w:t>
      </w:r>
    </w:p>
    <w:p>
      <w:pPr>
        <w:pStyle w:val="BodyText"/>
      </w:pPr>
      <w:r>
        <w:t xml:space="preserve">- Tân Vô Kỵ, ngươi có thể xem là miệng hùm gan sứa không? Vừa rồi ngươi còn ra mặt giúp La Thiên Đạo Trường, Thần thú vừa ra sao ngươi lại bỏ cả đồng bọn mà chạy thoát thân một mình thế? Việc này mà truyền ra ngoài, đối với thân phận của ngươi mà nói thì cũng là một sự sỉ nhục nhỉ?</w:t>
      </w:r>
    </w:p>
    <w:p>
      <w:pPr>
        <w:pStyle w:val="BodyText"/>
      </w:pPr>
      <w:r>
        <w:t xml:space="preserve">Lời này đã nói trúng điểm yếu của Tân Vô Kỵ. Bất luận thế nào, cảnh tượng hắn vứt bỏ đồng bọn chạy tháo thân ai ai cũng nhìn thấy. Mà đại danh Tân Vô Kỵ của hắn đã được công khai trước mặt tất cả mọi người vào lúc ra mặt cho La Thiên Đạo Trường rồi.</w:t>
      </w:r>
    </w:p>
    <w:p>
      <w:pPr>
        <w:pStyle w:val="BodyText"/>
      </w:pPr>
      <w:r>
        <w:t xml:space="preserve">Đây cũng là sự thật hắn không thể che giấu!</w:t>
      </w:r>
    </w:p>
    <w:p>
      <w:pPr>
        <w:pStyle w:val="BodyText"/>
      </w:pPr>
      <w:r>
        <w:t xml:space="preserve">Lúc này nghe Tần Vô Song nhắc đến, Tân Vô Kỵ thẹn quá hóa giận, chỉ thẳng kiếm ra:</w:t>
      </w:r>
    </w:p>
    <w:p>
      <w:pPr>
        <w:pStyle w:val="BodyText"/>
      </w:pPr>
      <w:r>
        <w:t xml:space="preserve">- Tiểu tử, xem ra ngươi chưa thấy quan tài chưa đổ lệ!</w:t>
      </w:r>
    </w:p>
    <w:p>
      <w:pPr>
        <w:pStyle w:val="Compact"/>
      </w:pPr>
      <w:r>
        <w:t xml:space="preserve">Ủng hộ chỉ với 1 click và 5s ! (adf.ly/4EmoB)</w:t>
      </w:r>
      <w:r>
        <w:br w:type="textWrapping"/>
      </w:r>
      <w:r>
        <w:br w:type="textWrapping"/>
      </w:r>
    </w:p>
    <w:p>
      <w:pPr>
        <w:pStyle w:val="Heading2"/>
      </w:pPr>
      <w:bookmarkStart w:id="688" w:name="chương-666"/>
      <w:bookmarkEnd w:id="688"/>
      <w:r>
        <w:t xml:space="preserve">666. Chương 66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66: Hai thiên tài Thiên Đế Sơn quyết chiế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Kỳ thực Tần Vô Song cũng lo Tân Vô Kỵ sẽ xông vào. Nơi nhỏ hẹp thế này rất khó để thi triển đòn thế.</w:t>
      </w:r>
    </w:p>
    <w:p>
      <w:pPr>
        <w:pStyle w:val="BodyText"/>
      </w:pPr>
      <w:r>
        <w:t xml:space="preserve">Nhưng hắn càng lo lắng điều gì thì lại càng thể hiện ra ngoài điều ngược lại. Không những không sợ hãi mà hắn còn cười tít mắt:</w:t>
      </w:r>
    </w:p>
    <w:p>
      <w:pPr>
        <w:pStyle w:val="BodyText"/>
      </w:pPr>
      <w:r>
        <w:t xml:space="preserve">- Tân Vô Kỵ, ngươi đừng có ra vẻ nữa đi! Có giỏi thì vào đây, ta đang đợi đấy!</w:t>
      </w:r>
    </w:p>
    <w:p>
      <w:pPr>
        <w:pStyle w:val="BodyText"/>
      </w:pPr>
      <w:r>
        <w:t xml:space="preserve">Thật ra Tân Vô Kỵ rất muốn xông vào trong động, nhưng sự âm u trong đó khiến hắn ít nhiều có phần lo lắng.</w:t>
      </w:r>
    </w:p>
    <w:p>
      <w:pPr>
        <w:pStyle w:val="BodyText"/>
      </w:pPr>
      <w:r>
        <w:t xml:space="preserve">Dù có là người gan góc nhưng nghĩ đến cái động huyệt của con Thần thú, khi đại chiến trong động sẽ dẫn động cấm chế của Thần thú, khả năng ra đi tay trắng vẫn rất lớn.</w:t>
      </w:r>
    </w:p>
    <w:p>
      <w:pPr>
        <w:pStyle w:val="BodyText"/>
      </w:pPr>
      <w:r>
        <w:t xml:space="preserve">Tân Vô Kỵ không phải không nghĩ rằng đối phương đang dọa hắn, nhưng nếu bảo đánh vào trong động huyệt Thần thú thì hắn vẫn phải suy nghĩ. Hắn không sợ kẻ trước mặt, nhưng vẫn luôn dè chừng con Thần thú. Cảnh tượng vừa rồi con Thần thú gây ra, Tân Vô Kỵ hắn đã chứng kiến tận mắt.</w:t>
      </w:r>
    </w:p>
    <w:p>
      <w:pPr>
        <w:pStyle w:val="BodyText"/>
      </w:pPr>
      <w:r>
        <w:t xml:space="preserve">Sự tồn tại đáng sợ đó, một khi bị vướng chân vào, chỉ chậm trễ một lát thôi là chỉ còn con đường chết.</w:t>
      </w:r>
    </w:p>
    <w:p>
      <w:pPr>
        <w:pStyle w:val="BodyText"/>
      </w:pPr>
      <w:r>
        <w:t xml:space="preserve">Lúc này hắn xông vào cũng không sao, nhưng vạn nhất bị khống chế ở bên trong, con Thần thú quay lại thì kết cục chỉ có một, đó là chết! Dù là con trai của Thiên Đế, là người đứng đầu trong lớp người trẻ tuổi Hiên Viên Khâu, nhưng hắn không thể không sợ chết!</w:t>
      </w:r>
    </w:p>
    <w:p>
      <w:pPr>
        <w:pStyle w:val="BodyText"/>
      </w:pPr>
      <w:r>
        <w:t xml:space="preserve">Thật ra Tần Vô Song cũng thầm than trời, nếu Tân Vô Kỵ cứ dùng dằng mãi kiểu này thì cũng không phải là cách hay.</w:t>
      </w:r>
    </w:p>
    <w:p>
      <w:pPr>
        <w:pStyle w:val="BodyText"/>
      </w:pPr>
      <w:r>
        <w:t xml:space="preserve">- Lẽ nào phải dùng Thâu Thiên Đan, cưỡng bức xung kích Hư Võ Đại viên mãn, triệu hồi hai Linh thú Phong ấn cuối cùng sao?</w:t>
      </w:r>
    </w:p>
    <w:p>
      <w:pPr>
        <w:pStyle w:val="BodyText"/>
      </w:pPr>
      <w:r>
        <w:t xml:space="preserve">Tần Vô Song nghĩ.</w:t>
      </w:r>
    </w:p>
    <w:p>
      <w:pPr>
        <w:pStyle w:val="BodyText"/>
      </w:pPr>
      <w:r>
        <w:t xml:space="preserve">Tần Vô Song mãi không muốn luyện hóa Thâu Thiên Đan là vì hắn muốn dựa vào tu luyện tự thân từng bước từng bước một đi đến đỉnh phong. Dù thế nào thì cảnh giới đột phá nhờ đan dược luôn cần nhiều thời gian để củng cố hơn, chắc chắn không thể ổn định bằng đột phá dần dần.</w:t>
      </w:r>
    </w:p>
    <w:p>
      <w:pPr>
        <w:pStyle w:val="BodyText"/>
      </w:pPr>
      <w:r>
        <w:t xml:space="preserve">Nhưng viên đan dược này lại cần thiết để giải quyết vấn đề cấp bách trước mắt.</w:t>
      </w:r>
    </w:p>
    <w:p>
      <w:pPr>
        <w:pStyle w:val="BodyText"/>
      </w:pPr>
      <w:r>
        <w:t xml:space="preserve">Luyện hóa Thâu Thiên Đan không mất nhiều thời gian, nhưng sau khi luyện hóa, một khi đột phá Hư Võ Đại viên mãn thì lại cần nhiều thời gian để củng cố cảnh giới.</w:t>
      </w:r>
    </w:p>
    <w:p>
      <w:pPr>
        <w:pStyle w:val="BodyText"/>
      </w:pPr>
      <w:r>
        <w:t xml:space="preserve">Cái huyệt động Thần thú này rõ ràng không phải nơi lý tưởng để củng cố cảnh giới. Ai biết được con nghiệt súc đó sẽ quay lại lúc nào chứ? Vì thế tuy có nghĩ đến điều đó nhưng hắn biết lúc này không khả thi! Nhưng cứ thế này cũng không phải cách!</w:t>
      </w:r>
    </w:p>
    <w:p>
      <w:pPr>
        <w:pStyle w:val="BodyText"/>
      </w:pPr>
      <w:r>
        <w:t xml:space="preserve">Tần Vô Song nhìn Tân Vô Kỵ cười lạnh rồi chui sâu vào trong động huyệt.</w:t>
      </w:r>
    </w:p>
    <w:p>
      <w:pPr>
        <w:pStyle w:val="BodyText"/>
      </w:pPr>
      <w:r>
        <w:t xml:space="preserve">Tân Vô Kỵ thấy Tần Vô Song không những không ra ngoài mà lại chui sâu vào trong, sự hồ nghi càng tăng lên, nhất thời càng thêm do dự.</w:t>
      </w:r>
    </w:p>
    <w:p>
      <w:pPr>
        <w:pStyle w:val="BodyText"/>
      </w:pPr>
      <w:r>
        <w:t xml:space="preserve">Hắn rất muốn có Thần Đạo Quả, đặc biệt là con Thần thú đó là Hóa Thần Đạo tám kiếp, Thần Đạo Quả sinh ra từ nó chắc chắn không tầm thường.</w:t>
      </w:r>
    </w:p>
    <w:p>
      <w:pPr>
        <w:pStyle w:val="BodyText"/>
      </w:pPr>
      <w:r>
        <w:t xml:space="preserve">Nếu là Thần thú Ngưng Thần Đạo bình thường thì Tần Vô Song sẽ không mạo hiểm như vậy để quay lại. Sự thực là lực hấp dẫn của linh thú Hóa Thần Đạo tám kiếp quá lớn!</w:t>
      </w:r>
    </w:p>
    <w:p>
      <w:pPr>
        <w:pStyle w:val="BodyText"/>
      </w:pPr>
      <w:r>
        <w:t xml:space="preserve">Phải biết là linh thú cấp càng cao sẽ càng quý. Một con linh thú Kỳ Diệu Huyền Cảnh ở Hiên Viên Khâu đã là xa xí phẩm rồi chứ đừng nói đến linh thú Thần đạo.</w:t>
      </w:r>
    </w:p>
    <w:p>
      <w:pPr>
        <w:pStyle w:val="BodyText"/>
      </w:pPr>
      <w:r>
        <w:t xml:space="preserve">Mà con linh thú này không những là linh thú Thần đạo mà còn là Hóa Thần Đạo tám kiếp. Thực lực như vậy, dù so sánh với phụ thân hắn, Thiên Đế của Thiên Đế Sơn, Tân Thiên Vấn thì cũng không thua kém bao nhiêu.</w:t>
      </w:r>
    </w:p>
    <w:p>
      <w:pPr>
        <w:pStyle w:val="BodyText"/>
      </w:pPr>
      <w:r>
        <w:t xml:space="preserve">Thần thú như vậy, nếu có bảo vật sinh ra thì mức độ quý giá của nó đáng để mạo hiểm! Tân Vô Kỵ từ nhỏ sống ở Thiên Đế Sơn, hiểu nhiều biết rộng, sao có thể không biết chút chuyện này?</w:t>
      </w:r>
    </w:p>
    <w:p>
      <w:pPr>
        <w:pStyle w:val="BodyText"/>
      </w:pPr>
      <w:r>
        <w:t xml:space="preserve">- Tiểu tử, ngươi không sợ chết thì cứ trốn trong đó đi. Ta xem xem ngươi có thể trốn được bao lâu!</w:t>
      </w:r>
    </w:p>
    <w:p>
      <w:pPr>
        <w:pStyle w:val="BodyText"/>
      </w:pPr>
      <w:r>
        <w:t xml:space="preserve">Tân Vô Kỵ cuối cùng vẫn khắc chế lòng tham không đuổi theo.</w:t>
      </w:r>
    </w:p>
    <w:p>
      <w:pPr>
        <w:pStyle w:val="BodyText"/>
      </w:pPr>
      <w:r>
        <w:t xml:space="preserve">Tần Vô Song cười lạnh:</w:t>
      </w:r>
    </w:p>
    <w:p>
      <w:pPr>
        <w:pStyle w:val="BodyText"/>
      </w:pPr>
      <w:r>
        <w:t xml:space="preserve">- Tân Vô Kỵ, ta đã nói rồi, có giỏi thì ngươi vào đây. Không có gan thì đừng có ra vẻ!</w:t>
      </w:r>
    </w:p>
    <w:p>
      <w:pPr>
        <w:pStyle w:val="BodyText"/>
      </w:pPr>
      <w:r>
        <w:t xml:space="preserve">Tân Vô Kỵ nổi giận như muốn phát điên, nhưng lý trí vẫn chiến thắng lòng tham, hắn cứ chờ ở cửa động huyệt, chăm chú quan sát động tĩnh xung quanh. Không những phải đề phòng kẻ trong động huyệt chạy ra mà còn phải đề phòng con Thần thú kia quay lại.</w:t>
      </w:r>
    </w:p>
    <w:p>
      <w:pPr>
        <w:pStyle w:val="BodyText"/>
      </w:pPr>
      <w:r>
        <w:t xml:space="preserve">Tần Vô Song quay lại trong sơn động, lấy Phong ấn Đồ quyển ra triệu hồi Tử Đồng Kim Ngưu và Phần Thiên Bạo Hổ. Hai con linh thú này cũng là hai linh thú mạnh nhất mà Tần Vô Song có thể gọi ra lúc này.</w:t>
      </w:r>
    </w:p>
    <w:p>
      <w:pPr>
        <w:pStyle w:val="BodyText"/>
      </w:pPr>
      <w:r>
        <w:t xml:space="preserve">Động Huyền Cảnh đỉnh phong, tuy có kém Thông Huyền Cảnh đỉnh phong của Tân Vô Kỵ, nhưng sức chiến đấu của chúng vô cùng mạnh mẽ, nếu liều mạng công kích thì vẫn có thể gây mức uy hiếp nhất định với Tân Vô Kỵ.</w:t>
      </w:r>
    </w:p>
    <w:p>
      <w:pPr>
        <w:pStyle w:val="BodyText"/>
      </w:pPr>
      <w:r>
        <w:t xml:space="preserve">Dù gì hai con linh thú này là loài linh thú dễ cuồng hóa nhất, một khi cuồng hóa, sức chiến đấu của chúng sẽ tăng lên vài lần.</w:t>
      </w:r>
    </w:p>
    <w:p>
      <w:pPr>
        <w:pStyle w:val="BodyText"/>
      </w:pPr>
      <w:r>
        <w:t xml:space="preserve">Sự cuồng hóa này cũng giống như việc con người thúc động đan điền lên đến cực hạn, sức chiến đấu không thể đoán định như lúc bình thường.</w:t>
      </w:r>
    </w:p>
    <w:p>
      <w:pPr>
        <w:pStyle w:val="BodyText"/>
      </w:pPr>
      <w:r>
        <w:t xml:space="preserve">Tần Vô Song dùng truyền thức nói:</w:t>
      </w:r>
    </w:p>
    <w:p>
      <w:pPr>
        <w:pStyle w:val="BodyText"/>
      </w:pPr>
      <w:r>
        <w:t xml:space="preserve">- Nhị vị, Tân Vô Kỵ đó là Thông Huyền Cảnh đỉnh phong, hắn đang chặn ở cửa động. Muốn đột phá ra ngoài chúng ta nhất định phải đồng tâm hiệp lực. Hai vị phụ trách lượt tấn công đầu tiên, ta dùng Thần Tú Cung phụ trách lượt hai. Phải tấn công khiến cho hắn không kịp đề phòng.</w:t>
      </w:r>
    </w:p>
    <w:p>
      <w:pPr>
        <w:pStyle w:val="BodyText"/>
      </w:pPr>
      <w:r>
        <w:t xml:space="preserve">- Được, cùng lắm thì chúng ta cuồng hóa, Thông Huyền Cảnh đỉnh phong thì sao chứ? Không cẩn thận ta vẫn có thể để hắn đi về trắng tay!</w:t>
      </w:r>
    </w:p>
    <w:p>
      <w:pPr>
        <w:pStyle w:val="BodyText"/>
      </w:pPr>
      <w:r>
        <w:t xml:space="preserve">Hai con linh thú Thông Huyền Cảnh đỉnh phong cũng rất kiêu ngạo. Linh thú đến cấp bậc của chúng tu vi đã vô cùng lớn mạnh rồi, không phải cường giả Thần đạo thì rất khó có thể khiến chúng cúi đầu.</w:t>
      </w:r>
    </w:p>
    <w:p>
      <w:pPr>
        <w:pStyle w:val="BodyText"/>
      </w:pPr>
      <w:r>
        <w:t xml:space="preserve">Tần Vô Song gật đầu nói:</w:t>
      </w:r>
    </w:p>
    <w:p>
      <w:pPr>
        <w:pStyle w:val="BodyText"/>
      </w:pPr>
      <w:r>
        <w:t xml:space="preserve">- Hãy nhớ, không được quần nhau với hắn, hãy nhìn ám hiệu của ta. Một khi Thần Tú Cung bắn ra thì nhất định phải rút lui, chui vào Phong ấn Đồ quyển, ta sẽ đưa mọi người rời khỏi đây ngay! Chắc chắn Tân Vô Kỵ có vũ khí Thần đạo, quần nhau với hắn không phải hành động thông minh!</w:t>
      </w:r>
    </w:p>
    <w:p>
      <w:pPr>
        <w:pStyle w:val="BodyText"/>
      </w:pPr>
      <w:r>
        <w:t xml:space="preserve">Một Thông Huyền Cảnh đỉnh phong đã rất đáng sợ rồi, nếu cộng thêm vũ khí Thần đạo hộ thân nữa thì dù có cuồng hóa, chúng cũng không thể có cơ hội chiến thắng, cùng lắm thì duy trì tình thế bất bại được một thời gian. Nếu đánh lâu rất có thể sẽ bị Tân Vô Kỵ tiêu diệt.</w:t>
      </w:r>
    </w:p>
    <w:p>
      <w:pPr>
        <w:pStyle w:val="BodyText"/>
      </w:pPr>
      <w:r>
        <w:t xml:space="preserve">Hai linh thú cùng gật đầu, lãnh ngộ được ý đồ chiến lược của Tần Vô Song.</w:t>
      </w:r>
    </w:p>
    <w:p>
      <w:pPr>
        <w:pStyle w:val="BodyText"/>
      </w:pPr>
      <w:r>
        <w:t xml:space="preserve">Tần Vô Song lại nói:</w:t>
      </w:r>
    </w:p>
    <w:p>
      <w:pPr>
        <w:pStyle w:val="BodyText"/>
      </w:pPr>
      <w:r>
        <w:t xml:space="preserve">- Ta ra cửa động đánh lạc hướng hắn trước, nhân lúc hắn không phòng bị, hai vị phát động tấn công. Sau đó ta sử dụng Thần Tú Cung. Thần Tú Cung tấn công xong, ta dùng Âm Dương Tử Vân Dực bay khỏi sơn động tiếp ứng. Nhớ kỹ, phải phối hợp tốt, một bước sai lầm là chúng ta không đi được đâu!</w:t>
      </w:r>
    </w:p>
    <w:p>
      <w:pPr>
        <w:pStyle w:val="BodyText"/>
      </w:pPr>
      <w:r>
        <w:t xml:space="preserve">Hai linh thú đương nhiên hiểu Thông Huyền Cảnh đỉnh phong có vũ khí Thần đạo có nghĩa là gì, cũng không dám kiêu căng nữa.</w:t>
      </w:r>
    </w:p>
    <w:p>
      <w:pPr>
        <w:pStyle w:val="BodyText"/>
      </w:pPr>
      <w:r>
        <w:t xml:space="preserve">Tần Vô Song ra hiệu rồi nhẹ nhàng bay ra cửa động cười nói:</w:t>
      </w:r>
    </w:p>
    <w:p>
      <w:pPr>
        <w:pStyle w:val="BodyText"/>
      </w:pPr>
      <w:r>
        <w:t xml:space="preserve">- Tân Vô Kỵ, ngươi cũng nhẫn nại thật nhỉ? Không sợ con Thần thú kia quay về sao?</w:t>
      </w:r>
    </w:p>
    <w:p>
      <w:pPr>
        <w:pStyle w:val="BodyText"/>
      </w:pPr>
      <w:r>
        <w:t xml:space="preserve">Ánh mắt Tân Vô Kỵ sắc lạnh:</w:t>
      </w:r>
    </w:p>
    <w:p>
      <w:pPr>
        <w:pStyle w:val="BodyText"/>
      </w:pPr>
      <w:r>
        <w:t xml:space="preserve">- Nó có về thì người chết cũng là ngươi, ta tự có cách thoát thân.</w:t>
      </w:r>
    </w:p>
    <w:p>
      <w:pPr>
        <w:pStyle w:val="BodyText"/>
      </w:pPr>
      <w:r>
        <w:t xml:space="preserve">- Vậy sao? Xem ra ngươi rất tự tin. Thiên Đế tương lai của Thiên Đế Sơn, hắc hắc, nếu có thể, ta thật muốn giết ngươi, như thế thì có thể vang danh khắp thiên hạ rồi. Ha ha…</w:t>
      </w:r>
    </w:p>
    <w:p>
      <w:pPr>
        <w:pStyle w:val="BodyText"/>
      </w:pPr>
      <w:r>
        <w:t xml:space="preserve">Tân Vô Kỵ cười lạnh:</w:t>
      </w:r>
    </w:p>
    <w:p>
      <w:pPr>
        <w:pStyle w:val="BodyText"/>
      </w:pPr>
      <w:r>
        <w:t xml:space="preserve">- Vậy thì ngươi cút ra đây thử xem. Ta rất muốn tác thành cho ngươi, chỉ sợ ngươi không có cái bản lĩnh ấy!</w:t>
      </w:r>
    </w:p>
    <w:p>
      <w:pPr>
        <w:pStyle w:val="BodyText"/>
      </w:pPr>
      <w:r>
        <w:t xml:space="preserve">Đối phương chịu ra giao đấu thì Tân Vô Kỵ cầu cũng không được. Vì thế vừa nói Tân Vô Kỵ vừa cố ý lùi ra sau với ý nhường không gian cho đối phương ra ngoài đó.</w:t>
      </w:r>
    </w:p>
    <w:p>
      <w:pPr>
        <w:pStyle w:val="BodyText"/>
      </w:pPr>
      <w:r>
        <w:t xml:space="preserve">Tần Vô Song mỉm cười:</w:t>
      </w:r>
    </w:p>
    <w:p>
      <w:pPr>
        <w:pStyle w:val="BodyText"/>
      </w:pPr>
      <w:r>
        <w:t xml:space="preserve">- Ngươi muốn dụ ta ra giao chiến cùng ngươi sao? Thiên hạ đâu có chuyện gì tốt thế? Ngươi là con trai của Thiên Đế, ta thừa nhận…</w:t>
      </w:r>
    </w:p>
    <w:p>
      <w:pPr>
        <w:pStyle w:val="BodyText"/>
      </w:pPr>
      <w:r>
        <w:t xml:space="preserve">Ba từ ‘ta thừa nhận’ vừa dứt, trong động huyệt bỗng lóe sáng, hai đạo cuồng phong như mũi tên rời dây cung bắn ra từ cửa động về phía Tân Vô Kỵ.</w:t>
      </w:r>
    </w:p>
    <w:p>
      <w:pPr>
        <w:pStyle w:val="BodyText"/>
      </w:pPr>
      <w:r>
        <w:t xml:space="preserve">Tân Vô Kỵ đang chú tâm vào Tần Vô Song, căn bản không thể ngờ trong động huyệt lại có động tĩnh gì khác. Hắn giật mình, vung kiếm lên chém về phía hai đạo ánh sáng kia.</w:t>
      </w:r>
    </w:p>
    <w:p>
      <w:pPr>
        <w:pStyle w:val="BodyText"/>
      </w:pPr>
      <w:r>
        <w:t xml:space="preserve">Tần Vô Song thấy có sơ hở, nhanh nhẹn cầm lấy Thần Tú Cung, lại dán Thần Đạo Ngũ Hành Phù lên, kình lực toàn thân truyền vào Thần Tú Cung.</w:t>
      </w:r>
    </w:p>
    <w:p>
      <w:pPr>
        <w:pStyle w:val="BodyText"/>
      </w:pPr>
      <w:r>
        <w:t xml:space="preserve">- Bắn!</w:t>
      </w:r>
    </w:p>
    <w:p>
      <w:pPr>
        <w:pStyle w:val="BodyText"/>
      </w:pPr>
      <w:r>
        <w:t xml:space="preserve">Thần Tú Cung đem theo ánh sáng chói lòa cuốn về hướng Tân Vô Kỵ. Đòn tấn công này là sức mạnh Thần đạo tuyệt đối, nếu Tân Vô Kỵ không nhờ vào sức phòng ngự của vũ khí Thần đạo thì dù có là Thông Huyền Cảnh đỉnh phong cũng sẽ phải hứng đủ.</w:t>
      </w:r>
    </w:p>
    <w:p>
      <w:pPr>
        <w:pStyle w:val="BodyText"/>
      </w:pPr>
      <w:r>
        <w:t xml:space="preserve">Tân Vô Kỵ vung kiếm được một nửa bỗng thay đổi thế tấn công, thuận thế chém xuống, ánh sáng quanh người bùng phát chặn đòn tấn công sắc bén.</w:t>
      </w:r>
    </w:p>
    <w:p>
      <w:pPr>
        <w:pStyle w:val="BodyText"/>
      </w:pPr>
      <w:r>
        <w:t xml:space="preserve">Tần Vô Song biết đây chính là cơ hội trong chớp mắt, đôi cánh lớn sau lưng mở rộng, biến thành một đạo lưu quang bay lên trời.</w:t>
      </w:r>
    </w:p>
    <w:p>
      <w:pPr>
        <w:pStyle w:val="BodyText"/>
      </w:pPr>
      <w:r>
        <w:t xml:space="preserve">Bàn tay vẫy một cái, Phong ấn Đồ quyển bắn ra hai tia sáng thu hai linh thú kia về, Bích Lục Tiễn bắn ra bị Tân Vô Kỵ chặn lại cũng bay ngược trở lại.</w:t>
      </w:r>
    </w:p>
    <w:p>
      <w:pPr>
        <w:pStyle w:val="BodyText"/>
      </w:pPr>
      <w:r>
        <w:t xml:space="preserve">Tần Vô Song giơ tay đón lấy, mở rộng đôi cánh Âm Dương Tử Vân Dực bay hết tốc lực lên trời, biến mất tăm mất tích trong những đám mây trắng.</w:t>
      </w:r>
    </w:p>
    <w:p>
      <w:pPr>
        <w:pStyle w:val="BodyText"/>
      </w:pPr>
      <w:r>
        <w:t xml:space="preserve">Tân Vô Kỵ liên tiếp hứng chịu những đòn công kích mờ ám, nếu không phải hắn lợi hại thì bây giờ cũng tiêu tùng rồi. Kinh ngạc nhìn cảnh vừa rồi, hắn bỗng nhớ đến một người.</w:t>
      </w:r>
    </w:p>
    <w:p>
      <w:pPr>
        <w:pStyle w:val="BodyText"/>
      </w:pPr>
      <w:r>
        <w:t xml:space="preserve">- Lẽ nào lại là hắn?</w:t>
      </w:r>
    </w:p>
    <w:p>
      <w:pPr>
        <w:pStyle w:val="BodyText"/>
      </w:pPr>
      <w:r>
        <w:t xml:space="preserve">Mắt Tân Vô Kỵ lóe lên tia sáng sắc lạnh, lập tức bay đuổi theo.</w:t>
      </w:r>
    </w:p>
    <w:p>
      <w:pPr>
        <w:pStyle w:val="BodyText"/>
      </w:pPr>
      <w:r>
        <w:t xml:space="preserve">Tần Vô Song, ba chữ này hiện lên trong đầu Tân Vô Kỵ. Cây cung đó, linh thú đó, còn cả tấm Thần đạo Hộ Thuẫn và cả cách hành sự đều rất trùng khớp với Tần Vô Song trong tin đồn, cộng thêm cả chuyện của La Thiên Đạo Trường. Tân Vô Kỵ liên hệ hết mọi chi tiết lại với nhau, đoán ra được kết quả này.</w:t>
      </w:r>
    </w:p>
    <w:p>
      <w:pPr>
        <w:pStyle w:val="BodyText"/>
      </w:pPr>
      <w:r>
        <w:t xml:space="preserve">Vừa nghĩ đến Tần Vô Song, nộ hỏa trong Tân Vô Kỵ lại bùng phát. Từ khi Tần Vô Song hắn xuất hiện ở Hiên Viên Khâu, cả cục diện Thiên Đế Sơn dường như đã có một bước ngoặt lớn.</w:t>
      </w:r>
    </w:p>
    <w:p>
      <w:pPr>
        <w:pStyle w:val="BodyText"/>
      </w:pPr>
      <w:r>
        <w:t xml:space="preserve">Thiên Phạt Sơn Trang, Lôi Đình Tông đều đã từng bại dưới tay Tần Vô Song. Tên Tần Vô Song này mơ hồ đã có dấu hiệu tấn công địa vị vô thượng của Tân Vô Kỵ hắn trong lứa những người trẻ tuổi của Hiên Viên Khâu.</w:t>
      </w:r>
    </w:p>
    <w:p>
      <w:pPr>
        <w:pStyle w:val="BodyText"/>
      </w:pPr>
      <w:r>
        <w:t xml:space="preserve">Như thế cũng chẳng là gì, nhưng nếu để Tần Vô Song trưởng thành, sau này sẽ uy hiếp đến vị trí của Tân gia Thiên Đế Môn. Tân Vô Kỵ hắn không muốn nhìn thấy hậu quả này!</w:t>
      </w:r>
    </w:p>
    <w:p>
      <w:pPr>
        <w:pStyle w:val="BodyText"/>
      </w:pPr>
      <w:r>
        <w:t xml:space="preserve">Mà nếu Tần Vô Song lấy được Thần Đạo Quả thì hậu quả càng không thể tưởng tượng được, như thế có nghĩa là Tần gia Thiên Đế Sơn sẽ có thêm hai Thần đạo cường giả!</w:t>
      </w:r>
    </w:p>
    <w:p>
      <w:pPr>
        <w:pStyle w:val="BodyText"/>
      </w:pPr>
      <w:r>
        <w:t xml:space="preserve">Phải biết là nếu Thông Huyền Cảnh đỉnh phong ăn Thần Đạo Quả thì có thể lập tức đột phá lên cảnh giới Thần đạo, điều này không hề nói tâng bốc.</w:t>
      </w:r>
    </w:p>
    <w:p>
      <w:pPr>
        <w:pStyle w:val="BodyText"/>
      </w:pPr>
      <w:r>
        <w:t xml:space="preserve">Thử nghĩ, một khi Tần gia có hai Thần đạo cường giả thì sẽ có ưu thế về số lượng Thần đạo cường giả so với Tân gia Thiên Đế Môn!</w:t>
      </w:r>
    </w:p>
    <w:p>
      <w:pPr>
        <w:pStyle w:val="BodyText"/>
      </w:pPr>
      <w:r>
        <w:t xml:space="preserve">Phải biết rằng, tuy Tân gia là Thiên Đế Môn nhưng cũng chỉ có bốn Thần đạo cường giả. Mà giờ Tần gia đã có ba Thần đạo cường giả, có thêm hai nữa là năm người, ưu thế áp đảo Tân gia!</w:t>
      </w:r>
    </w:p>
    <w:p>
      <w:pPr>
        <w:pStyle w:val="Compact"/>
      </w:pPr>
      <w:r>
        <w:t xml:space="preserve">Ủng hộ chỉ với 1 click và 5s ! (adf.ly/4EmoB)</w:t>
      </w:r>
      <w:r>
        <w:br w:type="textWrapping"/>
      </w:r>
      <w:r>
        <w:br w:type="textWrapping"/>
      </w:r>
    </w:p>
    <w:p>
      <w:pPr>
        <w:pStyle w:val="Heading2"/>
      </w:pPr>
      <w:bookmarkStart w:id="689" w:name="chương-667"/>
      <w:bookmarkEnd w:id="689"/>
      <w:r>
        <w:t xml:space="preserve">667. Chương 66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67: Cấm chế Thần đạo của Vạn Hoa Cố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gia quật cường vùng dậy, Thần đạo cường giả tăng lên vô số, đây không phải cảnh mà Tân gia Thiên Đế Môn muốn nhìn thấy. Đặc biệt là Tân Vô Kỵ hắn, là người kế thừa Tân gia Thiên Đế Môn, hắn vẫn luôn nỗ lực vì vị trí đó.</w:t>
      </w:r>
    </w:p>
    <w:p>
      <w:pPr>
        <w:pStyle w:val="BodyText"/>
      </w:pPr>
      <w:r>
        <w:t xml:space="preserve">Trong đầu Tân Vô Kỵ luôn có một tham vọng đó là trở thành một Thiên Đế chưa từng có trong lịch sử, một Thiên Đế có quyền lực lớn nhất, có quyền khống chế triệt để nhất với tám môn Thiên Đế Sơn. Chứ không phải như bây giờ, gọi là tám môn Thiên Đế Sơn nhưng thực tế các tông môn này đều là bề ngoài thuận tùng nhưng bên trong chống đối. Đặc biệt là tông môn lâu đời như Tần gia và Vân gia.</w:t>
      </w:r>
    </w:p>
    <w:p>
      <w:pPr>
        <w:pStyle w:val="BodyText"/>
      </w:pPr>
      <w:r>
        <w:t xml:space="preserve">Mục tiêu của Tân Vô Kỵ chính là đá hai tông môn Tần gia và Vân gia ra khỏi Thiên Đế Sơn, nhổ đi hai cái gai trong mắt Thiên Đế Môn. Cũng chỉ có như thế mới khiến Tân gia càng khống chế được Thiên Đế Sơn ổn định hơn.</w:t>
      </w:r>
    </w:p>
    <w:p>
      <w:pPr>
        <w:pStyle w:val="BodyText"/>
      </w:pPr>
      <w:r>
        <w:t xml:space="preserve">Chính vì suy nghĩ như vậy mà Tân Vô Kỵ mới điên cuồng bất chấp tất cả muốn lấy được Thần Đạo Quả.</w:t>
      </w:r>
    </w:p>
    <w:p>
      <w:pPr>
        <w:pStyle w:val="BodyText"/>
      </w:pPr>
      <w:r>
        <w:t xml:space="preserve">Thần Đạo Quả mọc ra cùng với linh thú Hóa Thần Đạo tám kiếp, chính là thứ thiên địa kỳ vật mười phần tạo ra Thần đạo cường giả.</w:t>
      </w:r>
    </w:p>
    <w:p>
      <w:pPr>
        <w:pStyle w:val="BodyText"/>
      </w:pPr>
      <w:r>
        <w:t xml:space="preserve">Tần Vô Song dùng Âm Dương Tử Vân Dực phối hợp với Vân Thường Vũ Y Thuật bay lượn trên trời cao, tốc độ nhanh như chớp xẹt.</w:t>
      </w:r>
    </w:p>
    <w:p>
      <w:pPr>
        <w:pStyle w:val="BodyText"/>
      </w:pPr>
      <w:r>
        <w:t xml:space="preserve">Grào! Grào! Grào!</w:t>
      </w:r>
    </w:p>
    <w:p>
      <w:pPr>
        <w:pStyle w:val="BodyText"/>
      </w:pPr>
      <w:r>
        <w:t xml:space="preserve">Phía dưới Vạn Hoa Cốc, con Thần thú Bạch Hổ kia vẫn đang truy đuổi các tu luyện giả chạy tháo thân, đã có không dưới trăm tu luyện giả đã chôn thân trong bụng con Thần thú đó rồi.</w:t>
      </w:r>
    </w:p>
    <w:p>
      <w:pPr>
        <w:pStyle w:val="BodyText"/>
      </w:pPr>
      <w:r>
        <w:t xml:space="preserve">Lai lịch của con Thần thú Bạch Hổ có tên Cửu Biến Thiên Yêu Bạch Hổ, là Thần thú cũng đang trong giai đoạn tiến hóa. Cửu Biến Thiên Yêu Bạch Hổ, nghe tên là biết, nó sẽ có chín lần biến thân. Mỗi lần biến là một lần tu vi tăng lên.</w:t>
      </w:r>
    </w:p>
    <w:p>
      <w:pPr>
        <w:pStyle w:val="BodyText"/>
      </w:pPr>
      <w:r>
        <w:t xml:space="preserve">Đây là lần cuối cùng Thiên Yêu Bạch Hổ biến thân, khi thành công, nó sẽ tiến hóa đến hình thái cuối cùng, cũng chính là Thần thú Bạch Hổ của thời đại Thái cổ trong truyền thuyết.</w:t>
      </w:r>
    </w:p>
    <w:p>
      <w:pPr>
        <w:pStyle w:val="BodyText"/>
      </w:pPr>
      <w:r>
        <w:t xml:space="preserve">Bốn đại Thần thú của thời đại Thái cổ mà mọi người đều biết: Đông Phương Thanh Long, Tây Phương Bạch Hổ, Nam Phương Chu Tước, Bắc Phương Huyền Vũ.</w:t>
      </w:r>
    </w:p>
    <w:p>
      <w:pPr>
        <w:pStyle w:val="BodyText"/>
      </w:pPr>
      <w:r>
        <w:t xml:space="preserve">Con Cửu Biến Thiên Yêu Bạch Hổ này chính là hậu duệ của Thần thú Bạch Hổ thời đại Thái cổ trong truyền thuyết. Hơn nữa huyết thống lại vô cùng thuần chủng, mỗi lần biến thân thật ra đều là một lần huyết thống trở nên thuần chủng hơn.</w:t>
      </w:r>
    </w:p>
    <w:p>
      <w:pPr>
        <w:pStyle w:val="BodyText"/>
      </w:pPr>
      <w:r>
        <w:t xml:space="preserve">Cửu Biến Thiên Yêu Bạch Hổ tàn sát tu luyện giả, mỗi lần nuốt một nguyên thần sẽ đảm bảo hơn con đường đột phá của nó.</w:t>
      </w:r>
    </w:p>
    <w:p>
      <w:pPr>
        <w:pStyle w:val="BodyText"/>
      </w:pPr>
      <w:r>
        <w:t xml:space="preserve">Lúc này, cả Vạn Hoa Cốc đã biến thành địa ngục ác mộng của các tu luyện giả.</w:t>
      </w:r>
    </w:p>
    <w:p>
      <w:pPr>
        <w:pStyle w:val="BodyText"/>
      </w:pPr>
      <w:r>
        <w:t xml:space="preserve">Vạn Hoa Cốc vốn là nơi non xanh nước biếc nay đã đã sương khói đầy trời, đủ mọi loại chướng khí của hoa độc cũng đã phát tán.</w:t>
      </w:r>
    </w:p>
    <w:p>
      <w:pPr>
        <w:pStyle w:val="BodyText"/>
      </w:pPr>
      <w:r>
        <w:t xml:space="preserve">Cấm chế của cả Vạn Hoa Cốc được khởi động, những tu luyện giả không kịp chạy khỏi Vạn Hoa Cốc, vào thời khắc cấm chế được khởi động, gần như đã được tuyên phán tội chết. Vì họ đã không còn nơi nào có thể chạy nữa rồi.</w:t>
      </w:r>
    </w:p>
    <w:p>
      <w:pPr>
        <w:pStyle w:val="BodyText"/>
      </w:pPr>
      <w:r>
        <w:t xml:space="preserve">Tần Vô Song đang ở giữa những đám mây bỗng bị một sức mạnh kéo mạnh một cái, mất thăng bằng, không thể giữ tiếp tục bay, mà rơi xuống một cách tuyệt vọng.</w:t>
      </w:r>
    </w:p>
    <w:p>
      <w:pPr>
        <w:pStyle w:val="BodyText"/>
      </w:pPr>
      <w:r>
        <w:t xml:space="preserve">- Cái này…</w:t>
      </w:r>
    </w:p>
    <w:p>
      <w:pPr>
        <w:pStyle w:val="BodyText"/>
      </w:pPr>
      <w:r>
        <w:t xml:space="preserve">Tần Vô Song kinh hãi, từ khi hắn luyện hóa Âm Dương Tử Vân Dực chưa bao giờ thất thủ. Sức mạnh ấy lại lớn đến mức khiến hắn không thể bay được.</w:t>
      </w:r>
    </w:p>
    <w:p>
      <w:pPr>
        <w:pStyle w:val="BodyText"/>
      </w:pPr>
      <w:r>
        <w:t xml:space="preserve">Hắn đâu có biết từ đầu đến cuối Vạn Hoa Cốc đều là cấm địa của Nga Mi Đạo Trường. Cấm chế bên trong đó đều là cấp Thần đạo siêu cấp lớn mạnh. Một khi đã được khởi động, nếu hắn chưa ra khỏi địa giới Vạn Hoa Cốc thì đương nhiên sẽ không thể bay đi được nữa.</w:t>
      </w:r>
    </w:p>
    <w:p>
      <w:pPr>
        <w:pStyle w:val="BodyText"/>
      </w:pPr>
      <w:r>
        <w:t xml:space="preserve">Cũng may, dù cấm chế có khống chế Tần Vô Song nhưng cũng không khiến hắn rơi thẳng xuống đất, nếu không e là xương cốt hắn đã vỡ vụn rồi.</w:t>
      </w:r>
    </w:p>
    <w:p>
      <w:pPr>
        <w:pStyle w:val="BodyText"/>
      </w:pPr>
      <w:r>
        <w:t xml:space="preserve">Tuy Âm Dương Tử Vân Dực không thể bay được nữa nhưng cũng giúp hắn giữ cân bằng trong không trung, không đến nỗi lao thẳng xuống đất.</w:t>
      </w:r>
    </w:p>
    <w:p>
      <w:pPr>
        <w:pStyle w:val="BodyText"/>
      </w:pPr>
      <w:r>
        <w:t xml:space="preserve">Tình hình của Tân Vô Kỵ cũng chẳng tốt hơn Tần Vô Song là bao. Hắn vẫn có thể tiếp tục đuổi theo Tần Vô Song thật ra là nhờ vào uy lực của công cụ Thần đạo trợ giúp phi hành. Nhưng lúc này dù có nó cũng không thể giúp Tân Vô Kỵ phá vỡ cấm chế trong Vạn Hoa Cốc.</w:t>
      </w:r>
    </w:p>
    <w:p>
      <w:pPr>
        <w:pStyle w:val="BodyText"/>
      </w:pPr>
      <w:r>
        <w:t xml:space="preserve">Cấm chế Vạn Hoa Cốc là một trận pháp cực lớn, căn bản không không phải thứ mà những cấm chế nhỏ nhặt ở những góc nhỏ có thể so sánh.</w:t>
      </w:r>
    </w:p>
    <w:p>
      <w:pPr>
        <w:pStyle w:val="BodyText"/>
      </w:pPr>
      <w:r>
        <w:t xml:space="preserve">Tần Vô Song và Tân Vô Kỵ nối đuôi nhau rơi xuống. Nhưng Tần Vô Song không hốt hoảng. Tuy Vạn Hoa Cốc đã trở thành bãi chiến trường địa ngục Tu La nhưng Tần Vô Song đối mặt với nguy hiểm vẫn không hoảng loạn.</w:t>
      </w:r>
    </w:p>
    <w:p>
      <w:pPr>
        <w:pStyle w:val="BodyText"/>
      </w:pPr>
      <w:r>
        <w:t xml:space="preserve">Vạn Hoa Cốc diện tích vạn dặm, dù quái thú Thần đạo lợi hại nhưng Tần Vô Song không phải hoàn toàn không có cách tự vệ.</w:t>
      </w:r>
    </w:p>
    <w:p>
      <w:pPr>
        <w:pStyle w:val="BodyText"/>
      </w:pPr>
      <w:r>
        <w:t xml:space="preserve">- Cấm chế của Vạn Hoa Cốc quá lợi hại. Âm Dương Tử Vân Dực có khả năng bay lợi hại như vậy cũng không thể chống lại được. Xem ra dù có đột phá Hư Võ Đại viên mãn thì cũng chưa chắc phá vỡ được cấm chế này. Nga Mi Đạo Trường quả nhiên thâm hiểm!</w:t>
      </w:r>
    </w:p>
    <w:p>
      <w:pPr>
        <w:pStyle w:val="BodyText"/>
      </w:pPr>
      <w:r>
        <w:t xml:space="preserve">Tần Vô Song khinh bỉ Nga Mi Đạo Trường đến cực điểm. Hành động này của Nga Mi Đạo Trường rõ ràng là quá điên rồ.</w:t>
      </w:r>
    </w:p>
    <w:p>
      <w:pPr>
        <w:pStyle w:val="BodyText"/>
      </w:pPr>
      <w:r>
        <w:t xml:space="preserve">Tu luyện giả đến Vạn Hoa Cốc lần này đến từ khắp bốn phương. Rất nhiều người là đệ tử của các thế lực lớn ở Cấm địa của Thần, ví dụ như Tân Vô Kỵ, Nga Mi Đạo Trường lẽ nào không sợ Tân gia Thiên Đế Môn sẽ trở mặt sao?</w:t>
      </w:r>
    </w:p>
    <w:p>
      <w:pPr>
        <w:pStyle w:val="BodyText"/>
      </w:pPr>
      <w:r>
        <w:t xml:space="preserve">Nhưng nghĩ lại, Nga Mi Đạo Trường hoàn toàn có thể thoái thác. Là lòng tham của những người này đã gây ra thảm họa này, nếu Nga Mi Đạo Trường thật sự chối phắt mọi chuyện thì Tân gia ở Mộng Huyễn Thiên Trì này có thể làm gì được Nga Mi Đạo Trường chứ?</w:t>
      </w:r>
    </w:p>
    <w:p>
      <w:pPr>
        <w:pStyle w:val="BodyText"/>
      </w:pPr>
      <w:r>
        <w:t xml:space="preserve">Nếu con Thần thú kia của Nga Mi Đạo Trường đột phá Hóa Thần Đạo tám kiếp lên Chân Thần Đạo thì càng hết cách. Dù là công khai hay ngấm ngầm, là trắng hay đen, dùng thủ đoạn gì thì Tân gia Thiên Đế Môn cũng không thể làm gì được Nga Mi Đạo Trường, huống hồ đây là địa bàn của Nga Mi Đạo Trường.</w:t>
      </w:r>
    </w:p>
    <w:p>
      <w:pPr>
        <w:pStyle w:val="BodyText"/>
      </w:pPr>
      <w:r>
        <w:t xml:space="preserve">Rồng mạnh cũng phải sợ rắn bản địa, mà Tân gia Thiên Đế Môn vẫn chưa có thực lực tự xưng là rồng mạnh với Nga Mi Đạo Trường.</w:t>
      </w:r>
    </w:p>
    <w:p>
      <w:pPr>
        <w:pStyle w:val="BodyText"/>
      </w:pPr>
      <w:r>
        <w:t xml:space="preserve">Có Quan Thức Chỉ Linh Ngọc Bàn trong tay, Tần Vô Song ít nhiều cũng có chút vững tâm, nó có khả năng tự động thu thập khí tức. Cửu Biến Thiên Yêu Bạch Hổ tuy rất lợi hại, tuy là Thần đạo cường giả nhưng khi nó ra ngoài không hề áp chế, mà ngược lại điên cuồng phát tán khí tức Thần đạo. Đương nhiên Quan Thức Chỉ Linh Ngọc Bàn sẽ thu thập được khí tức của nó. Chỉ cần có được khí tức, con Cửu Biến Thiên Yêu Bạch Hổ nếu không áp chế khí tức thì Tần Vô Song sẽ biết được vị trí của nó, từ đó tránh xa được đại họa này.</w:t>
      </w:r>
    </w:p>
    <w:p>
      <w:pPr>
        <w:pStyle w:val="BodyText"/>
      </w:pPr>
      <w:r>
        <w:t xml:space="preserve">Tần Vô Song biết, đối đầu với con Thần thú biến thái này chắc chắn chẳng có cái gọi là may mắn, không thể thắng nổi nó. Đánh không được nhưng có thể tránh được.</w:t>
      </w:r>
    </w:p>
    <w:p>
      <w:pPr>
        <w:pStyle w:val="BodyText"/>
      </w:pPr>
      <w:r>
        <w:t xml:space="preserve">Ngoài con Cửu Biến Thiên Yêu Bạch Hổ này ra, Quan Thức Chỉ Linh Ngọc Bàn còn thu thập được khí tức của Tân Vô Kỵ. Tần Vô Song định vị lại một chút là biết Tân Vô Kỵ quả nhiên cũng không thoát được ra khỏi Vạn Hoa Cốc.</w:t>
      </w:r>
    </w:p>
    <w:p>
      <w:pPr>
        <w:pStyle w:val="BodyText"/>
      </w:pPr>
      <w:r>
        <w:t xml:space="preserve">Tần Vô Song cũng không phải chính nhân quân tử gì, không kìm được mà vui mừng:</w:t>
      </w:r>
    </w:p>
    <w:p>
      <w:pPr>
        <w:pStyle w:val="BodyText"/>
      </w:pPr>
      <w:r>
        <w:t xml:space="preserve">- Tân Vô Kỵ, đây gọi là thiên đường có lối ngươi không đi, địa ngục không cửa ngươi lại đâm đầu vào. Nếu không phải ngươi tham lam quay lại thì đã sớm thoát khỏi Vạn Hoa Cốc rồi chứ đâu có bị rơi vào hoàn cảnh này?</w:t>
      </w:r>
    </w:p>
    <w:p>
      <w:pPr>
        <w:pStyle w:val="BodyText"/>
      </w:pPr>
      <w:r>
        <w:t xml:space="preserve">Sự phẫn uất của Tần Vô Song với Tân Vô Kỵ là rất rõ ràng, nếu không phải Tân Vô Kỵ chặn đường hắn thì hắn đã có đủ thời gian thoát khỏi Vạn Hoa Cốc trước khi cấm chế khởi động rồi. Giờ hắn chỉ đành chơi trò bịt mắt bắt dê với con Thần thú Hóa Thần Đạo tám kiếp kia thôi.</w:t>
      </w:r>
    </w:p>
    <w:p>
      <w:pPr>
        <w:pStyle w:val="BodyText"/>
      </w:pPr>
      <w:r>
        <w:t xml:space="preserve">Nghĩ đến đây, Tần Vô Song hậm hực, tốt nhất là tên Tân Vô Kỵ bị quái thú cắn chết cho rồi.</w:t>
      </w:r>
    </w:p>
    <w:p>
      <w:pPr>
        <w:pStyle w:val="BodyText"/>
      </w:pPr>
      <w:r>
        <w:t xml:space="preserve">Tần Vô Song vốn không phải người sung sướng trên nỗi đau khổ của người khác, nhưng chuyện này thật sự phiền phức từ một tay Tân Vô Kỵ mà ra, đương nhiên Tần Vô Song vô cùng phẫn hận.</w:t>
      </w:r>
    </w:p>
    <w:p>
      <w:pPr>
        <w:pStyle w:val="BodyText"/>
      </w:pPr>
      <w:r>
        <w:t xml:space="preserve">- Thương Dạ đại ca đã chạy từ lâu, chắc ra khỏi Vạn Hoa Cốc rồi. Hy vọng Tô nhi đại tẩu có thể giữ được Thương Dạ đại ca… Đúng rồi, Quan Thức Chỉ Linh Ngọc Bàn tự động thu thập khí tức thần thức. Ta xem nào…</w:t>
      </w:r>
    </w:p>
    <w:p>
      <w:pPr>
        <w:pStyle w:val="BodyText"/>
      </w:pPr>
      <w:r>
        <w:t xml:space="preserve">Định vị một chút, Tần Vô Song mừng rỡ, quả nhiên Thương Dạ và Tô Mật đã cách xa khỏi Vạn Hoa Cốc. Cảm tạ trời đất, Thương Dạ đại ca không sao, Tần Vô Song lập tức cảm thấy nhẹ nhõm hẳn.</w:t>
      </w:r>
    </w:p>
    <w:p>
      <w:pPr>
        <w:pStyle w:val="BodyText"/>
      </w:pPr>
      <w:r>
        <w:t xml:space="preserve">- Đúng rồi, còn cả Cửu Phương Vân Phi.</w:t>
      </w:r>
    </w:p>
    <w:p>
      <w:pPr>
        <w:pStyle w:val="BodyText"/>
      </w:pPr>
      <w:r>
        <w:t xml:space="preserve">Tần Vô Song lại kiểm tra, sắc mặt xấu đi:</w:t>
      </w:r>
    </w:p>
    <w:p>
      <w:pPr>
        <w:pStyle w:val="BodyText"/>
      </w:pPr>
      <w:r>
        <w:t xml:space="preserve">- Cửu Phương huynh vẫn ở Vạn Hoa Cốc? Huynh ấy ở bên ngoài, muốn chạy rất dễ dàng, sao lại không đi chứ?</w:t>
      </w:r>
    </w:p>
    <w:p>
      <w:pPr>
        <w:pStyle w:val="BodyText"/>
      </w:pPr>
      <w:r>
        <w:t xml:space="preserve">Vốn dĩ Tần Vô Song nghĩ rằng vừa thấy bên này có biến là Cửu Phương Vân Phi sẽ lập tức rời đi, không ngờ huynh ấy vẫn chưa đi! Lẽ nào đã gặp hồng nhan tri kỷ rồi?</w:t>
      </w:r>
    </w:p>
    <w:p>
      <w:pPr>
        <w:pStyle w:val="BodyText"/>
      </w:pPr>
      <w:r>
        <w:t xml:space="preserve">Tần Vô Song cảm thấy rất không đáng, Nga Mi Đạo Trường nham hiểm như vậy, bảo đệ tử lừa gạt tình cảm của nam nhân thế gian thì thôi lại còn dùng chiêu hiểm độc này, lấy danh nghĩa chiêu thân, phát tán tin đồn về bảo vật Thần đạo khiến nhiều người như vậy đến nộp mạng, biến họ thành điểm tâm cho Thần thú trấn sơn của mình, quả thật quá độc ác!</w:t>
      </w:r>
    </w:p>
    <w:p>
      <w:pPr>
        <w:pStyle w:val="BodyText"/>
      </w:pPr>
      <w:r>
        <w:t xml:space="preserve">Dù đã có được bảo vật Thần Đạo nhưng sự căm hận của Tần Vô Song với Nga Mi Đạo Trường không giảm bớt chút nào.</w:t>
      </w:r>
    </w:p>
    <w:p>
      <w:pPr>
        <w:pStyle w:val="BodyText"/>
      </w:pPr>
      <w:r>
        <w:t xml:space="preserve">Tần Vô Song dùng Thần đạo Hộ Thuẫn chắn trên người rồi dùng tấm Thần Đạo Ngũ Hành Phù cuối cùng gắn lên Bích Lục Tiễn.</w:t>
      </w:r>
    </w:p>
    <w:p>
      <w:pPr>
        <w:pStyle w:val="BodyText"/>
      </w:pPr>
      <w:r>
        <w:t xml:space="preserve">Có thể nói là trang bị đến tận chân răng, sẵn sàng chiến đấu bất cứ lúc nào.</w:t>
      </w:r>
    </w:p>
    <w:p>
      <w:pPr>
        <w:pStyle w:val="BodyText"/>
      </w:pPr>
      <w:r>
        <w:t xml:space="preserve">Tạm thời lúc này, điều khiến Tần Vô Song kiêng dè nhất không phải con Thần thú hung hãn kia, cũng không phải Tân Vô Kỵ, mà là những kẻ của Nga Mi Đạo Trường đang ẩn mình.</w:t>
      </w:r>
    </w:p>
    <w:p>
      <w:pPr>
        <w:pStyle w:val="BodyText"/>
      </w:pPr>
      <w:r>
        <w:t xml:space="preserve">Ai biết được kẻ đứng đằng sau bày ra những trò này có phải Thần đạo cường giả của Nga Mi Đạo Trường không? Nếu là Thần đạo cường giả của Nga Mi Đạo Trường thì Quan Thức Chỉ Linh Ngọc Bàn của Tần Vô Song không thể phát hiện được. Chúng xuất quỷ nhập thần, nếu bỗng xuất hiện thì Tần Vô Song sẽ trở tay không kịp.</w:t>
      </w:r>
    </w:p>
    <w:p>
      <w:pPr>
        <w:pStyle w:val="BodyText"/>
      </w:pPr>
      <w:r>
        <w:t xml:space="preserve">Còn con Cửu Biến Thiên Yêu Bạch Hổ và Tân Vô Kỵ, có Quan Thức Chỉ Linh Ngọc Bàn định vị, Tần Vô Song có thể duy trì được khoảng cách với chúng.</w:t>
      </w:r>
    </w:p>
    <w:p>
      <w:pPr>
        <w:pStyle w:val="BodyText"/>
      </w:pPr>
      <w:r>
        <w:t xml:space="preserve">Tần Vô Song quyết định tìm gặp Cửu Phương Vân Phi trước. Dù thế nào hắn cũng không muốn Cửu Phương Vân Phi trở thành thức ăn trong bụng Cửu Biến Thiên Yêu Bạch Hổ một cách không rõ ràng.</w:t>
      </w:r>
    </w:p>
    <w:p>
      <w:pPr>
        <w:pStyle w:val="BodyText"/>
      </w:pPr>
      <w:r>
        <w:t xml:space="preserve">Nam tử hán đại trượng phu không phải không thể chết mà là không thể chết oan uổng!</w:t>
      </w:r>
    </w:p>
    <w:p>
      <w:pPr>
        <w:pStyle w:val="BodyText"/>
      </w:pPr>
      <w:r>
        <w:t xml:space="preserve">Quan Thức Chỉ Linh Ngọc Bàn cho biết vị trí của Cửu Phương Vân Phi ít nhất cũng cách đây hai nghìn dặm. Tần Vô Song chỉ có thể xác định được phương hướng đại khái. Vượt qua trăm dặm, thực ra rất khó xác định đúng khoảng cách cụ thể nên Tần Vô Song chỉ có thể ước đoán một khoảng cách đại khái mà thôi.</w:t>
      </w:r>
    </w:p>
    <w:p>
      <w:pPr>
        <w:pStyle w:val="BodyText"/>
      </w:pPr>
      <w:r>
        <w:t xml:space="preserve">Cũng may lúc này Cửu Biến Thiên Yêu Bạch Hổ đang điên cuồng tàn sát các tu luyện giả chạy trốn kia chứ chưa nhắm đến hướng của Cửu Phương Vân Phi.</w:t>
      </w:r>
    </w:p>
    <w:p>
      <w:pPr>
        <w:pStyle w:val="BodyText"/>
      </w:pPr>
      <w:r>
        <w:t xml:space="preserve">Tần Vô Song quyết định nhân cơ hội này đi gặp Cửu Phương Vân Phi, nếu không khi Cửu Biến Thiên Yêu Bạch Hổ bình tĩnh lại thì sẽ không dễ đối phó!</w:t>
      </w:r>
    </w:p>
    <w:p>
      <w:pPr>
        <w:pStyle w:val="Compact"/>
      </w:pPr>
      <w:r>
        <w:t xml:space="preserve">Ủng hộ chỉ với 1 click và 5s ! (adf.ly/4EmoB)</w:t>
      </w:r>
      <w:r>
        <w:br w:type="textWrapping"/>
      </w:r>
      <w:r>
        <w:br w:type="textWrapping"/>
      </w:r>
    </w:p>
    <w:p>
      <w:pPr>
        <w:pStyle w:val="Heading2"/>
      </w:pPr>
      <w:bookmarkStart w:id="690" w:name="chương-668"/>
      <w:bookmarkEnd w:id="690"/>
      <w:r>
        <w:t xml:space="preserve">668. Chương 66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68: Ranh giới giữa sống và chết.</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iếng gầm rú vang vọng khắp Vạn Hoa Cốc, những tán tu lúc này như những miếng thịt mặc cho người ta băm chặt, tiếng kêu gào thảm thiết vang lên không ngớt.</w:t>
      </w:r>
    </w:p>
    <w:p>
      <w:pPr>
        <w:pStyle w:val="BodyText"/>
      </w:pPr>
      <w:r>
        <w:t xml:space="preserve">Tần Vô Song không chịu ảnh hưởng của những tiếng kêu gào đó, giờ không phải lúc nghĩ đến những chuyện khác, quan trọng nhất lúc này là giữ tính mạng.</w:t>
      </w:r>
    </w:p>
    <w:p>
      <w:pPr>
        <w:pStyle w:val="BodyText"/>
      </w:pPr>
      <w:r>
        <w:t xml:space="preserve">Tuy cách Cửu Phương Vân Phi chỉ hai ba nghìn dặm nhưng hiển nhiên là Tần Vô Song không thể đi nhanh như bình thường, chỉ có thể dùng tốc độ chưa bằng một phần mười bình thường, đồng thời luôn luôn quan sát Quan Thức Chỉ Linh Ngọc Bàn để tránh sự xung kích của Cửu Biến Thiên Yêu Bạch Hổ, giữ khoảng cách an toàn cần thiết.</w:t>
      </w:r>
    </w:p>
    <w:p>
      <w:pPr>
        <w:pStyle w:val="BodyText"/>
      </w:pPr>
      <w:r>
        <w:t xml:space="preserve">Tần Vô Song biết con Cửu Biến Thiên Yêu Bạch Hổ này là Thần thú, khả năng dùng thần thức tìm kiếm vô cùng mạnh, tuy Vạn Hoa Cốc rộng vạn dặm nhưng không phải tuyệt đối an toàn.</w:t>
      </w:r>
    </w:p>
    <w:p>
      <w:pPr>
        <w:pStyle w:val="BodyText"/>
      </w:pPr>
      <w:r>
        <w:t xml:space="preserve">Cửu Phương Vân Phi vốn dĩ dạo quanh vùng có lôi đài chiêu thân, hắn rất mong mỏi gặp được hồng nhan tri kỷ ngày trước, nhưng kết quả đã khiến hắn vô cùng thất vọng</w:t>
      </w:r>
    </w:p>
    <w:p>
      <w:pPr>
        <w:pStyle w:val="BodyText"/>
      </w:pPr>
      <w:r>
        <w:t xml:space="preserve">Sâu trong Vạn Hoa Cốc, tiếng gào rú của Thần thú, còn cả những tiếng kêu thảm thiết của các tu luyện giả khiến lôi đài chiêu thân náo loạn.</w:t>
      </w:r>
    </w:p>
    <w:p>
      <w:pPr>
        <w:pStyle w:val="BodyText"/>
      </w:pPr>
      <w:r>
        <w:t xml:space="preserve">Cửu Phương Vân Phi là người nhanh nhẹn, lập tức có phản ứng, biết chuyện không ổn, lập tức chạy ra ngoài sơn cốc.</w:t>
      </w:r>
    </w:p>
    <w:p>
      <w:pPr>
        <w:pStyle w:val="BodyText"/>
      </w:pPr>
      <w:r>
        <w:t xml:space="preserve">Khi ra đến vùng rìa, Cửu Phương Vân Phi mới phát hiện cả Vạn Hoa Cốc đã vị cấm chế phong tỏa. Dù Cửu Phương Vân Phi có xung kích cách nào cũng không thể tìm được đường ra.</w:t>
      </w:r>
    </w:p>
    <w:p>
      <w:pPr>
        <w:pStyle w:val="BodyText"/>
      </w:pPr>
      <w:r>
        <w:t xml:space="preserve">Cửu Phương Vân Phi lập tức hiểu ra, quay trở lại nơi chiêu thân, chỉ còn có những tu luyện giả kia chứ không còn bóng dáng đám nữ tu luyện giả của Nga Mi Đạo Trường.</w:t>
      </w:r>
    </w:p>
    <w:p>
      <w:pPr>
        <w:pStyle w:val="BodyText"/>
      </w:pPr>
      <w:r>
        <w:t xml:space="preserve">- Mắc bẫy rồi!</w:t>
      </w:r>
    </w:p>
    <w:p>
      <w:pPr>
        <w:pStyle w:val="BodyText"/>
      </w:pPr>
      <w:r>
        <w:t xml:space="preserve">Trong đầu Cửu Phương Vân Phi lóe lên ý nghĩ không may:</w:t>
      </w:r>
    </w:p>
    <w:p>
      <w:pPr>
        <w:pStyle w:val="BodyText"/>
      </w:pPr>
      <w:r>
        <w:t xml:space="preserve">- Nga Mi Đạo Trường lẽ nào cố ý bày trò dụ các tu luyện giả mắc bẫy?</w:t>
      </w:r>
    </w:p>
    <w:p>
      <w:pPr>
        <w:pStyle w:val="BodyText"/>
      </w:pPr>
      <w:r>
        <w:t xml:space="preserve">Cửu Phương Vân Phi rất không muốn tin nhưng lại không thể không thừa nhận điều này. Nếu không phải Nga Mi Đạo Trường bày trò thì sao cả Vạn Hoa Cốc đột nhiên lại bị cấm chế phong tỏa?</w:t>
      </w:r>
    </w:p>
    <w:p>
      <w:pPr>
        <w:pStyle w:val="BodyText"/>
      </w:pPr>
      <w:r>
        <w:t xml:space="preserve">Cửu Phương Vân Phi bỗng nhớ đến Tần Vô Song, thầm kêu không hay rồi. Không chút do dự, lập tức chạy vào trong sơn cốc. Suy nghĩ của Cửu Phương Vân Phi lúc này lại giống hệt Tần Vô Song, hắn cũng muốn tập hợp với Tần Vô Song.</w:t>
      </w:r>
    </w:p>
    <w:p>
      <w:pPr>
        <w:pStyle w:val="BodyText"/>
      </w:pPr>
      <w:r>
        <w:t xml:space="preserve">Tần Vô Song lại lấy ra Quan Thức Chỉ Linh Ngọc Bàn, định vị vị trí của Cửu Phương Vân Phi, hắn giật mình, Cửu Phương Vân Phi không ở lại vùng rìa Vạn Hoa Cốc mà lại đang di chuyển vào trong.</w:t>
      </w:r>
    </w:p>
    <w:p>
      <w:pPr>
        <w:pStyle w:val="BodyText"/>
      </w:pPr>
      <w:r>
        <w:t xml:space="preserve">Nếu cứ theo hướng đó thì rất có thể sẽ gặp phải con Bạch Hổ. Tần Vô Song lo lắng, khổ nỗi Ngọc bài Truyền thức không dùng được, căn bản không có cách nào thông báo được cho Cửu Phương Vân Phi.</w:t>
      </w:r>
    </w:p>
    <w:p>
      <w:pPr>
        <w:pStyle w:val="BodyText"/>
      </w:pPr>
      <w:r>
        <w:t xml:space="preserve">Hắn nghiến răng, quyết định tăng tốc, tranh thủ trước khi Cửu Phương Vân Phi gặp phải con Thần thú phải chặn lại được. Nếu không, gặp phải Cửu Biến Thiên Yêu Bạch Hổ thì không thể có cái gì gọi là may mắn.</w:t>
      </w:r>
    </w:p>
    <w:p>
      <w:pPr>
        <w:pStyle w:val="BodyText"/>
      </w:pPr>
      <w:r>
        <w:t xml:space="preserve">Tần Vô Song không lặng lẽ di chuyển nữa, hắn dốc toàn lực chạy về sơn cốc, dọc đường không ngừng có tu luyện giả chạy về hướng hắn.</w:t>
      </w:r>
    </w:p>
    <w:p>
      <w:pPr>
        <w:pStyle w:val="BodyText"/>
      </w:pPr>
      <w:r>
        <w:t xml:space="preserve">Dùng hết tốc lực thì một hai nghìn dặm cũng không mất nhiều thời gian. Rất nhanh Quan Thức Chỉ Linh Ngọc Bàn đã vào trong phạm vi năm trăm mét.</w:t>
      </w:r>
    </w:p>
    <w:p>
      <w:pPr>
        <w:pStyle w:val="BodyText"/>
      </w:pPr>
      <w:r>
        <w:t xml:space="preserve">Điều khiến tim Tần Vô Song đập mạnh hơn đó là Cửu Phương Vân Phi ngày một gần con Thần thú. Nếu không phải con Thần thú vẫn còn đang truy sát các tán tu khác thì dù Tần Vô Song có cố gắng mức nào cũng chưa chắc chặn lại Cửu Phương Vân Phi được.</w:t>
      </w:r>
    </w:p>
    <w:p>
      <w:pPr>
        <w:pStyle w:val="BodyText"/>
      </w:pPr>
      <w:r>
        <w:t xml:space="preserve">Năm trăm dặm, bốn trăm dặm, ba trăm dặm…</w:t>
      </w:r>
    </w:p>
    <w:p>
      <w:pPr>
        <w:pStyle w:val="BodyText"/>
      </w:pPr>
      <w:r>
        <w:t xml:space="preserve">Một trăm dặm…</w:t>
      </w:r>
    </w:p>
    <w:p>
      <w:pPr>
        <w:pStyle w:val="BodyText"/>
      </w:pPr>
      <w:r>
        <w:t xml:space="preserve">Tần Vô Song cũng đang rất lo lắng, lúc này hắn dường như đã cảm nhận được rõ ràng khí tức Thần đạo của con Cửu Biến Thiên Yêu Bạch Hổ.</w:t>
      </w:r>
    </w:p>
    <w:p>
      <w:pPr>
        <w:pStyle w:val="BodyText"/>
      </w:pPr>
      <w:r>
        <w:t xml:space="preserve">Khí tức đó vẫn không hề che giấu mà vô cùng cuồng dã và bạo ngược.</w:t>
      </w:r>
    </w:p>
    <w:p>
      <w:pPr>
        <w:pStyle w:val="BodyText"/>
      </w:pPr>
      <w:r>
        <w:t xml:space="preserve">Đến nước này Tần Vô Song cũng không có lựa chọn nào khác, vẫn toàn lực lao tới. Vừa cảm nhận khí tức của con Thần thú vừa quan sát hướng của Cửu Phương Vân Phi.</w:t>
      </w:r>
    </w:p>
    <w:p>
      <w:pPr>
        <w:pStyle w:val="BodyText"/>
      </w:pPr>
      <w:r>
        <w:t xml:space="preserve">- Tốt!</w:t>
      </w:r>
    </w:p>
    <w:p>
      <w:pPr>
        <w:pStyle w:val="BodyText"/>
      </w:pPr>
      <w:r>
        <w:t xml:space="preserve">Tần Vô Song nhìn vị trí của Cửu Phương Vân Phi thì mừng rỡ. Vì hắn phát hiện Cửu Phương Vân Phi đang di chuyển về hướng mình.</w:t>
      </w:r>
    </w:p>
    <w:p>
      <w:pPr>
        <w:pStyle w:val="BodyText"/>
      </w:pPr>
      <w:r>
        <w:t xml:space="preserve">Nếu vậy thì rất có khả năng chặn được Cửu Phương Vân Phi trước khi Cửu Biến Thiên Yêu Bạch Hổ đến. Xem ra Cửu Phương Vân Phi cũng cảm nhận được khí tức mạnh mẽ của Thần thú, thấy nguy hiểm nên bắt đầu chạy trốn.</w:t>
      </w:r>
    </w:p>
    <w:p>
      <w:pPr>
        <w:pStyle w:val="BodyText"/>
      </w:pPr>
      <w:r>
        <w:t xml:space="preserve">- Grào!</w:t>
      </w:r>
    </w:p>
    <w:p>
      <w:pPr>
        <w:pStyle w:val="BodyText"/>
      </w:pPr>
      <w:r>
        <w:t xml:space="preserve">Tiếng gầm của con Thần thú khiến hồn phách Tần Vô Song cũng như rung lên.</w:t>
      </w:r>
    </w:p>
    <w:p>
      <w:pPr>
        <w:pStyle w:val="BodyText"/>
      </w:pPr>
      <w:r>
        <w:t xml:space="preserve">Thật đáng sợ! Tần Vô Song biết, một khi vào trong phạm vi công kích của con Thần thú thì hắn không thể có đường nào chạy thoát.</w:t>
      </w:r>
    </w:p>
    <w:p>
      <w:pPr>
        <w:pStyle w:val="BodyText"/>
      </w:pPr>
      <w:r>
        <w:t xml:space="preserve">May mà Cửu Phương Vân Phi cách hắn cũng không xa nữa, năm sáu chục dặm đường cũng rất nhanh thôi. Tần Vô Song đang mừng rỡ, nhìn xuống Quan Thức Chỉ Linh Ngọc Bàn thì sắc mặt bỗng tái đi.</w:t>
      </w:r>
    </w:p>
    <w:p>
      <w:pPr>
        <w:pStyle w:val="BodyText"/>
      </w:pPr>
      <w:r>
        <w:t xml:space="preserve">- Không hay rồi, thế này là sao chứ?</w:t>
      </w:r>
    </w:p>
    <w:p>
      <w:pPr>
        <w:pStyle w:val="BodyText"/>
      </w:pPr>
      <w:r>
        <w:t xml:space="preserve">Tần Vô Song cuống lên, Cửu Phương Vân Phi lại ngoặt hướng khác, mà hướng này cực kỳ sai lầm, hắn đang chạy về hướng con Thần thú.</w:t>
      </w:r>
    </w:p>
    <w:p>
      <w:pPr>
        <w:pStyle w:val="BodyText"/>
      </w:pPr>
      <w:r>
        <w:t xml:space="preserve">- Làm cái quái gì vậy? Thế không phải đi nộp mạng sao?</w:t>
      </w:r>
    </w:p>
    <w:p>
      <w:pPr>
        <w:pStyle w:val="BodyText"/>
      </w:pPr>
      <w:r>
        <w:t xml:space="preserve">Tần Vô Song biết, nếu cứ chạy theo hướng đó Cửu Phương Vân Phi chỉ có con đường chết.</w:t>
      </w:r>
    </w:p>
    <w:p>
      <w:pPr>
        <w:pStyle w:val="BodyText"/>
      </w:pPr>
      <w:r>
        <w:t xml:space="preserve">Tần Vô Song không ngừng tăng tốc, chớp mắt tốc độ đã tăng đến cực hạn, cuối cùng cũng nhìn thấy bóng dáng của Cửu Phương Vân Phi, hắn hét lên:</w:t>
      </w:r>
    </w:p>
    <w:p>
      <w:pPr>
        <w:pStyle w:val="BodyText"/>
      </w:pPr>
      <w:r>
        <w:t xml:space="preserve">- Cửu Phương huynh, đừng qua đó, mau lại đây!</w:t>
      </w:r>
    </w:p>
    <w:p>
      <w:pPr>
        <w:pStyle w:val="BodyText"/>
      </w:pPr>
      <w:r>
        <w:t xml:space="preserve">Cửu Phương Vân Phi ngạc nhiên quay lại, thấy Tần Vô Song đang cuống cuồng đuổi tới, xẹt tới trước mặt hắn, không nói lời nào kéo lấy tay Cửu Phương Vân Phi:</w:t>
      </w:r>
    </w:p>
    <w:p>
      <w:pPr>
        <w:pStyle w:val="BodyText"/>
      </w:pPr>
      <w:r>
        <w:t xml:space="preserve">- Mau theo ta, mau lên!</w:t>
      </w:r>
    </w:p>
    <w:p>
      <w:pPr>
        <w:pStyle w:val="BodyText"/>
      </w:pPr>
      <w:r>
        <w:t xml:space="preserve">Nhưng Cửu Phương Vân Phi lại cự tuyệt:</w:t>
      </w:r>
    </w:p>
    <w:p>
      <w:pPr>
        <w:pStyle w:val="BodyText"/>
      </w:pPr>
      <w:r>
        <w:t xml:space="preserve">- Vô Song huynh, để ta đi. Ta phải đi gặp cô ấy, cô ấy ở ngay phía trước kia!</w:t>
      </w:r>
    </w:p>
    <w:p>
      <w:pPr>
        <w:pStyle w:val="BodyText"/>
      </w:pPr>
      <w:r>
        <w:t xml:space="preserve">Tần Vô Song quát lên:</w:t>
      </w:r>
    </w:p>
    <w:p>
      <w:pPr>
        <w:pStyle w:val="BodyText"/>
      </w:pPr>
      <w:r>
        <w:t xml:space="preserve">- Đi cái gì mà đi? Tất cả là trò quỷ của Nga Mi Đạo Trường! Huynh qua đó chính là nạp mạng cho con Thần thú!</w:t>
      </w:r>
    </w:p>
    <w:p>
      <w:pPr>
        <w:pStyle w:val="BodyText"/>
      </w:pPr>
      <w:r>
        <w:t xml:space="preserve">Cửu Phương Vân Phi ngạc nhiên, Tần Vô Song đã kéo tay hắn rẽ sang hướng khác. Cửu Phương Vân Phi ngây ngẩn ra mãi rồi mới hiểu ra.</w:t>
      </w:r>
    </w:p>
    <w:p>
      <w:pPr>
        <w:pStyle w:val="BodyText"/>
      </w:pPr>
      <w:r>
        <w:t xml:space="preserve">Tần Vô Song đã kéo theo hắn toàn lực tăng tốc, chạy thẳng một mạch mấy trăm dặm về phía trước rồi mới chậm lại, lấy Quan Thức Chỉ Linh Ngọc Bàn ra nhìn rồi khẽ thở phào.</w:t>
      </w:r>
    </w:p>
    <w:p>
      <w:pPr>
        <w:pStyle w:val="BodyText"/>
      </w:pPr>
      <w:r>
        <w:t xml:space="preserve">- May thật, lần này đúng là may mắn! Cửu Phương huynh, vừa rồi hai ta chỉ cách ranh giới sống chết có một chút thôi. Nếu chậm một chút là thành đồ ăn cho con Thần thú đó rồi.</w:t>
      </w:r>
    </w:p>
    <w:p>
      <w:pPr>
        <w:pStyle w:val="BodyText"/>
      </w:pPr>
      <w:r>
        <w:t xml:space="preserve">Cửu Phương Vân Phi vẫn còn cảm giác mơ hồ:</w:t>
      </w:r>
    </w:p>
    <w:p>
      <w:pPr>
        <w:pStyle w:val="BodyText"/>
      </w:pPr>
      <w:r>
        <w:t xml:space="preserve">- Sao lại như thế? Sao có thể như thế?</w:t>
      </w:r>
    </w:p>
    <w:p>
      <w:pPr>
        <w:pStyle w:val="BodyText"/>
      </w:pPr>
      <w:r>
        <w:t xml:space="preserve">Tần Vô Song kể ngắn gọn lại câu chuyện giữa hai nữ tử kia, Cửu Phương Vân Phi chau mày, ánh mắt lóe lên ánh sáng kỳ lạ:</w:t>
      </w:r>
    </w:p>
    <w:p>
      <w:pPr>
        <w:pStyle w:val="BodyText"/>
      </w:pPr>
      <w:r>
        <w:t xml:space="preserve">- Vô Song huynh nói một người tên là Tiểu Xán?</w:t>
      </w:r>
    </w:p>
    <w:p>
      <w:pPr>
        <w:pStyle w:val="BodyText"/>
      </w:pPr>
      <w:r>
        <w:t xml:space="preserve">- Đúng thế, chính là Tiểu Xán, ta đã gặp cô ta hai lần rồi.</w:t>
      </w:r>
    </w:p>
    <w:p>
      <w:pPr>
        <w:pStyle w:val="BodyText"/>
      </w:pPr>
      <w:r>
        <w:t xml:space="preserve">- Thật sự là Tiểu Xán? Thật sự là Tiểu Xán?</w:t>
      </w:r>
    </w:p>
    <w:p>
      <w:pPr>
        <w:pStyle w:val="BodyText"/>
      </w:pPr>
      <w:r>
        <w:t xml:space="preserve">Cửu Phương Vân Phi lầm bầm, ánh mắt đầy đau khổ:</w:t>
      </w:r>
    </w:p>
    <w:p>
      <w:pPr>
        <w:pStyle w:val="BodyText"/>
      </w:pPr>
      <w:r>
        <w:t xml:space="preserve">- Sao lại là cô ấy? Nga Mi Đạo Trường thật sự là thế sao?</w:t>
      </w:r>
    </w:p>
    <w:p>
      <w:pPr>
        <w:pStyle w:val="BodyText"/>
      </w:pPr>
      <w:r>
        <w:t xml:space="preserve">Tần Vô Song chợt hiểu:</w:t>
      </w:r>
    </w:p>
    <w:p>
      <w:pPr>
        <w:pStyle w:val="BodyText"/>
      </w:pPr>
      <w:r>
        <w:t xml:space="preserve">- Cửu Phương huynh, lẽ nào hồng nhan tri kỷ của huynh tên là Tiểu Xán?</w:t>
      </w:r>
    </w:p>
    <w:p>
      <w:pPr>
        <w:pStyle w:val="BodyText"/>
      </w:pPr>
      <w:r>
        <w:t xml:space="preserve">Cửu Phương Vân Phi lắc đầu đau đớn:</w:t>
      </w:r>
    </w:p>
    <w:p>
      <w:pPr>
        <w:pStyle w:val="BodyText"/>
      </w:pPr>
      <w:r>
        <w:t xml:space="preserve">- Theo huynh tả thì đúng là cô ấy rồi. Chắc chắn là không sai, y phục xanh, gương mặt tròn trịa, không sai, chính là cô ấy.</w:t>
      </w:r>
    </w:p>
    <w:p>
      <w:pPr>
        <w:pStyle w:val="BodyText"/>
      </w:pPr>
      <w:r>
        <w:t xml:space="preserve">Tần Vô Song trầm mặc, Cửu Phương huynh gặp phải cô ta thật là oan uổng quá.</w:t>
      </w:r>
    </w:p>
    <w:p>
      <w:pPr>
        <w:pStyle w:val="BodyText"/>
      </w:pPr>
      <w:r>
        <w:t xml:space="preserve">Ở Oản Tử Cốc, vừa nhìn là biết Tiểu Xán kia chẳng phải loại hiền lành gì. Tần Vô Song rất tin vào ấn tượng lần đầu tiên, cách nhìn của hắn với nữ tu luyện giả Nga Mi Đạo Trường rất không tốt. Nay lại xảy ra chuyện này, hắn càng có ác cảm với Nga Mi Đạo Trường. Nếu không phải nể mặt Cửu Phương Vân Phi thì e là Tần Vô Song đã chửi một trận rồi.</w:t>
      </w:r>
    </w:p>
    <w:p>
      <w:pPr>
        <w:pStyle w:val="BodyText"/>
      </w:pPr>
      <w:r>
        <w:t xml:space="preserve">Tần Vô Song sao có thể quên được cảnh tượng hồi đó đám nữ tu luyện giả của Nga Mi Đạo Trường giày vò hắn cơ chứ? Tất cả đám nữ tu luyện giả Nga Mi Đạo Trường có thể nói đều là lũ tâm lý lệch lạc nghiêm trọng.</w:t>
      </w:r>
    </w:p>
    <w:p>
      <w:pPr>
        <w:pStyle w:val="BodyText"/>
      </w:pPr>
      <w:r>
        <w:t xml:space="preserve">Cửu Phương Vân Phi thấy Tần Vô Song không nói gì, trong lòng cũng đoán được phần nào, ủ rũ hỏi:</w:t>
      </w:r>
    </w:p>
    <w:p>
      <w:pPr>
        <w:pStyle w:val="BodyText"/>
      </w:pPr>
      <w:r>
        <w:t xml:space="preserve">- Vô Song huynh, có phải huynh thấy ta không ra gì?</w:t>
      </w:r>
    </w:p>
    <w:p>
      <w:pPr>
        <w:pStyle w:val="BodyText"/>
      </w:pPr>
      <w:r>
        <w:t xml:space="preserve">Tần Vô Song cười:</w:t>
      </w:r>
    </w:p>
    <w:p>
      <w:pPr>
        <w:pStyle w:val="BodyText"/>
      </w:pPr>
      <w:r>
        <w:t xml:space="preserve">- Cửu Phương huynh, từ xưa tới nay anh hùng khó qua ải mỹ nhân, chỉ là…</w:t>
      </w:r>
    </w:p>
    <w:p>
      <w:pPr>
        <w:pStyle w:val="BodyText"/>
      </w:pPr>
      <w:r>
        <w:t xml:space="preserve">- Chỉ là sao?</w:t>
      </w:r>
    </w:p>
    <w:p>
      <w:pPr>
        <w:pStyle w:val="BodyText"/>
      </w:pPr>
      <w:r>
        <w:t xml:space="preserve">Cửu Phương Vân Phi cười khổ:</w:t>
      </w:r>
    </w:p>
    <w:p>
      <w:pPr>
        <w:pStyle w:val="BodyText"/>
      </w:pPr>
      <w:r>
        <w:t xml:space="preserve">- Chỉ là Tiểu Xán không đáng ta làm vậy đúng không? Không đáng để ta nhớ thương bao năm như vậy, đúng không?</w:t>
      </w:r>
    </w:p>
    <w:p>
      <w:pPr>
        <w:pStyle w:val="BodyText"/>
      </w:pPr>
      <w:r>
        <w:t xml:space="preserve">Tần Vô Song thấy đã nói đến thế rồi thì cũng không giấu nữa, gật đầu nói:</w:t>
      </w:r>
    </w:p>
    <w:p>
      <w:pPr>
        <w:pStyle w:val="BodyText"/>
      </w:pPr>
      <w:r>
        <w:t xml:space="preserve">- Cửu Phương huynh, nữ tu luyện giả của Nga Mi Đạo Trường lòng dạ độc ác, cố ý dụ nhiều tu luyện giả đến đây như vậy là để làm thức ăn cho Thần thú trấn sơn, thúc đẩy sự đột phá của con Thần thú.</w:t>
      </w:r>
    </w:p>
    <w:p>
      <w:pPr>
        <w:pStyle w:val="BodyText"/>
      </w:pPr>
      <w:r>
        <w:t xml:space="preserve">Cửu Phương Vân Phi trầm mặc, hành vi như vậy thật sự là khiến trời oán người hận, hai chữ ‘bỉ ổi’ cũng chưa hình dung được hết. Cửu Phương Vân Phi cười khổ, thở dài:</w:t>
      </w:r>
    </w:p>
    <w:p>
      <w:pPr>
        <w:pStyle w:val="BodyText"/>
      </w:pPr>
      <w:r>
        <w:t xml:space="preserve">- Chỉ trách ta có mắt không tròng, còn có gì để nói đây? Vô Song huynh, đa tạ huynh đã nhắc nhở!</w:t>
      </w:r>
    </w:p>
    <w:p>
      <w:pPr>
        <w:pStyle w:val="BodyText"/>
      </w:pPr>
      <w:r>
        <w:t xml:space="preserve">Tần Vô Song cũng biết, muốn Cửu Phương Vân Phi lập tức tháo gỡ được vướng mắc tâm lý là không thể. Sự si mê nhiều năm như thế đã hình thành nên một loại thói quen tâm lý, muốn chốc lát thoát khỏi được cái bóng đen đó là không hề dễ. Tần Vô Song cũng không nói nhiều, vỗ vai Cửu Phương Vân Phi:</w:t>
      </w:r>
    </w:p>
    <w:p>
      <w:pPr>
        <w:pStyle w:val="BodyText"/>
      </w:pPr>
      <w:r>
        <w:t xml:space="preserve">- Thôi đừng nghĩ nhiều nữa, việc cần gấp hiện nay là tránh việc thành thức ăn cho con Thần thú kia. Việc khác rồi sẽ có ngày giải quyết được thôi. Con Thần thú kia là Hóa Thần Đạo tám kiếp, rất mạnh mẽ, chúng ta còn chưa biết có thể vượt qua được kiếp nạn này không.</w:t>
      </w:r>
    </w:p>
    <w:p>
      <w:pPr>
        <w:pStyle w:val="BodyText"/>
      </w:pPr>
      <w:r>
        <w:t xml:space="preserve">Cửu Phương Vân Phi gật đầu:</w:t>
      </w:r>
    </w:p>
    <w:p>
      <w:pPr>
        <w:pStyle w:val="BodyText"/>
      </w:pPr>
      <w:r>
        <w:t xml:space="preserve">- Vạn Hoa Cốc rộng như vậy, dù là Thần thú Thần đạo cũng không thể tìm kiếm mọi ngóc ngách. Đúng rồi Vô Song huynh, sao huynh biết ta ở đâu?</w:t>
      </w:r>
    </w:p>
    <w:p>
      <w:pPr>
        <w:pStyle w:val="BodyText"/>
      </w:pPr>
      <w:r>
        <w:t xml:space="preserve">Cửu Phương Vân Phi rất hiếu kỳ về điều này.</w:t>
      </w:r>
    </w:p>
    <w:p>
      <w:pPr>
        <w:pStyle w:val="BodyText"/>
      </w:pPr>
      <w:r>
        <w:t xml:space="preserve">Tần Vô Song giơ lên Quan Thức Chỉ Linh Ngọc Bàn:</w:t>
      </w:r>
    </w:p>
    <w:p>
      <w:pPr>
        <w:pStyle w:val="BodyText"/>
      </w:pPr>
      <w:r>
        <w:t xml:space="preserve">- Dựa vào thứ đồ chơi này đây. Nếu không có nó thì sao ta lại biết chúng ta gần Thần thú như thế? Nó có thể thu thập thần thức để xác định vị trí của chủ nhân thân thức đó. Chúng ta có thể tránh được việc chôn thân trong bụng con Thần thú hay không là nhờ hết vào nó đấy!</w:t>
      </w:r>
    </w:p>
    <w:p>
      <w:pPr>
        <w:pStyle w:val="BodyText"/>
      </w:pPr>
      <w:r>
        <w:t xml:space="preserve">Cửu Phương Vân Phi kinh ngạc:</w:t>
      </w:r>
    </w:p>
    <w:p>
      <w:pPr>
        <w:pStyle w:val="BodyText"/>
      </w:pPr>
      <w:r>
        <w:t xml:space="preserve">- Đây lẽ nào là Quan Thức Chỉ Linh Ngọc Bàn?</w:t>
      </w:r>
    </w:p>
    <w:p>
      <w:pPr>
        <w:pStyle w:val="BodyText"/>
      </w:pPr>
      <w:r>
        <w:t xml:space="preserve">- Ồ, huynh cũng biết nó sao?</w:t>
      </w:r>
    </w:p>
    <w:p>
      <w:pPr>
        <w:pStyle w:val="BodyText"/>
      </w:pPr>
      <w:r>
        <w:t xml:space="preserve">Cửu Phương Vân Phi nói:</w:t>
      </w:r>
    </w:p>
    <w:p>
      <w:pPr>
        <w:pStyle w:val="BodyText"/>
      </w:pPr>
      <w:r>
        <w:t xml:space="preserve">- Kiệt tác của một đại sư danh tiếng, Lỗ Tiên Lâu đại sư trong truyền thuyết sao lại ở trong tay huynh?</w:t>
      </w:r>
    </w:p>
    <w:p>
      <w:pPr>
        <w:pStyle w:val="BodyText"/>
      </w:pPr>
      <w:r>
        <w:t xml:space="preserve">Cửu Phương Vân Phi đã đến Mộng Huyễn Thiên Trì nhiều năm nay, không biết chuyện xảy ra ở Hiên Viên Khâu, Tần Vô Song cũng không thể nói rõ tỉ mỉ được, chỉ kể qua một lượt.</w:t>
      </w:r>
    </w:p>
    <w:p>
      <w:pPr>
        <w:pStyle w:val="BodyText"/>
      </w:pPr>
      <w:r>
        <w:t xml:space="preserve">Bỗng thấy trên Quan Thức Chỉ Linh Ngọc Bàn vị trí của Tân Vô Kỵ đang không ngừng tiến lại gần chỗ mình, sắc mặt Tần Vô Song khẽ biến:</w:t>
      </w:r>
    </w:p>
    <w:p>
      <w:pPr>
        <w:pStyle w:val="BodyText"/>
      </w:pPr>
      <w:r>
        <w:t xml:space="preserve">- Cửu Phương huynh, mau đi thôi!</w:t>
      </w:r>
    </w:p>
    <w:p>
      <w:pPr>
        <w:pStyle w:val="BodyText"/>
      </w:pPr>
      <w:r>
        <w:t xml:space="preserve">- Sao vậy? Thần thú đến gần rồi à?</w:t>
      </w:r>
    </w:p>
    <w:p>
      <w:pPr>
        <w:pStyle w:val="BodyText"/>
      </w:pPr>
      <w:r>
        <w:t xml:space="preserve">Cửu Phương Vân Phi vội hỏi.</w:t>
      </w:r>
    </w:p>
    <w:p>
      <w:pPr>
        <w:pStyle w:val="BodyText"/>
      </w:pPr>
      <w:r>
        <w:t xml:space="preserve">- Là Tân Vô Kỵ!</w:t>
      </w:r>
    </w:p>
    <w:p>
      <w:pPr>
        <w:pStyle w:val="BodyText"/>
      </w:pPr>
      <w:r>
        <w:t xml:space="preserve">Tần Vô Song nói:</w:t>
      </w:r>
    </w:p>
    <w:p>
      <w:pPr>
        <w:pStyle w:val="BodyText"/>
      </w:pPr>
      <w:r>
        <w:t xml:space="preserve">- Đừng nói gì vội, chúng ta đi đã!</w:t>
      </w:r>
    </w:p>
    <w:p>
      <w:pPr>
        <w:pStyle w:val="BodyText"/>
      </w:pPr>
      <w:r>
        <w:t xml:space="preserve">Hai người toàn lực chạy đi. Lúc này Tần Vô Song không muốn dây vào Tân Vô Kỵ, hắn cũng chẳng hề dễ đối phó hơn Cửu Biến Thiên Yêu Bạch Hổ.</w:t>
      </w:r>
    </w:p>
    <w:p>
      <w:pPr>
        <w:pStyle w:val="Compact"/>
      </w:pPr>
      <w:r>
        <w:t xml:space="preserve">Ủng hộ chỉ với 1 click và 5s ! (adf.ly/4EmoB)</w:t>
      </w:r>
      <w:r>
        <w:br w:type="textWrapping"/>
      </w:r>
      <w:r>
        <w:br w:type="textWrapping"/>
      </w:r>
    </w:p>
    <w:p>
      <w:pPr>
        <w:pStyle w:val="Heading2"/>
      </w:pPr>
      <w:bookmarkStart w:id="691" w:name="chương-669"/>
      <w:bookmarkEnd w:id="691"/>
      <w:r>
        <w:t xml:space="preserve">669. Chương 66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69: Cơn phẫn nộ của Tân Vô Kỵ.</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ó Quan Thức Chỉ Linh Ngọc Bàn, Tần Vô Song cũng không sợ chơi trò đuổi bắt với Tân Vô Kỵ. Cửu Phương Vân Phi tu vi không tồi nhưng lực chân so với Tần Vô Song thì có phần kém hơn.</w:t>
      </w:r>
    </w:p>
    <w:p>
      <w:pPr>
        <w:pStyle w:val="BodyText"/>
      </w:pPr>
      <w:r>
        <w:t xml:space="preserve">Tần Vô Song có Âm Dương Tử Vân Dực, tuy không thể bay trong cấm chế nhưng có nó trợ lực, tốc độ của Tần Vô Song cũng hơn hẳn người thường.</w:t>
      </w:r>
    </w:p>
    <w:p>
      <w:pPr>
        <w:pStyle w:val="BodyText"/>
      </w:pPr>
      <w:r>
        <w:t xml:space="preserve">Nhưng điều khiến Tần Vô Song không ngờ tới là dù hắn có chạy thế nào thì Tân Vô Kỵ vẫn bám dai như đỉa ở đằng sau.</w:t>
      </w:r>
    </w:p>
    <w:p>
      <w:pPr>
        <w:pStyle w:val="BodyText"/>
      </w:pPr>
      <w:r>
        <w:t xml:space="preserve">Từ Quan Thức Chỉ Linh Ngọc Bàn, Tần Vô Song phát hiện rằng Tân Vô Kỵ có thể bám sát theo hướng hắn chạy.</w:t>
      </w:r>
    </w:p>
    <w:p>
      <w:pPr>
        <w:pStyle w:val="BodyText"/>
      </w:pPr>
      <w:r>
        <w:t xml:space="preserve">Điều này khiến Tần Vô Song cảm thấy rất kỳ lạ. Tân Vô Kỵ lẽ nào lại có thứ giống như Quan Thức Chỉ Linh Ngọc Bàn?</w:t>
      </w:r>
    </w:p>
    <w:p>
      <w:pPr>
        <w:pStyle w:val="BodyText"/>
      </w:pPr>
      <w:r>
        <w:t xml:space="preserve">Nghĩ đến khả năng này Tần Vô Song lại thấy bình tĩnh hơn. Hắn quyết định thử xem sao, hắn nói với Cửu Phương Vân Phi:</w:t>
      </w:r>
    </w:p>
    <w:p>
      <w:pPr>
        <w:pStyle w:val="BodyText"/>
      </w:pPr>
      <w:r>
        <w:t xml:space="preserve">- Cửu Phương huynh, chúng ta làm một thí nghiệm nhé. Hai ta chia nhau ra, sau sáu trăm dặm lại gặp nhau. Ta muốn xem xem tên Tân Vô Kỵ làm thế nào để theo dõi chúng ta.</w:t>
      </w:r>
    </w:p>
    <w:p>
      <w:pPr>
        <w:pStyle w:val="BodyText"/>
      </w:pPr>
      <w:r>
        <w:t xml:space="preserve">Cửu Phương Vân Phi cũng cảm thấy lạ, gật đầu nói:</w:t>
      </w:r>
    </w:p>
    <w:p>
      <w:pPr>
        <w:pStyle w:val="BodyText"/>
      </w:pPr>
      <w:r>
        <w:t xml:space="preserve">- Vậy huynh phải cẩn thận đấy!</w:t>
      </w:r>
    </w:p>
    <w:p>
      <w:pPr>
        <w:pStyle w:val="BodyText"/>
      </w:pPr>
      <w:r>
        <w:t xml:space="preserve">Tần Vô Song cười:</w:t>
      </w:r>
    </w:p>
    <w:p>
      <w:pPr>
        <w:pStyle w:val="BodyText"/>
      </w:pPr>
      <w:r>
        <w:t xml:space="preserve">- Yên tâm, tên Tân Vô Kỵ này tuy là con trai của Thiên Đế nhưng ta tự có cách đối phó với hắn. Nếu hắn muốn tỷ thí sức chân thì ta sẽ tỷ thí với hắn.</w:t>
      </w:r>
    </w:p>
    <w:p>
      <w:pPr>
        <w:pStyle w:val="BodyText"/>
      </w:pPr>
      <w:r>
        <w:t xml:space="preserve">Tần Vô Song có Âm Dương Tử Vân Dực, so về tốc độ thì không sợ Tân Vô Kỵ, so về tính nhẫn nại thì Tần Vô Song càng không có chút áp lực nào.</w:t>
      </w:r>
    </w:p>
    <w:p>
      <w:pPr>
        <w:pStyle w:val="BodyText"/>
      </w:pPr>
      <w:r>
        <w:t xml:space="preserve">Tần Vô Song rất rõ mình có bao nhiêu vũ khí bí mật.</w:t>
      </w:r>
    </w:p>
    <w:p>
      <w:pPr>
        <w:pStyle w:val="BodyText"/>
      </w:pPr>
      <w:r>
        <w:t xml:space="preserve">Hồi đó hắn lấy được sáu bảo vật hàng đầu từ tàng bảo khố của Lỗ Tiên Lâu, Thần Đạo Ngũ Hành Phù chỉ là một trong số đó.</w:t>
      </w:r>
    </w:p>
    <w:p>
      <w:pPr>
        <w:pStyle w:val="BodyText"/>
      </w:pPr>
      <w:r>
        <w:t xml:space="preserve">Chiếc mặt nạ Tâm Tùy Huyễn Tượng đã phát huy tác dụng lớn, còn Thâu Thiên Đan lúc nào cũng có thể luyện hóa. Ba thứ còn lại, Lạc Địa Truy Tông Ấn dùng không nhiều, hai thứ kia thì Tần Vô Song chưa từng dùng đến.</w:t>
      </w:r>
    </w:p>
    <w:p>
      <w:pPr>
        <w:pStyle w:val="BodyText"/>
      </w:pPr>
      <w:r>
        <w:t xml:space="preserve">Ma Tượng Đại Khôi Lỗi tạm thời Tần Vô Song không dùng được, Linh Lực Nguyên Châu thì giờ đã có đất dụng võ rồi.</w:t>
      </w:r>
    </w:p>
    <w:p>
      <w:pPr>
        <w:pStyle w:val="BodyText"/>
      </w:pPr>
      <w:r>
        <w:t xml:space="preserve">Có Linh Lực Nguyên Châu, Tần Vô Song căn bản không lo việc tỷ thí tính nhẫn nại với Tân Vô Kỵ. Dù hắn có không ngừng tiêu hao linh lực thì Linh Lực Nguyên Châu vẫn có thể bổ sung đủ lại cho hắn.</w:t>
      </w:r>
    </w:p>
    <w:p>
      <w:pPr>
        <w:pStyle w:val="BodyText"/>
      </w:pPr>
      <w:r>
        <w:t xml:space="preserve">Có Linh Lực Nguyên Châu, Tần Vô Song còn sợ gì việc chạy đua cùng Tân Vô Kỵ? Giờ hắn chỉ muốn xác định có phải Tân Vô Kỵ có cách theo dấu hắn hay không mà thôi.</w:t>
      </w:r>
    </w:p>
    <w:p>
      <w:pPr>
        <w:pStyle w:val="BodyText"/>
      </w:pPr>
      <w:r>
        <w:t xml:space="preserve">Nếu như thế thật thì rất thú vị, hai bên khống chế lẫn nhau.</w:t>
      </w:r>
    </w:p>
    <w:p>
      <w:pPr>
        <w:pStyle w:val="BodyText"/>
      </w:pPr>
      <w:r>
        <w:t xml:space="preserve">Hẹn địa điểm gặp lại với Cửu Phương Vân Phi, sau khi tách ra, Tần Vô Song cố tình dụ Tân Vô Kỵ vòng quanh sơn cốc.</w:t>
      </w:r>
    </w:p>
    <w:p>
      <w:pPr>
        <w:pStyle w:val="BodyText"/>
      </w:pPr>
      <w:r>
        <w:t xml:space="preserve">Quả như Tần Vô Song đã liệu, bất luận Tần Vô Song đi thế nào thì Tân Vô Kỵ cũng vẫn theo sát được. Giờ gần như Tần Vô Song đã có thể khẳng định Tân Vô Kỵ có đạo cụ giống như Quan Thức Chỉ Linh Ngọc Bàn. Hơn nữa nhất định là khi ở cửa vào động huyệt, Tần Vô Song đã dính chiêu của Tân Vô Kỵ.</w:t>
      </w:r>
    </w:p>
    <w:p>
      <w:pPr>
        <w:pStyle w:val="BodyText"/>
      </w:pPr>
      <w:r>
        <w:t xml:space="preserve">o0o</w:t>
      </w:r>
    </w:p>
    <w:p>
      <w:pPr>
        <w:pStyle w:val="BodyText"/>
      </w:pPr>
      <w:r>
        <w:t xml:space="preserve">Lúc này, Tân Vô Kỵ không hề được thoải mái như Tần Vô Song.</w:t>
      </w:r>
    </w:p>
    <w:p>
      <w:pPr>
        <w:pStyle w:val="BodyText"/>
      </w:pPr>
      <w:r>
        <w:t xml:space="preserve">- Tần Vô Song, Tần Vô Song… tại sao lần nào cũng là tên tiểu tử này làm hỏng chuyện?</w:t>
      </w:r>
    </w:p>
    <w:p>
      <w:pPr>
        <w:pStyle w:val="BodyText"/>
      </w:pPr>
      <w:r>
        <w:t xml:space="preserve">Tân Vô Kỵ giận đùng đùng.</w:t>
      </w:r>
    </w:p>
    <w:p>
      <w:pPr>
        <w:pStyle w:val="BodyText"/>
      </w:pPr>
      <w:r>
        <w:t xml:space="preserve">Thân là con trai của Thiên Đế, hắn đã quen với cảm giác ở trên cao, trong lứa người trẻ tuổi Hiên Viên Khâu, đừng nói đến việc thua thiệt như hôm nay, dù là đối thủ đánh ngang hàng với hắn cũng không có.</w:t>
      </w:r>
    </w:p>
    <w:p>
      <w:pPr>
        <w:pStyle w:val="BodyText"/>
      </w:pPr>
      <w:r>
        <w:t xml:space="preserve">Dù là đệ tử kiệt xuất nhất của tám môn Thiên Đế Sơn cũng chỉ có vài kẻ lọt vào pháp nhãn Tân Vô Kỵ.</w:t>
      </w:r>
    </w:p>
    <w:p>
      <w:pPr>
        <w:pStyle w:val="BodyText"/>
      </w:pPr>
      <w:r>
        <w:t xml:space="preserve">Ví dụ như Tần Thái Trùng của Tần gia, như Vân Trung Dã của Vân gia và một vài người nữa miễn cưỡng có thể tính.</w:t>
      </w:r>
    </w:p>
    <w:p>
      <w:pPr>
        <w:pStyle w:val="BodyText"/>
      </w:pPr>
      <w:r>
        <w:t xml:space="preserve">Nhưng danh sách này chỉ có thể lọt vào pháp nhãn của hắn mà thôi, muốn so sánh với Tân Vô Kỵ hắn thì ít nhiều vẫn có khoảng cách.</w:t>
      </w:r>
    </w:p>
    <w:p>
      <w:pPr>
        <w:pStyle w:val="BodyText"/>
      </w:pPr>
      <w:r>
        <w:t xml:space="preserve">Phải biết là những đệ tử trẻ tuổi, người có thể lên đến Thông Huyền Cảnh đỉnh phong cũng chỉ có một mình Tân Vô Kỵ hắn.</w:t>
      </w:r>
    </w:p>
    <w:p>
      <w:pPr>
        <w:pStyle w:val="BodyText"/>
      </w:pPr>
      <w:r>
        <w:t xml:space="preserve">Cảm giác ưu việt tích lũy nhiều năm khiến Tân Vô Kỵ có sự tự tin rất cao, đối diện với bất cứ đối thủ trẻ tuổi nào ở Hiên Viên Khâu hắn cũng có cảm giác vượt trội. Nhưng lúc này đây, sự tự tin kiên định đó của Tân Vô Kỵ đã xuất hiện vết rạn nứt. Dù hắn không muốn nhưng vẫn không thể không thừa nhận một chuyện.</w:t>
      </w:r>
    </w:p>
    <w:p>
      <w:pPr>
        <w:pStyle w:val="BodyText"/>
      </w:pPr>
      <w:r>
        <w:t xml:space="preserve">Cuối cùng Hiên Viên Khâu cũng xuất hiện một kẻ thách thức với quyền uy của hắn. Tuy trước đó hắn chưa nhìn thẳng vào vấn đề này nhưng trong quá trình đấu trí đấu lực ngắn ngủi này, hắn đã nhận thức được đầy đủ thủ đoạn và khả năng của Tần Vô Song.</w:t>
      </w:r>
    </w:p>
    <w:p>
      <w:pPr>
        <w:pStyle w:val="BodyText"/>
      </w:pPr>
      <w:r>
        <w:t xml:space="preserve">Có lẽ trước mắt Tần Vô Song cũng chưa đủ sức uy hiếp đến tính mạng hắn nhưng Tân Vô Kỵ không thể bỏ qua được một điều rằng Tần Vô Song mới chỉ hơn hai mươi tuổi, trẻ hơn hắn rất nhiều. Với tốc độ trưởng thành này của Tần Vô Song, hắn có thể dự tính được Tần Vô Song chắc chắn sẽ là kẻ địch lớn của hắn sau này.</w:t>
      </w:r>
    </w:p>
    <w:p>
      <w:pPr>
        <w:pStyle w:val="BodyText"/>
      </w:pPr>
      <w:r>
        <w:t xml:space="preserve">Tân Vô Kỵ có được thành tựu như ngày hôm này là vì tâm chí hắn kiên định dị thường. Sau khi biết rõ tình hình thì hắn đã kiên quyết nhận định rằng, hôm nay không trừ bỏ Tần Vô Song, sau này ắt thành đại họa!</w:t>
      </w:r>
    </w:p>
    <w:p>
      <w:pPr>
        <w:pStyle w:val="BodyText"/>
      </w:pPr>
      <w:r>
        <w:t xml:space="preserve">Vì thế hắn quyết tâm phải tiêu diệt Tần Vô Song ở Vạn Hoa Cốc này, phải trừ bỏ hậu họa.</w:t>
      </w:r>
    </w:p>
    <w:p>
      <w:pPr>
        <w:pStyle w:val="BodyText"/>
      </w:pPr>
      <w:r>
        <w:t xml:space="preserve">- Tên Tần Vô Song này cũng lên phi thuyền Tiên Diệp giống ta. Ngọc bài Truyền thức của ta đã không dùng được nữa vậy chắc chắn của hắn cũng không dùng được. Dù hôm nay ta giết hắn thì hắn cũng không thể truyền tin này ra ngoài. Đúng là thời cơ tốt nhất. Hơn nữa khi Tần Vô Song chết, dù tin đồn có bất lợi cho ta, nhưng không chứng không cớ, Tần gia hắn cũng chẳng thể làm gì được Thiên Đế Môn ta!</w:t>
      </w:r>
    </w:p>
    <w:p>
      <w:pPr>
        <w:pStyle w:val="BodyText"/>
      </w:pPr>
      <w:r>
        <w:t xml:space="preserve">Trước đó ở cửa động huyệt Tân Vô Kỵ đã bố trí một trận pháp nhỏ. Nó không có sức tấn công nào nhưng khi bị xung động thì sẽ hình thành một Truy Tông Phù vô hình rơi lên người chạm vào trận pháp. Như thế Tân Vô Kỵ sẽ có thể theo dấu Truy Tông Phù đó.</w:t>
      </w:r>
    </w:p>
    <w:p>
      <w:pPr>
        <w:pStyle w:val="BodyText"/>
      </w:pPr>
      <w:r>
        <w:t xml:space="preserve">Vào lúc Tần Vô Song xông ra ngoài sơn động đã bị tấm phù vô hình của Tân Vô Kỵ dính lên người. Trừ phi Tần Vô Song là Thần đạo cường giả, nếu không thì không thể biết được về Truy Tông Phù đó.</w:t>
      </w:r>
    </w:p>
    <w:p>
      <w:pPr>
        <w:pStyle w:val="BodyText"/>
      </w:pPr>
      <w:r>
        <w:t xml:space="preserve">Chỉ là, dù gì thì Truy Tông Phù cũng không thể tốt bằng Quan Thức Chỉ Linh Ngọc Bàn, tác dụng của Truy Tông Phù chỉ có thể kéo dài được ba đến bảy ngày. Đương nhiên Tân Vô Kỵ rất tự tin, hắn tin mình không khó để đuổi kịp được Tần Vô Song.</w:t>
      </w:r>
    </w:p>
    <w:p>
      <w:pPr>
        <w:pStyle w:val="BodyText"/>
      </w:pPr>
      <w:r>
        <w:t xml:space="preserve">Nhưng thực tế lại khiến Tân Vô Kỵ cảm thấy vô cùng kinh ngạc.</w:t>
      </w:r>
    </w:p>
    <w:p>
      <w:pPr>
        <w:pStyle w:val="BodyText"/>
      </w:pPr>
      <w:r>
        <w:t xml:space="preserve">Hắn đuổi cả nửa ngày và kinh ngạc phát hiện ra rằng dường như Tần Vô Song luôn duy trì được một khoảng cách nhất định với hắn.</w:t>
      </w:r>
    </w:p>
    <w:p>
      <w:pPr>
        <w:pStyle w:val="BodyText"/>
      </w:pPr>
      <w:r>
        <w:t xml:space="preserve">Tân Vô Kỵ lúc này rõ ràng vẫn chưa biết được Tần Vô Song cũng xác định được vị trí của hắn. Hắn nghĩ bụng:</w:t>
      </w:r>
    </w:p>
    <w:p>
      <w:pPr>
        <w:pStyle w:val="BodyText"/>
      </w:pPr>
      <w:r>
        <w:t xml:space="preserve">- Tên tiểu tử Tần Vô Song này, vẫn chạy trốn chắc cũng lo lắng con Thần thú. Hừ, bản Điện hạ sẽ đọ với ngươi xem sức ai dai hơn!</w:t>
      </w:r>
    </w:p>
    <w:p>
      <w:pPr>
        <w:pStyle w:val="BodyText"/>
      </w:pPr>
      <w:r>
        <w:t xml:space="preserve">Tân Vô Kỵ rất tự tin với thực lực của mình, trong những kẻ có thực lực dưới Thần đạo, hắn chưa từng nghĩ mình là người đứng thứ hai. Tuy Tần Vô Song có thiên phú tuyệt vời nhưng muốn đọ với Thông Huyền Cảnh đỉnh phong của hắn thì vẫn còn khoảng cách xa. Nếu không thì Tần Vô Song cũng không tháo chạy như vậy!</w:t>
      </w:r>
    </w:p>
    <w:p>
      <w:pPr>
        <w:pStyle w:val="BodyText"/>
      </w:pPr>
      <w:r>
        <w:t xml:space="preserve">Với sự tự tin như thế, Tân Vô Kỵ tăng nhanh tốc độ, hắn biết Tần Vô Song và mình cũng chỉ cách có vài trăm dặm, khoảng cách này hoàn toàn có thể đuổi kịp.</w:t>
      </w:r>
    </w:p>
    <w:p>
      <w:pPr>
        <w:pStyle w:val="BodyText"/>
      </w:pPr>
      <w:r>
        <w:t xml:space="preserve">Với mục đích như thế, Tân Vô Kỵ lại đuổi thêm nửa ngày nữa. Điều khiến hắn cảm thấy kinh ngạc là, khoảng cách giữa hắn và Tần Vô Song không hề được rút ngắn.</w:t>
      </w:r>
    </w:p>
    <w:p>
      <w:pPr>
        <w:pStyle w:val="BodyText"/>
      </w:pPr>
      <w:r>
        <w:t xml:space="preserve">Còn tên Tần Vô Song cũng không biết vô tình hay cố ý mà dường như đang chơi đuổi bắt với hắn. Đông một chút, tây một chút, khiến hắn không biết đâu mà lần.</w:t>
      </w:r>
    </w:p>
    <w:p>
      <w:pPr>
        <w:pStyle w:val="BodyText"/>
      </w:pPr>
      <w:r>
        <w:t xml:space="preserve">Tần Vô Song càng đuổi thì càng bất an. Tình hình trước mắt khiến người đầy tự tin như Tân Vô Kỵ cũng cảm thấy dao động.</w:t>
      </w:r>
    </w:p>
    <w:p>
      <w:pPr>
        <w:pStyle w:val="BodyText"/>
      </w:pPr>
      <w:r>
        <w:t xml:space="preserve">- Tên Tần Vô Song này lẽ nào lại là yêu nghiệt? Tu vi của hắn chẳng qua cũng chỉ là Hư Võ Đại viên mãn. Sao hắn có thể duy trì khoảng cách với mình như vậy? Hơn nữa lại cứ như hắn biết mình đang theo dấu hắn? Lẽ nào hắn cố ý dụ mình?</w:t>
      </w:r>
    </w:p>
    <w:p>
      <w:pPr>
        <w:pStyle w:val="BodyText"/>
      </w:pPr>
      <w:r>
        <w:t xml:space="preserve">Tân Vô Kỵ nghi ngờ, càng thấy nổi giận, lúc này bất giác hắn lại hoài niệm mấy tên đồng bọn.</w:t>
      </w:r>
    </w:p>
    <w:p>
      <w:pPr>
        <w:pStyle w:val="BodyText"/>
      </w:pPr>
      <w:r>
        <w:t xml:space="preserve">Nếu Yến Thiên Tùy, Lôi Oanh và Tân Vô Vọng còn sống, bốn người liên thủ chắc chắn có thể bao vây giết chết Tần Vô Song.</w:t>
      </w:r>
    </w:p>
    <w:p>
      <w:pPr>
        <w:pStyle w:val="BodyText"/>
      </w:pPr>
      <w:r>
        <w:t xml:space="preserve">Mà lúc này Tân Vô Kỵ phát hiện, bất luận mình dốc sức thế nào thì dường như Tần Vô Song đều duy trì được khoảng cách, khiến hắn mãi mãi chẳng thể rút ngắn khoảng cách được.</w:t>
      </w:r>
    </w:p>
    <w:p>
      <w:pPr>
        <w:pStyle w:val="BodyText"/>
      </w:pPr>
      <w:r>
        <w:t xml:space="preserve">o0o</w:t>
      </w:r>
    </w:p>
    <w:p>
      <w:pPr>
        <w:pStyle w:val="BodyText"/>
      </w:pPr>
      <w:r>
        <w:t xml:space="preserve">Thật ra Tần Vô Song cũng có ý như vậy, đồng thời hắn cũng suy nghĩ xem làm sao để nhân cơ hội giết chết Tân Vô Kỵ.</w:t>
      </w:r>
    </w:p>
    <w:p>
      <w:pPr>
        <w:pStyle w:val="BodyText"/>
      </w:pPr>
      <w:r>
        <w:t xml:space="preserve">Tân Vô Kỵ mà chết, Tân gia Thiên Đế Môn chắc chắn sẽ nguyên khí đại thương. Điều đó sẽ rất có lợi cho Tần gia, ngồi đợi Tân gia ra chiêu, chi bằng tiên hạ thủ vi cường.</w:t>
      </w:r>
    </w:p>
    <w:p>
      <w:pPr>
        <w:pStyle w:val="BodyText"/>
      </w:pPr>
      <w:r>
        <w:t xml:space="preserve">- Tân Vô Kỵ chắc chắn không cam tâm để mình có được Thần Đạo Quả. Hắn đuổi theo mình nhất định là muốn cướp lại, giết người diệt khẩu.</w:t>
      </w:r>
    </w:p>
    <w:p>
      <w:pPr>
        <w:pStyle w:val="BodyText"/>
      </w:pPr>
      <w:r>
        <w:t xml:space="preserve">Tần Vô Song ngẫm nghĩ:</w:t>
      </w:r>
    </w:p>
    <w:p>
      <w:pPr>
        <w:pStyle w:val="BodyText"/>
      </w:pPr>
      <w:r>
        <w:t xml:space="preserve">- Tân Vô Kỵ có vũ khí Thần đạo, lại là Thông Huyền Cảnh đỉnh phong, với tu vi của mình lúc này, dù có Thần Đạo Ngũ Hành Phù tốt nhất cộng với Thần Tú Cung thì cũng rất khó có thể bắn chết Tân Vô Kỵ. Muốn giết hắn nhất định phải đột phá. Chỉ khi triệu hồi được hai Linh thú Phong ấn cuối cùng đó thì mới có cơ hội!</w:t>
      </w:r>
    </w:p>
    <w:p>
      <w:pPr>
        <w:pStyle w:val="BodyText"/>
      </w:pPr>
      <w:r>
        <w:t xml:space="preserve">Muốn giết Tân Vô Kỵ, nhất định phải tận dụng mọi điều kiện có lợi, nếu không, muốn giết Thông Huyền Cảnh đỉnh phong thì thật sự là rất khó!</w:t>
      </w:r>
    </w:p>
    <w:p>
      <w:pPr>
        <w:pStyle w:val="BodyText"/>
      </w:pPr>
      <w:r>
        <w:t xml:space="preserve">Nhưng tận dụng mọi điều kiện có lợi rồi cũng chưa chắc giết được Tân Vô Kỵ. Dù gì Tân Vô Kỵ cũng là con trai của Thiên Đế, chắc chắn có không ít vũ khí bí mật!</w:t>
      </w:r>
    </w:p>
    <w:p>
      <w:pPr>
        <w:pStyle w:val="BodyText"/>
      </w:pPr>
      <w:r>
        <w:t xml:space="preserve">Vũ khí Thần đạo, Tân Vô Kỵ cũng không thiếu!</w:t>
      </w:r>
    </w:p>
    <w:p>
      <w:pPr>
        <w:pStyle w:val="BodyText"/>
      </w:pPr>
      <w:r>
        <w:t xml:space="preserve">Hai bên cứ thế dùng dằng, ngươi đuổi ta, ta đuổi ngươi. Cứ vài trăm dặm Tần Vô Song lại gặp mặt Cửu Phương Vân Phi một lần để nhắc hướng đi cho Cửu Phương Vân Phi không chạm mặt con Cửu Biến Thiên Yêu Bạch Hổ.</w:t>
      </w:r>
    </w:p>
    <w:p>
      <w:pPr>
        <w:pStyle w:val="BodyText"/>
      </w:pPr>
      <w:r>
        <w:t xml:space="preserve">o0o</w:t>
      </w:r>
    </w:p>
    <w:p>
      <w:pPr>
        <w:pStyle w:val="BodyText"/>
      </w:pPr>
      <w:r>
        <w:t xml:space="preserve">Ít nhất có đến hàng ngàn, hàng vạn tu luyện giả tiến vào Vạn Hoa Cốc, Cửu Biến Thiên Yêu Bạch Hổ truy sát hai ngày hai đêm đã có không dưới một ngàn tu luyện giả nằm trong bụng nó.</w:t>
      </w:r>
    </w:p>
    <w:p>
      <w:pPr>
        <w:pStyle w:val="BodyText"/>
      </w:pPr>
      <w:r>
        <w:t xml:space="preserve">Cục diện Vạn Hoa Cốc càng ngày càng khốc liệt. Trừ tu luyện giả giống như Tân Vô Kỵ và Tần Vô Song ra, dường như ai cũng trong tầm nguy hiểm.</w:t>
      </w:r>
    </w:p>
    <w:p>
      <w:pPr>
        <w:pStyle w:val="BodyText"/>
      </w:pPr>
      <w:r>
        <w:t xml:space="preserve">Lúc Tần Vô Song và Tân Vô Kỵ đang truy đuổi lẫn nhau, ở một nơi nào đó sâu trong Vạn Hoa Cốc có một đám những nữ tu luyện giả trẻ tuổi. Những người này hiển nhiên là đệ tử của Nga Mi Đạo Trường. Tiểu Xán cũng có mặt trong đó.</w:t>
      </w:r>
    </w:p>
    <w:p>
      <w:pPr>
        <w:pStyle w:val="BodyText"/>
      </w:pPr>
      <w:r>
        <w:t xml:space="preserve">Chỉ có điều, những nữ đệ tử này ai ai sắc mặt cũng nặng nề. Dưới ánh mắt uy nghiêm của một nữ tử áo vàng, tất cả đều như nín thở không dám lên tiếng, không khí dường như rất bức bối.</w:t>
      </w:r>
    </w:p>
    <w:p>
      <w:pPr>
        <w:pStyle w:val="Compact"/>
      </w:pPr>
      <w:r>
        <w:t xml:space="preserve">Ủng hộ chỉ với 1 click và 5s ! (adf.ly/4EmoB)</w:t>
      </w:r>
      <w:r>
        <w:br w:type="textWrapping"/>
      </w:r>
      <w:r>
        <w:br w:type="textWrapping"/>
      </w:r>
    </w:p>
    <w:p>
      <w:pPr>
        <w:pStyle w:val="Heading2"/>
      </w:pPr>
      <w:bookmarkStart w:id="692" w:name="chương-670"/>
      <w:bookmarkEnd w:id="692"/>
      <w:r>
        <w:t xml:space="preserve">670. Chương 67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70: Thủy Nhược La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ữ tử áo vàng đó chính là thiên tài kiệt xuất nhất trong lứa đệ tử trẻ tuổi của Nga Mi Đạo Trường, Nhược Bình Tiên Tử.</w:t>
      </w:r>
    </w:p>
    <w:p>
      <w:pPr>
        <w:pStyle w:val="BodyText"/>
      </w:pPr>
      <w:r>
        <w:t xml:space="preserve">Gương mặt Nhược Bình Tiên Tử như bị bao phủ bởi một lớp sương lạnh, nét mặt vô cùng nghiêm trọng. Còn những nữ tử bên cạnh, bao gồm cả Tiểu Xán, ai cũng không dám nhìn thẳng vào Đại sư tỷ Nhược Bình Tiên Tử.</w:t>
      </w:r>
    </w:p>
    <w:p>
      <w:pPr>
        <w:pStyle w:val="BodyText"/>
      </w:pPr>
      <w:r>
        <w:t xml:space="preserve">- Cửu Biến Thiên Yêu Bạch Hổ thức giấc rồi, nhưng Thần Đạo Quả lại biến mất. Các ngươi còn mặt mũi nào mà về gặp các vị Chưởng môn?</w:t>
      </w:r>
    </w:p>
    <w:p>
      <w:pPr>
        <w:pStyle w:val="BodyText"/>
      </w:pPr>
      <w:r>
        <w:t xml:space="preserve">Ánh mắt sắc lẹm, Nhược Bình Tiên Tử quát:</w:t>
      </w:r>
    </w:p>
    <w:p>
      <w:pPr>
        <w:pStyle w:val="BodyText"/>
      </w:pPr>
      <w:r>
        <w:t xml:space="preserve">- Nếu không phải ta kịp thời khởi động cấm chế Vạn Hoa Cốc thì các ngươi vẫn chẳng biết gì hết. Chỉ hy vọng khi cấm chế được khởi động vẫn chưa muộn, nếu không, để kẻ lấy được Thần Đạo Quả thoát khỏi Vạn Hoa Cốc thì các ngươi cứ đợi mà chịu hình phạt với các vị Chưởng môn nhân đi!</w:t>
      </w:r>
    </w:p>
    <w:p>
      <w:pPr>
        <w:pStyle w:val="BodyText"/>
      </w:pPr>
      <w:r>
        <w:t xml:space="preserve">Lần này, Nga Mi Đạo Trường đều phái những đệ tử trẻ tuổi đến Vạn Hoa Cốc. Nga Mi Đạo Trường cũng có ý rèn luyện cho đệ tử trẻ tuổi. Nghĩ đến thần thông mạnh mẽ của Thần thú Cửu Biến Thiên Yêu Bạch Hổ, Nga Mi Đạo Trường vốn không hề lo lắng các đệ tử này sẽ không khống chế được cục thế, nhưng không ngờ lại xảy ra việc không mong muốn.</w:t>
      </w:r>
    </w:p>
    <w:p>
      <w:pPr>
        <w:pStyle w:val="BodyText"/>
      </w:pPr>
      <w:r>
        <w:t xml:space="preserve">Thần Đạo Quả sinh ra từ Cửu Biến Thiên Yêu Bạch Hổ, mỗi một nghìn năm chưa chắc đã xuất hiện một lần, Nga Mi Đạo Trường cực kỳ coi trọng thứ Thần Đạo Quả này. Nếu không thì cũng không sắp đặt vô số cấm chế cộng với Cửu Biến Thiên Yêu Bạch Hổ trấn thủ như vậy. Nga Mi Đạo Trường chưa từng nghĩ lại xảy ra biến cố này.</w:t>
      </w:r>
    </w:p>
    <w:p>
      <w:pPr>
        <w:pStyle w:val="BodyText"/>
      </w:pPr>
      <w:r>
        <w:t xml:space="preserve">Các đệ tử nhìn nhau, miệng Tiểu Xán khẽ động:</w:t>
      </w:r>
    </w:p>
    <w:p>
      <w:pPr>
        <w:pStyle w:val="BodyText"/>
      </w:pPr>
      <w:r>
        <w:t xml:space="preserve">- Đại sư tỷ, bọn muội chỉ phụ trách bên ngoài. Việc trấn thủ Thần Đạo Quả là của Hổ Thánh đại nhân. Việc này không thể trách bọn muội được. Hơn nữa không phải tiểu sư muội đang tu luyện ở dưới vực sâu phía trước Thần Đao Quả sao? Muội ấy cũng chẳng có phản ứng gì, trách bọn muội hình như không thích hợp lắm!</w:t>
      </w:r>
    </w:p>
    <w:p>
      <w:pPr>
        <w:pStyle w:val="BodyText"/>
      </w:pPr>
      <w:r>
        <w:t xml:space="preserve">Tính cách của Tiểu Xán vẫn khá mạnh mẽ, dám nghĩ dám làm, nhưng cũng không phải thích cãi mà là có gì nói nấy.</w:t>
      </w:r>
    </w:p>
    <w:p>
      <w:pPr>
        <w:pStyle w:val="BodyText"/>
      </w:pPr>
      <w:r>
        <w:t xml:space="preserve">Nhược Bình Tiên Tử cười lạnh:</w:t>
      </w:r>
    </w:p>
    <w:p>
      <w:pPr>
        <w:pStyle w:val="BodyText"/>
      </w:pPr>
      <w:r>
        <w:t xml:space="preserve">- Muội nói vậy có nghĩa là các muội không có chút trách nhiệm gì sao?</w:t>
      </w:r>
    </w:p>
    <w:p>
      <w:pPr>
        <w:pStyle w:val="BodyText"/>
      </w:pPr>
      <w:r>
        <w:t xml:space="preserve">Tiểu Xán nói đầy tủi thân:</w:t>
      </w:r>
    </w:p>
    <w:p>
      <w:pPr>
        <w:pStyle w:val="BodyText"/>
      </w:pPr>
      <w:r>
        <w:t xml:space="preserve">- Bọn muội phủ trách trấn giữ những nơi trọng yếu, ra ra vào vào đều không phát hiện ra sự cố gì. Muốn nói đến trách nhiệm thì trách nhiệm của tiểu sư muội nhiều hơn bọn muội.</w:t>
      </w:r>
    </w:p>
    <w:p>
      <w:pPr>
        <w:pStyle w:val="BodyText"/>
      </w:pPr>
      <w:r>
        <w:t xml:space="preserve">Nhược Bình Tiên Tử lại không nổi giận, khẽ thở dài:</w:t>
      </w:r>
    </w:p>
    <w:p>
      <w:pPr>
        <w:pStyle w:val="BodyText"/>
      </w:pPr>
      <w:r>
        <w:t xml:space="preserve">- Mọi người đều biết tiểu sư muội rất được Nhị Chưởng môn cưng chiều. Dù đó có là trách nhiệm của tiểu sư muội thì các muội cho rằng muội ấy sẽ phải chịu phạt hay sao?</w:t>
      </w:r>
    </w:p>
    <w:p>
      <w:pPr>
        <w:pStyle w:val="BodyText"/>
      </w:pPr>
      <w:r>
        <w:t xml:space="preserve">Tiểu Xán không phục nói:</w:t>
      </w:r>
    </w:p>
    <w:p>
      <w:pPr>
        <w:pStyle w:val="BodyText"/>
      </w:pPr>
      <w:r>
        <w:t xml:space="preserve">- Vậy bọn muội làm đúng chức trách, không thể nào vì thế mà chịu phạt được!</w:t>
      </w:r>
    </w:p>
    <w:p>
      <w:pPr>
        <w:pStyle w:val="BodyText"/>
      </w:pPr>
      <w:r>
        <w:t xml:space="preserve">Khi nhắc đến tiểu sư muội, Nhược Bình Tiên Tử có phần bất lực, trước mặt tiểu sư muội này, Đại sư tỷ như cô cũng không thể không hạ bớt sự cao ngạo xuống.</w:t>
      </w:r>
    </w:p>
    <w:p>
      <w:pPr>
        <w:pStyle w:val="BodyText"/>
      </w:pPr>
      <w:r>
        <w:t xml:space="preserve">Nói thật lòng, cô cũng thấy không phục, nhưng Chưởng môn nhân lại cưng chiều tiểu sư muội mà tiểu sư muội quả thực cũng có thiên phú đáng kinh ngạc.</w:t>
      </w:r>
    </w:p>
    <w:p>
      <w:pPr>
        <w:pStyle w:val="BodyText"/>
      </w:pPr>
      <w:r>
        <w:t xml:space="preserve">Nhập môn chưa được mấy năm đã từ một người hoàn toàn không biết tu luyện là gì đã trở thành một Hư Võ Đại viên mãn. Tuy tất cả đều là nhờ vào bí thuật truyền thừa từ thời Thái cổ của Nga Mi Đạo Trường, nhưng nếu không có thiên phú đó, có huyết mạch đủ sức chịu đựng được, đổi lại là người bình thường, bí thuật sẽ khiến cho đứt gân đoạn cốt mà chết.</w:t>
      </w:r>
    </w:p>
    <w:p>
      <w:pPr>
        <w:pStyle w:val="BodyText"/>
      </w:pPr>
      <w:r>
        <w:t xml:space="preserve">- Đại sư tỷ, trước mặt Chưởng môn nhân tỷ phải nói giúp bọn muội mấy câu đó. Lần này bọn muội đã dẫn dụ được ít nhất hàng vạn tu luyện giả, nhưng động huyệt Thần thú thất thủ không thể trách bọn muội được. Đó căn bản không nằm trong phạm vi trách nhiệm của bọn muội, đúng không nào?</w:t>
      </w:r>
    </w:p>
    <w:p>
      <w:pPr>
        <w:pStyle w:val="BodyText"/>
      </w:pPr>
      <w:r>
        <w:t xml:space="preserve">Nhược Bình Tiên Tử xua tay:</w:t>
      </w:r>
    </w:p>
    <w:p>
      <w:pPr>
        <w:pStyle w:val="BodyText"/>
      </w:pPr>
      <w:r>
        <w:t xml:space="preserve">- Các muội cũng đừng quá lo lắng, việc này vẫn chưa đến kết luận cuối cùng. Nếu kẻ trộm Thần Đạo Quả vẫn còn trong Vạn Hoa Cốc thì chúng ta nhất định sẽ bắt được hắn. Nhưng nếu hắn đã thoát khỏi đây thì không hay rồi.</w:t>
      </w:r>
    </w:p>
    <w:p>
      <w:pPr>
        <w:pStyle w:val="BodyText"/>
      </w:pPr>
      <w:r>
        <w:t xml:space="preserve">Tiểu Xán nói:</w:t>
      </w:r>
    </w:p>
    <w:p>
      <w:pPr>
        <w:pStyle w:val="BodyText"/>
      </w:pPr>
      <w:r>
        <w:t xml:space="preserve">- Đại sư tỷ, sau khi thức giấc, Hổ Thánh đại nhân chưa truy sát được bao lâu, tỷ đã khởi động cấm chế. Muội tin là chắc chắn kẻ đó không vào động huyệt được nhanh như thế. Mọi tầng cấm chế muốn vượt qua đều cần thời gian, mà cấm chế cuối cùng không thể dễ dàng mà phá vỡ được. Dù có phá được hết, rời khỏi Vạn Hoa Cốc cũng cần thời gian. Tính ra thì hắn không thể ra kịp được.</w:t>
      </w:r>
    </w:p>
    <w:p>
      <w:pPr>
        <w:pStyle w:val="BodyText"/>
      </w:pPr>
      <w:r>
        <w:t xml:space="preserve">Nhược Bình Tiên Tử cũng đã tính qua rồi, gật đầu nói:</w:t>
      </w:r>
    </w:p>
    <w:p>
      <w:pPr>
        <w:pStyle w:val="BodyText"/>
      </w:pPr>
      <w:r>
        <w:t xml:space="preserve">- Ta cũng tin chắc chắn hắn chưa thoát được.</w:t>
      </w:r>
    </w:p>
    <w:p>
      <w:pPr>
        <w:pStyle w:val="BodyText"/>
      </w:pPr>
      <w:r>
        <w:t xml:space="preserve">Phân tích của Tiểu Xán rất có lý nhưng cô ta lại không biết rằng Tần Vô Song vào động huyệt căn bản không vướng phải bất cứ cấm chế nào. Vì trước đó Thâu Thiên Yển Thử đã thám thính địa hình cả rồi, lại cộng thêm với bọn La Nghị đã mở đường từ trước. Tần Vô Song vào động huyệt căn bản không phải phí chút sức lực nào, nhưng vòng cấm chế cuối cùng đúng là mất chút thời gian.</w:t>
      </w:r>
    </w:p>
    <w:p>
      <w:pPr>
        <w:pStyle w:val="BodyText"/>
      </w:pPr>
      <w:r>
        <w:t xml:space="preserve">Nhưng nếu không phải Tân Vô Kỵ giở trò thì Tần Vô Song đã có thể dễ dàng thoát khỏi Vạn Hoa Cốc trước khi cấm chế được khởi động rồi.</w:t>
      </w:r>
    </w:p>
    <w:p>
      <w:pPr>
        <w:pStyle w:val="BodyText"/>
      </w:pPr>
      <w:r>
        <w:t xml:space="preserve">Tiểu Xán hậm hực nói:</w:t>
      </w:r>
    </w:p>
    <w:p>
      <w:pPr>
        <w:pStyle w:val="BodyText"/>
      </w:pPr>
      <w:r>
        <w:t xml:space="preserve">- Đại sư tỷ, theo bọn muội quan sát, trong số những người vào Vạn Hoa Cốc lần này, ít nhất có mười mấy kẻ là Hư Võ Đại viên mãn, thậm chí có cả cường giả Kỳ Diệu Huyền Cảnh, nhưng Thần đạo cường giả thì chắc chắn là không có.</w:t>
      </w:r>
    </w:p>
    <w:p>
      <w:pPr>
        <w:pStyle w:val="BodyText"/>
      </w:pPr>
      <w:r>
        <w:t xml:space="preserve">Nhược Bình Tiên Tử thở dài:</w:t>
      </w:r>
    </w:p>
    <w:p>
      <w:pPr>
        <w:pStyle w:val="BodyText"/>
      </w:pPr>
      <w:r>
        <w:t xml:space="preserve">- Cái này đương nhiên ta biết, nếu có Thần đạo cường giả vào thì Thần đạo cấm chế của Vạn Hoa Cốc sẽ tự động khởi động trước.</w:t>
      </w:r>
    </w:p>
    <w:p>
      <w:pPr>
        <w:pStyle w:val="BodyText"/>
      </w:pPr>
      <w:r>
        <w:t xml:space="preserve">- Như vậy thì kẻ trộm Thần Đạo Quả nhất định là Hư Võ Đại viên mãn trở lên.</w:t>
      </w:r>
    </w:p>
    <w:p>
      <w:pPr>
        <w:pStyle w:val="BodyText"/>
      </w:pPr>
      <w:r>
        <w:t xml:space="preserve">Tiểu Xán nói.</w:t>
      </w:r>
    </w:p>
    <w:p>
      <w:pPr>
        <w:pStyle w:val="BodyText"/>
      </w:pPr>
      <w:r>
        <w:t xml:space="preserve">- Ừm, dưới Hư Võ Đại viên mãn không thể phá vỡ được cấm chế trong động huyệt.</w:t>
      </w:r>
    </w:p>
    <w:p>
      <w:pPr>
        <w:pStyle w:val="BodyText"/>
      </w:pPr>
      <w:r>
        <w:t xml:space="preserve">Nhược Bình Tiên Tử gật đầu, hỏi:</w:t>
      </w:r>
    </w:p>
    <w:p>
      <w:pPr>
        <w:pStyle w:val="BodyText"/>
      </w:pPr>
      <w:r>
        <w:t xml:space="preserve">- Tiểu Xán, muội phụ trách giám sát, trong những kẻ đến gần động huyệt, muội biết bao nhiêu?</w:t>
      </w:r>
    </w:p>
    <w:p>
      <w:pPr>
        <w:pStyle w:val="BodyText"/>
      </w:pPr>
      <w:r>
        <w:t xml:space="preserve">Tiểu Xán nói:</w:t>
      </w:r>
    </w:p>
    <w:p>
      <w:pPr>
        <w:pStyle w:val="BodyText"/>
      </w:pPr>
      <w:r>
        <w:t xml:space="preserve">- Tán tu ở Mộng Huyễn Thiên Trì không ít, muội cũng không biết nhiều. Nhưng có vài kẻ đặc biệt muội rất có ấn tượng.</w:t>
      </w:r>
    </w:p>
    <w:p>
      <w:pPr>
        <w:pStyle w:val="BodyText"/>
      </w:pPr>
      <w:r>
        <w:t xml:space="preserve">- Là những ai?</w:t>
      </w:r>
    </w:p>
    <w:p>
      <w:pPr>
        <w:pStyle w:val="BodyText"/>
      </w:pPr>
      <w:r>
        <w:t xml:space="preserve">Tiểu Xán nói:</w:t>
      </w:r>
    </w:p>
    <w:p>
      <w:pPr>
        <w:pStyle w:val="BodyText"/>
      </w:pPr>
      <w:r>
        <w:t xml:space="preserve">- Có ấn tượng sâu nhất chính là Tân Vô Kỵ, con trai của Thiên Đế Thiên Đế Môn ở Hiên Viên Khâu. Từ khi hắn xuất hiện ở Vạn Hoa Cốc, muội đã chú ý đến hắn. Hắn còn có ba người đi theo.</w:t>
      </w:r>
    </w:p>
    <w:p>
      <w:pPr>
        <w:pStyle w:val="BodyText"/>
      </w:pPr>
      <w:r>
        <w:t xml:space="preserve">- Tân Vô Kỵ?</w:t>
      </w:r>
    </w:p>
    <w:p>
      <w:pPr>
        <w:pStyle w:val="BodyText"/>
      </w:pPr>
      <w:r>
        <w:t xml:space="preserve">Nhược Bình Tiên Tử kinh ngạc:</w:t>
      </w:r>
    </w:p>
    <w:p>
      <w:pPr>
        <w:pStyle w:val="BodyText"/>
      </w:pPr>
      <w:r>
        <w:t xml:space="preserve">- Tân Vô Kỵ cũng đến góp vui sao?</w:t>
      </w:r>
    </w:p>
    <w:p>
      <w:pPr>
        <w:pStyle w:val="BodyText"/>
      </w:pPr>
      <w:r>
        <w:t xml:space="preserve">- Đại sư tỷ, tên Tân Vô Kỵ đó thực lực chắc chắn rất mạnh. Đi trong đám người hắn có một cảm giác nổi bật hơn người.</w:t>
      </w:r>
    </w:p>
    <w:p>
      <w:pPr>
        <w:pStyle w:val="BodyText"/>
      </w:pPr>
      <w:r>
        <w:t xml:space="preserve">Nói đến Tân Vô Kỵ, Tiểu Xán cũng có phần khâm phục.</w:t>
      </w:r>
    </w:p>
    <w:p>
      <w:pPr>
        <w:pStyle w:val="BodyText"/>
      </w:pPr>
      <w:r>
        <w:t xml:space="preserve">Nhược Bình Tiên Tử cảm thán:</w:t>
      </w:r>
    </w:p>
    <w:p>
      <w:pPr>
        <w:pStyle w:val="BodyText"/>
      </w:pPr>
      <w:r>
        <w:t xml:space="preserve">- Tân Vô Kỵ đâu chỉ có mạnh? Sáu đại Đạo Trường chúng ta, chẳng có một ai có thể so sánh được với Tân Vô Kỵ.</w:t>
      </w:r>
    </w:p>
    <w:p>
      <w:pPr>
        <w:pStyle w:val="BodyText"/>
      </w:pPr>
      <w:r>
        <w:t xml:space="preserve">- Đại sư tỷ cũng không bằng hắn sao?</w:t>
      </w:r>
    </w:p>
    <w:p>
      <w:pPr>
        <w:pStyle w:val="BodyText"/>
      </w:pPr>
      <w:r>
        <w:t xml:space="preserve">Tiểu Xán ngạc nhiên.</w:t>
      </w:r>
    </w:p>
    <w:p>
      <w:pPr>
        <w:pStyle w:val="BodyText"/>
      </w:pPr>
      <w:r>
        <w:t xml:space="preserve">- Hiện tại ta cũng chỉ là Động Huyền Cảnh đỉnh phong, còn Tân Vô Kỵ đã là Thông Huyền Cảnh đỉnh phong, bất cứ lúc nào cũng có thể tiến lên cảnh giới Thần đạo! Muội nói xem hắn mạnh hay ta mạnh?</w:t>
      </w:r>
    </w:p>
    <w:p>
      <w:pPr>
        <w:pStyle w:val="BodyText"/>
      </w:pPr>
      <w:r>
        <w:t xml:space="preserve">- Thông Huyền Cảnh đỉnh phong?</w:t>
      </w:r>
    </w:p>
    <w:p>
      <w:pPr>
        <w:pStyle w:val="BodyText"/>
      </w:pPr>
      <w:r>
        <w:t xml:space="preserve">Tiểu Xán kinh ngạc, lầm bầm:</w:t>
      </w:r>
    </w:p>
    <w:p>
      <w:pPr>
        <w:pStyle w:val="BodyText"/>
      </w:pPr>
      <w:r>
        <w:t xml:space="preserve">- Chả trách khí trường lại mạnh mẽ như vậy. Tân Vô Kỵ đúng là lợi hại!</w:t>
      </w:r>
    </w:p>
    <w:p>
      <w:pPr>
        <w:pStyle w:val="BodyText"/>
      </w:pPr>
      <w:r>
        <w:t xml:space="preserve">Nói đến đây, ánh mắt Tiểu Xán hiện lên sự kỳ lạ, hỏi:</w:t>
      </w:r>
    </w:p>
    <w:p>
      <w:pPr>
        <w:pStyle w:val="BodyText"/>
      </w:pPr>
      <w:r>
        <w:t xml:space="preserve">- Đại sư tỷ, tên trộm Thần Đạo Quả liệu có phải Tân Vô Kỵ?</w:t>
      </w:r>
    </w:p>
    <w:p>
      <w:pPr>
        <w:pStyle w:val="BodyText"/>
      </w:pPr>
      <w:r>
        <w:t xml:space="preserve">- Không phải là không thể. Tân Vô Kỵ là con trai của Thiên Đế, chắc chắn có vũ khí Thần đạo, ít nhiều cũng có một vài pháp tắc công kích Thần đạo có thể phá vỡ cấm chế.</w:t>
      </w:r>
    </w:p>
    <w:p>
      <w:pPr>
        <w:pStyle w:val="BodyText"/>
      </w:pPr>
      <w:r>
        <w:t xml:space="preserve">Khẩu khí Nhược Bình Tiên Tử bỗng nhiên trịnh trọng:</w:t>
      </w:r>
    </w:p>
    <w:p>
      <w:pPr>
        <w:pStyle w:val="BodyText"/>
      </w:pPr>
      <w:r>
        <w:t xml:space="preserve">- Truyền lệnh ta, rải ra toàn cốc tìm kiếm Tân Vô Kỵ, phát hiện tung tích hắn lập tức truyền thức thông báo!</w:t>
      </w:r>
    </w:p>
    <w:p>
      <w:pPr>
        <w:pStyle w:val="BodyText"/>
      </w:pPr>
      <w:r>
        <w:t xml:space="preserve">- Đại sư tỷ, chúng ta đều không phải đối thủ của hắn đâu!</w:t>
      </w:r>
    </w:p>
    <w:p>
      <w:pPr>
        <w:pStyle w:val="BodyText"/>
      </w:pPr>
      <w:r>
        <w:t xml:space="preserve">Tiểu Xán nói:</w:t>
      </w:r>
    </w:p>
    <w:p>
      <w:pPr>
        <w:pStyle w:val="BodyText"/>
      </w:pPr>
      <w:r>
        <w:t xml:space="preserve">- Lẽ nào phái Hổ Thánh đại nhân đi sao?</w:t>
      </w:r>
    </w:p>
    <w:p>
      <w:pPr>
        <w:pStyle w:val="BodyText"/>
      </w:pPr>
      <w:r>
        <w:t xml:space="preserve">Nhược Bình Tiên Tử thản nhiên hỏi:</w:t>
      </w:r>
    </w:p>
    <w:p>
      <w:pPr>
        <w:pStyle w:val="BodyText"/>
      </w:pPr>
      <w:r>
        <w:t xml:space="preserve">- Sao, muội không nỡ à?</w:t>
      </w:r>
    </w:p>
    <w:p>
      <w:pPr>
        <w:pStyle w:val="BodyText"/>
      </w:pPr>
      <w:r>
        <w:t xml:space="preserve">Tiểu Xán đỏ mặt:</w:t>
      </w:r>
    </w:p>
    <w:p>
      <w:pPr>
        <w:pStyle w:val="BodyText"/>
      </w:pPr>
      <w:r>
        <w:t xml:space="preserve">- Muội với hắn chẳng có quan hệ gì, có gì mà nỡ với không nỡ? Có điều, sư tỷ à, Tân Vô Kỵ đó là đối tượng tốt cho tỷ tiến hành vượt qua tình kiếp đó. Nếu tỷ có thể thông qua cửa này thì sẽ rất có hy vọng xung kích cảnh giới Thần Đạọ, không phải sao?</w:t>
      </w:r>
    </w:p>
    <w:p>
      <w:pPr>
        <w:pStyle w:val="BodyText"/>
      </w:pPr>
      <w:r>
        <w:t xml:space="preserve">Nhược Bình Tiên Tử cười khổ:</w:t>
      </w:r>
    </w:p>
    <w:p>
      <w:pPr>
        <w:pStyle w:val="BodyText"/>
      </w:pPr>
      <w:r>
        <w:t xml:space="preserve">- Ta không dám!</w:t>
      </w:r>
    </w:p>
    <w:p>
      <w:pPr>
        <w:pStyle w:val="BodyText"/>
      </w:pPr>
      <w:r>
        <w:t xml:space="preserve">Tiểu Xán thấy lạ:</w:t>
      </w:r>
    </w:p>
    <w:p>
      <w:pPr>
        <w:pStyle w:val="BodyText"/>
      </w:pPr>
      <w:r>
        <w:t xml:space="preserve">- Tại sao lại không dám?</w:t>
      </w:r>
    </w:p>
    <w:p>
      <w:pPr>
        <w:pStyle w:val="BodyText"/>
      </w:pPr>
      <w:r>
        <w:t xml:space="preserve">Nhược Bình Tiên Tử thở dài:</w:t>
      </w:r>
    </w:p>
    <w:p>
      <w:pPr>
        <w:pStyle w:val="BodyText"/>
      </w:pPr>
      <w:r>
        <w:t xml:space="preserve">- Hắn mặt nào cũng mạnh hơn ta, tìm hắn để vượt qua tình kiếp, vạn nhất rơi sâu vào đó không ngóc đầu lên được thì thảm rồi!</w:t>
      </w:r>
    </w:p>
    <w:p>
      <w:pPr>
        <w:pStyle w:val="BodyText"/>
      </w:pPr>
      <w:r>
        <w:t xml:space="preserve">Tiểu Xán cười hì hì:</w:t>
      </w:r>
    </w:p>
    <w:p>
      <w:pPr>
        <w:pStyle w:val="BodyText"/>
      </w:pPr>
      <w:r>
        <w:t xml:space="preserve">- Nếu muội cũng là Thông Huyền Cảnh đỉnh phong thì tốt biết bao. Chơi với Tân Vô Kỵ ở Vạn Hoa Cốc, xung kích cảnh giới Thần đạo.</w:t>
      </w:r>
    </w:p>
    <w:p>
      <w:pPr>
        <w:pStyle w:val="BodyText"/>
      </w:pPr>
      <w:r>
        <w:t xml:space="preserve">- Đừng có nằm mơ giữa ban ngày đi, nên nghĩ làm sao mà xung kích Kỳ Diệu Huyền Cảnh đi. Hư Võ Đại viên mãn của muội hiện nay đã rất vững vàng rồi. Nếu không nỗ lực, bỏ qua mất thời cơ tốt nhất thì không tốt cho sự phát triển sau này đâu. Muội không muốn để tiểu sư muội bắt đầu sau nhưng lại lên Kỳ Diệu Huyền Cảnh trước đó chứ?</w:t>
      </w:r>
    </w:p>
    <w:p>
      <w:pPr>
        <w:pStyle w:val="BodyText"/>
      </w:pPr>
      <w:r>
        <w:t xml:space="preserve">Tiểu Xán nhếch mép:</w:t>
      </w:r>
    </w:p>
    <w:p>
      <w:pPr>
        <w:pStyle w:val="BodyText"/>
      </w:pPr>
      <w:r>
        <w:t xml:space="preserve">- Đương nhiên là không. Nhất định muội sẽ ở phía trước tiểu sư muội cho coi!</w:t>
      </w:r>
    </w:p>
    <w:p>
      <w:pPr>
        <w:pStyle w:val="BodyText"/>
      </w:pPr>
      <w:r>
        <w:t xml:space="preserve">Nhược Bình Tiên Tử nói:</w:t>
      </w:r>
    </w:p>
    <w:p>
      <w:pPr>
        <w:pStyle w:val="BodyText"/>
      </w:pPr>
      <w:r>
        <w:t xml:space="preserve">- Thôi được rồi, đi truyền lệnh đi. Không được có sai sót gì. Thấy hành tung của Tân Vô Kỵ lập tức thông báo cho ta. Ta phụ trách liên lạc với Hổ Thánh đại nhân.</w:t>
      </w:r>
    </w:p>
    <w:p>
      <w:pPr>
        <w:pStyle w:val="BodyText"/>
      </w:pPr>
      <w:r>
        <w:t xml:space="preserve">Nói rồi bỗng một tia sáng xanh nhạt lóe lên, Nhược Bình Tiên Tử hóa thành hư ảnh, rồi biến mất.</w:t>
      </w:r>
    </w:p>
    <w:p>
      <w:pPr>
        <w:pStyle w:val="BodyText"/>
      </w:pPr>
      <w:r>
        <w:t xml:space="preserve">Chốc lát sau, Nhược Bình Tiên Tử đã xuất hiện ở trước động huyệt Thần thú, khẽ nhíu mày quan sát xung quanh một lúc mới đi vào trong.</w:t>
      </w:r>
    </w:p>
    <w:p>
      <w:pPr>
        <w:pStyle w:val="BodyText"/>
      </w:pPr>
      <w:r>
        <w:t xml:space="preserve">Dễ dàng đi vào trong, đến trước vực sâu, Nhược Bình Tiên Tử nhìn thạch đài, trên đó là một đoạn cây héo khô. Sau khi Thần Đạo Quả bị hái, cái cây cũng héo đi.</w:t>
      </w:r>
    </w:p>
    <w:p>
      <w:pPr>
        <w:pStyle w:val="BodyText"/>
      </w:pPr>
      <w:r>
        <w:t xml:space="preserve">Nhược Bình Tiên Tử giận dữ cực điểm, ánh mắt nhìn chằm chằm xuống dưới vực, thầm nghiến răng:</w:t>
      </w:r>
    </w:p>
    <w:p>
      <w:pPr>
        <w:pStyle w:val="BodyText"/>
      </w:pPr>
      <w:r>
        <w:t xml:space="preserve">- Thủy Nhược Lan à Thủy Nhược Lan, có phải ngươi cố ý không?</w:t>
      </w:r>
    </w:p>
    <w:p>
      <w:pPr>
        <w:pStyle w:val="BodyText"/>
      </w:pPr>
      <w:r>
        <w:t xml:space="preserve">Lời này Nhược Bình Tiên Tử chỉ có thể nghĩ trong bụng thế chứ không dám nói ra. Chần chừ một lúc lâu, dường như có một quyết định khó khăn, vung ống tay áo lên, bề mặt nước bỗng tách ra hai bên như tấm rèm được kéo lên, hình thành hai màn nước không ngừng đổ xuống, mở ra một khoảng không gian ở giữa.</w:t>
      </w:r>
    </w:p>
    <w:p>
      <w:pPr>
        <w:pStyle w:val="BodyText"/>
      </w:pPr>
      <w:r>
        <w:t xml:space="preserve">Vực nước này sâu đến vài chục trượng, bỗng từ đáy bắn lên một tia sáng trắng, một đám khí từ từ phun lên với hình một đóa sen trắng, ở giữa là một người đang ngồi.</w:t>
      </w:r>
    </w:p>
    <w:p>
      <w:pPr>
        <w:pStyle w:val="BodyText"/>
      </w:pPr>
      <w:r>
        <w:t xml:space="preserve">Nếu Tần Vô Song mà ở đây thì chắc chắn sẽ thốt lên kinh ngạc. Người này chính là tiểu thần y Thủy Nhược Lan ở Oản Tử Cốc.</w:t>
      </w:r>
    </w:p>
    <w:p>
      <w:pPr>
        <w:pStyle w:val="BodyText"/>
      </w:pPr>
      <w:r>
        <w:t xml:space="preserve">Cô gái tâm địa hiền lành mà đơn giản này, nay vẫn như xưa, dường như không có chút dấu vết nào của thời gian để lại trên người cô.</w:t>
      </w:r>
    </w:p>
    <w:p>
      <w:pPr>
        <w:pStyle w:val="BodyText"/>
      </w:pPr>
      <w:r>
        <w:t xml:space="preserve">- Đại sư tỷ tìm muội có chuyện gì vậy?</w:t>
      </w:r>
    </w:p>
    <w:p>
      <w:pPr>
        <w:pStyle w:val="BodyText"/>
      </w:pPr>
      <w:r>
        <w:t xml:space="preserve">Thủy Nhược Lan bình thản lên tiếng.</w:t>
      </w:r>
    </w:p>
    <w:p>
      <w:pPr>
        <w:pStyle w:val="Compact"/>
      </w:pPr>
      <w:r>
        <w:t xml:space="preserve">Ủng hộ chỉ với 1 click và 5s ! (adf.ly/4EmoB)</w:t>
      </w:r>
      <w:r>
        <w:br w:type="textWrapping"/>
      </w:r>
      <w:r>
        <w:br w:type="textWrapping"/>
      </w:r>
    </w:p>
    <w:p>
      <w:pPr>
        <w:pStyle w:val="Heading2"/>
      </w:pPr>
      <w:bookmarkStart w:id="693" w:name="chương-671"/>
      <w:bookmarkEnd w:id="693"/>
      <w:r>
        <w:t xml:space="preserve">671. Chương 67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71: Huệ Chất Lan Tâm.</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hược Bình Tiên Tử kìm nén sự tức giận, chỉ lên thạch đài nói:</w:t>
      </w:r>
    </w:p>
    <w:p>
      <w:pPr>
        <w:pStyle w:val="BodyText"/>
      </w:pPr>
      <w:r>
        <w:t xml:space="preserve">- Tiểu sư muội, muội đúng là kềm chế giỏi thật. Lẽ nào muội vẫn chưa phát hiện ra động huyệt thiếu mất cái gì sao?</w:t>
      </w:r>
    </w:p>
    <w:p>
      <w:pPr>
        <w:pStyle w:val="BodyText"/>
      </w:pPr>
      <w:r>
        <w:t xml:space="preserve">Thủy Nhược Lan liếc nhìn dây leo khô héo trên thạch đài, con Thần thú Bạch Hổ luôn chìm trong giấc ngủ ở bên cạnh cũng không thấy bóng dáng đâu.</w:t>
      </w:r>
    </w:p>
    <w:p>
      <w:pPr>
        <w:pStyle w:val="BodyText"/>
      </w:pPr>
      <w:r>
        <w:t xml:space="preserve">Nếu đổi là người khác, thấy tình hình như thế chắc chắn sắc mặt sẽ biến đổi, nhưng Thủy Nhược Lan thì làm như chẳng thấy gì hết, nét mặt vẫn lặng yên, không có chút phản ứng khác lạ, chỉ khẽ ồ một tiếng nhưng chẳng nói gì.</w:t>
      </w:r>
    </w:p>
    <w:p>
      <w:pPr>
        <w:pStyle w:val="BodyText"/>
      </w:pPr>
      <w:r>
        <w:t xml:space="preserve">- Tiểu sư muội, Thần Đạo Quả biến mất rồi lẽ nào muội còn chưa biết?</w:t>
      </w:r>
    </w:p>
    <w:p>
      <w:pPr>
        <w:pStyle w:val="BodyText"/>
      </w:pPr>
      <w:r>
        <w:t xml:space="preserve">Nhược Bình Tiên Tử tức muốn vỡ cả phổi, Thần Đạo Quả sắp đến lúc thu hoạch rồi. Nhược Bình Tiên Tử biết Thần Đạo Quả lần này kết đến hai quả. Cô đã nhận định, hiện nay, người có tư cách dùng Thần Đạo Quả trong Nga Mi Đạo Trường chỉ có đệ tử Kỳ Diệu Huyền Cảnh là cô đây.</w:t>
      </w:r>
    </w:p>
    <w:p>
      <w:pPr>
        <w:pStyle w:val="BodyText"/>
      </w:pPr>
      <w:r>
        <w:t xml:space="preserve">Các đồng môn khác, mạnh nhất cũng chỉ là Hư Võ Đại viên mãn, cô lại là Đại sư tỷ, dù từ góc độ nào thì cũng nên được một quả.</w:t>
      </w:r>
    </w:p>
    <w:p>
      <w:pPr>
        <w:pStyle w:val="BodyText"/>
      </w:pPr>
      <w:r>
        <w:t xml:space="preserve">Vì luôn có tham vọng đó mà Nhược Bình Tiên Tử rất xem trọng Thần Đạo Quả. Nhưng lúc này, Thần Đạo Quả không cánh mà bay, làm sao cô có thể không phẫn nộ cơ chứ? Thậm chí cô còn nghi ngờ, liệu có phải tiểu sư muội cố ý làm ngơ không?</w:t>
      </w:r>
    </w:p>
    <w:p>
      <w:pPr>
        <w:pStyle w:val="BodyText"/>
      </w:pPr>
      <w:r>
        <w:t xml:space="preserve">- Các vị Chưởng môn đều rất coi trọng Thần Đạo Quả, tiểu sư muội. Nó biến mất ngay trước mắt muội, muội không thể nào lại không biết chút động tĩnh nào chứ?</w:t>
      </w:r>
    </w:p>
    <w:p>
      <w:pPr>
        <w:pStyle w:val="BodyText"/>
      </w:pPr>
      <w:r>
        <w:t xml:space="preserve">Nhược Bình Tiên Tử vẫn có chút e dè với Thủy Nhược Lan, không dám nói quá gay gắt.</w:t>
      </w:r>
    </w:p>
    <w:p>
      <w:pPr>
        <w:pStyle w:val="BodyText"/>
      </w:pPr>
      <w:r>
        <w:t xml:space="preserve">Thủy Nhược Lan lắc đầu:</w:t>
      </w:r>
    </w:p>
    <w:p>
      <w:pPr>
        <w:pStyle w:val="BodyText"/>
      </w:pPr>
      <w:r>
        <w:t xml:space="preserve">- Muội ở phía dưới tu luyện, đang vào trạng thái suy tưởng, nếu không phải sư tỷ đến gọi thì muội vẫn chưa tỉnh lại.</w:t>
      </w:r>
    </w:p>
    <w:p>
      <w:pPr>
        <w:pStyle w:val="BodyText"/>
      </w:pPr>
      <w:r>
        <w:t xml:space="preserve">Nhược Bình Tiên Tử mở to mắt, hiển nhiên là muốn biết có phải Thủy Nhược Lan đang nói dối không. Nhưng bất luận nhìn thế nào thì cũng không thấy bất cứ manh mối gì. Từ đầu chí cuối Thủy Nhược Lan chỉ lặng im không động đậy gì.</w:t>
      </w:r>
    </w:p>
    <w:p>
      <w:pPr>
        <w:pStyle w:val="BodyText"/>
      </w:pPr>
      <w:r>
        <w:t xml:space="preserve">- Ài, sư muội, Thần Đạo Quả mất tích, chỉ sợ là các Chưởng môn nhân sẽ nổi trận lôi đình. Chúng ta vẫn nên nghĩ làm sao để ứng phó được với cơn phẫn nộ của Chưởng môn nhân.</w:t>
      </w:r>
    </w:p>
    <w:p>
      <w:pPr>
        <w:pStyle w:val="BodyText"/>
      </w:pPr>
      <w:r>
        <w:t xml:space="preserve">Nhược Bình Tiên Tử nói với giọng rất quan tâm, nghe thì như cô đang lo lắng cho Thủy Nhược Lan, nhưng thực tế là muốn dấy một con sóng lên mặt đạo tâm tĩnh lặng của Thủy Nhược Lan.</w:t>
      </w:r>
    </w:p>
    <w:p>
      <w:pPr>
        <w:pStyle w:val="BodyText"/>
      </w:pPr>
      <w:r>
        <w:t xml:space="preserve">Ai ngờ Thủy Nhược Lan vẫn bình thản ồ một tiếng rồi nói:</w:t>
      </w:r>
    </w:p>
    <w:p>
      <w:pPr>
        <w:pStyle w:val="BodyText"/>
      </w:pPr>
      <w:r>
        <w:t xml:space="preserve">- Muội biết rồi!</w:t>
      </w:r>
    </w:p>
    <w:p>
      <w:pPr>
        <w:pStyle w:val="BodyText"/>
      </w:pPr>
      <w:r>
        <w:t xml:space="preserve">Kiểu trả lời này khiến Nhược Bình Tiên Tử như đấm vào bị bông, căn bản chẳng có tác dụng gì.</w:t>
      </w:r>
    </w:p>
    <w:p>
      <w:pPr>
        <w:pStyle w:val="BodyText"/>
      </w:pPr>
      <w:r>
        <w:t xml:space="preserve">- Hiện giờ, cả Vạn Hoa Cốc đều đang đuổi theo tên trộm Thần Đạo Quả, muội có muốn tham gia không hay tiếp tục ở đây tu luyện?</w:t>
      </w:r>
    </w:p>
    <w:p>
      <w:pPr>
        <w:pStyle w:val="BodyText"/>
      </w:pPr>
      <w:r>
        <w:t xml:space="preserve">Thủy Nhược Lan khẽ nhướng mày, ngẩng đầu lên:</w:t>
      </w:r>
    </w:p>
    <w:p>
      <w:pPr>
        <w:pStyle w:val="BodyText"/>
      </w:pPr>
      <w:r>
        <w:t xml:space="preserve">- Vậy sao? Hắn vẫn chưa đi à?</w:t>
      </w:r>
    </w:p>
    <w:p>
      <w:pPr>
        <w:pStyle w:val="BodyText"/>
      </w:pPr>
      <w:r>
        <w:t xml:space="preserve">- Đúng thế. Theo bọn ta suy đoán, tên trộm Thần Đạo Quả không thể bỏ đi nhanh thế. Vì Thần thú đi không lâu ta đã khởi động cấm chế Thần đạo của Vạn Hoa Cốc. Hơn nữa ta nghi ngờ, hắn có thể là Tân Vô Kỵ, con trai của Thiên Đế của Thiên Đế Sơn, Hiên Viên Khâu.</w:t>
      </w:r>
    </w:p>
    <w:p>
      <w:pPr>
        <w:pStyle w:val="BodyText"/>
      </w:pPr>
      <w:r>
        <w:t xml:space="preserve">Nhược Bình Tiên Tử nói đến đây hỏi một câu không biết vô tình hay cố ý:</w:t>
      </w:r>
    </w:p>
    <w:p>
      <w:pPr>
        <w:pStyle w:val="BodyText"/>
      </w:pPr>
      <w:r>
        <w:t xml:space="preserve">- Đúng rồi, tiểu sư muội, quê cũ của muội cũng ở Hiên Viên Khâu phải không? Muội có biết tên Tân Vô Kỵ này không?</w:t>
      </w:r>
    </w:p>
    <w:p>
      <w:pPr>
        <w:pStyle w:val="BodyText"/>
      </w:pPr>
      <w:r>
        <w:t xml:space="preserve">Thủy Nhược Lan lắc đầu:</w:t>
      </w:r>
    </w:p>
    <w:p>
      <w:pPr>
        <w:pStyle w:val="BodyText"/>
      </w:pPr>
      <w:r>
        <w:t xml:space="preserve">- Muội không biết. Từ nhỏ muội lớn lên ở sơn cốc. Ngoài người dân ở đó ra, muội chẳng biết ai nữa.</w:t>
      </w:r>
    </w:p>
    <w:p>
      <w:pPr>
        <w:pStyle w:val="BodyText"/>
      </w:pPr>
      <w:r>
        <w:t xml:space="preserve">Nhược Bình Tiên Tử cười:</w:t>
      </w:r>
    </w:p>
    <w:p>
      <w:pPr>
        <w:pStyle w:val="BodyText"/>
      </w:pPr>
      <w:r>
        <w:t xml:space="preserve">- Mong là như vậy. Ha ha, thôi được rồi, tiểu sư muội, ta đi bắt tên trộm đây!</w:t>
      </w:r>
    </w:p>
    <w:p>
      <w:pPr>
        <w:pStyle w:val="BodyText"/>
      </w:pPr>
      <w:r>
        <w:t xml:space="preserve">Nói rồi Nhược Bình Tiên Tử rời khỏi động huyệt.</w:t>
      </w:r>
    </w:p>
    <w:p>
      <w:pPr>
        <w:pStyle w:val="BodyText"/>
      </w:pPr>
      <w:r>
        <w:t xml:space="preserve">Thủy Nhược Lan nhìn Nhược Bình Tiên Tử rời đi, khẽ thở dài, quay người lại nhìn cái cây khô héo trên thạch đài, ngẫm nghĩ:</w:t>
      </w:r>
    </w:p>
    <w:p>
      <w:pPr>
        <w:pStyle w:val="BodyText"/>
      </w:pPr>
      <w:r>
        <w:t xml:space="preserve">- Là Tân Vô Kỵ sao? Không thể là Tân Vô Kỵ. Cái cảm giác quen thuộc đó, ta không nhớ nhầm đâu, chắc chắn là huynh ấy, là Tần đại ca, cảm giác của ta không sai đâu!</w:t>
      </w:r>
    </w:p>
    <w:p>
      <w:pPr>
        <w:pStyle w:val="BodyText"/>
      </w:pPr>
      <w:r>
        <w:t xml:space="preserve">Thì ra Thủy Nhược Lan vẫn một mực tu luyện dưới vực sâu, trước khi Tần Vô Song đến trước thạch đài thì cô đã dùng thần thông nhìn được tình hình bên trên.</w:t>
      </w:r>
    </w:p>
    <w:p>
      <w:pPr>
        <w:pStyle w:val="BodyText"/>
      </w:pPr>
      <w:r>
        <w:t xml:space="preserve">Tuy Tần Vô Song đeo mặt nạ nhưng Thủy Nhược Lan có một thứ trực giác kỳ lạ, đã nhất định người đó là Tần Vô Song.</w:t>
      </w:r>
    </w:p>
    <w:p>
      <w:pPr>
        <w:pStyle w:val="BodyText"/>
      </w:pPr>
      <w:r>
        <w:t xml:space="preserve">Trực giác này đã có từ khi Thủy Nhược Lan mới sinh ra, trải qua rèn luyện bồi dưỡng đã vô cùng mẫn cảm. Quan trọng nhất là Tần Vô Song luôn là người cô bận tâm nhất, trực giác này đương nhiên sẽ mạnh mẽ hơn.</w:t>
      </w:r>
    </w:p>
    <w:p>
      <w:pPr>
        <w:pStyle w:val="BodyText"/>
      </w:pPr>
      <w:r>
        <w:t xml:space="preserve">Và khi Tần Vô Song lấy ra Thần Tú Cung thì Thủy Nhược Lan lập tức biết rằng trực giác của mình không sai.</w:t>
      </w:r>
    </w:p>
    <w:p>
      <w:pPr>
        <w:pStyle w:val="BodyText"/>
      </w:pPr>
      <w:r>
        <w:t xml:space="preserve">Thì ra lần đó Tần Vô Song dùng Thần Tú Cung ở Oản Tử Cốc, Thủy Nhược Lan đã có ấn tượng sâu sắc, nay lại nhìn thấy Thần Tú Cung, sao Thủy Nhược Lan có thể không nhận ra Tần Vô Song chứ?</w:t>
      </w:r>
    </w:p>
    <w:p>
      <w:pPr>
        <w:pStyle w:val="BodyText"/>
      </w:pPr>
      <w:r>
        <w:t xml:space="preserve">Vì thế khi Tần Vô Song xung kích cấm chế Thần đạo, lấy đi Thần Đạo Quả, cô không khởi động cấm chế phòng ngự mạnh nhất.</w:t>
      </w:r>
    </w:p>
    <w:p>
      <w:pPr>
        <w:pStyle w:val="BodyText"/>
      </w:pPr>
      <w:r>
        <w:t xml:space="preserve">Cũng là Tần Vô Song may mắn, nếu Thủy Nhược Lan khởi động cấm chế mạnh nhất thì dù thực lực Tần Vô Song có tăng lên gấp đôi cũng không thể nào lấy được Thần Đạo Quả.</w:t>
      </w:r>
    </w:p>
    <w:p>
      <w:pPr>
        <w:pStyle w:val="BodyText"/>
      </w:pPr>
      <w:r>
        <w:t xml:space="preserve">Thủy Nhược Lan nhất thời quên mất chính mình chìm vào suy nghĩ, mãi đến khi Tần Vô Song đem Thần Đạo Quả đi rồi mới bừng tỉnh, trong lòng không hề có sự tiếc nuối đã mất Thần Đạo Quả mà lại thấy rất lạ, sao Tần đại ca lại đến Mộng Huyễn Thiên Trì? Sao lại đến Vạn Hoa Cốc? Lẽ nào là đến tìm mình?</w:t>
      </w:r>
    </w:p>
    <w:p>
      <w:pPr>
        <w:pStyle w:val="BodyText"/>
      </w:pPr>
      <w:r>
        <w:t xml:space="preserve">Nghĩ đến đây tim Thủy Nhược Lan đập thình thịch rối loạn, gương mặt đỏ rần lên đến mang tai.</w:t>
      </w:r>
    </w:p>
    <w:p>
      <w:pPr>
        <w:pStyle w:val="BodyText"/>
      </w:pPr>
      <w:r>
        <w:t xml:space="preserve">Cái gì mà Thần Đạo Quả, cái gì mà truyền nhân Nga Mi Đạo Trường, từ trước tới giờ Thủy Nhược Lan đều không thích những thứ cứ ép cho cô như thế.</w:t>
      </w:r>
    </w:p>
    <w:p>
      <w:pPr>
        <w:pStyle w:val="BodyText"/>
      </w:pPr>
      <w:r>
        <w:t xml:space="preserve">Sau khi bị cung trang phụ nhân đưa đến Nga Mi Đạo Trường, tuy Nga Mi Đạo Trường tạo vô số điều kiện tốt cho cô, cho cô nhiều điều tốt, Thủy Nhược Lan không biết từ chối nhưng không hề thích. Tận sâu trong lòng cô vẫn thích cuộc sống thanh nhàn, không tranh giành với đời ở nơi sơn cốc nhỏ u tịch hơn.</w:t>
      </w:r>
    </w:p>
    <w:p>
      <w:pPr>
        <w:pStyle w:val="BodyText"/>
      </w:pPr>
      <w:r>
        <w:t xml:space="preserve">Nhưng mọi chuyện đã không thể quay lại nữa.</w:t>
      </w:r>
    </w:p>
    <w:p>
      <w:pPr>
        <w:pStyle w:val="BodyText"/>
      </w:pPr>
      <w:r>
        <w:t xml:space="preserve">- Tần đại ca, huynh thật sự chưa thoát khỏi Vạn Hoa Cốc sao? Thật sao?</w:t>
      </w:r>
    </w:p>
    <w:p>
      <w:pPr>
        <w:pStyle w:val="BodyText"/>
      </w:pPr>
      <w:r>
        <w:t xml:space="preserve">Thủy Nhược Lan nghĩ vậy, sắc mặt bỗng thay đổi.</w:t>
      </w:r>
    </w:p>
    <w:p>
      <w:pPr>
        <w:pStyle w:val="BodyText"/>
      </w:pPr>
      <w:r>
        <w:t xml:space="preserve">Quay một vòng, Thủy Nhược Lan biến mất. Tu vi của Thủy Nhược Lan lúc này tuy cũng là Hư Võ Đại viên mãn nhưng thực lực thật sự của cô thậm chí không kém Nhược Bình Tiên Tử là Động Huyền Cảnh đỉnh phong bao nhiêu.</w:t>
      </w:r>
    </w:p>
    <w:p>
      <w:pPr>
        <w:pStyle w:val="BodyText"/>
      </w:pPr>
      <w:r>
        <w:t xml:space="preserve">Bí pháp Thái cổ truyền thừa thực sự quá lợi hại, khiến Thủy Nhược Lan chỉ trong mấy năm ngắn ngủi đã có sự thay đổi lột xác. Dù là Tần Vô Song nếu giờ gặp Thủy Nhược Lan e là sẽ kinh ngạc đến rớt cả hàm.</w:t>
      </w:r>
    </w:p>
    <w:p>
      <w:pPr>
        <w:pStyle w:val="BodyText"/>
      </w:pPr>
      <w:r>
        <w:t xml:space="preserve">o0o</w:t>
      </w:r>
    </w:p>
    <w:p>
      <w:pPr>
        <w:pStyle w:val="BodyText"/>
      </w:pPr>
      <w:r>
        <w:t xml:space="preserve">Lại nói về Tần Vô Song và Tân Vô Kỵ đang đuổi vòng quanh, vẫn giữ khoảng cách như ban đầu. Tân Vô Kỵ lúc này không thể không thừa nhận rằng không thể đuổi kịp Tần Vô Song. Nhưng để Tần Vô Song an nhàn rời đi như vậy, Tân Vô Kỵ hắn không cam tâm.</w:t>
      </w:r>
    </w:p>
    <w:p>
      <w:pPr>
        <w:pStyle w:val="BodyText"/>
      </w:pPr>
      <w:r>
        <w:t xml:space="preserve">Tần Vô Song bỗng dừng lại, mắt nhìn Quan Thức Chỉ Linh Ngọc Bàn bật cười:</w:t>
      </w:r>
    </w:p>
    <w:p>
      <w:pPr>
        <w:pStyle w:val="BodyText"/>
      </w:pPr>
      <w:r>
        <w:t xml:space="preserve">- Tân Vô Kỵ dừng lại sao?</w:t>
      </w:r>
    </w:p>
    <w:p>
      <w:pPr>
        <w:pStyle w:val="BodyText"/>
      </w:pPr>
      <w:r>
        <w:t xml:space="preserve">Quan Thức Chỉ Linh Ngọc Bàn cho thấy Tân Vô Kỵ đã dừng lại, mới chưa đến ba ngày, nếu nói là mệt hết sức thì hiển nhiên là không thể. Với thực lực của Tân Vô Kỵ không thể nào không kiên trì được nổi ba ngày. Hơn nữa người như Tân Vô Kỵ không thể không có đan dược bổ sung linh lực.</w:t>
      </w:r>
    </w:p>
    <w:p>
      <w:pPr>
        <w:pStyle w:val="BodyText"/>
      </w:pPr>
      <w:r>
        <w:t xml:space="preserve">Nếu dùng chiến thuật kéo dài thời gian, làm mệt kẻ địch, không phải dăm ba tháng thì Tần Vô Song căn bản không thể làm gì, nhưng tên Tân Vô Kỵ lại dừng lại.</w:t>
      </w:r>
    </w:p>
    <w:p>
      <w:pPr>
        <w:pStyle w:val="BodyText"/>
      </w:pPr>
      <w:r>
        <w:t xml:space="preserve">- Xem ra, Tân Vô Kỵ hắn không hề ngốc. Có lẽ hắn đã đoán được rồi. Mình có Quan Thức Chỉ Linh Ngọc Bàn cũng chẳng phải điều bí mật gì, người của La Thiên Đạo Trường đều biết cả. Tân Vô Kỵ chỉ cần liên tưởng một chút là có thể đoán ra. Nhưng mình có Linh Lực Nguyên Châu thì chắc chắn hắn không biết.</w:t>
      </w:r>
    </w:p>
    <w:p>
      <w:pPr>
        <w:pStyle w:val="BodyText"/>
      </w:pPr>
      <w:r>
        <w:t xml:space="preserve">Tần Vô Song tiếp tục nghĩ.</w:t>
      </w:r>
    </w:p>
    <w:p>
      <w:pPr>
        <w:pStyle w:val="BodyText"/>
      </w:pPr>
      <w:r>
        <w:t xml:space="preserve">- Có lẽ mình nên để hắn cảm thấy linh lực của mình dần không đủ nữa chăng?</w:t>
      </w:r>
    </w:p>
    <w:p>
      <w:pPr>
        <w:pStyle w:val="BodyText"/>
      </w:pPr>
      <w:r>
        <w:t xml:space="preserve">Tần Vô Song nghĩ, nhưng rồi lập tức gạt đi:</w:t>
      </w:r>
    </w:p>
    <w:p>
      <w:pPr>
        <w:pStyle w:val="BodyText"/>
      </w:pPr>
      <w:r>
        <w:t xml:space="preserve">- Mới ba ngày, chắc chắn hắn sẽ không tin.</w:t>
      </w:r>
    </w:p>
    <w:p>
      <w:pPr>
        <w:pStyle w:val="BodyText"/>
      </w:pPr>
      <w:r>
        <w:t xml:space="preserve">o0o</w:t>
      </w:r>
    </w:p>
    <w:p>
      <w:pPr>
        <w:pStyle w:val="BodyText"/>
      </w:pPr>
      <w:r>
        <w:t xml:space="preserve">Bên Tân Vô Kỵ cũng đang suy nghĩ:</w:t>
      </w:r>
    </w:p>
    <w:p>
      <w:pPr>
        <w:pStyle w:val="BodyText"/>
      </w:pPr>
      <w:r>
        <w:t xml:space="preserve">- Nghe nói Tần Vô Song từng tiếp xúc với Lỗ Tiên Lâu. Lỗ Tiên Lâu thần thông quảng đại, giỏi chế tạo đủ loại công cụ kỳ quái. Nghe nói Lỗ Tiên Lâu có thứ gọi là Quan Thức Chỉ Linh Ngọc Bàn rất thần kỳ. La Thông Thiên khổ sở xin mà không được. Lẽ nào lại rơi vào tay Tần Vô Song? Nhất định là vậy, nếu không thì sao tên tiểu tử đó biết ta đang đuổi theo, lại còn giữ được khoảng cách với ta?</w:t>
      </w:r>
    </w:p>
    <w:p>
      <w:pPr>
        <w:pStyle w:val="BodyText"/>
      </w:pPr>
      <w:r>
        <w:t xml:space="preserve">Nghĩ đến đây, Tân Vô Kỵ thấy cảm giác thoải mái hơn hẳn.</w:t>
      </w:r>
    </w:p>
    <w:p>
      <w:pPr>
        <w:pStyle w:val="BodyText"/>
      </w:pPr>
      <w:r>
        <w:t xml:space="preserve">- Đúng thế, nhất định là như vậy. Tần Vô Song có thứ đó nên mới định vị được vị trí của ta. Có điều, ta đường đường là Thông Huyền Cảnh đỉnh phong, lúc nào cũng có thể bổ sung đan dược, sao hắn có thể so bì sự nhẫn nại với ta? Hai ba ngày không đuổi được thì ta sẽ dùng mười ngày, nửa tháng. Không được thì một hai tháng. Ta không tin tên tiểu tử đó có thể chịu được lâu.</w:t>
      </w:r>
    </w:p>
    <w:p>
      <w:pPr>
        <w:pStyle w:val="BodyText"/>
      </w:pPr>
      <w:r>
        <w:t xml:space="preserve">Nghĩ vậy, Tân Vô Kỵ lại thêm tự tin. Hắn quyết định dùng cảnh giới và sự nhẫn nại của mình, cộng với đan dược bổ sung sẽ khiến Tần Vô Song mệt chết thì thôi.</w:t>
      </w:r>
    </w:p>
    <w:p>
      <w:pPr>
        <w:pStyle w:val="BodyText"/>
      </w:pPr>
      <w:r>
        <w:t xml:space="preserve">Nhưng hắn đâu có biết Tần Vô Song không cần dùng đến đan dược. Linh Lực Nguyên Châu lúc nào cũng có thể thu thập linh lực ở xung quanh, dùng mãi không bao giờ hết.</w:t>
      </w:r>
    </w:p>
    <w:p>
      <w:pPr>
        <w:pStyle w:val="BodyText"/>
      </w:pPr>
      <w:r>
        <w:t xml:space="preserve">Tân Vô Kỵ ôm ý nghĩ đó, ngày qua ngày đuổi theo Vô Song. Bất giác nửa tháng nữa lại qua đi, tính ra thì chưa đến một tháng nữa là đến Vạn Pháp Triều Tông Hội ở Côn Luân Tiên Tông rồi.</w:t>
      </w:r>
    </w:p>
    <w:p>
      <w:pPr>
        <w:pStyle w:val="BodyText"/>
      </w:pPr>
      <w:r>
        <w:t xml:space="preserve">Dù là Tân Vô Kỵ hay Tần Vô Song, tuy không ai làm gì được ai nhưng cũng không thể thoát khỏi cấm chế của Vạn Hoa Cốc. Trong lòng không biết làm sai, chỉ có thể hàng ngày cảm nhận sát khí của con Thần thú, cảm nhận sự giày vò hành hạ như dưới địa ngục.</w:t>
      </w:r>
    </w:p>
    <w:p>
      <w:pPr>
        <w:pStyle w:val="BodyText"/>
      </w:pPr>
      <w:r>
        <w:t xml:space="preserve">Nửa tháng trước, con Cửu Biến Thiên Yêu Bạch Hổ ít nhất đã giết ba nghìn tu luyện giả, nó chỉ còn cách lần biến hình thứ chín một bước nữa mà thôi.</w:t>
      </w:r>
    </w:p>
    <w:p>
      <w:pPr>
        <w:pStyle w:val="BodyText"/>
      </w:pPr>
      <w:r>
        <w:t xml:space="preserve">Một khi để nó ăn được nguyên thần của các tu luyện giả tu vi cao thì nhất định nó sẽ đột phá lên Chân Thần Đạo.</w:t>
      </w:r>
    </w:p>
    <w:p>
      <w:pPr>
        <w:pStyle w:val="BodyText"/>
      </w:pPr>
      <w:r>
        <w:t xml:space="preserve">Cũng chính vì thế mà Cửu Biến Thiên Yêu Bạch Hổ sát khí ngày càng mạnh, khiến những tu luyện giả còn lại, bao gồm cả Tần Vô Song và Tân Vô Kỵ cảm thấy áp lực vô cùng nặng nề.</w:t>
      </w:r>
    </w:p>
    <w:p>
      <w:pPr>
        <w:pStyle w:val="Compact"/>
      </w:pPr>
      <w:r>
        <w:t xml:space="preserve">Ủng hộ chỉ với 1 click và 5s ! (adf.ly/4EmoB)</w:t>
      </w:r>
      <w:r>
        <w:br w:type="textWrapping"/>
      </w:r>
      <w:r>
        <w:br w:type="textWrapping"/>
      </w:r>
    </w:p>
    <w:p>
      <w:pPr>
        <w:pStyle w:val="Heading2"/>
      </w:pPr>
      <w:bookmarkStart w:id="694" w:name="chương-672"/>
      <w:bookmarkEnd w:id="694"/>
      <w:r>
        <w:t xml:space="preserve">672. Chương 67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72: Bộ mặt khác của Tân Vô Kỵ</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Đặc biệt là Tân Vô Kỵ, gần hai mươi ngày trời mà không thể rút ngắn được khoảng cách với Tần Vô Song khiến hắn có cảm giác thất bại nặng nề. Hơn nữa Truy Tông Phù cũng chỉ duy trì được sự chính xác khoảng bảy ngày, qua thời hạn đó là ngày càng yếu đi.</w:t>
      </w:r>
    </w:p>
    <w:p>
      <w:pPr>
        <w:pStyle w:val="BodyText"/>
      </w:pPr>
      <w:r>
        <w:t xml:space="preserve">Đến nay, Truy Tông Phù đã mất hết tác dụng, Tân Vô Kỵ có thể nói là hoàn toàn mất dấu mục tiêu.</w:t>
      </w:r>
    </w:p>
    <w:p>
      <w:pPr>
        <w:pStyle w:val="BodyText"/>
      </w:pPr>
      <w:r>
        <w:t xml:space="preserve">Đây là thất bại lớn nhất kể từ khi Tân Vô Kỵ xuất đạo đến nay, cũng là sự thất bại mà hắn chưa từng nghĩ đến. Trong mười mấy ngày này, tâm thái của hắn cũng có một chút thay đổi.</w:t>
      </w:r>
    </w:p>
    <w:p>
      <w:pPr>
        <w:pStyle w:val="BodyText"/>
      </w:pPr>
      <w:r>
        <w:t xml:space="preserve">- Nay Truy Tông Phù đã hết tác dụng, muốn đuổi được Tần Vô Song trừ phi gặp may, nếu không, với sức ta lúc này là không thể. Trừ phi ta lên cảnh giới Thần đạo, với thực lực Thần đạo, truy sát Tần Vô Song chắc chắn được. Nhưng mà…</w:t>
      </w:r>
    </w:p>
    <w:p>
      <w:pPr>
        <w:pStyle w:val="BodyText"/>
      </w:pPr>
      <w:r>
        <w:t xml:space="preserve">Cảnh giới Thần đạo, không phải Tân Vô Kỵ hắn muốn là được.</w:t>
      </w:r>
    </w:p>
    <w:p>
      <w:pPr>
        <w:pStyle w:val="BodyText"/>
      </w:pPr>
      <w:r>
        <w:t xml:space="preserve">Không phải Tân Vô Kỵ không đủ thiên phú, cũng không phải không có tư cách mà là cảnh giới Thần đạo cần một kỳ ngộ, một xung kích đột phá.</w:t>
      </w:r>
    </w:p>
    <w:p>
      <w:pPr>
        <w:pStyle w:val="BodyText"/>
      </w:pPr>
      <w:r>
        <w:t xml:space="preserve">Mà Tân Vô Kỵ hắn, tuy là Thông Huyền Cảnh đỉnh phong nhưng lúc này vẫn chưa đạt được điểm xung kích đột phá đó. Tân Vô Kỵ dù có tự tin hơn nữa thì cũng biết không thể xung kích cảnh giới Thần đạo trong mấy ngày. Tính một cách lạc quan cũng phải cần một đến ba năm.</w:t>
      </w:r>
    </w:p>
    <w:p>
      <w:pPr>
        <w:pStyle w:val="BodyText"/>
      </w:pPr>
      <w:r>
        <w:t xml:space="preserve">- Cũng may, Tần Vô Song chưa phải Kỳ Diệu Huyền Cảnh thì không thể dùng Thần Đạo Quả. Dù có dùng thì cũng chẳng có tác dụng.</w:t>
      </w:r>
    </w:p>
    <w:p>
      <w:pPr>
        <w:pStyle w:val="BodyText"/>
      </w:pPr>
      <w:r>
        <w:t xml:space="preserve">Tân Vô Kỵ thấy vui vì điều đó. Nghĩ tới nghĩ lui vẫn chẳng nghĩ ra được sách lược nào hay. Muốn giết Tần Vô Song đoạt lại Thần Đạo Quả là chuyện không thể!</w:t>
      </w:r>
    </w:p>
    <w:p>
      <w:pPr>
        <w:pStyle w:val="BodyText"/>
      </w:pPr>
      <w:r>
        <w:t xml:space="preserve">Dù không muốn nhưng Tân Vô Kỵ không thể không thừa nhận điều đó.</w:t>
      </w:r>
    </w:p>
    <w:p>
      <w:pPr>
        <w:pStyle w:val="BodyText"/>
      </w:pPr>
      <w:r>
        <w:t xml:space="preserve">- Có lẽ ta nên nghĩ theo hướng khác.</w:t>
      </w:r>
    </w:p>
    <w:p>
      <w:pPr>
        <w:pStyle w:val="BodyText"/>
      </w:pPr>
      <w:r>
        <w:t xml:space="preserve">Tân Vô Kỵ bỗng nhướng mày:</w:t>
      </w:r>
    </w:p>
    <w:p>
      <w:pPr>
        <w:pStyle w:val="BodyText"/>
      </w:pPr>
      <w:r>
        <w:t xml:space="preserve">- Đúng rồi, Vạn Hoa Cốc là địa bàn của Nga Mi Đạo Trường. Chuyện này từ đầu chí cuối đều là trò của Nga Mi Đạo Trường bày ra để cung cấp thức ăn cho con Thần thú. Cũng có nghĩa là trong Vạn Hoa Cốc này nhất định có đệ tử Nga Mi Đạo Trường!</w:t>
      </w:r>
    </w:p>
    <w:p>
      <w:pPr>
        <w:pStyle w:val="BodyText"/>
      </w:pPr>
      <w:r>
        <w:t xml:space="preserve">Tân Vô Kỵ suy đoán như vậy, bỗng mắt sáng lên, một mưu kế không được lỗi lạc nhưng vô cùng độc ác xuất hiện trong đầu, ánh mắt lộ ra vẻ cười hung tàn:</w:t>
      </w:r>
    </w:p>
    <w:p>
      <w:pPr>
        <w:pStyle w:val="BodyText"/>
      </w:pPr>
      <w:r>
        <w:t xml:space="preserve">- Đúng vậy, ta nên làm như thế!</w:t>
      </w:r>
    </w:p>
    <w:p>
      <w:pPr>
        <w:pStyle w:val="BodyText"/>
      </w:pPr>
      <w:r>
        <w:t xml:space="preserve">Nghĩ đến đây, Tân Vô Kỵ đứng dậy. Muốn theo dấu Tần Vô Song rất khó, nhưng theo dấu đệ tử Nga Mi Đạo Trường thì chỉ cần Tân Vô Kỵ hắn muốn là sẽ rất dễ.</w:t>
      </w:r>
    </w:p>
    <w:p>
      <w:pPr>
        <w:pStyle w:val="BodyText"/>
      </w:pPr>
      <w:r>
        <w:t xml:space="preserve">Quả nhiên không ngoài dự đoán của Tân Vô Kỵ, ngày thứ hai Tân Vô Kỵ đã phát hiện ra bóng dáng của nữ đệ tử Nga Mi Đạo Trường.</w:t>
      </w:r>
    </w:p>
    <w:p>
      <w:pPr>
        <w:pStyle w:val="BodyText"/>
      </w:pPr>
      <w:r>
        <w:t xml:space="preserve">Tân Vô Kỵ không vội ra mặt mà âm thầm đi theo sau nữ đệ tử đó. Tân Vô Kỵ rất tự tin, theo sau nữ đệ tử đó hắn căn bản không lo sẽ bị lộ diện.</w:t>
      </w:r>
    </w:p>
    <w:p>
      <w:pPr>
        <w:pStyle w:val="BodyText"/>
      </w:pPr>
      <w:r>
        <w:t xml:space="preserve">Sau nửa ngày theo dõi, Tân Vô Kỵ dần hiểu ra, nữ tu luyện giả Nga Mi Đạo Trường ở Vạn Hoa Cốc đã hình thành một mạng lưới tình báo. Mà người họ đang tìm lại chính là Tân Vô Kỵ hắn!</w:t>
      </w:r>
    </w:p>
    <w:p>
      <w:pPr>
        <w:pStyle w:val="BodyText"/>
      </w:pPr>
      <w:r>
        <w:t xml:space="preserve">Điều này khiến Tân Vô Kỵ không thể ngờ được, nhưng dù sao hắn cũng là kẻ lợi hại, biết được điều đó nhưng không hề sợ hãi mà ngược lại có nhiều tự tin hơn.</w:t>
      </w:r>
    </w:p>
    <w:p>
      <w:pPr>
        <w:pStyle w:val="BodyText"/>
      </w:pPr>
      <w:r>
        <w:t xml:space="preserve">Theo sự điều tra của mình, hắn biết người chủ trì đại cục của Nga Mi Đạo Trường là Đại sư tỷ Nhược Bình Tiên Tử.</w:t>
      </w:r>
    </w:p>
    <w:p>
      <w:pPr>
        <w:pStyle w:val="BodyText"/>
      </w:pPr>
      <w:r>
        <w:t xml:space="preserve">- Xem ra phải tìm được Đại sư tỷ này thì mới ổn!</w:t>
      </w:r>
    </w:p>
    <w:p>
      <w:pPr>
        <w:pStyle w:val="BodyText"/>
      </w:pPr>
      <w:r>
        <w:t xml:space="preserve">Tân Vô Kỵ đã nắm bắt được một số quy luật của Nga Mi Đạo Trường. Quả nhiên, chiều ngày hôm sau, hắn đã phát hiện được nơi đặt chân của Nhược Bình Tiên Tử. Lúc này tâm trạng Nhược Bình Tiên Tử cũng chẳng tốt đẹp gì, chỉ còn hơn hai mươi ngày nữa là đến Vạn Pháp Triều Tông Hội rồi. Nếu không tìm được Thần Đạo Quả về thì trước mặt Chưởng môn nhân, Đại sư tỷ cô đây sao mà ngẩng đầu lên được? Mấy vị Chưởng môn nhân sao có thể đưa cô đi tham gia Vạn Pháp Triều Tông Hội?</w:t>
      </w:r>
    </w:p>
    <w:p>
      <w:pPr>
        <w:pStyle w:val="BodyText"/>
      </w:pPr>
      <w:r>
        <w:t xml:space="preserve">Vì thế tâm trạng cô ngày càng xấu đi, chỉ hận không thể san bằng Vạn Hoa Cốc, đào ba thước đất lên tìm người.</w:t>
      </w:r>
    </w:p>
    <w:p>
      <w:pPr>
        <w:pStyle w:val="BodyText"/>
      </w:pPr>
      <w:r>
        <w:t xml:space="preserve">Mười mấy ngày nay những đệ tử Nga Mi Đạo Trường phái đi ai nấy cũng dốc toàn lực nhưng vẫn không tìm được chút manh mối gì.</w:t>
      </w:r>
    </w:p>
    <w:p>
      <w:pPr>
        <w:pStyle w:val="BodyText"/>
      </w:pPr>
      <w:r>
        <w:t xml:space="preserve">Nỗi oán hận của Nhược Bình Tiên Tử với Thủy Nhược Lan cũng tăng lên theo từng ngày. Cô vẫn luôn cảm thấy nha đầu Thủy Nhược Lan này không thể nào lại không biết gì về tên đạo tặc trộm Thần Đạo Quả.</w:t>
      </w:r>
    </w:p>
    <w:p>
      <w:pPr>
        <w:pStyle w:val="BodyText"/>
      </w:pPr>
      <w:r>
        <w:t xml:space="preserve">Muốn phá vỡ cấm chế quanh thạch đài thì phải gây ra một chấn động lớn, phía dưới vực đó sao có thể không biết? Nếu Thủy Nhược Lan khởi động cấm chế mạnh nhất thì Thần Đạo Quả sao có thể mất được?</w:t>
      </w:r>
    </w:p>
    <w:p>
      <w:pPr>
        <w:pStyle w:val="BodyText"/>
      </w:pPr>
      <w:r>
        <w:t xml:space="preserve">Vì thế, càng nghĩ, Nhược Bình Tiên Tử càng cảm thấy Thủy Nhược Lan đang giở trò với mình. Thiên phú của Thủy Nhược Lan và sự sủng ái của Chưởng môn nhân với cô ta đều đã cho thấy Thủy Nhược Lan không cần Thần Đạo Quả cũng có thể tăng cấp lên cảnh giới Thần đạo.</w:t>
      </w:r>
    </w:p>
    <w:p>
      <w:pPr>
        <w:pStyle w:val="BodyText"/>
      </w:pPr>
      <w:r>
        <w:t xml:space="preserve">Nhưng còn Nhược Bình Tiên Tử, luận thiên phú, luận căn cốt, luận sự sủng ái nhận được đều không thể so sánh được với Thủy Nhược Lan. Vì thế cô rất bức thiết cần có Thần Đạo Quả để sớm ngày xung kích cảnh giới Thần đạo.</w:t>
      </w:r>
    </w:p>
    <w:p>
      <w:pPr>
        <w:pStyle w:val="BodyText"/>
      </w:pPr>
      <w:r>
        <w:t xml:space="preserve">Nhược Bình Tiên Tử cho rằng Thủy Nhược Lan không muốn để cô lên cảnh giới Thần đạo, đây là Thủy Nhược Lan nhằm vào Đại sư tỷ là cô, đây là thủ đoạn cạnh tranh bỉ ổi.</w:t>
      </w:r>
    </w:p>
    <w:p>
      <w:pPr>
        <w:pStyle w:val="BodyText"/>
      </w:pPr>
      <w:r>
        <w:t xml:space="preserve">- Thủy Nhược Lan à Thủy Nhược Lan, ngươi cậy được Chưởng môn nhân sủng ái, vô pháp vô thiên, mặc kệ cho đạo tặc lấy mất Thần Đạo Quả. Trước mặt Chưởng môn nhân ta nhất định phải tố cáo ngươi.</w:t>
      </w:r>
    </w:p>
    <w:p>
      <w:pPr>
        <w:pStyle w:val="BodyText"/>
      </w:pPr>
      <w:r>
        <w:t xml:space="preserve">Đúng lúc nộ hỏa Nhược Bình Tiên Tử đang bốc ngùn ngụt, từ đám cây trước mặt bỗng vang lên tiếng cười nhẹ.</w:t>
      </w:r>
    </w:p>
    <w:p>
      <w:pPr>
        <w:pStyle w:val="BodyText"/>
      </w:pPr>
      <w:r>
        <w:t xml:space="preserve">- Nhược Bình Tiên Tử, vì chuyện gì mà tức giận thế?</w:t>
      </w:r>
    </w:p>
    <w:p>
      <w:pPr>
        <w:pStyle w:val="BodyText"/>
      </w:pPr>
      <w:r>
        <w:t xml:space="preserve">- Ai?</w:t>
      </w:r>
    </w:p>
    <w:p>
      <w:pPr>
        <w:pStyle w:val="BodyText"/>
      </w:pPr>
      <w:r>
        <w:t xml:space="preserve">Nhược Bình Tiên Tử thất sắc, có kẻ ở ngay trước mặt mà cô lại không phát giác ra? Hắn là ai mà lợi hại như vậy?</w:t>
      </w:r>
    </w:p>
    <w:p>
      <w:pPr>
        <w:pStyle w:val="BodyText"/>
      </w:pPr>
      <w:r>
        <w:t xml:space="preserve">Phải biết là, có thể khiến một Động Huyền Cảnh đỉnh phong cường giả như cô không phát giác được gì, thực lực của đối phương phải cao hơn cô ta.</w:t>
      </w:r>
    </w:p>
    <w:p>
      <w:pPr>
        <w:pStyle w:val="BodyText"/>
      </w:pPr>
      <w:r>
        <w:t xml:space="preserve">- Nhược Bình Tiên Tử, tiểu sinh nghe nói mười mấy ngày nay Tiên Tử đang cử người đi tìm ta. Mãi đến hôm nay ta mới biết Tiên Tử ở đây, nên mới đến đây để gặp mặt.</w:t>
      </w:r>
    </w:p>
    <w:p>
      <w:pPr>
        <w:pStyle w:val="BodyText"/>
      </w:pPr>
      <w:r>
        <w:t xml:space="preserve">- Ngươi…</w:t>
      </w:r>
    </w:p>
    <w:p>
      <w:pPr>
        <w:pStyle w:val="BodyText"/>
      </w:pPr>
      <w:r>
        <w:t xml:space="preserve">Nhược Bình Tiên Tử thấy mắt hoa lên, một bóng người vụt qua xuất hiện dưới một cái cây phía trước mặt. Kẻ đó mặc áo trắng như tuyết, phong độ ngời ngời, giữa hai hàng lông mày là bá khí nhưng không quá uy hiếp, khiến người ta dễ nảy sinh thiện cảm.</w:t>
      </w:r>
    </w:p>
    <w:p>
      <w:pPr>
        <w:pStyle w:val="BodyText"/>
      </w:pPr>
      <w:r>
        <w:t xml:space="preserve">- Tân Vô Kỵ bái kiến Tiên Tử.</w:t>
      </w:r>
    </w:p>
    <w:p>
      <w:pPr>
        <w:pStyle w:val="BodyText"/>
      </w:pPr>
      <w:r>
        <w:t xml:space="preserve">Tân Vô Kỵ hơi cung tay, mỉm cười đầy phong độ.</w:t>
      </w:r>
    </w:p>
    <w:p>
      <w:pPr>
        <w:pStyle w:val="BodyText"/>
      </w:pPr>
      <w:r>
        <w:t xml:space="preserve">- Ngươi là Tân Vô Kỵ?</w:t>
      </w:r>
    </w:p>
    <w:p>
      <w:pPr>
        <w:pStyle w:val="BodyText"/>
      </w:pPr>
      <w:r>
        <w:t xml:space="preserve">Nhược Bình Tiên Tử đặt tay lên chuôi kiếm.</w:t>
      </w:r>
    </w:p>
    <w:p>
      <w:pPr>
        <w:pStyle w:val="BodyText"/>
      </w:pPr>
      <w:r>
        <w:t xml:space="preserve">- Tiên Tử không cần phải hoảng sợ. Vô Kỵ không hề có ác ý, tin là Tiên Tử cũng nhìn ra được.</w:t>
      </w:r>
    </w:p>
    <w:p>
      <w:pPr>
        <w:pStyle w:val="BodyText"/>
      </w:pPr>
      <w:r>
        <w:t xml:space="preserve">Tân Vô Kỵ lùi ra sau hai bước.</w:t>
      </w:r>
    </w:p>
    <w:p>
      <w:pPr>
        <w:pStyle w:val="BodyText"/>
      </w:pPr>
      <w:r>
        <w:t xml:space="preserve">- Tân Vô Kỵ, ngươi thật sự là Tân Vô Kỵ?</w:t>
      </w:r>
    </w:p>
    <w:p>
      <w:pPr>
        <w:pStyle w:val="BodyText"/>
      </w:pPr>
      <w:r>
        <w:t xml:space="preserve">Nhược Bình Tiên Tử chau mày quan sát Tân Vô Kỵ. Không thể không nói phong độ và thực lực của người này khiến Nhược Bình Tiên Tử phải thầm run lên. Một công tử phong độ ngời ngời thế này có tìm cả Mộng Huyễn Thiên Trì cũng không được.</w:t>
      </w:r>
    </w:p>
    <w:p>
      <w:pPr>
        <w:pStyle w:val="BodyText"/>
      </w:pPr>
      <w:r>
        <w:t xml:space="preserve">Tân Vô Kỵ dường như có một thứ khí chất chinh phục trời sinh, hắn mỉm cười nói:</w:t>
      </w:r>
    </w:p>
    <w:p>
      <w:pPr>
        <w:pStyle w:val="BodyText"/>
      </w:pPr>
      <w:r>
        <w:t xml:space="preserve">- Có ai muốn giả mạo Vô Kỵ chứ? Có ai giả mạo được chứ? Tiên Tử, tại hạ chính là Tân Vô Kỵ.</w:t>
      </w:r>
    </w:p>
    <w:p>
      <w:pPr>
        <w:pStyle w:val="BodyText"/>
      </w:pPr>
      <w:r>
        <w:t xml:space="preserve">- Thôi được, ta tin ngươi là Tân Vô Kỵ.</w:t>
      </w:r>
    </w:p>
    <w:p>
      <w:pPr>
        <w:pStyle w:val="BodyText"/>
      </w:pPr>
      <w:r>
        <w:t xml:space="preserve">Nhược Bình Tiên Tử cười khổ:</w:t>
      </w:r>
    </w:p>
    <w:p>
      <w:pPr>
        <w:pStyle w:val="BodyText"/>
      </w:pPr>
      <w:r>
        <w:t xml:space="preserve">- Nhưng ngươi đã biết bọn ta đang tìm ngươi thì chắc cũng biết tại sao bọn ta lại tìm chứ?</w:t>
      </w:r>
    </w:p>
    <w:p>
      <w:pPr>
        <w:pStyle w:val="BodyText"/>
      </w:pPr>
      <w:r>
        <w:t xml:space="preserve">Tân Vô Kỵ cười:</w:t>
      </w:r>
    </w:p>
    <w:p>
      <w:pPr>
        <w:pStyle w:val="BodyText"/>
      </w:pPr>
      <w:r>
        <w:t xml:space="preserve">- Không phải Tiên Tử muốn biến Vô Kỵ thành điểm tâm cho Thần thú chứ? Việc tàn nhẫn như vậy, Tiên Tử nhẫn tâm sao?</w:t>
      </w:r>
    </w:p>
    <w:p>
      <w:pPr>
        <w:pStyle w:val="BodyText"/>
      </w:pPr>
      <w:r>
        <w:t xml:space="preserve">Thấy dáng vẻ phong độ của Tân Vô Kỵ, Nhược Bình Tiên Tử đã có thiện cảm từ tận đáy lòng, bảo Thần thú ăn mất Tân Vô Kỵ thì nhất thời đúng là không thể chấp nhận được.</w:t>
      </w:r>
    </w:p>
    <w:p>
      <w:pPr>
        <w:pStyle w:val="BodyText"/>
      </w:pPr>
      <w:r>
        <w:t xml:space="preserve">Nhược Bình Tiên Tử cười duyên dáng:</w:t>
      </w:r>
    </w:p>
    <w:p>
      <w:pPr>
        <w:pStyle w:val="BodyText"/>
      </w:pPr>
      <w:r>
        <w:t xml:space="preserve">- Tân Vô Kỵ, ngươi đã biết chắc ta không nhẫn tâm đúng không? Được rồi, ta hỏi ngươi, Thần Đạo Quả bị trộm, theo tình báo chỉ có Tân Vô Kỵ ngươi là có thực lực và khả năng làm nhất. Nếu là ngươi trộm, chỉ cần giao ra, ta đảm bảo không động đến ngươi.</w:t>
      </w:r>
    </w:p>
    <w:p>
      <w:pPr>
        <w:pStyle w:val="BodyText"/>
      </w:pPr>
      <w:r>
        <w:t xml:space="preserve">Tân Vô Kỵ cười, nét mặt vô tội:</w:t>
      </w:r>
    </w:p>
    <w:p>
      <w:pPr>
        <w:pStyle w:val="BodyText"/>
      </w:pPr>
      <w:r>
        <w:t xml:space="preserve">- Tiên Tử, ta lại mong mình là kẻ đã trộm Thần Đạo Quả đi, như thế thì giờ ta có thể dâng Thần Đạo Quả lên lấy lòng Tiên Tử. Nhưng đáng tiếc là đã có kẻ nhanh tay hơn mất rồi. Tiên Tử nói xem có đáng ghét không?</w:t>
      </w:r>
    </w:p>
    <w:p>
      <w:pPr>
        <w:pStyle w:val="BodyText"/>
      </w:pPr>
      <w:r>
        <w:t xml:space="preserve">- Ồ?</w:t>
      </w:r>
    </w:p>
    <w:p>
      <w:pPr>
        <w:pStyle w:val="BodyText"/>
      </w:pPr>
      <w:r>
        <w:t xml:space="preserve">Nhược Bình Tiên Tử đảo mắt, cười:</w:t>
      </w:r>
    </w:p>
    <w:p>
      <w:pPr>
        <w:pStyle w:val="BodyText"/>
      </w:pPr>
      <w:r>
        <w:t xml:space="preserve">- Tân Vô Kỵ, không phải ngươi nghĩ cô nương ta đây dễ lừa đấy chứ?</w:t>
      </w:r>
    </w:p>
    <w:p>
      <w:pPr>
        <w:pStyle w:val="BodyText"/>
      </w:pPr>
      <w:r>
        <w:t xml:space="preserve">- Nếu Vô Kỵ có nửa lời giả dối, nguyện chôn thân trong bụng Thần thú.</w:t>
      </w:r>
    </w:p>
    <w:p>
      <w:pPr>
        <w:pStyle w:val="BodyText"/>
      </w:pPr>
      <w:r>
        <w:t xml:space="preserve">Tân Vô Kỵ nghiêm nghị nói:</w:t>
      </w:r>
    </w:p>
    <w:p>
      <w:pPr>
        <w:pStyle w:val="BodyText"/>
      </w:pPr>
      <w:r>
        <w:t xml:space="preserve">- Vô Kỵ đến tìm Tiên Tử thật ra là vì muốn thông báo một tin tình báo để đổi lấy một nụ cười của Tiên Tử.</w:t>
      </w:r>
    </w:p>
    <w:p>
      <w:pPr>
        <w:pStyle w:val="BodyText"/>
      </w:pPr>
      <w:r>
        <w:t xml:space="preserve">Nhược Bình Tiên Tử khẽ cười:</w:t>
      </w:r>
    </w:p>
    <w:p>
      <w:pPr>
        <w:pStyle w:val="BodyText"/>
      </w:pPr>
      <w:r>
        <w:t xml:space="preserve">- Được rồi, ta cười rồi, ngươi đã thành công!</w:t>
      </w:r>
    </w:p>
    <w:p>
      <w:pPr>
        <w:pStyle w:val="BodyText"/>
      </w:pPr>
      <w:r>
        <w:t xml:space="preserve">Tân Vô Kỵ cười nói:</w:t>
      </w:r>
    </w:p>
    <w:p>
      <w:pPr>
        <w:pStyle w:val="BodyText"/>
      </w:pPr>
      <w:r>
        <w:t xml:space="preserve">- Vô Kỵ đã thỏa lòng, được nhìn thấy nụ cười của Tiên Tử, chuyến đi Vạn Hoa Cốc lần này đã không uổng.</w:t>
      </w:r>
    </w:p>
    <w:p>
      <w:pPr>
        <w:pStyle w:val="BodyText"/>
      </w:pPr>
      <w:r>
        <w:t xml:space="preserve">Không thể không nói bình thường Tân Vô Kỵ có vẻ thản nhiên, nhưng đến lúc cần giở thủ đoạn thì vô cùng là thành thạo.</w:t>
      </w:r>
    </w:p>
    <w:p>
      <w:pPr>
        <w:pStyle w:val="BodyText"/>
      </w:pPr>
      <w:r>
        <w:t xml:space="preserve">Nhược Bình Tiên Tử tuy là Đại đệ tử Nga Mi Đạo Trường, hiểu nhiều biết rộng, nhưng nói đến lão luyện thì chưa thể so được với Tân Vô Kỵ.</w:t>
      </w:r>
    </w:p>
    <w:p>
      <w:pPr>
        <w:pStyle w:val="BodyText"/>
      </w:pPr>
      <w:r>
        <w:t xml:space="preserve">Được Tân Vô Kỵ nói ngọt mấy câu mà Nhược Bình Tiên Tử suýt mất luôn đạo tâm.</w:t>
      </w:r>
    </w:p>
    <w:p>
      <w:pPr>
        <w:pStyle w:val="BodyText"/>
      </w:pPr>
      <w:r>
        <w:t xml:space="preserve">- Thôi được rồi, Tân Vô Kỵ, ngươi đừng dẻo miệng nữa. Nếu ngươi thật sự có lòng đem tin tình báo đến thì ta hỏi ngươi, rốt cuộc kẻ nào đã trộm Thần Đạo Quả?</w:t>
      </w:r>
    </w:p>
    <w:p>
      <w:pPr>
        <w:pStyle w:val="BodyText"/>
      </w:pPr>
      <w:r>
        <w:t xml:space="preserve">Tân Vô Kỵ khẽ cười, tiến lên vài bước. Nhược Bình Tiên Tử thấy hắn tiến lên vội nói:</w:t>
      </w:r>
    </w:p>
    <w:p>
      <w:pPr>
        <w:pStyle w:val="BodyText"/>
      </w:pPr>
      <w:r>
        <w:t xml:space="preserve">- Ngươi làm gì?</w:t>
      </w:r>
    </w:p>
    <w:p>
      <w:pPr>
        <w:pStyle w:val="BodyText"/>
      </w:pPr>
      <w:r>
        <w:t xml:space="preserve">Tân Vô Kỵ cười không nói gì, đến bên cạnh Nhược Bình Tiên Tử thuận tay hái một bông hoa màu hồng:</w:t>
      </w:r>
    </w:p>
    <w:p>
      <w:pPr>
        <w:pStyle w:val="BodyText"/>
      </w:pPr>
      <w:r>
        <w:t xml:space="preserve">- Tiên Tử, Vô Kỵ mượn hoa dâng Phật, xin Tiên Tử hãy nhận lấy, rồi để Vô Kỵ từ từ nói.</w:t>
      </w:r>
    </w:p>
    <w:p>
      <w:pPr>
        <w:pStyle w:val="BodyText"/>
      </w:pPr>
      <w:r>
        <w:t xml:space="preserve">Nhược Bình Tiên Tử cảm nhận những lời nói nhẹ nhàng của Tân Vô Kỵ, cảm nhận khí tức nam nhân mà hắn tỏa ra, hơi thở lập tức trở nên gấp gáp.</w:t>
      </w:r>
    </w:p>
    <w:p>
      <w:pPr>
        <w:pStyle w:val="BodyText"/>
      </w:pPr>
      <w:r>
        <w:t xml:space="preserve">Không thể không nói, kẻ này tuy có phần cường thế, ranh mãnh, nhưng chút cảm giác xấu đó lại khiến Nhược Bình Tiên Tử cảm thấy hơi thích.</w:t>
      </w:r>
    </w:p>
    <w:p>
      <w:pPr>
        <w:pStyle w:val="BodyText"/>
      </w:pPr>
      <w:r>
        <w:t xml:space="preserve">Mặt thoáng ửng hồng, Nhược Bình Tiên Tử lườm Tân Vô Kỵ:</w:t>
      </w:r>
    </w:p>
    <w:p>
      <w:pPr>
        <w:pStyle w:val="BodyText"/>
      </w:pPr>
      <w:r>
        <w:t xml:space="preserve">- Nếu đã tặng người ta hoa thì sao không cài cho bản Tiên Tử?</w:t>
      </w:r>
    </w:p>
    <w:p>
      <w:pPr>
        <w:pStyle w:val="BodyText"/>
      </w:pPr>
      <w:r>
        <w:t xml:space="preserve">Tân Vô Kỵ cười ha ha:</w:t>
      </w:r>
    </w:p>
    <w:p>
      <w:pPr>
        <w:pStyle w:val="BodyText"/>
      </w:pPr>
      <w:r>
        <w:t xml:space="preserve">- Nếu vậy thì Vô Kỵ cung kính không bằng vâng lệnh.</w:t>
      </w:r>
    </w:p>
    <w:p>
      <w:pPr>
        <w:pStyle w:val="BodyText"/>
      </w:pPr>
      <w:r>
        <w:t xml:space="preserve">Tân Vô Kỵ hành động như vậy đương nhiên có ý đồ của hắn, nếu không, với tính cách của hắn đâu có lãng phí tâm sức để lấy lòng Nhược Bình Tiên Tử?</w:t>
      </w:r>
    </w:p>
    <w:p>
      <w:pPr>
        <w:pStyle w:val="Compact"/>
      </w:pPr>
      <w:r>
        <w:t xml:space="preserve">Ủng hộ chỉ với 1 click và 5s ! (adf.ly/4EmoB)</w:t>
      </w:r>
      <w:r>
        <w:br w:type="textWrapping"/>
      </w:r>
      <w:r>
        <w:br w:type="textWrapping"/>
      </w:r>
    </w:p>
    <w:p>
      <w:pPr>
        <w:pStyle w:val="Heading2"/>
      </w:pPr>
      <w:bookmarkStart w:id="695" w:name="chương-673"/>
      <w:bookmarkEnd w:id="695"/>
      <w:r>
        <w:t xml:space="preserve">673. Chương 67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73: Câu kết</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hược Bình Tiên Tử trước đây cũng từng qua vài lần tình quan, nhưng nói thật thì những nam tử đó căn bản không thể khiến cô động lòng. Còn lúc này, Nhược Bình Tiên Tử lại mơ hồ có một thứ khát vọng cùng qua tình quan với Tân Vô Kỵ, bất luận có qua được không nhưng cô cũng cảm thấy đáng.</w:t>
      </w:r>
    </w:p>
    <w:p>
      <w:pPr>
        <w:pStyle w:val="BodyText"/>
      </w:pPr>
      <w:r>
        <w:t xml:space="preserve">Sức sát thương của Tân Vô Kỵ quả thực quá lớn!</w:t>
      </w:r>
    </w:p>
    <w:p>
      <w:pPr>
        <w:pStyle w:val="BodyText"/>
      </w:pPr>
      <w:r>
        <w:t xml:space="preserve">- Tiên Tử, thời khắc này thật không có gì sánh nổi!</w:t>
      </w:r>
    </w:p>
    <w:p>
      <w:pPr>
        <w:pStyle w:val="BodyText"/>
      </w:pPr>
      <w:r>
        <w:t xml:space="preserve">Tân Vô Kỵ thở dài một tiếng, phối hợp với ánh mắt đầy tình tứ mà nóng bỏng.</w:t>
      </w:r>
    </w:p>
    <w:p>
      <w:pPr>
        <w:pStyle w:val="BodyText"/>
      </w:pPr>
      <w:r>
        <w:t xml:space="preserve">Tên Tân Vô Kỵ này không tiếc thân mà dùng mỹ nam kế!</w:t>
      </w:r>
    </w:p>
    <w:p>
      <w:pPr>
        <w:pStyle w:val="BodyText"/>
      </w:pPr>
      <w:r>
        <w:t xml:space="preserve">Nhìn ánh mắt nồng nhiệt đó, đạo tâm của Nhược Bình Tiên Tử bị thất thủ thêm một ít, ngón tay vân vê tà áo, ngượng ngùng nói:</w:t>
      </w:r>
    </w:p>
    <w:p>
      <w:pPr>
        <w:pStyle w:val="BodyText"/>
      </w:pPr>
      <w:r>
        <w:t xml:space="preserve">- Tân Vô Kỵ, ngươi đứng cách xa ta ra một chút có được không?</w:t>
      </w:r>
    </w:p>
    <w:p>
      <w:pPr>
        <w:pStyle w:val="BodyText"/>
      </w:pPr>
      <w:r>
        <w:t xml:space="preserve">Tân Vô Kỵ lùi lại một bước đầy phong độ, khẽ thở dài:</w:t>
      </w:r>
    </w:p>
    <w:p>
      <w:pPr>
        <w:pStyle w:val="BodyText"/>
      </w:pPr>
      <w:r>
        <w:t xml:space="preserve">- Vô Kỵ không kìm lòng được thôi. Thôi được rồi, Tiên Tử, hãy tìm một nơi tránh tai mắt của kẻ khác, để tiểu đệ nói tường tận cho Tiên Tử nghe, thế nào?</w:t>
      </w:r>
    </w:p>
    <w:p>
      <w:pPr>
        <w:pStyle w:val="BodyText"/>
      </w:pPr>
      <w:r>
        <w:t xml:space="preserve">- Tân Vô Kỵ, không phải ngươi muốn hại ta đấy chứ?</w:t>
      </w:r>
    </w:p>
    <w:p>
      <w:pPr>
        <w:pStyle w:val="BodyText"/>
      </w:pPr>
      <w:r>
        <w:t xml:space="preserve">Nhược Bình Tiên Tử ngốc nghếch hỏi một câu. Hỏi ra câu ngốc nghếch này đã đủ chứng minh, tâm tư của cô đã bị Tân Vô Kỵ lấy đi mất một nửa rồi.</w:t>
      </w:r>
    </w:p>
    <w:p>
      <w:pPr>
        <w:pStyle w:val="BodyText"/>
      </w:pPr>
      <w:r>
        <w:t xml:space="preserve">- Tiên Tử, nếu Vô Kỵ muốn hại Tiên Tử thì lúc nãy đã đánh lén, chắc chắn Tiên Tử sẽ không thể chống lại. Không biết Tiên Tử có nghĩ vậy không?</w:t>
      </w:r>
    </w:p>
    <w:p>
      <w:pPr>
        <w:pStyle w:val="BodyText"/>
      </w:pPr>
      <w:r>
        <w:t xml:space="preserve">Tân Vô Kỵ nói đầy bá khí.</w:t>
      </w:r>
    </w:p>
    <w:p>
      <w:pPr>
        <w:pStyle w:val="BodyText"/>
      </w:pPr>
      <w:r>
        <w:t xml:space="preserve">Nhưng những lời đó vào tai Nhược Bình Tiên Tử lại có ý tứ khác. Nhược Bình Tiên Tử nghĩ, người ta nói cũng đúng, vừa rồi mình thất hồn lạc phách, nếu Tân Vô Kỵ đánh lén thì mình chẳng thể chống lại.</w:t>
      </w:r>
    </w:p>
    <w:p>
      <w:pPr>
        <w:pStyle w:val="BodyText"/>
      </w:pPr>
      <w:r>
        <w:t xml:space="preserve">Nói như thế, đúng là Tân Vô Kỵ không có ác ý. Tân Vô Kỵ theo phía sau Nhược Bình Tiên Tử mừng thầm, xem ra kế sách của hắn bước đầu đã thành công rồi.</w:t>
      </w:r>
    </w:p>
    <w:p>
      <w:pPr>
        <w:pStyle w:val="BodyText"/>
      </w:pPr>
      <w:r>
        <w:t xml:space="preserve">Tiếp theo, có thể hoàn toàn đại công cáo thành không thì phải xem liệu Nhược Bình Tiên Tử có hợp tác hay không.</w:t>
      </w:r>
    </w:p>
    <w:p>
      <w:pPr>
        <w:pStyle w:val="BodyText"/>
      </w:pPr>
      <w:r>
        <w:t xml:space="preserve">Nhược Bình Tiên Tử rất quen thuộc địa giới của Vạn Hoa Cốc nên rất nhanh đã tìm được một nơi kín đáo.</w:t>
      </w:r>
    </w:p>
    <w:p>
      <w:pPr>
        <w:pStyle w:val="BodyText"/>
      </w:pPr>
      <w:r>
        <w:t xml:space="preserve">- Ở đây đi, đảm bảo không có ai đến!</w:t>
      </w:r>
    </w:p>
    <w:p>
      <w:pPr>
        <w:pStyle w:val="BodyText"/>
      </w:pPr>
      <w:r>
        <w:t xml:space="preserve">Nhược Bình Tiên Tử nói đến đây, tai bỗng đỏ lên, trán cũng nóng bừng bừng, cảm thấy lời mình nói có ý như đang quan hệ lén lút vậy.</w:t>
      </w:r>
    </w:p>
    <w:p>
      <w:pPr>
        <w:pStyle w:val="BodyText"/>
      </w:pPr>
      <w:r>
        <w:t xml:space="preserve">- Tiên Tử, không biết Tiên Tử có hoàn toàn tín nhiệm Vô Kỵ không?</w:t>
      </w:r>
    </w:p>
    <w:p>
      <w:pPr>
        <w:pStyle w:val="BodyText"/>
      </w:pPr>
      <w:r>
        <w:t xml:space="preserve">Tân Vô Kỵ hỏi thẳng vấn đề.</w:t>
      </w:r>
    </w:p>
    <w:p>
      <w:pPr>
        <w:pStyle w:val="BodyText"/>
      </w:pPr>
      <w:r>
        <w:t xml:space="preserve">Nhược Bình Tiên Tử sững lại rồi nói:</w:t>
      </w:r>
    </w:p>
    <w:p>
      <w:pPr>
        <w:pStyle w:val="BodyText"/>
      </w:pPr>
      <w:r>
        <w:t xml:space="preserve">- Còn phải xem ngươi nói gì.</w:t>
      </w:r>
    </w:p>
    <w:p>
      <w:pPr>
        <w:pStyle w:val="BodyText"/>
      </w:pPr>
      <w:r>
        <w:t xml:space="preserve">- Thôi được, điều Vô Kỵ muốn nói là, ban đầu đúng là Vô Kỵ có ý muốn đoạt Thần Đạo Quả, vì khi đó Vô Kỵ nghĩ Thần Đạo Quả không có chủ, căn bản là không biết có Nga Mi Đạo Trường ở đằng sau.</w:t>
      </w:r>
    </w:p>
    <w:p>
      <w:pPr>
        <w:pStyle w:val="BodyText"/>
      </w:pPr>
      <w:r>
        <w:t xml:space="preserve">Tân Vô Kỵ tỏ ra rất thành thực.</w:t>
      </w:r>
    </w:p>
    <w:p>
      <w:pPr>
        <w:pStyle w:val="BodyText"/>
      </w:pPr>
      <w:r>
        <w:t xml:space="preserve">Hắn thẳng thắn thừa nhận như thế khiến Nhược Bình Tiên Tử lại càng thấy có cảm tình với hắn, gật đầu:</w:t>
      </w:r>
    </w:p>
    <w:p>
      <w:pPr>
        <w:pStyle w:val="BodyText"/>
      </w:pPr>
      <w:r>
        <w:t xml:space="preserve">- Ừm, coi như ngươi thành thật, người ta tin ngươi chín phần rồi!</w:t>
      </w:r>
    </w:p>
    <w:p>
      <w:pPr>
        <w:pStyle w:val="BodyText"/>
      </w:pPr>
      <w:r>
        <w:t xml:space="preserve">- Ừm, chín phần tuy chưa đủ nhưng cũng là sự khởi đầu tốt đẹp, không phải sao?</w:t>
      </w:r>
    </w:p>
    <w:p>
      <w:pPr>
        <w:pStyle w:val="BodyText"/>
      </w:pPr>
      <w:r>
        <w:t xml:space="preserve">Tân Vô Kỵ cười cởi mở, rồi nói:</w:t>
      </w:r>
    </w:p>
    <w:p>
      <w:pPr>
        <w:pStyle w:val="BodyText"/>
      </w:pPr>
      <w:r>
        <w:t xml:space="preserve">- Nhưng Vô Kỵ không ngờ bọ ngựa bắt ve sầu nhưng chim sẻ lại chờ đằng sau.</w:t>
      </w:r>
    </w:p>
    <w:p>
      <w:pPr>
        <w:pStyle w:val="BodyText"/>
      </w:pPr>
      <w:r>
        <w:t xml:space="preserve">- Vậy là sao?</w:t>
      </w:r>
    </w:p>
    <w:p>
      <w:pPr>
        <w:pStyle w:val="BodyText"/>
      </w:pPr>
      <w:r>
        <w:t xml:space="preserve">Nhược Bình Tiên Tử ngạc nhiên.</w:t>
      </w:r>
    </w:p>
    <w:p>
      <w:pPr>
        <w:pStyle w:val="BodyText"/>
      </w:pPr>
      <w:r>
        <w:t xml:space="preserve">- Khi ta đến cửa huyệt động thì có kẻ đã ra tay rồi. Ta ở cửa động cứ nghĩ sẽ chặn được hắn nhưng không ngờ hắn quỷ kế đa đoan, thủ đoạn vô số. Cuối cùng hắn vẫn thoát mất. Đúng lúc định rời khỏi Vạn Hoa Cốc thì một đạo cấm chế đánh bọn ta ngã xuống.</w:t>
      </w:r>
    </w:p>
    <w:p>
      <w:pPr>
        <w:pStyle w:val="BodyText"/>
      </w:pPr>
      <w:r>
        <w:t xml:space="preserve">Tân Vô Kỵ kể lại chi tiết về tình hình lúc đó.</w:t>
      </w:r>
    </w:p>
    <w:p>
      <w:pPr>
        <w:pStyle w:val="BodyText"/>
      </w:pPr>
      <w:r>
        <w:t xml:space="preserve">Nhược Bình Tiên Tử nghe đến đây thì hoàn toàn tin rồi.</w:t>
      </w:r>
    </w:p>
    <w:p>
      <w:pPr>
        <w:pStyle w:val="BodyText"/>
      </w:pPr>
      <w:r>
        <w:t xml:space="preserve">- Nghe ngươi nói vậy, đúng là có chuyện đó. Kẻ đó có thể thoát khỏi sự đeo đuổi của ngươi, lại có vũ khí Thần đạo, lại có Linh thú Phong ấn, thực lực rất mạnh đây! Không biết hắn từ đâu đến?</w:t>
      </w:r>
    </w:p>
    <w:p>
      <w:pPr>
        <w:pStyle w:val="BodyText"/>
      </w:pPr>
      <w:r>
        <w:t xml:space="preserve">Tân Vô Kỵ cười cười:</w:t>
      </w:r>
    </w:p>
    <w:p>
      <w:pPr>
        <w:pStyle w:val="BodyText"/>
      </w:pPr>
      <w:r>
        <w:t xml:space="preserve">- Ban đầu ta cũng không nhận ra hắn, mãi đến khi hắn lấy ra vũ khí Thần đạo thì ta mới chợt bừng tỉnh, thì ra ta biết hắn. Hơn nữa hắn cũng là đệ tử tám môn Thiên Đế Sơn ở Hiên Viên Khâu. Chỉ có điều hắn dùng pháp thuật gì che giấu được diện mạo thật. Hắn tên là Tần Vô Song!</w:t>
      </w:r>
    </w:p>
    <w:p>
      <w:pPr>
        <w:pStyle w:val="BodyText"/>
      </w:pPr>
      <w:r>
        <w:t xml:space="preserve">- Đệ tử của Tần gia Thiên Đế Sơn sao?</w:t>
      </w:r>
    </w:p>
    <w:p>
      <w:pPr>
        <w:pStyle w:val="BodyText"/>
      </w:pPr>
      <w:r>
        <w:t xml:space="preserve">Nhược Bình Tiên Tử ít nhiều hiểu biết về Hiên Viên Khâu, tám môn Thiên Đế Sơn như tiếng sấm bên tai. Các vùng Cấm địa của Thần, giữa các thế lực chủ yếu vẫn có tìm hiểu lẫn nhau.</w:t>
      </w:r>
    </w:p>
    <w:p>
      <w:pPr>
        <w:pStyle w:val="BodyText"/>
      </w:pPr>
      <w:r>
        <w:t xml:space="preserve">- Tiên Tử hiểu nhiều biết rộng, tên Tần Vô Song đó đúng là đệ tử của Tần gia. Tu vi của hắn thật ra không phải mạnh, cùng lắm là Hư Võ Đại viên mãn, nhưng hắn may mắn, lại có vũ khí Thần đạo, vì thế lần này mới lấy được Thần Đạo Quả. Có điều ông trời có mắt đã không cho hắn chạy thoát.</w:t>
      </w:r>
    </w:p>
    <w:p>
      <w:pPr>
        <w:pStyle w:val="BodyText"/>
      </w:pPr>
      <w:r>
        <w:t xml:space="preserve">Tân Vô Kỵ nói đầy phẫn nộ.</w:t>
      </w:r>
    </w:p>
    <w:p>
      <w:pPr>
        <w:pStyle w:val="BodyText"/>
      </w:pPr>
      <w:r>
        <w:t xml:space="preserve">Nhược Bình Tiên Tử cười:</w:t>
      </w:r>
    </w:p>
    <w:p>
      <w:pPr>
        <w:pStyle w:val="BodyText"/>
      </w:pPr>
      <w:r>
        <w:t xml:space="preserve">- Tân Vô Kỵ, Tần Vô Song đó là đệ tử của Tần gia Hiên Viên Khâu, nói ra thì cũng giống ngươi, cùng là đệ tử của tám môn Thiên Đế Sơn. Giữa các ngươi lẽ nào không có thân tình gì sao? Ngươi không phải muốn lừa gạt ta đấy chứ?</w:t>
      </w:r>
    </w:p>
    <w:p>
      <w:pPr>
        <w:pStyle w:val="BodyText"/>
      </w:pPr>
      <w:r>
        <w:t xml:space="preserve">Tân Vô Kỵ nghiêm nghị nói:</w:t>
      </w:r>
    </w:p>
    <w:p>
      <w:pPr>
        <w:pStyle w:val="BodyText"/>
      </w:pPr>
      <w:r>
        <w:t xml:space="preserve">- Tiên Tử chỉ biết một mà không biết hai. Tần Vô Song hắn và ta trước nay đều bất hòa. Tần Vô Song cũng là kẻ thù với Tân gia ta. Ta cũng chẳng có cảm tình gì với hắn. Vì thế Vô Kỵ thành tâm muốn kết đồng minh với Tiên Tử cùng đối phó với Tần Vô Song. Tiên Tử sẽ không bắt ta thề độc đấy chứ?</w:t>
      </w:r>
    </w:p>
    <w:p>
      <w:pPr>
        <w:pStyle w:val="BodyText"/>
      </w:pPr>
      <w:r>
        <w:t xml:space="preserve">Nhược Bình Tiên Tử tươi cười nhìn Tân Vô Kỵ:</w:t>
      </w:r>
    </w:p>
    <w:p>
      <w:pPr>
        <w:pStyle w:val="BodyText"/>
      </w:pPr>
      <w:r>
        <w:t xml:space="preserve">- Thôi được rồi, tin ngươi là được chứ gì. Có điều, vô duyên vô cớ, sao ngươi lại giúp ta chứ?</w:t>
      </w:r>
    </w:p>
    <w:p>
      <w:pPr>
        <w:pStyle w:val="BodyText"/>
      </w:pPr>
      <w:r>
        <w:t xml:space="preserve">- Giúp Tiên Tử cũng là vì danh tiếng xinh đẹp của Tiên Tử khiến Vô Kỵ ngưỡng mộ. Hai là, đối phó với Tần Vô Song là nghĩa vụ Vô Kỵ không thể thoái thác. Thần Đạo Quả được Tiên Tử lấy đi không có ảnh hưởng gì với Vô Kỵ, nhưng nếu bị tên Tần Vô Song đó lấy mất thì đó là tin rất xấu đối với Tân gia.</w:t>
      </w:r>
    </w:p>
    <w:p>
      <w:pPr>
        <w:pStyle w:val="BodyText"/>
      </w:pPr>
      <w:r>
        <w:t xml:space="preserve">Lại là những lời nói có cánh, Nhược Bình Tiên Tử nghe mà lòng như nở hoa, cảm thấy Tân Vô Kỵ thật sự rất thẳng thắn với mình. Tân gia là Thiên Đế Môn, đề phòng với Tần gia, Thiên Đế Môn tiền nhiệm là chuyện bình thường. Tân Vô Kỵ không muốn Tần Vô Song có được Thần Đạo Quả là chuyện đương nhiên.</w:t>
      </w:r>
    </w:p>
    <w:p>
      <w:pPr>
        <w:pStyle w:val="BodyText"/>
      </w:pPr>
      <w:r>
        <w:t xml:space="preserve">- Ừm, Thần Đạo Quả lấy lại được, ngươi thì không có phần nhưng bản Tiên Tử có thể nể ngươi đã giúp đỡ mà mở một góc cấm chế cho ngươi rời khỏi Vạn Hoa Cốc.</w:t>
      </w:r>
    </w:p>
    <w:p>
      <w:pPr>
        <w:pStyle w:val="BodyText"/>
      </w:pPr>
      <w:r>
        <w:t xml:space="preserve">Nhược Bình Tiên Tử nói với khẩu khí đang làm việc công.</w:t>
      </w:r>
    </w:p>
    <w:p>
      <w:pPr>
        <w:pStyle w:val="BodyText"/>
      </w:pPr>
      <w:r>
        <w:t xml:space="preserve">Tân Vô Kỵ cười:</w:t>
      </w:r>
    </w:p>
    <w:p>
      <w:pPr>
        <w:pStyle w:val="BodyText"/>
      </w:pPr>
      <w:r>
        <w:t xml:space="preserve">- Tiên Tử, Vô Kỵ đáng ghét vậy sao? Sao Tiên Tử qua cầu rút ván, vội vàng đuổi Vô Kỵ đi như thế?</w:t>
      </w:r>
    </w:p>
    <w:p>
      <w:pPr>
        <w:pStyle w:val="BodyText"/>
      </w:pPr>
      <w:r>
        <w:t xml:space="preserve">- Đây là mở cho ngươi đường sống đó, ngươi còn muốn thế nào?</w:t>
      </w:r>
    </w:p>
    <w:p>
      <w:pPr>
        <w:pStyle w:val="BodyText"/>
      </w:pPr>
      <w:r>
        <w:t xml:space="preserve">Nhược Bình Tiên Tử nửa cười nửa không, ánh mắt có phần e lệ.</w:t>
      </w:r>
    </w:p>
    <w:p>
      <w:pPr>
        <w:pStyle w:val="BodyText"/>
      </w:pPr>
      <w:r>
        <w:t xml:space="preserve">- Vô Kỵ không thể ở lại với Tiên Tử lâu hơn chút sao? Được nhìn dung nhan như hoa như ngọc của Tiên Tử nhiều hơn một chút cũng là vinh hạnh lớn lao đối với Vô Kỵ, là sự ban thưởng lớn nhất rồi!</w:t>
      </w:r>
    </w:p>
    <w:p>
      <w:pPr>
        <w:pStyle w:val="BodyText"/>
      </w:pPr>
      <w:r>
        <w:t xml:space="preserve">- Hi hi, ngươi toàn nói những lời lấy lòng ta. Có điều người ta đúng là vui lắm. Vô Kỵ công tử, nghe ngươi nói thế người ta quả thật muốn ngươi giúp một việc.</w:t>
      </w:r>
    </w:p>
    <w:p>
      <w:pPr>
        <w:pStyle w:val="BodyText"/>
      </w:pPr>
      <w:r>
        <w:t xml:space="preserve">- Tiên Tử cứ dặn dò!</w:t>
      </w:r>
    </w:p>
    <w:p>
      <w:pPr>
        <w:pStyle w:val="BodyText"/>
      </w:pPr>
      <w:r>
        <w:t xml:space="preserve">Tân Vô Kỵ nói.</w:t>
      </w:r>
    </w:p>
    <w:p>
      <w:pPr>
        <w:pStyle w:val="BodyText"/>
      </w:pPr>
      <w:r>
        <w:t xml:space="preserve">- Không biết Vô Kỵ công tử có gan cùng người ta vượt qua tình quan hay không?</w:t>
      </w:r>
    </w:p>
    <w:p>
      <w:pPr>
        <w:pStyle w:val="BodyText"/>
      </w:pPr>
      <w:r>
        <w:t xml:space="preserve">Nói ra câu này Nhược Bình Tiên Tử cảm thấy má đỏ bừng, tim cũng đập thình thịch. Cô chưa từng nghĩ mình lại có thể bạo gan đến thế.</w:t>
      </w:r>
    </w:p>
    <w:p>
      <w:pPr>
        <w:pStyle w:val="BodyText"/>
      </w:pPr>
      <w:r>
        <w:t xml:space="preserve">Tim Tân Vô Kỵ rung lên, gần hơn một bước đến mục tiêu rồi. Hắn cười:</w:t>
      </w:r>
    </w:p>
    <w:p>
      <w:pPr>
        <w:pStyle w:val="BodyText"/>
      </w:pPr>
      <w:r>
        <w:t xml:space="preserve">- Tiên Tử, không phải đang đùa với Vô Kỵ chứ?</w:t>
      </w:r>
    </w:p>
    <w:p>
      <w:pPr>
        <w:pStyle w:val="BodyText"/>
      </w:pPr>
      <w:r>
        <w:t xml:space="preserve">- Hừ, không đồng ý thì thôi, coi như ta chưa nói.</w:t>
      </w:r>
    </w:p>
    <w:p>
      <w:pPr>
        <w:pStyle w:val="BodyText"/>
      </w:pPr>
      <w:r>
        <w:t xml:space="preserve">- Tiên Tử bớt giận. Không biết tình quan là cái gì?</w:t>
      </w:r>
    </w:p>
    <w:p>
      <w:pPr>
        <w:pStyle w:val="BodyText"/>
      </w:pPr>
      <w:r>
        <w:t xml:space="preserve">Tân Vô Kỵ biết rồi nhưng vẫn cố tình hỏi.</w:t>
      </w:r>
    </w:p>
    <w:p>
      <w:pPr>
        <w:pStyle w:val="BodyText"/>
      </w:pPr>
      <w:r>
        <w:t xml:space="preserve">- Thôi được, nói ngươi biết cũng không sao. Tình quan là một cửa ải trong quá trình tu luyện của bọn ta. Mỗi lần qua tình quan là tu vi lại tăng lên một lần. Nam tử kiệt xuất như Vô Kỵ công tử, nếu người ta có thể qua được tình quan với ngươi thì tu vi sẽ tăng rất cao.</w:t>
      </w:r>
    </w:p>
    <w:p>
      <w:pPr>
        <w:pStyle w:val="BodyText"/>
      </w:pPr>
      <w:r>
        <w:t xml:space="preserve">- A, vậy không phải là lấy ta ra là bàn đạp sao?</w:t>
      </w:r>
    </w:p>
    <w:p>
      <w:pPr>
        <w:pStyle w:val="BodyText"/>
      </w:pPr>
      <w:r>
        <w:t xml:space="preserve">- Đúng thế, ngươi có dám không?</w:t>
      </w:r>
    </w:p>
    <w:p>
      <w:pPr>
        <w:pStyle w:val="BodyText"/>
      </w:pPr>
      <w:r>
        <w:t xml:space="preserve">Nhược Bình Tiên Tử ưỡn ngực hỏi.</w:t>
      </w:r>
    </w:p>
    <w:p>
      <w:pPr>
        <w:pStyle w:val="BodyText"/>
      </w:pPr>
      <w:r>
        <w:t xml:space="preserve">- Tiên Tử không sợ không qua được tình quan này sao?</w:t>
      </w:r>
    </w:p>
    <w:p>
      <w:pPr>
        <w:pStyle w:val="BodyText"/>
      </w:pPr>
      <w:r>
        <w:t xml:space="preserve">Tân Vô Kỵ bỗng cười.</w:t>
      </w:r>
    </w:p>
    <w:p>
      <w:pPr>
        <w:pStyle w:val="BodyText"/>
      </w:pPr>
      <w:r>
        <w:t xml:space="preserve">- Nếu ngươi có tự tin khiến ta không qua được cũng được thôi. Vậy thì sau này ta là người của ngươi.</w:t>
      </w:r>
    </w:p>
    <w:p>
      <w:pPr>
        <w:pStyle w:val="BodyText"/>
      </w:pPr>
      <w:r>
        <w:t xml:space="preserve">Nhược Bình Tiên Tử cũng không hàm hồ.</w:t>
      </w:r>
    </w:p>
    <w:p>
      <w:pPr>
        <w:pStyle w:val="BodyText"/>
      </w:pPr>
      <w:r>
        <w:t xml:space="preserve">Tân Vô Kỵ trầm ngâm một lúc rồi cười:</w:t>
      </w:r>
    </w:p>
    <w:p>
      <w:pPr>
        <w:pStyle w:val="BodyText"/>
      </w:pPr>
      <w:r>
        <w:t xml:space="preserve">- Tiên Tử, Vô Kỵ đồng ý. Có điều Vô Kỵ phải nói trước, ta cũng sẽ nghĩ mọi cách để có được trái tim Tiên Tử, nếu không phải Tiên Tử không qua được tình quan thì cũng không được trách tội ta!</w:t>
      </w:r>
    </w:p>
    <w:p>
      <w:pPr>
        <w:pStyle w:val="BodyText"/>
      </w:pPr>
      <w:r>
        <w:t xml:space="preserve">- Trách ngươi gì chứ? Đến lúc đó ta là người của ngươi rồi, yêu ngươi còn không kịp!</w:t>
      </w:r>
    </w:p>
    <w:p>
      <w:pPr>
        <w:pStyle w:val="BodyText"/>
      </w:pPr>
      <w:r>
        <w:t xml:space="preserve">Nhược Bình Tiên Tử nháy mắt, rất tự nhiên bám vào tay Tân Vô Kỵ.</w:t>
      </w:r>
    </w:p>
    <w:p>
      <w:pPr>
        <w:pStyle w:val="BodyText"/>
      </w:pPr>
      <w:r>
        <w:t xml:space="preserve">Tân Vô Kỵ cười thầm, Nhược Bình Tiên Tử tìm Tân Vô Kỵ hắn là tự chui đầu vào lưới rồi. Tân Vô Kỵ hắn cũng giỏi đối phó với nữ nhân lắm đó!</w:t>
      </w:r>
    </w:p>
    <w:p>
      <w:pPr>
        <w:pStyle w:val="BodyText"/>
      </w:pPr>
      <w:r>
        <w:t xml:space="preserve">Vào thời khắc quan trọng, thi triển một chút thủ đoạn nắm gọn Nhược Bình Tiên Tử, cướp Thần Đạo Quả rồi ngầm trừ bỏ Nhược Bình Tiên Tử, thần không biết quỷ không hay… Tân Vô Kỵ âm thầm tính toán.</w:t>
      </w:r>
    </w:p>
    <w:p>
      <w:pPr>
        <w:pStyle w:val="BodyText"/>
      </w:pPr>
      <w:r>
        <w:t xml:space="preserve">- Tiên Tử không sợ đồng môn lén cáo trạng sao?</w:t>
      </w:r>
    </w:p>
    <w:p>
      <w:pPr>
        <w:pStyle w:val="BodyText"/>
      </w:pPr>
      <w:r>
        <w:t xml:space="preserve">Tân Vô Kỵ hỏi thăm dò.</w:t>
      </w:r>
    </w:p>
    <w:p>
      <w:pPr>
        <w:pStyle w:val="BodyText"/>
      </w:pPr>
      <w:r>
        <w:t xml:space="preserve">- Cáo trạng gì chứ? Vạn Hoa Cốc, ta là đứng đầu, không cho họ biết không phải là xong sao? Vô Kỵ à, người ta nói cho ngươi biết, Thần Đạo Quả có hai quả, nếu ngươi giúp được bản Tiên Tử, có lẽ người ta sẽ suy nghĩ chia cho ngươi một quả đó!</w:t>
      </w:r>
    </w:p>
    <w:p>
      <w:pPr>
        <w:pStyle w:val="BodyText"/>
      </w:pPr>
      <w:r>
        <w:t xml:space="preserve">Tân Vô Kỵ cười hì hì, nghĩ bụng:</w:t>
      </w:r>
    </w:p>
    <w:p>
      <w:pPr>
        <w:pStyle w:val="BodyText"/>
      </w:pPr>
      <w:r>
        <w:t xml:space="preserve">- Chia ta một quả? Ta muốn là muốn hai quả kìa, một đâu có đủ?</w:t>
      </w:r>
    </w:p>
    <w:p>
      <w:pPr>
        <w:pStyle w:val="BodyText"/>
      </w:pPr>
      <w:r>
        <w:t xml:space="preserve">Nhưng miệng thì nói:</w:t>
      </w:r>
    </w:p>
    <w:p>
      <w:pPr>
        <w:pStyle w:val="BodyText"/>
      </w:pPr>
      <w:r>
        <w:t xml:space="preserve">- Tiên Tử, Thần Đạo Quả, Vô Kỵ không quan tâm. Không phải Vô Kỵ nói khoác, cảnh giới Thần đạo không quá ba năm là Vô Kỵ có thể đột phá!</w:t>
      </w:r>
    </w:p>
    <w:p>
      <w:pPr>
        <w:pStyle w:val="BodyText"/>
      </w:pPr>
      <w:r>
        <w:t xml:space="preserve">Nhược Bình Tiên Tử thích sự tự tin và bá khí đó của Tân Vô Kỵ. Tình tứ nhìn gương mặt góc cạnh của Tân Vô Kỵ mà nhất thời ngẩn ngơ.</w:t>
      </w:r>
    </w:p>
    <w:p>
      <w:pPr>
        <w:pStyle w:val="BodyText"/>
      </w:pPr>
      <w:r>
        <w:t xml:space="preserve">Tân Vô Kỵ nhìn thấy thế, lập tức nhân cơ hội khẽ nâng cằm Nhược Bình Tiên Tử lên, cúi đầu hôn lên đôi môi đó.</w:t>
      </w:r>
    </w:p>
    <w:p>
      <w:pPr>
        <w:pStyle w:val="BodyText"/>
      </w:pPr>
      <w:r>
        <w:t xml:space="preserve">o0o</w:t>
      </w:r>
    </w:p>
    <w:p>
      <w:pPr>
        <w:pStyle w:val="BodyText"/>
      </w:pPr>
      <w:r>
        <w:t xml:space="preserve">Cùng lúc đó, Tần Vô Song đang ngẩn người nhìn Quan Thức Chỉ Linh Ngọc Bàn. Tên Tân Vô Kỵ này đang giở trò gì vậy? Sao lại càng ngày càng xa?</w:t>
      </w:r>
    </w:p>
    <w:p>
      <w:pPr>
        <w:pStyle w:val="BodyText"/>
      </w:pPr>
      <w:r>
        <w:t xml:space="preserve">Sự thay đổi này không hề khiến Tần Vô Song cảm thấy nhẹ nhõm, hắn mơ hồ có một cảm giác không hay. Với những gì hắn hiểu về Tân Vô Kỵ, Tân Vô Kỵ tuyệt đối không phải người dễ dàng chịu bỏ cuộc. Lẽ nào hắn lại đang suy tính độc kế gì?</w:t>
      </w:r>
    </w:p>
    <w:p>
      <w:pPr>
        <w:pStyle w:val="Compact"/>
      </w:pPr>
      <w:r>
        <w:t xml:space="preserve">Ủng hộ chỉ với 1 click và 5s ! (adf.ly/4EmoB)</w:t>
      </w:r>
      <w:r>
        <w:br w:type="textWrapping"/>
      </w:r>
      <w:r>
        <w:br w:type="textWrapping"/>
      </w:r>
    </w:p>
    <w:p>
      <w:pPr>
        <w:pStyle w:val="Heading2"/>
      </w:pPr>
      <w:bookmarkStart w:id="696" w:name="chương-674"/>
      <w:bookmarkEnd w:id="696"/>
      <w:r>
        <w:t xml:space="preserve">674. Chương 67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74: Luyện hóa Thâu Thiên Đa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ếu là đối thủ khác thì Tần Vô Song sẽ không chú ý như thế, nhưng Tân Vô Kỵ thì không phải nhân vật tầm thường. Tần Vô Song đã lĩnh hội được đầy đủ nên không dám lơ là.</w:t>
      </w:r>
    </w:p>
    <w:p>
      <w:pPr>
        <w:pStyle w:val="BodyText"/>
      </w:pPr>
      <w:r>
        <w:t xml:space="preserve">Quan sát hai ba ngày, Tần Vô Song phát hiện Tân Vô Kỵ thật sự đã không đuổi theo mình nữa. Tuy không biết nguyên nhân nhưng Tần Vô Song cũng biết Tân Vô Kỵ chắc chắn không có cách nào theo dấu mình nữa. Nếu không thì tuyệt đối không thể không có đầu mối thế này.</w:t>
      </w:r>
    </w:p>
    <w:p>
      <w:pPr>
        <w:pStyle w:val="BodyText"/>
      </w:pPr>
      <w:r>
        <w:t xml:space="preserve">- Có lẽ Tân Vô Kỵ theo dấu mình cũng chỉ là dựa vào khí tức còn lại, dựa vào Truy Tông Thuật cao siêu. Nhưng thời gian dài thì nó không còn tác dụng nữa.</w:t>
      </w:r>
    </w:p>
    <w:p>
      <w:pPr>
        <w:pStyle w:val="BodyText"/>
      </w:pPr>
      <w:r>
        <w:t xml:space="preserve">Tần Vô Song cũng chỉ biết giải thích như vậy. Nhưng hắn không hề cảm thấy nhẹ nhõm mà ngược lại Tần Vô Song cảm thấy đây chính là lúc tốt nhất để luyện hóa Thâu Thiên Đan.</w:t>
      </w:r>
    </w:p>
    <w:p>
      <w:pPr>
        <w:pStyle w:val="BodyText"/>
      </w:pPr>
      <w:r>
        <w:t xml:space="preserve">- Với tu vi hiện nay của mình, muốn đột phá cấm chế Vạn Hoa Cốc là rất khó. Nhưng nếu mình đột phá lên Hư Võ Đại viên mãn, dựa vào cảnh giới mạnh mẽ sau Thần quang tẩy lễ, có lẽ sẽ phá vỡ được cấm chế Vạn Hoa Cốc. Giờ vẫn còn tấm Thần Đạo Ngũ Hành Phù cuối cùng. Thần Tú Cung và Thần đạo Hộ Thuẫn đều là vũ khí lợi hại. Chỉ có trong thời gian ngắn nâng thực lực lên cảnh giới cao nhất thì mới có cơ hội thoát khỏi tình cảnh này!</w:t>
      </w:r>
    </w:p>
    <w:p>
      <w:pPr>
        <w:pStyle w:val="BodyText"/>
      </w:pPr>
      <w:r>
        <w:t xml:space="preserve">Sau khi có quyết định đó, Tần Vô Song bắt đầu tìm một nơi kín đáo chuẩn bị quá trình luyện hóa của mình. Luyện hóa Thâu Thiên Đan thật ra không mất nhiều thời gian, chỉ một giờ là đủ.</w:t>
      </w:r>
    </w:p>
    <w:p>
      <w:pPr>
        <w:pStyle w:val="BodyText"/>
      </w:pPr>
      <w:r>
        <w:t xml:space="preserve">Nhưng quá trình đột phá thì phải cần một hai ngày.</w:t>
      </w:r>
    </w:p>
    <w:p>
      <w:pPr>
        <w:pStyle w:val="BodyText"/>
      </w:pPr>
      <w:r>
        <w:t xml:space="preserve">Quan trọng nhất là trong một hai ngày này, việc củng cố cảnh giới là cực kỳ quan trọng. Chỉ cần có cơ sở vững chắc trong một hai ngày này, thì sau này hoàn toàn sẽ không có vấn đề gì trong việc chiến đấu để củng cố cảnh giới.</w:t>
      </w:r>
    </w:p>
    <w:p>
      <w:pPr>
        <w:pStyle w:val="BodyText"/>
      </w:pPr>
      <w:r>
        <w:t xml:space="preserve">- Giờ việc quan trọng nhất là phải vượt qua một hai ngày này!</w:t>
      </w:r>
    </w:p>
    <w:p>
      <w:pPr>
        <w:pStyle w:val="BodyText"/>
      </w:pPr>
      <w:r>
        <w:t xml:space="preserve">Tần Vô Song cũng có tự tin, một hai tháng có lẽ khó khăn nhưng một hai ngày thì tuyệt đối không vấn đề.</w:t>
      </w:r>
    </w:p>
    <w:p>
      <w:pPr>
        <w:pStyle w:val="BodyText"/>
      </w:pPr>
      <w:r>
        <w:t xml:space="preserve">Có điều, để an toàn, Tần Vô Song vẫn triệu hồi toàn bộ Linh thú Phong ấn ra. Thâu Thiên Yển Thử và Thiềm Cung Ngọc Thố vẫn phụ trách giám sát bên ngoài.</w:t>
      </w:r>
    </w:p>
    <w:p>
      <w:pPr>
        <w:pStyle w:val="BodyText"/>
      </w:pPr>
      <w:r>
        <w:t xml:space="preserve">Đặc biệt là Thiềm Cung Ngọc Thố, song song với việc giám sát bên ngoài còn có thể phụ trách giải quyết những kẻ vô tình xâm phạm.</w:t>
      </w:r>
    </w:p>
    <w:p>
      <w:pPr>
        <w:pStyle w:val="BodyText"/>
      </w:pPr>
      <w:r>
        <w:t xml:space="preserve">Ba con linh thú Động Hư Cảnh phụ trách phòng tuyến thứ hai. Nếu cần thì trợ giúp phòng tuyến thứ nhất.</w:t>
      </w:r>
    </w:p>
    <w:p>
      <w:pPr>
        <w:pStyle w:val="BodyText"/>
      </w:pPr>
      <w:r>
        <w:t xml:space="preserve">Ba linh thú Hư Võ Đại viên mãn phụ trách phòng tuyến thứ ba, lần lượt là Liệt Địa Ma Dương, Hồng Hoang Cự Hầu và Huyễn Vân Thần Khuyển.</w:t>
      </w:r>
    </w:p>
    <w:p>
      <w:pPr>
        <w:pStyle w:val="BodyText"/>
      </w:pPr>
      <w:r>
        <w:t xml:space="preserve">Hai linh thú Động Huyền Cảnh đỉnh phong tạm thời là mạnh nhất hiện giờ, ở hai bên trái phải phòng ngự sát thân. Là hộ pháp liền thân của Tần Vô Song, nếu có đối thủ siêu cường xâm nhập, hai con linh thú này sẽ là lớp phòng ngự mạnh nhất.</w:t>
      </w:r>
    </w:p>
    <w:p>
      <w:pPr>
        <w:pStyle w:val="BodyText"/>
      </w:pPr>
      <w:r>
        <w:t xml:space="preserve">Sắp xếp như vậy, có thể nói là Tần Vô Song không còn lo lắng bất cứ điều gì nữa.</w:t>
      </w:r>
    </w:p>
    <w:p>
      <w:pPr>
        <w:pStyle w:val="BodyText"/>
      </w:pPr>
      <w:r>
        <w:t xml:space="preserve">Hắn đã uống Thâu Thiên Đan từ lâu rồi nhưng vẫn ở trong người chưa luyện hóa. Lúc này Tần Vô Song không còn lựa chọn nào khác, đành luyện hóa nó thôi.</w:t>
      </w:r>
    </w:p>
    <w:p>
      <w:pPr>
        <w:pStyle w:val="BodyText"/>
      </w:pPr>
      <w:r>
        <w:t xml:space="preserve">Hắn nhất định phải nâng cao thực lực lên mức cao nhất trong thời gian ngắn, như thế mới có cơ hội thoát khỏi khó khăn lúc này.</w:t>
      </w:r>
    </w:p>
    <w:p>
      <w:pPr>
        <w:pStyle w:val="BodyText"/>
      </w:pPr>
      <w:r>
        <w:t xml:space="preserve">Đan tính của Thâu Thiên Đan rất mạnh, Tần Vô Song vận linh lực dẫn Thâu Thiên Đan ra bắt đầu luyện hóa. Dưới tác dụng của linh lực, viên đan dần tan ra như viên đá lạnh. Dan hiệu bắt đầu vận chuyển đến toàn thân, chạy tuần hoàn mấy vòng.</w:t>
      </w:r>
    </w:p>
    <w:p>
      <w:pPr>
        <w:pStyle w:val="BodyText"/>
      </w:pPr>
      <w:r>
        <w:t xml:space="preserve">Tần Vô Song cảm nhận được rõ ràng đan hiệu đang giảm dần sự mạnh mẽ, cũng có nghĩa là đan hiệu đã bị hắn hấp thụ bảy tám phần rồi. Đan hiệu càng yếu có nghĩa là đã bị cơ thể hắn hấp thụ càng nhiều.</w:t>
      </w:r>
    </w:p>
    <w:p>
      <w:pPr>
        <w:pStyle w:val="BodyText"/>
      </w:pPr>
      <w:r>
        <w:t xml:space="preserve">Đan hiệu của Thâu Thiên Đan khác với những đan dược cứu mạng khác, sau khi dùng là nó lan tỏa khắp toàn thân.</w:t>
      </w:r>
    </w:p>
    <w:p>
      <w:pPr>
        <w:pStyle w:val="BodyText"/>
      </w:pPr>
      <w:r>
        <w:t xml:space="preserve">Sau khi Thâu Thiên Đan phát huy tác dụng trong cơ thể, Tần Vô Song cảm thấy rõ ràng mọi chỗ trong cơ thể đều như đang bị giày vò. Nó như những mũi đao sắc bén đang thử thách huyết mạch, gân cốt, nội tạng toàn thân hắn.</w:t>
      </w:r>
    </w:p>
    <w:p>
      <w:pPr>
        <w:pStyle w:val="BodyText"/>
      </w:pPr>
      <w:r>
        <w:t xml:space="preserve">Thâu Thiên Đan dù gì cũng không phải đan dược cứu mạng, đan hiệu rất mãnh liệt. Nói trắng ra Thâu Thiên Đan chính là một loại đan dược tranh thủ cơ hội.</w:t>
      </w:r>
    </w:p>
    <w:p>
      <w:pPr>
        <w:pStyle w:val="BodyText"/>
      </w:pPr>
      <w:r>
        <w:t xml:space="preserve">Nếu đã là đan dược tranh thủ cơ hội thì chắc chắn có tác dụng phụ. Lấy một ví dụ không thích hợp lắm thì giống như việc kéo gốc mạ lên vì muốn nó lớn nhanh vậy, rất dễ thấy sự khảo nghiệm khó khăn với cơ thể.</w:t>
      </w:r>
    </w:p>
    <w:p>
      <w:pPr>
        <w:pStyle w:val="BodyText"/>
      </w:pPr>
      <w:r>
        <w:t xml:space="preserve">Một khi thân thể không chịu nổi sự khảo nghiệm đó, không những Thâu Thiên Đan không còn tác dụng nữa mà thậm chí còn phản phệ lại thân thể.</w:t>
      </w:r>
    </w:p>
    <w:p>
      <w:pPr>
        <w:pStyle w:val="BodyText"/>
      </w:pPr>
      <w:r>
        <w:t xml:space="preserve">Cũng may cơ thể của Tần Vô Song đã được tôi luyện qua thần quang tẩy lễ nên rất cứng rắn. Bất luận Thâu Thiên Đan có khảo nghiệm thế nào thì Tần Vô Song vẫn chịu đựng được sự xung kích của nó.</w:t>
      </w:r>
    </w:p>
    <w:p>
      <w:pPr>
        <w:pStyle w:val="BodyText"/>
      </w:pPr>
      <w:r>
        <w:t xml:space="preserve">Tần Vô Song chịu đựng sự xung kích của đan hiệu, dần dần, cơn đau ban đầu đã giảm đi không ít.</w:t>
      </w:r>
    </w:p>
    <w:p>
      <w:pPr>
        <w:pStyle w:val="BodyText"/>
      </w:pPr>
      <w:r>
        <w:t xml:space="preserve">Một giờ trôi qua, toàn thân Tần Vô Song tỏa ra một thứ sương mù đặc quánh. Bề mặt da cũng toát ra mồ hôi đỏ như máu.</w:t>
      </w:r>
    </w:p>
    <w:p>
      <w:pPr>
        <w:pStyle w:val="BodyText"/>
      </w:pPr>
      <w:r>
        <w:t xml:space="preserve">Tần Vô Song không hề hoảng hốt, hắn biết đây là tạp chất của Thâu Thiên Đan đang được loại bỏ khỏi cơ thể qua các phương thức khác nhau. Tạp chất càng nhiều thì có nghĩa là thứ hắn hấp thụ được càng thuần khiết.</w:t>
      </w:r>
    </w:p>
    <w:p>
      <w:pPr>
        <w:pStyle w:val="BodyText"/>
      </w:pPr>
      <w:r>
        <w:t xml:space="preserve">- Phù!</w:t>
      </w:r>
    </w:p>
    <w:p>
      <w:pPr>
        <w:pStyle w:val="BodyText"/>
      </w:pPr>
      <w:r>
        <w:t xml:space="preserve">Thở ra một hơi dài, Tần Vô Song mở mắt ra, hắn cảm nhận được rõ ràng, sau khi được Thâu Thiên Đan cải tạo, cảnh giới đan điền của hắn đã vận hành đến trạng thái đỉnh phong của Động Hư Cảnh.</w:t>
      </w:r>
    </w:p>
    <w:p>
      <w:pPr>
        <w:pStyle w:val="BodyText"/>
      </w:pPr>
      <w:r>
        <w:t xml:space="preserve">Vô số luồng sức mạnh đang dồn về đan điền, hình thành nên sự xung kích mãnh liệt với bức vách cuối cùng của Động Hư Cảnh, Hư Võ Đại viên mãn đã rất gần rồi!</w:t>
      </w:r>
    </w:p>
    <w:p>
      <w:pPr>
        <w:pStyle w:val="BodyText"/>
      </w:pPr>
      <w:r>
        <w:t xml:space="preserve">Tần Vô Song không vội, dẫn những luồng sức mạnh này lần lượt xung kích bức vách đan điền.</w:t>
      </w:r>
    </w:p>
    <w:p>
      <w:pPr>
        <w:pStyle w:val="BodyText"/>
      </w:pPr>
      <w:r>
        <w:t xml:space="preserve">Một lần, hai lần… vô số lần…</w:t>
      </w:r>
    </w:p>
    <w:p>
      <w:pPr>
        <w:pStyle w:val="BodyText"/>
      </w:pPr>
      <w:r>
        <w:t xml:space="preserve">Tần Vô Song không thể tính hết được, chỉ biết bức vách đó không ngừng xuất hiện những vết rạn nứt và những vết đó ngày một lớn hơn.</w:t>
      </w:r>
    </w:p>
    <w:p>
      <w:pPr>
        <w:pStyle w:val="BodyText"/>
      </w:pPr>
      <w:r>
        <w:t xml:space="preserve">Rồi đột nhiên, một luồng khí nóng phun trào trong đan điền.</w:t>
      </w:r>
    </w:p>
    <w:p>
      <w:pPr>
        <w:pStyle w:val="BodyText"/>
      </w:pPr>
      <w:r>
        <w:t xml:space="preserve">Vù! Bức vách đổ sập, vô số đạo khí lưu tràn vào điên cuồng chiếm lĩnh cả đan điền không ngừng ngưng tụ lại bắt đầu thai nghén nguyên thần.</w:t>
      </w:r>
    </w:p>
    <w:p>
      <w:pPr>
        <w:pStyle w:val="BodyText"/>
      </w:pPr>
      <w:r>
        <w:t xml:space="preserve">Hư Võ Đại viên mãn!</w:t>
      </w:r>
    </w:p>
    <w:p>
      <w:pPr>
        <w:pStyle w:val="BodyText"/>
      </w:pPr>
      <w:r>
        <w:t xml:space="preserve">Chỉ đơn giản như vậy là thành công rồi!</w:t>
      </w:r>
    </w:p>
    <w:p>
      <w:pPr>
        <w:pStyle w:val="BodyText"/>
      </w:pPr>
      <w:r>
        <w:t xml:space="preserve">Tốc độ tu luyện của Tần Vô Song có thể nói là cực kỳ nghịch thiên. Đột phá cấp bậc này nếu đổi là tu luyện giả khác nhất định sẽ vô cùng gian nan, quá trình đó không biết phải trải qua bao nhiêu lần thất bại.</w:t>
      </w:r>
    </w:p>
    <w:p>
      <w:pPr>
        <w:pStyle w:val="BodyText"/>
      </w:pPr>
      <w:r>
        <w:t xml:space="preserve">Nhưng Tần Vô Song thì chỉ một lần xung kích là thành công! Tất cả đương nhiên là nhờ vào cảnh giới cơ thể của hắn.</w:t>
      </w:r>
    </w:p>
    <w:p>
      <w:pPr>
        <w:pStyle w:val="BodyText"/>
      </w:pPr>
      <w:r>
        <w:t xml:space="preserve">Nếu không phải có cơ thể rắn chắc thì bất luận thế nào Tần Vô Song cũng không thể thuận lợi hoàn thành việc đột phá như thế được. Nhờ có cơ thể đó mà ở những cấp dưới Thần đạo mỗi lần đột phá Tần Vô Song đều dễ dàng hơn các tu luyện giả khác.</w:t>
      </w:r>
    </w:p>
    <w:p>
      <w:pPr>
        <w:pStyle w:val="BodyText"/>
      </w:pPr>
      <w:r>
        <w:t xml:space="preserve">Đương nhiên, cái dễ này cũng chỉ là tương đối, nếu không phải bản thân Tần Vô Song đã có ngộ tính và thiên phú thì đột phá tuyệt đối không thể đơn giản như vậy.</w:t>
      </w:r>
    </w:p>
    <w:p>
      <w:pPr>
        <w:pStyle w:val="BodyText"/>
      </w:pPr>
      <w:r>
        <w:t xml:space="preserve">Cảm nhận cảnh giới mạnh mẽ trong đan điền, Tần Vô Song phát hiện trước đây mình đã lo bò trắng răng. Sự đột phá nhờ vào Thâu Thiên Đan không hề khiến cảnh giới của hắn không vững chắc, mà ngược lại, cảnh giới cơ thể hắn đã đủ để bù đắp tác dụng phụ của việc đột phá nhờ đan dược.</w:t>
      </w:r>
    </w:p>
    <w:p>
      <w:pPr>
        <w:pStyle w:val="BodyText"/>
      </w:pPr>
      <w:r>
        <w:t xml:space="preserve">- Xem ra, Thâu Thiên Đan không đến mức kém cỏi như mình nghĩ. Giờ chỉ cần một chút thời gian nữa củng cố cảnh giới Hư Võ Đại viên mãn, giai đoạn này nhanh mất một ngày, chậm thì ba ngày. Hy vọng tên Tân Vô Kỵ đừng có đến nhanh quá!</w:t>
      </w:r>
    </w:p>
    <w:p>
      <w:pPr>
        <w:pStyle w:val="BodyText"/>
      </w:pPr>
      <w:r>
        <w:t xml:space="preserve">Giờ Tần Vô Song đã không còn kiêng dè với con Thần thú nhiều như trước. Vì hắn biết giờ Thần thú đang trong thời kỳ cuồng bạo, Vạn Hoa Cốc vẫn còn rất nhiều tu luyện giả cho nó truy sát. Tình cảnh hắn tạm thời vẫn chưa xấu đến mức đó.</w:t>
      </w:r>
    </w:p>
    <w:p>
      <w:pPr>
        <w:pStyle w:val="BodyText"/>
      </w:pPr>
      <w:r>
        <w:t xml:space="preserve">Khi số tu luyện giả đó bị giết gần hết thì Tần Vô Song nên lo lắng rồi. Ít nhất thì trong một hai ngày nay không phải vấn đề chủ yếu.</w:t>
      </w:r>
    </w:p>
    <w:p>
      <w:pPr>
        <w:pStyle w:val="BodyText"/>
      </w:pPr>
      <w:r>
        <w:t xml:space="preserve">Lại một ngày nữa trôi qua.</w:t>
      </w:r>
    </w:p>
    <w:p>
      <w:pPr>
        <w:pStyle w:val="BodyText"/>
      </w:pPr>
      <w:r>
        <w:t xml:space="preserve">Cảm giác của Tần Vô Song rất tốt, mọi thứ vẫn đang tiến triển tốt đẹp.</w:t>
      </w:r>
    </w:p>
    <w:p>
      <w:pPr>
        <w:pStyle w:val="BodyText"/>
      </w:pPr>
      <w:r>
        <w:t xml:space="preserve">- Nhiều nhất là cần một ngày một đêm nữa là cơ bản có thể củng cố được cơ sở. Lúc đó, dù Tân Vô Kỵ có đến ta cũng có thể quần nhau với hắn, chiến đấu để tu luyện, cũng không sợ hắn!</w:t>
      </w:r>
    </w:p>
    <w:p>
      <w:pPr>
        <w:pStyle w:val="BodyText"/>
      </w:pPr>
      <w:r>
        <w:t xml:space="preserve">Trước kia Tần Vô Song có phần kiêng dè Tân Vô Kỵ, đó là vì khoảng cách giữa hai bên khá lớn. Nhưng giờ tu vi của hắn đã nâng lên một cấp, khoảng cách đã được rút ngắn. Khi triệu hồi hai con Linh thú Phong ấn cuối cùng thì Tần Vô Song không cần phải lo việc chiến đấu với Tân Vô Kỵ nữa.</w:t>
      </w:r>
    </w:p>
    <w:p>
      <w:pPr>
        <w:pStyle w:val="BodyText"/>
      </w:pPr>
      <w:r>
        <w:t xml:space="preserve">Dù Tân Vô Kỵ kết hợp với vũ khí Thần đạo của hắn có thể chiếm thế thượng phong khi đấu với linh thú Thông Huyền Cảnh đỉnh phong, nhưng Tần Vô Song một lúc có thể triệu hồi hai linh thú Thông Huyền Cảnh đỉnh phong. Một chọi hai, cộng với Tần Vô Song có vũ khí Thần đạo nữa, và cả hai linh thú Động Huyền Cảnh đỉnh phong khác, năm chọi một, Tân Vô Kỵ có mạnh cỡ nào thì cũng chẳng thể chống đỡ nổi.</w:t>
      </w:r>
    </w:p>
    <w:p>
      <w:pPr>
        <w:pStyle w:val="BodyText"/>
      </w:pPr>
      <w:r>
        <w:t xml:space="preserve">Thời gian hai ngày hai đêm thật ra cũng không dài. Nếu không phải lo lắng đến những nhân tố ngoại giới thì gần như chỉ chớp mắt là qua.</w:t>
      </w:r>
    </w:p>
    <w:p>
      <w:pPr>
        <w:pStyle w:val="BodyText"/>
      </w:pPr>
      <w:r>
        <w:t xml:space="preserve">Nhưng vì phải nghĩ đến yếu tố ngoại giới, mỗi giờ Tần Vô Song đều phải lấy Quan Thức Chỉ Linh Ngọc Bàn ra định vị lại vị trí của Tân Vô Kỵ.</w:t>
      </w:r>
    </w:p>
    <w:p>
      <w:pPr>
        <w:pStyle w:val="BodyText"/>
      </w:pPr>
      <w:r>
        <w:t xml:space="preserve">May mắn là Tân Vô Kỵ vẫn luôn cách Tần Vô Song khoảng một nghìn dặm. Khoảng cách đó tuy không rõ ràng nhưng cũng đủ khiến Tần Vô Song có quyền chủ động.</w:t>
      </w:r>
    </w:p>
    <w:p>
      <w:pPr>
        <w:pStyle w:val="BodyText"/>
      </w:pPr>
      <w:r>
        <w:t xml:space="preserve">Sáng ngày hôm sau vẫn trôi qua yên bình như thế. Chỉ cần qua một đêm nữa là Tần Vô Song có thể củng cố cảnh giới một cách triệt để, có thể hành động tự do.</w:t>
      </w:r>
    </w:p>
    <w:p>
      <w:pPr>
        <w:pStyle w:val="BodyText"/>
      </w:pPr>
      <w:r>
        <w:t xml:space="preserve">Lại nói Thâu Thiên Yển Thử và Thiềm Cung Ngọc Thố ở bên ngoài hai ngày nay đều cảnh giác cao độ. Dù một chút động tĩnh nhỏ cũng không bỏ qua.</w:t>
      </w:r>
    </w:p>
    <w:p>
      <w:pPr>
        <w:pStyle w:val="BodyText"/>
      </w:pPr>
      <w:r>
        <w:t xml:space="preserve">Hai ngày này thỉnh thoảng cũng có những kẻ vô tình đi vào đều bị Thiềm Cung Ngọc Thố dùng độc dược giải quyết sạch sẽ. Nhưng tối hôm nay Thiềm Cung Ngọc Thố lại không được thoải mái, nguyên nhân rất đơn giản, nó cứ cảm thấy dường như có một thứ thần thức mạnh mẽ đang nhìn lén mình.</w:t>
      </w:r>
    </w:p>
    <w:p>
      <w:pPr>
        <w:pStyle w:val="BodyText"/>
      </w:pPr>
      <w:r>
        <w:t xml:space="preserve">- Yển Thử, ngươi có cảm giác hôm nay có gì đó không ổn không?</w:t>
      </w:r>
    </w:p>
    <w:p>
      <w:pPr>
        <w:pStyle w:val="BodyText"/>
      </w:pPr>
      <w:r>
        <w:t xml:space="preserve">Thiềm Cung Ngọc Thố không kìm được hỏi.</w:t>
      </w:r>
    </w:p>
    <w:p>
      <w:pPr>
        <w:pStyle w:val="BodyText"/>
      </w:pPr>
      <w:r>
        <w:t xml:space="preserve">Thâu Thiên Yển Thử cũng ngạc nhiên:</w:t>
      </w:r>
    </w:p>
    <w:p>
      <w:pPr>
        <w:pStyle w:val="BodyText"/>
      </w:pPr>
      <w:r>
        <w:t xml:space="preserve">- Ngươi cũng thấy thế sao?</w:t>
      </w:r>
    </w:p>
    <w:p>
      <w:pPr>
        <w:pStyle w:val="BodyText"/>
      </w:pPr>
      <w:r>
        <w:t xml:space="preserve">- Đúng thế, như có như không, hình như chúng ta bị nhìn lén. Nhưng đáng sợ nhất là ta không biết thần thức đó đến từ đâu.</w:t>
      </w:r>
    </w:p>
    <w:p>
      <w:pPr>
        <w:pStyle w:val="BodyText"/>
      </w:pPr>
      <w:r>
        <w:t xml:space="preserve">- Vậy có cần báo cho chủ nhân không?</w:t>
      </w:r>
    </w:p>
    <w:p>
      <w:pPr>
        <w:pStyle w:val="BodyText"/>
      </w:pPr>
      <w:r>
        <w:t xml:space="preserve">Thâu Thiên Yển Thử cũng cảm thấy đúng là có điều bất ổn.</w:t>
      </w:r>
    </w:p>
    <w:p>
      <w:pPr>
        <w:pStyle w:val="BodyText"/>
      </w:pPr>
      <w:r>
        <w:t xml:space="preserve">- Tối nay là chủ nhân hoàn thành bế quan rồi, liệu có nên làm phiền chủ nhân không?</w:t>
      </w:r>
    </w:p>
    <w:p>
      <w:pPr>
        <w:pStyle w:val="BodyText"/>
      </w:pPr>
      <w:r>
        <w:t xml:space="preserve">- Không được hàm hồ, vạn nhất là thủ hạ của Thần thú thì sao?</w:t>
      </w:r>
    </w:p>
    <w:p>
      <w:pPr>
        <w:pStyle w:val="BodyText"/>
      </w:pPr>
      <w:r>
        <w:t xml:space="preserve">Thâu Thiên Yển Thử rất cẩn thận, vội vàng truyền thức đến phòng tuyến tầng dưới, lần lượt từng tầng một, thông tin rất nhanh đã đến được với Tần Vô Song.</w:t>
      </w:r>
    </w:p>
    <w:p>
      <w:pPr>
        <w:pStyle w:val="BodyText"/>
      </w:pPr>
      <w:r>
        <w:t xml:space="preserve">Tần Vô Song lúc này đã đến giai đoạn cuối cùng.</w:t>
      </w:r>
    </w:p>
    <w:p>
      <w:pPr>
        <w:pStyle w:val="Compact"/>
      </w:pPr>
      <w:r>
        <w:t xml:space="preserve">Ủng hộ chỉ với 1 click và 5s ! (adf.ly/4EmoB)</w:t>
      </w:r>
      <w:r>
        <w:br w:type="textWrapping"/>
      </w:r>
      <w:r>
        <w:br w:type="textWrapping"/>
      </w:r>
    </w:p>
    <w:p>
      <w:pPr>
        <w:pStyle w:val="Heading2"/>
      </w:pPr>
      <w:bookmarkStart w:id="697" w:name="chương-675"/>
      <w:bookmarkEnd w:id="697"/>
      <w:r>
        <w:t xml:space="preserve">675. Chương 67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75: Một tù bin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 Bị một thần thức không biết từ đâu nhìn trộm?</w:t>
      </w:r>
    </w:p>
    <w:p>
      <w:pPr>
        <w:pStyle w:val="BodyText"/>
      </w:pPr>
      <w:r>
        <w:t xml:space="preserve">Sau khi biết được thông tin đó Tần Vô Song có phần kinh ngạc nhưng hắn vẫn rất bình tĩnh, nói với Phần Thiên Bạo Hổ bên cạnh:</w:t>
      </w:r>
    </w:p>
    <w:p>
      <w:pPr>
        <w:pStyle w:val="BodyText"/>
      </w:pPr>
      <w:r>
        <w:t xml:space="preserve">- Phần Thiên, ngươi đi xem sao, nếu không phát giác được lập tức quay lại bẩm báo!</w:t>
      </w:r>
    </w:p>
    <w:p>
      <w:pPr>
        <w:pStyle w:val="BodyText"/>
      </w:pPr>
      <w:r>
        <w:t xml:space="preserve">Thâu Thiên Yển Thử và Thiềm Cung Ngọc Thố tuy nhạy bén nhưng vẫn chỉ là linh thú Hóa Hư Cảnh, tu vi hiện tại vẫn chưa đủ.</w:t>
      </w:r>
    </w:p>
    <w:p>
      <w:pPr>
        <w:pStyle w:val="BodyText"/>
      </w:pPr>
      <w:r>
        <w:t xml:space="preserve">Nhưng Phần Thiên Bạo Hổ thì khác, tu vi Kỳ Diệu Huyền Cảnh, phá toái hư không, vô cùng mạnh mẽ.</w:t>
      </w:r>
    </w:p>
    <w:p>
      <w:pPr>
        <w:pStyle w:val="BodyText"/>
      </w:pPr>
      <w:r>
        <w:t xml:space="preserve">Tuy Phần Thiên Bạo Hổ là linh thú lỗ mãng nhưng không có nghĩa là nó không có mặt tinh tế. Lần trinh thám này nó biết không thể để bại lộ thân vận nên rất thận trọng đến vòng phòng ngự bên ngoài.</w:t>
      </w:r>
    </w:p>
    <w:p>
      <w:pPr>
        <w:pStyle w:val="BodyText"/>
      </w:pPr>
      <w:r>
        <w:t xml:space="preserve">Thâu Thiên Yển Thử và Thiềm Cung Ngọc Thố thấy Phần Thiên Bạo Hổ đến, trong lòng đều cảm thấy vững vàng hơn.</w:t>
      </w:r>
    </w:p>
    <w:p>
      <w:pPr>
        <w:pStyle w:val="BodyText"/>
      </w:pPr>
      <w:r>
        <w:t xml:space="preserve">- Giờ còn cảm giác bị nhìn lén không?</w:t>
      </w:r>
    </w:p>
    <w:p>
      <w:pPr>
        <w:pStyle w:val="BodyText"/>
      </w:pPr>
      <w:r>
        <w:t xml:space="preserve">Phần Thiên Bạo Hổ hỏi.</w:t>
      </w:r>
    </w:p>
    <w:p>
      <w:pPr>
        <w:pStyle w:val="BodyText"/>
      </w:pPr>
      <w:r>
        <w:t xml:space="preserve">- Vẫn còn, thỉnh thoảng lại có, nó cứ ngắt quãng ấy.</w:t>
      </w:r>
    </w:p>
    <w:p>
      <w:pPr>
        <w:pStyle w:val="BodyText"/>
      </w:pPr>
      <w:r>
        <w:t xml:space="preserve">Thâu Thiên Yển Thử nói.</w:t>
      </w:r>
    </w:p>
    <w:p>
      <w:pPr>
        <w:pStyle w:val="BodyText"/>
      </w:pPr>
      <w:r>
        <w:t xml:space="preserve">Phần Thiên Bạo Hổ gật đầu:</w:t>
      </w:r>
    </w:p>
    <w:p>
      <w:pPr>
        <w:pStyle w:val="BodyText"/>
      </w:pPr>
      <w:r>
        <w:t xml:space="preserve">- Nói vậy thì các ngươi bị kẻ khác giám sát rồi.</w:t>
      </w:r>
    </w:p>
    <w:p>
      <w:pPr>
        <w:pStyle w:val="BodyText"/>
      </w:pPr>
      <w:r>
        <w:t xml:space="preserve">Nói rồi nhắm mắt lại, nằm xuống tại chỗ.</w:t>
      </w:r>
    </w:p>
    <w:p>
      <w:pPr>
        <w:pStyle w:val="BodyText"/>
      </w:pPr>
      <w:r>
        <w:t xml:space="preserve">Bỗng nhiên thân hình Phần Thiên Bạo Hổ biến thành một đạo lưu quang màu đỏ lao vút về lùm cây phía tây.</w:t>
      </w:r>
    </w:p>
    <w:p>
      <w:pPr>
        <w:pStyle w:val="BodyText"/>
      </w:pPr>
      <w:r>
        <w:t xml:space="preserve">Chỉ nghe thấy một tiếng va chạm, rồi Phần Thiên Bạo Hổ từ trong nhảy ra, trên tay là một nữ tử.</w:t>
      </w:r>
    </w:p>
    <w:p>
      <w:pPr>
        <w:pStyle w:val="BodyText"/>
      </w:pPr>
      <w:r>
        <w:t xml:space="preserve">Phần Thiên Bạo Hổ mở rộng thần thức tuần tra xung quanh một lượt, không thấy điều gì khác lạ nữa mới nói với Thâu Thiên Yển Thử và Thiềm Cung Ngọc Thố:</w:t>
      </w:r>
    </w:p>
    <w:p>
      <w:pPr>
        <w:pStyle w:val="BodyText"/>
      </w:pPr>
      <w:r>
        <w:t xml:space="preserve">- Các ngươi cứ tiếp tục giám sát, ta đưa cô ta đến gặp chủ nhân!</w:t>
      </w:r>
    </w:p>
    <w:p>
      <w:pPr>
        <w:pStyle w:val="BodyText"/>
      </w:pPr>
      <w:r>
        <w:t xml:space="preserve">Người này đương nhiên là nữ tu luyện giả của Nga Mi Đạo Trường, cũng có tu vi Động Hư Cảnh. Bị vứt xuống trước mặt Tần Vô Song, cô ta nhìn Tần Vô Song với ánh mắt phẫn uất:</w:t>
      </w:r>
    </w:p>
    <w:p>
      <w:pPr>
        <w:pStyle w:val="BodyText"/>
      </w:pPr>
      <w:r>
        <w:t xml:space="preserve">- Ngươi là ai mà dám bắt ta? Không sợ Nga Mi Đạo Trường ta sao?</w:t>
      </w:r>
    </w:p>
    <w:p>
      <w:pPr>
        <w:pStyle w:val="BodyText"/>
      </w:pPr>
      <w:r>
        <w:t xml:space="preserve">- Nga Mi Đạo Trường?</w:t>
      </w:r>
    </w:p>
    <w:p>
      <w:pPr>
        <w:pStyle w:val="BodyText"/>
      </w:pPr>
      <w:r>
        <w:t xml:space="preserve">Tần Vô Song cười:</w:t>
      </w:r>
    </w:p>
    <w:p>
      <w:pPr>
        <w:pStyle w:val="BodyText"/>
      </w:pPr>
      <w:r>
        <w:t xml:space="preserve">- Ngươi cũng không cần phải vội vã báo danh như vậy. Nga Mi Đạo Trường thì sao chứ? Có ai mà không biết ngươi là đệ tử Nga Mi Đạo Trường? Nga Mi Đạo Trường các ngươi lòng dạ độc ác, cố ý bày trò dụ dỗ tu luyện giả trong thiên hạ đến nạp mạng. Kế sách độc địa như thế ta còn định công bố cho thiên hạ nữa đó!</w:t>
      </w:r>
    </w:p>
    <w:p>
      <w:pPr>
        <w:pStyle w:val="BodyText"/>
      </w:pPr>
      <w:r>
        <w:t xml:space="preserve">- Ngươi…</w:t>
      </w:r>
    </w:p>
    <w:p>
      <w:pPr>
        <w:pStyle w:val="BodyText"/>
      </w:pPr>
      <w:r>
        <w:t xml:space="preserve">Ánh mắt nữ tu luyện giả đó lóe lên sự oán hận, chằm chằm nhìn như muốn xuyên thủng Tần Vô Song.</w:t>
      </w:r>
    </w:p>
    <w:p>
      <w:pPr>
        <w:pStyle w:val="BodyText"/>
      </w:pPr>
      <w:r>
        <w:t xml:space="preserve">Tần Vô Song điềm tĩnh nói:</w:t>
      </w:r>
    </w:p>
    <w:p>
      <w:pPr>
        <w:pStyle w:val="BodyText"/>
      </w:pPr>
      <w:r>
        <w:t xml:space="preserve">- Ngươi mà còn nhìn nữa, tuy ta không thích động thủ với nữ nhân nhưng thủ hạ của ta đều là người thô tục, họ sẽ làm gì ngươi thì ta sẽ không ngăn cản đâu.</w:t>
      </w:r>
    </w:p>
    <w:p>
      <w:pPr>
        <w:pStyle w:val="BodyText"/>
      </w:pPr>
      <w:r>
        <w:t xml:space="preserve">Cô ta nhìn Phần Thiên Bạo Hổ và Tử Đồng Kim Ngưu hai con linh thú hung thần bất giác run rẩy, biết mình đã gặp phải kẻ lợi hại, không dám cứng mồm nữa. Chỉ lẩm bẩm:</w:t>
      </w:r>
    </w:p>
    <w:p>
      <w:pPr>
        <w:pStyle w:val="BodyText"/>
      </w:pPr>
      <w:r>
        <w:t xml:space="preserve">- Rốt cuộc ngươi là ai?</w:t>
      </w:r>
    </w:p>
    <w:p>
      <w:pPr>
        <w:pStyle w:val="BodyText"/>
      </w:pPr>
      <w:r>
        <w:t xml:space="preserve">- Không cần biết ta là ai vội. Nói, ngươi phát hiện bọn ta từ khi nào?</w:t>
      </w:r>
    </w:p>
    <w:p>
      <w:pPr>
        <w:pStyle w:val="BodyText"/>
      </w:pPr>
      <w:r>
        <w:t xml:space="preserve">Tần Vô Song nói lạnh băng:</w:t>
      </w:r>
    </w:p>
    <w:p>
      <w:pPr>
        <w:pStyle w:val="BodyText"/>
      </w:pPr>
      <w:r>
        <w:t xml:space="preserve">- Trước khi trả lời, ta thiện ý nhắc nhở ngươi, nếu ta biết ngươi nói nửa câu dối trá thì hậu quả ngươi tự biết. Đến lúc đó đừng trách ta không biết thương hoa tiếc ngọc!</w:t>
      </w:r>
    </w:p>
    <w:p>
      <w:pPr>
        <w:pStyle w:val="BodyText"/>
      </w:pPr>
      <w:r>
        <w:t xml:space="preserve">Nữ tu luyện giả đó thấy Tần Vô Song nét mặt bình thản, nói chuyện như đang bàn chuyện nhà thường ngày, biết hắn không phải kẻ dễ đối phó, tuy oán hận nhưng không dám cãi.</w:t>
      </w:r>
    </w:p>
    <w:p>
      <w:pPr>
        <w:pStyle w:val="BodyText"/>
      </w:pPr>
      <w:r>
        <w:t xml:space="preserve">- Ta mới phát hiện các ngươi thôi!</w:t>
      </w:r>
    </w:p>
    <w:p>
      <w:pPr>
        <w:pStyle w:val="BodyText"/>
      </w:pPr>
      <w:r>
        <w:t xml:space="preserve">- Mới phát hiện? Ngươi phụng lệnh của ai? Ai trong Nga Mi Đạo Trường làm chủ ở Vạn Hoa Cốc này?</w:t>
      </w:r>
    </w:p>
    <w:p>
      <w:pPr>
        <w:pStyle w:val="BodyText"/>
      </w:pPr>
      <w:r>
        <w:t xml:space="preserve">- Là Đại sư tỷ. Các hạ, tuy ngươi mạnh nhưng chắn chắn không đấu lại được với Đại sư tỷ ta. Ngươi biết điều thì thả ta ra nếu không Đại sư tỷ sẽ dẫn Hổ Thánh đại nhân đến đây đó!</w:t>
      </w:r>
    </w:p>
    <w:p>
      <w:pPr>
        <w:pStyle w:val="BodyText"/>
      </w:pPr>
      <w:r>
        <w:t xml:space="preserve">- Nói vậy là ngươi đã báo tin cho Đại sư tỷ ngươi rồi?</w:t>
      </w:r>
    </w:p>
    <w:p>
      <w:pPr>
        <w:pStyle w:val="BodyText"/>
      </w:pPr>
      <w:r>
        <w:t xml:space="preserve">Tần Vô Song khẩu khí lạnh như băng đá.</w:t>
      </w:r>
    </w:p>
    <w:p>
      <w:pPr>
        <w:pStyle w:val="BodyText"/>
      </w:pPr>
      <w:r>
        <w:t xml:space="preserve">- Vậy thì sao?</w:t>
      </w:r>
    </w:p>
    <w:p>
      <w:pPr>
        <w:pStyle w:val="BodyText"/>
      </w:pPr>
      <w:r>
        <w:t xml:space="preserve">- Vậy thì rất xin lỗi, ngươi phải tự cầu nguyện cho mình thôi.</w:t>
      </w:r>
    </w:p>
    <w:p>
      <w:pPr>
        <w:pStyle w:val="BodyText"/>
      </w:pPr>
      <w:r>
        <w:t xml:space="preserve">Tần Vô Song sắc mặt lạnh tanh.</w:t>
      </w:r>
    </w:p>
    <w:p>
      <w:pPr>
        <w:pStyle w:val="BodyText"/>
      </w:pPr>
      <w:r>
        <w:t xml:space="preserve">- Ngươi… ngươi dám giết ta?</w:t>
      </w:r>
    </w:p>
    <w:p>
      <w:pPr>
        <w:pStyle w:val="BodyText"/>
      </w:pPr>
      <w:r>
        <w:t xml:space="preserve">- Giết ngươi? Giết ngươi làm bẩn tay ta.</w:t>
      </w:r>
    </w:p>
    <w:p>
      <w:pPr>
        <w:pStyle w:val="BodyText"/>
      </w:pPr>
      <w:r>
        <w:t xml:space="preserve">Tần Vô Song khinh miệt nói:</w:t>
      </w:r>
    </w:p>
    <w:p>
      <w:pPr>
        <w:pStyle w:val="BodyText"/>
      </w:pPr>
      <w:r>
        <w:t xml:space="preserve">- Nếu ngươi đã thích báo tin như vậy thì phiền ngươi đi cùng ta một chuyến. Nếu ta không ra khỏi được Vạn Hoa Cốc thì vừa hay có ngươi cùng bồi táng với ta.</w:t>
      </w:r>
    </w:p>
    <w:p>
      <w:pPr>
        <w:pStyle w:val="BodyText"/>
      </w:pPr>
      <w:r>
        <w:t xml:space="preserve">Nữ tu luyện giả toát mồ hôi:</w:t>
      </w:r>
    </w:p>
    <w:p>
      <w:pPr>
        <w:pStyle w:val="BodyText"/>
      </w:pPr>
      <w:r>
        <w:t xml:space="preserve">- Ngươi… ngươi vô sỉ!</w:t>
      </w:r>
    </w:p>
    <w:p>
      <w:pPr>
        <w:pStyle w:val="BodyText"/>
      </w:pPr>
      <w:r>
        <w:t xml:space="preserve">- Vô sỉ? Hình như kẻ vô sỉ là Nga Mi Đạo Trường các ngươi mới phải?</w:t>
      </w:r>
    </w:p>
    <w:p>
      <w:pPr>
        <w:pStyle w:val="BodyText"/>
      </w:pPr>
      <w:r>
        <w:t xml:space="preserve">Tần Vô Song lạnh băng nói:</w:t>
      </w:r>
    </w:p>
    <w:p>
      <w:pPr>
        <w:pStyle w:val="BodyText"/>
      </w:pPr>
      <w:r>
        <w:t xml:space="preserve">- Ta hỏi ngươi, Đại sư tỷ ngươi tên gì? Có phải tên Tiểu Xán không?</w:t>
      </w:r>
    </w:p>
    <w:p>
      <w:pPr>
        <w:pStyle w:val="BodyText"/>
      </w:pPr>
      <w:r>
        <w:t xml:space="preserve">- Tiểu Xán? Ngươi nói Tiểu Xán sư tỷ? Tỷ ấy không phải Đại sư tỷ, là Tam sư tỷ. Đại sư tỷ là Nhược Bình Tiên Tử.</w:t>
      </w:r>
    </w:p>
    <w:p>
      <w:pPr>
        <w:pStyle w:val="BodyText"/>
      </w:pPr>
      <w:r>
        <w:t xml:space="preserve">Khẩu khí của nữ tu luyện giả này đã mềm mỏng hơn hẳn.</w:t>
      </w:r>
    </w:p>
    <w:p>
      <w:pPr>
        <w:pStyle w:val="BodyText"/>
      </w:pPr>
      <w:r>
        <w:t xml:space="preserve">- Nhược Bình Tiên Tử, ha ha, bỉ ổi như Nga Mi Đạo Trường các ngươi mà cũng xứng tự xưng Tiên Tử? Đúng là sỉ nhục đến hai chữ Tiên Tử. Thôi được rồi, giờ nếu ngươi muốn sống thì hãy nghĩ xem làm thế nào giúp bọn ta ra khỏi Vạn Hoa Cốc. Nếu không, bọn ta không ra được thì ngươi cũng đừng mong được tự do.</w:t>
      </w:r>
    </w:p>
    <w:p>
      <w:pPr>
        <w:pStyle w:val="BodyText"/>
      </w:pPr>
      <w:r>
        <w:t xml:space="preserve">Nữ tu luyện giả đó vội nói:</w:t>
      </w:r>
    </w:p>
    <w:p>
      <w:pPr>
        <w:pStyle w:val="BodyText"/>
      </w:pPr>
      <w:r>
        <w:t xml:space="preserve">- Muốn ra khỏi Vạn Hoa Cốc nhất định phải mở cấm chế Vạn Hoa Cốc. Đây là quyền hạn của Đại sư tỷ và tiểu sư muội, những người khác căn bản không có tư cách!</w:t>
      </w:r>
    </w:p>
    <w:p>
      <w:pPr>
        <w:pStyle w:val="BodyText"/>
      </w:pPr>
      <w:r>
        <w:t xml:space="preserve">- Vậy thì phiền ngươi dẫn Đại sư tỷ đến đây, nếu Đại sư tỷ ngươi nằm trong tay ta thì tự ta có cách khiến cô ta mở cơ quan.</w:t>
      </w:r>
    </w:p>
    <w:p>
      <w:pPr>
        <w:pStyle w:val="BodyText"/>
      </w:pPr>
      <w:r>
        <w:t xml:space="preserve">- Không thể nào!</w:t>
      </w:r>
    </w:p>
    <w:p>
      <w:pPr>
        <w:pStyle w:val="BodyText"/>
      </w:pPr>
      <w:r>
        <w:t xml:space="preserve">Nữ tu luyện giả đó sợ hãi lắc đầu lia lịa:</w:t>
      </w:r>
    </w:p>
    <w:p>
      <w:pPr>
        <w:pStyle w:val="BodyText"/>
      </w:pPr>
      <w:r>
        <w:t xml:space="preserve">- Bán đứng đồng môn, dù ta còn sống thì Nga Mi Đạo Trường cũng không tha cho ta, hơn nữa còn liên lụy đến người nhà ta! Dù ngươi có giết ta, ta cũng không làm thế!</w:t>
      </w:r>
    </w:p>
    <w:p>
      <w:pPr>
        <w:pStyle w:val="BodyText"/>
      </w:pPr>
      <w:r>
        <w:t xml:space="preserve">Nga Mi Đạo Trường lại còn giở trò động đến người nhà, độc địa nhưng có sức uy hiếp không nhỏ tới các đệ tử môn hạ.</w:t>
      </w:r>
    </w:p>
    <w:p>
      <w:pPr>
        <w:pStyle w:val="BodyText"/>
      </w:pPr>
      <w:r>
        <w:t xml:space="preserve">Tần Vô Song nói:</w:t>
      </w:r>
    </w:p>
    <w:p>
      <w:pPr>
        <w:pStyle w:val="BodyText"/>
      </w:pPr>
      <w:r>
        <w:t xml:space="preserve">- Vậy ngươi cho ta biết Đại sư tỷ ngươi ở đâu, ta đi tìm cũng vậy thôi.</w:t>
      </w:r>
    </w:p>
    <w:p>
      <w:pPr>
        <w:pStyle w:val="BodyText"/>
      </w:pPr>
      <w:r>
        <w:t xml:space="preserve">- Như thế cũng không được. Ta đã liên lạc với Đại sư tỷ rồi. Nếu ngươi đi tìm, chắc chắn tỷ ấy biết ta tiết lộ, như vậy cũng là bán đứng đồng môn!</w:t>
      </w:r>
    </w:p>
    <w:p>
      <w:pPr>
        <w:pStyle w:val="BodyText"/>
      </w:pPr>
      <w:r>
        <w:t xml:space="preserve">Tần Vô Song lạnh băng nói:</w:t>
      </w:r>
    </w:p>
    <w:p>
      <w:pPr>
        <w:pStyle w:val="BodyText"/>
      </w:pPr>
      <w:r>
        <w:t xml:space="preserve">- Thế này không được, thế kia cũng không xong. Ngươi thà chết không chịu khuất phục phải không?</w:t>
      </w:r>
    </w:p>
    <w:p>
      <w:pPr>
        <w:pStyle w:val="BodyText"/>
      </w:pPr>
      <w:r>
        <w:t xml:space="preserve">Nữ tử đó sắc mặt thảm hại:</w:t>
      </w:r>
    </w:p>
    <w:p>
      <w:pPr>
        <w:pStyle w:val="BodyText"/>
      </w:pPr>
      <w:r>
        <w:t xml:space="preserve">- Ngươi giết ta đi!</w:t>
      </w:r>
    </w:p>
    <w:p>
      <w:pPr>
        <w:pStyle w:val="BodyText"/>
      </w:pPr>
      <w:r>
        <w:t xml:space="preserve">Tuy Tần Vô Song ghét người của Nga Mi Đạo Trường nhưng không đến nỗi thích lạm sát. Tu luyện giả này tuy đáng ghét nhưng giết cô ta chẳng có lợi ích gì. Nếu dùng thủ đoạn bức cung thì lại không quang minh lỗi lạc.</w:t>
      </w:r>
    </w:p>
    <w:p>
      <w:pPr>
        <w:pStyle w:val="BodyText"/>
      </w:pPr>
      <w:r>
        <w:t xml:space="preserve">Vậy chỉ còn một cách, Thần Cổ Khôi Lỗi Thuật!</w:t>
      </w:r>
    </w:p>
    <w:p>
      <w:pPr>
        <w:pStyle w:val="BodyText"/>
      </w:pPr>
      <w:r>
        <w:t xml:space="preserve">Bất luận thực lực mạnh yếu ra sao, những kẻ đã bị Thần Cổ thao túng thì sẽ hoàn toàn thuận tùng Tần Vô Song.</w:t>
      </w:r>
    </w:p>
    <w:p>
      <w:pPr>
        <w:pStyle w:val="BodyText"/>
      </w:pPr>
      <w:r>
        <w:t xml:space="preserve">Trước đây ở Hiên Viên Khâu, Tần Vô Song đã khống chế Hắc Báo và Ứng Long rồi sau đó còn có mấy kẻ của La Thiên Đạo Trường nữa.</w:t>
      </w:r>
    </w:p>
    <w:p>
      <w:pPr>
        <w:pStyle w:val="BodyText"/>
      </w:pPr>
      <w:r>
        <w:t xml:space="preserve">Sau đó là dưới Hắc Tử Hải của Phiêu Tuyết Lâu khống chế Ngô Đỉnh Nguyên của Bách Kiếm Tông cũng là dùng cách này. Sau khi vào Vạn Hoa Cốc hắn cũng dùng cùng một thủ đoạn này khống chế La Trung của La Thiên Đạo Trường.</w:t>
      </w:r>
    </w:p>
    <w:p>
      <w:pPr>
        <w:pStyle w:val="BodyText"/>
      </w:pPr>
      <w:r>
        <w:t xml:space="preserve">Nữ tu luyện giả này tu vi tuy không tệ nhưng đứng trước Thần Cổ Khôi Lỗi Thuật thì chẳng có chút sức phản kháng, chỉ cảm thấy tất cả trở nên mơ hồ.</w:t>
      </w:r>
    </w:p>
    <w:p>
      <w:pPr>
        <w:pStyle w:val="BodyText"/>
      </w:pPr>
      <w:r>
        <w:t xml:space="preserve">Khi mở mắt lại, hồi phục ý thức thì đã hoàn toàn trở thành con rối trong tay Tần Vô Song, đến trước mặt Tần Vô Song:</w:t>
      </w:r>
    </w:p>
    <w:p>
      <w:pPr>
        <w:pStyle w:val="BodyText"/>
      </w:pPr>
      <w:r>
        <w:t xml:space="preserve">- Chủ nhân!</w:t>
      </w:r>
    </w:p>
    <w:p>
      <w:pPr>
        <w:pStyle w:val="BodyText"/>
      </w:pPr>
      <w:r>
        <w:t xml:space="preserve">- Nói đi, ngươi tên là gì, Nhược Bình Tiên Tử ở đâu?</w:t>
      </w:r>
    </w:p>
    <w:p>
      <w:pPr>
        <w:pStyle w:val="BodyText"/>
      </w:pPr>
      <w:r>
        <w:t xml:space="preserve">- Ta tên Nhược Đồng. Đại sư tỷ hiện giờ có lẽ đang đến đây.</w:t>
      </w:r>
    </w:p>
    <w:p>
      <w:pPr>
        <w:pStyle w:val="BodyText"/>
      </w:pPr>
      <w:r>
        <w:t xml:space="preserve">- Gần đây Đại sư tỷ hạ lệnh cho tất cả đồng môn Vạn Hoa Cốc đều phải theo dõi một kẻ tên Tần Vô Song. Nói Tần Vô Song là kẻ đã trộm Thần Đạo Quả.</w:t>
      </w:r>
    </w:p>
    <w:p>
      <w:pPr>
        <w:pStyle w:val="BodyText"/>
      </w:pPr>
      <w:r>
        <w:t xml:space="preserve">Tần Vô Song cười nhạt:</w:t>
      </w:r>
    </w:p>
    <w:p>
      <w:pPr>
        <w:pStyle w:val="BodyText"/>
      </w:pPr>
      <w:r>
        <w:t xml:space="preserve">- Vậy ngươi có biết ta là ai?</w:t>
      </w:r>
    </w:p>
    <w:p>
      <w:pPr>
        <w:pStyle w:val="BodyText"/>
      </w:pPr>
      <w:r>
        <w:t xml:space="preserve">- Chủ nhân, thuộc hạ vẫn chưa biết quý tính đại danh của ngài!</w:t>
      </w:r>
    </w:p>
    <w:p>
      <w:pPr>
        <w:pStyle w:val="BodyText"/>
      </w:pPr>
      <w:r>
        <w:t xml:space="preserve">- Ta chính là Tần Vô Song!</w:t>
      </w:r>
    </w:p>
    <w:p>
      <w:pPr>
        <w:pStyle w:val="BodyText"/>
      </w:pPr>
      <w:r>
        <w:t xml:space="preserve">- Á?</w:t>
      </w:r>
    </w:p>
    <w:p>
      <w:pPr>
        <w:pStyle w:val="BodyText"/>
      </w:pPr>
      <w:r>
        <w:t xml:space="preserve">Nhược Đồng kinh ngạc rồi có phần sợ hãi:</w:t>
      </w:r>
    </w:p>
    <w:p>
      <w:pPr>
        <w:pStyle w:val="BodyText"/>
      </w:pPr>
      <w:r>
        <w:t xml:space="preserve">- Chủ nhân, đây đều là do Đại sư tỷ dặn, không liên quan đến thuộc hạ!</w:t>
      </w:r>
    </w:p>
    <w:p>
      <w:pPr>
        <w:pStyle w:val="BodyText"/>
      </w:pPr>
      <w:r>
        <w:t xml:space="preserve">- Ừm, vậy sao Nhược Bình Tiên Tử biết ta đã trộm Thần Đạo Quả?</w:t>
      </w:r>
    </w:p>
    <w:p>
      <w:pPr>
        <w:pStyle w:val="BodyText"/>
      </w:pPr>
      <w:r>
        <w:t xml:space="preserve">Tần Vô Song rất tò mò về điều này.</w:t>
      </w:r>
    </w:p>
    <w:p>
      <w:pPr>
        <w:pStyle w:val="BodyText"/>
      </w:pPr>
      <w:r>
        <w:t xml:space="preserve">Theo hắn biết thì kẻ biết hắn lấy Thần Đạo Quả chỉ có Tân Vô Kỵ. Theo lý, Tân Vô Kỵ luôn muốn đoạt lấy Thần Đạo Quả, không thể nào lại đi nói khắp nơi như thế. Nhưng nếu Tân Vô Kỵ không nói thì sao người của Nga Mi Đạo Trường lại biết hắn lấy?</w:t>
      </w:r>
    </w:p>
    <w:p>
      <w:pPr>
        <w:pStyle w:val="BodyText"/>
      </w:pPr>
      <w:r>
        <w:t xml:space="preserve">Nhược Đồng vội nói:</w:t>
      </w:r>
    </w:p>
    <w:p>
      <w:pPr>
        <w:pStyle w:val="BodyText"/>
      </w:pPr>
      <w:r>
        <w:t xml:space="preserve">- Ban đầu Đại sư tỷ nghi ngờ Tân Vô Kỵ lấy Thần Đạo Quả nhưng mấy ngày gần đây, tỷ ấy lại truyền lệnh tất cả phải theo dấu chủ nhân. Còn tại sao biết thì sư tỷ không nói. Nhưng Đại sư tỷ là người làm chủ ở Vạn Hoa Cốc, tỷ không nói bọn ta không dám hỏi.</w:t>
      </w:r>
    </w:p>
    <w:p>
      <w:pPr>
        <w:pStyle w:val="BodyText"/>
      </w:pPr>
      <w:r>
        <w:t xml:space="preserve">Tần Vô Song trầm ngâm một lúc, biết Nhược Đồng đã bị thao túng, không thể nào lại nói dối. Như vậy là nhất định Nhược Bình Tiên Tử đã biết được thông qua một con đường bí mật nào đó.</w:t>
      </w:r>
    </w:p>
    <w:p>
      <w:pPr>
        <w:pStyle w:val="BodyText"/>
      </w:pPr>
      <w:r>
        <w:t xml:space="preserve">- Vậy thì đau đầu rồi. Nếu Nga Mi Đạo Trường coi ta là mục tiêu thì chắc chắn sẽ mở rộng sự uy hiếp của Thần thú. So sánh thì sự uy hiếp từ Tân Vô Kỵ chưa là gì. Không được, nhất định ta phải tìm được cách ra khỏi sơn cốc trước khi Nga Mi Đạo Trường tìm đến!</w:t>
      </w:r>
    </w:p>
    <w:p>
      <w:pPr>
        <w:pStyle w:val="BodyText"/>
      </w:pPr>
      <w:r>
        <w:t xml:space="preserve">Tần Vô Song biết không thể cứ ngồi đợi chết được. Giờ Nga Mi Đạo Trường đã nhằm vào hắn, áp lực đè lên hắn đã nặng hơn nhiều.</w:t>
      </w:r>
    </w:p>
    <w:p>
      <w:pPr>
        <w:pStyle w:val="BodyText"/>
      </w:pPr>
      <w:r>
        <w:t xml:space="preserve">- Cấm chế Thần đạo của Vạn Hoa Cốc rốt cuộc mở ra ở chỗ nào?</w:t>
      </w:r>
    </w:p>
    <w:p>
      <w:pPr>
        <w:pStyle w:val="BodyText"/>
      </w:pPr>
      <w:r>
        <w:t xml:space="preserve">Nhược Đồng lắc đầu:</w:t>
      </w:r>
    </w:p>
    <w:p>
      <w:pPr>
        <w:pStyle w:val="BodyText"/>
      </w:pPr>
      <w:r>
        <w:t xml:space="preserve">- Cái này chỉ có Đại sư tỷ và tiểu sư muội biết.</w:t>
      </w:r>
    </w:p>
    <w:p>
      <w:pPr>
        <w:pStyle w:val="BodyText"/>
      </w:pPr>
      <w:r>
        <w:t xml:space="preserve">- Tiểu sư mội? Sao lại còn một tiểu sư muội nữa?</w:t>
      </w:r>
    </w:p>
    <w:p>
      <w:pPr>
        <w:pStyle w:val="BodyText"/>
      </w:pPr>
      <w:r>
        <w:t xml:space="preserve">Tần Vô Song chau mày:</w:t>
      </w:r>
    </w:p>
    <w:p>
      <w:pPr>
        <w:pStyle w:val="BodyText"/>
      </w:pPr>
      <w:r>
        <w:t xml:space="preserve">- Tiểu sư muội là người như thế nào?</w:t>
      </w:r>
    </w:p>
    <w:p>
      <w:pPr>
        <w:pStyle w:val="BodyText"/>
      </w:pPr>
      <w:r>
        <w:t xml:space="preserve">Nhược Đồng nói:</w:t>
      </w:r>
    </w:p>
    <w:p>
      <w:pPr>
        <w:pStyle w:val="BodyText"/>
      </w:pPr>
      <w:r>
        <w:t xml:space="preserve">- Tiểu sư muội mới nhập môn chưa được mấy năm, luôn tu luyện bên cạnh Hổ Thánh đại nhân, nhận sự bồi dưỡng của khí tức Thần đạo, tu vi tăng rất nhanh!</w:t>
      </w:r>
    </w:p>
    <w:p>
      <w:pPr>
        <w:pStyle w:val="BodyText"/>
      </w:pPr>
      <w:r>
        <w:t xml:space="preserve">- Cô ta tên là gì?</w:t>
      </w:r>
    </w:p>
    <w:p>
      <w:pPr>
        <w:pStyle w:val="BodyText"/>
      </w:pPr>
      <w:r>
        <w:t xml:space="preserve">Tần Vô Song dường như đoán được điều gì.</w:t>
      </w:r>
    </w:p>
    <w:p>
      <w:pPr>
        <w:pStyle w:val="BodyText"/>
      </w:pPr>
      <w:r>
        <w:t xml:space="preserve">- Thủy Nhược Lan!</w:t>
      </w:r>
    </w:p>
    <w:p>
      <w:pPr>
        <w:pStyle w:val="BodyText"/>
      </w:pPr>
      <w:r>
        <w:t xml:space="preserve">Câu nói vừa thốt ra, Tần Vô Song như gặp phải xung điện, miệng há ra nhưng không biết nói gì, trong lòng chỉ cảm thấy hụt hẫng vô hạn.</w:t>
      </w:r>
    </w:p>
    <w:p>
      <w:pPr>
        <w:pStyle w:val="BodyText"/>
      </w:pPr>
      <w:r>
        <w:t xml:space="preserve">Thủy Nhược Lan, thiếu nữ đơn thuần như nước, đẹp như hoa lan, cuối cùng vẫn rơi vào miệng hổ của Nga Mi Đạo Trường. Chuyện này tuy Tần Vô Song sớm đã liệu được nhưng vẫn không muốn thừa nhận. Lúc này sự thật đã chứng minh, trong lòng đau đớn vô cùng.</w:t>
      </w:r>
    </w:p>
    <w:p>
      <w:pPr>
        <w:pStyle w:val="BodyText"/>
      </w:pPr>
      <w:r>
        <w:t xml:space="preserve">Nghĩ Thủy Nhược Lan một thiếu nữ đơn thuần như vậy, không tranh giành gì với đời lại bị tông môn độc ác Nga Mi Đạo Trường cảm hóa, cô sẽ trở nên đáng sợ thế nào đây?</w:t>
      </w:r>
    </w:p>
    <w:p>
      <w:pPr>
        <w:pStyle w:val="BodyText"/>
      </w:pPr>
      <w:r>
        <w:t xml:space="preserve">Đây tuyệt đối là sự tàn phá tạo hóa tuyệt mỹ của thế gian. Sự căm hận của Vô Song với Nga Mi Đạo Trường lúc này đã lên đến đỉnh điểm!</w:t>
      </w:r>
    </w:p>
    <w:p>
      <w:pPr>
        <w:pStyle w:val="Compact"/>
      </w:pPr>
      <w:r>
        <w:t xml:space="preserve">Ủng hộ chỉ với 1 click và 5s ! (adf.ly/4EmoB)</w:t>
      </w:r>
      <w:r>
        <w:br w:type="textWrapping"/>
      </w:r>
      <w:r>
        <w:br w:type="textWrapping"/>
      </w:r>
    </w:p>
    <w:p>
      <w:pPr>
        <w:pStyle w:val="Heading2"/>
      </w:pPr>
      <w:bookmarkStart w:id="698" w:name="chương-676"/>
      <w:bookmarkEnd w:id="698"/>
      <w:r>
        <w:t xml:space="preserve">676. Chương 67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76: Trở lại động huyệt.</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 Chủ nhân sao vậy?</w:t>
      </w:r>
    </w:p>
    <w:p>
      <w:pPr>
        <w:pStyle w:val="BodyText"/>
      </w:pPr>
      <w:r>
        <w:t xml:space="preserve">Nhược Đồng tinh ý, nhìn Tần Vô Song có biểu hiện khác thường, không kìm được hỏi. Tần Vô Song lắc đầu cười buồn:</w:t>
      </w:r>
    </w:p>
    <w:p>
      <w:pPr>
        <w:pStyle w:val="BodyText"/>
      </w:pPr>
      <w:r>
        <w:t xml:space="preserve">- Không sao, tiểu sư muội của các ngươi ở trong sơn cốc sao?</w:t>
      </w:r>
    </w:p>
    <w:p>
      <w:pPr>
        <w:pStyle w:val="BodyText"/>
      </w:pPr>
      <w:r>
        <w:t xml:space="preserve">- Đúng vậy, muội ấy tu luyện ở ngay trong động huyệt của Hổ Thánh đại nhân.</w:t>
      </w:r>
    </w:p>
    <w:p>
      <w:pPr>
        <w:pStyle w:val="BodyText"/>
      </w:pPr>
      <w:r>
        <w:t xml:space="preserve">- Tu luyện trong động huyệt? Ngươi chắc chắn chứ?</w:t>
      </w:r>
    </w:p>
    <w:p>
      <w:pPr>
        <w:pStyle w:val="BodyText"/>
      </w:pPr>
      <w:r>
        <w:t xml:space="preserve">Tần Vô Song hỏi với vẻ không thể tin nổi.</w:t>
      </w:r>
    </w:p>
    <w:p>
      <w:pPr>
        <w:pStyle w:val="BodyText"/>
      </w:pPr>
      <w:r>
        <w:t xml:space="preserve">- Chắc chắn!</w:t>
      </w:r>
    </w:p>
    <w:p>
      <w:pPr>
        <w:pStyle w:val="BodyText"/>
      </w:pPr>
      <w:r>
        <w:t xml:space="preserve">Nhược Đồng nói kiên định, rồi thấy lạ hỏi:</w:t>
      </w:r>
    </w:p>
    <w:p>
      <w:pPr>
        <w:pStyle w:val="BodyText"/>
      </w:pPr>
      <w:r>
        <w:t xml:space="preserve">- Chủ nhân, lẽ nào người lấy Thần Đạo Quả không phải ngài sao?</w:t>
      </w:r>
    </w:p>
    <w:p>
      <w:pPr>
        <w:pStyle w:val="BodyText"/>
      </w:pPr>
      <w:r>
        <w:t xml:space="preserve">- Là ta!</w:t>
      </w:r>
    </w:p>
    <w:p>
      <w:pPr>
        <w:pStyle w:val="BodyText"/>
      </w:pPr>
      <w:r>
        <w:t xml:space="preserve">Tần Vô Song không che giấu.</w:t>
      </w:r>
    </w:p>
    <w:p>
      <w:pPr>
        <w:pStyle w:val="BodyText"/>
      </w:pPr>
      <w:r>
        <w:t xml:space="preserve">- Vậy thì lạ thật! Sao tiểu sư muội lại không phát hiện ra chủ nhân chứ? Muội ấy ở ngay dưới vực sâu phía trước thạch đài.</w:t>
      </w:r>
    </w:p>
    <w:p>
      <w:pPr>
        <w:pStyle w:val="BodyText"/>
      </w:pPr>
      <w:r>
        <w:t xml:space="preserve">Nhược Đồng thắc mắc.</w:t>
      </w:r>
    </w:p>
    <w:p>
      <w:pPr>
        <w:pStyle w:val="BodyText"/>
      </w:pPr>
      <w:r>
        <w:t xml:space="preserve">- Dưới vực sâu?</w:t>
      </w:r>
    </w:p>
    <w:p>
      <w:pPr>
        <w:pStyle w:val="BodyText"/>
      </w:pPr>
      <w:r>
        <w:t xml:space="preserve">Tần Vô Song kinh ngạc. Hắn rất có ấn tượng với cái vực đó, lúc ấy hắn căn bản không thể ngờ dưới đó lại có người!</w:t>
      </w:r>
    </w:p>
    <w:p>
      <w:pPr>
        <w:pStyle w:val="BodyText"/>
      </w:pPr>
      <w:r>
        <w:t xml:space="preserve">- Đúng thế, chủ nhân. Nếu thật sự chủ nhân lấy Thần Đạo Quả thì ngài thật may mắn. Tiểu sư muội tu luyện ở đó đồng thời phụ trách điều khiển cấm chế mạnh nhất. Nếu lúc đó muội ấy khởi động cấm chế thì dù ngài có là Thần đạo cường giả thì cũng khó tránh được sự công kích của cấm chế. Nhưng không biết tại sao tiểu sư muội lại không khởi động cấm chế. Bọn ta hỏi Đại sư tỷ nhưng tỷ ấy cũng không giải thích.</w:t>
      </w:r>
    </w:p>
    <w:p>
      <w:pPr>
        <w:pStyle w:val="BodyText"/>
      </w:pPr>
      <w:r>
        <w:t xml:space="preserve">Nhược Bình Tiên Tử từng đối chất với Thủy Nhược Lan, căn bản là không tin lời Thủy Nhược Lan, vì thế đương nhiên cũng không giải thích cho Thủy Nhược Lan.</w:t>
      </w:r>
    </w:p>
    <w:p>
      <w:pPr>
        <w:pStyle w:val="BodyText"/>
      </w:pPr>
      <w:r>
        <w:t xml:space="preserve">Đương nhiên cô cũng không có gan để bịa ra lời đồn có hại cho Thủy Nhược Lan.</w:t>
      </w:r>
    </w:p>
    <w:p>
      <w:pPr>
        <w:pStyle w:val="BodyText"/>
      </w:pPr>
      <w:r>
        <w:t xml:space="preserve">- Thế tiểu sư muội của ngươi lúc này vẫn ở dưới vực sâu đó?</w:t>
      </w:r>
    </w:p>
    <w:p>
      <w:pPr>
        <w:pStyle w:val="BodyText"/>
      </w:pPr>
      <w:r>
        <w:t xml:space="preserve">Tần Vô Song hỏi.</w:t>
      </w:r>
    </w:p>
    <w:p>
      <w:pPr>
        <w:pStyle w:val="BodyText"/>
      </w:pPr>
      <w:r>
        <w:t xml:space="preserve">Nhược Đồng giật mình:</w:t>
      </w:r>
    </w:p>
    <w:p>
      <w:pPr>
        <w:pStyle w:val="BodyText"/>
      </w:pPr>
      <w:r>
        <w:t xml:space="preserve">- Chủ nhân không phải muốn đi đối phó với tiểu sư muội chứ?</w:t>
      </w:r>
    </w:p>
    <w:p>
      <w:pPr>
        <w:pStyle w:val="BodyText"/>
      </w:pPr>
      <w:r>
        <w:t xml:space="preserve">- Ừm?</w:t>
      </w:r>
    </w:p>
    <w:p>
      <w:pPr>
        <w:pStyle w:val="BodyText"/>
      </w:pPr>
      <w:r>
        <w:t xml:space="preserve">Tần Vô Song bình thản.</w:t>
      </w:r>
    </w:p>
    <w:p>
      <w:pPr>
        <w:pStyle w:val="BodyText"/>
      </w:pPr>
      <w:r>
        <w:t xml:space="preserve">Nhược Đồng lắc đầu:</w:t>
      </w:r>
    </w:p>
    <w:p>
      <w:pPr>
        <w:pStyle w:val="BodyText"/>
      </w:pPr>
      <w:r>
        <w:t xml:space="preserve">- Nếu ngài đi đối phó với Đại sư tỷ ta không có ý kiến gì nhưng tiểu sư muội là người tốt, rất đơn thuần. Hơn nữa, tuy tiểu sư muội chỉ là Hư Võ Đại viên mãn nhưng nếu muội ấy khởi động cấm chế thì chủ nhân sẽ rất khó khăn.</w:t>
      </w:r>
    </w:p>
    <w:p>
      <w:pPr>
        <w:pStyle w:val="BodyText"/>
      </w:pPr>
      <w:r>
        <w:t xml:space="preserve">Tần Vô Song lắc đầu:</w:t>
      </w:r>
    </w:p>
    <w:p>
      <w:pPr>
        <w:pStyle w:val="BodyText"/>
      </w:pPr>
      <w:r>
        <w:t xml:space="preserve">- Ngươi không cần nói nữa, ý ta đã quyết.</w:t>
      </w:r>
    </w:p>
    <w:p>
      <w:pPr>
        <w:pStyle w:val="BodyText"/>
      </w:pPr>
      <w:r>
        <w:t xml:space="preserve">Nhược Đồng đang định nói gì bỗng phát hiện Ngọc bài Truyền thức có tín hiệu liên lạc:</w:t>
      </w:r>
    </w:p>
    <w:p>
      <w:pPr>
        <w:pStyle w:val="BodyText"/>
      </w:pPr>
      <w:r>
        <w:t xml:space="preserve">- Chủ nhân, là Đại sư tỷ.</w:t>
      </w:r>
    </w:p>
    <w:p>
      <w:pPr>
        <w:pStyle w:val="BodyText"/>
      </w:pPr>
      <w:r>
        <w:t xml:space="preserve">- Ngươi coi như không có ta ở đây.</w:t>
      </w:r>
    </w:p>
    <w:p>
      <w:pPr>
        <w:pStyle w:val="BodyText"/>
      </w:pPr>
      <w:r>
        <w:t xml:space="preserve">Tần Vô Song phẩy tay.</w:t>
      </w:r>
    </w:p>
    <w:p>
      <w:pPr>
        <w:pStyle w:val="BodyText"/>
      </w:pPr>
      <w:r>
        <w:t xml:space="preserve">Nhược Đồng mở Ngọc bài Truyền thức:</w:t>
      </w:r>
    </w:p>
    <w:p>
      <w:pPr>
        <w:pStyle w:val="BodyText"/>
      </w:pPr>
      <w:r>
        <w:t xml:space="preserve">- Đại sư tỷ đến chưa?</w:t>
      </w:r>
    </w:p>
    <w:p>
      <w:pPr>
        <w:pStyle w:val="BodyText"/>
      </w:pPr>
      <w:r>
        <w:t xml:space="preserve">- Ừm, Nhược Đồng sư muội, lần này muội làm tốt lắm. Ta sẽ lập tức đến ngay. Muội đừng đánh rắn động cỏ!</w:t>
      </w:r>
    </w:p>
    <w:p>
      <w:pPr>
        <w:pStyle w:val="BodyText"/>
      </w:pPr>
      <w:r>
        <w:t xml:space="preserve">Nhược Đồng nói:</w:t>
      </w:r>
    </w:p>
    <w:p>
      <w:pPr>
        <w:pStyle w:val="BodyText"/>
      </w:pPr>
      <w:r>
        <w:t xml:space="preserve">- Được ạ, Đại sư tỷ, tỷ mau đến đi, muội sợ chúng đi mất!</w:t>
      </w:r>
    </w:p>
    <w:p>
      <w:pPr>
        <w:pStyle w:val="BodyText"/>
      </w:pPr>
      <w:r>
        <w:t xml:space="preserve">- Muội cứ ở đó theo dõi là được. Chúng có bỏ đi thì cũng đừng chặn, biết chưa?</w:t>
      </w:r>
    </w:p>
    <w:p>
      <w:pPr>
        <w:pStyle w:val="BodyText"/>
      </w:pPr>
      <w:r>
        <w:t xml:space="preserve">Khẩu khí của Nhược Bình Tiên Tử có vẻ rất tự tin.</w:t>
      </w:r>
    </w:p>
    <w:p>
      <w:pPr>
        <w:pStyle w:val="BodyText"/>
      </w:pPr>
      <w:r>
        <w:t xml:space="preserve">- Vâng!</w:t>
      </w:r>
    </w:p>
    <w:p>
      <w:pPr>
        <w:pStyle w:val="BodyText"/>
      </w:pPr>
      <w:r>
        <w:t xml:space="preserve">Ngắt liên lạc, Nhược Đồng nhìn Tần Vô Song:</w:t>
      </w:r>
    </w:p>
    <w:p>
      <w:pPr>
        <w:pStyle w:val="BodyText"/>
      </w:pPr>
      <w:r>
        <w:t xml:space="preserve">- Chủ nhân, hình như Đại sư tỷ sắp đến rồi. Nếu tỷ ấy đến thì rất có khả năng cùng đến với Hổ Thánh đại nhân.</w:t>
      </w:r>
    </w:p>
    <w:p>
      <w:pPr>
        <w:pStyle w:val="BodyText"/>
      </w:pPr>
      <w:r>
        <w:t xml:space="preserve">Nhắc đến con Cửu Biến Thiên Yêu Bạch Hổ đó, Tần Vô Song lại cảm thấy bất lực. Có con Thần thú biến thái đó, dù Tần Vô Song có trăm phương ngàn kế thì cũng chỉ có một lựa chọn duy nhất, đó là chạy càng xa càng tốt.</w:t>
      </w:r>
    </w:p>
    <w:p>
      <w:pPr>
        <w:pStyle w:val="BodyText"/>
      </w:pPr>
      <w:r>
        <w:t xml:space="preserve">Trước mặt thực lực tuyệt đối thì kế sách chẳng là gì. Kế sách có tốt mấy thì cũng không thể rút ngắn khoảng cách giữa hắn với con Thần thú Hóa Thần Đạo tám kiếp.</w:t>
      </w:r>
    </w:p>
    <w:p>
      <w:pPr>
        <w:pStyle w:val="BodyText"/>
      </w:pPr>
      <w:r>
        <w:t xml:space="preserve">- Hừ, tính toán của cô ta rất tốt. Đem theo Thần thú, lẽ nào ta ở đây đợi cô ta sao? Ta sẽ chơi trốn tìm với cô ta!</w:t>
      </w:r>
    </w:p>
    <w:p>
      <w:pPr>
        <w:pStyle w:val="BodyText"/>
      </w:pPr>
      <w:r>
        <w:t xml:space="preserve">Tần Vô Song khoát tay:</w:t>
      </w:r>
    </w:p>
    <w:p>
      <w:pPr>
        <w:pStyle w:val="BodyText"/>
      </w:pPr>
      <w:r>
        <w:t xml:space="preserve">- Tất cả linh thú lập tức về vị trí, lập tức đi khỏi đây!</w:t>
      </w:r>
    </w:p>
    <w:p>
      <w:pPr>
        <w:pStyle w:val="BodyText"/>
      </w:pPr>
      <w:r>
        <w:t xml:space="preserve">Mệnh lệnh vừa được hạ các linh thú ở bên ngoài lập tức quay lại.</w:t>
      </w:r>
    </w:p>
    <w:p>
      <w:pPr>
        <w:pStyle w:val="BodyText"/>
      </w:pPr>
      <w:r>
        <w:t xml:space="preserve">Tần Vô Song nói:</w:t>
      </w:r>
    </w:p>
    <w:p>
      <w:pPr>
        <w:pStyle w:val="BodyText"/>
      </w:pPr>
      <w:r>
        <w:t xml:space="preserve">- Nga Mi Đạo Trường đã nhắm mục tiêu là ta. Xem ra những ngày sau này chúng ta không yên ổn rồi. Các ngươi về Phong ấn Đồ quyển hết đi.</w:t>
      </w:r>
    </w:p>
    <w:p>
      <w:pPr>
        <w:pStyle w:val="BodyText"/>
      </w:pPr>
      <w:r>
        <w:t xml:space="preserve">Cũng may, trải qua nỗ lực, Tần Vô Song lúc này đã củng cố được cảnh giới Hư Võ Đại viên mãn. Hắn quyết định bất luận thế nào cũng phải trở lại động huyệt trước xem Thủy Nhược Lan còn ở đó không.</w:t>
      </w:r>
    </w:p>
    <w:p>
      <w:pPr>
        <w:pStyle w:val="BodyText"/>
      </w:pPr>
      <w:r>
        <w:t xml:space="preserve">Tuy Tần Vô Song không thay đổi được sự thật rằng Thủy Nhược Lan đã là đệ tử Nga Mi Đạo Trường nhưng dù thế nào thì Tần Vô Song cũng không thể mặc kệ không quan tâm được.</w:t>
      </w:r>
    </w:p>
    <w:p>
      <w:pPr>
        <w:pStyle w:val="BodyText"/>
      </w:pPr>
      <w:r>
        <w:t xml:space="preserve">Bất luận Thủy Nhược Lan giờ đang ở đâu, hắn cũng phải gặp mặt cô rồi tính tiếp.</w:t>
      </w:r>
    </w:p>
    <w:p>
      <w:pPr>
        <w:pStyle w:val="BodyText"/>
      </w:pPr>
      <w:r>
        <w:t xml:space="preserve">- Vô Kỵ, ngươi nói xem kẻ mà Nhược Đồng đang theo dõi có phải Tần Vô Song không? Nếu hắn lợi hại như ngươi nói thì với tu vi của Nhược Đồng có thể giám sát hắn mà không bị phát hiện không?</w:t>
      </w:r>
    </w:p>
    <w:p>
      <w:pPr>
        <w:pStyle w:val="BodyText"/>
      </w:pPr>
      <w:r>
        <w:t xml:space="preserve">Nhược Bình Tiên Tử hỏi có phần không chắc chắn.</w:t>
      </w:r>
    </w:p>
    <w:p>
      <w:pPr>
        <w:pStyle w:val="BodyText"/>
      </w:pPr>
      <w:r>
        <w:t xml:space="preserve">Nhược Bình Tiên Tử không hề tiết lộ cho bất cứ đồng môn nào về Tân Vô Kỵ, với thực lực của hắn che giấu đệ tử Nga Mi Đạo Trường cũng rất dễ dàng.</w:t>
      </w:r>
    </w:p>
    <w:p>
      <w:pPr>
        <w:pStyle w:val="BodyText"/>
      </w:pPr>
      <w:r>
        <w:t xml:space="preserve">- Tiên Tử, tên Tần Vô Song đó có thể triệu hồi linh thú, hơn nữa theo tin tình báo của ta thì thực lực của đám linh thú đó cũng có mạnh có yếu. Nhược Đồng sư muội phát hiện được chắc chắn là linh thú khá yếu. Nếu chúng ở đó thì chắc chắn Tần Vô Song cũng ở không xa. Bất luận có phải không chúng ta cứ đến xem sao, cũng chẳng thiệt thòi gì!</w:t>
      </w:r>
    </w:p>
    <w:p>
      <w:pPr>
        <w:pStyle w:val="BodyText"/>
      </w:pPr>
      <w:r>
        <w:t xml:space="preserve">- Vô Kỵ, vậy ta nghe ngươi! Đúng rồi, có cần mời Hổ Thánh đại nhân cùng đi không?</w:t>
      </w:r>
    </w:p>
    <w:p>
      <w:pPr>
        <w:pStyle w:val="BodyText"/>
      </w:pPr>
      <w:r>
        <w:t xml:space="preserve">Nhược Bình Tiên Tử hỏi.</w:t>
      </w:r>
    </w:p>
    <w:p>
      <w:pPr>
        <w:pStyle w:val="BodyText"/>
      </w:pPr>
      <w:r>
        <w:t xml:space="preserve">- Tiên Tử, không phải Tân Vô Kỵ ta huênh hoang. Nếu tìm được Tần Vô Song, chỉ cần Tiên Tử trợ giúp, ta đảm bảo Tần Vô Song hắn không thể thoát được. Giết gà cần gì phải dùng dao mổ trâu?</w:t>
      </w:r>
    </w:p>
    <w:p>
      <w:pPr>
        <w:pStyle w:val="BodyText"/>
      </w:pPr>
      <w:r>
        <w:t xml:space="preserve">Tân Vô Kỵ hắn không muốn qua lại với con Thần thú đó, huống hồ tham vọng của hắn đâu chỉ là một Thần Đạo Quả! Mà là có cả hai!</w:t>
      </w:r>
    </w:p>
    <w:p>
      <w:pPr>
        <w:pStyle w:val="BodyText"/>
      </w:pPr>
      <w:r>
        <w:t xml:space="preserve">Mấy ngày nay Tân Vô Kỵ dùng tâm kế, có thể nói là dỗ cho Nhược Bình Tiên Tử quay mòng mòng, cũng chỉ còn phòng tuyến cuối cùng nữa thôi.</w:t>
      </w:r>
    </w:p>
    <w:p>
      <w:pPr>
        <w:pStyle w:val="BodyText"/>
      </w:pPr>
      <w:r>
        <w:t xml:space="preserve">Hắn đang nghĩ sẽ nắm gọn Nhược Bình Tiên Tử trong tay, rồi ngọt nhạt lừa Nhược Bình Tiên Tử mở cấm chế Vạn Hoa Cốc, chỉ cần ra khỏi Vạn Hoa Cốc là hắn sẽ lập tức giết ngay cô ta.</w:t>
      </w:r>
    </w:p>
    <w:p>
      <w:pPr>
        <w:pStyle w:val="BodyText"/>
      </w:pPr>
      <w:r>
        <w:t xml:space="preserve">Dù sao thì Vạn Hoa Cốc cũng chẳng có ai biết Tân Vô Kỵ hắn câu kết với Nhược Bình Tiên Tử. Việc này thần không biết, quỷ không hay, chỉ cần làm gọn gàng sạch sẽ thì có ai biết được?</w:t>
      </w:r>
    </w:p>
    <w:p>
      <w:pPr>
        <w:pStyle w:val="BodyText"/>
      </w:pPr>
      <w:r>
        <w:t xml:space="preserve">Rất nhanh hai người đã đến chỗ của Nhược Đồng, nhưng lúc này Tần Vô Song đã đi từ lâu rồi.</w:t>
      </w:r>
    </w:p>
    <w:p>
      <w:pPr>
        <w:pStyle w:val="BodyText"/>
      </w:pPr>
      <w:r>
        <w:t xml:space="preserve">- Hắn đâu?</w:t>
      </w:r>
    </w:p>
    <w:p>
      <w:pPr>
        <w:pStyle w:val="BodyText"/>
      </w:pPr>
      <w:r>
        <w:t xml:space="preserve">Nhược Bình Tiên Tử hỏi.</w:t>
      </w:r>
    </w:p>
    <w:p>
      <w:pPr>
        <w:pStyle w:val="BodyText"/>
      </w:pPr>
      <w:r>
        <w:t xml:space="preserve">- Đại sư tỷ, hắn đi rồi.</w:t>
      </w:r>
    </w:p>
    <w:p>
      <w:pPr>
        <w:pStyle w:val="BodyText"/>
      </w:pPr>
      <w:r>
        <w:t xml:space="preserve">Nhược Đồng được Tần Vô Song dặn, đương nhiên biết làm sao đối phó với Đại sư tỷ.</w:t>
      </w:r>
    </w:p>
    <w:p>
      <w:pPr>
        <w:pStyle w:val="BodyText"/>
      </w:pPr>
      <w:r>
        <w:t xml:space="preserve">- Đi rồi? Đi lúc nào?</w:t>
      </w:r>
    </w:p>
    <w:p>
      <w:pPr>
        <w:pStyle w:val="BodyText"/>
      </w:pPr>
      <w:r>
        <w:t xml:space="preserve">Nhược Bình Tiên Tử tức giận hỏi.</w:t>
      </w:r>
    </w:p>
    <w:p>
      <w:pPr>
        <w:pStyle w:val="BodyText"/>
      </w:pPr>
      <w:r>
        <w:t xml:space="preserve">- Mới đi không lâu, nhiều nhất là nửa giờ. Đại sư tỷ, nếu tỷ đến sớm một chút thì nhất định sẽ gặp chúng. Muội có dự cảm rất có thể chúng là kẻ trộm Thần Đạo Quả. Có thể là hắn đã ăn mất Thần Đạo Quả rồi ở đây bế quan luyện hóa Thần Đạo Quả!</w:t>
      </w:r>
    </w:p>
    <w:p>
      <w:pPr>
        <w:pStyle w:val="BodyText"/>
      </w:pPr>
      <w:r>
        <w:t xml:space="preserve">Nhược Đồng thêm mắm dặm muối khiến sắc mặt Nhược Bình Tiên Tử rất khó coi:</w:t>
      </w:r>
    </w:p>
    <w:p>
      <w:pPr>
        <w:pStyle w:val="BodyText"/>
      </w:pPr>
      <w:r>
        <w:t xml:space="preserve">- Luyện Hóa Thần Đạo Quả? Trừ phi hắn đã là Kỳ Diệu Huyền Cảnh. Nếu không, hắn muốn luyện hóa Thần Đạo Quả chỉ là mộng tưởng!</w:t>
      </w:r>
    </w:p>
    <w:p>
      <w:pPr>
        <w:pStyle w:val="BodyText"/>
      </w:pPr>
      <w:r>
        <w:t xml:space="preserve">- Được rồi, ở đây không có việc của muội nữa. Muội đi tập hợp với các đồng môn khác đi, ta tìm xung quanh xem có dấu vết gì không.</w:t>
      </w:r>
    </w:p>
    <w:p>
      <w:pPr>
        <w:pStyle w:val="BodyText"/>
      </w:pPr>
      <w:r>
        <w:t xml:space="preserve">Nhược Bình Tiên Tử đang muốn điều hết người khác đi để có không gian với Tân Vô Kỵ. Dù gì thì có đồng môn ở cạnh cũng không tiện.</w:t>
      </w:r>
    </w:p>
    <w:p>
      <w:pPr>
        <w:pStyle w:val="BodyText"/>
      </w:pPr>
      <w:r>
        <w:t xml:space="preserve">Nhược Đồng chỉ muốn lập tức thoát khỏi tầm mắt của Nhược Bình Tiên Tử. Những người khác còn được chứ trước mặt Đại sư tỷ cô sợ sẽ để lộ sơ hở. Nghe Đại sư tỷ nói vậy gật đầu ngay nói:</w:t>
      </w:r>
    </w:p>
    <w:p>
      <w:pPr>
        <w:pStyle w:val="BodyText"/>
      </w:pPr>
      <w:r>
        <w:t xml:space="preserve">- Đại sư tỷ, vậy tỷ phải cẩn thận, muội thấy chúng không đơn giản đâu.</w:t>
      </w:r>
    </w:p>
    <w:p>
      <w:pPr>
        <w:pStyle w:val="BodyText"/>
      </w:pPr>
      <w:r>
        <w:t xml:space="preserve">Nhược Bình Tiên Tử cười khinh miệt, nghĩ với chút tu vi của muội đương nhiên chúng đáng sợ. Nhược Bình Tiên Tử ta là Kỳ Diệu Huyền Cảnh, cộng với Tân Vô Kỵ thì còn sợ tên tiểu tử kia sao?</w:t>
      </w:r>
    </w:p>
    <w:p>
      <w:pPr>
        <w:pStyle w:val="BodyText"/>
      </w:pPr>
      <w:r>
        <w:t xml:space="preserve">Nhược Bình Tiên Tử phẩy tay:</w:t>
      </w:r>
    </w:p>
    <w:p>
      <w:pPr>
        <w:pStyle w:val="BodyText"/>
      </w:pPr>
      <w:r>
        <w:t xml:space="preserve">- Muội đi trước đi!</w:t>
      </w:r>
    </w:p>
    <w:p>
      <w:pPr>
        <w:pStyle w:val="BodyText"/>
      </w:pPr>
      <w:r>
        <w:t xml:space="preserve">Sau khi Nhược Đồng đi rồi, Tân Vô Kỵ mới đi ra, nói:</w:t>
      </w:r>
    </w:p>
    <w:p>
      <w:pPr>
        <w:pStyle w:val="BodyText"/>
      </w:pPr>
      <w:r>
        <w:t xml:space="preserve">- Tiên Tử, đây chắc chắn là nơi Tần Vô Song từng đến! Khí tức này ta đã quá quen rồi!</w:t>
      </w:r>
    </w:p>
    <w:p>
      <w:pPr>
        <w:pStyle w:val="BodyText"/>
      </w:pPr>
      <w:r>
        <w:t xml:space="preserve">- Tần Vô Song không phải kẻ ngốc, hắn sẽ để lại khí tức ở đây sao?</w:t>
      </w:r>
    </w:p>
    <w:p>
      <w:pPr>
        <w:pStyle w:val="BodyText"/>
      </w:pPr>
      <w:r>
        <w:t xml:space="preserve">Nhược Bình Tiên Tử nghi hoặc.</w:t>
      </w:r>
    </w:p>
    <w:p>
      <w:pPr>
        <w:pStyle w:val="BodyText"/>
      </w:pPr>
      <w:r>
        <w:t xml:space="preserve">- Tên tiểu tử đó mặc dù rất tỉ mỉ, nhưng bất cứ ai đã ở lâu một nơi, muốn xóa hoàn toàn khí tức là không thể. Hơn nữa ta vừa hay có cách có thể xác định được. Nếu ta đoán không nhầm thì hắn từng ở đây tu luyện. Nếu không thì khí tức cũng không đậm đặc thế này! Tên này gan cũng không nhỏ, trong tình hình này vẫn còn có tâm tư tu luyện.</w:t>
      </w:r>
    </w:p>
    <w:p>
      <w:pPr>
        <w:pStyle w:val="BodyText"/>
      </w:pPr>
      <w:r>
        <w:t xml:space="preserve">Nhược Bình Tiên Tử không kìm được hỏi:</w:t>
      </w:r>
    </w:p>
    <w:p>
      <w:pPr>
        <w:pStyle w:val="BodyText"/>
      </w:pPr>
      <w:r>
        <w:t xml:space="preserve">- Vô Kỵ, không phải hắn đã luyện Hóa Thần Đạo Quả rồi đấy chứ?</w:t>
      </w:r>
    </w:p>
    <w:p>
      <w:pPr>
        <w:pStyle w:val="BodyText"/>
      </w:pPr>
      <w:r>
        <w:t xml:space="preserve">- Không thể nào, tu vi của hắn không thể luyện hóa được Thần Đạo Quả. Ta thấy cùng lắm hắn chỉ là Hư Võ Đại viên mãn.</w:t>
      </w:r>
    </w:p>
    <w:p>
      <w:pPr>
        <w:pStyle w:val="BodyText"/>
      </w:pPr>
      <w:r>
        <w:t xml:space="preserve">Tân Vô Kỵ phủ nhận.</w:t>
      </w:r>
    </w:p>
    <w:p>
      <w:pPr>
        <w:pStyle w:val="BodyText"/>
      </w:pPr>
      <w:r>
        <w:t xml:space="preserve">- Vô Kỵ, hay chúng ta mời Hổ Thánh đại nhân ra mặt? Hổ Thánh đại nhân dùng thần thức Thần đạo thì lo gì không đuổi kịp Tần Vô Song?</w:t>
      </w:r>
    </w:p>
    <w:p>
      <w:pPr>
        <w:pStyle w:val="BodyText"/>
      </w:pPr>
      <w:r>
        <w:t xml:space="preserve">Tân Vô Kỵ đương nhiên không cho phép chuyện đó xảy ra. Nếu Thần thú ra mặt thì Tân Vô Kỵ hắn còn có cơ hội chạm tay vào Thần Đạo Quả sao? Đương nhiên là không thể. Muốn đoạt Thần Đạo Quả, nhất định phải là hắn liên thủ với Nhược Bình Tiên Tử. Hắn bèn nói:</w:t>
      </w:r>
    </w:p>
    <w:p>
      <w:pPr>
        <w:pStyle w:val="BodyText"/>
      </w:pPr>
      <w:r>
        <w:t xml:space="preserve">- Tiên Tử yên tâm. Tần Vô Song chưa đi xa, chúng ta cứ bám theo sẽ tìm được dấu vết.</w:t>
      </w:r>
    </w:p>
    <w:p>
      <w:pPr>
        <w:pStyle w:val="BodyText"/>
      </w:pPr>
      <w:r>
        <w:t xml:space="preserve">- Thôi được, Vô Kỵ, ta nghe ngươi.</w:t>
      </w:r>
    </w:p>
    <w:p>
      <w:pPr>
        <w:pStyle w:val="BodyText"/>
      </w:pPr>
      <w:r>
        <w:t xml:space="preserve">o0o</w:t>
      </w:r>
    </w:p>
    <w:p>
      <w:pPr>
        <w:pStyle w:val="BodyText"/>
      </w:pPr>
      <w:r>
        <w:t xml:space="preserve">Tần Vô Song nhanh chóng di chuyển, chiều ngày hôm sau đã đến gần động huyệt. Lúc này xung quanh động huyệt vẫn là một vùng điêu tàn, hiển nhiên là Thần thú vẫn chưa quay về.</w:t>
      </w:r>
    </w:p>
    <w:p>
      <w:pPr>
        <w:pStyle w:val="BodyText"/>
      </w:pPr>
      <w:r>
        <w:t xml:space="preserve">Tần Vô Song cũng không dám đánh rút dây động rừng, đến cửa vào động huyệt dùng thần thức kiểm tra, đảm bảo an toàn thì mới chậm rãi bước vào trong.</w:t>
      </w:r>
    </w:p>
    <w:p>
      <w:pPr>
        <w:pStyle w:val="BodyText"/>
      </w:pPr>
      <w:r>
        <w:t xml:space="preserve">Không biết tại sao, tuy biết lúc này rất an toàn nhưng tim Tần Vô Song không kìm chế được mà đập dồn dập. Thủy Nhược Lan ở đó thật sao?</w:t>
      </w:r>
    </w:p>
    <w:p>
      <w:pPr>
        <w:pStyle w:val="BodyText"/>
      </w:pPr>
      <w:r>
        <w:t xml:space="preserve">Tuy hắn biết Nhược Đồng không thể nói dối nhưng hắn vẫn lo lắng. Mấy năm không gặp, Thủy Nhược Lan còn là thiếu nữ trong trắng như bông hoa lan trong thâm cốc không, có còn là thiếu nữ tâm địa thiện lương không?</w:t>
      </w:r>
    </w:p>
    <w:p>
      <w:pPr>
        <w:pStyle w:val="BodyText"/>
      </w:pPr>
      <w:r>
        <w:t xml:space="preserve">Mọi thứ đều không thể chắc chắn được.</w:t>
      </w:r>
    </w:p>
    <w:p>
      <w:pPr>
        <w:pStyle w:val="BodyText"/>
      </w:pPr>
      <w:r>
        <w:t xml:space="preserve">Nga Mi Đạo Trường quả thực quá đáng sợ, trong hoàn cảnh đó, Tần Vô Song thực sự không dám tưởng tượng Thủy Nhược Lan sẽ bị cải tạo thành ra thế nào nữa.</w:t>
      </w:r>
    </w:p>
    <w:p>
      <w:pPr>
        <w:pStyle w:val="BodyText"/>
      </w:pPr>
      <w:r>
        <w:t xml:space="preserve">Đến trước vực sâu, Tần Vô Song ngẩn ra. Mức nước đã vơi hẳn đi, Tần Vô Song dùng thần thức kiểm tra thì bên dưới đó căn bản không có một ai.</w:t>
      </w:r>
    </w:p>
    <w:p>
      <w:pPr>
        <w:pStyle w:val="BodyText"/>
      </w:pPr>
      <w:r>
        <w:t xml:space="preserve">Đâu có Thủy Nhược Lan?</w:t>
      </w:r>
    </w:p>
    <w:p>
      <w:pPr>
        <w:pStyle w:val="BodyText"/>
      </w:pPr>
      <w:r>
        <w:t xml:space="preserve">Lẽ nào Nhược Đồng nói dối? Tần Vô Song gạt đi khả năng đó. Là con rối của Thần Cổ thì Nhược Đồng không thể nói dối với chủ nhân. Vậy thì chỉ có một khả năng, Thủy Nhược Lan đã ra khỏi đây.</w:t>
      </w:r>
    </w:p>
    <w:p>
      <w:pPr>
        <w:pStyle w:val="BodyText"/>
      </w:pPr>
      <w:r>
        <w:t xml:space="preserve">Thần thức Tần Vô Song bỗng rung lên, bên ngoài cửa động vang lên tiếng bước chân!</w:t>
      </w:r>
    </w:p>
    <w:p>
      <w:pPr>
        <w:pStyle w:val="Compact"/>
      </w:pPr>
      <w:r>
        <w:t xml:space="preserve">Ủng hộ chỉ với 1 click và 5s ! (adf.ly/4EmoB)</w:t>
      </w:r>
      <w:r>
        <w:br w:type="textWrapping"/>
      </w:r>
      <w:r>
        <w:br w:type="textWrapping"/>
      </w:r>
    </w:p>
    <w:p>
      <w:pPr>
        <w:pStyle w:val="Heading2"/>
      </w:pPr>
      <w:bookmarkStart w:id="699" w:name="chương-677"/>
      <w:bookmarkEnd w:id="699"/>
      <w:r>
        <w:t xml:space="preserve">677. Chương 67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77: Thoát khỏi cửa tử.</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chạy vụt ra cửa động, nhìn ra ngoài, thấy một thiếu nữ y phục trắng như tuyết, đi với đôi chân trần, hai hàng lông mày khẽ nhíu lại, gương mặt dường như có nỗi lo không giải tỏa được. Nhìn thần thái tiều tụy đó của một tuyệt sắc dung nhan, Tần Vô Song lại cảm thấy đau lòng, là cô ấy, đúng là cô ấy!</w:t>
      </w:r>
    </w:p>
    <w:p>
      <w:pPr>
        <w:pStyle w:val="BodyText"/>
      </w:pPr>
      <w:r>
        <w:t xml:space="preserve">Bốn mắt nhìn nhau, ánh mắt của Thủy Nhược Lan vẫn đơn thuần và sáng trong như vài năm trước. Chỉ có điều, giữa hàng lông mày lại thiếu đi sự bình tĩnh và điềm đạm của năm xưa và có nhiều hơn sự đau buồn.</w:t>
      </w:r>
    </w:p>
    <w:p>
      <w:pPr>
        <w:pStyle w:val="BodyText"/>
      </w:pPr>
      <w:r>
        <w:t xml:space="preserve">Đây chính là điều khiến Tần Vô Song thấy đau lòng.</w:t>
      </w:r>
    </w:p>
    <w:p>
      <w:pPr>
        <w:pStyle w:val="BodyText"/>
      </w:pPr>
      <w:r>
        <w:t xml:space="preserve">Nhớ năm đó Thủy Nhược Lan vô lo vô nghĩ, dù có nhắc đến cái chết của gia gia thì khẩu khí vẫn rất bình tĩnh và tự nhiên.</w:t>
      </w:r>
    </w:p>
    <w:p>
      <w:pPr>
        <w:pStyle w:val="BodyText"/>
      </w:pPr>
      <w:r>
        <w:t xml:space="preserve">Đó là một loại tâm cảnh hoàn toàn không bị thế tục vấy bẩn. Còn lúc này, nét đau buồn, sầu khổ đã phá vỡ mất vẻ đẹp điềm đạm tự nhiên đó. Với Tần Vô Song, đây chính là sự gây thương tổn tàn nhẫn nhất.</w:t>
      </w:r>
    </w:p>
    <w:p>
      <w:pPr>
        <w:pStyle w:val="BodyText"/>
      </w:pPr>
      <w:r>
        <w:t xml:space="preserve">- Tần đại ca, muội biết rồi huynh cũng quay lại.</w:t>
      </w:r>
    </w:p>
    <w:p>
      <w:pPr>
        <w:pStyle w:val="BodyText"/>
      </w:pPr>
      <w:r>
        <w:t xml:space="preserve">Thủy Nhược Lan cười.</w:t>
      </w:r>
    </w:p>
    <w:p>
      <w:pPr>
        <w:pStyle w:val="BodyText"/>
      </w:pPr>
      <w:r>
        <w:t xml:space="preserve">- Muội… Nhược Lan, muội biết là ta?</w:t>
      </w:r>
    </w:p>
    <w:p>
      <w:pPr>
        <w:pStyle w:val="BodyText"/>
      </w:pPr>
      <w:r>
        <w:t xml:space="preserve">Tần Vô Song chết sững.</w:t>
      </w:r>
    </w:p>
    <w:p>
      <w:pPr>
        <w:pStyle w:val="BodyText"/>
      </w:pPr>
      <w:r>
        <w:t xml:space="preserve">Nét đau thương giữa hai hàng lông mày của Thủy Nhược Lan biến mất, thay vào đó là niềm vui xen lẫn ngượng ngùng.</w:t>
      </w:r>
    </w:p>
    <w:p>
      <w:pPr>
        <w:pStyle w:val="BodyText"/>
      </w:pPr>
      <w:r>
        <w:t xml:space="preserve">- Tần đại ca mau theo muội!</w:t>
      </w:r>
    </w:p>
    <w:p>
      <w:pPr>
        <w:pStyle w:val="BodyText"/>
      </w:pPr>
      <w:r>
        <w:t xml:space="preserve">Thủy Nhược Lan vẫy tay.</w:t>
      </w:r>
    </w:p>
    <w:p>
      <w:pPr>
        <w:pStyle w:val="BodyText"/>
      </w:pPr>
      <w:r>
        <w:t xml:space="preserve">Tần Vô Song không chút nghi ngờ lập tức theo sau. Một lúc sau đến một nơi khá kín đáo, lúc này tâm trạng Thủy Nhược Lan mới bình tĩnh hơn một chút, trong đôi mắt đơn thuần kia vẫn có một chút niềm vui không thể kìm nén, cô run run nói:</w:t>
      </w:r>
    </w:p>
    <w:p>
      <w:pPr>
        <w:pStyle w:val="BodyText"/>
      </w:pPr>
      <w:r>
        <w:t xml:space="preserve">- Tần đại ca, muội tưởng cả đời này không được gặp huynh nữa.</w:t>
      </w:r>
    </w:p>
    <w:p>
      <w:pPr>
        <w:pStyle w:val="BodyText"/>
      </w:pPr>
      <w:r>
        <w:t xml:space="preserve">- Nhược Lan, muội… muội là môn hạ của Nga Mi Đạo Trường rồi.</w:t>
      </w:r>
    </w:p>
    <w:p>
      <w:pPr>
        <w:pStyle w:val="BodyText"/>
      </w:pPr>
      <w:r>
        <w:t xml:space="preserve">Tần Vô Song thở dài bất lực:</w:t>
      </w:r>
    </w:p>
    <w:p>
      <w:pPr>
        <w:pStyle w:val="BodyText"/>
      </w:pPr>
      <w:r>
        <w:t xml:space="preserve">- Nhược Lan, những gì Nga Mi Đạo Trường đã làm thực sự khiến người ta ghê tởm.</w:t>
      </w:r>
    </w:p>
    <w:p>
      <w:pPr>
        <w:pStyle w:val="BodyText"/>
      </w:pPr>
      <w:r>
        <w:t xml:space="preserve">Thủy Nhược Lan sắc mặt ủ ê:</w:t>
      </w:r>
    </w:p>
    <w:p>
      <w:pPr>
        <w:pStyle w:val="BodyText"/>
      </w:pPr>
      <w:r>
        <w:t xml:space="preserve">- Tần đại ca biết hết rồi sao?</w:t>
      </w:r>
    </w:p>
    <w:p>
      <w:pPr>
        <w:pStyle w:val="BodyText"/>
      </w:pPr>
      <w:r>
        <w:t xml:space="preserve">- Nhược Lan, thấy Nga Mi Đạo Trường âm mưu đối phó các tu luyện giả như vậy, ta thật sự không muốn liên tưởng muội có quan hệ với Nga Mi Đạo Trường. Thật sự là Nga Mi Đạo Trường không thích hợp với muội. Ta chỉ mong muội mãi mãi là thiếu nữ đơn thuần ở Oản Tử Cốc, không tranh giành với đời, vô lo vô nghĩ!</w:t>
      </w:r>
    </w:p>
    <w:p>
      <w:pPr>
        <w:pStyle w:val="BodyText"/>
      </w:pPr>
      <w:r>
        <w:t xml:space="preserve">Thủy Nhược Lan khóe mắt rưng rưng, khẽ cắn môi không ngừng lắc đầu.</w:t>
      </w:r>
    </w:p>
    <w:p>
      <w:pPr>
        <w:pStyle w:val="BodyText"/>
      </w:pPr>
      <w:r>
        <w:t xml:space="preserve">- Tần đại ca, xin lỗi, Nhược Lan khiến huynh thất vọng rồi. Tần đại ca, Nhược Lan biết huynh là người tốt. Nhưng thật sự Nhược Lan không biết, mọi việc xảy ra thật sự là Nhược Lan không biết. Tần đại ca có tin muội không?</w:t>
      </w:r>
    </w:p>
    <w:p>
      <w:pPr>
        <w:pStyle w:val="BodyText"/>
      </w:pPr>
      <w:r>
        <w:t xml:space="preserve">Tần Vô Song nhìn Thủy Nhược Lan như vậy thì mềm lòng. Hắn đã gặp rất nhiều người, biết Thủy Nhược Lan không nói dối. Hắn thở dài:</w:t>
      </w:r>
    </w:p>
    <w:p>
      <w:pPr>
        <w:pStyle w:val="BodyText"/>
      </w:pPr>
      <w:r>
        <w:t xml:space="preserve">- Nhược Lan, ta vốn không trách muội. Chỉ là ta cảm thấy Nga Mi Đạo Trường hành động như thế làm tổn hại đến thiên đức rất nhiều.</w:t>
      </w:r>
    </w:p>
    <w:p>
      <w:pPr>
        <w:pStyle w:val="BodyText"/>
      </w:pPr>
      <w:r>
        <w:t xml:space="preserve">Nét mặt Thủy Nhược Lan có phần mơ màng:</w:t>
      </w:r>
    </w:p>
    <w:p>
      <w:pPr>
        <w:pStyle w:val="BodyText"/>
      </w:pPr>
      <w:r>
        <w:t xml:space="preserve">- Tần đại ca, sư phụ đưa muội đến Nga Mi Đạo Trường, sư phụ rất tốt với muội… Đúng rồi, Tần đại ca, từ sau hôm ở Oản Tử Cốc huynh sao lại đi ngay vậy?</w:t>
      </w:r>
    </w:p>
    <w:p>
      <w:pPr>
        <w:pStyle w:val="BodyText"/>
      </w:pPr>
      <w:r>
        <w:t xml:space="preserve">Tần Vô Song lắc đầu cười khổ:</w:t>
      </w:r>
    </w:p>
    <w:p>
      <w:pPr>
        <w:pStyle w:val="BodyText"/>
      </w:pPr>
      <w:r>
        <w:t xml:space="preserve">- Cung trang phụ nhân hôm đó chính là sư phụ của muội sao?</w:t>
      </w:r>
    </w:p>
    <w:p>
      <w:pPr>
        <w:pStyle w:val="BodyText"/>
      </w:pPr>
      <w:r>
        <w:t xml:space="preserve">- Đúng vậy. Sau đó muội hỏi sư phụ Tần đại ca đi đâu thì sư phụ mắng, bảo muội đừng nhớ đến huynh nữa. Sư phụ nói huynh ham sống sợ chết đã chạy rồi. Tần đại ca, Nhược Lan biết huynh không phải người như vậy. Sư phụ vì muốn tốt cho muội, không muốn muội bận tâm Tần đại ca nên mới cố ý nói thế. Nhưng gia gia từng nói với muội, khi trong lòng có ai rồi thì càng muốn quên lại càng nhớ người đó. Tần đại ca nói xem có đúng không?</w:t>
      </w:r>
    </w:p>
    <w:p>
      <w:pPr>
        <w:pStyle w:val="BodyText"/>
      </w:pPr>
      <w:r>
        <w:t xml:space="preserve">Thủy Nhược Lan nói có phần hơi ngốc nghếch.</w:t>
      </w:r>
    </w:p>
    <w:p>
      <w:pPr>
        <w:pStyle w:val="BodyText"/>
      </w:pPr>
      <w:r>
        <w:t xml:space="preserve">Mấy năm rồi mà Thủy Nhược Lan vẫn trong trắng như vậy, chỉ là thiếu mất vài phần ngượng ngùng, nhiều hơn niềm vui trùng phùng.</w:t>
      </w:r>
    </w:p>
    <w:p>
      <w:pPr>
        <w:pStyle w:val="BodyText"/>
      </w:pPr>
      <w:r>
        <w:t xml:space="preserve">Niềm vui này khiến Thủy Nhược Lan nói ra những câu bình thường không dám nói.</w:t>
      </w:r>
    </w:p>
    <w:p>
      <w:pPr>
        <w:pStyle w:val="BodyText"/>
      </w:pPr>
      <w:r>
        <w:t xml:space="preserve">- Nhược Lan, muội…</w:t>
      </w:r>
    </w:p>
    <w:p>
      <w:pPr>
        <w:pStyle w:val="BodyText"/>
      </w:pPr>
      <w:r>
        <w:t xml:space="preserve">Tần Vô Song nghe Thủy Nhược Lan nói vậy có phần ngạc nhiên. Hắn không ngờ xa cách nhiều năm như vậy mà Thủy Nhược Lan vẫn nhớ mong hắn như thế!</w:t>
      </w:r>
    </w:p>
    <w:p>
      <w:pPr>
        <w:pStyle w:val="BodyText"/>
      </w:pPr>
      <w:r>
        <w:t xml:space="preserve">Tần Vô Song bận tâm về Thủy Nhược Lan đơn thuần bắt nguồn từ sự quan tâm với một sự vật tốt đẹp, hắn không muốn Thủy Nhược Lan bị Nga Mi Đạo Trường làm vấy bẩn.</w:t>
      </w:r>
    </w:p>
    <w:p>
      <w:pPr>
        <w:pStyle w:val="BodyText"/>
      </w:pPr>
      <w:r>
        <w:t xml:space="preserve">Hắn không thể ngờ Thủy Nhược Lan lại luôn nhung nhớ mình như vậy. Tần Vô Song không phải kẻ ngốc, đương nhiên là nghe ra được đằng sau biểu hiện bình thản kia là một tình ý sâu nặng.</w:t>
      </w:r>
    </w:p>
    <w:p>
      <w:pPr>
        <w:pStyle w:val="BodyText"/>
      </w:pPr>
      <w:r>
        <w:t xml:space="preserve">- Tần đại ca, Nhược Lan biết huynh lo muội bị Nga Mi Đạo Trường làm hỏng, sợ Nhược Lan biến thành một kẻ ra tay hiểm độc đúng không?</w:t>
      </w:r>
    </w:p>
    <w:p>
      <w:pPr>
        <w:pStyle w:val="BodyText"/>
      </w:pPr>
      <w:r>
        <w:t xml:space="preserve">- Nhược Lan, ta chỉ muốn nói, cuộc sống ở Oản Tử Cốc mới thích hợp với muội. Mọi ý đồ muốn thay đổi quan niệm sống của muội đều không tốt cho muội. Trong mắt ta, muội mãi mãi là đóa hoa u lan trong Oản Tử Cốc, là cô gái thiện lương.</w:t>
      </w:r>
    </w:p>
    <w:p>
      <w:pPr>
        <w:pStyle w:val="BodyText"/>
      </w:pPr>
      <w:r>
        <w:t xml:space="preserve">Thủy Nhược Lan ngẩn người, lẩm bẩm:</w:t>
      </w:r>
    </w:p>
    <w:p>
      <w:pPr>
        <w:pStyle w:val="BodyText"/>
      </w:pPr>
      <w:r>
        <w:t xml:space="preserve">- Nhưng mà… Nhược Lan không thể trở về Oản Tử Cốc được nữa rồi. Người dân ở đó, đều chết cả rồi. Tần đại ca, Oản Tử Cốc, Nhược Lan không trở về được nữa rồi. Ngày nào Nhược Lan cũng nằm mơ ở Oản Tử Cốc hái thuốc, sắc thuốc… Nhưng khi tỉnh lại thì muội lại đang ở trong vực sâu lạnh lẽo này. Tần đại ca, sư phụ tốt với muội, nhưng cuộc sống ở đây quả thật không phải điều Nhược Lan muốn chọn.</w:t>
      </w:r>
    </w:p>
    <w:p>
      <w:pPr>
        <w:pStyle w:val="BodyText"/>
      </w:pPr>
      <w:r>
        <w:t xml:space="preserve">- Nhược Lan, nếu muội muốn về Oản Tử Cốc, ta có thể đưa muội rời khỏi đây.</w:t>
      </w:r>
    </w:p>
    <w:p>
      <w:pPr>
        <w:pStyle w:val="BodyText"/>
      </w:pPr>
      <w:r>
        <w:t xml:space="preserve">Tần Vô Song nói.</w:t>
      </w:r>
    </w:p>
    <w:p>
      <w:pPr>
        <w:pStyle w:val="BodyText"/>
      </w:pPr>
      <w:r>
        <w:t xml:space="preserve">Thủy Nhược Lan sắc mặt khẽ biến, lắc đầu hoảng hốt:</w:t>
      </w:r>
    </w:p>
    <w:p>
      <w:pPr>
        <w:pStyle w:val="BodyText"/>
      </w:pPr>
      <w:r>
        <w:t xml:space="preserve">- Không, Tần đại ca, muội không muốn huynh đưa muội đi! Muội cũng không muốn về Oản Tử Cốc.</w:t>
      </w:r>
    </w:p>
    <w:p>
      <w:pPr>
        <w:pStyle w:val="BodyText"/>
      </w:pPr>
      <w:r>
        <w:t xml:space="preserve">Thủy Nhược Lan bỗng nhiên trở nên kích động, ánh mắt đầy sự sợ hãi.</w:t>
      </w:r>
    </w:p>
    <w:p>
      <w:pPr>
        <w:pStyle w:val="BodyText"/>
      </w:pPr>
      <w:r>
        <w:t xml:space="preserve">- Nhược Lan, muội…</w:t>
      </w:r>
    </w:p>
    <w:p>
      <w:pPr>
        <w:pStyle w:val="BodyText"/>
      </w:pPr>
      <w:r>
        <w:t xml:space="preserve">Tần Vô Song tiến lại gần.</w:t>
      </w:r>
    </w:p>
    <w:p>
      <w:pPr>
        <w:pStyle w:val="BodyText"/>
      </w:pPr>
      <w:r>
        <w:t xml:space="preserve">Thủy Nhược Lan hét lên, hoảng loạn lùi lại mất bước:</w:t>
      </w:r>
    </w:p>
    <w:p>
      <w:pPr>
        <w:pStyle w:val="BodyText"/>
      </w:pPr>
      <w:r>
        <w:t xml:space="preserve">- Tần đại ca, đừng đến gần muội.</w:t>
      </w:r>
    </w:p>
    <w:p>
      <w:pPr>
        <w:pStyle w:val="BodyText"/>
      </w:pPr>
      <w:r>
        <w:t xml:space="preserve">Tần Vô Song lắc đầu bất lực, lùi lại hai bước nói:</w:t>
      </w:r>
    </w:p>
    <w:p>
      <w:pPr>
        <w:pStyle w:val="BodyText"/>
      </w:pPr>
      <w:r>
        <w:t xml:space="preserve">- Nhược Lan, ta không có ác ý.</w:t>
      </w:r>
    </w:p>
    <w:p>
      <w:pPr>
        <w:pStyle w:val="BodyText"/>
      </w:pPr>
      <w:r>
        <w:t xml:space="preserve">- Tần đại ca, muội…</w:t>
      </w:r>
    </w:p>
    <w:p>
      <w:pPr>
        <w:pStyle w:val="BodyText"/>
      </w:pPr>
      <w:r>
        <w:t xml:space="preserve">Thủy Nhược Lan lắc đầu mệt mỏi không nói gì, rồi bỗng lên tiếng:</w:t>
      </w:r>
    </w:p>
    <w:p>
      <w:pPr>
        <w:pStyle w:val="BodyText"/>
      </w:pPr>
      <w:r>
        <w:t xml:space="preserve">- Tần đại ca, huynh mau đi đi, rời khỏi Vạn Hoa Cốc này, để muội dẫn huynh đi!</w:t>
      </w:r>
    </w:p>
    <w:p>
      <w:pPr>
        <w:pStyle w:val="BodyText"/>
      </w:pPr>
      <w:r>
        <w:t xml:space="preserve">- Nhược Lan, muội không đi cùng ta sao?</w:t>
      </w:r>
    </w:p>
    <w:p>
      <w:pPr>
        <w:pStyle w:val="BodyText"/>
      </w:pPr>
      <w:r>
        <w:t xml:space="preserve">Tần Vô Song không kìm được hỏi.</w:t>
      </w:r>
    </w:p>
    <w:p>
      <w:pPr>
        <w:pStyle w:val="BodyText"/>
      </w:pPr>
      <w:r>
        <w:t xml:space="preserve">- Tần đại ca, huynh đừng hỏi nữa, mau theo muội!</w:t>
      </w:r>
    </w:p>
    <w:p>
      <w:pPr>
        <w:pStyle w:val="BodyText"/>
      </w:pPr>
      <w:r>
        <w:t xml:space="preserve">Thủy Nhược Lan vô cùng khủng hoảng, thúc giục một cách kích động, kéo Tần Vô Song chạy về phương Bắc.</w:t>
      </w:r>
    </w:p>
    <w:p>
      <w:pPr>
        <w:pStyle w:val="BodyText"/>
      </w:pPr>
      <w:r>
        <w:t xml:space="preserve">Đến gần một khu rừng đá hỗn loạn, Thủy Nhược Lan nói:</w:t>
      </w:r>
    </w:p>
    <w:p>
      <w:pPr>
        <w:pStyle w:val="BodyText"/>
      </w:pPr>
      <w:r>
        <w:t xml:space="preserve">- Tần đại ca, muội sẽ mở cấm chế ngay bây giờ, huynh cứ bay thẳng hướng Bắc, rất nhanh sẽ ra khỏi Vạn Hoa Cốc. Phải nhanh lên, con Thần thú đó sắp quay lại rồi!</w:t>
      </w:r>
    </w:p>
    <w:p>
      <w:pPr>
        <w:pStyle w:val="BodyText"/>
      </w:pPr>
      <w:r>
        <w:t xml:space="preserve">Tim Tần Vô Song khẽ rung lên, Thủy Nhược Lan đã vào trong khu rừng đá, một lúc sau, Thủy Nhược Lan chạy ra nói:</w:t>
      </w:r>
    </w:p>
    <w:p>
      <w:pPr>
        <w:pStyle w:val="BodyText"/>
      </w:pPr>
      <w:r>
        <w:t xml:space="preserve">- Tần đại ca, muội đã mở một đường ra ở phía Bắc, huynh mau đi đi!</w:t>
      </w:r>
    </w:p>
    <w:p>
      <w:pPr>
        <w:pStyle w:val="BodyText"/>
      </w:pPr>
      <w:r>
        <w:t xml:space="preserve">Tần Vô Song nói:</w:t>
      </w:r>
    </w:p>
    <w:p>
      <w:pPr>
        <w:pStyle w:val="BodyText"/>
      </w:pPr>
      <w:r>
        <w:t xml:space="preserve">- Nhược Lan, muội muốn ở lại Nga Mi Đạo Trường thật sao?</w:t>
      </w:r>
    </w:p>
    <w:p>
      <w:pPr>
        <w:pStyle w:val="BodyText"/>
      </w:pPr>
      <w:r>
        <w:t xml:space="preserve">Nét mặt buồn bã nhưng Thủy Nhược Lan gật đầu kiên quyết:</w:t>
      </w:r>
    </w:p>
    <w:p>
      <w:pPr>
        <w:pStyle w:val="BodyText"/>
      </w:pPr>
      <w:r>
        <w:t xml:space="preserve">- Tần đại ca, xin lỗi huynh, muội không thể đi cùng huynh được. Sư phụ rất tốt với muội!</w:t>
      </w:r>
    </w:p>
    <w:p>
      <w:pPr>
        <w:pStyle w:val="BodyText"/>
      </w:pPr>
      <w:r>
        <w:t xml:space="preserve">- Nhược Lan…</w:t>
      </w:r>
    </w:p>
    <w:p>
      <w:pPr>
        <w:pStyle w:val="BodyText"/>
      </w:pPr>
      <w:r>
        <w:t xml:space="preserve">Tần Vô Song phát hiện mình không thể nói được gì. Hắn thậm chí còn muốn động vũ lực nhưng Thủy Nhược Lan đã lựa chọn như vậy hắn còn có thể làm gì được nữa?</w:t>
      </w:r>
    </w:p>
    <w:p>
      <w:pPr>
        <w:pStyle w:val="BodyText"/>
      </w:pPr>
      <w:r>
        <w:t xml:space="preserve">- Tần đại ca, nếu không đi ngay, Đại sư tỷ mà phát hiện muội tha huynh đi, Chưởng môn nhân sẽ giết muội mất!</w:t>
      </w:r>
    </w:p>
    <w:p>
      <w:pPr>
        <w:pStyle w:val="BodyText"/>
      </w:pPr>
      <w:r>
        <w:t xml:space="preserve">Thủy Nhược Lan thúc giục.</w:t>
      </w:r>
    </w:p>
    <w:p>
      <w:pPr>
        <w:pStyle w:val="BodyText"/>
      </w:pPr>
      <w:r>
        <w:t xml:space="preserve">Tần Vô Song vẫn do dự, Thủy Nhược Lan quyết tâm quay người đi biến mất trong rừng đá.</w:t>
      </w:r>
    </w:p>
    <w:p>
      <w:pPr>
        <w:pStyle w:val="BodyText"/>
      </w:pPr>
      <w:r>
        <w:t xml:space="preserve">Bóng dáng đó di chuyển với tốc độ kinh hồn. Tần Vô Song sững người, mãi lúc lâu sau hắn vẫn không thể tin được, thiếu nữ hồi đó không biết tu luyện là gì, chỉ trong mấy năm mà đã có tu vi như vậy! Nhưng mọi thứ đều là sự thật trước mắt!</w:t>
      </w:r>
    </w:p>
    <w:p>
      <w:pPr>
        <w:pStyle w:val="BodyText"/>
      </w:pPr>
      <w:r>
        <w:t xml:space="preserve">Trong lòng Tần Vô Song rất khó chịu, buồn bã. Biết Thủy Nhược Lan ép hắn phải đi, đành ổn định lại tâm trạng, chạy về hướng Bắc, dùng Âm Dương Tử Vân Dực bay liền một mạch ra khỏi Vạn Hoa Cốc.</w:t>
      </w:r>
    </w:p>
    <w:p>
      <w:pPr>
        <w:pStyle w:val="BodyText"/>
      </w:pPr>
      <w:r>
        <w:t xml:space="preserve">Vốn dĩ, thoát khỏi đại nạn lẽ ra rất vui mới phải. Nhưng Tần Vô Song lại không thể vui được chút nào. Nghĩ đến lựa chọn của Thủy Nhược Lan, sự căm hận với Nga Mi Đạo Trường lại bùng phát.</w:t>
      </w:r>
    </w:p>
    <w:p>
      <w:pPr>
        <w:pStyle w:val="BodyText"/>
      </w:pPr>
      <w:r>
        <w:t xml:space="preserve">Sau khi thấy Tần Vô Song đi rồi Thủy Nhược Lan mới ra khỏi rừng đá, ngẩn ngơ nhìn về phương Bắc, nước mắt tuôn trào, thầm nghĩ:</w:t>
      </w:r>
    </w:p>
    <w:p>
      <w:pPr>
        <w:pStyle w:val="BodyText"/>
      </w:pPr>
      <w:r>
        <w:t xml:space="preserve">- Tần đại ca đừng trách Nhược Lan. Sư phụ từng nói, nếu Nhược Lan thích bất cứ nam nhân nào trên thế gian này thì sư phụ bằng mọi giá sẽ giết người đó. Nhược Lan không muốn hại huynh. Nếu để sư phụ biết Nhược Lan đi cùng huynh, sư phụ thần thông quảng đại, nhất định sẽ tìm được huynh. Tần đại ca, huynh có hiểu cho lòng Nhược Lan không?</w:t>
      </w:r>
    </w:p>
    <w:p>
      <w:pPr>
        <w:pStyle w:val="BodyText"/>
      </w:pPr>
      <w:r>
        <w:t xml:space="preserve">Thủy Nhược Lan từ nhỏ lớn lên ở Oản Tử Cốc, con người rất đơn giản. Tần Vô Song gần như là nam tử bên ngoài đầu tiên mà cô tiếp xúc. Nhất cử nhất động của hắn đều có ảnh hưởng rất lớn đến Thủy Nhược Lan.</w:t>
      </w:r>
    </w:p>
    <w:p>
      <w:pPr>
        <w:pStyle w:val="BodyText"/>
      </w:pPr>
      <w:r>
        <w:t xml:space="preserve">Đặc biệt là việc Tần Vô Song đến Quy Vương Sơn vì người dân càng để lại ấn tượng sâu sắc cho Thủy Nhược Lan. Rồi khi từ Quy Vương Sơn trở về, Tần Vô Song lại cứu cô…</w:t>
      </w:r>
    </w:p>
    <w:p>
      <w:pPr>
        <w:pStyle w:val="BodyText"/>
      </w:pPr>
      <w:r>
        <w:t xml:space="preserve">Đủ mọi nhân tố khiến hình tượng của Tần Vô Song càng khắc sâu trong lòng Thủy Nhược Lan. Mãi đến khi cô được đưa đến Nga Mi Đạo Trường, môi trường lạ lẫm, những gương mặt lạ lẫm, mọi thứ đều khiến cô ngạt thở, cảm nhận được sâu sắc sự sợ hãi. Cô phát hiện, sống trên thế gian này, người khiến cô nhớ nhung chỉ có Tần Vô Song bèo nước gặp nhau.</w:t>
      </w:r>
    </w:p>
    <w:p>
      <w:pPr>
        <w:pStyle w:val="BodyText"/>
      </w:pPr>
      <w:r>
        <w:t xml:space="preserve">Nỗi nhớ ngày qua ngày trở thành nỗi tương tư, bất giác đã hình thành tình căn, đặc biệt là với nữ tử đơn thuần như Thủy Nhược Lan. Một khi động lòng thì sinh tử không màng, mọi chuyện đều suy nghĩ cho Tần Vô Song.</w:t>
      </w:r>
    </w:p>
    <w:p>
      <w:pPr>
        <w:pStyle w:val="BodyText"/>
      </w:pPr>
      <w:r>
        <w:t xml:space="preserve">Lúc Tần Vô Song xông vào động huyệt, nỗi tương tư của Thủy Nhược Lan được thổi bùng lên, sao cô có thể khởi động cấm chế để hại Tần Vô Song?</w:t>
      </w:r>
    </w:p>
    <w:p>
      <w:pPr>
        <w:pStyle w:val="BodyText"/>
      </w:pPr>
      <w:r>
        <w:t xml:space="preserve">Dù là một người lạ, với tính cách của Thủy Nhược Lan thì cũng chưa chắc đã khởi động cấm chế. Đến hung thủ giết hại người dân ở Oản Tử Cốc mà cô còn không nhẫn tâm giết, huống hồ là người khác?</w:t>
      </w:r>
    </w:p>
    <w:p>
      <w:pPr>
        <w:pStyle w:val="BodyText"/>
      </w:pPr>
      <w:r>
        <w:t xml:space="preserve">Đương nhiên, những lời này cô không thể nói với Tần Vô Song. Cô không muốn tạo gánh nặng tâm lý cho Tần Vô Song, vì thế đành nói dối là vì sư phụ rất tốt với mình.</w:t>
      </w:r>
    </w:p>
    <w:p>
      <w:pPr>
        <w:pStyle w:val="BodyText"/>
      </w:pPr>
      <w:r>
        <w:t xml:space="preserve">Trên thực tế, Thủy Nhược Lan chưa hề hòa nhập vào Nga Mi Đạo Trường, cô cũng chưa từng muốn hòa nhập. Đang lúc xuất thần, bỗng một đạo ánh sáng lóe sáng.</w:t>
      </w:r>
    </w:p>
    <w:p>
      <w:pPr>
        <w:pStyle w:val="BodyText"/>
      </w:pPr>
      <w:r>
        <w:t xml:space="preserve">Nhược Bình Tiên Tử đáp xuống trước rừng đá, thấy dáng vẻ ngây ngẩn của Thủy Nhược Lan, không kìm được hỏi:</w:t>
      </w:r>
    </w:p>
    <w:p>
      <w:pPr>
        <w:pStyle w:val="BodyText"/>
      </w:pPr>
      <w:r>
        <w:t xml:space="preserve">- Tiểu sư muội, muội ở đây làm gì vậy?</w:t>
      </w:r>
    </w:p>
    <w:p>
      <w:pPr>
        <w:pStyle w:val="BodyText"/>
      </w:pPr>
      <w:r>
        <w:t xml:space="preserve">Hỏi xong, sắc mặt Nhược Bình Tiên Tử bỗng thay đổi, vội vàng đi vào trong, sắc mặt tái đi, quát:</w:t>
      </w:r>
    </w:p>
    <w:p>
      <w:pPr>
        <w:pStyle w:val="BodyText"/>
      </w:pPr>
      <w:r>
        <w:t xml:space="preserve">- Tiểu sư muội, muội mở cấm chế ở hướng Bắc sao?</w:t>
      </w:r>
    </w:p>
    <w:p>
      <w:pPr>
        <w:pStyle w:val="BodyText"/>
      </w:pPr>
      <w:r>
        <w:t xml:space="preserve">Thủy Nhược Lan cũng không phủ nhận, chỉ gật đầu. Cô không thích Nhược Bình Tiên Tử, từ hôm đầu tiên đến Nga Mi Đạo Trường, nét mặt của vị Đại sư tỷ này có vẻ rất khách khí nhưng thực tế là muốn gây sự vô cớ với cô, khiến cô rất không thích.</w:t>
      </w:r>
    </w:p>
    <w:p>
      <w:pPr>
        <w:pStyle w:val="BodyText"/>
      </w:pPr>
      <w:r>
        <w:t xml:space="preserve">- Muội… muội có biết mình đang làm gì không? Thủy Nhược Lan, muội cậy được Chưởng môn nhân sủng ái mà vô pháp vô thiên sao? Muội thả kẻ trộm Thần Đạo Quả đi sao?</w:t>
      </w:r>
    </w:p>
    <w:p>
      <w:pPr>
        <w:pStyle w:val="BodyText"/>
      </w:pPr>
      <w:r>
        <w:t xml:space="preserve">Nhược Bình Tiên Tử gương mặt giận đến méo mó.</w:t>
      </w:r>
    </w:p>
    <w:p>
      <w:pPr>
        <w:pStyle w:val="BodyText"/>
      </w:pPr>
      <w:r>
        <w:t xml:space="preserve">Tân Vô Kỵ trốn trong bóng tối, nghe vậy thì nộ hỏa xung thiên, nhất thời mặc kệ việc ẩn thân, xông ra:</w:t>
      </w:r>
    </w:p>
    <w:p>
      <w:pPr>
        <w:pStyle w:val="BodyText"/>
      </w:pPr>
      <w:r>
        <w:t xml:space="preserve">- Cái gì? Tên tiểu tử Tần Vô Song chạy mất rồi?</w:t>
      </w:r>
    </w:p>
    <w:p>
      <w:pPr>
        <w:pStyle w:val="BodyText"/>
      </w:pPr>
      <w:r>
        <w:t xml:space="preserve">Nhược Bình Tiên Tử giận dữ nói:</w:t>
      </w:r>
    </w:p>
    <w:p>
      <w:pPr>
        <w:pStyle w:val="BodyText"/>
      </w:pPr>
      <w:r>
        <w:t xml:space="preserve">- Thủy Nhược Lan, muội cứ đợi Chưởng môn nhân giải quyết đi! Vô Kỵ, chúng ta mau thông báo cho Thần thú đuổi theo Tần Vô Song, tuyệt đối không thể để hắn chạy thoát!</w:t>
      </w:r>
    </w:p>
    <w:p>
      <w:pPr>
        <w:pStyle w:val="BodyText"/>
      </w:pPr>
      <w:r>
        <w:t xml:space="preserve">Tân Vô Kỵ cuống lên:</w:t>
      </w:r>
    </w:p>
    <w:p>
      <w:pPr>
        <w:pStyle w:val="BodyText"/>
      </w:pPr>
      <w:r>
        <w:t xml:space="preserve">- Còn thông báo cái quái gì? Đợi khi thông báo xong thì hắn mất tông mất tích rồi! Tiên Tử, để ta đuổi trước!</w:t>
      </w:r>
    </w:p>
    <w:p>
      <w:pPr>
        <w:pStyle w:val="BodyText"/>
      </w:pPr>
      <w:r>
        <w:t xml:space="preserve">Nói rồi hắn cuộn người lại biến mất trong hư không.</w:t>
      </w:r>
    </w:p>
    <w:p>
      <w:pPr>
        <w:pStyle w:val="Compact"/>
      </w:pPr>
      <w:r>
        <w:t xml:space="preserve">Ủng hộ chỉ với 1 click và 5s ! (adf.ly/4EmoB)</w:t>
      </w:r>
      <w:r>
        <w:br w:type="textWrapping"/>
      </w:r>
      <w:r>
        <w:br w:type="textWrapping"/>
      </w:r>
    </w:p>
    <w:p>
      <w:pPr>
        <w:pStyle w:val="Heading2"/>
      </w:pPr>
      <w:bookmarkStart w:id="700" w:name="chương-678"/>
      <w:bookmarkEnd w:id="700"/>
      <w:r>
        <w:t xml:space="preserve">678. Chương 67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78: Cuộc chiến thầm lặ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Rời khỏi Vạn Hoa Cốc, Tần Vô Song nhẩm tính, hắn đã ở trong Vạn Hoa Cốc gần một tháng rồi. Cũng chỉ khoảng nửa tháng nữa là đến Vạn Pháp Triều Tông Hội.</w:t>
      </w:r>
    </w:p>
    <w:p>
      <w:pPr>
        <w:pStyle w:val="BodyText"/>
      </w:pPr>
      <w:r>
        <w:t xml:space="preserve">Bay được một lúc Tần Vô Song bỗng nhớ ra một việc.</w:t>
      </w:r>
    </w:p>
    <w:p>
      <w:pPr>
        <w:pStyle w:val="BodyText"/>
      </w:pPr>
      <w:r>
        <w:t xml:space="preserve">- Cửu Phương Vân Phi vẫn còn trong Vạn Hoa Cốc!</w:t>
      </w:r>
    </w:p>
    <w:p>
      <w:pPr>
        <w:pStyle w:val="BodyText"/>
      </w:pPr>
      <w:r>
        <w:t xml:space="preserve">Tần Vô Song bỗng nhớ ra Cửu Phương Vân Phi:</w:t>
      </w:r>
    </w:p>
    <w:p>
      <w:pPr>
        <w:pStyle w:val="BodyText"/>
      </w:pPr>
      <w:r>
        <w:t xml:space="preserve">- Nếu cấm chế Vạn Hoa Cốc mãi không mở thì Cửu Phương Vân Phi sẽ vô cùng nguy hiểm!</w:t>
      </w:r>
    </w:p>
    <w:p>
      <w:pPr>
        <w:pStyle w:val="BodyText"/>
      </w:pPr>
      <w:r>
        <w:t xml:space="preserve">Đúng lúc đang khó xử, Tần Vô Song bỗng phát hiện Ngọc bài Truyền thức của mình có động tĩnh.</w:t>
      </w:r>
    </w:p>
    <w:p>
      <w:pPr>
        <w:pStyle w:val="BodyText"/>
      </w:pPr>
      <w:r>
        <w:t xml:space="preserve">Hắn ngạc nhiên, đã rất lâu rồi không dùng Ngọc bài Truyền thức, từ sau khi phi thuyền Tiên Diệp xảy ra chuyện, Ngọc bài cứ ở trạng thái bị phong ấn không thể sử dụng được.</w:t>
      </w:r>
    </w:p>
    <w:p>
      <w:pPr>
        <w:pStyle w:val="BodyText"/>
      </w:pPr>
      <w:r>
        <w:t xml:space="preserve">Lúc này bỗng nhiên có động tĩnh đương nhiên là Tần Vô Song sẽ cảm thấy kỳ lạ. Sau khi khởi động, đầu bên kia là giọng của Nhị Chưởng môn Tần Vân Nhiên.</w:t>
      </w:r>
    </w:p>
    <w:p>
      <w:pPr>
        <w:pStyle w:val="BodyText"/>
      </w:pPr>
      <w:r>
        <w:t xml:space="preserve">- Vô Song, ngươi đang ở đâu đấy?</w:t>
      </w:r>
    </w:p>
    <w:p>
      <w:pPr>
        <w:pStyle w:val="BodyText"/>
      </w:pPr>
      <w:r>
        <w:t xml:space="preserve">Tần Vân Nhiên nói luôn.</w:t>
      </w:r>
    </w:p>
    <w:p>
      <w:pPr>
        <w:pStyle w:val="BodyText"/>
      </w:pPr>
      <w:r>
        <w:t xml:space="preserve">Tần Vô Song cười khổ:</w:t>
      </w:r>
    </w:p>
    <w:p>
      <w:pPr>
        <w:pStyle w:val="BodyText"/>
      </w:pPr>
      <w:r>
        <w:t xml:space="preserve">- Nhị Chưởng môn, ta đang ở giữa đường, Nhị Chưởng môn đến Côn Luân Tiên Tông rồi à?</w:t>
      </w:r>
    </w:p>
    <w:p>
      <w:pPr>
        <w:pStyle w:val="BodyText"/>
      </w:pPr>
      <w:r>
        <w:t xml:space="preserve">- Hà hà, đúng thế, bốn người Thái Trùng đều đến rồi, Tần gia ta chỉ còn thiếu mỗi ngươi thôi.</w:t>
      </w:r>
    </w:p>
    <w:p>
      <w:pPr>
        <w:pStyle w:val="BodyText"/>
      </w:pPr>
      <w:r>
        <w:t xml:space="preserve">Tần Vân Nhiên biết Tần Vô Song không sao, tâm trạng rất tốt.</w:t>
      </w:r>
    </w:p>
    <w:p>
      <w:pPr>
        <w:pStyle w:val="BodyText"/>
      </w:pPr>
      <w:r>
        <w:t xml:space="preserve">- Nhị Chưởng môn, rốt cuộc chuyện này là sao? Có phải có kẻ chơi ác không?</w:t>
      </w:r>
    </w:p>
    <w:p>
      <w:pPr>
        <w:pStyle w:val="BodyText"/>
      </w:pPr>
      <w:r>
        <w:t xml:space="preserve">Tần Vô Song không kìm được hỏi.</w:t>
      </w:r>
    </w:p>
    <w:p>
      <w:pPr>
        <w:pStyle w:val="BodyText"/>
      </w:pPr>
      <w:r>
        <w:t xml:space="preserve">Tần Vân Nhiên cười:</w:t>
      </w:r>
    </w:p>
    <w:p>
      <w:pPr>
        <w:pStyle w:val="BodyText"/>
      </w:pPr>
      <w:r>
        <w:t xml:space="preserve">- Vô Song, chuyện này nói thì dài lắm, sau này có cơ hội rồi nói. Ngươi cũng đừng để bụng, việc này không nhằm vào chúng ta đâu. Chúng ta chỉ là cái túi xả giận của người ta thôi. Ha ha… ngươi không sao thì tốt rồi, mau đến Côn Luân Tiên Tông đi.</w:t>
      </w:r>
    </w:p>
    <w:p>
      <w:pPr>
        <w:pStyle w:val="BodyText"/>
      </w:pPr>
      <w:r>
        <w:t xml:space="preserve">Tần Vô Song cũng biết chưa biết chừng chuyện này không phải nhằm vào họ thật. Nếu không, muốn giở trò đơn giản nhất là giết luôn chứ cần gì phải vứt giữa đường thế này?</w:t>
      </w:r>
    </w:p>
    <w:p>
      <w:pPr>
        <w:pStyle w:val="BodyText"/>
      </w:pPr>
      <w:r>
        <w:t xml:space="preserve">Tần Vô Song trầm ngâm rồi hỏi:</w:t>
      </w:r>
    </w:p>
    <w:p>
      <w:pPr>
        <w:pStyle w:val="BodyText"/>
      </w:pPr>
      <w:r>
        <w:t xml:space="preserve">- Nhị Chưởng môn, ở đó có tiện nói chuyện không?</w:t>
      </w:r>
    </w:p>
    <w:p>
      <w:pPr>
        <w:pStyle w:val="BodyText"/>
      </w:pPr>
      <w:r>
        <w:t xml:space="preserve">Tần Vân Nhiên ngạc nhiên, nhưng không để lộ điều gì, cười thoải mái:</w:t>
      </w:r>
    </w:p>
    <w:p>
      <w:pPr>
        <w:pStyle w:val="BodyText"/>
      </w:pPr>
      <w:r>
        <w:t xml:space="preserve">- Giờ bằng hữu đều ở đây cả, náo nhiệt lắm!</w:t>
      </w:r>
    </w:p>
    <w:p>
      <w:pPr>
        <w:pStyle w:val="BodyText"/>
      </w:pPr>
      <w:r>
        <w:t xml:space="preserve">Tần Vô Song nói:</w:t>
      </w:r>
    </w:p>
    <w:p>
      <w:pPr>
        <w:pStyle w:val="BodyText"/>
      </w:pPr>
      <w:r>
        <w:t xml:space="preserve">- Được, Nhị Chưởng môn, vậy ta kể cho Chưởng môn nghe.</w:t>
      </w:r>
    </w:p>
    <w:p>
      <w:pPr>
        <w:pStyle w:val="BodyText"/>
      </w:pPr>
      <w:r>
        <w:t xml:space="preserve">Tần Vân Nhiên thấy Tần Vô Song như vậy biết chuyện rất quan trọng, gật đầu nói:</w:t>
      </w:r>
    </w:p>
    <w:p>
      <w:pPr>
        <w:pStyle w:val="BodyText"/>
      </w:pPr>
      <w:r>
        <w:t xml:space="preserve">- Được, ngươi nói đi!</w:t>
      </w:r>
    </w:p>
    <w:p>
      <w:pPr>
        <w:pStyle w:val="BodyText"/>
      </w:pPr>
      <w:r>
        <w:t xml:space="preserve">Tần Vô Song nói:</w:t>
      </w:r>
    </w:p>
    <w:p>
      <w:pPr>
        <w:pStyle w:val="BodyText"/>
      </w:pPr>
      <w:r>
        <w:t xml:space="preserve">- Nhị Chưởng môn, Tân gia Thiên Đế Môn giờ ít nhất có hai kẻ chưa đến đúng không? Thiên Phạt Sơn Trang và Lôi Đình Tông cũng ít nhất có một người chưa đến đúng không?</w:t>
      </w:r>
    </w:p>
    <w:p>
      <w:pPr>
        <w:pStyle w:val="BodyText"/>
      </w:pPr>
      <w:r>
        <w:t xml:space="preserve">- Ừm, đúng thế, có lẽ vẫn đang trên đường.</w:t>
      </w:r>
    </w:p>
    <w:p>
      <w:pPr>
        <w:pStyle w:val="BodyText"/>
      </w:pPr>
      <w:r>
        <w:t xml:space="preserve">Tần Vân Nhiên giữ giọng bình tĩnh để người khác không sinh nghi.</w:t>
      </w:r>
    </w:p>
    <w:p>
      <w:pPr>
        <w:pStyle w:val="BodyText"/>
      </w:pPr>
      <w:r>
        <w:t xml:space="preserve">- Yến Thiên Tùy của Thiên Phạt Sơn Trang, Lôi Oanh của Lôi Đình Tông và cả Tân Vô Vọng của Thiên Đế Môn đều không thể đến nữa rồi. Chúng đã chết cả rồi. Nhị Chưởng môn, không phải ta giết chúng mà là Nga Mi Đạo Trường…</w:t>
      </w:r>
    </w:p>
    <w:p>
      <w:pPr>
        <w:pStyle w:val="BodyText"/>
      </w:pPr>
      <w:r>
        <w:t xml:space="preserve">Tần Vô Song bèn kể giản lược về sự việc ở Vạn Hoa Cốc, rồi nói:</w:t>
      </w:r>
    </w:p>
    <w:p>
      <w:pPr>
        <w:pStyle w:val="BodyText"/>
      </w:pPr>
      <w:r>
        <w:t xml:space="preserve">- Tân Vô Kỵ biết ta lấy được Thần Đạo Quả nhất định sẽ đuổi theo truy sát. Nhưng với điều kiện hắn phải thoát khỏi Vạn Hoa Cốc. Nhị Chưởng môn, mọi người phải đề phòng người của Nga Mi Đạo Trường.</w:t>
      </w:r>
    </w:p>
    <w:p>
      <w:pPr>
        <w:pStyle w:val="BodyText"/>
      </w:pPr>
      <w:r>
        <w:t xml:space="preserve">Tần Vân Nhiên vừa thấy thất kinh lại vừa mừng rỡ. Thất kinh vì không ngờ Nga Mi Đạo Trường lại nham hiểm tàn độc đến vậy. Mừng là bị Tần Vô Song có được Thần Đạo Quả!</w:t>
      </w:r>
    </w:p>
    <w:p>
      <w:pPr>
        <w:pStyle w:val="BodyText"/>
      </w:pPr>
      <w:r>
        <w:t xml:space="preserve">Với Tần gia đang trong hoàn cảnh bất lợi thì đây đúng là một tin cực tốt!</w:t>
      </w:r>
    </w:p>
    <w:p>
      <w:pPr>
        <w:pStyle w:val="BodyText"/>
      </w:pPr>
      <w:r>
        <w:t xml:space="preserve">Tần Vân Nhiên dễ dàng phân tích được, nếu Tần gia có thêm hai Thần đạo cường giả nữa thì sẽ có được một tương lai ra sao!</w:t>
      </w:r>
    </w:p>
    <w:p>
      <w:pPr>
        <w:pStyle w:val="BodyText"/>
      </w:pPr>
      <w:r>
        <w:t xml:space="preserve">Nói không khách khí, nếu Tần gia một lúc có được hai Thần đạo cường giả thì trong ngày hội lớn Thiên Đế Sơn mười bảy năm sau sẽ rất có khả năng thay thế Tân gia làm Thiên Đế Môn!</w:t>
      </w:r>
    </w:p>
    <w:p>
      <w:pPr>
        <w:pStyle w:val="BodyText"/>
      </w:pPr>
      <w:r>
        <w:t xml:space="preserve">Nghĩ đến đây trong lòng Tần Vân Nhiên dậy sóng, nhưng bên ngoài vẫn bình thản, mỉm cười nói:</w:t>
      </w:r>
    </w:p>
    <w:p>
      <w:pPr>
        <w:pStyle w:val="BodyText"/>
      </w:pPr>
      <w:r>
        <w:t xml:space="preserve">- Vô Song, vậy ngươi hãy mau đến Côn Luân Tiên Tông, chuyện khác để về Hiên Viên Khâu rồi nói.</w:t>
      </w:r>
    </w:p>
    <w:p>
      <w:pPr>
        <w:pStyle w:val="BodyText"/>
      </w:pPr>
      <w:r>
        <w:t xml:space="preserve">Tần Vân Nhiên lúc này tỏ ra vô cùng điềm tĩnh, hắn không muốn biểu lộ điều gì khiến các tông môn khác chú ý.</w:t>
      </w:r>
    </w:p>
    <w:p>
      <w:pPr>
        <w:pStyle w:val="BodyText"/>
      </w:pPr>
      <w:r>
        <w:t xml:space="preserve">Tần Vô Song nói:</w:t>
      </w:r>
    </w:p>
    <w:p>
      <w:pPr>
        <w:pStyle w:val="BodyText"/>
      </w:pPr>
      <w:r>
        <w:t xml:space="preserve">- Nhị Chưởng môn, giờ ta lo, Tân Vô Kỵ không đoạt được Thần Đạo Quả, vạn nhất thẹn quá hóa giận, công bố tin này ra thì mọi thế lực sẽ nhằm vào Tần gia chúng ta. Với sự thâm hiểm của Tân Vô Kỵ thì không phải không có khả năng hắn sẽ làm thế!</w:t>
      </w:r>
    </w:p>
    <w:p>
      <w:pPr>
        <w:pStyle w:val="BodyText"/>
      </w:pPr>
      <w:r>
        <w:t xml:space="preserve">Nếu vậy thì lúc này Tần Vô Song mà đến Côn Luân Tiên Tông rất có thể là tự chui đầu vào rọ. Đến lúc đó, các thế lực sẽ phái cao thủ truy sát hắn đoạt Thần Đạo Quả.</w:t>
      </w:r>
    </w:p>
    <w:p>
      <w:pPr>
        <w:pStyle w:val="BodyText"/>
      </w:pPr>
      <w:r>
        <w:t xml:space="preserve">Tần Vân Nhiên nghe Tần Vô Song nói vậy cũng hiểu, nhất thời trầm ngâm không nói gì.</w:t>
      </w:r>
    </w:p>
    <w:p>
      <w:pPr>
        <w:pStyle w:val="BodyText"/>
      </w:pPr>
      <w:r>
        <w:t xml:space="preserve">Tần Vô Song nói:</w:t>
      </w:r>
    </w:p>
    <w:p>
      <w:pPr>
        <w:pStyle w:val="BodyText"/>
      </w:pPr>
      <w:r>
        <w:t xml:space="preserve">- Nhị Chưởng môn hãy yên tâm. Ta sẽ tùy cơ ứng biến.</w:t>
      </w:r>
    </w:p>
    <w:p>
      <w:pPr>
        <w:pStyle w:val="BodyText"/>
      </w:pPr>
      <w:r>
        <w:t xml:space="preserve">Tần Vân Nhiên nói:</w:t>
      </w:r>
    </w:p>
    <w:p>
      <w:pPr>
        <w:pStyle w:val="BodyText"/>
      </w:pPr>
      <w:r>
        <w:t xml:space="preserve">- Được, vậy cứ thế đi!</w:t>
      </w:r>
    </w:p>
    <w:p>
      <w:pPr>
        <w:pStyle w:val="BodyText"/>
      </w:pPr>
      <w:r>
        <w:t xml:space="preserve">Tần Vân Nhiên cất Ngọc bài Truyền thức đi vì hắn nhận thấy Tân Thiên Thần của Tân gia Thiên Đế Sơn đang nhìn hắn với ánh mắt chẳng có ý gì tốt.</w:t>
      </w:r>
    </w:p>
    <w:p>
      <w:pPr>
        <w:pStyle w:val="BodyText"/>
      </w:pPr>
      <w:r>
        <w:t xml:space="preserve">Tần Vân Nhiên không sợ Tân Thiên Thần, cười ung dung, nhưng trong đầu đang bàn tính. Có Thần Đạo Quả rồi thì Vạn Pháp Triều Tông Hội cũng không còn quan trọng nữa.</w:t>
      </w:r>
    </w:p>
    <w:p>
      <w:pPr>
        <w:pStyle w:val="BodyText"/>
      </w:pPr>
      <w:r>
        <w:t xml:space="preserve">Tuy ngày hội vạn năm này rất hiếm có nhưng với tông môn bình thường cũng chỉ là đến xem náo nhiệt, không thể có được lợi ích gì.</w:t>
      </w:r>
    </w:p>
    <w:p>
      <w:pPr>
        <w:pStyle w:val="BodyText"/>
      </w:pPr>
      <w:r>
        <w:t xml:space="preserve">Tần Vân Nhiên đang suy ngẫm liệu có nên bảo Tần Vô Song về Hiên Viên Khâu trước không. Nhưng giờ rất nhiều ánh mắt đang chú ý nên hắn cũng không tiện nói gì.</w:t>
      </w:r>
    </w:p>
    <w:p>
      <w:pPr>
        <w:pStyle w:val="BodyText"/>
      </w:pPr>
      <w:r>
        <w:t xml:space="preserve">Tên Tân Thiên Thần tươi như không cười, tiến lại:</w:t>
      </w:r>
    </w:p>
    <w:p>
      <w:pPr>
        <w:pStyle w:val="BodyText"/>
      </w:pPr>
      <w:r>
        <w:t xml:space="preserve">- Vân Nhiên huynh, Tần gia hình như thiếu một người thì phải?</w:t>
      </w:r>
    </w:p>
    <w:p>
      <w:pPr>
        <w:pStyle w:val="BodyText"/>
      </w:pPr>
      <w:r>
        <w:t xml:space="preserve">Tần Vân Nhiên cười:</w:t>
      </w:r>
    </w:p>
    <w:p>
      <w:pPr>
        <w:pStyle w:val="BodyText"/>
      </w:pPr>
      <w:r>
        <w:t xml:space="preserve">- Đúng vậy, sao có thể so được với Thiên Đế Môn ngươi chứ? Chắc các ngươi đã đến đủ rồi phải không? Tần gia ta có một đệ tử làm ảnh hưởng tông môn, cũng không biết hắn có đến được không nữa?</w:t>
      </w:r>
    </w:p>
    <w:p>
      <w:pPr>
        <w:pStyle w:val="BodyText"/>
      </w:pPr>
      <w:r>
        <w:t xml:space="preserve">Tân Thiên Thần cười lạnh hỏi:</w:t>
      </w:r>
    </w:p>
    <w:p>
      <w:pPr>
        <w:pStyle w:val="BodyText"/>
      </w:pPr>
      <w:r>
        <w:t xml:space="preserve">- Vân Nhiên huynh có hứng nói chuyện không?</w:t>
      </w:r>
    </w:p>
    <w:p>
      <w:pPr>
        <w:pStyle w:val="BodyText"/>
      </w:pPr>
      <w:r>
        <w:t xml:space="preserve">Tần Vân Nhiên cười:</w:t>
      </w:r>
    </w:p>
    <w:p>
      <w:pPr>
        <w:pStyle w:val="BodyText"/>
      </w:pPr>
      <w:r>
        <w:t xml:space="preserve">- Thiên Thần huynh, có gì thì về Hiên Viên Khâu rồi nói. Ở đây nhiều bằng hữu như vậy, lạnh nhạt với ai cũng không hay. Người không biết lại nghĩ chúng ta có âm mưu gì đấy. Ha ha ha, Tuyết Trần huynh, lão huynh đệ chúng ta lâu rồi chưa uống cùng nhau nhỉ?</w:t>
      </w:r>
    </w:p>
    <w:p>
      <w:pPr>
        <w:pStyle w:val="BodyText"/>
      </w:pPr>
      <w:r>
        <w:t xml:space="preserve">Tần Vân Nhiên nói chuyện với Tân Thiên Thần nhưng mắt lại nhìn sang bên cạnh, vừa cười vừa tiến lại chỗ Vân Tuyết Trần. Vân Tuyết Trần là người dẫn đầu Vân gia lần này, cũng coi như có giao tình với Tân gia, gật đầu cười:</w:t>
      </w:r>
    </w:p>
    <w:p>
      <w:pPr>
        <w:pStyle w:val="BodyText"/>
      </w:pPr>
      <w:r>
        <w:t xml:space="preserve">- Vân Nhiên lão huynh, ta cũng muốn tìm huynh uống vài chén. Nhưng Liệt Hỏa Chu Quả Tửu của huynh lại xung đột với tu luyện của ta, ta không thể uống nhiều được đâu.</w:t>
      </w:r>
    </w:p>
    <w:p>
      <w:pPr>
        <w:pStyle w:val="BodyText"/>
      </w:pPr>
      <w:r>
        <w:t xml:space="preserve">Tính cách Tần Vân Nhiên có Hỏa thuộc tính là nổi bật nhất, con đường Thần đạo chuyên công Hỏa thuộc tính. Còn Vân Tuyết Trần thì lại có Băng thuộc tính.</w:t>
      </w:r>
    </w:p>
    <w:p>
      <w:pPr>
        <w:pStyle w:val="BodyText"/>
      </w:pPr>
      <w:r>
        <w:t xml:space="preserve">Hai cực băng hỏa đương nhiên là khác nhau, vì thế Vân Tuyết Trần thường không uống Liệt Hỏa Chu Quả Tửu.</w:t>
      </w:r>
    </w:p>
    <w:p>
      <w:pPr>
        <w:pStyle w:val="BodyText"/>
      </w:pPr>
      <w:r>
        <w:t xml:space="preserve">- Hà hà, Tuyết Trần huynh, vẫn là Vân gia của huynh lợi hại, người đã đến đủ cả rồi. tám môn Thiên Đế Sơn chúng ta, trừ Vân gia ra thì hình như đều có người chưa đến.</w:t>
      </w:r>
    </w:p>
    <w:p>
      <w:pPr>
        <w:pStyle w:val="BodyText"/>
      </w:pPr>
      <w:r>
        <w:t xml:space="preserve">Tân Thiên Thần dày mặt tiến lại:</w:t>
      </w:r>
    </w:p>
    <w:p>
      <w:pPr>
        <w:pStyle w:val="BodyText"/>
      </w:pPr>
      <w:r>
        <w:t xml:space="preserve">- Vân Nhiên huynh, người bên huynh chưa đến có phải là Tần Vô Song không?</w:t>
      </w:r>
    </w:p>
    <w:p>
      <w:pPr>
        <w:pStyle w:val="BodyText"/>
      </w:pPr>
      <w:r>
        <w:t xml:space="preserve">- Thiên Thần huynh, sao huynh lại có hứng thú với đệ tử môn hạ của ta vậy?</w:t>
      </w:r>
    </w:p>
    <w:p>
      <w:pPr>
        <w:pStyle w:val="BodyText"/>
      </w:pPr>
      <w:r>
        <w:t xml:space="preserve">Tần Vân Nhiên hỏi đầy vẻ hiếu kỳ.</w:t>
      </w:r>
    </w:p>
    <w:p>
      <w:pPr>
        <w:pStyle w:val="BodyText"/>
      </w:pPr>
      <w:r>
        <w:t xml:space="preserve">- Hà hà, ta chẳng có hứng thú gì với hắn, nhưng ta rất hứng thú với việc hắn làm. Vân Nhiên huynh, nếu ta không nhầm thì vừa rồi huynh liên lạc với Tần Vô Song đúng không?</w:t>
      </w:r>
    </w:p>
    <w:p>
      <w:pPr>
        <w:pStyle w:val="BodyText"/>
      </w:pPr>
      <w:r>
        <w:t xml:space="preserve">- Vậy thì sao?</w:t>
      </w:r>
    </w:p>
    <w:p>
      <w:pPr>
        <w:pStyle w:val="BodyText"/>
      </w:pPr>
      <w:r>
        <w:t xml:space="preserve">Tần Vân Nhiên thu lại khẩu khí tươi cười, mặt trở nên nghiêm túc.</w:t>
      </w:r>
    </w:p>
    <w:p>
      <w:pPr>
        <w:pStyle w:val="BodyText"/>
      </w:pPr>
      <w:r>
        <w:t xml:space="preserve">Vân Tuyết Sơn thấy bộ dạng như muốn động đao động kiếm của họ, cười nói:</w:t>
      </w:r>
    </w:p>
    <w:p>
      <w:pPr>
        <w:pStyle w:val="BodyText"/>
      </w:pPr>
      <w:r>
        <w:t xml:space="preserve">- Ta nói hai vị à, đây là Côn Luân Tiên Tông, không phải Thiên Đế Sơn của chúng ta, có gì giận dữ cũng phải kìm nén một chút!</w:t>
      </w:r>
    </w:p>
    <w:p>
      <w:pPr>
        <w:pStyle w:val="BodyText"/>
      </w:pPr>
      <w:r>
        <w:t xml:space="preserve">Trong tám môn Thiên Đế Sơn, Tần gia và Vân gia là thế lực lâu đời, khi nói chuyện với Tân gia Thiên Đế Môn thì càng thoải mái, chứ không có sự kính sợ như các tông môn khác.</w:t>
      </w:r>
    </w:p>
    <w:p>
      <w:pPr>
        <w:pStyle w:val="BodyText"/>
      </w:pPr>
      <w:r>
        <w:t xml:space="preserve">Dù gì, luận vị trí Thiên Đế, tư cách của Tần gia và Vân gia đều lâu đời hơn Tân gia, số lần và thời gian tại vị cũng nhiều hơn Tân gia.</w:t>
      </w:r>
    </w:p>
    <w:p>
      <w:pPr>
        <w:pStyle w:val="BodyText"/>
      </w:pPr>
      <w:r>
        <w:t xml:space="preserve">Tân Thiên Thần cười lạnh nói:</w:t>
      </w:r>
    </w:p>
    <w:p>
      <w:pPr>
        <w:pStyle w:val="BodyText"/>
      </w:pPr>
      <w:r>
        <w:t xml:space="preserve">- Tuyết Trần huynh, ta có chút chuyện riêng muốn thương lượng cùng Vân Nhiên huynh. Huynh xem có thể tránh đi một chút không?</w:t>
      </w:r>
    </w:p>
    <w:p>
      <w:pPr>
        <w:pStyle w:val="BodyText"/>
      </w:pPr>
      <w:r>
        <w:t xml:space="preserve">Tuy Vân Tuyết Trần có thân thiết với Tần gia, cũng rất quan tâm chuyện của Tần Vô Song, nhưng đó chỉ là suy nghĩ, vẻ mặt vẫn bình thản, khoát tay đầy phong độ nói:</w:t>
      </w:r>
    </w:p>
    <w:p>
      <w:pPr>
        <w:pStyle w:val="BodyText"/>
      </w:pPr>
      <w:r>
        <w:t xml:space="preserve">- Mọi người cứ thương lượng, ta đi đằng này một lát!</w:t>
      </w:r>
    </w:p>
    <w:p>
      <w:pPr>
        <w:pStyle w:val="BodyText"/>
      </w:pPr>
      <w:r>
        <w:t xml:space="preserve">Sau khi Vân Tuyết Trần đi khỏi, Tần Vân Nhiên chằm chằm nhìn Tân Thiên Thần với ánh mắt không hề thiện cảm, lạnh lùng nói:</w:t>
      </w:r>
    </w:p>
    <w:p>
      <w:pPr>
        <w:pStyle w:val="BodyText"/>
      </w:pPr>
      <w:r>
        <w:t xml:space="preserve">- Thiên Thần huynh, Tần mỗ hình như không có vấn đề gì phải nói với huynh?</w:t>
      </w:r>
    </w:p>
    <w:p>
      <w:pPr>
        <w:pStyle w:val="BodyText"/>
      </w:pPr>
      <w:r>
        <w:t xml:space="preserve">Tân Thiên Thần nhếch mép, khóe miệng lộ vẻ chế giễu:</w:t>
      </w:r>
    </w:p>
    <w:p>
      <w:pPr>
        <w:pStyle w:val="BodyText"/>
      </w:pPr>
      <w:r>
        <w:t xml:space="preserve">- Vân Nhiên huynh, người quang minh không nói lời mờ ám. Ngọc bài Truyền thức của huynh đã giải phong ấn, của bọn ta cũng vậy. Chuyện huynh biết thì ta cũng biết, việc ở Vạn Hoa Cốc, lẽ nào huynh muốn thần không biết quỷ không hay sao?</w:t>
      </w:r>
    </w:p>
    <w:p>
      <w:pPr>
        <w:pStyle w:val="BodyText"/>
      </w:pPr>
      <w:r>
        <w:t xml:space="preserve">Tân Thiên Thần lật ngửa bài như vậy khiến Tần Vân Nhiên rơi vào thế khó xử. Hắn biết Tân Thiên Thần dám nói vậy là có dụng ý của hắn.</w:t>
      </w:r>
    </w:p>
    <w:p>
      <w:pPr>
        <w:pStyle w:val="BodyText"/>
      </w:pPr>
      <w:r>
        <w:t xml:space="preserve">- Vân Nhiên huynh, huynh không cảm thấy chúng ta có thể nói về chuyện này một chút sao?</w:t>
      </w:r>
    </w:p>
    <w:p>
      <w:pPr>
        <w:pStyle w:val="BodyText"/>
      </w:pPr>
      <w:r>
        <w:t xml:space="preserve">Tần Vân Nhiên lạnh lùng nói:</w:t>
      </w:r>
    </w:p>
    <w:p>
      <w:pPr>
        <w:pStyle w:val="BodyText"/>
      </w:pPr>
      <w:r>
        <w:t xml:space="preserve">- Có gì để nói sao?</w:t>
      </w:r>
    </w:p>
    <w:p>
      <w:pPr>
        <w:pStyle w:val="BodyText"/>
      </w:pPr>
      <w:r>
        <w:t xml:space="preserve">- Nhiều ấy chứ! Huynh không muốn ta công bố tin này cho thiên hạ chứ phải không? Đến lúc đó, Tần gia sẽ thành con chuột qua đường, ai ai cũng đuổi đánh!</w:t>
      </w:r>
    </w:p>
    <w:p>
      <w:pPr>
        <w:pStyle w:val="BodyText"/>
      </w:pPr>
      <w:r>
        <w:t xml:space="preserve">Người không có tội, tội vì mang trên người miếng ngọc.</w:t>
      </w:r>
    </w:p>
    <w:p>
      <w:pPr>
        <w:pStyle w:val="BodyText"/>
      </w:pPr>
      <w:r>
        <w:t xml:space="preserve">Tần gia chẳng có thù oán gì với người trong thiên hạ. Thiên hạ sẽ không đối phó với Tần gia.</w:t>
      </w:r>
    </w:p>
    <w:p>
      <w:pPr>
        <w:pStyle w:val="BodyText"/>
      </w:pPr>
      <w:r>
        <w:t xml:space="preserve">Nhưng khi Tần gia có Thần Đạo Quả thì đủ để bất cứ thế lực nào trừ Đồ Đằng Tộc phát điên. Dù gì, Thần Đạo Quả cũng tương đương với một Thần đạo cường giả.</w:t>
      </w:r>
    </w:p>
    <w:p>
      <w:pPr>
        <w:pStyle w:val="BodyText"/>
      </w:pPr>
      <w:r>
        <w:t xml:space="preserve">- Tân Thiên Thần, ngươi đang nói mớ đấy à? Ngươi nghĩ sẽ có người tin vào lời nói phiến diện của ngươi sao?</w:t>
      </w:r>
    </w:p>
    <w:p>
      <w:pPr>
        <w:pStyle w:val="BodyText"/>
      </w:pPr>
      <w:r>
        <w:t xml:space="preserve">- Hà hà, lời nói phiến diện? Thế nếu người của Nga Mi Đạo Trường cũng nói vậy thì sao? Có còn là phiến diện nữa không? Phải biết là Vạn Hoa Cốc chính là địa bàn của Nga Mi Đạo Trường!</w:t>
      </w:r>
    </w:p>
    <w:p>
      <w:pPr>
        <w:pStyle w:val="BodyText"/>
      </w:pPr>
      <w:r>
        <w:t xml:space="preserve">Tân Thiên Thần nheo mắt cười.</w:t>
      </w:r>
    </w:p>
    <w:p>
      <w:pPr>
        <w:pStyle w:val="BodyText"/>
      </w:pPr>
      <w:r>
        <w:t xml:space="preserve">Mắt Tần Vân Nhiên lóe lên tia sáng sắc lạnh, trầm giọng nói:</w:t>
      </w:r>
    </w:p>
    <w:p>
      <w:pPr>
        <w:pStyle w:val="BodyText"/>
      </w:pPr>
      <w:r>
        <w:t xml:space="preserve">- Ngươi muốn thế nào?</w:t>
      </w:r>
    </w:p>
    <w:p>
      <w:pPr>
        <w:pStyle w:val="BodyText"/>
      </w:pPr>
      <w:r>
        <w:t xml:space="preserve">- Rất đơn giản, hai Thần Đạo Quả Quả hai bên chia đôi. Chuyện này chúng ta cùng gánh vác. Dù Nga Mi Đạo Trường nói gì, Thiên Đế Môn ta cũng đồng ý làm chứng Tần Vô Song không có mặt tại hiện trường.</w:t>
      </w:r>
    </w:p>
    <w:p>
      <w:pPr>
        <w:pStyle w:val="BodyText"/>
      </w:pPr>
      <w:r>
        <w:t xml:space="preserve">Đề nghị này của Tân Thiên Thần cũng rất hấp dẫn. Vì bên ngoài đều biết quan hệ giữa Tân gia và Tần gia không tốt đẹp gì. Nếu Tân gia ra mặt làm chứng cho Tần gia thì chắc chắn mọi người sẽ tin.</w:t>
      </w:r>
    </w:p>
    <w:p>
      <w:pPr>
        <w:pStyle w:val="BodyText"/>
      </w:pPr>
      <w:r>
        <w:t xml:space="preserve">Nhưng đấy là với Tân gia, còn với Tần gia, bảo bối đã vào tay, dựa vào gì mà phải chia với Tân gia?</w:t>
      </w:r>
    </w:p>
    <w:p>
      <w:pPr>
        <w:pStyle w:val="BodyText"/>
      </w:pPr>
      <w:r>
        <w:t xml:space="preserve">Sự kiêu ngạo trong Tần Vân Nhiên dâng lên, hắn cười lạnh:</w:t>
      </w:r>
    </w:p>
    <w:p>
      <w:pPr>
        <w:pStyle w:val="BodyText"/>
      </w:pPr>
      <w:r>
        <w:t xml:space="preserve">- Tân Thiên Thần, ngươi nằm mơ giữa ban ngày đi. Thần Đạo Quả có liên quan gì đến Tần gia ta? Ngươi muốn vu oan giá họa cho Tần gia ta sao? Nói cho ngươi hay, đừng có mơ!</w:t>
      </w:r>
    </w:p>
    <w:p>
      <w:pPr>
        <w:pStyle w:val="Compact"/>
      </w:pPr>
      <w:r>
        <w:t xml:space="preserve">Ủng hộ chỉ với 1 click và 5s ! (adf.ly/4EmoB)</w:t>
      </w:r>
      <w:r>
        <w:br w:type="textWrapping"/>
      </w:r>
      <w:r>
        <w:br w:type="textWrapping"/>
      </w:r>
    </w:p>
    <w:p>
      <w:pPr>
        <w:pStyle w:val="Heading2"/>
      </w:pPr>
      <w:bookmarkStart w:id="701" w:name="chương-679"/>
      <w:bookmarkEnd w:id="701"/>
      <w:r>
        <w:t xml:space="preserve">679. Chương 67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79: Kế hoạch của Tân Vô Kỵ .</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ân Thiên Thần cứ nghĩ mình đã nhúng nhường như vậy, Tần gia muốn thoái thác cũng khó, không ngờ Tần Vân Nhiên lại chối phắt như vậy.</w:t>
      </w:r>
    </w:p>
    <w:p>
      <w:pPr>
        <w:pStyle w:val="BodyText"/>
      </w:pPr>
      <w:r>
        <w:t xml:space="preserve">Tân Thiên Thần cũng không phải hạng tầm thường, hắn cười ha ha, sắc mặt lạnh tanh nói:</w:t>
      </w:r>
    </w:p>
    <w:p>
      <w:pPr>
        <w:pStyle w:val="BodyText"/>
      </w:pPr>
      <w:r>
        <w:t xml:space="preserve">- Được, Tần Vân Nhiên, vậy thì ngươi đừng trách ta làm việc quá tuyệt tình. Tần Vô Song… hắc hắc, một người trẻ tuổi đang yên đang lành, lấy thứ hắn không nên lấy, e là chưa đến Côn Luân Tiên Tông đã mất cái mạng nhỏ của hắn rồi.</w:t>
      </w:r>
    </w:p>
    <w:p>
      <w:pPr>
        <w:pStyle w:val="BodyText"/>
      </w:pPr>
      <w:r>
        <w:t xml:space="preserve">Tần Vân Nhiên cũng phản kích lại:</w:t>
      </w:r>
    </w:p>
    <w:p>
      <w:pPr>
        <w:pStyle w:val="BodyText"/>
      </w:pPr>
      <w:r>
        <w:t xml:space="preserve">- Điều này không cần ngươi phải bận tâm. Hình như kẻ mất cái mạng nhỏ không phải đệ tử của Tần gia ta thì phải?</w:t>
      </w:r>
    </w:p>
    <w:p>
      <w:pPr>
        <w:pStyle w:val="BodyText"/>
      </w:pPr>
      <w:r>
        <w:t xml:space="preserve">Lời này đương nhiên là chỉ Tân Vô Vọng chết ở Vạn Hoa Cốc. Nét mặt của Tân Thiên Thần quả nhiên như bị roi quất vào, tái hẳn đi.</w:t>
      </w:r>
    </w:p>
    <w:p>
      <w:pPr>
        <w:pStyle w:val="BodyText"/>
      </w:pPr>
      <w:r>
        <w:t xml:space="preserve">- Được được được, Tần Vân Nhiên, vậy chúng ta cứ đợi đấy rồi xem. Ta đảm bảo, lát nữa là mọi tông môn, người của năm đại Cấm địa của Thần sẽ đều biết Tần Vô Song có được Thần Đạo Quả. Ta xem hắn làm thế nào mà đến đây được!</w:t>
      </w:r>
    </w:p>
    <w:p>
      <w:pPr>
        <w:pStyle w:val="BodyText"/>
      </w:pPr>
      <w:r>
        <w:t xml:space="preserve">Tần Vân Nhiên cười ha ha:</w:t>
      </w:r>
    </w:p>
    <w:p>
      <w:pPr>
        <w:pStyle w:val="BodyText"/>
      </w:pPr>
      <w:r>
        <w:t xml:space="preserve">- Đa tạ ngươi quan tâm. Nhưng Tần Vô Song đã quay về Hiên Viên Khâu rồi. Căn bản là hắn không định đến đây. Ừm, để đảm bảo an toàn, hình như Đại Chưởng môn của ta dự định sẽ đích thân đến tiếp ứng.</w:t>
      </w:r>
    </w:p>
    <w:p>
      <w:pPr>
        <w:pStyle w:val="BodyText"/>
      </w:pPr>
      <w:r>
        <w:t xml:space="preserve">Tân Thiên Thần lại như bị người ta quất cho roi nữa, ánh mắt đầy phẫn uất. Hắn nhận ra trước mặt Tần Vân Nhiên hắn chẳng chiếm được chút thế thượng phong nào. Lườm Tần Vân Nhiên một cái rồi hầm hầm bỏ đi.</w:t>
      </w:r>
    </w:p>
    <w:p>
      <w:pPr>
        <w:pStyle w:val="BodyText"/>
      </w:pPr>
      <w:r>
        <w:t xml:space="preserve">Tuy về khí thế, Tần Vân Nhiên đã thắng Tân Thiên Thần, nhưng trong lòng chẳng thể vui được. Thần Đạo Quả là thứ tốt, nhưng vào tay rồi cũng chưa đảm bảo, phải được ăn rồi mới là đồ của Tần gia.</w:t>
      </w:r>
    </w:p>
    <w:p>
      <w:pPr>
        <w:pStyle w:val="BodyText"/>
      </w:pPr>
      <w:r>
        <w:t xml:space="preserve">Ít ra thì phải về đến Tần gia, về đến Vấn Đỉnh Sơn mới tính là đồ của Tần gia. Tên Tân Thiên Thần này chẳng phải thiện nam tín nữ gì, hắn nói được là làm được.</w:t>
      </w:r>
    </w:p>
    <w:p>
      <w:pPr>
        <w:pStyle w:val="BodyText"/>
      </w:pPr>
      <w:r>
        <w:t xml:space="preserve">Tuy có phần lo lắng nhưng Tần Vân Nhiên nghĩ bụng:</w:t>
      </w:r>
    </w:p>
    <w:p>
      <w:pPr>
        <w:pStyle w:val="BodyText"/>
      </w:pPr>
      <w:r>
        <w:t xml:space="preserve">- Vô Song, đứa trẻ này từ khi xuất đạo đến nay luôn có điều bất ngờ. Có lẽ lần này nó cũng sẽ tạo ra kỳ tích. Từ cổ chí kim, những người làm nên đại sự có ai là không phải rèn luyện mới thành tài?</w:t>
      </w:r>
    </w:p>
    <w:p>
      <w:pPr>
        <w:pStyle w:val="BodyText"/>
      </w:pPr>
      <w:r>
        <w:t xml:space="preserve">o0o</w:t>
      </w:r>
    </w:p>
    <w:p>
      <w:pPr>
        <w:pStyle w:val="BodyText"/>
      </w:pPr>
      <w:r>
        <w:t xml:space="preserve">Lại nói về Tần Vô Song, sau khi kết thúc cuộc nói chuyện với Tần Vân Nhiên, hắn đã bình tĩnh hơn. Hắn suy nghĩ, Ngọc bài Truyền thức của mình được giải phong ấn thì chắc của Tân Vô Kỵ cũng thế.</w:t>
      </w:r>
    </w:p>
    <w:p>
      <w:pPr>
        <w:pStyle w:val="BodyText"/>
      </w:pPr>
      <w:r>
        <w:t xml:space="preserve">Nếu Tân Vô Kỵ truyền tin ra ngoài thì Tần Vô Song không còn nghi ngờ gì sẽ trở thành mục tiêu của tất cả.</w:t>
      </w:r>
    </w:p>
    <w:p>
      <w:pPr>
        <w:pStyle w:val="BodyText"/>
      </w:pPr>
      <w:r>
        <w:t xml:space="preserve">Vì thế nếu tiếp tục đến Côn Luân Tiên Tông có lẽ sẽ vô cùng nguy hiểm. Lúc này, cao thủ của năm đại Cấm địa của Thần đều đang tập hợp tại Côn Luân Tiên Tông, nguy hiểm thế nào không nói cũng biết.</w:t>
      </w:r>
    </w:p>
    <w:p>
      <w:pPr>
        <w:pStyle w:val="BodyText"/>
      </w:pPr>
      <w:r>
        <w:t xml:space="preserve">Lấy Ngọc bài Truyền thức nói với Nhược Đồng:</w:t>
      </w:r>
    </w:p>
    <w:p>
      <w:pPr>
        <w:pStyle w:val="BodyText"/>
      </w:pPr>
      <w:r>
        <w:t xml:space="preserve">- Nhược Đồng, một bằng hữu của ta vẫn còn ở Vạn Hoa Cốc, ngươi nhất định phải đảm bảo Thần thú không hại được huynh ấy. Huynh ấy tên là Cửu Phương Vân Phi.</w:t>
      </w:r>
    </w:p>
    <w:p>
      <w:pPr>
        <w:pStyle w:val="BodyText"/>
      </w:pPr>
      <w:r>
        <w:t xml:space="preserve">Nhược Đồng nói:</w:t>
      </w:r>
    </w:p>
    <w:p>
      <w:pPr>
        <w:pStyle w:val="BodyText"/>
      </w:pPr>
      <w:r>
        <w:t xml:space="preserve">- Chủ nhân, cấm chế của Vạn Hoa Cốc đã được mở ra hoàn toàn. Lúc này đã có rất nhiều tu luyện giả rời khỏi Vạn Hoa Cốc rồi.</w:t>
      </w:r>
    </w:p>
    <w:p>
      <w:pPr>
        <w:pStyle w:val="BodyText"/>
      </w:pPr>
      <w:r>
        <w:t xml:space="preserve">- Cái gì?</w:t>
      </w:r>
    </w:p>
    <w:p>
      <w:pPr>
        <w:pStyle w:val="BodyText"/>
      </w:pPr>
      <w:r>
        <w:t xml:space="preserve">Tần Vô Song kinh ngạc.</w:t>
      </w:r>
    </w:p>
    <w:p>
      <w:pPr>
        <w:pStyle w:val="BodyText"/>
      </w:pPr>
      <w:r>
        <w:t xml:space="preserve">- Là tiểu sư muội làm. Đại sư tỷ cũng không ngăn cản, dường như tỷ ấy cố ý để tiểu sư muội làm vậy để tiểu sư muội phải chịu phạt trước Chưởng môn nhân.</w:t>
      </w:r>
    </w:p>
    <w:p>
      <w:pPr>
        <w:pStyle w:val="BodyText"/>
      </w:pPr>
      <w:r>
        <w:t xml:space="preserve">Tần Vô Song biết Thủy Nhược Lan có tấm lòng lương thiện, không thể chấp nhận việc tàn sát trong Vạn Hoa Cốc như vậy nên mới mở cấm chế thả các tu luyện giả đi.</w:t>
      </w:r>
    </w:p>
    <w:p>
      <w:pPr>
        <w:pStyle w:val="BodyText"/>
      </w:pPr>
      <w:r>
        <w:t xml:space="preserve">Nghĩ đến đây, Tần Vô Song nhìn Ngọc bài Truyền thức, lấy Quan Thức Chỉ Linh Ngọc Bàn ra thì phát hiện Cửu Phương Vân Phi đúng là đã rời khỏi Vạn Hoa Cốc.</w:t>
      </w:r>
    </w:p>
    <w:p>
      <w:pPr>
        <w:pStyle w:val="BodyText"/>
      </w:pPr>
      <w:r>
        <w:t xml:space="preserve">Điều kinh ngạc nhất là Tần Vô Song thấy Tân Vô Kỵ cũng ra ngoài rồi, hơn nữa lại đang đuổi đến hướng của hắn. Nếu còn không đi thì không đến một khắc nữa Tân Vô Kỵ sẽ đuổi đến nơi.</w:t>
      </w:r>
    </w:p>
    <w:p>
      <w:pPr>
        <w:pStyle w:val="BodyText"/>
      </w:pPr>
      <w:r>
        <w:t xml:space="preserve">Vừa nghĩ đến Tân Vô Kỵ là nộ hỏa của Tần Vô Song lại bùng phát!</w:t>
      </w:r>
    </w:p>
    <w:p>
      <w:pPr>
        <w:pStyle w:val="BodyText"/>
      </w:pPr>
      <w:r>
        <w:t xml:space="preserve">- Dù có đến Côn Luân Tiên Tông hay không thì cũng không vội về Hiên Viên Khâu. Tân Vô Kỵ nếu đã ép người như vậy, nếu không đánh với hắn một trận e là nộ hỏa trong lòng không thể giải tỏa.</w:t>
      </w:r>
    </w:p>
    <w:p>
      <w:pPr>
        <w:pStyle w:val="BodyText"/>
      </w:pPr>
      <w:r>
        <w:t xml:space="preserve">Từ đầu chí cuối đều là tên Tân Vô Kỵ này làm hỏng chuyện tốt của Tần Vô Song. Nếu không phải Tân Vô Kỵ chặn ở cửa động thì Tần Vô Song hắn đã sớm rời khỏi Vạn Hoa Cốc rồi chứ đâu đợi đến lúc cấm chế được khởi động?</w:t>
      </w:r>
    </w:p>
    <w:p>
      <w:pPr>
        <w:pStyle w:val="BodyText"/>
      </w:pPr>
      <w:r>
        <w:t xml:space="preserve">Nghĩ vậy, Tần Vô Song lại không vội đi nữa, dọc đường đều để lại chút khí tức.</w:t>
      </w:r>
    </w:p>
    <w:p>
      <w:pPr>
        <w:pStyle w:val="BodyText"/>
      </w:pPr>
      <w:r>
        <w:t xml:space="preserve">Nếu Tân Vô Kỵ ngươi không bỏ cuộc thì ta sẽ chơi cùng ngươi!</w:t>
      </w:r>
    </w:p>
    <w:p>
      <w:pPr>
        <w:pStyle w:val="BodyText"/>
      </w:pPr>
      <w:r>
        <w:t xml:space="preserve">Một ý nghĩ lóe lên trong đầu Tần Vô Song. Nếu Tân gia Thiên Đế Môn đã không ngại trở mặt với Tần gia, mượn việc tranh giành Thần Đạo Quả, giết luôn Tân Vô Kỵ, điều này chắc chắn sẽ là một đòn đả kích nặng nề với Tân gia.</w:t>
      </w:r>
    </w:p>
    <w:p>
      <w:pPr>
        <w:pStyle w:val="BodyText"/>
      </w:pPr>
      <w:r>
        <w:t xml:space="preserve">Nghĩ đến đây, Tần Vô Song không chần chừ nữa, lấy Phong ấn Đồ quyển ra, niệm thần chú bắt đầu triệu hổi.</w:t>
      </w:r>
    </w:p>
    <w:p>
      <w:pPr>
        <w:pStyle w:val="BodyText"/>
      </w:pPr>
      <w:r>
        <w:t xml:space="preserve">Hai đạo huyền quang lóe lên, dòng khí lưu mạnh mẽ lập tức cuộn trào ở xung quanh, một cái xoáy ốc khí lưu hình tròn dần bay lên từ mặt đất tỏa ra ánh sáng chói lòa.</w:t>
      </w:r>
    </w:p>
    <w:p>
      <w:pPr>
        <w:pStyle w:val="BodyText"/>
      </w:pPr>
      <w:r>
        <w:t xml:space="preserve">Trong ánh sáng đó là ai đầu quái thú uy vũ, gương mặt dữ dằn, vươn người dãn gân cốt, giống như ác ma thức giấc vậy.</w:t>
      </w:r>
    </w:p>
    <w:p>
      <w:pPr>
        <w:pStyle w:val="BodyText"/>
      </w:pPr>
      <w:r>
        <w:t xml:space="preserve">Grào! Grào!</w:t>
      </w:r>
    </w:p>
    <w:p>
      <w:pPr>
        <w:pStyle w:val="BodyText"/>
      </w:pPr>
      <w:r>
        <w:t xml:space="preserve">Hai tiếng rống vang lên, mặt đất hình thành những đợt sóng xung kích không ngừng lan rộng. Trong vòng mười dặm mọi thứ đều trở thành bình địa.</w:t>
      </w:r>
    </w:p>
    <w:p>
      <w:pPr>
        <w:pStyle w:val="BodyText"/>
      </w:pPr>
      <w:r>
        <w:t xml:space="preserve">Thân hình hai con linh thú cũng đang không ngừng biến hóa, cuối cùng, ánh sáng bùng phát, biến thành hai nam tử thân thể cao to, khí chất lạnh lùng, quỳ một gối trước mặt Tần Vô Song nói:</w:t>
      </w:r>
    </w:p>
    <w:p>
      <w:pPr>
        <w:pStyle w:val="BodyText"/>
      </w:pPr>
      <w:r>
        <w:t xml:space="preserve">- Thôn Thiên Lục Ngô, Hắc Bối Huyền Xà bái kiến chủ nhân!</w:t>
      </w:r>
    </w:p>
    <w:p>
      <w:pPr>
        <w:pStyle w:val="BodyText"/>
      </w:pPr>
      <w:r>
        <w:t xml:space="preserve">Tần Vô Song cười lớn:</w:t>
      </w:r>
    </w:p>
    <w:p>
      <w:pPr>
        <w:pStyle w:val="BodyText"/>
      </w:pPr>
      <w:r>
        <w:t xml:space="preserve">- Thôn Thiên, Hắc Bối, cuối cùng cũng đợi được các ngươi. Mười hai Linh thú Phong ấn từ giờ đã đầy đủ rồi. Ha ha ha ha ha…</w:t>
      </w:r>
    </w:p>
    <w:p>
      <w:pPr>
        <w:pStyle w:val="BodyText"/>
      </w:pPr>
      <w:r>
        <w:t xml:space="preserve">Quan hệ giữa mười hai Linh thú Phong ấn rất tốt, đều bắt đầu giao lưu với nhau. Nhưng Thôn Thiên Lục Ngô và Hắc Bối Huyền Xà hiển nhiên là thân phận cao hơn nhiều. Các linh thú khác đều kính sợ hai vương giả này.</w:t>
      </w:r>
    </w:p>
    <w:p>
      <w:pPr>
        <w:pStyle w:val="BodyText"/>
      </w:pPr>
      <w:r>
        <w:t xml:space="preserve">Tần Vô Song nói qua về cục diện hiện tại:</w:t>
      </w:r>
    </w:p>
    <w:p>
      <w:pPr>
        <w:pStyle w:val="BodyText"/>
      </w:pPr>
      <w:r>
        <w:t xml:space="preserve">- Tân Vô Kỵ đó chính là con trai của Thiên Đế, là nhân vật hàng đầu trong lứa đệ tử trẻ tuổi Thiên Đế Sơn, nay hắn âm hồn bất tán muốn gây rắc rối cho ta. Nay dù có đắc tội Tân gia cũng phải giết chế hắn, các ngươi nhất định phải trợ giúp ta một tay!</w:t>
      </w:r>
    </w:p>
    <w:p>
      <w:pPr>
        <w:pStyle w:val="BodyText"/>
      </w:pPr>
      <w:r>
        <w:t xml:space="preserve">Hắc Bối Huyền Xà cười lạnh:</w:t>
      </w:r>
    </w:p>
    <w:p>
      <w:pPr>
        <w:pStyle w:val="BodyText"/>
      </w:pPr>
      <w:r>
        <w:t xml:space="preserve">- Tên Tân Vô Kỵ đó có phải Thần đạo cường giả hay không?</w:t>
      </w:r>
    </w:p>
    <w:p>
      <w:pPr>
        <w:pStyle w:val="BodyText"/>
      </w:pPr>
      <w:r>
        <w:t xml:space="preserve">- Hắn là Thông Huyền Cảnh đỉnh phong, chỉ cách Thần đạo một bước. Có điều, con trai của Thiên Đế thì chắc chắn có vũ khí Thần đạo và vô số trang bị khác…</w:t>
      </w:r>
    </w:p>
    <w:p>
      <w:pPr>
        <w:pStyle w:val="BodyText"/>
      </w:pPr>
      <w:r>
        <w:t xml:space="preserve">- Trang bị với vũ khí đều là những thứ chết!</w:t>
      </w:r>
    </w:p>
    <w:p>
      <w:pPr>
        <w:pStyle w:val="BodyText"/>
      </w:pPr>
      <w:r>
        <w:t xml:space="preserve">Thôn Thiên Lục Ngô nói:</w:t>
      </w:r>
    </w:p>
    <w:p>
      <w:pPr>
        <w:pStyle w:val="BodyText"/>
      </w:pPr>
      <w:r>
        <w:t xml:space="preserve">- Chỉ có thực lực và cảnh giới mới là chân thực nhất. Vũ khí Thần đạo có lẽ có thể dọa kẻ khác, còn ta và Hắc Bối thì chẳng kiêng dè gì vũ khí Thần đạo. Một chọi một, hắn có vũ khí Thần đạo có thể sẽ chiếm thế thượng phong. Nhưng hai chọi một, dù có vũ khí Thần đạo thì hắn cũng sẽ chết không có chỗ chôn! Căn bản không cần chủ nhân phải ra tay!</w:t>
      </w:r>
    </w:p>
    <w:p>
      <w:pPr>
        <w:pStyle w:val="BodyText"/>
      </w:pPr>
      <w:r>
        <w:t xml:space="preserve">Tần Vô Song thấy hai linh thú Thông Huyền Cảnh đỉnh phong đều rất tự tin, trong lòng có mừng nhưng cũng không lạc quan mù quáng. Hai linh thú này tuy mạnh nhưng tên Tân Vô Kỵ thần thông quảng đại, quỷ kế đa đoan, cũng không thể không đề phòng.</w:t>
      </w:r>
    </w:p>
    <w:p>
      <w:pPr>
        <w:pStyle w:val="BodyText"/>
      </w:pPr>
      <w:r>
        <w:t xml:space="preserve">Nghĩ vậy, Tần Vô Song cười nói:</w:t>
      </w:r>
    </w:p>
    <w:p>
      <w:pPr>
        <w:pStyle w:val="BodyText"/>
      </w:pPr>
      <w:r>
        <w:t xml:space="preserve">- Về chiến lược chúng ta có thể coi thường Tân Vô Kỵ nhưng về chiến thuật thì nhất định phải chú ý. Nếu đã chiến phải chắc chắn chiến thắng mười phần. Nếu không, để Tân Vô Kỵ chạy thoát thì rất không hay.</w:t>
      </w:r>
    </w:p>
    <w:p>
      <w:pPr>
        <w:pStyle w:val="BodyText"/>
      </w:pPr>
      <w:r>
        <w:t xml:space="preserve">Tần Vô Song lúc này một lòng muốn trừ khử Tân Vô Kỵ, đương nhiên không muốn khi động can qua rồi nhưng lại không thể giữ chân được hắn.</w:t>
      </w:r>
    </w:p>
    <w:p>
      <w:pPr>
        <w:pStyle w:val="BodyText"/>
      </w:pPr>
      <w:r>
        <w:t xml:space="preserve">- Chủ nhân yên tâm, có ta và Thôn Thiên, tên Tân Vô Kỵ đó có cánh cũng không bay được.</w:t>
      </w:r>
    </w:p>
    <w:p>
      <w:pPr>
        <w:pStyle w:val="BodyText"/>
      </w:pPr>
      <w:r>
        <w:t xml:space="preserve">Hắc Bối Huyền Xà nói đầy tự tin.</w:t>
      </w:r>
    </w:p>
    <w:p>
      <w:pPr>
        <w:pStyle w:val="BodyText"/>
      </w:pPr>
      <w:r>
        <w:t xml:space="preserve">Tần Vô Song gật đầu:</w:t>
      </w:r>
    </w:p>
    <w:p>
      <w:pPr>
        <w:pStyle w:val="BodyText"/>
      </w:pPr>
      <w:r>
        <w:t xml:space="preserve">- Được!</w:t>
      </w:r>
    </w:p>
    <w:p>
      <w:pPr>
        <w:pStyle w:val="BodyText"/>
      </w:pPr>
      <w:r>
        <w:t xml:space="preserve">Rất nhanh, Thâu Thiên Yển Thử quay lại:</w:t>
      </w:r>
    </w:p>
    <w:p>
      <w:pPr>
        <w:pStyle w:val="BodyText"/>
      </w:pPr>
      <w:r>
        <w:t xml:space="preserve">- Chủ nhân, phía bắc có một khe núi cao bốn bề, giữa trũng sâu, là nơi tốt để phục kích Tân Vô Kỵ.</w:t>
      </w:r>
    </w:p>
    <w:p>
      <w:pPr>
        <w:pStyle w:val="BodyText"/>
      </w:pPr>
      <w:r>
        <w:t xml:space="preserve">Tần Vô Song gật đầu:</w:t>
      </w:r>
    </w:p>
    <w:p>
      <w:pPr>
        <w:pStyle w:val="BodyText"/>
      </w:pPr>
      <w:r>
        <w:t xml:space="preserve">- Được, vậy chúng ta chọn nơi đó!</w:t>
      </w:r>
    </w:p>
    <w:p>
      <w:pPr>
        <w:pStyle w:val="BodyText"/>
      </w:pPr>
      <w:r>
        <w:t xml:space="preserve">Đến gần khe núi, Tần Vô Song nhìn Quan Thức Chỉ Linh Ngọc Bàn, phát hiện Tân Vô Kỵ đã rất gần rồi. Tần Vô Song lấy Ngọc bài Truyền thức ra hỏi Nhược Đồng:</w:t>
      </w:r>
    </w:p>
    <w:p>
      <w:pPr>
        <w:pStyle w:val="BodyText"/>
      </w:pPr>
      <w:r>
        <w:t xml:space="preserve">- Thần thú của Nga Mi Đạo Trường ở đâu?</w:t>
      </w:r>
    </w:p>
    <w:p>
      <w:pPr>
        <w:pStyle w:val="BodyText"/>
      </w:pPr>
      <w:r>
        <w:t xml:space="preserve">- Hổ Thánh đại nhân vẫn đang truy sát số tu luyện giả còn lại ở Vạn Hoa Cốc.</w:t>
      </w:r>
    </w:p>
    <w:p>
      <w:pPr>
        <w:pStyle w:val="BodyText"/>
      </w:pPr>
      <w:r>
        <w:t xml:space="preserve">Câu trả lời này khiến Tần Vô Song rất yên tâm. Chỉ cần con Thần thú biến thái đó không ra mặt thì có thể yên tâm đại chiến với Tân Vô Kỵ rồi.</w:t>
      </w:r>
    </w:p>
    <w:p>
      <w:pPr>
        <w:pStyle w:val="BodyText"/>
      </w:pPr>
      <w:r>
        <w:t xml:space="preserve">Sau khi giết chết Tân Vô Kỵ, là chiến hay hòa còn phải tính tiếp!</w:t>
      </w:r>
    </w:p>
    <w:p>
      <w:pPr>
        <w:pStyle w:val="BodyText"/>
      </w:pPr>
      <w:r>
        <w:t xml:space="preserve">o0o</w:t>
      </w:r>
    </w:p>
    <w:p>
      <w:pPr>
        <w:pStyle w:val="BodyText"/>
      </w:pPr>
      <w:r>
        <w:t xml:space="preserve">Lại nói Tân Vô Kỵ đuổi theo Tần Vô Song, trong lòng cũng thấy hồ nghi:</w:t>
      </w:r>
    </w:p>
    <w:p>
      <w:pPr>
        <w:pStyle w:val="BodyText"/>
      </w:pPr>
      <w:r>
        <w:t xml:space="preserve">- Tên Tần Vô Song chạy tháo thân cũng nhanh thật. Nhưng cuối cùng thì tu vi vẫn không đủ, muốn không để lại khí tức là không thể!</w:t>
      </w:r>
    </w:p>
    <w:p>
      <w:pPr>
        <w:pStyle w:val="BodyText"/>
      </w:pPr>
      <w:r>
        <w:t xml:space="preserve">Đang nghĩ thì Ngọc bài Truyền thức vang lên tín hiệu của Nhị Chưởng môn Tân Thiên Thần:</w:t>
      </w:r>
    </w:p>
    <w:p>
      <w:pPr>
        <w:pStyle w:val="BodyText"/>
      </w:pPr>
      <w:r>
        <w:t xml:space="preserve">- Nhị thúc, Tần Vân Nhiên nói thế nào?</w:t>
      </w:r>
    </w:p>
    <w:p>
      <w:pPr>
        <w:pStyle w:val="BodyText"/>
      </w:pPr>
      <w:r>
        <w:t xml:space="preserve">- Lão ta rất không biết điều! Vô Kỵ, ngươi có chắc chắn có thể giết được Tần Vô Song không?</w:t>
      </w:r>
    </w:p>
    <w:p>
      <w:pPr>
        <w:pStyle w:val="BodyText"/>
      </w:pPr>
      <w:r>
        <w:t xml:space="preserve">Tân Vô Kỵ tuy tự tin nhưng cũng không khoác lác:</w:t>
      </w:r>
    </w:p>
    <w:p>
      <w:pPr>
        <w:pStyle w:val="BodyText"/>
      </w:pPr>
      <w:r>
        <w:t xml:space="preserve">- Nhị thúc, bản lĩnh khác của Tần Vô Song thì thường thôi, nhưng chạy trốn thì đúng là hạng nhất. Vô Kỵ sẽ cố gắng hết sức!</w:t>
      </w:r>
    </w:p>
    <w:p>
      <w:pPr>
        <w:pStyle w:val="BodyText"/>
      </w:pPr>
      <w:r>
        <w:t xml:space="preserve">- Có cần ta thông báo cho các tông môn khác, để cho Tần Vô Song hắn thành con chuột qua đường đi đâu cũng bị đuổi đánh không? Ta tin, Nga Mi Đạo Trường nhất định sẽ rất có hứng thú với tên tiểu tử đó!</w:t>
      </w:r>
    </w:p>
    <w:p>
      <w:pPr>
        <w:pStyle w:val="BodyText"/>
      </w:pPr>
      <w:r>
        <w:t xml:space="preserve">Tân Vô Kỵ vội ngăn lại:</w:t>
      </w:r>
    </w:p>
    <w:p>
      <w:pPr>
        <w:pStyle w:val="BodyText"/>
      </w:pPr>
      <w:r>
        <w:t xml:space="preserve">- Nhị thúc, không cần đâu. Nếu Tần Vô Song có được Thần Đạo Quả, điệt nhi vừa hay có kế có thể khiến Thiên Đế Môn ta có được cớ danh chính ngôn thuận chinh phạt Tần gia!</w:t>
      </w:r>
    </w:p>
    <w:p>
      <w:pPr>
        <w:pStyle w:val="BodyText"/>
      </w:pPr>
      <w:r>
        <w:t xml:space="preserve">- Ồ?</w:t>
      </w:r>
    </w:p>
    <w:p>
      <w:pPr>
        <w:pStyle w:val="BodyText"/>
      </w:pPr>
      <w:r>
        <w:t xml:space="preserve">Tân Thiên Thần lập tức thấy hứng thú, có thể trực tiếp chinh phạt Tần gia? Như thế là tốt nhất. Dù có Thần Đạo Quả thì sao chứ? Có được rồi nhưng không có thời gian tiêu hóa!</w:t>
      </w:r>
    </w:p>
    <w:p>
      <w:pPr>
        <w:pStyle w:val="BodyText"/>
      </w:pPr>
      <w:r>
        <w:t xml:space="preserve">- Lần này ở Vạn Hoa Cốc, Vô Vọng hy sinh, Lôi Oanh và Yến Thiên Tùy cũng nạp mạng. Tất cả sẽ đổ lên đầu Tần Vô Song, hỏi Tần gia tội gây nội chiến. Cộng với việc Tần gia vi phạm hiệp ước trước khi xuất phát, chúng ta xuất binh chinh phạt là rất danh chính ngôn thuận. Thiên Phạt Sơn Trang và Lôi Đình Tông nếu thấy chúng ta ra tay, nhất định sẽ rất vui lòng làm tiên phong. Đến lúc đó…</w:t>
      </w:r>
    </w:p>
    <w:p>
      <w:pPr>
        <w:pStyle w:val="BodyText"/>
      </w:pPr>
      <w:r>
        <w:t xml:space="preserve">Tân Thiên Thần bật cười:</w:t>
      </w:r>
    </w:p>
    <w:p>
      <w:pPr>
        <w:pStyle w:val="BodyText"/>
      </w:pPr>
      <w:r>
        <w:t xml:space="preserve">- Hay, kế sách hay! Vô Kỵ, đây là kế sách hay! Ta sẽ liên hệ với Thiên Đế bệ hạ ngay. Chúng ta sẽ làm theo kế này. Hừ, Tần Vô Song muốn trốn về Thiên Đế Sơn? Vừa hay chúng ta sẽ đào hết cả mồ mả Tần gia lên!</w:t>
      </w:r>
    </w:p>
    <w:p>
      <w:pPr>
        <w:pStyle w:val="BodyText"/>
      </w:pPr>
      <w:r>
        <w:t xml:space="preserve">Khẩu khí Tân Thiên Thần vô cùng tàn độc.</w:t>
      </w:r>
    </w:p>
    <w:p>
      <w:pPr>
        <w:pStyle w:val="BodyText"/>
      </w:pPr>
      <w:r>
        <w:t xml:space="preserve">- Nhị thúc, mọi việc đợi tin tức của Vô Kỵ. Nếu con đoạt được Thần Đạo Quả thì chúng ta sẽ tính lại, còn nếu không thì chúng ta lập tức làm theo kế hoạch. Thúc ở Côn Luân Tiên Tông tiện thể công bố tin tức khiến Tần gia rơi vào thế yếu về mặt đạo nghĩa!</w:t>
      </w:r>
    </w:p>
    <w:p>
      <w:pPr>
        <w:pStyle w:val="BodyText"/>
      </w:pPr>
      <w:r>
        <w:t xml:space="preserve">- Ha ha, cái này đương nhiên rồi. Vô Kỵ chút chuyện đó Nhị thúc hiểu mà!</w:t>
      </w:r>
    </w:p>
    <w:p>
      <w:pPr>
        <w:pStyle w:val="BodyText"/>
      </w:pPr>
      <w:r>
        <w:t xml:space="preserve">Tân Thiên Thần cười gian tà, liếm liếm môi, ánh mắt tràn đầy sát khí, dường như chỉ hận không thể lập tức tiêu diệt Tần gia!</w:t>
      </w:r>
    </w:p>
    <w:p>
      <w:pPr>
        <w:pStyle w:val="Compact"/>
      </w:pPr>
      <w:r>
        <w:t xml:space="preserve">Ủng hộ chỉ với 1 click và 5s ! (adf.ly/4EmoB)</w:t>
      </w:r>
      <w:r>
        <w:br w:type="textWrapping"/>
      </w:r>
      <w:r>
        <w:br w:type="textWrapping"/>
      </w:r>
    </w:p>
    <w:p>
      <w:pPr>
        <w:pStyle w:val="Heading2"/>
      </w:pPr>
      <w:bookmarkStart w:id="702" w:name="chương-680"/>
      <w:bookmarkEnd w:id="702"/>
      <w:r>
        <w:t xml:space="preserve">680. Chương 68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80: Đại chiến bắt đầu.</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ân Vô Kỵ tắt Ngọc bài Truyền thức, trong lòng cảm thấy vô cùng thoải mái. Lần này hắn quyết định bất luận Tần Vô Song có đem đi thành công Thần Đạo Quả không thì Tần gia cũng không phải kẻ thắng cuối cùng.</w:t>
      </w:r>
    </w:p>
    <w:p>
      <w:pPr>
        <w:pStyle w:val="BodyText"/>
      </w:pPr>
      <w:r>
        <w:t xml:space="preserve">Nếu Tần Vô Song không đem đi được Thần Đạo Quả thì đương nhiên Tần gia không thể coi là thắng. Mà dù Tần Vô Song có đem đi được, theo độc kế, một khi khai chiến thì Tần gia chỉ có thể bị động chịu đòn mà thôi. Mọi thứ đều nằm trong tính toán của Tân Vô Kỵ!</w:t>
      </w:r>
    </w:p>
    <w:p>
      <w:pPr>
        <w:pStyle w:val="BodyText"/>
      </w:pPr>
      <w:r>
        <w:t xml:space="preserve">Tân Vô Kỵ thầm thấy đắc ý nhưng lại không nghĩ hắn tính kế với Tần Vô Song thì Tần Vô Song cũng đang tính kế với hắn. Lúc này, cách Tân Vô Kỵ không xa, Tần Vô Song đang bày trận chờ Tân Vô Kỵ vào.</w:t>
      </w:r>
    </w:p>
    <w:p>
      <w:pPr>
        <w:pStyle w:val="BodyText"/>
      </w:pPr>
      <w:r>
        <w:t xml:space="preserve">Chỉ cần Tân Vô Kỵ bước vào, bốn linh thú Kỳ Diệu Huyền Cảnh và cả Tần Vô Song, năm đại cường giả sẽ bao vây tấn công hắn!</w:t>
      </w:r>
    </w:p>
    <w:p>
      <w:pPr>
        <w:pStyle w:val="BodyText"/>
      </w:pPr>
      <w:r>
        <w:t xml:space="preserve">Tần Vô Song cũng đã sắp xếp rồi, có thể chiến đấu với Tân Vô Kỵ nhất định phải là linh thú Kỳ Diệu Huyền Cảnh. Tám linh thú khác, dù là Hư Võ Đại viên mãn, Tần Vô Song cũng không định cho chúng ra trận. Vì thủ đoạn của Tân Vô Kỵ có thể giết linh thú Hư Võ Đại viên mãn chỉ trong chớp mắt.</w:t>
      </w:r>
    </w:p>
    <w:p>
      <w:pPr>
        <w:pStyle w:val="BodyText"/>
      </w:pPr>
      <w:r>
        <w:t xml:space="preserve">Tần Vô Song có thể vào trận là vì công thủ hắn đều có vũ khí Thần đạo, dù thực lực có khoảng cách với Tân Vô Kỵ nhưng cũng có thể dựa vào vũ khí Thần đạo mà quần thảo với hắn một trận.</w:t>
      </w:r>
    </w:p>
    <w:p>
      <w:pPr>
        <w:pStyle w:val="BodyText"/>
      </w:pPr>
      <w:r>
        <w:t xml:space="preserve">Giết Tân Vô Kỵ, có thể nói đây là trận chiến gian nan nhất, cũng là đối thủ mạnh nhất kể từ khi Tần Vô Song xuất đạo đến nay. Cũng có thể nói đây là trận chiến cấp bậc cao nhất dưới cảnh giới Thần đạo. Nếu trận chiến này Tần Vô Song thắng, hắn có thể tự xưng vô địch trong những cường giả dưới cấp bậc Thần đạo.</w:t>
      </w:r>
    </w:p>
    <w:p>
      <w:pPr>
        <w:pStyle w:val="BodyText"/>
      </w:pPr>
      <w:r>
        <w:t xml:space="preserve">Tân Vô Kỵ tiến lên phía trước, một lúc sau đến gần khe núi mà Tần Vô Song có mặt. Trực giác của Tân Vô Kỵ rất nhạy bén, hắn bỗng dừng lại.</w:t>
      </w:r>
    </w:p>
    <w:p>
      <w:pPr>
        <w:pStyle w:val="BodyText"/>
      </w:pPr>
      <w:r>
        <w:t xml:space="preserve">Ánh mắt như tia điện quét bốn phía, rồi bỗng dừng lại ở mặt đất phía dưới, hắn nhìn như muốn xuyên thấu xuống lòng đất.</w:t>
      </w:r>
    </w:p>
    <w:p>
      <w:pPr>
        <w:pStyle w:val="BodyText"/>
      </w:pPr>
      <w:r>
        <w:t xml:space="preserve">Dưới lòng đất, Thâu Thiên Yển Thử và Thiềm Cung Ngọc Thố đều run rẩy, hốt hoảng chui xuống sâu hơn.</w:t>
      </w:r>
    </w:p>
    <w:p>
      <w:pPr>
        <w:pStyle w:val="BodyText"/>
      </w:pPr>
      <w:r>
        <w:t xml:space="preserve">Tim Tân Vô Kỵ bỗng rung lên:</w:t>
      </w:r>
    </w:p>
    <w:p>
      <w:pPr>
        <w:pStyle w:val="BodyText"/>
      </w:pPr>
      <w:r>
        <w:t xml:space="preserve">- Khí tức của Tần Vô Song bỗng trở nên đậm đặc. Lẽ nào tên tiểu tử đó muốn phục kích ta ở đây?</w:t>
      </w:r>
    </w:p>
    <w:p>
      <w:pPr>
        <w:pStyle w:val="BodyText"/>
      </w:pPr>
      <w:r>
        <w:t xml:space="preserve">Tân Vô Kỵ rất giảo hoạt, gặp chuyện gì đầu tiên cũng nghĩ đến an toàn bản thân rồi mới nghĩ đến vấn đề khác. Nhưng rồi hắn lại nghĩ:</w:t>
      </w:r>
    </w:p>
    <w:p>
      <w:pPr>
        <w:pStyle w:val="BodyText"/>
      </w:pPr>
      <w:r>
        <w:t xml:space="preserve">- Nếu Tần Vô Song muốn phục kích ta thật thì sao lại không che giấu khí tức như vậy? Thế không phải nói cho ta biết rằng hắn đang ở gần đây sao?</w:t>
      </w:r>
    </w:p>
    <w:p>
      <w:pPr>
        <w:pStyle w:val="BodyText"/>
      </w:pPr>
      <w:r>
        <w:t xml:space="preserve">Rồi lập tức hắn lại nghĩ:</w:t>
      </w:r>
    </w:p>
    <w:p>
      <w:pPr>
        <w:pStyle w:val="BodyText"/>
      </w:pPr>
      <w:r>
        <w:t xml:space="preserve">- Tên Tần Vô Song này ở Vạn Hoa Cốc từng bất chấp tất cả tu luyện một lần, bị đệ tử Nga Mi Đạo Trường theo dõi. Lần này lẽ nào hắn lại tu luyện? Nếu không thì hai con linh thú Hóa Hư Cảnh kia có bản lĩnh gì mà dám làm tiên phong?</w:t>
      </w:r>
    </w:p>
    <w:p>
      <w:pPr>
        <w:pStyle w:val="BodyText"/>
      </w:pPr>
      <w:r>
        <w:t xml:space="preserve">Tân Vô Kỵ nghĩ vậy nhưng không thể chắc chắn.</w:t>
      </w:r>
    </w:p>
    <w:p>
      <w:pPr>
        <w:pStyle w:val="BodyText"/>
      </w:pPr>
      <w:r>
        <w:t xml:space="preserve">Cả hai khả năng đều có thể xảy ta. Nếu Tần Vô Song tu luyện ở đây thì Tân Vô Kỵ có thể xông vào giết cho hắn không kịp trở tay.</w:t>
      </w:r>
    </w:p>
    <w:p>
      <w:pPr>
        <w:pStyle w:val="BodyText"/>
      </w:pPr>
      <w:r>
        <w:t xml:space="preserve">Nếu Tần Vô Song phục kích Tân Vô Kỵ ở đây thì chưa biết chừng hai con linh thú dưới lòng đất kia rất có thể là kế nghi binh.</w:t>
      </w:r>
    </w:p>
    <w:p>
      <w:pPr>
        <w:pStyle w:val="BodyText"/>
      </w:pPr>
      <w:r>
        <w:t xml:space="preserve">Tân Vô Kỵ từng tiếp xúc với Tần Vô Song vài lần, biết Tần Vô Song là kẻ quỷ kế đa đoan, lại càng thêm đề phòng. Lại nghĩ đến việc Tần Vô Song gần như có thể định vị được vị trí của Tân Vô Kỵ hắn. Như vậy, mọi thứ đều có khả năng là cái bẫy.</w:t>
      </w:r>
    </w:p>
    <w:p>
      <w:pPr>
        <w:pStyle w:val="BodyText"/>
      </w:pPr>
      <w:r>
        <w:t xml:space="preserve">Nghĩ đến đây, Tân Vô Kỵ cười thành tràng dài:</w:t>
      </w:r>
    </w:p>
    <w:p>
      <w:pPr>
        <w:pStyle w:val="BodyText"/>
      </w:pPr>
      <w:r>
        <w:t xml:space="preserve">- Tần Vô Song, ta biết ngươi ở đây…</w:t>
      </w:r>
    </w:p>
    <w:p>
      <w:pPr>
        <w:pStyle w:val="BodyText"/>
      </w:pPr>
      <w:r>
        <w:t xml:space="preserve">Giọng Tân Vô Kỵ không phải tiếng rít cũng không có khí thế kinh thiên động địa, nhưng lại như vang vọng như từng đợt sóng dội tới.</w:t>
      </w:r>
    </w:p>
    <w:p>
      <w:pPr>
        <w:pStyle w:val="BodyText"/>
      </w:pPr>
      <w:r>
        <w:t xml:space="preserve">Tần Vô Song cười nhạt, hắn làm mọi thứ vốn không nghĩ phải che mắt Tân Vô Kỵ. Tân Vô Kỵ chỉ cần lại gần sơn cốc là có nghĩa là đã rơi vào thiên la địa võng.</w:t>
      </w:r>
    </w:p>
    <w:p>
      <w:pPr>
        <w:pStyle w:val="BodyText"/>
      </w:pPr>
      <w:r>
        <w:t xml:space="preserve">Tần Vô Song vận khí nói giọng dửng dưng:</w:t>
      </w:r>
    </w:p>
    <w:p>
      <w:pPr>
        <w:pStyle w:val="BodyText"/>
      </w:pPr>
      <w:r>
        <w:t xml:space="preserve">- Tân Vô Kỵ, ta đang đợi ngươi để giải quyết cho xong!</w:t>
      </w:r>
    </w:p>
    <w:p>
      <w:pPr>
        <w:pStyle w:val="BodyText"/>
      </w:pPr>
      <w:r>
        <w:t xml:space="preserve">Tân Vô Kỵ cười lạnh:</w:t>
      </w:r>
    </w:p>
    <w:p>
      <w:pPr>
        <w:pStyle w:val="BodyText"/>
      </w:pPr>
      <w:r>
        <w:t xml:space="preserve">- Giải quyết cho xong? Dựa vào Tần Vô Song ngươi? Tuy ngươi có thiên phú không tồi nhưng muốn giải quyết với con trai của Thiên Đế là ta đây thì xem ra ngươi đánh giá mình cao quá rồi đấy!</w:t>
      </w:r>
    </w:p>
    <w:p>
      <w:pPr>
        <w:pStyle w:val="BodyText"/>
      </w:pPr>
      <w:r>
        <w:t xml:space="preserve">Tân Vô Kỵ rất có lòng tin vào thực lực của bản thân. Với những kẻ cấp dưới Thần đạo, hắn căn bản là hắn chưa từng nghĩ có ai có thể là đối thủ của hắn.</w:t>
      </w:r>
    </w:p>
    <w:p>
      <w:pPr>
        <w:pStyle w:val="BodyText"/>
      </w:pPr>
      <w:r>
        <w:t xml:space="preserve">Tên Tần Vô Song này càng không có trong danh sách đối thủ tiềm năng của hắn.</w:t>
      </w:r>
    </w:p>
    <w:p>
      <w:pPr>
        <w:pStyle w:val="BodyText"/>
      </w:pPr>
      <w:r>
        <w:t xml:space="preserve">- Tần Vô Song, nếu ta là ngươi, nhờ vào nữ nhân thoát khỏi Vạn Hoa Cốc, thì sẽ cao chạy xa bay. Nhưng ngươi lại ở đây, rất tốt!</w:t>
      </w:r>
    </w:p>
    <w:p>
      <w:pPr>
        <w:pStyle w:val="BodyText"/>
      </w:pPr>
      <w:r>
        <w:t xml:space="preserve">Tân Vô Kỵ cười có vẻ như rất điềm tĩnh. Trong đầu thì đang suy tính cách đối phó với Tần Vô Song.</w:t>
      </w:r>
    </w:p>
    <w:p>
      <w:pPr>
        <w:pStyle w:val="BodyText"/>
      </w:pPr>
      <w:r>
        <w:t xml:space="preserve">Hai bên tuy vẫn còn cách một sơn cốc nhưng đã muốn dùng miệng lưỡi áp chế đối phương. Tân Vô Kỵ nói Tần Vô Song dựa hơi nữ nhân, nhưng lại không nhắc đến việc mình dựa vào nữ nhân mưu đồ đoạt Thần Đạo Quả.</w:t>
      </w:r>
    </w:p>
    <w:p>
      <w:pPr>
        <w:pStyle w:val="BodyText"/>
      </w:pPr>
      <w:r>
        <w:t xml:space="preserve">Tần Vô Song nghe vậy, tâm trạng vẫn bình lặng:</w:t>
      </w:r>
    </w:p>
    <w:p>
      <w:pPr>
        <w:pStyle w:val="BodyText"/>
      </w:pPr>
      <w:r>
        <w:t xml:space="preserve">- Tân Vô Kỵ, nếu ngươi cảm thấy dùng cách này có thể khích tướng ta thì ngươi lầm to rồi. Trận chiến hôm nay, nếu ngươi thắng thì giẫm lên xác ta mà lấy Thần Đạo Quả đi. Ngươi thua thì chết!</w:t>
      </w:r>
    </w:p>
    <w:p>
      <w:pPr>
        <w:pStyle w:val="BodyText"/>
      </w:pPr>
      <w:r>
        <w:t xml:space="preserve">Tân Vô Kỵ cười lạnh, hắn biết dù Tần Vô Song là thiên tài thì cùng lắm cũng sánh ngang với Tần Thái Trùng, đệ tử kiệt xuất nhất của Tần gia mà thôi.</w:t>
      </w:r>
    </w:p>
    <w:p>
      <w:pPr>
        <w:pStyle w:val="BodyText"/>
      </w:pPr>
      <w:r>
        <w:t xml:space="preserve">Nhưng Tần Thái Trùng ở trước mặt Tân Vô Kỵ hắn cũng chỉ có chút xíu uy hiếp không hơn. Nếu đối chiến chính diện, Tân Vô Kỵ chắn chắn mười phần rằng có thể giải quyết gọn Tần Thái Trùng.</w:t>
      </w:r>
    </w:p>
    <w:p>
      <w:pPr>
        <w:pStyle w:val="BodyText"/>
      </w:pPr>
      <w:r>
        <w:t xml:space="preserve">Nói cho cùng thì Tân Vô Kỵ vô cùng tự tin với thực lực của bản thân!</w:t>
      </w:r>
    </w:p>
    <w:p>
      <w:pPr>
        <w:pStyle w:val="BodyText"/>
      </w:pPr>
      <w:r>
        <w:t xml:space="preserve">Vút!</w:t>
      </w:r>
    </w:p>
    <w:p>
      <w:pPr>
        <w:pStyle w:val="BodyText"/>
      </w:pPr>
      <w:r>
        <w:t xml:space="preserve">Tân Vô Kỵ bỗng biến thành một đạo ánh sáng màu đỏ, thanh kiếm Thần đạo trong tay chém xuống, kiếm quang Thần đạo bắn ra. Thế như kình lôi!</w:t>
      </w:r>
    </w:p>
    <w:p>
      <w:pPr>
        <w:pStyle w:val="BodyText"/>
      </w:pPr>
      <w:r>
        <w:t xml:space="preserve">Uỳnh một tiếng, cả khe núi dường như bị chém vỡ đôi!</w:t>
      </w:r>
    </w:p>
    <w:p>
      <w:pPr>
        <w:pStyle w:val="BodyText"/>
      </w:pPr>
      <w:r>
        <w:t xml:space="preserve">Ầm!!!</w:t>
      </w:r>
    </w:p>
    <w:p>
      <w:pPr>
        <w:pStyle w:val="BodyText"/>
      </w:pPr>
      <w:r>
        <w:t xml:space="preserve">Mặt đất vỡ toác, vô số cây đại thụ hoàn toàn tan thành cát bụi, cả khu rừng rậm rạp bị chém thành hai nửa, mặt đất xuất hiện một cái hố khổng lồ.</w:t>
      </w:r>
    </w:p>
    <w:p>
      <w:pPr>
        <w:pStyle w:val="BodyText"/>
      </w:pPr>
      <w:r>
        <w:t xml:space="preserve">Đòn kiếm này, ở khoảng cách xa như vậy mà đã chặt vỡ mặt đất.</w:t>
      </w:r>
    </w:p>
    <w:p>
      <w:pPr>
        <w:pStyle w:val="BodyText"/>
      </w:pPr>
      <w:r>
        <w:t xml:space="preserve">Tần Vô Song thì cười thành tràng dài. Trong hư không một bóng người bay thẳng lên trời, đôi cánh Âm Dương Tử Vân Dực mở rộng.</w:t>
      </w:r>
    </w:p>
    <w:p>
      <w:pPr>
        <w:pStyle w:val="BodyText"/>
      </w:pPr>
      <w:r>
        <w:t xml:space="preserve">Tần Vô Song cười nhạt:</w:t>
      </w:r>
    </w:p>
    <w:p>
      <w:pPr>
        <w:pStyle w:val="BodyText"/>
      </w:pPr>
      <w:r>
        <w:t xml:space="preserve">- Tân Vô Kỵ, đòn kiếm vừa rồi cũng không tồi. Nhưng ngươi không thấy hình như có chút phô trương thanh thế à?</w:t>
      </w:r>
    </w:p>
    <w:p>
      <w:pPr>
        <w:pStyle w:val="BodyText"/>
      </w:pPr>
      <w:r>
        <w:t xml:space="preserve">Tân Vô Kỵ cười, chỉ kiếm về phía Tần Vô Song:</w:t>
      </w:r>
    </w:p>
    <w:p>
      <w:pPr>
        <w:pStyle w:val="BodyText"/>
      </w:pPr>
      <w:r>
        <w:t xml:space="preserve">- Phô trương thanh thế sao? Nó là để ngươi biết thế nào là Thông Huyền Cảnh đỉnh phong!</w:t>
      </w:r>
    </w:p>
    <w:p>
      <w:pPr>
        <w:pStyle w:val="BodyText"/>
      </w:pPr>
      <w:r>
        <w:t xml:space="preserve">Lời vừa dứt, thanh kiếm lại rung lên, vô số đạo kiếm quang ngưng lại thành tia điện khiến cả hư không tràn ngập những tia điện đầy màu sắc, hình thành nên làn sóng công kích giống như tấm lưới lao về Tần Vô Song.</w:t>
      </w:r>
    </w:p>
    <w:p>
      <w:pPr>
        <w:pStyle w:val="BodyText"/>
      </w:pPr>
      <w:r>
        <w:t xml:space="preserve">Thân hình Tần Vô Song bỗng nhiên thành trong suốt, biến mất trong hư không.</w:t>
      </w:r>
    </w:p>
    <w:p>
      <w:pPr>
        <w:pStyle w:val="BodyText"/>
      </w:pPr>
      <w:r>
        <w:t xml:space="preserve">Vân Thường Vũ Y Thuật!</w:t>
      </w:r>
    </w:p>
    <w:p>
      <w:pPr>
        <w:pStyle w:val="BodyText"/>
      </w:pPr>
      <w:r>
        <w:t xml:space="preserve">Đây là tuyệt kỹ mà Vân Tuyết Trần dạy, giờ hắn sử dụng đã rất thành thạo. Hòa nhập thân thể thành một với những đám mây.</w:t>
      </w:r>
    </w:p>
    <w:p>
      <w:pPr>
        <w:pStyle w:val="BodyText"/>
      </w:pPr>
      <w:r>
        <w:t xml:space="preserve">Tân Vô Kỵ dù thần thông quảng đại cũng không biết Tần Vô Song đã đi đâu mất.</w:t>
      </w:r>
    </w:p>
    <w:p>
      <w:pPr>
        <w:pStyle w:val="BodyText"/>
      </w:pPr>
      <w:r>
        <w:t xml:space="preserve">- Tần Vô Song, ngươi quyết chiến với ta nhưng lại dùng cách chạy trốn thế sao?</w:t>
      </w:r>
    </w:p>
    <w:p>
      <w:pPr>
        <w:pStyle w:val="BodyText"/>
      </w:pPr>
      <w:r>
        <w:t xml:space="preserve">Tân Vô Kỵ cười ngạo mạn:</w:t>
      </w:r>
    </w:p>
    <w:p>
      <w:pPr>
        <w:pStyle w:val="BodyText"/>
      </w:pPr>
      <w:r>
        <w:t xml:space="preserve">- Ngươi cho rằng chiến thuật rùa rụt cổ đó có thể tránh được đòn công kích của ta sao?</w:t>
      </w:r>
    </w:p>
    <w:p>
      <w:pPr>
        <w:pStyle w:val="BodyText"/>
      </w:pPr>
      <w:r>
        <w:t xml:space="preserve">Tân Vô Kỵ bỗng biến ra vô số đạo tàn ảnh, mỗi ảo ảnh đó dường như đều đang múa kiếm.</w:t>
      </w:r>
    </w:p>
    <w:p>
      <w:pPr>
        <w:pStyle w:val="BodyText"/>
      </w:pPr>
      <w:r>
        <w:t xml:space="preserve">Tân Vô Kỵ rõ ràng là chuẩn bị dùng tuyệt chiêu rồi.</w:t>
      </w:r>
    </w:p>
    <w:p>
      <w:pPr>
        <w:pStyle w:val="BodyText"/>
      </w:pPr>
      <w:r>
        <w:t xml:space="preserve">Đúng lúc đó, dưới mặt đất bỗng truyền tới tiếng hổ gầm, hai cái bóng bỗng lao thẳng về phía Tân Vô Kỵ bằng xương bằng thịt.</w:t>
      </w:r>
    </w:p>
    <w:p>
      <w:pPr>
        <w:pStyle w:val="BodyText"/>
      </w:pPr>
      <w:r>
        <w:t xml:space="preserve">Hai đạo ánh sáng này một màu tím, một màu đỏ, tốc độ nhanh không khác như đạn pháp, uy lực vô cùng.</w:t>
      </w:r>
    </w:p>
    <w:p>
      <w:pPr>
        <w:pStyle w:val="BodyText"/>
      </w:pPr>
      <w:r>
        <w:t xml:space="preserve">Tân Vô Kỵ liếc nhìn nhận ra đây là hai linh thú Động Huyền Cảnh đỉnh phong mà Tần Vô Song chỉ huy lần chạy thoát ở trong sơn động.</w:t>
      </w:r>
    </w:p>
    <w:p>
      <w:pPr>
        <w:pStyle w:val="BodyText"/>
      </w:pPr>
      <w:r>
        <w:t xml:space="preserve">Tân Vô Kỵ là Thông Huyền Cảnh đỉnh phong lẽ nào lại để tâm hai con linh thú Động Huyền Cảnh? Hắn tùy ý vung kiếm lên xoẹt ra hai đường kiếm quang bắn xuống. Bay xuống dưới, kiếm quang bỗng phát tán ra vô số đường kiếm quang nhỏ bắn về phía hai con linh thú.</w:t>
      </w:r>
    </w:p>
    <w:p>
      <w:pPr>
        <w:pStyle w:val="BodyText"/>
      </w:pPr>
      <w:r>
        <w:t xml:space="preserve">Hai linh thú này chính là Tử Đồng Kim Ngưu và Phần Thiên Bạo Hổ.</w:t>
      </w:r>
    </w:p>
    <w:p>
      <w:pPr>
        <w:pStyle w:val="BodyText"/>
      </w:pPr>
      <w:r>
        <w:t xml:space="preserve">Đây là bước đầu tiên trong chiến lược của Tần Vô Song, khiến Tân Vô Kỵ tưởng rằng Tần Vô Song hắn chỉ có chút vũ khí đó, từ đó khiến Tân Vô Kỵ kiêu ngạo.</w:t>
      </w:r>
    </w:p>
    <w:p>
      <w:pPr>
        <w:pStyle w:val="BodyText"/>
      </w:pPr>
      <w:r>
        <w:t xml:space="preserve">Hai linh thú Thông Huyền Cảnh đỉnh phong Tần Vô Song không dùng thì thôi, đã dùng thì nhất định phải nhanh chóng giải quyết trận đấu.</w:t>
      </w:r>
    </w:p>
    <w:p>
      <w:pPr>
        <w:pStyle w:val="BodyText"/>
      </w:pPr>
      <w:r>
        <w:t xml:space="preserve">Tốc độ tấn công của hai linh thú tuy nhanh nhưng rõ ràng là chưa hết sức. Kiếm quang quét qua, hai linh thú cuộn lại thành vòng sáng tản ra, giữa đường biến thành hai đạo lưu quang bắn sang bên cạnh, hiển nhiên là không dám đỡ kiếm quang của Tân Vô Kỵ.</w:t>
      </w:r>
    </w:p>
    <w:p>
      <w:pPr>
        <w:pStyle w:val="BodyText"/>
      </w:pPr>
      <w:r>
        <w:t xml:space="preserve">Tuy hai đường kiếm này chưa đủ khiến chúng trọng thương nhưng nếu bị trúng đòn thì chẳng có gì tốt lành!</w:t>
      </w:r>
    </w:p>
    <w:p>
      <w:pPr>
        <w:pStyle w:val="BodyText"/>
      </w:pPr>
      <w:r>
        <w:t xml:space="preserve">Tân Vô Kỵ dùng một chiêu ép lui được hai đầu linh thú, hắn cười lớn:</w:t>
      </w:r>
    </w:p>
    <w:p>
      <w:pPr>
        <w:pStyle w:val="BodyText"/>
      </w:pPr>
      <w:r>
        <w:t xml:space="preserve">- Tần Vô Song, ngươi cho rằng dựa vào đám linh thú vứt đi đó mà có thể lấp đầy được khoảng cách thực lực giữa ta và ngươi sao?</w:t>
      </w:r>
    </w:p>
    <w:p>
      <w:pPr>
        <w:pStyle w:val="BodyText"/>
      </w:pPr>
      <w:r>
        <w:t xml:space="preserve">Từ trong đám mây, Tần Vô Song chậm rãi xuất hiện, khẩu khí vẫn bình tĩnh như cũ:</w:t>
      </w:r>
    </w:p>
    <w:p>
      <w:pPr>
        <w:pStyle w:val="BodyText"/>
      </w:pPr>
      <w:r>
        <w:t xml:space="preserve">- Đúng thế, Tân Vô Kỵ, khoảng cách giữa ngươi và ta, ngươi sẽ được thấy ngay thôi! Xem tiễn!</w:t>
      </w:r>
    </w:p>
    <w:p>
      <w:pPr>
        <w:pStyle w:val="BodyText"/>
      </w:pPr>
      <w:r>
        <w:t xml:space="preserve">Tần Vô Song chỉ kéo dây cây Thần Tú Cung, chứ không có tên trên dây.</w:t>
      </w:r>
    </w:p>
    <w:p>
      <w:pPr>
        <w:pStyle w:val="BodyText"/>
      </w:pPr>
      <w:r>
        <w:t xml:space="preserve">Toàn thân Tân Vô Kỵ tỏa ra một thứ ánh sáng xanh nhạt.</w:t>
      </w:r>
    </w:p>
    <w:p>
      <w:pPr>
        <w:pStyle w:val="BodyText"/>
      </w:pPr>
      <w:r>
        <w:t xml:space="preserve">- Thần đạo Long Lân Giáp?</w:t>
      </w:r>
    </w:p>
    <w:p>
      <w:pPr>
        <w:pStyle w:val="BodyText"/>
      </w:pPr>
      <w:r>
        <w:t xml:space="preserve">Thôn Thiên Lục Ngô vẫn tiềm phục trong bóng tối là hậu duệ của Long Tộc đương nhiên biết đằng sau ánh sáng xanh nhạt kia là một bộ giáp Long Lân vô cùng mạnh mẽ!</w:t>
      </w:r>
    </w:p>
    <w:p>
      <w:pPr>
        <w:pStyle w:val="BodyText"/>
      </w:pPr>
      <w:r>
        <w:t xml:space="preserve">- Hắc Bối, tên này khó nhằn hơn hai ta tưởng đấy!</w:t>
      </w:r>
    </w:p>
    <w:p>
      <w:pPr>
        <w:pStyle w:val="BodyText"/>
      </w:pPr>
      <w:r>
        <w:t xml:space="preserve">Thôn Thiên Lục Ngô thở dài.</w:t>
      </w:r>
    </w:p>
    <w:p>
      <w:pPr>
        <w:pStyle w:val="BodyText"/>
      </w:pPr>
      <w:r>
        <w:t xml:space="preserve">Hắn Bối Huyền Xà cười:</w:t>
      </w:r>
    </w:p>
    <w:p>
      <w:pPr>
        <w:pStyle w:val="BodyText"/>
      </w:pPr>
      <w:r>
        <w:t xml:space="preserve">- Nếu hắn dùng Thần đạo Lân Giáp khác còn được, chứ dùng Long Lân Giáp của Long Tộc ngươi, ta tin là nhất định ngươi sẽ có cách.</w:t>
      </w:r>
    </w:p>
    <w:p>
      <w:pPr>
        <w:pStyle w:val="BodyText"/>
      </w:pPr>
      <w:r>
        <w:t xml:space="preserve">Thôn Thiên Lục Ngô cười ha ha:</w:t>
      </w:r>
    </w:p>
    <w:p>
      <w:pPr>
        <w:pStyle w:val="BodyText"/>
      </w:pPr>
      <w:r>
        <w:t xml:space="preserve">- Thử xem sao!</w:t>
      </w:r>
    </w:p>
    <w:p>
      <w:pPr>
        <w:pStyle w:val="BodyText"/>
      </w:pPr>
      <w:r>
        <w:t xml:space="preserve">Thân hình rung lên, một chùm sáng bắn thẳng vào hư không dường như một con rồng lao ra, năm ngón tay biến thành móng vuốt sắc lạnh lao về phía Tân Vô Kỵ.</w:t>
      </w:r>
    </w:p>
    <w:p>
      <w:pPr>
        <w:pStyle w:val="Compact"/>
      </w:pPr>
      <w:r>
        <w:t xml:space="preserve">Ủng hộ chỉ với 1 click và 5s ! (adf.ly/4EmoB)</w:t>
      </w:r>
      <w:r>
        <w:br w:type="textWrapping"/>
      </w:r>
      <w:r>
        <w:br w:type="textWrapping"/>
      </w:r>
    </w:p>
    <w:p>
      <w:pPr>
        <w:pStyle w:val="Heading2"/>
      </w:pPr>
      <w:bookmarkStart w:id="703" w:name="chương-681"/>
      <w:bookmarkEnd w:id="703"/>
      <w:r>
        <w:t xml:space="preserve">681. Chương 68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81: Thời khắc đỉnh pho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ân Vô Kỵ không thể ngờ trong hư không tự nhiên ở đâu nhảy ra một người, hắn giật mình, chém kiếm hai nhát, tạo thành hai đạo khí lưu giao nhau thành hình chữ thập.</w:t>
      </w:r>
    </w:p>
    <w:p>
      <w:pPr>
        <w:pStyle w:val="BodyText"/>
      </w:pPr>
      <w:r>
        <w:t xml:space="preserve">Lực tóm này khiến hư không tạo thành vô số những đường gợn sóng dữ dội, những tiếng nổ vang lên trong không khí cho thấy uy lực mạnh mẽ của nó không phải những kẻ tầm thường có thể so sánh được.</w:t>
      </w:r>
    </w:p>
    <w:p>
      <w:pPr>
        <w:pStyle w:val="BodyText"/>
      </w:pPr>
      <w:r>
        <w:t xml:space="preserve">Tân Vô Kỵ cười lạnh:</w:t>
      </w:r>
    </w:p>
    <w:p>
      <w:pPr>
        <w:pStyle w:val="BodyText"/>
      </w:pPr>
      <w:r>
        <w:t xml:space="preserve">- Ngươi là ai? Trợ thủ của tên tiểu tử Tần gia kia mời đến sao?</w:t>
      </w:r>
    </w:p>
    <w:p>
      <w:pPr>
        <w:pStyle w:val="BodyText"/>
      </w:pPr>
      <w:r>
        <w:t xml:space="preserve">Thôn Thiên Lục Ngô lúc này vẫn trong hình dạng con người, tuy không trong hình dạng chân thân nhưng tu vi đã mạnh mẽ dị thường. Chỉ một đòn tóm đầu tiên đã khiến Tân Vô Kỵ phải chống đỡ khó khăn.</w:t>
      </w:r>
    </w:p>
    <w:p>
      <w:pPr>
        <w:pStyle w:val="BodyText"/>
      </w:pPr>
      <w:r>
        <w:t xml:space="preserve">Một chiêu của Thôn Thiên Lục Ngô lập tức khiến Tân Vô Kỵ không còn sự xem thường trước đó nữa, ánh mắt nhìn Thôn Thiên Lục Ngô đầy cảnh giác.</w:t>
      </w:r>
    </w:p>
    <w:p>
      <w:pPr>
        <w:pStyle w:val="BodyText"/>
      </w:pPr>
      <w:r>
        <w:t xml:space="preserve">Thôn Thiên Lục Ngô bình thản nói:</w:t>
      </w:r>
    </w:p>
    <w:p>
      <w:pPr>
        <w:pStyle w:val="BodyText"/>
      </w:pPr>
      <w:r>
        <w:t xml:space="preserve">- Tiểu tử, ngươi càng phản kháng thì sẽ càng chết thảm. Nếu không muốn chịu khổ thì tốt nhất nên tự sát đi!</w:t>
      </w:r>
    </w:p>
    <w:p>
      <w:pPr>
        <w:pStyle w:val="BodyText"/>
      </w:pPr>
      <w:r>
        <w:t xml:space="preserve">Tân Vô Kỵ dường như nghe được chuyện buồn cười nhất thế gian, hắn cười nói:</w:t>
      </w:r>
    </w:p>
    <w:p>
      <w:pPr>
        <w:pStyle w:val="BodyText"/>
      </w:pPr>
      <w:r>
        <w:t xml:space="preserve">- Thực lực của ngươi không tồi, nhưng ngươi tưởng rằng, chỉ dựa vào sức mạnh của chiêu vừa rồi là có thể khoác lác như vậy sao?</w:t>
      </w:r>
    </w:p>
    <w:p>
      <w:pPr>
        <w:pStyle w:val="BodyText"/>
      </w:pPr>
      <w:r>
        <w:t xml:space="preserve">Thôn Thiên Lục Ngô không thích nói nhiều, tiến lại gần hai bước nói:</w:t>
      </w:r>
    </w:p>
    <w:p>
      <w:pPr>
        <w:pStyle w:val="BodyText"/>
      </w:pPr>
      <w:r>
        <w:t xml:space="preserve">- Vậy thì ngươi nếm thêm vài chiêu nữa!</w:t>
      </w:r>
    </w:p>
    <w:p>
      <w:pPr>
        <w:pStyle w:val="BodyText"/>
      </w:pPr>
      <w:r>
        <w:t xml:space="preserve">Thân hình dao động, tựa như lá sen rung rinh trong gió, bước chân di chuyển không lớn nhưng bỗng nhiên Thôn Thiên Lục Ngô như biến thành Thiên Thủ Quan Âm, vô số cánh tay ảo ảnh hiện ra, mỗi cánh tay đều có năm ngón!</w:t>
      </w:r>
    </w:p>
    <w:p>
      <w:pPr>
        <w:pStyle w:val="BodyText"/>
      </w:pPr>
      <w:r>
        <w:t xml:space="preserve">Nhất thời, hàng nghìn ảo ảnh móng vuốt bao trùm trời đất, ào về phía Tân Vô Kỵ.</w:t>
      </w:r>
    </w:p>
    <w:p>
      <w:pPr>
        <w:pStyle w:val="BodyText"/>
      </w:pPr>
      <w:r>
        <w:t xml:space="preserve">- Mạn Thiên Hư Thần Trảo!</w:t>
      </w:r>
    </w:p>
    <w:p>
      <w:pPr>
        <w:pStyle w:val="BodyText"/>
      </w:pPr>
      <w:r>
        <w:t xml:space="preserve">Thôn Thiên Lục Ngô chưa dùng đến chiêu số, cả cơ thể bỗng phát sáng, vẽ ra một đường cong tuyệt mỹ lao về phía Tân Vô Kỵ.</w:t>
      </w:r>
    </w:p>
    <w:p>
      <w:pPr>
        <w:pStyle w:val="BodyText"/>
      </w:pPr>
      <w:r>
        <w:t xml:space="preserve">Trong quá trình đường cong đó di chuển, cơ thể Thôn Thiên Lục Ngô bỗng vươn to ra, tứ chi giang rộng, thân hình biến lớn, hiện ra pháp tướng chân thân.</w:t>
      </w:r>
    </w:p>
    <w:p>
      <w:pPr>
        <w:pStyle w:val="BodyText"/>
      </w:pPr>
      <w:r>
        <w:t xml:space="preserve">Chân thân của Thôn Thiên Lục Ngô vô cùng hung dữ, tạo hình giống sư tử, đầu lại hình rồng, nhìn có phần giống Kỳ Lân.</w:t>
      </w:r>
    </w:p>
    <w:p>
      <w:pPr>
        <w:pStyle w:val="BodyText"/>
      </w:pPr>
      <w:r>
        <w:t xml:space="preserve">Dáng người lại rất linh hoạt, khi tấn công, đường cong xung kích được điều chỉnh một cách chuẩn xác nhằm thẳng mạng sườn Tân Vô Kỵ.</w:t>
      </w:r>
    </w:p>
    <w:p>
      <w:pPr>
        <w:pStyle w:val="BodyText"/>
      </w:pPr>
      <w:r>
        <w:t xml:space="preserve">Tân Vô Kỵ thất sắc, giơ kiếm chắn trước ngực, ép ra mấy chục đạo kiếm khí kết thành lớp phòng ngự cách người mười trượng.</w:t>
      </w:r>
    </w:p>
    <w:p>
      <w:pPr>
        <w:pStyle w:val="BodyText"/>
      </w:pPr>
      <w:r>
        <w:t xml:space="preserve">Thôn Thiên Lục Ngô có thể nói là tốc độ nhanh như chớp, chỉ loáng cái đã đến trước mặt Tân Vô Kỵ.</w:t>
      </w:r>
    </w:p>
    <w:p>
      <w:pPr>
        <w:pStyle w:val="BodyText"/>
      </w:pPr>
      <w:r>
        <w:t xml:space="preserve">Thôn Thiên Lục Ngô gầm lên, hai bàn móng vuốt cào xé tan lớp phòng ngự bằng kiếm khí, linh lực bắn tung tóe, ánh sáng tỏa ra chói lòa giống như màn pháo hoa bắn trên bầu trời.</w:t>
      </w:r>
    </w:p>
    <w:p>
      <w:pPr>
        <w:pStyle w:val="BodyText"/>
      </w:pPr>
      <w:r>
        <w:t xml:space="preserve">Lúc này Tân Vô Kỵ mới biết có lẽ con hung thú này vẫn là Linh thú Phong ấn của Tần Vô Song. Trong lòng thầm chửi rủa Tần Vô Song giảo hoạt che giấu vũ khí.</w:t>
      </w:r>
    </w:p>
    <w:p>
      <w:pPr>
        <w:pStyle w:val="BodyText"/>
      </w:pPr>
      <w:r>
        <w:t xml:space="preserve">Con linh thú này chắc chắn cũng là Thông Huyền Cảnh đỉnh phong, hơn nữa sức chiến đấu không hề thua kém Tân Vô Kỵ hắn. Linh thú Phong ấn đến từ thời Thái cổ này thân chinh bách chiến, sự rèn luyện trong chiến đầu xuất sắc hơn Tân Vô Kỵ không biết bao nhiêu lần.</w:t>
      </w:r>
    </w:p>
    <w:p>
      <w:pPr>
        <w:pStyle w:val="BodyText"/>
      </w:pPr>
      <w:r>
        <w:t xml:space="preserve">Cũng may, dù gì thì Tân Vô Kỵ cũng là Thông Huyền Cảnh đỉnh phong, chỉ do dự chốc lát, tay cầm thanh trường kiếm Thần đạo, không lùi lại mà lao lên chém xuống đầu Thôn Thiên Lục Ngô.</w:t>
      </w:r>
    </w:p>
    <w:p>
      <w:pPr>
        <w:pStyle w:val="BodyText"/>
      </w:pPr>
      <w:r>
        <w:t xml:space="preserve">- Nghênh Phong Phách Lãng Trảm!</w:t>
      </w:r>
    </w:p>
    <w:p>
      <w:pPr>
        <w:pStyle w:val="BodyText"/>
      </w:pPr>
      <w:r>
        <w:t xml:space="preserve">Đây cũng là tuyệt học của Tân Vô Kỵ, có thể điều động hoàn toàn sức chiến đấu của bản thân vào đòn kiếm này hình thành chiêu mạnh nhất!</w:t>
      </w:r>
    </w:p>
    <w:p>
      <w:pPr>
        <w:pStyle w:val="BodyText"/>
      </w:pPr>
      <w:r>
        <w:t xml:space="preserve">Thôn Thiên Lục Ngô cười hắc hắc, thân hình đột ngột dừng lại, hai chân chạm đất tạo thành dáng nằm phủ phục, dáng người cong thành một đường tuyệt hảo.</w:t>
      </w:r>
    </w:p>
    <w:p>
      <w:pPr>
        <w:pStyle w:val="BodyText"/>
      </w:pPr>
      <w:r>
        <w:t xml:space="preserve">Lông tóc toàn thân bỗng nhiên dựng đứng lên như gai, toàn thân như được cắm vô số ngân châm, ánh sáng lấp loáng.</w:t>
      </w:r>
    </w:p>
    <w:p>
      <w:pPr>
        <w:pStyle w:val="BodyText"/>
      </w:pPr>
      <w:r>
        <w:t xml:space="preserve">Miệng há to, một đạo sức mạnh vô hình xuất phát từ đan điền Thôn Thiên Lục Ngô, nhanh chóng phun lên vòm miệng:</w:t>
      </w:r>
    </w:p>
    <w:p>
      <w:pPr>
        <w:pStyle w:val="BodyText"/>
      </w:pPr>
      <w:r>
        <w:t xml:space="preserve">- Bí thuật thần thông, Thôn Thiên!</w:t>
      </w:r>
    </w:p>
    <w:p>
      <w:pPr>
        <w:pStyle w:val="BodyText"/>
      </w:pPr>
      <w:r>
        <w:t xml:space="preserve">Grào!</w:t>
      </w:r>
    </w:p>
    <w:p>
      <w:pPr>
        <w:pStyle w:val="BodyText"/>
      </w:pPr>
      <w:r>
        <w:t xml:space="preserve">Thôn Thiên Lục Ngô lúc này đã sử dụng thiên phú thần thông vốn có, Thôn Thiên!</w:t>
      </w:r>
    </w:p>
    <w:p>
      <w:pPr>
        <w:pStyle w:val="BodyText"/>
      </w:pPr>
      <w:r>
        <w:t xml:space="preserve">Thần thông Thôn Thiên vừa được thi triển, sức hút mạnh mẽ như biến thành một cơn lốc xoáy lập tức không hề nể nang mà cuồn cuộn về Tân Vô Kỵ.</w:t>
      </w:r>
    </w:p>
    <w:p>
      <w:pPr>
        <w:pStyle w:val="BodyText"/>
      </w:pPr>
      <w:r>
        <w:t xml:space="preserve">Nếu không phải Tân Vô Kỵ tâm chí kiên định, nửa đường bỗng linh quang lóe lên, có chút phòng bị, nếu không thì đã bị Thôn Thiên Lục Ngô hút vào.</w:t>
      </w:r>
    </w:p>
    <w:p>
      <w:pPr>
        <w:pStyle w:val="BodyText"/>
      </w:pPr>
      <w:r>
        <w:t xml:space="preserve">Dù là vậy nhưng Tân Vô Kỵ vẫn có cảm giác đan điền rung chuyển, nguyên thần đã hơi dao động, không biết phải làm sao.</w:t>
      </w:r>
    </w:p>
    <w:p>
      <w:pPr>
        <w:pStyle w:val="BodyText"/>
      </w:pPr>
      <w:r>
        <w:t xml:space="preserve">Bí thuật thần thông Thôn Thiên tuy không phá vỡ lớp phòng ngự của Tân Vô Kỵ nhưng đã khiến hồn phách hắn chấn động, nảy sinh một cảm giác sợ hãi.</w:t>
      </w:r>
    </w:p>
    <w:p>
      <w:pPr>
        <w:pStyle w:val="BodyText"/>
      </w:pPr>
      <w:r>
        <w:t xml:space="preserve">Một khi cảm giác sợ hãi trước cái chết thì Tân Vô Kỵ không thể nào duy trì được sự trấn tĩnh một mười phần nữa!</w:t>
      </w:r>
    </w:p>
    <w:p>
      <w:pPr>
        <w:pStyle w:val="BodyText"/>
      </w:pPr>
      <w:r>
        <w:t xml:space="preserve">- Lợi hại quá!</w:t>
      </w:r>
    </w:p>
    <w:p>
      <w:pPr>
        <w:pStyle w:val="BodyText"/>
      </w:pPr>
      <w:r>
        <w:t xml:space="preserve">Tân Vô Kỵ lắc lắc đầu để tỉnh táo lại, lập tức phân tích tính thế. Trận chiến này Tần Vô Song có đến ba đầu linh thú, tuy Tân Vô Kỵ hắn còn vũ khí bí mật nhưng muốn thắng không phải dễ dàng.</w:t>
      </w:r>
    </w:p>
    <w:p>
      <w:pPr>
        <w:pStyle w:val="BodyText"/>
      </w:pPr>
      <w:r>
        <w:t xml:space="preserve">Con linh thú Thông Huyền Cảnh đỉnh phong trước mặt đây quá khó nhằn. Bí thuật thần thông vừa thi triển, nếu không phải có khoảng cách đủ xa thì e là Tân Vô Kỵ đã bị hút vào trong bụng nó rồi.</w:t>
      </w:r>
    </w:p>
    <w:p>
      <w:pPr>
        <w:pStyle w:val="BodyText"/>
      </w:pPr>
      <w:r>
        <w:t xml:space="preserve">Tuy con linh thú này không bằng Thần thú Bạch Hổ kia nhưng bí thuật thần thông mạnh mẽ như thế vẫn khiến Tân Vô Kỵ có cảm giác sợ hãi.</w:t>
      </w:r>
    </w:p>
    <w:p>
      <w:pPr>
        <w:pStyle w:val="BodyText"/>
      </w:pPr>
      <w:r>
        <w:t xml:space="preserve">Tân Vô Kỵ suy nghĩ nhanh chóng, biết Tân Vô Kỵ dụ hắn đến đây quả nhiên là có vũ khí bí mật của hắn. Tân Vô Kỵ biết trận chiến hôm nay chỉ có năm phần thắng mà thôi.</w:t>
      </w:r>
    </w:p>
    <w:p>
      <w:pPr>
        <w:pStyle w:val="BodyText"/>
      </w:pPr>
      <w:r>
        <w:t xml:space="preserve">Đối phó với một Tần Vô Song hắn đã chuẩn bị quá kỹ càng, lẽ nào Tân Vô Kỵ hắn lại phải liều mạng sao? Hắn nghĩ bụng:</w:t>
      </w:r>
    </w:p>
    <w:p>
      <w:pPr>
        <w:pStyle w:val="BodyText"/>
      </w:pPr>
      <w:r>
        <w:t xml:space="preserve">- Xem ra phải thực hiện kế hoạch tấn công Tần gia rồi! Cứ để tên Tần Vô Song này thoải mái mấy ngày. Ngươi mạnh, có thể gọi ra linh thú Thông Huyền Cảnh đỉnh phong, vậy thì sao? Cũng giống như cái bao cát, to thì to đấy nhưng có thể chống lại được trận hồng thủy không? Không thể!</w:t>
      </w:r>
    </w:p>
    <w:p>
      <w:pPr>
        <w:pStyle w:val="BodyText"/>
      </w:pPr>
      <w:r>
        <w:t xml:space="preserve">Nghĩ vậy, Tân Vô Kỵ lạnh lùng nói:</w:t>
      </w:r>
    </w:p>
    <w:p>
      <w:pPr>
        <w:pStyle w:val="BodyText"/>
      </w:pPr>
      <w:r>
        <w:t xml:space="preserve">- Tần Vô Song, xem ra ngươi chỉ có bản lĩnh sai khiến linh thú bán mạng vì mình! Nếu ngươi có thể đỡ được ba mũi tên của ta mà không chết. Thần Đạo Quả là của ngươi, ta tuyệt đối không ý kiến gì, thế nào?</w:t>
      </w:r>
    </w:p>
    <w:p>
      <w:pPr>
        <w:pStyle w:val="BodyText"/>
      </w:pPr>
      <w:r>
        <w:t xml:space="preserve">Tân Vô Kỵ dùng kế khích tướng.</w:t>
      </w:r>
    </w:p>
    <w:p>
      <w:pPr>
        <w:pStyle w:val="BodyText"/>
      </w:pPr>
      <w:r>
        <w:t xml:space="preserve">Lẽ nào chút mưu kế đó mà Tần Vô Song lại không nhìn ra, đúng là nực cười, nhưng khẩu khí lại rất mệt mỏi nói:</w:t>
      </w:r>
    </w:p>
    <w:p>
      <w:pPr>
        <w:pStyle w:val="BodyText"/>
      </w:pPr>
      <w:r>
        <w:t xml:space="preserve">- Tân Vô Kỵ, dù là bản lĩnh gì thì cũng là bản lĩnh. Trong thời khắc sinh tử cần đến bất cứ bản lĩnh gì ngươi có. Chỉ sợ ngươi không có bản lĩnh, hoặc là chỉ với chút bản lĩnh hiện nay thì ngươi chết chắc rồi!</w:t>
      </w:r>
    </w:p>
    <w:p>
      <w:pPr>
        <w:pStyle w:val="BodyText"/>
      </w:pPr>
      <w:r>
        <w:t xml:space="preserve">Tân Vô Kỵ tim hơi thắt lại, dường như sau mỗi lần Tần Vô Song nói là hắn lại có dự cảm không lành, và lần này cũng vậy.</w:t>
      </w:r>
    </w:p>
    <w:p>
      <w:pPr>
        <w:pStyle w:val="BodyText"/>
      </w:pPr>
      <w:r>
        <w:t xml:space="preserve">Đang chăm chú thì từ phía Tây bỗng tràn đến một thứ mùi tanh tưởi nồng nặc, tiếp đó, cả bầu trời như bị bao phủ bởi mây đen, một bóng đen khổng lồ đang giơ nanh múa vuốt lao tới.</w:t>
      </w:r>
    </w:p>
    <w:p>
      <w:pPr>
        <w:pStyle w:val="BodyText"/>
      </w:pPr>
      <w:r>
        <w:t xml:space="preserve">Tân Vô Kỵ ngẩng lên nhìn, bất giác toát mồ hôi lạnh:</w:t>
      </w:r>
    </w:p>
    <w:p>
      <w:pPr>
        <w:pStyle w:val="BodyText"/>
      </w:pPr>
      <w:r>
        <w:t xml:space="preserve">- Đây là cái gì vậy?</w:t>
      </w:r>
    </w:p>
    <w:p>
      <w:pPr>
        <w:pStyle w:val="BodyText"/>
      </w:pPr>
      <w:r>
        <w:t xml:space="preserve">Bóng đen này chính là chân thân của Hắc Bối Huyền Xà! Thân hình tuy to lớn nhưng Hắc Bối Huyền Xà lại vô cùng nhanh nhẹn, linh hoạt.</w:t>
      </w:r>
    </w:p>
    <w:p>
      <w:pPr>
        <w:pStyle w:val="BodyText"/>
      </w:pPr>
      <w:r>
        <w:t xml:space="preserve">Xoẹt, xoẹt, xoẹt! Cái đuôi to lớn quất liên tiếp ba đạo khí thế sắc như đao quang về phía Tân Vô Kỵ.</w:t>
      </w:r>
    </w:p>
    <w:p>
      <w:pPr>
        <w:pStyle w:val="BodyText"/>
      </w:pPr>
      <w:r>
        <w:t xml:space="preserve">Tân Vô Kỵ không dám chậm trễ, thân thể nhẹ nhàng khéo léo tìm được một lỗ hổng trong không gian mà tránh đòn.</w:t>
      </w:r>
    </w:p>
    <w:p>
      <w:pPr>
        <w:pStyle w:val="BodyText"/>
      </w:pPr>
      <w:r>
        <w:t xml:space="preserve">Ba đòn đuôi không có hiệu quả, Hắc Bối Huyền Xà lại há cái mồm lớn phun ra màn sương độc dày đặc.</w:t>
      </w:r>
    </w:p>
    <w:p>
      <w:pPr>
        <w:pStyle w:val="BodyText"/>
      </w:pPr>
      <w:r>
        <w:t xml:space="preserve">Tân Vô Kỵ không biết nó là cái thứ gì, nhưng nhìn đáng sợ như thế, Tân Vô Kỵ hắn cũng không muốn bị dính phải. Thực lực mạnh không có nghĩa là có thể kháng được độc tính!</w:t>
      </w:r>
    </w:p>
    <w:p>
      <w:pPr>
        <w:pStyle w:val="BodyText"/>
      </w:pPr>
      <w:r>
        <w:t xml:space="preserve">Độc khí của Hắc Bối Huyền Xà đã chặn đường rút lui phía trên không gian của Tân Vô Kỵ!</w:t>
      </w:r>
    </w:p>
    <w:p>
      <w:pPr>
        <w:pStyle w:val="BodyText"/>
      </w:pPr>
      <w:r>
        <w:t xml:space="preserve">Hắn đành liên tục hạ độ cao, mắt nhìn tứ phía, trường kiếm tấn công Tử Đồng Kim Ngưu và Phần Thiên Bạo Hổ, miệng quát:</w:t>
      </w:r>
    </w:p>
    <w:p>
      <w:pPr>
        <w:pStyle w:val="BodyText"/>
      </w:pPr>
      <w:r>
        <w:t xml:space="preserve">- Cút ra!</w:t>
      </w:r>
    </w:p>
    <w:p>
      <w:pPr>
        <w:pStyle w:val="BodyText"/>
      </w:pPr>
      <w:r>
        <w:t xml:space="preserve">Đối mặt với một Tân Vô Kỵ liều mạng, Tử Đồng Kim Ngưu và Phần Thiên Bạo Hổ luôn tránh sự đối diện trực tiếp với Tân Vô Kỵ, mà chúng dùng chiến thuật du kích để khống chế Tân Vô Kỵ.</w:t>
      </w:r>
    </w:p>
    <w:p>
      <w:pPr>
        <w:pStyle w:val="BodyText"/>
      </w:pPr>
      <w:r>
        <w:t xml:space="preserve">Đến lúc này Tân Vô Kỵ đâu thể không biết mình đã rơi vào trùng vây, bị thủ hạ của Tần Vô Song bao vây hết đường rồi.</w:t>
      </w:r>
    </w:p>
    <w:p>
      <w:pPr>
        <w:pStyle w:val="BodyText"/>
      </w:pPr>
      <w:r>
        <w:t xml:space="preserve">Trong số các linh thú, chỉ có Thôn Thiên Lục Ngô và Hắc Bối Huyền Xà mới đủ hình thành sức uy hiếp đến Tân Vô Kỵ. Nay Hắc Bối Huyền Xà nắm giữ bầu trời, chặn đường thoát của Tân Vô Kỵ. Còn dưới mặt đất, lấy Thôn Thiên Lục Ngô làm chủ công cùng với Tử Đồng Kim Ngưu và Phần Thiên Bạo Hổ phụ trách tấn công bốn phía.</w:t>
      </w:r>
    </w:p>
    <w:p>
      <w:pPr>
        <w:pStyle w:val="BodyText"/>
      </w:pPr>
      <w:r>
        <w:t xml:space="preserve">Chiến thuật này nói thẳng ra là kiểu thập diện mai phục, biến Tân Vô Kỵ thành cái nhân, bốn phương tám hướng đều bị bao vây.</w:t>
      </w:r>
    </w:p>
    <w:p>
      <w:pPr>
        <w:pStyle w:val="BodyText"/>
      </w:pPr>
      <w:r>
        <w:t xml:space="preserve">Tân Vô Kỵ tuy lợi hại nhưng lúc này cũng đã luống cuống. Hắn biết một khi đám linh thú này khống chế được Tân Vô Kỵ hắn, Tần Vô Song dùng Thần Tú Cung tập kích sau lưng, dù không giết được Tân Vô Kỵ thì cũng khiến hắn trọng thương. Khi đã bị trọng thương, Tân Vô Kỵ đơn thương độc mã rất dễ rơi vào tình cảnh bị vây đánh đến chết.</w:t>
      </w:r>
    </w:p>
    <w:p>
      <w:pPr>
        <w:pStyle w:val="BodyText"/>
      </w:pPr>
      <w:r>
        <w:t xml:space="preserve">Vì thế Tân Vô Kỵ quyết định, nhất định phải rút lui! Trận chiến này không có cơ hội thắng!</w:t>
      </w:r>
    </w:p>
    <w:p>
      <w:pPr>
        <w:pStyle w:val="BodyText"/>
      </w:pPr>
      <w:r>
        <w:t xml:space="preserve">Tân Vô Kỵ vung kiếm lên múa, Long Lân Giáp mày xanh được khởi động, bất chấp tất cả lao xuống lòng đất. Nếu bốn bề đều bị bao vây thì lòng đất là con đường chạy thoát tốt nhất, cũng là cách tốt nhất để tránh Thần Tú Cung tập kích.</w:t>
      </w:r>
    </w:p>
    <w:p>
      <w:pPr>
        <w:pStyle w:val="BodyText"/>
      </w:pPr>
      <w:r>
        <w:t xml:space="preserve">Bay trên trời hay đi trên mặt đất đều để lộ thân hình. Vì thế Tân Vô Kỵ quyết định dùng Địa Hành Thuật để chạy trốn!</w:t>
      </w:r>
    </w:p>
    <w:p>
      <w:pPr>
        <w:pStyle w:val="BodyText"/>
      </w:pPr>
      <w:r>
        <w:t xml:space="preserve">Tân Vô Kỵ đáp xuống mặt đất, mừng thầm, vận đủ sức mạnh tiềm phục dưới lòng đất. Tần Vô Song đột nhiên bắn ra từ trong hư không, khóe miệng lộ ra một nụ cười quái dị, tay ném ra một vật, một luồng sáng vàng bao trùm toàn bộ mặt đất.</w:t>
      </w:r>
    </w:p>
    <w:p>
      <w:pPr>
        <w:pStyle w:val="BodyText"/>
      </w:pPr>
      <w:r>
        <w:t xml:space="preserve">Lạc Địa Truy Tông Ấn!</w:t>
      </w:r>
    </w:p>
    <w:p>
      <w:pPr>
        <w:pStyle w:val="BodyText"/>
      </w:pPr>
      <w:r>
        <w:t xml:space="preserve">Một trong sáu món bảo vật mà Lỗ Tiên Lâu để lại. Không những có thể truy tông kẻ dùng Địa Hành Thuật mà còn có thể nâng cao trọng lực lên gấp mười lần!</w:t>
      </w:r>
    </w:p>
    <w:p>
      <w:pPr>
        <w:pStyle w:val="BodyText"/>
      </w:pPr>
      <w:r>
        <w:t xml:space="preserve">Trọng lực tăng lên gấp mười lần khiến sức mạnh của Tân Vô Kỵ dưới lòng đất tụt giảm mạnh. Hắn đã cảm thấy điều gì đó không hay.</w:t>
      </w:r>
    </w:p>
    <w:p>
      <w:pPr>
        <w:pStyle w:val="BodyText"/>
      </w:pPr>
      <w:r>
        <w:t xml:space="preserve">- Thôn Thiên, Hắc Bối, Tử Đồng, Phần Thiên hãy sẵn sàng, trò chơi cuối cùng!</w:t>
      </w:r>
    </w:p>
    <w:p>
      <w:pPr>
        <w:pStyle w:val="BodyText"/>
      </w:pPr>
      <w:r>
        <w:t xml:space="preserve">Tần Vô Song cười điềm tĩnh, giương Thần Tú Cung lên.</w:t>
      </w:r>
    </w:p>
    <w:p>
      <w:pPr>
        <w:pStyle w:val="BodyText"/>
      </w:pPr>
      <w:r>
        <w:t xml:space="preserve">Lúc này, trận chiến đã đến thời điểm quyết định thắng bại!</w:t>
      </w:r>
    </w:p>
    <w:p>
      <w:pPr>
        <w:pStyle w:val="Compact"/>
      </w:pPr>
      <w:r>
        <w:t xml:space="preserve">Ủng hộ chỉ với 1 click và 5s ! (adf.ly/4EmoB)</w:t>
      </w:r>
      <w:r>
        <w:br w:type="textWrapping"/>
      </w:r>
      <w:r>
        <w:br w:type="textWrapping"/>
      </w:r>
    </w:p>
    <w:p>
      <w:pPr>
        <w:pStyle w:val="Heading2"/>
      </w:pPr>
      <w:bookmarkStart w:id="704" w:name="chương-682"/>
      <w:bookmarkEnd w:id="704"/>
      <w:r>
        <w:t xml:space="preserve">682. Chương 68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82: Tân Vô Kỵ, chết!</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 Mũi tên chí mạng, hãy gào thét đi, hãy hoàn thành sứ mạng cuối cùng đi!</w:t>
      </w:r>
    </w:p>
    <w:p>
      <w:pPr>
        <w:pStyle w:val="BodyText"/>
      </w:pPr>
      <w:r>
        <w:t xml:space="preserve">Tần Vô Song thầm nghĩ trong đầu, dán tấm Thần Đạo Ngũ Hành Phù cuối cùng lên Bích Lục Tiễn.</w:t>
      </w:r>
    </w:p>
    <w:p>
      <w:pPr>
        <w:pStyle w:val="BodyText"/>
      </w:pPr>
      <w:r>
        <w:t xml:space="preserve">Lạc Địa Truy Tông Ấn không ngừng mở rộng từng đường gợn sóng dưới lòng đất.</w:t>
      </w:r>
    </w:p>
    <w:p>
      <w:pPr>
        <w:pStyle w:val="BodyText"/>
      </w:pPr>
      <w:r>
        <w:t xml:space="preserve">Trong phạm vi của những đường gợn sóng đó là nơi mà Lạc Địa Truy Tông Ấn xác định vị trí của Tân Vô Kỵ.</w:t>
      </w:r>
    </w:p>
    <w:p>
      <w:pPr>
        <w:pStyle w:val="BodyText"/>
      </w:pPr>
      <w:r>
        <w:t xml:space="preserve">Tân Vô Kỵ ở dưới lòng đất bỗng nghe giọng Tần Vô Song, lập tức cảm thấy không hay, Địa Hành Thuật hôm nay hình như có gì đó không ổn.</w:t>
      </w:r>
    </w:p>
    <w:p>
      <w:pPr>
        <w:pStyle w:val="BodyText"/>
      </w:pPr>
      <w:r>
        <w:t xml:space="preserve">- Không hay rồi, dưới lòng đất đã bị Tần Vô Song giở trò!</w:t>
      </w:r>
    </w:p>
    <w:p>
      <w:pPr>
        <w:pStyle w:val="BodyText"/>
      </w:pPr>
      <w:r>
        <w:t xml:space="preserve">Tân Vô Kỵ nghĩ đến đó, nguyên thần gần như muốn nổ tung, mắc bẫy rồi!</w:t>
      </w:r>
    </w:p>
    <w:p>
      <w:pPr>
        <w:pStyle w:val="BodyText"/>
      </w:pPr>
      <w:r>
        <w:t xml:space="preserve">Phá đất lên? Không, bốn con hung thú đang sẵn sàng xé xác hắn bất cứ lúc nào. Nếu hắn lao lên mặt đất, nhất định chúng sẽ xông vào mà xé xác hắn ra.</w:t>
      </w:r>
    </w:p>
    <w:p>
      <w:pPr>
        <w:pStyle w:val="BodyText"/>
      </w:pPr>
      <w:r>
        <w:t xml:space="preserve">Vẫn miễn cưỡng đi tiếp, trong địa thế này, tốc độ của Tân Vô Kỵ chỉ bằng một phần mười so với bình thường!</w:t>
      </w:r>
    </w:p>
    <w:p>
      <w:pPr>
        <w:pStyle w:val="BodyText"/>
      </w:pPr>
      <w:r>
        <w:t xml:space="preserve">Đi với tốc độ này tuy không chậm so với ốc sên nhưng với tu luyện giả có tu vi cao mà nói thì thật kỳ quái!</w:t>
      </w:r>
    </w:p>
    <w:p>
      <w:pPr>
        <w:pStyle w:val="BodyText"/>
      </w:pPr>
      <w:r>
        <w:t xml:space="preserve">Tần Vô Song lộ ra nụ cười tươi rói, đây là mũi tên cuối cùng, mũi tên phán quyết!</w:t>
      </w:r>
    </w:p>
    <w:p>
      <w:pPr>
        <w:pStyle w:val="BodyText"/>
      </w:pPr>
      <w:r>
        <w:t xml:space="preserve">Sống và chết, phải xem mũi tên này thôi!</w:t>
      </w:r>
    </w:p>
    <w:p>
      <w:pPr>
        <w:pStyle w:val="BodyText"/>
      </w:pPr>
      <w:r>
        <w:t xml:space="preserve">Giương cung, lắp tên, kéo dây!</w:t>
      </w:r>
    </w:p>
    <w:p>
      <w:pPr>
        <w:pStyle w:val="BodyText"/>
      </w:pPr>
      <w:r>
        <w:t xml:space="preserve">Thần Đạo Ngũ Hành Phù phát ra động lực nguyên thủy mạnh mẽ, bao trùm lên Bích Lục Tiễn một thứ sức mạnh xuyên thấu vạn vật, nhằm thẳng hướng Tân Vô Kỵ, bắn!</w:t>
      </w:r>
    </w:p>
    <w:p>
      <w:pPr>
        <w:pStyle w:val="BodyText"/>
      </w:pPr>
      <w:r>
        <w:t xml:space="preserve">Uỳnh!</w:t>
      </w:r>
    </w:p>
    <w:p>
      <w:pPr>
        <w:pStyle w:val="BodyText"/>
      </w:pPr>
      <w:r>
        <w:t xml:space="preserve">Mũi tên đâm xuống mặt đất!</w:t>
      </w:r>
    </w:p>
    <w:p>
      <w:pPr>
        <w:pStyle w:val="BodyText"/>
      </w:pPr>
      <w:r>
        <w:t xml:space="preserve">Cả mặt đất lập tức xuất hiện vô số những vết rạn nứt, sau đó không ngừng nứt toác ra thành khe lớn.</w:t>
      </w:r>
    </w:p>
    <w:p>
      <w:pPr>
        <w:pStyle w:val="BodyText"/>
      </w:pPr>
      <w:r>
        <w:t xml:space="preserve">Uỳnh!</w:t>
      </w:r>
    </w:p>
    <w:p>
      <w:pPr>
        <w:pStyle w:val="BodyText"/>
      </w:pPr>
      <w:r>
        <w:t xml:space="preserve">Bích Lục Tiễn bắn xuống mặt đất với khí thế kinh người. Sự xung kích của nó khiến Tân Vô Kỵ trốn dưới sâu mấy chục trượng cũng như gặp phải đại địch.</w:t>
      </w:r>
    </w:p>
    <w:p>
      <w:pPr>
        <w:pStyle w:val="BodyText"/>
      </w:pPr>
      <w:r>
        <w:t xml:space="preserve">Toàn thần phát ra ánh sáng màu xanh lam, Long Lân Giáp hiện bao bọc lấy người.</w:t>
      </w:r>
    </w:p>
    <w:p>
      <w:pPr>
        <w:pStyle w:val="BodyText"/>
      </w:pPr>
      <w:r>
        <w:t xml:space="preserve">Uỳnh!</w:t>
      </w:r>
    </w:p>
    <w:p>
      <w:pPr>
        <w:pStyle w:val="BodyText"/>
      </w:pPr>
      <w:r>
        <w:t xml:space="preserve">Ánh sáng xanh lục và xanh lam va chạm, Bích Lục Tiễn bị Tân Vô Kỵ tóm chặt. Nhưng một đầu thì đã không hề nể nang mà cắm phập vào ngực Tân Vô Kỵ.</w:t>
      </w:r>
    </w:p>
    <w:p>
      <w:pPr>
        <w:pStyle w:val="BodyText"/>
      </w:pPr>
      <w:r>
        <w:t xml:space="preserve">Chỉ có điều bị Long Lân Giáp chặn lại, ngoài lực xung kích vô cùng lớn ra thì không xuyên thủng được ngực Tân Vô Kỵ.</w:t>
      </w:r>
    </w:p>
    <w:p>
      <w:pPr>
        <w:pStyle w:val="BodyText"/>
      </w:pPr>
      <w:r>
        <w:t xml:space="preserve">Tân Vô Kỵ chỉ cảm thấy như lục phủ ngũ tạng đã đảo lộn, khó chịu không tả được bằng lời, nhất thời dường như muốn ngất đi.</w:t>
      </w:r>
    </w:p>
    <w:p>
      <w:pPr>
        <w:pStyle w:val="BodyText"/>
      </w:pPr>
      <w:r>
        <w:t xml:space="preserve">Nhưng Tân Vô Kỵ biết lúc này mà ngất thì chỉ có chết.</w:t>
      </w:r>
    </w:p>
    <w:p>
      <w:pPr>
        <w:pStyle w:val="BodyText"/>
      </w:pPr>
      <w:r>
        <w:t xml:space="preserve">Nhẫn nhịn cơn đau, cơ thể cuộn lại chui vào sâu trong địa mạch.</w:t>
      </w:r>
    </w:p>
    <w:p>
      <w:pPr>
        <w:pStyle w:val="BodyText"/>
      </w:pPr>
      <w:r>
        <w:t xml:space="preserve">Thôn Thiên Lục Ngô cười ha ha:</w:t>
      </w:r>
    </w:p>
    <w:p>
      <w:pPr>
        <w:pStyle w:val="BodyText"/>
      </w:pPr>
      <w:r>
        <w:t xml:space="preserve">- Tân Vô Kỵ, đây chính là Tân Vô Kỵ con trai của Thiên Đế sao? Đã đến thế này, ngươi tưởng sẽ chạy thoát được sao?</w:t>
      </w:r>
    </w:p>
    <w:p>
      <w:pPr>
        <w:pStyle w:val="BodyText"/>
      </w:pPr>
      <w:r>
        <w:t xml:space="preserve">Vận khí, há to mồm, một đạo Long Tức phun ra, ba sợi râu rồng như kim châm bắn thẳng về phía Tân Vô Kỵ.</w:t>
      </w:r>
    </w:p>
    <w:p>
      <w:pPr>
        <w:pStyle w:val="BodyText"/>
      </w:pPr>
      <w:r>
        <w:t xml:space="preserve">Long Tức!</w:t>
      </w:r>
    </w:p>
    <w:p>
      <w:pPr>
        <w:pStyle w:val="BodyText"/>
      </w:pPr>
      <w:r>
        <w:t xml:space="preserve">Long Tức mạnh mẽ!</w:t>
      </w:r>
    </w:p>
    <w:p>
      <w:pPr>
        <w:pStyle w:val="BodyText"/>
      </w:pPr>
      <w:r>
        <w:t xml:space="preserve">Cũng là Long Tộc nhưng trong nội bộ Long Tộc, Lục Ngô Tộc thuộc Phi Long Cửu Tộc. Phi Long Cửu Tộc chỉ những Long Tộc có ngoại hình khác với Long Tộc truyền thống, còn huyết mạch vẫn là Long Tộc chính thống!</w:t>
      </w:r>
    </w:p>
    <w:p>
      <w:pPr>
        <w:pStyle w:val="BodyText"/>
      </w:pPr>
      <w:r>
        <w:t xml:space="preserve">Vì thế Long Tức của Thôn Thiên Lục Ngô vô cùng thuần khiết, râu rồng vô cùng chuẩn xác nhằm thẳng vết thương cũ của Tân Vô Kỵ mà bắn.</w:t>
      </w:r>
    </w:p>
    <w:p>
      <w:pPr>
        <w:pStyle w:val="BodyText"/>
      </w:pPr>
      <w:r>
        <w:t xml:space="preserve">Âm thanh xé gió chói tai! Râu rồng trực tiếp xuyên qua Long Lân Giáp bắn thẳng qua ngực Tân Vô Kỵ.</w:t>
      </w:r>
    </w:p>
    <w:p>
      <w:pPr>
        <w:pStyle w:val="BodyText"/>
      </w:pPr>
      <w:r>
        <w:t xml:space="preserve">Tân Vô Kỵ hộc máu tươi.</w:t>
      </w:r>
    </w:p>
    <w:p>
      <w:pPr>
        <w:pStyle w:val="BodyText"/>
      </w:pPr>
      <w:r>
        <w:t xml:space="preserve">Thôn Thiên Lục Ngô được thế, vuốt rồng tóm hai cái, hai đạo khí lưu hình móng rồng bắn ra tóm lấy Tân Vô Kỵ từ dưới lòng đất lên. Rồi lại ném xuống.</w:t>
      </w:r>
    </w:p>
    <w:p>
      <w:pPr>
        <w:pStyle w:val="BodyText"/>
      </w:pPr>
      <w:r>
        <w:t xml:space="preserve">- Ha ha, chủ nhân, đã nói rồi mà. Tân Vô Kỵ chết chắc!</w:t>
      </w:r>
    </w:p>
    <w:p>
      <w:pPr>
        <w:pStyle w:val="BodyText"/>
      </w:pPr>
      <w:r>
        <w:t xml:space="preserve">Hắc Bối Huyền Xà thấy việc đã đại công cáo thành cũng vô cùng sung sướng.</w:t>
      </w:r>
    </w:p>
    <w:p>
      <w:pPr>
        <w:pStyle w:val="BodyText"/>
      </w:pPr>
      <w:r>
        <w:t xml:space="preserve">Tân Vô Kỵ lúc này đã chịu trọng thương, thoi thóp thở, mở to mắt nhìn Tần Vô Song, hiển nhiên là hắn vẫn không thể tin nổi.</w:t>
      </w:r>
    </w:p>
    <w:p>
      <w:pPr>
        <w:pStyle w:val="BodyText"/>
      </w:pPr>
      <w:r>
        <w:t xml:space="preserve">Thua rồi, lại còn thua vô cùng thảm hại! Tân Vô Kỵ thật sự không thể tin được, một đệ tử đến từ các quốc gia nhân loại lại có thể đánh bại con trai của Thiên Đế là hắn đây?</w:t>
      </w:r>
    </w:p>
    <w:p>
      <w:pPr>
        <w:pStyle w:val="BodyText"/>
      </w:pPr>
      <w:r>
        <w:t xml:space="preserve">Dù hắn có dựa vào Linh thú Phong ấn, nhưng cường giả đối địch, có ai là không dùng hết chiêu mà mình có? Tần Vô Song sai khiến linh thú là chuyện rất quang minh chính đại. Nhưng Tân Vô Kỵ vẫn không thể chấp nhận được, hắn căn bản không thể đối diện được thất bại này.</w:t>
      </w:r>
    </w:p>
    <w:p>
      <w:pPr>
        <w:pStyle w:val="BodyText"/>
      </w:pPr>
      <w:r>
        <w:t xml:space="preserve">Tần Vô Song chậm rãi hạ xuống đất, giọng nói vẫn lạnh lùng:</w:t>
      </w:r>
    </w:p>
    <w:p>
      <w:pPr>
        <w:pStyle w:val="BodyText"/>
      </w:pPr>
      <w:r>
        <w:t xml:space="preserve">- Tân Vô Kỵ, ta đã nói rồi, ngươi thua thì chỉ có chết!</w:t>
      </w:r>
    </w:p>
    <w:p>
      <w:pPr>
        <w:pStyle w:val="BodyText"/>
      </w:pPr>
      <w:r>
        <w:t xml:space="preserve">Tân Vô Kỵ cười thê thảm:</w:t>
      </w:r>
    </w:p>
    <w:p>
      <w:pPr>
        <w:pStyle w:val="BodyText"/>
      </w:pPr>
      <w:r>
        <w:t xml:space="preserve">- Tần Vô Song, coi như ngươi giỏi! Ngươi giỏi!</w:t>
      </w:r>
    </w:p>
    <w:p>
      <w:pPr>
        <w:pStyle w:val="BodyText"/>
      </w:pPr>
      <w:r>
        <w:t xml:space="preserve">Tần Vô Song bình thản nói:</w:t>
      </w:r>
    </w:p>
    <w:p>
      <w:pPr>
        <w:pStyle w:val="BodyText"/>
      </w:pPr>
      <w:r>
        <w:t xml:space="preserve">- Đây là kết cục ngươi tự tìm đến thôi. Ở động huyệt trong Vạn Hoa Cốc, nếu ngươi không chặn đường ta thì đâu có ngày hôm nay? Nếu Tân gia Thiên Đế Môn các ngươi không phải sớm đã có âm mưu với Tần gia ta thì đâu có nhằm vào Tần Vô Song ta? Tân Vô Kỵ, nói ta giết ngươi, không bằng nói là tự ngươi tìm đến cái chết!</w:t>
      </w:r>
    </w:p>
    <w:p>
      <w:pPr>
        <w:pStyle w:val="BodyText"/>
      </w:pPr>
      <w:r>
        <w:t xml:space="preserve">Tân Vô Kỵ bật cười ha ha:</w:t>
      </w:r>
    </w:p>
    <w:p>
      <w:pPr>
        <w:pStyle w:val="BodyText"/>
      </w:pPr>
      <w:r>
        <w:t xml:space="preserve">- Được được được, Tần Vô Song, giờ ngươi cứ đắc ý đi! Nhưng rồi sẽ có ngày ngươi phải hối hận! Ha ha ha ha! Giết ta, giết ta sao? Trên thế gian này không ai có thể giết ta hết! Ta, Tân Vô Kỵ, là con trai của Thiên Đế, là thiên kiêu chi tử! Kẻ giết ta còn chưa ra đời đâu!</w:t>
      </w:r>
    </w:p>
    <w:p>
      <w:pPr>
        <w:pStyle w:val="BodyText"/>
      </w:pPr>
      <w:r>
        <w:t xml:space="preserve">Tiếng cười của Tân Vô Kỵ đầy sự điên cuồng. Bỗng nhiên toàn thân Tân Vô Kỵ phát sáng, chớp mắt đã như đống củi khô bùng cháy vậy.</w:t>
      </w:r>
    </w:p>
    <w:p>
      <w:pPr>
        <w:pStyle w:val="BodyText"/>
      </w:pPr>
      <w:r>
        <w:t xml:space="preserve">Uỳnh!</w:t>
      </w:r>
    </w:p>
    <w:p>
      <w:pPr>
        <w:pStyle w:val="BodyText"/>
      </w:pPr>
      <w:r>
        <w:t xml:space="preserve">Cơ thể Tân Vô Kỵ nổ tung, tan thành cát bụi!</w:t>
      </w:r>
    </w:p>
    <w:p>
      <w:pPr>
        <w:pStyle w:val="BodyText"/>
      </w:pPr>
      <w:r>
        <w:t xml:space="preserve">- Hắn…</w:t>
      </w:r>
    </w:p>
    <w:p>
      <w:pPr>
        <w:pStyle w:val="BodyText"/>
      </w:pPr>
      <w:r>
        <w:t xml:space="preserve">Tân Vô Kỵ há hốc mồm, hắn không ngờ Tân Vô Kỵ lại tự sát như vậy. Bên tai vẫn còn vọng lại khẩu khí điên cuồng của Tân Vô Kỵ.</w:t>
      </w:r>
    </w:p>
    <w:p>
      <w:pPr>
        <w:pStyle w:val="BodyText"/>
      </w:pPr>
      <w:r>
        <w:t xml:space="preserve">- Ta là con trai của Thiên Đế!</w:t>
      </w:r>
    </w:p>
    <w:p>
      <w:pPr>
        <w:pStyle w:val="BodyText"/>
      </w:pPr>
      <w:r>
        <w:t xml:space="preserve">- Thế gian này không có ai có thể giết ta…</w:t>
      </w:r>
    </w:p>
    <w:p>
      <w:pPr>
        <w:pStyle w:val="BodyText"/>
      </w:pPr>
      <w:r>
        <w:t xml:space="preserve">- Ta, Tân Vô Kỵ, là thiên kiêu chi tử…</w:t>
      </w:r>
    </w:p>
    <w:p>
      <w:pPr>
        <w:pStyle w:val="BodyText"/>
      </w:pPr>
      <w:r>
        <w:t xml:space="preserve">- Kẻ giết ta vẫn chưa ra đời đâu!</w:t>
      </w:r>
    </w:p>
    <w:p>
      <w:pPr>
        <w:pStyle w:val="BodyText"/>
      </w:pPr>
      <w:r>
        <w:t xml:space="preserve">Giọng nói của Tân Vô Kỵ vang vọng trong sơn cốc khiến Tần Vô Song chợt bừng tỉnh, Tần Vô Song chết thật rồi?</w:t>
      </w:r>
    </w:p>
    <w:p>
      <w:pPr>
        <w:pStyle w:val="BodyText"/>
      </w:pPr>
      <w:r>
        <w:t xml:space="preserve">Nhìn lại quầng sáng, một đống tàn tích, cơ thể Tân Vô Kỵ nổ tung, trang bị và những thứ khác của hắn đương nhiên cũng thành tro bụi. Ý định lấy đồ sau khi giết người của Tần Vô Song đã không thực hiện được rồi.</w:t>
      </w:r>
    </w:p>
    <w:p>
      <w:pPr>
        <w:pStyle w:val="BodyText"/>
      </w:pPr>
      <w:r>
        <w:t xml:space="preserve">- Chúc mừng chủ nhân! Tân Vô Kỵ mà chết, Tân gia Thiên Đế Môn như mất đi một cánh tay. Ha ha ha, thú vị thật, chủ nhân, thú vị thật!</w:t>
      </w:r>
    </w:p>
    <w:p>
      <w:pPr>
        <w:pStyle w:val="BodyText"/>
      </w:pPr>
      <w:r>
        <w:t xml:space="preserve">- Chúc mừng chủ nhân!</w:t>
      </w:r>
    </w:p>
    <w:p>
      <w:pPr>
        <w:pStyle w:val="BodyText"/>
      </w:pPr>
      <w:r>
        <w:t xml:space="preserve">Tần Vô Song cũng thở phào nhẹ nhõm. Vụ đặc cược này hắn đã đúng, tiêu diệt Tân Vô Kỵ, mục đích của trận chiến có thể nói là đã đạt được rồi!</w:t>
      </w:r>
    </w:p>
    <w:p>
      <w:pPr>
        <w:pStyle w:val="BodyText"/>
      </w:pPr>
      <w:r>
        <w:t xml:space="preserve">Bỗng nhiên, ánh mắt Hắc Bối Huyền Xà và Thôn Thiên Lục Ngô cùng lạnh băng, nhìn về phía xa:</w:t>
      </w:r>
    </w:p>
    <w:p>
      <w:pPr>
        <w:pStyle w:val="BodyText"/>
      </w:pPr>
      <w:r>
        <w:t xml:space="preserve">- Kẻ nào? Mau ra đây!</w:t>
      </w:r>
    </w:p>
    <w:p>
      <w:pPr>
        <w:pStyle w:val="BodyText"/>
      </w:pPr>
      <w:r>
        <w:t xml:space="preserve">Hai bóng người vụt tới.</w:t>
      </w:r>
    </w:p>
    <w:p>
      <w:pPr>
        <w:pStyle w:val="BodyText"/>
      </w:pPr>
      <w:r>
        <w:t xml:space="preserve">Bên đó một thân hình uyển chuyển chạy theo hướng ngược lại, vừa chạy vừa nhẩm chú.</w:t>
      </w:r>
    </w:p>
    <w:p>
      <w:pPr>
        <w:pStyle w:val="BodyText"/>
      </w:pPr>
      <w:r>
        <w:t xml:space="preserve">Rồi đột nhiên bóng người đó dừng lại, chính là Đại sư tỷ Nhược Bình Tiên Tử của Nga Mi Đạo Trường.</w:t>
      </w:r>
    </w:p>
    <w:p>
      <w:pPr>
        <w:pStyle w:val="BodyText"/>
      </w:pPr>
      <w:r>
        <w:t xml:space="preserve">Thì ra Tân Vô Kỵ đến đây trước, Nhược Bình Tiên Tử không nỡ rời xa Tân Vô Kỵ nên cũng nhanh chóng theo sau.</w:t>
      </w:r>
    </w:p>
    <w:p>
      <w:pPr>
        <w:pStyle w:val="BodyText"/>
      </w:pPr>
      <w:r>
        <w:t xml:space="preserve">Chỉ có điều cô ta chậm hơn Tân Vô Kỵ, khi đến thì Tân Vô Kỵ đã bị Tần Vô Song giải quyết rồi.</w:t>
      </w:r>
    </w:p>
    <w:p>
      <w:pPr>
        <w:pStyle w:val="BodyText"/>
      </w:pPr>
      <w:r>
        <w:t xml:space="preserve">Lúc này thấy Tân Vô Kỵ tự phát nổ, Nhược Bình Tiên Tử khó tránh được việc tâm thần dao động khiến thần thức thay đổi bất thường, khiến bị Thôn Thiên Lục Ngô và Hắc Bối Huyền Xà phát hiện.</w:t>
      </w:r>
    </w:p>
    <w:p>
      <w:pPr>
        <w:pStyle w:val="BodyText"/>
      </w:pPr>
      <w:r>
        <w:t xml:space="preserve">- Thôn Thiên, Hắc Bối dừng lại!</w:t>
      </w:r>
    </w:p>
    <w:p>
      <w:pPr>
        <w:pStyle w:val="BodyText"/>
      </w:pPr>
      <w:r>
        <w:t xml:space="preserve">Tần Vô Song thấy Nhược Bình Tiên Tử đột nhiên dừng lại, bỗng nhớ ra điều gì, sắc mặt hơi thay đổi:</w:t>
      </w:r>
    </w:p>
    <w:p>
      <w:pPr>
        <w:pStyle w:val="BodyText"/>
      </w:pPr>
      <w:r>
        <w:t xml:space="preserve">- Tất cả linh thú mau trở lại Phong ấn Đồ quyển!</w:t>
      </w:r>
    </w:p>
    <w:p>
      <w:pPr>
        <w:pStyle w:val="BodyText"/>
      </w:pPr>
      <w:r>
        <w:t xml:space="preserve">Thủ quyết biến đổi, cũng không cần biết những linh thú này có đồng ý không, Phong ấn Đồ quyển hút hết mười hai linh thú về!</w:t>
      </w:r>
    </w:p>
    <w:p>
      <w:pPr>
        <w:pStyle w:val="BodyText"/>
      </w:pPr>
      <w:r>
        <w:t xml:space="preserve">Sau khi xong việc, Tần Vô Song không nói gì lập tức mở Âm Dương Tử Vân Dực bay nhanh về phía trước.</w:t>
      </w:r>
    </w:p>
    <w:p>
      <w:pPr>
        <w:pStyle w:val="BodyText"/>
      </w:pPr>
      <w:r>
        <w:t xml:space="preserve">Nhược Bình Tiên Tử nét mặt đầy sát khí, cười lạnh:</w:t>
      </w:r>
    </w:p>
    <w:p>
      <w:pPr>
        <w:pStyle w:val="BodyText"/>
      </w:pPr>
      <w:r>
        <w:t xml:space="preserve">- Thoát được không? Hổ Thánh đại nhân đã đến, thằng hề nhà ngươi muốn chạy đi đâu?</w:t>
      </w:r>
    </w:p>
    <w:p>
      <w:pPr>
        <w:pStyle w:val="BodyText"/>
      </w:pPr>
      <w:r>
        <w:t xml:space="preserve">Grào!</w:t>
      </w:r>
    </w:p>
    <w:p>
      <w:pPr>
        <w:pStyle w:val="BodyText"/>
      </w:pPr>
      <w:r>
        <w:t xml:space="preserve">Tiếng hổ gầm chấn động trời đất vang đến từ nơi xa. Mỗi bước nhảy của con Cửu Biến Thiên Yêu Bạch Hổ này khiến hư không như xuất hiện cùng lúc cả sấm chớp và cuồng phong, hư không rung chuyển không ngớt.</w:t>
      </w:r>
    </w:p>
    <w:p>
      <w:pPr>
        <w:pStyle w:val="BodyText"/>
      </w:pPr>
      <w:r>
        <w:t xml:space="preserve">Chỉ vài bước nhảy đã đuổi đến sau Tần Vô Song ba mươi dặm.</w:t>
      </w:r>
    </w:p>
    <w:p>
      <w:pPr>
        <w:pStyle w:val="BodyText"/>
      </w:pPr>
      <w:r>
        <w:t xml:space="preserve">Âm Dương Tử Vân Dực của Tần Vô Song tuy lợi hại nhưng dù gì vẫn chỉ là Hư Võ Đại viên mãn, quả thực còn kém xa con linh thú Hóa Thần Đạo tám kiếp!</w:t>
      </w:r>
    </w:p>
    <w:p>
      <w:pPr>
        <w:pStyle w:val="BodyText"/>
      </w:pPr>
      <w:r>
        <w:t xml:space="preserve">Lại một bước nhảy nữa!</w:t>
      </w:r>
    </w:p>
    <w:p>
      <w:pPr>
        <w:pStyle w:val="BodyText"/>
      </w:pPr>
      <w:r>
        <w:t xml:space="preserve">Vị trí của Cửu Biến Thiên Yêu Bạch Hổ đã vào phạm vi tấn công.</w:t>
      </w:r>
    </w:p>
    <w:p>
      <w:pPr>
        <w:pStyle w:val="BodyText"/>
      </w:pPr>
      <w:r>
        <w:t xml:space="preserve">Cửu Biến Thiên Yêu Bạch Hổ hừ mũi một tiếng, thần thức bỗng kết thành một đạo thần quang tấn công Tần Vô Song từ đằng sau.</w:t>
      </w:r>
    </w:p>
    <w:p>
      <w:pPr>
        <w:pStyle w:val="BodyText"/>
      </w:pPr>
      <w:r>
        <w:t xml:space="preserve">Tần Vô Song chỉ cảm thấy thần thức hỗn loạn, nhất thời có cảm giác mọi thứ sụp đổ!</w:t>
      </w:r>
    </w:p>
    <w:p>
      <w:pPr>
        <w:pStyle w:val="BodyText"/>
      </w:pPr>
      <w:r>
        <w:t xml:space="preserve">- Thần thức công kích! Thần niệm sát nhân!</w:t>
      </w:r>
    </w:p>
    <w:p>
      <w:pPr>
        <w:pStyle w:val="BodyText"/>
      </w:pPr>
      <w:r>
        <w:t xml:space="preserve">Trong đầu Tần Vô Song lướt qua mấy chữ đáng sợ.</w:t>
      </w:r>
    </w:p>
    <w:p>
      <w:pPr>
        <w:pStyle w:val="BodyText"/>
      </w:pPr>
      <w:r>
        <w:t xml:space="preserve">Nếu không phải bình thường Tần Vô Song tâm chí kiên định thì e là thần thức của hắn đã vỡ tung mà chết.</w:t>
      </w:r>
    </w:p>
    <w:p>
      <w:pPr>
        <w:pStyle w:val="BodyText"/>
      </w:pPr>
      <w:r>
        <w:t xml:space="preserve">Thần đạo Hộ Thuẫn lúc này trở nên trắng bệch. Trước sự tấn công thần thức mạnh mẽ, tấm Thần đạo Hộ Thuẫn chỉ dùng với sự tấn công vật lý hiển nhiên là vô dụng!</w:t>
      </w:r>
    </w:p>
    <w:p>
      <w:pPr>
        <w:pStyle w:val="BodyText"/>
      </w:pPr>
      <w:r>
        <w:t xml:space="preserve">Cửu Biến Thiên Yêu Bạch Hổ thấy chiêu vừa rồi không thành công cũng có phần ngạc nhiên. Đây là hiện tượng kỳ lạ mà trăm nghìn năm nay chưa từng thấy. Phải biết là, thần thức công kích của nó, dù là tấn công Ngưng Thần Đạo cường giả thì chắc chắn cũng có hiệu quả ngay tức thì.</w:t>
      </w:r>
    </w:p>
    <w:p>
      <w:pPr>
        <w:pStyle w:val="BodyText"/>
      </w:pPr>
      <w:r>
        <w:t xml:space="preserve">Nhưng tên tiểu tử này, một Hư Võ Đại viên mãn lại có thể sống sót sau lần công kích đầu tiên?</w:t>
      </w:r>
    </w:p>
    <w:p>
      <w:pPr>
        <w:pStyle w:val="BodyText"/>
      </w:pPr>
      <w:r>
        <w:t xml:space="preserve">- May mắn, thật sự là may mắn!</w:t>
      </w:r>
    </w:p>
    <w:p>
      <w:pPr>
        <w:pStyle w:val="BodyText"/>
      </w:pPr>
      <w:r>
        <w:t xml:space="preserve">Cửu Biến Thiên Yêu Bạch Hổ bỗng mừng rỡ:</w:t>
      </w:r>
    </w:p>
    <w:p>
      <w:pPr>
        <w:pStyle w:val="BodyText"/>
      </w:pPr>
      <w:r>
        <w:t xml:space="preserve">- Gặp được một kẻ có thần thức mạnh mẽ dị thường, ha ha, nuốt chửng thiên tài như vậy nhất định ta sẽ lập tức đột phá thăng cấp Chân Thần Đạo, ha ha ha, nhất định là có thể!</w:t>
      </w:r>
    </w:p>
    <w:p>
      <w:pPr>
        <w:pStyle w:val="BodyText"/>
      </w:pPr>
      <w:r>
        <w:t xml:space="preserve">Cửu Biến Thiên Yêu Bạch Hổ nghĩ đến đây, móng vuốt vung lên bắn ra một đạo khí lưu xoáy ốc dạng lưới úp xuống Tần Vô Song.</w:t>
      </w:r>
    </w:p>
    <w:p>
      <w:pPr>
        <w:pStyle w:val="BodyText"/>
      </w:pPr>
      <w:r>
        <w:t xml:space="preserve">Nháy mắt Tần Vô Song như bị định thân, toàn bộ cơ thể không thể điều khiển được. Đối mặt với áp lực của xoáy khí lưu đó, biết rõ cái chết ngay trước mặt nhưng không thể động đậy được nổi một ngón tay!</w:t>
      </w:r>
    </w:p>
    <w:p>
      <w:pPr>
        <w:pStyle w:val="BodyText"/>
      </w:pPr>
      <w:r>
        <w:t xml:space="preserve">Lúc này giống như đang đợi chết vậy!</w:t>
      </w:r>
    </w:p>
    <w:p>
      <w:pPr>
        <w:pStyle w:val="BodyText"/>
      </w:pPr>
      <w:r>
        <w:t xml:space="preserve">- Thế này là hết sao?</w:t>
      </w:r>
    </w:p>
    <w:p>
      <w:pPr>
        <w:pStyle w:val="BodyText"/>
      </w:pPr>
      <w:r>
        <w:t xml:space="preserve">Tần Vô Song đầu óc trống rỗng, khoảng cách chí mạng, quả nhiên là khoảng cách chí mạng.</w:t>
      </w:r>
    </w:p>
    <w:p>
      <w:pPr>
        <w:pStyle w:val="Compact"/>
      </w:pPr>
      <w:r>
        <w:t xml:space="preserve">Ủng hộ chỉ với 1 click và 5s ! (adf.ly/4EmoB)</w:t>
      </w:r>
      <w:r>
        <w:br w:type="textWrapping"/>
      </w:r>
      <w:r>
        <w:br w:type="textWrapping"/>
      </w:r>
    </w:p>
    <w:p>
      <w:pPr>
        <w:pStyle w:val="Heading2"/>
      </w:pPr>
      <w:bookmarkStart w:id="705" w:name="chương-683"/>
      <w:bookmarkEnd w:id="705"/>
      <w:r>
        <w:t xml:space="preserve">683. Chương 68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83: Thần thú cũng thua thiệt.</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gần như không còn lựa chọn nào khác ngoài việc nhắm mắt đợi chết.</w:t>
      </w:r>
    </w:p>
    <w:p>
      <w:pPr>
        <w:pStyle w:val="BodyText"/>
      </w:pPr>
      <w:r>
        <w:t xml:space="preserve">Vào đúng thời khắc cái xoáy ốc đó sắp nuốt chửng Tần Vô Song thì trong không trung bỗng thò ra một bàn tay lớn, như bác nông dân thu hoạch lúa mạch, lại giống như vị phụ huynh bắt cậu nhóc nghịch ngợm, dễ dàng bắt lấy vòng xoáy.</w:t>
      </w:r>
    </w:p>
    <w:p>
      <w:pPr>
        <w:pStyle w:val="BodyText"/>
      </w:pPr>
      <w:r>
        <w:t xml:space="preserve">Bàn tay to lớn to chỉ tùy ý tóm rồi vặn một cái, đòn tấn công bá đạo kia hoàn toàn tan thành tro bụi.</w:t>
      </w:r>
    </w:p>
    <w:p>
      <w:pPr>
        <w:pStyle w:val="BodyText"/>
      </w:pPr>
      <w:r>
        <w:t xml:space="preserve">Cửu Biến Thiên Yêu Bạch Hổ không thể ngờ được lại có biến cố như vậy, đồng tử giãn hết cỡ nhìn hư không.</w:t>
      </w:r>
    </w:p>
    <w:p>
      <w:pPr>
        <w:pStyle w:val="BodyText"/>
      </w:pPr>
      <w:r>
        <w:t xml:space="preserve">Một gương mặt như cười như không, dường như là ảo ảnh xuất hiện bên cạnh Tần Vô Song. Khi nhìn rõ được gương mặt đó Tần Vô Song vô cùng kinh ngạc.</w:t>
      </w:r>
    </w:p>
    <w:p>
      <w:pPr>
        <w:pStyle w:val="BodyText"/>
      </w:pPr>
      <w:r>
        <w:t xml:space="preserve">Người này là giang hồ thần toán mà Tần Vô Song đã gặp mấy lần ở các quốc gia nhân loại, Lý Bố Y! Tuy nhiều lần Tần Vô Song nhiều lần nghi ngờ Lý Bố Y là siêu cấp cường giả nhưng vẫn luôn cảm thấy không hiện thức lắm. Lúc này tận mắt nhìn thấy Tần Vô Song mới biết quả nhiên Lý Bố Y là cường giả bỡn cợt phong trần.</w:t>
      </w:r>
    </w:p>
    <w:p>
      <w:pPr>
        <w:pStyle w:val="BodyText"/>
      </w:pPr>
      <w:r>
        <w:t xml:space="preserve">Chỉ từ việc Lý Bố Y tiếp chiêu của Thần thú Bạch Hổ đã có thể thấy ít nhất Lý Bố Y mạnh hơn Thần thú Bạch Hổ rất nhiều! Nếu không thì không thể nào hóa giải chiêu vừa rồi một cách dễ dàng như thế.</w:t>
      </w:r>
    </w:p>
    <w:p>
      <w:pPr>
        <w:pStyle w:val="BodyText"/>
      </w:pPr>
      <w:r>
        <w:t xml:space="preserve">Lý Bố Y vẫn giữ gương mặt cười cười, khiến người ta nhìn thậm chí còn cảm thấy có phần dung tục, nhưng nghĩ đến thân thủ lúc trước của hắn thì đương nhiên sự dung tục ấy hoàn toàn biến mất. Thay vào đó là sự thần bí vô hạn!</w:t>
      </w:r>
    </w:p>
    <w:p>
      <w:pPr>
        <w:pStyle w:val="BodyText"/>
      </w:pPr>
      <w:r>
        <w:t xml:space="preserve">Trong đầu Tần Vô Song lập tức hiện lên tình hình mấy lần gặp Lý Bố Y, nhìn có vẻ như trùng hợp nhưng nghĩ kỹ thì không hề.</w:t>
      </w:r>
    </w:p>
    <w:p>
      <w:pPr>
        <w:pStyle w:val="BodyText"/>
      </w:pPr>
      <w:r>
        <w:t xml:space="preserve">Tên giang hồ thuật sĩ thần bí này lại đúng là tuyệt thế cường giả ẩn danh, bỡn cợt với phong trần! Trong lòng Tần Vô Song cảm thấy chấn động không thể dùng bất cứ lời nào để hình dung.</w:t>
      </w:r>
    </w:p>
    <w:p>
      <w:pPr>
        <w:pStyle w:val="BodyText"/>
      </w:pPr>
      <w:r>
        <w:t xml:space="preserve">Lý Bố Y cười híp mắt:</w:t>
      </w:r>
    </w:p>
    <w:p>
      <w:pPr>
        <w:pStyle w:val="BodyText"/>
      </w:pPr>
      <w:r>
        <w:t xml:space="preserve">- Anh bạn, hình như chúng ta lại gặp mặt nhau rồi!</w:t>
      </w:r>
    </w:p>
    <w:p>
      <w:pPr>
        <w:pStyle w:val="BodyText"/>
      </w:pPr>
      <w:r>
        <w:t xml:space="preserve">Chữ ‘lại’ mà Lý Bố Y dùng thật kỳ diệu, vì gương mặt Tần Vô Song lúc này không phải gương mặt vốn có của hắn mà là dung mạo sau khi đeo mặt nạ Tâm Tùy Huyễn Tượng.</w:t>
      </w:r>
    </w:p>
    <w:p>
      <w:pPr>
        <w:pStyle w:val="BodyText"/>
      </w:pPr>
      <w:r>
        <w:t xml:space="preserve">Nhưng chữ ‘lại’ đã biểu đạt được hết ý tứ của Lý Bố Y.</w:t>
      </w:r>
    </w:p>
    <w:p>
      <w:pPr>
        <w:pStyle w:val="BodyText"/>
      </w:pPr>
      <w:r>
        <w:t xml:space="preserve">Tần Vô Song nghe hắn nói vậy biết cuối cùng thì vẫn không giấu được tên Lý Bố Y này, hắn cười khổ:</w:t>
      </w:r>
    </w:p>
    <w:p>
      <w:pPr>
        <w:pStyle w:val="BodyText"/>
      </w:pPr>
      <w:r>
        <w:t xml:space="preserve">- Chỉ là không ngờ lại gặp bằng cách này!</w:t>
      </w:r>
    </w:p>
    <w:p>
      <w:pPr>
        <w:pStyle w:val="BodyText"/>
      </w:pPr>
      <w:r>
        <w:t xml:space="preserve">Lý Bố Y cười cổ quái:</w:t>
      </w:r>
    </w:p>
    <w:p>
      <w:pPr>
        <w:pStyle w:val="BodyText"/>
      </w:pPr>
      <w:r>
        <w:t xml:space="preserve">- Ta cũng không muốn đâu. Nếu được thì ta muốn mỗi lần gặp đều lừa ngươi chút tiền uống rượu!</w:t>
      </w:r>
    </w:p>
    <w:p>
      <w:pPr>
        <w:pStyle w:val="BodyText"/>
      </w:pPr>
      <w:r>
        <w:t xml:space="preserve">Tần Vô Song biết vị tiền bối cao nhân này thích đùa, chỉ cười:</w:t>
      </w:r>
    </w:p>
    <w:p>
      <w:pPr>
        <w:pStyle w:val="BodyText"/>
      </w:pPr>
      <w:r>
        <w:t xml:space="preserve">- Ngươi nói nhiều như vậy có phải muốn ta mời uống rượu không?</w:t>
      </w:r>
    </w:p>
    <w:p>
      <w:pPr>
        <w:pStyle w:val="BodyText"/>
      </w:pPr>
      <w:r>
        <w:t xml:space="preserve">Lý Bố Y bật cười ha ha, nhìn rất hoạt kê chứ đâu có giống một siêu cấp cường giả nhẹ nhàng chặn được đòn tấn công của Thần thú Hóa Thần Đạo tám kiếp?</w:t>
      </w:r>
    </w:p>
    <w:p>
      <w:pPr>
        <w:pStyle w:val="BodyText"/>
      </w:pPr>
      <w:r>
        <w:t xml:space="preserve">Từ sau khi Lý Bố Y xuất hiện, Cửu Biến Thiên Yêu Bạch Hổ vẫn lạnh lùng quan sát, trong lòng giận dữ vì tự dưng một tên từ đâu xông ra làm hỏng chuyện tốt của hắn.</w:t>
      </w:r>
    </w:p>
    <w:p>
      <w:pPr>
        <w:pStyle w:val="BodyText"/>
      </w:pPr>
      <w:r>
        <w:t xml:space="preserve">- Ngươi là kẻ nào mà dám phá hỏng chuyện của ta?</w:t>
      </w:r>
    </w:p>
    <w:p>
      <w:pPr>
        <w:pStyle w:val="BodyText"/>
      </w:pPr>
      <w:r>
        <w:t xml:space="preserve">Cuối cùng Cửu Biến Thiên Yêu Bạch Hổ không nhịn được nữa.</w:t>
      </w:r>
    </w:p>
    <w:p>
      <w:pPr>
        <w:pStyle w:val="BodyText"/>
      </w:pPr>
      <w:r>
        <w:t xml:space="preserve">Lý Bố Y trợn mắt:</w:t>
      </w:r>
    </w:p>
    <w:p>
      <w:pPr>
        <w:pStyle w:val="BodyText"/>
      </w:pPr>
      <w:r>
        <w:t xml:space="preserve">- Ta nói chuyện cũ với vị tiểu bằng hữu đây, con mèo nhỏ ngươi làu bàu cái gì?</w:t>
      </w:r>
    </w:p>
    <w:p>
      <w:pPr>
        <w:pStyle w:val="BodyText"/>
      </w:pPr>
      <w:r>
        <w:t xml:space="preserve">Cửu Biến Thiên Yêu Bạch Hổ tốt xấu gì cũng là Thái cổ Thần thú, sống đã hàng vạn năm, từ hồi xuất đạo đến nay, đến đâu mà không có kẻ tâng bốc, nịnh nọt này nọ? Vậy mà lúc này lại bị gọi là con mèo con?</w:t>
      </w:r>
    </w:p>
    <w:p>
      <w:pPr>
        <w:pStyle w:val="BodyText"/>
      </w:pPr>
      <w:r>
        <w:t xml:space="preserve">Đường đường là hậu duệ của Thần thú Bạch Hổ, lại bị gọi là ‘mèo con’, đây tuyệt đối là sự sỉ nhục cực kỳ lớn. Dường như chỉ chớp mắt, nộ khí của Cửu Biến Thiên Yêu Bạch Hổ bốc lên tận đỉnh điểm.</w:t>
      </w:r>
    </w:p>
    <w:p>
      <w:pPr>
        <w:pStyle w:val="BodyText"/>
      </w:pPr>
      <w:r>
        <w:t xml:space="preserve">- Nhân loại đáng ghét! Ngươi muốn tìm cái chết đấy phải không?</w:t>
      </w:r>
    </w:p>
    <w:p>
      <w:pPr>
        <w:pStyle w:val="BodyText"/>
      </w:pPr>
      <w:r>
        <w:t xml:space="preserve">Cửu Biến Thiên Yêu Bạch Hổ gầm lên một tiếng, hai bộ vuốt quét một đường, bắn ra hai đạo ánh sáng trắng mạnh mẽ về phía Lý Bố Y.</w:t>
      </w:r>
    </w:p>
    <w:p>
      <w:pPr>
        <w:pStyle w:val="BodyText"/>
      </w:pPr>
      <w:r>
        <w:t xml:space="preserve">Đòn tấn công của Thần thú quả thật là không tầm thường, lúc này con Cửu Biến Thiên Yêu Bạch Hổ lại đang giận dữ, cả hư không như bị xé ra làm hai nửa, một luồng xoáy ốc khổng lồ cuốn về phía Lý Bố Y.</w:t>
      </w:r>
    </w:p>
    <w:p>
      <w:pPr>
        <w:pStyle w:val="BodyText"/>
      </w:pPr>
      <w:r>
        <w:t xml:space="preserve">Thông Thần Hổ Trảo!</w:t>
      </w:r>
    </w:p>
    <w:p>
      <w:pPr>
        <w:pStyle w:val="BodyText"/>
      </w:pPr>
      <w:r>
        <w:t xml:space="preserve">Đòn tấn công đó đến trước mặt Lý Bố Y thì lập tức biến ra vô số những con Bạch Hổ đem theo lực xung kích điên cuồng giơ nanh múa vuốt, tụ lại thành một lần sóng xung kích rất chân thực lao tới.</w:t>
      </w:r>
    </w:p>
    <w:p>
      <w:pPr>
        <w:pStyle w:val="BodyText"/>
      </w:pPr>
      <w:r>
        <w:t xml:space="preserve">Giống như bỗng nhiên có hàng trăm nghìn con Thần thú Bạch Hổ tràn ra như thủy triều, khí thế như khiến cả không gian rung chuyển, chớp mắt ập xuống bao trùm lấy Tần Vô Song và Lý Bố Y. Hai người giống như con thuyền nhỏ đơn độc giữa đại dương mênh mông, không chỗ bám víu.</w:t>
      </w:r>
    </w:p>
    <w:p>
      <w:pPr>
        <w:pStyle w:val="BodyText"/>
      </w:pPr>
      <w:r>
        <w:t xml:space="preserve">Lý Bố Y khẽ chau mày lầm bầm:</w:t>
      </w:r>
    </w:p>
    <w:p>
      <w:pPr>
        <w:pStyle w:val="BodyText"/>
      </w:pPr>
      <w:r>
        <w:t xml:space="preserve">- Ta ghét nhất khi đang ôn lại chuyện cũ mà lại có kẻ đến phá đám. Con mèo này đúng là ồn ào quá!</w:t>
      </w:r>
    </w:p>
    <w:p>
      <w:pPr>
        <w:pStyle w:val="BodyText"/>
      </w:pPr>
      <w:r>
        <w:t xml:space="preserve">Nói rồi, Lý Bố Y giơ năm ngón tay ra, bàn tay to như cái quạt phẩy tùy ý một cái.</w:t>
      </w:r>
    </w:p>
    <w:p>
      <w:pPr>
        <w:pStyle w:val="BodyText"/>
      </w:pPr>
      <w:r>
        <w:t xml:space="preserve">Vù!</w:t>
      </w:r>
    </w:p>
    <w:p>
      <w:pPr>
        <w:pStyle w:val="BodyText"/>
      </w:pPr>
      <w:r>
        <w:t xml:space="preserve">Một luồng sáng màu vàng bắn ra từ lòng bàn tay hắn, như chiếc quạt khổng lồ của tạo hóa quạt hết sạch sẽ mọi đòn công kích.</w:t>
      </w:r>
    </w:p>
    <w:p>
      <w:pPr>
        <w:pStyle w:val="BodyText"/>
      </w:pPr>
      <w:r>
        <w:t xml:space="preserve">Trước đó bầu trời còn mây đen ngợp trời mà giờ đã lại trời cao trong xanh!</w:t>
      </w:r>
    </w:p>
    <w:p>
      <w:pPr>
        <w:pStyle w:val="BodyText"/>
      </w:pPr>
      <w:r>
        <w:t xml:space="preserve">Cửu Biến Thiên Yêu Bạch Hổ vốn nheo mắt định xem bộ dạng giãy dụa của đối phương, vì đòn này của nó đã tăng cấp lên vài lần so với đòn trước. Gần như có thể nói đây là tuyệt chiêu nên nó rất tự tin đợi nhìn bộ dạng thảm hại của đối phương.</w:t>
      </w:r>
    </w:p>
    <w:p>
      <w:pPr>
        <w:pStyle w:val="BodyText"/>
      </w:pPr>
      <w:r>
        <w:t xml:space="preserve">Nhưng chỉ một giây sau, vẻ mặt của con Bạch Hổ giống như bỗng nhiên bị nhét cả một cái bánh bao lớn vào mồm vậy, hoàn toàn hóa đá.</w:t>
      </w:r>
    </w:p>
    <w:p>
      <w:pPr>
        <w:pStyle w:val="BodyText"/>
      </w:pPr>
      <w:r>
        <w:t xml:space="preserve">Đòn tấn công nó lấy làm tự hào, đòn tấn công tất thắng của nó, không ngờ lại bị kẻ khác phá vỡ.</w:t>
      </w:r>
    </w:p>
    <w:p>
      <w:pPr>
        <w:pStyle w:val="BodyText"/>
      </w:pPr>
      <w:r>
        <w:t xml:space="preserve">Hơn nữa lại phá vỡ một cách quá nhẹ nhàng, giản đơn như vậy! Người ta vốn chẳng làm gì, chỉ vung tay lên một cái là quét sạch sẽ đòn tấn công của nó!</w:t>
      </w:r>
    </w:p>
    <w:p>
      <w:pPr>
        <w:pStyle w:val="BodyText"/>
      </w:pPr>
      <w:r>
        <w:t xml:space="preserve">Thần thú thân chinh bách chiến đương nhiên biết việc đòn tấn công bị quét sạch và bị chặn đứng hoàn toàn là hai chuyện khác nhau.</w:t>
      </w:r>
    </w:p>
    <w:p>
      <w:pPr>
        <w:pStyle w:val="BodyText"/>
      </w:pPr>
      <w:r>
        <w:t xml:space="preserve">Nếu đối phương miễn cưỡng chặn được thì có nghĩa là thực lực của nó và đối phương là tương đương! Còn nếu không chặn được thì có nghĩa là thực lực của đối phương không bằng nó!</w:t>
      </w:r>
    </w:p>
    <w:p>
      <w:pPr>
        <w:pStyle w:val="BodyText"/>
      </w:pPr>
      <w:r>
        <w:t xml:space="preserve">Nhưng tình hình lúc này là đối phương nghiền nát đòn tấn công của nó một cách nhẹ nhàng như thổi tắt một ngọn nến.</w:t>
      </w:r>
    </w:p>
    <w:p>
      <w:pPr>
        <w:pStyle w:val="BodyText"/>
      </w:pPr>
      <w:r>
        <w:t xml:space="preserve">Đúng vậy, tuyệt đối là nghiền nát!</w:t>
      </w:r>
    </w:p>
    <w:p>
      <w:pPr>
        <w:pStyle w:val="BodyText"/>
      </w:pPr>
      <w:r>
        <w:t xml:space="preserve">Không còn nghi ngờ gì nữa, nếu tình hình diễn biến thành hai bên tấn công lẫn nhau thì Cửu Biến Thiên Yêu Bạch Hổ chỉ có hứng đòn, căn bản không có cơ hội đánh trả!</w:t>
      </w:r>
    </w:p>
    <w:p>
      <w:pPr>
        <w:pStyle w:val="BodyText"/>
      </w:pPr>
      <w:r>
        <w:t xml:space="preserve">Khoảng cách là gì? Đây chính là khoảng cách, hơn nữa lại là khoảng cách chí mạng!</w:t>
      </w:r>
    </w:p>
    <w:p>
      <w:pPr>
        <w:pStyle w:val="BodyText"/>
      </w:pPr>
      <w:r>
        <w:t xml:space="preserve">Nhất thời Cửu Biến Thiên Yêu Bạch Hổ chết sững người, một lúc lâu sau mới lén quan sát đối phương với ánh mắt không thể tin được. Nhìn thế nào thì kẻ có vẻ văn nhân tướng mạo chẳng có gì nổi bật này chẳng giống một cường giả có tu vi siêu tuyệt!</w:t>
      </w:r>
    </w:p>
    <w:p>
      <w:pPr>
        <w:pStyle w:val="BodyText"/>
      </w:pPr>
      <w:r>
        <w:t xml:space="preserve">Đối phương ít nhất là Chân Thần Đạo, đây là sự đánh giá hiện tại của Cửu Biến Thiên Yêu Bạch Hổ. Thực ra, điều khiến Cửu Biến Thiên Yêu Bạch Hổ khó mở miệng là nó căn bản không thể nhìn ra rốt cuộc thực lực đối phương ra sao. Bất luận nó thăm dò thế nào thì cũng như thăm dò một cái vực không đáy, không thể biết được thực hư.</w:t>
      </w:r>
    </w:p>
    <w:p>
      <w:pPr>
        <w:pStyle w:val="BodyText"/>
      </w:pPr>
      <w:r>
        <w:t xml:space="preserve">- Ngươi… ngươi rốt cuộc là ai? Lẽ nào là Tộc trưởng Đồ Đằng Tộc?</w:t>
      </w:r>
    </w:p>
    <w:p>
      <w:pPr>
        <w:pStyle w:val="BodyText"/>
      </w:pPr>
      <w:r>
        <w:t xml:space="preserve">Cửu Biến Thiên Yêu Bạch Hổ nói đến đây thì sắc mặt hơi thay đổi.</w:t>
      </w:r>
    </w:p>
    <w:p>
      <w:pPr>
        <w:pStyle w:val="BodyText"/>
      </w:pPr>
      <w:r>
        <w:t xml:space="preserve">Lý Bố Y bình thản nói:</w:t>
      </w:r>
    </w:p>
    <w:p>
      <w:pPr>
        <w:pStyle w:val="BodyText"/>
      </w:pPr>
      <w:r>
        <w:t xml:space="preserve">- Con mèo nhỏ nhà ngươi, bao nhiêu năm rồi không có kẻ nào dám hạ thủ với ta. Gan ngươi cũng to thật, tốt lắm!</w:t>
      </w:r>
    </w:p>
    <w:p>
      <w:pPr>
        <w:pStyle w:val="BodyText"/>
      </w:pPr>
      <w:r>
        <w:t xml:space="preserve">Cửu Biến Thiên Yêu Bạch Hổ toát mồ hôi lạnh, lắp bắp mãi không nói nên lời.</w:t>
      </w:r>
    </w:p>
    <w:p>
      <w:pPr>
        <w:pStyle w:val="BodyText"/>
      </w:pPr>
      <w:r>
        <w:t xml:space="preserve">- Thôi, ta không muốn nhìn thấy ngươi ở Mộng Huyễn Thiên Trì nữa. Đi đi, càng xa càng tốt!</w:t>
      </w:r>
    </w:p>
    <w:p>
      <w:pPr>
        <w:pStyle w:val="BodyText"/>
      </w:pPr>
      <w:r>
        <w:t xml:space="preserve">Lý Bố Y dửng dưng nói. Nhưng trong khẩu khí đó lại mang một sự uy nghiêm của kẻ đứng trên cao. Chỉ một câu nói khiến Cửu Biến Thiên Yêu Bạch Hổ toàn thân run lẩy bẩy:</w:t>
      </w:r>
    </w:p>
    <w:p>
      <w:pPr>
        <w:pStyle w:val="BodyText"/>
      </w:pPr>
      <w:r>
        <w:t xml:space="preserve">- Vâng, vâng!</w:t>
      </w:r>
    </w:p>
    <w:p>
      <w:pPr>
        <w:pStyle w:val="BodyText"/>
      </w:pPr>
      <w:r>
        <w:t xml:space="preserve">- Cút đi, cũng không cần giải thích gì với Nga Mi Đạo Trường.</w:t>
      </w:r>
    </w:p>
    <w:p>
      <w:pPr>
        <w:pStyle w:val="BodyText"/>
      </w:pPr>
      <w:r>
        <w:t xml:space="preserve">Lý Bố Y trừng mắt khiến Cửu Biến Thiên Yêu Bạch Hổ run lập cập.</w:t>
      </w:r>
    </w:p>
    <w:p>
      <w:pPr>
        <w:pStyle w:val="BodyText"/>
      </w:pPr>
      <w:r>
        <w:t xml:space="preserve">Tuy nó là Thần thú trấn sơn của Nga Mi Đạo Trường, nhưng với địa vị của nó, nếu muốn bỏ đi thì căn bản không cần chịu trách nhiệm với bất cứ ai.</w:t>
      </w:r>
    </w:p>
    <w:p>
      <w:pPr>
        <w:pStyle w:val="BodyText"/>
      </w:pPr>
      <w:r>
        <w:t xml:space="preserve">Cúi người chào Lý Bố Y xong, Cửu Biến Thiên Yêu Bạch Hổ không dám ở lại, thân hình lao vọt đi, biến mất không còn chút dấu tích.</w:t>
      </w:r>
    </w:p>
    <w:p>
      <w:pPr>
        <w:pStyle w:val="BodyText"/>
      </w:pPr>
      <w:r>
        <w:t xml:space="preserve">Từ sau khi Lý Bố Y xuất hiện, Tần Vô Song có cảm giác mơ hồ hỗn loạn. Mãi đến khi Lý Bố Y và con Thần thú xuất chiêu, rồi đến lúc Lý Bố Y quát con Thần thú, rồi cuối cùng Thần thú bỏ đi, cả quá trình này Tần Vô Song như đang nằm mơ, hoàn toàn bị chấn động đến cực điểm.</w:t>
      </w:r>
    </w:p>
    <w:p>
      <w:pPr>
        <w:pStyle w:val="BodyText"/>
      </w:pPr>
      <w:r>
        <w:t xml:space="preserve">Hắn biết chắc chắn Lý Bố Y không đơn giản, nhưng hắn cũng biết Cửu Biến Thiên Yêu Bạch Hổ là Thần thú Hóa Thần Đạo tám kiếp, cũng sắp thăng cấp lên Chân Thần Đạo!</w:t>
      </w:r>
    </w:p>
    <w:p>
      <w:pPr>
        <w:pStyle w:val="BodyText"/>
      </w:pPr>
      <w:r>
        <w:t xml:space="preserve">Nhưng mà, Thần thú mạnh như vậy, trước mặt Lý Bố Y lại líu ríu, ngoan ngoãn như mèo con. Sự kinh ngạc, chấn động trong lòng Tần Vô Song thế nào, không nói cũng hiểu.</w:t>
      </w:r>
    </w:p>
    <w:p>
      <w:pPr>
        <w:pStyle w:val="BodyText"/>
      </w:pPr>
      <w:r>
        <w:t xml:space="preserve">Lý Bố Y uể oải vặn vặn người:</w:t>
      </w:r>
    </w:p>
    <w:p>
      <w:pPr>
        <w:pStyle w:val="BodyText"/>
      </w:pPr>
      <w:r>
        <w:t xml:space="preserve">- Ài, xem ra muốn lừa ngươi để có rượu uống khó đây! Anh bạn, hình như mỗi lần gặp là ngươi lại có một dung mạo khác nhau! Ha ha… Anh bạn, làm tốt lắm!</w:t>
      </w:r>
    </w:p>
    <w:p>
      <w:pPr>
        <w:pStyle w:val="BodyText"/>
      </w:pPr>
      <w:r>
        <w:t xml:space="preserve">Giọng nói mệt mỏi của Lý Bố Y lại vang lên, rồi hắn tự lẩm bẩm:</w:t>
      </w:r>
    </w:p>
    <w:p>
      <w:pPr>
        <w:pStyle w:val="BodyText"/>
      </w:pPr>
      <w:r>
        <w:t xml:space="preserve">- Hình như lâu rồi chưa đến Mộng Huyễn Thiên Trì.</w:t>
      </w:r>
    </w:p>
    <w:p>
      <w:pPr>
        <w:pStyle w:val="BodyText"/>
      </w:pPr>
      <w:r>
        <w:t xml:space="preserve">- Thần toán tiên sinh.</w:t>
      </w:r>
    </w:p>
    <w:p>
      <w:pPr>
        <w:pStyle w:val="BodyText"/>
      </w:pPr>
      <w:r>
        <w:t xml:space="preserve">Tần Vô Song vẫn còn rất mơ hồ, hắn vốn muốn hỏi tại sao lại cứu hắn, nhưng người ta cứu thì cũng cứu rồi, hình như giờ hỏi nguyên nhân thì không hợp lắm.</w:t>
      </w:r>
    </w:p>
    <w:p>
      <w:pPr>
        <w:pStyle w:val="BodyText"/>
      </w:pPr>
      <w:r>
        <w:t xml:space="preserve">- Anh bạn, có phải muốn hỏi tại sao bản thần toán lại đến Mộng Huyễn Thiên Trì không?</w:t>
      </w:r>
    </w:p>
    <w:p>
      <w:pPr>
        <w:pStyle w:val="BodyText"/>
      </w:pPr>
      <w:r>
        <w:t xml:space="preserve">Ánh mắt Lý Bố Y mang vài phần ý trêu trọc.</w:t>
      </w:r>
    </w:p>
    <w:p>
      <w:pPr>
        <w:pStyle w:val="BodyText"/>
      </w:pPr>
      <w:r>
        <w:t xml:space="preserve">- Thần toán tiên sinh thần thông quảng đại như vậy, có lẽ là khách của Côn Luân Tiên Tông?</w:t>
      </w:r>
    </w:p>
    <w:p>
      <w:pPr>
        <w:pStyle w:val="BodyText"/>
      </w:pPr>
      <w:r>
        <w:t xml:space="preserve">- Khách?</w:t>
      </w:r>
    </w:p>
    <w:p>
      <w:pPr>
        <w:pStyle w:val="BodyText"/>
      </w:pPr>
      <w:r>
        <w:t xml:space="preserve">Lý Bố Y khựng lại rồi gật đầu cười:</w:t>
      </w:r>
    </w:p>
    <w:p>
      <w:pPr>
        <w:pStyle w:val="BodyText"/>
      </w:pPr>
      <w:r>
        <w:t xml:space="preserve">- Đúng, cũng có thể nói như vậy. Thôi được rồi, có lẽ ngươi cũng phải đến Vạn Pháp Triều Tông Hội đúng không? Cũng sắp tới lúc rồi, có đi không?</w:t>
      </w:r>
    </w:p>
    <w:p>
      <w:pPr>
        <w:pStyle w:val="BodyText"/>
      </w:pPr>
      <w:r>
        <w:t xml:space="preserve">Tần Vô Song có phần khó xử:</w:t>
      </w:r>
    </w:p>
    <w:p>
      <w:pPr>
        <w:pStyle w:val="BodyText"/>
      </w:pPr>
      <w:r>
        <w:t xml:space="preserve">- Thần toán tiên sinh, ta có ân oán riêng, nếu đến Vạn Pháp Triều Tông Hội thì e là sẽ bị bao vây.</w:t>
      </w:r>
    </w:p>
    <w:p>
      <w:pPr>
        <w:pStyle w:val="BodyText"/>
      </w:pPr>
      <w:r>
        <w:t xml:space="preserve">Lý Bố Y cười hà hà:</w:t>
      </w:r>
    </w:p>
    <w:p>
      <w:pPr>
        <w:pStyle w:val="BodyText"/>
      </w:pPr>
      <w:r>
        <w:t xml:space="preserve">- Tại Vạn Pháp Triều Tông Hội chúng không dám làm bừa đâu. Đi thôi, ta đưa ngươi đi một đoạn, nhắm mắt lại! Có điều khi đến đó ngươi vẫn về với Tần gia ngươi, ta vẫn là thần toán tiên sinh! Ngươi vẫn là ngươi, ta vẫn là ta, biết chứ?</w:t>
      </w:r>
    </w:p>
    <w:p>
      <w:pPr>
        <w:pStyle w:val="BodyText"/>
      </w:pPr>
      <w:r>
        <w:t xml:space="preserve">Tần Vô Song thấy lạ, đã cứu mình nhưng dường như lại không muốn dính líu gì đến mình, điều này khiến người ta khó hiểu!</w:t>
      </w:r>
    </w:p>
    <w:p>
      <w:pPr>
        <w:pStyle w:val="BodyText"/>
      </w:pPr>
      <w:r>
        <w:t xml:space="preserve">Nhưng Tần Vô Song biết, cao nhân tiền bối hành sự đa phần thâm sâu khó dò, căn bản không thể suy đoán theo lẽ thường. Đặc biệt là Lý Bố Y xuất quỷ nhập thần, cả người đầy sự thần bí này.</w:t>
      </w:r>
    </w:p>
    <w:p>
      <w:pPr>
        <w:pStyle w:val="BodyText"/>
      </w:pPr>
      <w:r>
        <w:t xml:space="preserve">Tần Vô Song chỉ nói:</w:t>
      </w:r>
    </w:p>
    <w:p>
      <w:pPr>
        <w:pStyle w:val="BodyText"/>
      </w:pPr>
      <w:r>
        <w:t xml:space="preserve">- Yên tâm đi!</w:t>
      </w:r>
    </w:p>
    <w:p>
      <w:pPr>
        <w:pStyle w:val="BodyText"/>
      </w:pPr>
      <w:r>
        <w:t xml:space="preserve">Lý Bố Y gật đầu:</w:t>
      </w:r>
    </w:p>
    <w:p>
      <w:pPr>
        <w:pStyle w:val="BodyText"/>
      </w:pPr>
      <w:r>
        <w:t xml:space="preserve">- Được, nhắm mắt lại, đi thôi!</w:t>
      </w:r>
    </w:p>
    <w:p>
      <w:pPr>
        <w:pStyle w:val="BodyText"/>
      </w:pPr>
      <w:r>
        <w:t xml:space="preserve">Lý Bố Y đang định đi bỗng ánh mắt lóe lên sự kỳ lạ, nhìn về nơi Tân Vô Kỵ tự phát nổ với ánh mắt mang nhiều thâm ý. Rồi lắc lắc đầu không nói gì, thần quang lóe lên đã đến nơi cách đó nghìn dặm.</w:t>
      </w:r>
    </w:p>
    <w:p>
      <w:pPr>
        <w:pStyle w:val="Compact"/>
      </w:pPr>
      <w:r>
        <w:t xml:space="preserve">Ủng hộ chỉ với 1 click và 5s ! (adf.ly/4EmoB)</w:t>
      </w:r>
      <w:r>
        <w:br w:type="textWrapping"/>
      </w:r>
      <w:r>
        <w:br w:type="textWrapping"/>
      </w:r>
    </w:p>
    <w:p>
      <w:pPr>
        <w:pStyle w:val="Heading2"/>
      </w:pPr>
      <w:bookmarkStart w:id="706" w:name="chương-684"/>
      <w:bookmarkEnd w:id="706"/>
      <w:r>
        <w:t xml:space="preserve">684. Chương 68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84: Côn Luân Tiên Tô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 Đến rồi!</w:t>
      </w:r>
    </w:p>
    <w:p>
      <w:pPr>
        <w:pStyle w:val="BodyText"/>
      </w:pPr>
      <w:r>
        <w:t xml:space="preserve">Bên tai là giọng nói hèn mọn đúng chiêu bài của Lý Bố Y, Tần Vô Song mở mắt ra thì thấy mình đã ở một nơi bồng lai tiên cảnh. Cảnh vật hài hòa, mỹ miễu đến mức khiến Tần Vô Song như quên mất chính mình.</w:t>
      </w:r>
    </w:p>
    <w:p>
      <w:pPr>
        <w:pStyle w:val="BodyText"/>
      </w:pPr>
      <w:r>
        <w:t xml:space="preserve">- Đã đến Côn Luân Tiên Tông rồi. Ở đây không có kẻ nào dám truy sát ngươi đâu. Cứ yên tâm vào đi!</w:t>
      </w:r>
    </w:p>
    <w:p>
      <w:pPr>
        <w:pStyle w:val="BodyText"/>
      </w:pPr>
      <w:r>
        <w:t xml:space="preserve">Thần thức của Tần Vô Song bỗng được kích thích, cả người chợt bừng tỉnh, nhìn xung quanh thì không thấy Lý Bố Y đâu nữa.</w:t>
      </w:r>
    </w:p>
    <w:p>
      <w:pPr>
        <w:pStyle w:val="BodyText"/>
      </w:pPr>
      <w:r>
        <w:t xml:space="preserve">Tần Vô Song do dự bước lên bậc thang đá của sơn đạo. Hai bên đường xanh biếc những khóm hoa tán lá, con người như chìm đắm trong phong cảnh thanh tịch.</w:t>
      </w:r>
    </w:p>
    <w:p>
      <w:pPr>
        <w:pStyle w:val="BodyText"/>
      </w:pPr>
      <w:r>
        <w:t xml:space="preserve">Tần Vô Song cảm nhận tiên cảnh tuyệt diệu, nhất thời quên mất chính mình. Bỗng nhớ ra hoàn cảnh lúc này, hắn dẹp đi tâm trạng thưởng ngoạn mỹ cảnh, tiến lên trên những bậc thang.</w:t>
      </w:r>
    </w:p>
    <w:p>
      <w:pPr>
        <w:pStyle w:val="BodyText"/>
      </w:pPr>
      <w:r>
        <w:t xml:space="preserve">Chưa đi được mấy bước, phía trước bỗng vụt ra một tu luyện giả mặc áo đạo bào:</w:t>
      </w:r>
    </w:p>
    <w:p>
      <w:pPr>
        <w:pStyle w:val="BodyText"/>
      </w:pPr>
      <w:r>
        <w:t xml:space="preserve">- Bằng hữu, xin hỏi ngươi đến từ tông phái nào?</w:t>
      </w:r>
    </w:p>
    <w:p>
      <w:pPr>
        <w:pStyle w:val="BodyText"/>
      </w:pPr>
      <w:r>
        <w:t xml:space="preserve">Tần Vô Song nói:</w:t>
      </w:r>
    </w:p>
    <w:p>
      <w:pPr>
        <w:pStyle w:val="BodyText"/>
      </w:pPr>
      <w:r>
        <w:t xml:space="preserve">- Tại hạ là đệ tử tám môn Thiên Đế Sơn.</w:t>
      </w:r>
    </w:p>
    <w:p>
      <w:pPr>
        <w:pStyle w:val="BodyText"/>
      </w:pPr>
      <w:r>
        <w:t xml:space="preserve">- Tám môn Thiên Đế Sơn, trong danh sách mời. Xin mời!</w:t>
      </w:r>
    </w:p>
    <w:p>
      <w:pPr>
        <w:pStyle w:val="BodyText"/>
      </w:pPr>
      <w:r>
        <w:t xml:space="preserve">Tu luyện giả đó lại không hề hỏi thân phận mà dẫn Tần Vô Song vào thẳng trong.</w:t>
      </w:r>
    </w:p>
    <w:p>
      <w:pPr>
        <w:pStyle w:val="BodyText"/>
      </w:pPr>
      <w:r>
        <w:t xml:space="preserve">Đi qua những bậc thang đá, qua chiếc cầu đá, qua đường hào tự nhiên, cuối cùng đến một khu quần thể kiến trúc mang đậm khí tức Thái cổ.</w:t>
      </w:r>
    </w:p>
    <w:p>
      <w:pPr>
        <w:pStyle w:val="BodyText"/>
      </w:pPr>
      <w:r>
        <w:t xml:space="preserve">Quần thể này tuy rất lớn nhưng không hào hoa hùng vĩ giống như thế tục Đế cung mà ngược lại nó lại đem lại một cảm giác thoát tục.</w:t>
      </w:r>
    </w:p>
    <w:p>
      <w:pPr>
        <w:pStyle w:val="BodyText"/>
      </w:pPr>
      <w:r>
        <w:t xml:space="preserve">Đồ Đằng Tộc nghe nói đều là tông môn ẩn thế, cơ bản đã không quan tâm đến hư danh thế tục nữa. Nếu không phải xảy ra chuyện lớn thì hầu như sẽ không hỏi đến ngoại giới.</w:t>
      </w:r>
    </w:p>
    <w:p>
      <w:pPr>
        <w:pStyle w:val="BodyText"/>
      </w:pPr>
      <w:r>
        <w:t xml:space="preserve">Côn Luân Tiên Tông ở Mộng Huyễn Thiên Trì cũng giống như Hiên Viên Tộc ở Hiên Viên Khâu, là tông môn ẩn thế, đứng đằng sau khống chế cả Mộng Huyễn Thiên Trì.</w:t>
      </w:r>
    </w:p>
    <w:p>
      <w:pPr>
        <w:pStyle w:val="BodyText"/>
      </w:pPr>
      <w:r>
        <w:t xml:space="preserve">Tần Vô Song đi qua đại điện, rất nhanh đã được dẫn đến nơi ở của Tần gia. Tần Vân Nhiên thấy Tần Vô Song thì rất kinh ngạc.</w:t>
      </w:r>
    </w:p>
    <w:p>
      <w:pPr>
        <w:pStyle w:val="BodyText"/>
      </w:pPr>
      <w:r>
        <w:t xml:space="preserve">- Vô Song, sao ngươi lại đến đây?</w:t>
      </w:r>
    </w:p>
    <w:p>
      <w:pPr>
        <w:pStyle w:val="BodyText"/>
      </w:pPr>
      <w:r>
        <w:t xml:space="preserve">Tần Vân Nhiên buột miệng hỏi.</w:t>
      </w:r>
    </w:p>
    <w:p>
      <w:pPr>
        <w:pStyle w:val="BodyText"/>
      </w:pPr>
      <w:r>
        <w:t xml:space="preserve">- Nhị Chưởng môn, ta đến rồi!</w:t>
      </w:r>
    </w:p>
    <w:p>
      <w:pPr>
        <w:pStyle w:val="BodyText"/>
      </w:pPr>
      <w:r>
        <w:t xml:space="preserve">Tần Vân Nhiên hỏi mơ hồ, Tần Vô Song trả lời cũng mơ hồ. Hai ngươi đều bật cười. Tần Vân Nhiên nói:</w:t>
      </w:r>
    </w:p>
    <w:p>
      <w:pPr>
        <w:pStyle w:val="BodyText"/>
      </w:pPr>
      <w:r>
        <w:t xml:space="preserve">- Đến cũng tốt, ở Côn Luân Tiên Tông tuy các thế lực kia có muốn tranh thủ cơ hội thì cũng không dám làm bừa trước mặt thế lực Đồ Đằng!</w:t>
      </w:r>
    </w:p>
    <w:p>
      <w:pPr>
        <w:pStyle w:val="BodyText"/>
      </w:pPr>
      <w:r>
        <w:t xml:space="preserve">Thật ra Tần Vân Nhiên muốn Tần Vô Song lập tức trở về Vấn Đỉnh Sơn Hiên Viên Khâu, nhưng đã đến rồi thì cũng không thể nói gì nữa.</w:t>
      </w:r>
    </w:p>
    <w:p>
      <w:pPr>
        <w:pStyle w:val="BodyText"/>
      </w:pPr>
      <w:r>
        <w:t xml:space="preserve">Tần Vô Song thở dài:</w:t>
      </w:r>
    </w:p>
    <w:p>
      <w:pPr>
        <w:pStyle w:val="BodyText"/>
      </w:pPr>
      <w:r>
        <w:t xml:space="preserve">- Nhị trưởng môn, tên Tân Vô Kỵ cứ làm phiền mãi không thôi, giờ hắn đã chết rồi!</w:t>
      </w:r>
    </w:p>
    <w:p>
      <w:pPr>
        <w:pStyle w:val="BodyText"/>
      </w:pPr>
      <w:r>
        <w:t xml:space="preserve">Nét mặt Tần Vân Nhiên trở nên kỳ quái, nhìn Tần Vô Song với ánh mắt không thể tin nổi, nhất thời không nói được gì.</w:t>
      </w:r>
    </w:p>
    <w:p>
      <w:pPr>
        <w:pStyle w:val="BodyText"/>
      </w:pPr>
      <w:r>
        <w:t xml:space="preserve">- Tân Vô Kỵ bị ngươi giết rồi?</w:t>
      </w:r>
    </w:p>
    <w:p>
      <w:pPr>
        <w:pStyle w:val="BodyText"/>
      </w:pPr>
      <w:r>
        <w:t xml:space="preserve">Tần Vân Nhiên cố kìm nén sự kích động, hỏi.</w:t>
      </w:r>
    </w:p>
    <w:p>
      <w:pPr>
        <w:pStyle w:val="BodyText"/>
      </w:pPr>
      <w:r>
        <w:t xml:space="preserve">- Bị ép vào đường cùng, tự phát nổ tự sát rồi.</w:t>
      </w:r>
    </w:p>
    <w:p>
      <w:pPr>
        <w:pStyle w:val="BodyText"/>
      </w:pPr>
      <w:r>
        <w:t xml:space="preserve">Tần Vô Song nói lại tình hình lúc đó.</w:t>
      </w:r>
    </w:p>
    <w:p>
      <w:pPr>
        <w:pStyle w:val="BodyText"/>
      </w:pPr>
      <w:r>
        <w:t xml:space="preserve">Tần Vân Nhiên cảm thán:</w:t>
      </w:r>
    </w:p>
    <w:p>
      <w:pPr>
        <w:pStyle w:val="BodyText"/>
      </w:pPr>
      <w:r>
        <w:t xml:space="preserve">- Vô Song à, xem ra Thiên Đế Sơn không còn ai có thể so sánh với ngươi được nữa rồi. Tốt, tốt!</w:t>
      </w:r>
    </w:p>
    <w:p>
      <w:pPr>
        <w:pStyle w:val="BodyText"/>
      </w:pPr>
      <w:r>
        <w:t xml:space="preserve">Tần Vô Song nói:</w:t>
      </w:r>
    </w:p>
    <w:p>
      <w:pPr>
        <w:pStyle w:val="BodyText"/>
      </w:pPr>
      <w:r>
        <w:t xml:space="preserve">- Tân Vô Kỵ chết, chỉ e Tân gia Thiên Đế Môn sẽ có hành động ngay, không thể không đề phòng.</w:t>
      </w:r>
    </w:p>
    <w:p>
      <w:pPr>
        <w:pStyle w:val="BodyText"/>
      </w:pPr>
      <w:r>
        <w:t xml:space="preserve">Tần Vân Nhiên trầm ngâm gật đầu:</w:t>
      </w:r>
    </w:p>
    <w:p>
      <w:pPr>
        <w:pStyle w:val="BodyText"/>
      </w:pPr>
      <w:r>
        <w:t xml:space="preserve">- Vô Song, ngươi nói không sai. Với Tân gia, Tân Vô Kỵ chính là mọi hy vọng tương lai. Hy vọng này bị tiêu diệt, với sự điên cuồng của Tân gia, chúng ta không thể không phòng bị!</w:t>
      </w:r>
    </w:p>
    <w:p>
      <w:pPr>
        <w:pStyle w:val="BodyText"/>
      </w:pPr>
      <w:r>
        <w:t xml:space="preserve">- Nhị Chưởng môn, đây là hai Thần Đạo Quả. Vô Song nghĩ rồi, để Nhị Chưởng môn bảo quản sẽ an toàn hơn.</w:t>
      </w:r>
    </w:p>
    <w:p>
      <w:pPr>
        <w:pStyle w:val="BodyText"/>
      </w:pPr>
      <w:r>
        <w:t xml:space="preserve">Tần Vô Song đưa hai Thần Đạo Quả cho Tần Vân Nhiên. Nhưng Tần Vân Nhiên lại xua tay:</w:t>
      </w:r>
    </w:p>
    <w:p>
      <w:pPr>
        <w:pStyle w:val="BodyText"/>
      </w:pPr>
      <w:r>
        <w:t xml:space="preserve">- Vô Song, Thần Đạo Quả này là tạo hóa của cá nhân ngươi, ngươi không cần giao nộp. Hơn nữa ngươi đã giết được Tân Vô Kỵ, tuy chưa đạt cảnh giới Thần đạo nhưng kỳ thực cũng không cách cảnh giới Thần đạo bao xa nữa. Cũng coi là cốt cán của Tần gia, phân chia Thần Đạo Quả thế nào tự ngươi quyết định đi!</w:t>
      </w:r>
    </w:p>
    <w:p>
      <w:pPr>
        <w:pStyle w:val="BodyText"/>
      </w:pPr>
      <w:r>
        <w:t xml:space="preserve">- Vô Song vẫn muốn cống hiến Thần Đạo Quả, chia sẻ nỗi lo cho đại nghiệp của Tần gia. Tam Chưởng môn đã từng nói, nếu lập đại công cho Tần gia thì sẽ cho phép tổ tiên của Tần Vũ nhập tự quy sơn, mai táng ở Xá Thân Cốc.</w:t>
      </w:r>
    </w:p>
    <w:p>
      <w:pPr>
        <w:pStyle w:val="BodyText"/>
      </w:pPr>
      <w:r>
        <w:t xml:space="preserve">Mai táng ở Xá Thân Cốc là sự khẳng định tốt nhất đối với đệ tử Tần gia, là di nguyện của Tần Vũ. Từ khi Tần Vô Song gia nhập Tần gia, nhìn thấy nghi thức nhập táng của Tần Thời Tốn bọn họ thì Tần Vô Song đã kiên định quyết định này.</w:t>
      </w:r>
    </w:p>
    <w:p>
      <w:pPr>
        <w:pStyle w:val="BodyText"/>
      </w:pPr>
      <w:r>
        <w:t xml:space="preserve">Dù thế nào cũng phải sớm cho thi thể tổ tiên Tần gia trở về Thiên Đế Sơn, mai táng ở Xá Thân Cốc.</w:t>
      </w:r>
    </w:p>
    <w:p>
      <w:pPr>
        <w:pStyle w:val="BodyText"/>
      </w:pPr>
      <w:r>
        <w:t xml:space="preserve">Tần Vân Nhiên cười:</w:t>
      </w:r>
    </w:p>
    <w:p>
      <w:pPr>
        <w:pStyle w:val="BodyText"/>
      </w:pPr>
      <w:r>
        <w:t xml:space="preserve">- Một Thần Đạo Quả chính là một Thần đạo cường giả. Công lao này thật sự đủ lớn rồi. Có điều Vô Song à, Tần gia vẫn không thể lấy hết được. Như thế này đi, ngươi giữ lại một quả, quả kia giao cho Tổng bộ Tần gia, được không?</w:t>
      </w:r>
    </w:p>
    <w:p>
      <w:pPr>
        <w:pStyle w:val="BodyText"/>
      </w:pPr>
      <w:r>
        <w:t xml:space="preserve">Tần Vô Song biết Nhị Chưởng môn nghĩ cho hắn, nên cũng không từ chối nữa:</w:t>
      </w:r>
    </w:p>
    <w:p>
      <w:pPr>
        <w:pStyle w:val="BodyText"/>
      </w:pPr>
      <w:r>
        <w:t xml:space="preserve">- Được, Vô Song nghe theo Nhị Chưởng môn!</w:t>
      </w:r>
    </w:p>
    <w:p>
      <w:pPr>
        <w:pStyle w:val="BodyText"/>
      </w:pPr>
      <w:r>
        <w:t xml:space="preserve">Đang định lấy Thần Đạo Quả ra thì Tần Vân Nhiên ra hiệu Tần Vô Song đừng động đậy, nhướng mày nhìn xung quanh xong mới nói:</w:t>
      </w:r>
    </w:p>
    <w:p>
      <w:pPr>
        <w:pStyle w:val="BodyText"/>
      </w:pPr>
      <w:r>
        <w:t xml:space="preserve">- Vô Song, ở đây là Côn Luân Tiên Tông, đừng lấy Thần Đạo Quả ra. Việc này về Vấn Đỉnh Sơn rồi nói. Ngươi cứ giữ trước đã, ta tin ngươi có thể bảo vệ chu toàn.</w:t>
      </w:r>
    </w:p>
    <w:p>
      <w:pPr>
        <w:pStyle w:val="BodyText"/>
      </w:pPr>
      <w:r>
        <w:t xml:space="preserve">Nói rồi Tần Vân Nhiên cười:</w:t>
      </w:r>
    </w:p>
    <w:p>
      <w:pPr>
        <w:pStyle w:val="BodyText"/>
      </w:pPr>
      <w:r>
        <w:t xml:space="preserve">- Thái Trùng mấy người bọn họ đang đi thưởng ngoạn phong cảnh Côn Luân Tiên Tông, lãnh hội sức hấp dẫn của Đồ Đằng Tộc. Vô Song, ngươi cũng đừng sợ, nếu muốn thì đi dạo vài nơi. Không có kẻ nào dám gây chuyện ở thánh địa Đồ Đằng Tộc đâu, trừ phi chúng không muốn sống nữa.</w:t>
      </w:r>
    </w:p>
    <w:p>
      <w:pPr>
        <w:pStyle w:val="BodyText"/>
      </w:pPr>
      <w:r>
        <w:t xml:space="preserve">o0o</w:t>
      </w:r>
    </w:p>
    <w:p>
      <w:pPr>
        <w:pStyle w:val="BodyText"/>
      </w:pPr>
      <w:r>
        <w:t xml:space="preserve">Ba ngày sau, cuối cùng đệ tử Nga Mi Đạo Trường cũng đến Côn Luân Tiên Tông. Nga Mi Đạo Trường được coi là tông phái đứng đầu ở Mộng Huyễn Thiên Trì sau Đồ Đằng Tộc.</w:t>
      </w:r>
    </w:p>
    <w:p>
      <w:pPr>
        <w:pStyle w:val="BodyText"/>
      </w:pPr>
      <w:r>
        <w:t xml:space="preserve">Nhược Xán Tiên Tử dẫn theo theo các đệ tử thảm hại đến Côn Luân Tiên Tông.</w:t>
      </w:r>
    </w:p>
    <w:p>
      <w:pPr>
        <w:pStyle w:val="BodyText"/>
      </w:pPr>
      <w:r>
        <w:t xml:space="preserve">Nga Mi Đạo Trường có ba vị Chưởng môn, là Diệu Phong, Diệu Vân Tiên Cô, Diệu Vũ, được gọi là Nga Mi Tam Tiên Cô. Cung trang phụ nhân kia, kẻ đã sỉ nhục Tần Vô Song ở Oản Tử Cốc lần đó chính là Nhị Tiên Cô Diệu Vân Tiên Cô, xếp vị trí thứ hai ở Nga Mi Đạo Trường, thực lực không kém Diệu Phong Tiên Cô là mấy.</w:t>
      </w:r>
    </w:p>
    <w:p>
      <w:pPr>
        <w:pStyle w:val="BodyText"/>
      </w:pPr>
      <w:r>
        <w:t xml:space="preserve">Diệu Phong Tiên Cô có tính cách khá điềm nhiên, thuộc loại khổ tu, rất ít khi hỏi sự vụ của tông phái. Vì thế quyền lực lớn nhất ở Nga Mi Đạo Trường lại nằm trong tay Nhị Tiên Cô Diệu Vân Tiên Cô.</w:t>
      </w:r>
    </w:p>
    <w:p>
      <w:pPr>
        <w:pStyle w:val="BodyText"/>
      </w:pPr>
      <w:r>
        <w:t xml:space="preserve">Diệu Vân Tiên Cô tính tình cổ quái, cay nghiệt, căm phẫn nam nhân trong thiên hạ. Trong tính cách có những nhân tố rất biến thái nên ấn tượng của người khác về Diệu Vân Tiên Cô vô cùng đáng sợ. Ở ngoại giới, rất nhiều nam tu luyện giả đều nhìn Diệu Vân Tiên Cô như Bà La Sát.</w:t>
      </w:r>
    </w:p>
    <w:p>
      <w:pPr>
        <w:pStyle w:val="BodyText"/>
      </w:pPr>
      <w:r>
        <w:t xml:space="preserve">Diệu Vân Tiên Cô thấy Nhược Xán Tiên Tử cùng môn hạ thảm hại trở về thì trong lòng không vui, cau mày nói:</w:t>
      </w:r>
    </w:p>
    <w:p>
      <w:pPr>
        <w:pStyle w:val="BodyText"/>
      </w:pPr>
      <w:r>
        <w:t xml:space="preserve">- Tiểu Xán, các đệ tử khác đến rất ung dung tiêu sái, các ngươi thì cuống cuồng, lẽ nào không biết thế nào là đệ tử của Nga Mi Đạo Trường sao? Mọi hành động của ngươi đều đại diện Nga Mi Đạo Trường, lẽ nào trước mặt Đồ Đằng Tộc các ngươi không biểu hiện tốt một chút được sao?</w:t>
      </w:r>
    </w:p>
    <w:p>
      <w:pPr>
        <w:pStyle w:val="BodyText"/>
      </w:pPr>
      <w:r>
        <w:t xml:space="preserve">Diệu Vân Tiên Cô, không hỏi gì vội mà trách mắng trước.</w:t>
      </w:r>
    </w:p>
    <w:p>
      <w:pPr>
        <w:pStyle w:val="BodyText"/>
      </w:pPr>
      <w:r>
        <w:t xml:space="preserve">Nhược Xán Tiên Tử tủi thân nói:</w:t>
      </w:r>
    </w:p>
    <w:p>
      <w:pPr>
        <w:pStyle w:val="BodyText"/>
      </w:pPr>
      <w:r>
        <w:t xml:space="preserve">- Sư phụ, Vạn Hoa Cốc xảy ra chuyện rồi. Suýt chút nữa thì đệ tử không thể đến đây bẩm báo.</w:t>
      </w:r>
    </w:p>
    <w:p>
      <w:pPr>
        <w:pStyle w:val="BodyText"/>
      </w:pPr>
      <w:r>
        <w:t xml:space="preserve">- Ừm, những lời này ngươi đã nói nhiều trong Ngọc bài Truyền thức rồi. Đừng có tìm nhiều cớ như thế, thất bại thì là thất bại. Dù có tìm lý do gì thì cũng không thể phủ nhận sự thực là các ngươi để người ta lấy mất Thần Đạo Quả. Đại sư tỷ các ngươi đâu? Không có tin tức gì sao?</w:t>
      </w:r>
    </w:p>
    <w:p>
      <w:pPr>
        <w:pStyle w:val="BodyText"/>
      </w:pPr>
      <w:r>
        <w:t xml:space="preserve">Nhược Lan Tiên Tử cũng chính là Tiểu Xán áo xanh hồi đó, cũng là ‘hồng nhan tri kỷ’ mà Cửu Phương Vân Phi vẫn thường nhớ nhung, lúc này cảm thấy rất tủi thân.</w:t>
      </w:r>
    </w:p>
    <w:p>
      <w:pPr>
        <w:pStyle w:val="BodyText"/>
      </w:pPr>
      <w:r>
        <w:t xml:space="preserve">Chuyện này từ đầu chí cuối cô cảm thấy mình chẳng có nhiều trách nhiệm. Việc thành ra thế này là do Đại sư tỷ và tiểu sư muội, chẳng liên quan gì đến cô cả. Nhưng người nghe trách mắng lại là cô, đương nhiên là sẽ rất tủi thân.</w:t>
      </w:r>
    </w:p>
    <w:p>
      <w:pPr>
        <w:pStyle w:val="BodyText"/>
      </w:pPr>
      <w:r>
        <w:t xml:space="preserve">Nghe sư phụ hỏi đến Nhược Bình Tiên Tử, cô hậm hực nói:</w:t>
      </w:r>
    </w:p>
    <w:p>
      <w:pPr>
        <w:pStyle w:val="BodyText"/>
      </w:pPr>
      <w:r>
        <w:t xml:space="preserve">- Sau khi cấm chế được mở, Đại sư tỷ đuổi theo tên đạo tặc kia. Ban đầu còn có liên lạc nhưng từ sau khi tỷ ấy nói Tân Vô Kỵ đã bị giết thì không còn tin tức gì nữa. Hổ Thánh đại nhân hình như cũng chẳng có tin gì.</w:t>
      </w:r>
    </w:p>
    <w:p>
      <w:pPr>
        <w:pStyle w:val="BodyText"/>
      </w:pPr>
      <w:r>
        <w:t xml:space="preserve">Diệu Vân Tiên Cô giận dữ:</w:t>
      </w:r>
    </w:p>
    <w:p>
      <w:pPr>
        <w:pStyle w:val="BodyText"/>
      </w:pPr>
      <w:r>
        <w:t xml:space="preserve">- Nhược Bình Tiên Tử rốt cuộc làm cái trò gì vậy?</w:t>
      </w:r>
    </w:p>
    <w:p>
      <w:pPr>
        <w:pStyle w:val="BodyText"/>
      </w:pPr>
      <w:r>
        <w:t xml:space="preserve">- Còn cả Hổ Thánh đại nhân cũng thế, không biết đi đâu rồi. Dù con có liên lạc thế nào cũng chẳng có tín hiệu!</w:t>
      </w:r>
    </w:p>
    <w:p>
      <w:pPr>
        <w:pStyle w:val="BodyText"/>
      </w:pPr>
      <w:r>
        <w:t xml:space="preserve">Tiểu Xán cúi đầu không nói gì nữa, dù sao có nói gì thì cũng thành nơi trút giận của sư phụ, chi bằng không nói gì hết.</w:t>
      </w:r>
    </w:p>
    <w:p>
      <w:pPr>
        <w:pStyle w:val="BodyText"/>
      </w:pPr>
      <w:r>
        <w:t xml:space="preserve">- Tiểu Xán, rốt cuộc là ngươi, Đại sư tỷ hay tiểu sư muội khởi động cấm chế?</w:t>
      </w:r>
    </w:p>
    <w:p>
      <w:pPr>
        <w:pStyle w:val="BodyText"/>
      </w:pPr>
      <w:r>
        <w:t xml:space="preserve">Diệu Vân Tiên Cô hỏi gay gắt.</w:t>
      </w:r>
    </w:p>
    <w:p>
      <w:pPr>
        <w:pStyle w:val="BodyText"/>
      </w:pPr>
      <w:r>
        <w:t xml:space="preserve">- Đại sư tỷ nói là tiểu sư muội, tiểu sư muội cũng không phủ nhận. Nhưng mấy ngày nay Đại sư tỷ cũng rất thần bí, con cứ cảm thấy tỷ ấy như đang giấu chuyện gì.</w:t>
      </w:r>
    </w:p>
    <w:p>
      <w:pPr>
        <w:pStyle w:val="BodyText"/>
      </w:pPr>
      <w:r>
        <w:t xml:space="preserve">Tiểu Xán lẩm bẩm.</w:t>
      </w:r>
    </w:p>
    <w:p>
      <w:pPr>
        <w:pStyle w:val="BodyText"/>
      </w:pPr>
      <w:r>
        <w:t xml:space="preserve">Sắc mặt Diệu Vân Tiên Cô cực kỳ không tốt, ngũ quan méo đi do gương mặt xụ xuống lâu năm khiến nét mặt của người đàn bà này trở nên có phần hung dữ.</w:t>
      </w:r>
    </w:p>
    <w:p>
      <w:pPr>
        <w:pStyle w:val="BodyText"/>
      </w:pPr>
      <w:r>
        <w:t xml:space="preserve">- Ngươi lui xuống đi, bảo Nhược Lan đến gặp ta!</w:t>
      </w:r>
    </w:p>
    <w:p>
      <w:pPr>
        <w:pStyle w:val="BodyText"/>
      </w:pPr>
      <w:r>
        <w:t xml:space="preserve">- Vâng…</w:t>
      </w:r>
    </w:p>
    <w:p>
      <w:pPr>
        <w:pStyle w:val="BodyText"/>
      </w:pPr>
      <w:r>
        <w:t xml:space="preserve">Tiểu Xán mừng thầm, quay người ra ngoài, không lâu sau Thủy Nhược Lan đi vào, nói nhỏ:</w:t>
      </w:r>
    </w:p>
    <w:p>
      <w:pPr>
        <w:pStyle w:val="BodyText"/>
      </w:pPr>
      <w:r>
        <w:t xml:space="preserve">- Sư phụ!</w:t>
      </w:r>
    </w:p>
    <w:p>
      <w:pPr>
        <w:pStyle w:val="BodyText"/>
      </w:pPr>
      <w:r>
        <w:t xml:space="preserve">Ánh mắt Diệu Vân Tiên Cô sắc lạnh:</w:t>
      </w:r>
    </w:p>
    <w:p>
      <w:pPr>
        <w:pStyle w:val="BodyText"/>
      </w:pPr>
      <w:r>
        <w:t xml:space="preserve">- Ngươi còn có có mặt mũi gọi ta là sư phụ sao?</w:t>
      </w:r>
    </w:p>
    <w:p>
      <w:pPr>
        <w:pStyle w:val="BodyText"/>
      </w:pPr>
      <w:r>
        <w:t xml:space="preserve">Sắc mặt Thủy Nhược Lan có phần nhợt nhạt, khẽ cắn môi, khóe môi hơi cong lên, dường như có sự quật cường khó phát giác.</w:t>
      </w:r>
    </w:p>
    <w:p>
      <w:pPr>
        <w:pStyle w:val="BodyText"/>
      </w:pPr>
      <w:r>
        <w:t xml:space="preserve">- Ngươi nói đi, có phải ngươi thả kẻ trộm Thần Đạo Quả đi không?</w:t>
      </w:r>
    </w:p>
    <w:p>
      <w:pPr>
        <w:pStyle w:val="BodyText"/>
      </w:pPr>
      <w:r>
        <w:t xml:space="preserve">Ánh mắt Thủy Nhược Lan lặng như nước, dưới ánh mắt bức cung của sư phụ, cuối cùng không phủ nhận, chỉ khẽ gật đầu.</w:t>
      </w:r>
    </w:p>
    <w:p>
      <w:pPr>
        <w:pStyle w:val="BodyText"/>
      </w:pPr>
      <w:r>
        <w:t xml:space="preserve">- Hắn là Tần Vô Song?</w:t>
      </w:r>
    </w:p>
    <w:p>
      <w:pPr>
        <w:pStyle w:val="BodyText"/>
      </w:pPr>
      <w:r>
        <w:t xml:space="preserve">Diệu Vân Tiên Cô kìm nén nộ khí, nếu là đệ tử khác thì có lẽ Diệu Vân Tiên Cô đã cho một chưởng chết tươi rồi.</w:t>
      </w:r>
    </w:p>
    <w:p>
      <w:pPr>
        <w:pStyle w:val="BodyText"/>
      </w:pPr>
      <w:r>
        <w:t xml:space="preserve">Thủy Nhược Lan gật đầu, không phủ nhận.</w:t>
      </w:r>
    </w:p>
    <w:p>
      <w:pPr>
        <w:pStyle w:val="BodyText"/>
      </w:pPr>
      <w:r>
        <w:t xml:space="preserve">Diệu Vân Tiên Cô trầm giọng hỏi:</w:t>
      </w:r>
    </w:p>
    <w:p>
      <w:pPr>
        <w:pStyle w:val="BodyText"/>
      </w:pPr>
      <w:r>
        <w:t xml:space="preserve">- Là tên tiểu tử gặp ở Oản Tử Cốc đúng không?</w:t>
      </w:r>
    </w:p>
    <w:p>
      <w:pPr>
        <w:pStyle w:val="BodyText"/>
      </w:pPr>
      <w:r>
        <w:t xml:space="preserve">Thủy Nhược Lan lại gật đầu.</w:t>
      </w:r>
    </w:p>
    <w:p>
      <w:pPr>
        <w:pStyle w:val="BodyText"/>
      </w:pPr>
      <w:r>
        <w:t xml:space="preserve">Diệu Vân Tiên Cô ánh mắt lóe lên sát khí:</w:t>
      </w:r>
    </w:p>
    <w:p>
      <w:pPr>
        <w:pStyle w:val="BodyText"/>
      </w:pPr>
      <w:r>
        <w:t xml:space="preserve">- Thủy Nhược Lan, ngươi thật khiến ta thất vọng, quá thất vọng! Ta bồi dưỡng ngươi như thế, tại sao ngươi lại phản bội ta?</w:t>
      </w:r>
    </w:p>
    <w:p>
      <w:pPr>
        <w:pStyle w:val="BodyText"/>
      </w:pPr>
      <w:r>
        <w:t xml:space="preserve">- Đệ tử không phản bội sư phụ…</w:t>
      </w:r>
    </w:p>
    <w:p>
      <w:pPr>
        <w:pStyle w:val="BodyText"/>
      </w:pPr>
      <w:r>
        <w:t xml:space="preserve">Thủy Nhược Lan lắc đầu:</w:t>
      </w:r>
    </w:p>
    <w:p>
      <w:pPr>
        <w:pStyle w:val="BodyText"/>
      </w:pPr>
      <w:r>
        <w:t xml:space="preserve">- Đệ tử cũng không đi theo huynh ấy. Nhưng đệ tử không muốn huynh ấy chết trong miệng Thần thú đại nhân, cũng không muốn nhiều người vô tội khác chết thảm.</w:t>
      </w:r>
    </w:p>
    <w:p>
      <w:pPr>
        <w:pStyle w:val="BodyText"/>
      </w:pPr>
      <w:r>
        <w:t xml:space="preserve">- Vì thế mà ngươi mở cấm chế Thần đạo ở Vạn Hoa Cốc thả cho lũ nam nhân thối tha đó đi?</w:t>
      </w:r>
    </w:p>
    <w:p>
      <w:pPr>
        <w:pStyle w:val="BodyText"/>
      </w:pPr>
      <w:r>
        <w:t xml:space="preserve">Diệu Vân Tiên Cô dường như sắp bùng nổ, chỉ cần Thủy Nhược Lan trả lời không khéo thỏa đáng, có lẽ Diệu Vân Tiên Cô sẽ lập tức động thủ!</w:t>
      </w:r>
    </w:p>
    <w:p>
      <w:pPr>
        <w:pStyle w:val="Compact"/>
      </w:pPr>
      <w:r>
        <w:t xml:space="preserve">Ủng hộ chỉ với 1 click và 5s ! (adf.ly/4EmoB)</w:t>
      </w:r>
      <w:r>
        <w:br w:type="textWrapping"/>
      </w:r>
      <w:r>
        <w:br w:type="textWrapping"/>
      </w:r>
    </w:p>
    <w:p>
      <w:pPr>
        <w:pStyle w:val="Heading2"/>
      </w:pPr>
      <w:bookmarkStart w:id="707" w:name="chương-685"/>
      <w:bookmarkEnd w:id="707"/>
      <w:r>
        <w:t xml:space="preserve">685. Chương 68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85: Dấy binh hỏi tộ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hủy Nhược Lan sợ sệt đứng đó, sắc mặt nhợt nhạt nhưng vẫn gật đầu với ánh mắt quật cường, không nói gì.</w:t>
      </w:r>
    </w:p>
    <w:p>
      <w:pPr>
        <w:pStyle w:val="BodyText"/>
      </w:pPr>
      <w:r>
        <w:t xml:space="preserve">Diệu Vân Tiên Cô tức giận bừng bừng:</w:t>
      </w:r>
    </w:p>
    <w:p>
      <w:pPr>
        <w:pStyle w:val="BodyText"/>
      </w:pPr>
      <w:r>
        <w:t xml:space="preserve">- Ngươi thả lũ nam nhân thối tha đó ta có thể không truy cứu, thậm chí không truy cứu việc ngươi để mất Thần Đạo Quả. Nhưng ta không thể giương mắt không quan tâm việc ngươi cứ mong nhớ cái tên họ Tần đó! Hắn chính là tâm ma của ngươi. Nhược Lan, không phá vỡ tâm ma, cả đời này ngươi đừng mong sẽ đạt được cảnh giới Thần đạo! Lũ nam nhân thối tha đó chính là kẻ thù lớn, là oan gia của Nga Mi Đạo Trường chúng ta. Không cho phép ngươi nhớ hắn! Nhược Lan, ngươi tỉnh táo lại đi!</w:t>
      </w:r>
    </w:p>
    <w:p>
      <w:pPr>
        <w:pStyle w:val="BodyText"/>
      </w:pPr>
      <w:r>
        <w:t xml:space="preserve">Nói đến cuối, Diệu Vân Tiên Cô gần như đã thét lên.</w:t>
      </w:r>
    </w:p>
    <w:p>
      <w:pPr>
        <w:pStyle w:val="BodyText"/>
      </w:pPr>
      <w:r>
        <w:t xml:space="preserve">Thủy Nhược Lan mím môi, thấy sư phụ phát điên mặc dù rất sợ nhưng quyết không đồng ý với quan điểm của Diệu Vân Tiên Cô.</w:t>
      </w:r>
    </w:p>
    <w:p>
      <w:pPr>
        <w:pStyle w:val="BodyText"/>
      </w:pPr>
      <w:r>
        <w:t xml:space="preserve">Diệu Vân Tiên Cô nhìn nét mặt Thủy Nhược Lan là biết mình nói lời vô ích, nộ khí càng bốc cao:</w:t>
      </w:r>
    </w:p>
    <w:p>
      <w:pPr>
        <w:pStyle w:val="BodyText"/>
      </w:pPr>
      <w:r>
        <w:t xml:space="preserve">- Ta đi giết Tần Vô Song của ngươi, cắt đứt niệm tưởng của ngươi xem ngươi có không phá vỡ tâm ma không?</w:t>
      </w:r>
    </w:p>
    <w:p>
      <w:pPr>
        <w:pStyle w:val="BodyText"/>
      </w:pPr>
      <w:r>
        <w:t xml:space="preserve">Thủy Nhược Lan tái mặt:</w:t>
      </w:r>
    </w:p>
    <w:p>
      <w:pPr>
        <w:pStyle w:val="BodyText"/>
      </w:pPr>
      <w:r>
        <w:t xml:space="preserve">- Sư phụ, con và Tần đại ca không có tư tình nam nữ, sao sư phụ không tin con?</w:t>
      </w:r>
    </w:p>
    <w:p>
      <w:pPr>
        <w:pStyle w:val="BodyText"/>
      </w:pPr>
      <w:r>
        <w:t xml:space="preserve">Diệu Vân Tiên Cô lạnh lùng nói:</w:t>
      </w:r>
    </w:p>
    <w:p>
      <w:pPr>
        <w:pStyle w:val="BodyText"/>
      </w:pPr>
      <w:r>
        <w:t xml:space="preserve">- Không có tư tình nam nữ thì việc gì ngươi phải cuống lên như thế? Ta biết chắc, Tần Vô Song không chết thì ngươi mãi mãi không có ngày yên ổn!</w:t>
      </w:r>
    </w:p>
    <w:p>
      <w:pPr>
        <w:pStyle w:val="BodyText"/>
      </w:pPr>
      <w:r>
        <w:t xml:space="preserve">Nói rồi, mặc cho Thủy Nhược Lan ngăn cản, Diệu Vân Tiên Cô vụt người ra ngoài.</w:t>
      </w:r>
    </w:p>
    <w:p>
      <w:pPr>
        <w:pStyle w:val="BodyText"/>
      </w:pPr>
      <w:r>
        <w:t xml:space="preserve">Giết Tần Vô Song? Thật ra trong lòng Diệu Vân Tiên Cô cũng mâu thuẫn. Ở Oản Tử Cốc lần đó, vị đại nhân ở Côn Luân Tiên Tông đã dùng thần thức truyền âm ngăn Diệu Vân Tiên Cô giết Tần Vô Song.</w:t>
      </w:r>
    </w:p>
    <w:p>
      <w:pPr>
        <w:pStyle w:val="BodyText"/>
      </w:pPr>
      <w:r>
        <w:t xml:space="preserve">Tuy không biết tại sao vị đại nhân đó lại ngăn cản nhưng nghĩ lại thì có lẽ không phải vì kẻ họ Tần đó mà là vì đại nhân đó không muốn người của Mộng Huyễn Thiên Trì gây chuyện ở Hiên Viên Khâu.</w:t>
      </w:r>
    </w:p>
    <w:p>
      <w:pPr>
        <w:pStyle w:val="BodyText"/>
      </w:pPr>
      <w:r>
        <w:t xml:space="preserve">Lúc này, ở địa bàn của Mộng Huyễn Thiên Trì giết Tần Vô Song lẽ nào vị đại nhân đó lại ngăn cản?</w:t>
      </w:r>
    </w:p>
    <w:p>
      <w:pPr>
        <w:pStyle w:val="BodyText"/>
      </w:pPr>
      <w:r>
        <w:t xml:space="preserve">Diệu Vân Tiên Cô nghĩ đến đây, tà niệm bùng cháy, hướng về nơi ở của Tần gia.</w:t>
      </w:r>
    </w:p>
    <w:p>
      <w:pPr>
        <w:pStyle w:val="BodyText"/>
      </w:pPr>
      <w:r>
        <w:t xml:space="preserve">- Diệu Vân Tiên Cô đi đâu vậy?</w:t>
      </w:r>
    </w:p>
    <w:p>
      <w:pPr>
        <w:pStyle w:val="BodyText"/>
      </w:pPr>
      <w:r>
        <w:t xml:space="preserve">Bỗng đằng sau có tiếng gọi giật lại.</w:t>
      </w:r>
    </w:p>
    <w:p>
      <w:pPr>
        <w:pStyle w:val="BodyText"/>
      </w:pPr>
      <w:r>
        <w:t xml:space="preserve">Diệu Vân Tiên Cô quay đầu lại thì thấy Tân Thiên Thần đang đứng cách đo không xa.</w:t>
      </w:r>
    </w:p>
    <w:p>
      <w:pPr>
        <w:pStyle w:val="BodyText"/>
      </w:pPr>
      <w:r>
        <w:t xml:space="preserve">Diệu Vân Tiên Cô không thích dính líu với nam nhân, cười lạnh một tiếng rồi mặc kệ nhấc chân định đi.</w:t>
      </w:r>
    </w:p>
    <w:p>
      <w:pPr>
        <w:pStyle w:val="BodyText"/>
      </w:pPr>
      <w:r>
        <w:t xml:space="preserve">- Nếu Diệu Vân Tiên Cô muốn đi đòi lại Thần Đạo Quả từ Tần Vô Song thì Tân mỗ khuyên Tiên Cô đừng đi thì hơn. Tên Tần Vân Nhiên căn bản là chối phắt tất cả.</w:t>
      </w:r>
    </w:p>
    <w:p>
      <w:pPr>
        <w:pStyle w:val="BodyText"/>
      </w:pPr>
      <w:r>
        <w:t xml:space="preserve">Tân Thiên Thần hầm hầm nói.</w:t>
      </w:r>
    </w:p>
    <w:p>
      <w:pPr>
        <w:pStyle w:val="BodyText"/>
      </w:pPr>
      <w:r>
        <w:t xml:space="preserve">Diệu Vân Tiên Cô cười lạnh:</w:t>
      </w:r>
    </w:p>
    <w:p>
      <w:pPr>
        <w:pStyle w:val="BodyText"/>
      </w:pPr>
      <w:r>
        <w:t xml:space="preserve">- Thần Đạo Quả là của Nga Mi Đạo Trường ta, ta đi đòi lại là chuyện đương nhiên. Đệ tử Tần gia xông vào Vạn Hoa Cốc, cấm địa của Nga Mi Đạo Trường, trộm mất Thần Đạo Quả, thật sự đáng hận!</w:t>
      </w:r>
    </w:p>
    <w:p>
      <w:pPr>
        <w:pStyle w:val="BodyText"/>
      </w:pPr>
      <w:r>
        <w:t xml:space="preserve">- Còn không phải sao? Tên Tần Vô Song đúng là điên cuồng! Đệ tử môn hạ của ta cũng ngứa mắt với những gì hắn làm nhưng hắn lại quá giảo hoạt!</w:t>
      </w:r>
    </w:p>
    <w:p>
      <w:pPr>
        <w:pStyle w:val="BodyText"/>
      </w:pPr>
      <w:r>
        <w:t xml:space="preserve">Đúng lúc ấy, Ngọc bài Truyền thức của Tân Thiên Thần lại phát tín hiệu, là Tân Thiên Vấn, Thiên Đế bệ hạ gọi.</w:t>
      </w:r>
    </w:p>
    <w:p>
      <w:pPr>
        <w:pStyle w:val="BodyText"/>
      </w:pPr>
      <w:r>
        <w:t xml:space="preserve">- Thiên Thần, mau phát tán tin tức về Tần Vô Song. Bất luận dùng thủ đoạn gì, nhất định phải giết chết hắn!</w:t>
      </w:r>
    </w:p>
    <w:p>
      <w:pPr>
        <w:pStyle w:val="BodyText"/>
      </w:pPr>
      <w:r>
        <w:t xml:space="preserve">Tân Thiên Vấn hạ lệnh với ngữ khí điên cuồng.</w:t>
      </w:r>
    </w:p>
    <w:p>
      <w:pPr>
        <w:pStyle w:val="BodyText"/>
      </w:pPr>
      <w:r>
        <w:t xml:space="preserve">- Bệ hạ, ta đang thương lượng với Diệu Vân Tiên Cô, lát sẽ trả lời người!</w:t>
      </w:r>
    </w:p>
    <w:p>
      <w:pPr>
        <w:pStyle w:val="BodyText"/>
      </w:pPr>
      <w:r>
        <w:t xml:space="preserve">- Thiên Thần, không cần so dự, mau làm theo lời trẫm! Mau! Tần Vô Song đã giết Vô Kỵ, hắn đã giết Vô Kỵ rồi!</w:t>
      </w:r>
    </w:p>
    <w:p>
      <w:pPr>
        <w:pStyle w:val="BodyText"/>
      </w:pPr>
      <w:r>
        <w:t xml:space="preserve">Giết Vô Kỵ? Tân Thiên Thần bất giác run lên, chả trách mà ba ngày nay không liên lạc được với Tân Vô Kỵ. Tân Thiên Thần còn nghĩ Ngọc bài Truyền thức của Tân Vô Kỵ có vấn đề, lại còn tưởng Tân Vô Kỵ bế quan ở đâu đó, chứ không thể ngờ lại bị Tần Vô Song giết!</w:t>
      </w:r>
    </w:p>
    <w:p>
      <w:pPr>
        <w:pStyle w:val="BodyText"/>
      </w:pPr>
      <w:r>
        <w:t xml:space="preserve">Đầu óc trống rỗng, Tân Vô Kỵ chết rồi. Theo Tân Thiên Thần hắn đến tham dự Vạn Pháp Triều Tông Hội, kết quả là chết rồi?</w:t>
      </w:r>
    </w:p>
    <w:p>
      <w:pPr>
        <w:pStyle w:val="BodyText"/>
      </w:pPr>
      <w:r>
        <w:t xml:space="preserve">Như vậy thì không phải con đường đi trong Tân gia của Tân Thiên Thần hắn cũng hết rồi sao? Con trai của Thiên Đế vong mạng, đây tuyệt đối là chuyện lớn bằng trời. Tân Thiên Thần giống như bị dội một xô nước lạnh từ đầu xuống chân.</w:t>
      </w:r>
    </w:p>
    <w:p>
      <w:pPr>
        <w:pStyle w:val="BodyText"/>
      </w:pPr>
      <w:r>
        <w:t xml:space="preserve">- Được, bệ hạ, ta biết rồi!</w:t>
      </w:r>
    </w:p>
    <w:p>
      <w:pPr>
        <w:pStyle w:val="BodyText"/>
      </w:pPr>
      <w:r>
        <w:t xml:space="preserve">Tân Thiên Thần cất Ngọc bài Truyền thức đi, toàn thân toát mồ hôi lạnh, sắc mặt cũng tím tái, quá đáng sợ!</w:t>
      </w:r>
    </w:p>
    <w:p>
      <w:pPr>
        <w:pStyle w:val="BodyText"/>
      </w:pPr>
      <w:r>
        <w:t xml:space="preserve">Diệu Vân Tiên Cô nhếch mép cười:</w:t>
      </w:r>
    </w:p>
    <w:p>
      <w:pPr>
        <w:pStyle w:val="BodyText"/>
      </w:pPr>
      <w:r>
        <w:t xml:space="preserve">- Sao thế, đường đường là cánh tay thứ hai của Thiên Đế Môn lại bị chuyện gì dọa cho thành ra thế này?</w:t>
      </w:r>
    </w:p>
    <w:p>
      <w:pPr>
        <w:pStyle w:val="BodyText"/>
      </w:pPr>
      <w:r>
        <w:t xml:space="preserve">Sắc mặt Tân Thiên Thần thảm hại:</w:t>
      </w:r>
    </w:p>
    <w:p>
      <w:pPr>
        <w:pStyle w:val="BodyText"/>
      </w:pPr>
      <w:r>
        <w:t xml:space="preserve">- Diệu Vân Tiên Cô, tên Tần Vô Song đã giết chết con trai của Thiên Đế, Tân Vô Kỵ!</w:t>
      </w:r>
    </w:p>
    <w:p>
      <w:pPr>
        <w:pStyle w:val="BodyText"/>
      </w:pPr>
      <w:r>
        <w:t xml:space="preserve">- Cái gì? Tân Vô Kỵ chết rồi?</w:t>
      </w:r>
    </w:p>
    <w:p>
      <w:pPr>
        <w:pStyle w:val="BodyText"/>
      </w:pPr>
      <w:r>
        <w:t xml:space="preserve">Diệu Vân Tiên Cô cũng giật mình, hiển nhiên là tin này quá bất ngờ, hơn nữa lực xung kích cũng quá lớn.</w:t>
      </w:r>
    </w:p>
    <w:p>
      <w:pPr>
        <w:pStyle w:val="BodyText"/>
      </w:pPr>
      <w:r>
        <w:t xml:space="preserve">- Đúng vậy, bệ hạ đích thân nói cho ta biết. Diệu Vân Tiên Cô, tên Tần Vô Song này chính là tai họa. Nga Mi Đạo Trường lẽ nào lại không làm gì với việc hắn trộm mất Thần Đạo Quả sao?</w:t>
      </w:r>
    </w:p>
    <w:p>
      <w:pPr>
        <w:pStyle w:val="BodyText"/>
      </w:pPr>
      <w:r>
        <w:t xml:space="preserve">- Khốn kiếp!</w:t>
      </w:r>
    </w:p>
    <w:p>
      <w:pPr>
        <w:pStyle w:val="BodyText"/>
      </w:pPr>
      <w:r>
        <w:t xml:space="preserve">Diệu Vân Tiên Cô chửi:</w:t>
      </w:r>
    </w:p>
    <w:p>
      <w:pPr>
        <w:pStyle w:val="BodyText"/>
      </w:pPr>
      <w:r>
        <w:t xml:space="preserve">- Bản tọa sẽ khiến hắn phải giao ra!</w:t>
      </w:r>
    </w:p>
    <w:p>
      <w:pPr>
        <w:pStyle w:val="BodyText"/>
      </w:pPr>
      <w:r>
        <w:t xml:space="preserve">- Không phải ta xem thường Tiên Cô nhưng Tiên Cô không lấy lại được đâu. Tần Vân Nhiên chối bay chối biến, Tần Vô Song thì nham hiểm giảo hoạt, không có chứng cứ Tiên Cô làm gì được?</w:t>
      </w:r>
    </w:p>
    <w:p>
      <w:pPr>
        <w:pStyle w:val="BodyText"/>
      </w:pPr>
      <w:r>
        <w:t xml:space="preserve">- Chứng cứ? Đệ tử Nga Mi Đạo Trường ta chính là người làm chứng!</w:t>
      </w:r>
    </w:p>
    <w:p>
      <w:pPr>
        <w:pStyle w:val="BodyText"/>
      </w:pPr>
      <w:r>
        <w:t xml:space="preserve">- Vậy sao? Có người tận mắt chứng kiến không? Dù có đi nữa thì lẽ nào đệ tử Nga Mi Đạo Trường lại nói cho người ngoài? Nếu đã không thì nói có mấy người tin?</w:t>
      </w:r>
    </w:p>
    <w:p>
      <w:pPr>
        <w:pStyle w:val="BodyText"/>
      </w:pPr>
      <w:r>
        <w:t xml:space="preserve">Khẩu khí của Tân Thiên Thần đầy ý kích động, xúi giục.</w:t>
      </w:r>
    </w:p>
    <w:p>
      <w:pPr>
        <w:pStyle w:val="BodyText"/>
      </w:pPr>
      <w:r>
        <w:t xml:space="preserve">- Chỉ là ở Côn Luân Tiên Tông, Tần gia cũng là khách mà Côn Luân Tiên Tông mời. Nếu Côn Luân Tiên Tông mà bênh vực Nga Mi Đạo Trường thì các thế lực Đồ Đằng của các Cấm địa của Thần khác sẽ nghĩ thế nào?</w:t>
      </w:r>
    </w:p>
    <w:p>
      <w:pPr>
        <w:pStyle w:val="BodyText"/>
      </w:pPr>
      <w:r>
        <w:t xml:space="preserve">Diệu Vân Tiên Cô sững người lại, vừa rồi nộ hỏa cháy phừng phừng muốn tìm Tần Vô Song tính sổ, nhưng giờ Tân Thiên Thần nói thế thì nhận ra đúng như hắn nói, chẳng có bằng chứng gì để chỉ trích Tần Vô Song cả.</w:t>
      </w:r>
    </w:p>
    <w:p>
      <w:pPr>
        <w:pStyle w:val="BodyText"/>
      </w:pPr>
      <w:r>
        <w:t xml:space="preserve">- Tân Thiên Thần, ngươi có ý tốt nhắc ta những điều này sao? Đừng có nói là ngươi không có ý gì khác!</w:t>
      </w:r>
    </w:p>
    <w:p>
      <w:pPr>
        <w:pStyle w:val="BodyText"/>
      </w:pPr>
      <w:r>
        <w:t xml:space="preserve">Diệu Vân Tiên Cô lúc nào cũng ăn nói cay nghiệt, trực tiếp như thế.</w:t>
      </w:r>
    </w:p>
    <w:p>
      <w:pPr>
        <w:pStyle w:val="BodyText"/>
      </w:pPr>
      <w:r>
        <w:t xml:space="preserve">Tân Thiên Thần cũng không bận tâm, cười lạnh nói:</w:t>
      </w:r>
    </w:p>
    <w:p>
      <w:pPr>
        <w:pStyle w:val="BodyText"/>
      </w:pPr>
      <w:r>
        <w:t xml:space="preserve">- Tiên Cô, người đường hoàng không nói lời ám muội. Mục tiêu của chúng ta giống nhau, đối phó với Tần gia, đối phó với Tần Vô Song, chúng ta nhất thiết phải liên kết với nhau!</w:t>
      </w:r>
    </w:p>
    <w:p>
      <w:pPr>
        <w:pStyle w:val="BodyText"/>
      </w:pPr>
      <w:r>
        <w:t xml:space="preserve">- Ồ?</w:t>
      </w:r>
    </w:p>
    <w:p>
      <w:pPr>
        <w:pStyle w:val="BodyText"/>
      </w:pPr>
      <w:r>
        <w:t xml:space="preserve">- Tiên Cô, nghe ta nói một lời…</w:t>
      </w:r>
    </w:p>
    <w:p>
      <w:pPr>
        <w:pStyle w:val="BodyText"/>
      </w:pPr>
      <w:r>
        <w:t xml:space="preserve">Tân Thiên Thần ghé tai nói một tràng, Diệu Vân Tiên Cô nghe xong thì vết nhăn trên trán cũng giãn ra nhiều. Gật đầu cười nham hiểm:</w:t>
      </w:r>
    </w:p>
    <w:p>
      <w:pPr>
        <w:pStyle w:val="BodyText"/>
      </w:pPr>
      <w:r>
        <w:t xml:space="preserve">- Tốt! Tân Thiên Thần ngươi đừng có lừa ta, nếu không, ta đảm bảo đường về Hiên Viên Khâu của các ngươi sẽ không bằng phẳng đâu!</w:t>
      </w:r>
    </w:p>
    <w:p>
      <w:pPr>
        <w:pStyle w:val="BodyText"/>
      </w:pPr>
      <w:r>
        <w:t xml:space="preserve">Đây là uy hiếp!</w:t>
      </w:r>
    </w:p>
    <w:p>
      <w:pPr>
        <w:pStyle w:val="BodyText"/>
      </w:pPr>
      <w:r>
        <w:t xml:space="preserve">Tân Thiên Thần chửi thầm, Bà La Sát ngươi muốn uy hiếp ai chứ? Nếu không phải ngươi có giá trị lợi dụng thì lão tử cần gì phải tốn nước bọt với Bà La Sát ngươi.</w:t>
      </w:r>
    </w:p>
    <w:p>
      <w:pPr>
        <w:pStyle w:val="BodyText"/>
      </w:pPr>
      <w:r>
        <w:t xml:space="preserve">Trong bụng chửi thầm như vậy, nhưng bề ngoài thì cười ngọt:</w:t>
      </w:r>
    </w:p>
    <w:p>
      <w:pPr>
        <w:pStyle w:val="BodyText"/>
      </w:pPr>
      <w:r>
        <w:t xml:space="preserve">- Nếu lừa Tiên Cô, ta chết cũng không yên.</w:t>
      </w:r>
    </w:p>
    <w:p>
      <w:pPr>
        <w:pStyle w:val="BodyText"/>
      </w:pPr>
      <w:r>
        <w:t xml:space="preserve">o0o</w:t>
      </w:r>
    </w:p>
    <w:p>
      <w:pPr>
        <w:pStyle w:val="BodyText"/>
      </w:pPr>
      <w:r>
        <w:t xml:space="preserve">- Hửm? Hình như Đồ Đằng Tộc gọi tập hợp ở Ngọc Hư Cung, hình như có đại sự.</w:t>
      </w:r>
    </w:p>
    <w:p>
      <w:pPr>
        <w:pStyle w:val="BodyText"/>
      </w:pPr>
      <w:r>
        <w:t xml:space="preserve">Một vị cao tầng của Minh Nhất Đạo Trường nhận được tín hiệu.</w:t>
      </w:r>
    </w:p>
    <w:p>
      <w:pPr>
        <w:pStyle w:val="BodyText"/>
      </w:pPr>
      <w:r>
        <w:t xml:space="preserve">- Ồ, Ngọc Hư Cung? Lẽ nào lại có đại sự thật?</w:t>
      </w:r>
    </w:p>
    <w:p>
      <w:pPr>
        <w:pStyle w:val="BodyText"/>
      </w:pPr>
      <w:r>
        <w:t xml:space="preserve">Phi Hồng Đạo Trường cũng nhận được tin.</w:t>
      </w:r>
    </w:p>
    <w:p>
      <w:pPr>
        <w:pStyle w:val="BodyText"/>
      </w:pPr>
      <w:r>
        <w:t xml:space="preserve">Đồng thời, Tung Dương Đạo Trường, Thất Tinh Đạo Trường, Tuyết Sơn Đạo Trường cũng nhận được cùng một tin tức đó.</w:t>
      </w:r>
    </w:p>
    <w:p>
      <w:pPr>
        <w:pStyle w:val="BodyText"/>
      </w:pPr>
      <w:r>
        <w:t xml:space="preserve">Các thế lực thuộc các Cấm địa của Thần khác, không bao lâu sau cũng nhận được tin đó, địa điểm cũng là Ngọc Hư Cung, là Thánh điện của Côn Luân Tiên Tông.</w:t>
      </w:r>
    </w:p>
    <w:p>
      <w:pPr>
        <w:pStyle w:val="BodyText"/>
      </w:pPr>
      <w:r>
        <w:t xml:space="preserve">Tần Vân Nhiên nhận được tin cũng không dám chậm trễ, nhanh chóng đi về Ngọc Hư Cung.</w:t>
      </w:r>
    </w:p>
    <w:p>
      <w:pPr>
        <w:pStyle w:val="BodyText"/>
      </w:pPr>
      <w:r>
        <w:t xml:space="preserve">Đến Ngọc Hư Cung, những người đứng đầu của năm đại Cấm địa của Thần và ba bốn chục thế lực khác lục tục kéo đến ngồi vào vị trí của mình.</w:t>
      </w:r>
    </w:p>
    <w:p>
      <w:pPr>
        <w:pStyle w:val="BodyText"/>
      </w:pPr>
      <w:r>
        <w:t xml:space="preserve">Mỗi thế lực Đồ Đằng của năm đại Cấm địa của Thần cũng đã có một người đến, lúc này năm đại diện đang thương nghị điều gì đó.</w:t>
      </w:r>
    </w:p>
    <w:p>
      <w:pPr>
        <w:pStyle w:val="BodyText"/>
      </w:pPr>
      <w:r>
        <w:t xml:space="preserve">Đặc biệt là đại diện của Hiên Viên Tộc sắc mặt nặng nề nhất.</w:t>
      </w:r>
    </w:p>
    <w:p>
      <w:pPr>
        <w:pStyle w:val="BodyText"/>
      </w:pPr>
      <w:r>
        <w:t xml:space="preserve">Các tông môn khác thấy sắc mặt của năm thế lực Đồ Đằng như vậy, trong lòng đều thấy bất an. Vạn Pháp Triều Tông Hội còn chưa bắt đầu sao không khí lại nặng nề thế này? Lẽ nào xảy ra chuyện gì rồi</w:t>
      </w:r>
    </w:p>
    <w:p>
      <w:pPr>
        <w:pStyle w:val="BodyText"/>
      </w:pPr>
      <w:r>
        <w:t xml:space="preserve">May mà những người tham dự Vạn Pháp Triều Tông Hội đều là Thần đạo cường giả, nếu không trong không khí thế này e là sợ đến hồn siêu phách lạc.</w:t>
      </w:r>
    </w:p>
    <w:p>
      <w:pPr>
        <w:pStyle w:val="BodyText"/>
      </w:pPr>
      <w:r>
        <w:t xml:space="preserve">Chỉ có Diệu Vân Tiên Cô của Nga Mi Đạo Trường là cười lạnh lùng, dường như trong lòng đã có tính toán sẵn rồi.</w:t>
      </w:r>
    </w:p>
    <w:p>
      <w:pPr>
        <w:pStyle w:val="BodyText"/>
      </w:pPr>
      <w:r>
        <w:t xml:space="preserve">Đúng lúc đó các đại diện của thế lực Đồ Đằng cũng trở về vị trí, đại diện của Mộng Huyễn Thiên Trì hắng giọng nói:</w:t>
      </w:r>
    </w:p>
    <w:p>
      <w:pPr>
        <w:pStyle w:val="BodyText"/>
      </w:pPr>
      <w:r>
        <w:t xml:space="preserve">- Chư vị, bọn ta vừa nhận được cáo trạng của Nga Mi Đạo Trường tố cáo Tần gia Thiên Đế Sơn. Diệu Vân Tiên Cô nói đệ tử của Tần gia là Tần Vô Song lén lút vào cấm địa của Nga Mi Đạo Trường, trộm mất Thần Đạo Quả… Hơn nữa lại còn sát hại đệ tử môn hạ của Nga Mi Đạo Trường, thủ đoạn vô cùng tàn nhẫn…</w:t>
      </w:r>
    </w:p>
    <w:p>
      <w:pPr>
        <w:pStyle w:val="BodyText"/>
      </w:pPr>
      <w:r>
        <w:t xml:space="preserve">Diệu Vân Tiên Cô đứng dậy nói lớn:</w:t>
      </w:r>
    </w:p>
    <w:p>
      <w:pPr>
        <w:pStyle w:val="BodyText"/>
      </w:pPr>
      <w:r>
        <w:t xml:space="preserve">- Chưởng môn Tuyết Thiền và năm đại thế lực Đồ Đằng đều ở đây, xin hãy làm chủ cho Nga Mi Đạo Trường ta! Tần gia vô pháp vô thiên như vậy, lại còn trên địa bàn của Mộng Huyễn Thiên Trì, thật không coi Mộng Huyễn Thiên Trì ta ra gì!</w:t>
      </w:r>
    </w:p>
    <w:p>
      <w:pPr>
        <w:pStyle w:val="BodyText"/>
      </w:pPr>
      <w:r>
        <w:t xml:space="preserve">Đại diện của Côn Luân Tiên Tông là một nữ tử, tên là Tuyết Thiền, là Chưởng môn xếp cuối cùng trong Côn Luân Tiên Tông, nhưng dù vậy tu vi cũng đã là Hóa Thần Đạo tám kiếp.</w:t>
      </w:r>
    </w:p>
    <w:p>
      <w:pPr>
        <w:pStyle w:val="BodyText"/>
      </w:pPr>
      <w:r>
        <w:t xml:space="preserve">Chưởng môn yếu nhất của Đồ Đằng Tộc thực lực cũng ngang bằng với Thiên Đế bệ hạ mạnh nhất của Thiên Đế Môn.</w:t>
      </w:r>
    </w:p>
    <w:p>
      <w:pPr>
        <w:pStyle w:val="BodyText"/>
      </w:pPr>
      <w:r>
        <w:t xml:space="preserve">Mà Đồ Đằng Tộc thường có ít nhất là ba, bốn Chưởng môn, Chưởng môn càng xếp bên trên chắc chắn thực lực càng mạnh.</w:t>
      </w:r>
    </w:p>
    <w:p>
      <w:pPr>
        <w:pStyle w:val="BodyText"/>
      </w:pPr>
      <w:r>
        <w:t xml:space="preserve">Điều này cũng cho biết tại sao Đồ Đằng Tộc là người quản lý thật sự, là chủ nhân chân chính tất cả địa bàn trên Đại lục Thiên Huyền!</w:t>
      </w:r>
    </w:p>
    <w:p>
      <w:pPr>
        <w:pStyle w:val="BodyText"/>
      </w:pPr>
      <w:r>
        <w:t xml:space="preserve">- Hiên Viên đạo hữu, Tần gia là thế lực của Hiên Viên Khâu, nên do các ngươi hỏi.</w:t>
      </w:r>
    </w:p>
    <w:p>
      <w:pPr>
        <w:pStyle w:val="BodyText"/>
      </w:pPr>
      <w:r>
        <w:t xml:space="preserve">Tuyết Thiền nói với người đại diện của Hiên Viên Tộc.</w:t>
      </w:r>
    </w:p>
    <w:p>
      <w:pPr>
        <w:pStyle w:val="BodyText"/>
      </w:pPr>
      <w:r>
        <w:t xml:space="preserve">Đại diện Hiên Viên Khâu cũng là một trong những tuyệt thế cường giả của Hiên Viên Tộc, tên là Hiên Viên Bạt.</w:t>
      </w:r>
    </w:p>
    <w:p>
      <w:pPr>
        <w:pStyle w:val="BodyText"/>
      </w:pPr>
      <w:r>
        <w:t xml:space="preserve">Hiên Viên Bạt khí thế bá đạo, quát lên như sấm rền:</w:t>
      </w:r>
    </w:p>
    <w:p>
      <w:pPr>
        <w:pStyle w:val="BodyText"/>
      </w:pPr>
      <w:r>
        <w:t xml:space="preserve">- Tần Vân Nhiên, ngươi giải thích đi!</w:t>
      </w:r>
    </w:p>
    <w:p>
      <w:pPr>
        <w:pStyle w:val="BodyText"/>
      </w:pPr>
      <w:r>
        <w:t xml:space="preserve">Tần Vân Nhiên bị khí thế của Hiên Viên Bạt làm cho tâm thần dao động, nhưng vẫn bình tĩnh nói:</w:t>
      </w:r>
    </w:p>
    <w:p>
      <w:pPr>
        <w:pStyle w:val="BodyText"/>
      </w:pPr>
      <w:r>
        <w:t xml:space="preserve">- Đệ tử của Tần gia ta đúng là có một đệ tử đến muộn. Nhưng việc đó có phải do hắn làm không hay là có kẻ mạo danh, hoặc là có kẻ cố ý giá họa thì chưa biết. Nếu có chứng cứ chứng minh là do đệ tử Tần gia làm thì Tần gia kiên quyết không bao che!</w:t>
      </w:r>
    </w:p>
    <w:p>
      <w:pPr>
        <w:pStyle w:val="BodyText"/>
      </w:pPr>
      <w:r>
        <w:t xml:space="preserve">Tần Vân Nhiên dám nói như vậy là vì Tần Vô Song từng nói, chỉ có Tân Vô Kỵ là từng nhìn thấy Tần Vô Song ra khỏi động huyệt còn người khác thì chỉ là nghe nói chứ không có bất cứ chứng cứ gì. Nói trắng ra là chết không có đối chứng!</w:t>
      </w:r>
    </w:p>
    <w:p>
      <w:pPr>
        <w:pStyle w:val="Compact"/>
      </w:pPr>
      <w:r>
        <w:t xml:space="preserve">Ủng hộ chỉ với 1 click và 5s ! (adf.ly/4EmoB)</w:t>
      </w:r>
      <w:r>
        <w:br w:type="textWrapping"/>
      </w:r>
      <w:r>
        <w:br w:type="textWrapping"/>
      </w:r>
    </w:p>
    <w:p>
      <w:pPr>
        <w:pStyle w:val="Heading2"/>
      </w:pPr>
      <w:bookmarkStart w:id="708" w:name="chương-686"/>
      <w:bookmarkEnd w:id="708"/>
      <w:r>
        <w:t xml:space="preserve">686. Chương 68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86: Ngậm máu phun ngườ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Hiên Viên Bạt là cường giả của Đồ Đằng Tộc Hiên Viên Khâu đâu có muốn gây rắc rối cho Tần gia, nhưng tình hình thế này Hiên Viên Bạt không thể không làm gì.</w:t>
      </w:r>
    </w:p>
    <w:p>
      <w:pPr>
        <w:pStyle w:val="BodyText"/>
      </w:pPr>
      <w:r>
        <w:t xml:space="preserve">Nghe Tần Vân Nhiên nói vậy, Hiên Viên Bạt cười cười nhìn về phía Tuyết Thiền.</w:t>
      </w:r>
    </w:p>
    <w:p>
      <w:pPr>
        <w:pStyle w:val="BodyText"/>
      </w:pPr>
      <w:r>
        <w:t xml:space="preserve">Chưởng môn Tuyết Thiền gật đầu:</w:t>
      </w:r>
    </w:p>
    <w:p>
      <w:pPr>
        <w:pStyle w:val="BodyText"/>
      </w:pPr>
      <w:r>
        <w:t xml:space="preserve">- Diệu Vân Tiên Cô, chỉ nói không chưa được, ngươi nói Tần Vô Song lén vào cấm địa của ngươi, có chứng cứ gì không?</w:t>
      </w:r>
    </w:p>
    <w:p>
      <w:pPr>
        <w:pStyle w:val="BodyText"/>
      </w:pPr>
      <w:r>
        <w:t xml:space="preserve">Diệu Vân Tiên Cô đã câu kết với Tân Thiên Thần, hai bên đã bàn xong khẩu cung, bình tĩnh nói:</w:t>
      </w:r>
    </w:p>
    <w:p>
      <w:pPr>
        <w:pStyle w:val="BodyText"/>
      </w:pPr>
      <w:r>
        <w:t xml:space="preserve">- Muốn chứng cứ, rất đơn giản, Tần Vô Song từng đến Vạn Hoa Cốc, nhất định sẽ để lại khí tức ở đó. Thần Đạo Quả của cấm địa bị mất, cây của nó vẫn còn đó, đấy cũng là chứng cứ. Còn nhân chứng, lúc đó rất nhiều người đã nhìn thấy Tần Vô Song, chỉ có điều hắn đeo mặt nạ, nhưng lưới trời lồng lộng, tuy hắn ngụy trang rất tốt nhưng vẫn có người nhận ra hắn. Họ có thể làm chứng!</w:t>
      </w:r>
    </w:p>
    <w:p>
      <w:pPr>
        <w:pStyle w:val="BodyText"/>
      </w:pPr>
      <w:r>
        <w:t xml:space="preserve">- Ai?</w:t>
      </w:r>
    </w:p>
    <w:p>
      <w:pPr>
        <w:pStyle w:val="BodyText"/>
      </w:pPr>
      <w:r>
        <w:t xml:space="preserve">Tuyết Thiền hỏi.</w:t>
      </w:r>
    </w:p>
    <w:p>
      <w:pPr>
        <w:pStyle w:val="BodyText"/>
      </w:pPr>
      <w:r>
        <w:t xml:space="preserve">- Vốn dĩ Tân Vô Kỵ, Tân Vô Vọng của Tân gia Thiên Đế Môn và Yến Thiên Tùy của Thiên Phạt Sơn Trang, Lôi Oanh của Lôi Đình Tông đều có thể làm chứng nhưng họ trước sau đã bị Tần Vô Song giết người diệt khẩu. Nhưng họ từng liên lạc với người đứng đầu của mình, họ có thể làm chứng!</w:t>
      </w:r>
    </w:p>
    <w:p>
      <w:pPr>
        <w:pStyle w:val="BodyText"/>
      </w:pPr>
      <w:r>
        <w:t xml:space="preserve">Nói rồi Diệu Vân Tiên Cô nhìn về bọn Tân Thiên Thần.</w:t>
      </w:r>
    </w:p>
    <w:p>
      <w:pPr>
        <w:pStyle w:val="BodyText"/>
      </w:pPr>
      <w:r>
        <w:t xml:space="preserve">Thật ra Yến Thiên Tùy và Lôi Oanh đều bị Thần thú của Nga Mi Đạo Trường giết, Lôi Oanh cũng vậy. Tân Vô Kỵ từng nói chuyện này với Tân Thiên Thần.</w:t>
      </w:r>
    </w:p>
    <w:p>
      <w:pPr>
        <w:pStyle w:val="BodyText"/>
      </w:pPr>
      <w:r>
        <w:t xml:space="preserve">Nhưng Tân Thiên Thần vẫn có dụng tâm khác, hắn không nói chân tướng cho Thiên Phạt Sơn Trang và Lôi Đình Tông, mà nói là Tần Vô Song đã giết Yến Thiên Tùy và Lôi Oanh.</w:t>
      </w:r>
    </w:p>
    <w:p>
      <w:pPr>
        <w:pStyle w:val="BodyText"/>
      </w:pPr>
      <w:r>
        <w:t xml:space="preserve">Hai thế lực này đương nhiên rất tín nhiệm Thiên Đế Môn, hơn nữa lời Tân Thiên Thần nói cũng hợp tình hợp lý. Ân oán giữa họ và Tần gia ai ai cũng biết, nếu nói Tần Vô Song giết Yến Thiên Tùy và Lôi Oanh, họ căn bản chẳng thể nghi ngờ.</w:t>
      </w:r>
    </w:p>
    <w:p>
      <w:pPr>
        <w:pStyle w:val="BodyText"/>
      </w:pPr>
      <w:r>
        <w:t xml:space="preserve">Vì thế Tân Thiên Thần vừa nói là Yến Quy Nam của Thiên Phạt Sơn Trang và Lôi Minh của Lôi Đình Tông đương nhiên sẽ nghe theo mà đối phó với Tần Vô Song.</w:t>
      </w:r>
    </w:p>
    <w:p>
      <w:pPr>
        <w:pStyle w:val="BodyText"/>
      </w:pPr>
      <w:r>
        <w:t xml:space="preserve">Huống hồ Tần Vô Song còn có hiềm nghi mưu sát Yến Thiên Tùy và Lôi Oanh, cộng thêm với thù cũ nợ mới ở trận chiến Phiêu Tuyết Lâu, khiến hai thế lực này cũng muốn mau chóng giải quyết Tần Vô Song.</w:t>
      </w:r>
    </w:p>
    <w:p>
      <w:pPr>
        <w:pStyle w:val="BodyText"/>
      </w:pPr>
      <w:r>
        <w:t xml:space="preserve">Hiên Viên Bạt nghe nói nhân chứng lại là người trong Hiên Viên Khâu thì lòng chùng xuống, Hiên Viên Tộc trước nay không can thiệp đến tranh đấu giữa các tông môn trong nội bộ Hiên Viên Khâu, nhưng tranh đấu cũng phải có chừng mực!</w:t>
      </w:r>
    </w:p>
    <w:p>
      <w:pPr>
        <w:pStyle w:val="BodyText"/>
      </w:pPr>
      <w:r>
        <w:t xml:space="preserve">Tranh đấu trong nội bộ thì thôi. Giờ ở bên ngoài lại làm trò cười cho thiên hạ, người trong một nhà lại bới móc nhau, không phải là mất mặt sao?</w:t>
      </w:r>
    </w:p>
    <w:p>
      <w:pPr>
        <w:pStyle w:val="BodyText"/>
      </w:pPr>
      <w:r>
        <w:t xml:space="preserve">Hiên Viên Bạt trong lòng không vui, nhưng trước mặt nhiều người như vậy cũng không tiện nói gì, chỉ nhìn đám người Tân Thiên Thần.</w:t>
      </w:r>
    </w:p>
    <w:p>
      <w:pPr>
        <w:pStyle w:val="BodyText"/>
      </w:pPr>
      <w:r>
        <w:t xml:space="preserve">- Tân Thiên Thần, con trai của Thiên Đế, Tân Vô Kỵ cũng bị Tần Vô Song giết sao?</w:t>
      </w:r>
    </w:p>
    <w:p>
      <w:pPr>
        <w:pStyle w:val="BodyText"/>
      </w:pPr>
      <w:r>
        <w:t xml:space="preserve">Tân Thiên Thần nói đầy ai oán:</w:t>
      </w:r>
    </w:p>
    <w:p>
      <w:pPr>
        <w:pStyle w:val="BodyText"/>
      </w:pPr>
      <w:r>
        <w:t xml:space="preserve">- Bạt đại nhân, Tân Vô Kỵ đúng là bị Tần Vô Song hại chết. Nghĩ việc Vô Kỵ nhà ta chỉ là ngăn Tần Vô Song không cho hắn vì chút lợi riêng mà ảnh hưởng đến thể diện Hiên Viên Khâu chúng ta, từ đó ảnh hưởng giao tình giữa Hiên Viên Khâu và Mộng Huyễn Thiên Trì, vốn chỉ muốn khuyên nhủ nhưng ai ngờ Tần Vô Song lại vô pháp vô thiên như vậy, lại hạ thủ với đồng đạo Hiên Viên Khâu?</w:t>
      </w:r>
    </w:p>
    <w:p>
      <w:pPr>
        <w:pStyle w:val="BodyText"/>
      </w:pPr>
      <w:r>
        <w:t xml:space="preserve">Tân Vô Kỵ việc đoạt bảo thất bại bị mất mạng, qua miệng lưỡi của Tân Thiên Thần lại biến thành một đại hiệp ra tay vì lẽ công bằng, còn Tần Vô Song thì biến thành tiểu nhân vì lợi riêng mà phá hỏng đại cục.</w:t>
      </w:r>
    </w:p>
    <w:p>
      <w:pPr>
        <w:pStyle w:val="BodyText"/>
      </w:pPr>
      <w:r>
        <w:t xml:space="preserve">Yến Quy Nam cũng nói:</w:t>
      </w:r>
    </w:p>
    <w:p>
      <w:pPr>
        <w:pStyle w:val="BodyText"/>
      </w:pPr>
      <w:r>
        <w:t xml:space="preserve">- Thiên Phạt Sơn Trang ta vốn không muốn đứng ra, nhưng Tần Vô Song quả thực ép người quá đáng. Dù có thù với Thiên Phạt Sơn Trang ta thì giải quyết ở Hiên Viên Khâu không phải tốt hơn sao? Đến Mộng Huyễn Thiên Trì, Tần Vô Song hắn lại không màng đến đại cục, đúng là đáng hận! Bạt đại nhân, không trừ bỏ Tần Vô Song thì lẽ trời ở đâu?</w:t>
      </w:r>
    </w:p>
    <w:p>
      <w:pPr>
        <w:pStyle w:val="BodyText"/>
      </w:pPr>
      <w:r>
        <w:t xml:space="preserve">Lôi Minh cũng ai oán nói:</w:t>
      </w:r>
    </w:p>
    <w:p>
      <w:pPr>
        <w:pStyle w:val="BodyText"/>
      </w:pPr>
      <w:r>
        <w:t xml:space="preserve">- Nhớ khi chúng ta xuất phát từ Thiên Đế Sơn, Thiên Đế bệ hạ đã dặn dò chúng ta không được nội bộ tương tàn. Nhưng Tần gia lại không nghe, mưu hại động môn, lòng dạ thật đen tối!</w:t>
      </w:r>
    </w:p>
    <w:p>
      <w:pPr>
        <w:pStyle w:val="BodyText"/>
      </w:pPr>
      <w:r>
        <w:t xml:space="preserve">Tân Thiên Thần cười thầm, may mà chưa nói sự thật cho chúng, nếu không thì đâu có được trợ thủ đắc lực thế này?</w:t>
      </w:r>
    </w:p>
    <w:p>
      <w:pPr>
        <w:pStyle w:val="BodyText"/>
      </w:pPr>
      <w:r>
        <w:t xml:space="preserve">Mỗi người cắn một phát, Tần Vô Song ngươi dù có nghìn cái mồm xem sẽ giải thích ra sao?</w:t>
      </w:r>
    </w:p>
    <w:p>
      <w:pPr>
        <w:pStyle w:val="BodyText"/>
      </w:pPr>
      <w:r>
        <w:t xml:space="preserve">Hiên Viên Bạt không phải kẻ không có đầu óc, nghe ba thế lực cùng nói như vậy nhưng trong lòng không tin ngay, ân oán giữa Thiên Phạt Sơn Trang, Lôi Đình Tông và Tần gia hắn cũng rất rõ. Mà sự đối địch không công khai giữa Tần gia và Tân gia cũng chẳng phải bí mật gì.</w:t>
      </w:r>
    </w:p>
    <w:p>
      <w:pPr>
        <w:pStyle w:val="BodyText"/>
      </w:pPr>
      <w:r>
        <w:t xml:space="preserve">Rốt cuộc là thị hay phi, chỉ nghe lời phiến diện thì chưa thể được.</w:t>
      </w:r>
    </w:p>
    <w:p>
      <w:pPr>
        <w:pStyle w:val="BodyText"/>
      </w:pPr>
      <w:r>
        <w:t xml:space="preserve">Chưởng môn Tuyết Thiền trầm ngâm nói:</w:t>
      </w:r>
    </w:p>
    <w:p>
      <w:pPr>
        <w:pStyle w:val="BodyText"/>
      </w:pPr>
      <w:r>
        <w:t xml:space="preserve">- Hiên Viên đạo hữu, ba vị đây đều là người của Thiên Đế Sơn, ta nghĩ có lẽ sẽ không đổ oan cho Tần gia cũng thuộc tám môn Thiên Đế Sơn phải không?</w:t>
      </w:r>
    </w:p>
    <w:p>
      <w:pPr>
        <w:pStyle w:val="BodyText"/>
      </w:pPr>
      <w:r>
        <w:t xml:space="preserve">Hiên Viên Bạt cũng không hàm hồ:</w:t>
      </w:r>
    </w:p>
    <w:p>
      <w:pPr>
        <w:pStyle w:val="BodyText"/>
      </w:pPr>
      <w:r>
        <w:t xml:space="preserve">- Lời nói phiến diện không đủ để làm chứng cứ. Chi bằng gọi Tần Vô Song đến, dù là hắn làm thì cũng cho phép hắn tự biện hộ. Chư vị nghĩ sao?</w:t>
      </w:r>
    </w:p>
    <w:p>
      <w:pPr>
        <w:pStyle w:val="BodyText"/>
      </w:pPr>
      <w:r>
        <w:t xml:space="preserve">Đại diện ba vùng Cấm địa của Thần còn lại đều gật đầu:</w:t>
      </w:r>
    </w:p>
    <w:p>
      <w:pPr>
        <w:pStyle w:val="BodyText"/>
      </w:pPr>
      <w:r>
        <w:t xml:space="preserve">- Đúng thế, chúng ta phán xét thì nên nghe Tần Vô Song nói thế nào.</w:t>
      </w:r>
    </w:p>
    <w:p>
      <w:pPr>
        <w:pStyle w:val="BodyText"/>
      </w:pPr>
      <w:r>
        <w:t xml:space="preserve">- Ừm, bắt trộm phải có tang chứng mới định tội được.</w:t>
      </w:r>
    </w:p>
    <w:p>
      <w:pPr>
        <w:pStyle w:val="BodyText"/>
      </w:pPr>
      <w:r>
        <w:t xml:space="preserve">- Cũng đúng, Hiên Viên đạo hữu, chi bằng hãy gọi Tần Vô Song đến đi.</w:t>
      </w:r>
    </w:p>
    <w:p>
      <w:pPr>
        <w:pStyle w:val="BodyText"/>
      </w:pPr>
      <w:r>
        <w:t xml:space="preserve">Hiên Viên Bạt nghe mọi người đều nói vậy, quay ra Tần Vân Nhiên:</w:t>
      </w:r>
    </w:p>
    <w:p>
      <w:pPr>
        <w:pStyle w:val="BodyText"/>
      </w:pPr>
      <w:r>
        <w:t xml:space="preserve">- Vân Nhiên, ngươi gọi Tần Vô Song đến đây.</w:t>
      </w:r>
    </w:p>
    <w:p>
      <w:pPr>
        <w:pStyle w:val="BodyText"/>
      </w:pPr>
      <w:r>
        <w:t xml:space="preserve">Tần Vân Nhiên truyền thức cho Tần Vô Song, Tần Vô Song cũng không dám chậm trễ, nhanh chóng đến Ngọc Hư Cung. Vào bên trong, Tần Vô Song lập tức cảm nhận áp lực vô hạn của những Thần đạo cường giả.</w:t>
      </w:r>
    </w:p>
    <w:p>
      <w:pPr>
        <w:pStyle w:val="BodyText"/>
      </w:pPr>
      <w:r>
        <w:t xml:space="preserve">Nếu không phải được thần quang tẩy lễ từ trước thì trong tình cảnh này e là Tần Vô Song sẽ thất thố. Tần Vô Song bước vào trước bao ánh mắt của mọi người.</w:t>
      </w:r>
    </w:p>
    <w:p>
      <w:pPr>
        <w:pStyle w:val="BodyText"/>
      </w:pPr>
      <w:r>
        <w:t xml:space="preserve">Người đầu tiên hắn nhìn thấy không phải năm đại Đồ Đằng cường giả, cũng không phải Nhị Chưởng môn Tần Vân Nhiên mà là Diệu Vân Tiên Cô, ác phụ từng sỉ nhục hắn ở Oản Tử Cốc.</w:t>
      </w:r>
    </w:p>
    <w:p>
      <w:pPr>
        <w:pStyle w:val="BodyText"/>
      </w:pPr>
      <w:r>
        <w:t xml:space="preserve">- Chính là hắn!</w:t>
      </w:r>
    </w:p>
    <w:p>
      <w:pPr>
        <w:pStyle w:val="BodyText"/>
      </w:pPr>
      <w:r>
        <w:t xml:space="preserve">Diệu Vân Tiên Cô không kìm được kêu lên.</w:t>
      </w:r>
    </w:p>
    <w:p>
      <w:pPr>
        <w:pStyle w:val="BodyText"/>
      </w:pPr>
      <w:r>
        <w:t xml:space="preserve">- Tần Vô Song bái kiến chư vị Đồ Đằng cường giả và các vị tiền bối!</w:t>
      </w:r>
    </w:p>
    <w:p>
      <w:pPr>
        <w:pStyle w:val="BodyText"/>
      </w:pPr>
      <w:r>
        <w:t xml:space="preserve">Tần Vô Song hành lễ chu đáo, đối diện với Diệu Vân Tiên Cô cũng không hề sợ hãi mà nhìn thẳng vào bà ta.</w:t>
      </w:r>
    </w:p>
    <w:p>
      <w:pPr>
        <w:pStyle w:val="BodyText"/>
      </w:pPr>
      <w:r>
        <w:t xml:space="preserve">Tần Vân Nhiên nói:</w:t>
      </w:r>
    </w:p>
    <w:p>
      <w:pPr>
        <w:pStyle w:val="BodyText"/>
      </w:pPr>
      <w:r>
        <w:t xml:space="preserve">- Vô Song, Bạt đại nhân là cường giả Hiên Viên Đồ Đằng Tộc, ngươi không phải lo lắng, lẽ công bằng ở trong lòng người. Có kẻ ngậm máu phun người, hãm hại ngươi, tuy Tần gia chúng ta thấp cổ bé họng nhưng cũng có sự kiêu ngạo của mình.</w:t>
      </w:r>
    </w:p>
    <w:p>
      <w:pPr>
        <w:pStyle w:val="BodyText"/>
      </w:pPr>
      <w:r>
        <w:t xml:space="preserve">Tần Vô Song nói:</w:t>
      </w:r>
    </w:p>
    <w:p>
      <w:pPr>
        <w:pStyle w:val="BodyText"/>
      </w:pPr>
      <w:r>
        <w:t xml:space="preserve">- Đệ tử hiểu!</w:t>
      </w:r>
    </w:p>
    <w:p>
      <w:pPr>
        <w:pStyle w:val="BodyText"/>
      </w:pPr>
      <w:r>
        <w:t xml:space="preserve">Mọi người thấy trong hoàn cảnh này mà Tần Vô Song vẫn có thể trấn tĩnh như vậy thì cảm thấy bất ngờ.</w:t>
      </w:r>
    </w:p>
    <w:p>
      <w:pPr>
        <w:pStyle w:val="BodyText"/>
      </w:pPr>
      <w:r>
        <w:t xml:space="preserve">Hiên Viên Bạt nhìn Tần Vô Song, cũng không tăng áp lực cho hắn, chỉ nói:</w:t>
      </w:r>
    </w:p>
    <w:p>
      <w:pPr>
        <w:pStyle w:val="BodyText"/>
      </w:pPr>
      <w:r>
        <w:t xml:space="preserve">- Tần Vô Song, Diệu Vân Tiên Cô của Nga Mi Đạo Trường nói ngươi lấy cắp Thần Đạo Quả của họ, xâm nhập cấm địa của họ, chuyện này có đúng không?</w:t>
      </w:r>
    </w:p>
    <w:p>
      <w:pPr>
        <w:pStyle w:val="BodyText"/>
      </w:pPr>
      <w:r>
        <w:t xml:space="preserve">Diệu Vân Tiên Cô cười lạnh:</w:t>
      </w:r>
    </w:p>
    <w:p>
      <w:pPr>
        <w:pStyle w:val="BodyText"/>
      </w:pPr>
      <w:r>
        <w:t xml:space="preserve">- Bạt đại nhân, ngài hỏi như vậy đương nhiên hắn sẽ không thừa nhận. Liệu có thể để Diệu Vân hỏi hắn vài câu không?</w:t>
      </w:r>
    </w:p>
    <w:p>
      <w:pPr>
        <w:pStyle w:val="BodyText"/>
      </w:pPr>
      <w:r>
        <w:t xml:space="preserve">Diệu Vân Tiên Cô cũng ngông nghênh, trước mặt Đồ Đằng cường giả Hiên Viên Tộc mà dám nói như vậy. Hiên Viên Bạt quả nhiên bực mình, liếc nhìn Chưởng môn Tuyết Thiền, hiển nhiên là đang chất vấn Chưởng môn Tuyết Thiền, tu luyện giả Mộng Huyễn Thiên Trì các ngươi sao lại chẳng có trên dưới gì cả vậy?</w:t>
      </w:r>
    </w:p>
    <w:p>
      <w:pPr>
        <w:pStyle w:val="BodyText"/>
      </w:pPr>
      <w:r>
        <w:t xml:space="preserve">Chưởng môn Tuyết Thiền lại nói:</w:t>
      </w:r>
    </w:p>
    <w:p>
      <w:pPr>
        <w:pStyle w:val="BodyText"/>
      </w:pPr>
      <w:r>
        <w:t xml:space="preserve">- Hiên Viên đạo hữu, Nga Mi Đạo Trường là người bị hại, Diệu Vân Tiên Cô có phần nôn nóng, xin lượng thứ cho. Diệu Vân Tiên Cô ngươi hỏi đi.</w:t>
      </w:r>
    </w:p>
    <w:p>
      <w:pPr>
        <w:pStyle w:val="BodyText"/>
      </w:pPr>
      <w:r>
        <w:t xml:space="preserve">Diệu Vân Tiên Cô gật đầu, khẩu khí lạnh băng:</w:t>
      </w:r>
    </w:p>
    <w:p>
      <w:pPr>
        <w:pStyle w:val="BodyText"/>
      </w:pPr>
      <w:r>
        <w:t xml:space="preserve">- Tần Vô Song, ngươi từng đến Vạn Hoa Cốc đúng không?</w:t>
      </w:r>
    </w:p>
    <w:p>
      <w:pPr>
        <w:pStyle w:val="BodyText"/>
      </w:pPr>
      <w:r>
        <w:t xml:space="preserve">Tần Vô Song bình thản nói:</w:t>
      </w:r>
    </w:p>
    <w:p>
      <w:pPr>
        <w:pStyle w:val="BodyText"/>
      </w:pPr>
      <w:r>
        <w:t xml:space="preserve">- Đúng, ta từng đến!</w:t>
      </w:r>
    </w:p>
    <w:p>
      <w:pPr>
        <w:pStyle w:val="BodyText"/>
      </w:pPr>
      <w:r>
        <w:t xml:space="preserve">- Hừ, Vạn Hoa Cốc là cấm địa của Nga Mi Đạo Trường, ngươi chưa được mời đã tự tiện vào đó là đại tội. Hơn nữa ngươi vì cướp đi Thần Đạo Quả mà giết Tân Vô Kỵ bọn họ, điều này cũng không phải oan cho ngươi chứ?</w:t>
      </w:r>
    </w:p>
    <w:p>
      <w:pPr>
        <w:pStyle w:val="BodyText"/>
      </w:pPr>
      <w:r>
        <w:t xml:space="preserve">- Diệu Vân Tiên Cô phải không? Trước khi Tiên Cô hỏi ta, ta có thể hỏi một câu không? Lần đó ngươi xâm nhập Hiên Viên Khâu, cướp người của Hiên Viên Khâu ta, đã được ai mời chưa? Lần đó ngươi ỷ vào thực lực, trong hoàn cảnh không có ai, đã giày vò ta bằng mọi cách, hôm nay sao không dùng cách cũ? Dùng vũ lực bức cung không phải là sở trường của ngươi sao?</w:t>
      </w:r>
    </w:p>
    <w:p>
      <w:pPr>
        <w:pStyle w:val="BodyText"/>
      </w:pPr>
      <w:r>
        <w:t xml:space="preserve">Sắc mặt Diệu Vân Tiên Cô lạnh tanh:</w:t>
      </w:r>
    </w:p>
    <w:p>
      <w:pPr>
        <w:pStyle w:val="BodyText"/>
      </w:pPr>
      <w:r>
        <w:t xml:space="preserve">- Già mồm!</w:t>
      </w:r>
    </w:p>
    <w:p>
      <w:pPr>
        <w:pStyle w:val="BodyText"/>
      </w:pPr>
      <w:r>
        <w:t xml:space="preserve">Tần Vô Song nhướng mày:</w:t>
      </w:r>
    </w:p>
    <w:p>
      <w:pPr>
        <w:pStyle w:val="BodyText"/>
      </w:pPr>
      <w:r>
        <w:t xml:space="preserve">- Chư vị, Diệu Vân Tiên Cô xông vào Hiên Viên Khâu ta, đối phó với tu luyện giả Hiên Viên Khâu, điều này hợp tình hợp lý, còn ta vô ý đi qua Vạn Hoa Cốc lại là đại tội sao? Thiên hạ đâu có cái lý lẽ cường đạo ấy? Diệu Vân Tiên Cô nói Vạn Hoa Cốc là cấm địa, nhưng hôm đó, không một vạn thì cũng có tám chín nghìn tu luyện giả vào Vạn Hoa Cốc. Sao không thấy đệ tử Nga Mi Đạo Trường ngăn cản? Nếu đã là cấm địa thì sao Nga Mi Đạo Trường lại lập lôi đài chiêu thân ở đó? Sao lại bảo đệ tử môn hạ cố tình phát tán tin tức về Thần Đạo Quả dụ những tu luyện giả đó đến động huyệt của Thần thú Bạch Hổ? Diệu Vân Tiên Cô, hôm nay ngươi không tìm ta thì ta cũng đang muốn nói về ngươi trước mặt các Đồ Đằng cường giả. Nga Mi Đạo Trường dùng Thần Đạo Quả làm miếng mồi dụ các tu luyện giả đến, biến họ thành thức ăn cho Thần thú Bạch Hổ để giúp nó đột phá lên Chân Thần Đạo. Chuyện này ngươi nghĩ thần không biết quỷ không hay nhưng không biết thiên hạ tai vách mạch rừng. Những việc Nga Mi Đạo Trường đã làm trời biết, đất biết, ngươi biết, ta cũng biết!</w:t>
      </w:r>
    </w:p>
    <w:p>
      <w:pPr>
        <w:pStyle w:val="BodyText"/>
      </w:pPr>
      <w:r>
        <w:t xml:space="preserve">Hành vi của Nga Mi Đạo Trường vốn không để lại dấu vết gì, từ ngoài nhìn vào, những tu luyện giả kia nghe tin về Thần Đạo Quả muốn đi đoạt lấy nhưng bị Thần thú nuốt gọn. Bên ngoài không thể ngờ tin về Thần Đạo Quả lại là do Nga Mi Đạo Trường phát tán ra.</w:t>
      </w:r>
    </w:p>
    <w:p>
      <w:pPr>
        <w:pStyle w:val="BodyText"/>
      </w:pPr>
      <w:r>
        <w:t xml:space="preserve">Vì thế Diệu Vân Tiên Cô không hề lo đến chuyện này, lúc này bị Tần Vô Song vạch trần, nổi giận đùng đùng:</w:t>
      </w:r>
    </w:p>
    <w:p>
      <w:pPr>
        <w:pStyle w:val="BodyText"/>
      </w:pPr>
      <w:r>
        <w:t xml:space="preserve">- Tần Vô Song, ngươi ngậm máu phun người! Nga Mi Đạo Trường ta hoàn toàn trong sạch. Tiểu tử ngươi muốn thoát tội lại vu oan giá họa cho Đạo Trường ta, tội này đáng chết!</w:t>
      </w:r>
    </w:p>
    <w:p>
      <w:pPr>
        <w:pStyle w:val="BodyText"/>
      </w:pPr>
      <w:r>
        <w:t xml:space="preserve">- Có đáng chết hay không thì trời cao có mắt. Diệu Vân Tiên Cô, Nga Mi Đạo Trường các ngươi lòng dạ hiểm độc, hôm nay ta sẽ vạch trần các ngươi. Môn hạ của ngươi có đệ tử là Nhược Xán, Nhược Đồng phải không? Hôm đó đến Vạn Hoa Cốc, ta đã vô ý nghe được đoạn đối thoại giữa Nhược Xán Tiên Tử và một người nữa, nội dung chính là những lời vừa rồi. Nếu có nửa lời nói dối, Tần Vô Song ta nguyện bị trời tru đất diệt. Diệu Vân Tiên Cô, ngươi dám ở Ngọc Hư Cung này chỉ tay lên trời thề không phải Nga Mi Đạo Trường các ngươi cố tình bày ra chuyện này để cung cấp thức ăn cho Thần thú Bạch Hổ không?</w:t>
      </w:r>
    </w:p>
    <w:p>
      <w:pPr>
        <w:pStyle w:val="BodyText"/>
      </w:pPr>
      <w:r>
        <w:t xml:space="preserve">Những lời của Tần Vô Song khiến Diệu Vân Tiên Cô mắc nghẹn không thể nói được gì. Diệu Vân Tiên Cô nổi xung:</w:t>
      </w:r>
    </w:p>
    <w:p>
      <w:pPr>
        <w:pStyle w:val="BodyText"/>
      </w:pPr>
      <w:r>
        <w:t xml:space="preserve">- Tần Vô Song, ngươi ngậm máu phun người, có dám để ta kiểm tra hành trang của ngươi xem có Thần Đạo Quả không? Tìm chứng cứ là mọi chuyện tự nhiên sẽ rõ ràng.</w:t>
      </w:r>
    </w:p>
    <w:p>
      <w:pPr>
        <w:pStyle w:val="BodyText"/>
      </w:pPr>
      <w:r>
        <w:t xml:space="preserve">Tần Vô Song cười lạnh:</w:t>
      </w:r>
    </w:p>
    <w:p>
      <w:pPr>
        <w:pStyle w:val="BodyText"/>
      </w:pPr>
      <w:r>
        <w:t xml:space="preserve">- Diệu Vân Tiên Cô, nếu không tìm được chứng cứ, ngươi có dám thừa nhận những chuyện đó là do Nga Mi Đạo Trường bày trò không?</w:t>
      </w:r>
    </w:p>
    <w:p>
      <w:pPr>
        <w:pStyle w:val="BodyText"/>
      </w:pPr>
      <w:r>
        <w:t xml:space="preserve">Ăn miếng trả miếng không nhân nhượng,Tần Vô Song biết cục diện rất khó khăn, đương nhiên thề chết chiến đấu đến cùng.</w:t>
      </w:r>
    </w:p>
    <w:p>
      <w:pPr>
        <w:pStyle w:val="Compact"/>
      </w:pPr>
      <w:r>
        <w:t xml:space="preserve">Ủng hộ chỉ với 1 click và 5s ! (adf.ly/4EmoB)</w:t>
      </w:r>
      <w:r>
        <w:br w:type="textWrapping"/>
      </w:r>
      <w:r>
        <w:br w:type="textWrapping"/>
      </w:r>
    </w:p>
    <w:p>
      <w:pPr>
        <w:pStyle w:val="Heading2"/>
      </w:pPr>
      <w:bookmarkStart w:id="709" w:name="chương-687"/>
      <w:bookmarkEnd w:id="709"/>
      <w:r>
        <w:t xml:space="preserve">687. Chương 68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87: Đồ Đằng cường giả.</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hất thời Diệu Vân Tiên Cô không dám chắc chắn. Lục soát Tần Vô Song, đơn giản thôi, nhưng vạn nhất Tần Vô Song giảo hoạt đã sớm giấu Thần Đạo Quả đi rồi thì không xong rồi. Vạn nhất không tìm được, bảo bà ta nhận cái danh xấu kia thì đó chính là chuyện trời hận người oán rồi.</w:t>
      </w:r>
    </w:p>
    <w:p>
      <w:pPr>
        <w:pStyle w:val="BodyText"/>
      </w:pPr>
      <w:r>
        <w:t xml:space="preserve">- Tần Vô Song, ngươi thật gian xảo. Nhất định là ngươi đã giấu Thần Đạo Quả đi thì mới dám nghênh ngang như thế. Bản Tiên Cô không mắc lừa ngươi đâu! Ta thừa nhận cái gì chứ? Nga Mi Đạo Trường ta chẳng làm gì hết, trong sạch căn bản không cần phải biện minh!</w:t>
      </w:r>
    </w:p>
    <w:p>
      <w:pPr>
        <w:pStyle w:val="BodyText"/>
      </w:pPr>
      <w:r>
        <w:t xml:space="preserve">- Trong sạch?</w:t>
      </w:r>
    </w:p>
    <w:p>
      <w:pPr>
        <w:pStyle w:val="BodyText"/>
      </w:pPr>
      <w:r>
        <w:t xml:space="preserve">Tần Vô Song nói đầy khinh thường:</w:t>
      </w:r>
    </w:p>
    <w:p>
      <w:pPr>
        <w:pStyle w:val="BodyText"/>
      </w:pPr>
      <w:r>
        <w:t xml:space="preserve">- Nga Mi Đạo Trường ngươi cũng dám nói mình trong sạch? Vậy thì nữ tử thanh lâu đều là trinh khiết liệt phụ hết rồi! Diệu Vân Tiên Cô, có thể người khác không biết ngươi, nhưng chúng ta không phải lần đầu tiên gặp mặt, gương mắt thật xấu xa của ngươi thì ta đã rõ. Cũng không nói ta vu oan cho ngươi, ngươi nói ta lấy cắp Thần Đạo Quả, có nhân chứng không? Có ai tận mắt nhìn thấy không? Còn âm mưu của Nga Mi Đạo Trường các ngươi, có rất nhiều tu luyện giả thoát chết đều biết mười mươi!</w:t>
      </w:r>
    </w:p>
    <w:p>
      <w:pPr>
        <w:pStyle w:val="BodyText"/>
      </w:pPr>
      <w:r>
        <w:t xml:space="preserve">Ánh mắt kiên định của Tần Vô Song quét qua chỗ Tân Thiên Thần, Yến Quy Nam và Lôi Minh, lạnh lùng nói:</w:t>
      </w:r>
    </w:p>
    <w:p>
      <w:pPr>
        <w:pStyle w:val="BodyText"/>
      </w:pPr>
      <w:r>
        <w:t xml:space="preserve">- Tân Vô Kỵ dọc đường truy sát ta, là ta cố gắng phản kích lại giết chết hắn. Còn Tân Vô Vọng, Lôi Oanh và Yến Thiên Tùy, là bị Thần thú Bạch Hổ ăn, lúc đó rất nhiều người nhìn thấy. Tân Vô Kỵ cũng tận mắt nhìn thấy. Hắn chạy nhanh mới may mắn không chết! Chuyện này lang quân Thương Dạ của tiểu thư Tô Mật, người của Bàn Long Tộc ở Vô Tận Đông Hải tận mắt chứng kiến. Hôm đó ta cùng họ cố gắng chiến đấu, mới gặp mà như đã quen từ lâu. Hai người họ có thể làm chứng!</w:t>
      </w:r>
    </w:p>
    <w:p>
      <w:pPr>
        <w:pStyle w:val="BodyText"/>
      </w:pPr>
      <w:r>
        <w:t xml:space="preserve">Bàn Long Tộc? Ánh mắt tất cả đều nhìn sang một Thần đạo cường giả. Người này dáng người mập mạp, nụ cười phúc hậu, lúc cười cơ thịt trên mặt đều rung động.</w:t>
      </w:r>
    </w:p>
    <w:p>
      <w:pPr>
        <w:pStyle w:val="BodyText"/>
      </w:pPr>
      <w:r>
        <w:t xml:space="preserve">- Tô nhi cũng biết chuyện này sao? Vậy dễ thôi, để ta gọi chúng đến.</w:t>
      </w:r>
    </w:p>
    <w:p>
      <w:pPr>
        <w:pStyle w:val="BodyText"/>
      </w:pPr>
      <w:r>
        <w:t xml:space="preserve">Người đứng đầu Bàn Long Tộc đây là một trong những cường giả mạnh nhất của Bàn Long Tộc. Tính tình hòa nhã, dễ gần, không làm cao, bình sinh thích chơi bảo vật, đại danh là Long Đại Bảo, là phụ thân của Tô Mật.</w:t>
      </w:r>
    </w:p>
    <w:p>
      <w:pPr>
        <w:pStyle w:val="BodyText"/>
      </w:pPr>
      <w:r>
        <w:t xml:space="preserve">Đừng thấy gương mặt người này thân thiện, một khi bị chọc giận thì Long Đại Bảo trở nên vô cùng đáng sợ! Người này cũng rất có thực lực ở Vô Tận Đông Hải.</w:t>
      </w:r>
    </w:p>
    <w:p>
      <w:pPr>
        <w:pStyle w:val="BodyText"/>
      </w:pPr>
      <w:r>
        <w:t xml:space="preserve">Thương Dạ và Tô Mật rất nhanh đã đến. Thấy Tần Vô Song ở đây, Thương Dạ và Tô Mật đều mừng rỡ, nhìn nhau cười nhưng không nói gì.</w:t>
      </w:r>
    </w:p>
    <w:p>
      <w:pPr>
        <w:pStyle w:val="BodyText"/>
      </w:pPr>
      <w:r>
        <w:t xml:space="preserve">Long Đại Bảo cười nói:</w:t>
      </w:r>
    </w:p>
    <w:p>
      <w:pPr>
        <w:pStyle w:val="BodyText"/>
      </w:pPr>
      <w:r>
        <w:t xml:space="preserve">- Tô nhi, Dạ nhi, Tần Vô Song công tử đây nói các con từng bị Thần thú Vạn Hoa Cốc tấn công, có chuyện đó không?</w:t>
      </w:r>
    </w:p>
    <w:p>
      <w:pPr>
        <w:pStyle w:val="BodyText"/>
      </w:pPr>
      <w:r>
        <w:t xml:space="preserve">Diệu Vân Tiên Cô lạnh lùng nhìn Tô Mật và Thương Dạ, hiển nhiên cũng thấy lo lắng. Bà ta vốn nghĩ phần thắng nằm chắc trong tay mình rồi, nhưng không ngờ âm mưu của mình lại bị Tần Vô Song phá vỡ, cục diện đã rất bất lợi cho bà ta.</w:t>
      </w:r>
    </w:p>
    <w:p>
      <w:pPr>
        <w:pStyle w:val="BodyText"/>
      </w:pPr>
      <w:r>
        <w:t xml:space="preserve">Nếu Thiên Phạt Sơn Trang và Lôi Đình Tông biết đệ tử của họ bị Thần thú ăn mất thì sự tạm thời không phản kích này càng không hay.</w:t>
      </w:r>
    </w:p>
    <w:p>
      <w:pPr>
        <w:pStyle w:val="BodyText"/>
      </w:pPr>
      <w:r>
        <w:t xml:space="preserve">Vừa nhắc đến chuyện này, sắc mặt Tô Mật trở nên lo lắng:</w:t>
      </w:r>
    </w:p>
    <w:p>
      <w:pPr>
        <w:pStyle w:val="BodyText"/>
      </w:pPr>
      <w:r>
        <w:t xml:space="preserve">- Cha, chuyện này không sai, con Thần thú đó rất hung dữ, ít nhất cũng là Hóa Thần Đạo cường giả, chỉ một cú đớp của nó cũng ăn mất bốn năm tu luyện giả.</w:t>
      </w:r>
    </w:p>
    <w:p>
      <w:pPr>
        <w:pStyle w:val="BodyText"/>
      </w:pPr>
      <w:r>
        <w:t xml:space="preserve">Thực ra Tô Mật và Thương Dạ chỉ cảm nhận áp lực của con Thần thú chứ không tận mắt nhìn thấy nó. Nhưng Tần Vô Song đã nói vậy thì đương nhiên họ cũng phải phối hợp.</w:t>
      </w:r>
    </w:p>
    <w:p>
      <w:pPr>
        <w:pStyle w:val="BodyText"/>
      </w:pPr>
      <w:r>
        <w:t xml:space="preserve">Trường hợp này chỉ giúp tình chứ không giúp lý, lẽ nào họ lại không biết? Huống hồ Nga Mi Đạo Trường quả thực độc ác, không đả kích chúng không giải được hận trong lòng.</w:t>
      </w:r>
    </w:p>
    <w:p>
      <w:pPr>
        <w:pStyle w:val="BodyText"/>
      </w:pPr>
      <w:r>
        <w:t xml:space="preserve">- Dạ nhi, Tô nhi có chỗ nào nói quá lên không?</w:t>
      </w:r>
    </w:p>
    <w:p>
      <w:pPr>
        <w:pStyle w:val="BodyText"/>
      </w:pPr>
      <w:r>
        <w:t xml:space="preserve">Long Đại Bảo hỏi Thương Dạ.</w:t>
      </w:r>
    </w:p>
    <w:p>
      <w:pPr>
        <w:pStyle w:val="BodyText"/>
      </w:pPr>
      <w:r>
        <w:t xml:space="preserve">Thương Dạ lắc đầu nói:</w:t>
      </w:r>
    </w:p>
    <w:p>
      <w:pPr>
        <w:pStyle w:val="BodyText"/>
      </w:pPr>
      <w:r>
        <w:t xml:space="preserve">- Sự thực còn đáng sợ hơn Tô nhi hình dung hàng trăm lần. Con Thần thú ở Vạn Hoa Cốc đó vừa ra, các tu luyện giả vào Vạn Hoa Cốc, mười người thì có đến bảy tám người chết. Nếu không phải con và Tô nhi nhanh chân chạy đi thì e là cũng bị cấm chế Vạn Hoa Cốc nhốt lại rồi. Chưa biết chừng còn biến thành bữa cơm cho con Thần thú đó rồi cũng nên.</w:t>
      </w:r>
    </w:p>
    <w:p>
      <w:pPr>
        <w:pStyle w:val="BodyText"/>
      </w:pPr>
      <w:r>
        <w:t xml:space="preserve">Những lời của Tô Mật và Thương Dạ, không còn nghi ngờ gì nữa, lập tức đã đẩy Nga Mi Đạo Trường xuống bùn.</w:t>
      </w:r>
    </w:p>
    <w:p>
      <w:pPr>
        <w:pStyle w:val="BodyText"/>
      </w:pPr>
      <w:r>
        <w:t xml:space="preserve">Như vậy, ánh mắt của tất cả mọi người đều tập trung vào Diệu Vân Tiên Cô. Nếu thật sự như thế thì Nga Mi Đạo Trường quá quá đáng rồi!</w:t>
      </w:r>
    </w:p>
    <w:p>
      <w:pPr>
        <w:pStyle w:val="BodyText"/>
      </w:pPr>
      <w:r>
        <w:t xml:space="preserve">So sánh thì việc trộm Thần Đạo Quả có là cái gì? Nga Mi Đạo Trường các ngươi cố ý dùng Thần Đạo Quả làm mồi nhử, lừa các tu luyện giả kia đến nộp mạng, dù có bị trộm mất Thần Đạo Quả thì cũng là tự làm tự chịu mà thôi!</w:t>
      </w:r>
    </w:p>
    <w:p>
      <w:pPr>
        <w:pStyle w:val="BodyText"/>
      </w:pPr>
      <w:r>
        <w:t xml:space="preserve">Hơn nữa, Nga Mi Đạo Trường làm như vậy đúng là tổn hại đến đạo trời. Những tu luyện giả kia tuy không phải thiện nam tín nữ, giết người vô số nhưng dùng cách đó giết người thì đúng là đáng phải bàn bạc!</w:t>
      </w:r>
    </w:p>
    <w:p>
      <w:pPr>
        <w:pStyle w:val="BodyText"/>
      </w:pPr>
      <w:r>
        <w:t xml:space="preserve">Chưởng môn Tuyết Thiền cũng sầm mặt lại, nếu Nga Mi Đạo Trường là như vậy thật thì nên truy cứu thế nào đây? Trong lòng tuy ảo não nhưng vẫn bình tĩnh hỏi:</w:t>
      </w:r>
    </w:p>
    <w:p>
      <w:pPr>
        <w:pStyle w:val="BodyText"/>
      </w:pPr>
      <w:r>
        <w:t xml:space="preserve">- Diệu Vân Tiên Cô, ngươi có gì để nói?</w:t>
      </w:r>
    </w:p>
    <w:p>
      <w:pPr>
        <w:pStyle w:val="BodyText"/>
      </w:pPr>
      <w:r>
        <w:t xml:space="preserve">Diệu Vân Tiên Cô phủ nhận:</w:t>
      </w:r>
    </w:p>
    <w:p>
      <w:pPr>
        <w:pStyle w:val="BodyText"/>
      </w:pPr>
      <w:r>
        <w:t xml:space="preserve">- Đấy đều là những lời nói phiến diện của chúng. Hơn nữa ta nghi ngờ hai người này cố ý nói giúp Tần Vô Song.</w:t>
      </w:r>
    </w:p>
    <w:p>
      <w:pPr>
        <w:pStyle w:val="BodyText"/>
      </w:pPr>
      <w:r>
        <w:t xml:space="preserve">Tần Vô Song bật cười ha ha:</w:t>
      </w:r>
    </w:p>
    <w:p>
      <w:pPr>
        <w:pStyle w:val="BodyText"/>
      </w:pPr>
      <w:r>
        <w:t xml:space="preserve">- Diệu Vân Tiên Cô, Bàn Long Tộc ở tận Vô Tận Đông Hải, không hề quen biết với ta, họ lại nói giúp ta. Thiên Phạt Sơn Trang và Lôi Đình Tông trước nay bất hòa với Tần gia ta, họ làn chứng cho Nga Mi Đạo Trường, lẽ nào động cơ trong sạch hơn? Lý lẽ như vậy hình như hơi nực cười thì phải?</w:t>
      </w:r>
    </w:p>
    <w:p>
      <w:pPr>
        <w:pStyle w:val="BodyText"/>
      </w:pPr>
      <w:r>
        <w:t xml:space="preserve">Các thế lực có mặt ở đây đều gật đầu. Hiển nhiên, Bàn Long Tộc ở Vô Tận Đông Hải không thể nào lại có quan hệ gì với Tần gia Thiên Đế Sơn, trước đây cũng không thể có. Nếu bảo Bàn Long Tộc ra mặt giúp Tần gia thì có vẻ không hợp lý.</w:t>
      </w:r>
    </w:p>
    <w:p>
      <w:pPr>
        <w:pStyle w:val="BodyText"/>
      </w:pPr>
      <w:r>
        <w:t xml:space="preserve">Còn Thiên Phạt Sơn Trang và Lôi Đình Tông có thù với Tần gia chẳng phải tin tức mới mẻ gì ở Cấm địa của Thần. So sánh thì đúng là bên Diệu Vân Tiên Cô đáng nghi hơn.</w:t>
      </w:r>
    </w:p>
    <w:p>
      <w:pPr>
        <w:pStyle w:val="BodyText"/>
      </w:pPr>
      <w:r>
        <w:t xml:space="preserve">Lúc đó, không biết ai đã nói một câu:</w:t>
      </w:r>
    </w:p>
    <w:p>
      <w:pPr>
        <w:pStyle w:val="BodyText"/>
      </w:pPr>
      <w:r>
        <w:t xml:space="preserve">- Diệu Vân Tiên Cô, nếu Thần Đạo Quả là quả được sinh ra từ Thần thú, tại sao không mời Thần thú ra đây. Như thế không phải có sức thuyết phục hơn sao?</w:t>
      </w:r>
    </w:p>
    <w:p>
      <w:pPr>
        <w:pStyle w:val="BodyText"/>
      </w:pPr>
      <w:r>
        <w:t xml:space="preserve">Thật ra nhiều người tin lời của Tần Vô Song hơn. Vì đám người Diệu Vân Tiên Cô đều chỉ có lời nói phiến diện chứ không có gì thực chất cả.</w:t>
      </w:r>
    </w:p>
    <w:p>
      <w:pPr>
        <w:pStyle w:val="BodyText"/>
      </w:pPr>
      <w:r>
        <w:t xml:space="preserve">Còn bên Tần Vô Song có thể nói ra được tên người bên Nga Mi Đạo Trường, nói được tu vi của Thần thú là Hóa Thần Đạo tám kiếp, những chuyện này nếu không phải có người của Nga Mi Đạo Trường nói thì sao Tần Vô Song biết được?</w:t>
      </w:r>
    </w:p>
    <w:p>
      <w:pPr>
        <w:pStyle w:val="BodyText"/>
      </w:pPr>
      <w:r>
        <w:t xml:space="preserve">Diệu Vân Tiên Cô bất lực nói:</w:t>
      </w:r>
    </w:p>
    <w:p>
      <w:pPr>
        <w:pStyle w:val="BodyText"/>
      </w:pPr>
      <w:r>
        <w:t xml:space="preserve">- Thần thú đại nhân là hậu duệ của Thánh Thú Bạch Hổ, tính tình cổ quái. Ta đã liên hệ với nó nhưng không được.</w:t>
      </w:r>
    </w:p>
    <w:p>
      <w:pPr>
        <w:pStyle w:val="BodyText"/>
      </w:pPr>
      <w:r>
        <w:t xml:space="preserve">Tần Vô Song cười lạnh:</w:t>
      </w:r>
    </w:p>
    <w:p>
      <w:pPr>
        <w:pStyle w:val="BodyText"/>
      </w:pPr>
      <w:r>
        <w:t xml:space="preserve">- Diệu Vân Tiên Cô, sao ngươi không dứt khoát tiếp tục ngậm máu phun người bảo Thần thú cũng bị ta giết rồi đi?</w:t>
      </w:r>
    </w:p>
    <w:p>
      <w:pPr>
        <w:pStyle w:val="BodyText"/>
      </w:pPr>
      <w:r>
        <w:t xml:space="preserve">- Hừ, dù ngươi có ý định cũng làm gì có bản lĩnh đó. Tiểu tử, cũng là ngươi may mắn, trộm Thần Đạo Quả đúng lúc Thần thú đang ngủ nếu không đâu có thể ngông cuồng như vậy?</w:t>
      </w:r>
    </w:p>
    <w:p>
      <w:pPr>
        <w:pStyle w:val="BodyText"/>
      </w:pPr>
      <w:r>
        <w:t xml:space="preserve">- Ngủ sao? Thần thú đại nhân đang truy sát các tu luyện giả mới phải. Diệu Vân Tiên Cô, đường đường là chủ một tông mà dám làm không dám nhận, thật là khiến người khác coi thường!</w:t>
      </w:r>
    </w:p>
    <w:p>
      <w:pPr>
        <w:pStyle w:val="BodyText"/>
      </w:pPr>
      <w:r>
        <w:t xml:space="preserve">Tần Vô Song nói đầy khinh bỉ.</w:t>
      </w:r>
    </w:p>
    <w:p>
      <w:pPr>
        <w:pStyle w:val="BodyText"/>
      </w:pPr>
      <w:r>
        <w:t xml:space="preserve">Tuyết Thiền chau mày:</w:t>
      </w:r>
    </w:p>
    <w:p>
      <w:pPr>
        <w:pStyle w:val="BodyText"/>
      </w:pPr>
      <w:r>
        <w:t xml:space="preserve">- Không liên lạc được với Cửu Biến Thiên Yêu Bạch Hổ? Không vội, ta đi nói chuyện với Đại Chưởng môn.</w:t>
      </w:r>
    </w:p>
    <w:p>
      <w:pPr>
        <w:pStyle w:val="BodyText"/>
      </w:pPr>
      <w:r>
        <w:t xml:space="preserve">Tuyết Thiền tập trung thần thức bắn ra một đạo truyền âm phù, một lúc sau, trong một động phủ, phía trên một đám mây, gương mặt của một vị đạo giả với ba chòm râu mảnh hiện ra, mở pháp nhãn hút ngưng âm thần thông lại.</w:t>
      </w:r>
    </w:p>
    <w:p>
      <w:pPr>
        <w:pStyle w:val="BodyText"/>
      </w:pPr>
      <w:r>
        <w:t xml:space="preserve">- Ửm? Là Tuyết Thiền?</w:t>
      </w:r>
    </w:p>
    <w:p>
      <w:pPr>
        <w:pStyle w:val="BodyText"/>
      </w:pPr>
      <w:r>
        <w:t xml:space="preserve">Đạo nhân này chính là đệ nhất cường giả của Mộng Huyễn Thiên Trì, Đại Chưởng môn của Côn Luân Tiên Tông - Vương Thiền.</w:t>
      </w:r>
    </w:p>
    <w:p>
      <w:pPr>
        <w:pStyle w:val="BodyText"/>
      </w:pPr>
      <w:r>
        <w:t xml:space="preserve">Sau khi biết chuyện, Vương Thiền biến thủ quyết, một đạo ngưng âm thần thông hình thành, vận khí, và truyền nó đi.</w:t>
      </w:r>
    </w:p>
    <w:p>
      <w:pPr>
        <w:pStyle w:val="BodyText"/>
      </w:pPr>
      <w:r>
        <w:t xml:space="preserve">o0o</w:t>
      </w:r>
    </w:p>
    <w:p>
      <w:pPr>
        <w:pStyle w:val="BodyText"/>
      </w:pPr>
      <w:r>
        <w:t xml:space="preserve">Lại nói con Cửu Biến Thiên Yêu Bạch Hổ đang đi trên đường, bỗng nhiên thần thức rung lên, bàn tay tóm lấy ngưng âm thần thông.</w:t>
      </w:r>
    </w:p>
    <w:p>
      <w:pPr>
        <w:pStyle w:val="BodyText"/>
      </w:pPr>
      <w:r>
        <w:t xml:space="preserve">- Là hắn?</w:t>
      </w:r>
    </w:p>
    <w:p>
      <w:pPr>
        <w:pStyle w:val="BodyText"/>
      </w:pPr>
      <w:r>
        <w:t xml:space="preserve">Cửu Biến Thiên Yêu Bạch Hổ toàn thân run lên:</w:t>
      </w:r>
    </w:p>
    <w:p>
      <w:pPr>
        <w:pStyle w:val="BodyText"/>
      </w:pPr>
      <w:r>
        <w:t xml:space="preserve">- Đến Ngọc Hư Cung? Đi hay không?</w:t>
      </w:r>
    </w:p>
    <w:p>
      <w:pPr>
        <w:pStyle w:val="BodyText"/>
      </w:pPr>
      <w:r>
        <w:t xml:space="preserve">Cửu Biến Thiên Yêu Bạch Hổ nhớ đến người văn sĩ thần bí kia, trong lòng sợ sệt. Nhưng nay Chưởng môn tại Ngọc Hư Cung đã truyền pháp chỉ đến, không đến là chống lại Côn Luân Tiên Tông.</w:t>
      </w:r>
    </w:p>
    <w:p>
      <w:pPr>
        <w:pStyle w:val="BodyText"/>
      </w:pPr>
      <w:r>
        <w:t xml:space="preserve">Con Bạch Hổ này tự cao tự đại, nhưng nó cũng biết nếu Vương Thiền muốn gây rắc rối thì dù có đến chân trời góc biển thì cũng khó trốn thoát.</w:t>
      </w:r>
    </w:p>
    <w:p>
      <w:pPr>
        <w:pStyle w:val="BodyText"/>
      </w:pPr>
      <w:r>
        <w:t xml:space="preserve">Nghĩ vậy, Cửu Biến Thiên Yêu Bạch Hổ không do dự nữa, nhanh chóng chạy về hướng Ngọc Hư Cung. Vốn dĩ nó cách Côn Luân Tiên Tông không xa, sau khi nhận được mệnh lệnh, chưa đến một giờ đã đến Ngọc Hư Cung.</w:t>
      </w:r>
    </w:p>
    <w:p>
      <w:pPr>
        <w:pStyle w:val="BodyText"/>
      </w:pPr>
      <w:r>
        <w:t xml:space="preserve">Trong Ngọc Hư Cung lúc này có một số người đã sốt ruột rồi, nhưng dù có nôn nóng cũng không dám thể hiện ra ngoài.</w:t>
      </w:r>
    </w:p>
    <w:p>
      <w:pPr>
        <w:pStyle w:val="BodyText"/>
      </w:pPr>
      <w:r>
        <w:t xml:space="preserve">Dù gì thì đây là vụ kiện cáo giữa Nga Mi Đạo Trường và Tần gia, họ ở đây đợi đúng là quá bức bối. Chuyện không liên quan gì đến mình, xem náo nhiệt cũng được, nhưng bảo họ đợi thì đúng là bực mình.</w:t>
      </w:r>
    </w:p>
    <w:p>
      <w:pPr>
        <w:pStyle w:val="BodyText"/>
      </w:pPr>
      <w:r>
        <w:t xml:space="preserve">Đúng lúc đó, Tuyết Thiền bỗng nói:</w:t>
      </w:r>
    </w:p>
    <w:p>
      <w:pPr>
        <w:pStyle w:val="BodyText"/>
      </w:pPr>
      <w:r>
        <w:t xml:space="preserve">- Chư vị, Thần thú Bạch Hổ đã được Đại Chưởng môn gọi về, sẽ đến nơi ngay thôi.</w:t>
      </w:r>
    </w:p>
    <w:p>
      <w:pPr>
        <w:pStyle w:val="BodyText"/>
      </w:pPr>
      <w:r>
        <w:t xml:space="preserve">Nghe đến ba chữ ‘Đại Chưởng môn’ mọi sự sốt ruột đều tan biến thành mây khói.</w:t>
      </w:r>
    </w:p>
    <w:p>
      <w:pPr>
        <w:pStyle w:val="BodyText"/>
      </w:pPr>
      <w:r>
        <w:t xml:space="preserve">Đại Chưởng môn, đó là ai chứ? Đệ nhất nhân vật ở Mộng Huyễn Thiên Trì! Là một trong những người cấp bậc cao nhất Đại lục Thiên Huyền! Gần như có thể nói, người đó là vô địch của Đại lục Thiên Huyền!</w:t>
      </w:r>
    </w:p>
    <w:p>
      <w:pPr>
        <w:pStyle w:val="BodyText"/>
      </w:pPr>
      <w:r>
        <w:t xml:space="preserve">Thần thú Bạch Hổ đi về phía động phủ của Vương Thiền, đến gần thì cung kính nói:</w:t>
      </w:r>
    </w:p>
    <w:p>
      <w:pPr>
        <w:pStyle w:val="BodyText"/>
      </w:pPr>
      <w:r>
        <w:t xml:space="preserve">- Bạch Hổ bái kiến Đại Chưởng môn.</w:t>
      </w:r>
    </w:p>
    <w:p>
      <w:pPr>
        <w:pStyle w:val="BodyText"/>
      </w:pPr>
      <w:r>
        <w:t xml:space="preserve">Lúc đó phía sau Bạch Hổ vang lên tiếng cười giễu cợt:</w:t>
      </w:r>
    </w:p>
    <w:p>
      <w:pPr>
        <w:pStyle w:val="BodyText"/>
      </w:pPr>
      <w:r>
        <w:t xml:space="preserve">- Mèo con, sao lại chạy tới đây thế? Lẽ nào coi lời của ta là gió thoảng bên tai?</w:t>
      </w:r>
    </w:p>
    <w:p>
      <w:pPr>
        <w:pStyle w:val="BodyText"/>
      </w:pPr>
      <w:r>
        <w:t xml:space="preserve">Người đó nửa cười nửa không nhìn Bạch Hổ một cách cổ quái. Cửu Biến Thiên Yêu Bạch Hổ sợ hãi:</w:t>
      </w:r>
    </w:p>
    <w:p>
      <w:pPr>
        <w:pStyle w:val="BodyText"/>
      </w:pPr>
      <w:r>
        <w:t xml:space="preserve">- Ngươi… ngươi đừng có làm bừa, là Đại Chưởng môn gọi ta đến!</w:t>
      </w:r>
    </w:p>
    <w:p>
      <w:pPr>
        <w:pStyle w:val="BodyText"/>
      </w:pPr>
      <w:r>
        <w:t xml:space="preserve">- Đại Chưởng môn? Là Vương Thiền sao? Vừa đúng lúc ta cũng muốn tìm hắn…</w:t>
      </w:r>
    </w:p>
    <w:p>
      <w:pPr>
        <w:pStyle w:val="BodyText"/>
      </w:pPr>
      <w:r>
        <w:t xml:space="preserve">Toàn thân con Bạch Hổ run lẩy bẩy, gọi thẳng tên ‘Vương Thiền’ của Đại Chưởng môn? Kẻ này gan quá to rồi phải không? Đầu óc con Bạch Hổ trở nên trống rỗng, hiển nhiên rất hồ nghi về thân phận của người thần bí này.</w:t>
      </w:r>
    </w:p>
    <w:p>
      <w:pPr>
        <w:pStyle w:val="BodyText"/>
      </w:pPr>
      <w:r>
        <w:t xml:space="preserve">- Ha ha, Lý huynh, là huynh à? Nghe họ nói huynh đã đến nhưng không ai nhìn thấy huynh. Lý huynh, huynh đúng là thần long thấy đầu không thấy đuôi. Muốn chọc tiểu đệ à, nào nào nào, mời vào trong!</w:t>
      </w:r>
    </w:p>
    <w:p>
      <w:pPr>
        <w:pStyle w:val="BodyText"/>
      </w:pPr>
      <w:r>
        <w:t xml:space="preserve">Bạch Hổ nhìn người đó, càng chết sững, là Đại Chưởng môn Vương Thiền!</w:t>
      </w:r>
    </w:p>
    <w:p>
      <w:pPr>
        <w:pStyle w:val="BodyText"/>
      </w:pPr>
      <w:r>
        <w:t xml:space="preserve">Mà khẩu khí của Đại Chưởng môn lại vô cùng khách khí, rõ ràng là văn sĩ thần bí kia khiến Đại Chưởng môn cũng không dám thất lễ.</w:t>
      </w:r>
    </w:p>
    <w:p>
      <w:pPr>
        <w:pStyle w:val="Compact"/>
      </w:pPr>
      <w:r>
        <w:t xml:space="preserve">Ủng hộ chỉ với 1 click và 5s ! (adf.ly/4EmoB)</w:t>
      </w:r>
      <w:r>
        <w:br w:type="textWrapping"/>
      </w:r>
      <w:r>
        <w:br w:type="textWrapping"/>
      </w:r>
    </w:p>
    <w:p>
      <w:pPr>
        <w:pStyle w:val="Heading2"/>
      </w:pPr>
      <w:bookmarkStart w:id="710" w:name="chương-688"/>
      <w:bookmarkEnd w:id="710"/>
      <w:r>
        <w:t xml:space="preserve">688. Chương 68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88: Lời làm chứng bất ngờ.</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gười này đương nhiên là Lý Bố Y, kẻ đoán mệnh thần bí cao thâm khó dò kia. Hắn cười nhàn nhạt, khẩu khí có phần đùa cợt:</w:t>
      </w:r>
    </w:p>
    <w:p>
      <w:pPr>
        <w:pStyle w:val="BodyText"/>
      </w:pPr>
      <w:r>
        <w:t xml:space="preserve">- Ai biết được ngươi có cho năm trăm tên đao phủ mai phục trong đó không. Ta không vào, chúng ta ra ngoài dạo một lát?</w:t>
      </w:r>
    </w:p>
    <w:p>
      <w:pPr>
        <w:pStyle w:val="BodyText"/>
      </w:pPr>
      <w:r>
        <w:t xml:space="preserve">Vương Thiên cười:</w:t>
      </w:r>
    </w:p>
    <w:p>
      <w:pPr>
        <w:pStyle w:val="BodyText"/>
      </w:pPr>
      <w:r>
        <w:t xml:space="preserve">- Lý huynh thật biết đùa. Trên Đại lục Thiên Huyền, năm trăm tên đao phủ cũng chẳng làm gì được Lý huynh à!</w:t>
      </w:r>
    </w:p>
    <w:p>
      <w:pPr>
        <w:pStyle w:val="BodyText"/>
      </w:pPr>
      <w:r>
        <w:t xml:space="preserve">- Ha ha… Đúng rồi, Vương Thiền, con mèo nhỏ đó dám bắt nạt tiểu bằng hữu của ta. Là của Nga Mi Đạo Trường phải không? Nga Mi Đạo Trường đã bắt nạt tiểu bằng hữu của ta hai lần rồi đó!</w:t>
      </w:r>
    </w:p>
    <w:p>
      <w:pPr>
        <w:pStyle w:val="BodyText"/>
      </w:pPr>
      <w:r>
        <w:t xml:space="preserve">Vương Thiền ngạc nhiên nói:</w:t>
      </w:r>
    </w:p>
    <w:p>
      <w:pPr>
        <w:pStyle w:val="BodyText"/>
      </w:pPr>
      <w:r>
        <w:t xml:space="preserve">- Vậy là sao?</w:t>
      </w:r>
    </w:p>
    <w:p>
      <w:pPr>
        <w:pStyle w:val="BodyText"/>
      </w:pPr>
      <w:r>
        <w:t xml:space="preserve">Lý Bố Y nói:</w:t>
      </w:r>
    </w:p>
    <w:p>
      <w:pPr>
        <w:pStyle w:val="BodyText"/>
      </w:pPr>
      <w:r>
        <w:t xml:space="preserve">- Vẫn nhớ mấy năm trước ta truyền âm cho ngươi chứ?</w:t>
      </w:r>
    </w:p>
    <w:p>
      <w:pPr>
        <w:pStyle w:val="BodyText"/>
      </w:pPr>
      <w:r>
        <w:t xml:space="preserve">- Huynh nói lần Diệu Vân gây chuyện hả? À, ta nhớ. Sao, Diệu Vân lại gây chuyện à?</w:t>
      </w:r>
    </w:p>
    <w:p>
      <w:pPr>
        <w:pStyle w:val="BodyText"/>
      </w:pPr>
      <w:r>
        <w:t xml:space="preserve">- Cũng gần là vậy. Mèo con, có gì nói thật đi!</w:t>
      </w:r>
    </w:p>
    <w:p>
      <w:pPr>
        <w:pStyle w:val="BodyText"/>
      </w:pPr>
      <w:r>
        <w:t xml:space="preserve">Lý Bố Y bình thản nói.</w:t>
      </w:r>
    </w:p>
    <w:p>
      <w:pPr>
        <w:pStyle w:val="BodyText"/>
      </w:pPr>
      <w:r>
        <w:t xml:space="preserve">Vương Thiền ánh mắt như mang điện nhìn Cửu Biến Thiên Yêu Bạch Hổ:</w:t>
      </w:r>
    </w:p>
    <w:p>
      <w:pPr>
        <w:pStyle w:val="BodyText"/>
      </w:pPr>
      <w:r>
        <w:t xml:space="preserve">- Chuyện là thế nào, có gì nói nấy, không được che giấu!</w:t>
      </w:r>
    </w:p>
    <w:p>
      <w:pPr>
        <w:pStyle w:val="BodyText"/>
      </w:pPr>
      <w:r>
        <w:t xml:space="preserve">Trước uy lực của Vương Thiền, Cửu Biến Thiên Yêu Bạch Hổ đâu dám nói dối, vậy là nói hết ngọn ngành.</w:t>
      </w:r>
    </w:p>
    <w:p>
      <w:pPr>
        <w:pStyle w:val="BodyText"/>
      </w:pPr>
      <w:r>
        <w:t xml:space="preserve">Vương Thiền giận dữ:</w:t>
      </w:r>
    </w:p>
    <w:p>
      <w:pPr>
        <w:pStyle w:val="BodyText"/>
      </w:pPr>
      <w:r>
        <w:t xml:space="preserve">- Côn Luân Tiên Tông phát thiệp mời hào kiệt trong thiên hạ tham gia Vạn Pháp Triều Tông Hội, Nga Mi Đạo Trường các ngươi lại to gan lớn mật như vậy. Lý huynh, chuyện này là lỗi của ta!</w:t>
      </w:r>
    </w:p>
    <w:p>
      <w:pPr>
        <w:pStyle w:val="BodyText"/>
      </w:pPr>
      <w:r>
        <w:t xml:space="preserve">Lý Bố Y xua tay:</w:t>
      </w:r>
    </w:p>
    <w:p>
      <w:pPr>
        <w:pStyle w:val="BodyText"/>
      </w:pPr>
      <w:r>
        <w:t xml:space="preserve">- Thôi đi, đừng làm ra vẻ nữa. Vương Thiền, đừng tưởng ta không biết ngươi có quan hệ với những nữ nhân Nga Mi Đạo Trường đó. Ha ha, chuyện này ta cũng không muốn truy cứu. Quan trọng là ta cũng không muốn anh bạn đó biết đằng sau lại có can qua lớn như vậy.</w:t>
      </w:r>
    </w:p>
    <w:p>
      <w:pPr>
        <w:pStyle w:val="BodyText"/>
      </w:pPr>
      <w:r>
        <w:t xml:space="preserve">Vương Thiền đã hiểu, Lý huynh muốn bao che cho tiểu bằng hữu, lại không muốn để hắn biết quá nhiều, ảnh hưởng đến sự phát triển của hắn, không kìm được hiếu kỳ hỏi:</w:t>
      </w:r>
    </w:p>
    <w:p>
      <w:pPr>
        <w:pStyle w:val="BodyText"/>
      </w:pPr>
      <w:r>
        <w:t xml:space="preserve">- Lý huynh, đứa trẻ đó có thể khiến huynh coi trọng như vậy, có lai lịch ra sao?</w:t>
      </w:r>
    </w:p>
    <w:p>
      <w:pPr>
        <w:pStyle w:val="BodyText"/>
      </w:pPr>
      <w:r>
        <w:t xml:space="preserve">- Tần gia Thiên Đế Sơn!</w:t>
      </w:r>
    </w:p>
    <w:p>
      <w:pPr>
        <w:pStyle w:val="BodyText"/>
      </w:pPr>
      <w:r>
        <w:t xml:space="preserve">Lý Bố Y bình thản nói.</w:t>
      </w:r>
    </w:p>
    <w:p>
      <w:pPr>
        <w:pStyle w:val="BodyText"/>
      </w:pPr>
      <w:r>
        <w:t xml:space="preserve">- Tần gia Thiên Đế Sơn?</w:t>
      </w:r>
    </w:p>
    <w:p>
      <w:pPr>
        <w:pStyle w:val="BodyText"/>
      </w:pPr>
      <w:r>
        <w:t xml:space="preserve">Vương Thiền không hiểu, Tần gia Thiên Đế Sơn tuy cũng có tiếng tăm, cũng có thể coi là thế lực mạnh trong tám môn Thiên Đế Sơn, nhưng so với Đồ Đằng Tộc thì chẳng là gì cả.</w:t>
      </w:r>
    </w:p>
    <w:p>
      <w:pPr>
        <w:pStyle w:val="BodyText"/>
      </w:pPr>
      <w:r>
        <w:t xml:space="preserve">Lý Bố Y chẳng thích thú quan tâm mấy tới Đồ Đằng Tộc, sao lại chú ý đến một đệ tử trẻ tuổi của Tần gia Thiên Đế Sơn?</w:t>
      </w:r>
    </w:p>
    <w:p>
      <w:pPr>
        <w:pStyle w:val="BodyText"/>
      </w:pPr>
      <w:r>
        <w:t xml:space="preserve">Trong lòng hồ nghi, Vương Thiền cẩn thận hỏi:</w:t>
      </w:r>
    </w:p>
    <w:p>
      <w:pPr>
        <w:pStyle w:val="BodyText"/>
      </w:pPr>
      <w:r>
        <w:t xml:space="preserve">- Lý huynh, đứa trẻ này, lẽ nào…</w:t>
      </w:r>
    </w:p>
    <w:p>
      <w:pPr>
        <w:pStyle w:val="BodyText"/>
      </w:pPr>
      <w:r>
        <w:t xml:space="preserve">Lý Bố Y chau mày:</w:t>
      </w:r>
    </w:p>
    <w:p>
      <w:pPr>
        <w:pStyle w:val="BodyText"/>
      </w:pPr>
      <w:r>
        <w:t xml:space="preserve">- Vương Thiền, không cần hỏi nữa. Ngươi nghĩ xem làm thế nào mà xử lý cho êm đẹp. Còn nữa, đừng có ngầm quan tâm đến các môn phái khác. Ta không muốn vì sự quan tâm của Đồ Đằng Tộc mà họ mất đi động lực phấn đấu.</w:t>
      </w:r>
    </w:p>
    <w:p>
      <w:pPr>
        <w:pStyle w:val="BodyText"/>
      </w:pPr>
      <w:r>
        <w:t xml:space="preserve">Vương Thiền cười khổ:</w:t>
      </w:r>
    </w:p>
    <w:p>
      <w:pPr>
        <w:pStyle w:val="BodyText"/>
      </w:pPr>
      <w:r>
        <w:t xml:space="preserve">- Lý huynh thật lo nghĩ nhiều quá. Huynh yên tâm, Lý huynh đã dặn dò như vậy ta không thể không nghe. Lý huynh, huynh đã nhắc với Hiên Viên Dương chưa?</w:t>
      </w:r>
    </w:p>
    <w:p>
      <w:pPr>
        <w:pStyle w:val="BodyText"/>
      </w:pPr>
      <w:r>
        <w:t xml:space="preserve">- Nhắc hắn cái gì chứ? Nếu như nói với hắn, chỉ một câu nói của hắn là mọi vấn đề của Tần gia được giải quyết, như thế không đạt được mục đích rèn luyện tiểu bằng hữu của ta. Nếu không gặp phải sự uy hiếp của cường giả không ngang cấp, ta sẽ không xuất hiện. Dù có là lúc sinh tử ta cũng không can thiệp. Ta đã can thiệp hai lần rồi. Lần đầu tiên là Diệu Vân, là Thần đạo cường giả ức hiếp hắn là Hư Võ Cảnh. Lần thứ hai là Bạch Hổ, Hóa Thần Đạo tám kiếp ức hiếp hắn là Hư Võ Đại viên mãn. Đây là sự ức hiếp không cùng cấp nên ta mới can thiệp.</w:t>
      </w:r>
    </w:p>
    <w:p>
      <w:pPr>
        <w:pStyle w:val="BodyText"/>
      </w:pPr>
      <w:r>
        <w:t xml:space="preserve">Lý Bố Y nói:</w:t>
      </w:r>
    </w:p>
    <w:p>
      <w:pPr>
        <w:pStyle w:val="BodyText"/>
      </w:pPr>
      <w:r>
        <w:t xml:space="preserve">- Nếu được thì ta vốn không muốn cho ngươi biết những điều này, nhưng lại không muốn Mộng Huyễn Thiên Trì các ngươi bị cuốn vào vòng thị phi đó. Vương Thiền, ngươi phải xử lý tốt chuyện này đó!</w:t>
      </w:r>
    </w:p>
    <w:p>
      <w:pPr>
        <w:pStyle w:val="BodyText"/>
      </w:pPr>
      <w:r>
        <w:t xml:space="preserve">Vương Thiền cười:</w:t>
      </w:r>
    </w:p>
    <w:p>
      <w:pPr>
        <w:pStyle w:val="BodyText"/>
      </w:pPr>
      <w:r>
        <w:t xml:space="preserve">- Lý huynh yên tâm. Huynh đã có lời thì không thể để hắn thành mục tiêu tấn công của mọi người được. Có điều, chuyện của Tân gia Thiên Đế Môn và hai tông môn kia ta không tiện can thiệp, cái này huynh phải đi nói với Hiên Viên Tộc thôi.</w:t>
      </w:r>
    </w:p>
    <w:p>
      <w:pPr>
        <w:pStyle w:val="BodyText"/>
      </w:pPr>
      <w:r>
        <w:t xml:space="preserve">- Chuyện nội bộ của Thiên Đế Sơn ta căn bản không quan tâm.</w:t>
      </w:r>
    </w:p>
    <w:p>
      <w:pPr>
        <w:pStyle w:val="BodyText"/>
      </w:pPr>
      <w:r>
        <w:t xml:space="preserve">Lý Bố Y cười:</w:t>
      </w:r>
    </w:p>
    <w:p>
      <w:pPr>
        <w:pStyle w:val="BodyText"/>
      </w:pPr>
      <w:r>
        <w:t xml:space="preserve">- Nếu vấn đề của Thiên Đế Sơn mà hắn không giải quyết được thì không xứng cho ta quan tâm chú ý đến hắn. Vương Thiền, mấy vạn năm rồi, Đại lục Thiên Huyền cũng nên tỉnh dậy rồi. Mấy người già các ngươi cũng đừng có bế quan không hỏi chuyện đời nữa. Nên hành động thì phải hành động.</w:t>
      </w:r>
    </w:p>
    <w:p>
      <w:pPr>
        <w:pStyle w:val="BodyText"/>
      </w:pPr>
      <w:r>
        <w:t xml:space="preserve">Vương Thiền giật mình:</w:t>
      </w:r>
    </w:p>
    <w:p>
      <w:pPr>
        <w:pStyle w:val="BodyText"/>
      </w:pPr>
      <w:r>
        <w:t xml:space="preserve">- Lý huynh, lẽ nào nơi đó có gì dị thường sao?</w:t>
      </w:r>
    </w:p>
    <w:p>
      <w:pPr>
        <w:pStyle w:val="BodyText"/>
      </w:pPr>
      <w:r>
        <w:t xml:space="preserve">Lý Bố Y dẹp đi khẩu khí bỡn cợt trước đó, trịnh trọng nói:</w:t>
      </w:r>
    </w:p>
    <w:p>
      <w:pPr>
        <w:pStyle w:val="BodyText"/>
      </w:pPr>
      <w:r>
        <w:t xml:space="preserve">- Có lẽ thời cuộc phức tạp hơn ngươi nghĩ đấy. Thôi, đây cũng không phải chuyện trong một hai năm. Nhưng dù thế nào, năm đại thế lực Đồ Đằng các ngươi đứng đầu Đại lục Thiên Huyền mà cũng không hành động thì hối cũng không kịp đâu!</w:t>
      </w:r>
    </w:p>
    <w:p>
      <w:pPr>
        <w:pStyle w:val="BodyText"/>
      </w:pPr>
      <w:r>
        <w:t xml:space="preserve">- Ba mươi năm sau, Thần Khí Chi Môn mở ra, nếu năm đại thế lực Đồ Đằng các ngươi không đột phá được thì tình hình Đại lục Thiên Huyền nên thay đổi thôi. Thôi được rồi, chuyện này cũng không tiện nói nhiều. Ngươi hãy giải quyết tốt chuyện trước mắt đây đi đã!</w:t>
      </w:r>
    </w:p>
    <w:p>
      <w:pPr>
        <w:pStyle w:val="BodyText"/>
      </w:pPr>
      <w:r>
        <w:t xml:space="preserve">Lý Bố Y nói rồi lắc đầu, nhấc chân, đủng đỉnh đi mất.</w:t>
      </w:r>
    </w:p>
    <w:p>
      <w:pPr>
        <w:pStyle w:val="BodyText"/>
      </w:pPr>
      <w:r>
        <w:t xml:space="preserve">Vương Thiền lộ ra sắc mặt nặng nề, nhất thời có phần ngẩn ra. Một lúc lâu mới liếc nhìn Cửu Biến Thiên Yêu Bạch Hổ đang run rẩy phía dưới, thở dài nói:</w:t>
      </w:r>
    </w:p>
    <w:p>
      <w:pPr>
        <w:pStyle w:val="BodyText"/>
      </w:pPr>
      <w:r>
        <w:t xml:space="preserve">- Bạch Hổ, lần này ngươi may mắn, Lý huynh không truy cứu sâu. Nếu không dù là ta cũng không thể bảo vệ cho Nga Mi Đạo Trường các ngươi. Chắc ngươi biết phải làm thế nào rồi chứ?</w:t>
      </w:r>
    </w:p>
    <w:p>
      <w:pPr>
        <w:pStyle w:val="BodyText"/>
      </w:pPr>
      <w:r>
        <w:t xml:space="preserve">Cửu Biến Thiên Yêu Bạch Hổ không phải kẻ ngốc, gật đầu nói:</w:t>
      </w:r>
    </w:p>
    <w:p>
      <w:pPr>
        <w:pStyle w:val="BodyText"/>
      </w:pPr>
      <w:r>
        <w:t xml:space="preserve">- Biết rồi, biết rồi ạ. Ta sẽ nói Thần Đạo Quả là tự ta ăn, căn bản chẳng có ai trộm hết!</w:t>
      </w:r>
    </w:p>
    <w:p>
      <w:pPr>
        <w:pStyle w:val="BodyText"/>
      </w:pPr>
      <w:r>
        <w:t xml:space="preserve">- Đi đi, đừng có khoa trương quá, phải xử lý có chừng mực!</w:t>
      </w:r>
    </w:p>
    <w:p>
      <w:pPr>
        <w:pStyle w:val="BodyText"/>
      </w:pPr>
      <w:r>
        <w:t xml:space="preserve">Lúc này Cửu Biến Thiên Yêu Bạch Hổ mới thở phào, gật đầu lia lịa rồi đi về Ngọc Hư Cung. Lén quệt mồ hôi, vốn dĩ nó tưởng hôm nay gặp rắc rối lớn. Nhẹ nhàng qua ải như vậy thật là may mắn. Còn những lời mà hai vị cường giả nói, ngay cả dũng khí suy nghĩ đến nó cũng không có.</w:t>
      </w:r>
    </w:p>
    <w:p>
      <w:pPr>
        <w:pStyle w:val="BodyText"/>
      </w:pPr>
      <w:r>
        <w:t xml:space="preserve">o0o</w:t>
      </w:r>
    </w:p>
    <w:p>
      <w:pPr>
        <w:pStyle w:val="BodyText"/>
      </w:pPr>
      <w:r>
        <w:t xml:space="preserve">Trong Ngọc Hư Cung lúc này mọi người đều đang ngóng chờ Thần thú Bạch Hổ mau mau đến.</w:t>
      </w:r>
    </w:p>
    <w:p>
      <w:pPr>
        <w:pStyle w:val="BodyText"/>
      </w:pPr>
      <w:r>
        <w:t xml:space="preserve">Chưởng môn Tuyết Thiền bỗng nhướng mày, mỉm cười nói:</w:t>
      </w:r>
    </w:p>
    <w:p>
      <w:pPr>
        <w:pStyle w:val="BodyText"/>
      </w:pPr>
      <w:r>
        <w:t xml:space="preserve">- Đến rồi!</w:t>
      </w:r>
    </w:p>
    <w:p>
      <w:pPr>
        <w:pStyle w:val="BodyText"/>
      </w:pPr>
      <w:r>
        <w:t xml:space="preserve">Diệu Vân Tiên Cô mừng húm nhìn ra ngoài. Một luồng sáng trắng vụt tới, Cửu Biến Thiên Yêu Bạch Hổ đã ở trong đại điện, cung tay với năm đại Đồ Đằng cường giả:</w:t>
      </w:r>
    </w:p>
    <w:p>
      <w:pPr>
        <w:pStyle w:val="BodyText"/>
      </w:pPr>
      <w:r>
        <w:t xml:space="preserve">- Bạch Hổ bái kiến!</w:t>
      </w:r>
    </w:p>
    <w:p>
      <w:pPr>
        <w:pStyle w:val="BodyText"/>
      </w:pPr>
      <w:r>
        <w:t xml:space="preserve">Năm đại Đồ Đằng cường giả thực ra là người yếu nhất trong những người đứng đầu Đồ Đằng Tộc, thực lực tương đương Bạch Hổ nên nó cũng không cần quá giữ lễ. Giờ kẻ khiến nó hít thở khó khăn ít nhất phải là Chân Thần Đạo, hơn nữa là Chân Thần Đạo thực lực rất khá. Vì Bạch Hổ cũng chỉ cách Chân Thần Đạo một bước nhỏ nữa thôi.</w:t>
      </w:r>
    </w:p>
    <w:p>
      <w:pPr>
        <w:pStyle w:val="BodyText"/>
      </w:pPr>
      <w:r>
        <w:t xml:space="preserve">- Hổ Thánh đại nhân!</w:t>
      </w:r>
    </w:p>
    <w:p>
      <w:pPr>
        <w:pStyle w:val="BodyText"/>
      </w:pPr>
      <w:r>
        <w:t xml:space="preserve">Diệu Vân Tiên Cô cuối cùng cũng nhìn thấy người của mình, trong lòng đầy tủi thân muốn tìm Hổ Thánh đại nhân khóc lóc.</w:t>
      </w:r>
    </w:p>
    <w:p>
      <w:pPr>
        <w:pStyle w:val="BodyText"/>
      </w:pPr>
      <w:r>
        <w:t xml:space="preserve">Thực lực của Hổ Thánh đại nhân đủ để đứng ngang hàng với năm đại Đồ Đằng cường giả, trong trường hợp này, Hổ Thánh đại nhân nói một câu bằng những người này nói mười câu. Diệu Vân Tiên Cô cảm thấy rất yên tâm rồi.</w:t>
      </w:r>
    </w:p>
    <w:p>
      <w:pPr>
        <w:pStyle w:val="BodyText"/>
      </w:pPr>
      <w:r>
        <w:t xml:space="preserve">Ai ngờ được Thần thú Bạch Hổ lại không quan tâm đến bà ta, ngồi xuống nói với Chưởng môn Tuyết Thiền:</w:t>
      </w:r>
    </w:p>
    <w:p>
      <w:pPr>
        <w:pStyle w:val="BodyText"/>
      </w:pPr>
      <w:r>
        <w:t xml:space="preserve">- Tuyết Thiền đạo hữu, tìm ta có chuyện gì không?</w:t>
      </w:r>
    </w:p>
    <w:p>
      <w:pPr>
        <w:pStyle w:val="BodyText"/>
      </w:pPr>
      <w:r>
        <w:t xml:space="preserve">Rõ ràng là nó đã biết nhưng giả vờ hồ đồ. Biết chuyện gì rồi nhưng không tiện trực tiếp mở lời. Đại Chưởng môn Vương Thiền đã nói rồi, phải làm không để lại dấu vết gì, không thể để người khác nhìn ra sơ hở.</w:t>
      </w:r>
    </w:p>
    <w:p>
      <w:pPr>
        <w:pStyle w:val="BodyText"/>
      </w:pPr>
      <w:r>
        <w:t xml:space="preserve">Nghĩ vậy, Bạch Hổ vô tình hoặc hữu ý nhìn sang Tần Vô Song, trong lòng run lên:</w:t>
      </w:r>
    </w:p>
    <w:p>
      <w:pPr>
        <w:pStyle w:val="BodyText"/>
      </w:pPr>
      <w:r>
        <w:t xml:space="preserve">- Tên này rốt cuộc có lai lịch như nào mà khiến đại nhân vật như thế ra mặt giúp? Hơn nữa lại còn nghĩ đủ mọi cách bảo vệ hắn, rèn luyện hắn? May mà chưa làm gì hắn không thì hỏng bét…</w:t>
      </w:r>
    </w:p>
    <w:p>
      <w:pPr>
        <w:pStyle w:val="BodyText"/>
      </w:pPr>
      <w:r>
        <w:t xml:space="preserve">Chưởng môn Tuyết Thiền nói qua lại tình hình một lượt:</w:t>
      </w:r>
    </w:p>
    <w:p>
      <w:pPr>
        <w:pStyle w:val="BodyText"/>
      </w:pPr>
      <w:r>
        <w:t xml:space="preserve">- Bạch Hổ, Diệu Vân Tiên Cô nói Tần Vô Song lấy trộm Thần Đạo Quả của các ngươi, nhưng Tần Vô Song lại nói Diệu Vân Tiên Cô cố ý bày trò dự những tu luyện giả kia chui đầu vào rọ.</w:t>
      </w:r>
    </w:p>
    <w:p>
      <w:pPr>
        <w:pStyle w:val="BodyText"/>
      </w:pPr>
      <w:r>
        <w:t xml:space="preserve">Cửu Biến Thiên Yêu Bạch Hổ nghe xong bật cười ha ha:</w:t>
      </w:r>
    </w:p>
    <w:p>
      <w:pPr>
        <w:pStyle w:val="BodyText"/>
      </w:pPr>
      <w:r>
        <w:t xml:space="preserve">- Thần Đạo Quả? Mọi người nói Thần Đạo Quả sinh ra cùng với ta phải không?</w:t>
      </w:r>
    </w:p>
    <w:p>
      <w:pPr>
        <w:pStyle w:val="BodyText"/>
      </w:pPr>
      <w:r>
        <w:t xml:space="preserve">- Đúng thế, Hổ Thánh đại nhân, tên tiểu tử đó trộm mất Thần Đạo Quả của chúng ta, lão nhân gia ngài không thể nào lại không biết chứ?</w:t>
      </w:r>
    </w:p>
    <w:p>
      <w:pPr>
        <w:pStyle w:val="BodyText"/>
      </w:pPr>
      <w:r>
        <w:t xml:space="preserve">Diệu Vân Tiên Cô chỉ hận không thể nuốt sống Tần Vô Song.</w:t>
      </w:r>
    </w:p>
    <w:p>
      <w:pPr>
        <w:pStyle w:val="BodyText"/>
      </w:pPr>
      <w:r>
        <w:t xml:space="preserve">Cửu Biến Thiên Yêu Bạch Hổ cười kỳ quái:</w:t>
      </w:r>
    </w:p>
    <w:p>
      <w:pPr>
        <w:pStyle w:val="BodyText"/>
      </w:pPr>
      <w:r>
        <w:t xml:space="preserve">- Diệu Vân Tiên Cô à, ngươi hiểu nhầm rồi. Thần Đạo Quả đó bị ta ăn đấy. Ai có thể trộm được Thần Đạo Quả trong địa bàn của ta chứ? Đó không phải là điều hoang đường hay sao?</w:t>
      </w:r>
    </w:p>
    <w:p>
      <w:pPr>
        <w:pStyle w:val="BodyText"/>
      </w:pPr>
      <w:r>
        <w:t xml:space="preserve">Lời nói vừa dứt, tất cả mọi người đều sững người, bao gồm cả Diệu Vân Tiên Cô, hóa đá sững sờ nhìn Hổ Thánh đại nhân:</w:t>
      </w:r>
    </w:p>
    <w:p>
      <w:pPr>
        <w:pStyle w:val="BodyText"/>
      </w:pPr>
      <w:r>
        <w:t xml:space="preserve">- Hổ… Hổ Thánh đại nhân ngài ăn mất?</w:t>
      </w:r>
    </w:p>
    <w:p>
      <w:pPr>
        <w:pStyle w:val="BodyText"/>
      </w:pPr>
      <w:r>
        <w:t xml:space="preserve">Bây giờ ngay cả Diệu Vân Tiên Cô cũng không chắc chắn liệu có phải Tần Vô Song trộm đi Thần Đạo Quả hay không nữa, vì Hổ Thánh đại nhân không có lý gì lại nói dối.</w:t>
      </w:r>
    </w:p>
    <w:p>
      <w:pPr>
        <w:pStyle w:val="BodyText"/>
      </w:pPr>
      <w:r>
        <w:t xml:space="preserve">Việc Tần Vô Song trộm Thần Đạo Quả cũng chỉ là tin đồn chứ không có chứng cứ xác thực, tất cả chỉ là tin tức mà đệ tử môn hạ truyền về.</w:t>
      </w:r>
    </w:p>
    <w:p>
      <w:pPr>
        <w:pStyle w:val="BodyText"/>
      </w:pPr>
      <w:r>
        <w:t xml:space="preserve">Mất mặt rồi, lần này thật sự là mất mặt rồi. Diệu Vân Tiên Cô tay chân thừa thãi không biết làm gì. Tuy da mặt bà ta cũng dày nhưng lúc này cũng cảm thấy không thể tha thứ cho mình được.</w:t>
      </w:r>
    </w:p>
    <w:p>
      <w:pPr>
        <w:pStyle w:val="BodyText"/>
      </w:pPr>
      <w:r>
        <w:t xml:space="preserve">Động can qua lớn như vậy, muốn cáo trạng Tần Vô Song, kết quả là mất thể diện thế này đây.</w:t>
      </w:r>
    </w:p>
    <w:p>
      <w:pPr>
        <w:pStyle w:val="BodyText"/>
      </w:pPr>
      <w:r>
        <w:t xml:space="preserve">Chưởng môn Tuyết Thiền cười khổ:</w:t>
      </w:r>
    </w:p>
    <w:p>
      <w:pPr>
        <w:pStyle w:val="BodyText"/>
      </w:pPr>
      <w:r>
        <w:t xml:space="preserve">- Bạch Hổ, chuyện này không nói đùa được đâu, thật sự là ngươi đã ăn?</w:t>
      </w:r>
    </w:p>
    <w:p>
      <w:pPr>
        <w:pStyle w:val="BodyText"/>
      </w:pPr>
      <w:r>
        <w:t xml:space="preserve">- Quả sinh ra cùng ta đương nhiên là ta ăn rồi. Ta còn định nhờ chúng để mà xung kích Chân Thần Đạo mà, không ăn chúng lẽ nào cho kẻ khác làm điểm tâm?</w:t>
      </w:r>
    </w:p>
    <w:p>
      <w:pPr>
        <w:pStyle w:val="BodyText"/>
      </w:pPr>
      <w:r>
        <w:t xml:space="preserve">Ngay Tân Thiên Thần lúc này cũng thấy hồ nghi, lẽ nào Tần Vô Song không lấy được Thần Đạo Quả? Nếu như thế thì Tân Vô Kỵ chết quá oan uổng rồi.</w:t>
      </w:r>
    </w:p>
    <w:p>
      <w:pPr>
        <w:pStyle w:val="BodyText"/>
      </w:pPr>
      <w:r>
        <w:t xml:space="preserve">Sự xuất hiện của Cửu Biến Thiên Yêu Bạch Hổ, những lời làm chứng bất ngờ này khiến tất cả mọi người đều thấy loạn. Bên cáo trạng là Nga Mi Đạo Trường và Tân gia đều chết sững, còn bên được lợi là Tần Vô Song cũng cảm thấy kỳ lạ. Ban đầu Cửu Biến Thiên Yêu Bạch Hổ hung hăng với hắn như thế, lúc này bỗng nói như vậy, Tần Vô Song sao có thể không thấy bất ngờ?</w:t>
      </w:r>
    </w:p>
    <w:p>
      <w:pPr>
        <w:pStyle w:val="BodyText"/>
      </w:pPr>
      <w:r>
        <w:t xml:space="preserve">Lẽ nào con Bạch Hổ này sợ sự uy hiếp của Lý Bố Y nên không dám nói thật? Tần Vô Song cũng chỉ có thể giải thích như vậy. Nếu không thì thật sự hắn không hiểu Thần thú Bạch Hổ có lý do gì lại giải thoát cho hắn như thế?</w:t>
      </w:r>
    </w:p>
    <w:p>
      <w:pPr>
        <w:pStyle w:val="BodyText"/>
      </w:pPr>
      <w:r>
        <w:t xml:space="preserve">Tuyết Thiền lắc đầu bất lực, nhìn Diệu Vân Tiên Cô ý trách mắng:</w:t>
      </w:r>
    </w:p>
    <w:p>
      <w:pPr>
        <w:pStyle w:val="BodyText"/>
      </w:pPr>
      <w:r>
        <w:t xml:space="preserve">- Diệu Vân Tiên Cô, chuyện này ngươi làm mất mặt quá đấy. Mau xin lỗi Tần gia đi.</w:t>
      </w:r>
    </w:p>
    <w:p>
      <w:pPr>
        <w:pStyle w:val="BodyText"/>
      </w:pPr>
      <w:r>
        <w:t xml:space="preserve">Sắc mặt Diệu Vân Tiên Cô vô cùng khó coi, lắc đầu:</w:t>
      </w:r>
    </w:p>
    <w:p>
      <w:pPr>
        <w:pStyle w:val="BodyText"/>
      </w:pPr>
      <w:r>
        <w:t xml:space="preserve">- Chưởng môn Tuyết Thiền, dù Tần Vô Song không trộm Thần Đạo Quả, nhưng hắn dụ dỗ đệ tử môn hạ của ta. Đệ tử kiệt xuất nhất của ta bị hắn làm cho hồn xiêu phách lạc, muốn ta xin lỗi hắn sao, ta thà chết!</w:t>
      </w:r>
    </w:p>
    <w:p>
      <w:pPr>
        <w:pStyle w:val="BodyText"/>
      </w:pPr>
      <w:r>
        <w:t xml:space="preserve">Khẩu khí của Diệu Vân Tiên Cô vô cùng kiên quyết, nói những lời đó trước mặt bao nhiêu người, bốn bề xôn xao. Ai cũng tỏ ra không đồng tình. Không quản lý tốt đệ tử môn hạ của mình lại đi trách kẻ khác, điều này càng vô lý.</w:t>
      </w:r>
    </w:p>
    <w:p>
      <w:pPr>
        <w:pStyle w:val="BodyText"/>
      </w:pPr>
      <w:r>
        <w:t xml:space="preserve">Chuyện đến nước này mọi người đều cảm thấy Diệu Vân Tiên Cô căn bản là vô cớ gây sự.</w:t>
      </w:r>
    </w:p>
    <w:p>
      <w:pPr>
        <w:pStyle w:val="BodyText"/>
      </w:pPr>
      <w:r>
        <w:t xml:space="preserve">Còn Tân Thiên Thần, Yến Quy Nam và Lôi Minh thì cảm thấy thất bại vô cùng, chúng đúng là đã làm tiểu nhân một lần rồi.</w:t>
      </w:r>
    </w:p>
    <w:p>
      <w:pPr>
        <w:pStyle w:val="BodyText"/>
      </w:pPr>
      <w:r>
        <w:t xml:space="preserve">Nhưng Tần Vân Nhiên hiển nhiên là không muốn kết thúc như thế, cung tay nói với Hiên Viên Bạt:</w:t>
      </w:r>
    </w:p>
    <w:p>
      <w:pPr>
        <w:pStyle w:val="BodyText"/>
      </w:pPr>
      <w:r>
        <w:t xml:space="preserve">- Bạt đại nhân, Nga Mi Đạo Trường mất Thần Đạo Quả, ta có thể hiểu tâm trạng của họ, có xin lỗi không không quan trọng. Nhưng những tông môn này lấy chuyện công trả thù riêng, ngụy tạo lời khai hại Tân gia ta, thủ đoạn bỉ ổi, xin Bạt đại nhân làm chủ!</w:t>
      </w:r>
    </w:p>
    <w:p>
      <w:pPr>
        <w:pStyle w:val="Compact"/>
      </w:pPr>
      <w:r>
        <w:t xml:space="preserve">Ủng hộ chỉ với 1 click và 5s ! (adf.ly/4EmoB)</w:t>
      </w:r>
      <w:r>
        <w:br w:type="textWrapping"/>
      </w:r>
      <w:r>
        <w:br w:type="textWrapping"/>
      </w:r>
    </w:p>
    <w:p>
      <w:pPr>
        <w:pStyle w:val="Heading2"/>
      </w:pPr>
      <w:bookmarkStart w:id="711" w:name="chương-689"/>
      <w:bookmarkEnd w:id="711"/>
      <w:r>
        <w:t xml:space="preserve">689. Chương 68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89: Tân Vô Kỵ?</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hiêu này của Tần Vân Nhiên vô cùng tài tình, hắn không muốn vô duyên vô cớ kết thù oán với Nga Mi Đạo Trường, vì thế mới nhẹ nhàng gạt Nga Mi Đạo Trường ra. Tuy Nga Mi Đạo Trường không biết nói đạo lý nhưng lúc này cũng không thể ghi hận Tần gia nữa.</w:t>
      </w:r>
    </w:p>
    <w:p>
      <w:pPr>
        <w:pStyle w:val="BodyText"/>
      </w:pPr>
      <w:r>
        <w:t xml:space="preserve">Nhưng dụng ý này cũng chỉ là thứ yếu, quan trọng là Tần Vân Nhiên chĩa mũi giáo vào thẳng Tân gia Thiên Đế Môn, cả Thiên Phạt Sơn Trang và Lôi Đình Tông.</w:t>
      </w:r>
    </w:p>
    <w:p>
      <w:pPr>
        <w:pStyle w:val="BodyText"/>
      </w:pPr>
      <w:r>
        <w:t xml:space="preserve">Kỳ thực, Hiên Viên Bạt đã bực bội vì bọn Tân Thiên Thần đứng ra làm chứng cho Nga Mi Đạo Trường, dù rằng trong việc tranh đoạt bảo vật, cường giả vi tôn, ai giành được thì là của người đó. Ngươi thất bại lại dùng cách này đối phó với đối thủ, hơn nữa lại ở trước mặt nhiều cao thủ các Cấm địa của Thần khác như vậy. Người ngoài nhìn vào, không biết họ nghĩ quan hệ nội bộ Hiên Viên Khâu thối nát đến mức nào.</w:t>
      </w:r>
    </w:p>
    <w:p>
      <w:pPr>
        <w:pStyle w:val="BodyText"/>
      </w:pPr>
      <w:r>
        <w:t xml:space="preserve">Vì thế Hiên Viên Bạt thật ra cũng không đồng tình, nghe Tần Vân Nhiên nói vậy, lạnh lùng nhìn bọn Tân Thiên Thần.</w:t>
      </w:r>
    </w:p>
    <w:p>
      <w:pPr>
        <w:pStyle w:val="BodyText"/>
      </w:pPr>
      <w:r>
        <w:t xml:space="preserve">- Ba ngươi vừa rồi thề thốt như thế, giờ có gì để nói?</w:t>
      </w:r>
    </w:p>
    <w:p>
      <w:pPr>
        <w:pStyle w:val="BodyText"/>
      </w:pPr>
      <w:r>
        <w:t xml:space="preserve">Tân Thiên Thần lắp bắp:</w:t>
      </w:r>
    </w:p>
    <w:p>
      <w:pPr>
        <w:pStyle w:val="BodyText"/>
      </w:pPr>
      <w:r>
        <w:t xml:space="preserve">- Bạt đại nhân, Vô Kỵ nhà ta đúng là bị Tần Vô Song hại. Hơn nữa mọi điều ta nói đều là thông tin từ Vô Kỵ, không hề nói quá hay nói sai. Có lẽ Vô Kỵ trong lúc vội vã, tin tình báo có xảy ra sai sót.</w:t>
      </w:r>
    </w:p>
    <w:p>
      <w:pPr>
        <w:pStyle w:val="BodyText"/>
      </w:pPr>
      <w:r>
        <w:t xml:space="preserve">- Hừ, vậy Tần Vô Vọng, Yến Thiên Tùy và Lôi Oanh rốt cuộc là do ai giết?</w:t>
      </w:r>
    </w:p>
    <w:p>
      <w:pPr>
        <w:pStyle w:val="BodyText"/>
      </w:pPr>
      <w:r>
        <w:t xml:space="preserve">Thần thú Bạch Hổ cười lớn:</w:t>
      </w:r>
    </w:p>
    <w:p>
      <w:pPr>
        <w:pStyle w:val="BodyText"/>
      </w:pPr>
      <w:r>
        <w:t xml:space="preserve">- Hình như là ta ăn thì phải. Mấy tên đó chạy đến động phủ của ta mà diễu võ giương oai, đáng chết!</w:t>
      </w:r>
    </w:p>
    <w:p>
      <w:pPr>
        <w:pStyle w:val="BodyText"/>
      </w:pPr>
      <w:r>
        <w:t xml:space="preserve">Những lời đó như chiếc roi da quất vào mặt Yến Quy Nam và Lôi Minh, cả hai đều nhìn Tân Thiên Thần, hiển nhiên là đang hỏi, rốt cuộc chuyện này là sao?</w:t>
      </w:r>
    </w:p>
    <w:p>
      <w:pPr>
        <w:pStyle w:val="BodyText"/>
      </w:pPr>
      <w:r>
        <w:t xml:space="preserve">Chúng đâu có ngu, biết chuyện này có thể là Tân Thiên Thần cố ý che giấu. Tân Thiên Thần bất lực, đành đổ hết lên đầu Tân Vô Kỵ đã chết.</w:t>
      </w:r>
    </w:p>
    <w:p>
      <w:pPr>
        <w:pStyle w:val="BodyText"/>
      </w:pPr>
      <w:r>
        <w:t xml:space="preserve">- Ài, đứa trẻ Vô Kỵ này dù sao vẫn còn hơi trẻ con. Những lời đó đều là hắn nói, Bạt đại nhân, ta không hề bịa đặt bất cứ điều gì.</w:t>
      </w:r>
    </w:p>
    <w:p>
      <w:pPr>
        <w:pStyle w:val="BodyText"/>
      </w:pPr>
      <w:r>
        <w:t xml:space="preserve">Tân Thiên Thần dùng những lời lẽ ngu ngơ giải thích, tất cả đều đang nhìn hắn như nhìn một thằng hề.</w:t>
      </w:r>
    </w:p>
    <w:p>
      <w:pPr>
        <w:pStyle w:val="BodyText"/>
      </w:pPr>
      <w:r>
        <w:t xml:space="preserve">Hiên Viên Bạt hừ một tiếng rồi nói với Tần Vân Nhiên:</w:t>
      </w:r>
    </w:p>
    <w:p>
      <w:pPr>
        <w:pStyle w:val="BodyText"/>
      </w:pPr>
      <w:r>
        <w:t xml:space="preserve">- Vân Nhiên chuyện này rồi ta sẽ bẩm báo gia chủ, hôm nay ở Côn Luân Tiên Tông không tiện xử lý chuyện nhà.</w:t>
      </w:r>
    </w:p>
    <w:p>
      <w:pPr>
        <w:pStyle w:val="BodyText"/>
      </w:pPr>
      <w:r>
        <w:t xml:space="preserve">Tần Vân Nhiên cũng biết địa vị của Tân gia trong Đồ Đằng Tộc, cũng biết chuyện này khó có thể giải quyết nhưng cũng đạt được mục đích kháng nghị rồi. Hắn gật đầu:</w:t>
      </w:r>
    </w:p>
    <w:p>
      <w:pPr>
        <w:pStyle w:val="BodyText"/>
      </w:pPr>
      <w:r>
        <w:t xml:space="preserve">- Bạt đại nhân, Tần gia chúng ta đại lượng, không thiếu hiểu biết như họ.</w:t>
      </w:r>
    </w:p>
    <w:p>
      <w:pPr>
        <w:pStyle w:val="BodyText"/>
      </w:pPr>
      <w:r>
        <w:t xml:space="preserve">Hiên Viên Bạt cười ha ha:</w:t>
      </w:r>
    </w:p>
    <w:p>
      <w:pPr>
        <w:pStyle w:val="BodyText"/>
      </w:pPr>
      <w:r>
        <w:t xml:space="preserve">- Vân Nhiên ngươi có thể phát huy phong cách thì là tốt nhất rồi. Tuyết Thiền, việc đến đây cũng tạm ổn rồi chứ?</w:t>
      </w:r>
    </w:p>
    <w:p>
      <w:pPr>
        <w:pStyle w:val="BodyText"/>
      </w:pPr>
      <w:r>
        <w:t xml:space="preserve">Chưởng môn Tuyết Thiền thật ra cũng cảm thấy đau đầu, đương nhiên muốn dẹp chuyện này đi, gật đầu nói:</w:t>
      </w:r>
    </w:p>
    <w:p>
      <w:pPr>
        <w:pStyle w:val="BodyText"/>
      </w:pPr>
      <w:r>
        <w:t xml:space="preserve">- Chư vị, chuyện này đến đây là kết thúc, mọi người thấy sao?</w:t>
      </w:r>
    </w:p>
    <w:p>
      <w:pPr>
        <w:pStyle w:val="BodyText"/>
      </w:pPr>
      <w:r>
        <w:t xml:space="preserve">- Hà hà, thế là tốt nhất, cười một cái bỏ qua ân oán, giải tán thôi.</w:t>
      </w:r>
    </w:p>
    <w:p>
      <w:pPr>
        <w:pStyle w:val="BodyText"/>
      </w:pPr>
      <w:r>
        <w:t xml:space="preserve">- Giải tán, giải tán đi!</w:t>
      </w:r>
    </w:p>
    <w:p>
      <w:pPr>
        <w:pStyle w:val="BodyText"/>
      </w:pPr>
      <w:r>
        <w:t xml:space="preserve">Đồ Đằng cường giả mở lời đương nhiên những người khác không có ý kiến. Vốn dĩ chuyện chẳng liên quan gì đến họ, náo nhiệt xem cũng đủ rồi, tất cả chỉ mong sớm giải tán, gật đầu lia lịa, ủng hộ kết thúc tại đây.</w:t>
      </w:r>
    </w:p>
    <w:p>
      <w:pPr>
        <w:pStyle w:val="BodyText"/>
      </w:pPr>
      <w:r>
        <w:t xml:space="preserve">Diệu Vân Tiên Cô vẫn cảm thấy không cam tâm, đến trước Cửu Biến Thiên Yêu Bạch Hổ hỏi nhỏ:</w:t>
      </w:r>
    </w:p>
    <w:p>
      <w:pPr>
        <w:pStyle w:val="BodyText"/>
      </w:pPr>
      <w:r>
        <w:t xml:space="preserve">- Hổ Thánh đại nhân, Thần Đạo Quả là do ngài ăn thật sao?</w:t>
      </w:r>
    </w:p>
    <w:p>
      <w:pPr>
        <w:pStyle w:val="BodyText"/>
      </w:pPr>
      <w:r>
        <w:t xml:space="preserve">Cửu Biến Thiên Yêu Bạch Hổ để lộ hàm răng nhọn:</w:t>
      </w:r>
    </w:p>
    <w:p>
      <w:pPr>
        <w:pStyle w:val="BodyText"/>
      </w:pPr>
      <w:r>
        <w:t xml:space="preserve">- Diệu Vân Tiên Cô, ngươi không tin cả lời của ta sao?</w:t>
      </w:r>
    </w:p>
    <w:p>
      <w:pPr>
        <w:pStyle w:val="BodyText"/>
      </w:pPr>
      <w:r>
        <w:t xml:space="preserve">Đừng thấy Bạch Hổ trước mặt Vương Thiền và Lý Bố Y như cháu chắt, nhưng trước mặt cường giả Thần đạo bình thường thì địa vị của nó vẫn rất cao.</w:t>
      </w:r>
    </w:p>
    <w:p>
      <w:pPr>
        <w:pStyle w:val="BodyText"/>
      </w:pPr>
      <w:r>
        <w:t xml:space="preserve">Dù nó chưa là Chân Thần Đạo, nhưng bất cứ tông môn nào ngoài thế lực Đồ Đằng ra đều không là gì với nó cả.</w:t>
      </w:r>
    </w:p>
    <w:p>
      <w:pPr>
        <w:pStyle w:val="BodyText"/>
      </w:pPr>
      <w:r>
        <w:t xml:space="preserve">Một khi đột phá Chân Thần Đạo, với huyết mạch hậu duệ của Thánh Thú Bạch Hổ, địa vị của nó đương nhiên sẽ rất cao quý.</w:t>
      </w:r>
    </w:p>
    <w:p>
      <w:pPr>
        <w:pStyle w:val="BodyText"/>
      </w:pPr>
      <w:r>
        <w:t xml:space="preserve">Nó nói vậy đương nhiên Diệu Vân Tiên Cô không dám nói gì nữa, chỉ có thể bực bội trong lòng. Vừa rồi Tần Vân Nhiên đã giúp bà ta hạ đài, nhưng nỗi hận trong lòng của Diệu Vân Tiên Cô với Tần Vô Song không hề vì thế mà giảm bớt.</w:t>
      </w:r>
    </w:p>
    <w:p>
      <w:pPr>
        <w:pStyle w:val="BodyText"/>
      </w:pPr>
      <w:r>
        <w:t xml:space="preserve">Ánh mắt như có lửa nhìn Tần Vô Song, nếu ánh mắt có thể giết người thì Diệu Vân Tiên Cô tuyệt đối không ngại dùng ánh mắt giết Tần Vô Song hàng trăm lần.</w:t>
      </w:r>
    </w:p>
    <w:p>
      <w:pPr>
        <w:pStyle w:val="BodyText"/>
      </w:pPr>
      <w:r>
        <w:t xml:space="preserve">Tần Vô Song không hề nhân nhượng, nếu nói từ khi xuất đạo đến nay, có nữ nhân nào khiến hắn cảm thấy vô cùng căm ghét thì đó chính là Diệu Vân Tiên Cô.</w:t>
      </w:r>
    </w:p>
    <w:p>
      <w:pPr>
        <w:pStyle w:val="BodyText"/>
      </w:pPr>
      <w:r>
        <w:t xml:space="preserve">Cửu Biến Thiên Yêu Bạch Hổ thấy Diệu Vân Tiên Cô vẫn còn gườm gườm nhìn Tần Vô Song, truyền âm quát:</w:t>
      </w:r>
    </w:p>
    <w:p>
      <w:pPr>
        <w:pStyle w:val="BodyText"/>
      </w:pPr>
      <w:r>
        <w:t xml:space="preserve">- Diệu Vân Tiên Cô, còn muốn sống thì cút ngay cho lão tử!</w:t>
      </w:r>
    </w:p>
    <w:p>
      <w:pPr>
        <w:pStyle w:val="BodyText"/>
      </w:pPr>
      <w:r>
        <w:t xml:space="preserve">Sắc mặt Diệu Vân Tiên Cô tái đi, không ngờ Hổ Thánh đại nhân lại quát mình như vậy. Tuy chỉ là truyền âm nhưng khiến Hổ Thánh đại nhân nổi trận lôi đình như vậy, Diệu Vân Tiên Cô cuối cùng cũng cảm nhận được sự bất an.</w:t>
      </w:r>
    </w:p>
    <w:p>
      <w:pPr>
        <w:pStyle w:val="BodyText"/>
      </w:pPr>
      <w:r>
        <w:t xml:space="preserve">Lại nghĩ đến những lời làm chứng hoang đường vừa rồi của Hổ Thánh đại nhân, Diệu Vân Tiên Cô bỗng hiểu ra điều gì đó, hăm he nhìn Tần Vô Song rồi nhanh chân bước ra ngoài.</w:t>
      </w:r>
    </w:p>
    <w:p>
      <w:pPr>
        <w:pStyle w:val="BodyText"/>
      </w:pPr>
      <w:r>
        <w:t xml:space="preserve">Cửu Biến Thiên Yêu Bạch Hổ chậm rãi bước đến bên cạnh Tần Vô Song, cười, truyền âm nói:</w:t>
      </w:r>
    </w:p>
    <w:p>
      <w:pPr>
        <w:pStyle w:val="BodyText"/>
      </w:pPr>
      <w:r>
        <w:t xml:space="preserve">- Anh bạn, trước đó là ta không phải!</w:t>
      </w:r>
    </w:p>
    <w:p>
      <w:pPr>
        <w:pStyle w:val="BodyText"/>
      </w:pPr>
      <w:r>
        <w:t xml:space="preserve">Tim Tần Vô Song rớt một cái, Cửu Biến Thiên Yêu Bạch Hổ đã đi xa rồi.</w:t>
      </w:r>
    </w:p>
    <w:p>
      <w:pPr>
        <w:pStyle w:val="BodyText"/>
      </w:pPr>
      <w:r>
        <w:t xml:space="preserve">Tân Thiên Thần trừng mắt nhìn Tần Vô Song, vẫn không hiểu tại sao tên tiểu tử này lần nào cũng may mắn như thế, hơn nữa lại là may mắn một cách vô lý.</w:t>
      </w:r>
    </w:p>
    <w:p>
      <w:pPr>
        <w:pStyle w:val="BodyText"/>
      </w:pPr>
      <w:r>
        <w:t xml:space="preserve">Tân Thiên Thần không phải kẻ ngốc, lúc này hắn cũng đã lờ mờ đoán ra. Lời của Thần thú Bạch Hổ rất đáng nghi, Thần Đạo Quả đó sớm không ăn, muộn không ăn, sao lại ăn đúng vào lúc đó?</w:t>
      </w:r>
    </w:p>
    <w:p>
      <w:pPr>
        <w:pStyle w:val="BodyText"/>
      </w:pPr>
      <w:r>
        <w:t xml:space="preserve">Hơn nữa nó là Thần thú muốn xung kích Chân Thần Đạo, ăn Thần Đạo Quả thì có bao nhiêu tác dụng? Căn bản là tác dụng không lớn!</w:t>
      </w:r>
    </w:p>
    <w:p>
      <w:pPr>
        <w:pStyle w:val="BodyText"/>
      </w:pPr>
      <w:r>
        <w:t xml:space="preserve">Từ sự suy nghĩ đó, Tân Thiên Thần cảm thấy sự việc rất mờ ám. Lúc này hai bên cũng đã lật mặt rồi, Tân Thiên Thần cũng không khách khí, đến trước mặt Tần Vân Nhiên nói:</w:t>
      </w:r>
    </w:p>
    <w:p>
      <w:pPr>
        <w:pStyle w:val="BodyText"/>
      </w:pPr>
      <w:r>
        <w:t xml:space="preserve">- Vân Nhiên, ngươi giỏi lắm!</w:t>
      </w:r>
    </w:p>
    <w:p>
      <w:pPr>
        <w:pStyle w:val="BodyText"/>
      </w:pPr>
      <w:r>
        <w:t xml:space="preserve">Tần Vân Nhiên cười lạnh nói:</w:t>
      </w:r>
    </w:p>
    <w:p>
      <w:pPr>
        <w:pStyle w:val="BodyText"/>
      </w:pPr>
      <w:r>
        <w:t xml:space="preserve">- Tân Thiên Thần, ban đầu không phải ngươi nói với ta là, hoặc chia Thần Đạo Quả cho ngươi, hoặc ngươi sẽ khiến Tần gia ta thành chuột qua đường sao?</w:t>
      </w:r>
    </w:p>
    <w:p>
      <w:pPr>
        <w:pStyle w:val="BodyText"/>
      </w:pPr>
      <w:r>
        <w:t xml:space="preserve">Tát vào mặt, tát một nhát rất mạnh vào mặt.</w:t>
      </w:r>
    </w:p>
    <w:p>
      <w:pPr>
        <w:pStyle w:val="BodyText"/>
      </w:pPr>
      <w:r>
        <w:t xml:space="preserve">Tân Thiên Thần mặt nóng phừng phừng, hận không có lỗ mà chui xuống đất. Hắn trừng mắt nhìn Tần Vô Song:</w:t>
      </w:r>
    </w:p>
    <w:p>
      <w:pPr>
        <w:pStyle w:val="BodyText"/>
      </w:pPr>
      <w:r>
        <w:t xml:space="preserve">- Hy vọng các ngươi có thể may mắn mãi!</w:t>
      </w:r>
    </w:p>
    <w:p>
      <w:pPr>
        <w:pStyle w:val="BodyText"/>
      </w:pPr>
      <w:r>
        <w:t xml:space="preserve">Thương Dạ và Tô Mật của Bàn Long Tộc cũng tiến lại:</w:t>
      </w:r>
    </w:p>
    <w:p>
      <w:pPr>
        <w:pStyle w:val="BodyText"/>
      </w:pPr>
      <w:r>
        <w:t xml:space="preserve">- Huynh đệ, không ngờ hôm nay ngươi lại nổi danh như vậy. Ha ha, rất tốt, quen biết được một huynh đệ như ngươi thật là tốt!</w:t>
      </w:r>
    </w:p>
    <w:p>
      <w:pPr>
        <w:pStyle w:val="BodyText"/>
      </w:pPr>
      <w:r>
        <w:t xml:space="preserve">- Huynh đệ, đây là nhạc phụ đại nhân của ta, cường giả của Bàn Long Tộc. Nhạc phụ đại nhân, đây là Tần Vô Song huynh đệ, có quan hệ sinh tử chi giao với hài nhi.</w:t>
      </w:r>
    </w:p>
    <w:p>
      <w:pPr>
        <w:pStyle w:val="BodyText"/>
      </w:pPr>
      <w:r>
        <w:t xml:space="preserve">Long Đại Bảo cười ha ha:</w:t>
      </w:r>
    </w:p>
    <w:p>
      <w:pPr>
        <w:pStyle w:val="BodyText"/>
      </w:pPr>
      <w:r>
        <w:t xml:space="preserve">- Trong hoàn cảnh này mà vẫn trấn tĩnh được như vậy, không hổ là huynh đệ sinh tử của con rể ta, rất tốt!</w:t>
      </w:r>
    </w:p>
    <w:p>
      <w:pPr>
        <w:pStyle w:val="BodyText"/>
      </w:pPr>
      <w:r>
        <w:t xml:space="preserve">- Tên tuổi Vân Nhiên lão đệ, Long Đại Bảo ta ở Vô Tận Đông Hải cũng đã nghe qua.</w:t>
      </w:r>
    </w:p>
    <w:p>
      <w:pPr>
        <w:pStyle w:val="BodyText"/>
      </w:pPr>
      <w:r>
        <w:t xml:space="preserve">Trước mặt Long Đại Bảo, Tần Vân Nhiên cũng không dám đón tiếp không chu đáo, hắn biết tu vi của Long Đại Bảo tuyệt đối hơn mình, chỉ e là cũng không kém Đại Chưởng môn là bao.</w:t>
      </w:r>
    </w:p>
    <w:p>
      <w:pPr>
        <w:pStyle w:val="BodyText"/>
      </w:pPr>
      <w:r>
        <w:t xml:space="preserve">- Long huynh, lần nay may nhờ có lệnh ái thiên kim và lệnh tế làm chứng cho.</w:t>
      </w:r>
    </w:p>
    <w:p>
      <w:pPr>
        <w:pStyle w:val="BodyText"/>
      </w:pPr>
      <w:r>
        <w:t xml:space="preserve">Long Đại Bảo cười nói:</w:t>
      </w:r>
    </w:p>
    <w:p>
      <w:pPr>
        <w:pStyle w:val="BodyText"/>
      </w:pPr>
      <w:r>
        <w:t xml:space="preserve">- Đấy là đương nhiên thôi. Thôi, chúng ta giải tán thôi. Có cơ hội thì đến Vô Tận Đông Hải làm khách.</w:t>
      </w:r>
    </w:p>
    <w:p>
      <w:pPr>
        <w:pStyle w:val="BodyText"/>
      </w:pPr>
      <w:r>
        <w:t xml:space="preserve">- Vô Song đệ, có thời gian thì đến Vô Tận Đông Hải, ca ca ta sẽ nhiệt tình đón tiếp!</w:t>
      </w:r>
    </w:p>
    <w:p>
      <w:pPr>
        <w:pStyle w:val="BodyText"/>
      </w:pPr>
      <w:r>
        <w:t xml:space="preserve">Tần Vô Song cười:</w:t>
      </w:r>
    </w:p>
    <w:p>
      <w:pPr>
        <w:pStyle w:val="BodyText"/>
      </w:pPr>
      <w:r>
        <w:t xml:space="preserve">- Được, đại ca, đệ nhất định sẽ đến Vô Tận Đông Hải.</w:t>
      </w:r>
    </w:p>
    <w:p>
      <w:pPr>
        <w:pStyle w:val="BodyText"/>
      </w:pPr>
      <w:r>
        <w:t xml:space="preserve">Đây cũng không phải là lời hứa suông, lúc này Tần Vô Song đã rất mong chờ Đệ ngũ hoàn của Thất Tuyệt Liên Hoàn Trận ở Vô Tận Đông Hải.</w:t>
      </w:r>
    </w:p>
    <w:p>
      <w:pPr>
        <w:pStyle w:val="BodyText"/>
      </w:pPr>
      <w:r>
        <w:t xml:space="preserve">Vì thế mới nói, Vô Tận Đông Hải là nơi Tần Vô Song nhất định phải đến. Nay cục diện ngày càng khó khăn, Tần Vô Song cũng biết rõ sự bức thiết phải nâng cao thực lực. Vì thế hắn định sau khi rời khỏi Mộng Huyễn Thiên Trì sẽ đến Vô Tận Đông Hải khám phá Đệ ngũ hoàn.</w:t>
      </w:r>
    </w:p>
    <w:p>
      <w:pPr>
        <w:pStyle w:val="BodyText"/>
      </w:pPr>
      <w:r>
        <w:t xml:space="preserve">Vì Tần Vô Song có dự cảm, sau trận chiến với Tân Vô Kỵ, Tân gia Thiên Đế Môn nhất định sẽ động binh đao với Tần gia. Đến lúc đó có lẽ là một trận đại chinh phạt.</w:t>
      </w:r>
    </w:p>
    <w:p>
      <w:pPr>
        <w:pStyle w:val="BodyText"/>
      </w:pPr>
      <w:r>
        <w:t xml:space="preserve">Vì thế, việc cần làm gấp lúc này là nâng cao thực lực!</w:t>
      </w:r>
    </w:p>
    <w:p>
      <w:pPr>
        <w:pStyle w:val="BodyText"/>
      </w:pPr>
      <w:r>
        <w:t xml:space="preserve">Mỗi lần vào hoàn tiếp theo của Thất Tuyệt Liên Hoàn Trận sẽ gặp được cơ ngộ vô thượng, hơn nữa lần sau tốt hơn lần trước. Vì thế Tần Vô Song rất mong chờ vào Đệ ngũ hoàn. Huống hồ, tu vi của hắn lúc này đã vượt qua yêu cầu khi khám phá Đệ ngũ hoàn, thời cơ thật ra đã rất chín muồi rồi.</w:t>
      </w:r>
    </w:p>
    <w:p>
      <w:pPr>
        <w:pStyle w:val="BodyText"/>
      </w:pPr>
      <w:r>
        <w:t xml:space="preserve">Trở về chỗ ở, Tần Vân Nhiên thấy rất lạ:</w:t>
      </w:r>
    </w:p>
    <w:p>
      <w:pPr>
        <w:pStyle w:val="BodyText"/>
      </w:pPr>
      <w:r>
        <w:t xml:space="preserve">- Vô Song, Thần thú Bạch Hổ sao lại nói như vậy? Thần Đạo Quả đã bị ngươi trộm mất thì nó không thể nào lại nói là mình đã ăn được?</w:t>
      </w:r>
    </w:p>
    <w:p>
      <w:pPr>
        <w:pStyle w:val="BodyText"/>
      </w:pPr>
      <w:r>
        <w:t xml:space="preserve">Tần Vô Song thở dài:</w:t>
      </w:r>
    </w:p>
    <w:p>
      <w:pPr>
        <w:pStyle w:val="BodyText"/>
      </w:pPr>
      <w:r>
        <w:t xml:space="preserve">- Có lẽ liên quan đến Lý Bố Y tiền bối.</w:t>
      </w:r>
    </w:p>
    <w:p>
      <w:pPr>
        <w:pStyle w:val="BodyText"/>
      </w:pPr>
      <w:r>
        <w:t xml:space="preserve">Rồi Tần Vô Song kể lại việc Cửu Biến Thiên Yêu Bạch Hổ gặp Lý Bố Y.</w:t>
      </w:r>
    </w:p>
    <w:p>
      <w:pPr>
        <w:pStyle w:val="BodyText"/>
      </w:pPr>
      <w:r>
        <w:t xml:space="preserve">- Lý Bố Y?</w:t>
      </w:r>
    </w:p>
    <w:p>
      <w:pPr>
        <w:pStyle w:val="BodyText"/>
      </w:pPr>
      <w:r>
        <w:t xml:space="preserve">Tần Vân Nhiên cũng cảm thấy khó hiểu:</w:t>
      </w:r>
    </w:p>
    <w:p>
      <w:pPr>
        <w:pStyle w:val="BodyText"/>
      </w:pPr>
      <w:r>
        <w:t xml:space="preserve">- Vị Lý Bố Y tiền bối này có lai lịch thế nào? Hóa Thần Đạo tám kiếp không đánh lại được? Lẽ nào là cường giả cấp Chân Thần Đạo? Chân Thần Đạo cường giả, trừ thế lực Đồ Đằng ra thì rất hiếm tông môn có được Chân Thần Đạo cường giả, lẽ nào Lý Bố Y là Đồ Đằng cường giả?</w:t>
      </w:r>
    </w:p>
    <w:p>
      <w:pPr>
        <w:pStyle w:val="BodyText"/>
      </w:pPr>
      <w:r>
        <w:t xml:space="preserve">Tần Vô Song cười khổ, hắn cũng chỉ mới gặp Lý Bố Y ba lần, chỉ cảm thấy hình như không ở đâu là không có mặt Lý Bố Y.</w:t>
      </w:r>
    </w:p>
    <w:p>
      <w:pPr>
        <w:pStyle w:val="BodyText"/>
      </w:pPr>
      <w:r>
        <w:t xml:space="preserve">Giờ Tần Vô Song cũng không hiểu, việc gặp Lý Bố Y rốt cuộc là tình cờ hay là có chủ định nữa.</w:t>
      </w:r>
    </w:p>
    <w:p>
      <w:pPr>
        <w:pStyle w:val="BodyText"/>
      </w:pPr>
      <w:r>
        <w:t xml:space="preserve">- Nhị Chưởng môn, giờ ta càng lo lắng về Tân gia hơn. Tân Vô Kỵ chết, chắc chắn chúng sẽ có phản ứng, chỉ không biết bước tiếp theo chúng sẽ làm gì?</w:t>
      </w:r>
    </w:p>
    <w:p>
      <w:pPr>
        <w:pStyle w:val="BodyText"/>
      </w:pPr>
      <w:r>
        <w:t xml:space="preserve">Tần Vân Nhiên nét mặt căng thẳng, gật đầu nói:</w:t>
      </w:r>
    </w:p>
    <w:p>
      <w:pPr>
        <w:pStyle w:val="BodyText"/>
      </w:pPr>
      <w:r>
        <w:t xml:space="preserve">- Điều này nhất định phải chú ý, một khi Tân gia phát điên, nhất định chúng ta phải chuẩn bị sẵn sàng mới có thể đảm bảo cho Tần gia vượt qua cửa ải khó khăn.</w:t>
      </w:r>
    </w:p>
    <w:p>
      <w:pPr>
        <w:pStyle w:val="BodyText"/>
      </w:pPr>
      <w:r>
        <w:t xml:space="preserve">o0o</w:t>
      </w:r>
    </w:p>
    <w:p>
      <w:pPr>
        <w:pStyle w:val="BodyText"/>
      </w:pPr>
      <w:r>
        <w:t xml:space="preserve">- Á…</w:t>
      </w:r>
    </w:p>
    <w:p>
      <w:pPr>
        <w:pStyle w:val="BodyText"/>
      </w:pPr>
      <w:r>
        <w:t xml:space="preserve">Một tiếng thét chói tai vang lên, hai cánh tay run rẩy ôm lấy mặt, đau khổ mà tuyệt vọng gào lên:</w:t>
      </w:r>
    </w:p>
    <w:p>
      <w:pPr>
        <w:pStyle w:val="BodyText"/>
      </w:pPr>
      <w:r>
        <w:t xml:space="preserve">- Không!!</w:t>
      </w:r>
    </w:p>
    <w:p>
      <w:pPr>
        <w:pStyle w:val="BodyText"/>
      </w:pPr>
      <w:r>
        <w:t xml:space="preserve">Toàn thân người này co giật liên hồi, ánh mắt đầy oán hận:</w:t>
      </w:r>
    </w:p>
    <w:p>
      <w:pPr>
        <w:pStyle w:val="BodyText"/>
      </w:pPr>
      <w:r>
        <w:t xml:space="preserve">- Tần Vô Song… Tần Vô Song, ta sẽ không cho ngươi chết tử tế! Ta sẽ tiêu diệt Tần gia ngươi, tru di cửu tộc nhà ngươi! Ta sẽ không để ngươi chết an lành! Giết ta? Ha ha ha, ta đã nói rồi, kẻ giết được ta chưa ra đời đâu!</w:t>
      </w:r>
    </w:p>
    <w:p>
      <w:pPr>
        <w:pStyle w:val="BodyText"/>
      </w:pPr>
      <w:r>
        <w:t xml:space="preserve">Giọng nói này nghe có vẻ giống Tân Vô Kỵ, nhưng có vẻ cao hơn. Có điều, người nói rõ ràng chính là Tân Vô Kỵ.</w:t>
      </w:r>
    </w:p>
    <w:p>
      <w:pPr>
        <w:pStyle w:val="BodyText"/>
      </w:pPr>
      <w:r>
        <w:t xml:space="preserve">Chỉ là nếu có người nhìn thấy gương mặt người này thì nhất định sẽ rất kinh ngạc. Vì bề ngoài của người này lại là Nhược Bình Tiên Tử của Nga Mi Đạo Trường!</w:t>
      </w:r>
    </w:p>
    <w:p>
      <w:pPr>
        <w:pStyle w:val="Compact"/>
      </w:pPr>
      <w:r>
        <w:t xml:space="preserve">Ủng hộ chỉ với 1 click và 5s ! (adf.ly/4EmoB)</w:t>
      </w:r>
      <w:r>
        <w:br w:type="textWrapping"/>
      </w:r>
      <w:r>
        <w:br w:type="textWrapping"/>
      </w:r>
    </w:p>
    <w:p>
      <w:pPr>
        <w:pStyle w:val="Heading2"/>
      </w:pPr>
      <w:bookmarkStart w:id="712" w:name="chương-690"/>
      <w:bookmarkEnd w:id="712"/>
      <w:r>
        <w:t xml:space="preserve">690. Chương 69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90: Bạn cũ của Lý Bố Y</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ầm một viên đá to ném mạnh xuống bóng hình dưới hồ, dường như không muốn nhìn thấy cái bóng đó. Người này có thể nói là sự kết hợp giữa Nhược Bình Tiên Tử và Tân Vô Kỵ.</w:t>
      </w:r>
    </w:p>
    <w:p>
      <w:pPr>
        <w:pStyle w:val="BodyText"/>
      </w:pPr>
      <w:r>
        <w:t xml:space="preserve">Lần đó Tân Vô Kỵ bị Tần Vô Song dồn ép, nhục thể tự phát nổ thật ra là một chiêu che mắt, nổ càng to càng che mắt được Tần Vô Song.</w:t>
      </w:r>
    </w:p>
    <w:p>
      <w:pPr>
        <w:pStyle w:val="BodyText"/>
      </w:pPr>
      <w:r>
        <w:t xml:space="preserve">Đương nhiên cái giá phải trả là nhục thể của Tân Vô Kỵ tan thành tro bụi, ngay vũ khí và trang bị Thần đạo cũng bị hủy theo.</w:t>
      </w:r>
    </w:p>
    <w:p>
      <w:pPr>
        <w:pStyle w:val="BodyText"/>
      </w:pPr>
      <w:r>
        <w:t xml:space="preserve">Nhưng là con trai của Thiên Đế, Tân Vô Kỵ cũng có được một số bảo vật của Thiên Đế Môn. Lần tự phát nổ này là hắn dùng Ngưng Thần Chân Hồn Bảo Triện mà trước khi hắn rời khỏi Thiên Đế Môn, Thiên Đế cấp riêng cho hắn. Cho một chút nguyên thần vào trong Ngưng Thần Chân Hồn Bảo Triện luyện thành một Thần hồn giả. Thần hồn này không có sức mạnh của Thần đạo cường giả thật sự, nhưng có thể sống được ở Ngưng Thần Chân Hồn Bảo Triện, đồng thời có thể nhân cơ hội đoạt xác kẻ khác.</w:t>
      </w:r>
    </w:p>
    <w:p>
      <w:pPr>
        <w:pStyle w:val="BodyText"/>
      </w:pPr>
      <w:r>
        <w:t xml:space="preserve">Thần hồn giả thai nghén trong Ngưng Thần Chân Hồn Bảo Triện, trong một thời gian nhất định mà không tìm được nhục thể thì Thần hồn giả sẽ dần tan biến.</w:t>
      </w:r>
    </w:p>
    <w:p>
      <w:pPr>
        <w:pStyle w:val="BodyText"/>
      </w:pPr>
      <w:r>
        <w:t xml:space="preserve">Sau khi Cửu Biến Thiên Yêu Bạch Hổ, Lý Bố Y và Tần Vô Song rời đi, Nhược Bình Tiên Tử đã động lòng, muốn quay lại nhặt xác cho Tân Vô Kỵ.</w:t>
      </w:r>
    </w:p>
    <w:p>
      <w:pPr>
        <w:pStyle w:val="BodyText"/>
      </w:pPr>
      <w:r>
        <w:t xml:space="preserve">Đúng lúc Thần hồn giả của Tân Vô Kỵ đã đến giai đoạn trưởng thành, nhân cơ hội Nhược Bình Tiên Tử không đề phòng, chui vào Nê Hoàn Cung của Nhược Bình Tiên Tử, giết chết nguyên thần của cô ta.</w:t>
      </w:r>
    </w:p>
    <w:p>
      <w:pPr>
        <w:pStyle w:val="BodyText"/>
      </w:pPr>
      <w:r>
        <w:t xml:space="preserve">Nguyên thần thuộc trạng thái không trưởng thành, còn Thần hồn là nguyên thần sau khi đã trưởng thành. Thần hồn có thể tồn tại độc lập, là hình thái cuối cùng của nguyên thần. Vì thế, dù Tân Vô Kỵ là Thần hồn giả nhưng vẫn dễ dàng giết được nguyên thần của Nhược Bình Tiên Tử và đoạt xác của cô ta.</w:t>
      </w:r>
    </w:p>
    <w:p>
      <w:pPr>
        <w:pStyle w:val="BodyText"/>
      </w:pPr>
      <w:r>
        <w:t xml:space="preserve">Như vậy, nguyên thần là Nhược Bình Tiên Tử, nhưng luận bản thể Thần hồn thì lại là Tân Vô Kỵ. Tân Vô Kỵ trong lúc vội vàng đương nhiên không có lựa chọn nào khác.</w:t>
      </w:r>
    </w:p>
    <w:p>
      <w:pPr>
        <w:pStyle w:val="BodyText"/>
      </w:pPr>
      <w:r>
        <w:t xml:space="preserve">Chỉ là đường đường là con trai của Thiên Đế lại biến thành một nữ tử, điều này cũng là nguyên nhân tại sao hắn lại trút giận lên mặt nước.</w:t>
      </w:r>
    </w:p>
    <w:p>
      <w:pPr>
        <w:pStyle w:val="BodyText"/>
      </w:pPr>
      <w:r>
        <w:t xml:space="preserve">Trước nay Tân Vô Kỵ luôn tự hào với dáng người nam nhi thân cao bảy thước của mình, rất hài lòng với nhân duyên và sức sát thương nữ nhân của bản thân. Nhưng chỉ sơ sẩy một chút suýt chút nữa mạng cũng không còn. Nay tuy may mắn đoạt được thể xác nhưng lại biến thành nữ nhân.</w:t>
      </w:r>
    </w:p>
    <w:p>
      <w:pPr>
        <w:pStyle w:val="BodyText"/>
      </w:pPr>
      <w:r>
        <w:t xml:space="preserve">Giết Nhược Bình Tiên Tử, Tân Vô Kỵ chẳng có gì áy náy, hắn phẫn nộ vì mình biến thành nữ nhi. Tuy căn cơ của Nhược Bình Tiên Tử rất tốt, tuy không bằng nhục thể vốn có của Tân Vô Kỵ, hắn nhưng ít ta cũng là Động Huyền Cảnh cường giả, cũng chỉ kém Thông Huyền Cảnh đỉnh phong hắn một bước thôi.</w:t>
      </w:r>
    </w:p>
    <w:p>
      <w:pPr>
        <w:pStyle w:val="BodyText"/>
      </w:pPr>
      <w:r>
        <w:t xml:space="preserve">Nhưng nếu được lựa chọn, Tân Vô Kỵ thà chọn một nam nhân Hư Võ Đại viên mãn cũng không muốn trở thành nữ nhân. Lúc đi đường, cảm giác không thích ứng nổi khi ngực cứ rung lên cũng khiến Tân Vô Kỵ tức muốn chết rồi.</w:t>
      </w:r>
    </w:p>
    <w:p>
      <w:pPr>
        <w:pStyle w:val="BodyText"/>
      </w:pPr>
      <w:r>
        <w:t xml:space="preserve">Không quen, không quen à!</w:t>
      </w:r>
    </w:p>
    <w:p>
      <w:pPr>
        <w:pStyle w:val="BodyText"/>
      </w:pPr>
      <w:r>
        <w:t xml:space="preserve">- Tần Vô Song, Tân Vô Kỵ ta mà không bắt ngươi phải trả giá, cả trời và người đều không thể tha thứ!</w:t>
      </w:r>
    </w:p>
    <w:p>
      <w:pPr>
        <w:pStyle w:val="BodyText"/>
      </w:pPr>
      <w:r>
        <w:t xml:space="preserve">Tân Vô Kỵ nghiến răng trèo trẹo. Hắn cũng không dám kéo dài thời gian nữa, hắn phải lập tức về Thiên Đế Sơn, với bộ dạng này của hắn thì không thể đến Vạn Pháp Triều Tông Hội nữa rồi. Có đi cũng chết thôi. Nếu để kẻ khác biết hắn đoạt nhục thể của Nhược Bình Tiên Tử thì sợ là Nga Mi Đạo Trường sẽ nghiền nát hắn mất.</w:t>
      </w:r>
    </w:p>
    <w:p>
      <w:pPr>
        <w:pStyle w:val="BodyText"/>
      </w:pPr>
      <w:r>
        <w:t xml:space="preserve">Vì thế Tân Vô Kỵ chỉ có một lựa chọn là mau chóng về Thiên Đế Sơn xin phụ thân nghĩ cách làm lại chân thân bản thể cho hắn.</w:t>
      </w:r>
    </w:p>
    <w:p>
      <w:pPr>
        <w:pStyle w:val="BodyText"/>
      </w:pPr>
      <w:r>
        <w:t xml:space="preserve">Lúc này trang bị của Tân Vô Kỵ đều bị hủy hết, Ngọc bài Truyền thức cũng không còn nữa, vì thế hắn cũng không thể liên lạc với đồng môn, có muốn báo tình hình cũng không được, chỉ đành toàn lực trở về Hiên Viên Khâu.</w:t>
      </w:r>
    </w:p>
    <w:p>
      <w:pPr>
        <w:pStyle w:val="BodyText"/>
      </w:pPr>
      <w:r>
        <w:t xml:space="preserve">o0o</w:t>
      </w:r>
    </w:p>
    <w:p>
      <w:pPr>
        <w:pStyle w:val="BodyText"/>
      </w:pPr>
      <w:r>
        <w:t xml:space="preserve">- Ắt xì!</w:t>
      </w:r>
    </w:p>
    <w:p>
      <w:pPr>
        <w:pStyle w:val="BodyText"/>
      </w:pPr>
      <w:r>
        <w:t xml:space="preserve">Tần Vô Song bỗng nhiên hắt xì hơi liên tục, bất giác nghĩ:</w:t>
      </w:r>
    </w:p>
    <w:p>
      <w:pPr>
        <w:pStyle w:val="BodyText"/>
      </w:pPr>
      <w:r>
        <w:t xml:space="preserve">- Lẽ nào có kẻ đang trù ẻo mình?</w:t>
      </w:r>
    </w:p>
    <w:p>
      <w:pPr>
        <w:pStyle w:val="BodyText"/>
      </w:pPr>
      <w:r>
        <w:t xml:space="preserve">Rồi bật cười, có lẽ Diệu Vân Tiên Cô đang chửi rủa mình đây? Tần Vô Song cảm thấy vô cùng thoải mái, thấy nét mặt Diệu Vân Tiên Cô lúc đó hắn rất hả hê. Nhưng sau đó thì lại lo lắng cho Thủy Nhược Lan.</w:t>
      </w:r>
    </w:p>
    <w:p>
      <w:pPr>
        <w:pStyle w:val="BodyText"/>
      </w:pPr>
      <w:r>
        <w:t xml:space="preserve">Bái một sư phụ độc ác như thế, Tần Vô Song quả thật rất lo lắng cho Thủy Nhược Lan. Có điều Thủy Nhược Lan cố chấp không đi, hắn cũng không thế coi mình là đấng cứu thế bắt ép cô ấy đi.</w:t>
      </w:r>
    </w:p>
    <w:p>
      <w:pPr>
        <w:pStyle w:val="BodyText"/>
      </w:pPr>
      <w:r>
        <w:t xml:space="preserve">Thủy Nhược Lan đã lựa chọn như vậy, Tần Vô Song cũng chỉ đành tôn trọng sự lựa chọn đó.</w:t>
      </w:r>
    </w:p>
    <w:p>
      <w:pPr>
        <w:pStyle w:val="BodyText"/>
      </w:pPr>
      <w:r>
        <w:t xml:space="preserve">Trong nơi ở của Tân gia, mấy tiểu bối của Tân gia đều không có mặt, chỉ có ba người là Tân Thiên Thần và hai vị Chưởng môn của Thiên Phạt Sơn Trang và Lôi Đình Tông.</w:t>
      </w:r>
    </w:p>
    <w:p>
      <w:pPr>
        <w:pStyle w:val="BodyText"/>
      </w:pPr>
      <w:r>
        <w:t xml:space="preserve">Ba Thần đạo cường giả này họp tại một chỗ, sắc mặt ai cũng rất nặng nề.</w:t>
      </w:r>
    </w:p>
    <w:p>
      <w:pPr>
        <w:pStyle w:val="BodyText"/>
      </w:pPr>
      <w:r>
        <w:t xml:space="preserve">Lôi Minh không kìm được, làu bàu:</w:t>
      </w:r>
    </w:p>
    <w:p>
      <w:pPr>
        <w:pStyle w:val="BodyText"/>
      </w:pPr>
      <w:r>
        <w:t xml:space="preserve">- Đúng là đáng ghét, sau tên Tần Vô Song đó lần nào cũng may mắn như vậy? Con Thần thú của Nga Mi Đạo Trường còn giải thoát cho hắn? Lẽ nào nhân mạch của Tần Vô Song lại rộng đến như vậy sao?</w:t>
      </w:r>
    </w:p>
    <w:p>
      <w:pPr>
        <w:pStyle w:val="BodyText"/>
      </w:pPr>
      <w:r>
        <w:t xml:space="preserve">Tân Thiên Thần phủ nhận ngay:</w:t>
      </w:r>
    </w:p>
    <w:p>
      <w:pPr>
        <w:pStyle w:val="BodyText"/>
      </w:pPr>
      <w:r>
        <w:t xml:space="preserve">- Không thể nào, Diệu Vân Tiên Cô rất ghét Tần Vô Song, con Thần thú chắc chắn không thể vì Tần Vô Song được. Có lẽ bọn Vô Kỵ đã mạo phạm Thần thú nên Thần thú mới không muốn nói cho chúng.</w:t>
      </w:r>
    </w:p>
    <w:p>
      <w:pPr>
        <w:pStyle w:val="BodyText"/>
      </w:pPr>
      <w:r>
        <w:t xml:space="preserve">Yến Quy Nam cười khổ:</w:t>
      </w:r>
    </w:p>
    <w:p>
      <w:pPr>
        <w:pStyle w:val="BodyText"/>
      </w:pPr>
      <w:r>
        <w:t xml:space="preserve">- Điều này cũng không có lý. Thần thú không nói giúp chúng ta cũng dễ hiểu nhưng nói như vậy không phải cũng là không nể mặt Nga Mi Đạo Trường sao?</w:t>
      </w:r>
    </w:p>
    <w:p>
      <w:pPr>
        <w:pStyle w:val="BodyText"/>
      </w:pPr>
      <w:r>
        <w:t xml:space="preserve">- Ài, Quy Nam huynh, vậy huynh nói xem lẽ nào Đại Chưởng môn Mộng Huyễn Thiên Trì lại bảo Thần thú Bạch Hổ nói vậy? Chưởng môn Tuyết Thiền không phải nói, Đại Chưởng môn của họ gọi Bạch Hổ đến đó sao?</w:t>
      </w:r>
    </w:p>
    <w:p>
      <w:pPr>
        <w:pStyle w:val="BodyText"/>
      </w:pPr>
      <w:r>
        <w:t xml:space="preserve">Yến Quy Nam thở dài:</w:t>
      </w:r>
    </w:p>
    <w:p>
      <w:pPr>
        <w:pStyle w:val="BodyText"/>
      </w:pPr>
      <w:r>
        <w:t xml:space="preserve">- Có lẽ chỉ có thể giải thích như vậy. Có thể Đại Chưởng môn cảm thấy mọi người đến tham gia Vạn Pháp Triều Tông Hội, chuyện làm lớn lên cũng chẳng có gì tốt cho Côn Luân Tiên Tông. Vì thế Đại Chưởng môn mới có ý định chuyện lớn coi như chuyện bé, chuyện bé coi như không có, nên bảo Cửu Biến Thiên Yêu Bạch Hổ nói thế.</w:t>
      </w:r>
    </w:p>
    <w:p>
      <w:pPr>
        <w:pStyle w:val="BodyText"/>
      </w:pPr>
      <w:r>
        <w:t xml:space="preserve">Nghĩ đi nghĩ lại thì cũng chỉ có khả năng đó. Chúng tuyệt đối không tin người của Tần gia lại có thể có quan hệ gì tới thế lực Đồ Đằng ở tận Mộng Huyễn Thiên Trì.</w:t>
      </w:r>
    </w:p>
    <w:p>
      <w:pPr>
        <w:pStyle w:val="BodyText"/>
      </w:pPr>
      <w:r>
        <w:t xml:space="preserve">Nếu Tần gia có quan hệ rộng rãi như vậy thật thì cũng không đến nỗi như con rùa rụt cổ ở Vấn Đỉnh Sơn.</w:t>
      </w:r>
    </w:p>
    <w:p>
      <w:pPr>
        <w:pStyle w:val="BodyText"/>
      </w:pPr>
      <w:r>
        <w:t xml:space="preserve">- Thôi được rồi, chuyện này tuy còn mơ hồ nhưng cũng dừng ở đây thôi.</w:t>
      </w:r>
    </w:p>
    <w:p>
      <w:pPr>
        <w:pStyle w:val="BodyText"/>
      </w:pPr>
      <w:r>
        <w:t xml:space="preserve">Tân Thiên Thần kìm nén nộ khí, trầm giọng nói:</w:t>
      </w:r>
    </w:p>
    <w:p>
      <w:pPr>
        <w:pStyle w:val="BodyText"/>
      </w:pPr>
      <w:r>
        <w:t xml:space="preserve">- Giờ vấn đề quan trọng là làm thế nào để dập tắt khí thế của Tần gia. Nếu cứ để Tần Vô Song trưởng thành với tốc độ này thì các ngươi tưởng tượng xem, ân oán của Thiên Phạt Sơn Trang và Lôi Đình Tông với Tần gia, sau này liệu Tần Vô Song có để các ngươi đứng vững trong tám môn Thiên Đế Sơn không?</w:t>
      </w:r>
    </w:p>
    <w:p>
      <w:pPr>
        <w:pStyle w:val="BodyText"/>
      </w:pPr>
      <w:r>
        <w:t xml:space="preserve">Lời nói này đã đánh trúng chỗ hiểm, Yến Quy Nam và Lôi Minh đều tái mặt, đặc biệt là Lôi Minh, bóp mạnh nắm đấm, đau khổ nói:</w:t>
      </w:r>
    </w:p>
    <w:p>
      <w:pPr>
        <w:pStyle w:val="BodyText"/>
      </w:pPr>
      <w:r>
        <w:t xml:space="preserve">- Ngay cả Tân Vô Kỵ cũng bị hắn giết, giờ ta có phần không tin. Tên tiểu tử đó không phải từ các quốc gia nhân loại đến sao?</w:t>
      </w:r>
    </w:p>
    <w:p>
      <w:pPr>
        <w:pStyle w:val="BodyText"/>
      </w:pPr>
      <w:r>
        <w:t xml:space="preserve">Tân Thiên Thần cũng đau thương lạ thường:</w:t>
      </w:r>
    </w:p>
    <w:p>
      <w:pPr>
        <w:pStyle w:val="BodyText"/>
      </w:pPr>
      <w:r>
        <w:t xml:space="preserve">- Sự thực đúng là như thế. Vì thế, tên Tần Vô Song này, chúng ta không thể dùng lý lẽ thông thường để suy đoán hắn. Phải động thủ với Tần gia, không thể chần chừ nữa!</w:t>
      </w:r>
    </w:p>
    <w:p>
      <w:pPr>
        <w:pStyle w:val="BodyText"/>
      </w:pPr>
      <w:r>
        <w:t xml:space="preserve">- Thiên Thần huynh, Thiên Đế bệ hạ có thể hạ quyết tâm không?</w:t>
      </w:r>
    </w:p>
    <w:p>
      <w:pPr>
        <w:pStyle w:val="BodyText"/>
      </w:pPr>
      <w:r>
        <w:t xml:space="preserve">Yến Quy Nam hỏi.</w:t>
      </w:r>
    </w:p>
    <w:p>
      <w:pPr>
        <w:pStyle w:val="BodyText"/>
      </w:pPr>
      <w:r>
        <w:t xml:space="preserve">- Bệ hạ đau lòng vì mất con, sao lại không thể hạ quyết tâm?</w:t>
      </w:r>
    </w:p>
    <w:p>
      <w:pPr>
        <w:pStyle w:val="BodyText"/>
      </w:pPr>
      <w:r>
        <w:t xml:space="preserve">Tân Thiên Thần nói:</w:t>
      </w:r>
    </w:p>
    <w:p>
      <w:pPr>
        <w:pStyle w:val="BodyText"/>
      </w:pPr>
      <w:r>
        <w:t xml:space="preserve">- Giờ chỉ xem hai ngươi có đồng lòng không. Trở về Thiên Đế Sơn là lập tức liên hợp tấn công Tần gia.</w:t>
      </w:r>
    </w:p>
    <w:p>
      <w:pPr>
        <w:pStyle w:val="BodyText"/>
      </w:pPr>
      <w:r>
        <w:t xml:space="preserve">- Được!</w:t>
      </w:r>
    </w:p>
    <w:p>
      <w:pPr>
        <w:pStyle w:val="BodyText"/>
      </w:pPr>
      <w:r>
        <w:t xml:space="preserve">Lôi Minh kêu lên:</w:t>
      </w:r>
    </w:p>
    <w:p>
      <w:pPr>
        <w:pStyle w:val="BodyText"/>
      </w:pPr>
      <w:r>
        <w:t xml:space="preserve">- Nếu ba nhà chúng ta liên thủ Tần gia không bị tiêu diệt mới lạ!</w:t>
      </w:r>
    </w:p>
    <w:p>
      <w:pPr>
        <w:pStyle w:val="BodyText"/>
      </w:pPr>
      <w:r>
        <w:t xml:space="preserve">Yến Quy Nam nói:</w:t>
      </w:r>
    </w:p>
    <w:p>
      <w:pPr>
        <w:pStyle w:val="BodyText"/>
      </w:pPr>
      <w:r>
        <w:t xml:space="preserve">- Phải xem Hiên Viên Tộc nữa mới được. Ta thấy Bạt đại nhân không hài lòng vì hành động vừa rồi của chúng ta.</w:t>
      </w:r>
    </w:p>
    <w:p>
      <w:pPr>
        <w:pStyle w:val="BodyText"/>
      </w:pPr>
      <w:r>
        <w:t xml:space="preserve">Yến Quy Nam rất nhanh nhạy, hắn biết Hiên Viên Bạt chắc chắn là không vui, vì dù sao hành động của chúng cũng làm mất mặt Hiên Viên Khâu. Nhưng Tân Thiên Thần nói:</w:t>
      </w:r>
    </w:p>
    <w:p>
      <w:pPr>
        <w:pStyle w:val="BodyText"/>
      </w:pPr>
      <w:r>
        <w:t xml:space="preserve">- Không cần lo về Hiên Viên Tộc, Bạt đại nhân nói vậy rõ ràng là không muốn nhúng tay vào tranh chấp của chúnng ta. Chuyện của Thiên Đế Sơn thì Thiên Đế Sơn chúng ta giải quyết. Vấn đề quan trọng lúc này là chúng ta phải thống nhất lời nói, bảo là Tần Vô Song giết đệ tử môn hạ của chúng ta. Chỉ có thế chúng ta mới danh chính ngôn thuận đối phó với Tần gia.</w:t>
      </w:r>
    </w:p>
    <w:p>
      <w:pPr>
        <w:pStyle w:val="BodyText"/>
      </w:pPr>
      <w:r>
        <w:t xml:space="preserve">- Cái này thật ra lại rất đơn giản. Thiên Đế bệ hạ đã có dặn dò từ trước, Tần gia đã vi phạm, như vậy là chúng ta đã có lý do.</w:t>
      </w:r>
    </w:p>
    <w:p>
      <w:pPr>
        <w:pStyle w:val="BodyText"/>
      </w:pPr>
      <w:r>
        <w:t xml:space="preserve">Tân Thiên Thần gật đầu:</w:t>
      </w:r>
    </w:p>
    <w:p>
      <w:pPr>
        <w:pStyle w:val="BodyText"/>
      </w:pPr>
      <w:r>
        <w:t xml:space="preserve">- Được, vậy chúng ta thông báo cho những người đứng đầu trong tông môn, về Thiên Đế Sơn là lập tức động thủ!</w:t>
      </w:r>
    </w:p>
    <w:p>
      <w:pPr>
        <w:pStyle w:val="BodyText"/>
      </w:pPr>
      <w:r>
        <w:t xml:space="preserve">Tân Thiên Thần hầm hầm nói:</w:t>
      </w:r>
    </w:p>
    <w:p>
      <w:pPr>
        <w:pStyle w:val="BodyText"/>
      </w:pPr>
      <w:r>
        <w:t xml:space="preserve">- Nhất định phải đánh cho Tần gia không kịp trở tay!</w:t>
      </w:r>
    </w:p>
    <w:p>
      <w:pPr>
        <w:pStyle w:val="BodyText"/>
      </w:pPr>
      <w:r>
        <w:t xml:space="preserve">- Được!</w:t>
      </w:r>
    </w:p>
    <w:p>
      <w:pPr>
        <w:pStyle w:val="BodyText"/>
      </w:pPr>
      <w:r>
        <w:t xml:space="preserve">- Giết chết Tần gia, chúng chiếm cứ ở Thiên Đế Sơn cũng đủ lâu rồi, vừa thối tha vừa ương ngạnh. Ta tin, trừ bỏ Tần gia sẽ có rất nhiều người vỗ tay ủng hộ.</w:t>
      </w:r>
    </w:p>
    <w:p>
      <w:pPr>
        <w:pStyle w:val="BodyText"/>
      </w:pPr>
      <w:r>
        <w:t xml:space="preserve">Lôi Minh nói.</w:t>
      </w:r>
    </w:p>
    <w:p>
      <w:pPr>
        <w:pStyle w:val="BodyText"/>
      </w:pPr>
      <w:r>
        <w:t xml:space="preserve">Nhưng Yến Quy Nam trầm ngâm nói:</w:t>
      </w:r>
    </w:p>
    <w:p>
      <w:pPr>
        <w:pStyle w:val="BodyText"/>
      </w:pPr>
      <w:r>
        <w:t xml:space="preserve">- Các ngươi nói xem, rốt cuộc Tần Vô Song có được Thần Đạo Quả không? Mà chúng ta động thủ khi chúng về tông môn rồi hay là chặn đánh giữa đường? Thiên Đế không có nói không được động thủ khi quay về!</w:t>
      </w:r>
    </w:p>
    <w:p>
      <w:pPr>
        <w:pStyle w:val="BodyText"/>
      </w:pPr>
      <w:r>
        <w:t xml:space="preserve">- Ta nghĩ nửa đường giết bọn chúng là tốt nhất.</w:t>
      </w:r>
    </w:p>
    <w:p>
      <w:pPr>
        <w:pStyle w:val="BodyText"/>
      </w:pPr>
      <w:r>
        <w:t xml:space="preserve">Lôi Minh nói:</w:t>
      </w:r>
    </w:p>
    <w:p>
      <w:pPr>
        <w:pStyle w:val="BodyText"/>
      </w:pPr>
      <w:r>
        <w:t xml:space="preserve">- Để bọn chúng tập hợp lại thì phiền lắm!</w:t>
      </w:r>
    </w:p>
    <w:p>
      <w:pPr>
        <w:pStyle w:val="BodyText"/>
      </w:pPr>
      <w:r>
        <w:t xml:space="preserve">Tân Thiên Thần lại lắc đầu:</w:t>
      </w:r>
    </w:p>
    <w:p>
      <w:pPr>
        <w:pStyle w:val="BodyText"/>
      </w:pPr>
      <w:r>
        <w:t xml:space="preserve">- Không ổn, muốn động thủ, nhất định phải đợi chúng trở về đã. Động thủ giữa đường, đánh rắn động cỏ. Tổng bộ Tần gia sẽ kịp thời điều chỉnh. Chúng ta nhất định phải không cho chúng thấy sự thù địch của chúng ta, phát động tấn công bất ngờ, đánh một mẻ hết luôn!</w:t>
      </w:r>
    </w:p>
    <w:p>
      <w:pPr>
        <w:pStyle w:val="BodyText"/>
      </w:pPr>
      <w:r>
        <w:t xml:space="preserve">Sự thù hận của ba kẻ này với Tần gia có thể nói đã vào tận xương tủy.</w:t>
      </w:r>
    </w:p>
    <w:p>
      <w:pPr>
        <w:pStyle w:val="BodyText"/>
      </w:pPr>
      <w:r>
        <w:t xml:space="preserve">o0o</w:t>
      </w:r>
    </w:p>
    <w:p>
      <w:pPr>
        <w:pStyle w:val="BodyText"/>
      </w:pPr>
      <w:r>
        <w:t xml:space="preserve">Sâu trong Mộng Huyễn Thiên Trì, một bóng người nho nhã đứng trên đỉnh Thiên Trì. Lúc này đêm đã khuya. Dáng người của người này không cao to, thậm chí có phần yếu ớt.</w:t>
      </w:r>
    </w:p>
    <w:p>
      <w:pPr>
        <w:pStyle w:val="BodyText"/>
      </w:pPr>
      <w:r>
        <w:t xml:space="preserve">Chăm chú nhìn lên bầu trời sao, khẽ thở dài, tự lẩm bẩm:</w:t>
      </w:r>
    </w:p>
    <w:p>
      <w:pPr>
        <w:pStyle w:val="BodyText"/>
      </w:pPr>
      <w:r>
        <w:t xml:space="preserve">- Thời gian trôi qua thật là nhanh, lại sắp đến lúc mở Thần Khí Chi Môn rồi. Vận mệnh của Đại lục Thiên Huyền có được sự thay đổi không? Hay vẫn bị người ta chèn ép, nhìn sắc mặt người khác mà sống?</w:t>
      </w:r>
    </w:p>
    <w:p>
      <w:pPr>
        <w:pStyle w:val="BodyText"/>
      </w:pPr>
      <w:r>
        <w:t xml:space="preserve">Người này là Lý Bố Y, bình thường cứ hi hi ha ha cười đùa, nhưng lúc này ánh mắt đầy sự đau buồn lo lắng cho đời cho người.</w:t>
      </w:r>
    </w:p>
    <w:p>
      <w:pPr>
        <w:pStyle w:val="BodyText"/>
      </w:pPr>
      <w:r>
        <w:t xml:space="preserve">- Bầu trời sao… Bầu trời sao thật mỹ lệ!</w:t>
      </w:r>
    </w:p>
    <w:p>
      <w:pPr>
        <w:pStyle w:val="BodyText"/>
      </w:pPr>
      <w:r>
        <w:t xml:space="preserve">Lý Bố Y lẩm bẩm, sắc mặt bỗng sầm lại, khẽ nói:</w:t>
      </w:r>
    </w:p>
    <w:p>
      <w:pPr>
        <w:pStyle w:val="BodyText"/>
      </w:pPr>
      <w:r>
        <w:t xml:space="preserve">- Nhị vị, ở đây không có ai, ra đây đi!</w:t>
      </w:r>
    </w:p>
    <w:p>
      <w:pPr>
        <w:pStyle w:val="BodyText"/>
      </w:pPr>
      <w:r>
        <w:t xml:space="preserve">Hai bóng người như sao băng rơi xuống đỉnh Thiên Trì.</w:t>
      </w:r>
    </w:p>
    <w:p>
      <w:pPr>
        <w:pStyle w:val="BodyText"/>
      </w:pPr>
      <w:r>
        <w:t xml:space="preserve">- Bố Y huynh vẫn khỏe chứ?</w:t>
      </w:r>
    </w:p>
    <w:p>
      <w:pPr>
        <w:pStyle w:val="BodyText"/>
      </w:pPr>
      <w:r>
        <w:t xml:space="preserve">Hai người này dáng người cao lớn tương đương, cho người ta cảm giác siêu nhiên, một người áo cam, một người áo tím, nhìn gương mặt cũng chỉ khoảng ba mươi, cử động rất tiêu sái tự nhiên.</w:t>
      </w:r>
    </w:p>
    <w:p>
      <w:pPr>
        <w:pStyle w:val="BodyText"/>
      </w:pPr>
      <w:r>
        <w:t xml:space="preserve">Nhưng khi nhìn thấy Lý Bố Y, ba người nhìn nhau, giữa hàng lông mày lại ẩn chứa sự lo lắng.</w:t>
      </w:r>
    </w:p>
    <w:p>
      <w:pPr>
        <w:pStyle w:val="BodyText"/>
      </w:pPr>
      <w:r>
        <w:t xml:space="preserve">- Dật Phong huynh, Dật Hiên huynh, mấy vạn năm rồi không gặp. Hai vị phong thái vẫn như ngày nào, thật đáng mừng.</w:t>
      </w:r>
    </w:p>
    <w:p>
      <w:pPr>
        <w:pStyle w:val="BodyText"/>
      </w:pPr>
      <w:r>
        <w:t xml:space="preserve">Khẩu khí Lý Bố Y đầy tang thương, như một tiếng thở dài như từ thời xa xưa.</w:t>
      </w:r>
    </w:p>
    <w:p>
      <w:pPr>
        <w:pStyle w:val="BodyText"/>
      </w:pPr>
      <w:r>
        <w:t xml:space="preserve">Người áo cam là Lý Dật Phong. Còn người áo tím là Tiêu Dật Hiên. Hai người này đều là cường giả tương đương cấp bậc với Lý Bố Y.</w:t>
      </w:r>
    </w:p>
    <w:p>
      <w:pPr>
        <w:pStyle w:val="BodyText"/>
      </w:pPr>
      <w:r>
        <w:t xml:space="preserve">Thân phận ba người đều vô cùng thần bí. Đương nhiên, ở Đại lục Thiên Huyền, hai người này thầm lặng hơn Lý Bố Y, ngay cả Đồ Đằng Tộc gần như chưa ai nghe đến tên của họ. Nhưng luận thực lực, Đồ Đằng cường giả e là phải cúi đầu trước họ.</w:t>
      </w:r>
    </w:p>
    <w:p>
      <w:pPr>
        <w:pStyle w:val="BodyText"/>
      </w:pPr>
      <w:r>
        <w:t xml:space="preserve">- Bố Y huynh, mấy vạn năm nay huynh đã đi khắp Đại lục Thiên Huyền, có thu hoạch gì không?</w:t>
      </w:r>
    </w:p>
    <w:p>
      <w:pPr>
        <w:pStyle w:val="BodyText"/>
      </w:pPr>
      <w:r>
        <w:t xml:space="preserve">Lý Dật Phong cười hỏi.</w:t>
      </w:r>
    </w:p>
    <w:p>
      <w:pPr>
        <w:pStyle w:val="BodyText"/>
      </w:pPr>
      <w:r>
        <w:t xml:space="preserve">- Đúng thế, với tuệ nhãn của Bố Y huynh chắc là đã có rồi phải không?</w:t>
      </w:r>
    </w:p>
    <w:p>
      <w:pPr>
        <w:pStyle w:val="BodyText"/>
      </w:pPr>
      <w:r>
        <w:t xml:space="preserve">Tiêu Dật Hiên nhìn với ánh mắt chờ đợi.</w:t>
      </w:r>
    </w:p>
    <w:p>
      <w:pPr>
        <w:pStyle w:val="BodyText"/>
      </w:pPr>
      <w:r>
        <w:t xml:space="preserve">Lý Bố Y thở dài:</w:t>
      </w:r>
    </w:p>
    <w:p>
      <w:pPr>
        <w:pStyle w:val="BodyText"/>
      </w:pPr>
      <w:r>
        <w:t xml:space="preserve">- Ta chỉ có thể nói là, trận pháp đó đã khởi động rồi, đã xuất hiện chủ nhân. Chỉ có điều chủ nhân của nó vẫn đang trong quá trình trưởng thành. Thời gian xuất hiện tuy muộn hơn ta nghĩ nhưng tốc độ trưởng thành của hắn thì nhanh hơn ta tưởng. Chư vị, vạn năm búng tay là qua, đợi hắn mấy chục năm cũng được phải không?</w:t>
      </w:r>
    </w:p>
    <w:p>
      <w:pPr>
        <w:pStyle w:val="BodyText"/>
      </w:pPr>
      <w:r>
        <w:t xml:space="preserve">- Thất Tuyệt Liên Hoàn Trận khởi động rồi?</w:t>
      </w:r>
    </w:p>
    <w:p>
      <w:pPr>
        <w:pStyle w:val="BodyText"/>
      </w:pPr>
      <w:r>
        <w:t xml:space="preserve">Lý Dật Phong và Tiêu Dật Hiên đều lộ vẻ vui mừng.</w:t>
      </w:r>
    </w:p>
    <w:p>
      <w:pPr>
        <w:pStyle w:val="Compact"/>
      </w:pPr>
      <w:r>
        <w:t xml:space="preserve">Ủng hộ chỉ với 1 click và 5s ! (adf.ly/4EmoB)</w:t>
      </w:r>
      <w:r>
        <w:br w:type="textWrapping"/>
      </w:r>
      <w:r>
        <w:br w:type="textWrapping"/>
      </w:r>
    </w:p>
    <w:p>
      <w:pPr>
        <w:pStyle w:val="Heading2"/>
      </w:pPr>
      <w:bookmarkStart w:id="713" w:name="chương-691"/>
      <w:bookmarkEnd w:id="713"/>
      <w:r>
        <w:t xml:space="preserve">691. Chương 69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91: Vạn Pháp Triều Tông Hộ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Lý Bố Y gật đầu rất chắc chắn, nhưng nét mặt lại chẳng có bao nhiêu sự vui mừng. Quay lại hỏi:</w:t>
      </w:r>
    </w:p>
    <w:p>
      <w:pPr>
        <w:pStyle w:val="BodyText"/>
      </w:pPr>
      <w:r>
        <w:t xml:space="preserve">- Nhị vị, tình hình bên hai vị thế nào?</w:t>
      </w:r>
    </w:p>
    <w:p>
      <w:pPr>
        <w:pStyle w:val="BodyText"/>
      </w:pPr>
      <w:r>
        <w:t xml:space="preserve">Lý Dật Phong nói:</w:t>
      </w:r>
    </w:p>
    <w:p>
      <w:pPr>
        <w:pStyle w:val="BodyText"/>
      </w:pPr>
      <w:r>
        <w:t xml:space="preserve">- Tạm thời tình hình vẫn ổn định. Nhưng sức mạnh của Tinh Hà Kết Giới vẫn không ngừng yếu đi, tình hình không được khả quan.</w:t>
      </w:r>
    </w:p>
    <w:p>
      <w:pPr>
        <w:pStyle w:val="BodyText"/>
      </w:pPr>
      <w:r>
        <w:t xml:space="preserve">Tiêu Dật Hiên thở dài:</w:t>
      </w:r>
    </w:p>
    <w:p>
      <w:pPr>
        <w:pStyle w:val="BodyText"/>
      </w:pPr>
      <w:r>
        <w:t xml:space="preserve">- Có thể là còn lại vài vạn năm, cũng có thể sau vài trăm năm, chẳng ai nói rõ được. Bố Y huynh, lẽ nào Đại lục Thiên Huyền chúng ta chỉ có thể ngồi chờ vận mệnh tuyên phán sao?</w:t>
      </w:r>
    </w:p>
    <w:p>
      <w:pPr>
        <w:pStyle w:val="BodyText"/>
      </w:pPr>
      <w:r>
        <w:t xml:space="preserve">Nét mặt Lý Bố Y có chút đau khổ, nhưng rồi ngay lập tức được thay thế bằng sự quyết tâm không gì lay chuyển được.</w:t>
      </w:r>
    </w:p>
    <w:p>
      <w:pPr>
        <w:pStyle w:val="BodyText"/>
      </w:pPr>
      <w:r>
        <w:t xml:space="preserve">- Nhị vị, tọa hóa không phải không thể thay đổi. Bất luận vận mệnh thế nào chúng ta chỉ còn cách gắng hết sức mình dù có thịt nát xương tan. Hai vị có hối hận không?</w:t>
      </w:r>
    </w:p>
    <w:p>
      <w:pPr>
        <w:pStyle w:val="BodyText"/>
      </w:pPr>
      <w:r>
        <w:t xml:space="preserve">Lý Dật Phong và Tiêu Dật Hiên nhìn nhau, ánh mắt kiên định:</w:t>
      </w:r>
    </w:p>
    <w:p>
      <w:pPr>
        <w:pStyle w:val="BodyText"/>
      </w:pPr>
      <w:r>
        <w:t xml:space="preserve">- Tuyệt đối không hối hận!</w:t>
      </w:r>
    </w:p>
    <w:p>
      <w:pPr>
        <w:pStyle w:val="BodyText"/>
      </w:pPr>
      <w:r>
        <w:t xml:space="preserve">Lý Bố Y cười, khẩu khí ít nhiều có phần tang thương, khẽ thở dài nói:</w:t>
      </w:r>
    </w:p>
    <w:p>
      <w:pPr>
        <w:pStyle w:val="BodyText"/>
      </w:pPr>
      <w:r>
        <w:t xml:space="preserve">- Những gì chúng ta làm thế nhân chẳng ai biết, đã chủ định là sẽ cô đơn, thậm chí còn không được thấu hiểu…</w:t>
      </w:r>
    </w:p>
    <w:p>
      <w:pPr>
        <w:pStyle w:val="BodyText"/>
      </w:pPr>
      <w:r>
        <w:t xml:space="preserve">- Bố Y huynh, chúng ta đã chịu được qua sự cô đơn mấy vạn năm rồi. Đã lựa chọn con đường này thì dù có là đường cụt cũng phải bước tiếp.</w:t>
      </w:r>
    </w:p>
    <w:p>
      <w:pPr>
        <w:pStyle w:val="BodyText"/>
      </w:pPr>
      <w:r>
        <w:t xml:space="preserve">Tiêu Dật Hiên cười khổ, nhưng giữa hàng lông mày lại tỏa ra sự vĩ đại.</w:t>
      </w:r>
    </w:p>
    <w:p>
      <w:pPr>
        <w:pStyle w:val="BodyText"/>
      </w:pPr>
      <w:r>
        <w:t xml:space="preserve">Lý Dật Phong cười lạc quan:</w:t>
      </w:r>
    </w:p>
    <w:p>
      <w:pPr>
        <w:pStyle w:val="BodyText"/>
      </w:pPr>
      <w:r>
        <w:t xml:space="preserve">- Ta nói này, hai người cũng đừng quá bi quan. Có lẽ, thoát khỏi giai đoạn ảm đạm này phía trước sẽ là một con đường rộng lớn chưa biết chừng! Bố Y huynh, bên này phải nhờ huynh rồi. Hai huynh đệ ta sẽ chú ý đến Tinh Hà Kết Giới.</w:t>
      </w:r>
    </w:p>
    <w:p>
      <w:pPr>
        <w:pStyle w:val="BodyText"/>
      </w:pPr>
      <w:r>
        <w:t xml:space="preserve">Lý Bố Y cũng cất đi bộ mặt tươi cười thường ngày, đứng dậy nói:</w:t>
      </w:r>
    </w:p>
    <w:p>
      <w:pPr>
        <w:pStyle w:val="BodyText"/>
      </w:pPr>
      <w:r>
        <w:t xml:space="preserve">- Được, ta cũng không giữ nhị vị nữa!</w:t>
      </w:r>
    </w:p>
    <w:p>
      <w:pPr>
        <w:pStyle w:val="BodyText"/>
      </w:pPr>
      <w:r>
        <w:t xml:space="preserve">Dưới bầu trời sao bao la, Mộng Huyễn Thiên Trì mỹ lệ tỏa ra thứ khí chất khiến người ta say đắm, hai đạo ánh sáng lóe lên rồi biến mất trên bầu trời.</w:t>
      </w:r>
    </w:p>
    <w:p>
      <w:pPr>
        <w:pStyle w:val="BodyText"/>
      </w:pPr>
      <w:r>
        <w:t xml:space="preserve">Lý Bố Y thở dài, bóng dáng cô đơn lại cao lớn bất khuất, quật cường như vậy.</w:t>
      </w:r>
    </w:p>
    <w:p>
      <w:pPr>
        <w:pStyle w:val="BodyText"/>
      </w:pPr>
      <w:r>
        <w:t xml:space="preserve">o0o</w:t>
      </w:r>
    </w:p>
    <w:p>
      <w:pPr>
        <w:pStyle w:val="BodyText"/>
      </w:pPr>
      <w:r>
        <w:t xml:space="preserve">Vì trận phong ba của Nga Mi Đạo Trường, đối với Tần gia mà nói thì Vạn Pháp Triều Tông Hội không còn ý nghĩa như ban đầu nữa.</w:t>
      </w:r>
    </w:p>
    <w:p>
      <w:pPr>
        <w:pStyle w:val="BodyText"/>
      </w:pPr>
      <w:r>
        <w:t xml:space="preserve">Từ Tần Vân Nhiên đến Tần Vô Song đều đang lo nghĩ vận mệnh của Tần gia. Một trận phong ba thật ra đã có thể dự kiến trước.</w:t>
      </w:r>
    </w:p>
    <w:p>
      <w:pPr>
        <w:pStyle w:val="BodyText"/>
      </w:pPr>
      <w:r>
        <w:t xml:space="preserve">Nhưng tính cách lạc quan vốn có của Tần Vân Nhiên đã ảnh hưởng đến Tần Vô Song và Tần Thái Trùng.</w:t>
      </w:r>
    </w:p>
    <w:p>
      <w:pPr>
        <w:pStyle w:val="BodyText"/>
      </w:pPr>
      <w:r>
        <w:t xml:space="preserve">Vạn Pháp Triều Tông Hội chia thành ba phần. Phần một là tham quan các đại thánh địa của Côn Luân Tiên Tông, bao gồm các thánh địa như Mộng Huyễn Thiên Trì, Ngọc Hư Cung.</w:t>
      </w:r>
    </w:p>
    <w:p>
      <w:pPr>
        <w:pStyle w:val="BodyText"/>
      </w:pPr>
      <w:r>
        <w:t xml:space="preserve">Về Đồ Đằng Tộc thì các thế lực vẫn rất tò mò. Có cơ hội mở mang tầm mắt đương nhiên họ sẽ không bỏ qua ba bốn ngày tham quan này.</w:t>
      </w:r>
    </w:p>
    <w:p>
      <w:pPr>
        <w:pStyle w:val="BodyText"/>
      </w:pPr>
      <w:r>
        <w:t xml:space="preserve">Phần hai là thưởng thức tiên quả đặc sản của Côn Luân Tiên Tông. Tiên quả này tuy không so sánh được với Thần Đạo Quả nhưng cũng là thứ tốt kéo dài tuổi thọ, cường hóa gân cốt. Cũng không phải Côn Luân Tiên Tông không có thứ gì tốt bằng Thần Đạo Quả, nhưng thứ tốt như thế thì ngay Đồ Đằng Tộc cũng rất coi trọng, đương nhiên không thể bỏ ra cho tất cả cùng hưởng được.</w:t>
      </w:r>
    </w:p>
    <w:p>
      <w:pPr>
        <w:pStyle w:val="BodyText"/>
      </w:pPr>
      <w:r>
        <w:t xml:space="preserve">Phần thứ ba của Vạn Pháp Triều Tông Hội là phần diễn võ. Diễn võ đương nhiên không thể bảo những người già cả ra diễn. Người tham gia diễn võ là những đệ tử trẻ tuổi từ các tông môn.</w:t>
      </w:r>
    </w:p>
    <w:p>
      <w:pPr>
        <w:pStyle w:val="BodyText"/>
      </w:pPr>
      <w:r>
        <w:t xml:space="preserve">Đương nhiên không phải chỉ có Côn Luân Tiên Tông tổ chức cuộc diễn võ này, mà là Côn Luân Tiên Tông kêu gọi và năm đại thế lực Đồ Đằng cùng tổ chức.</w:t>
      </w:r>
    </w:p>
    <w:p>
      <w:pPr>
        <w:pStyle w:val="BodyText"/>
      </w:pPr>
      <w:r>
        <w:t xml:space="preserve">Đã là do năm đại thế lực Đồ Đằng tổ chức thì các đệ tử của họ đương nhiên là không tham gia. Cũng có nghĩa là cuộc diễn võ này là dành cho các thế lực ngoài năm đại Đồ Đằng Tộc của năm đại Cấm địa của Thần.</w:t>
      </w:r>
    </w:p>
    <w:p>
      <w:pPr>
        <w:pStyle w:val="BodyText"/>
      </w:pPr>
      <w:r>
        <w:t xml:space="preserve">Phần thưởng cũng là do năm đại thế lực Đồ Đằng đưa ra. Mỗi thế lực đều có những thứ giống nhau, là một trái Thần Đạo Quả, một bộ Thần đạo chiến y, và một kiện vũ khí Thần đạo.</w:t>
      </w:r>
    </w:p>
    <w:p>
      <w:pPr>
        <w:pStyle w:val="BodyText"/>
      </w:pPr>
      <w:r>
        <w:t xml:space="preserve">Có tất cả năm thế lực Đồ Đằng, như vậy là có tất cả năm trái Thần Đạo Quả, năm bộ Thần đạo chiến y và năm kiện vũ khí Thần đạo.</w:t>
      </w:r>
    </w:p>
    <w:p>
      <w:pPr>
        <w:pStyle w:val="BodyText"/>
      </w:pPr>
      <w:r>
        <w:t xml:space="preserve">Phần thưởng cuộc diễn võ này thật sự là rất thực tế. Để khuyến khích mọi người tham gia, phương hướng thưởng cũng rất lớn.</w:t>
      </w:r>
    </w:p>
    <w:p>
      <w:pPr>
        <w:pStyle w:val="BodyText"/>
      </w:pPr>
      <w:r>
        <w:t xml:space="preserve">Vị trí Quán quân, hai trái Thần Đạo Quả, một bộ Thần đạo chiến y, một kiện vũ khí Thần đạo.</w:t>
      </w:r>
    </w:p>
    <w:p>
      <w:pPr>
        <w:pStyle w:val="BodyText"/>
      </w:pPr>
      <w:r>
        <w:t xml:space="preserve">Vị trí thứ hai, một trái Thần Đạo Quả, một bộ Thần đạo chiến y.</w:t>
      </w:r>
    </w:p>
    <w:p>
      <w:pPr>
        <w:pStyle w:val="BodyText"/>
      </w:pPr>
      <w:r>
        <w:t xml:space="preserve">Vị trí thứ ba, một trái Thần Đạo Quả, một kiện vũ khí Thần đạo.</w:t>
      </w:r>
    </w:p>
    <w:p>
      <w:pPr>
        <w:pStyle w:val="BodyText"/>
      </w:pPr>
      <w:r>
        <w:t xml:space="preserve">Vị trí thứ tư, một trái Thần Đạo Quả.</w:t>
      </w:r>
    </w:p>
    <w:p>
      <w:pPr>
        <w:pStyle w:val="BodyText"/>
      </w:pPr>
      <w:r>
        <w:t xml:space="preserve">Vị trí thứ năm đến thứ bảy, đều là một bộ Thần đạo chiến y.</w:t>
      </w:r>
    </w:p>
    <w:p>
      <w:pPr>
        <w:pStyle w:val="BodyText"/>
      </w:pPr>
      <w:r>
        <w:t xml:space="preserve">Còn thứ tám đến mười là một kiện vũ khí Thần đạo.</w:t>
      </w:r>
    </w:p>
    <w:p>
      <w:pPr>
        <w:pStyle w:val="BodyText"/>
      </w:pPr>
      <w:r>
        <w:t xml:space="preserve">Thần Đạo Quả có thể tạo nên một Thần đạo cường giả. Thứ này bất cứ lúc nào cũng là thứ quý nhất.</w:t>
      </w:r>
    </w:p>
    <w:p>
      <w:pPr>
        <w:pStyle w:val="BodyText"/>
      </w:pPr>
      <w:r>
        <w:t xml:space="preserve">Thần đạo chiến y, là đạo cụ bảo vệ, dùng để giữ tính mạng, thực dụng và hiếm có hơn vũ khí Thần đạo nên là phần thưởng đứng thứ hai là đương nhiên. Vũ khí Thần đạo kém hơn chút xếp thứ ba. Phần thưởng như vậy có thể nói là rất có độ hấp dẫn, điều này cũng ít nhiều kích thích sự hứng thú của các tông môn.</w:t>
      </w:r>
    </w:p>
    <w:p>
      <w:pPr>
        <w:pStyle w:val="BodyText"/>
      </w:pPr>
      <w:r>
        <w:t xml:space="preserve">Các tông môn này tuy đều là thế lực hàng đầu của Cấm địa của Thần của mình, nhưng cùng là thế lực hàng đầu cũng có phân chia mạnh yếu.</w:t>
      </w:r>
    </w:p>
    <w:p>
      <w:pPr>
        <w:pStyle w:val="BodyText"/>
      </w:pPr>
      <w:r>
        <w:t xml:space="preserve">Ví dụ như Thiên Phạt Sơn Trang và Lôi Đình Tông, thực lực của chúng nhiều nhất cũng chỉ là trình độ trung bình trong tám môn Thiên Đế Sơn, hiển nhiên là không bằng Tân gia, Tần gia và Vân gia.</w:t>
      </w:r>
    </w:p>
    <w:p>
      <w:pPr>
        <w:pStyle w:val="BodyText"/>
      </w:pPr>
      <w:r>
        <w:t xml:space="preserve">Vì thế, dù là vũ khí Thần đạo đối với chúng cũng vô cùng quý giá. Dù sao thì, tông môn như thế, luận đến vũ khí Thần đạo cùng lắm cũng chỉ vài cái, có cơ hội tranh giành đương nhiên chúng sẽ vui lòng tranh đua.</w:t>
      </w:r>
    </w:p>
    <w:p>
      <w:pPr>
        <w:pStyle w:val="BodyText"/>
      </w:pPr>
      <w:r>
        <w:t xml:space="preserve">Đa số các thế lực đến đây đều có thực lực tương đương Thiên Phạt Sơn Trang và Lôi Đình Tông. Vì thế, có lẽ khá khó khăn để tranh ba vị trí đầu nhưng tranh mười vị trí đầu thì không khó.</w:t>
      </w:r>
    </w:p>
    <w:p>
      <w:pPr>
        <w:pStyle w:val="BodyText"/>
      </w:pPr>
      <w:r>
        <w:t xml:space="preserve">Dù sao hình thức diễn võ này, tỷ lệ tử vong là rất thấp, cơ bản là không thể xảy ra tình huống đó, vì thế nên tất cả đều muốn thử xem sao.</w:t>
      </w:r>
    </w:p>
    <w:p>
      <w:pPr>
        <w:pStyle w:val="BodyText"/>
      </w:pPr>
      <w:r>
        <w:t xml:space="preserve">Đương nhiên, tính cả năm đại Cấm địa của Thần thì có tất cả ba mươi bảy thế lực nhận lời mời của Côn Luân Tiên Tông lần này.</w:t>
      </w:r>
    </w:p>
    <w:p>
      <w:pPr>
        <w:pStyle w:val="BodyText"/>
      </w:pPr>
      <w:r>
        <w:t xml:space="preserve">Trong đó, Hiên Viên Khâu có tám môn Thiên Đế Sơn. Mộng Huyễn Thiên Trì có sáu đại Đạo Trường. Thiên Hỏa Nam Cương và Cực Bắc Tuyết Vực đều có bảy thế lực, còn Vô Tận Đông Hải là nhiều nhất, Chân Long Cửu Tộc đều đến cả, còn Phi Long Cửu Tộc thì không có ai đến, vì thế Vô Tận Đông Hải có chín thế lực.</w:t>
      </w:r>
    </w:p>
    <w:p>
      <w:pPr>
        <w:pStyle w:val="BodyText"/>
      </w:pPr>
      <w:r>
        <w:t xml:space="preserve">Tính tổng lại là ba mươi bảy thế lực. Hơn ba mươi thế lực, đương nhiên không phải ai cũng có tư cách tham dự. Số người của mỗi thế lực bằng nhau, chỉ có hai người. Như vậy, tất cả có bảy mươi bốn người tham gia.</w:t>
      </w:r>
    </w:p>
    <w:p>
      <w:pPr>
        <w:pStyle w:val="BodyText"/>
      </w:pPr>
      <w:r>
        <w:t xml:space="preserve">Về cơ bản, không thể có thế lực nào lại bỏ qua số người quý giá này. Vì thế bảy mươi bốn người cạnh tranh mười vị trí đầu tiên, tỷ lệ không cao nhưng cũng không thấp.</w:t>
      </w:r>
    </w:p>
    <w:p>
      <w:pPr>
        <w:pStyle w:val="BodyText"/>
      </w:pPr>
      <w:r>
        <w:t xml:space="preserve">Hơn nữa nội dung của diễn võ không phải là quyết chiến trên lôi đài mà là thử thách nhiều hơn. Đương nhiên nội dung thử thách cũng rất có mục đích, thử thách tố chất tổng hợp mọi mặt của các đệ tử trẻ tuổi. Bao gồm tu vi, sự phát huy khi lâm trận, cảnh giới thần thức, tố chất tâm lý…</w:t>
      </w:r>
    </w:p>
    <w:p>
      <w:pPr>
        <w:pStyle w:val="BodyText"/>
      </w:pPr>
      <w:r>
        <w:t xml:space="preserve">Đương nhiên còn cả phúc duyên!</w:t>
      </w:r>
    </w:p>
    <w:p>
      <w:pPr>
        <w:pStyle w:val="BodyText"/>
      </w:pPr>
      <w:r>
        <w:t xml:space="preserve">Nhiều lúc, trong thế giới võ giả, không thể không thừa nhận sự tồn tại của phúc duyên. Rất nhiều người không thiếu thiên phú, tài năng, nhưng vốn không phải người có phúc duyên, thế là chết yểu hoặc không thể gặp được kỳ ngộ, cuối cùng bình thường như bao người khác. Những người như thế không hề ít.</w:t>
      </w:r>
    </w:p>
    <w:p>
      <w:pPr>
        <w:pStyle w:val="BodyText"/>
      </w:pPr>
      <w:r>
        <w:t xml:space="preserve">Ngày đầu tiên diễn võ, tất cả tập trung trong Ngọc Hư Cung, vẫn là Chưởng môn Tuyết Thiền chủ trì đại cục.</w:t>
      </w:r>
    </w:p>
    <w:p>
      <w:pPr>
        <w:pStyle w:val="BodyText"/>
      </w:pPr>
      <w:r>
        <w:t xml:space="preserve">- Chư vị, tất cả phần thưởng đã được tập hợp lại. Nội dung diễn võ lần này không hề phức tạp, chỉ là vào Mộng Huyễn Thiên Trì. Mộng Huyễn Thiên Trì ở đỉnh Côn Luân Sơn, bên trong có một tiểu thế giới, là thánh địa vô thượng của Côn Luân Tiên Tông ta. Bọn ta sẽ mở mười hai hòn đảo có độ khó khác nhau. Các tuyển thủ tham gia thi đấu sẽ bắt đầu thử thách từ hòn đảo thứ nhất. Cấp độ càng cao thì vị trí xếp hạng càng cao. Đảo cùng cấp độ thì sẽ dựa vào thời gian ở lại hòn đảo đó để xếp hạng. Ví dụ có năm người đều đến tầng thứ bảy, thời gian của ai ở lại lâu nhất sẽ có thành tích cao nhất, xếp đầu tiên, rồi cứ như vậy mà tính.</w:t>
      </w:r>
    </w:p>
    <w:p>
      <w:pPr>
        <w:pStyle w:val="BodyText"/>
      </w:pPr>
      <w:r>
        <w:t xml:space="preserve">Tuyết Thiền công bố quy tắc.</w:t>
      </w:r>
    </w:p>
    <w:p>
      <w:pPr>
        <w:pStyle w:val="BodyText"/>
      </w:pPr>
      <w:r>
        <w:t xml:space="preserve">Quy tắc này cũng không khó hiểu. Chưởng môn Tuyết Thiền nói xong tất cả đều gật đầu.</w:t>
      </w:r>
    </w:p>
    <w:p>
      <w:pPr>
        <w:pStyle w:val="BodyText"/>
      </w:pPr>
      <w:r>
        <w:t xml:space="preserve">Chưởng môn Tuyết Thiền nói tiếp:</w:t>
      </w:r>
    </w:p>
    <w:p>
      <w:pPr>
        <w:pStyle w:val="BodyText"/>
      </w:pPr>
      <w:r>
        <w:t xml:space="preserve">- Mười hai hòn đảo này tất cả chia làm bốn tầng, mỗi tầng là ba hòn đảo. Trong ba hòn đảo tầng đầu tiên, thời gian tối đa là mười ngày. Ba hòn đảo tầng thứ hai, thời gian là mười hai ngày. Tầng thứ ba là ba mươi ngày. Tầng cuối là sáu mươi ngày. Cũng có nghĩa là, trong thời hạn đó mọi người có thể kiên trì không ra khỏi đảo có nghĩa là qua! Đó là tất cả quy tắc, mọi người đã hiểu hết chưa?</w:t>
      </w:r>
    </w:p>
    <w:p>
      <w:pPr>
        <w:pStyle w:val="BodyText"/>
      </w:pPr>
      <w:r>
        <w:t xml:space="preserve">- Hiểu!</w:t>
      </w:r>
    </w:p>
    <w:p>
      <w:pPr>
        <w:pStyle w:val="BodyText"/>
      </w:pPr>
      <w:r>
        <w:t xml:space="preserve">Tần Vô Song cảm thấy quy tắc này không khó hiểu, nói thẳng ra là sinh tồn trên đảo. Đạt được thời hạn tối đa của mỗi tầng là thông qua. Nhưng tính ra, muốn qua tất cả các đảo thì mất tận một năm. Đương nhiên, trong quy tắc đã có mười hai hòn đảo, muốn thông qua hết thì rất khó.</w:t>
      </w:r>
    </w:p>
    <w:p>
      <w:pPr>
        <w:pStyle w:val="BodyText"/>
      </w:pPr>
      <w:r>
        <w:t xml:space="preserve">Chưởng môn Tuyết Thiền mỉm cười:</w:t>
      </w:r>
    </w:p>
    <w:p>
      <w:pPr>
        <w:pStyle w:val="BodyText"/>
      </w:pPr>
      <w:r>
        <w:t xml:space="preserve">- Quy tắc rất đơn giản, mỗi tông phái chỉ có hai người. Mọi người bàn bạc rồi báo tên lên. Sau khi có danh sách sẽ lập tức bắt đầu. Nếu chư vị thấy ở đây bàn bạc không tiện thì có thể về chỗ ở, dù sao thì cả ngày hôm nay là ngày báo danh, cũng không cần vội.</w:t>
      </w:r>
    </w:p>
    <w:p>
      <w:pPr>
        <w:pStyle w:val="BodyText"/>
      </w:pPr>
      <w:r>
        <w:t xml:space="preserve">Đại sự thế này đương nhiên phải bàn bạc riêng rồi. Các tông môn nghe Tuyết Thiền nói như vậy đều lục tục rời khỏi Ngọc Hư Cung trở về chỗ ở.</w:t>
      </w:r>
    </w:p>
    <w:p>
      <w:pPr>
        <w:pStyle w:val="BodyText"/>
      </w:pPr>
      <w:r>
        <w:t xml:space="preserve">Bên Tần gia, tuy còn lo lắng tình hình của Tần gia nhưng đã đến đây rồi thì không thể không tham gia.</w:t>
      </w:r>
    </w:p>
    <w:p>
      <w:pPr>
        <w:pStyle w:val="BodyText"/>
      </w:pPr>
      <w:r>
        <w:t xml:space="preserve">Tần Vân Nhiên thấy các đệ tử trẻ tuổi đang háo hức muốn tham gia, cười nói:</w:t>
      </w:r>
    </w:p>
    <w:p>
      <w:pPr>
        <w:pStyle w:val="BodyText"/>
      </w:pPr>
      <w:r>
        <w:t xml:space="preserve">- Các ngươi đang nghĩ gì thì nói đi. Có hai suất, các ngươi có năm người, cảm thấy ai đi là hợp lý?</w:t>
      </w:r>
    </w:p>
    <w:p>
      <w:pPr>
        <w:pStyle w:val="BodyText"/>
      </w:pPr>
      <w:r>
        <w:t xml:space="preserve">Tần Vân Nhiên đẩy vấn đề sang những người trẻ tuổi cho họ tự giải quyết, như thế không khí ít nhiều có phần kỳ quái.</w:t>
      </w:r>
    </w:p>
    <w:p>
      <w:pPr>
        <w:pStyle w:val="Compact"/>
      </w:pPr>
      <w:r>
        <w:t xml:space="preserve">Ủng hộ chỉ với 1 click và 5s ! (adf.ly/4EmoB)</w:t>
      </w:r>
      <w:r>
        <w:br w:type="textWrapping"/>
      </w:r>
      <w:r>
        <w:br w:type="textWrapping"/>
      </w:r>
    </w:p>
    <w:p>
      <w:pPr>
        <w:pStyle w:val="Heading2"/>
      </w:pPr>
      <w:bookmarkStart w:id="714" w:name="chương-692"/>
      <w:bookmarkEnd w:id="714"/>
      <w:r>
        <w:t xml:space="preserve">692. Chương 69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92: Tham vọng giành Quán quâ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Thái Trùng là Đại sư huynh, thực lực dẫn đầu, địa vị cũng cao, suất của hắn chẳng ai có thể có ý kiến gì. Suất còn lại chọn giữa Tần Vô Song, Tần Chi Trữ, Tần Hạo và Tần Hồng Nhạn. Nếu là trước đây có lẽ Tần Chi Trữ sẽ có ý cạnh tranh. Nhưng những chiến tích gần đây của Tần Vô Song thực sự là quá yêu nghiệt. Ngay Tân Vô Kỵ cũng bị hắn giết, tuy có tự tin nhưng Tần Chi Trữ cũng biết suất còn lại chắc chắn thuộc về Tần Vô Song. Ba người họ mà tranh giành thì là không hiểu đại cục rồi.</w:t>
      </w:r>
    </w:p>
    <w:p>
      <w:pPr>
        <w:pStyle w:val="BodyText"/>
      </w:pPr>
      <w:r>
        <w:t xml:space="preserve">Tần Chi Trữ nghĩ vậy, liền lên tiếng:</w:t>
      </w:r>
    </w:p>
    <w:p>
      <w:pPr>
        <w:pStyle w:val="BodyText"/>
      </w:pPr>
      <w:r>
        <w:t xml:space="preserve">- Nhị Chưởng môn, Đại sư huynh Thái Trùng thực lực siêu quần, đương nhiên nên có một suất.</w:t>
      </w:r>
    </w:p>
    <w:p>
      <w:pPr>
        <w:pStyle w:val="BodyText"/>
      </w:pPr>
      <w:r>
        <w:t xml:space="preserve">Ý kiến này Tần Hạo và Tần Hồng Nhạn cũng không thể phản đối, đều gật đầu tán đồng.</w:t>
      </w:r>
    </w:p>
    <w:p>
      <w:pPr>
        <w:pStyle w:val="BodyText"/>
      </w:pPr>
      <w:r>
        <w:t xml:space="preserve">Tần Chi Trữ cười:</w:t>
      </w:r>
    </w:p>
    <w:p>
      <w:pPr>
        <w:pStyle w:val="BodyText"/>
      </w:pPr>
      <w:r>
        <w:t xml:space="preserve">- Vô Song sư đệ tuy đến sau, nhưng con trai của Thiên Đế, Tân Vô Kỵ đã cũng chết trong tay đệ ấy. Ta không nghĩ ra được, trừ đệ tử của thế lực Đồ Đằng ra thì còn ai trong số các đệ tử trẻ tuổi có thế so sánh được với Vô Song sư đệ. Vì thế suất còn lại chỉ có thể thuộc về Vô Song sư đệ. Về công lẫn tư, Chi Trữ đều không có ý định tranh giành. Vô Song sư đệ hãy nhận đi.</w:t>
      </w:r>
    </w:p>
    <w:p>
      <w:pPr>
        <w:pStyle w:val="BodyText"/>
      </w:pPr>
      <w:r>
        <w:t xml:space="preserve">Tính cách của Tần Chi Trữ khá lãnh đạm, không thích nói nhiều. Bình thường nói chuyện với Tần Vô Song cũng không nhiều, nhưng lúc này lại đứng ra ủng hộ khiến Tần Vô Song cảm thấy bất ngờ.</w:t>
      </w:r>
    </w:p>
    <w:p>
      <w:pPr>
        <w:pStyle w:val="BodyText"/>
      </w:pPr>
      <w:r>
        <w:t xml:space="preserve">Tần Vân Nhiên cười ha ha, nhìn Tần Hạo và Tần Hồng Nhạn:</w:t>
      </w:r>
    </w:p>
    <w:p>
      <w:pPr>
        <w:pStyle w:val="BodyText"/>
      </w:pPr>
      <w:r>
        <w:t xml:space="preserve">- Hai ngươi thấy thế nào?</w:t>
      </w:r>
    </w:p>
    <w:p>
      <w:pPr>
        <w:pStyle w:val="BodyText"/>
      </w:pPr>
      <w:r>
        <w:t xml:space="preserve">Hai người họ còn có một khoảng cách kém Tần Chi Trữ, thấy Tần Chi Trữ nói vậy thì càng không có tham vọng gì nữa, đành nói:</w:t>
      </w:r>
    </w:p>
    <w:p>
      <w:pPr>
        <w:pStyle w:val="BodyText"/>
      </w:pPr>
      <w:r>
        <w:t xml:space="preserve">- Vô Song sư đệ có chiến tích sáng ngời như vậy, dù ta có muốn cạnh tranh, chỉ e là thực lực không đủ, đương nhiên là nên để Vô Song sư đệ đi rồi.</w:t>
      </w:r>
    </w:p>
    <w:p>
      <w:pPr>
        <w:pStyle w:val="BodyText"/>
      </w:pPr>
      <w:r>
        <w:t xml:space="preserve">Tần Thái Trùng cười:</w:t>
      </w:r>
    </w:p>
    <w:p>
      <w:pPr>
        <w:pStyle w:val="BodyText"/>
      </w:pPr>
      <w:r>
        <w:t xml:space="preserve">- Được, ta thấy như vậy cũng được. Vô Song sư đệ, ngay cả Tân Vô Kỵ cũng không địch lại được đệ, sư huynh ta đúng là hổ thẹn.</w:t>
      </w:r>
    </w:p>
    <w:p>
      <w:pPr>
        <w:pStyle w:val="BodyText"/>
      </w:pPr>
      <w:r>
        <w:t xml:space="preserve">Tần Vô Song cười:</w:t>
      </w:r>
    </w:p>
    <w:p>
      <w:pPr>
        <w:pStyle w:val="BodyText"/>
      </w:pPr>
      <w:r>
        <w:t xml:space="preserve">- Thái Trùng sư huynh, khi giao chiến với Tân Vô Kỵ cũng là đệ may mắn thôi. Nếu luận thực lực thực sự thì đệ vẫn còn kém Tân Vô Kỵ.</w:t>
      </w:r>
    </w:p>
    <w:p>
      <w:pPr>
        <w:pStyle w:val="BodyText"/>
      </w:pPr>
      <w:r>
        <w:t xml:space="preserve">Tần Thái Trùng cười thoải mái:</w:t>
      </w:r>
    </w:p>
    <w:p>
      <w:pPr>
        <w:pStyle w:val="BodyText"/>
      </w:pPr>
      <w:r>
        <w:t xml:space="preserve">- Vô Song sư đệ không phải an ủi ngu huynh. Ngu huynh tư chất kém cỏi, nhưng rất độ lượng. Thấy đệ vượt qua ta, chắc chắn ta sẽ vỗ tay chúc mừng đệ. Tần gia chúng ta nên có thêm vài thiên tài. Vô Song sư đệ, có lòng tin giành Quán quân không? Phần thưởng lớn lắm đó!</w:t>
      </w:r>
    </w:p>
    <w:p>
      <w:pPr>
        <w:pStyle w:val="BodyText"/>
      </w:pPr>
      <w:r>
        <w:t xml:space="preserve">Phần thưởng đúng là hấp dẫn thật. Phần thưởng cho Quán quân là hai trái Thần Đạo Quả, còn cả một bộ chiến y Thần đạo, một kiện vũ khí Thần đạo.</w:t>
      </w:r>
    </w:p>
    <w:p>
      <w:pPr>
        <w:pStyle w:val="BodyText"/>
      </w:pPr>
      <w:r>
        <w:t xml:space="preserve">Phần thưởng quả thực cực kỳ hấp dẫn, ngay cả ba người Tần Chi Trữ ánh mắt cũng đầy thèm muốn.</w:t>
      </w:r>
    </w:p>
    <w:p>
      <w:pPr>
        <w:pStyle w:val="BodyText"/>
      </w:pPr>
      <w:r>
        <w:t xml:space="preserve">Tần Vân Nhiên cười:</w:t>
      </w:r>
    </w:p>
    <w:p>
      <w:pPr>
        <w:pStyle w:val="BodyText"/>
      </w:pPr>
      <w:r>
        <w:t xml:space="preserve">- Vô Song, Thái Trùng, các ngươi cũng nói xem mình có tham vọng gì? Tần gia chúng ta đều là đại nam nhi, có suy nghĩ gì phải dũng cảm nói ra.</w:t>
      </w:r>
    </w:p>
    <w:p>
      <w:pPr>
        <w:pStyle w:val="BodyText"/>
      </w:pPr>
      <w:r>
        <w:t xml:space="preserve">Ánh mắt tất cả đều dừng lại ở Tần Vô Song và Tần Thái Trùng.</w:t>
      </w:r>
    </w:p>
    <w:p>
      <w:pPr>
        <w:pStyle w:val="BodyText"/>
      </w:pPr>
      <w:r>
        <w:t xml:space="preserve">- Thái Trùng, ngươi là Đại sư huynh, nói trước đi!</w:t>
      </w:r>
    </w:p>
    <w:p>
      <w:pPr>
        <w:pStyle w:val="BodyText"/>
      </w:pPr>
      <w:r>
        <w:t xml:space="preserve">Tần Vân Nhiên nói.</w:t>
      </w:r>
    </w:p>
    <w:p>
      <w:pPr>
        <w:pStyle w:val="BodyText"/>
      </w:pPr>
      <w:r>
        <w:t xml:space="preserve">Tần Thái Trùng cảm thán:</w:t>
      </w:r>
    </w:p>
    <w:p>
      <w:pPr>
        <w:pStyle w:val="BodyText"/>
      </w:pPr>
      <w:r>
        <w:t xml:space="preserve">- Đệ tử có thiên phú siêu tuyệt ở năm đại Cấm địa của Thần rất nhiều. Mục tiêu thấp nhất của đệ tử là lọt vào mười hạng đầu, nỗ lực vào bốn hạng đầu!</w:t>
      </w:r>
    </w:p>
    <w:p>
      <w:pPr>
        <w:pStyle w:val="BodyText"/>
      </w:pPr>
      <w:r>
        <w:t xml:space="preserve">Tần Thái Trùng đặc biệt nhấn mạnh bốn hạng đầu là vì bốn vị trí đầu đều có Thần Đạo Quả.</w:t>
      </w:r>
    </w:p>
    <w:p>
      <w:pPr>
        <w:pStyle w:val="BodyText"/>
      </w:pPr>
      <w:r>
        <w:t xml:space="preserve">Nói thật là tông môn truyền thừa từ Thái cổ như Tần gia chắc chắn có nhiều Thần đạo chiến y và vũ khí Thần đạo hơn mấy tông môn như Thiên Phạt Sơn Trang và Lôi Đình Tông. Vì thế thân là Đại sư huynh của Tần gia, Tần Thái Trùng đương nhiên không quá chú tâm đến Thần đạo chiến y và vũ khí Thần đạo. Cho nên mục tiêu cao nhất của hắn là vào bốn hạng đầu để lấy được một trái Thần Đạo Quả.</w:t>
      </w:r>
    </w:p>
    <w:p>
      <w:pPr>
        <w:pStyle w:val="BodyText"/>
      </w:pPr>
      <w:r>
        <w:t xml:space="preserve">Đương nhiên, tuy là thiên phú của Tần Thái Trùng siêu tuyệt nhưng ba mươi bảy thế lực, cường giả nhiều như lá mùa thu, cũng không ít kẻ có thiên phú trác tuyệt. Cùng cấp bậc như Tần Thái Trùng ít nhất cũng có mười đến mười lăm người. Hơn nữa còn có kẻ lợi hại hơn Tần Thái Trùng, ví dụ như cấp bậc của Tân Vô Kỵ.</w:t>
      </w:r>
    </w:p>
    <w:p>
      <w:pPr>
        <w:pStyle w:val="BodyText"/>
      </w:pPr>
      <w:r>
        <w:t xml:space="preserve">Tuy Tân Vô Kỵ là người đứng đầu dưới Thần đạo ở Hiên Viên Khâu đã chết, nhưng những Cấm địa của Thần khác không phải không có kẻ như Tân Vô Kỵ. Vì thế mục tiêu cạnh tranh bốn hạng đầu của Tần Thái Trùng vẫn rất khó khăn.</w:t>
      </w:r>
    </w:p>
    <w:p>
      <w:pPr>
        <w:pStyle w:val="BodyText"/>
      </w:pPr>
      <w:r>
        <w:t xml:space="preserve">Tần Vân Nhiên cười:</w:t>
      </w:r>
    </w:p>
    <w:p>
      <w:pPr>
        <w:pStyle w:val="BodyText"/>
      </w:pPr>
      <w:r>
        <w:t xml:space="preserve">- Thái Trùng, hãy cố gắng hết sức. Tính cách của con cởi mở, không tính toán được mất. Có thể sẽ có thu hoạch bất ngờ cũng chưa biết chừng. Nhưng dù có vào bốn hạng đầu cũng không phải thua, được vào mười hạng đầu đã là đại thắng lợi rồi!</w:t>
      </w:r>
    </w:p>
    <w:p>
      <w:pPr>
        <w:pStyle w:val="BodyText"/>
      </w:pPr>
      <w:r>
        <w:t xml:space="preserve">Bảy mươi bốn người, có thể vào mười hạng đầu đương nhiên là thành tích rất tuyệt. Điều đó có nghĩa gì? Nghĩa là ngoài thế lực Đồ Đằng ra, là mười người đứng đầu trong lứa thanh niên của Đại lục Thiên Huyền! Đương nhiên là cực kỳ vinh dự!</w:t>
      </w:r>
    </w:p>
    <w:p>
      <w:pPr>
        <w:pStyle w:val="BodyText"/>
      </w:pPr>
      <w:r>
        <w:t xml:space="preserve">Tần Thái Trùng cười:</w:t>
      </w:r>
    </w:p>
    <w:p>
      <w:pPr>
        <w:pStyle w:val="BodyText"/>
      </w:pPr>
      <w:r>
        <w:t xml:space="preserve">- Vô Song sư đệ, đệ thì sao?</w:t>
      </w:r>
    </w:p>
    <w:p>
      <w:pPr>
        <w:pStyle w:val="BodyText"/>
      </w:pPr>
      <w:r>
        <w:t xml:space="preserve">Tần Vô Song thấy mọi người đều nhìn mình, biết là không nói gì không được, bèn nói:</w:t>
      </w:r>
    </w:p>
    <w:p>
      <w:pPr>
        <w:pStyle w:val="BodyText"/>
      </w:pPr>
      <w:r>
        <w:t xml:space="preserve">- Mục tiêu của đệ cũng gần như Đại sư huynh, nói chung là dốc hết sức. Cứ nỗ lực hết mình, thành tích thế nào chỉ là thứ yếu!</w:t>
      </w:r>
    </w:p>
    <w:p>
      <w:pPr>
        <w:pStyle w:val="BodyText"/>
      </w:pPr>
      <w:r>
        <w:t xml:space="preserve">Tần Vô Song trải qua rất nhiều trận chiến đấu lớn nhỏ, tâm thái đã rất tốt, đương nhiên không quá tính toán được mất trong trường hợp thế này.</w:t>
      </w:r>
    </w:p>
    <w:p>
      <w:pPr>
        <w:pStyle w:val="BodyText"/>
      </w:pPr>
      <w:r>
        <w:t xml:space="preserve">Tuy vũ đài này rất lớn, nhưng kiểu diễn võ mang tính chất luyện tập này cũng chẳng có sự uy hiếp về tính mạng, có thể khiến Tần Vô Song dao động mới lạ.</w:t>
      </w:r>
    </w:p>
    <w:p>
      <w:pPr>
        <w:pStyle w:val="BodyText"/>
      </w:pPr>
      <w:r>
        <w:t xml:space="preserve">Tần Vân Nhiên biết tính cách Tần Vô Song khác với Tần Thái Trùng, Tần Thái Trùng thì thẳng thắn thoải mái, còn Tần Vô Song lại khá kín đáo. Từ ánh mắt hắn có thể thấy hắn rất có hoài bão nhưng không biểu lộ ra ngoài, chỉ biểu đạt một cách rất kín đáo.</w:t>
      </w:r>
    </w:p>
    <w:p>
      <w:pPr>
        <w:pStyle w:val="BodyText"/>
      </w:pPr>
      <w:r>
        <w:t xml:space="preserve">Tần Vân Nhiên cũng không ép hắn, cười động viên:</w:t>
      </w:r>
    </w:p>
    <w:p>
      <w:pPr>
        <w:pStyle w:val="BodyText"/>
      </w:pPr>
      <w:r>
        <w:t xml:space="preserve">- Thôi được rồi, dù thế nào, lần này Tần gia chúng ta dù không vì phần thưởng thì cũng nên vì danh tiếng mà chiến đấu. Trận chiến này ta không yêu cầu có nhiều phần thưởng, chỉ có một mong mỏi!</w:t>
      </w:r>
    </w:p>
    <w:p>
      <w:pPr>
        <w:pStyle w:val="BodyText"/>
      </w:pPr>
      <w:r>
        <w:t xml:space="preserve">- Ồ?</w:t>
      </w:r>
    </w:p>
    <w:p>
      <w:pPr>
        <w:pStyle w:val="BodyText"/>
      </w:pPr>
      <w:r>
        <w:t xml:space="preserve">Tần Thái Trùng nhướng mày:</w:t>
      </w:r>
    </w:p>
    <w:p>
      <w:pPr>
        <w:pStyle w:val="BodyText"/>
      </w:pPr>
      <w:r>
        <w:t xml:space="preserve">- Nhị Chưởng môn nói đi.</w:t>
      </w:r>
    </w:p>
    <w:p>
      <w:pPr>
        <w:pStyle w:val="BodyText"/>
      </w:pPr>
      <w:r>
        <w:t xml:space="preserve">Tần Vân Nhiên cất đi vẻ mặt tươi cười, nghiêm nghị nói:</w:t>
      </w:r>
    </w:p>
    <w:p>
      <w:pPr>
        <w:pStyle w:val="BodyText"/>
      </w:pPr>
      <w:r>
        <w:t xml:space="preserve">- Tám môn Thiên Đế Sơn vẫn luôn cạnh tranh không ngừng. Ta chỉ hy vọng, trong trận chiến này các ngươi có thể chứng minh cho ngoại giới biết rằng Tần gia chúng ta vẫn là người đứng đầu tám môn Thiên Đế Sơn! Nếu có thể, nhất định phải dìm Tân gia và Vân gia dưới chân mình!</w:t>
      </w:r>
    </w:p>
    <w:p>
      <w:pPr>
        <w:pStyle w:val="BodyText"/>
      </w:pPr>
      <w:r>
        <w:t xml:space="preserve">Hắn chỉ nhắc Tân gia và Vân gia chứ không có thế lực khác, rõ ràng là trong mắt Tần Vân Nhiên, các thế lực khác không thể sánh ngang với Tần gia.</w:t>
      </w:r>
    </w:p>
    <w:p>
      <w:pPr>
        <w:pStyle w:val="BodyText"/>
      </w:pPr>
      <w:r>
        <w:t xml:space="preserve">Tần Vân Nhiên thấy mỗi người một vẻ mặt, cười nói:</w:t>
      </w:r>
    </w:p>
    <w:p>
      <w:pPr>
        <w:pStyle w:val="BodyText"/>
      </w:pPr>
      <w:r>
        <w:t xml:space="preserve">- Đừng nhìn ta với ánh mắt hồ nghi như thế. Không sai, đây chính là kỳ vọng của ta với các ngươi. Vân gia quan hệ với Tần gia chúng ta không tệ, ít nhất thì cũng không phải thế lực đối địch. Nhưng sự cạnh tranh này không thể nhún nhường. Nếu có thể ép được Vân gia thì có thể chứng minh được rằng Tần gia không giống như bên ngoài vẫn nói là đời sau không bằng đời trước. Hiểu không?</w:t>
      </w:r>
    </w:p>
    <w:p>
      <w:pPr>
        <w:pStyle w:val="BodyText"/>
      </w:pPr>
      <w:r>
        <w:t xml:space="preserve">Tần Thái Trùng và Tần Vô Song nhìn nhau, gương mặt cùng tỏ ra đã lãnh hội được. Một cảm giác mang sứ mệnh, cảm giác vinh dự khiến nét mặt họ thêm nghiêm túc và trang trọng.</w:t>
      </w:r>
    </w:p>
    <w:p>
      <w:pPr>
        <w:pStyle w:val="BodyText"/>
      </w:pPr>
      <w:r>
        <w:t xml:space="preserve">Tần gia, đúng là đã đến lúc chứng minh thực lực rồi! Tâm trạng Tần Vô Song có phần dâng trào.</w:t>
      </w:r>
    </w:p>
    <w:p>
      <w:pPr>
        <w:pStyle w:val="BodyText"/>
      </w:pPr>
      <w:r>
        <w:t xml:space="preserve">Mộng Huyễn Thiên Trì, một nơi như mộng ảo, đây cũng là lần đầu tiên Tần Vô Song tiếp xúc bí cảnh Đồ Đằng thần bí, ít nhiều cũng khiến Tần Vô Song mong chờ.</w:t>
      </w:r>
    </w:p>
    <w:p>
      <w:pPr>
        <w:pStyle w:val="BodyText"/>
      </w:pPr>
      <w:r>
        <w:t xml:space="preserve">Tần Vân Nhiên cảm thán:</w:t>
      </w:r>
    </w:p>
    <w:p>
      <w:pPr>
        <w:pStyle w:val="BodyText"/>
      </w:pPr>
      <w:r>
        <w:t xml:space="preserve">- Vô Song, giờ mọi người đều biết ngươi đã giết Tân Vô Kỵ, ngươi cũng không cần cảm thấy quá áp lực.</w:t>
      </w:r>
    </w:p>
    <w:p>
      <w:pPr>
        <w:pStyle w:val="BodyText"/>
      </w:pPr>
      <w:r>
        <w:t xml:space="preserve">Tần Vô Song cười:</w:t>
      </w:r>
    </w:p>
    <w:p>
      <w:pPr>
        <w:pStyle w:val="BodyText"/>
      </w:pPr>
      <w:r>
        <w:t xml:space="preserve">- Yên tâm, căn bản là ta không lo nghĩ đến những vấn đề ấy.</w:t>
      </w:r>
    </w:p>
    <w:p>
      <w:pPr>
        <w:pStyle w:val="BodyText"/>
      </w:pPr>
      <w:r>
        <w:t xml:space="preserve">- Được, vậy chúng ta đi báo danh! Trận chiến này phải thể hiện được khí thế của Tần gia. Cho ngoại giới biết rằng Tần gia Thiên Đế Sơn chúng ta là truyền thừa bất bại!</w:t>
      </w:r>
    </w:p>
    <w:p>
      <w:pPr>
        <w:pStyle w:val="BodyText"/>
      </w:pPr>
      <w:r>
        <w:t xml:space="preserve">Ánh mắt Tần Vân Nhiên lấp lánh ánh sáng, hiển nhiên lần diễn võ này cũng khiến hắn có cảm giác mong chờ mạnh mẽ.</w:t>
      </w:r>
    </w:p>
    <w:p>
      <w:pPr>
        <w:pStyle w:val="BodyText"/>
      </w:pPr>
      <w:r>
        <w:t xml:space="preserve">Rất nhanh đã báo danh xong. Danh sách bảy mươi bốn người của ba mươi bảy tông môn rất nhanh cũng đã có. Danh sách này về cơ bản cũng chẳng có nhiều bất ngờ. Kẻ chán nản nhất chẳng phải ai khác chính là Tân gia. Tân Vô Kỵ mạnh nhất của chúng đã chết, vì thế những đệ tử phái đi căn bản chẳng có ưu thế gì so với Tần gia.</w:t>
      </w:r>
    </w:p>
    <w:p>
      <w:pPr>
        <w:pStyle w:val="BodyText"/>
      </w:pPr>
      <w:r>
        <w:t xml:space="preserve">Trong đó có Tân Vô Ưu cũng tương đương Tần Thái Trùng, thậm chí có chút kém hơn. Một người khác là Tân Vô Phong, tương đương Tần Chi Trữ.</w:t>
      </w:r>
    </w:p>
    <w:p>
      <w:pPr>
        <w:pStyle w:val="BodyText"/>
      </w:pPr>
      <w:r>
        <w:t xml:space="preserve">Nhóm này tuy cũng khá sáng chói nhưng so với Tần gia thì hơi kém đôi chút.</w:t>
      </w:r>
    </w:p>
    <w:p>
      <w:pPr>
        <w:pStyle w:val="BodyText"/>
      </w:pPr>
      <w:r>
        <w:t xml:space="preserve">Những thế lực khác của tám môn Thiên Đế Sơn, ngoài Vân gia có không ít điểm sáng thì năm tông môn còn lại thực lực so sánh đều có phần kém hơn.</w:t>
      </w:r>
    </w:p>
    <w:p>
      <w:pPr>
        <w:pStyle w:val="BodyText"/>
      </w:pPr>
      <w:r>
        <w:t xml:space="preserve">Đặc biệt là Thiên Phạt Sơn Trang và Lôi Đình Tông, tuy đệ tử kiệt xuất nhất không tổn hại gì nhưng mất Yến Thiên Tùy và Lôi Oanh cũng khiến chúng tổn thất không ít.</w:t>
      </w:r>
    </w:p>
    <w:p>
      <w:pPr>
        <w:pStyle w:val="BodyText"/>
      </w:pPr>
      <w:r>
        <w:t xml:space="preserve">Hai đệ tử của Vân gia là Vân Trung Dã và Vân Trung Hạc, thực lực cũng rất nổi bật. So ra thì cũng uy hiếp được Tân gia.</w:t>
      </w:r>
    </w:p>
    <w:p>
      <w:pPr>
        <w:pStyle w:val="BodyText"/>
      </w:pPr>
      <w:r>
        <w:t xml:space="preserve">Không còn nghi ngờ gì nữa, trong tám môn Thiên Đế Sơn, do thiếu Tân Vô Kỵ nên thực lực của Tân gia đã không còn sáng láng bằng Tần gia và Vân gia nữa. Vì thế, danh tiếng cao nhất không phải Thiên Đế Môn mà là hai thế lực già là Vân gia và Tần gia!</w:t>
      </w:r>
    </w:p>
    <w:p>
      <w:pPr>
        <w:pStyle w:val="BodyText"/>
      </w:pPr>
      <w:r>
        <w:t xml:space="preserve">Đặc biệt là Tần gia, tông môn vẫn bị cho rằng đang trượt dốc, lần này lại có một nhân vật yêu nghiệt, giết Tân Vô Kỵ, con trai của Thiên Đế. Các thế lực dưới Đồ Đằng, bất cứ ai cũng không thể không coi trọng Tần Vô Song, đồng thời coi hắn là một kẻ địch âm thầm!</w:t>
      </w:r>
    </w:p>
    <w:p>
      <w:pPr>
        <w:pStyle w:val="BodyText"/>
      </w:pPr>
      <w:r>
        <w:t xml:space="preserve">Dưới sự dẫn dắt của Đồ Đằng cường giả, bảy mươi bốn tuyển thủ đến thông đạo Truyền Tống. Chưởng môn Tuyết Thiền nói:</w:t>
      </w:r>
    </w:p>
    <w:p>
      <w:pPr>
        <w:pStyle w:val="BodyText"/>
      </w:pPr>
      <w:r>
        <w:t xml:space="preserve">- Truyền Tống Trận này khởi động sẽ đưa mọi người đến hòn đảo đầu tiên. Hòn đảo này cũng là giai đoạn nhập môn, độ khó là thấp nhất, ta tin là sẽ không có vấn đề gì lớn. Nhưng sau đó, mỗi hòn đảo sẽ tăng dần độ khó. Vì thế các ngươi không được chủ quan! Bây giờ mỗi người đều tiến lên đây nhận Ngọc bài Truyền tống. Khi gặp lúc sinh tử, cảm thấy mình không thể cố gắng được nữa, lập tức khởi động Ngọc bài Truyền tống, sẽ có Thần quang Truyền tống đưa các ngươi đi! Đương nhiên, khi đã khởi động nó thì có nghĩa là hành trình của các ngươi đã kết thúc!</w:t>
      </w:r>
    </w:p>
    <w:p>
      <w:pPr>
        <w:pStyle w:val="BodyText"/>
      </w:pPr>
      <w:r>
        <w:t xml:space="preserve">Mọi người đều đã biết rõ quy tắc, cũng không phải nói nhiều đều lên nhận Ngọc bài Truyền tống. Khi Tần Vô Song bước lên thì cảm nhận được rất nhiều ánh mắt tập trung vào mình, đặc biệt là có bốn năm tia nhìn rất sắc lạnh và mạnh mẽ. Tần Vô Song biết chúng nhất định là của những người có tham vọng giành Quán quân!</w:t>
      </w:r>
    </w:p>
    <w:p>
      <w:pPr>
        <w:pStyle w:val="BodyText"/>
      </w:pPr>
      <w:r>
        <w:t xml:space="preserve">Họ coi Tần Vô Song hắn là đối thủ tiềm tại.</w:t>
      </w:r>
    </w:p>
    <w:p>
      <w:pPr>
        <w:pStyle w:val="Compact"/>
      </w:pPr>
      <w:r>
        <w:t xml:space="preserve">Ủng hộ chỉ với 1 click và 5s ! (adf.ly/4EmoB)</w:t>
      </w:r>
      <w:r>
        <w:br w:type="textWrapping"/>
      </w:r>
      <w:r>
        <w:br w:type="textWrapping"/>
      </w:r>
    </w:p>
    <w:p>
      <w:pPr>
        <w:pStyle w:val="Heading2"/>
      </w:pPr>
      <w:bookmarkStart w:id="715" w:name="chương-693"/>
      <w:bookmarkEnd w:id="715"/>
      <w:r>
        <w:t xml:space="preserve">693. Chương 69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93: Lãnh hội Thần đạo</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hần Đạo Quả rất có sức hấp dẫn. Tuy Tần Vô Song đã có được hai trái từ Cửu Biến Thiên Yêu Bạch Hổ, nhưng thứ này càng nhiều càng tốt, đương nhiên Tần Vô Song sẽ không chê nhiều. Nếu nói Đại lục Thiên Huyền có thứ gì quý giá nhất thì Thần Đạo Quả chính là một trong số đó. Nó cũng là thứ quý giá nhất mà đến nay Tần Vô Song được tiếp xúc. Nếu không phải ngày hội lớn của Đồ Đằng Tộc thì thậm chí cả trăm năm Thần Đạo Quả chưa chắc đã xuất hiện một lần.</w:t>
      </w:r>
    </w:p>
    <w:p>
      <w:pPr>
        <w:pStyle w:val="BodyText"/>
      </w:pPr>
      <w:r>
        <w:t xml:space="preserve">Vì thế, dù là những đệ tử xuất sắc nhất cũng rất mong chờ vào Thần Đạo Quả. Hơn nữa tất cả đều là thiên tài kiệt xuất nhất của các vùng Cấm địa của Thần, có ai lại chịu thua kém?</w:t>
      </w:r>
    </w:p>
    <w:p>
      <w:pPr>
        <w:pStyle w:val="BodyText"/>
      </w:pPr>
      <w:r>
        <w:t xml:space="preserve">Không có đệ tử của thế lực Đồ Đằng tham gia, đương nhiên họ sẽ không phục những người khác mà trông chờ chức Quán quân. Vì thế Tần Vô Song cảm nhận được sự đối địch tiềm tại này cũng không có gì lạ.</w:t>
      </w:r>
    </w:p>
    <w:p>
      <w:pPr>
        <w:pStyle w:val="BodyText"/>
      </w:pPr>
      <w:r>
        <w:t xml:space="preserve">- Quán quân, ai cũng muốn, nhưng lại chỉ có một!</w:t>
      </w:r>
    </w:p>
    <w:p>
      <w:pPr>
        <w:pStyle w:val="BodyText"/>
      </w:pPr>
      <w:r>
        <w:t xml:space="preserve">Tần Vô Song nghĩ:</w:t>
      </w:r>
    </w:p>
    <w:p>
      <w:pPr>
        <w:pStyle w:val="BodyText"/>
      </w:pPr>
      <w:r>
        <w:t xml:space="preserve">- Nếu là tỷ thí trên lôi đài, nếu cấm dùng Linh thú Phong ấn thì có thể khiến mình thấy khó khăn. Nhưng tỷ thí với tính chất rèn luyện thế này tương đương với việc sinh tồn trong hoàn cảnh khó khắn. Có Linh thú Phong ấn ta rất yên tâm. Tần gia đã cần danh tiếng, cần lập uy vậy thì mình cũng nhằm thẳng chức Quán quân mà tiến!</w:t>
      </w:r>
    </w:p>
    <w:p>
      <w:pPr>
        <w:pStyle w:val="BodyText"/>
      </w:pPr>
      <w:r>
        <w:t xml:space="preserve">Đây là ý nghĩ hùng tráng của Tần Vô Song, chưa từng được nói ra nhưng vô cùng kiên định.</w:t>
      </w:r>
    </w:p>
    <w:p>
      <w:pPr>
        <w:pStyle w:val="BodyText"/>
      </w:pPr>
      <w:r>
        <w:t xml:space="preserve">- Thôi được rồi, trước khi xuất phát, phải nghe một lời khuyên của ta. Vào hòn đảo này là sự rèn luyện thật sự, nếu không muốn mất mạng thì khi gặp nguy hiểm sinh tử, nhất định phải khởi động Ngọc bài Truyền tống. Nếu không, bên tổ chức sẽ không chịu trách nhiệm!</w:t>
      </w:r>
    </w:p>
    <w:p>
      <w:pPr>
        <w:pStyle w:val="BodyText"/>
      </w:pPr>
      <w:r>
        <w:t xml:space="preserve">Tuyết Thiền mỉm cười:</w:t>
      </w:r>
    </w:p>
    <w:p>
      <w:pPr>
        <w:pStyle w:val="BodyText"/>
      </w:pPr>
      <w:r>
        <w:t xml:space="preserve">- Sáu hòn đảo đầu tiên, giữa các tuyển thủ không được tấn công lẫn nhau, ai làm việc người nấy. Nếu ai tấn công đối thủ sẽ lập tức bị loại! Đến tầng thứ ba, cũng là bắt đầu từ hòn đảo thứ bảy, để phân cao thấp, giữa các tuyển thủ có thể động thủ. Đương nhiên nếu không phải đồng môn tuyệt đối không được kết đồng minh. Một khi bị phát hiện sẽ hủy bỏ tư cách thi đấu, thành tích trước đó về không toàn bộ!</w:t>
      </w:r>
    </w:p>
    <w:p>
      <w:pPr>
        <w:pStyle w:val="BodyText"/>
      </w:pPr>
      <w:r>
        <w:t xml:space="preserve">Quy tắc này cũng chính là khuyến khích sự hợp tác giữa các đồng môn chứ không khuyến khích sự câu kết giữa các tông môn.</w:t>
      </w:r>
    </w:p>
    <w:p>
      <w:pPr>
        <w:pStyle w:val="BodyText"/>
      </w:pPr>
      <w:r>
        <w:t xml:space="preserve">- Thôi được rồi, tất cả vào Truyền Tống Trận đi!</w:t>
      </w:r>
    </w:p>
    <w:p>
      <w:pPr>
        <w:pStyle w:val="BodyText"/>
      </w:pPr>
      <w:r>
        <w:t xml:space="preserve">Chưởng môn Tuyết Thiền nói.</w:t>
      </w:r>
    </w:p>
    <w:p>
      <w:pPr>
        <w:pStyle w:val="BodyText"/>
      </w:pPr>
      <w:r>
        <w:t xml:space="preserve">Các đệ tử tham gia thi đấu lần lượt đi vào, Truyền Tống Trận vô cùng rộng, phải rộng đến vài dặm, bảy mươi bốn tuyển thủ đứng vào mà như lọt thỏm bên trong.</w:t>
      </w:r>
    </w:p>
    <w:p>
      <w:pPr>
        <w:pStyle w:val="BodyText"/>
      </w:pPr>
      <w:r>
        <w:t xml:space="preserve">Truyền Tống Trận khởi động, một luồng sáng trắng che phủ, cả trận đài dần hạ thấp vào lòng đất, rồi ánh sáng trắng lóe lên sáng chói, trận pháp hoàn toàn được khởi động, tất cả lập tức được thần quang đưa đi.</w:t>
      </w:r>
    </w:p>
    <w:p>
      <w:pPr>
        <w:pStyle w:val="BodyText"/>
      </w:pPr>
      <w:r>
        <w:t xml:space="preserve">Ầm!!</w:t>
      </w:r>
    </w:p>
    <w:p>
      <w:pPr>
        <w:pStyle w:val="BodyText"/>
      </w:pPr>
      <w:r>
        <w:t xml:space="preserve">Bảy mươi bốn người biến thành bảy mươi bốn đạo lưu quang rơi xuống hòn đảo đầu tiên.</w:t>
      </w:r>
    </w:p>
    <w:p>
      <w:pPr>
        <w:pStyle w:val="BodyText"/>
      </w:pPr>
      <w:r>
        <w:t xml:space="preserve">Hòn đảo đầu tiên cơ bản là cấp nhập môn, nhưng đảo cấp nhập môn không có nghĩa là trời yên bể lặng. Bất luận là trên các hòn đảo hay thủy vực của Mộng Huyễn Thiên Trì, đều có các loài linh thú không ngừng tập kích gây rối. Tuy thực lực những người này đủ để đối phó với chúng nhưng nếu có ai chủ quan, chỉ cần không cẩn thận lỡ chân là chuyện bình thường.</w:t>
      </w:r>
    </w:p>
    <w:p>
      <w:pPr>
        <w:pStyle w:val="BodyText"/>
      </w:pPr>
      <w:r>
        <w:t xml:space="preserve">Hòn đảo này dung nạp bảy mươi bốn người cũng giống như đá ném xuống biển. Giống như một quân cờ nhỏ nhoi xếp trên chiếc bàn cờ trời đất sinh ra Mộng Huyễn Thiên Trì, cả hòn đảo ít nhất cũng đến nghìn dặm lại trở nên vô cùng nhỏ bé.</w:t>
      </w:r>
    </w:p>
    <w:p>
      <w:pPr>
        <w:pStyle w:val="BodyText"/>
      </w:pPr>
      <w:r>
        <w:t xml:space="preserve">Ba hòn đảo tầng thứ nhất có thời gian tối đa là mười ngày.</w:t>
      </w:r>
    </w:p>
    <w:p>
      <w:pPr>
        <w:pStyle w:val="BodyText"/>
      </w:pPr>
      <w:r>
        <w:t xml:space="preserve">Sau khi vào đảo, Tần Vô Song không phân tâm làm chuyện khác chỉ một lòng muốn tìm nơi yên tĩnh để tu luyện.</w:t>
      </w:r>
    </w:p>
    <w:p>
      <w:pPr>
        <w:pStyle w:val="BodyText"/>
      </w:pPr>
      <w:r>
        <w:t xml:space="preserve">Thời gian gần đây không có nhiều thời gian tu luyện, hiếm có nơi tuyệt vời như Mộng Huyễn Thiên Trì thế này. Tuy có hơi nguy hiểm nhưng với thực lực Tần Vô Song lúc này hắn không chút lo lắng về ba hòn đảo tầng thứ nhất. Huống hồ hắn còn có Linh thú Phong ấn làm hộ pháp.</w:t>
      </w:r>
    </w:p>
    <w:p>
      <w:pPr>
        <w:pStyle w:val="BodyText"/>
      </w:pPr>
      <w:r>
        <w:t xml:space="preserve">Có điều, lần này Tần Vô Song cũng không đại động can qua, chỉ triệu hồi Thâu Thiên Yển Thử và Thiềm Cung Ngọc Thố canh gác cho hắn. Dù sao thì ở sáu hòn đảo đầu tiên các tuyển thủ không được tấn công lẫn nhau, hắn cũng không sợ có người phạm quy tắc.</w:t>
      </w:r>
    </w:p>
    <w:p>
      <w:pPr>
        <w:pStyle w:val="BodyText"/>
      </w:pPr>
      <w:r>
        <w:t xml:space="preserve">Trách nhiệm của Thâu Thiên Yển Thử và Thiềm Cung Ngọc Thố là đề phòng những con quái thú không có mắt mà xông vào.</w:t>
      </w:r>
    </w:p>
    <w:p>
      <w:pPr>
        <w:pStyle w:val="BodyText"/>
      </w:pPr>
      <w:r>
        <w:t xml:space="preserve">Mười ngày gần như chỉ chớp mắt là qua. Nói thực, Tần Vô Song mong muốn thời gian kéo dài hơn một chút. Nhưng quy tắc là vậy, mười ngày đã qua, bảy mươi bốn tuyển thủ lại có hai người bị loại. Nhưng không phải vì thực lực của họ không đủ mà là vận khí quá không tốt. Một người gặp đàn quái thú, người còn lại vị động vật có độc cắn.</w:t>
      </w:r>
    </w:p>
    <w:p>
      <w:pPr>
        <w:pStyle w:val="BodyText"/>
      </w:pPr>
      <w:r>
        <w:t xml:space="preserve">Hai người xui xẻo này cũng trở thành chủ đề bàn tán của ngoại giới.</w:t>
      </w:r>
    </w:p>
    <w:p>
      <w:pPr>
        <w:pStyle w:val="BodyText"/>
      </w:pPr>
      <w:r>
        <w:t xml:space="preserve">Mười ngày qua đi, tất cả các tuyển thủ đều đã đến Truyền Tống Trận của hòn đảo thứ nhất để đến hòn đảo thứ hai.</w:t>
      </w:r>
    </w:p>
    <w:p>
      <w:pPr>
        <w:pStyle w:val="BodyText"/>
      </w:pPr>
      <w:r>
        <w:t xml:space="preserve">Độ khó của hòn đảo này rõ ràng khác với hòn đảo thứ nhất. Tần suất xuất hiện quái thú cao hơn rất nhiều, hơn nữa số lượng và thực lực của quái thú cũng cao hơn. Đương nhiên, với Tần Vô Song thì không có áp lực gì mấy. Ba hòn đảo của tầng thứ nhất mất tất cả là ba mươi ngày. Tần Vô Song định dùng ba mươi ngày này để rèn luyện cảnh giới tu vi của bản thân. Nay hắn đã là Hư Võ Đại viên mãn nhưng muốn xung kích Kỳ Diệu Huyền Cảnh thì vẫn là một cửa ải khó khăn.</w:t>
      </w:r>
    </w:p>
    <w:p>
      <w:pPr>
        <w:pStyle w:val="BodyText"/>
      </w:pPr>
      <w:r>
        <w:t xml:space="preserve">Hư Võ Cảnh là dung nhập vào hư không, Chân Không Luyện Hình, có được thần thông vô thượng. Còn Kỳ Diệu Huyền Cảnh là cây cầu dẫn tới cảnh giới Thần đạo, là phá toái hư không, Hình Thần Câu Diệu, Dữ Đạo Hợp Thần. Cũng có nghĩa là muốn lên Kỳ Diệu Huyền Cảnh thì nhất định phải ngộ được đạo lý kỳ diệu của phá toái hư không. Tần Vô Song không thiếu thiên phú, thực lực không thiếu, ngộ tính cũng có thừa. Cái thiếu lúc này chính là một thời cơ chín muồi!</w:t>
      </w:r>
    </w:p>
    <w:p>
      <w:pPr>
        <w:pStyle w:val="BodyText"/>
      </w:pPr>
      <w:r>
        <w:t xml:space="preserve">Tu luyện dù gì không phải những chuyện khác, trừ linh cảm vào thời khắc lãnh hội ra còn cần một lượng tích lũy về lượng. Quá trình tích lũy này, tùy thuộc vào sự khác biệt thiên phú mà thời gian cũng không giống nhau. Mà Tần Vô Song lại là kẻ nổi trội hơn cả trong số đó. Từ khi xuất đạo đến nay, trong mười năm đã luyện đến Hư Võ Đại viên mãn.</w:t>
      </w:r>
    </w:p>
    <w:p>
      <w:pPr>
        <w:pStyle w:val="BodyText"/>
      </w:pPr>
      <w:r>
        <w:t xml:space="preserve">Nhìn lại thì thấy thành tích này vượt xa cực hạn tưởng tượng của các quốc gia nhân loại! Nhưng đặt so sánh với cả Đại lục Thiên Huyền, tuy thiên phú của Tần Vô Song nổi trội nhưng cũng có những người khác có thiên phú nổi trội như hắn. Dù gì thì Cấm địa của Thần cũng là nơi thiên tài đời nào cũng có.</w:t>
      </w:r>
    </w:p>
    <w:p>
      <w:pPr>
        <w:pStyle w:val="BodyText"/>
      </w:pPr>
      <w:r>
        <w:t xml:space="preserve">Ví dụ như Tân Vô Kỵ, tu vi của hắn là Thông Huyền Cảnh đỉnh phong, nếu luận thực lực thì Tần Vô Song còn kém Tân Vô Kỵ nửa bậc. Mà lần diễn võ này có ít nhất bốn năm kẻ tương đương Tân Vô Kỵ. Cũng có nghĩa là trừ Hiên Viên Khâu ra, bốn vùng Cấm địa của Thần kia có đều có ít nhất một người cùng cấp với Tân Vô Kỵ. Bốn năm người này là những đối tượng cạnh tranh hàng đầu, sau đó mới đến cấp bậc của Tần Thái Trùng, khoảng mười người. Vì thế Tần Thái Trùng muốn cạnh tranh mười hạng đầu cũng không phải dễ chứ chưa nói đến bốn hạng đầu.</w:t>
      </w:r>
    </w:p>
    <w:p>
      <w:pPr>
        <w:pStyle w:val="BodyText"/>
      </w:pPr>
      <w:r>
        <w:t xml:space="preserve">Tần Vô Song dồn hết tâm trí tôi luyện cảnh giới nguyên thần của mình. Hắn biết sau khi lên Thần đạo mỗi Thần đạo cường giả đều có thuộc tính Thần đạo chuyên công. Ví như Nhị Chưởng môn Tần Vân Nhiên có thuộc tính Thần đạo là Hỏa, có khả năng khống chế lửa tốt hơn nhiều các thuộc tính khác. Còn tiền bối Vân Tuyết Trần thì có thuộc tính Thủy, vì thế đặc điểm Thần đạo của Vân Tuyết Trần rất mềm mại uyển chuyển.</w:t>
      </w:r>
    </w:p>
    <w:p>
      <w:pPr>
        <w:pStyle w:val="BodyText"/>
      </w:pPr>
      <w:r>
        <w:t xml:space="preserve">Tần Vô Song suy ngẫm về vấn đề Thần đạo, nghĩ bụng:</w:t>
      </w:r>
    </w:p>
    <w:p>
      <w:pPr>
        <w:pStyle w:val="BodyText"/>
      </w:pPr>
      <w:r>
        <w:t xml:space="preserve">- Nếu Kỳ Diệu Huyền Cảnh là cây cầu dẫn đến Thần đạo thì sau khi lên Kỳ Diệu Huyền Cảnh mình nhất thiết phải suy nghĩ đến vấn đề lãnh hội thuộc tính. Cảnh giới Thần đạo bắt đầu từ Kỳ Diệu Huyền Cảnh phải chú ý hơn về lãnh hội pháp tắc thuộc tính hơn Hư Võ Cảnh và Linh Võ Cảnh.</w:t>
      </w:r>
    </w:p>
    <w:p>
      <w:pPr>
        <w:pStyle w:val="BodyText"/>
      </w:pPr>
      <w:r>
        <w:t xml:space="preserve">Tần Vô Song ngẫm nghĩ, trên con đường tu luyện trước Hư Võ Cảnh, hắn tu luyện hay theo đuổi đều là võ đạo sát thương chứ không nghiên cứu nhiều về tu luyện thuộc tính. Dù gì thì sự mạnh mẽ của công kích vật lý có lúc khiến công kích thuộc tính trở nên thừa thải…</w:t>
      </w:r>
    </w:p>
    <w:p>
      <w:pPr>
        <w:pStyle w:val="BodyText"/>
      </w:pPr>
      <w:r>
        <w:t xml:space="preserve">Nhưng cảnh giới Thần đạo, lãnh hội thuộc tính lại rất quan trọng, nó cũng có thể trở thành hướng lãnh hội chủ yếu của Thần đạo cường giả.</w:t>
      </w:r>
    </w:p>
    <w:p>
      <w:pPr>
        <w:pStyle w:val="BodyText"/>
      </w:pPr>
      <w:r>
        <w:t xml:space="preserve">Nếu nói cảnh giới Thần đạo mạnh hơn những cảnh giới dưới nó, thật ra sự mạnh hơn đó chính là sự vận dụng thuộc tính.</w:t>
      </w:r>
    </w:p>
    <w:p>
      <w:pPr>
        <w:pStyle w:val="BodyText"/>
      </w:pPr>
      <w:r>
        <w:t xml:space="preserve">Sức mạnh của tự nhiên, Linh Võ Cảnh là bước khỏi đầu, Hư Võ Cảnh dần đi vào chiều sâu, còn cảnh giới Thần đạo là vào cảnh giới cao nhất rồi.</w:t>
      </w:r>
    </w:p>
    <w:p>
      <w:pPr>
        <w:pStyle w:val="BodyText"/>
      </w:pPr>
      <w:r>
        <w:t xml:space="preserve">Sự khác biệt giữa mạnh và yếu trong cảnh giới Thần đạo cũng là khác biệt của sự lãnh hội thuộc tính, sự khống chế và vận dụng nguyên tố tự nhiên.</w:t>
      </w:r>
    </w:p>
    <w:p>
      <w:pPr>
        <w:pStyle w:val="BodyText"/>
      </w:pPr>
      <w:r>
        <w:t xml:space="preserve">Trong cảnh giới Thần đạo, công kích vật lý bị đẩy xuốn hàng thứ yếu.</w:t>
      </w:r>
    </w:p>
    <w:p>
      <w:pPr>
        <w:pStyle w:val="BodyText"/>
      </w:pPr>
      <w:r>
        <w:t xml:space="preserve">Tần Vô Song ngẫm nghĩ về những đều này và dần phát hiện ra trước mắt mình đã sáng sủa hơn. Con đường tu luyện vốn còn mơ hồ nay đã dần rõ ràng hơn.</w:t>
      </w:r>
    </w:p>
    <w:p>
      <w:pPr>
        <w:pStyle w:val="BodyText"/>
      </w:pPr>
      <w:r>
        <w:t xml:space="preserve">Cảnh giới Thần đạo!</w:t>
      </w:r>
    </w:p>
    <w:p>
      <w:pPr>
        <w:pStyle w:val="BodyText"/>
      </w:pPr>
      <w:r>
        <w:t xml:space="preserve">Lần đầu tiên Tần Vô Song có cảm giác háo hức muốn chạm vào cảnh giới Thần đạo.</w:t>
      </w:r>
    </w:p>
    <w:p>
      <w:pPr>
        <w:pStyle w:val="BodyText"/>
      </w:pPr>
      <w:r>
        <w:t xml:space="preserve">Kỳ Diệu Huyền Cảnh chỉ là một bước đệm, chỉ là một chiếc cầu nối. Tần Vô Song tin chắc nếu mình có thể phá toái hư không lên Kỳ Diệu Huyền Cảnh thì nhất định sẽ dễ dàng xung kích cảnh giới Thần đạo. Vì cơ thể và cảnh giới nguyên thần của hắn đã được thần quang tẩy lễ, sớm đã chuẩn bị cho cảnh giới Thần đạo rồi. Nói cách khác, cảnh giới Thần đạo đã là điểm đến đã định sẵn của hắn, chỉ là thời gian chưa đến mà thôi.</w:t>
      </w:r>
    </w:p>
    <w:p>
      <w:pPr>
        <w:pStyle w:val="BodyText"/>
      </w:pPr>
      <w:r>
        <w:t xml:space="preserve">Phù!</w:t>
      </w:r>
    </w:p>
    <w:p>
      <w:pPr>
        <w:pStyle w:val="BodyText"/>
      </w:pPr>
      <w:r>
        <w:t xml:space="preserve">Lại mười ngày nữa qua đi, Tần Vô Song mở mắt, cảm thấy không khí trên đảo thật sự khiến người ta cảm thấy thoải mái. Vậy là đã qua hòn đảo thứ hai. Mãi đến lúc này Tần Vô Song thậm chí còn chưa cảm nhận được sự uy hiếp thật sự. Thông qua Truyền Tống Trận, hắn lại đến hòn đảo thứ ba. Lần này số người bị loại đã lên đến hai con số.</w:t>
      </w:r>
    </w:p>
    <w:p>
      <w:pPr>
        <w:pStyle w:val="BodyText"/>
      </w:pPr>
      <w:r>
        <w:t xml:space="preserve">Bảy mươi bốn người, ở hòn đảo đầu tiên loại hai người, hòn đảo thứ hai thì mười một người bị loại, tổng cộng là mười ba người. Hòn đảo thứ ba còn lại sáu mươi mốt người.</w:t>
      </w:r>
    </w:p>
    <w:p>
      <w:pPr>
        <w:pStyle w:val="BodyText"/>
      </w:pPr>
      <w:r>
        <w:t xml:space="preserve">Tuy có mười mấy người bị loại nhưng tổng thể thật ra vẫn chưa bắt đầu sự cạnh tranh thật sự.</w:t>
      </w:r>
    </w:p>
    <w:p>
      <w:pPr>
        <w:pStyle w:val="Compact"/>
      </w:pPr>
      <w:r>
        <w:t xml:space="preserve">Ủng hộ chỉ với 1 click và 5s ! (adf.ly/4EmoB)</w:t>
      </w:r>
      <w:r>
        <w:br w:type="textWrapping"/>
      </w:r>
      <w:r>
        <w:br w:type="textWrapping"/>
      </w:r>
    </w:p>
    <w:p>
      <w:pPr>
        <w:pStyle w:val="Heading2"/>
      </w:pPr>
      <w:bookmarkStart w:id="716" w:name="chương-694"/>
      <w:bookmarkEnd w:id="716"/>
      <w:r>
        <w:t xml:space="preserve">694. Chương 69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94: Đẳng cấp của Tần Vô So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Ba hòn đảo của tầng đầu tiên có thể nói là không có nhiều sóng gió. Trừ những tuyển thủ tham gia cho đủ quân số thì những người khá đều đã vào vòng sau, cũng chính là từ đảo số bốn đến số sáu. Đến tầng này thì độ khó tăng lên rất nhiều.</w:t>
      </w:r>
    </w:p>
    <w:p>
      <w:pPr>
        <w:pStyle w:val="BodyText"/>
      </w:pPr>
      <w:r>
        <w:t xml:space="preserve">Theo suy đoán của bên tổ chức thì ở tầng thứ hai này, ít nhất sẽ có hai phần ba số người bị loiạ. Số tuyển thủ vào được tầng thứ ba sẽ không vượt quá hai mươi lăm người!</w:t>
      </w:r>
    </w:p>
    <w:p>
      <w:pPr>
        <w:pStyle w:val="BodyText"/>
      </w:pPr>
      <w:r>
        <w:t xml:space="preserve">Ba hòn đảo từ bảy đến chín của tầng thứ ba sẽ là chiến trường khốc liệt nhất, rất có khả năng tầng này sẽ quyết định được thắng bại cao thấp.</w:t>
      </w:r>
    </w:p>
    <w:p>
      <w:pPr>
        <w:pStyle w:val="BodyText"/>
      </w:pPr>
      <w:r>
        <w:t xml:space="preserve">Ở hòn đảo số ba, Tần Vô Song cũng không gặp phải nguy hiểm gì. Trong thời gian một tháng cũng nâng cao được nhiều nhận thức về tu luyện.</w:t>
      </w:r>
    </w:p>
    <w:p>
      <w:pPr>
        <w:pStyle w:val="BodyText"/>
      </w:pPr>
      <w:r>
        <w:t xml:space="preserve">Chuẩn bị kỹ thì công việc sẽ được tiến hành thuận lợi, Tần Vô Song cảm thấy những gì lãnh hội được trong một tháng vừa rồi rất có ích cho con đường tu luyện sau này.</w:t>
      </w:r>
    </w:p>
    <w:p>
      <w:pPr>
        <w:pStyle w:val="BodyText"/>
      </w:pPr>
      <w:r>
        <w:t xml:space="preserve">Thời gian ở ba hòn đảo tầng thứ hai đều là hai mươi ngày, cũng có nghĩa là tất cả mất hai tháng. Ở tầng này các tuyển thủ vẫn là ai làm việc người nấy, không được tấn công lẫn nhau. Vì thế giữa các tuyển thủ vẫn trời yên bể lặng, không có gì khác thường cả.</w:t>
      </w:r>
    </w:p>
    <w:p>
      <w:pPr>
        <w:pStyle w:val="BodyText"/>
      </w:pPr>
      <w:r>
        <w:t xml:space="preserve">Hai mươi ngày đầu tiên qua đi. Những người không tham gia thi đấu đều tập trung ở bên cạnh Mộng Huyễn Thiên Trì. Ngày nào cũng đến với sự mong đợi và lo lắng.</w:t>
      </w:r>
    </w:p>
    <w:p>
      <w:pPr>
        <w:pStyle w:val="BodyText"/>
      </w:pPr>
      <w:r>
        <w:t xml:space="preserve">Mong đợi, đương nhiên là mong người của tông môn mình có thể đi đến trạm cuối cùng! Còn lo lắng, cũng đương nhiên là lo lắng người của tông môn mình không bị loại.</w:t>
      </w:r>
    </w:p>
    <w:p>
      <w:pPr>
        <w:pStyle w:val="BodyText"/>
      </w:pPr>
      <w:r>
        <w:t xml:space="preserve">- Nhị Chưởng môn, hôm nay là kết thúc hòn đảo số bốn. Ba đảo trước loại hơn hai mươi người, lần này có lẽ số người bị loại sẽ lên đến bốn mươi ấy nhỉ?</w:t>
      </w:r>
    </w:p>
    <w:p>
      <w:pPr>
        <w:pStyle w:val="BodyText"/>
      </w:pPr>
      <w:r>
        <w:t xml:space="preserve">Tần Hạo cười.</w:t>
      </w:r>
    </w:p>
    <w:p>
      <w:pPr>
        <w:pStyle w:val="BodyText"/>
      </w:pPr>
      <w:r>
        <w:t xml:space="preserve">Tần Vân Nhiên gật đầu:</w:t>
      </w:r>
    </w:p>
    <w:p>
      <w:pPr>
        <w:pStyle w:val="BodyText"/>
      </w:pPr>
      <w:r>
        <w:t xml:space="preserve">- Giữa hai tầng chắc chắn độ khó sẽ rất chênh lệch, số người bị loại có lẽ cũng rất nhiều.</w:t>
      </w:r>
    </w:p>
    <w:p>
      <w:pPr>
        <w:pStyle w:val="BodyText"/>
      </w:pPr>
      <w:r>
        <w:t xml:space="preserve">- Đại sư huynh và Vô Song sư đệ tạm thời chắc chắn không cần lo lắng.</w:t>
      </w:r>
    </w:p>
    <w:p>
      <w:pPr>
        <w:pStyle w:val="BodyText"/>
      </w:pPr>
      <w:r>
        <w:t xml:space="preserve">Tần Chi Trữ rất có lòng tin, hắn không hề lo cho Tần Thái Trùng và Tần Vô Song ở hòn đảo số bốn này.</w:t>
      </w:r>
    </w:p>
    <w:p>
      <w:pPr>
        <w:pStyle w:val="BodyText"/>
      </w:pPr>
      <w:r>
        <w:t xml:space="preserve">Đang nói, những đệ tử bị loại đã được đưa về Truyền Tống Trận, ai nấy cũng mặt mày ủ dột đi ra. Hòn đảo số bốn quả nhiên đã loại hơn mười người.</w:t>
      </w:r>
    </w:p>
    <w:p>
      <w:pPr>
        <w:pStyle w:val="BodyText"/>
      </w:pPr>
      <w:r>
        <w:t xml:space="preserve">Cộng tất cả, bảy mươi bốn người nay đã có bốn mươi hai người bị loại. Cũng có nghĩa là, sau hòn đảo thứ tư đã có một nửa số tuyển thủ dừng cuộc chơi.</w:t>
      </w:r>
    </w:p>
    <w:p>
      <w:pPr>
        <w:pStyle w:val="BodyText"/>
      </w:pPr>
      <w:r>
        <w:t xml:space="preserve">- Ha ha, nhìn kìa, đó không phải là Yến Thất của Thiên Phạt Sơn Trang sao? Ha ha, còn cả Lôi Cổn của Lôi Đình Tông nữa!</w:t>
      </w:r>
    </w:p>
    <w:p>
      <w:pPr>
        <w:pStyle w:val="BodyText"/>
      </w:pPr>
      <w:r>
        <w:t xml:space="preserve">Tần Hồng Nhạn cười:</w:t>
      </w:r>
    </w:p>
    <w:p>
      <w:pPr>
        <w:pStyle w:val="BodyText"/>
      </w:pPr>
      <w:r>
        <w:t xml:space="preserve">- Thiên Phạt Sơn Trang và Lôi Đình Tông thật là chẳng ra gì! Đã bị loại rồi kìa. Ủa, đó không phải Tân Vô Phong sao? Hắn cũng bị đá khỏi cuộc rồi sao?</w:t>
      </w:r>
    </w:p>
    <w:p>
      <w:pPr>
        <w:pStyle w:val="BodyText"/>
      </w:pPr>
      <w:r>
        <w:t xml:space="preserve">- Đúng là vậy!</w:t>
      </w:r>
    </w:p>
    <w:p>
      <w:pPr>
        <w:pStyle w:val="BodyText"/>
      </w:pPr>
      <w:r>
        <w:t xml:space="preserve">Tần Hạo nhìn thấy cũng kêu lên:</w:t>
      </w:r>
    </w:p>
    <w:p>
      <w:pPr>
        <w:pStyle w:val="BodyText"/>
      </w:pPr>
      <w:r>
        <w:t xml:space="preserve">- Thiên Đế Sơn không phải rất giỏi sao? Hắc hắc, đã bị loại rồi, kém cỏi quá!</w:t>
      </w:r>
    </w:p>
    <w:p>
      <w:pPr>
        <w:pStyle w:val="BodyText"/>
      </w:pPr>
      <w:r>
        <w:t xml:space="preserve">Tần Chi Trữ tuy cảm thấy được hả giận nhưng cũng chỉ cười nhạt không nói gì, trong lòng lại nghĩ, nếu không có Vô Song sư đệ, ta đi thì có lẽ cũng bị loại ở lượt này. Thiên phú và thực lực của tên Tân Vô Phong không hề kém ta…</w:t>
      </w:r>
    </w:p>
    <w:p>
      <w:pPr>
        <w:pStyle w:val="BodyText"/>
      </w:pPr>
      <w:r>
        <w:t xml:space="preserve">Ở trận đài, trên một tấm bia đá khổng lồ không ngừng hiện lên danh sách những người tham gia, nhưng người bị loại tên đều thành màu đỏ, còn những người vẫn trụ vững thì màu xanh.</w:t>
      </w:r>
    </w:p>
    <w:p>
      <w:pPr>
        <w:pStyle w:val="BodyText"/>
      </w:pPr>
      <w:r>
        <w:t xml:space="preserve">Tất cả các tông môn đều ngẩng đầu nhìn lên tấm bia đá xem ba mươi hai người còn lại là những ai.</w:t>
      </w:r>
    </w:p>
    <w:p>
      <w:pPr>
        <w:pStyle w:val="BodyText"/>
      </w:pPr>
      <w:r>
        <w:t xml:space="preserve">Có tất cả ba mươi bảy tông môn, bên trong chỉ còn lại ba mươi hai ngươi, hơn nữa có một tông môn đã bị loại cả hai người. Như vậy là có nghĩa là có một vài tông môn đã bị loại cả hai tuyển thủ. Mà trong ba mươi hai người này, đồng môn là rất hiếm.</w:t>
      </w:r>
    </w:p>
    <w:p>
      <w:pPr>
        <w:pStyle w:val="BodyText"/>
      </w:pPr>
      <w:r>
        <w:t xml:space="preserve">- Oa, có sáu thế lực vẫn còn đủ hai người. Hai mươi người kia là hai mươi thế lực còn lại!</w:t>
      </w:r>
    </w:p>
    <w:p>
      <w:pPr>
        <w:pStyle w:val="BodyText"/>
      </w:pPr>
      <w:r>
        <w:t xml:space="preserve">- Lợi hại thật, là sáu thế lực nào vậy, chắc chắc là tông môn hàng đầu đúng không?</w:t>
      </w:r>
    </w:p>
    <w:p>
      <w:pPr>
        <w:pStyle w:val="BodyText"/>
      </w:pPr>
      <w:r>
        <w:t xml:space="preserve">- Chắc chắn là có Thiên Sơn Phái của Cực Bắc Tuyết Vực!</w:t>
      </w:r>
    </w:p>
    <w:p>
      <w:pPr>
        <w:pStyle w:val="BodyText"/>
      </w:pPr>
      <w:r>
        <w:t xml:space="preserve">- Thế thì chắc chắn có Đại Quang Minh Vực của Thiên Hỏa Nam Cương!</w:t>
      </w:r>
    </w:p>
    <w:p>
      <w:pPr>
        <w:pStyle w:val="BodyText"/>
      </w:pPr>
      <w:r>
        <w:t xml:space="preserve">- Có lẽ cũng có Bàn Long Tộc của Vô Tận Đông Hải!</w:t>
      </w:r>
    </w:p>
    <w:p>
      <w:pPr>
        <w:pStyle w:val="BodyText"/>
      </w:pPr>
      <w:r>
        <w:t xml:space="preserve">Những giọng nói này khẩu khí đều rất khẳng định.</w:t>
      </w:r>
    </w:p>
    <w:p>
      <w:pPr>
        <w:pStyle w:val="BodyText"/>
      </w:pPr>
      <w:r>
        <w:t xml:space="preserve">- Thiên Đế Môn của Hiên Viên Khâu chắc cũng có trong đó chứ?</w:t>
      </w:r>
    </w:p>
    <w:p>
      <w:pPr>
        <w:pStyle w:val="BodyText"/>
      </w:pPr>
      <w:r>
        <w:t xml:space="preserve">Giọng nói này thì có phần không tự tin, quả nhiên, lời vừa nói ra đã bị người bên cạnh gạt đi.</w:t>
      </w:r>
    </w:p>
    <w:p>
      <w:pPr>
        <w:pStyle w:val="BodyText"/>
      </w:pPr>
      <w:r>
        <w:t xml:space="preserve">- Vị nhân huynh đây, xem ra nhãn thần của huynh không tốt lắm thì phải. Tân gia của Thiên Đế Môn vừa rồi đã có một người bị loại rồi.</w:t>
      </w:r>
    </w:p>
    <w:p>
      <w:pPr>
        <w:pStyle w:val="BodyText"/>
      </w:pPr>
      <w:r>
        <w:t xml:space="preserve">- Ồ, vậy sao? Ta không để ý. Thiên Đế Môn cũng không được, lẽ nào Hiên Viên Khâu không có thế lực nào còn đủ cả hai tuyển thủ sao?</w:t>
      </w:r>
    </w:p>
    <w:p>
      <w:pPr>
        <w:pStyle w:val="BodyText"/>
      </w:pPr>
      <w:r>
        <w:t xml:space="preserve">- Sao lại không có, Hiên Viên Khâu người ta có tận hai thế lực đó!</w:t>
      </w:r>
    </w:p>
    <w:p>
      <w:pPr>
        <w:pStyle w:val="BodyText"/>
      </w:pPr>
      <w:r>
        <w:t xml:space="preserve">- Cái gì, hai ư?</w:t>
      </w:r>
    </w:p>
    <w:p>
      <w:pPr>
        <w:pStyle w:val="BodyText"/>
      </w:pPr>
      <w:r>
        <w:t xml:space="preserve">- Lại còn không phải sao? Trong danh sách bị loại huynh có thấy tên của Tần gia và Vân gia không?</w:t>
      </w:r>
    </w:p>
    <w:p>
      <w:pPr>
        <w:pStyle w:val="BodyText"/>
      </w:pPr>
      <w:r>
        <w:t xml:space="preserve">- Ồ, đúng là không nhìn thấy.</w:t>
      </w:r>
    </w:p>
    <w:p>
      <w:pPr>
        <w:pStyle w:val="BodyText"/>
      </w:pPr>
      <w:r>
        <w:t xml:space="preserve">Những người này ta một câu ngươi một câu, chỉ chỉ trỏ trỏ tâm trạng đều rất phức tạp, tiếc nuối có, phấn khích có, vui mừng trước sự đau khổ của người khác có, than vắn thở dài cũng có.</w:t>
      </w:r>
    </w:p>
    <w:p>
      <w:pPr>
        <w:pStyle w:val="BodyText"/>
      </w:pPr>
      <w:r>
        <w:t xml:space="preserve">Tần Hồng Nhạn cảm thán:</w:t>
      </w:r>
    </w:p>
    <w:p>
      <w:pPr>
        <w:pStyle w:val="BodyText"/>
      </w:pPr>
      <w:r>
        <w:t xml:space="preserve">- Xem ra Vân gia cũng không tệ, cả hai tuyển thủ đều chưa bị loại. Nhưng ta vẫn tin tưởng vào Thái Trùng sư huynh và Vô Song sư đệ!</w:t>
      </w:r>
    </w:p>
    <w:p>
      <w:pPr>
        <w:pStyle w:val="BodyText"/>
      </w:pPr>
      <w:r>
        <w:t xml:space="preserve">- Ừm, đó là đương nhiên. Ta đoán cuối cùng nhất định cả hai người họ đều vào mười hạng đầu người!</w:t>
      </w:r>
    </w:p>
    <w:p>
      <w:pPr>
        <w:pStyle w:val="BodyText"/>
      </w:pPr>
      <w:r>
        <w:t xml:space="preserve">Tần Hạo cũng tràn trề tự tin. Lời nói đó thốt ra đương nhiên không tránh được vô số những ánh mắt hồ nghi.</w:t>
      </w:r>
    </w:p>
    <w:p>
      <w:pPr>
        <w:pStyle w:val="BodyText"/>
      </w:pPr>
      <w:r>
        <w:t xml:space="preserve">Tần Hạo cười hắc hắc, cũng không cảm thấy chột dạ, nhếch mép cười liếc nhìn về phía Tân gia.</w:t>
      </w:r>
    </w:p>
    <w:p>
      <w:pPr>
        <w:pStyle w:val="BodyText"/>
      </w:pPr>
      <w:r>
        <w:t xml:space="preserve">o0o</w:t>
      </w:r>
    </w:p>
    <w:p>
      <w:pPr>
        <w:pStyle w:val="BodyText"/>
      </w:pPr>
      <w:r>
        <w:t xml:space="preserve">Tất cả tuyển thủ chưa bị loại đều tập trung ở hòn đảo thứ năm bất đầu nỗ lực vì vị trí trong mười hạng đầu!</w:t>
      </w:r>
    </w:p>
    <w:p>
      <w:pPr>
        <w:pStyle w:val="BodyText"/>
      </w:pPr>
      <w:r>
        <w:t xml:space="preserve">Bên Tần gia, Tần Thái Trùng thực lực mạnh nhưng cũng bị chịu vài thua thiệt ở hòn đảo thứ năm này, nhưng cũng không phải là nguy hiểm gì lớn.</w:t>
      </w:r>
    </w:p>
    <w:p>
      <w:pPr>
        <w:pStyle w:val="BodyText"/>
      </w:pPr>
      <w:r>
        <w:t xml:space="preserve">Có lẽ là Tần Vô Song là số ít những người gần như không cảm thấy chút áp lực nào, vì Tần Vô Song đã triệu hồi linh thú Hư Võ Đại viên mãn làm hộ pháp.</w:t>
      </w:r>
    </w:p>
    <w:p>
      <w:pPr>
        <w:pStyle w:val="BodyText"/>
      </w:pPr>
      <w:r>
        <w:t xml:space="preserve">Có ba linh thú Hư Võ Đại viên mãn đương nhiên Tần Vô Song không cần phải lo lắng nhiều, trong thời gian hai mươi ngày vẫn toàn tâm toàn ý tu luyện.</w:t>
      </w:r>
    </w:p>
    <w:p>
      <w:pPr>
        <w:pStyle w:val="BodyText"/>
      </w:pPr>
      <w:r>
        <w:t xml:space="preserve">- Phá toái hư không, Hình Thần Câu Diệu, Dữ Đạo Hợp Chân. Mười hai chữ này thật truyền thần. Hình Thần Câu Diệu, Dữ Đạo Hợp Chân. Hắc hắc.</w:t>
      </w:r>
    </w:p>
    <w:p>
      <w:pPr>
        <w:pStyle w:val="BodyText"/>
      </w:pPr>
      <w:r>
        <w:t xml:space="preserve">Tần Vô Song nhớ lại lần đầu biết đến thực lực Kỳ Diệu Huyền Cảnh, chính là năm đó gặp Mộ Dung Thiên Cực, cũng là nhạc phụ đại nhân tương lai, ở Kê Quan Sơn. Gần như hoàn toàn bỏ qua quy tắc không gian, phá toái hư không, chớp mắt đã đánh đến trước mặt hắn.</w:t>
      </w:r>
    </w:p>
    <w:p>
      <w:pPr>
        <w:pStyle w:val="BodyText"/>
      </w:pPr>
      <w:r>
        <w:t xml:space="preserve">Đương nhiên đó không phải hoàn toàn bỏ qua quy tắc không gian mà chỉ là tận dụng tốt cảnh giới của bản thân, khéo léo tránh được quy tắc không gian, thậm chí là vượt qua nó.</w:t>
      </w:r>
    </w:p>
    <w:p>
      <w:pPr>
        <w:pStyle w:val="BodyText"/>
      </w:pPr>
      <w:r>
        <w:t xml:space="preserve">Đúng như Mộ Dung Thiên Cực nói, Thần đạo cường giả đến một trình độ nhất định có thể vượt qua quy tắc nhưng không thể sáng tạo ra quy tắc!</w:t>
      </w:r>
    </w:p>
    <w:p>
      <w:pPr>
        <w:pStyle w:val="BodyText"/>
      </w:pPr>
      <w:r>
        <w:t xml:space="preserve">Thông Huyền Cảnh đỉnh phong cường giả như Mộ Dung Thiên Cực nhiều nhất cũng chỉ ở bên cạnh, khéo léo tránh mà thôi. Muốn vượt lên quy tắc thì tu vi của Mộ Dung Thiên Cực vẫn chưa đủ. Ít nhất cũng phải là cảnh giới Thần đạo mới có thể vượt lên trên quy tắc. Cũng giống như Thần hồn bất tử vượt lên trên quy tắc sinh tử vậy.</w:t>
      </w:r>
    </w:p>
    <w:p>
      <w:pPr>
        <w:pStyle w:val="BodyText"/>
      </w:pPr>
      <w:r>
        <w:t xml:space="preserve">Tần Vô Song ngẫm nghĩ, Kỳ Diệu Huyền Cảnh và Vô thượng Thần đạo quả nhiên là có quan hệ mật thiết với nhau, nhưng bản chất lại có sự khác biệt căn bản.</w:t>
      </w:r>
    </w:p>
    <w:p>
      <w:pPr>
        <w:pStyle w:val="BodyText"/>
      </w:pPr>
      <w:r>
        <w:t xml:space="preserve">Kỳ Diệu Huyền Cảnh chỉ có thể nói là đang trên con đường Thần đạo. Những năng lực và thần thông vô thượng mà cảnh giới Thần đạo có thì Kỳ Diệu Huyền Cảnh chưa chắc đã có.</w:t>
      </w:r>
    </w:p>
    <w:p>
      <w:pPr>
        <w:pStyle w:val="BodyText"/>
      </w:pPr>
      <w:r>
        <w:t xml:space="preserve">- Nay ta là Hư Võ Đại viên mãn, cần phải lãnh hội quy tắc, mở ra một con đường trong trời đất, phá toái hư không, lãnh hội pháp tắc không gian, Dữ Đạo Hợp Chân. Đúng thế, chính là như thế…</w:t>
      </w:r>
    </w:p>
    <w:p>
      <w:pPr>
        <w:pStyle w:val="BodyText"/>
      </w:pPr>
      <w:r>
        <w:t xml:space="preserve">Thần thức của Tần Vô Song rung động mạnh, dường như nắm lấy một tia linh quang.</w:t>
      </w:r>
    </w:p>
    <w:p>
      <w:pPr>
        <w:pStyle w:val="BodyText"/>
      </w:pPr>
      <w:r>
        <w:t xml:space="preserve">- Mở ra thông đạo, phá toái hư không.</w:t>
      </w:r>
    </w:p>
    <w:p>
      <w:pPr>
        <w:pStyle w:val="BodyText"/>
      </w:pPr>
      <w:r>
        <w:t xml:space="preserve">Cánh tay khẽ giơ lên, bàn tay chém mạnh xuống, vút, hư không xuất hiện một đường vân sóng mãnh liệt.</w:t>
      </w:r>
    </w:p>
    <w:p>
      <w:pPr>
        <w:pStyle w:val="BodyText"/>
      </w:pPr>
      <w:r>
        <w:t xml:space="preserve">- Không được, chưa đủ!</w:t>
      </w:r>
    </w:p>
    <w:p>
      <w:pPr>
        <w:pStyle w:val="BodyText"/>
      </w:pPr>
      <w:r>
        <w:t xml:space="preserve">Tần Vô Song lắc đầu, làm lại, vẫn chưa đủ!</w:t>
      </w:r>
    </w:p>
    <w:p>
      <w:pPr>
        <w:pStyle w:val="BodyText"/>
      </w:pPr>
      <w:r>
        <w:t xml:space="preserve">Tần Vô Song lắc lắc đầu, mắt trừng lên, dường như nắm bắt được một chút linh cảm, nhưng hình như cũng không phải chính xác lắm, bàn tay như thanh đao chém liên tiếp.</w:t>
      </w:r>
    </w:p>
    <w:p>
      <w:pPr>
        <w:pStyle w:val="BodyText"/>
      </w:pPr>
      <w:r>
        <w:t xml:space="preserve">Cứ thế chém hàng nghìn nhát, Tần Vô Song cứ cảm thấy vẫn có một bức tường chắn nào đó, dường như mình vẫn chưa lãnh hội được.</w:t>
      </w:r>
    </w:p>
    <w:p>
      <w:pPr>
        <w:pStyle w:val="BodyText"/>
      </w:pPr>
      <w:r>
        <w:t xml:space="preserve">- Là gì nhỉ?</w:t>
      </w:r>
    </w:p>
    <w:p>
      <w:pPr>
        <w:pStyle w:val="BodyText"/>
      </w:pPr>
      <w:r>
        <w:t xml:space="preserve">Tần Vô Song có chút nghi vấn, hắn có một dự cảm, nếu như có thể phá vỡ bức tường này thì thậm chí có hy vọng đột phá ngay, phá toái hư không, thật sự trở thành Kỳ Diệu Huyền Cảnh!</w:t>
      </w:r>
    </w:p>
    <w:p>
      <w:pPr>
        <w:pStyle w:val="BodyText"/>
      </w:pPr>
      <w:r>
        <w:t xml:space="preserve">Kỳ Diệu Huyền Cảnh là một chiếc cầu nối, là con đường dẫn đến cảnh cửa lớn Thần đạo!</w:t>
      </w:r>
    </w:p>
    <w:p>
      <w:pPr>
        <w:pStyle w:val="BodyText"/>
      </w:pPr>
      <w:r>
        <w:t xml:space="preserve">o0o</w:t>
      </w:r>
    </w:p>
    <w:p>
      <w:pPr>
        <w:pStyle w:val="BodyText"/>
      </w:pPr>
      <w:r>
        <w:t xml:space="preserve">Hòn đảo thứ năm, độ khó đã không còn nhỏ nữa, nhưng số người bị loại lần này lại ít hơn hòn đảo thứ tư.</w:t>
      </w:r>
    </w:p>
    <w:p>
      <w:pPr>
        <w:pStyle w:val="BodyText"/>
      </w:pPr>
      <w:r>
        <w:t xml:space="preserve">Hai mươi ngày qua đi chỉ có bảy người bị loại vì nhiều nguyên nhân khác nhau.</w:t>
      </w:r>
    </w:p>
    <w:p>
      <w:pPr>
        <w:pStyle w:val="BodyText"/>
      </w:pPr>
      <w:r>
        <w:t xml:space="preserve">Đến lúc này thì may mắn đã là một thành phần rất nhỏ, thực lực bắt đầu chiếm vị trí chủ yếu. Người có thực lực mạnh thì dù gặp phải nguy hiểm gì cũng có thể ứng phó, còn những người thực lực yếu, trong trường hợp đột phát thì khó tránh khỏi lực bất tòng tâm, chỉ đành khởi động Ngọc bài Truyền tống.</w:t>
      </w:r>
    </w:p>
    <w:p>
      <w:pPr>
        <w:pStyle w:val="BodyText"/>
      </w:pPr>
      <w:r>
        <w:t xml:space="preserve">Ba mươi hai người trừ đi bảy người bị loại ở hòn đảo thứ năm, vậy là chỉ còn hai mươi lăm người. Đến hòn đảo thứ sáu chỉ còn lại có hai mươi lăm người!</w:t>
      </w:r>
    </w:p>
    <w:p>
      <w:pPr>
        <w:pStyle w:val="BodyText"/>
      </w:pPr>
      <w:r>
        <w:t xml:space="preserve">Mà lần này, sáu thế lực còn đủ hai tuyển thủ lúc trước đã có hai thế lực bị loại mất một người. Như vậy, trong hai mươi lăm người chỉ còn bốn thế lực đến giờ vẫn bảo toàn được cả hai tuyển thủ, là Tần gia Thiên Đế Sơn từ Hiên Viên Khâu, Thiên Sơn Phái từ Cực Bắc Tuyết Vực, Đại Quang Minh Vực từ Thiên Hỏa Nam Cương và Bàn Long Tộc từ Vô Tận Đông Hải.</w:t>
      </w:r>
    </w:p>
    <w:p>
      <w:pPr>
        <w:pStyle w:val="BodyText"/>
      </w:pPr>
      <w:r>
        <w:t xml:space="preserve">Sáu đại Đạo Trường của Mộng Huyễn Thiên Trì đã có không còn tông môn nào giữ được cả hai tuyển thủ nữa. Vân Trung Hạc của Vân gia trên hòn đảo này đáng tiếc đã bị loại.</w:t>
      </w:r>
    </w:p>
    <w:p>
      <w:pPr>
        <w:pStyle w:val="BodyText"/>
      </w:pPr>
      <w:r>
        <w:t xml:space="preserve">Thương Dạ của Bàn Long Tộc cũng ủ ê rời khỏi cuộc, còn Tô Mật vẫn tiếp tục. Nhưng Thương Dạ cũng không tự ty. Với tu vi của hắn, xuất thân từ các quốc gia nhân loại dưới tầng chót, được tham dự ngày hội lớn này đã rất mãn nguyện rồi. Lần này bị loại cũng kích thích hắn nỗ lực hơn nữa.</w:t>
      </w:r>
    </w:p>
    <w:p>
      <w:pPr>
        <w:pStyle w:val="BodyText"/>
      </w:pPr>
      <w:r>
        <w:t xml:space="preserve">Thương Dạ được biết Tần Vô Song vẫn còn trong cuộc thì cũng mừng cho Tần Vô Song. Ngoài Tô Mật ra hắn lại có một đối tượng để ủng hộ nữa rồi.</w:t>
      </w:r>
    </w:p>
    <w:p>
      <w:pPr>
        <w:pStyle w:val="BodyText"/>
      </w:pPr>
      <w:r>
        <w:t xml:space="preserve">Còn Tần Vô Song lúc này đã ở hòn đảo thứ sáu bắt đầu tìm nơi tu luyện cho mình.</w:t>
      </w:r>
    </w:p>
    <w:p>
      <w:pPr>
        <w:pStyle w:val="BodyText"/>
      </w:pPr>
      <w:r>
        <w:t xml:space="preserve">Hắn biết có lẽ đây cũng là những ngày yên tĩnh cuối cùng, qua hòn đảo này chính là tầng thứ ba, vào hòn đảo thứ bảy, các tuyển thủ có thể tấn công lẫn nhau, như vậy thì muốn yên tĩnh tu luyện cũng không thể nữa rồi!</w:t>
      </w:r>
    </w:p>
    <w:p>
      <w:pPr>
        <w:pStyle w:val="Compact"/>
      </w:pPr>
      <w:r>
        <w:t xml:space="preserve">Ủng hộ chỉ với 1 click và 5s ! (adf.ly/4EmoB)</w:t>
      </w:r>
      <w:r>
        <w:br w:type="textWrapping"/>
      </w:r>
      <w:r>
        <w:br w:type="textWrapping"/>
      </w:r>
    </w:p>
    <w:p>
      <w:pPr>
        <w:pStyle w:val="Heading2"/>
      </w:pPr>
      <w:bookmarkStart w:id="717" w:name="chương-695"/>
      <w:bookmarkEnd w:id="717"/>
      <w:r>
        <w:t xml:space="preserve">695. Chương 69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95: Chiến đấu thăng cấp.</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Lại hai mươi ngày trời yên bể lặng nữa qua đi. Đương nhiên, trời yên bể lặng là với Tần Vô Song mà nói. Dù gì thì có nhiều Linh thú Phong ấn canh gác như thế, mãnh thú trên đảo cũng rất biết điều nên không đến gây rắc rối.</w:t>
      </w:r>
    </w:p>
    <w:p>
      <w:pPr>
        <w:pStyle w:val="BodyText"/>
      </w:pPr>
      <w:r>
        <w:t xml:space="preserve">Còn đối với những tu luyện giả không đủ vũ khí bí mật thì hòn đảo thứ sáu này đúng là chật vật. Hai mươi lăm tuyển thủ, ở cửa ải này đã bị loại mười một người.</w:t>
      </w:r>
    </w:p>
    <w:p>
      <w:pPr>
        <w:pStyle w:val="BodyText"/>
      </w:pPr>
      <w:r>
        <w:t xml:space="preserve">Nói cách khác, sau hai tầng đầu tiên, bảy mươi bốn người đã bị loại sáu mươi người, chỉ còn lại mười bốn người vào tầng thứ ba. Tỷ lệ loại này thật sự là khiến người ta kinh hãi.</w:t>
      </w:r>
    </w:p>
    <w:p>
      <w:pPr>
        <w:pStyle w:val="BodyText"/>
      </w:pPr>
      <w:r>
        <w:t xml:space="preserve">Vì còn lại mười bốn tuyển thủ nên danh sách mười người đứng đầu tạm thời chưa thể biết được. Sáu mươi người bị loại chỉ có vai trò thi cho có, đã không còn chút duyên gì với phần thưởng nữa rồi.</w:t>
      </w:r>
    </w:p>
    <w:p>
      <w:pPr>
        <w:pStyle w:val="BodyText"/>
      </w:pPr>
      <w:r>
        <w:t xml:space="preserve">Điều khiến Tần Vân Nhiên thấy vui mừng là Tần gia lại là thế lực duy nhất vẫn còn cả hai tuyển thủ. Cũng có nghĩa là trong mười bốn người, chỉ có Tần Vô Song và Tần Thái Trùng là đồng môn! Điều này tuyệt đối là tin tốt đối với Tần gia! Vì theo quy tắc, sau khi đến hòn đảo thứ bảy, tuyển thủ đến từ cùng một tông môn có thể liên thủ với nhau!</w:t>
      </w:r>
    </w:p>
    <w:p>
      <w:pPr>
        <w:pStyle w:val="BodyText"/>
      </w:pPr>
      <w:r>
        <w:t xml:space="preserve">Những người của Tần gia ở bên ngoài đều reo hò. Đặc biệt là Tần Hạo và Tần Hồng Nhạn đều mặt mày tươi rói, có cảm giác như được vùng dậy làm chủ nhân.</w:t>
      </w:r>
    </w:p>
    <w:p>
      <w:pPr>
        <w:pStyle w:val="BodyText"/>
      </w:pPr>
      <w:r>
        <w:t xml:space="preserve">Còn Tần Chi Trữ lại không vui như họ tưởng, lông mày khẽ chau lại nhìn danh sách mười bốn người còn lại, nét mặt nặng nề.</w:t>
      </w:r>
    </w:p>
    <w:p>
      <w:pPr>
        <w:pStyle w:val="BodyText"/>
      </w:pPr>
      <w:r>
        <w:t xml:space="preserve">- Chi Trữ, ngươi nhìn ra được điều gì?</w:t>
      </w:r>
    </w:p>
    <w:p>
      <w:pPr>
        <w:pStyle w:val="BodyText"/>
      </w:pPr>
      <w:r>
        <w:t xml:space="preserve">Tần Vân Nhiên cười hỏi.</w:t>
      </w:r>
    </w:p>
    <w:p>
      <w:pPr>
        <w:pStyle w:val="BodyText"/>
      </w:pPr>
      <w:r>
        <w:t xml:space="preserve">- Đệ tử muốn nhìn xem còn thế lực nào khác bảo toàn được hai tuyển thủ không.</w:t>
      </w:r>
    </w:p>
    <w:p>
      <w:pPr>
        <w:pStyle w:val="BodyText"/>
      </w:pPr>
      <w:r>
        <w:t xml:space="preserve">Tần Chi Trữ nói.</w:t>
      </w:r>
    </w:p>
    <w:p>
      <w:pPr>
        <w:pStyle w:val="BodyText"/>
      </w:pPr>
      <w:r>
        <w:t xml:space="preserve">- Đương nhiên là không có rồi, chỉ có Tần gia chúng ta thôi! Hắc hắc!</w:t>
      </w:r>
    </w:p>
    <w:p>
      <w:pPr>
        <w:pStyle w:val="BodyText"/>
      </w:pPr>
      <w:r>
        <w:t xml:space="preserve">Tần Hạo vui vẻ nói, khẩu khí đầy tự hào, quên luôn chuyện trước đây cùng Tần Thiếu Hồng đi gây sự với Tần Vô Song.</w:t>
      </w:r>
    </w:p>
    <w:p>
      <w:pPr>
        <w:pStyle w:val="BodyText"/>
      </w:pPr>
      <w:r>
        <w:t xml:space="preserve">Lúc này, dù là Tần Hạo hay Tần Hồng Nhạn thì đều vô cùng tự hào, tự hào vì Tần Vô Song và Tần Thái Trùng. Đặc biệt là khi được nhìn bằng vô số ánh mặt ngưỡng mộ xung quanh, cảm giác vinh dự tông tộc khiến họ cảm thấy vô cùng dễ chịu, cả ngươi như nhẹ bổng đi, lâng lâng như trên mấy tầng mây.</w:t>
      </w:r>
    </w:p>
    <w:p>
      <w:pPr>
        <w:pStyle w:val="BodyText"/>
      </w:pPr>
      <w:r>
        <w:t xml:space="preserve">- Ài, ta lại hy vọng là còn thế lực khác bảo toàn được hai tuyển thủ.</w:t>
      </w:r>
    </w:p>
    <w:p>
      <w:pPr>
        <w:pStyle w:val="BodyText"/>
      </w:pPr>
      <w:r>
        <w:t xml:space="preserve">Tần Chi Trữ khẽ thở dài, lắc đầu nói.</w:t>
      </w:r>
    </w:p>
    <w:p>
      <w:pPr>
        <w:pStyle w:val="BodyText"/>
      </w:pPr>
      <w:r>
        <w:t xml:space="preserve">- Ồ?</w:t>
      </w:r>
    </w:p>
    <w:p>
      <w:pPr>
        <w:pStyle w:val="BodyText"/>
      </w:pPr>
      <w:r>
        <w:t xml:space="preserve">Tần Vân Nhiên như cười như không nhìn Tần Chi Trữ. Tuy Tần Vân Nhiên thích náo nhiệt, thích người có tính cách thoải mái như Tần Thái Trùng, nhưng cũng rất thích thú với người thích động não như Tần Chi Trữ.</w:t>
      </w:r>
    </w:p>
    <w:p>
      <w:pPr>
        <w:pStyle w:val="BodyText"/>
      </w:pPr>
      <w:r>
        <w:t xml:space="preserve">- Chi Trữ, nói xem tại sao ngươi lại nói vậy?</w:t>
      </w:r>
    </w:p>
    <w:p>
      <w:pPr>
        <w:pStyle w:val="BodyText"/>
      </w:pPr>
      <w:r>
        <w:t xml:space="preserve">Tần Chi Trữ nói:</w:t>
      </w:r>
    </w:p>
    <w:p>
      <w:pPr>
        <w:pStyle w:val="BodyText"/>
      </w:pPr>
      <w:r>
        <w:t xml:space="preserve">- Mười bốn người chỉ có Tần Thái Trùng sư huynh và Tần Vô Song sư đệ là đồng môn, như thế thì quá nổi bật, các thế lực khác sẽ coi Tần gia chúng ta là kẻ địch tiềm tàng. Như thế, Thái Trùng sư huynh và Vô Song sư đệ rất dễ trở thành mục tiêu của các tuyển thủ khác. Trong cách tỷ thí này, nếu những tuyển thủ khác cảm thấy Tần gia là sự uy hiếp lớn nhất với họ thì chắc chắn sẽ coi Tần gia là mục tiêu. Giữa các tuyển thủ khác sẽ hình thành nên một khế ước ngầm cùng nhằm vào Đại sư huynh và Vô Song sư đệ. Như thế, dù họ không liên minh thì vô hình cũng hình thành khế ước ngầm đối phó với Đại sư huynh và Vô Song sư đệ. Do đó hoàn cảnh của họ sẽ càng khó khăn hơn.</w:t>
      </w:r>
    </w:p>
    <w:p>
      <w:pPr>
        <w:pStyle w:val="BodyText"/>
      </w:pPr>
      <w:r>
        <w:t xml:space="preserve">Lời nói vừa dứt cả Tần Hạo và Tần Hồng Nhạn đều sững người. Họ đều là người thông minh, nghe Tần Chi Trữ phân tích như vậy đều bất giác gật đầu, hiển nhiên là cũng cảm thấy rất có lý.</w:t>
      </w:r>
    </w:p>
    <w:p>
      <w:pPr>
        <w:pStyle w:val="BodyText"/>
      </w:pPr>
      <w:r>
        <w:t xml:space="preserve">- Chi Trữ nói đúng. Nhất định chúng sẽ làm như vậy. Nhất định sẽ bị ép mà chết thôi!</w:t>
      </w:r>
    </w:p>
    <w:p>
      <w:pPr>
        <w:pStyle w:val="BodyText"/>
      </w:pPr>
      <w:r>
        <w:t xml:space="preserve">Tần Hạo làu bàu.</w:t>
      </w:r>
    </w:p>
    <w:p>
      <w:pPr>
        <w:pStyle w:val="BodyText"/>
      </w:pPr>
      <w:r>
        <w:t xml:space="preserve">- Phì phì phì!</w:t>
      </w:r>
    </w:p>
    <w:p>
      <w:pPr>
        <w:pStyle w:val="BodyText"/>
      </w:pPr>
      <w:r>
        <w:t xml:space="preserve">Tần Hồng Nhạn nhổ liên hồi, bất mãn nói:</w:t>
      </w:r>
    </w:p>
    <w:p>
      <w:pPr>
        <w:pStyle w:val="BodyText"/>
      </w:pPr>
      <w:r>
        <w:t xml:space="preserve">- Cái mồm thôi ngươi nói gì đấy? Ta vẫn tin tưởng vào Đại sư huynh và Vô Song sư đệ. Những người đó cứ cho là có khế ước ngầm, nhưng cũng không thể liên thủ một cách vô tư. Vì như thế sẽ phá vỡ nguyên tắc. Chỉ cần vận dụng chiến thuật tốt, nắm chắc thế chủ động thì cũng không phải không có đột phá. Nhị Chưởng môn, có đúng vậy không?</w:t>
      </w:r>
    </w:p>
    <w:p>
      <w:pPr>
        <w:pStyle w:val="BodyText"/>
      </w:pPr>
      <w:r>
        <w:t xml:space="preserve">Tần Vân Nhiên cười:</w:t>
      </w:r>
    </w:p>
    <w:p>
      <w:pPr>
        <w:pStyle w:val="BodyText"/>
      </w:pPr>
      <w:r>
        <w:t xml:space="preserve">- Chúng ta cứ chờ đi.</w:t>
      </w:r>
    </w:p>
    <w:p>
      <w:pPr>
        <w:pStyle w:val="BodyText"/>
      </w:pPr>
      <w:r>
        <w:t xml:space="preserve">Tần Hạo và Tần Hồng Nhạn đều tò mò nhìn Tần Vân Nhiên:</w:t>
      </w:r>
    </w:p>
    <w:p>
      <w:pPr>
        <w:pStyle w:val="BodyText"/>
      </w:pPr>
      <w:r>
        <w:t xml:space="preserve">- Sao Nhị Chưởng môn chẳng lo lắng chút nào vậy?</w:t>
      </w:r>
    </w:p>
    <w:p>
      <w:pPr>
        <w:pStyle w:val="BodyText"/>
      </w:pPr>
      <w:r>
        <w:t xml:space="preserve">Tần Vân Nhiên cười:</w:t>
      </w:r>
    </w:p>
    <w:p>
      <w:pPr>
        <w:pStyle w:val="BodyText"/>
      </w:pPr>
      <w:r>
        <w:t xml:space="preserve">- Cả hai bọn họ đều vào được tầng ba đó đã là rất thành công rồi. Dù có điều gì không mong muốn xảy ra thì ta cũng không trách họ. Nếu thật sự thua trong hoàn cảnh như Chi Trữ nói, chúng ta bại nhưng vẫn quang vinh, không phải sao?</w:t>
      </w:r>
    </w:p>
    <w:p>
      <w:pPr>
        <w:pStyle w:val="BodyText"/>
      </w:pPr>
      <w:r>
        <w:t xml:space="preserve">- Đúng, xem chúng có dám vô sỉ thế không!</w:t>
      </w:r>
    </w:p>
    <w:p>
      <w:pPr>
        <w:pStyle w:val="BodyText"/>
      </w:pPr>
      <w:r>
        <w:t xml:space="preserve">Tần Hạo hầm hầm nói.</w:t>
      </w:r>
    </w:p>
    <w:p>
      <w:pPr>
        <w:pStyle w:val="BodyText"/>
      </w:pPr>
      <w:r>
        <w:t xml:space="preserve">Tần Chi Trữ khẽ thở dài:</w:t>
      </w:r>
    </w:p>
    <w:p>
      <w:pPr>
        <w:pStyle w:val="BodyText"/>
      </w:pPr>
      <w:r>
        <w:t xml:space="preserve">- Chỉ hy vọng Đại sư huynh và Vô Song sư đệ có thể nhận thức được điều này. Nếu có chuẩn bị sẵn tâm lý, hòn đảo lớn như vậy cũng có thể làm điều gì đó. Hai người vẫn hơn một người!</w:t>
      </w:r>
    </w:p>
    <w:p>
      <w:pPr>
        <w:pStyle w:val="BodyText"/>
      </w:pPr>
      <w:r>
        <w:t xml:space="preserve">Trên Truyền Tống Trận của hòn đảo thứ sáu, mười bốn cặp mắt quan sát đối phương đầy đề phòng. Rõ ràng là đến lúc này tất cả đều là đối thủ cạnh tranh quan trọng.</w:t>
      </w:r>
    </w:p>
    <w:p>
      <w:pPr>
        <w:pStyle w:val="BodyText"/>
      </w:pPr>
      <w:r>
        <w:t xml:space="preserve">Đến hòn đảo tiếp theo thì sẽ không còn như trước nữa, mà sẽ đối mặt với sự cạnh tranh vô cùng khốc liệt, có thể sẽ rất độc ác và bất chấp thủ đoạn.</w:t>
      </w:r>
    </w:p>
    <w:p>
      <w:pPr>
        <w:pStyle w:val="BodyText"/>
      </w:pPr>
      <w:r>
        <w:t xml:space="preserve">Vì thế, khi nhìn nhau trong ánh mắt của ai cũng đầy sự đề phòng và thiếu đi sự thân thiện.</w:t>
      </w:r>
    </w:p>
    <w:p>
      <w:pPr>
        <w:pStyle w:val="BodyText"/>
      </w:pPr>
      <w:r>
        <w:t xml:space="preserve">Tần Vô Song vẫn luôn tỏ ra bình thản, mắt cụp xuống, cũng không nói chuyện với Tần Thái Trùng. Lúc này mà nói chuyện với Tần Thái Trùng thì chắc chắn sẽ gây chú ý.</w:t>
      </w:r>
    </w:p>
    <w:p>
      <w:pPr>
        <w:pStyle w:val="BodyText"/>
      </w:pPr>
      <w:r>
        <w:t xml:space="preserve">Quan trọng nhất là Truyền Tống Trận này đưa đi người đi ngẫu nhiên, ban đầu họ không thể nào được đến cùng một chỗ, vì thế giờ nói gì cũng là thừa.</w:t>
      </w:r>
    </w:p>
    <w:p>
      <w:pPr>
        <w:pStyle w:val="BodyText"/>
      </w:pPr>
      <w:r>
        <w:t xml:space="preserve">Truyền Tống Trận khởi động, ánh sáng lóe lên, mười bốn người biến thành mười bốn đạo lưu quang bay về hòn đảo cách đó vạn dặm. Diện tích của hòn đảo này không hề thua kém Vạn Hoa Cốc. Vừa rơi xuống đảo, lập tức Tần Vô Song lập tức cất ngay sự tùy ý và bình tĩnh trước kia, ánh mắt tràn đầy dã tính và khát vọng của một chú báo. Hắn biết đã đến lúc thực sự nhập tâm rồi.</w:t>
      </w:r>
    </w:p>
    <w:p>
      <w:pPr>
        <w:pStyle w:val="BodyText"/>
      </w:pPr>
      <w:r>
        <w:t xml:space="preserve">Đến hòn đảo thứ bảy, chỉ lo bảo vệ bản thân chắc chắn là không được. Vì ta không phạm người thì người sẽ phạm ta. Không có đối thủ nào sẽ giương mắt nhìn ta qua ải một cách bình an cả. Mặc cho đối thủ qua ải chính là thiếu trách nhiệm với bản thân.</w:t>
      </w:r>
    </w:p>
    <w:p>
      <w:pPr>
        <w:pStyle w:val="BodyText"/>
      </w:pPr>
      <w:r>
        <w:t xml:space="preserve">Ở đây chắc chắn không được dùng Ngọc bài Truyền thức nếu không thì chính là khuyến khích kết bè kết đảng. Vì thế Tần Vô Song cũng không thể liên lạc với Tần Thái Trùng qua Ngọc bài Truyền thức.</w:t>
      </w:r>
    </w:p>
    <w:p>
      <w:pPr>
        <w:pStyle w:val="BodyText"/>
      </w:pPr>
      <w:r>
        <w:t xml:space="preserve">Có điều, Ngọc bài Truyền thức không dùng được không có nghĩa là Tần Vô Song không có cách nào liên hệ với Tần Thái Trùng. Hắn có bảo vật Quan Thức Chỉ Linh Ngọc Bàn.</w:t>
      </w:r>
    </w:p>
    <w:p>
      <w:pPr>
        <w:pStyle w:val="BodyText"/>
      </w:pPr>
      <w:r>
        <w:t xml:space="preserve">Ngọc bàn khởi động, Tần Vô Song phát hiện Tần Thái Trùng cách mình ít nhất là ba nghìn dặm, nhưng hắn không hề cảm thấy lo lắng.</w:t>
      </w:r>
    </w:p>
    <w:p>
      <w:pPr>
        <w:pStyle w:val="BodyText"/>
      </w:pPr>
      <w:r>
        <w:t xml:space="preserve">Chỉ cần trước khi gặp được Tần Thái Trùng không xảy ra chuyện gì là hắn tin chắc có thể liên thủ với Thái Trùng sư huynh vượt qua hòn đảo thứ bảy này.</w:t>
      </w:r>
    </w:p>
    <w:p>
      <w:pPr>
        <w:pStyle w:val="BodyText"/>
      </w:pPr>
      <w:r>
        <w:t xml:space="preserve">Đảo ở tầng thứ ba có thời hạn là ba mươi ngày.</w:t>
      </w:r>
    </w:p>
    <w:p>
      <w:pPr>
        <w:pStyle w:val="BodyText"/>
      </w:pPr>
      <w:r>
        <w:t xml:space="preserve">Tần Vô Song quan sát Quan Thức Chỉ Linh Ngọc Bàn, dùng Âm Dương Tử Vân Dực bay về hướng Tần Thái Trùng.</w:t>
      </w:r>
    </w:p>
    <w:p>
      <w:pPr>
        <w:pStyle w:val="BodyText"/>
      </w:pPr>
      <w:r>
        <w:t xml:space="preserve">Cấm chế trên đảo tuy mạnh nhưng không hạn chế việc phi hành, Tần Vô Song dùng Âm Dương Tử Vân Dực, tốc độ vẫn rất khả quan.</w:t>
      </w:r>
    </w:p>
    <w:p>
      <w:pPr>
        <w:pStyle w:val="BodyText"/>
      </w:pPr>
      <w:r>
        <w:t xml:space="preserve">Có điều Tần Vô Song không dùng hết sức, ngược lại hắn lúc nào cũng phải đề phòng sự ám toán từ các phía. Trong tình hình này, Tần Vô Song không phải kẻ ngốc, những việc Tần Chi Trữ nghĩ đến hắn cũng nghĩ đến. Vì thế, việc cần gấp bây giờ là phải gặp được Tần Thái Trùng sư huynh.</w:t>
      </w:r>
    </w:p>
    <w:p>
      <w:pPr>
        <w:pStyle w:val="BodyText"/>
      </w:pPr>
      <w:r>
        <w:t xml:space="preserve">Chỉ cần hai người tập hợp lại có gian nan thế nào Tần Vô Song cũng có thể ứng phó được. Mà vũ khí bí mật lớn nhất của hắn chính là Quan Thức Chỉ Linh Ngọc Bàn và Linh thú Phong ấn! Nhưng hắn không định sẽ dùng hết ngay. Vượt qua hòn đảo thứ bảy không phải mục tiêu cuối cùng của Tần Vô Song.</w:t>
      </w:r>
    </w:p>
    <w:p>
      <w:pPr>
        <w:pStyle w:val="BodyText"/>
      </w:pPr>
      <w:r>
        <w:t xml:space="preserve">Gần một khe núi hiểm trở, một nam tử toàn thân áo xanh lục mai phục trong một đám cây, ánh mắt yêu dị nhìn xuống dưới.</w:t>
      </w:r>
    </w:p>
    <w:p>
      <w:pPr>
        <w:pStyle w:val="BodyText"/>
      </w:pPr>
      <w:r>
        <w:t xml:space="preserve">- Hừ, cái tên áo xám kia chắc là Tần Thái Trùng của Tần gia. Tần gia có hai kẻ đến hòn đảo thứ bảy, chuyện này chẳng tốt lành gì! Hãy để Tiêu Lục ta phục vụ miễn phí cho mọi người!</w:t>
      </w:r>
    </w:p>
    <w:p>
      <w:pPr>
        <w:pStyle w:val="BodyText"/>
      </w:pPr>
      <w:r>
        <w:t xml:space="preserve">Nam tử đó là Tiêu Lục, đến từ một thế lực của Thiên Hỏa Nam Cương, rất thành thạo thuật ẩn nấp biến hóa, là cường giả của Bán Thú Nhân Tộc.</w:t>
      </w:r>
    </w:p>
    <w:p>
      <w:pPr>
        <w:pStyle w:val="BodyText"/>
      </w:pPr>
      <w:r>
        <w:t xml:space="preserve">Sở trường của Tiêu Lục là lợi dụng địa hình và năng lực biến hóa của bản thân phục kích đối thủ. Lúc này đối tượng phục kích của hắn chính là Tần Thái Trùng.</w:t>
      </w:r>
    </w:p>
    <w:p>
      <w:pPr>
        <w:pStyle w:val="BodyText"/>
      </w:pPr>
      <w:r>
        <w:t xml:space="preserve">Hiển nhiên cũng là vì ý thức được hai tuyển thủ của Tần gia sẽ là viên đá ngáng đường lớn nhất đến chức Quán quân của hắn nên hắn nhất định phải tạo ra một môi trường công bằng. Ít nhất là phải biến hai người của Tần gia còn một, như thế thì hắn mới yên tâm được một chút.</w:t>
      </w:r>
    </w:p>
    <w:p>
      <w:pPr>
        <w:pStyle w:val="BodyText"/>
      </w:pPr>
      <w:r>
        <w:t xml:space="preserve">Nếu không, ưu thế về số người vẫn là ẩn họa lớn nhất!</w:t>
      </w:r>
    </w:p>
    <w:p>
      <w:pPr>
        <w:pStyle w:val="BodyText"/>
      </w:pPr>
      <w:r>
        <w:t xml:space="preserve">Lúc này Tần Thái Trùng đang đi trong sơn cốc. Về thân pháp hắn không có bản lĩnh gì đặc biệt nên cũng không dùng những thủ đoạn như ẩn nấp hay mai phục.</w:t>
      </w:r>
    </w:p>
    <w:p>
      <w:pPr>
        <w:pStyle w:val="BodyText"/>
      </w:pPr>
      <w:r>
        <w:t xml:space="preserve">Điểm mạnh của Tần Thái Trùng hắn là giao chiến trực diện, là năng lực thực chiến và đối kháng. Hắn sẽ không bỏ qua sở trường của mình mà đi học sở trường của người khác.</w:t>
      </w:r>
    </w:p>
    <w:p>
      <w:pPr>
        <w:pStyle w:val="BodyText"/>
      </w:pPr>
      <w:r>
        <w:t xml:space="preserve">Có điều, lúc này hắn cũng đang nghĩ, nếu tập hợp được với Vô Song sư đệ thì sẽ tốt hơn. Vì thế hắn cũng không che giấu khí tức của mình, hiển nhiên là muốn dẫn Tần Vô Song đến. Đồng thời thần thức cũng theo dõi khắp nơi, hy vọng có thể cảm ứng được khí tức của Tần Vô Song.</w:t>
      </w:r>
    </w:p>
    <w:p>
      <w:pPr>
        <w:pStyle w:val="BodyText"/>
      </w:pPr>
      <w:r>
        <w:t xml:space="preserve">Bỗng nhiên tay Tần Thái Trùng giật một cái, cả người đột ngột giật lùi về phía sau. Tay cầm kiếm chắn trước ngực. Ánh sáng xanh lam lóe lên, một tấm lá chắn phòng ngự vừa đúng lúc chặn được một đám khí xanh lục.</w:t>
      </w:r>
    </w:p>
    <w:p>
      <w:pPr>
        <w:pStyle w:val="BodyText"/>
      </w:pPr>
      <w:r>
        <w:t xml:space="preserve">Đám khí xanh lục đâm vào kiếm kình của hắn lập tức tan ra trong hư không.</w:t>
      </w:r>
    </w:p>
    <w:p>
      <w:pPr>
        <w:pStyle w:val="BodyText"/>
      </w:pPr>
      <w:r>
        <w:t xml:space="preserve">- Kẻ nào?</w:t>
      </w:r>
    </w:p>
    <w:p>
      <w:pPr>
        <w:pStyle w:val="BodyText"/>
      </w:pPr>
      <w:r>
        <w:t xml:space="preserve">Tần Thái Trùng quát lớn, giơ thanh kiếm hiên ngang trong hư không, nhất thời như thiên thần hạ phàm, ánh mắt như có điện quét bốn bề.</w:t>
      </w:r>
    </w:p>
    <w:p>
      <w:pPr>
        <w:pStyle w:val="BodyText"/>
      </w:pPr>
      <w:r>
        <w:t xml:space="preserve">Xung quanh không hề có động tĩnh gì. Bỗng nhiên dưới chân Tần Thái Trùng có một trận sóng nhẹ, từ khắp các lùm cây bỗng chui ra vô số sợi dây leo đang tiến về phía Tần Thái Trùng.</w:t>
      </w:r>
    </w:p>
    <w:p>
      <w:pPr>
        <w:pStyle w:val="BodyText"/>
      </w:pPr>
      <w:r>
        <w:t xml:space="preserve">- Đồ quỷ quái!</w:t>
      </w:r>
    </w:p>
    <w:p>
      <w:pPr>
        <w:pStyle w:val="BodyText"/>
      </w:pPr>
      <w:r>
        <w:t xml:space="preserve">Tần Thái Trùng hét lên, múa kiếm điên cuồng, xoẹt xoẹt xoẹt, mười mấy sợi dây leo bị hắn chặt thành vô số đoạn bay tứ tung lên trời.</w:t>
      </w:r>
    </w:p>
    <w:p>
      <w:pPr>
        <w:pStyle w:val="Compact"/>
      </w:pPr>
      <w:r>
        <w:t xml:space="preserve">Ủng hộ chỉ với 1 click và 5s ! (adf.ly/4EmoB)</w:t>
      </w:r>
      <w:r>
        <w:br w:type="textWrapping"/>
      </w:r>
      <w:r>
        <w:br w:type="textWrapping"/>
      </w:r>
    </w:p>
    <w:p>
      <w:pPr>
        <w:pStyle w:val="Heading2"/>
      </w:pPr>
      <w:bookmarkStart w:id="718" w:name="chương-696"/>
      <w:bookmarkEnd w:id="718"/>
      <w:r>
        <w:t xml:space="preserve">696. Chương 69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96: Hướng về chức Quán quâ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Thái Trùng là người đứng đầu bao năm nay trong Tần gia, thực lực đúng là rất khả quan, tuy còn hơi kém Tân Vô Kỵ nhưng nói thế nào cũng là Kỳ Diệu Huyền Cảnh cường giả, cộng với sức chiến đấu mạnh mẽ, khi đã vào trạng thái chiến đấu thì sẽ bộc phát thực lực khiến người ta phải kinh ngạc. Vì thế, dù là Tân Vô Kỵ kiêu ngạo cũng không thể không coi Tần Thái Trùng là sự uy hiếp tiềm tại lớn nhất trong tám môn Thiên Đế Sơn.</w:t>
      </w:r>
    </w:p>
    <w:p>
      <w:pPr>
        <w:pStyle w:val="BodyText"/>
      </w:pPr>
      <w:r>
        <w:t xml:space="preserve">Chỉ là, Tần Thái Trùng có ưu điểm là sức chiến đấu chính diện mạnh mẽ, nhưng nhược điểm của hắn lại chính vì ưu điểm kia quá nổi bật mà khiến mặt tính kế của hắn hơi kém.</w:t>
      </w:r>
    </w:p>
    <w:p>
      <w:pPr>
        <w:pStyle w:val="BodyText"/>
      </w:pPr>
      <w:r>
        <w:t xml:space="preserve">Tên Tiêu Lục đã tính từ trước cả rồi. Tần Thái Trùng chặn được hai lần công kích đó nhưng lần thứ ba lại đánh tới ngay.</w:t>
      </w:r>
    </w:p>
    <w:p>
      <w:pPr>
        <w:pStyle w:val="BodyText"/>
      </w:pPr>
      <w:r>
        <w:t xml:space="preserve">Cây cối bốn phía dường như bỗng nhiên di động về phía Tần Thái Trùng.</w:t>
      </w:r>
    </w:p>
    <w:p>
      <w:pPr>
        <w:pStyle w:val="BodyText"/>
      </w:pPr>
      <w:r>
        <w:t xml:space="preserve">Tần Thái Trùng nghĩ:</w:t>
      </w:r>
    </w:p>
    <w:p>
      <w:pPr>
        <w:pStyle w:val="BodyText"/>
      </w:pPr>
      <w:r>
        <w:t xml:space="preserve">- Đây là yêu thuật gì vậy?</w:t>
      </w:r>
    </w:p>
    <w:p>
      <w:pPr>
        <w:pStyle w:val="BodyText"/>
      </w:pPr>
      <w:r>
        <w:t xml:space="preserve">Có điều Tần Thái Trùng cuối cùng vẫn là người đại khí lẫm liệt, vung kiếm lên hét lớn:</w:t>
      </w:r>
    </w:p>
    <w:p>
      <w:pPr>
        <w:pStyle w:val="BodyText"/>
      </w:pPr>
      <w:r>
        <w:t xml:space="preserve">- Tránh ra cho ta!</w:t>
      </w:r>
    </w:p>
    <w:p>
      <w:pPr>
        <w:pStyle w:val="BodyText"/>
      </w:pPr>
      <w:r>
        <w:t xml:space="preserve">Vô số đạo kiếm quang bay ra, như phong ma gầm rú, như nộ long gào thét, ánh sáng xanh lam tỏa ra, cây cối không ngừng đứt thành từng đoạn.</w:t>
      </w:r>
    </w:p>
    <w:p>
      <w:pPr>
        <w:pStyle w:val="BodyText"/>
      </w:pPr>
      <w:r>
        <w:t xml:space="preserve">Trong những đám cây cối đó, thân hình Tiêu Lục ẩn trong một cành cây, tay cầm con dao găm đang phát ra thứ ánh sáng xanh lục âm u.</w:t>
      </w:r>
    </w:p>
    <w:p>
      <w:pPr>
        <w:pStyle w:val="BodyText"/>
      </w:pPr>
      <w:r>
        <w:t xml:space="preserve">- Đi!</w:t>
      </w:r>
    </w:p>
    <w:p>
      <w:pPr>
        <w:pStyle w:val="BodyText"/>
      </w:pPr>
      <w:r>
        <w:t xml:space="preserve">Những sợi dây leo như những con rắn độc trườn về phía Tần Thái Trùng, con dao găm được Tiêu Lục vung lên biến thành hình dạng một sợi dây leo hòa vào trong đám dây kia, không hề có gì khác biệt.</w:t>
      </w:r>
    </w:p>
    <w:p>
      <w:pPr>
        <w:pStyle w:val="BodyText"/>
      </w:pPr>
      <w:r>
        <w:t xml:space="preserve">Xung quanh Tần Thái Trùng ngày càng nhiều dây leo bao phủ hơn, sợi dây mà con dao găm hóa thành kia đang nhằm thẳng mé sườn, nơi hắn khó phòng ngự nhất.</w:t>
      </w:r>
    </w:p>
    <w:p>
      <w:pPr>
        <w:pStyle w:val="BodyText"/>
      </w:pPr>
      <w:r>
        <w:t xml:space="preserve">Tần Thái Trùng không hề biết trong đám dây leo này lại ẩn giấu một thứ có thể lấy đi tính mạng của hắn.</w:t>
      </w:r>
    </w:p>
    <w:p>
      <w:pPr>
        <w:pStyle w:val="BodyText"/>
      </w:pPr>
      <w:r>
        <w:t xml:space="preserve">Tiêu Lục cười, hắn sao có thể không nhìn ra, Tần Thái Trùng căn bản không thể không nhìn ra được đòn này của hắn chứ đừng nói là tránh!</w:t>
      </w:r>
    </w:p>
    <w:p>
      <w:pPr>
        <w:pStyle w:val="BodyText"/>
      </w:pPr>
      <w:r>
        <w:t xml:space="preserve">- Hắc hắc… cái gì?</w:t>
      </w:r>
    </w:p>
    <w:p>
      <w:pPr>
        <w:pStyle w:val="BodyText"/>
      </w:pPr>
      <w:r>
        <w:t xml:space="preserve">Nụ cười trên khóe miệng Tiêu Lục còn chưa mở rộng thì bỗng mắt hắn trừng lên, một đạo lưu quang màu vàng đất bắn ra từ trong không trung đến mé sườn Tần Thái Trùng.</w:t>
      </w:r>
    </w:p>
    <w:p>
      <w:pPr>
        <w:pStyle w:val="BodyText"/>
      </w:pPr>
      <w:r>
        <w:t xml:space="preserve">Choang!</w:t>
      </w:r>
    </w:p>
    <w:p>
      <w:pPr>
        <w:pStyle w:val="BodyText"/>
      </w:pPr>
      <w:r>
        <w:t xml:space="preserve">Tiếng va chạm giòn tan, con dao găm màu xanh lục đó chạm phải thứ ánh sáng màu vàng kia và cả hai biến về nguyên hình.</w:t>
      </w:r>
    </w:p>
    <w:p>
      <w:pPr>
        <w:pStyle w:val="BodyText"/>
      </w:pPr>
      <w:r>
        <w:t xml:space="preserve">Dao găm vẫn là dao găm, Thần đạo Hộ Thuẫn biến trở về Thần đạo Hộ Thuẫn.</w:t>
      </w:r>
    </w:p>
    <w:p>
      <w:pPr>
        <w:pStyle w:val="BodyText"/>
      </w:pPr>
      <w:r>
        <w:t xml:space="preserve">- Thái Trùng sư huynh, nắm chặt lấy cây roi!</w:t>
      </w:r>
    </w:p>
    <w:p>
      <w:pPr>
        <w:pStyle w:val="BodyText"/>
      </w:pPr>
      <w:r>
        <w:t xml:space="preserve">Tần Vô Song hét lên, một tay giơ ra bắt lấy Thần đạo Hộ Thuẫn đang bật trở lại, một tay vung cây roi Nộ Giao Chi Hồn về phía Tần Thái Trùng.</w:t>
      </w:r>
    </w:p>
    <w:p>
      <w:pPr>
        <w:pStyle w:val="BodyText"/>
      </w:pPr>
      <w:r>
        <w:t xml:space="preserve">- Vô Song sư đệ?</w:t>
      </w:r>
    </w:p>
    <w:p>
      <w:pPr>
        <w:pStyle w:val="BodyText"/>
      </w:pPr>
      <w:r>
        <w:t xml:space="preserve">Tần Thái Trùng thấy Tần Vô Song, không nghĩ nhiều lập tức bắt lấy cây roi, nhún chân nhảy ra khỏi vòng vây.</w:t>
      </w:r>
    </w:p>
    <w:p>
      <w:pPr>
        <w:pStyle w:val="BodyText"/>
      </w:pPr>
      <w:r>
        <w:t xml:space="preserve">Tần Vô Song bay ngược lại rơi xuống trước mặt Tần Thái Trùng, ánh mắt trừng trừng nhìn một cái cây đại thụ, lạnh lùng nói:</w:t>
      </w:r>
    </w:p>
    <w:p>
      <w:pPr>
        <w:pStyle w:val="BodyText"/>
      </w:pPr>
      <w:r>
        <w:t xml:space="preserve">- Ám toán người khác, ra đi được rồi đấy!</w:t>
      </w:r>
    </w:p>
    <w:p>
      <w:pPr>
        <w:pStyle w:val="BodyText"/>
      </w:pPr>
      <w:r>
        <w:t xml:space="preserve">Tần Thái Trùng nhìn về hướng đó, hét lớn:</w:t>
      </w:r>
    </w:p>
    <w:p>
      <w:pPr>
        <w:pStyle w:val="BodyText"/>
      </w:pPr>
      <w:r>
        <w:t xml:space="preserve">- Đồ thất phu, có dám giao chiến trực diện với ta?</w:t>
      </w:r>
    </w:p>
    <w:p>
      <w:pPr>
        <w:pStyle w:val="BodyText"/>
      </w:pPr>
      <w:r>
        <w:t xml:space="preserve">Vừa nói hắn chém liền ba nhát kiếm tạo nên hình lưỡi kiếm khổng lồ tấn công về phía cái cây.</w:t>
      </w:r>
    </w:p>
    <w:p>
      <w:pPr>
        <w:pStyle w:val="BodyText"/>
      </w:pPr>
      <w:r>
        <w:t xml:space="preserve">Ám toán Tần Thái Trùng, Tiêu Lục gần như đã nghĩ hắn đã thành công, không ngờ lại xảy ra bất ngờ này, vội vàng dùng độn thuật Mộc thuộc tính chạy trốn về phía xa.</w:t>
      </w:r>
    </w:p>
    <w:p>
      <w:pPr>
        <w:pStyle w:val="BodyText"/>
      </w:pPr>
      <w:r>
        <w:t xml:space="preserve">Tần Thái Trùng nhấc chân định đuổi theo thì Tần Vô Song giữ lại:</w:t>
      </w:r>
    </w:p>
    <w:p>
      <w:pPr>
        <w:pStyle w:val="BodyText"/>
      </w:pPr>
      <w:r>
        <w:t xml:space="preserve">- Sư huynh đừng vội!</w:t>
      </w:r>
    </w:p>
    <w:p>
      <w:pPr>
        <w:pStyle w:val="BodyText"/>
      </w:pPr>
      <w:r>
        <w:t xml:space="preserve">Tần Vô Song còn chưa dứt lời thì từ phía xa đã vang lên tiếng kêu thảm thiết, giọng nói của Tiêu Lục bỗng nhiên trở nên đau đớn vô cùng:</w:t>
      </w:r>
    </w:p>
    <w:p>
      <w:pPr>
        <w:pStyle w:val="BodyText"/>
      </w:pPr>
      <w:r>
        <w:t xml:space="preserve">- Ngươi… ngươi ám toán ta?</w:t>
      </w:r>
    </w:p>
    <w:p>
      <w:pPr>
        <w:pStyle w:val="BodyText"/>
      </w:pPr>
      <w:r>
        <w:t xml:space="preserve">Một giọng nói lạnh lùng vang lên:</w:t>
      </w:r>
    </w:p>
    <w:p>
      <w:pPr>
        <w:pStyle w:val="BodyText"/>
      </w:pPr>
      <w:r>
        <w:t xml:space="preserve">- Không muốn chết thì lập tức khởi động Ngọc bài Truyền tống mà cút đi. Trong vòng mười hai canh giờ mà không có thuốc giải của bản môn thì ngươi chết chắc!</w:t>
      </w:r>
    </w:p>
    <w:p>
      <w:pPr>
        <w:pStyle w:val="BodyText"/>
      </w:pPr>
      <w:r>
        <w:t xml:space="preserve">Tiêu Lục kêu lên:</w:t>
      </w:r>
    </w:p>
    <w:p>
      <w:pPr>
        <w:pStyle w:val="BodyText"/>
      </w:pPr>
      <w:r>
        <w:t xml:space="preserve">- Ta đâu biết ngươi từ tông môn nào?</w:t>
      </w:r>
    </w:p>
    <w:p>
      <w:pPr>
        <w:pStyle w:val="BodyText"/>
      </w:pPr>
      <w:r>
        <w:t xml:space="preserve">Người đó hừ một tiếng:</w:t>
      </w:r>
    </w:p>
    <w:p>
      <w:pPr>
        <w:pStyle w:val="BodyText"/>
      </w:pPr>
      <w:r>
        <w:t xml:space="preserve">- Muốn moi tin hả? Ngươi ra ngoài sẽ có đồng môn nhìn thấy thương thế của ngươi, có cút không?</w:t>
      </w:r>
    </w:p>
    <w:p>
      <w:pPr>
        <w:pStyle w:val="BodyText"/>
      </w:pPr>
      <w:r>
        <w:t xml:space="preserve">Tiêu Lục hối hận vô ngần nhưng chẳng thế làm gì, nếu không phải mình âm mưu đối phó Tần Thái Trùng thì đâu có bị thế này?</w:t>
      </w:r>
    </w:p>
    <w:p>
      <w:pPr>
        <w:pStyle w:val="BodyText"/>
      </w:pPr>
      <w:r>
        <w:t xml:space="preserve">Nói đến dùng độc thì Tiêu Lục hắn sợ ai chứ? Nhưng bọ ngựa bắt ve sầu, chim sẻ lại ở đằng sau. Hắn nhằm vào Tần Thái Trùng, nhưng không ngờ mình cũng bị kẻ khác nhằm vào.</w:t>
      </w:r>
    </w:p>
    <w:p>
      <w:pPr>
        <w:pStyle w:val="BodyText"/>
      </w:pPr>
      <w:r>
        <w:t xml:space="preserve">Ở đây ai cũng là đối thủ của nhau, người ta đâu có đảm bảo nhất định sẽ không động thủ với Tiêu Lục hắn?</w:t>
      </w:r>
    </w:p>
    <w:p>
      <w:pPr>
        <w:pStyle w:val="BodyText"/>
      </w:pPr>
      <w:r>
        <w:t xml:space="preserve">Vì thế, người đầu tiên bị loại ở hòn đảo thứ bảy lại là Tiêu Lục với sở trường dùng độc phục kích!</w:t>
      </w:r>
    </w:p>
    <w:p>
      <w:pPr>
        <w:pStyle w:val="BodyText"/>
      </w:pPr>
      <w:r>
        <w:t xml:space="preserve">Tần Thái Trùng ngẩn người nhìn về phía xa, Tần Vô Song truyền âm nói:</w:t>
      </w:r>
    </w:p>
    <w:p>
      <w:pPr>
        <w:pStyle w:val="BodyText"/>
      </w:pPr>
      <w:r>
        <w:t xml:space="preserve">- Đại sư huynh, chúng ta đi thôi!</w:t>
      </w:r>
    </w:p>
    <w:p>
      <w:pPr>
        <w:pStyle w:val="BodyText"/>
      </w:pPr>
      <w:r>
        <w:t xml:space="preserve">Tần Thái Trùng gật đầu rồi nhanh chóng đi theo Tần Vô Song.</w:t>
      </w:r>
    </w:p>
    <w:p>
      <w:pPr>
        <w:pStyle w:val="BodyText"/>
      </w:pPr>
      <w:r>
        <w:t xml:space="preserve">- Vô Song sư đệ, đợi đã!</w:t>
      </w:r>
    </w:p>
    <w:p>
      <w:pPr>
        <w:pStyle w:val="BodyText"/>
      </w:pPr>
      <w:r>
        <w:t xml:space="preserve">Tần Thái Trùng thấy Tần Vô Song đi hơi loạn, thấy lạ gọi Tần Vô Song lại.</w:t>
      </w:r>
    </w:p>
    <w:p>
      <w:pPr>
        <w:pStyle w:val="BodyText"/>
      </w:pPr>
      <w:r>
        <w:t xml:space="preserve">- Thái Trùng sư huynh, sao vậy?</w:t>
      </w:r>
    </w:p>
    <w:p>
      <w:pPr>
        <w:pStyle w:val="BodyText"/>
      </w:pPr>
      <w:r>
        <w:t xml:space="preserve">Tần Vô Song dừng bước.</w:t>
      </w:r>
    </w:p>
    <w:p>
      <w:pPr>
        <w:pStyle w:val="BodyText"/>
      </w:pPr>
      <w:r>
        <w:t xml:space="preserve">- Chúng ta đi đâu đây?</w:t>
      </w:r>
    </w:p>
    <w:p>
      <w:pPr>
        <w:pStyle w:val="BodyText"/>
      </w:pPr>
      <w:r>
        <w:t xml:space="preserve">Tần Thái Trùng không hiểu:</w:t>
      </w:r>
    </w:p>
    <w:p>
      <w:pPr>
        <w:pStyle w:val="BodyText"/>
      </w:pPr>
      <w:r>
        <w:t xml:space="preserve">- Hơn nữa, đi loạn lên như vậy rất dễ bị mai phục ám toán.</w:t>
      </w:r>
    </w:p>
    <w:p>
      <w:pPr>
        <w:pStyle w:val="BodyText"/>
      </w:pPr>
      <w:r>
        <w:t xml:space="preserve">Tần Vô Song mỉm cười:</w:t>
      </w:r>
    </w:p>
    <w:p>
      <w:pPr>
        <w:pStyle w:val="BodyText"/>
      </w:pPr>
      <w:r>
        <w:t xml:space="preserve">- Đại sư huynh hãy tin đệ. Đi cùng đệ đảm bảo không bị phục kích.</w:t>
      </w:r>
    </w:p>
    <w:p>
      <w:pPr>
        <w:pStyle w:val="BodyText"/>
      </w:pPr>
      <w:r>
        <w:t xml:space="preserve">- Ồ?</w:t>
      </w:r>
    </w:p>
    <w:p>
      <w:pPr>
        <w:pStyle w:val="BodyText"/>
      </w:pPr>
      <w:r>
        <w:t xml:space="preserve">Tần Thái Trùng cười:</w:t>
      </w:r>
    </w:p>
    <w:p>
      <w:pPr>
        <w:pStyle w:val="BodyText"/>
      </w:pPr>
      <w:r>
        <w:t xml:space="preserve">- Vô Song sư đệ sao có thể khẳng định như vậy?</w:t>
      </w:r>
    </w:p>
    <w:p>
      <w:pPr>
        <w:pStyle w:val="BodyText"/>
      </w:pPr>
      <w:r>
        <w:t xml:space="preserve">- Đại sư huynh, nếu đệ không chắc chắn thì sao có thể tìm được huynh?</w:t>
      </w:r>
    </w:p>
    <w:p>
      <w:pPr>
        <w:pStyle w:val="BodyText"/>
      </w:pPr>
      <w:r>
        <w:t xml:space="preserve">Tần Vô Song cũng cười:</w:t>
      </w:r>
    </w:p>
    <w:p>
      <w:pPr>
        <w:pStyle w:val="BodyText"/>
      </w:pPr>
      <w:r>
        <w:t xml:space="preserve">- Yên tâm đi, trừ Tiêu Lục rời khỏi đây ra, giờ còn có mười một người, người gần nhất cách chúng ta cũng đến năm trăm dặm. Ở đây tuyệt đối an toàn. Đương nhiên không tính đến những nhân tố không an toàn trên đảo.</w:t>
      </w:r>
    </w:p>
    <w:p>
      <w:pPr>
        <w:pStyle w:val="BodyText"/>
      </w:pPr>
      <w:r>
        <w:t xml:space="preserve">Tần Thái Trùng thấy hắn nói rất chắc chắn, gãi gãi mũi cười khổ:</w:t>
      </w:r>
    </w:p>
    <w:p>
      <w:pPr>
        <w:pStyle w:val="BodyText"/>
      </w:pPr>
      <w:r>
        <w:t xml:space="preserve">- Vô Song sư đệ, vừa rồi nhờ có đệ nếu không ngu huynh đã là người đầu tiên bị loại rồi.</w:t>
      </w:r>
    </w:p>
    <w:p>
      <w:pPr>
        <w:pStyle w:val="BodyText"/>
      </w:pPr>
      <w:r>
        <w:t xml:space="preserve">- Đại sư huynh, quy tắc chính là như vậy, các đồng môn có thể liên kết, đây chính là ưu thế của chúng ta, nói gì đến nhờ hay không nhờ!</w:t>
      </w:r>
    </w:p>
    <w:p>
      <w:pPr>
        <w:pStyle w:val="BodyText"/>
      </w:pPr>
      <w:r>
        <w:t xml:space="preserve">Tần Thái Trùng cười:</w:t>
      </w:r>
    </w:p>
    <w:p>
      <w:pPr>
        <w:pStyle w:val="BodyText"/>
      </w:pPr>
      <w:r>
        <w:t xml:space="preserve">- Cũng đúng, Vô Song, lần này chỉ có hai ta là đồng môn, có lợi nhưng cũng có hại. Ta thấy Tiêu Lục nhằm vào ta như vậy, những người khác có lẽ cũng có thỏa thuận ngầm như vậy. Chắc chắn họ sẽ không cho để ưu thế của Tần gia quá rõ ràng.</w:t>
      </w:r>
    </w:p>
    <w:p>
      <w:pPr>
        <w:pStyle w:val="BodyText"/>
      </w:pPr>
      <w:r>
        <w:t xml:space="preserve">Tần Vô Song nhếch môi cười:</w:t>
      </w:r>
    </w:p>
    <w:p>
      <w:pPr>
        <w:pStyle w:val="BodyText"/>
      </w:pPr>
      <w:r>
        <w:t xml:space="preserve">- Đấy là chuyện thường tình, nhưng Đại sư huynh, trên hòn đảo nay chưa biết ai là người đi săn, ai là con mồi đâu.</w:t>
      </w:r>
    </w:p>
    <w:p>
      <w:pPr>
        <w:pStyle w:val="BodyText"/>
      </w:pPr>
      <w:r>
        <w:t xml:space="preserve">Tần Thái Trùng nhướng mày, vui vẻ nói:</w:t>
      </w:r>
    </w:p>
    <w:p>
      <w:pPr>
        <w:pStyle w:val="BodyText"/>
      </w:pPr>
      <w:r>
        <w:t xml:space="preserve">- Lẽ nào Vô Song sư đệ có cách gì?</w:t>
      </w:r>
    </w:p>
    <w:p>
      <w:pPr>
        <w:pStyle w:val="BodyText"/>
      </w:pPr>
      <w:r>
        <w:t xml:space="preserve">Khóe môi Tần Vô Song khẽ nhếch lên, cười ung dung tự tin:</w:t>
      </w:r>
    </w:p>
    <w:p>
      <w:pPr>
        <w:pStyle w:val="BodyText"/>
      </w:pPr>
      <w:r>
        <w:t xml:space="preserve">- Đại sư huynh, nếu cả hai huynh đệ ta đã vào trận quyết chiến này, bất luận thế nào chúng ta cũng phải dốc toàn lực! Mục tiêu của đệ là cả hai ta cùng vào bốn hạng đầu. Nếu có thể thì giành lấy Quán quân!</w:t>
      </w:r>
    </w:p>
    <w:p>
      <w:pPr>
        <w:pStyle w:val="BodyText"/>
      </w:pPr>
      <w:r>
        <w:t xml:space="preserve">Trong mắt Tần Thái Trùng lóe lên ánh sáng khát vọng cạnh tranh.</w:t>
      </w:r>
    </w:p>
    <w:p>
      <w:pPr>
        <w:pStyle w:val="BodyText"/>
      </w:pPr>
      <w:r>
        <w:t xml:space="preserve">- Vô Song sư đệ, cụ thể làm thế nào?</w:t>
      </w:r>
    </w:p>
    <w:p>
      <w:pPr>
        <w:pStyle w:val="BodyText"/>
      </w:pPr>
      <w:r>
        <w:t xml:space="preserve">Tần Thái Trùng xúc động hỏi.</w:t>
      </w:r>
    </w:p>
    <w:p>
      <w:pPr>
        <w:pStyle w:val="BodyText"/>
      </w:pPr>
      <w:r>
        <w:t xml:space="preserve">Tần Vô Song cười thần bí:</w:t>
      </w:r>
    </w:p>
    <w:p>
      <w:pPr>
        <w:pStyle w:val="BodyText"/>
      </w:pPr>
      <w:r>
        <w:t xml:space="preserve">- Tạm thời chúng ta không làm gì cả để họ tự tàn sát lẫn nhau. Xem xem sau hòn đảo thứ bảy thì có mấy người ở lại!</w:t>
      </w:r>
    </w:p>
    <w:p>
      <w:pPr>
        <w:pStyle w:val="BodyText"/>
      </w:pPr>
      <w:r>
        <w:t xml:space="preserve">- Không làm gì cả?</w:t>
      </w:r>
    </w:p>
    <w:p>
      <w:pPr>
        <w:pStyle w:val="BodyText"/>
      </w:pPr>
      <w:r>
        <w:t xml:space="preserve">Tần Thái Trùng không hiểu:</w:t>
      </w:r>
    </w:p>
    <w:p>
      <w:pPr>
        <w:pStyle w:val="BodyText"/>
      </w:pPr>
      <w:r>
        <w:t xml:space="preserve">- Nếu muốn là người đi săn thì tại sao lại chẳng làm gì cả? Lẽ nào đợi chúng đến săn chúng ta sao?</w:t>
      </w:r>
    </w:p>
    <w:p>
      <w:pPr>
        <w:pStyle w:val="BodyText"/>
      </w:pPr>
      <w:r>
        <w:t xml:space="preserve">- Đại sư huynh, chúng không thể tiếp cận ta được đâu!</w:t>
      </w:r>
    </w:p>
    <w:p>
      <w:pPr>
        <w:pStyle w:val="BodyText"/>
      </w:pPr>
      <w:r>
        <w:t xml:space="preserve">Tần Vô Song nói chắc chắn:</w:t>
      </w:r>
    </w:p>
    <w:p>
      <w:pPr>
        <w:pStyle w:val="BodyText"/>
      </w:pPr>
      <w:r>
        <w:t xml:space="preserve">- Kẻ đi săn chân chính, ra tay phút cuối! Chúng ta không săn đối thủ mà là săn chức Quán quân!</w:t>
      </w:r>
    </w:p>
    <w:p>
      <w:pPr>
        <w:pStyle w:val="BodyText"/>
      </w:pPr>
      <w:r>
        <w:t xml:space="preserve">Ánh mắt Tần Vô Song ngập tràn sự tự tin. Không sai, chính là chức Quán quân!</w:t>
      </w:r>
    </w:p>
    <w:p>
      <w:pPr>
        <w:pStyle w:val="BodyText"/>
      </w:pPr>
      <w:r>
        <w:t xml:space="preserve">Hai trái Thần Đạo Quả, một bộ Thần đạo chiến y, một kiện vũ khí Thần đạo!</w:t>
      </w:r>
    </w:p>
    <w:p>
      <w:pPr>
        <w:pStyle w:val="BodyText"/>
      </w:pPr>
      <w:r>
        <w:t xml:space="preserve">Hơn nữa hắn còn phải trợ giúp Thái Trùng sư huynh vào bốn hạng đầu, phải phát huy tối đa ưu thế của việc liên thủ, đưa Thái Trùng sư huynh không những vào được bốn hạng đầu mà còn phải giành được vị trí một cách huy hoàng!</w:t>
      </w:r>
    </w:p>
    <w:p>
      <w:pPr>
        <w:pStyle w:val="BodyText"/>
      </w:pPr>
      <w:r>
        <w:t xml:space="preserve">Chiến thuật của Tần Vô Song nói trắng ra là tọa sơn quan hổ đấu, ngư ông đắc lợi. Đương nhiên, tiền đề đảm bảo cho Tần Vô Song thực hiện chiến thuật này chính là Quan Thức Chỉ Linh Ngọc Bàn.</w:t>
      </w:r>
    </w:p>
    <w:p>
      <w:pPr>
        <w:pStyle w:val="BodyText"/>
      </w:pPr>
      <w:r>
        <w:t xml:space="preserve">Nếu không có bảo vật thần kỳ này thì Tần Vô Song không thể nào ung dung tọa sơn quan hổ đấu được. Nếu không nắm chắc vị trí của đối thủ thì căn bản không thể biết được tiếp theo sẽ có nguy cơ gì.</w:t>
      </w:r>
    </w:p>
    <w:p>
      <w:pPr>
        <w:pStyle w:val="BodyText"/>
      </w:pPr>
      <w:r>
        <w:t xml:space="preserve">Đối thủ đến được vòng này ai cũng tuyệt kỹ đầy mình. Kẻ địch trong tối, mình ngoài sáng, bị đánh lén thì không thể đảm bảo sẽ được bình an. Vì vậy Quan Thức Chỉ Linh Ngọc Bàn vô cùng quan trọng.</w:t>
      </w:r>
    </w:p>
    <w:p>
      <w:pPr>
        <w:pStyle w:val="BodyText"/>
      </w:pPr>
      <w:r>
        <w:t xml:space="preserve">Không thể không nói rằng chiến thuật của Tần Vô Song vô cùng sáng suốt, cũng rất thực dụng. Ban đầu Tần Thái Trùng còn thấy không hiểu nhưng qua mười, mười lăm ngày thì Tần Thái Trùng phát hiện Vô Song sư đệ quả nhiên là đáng kinh ngạc!</w:t>
      </w:r>
    </w:p>
    <w:p>
      <w:pPr>
        <w:pStyle w:val="BodyText"/>
      </w:pPr>
      <w:r>
        <w:t xml:space="preserve">Liên tiếp có người bị loại còn họ thì vẫn bình an vô sự, dường như chiến cuộc chẳng có liên quan gì với họ vậy.</w:t>
      </w:r>
    </w:p>
    <w:p>
      <w:pPr>
        <w:pStyle w:val="BodyText"/>
      </w:pPr>
      <w:r>
        <w:t xml:space="preserve">Ba mươi ngày trôi qua, cuộc chiến ở hòn đảo thứ bảy cũng kết thúc. Cửa ải này tuy khốc liệt, tuy đầy toan tính nhưng cũng chỉ có bốn người bị loại, và đều là do đối thủ cạnh tranh nhau mà loại. Cũng có nghĩa là không có tuyển thủ nào bị loại là vì những nguy hiểm trên hòn đảo.</w:t>
      </w:r>
    </w:p>
    <w:p>
      <w:pPr>
        <w:pStyle w:val="BodyText"/>
      </w:pPr>
      <w:r>
        <w:t xml:space="preserve">Mười người, chỉ còn đúng mười người!</w:t>
      </w:r>
    </w:p>
    <w:p>
      <w:pPr>
        <w:pStyle w:val="BodyText"/>
      </w:pPr>
      <w:r>
        <w:t xml:space="preserve">Cũng có nghĩa là mười người đến hòn đảo thứ tám chính là mười người được phần thưởng. Dù là thứ tự thế nào thì mười người này đều được thưởng!</w:t>
      </w:r>
    </w:p>
    <w:p>
      <w:pPr>
        <w:pStyle w:val="BodyText"/>
      </w:pPr>
      <w:r>
        <w:t xml:space="preserve">Trong danh sách mười người vẫn có hai người đến từ Tần gia, đương nhiên điều này trở thành chủ đề bàn tán sôi nổi của tất cả mọi người.</w:t>
      </w:r>
    </w:p>
    <w:p>
      <w:pPr>
        <w:pStyle w:val="BodyText"/>
      </w:pPr>
      <w:r>
        <w:t xml:space="preserve">Trong cuộc chiến tiếp theo, ưu thế hai người cùng một tông môn quả thực là quá lớn. Giờ đã có những người suy đoán, liệu Tần gia có thể giành Quán quân và Á quân hay không?</w:t>
      </w:r>
    </w:p>
    <w:p>
      <w:pPr>
        <w:pStyle w:val="BodyText"/>
      </w:pPr>
      <w:r>
        <w:t xml:space="preserve">Những lời bàn tán đó tuy chưa thật sự sôi nổi nhưng cũng đã nhen nhóm. Có điều những tông môn có tuyệt thế thiên tài chân chính thì không cho là vậy. Họ rất có lòng tin vào môn hạ của mình, họ đều cảm thấy chức Quán quân chắc chắn thuộc về tông môn của họ!</w:t>
      </w:r>
    </w:p>
    <w:p>
      <w:pPr>
        <w:pStyle w:val="BodyText"/>
      </w:pPr>
      <w:r>
        <w:t xml:space="preserve">o0o</w:t>
      </w:r>
    </w:p>
    <w:p>
      <w:pPr>
        <w:pStyle w:val="BodyText"/>
      </w:pPr>
      <w:r>
        <w:t xml:space="preserve">Ở một nơi nào đó, năm đại Đồ Đằng cường giả đang thảo luận về ngày hội này. Chưởng môn Tuyết Thiền lên tiếng:</w:t>
      </w:r>
    </w:p>
    <w:p>
      <w:pPr>
        <w:pStyle w:val="BodyText"/>
      </w:pPr>
      <w:r>
        <w:t xml:space="preserve">- Hiên Viên đạo hữu, Tần gia Thiên Đế Sơn thật khiến người ta kinh ngạc! Tần Vô Song rốt cuộc là sao, hắn từ đâu ra vậy?</w:t>
      </w:r>
    </w:p>
    <w:p>
      <w:pPr>
        <w:pStyle w:val="BodyText"/>
      </w:pPr>
      <w:r>
        <w:t xml:space="preserve">Những người này đúng là không rõ về lai lịch của Tần Vô Song, dù gì thì thời gian Tần Vô Song xuất đạo cũng quá ngắn!</w:t>
      </w:r>
    </w:p>
    <w:p>
      <w:pPr>
        <w:pStyle w:val="BodyText"/>
      </w:pPr>
      <w:r>
        <w:t xml:space="preserve">Một cường giả khác cảm thán:</w:t>
      </w:r>
    </w:p>
    <w:p>
      <w:pPr>
        <w:pStyle w:val="BodyText"/>
      </w:pPr>
      <w:r>
        <w:t xml:space="preserve">- Điều đáng sợ nhất là từ đầu đến cuối Tần Vô Song không hề ra tay, dường như hắn chẳng có liên quan gì đến chiến cuộc vậy. Bạt huynh, xem ra, chưa biết chừng Quán quân bị người của Hiên Viên Khâu đoạt mất thật đấy chứ!</w:t>
      </w:r>
    </w:p>
    <w:p>
      <w:pPr>
        <w:pStyle w:val="BodyText"/>
      </w:pPr>
      <w:r>
        <w:t xml:space="preserve">Hiên Viên Bạt cười:</w:t>
      </w:r>
    </w:p>
    <w:p>
      <w:pPr>
        <w:pStyle w:val="BodyText"/>
      </w:pPr>
      <w:r>
        <w:t xml:space="preserve">- Đừng nói vậy, Tần Vô Song cũng được, Tần Thái Trùng cũng được, tu vi của họ vẫn không thể so được với bốn thiên tài siêu tuyệt. Nói thật, Tân Vô Kỵ chết rồi ta thật sự cảm thấy bất ngờ. Vốn dĩ Tân Vô Kỵ cũng là một trong những người cạnh tranh Quán quân với bốn thiên tài siêu tuyệt. Chuyện đời thật khó đoán!</w:t>
      </w:r>
    </w:p>
    <w:p>
      <w:pPr>
        <w:pStyle w:val="BodyText"/>
      </w:pPr>
      <w:r>
        <w:t xml:space="preserve">Truyền Tống Trận khởi động đến hòn đảo thứ tám. Sau mỗi lần truyền tống, Tần Vô Song và Tần Thái Trùng đều tạm thời bị tách ra, đây cũng là khoảng thời gian mà sự liên kết của họ có khả năng xảy ra điều ngoài ý muốn nhất.</w:t>
      </w:r>
    </w:p>
    <w:p>
      <w:pPr>
        <w:pStyle w:val="BodyText"/>
      </w:pPr>
      <w:r>
        <w:t xml:space="preserve">Tần Vô Song lấy ra Quan Thức Chỉ Linh Ngọc Bàn, bắt đầu tìm vị trí của Tần Thái Trùng, đúng lúc đó thì sắc mặt của hắn bỗng nhiên thay đổi.</w:t>
      </w:r>
    </w:p>
    <w:p>
      <w:pPr>
        <w:pStyle w:val="Compact"/>
      </w:pPr>
      <w:r>
        <w:t xml:space="preserve">Ủng hộ chỉ với 1 click và 5s ! (adf.ly/4EmoB)</w:t>
      </w:r>
      <w:r>
        <w:br w:type="textWrapping"/>
      </w:r>
      <w:r>
        <w:br w:type="textWrapping"/>
      </w:r>
    </w:p>
    <w:p>
      <w:pPr>
        <w:pStyle w:val="Heading2"/>
      </w:pPr>
      <w:bookmarkStart w:id="719" w:name="chương-697"/>
      <w:bookmarkEnd w:id="719"/>
      <w:r>
        <w:t xml:space="preserve">697. Chương 69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97: Vô Song ra tay, cường giả chịu thiệt.</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hông qua Quan Thức Chỉ Linh Ngọc Bàn có thể thấy có ba kẻ đều cách vị trí Tần Vô Song không đến một trăm dặm. Hơn nữa chúng như có giao hẹn trước đều đang tiến lại gần, hình thành trận hình tam giác vây lấy Tần Vô Song.</w:t>
      </w:r>
    </w:p>
    <w:p>
      <w:pPr>
        <w:pStyle w:val="BodyText"/>
      </w:pPr>
      <w:r>
        <w:t xml:space="preserve">Truyền Tống Trận truyền tống ngẫu nhiên, sao ba kẻ này sao lại cùng lúc tiếp cận mình? Lẽ nào chúng lại có giao ước từ trước?</w:t>
      </w:r>
    </w:p>
    <w:p>
      <w:pPr>
        <w:pStyle w:val="BodyText"/>
      </w:pPr>
      <w:r>
        <w:t xml:space="preserve">Tần Vô Song thấy có tình hình khác thường trong lòng đã có đề phòng, đương nhiên hắn sẽ không ngu ngốc mà khiêu chiến với ba kẻ này.</w:t>
      </w:r>
    </w:p>
    <w:p>
      <w:pPr>
        <w:pStyle w:val="BodyText"/>
      </w:pPr>
      <w:r>
        <w:t xml:space="preserve">Hắn khẽ mỉm cười, mở Âm Dương Tử Vân Dực nhanh chóng bay về phía Tần Thái Trùng. Đồng thời cũng chú ý đến vị trí của ba kẻ kia trên Quan Thức Chỉ Linh Ngọc Bàn. Quả nhiên Tần Vô Song đi đâu chúng đi theo đấy.</w:t>
      </w:r>
    </w:p>
    <w:p>
      <w:pPr>
        <w:pStyle w:val="BodyText"/>
      </w:pPr>
      <w:r>
        <w:t xml:space="preserve">Tần Vô Song nhếch mép cười thầm:</w:t>
      </w:r>
    </w:p>
    <w:p>
      <w:pPr>
        <w:pStyle w:val="BodyText"/>
      </w:pPr>
      <w:r>
        <w:t xml:space="preserve">- Xem ra Quan Thức Chỉ Linh Ngọc Bàn không phải thủ đoạn độc quyền rồi. Lần trước Tân Vô Kỵ cũng có thể xác định vị trí của mình, trong số các đối thủ cũng có vài kẻ tương đương Tân Vô Kỵ. Nếu Tân Vô Kỵ đã có bản lĩnh đó thì những kẻ kia làm được cũng chẳng có gì lạ…</w:t>
      </w:r>
    </w:p>
    <w:p>
      <w:pPr>
        <w:pStyle w:val="BodyText"/>
      </w:pPr>
      <w:r>
        <w:t xml:space="preserve">Tần Vô Song không phải loại lơ ngơ mới xuất đạo, suy đoán một chút là có manh mối. Những đối thủ kia chắc chắn đã coi Tần gia là đối thủ lớn nhất nên mới bao vây tấn công như vậy. Xem ra dụng ý của chúng rất rõ ràng, muốn đá Tần gia khỏi cửa ải này.</w:t>
      </w:r>
    </w:p>
    <w:p>
      <w:pPr>
        <w:pStyle w:val="BodyText"/>
      </w:pPr>
      <w:r>
        <w:t xml:space="preserve">Điều này cũng khó trách. Tần gia có hai người đương nhiên sẽ được coi là đối thủ có khả năng giành Quán quân nhất, như thế thì đương nhiên sẽ dễ dẫn đến việc các đối thủ khác đều nhằm vào mình.</w:t>
      </w:r>
    </w:p>
    <w:p>
      <w:pPr>
        <w:pStyle w:val="BodyText"/>
      </w:pPr>
      <w:r>
        <w:t xml:space="preserve">Lần này Tần Thái Trùng không đi lại lung tung vì trước đó Tần Vô Song đã nói đến hòn đảo thứ tám thì tìm một nơi an toàn mà đợi hắn đến tìm.</w:t>
      </w:r>
    </w:p>
    <w:p>
      <w:pPr>
        <w:pStyle w:val="BodyText"/>
      </w:pPr>
      <w:r>
        <w:t xml:space="preserve">Tần Vô Song bay trên trời, lúc nào cũng nhìn Quan Thức Chỉ Linh Ngọc Bàn, trước khi đến hòn đảo thứ tám, khí tức thần thức của tất cả các đối thủ đã được Tần Vô Song thu thập. Vì thế vị trí của mọi đối thủ đều hiển thị rõ ràng trên Quan Thức Chỉ Linh Ngọc Bàn.</w:t>
      </w:r>
    </w:p>
    <w:p>
      <w:pPr>
        <w:pStyle w:val="BodyText"/>
      </w:pPr>
      <w:r>
        <w:t xml:space="preserve">Đặc biệt là ba kẻ kia vẫn đang đuổi theo không rời. Vì vị trí giữa các bên, một người cách Tần Vô Song cũng chỉ trên trăm dặm, nhưng hai người kia thì đã bị rớt lại khá xa.</w:t>
      </w:r>
    </w:p>
    <w:p>
      <w:pPr>
        <w:pStyle w:val="BodyText"/>
      </w:pPr>
      <w:r>
        <w:t xml:space="preserve">Khoảng cách một trăm dặm? Tim Tần Vô Song khẽ động, nếu hắn đã chỉ còn lại một mình thì bản thân nên làm một vụ làm ăn ở đây vậy. Ba kẻ đó muốn động thủ với mình, mình sẽ khai đao với hắn trước!</w:t>
      </w:r>
    </w:p>
    <w:p>
      <w:pPr>
        <w:pStyle w:val="BodyText"/>
      </w:pPr>
      <w:r>
        <w:t xml:space="preserve">Nghĩ vậy, Tần Vô Song lấy Phong ấn Đồ quyển ra. Giờ đã là chiến trường tranh vị trí trong mười hạng đầu, đương nhiên sẽ không gọi ra linh thú Hư Võ Cảnh mà trực tiếp gọi bốn linh thú Kỳ Diệu Huyền Cảnh ra.</w:t>
      </w:r>
    </w:p>
    <w:p>
      <w:pPr>
        <w:pStyle w:val="BodyText"/>
      </w:pPr>
      <w:r>
        <w:t xml:space="preserve">Tần Vô Song biết đối phương thực lực có mạnh nữa thì nhiều lắm cũng chỉ có thể xác định được vị trí của hắn chứ không thể xác định được vị trí của Linh thú Phong ấn. Vì Linh thú Phong ấn vẫn luôn ở trong Phong ấn Đồ quyển chứ không ra ngoài!</w:t>
      </w:r>
    </w:p>
    <w:p>
      <w:pPr>
        <w:pStyle w:val="BodyText"/>
      </w:pPr>
      <w:r>
        <w:t xml:space="preserve">Ở đây, Linh thú Phong ấn và Quan Thức Chỉ Linh Ngọc Bàn là hai vũ khí lợi hại nhất của Tần Vô Song. Chỉ có phát huy tối đa tác dụng của hai thứ vũ khí này mới có cơ hội đoạt được chức Quán quân cuối cùng! Dù gì, lần đó đối phó với một Tân Vô Kỵ đã khó như vậy, ở đây lại có đến ba bốn kẻ tương đương Tân Vô Kỵ!</w:t>
      </w:r>
    </w:p>
    <w:p>
      <w:pPr>
        <w:pStyle w:val="BodyText"/>
      </w:pPr>
      <w:r>
        <w:t xml:space="preserve">Tần Vô Song hạ cánh, ngồi xuống một lùm cỏ bên cạnh một khe suối nhỏ. Còn đối thủ kia thì không hề che giấu, nhanh chóng tiến tới chỗ Tần Vô Song.</w:t>
      </w:r>
    </w:p>
    <w:p>
      <w:pPr>
        <w:pStyle w:val="BodyText"/>
      </w:pPr>
      <w:r>
        <w:t xml:space="preserve">Tần Vô Song cảm thấy có phần kỳ lạ. Nếu kẻ kia muốn đối phó hắn thì có phải trận thế quá mạnh rồi không? Lẽ nào hắn chắc chắn sẽ thắng? Nếu không thì ít nhất cũng phải che giấu hành tung một chút chứ?</w:t>
      </w:r>
    </w:p>
    <w:p>
      <w:pPr>
        <w:pStyle w:val="BodyText"/>
      </w:pPr>
      <w:r>
        <w:t xml:space="preserve">Tần Vô Song thấy rất nghi hoặc, nhưng đối phương đã vậy hắn cũng không thể nào lại giả như không hề biết, liền đứng dậy bình thản nói:</w:t>
      </w:r>
    </w:p>
    <w:p>
      <w:pPr>
        <w:pStyle w:val="BodyText"/>
      </w:pPr>
      <w:r>
        <w:t xml:space="preserve">- Kẻ nào?</w:t>
      </w:r>
    </w:p>
    <w:p>
      <w:pPr>
        <w:pStyle w:val="BodyText"/>
      </w:pPr>
      <w:r>
        <w:t xml:space="preserve">Điều khiến Tần Vô Song không thể ngờ tới đã xảy ra, trong khu rừng trước mặt vụt ra một bóng người, giọng nói giõng dạc:</w:t>
      </w:r>
    </w:p>
    <w:p>
      <w:pPr>
        <w:pStyle w:val="BodyText"/>
      </w:pPr>
      <w:r>
        <w:t xml:space="preserve">- Vô Song sư đệ, ta đợi đệ lâu lắm rồi!</w:t>
      </w:r>
    </w:p>
    <w:p>
      <w:pPr>
        <w:pStyle w:val="BodyText"/>
      </w:pPr>
      <w:r>
        <w:t xml:space="preserve">Người đó là Tần Thái Trùng?</w:t>
      </w:r>
    </w:p>
    <w:p>
      <w:pPr>
        <w:pStyle w:val="BodyText"/>
      </w:pPr>
      <w:r>
        <w:t xml:space="preserve">Đúng là Tần Thái Trùng, lưng đeo thanh kiếm lớn, sãi bước rộng tiến lại, trên gương mặt là nụ cười hào sảng, đúng là phong cách của Tần Thái Trùng.</w:t>
      </w:r>
    </w:p>
    <w:p>
      <w:pPr>
        <w:pStyle w:val="BodyText"/>
      </w:pPr>
      <w:r>
        <w:t xml:space="preserve">Tần Vô Song cũng mỉm cười:</w:t>
      </w:r>
    </w:p>
    <w:p>
      <w:pPr>
        <w:pStyle w:val="BodyText"/>
      </w:pPr>
      <w:r>
        <w:t xml:space="preserve">- Thái Trùng sư huynh, là huynh à? Đệ còn tưởng là kẻ nào không có mắt, muốn đánh lén đệ cũng không cần phải công khai như vậy a!</w:t>
      </w:r>
    </w:p>
    <w:p>
      <w:pPr>
        <w:pStyle w:val="BodyText"/>
      </w:pPr>
      <w:r>
        <w:t xml:space="preserve">- Ha ha, đánh lén Vô Song sư đệ đó là vì chúng không có mắt. Đúng rồi, Vô Song sư đệ, đến hòn đảo thứ tám chúng ta cũng nên động thủ rồi nhỉ? Ta biết có hai tên đang trốn ở đâu. Hừ, chúng tưởng rất kín đáo rồi, nhưng ở trên đảo này thì làm gì có nơi tuyệt đối kín đáo?</w:t>
      </w:r>
    </w:p>
    <w:p>
      <w:pPr>
        <w:pStyle w:val="BodyText"/>
      </w:pPr>
      <w:r>
        <w:t xml:space="preserve">Tần Vô Song mừng rỡ:</w:t>
      </w:r>
    </w:p>
    <w:p>
      <w:pPr>
        <w:pStyle w:val="BodyText"/>
      </w:pPr>
      <w:r>
        <w:t xml:space="preserve">- Ở đâu vậy?</w:t>
      </w:r>
    </w:p>
    <w:p>
      <w:pPr>
        <w:pStyle w:val="BodyText"/>
      </w:pPr>
      <w:r>
        <w:t xml:space="preserve">Tần Thái Trùng cười:</w:t>
      </w:r>
    </w:p>
    <w:p>
      <w:pPr>
        <w:pStyle w:val="BodyText"/>
      </w:pPr>
      <w:r>
        <w:t xml:space="preserve">- Một tên ở trong một sơn động phía Tây Bắc. Còn một tên hình như ở dưới đáy vực sâu dưới mặt đất. Vô Song sư đệ, chúng ta đánh tên nào trước?</w:t>
      </w:r>
    </w:p>
    <w:p>
      <w:pPr>
        <w:pStyle w:val="BodyText"/>
      </w:pPr>
      <w:r>
        <w:t xml:space="preserve">- Thái Trùng sư huynh cảm thấy tên nào là thích hợp?</w:t>
      </w:r>
    </w:p>
    <w:p>
      <w:pPr>
        <w:pStyle w:val="BodyText"/>
      </w:pPr>
      <w:r>
        <w:t xml:space="preserve">Tần Thái Trùng hơi ngẩn ra rồi cười:</w:t>
      </w:r>
    </w:p>
    <w:p>
      <w:pPr>
        <w:pStyle w:val="BodyText"/>
      </w:pPr>
      <w:r>
        <w:t xml:space="preserve">- Sơn động rất thích hợp bao vây tấn công, ta thấy đánh hắn khá ổn!</w:t>
      </w:r>
    </w:p>
    <w:p>
      <w:pPr>
        <w:pStyle w:val="BodyText"/>
      </w:pPr>
      <w:r>
        <w:t xml:space="preserve">Tần Vô Song gật đầu:</w:t>
      </w:r>
    </w:p>
    <w:p>
      <w:pPr>
        <w:pStyle w:val="BodyText"/>
      </w:pPr>
      <w:r>
        <w:t xml:space="preserve">- Vậy ra đánh hắn!</w:t>
      </w:r>
    </w:p>
    <w:p>
      <w:pPr>
        <w:pStyle w:val="BodyText"/>
      </w:pPr>
      <w:r>
        <w:t xml:space="preserve">- Được, theo ta!</w:t>
      </w:r>
    </w:p>
    <w:p>
      <w:pPr>
        <w:pStyle w:val="BodyText"/>
      </w:pPr>
      <w:r>
        <w:t xml:space="preserve">Tần Thái Trùng nói.</w:t>
      </w:r>
    </w:p>
    <w:p>
      <w:pPr>
        <w:pStyle w:val="BodyText"/>
      </w:pPr>
      <w:r>
        <w:t xml:space="preserve">Tần Vô Song bỗng nói:</w:t>
      </w:r>
    </w:p>
    <w:p>
      <w:pPr>
        <w:pStyle w:val="BodyText"/>
      </w:pPr>
      <w:r>
        <w:t xml:space="preserve">- Đại sư huynh đợi đã!</w:t>
      </w:r>
    </w:p>
    <w:p>
      <w:pPr>
        <w:pStyle w:val="BodyText"/>
      </w:pPr>
      <w:r>
        <w:t xml:space="preserve">Tần Thái Trùng khựng lại, quay đầu hỏi:</w:t>
      </w:r>
    </w:p>
    <w:p>
      <w:pPr>
        <w:pStyle w:val="BodyText"/>
      </w:pPr>
      <w:r>
        <w:t xml:space="preserve">- Vô Song sư đệ, sao vậy?</w:t>
      </w:r>
    </w:p>
    <w:p>
      <w:pPr>
        <w:pStyle w:val="BodyText"/>
      </w:pPr>
      <w:r>
        <w:t xml:space="preserve">Tần Vô Song cười:</w:t>
      </w:r>
    </w:p>
    <w:p>
      <w:pPr>
        <w:pStyle w:val="BodyText"/>
      </w:pPr>
      <w:r>
        <w:t xml:space="preserve">- Vừa rồi trên đường đệ phát hiện được một loại trái rất giàu linh lực, muốn Thái Trùng sư huynh kiểm tra xem có phải Thần Đạo Quả không. Trên hòn đảo này chắc không có Thần Đạo Quả đâu nhỉ?</w:t>
      </w:r>
    </w:p>
    <w:p>
      <w:pPr>
        <w:pStyle w:val="BodyText"/>
      </w:pPr>
      <w:r>
        <w:t xml:space="preserve">- Thần Đạo Quả?</w:t>
      </w:r>
    </w:p>
    <w:p>
      <w:pPr>
        <w:pStyle w:val="BodyText"/>
      </w:pPr>
      <w:r>
        <w:t xml:space="preserve">Tần Thái Trùng nhướng mày, lập tức hứng thú:</w:t>
      </w:r>
    </w:p>
    <w:p>
      <w:pPr>
        <w:pStyle w:val="BodyText"/>
      </w:pPr>
      <w:r>
        <w:t xml:space="preserve">- Ở đâu? Để ta xem nào. Hòn đảo này là cấm địa của Mộng Huyễn Thiên Trì, chưa biết chừng cũng có Thần Đạo Quả.</w:t>
      </w:r>
    </w:p>
    <w:p>
      <w:pPr>
        <w:pStyle w:val="BodyText"/>
      </w:pPr>
      <w:r>
        <w:t xml:space="preserve">Tần Vô Song giơ tay ra, một thứ quả lấp lánh phát sáng trong bàn tay:</w:t>
      </w:r>
    </w:p>
    <w:p>
      <w:pPr>
        <w:pStyle w:val="BodyText"/>
      </w:pPr>
      <w:r>
        <w:t xml:space="preserve">- Sư huynh xem xem. Đệ thấy khí tức linh lực của nó rất nồng đậm!</w:t>
      </w:r>
    </w:p>
    <w:p>
      <w:pPr>
        <w:pStyle w:val="BodyText"/>
      </w:pPr>
      <w:r>
        <w:t xml:space="preserve">Ánh mắt Tần Thái Trùng lập tức trở nên mơ hồ, mắt nheo lại thành một đường kẻ:</w:t>
      </w:r>
    </w:p>
    <w:p>
      <w:pPr>
        <w:pStyle w:val="BodyText"/>
      </w:pPr>
      <w:r>
        <w:t xml:space="preserve">- Đúng rồi, ta dám cược rằng đây chắc chắn là Thần Đạo Quả. Vô Song sư đệ, có phiền cho ta xem một chút không?</w:t>
      </w:r>
    </w:p>
    <w:p>
      <w:pPr>
        <w:pStyle w:val="BodyText"/>
      </w:pPr>
      <w:r>
        <w:t xml:space="preserve">Tần Vô Song xua tay, cười:</w:t>
      </w:r>
    </w:p>
    <w:p>
      <w:pPr>
        <w:pStyle w:val="BodyText"/>
      </w:pPr>
      <w:r>
        <w:t xml:space="preserve">- Đại sư huynh, người một nhà nói vậy không phải rất xa lạ sao? Huynh xem đi!</w:t>
      </w:r>
    </w:p>
    <w:p>
      <w:pPr>
        <w:pStyle w:val="BodyText"/>
      </w:pPr>
      <w:r>
        <w:t xml:space="preserve">Tần Thái Trùng cũng không khách khí, bước lại gần, Tần Vô Song đưa Thần Đạo Quả ra. Tần Thái Trùng giơ tay nhận lấy. Đúng vào lúc đó bàn tay Tần Vô Song bỗng lật một cái, Thần Đạo Quả bỗng biến lóe sáng rồi chui vào trong Không gian Giới chỉ của Tần Vô Song.</w:t>
      </w:r>
    </w:p>
    <w:p>
      <w:pPr>
        <w:pStyle w:val="BodyText"/>
      </w:pPr>
      <w:r>
        <w:t xml:space="preserve">Sắc mặt Tần Thái Trùng thay đổi, bỗng cảm thấy lòng bàn tay tê tê rồi cảm thấy cả người dại đi, sau đó cảm giác truyền khắp toàn thân.</w:t>
      </w:r>
    </w:p>
    <w:p>
      <w:pPr>
        <w:pStyle w:val="BodyText"/>
      </w:pPr>
      <w:r>
        <w:t xml:space="preserve">- Đệ…</w:t>
      </w:r>
    </w:p>
    <w:p>
      <w:pPr>
        <w:pStyle w:val="BodyText"/>
      </w:pPr>
      <w:r>
        <w:t xml:space="preserve">Tần Vô Song vụt lùi sau hơn hai mươi trượng, khóe miệng như cười như không nói:</w:t>
      </w:r>
    </w:p>
    <w:p>
      <w:pPr>
        <w:pStyle w:val="BodyText"/>
      </w:pPr>
      <w:r>
        <w:t xml:space="preserve">- Thái Trùng sư huynh? Không thể không thừa nhận là ngươi ngụy trang quả là rất thành công!</w:t>
      </w:r>
    </w:p>
    <w:p>
      <w:pPr>
        <w:pStyle w:val="BodyText"/>
      </w:pPr>
      <w:r>
        <w:t xml:space="preserve">Tần Thái Trùng đó sắc mặt tái đi, trán đẫm mồ hôi, hắn phát hiện đan điền không còn chút sức lực nào nữa.</w:t>
      </w:r>
    </w:p>
    <w:p>
      <w:pPr>
        <w:pStyle w:val="BodyText"/>
      </w:pPr>
      <w:r>
        <w:t xml:space="preserve">Liên tiếp vận khí ba lần nhưng vẫn như muối bỏ bể, hoàn toàn không có được chút linh lực nào. Ánh mắt nhìn Tần Vô Song có vài phần kinh hãi.</w:t>
      </w:r>
    </w:p>
    <w:p>
      <w:pPr>
        <w:pStyle w:val="BodyText"/>
      </w:pPr>
      <w:r>
        <w:t xml:space="preserve">- Đó là độc của Thất Trùng Thất Hoa Cao, phương thuốc giải độc ở đây.</w:t>
      </w:r>
    </w:p>
    <w:p>
      <w:pPr>
        <w:pStyle w:val="BodyText"/>
      </w:pPr>
      <w:r>
        <w:t xml:space="preserve">Tần Vô Song vung tay ném một viên giấy sang.</w:t>
      </w:r>
    </w:p>
    <w:p>
      <w:pPr>
        <w:pStyle w:val="BodyText"/>
      </w:pPr>
      <w:r>
        <w:t xml:space="preserve">Kẻ kia giơ tay bắt lấy, khổ sở mở ra nhìn, mồ hôi không ngừng tuôn trên trán.</w:t>
      </w:r>
    </w:p>
    <w:p>
      <w:pPr>
        <w:pStyle w:val="BodyText"/>
      </w:pPr>
      <w:r>
        <w:t xml:space="preserve">- Cứ làm theo phương thuốc đó là không sao. Nhưng phải tranh thủ thời gian, nếu quá hạn thì có lẽ đan điền của ngươi sẽ bị phế đấy.</w:t>
      </w:r>
    </w:p>
    <w:p>
      <w:pPr>
        <w:pStyle w:val="BodyText"/>
      </w:pPr>
      <w:r>
        <w:t xml:space="preserve">Không phải Tần Vô Song đang nói bừa. Thất Trùng Thất Hoa Cao là một loại trong độc dược trong thời đại võ học cổ đại kiếp trước của Tần Vô Song, độc tính không bá đạo, nhưng có thể khiến mất hết công lực.</w:t>
      </w:r>
    </w:p>
    <w:p>
      <w:pPr>
        <w:pStyle w:val="BodyText"/>
      </w:pPr>
      <w:r>
        <w:t xml:space="preserve">Trừ phi là Thần đạo cường giả, quanh đan điền có một bức tường Thần đạo bảo vệ đan điền không bị tấn công. Nhưng đáng tiếc, tất cả tuyển thủ không có ai là Thần đạo cường giả, mạnh nhất cũng chỉ là Thông Huyền Cảnh đỉnh phong như Tân Vô Kỵ mà thôi.</w:t>
      </w:r>
    </w:p>
    <w:p>
      <w:pPr>
        <w:pStyle w:val="BodyText"/>
      </w:pPr>
      <w:r>
        <w:t xml:space="preserve">Kẻ đó sắc mặt tái nhợt, tuy không cam tâm, khóe miệng co giật liên hồi nhưng cuối cùng vẫn phải thở dài bất lực:</w:t>
      </w:r>
    </w:p>
    <w:p>
      <w:pPr>
        <w:pStyle w:val="BodyText"/>
      </w:pPr>
      <w:r>
        <w:t xml:space="preserve">- Được, coi như lần này ta thua! Tần Vô Song, ngươi được lắm! Nhưng ta muốn biết sao ngươi biết được ta ngụy trang?</w:t>
      </w:r>
    </w:p>
    <w:p>
      <w:pPr>
        <w:pStyle w:val="BodyText"/>
      </w:pPr>
      <w:r>
        <w:t xml:space="preserve">- Sao ngươi biết ta ở đây?</w:t>
      </w:r>
    </w:p>
    <w:p>
      <w:pPr>
        <w:pStyle w:val="BodyText"/>
      </w:pPr>
      <w:r>
        <w:t xml:space="preserve">Tần Vô Song hỏi ngược lại. Kẻ đó chợt bừng tỉnh, lắc đầu cười khổ:</w:t>
      </w:r>
    </w:p>
    <w:p>
      <w:pPr>
        <w:pStyle w:val="BodyText"/>
      </w:pPr>
      <w:r>
        <w:t xml:space="preserve">- Ta đúng là ngốc. Nếu ta đã có thể dùng Truy Tông Phù để xác định vị trí của ngươi, giữa đồng môn các ngươi cũng có thể dùng cách tương tự để biết vị trí của nhau. Chắc vị trí của Tần Thái Trùng căn bản là không ở vùng này…</w:t>
      </w:r>
    </w:p>
    <w:p>
      <w:pPr>
        <w:pStyle w:val="BodyText"/>
      </w:pPr>
      <w:r>
        <w:t xml:space="preserve">Tần Vô Song cười:</w:t>
      </w:r>
    </w:p>
    <w:p>
      <w:pPr>
        <w:pStyle w:val="BodyText"/>
      </w:pPr>
      <w:r>
        <w:t xml:space="preserve">- Thôi được rồi, ngươi tranh thủ thời gian đi, không còn nhiều đâu!</w:t>
      </w:r>
    </w:p>
    <w:p>
      <w:pPr>
        <w:pStyle w:val="BodyText"/>
      </w:pPr>
      <w:r>
        <w:t xml:space="preserve">Người kia thở dài:</w:t>
      </w:r>
    </w:p>
    <w:p>
      <w:pPr>
        <w:pStyle w:val="BodyText"/>
      </w:pPr>
      <w:r>
        <w:t xml:space="preserve">- Tần Vô Song, bên ngoài nói ngươi giết Tân Vô Kỵ ta không tin. Giờ xem ra Tân Vô Kỵ chết trong tay ngươi cũng không oan. Ta là người của Đại Quang Minh Vực của Thiên Hỏa Nam Cương, có cơ hội thì đến Đại Quang Minh Vực làm khách!</w:t>
      </w:r>
    </w:p>
    <w:p>
      <w:pPr>
        <w:pStyle w:val="BodyText"/>
      </w:pPr>
      <w:r>
        <w:t xml:space="preserve">Tần Vô Song cười:</w:t>
      </w:r>
    </w:p>
    <w:p>
      <w:pPr>
        <w:pStyle w:val="BodyText"/>
      </w:pPr>
      <w:r>
        <w:t xml:space="preserve">- Nếu có cơ hội, nhất định ta sẽ đến!</w:t>
      </w:r>
    </w:p>
    <w:p>
      <w:pPr>
        <w:pStyle w:val="BodyText"/>
      </w:pPr>
      <w:r>
        <w:t xml:space="preserve">Người kia đã bước ra được khỏi bóng đen của sự thất bại, hắn cười:</w:t>
      </w:r>
    </w:p>
    <w:p>
      <w:pPr>
        <w:pStyle w:val="BodyText"/>
      </w:pPr>
      <w:r>
        <w:t xml:space="preserve">- Yên tâm, Chúc mỗ ta không phải loại nhỏ nhen, nếu ngươi đến Đại Quang Minh Vực cứ trực tiếp đến tìm Chúc Vân Viêm ta là được! Hẹn gặp lại, Tần Vô Song! Ngươi phải giành được Quán quân đó. Nếu không thì Chúc mỗ ta sẽ cảm thấy mất mặt lắm! Ha ha…</w:t>
      </w:r>
    </w:p>
    <w:p>
      <w:pPr>
        <w:pStyle w:val="BodyText"/>
      </w:pPr>
      <w:r>
        <w:t xml:space="preserve">Nói rồi Chúc Vân Viêm khởi động Ngọc bài Truyền tống, một đạo thần quang đưa hắn ra khỏi đảo. Chúc Vân Viêm trở thành người đầu tiên bị loại trong mười người, cũng có nghĩa là xác định được người xếp vị trí thứ mười.</w:t>
      </w:r>
    </w:p>
    <w:p>
      <w:pPr>
        <w:pStyle w:val="BodyText"/>
      </w:pPr>
      <w:r>
        <w:t xml:space="preserve">Trận chiến này binh khí không dính máu, dùng trí giành thắng lợi, Tần Vô Song cảm thấy rất may mắn. Chúc Vân Viêm cũng là một trong các cường giả sánh ngang hàng với Tân Vô Kỵ, cũng là nhân vật có khả năng đoạt Quán quân nhất. Nếu không phải Tần Vô Song tương kế tựu kế, muốn đối phó với Chúc Vân Viêm cũng phải có một trận đại can qua. Tần Vô Song lại nghĩ:</w:t>
      </w:r>
    </w:p>
    <w:p>
      <w:pPr>
        <w:pStyle w:val="BodyText"/>
      </w:pPr>
      <w:r>
        <w:t xml:space="preserve">- Chúc Vân Viêm sở trường là biến hóa, mình có thể dùng mặt nạ Tâm Tùy Huyễn Tượng biến thành hắn. Có điều, nếu Chúc Vân Viêm có thể sử dụng Truy Tông Phù thì những người khác chắc cũng có thể. Do vậy mà kế ngụy trang cũng không dễ dùng!</w:t>
      </w:r>
    </w:p>
    <w:p>
      <w:pPr>
        <w:pStyle w:val="BodyText"/>
      </w:pPr>
      <w:r>
        <w:t xml:space="preserve">Truy Tông Phù chẳng qua là một loại thủ đoạn kẻ địch ngầm sử dụng. Sau khi Tần Vô Song biết thì hoàn toàn có thể dùng khí tức của mình hóa giải hiệu lực của Truy Tông Phù. Có điều hắn không định làm vậy, vì hắn cảm thấy Truy Tông Phù trên người hắn có thể tiếp tục phát huy tác dụng làm mồi nhử, rất hiệu quả!</w:t>
      </w:r>
    </w:p>
    <w:p>
      <w:pPr>
        <w:pStyle w:val="Compact"/>
      </w:pPr>
      <w:r>
        <w:t xml:space="preserve">Ủng hộ chỉ với 1 click và 5s ! (adf.ly/4EmoB)</w:t>
      </w:r>
      <w:r>
        <w:br w:type="textWrapping"/>
      </w:r>
      <w:r>
        <w:br w:type="textWrapping"/>
      </w:r>
    </w:p>
    <w:p>
      <w:pPr>
        <w:pStyle w:val="Heading2"/>
      </w:pPr>
      <w:bookmarkStart w:id="720" w:name="chương-698"/>
      <w:bookmarkEnd w:id="720"/>
      <w:r>
        <w:t xml:space="preserve">698. Chương 69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98: Nắm chắc sáu hạng đầu.</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Sau khi loại bỏ Chúc Vân Viêm, Tần Vô Song cũng không quá đắc ý, hắn biết loại được Chúc Vân Viêm chỉ là ngẫu nhiên, sau này chuyện tương tự chắc chắn không thể xảy ra.</w:t>
      </w:r>
    </w:p>
    <w:p>
      <w:pPr>
        <w:pStyle w:val="BodyText"/>
      </w:pPr>
      <w:r>
        <w:t xml:space="preserve">- Vấn đề hiện nay là không biết những người khác có biết Chúc Vân Viêm bị loại không?</w:t>
      </w:r>
    </w:p>
    <w:p>
      <w:pPr>
        <w:pStyle w:val="BodyText"/>
      </w:pPr>
      <w:r>
        <w:t xml:space="preserve">Tần Vô Song nghĩ:</w:t>
      </w:r>
    </w:p>
    <w:p>
      <w:pPr>
        <w:pStyle w:val="BodyText"/>
      </w:pPr>
      <w:r>
        <w:t xml:space="preserve">- Nếu họ biết mình loại Chúc Vân Viêm thì chắc chắn sẽ đề phòng hơn với mình. Thường thì chỉ cần không có người tận mắt nhìn thấy và nói ra thì những người khác sẽ không thể biết là có người bị loại. Trừ phi họ cũng thi triển Truy Tông Phù với Chúc Vân Viêm, thấy khí tức của hắn biến mất thì mới biết hắn bị loại.</w:t>
      </w:r>
    </w:p>
    <w:p>
      <w:pPr>
        <w:pStyle w:val="BodyText"/>
      </w:pPr>
      <w:r>
        <w:t xml:space="preserve">Tần Vô Song đang suy đoán tình hình, nhưng lại cảm thấy, nếu Chúc Vân Viêm biết sử dụng Truy Tông Phù, với thực lực của hắn chắc chắn sẽ không để người khác dùng nó trên người mình. Dù có người dùng thì Chúc Vân Viêm cũng sẽ dùng linh lực của bản thân hóa giải. Dù gì cường giả cấp độ hắn chắc chắn không vui vẻ gì nếu có kẻ cứ theo dõi mình.</w:t>
      </w:r>
    </w:p>
    <w:p>
      <w:pPr>
        <w:pStyle w:val="BodyText"/>
      </w:pPr>
      <w:r>
        <w:t xml:space="preserve">Nghĩ đến đây, Tần Vô Song đã có được những suy đoán đại khái tình thế. Nếu Chúc Vân Viêm không bị người khác theo dõi thì việc hắn bị loại sẽ không ai biết. Như thế thì cũng sẽ không đánh rắn động cỏ.</w:t>
      </w:r>
    </w:p>
    <w:p>
      <w:pPr>
        <w:pStyle w:val="BodyText"/>
      </w:pPr>
      <w:r>
        <w:t xml:space="preserve">- Nếu mình hóa giả tác dụng của Truy Tông Phù thì ngược lại sẽ rút dây động rừng, khiến họ đề phòng. Như thế thì mình sẽ không thể tương kế tựu kế dụ họ mắc bẫy.</w:t>
      </w:r>
    </w:p>
    <w:p>
      <w:pPr>
        <w:pStyle w:val="BodyText"/>
      </w:pPr>
      <w:r>
        <w:t xml:space="preserve">Sau khi đã có chủ ý, Tần Vô Song nhanh chóng di chuyển về hướng của Tần Thái Trùng. Tốn nhiều thời gian với Chúc Vân Viêm như thế, thật ra Tần Vô Song cũng rất lo. Vạn nhất Tần Thái Trùng sư huynh bị những cường giả cấp bậc như Chúc Vân Viêm để ý tới thì sẽ không hay.</w:t>
      </w:r>
    </w:p>
    <w:p>
      <w:pPr>
        <w:pStyle w:val="BodyText"/>
      </w:pPr>
      <w:r>
        <w:t xml:space="preserve">Trong trận quyết đấu mười người, ngoài Tần Vô Song ra, có bốn kẻ đều có thực lực trên Tần Thái Trùng. Bốn người còn lại thực lực tương đương Tần Thái Trùng, nếu không dùng chiêu mờ ám thì cơ hội thắng là năm mươi năm mươi.</w:t>
      </w:r>
    </w:p>
    <w:p>
      <w:pPr>
        <w:pStyle w:val="BodyText"/>
      </w:pPr>
      <w:r>
        <w:t xml:space="preserve">Nhìn Quan Thức Chỉ Linh Ngọc Bàn, trên đó cho thấy tạm thời Tần Thái Trùng vẫn an toàn, người cách huynh ấy gần nhất cũng phải trên ba trăm dặm.</w:t>
      </w:r>
    </w:p>
    <w:p>
      <w:pPr>
        <w:pStyle w:val="BodyText"/>
      </w:pPr>
      <w:r>
        <w:t xml:space="preserve">- Hử?</w:t>
      </w:r>
    </w:p>
    <w:p>
      <w:pPr>
        <w:pStyle w:val="BodyText"/>
      </w:pPr>
      <w:r>
        <w:t xml:space="preserve">Tần Vô Song nhìn chằm chằm vào Quan Thức Chỉ Linh Ngọc Bàn, vì hắn phát hiện chỉ một thoáng mà Quan Thức Chỉ Linh Ngọc Bàn lại cho thấy có một tuyển thủ bị loại khỏi cuộc chơi.</w:t>
      </w:r>
    </w:p>
    <w:p>
      <w:pPr>
        <w:pStyle w:val="BodyText"/>
      </w:pPr>
      <w:r>
        <w:t xml:space="preserve">Người bị loại là đệ tử kiệt xuất nhất Tung Dương Đạo Trường của Mộng Huyễn Thiên Trì, mà người động thủ với hắn là cường giả kiệt xuất thuộc Thiên Sơn Phái của Cực Bắc Tuyết Vực, Lăng Thiên Chí.</w:t>
      </w:r>
    </w:p>
    <w:p>
      <w:pPr>
        <w:pStyle w:val="BodyText"/>
      </w:pPr>
      <w:r>
        <w:t xml:space="preserve">Lăng Thiên Chí cũng là một cường giả thực lực Kỳ Diệu Huyền Cảnh đỉnh phong, cùng cấp bậc với Tân Vô Kỵ. Có điều phong cách của hắn còn cuồng ngạo hơn cả Tân Vô Kỵ. Trong sự cuồng ngạo của Tân Vô Kỵ có vài phần nham hiểm, còn Lăng Thiên Chí lại kiêu ngạo cực kỳ bá đạo.</w:t>
      </w:r>
    </w:p>
    <w:p>
      <w:pPr>
        <w:pStyle w:val="BodyText"/>
      </w:pPr>
      <w:r>
        <w:t xml:space="preserve">Nhưng bá đạo không có nghĩa là Lăng Thiên Chí không có đầu óc. Ngược lại, Lăng Thiên Chí hắn không hề kém về mưu lược, chỉ là so với sự nham hiểm của Tân Vô Kỵ thì Lăng Thiên Chí ít nhiều vẫn còn chút nguyên tắc. Đối thủ như vậy lại không khó đối phó bằng Tân Vô Kỵ.</w:t>
      </w:r>
    </w:p>
    <w:p>
      <w:pPr>
        <w:pStyle w:val="BodyText"/>
      </w:pPr>
      <w:r>
        <w:t xml:space="preserve">Với sự ra tay của Lăng Thiên Chí, người thứ hai bị loại đã xuất hiện, vị trí số chín cũng đã được quyết định.</w:t>
      </w:r>
    </w:p>
    <w:p>
      <w:pPr>
        <w:pStyle w:val="BodyText"/>
      </w:pPr>
      <w:r>
        <w:t xml:space="preserve">Chỉ còn lại tám người tiếp tục chiến đấu.</w:t>
      </w:r>
    </w:p>
    <w:p>
      <w:pPr>
        <w:pStyle w:val="BodyText"/>
      </w:pPr>
      <w:r>
        <w:t xml:space="preserve">- Có thể thấy, có lẽ Lăng Thiên Chí bắt đầu hạ thủ từ năm đối thủ tương đối yếu. Không thể không nói rằng sách lược này của hắn rất hay. Vì trừ bỏ năm đối thủ tương đối yếu đi rồi, năm người còn lại sẽ chắc chắn sẽ nắm năm vị trí đầu.</w:t>
      </w:r>
    </w:p>
    <w:p>
      <w:pPr>
        <w:pStyle w:val="BodyText"/>
      </w:pPr>
      <w:r>
        <w:t xml:space="preserve">Tần Vô Song cười thầm, hắn lại mong Lăng Thiên Chí cố gắng hơn một chút.</w:t>
      </w:r>
    </w:p>
    <w:p>
      <w:pPr>
        <w:pStyle w:val="BodyText"/>
      </w:pPr>
      <w:r>
        <w:t xml:space="preserve">Đến hòn đảo thứ tám, thực lực đại khái chia thành hai cấp. Cấp bậc tương đương Tân Vô Kỵ như Lăng Thiên Chí và Chúc Vân Viên có bốn người, cộng thêm Tần Vô Song nữa là một cấp. Còn Tần Thái Trùng và bốn người có thực lực tương đương Tần Thái Trùng là cấp thứ hai.</w:t>
      </w:r>
    </w:p>
    <w:p>
      <w:pPr>
        <w:pStyle w:val="BodyText"/>
      </w:pPr>
      <w:r>
        <w:t xml:space="preserve">Số người ở hai cấp đều là năm, nay đã bị loại hai người, mỗi cấp bị loại một. Cũng có nghĩa là trong tám tuyển thủ còn lại, chỉ còn bốn người ở mỗi cấp.</w:t>
      </w:r>
    </w:p>
    <w:p>
      <w:pPr>
        <w:pStyle w:val="BodyText"/>
      </w:pPr>
      <w:r>
        <w:t xml:space="preserve">Cục diện trở nên ngày một thú vị.</w:t>
      </w:r>
    </w:p>
    <w:p>
      <w:pPr>
        <w:pStyle w:val="BodyText"/>
      </w:pPr>
      <w:r>
        <w:t xml:space="preserve">o0o</w:t>
      </w:r>
    </w:p>
    <w:p>
      <w:pPr>
        <w:pStyle w:val="BodyText"/>
      </w:pPr>
      <w:r>
        <w:t xml:space="preserve">Vút! Tần Vô Song đáp xuống trước mặt Tần Thái Trùng. Tần Thái Trùng thấy Tần Vô Song thì mừng rỡ:</w:t>
      </w:r>
    </w:p>
    <w:p>
      <w:pPr>
        <w:pStyle w:val="BodyText"/>
      </w:pPr>
      <w:r>
        <w:t xml:space="preserve">- Vô Song sư đệ, đệ đến rồi à?</w:t>
      </w:r>
    </w:p>
    <w:p>
      <w:pPr>
        <w:pStyle w:val="BodyText"/>
      </w:pPr>
      <w:r>
        <w:t xml:space="preserve">- Hắc hắc, Đại sư huynh, vừa rồi có một kẻ mạo danh huynh, đệ tiện thể đá hắn khỏi cuộc nên đến hơi muộn. Đúng rồi tình hình chỗ huynh vẫn ổn định chứ?</w:t>
      </w:r>
    </w:p>
    <w:p>
      <w:pPr>
        <w:pStyle w:val="BodyText"/>
      </w:pPr>
      <w:r>
        <w:t xml:space="preserve">Tần Thái Trùng xoa xoa đầu cười:</w:t>
      </w:r>
    </w:p>
    <w:p>
      <w:pPr>
        <w:pStyle w:val="BodyText"/>
      </w:pPr>
      <w:r>
        <w:t xml:space="preserve">- Ta còn tưởng bị mọi người quên rồi. Cũng thật lạ, chẳng có ai hạ thủ với ta cả.</w:t>
      </w:r>
    </w:p>
    <w:p>
      <w:pPr>
        <w:pStyle w:val="BodyText"/>
      </w:pPr>
      <w:r>
        <w:t xml:space="preserve">- Đại sư huynh, đã có hai người bị loại rồi, giờ chúng ta đã nắm chắc tám vị trí đầu rồi.</w:t>
      </w:r>
    </w:p>
    <w:p>
      <w:pPr>
        <w:pStyle w:val="BodyText"/>
      </w:pPr>
      <w:r>
        <w:t xml:space="preserve">Tần Vô Song cười nói.</w:t>
      </w:r>
    </w:p>
    <w:p>
      <w:pPr>
        <w:pStyle w:val="BodyText"/>
      </w:pPr>
      <w:r>
        <w:t xml:space="preserve">Tần Thái Trùng bật cười ha ha:</w:t>
      </w:r>
    </w:p>
    <w:p>
      <w:pPr>
        <w:pStyle w:val="BodyText"/>
      </w:pPr>
      <w:r>
        <w:t xml:space="preserve">- Tốt, chẳng làm gì cả mà nắm chắc tám vị trí đầu. Đúng rồi Vô Song sư đệ, ở đây chúng ta còn không làm gì nữa không?</w:t>
      </w:r>
    </w:p>
    <w:p>
      <w:pPr>
        <w:pStyle w:val="BodyText"/>
      </w:pPr>
      <w:r>
        <w:t xml:space="preserve">Tần Vô Song lắc đầu:</w:t>
      </w:r>
    </w:p>
    <w:p>
      <w:pPr>
        <w:pStyle w:val="BodyText"/>
      </w:pPr>
      <w:r>
        <w:t xml:space="preserve">- Không, tạm thời không làm, đợi thời cơ chín muồi rồi nói tiếp.</w:t>
      </w:r>
    </w:p>
    <w:p>
      <w:pPr>
        <w:pStyle w:val="BodyText"/>
      </w:pPr>
      <w:r>
        <w:t xml:space="preserve">- Thời cơ chín muồi?</w:t>
      </w:r>
    </w:p>
    <w:p>
      <w:pPr>
        <w:pStyle w:val="BodyText"/>
      </w:pPr>
      <w:r>
        <w:t xml:space="preserve">Tần Thái Trùng chớp mắt, có phần không hiểu.</w:t>
      </w:r>
    </w:p>
    <w:p>
      <w:pPr>
        <w:pStyle w:val="BodyText"/>
      </w:pPr>
      <w:r>
        <w:t xml:space="preserve">- Đại sư huynh, có lẽ hai ta đều bị những người kia thi triển Truy Tông Phù nên giờ chúng ta chẳng phải làm gì cả, cứ đợi chúng tìm đến là được.</w:t>
      </w:r>
    </w:p>
    <w:p>
      <w:pPr>
        <w:pStyle w:val="BodyText"/>
      </w:pPr>
      <w:r>
        <w:t xml:space="preserve">- Truy Tông Phù?</w:t>
      </w:r>
    </w:p>
    <w:p>
      <w:pPr>
        <w:pStyle w:val="BodyText"/>
      </w:pPr>
      <w:r>
        <w:t xml:space="preserve">Tần Thái Trùng kinh ngạc:</w:t>
      </w:r>
    </w:p>
    <w:p>
      <w:pPr>
        <w:pStyle w:val="BodyText"/>
      </w:pPr>
      <w:r>
        <w:t xml:space="preserve">- Vậy chúng ta phải nhanh chóng vận công hóa giải nó. Ta nghe nói Truy Tông Phù rất khó chế luyện, không ngờ lại có người dùng?</w:t>
      </w:r>
    </w:p>
    <w:p>
      <w:pPr>
        <w:pStyle w:val="BodyText"/>
      </w:pPr>
      <w:r>
        <w:t xml:space="preserve">- Mấy kẻ đó đều là kẻ khó nhằn như Tân Vô Kỵ, có Truy Tông Phù cũng không có gì lạ. Nhưng chũng ta cũng không cần vội hóa giải nó. Hóa giải nó ngược lại sẽ rút dây động rừng. Chúng ta cứ làm như không biết gì hết dụ chúng đến mắc bẫy mới hay!</w:t>
      </w:r>
    </w:p>
    <w:p>
      <w:pPr>
        <w:pStyle w:val="BodyText"/>
      </w:pPr>
      <w:r>
        <w:t xml:space="preserve">Tần Vô Song cười rất tự tin, cũng rất có sức lan truyền. Tần Thái Trùng gật gật đầu cười:</w:t>
      </w:r>
    </w:p>
    <w:p>
      <w:pPr>
        <w:pStyle w:val="BodyText"/>
      </w:pPr>
      <w:r>
        <w:t xml:space="preserve">- Được, vậy ta nghe đệ!</w:t>
      </w:r>
    </w:p>
    <w:p>
      <w:pPr>
        <w:pStyle w:val="BodyText"/>
      </w:pPr>
      <w:r>
        <w:t xml:space="preserve">- Thái Trùng sư huynh, Lăng Thiên Chí đã bắt đầu ra tay rồi. Nếu đệ đoán không nhầm thì trên hòn đảo này chắc chắn sẽ có vài người nữa bị hắn đá khỏi cuộc đấu. Giờ hắn sẽ không nhằm vào những đối thủ có thực lực tương đương mà sẽ nhằm xử lý những đối thủ yếu hơn.</w:t>
      </w:r>
    </w:p>
    <w:p>
      <w:pPr>
        <w:pStyle w:val="BodyText"/>
      </w:pPr>
      <w:r>
        <w:t xml:space="preserve">Tần Thái Trùng cười:</w:t>
      </w:r>
    </w:p>
    <w:p>
      <w:pPr>
        <w:pStyle w:val="BodyText"/>
      </w:pPr>
      <w:r>
        <w:t xml:space="preserve">- Vậy thì cũng không vội. Ta tính xem, trong mười người, có năm đối thủ cùng cấp như Lăng Thiên Chí, bao gồm cả Vô Song sư đệ. Còn thực lực như ta cũng có năm. Có lẽ Lăng Thiên Chí sẽ hạ thủ với những đối thủ cấp bậc như ta. Có điều, chắc chắn hắn biết chúng ta liên thủ, dù có hạ thủ cũng xếp ta cuối cùng.</w:t>
      </w:r>
    </w:p>
    <w:p>
      <w:pPr>
        <w:pStyle w:val="BodyText"/>
      </w:pPr>
      <w:r>
        <w:t xml:space="preserve">Tần Vô Song cười:</w:t>
      </w:r>
    </w:p>
    <w:p>
      <w:pPr>
        <w:pStyle w:val="BodyText"/>
      </w:pPr>
      <w:r>
        <w:t xml:space="preserve">- Đại sư huynh yên tâm. Lăng Thiên Chí không tới đó là hắn thông minh. Nếu hắn đến tìm huynh trước thì chỉ có thể nói là hắn không có mắt. Huynh đệ chúng ta liên thủ, khiến hắn đến hiên ngang, về thảm hại.</w:t>
      </w:r>
    </w:p>
    <w:p>
      <w:pPr>
        <w:pStyle w:val="BodyText"/>
      </w:pPr>
      <w:r>
        <w:t xml:space="preserve">Những ngày này đồng hành với Tần Vô Song, Tần Thái Trùng cũng hiểu nhiều hơn về Tần Vô Song, hắn phát hiện người sư đệ mới nhập môn này quả thật là không ngừng tạo ra bất ngờ, khiến người khác có cảm giác cao thâm khó đoán.</w:t>
      </w:r>
    </w:p>
    <w:p>
      <w:pPr>
        <w:pStyle w:val="BodyText"/>
      </w:pPr>
      <w:r>
        <w:t xml:space="preserve">Tần Vô Song nhìn xung quanh, cười nói:</w:t>
      </w:r>
    </w:p>
    <w:p>
      <w:pPr>
        <w:pStyle w:val="BodyText"/>
      </w:pPr>
      <w:r>
        <w:t xml:space="preserve">- Đại sư huynh, nơi này không tệ. Dù sao cũng chẳng có chuyện gì, chi bằng chúng ta bế quan tu luyện.</w:t>
      </w:r>
    </w:p>
    <w:p>
      <w:pPr>
        <w:pStyle w:val="BodyText"/>
      </w:pPr>
      <w:r>
        <w:t xml:space="preserve">- Tu luyện?</w:t>
      </w:r>
    </w:p>
    <w:p>
      <w:pPr>
        <w:pStyle w:val="BodyText"/>
      </w:pPr>
      <w:r>
        <w:t xml:space="preserve">Tuy Tần Thái Trùng cũng là người lạc quan thoải mái, nhưng trong tình hình nguy hiểm này mà bảo hắn tịnh tâm tu luyện thì e là rất khó.</w:t>
      </w:r>
    </w:p>
    <w:p>
      <w:pPr>
        <w:pStyle w:val="BodyText"/>
      </w:pPr>
      <w:r>
        <w:t xml:space="preserve">- Đúng vậy Đại sư huynh. Đệ có dự cảm hòn đảo thứ chín mới là chiến trường chính của chúng ta. Có lẽ hòn đảo thứ chín mới quyết định được Quán quân!</w:t>
      </w:r>
    </w:p>
    <w:p>
      <w:pPr>
        <w:pStyle w:val="BodyText"/>
      </w:pPr>
      <w:r>
        <w:t xml:space="preserve">o0o</w:t>
      </w:r>
    </w:p>
    <w:p>
      <w:pPr>
        <w:pStyle w:val="BodyText"/>
      </w:pPr>
      <w:r>
        <w:t xml:space="preserve">Thời gian ba mươi ngày nói dài thì không dài, nhưng nói ngắn cũng chẳng ngắn.</w:t>
      </w:r>
    </w:p>
    <w:p>
      <w:pPr>
        <w:pStyle w:val="BodyText"/>
      </w:pPr>
      <w:r>
        <w:t xml:space="preserve">Ngày thứ sáu có người thứ ba bị loại, là tuyển thủ đến từ Vô Tận Đông Hải, cũng là do Lăng Thiên Chí. Người này đứng vị trí thứ tám.</w:t>
      </w:r>
    </w:p>
    <w:p>
      <w:pPr>
        <w:pStyle w:val="BodyText"/>
      </w:pPr>
      <w:r>
        <w:t xml:space="preserve">Ngày thứ mười ba, người thứ tư bị loại xuất hiện, cũng là vì Lăng Thiên Chí. Người này là Vân Trung Dã từ Vân gia Hiên Viên Khâu. Như vậy vị trí của Vân Trung Dã là thứ bảy. Vậy là tám môn Thiên Đế Sơn chỉ còn lại hai người của Tần gia. Đương nhiên đây đã là thành tích tuyệt với rồi. Vì cuộc thi đến lúc này chỉ còn sáu người.</w:t>
      </w:r>
    </w:p>
    <w:p>
      <w:pPr>
        <w:pStyle w:val="BodyText"/>
      </w:pPr>
      <w:r>
        <w:t xml:space="preserve">Dù có bị loại ngay tiếp sau thì cũng đứng vị trí thứ sáu rồi!</w:t>
      </w:r>
    </w:p>
    <w:p>
      <w:pPr>
        <w:pStyle w:val="BodyText"/>
      </w:pPr>
      <w:r>
        <w:t xml:space="preserve">Lúc này, ở ngoài Mộng Huyễn Thiên Trì, các tu luyện giả đến từ khắp nơi đang căng thẳng theo dõi bảng xếp hạng.</w:t>
      </w:r>
    </w:p>
    <w:p>
      <w:pPr>
        <w:pStyle w:val="BodyText"/>
      </w:pPr>
      <w:r>
        <w:t xml:space="preserve">Cùng với việc Vân Trung Dã bị loại, thành tích của Vân gia cũng coi như khá lắm rồi. Ít nhất thì vị trí thứ bảy cũng đã vượt qua dự đoán của họ. Thành tích này sáng chói hơn Tân gia Thiên Đế Môn nhiều. Nhưng trước mặt Tần gia thì thành tích của Vân Trung Dã lại trở nên không đáng tán dương mấy.</w:t>
      </w:r>
    </w:p>
    <w:p>
      <w:pPr>
        <w:pStyle w:val="BodyText"/>
      </w:pPr>
      <w:r>
        <w:t xml:space="preserve">- Tần gia thật là kiên cường. Sáu vị trí đầu tiên lại có tận hai người của Tần gia.</w:t>
      </w:r>
    </w:p>
    <w:p>
      <w:pPr>
        <w:pStyle w:val="BodyText"/>
      </w:pPr>
      <w:r>
        <w:t xml:space="preserve">Các đệ tử của tám môn Thiên Đế Sơn lúc này đã tụ tập lại bàn tán xôn xao.</w:t>
      </w:r>
    </w:p>
    <w:p>
      <w:pPr>
        <w:pStyle w:val="BodyText"/>
      </w:pPr>
      <w:r>
        <w:t xml:space="preserve">Trừ Tân gia, Thiên Phạt Sơn Trang và Lôi Đình Tông có thành kiến với Tần gia ra thì các tông môn khác chẳng có mấy ác ý. Thấy Tần gia phát huy tốt, cùng là tám môn Thiên Đế Sơn đương nhiên họ cảm thấy tự hào. Cuộc thi đã đến lúc này không còn đơn giản là thi đấu vì giải thưởng nữa là đó còn là niềm vinh dự của khu vực.</w:t>
      </w:r>
    </w:p>
    <w:p>
      <w:pPr>
        <w:pStyle w:val="BodyText"/>
      </w:pPr>
      <w:r>
        <w:t xml:space="preserve">Giữa năm đại Cấm địa của Thần ít nhiều cũng sẽ có tâm lý cạnh tranh, đều cảm thấy vùng mình ở mới là thế lực mạnh nhất của Đại lục Thiên Huyền. Vì thế cuộc thi kiểu này là cách tốt nhất để các bên tranh tài. Cũng chính vì thế, ngoài những đối thủ không đội trời chung với Tần gia ra, dù là đệ tử Vân gia cũng không hề keo kiệt mà vỗ tay vì Tần gia.</w:t>
      </w:r>
    </w:p>
    <w:p>
      <w:pPr>
        <w:pStyle w:val="BodyText"/>
      </w:pPr>
      <w:r>
        <w:t xml:space="preserve">- Lần này danh tiếng Tần gia lên cao rồi. Không biết cuối cùng có được Quán quân không?</w:t>
      </w:r>
    </w:p>
    <w:p>
      <w:pPr>
        <w:pStyle w:val="BodyText"/>
      </w:pPr>
      <w:r>
        <w:t xml:space="preserve">- Cũng không phải là không thể! Có hai đệ tử có thể giúp đỡ lẫn nhau, đối với các đối thủ khác thì đó là một ưu thế đấy!</w:t>
      </w:r>
    </w:p>
    <w:p>
      <w:pPr>
        <w:pStyle w:val="BodyText"/>
      </w:pPr>
      <w:r>
        <w:t xml:space="preserve">- Ta thấy khó lắm! Cuối cùng còn lại toàn cao thủ. Tần Thái Trùng tuy rất lợi hại nhưng so với những người kia thì vẫn còn hơi kém.</w:t>
      </w:r>
    </w:p>
    <w:p>
      <w:pPr>
        <w:pStyle w:val="BodyText"/>
      </w:pPr>
      <w:r>
        <w:t xml:space="preserve">- Ngươi thì biết gì? Tần gia mạnh không chỉ dựa vào mình Tần Thái Trùng. Tần Vô Song mới xuất hiện kia mới là cường giả mạnh nhất Tần gia.</w:t>
      </w:r>
    </w:p>
    <w:p>
      <w:pPr>
        <w:pStyle w:val="BodyText"/>
      </w:pPr>
      <w:r>
        <w:t xml:space="preserve">Những người này đều không phải loại liệt não, cũng không nói ra những câu như Tân Vô Kỵ bị Tần Vô Song giết, dù sao thì đệ tử Tân gia cũng có mặt ở đây.</w:t>
      </w:r>
    </w:p>
    <w:p>
      <w:pPr>
        <w:pStyle w:val="BodyText"/>
      </w:pPr>
      <w:r>
        <w:t xml:space="preserve">Đệ tử của Tân gia mặt mày ai nấy cũng căng cứng, vô cùng khó coi.</w:t>
      </w:r>
    </w:p>
    <w:p>
      <w:pPr>
        <w:pStyle w:val="BodyText"/>
      </w:pPr>
      <w:r>
        <w:t xml:space="preserve">Lúc đó bỗng có người kêu to:</w:t>
      </w:r>
    </w:p>
    <w:p>
      <w:pPr>
        <w:pStyle w:val="BodyText"/>
      </w:pPr>
      <w:r>
        <w:t xml:space="preserve">- Mọi người nhìn kìa, lại có người bị loại rồi!</w:t>
      </w:r>
    </w:p>
    <w:p>
      <w:pPr>
        <w:pStyle w:val="BodyText"/>
      </w:pPr>
      <w:r>
        <w:t xml:space="preserve">Bên Tân gia vội vàng nhìn về truyền tống đài, trong lòng cầu nguyện:</w:t>
      </w:r>
    </w:p>
    <w:p>
      <w:pPr>
        <w:pStyle w:val="BodyText"/>
      </w:pPr>
      <w:r>
        <w:t xml:space="preserve">- Nhất định là Tần gia, nhất định là Tần gia…</w:t>
      </w:r>
    </w:p>
    <w:p>
      <w:pPr>
        <w:pStyle w:val="BodyText"/>
      </w:pPr>
      <w:r>
        <w:t xml:space="preserve">Thiên Phạt Sơn Trang và Lôi Đình Tông đương nhiên cũng có cùng tâm trạng như vậy. Thành tích của Tần gia càng cao, thể diện của chúng càng không còn nữa.</w:t>
      </w:r>
    </w:p>
    <w:p>
      <w:pPr>
        <w:pStyle w:val="Compact"/>
      </w:pPr>
      <w:r>
        <w:t xml:space="preserve">Ủng hộ chỉ với 1 click và 5s ! (adf.ly/4EmoB)</w:t>
      </w:r>
      <w:r>
        <w:br w:type="textWrapping"/>
      </w:r>
      <w:r>
        <w:br w:type="textWrapping"/>
      </w:r>
    </w:p>
    <w:p>
      <w:pPr>
        <w:pStyle w:val="Heading2"/>
      </w:pPr>
      <w:bookmarkStart w:id="721" w:name="chương-699"/>
      <w:bookmarkEnd w:id="721"/>
      <w:r>
        <w:t xml:space="preserve">699. Chương 69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699: Hòn đảo thứ chí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Lần này, người bị loại là cường giả của Thiên Hỏa Nam Cương, cùng cấp như Tần Thái Trùng, người này đương nhiên là đứng thứ sáu.</w:t>
      </w:r>
    </w:p>
    <w:p>
      <w:pPr>
        <w:pStyle w:val="BodyText"/>
      </w:pPr>
      <w:r>
        <w:t xml:space="preserve">Thấy người bị loại không phải người của Tần gia, bên Tân gia kẻ nào kẻ nấy đều tím tái mặt mày. Tân Thiên Thần thì tim như rỉ máu, nghĩ tức tối:</w:t>
      </w:r>
    </w:p>
    <w:p>
      <w:pPr>
        <w:pStyle w:val="BodyText"/>
      </w:pPr>
      <w:r>
        <w:t xml:space="preserve">- Tần gia tự nhiên có một kẻ yêu nghiệt như vậy, cứ để hắn phát triển với tốc độ này là không thể được. Giờ chỉ còn năm ngươi, dù thế nào thì Tần gia cũng giành được một vị trí trong bốn hạng đầu. Chúng mà vào bốn hạng đầu là được một trái Thần Đạo Quả. Nếu Thần Đạo Quả của Nga Mi Đạo Trường mà bị Tần Vô Song cướp thì Tần gia sẽ có một lúc ba bốn Thần Đạo Quả, hậu quả không thể tưởng tượng!</w:t>
      </w:r>
    </w:p>
    <w:p>
      <w:pPr>
        <w:pStyle w:val="BodyText"/>
      </w:pPr>
      <w:r>
        <w:t xml:space="preserve">Tân Thiên Thần giận dữ như muốn phát điên. Thần Đạo Quả bình thường vài trăm năm cũng khó gặp một lần. Ít nhất thì tám môn Thiên Đế Sơn nghìn năm nay cũng chưa gặp được loại Thần Đạo Quả này! Nhưng chuyến đi Mộng Huyễn Thiên Trì này liên tục xuất hiện Thần Đạo Quả, điều này khiến thần kinh Tân Thiên Thần phải chịu thử thách lớn. Điều khiến hắn ức chế nhất là sau khi Thần Đạo Quả xuất hiện, mỗi lần tranh đoạt, kẻ sứt đầu mẻ trán lại là Tân gia hắn, thậm chí Tân Vô Kỵ còn mất đi mạng sống! Còn Tần gia thì lại thu lợi liên tiếp, điều này càng khiến Tân Thiên Thần vô cùng bất mãn.</w:t>
      </w:r>
    </w:p>
    <w:p>
      <w:pPr>
        <w:pStyle w:val="BodyText"/>
      </w:pPr>
      <w:r>
        <w:t xml:space="preserve">Cảm giác nguy hiểm không ngừng xuất hiện khiến tâm trạng Tân Thiên Thần cũng biến đổi liên tục. Nhất định phải giành được Thần Đạo Quả về tay!</w:t>
      </w:r>
    </w:p>
    <w:p>
      <w:pPr>
        <w:pStyle w:val="BodyText"/>
      </w:pPr>
      <w:r>
        <w:t xml:space="preserve">Tân Thiên Thần biết Thần Đạo Quả không thể để cho người Tần gia dùng, nếu không, sau khi chúng phát huy hiệu quả, cục diện tám môn Thiên Đế Sơn sẽ có sự thay đổi lớn lao.</w:t>
      </w:r>
    </w:p>
    <w:p>
      <w:pPr>
        <w:pStyle w:val="BodyText"/>
      </w:pPr>
      <w:r>
        <w:t xml:space="preserve">Ngồi yên xem Tần gia trở nên mạnh lên sao? Đương nhiên là Tân gia không muốn! Đặc biệt là ngày hội chọn Thiên Đế năm trăm năm một lần đã sắp đến gần rồi, dù thế nào thì cũng không thể để Tần gia có cơ hội làm tình hình hỗn loạn lên được.</w:t>
      </w:r>
    </w:p>
    <w:p>
      <w:pPr>
        <w:pStyle w:val="BodyText"/>
      </w:pPr>
      <w:r>
        <w:t xml:space="preserve">Nghĩ vậy, Tân Thiên Thần âm thầm rời khỏi Mộng Huyễn Thiên Trì đến một nơi kín đáo khởi động Ngọc bài Truyền thức liên lạc với Thiên Đế bệ hạ.</w:t>
      </w:r>
    </w:p>
    <w:p>
      <w:pPr>
        <w:pStyle w:val="BodyText"/>
      </w:pPr>
      <w:r>
        <w:t xml:space="preserve">- Thiên Thần, tình hình bên đó thế nào? Đã kết thúc cuộc thi chưa?</w:t>
      </w:r>
    </w:p>
    <w:p>
      <w:pPr>
        <w:pStyle w:val="BodyText"/>
      </w:pPr>
      <w:r>
        <w:t xml:space="preserve">Thiên Đế Tân Thiên Vấn hỏi một cách lãnh đạm.</w:t>
      </w:r>
    </w:p>
    <w:p>
      <w:pPr>
        <w:pStyle w:val="BodyText"/>
      </w:pPr>
      <w:r>
        <w:t xml:space="preserve">- Bệ hạ, cũng sắp hạ màn rồi. Nhưng cục diện rất bất lợi cho chúng ta.</w:t>
      </w:r>
    </w:p>
    <w:p>
      <w:pPr>
        <w:pStyle w:val="BodyText"/>
      </w:pPr>
      <w:r>
        <w:t xml:space="preserve">Tân Thiên Thần gần như nghiến răng nghiến lợi.</w:t>
      </w:r>
    </w:p>
    <w:p>
      <w:pPr>
        <w:pStyle w:val="BodyText"/>
      </w:pPr>
      <w:r>
        <w:t xml:space="preserve">- Hử?</w:t>
      </w:r>
    </w:p>
    <w:p>
      <w:pPr>
        <w:pStyle w:val="BodyText"/>
      </w:pPr>
      <w:r>
        <w:t xml:space="preserve">- Tần gia lại có tận hai người vào năm người đứng đầu. Bốn vị trí đầu đền có phần thưởng là Thần Đạo Quả. Hai bọn chúng dù thành tích kém nhất thì ít nhất cũng có một kẻ đứng thứ tư, chắc chắn có một trái Thần Đạo Quả! Bệ hạ, Thiên Đế Sơn chuẩn bị thế nào rồi?</w:t>
      </w:r>
    </w:p>
    <w:p>
      <w:pPr>
        <w:pStyle w:val="BodyText"/>
      </w:pPr>
      <w:r>
        <w:t xml:space="preserve">Tân Thiên Vấn nghe được điều đó tim cũng rung lên, nhưng dù gì cũng là người có vị trí tối cao, cũng không quá kích động, rồi nói:</w:t>
      </w:r>
    </w:p>
    <w:p>
      <w:pPr>
        <w:pStyle w:val="BodyText"/>
      </w:pPr>
      <w:r>
        <w:t xml:space="preserve">- Thiên Thần, bên ngươi đừng có động tĩnh gì vội, cứ để tự nhiên. Sau này sẽ có sắp xếp. Hừ hừ, Thần Đạo Quả… chúng có càng nhiều trẫm càng vui…</w:t>
      </w:r>
    </w:p>
    <w:p>
      <w:pPr>
        <w:pStyle w:val="BodyText"/>
      </w:pPr>
      <w:r>
        <w:t xml:space="preserve">- Bệ hạ, ý người là?</w:t>
      </w:r>
    </w:p>
    <w:p>
      <w:pPr>
        <w:pStyle w:val="BodyText"/>
      </w:pPr>
      <w:r>
        <w:t xml:space="preserve">Tân Thiên Thần mừng rỡ, như thế nghĩa là Thiên Đế bệ hạ đã dự liệu hết rồi.</w:t>
      </w:r>
    </w:p>
    <w:p>
      <w:pPr>
        <w:pStyle w:val="BodyText"/>
      </w:pPr>
      <w:r>
        <w:t xml:space="preserve">- Thiên Thần, không được rút dây động rừng.</w:t>
      </w:r>
    </w:p>
    <w:p>
      <w:pPr>
        <w:pStyle w:val="BodyText"/>
      </w:pPr>
      <w:r>
        <w:t xml:space="preserve">Tân Thiên Vấn nói:</w:t>
      </w:r>
    </w:p>
    <w:p>
      <w:pPr>
        <w:pStyle w:val="BodyText"/>
      </w:pPr>
      <w:r>
        <w:t xml:space="preserve">- Cũng không được để Tần gia phát hiện ra sơ hở gì, biết chưa?</w:t>
      </w:r>
    </w:p>
    <w:p>
      <w:pPr>
        <w:pStyle w:val="BodyText"/>
      </w:pPr>
      <w:r>
        <w:t xml:space="preserve">- Vâng, bệ hạ!</w:t>
      </w:r>
    </w:p>
    <w:p>
      <w:pPr>
        <w:pStyle w:val="BodyText"/>
      </w:pPr>
      <w:r>
        <w:t xml:space="preserve">Tân Thiên Thần đáp, rồi lại hỏi:</w:t>
      </w:r>
    </w:p>
    <w:p>
      <w:pPr>
        <w:pStyle w:val="BodyText"/>
      </w:pPr>
      <w:r>
        <w:t xml:space="preserve">- Bệ hạ, có tin gì của Vô Kỵ không?</w:t>
      </w:r>
    </w:p>
    <w:p>
      <w:pPr>
        <w:pStyle w:val="BodyText"/>
      </w:pPr>
      <w:r>
        <w:t xml:space="preserve">Đã mấy tháng qua đi rồi, nếu vẫn không có tin tức gì thì có lẽ Tân Vô Kỵ đã chết thật.</w:t>
      </w:r>
    </w:p>
    <w:p>
      <w:pPr>
        <w:pStyle w:val="BodyText"/>
      </w:pPr>
      <w:r>
        <w:t xml:space="preserve">Tân Thiên Vấn khẩu khí bỗng nặng nề nói:</w:t>
      </w:r>
    </w:p>
    <w:p>
      <w:pPr>
        <w:pStyle w:val="BodyText"/>
      </w:pPr>
      <w:r>
        <w:t xml:space="preserve">- Thiên Thần, chuyện của Vô Kỵ ngươi không cần hỏi, cũng đừng nói ra bên ngoài. Ta chỉ có thể nói là nó chưa chết. Nhưng tin này ngươi không được nói cho bất cứ ai!</w:t>
      </w:r>
    </w:p>
    <w:p>
      <w:pPr>
        <w:pStyle w:val="BodyText"/>
      </w:pPr>
      <w:r>
        <w:t xml:space="preserve">- Vô Kỵ chưa chết?</w:t>
      </w:r>
    </w:p>
    <w:p>
      <w:pPr>
        <w:pStyle w:val="BodyText"/>
      </w:pPr>
      <w:r>
        <w:t xml:space="preserve">Tân Thiên Thần mừng rỡ:</w:t>
      </w:r>
    </w:p>
    <w:p>
      <w:pPr>
        <w:pStyle w:val="BodyText"/>
      </w:pPr>
      <w:r>
        <w:t xml:space="preserve">- Bệ hạ, Trợ Ngưng Thần Chân Hồn Bảo Triện mà người ban cho hắn chắc chắn đã phát huy tác dụng, ha ha! Bệ hạ, thật là tốt!</w:t>
      </w:r>
    </w:p>
    <w:p>
      <w:pPr>
        <w:pStyle w:val="BodyText"/>
      </w:pPr>
      <w:r>
        <w:t xml:space="preserve">Tân Thiên Vấn khẽ hừ một tiếng:</w:t>
      </w:r>
    </w:p>
    <w:p>
      <w:pPr>
        <w:pStyle w:val="BodyText"/>
      </w:pPr>
      <w:r>
        <w:t xml:space="preserve">- Vẫn còn chút rắc rối. Thôi chuyện này khi về ngươi sẽ biết thôi.</w:t>
      </w:r>
    </w:p>
    <w:p>
      <w:pPr>
        <w:pStyle w:val="BodyText"/>
      </w:pPr>
      <w:r>
        <w:t xml:space="preserve">Thì ra sau khi đoạt xác của Nhược Bình Tiên Tử, Tân Vô Kỵ lặng lẽ trở về Thiên Đế Sơn, khi Tân Thiên Vấn nhìn thấy đứa con yêu quý của mình xuất hiện trong bộ dạng đó thì mừng vui lẫn lộn.</w:t>
      </w:r>
    </w:p>
    <w:p>
      <w:pPr>
        <w:pStyle w:val="BodyText"/>
      </w:pPr>
      <w:r>
        <w:t xml:space="preserve">Khi rời khỏi Thiên Đế Sơn còn là thân nam nhi người cao bảy thước giờ lại biến thành một thiếu nữ yểu điệu. Có điều, cuối cùng thì con trai vẫn chưa chết, ngoài sự phẫn nộ Tân Thiên Vấn cũng cảm thấy vui mừng, chuyện thân xác có thể từ từ nghĩ cách. Vì vậy hắn an ủi Tân Vô Kỵ:</w:t>
      </w:r>
    </w:p>
    <w:p>
      <w:pPr>
        <w:pStyle w:val="BodyText"/>
      </w:pPr>
      <w:r>
        <w:t xml:space="preserve">- Vô Kỵ, con đừng ảo não nữa. Nay con hãy tu luyện thật tốt sớm ngày xung kích cảnh giới Thần đạo. Sau khi Thần hồn đại thành, cha sẽ tạo cho con một thể xác nam nhi lý tưởng, cơ thể này lúc đó con hủy đi là được.</w:t>
      </w:r>
    </w:p>
    <w:p>
      <w:pPr>
        <w:pStyle w:val="BodyText"/>
      </w:pPr>
      <w:r>
        <w:t xml:space="preserve">Tân Vô Kỵ đầy oán hận nói:</w:t>
      </w:r>
    </w:p>
    <w:p>
      <w:pPr>
        <w:pStyle w:val="BodyText"/>
      </w:pPr>
      <w:r>
        <w:t xml:space="preserve">- Phụ thân đại nhân, tên Tần Vô Song đó hại hài nhi đến mức này. Không diệt Tần gia, lòng hài nhi sẽ mãi mãi có chướng ngại trong lòng, rất khó xung kích cảnh giới Thần đạo.</w:t>
      </w:r>
    </w:p>
    <w:p>
      <w:pPr>
        <w:pStyle w:val="BodyText"/>
      </w:pPr>
      <w:r>
        <w:t xml:space="preserve">Muốn xung kích Vô thượng Thần đạo nhất thiết phải giải quyết mọi tâm ma. Cũng giống như Tôn giả Tri Hòe của Tần gia, trong lòng có tâm ma, mấy trăm năm cũng không thể đột phá cảnh giới Thần đạo.</w:t>
      </w:r>
    </w:p>
    <w:p>
      <w:pPr>
        <w:pStyle w:val="BodyText"/>
      </w:pPr>
      <w:r>
        <w:t xml:space="preserve">Tân Thiên Vấn đương nhiên biết điều này, gật đầu nói:</w:t>
      </w:r>
    </w:p>
    <w:p>
      <w:pPr>
        <w:pStyle w:val="BodyText"/>
      </w:pPr>
      <w:r>
        <w:t xml:space="preserve">- Vô Kỵ yên tâm đi, cha sẽ không để con đợi ngày đó quá lâu đâu!</w:t>
      </w:r>
    </w:p>
    <w:p>
      <w:pPr>
        <w:pStyle w:val="BodyText"/>
      </w:pPr>
      <w:r>
        <w:t xml:space="preserve">- Vâng, phụ thân, nhất định hài nhi sẽ bắt sống Tần Vô Song cho hắn nếm mùi vị biến thành nữ nhân!</w:t>
      </w:r>
    </w:p>
    <w:p>
      <w:pPr>
        <w:pStyle w:val="BodyText"/>
      </w:pPr>
      <w:r>
        <w:t xml:space="preserve">o0o</w:t>
      </w:r>
    </w:p>
    <w:p>
      <w:pPr>
        <w:pStyle w:val="BodyText"/>
      </w:pPr>
      <w:r>
        <w:t xml:space="preserve">Năm người còn lại trong trận chiến đang có mặt trên Truyền Tống Trận của hòn đảo thứ tám. Bao gồm cả Lăng Thiên Chí, ba người khác đều nhìn Tần Vô Song và Tần Thái Trùng với ánh mắt kinh ngạc.</w:t>
      </w:r>
    </w:p>
    <w:p>
      <w:pPr>
        <w:pStyle w:val="BodyText"/>
      </w:pPr>
      <w:r>
        <w:t xml:space="preserve">Còn lại năm người? Sao lại không có Chúc Vân Viêm? Hiển nhiên là ba người này đều cảm thấy kỳ lạ. Nếu cuối cùng còn năm người thì phải có Chúc Vân Viêm mới đúng. Tại sao không có Chúc Vân Viêm mà lại là hai người của Tần gia? Lẽ nào Cường giả như Chúc Vân Viêm cũng bị loại? Ai đã loại hắn?</w:t>
      </w:r>
    </w:p>
    <w:p>
      <w:pPr>
        <w:pStyle w:val="BodyText"/>
      </w:pPr>
      <w:r>
        <w:t xml:space="preserve">Ba người kia nhìn nhau đều thấy ánh mắt đối phương chứa đầy nghi hoặc, trong lòng bỗng giật mình, lẽ nào Chúc Vân Viêm vị huynh đệ Tần gia loại sao?</w:t>
      </w:r>
    </w:p>
    <w:p>
      <w:pPr>
        <w:pStyle w:val="BodyText"/>
      </w:pPr>
      <w:r>
        <w:t xml:space="preserve">Thực lực của Chúc Vân Viêm họ đều biết, cùng cấp bậc tương đương họ, đều là Thông Huyền Cảnh đỉnh phong. Hơn nữa Chúc Vân Viêm sở trường là biến hóa, là người có khả năng tranh giành chức vị Quán quân nhất. Nếu Chúc Vân Viêm bị song hùng Tần gia loại một cách thầm lặng như vậy, thế thì…</w:t>
      </w:r>
    </w:p>
    <w:p>
      <w:pPr>
        <w:pStyle w:val="BodyText"/>
      </w:pPr>
      <w:r>
        <w:t xml:space="preserve">Ánh mắt ba người lập tức trở nên phức tạp, gườm gườm nhìn Tần Vô Song và Tần Thái Trùng, trong lòng bỗng có sự giao hẹn ngầm mà trước nay chưa từng có.</w:t>
      </w:r>
    </w:p>
    <w:p>
      <w:pPr>
        <w:pStyle w:val="BodyText"/>
      </w:pPr>
      <w:r>
        <w:t xml:space="preserve">Tuyệt đối không thể để song hùng Tần gia liên thủ. Bất luận thế nào cũng phải tách chúng ra, loại bỏ một trong hai. Nếu không, hai người này mà liên thủ thì rất có ưu thế so với việc họ một mình chiến đấu!</w:t>
      </w:r>
    </w:p>
    <w:p>
      <w:pPr>
        <w:pStyle w:val="BodyText"/>
      </w:pPr>
      <w:r>
        <w:t xml:space="preserve">Ba người kia nhìn nhau đã đạt được giao hẹn ngầm. Tần Vô Song vẻ mặt bình thản nhưng trong lòng đang nổi sóng. Ba người kia đã có giao hẹn ngầm rồi!</w:t>
      </w:r>
    </w:p>
    <w:p>
      <w:pPr>
        <w:pStyle w:val="BodyText"/>
      </w:pPr>
      <w:r>
        <w:t xml:space="preserve">Đúng như Tần Vô Song dự liệu, hòn đảo thứ chín mới là chiến trường chính của họ, mọi việc đều trong sự tính toán của hắn!</w:t>
      </w:r>
    </w:p>
    <w:p>
      <w:pPr>
        <w:pStyle w:val="BodyText"/>
      </w:pPr>
      <w:r>
        <w:t xml:space="preserve">Chỉ có điều, Truyền Tống Trận vốn là truyền tống ngẫu nhiên, giữa hai người bọn họ vẫn có một khoảng thời gian phân tách.</w:t>
      </w:r>
    </w:p>
    <w:p>
      <w:pPr>
        <w:pStyle w:val="BodyText"/>
      </w:pPr>
      <w:r>
        <w:t xml:space="preserve">Vì thế, giờ Tần Vô Song cũng không dám đảm bảo mười phần là có thể gặp được Tần Thái Trùng sư huynh trước ba người kia. Thực lực của Thái Trùng sư huynh không vấn đề gì, nhưng ba đối thủ còn lại đều là cấp bậc như Tân Vô Kỵ.</w:t>
      </w:r>
    </w:p>
    <w:p>
      <w:pPr>
        <w:pStyle w:val="BodyText"/>
      </w:pPr>
      <w:r>
        <w:t xml:space="preserve">Lăng Thiên Chí đến từ Cực Bắc Tuyết Vực!</w:t>
      </w:r>
    </w:p>
    <w:p>
      <w:pPr>
        <w:pStyle w:val="BodyText"/>
      </w:pPr>
      <w:r>
        <w:t xml:space="preserve">Khương Quỳ đến từ Quỳ Long Tộc của Vô Tận Đông Hải.</w:t>
      </w:r>
    </w:p>
    <w:p>
      <w:pPr>
        <w:pStyle w:val="BodyText"/>
      </w:pPr>
      <w:r>
        <w:t xml:space="preserve">Và Lục Thanh Xuyên đến từ Phi Hồng Đạo Trường của Mộng Huyễn Thiên Trì.</w:t>
      </w:r>
    </w:p>
    <w:p>
      <w:pPr>
        <w:pStyle w:val="BodyText"/>
      </w:pPr>
      <w:r>
        <w:t xml:space="preserve">Ba người này đều là niềm kiêu hãnh của các tông môn, hơn nữa cũng là cường giả lứa người trẻ tuổi mạnh nhất đứng dưới thế lực Đồ Đằng. Sánh ngang cũng với Tân Vô Kỵ và Chúc Vân Viêm, được gọi là Thiên Huyền Ngũ Kiệt.</w:t>
      </w:r>
    </w:p>
    <w:p>
      <w:pPr>
        <w:pStyle w:val="BodyText"/>
      </w:pPr>
      <w:r>
        <w:t xml:space="preserve">Đương nhiên cái tên này cũng là người đời gán cho mà thôi. Thế lực Đồ Đằng không ra mặt đương nhiên họ có tư cách xưng hùng. So với đệ tử kiệt xuất của Đồ Đằng Tộc thì Thiên Huyền Ngũ Kiệt khó tránh khỏi việc thấy kém cỏi. Đặt trong thế lực của Đồ Đằng Tộc thì thực lực của Thiên Huyền Ngũ Kiệt cùng lắm chỉ là cấp trung lưu mà thôi.</w:t>
      </w:r>
    </w:p>
    <w:p>
      <w:pPr>
        <w:pStyle w:val="BodyText"/>
      </w:pPr>
      <w:r>
        <w:t xml:space="preserve">Còn lúc này, ba người đó chính là đại địch của huynh đệ Tần gia.</w:t>
      </w:r>
    </w:p>
    <w:p>
      <w:pPr>
        <w:pStyle w:val="BodyText"/>
      </w:pPr>
      <w:r>
        <w:t xml:space="preserve">Tần Vô Song truyền âm với Tần Thái Trùng:</w:t>
      </w:r>
    </w:p>
    <w:p>
      <w:pPr>
        <w:pStyle w:val="BodyText"/>
      </w:pPr>
      <w:r>
        <w:t xml:space="preserve">- Thái Trùng sư huynh, ba người này đã đạt được giao hẹn ngầm. Đến hòn đảo thứ chín, nếu chúng ta gần nhau, đệ sẽ đi tìm huynh, nếu xa thì huynh bằng mọi cách đừng để bị chúng truy sát!</w:t>
      </w:r>
    </w:p>
    <w:p>
      <w:pPr>
        <w:pStyle w:val="BodyText"/>
      </w:pPr>
      <w:r>
        <w:t xml:space="preserve">Tần Vô Song biết nếu khoảng cách quá xa thì chưa đợi Tần Vô Song kịp đến có lẽ Thái Trùng sư huynh đã bị người khác nhằm vào trước rồi. Vì thế tình hình ở hòn đảo thứ chín này vô cùng nhạy cảm.</w:t>
      </w:r>
    </w:p>
    <w:p>
      <w:pPr>
        <w:pStyle w:val="BodyText"/>
      </w:pPr>
      <w:r>
        <w:t xml:space="preserve">Theo Tần Vô Song thì quan trọng là hai người đều phải ở bốn hạng đầu, vào bốn hạng đầu rồi dù Thái Trùng sư huynh có bị loại cũng có phần thưởng là Thần Đạo Quả.</w:t>
      </w:r>
    </w:p>
    <w:p>
      <w:pPr>
        <w:pStyle w:val="BodyText"/>
      </w:pPr>
      <w:r>
        <w:t xml:space="preserve">Còn vị trí thứ hai hay thứ bốn thì khoảng cách cũng chỉ là một bộ Thần đạo chiến y và một kiện vũ khí Thần đạo mà thôi. Dù Tần gia không nhiều nhưng đệ tử cấp bậc như Tần Thái Trùng cũng không thiếu những thứ đó.</w:t>
      </w:r>
    </w:p>
    <w:p>
      <w:pPr>
        <w:pStyle w:val="BodyText"/>
      </w:pPr>
      <w:r>
        <w:t xml:space="preserve">Vì thế mục tiêu của Tần Vô Song là giúp Thái Trùng sư huynh vào bốn hạng đầu. Chỉ cần vào bốn hạng đầu, dù Tần Vô Song hắn không được Quán quân thì cũng đảm bảo Tần gia có được hai trái Thần Đạo Quả!</w:t>
      </w:r>
    </w:p>
    <w:p>
      <w:pPr>
        <w:pStyle w:val="BodyText"/>
      </w:pPr>
      <w:r>
        <w:t xml:space="preserve">Nếu Tần Vô Song hắn giành Quán quân thì là ba trái Thần Đạo Quả rồi!</w:t>
      </w:r>
    </w:p>
    <w:p>
      <w:pPr>
        <w:pStyle w:val="BodyText"/>
      </w:pPr>
      <w:r>
        <w:t xml:space="preserve">Tần Vô Song biết, cơ hội thay đổi vận mệnh Tần gia ở ngay trước mặt đây! Chỉ phải xem liệu có giơ tay ra mà bắt được không thôi. Nếu chuyến đi Mộng Huyễn Thiên Trì này đem về được năm trái Thần Đạo Quả thì với Tần gia đó là một cơ hội chuyển mình vô cùng lớn lao!</w:t>
      </w:r>
    </w:p>
    <w:p>
      <w:pPr>
        <w:pStyle w:val="BodyText"/>
      </w:pPr>
      <w:r>
        <w:t xml:space="preserve">Phải biết là năm trái Thần Đạo Quả có lẽ là cơ ngộ lớn mà vài nghìn năm cũng khó gặp được. Như Đồ Đằng cường giả thì mỗi nhà cũng chỉ có một Thần Đạo Quả mà thôi! Có thể thấy vật này quý giá đến mức nào!</w:t>
      </w:r>
    </w:p>
    <w:p>
      <w:pPr>
        <w:pStyle w:val="BodyText"/>
      </w:pPr>
      <w:r>
        <w:t xml:space="preserve">- Nhất định, nhất định phải giúp Thái Trùng sư huynh vào bốn hạng đầu! Hai trái Thần Đạo Quả là giới hạn thấp nhất!</w:t>
      </w:r>
    </w:p>
    <w:p>
      <w:pPr>
        <w:pStyle w:val="BodyText"/>
      </w:pPr>
      <w:r>
        <w:t xml:space="preserve">Tần Vô Song thầm lập chí.</w:t>
      </w:r>
    </w:p>
    <w:p>
      <w:pPr>
        <w:pStyle w:val="BodyText"/>
      </w:pPr>
      <w:r>
        <w:t xml:space="preserve">Vút! Vút! Vút! Vút! Vút!</w:t>
      </w:r>
    </w:p>
    <w:p>
      <w:pPr>
        <w:pStyle w:val="BodyText"/>
      </w:pPr>
      <w:r>
        <w:t xml:space="preserve">Truyền Tống Trận khởi động năm bóng người cùng bay về hòn đảo thứ chín, càng về sau các hòn đảo càng lớn hơn, địa hình cũng phức tạp hơn. Hòn đảo thứ chín này có diện tích gấp đến năm lần hòn đảo thứ nhất.</w:t>
      </w:r>
    </w:p>
    <w:p>
      <w:pPr>
        <w:pStyle w:val="BodyText"/>
      </w:pPr>
      <w:r>
        <w:t xml:space="preserve">Vào lúc truyền tống mỗi người đều nghe thấy tiếng nói:</w:t>
      </w:r>
    </w:p>
    <w:p>
      <w:pPr>
        <w:pStyle w:val="BodyText"/>
      </w:pPr>
      <w:r>
        <w:t xml:space="preserve">- Môi trường của hòn đảo này sẽ có đủ sự uy hiếp với các ngươi. Linh thú cùng cấp với các ngươi sẽ rất nhiều. Đương nhiên, nếu các ngươi có thể vượt qua thuận lợi, đến tầng thứ tư các ngươi sẽ có thể sẽ phải đối mặt với linh thú Thần đạo!</w:t>
      </w:r>
    </w:p>
    <w:p>
      <w:pPr>
        <w:pStyle w:val="Compact"/>
      </w:pPr>
      <w:r>
        <w:t xml:space="preserve">Ủng hộ chỉ với 1 click và 5s ! (adf.ly/4EmoB)</w:t>
      </w:r>
      <w:r>
        <w:br w:type="textWrapping"/>
      </w:r>
      <w:r>
        <w:br w:type="textWrapping"/>
      </w:r>
    </w:p>
    <w:p>
      <w:pPr>
        <w:pStyle w:val="Heading2"/>
      </w:pPr>
      <w:bookmarkStart w:id="722" w:name="chương-700"/>
      <w:bookmarkEnd w:id="722"/>
      <w:r>
        <w:t xml:space="preserve">700. Chương 70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00: Vô Song lại hiển uy.</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Phù!</w:t>
      </w:r>
    </w:p>
    <w:p>
      <w:pPr>
        <w:pStyle w:val="BodyText"/>
      </w:pPr>
      <w:r>
        <w:t xml:space="preserve">Lưu quang lóe lên trên hòn đảo. Tần Vô Song đứng vững lại thân mình, quan sát qua tình hình xung quanh.</w:t>
      </w:r>
    </w:p>
    <w:p>
      <w:pPr>
        <w:pStyle w:val="BodyText"/>
      </w:pPr>
      <w:r>
        <w:t xml:space="preserve">Giọng nói vừa rồi hắn cũng nghe thấy. Hòn đảo thứ chín này có không ít linh thú cấp bậc Thông Huyền Cảnh đỉnh phong, vì thế ngoài việc đối phó với sự uy hiếp từ đối thủ còn phải đề phòng với những nguy hiểm riêng của hòn đảo nữa.</w:t>
      </w:r>
    </w:p>
    <w:p>
      <w:pPr>
        <w:pStyle w:val="BodyText"/>
      </w:pPr>
      <w:r>
        <w:t xml:space="preserve">Có điều lúc này Tần Vô Song cũng không có lựa chọn nào khác nữa. Đến bước này rồi thì chỉ còn cách dốc toàn lực chiến đấu giành thành tích cao nhất mà thôi!</w:t>
      </w:r>
    </w:p>
    <w:p>
      <w:pPr>
        <w:pStyle w:val="BodyText"/>
      </w:pPr>
      <w:r>
        <w:t xml:space="preserve">Lấy Quan Thức Chỉ Linh Ngọc Bàn ra lập tức xác định vị trí của bốn người còn lại.</w:t>
      </w:r>
    </w:p>
    <w:p>
      <w:pPr>
        <w:pStyle w:val="BodyText"/>
      </w:pPr>
      <w:r>
        <w:t xml:space="preserve">Tần Vô Song khẽ thở dài:</w:t>
      </w:r>
    </w:p>
    <w:p>
      <w:pPr>
        <w:pStyle w:val="BodyText"/>
      </w:pPr>
      <w:r>
        <w:t xml:space="preserve">- Ông trời không nghe lời cầu nguyện của mình. Thái Trùng sư huynh cách xa mình như vậy, cũng may dường như vị trí của mỗi người đều cách nhau rất xa. Ba người kia chắc chắn sẽ tìm cách hạ thủ với Thái Trùng sư huynh trước. Điều này có thể biết được từ ánh mắt của chúng trên Truyền Tống Trận.</w:t>
      </w:r>
    </w:p>
    <w:p>
      <w:pPr>
        <w:pStyle w:val="BodyText"/>
      </w:pPr>
      <w:r>
        <w:t xml:space="preserve">Tần Vô Song rất nhạy cảm với cục thế, hắn biết trong hoàn cảnh này, gặp Tần Thái Trùng sư huynh chưa chắc là sự lựa chọn lý tưởng nhất. Vì ba người kia rất có khả năng sẽ hình thành thế bao vây tấn công với huynh đệ Tần gia. Tuy rằng quy tắc không cho phép liên thủ, nhưng sự giao hẹn ngầm có thể lách được khe hở của quy tắc.</w:t>
      </w:r>
    </w:p>
    <w:p>
      <w:pPr>
        <w:pStyle w:val="BodyText"/>
      </w:pPr>
      <w:r>
        <w:t xml:space="preserve">- Xem ra phải điều chỉnh chiến thuật một chút. Giành bốn vị trí đầu chỉ có một cách, giúp Thái Trùng bị loại chậm hơn một bước, chỉ cần bất cứ ai trong ba người kia bị loại trước là Thái Trùng sư huynh chắc chắn sẽ vào bốn hạng đầu.</w:t>
      </w:r>
    </w:p>
    <w:p>
      <w:pPr>
        <w:pStyle w:val="BodyText"/>
      </w:pPr>
      <w:r>
        <w:t xml:space="preserve">Nghĩ đến đây, Tần Vô Song lại quan sát Quan Thức Chỉ Linh Ngọc Bàn, bỗng nhếch mép lên:</w:t>
      </w:r>
    </w:p>
    <w:p>
      <w:pPr>
        <w:pStyle w:val="BodyText"/>
      </w:pPr>
      <w:r>
        <w:t xml:space="preserve">- Lục Thanh Xuyên của Phi Hồng Đạo Trường? Chính là ngươi rồi!</w:t>
      </w:r>
    </w:p>
    <w:p>
      <w:pPr>
        <w:pStyle w:val="BodyText"/>
      </w:pPr>
      <w:r>
        <w:t xml:space="preserve">Theo Quan Thức Chỉ Linh Ngọc Bàn thì Lục Thanh Xuyên cách Tần Vô Song gần nhất, khoảng ba nghìn dặm. Còn Tần Thái Trùng và hai người kia thì ít nhất cũng phải vạn dặm.</w:t>
      </w:r>
    </w:p>
    <w:p>
      <w:pPr>
        <w:pStyle w:val="BodyText"/>
      </w:pPr>
      <w:r>
        <w:t xml:space="preserve">Vì thế Tần Vô Song quyết định mạo hiểm với Lục Thanh Xuyên. Phi Hồng Đạo Trường… Tần Vô Song cũng không có thiện cảm với cái tên này.</w:t>
      </w:r>
    </w:p>
    <w:p>
      <w:pPr>
        <w:pStyle w:val="BodyText"/>
      </w:pPr>
      <w:r>
        <w:t xml:space="preserve">Ngày đầu tiên vào Mộng Huyễn Thiên Trì đã gặp phải Lục Nhất Tiếu tự xưng là người của Phi Hồng Đạo Trường lừa bọn họ lên phi thuyền Tiên Diệp rồi chịu khổ sở. Đến giờ Tần Vô Song vẫn không hiểu rốt cuộc là chuyện gì. Lục Thanh Xuyên đã gần như vậy thì mình hãy động thủ với cô ta vậy!</w:t>
      </w:r>
    </w:p>
    <w:p>
      <w:pPr>
        <w:pStyle w:val="BodyText"/>
      </w:pPr>
      <w:r>
        <w:t xml:space="preserve">Nghĩ đến đây, Tần Vô Song vận linh lực tẩy lễ toàn thân. Nếu đã muốn chủ động động thủ thì bất luận đối phương có dùng Truy Tông Phù với mình hay không thì cũng phải hóa giải. Nếu không thì đối phương sẽ dễ dàng phát hiện ra mình đến gần. Tần Vô Song là người rất nhạy bén, những lỗi vớ vẩn như thế đương nhiên hắn sẽ không mắc phải.</w:t>
      </w:r>
    </w:p>
    <w:p>
      <w:pPr>
        <w:pStyle w:val="BodyText"/>
      </w:pPr>
      <w:r>
        <w:t xml:space="preserve">o0o</w:t>
      </w:r>
    </w:p>
    <w:p>
      <w:pPr>
        <w:pStyle w:val="BodyText"/>
      </w:pPr>
      <w:r>
        <w:t xml:space="preserve">Tần Thanh Xuyên là một nữ tử, là nữ tử duy nhất trong năm người đứng đầu. Có điều từ trước tới nay Lục Thanh Xuyên luôn thích giả trang nam nhân. Lúc này cô ta đang đứng dưới một cái cây đại thụ như một công tử oai phong chầm chậm mở mắt ra.</w:t>
      </w:r>
    </w:p>
    <w:p>
      <w:pPr>
        <w:pStyle w:val="BodyText"/>
      </w:pPr>
      <w:r>
        <w:t xml:space="preserve">- Phù!</w:t>
      </w:r>
    </w:p>
    <w:p>
      <w:pPr>
        <w:pStyle w:val="BodyText"/>
      </w:pPr>
      <w:r>
        <w:t xml:space="preserve">Lục Thanh Xuyên thở ra một luồng trọc khí, trên hàng lông mày lá liễu hiện lên sự ảo não:</w:t>
      </w:r>
    </w:p>
    <w:p>
      <w:pPr>
        <w:pStyle w:val="BodyText"/>
      </w:pPr>
      <w:r>
        <w:t xml:space="preserve">- Tần gia không phải thế lực đứng đầu Hiên Viên Khâu, sao có thể yêu nghiệt như vậy? Trong năm người đứng đầu lại có tận hai người Tần gia? Thực lực tên Tần Thái Trùng cũng bình thường, dựa vào gì mà vào năm hạng đầu? Chắc chắn là chó ngáp phải ruồi! Còn cả tên Tần Vô Song kia, thực lực còn chưa đến Kỳ Diệu Huyền Cảnh, không biết giở bàng môn tà đạo gì mà có thể cùng vào năm hạng đầu với bản cô nương?</w:t>
      </w:r>
    </w:p>
    <w:p>
      <w:pPr>
        <w:pStyle w:val="BodyText"/>
      </w:pPr>
      <w:r>
        <w:t xml:space="preserve">Lục Thanh Xuyên là loại nữ nhân tin tưởng tuyệt đối vào thực lực, được sự giáo dục truyền thống của Mộng Huyễn Thiên Trì, nói về nam nhân, Lục Thanh Xuyên cũng chẳng lựa chọn từ ngữ.</w:t>
      </w:r>
    </w:p>
    <w:p>
      <w:pPr>
        <w:pStyle w:val="BodyText"/>
      </w:pPr>
      <w:r>
        <w:t xml:space="preserve">Tuy sự biến thái trong tâm lý của cô ta không bằng Diệu Vân Tiên Cô của Nga Mi Đạo Trường, nhưng cô ta tự đánh giá mình rất cao.</w:t>
      </w:r>
    </w:p>
    <w:p>
      <w:pPr>
        <w:pStyle w:val="BodyText"/>
      </w:pPr>
      <w:r>
        <w:t xml:space="preserve">- Lăng Thiên Chí và Khương Quỳ có lẽ cũng nghĩ như bản cô nương, không thể cứ để Tần gia cười mãi được, nên hành động rồi.</w:t>
      </w:r>
    </w:p>
    <w:p>
      <w:pPr>
        <w:pStyle w:val="BodyText"/>
      </w:pPr>
      <w:r>
        <w:t xml:space="preserve">Lục Thanh Xuyên cười ngạo nghễ, giống như con chim khổng tước luôn đẹp đẽ, mang đầy tính tự sướng.</w:t>
      </w:r>
    </w:p>
    <w:p>
      <w:pPr>
        <w:pStyle w:val="BodyText"/>
      </w:pPr>
      <w:r>
        <w:t xml:space="preserve">- Hử?</w:t>
      </w:r>
    </w:p>
    <w:p>
      <w:pPr>
        <w:pStyle w:val="BodyText"/>
      </w:pPr>
      <w:r>
        <w:t xml:space="preserve">Lục Thanh Xuyên bỗng giật mình:</w:t>
      </w:r>
    </w:p>
    <w:p>
      <w:pPr>
        <w:pStyle w:val="BodyText"/>
      </w:pPr>
      <w:r>
        <w:t xml:space="preserve">- Có người?</w:t>
      </w:r>
    </w:p>
    <w:p>
      <w:pPr>
        <w:pStyle w:val="BodyText"/>
      </w:pPr>
      <w:r>
        <w:t xml:space="preserve">Tay đặt lên chuôi kiếm, hai thanh đoản kiếm nắm chắc trong tay lóe lên ánh sáng chói mắt mà lạnh lẽo.</w:t>
      </w:r>
    </w:p>
    <w:p>
      <w:pPr>
        <w:pStyle w:val="BodyText"/>
      </w:pPr>
      <w:r>
        <w:t xml:space="preserve">- Lục cô nương, đừng căng thẳng!</w:t>
      </w:r>
    </w:p>
    <w:p>
      <w:pPr>
        <w:pStyle w:val="BodyText"/>
      </w:pPr>
      <w:r>
        <w:t xml:space="preserve">Một bóng người vụt ra từ hư không, là Lăng Thiên Chí!</w:t>
      </w:r>
    </w:p>
    <w:p>
      <w:pPr>
        <w:pStyle w:val="BodyText"/>
      </w:pPr>
      <w:r>
        <w:t xml:space="preserve">- Căng thẳng?</w:t>
      </w:r>
    </w:p>
    <w:p>
      <w:pPr>
        <w:pStyle w:val="BodyText"/>
      </w:pPr>
      <w:r>
        <w:t xml:space="preserve">Lục Thanh Xuyên nhếch mép:</w:t>
      </w:r>
    </w:p>
    <w:p>
      <w:pPr>
        <w:pStyle w:val="BodyText"/>
      </w:pPr>
      <w:r>
        <w:t xml:space="preserve">- Lăng Thiên Chí, ngươi thấy mình đủ tư cách khiến bản cô nương căng thẳng sao?</w:t>
      </w:r>
    </w:p>
    <w:p>
      <w:pPr>
        <w:pStyle w:val="BodyText"/>
      </w:pPr>
      <w:r>
        <w:t xml:space="preserve">Lăng Thiên Chí cười ha ha:</w:t>
      </w:r>
    </w:p>
    <w:p>
      <w:pPr>
        <w:pStyle w:val="BodyText"/>
      </w:pPr>
      <w:r>
        <w:t xml:space="preserve">- Đúng rồi! Thực lực của Lục cô nương hơn ta, nhưng chúng ta hình như không nên tỷ thí ở đây thì phải?</w:t>
      </w:r>
    </w:p>
    <w:p>
      <w:pPr>
        <w:pStyle w:val="BodyText"/>
      </w:pPr>
      <w:r>
        <w:t xml:space="preserve">Lục Thanh Xuyên nhíu mày:</w:t>
      </w:r>
    </w:p>
    <w:p>
      <w:pPr>
        <w:pStyle w:val="BodyText"/>
      </w:pPr>
      <w:r>
        <w:t xml:space="preserve">- Ngươi có ý gì? Lẽ nào ngươi định thuyết phục ta liên thủ?</w:t>
      </w:r>
    </w:p>
    <w:p>
      <w:pPr>
        <w:pStyle w:val="BodyText"/>
      </w:pPr>
      <w:r>
        <w:t xml:space="preserve">- Ha ha, đương nhiên không phải, không phải đồng môn thì không được liên thủ.</w:t>
      </w:r>
    </w:p>
    <w:p>
      <w:pPr>
        <w:pStyle w:val="BodyText"/>
      </w:pPr>
      <w:r>
        <w:t xml:space="preserve">Lăng Thiên Chí mỉm cười:</w:t>
      </w:r>
    </w:p>
    <w:p>
      <w:pPr>
        <w:pStyle w:val="BodyText"/>
      </w:pPr>
      <w:r>
        <w:t xml:space="preserve">- Điều này ta biết chứ. Có điều, mục tiêu đầu tiên lần này của ta không phải Lục cô nương, cũng không phải Khương Quỳ. Cụ thể là ai chắc Lục cô nương cũng biết rồi…</w:t>
      </w:r>
    </w:p>
    <w:p>
      <w:pPr>
        <w:pStyle w:val="BodyText"/>
      </w:pPr>
      <w:r>
        <w:t xml:space="preserve">Lục Thanh Xuyên trong lòng biết rõ nhưng ngoài miệng lại nói:</w:t>
      </w:r>
    </w:p>
    <w:p>
      <w:pPr>
        <w:pStyle w:val="BodyText"/>
      </w:pPr>
      <w:r>
        <w:t xml:space="preserve">- Ta không biết!</w:t>
      </w:r>
    </w:p>
    <w:p>
      <w:pPr>
        <w:pStyle w:val="BodyText"/>
      </w:pPr>
      <w:r>
        <w:t xml:space="preserve">Lăng Thiên Chí bật cười ha ha:</w:t>
      </w:r>
    </w:p>
    <w:p>
      <w:pPr>
        <w:pStyle w:val="BodyText"/>
      </w:pPr>
      <w:r>
        <w:t xml:space="preserve">- Lục cô nương đã xác định mục tiêu chưa?</w:t>
      </w:r>
    </w:p>
    <w:p>
      <w:pPr>
        <w:pStyle w:val="BodyText"/>
      </w:pPr>
      <w:r>
        <w:t xml:space="preserve">Lục Thanh Xuyên nói:</w:t>
      </w:r>
    </w:p>
    <w:p>
      <w:pPr>
        <w:pStyle w:val="BodyText"/>
      </w:pPr>
      <w:r>
        <w:t xml:space="preserve">- Có phải ngươi muốn hỏi mục tiêu của ta có phải là ngươi?</w:t>
      </w:r>
    </w:p>
    <w:p>
      <w:pPr>
        <w:pStyle w:val="BodyText"/>
      </w:pPr>
      <w:r>
        <w:t xml:space="preserve">Lăng Thiên Chí ngạo nghễ nói:</w:t>
      </w:r>
    </w:p>
    <w:p>
      <w:pPr>
        <w:pStyle w:val="BodyText"/>
      </w:pPr>
      <w:r>
        <w:t xml:space="preserve">- Nếu Lục cô nương bình tĩnh suy nghĩ thì thế nào cũng không phải ta. Được rồi, chúng ta không nói nhiều nữa, nói nhiều thì hơi giống liên thủ đấy. Hắc hắc, ai làm việc người nấy, được chứ?</w:t>
      </w:r>
    </w:p>
    <w:p>
      <w:pPr>
        <w:pStyle w:val="BodyText"/>
      </w:pPr>
      <w:r>
        <w:t xml:space="preserve">Lục Thanh Xuyên khẽ hừ một tiếng:</w:t>
      </w:r>
    </w:p>
    <w:p>
      <w:pPr>
        <w:pStyle w:val="BodyText"/>
      </w:pPr>
      <w:r>
        <w:t xml:space="preserve">- Tùy ngươi!</w:t>
      </w:r>
    </w:p>
    <w:p>
      <w:pPr>
        <w:pStyle w:val="BodyText"/>
      </w:pPr>
      <w:r>
        <w:t xml:space="preserve">Đúng lúc đó, sắc mặt Lục Thanh Xuyên hơi thay đổi, đồng thời sắc mặt Lăng Thiên Chí cũng lạnh đi.</w:t>
      </w:r>
    </w:p>
    <w:p>
      <w:pPr>
        <w:pStyle w:val="BodyText"/>
      </w:pPr>
      <w:r>
        <w:t xml:space="preserve">- Chuyện gì vậy?</w:t>
      </w:r>
    </w:p>
    <w:p>
      <w:pPr>
        <w:pStyle w:val="BodyText"/>
      </w:pPr>
      <w:r>
        <w:t xml:space="preserve">Grào!!!</w:t>
      </w:r>
    </w:p>
    <w:p>
      <w:pPr>
        <w:pStyle w:val="BodyText"/>
      </w:pPr>
      <w:r>
        <w:t xml:space="preserve">Một tâm thanh lớn vang lên, từ trong khu rừng rậm rạp trườn ra một con rắn lưng đen khổng lồ, khí thế hừng hực, uốn lượn thân hình đáng sợ của nó, cái lưỡi tanh tưởi giống như sợi dây thừng khổng lồ, vô cùng đáng sợ.</w:t>
      </w:r>
    </w:p>
    <w:p>
      <w:pPr>
        <w:pStyle w:val="BodyText"/>
      </w:pPr>
      <w:r>
        <w:t xml:space="preserve">- Đây là linh thú Thông Huyền Cảnh đỉnh phong!</w:t>
      </w:r>
    </w:p>
    <w:p>
      <w:pPr>
        <w:pStyle w:val="BodyText"/>
      </w:pPr>
      <w:r>
        <w:t xml:space="preserve">Lăng Thiên Chí hét lên.</w:t>
      </w:r>
    </w:p>
    <w:p>
      <w:pPr>
        <w:pStyle w:val="BodyText"/>
      </w:pPr>
      <w:r>
        <w:t xml:space="preserve">Hiển nhiên là Lục Thanh Xuyên cũng biết:</w:t>
      </w:r>
    </w:p>
    <w:p>
      <w:pPr>
        <w:pStyle w:val="BodyText"/>
      </w:pPr>
      <w:r>
        <w:t xml:space="preserve">- Đến đúng lúc lắm, bản cô nương đang buồn chán vì không có cơ hội luyện tập đây! Lăng Thiên Chí ngươi có thể cút đi được rồi!</w:t>
      </w:r>
    </w:p>
    <w:p>
      <w:pPr>
        <w:pStyle w:val="BodyText"/>
      </w:pPr>
      <w:r>
        <w:t xml:space="preserve">Đúng lúc đó, từ trong bụi cây, huyền quang tỏa sáng, từ trong hư không chui ra một con mãnh thú khổng lồ, những sợi lông cứng như gai thép, cực kỳ hung dữ, toàn thân có lớp vảy giáp bao phủ, gầm lên một tiếng, cả hư không như rung chuyển.</w:t>
      </w:r>
    </w:p>
    <w:p>
      <w:pPr>
        <w:pStyle w:val="BodyText"/>
      </w:pPr>
      <w:r>
        <w:t xml:space="preserve">- Lại một con nữa!</w:t>
      </w:r>
    </w:p>
    <w:p>
      <w:pPr>
        <w:pStyle w:val="BodyText"/>
      </w:pPr>
      <w:r>
        <w:t xml:space="preserve">Lăng Thiên Chí hét khẽ.</w:t>
      </w:r>
    </w:p>
    <w:p>
      <w:pPr>
        <w:pStyle w:val="BodyText"/>
      </w:pPr>
      <w:r>
        <w:t xml:space="preserve">Hai hướng nam bắc liên tiếp có hai con linh thú, một con trâu màu vàng có thân hình khổng lồ, và một con hổ khổng lồ vằn đỏ.</w:t>
      </w:r>
    </w:p>
    <w:p>
      <w:pPr>
        <w:pStyle w:val="BodyText"/>
      </w:pPr>
      <w:r>
        <w:t xml:space="preserve">Bốn con, bốn con linh thú!</w:t>
      </w:r>
    </w:p>
    <w:p>
      <w:pPr>
        <w:pStyle w:val="BodyText"/>
      </w:pPr>
      <w:r>
        <w:t xml:space="preserve">Tuy Lục Thanh Xuyên rất tự phụ nhưng lúc này cũng không tránh khỏi thấy sợ hãi.</w:t>
      </w:r>
    </w:p>
    <w:p>
      <w:pPr>
        <w:pStyle w:val="BodyText"/>
      </w:pPr>
      <w:r>
        <w:t xml:space="preserve">Lăng Thiên Chí nhởn nhơ nói:</w:t>
      </w:r>
    </w:p>
    <w:p>
      <w:pPr>
        <w:pStyle w:val="BodyText"/>
      </w:pPr>
      <w:r>
        <w:t xml:space="preserve">- Lục cô nương, vậy ta cung kính không bằng tuân lệnh, ta cút trước đây. Có lẽ cô nương đối phó được phải không?</w:t>
      </w:r>
    </w:p>
    <w:p>
      <w:pPr>
        <w:pStyle w:val="BodyText"/>
      </w:pPr>
      <w:r>
        <w:t xml:space="preserve">Da đầu Lục Thanh Xuyên trở nên tê dại, nếu một hai con cô ta còn tự tin chứ một lúc ra tận bốn linh thú Kỳ Diệu Huyền Cảnh thì còn đâu sự tự tin đó nữa?</w:t>
      </w:r>
    </w:p>
    <w:p>
      <w:pPr>
        <w:pStyle w:val="BodyText"/>
      </w:pPr>
      <w:r>
        <w:t xml:space="preserve">Sắc mặt lạnh tanh trừng mắt nhìn Lăng Thiên Chí:</w:t>
      </w:r>
    </w:p>
    <w:p>
      <w:pPr>
        <w:pStyle w:val="BodyText"/>
      </w:pPr>
      <w:r>
        <w:t xml:space="preserve">- Ngươi muốn chạy, nhưng ngươi nghĩ mình có thể chạy nổi không? Bất luận chạy về hướng nào thì chúng cũng có thể tấn công ngươi!</w:t>
      </w:r>
    </w:p>
    <w:p>
      <w:pPr>
        <w:pStyle w:val="BodyText"/>
      </w:pPr>
      <w:r>
        <w:t xml:space="preserve">Lăng Thiên Chí cười khổ:</w:t>
      </w:r>
    </w:p>
    <w:p>
      <w:pPr>
        <w:pStyle w:val="BodyText"/>
      </w:pPr>
      <w:r>
        <w:t xml:space="preserve">- Vậy thì phải làm sao?</w:t>
      </w:r>
    </w:p>
    <w:p>
      <w:pPr>
        <w:pStyle w:val="BodyText"/>
      </w:pPr>
      <w:r>
        <w:t xml:space="preserve">Lục Thanh Xuyên cười lạnh:</w:t>
      </w:r>
    </w:p>
    <w:p>
      <w:pPr>
        <w:pStyle w:val="BodyText"/>
      </w:pPr>
      <w:r>
        <w:t xml:space="preserve">- Tùy ngươi muốn làm gì thì làm.</w:t>
      </w:r>
    </w:p>
    <w:p>
      <w:pPr>
        <w:pStyle w:val="BodyText"/>
      </w:pPr>
      <w:r>
        <w:t xml:space="preserve">Lăng Thiên Chí thở dài:</w:t>
      </w:r>
    </w:p>
    <w:p>
      <w:pPr>
        <w:pStyle w:val="BodyText"/>
      </w:pPr>
      <w:r>
        <w:t xml:space="preserve">- Xem ra chỉ còn cách sánh vai chiến đấu cùng Lục cô nương thôi. Ài, sao vận khí lại kém thế này, tự nhiên lại nhảy ra tận bốn con linh thú biến thái đến vậy?</w:t>
      </w:r>
    </w:p>
    <w:p>
      <w:pPr>
        <w:pStyle w:val="BodyText"/>
      </w:pPr>
      <w:r>
        <w:t xml:space="preserve">Lục Thanh Xuyên lạnh lùng nói:</w:t>
      </w:r>
    </w:p>
    <w:p>
      <w:pPr>
        <w:pStyle w:val="BodyText"/>
      </w:pPr>
      <w:r>
        <w:t xml:space="preserve">- Nói ít thôi, mỗi người hai con, ngươi chọn đi!</w:t>
      </w:r>
    </w:p>
    <w:p>
      <w:pPr>
        <w:pStyle w:val="BodyText"/>
      </w:pPr>
      <w:r>
        <w:t xml:space="preserve">- Grào!</w:t>
      </w:r>
    </w:p>
    <w:p>
      <w:pPr>
        <w:pStyle w:val="BodyText"/>
      </w:pPr>
      <w:r>
        <w:t xml:space="preserve">Con trâu vàng bắt đầu trước tiên, nó cúi đầu xuống, bốn chân giậm mạnh, toàn thân lao lên trước như tia chớp, hai chiếc sừng khổng lồ hình thành hai đạo lưu quang màu vàng kim xông thẳng tới.</w:t>
      </w:r>
    </w:p>
    <w:p>
      <w:pPr>
        <w:pStyle w:val="BodyText"/>
      </w:pPr>
      <w:r>
        <w:t xml:space="preserve">Đồng thời lúc đó, con rắn lưng đen khổng lồ cũng bắt đầu trườn đi, đuôi quất một cái tạo nên khí thế xé tan hư không nhằm thẳng đỉnh đầu Lục Thanh Xuyên!</w:t>
      </w:r>
    </w:p>
    <w:p>
      <w:pPr>
        <w:pStyle w:val="BodyText"/>
      </w:pPr>
      <w:r>
        <w:t xml:space="preserve">Ầm!</w:t>
      </w:r>
    </w:p>
    <w:p>
      <w:pPr>
        <w:pStyle w:val="BodyText"/>
      </w:pPr>
      <w:r>
        <w:t xml:space="preserve">Khí thế như ngọn núi Thái Sơn ập xuống!</w:t>
      </w:r>
    </w:p>
    <w:p>
      <w:pPr>
        <w:pStyle w:val="BodyText"/>
      </w:pPr>
      <w:r>
        <w:t xml:space="preserve">Lục Thanh Xuyên cơ thể nhẹ nhàng di chuyển, nắm chắc hai thanh đoản kiếm chém ra hai nhát hình chữ thập về phía đầu của con rắn.</w:t>
      </w:r>
    </w:p>
    <w:p>
      <w:pPr>
        <w:pStyle w:val="BodyText"/>
      </w:pPr>
      <w:r>
        <w:t xml:space="preserve">Điều khiến Lục Thanh Xuyên không ngờ được là, đúng lúc cơ thể cô ta di chuyển thì hai con linh thú kia cùng lao về phía cô ta.</w:t>
      </w:r>
    </w:p>
    <w:p>
      <w:pPr>
        <w:pStyle w:val="BodyText"/>
      </w:pPr>
      <w:r>
        <w:t xml:space="preserve">Đặc biệt là con linh thú có bộ lông cứng như gai thép. Miệng há lớn, ánh sáng lóe lên hình thành một luồng xoáy ốc khổng lồ có sức hút mạnh mẽ đến biến thái khiến cơ thể Lục Thanh Xuyên lập tức cứng đờ.</w:t>
      </w:r>
    </w:p>
    <w:p>
      <w:pPr>
        <w:pStyle w:val="BodyText"/>
      </w:pPr>
      <w:r>
        <w:t xml:space="preserve">- Không hay rồi!</w:t>
      </w:r>
    </w:p>
    <w:p>
      <w:pPr>
        <w:pStyle w:val="BodyText"/>
      </w:pPr>
      <w:r>
        <w:t xml:space="preserve">Lục Thanh Xuyên cuống cuồng, cô ta không ngờ Lăng Thiên Chí lại bỏ mặc không làm gì cả, hơn nữa mục tiêu của hai con linh thú chết tiệt kia lại là một mình cô ta!</w:t>
      </w:r>
    </w:p>
    <w:p>
      <w:pPr>
        <w:pStyle w:val="BodyText"/>
      </w:pPr>
      <w:r>
        <w:t xml:space="preserve">- Lăng Thiên Chí!</w:t>
      </w:r>
    </w:p>
    <w:p>
      <w:pPr>
        <w:pStyle w:val="BodyText"/>
      </w:pPr>
      <w:r>
        <w:t xml:space="preserve">Lục Thanh Xuyên hét lớn.</w:t>
      </w:r>
    </w:p>
    <w:p>
      <w:pPr>
        <w:pStyle w:val="BodyText"/>
      </w:pPr>
      <w:r>
        <w:t xml:space="preserve">- Lục cô nương!</w:t>
      </w:r>
    </w:p>
    <w:p>
      <w:pPr>
        <w:pStyle w:val="BodyText"/>
      </w:pPr>
      <w:r>
        <w:t xml:space="preserve">Lăng Thiên Chí kêu lên:</w:t>
      </w:r>
    </w:p>
    <w:p>
      <w:pPr>
        <w:pStyle w:val="BodyText"/>
      </w:pPr>
      <w:r>
        <w:t xml:space="preserve">- Ta đến đây!</w:t>
      </w:r>
    </w:p>
    <w:p>
      <w:pPr>
        <w:pStyle w:val="BodyText"/>
      </w:pPr>
      <w:r>
        <w:t xml:space="preserve">Lục Thanh Xuyên nghe thấy thế vội nói:</w:t>
      </w:r>
    </w:p>
    <w:p>
      <w:pPr>
        <w:pStyle w:val="BodyText"/>
      </w:pPr>
      <w:r>
        <w:t xml:space="preserve">- Giúp ta đối phó con quái thú đầy lông kia! Mau!</w:t>
      </w:r>
    </w:p>
    <w:p>
      <w:pPr>
        <w:pStyle w:val="BodyText"/>
      </w:pPr>
      <w:r>
        <w:t xml:space="preserve">- Được thôi!</w:t>
      </w:r>
    </w:p>
    <w:p>
      <w:pPr>
        <w:pStyle w:val="BodyText"/>
      </w:pPr>
      <w:r>
        <w:t xml:space="preserve">Lục Thanh Xuyên nghiêng người bay tới, vào khoảnh khắc lướt qua Lục Thanh Xuyên, hai tay hắn vung lên, từ mười đầu ngón tay bắn ra vô số đạo kiếm khí.</w:t>
      </w:r>
    </w:p>
    <w:p>
      <w:pPr>
        <w:pStyle w:val="BodyText"/>
      </w:pPr>
      <w:r>
        <w:t xml:space="preserve">Kiếm khí như mưa sao băng toàn bộ lao về phía Lục Thanh Xuyên.</w:t>
      </w:r>
    </w:p>
    <w:p>
      <w:pPr>
        <w:pStyle w:val="BodyText"/>
      </w:pPr>
      <w:r>
        <w:t xml:space="preserve">- Ngươi?</w:t>
      </w:r>
    </w:p>
    <w:p>
      <w:pPr>
        <w:pStyle w:val="BodyText"/>
      </w:pPr>
      <w:r>
        <w:t xml:space="preserve">Lục Thanh Xuyên không thể ngờ được Lăng Thiên Chí lại hạ thủ với mình.</w:t>
      </w:r>
    </w:p>
    <w:p>
      <w:pPr>
        <w:pStyle w:val="BodyText"/>
      </w:pPr>
      <w:r>
        <w:t xml:space="preserve">- Ha ha ha ha… Lục cô nương, đắc tội!</w:t>
      </w:r>
    </w:p>
    <w:p>
      <w:pPr>
        <w:pStyle w:val="BodyText"/>
      </w:pPr>
      <w:r>
        <w:t xml:space="preserve">Tiếng cười này lập tức thay đổi, thân hình Lăng Thiên Chí đáp xuống đất gương mặt biến về tướng mạo của Tần Vô Song.</w:t>
      </w:r>
    </w:p>
    <w:p>
      <w:pPr>
        <w:pStyle w:val="BodyText"/>
      </w:pPr>
      <w:r>
        <w:t xml:space="preserve">- Là ngươi!</w:t>
      </w:r>
    </w:p>
    <w:p>
      <w:pPr>
        <w:pStyle w:val="BodyText"/>
      </w:pPr>
      <w:r>
        <w:t xml:space="preserve">Lục Thanh Xuyên tuyệt vọng rơi xuống đất, yếu huyệt trên toàn thân đều đã bị Tần Vô Song phong tỏa, khí hải đan điền bị kiếm khí phong tỏa, dù là Thông Huyền Cảnh đỉnh phong cũng chẳng thể làm gì.</w:t>
      </w:r>
    </w:p>
    <w:p>
      <w:pPr>
        <w:pStyle w:val="BodyText"/>
      </w:pPr>
      <w:r>
        <w:t xml:space="preserve">Bốn con linh thú kia biến thành lưu quang chui vào trong Phong ấn Đồ quyển của Tần Vô Song. Tần Vô Song mỉm cười:</w:t>
      </w:r>
    </w:p>
    <w:p>
      <w:pPr>
        <w:pStyle w:val="BodyText"/>
      </w:pPr>
      <w:r>
        <w:t xml:space="preserve">- Là ta, Lục cô nương, không phải cô nương, Lăng Thiên Chí và Khương Quỳ muốn cùng đối phó với huynh đệ Tần gia ta sao? Ta chỉ là tiên hạ thủ vi cường mà thôi.</w:t>
      </w:r>
    </w:p>
    <w:p>
      <w:pPr>
        <w:pStyle w:val="BodyText"/>
      </w:pPr>
      <w:r>
        <w:t xml:space="preserve">Lục Thanh Xuyên mặt đỏ phừng phừng:</w:t>
      </w:r>
    </w:p>
    <w:p>
      <w:pPr>
        <w:pStyle w:val="BodyText"/>
      </w:pPr>
      <w:r>
        <w:t xml:space="preserve">- Ngươi bỉ ổi, vô sỉ!</w:t>
      </w:r>
    </w:p>
    <w:p>
      <w:pPr>
        <w:pStyle w:val="BodyText"/>
      </w:pPr>
      <w:r>
        <w:t xml:space="preserve">Tần Vô Song cười:</w:t>
      </w:r>
    </w:p>
    <w:p>
      <w:pPr>
        <w:pStyle w:val="BodyText"/>
      </w:pPr>
      <w:r>
        <w:t xml:space="preserve">- Là Lục cô nương quá ngây thơ thôi. Có điều, dù ban nãy ta có là Lăng Thiên Chí thật thì trong hoàn cảnh đó có lẽ hắn cũng sẽ tấn công cô nương. Loại bỏ ai chứ? Không phải loại bỏ một đối thủ sao?</w:t>
      </w:r>
    </w:p>
    <w:p>
      <w:pPr>
        <w:pStyle w:val="BodyText"/>
      </w:pPr>
      <w:r>
        <w:t xml:space="preserve">Lục Thanh Xuyên không nói được gì… Cô ta không thể ngờ mình lại bị loại nhanh đến vậy, chỉ mới vừa đến hòn đảo thứ chín mà thôi</w:t>
      </w:r>
    </w:p>
    <w:p>
      <w:pPr>
        <w:pStyle w:val="Compact"/>
      </w:pPr>
      <w:r>
        <w:t xml:space="preserve">Ủng hộ chỉ với 1 click và 5s ! (adf.ly/4EmoB)</w:t>
      </w:r>
      <w:r>
        <w:br w:type="textWrapping"/>
      </w:r>
      <w:r>
        <w:br w:type="textWrapping"/>
      </w:r>
    </w:p>
    <w:p>
      <w:pPr>
        <w:pStyle w:val="Heading2"/>
      </w:pPr>
      <w:bookmarkStart w:id="723" w:name="chương-701"/>
      <w:bookmarkEnd w:id="723"/>
      <w:r>
        <w:t xml:space="preserve">701. Chương 70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01: Chiến Thuật rụt đầu.</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 Lục cô nương, đan điền đã bị phong bế, nếu như Cô nương tự tin có thể sinh tồn được trên hòn đào này thì ta không ngăn cô nữa, ha ha!</w:t>
      </w:r>
    </w:p>
    <w:p>
      <w:pPr>
        <w:pStyle w:val="BodyText"/>
      </w:pPr>
      <w:r>
        <w:t xml:space="preserve">Tần Vô Song mim cười, không động Thủ nữa mà nhấc chân bỏ đi với một tư thể rất phong độ. Lục Thanh Xuyên nghiến răng tức giận:</w:t>
      </w:r>
    </w:p>
    <w:p>
      <w:pPr>
        <w:pStyle w:val="BodyText"/>
      </w:pPr>
      <w:r>
        <w:t xml:space="preserve">- Tần Vô Song, ngươi đê tiện!Ngươi vô sỉ !</w:t>
      </w:r>
    </w:p>
    <w:p>
      <w:pPr>
        <w:pStyle w:val="BodyText"/>
      </w:pPr>
      <w:r>
        <w:t xml:space="preserve">Nhưng nói ra những lời này bản thân cô cũng cảm thấy không có sức thuỵết phục cho lắm. Hèn hạ vô si? Một khác trước cô vẫn còn muôn đôi phó với huynh đệ Tân Vô Song . cuộc đời này, có vay có trả...</w:t>
      </w:r>
    </w:p>
    <w:p>
      <w:pPr>
        <w:pStyle w:val="BodyText"/>
      </w:pPr>
      <w:r>
        <w:t xml:space="preserve">Mắng thì mắng vậy nhưng cô cũng không dám ở lại lâu, lấy Ngọc bài Truyền tống nghiến răng thôi động với vẻ không cam Tâm.</w:t>
      </w:r>
    </w:p>
    <w:p>
      <w:pPr>
        <w:pStyle w:val="BodyText"/>
      </w:pPr>
      <w:r>
        <w:t xml:space="preserve">Mặc dù đan điền bị phong bế nhưng cô vẫn còn chút sức lực để thôi động Ngọc bài.</w:t>
      </w:r>
    </w:p>
    <w:p>
      <w:pPr>
        <w:pStyle w:val="BodyText"/>
      </w:pPr>
      <w:r>
        <w:t xml:space="preserve">Rồi một tia thần quang lóe lên đưa có đi trong sự phẫn nộ và không cam lòng. Ở cách đó không xa, Tần Vỏ song nhìn Lục Thanh Xuyên bị đưa đỉ, thớ phào nhẹ nhõm:</w:t>
      </w:r>
    </w:p>
    <w:p>
      <w:pPr>
        <w:pStyle w:val="BodyText"/>
      </w:pPr>
      <w:r>
        <w:t xml:space="preserve">- Đê tiện... Có lẽ thế giới của võ giá, trừ nhiệt huyết và chiến đầu ra vẫn phải có chút trí mưu cùng thủ đoạn . Nếu như đây cũng đựợc gọi là đê tiện thì coi như đê tiện đi. .. Vì gia tộc, vì những người mà mình yêu quý có thể sống tốt hơn, nhất định phải lấy được Thần Đạo Quả!</w:t>
      </w:r>
    </w:p>
    <w:p>
      <w:pPr>
        <w:pStyle w:val="BodyText"/>
      </w:pPr>
      <w:r>
        <w:t xml:space="preserve">Nghĩ đến đây, Tần Vô Song lấy quan Thức chỉ Linh Ngọc Bàn ra mới phát hiện Lăng Chí và. Khương Quỳ đã dùng toàn lực chạy đến chỗ Tần Thái Trùng, Chuyện đến ngàỵ hôm nay, Tần Vô Song cũng mấy nhẹ nhõm, Lục Thanh Xuyên đã bị loại bỏ có nghĩa là bốn vị trí đâu tiên đã được xác định. Xem ra vụ cược này đã đặt đúng Dù bản thân mình và Đại sư huỵnh Tần Thái Trùng có lại đào thải thì cũng là vị trí hạng ba và hạng tư. Xét theo quy định Vẫn có thể bỏ được hai Thần Ðạo Quả vào túi.</w:t>
      </w:r>
    </w:p>
    <w:p>
      <w:pPr>
        <w:pStyle w:val="BodyText"/>
      </w:pPr>
      <w:r>
        <w:t xml:space="preserve">Chi có điều mục tiêu hiện tại của Tần Vô Song không phải vậy. Tiếp theo, hắn sẽ chiến đâu vì vị trí Quán quân mà chiến đấu để có nhiều Thần Đạo Quả hơn!</w:t>
      </w:r>
    </w:p>
    <w:p>
      <w:pPr>
        <w:pStyle w:val="Compact"/>
      </w:pPr>
      <w:r>
        <w:t xml:space="preserve">Ủng hộ chỉ với 1 click và 5s ! (adf.ly/4EmoB)</w:t>
      </w:r>
      <w:r>
        <w:br w:type="textWrapping"/>
      </w:r>
      <w:r>
        <w:br w:type="textWrapping"/>
      </w:r>
    </w:p>
    <w:p>
      <w:pPr>
        <w:pStyle w:val="Heading2"/>
      </w:pPr>
      <w:bookmarkStart w:id="724" w:name="chương-702"/>
      <w:bookmarkEnd w:id="724"/>
      <w:r>
        <w:t xml:space="preserve">702. Chương 70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02: Lĩnh ngộ pháp tắ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Mục tiêu chung của ba vị trí đầu tiên đều là ngôi vị Quán quân. Mặc dù giải thưởng của Á quân và hạng ba cũng có chênh lệch nhưng nói chung là không nhiều, đều được một trái Thần Đạo Quả. Ngoài ra chi khác ở Thần đạo chiến y và vũ khí Thần đạo.</w:t>
      </w:r>
    </w:p>
    <w:p>
      <w:pPr>
        <w:pStyle w:val="BodyText"/>
      </w:pPr>
      <w:r>
        <w:t xml:space="preserve">Tồng cộng có bảy mươi bốn tuyển thủ tham gia thí luyện, ai cũng ôm mộng Quán quân. Nhưng đến bây giờ, bảy mươi mốt người đã bị loại. Chỉ còn lại ba người, cả ba người này trong lòng đều là vô cùng tự tin. Nếu như không thể giành được Quán quàn, thì Á quàn hay hạng ba cũng chẳng có ý nghĩa gì.</w:t>
      </w:r>
    </w:p>
    <w:p>
      <w:pPr>
        <w:pStyle w:val="BodyText"/>
      </w:pPr>
      <w:r>
        <w:t xml:space="preserve">- Chủ nhân, Hắc Bối Huyền Xà có mặt!</w:t>
      </w:r>
    </w:p>
    <w:p>
      <w:pPr>
        <w:pStyle w:val="BodyText"/>
      </w:pPr>
      <w:r>
        <w:t xml:space="preserve">- Tử Đồng Kim Ngưu, Phần Thiên Bạo Hồ có mặt!</w:t>
      </w:r>
    </w:p>
    <w:p>
      <w:pPr>
        <w:pStyle w:val="BodyText"/>
      </w:pPr>
      <w:r>
        <w:t xml:space="preserve">- Thôn Thiên Lục Ngô có mặt!</w:t>
      </w:r>
    </w:p>
    <w:p>
      <w:pPr>
        <w:pStyle w:val="BodyText"/>
      </w:pPr>
      <w:r>
        <w:t xml:space="preserve">Xoạt! Thân thể Tần Vô Song giống như một tia sét giữa trời, xuyên thấu khoảng cách không gian. Trận chiến nay bất luận là thắng hay bại thì Tần Vô Song cũng quyết dốc hết sức.</w:t>
      </w:r>
    </w:p>
    <w:p>
      <w:pPr>
        <w:pStyle w:val="Compact"/>
      </w:pPr>
      <w:r>
        <w:t xml:space="preserve">Ủng hộ chỉ với 1 click và 5s ! (adf.ly/4EmoB)</w:t>
      </w:r>
      <w:r>
        <w:br w:type="textWrapping"/>
      </w:r>
      <w:r>
        <w:br w:type="textWrapping"/>
      </w:r>
    </w:p>
    <w:p>
      <w:pPr>
        <w:pStyle w:val="Heading2"/>
      </w:pPr>
      <w:bookmarkStart w:id="725" w:name="chương-703"/>
      <w:bookmarkEnd w:id="725"/>
      <w:r>
        <w:t xml:space="preserve">703. Chương 70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03: Tranh đoạt Quán quâ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uộc tranh đoạt của ba vị trí đầu tiên khiển người ta cảm thấy nghẹt thờ. Tất cả mọi người cùng chờ đợi để xem trận kịch chiến cuối cùng trên hòn đảo thứ mười, cũng như chờ đợi bảng xếp hạng cuối cùng.</w:t>
      </w:r>
    </w:p>
    <w:p>
      <w:pPr>
        <w:pStyle w:val="BodyText"/>
      </w:pPr>
      <w:r>
        <w:t xml:space="preserve">Trận đài truyền tổng khởi động, ba thân ảnh bị bắn vào hòn đảo thứ mười. Trong quá trình truyền tống, lại có một giọng nói trong tréo vang lên bên tai họ:</w:t>
      </w:r>
    </w:p>
    <w:p>
      <w:pPr>
        <w:pStyle w:val="BodyText"/>
      </w:pPr>
      <w:r>
        <w:t xml:space="preserve">- Những con người trẻ tuổi, chúc mừng các ngươi đã vào được tầng cuối cùng trong tầng thứ tư. Hòn đảo thứ mười mặc dù là hòn đảo đẩu tiên của tầng thứ tư nhưng mức độ nguy hiểm của nó thì tuyệt đối hơn hẳn các tầng trước đây. Trên hòn đảo này, các ngươi phải tập trung toàn bộ tinh thần và phải thể hiện thực lực. Nếu như gặp phải nguy cơ không thể đối phó thì hãy thôi động Ngọc bài Truyền tống trong tay các ngươi. Chúc các ngươi may mắn! Nhớ kỹ. mồi một cửa không chi đơn giản là khảo nghiệm khả năng sinh tồn. Phần thưởng cho Quán quán là hai quá Thần Đạo Quả. Một trong hai quả đó được lấy từ hòn đảo này. Ai trong số các ngươi lấy được Thẩn Đạo Quả trước, người đó sẽ là Quán quân, có thể rời đảo! Đương nhiên. Thần Đạo Quả không thể dễ dàng lấy được mà ờ ngay bên cạnh Thần thú. Các ngươi phải chuẩn bị sẵn tinh thần mới được. Đương nhiên, nếu như các ngươi không thể lấy được Thần Đạo Quả thì theo quy định cũ. ai ở được trên đảo lâu nhất, người đó chính là Quán quân!</w:t>
      </w:r>
    </w:p>
    <w:p>
      <w:pPr>
        <w:pStyle w:val="BodyText"/>
      </w:pPr>
      <w:r>
        <w:t xml:space="preserve">Giọng nói này vừa như cảnh cáo, vừa như khuyến khích.</w:t>
      </w:r>
    </w:p>
    <w:p>
      <w:pPr>
        <w:pStyle w:val="BodyText"/>
      </w:pPr>
      <w:r>
        <w:t xml:space="preserve">Chuyện này không quan trọng, quan trọng là trên hòn đảo này, cái mà ba người bọn họ đối mặt là Thần thú! Là Thần thú có thể xé nát bọn họ bất cứ lúc nào! Ban tổ chức nghĩ ra đủ mọi cách đương nhiên vì không muốn các đấu thủ ngày ngày đêu dùng chiến thuật lẩn trốn, mà cổ vũ bọn họ chủ động xuất kích, chủ động giành lấy Thần Đạo Quả.</w:t>
      </w:r>
    </w:p>
    <w:p>
      <w:pPr>
        <w:pStyle w:val="BodyText"/>
      </w:pPr>
      <w:r>
        <w:t xml:space="preserve">Trên hòn đảo này, người xuất đảo muộn nhất chưa chắc đã là Quán quân. Bởi vì người giành được Thần Đạo Quả mới là lựa chọn được ưu tiên! Như vậy. việc tranh đoạt vị trí Quán quân mới có ý nghĩa.</w:t>
      </w:r>
    </w:p>
    <w:p>
      <w:pPr>
        <w:pStyle w:val="BodyText"/>
      </w:pPr>
      <w:r>
        <w:t xml:space="preserve">Hoặc là chủ động cướp lấy Thần Đạo Quả là mạo hiểm nhất nhưng cũng là lựa chọn có sức mê hoặc nhất.</w:t>
      </w:r>
    </w:p>
    <w:p>
      <w:pPr>
        <w:pStyle w:val="BodyText"/>
      </w:pPr>
      <w:r>
        <w:t xml:space="preserve">Hoặc là cùng đối thủ ngồi im một chỗ. đọ vận khí xem ai là người rời khỏi muộn nhất. Nhưng lựa chọn này nhất định phải dựa vào khả năng lấy được Thân Đạo Quá giành vị trí Quán quân của đối thủ mới được. Nguy hiểm ít. nhưng muốn giành được vị trí Quán quán thì phải nhìn sắc mặt người khác.</w:t>
      </w:r>
    </w:p>
    <w:p>
      <w:pPr>
        <w:pStyle w:val="BodyText"/>
      </w:pPr>
      <w:r>
        <w:t xml:space="preserve">Hoặc là chủ động xuất kích, không xem việc giành Thần Đạo Quả như mục đích, mà xem việc ép đối thủ rời đi như mục đích, dùng việc đối thủ rời khỏi mà đổi lấy vị trí Quán quân!</w:t>
      </w:r>
    </w:p>
    <w:p>
      <w:pPr>
        <w:pStyle w:val="BodyText"/>
      </w:pPr>
      <w:r>
        <w:t xml:space="preserve">Ba lựa chọn này. nếu suy nghĩ tổng họp thì lựa chọn thứ ba là ổn nhất! Không cần nhìn sắc mặt của người khác, cũng không cân mạo hiểm đi vào hang hổ mà liều mạng.</w:t>
      </w:r>
    </w:p>
    <w:p>
      <w:pPr>
        <w:pStyle w:val="BodyText"/>
      </w:pPr>
      <w:r>
        <w:t xml:space="preserve">Tần Vô Song gạt sạch tâm lý nóng vội lúc trước ra khỏi đầu, từ sau lĩnh ngộ trong ngày cuối cùng ờ hòn đảo thứ chín, tâm thái của Tần Vô Song được thả lỏng hơn rất nhiều. Được mất không cần phải nhìn nhận nặng nề như vậy.</w:t>
      </w:r>
    </w:p>
    <w:p>
      <w:pPr>
        <w:pStyle w:val="BodyText"/>
      </w:pPr>
      <w:r>
        <w:t xml:space="preserve">Thần thú? Tần Vô Song thầm nghĩ, khóe miệng lộ ra một nụ cười vui vẻ. Vậy thì cứ đi lãnh hội thực lực của Thẩn thú đi!</w:t>
      </w:r>
    </w:p>
    <w:p>
      <w:pPr>
        <w:pStyle w:val="BodyText"/>
      </w:pPr>
      <w:r>
        <w:t xml:space="preserve">Tẩn Vô Song cũng không phải chưa từng gặp qua Thần thú. Tẩn Vô Song đã từng được lãnh hội qua Thân thú Hóa Thần Đạo tám kiếp ờ Vạn Hoa Cốc, ờ Vạn Hoa Cốc lâu như vậy mà không bị Thẩn thú giết chết.</w:t>
      </w:r>
    </w:p>
    <w:p>
      <w:pPr>
        <w:pStyle w:val="BodyText"/>
      </w:pPr>
      <w:r>
        <w:t xml:space="preserve">Đương nhiên, chuyện đó cũng có nguyên nhân. Thứ nhất, tu luyện giả trong Vạn Hoa Cốc nhiều, thu hút sự chú ý của Thần thú. Thứ hai, Quan Thức Chỉ Linh Ngọc Bàn của Tần Vô Song thu thập được khí tức thần thức của Cửu Biến Thiên Yêu Bạch Hổ mới định vị được vị trí của Thần thú.</w:t>
      </w:r>
    </w:p>
    <w:p>
      <w:pPr>
        <w:pStyle w:val="BodyText"/>
      </w:pPr>
      <w:r>
        <w:t xml:space="preserve">Ở hòn đảo thứ mười, bọn họ không hề được thông báo trên đảo rốt cuộc có bao nhiêu Thần thú. Hơn nữa không thể tiếp cận được lãnh vực của Thẩn thú, nếu như Thẩn thú không hể phát ra khí tức Thẩn thú thì Quan Thức Chi Linh Ngọc Bàn căn bản không thể thu thập được. Như vậy, Tần Vô Song đương nhiên cũng không thể xác định được vị trí của Thần thú.</w:t>
      </w:r>
    </w:p>
    <w:p>
      <w:pPr>
        <w:pStyle w:val="BodyText"/>
      </w:pPr>
      <w:r>
        <w:t xml:space="preserve">Cho nên, muốn sinh tồn được ớ hòn đảo thứ mười này thì trước tiên phải thu thập được khí tức của Thẩn thú thì mới có được phán đoán chính xác.</w:t>
      </w:r>
    </w:p>
    <w:p>
      <w:pPr>
        <w:pStyle w:val="BodyText"/>
      </w:pPr>
      <w:r>
        <w:t xml:space="preserve">Ngay một khắc đẩu tiên sau khi đáp xuống hòn đảo thứ mười. Tẩn Vô Song đã cảm nhận được một một luông khí tức hoàn toàn khác biệt. Hòn đảo này quả nhiên khắc hẳn với chín hòn đảo trước. Thiếu mất vài phần thanh tịnh, thêm vài phần âm u khủng bố. khí tức sát phạt cường đại, khiến trái tim của một người đã quen vói việc chiến đấu giết chóc như Tần Vô Song cũng phải đập dồn dập.</w:t>
      </w:r>
    </w:p>
    <w:p>
      <w:pPr>
        <w:pStyle w:val="BodyText"/>
      </w:pPr>
      <w:r>
        <w:t xml:space="preserve">- Xem ra muốn sinh tồn được hai tháng trên hòn đảo này không hề đơn giản!</w:t>
      </w:r>
    </w:p>
    <w:p>
      <w:pPr>
        <w:pStyle w:val="BodyText"/>
      </w:pPr>
      <w:r>
        <w:t xml:space="preserve">Ba hòn đảo của tầng thứ tư thời gian giới hạn đều là sáu mươi ngày. Tần Vô Song cảm thấy, bảng xếp hạng cuối cùng rất có khả năng sẽ được sinh ra ờ hòn đảo thứ mười này. Muốn sinh tồn được hai tháng trên hòn đảo thứ mười này. đó khó là rất lớn.</w:t>
      </w:r>
    </w:p>
    <w:p>
      <w:pPr>
        <w:pStyle w:val="BodyText"/>
      </w:pPr>
      <w:r>
        <w:t xml:space="preserve">Nguyên tắc cũ, Tần Vô Song lấy ra Quan Thức Chỉ Linh Ngọc Bàn bắt đầu định vị vị trí của Lăng Thiên Chí và Khương Quỳ. Hòn đảo này rất lớn, ba người đang cách nhau rất xa.</w:t>
      </w:r>
    </w:p>
    <w:p>
      <w:pPr>
        <w:pStyle w:val="BodyText"/>
      </w:pPr>
      <w:r>
        <w:t xml:space="preserve">- Tên Khương Quỳ này quả nhiên giảo hoạt. Hắn không ớ trong nội bộ đảo mà đi đến gần thủy vực của Mộng Huyễn Thiên Trì, định sử dụng ưu thế của tu luyện giả Vô Tận Đông Hải, cầu sinh tồn trong thủy vực. Tên này. xem ra đã có âm mưu hết rồi!</w:t>
      </w:r>
    </w:p>
    <w:p>
      <w:pPr>
        <w:pStyle w:val="BodyText"/>
      </w:pPr>
      <w:r>
        <w:t xml:space="preserve">Tần Vô Song đương nhiên không để Khương Quỳ thoải mái tự tại. thôi động Âm Dương Tử Vân Dực, bay thẳng đến vị trí của Khương Quỳ.</w:t>
      </w:r>
    </w:p>
    <w:p>
      <w:pPr>
        <w:pStyle w:val="BodyText"/>
      </w:pPr>
      <w:r>
        <w:t xml:space="preserve">Trên hòn đảo thứ mười này. ẩn nấp thật kỹ. bị động ứng phó chưa chắc đã là cách hay. Chí ít. Tần Vô Song cũng không định bị động mà quyết định nắm chắc quyền chủ động trong tay.</w:t>
      </w:r>
    </w:p>
    <w:p>
      <w:pPr>
        <w:pStyle w:val="BodyText"/>
      </w:pPr>
      <w:r>
        <w:t xml:space="preserve">Một canh giờ sau, Tần Vô Song đã tiếp cận được thủy vực của Khương Quỳ, thét lên một tiếng, nói:</w:t>
      </w:r>
    </w:p>
    <w:p>
      <w:pPr>
        <w:pStyle w:val="BodyText"/>
      </w:pPr>
      <w:r>
        <w:t xml:space="preserve">- Khương Quỳ. ngươi nghĩ là trốn ở dưới thủy vực này là có thể trốn được công kích của Thần thú sao?</w:t>
      </w:r>
    </w:p>
    <w:p>
      <w:pPr>
        <w:pStyle w:val="BodyText"/>
      </w:pPr>
      <w:r>
        <w:t xml:space="preserve">Khương Quỳ vốn dĩ đang ờ dưới thủy vực ba mươi trượng nhưng vì một tiếng thét của Tần Vô Song, cảm thấy xung quanh từng trận vang động, giận dữ quát:</w:t>
      </w:r>
    </w:p>
    <w:p>
      <w:pPr>
        <w:pStyle w:val="BodyText"/>
      </w:pPr>
      <w:r>
        <w:t xml:space="preserve">- Tần Vô Song, ta không gây sự với ngươi sao ngươi lại đến đây gây sự với ta?</w:t>
      </w:r>
    </w:p>
    <w:p>
      <w:pPr>
        <w:pStyle w:val="BodyText"/>
      </w:pPr>
      <w:r>
        <w:t xml:space="preserve">Đúng lúc này. giọng nói của Lăng Thiên Chí cũng vang lên ớ gần đó:</w:t>
      </w:r>
    </w:p>
    <w:p>
      <w:pPr>
        <w:pStyle w:val="BodyText"/>
      </w:pPr>
      <w:r>
        <w:t xml:space="preserve">- Ha ha ha, Tần Vô Song, Khương Quỳ. các ngươi thật biết chọn chỗ. ta cũng đến góp vui đây!</w:t>
      </w:r>
    </w:p>
    <w:p>
      <w:pPr>
        <w:pStyle w:val="BodyText"/>
      </w:pPr>
      <w:r>
        <w:t xml:space="preserve">Tẩn Vô Song thoáng giật mình:</w:t>
      </w:r>
    </w:p>
    <w:p>
      <w:pPr>
        <w:pStyle w:val="BodyText"/>
      </w:pPr>
      <w:r>
        <w:t xml:space="preserve">- Hắn cũng đến rồi?</w:t>
      </w:r>
    </w:p>
    <w:p>
      <w:pPr>
        <w:pStyle w:val="BodyText"/>
      </w:pPr>
      <w:r>
        <w:t xml:space="preserve">Giọng cười của Thiên Thiên Chí lại vang lên:</w:t>
      </w:r>
    </w:p>
    <w:p>
      <w:pPr>
        <w:pStyle w:val="BodyText"/>
      </w:pPr>
      <w:r>
        <w:t xml:space="preserve">- Rất xin lỗi phải nói với hai ngươi một chuyện, trên đường đến đây ta đã làm kinh, động một đầu Thần thú. Con Thần thú đó đã thức tỉnh, hơn nữa ta cũng không che giấu khí tức của mình. Nếu như thần thức của con Thân thú đó đủ nhạy cảm thì có lẽ nó đã đuôi đến đây rồi!</w:t>
      </w:r>
    </w:p>
    <w:p>
      <w:pPr>
        <w:pStyle w:val="BodyText"/>
      </w:pPr>
      <w:r>
        <w:t xml:space="preserve">Lăng Thiên Chí bị Tần Vô Song truy sát, đương nhiên trong lòng vẫn căm hận, nhưng hắn cũng đủ tinh táo để hiểu rằng, muốn giành được vị trí Quán quân, đối thủ của hắn không chi một mình Tần Vô Song mà còn có cả Khương Quỳ.</w:t>
      </w:r>
    </w:p>
    <w:p>
      <w:pPr>
        <w:pStyle w:val="BodyText"/>
      </w:pPr>
      <w:r>
        <w:t xml:space="preserve">Khương Quỳ không động thanh sắc, lẩn sâu vào trong thủy vực. Lăng Thiên Chí cũng đã đoán ra được điều này. Cả hắn và Tần Vô Song cùng có chung một suy nghĩ, tuyệt đối không được để Khương Quỳ thoải mái rút trong thủy vực như vậy.</w:t>
      </w:r>
    </w:p>
    <w:p>
      <w:pPr>
        <w:pStyle w:val="BodyText"/>
      </w:pPr>
      <w:r>
        <w:t xml:space="preserve">Đúng lúc đó. thủy vực bỗng nhiên nổi sóng lớn, một cột nước khổng lồ vọt thẳng lên trời. Khương Quỳ biến thân thành một con Điện long chân thân, rít gào:</w:t>
      </w:r>
    </w:p>
    <w:p>
      <w:pPr>
        <w:pStyle w:val="BodyText"/>
      </w:pPr>
      <w:r>
        <w:t xml:space="preserve">- Bọn tu luyện giả nhân loại đáng ghét. Hai ngươi muốn đánh thì đi chỗ khác mà đánh. Đừng có làm phiền ta !</w:t>
      </w:r>
    </w:p>
    <w:p>
      <w:pPr>
        <w:pStyle w:val="BodyText"/>
      </w:pPr>
      <w:r>
        <w:t xml:space="preserve">Tần Vô Song cười to nói:</w:t>
      </w:r>
    </w:p>
    <w:p>
      <w:pPr>
        <w:pStyle w:val="BodyText"/>
      </w:pPr>
      <w:r>
        <w:t xml:space="preserve">- Khương Quỳ, chuyện tốt như vậy ai lại không muốn? Nhưng chỉ muốn khoanh tay xem lửa, nhìn hai bọn ta đánh nhau sống chết rồi ngư ông đắc lợi đúng không?</w:t>
      </w:r>
    </w:p>
    <w:p>
      <w:pPr>
        <w:pStyle w:val="BodyText"/>
      </w:pPr>
      <w:r>
        <w:t xml:space="preserve">Khương Quỳ cười lạnh nói:</w:t>
      </w:r>
    </w:p>
    <w:p>
      <w:pPr>
        <w:pStyle w:val="BodyText"/>
      </w:pPr>
      <w:r>
        <w:t xml:space="preserve">- Vậy hai người có bản lĩnh thì đến đánh ta đi. Ta không có ý kiến !</w:t>
      </w:r>
    </w:p>
    <w:p>
      <w:pPr>
        <w:pStyle w:val="BodyText"/>
      </w:pPr>
      <w:r>
        <w:t xml:space="preserve">Thân ảnh cao lớn của Lăng Thiên Chí cũng từ xa bay tới. miệng hét lớn:</w:t>
      </w:r>
    </w:p>
    <w:p>
      <w:pPr>
        <w:pStyle w:val="BodyText"/>
      </w:pPr>
      <w:r>
        <w:t xml:space="preserve">- Khương Quỳ. ngươi tính toán hay lắm. Ngươi nghĩ là ngươi ở dưới nước thì bọn ta không làm gì được ngươi sao?</w:t>
      </w:r>
    </w:p>
    <w:p>
      <w:pPr>
        <w:pStyle w:val="BodyText"/>
      </w:pPr>
      <w:r>
        <w:t xml:space="preserve">Tiểu kỳ trong tay Lăng Thiên Chí vừa phất, toàn thân hắn đột nhiên biến thành một khối quang mang trong suốt, di chuyển nhanh về phía Khương Quỳ.</w:t>
      </w:r>
    </w:p>
    <w:p>
      <w:pPr>
        <w:pStyle w:val="BodyText"/>
      </w:pPr>
      <w:r>
        <w:t xml:space="preserve">Khương Quỳ lúc này đã là Điện long chân thân. Long lân lóe lên. toàn thân phát ra khí tức màu vàng cường đại, Long Tức cường đại nhất thòi thôi động, miệng phun ra một luồng long khí màu vàng, nhe nanh giơ vuốt bắn về phía khối quang mang mà Lăng Thiên Chí vừa biến thành.</w:t>
      </w:r>
    </w:p>
    <w:p>
      <w:pPr>
        <w:pStyle w:val="BodyText"/>
      </w:pPr>
      <w:r>
        <w:t xml:space="preserve">Không đợi long khí bắn tới, quang mang đột nhiên tản ra, biến thành vô sổ tinh quang lấp lánh trên trời. Còn thân ảnh của Lăng Thiên Chí. không biết từ lúc nào đã bay đến bên cột nước mà Khương Quỳ đang đứng. Thanh chiến đao và thân ảnh hòa làm một, cánh tay vung mạnh, hô lên một tiếng:</w:t>
      </w:r>
    </w:p>
    <w:p>
      <w:pPr>
        <w:pStyle w:val="BodyText"/>
      </w:pPr>
      <w:r>
        <w:t xml:space="preserve">-Phá!</w:t>
      </w:r>
    </w:p>
    <w:p>
      <w:pPr>
        <w:pStyle w:val="BodyText"/>
      </w:pPr>
      <w:r>
        <w:t xml:space="preserve">Một đao này đã trực tiếp chém cột nước lớn ra làm đôi. Cột nước vừa bị chém, thủy thế nhất thời bị phá vỡ, tuyệt vọng tản ra, bọt nước văng bốn phía.</w:t>
      </w:r>
    </w:p>
    <w:p>
      <w:pPr>
        <w:pStyle w:val="BodyText"/>
      </w:pPr>
      <w:r>
        <w:t xml:space="preserve">Điện long chân thân của Khương Quỳ lóe lên, bay lên không lên. mắt như phun lửa trừng trừng nhìn Lăng Thiên Chí, liếc một cái sắc lẹm. Khi thế long mang giống như Thôn Thiên Lục Ngô, chụp xuống.</w:t>
      </w:r>
    </w:p>
    <w:p>
      <w:pPr>
        <w:pStyle w:val="BodyText"/>
      </w:pPr>
      <w:r>
        <w:t xml:space="preserve">Lăng Thiên Chí đao quang trận trận như cá chép trở mình trong nước, tạo nên từng đợt sóng trắng xóa không ngừng hướng về phía long mang.</w:t>
      </w:r>
    </w:p>
    <w:p>
      <w:pPr>
        <w:pStyle w:val="BodyText"/>
      </w:pPr>
      <w:r>
        <w:t xml:space="preserve">Từng đường lực chạm nhau không ngừng phát ra những tiếng nổ thảm liệt như tiếng va chạm của kim loại, thập phân khó chịu.</w:t>
      </w:r>
    </w:p>
    <w:p>
      <w:pPr>
        <w:pStyle w:val="BodyText"/>
      </w:pPr>
      <w:r>
        <w:t xml:space="preserve">Đúng lúc này. từ phương hướng mà Lăng Thiên Chí vừa bay ra, vang lên một tiếng gầm gừ long trời lở đất. Tiếng gầm này như nhất thòi khiến cả hòn đảo như đổ sụp. vang chuyển từng hồi.</w:t>
      </w:r>
    </w:p>
    <w:p>
      <w:pPr>
        <w:pStyle w:val="BodyText"/>
      </w:pPr>
      <w:r>
        <w:t xml:space="preserve">- Thần thú đến rồi!</w:t>
      </w:r>
    </w:p>
    <w:p>
      <w:pPr>
        <w:pStyle w:val="BodyText"/>
      </w:pPr>
      <w:r>
        <w:t xml:space="preserve">Trong đầu ba người cùng lóe lên suy nghĩ này. Khương Quỳ hét lớn:</w:t>
      </w:r>
    </w:p>
    <w:p>
      <w:pPr>
        <w:pStyle w:val="BodyText"/>
      </w:pPr>
      <w:r>
        <w:t xml:space="preserve">- Không chơi cùng các ngươi nữa, lão tử lặn đây!</w:t>
      </w:r>
    </w:p>
    <w:p>
      <w:pPr>
        <w:pStyle w:val="BodyText"/>
      </w:pPr>
      <w:r>
        <w:t xml:space="preserve">- Khương Quỳ tuy mạnh nhưng trước mặt Thân thú cũng không dám kiêu ngạo, bỏ qua Lăng Thiên Chí. chui ngay xuống thủy vực.</w:t>
      </w:r>
    </w:p>
    <w:p>
      <w:pPr>
        <w:pStyle w:val="BodyText"/>
      </w:pPr>
      <w:r>
        <w:t xml:space="preserve">Tần Vô Song lúc này đang ớ bên dưới, thấy Khương Quỳ định bỏ chạy liền ngăn hắn lại.</w:t>
      </w:r>
    </w:p>
    <w:p>
      <w:pPr>
        <w:pStyle w:val="BodyText"/>
      </w:pPr>
      <w:r>
        <w:t xml:space="preserve">Thôn Thiên Lục Ngô lúc này thân ảnh đã như một mũi tên, lao nhanh xuống thủy vực, miệng máu mờ rộng: Thần thông Thôn Phệ!</w:t>
      </w:r>
    </w:p>
    <w:p>
      <w:pPr>
        <w:pStyle w:val="BodyText"/>
      </w:pPr>
      <w:r>
        <w:t xml:space="preserve">- Grào!</w:t>
      </w:r>
    </w:p>
    <w:p>
      <w:pPr>
        <w:pStyle w:val="BodyText"/>
      </w:pPr>
      <w:r>
        <w:t xml:space="preserve">Lực hút cường đại đón theo phương hướng lặn xuống của Khương Quỳ, hút mạnh.</w:t>
      </w:r>
    </w:p>
    <w:p>
      <w:pPr>
        <w:pStyle w:val="BodyText"/>
      </w:pPr>
      <w:r>
        <w:t xml:space="preserve">Khương Quỳ giật mình:</w:t>
      </w:r>
    </w:p>
    <w:p>
      <w:pPr>
        <w:pStyle w:val="BodyText"/>
      </w:pPr>
      <w:r>
        <w:t xml:space="preserve">- Quỷ thật!</w:t>
      </w:r>
    </w:p>
    <w:p>
      <w:pPr>
        <w:pStyle w:val="BodyText"/>
      </w:pPr>
      <w:r>
        <w:t xml:space="preserve">Nếu như không kịp đề phòng thì thiếu chút nữa hắn đã bị con Thôn Thiên Lục Ngô này nuốt rồi. Long Tức toàn thân tăng mạnh, cùng Thôn Thiên Lục Ngô miễn cưỡng đọ Long Tức. Hắn căn bản không muốn đối kháng chính diện nên bắn sang bên cạnh định, thu hút sự chú ý của Thôn Thiên Lục Ngô, miệng hét lớn:</w:t>
      </w:r>
    </w:p>
    <w:p>
      <w:pPr>
        <w:pStyle w:val="BodyText"/>
      </w:pPr>
      <w:r>
        <w:t xml:space="preserve">- Mẹ kiếp! Đều là tộc nhân Long Tộc. sao lại nhắm vào ta?</w:t>
      </w:r>
    </w:p>
    <w:p>
      <w:pPr>
        <w:pStyle w:val="BodyText"/>
      </w:pPr>
      <w:r>
        <w:t xml:space="preserve">Hắn căn bản không biết Thôn Thiên Lục Ngô này là do Tần Vô Song gọi đến mà vẫn nghĩ là linh thú trên đảo.</w:t>
      </w:r>
    </w:p>
    <w:p>
      <w:pPr>
        <w:pStyle w:val="BodyText"/>
      </w:pPr>
      <w:r>
        <w:t xml:space="preserve">Thôn Thiên Lục Ngô vô cùng nhanh nhẹn, bắn vào bên cạnh Khương Quỳ. thân thể biến thành lưu quang, tốc độ nhanh nhu luông sóng, tiến ngang tới.</w:t>
      </w:r>
    </w:p>
    <w:p>
      <w:pPr>
        <w:pStyle w:val="BodyText"/>
      </w:pPr>
      <w:r>
        <w:t xml:space="preserve">Khương Quỳ cũng không muốn lằng nhằng, đang định xuống nước thì dưới nước đột nhiên xuất hiện một chiếc roi khổng lồ quật xuống. Nhất thời tạo nên mười mấy ngọn sóng lớn không ngừng quật về phía Khương Quỳ.</w:t>
      </w:r>
    </w:p>
    <w:p>
      <w:pPr>
        <w:pStyle w:val="BodyText"/>
      </w:pPr>
      <w:r>
        <w:t xml:space="preserve">Rầm rầm rầm!</w:t>
      </w:r>
    </w:p>
    <w:p>
      <w:pPr>
        <w:pStyle w:val="BodyText"/>
      </w:pPr>
      <w:r>
        <w:t xml:space="preserve">Đánh liền mấy nhát, tốc độ cực nhanh khiến Khương Quỳ căn bản không kịp phản ứng, chi lùi liền mấy bước, thân thể không khỏi bay vọt lên trời.</w:t>
      </w:r>
    </w:p>
    <w:p>
      <w:pPr>
        <w:pStyle w:val="BodyText"/>
      </w:pPr>
      <w:r>
        <w:t xml:space="preserve">Khương Quỳ bị ngăn chuyện tốt, việc liên tục bị công kích khiến cơn giận của hắn đã lên tới cực điểm, hơn nữa Thần thú cũng đã đuổi tới ngay trước mắt.</w:t>
      </w:r>
    </w:p>
    <w:p>
      <w:pPr>
        <w:pStyle w:val="Compact"/>
      </w:pPr>
      <w:r>
        <w:t xml:space="preserve">Ủng hộ chỉ với 1 click và 5s ! (adf.ly/4EmoB)</w:t>
      </w:r>
      <w:r>
        <w:br w:type="textWrapping"/>
      </w:r>
      <w:r>
        <w:br w:type="textWrapping"/>
      </w:r>
    </w:p>
    <w:p>
      <w:pPr>
        <w:pStyle w:val="Heading2"/>
      </w:pPr>
      <w:bookmarkStart w:id="726" w:name="chương-704"/>
      <w:bookmarkEnd w:id="726"/>
      <w:r>
        <w:t xml:space="preserve">704. Chương 70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04: Thần thú xuất hiệ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Lăng Thiên Chí thấy vậy, chém mạnh chiến đao:</w:t>
      </w:r>
    </w:p>
    <w:p>
      <w:pPr>
        <w:pStyle w:val="BodyText"/>
      </w:pPr>
      <w:r>
        <w:t xml:space="preserve">- Khương Quỳ, lên bờ đi!</w:t>
      </w:r>
    </w:p>
    <w:p>
      <w:pPr>
        <w:pStyle w:val="BodyText"/>
      </w:pPr>
      <w:r>
        <w:t xml:space="preserve">Tất cả mọi ngả đường của Khương Quỳ đều đã bị chặn, miệng hét lớn:</w:t>
      </w:r>
    </w:p>
    <w:p>
      <w:pPr>
        <w:pStyle w:val="BodyText"/>
      </w:pPr>
      <w:r>
        <w:t xml:space="preserve">- Các ngươi liên minh đối phó với tạ, vi phạm quy tắc, các ngươi vi phạm quy tắc!</w:t>
      </w:r>
    </w:p>
    <w:p>
      <w:pPr>
        <w:pStyle w:val="BodyText"/>
      </w:pPr>
      <w:r>
        <w:t xml:space="preserve">Lăng Thiên Chí ha ha cười lớn:</w:t>
      </w:r>
    </w:p>
    <w:p>
      <w:pPr>
        <w:pStyle w:val="BodyText"/>
      </w:pPr>
      <w:r>
        <w:t xml:space="preserve">- Liên minh? Người nằm mơ đấy à? Tên tiểu, tử Tần Vô Song này truy sát ta không phải mới một hai ngày!</w:t>
      </w:r>
    </w:p>
    <w:p>
      <w:pPr>
        <w:pStyle w:val="BodyText"/>
      </w:pPr>
      <w:r>
        <w:t xml:space="preserve">Tần Vô Song lúc này cũng đã nhanh chóng thôi động Âm Dương Tử Vân Dực, Thần đạo Hộ Thuẫn phía trước, tay nắm chặt Thân Tú Cung, quát Khương Quỳ:</w:t>
      </w:r>
    </w:p>
    <w:p>
      <w:pPr>
        <w:pStyle w:val="BodyText"/>
      </w:pPr>
      <w:r>
        <w:t xml:space="preserve">- Khương Quỳ, ngươi còn xuống thủy vực thêm một bước nữa, ta sẽ cho ngươi một lỗ thùng trong suốt.</w:t>
      </w:r>
    </w:p>
    <w:p>
      <w:pPr>
        <w:pStyle w:val="BodyText"/>
      </w:pPr>
      <w:r>
        <w:t xml:space="preserve">Khương Quỳ biết ý định ẩn nấp dưới thủy vực của mình đã thất bại, giận dữ nói:</w:t>
      </w:r>
    </w:p>
    <w:p>
      <w:pPr>
        <w:pStyle w:val="BodyText"/>
      </w:pPr>
      <w:r>
        <w:t xml:space="preserve">- Cho dù ta không ở dưới thủy vực thi hai người các ngươi cũng chắc chắn chết trước!</w:t>
      </w:r>
    </w:p>
    <w:p>
      <w:pPr>
        <w:pStyle w:val="BodyText"/>
      </w:pPr>
      <w:r>
        <w:t xml:space="preserve">Nói đoạn, thân thể biến thảnh một đường lưu quang, bay vào trung tâm của hòn đảo.</w:t>
      </w:r>
    </w:p>
    <w:p>
      <w:pPr>
        <w:pStyle w:val="BodyText"/>
      </w:pPr>
      <w:r>
        <w:t xml:space="preserve">Tần Vô Song lúc này cũng không muốn đối kháng với Lăng Thiên Chí. Thu hồi Âm Dương Tử Vân Dực, toàn thân biến thành một luồng quang mang bay vụt lên trời. Hắn triển khai Vân Thường Vũ Y Thuật, hóa thành một đám khói xanh, hòa vào làm một với trời xanh mây trắng, hưởng thụ cảm giác nghỉ ngơi trên chín tầng mây.</w:t>
      </w:r>
    </w:p>
    <w:p>
      <w:pPr>
        <w:pStyle w:val="BodyText"/>
      </w:pPr>
      <w:r>
        <w:t xml:space="preserve">Lăng Thiên Chí huy động thủ quyết, cũng không dám chậm trễ, toàn thân biến thành quang mang trong suốt, chớp mắt đã biến thành vô số tỉnh quang biến mất trong hư không.</w:t>
      </w:r>
    </w:p>
    <w:p>
      <w:pPr>
        <w:pStyle w:val="BodyText"/>
      </w:pPr>
      <w:r>
        <w:t xml:space="preserve">Tần Vô Song mặc dù ẩn nấp trên không trung nhưng vẫn luôn dõi theo động hướng của Lăng Thiên Chí. Thấy Lăng Thiên Chí rời đi, trong lòng nhất động:</w:t>
      </w:r>
    </w:p>
    <w:p>
      <w:pPr>
        <w:pStyle w:val="BodyText"/>
      </w:pPr>
      <w:r>
        <w:t xml:space="preserve">- Nêu như Lăng Thiên Chí dẫn Thần thú đến thì có lẽ hắn đã biết sào huyệt của Thần thú ở đâu. Nói không chừng, tên này định đi lấy Thần Đạo Quả trước để giành chức Quán quân. Không thể để hắn giành hết mọi may mắn như vậy.</w:t>
      </w:r>
    </w:p>
    <w:p>
      <w:pPr>
        <w:pStyle w:val="BodyText"/>
      </w:pPr>
      <w:r>
        <w:t xml:space="preserve">Thủ đoạn gây họa của Lăng Thiên Chí vô củng cao minh. Vừa có thể dẫn Thần thú đến đối phó với Khương Quỳ, vừa điệu hổ ly Sơn, tiện bề ung dung thăm dò Thần Đạo Quả.</w:t>
      </w:r>
    </w:p>
    <w:p>
      <w:pPr>
        <w:pStyle w:val="BodyText"/>
      </w:pPr>
      <w:r>
        <w:t xml:space="preserve">Nhưng Tần Vô Song vẫn bán tín bán nghi. Đến tận bây giờ hắn vẫn chưa xác định được hòn đảo này rốt cuộc có mấy con Thần Thú. Nếu như không chỉ có một cọn thì sao? Nếu như sào huyệt của Thần thú không có Thần Đạo Quả thì chuyển đi này không phải là tự chui đầu vào rọ sao?</w:t>
      </w:r>
    </w:p>
    <w:p>
      <w:pPr>
        <w:pStyle w:val="BodyText"/>
      </w:pPr>
      <w:r>
        <w:t xml:space="preserve">Cho nên vừa duy trỉ việc truy tung Lăng Thiên Chí, đồng thời cũng chuẩn bị sẵn thủ đoạn thứ hai. Ngộ nhỡ đánh động sào huyệt của Thần thú, thu hút nhiều Thần thú đến thi rắc rối to.</w:t>
      </w:r>
    </w:p>
    <w:p>
      <w:pPr>
        <w:pStyle w:val="BodyText"/>
      </w:pPr>
      <w:r>
        <w:t xml:space="preserve">o0o</w:t>
      </w:r>
    </w:p>
    <w:p>
      <w:pPr>
        <w:pStyle w:val="BodyText"/>
      </w:pPr>
      <w:r>
        <w:t xml:space="preserve">Trong đảo, tiếng gầm rít của Thần thú vẫn văng vẳng bên tai</w:t>
      </w:r>
    </w:p>
    <w:p>
      <w:pPr>
        <w:pStyle w:val="BodyText"/>
      </w:pPr>
      <w:r>
        <w:t xml:space="preserve">Lăng Thiên Chí bay với tốc độ cực nhanh, đến một khe núi sâu hoắm thì dừng lại, thân ảnh lóe lên, nhảy xuống khe núi. Tần Vô Song lấy Phong ẩn Đồ quyển ra, triệu hoán Thâu Thiên Yến Thửv à Thiềm Cung Ngọc Thố, phân phó:</w:t>
      </w:r>
    </w:p>
    <w:p>
      <w:pPr>
        <w:pStyle w:val="BodyText"/>
      </w:pPr>
      <w:r>
        <w:t xml:space="preserve">- Hai ngươi đi điều tra xem có khí tức của Thần Đạo Quả không. Sau đó lập tức liên hệ với ta.</w:t>
      </w:r>
    </w:p>
    <w:p>
      <w:pPr>
        <w:pStyle w:val="BodyText"/>
      </w:pPr>
      <w:r>
        <w:t xml:space="preserve">Thâu Thiên Yến Thử và Thiềm Cung Ngọc Thố nhận lệnh đi.</w:t>
      </w:r>
    </w:p>
    <w:p>
      <w:pPr>
        <w:pStyle w:val="BodyText"/>
      </w:pPr>
      <w:r>
        <w:t xml:space="preserve">Tần Vô Song không vội đi theo Lăng Thiên Chí, hắn cũng phải cẩn thận đề phòng. Đánh với Lăng Thiên Chí lâu như vậy, Tần vô Song hiểu con người này không đơn giản. Ai biết được hắn có bố trí sẵn bẫy rập đợi Tần Vô Song chui vào không? Vì vậy, trước khi xác định xem có Thần Đạo Quả hay không Tẩn vô Song tuyệt đối không đi xuống đó.</w:t>
      </w:r>
    </w:p>
    <w:p>
      <w:pPr>
        <w:pStyle w:val="BodyText"/>
      </w:pPr>
      <w:r>
        <w:t xml:space="preserve">Đã một khắc trôi qua... Lại nửa canh giờ...</w:t>
      </w:r>
    </w:p>
    <w:p>
      <w:pPr>
        <w:pStyle w:val="BodyText"/>
      </w:pPr>
      <w:r>
        <w:t xml:space="preserve">Thâu Thiên Yến Thử và Thiềm Cung Ngọc Thố đã đi điều tra hết nửa canh giờ mà vẫn chưa thu hoạch được gì, truyền thức nói với Tần Vô Song:</w:t>
      </w:r>
    </w:p>
    <w:p>
      <w:pPr>
        <w:pStyle w:val="BodyText"/>
      </w:pPr>
      <w:r>
        <w:t xml:space="preserve">- Chủ nhân, căn bản không có khí túc của Thần Đạo Quả!</w:t>
      </w:r>
    </w:p>
    <w:p>
      <w:pPr>
        <w:pStyle w:val="BodyText"/>
      </w:pPr>
      <w:r>
        <w:t xml:space="preserve">Tần Vô Song cười nhạt một tiếng, thầm nghĩ:</w:t>
      </w:r>
    </w:p>
    <w:p>
      <w:pPr>
        <w:pStyle w:val="BodyText"/>
      </w:pPr>
      <w:r>
        <w:t xml:space="preserve">- Tên Lăng Thiên Chí này quả nhiên giở trò với ta, Nơi này nhất định là sào huyệt của Thần thú. Nếu như Lăng Thiên Chỉ đã muốn giờ trò thi ta cũng sẽ choi với hẳn.</w:t>
      </w:r>
    </w:p>
    <w:p>
      <w:pPr>
        <w:pStyle w:val="BodyText"/>
      </w:pPr>
      <w:r>
        <w:t xml:space="preserve">Tần Vô Song đang định hành động thì đột nhiên nhìn thấy hình ảnh Khương Quỳ bay vọt lên trời trên Quan Thức Chỉ Linh Ngọc Bàn.</w:t>
      </w:r>
    </w:p>
    <w:p>
      <w:pPr>
        <w:pStyle w:val="BodyText"/>
      </w:pPr>
      <w:r>
        <w:t xml:space="preserve">- Ha ha, xem ra Khương Quỳ cũng bị Lăng Thiên Chí dùng kỹ xảo mê hoặc. Khương Quỳ giận dữ bỏ đi có lẽ cũng cũng là cố ý cho bọn ta nhìn thấy. Hắn nhất định đang nghĩ Lăng Thiên Chí dẫn động được Thần thú thì nhất định phải biết sào huyệt của Thần thú ở đâu nên mới đi theo Lăng Thiên Chí đến nơi này.</w:t>
      </w:r>
    </w:p>
    <w:p>
      <w:pPr>
        <w:pStyle w:val="BodyText"/>
      </w:pPr>
      <w:r>
        <w:t xml:space="preserve">Tần Vô Song thấy Khương Quỳ đến nhưng không hề tỏ ra vội vàng.</w:t>
      </w:r>
    </w:p>
    <w:p>
      <w:pPr>
        <w:pStyle w:val="BodyText"/>
      </w:pPr>
      <w:r>
        <w:t xml:space="preserve">- Cứ để cho Khương Quỳ chơi với Lăng Thiên Chí trước đã!</w:t>
      </w:r>
    </w:p>
    <w:p>
      <w:pPr>
        <w:pStyle w:val="BodyText"/>
      </w:pPr>
      <w:r>
        <w:t xml:space="preserve">Nghĩ như vậy, Tần Vô Song liền nấp ngay vào một đám mây, đúng lúc Khương Quỳ đến bên mép khe núi thì Tần Vô Song đột nhiên cảm nhận thấy có điều bất ồn.</w:t>
      </w:r>
    </w:p>
    <w:p>
      <w:pPr>
        <w:pStyle w:val="BodyText"/>
      </w:pPr>
      <w:r>
        <w:t xml:space="preserve">- Không hay rồi, có Thần thú!</w:t>
      </w:r>
    </w:p>
    <w:p>
      <w:pPr>
        <w:pStyle w:val="BodyText"/>
      </w:pPr>
      <w:r>
        <w:t xml:space="preserve">Một ý nghĩ lướt qua đầu Tần Vô Song. Thân thể gần như sản sinh phản ứng ngay lập tức, bắn luôn một tên.</w:t>
      </w:r>
    </w:p>
    <w:p>
      <w:pPr>
        <w:pStyle w:val="BodyText"/>
      </w:pPr>
      <w:r>
        <w:t xml:space="preserve">- Grào!</w:t>
      </w:r>
    </w:p>
    <w:p>
      <w:pPr>
        <w:pStyle w:val="BodyText"/>
      </w:pPr>
      <w:r>
        <w:t xml:space="preserve">Một tiếng rống vang trời cùng vô số xúc tu bắn ra từ thinh không. Thì ra là một con quái thú với vô số xúc tu trên người!</w:t>
      </w:r>
    </w:p>
    <w:p>
      <w:pPr>
        <w:pStyle w:val="BodyText"/>
      </w:pPr>
      <w:r>
        <w:t xml:space="preserve">Vô số sợi xúc tu như một sợi dây thừng chắc chắn, có thể kéo dài tự do phóng đến. Tần Vô Song chẳng kịp nghĩ, lao nhanh xuống dưới.</w:t>
      </w:r>
    </w:p>
    <w:p>
      <w:pPr>
        <w:pStyle w:val="BodyText"/>
      </w:pPr>
      <w:r>
        <w:t xml:space="preserve">Lúc này, muốn trốn khỏi sóng công kích tràn ngập của Thần thú, cũng chì là biện pháp nhất thòi mà thôi. Chí ít Tần Vô Song cũng khiến Khương Quỳ và Lăng Thiên Chí bị Thần thú công kích trước</w:t>
      </w:r>
    </w:p>
    <w:p>
      <w:pPr>
        <w:pStyle w:val="BodyText"/>
      </w:pPr>
      <w:r>
        <w:t xml:space="preserve">Âm Dương Tử Vân Dực toàn lực thôi động. Thân ảnh Tần Vô Song, thân ảnh Khương Quỳ và thân ảnh Lăng Thiên Chí gần như đồng thời xuất hiện trong hư không.</w:t>
      </w:r>
    </w:p>
    <w:p>
      <w:pPr>
        <w:pStyle w:val="BodyText"/>
      </w:pPr>
      <w:r>
        <w:t xml:space="preserve">Còn thân thể con quái thú kia bất chợt bung ra như một chiếc dù, ôm thân ảnh của ba người vào bên trong. Hay nói đúng hơn, đường lui của cà ba người đều đã bị chặn.</w:t>
      </w:r>
    </w:p>
    <w:p>
      <w:pPr>
        <w:pStyle w:val="BodyText"/>
      </w:pPr>
      <w:r>
        <w:t xml:space="preserve">- Chủ nhân, phát hiện ra rồi! Chúng tôi đã phát hiện Thần Đạo Qụả!</w:t>
      </w:r>
    </w:p>
    <w:p>
      <w:pPr>
        <w:pStyle w:val="BodyText"/>
      </w:pPr>
      <w:r>
        <w:t xml:space="preserve">Đúng lúc nước sôi lửa bỏng thi Thâu Thiên Yến Thử và Thiềm Cung Ngọc Thố lại truyền thức đến.</w:t>
      </w:r>
    </w:p>
    <w:p>
      <w:pPr>
        <w:pStyle w:val="BodyText"/>
      </w:pPr>
      <w:r>
        <w:t xml:space="preserve">-ổ?</w:t>
      </w:r>
    </w:p>
    <w:p>
      <w:pPr>
        <w:pStyle w:val="BodyText"/>
      </w:pPr>
      <w:r>
        <w:t xml:space="preserve">Tần Vô Song trong lòng nhất động, không cần suy nghĩ, giương rộng Thần Tú Cung, thân thể giãn căng ra, xoạt xoạt liền hai phát bắn về phía con linh thú. Gần như đồng thời, thân thể cũng Tần Vô Song cũng lao nhanh xuống mặt đất</w:t>
      </w:r>
    </w:p>
    <w:p>
      <w:pPr>
        <w:pStyle w:val="BodyText"/>
      </w:pPr>
      <w:r>
        <w:t xml:space="preserve">-Hừ hừ!</w:t>
      </w:r>
    </w:p>
    <w:p>
      <w:pPr>
        <w:pStyle w:val="BodyText"/>
      </w:pPr>
      <w:r>
        <w:t xml:space="preserve">Con Thần thú thấy hai mũi tên bay đến, hai xúc tu phất lên cuốn chặt lấy hai mũi tên. Đợi cho đến khi nhìn rõ cung tiễn mà Tần Vô Song sử dụng, Thần thú mới thoáng ngạc nhiên, khẽ giật minh. Đúng khoảng khắc đó, Tần Vô Song đã kịp bay ra khỏi phạm vi công kích của con Thần thú nói với Phong ấn Đồ quyển:</w:t>
      </w:r>
    </w:p>
    <w:p>
      <w:pPr>
        <w:pStyle w:val="BodyText"/>
      </w:pPr>
      <w:r>
        <w:t xml:space="preserve">- Yến Thủ, Ngọc Thố, trờ về vị trí!</w:t>
      </w:r>
    </w:p>
    <w:p>
      <w:pPr>
        <w:pStyle w:val="BodyText"/>
      </w:pPr>
      <w:r>
        <w:t xml:space="preserve">Hai đạo quang mang lóe lên, hai con linh thú đã quay về trong Phong ấn Đồ quyển. Tần Vô Song phất tay một cái, thu Thần Đạo Quả mà chủng vừa hái vào trong tay.</w:t>
      </w:r>
    </w:p>
    <w:p>
      <w:pPr>
        <w:pStyle w:val="BodyText"/>
      </w:pPr>
      <w:r>
        <w:t xml:space="preserve">- Ha ha ha, Lăng Thiên Chí, Khương Quỳ, hai ngươi cứ ờ đây từ từ mà chơi. Ta đi trước một bước!</w:t>
      </w:r>
    </w:p>
    <w:p>
      <w:pPr>
        <w:pStyle w:val="BodyText"/>
      </w:pPr>
      <w:r>
        <w:t xml:space="preserve">Tần Vô Song cười vang một tiếng. Lấy Ngọc bài Truyền tống ra tay, đang định chuẩn bị thôi động thi Thần thủ đột nhiên rống lên một tiếng,</w:t>
      </w:r>
    </w:p>
    <w:p>
      <w:pPr>
        <w:pStyle w:val="BodyText"/>
      </w:pPr>
      <w:r>
        <w:t xml:space="preserve">Chát!</w:t>
      </w:r>
    </w:p>
    <w:p>
      <w:pPr>
        <w:pStyle w:val="BodyText"/>
      </w:pPr>
      <w:r>
        <w:t xml:space="preserve">Ngọc bài Truyền tống trên tay Tẩn Vô Song bị Thần đạo chi lực trực tiệp đánh vỡ.</w:t>
      </w:r>
    </w:p>
    <w:p>
      <w:pPr>
        <w:pStyle w:val="BodyText"/>
      </w:pPr>
      <w:r>
        <w:t xml:space="preserve">- Ngọc bài Truyền tống, vỡ rồi!</w:t>
      </w:r>
    </w:p>
    <w:p>
      <w:pPr>
        <w:pStyle w:val="BodyText"/>
      </w:pPr>
      <w:r>
        <w:t xml:space="preserve">Tần Vô Song ngây ra. Hắn biết, muốn rời khỏi đảo thì phải thôi động Ngọc bài Truyền tống, nhưng hắn chưa bao giờ nghĩ xem Ngọc bài Truyền tống vỡ thì sẽ phải làm thế nào?</w:t>
      </w:r>
    </w:p>
    <w:p>
      <w:pPr>
        <w:pStyle w:val="BodyText"/>
      </w:pPr>
      <w:r>
        <w:t xml:space="preserve">Khương Quỳ và Lăng Thiên Chí thấy Tần Vô Song đã giành được Thần Đạo Quả thì giận lắm. đang lúc nồi giận lại thấy Ngọc bài Truyền tống trong tay Tần vô Song đột nhiên vỡ tan, mừng rỡ cười vang.</w:t>
      </w:r>
    </w:p>
    <w:p>
      <w:pPr>
        <w:pStyle w:val="BodyText"/>
      </w:pPr>
      <w:r>
        <w:t xml:space="preserve">Nhưng cảm giác vui vẻ của bọn họ kéo dài chưa được bao lâu thì đã bị Thần thú quét sạch. Hư không hoàn toàn bị thân hình to lớn của nó chặn mất. Phô thiện cái địa ầm ầm ập xuống. Vô số đạo xúc tu, giống như hàng ngàn hàng vạn mũi tên nhất tể bắn ra, bọc kín hai người.</w:t>
      </w:r>
    </w:p>
    <w:p>
      <w:pPr>
        <w:pStyle w:val="BodyText"/>
      </w:pPr>
      <w:r>
        <w:t xml:space="preserve">- Không hay rồi!</w:t>
      </w:r>
    </w:p>
    <w:p>
      <w:pPr>
        <w:pStyle w:val="BodyText"/>
      </w:pPr>
      <w:r>
        <w:t xml:space="preserve">- Chạy!</w:t>
      </w:r>
    </w:p>
    <w:p>
      <w:pPr>
        <w:pStyle w:val="BodyText"/>
      </w:pPr>
      <w:r>
        <w:t xml:space="preserve">Nhưng tốc độ bỏ chạy của chúng sao có thể nhanh bằng tốc độ công kích của Thần thú.</w:t>
      </w:r>
    </w:p>
    <w:p>
      <w:pPr>
        <w:pStyle w:val="BodyText"/>
      </w:pPr>
      <w:r>
        <w:t xml:space="preserve">Véo! Một tên đã bị cuốn vào!</w:t>
      </w:r>
    </w:p>
    <w:p>
      <w:pPr>
        <w:pStyle w:val="BodyText"/>
      </w:pPr>
      <w:r>
        <w:t xml:space="preserve">Véo! Lại một tên nữa!</w:t>
      </w:r>
    </w:p>
    <w:p>
      <w:pPr>
        <w:pStyle w:val="BodyText"/>
      </w:pPr>
      <w:r>
        <w:t xml:space="preserve">Lăng Thiên Chí và Khương Quỳ bị hai xúc tu của Thần thú cuốn lên không, giãy dụa không ngừng nhưng chẳng ăn thua gi! Hồn phi phách tán, chẳng hề suy nghĩ, trực tiếp thôi động ngay Ngọc bài Truyền tống!</w:t>
      </w:r>
    </w:p>
    <w:p>
      <w:pPr>
        <w:pStyle w:val="BodyText"/>
      </w:pPr>
      <w:r>
        <w:t xml:space="preserve">Vù! Lăng Thiên Chí, truyền tống ra ngoài, bị loại!</w:t>
      </w:r>
    </w:p>
    <w:p>
      <w:pPr>
        <w:pStyle w:val="BodyText"/>
      </w:pPr>
      <w:r>
        <w:t xml:space="preserve">Vù! Khương Quỳ cũng truyền tống ra ngoài, bị loại!</w:t>
      </w:r>
    </w:p>
    <w:p>
      <w:pPr>
        <w:pStyle w:val="BodyText"/>
      </w:pPr>
      <w:r>
        <w:t xml:space="preserve">Tần Vô Song sắc mặt vô cùng khó coi, hai đối thủ đều là bị đưa ra ngoài nhưng hắn không hề cảm thấy vui sướng. Bây giờ hắn chính là Quán quân, nhưng Ngọc bài Truyền tống của hắn thì đã vỡ! Đối mặt với Thần thú, Tần Vô Song một chút tự tin cũng không có. Hắn căn bản không có khả năng kháng cự. Đáng sợ nhất ba mũi Bích Lục Tiễn đều đã mát, Thần Tú Cung bây giờ chẳng khác gi một con hồ không có móng, căn bản không có khả năng phát huy!</w:t>
      </w:r>
    </w:p>
    <w:p>
      <w:pPr>
        <w:pStyle w:val="BodyText"/>
      </w:pPr>
      <w:r>
        <w:t xml:space="preserve">Thần đạo Hộ Thuẫn bảo hộ trước thân, Tần Vô Song nắm chặt Bá Vương Phá Trận Thương trong tay. Bây giờ hắn chỉ còn có thề dùng thương đánh mà thôi.</w:t>
      </w:r>
    </w:p>
    <w:p>
      <w:pPr>
        <w:pStyle w:val="BodyText"/>
      </w:pPr>
      <w:r>
        <w:t xml:space="preserve">- Ha ha ha, tiểu tử, ngươi nghĩ là mình giỏi hơn hai tên kia sao?</w:t>
      </w:r>
    </w:p>
    <w:p>
      <w:pPr>
        <w:pStyle w:val="BodyText"/>
      </w:pPr>
      <w:r>
        <w:t xml:space="preserve">Thần thú đột nhiên phát ra giọng nói của con người. Chì có điều ý cười trong đó bị cố ý ghìm lại. Thân thể Thần thú cũng không ngừng thu nhỏ, áp lực cũng bị thu lại. Bầu trời vốn dĩ ảm đạm cũng dần trở nên tươi sáng.</w:t>
      </w:r>
    </w:p>
    <w:p>
      <w:pPr>
        <w:pStyle w:val="BodyText"/>
      </w:pPr>
      <w:r>
        <w:t xml:space="preserve">- Tiểu tử, Thần Tú Cung của ngươi từ đâu mà có? Ngươi quen chủ nhân của nó sao?</w:t>
      </w:r>
    </w:p>
    <w:p>
      <w:pPr>
        <w:pStyle w:val="BodyText"/>
      </w:pPr>
      <w:r>
        <w:t xml:space="preserve">Khẩu khí Thần thú hình như có chút kích động.</w:t>
      </w:r>
    </w:p>
    <w:p>
      <w:pPr>
        <w:pStyle w:val="BodyText"/>
      </w:pPr>
      <w:r>
        <w:t xml:space="preserve">Tần Vô Song không nghĩ rằng Thần thú lại hỏi về Thần Tú Cung nện không khỏi nhớ lại lai lịch Thẩn Tú Cung, là do Nhị Chưởng môn Tần Vân Nhiên kể lúc trước.</w:t>
      </w:r>
    </w:p>
    <w:p>
      <w:pPr>
        <w:pStyle w:val="BodyText"/>
      </w:pPr>
      <w:r>
        <w:t xml:space="preserve">Đó là vũ khí Thần đạo thuộc quyền sở hữu của một cường già Mộng Huyễn Thiên Trì, sau khi hắn đến Hiên Viên Khâu khiêu chiến với Đồ Đằng Tộc của Hiên Viên Khâu thất bại, chết ở đất khách quê người, Thần Tú Cung thất lạc ở Hiên Viên Khâu từ đó.</w:t>
      </w:r>
    </w:p>
    <w:p>
      <w:pPr>
        <w:pStyle w:val="BodyText"/>
      </w:pPr>
      <w:r>
        <w:t xml:space="preserve">Điển cố này Tần Vô Song cũng biết. Không lẽ con Thần thú này có quan hệ với nguyên chủ của Thần Tú Cung? Nghĩ đến đây, trong lòng Tần Vô Song không khỏi có chút đề phòng. Thấy Tần Vô Song ngập ngừng không nói Thần thú bật cười:</w:t>
      </w:r>
    </w:p>
    <w:p>
      <w:pPr>
        <w:pStyle w:val="BodyText"/>
      </w:pPr>
      <w:r>
        <w:t xml:space="preserve">- Tiểu từ, đừng sợ, nếu như ta muốn làm hại ngươi thi mười tên như ngươi cũng không làm gì được đâu. Lúc nãy ta làm vỡ ngọc bài Truyền tống của ngươi không phải vì muôn giết ngươi mà chỉ là không để ngươi truyền tống ra ngoài.</w:t>
      </w:r>
    </w:p>
    <w:p>
      <w:pPr>
        <w:pStyle w:val="BodyText"/>
      </w:pPr>
      <w:r>
        <w:t xml:space="preserve">- Thần thú tiền bối, Thần Tú Cung này là một người bạn tặng cho ta Người bạn đó được thừa hưởng từ trưởng bối sư môn của hắn. Trưởng bối sư môn của hắn đã qua đời, lai lịch của nó thế nào, vãn bối cũng không biết.</w:t>
      </w:r>
    </w:p>
    <w:p>
      <w:pPr>
        <w:pStyle w:val="BodyText"/>
      </w:pPr>
      <w:r>
        <w:t xml:space="preserve">- Ngươi đến từ Hiên Viên Khâu?</w:t>
      </w:r>
    </w:p>
    <w:p>
      <w:pPr>
        <w:pStyle w:val="BodyText"/>
      </w:pPr>
      <w:r>
        <w:t xml:space="preserve">- Đúng vậy! Vãn bối đến từ Tần gia Thiên Đế Sơn.</w:t>
      </w:r>
    </w:p>
    <w:p>
      <w:pPr>
        <w:pStyle w:val="BodyText"/>
      </w:pPr>
      <w:r>
        <w:t xml:space="preserve">Tần Vô Song không định nói dối.</w:t>
      </w:r>
    </w:p>
    <w:p>
      <w:pPr>
        <w:pStyle w:val="BodyText"/>
      </w:pPr>
      <w:r>
        <w:t xml:space="preserve">- ừm, đến từ Hiên Viên Khâu là đúng rồi. Nói như vậy năm đó Kim Thiền đã khiêu chiến với cường giả Đồ Đằng Tộc của Hiên Viên Khâu và chết trên đất khách quê người. Ha ha ha, bao nhiêu năm rồi, bí ẩn này vẫn chưa có lời giải đáp. Hôm nay Thần Tú Cung lại được xuất thế... Ha ha ha, cũng được, cũng được!</w:t>
      </w:r>
    </w:p>
    <w:p>
      <w:pPr>
        <w:pStyle w:val="BodyText"/>
      </w:pPr>
      <w:r>
        <w:t xml:space="preserve">Khấu khí của Thần thú hàm chứa bao nhiêu ý tứ.</w:t>
      </w:r>
    </w:p>
    <w:p>
      <w:pPr>
        <w:pStyle w:val="BodyText"/>
      </w:pPr>
      <w:r>
        <w:t xml:space="preserve">- Kim Thiền? Là người của Côn Lôn Tiên Tông?</w:t>
      </w:r>
    </w:p>
    <w:p>
      <w:pPr>
        <w:pStyle w:val="BodyText"/>
      </w:pPr>
      <w:r>
        <w:t xml:space="preserve">- Ha ha, Côn Lôn Tứ Thiền, ngươi chưa từng nghe qua sao?</w:t>
      </w:r>
    </w:p>
    <w:p>
      <w:pPr>
        <w:pStyle w:val="BodyText"/>
      </w:pPr>
      <w:r>
        <w:t xml:space="preserve">Thần thú có vẻ bất ngờ.</w:t>
      </w:r>
    </w:p>
    <w:p>
      <w:pPr>
        <w:pStyle w:val="BodyText"/>
      </w:pPr>
      <w:r>
        <w:t xml:space="preserve">- Vãn bối đốt nát nông cạn, hơn nữa thế lực Đồ Đằng Tộc vô cùng thần bí, vãn bối không thể biết được. Nhưng vãn bối đã từng gặp mặt Chưởng môn Tuyết Thiền của Côn Lôn Tiên Tông.</w:t>
      </w:r>
    </w:p>
    <w:p>
      <w:pPr>
        <w:pStyle w:val="BodyText"/>
      </w:pPr>
      <w:r>
        <w:t xml:space="preserve">- Tuyết Thiền? Ha ha. Nàng ta chỉ là một tiểu bối nhỏ trong Côn Lôn Tứ Thiền thôi. Đừng nói Kim Thiền, ngay cả Ngân Thiền nàng ta cũng thua xa Kim Thiền nếu như chưa chết thì bây giờ cũng tương đương với Đại Chường môn Vương Thiền.</w:t>
      </w:r>
    </w:p>
    <w:p>
      <w:pPr>
        <w:pStyle w:val="BodyText"/>
      </w:pPr>
      <w:r>
        <w:t xml:space="preserve">Đây là lần đầu tiên Tần Vô Song nghe được chuyện của Đồ Đằng Tộc. Mặc dù bản thân đang ở trong hoàn cảnh nguy hiểm nhưng vẫn lắng nghe một cách chăm chú. Xem ra Thần Tú Cung đúng là đến từ một cường già của Mộng Huyễn Thiên Trì, hơn nữa còn là vũ khí Thần đạo của Đồ Đằng cường giả!</w:t>
      </w:r>
    </w:p>
    <w:p>
      <w:pPr>
        <w:pStyle w:val="BodyText"/>
      </w:pPr>
      <w:r>
        <w:t xml:space="preserve">Tần Vô Song lúc này mới giật mình hiểu ra, tại sao Thần Tú Cung lại có thể lợi hại đến vậy. Giết người vượt cấp, thì ra xuất phát từ sự bất bình thường này!</w:t>
      </w:r>
    </w:p>
    <w:p>
      <w:pPr>
        <w:pStyle w:val="Compact"/>
      </w:pPr>
      <w:r>
        <w:t xml:space="preserve">Ủng hộ chỉ với 1 click và 5s ! (adf.ly/4EmoB)</w:t>
      </w:r>
      <w:r>
        <w:br w:type="textWrapping"/>
      </w:r>
      <w:r>
        <w:br w:type="textWrapping"/>
      </w:r>
    </w:p>
    <w:p>
      <w:pPr>
        <w:pStyle w:val="Heading2"/>
      </w:pPr>
      <w:bookmarkStart w:id="727" w:name="chương-705"/>
      <w:bookmarkEnd w:id="727"/>
      <w:r>
        <w:t xml:space="preserve">705. Chương 70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05: Xạ Nhật Tiễ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on Thần thú này nhìn thế nào cũng không thấy địch ý. Tần Vô Song cũng có chút định thần, hỏi:</w:t>
      </w:r>
    </w:p>
    <w:p>
      <w:pPr>
        <w:pStyle w:val="BodyText"/>
      </w:pPr>
      <w:r>
        <w:t xml:space="preserve">- Thần thú tiền bối, Kim Thiền tiền bối là cường giả của Đồ Đằng Tộc, sao lại phải chết ở đất khách quê người?</w:t>
      </w:r>
    </w:p>
    <w:p>
      <w:pPr>
        <w:pStyle w:val="BodyText"/>
      </w:pPr>
      <w:r>
        <w:t xml:space="preserve">Thần thú thở dài:</w:t>
      </w:r>
    </w:p>
    <w:p>
      <w:pPr>
        <w:pStyle w:val="BodyText"/>
      </w:pPr>
      <w:r>
        <w:t xml:space="preserve">- Đây là bí mật của thế lực Đồ Đằng, không thể nói được. Đơn giản chỉ là mâu thuẫn giữa các cường giả Đồ Đằng mà thôi. Ngươi có thể kế thừa Thần Tú Cung chứng tỏ ngươi cũng là người có đại phúc duyên. Cũng chính là đại phúc tinh của ta Ha ha ha!</w:t>
      </w:r>
    </w:p>
    <w:p>
      <w:pPr>
        <w:pStyle w:val="BodyText"/>
      </w:pPr>
      <w:r>
        <w:t xml:space="preserve">Tần Vô Song trong lòng nhất động, không kìm được hỏi:</w:t>
      </w:r>
    </w:p>
    <w:p>
      <w:pPr>
        <w:pStyle w:val="BodyText"/>
      </w:pPr>
      <w:r>
        <w:t xml:space="preserve">- Đại phúc duyên? Đại phúc tinh? Thần thú tiền bối, chuyện này là sao?</w:t>
      </w:r>
    </w:p>
    <w:p>
      <w:pPr>
        <w:pStyle w:val="BodyText"/>
      </w:pPr>
      <w:r>
        <w:t xml:space="preserve">Con Thần thú cười nói:</w:t>
      </w:r>
    </w:p>
    <w:p>
      <w:pPr>
        <w:pStyle w:val="BodyText"/>
      </w:pPr>
      <w:r>
        <w:t xml:space="preserve">- Rất đơn giản, năm đó ta bị Kim Thiền phong ấn ở đây. Hắn đã từng nói với ta rằng, sau này khi nào hắn quay lại đảo sẽ giải phóng ta cho. Ai ngờ, hắn một đi không trở lại... May mà, hắn vẫn còn bồ sung, nếu như hắn không thể quay lại thi người nào sở hữu Thần Tú Cung, cũng là truyền nhân của hắn. Gặp được người này, ta sẽ có thể khôi phục tự do!</w:t>
      </w:r>
    </w:p>
    <w:p>
      <w:pPr>
        <w:pStyle w:val="BodyText"/>
      </w:pPr>
      <w:r>
        <w:t xml:space="preserve">- Chuyện này...</w:t>
      </w:r>
    </w:p>
    <w:p>
      <w:pPr>
        <w:pStyle w:val="BodyText"/>
      </w:pPr>
      <w:r>
        <w:t xml:space="preserve">Tần Vô Song cảm thấy có chút khó tin.</w:t>
      </w:r>
    </w:p>
    <w:p>
      <w:pPr>
        <w:pStyle w:val="BodyText"/>
      </w:pPr>
      <w:r>
        <w:t xml:space="preserve">- Ha ha, có phải cảm thấy có chút khó hiểu không?</w:t>
      </w:r>
    </w:p>
    <w:p>
      <w:pPr>
        <w:pStyle w:val="BodyText"/>
      </w:pPr>
      <w:r>
        <w:t xml:space="preserve">Thần thú cười ha hả:</w:t>
      </w:r>
    </w:p>
    <w:p>
      <w:pPr>
        <w:pStyle w:val="BodyText"/>
      </w:pPr>
      <w:r>
        <w:t xml:space="preserve">- Ngươi có phát hiện ra là loại tên dùng với Thần Tú Cung không phải cùng một bộ với nó không? Nếu như lúc nãy ngưai bắn ta bằng Xạ Nhật Tiễn của Thần Tú Cung thi bồn Thần thú dù không sợ nhưng cũng không dễ ứng phó. Ha ha...</w:t>
      </w:r>
    </w:p>
    <w:p>
      <w:pPr>
        <w:pStyle w:val="BodyText"/>
      </w:pPr>
      <w:r>
        <w:t xml:space="preserve">Tân Vô Song thở dài:</w:t>
      </w:r>
    </w:p>
    <w:p>
      <w:pPr>
        <w:pStyle w:val="BodyText"/>
      </w:pPr>
      <w:r>
        <w:t xml:space="preserve">- Nghe nói Xạ Nhật Tiễn đã bị thất lạc!</w:t>
      </w:r>
    </w:p>
    <w:p>
      <w:pPr>
        <w:pStyle w:val="BodyText"/>
      </w:pPr>
      <w:r>
        <w:t xml:space="preserve">- Thất lạc sao?</w:t>
      </w:r>
    </w:p>
    <w:p>
      <w:pPr>
        <w:pStyle w:val="BodyText"/>
      </w:pPr>
      <w:r>
        <w:t xml:space="preserve">- Ta chi nhớ là Kim Thiền mang đi chín mũi Xạ Nhật Tiễn nhưng Xạ Nhật Tiễn tổng công có mười tám mũi!</w:t>
      </w:r>
    </w:p>
    <w:p>
      <w:pPr>
        <w:pStyle w:val="BodyText"/>
      </w:pPr>
      <w:r>
        <w:t xml:space="preserve">- oh ???</w:t>
      </w:r>
    </w:p>
    <w:p>
      <w:pPr>
        <w:pStyle w:val="BodyText"/>
      </w:pPr>
      <w:r>
        <w:t xml:space="preserve">Hai mắt Tần Vô Song sáng rực.</w:t>
      </w:r>
    </w:p>
    <w:p>
      <w:pPr>
        <w:pStyle w:val="BodyText"/>
      </w:pPr>
      <w:r>
        <w:t xml:space="preserve">- Có phải muốn biết chín mũi Xạ Nhật Tiễn nữa ở đâu không?</w:t>
      </w:r>
    </w:p>
    <w:p>
      <w:pPr>
        <w:pStyle w:val="BodyText"/>
      </w:pPr>
      <w:r>
        <w:t xml:space="preserve">- Thần thú tiền bối biết sao?</w:t>
      </w:r>
    </w:p>
    <w:p>
      <w:pPr>
        <w:pStyle w:val="BodyText"/>
      </w:pPr>
      <w:r>
        <w:t xml:space="preserve">Tẩn Vô Song động dụng.</w:t>
      </w:r>
    </w:p>
    <w:p>
      <w:pPr>
        <w:pStyle w:val="BodyText"/>
      </w:pPr>
      <w:r>
        <w:t xml:space="preserve">- Cái gì gọi là biết sao?</w:t>
      </w:r>
    </w:p>
    <w:p>
      <w:pPr>
        <w:pStyle w:val="BodyText"/>
      </w:pPr>
      <w:r>
        <w:t xml:space="preserve">Thần thú có vẻ rất đắc ý, cười híp mắt nói:</w:t>
      </w:r>
    </w:p>
    <w:p>
      <w:pPr>
        <w:pStyle w:val="BodyText"/>
      </w:pPr>
      <w:r>
        <w:t xml:space="preserve">- Đi theo ta!</w:t>
      </w:r>
    </w:p>
    <w:p>
      <w:pPr>
        <w:pStyle w:val="BodyText"/>
      </w:pPr>
      <w:r>
        <w:t xml:space="preserve">Tâm trạng Tần Vô Song lâng lâng, không lẽ hôm nay hắn lại may mắn đến mức có thể lấy được loại tên cùng bộ với Thẩn Tú Cung?</w:t>
      </w:r>
    </w:p>
    <w:p>
      <w:pPr>
        <w:pStyle w:val="BodyText"/>
      </w:pPr>
      <w:r>
        <w:t xml:space="preserve">Đi theo Thần thú xuống huyệt động dưới lòng đất. Huyệt động này khúc khuỷu, âm u. Đi men theo con đường, chỗ nào cũng tối om ẩm ướt. Được một lúc thì huyệt động dần trò nên sáng sủa.</w:t>
      </w:r>
    </w:p>
    <w:p>
      <w:pPr>
        <w:pStyle w:val="BodyText"/>
      </w:pPr>
      <w:r>
        <w:t xml:space="preserve">Trên tường của một cung điện với lối kiến trúc cồ treo chín mũi tên đỏ rực như lửa, mang lại cho người ta một loại khí tức vô cùng bức người.</w:t>
      </w:r>
    </w:p>
    <w:p>
      <w:pPr>
        <w:pStyle w:val="BodyText"/>
      </w:pPr>
      <w:r>
        <w:t xml:space="preserve">Lúc Tần Vô Song nhìn thấy chín mũi tên, nhịp thở của hắn bỗng trờ nên dồn dập, thần thức bỗng sản sinh một loại cộng minh từ trước đến giờ chưa từng có.</w:t>
      </w:r>
    </w:p>
    <w:p>
      <w:pPr>
        <w:pStyle w:val="BodyText"/>
      </w:pPr>
      <w:r>
        <w:t xml:space="preserve">-Xạ Nhật Tiễn!</w:t>
      </w:r>
    </w:p>
    <w:p>
      <w:pPr>
        <w:pStyle w:val="BodyText"/>
      </w:pPr>
      <w:r>
        <w:t xml:space="preserve">Tần Vô Song phát hiện Thần Tú Cung trong tay hắn đột nhiên cũng bạo phát một lực cộng minh cường đại như đang phát tiết hết những uất ức bị kìm hãm bây lâu nay. Đây là một loại cửu biệt trùng phùng, một cuộc tái ngộ do tạo hóa chú định.</w:t>
      </w:r>
    </w:p>
    <w:p>
      <w:pPr>
        <w:pStyle w:val="BodyText"/>
      </w:pPr>
      <w:r>
        <w:t xml:space="preserve">Tần Vô Song bước về phía bức tường với vẻ đầỵ kích động, toàn giơ tay ra sờ thi Thần Thú đã vội dùng một xúc tu ngăn chặn hành động của Tần Vô Song.</w:t>
      </w:r>
    </w:p>
    <w:p>
      <w:pPr>
        <w:pStyle w:val="BodyText"/>
      </w:pPr>
      <w:r>
        <w:t xml:space="preserve">- Không nên đụng vào!</w:t>
      </w:r>
    </w:p>
    <w:p>
      <w:pPr>
        <w:pStyle w:val="BodyText"/>
      </w:pPr>
      <w:r>
        <w:t xml:space="preserve">Tần Vô Song ngạc nhiên nhìn Thần thú, ánh mắt có ve băn khoăn.</w:t>
      </w:r>
    </w:p>
    <w:p>
      <w:pPr>
        <w:pStyle w:val="BodyText"/>
      </w:pPr>
      <w:r>
        <w:t xml:space="preserve">Thần thú lắc lắc đầu nói:</w:t>
      </w:r>
    </w:p>
    <w:p>
      <w:pPr>
        <w:pStyle w:val="BodyText"/>
      </w:pPr>
      <w:r>
        <w:t xml:space="preserve">- Xạ Nhật Tiễn này bây giờ ngươi không thể đụng vào.</w:t>
      </w:r>
    </w:p>
    <w:p>
      <w:pPr>
        <w:pStyle w:val="BodyText"/>
      </w:pPr>
      <w:r>
        <w:t xml:space="preserve">- Không thê đụng vào? Vì sao?</w:t>
      </w:r>
    </w:p>
    <w:p>
      <w:pPr>
        <w:pStyle w:val="BodyText"/>
      </w:pPr>
      <w:r>
        <w:t xml:space="preserve">Tân Vô Song không hiểu.</w:t>
      </w:r>
    </w:p>
    <w:p>
      <w:pPr>
        <w:pStyle w:val="BodyText"/>
      </w:pPr>
      <w:r>
        <w:t xml:space="preserve">- Rất đơn giản, tu vi của ngươi vẫn chưa đù để đụng vào chúng!</w:t>
      </w:r>
    </w:p>
    <w:p>
      <w:pPr>
        <w:pStyle w:val="BodyText"/>
      </w:pPr>
      <w:r>
        <w:t xml:space="preserve">Thần thú thở dài:</w:t>
      </w:r>
    </w:p>
    <w:p>
      <w:pPr>
        <w:pStyle w:val="BodyText"/>
      </w:pPr>
      <w:r>
        <w:t xml:space="preserve">- Nếu như ngươi cố tình khởi động cấm chế thì rất có thể sẽ gặp phải phản phệ.</w:t>
      </w:r>
    </w:p>
    <w:p>
      <w:pPr>
        <w:pStyle w:val="BodyText"/>
      </w:pPr>
      <w:r>
        <w:t xml:space="preserve">- Tu vi không đủ?</w:t>
      </w:r>
    </w:p>
    <w:p>
      <w:pPr>
        <w:pStyle w:val="BodyText"/>
      </w:pPr>
      <w:r>
        <w:t xml:space="preserve">Tần Vô Song ngẩn ra, ấp úng nói:</w:t>
      </w:r>
    </w:p>
    <w:p>
      <w:pPr>
        <w:pStyle w:val="BodyText"/>
      </w:pPr>
      <w:r>
        <w:t xml:space="preserve">-Không lẽ phải vào được cảnh giới Thần đạo thì mới có thể lấy được Xạ Nhật Tiễn sao?</w:t>
      </w:r>
    </w:p>
    <w:p>
      <w:pPr>
        <w:pStyle w:val="BodyText"/>
      </w:pPr>
      <w:r>
        <w:t xml:space="preserve">Thần thú cười nói:</w:t>
      </w:r>
    </w:p>
    <w:p>
      <w:pPr>
        <w:pStyle w:val="BodyText"/>
      </w:pPr>
      <w:r>
        <w:t xml:space="preserve">- Cái đó thì không cần, ngươi bây giờ mới là Hư Võ Đại viên mãn, đợi đến Khi nào ngươi vào được Kỳ Diệu Huyền Cảnh thì có thể lấy được Xạ Nhật Tiễn.</w:t>
      </w:r>
    </w:p>
    <w:p>
      <w:pPr>
        <w:pStyle w:val="BodyText"/>
      </w:pPr>
      <w:r>
        <w:t xml:space="preserve">- Kỳ Diệu Huyền Cảnh?</w:t>
      </w:r>
    </w:p>
    <w:p>
      <w:pPr>
        <w:pStyle w:val="BodyText"/>
      </w:pPr>
      <w:r>
        <w:t xml:space="preserve">Hai mắt Tần Vô Song sáng rực. Nếu như là Kỳ Diệu Huyền Cảnh thi hắn rất có niềm tin. Nửa năm trên quần đảo của Mộng Huyền Thiên Trì, Tần Vô Song cũng đã lĩnh ngộ được rất nhiều trên phương diện tu luyện. Nhất là quét sạch được hết mọi trở ngại trên con đường tiến vào Kỳ Diệu Huyền Cảnh. Chi cần có một hoàn cảnh hợp lý thì hắn hoàn toàn có thể đột phá.</w:t>
      </w:r>
    </w:p>
    <w:p>
      <w:pPr>
        <w:pStyle w:val="BodyText"/>
      </w:pPr>
      <w:r>
        <w:t xml:space="preserve">- Ha ha, còn những một bước nữa cơ mà</w:t>
      </w:r>
    </w:p>
    <w:p>
      <w:pPr>
        <w:pStyle w:val="BodyText"/>
      </w:pPr>
      <w:r>
        <w:t xml:space="preserve">Thần thú cười nhạt:</w:t>
      </w:r>
    </w:p>
    <w:p>
      <w:pPr>
        <w:pStyle w:val="BodyText"/>
      </w:pPr>
      <w:r>
        <w:t xml:space="preserve">- Sao? Ngươi có tự tin không?</w:t>
      </w:r>
    </w:p>
    <w:p>
      <w:pPr>
        <w:pStyle w:val="BodyText"/>
      </w:pPr>
      <w:r>
        <w:t xml:space="preserve">Tần Vô Song cười nói:</w:t>
      </w:r>
    </w:p>
    <w:p>
      <w:pPr>
        <w:pStyle w:val="BodyText"/>
      </w:pPr>
      <w:r>
        <w:t xml:space="preserve">- Kỳ Diệu Huyền Cảnh, chỉ cẩn cho ta thời gian nửa tháng là đủ rồi. Ta chỉ lo là nếu ta không xuất hiện liệu bọn họ có nghi ngờ không?</w:t>
      </w:r>
    </w:p>
    <w:p>
      <w:pPr>
        <w:pStyle w:val="BodyText"/>
      </w:pPr>
      <w:r>
        <w:t xml:space="preserve">- Nghi ngờ? Hòn đảo này mặc dù bị bọn họ theo dõi nhưng động huyệt dưới lòng đất của ta thì bọn họ căn bản không thể theo dõi ngươi được. Vì vậy ngươi không cần phải lo lắng. Bọn họ cùng lắm sẽ nghĩ là ngươi đang đi thăm dò Thần Đạo Quả.</w:t>
      </w:r>
    </w:p>
    <w:p>
      <w:pPr>
        <w:pStyle w:val="BodyText"/>
      </w:pPr>
      <w:r>
        <w:t xml:space="preserve">- Vậy lúc nãy Thần thú tiền bối dẫn ta đến đây không lẽ bọn họ không nhìn thấy?</w:t>
      </w:r>
    </w:p>
    <w:p>
      <w:pPr>
        <w:pStyle w:val="BodyText"/>
      </w:pPr>
      <w:r>
        <w:t xml:space="preserve">Tần Vô Song có vẻ không tin.</w:t>
      </w:r>
    </w:p>
    <w:p>
      <w:pPr>
        <w:pStyle w:val="BodyText"/>
      </w:pPr>
      <w:r>
        <w:t xml:space="preserve">- Theo dõi ta?</w:t>
      </w:r>
    </w:p>
    <w:p>
      <w:pPr>
        <w:pStyle w:val="BodyText"/>
      </w:pPr>
      <w:r>
        <w:t xml:space="preserve">Thần thú ngạo nghễ nói:</w:t>
      </w:r>
    </w:p>
    <w:p>
      <w:pPr>
        <w:pStyle w:val="BodyText"/>
      </w:pPr>
      <w:r>
        <w:t xml:space="preserve">- Bọn họ có thề theo dõi cả hon đảo, nhưng địa bàn của ta sao có thể để bọn họ muốn làm gi là làm?</w:t>
      </w:r>
    </w:p>
    <w:p>
      <w:pPr>
        <w:pStyle w:val="BodyText"/>
      </w:pPr>
      <w:r>
        <w:t xml:space="preserve">- Được rồi, tiểu từ đến từ Tẳn gia Thiên Đế Sơn, vẫn chưa hỏi ngươi, ngươi tên gì?</w:t>
      </w:r>
    </w:p>
    <w:p>
      <w:pPr>
        <w:pStyle w:val="BodyText"/>
      </w:pPr>
      <w:r>
        <w:t xml:space="preserve">- Vãn bối tên Tần Vô Song!</w:t>
      </w:r>
    </w:p>
    <w:p>
      <w:pPr>
        <w:pStyle w:val="BodyText"/>
      </w:pPr>
      <w:r>
        <w:t xml:space="preserve">- Tần Vô Song? Tên hay lắm!</w:t>
      </w:r>
    </w:p>
    <w:p>
      <w:pPr>
        <w:pStyle w:val="BodyText"/>
      </w:pPr>
      <w:r>
        <w:t xml:space="preserve">Thần thú khích lệ một câu:</w:t>
      </w:r>
    </w:p>
    <w:p>
      <w:pPr>
        <w:pStyle w:val="BodyText"/>
      </w:pPr>
      <w:r>
        <w:t xml:space="preserve">- Được rồi, cho ngươi thời gian nửa tháng. Môi trường tu luyện trong huyệt động này tốt hơn bên ngoải gấp vài lần. Chắc không có vấn đề gì chứ?</w:t>
      </w:r>
    </w:p>
    <w:p>
      <w:pPr>
        <w:pStyle w:val="BodyText"/>
      </w:pPr>
      <w:r>
        <w:t xml:space="preserve">Tần Vô Song nói:</w:t>
      </w:r>
    </w:p>
    <w:p>
      <w:pPr>
        <w:pStyle w:val="BodyText"/>
      </w:pPr>
      <w:r>
        <w:t xml:space="preserve">-Không vấn đề gì!</w:t>
      </w:r>
    </w:p>
    <w:p>
      <w:pPr>
        <w:pStyle w:val="BodyText"/>
      </w:pPr>
      <w:r>
        <w:t xml:space="preserve">Thần thú cười, thân hình như gió biến mất trong huyệt động, truyền âm nói:</w:t>
      </w:r>
    </w:p>
    <w:p>
      <w:pPr>
        <w:pStyle w:val="BodyText"/>
      </w:pPr>
      <w:r>
        <w:t xml:space="preserve">- Ta phụ trách hộ pháp cho ngươi. Ha ha, vì tự do, ta miễn cưỡng giúp ngươi hộ pháp một lần!</w:t>
      </w:r>
    </w:p>
    <w:p>
      <w:pPr>
        <w:pStyle w:val="BodyText"/>
      </w:pPr>
      <w:r>
        <w:t xml:space="preserve">Tim Tần Vô Song đập thình thịch, sự xuất hiện của Thần thú khiến hắn quá xúc động. Hắn không thể tin nồi Thần thú lại mang lại cho hắn cơ duyên lớn như thế này.</w:t>
      </w:r>
    </w:p>
    <w:p>
      <w:pPr>
        <w:pStyle w:val="BodyText"/>
      </w:pPr>
      <w:r>
        <w:t xml:space="preserve">Cố gắng không để bị cảm xúc chi phối, khống chế tình, cảm, Tần Vô Song khoanh chân ngồi xuống, quyết định chính thức bắt đầu trùng kích Kỳ Diệu Huyền Cảnh.</w:t>
      </w:r>
    </w:p>
    <w:p>
      <w:pPr>
        <w:pStyle w:val="BodyText"/>
      </w:pPr>
      <w:r>
        <w:t xml:space="preserve">o0o</w:t>
      </w:r>
    </w:p>
    <w:p>
      <w:pPr>
        <w:pStyle w:val="BodyText"/>
      </w:pPr>
      <w:r>
        <w:t xml:space="preserve">Lăng Thiên Chí và Khương Quỳ rời đi, bị truyền tống ra ngoài hòn đảo, quay trờ lại bờ của Mộng Huyền Thiên Trì. Trận đấu thí luyện coi như đã chính thức hạ màn.</w:t>
      </w:r>
    </w:p>
    <w:p>
      <w:pPr>
        <w:pStyle w:val="BodyText"/>
      </w:pPr>
      <w:r>
        <w:t xml:space="preserve">Nhưng điều khiến mọi người không hiểu, là Lăng Thiên Chí và Khương Quỳ đã rời đi sao tên tiểu tử Tần gia đã giành được Quán quân rồi mà vẫn chưa thấy xuất hiện?</w:t>
      </w:r>
    </w:p>
    <w:p>
      <w:pPr>
        <w:pStyle w:val="BodyText"/>
      </w:pPr>
      <w:r>
        <w:t xml:space="preserve">Hai ngày đầu tiên mọi người còn không cảm thấy gi. Nhưng qua năm, sáu ngày, vẫn chưa thấy bóng dáng Tần Vô Song đâu, mọi người bắt đầu thì thầm bình luận.</w:t>
      </w:r>
    </w:p>
    <w:p>
      <w:pPr>
        <w:pStyle w:val="BodyText"/>
      </w:pPr>
      <w:r>
        <w:t xml:space="preserve">- Các ngươi nói tên Tần Vô Song đó định giở trò gì, Sao vẫn chưa xuất hiện? Hay là thích ở trong đó rồi?</w:t>
      </w:r>
    </w:p>
    <w:p>
      <w:pPr>
        <w:pStyle w:val="BodyText"/>
      </w:pPr>
      <w:r>
        <w:t xml:space="preserve">- Ha ha, không phải bị Thần thú nuốt rồi chứ ???</w:t>
      </w:r>
    </w:p>
    <w:p>
      <w:pPr>
        <w:pStyle w:val="BodyText"/>
      </w:pPr>
      <w:r>
        <w:t xml:space="preserve">Có người ác ý dự đoán.</w:t>
      </w:r>
    </w:p>
    <w:p>
      <w:pPr>
        <w:pStyle w:val="BodyText"/>
      </w:pPr>
      <w:r>
        <w:t xml:space="preserve">- Ài, cái này khó nói lắm.Thần thú mà, muốn nuốt một người không phải Thần đạo cường giả dễ như trở bàn tay? ,</w:t>
      </w:r>
    </w:p>
    <w:p>
      <w:pPr>
        <w:pStyle w:val="BodyText"/>
      </w:pPr>
      <w:r>
        <w:t xml:space="preserve">Có thể thấy không ít người muốn Tần Vô Song xảy ra chuyện. Những người này bản chất đều ti tiện, không phải người tốt, bị Tần Vô Song giành mất vị trí Quán quân, tâm lý không cân bằng nên chỉ mong hắn xảy ra chuyện để thỏa mãn tâm lý ti tiện của chúng.</w:t>
      </w:r>
    </w:p>
    <w:p>
      <w:pPr>
        <w:pStyle w:val="BodyText"/>
      </w:pPr>
      <w:r>
        <w:t xml:space="preserve">Nhất là Tân gia, Thiên Phạt Sơn Trang và Lôi Đình Tông, ban đầu thấy Lăng Thiên Chí và Khương Quỳ rời khỏi, Tần Vô Song nắm chắc chức Quán quàn đã cảm thấy tuyệt vọng, vốn đã định rời đi, không còn thiết tha gì lễ trao giải. Ai ngờ, mấy ngày rồi Tần Vô Song vẫn chưa xuất hiện, khiến bọn họ lại bắt đầu nhen nhóm hy vọng. Tần Vô Song có phải chết trong đó thật hay không? Những lời này bọn họ không tiện nói ra những trong lòng thì mong như vậy.</w:t>
      </w:r>
    </w:p>
    <w:p>
      <w:pPr>
        <w:pStyle w:val="BodyText"/>
      </w:pPr>
      <w:r>
        <w:t xml:space="preserve">Bọn họ vốn định rời đi, nhưng lại lưu lại chờ kết quà. Theo quy tắc, thời gian giới hạn vẫn chưa đến nên không thể tuyên bố cuộc thi kết thúc. Vì bên chủ sự cũng không thể vào bên trong xem xét nên mọi người chi còn có một lựa chọn duy nhất là chờ đợi, chờ thời gian giới hạn đến.</w:t>
      </w:r>
    </w:p>
    <w:p>
      <w:pPr>
        <w:pStyle w:val="BodyText"/>
      </w:pPr>
      <w:r>
        <w:t xml:space="preserve">Bên Tần gia, trừ Tần Vân Nhiên vẫn điềm tĩnh ra thi Tần Hạo và Tần Hồng Nhạn đều có vẻ không chịu được, gần như mỗi ngày đểu. lẩm bẩm:</w:t>
      </w:r>
    </w:p>
    <w:p>
      <w:pPr>
        <w:pStyle w:val="BodyText"/>
      </w:pPr>
      <w:r>
        <w:t xml:space="preserve">- Đã xảy ra chuyện gì?</w:t>
      </w:r>
    </w:p>
    <w:p>
      <w:pPr>
        <w:pStyle w:val="BodyText"/>
      </w:pPr>
      <w:r>
        <w:t xml:space="preserve">- Nhị Chường môn, hay là chúng ta xin phép bên chủ sự vào trong đó xem sao. Dù sao Vô Song sư đệ cũng nắm chắc vị trí Quán quân rồi.</w:t>
      </w:r>
    </w:p>
    <w:p>
      <w:pPr>
        <w:pStyle w:val="BodyText"/>
      </w:pPr>
      <w:r>
        <w:t xml:space="preserve">- Đúng vậy, Nhị Chưởng môn, nếu như Tần Vô Song bị Thần thú vây hãm thi nguy.</w:t>
      </w:r>
    </w:p>
    <w:p>
      <w:pPr>
        <w:pStyle w:val="BodyText"/>
      </w:pPr>
      <w:r>
        <w:t xml:space="preserve">Tần Vân Nhiên lắc lắc đầu, bình thản nói:</w:t>
      </w:r>
    </w:p>
    <w:p>
      <w:pPr>
        <w:pStyle w:val="BodyText"/>
      </w:pPr>
      <w:r>
        <w:t xml:space="preserve">-Đợi!</w:t>
      </w:r>
    </w:p>
    <w:p>
      <w:pPr>
        <w:pStyle w:val="BodyText"/>
      </w:pPr>
      <w:r>
        <w:t xml:space="preserve">o0o</w:t>
      </w:r>
    </w:p>
    <w:p>
      <w:pPr>
        <w:pStyle w:val="BodyText"/>
      </w:pPr>
      <w:r>
        <w:t xml:space="preserve">Mười ngày trôi qua Bên Tần gia lại đến lượt Tần Thái Trùng không chịu nổi, hơn nữa người của những thế lực khác cũng đểu. nhận định rằng Tần Vô Song nhất định đã xảy ra chuyện. Nếu không, hắn có lý do gì để không ra ngoài?</w:t>
      </w:r>
    </w:p>
    <w:p>
      <w:pPr>
        <w:pStyle w:val="BodyText"/>
      </w:pPr>
      <w:r>
        <w:t xml:space="preserve">Đương nhiên, cũng có người nghĩ rằng Tần Vô Song sẽ xuất hiện ở những giờ phút cuối cùng.</w:t>
      </w:r>
    </w:p>
    <w:p>
      <w:pPr>
        <w:pStyle w:val="BodyText"/>
      </w:pPr>
      <w:r>
        <w:t xml:space="preserve">- Tần Vô Song có lẽ đang nấp ở một góc nào đó, không biết Khương Quỳ và Lăng Thiên Chí đã bị loại. Nếu như vậy, hắn đương nhiên sẽ đợi đến phút cuối cùng rồi mới xuất hiện. Nếu không, sao hắn biết được bản thân mình có thể chiến thắng?</w:t>
      </w:r>
    </w:p>
    <w:p>
      <w:pPr>
        <w:pStyle w:val="BodyText"/>
      </w:pPr>
      <w:r>
        <w:t xml:space="preserve">- Cũng đúng. Nhưng hắn không sợ là Khương Quy và Lăng Thiên Chí sẽ lấy được Thần Đạo Quả trước sao?</w:t>
      </w:r>
    </w:p>
    <w:p>
      <w:pPr>
        <w:pStyle w:val="BodyText"/>
      </w:pPr>
      <w:r>
        <w:t xml:space="preserve">- Lấy Thần Đạo Quả ngay trước mặt Thần thú đâu phải chuyện dễ. Ai dám nhổ răng trong miệng hổ.</w:t>
      </w:r>
    </w:p>
    <w:p>
      <w:pPr>
        <w:pStyle w:val="BodyText"/>
      </w:pPr>
      <w:r>
        <w:t xml:space="preserve">Trên đảo, Ngọc bài Truyền thức cấm sử dụng nên bên Tần gia cũng không thể dùng Ngọc bài Truyền thức liên lạc vơi Tần Vô Song nên đương nhiên không biết tinh hình trên đảo như thế nào.</w:t>
      </w:r>
    </w:p>
    <w:p>
      <w:pPr>
        <w:pStyle w:val="BodyText"/>
      </w:pPr>
      <w:r>
        <w:t xml:space="preserve">o0o</w:t>
      </w:r>
    </w:p>
    <w:p>
      <w:pPr>
        <w:pStyle w:val="BodyText"/>
      </w:pPr>
      <w:r>
        <w:t xml:space="preserve">Nửa tháng đã trôi qua, năm đại Đồ Đăng cường giả đều cảm thấy chuyện này có chút kỳ lạ. Tên Tần Vô Song tại sao một chút động tĩnh cũng không chưa có?</w:t>
      </w:r>
    </w:p>
    <w:p>
      <w:pPr>
        <w:pStyle w:val="BodyText"/>
      </w:pPr>
      <w:r>
        <w:t xml:space="preserve">Một ngày nọ, khi Lăng Thắng, thủ lĩnh của Thiên Sơn Phái, Cực Bắc Tuyết Vực đưa Lăng Thiên Chí đến trước mặt năm đại Đồ Đằng cường giả.</w:t>
      </w:r>
    </w:p>
    <w:p>
      <w:pPr>
        <w:pStyle w:val="BodyText"/>
      </w:pPr>
      <w:r>
        <w:t xml:space="preserve">Lăng Thắng chính là phụ thân của Lăng Thiên Chí, cũng là Đại Chường môn của Thiên Sơn Phái, nhưng đối diện với thế lực Đồ Đằng, hắn cũng không dám làm càn, cung cung kính kính hành lễ, rồi Lăng Thắng mới hỏi:</w:t>
      </w:r>
    </w:p>
    <w:p>
      <w:pPr>
        <w:pStyle w:val="BodyText"/>
      </w:pPr>
      <w:r>
        <w:t xml:space="preserve">- Năm vị Đồ Đằng cường già. Tiểu nhi Thiên Chí và Khương Quỳ truyền tống xuất trận cùng một lúc, vậy không biết sẽ sắp xếp trước sau như thế nào?</w:t>
      </w:r>
    </w:p>
    <w:p>
      <w:pPr>
        <w:pStyle w:val="BodyText"/>
      </w:pPr>
      <w:r>
        <w:t xml:space="preserve">Chường môn Tuyết Thiền lạnh lùng nói:</w:t>
      </w:r>
    </w:p>
    <w:p>
      <w:pPr>
        <w:pStyle w:val="BodyText"/>
      </w:pPr>
      <w:r>
        <w:t xml:space="preserve">- Thí luyện không phải là vẫn chưa có kết thúc sao? Thứ tự lúc đó đương nhiên sẽ được công bố.</w:t>
      </w:r>
    </w:p>
    <w:p>
      <w:pPr>
        <w:pStyle w:val="BodyText"/>
      </w:pPr>
      <w:r>
        <w:t xml:space="preserve">Lăng Thắng cười miễn cưỡng:</w:t>
      </w:r>
    </w:p>
    <w:p>
      <w:pPr>
        <w:pStyle w:val="BodyText"/>
      </w:pPr>
      <w:r>
        <w:t xml:space="preserve">- Chưởng môn Tuyết Thiền. Ta... ta có câu này, không biết có nên nói hay không?</w:t>
      </w:r>
    </w:p>
    <w:p>
      <w:pPr>
        <w:pStyle w:val="BodyText"/>
      </w:pPr>
      <w:r>
        <w:t xml:space="preserve">- Cứ nói!</w:t>
      </w:r>
    </w:p>
    <w:p>
      <w:pPr>
        <w:pStyle w:val="BodyText"/>
      </w:pPr>
      <w:r>
        <w:t xml:space="preserve">Lăng Thắng cố thu hết cam đảm, nói:</w:t>
      </w:r>
    </w:p>
    <w:p>
      <w:pPr>
        <w:pStyle w:val="BodyText"/>
      </w:pPr>
      <w:r>
        <w:t xml:space="preserve">- Ta muốn biết nếu như Tần Vô Song chết thi vị trí Quán quân sẽ xác định thế nào? Để trống hay là lựa chọn giữa Lăng Thiên Chí và Khương Quỳ?</w:t>
      </w:r>
    </w:p>
    <w:p>
      <w:pPr>
        <w:pStyle w:val="BodyText"/>
      </w:pPr>
      <w:r>
        <w:t xml:space="preserve">- Lăng Thắng, ngươi có điều gi thì cứ nói thẳng ra đi!</w:t>
      </w:r>
    </w:p>
    <w:p>
      <w:pPr>
        <w:pStyle w:val="BodyText"/>
      </w:pPr>
      <w:r>
        <w:t xml:space="preserve">Một cường giả của Huyền Minh Tộc, là thế lực Đồ Đằng của Cực Bắc Tuyết Vực lạnh lùng nói.</w:t>
      </w:r>
    </w:p>
    <w:p>
      <w:pPr>
        <w:pStyle w:val="BodyText"/>
      </w:pPr>
      <w:r>
        <w:t xml:space="preserve">Lăng Thắng có thể không tôn trọng cường giả của những thế lực Đồ Đằng khác nhưng trước mặt Đồ Đằng cường giả của Huyền Minh Tộc cũng không dám ra vẻ thông minh, nói:</w:t>
      </w:r>
    </w:p>
    <w:p>
      <w:pPr>
        <w:pStyle w:val="BodyText"/>
      </w:pPr>
      <w:r>
        <w:t xml:space="preserve">- Trước khi Lăng Thiên Chí và Khương Quỳ được đưa ra, hình như có nhìn thấy Tần Vô Song đang chiến đấu với Thần thú, và hình như Ngọc bài Truyền tống của hắn đã bị Thần thú phá vỡ.</w:t>
      </w:r>
    </w:p>
    <w:p>
      <w:pPr>
        <w:pStyle w:val="BodyText"/>
      </w:pPr>
      <w:r>
        <w:t xml:space="preserve">-Cái gì?</w:t>
      </w:r>
    </w:p>
    <w:p>
      <w:pPr>
        <w:pStyle w:val="BodyText"/>
      </w:pPr>
      <w:r>
        <w:t xml:space="preserve">Năm đại Đồ Đằng cường giả đểu giật mình.</w:t>
      </w:r>
    </w:p>
    <w:p>
      <w:pPr>
        <w:pStyle w:val="BodyText"/>
      </w:pPr>
      <w:r>
        <w:t xml:space="preserve">Ngọc bài Truyền tống bị phá vỡ? Vậy có nghĩa là không thể đi ra được rồi?</w:t>
      </w:r>
    </w:p>
    <w:p>
      <w:pPr>
        <w:pStyle w:val="Compact"/>
      </w:pPr>
      <w:r>
        <w:t xml:space="preserve">Ủng hộ chỉ với 1 click và 5s ! (adf.ly/4EmoB)</w:t>
      </w:r>
      <w:r>
        <w:br w:type="textWrapping"/>
      </w:r>
      <w:r>
        <w:br w:type="textWrapping"/>
      </w:r>
    </w:p>
    <w:p>
      <w:pPr>
        <w:pStyle w:val="Heading2"/>
      </w:pPr>
      <w:bookmarkStart w:id="728" w:name="chương-706"/>
      <w:bookmarkEnd w:id="728"/>
      <w:r>
        <w:t xml:space="preserve">706. Chương 70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06: Kỳ Diệu Huyền Cản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ăm đại Đồ Đằng quay sang nhìn nhau, cảm thấy tình huống này đã nằm ngoài khả năng dự đoán ban đầu của họ.</w:t>
      </w:r>
    </w:p>
    <w:p>
      <w:pPr>
        <w:pStyle w:val="BodyText"/>
      </w:pPr>
      <w:r>
        <w:t xml:space="preserve">Đồ Đằng cường giả của Huyền Minh Tộc sờ sờ mũi, quay sang nói với Chưởng môn Tuyết Thiền:</w:t>
      </w:r>
    </w:p>
    <w:p>
      <w:pPr>
        <w:pStyle w:val="BodyText"/>
      </w:pPr>
      <w:r>
        <w:t xml:space="preserve">- Chưởng môn Tuyết Thiền. Đây là Côn Lôn Tiên Tông. Bà nói xem, nên làm thế nào? Nếu như Tần Vô Song đó đã chết thật thì Quán quân phải xác định lại ư? Hay là cứ để trống?</w:t>
      </w:r>
    </w:p>
    <w:p>
      <w:pPr>
        <w:pStyle w:val="BodyText"/>
      </w:pPr>
      <w:r>
        <w:t xml:space="preserve">- Để trống?</w:t>
      </w:r>
    </w:p>
    <w:p>
      <w:pPr>
        <w:pStyle w:val="BodyText"/>
      </w:pPr>
      <w:r>
        <w:t xml:space="preserve">Chưởng môn Tuyết Thiền lắc lắc đầu:</w:t>
      </w:r>
    </w:p>
    <w:p>
      <w:pPr>
        <w:pStyle w:val="BodyText"/>
      </w:pPr>
      <w:r>
        <w:t xml:space="preserve">- Không thể để trống được, nếu để trống thì hai Thần Đạo Quả thuộc về ai? Năm đại thế lực Đồ Đằng chúng ta mỗi thế lực xuất một Thần Đạo Quả, trả lại cho ai đều không công bằng. Chỉ có thể thưởng cho những tuyển thủ tham gia thi đấu. Cùng lắm thì thay đổi lại một chút bảng xếp hạng. Người hạng nhì sẽ lên làm Quán quân, cứ như thế đẩy lên, người hạng sáu coi như hạng năm, hạng mười một coi hạng thứ mười.</w:t>
      </w:r>
    </w:p>
    <w:p>
      <w:pPr>
        <w:pStyle w:val="BodyText"/>
      </w:pPr>
      <w:r>
        <w:t xml:space="preserve">- Ha ha, vậy thật là may mắn bất ngờ cho người hạng năm rồi. Từ hạng năm lên hạng tư, có thể vô duyên vô cớ giành được một Thần Đạo Quả, thật là niềm vui bất ngờ!</w:t>
      </w:r>
    </w:p>
    <w:p>
      <w:pPr>
        <w:pStyle w:val="BodyText"/>
      </w:pPr>
      <w:r>
        <w:t xml:space="preserve">- Người hạng năm ban đầu là ai?</w:t>
      </w:r>
    </w:p>
    <w:p>
      <w:pPr>
        <w:pStyle w:val="BodyText"/>
      </w:pPr>
      <w:r>
        <w:t xml:space="preserve">- Là Lục Thanh Xuyên của Phi Hồng Đạo Trường thì phải?</w:t>
      </w:r>
    </w:p>
    <w:p>
      <w:pPr>
        <w:pStyle w:val="BodyText"/>
      </w:pPr>
      <w:r>
        <w:t xml:space="preserve">Chưởng môn Tuyết Thiền nói:</w:t>
      </w:r>
    </w:p>
    <w:p>
      <w:pPr>
        <w:pStyle w:val="BodyText"/>
      </w:pPr>
      <w:r>
        <w:t xml:space="preserve">- Lục Thanh Xuyên vốn dĩ cũng suýt vào được bốn vị trí đầu tiên. Chỉ có điều, ha ha, thời vận không tốt… Thế sự khó đoán. Tên Tần Vô Song đó lúc trước đại phát thần uy loại bỏ liên tục Chúc Vân Viêm và Lục Thanh Xuyên. Ai ngờ, đến cuối cùng hắn lại thiếu mất phúc duyên này.</w:t>
      </w:r>
    </w:p>
    <w:p>
      <w:pPr>
        <w:pStyle w:val="BodyText"/>
      </w:pPr>
      <w:r>
        <w:t xml:space="preserve">Hiên Viên Bạt của Hiên Viên Tộc từ nãy đến giờ không nói gì, bây giờ đột nhiên mở trừng mắt, hổ mục ánh lên một tia quang mang kỳ lạ, trầm giọng nói:</w:t>
      </w:r>
    </w:p>
    <w:p>
      <w:pPr>
        <w:pStyle w:val="BodyText"/>
      </w:pPr>
      <w:r>
        <w:t xml:space="preserve">- Chư vị, đây mới chỉ là giả thiết của chúng ta chứ chưa xác định. Tần Vô Song đó đã chết thật hay chưa, bây giờ bàn luận việc phân chia giải thưởng có phải là hơi sớm không?</w:t>
      </w:r>
    </w:p>
    <w:p>
      <w:pPr>
        <w:pStyle w:val="BodyText"/>
      </w:pPr>
      <w:r>
        <w:t xml:space="preserve">- Ài, Bạt huynh. Bọn ta đều biết trong lòng huynh cảm thấy không thoải mái. Nhưng nếu như Ngọc bài Truyền tống không bảo vệ tốt, bị Thần thú làm vỡ thì hắn chỉ có thể đợi cho đến thời gian giới hạn, cấm chế của đảo mở ra mới có thể ra được. Trong thời gian hai tháng bị Thần thú để ý, Tần Vô Song liệu có thể sinh tồn được không?</w:t>
      </w:r>
    </w:p>
    <w:p>
      <w:pPr>
        <w:pStyle w:val="BodyText"/>
      </w:pPr>
      <w:r>
        <w:t xml:space="preserve">Hiên Viên Bạt không để ý đến những lời châm chích đó, mà trợn mắt nhìn Lăng Thiên Chí, lạnh lùng nói:</w:t>
      </w:r>
    </w:p>
    <w:p>
      <w:pPr>
        <w:pStyle w:val="BodyText"/>
      </w:pPr>
      <w:r>
        <w:t xml:space="preserve">- Sao ngươi không nói sớm, đợi đến bây giờ mới nói?</w:t>
      </w:r>
    </w:p>
    <w:p>
      <w:pPr>
        <w:pStyle w:val="BodyText"/>
      </w:pPr>
      <w:r>
        <w:t xml:space="preserve">Lăng Thiên Chí dưới sự uy áp của Đồ Đằng cường giả nhất thời cảm thấy toàn thân như đang chịu một sức ép lớn, hơi thở đột nhiên trở nên dồn dập.</w:t>
      </w:r>
    </w:p>
    <w:p>
      <w:pPr>
        <w:pStyle w:val="BodyText"/>
      </w:pPr>
      <w:r>
        <w:t xml:space="preserve">Đồ Đằng cường giả của Huyền Minh Tộc lạnh lùng nói:</w:t>
      </w:r>
    </w:p>
    <w:p>
      <w:pPr>
        <w:pStyle w:val="BodyText"/>
      </w:pPr>
      <w:r>
        <w:t xml:space="preserve">- Bạt huynh, chú ý thân phận!</w:t>
      </w:r>
    </w:p>
    <w:p>
      <w:pPr>
        <w:pStyle w:val="BodyText"/>
      </w:pPr>
      <w:r>
        <w:t xml:space="preserve">Hiên Viên Bạt quay đầu trợn mắt nhìn cường giả Huyền Minh Tộc:</w:t>
      </w:r>
    </w:p>
    <w:p>
      <w:pPr>
        <w:pStyle w:val="BodyText"/>
      </w:pPr>
      <w:r>
        <w:t xml:space="preserve">- Ta chỉ hỏi hắn một câu thôi.</w:t>
      </w:r>
    </w:p>
    <w:p>
      <w:pPr>
        <w:pStyle w:val="BodyText"/>
      </w:pPr>
      <w:r>
        <w:t xml:space="preserve">Lăng Thiên Chí lắp lắp nói:</w:t>
      </w:r>
    </w:p>
    <w:p>
      <w:pPr>
        <w:pStyle w:val="BodyText"/>
      </w:pPr>
      <w:r>
        <w:t xml:space="preserve">- Ta… Lúc đó ta hơi hoảng loạn nên nhìn cũng không rõ, nên cũng không dám nói bậy. Đợi bao nhiêu ngày, thấy Tần Vô Song không xuất hiện mới cẩn thận nghĩ lại cảm thấy có thể đã xảy ra chuyện nên đi nói với phụ thân đại nhân. Sau đó…</w:t>
      </w:r>
    </w:p>
    <w:p>
      <w:pPr>
        <w:pStyle w:val="BodyText"/>
      </w:pPr>
      <w:r>
        <w:t xml:space="preserve">- Thật là một cái cớ tuyệt vời.</w:t>
      </w:r>
    </w:p>
    <w:p>
      <w:pPr>
        <w:pStyle w:val="BodyText"/>
      </w:pPr>
      <w:r>
        <w:t xml:space="preserve">Hiên Viên Bạt cười nhạt lòng thầm nghĩ, cái gì mà hoảng loạn chứ, chỉ e là hắn chỉ mong Tần Vô Song bị Thần thú tiêu diệt thật.</w:t>
      </w:r>
    </w:p>
    <w:p>
      <w:pPr>
        <w:pStyle w:val="BodyText"/>
      </w:pPr>
      <w:r>
        <w:t xml:space="preserve">Nếu hắn kể chuyện này ra ngay từ đầu thì Đồ Đằng cường giả nhất định sẽ can thiệp, như vậy Tần Vô Song không chết, Quán quân thuộc về ai là quá khó nói.</w:t>
      </w:r>
    </w:p>
    <w:p>
      <w:pPr>
        <w:pStyle w:val="BodyText"/>
      </w:pPr>
      <w:r>
        <w:t xml:space="preserve">Lăng Thắng nói với vẻ vô ý:</w:t>
      </w:r>
    </w:p>
    <w:p>
      <w:pPr>
        <w:pStyle w:val="BodyText"/>
      </w:pPr>
      <w:r>
        <w:t xml:space="preserve">- Khương Quỳ và khuyển tử ra cùng một lúc. Có lẽ hắn cũng nhìn thấy chuyện này.</w:t>
      </w:r>
    </w:p>
    <w:p>
      <w:pPr>
        <w:pStyle w:val="BodyText"/>
      </w:pPr>
      <w:r>
        <w:t xml:space="preserve">Chưởng môn Tuyết Thiền và những Đồ Đằng cường giả khác trao đổi với nhau một chút bằng ánh mắt rồi nói:</w:t>
      </w:r>
    </w:p>
    <w:p>
      <w:pPr>
        <w:pStyle w:val="BodyText"/>
      </w:pPr>
      <w:r>
        <w:t xml:space="preserve">- Ngao huynh, Quỳ Long Tộc do huynh quản. Huynh phụ trách triệu hoán hắn đến đây.</w:t>
      </w:r>
    </w:p>
    <w:p>
      <w:pPr>
        <w:pStyle w:val="BodyText"/>
      </w:pPr>
      <w:r>
        <w:t xml:space="preserve">‘Ngao huynh’ mà bọn họ vừa nói là cường giả của Tổ Long Tộc, thế lực Đồ Đằng ở Vô Tận Đông Hải. Cả Tổ Long Tộc đều họ Ngao và cũng chỉ có Tổ Long Tộc mới có tư cách mang họ Ngao. Họ Ngao là họ duy nhất của Đồ Đằng Tộc tại Vô Tận Đông Hải.</w:t>
      </w:r>
    </w:p>
    <w:p>
      <w:pPr>
        <w:pStyle w:val="BodyText"/>
      </w:pPr>
      <w:r>
        <w:t xml:space="preserve">Đồ Đằng cường giả họ Ngao thi triển thần thông, lấy ra một tấm Truyền Âm Phù, một lúc sau thủ lĩnh của Quỳ Long Tộc đã đưa Khương Quỳ đến.</w:t>
      </w:r>
    </w:p>
    <w:p>
      <w:pPr>
        <w:pStyle w:val="BodyText"/>
      </w:pPr>
      <w:r>
        <w:t xml:space="preserve">- Khương Quỳ, Lăng Thiên Chí nói lúc hai ngươi đi ra có nhìn thấy Ngọc bài Truyền tống của Tần Vô Song bị phá vỡ. Chuyện này có hay không?</w:t>
      </w:r>
    </w:p>
    <w:p>
      <w:pPr>
        <w:pStyle w:val="BodyText"/>
      </w:pPr>
      <w:r>
        <w:t xml:space="preserve">Cường giả họ Ngao hỏi.</w:t>
      </w:r>
    </w:p>
    <w:p>
      <w:pPr>
        <w:pStyle w:val="BodyText"/>
      </w:pPr>
      <w:r>
        <w:t xml:space="preserve">Khương Quỳ lắp bắp nói:</w:t>
      </w:r>
    </w:p>
    <w:p>
      <w:pPr>
        <w:pStyle w:val="BodyText"/>
      </w:pPr>
      <w:r>
        <w:t xml:space="preserve">- Đệ tử lúc đó có chút căng thẳng nên cũng không nhìn rõ. Chỉ thấy Tần Vô Song và con Thần thú quấn vào nhau nhưng hình như có vẻ rất vất vả, căn bản không thể phản kháng. Nếu như Lăng Thiên Chí nói nhìn thấy thì chắc là có chuyện đó. Lúc đó tầm nhìn của đệ tử không tốt nên cũng không nhìn rõ.</w:t>
      </w:r>
    </w:p>
    <w:p>
      <w:pPr>
        <w:pStyle w:val="BodyText"/>
      </w:pPr>
      <w:r>
        <w:t xml:space="preserve">Tên Khương Quỳ này còn giảo hoạt hơn Lăng Thiên Chí gấp nhiều lần, một câu giũ sạch sẽ toàn bộ trách nhiệm. Dù sao Lăng Thiên Chí cũng đã nói ra rồi, chỉ cần Khương Quỳ hắn bổ sung một câu, thôi thì vai người xấu cứ để cho Lăng Thiên Chí ngươi làm.</w:t>
      </w:r>
    </w:p>
    <w:p>
      <w:pPr>
        <w:pStyle w:val="BodyText"/>
      </w:pPr>
      <w:r>
        <w:t xml:space="preserve">Lăng Thiên Chí giận dữ nói:</w:t>
      </w:r>
    </w:p>
    <w:p>
      <w:pPr>
        <w:pStyle w:val="BodyText"/>
      </w:pPr>
      <w:r>
        <w:t xml:space="preserve">- Khương Quỳ, lúc đó vị trí của ngươi còn tốt hơn ta, không lẽ nào không nhìn thấy được.</w:t>
      </w:r>
    </w:p>
    <w:p>
      <w:pPr>
        <w:pStyle w:val="BodyText"/>
      </w:pPr>
      <w:r>
        <w:t xml:space="preserve">Khương Quỳ trầm sắc mặt:</w:t>
      </w:r>
    </w:p>
    <w:p>
      <w:pPr>
        <w:pStyle w:val="BodyText"/>
      </w:pPr>
      <w:r>
        <w:t xml:space="preserve">- Uy thế của Thần thú quá mạnh, mắt ta còn không mở nổi thì sao có thể thấy được?</w:t>
      </w:r>
    </w:p>
    <w:p>
      <w:pPr>
        <w:pStyle w:val="BodyText"/>
      </w:pPr>
      <w:r>
        <w:t xml:space="preserve">Phủ nhận, lại là phủ nhận.</w:t>
      </w:r>
    </w:p>
    <w:p>
      <w:pPr>
        <w:pStyle w:val="BodyText"/>
      </w:pPr>
      <w:r>
        <w:t xml:space="preserve">Hiên Viên Bạt cười nhạt nói:</w:t>
      </w:r>
    </w:p>
    <w:p>
      <w:pPr>
        <w:pStyle w:val="BodyText"/>
      </w:pPr>
      <w:r>
        <w:t xml:space="preserve">- Bây giờ thanh niên của Đại lục Thiên Huyền đều không có gan vậy sao? Xem ra xu thế của Đại lục Thiên Huyền là đời sau không bằng đời trước!</w:t>
      </w:r>
    </w:p>
    <w:p>
      <w:pPr>
        <w:pStyle w:val="BodyText"/>
      </w:pPr>
      <w:r>
        <w:t xml:space="preserve">Chưởng môn Tuyết Thiền than:</w:t>
      </w:r>
    </w:p>
    <w:p>
      <w:pPr>
        <w:pStyle w:val="BodyText"/>
      </w:pPr>
      <w:r>
        <w:t xml:space="preserve">- Bạt huynh, huynh đừng châm chích nữa. Tần Vô Song là người của Hiên Viên Khâu, huynh nói xem, tính sao bây giờ?</w:t>
      </w:r>
    </w:p>
    <w:p>
      <w:pPr>
        <w:pStyle w:val="BodyText"/>
      </w:pPr>
      <w:r>
        <w:t xml:space="preserve">Hiên Viên Bạt thản nhiên:</w:t>
      </w:r>
    </w:p>
    <w:p>
      <w:pPr>
        <w:pStyle w:val="BodyText"/>
      </w:pPr>
      <w:r>
        <w:t xml:space="preserve">- Ta nói rồi có được tính không?</w:t>
      </w:r>
    </w:p>
    <w:p>
      <w:pPr>
        <w:pStyle w:val="BodyText"/>
      </w:pPr>
      <w:r>
        <w:t xml:space="preserve">- Huynh nói, huynh nói.</w:t>
      </w:r>
    </w:p>
    <w:p>
      <w:pPr>
        <w:pStyle w:val="BodyText"/>
      </w:pPr>
      <w:r>
        <w:t xml:space="preserve">Lúc này cả bốn Đồ Đằng cường giả đều vui vẻ chấp nhận làm theo. Dù sao Tần Vô Song cơ bản chắc là cũng đã chết, nhường ông ta một chút để ông ta không còn gì để nói nữa.</w:t>
      </w:r>
    </w:p>
    <w:p>
      <w:pPr>
        <w:pStyle w:val="BodyText"/>
      </w:pPr>
      <w:r>
        <w:t xml:space="preserve">Hiên Viên Bạt gật gật đầu:</w:t>
      </w:r>
    </w:p>
    <w:p>
      <w:pPr>
        <w:pStyle w:val="BodyText"/>
      </w:pPr>
      <w:r>
        <w:t xml:space="preserve">- Vậy thì thế này, đợi cho hết thời gian giới hạn. Nếu như Tần Vô Song vẫn chưa ra thì ta sẽ vào đó xem sao.</w:t>
      </w:r>
    </w:p>
    <w:p>
      <w:pPr>
        <w:pStyle w:val="BodyText"/>
      </w:pPr>
      <w:r>
        <w:t xml:space="preserve">- Đợi đã, Bạt huynh, lúc nãy chúng ta vẫn chưa nói xong. Nếu như hắn chưa chết, huynh vào đón hắn ra thì vị trí Quán quân này sẽ tính thế nào?</w:t>
      </w:r>
    </w:p>
    <w:p>
      <w:pPr>
        <w:pStyle w:val="BodyText"/>
      </w:pPr>
      <w:r>
        <w:t xml:space="preserve">- Đương nhiên Quán quân thuộc về Tần Vô Song rồi. Hắn ở trong đó lâu hơn hai người. Chuyện đó không phải là giả đúng không?</w:t>
      </w:r>
    </w:p>
    <w:p>
      <w:pPr>
        <w:pStyle w:val="BodyText"/>
      </w:pPr>
      <w:r>
        <w:t xml:space="preserve">Hiên Viên Bạt không chịu nhượng bộ.</w:t>
      </w:r>
    </w:p>
    <w:p>
      <w:pPr>
        <w:pStyle w:val="BodyText"/>
      </w:pPr>
      <w:r>
        <w:t xml:space="preserve">Cường giả của Huyền Minh Tộc lắc lắc đầu:</w:t>
      </w:r>
    </w:p>
    <w:p>
      <w:pPr>
        <w:pStyle w:val="BodyText"/>
      </w:pPr>
      <w:r>
        <w:t xml:space="preserve">- Không đúng, hắn ở trong đó lâu nhất, chuyện này không sai nhưng hắn phải tự mình đi ra chứ kiên trì lâu nhất được cái gì chứ?</w:t>
      </w:r>
    </w:p>
    <w:p>
      <w:pPr>
        <w:pStyle w:val="BodyText"/>
      </w:pPr>
      <w:r>
        <w:t xml:space="preserve">Đồ Đằng cường gia họ Ngao của Vô Tận Đông Hải cũng nói:</w:t>
      </w:r>
    </w:p>
    <w:p>
      <w:pPr>
        <w:pStyle w:val="BodyText"/>
      </w:pPr>
      <w:r>
        <w:t xml:space="preserve">- Đúng vậy, trừ phi tự hắn đi ra!</w:t>
      </w:r>
    </w:p>
    <w:p>
      <w:pPr>
        <w:pStyle w:val="BodyText"/>
      </w:pPr>
      <w:r>
        <w:t xml:space="preserve">- Bằng không sao có thể trao vị trí Quán quân cho hắn được? Mọi người sẽ không phục đâu?</w:t>
      </w:r>
    </w:p>
    <w:p>
      <w:pPr>
        <w:pStyle w:val="BodyText"/>
      </w:pPr>
      <w:r>
        <w:t xml:space="preserve">Lăng Thiên Chí và Khương Quỳ thuộc về Cực Bắc Tuyết Vực và Vô Tận Đông Hải vì vậy Đồ Đằng cường giả của Huyền Minh Tộc và Tổ Long Tộc đương nhiên càng phải cẩn thận hơn. Nếu như Tần Vô không giành được Quán quân thì ngôi vị Quán quân rất có thể sẽ rơi vào tay thế lực của họ. Trong những thời điểm quan trọng như thế này, ai cũng là kẻ ích kỷ.</w:t>
      </w:r>
    </w:p>
    <w:p>
      <w:pPr>
        <w:pStyle w:val="BodyText"/>
      </w:pPr>
      <w:r>
        <w:t xml:space="preserve">Hiên Viên Bạt khó chịu quay sang nhìn Chưởng môn Tuyết Thiền. Chưởng môn Tuyết Thiền lắc lắc đầu:</w:t>
      </w:r>
    </w:p>
    <w:p>
      <w:pPr>
        <w:pStyle w:val="BodyText"/>
      </w:pPr>
      <w:r>
        <w:t xml:space="preserve">- Bạt huynh, mặc dù ta rất yêu quý Tần Vô Song nhưng không thể không nói, ngay cả Ngọc bài Truyền tống hắn cũng không bảo vệ được, nếu như tự hắn không tự đi ra, ngôi vị Quán quân này giao cho hắn, e là mọi người không phuc.</w:t>
      </w:r>
    </w:p>
    <w:p>
      <w:pPr>
        <w:pStyle w:val="BodyText"/>
      </w:pPr>
      <w:r>
        <w:t xml:space="preserve">Năm đại Đồ Đằng cường giả thì ba người đã bày tỏ thái độ rồi, Hiên Viên Bạt muốn nói gì cũng khó, giận dữ nói:</w:t>
      </w:r>
    </w:p>
    <w:p>
      <w:pPr>
        <w:pStyle w:val="BodyText"/>
      </w:pPr>
      <w:r>
        <w:t xml:space="preserve">- Vậy thì ta mặc kệ, nếu như Tần Vô Song còn sống thì ba vị trí đầu tiên vẫn giữ nguyên. Dù sao cũng chỉ có ba người bọn họ vào được hòn đảo thứ mười. Dù hắn có từ bỏ thì cũng chắc chắn nằm trong số ba người đầu tiên rồi.</w:t>
      </w:r>
    </w:p>
    <w:p>
      <w:pPr>
        <w:pStyle w:val="BodyText"/>
      </w:pPr>
      <w:r>
        <w:t xml:space="preserve">- Cái này thì ta không ý kiến gì. Ha ha, Cho hắn vị trí thứ ba, ta không ý kiến.</w:t>
      </w:r>
    </w:p>
    <w:p>
      <w:pPr>
        <w:pStyle w:val="BodyText"/>
      </w:pPr>
      <w:r>
        <w:t xml:space="preserve">Cường giả của Huyền Minh Tộc nói.</w:t>
      </w:r>
    </w:p>
    <w:p>
      <w:pPr>
        <w:pStyle w:val="BodyText"/>
      </w:pPr>
      <w:r>
        <w:t xml:space="preserve">Đồ Đằng cường giả họ Ngao cũng cười ha hả:</w:t>
      </w:r>
    </w:p>
    <w:p>
      <w:pPr>
        <w:pStyle w:val="BodyText"/>
      </w:pPr>
      <w:r>
        <w:t xml:space="preserve">- Hạng ba ta cũng không ý kiến gì.</w:t>
      </w:r>
    </w:p>
    <w:p>
      <w:pPr>
        <w:pStyle w:val="BodyText"/>
      </w:pPr>
      <w:r>
        <w:t xml:space="preserve">Chỉ cần không xâm phạm đến lợi ích của họ thì đương nhiên không cần phải nói.</w:t>
      </w:r>
    </w:p>
    <w:p>
      <w:pPr>
        <w:pStyle w:val="BodyText"/>
      </w:pPr>
      <w:r>
        <w:t xml:space="preserve">Hiên Viên Bạt lắc đầu chán nản. Năm đại thế lực Đồ Đằng kiềm hãm lẫn nhau, mâu thuẫn lẫn nhau, để chỗ trống cho bọn chúng luồn lách, mấy tên này không nắm chớp thời cơ mới lạ.</w:t>
      </w:r>
    </w:p>
    <w:p>
      <w:pPr>
        <w:pStyle w:val="BodyText"/>
      </w:pPr>
      <w:r>
        <w:t xml:space="preserve">Cũng trách bản thân Tần Vô Song, nếu có thể bảo vệ tốt Ngọc bài Truyền tống thì dù chỉ ra sau chúng có một giây cũng coi như chiến thắng!</w:t>
      </w:r>
    </w:p>
    <w:p>
      <w:pPr>
        <w:pStyle w:val="BodyText"/>
      </w:pPr>
      <w:r>
        <w:t xml:space="preserve">Quán quân Thí luyện. Với Hiên Viên Tộc thì không có lợi gì nhưng chí ít cũng đại diện cho đỉnh cao của Đại lục Thiên Huyền, đại diện cho vinh dự của Hiên Viên Khâu.</w:t>
      </w:r>
    </w:p>
    <w:p>
      <w:pPr>
        <w:pStyle w:val="BodyText"/>
      </w:pPr>
      <w:r>
        <w:t xml:space="preserve">Cho nên dù Hiên Viên Bạt không có cảm tình gì đối với Tần gia nhưng trong chuyện này cũng hy vọng Tần Vô Song có thể chiến thắng.</w:t>
      </w:r>
    </w:p>
    <w:p>
      <w:pPr>
        <w:pStyle w:val="BodyText"/>
      </w:pPr>
      <w:r>
        <w:t xml:space="preserve">Bọn họ không hề hay biết là trong lúc bọn họ còn đang bận rộn tính kế thì trong thời gian nửa tháng, Tần Vô Song đã làm được rất nhiều chuyện trên hòn đảo thứ mười!</w:t>
      </w:r>
    </w:p>
    <w:p>
      <w:pPr>
        <w:pStyle w:val="BodyText"/>
      </w:pPr>
      <w:r>
        <w:t xml:space="preserve">o0o</w:t>
      </w:r>
    </w:p>
    <w:p>
      <w:pPr>
        <w:pStyle w:val="BodyText"/>
      </w:pPr>
      <w:r>
        <w:t xml:space="preserve">Tần Vô Song mở mắt. Không gian dường như sáng rõ hơn rất nhiều. Cảm giác thoát thai hoán cốt khiến Tần Vô Song cảm thấy màu sắc đất trời như trở nên phong phú hơn.</w:t>
      </w:r>
    </w:p>
    <w:p>
      <w:pPr>
        <w:pStyle w:val="BodyText"/>
      </w:pPr>
      <w:r>
        <w:t xml:space="preserve">Kỳ Diệu Huyền Cảnh, cuối cùng cũng vượt qua cửa ải ấy rồi!</w:t>
      </w:r>
    </w:p>
    <w:p>
      <w:pPr>
        <w:pStyle w:val="BodyText"/>
      </w:pPr>
      <w:r>
        <w:t xml:space="preserve">Cuối cùng hắn cũng vào được Kỳ Diệu Huyền Cảnh trong truyền thuyết!</w:t>
      </w:r>
    </w:p>
    <w:p>
      <w:pPr>
        <w:pStyle w:val="BodyText"/>
      </w:pPr>
      <w:r>
        <w:t xml:space="preserve">Hư Võ Cảnh bây giờ đã trở thành lịch sử! Trong lòng Tần Vô Song bỗng nhiên cảm thấy vô cùng ấm áp. Từ khi xuất đạo đến nay, mỗi bước đi đều vô cùng gian khổ mà lại rất may mắn. Hắn biết, với tuổi đời của hắn, phần lớn tán tu mới chỉ đang giãy dụa ở Linh Võ Cảnh.</w:t>
      </w:r>
    </w:p>
    <w:p>
      <w:pPr>
        <w:pStyle w:val="BodyText"/>
      </w:pPr>
      <w:r>
        <w:t xml:space="preserve">Thậm chí trong thế lực thế tục, những đệ tử đồng hương cùng hắn tham gia Võ đồng Thí luyện ở quận La Giang bây giờ mới đang xếp hàng ở Chân Võ Cảnh.</w:t>
      </w:r>
    </w:p>
    <w:p>
      <w:pPr>
        <w:pStyle w:val="BodyText"/>
      </w:pPr>
      <w:r>
        <w:t xml:space="preserve">Ngay cả Tiên Thiên Linh Võ Cảnh cũng chưa vào được! Vậy mà ở độ tuổi này Tần Vô Song đã vào được Kỳ Diệu Huyền Cảnh.</w:t>
      </w:r>
    </w:p>
    <w:p>
      <w:pPr>
        <w:pStyle w:val="BodyText"/>
      </w:pPr>
      <w:r>
        <w:t xml:space="preserve">Kỳ Diệu Huyền Cảnh là gì? Là con đường dẫn đến Thần đạo! Kỳ Diệu Huyền Cảnh chính là cây cầu nhất định phải qua nếu muốn đi đến Thần đạo.</w:t>
      </w:r>
    </w:p>
    <w:p>
      <w:pPr>
        <w:pStyle w:val="BodyText"/>
      </w:pPr>
      <w:r>
        <w:t xml:space="preserve">Bước lên được cây cầu này thì cảnh giới Thần đạo mới đáng kỳ vọng. Nếu như cả cây cầu này cũng không thể bước lên thì muốn nhìn trộm vào cảnh giới Thần đạo cũng không được.</w:t>
      </w:r>
    </w:p>
    <w:p>
      <w:pPr>
        <w:pStyle w:val="BodyText"/>
      </w:pPr>
      <w:r>
        <w:t xml:space="preserve">Thần thú bay vào nhẹ như một cơn gió, cười lớn nói:</w:t>
      </w:r>
    </w:p>
    <w:p>
      <w:pPr>
        <w:pStyle w:val="BodyText"/>
      </w:pPr>
      <w:r>
        <w:t xml:space="preserve">- Chàng trai trẻ, thật là đúng giờ. Ha ha, không tệ, quả không tệ. Xem ra thiên đạo tạo hóa, minh minh chi trung đúng là vẫn có chút đạo lý. Ngươi có thể giành được Thần Tú Cung đúng là có phúc duyên. Tốt lắm!</w:t>
      </w:r>
    </w:p>
    <w:p>
      <w:pPr>
        <w:pStyle w:val="BodyText"/>
      </w:pPr>
      <w:r>
        <w:t xml:space="preserve">Tần Vô Song thản nhiên nói:</w:t>
      </w:r>
    </w:p>
    <w:p>
      <w:pPr>
        <w:pStyle w:val="BodyText"/>
      </w:pPr>
      <w:r>
        <w:t xml:space="preserve">- Thần thú tiền bối, vậy bây giờ ta có thể lấy Xạ Nhật Tiễn được chưa?</w:t>
      </w:r>
    </w:p>
    <w:p>
      <w:pPr>
        <w:pStyle w:val="BodyText"/>
      </w:pPr>
      <w:r>
        <w:t xml:space="preserve">- Đương nhiên không thành vấn đề, nhưng ngươi phải chuẩn bị sẵn tinh thần. Cấm chế này là do Thần đạo cường giả bày ra. Với thực lực trước mắt của ngươi ít nhiều cũng sẽ bị ảnh hưởng.</w:t>
      </w:r>
    </w:p>
    <w:p>
      <w:pPr>
        <w:pStyle w:val="BodyText"/>
      </w:pPr>
      <w:r>
        <w:t xml:space="preserve">Thần thú cười híp mắt nhìn xung quanh:</w:t>
      </w:r>
    </w:p>
    <w:p>
      <w:pPr>
        <w:pStyle w:val="BodyText"/>
      </w:pPr>
      <w:r>
        <w:t xml:space="preserve">- Chậc chậc, sống ở nơi này mấy ngàn năm rồi, mặc dù là tù phạm nhưng bây giờ phải rời đi cũng có chút không nỡ. Ha ha ha.</w:t>
      </w:r>
    </w:p>
    <w:p>
      <w:pPr>
        <w:pStyle w:val="BodyText"/>
      </w:pPr>
      <w:r>
        <w:t xml:space="preserve">Hai mắt Tần Vô Song nheo lại thành một đường kẻ, nhìn chăm chú vào Xạ Nhật Tiễn trên tường, khởi động bộ pháp, song thủ phất lên. Từng đường khí kình không ngừng hướng về phía vách tường.</w:t>
      </w:r>
    </w:p>
    <w:p>
      <w:pPr>
        <w:pStyle w:val="BodyText"/>
      </w:pPr>
      <w:r>
        <w:t xml:space="preserve">Rầm! Rầm! Rầm! Rầm! Rầm! Rầm! Rầm! Rầm! Rầm!</w:t>
      </w:r>
    </w:p>
    <w:p>
      <w:pPr>
        <w:pStyle w:val="BodyText"/>
      </w:pPr>
      <w:r>
        <w:t xml:space="preserve">Liên tiếp chín tiếng nổ lớn vang lên. Từng đường kim quang bắn ra khiến động huyệt nhất thời bừng sáng. Tần Vô Song có Thần đạo Hộ Thuẫn bảo vệ nên khẳng định không bị trọng thương bởi kim quang vừa rồi. Nhưng dù sao hắn vẫn cảm thấy cơ thể như đang lênh đênh giữa biển khơi mênh mông, bị vùi lấp trong những con sóng vô tận, không thể đứng vững.</w:t>
      </w:r>
    </w:p>
    <w:p>
      <w:pPr>
        <w:pStyle w:val="BodyText"/>
      </w:pPr>
      <w:r>
        <w:t xml:space="preserve">Cuối cùng, kim quang cũng tản ra, chín mũi Xạ Nhật Tiễn trôi bồng bềnh đến trước mặt Tần Vô Song với đầy đủ cảm xúc của một đứa con đi hoang được trở về nhà.</w:t>
      </w:r>
    </w:p>
    <w:p>
      <w:pPr>
        <w:pStyle w:val="BodyText"/>
      </w:pPr>
      <w:r>
        <w:t xml:space="preserve">Thần Tú Cung, Xạ Nhật Tiễn cuối cùng cũng được đoàn tụ!</w:t>
      </w:r>
    </w:p>
    <w:p>
      <w:pPr>
        <w:pStyle w:val="Compact"/>
      </w:pPr>
      <w:r>
        <w:t xml:space="preserve">Ủng hộ chỉ với 1 click và 5s ! (adf.ly/4EmoB)</w:t>
      </w:r>
      <w:r>
        <w:br w:type="textWrapping"/>
      </w:r>
      <w:r>
        <w:br w:type="textWrapping"/>
      </w:r>
    </w:p>
    <w:p>
      <w:pPr>
        <w:pStyle w:val="Heading2"/>
      </w:pPr>
      <w:bookmarkStart w:id="729" w:name="chương-707"/>
      <w:bookmarkEnd w:id="729"/>
      <w:r>
        <w:t xml:space="preserve">707. Chương 70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07: Thiên Tu Truy Vân Thú.</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 Ha ha, ha ha, ta tự do rồi. Ta tự do rồi!</w:t>
      </w:r>
    </w:p>
    <w:p>
      <w:pPr>
        <w:pStyle w:val="BodyText"/>
      </w:pPr>
      <w:r>
        <w:t xml:space="preserve">Thần thú vô cùng hoan hỉ, không ngừng kêu lớn. Từng lớp khí vụ màu đen không ngừng phun ra từ những xúc tu của nó. Thần thú khoái trá nhìn khí vụ, hung hăng nói:</w:t>
      </w:r>
    </w:p>
    <w:p>
      <w:pPr>
        <w:pStyle w:val="BodyText"/>
      </w:pPr>
      <w:r>
        <w:t xml:space="preserve">- Phong ấn chết tiệt, cấm chú chết tiệt, cuối cùng cũng rời khỏi cơ thể ta rồi, ha ha ha, tự do vạn tuế!</w:t>
      </w:r>
    </w:p>
    <w:p>
      <w:pPr>
        <w:pStyle w:val="BodyText"/>
      </w:pPr>
      <w:r>
        <w:t xml:space="preserve">Tần Vô Song nhìn Thần thú có vẻ như sắp phát điên, không khỏi mỉm cười. Thì ra một Thần thú cường đại cũng có nỗi khổ không thể nói ra.</w:t>
      </w:r>
    </w:p>
    <w:p>
      <w:pPr>
        <w:pStyle w:val="BodyText"/>
      </w:pPr>
      <w:r>
        <w:t xml:space="preserve">Thế giới này thật kỳ diệu, Thần đạo cường giả như Thần thú cũng không thể có được tự do. Những thường dân yếu như loài kiến thì đôi khi lại có thể sống đến già mà không hề phải lo lắng bệnh tật. Tạo hóa thật thần kỳ!</w:t>
      </w:r>
    </w:p>
    <w:p>
      <w:pPr>
        <w:pStyle w:val="BodyText"/>
      </w:pPr>
      <w:r>
        <w:t xml:space="preserve">Thần thú rống lên điên cuồng như sắp phát điên. Cái đuôi phất lên, quét khắp bốn phía, oành, oành! Sơn thạch phi tiên, cả huyệt đạo dưới đất rung chuyển mãnh liệt.</w:t>
      </w:r>
    </w:p>
    <w:p>
      <w:pPr>
        <w:pStyle w:val="BodyText"/>
      </w:pPr>
      <w:r>
        <w:t xml:space="preserve">Thần thú cười nói:</w:t>
      </w:r>
    </w:p>
    <w:p>
      <w:pPr>
        <w:pStyle w:val="BodyText"/>
      </w:pPr>
      <w:r>
        <w:t xml:space="preserve">- Tiểu tử, đi, chúng ta đi!</w:t>
      </w:r>
    </w:p>
    <w:p>
      <w:pPr>
        <w:pStyle w:val="BodyText"/>
      </w:pPr>
      <w:r>
        <w:t xml:space="preserve">Nói rồi, chẳng đợi Tần Vô Song trả lời, Thần thú vươn ra một xúc tu cuộn chặt lấy Tần Vô Song, thần quang đột nhiên lóe lên, biến mất giữa động huyệt.</w:t>
      </w:r>
    </w:p>
    <w:p>
      <w:pPr>
        <w:pStyle w:val="BodyText"/>
      </w:pPr>
      <w:r>
        <w:t xml:space="preserve">Những tiếng nổ vang rền cứ xa dần xa dần bên tai Tần Vô Song.</w:t>
      </w:r>
    </w:p>
    <w:p>
      <w:pPr>
        <w:pStyle w:val="BodyText"/>
      </w:pPr>
      <w:r>
        <w:t xml:space="preserve">Lên tới trên đảo, Thần thú vui vẻ, cười nói:</w:t>
      </w:r>
    </w:p>
    <w:p>
      <w:pPr>
        <w:pStyle w:val="BodyText"/>
      </w:pPr>
      <w:r>
        <w:t xml:space="preserve">- Tần Vô Song đúng không? Cảm ơn ngươi, cám ơn ngươi đã khôi phục tự do cho ta.</w:t>
      </w:r>
    </w:p>
    <w:p>
      <w:pPr>
        <w:pStyle w:val="BodyText"/>
      </w:pPr>
      <w:r>
        <w:t xml:space="preserve">Tần Vô Song bật cười khổ sở:</w:t>
      </w:r>
    </w:p>
    <w:p>
      <w:pPr>
        <w:pStyle w:val="BodyText"/>
      </w:pPr>
      <w:r>
        <w:t xml:space="preserve">- Thần thú đại nhân, ta đến tận bây giờ vẫn chưa hiểu rốt cuộc đã xảy ra chuyện gì. Đại nhân sao lại bị phong ấn ở đây?</w:t>
      </w:r>
    </w:p>
    <w:p>
      <w:pPr>
        <w:pStyle w:val="BodyText"/>
      </w:pPr>
      <w:r>
        <w:t xml:space="preserve">Thần thú tâm trạng vui vẻ, cười nói:</w:t>
      </w:r>
    </w:p>
    <w:p>
      <w:pPr>
        <w:pStyle w:val="BodyText"/>
      </w:pPr>
      <w:r>
        <w:t xml:space="preserve">- Nói ra thì dài dòng. Ta bị phong ấn ở đây chí ít cũng ba ngàn năm rồi. Lúc đó Kim Thiền mới chỉ là một Hóa Thần đạo cường giả nhưng đã rất lợi hại. Hắn đánh bại ta, phong ấn ta trên hòn đảo này, ép ta trở thành Thần thú thủ hộ cho hòn đảo, phục dịch một vạn năm. Ai ngờ, người kế nhiệm Thần Tú Cung lại đến sớm như vậy, khiến ta bớt phải phục dịch vài ngàn năm nữa. Ta thật sự phải cảm ơn ngươi!</w:t>
      </w:r>
    </w:p>
    <w:p>
      <w:pPr>
        <w:pStyle w:val="BodyText"/>
      </w:pPr>
      <w:r>
        <w:t xml:space="preserve">Tần Vô Song lúc này mới biết đầu đuôi câu chuyện, thở dài nói:</w:t>
      </w:r>
    </w:p>
    <w:p>
      <w:pPr>
        <w:pStyle w:val="BodyText"/>
      </w:pPr>
      <w:r>
        <w:t xml:space="preserve">- Tạo hóa thần kỳ, quả thực khiến người ta quá bất ngờ. Thần thú đại nhân, nói như vậy ngài có thể tự do rời Mộng Huyễn Thiên Trì rồi?</w:t>
      </w:r>
    </w:p>
    <w:p>
      <w:pPr>
        <w:pStyle w:val="BodyText"/>
      </w:pPr>
      <w:r>
        <w:t xml:space="preserve">- Đương nhiên, ta có ngốc đâu? Cứ ở đây ngộ nhỡ bị bọn họ bắt lại, phong ấn ta lần nữa thì hỏng bét.</w:t>
      </w:r>
    </w:p>
    <w:p>
      <w:pPr>
        <w:pStyle w:val="BodyText"/>
      </w:pPr>
      <w:r>
        <w:t xml:space="preserve">Tần Vô Song cười nói:</w:t>
      </w:r>
    </w:p>
    <w:p>
      <w:pPr>
        <w:pStyle w:val="BodyText"/>
      </w:pPr>
      <w:r>
        <w:t xml:space="preserve">- Đâu thể suốt ngày phong ấn ngài?</w:t>
      </w:r>
    </w:p>
    <w:p>
      <w:pPr>
        <w:pStyle w:val="BodyText"/>
      </w:pPr>
      <w:r>
        <w:t xml:space="preserve">Thần thú khổ sở nói:</w:t>
      </w:r>
    </w:p>
    <w:p>
      <w:pPr>
        <w:pStyle w:val="BodyText"/>
      </w:pPr>
      <w:r>
        <w:t xml:space="preserve">- Đồ Đằng Tộc làm việc gì từ xưa đến nay không hề giảng đạo lý. Vậy ngươi nghĩ họ có thể giảng đạo lý với hai chúng ta không?</w:t>
      </w:r>
    </w:p>
    <w:p>
      <w:pPr>
        <w:pStyle w:val="BodyText"/>
      </w:pPr>
      <w:r>
        <w:t xml:space="preserve">Từ khẩu khí của Thần thú, Tần Vô Song có thể nghe ra cảm giác e ngại của hắn đối với Đồ Đằng Tộc, không kìm được hỏi:</w:t>
      </w:r>
    </w:p>
    <w:p>
      <w:pPr>
        <w:pStyle w:val="BodyText"/>
      </w:pPr>
      <w:r>
        <w:t xml:space="preserve">- Thần thú đại nhân, Đồ Đằng Tộc rốt cuộc mạnh cỡ nào?</w:t>
      </w:r>
    </w:p>
    <w:p>
      <w:pPr>
        <w:pStyle w:val="BodyText"/>
      </w:pPr>
      <w:r>
        <w:t xml:space="preserve">- Mạnh cỡ nào? Cái này không dễ nói cho lắm. Tám môn Thiên Đế Sơn các ngươi mạnh nhất là ai?</w:t>
      </w:r>
    </w:p>
    <w:p>
      <w:pPr>
        <w:pStyle w:val="BodyText"/>
      </w:pPr>
      <w:r>
        <w:t xml:space="preserve">Tần Vô Song nói:</w:t>
      </w:r>
    </w:p>
    <w:p>
      <w:pPr>
        <w:pStyle w:val="BodyText"/>
      </w:pPr>
      <w:r>
        <w:t xml:space="preserve">- Thiên Đế của Thiên Đế Sơn, nghe nói là Hóa Thần đạo tám kiếp, sắp tới rất có thể sẽ đột phá.</w:t>
      </w:r>
    </w:p>
    <w:p>
      <w:pPr>
        <w:pStyle w:val="BodyText"/>
      </w:pPr>
      <w:r>
        <w:t xml:space="preserve">- Hóa Thần đạo tám kiếp, sau khi đột phá chín kiếp thì cũng chỉ là Chân Thần đạo một kiếp, còn kém xa lắm! Chân Thần đạo của Đồ Đằng Tộc Côn Luân Tiên Tông có khoảng bốn năm người, Hóa Thần đạo ít nhất cũng phải có mười người, Ngưng Thần đạo số lượng mười hai người vẫn duy trì cố định!</w:t>
      </w:r>
    </w:p>
    <w:p>
      <w:pPr>
        <w:pStyle w:val="BodyText"/>
      </w:pPr>
      <w:r>
        <w:t xml:space="preserve">Tần Vô Song nghe mà hoa mắt chóng mặt:</w:t>
      </w:r>
    </w:p>
    <w:p>
      <w:pPr>
        <w:pStyle w:val="BodyText"/>
      </w:pPr>
      <w:r>
        <w:t xml:space="preserve">- Nhiều vậy sao?</w:t>
      </w:r>
    </w:p>
    <w:p>
      <w:pPr>
        <w:pStyle w:val="BodyText"/>
      </w:pPr>
      <w:r>
        <w:t xml:space="preserve">Nói như vậy còn nhiều hơn tất cả Thần đạo cường giả của tám môn Thiên Đế Sơn cộng lại. Huống hồ Thần đạo cường giả của người ta còn là Chân Thần đạo!</w:t>
      </w:r>
    </w:p>
    <w:p>
      <w:pPr>
        <w:pStyle w:val="BodyText"/>
      </w:pPr>
      <w:r>
        <w:t xml:space="preserve">- Ngươi không tin?</w:t>
      </w:r>
    </w:p>
    <w:p>
      <w:pPr>
        <w:pStyle w:val="BodyText"/>
      </w:pPr>
      <w:r>
        <w:t xml:space="preserve">Thần thú nửa cười nửa không hỏi.</w:t>
      </w:r>
    </w:p>
    <w:p>
      <w:pPr>
        <w:pStyle w:val="BodyText"/>
      </w:pPr>
      <w:r>
        <w:t xml:space="preserve">- Không phải không tin mà cảm thấy có chút bất ngờ. Đồ Đằng Tộc quả nhiên lợi hại. Không biết trong các Đồ Đằng Tộc có Thiên Thần đạo cường giả không?</w:t>
      </w:r>
    </w:p>
    <w:p>
      <w:pPr>
        <w:pStyle w:val="BodyText"/>
      </w:pPr>
      <w:r>
        <w:t xml:space="preserve">Lúc trước Nhị Chưởng môn Tần Vân Nhiên đã từng nói, Đại lục Thiên Huyền mạnh nhất là Chân Thần đạo. Bởi vì đạt đến Thiên Thần đạo thì có thể thoát khỏi mọi quy tắc bó buộc của đại lục, Khí Trùng Tinh Hà!</w:t>
      </w:r>
    </w:p>
    <w:p>
      <w:pPr>
        <w:pStyle w:val="BodyText"/>
      </w:pPr>
      <w:r>
        <w:t xml:space="preserve">- Thiên Thần đạo?</w:t>
      </w:r>
    </w:p>
    <w:p>
      <w:pPr>
        <w:pStyle w:val="BodyText"/>
      </w:pPr>
      <w:r>
        <w:t xml:space="preserve">Thần thú thở dài một tiếng:</w:t>
      </w:r>
    </w:p>
    <w:p>
      <w:pPr>
        <w:pStyle w:val="BodyText"/>
      </w:pPr>
      <w:r>
        <w:t xml:space="preserve">- Không phải không có, Thiên Thần đạo của Đại lục Thiên Huyền không phải không có!</w:t>
      </w:r>
    </w:p>
    <w:p>
      <w:pPr>
        <w:pStyle w:val="BodyText"/>
      </w:pPr>
      <w:r>
        <w:t xml:space="preserve">- Vậy là có Thiên Thần đạo?</w:t>
      </w:r>
    </w:p>
    <w:p>
      <w:pPr>
        <w:pStyle w:val="BodyText"/>
      </w:pPr>
      <w:r>
        <w:t xml:space="preserve">Tần Vô Song giật mình, tin tức này quả thật quá chấn động. Thần thú bối rối lắc đầu:</w:t>
      </w:r>
    </w:p>
    <w:p>
      <w:pPr>
        <w:pStyle w:val="BodyText"/>
      </w:pPr>
      <w:r>
        <w:t xml:space="preserve">- Không rõ nữa, ta chỉ nói là có khả năng. Đương nhiên, những điều này ta chỉ là nghe Kim Thiền nói.</w:t>
      </w:r>
    </w:p>
    <w:p>
      <w:pPr>
        <w:pStyle w:val="BodyText"/>
      </w:pPr>
      <w:r>
        <w:t xml:space="preserve">- Kim Thiền tiền bối không phải là kẻ thù của ngài sao? Sao lại nói cho ngài những chuyện này?</w:t>
      </w:r>
    </w:p>
    <w:p>
      <w:pPr>
        <w:pStyle w:val="BodyText"/>
      </w:pPr>
      <w:r>
        <w:t xml:space="preserve">Thần thú bật cười khổ sở nói:</w:t>
      </w:r>
    </w:p>
    <w:p>
      <w:pPr>
        <w:pStyle w:val="BodyText"/>
      </w:pPr>
      <w:r>
        <w:t xml:space="preserve">- Ai nói Kim Thiền là kẻ thù của ta? Ta đánh không lại hắn, bị hắn phong ấn là chuyện bình thường. Hắn không giết ta, không bắt ta thần phục hắn, ta rất cảm kích rồi. Trên thực tế, trước khi hắn rời Côn Lôn Tiên Tông, vẫn thường xuyên đến đây nói chuyện với ta. Thật đáng tiếc! Ta luôn bội phục hắn, thật đáng tiếc… Haizz…</w:t>
      </w:r>
    </w:p>
    <w:p>
      <w:pPr>
        <w:pStyle w:val="BodyText"/>
      </w:pPr>
      <w:r>
        <w:t xml:space="preserve">Tần Vô Song cảm thấy cảnh giới tâm tình của mình vẫn chưa đủ, Thần đạo cường giả người ta với nhau, đánh thắng hay đánh bại thì cuối cùng vẫn chấp nhận một cách thoải mái.</w:t>
      </w:r>
    </w:p>
    <w:p>
      <w:pPr>
        <w:pStyle w:val="BodyText"/>
      </w:pPr>
      <w:r>
        <w:t xml:space="preserve">- Tần Vô Song, ta nói cho ngươi biết, Kim Thiền là một thanh niên vô cùng nổi bật ở Đại lục Thiên Huyền. Ngay cả những Chưởng môn của Côn Lôn Tiên Tông bây giờ, hồi đó cũng không bằng được Kim Thiền. Chỉ tiếc là Kim Thiền không đủ phúc duyên, chết sớm như vậy. Haizz…</w:t>
      </w:r>
    </w:p>
    <w:p>
      <w:pPr>
        <w:pStyle w:val="BodyText"/>
      </w:pPr>
      <w:r>
        <w:t xml:space="preserve">Tần Vô Song im lặng, nghĩ về phong thái của tiền bối cao nhân thật khiến người ta khâm phục, có thể khiến đối thủ thua mà tâm phục khẩu phục, không phải người bình thường nào cũng làm được.</w:t>
      </w:r>
    </w:p>
    <w:p>
      <w:pPr>
        <w:pStyle w:val="BodyText"/>
      </w:pPr>
      <w:r>
        <w:t xml:space="preserve">- Được rồi, không phí lời nữa. Tần Vô Song, nếu ngươi còn không đi ra, bọn họ sẽ xử ngươi thua đấy. Ta phá hỏng Ngọc bài Truyền tống của ngươi thì bây giờ sẽ chở ngươi miễn phí một đoạn.</w:t>
      </w:r>
    </w:p>
    <w:p>
      <w:pPr>
        <w:pStyle w:val="BodyText"/>
      </w:pPr>
      <w:r>
        <w:t xml:space="preserve">Thần thú ngoác miệng cười, lại nói:</w:t>
      </w:r>
    </w:p>
    <w:p>
      <w:pPr>
        <w:pStyle w:val="BodyText"/>
      </w:pPr>
      <w:r>
        <w:t xml:space="preserve">- Đương nhiên, ngươi khôi phục tự do cho ta, ta nợ ngươi điều này. Nên nhớ ta tên là Thiên Tu Truy Vân Thú. Những xúc tu mà ngươi nhìn thấy kỳ thực là râu của ta. Ngươi biết không? Hình thái của linh thú Thần đạo có thể biến hóa theo ý muốn.</w:t>
      </w:r>
    </w:p>
    <w:p>
      <w:pPr>
        <w:pStyle w:val="BodyText"/>
      </w:pPr>
      <w:r>
        <w:t xml:space="preserve">- Tiền bối, chúng ta chỉ là bèo nước gặp nhau, hơn nữa ta đến đây cũng không phải cố ý giải cứu tiền bối, món nợ này ngài không cần phải trả.</w:t>
      </w:r>
    </w:p>
    <w:p>
      <w:pPr>
        <w:pStyle w:val="BodyText"/>
      </w:pPr>
      <w:r>
        <w:t xml:space="preserve">- Sao có thể như vậy được? Ta không muốn mắc nợ ai hết. Cái này gọi là ân oán phân minh, hiểu không?</w:t>
      </w:r>
    </w:p>
    <w:p>
      <w:pPr>
        <w:pStyle w:val="BodyText"/>
      </w:pPr>
      <w:r>
        <w:t xml:space="preserve">Thiên Tu Truy Vân Thú cười nói:</w:t>
      </w:r>
    </w:p>
    <w:p>
      <w:pPr>
        <w:pStyle w:val="BodyText"/>
      </w:pPr>
      <w:r>
        <w:t xml:space="preserve">- Tần Vô Song, ngươi nhổ một sợi lông trên trán ta đi!</w:t>
      </w:r>
    </w:p>
    <w:p>
      <w:pPr>
        <w:pStyle w:val="BodyText"/>
      </w:pPr>
      <w:r>
        <w:t xml:space="preserve">- Tiền bối, chuyện này có chút mạo phạm?</w:t>
      </w:r>
    </w:p>
    <w:p>
      <w:pPr>
        <w:pStyle w:val="BodyText"/>
      </w:pPr>
      <w:r>
        <w:t xml:space="preserve">- Không mạo phạm, ta cho ngươi nhổ, cứ việc nhổ là được.</w:t>
      </w:r>
    </w:p>
    <w:p>
      <w:pPr>
        <w:pStyle w:val="BodyText"/>
      </w:pPr>
      <w:r>
        <w:t xml:space="preserve">Thiên Tu Truy Vân Thú cười nói. Tần Vô Song nghe lời, nhổ một sợi.</w:t>
      </w:r>
    </w:p>
    <w:p>
      <w:pPr>
        <w:pStyle w:val="BodyText"/>
      </w:pPr>
      <w:r>
        <w:t xml:space="preserve">- Ha ha, giữ kỹ nhé. Sau này, có chuyện gì cần ta giúp đỡ thì trực tiếp luyện hóa sợi lông này, truyền thức cho ta.</w:t>
      </w:r>
    </w:p>
    <w:p>
      <w:pPr>
        <w:pStyle w:val="BodyText"/>
      </w:pPr>
      <w:r>
        <w:t xml:space="preserve">Thiên Tu Truy Vân Thú cười nhạt nói. Tần Vô Song nhất thời ngây ra:</w:t>
      </w:r>
    </w:p>
    <w:p>
      <w:pPr>
        <w:pStyle w:val="BodyText"/>
      </w:pPr>
      <w:r>
        <w:t xml:space="preserve">- Tiền bối, cái này…</w:t>
      </w:r>
    </w:p>
    <w:p>
      <w:pPr>
        <w:pStyle w:val="BodyText"/>
      </w:pPr>
      <w:r>
        <w:t xml:space="preserve">- Nhận lấy, đừng nói ngươi không thèm quan tâm đến ân tình của ta nhé. Ta không thể đánh bại Kim Thiền, nhưng Ngưng Thần đạo cường giả bình thường, ta chỉ cần đập một cái là chết. Dù sao thì ta cũng là linh thú Hóa Thần đạo sáu kiếp.</w:t>
      </w:r>
    </w:p>
    <w:p>
      <w:pPr>
        <w:pStyle w:val="BodyText"/>
      </w:pPr>
      <w:r>
        <w:t xml:space="preserve">Thiên Tu Truy Vân Thú ngạo nghễ nói:</w:t>
      </w:r>
    </w:p>
    <w:p>
      <w:pPr>
        <w:pStyle w:val="BodyText"/>
      </w:pPr>
      <w:r>
        <w:t xml:space="preserve">- Nhưng mà, trong mười năm gần đây, ta rất có khả năng sẽ phải bế quan, tranh thủ thực lực để đột phá! Trong mười năm đó, ngươi không thể liên lạc được với ta đâu.</w:t>
      </w:r>
    </w:p>
    <w:p>
      <w:pPr>
        <w:pStyle w:val="BodyText"/>
      </w:pPr>
      <w:r>
        <w:t xml:space="preserve">Tần Vô Song cười nói:</w:t>
      </w:r>
    </w:p>
    <w:p>
      <w:pPr>
        <w:pStyle w:val="BodyText"/>
      </w:pPr>
      <w:r>
        <w:t xml:space="preserve">- Được, ta nhận, chuyện sau này xin tiền bối giúp đỡ.</w:t>
      </w:r>
    </w:p>
    <w:p>
      <w:pPr>
        <w:pStyle w:val="BodyText"/>
      </w:pPr>
      <w:r>
        <w:t xml:space="preserve">- Ừ, trừ chuyện bảo ta đi đối phó với cường giả của Đồ Đằng Tộc ra, những chuyện khác không thành vấn đề!</w:t>
      </w:r>
    </w:p>
    <w:p>
      <w:pPr>
        <w:pStyle w:val="BodyText"/>
      </w:pPr>
      <w:r>
        <w:t xml:space="preserve">Đây hoàn toàn là những lời nói thật. Đối phó với Đồ Đằng Tộc, nó đương nhiên không có gan. Ngoài Đồ Đằng Tộc ra, Thần thú có cùng cấp bậc với nó không cần phải cấm kỵ. Dù có gặp phải quá nhiều đối thủ không đánh nổi thì cũng có thể tiếu sái rút lui.</w:t>
      </w:r>
    </w:p>
    <w:p>
      <w:pPr>
        <w:pStyle w:val="BodyText"/>
      </w:pPr>
      <w:r>
        <w:t xml:space="preserve">Tần Vô Song tiếp nhận sợi lông, gật gật đầu:</w:t>
      </w:r>
    </w:p>
    <w:p>
      <w:pPr>
        <w:pStyle w:val="BodyText"/>
      </w:pPr>
      <w:r>
        <w:t xml:space="preserve">- Vậy ta không khách khí nữa. Tiền bối, Vô Song cũng chúc ngài thực lực đại tiến, sớm vào được Chân Thần đạo. Ha ha!</w:t>
      </w:r>
    </w:p>
    <w:p>
      <w:pPr>
        <w:pStyle w:val="BodyText"/>
      </w:pPr>
      <w:r>
        <w:t xml:space="preserve">- Ha ha, vào được Chân Thần đạo thì ta có thể đứng trên đỉnh cao nhất của Đại lục Thiên Huyền rồi!</w:t>
      </w:r>
    </w:p>
    <w:p>
      <w:pPr>
        <w:pStyle w:val="BodyText"/>
      </w:pPr>
      <w:r>
        <w:t xml:space="preserve">Thiên Tu Truy Vân Thú ý khí phong phát, nói lớn:</w:t>
      </w:r>
    </w:p>
    <w:p>
      <w:pPr>
        <w:pStyle w:val="BodyText"/>
      </w:pPr>
      <w:r>
        <w:t xml:space="preserve">- Được rồi, ngồi vững, ta đưa ngươi rời khỏi đây!</w:t>
      </w:r>
    </w:p>
    <w:p>
      <w:pPr>
        <w:pStyle w:val="BodyText"/>
      </w:pPr>
      <w:r>
        <w:t xml:space="preserve">o0o</w:t>
      </w:r>
    </w:p>
    <w:p>
      <w:pPr>
        <w:pStyle w:val="BodyText"/>
      </w:pPr>
      <w:r>
        <w:t xml:space="preserve">Bây giờ bên ngoài ngay cả Tần Vân Nhiên cũng không thể ngồi im được nữa. Thời gian một tháng đã trôi qua, Tần Vô Song vẫn chưa có tin tức gì. Hắn thậm chí còn có chút hoài nghi có phải đã xảy ra chuyện gì rồi không? Một ngày nọ, Tần Vân Nhiên không chịu được, chạy đi tìm năm đại Đồ Đằng cường giả.</w:t>
      </w:r>
    </w:p>
    <w:p>
      <w:pPr>
        <w:pStyle w:val="BodyText"/>
      </w:pPr>
      <w:r>
        <w:t xml:space="preserve">Hiên Viên Bạt nhìn thấy Tần Vân Nhiên đến, cảm thấy buồn thay cho Tần gia. Vị trí của Tần gia ở tám môn Thiên Đế Sơn đang gặp nguy hiểm, xuống dốc không phanh. Khó khăn lắm mới xuất hiện một thanh niên thiên tài, sắp tiếp cận được với chiến thắng thì lại xuất hiện chuyện này.</w:t>
      </w:r>
    </w:p>
    <w:p>
      <w:pPr>
        <w:pStyle w:val="BodyText"/>
      </w:pPr>
      <w:r>
        <w:t xml:space="preserve">- Bạt đại nhân, chư vị Đồ Đằng cường giả, Tần Vân Nhiên bái kiến!</w:t>
      </w:r>
    </w:p>
    <w:p>
      <w:pPr>
        <w:pStyle w:val="BodyText"/>
      </w:pPr>
      <w:r>
        <w:t xml:space="preserve">Nhìn thấy Tần Vân Nhiên đi đến, Hiên Viên Bạt hỏi:</w:t>
      </w:r>
    </w:p>
    <w:p>
      <w:pPr>
        <w:pStyle w:val="BodyText"/>
      </w:pPr>
      <w:r>
        <w:t xml:space="preserve">- Vân Nhiên, ngươi có chuyện gì không? Đừng có để ý đến những lời đồn đại bên ngoài. Mọi chuyện cứ đợi qua thời gian giới hạn hãy nói.</w:t>
      </w:r>
    </w:p>
    <w:p>
      <w:pPr>
        <w:pStyle w:val="BodyText"/>
      </w:pPr>
      <w:r>
        <w:t xml:space="preserve">Tần Vân Nhiên nói:</w:t>
      </w:r>
    </w:p>
    <w:p>
      <w:pPr>
        <w:pStyle w:val="BodyText"/>
      </w:pPr>
      <w:r>
        <w:t xml:space="preserve">- Bạt đại nhân, so với vị trí Quán quân thì ta lo lắng cho sự an nguy của Tần Vô Song hơn. Nếu như có thể, Tần gia chúng ta từ bỏ việc tranh giành ngôi vị Quán quân, thỉnh cầu chư vị Đồ Đằng cường giả mở cấm chế của đảo ra, có được không?</w:t>
      </w:r>
    </w:p>
    <w:p>
      <w:pPr>
        <w:pStyle w:val="BodyText"/>
      </w:pPr>
      <w:r>
        <w:t xml:space="preserve">Hiên Viên Bạt lắc lắc đầu:</w:t>
      </w:r>
    </w:p>
    <w:p>
      <w:pPr>
        <w:pStyle w:val="BodyText"/>
      </w:pPr>
      <w:r>
        <w:t xml:space="preserve">- Vân Nhiên, dù cho có mở cấm chế thì ngươi cũng không làm được gì. Con Thần thú đó là Thần thú Hóa Thần đạo sáu kiếp. Tu vi của ngươi không thể hàng phục được nó đâu!</w:t>
      </w:r>
    </w:p>
    <w:p>
      <w:pPr>
        <w:pStyle w:val="BodyText"/>
      </w:pPr>
      <w:r>
        <w:t xml:space="preserve">Tần Vân Nhiên mới sắp là Ngưng Thần đạo tám kiếp, còn cách Hóa Thần đạo một bước xa, đừng nói gì Hóa Thần đạo sáu kiếp. Chỉ có Đồ Đằng cường giả xuất mã mới có thể thắng được!</w:t>
      </w:r>
    </w:p>
    <w:p>
      <w:pPr>
        <w:pStyle w:val="BodyText"/>
      </w:pPr>
      <w:r>
        <w:t xml:space="preserve">Tần Vân Nhiên quỳ hai gối xuống nói:</w:t>
      </w:r>
    </w:p>
    <w:p>
      <w:pPr>
        <w:pStyle w:val="BodyText"/>
      </w:pPr>
      <w:r>
        <w:t xml:space="preserve">- Xin Bạt đại nhân giúp Tần gia!</w:t>
      </w:r>
    </w:p>
    <w:p>
      <w:pPr>
        <w:pStyle w:val="BodyText"/>
      </w:pPr>
      <w:r>
        <w:t xml:space="preserve">Nam nhi dưới gối có hoàng kim, cả đời Tần Vân Nhiên mới chỉ quỳ trước trời, lạy trước đất, quỳ lạy tổ tiên Tần gia chứ chưa quỳ trước mặt ai bao giờ. Dù là đối diện với Đồ Đằng Tộc cường giả thì cũng chưa bao giờ phải quỳ gối, vậy mà lần này hắn lại hành đại lễ!</w:t>
      </w:r>
    </w:p>
    <w:p>
      <w:pPr>
        <w:pStyle w:val="BodyText"/>
      </w:pPr>
      <w:r>
        <w:t xml:space="preserve">Hiên Viên Bạt lạnh lùng nói:</w:t>
      </w:r>
    </w:p>
    <w:p>
      <w:pPr>
        <w:pStyle w:val="BodyText"/>
      </w:pPr>
      <w:r>
        <w:t xml:space="preserve">- Vân Nhiên, ngươi đứng lên, mở cấm chế là sai quy tắc. Bất luận thế nào cũng phải đợi hết thời gian quy định.</w:t>
      </w:r>
    </w:p>
    <w:p>
      <w:pPr>
        <w:pStyle w:val="BodyText"/>
      </w:pPr>
      <w:r>
        <w:t xml:space="preserve">Chưởng môn Tuyết Thiền cũng nói:</w:t>
      </w:r>
    </w:p>
    <w:p>
      <w:pPr>
        <w:pStyle w:val="BodyText"/>
      </w:pPr>
      <w:r>
        <w:t xml:space="preserve">- Tần Vân Nhiên, đây là quy định mà năm đại thế lực Đồ Đằng cùng đặt ra. Không ai có thể thay đổi được. Trừ phi Tần Vô Song tự mình đi ra, nếu không chỉ có thể đợi đến hết thời gian quy định!</w:t>
      </w:r>
    </w:p>
    <w:p>
      <w:pPr>
        <w:pStyle w:val="BodyText"/>
      </w:pPr>
      <w:r>
        <w:t xml:space="preserve">Tần Vân Nhiên như bị điện giật, miệng há hốc, mắt trợn trừng, chờ hết thời gian quy định, hai tháng sau, đợi đến lúc đó thì chỉ sợ Tần Vô Song xương cốt cũng không còn nữa rồi. Nhưng trước mặt Đồ Đằng cường giả, Tần Vân Nhiên muốn thay đổi cũng không thay đổi được.</w:t>
      </w:r>
    </w:p>
    <w:p>
      <w:pPr>
        <w:pStyle w:val="BodyText"/>
      </w:pPr>
      <w:r>
        <w:t xml:space="preserve">Rời đi như người mất hồn, tính cách Tần Vân Nhiên bình thường bình tĩnh sảng khoái là thế vậy mà cũng có ngày hôm nay. Đương nhiên tất cả những chuyện này, Tân Thiên Thần đều nhìn thấy.</w:t>
      </w:r>
    </w:p>
    <w:p>
      <w:pPr>
        <w:pStyle w:val="BodyText"/>
      </w:pPr>
      <w:r>
        <w:t xml:space="preserve">Tân Thiên Thần mừng như mở cờ trong bụng, cười tươi như hoa, chỉ thiếu mỗi công khai châm chích. Lôi Minh của Lôi Đình Tông thì không tha cho ai, mở lời châm chọc:</w:t>
      </w:r>
    </w:p>
    <w:p>
      <w:pPr>
        <w:pStyle w:val="BodyText"/>
      </w:pPr>
      <w:r>
        <w:t xml:space="preserve">- Thiên Thần huynh, huynh nói đây có phải là vui quá hóa buồn không? Ha ha, chức Quán quân không tranh được mà còn mất luôn cả mạng nữa.</w:t>
      </w:r>
    </w:p>
    <w:p>
      <w:pPr>
        <w:pStyle w:val="BodyText"/>
      </w:pPr>
      <w:r>
        <w:t xml:space="preserve">Tân Thiên Thần cười tủm tỉm:</w:t>
      </w:r>
    </w:p>
    <w:p>
      <w:pPr>
        <w:pStyle w:val="BodyText"/>
      </w:pPr>
      <w:r>
        <w:t xml:space="preserve">- Chuyện này không nói trước được. Ngộ nhỡ Tần hiền điệt của chúng ta tạo nên kỳ tích, hàng phục Thần thú từ trên trời rơi xuống thì sao?</w:t>
      </w:r>
    </w:p>
    <w:p>
      <w:pPr>
        <w:pStyle w:val="BodyText"/>
      </w:pPr>
      <w:r>
        <w:t xml:space="preserve">Tần Vân Nhiên bắn ánh mắt sắc bén về phía Tân Thiên Thần và Lôi Minh. Đám người phía trước đột nhiên trở nên ồn ào:</w:t>
      </w:r>
    </w:p>
    <w:p>
      <w:pPr>
        <w:pStyle w:val="BodyText"/>
      </w:pPr>
      <w:r>
        <w:t xml:space="preserve">- Ủa, đó là cái gì?</w:t>
      </w:r>
    </w:p>
    <w:p>
      <w:pPr>
        <w:pStyle w:val="BodyText"/>
      </w:pPr>
      <w:r>
        <w:t xml:space="preserve">- Là Thần thú sao?</w:t>
      </w:r>
    </w:p>
    <w:p>
      <w:pPr>
        <w:pStyle w:val="BodyText"/>
      </w:pPr>
      <w:r>
        <w:t xml:space="preserve">- Hình như có người, là Tần Vô Song thì phải?</w:t>
      </w:r>
    </w:p>
    <w:p>
      <w:pPr>
        <w:pStyle w:val="BodyText"/>
      </w:pPr>
      <w:r>
        <w:t xml:space="preserve">Trong những tiếng ồn ào, một thân ảnh nhanh như chớp bay ra từ sâu trong Mộng Huyễn Thiên Trì, Thần thú mang theo Tần Vô Song thần uy lẫm liệt từ trên trời đáp xuống.</w:t>
      </w:r>
    </w:p>
    <w:p>
      <w:pPr>
        <w:pStyle w:val="BodyText"/>
      </w:pPr>
      <w:r>
        <w:t xml:space="preserve">Tân Thiên Thần tròn xoe mắt, hắn tự hỏi bản thân có phải là miệng quạ đen hay không mà sao tất thảy mọi chuyện, từ tạo nên kỳ tích, hàng phục Thần thú, đến từ trên trời rơi xuống có vẻ đều ứng nghiệm cả!</w:t>
      </w:r>
    </w:p>
    <w:p>
      <w:pPr>
        <w:pStyle w:val="BodyText"/>
      </w:pPr>
      <w:r>
        <w:t xml:space="preserve">Trên lưng con Thần thú đó không phải Tần Vô Song thì là ai?</w:t>
      </w:r>
    </w:p>
    <w:p>
      <w:pPr>
        <w:pStyle w:val="Compact"/>
      </w:pPr>
      <w:r>
        <w:t xml:space="preserve">Ủng hộ chỉ với 1 click và 5s ! (adf.ly/4EmoB)</w:t>
      </w:r>
      <w:r>
        <w:br w:type="textWrapping"/>
      </w:r>
      <w:r>
        <w:br w:type="textWrapping"/>
      </w:r>
    </w:p>
    <w:p>
      <w:pPr>
        <w:pStyle w:val="Heading2"/>
      </w:pPr>
      <w:bookmarkStart w:id="730" w:name="chương-708"/>
      <w:bookmarkEnd w:id="730"/>
      <w:r>
        <w:t xml:space="preserve">708. Chương 70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08: Quán quâ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ân Thiên Thần hai tay nắm chặt trong tay áo, chặt đến nỗi các khớp tay không ngừng vang lên những tiếng rắc rắc, toàn thân run lên khe khẽ, ánh mắt đầy vẻ khó tin, gần như chỉ muốn lao vào giết chết Tần Vô Song ngay.</w:t>
      </w:r>
    </w:p>
    <w:p>
      <w:pPr>
        <w:pStyle w:val="BodyText"/>
      </w:pPr>
      <w:r>
        <w:t xml:space="preserve">Hai Thần đạo cường giả của Thiên Phạt Sơn Trang và Lôi Đình Tông cũng không tốt hơn là mấy, cùng nhìn Tần Vô Song đáp xuống với ánh mắt vô cùng phức tạp. Không giải thích nổi, tiếc nuối, đau khổ, bi quan, đố kỵ, và thậm chí là cả tuyệt vọng, đủ các loại cảm xúc không ngừng toát ra.</w:t>
      </w:r>
    </w:p>
    <w:p>
      <w:pPr>
        <w:pStyle w:val="BodyText"/>
      </w:pPr>
      <w:r>
        <w:t xml:space="preserve">- Vậy mà cũng không chết? Khả năng sinh tồn của Tần Vô Song thật quá mạnh! Nếu như ngay cả Thần thú cũng không thể giết được hắn mà bị hắn hàng phục thì thực lực của Tần Vô Song quả thực đáng sợ!</w:t>
      </w:r>
    </w:p>
    <w:p>
      <w:pPr>
        <w:pStyle w:val="BodyText"/>
      </w:pPr>
      <w:r>
        <w:t xml:space="preserve">Trái tim của Tân Thiên Thần đang nhỏ máu, lý trí lại một lần nữa nói với hắn không thể nhịn thêm được nữa. Tốc độ trưởng thành của Tần Vô Song quá nhanh! Nếu như cứ để hắn phát triển với tốc độ này, tương lai sẽ trở thành tai họa cho thế cục của Thiên Đế Môn Tân gia. Huống hồ, thí luyện lần này, Tần gia có hai người lọt vào bốn vị trí đầu tiên, giải thưởng đã là ba Thần Đạo Quả!</w:t>
      </w:r>
    </w:p>
    <w:p>
      <w:pPr>
        <w:pStyle w:val="BodyText"/>
      </w:pPr>
      <w:r>
        <w:t xml:space="preserve">Ba Thần Đạo Quả có ý nghĩa gì? Đáp án có thể nhìn thấy rất rõ. Tân Thiên Thần quay sang nhìn Yến Quy Nam và Lôi Minh, đều có thể đọc thấy sát ý nồng đậm trong mắt nhau.</w:t>
      </w:r>
    </w:p>
    <w:p>
      <w:pPr>
        <w:pStyle w:val="BodyText"/>
      </w:pPr>
      <w:r>
        <w:t xml:space="preserve">- Chưởng môn Tuyết Thiền, chuyện này…</w:t>
      </w:r>
    </w:p>
    <w:p>
      <w:pPr>
        <w:pStyle w:val="BodyText"/>
      </w:pPr>
      <w:r>
        <w:t xml:space="preserve">Những Đồ Đằng cường giả khác nhìn thấy cảnh này cũng không tài nào hiểu nổi.</w:t>
      </w:r>
    </w:p>
    <w:p>
      <w:pPr>
        <w:pStyle w:val="BodyText"/>
      </w:pPr>
      <w:r>
        <w:t xml:space="preserve">Chưởng môn Tuyết Thiền cũng thấy khó hiểu, nhún nhún vai:</w:t>
      </w:r>
    </w:p>
    <w:p>
      <w:pPr>
        <w:pStyle w:val="BodyText"/>
      </w:pPr>
      <w:r>
        <w:t xml:space="preserve">- Các ngươi đừng hỏi ta. Ta cũng không hiểu đã xảy ra chuyện gì. Bạt huynh, Hiên Viên Khâu đúng là có một nhân vật yêu nghiệt. Thiên Tu Truy Vân Thú này là Hóa Thần đạo sáu kiếp, vậy mà cũng bị hắn hàng phục?</w:t>
      </w:r>
    </w:p>
    <w:p>
      <w:pPr>
        <w:pStyle w:val="BodyText"/>
      </w:pPr>
      <w:r>
        <w:t xml:space="preserve">Hiên Viên Bạt cũng có chút không hiểu, lẩm bẩm:</w:t>
      </w:r>
    </w:p>
    <w:p>
      <w:pPr>
        <w:pStyle w:val="BodyText"/>
      </w:pPr>
      <w:r>
        <w:t xml:space="preserve">- Tu vi của Tần Vô Song vẫn chưa đến mức độ hàng phục được Thần thú đâu. Chưởng môn Tuyết Thiền, con Thần thú này có phải cố ý đãi công không?</w:t>
      </w:r>
    </w:p>
    <w:p>
      <w:pPr>
        <w:pStyle w:val="BodyText"/>
      </w:pPr>
      <w:r>
        <w:t xml:space="preserve">Chưởng môn Tuyết Thiền lắc đầu nói:</w:t>
      </w:r>
    </w:p>
    <w:p>
      <w:pPr>
        <w:pStyle w:val="BodyText"/>
      </w:pPr>
      <w:r>
        <w:t xml:space="preserve">- Chuyện này không thể, Truy Vân Thú là do sư huynh Kim Thiền của ta thu phục, có cấm chế trên người nó. Nếu như không phải cấm chế bị giải trừ thì sao nó dám rời đảo?</w:t>
      </w:r>
    </w:p>
    <w:p>
      <w:pPr>
        <w:pStyle w:val="BodyText"/>
      </w:pPr>
      <w:r>
        <w:t xml:space="preserve">- Nói như vậy cấm chế đã bị giải trừ?</w:t>
      </w:r>
    </w:p>
    <w:p>
      <w:pPr>
        <w:pStyle w:val="BodyText"/>
      </w:pPr>
      <w:r>
        <w:t xml:space="preserve">Kẻ phiền muộn nhất trong này là Khương Quỳ và Lăng Thiên Chí. Bao nhiêu ngày qua, bọn chúng đều đang ôm giấc mộng Quán quân, đều đang hy vọng Tần Vô Song bị Thần thú giết chết, không quay về được nữa. Chỉ có như vậy, bọn chúng mới có tư cách tranh đoạt ngôi vị Quán quân.</w:t>
      </w:r>
    </w:p>
    <w:p>
      <w:pPr>
        <w:pStyle w:val="BodyText"/>
      </w:pPr>
      <w:r>
        <w:t xml:space="preserve">Nhưng mà, sự thực lại như đùa với chúng, khiến chúng đắc ý nằm mơ suốt một tháng trời, bây giờ sự thật tàn khốc lại giết chết mộng tưởng của chúng.</w:t>
      </w:r>
    </w:p>
    <w:p>
      <w:pPr>
        <w:pStyle w:val="BodyText"/>
      </w:pPr>
      <w:r>
        <w:t xml:space="preserve">Tần Vô Song từ trên trời rơi xuống, phá vỡ mộng tưởng của vô số người.</w:t>
      </w:r>
    </w:p>
    <w:p>
      <w:pPr>
        <w:pStyle w:val="BodyText"/>
      </w:pPr>
      <w:r>
        <w:t xml:space="preserve">Còn bên Tần gia, những tiếng reo hò vang lên như sấm động. Nhân sinh nổi chìm cùng lắm cũng chỉ thế này là cùng. Bọn họ còn đang chịu đựng những lời khiêu khích châm chọc từ bốn phía, giờ khắc này, Tần Vô Song xuất hiện và dùng sự thật cứng như sắt đánh thẳng vào mặt chúng.</w:t>
      </w:r>
    </w:p>
    <w:p>
      <w:pPr>
        <w:pStyle w:val="BodyText"/>
      </w:pPr>
      <w:r>
        <w:t xml:space="preserve">Tần Vô Song nhảy xuống từ lưng Thần thú, cũng không thôi động Âm Dương Tử Vân Dực mà tay bắt thủ quyết, ngự không phi hành, đáp xuống. Tay cầm Thần Đạo Quả, Tần Vô Song đi tới trước mặt năm đại Đồ Đằng cường giả:</w:t>
      </w:r>
    </w:p>
    <w:p>
      <w:pPr>
        <w:pStyle w:val="BodyText"/>
      </w:pPr>
      <w:r>
        <w:t xml:space="preserve">- Tần Vô Song, may mắn không làm nhục mệnh!</w:t>
      </w:r>
    </w:p>
    <w:p>
      <w:pPr>
        <w:pStyle w:val="BodyText"/>
      </w:pPr>
      <w:r>
        <w:t xml:space="preserve">Hai mắt Chưởng môn Tuyết Thiền chợt lóe lên một tia kỳ quái, Hiên Viên Bạt thì cười lớn:</w:t>
      </w:r>
    </w:p>
    <w:p>
      <w:pPr>
        <w:pStyle w:val="BodyText"/>
      </w:pPr>
      <w:r>
        <w:t xml:space="preserve">- Tốt, Tần Vô Song, làm tốt lắm, mọi người đều đánh giá thấp ngươi rồi!</w:t>
      </w:r>
    </w:p>
    <w:p>
      <w:pPr>
        <w:pStyle w:val="BodyText"/>
      </w:pPr>
      <w:r>
        <w:t xml:space="preserve">Cường giả Huyền Minh Tộc và cường giả họ Ngao của Vô Tận Đông Hải đều chỉ hừ lạnh một tiếng. Tần Vô Song dựa vào thực lực của mình phá vỡ vòng vây, bọn họ dù có nghi ngờ thì cũng không biết nói từ đâu.</w:t>
      </w:r>
    </w:p>
    <w:p>
      <w:pPr>
        <w:pStyle w:val="BodyText"/>
      </w:pPr>
      <w:r>
        <w:t xml:space="preserve">Quán quân Tần Vô Song giành được hai Thần Đạo Quả, một Thần đạo chiến y, một vũ khí Thần đạo!</w:t>
      </w:r>
    </w:p>
    <w:p>
      <w:pPr>
        <w:pStyle w:val="BodyText"/>
      </w:pPr>
      <w:r>
        <w:t xml:space="preserve">Á quân Khương Quỳ giành được một Thần Đạo Quả, một Thần đạo chiến y.</w:t>
      </w:r>
    </w:p>
    <w:p>
      <w:pPr>
        <w:pStyle w:val="BodyText"/>
      </w:pPr>
      <w:r>
        <w:t xml:space="preserve">Hạng ba Lăng Thiên Chí giành được một Thần Đạo Quả, một vũ khí Thần đạo.</w:t>
      </w:r>
    </w:p>
    <w:p>
      <w:pPr>
        <w:pStyle w:val="BodyText"/>
      </w:pPr>
      <w:r>
        <w:t xml:space="preserve">Hạng tư Tần Thái Trùng giành được một Thần Đạo Quả.</w:t>
      </w:r>
    </w:p>
    <w:p>
      <w:pPr>
        <w:pStyle w:val="BodyText"/>
      </w:pPr>
      <w:r>
        <w:t xml:space="preserve">Hạng năm Lục Thanh Xuyên giành được một Thần đạo chiến y.</w:t>
      </w:r>
    </w:p>
    <w:p>
      <w:pPr>
        <w:pStyle w:val="BodyText"/>
      </w:pPr>
      <w:r>
        <w:t xml:space="preserve">….</w:t>
      </w:r>
    </w:p>
    <w:p>
      <w:pPr>
        <w:pStyle w:val="BodyText"/>
      </w:pPr>
      <w:r>
        <w:t xml:space="preserve">Nghi thức trao giải đúng là thu hút rất nhiều người đến xem. Nhất là đến phần trao giải cho bốn vị trí đầu, Thần Đạo Quả càng khiến nhiều người đỏ mắt.</w:t>
      </w:r>
    </w:p>
    <w:p>
      <w:pPr>
        <w:pStyle w:val="BodyText"/>
      </w:pPr>
      <w:r>
        <w:t xml:space="preserve">Thần Đạo Quả, đó là một bảo chứng cho cảnh giới Thần đạo, có một Thần Đạo Quả trong tay là đã nắm chắc trên chín mươi lăm phần trăm cơ hội tiến lên Thần đạo</w:t>
      </w:r>
    </w:p>
    <w:p>
      <w:pPr>
        <w:pStyle w:val="BodyText"/>
      </w:pPr>
      <w:r>
        <w:t xml:space="preserve">Thí luyện luận võ lần này, chiến thắng lớn nhất đương nhiên thuộc về Tần gia Thiên Đế Sơn. Có thể nói, Tần gia chẳng khác gì một con hắc mã, xuất hiện với tốc độ kinh nhân và giành lấy ba Thần Đạo Quả!</w:t>
      </w:r>
    </w:p>
    <w:p>
      <w:pPr>
        <w:pStyle w:val="BodyText"/>
      </w:pPr>
      <w:r>
        <w:t xml:space="preserve">Tám môn Thiên Đế Sơn ngoài Tần gia ra còn có Vân gia. Trong này, Vân gia giành được vị trí hạng bảy, nên có thể nói, lần này tám môn Thiên Đế Sơn là thành công nhất.</w:t>
      </w:r>
    </w:p>
    <w:p>
      <w:pPr>
        <w:pStyle w:val="BodyText"/>
      </w:pPr>
      <w:r>
        <w:t xml:space="preserve">Năm đại Cấm địa của Thần có mười mấy thực lực, tám môn Thiên Đế Sơn của Hiên Viên Khâu có thể giành được ba trong mười vị trí đầu tiên hiển nhiên là một thành công chưa từng có.</w:t>
      </w:r>
    </w:p>
    <w:p>
      <w:pPr>
        <w:pStyle w:val="BodyText"/>
      </w:pPr>
      <w:r>
        <w:t xml:space="preserve">Nhưng đằng sau thành công này còn có vô số thất vọng khác. Ví dụ như Tân gia, thân là Thiên Đế Môn, Tân gia đáng lẽ phải là thế lực kiệt xuất của tám môn Thiên Đế Sơn. Vậy mà hai tuyển thủ tham gia, không ai vào được mười vị trí đầu tiên. Đối với Tân gia mà nói, đây tuyệt đối là một sự sỉ nhục.</w:t>
      </w:r>
    </w:p>
    <w:p>
      <w:pPr>
        <w:pStyle w:val="BodyText"/>
      </w:pPr>
      <w:r>
        <w:t xml:space="preserve">Thiên Đế Môn?</w:t>
      </w:r>
    </w:p>
    <w:p>
      <w:pPr>
        <w:pStyle w:val="BodyText"/>
      </w:pPr>
      <w:r>
        <w:t xml:space="preserve">Giờ khắc này, mọi người đều đang bàn tán về Tần gia, thỉnh thoảng mới nói đến Vân gia. Còn Tân gia, bị người ta bỏ qua hoàn toàn. Cho dù thỉnh thoảng có người nhắc đến thì cũng chỉ là dùng khẩu khí kinh dị, như vừa vừa phát hiện ra đại lục mới rồi mới nghĩ ra thế lực đầu não của tám môn Thiên Đế Sơn chính là Tân gia.</w:t>
      </w:r>
    </w:p>
    <w:p>
      <w:pPr>
        <w:pStyle w:val="BodyText"/>
      </w:pPr>
      <w:r>
        <w:t xml:space="preserve">Vì vậy, không khỏi có người hoài nghi địa vị của Tân gia, nghi ngờ rằng liệu Tân gia có phải chỉ có hư danh, không xứng với vị trí Thiên Đế Môn hay không?</w:t>
      </w:r>
    </w:p>
    <w:p>
      <w:pPr>
        <w:pStyle w:val="BodyText"/>
      </w:pPr>
      <w:r>
        <w:t xml:space="preserve">Tân Thiên Thần chán nản rút lui trong mắt hoài nghi của mọi người.</w:t>
      </w:r>
    </w:p>
    <w:p>
      <w:pPr>
        <w:pStyle w:val="BodyText"/>
      </w:pPr>
      <w:r>
        <w:t xml:space="preserve">Chuyến đi đến Mộng Huyễn Thiên Trì này, Thiên Đế Môn Tân gia có thể nói là thua không còn mặt mũi nào nữa. Bất luận ở phương diện nào Tân gia cũng không có bất cứ thu hoạch nào hết. Nếu có chỉ là tận cùng của sự sỉ nhục.</w:t>
      </w:r>
    </w:p>
    <w:p>
      <w:pPr>
        <w:pStyle w:val="BodyText"/>
      </w:pPr>
      <w:r>
        <w:t xml:space="preserve">Sau khi nghi lễ trao giải kết thúc, Vạn Pháp Triều Tông Hội sẽ chính thức kết thúc.</w:t>
      </w:r>
    </w:p>
    <w:p>
      <w:pPr>
        <w:pStyle w:val="BodyText"/>
      </w:pPr>
      <w:r>
        <w:t xml:space="preserve">Tần gia thu hoạch cực lớn, những thế lực khác đến từ tám môn Thiên Đế Sơn đều đang nghĩ, liệu có nên cải thiện mối quan hệ với Tần gia hay không?</w:t>
      </w:r>
    </w:p>
    <w:p>
      <w:pPr>
        <w:pStyle w:val="BodyText"/>
      </w:pPr>
      <w:r>
        <w:t xml:space="preserve">Dù sao đại hội tuyển chọn Thiên Đế của Thiên Đế Sơn cũng không còn xa nữa. Thời gian mười năm chớp mắt đã qua, ai biết được, tuyển chọn Thiên Đế lần này Tân gia có còn giữ được ví trí của mình? Có còn tư cách tiếp quản Thiên Đế Sơn hay không? Đối diện với một cường thế quật khởi như Tần gia, đừng nói Tân gia không chuẩn bị tâm lý, ngay cả những tông môn khác cũng không tin nổi vào mắt mình.</w:t>
      </w:r>
    </w:p>
    <w:p>
      <w:pPr>
        <w:pStyle w:val="BodyText"/>
      </w:pPr>
      <w:r>
        <w:t xml:space="preserve">Tần gia, không hổ là tông môn lâu đời, mặc dù mấy ngàn năm gần đây cho người ta cảm giác đang xuống dốc, nhưng quật khởi bất ngờ lần này đã chứng minh một câu nói cũ, truyền thừa Thái cổ, các tông môn quật khởi sau này sao có thể sánh bằng?</w:t>
      </w:r>
    </w:p>
    <w:p>
      <w:pPr>
        <w:pStyle w:val="BodyText"/>
      </w:pPr>
      <w:r>
        <w:t xml:space="preserve">Nội tình đôi khi cũng có thể áp đảo tất cả.</w:t>
      </w:r>
    </w:p>
    <w:p>
      <w:pPr>
        <w:pStyle w:val="BodyText"/>
      </w:pPr>
      <w:r>
        <w:t xml:space="preserve">Thịnh yến kết thúc, các tông môn đều đang chuẩn bị trở về quê nhà thì Hiên Viên Bạt lại hạ lệnh cho tất cả các thủ lĩnh của tám môn Thiên Đế Sơn đừng vội vã rời đi mà chờ ông ở khách xá. Hiển nhiên là Hiên Viên Bạt muốn mở một cuộc hội ý.</w:t>
      </w:r>
    </w:p>
    <w:p>
      <w:pPr>
        <w:pStyle w:val="BodyText"/>
      </w:pPr>
      <w:r>
        <w:t xml:space="preserve">Bên Tần gia, ai ai cũng hoan thiên hỉ địa. Với Tần gia mà nói tuyệt đối là đầy túi trở về, không có chiến thắng nào bằng được hạnh phúc trước mắt.</w:t>
      </w:r>
    </w:p>
    <w:p>
      <w:pPr>
        <w:pStyle w:val="BodyText"/>
      </w:pPr>
      <w:r>
        <w:t xml:space="preserve">Tần Vân Nhiên nhận được lệnh của Hiên Viên Bạt, quay sang nói với tiểu bối Tần gia:</w:t>
      </w:r>
    </w:p>
    <w:p>
      <w:pPr>
        <w:pStyle w:val="BodyText"/>
      </w:pPr>
      <w:r>
        <w:t xml:space="preserve">- Các ngươi ở đây đợi, ta đi xem Bạt đại nhân dặn dò chuyện gì!</w:t>
      </w:r>
    </w:p>
    <w:p>
      <w:pPr>
        <w:pStyle w:val="BodyText"/>
      </w:pPr>
      <w:r>
        <w:t xml:space="preserve">Tần Vô Song ngồi trong khách xá kể lại cho các huynh đệ nghe những chuyện đã xảy ra trên đảo. Đến nói ai ai cũng cảm xúc dâng trào, kích động vô cùng.</w:t>
      </w:r>
    </w:p>
    <w:p>
      <w:pPr>
        <w:pStyle w:val="BodyText"/>
      </w:pPr>
      <w:r>
        <w:t xml:space="preserve">Tần Thái Trùng bật cười ha hả:</w:t>
      </w:r>
    </w:p>
    <w:p>
      <w:pPr>
        <w:pStyle w:val="BodyText"/>
      </w:pPr>
      <w:r>
        <w:t xml:space="preserve">- Vô Song, phải nói là đệ có phúc duyên, chuyện có xác suất nhỏ như vậy mà đệ cũng gặp được. Ha ha, đệ không biết là lúc đệ cưỡi Thần thú xuất hiện, nét mặt của mọi người thú vị như thế nào đâu. Nhất là đám người Tân gia, ngay cả ý muốn tự sát tại chỗ cũng có. Ha ha…</w:t>
      </w:r>
    </w:p>
    <w:p>
      <w:pPr>
        <w:pStyle w:val="BodyText"/>
      </w:pPr>
      <w:r>
        <w:t xml:space="preserve">Tần Hạo cũng sắc mặt tươi rói nói:</w:t>
      </w:r>
    </w:p>
    <w:p>
      <w:pPr>
        <w:pStyle w:val="BodyText"/>
      </w:pPr>
      <w:r>
        <w:t xml:space="preserve">- Không phải sao? Đám hỗn đản đó đang đợi xem trò vui của Tần gia chúng ta! May mà Vô Song sư đệ xuất hiện kịp thời, ha ha, cái tát này thật là kêu!</w:t>
      </w:r>
    </w:p>
    <w:p>
      <w:pPr>
        <w:pStyle w:val="BodyText"/>
      </w:pPr>
      <w:r>
        <w:t xml:space="preserve">- Được rồi, Đại sư huynh, Vô Song sư đệ, Thần Đạo Quả như thế nào, mang ra cho mọi người mở rộng tầm mắt!</w:t>
      </w:r>
    </w:p>
    <w:p>
      <w:pPr>
        <w:pStyle w:val="BodyText"/>
      </w:pPr>
      <w:r>
        <w:t xml:space="preserve">Tần Hạo là người đầu tiên đề nghị.</w:t>
      </w:r>
    </w:p>
    <w:p>
      <w:pPr>
        <w:pStyle w:val="BodyText"/>
      </w:pPr>
      <w:r>
        <w:t xml:space="preserve">- Đúng đúng đúng, bọn đệ chưa bao giờ được tiếp cận ở cự ly gần, Đại sư huynh…</w:t>
      </w:r>
    </w:p>
    <w:p>
      <w:pPr>
        <w:pStyle w:val="BodyText"/>
      </w:pPr>
      <w:r>
        <w:t xml:space="preserve">Đừng thấy Tần Thái Trùng bình thường vui tươi hớn hở, nhưng lúc này lập trường của hắn rất kiên định, lắc lắc đầu:</w:t>
      </w:r>
    </w:p>
    <w:p>
      <w:pPr>
        <w:pStyle w:val="BodyText"/>
      </w:pPr>
      <w:r>
        <w:t xml:space="preserve">- Chư vị huynh đệ, Thần Đạo Quả mặc dù do ta và Vô Song sư đệ giành được nhưng tất cả đều phải giao lại cho trưởng bối xử lý. Vì vậy, các ngươi đừng hòng giở trò. Thần Đạo Quả phân chia thế nào còn phải đợi ý kiến của Chưởng môn nhân.</w:t>
      </w:r>
    </w:p>
    <w:p>
      <w:pPr>
        <w:pStyle w:val="BodyText"/>
      </w:pPr>
      <w:r>
        <w:t xml:space="preserve">Tần Hạo gãi gãi đầu, có vẻ bồn chồn, cười nói:</w:t>
      </w:r>
    </w:p>
    <w:p>
      <w:pPr>
        <w:pStyle w:val="BodyText"/>
      </w:pPr>
      <w:r>
        <w:t xml:space="preserve">- Đại sư huynh, bọn đệ không phải muốn cướp Thần Đạo Quả mà chỉ muốn xem một chút thôi! Hơn nữa, luận tư cách, huynh và Vô Song sư đệ khẳng định đều có thể được dùng một Thần Đạo Quả. Sao có thể đến lượt bọn đệ?</w:t>
      </w:r>
    </w:p>
    <w:p>
      <w:pPr>
        <w:pStyle w:val="BodyText"/>
      </w:pPr>
      <w:r>
        <w:t xml:space="preserve">Tần Thái Trùng cười cười:</w:t>
      </w:r>
    </w:p>
    <w:p>
      <w:pPr>
        <w:pStyle w:val="BodyText"/>
      </w:pPr>
      <w:r>
        <w:t xml:space="preserve">- Ta tạm thời vẫn chưa đến Thông Huyền Cảnh đỉnh phong nên ý nghĩa của việc dùng Thần Đạo Quả chưa lớn. Trừ phi ta đột phá được Động Huyền Cảnh tiến vào Thông Huyền Cảnh, nếu không dù có là ta cũng không thể dùng được Thần Đạo Quả.</w:t>
      </w:r>
    </w:p>
    <w:p>
      <w:pPr>
        <w:pStyle w:val="BodyText"/>
      </w:pPr>
      <w:r>
        <w:t xml:space="preserve">- Vô Song sư đệ, đệ thì sao? Ta thấy đệ có lẽ cũng là Động Huyền Cảnh rồi?</w:t>
      </w:r>
    </w:p>
    <w:p>
      <w:pPr>
        <w:pStyle w:val="BodyText"/>
      </w:pPr>
      <w:r>
        <w:t xml:space="preserve">Nhãn lực của Tần Thài Trùng rất mạnh, chỉ cần nhìn qua cũng biết cảnh giới của Tần Vô Song. Tần Vô Song thản nhiên cười nói:</w:t>
      </w:r>
    </w:p>
    <w:p>
      <w:pPr>
        <w:pStyle w:val="BodyText"/>
      </w:pPr>
      <w:r>
        <w:t xml:space="preserve">- Đệ có lẽ cũng không cần dùng, cảnh giới Thần đạo, tiểu đệ định sẽ trùng kích bằng chính khả năng của mình. Dựa vào Thần Đạo Quả không phải là mong muốn của đệ.</w:t>
      </w:r>
    </w:p>
    <w:p>
      <w:pPr>
        <w:pStyle w:val="BodyText"/>
      </w:pPr>
      <w:r>
        <w:t xml:space="preserve">Những lời này khiến Tần Hạo và Tần Hồng Nhạn đều cảm thấy lúng túng, chỉ còn biết cười khổ sở. Thần Đạo Quả bày trước mắt vậy mà hắn lại không muốn. Trong khi bọn họ khao khát vô cùng vậy mà một chút hy vọng được phân cũng không có, thật là khác biệt.</w:t>
      </w:r>
    </w:p>
    <w:p>
      <w:pPr>
        <w:pStyle w:val="BodyText"/>
      </w:pPr>
      <w:r>
        <w:t xml:space="preserve">Tần Chi Trữ thì lại có vẻ thấu hiểu, gật đầu nói:</w:t>
      </w:r>
    </w:p>
    <w:p>
      <w:pPr>
        <w:pStyle w:val="BodyText"/>
      </w:pPr>
      <w:r>
        <w:t xml:space="preserve">- Ta cảm thấy cũng đúng. Với thiên phú của Vô Song sư đệ, chỉ cần dựa vào thực lực bản thân đã đủ để đột phá cảnh giới Thần đạo rồi. Thần Đạo Quả mặc dù có thể bảo đảm cho ta tiến vào cảnh giới Thần đạo, nhưng trường kỳ mà nói, Thần đạo mà Thần Đạo Quả tạo ra tiềm lực nhất định không thể mạnh bằng Thần đạo do bản thân tự ngộ. Đương nhiên, đó không phải là tuyệt đối. Con đường dẫn đến Thần đạo mỗi bước đều vô cùng khó khăn. Tiềm lực, với rất nhiều người mà nói đều là phù vân, có thể vào được Thần đạo là đã tạ thiên tạ địa rồi.</w:t>
      </w:r>
    </w:p>
    <w:p>
      <w:pPr>
        <w:pStyle w:val="BodyText"/>
      </w:pPr>
      <w:r>
        <w:t xml:space="preserve">Những lời này cũng không phải là sai. Trong một trăm Thông Huyền Cảnh đỉnh phong thì chỉ có một người có thể vào được Vô thượng Thần đạo. Vì vậy có thể nói vào Vô thượng Thần đạo là tâm nguyện suốt đời của các tu luyện giả. Đại bộ phận đều đã xác định không có cơ duyên với Thần đạo.</w:t>
      </w:r>
    </w:p>
    <w:p>
      <w:pPr>
        <w:pStyle w:val="BodyText"/>
      </w:pPr>
      <w:r>
        <w:t xml:space="preserve">Vì vậy với phần đông tu luyện giả, tiến vào được Thần đạo đã là thành công rồi. Tiềm lực hay không tiềm lực, căn bản không quan trọng. Bởi vì rất nhiều người căn bản không có khả năng khiêu chiến với cảnh giới Vô thượng Thần đạo.</w:t>
      </w:r>
    </w:p>
    <w:p>
      <w:pPr>
        <w:pStyle w:val="BodyText"/>
      </w:pPr>
      <w:r>
        <w:t xml:space="preserve">Tần Hồng Nhạn hỏi với vẻ không quan tâm:</w:t>
      </w:r>
    </w:p>
    <w:p>
      <w:pPr>
        <w:pStyle w:val="BodyText"/>
      </w:pPr>
      <w:r>
        <w:t xml:space="preserve">- Không biết Chưởng môn nhân sẽ phân chia Thần Đạo Quả như thế nào nhỉ. Ha ha, Tôn giả Thông Huyền Cảnh đỉnh phong Tần gia ta cũng đã có vài người rồi. Nếu như đều có thể đột phá được Thần đạo thì chúng ta nhất định có thể giành được thắng lợi ở tuyển chọn Thiên Đế, áp đảo Tân gia, giành lại ngôi vị Thiên Đế!</w:t>
      </w:r>
    </w:p>
    <w:p>
      <w:pPr>
        <w:pStyle w:val="BodyText"/>
      </w:pPr>
      <w:r>
        <w:t xml:space="preserve">Đúng lúc này, một thân ảnh xuất hiện ngoài cửa:</w:t>
      </w:r>
    </w:p>
    <w:p>
      <w:pPr>
        <w:pStyle w:val="BodyText"/>
      </w:pPr>
      <w:r>
        <w:t xml:space="preserve">- Vô Song huynh đệ, Thương Dạ ghé thăm!</w:t>
      </w:r>
    </w:p>
    <w:p>
      <w:pPr>
        <w:pStyle w:val="BodyText"/>
      </w:pPr>
      <w:r>
        <w:t xml:space="preserve">Tần Vô Song trong lòng nhất động, gật đầu với mọi người rồi đi ra ngoài.</w:t>
      </w:r>
    </w:p>
    <w:p>
      <w:pPr>
        <w:pStyle w:val="Compact"/>
      </w:pPr>
      <w:r>
        <w:t xml:space="preserve">Ủng hộ chỉ với 1 click và 5s ! (adf.ly/4EmoB)</w:t>
      </w:r>
      <w:r>
        <w:br w:type="textWrapping"/>
      </w:r>
      <w:r>
        <w:br w:type="textWrapping"/>
      </w:r>
    </w:p>
    <w:p>
      <w:pPr>
        <w:pStyle w:val="Heading2"/>
      </w:pPr>
      <w:bookmarkStart w:id="731" w:name="chương-709"/>
      <w:bookmarkEnd w:id="731"/>
      <w:r>
        <w:t xml:space="preserve">709. Chương 70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09: Khải hoàn trở về.</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Hai huynh đệ nắm chặt tay nhau, không tin nổi vào mắt mình.</w:t>
      </w:r>
    </w:p>
    <w:p>
      <w:pPr>
        <w:pStyle w:val="BodyText"/>
      </w:pPr>
      <w:r>
        <w:t xml:space="preserve">- Chúc mừng đệ!</w:t>
      </w:r>
    </w:p>
    <w:p>
      <w:pPr>
        <w:pStyle w:val="BodyText"/>
      </w:pPr>
      <w:r>
        <w:t xml:space="preserve">Thương Dạ cười nói:</w:t>
      </w:r>
    </w:p>
    <w:p>
      <w:pPr>
        <w:pStyle w:val="BodyText"/>
      </w:pPr>
      <w:r>
        <w:t xml:space="preserve">- Nhất là Quỳ Long Tộc không giành được chức Quán quân, thật tốt!</w:t>
      </w:r>
    </w:p>
    <w:p>
      <w:pPr>
        <w:pStyle w:val="BodyText"/>
      </w:pPr>
      <w:r>
        <w:t xml:space="preserve">Tô Mật cũng cười nói:</w:t>
      </w:r>
    </w:p>
    <w:p>
      <w:pPr>
        <w:pStyle w:val="BodyText"/>
      </w:pPr>
      <w:r>
        <w:t xml:space="preserve">- Vô Song huynh đệ, cảm ơn ngươi, nếu như ngươi không giành Quán quân thì Quỳ Long Tộc đã giành chức Quán quân rồi. Đến lúc đó bọn chúng càng được thế lên mặt!</w:t>
      </w:r>
    </w:p>
    <w:p>
      <w:pPr>
        <w:pStyle w:val="BodyText"/>
      </w:pPr>
      <w:r>
        <w:t xml:space="preserve">Vốn dĩ, Quỳ Long Tộc và Bàn Long Tộc của bọn Tô Mật quan hệ không tốt, cả hai đều là những thế lực mạnh mẽ ngang nhau của Chân Long Cửu Tộc. Chỉ có điều Quỳ Long Tộc xuất hiện một tên biến thái là Khương Quỳ nên mới phá vỡ được cục diện bất phân cao thấp giữa hai nhà. Không hay không biết, Quỳ Long Tộc bắt đầu có xu thế nổi trội hơn Bàn Long Tộc.</w:t>
      </w:r>
    </w:p>
    <w:p>
      <w:pPr>
        <w:pStyle w:val="BodyText"/>
      </w:pPr>
      <w:r>
        <w:t xml:space="preserve">Tần Vô Song mỉm cười nói:</w:t>
      </w:r>
    </w:p>
    <w:p>
      <w:pPr>
        <w:pStyle w:val="BodyText"/>
      </w:pPr>
      <w:r>
        <w:t xml:space="preserve">- Đại ca, sau này dự định thế nào?</w:t>
      </w:r>
    </w:p>
    <w:p>
      <w:pPr>
        <w:pStyle w:val="BodyText"/>
      </w:pPr>
      <w:r>
        <w:t xml:space="preserve">Thương Dạ xoa xoa cằm, mắt lóe lên một tia sát ý nhàn nhạt:</w:t>
      </w:r>
    </w:p>
    <w:p>
      <w:pPr>
        <w:pStyle w:val="BodyText"/>
      </w:pPr>
      <w:r>
        <w:t xml:space="preserve">- Vốn dĩ ta định đi đến Hiên Viên Khâu, tìm La Thiên Đạo Trường gây rối. Nhưng đệ cũng có thù với La Thiên Đạo Trường, chuyện này hai huynh đệ ta ai làm cũng được, quan trọng nhất là nhạc phụ đại nhân của ta không đồng ý để ta đi Hiên Viên Khâu.</w:t>
      </w:r>
    </w:p>
    <w:p>
      <w:pPr>
        <w:pStyle w:val="BodyText"/>
      </w:pPr>
      <w:r>
        <w:t xml:space="preserve">- Đại ca, vậy cứ giao cho ta!</w:t>
      </w:r>
    </w:p>
    <w:p>
      <w:pPr>
        <w:pStyle w:val="BodyText"/>
      </w:pPr>
      <w:r>
        <w:t xml:space="preserve">Tần Vô Song khẩu khí bình thản nhưng trong đó vẫn có chút ý tứ sâm lãnh. Thù hận với La Thiên Đạo Trường, Tần Vô Song sao có thể quên được?</w:t>
      </w:r>
    </w:p>
    <w:p>
      <w:pPr>
        <w:pStyle w:val="BodyText"/>
      </w:pPr>
      <w:r>
        <w:t xml:space="preserve">Nếu như không báo đại thù phá hủy tông môn và tàn sát đệ tử Tinh La Điện thì Tần Vô Song sao có thể thoát khỏi mối ân oán với La Thiên Đạo Trường. La Thông Thiên cường quấy lâu như vậy, có lẽ hắn cũng nên bắt hắn ép xuống rồi.</w:t>
      </w:r>
    </w:p>
    <w:p>
      <w:pPr>
        <w:pStyle w:val="BodyText"/>
      </w:pPr>
      <w:r>
        <w:t xml:space="preserve">Thương Dạ vỗ vỗ lên vai Tần Vô Song:</w:t>
      </w:r>
    </w:p>
    <w:p>
      <w:pPr>
        <w:pStyle w:val="BodyText"/>
      </w:pPr>
      <w:r>
        <w:t xml:space="preserve">- Huynh đệ, sau này còn có cơ hội gặp lại. Nhớ là ngươi đã nhận lời, nhất định phải đến Vô Tận Đông Hải tìm ta a!</w:t>
      </w:r>
    </w:p>
    <w:p>
      <w:pPr>
        <w:pStyle w:val="BodyText"/>
      </w:pPr>
      <w:r>
        <w:t xml:space="preserve">Tần Vô Song cười nói:</w:t>
      </w:r>
    </w:p>
    <w:p>
      <w:pPr>
        <w:pStyle w:val="BodyText"/>
      </w:pPr>
      <w:r>
        <w:t xml:space="preserve">- Đại ca, giữ liên lạc qua Ngọc bài Truyền thức. Đến Vô Tận Đông Hải, ta nhất định sẽ liên lạc với huynh.</w:t>
      </w:r>
    </w:p>
    <w:p>
      <w:pPr>
        <w:pStyle w:val="BodyText"/>
      </w:pPr>
      <w:r>
        <w:t xml:space="preserve">Thương Dạ cười lớn:</w:t>
      </w:r>
    </w:p>
    <w:p>
      <w:pPr>
        <w:pStyle w:val="BodyText"/>
      </w:pPr>
      <w:r>
        <w:t xml:space="preserve">- Được, đến Vô Tận Đông Hải rồi hai huynh đệ ta sẽ cùng nhau quậy một trận. Vô Tận Đông Hải là nơi thú vị nhất trong số tất cả Cấm địa của Thần. Đại ca ta sẽ đưa đệ đi liệp sát hải thú, thú vị lắm, thực lực tuyệt đối tăng rất nhanh!</w:t>
      </w:r>
    </w:p>
    <w:p>
      <w:pPr>
        <w:pStyle w:val="BodyText"/>
      </w:pPr>
      <w:r>
        <w:t xml:space="preserve">- Được, hứa rồi đấy nhé!</w:t>
      </w:r>
    </w:p>
    <w:p>
      <w:pPr>
        <w:pStyle w:val="BodyText"/>
      </w:pPr>
      <w:r>
        <w:t xml:space="preserve">o0o</w:t>
      </w:r>
    </w:p>
    <w:p>
      <w:pPr>
        <w:pStyle w:val="BodyText"/>
      </w:pPr>
      <w:r>
        <w:t xml:space="preserve">Hai huynh đệ vừa từ biệt xong thì Tần Vân Nhiên cũng quay về, nhìn thấy Tần Vô Song, cười nói:</w:t>
      </w:r>
    </w:p>
    <w:p>
      <w:pPr>
        <w:pStyle w:val="BodyText"/>
      </w:pPr>
      <w:r>
        <w:t xml:space="preserve">- Vô Song, chuẩn bị đi, chúng ta chuẩn bị lên đường trở về.</w:t>
      </w:r>
    </w:p>
    <w:p>
      <w:pPr>
        <w:pStyle w:val="BodyText"/>
      </w:pPr>
      <w:r>
        <w:t xml:space="preserve">- Nhị Chưởng môn, Bạt đại nhân tìm người có việc gì?</w:t>
      </w:r>
    </w:p>
    <w:p>
      <w:pPr>
        <w:pStyle w:val="BodyText"/>
      </w:pPr>
      <w:r>
        <w:t xml:space="preserve">- Ha ha, Bạt đại nhân lần này là nghĩ cho Tần gia chúng ta, hắn triệu tập tám môn Thiên Đế Sơn, cùng hắn lên đường trở về.</w:t>
      </w:r>
    </w:p>
    <w:p>
      <w:pPr>
        <w:pStyle w:val="BodyText"/>
      </w:pPr>
      <w:r>
        <w:t xml:space="preserve">Tần Vô Song ngẩn ra một lúc rồi hiểu ngay vấn đề. Hiên Viên Bạt muốn ngăn chặn tận gốc việc tám môn Thiên Đế Sơn tàn sát lẫn nhau hòng chiếm Thần Đạo Quả của Tần gia.</w:t>
      </w:r>
    </w:p>
    <w:p>
      <w:pPr>
        <w:pStyle w:val="BodyText"/>
      </w:pPr>
      <w:r>
        <w:t xml:space="preserve">Như vậy, Tần gia cũng bớt phải lo lắng, dưới tầm giám sát của Hiên Viên Bạt, Tân Thiên Thần dù có nhiều mưu mẹo đến đâu thì cũng không có chỗ để mà thi triển.</w:t>
      </w:r>
    </w:p>
    <w:p>
      <w:pPr>
        <w:pStyle w:val="BodyText"/>
      </w:pPr>
      <w:r>
        <w:t xml:space="preserve">Quay trở lại khách điếm, Tần Vân Nhiên dặn dò:</w:t>
      </w:r>
    </w:p>
    <w:p>
      <w:pPr>
        <w:pStyle w:val="BodyText"/>
      </w:pPr>
      <w:r>
        <w:t xml:space="preserve">- Mọi người chuẩn bị một chút, nghe mệnh lệnh xuất phát bất cứ lúc nào. Vô Song, ngươi cũng chuẩn bị chút.</w:t>
      </w:r>
    </w:p>
    <w:p>
      <w:pPr>
        <w:pStyle w:val="BodyText"/>
      </w:pPr>
      <w:r>
        <w:t xml:space="preserve">Vân Nhiên cười nói rồi đột nhiên sắc mặt đột ngột thay đổi. Bên ngoài vừa truyền đến một luồng sức mạnh vô cùng hùng hậu, hơn nữa luồng sức mạnh này không dễ gì có thể chống cự được, trong chớp mắt, nó mang đến một uy áp gần như có thể đái động thiên địa, khiến mọi người cảm thấy không thể hô hấp thoải mái.</w:t>
      </w:r>
    </w:p>
    <w:p>
      <w:pPr>
        <w:pStyle w:val="BodyText"/>
      </w:pPr>
      <w:r>
        <w:t xml:space="preserve">Tần Vân Nhiên biến sắc, là chuyện gì? Không lẽ lại có người muốn đến chiếm Thần Đạo Quả? Mặc dù nhìn thì có chút đơn giản nhưng lại vô cùng cường đại, thực lực còn vượt ra ngoài tầm tưởng tượng của Tần Vân Nhiên.</w:t>
      </w:r>
    </w:p>
    <w:p>
      <w:pPr>
        <w:pStyle w:val="BodyText"/>
      </w:pPr>
      <w:r>
        <w:t xml:space="preserve">- Người bạn nhỏ Tần Vô Song, có thể cùng ta nói chuyện một lát được không?</w:t>
      </w:r>
    </w:p>
    <w:p>
      <w:pPr>
        <w:pStyle w:val="BodyText"/>
      </w:pPr>
      <w:r>
        <w:t xml:space="preserve">Một giọng nói nhẹ nhàng như luồng gió mát, xuyên thấu qua khe cửa, truyền đến tai mọi người. Mặc dù không cảm thấy chói tai nhưng vẫn khiến tim người ta đập dồn dập.</w:t>
      </w:r>
    </w:p>
    <w:p>
      <w:pPr>
        <w:pStyle w:val="BodyText"/>
      </w:pPr>
      <w:r>
        <w:t xml:space="preserve">- Người nào?</w:t>
      </w:r>
    </w:p>
    <w:p>
      <w:pPr>
        <w:pStyle w:val="BodyText"/>
      </w:pPr>
      <w:r>
        <w:t xml:space="preserve">Tần Vô Song đề phòng hỏi.</w:t>
      </w:r>
    </w:p>
    <w:p>
      <w:pPr>
        <w:pStyle w:val="BodyText"/>
      </w:pPr>
      <w:r>
        <w:t xml:space="preserve">- Bần đạo Vương Thiền!</w:t>
      </w:r>
    </w:p>
    <w:p>
      <w:pPr>
        <w:pStyle w:val="BodyText"/>
      </w:pPr>
      <w:r>
        <w:t xml:space="preserve">Giọng nói nhẹ nhàng bình thản.</w:t>
      </w:r>
    </w:p>
    <w:p>
      <w:pPr>
        <w:pStyle w:val="BodyText"/>
      </w:pPr>
      <w:r>
        <w:t xml:space="preserve">Vương Thiền? Hai chữ này nghe thì có vẻ hết sức bình thường nhưng lại khiến cho những người như Tần Vân Nhiên và Tần Vô Song phải biến sắc.</w:t>
      </w:r>
    </w:p>
    <w:p>
      <w:pPr>
        <w:pStyle w:val="BodyText"/>
      </w:pPr>
      <w:r>
        <w:t xml:space="preserve">Vương Thiền! Đại Chưởng môn của Côn Lôn Tiên Tông, tồn tại đỉnh cao nhất của Đại lục Thiên Huyền!</w:t>
      </w:r>
    </w:p>
    <w:p>
      <w:pPr>
        <w:pStyle w:val="BodyText"/>
      </w:pPr>
      <w:r>
        <w:t xml:space="preserve">Tần Vô Song hồ nghi quay sang nhìn Tần Vân Nhiên. Tần Vân Nhiên cũng cảm thấy kỳ lạ. Vương Thiền là thân phận gì, sao lại đi tìm một tiểu bối như Tần Vô Song?</w:t>
      </w:r>
    </w:p>
    <w:p>
      <w:pPr>
        <w:pStyle w:val="BodyText"/>
      </w:pPr>
      <w:r>
        <w:t xml:space="preserve">Ngay cả Đại Chưởng môn của Tần gia cũng không đủ tư cách tiếp cận với một cường giả ở cấp độ Vương Thiền. Nhưng Tần Vân Nhiên không hề cảm thấy nghi ngờ, bởi vì khí thế của người này quá mạnh, căn bản đã vượt xa tầm tưởng tượng của ông.</w:t>
      </w:r>
    </w:p>
    <w:p>
      <w:pPr>
        <w:pStyle w:val="BodyText"/>
      </w:pPr>
      <w:r>
        <w:t xml:space="preserve">Tần Vân Nhiên gật gật đầu tỏ ý Tần Vô Song có thể ra gặp. Trước mặt một cường giả cấp bậc như Vương Thiền, Tần Vô Song cũng không thể tránh né. Hay nói một cách khó nghe hơn, người ta đã tiếp kiến ngươi là nể mặt cho ngươi lắm rồi. Với một cường giả ở cấp bậc như Vương Thiền thì không cần phải tính toán những cái nhỏ nhặt như Thần Đạo Quả.</w:t>
      </w:r>
    </w:p>
    <w:p>
      <w:pPr>
        <w:pStyle w:val="BodyText"/>
      </w:pPr>
      <w:r>
        <w:t xml:space="preserve">Tần Vô Song sải bước đi ra, trên bãi cỏ bên ngoài khách xá một thân ảnh hư hư thực thực mờ ảo như một làn sương từ từ bước đi.</w:t>
      </w:r>
    </w:p>
    <w:p>
      <w:pPr>
        <w:pStyle w:val="BodyText"/>
      </w:pPr>
      <w:r>
        <w:t xml:space="preserve">Tần Vô Song đi theo thân ảnh đó, một lúc sau, không hay không biết đã tới giữa thâm sơn. Thân ảnh đột nhiên dừng lại rồi từ thân ảnh mờ ảo dần dần biến thành một thực thể rõ ràng. Đó là một lão giả râu dài tiên phong đạo cốt, toàn thân đạo bào, cho người ta một cảm giác siêu phàm nhập thánh.</w:t>
      </w:r>
    </w:p>
    <w:p>
      <w:pPr>
        <w:pStyle w:val="BodyText"/>
      </w:pPr>
      <w:r>
        <w:t xml:space="preserve">- Tần Vô Song bái kiến Vương Thiền Chân Nhân!</w:t>
      </w:r>
    </w:p>
    <w:p>
      <w:pPr>
        <w:pStyle w:val="BodyText"/>
      </w:pPr>
      <w:r>
        <w:t xml:space="preserve">Tần Vô Song không dám chậm trễ.</w:t>
      </w:r>
    </w:p>
    <w:p>
      <w:pPr>
        <w:pStyle w:val="BodyText"/>
      </w:pPr>
      <w:r>
        <w:t xml:space="preserve">- Ha ha, Quán quân Thí luyện, Tần Vô Song, tốt lắm!</w:t>
      </w:r>
    </w:p>
    <w:p>
      <w:pPr>
        <w:pStyle w:val="BodyText"/>
      </w:pPr>
      <w:r>
        <w:t xml:space="preserve">Vương Thiền nhìn Tần Vô Song với ánh mắt đầy thâm ý và tán thưởng.</w:t>
      </w:r>
    </w:p>
    <w:p>
      <w:pPr>
        <w:pStyle w:val="BodyText"/>
      </w:pPr>
      <w:r>
        <w:t xml:space="preserve">Ban đầu ông không hiểu sao Lý Bố Y lại khăng khăng bảo vệ người thanh niên này. Nhưng sau những tiến triển không ngừng của thí luyện, Vương Thiền cuối cùng đã ngộ ra vài phần đạo lý.</w:t>
      </w:r>
    </w:p>
    <w:p>
      <w:pPr>
        <w:pStyle w:val="BodyText"/>
      </w:pPr>
      <w:r>
        <w:t xml:space="preserve">Con mắt nhìn người của Lý Bố Y quả nhiên lợi hại. Tần Vô Song này, tu vi không thể coi là mạnh nhất trong những tu luyện giả tham gia thi đấu, nhưng thủ đoạn và năng lực hắn dùng để giành chức Quán quân thì hoàn toàn áp đảo.</w:t>
      </w:r>
    </w:p>
    <w:p>
      <w:pPr>
        <w:pStyle w:val="BodyText"/>
      </w:pPr>
      <w:r>
        <w:t xml:space="preserve">Chẳng qua là Vương Thiền không muốn vạch trần sự quan tâm của Lý Bố Y. Vương Thiền biết, Lý Bố Y tạm thời vẫn chưa muốn người thanh niên này biết đến sự chiếu cố đặc thù của hắn.</w:t>
      </w:r>
    </w:p>
    <w:p>
      <w:pPr>
        <w:pStyle w:val="BodyText"/>
      </w:pPr>
      <w:r>
        <w:t xml:space="preserve">- Tần Vô Song, bổn tọa rất hiếu kỳ, Thiên Tu Truy Vân Thú là do sư đệ Kim Thiền của ta ngày xưa thu phục, thời gian phong ấn vẫn còn, sao nó có thể xuất đảo cùng ngươi mà không bị cấm chế công kích?</w:t>
      </w:r>
    </w:p>
    <w:p>
      <w:pPr>
        <w:pStyle w:val="BodyText"/>
      </w:pPr>
      <w:r>
        <w:t xml:space="preserve">Khóe miệng Vương Thiền lộ ra một nụ cười nhàn nhạt.</w:t>
      </w:r>
    </w:p>
    <w:p>
      <w:pPr>
        <w:pStyle w:val="BodyText"/>
      </w:pPr>
      <w:r>
        <w:t xml:space="preserve">- Vương Thiền Chân Nhân, Thiên Tu Truy Vân Thú có thể ra ngoài nhất định không phải vi phạm nguyên tắc.</w:t>
      </w:r>
    </w:p>
    <w:p>
      <w:pPr>
        <w:pStyle w:val="BodyText"/>
      </w:pPr>
      <w:r>
        <w:t xml:space="preserve">Tần Vô Song bình thản trả lời. Hắn vẫn chưa hiểu được dụng ý của Vương Thiền nên cũng không trả lời một cách chi tiết.</w:t>
      </w:r>
    </w:p>
    <w:p>
      <w:pPr>
        <w:pStyle w:val="BodyText"/>
      </w:pPr>
      <w:r>
        <w:t xml:space="preserve">- Ừm, Truy Vân Thú được giải thoát chứng minh ngươi đã có được chín mũi Xạ Nhật Tiễn. Nói như vậy ngươi nhất định có trong tay Thần Tú Cung mà Kim Thiền sư đệ làm mất?</w:t>
      </w:r>
    </w:p>
    <w:p>
      <w:pPr>
        <w:pStyle w:val="BodyText"/>
      </w:pPr>
      <w:r>
        <w:t xml:space="preserve">Vương Thiền tủm tỉm hỏi.</w:t>
      </w:r>
    </w:p>
    <w:p>
      <w:pPr>
        <w:pStyle w:val="BodyText"/>
      </w:pPr>
      <w:r>
        <w:t xml:space="preserve">Tần Vô Song thoáng giật mình, kinh ngạc nhìn Vương Thiền, gật gật đầu. Chuyện này hắn muốn phủ nhận cũng không phủ nhận được.</w:t>
      </w:r>
    </w:p>
    <w:p>
      <w:pPr>
        <w:pStyle w:val="BodyText"/>
      </w:pPr>
      <w:r>
        <w:t xml:space="preserve">Những Thần đạo cường giả này nắm rõ mọi chuyện, hiểu biết thấu suốt. Nhất là Vương Thiền tiền bối có thể nói là sâu không lường trước được. Nói dối trước mặt một cường giả như thế này là tuyệt đối không sáng suốt.</w:t>
      </w:r>
    </w:p>
    <w:p>
      <w:pPr>
        <w:pStyle w:val="BodyText"/>
      </w:pPr>
      <w:r>
        <w:t xml:space="preserve">- Ha ha, không cần phải lo lắng!</w:t>
      </w:r>
    </w:p>
    <w:p>
      <w:pPr>
        <w:pStyle w:val="BodyText"/>
      </w:pPr>
      <w:r>
        <w:t xml:space="preserve">Vương Thiền Chân Nhân cười cười:</w:t>
      </w:r>
    </w:p>
    <w:p>
      <w:pPr>
        <w:pStyle w:val="BodyText"/>
      </w:pPr>
      <w:r>
        <w:t xml:space="preserve">- Ngươi đã lấy được Thần Tú Cung, chứng minh ngươi là người có duyên. Côn Lôn Tiên Tông chúng ta không nhỏ mọn đến mức đòi lại nó đâu. Trên thực tế, Thần Tú Cung cũng không phải là của Côn Lôn Tiên Tông chúng ta. Dạo đó Kim Thiền sư đệ giành được nó cũng là do cơ duyên trùng hợp. Chỉ đáng tiếc là mười tám mũi Xạ Nhật Tiễn chỉ còn lại chín, chín mũi còn lại đang nằm trong tay Hiên Viên Tộc.</w:t>
      </w:r>
    </w:p>
    <w:p>
      <w:pPr>
        <w:pStyle w:val="BodyText"/>
      </w:pPr>
      <w:r>
        <w:t xml:space="preserve">- Hiên Viên Tộc?</w:t>
      </w:r>
    </w:p>
    <w:p>
      <w:pPr>
        <w:pStyle w:val="BodyText"/>
      </w:pPr>
      <w:r>
        <w:t xml:space="preserve">- Ha ha, nếu như Kim Thiền sư đệ không đến Hiên Viên Khâu, khiêu chiến với Hiên Viên Tộc thì Xạ Nhật Tiễn sao có thể thất lạc? Và Kim Thiền sư đệ sao phải bỏ mạng ở nơi đất khách quê người? Hồi đó, hắn bại dưới tay một tuyệt thế cường giả của Hiên Viên Tộc. Sau không còn nghe gì về tung tích người đó nữa. Bổn tọa tìm ngươi cũng chỉ muốn nhìn lại Thần Tú Cung một lần mà thôi.</w:t>
      </w:r>
    </w:p>
    <w:p>
      <w:pPr>
        <w:pStyle w:val="BodyText"/>
      </w:pPr>
      <w:r>
        <w:t xml:space="preserve">Khẩu khí Vương Thiền vô cùng chân thành, Tần Vô Song biết ông ta không hề nói dối nên lấy Thần Tú Cung ra, nhất thời thần quang trên nó lóe sáng.</w:t>
      </w:r>
    </w:p>
    <w:p>
      <w:pPr>
        <w:pStyle w:val="BodyText"/>
      </w:pPr>
      <w:r>
        <w:t xml:space="preserve">Ánh mắt Vương Thiền nhất thời trở nên vô cùng phức tạp, một lúc lâu sau mới gật gật đầu, nét mặt lóe lên một vẻ thương cảm:</w:t>
      </w:r>
    </w:p>
    <w:p>
      <w:pPr>
        <w:pStyle w:val="BodyText"/>
      </w:pPr>
      <w:r>
        <w:t xml:space="preserve">- Cất vào đi, tốt lắm!</w:t>
      </w:r>
    </w:p>
    <w:p>
      <w:pPr>
        <w:pStyle w:val="BodyText"/>
      </w:pPr>
      <w:r>
        <w:t xml:space="preserve">Tần Vô Song thu lại Thần Tú Cung.</w:t>
      </w:r>
    </w:p>
    <w:p>
      <w:pPr>
        <w:pStyle w:val="BodyText"/>
      </w:pPr>
      <w:r>
        <w:t xml:space="preserve">Vương Thiền lại nói:</w:t>
      </w:r>
    </w:p>
    <w:p>
      <w:pPr>
        <w:pStyle w:val="BodyText"/>
      </w:pPr>
      <w:r>
        <w:t xml:space="preserve">- Tần Vô Song, ý nghĩa của Thần Tú Cung phức tạp hơn ngươi tưởng rất nhiều. Ngươi thừa kế nó, nghĩa là phải tiếp nhận tất cả sứ mệnh và giác ngộ. Bây giờ ta chưa tiện nói ra, chỉ muốn nói với ngươi rằng, người có được Thần Tú Cung rất có thể sẽ phải đối diện với tất cả mọi địch ý của các thế lực Đồ Đằng trong Đại lục Thiên Huyền này. Nếu ngươi vượt qua được thử thách này, ngươi sẽ là chủ nhân của Đại lục Thiên Huyền, nếu như ngươi không thể vượt qua, quá khứ của Kim Thiền sư đệ rất có thể sẽ là tương lai của ngươi. Được rồi, những lời thừa thãi khác ta sẽ không nói nữa. Bảo trọng!</w:t>
      </w:r>
    </w:p>
    <w:p>
      <w:pPr>
        <w:pStyle w:val="BodyText"/>
      </w:pPr>
      <w:r>
        <w:t xml:space="preserve">Những lời này ít nhiều khiến Tần Vô Song có chút không hiểu. Nhưng một tiền bối như Vương Thiền, hiển nhiên không phải là người nói không có bằng chứng.</w:t>
      </w:r>
    </w:p>
    <w:p>
      <w:pPr>
        <w:pStyle w:val="BodyText"/>
      </w:pPr>
      <w:r>
        <w:t xml:space="preserve">Ông ta cố ý gọi hắn đến đây, đương nhiên không phải chỉ để nói mấy lời vô nghĩa này. Cho nên, Tần Vô Song mặc dù nhất thời vẫn chưa hiểu hết nhưng vẫn khắc ghi trong lòng.</w:t>
      </w:r>
    </w:p>
    <w:p>
      <w:pPr>
        <w:pStyle w:val="BodyText"/>
      </w:pPr>
      <w:r>
        <w:t xml:space="preserve">Hành lễ xong, Tần Vô Song nói:</w:t>
      </w:r>
    </w:p>
    <w:p>
      <w:pPr>
        <w:pStyle w:val="BodyText"/>
      </w:pPr>
      <w:r>
        <w:t xml:space="preserve">- Vương Thiền tiền bối, vậy vãn bối xin cáo từ.</w:t>
      </w:r>
    </w:p>
    <w:p>
      <w:pPr>
        <w:pStyle w:val="BodyText"/>
      </w:pPr>
      <w:r>
        <w:t xml:space="preserve">Vương Thiên có vẻ đã hết hứng thú, khoát khoát tay:</w:t>
      </w:r>
    </w:p>
    <w:p>
      <w:pPr>
        <w:pStyle w:val="BodyText"/>
      </w:pPr>
      <w:r>
        <w:t xml:space="preserve">- Đi đi, cẩn thận tất thảy mọi thứ trong Hiên Viên Khâu.</w:t>
      </w:r>
    </w:p>
    <w:p>
      <w:pPr>
        <w:pStyle w:val="BodyText"/>
      </w:pPr>
      <w:r>
        <w:t xml:space="preserve">Tần Vô Song lòng thoáng chùng xuống, biết những lời này hẳn là ám chỉ gì đó, chỉ có điều tạm thời hắn vẫn chưa hiểu được, chỉ mỉm cười, quay người bỏ đi.</w:t>
      </w:r>
    </w:p>
    <w:p>
      <w:pPr>
        <w:pStyle w:val="BodyText"/>
      </w:pPr>
      <w:r>
        <w:t xml:space="preserve">Quay trở lại khách xá thì Tần Vân Nhiên và mọi người đã chuẩn bị xong xuôi.</w:t>
      </w:r>
    </w:p>
    <w:p>
      <w:pPr>
        <w:pStyle w:val="BodyText"/>
      </w:pPr>
      <w:r>
        <w:t xml:space="preserve">o0o</w:t>
      </w:r>
    </w:p>
    <w:p>
      <w:pPr>
        <w:pStyle w:val="BodyText"/>
      </w:pPr>
      <w:r>
        <w:t xml:space="preserve">Trên đường trở về, có phi thuyền phi hành chuyên dụng của Côn Lôn Tiên Tông đưa tiễn, tốc độ cũng rất nhanh, chưa đến một ngày đã tới biên cảnh Huyễn Nguyệt Phủ giữa hai vùng Cấm địa của Thần.</w:t>
      </w:r>
    </w:p>
    <w:p>
      <w:pPr>
        <w:pStyle w:val="BodyText"/>
      </w:pPr>
      <w:r>
        <w:t xml:space="preserve">Sau khi nghỉ ngơi qua loa ở Huyễn Nguyệt Phủ, cả quãng đường còn lại quả nhiên sóng yên gió lặng. Dưới sự giám sát của cường giả Hiên Viên Tộc, bọn Tân Thiên Thần đương nhiên không dám lỗ mãng, đám người Tần Vân Nhiên thuận lợi quay trở về Vấn Đỉnh Sơn.</w:t>
      </w:r>
    </w:p>
    <w:p>
      <w:pPr>
        <w:pStyle w:val="BodyText"/>
      </w:pPr>
      <w:r>
        <w:t xml:space="preserve">Cả Vấn Đỉnh Sơn bây giờ đều đang sục sôi.</w:t>
      </w:r>
    </w:p>
    <w:p>
      <w:pPr>
        <w:pStyle w:val="BodyText"/>
      </w:pPr>
      <w:r>
        <w:t xml:space="preserve">Tần gia đại phát thần uy ở Mộng Huyễn Thiên Trì, mạnh mẽ đoạt được Quán quân Thí luyện, giành được ba Thần Đạo Quả, chưa kể Tần Vô Song còn hạ gục con trai Thiên Đế, Tân Vô Kỵ. Những chiến tích này đều quá chói lóa khiến người ta phải trừng mắt há miệng.</w:t>
      </w:r>
    </w:p>
    <w:p>
      <w:pPr>
        <w:pStyle w:val="BodyText"/>
      </w:pPr>
      <w:r>
        <w:t xml:space="preserve">Đã từ rất lâu rồi Tần gia Thiên Đế Sơn không còn được vui vẻ đến như thế. Vận đen tích lũy hàng ngàn năm nay, nộ khí bị kìm nén bấy lâu cuối cùng cũng được giải phóng.</w:t>
      </w:r>
    </w:p>
    <w:p>
      <w:pPr>
        <w:pStyle w:val="BodyText"/>
      </w:pPr>
      <w:r>
        <w:t xml:space="preserve">Đây là ngày hội của Vấn Đỉnh Sơn, cũng là ngày hội của tất cả đệ tử Tần gia. Tất cả chi mạch của Tần gia ở bốn phương đều phái người đến Tổng bộ chúc mừng, hoan nghênh anh hùng của Tần gia chiến thắng trở về.</w:t>
      </w:r>
    </w:p>
    <w:p>
      <w:pPr>
        <w:pStyle w:val="BodyText"/>
      </w:pPr>
      <w:r>
        <w:t xml:space="preserve">Nhất là Tần Vô Song, con hắc mã xuất hiện giữa đường. Trước đây đã có rất nhiều đệ tử Tần gia có ý hoài nghi sự xuất hiện bất ngờ của hắn, cảm thấy khó hiểu khi Chưởng môn nhân cho hắn địa vị cao đến vậy. Nhưng hiện tại, tất cả mọi nghi ngờ, khó hiểu đều đã tan biến hoàn toàn!</w:t>
      </w:r>
    </w:p>
    <w:p>
      <w:pPr>
        <w:pStyle w:val="BodyText"/>
      </w:pPr>
      <w:r>
        <w:t xml:space="preserve">Còn phải hoài nghi gì nữa? Quán quân Thí luyện, lấy được hai Thần Đạo Quả, tru sát Tân Vô Kỵ, những chiến tích này đã đủ chứng minh hết thảy rồi!</w:t>
      </w:r>
    </w:p>
    <w:p>
      <w:pPr>
        <w:pStyle w:val="BodyText"/>
      </w:pPr>
      <w:r>
        <w:t xml:space="preserve">Ngay cả Tôn giả Tri Hòe sau khi biết mọi chuyện cũng cảm thấy hổ thẹn vô cùng, gọi Tần Thiếu Hồng đến, năm lần bảy lượt dặn dò không được tìm Tần Vô Song gây sự nếu không sẽ xử theo gia pháp.</w:t>
      </w:r>
    </w:p>
    <w:p>
      <w:pPr>
        <w:pStyle w:val="Compact"/>
      </w:pPr>
      <w:r>
        <w:t xml:space="preserve">Ủng hộ chỉ với 1 click và 5s ! (adf.ly/4EmoB)</w:t>
      </w:r>
      <w:r>
        <w:br w:type="textWrapping"/>
      </w:r>
      <w:r>
        <w:br w:type="textWrapping"/>
      </w:r>
    </w:p>
    <w:p>
      <w:pPr>
        <w:pStyle w:val="Heading2"/>
      </w:pPr>
      <w:bookmarkStart w:id="732" w:name="chương-710"/>
      <w:bookmarkEnd w:id="732"/>
      <w:r>
        <w:t xml:space="preserve">710. Chương 71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10: Đại Chưởng mô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Trọng Dương mang theo đám người của Tần gia đứng từ dưới chân núi Vấn Đỉnh Sơn, nghênh đón những vị anh hùng trở về từ Mộng Huyễn Thiên Trì.</w:t>
      </w:r>
    </w:p>
    <w:p>
      <w:pPr>
        <w:pStyle w:val="BodyText"/>
      </w:pPr>
      <w:r>
        <w:t xml:space="preserve">Hai vị Chưởng môn vừa nhìn thấy nhau đã cười lớn, đó là niềm vui xuất phát từ tận tâm can. Thu hoạch lần này quá lớn, vượt xa tầm dự đoán của họ.</w:t>
      </w:r>
    </w:p>
    <w:p>
      <w:pPr>
        <w:pStyle w:val="BodyText"/>
      </w:pPr>
      <w:r>
        <w:t xml:space="preserve">Xuất phát điểm của Tần gia khi rời Vấn Đỉnh Sơn đi Mộng Huyễn Thiên Trì chỉ là đến góp vui, xem náo nhiệt chứ không có ý cạnh tranh. Với tình cảnh và nội tình nhân tài của Tần gia lúc bấy giờ muốn cạnh tranh cũng không đủ tư cách.</w:t>
      </w:r>
    </w:p>
    <w:p>
      <w:pPr>
        <w:pStyle w:val="BodyText"/>
      </w:pPr>
      <w:r>
        <w:t xml:space="preserve">Nhưng mọi thay đổi ở Mộng Huyễn Thiên Trì đều đến từ biến số mang tên Tần Vô Song. Từ xưa đến nay, Tần Vô Song rất giỏi trong chuyện tạo ra bất ngờ, tạo nên kỳ tích. Chuyến đi đến Mộng Huyễn Thiên Trì lần này cũng là một sáng tạo tuyệt vời được phát huy đến cực điểm.</w:t>
      </w:r>
    </w:p>
    <w:p>
      <w:pPr>
        <w:pStyle w:val="BodyText"/>
      </w:pPr>
      <w:r>
        <w:t xml:space="preserve">- Lão nhị, nói cho đệ một tin tốt, ở chỗ Đại Chưởng môn bế quan, hôm qua đã xuất hiện tử quang phóng xuất. Ta thấy Đại Chưởng môn chắc sắp xuất quan rồi!</w:t>
      </w:r>
    </w:p>
    <w:p>
      <w:pPr>
        <w:pStyle w:val="BodyText"/>
      </w:pPr>
      <w:r>
        <w:t xml:space="preserve">Tần Trọng Dương đúng là người gặp chuyện vui tinh thần tốt.</w:t>
      </w:r>
    </w:p>
    <w:p>
      <w:pPr>
        <w:pStyle w:val="BodyText"/>
      </w:pPr>
      <w:r>
        <w:t xml:space="preserve">Tần Vân Nhiên mi mục nhất động:</w:t>
      </w:r>
    </w:p>
    <w:p>
      <w:pPr>
        <w:pStyle w:val="BodyText"/>
      </w:pPr>
      <w:r>
        <w:t xml:space="preserve">- Đại Chưởng môn xuất quan? Ha ha, tốt quá, đại hỉ sự!</w:t>
      </w:r>
    </w:p>
    <w:p>
      <w:pPr>
        <w:pStyle w:val="BodyText"/>
      </w:pPr>
      <w:r>
        <w:t xml:space="preserve">Phía sau Tần Trọng Dương, mấy vị Tôn giả Thông Huyền Cảnh đỉnh phong bao gồm cả Tôn giả Tri Hòe nét mặt đều có vẻ phấn chấn dị thường. Xem ra, tin tức Thần Đạo Quả với họ mà nói là quá mẫn cảm. Tất cả bọn họ kẻ nào cũng quan tâm đến chuyện Thần Đạo Quả sẽ được phân chia như thế nào.</w:t>
      </w:r>
    </w:p>
    <w:p>
      <w:pPr>
        <w:pStyle w:val="BodyText"/>
      </w:pPr>
      <w:r>
        <w:t xml:space="preserve">Tần Trọng Dương hiển nhiên biết những người này đang nghĩ gì, mỉm cười nói:</w:t>
      </w:r>
    </w:p>
    <w:p>
      <w:pPr>
        <w:pStyle w:val="BodyText"/>
      </w:pPr>
      <w:r>
        <w:t xml:space="preserve">- Lão nhị, Thái Trùng, Vô Song, chúng ta đi đến chỗ Đại Chưởng môn bế quan bái kiến trước, xem người có thị ý gì không. Những người khác quay về Chính Khí Đường, chúng ta sẽ đến đó sau.</w:t>
      </w:r>
    </w:p>
    <w:p>
      <w:pPr>
        <w:pStyle w:val="BodyText"/>
      </w:pPr>
      <w:r>
        <w:t xml:space="preserve">Nghe Tần Trọng Dương phân phó vậy, những người khác không dám cãi lời.</w:t>
      </w:r>
    </w:p>
    <w:p>
      <w:pPr>
        <w:pStyle w:val="BodyText"/>
      </w:pPr>
      <w:r>
        <w:t xml:space="preserve">Tần Chi Trữ, Tần Hạo và cả Tần Hồng Nhạn chớp mắt đã trở thành tâm điểm bị mọi người vây quanh, hộ tống đến Chính Khí Đường. Hiển nhiên mọi người đều muốn nghe tin tức chi tiết từ chính miệng họ nói ra.</w:t>
      </w:r>
    </w:p>
    <w:p>
      <w:pPr>
        <w:pStyle w:val="BodyText"/>
      </w:pPr>
      <w:r>
        <w:t xml:space="preserve">o0o</w:t>
      </w:r>
    </w:p>
    <w:p>
      <w:pPr>
        <w:pStyle w:val="BodyText"/>
      </w:pPr>
      <w:r>
        <w:t xml:space="preserve">Nơi Đại Chưởng môn bế quan là nơi hiểm trở nhất trên Vấn Đỉnh Sơn, cũng là nơi an toàn nhất. Vách núi dựng đứng như một đường thẳng gần như tạo một góc vuông với mặt đất. Trên vách núi chọc trời đó đó, sừng sững một tòa động phủ.</w:t>
      </w:r>
    </w:p>
    <w:p>
      <w:pPr>
        <w:pStyle w:val="BodyText"/>
      </w:pPr>
      <w:r>
        <w:t xml:space="preserve">Tử khí nhàn nhạt dày đặc không ngừng bay ra từ động phủ. Tần Trọng Dương và Tần Vân Nhiên mang theo hai tiểu bối đến trước cửa động phủ.</w:t>
      </w:r>
    </w:p>
    <w:p>
      <w:pPr>
        <w:pStyle w:val="BodyText"/>
      </w:pPr>
      <w:r>
        <w:t xml:space="preserve">Tần Trọng Dương hạ giọng nói:</w:t>
      </w:r>
    </w:p>
    <w:p>
      <w:pPr>
        <w:pStyle w:val="BodyText"/>
      </w:pPr>
      <w:r>
        <w:t xml:space="preserve">- Đại Chưởng môn, Vân Nhiên và Trùng Dương đưa hai tiểu bối đến bái kiến, chúc mừng Đại Chưởng môn chuẩn bị xuất quan.</w:t>
      </w:r>
    </w:p>
    <w:p>
      <w:pPr>
        <w:pStyle w:val="BodyText"/>
      </w:pPr>
      <w:r>
        <w:t xml:space="preserve">Tần Vân Nhiên cũng cười nói:</w:t>
      </w:r>
    </w:p>
    <w:p>
      <w:pPr>
        <w:pStyle w:val="BodyText"/>
      </w:pPr>
      <w:r>
        <w:t xml:space="preserve">- Đại Chưởng môn, lần này người bế quan lâu quá a!</w:t>
      </w:r>
    </w:p>
    <w:p>
      <w:pPr>
        <w:pStyle w:val="BodyText"/>
      </w:pPr>
      <w:r>
        <w:t xml:space="preserve">Tần Vô Song và Tần Thái Trùng ngay cả hít thở mạnh cũng không dám xuất, cảm nhận những khí tức Thần đạo dao động cường đại phát ra từ trong động phủ.</w:t>
      </w:r>
    </w:p>
    <w:p>
      <w:pPr>
        <w:pStyle w:val="BodyText"/>
      </w:pPr>
      <w:r>
        <w:t xml:space="preserve">Chỉ cần nhìn khí tức cũng có thể chứng minh Đại Chưởng môn của Tần gia tuyệt đối không đơn giản, vượt xa thực lực của Tần Vân Nhiên và Tần Trọng Dương.</w:t>
      </w:r>
    </w:p>
    <w:p>
      <w:pPr>
        <w:pStyle w:val="BodyText"/>
      </w:pPr>
      <w:r>
        <w:t xml:space="preserve">- Vân Nhiên, Trùng Dương, hai trăm năm không gặp rồi…</w:t>
      </w:r>
    </w:p>
    <w:p>
      <w:pPr>
        <w:pStyle w:val="BodyText"/>
      </w:pPr>
      <w:r>
        <w:t xml:space="preserve">Một giọng nói già nua chậm rãi truyền ra từ bên trong:</w:t>
      </w:r>
    </w:p>
    <w:p>
      <w:pPr>
        <w:pStyle w:val="BodyText"/>
      </w:pPr>
      <w:r>
        <w:t xml:space="preserve">- Mọi chuyện trong Tần gia vẫn ổn chứ?</w:t>
      </w:r>
    </w:p>
    <w:p>
      <w:pPr>
        <w:pStyle w:val="BodyText"/>
      </w:pPr>
      <w:r>
        <w:t xml:space="preserve">Giọng nói của Đại Chưởng môn dù già nua nhưng vẫn khiến người nghe tâm thần chấn động.</w:t>
      </w:r>
    </w:p>
    <w:p>
      <w:pPr>
        <w:pStyle w:val="BodyText"/>
      </w:pPr>
      <w:r>
        <w:t xml:space="preserve">Lúc Đại Chưởng môn bế quan, Tần Vô Song cố nhiên không biết đang ở chỗ nào. Tần Trùng Thái căn bản còn chưa sinh ra. Thậm chí ông nội hắn không chừng còn chưa có mặt trên cõi đời này.</w:t>
      </w:r>
    </w:p>
    <w:p>
      <w:pPr>
        <w:pStyle w:val="BodyText"/>
      </w:pPr>
      <w:r>
        <w:t xml:space="preserve">Thời gian hai trăm năm, thoáng cái đã trôi qua trong động phủ này.</w:t>
      </w:r>
    </w:p>
    <w:p>
      <w:pPr>
        <w:pStyle w:val="BodyText"/>
      </w:pPr>
      <w:r>
        <w:t xml:space="preserve">- Tần gia mặc dù luôn bị người ta chèn ép nhưng vẫn kiên cường đứng vững. Lần này đến trước động phủ của Đại Chưởng môn là có tin tốt muốn bẩm báo.</w:t>
      </w:r>
    </w:p>
    <w:p>
      <w:pPr>
        <w:pStyle w:val="BodyText"/>
      </w:pPr>
      <w:r>
        <w:t xml:space="preserve">- Ồ?</w:t>
      </w:r>
    </w:p>
    <w:p>
      <w:pPr>
        <w:pStyle w:val="BodyText"/>
      </w:pPr>
      <w:r>
        <w:t xml:space="preserve">Giọng nói già nua bình thản nói:</w:t>
      </w:r>
    </w:p>
    <w:p>
      <w:pPr>
        <w:pStyle w:val="BodyText"/>
      </w:pPr>
      <w:r>
        <w:t xml:space="preserve">- Đã lâu quá rồi ta không được nghe thấy tin tốt nào. Lần này, là tin tốt gì thế?</w:t>
      </w:r>
    </w:p>
    <w:p>
      <w:pPr>
        <w:pStyle w:val="BodyText"/>
      </w:pPr>
      <w:r>
        <w:t xml:space="preserve">Tần Trọng Dương mỉm cười nói:</w:t>
      </w:r>
    </w:p>
    <w:p>
      <w:pPr>
        <w:pStyle w:val="BodyText"/>
      </w:pPr>
      <w:r>
        <w:t xml:space="preserve">- Lần này, Tần gia chúng ta được ông trời chiếu cố, ban cho đệ tử hiền đức. Chuyến đi đến Mộng Huyễn Thiên Trì lần này, đại phát thần uy ở Vạn Pháp Triều Tông Hội của Côn Lôn Tiên Tông, giành được Quán quân Thí luyện, ngoài ra còn một đệ tử nữa giành vị trí hạng tư, tổng cộng đạt được phần thưởng là ba Thần Đạo Quả!</w:t>
      </w:r>
    </w:p>
    <w:p>
      <w:pPr>
        <w:pStyle w:val="BodyText"/>
      </w:pPr>
      <w:r>
        <w:t xml:space="preserve">- Ba Thần Đạo Quả?</w:t>
      </w:r>
    </w:p>
    <w:p>
      <w:pPr>
        <w:pStyle w:val="BodyText"/>
      </w:pPr>
      <w:r>
        <w:t xml:space="preserve">Giọng nói già nua của Đại Chưởng môn rõ ràng cũng có chút ngạc nhiên, thậm chí còn có chút kích động:</w:t>
      </w:r>
    </w:p>
    <w:p>
      <w:pPr>
        <w:pStyle w:val="BodyText"/>
      </w:pPr>
      <w:r>
        <w:t xml:space="preserve">- Trùng Dương, những lời ngươi nói là thật chứ?</w:t>
      </w:r>
    </w:p>
    <w:p>
      <w:pPr>
        <w:pStyle w:val="BodyText"/>
      </w:pPr>
      <w:r>
        <w:t xml:space="preserve">- Hồi Đại Chưởng môn, tất cả đều là sự thật! Ba Thần Đạo Quả hàng thật giá thật, là do đích thân năm đại thế lực Đồ Đằng ban cho.</w:t>
      </w:r>
    </w:p>
    <w:p>
      <w:pPr>
        <w:pStyle w:val="BodyText"/>
      </w:pPr>
      <w:r>
        <w:t xml:space="preserve">Đại Chưởng môn ngẩn ra một lúc lâu rồi mới bật cười ha hả:</w:t>
      </w:r>
    </w:p>
    <w:p>
      <w:pPr>
        <w:pStyle w:val="BodyText"/>
      </w:pPr>
      <w:r>
        <w:t xml:space="preserve">- Tốt! Đúng là một tin tốt! Tần gia chúng ta thay trời hành đạo quả nhiên không bị ông trời bỏ rơi. Chung quy vẫn được ông trời chiếu cố. Không tệ, Tần gia chúng ta hình như hai trăm năm rồi mới có đệ tử xuất sắc như vậy! Rất tốt!</w:t>
      </w:r>
    </w:p>
    <w:p>
      <w:pPr>
        <w:pStyle w:val="BodyText"/>
      </w:pPr>
      <w:r>
        <w:t xml:space="preserve">- Hồi bẩm Đại Chưởng môn, không chỉ có vậy, đệ tử Tần Vô Song còn giết chết con trai Thiên Đế Tân Thiên Vấn, Tân Vô Kỵ, hạ bệ uy phong của Thiên Đế Môn Tân gia. Đệ tử Tần Vô Song còn lấy được hai Thần Đạo Quả nữa từ chỗ Thần thú. Nói chính xác, Tần gia chúng ta tổng cộng có được năm Thần Đạo Quả!</w:t>
      </w:r>
    </w:p>
    <w:p>
      <w:pPr>
        <w:pStyle w:val="BodyText"/>
      </w:pPr>
      <w:r>
        <w:t xml:space="preserve">- Sao?</w:t>
      </w:r>
    </w:p>
    <w:p>
      <w:pPr>
        <w:pStyle w:val="BodyText"/>
      </w:pPr>
      <w:r>
        <w:t xml:space="preserve">Một hào kiệt gặp nhiều biết rộng như Đại Chưởng môn nhất thời cũng phải choáng váng. Năm Thần Đạo Quả, chuyện này sao lại khó tin đến vậy?</w:t>
      </w:r>
    </w:p>
    <w:p>
      <w:pPr>
        <w:pStyle w:val="BodyText"/>
      </w:pPr>
      <w:r>
        <w:t xml:space="preserve">Hắn thân là nhất tông chi tôn sao lại không biết được Thần Đạo Quả quý giá như thế nào? Thứ này vài trăm năm không xuất hiện cũng rất bình thường.</w:t>
      </w:r>
    </w:p>
    <w:p>
      <w:pPr>
        <w:pStyle w:val="BodyText"/>
      </w:pPr>
      <w:r>
        <w:t xml:space="preserve">Đừng nói là năm quả, đối với tám môn Thiên Đế Sơn mà nói chỉ cần xuất hiện một quả thôi, cũng có thể sẽ tranh nhau đến sứt đầu mẻ trán hay mất đi tính mạng cũng không nuối tiếc. Năm quả, chẳng khác gì một con số khổng lồ!</w:t>
      </w:r>
    </w:p>
    <w:p>
      <w:pPr>
        <w:pStyle w:val="BodyText"/>
      </w:pPr>
      <w:r>
        <w:t xml:space="preserve">Một nhân vật như Đại Chưởng môn mà cũng bị tin tức này làm cho sững sờ. Phải mất một lúc mới định được thần, cười khổ nói:</w:t>
      </w:r>
    </w:p>
    <w:p>
      <w:pPr>
        <w:pStyle w:val="BodyText"/>
      </w:pPr>
      <w:r>
        <w:t xml:space="preserve">- Vân Nhiên, Trùng Dương, bất ngờ các ngươi dành cho ta nhiều quá. Năm Thần Đạo Quả, cho thêm thời gian năm năm, Tần gia nhất định sẽ lại quay trở về ngôi vị Thiên Đế!</w:t>
      </w:r>
    </w:p>
    <w:p>
      <w:pPr>
        <w:pStyle w:val="BodyText"/>
      </w:pPr>
      <w:r>
        <w:t xml:space="preserve">Trong khẩu khí của Đại Chưởng môn có sự tự tin không chút hoài nghi cùng với lời khẳng định. Năm năm, thời gian năm năm, chỉ cần sử dụng tốt Thần Đạo Quả thì sẽ có năm Thần đạo cường giả. Nếu như cá biệt có người vận khí không tốt hoặc tư chất không tốt, không đột phá được thì chí ít cũng đảm bảo được có bốn Thần đạo cường giả!</w:t>
      </w:r>
    </w:p>
    <w:p>
      <w:pPr>
        <w:pStyle w:val="BodyText"/>
      </w:pPr>
      <w:r>
        <w:t xml:space="preserve">Tỷ lệ thành công khi dùng Thần Đạo Quả vật là trên chín mươi lăm phần trăm. Trong một trăm người thì chỉ có năm trường hợp thất bại. Cho nên trong năm người, đột phá được bốn người là một cách nói rất kiêng dè rồi.</w:t>
      </w:r>
    </w:p>
    <w:p>
      <w:pPr>
        <w:pStyle w:val="BodyText"/>
      </w:pPr>
      <w:r>
        <w:t xml:space="preserve">Tần Vân Nhiên và Tần Trọng Dương rất am hiểu cục diện của Thiên Đế Sơn. Ở Thiên Đế Sơn, tông môn nào có khoảng bảy tám Thần đạo là tông môn đó tuyệt đối có thể xưng vương. Ngay cả thời kỳ đỉnh cao của Tần gia thì cũng chỉ có bảy tám người mà thôi.</w:t>
      </w:r>
    </w:p>
    <w:p>
      <w:pPr>
        <w:pStyle w:val="BodyText"/>
      </w:pPr>
      <w:r>
        <w:t xml:space="preserve">Nếu như cả năm Thần Đạo Quả đều được dùng tốt thì chớp mắt đã nhiều hơn được năm Thần đạo cường giả, cộng thêm ba Đại Chưởng môn vậy là có tới tám Thần đạo cường giả, chớp mắt lại quay trở về thời kỳ đỉnh cao của Tần gia!</w:t>
      </w:r>
    </w:p>
    <w:p>
      <w:pPr>
        <w:pStyle w:val="BodyText"/>
      </w:pPr>
      <w:r>
        <w:t xml:space="preserve">Bởi vậy dù là Tần Vân Nhiên hay Tần Trọng Dương thì trong lòng đều rõ khả năng thành công của chuyện này, vì vậy bọn họ mới dám mang tin tức này tới trước mặt Đại Chưởng môn. Bởi vì bọn họ đều nắm rất rõ thế cục.</w:t>
      </w:r>
    </w:p>
    <w:p>
      <w:pPr>
        <w:pStyle w:val="BodyText"/>
      </w:pPr>
      <w:r>
        <w:t xml:space="preserve">- Vân Nhiên, người giành được ngôi vị Quán quân lần này tên gì?</w:t>
      </w:r>
    </w:p>
    <w:p>
      <w:pPr>
        <w:pStyle w:val="BodyText"/>
      </w:pPr>
      <w:r>
        <w:t xml:space="preserve">Đại Chưởng môn cuối cùng cũng lấy lại được vẻ bình thản ban đầu, nhớ lại vấn đề quan trọng.</w:t>
      </w:r>
    </w:p>
    <w:p>
      <w:pPr>
        <w:pStyle w:val="BodyText"/>
      </w:pPr>
      <w:r>
        <w:t xml:space="preserve">- Đại Chưởng môn, đứa nhỏ này tên Tần Vô Song, còn người thứ tư tên là Tần Thái Trùng. Tần Thái Trùng là Đại sư huynh của Thăng Long Pha, còn Tần Vô Song là Đệ tử Trung tâm mới tấn thăng, đến từ các quốc gia nhân loại, là tử tôn hậu thế của Tần Vũ.</w:t>
      </w:r>
    </w:p>
    <w:p>
      <w:pPr>
        <w:pStyle w:val="BodyText"/>
      </w:pPr>
      <w:r>
        <w:t xml:space="preserve">- Tần Vũ? Là Tần Vũ hay cãi nhau với Tri Hòe, có đại ca tên Tần Tường, đúng không?</w:t>
      </w:r>
    </w:p>
    <w:p>
      <w:pPr>
        <w:pStyle w:val="BodyText"/>
      </w:pPr>
      <w:r>
        <w:t xml:space="preserve">Đại Chưởng môn dù sao cũng là người cai quản Tần gia, trước khi Tần Vân Nhiên và Tần Trọng Dương tấn cấp xuất thế, cũng là do Đại Chưởng môn chủ quản tất cả mọi chuyện trong Tần gia nên biết rất rõ điển cố này.</w:t>
      </w:r>
    </w:p>
    <w:p>
      <w:pPr>
        <w:pStyle w:val="BodyText"/>
      </w:pPr>
      <w:r>
        <w:t xml:space="preserve">- Đúng vậy, đúng là Tần Vũ đó!</w:t>
      </w:r>
    </w:p>
    <w:p>
      <w:pPr>
        <w:pStyle w:val="BodyText"/>
      </w:pPr>
      <w:r>
        <w:t xml:space="preserve">Tần Trọng Dương nói:</w:t>
      </w:r>
    </w:p>
    <w:p>
      <w:pPr>
        <w:pStyle w:val="BodyText"/>
      </w:pPr>
      <w:r>
        <w:t xml:space="preserve">- Vô Song, Thái Trùng, mau đến bái kiến Đại Chưởng môn!</w:t>
      </w:r>
    </w:p>
    <w:p>
      <w:pPr>
        <w:pStyle w:val="BodyText"/>
      </w:pPr>
      <w:r>
        <w:t xml:space="preserve">Tần Vô Song và Tần Thái Trùng không dám chậm trễ, cùng nhau thi lễ ngay trước động phủ của Đại Chưởng môn trong truyền thuyết:</w:t>
      </w:r>
    </w:p>
    <w:p>
      <w:pPr>
        <w:pStyle w:val="BodyText"/>
      </w:pPr>
      <w:r>
        <w:t xml:space="preserve">- Vô Song, Thái Trùng bái kiến Đại Chưởng môn!</w:t>
      </w:r>
    </w:p>
    <w:p>
      <w:pPr>
        <w:pStyle w:val="BodyText"/>
      </w:pPr>
      <w:r>
        <w:t xml:space="preserve">- Miễn lễ, các chàng trai trẻ, làm tốt lắm. Tần gia vì hai ngươi mà được vang danh thiên hạ, thật đáng chúc mừng. Vô Song, Thái Trùng, tu vi của hai ngươi bây giờ ra sao? Đã tới Thông Huyền Cảnh đỉnh phong chưa?</w:t>
      </w:r>
    </w:p>
    <w:p>
      <w:pPr>
        <w:pStyle w:val="BodyText"/>
      </w:pPr>
      <w:r>
        <w:t xml:space="preserve">Đại Chưởng môn hỏi.</w:t>
      </w:r>
    </w:p>
    <w:p>
      <w:pPr>
        <w:pStyle w:val="BodyText"/>
      </w:pPr>
      <w:r>
        <w:t xml:space="preserve">- Hồi bẩm Đại Chưởng môn, đệ tử trước mắt là Động Huyền Cảnh vẫn chưa vào được Thông Huyền Cảnh.</w:t>
      </w:r>
    </w:p>
    <w:p>
      <w:pPr>
        <w:pStyle w:val="BodyText"/>
      </w:pPr>
      <w:r>
        <w:t xml:space="preserve">Tần Vô Song thành thực trả lời. Tần Thái Trùng cũng nói:</w:t>
      </w:r>
    </w:p>
    <w:p>
      <w:pPr>
        <w:pStyle w:val="BodyText"/>
      </w:pPr>
      <w:r>
        <w:t xml:space="preserve">- Đệ tử Thái Trùng cũng chỉ là Động Huyền Cảnh đỉnh phong, còn cách Thông Huyền Cảnh một bước nữa.</w:t>
      </w:r>
    </w:p>
    <w:p>
      <w:pPr>
        <w:pStyle w:val="BodyText"/>
      </w:pPr>
      <w:r>
        <w:t xml:space="preserve">- Ồ?</w:t>
      </w:r>
    </w:p>
    <w:p>
      <w:pPr>
        <w:pStyle w:val="BodyText"/>
      </w:pPr>
      <w:r>
        <w:t xml:space="preserve">Đại Chưởng môn ồ lên thú vị:</w:t>
      </w:r>
    </w:p>
    <w:p>
      <w:pPr>
        <w:pStyle w:val="BodyText"/>
      </w:pPr>
      <w:r>
        <w:t xml:space="preserve">- Hai ngươi mới chỉ là Động Huyền Cảnh mà đã có thể giành được ngôi vị Quán quân và hạng tư trong thí luyện ở Mộng Huyễn Thiên Trì, thật không đơn giản! Các gia các môn khác có bao nhiêu đệ tử Thông Huyền Cảnh đỉnh phong?</w:t>
      </w:r>
    </w:p>
    <w:p>
      <w:pPr>
        <w:pStyle w:val="BodyText"/>
      </w:pPr>
      <w:r>
        <w:t xml:space="preserve">- Nếu tính cả Tân Vô Kỵ thì Thông Huyền Cảnh đỉnh phong tổng cộng có năm sáu người. Nhưng Tân Vô Kỵ đã bị Tần Vô Song giết trước khi thí luyện bắt đầu, căn bản không có tham gia. Hơn nữa hai Thông Huyền Cảnh đỉnh phong khác đều bị Vô Song loại ra, nên Thái Trùng mới vào được vị trí hạng tư.</w:t>
      </w:r>
    </w:p>
    <w:p>
      <w:pPr>
        <w:pStyle w:val="BodyText"/>
      </w:pPr>
      <w:r>
        <w:t xml:space="preserve">Tần Vân Nhiên kể lại một lượt tình hình.</w:t>
      </w:r>
    </w:p>
    <w:p>
      <w:pPr>
        <w:pStyle w:val="BodyText"/>
      </w:pPr>
      <w:r>
        <w:t xml:space="preserve">Đại Chưởng môn cười vang:</w:t>
      </w:r>
    </w:p>
    <w:p>
      <w:pPr>
        <w:pStyle w:val="BodyText"/>
      </w:pPr>
      <w:r>
        <w:t xml:space="preserve">- Tốt, Động Huyền Cảnh mà có thể giết chết Thông Huyền Cảnh đỉnh phong. Một lần thì không nói làm gì. Lần hai lần ba đều có thể loại bỏ Thông Huyền Cảnh đỉnh phong, lợi hại! Thật lợi hại! Tần gia ta lâu lắm rồi mới có được thanh niên tài giỏi như vậy.</w:t>
      </w:r>
    </w:p>
    <w:p>
      <w:pPr>
        <w:pStyle w:val="BodyText"/>
      </w:pPr>
      <w:r>
        <w:t xml:space="preserve">Nói đến đây, Đại Chưởng môn đột nhiên thay đổi khẩu khí, hỏi:</w:t>
      </w:r>
    </w:p>
    <w:p>
      <w:pPr>
        <w:pStyle w:val="BodyText"/>
      </w:pPr>
      <w:r>
        <w:t xml:space="preserve">- Vân Nhiên, Trùng Dương, Thần Đạo Quả các ngươi định phân chia như thế nào? Dù nó là thứ rất tốt nhưng nếu không phân chia tốt thì có thể ảnh hưởng đến đoàn kết nội bộ.</w:t>
      </w:r>
    </w:p>
    <w:p>
      <w:pPr>
        <w:pStyle w:val="BodyText"/>
      </w:pPr>
      <w:r>
        <w:t xml:space="preserve">- Năm Thần Đạo Quả này thì bốn quả đã là do Tần Vô Song giành được nên Vân Nhiên nghĩ ít nhất cũng nên dành một quả thưởng cho Vô Song coi như phần thưởng cá nhân. Hai Thần Đạo Quả mà Vô Song lấy được từ chỗ Thần thú tạm thời vẫn chưa công bố. Bên ngoài mặc dù có đoán ra nhưng không có bằng chứng!</w:t>
      </w:r>
    </w:p>
    <w:p>
      <w:pPr>
        <w:pStyle w:val="BodyText"/>
      </w:pPr>
      <w:r>
        <w:t xml:space="preserve">Đại Chưởng môn gật gật đầu:</w:t>
      </w:r>
    </w:p>
    <w:p>
      <w:pPr>
        <w:pStyle w:val="BodyText"/>
      </w:pPr>
      <w:r>
        <w:t xml:space="preserve">- Giành được bốn quả, theo quy định là phải thưởng cho một nửa!</w:t>
      </w:r>
    </w:p>
    <w:p>
      <w:pPr>
        <w:pStyle w:val="BodyText"/>
      </w:pPr>
      <w:r>
        <w:t xml:space="preserve">Tần Vô Song vội vàng nói:</w:t>
      </w:r>
    </w:p>
    <w:p>
      <w:pPr>
        <w:pStyle w:val="BodyText"/>
      </w:pPr>
      <w:r>
        <w:t xml:space="preserve">- Đệ tử có được một quả đã hài lòng lắm rồi!</w:t>
      </w:r>
    </w:p>
    <w:p>
      <w:pPr>
        <w:pStyle w:val="BodyText"/>
      </w:pPr>
      <w:r>
        <w:t xml:space="preserve">- Vô Song, thưởng cho ngươi không vấn đề gì.</w:t>
      </w:r>
    </w:p>
    <w:p>
      <w:pPr>
        <w:pStyle w:val="BodyText"/>
      </w:pPr>
      <w:r>
        <w:t xml:space="preserve">Đại Chưởng môn bình thản nói:</w:t>
      </w:r>
    </w:p>
    <w:p>
      <w:pPr>
        <w:pStyle w:val="BodyText"/>
      </w:pPr>
      <w:r>
        <w:t xml:space="preserve">- Nhưng bổn tọa có câu này muốn khuyên ngươi. Với thiên phú và tuổi đời của ngươi, Thần Đạo Quả, có thể không dùng thì đừng dùng. Với thiên phú tự thân của ngươi, khả năng trùng kích được Thần đạo là rất lớn. Đừng để Thần Đạo Quả lấy mất trải nghiệm trùng kích quý giá của ngươi!</w:t>
      </w:r>
    </w:p>
    <w:p>
      <w:pPr>
        <w:pStyle w:val="BodyText"/>
      </w:pPr>
      <w:r>
        <w:t xml:space="preserve">Tần Vô Song nghiêm mặt nói:</w:t>
      </w:r>
    </w:p>
    <w:p>
      <w:pPr>
        <w:pStyle w:val="BodyText"/>
      </w:pPr>
      <w:r>
        <w:t xml:space="preserve">- Đại Chưởng môn, đệ tử tự thân tuyệt đối không dùng Thần Đạo Quả!</w:t>
      </w:r>
    </w:p>
    <w:p>
      <w:pPr>
        <w:pStyle w:val="BodyText"/>
      </w:pPr>
      <w:r>
        <w:t xml:space="preserve">- Thái Trùng, ngươi thì sao?</w:t>
      </w:r>
    </w:p>
    <w:p>
      <w:pPr>
        <w:pStyle w:val="BodyText"/>
      </w:pPr>
      <w:r>
        <w:t xml:space="preserve">Tần Thái Trùng cũng nói:</w:t>
      </w:r>
    </w:p>
    <w:p>
      <w:pPr>
        <w:pStyle w:val="BodyText"/>
      </w:pPr>
      <w:r>
        <w:t xml:space="preserve">- Đệ tử cũng muốn trùng kích bằng thực lực của mình!</w:t>
      </w:r>
    </w:p>
    <w:p>
      <w:pPr>
        <w:pStyle w:val="BodyText"/>
      </w:pPr>
      <w:r>
        <w:t xml:space="preserve">Đại Chưởng môn cười nói:</w:t>
      </w:r>
    </w:p>
    <w:p>
      <w:pPr>
        <w:pStyle w:val="BodyText"/>
      </w:pPr>
      <w:r>
        <w:t xml:space="preserve">- Tốt lắm, thanh niên thì nên xông pha một chút! Thần Đạo Quả hợp với những Thông Huyền Cảnh đỉnh phong vài trăm tuổi, vài ngàn tuổi mà vẫn chưa trùng kích được Thần đạo. Bọn họ cả đời có lẽ cũng không có hy vọng. Thần Đạo Quả hợp với họ nhất! Thanh niên chưa đến bốn mươi tuổi mà phải dùng đến Thần Đạo Quả thì đó là biểu hiện của kẻ vô dụng!</w:t>
      </w:r>
    </w:p>
    <w:p>
      <w:pPr>
        <w:pStyle w:val="BodyText"/>
      </w:pPr>
      <w:r>
        <w:t xml:space="preserve">Tần Vô Song và Tần Thái Trùng đều gật đầu, ánh mắt bừng sáng quyết tâm.</w:t>
      </w:r>
    </w:p>
    <w:p>
      <w:pPr>
        <w:pStyle w:val="Compact"/>
      </w:pPr>
      <w:r>
        <w:t xml:space="preserve">Ủng hộ chỉ với 1 click và 5s ! (adf.ly/4EmoB)</w:t>
      </w:r>
      <w:r>
        <w:br w:type="textWrapping"/>
      </w:r>
      <w:r>
        <w:br w:type="textWrapping"/>
      </w:r>
    </w:p>
    <w:p>
      <w:pPr>
        <w:pStyle w:val="Heading2"/>
      </w:pPr>
      <w:bookmarkStart w:id="733" w:name="chương-711"/>
      <w:bookmarkEnd w:id="733"/>
      <w:r>
        <w:t xml:space="preserve">711. Chương 71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11: Phân phối Thần Đạo Quả.</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Đúng như lời Đại Chưởng môn nói, Thần Đạo Quả mặc dù rất tốt, nhưng ý nghĩa cũng chỉ dành cho một kẻ tu luyện dưới cấp bậc Thần đạo bình thường. Dùng Thần Đạo Quả, kỳ thực chỉ là vì gia tăng số lượng Thần đạo cường giả mà thôi.</w:t>
      </w:r>
    </w:p>
    <w:p>
      <w:pPr>
        <w:pStyle w:val="BodyText"/>
      </w:pPr>
      <w:r>
        <w:t xml:space="preserve">Đối với một bản thân một kẻ sắp sửa tiến vào cảnh giới Thần đạo mà nói, dùng Thần Đạo Quả, ý nghĩa chính là nhận thua đối với vận mệnh, không có đủ tự tin đối với việc bản thân phá tan được hàng rào của cảnh giới Thần đạo.</w:t>
      </w:r>
    </w:p>
    <w:p>
      <w:pPr>
        <w:pStyle w:val="BodyText"/>
      </w:pPr>
      <w:r>
        <w:t xml:space="preserve">Đương nhiên, nói là nói như vậy, nhưng sự hấp dẫn của Thần Đạo Quả đối với cường giả Thông Huyền Cảnh đỉnh phong mà nói, cũng không cần phải nghi ngờ. Thông Huyền Cảnh đỉnh phong cường giả, mặc dù tuổi thọ cũng rất dài, nhưng so sánh với cảnh giới Thần đạo, bấy nhiêu đó cũng không là gì cả. Thần đạo cường giả, Thần hồn bất diệt, mới chính là vương đạo vĩnh hằng!</w:t>
      </w:r>
    </w:p>
    <w:p>
      <w:pPr>
        <w:pStyle w:val="BodyText"/>
      </w:pPr>
      <w:r>
        <w:t xml:space="preserve">Đại Chưởng môn lại hỏi:</w:t>
      </w:r>
    </w:p>
    <w:p>
      <w:pPr>
        <w:pStyle w:val="BodyText"/>
      </w:pPr>
      <w:r>
        <w:t xml:space="preserve">- Hiện tại bên trong Tần gia, Thông Huyền Cảnh đỉnh phong có mấy người?</w:t>
      </w:r>
    </w:p>
    <w:p>
      <w:pPr>
        <w:pStyle w:val="BodyText"/>
      </w:pPr>
      <w:r>
        <w:t xml:space="preserve">Tần Vân Nhiên suy nghĩ:</w:t>
      </w:r>
    </w:p>
    <w:p>
      <w:pPr>
        <w:pStyle w:val="BodyText"/>
      </w:pPr>
      <w:r>
        <w:t xml:space="preserve">- Trong mười hai đại Tôn giả, Thông Huyền Cảnh đỉnh phong có bốn người. Tám người còn lại, đều là Động Huyền Cảnh.</w:t>
      </w:r>
    </w:p>
    <w:p>
      <w:pPr>
        <w:pStyle w:val="BodyText"/>
      </w:pPr>
      <w:r>
        <w:t xml:space="preserve">- Động Huyền Cảnh, Thần Đạo Quả không có quan hệ với bọn họ. Nếu bọn họ lập tức dùng, lập tức có thể trở thành sự tồn tài của Thần đạo cường giả. Bốn Thông Huyền Cảnh đỉnh phong đó, tư chất như thế nào? Có những ai?</w:t>
      </w:r>
    </w:p>
    <w:p>
      <w:pPr>
        <w:pStyle w:val="BodyText"/>
      </w:pPr>
      <w:r>
        <w:t xml:space="preserve">- Bốn gã Tôn giả này, phân biệt là Tôn giả Tri Hòe, Tôn giả Tri Tùng, Tôn giả Tri Bách và Tôn giả Tri Đồng!</w:t>
      </w:r>
    </w:p>
    <w:p>
      <w:pPr>
        <w:pStyle w:val="BodyText"/>
      </w:pPr>
      <w:r>
        <w:t xml:space="preserve">Tần Trọng Dương nói như thuộc lòng bàn tay:</w:t>
      </w:r>
    </w:p>
    <w:p>
      <w:pPr>
        <w:pStyle w:val="BodyText"/>
      </w:pPr>
      <w:r>
        <w:t xml:space="preserve">- Tôn giả Tri Hòe và Tôn giả Tri Bách, tuổi nhỏ hơn một chút, những cũng có sáu bảy trăm tuổi rồi. Còn Tri Tùng và Tri Đồng, tuổi tác đều đã hơn ngàn tuổi rồi.</w:t>
      </w:r>
    </w:p>
    <w:p>
      <w:pPr>
        <w:pStyle w:val="BodyText"/>
      </w:pPr>
      <w:r>
        <w:t xml:space="preserve">- Bản thân bọn họ, có tự tin đột phá cảnh giới Thần đạo không?</w:t>
      </w:r>
    </w:p>
    <w:p>
      <w:pPr>
        <w:pStyle w:val="BodyText"/>
      </w:pPr>
      <w:r>
        <w:t xml:space="preserve">Đại Chưởng môn hỏi.</w:t>
      </w:r>
    </w:p>
    <w:p>
      <w:pPr>
        <w:pStyle w:val="BodyText"/>
      </w:pPr>
      <w:r>
        <w:t xml:space="preserve">- Tôn giả Tri Hòe, từ trước đến nay đều tương đối tự tin. Ba người khác, Tri Đồng tính cách lười biếng, Tri Tùng qua loa quá mức, tính cách có chút cẩu thả. Còn Tri Bách kiến quyết mạnh dạn, nhưng thiên phú lại kém hơn một chút. Tổng thể mà nói, Tôn giả Tri Hòe nếu có thể hủy diệt tâm ma, tương đối có hy vọng tự ngộ lên cảnh giới Thần đạo!</w:t>
      </w:r>
    </w:p>
    <w:p>
      <w:pPr>
        <w:pStyle w:val="BodyText"/>
      </w:pPr>
      <w:r>
        <w:t xml:space="preserve">Đại Chưởng môn cười nói:</w:t>
      </w:r>
    </w:p>
    <w:p>
      <w:pPr>
        <w:pStyle w:val="BodyText"/>
      </w:pPr>
      <w:r>
        <w:t xml:space="preserve">- Tốt lắm, vậy cứ như vậy! Các ngươi tuyên bố ra ngoài, nói chỉ có ba trái Thần Đạo Quả. Hai trái còn lại, một trái ban thưởng cho Tần Vô Song, một trái khác, các ngươi tự bảo quản. Có chuyện gấp gáp có chuyện thong thả, đợi đến khi cần thiết, lại lấy ra mà sử dụng. Nếu Tri Hòe có tự tin, thì để bản thân hắn nếm thử đột phá, nếu không có tự tin, lúc đó hãy đem trái Thần Đạo Quả cuối cùng đưa cho hắn để mài dũa một chút tâm tính của hắn.</w:t>
      </w:r>
    </w:p>
    <w:p>
      <w:pPr>
        <w:pStyle w:val="BodyText"/>
      </w:pPr>
      <w:r>
        <w:t xml:space="preserve">Tần Vô Song và Tần Trọng Dương đều cảm thấy phân phối này của Đại Chưởng môn là hợp lý nhất, vì vậy cung kính nói:</w:t>
      </w:r>
    </w:p>
    <w:p>
      <w:pPr>
        <w:pStyle w:val="BodyText"/>
      </w:pPr>
      <w:r>
        <w:t xml:space="preserve">- Xin tuân theo ý chỉ của Đại Chưởng môn!</w:t>
      </w:r>
    </w:p>
    <w:p>
      <w:pPr>
        <w:pStyle w:val="BodyText"/>
      </w:pPr>
      <w:r>
        <w:t xml:space="preserve">Đại Chưởng môn lại nói:</w:t>
      </w:r>
    </w:p>
    <w:p>
      <w:pPr>
        <w:pStyle w:val="BodyText"/>
      </w:pPr>
      <w:r>
        <w:t xml:space="preserve">- Các ngươi tới Chính Khí Đường trước, làm theo những gì ta nói. Mặt khác, Thiên Đế Môn Tân gia lần này chịu thiệt thòi, với tâm tính của Tân Thiên Vấn, nhất định sẽ không chịu để yên. Các ngươi nhất định phải cẩn thận đề phòng. Một khi có bất cứ động tĩnh gì, nhất định phải lập tức báo cho ta. Nhưng ta nhiều nhất là thêm một tháng nữa, cũng sẽ xuất quan rồi. Tương lai mười sáu năm, đại cục của Tần gia, ta sẽ tự mình chủ trì!</w:t>
      </w:r>
    </w:p>
    <w:p>
      <w:pPr>
        <w:pStyle w:val="BodyText"/>
      </w:pPr>
      <w:r>
        <w:t xml:space="preserve">Khẩu khí của Đại Chưởng môn, cũng là có một chút cảm giác trịnh trọng khác lạ.</w:t>
      </w:r>
    </w:p>
    <w:p>
      <w:pPr>
        <w:pStyle w:val="BodyText"/>
      </w:pPr>
      <w:r>
        <w:t xml:space="preserve">Tương lai mười sáu năm, cũng chính là thời gian đại hội tuyển chọn Thiên Đế diễn ra.</w:t>
      </w:r>
    </w:p>
    <w:p>
      <w:pPr>
        <w:pStyle w:val="BodyText"/>
      </w:pPr>
      <w:r>
        <w:t xml:space="preserve">o0o</w:t>
      </w:r>
    </w:p>
    <w:p>
      <w:pPr>
        <w:pStyle w:val="BodyText"/>
      </w:pPr>
      <w:r>
        <w:t xml:space="preserve">Chính Khí Đường, các cao tầng và Đệ tử Trung tâm có liên quan của Tần gia, đã chờ đợi lâu ở đó. Nhìn thấy hai vị Chưởng môn và hai đại đệ tử xuất hiện, đều mặt mày rạng rỡ, vui sướng không thôi, bọn họ chờ đợi đã lâu rồi.</w:t>
      </w:r>
    </w:p>
    <w:p>
      <w:pPr>
        <w:pStyle w:val="BodyText"/>
      </w:pPr>
      <w:r>
        <w:t xml:space="preserve">Lúc này, nhìn Tần Vô Song và Tần Thái Trùng cùng song hành, bước đi bên cạnh hai Chưởng môn nhân, trong lòng tất cả mọi người đều không có cảm giác khúc mắc và bất bình gì cả.</w:t>
      </w:r>
    </w:p>
    <w:p>
      <w:pPr>
        <w:pStyle w:val="BodyText"/>
      </w:pPr>
      <w:r>
        <w:t xml:space="preserve">Thành tích đặt đã thể hiện rõ, bọn họ còn dám nói Tần Vô Song dựa vào tư cách gì ngang hàng với Tần Thái Trùng nữa sao? Vấn đề hiện tại là, Tần gia Thiên Đế Sơn, ai có tư cách ngang hàng với Tần Vô Song? Chứ không phải Tần Vô Song có tư cách ngang hàng với người khác hay không! Bao gồm cả Tần Thái Trùng nữa!</w:t>
      </w:r>
    </w:p>
    <w:p>
      <w:pPr>
        <w:pStyle w:val="BodyText"/>
      </w:pPr>
      <w:r>
        <w:t xml:space="preserve">Tần Vân Nhiên hào sảng ngồi xuống, xua xua tay, sang sảng cười:</w:t>
      </w:r>
    </w:p>
    <w:p>
      <w:pPr>
        <w:pStyle w:val="BodyText"/>
      </w:pPr>
      <w:r>
        <w:t xml:space="preserve">- Lão Tam, vẫn là ngươi nói đi!</w:t>
      </w:r>
    </w:p>
    <w:p>
      <w:pPr>
        <w:pStyle w:val="BodyText"/>
      </w:pPr>
      <w:r>
        <w:t xml:space="preserve">Tần Trọng Dương cũng không khiêm nhường, gật gật đầu:</w:t>
      </w:r>
    </w:p>
    <w:p>
      <w:pPr>
        <w:pStyle w:val="BodyText"/>
      </w:pPr>
      <w:r>
        <w:t xml:space="preserve">- Chư vị, hôm nay có mấy tin tốt muốn tuyên bố một chút. Thứ nhất, thời kỳ Đại Chưởng môn bế quan sắp hết rồi, ít ngày nữa sẽ xuất hiện, chủ trì đại cục của Tần gia. Tần gia ta, từ nay về sau sẽ càng càng thêm vững chắc vì có người chủ trì, có chỗ dựa cường đại vững chắc … Chuyện thứ hai, chính là chuyện mà mọi người quan tâm nhất. Tần gia chúng ta đi đến Côn Lôn Tiên Tông, xác thực là thu được toàn thắng, đạt được Quán quân Thí luyện và hạng tư. Cùng thu hoạch ba trái Thần Đạo Quả, một chiếc Thần đạo Chiến y, và một thanh vũ khí Thần đạo!</w:t>
      </w:r>
    </w:p>
    <w:p>
      <w:pPr>
        <w:pStyle w:val="BodyText"/>
      </w:pPr>
      <w:r>
        <w:t xml:space="preserve">Lời này vừa nói ra, dưới đài một trận ủng hộ vang rền, tất cả mọi người đều hoan hô. Tận tai nghe Chưởng môn nhân tuyên bố, loại cảm giác này, nghe đồn không cách nào so sánh được.</w:t>
      </w:r>
    </w:p>
    <w:p>
      <w:pPr>
        <w:pStyle w:val="BodyText"/>
      </w:pPr>
      <w:r>
        <w:t xml:space="preserve">Tần Vô Song đem ba trái Thần Đạo Quả đã chuẩn bị sẵn trước đó từ trong bình ngọc cầm ở trên tay ra, ba trái Thần Đạo Quả rạng rỡ lấp lánh, phát ra quang mang Thần đạo cường đại, khiến người ta hoa mắt hỗn loạn.</w:t>
      </w:r>
    </w:p>
    <w:p>
      <w:pPr>
        <w:pStyle w:val="BodyText"/>
      </w:pPr>
      <w:r>
        <w:t xml:space="preserve">Có một số đệ tử lực khống chế không mạnh, liền ừng ực nuốt nước miếng, tròng mắt nhanh chóng từ trong hốc mắt rớt ra.</w:t>
      </w:r>
    </w:p>
    <w:p>
      <w:pPr>
        <w:pStyle w:val="BodyText"/>
      </w:pPr>
      <w:r>
        <w:t xml:space="preserve">- Thần Đạo Quả, hắc hắc, không hỗ là Thần Đạo Quả. Sắc thái đó, khí chất đó…</w:t>
      </w:r>
    </w:p>
    <w:p>
      <w:pPr>
        <w:pStyle w:val="BodyText"/>
      </w:pPr>
      <w:r>
        <w:t xml:space="preserve">- Ha ha, Thần Đạo Quả, lúc nào chúng ta mới có thể có đại phúc duyên, đạt được một trái Thần Đạo Quả chứ.</w:t>
      </w:r>
    </w:p>
    <w:p>
      <w:pPr>
        <w:pStyle w:val="BodyText"/>
      </w:pPr>
      <w:r>
        <w:t xml:space="preserve">Những đệ tử đó, đều nghị luận sôi nổi, rỉ tai thì thầm, sự hâm mộ, chờ mong tràn ngập toàn bộ đại sảnh.</w:t>
      </w:r>
    </w:p>
    <w:p>
      <w:pPr>
        <w:pStyle w:val="BodyText"/>
      </w:pPr>
      <w:r>
        <w:t xml:space="preserve">- Chuyện thứ ba chính là muốn nói với mọi người. Tân Vô Kỵ của Thiên Đế Môn, kiêu ngạo, hung hăng càn quấy, liên tục khiêu khích Tần Vô Song, bị Vô Song sử dụng vũ lực và trí tuệ, một đòn giết chết!</w:t>
      </w:r>
    </w:p>
    <w:p>
      <w:pPr>
        <w:pStyle w:val="BodyText"/>
      </w:pPr>
      <w:r>
        <w:t xml:space="preserve">Chém giết Tân Vô Kỵ, đây tuyệt đối là một chuyện vô cùng trọng đại.</w:t>
      </w:r>
    </w:p>
    <w:p>
      <w:pPr>
        <w:pStyle w:val="BodyText"/>
      </w:pPr>
      <w:r>
        <w:t xml:space="preserve">Tất cả mọi người đều biết, Tân Vô Kỵ có ý nghĩa gì với Thiên Đế Sơn.</w:t>
      </w:r>
    </w:p>
    <w:p>
      <w:pPr>
        <w:pStyle w:val="BodyText"/>
      </w:pPr>
      <w:r>
        <w:t xml:space="preserve">Gã thanh niên cao cao tại thượng đó, vẫn luôn tự phụ mình là sự tồn tại của thiên kiêu chi tử, lại bị Tần Vô Song giết chết, sự chấn động ban đầu ngay khi nghe được tin tức này, lúc này vẫn được viết trên mặt tất cả mọi người.</w:t>
      </w:r>
    </w:p>
    <w:p>
      <w:pPr>
        <w:pStyle w:val="BodyText"/>
      </w:pPr>
      <w:r>
        <w:t xml:space="preserve">Ngay cả Tần Thiếu Hồng, cũng là hổ thẹn với thiên địa. Ngẫm lại bản thân lúc trước còn tự cao lên mặt với Tần Vô Song, bây giờ nhớ lại, Tần Vô Song sợ rằng thật sự đã nể mặt hắn mấy phần. Bằng không, với thực lực giết chết Tân Vô Kỵ của Tần Vô Song, lúc trước muốn tiêu diệt Tần Thiếu Hồng hắn, thật sự là dễ như trở bàn tay.</w:t>
      </w:r>
    </w:p>
    <w:p>
      <w:pPr>
        <w:pStyle w:val="BodyText"/>
      </w:pPr>
      <w:r>
        <w:t xml:space="preserve">Ngay cả Tôn giả Tri Hòe, cũng tựa hồ có cảm giác đồng dạng. Tần Vô Song giết chết Tân Vô Kỵ, cũng có thể giết chết được một kẻ tự xưng là như Tôn giả hắn.</w:t>
      </w:r>
    </w:p>
    <w:p>
      <w:pPr>
        <w:pStyle w:val="BodyText"/>
      </w:pPr>
      <w:r>
        <w:t xml:space="preserve">Đây tuyệt đối không phải lời nói đùa, Tôn giả Tri Hòe hắn mặc dù là gừng già cũng cay, nhưng luận về thực lực, luận về trang bị, luận về thiên phú, sao có thể so sánh với con trai của Thiên Đế được?</w:t>
      </w:r>
    </w:p>
    <w:p>
      <w:pPr>
        <w:pStyle w:val="BodyText"/>
      </w:pPr>
      <w:r>
        <w:t xml:space="preserve">- Chư vị, Thiên Đế Môn lần này chịu thiệt, nhất định sẽ không bỏ qua, cho nên, Tần gia chúng ta cần phải chuẩn bị hoàn toàn tinh thần. Tần gia ta, mười sáu năm sau, nhất định quật khởi. Thiên Đế Môn Tần gia, tất nhiên sẽ không ngồi yên nhìn chúng ta nổi dậy. Cho nên, tương lai mười sáu năm, nhất là tương lai trong vòng ba đến năm năm, có lẽ là thời gian khó khăn nhất của Tần gia chúng ta! Khó khăn qua đi, ánh sáng rạng đông của Tần gia sẽ xuất hiện, cũng như khí thế mọc lên của mặt trời, khí thế đông sơn tái khởi, thay thế Tân gia, nắm giữ lại vị trí Thiên Đế, thay trời hành đạo!</w:t>
      </w:r>
    </w:p>
    <w:p>
      <w:pPr>
        <w:pStyle w:val="BodyText"/>
      </w:pPr>
      <w:r>
        <w:t xml:space="preserve">Khẩu khí của Tần Trọng Dương, tràn ngập chính khí lẫm liệt.</w:t>
      </w:r>
    </w:p>
    <w:p>
      <w:pPr>
        <w:pStyle w:val="BodyText"/>
      </w:pPr>
      <w:r>
        <w:t xml:space="preserve">Những lời này, đều nhen nhóm cho tất cả già trẻ lớn bé của Tần gia, biểu tình cũng nghiêm túc, trong mắt toát lên quang mang nóng bỏng.</w:t>
      </w:r>
    </w:p>
    <w:p>
      <w:pPr>
        <w:pStyle w:val="BodyText"/>
      </w:pPr>
      <w:r>
        <w:t xml:space="preserve">Tần Trọng Dương tranh thủ rèn sắt khi còn nóng, lại nói:</w:t>
      </w:r>
    </w:p>
    <w:p>
      <w:pPr>
        <w:pStyle w:val="BodyText"/>
      </w:pPr>
      <w:r>
        <w:t xml:space="preserve">- Thần Đạo Quả, tin tưởng rằng mọi người đã chờ đợi rất lâu rồi. Ý nghĩa của Thần Đạo Quả, ta muốn hỏi trong các ngươi, có ai biết không?</w:t>
      </w:r>
    </w:p>
    <w:p>
      <w:pPr>
        <w:pStyle w:val="BodyText"/>
      </w:pPr>
      <w:r>
        <w:t xml:space="preserve">- Biết, đương nhiên biết!</w:t>
      </w:r>
    </w:p>
    <w:p>
      <w:pPr>
        <w:pStyle w:val="BodyText"/>
      </w:pPr>
      <w:r>
        <w:t xml:space="preserve">- Thần Đạo Quả, ý nghĩa là Thần đạo cường giả, chuyện này không phải ai cũng biết sao?</w:t>
      </w:r>
    </w:p>
    <w:p>
      <w:pPr>
        <w:pStyle w:val="BodyText"/>
      </w:pPr>
      <w:r>
        <w:t xml:space="preserve">- Đúng vậy, Thần Đạo Quả cũng không biết, vậy thì thật sự là kẻ ngốc rồi!</w:t>
      </w:r>
    </w:p>
    <w:p>
      <w:pPr>
        <w:pStyle w:val="BodyText"/>
      </w:pPr>
      <w:r>
        <w:t xml:space="preserve">Tất cả mọi người đều ồn ào bày tỏ thái độ, Tần Trọng Dương mỉm cười nói:</w:t>
      </w:r>
    </w:p>
    <w:p>
      <w:pPr>
        <w:pStyle w:val="BodyText"/>
      </w:pPr>
      <w:r>
        <w:t xml:space="preserve">- Đúng vậy, Thần Đạo Quả, ý nghĩa là Thần đạo cường giả, còn Thần đạo cường giả, lại có ý nghĩa gì? Các ngươi đồng dạng cũng biết rất rõ.</w:t>
      </w:r>
    </w:p>
    <w:p>
      <w:pPr>
        <w:pStyle w:val="BodyText"/>
      </w:pPr>
      <w:r>
        <w:t xml:space="preserve">Đối với Tần gia mà nói, Thần đạo cường giả, chính là tư bản lớn nhất để tranh đoạt quyền lực trong Tần gia, cũng là chỉ tiêu quan trọng nhất của so đấu giữa tất cả thế lực.</w:t>
      </w:r>
    </w:p>
    <w:p>
      <w:pPr>
        <w:pStyle w:val="BodyText"/>
      </w:pPr>
      <w:r>
        <w:t xml:space="preserve">Tần Trọng Dương mỉm cười nhìn mọi người, thong dong bình tĩnh. Ánh mắt quét qua khuôn mặt của tất cả mọi người, quan sát biểu tình của mọi người.</w:t>
      </w:r>
    </w:p>
    <w:p>
      <w:pPr>
        <w:pStyle w:val="BodyText"/>
      </w:pPr>
      <w:r>
        <w:t xml:space="preserve">- Phân phối như thế nào? Trong lòng mọi người ắt hẳn cũng đều có toan tính chứ? Thần Đạo Quả, chỉ có cường giả Thông Huyền Cảnh đỉnh phong, sau khi dùng, mới có thể đột phá tiến vào Thần đạo. Không phải Thông Huyền Cảnh đỉnh phong, dùng cũng vô dụng. Đợi đến khi tu vi đạt được Thông Huyền Cảnh đỉnh phong, công hiệu của Thần Đạo Quả sớm đã biến mất rồi. Thần Đạo Quả này, phải là Thông Huyền Cảnh mới có thể dùng. Hơn nữa, nhất định là trước mắt đã có thực lực của Thông Huyền Cảnh đỉnh phong, bởi gì, cái mà Tần gia chúng ta cần, chính là lực chiến đấu tức thì! Càng nhanh càng tốt!</w:t>
      </w:r>
    </w:p>
    <w:p>
      <w:pPr>
        <w:pStyle w:val="BodyText"/>
      </w:pPr>
      <w:r>
        <w:t xml:space="preserve">Lời này vừa nói ra, những cường giả Động Huyền Cảnh, Hư Võ Đại viên mãn, lập tức đều hết hy vọng. Một vài kẻ mang tâm lý may mắn, biết rõ không thể nào xuất hiện tình huống trúng thưởng, nhưng không kìm được vẫn có chút chờ mong, không kìm được vẫn cân nhắc, nhưng những lời này của Tam Chưởng môn Tần Trọng Dương, hoàn toàn đã tuyên án bọn họ.</w:t>
      </w:r>
    </w:p>
    <w:p>
      <w:pPr>
        <w:pStyle w:val="BodyText"/>
      </w:pPr>
      <w:r>
        <w:t xml:space="preserve">Bị nốc ao!</w:t>
      </w:r>
    </w:p>
    <w:p>
      <w:pPr>
        <w:pStyle w:val="BodyText"/>
      </w:pPr>
      <w:r>
        <w:t xml:space="preserve">Tất nhiên, bọn họ cũng không có lời nào để nói. Luận về thực lực, bọn họ không bằng mấy cường giả Thông Huyền Cảnh đỉnh phong, luận về sự từng trải, bọn họ hiển nhiên cũng không đuổi kịp.</w:t>
      </w:r>
    </w:p>
    <w:p>
      <w:pPr>
        <w:pStyle w:val="BodyText"/>
      </w:pPr>
      <w:r>
        <w:t xml:space="preserve">Ánh mắt sắc bén của Tần Trọng Dương, quét qua toàn diện:</w:t>
      </w:r>
    </w:p>
    <w:p>
      <w:pPr>
        <w:pStyle w:val="BodyText"/>
      </w:pPr>
      <w:r>
        <w:t xml:space="preserve">- Ta không biết trong các ngươi, có người nào cảm thấy không phục, cảm thấy Thần Đạo Quả này, các ngươi cũng phải có một phần? Ta chỉ muốn nói, cho dù là Tần Vô Song và Tần Thái Trùng, hai kẻ trực tiếp đoạt được Thần Đạo Quả này, bọn họ cũng chưa đạt đến Thông Huyền Cảnh đỉnh phong, cho nên bọn họ cũng không được dùng Thần Đạo Quả! Luận về tư cách, trong các ngươi ai có tư cách hơn bọn họ?</w:t>
      </w:r>
    </w:p>
    <w:p>
      <w:pPr>
        <w:pStyle w:val="BodyText"/>
      </w:pPr>
      <w:r>
        <w:t xml:space="preserve">Lời này của Tần Trọng Dương, nhất thời xóa tan một tia khúc mắc trong lòng rất nhiều người.</w:t>
      </w:r>
    </w:p>
    <w:p>
      <w:pPr>
        <w:pStyle w:val="BodyText"/>
      </w:pPr>
      <w:r>
        <w:t xml:space="preserve">Ngay cả Tần Vô Song và Tần Thái Trùng cũng không thể có được, bọn họ suy nghĩ cẩn thận, cảm thấy bản thân thật sự không có tư cách oán giận. Bọn họ lẽ nào còn có thể có tư cách hơn Tần Vô Song và Tần Thái Trùng sao?</w:t>
      </w:r>
    </w:p>
    <w:p>
      <w:pPr>
        <w:pStyle w:val="BodyText"/>
      </w:pPr>
      <w:r>
        <w:t xml:space="preserve">Nhưng vấn đề hiện tại lại xuất hiện. Thông Huyền Cảnh đỉnh phong, Tần gia trước mắt có bốn người. Phân biệt là Tri Hòe, Tri Tùng, Tri Bách và Tri Đồng. Bốn người này đều là Thông Huyền Cảnh đỉnh phong, Thần Đạo Quả chỉ có ba trái, làm sao phân?</w:t>
      </w:r>
    </w:p>
    <w:p>
      <w:pPr>
        <w:pStyle w:val="BodyText"/>
      </w:pPr>
      <w:r>
        <w:t xml:space="preserve">Mọi người mang theo nghi vấn như vậy, đều nhìn Tần Trọng Dương, hiển nhiên là muốn xem xem Tam Chưởng môn xử lý loại cục diện này như thế nào.</w:t>
      </w:r>
    </w:p>
    <w:p>
      <w:pPr>
        <w:pStyle w:val="BodyText"/>
      </w:pPr>
      <w:r>
        <w:t xml:space="preserve">- Tri Hòe, Tri Tùng, Tri Bách và Tri Đồng, bốn người các ngươi chính là những người có tư cách dùng nhất. Mà Thần Đạo Quả chỉ có ba trái, làm thế nào phân phối? Các ngươi nói xem?</w:t>
      </w:r>
    </w:p>
    <w:p>
      <w:pPr>
        <w:pStyle w:val="BodyText"/>
      </w:pPr>
      <w:r>
        <w:t xml:space="preserve">Bốn người đưa mắt nhìn nhau. Tính cách của Tri Đồng lười biếng nhất, tu luyện cũng không chăm chỉ nhất, cười hắc hắc nói:</w:t>
      </w:r>
    </w:p>
    <w:p>
      <w:pPr>
        <w:pStyle w:val="BodyText"/>
      </w:pPr>
      <w:r>
        <w:t xml:space="preserve">- Nhị vị Chưởng môn, luận về thiên phú, luận về tư chất, luận về trình độ chăm chỉ, ta là người không đáng nhận được nhất. Nếu các ngươi phân phối cho ta, ta sẽ đón nhận. Không phân phối cho ta, ta cũng sẽ không gây chuyện.</w:t>
      </w:r>
    </w:p>
    <w:p>
      <w:pPr>
        <w:pStyle w:val="BodyText"/>
      </w:pPr>
      <w:r>
        <w:t xml:space="preserve">Hắn nói như vậy, người khác trái lại không biết nói gì.</w:t>
      </w:r>
    </w:p>
    <w:p>
      <w:pPr>
        <w:pStyle w:val="BodyText"/>
      </w:pPr>
      <w:r>
        <w:t xml:space="preserve">Tri Tùng tính tình tương đối qua loa, cũng cười nói:</w:t>
      </w:r>
    </w:p>
    <w:p>
      <w:pPr>
        <w:pStyle w:val="BodyText"/>
      </w:pPr>
      <w:r>
        <w:t xml:space="preserve">- Chưởng môn a, Tri Tùng ta người trong nhà biết rõ chuyện nhà mình, bản thân đột phá Thần đạo, cả đời này không hy vọng. Nếu nhị vị Chưởng môn cho ta cơ hội này, Tri Tùng nhất định sẽ vì Tần gia huyết chiến đến cùng, thịt nát xương tan cũng không tiếc.</w:t>
      </w:r>
    </w:p>
    <w:p>
      <w:pPr>
        <w:pStyle w:val="BodyText"/>
      </w:pPr>
      <w:r>
        <w:t xml:space="preserve">Tri Bách trầm mặc ít lời, cũng cười cười, không nói gì.</w:t>
      </w:r>
    </w:p>
    <w:p>
      <w:pPr>
        <w:pStyle w:val="BodyText"/>
      </w:pPr>
      <w:r>
        <w:t xml:space="preserve">Ánh mắt của mọi người đều nhìn về hướng Tri Hòe, muốn xem xem Tri Hòe biểu thị thái độ như thế nào.</w:t>
      </w:r>
    </w:p>
    <w:p>
      <w:pPr>
        <w:pStyle w:val="BodyText"/>
      </w:pPr>
      <w:r>
        <w:t xml:space="preserve">Tri Hòe đón ánh mắt của tất cả mọi người, thản nhiên nói:</w:t>
      </w:r>
    </w:p>
    <w:p>
      <w:pPr>
        <w:pStyle w:val="BodyText"/>
      </w:pPr>
      <w:r>
        <w:t xml:space="preserve">- Nhị vị Chưởng môn, Thần Đạo Quả này, ta sẽ từ bỏ. Ta muốn dựa vào cố gắng của bản thân để đột phá, hơn nữa, ta cũng nắm chắc hơn một nửa!</w:t>
      </w:r>
    </w:p>
    <w:p>
      <w:pPr>
        <w:pStyle w:val="BodyText"/>
      </w:pPr>
      <w:r>
        <w:t xml:space="preserve">Từ bỏ?</w:t>
      </w:r>
    </w:p>
    <w:p>
      <w:pPr>
        <w:pStyle w:val="BodyText"/>
      </w:pPr>
      <w:r>
        <w:t xml:space="preserve">Vì cái gọi là chắc chắn trên một nửa, mà từ bỏ cơ hội chín mươi chín phần trăm tiến vào cảnh giới Thần đạo? Tất cả mọi người đều cảm thấy, Tri Hòe có phải không có ý tứ tiếp nhận không? Thần Đạo Quả này, là Tần Vô Song cướp về, mà chút tranh cãi của Tôn giả Tri Hòe và Tần Vô Song lúc trước, mọi người cũng đều biết.</w:t>
      </w:r>
    </w:p>
    <w:p>
      <w:pPr>
        <w:pStyle w:val="BodyText"/>
      </w:pPr>
      <w:r>
        <w:t xml:space="preserve">o0o</w:t>
      </w:r>
    </w:p>
    <w:p>
      <w:pPr>
        <w:pStyle w:val="BodyText"/>
      </w:pPr>
      <w:r>
        <w:t xml:space="preserve">Ở Chính Khí Đường, trong khi Tần gia đang thương thảo làm thế nào phân phối Thần Đạo Quả, trên Thần Điện của Thiên Đế Môn, Tân Thiên Vấn đã triệu tập tất cả Thần đạo cường giả, bao gồm cả Thần đạo của Thiên Phạt Sơn Trang và Lôi Đình Tông, khẩn cấp tập trung, thương thảo kế hoạch lớn tấn công Tần gia.</w:t>
      </w:r>
    </w:p>
    <w:p>
      <w:pPr>
        <w:pStyle w:val="Compact"/>
      </w:pPr>
      <w:r>
        <w:t xml:space="preserve">Ủng hộ chỉ với 1 click và 5s ! (adf.ly/4EmoB)</w:t>
      </w:r>
      <w:r>
        <w:br w:type="textWrapping"/>
      </w:r>
      <w:r>
        <w:br w:type="textWrapping"/>
      </w:r>
    </w:p>
    <w:p>
      <w:pPr>
        <w:pStyle w:val="Heading2"/>
      </w:pPr>
      <w:bookmarkStart w:id="734" w:name="chương-712"/>
      <w:bookmarkEnd w:id="734"/>
      <w:r>
        <w:t xml:space="preserve">712. Chương 71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12: Bốn nhà câu kết.</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hiên Đế Thần Điện, Thiên Đế bệ hạ ngồi ở trên cao, bên cạnh hắn, chính là ba đệ đệ của Thiên Đế Tân Thiên Vấn, cũng là ba đại Thần đạo cường giả khác của Thiên Đế Môn.</w:t>
      </w:r>
    </w:p>
    <w:p>
      <w:pPr>
        <w:pStyle w:val="BodyText"/>
      </w:pPr>
      <w:r>
        <w:t xml:space="preserve">Ba đại Thần đạo cường giả này, ngoài Ngự đệ Thân vương Tân Thiên Thần ra, còn có một gã trẻ tuổi nhất là Tân Thiên Trọng, và nữ tu luyện giả duy nhất trong bốn đại Thần đạo, Tân Thiên Vũ.</w:t>
      </w:r>
    </w:p>
    <w:p>
      <w:pPr>
        <w:pStyle w:val="BodyText"/>
      </w:pPr>
      <w:r>
        <w:t xml:space="preserve">Bốn đại Thần đạo cường giả này, ngồi ở vị trí chủ nhân.</w:t>
      </w:r>
    </w:p>
    <w:p>
      <w:pPr>
        <w:pStyle w:val="BodyText"/>
      </w:pPr>
      <w:r>
        <w:t xml:space="preserve">Còn vị trí tân khách, lại ngồi năm người, nhưng cũng đều là Thần đạo cường giả!</w:t>
      </w:r>
    </w:p>
    <w:p>
      <w:pPr>
        <w:pStyle w:val="BodyText"/>
      </w:pPr>
      <w:r>
        <w:t xml:space="preserve">Hai người của Thiên Phạt Sơn Trang, phân biệt là Đại Trang chủ Yến Bắc Phi, và Nhị Trang chủ Yến Quy Nam. Đây là hai huynh đệ ruột cùng cha cùng mẹ, hai người cùng nắm giữ Thiên Phạt Sơn Trang, chính là một cặp kỳ tài trong tám môn Thiên Đế Sơn. Tu vi của Yến Bắc Phi, rõ ràng là trên Yến Quy Nam!</w:t>
      </w:r>
    </w:p>
    <w:p>
      <w:pPr>
        <w:pStyle w:val="BodyText"/>
      </w:pPr>
      <w:r>
        <w:t xml:space="preserve">Tình hình của Lôi Đình Tông đại khái giống nhau, Đại Tông chủ Lôi Việt, Nhị Tông chủ Lôi Minh. Tu vi của Lôi Việt, và Yến Bắc Phi đại khái tương đương, so với Lôi Minh và Yến Quy Nam, đương nhiên là mạnh hơn một chút.</w:t>
      </w:r>
    </w:p>
    <w:p>
      <w:pPr>
        <w:pStyle w:val="BodyText"/>
      </w:pPr>
      <w:r>
        <w:t xml:space="preserve">Còn lại một người, bất ngờ lại chính là La Thông Thiên của La Thiên Đạo Trường! Lúc này, La Thông Thiên đã biết tin tức Điền Minh Sơn và hai đại Pháp vương thủ hạ mất mạng ở Mộng Huyễn Thiên Trì. La Thông Thiên dưới sự kinh sợ, không ngờ bất chấp tất cả, một hơi phá tan cảnh giới Thần đạo, trở thành Thần đạo cường giả mới tấn thăng.</w:t>
      </w:r>
    </w:p>
    <w:p>
      <w:pPr>
        <w:pStyle w:val="BodyText"/>
      </w:pPr>
      <w:r>
        <w:t xml:space="preserve">Sự đột phá này, lập tức khiến địa vị của La Thông Thiên lên cao như nước đẩy thuyền lên, có thể trở thành tân khách của Thiên Đế bệ hạ, ngồi ngang hàng với rất nhiều Thần đạo cường giả khác.</w:t>
      </w:r>
    </w:p>
    <w:p>
      <w:pPr>
        <w:pStyle w:val="BodyText"/>
      </w:pPr>
      <w:r>
        <w:t xml:space="preserve">Mặc dù, địa vị của La Thông Thiên không cao như những người khác, nhưng chí ít, đây đã là một sự đề thăng. Sau khi trở thành Thần đạo cường giả, liền có tư cách ngang hàng với Thần đạo cường giả của Thiên Phạt Sơn Trang và Lôi Đình Tông. Mặc dù về mặt khí thế hơi kém hơn một chút, nhưng đã có tư cách này.</w:t>
      </w:r>
    </w:p>
    <w:p>
      <w:pPr>
        <w:pStyle w:val="BodyText"/>
      </w:pPr>
      <w:r>
        <w:t xml:space="preserve">Thiên Đế Tân Thiên Vấn mặt không biểu tình, cả người giống như đất nặn, ngồi ngay ngắn ở đó, quyền uy của loại địa vị chí cao này khiến hắn không cần phát uy, cũng mang tới cho người khác một loại cảm giác ngưỡng mộ phẩm đức cao hạnh.</w:t>
      </w:r>
    </w:p>
    <w:p>
      <w:pPr>
        <w:pStyle w:val="BodyText"/>
      </w:pPr>
      <w:r>
        <w:t xml:space="preserve">Những tân khách này ở trước mặt Thiên Đế bệ hạ, cũng không dám làm càn quá mức mà là bộ dạng ngoan ngoãn ngồi ở đó.</w:t>
      </w:r>
    </w:p>
    <w:p>
      <w:pPr>
        <w:pStyle w:val="BodyText"/>
      </w:pPr>
      <w:r>
        <w:t xml:space="preserve">Tân Thiên Thần trái lại trở thành người phát ngôn của Thiên Đế, chậm rãi mở miệng nói:</w:t>
      </w:r>
    </w:p>
    <w:p>
      <w:pPr>
        <w:pStyle w:val="BodyText"/>
      </w:pPr>
      <w:r>
        <w:t xml:space="preserve">- Chư vị, ở đây không có người ngoài, ta cũng không sợ nói thẳng ra. Chuyến hành trình Mộng Huyễn Thiên Trì lần này, thế lực bốn nhà các ngươi ở đây, đều là người bị hại! Thiên Đế Môn ta, tử thương hai gã đệ tử kiệt xuất, hơn nữa tay không quay về, ngay cả danh ngạch mười người đứng đầu cũng không kiếm được. Thân là người đứng đầu Thiên Đế Sơn Hiên Viên Khâu, thành tích này đối với Tân gia ta mà nói, chính là sự một đại họa.</w:t>
      </w:r>
    </w:p>
    <w:p>
      <w:pPr>
        <w:pStyle w:val="BodyText"/>
      </w:pPr>
      <w:r>
        <w:t xml:space="preserve">Nói đến đây, bắp thịt trên mặt Tân Thiên Thần run lên, ánh mắt sắc bén nhìn quét qua toàn diện, đảo qua khuôn mặt của năm vị tân khách đó.</w:t>
      </w:r>
    </w:p>
    <w:p>
      <w:pPr>
        <w:pStyle w:val="BodyText"/>
      </w:pPr>
      <w:r>
        <w:t xml:space="preserve">- Còn các ngươi, đồng dạng cũng thất bại. Yến Thiên Tùy và Lôi Oanh đối với Thiên Phạt Sơn Trang và Lôi Đình Tông mà nói, cũng là nòng cốt đắc lực. Còn trước đó, các ngươi ở Phiêu Tuyết Lâu đã phải chịu thiệt trước mặt Tần Vô Song, vũ khí Thần đạo cũng bị Tần Vô Song lấy đi. Quan trọng nhất chính là, mối hận cũ của hai nhà các ngươi và Tần gia nhất định là không có khả năng sống chung hòa bình với Tần gia. La Thiên Đạo Trường, chắc chắn cũng không cần nói rồi. Thù mới hận cũ cộng lại một chỗ, La Đạo tôn nhất định muốn chính tay đâm Tần Vô Song hơn bất cứ một người nào trong chúng ta, nhai thịt của hắn, uống máu của hắn, lột da của hắn!</w:t>
      </w:r>
    </w:p>
    <w:p>
      <w:pPr>
        <w:pStyle w:val="BodyText"/>
      </w:pPr>
      <w:r>
        <w:t xml:space="preserve">Năm người đó nghe Tân Thiên Thần nói như vậy, đều là biểu thị ngưng trọng gật gật đầu. Sự tình đã đến bước này rồi, mọi người đã không có gì kiêng kỵ, đã cùng ở trên một con thuyền, cũng không nói những lời thừa thải.</w:t>
      </w:r>
    </w:p>
    <w:p>
      <w:pPr>
        <w:pStyle w:val="BodyText"/>
      </w:pPr>
      <w:r>
        <w:t xml:space="preserve">Tân Thiên Thần nắm được loại tâm lý này của mọi người tiếp tục nói:</w:t>
      </w:r>
    </w:p>
    <w:p>
      <w:pPr>
        <w:pStyle w:val="BodyText"/>
      </w:pPr>
      <w:r>
        <w:t xml:space="preserve">- Nếu là Tần gia mấy năm trước, không cần ba nhà các ngươi ra tay, Tân gia ta dốc hết sức cũng có thể trấn áp xuống được. Nhưng hiện giờ, thế cục đã khác. Biến số ở đâu? Các ngươi đều rõ chứ?</w:t>
      </w:r>
    </w:p>
    <w:p>
      <w:pPr>
        <w:pStyle w:val="BodyText"/>
      </w:pPr>
      <w:r>
        <w:t xml:space="preserve">Tân Thiên Thần lạnh lùng hỏi.</w:t>
      </w:r>
    </w:p>
    <w:p>
      <w:pPr>
        <w:pStyle w:val="BodyText"/>
      </w:pPr>
      <w:r>
        <w:t xml:space="preserve">- Đương nhiên là Thần Đạo Quả rồi!</w:t>
      </w:r>
    </w:p>
    <w:p>
      <w:pPr>
        <w:pStyle w:val="BodyText"/>
      </w:pPr>
      <w:r>
        <w:t xml:space="preserve">Lôi Minh trái lại không hồ đồ, giành nói trước đầu tiên.</w:t>
      </w:r>
    </w:p>
    <w:p>
      <w:pPr>
        <w:pStyle w:val="BodyText"/>
      </w:pPr>
      <w:r>
        <w:t xml:space="preserve">- Tần gia được ba trái Thần Đạo Quả, cái này có thể thấy được vẻ huyênh hoang của bọn chúng.</w:t>
      </w:r>
    </w:p>
    <w:p>
      <w:pPr>
        <w:pStyle w:val="BodyText"/>
      </w:pPr>
      <w:r>
        <w:t xml:space="preserve">La Thông Thiên cũng là oán hận không ngớt nói, cừu hận đối với Tần gia, La Thông Thiên có thể nói là đã đến mức không đội trời chung.</w:t>
      </w:r>
    </w:p>
    <w:p>
      <w:pPr>
        <w:pStyle w:val="BodyText"/>
      </w:pPr>
      <w:r>
        <w:t xml:space="preserve">- Không, Thần Đạo Quả của Tần gia, không chỉ dừng ở ba trái!</w:t>
      </w:r>
    </w:p>
    <w:p>
      <w:pPr>
        <w:pStyle w:val="BodyText"/>
      </w:pPr>
      <w:r>
        <w:t xml:space="preserve">Tân Thiên Thần lắc lắc đầu vô cùng khẳng định:</w:t>
      </w:r>
    </w:p>
    <w:p>
      <w:pPr>
        <w:pStyle w:val="BodyText"/>
      </w:pPr>
      <w:r>
        <w:t xml:space="preserve">- Tần gia, có năm trái Thần Đạo Quả!</w:t>
      </w:r>
    </w:p>
    <w:p>
      <w:pPr>
        <w:pStyle w:val="BodyText"/>
      </w:pPr>
      <w:r>
        <w:t xml:space="preserve">- Năm trái?</w:t>
      </w:r>
    </w:p>
    <w:p>
      <w:pPr>
        <w:pStyle w:val="BodyText"/>
      </w:pPr>
      <w:r>
        <w:t xml:space="preserve">La Thông Thiên choáng váng.</w:t>
      </w:r>
    </w:p>
    <w:p>
      <w:pPr>
        <w:pStyle w:val="BodyText"/>
      </w:pPr>
      <w:r>
        <w:t xml:space="preserve">- Không sai, năm trái! Thần Đạo Quả tại chỗ của Thần thú hộ sơn của Nga Mi Đạo Trường, cũng là Tần Vô Song lấy đi, chính là Vô Kỵ chính mắt chứng kiến, việc này, có thể xác nhận!</w:t>
      </w:r>
    </w:p>
    <w:p>
      <w:pPr>
        <w:pStyle w:val="BodyText"/>
      </w:pPr>
      <w:r>
        <w:t xml:space="preserve">Sắc mặt của La Thông Thiên vô cùng khó coi, môi không kìm được nhếch lên, giống như đang thấp giọng nguyền rủa, trong mắt lộ ra sắc thái bất bình. Tần gia gặp may mắn như vậy, La Thông Thiên hắn quả thực là bất bình.</w:t>
      </w:r>
    </w:p>
    <w:p>
      <w:pPr>
        <w:pStyle w:val="BodyText"/>
      </w:pPr>
      <w:r>
        <w:t xml:space="preserve">Trái lại Yến Bắc Phi lại vô cùng bình tĩnh nói:</w:t>
      </w:r>
    </w:p>
    <w:p>
      <w:pPr>
        <w:pStyle w:val="BodyText"/>
      </w:pPr>
      <w:r>
        <w:t xml:space="preserve">- La Đạo tôn, thời điểm này, ngươi cần phải bình tĩnh. Ngươi càng tức giận, Tần gia càng vui mừng. Có Thiên Đế bệ hạ ở đây, tất cả mọi việc sẽ có bệ hạ làm chủ. Chúng ta chỉ cần đi theo bệ hạ, tự nhiên tất cả sẽ có kết quả cuối cùng.</w:t>
      </w:r>
    </w:p>
    <w:p>
      <w:pPr>
        <w:pStyle w:val="BodyText"/>
      </w:pPr>
      <w:r>
        <w:t xml:space="preserve">Yến Bắc Phi này trên danh nghĩa là khuyên nhủ La Thông Thiên, nhưng vô hình lại đang nịnh bợ Tân Thiên Vấn, hơn nữa không có dấu vết, nghe ra khiến người ta rất là thoải mái.</w:t>
      </w:r>
    </w:p>
    <w:p>
      <w:pPr>
        <w:pStyle w:val="BodyText"/>
      </w:pPr>
      <w:r>
        <w:t xml:space="preserve">La Thông Thiên gật gật đầu, thì thào thở dài:</w:t>
      </w:r>
    </w:p>
    <w:p>
      <w:pPr>
        <w:pStyle w:val="BodyText"/>
      </w:pPr>
      <w:r>
        <w:t xml:space="preserve">- Vừa nghĩ đến La Thiên Đạo Trường bị tên tiểu tử đó phá hủy, nghĩ đến bốn vị Đạo tôn ta hiện giờ chỉ còn lại ta và Lão Tứ, lửa giận của ta dập tắt không được.</w:t>
      </w:r>
    </w:p>
    <w:p>
      <w:pPr>
        <w:pStyle w:val="BodyText"/>
      </w:pPr>
      <w:r>
        <w:t xml:space="preserve">Tân Thiên Thần xua xua tay:</w:t>
      </w:r>
    </w:p>
    <w:p>
      <w:pPr>
        <w:pStyle w:val="BodyText"/>
      </w:pPr>
      <w:r>
        <w:t xml:space="preserve">- La Đạo tôn, dựa vào một mình ngươi, cho dù lửa giận của ngươi có lớn, căn bản cũng không thể đối địch với Tần gia.</w:t>
      </w:r>
    </w:p>
    <w:p>
      <w:pPr>
        <w:pStyle w:val="BodyText"/>
      </w:pPr>
      <w:r>
        <w:t xml:space="preserve">Lôi Việt của Lôi Đình Tông đột nhiên hỏi:</w:t>
      </w:r>
    </w:p>
    <w:p>
      <w:pPr>
        <w:pStyle w:val="BodyText"/>
      </w:pPr>
      <w:r>
        <w:t xml:space="preserve">- Bệ hạ, Thiên Thần huynh, Vô Kỵ hiền điệt gần đây có tin tức gì không?</w:t>
      </w:r>
    </w:p>
    <w:p>
      <w:pPr>
        <w:pStyle w:val="BodyText"/>
      </w:pPr>
      <w:r>
        <w:t xml:space="preserve">Tân Thiên Thần ngây người, lập tức nói:</w:t>
      </w:r>
    </w:p>
    <w:p>
      <w:pPr>
        <w:pStyle w:val="BodyText"/>
      </w:pPr>
      <w:r>
        <w:t xml:space="preserve">- Vô Kỵ không chết, nhưng nhất thời, nó sẽ không xuất hiện nữa. Ta chỉ nói với mọi người, Vô Kỵ nhất định sẽ lấy thực lực cường đại hơn để xuất hiện!</w:t>
      </w:r>
    </w:p>
    <w:p>
      <w:pPr>
        <w:pStyle w:val="BodyText"/>
      </w:pPr>
      <w:r>
        <w:t xml:space="preserve">- A, vậy thì tốt! Vô Kỵ điện hạ thân là nhân tài kiệt xuất của thế hệ tuổi trẻ Thiên Đế Sơn chúng ta, bị Tần Vô Song ám hại, khẳng định sẽ có một ngày báo thù rửa hận.</w:t>
      </w:r>
    </w:p>
    <w:p>
      <w:pPr>
        <w:pStyle w:val="BodyText"/>
      </w:pPr>
      <w:r>
        <w:t xml:space="preserve">Thiên Đế Tân Thiên Vấn hừ nhẹ một tiếng:</w:t>
      </w:r>
    </w:p>
    <w:p>
      <w:pPr>
        <w:pStyle w:val="BodyText"/>
      </w:pPr>
      <w:r>
        <w:t xml:space="preserve">- Cơ hội tận tay báo thù? Chỉ sợ không đợi được đến lúc đó. Chư vị, triệu tập các ngươi đến, không phải để các ngươi nghe xem tình thế có bao nhiêu ác liệt!</w:t>
      </w:r>
    </w:p>
    <w:p>
      <w:pPr>
        <w:pStyle w:val="BodyText"/>
      </w:pPr>
      <w:r>
        <w:t xml:space="preserve">- Xin bệ hạ chỉ thị rõ!</w:t>
      </w:r>
    </w:p>
    <w:p>
      <w:pPr>
        <w:pStyle w:val="BodyText"/>
      </w:pPr>
      <w:r>
        <w:t xml:space="preserve">Năm người đó đều thức thời nói.</w:t>
      </w:r>
    </w:p>
    <w:p>
      <w:pPr>
        <w:pStyle w:val="BodyText"/>
      </w:pPr>
      <w:r>
        <w:t xml:space="preserve">- Thiên Thần, nói vào trọng điểm đi!</w:t>
      </w:r>
    </w:p>
    <w:p>
      <w:pPr>
        <w:pStyle w:val="BodyText"/>
      </w:pPr>
      <w:r>
        <w:t xml:space="preserve">Tân Thiên Thần gật gật đầu, khẩu khí ngưng trọng nói:</w:t>
      </w:r>
    </w:p>
    <w:p>
      <w:pPr>
        <w:pStyle w:val="BodyText"/>
      </w:pPr>
      <w:r>
        <w:t xml:space="preserve">- Chư vị, nói đơn giản, Tần gia càng thịnh vượng, đối với chúng ta mà nói, càng là tai nại. Tân gia ta, trong đại hội tuyển chọn Thiên Đế mười sáu năm sau, quyết chí là phải liên nhiệm. Vốn Thần đạo cường giả của Tần gia và Vân gia đều ít hơn Tân gia ta một người. Tân gia ta giữ nguyên chức vị vấn đề không lớn. Nhưng hiện tại Tần gia có được năm trái Thần Đạo Quả. Thế cục lập tức biến động bất ngờ…</w:t>
      </w:r>
    </w:p>
    <w:p>
      <w:pPr>
        <w:pStyle w:val="BodyText"/>
      </w:pPr>
      <w:r>
        <w:t xml:space="preserve">Năm người đó trong lòng âm thầm nghiêm nghị, biết Tân Thiên Thần không phải nói chuyện giật gân, đều là ngưng thần nín thở, nghe Tân Thiên Thần tiếp tục nói tiếp.</w:t>
      </w:r>
    </w:p>
    <w:p>
      <w:pPr>
        <w:pStyle w:val="BodyText"/>
      </w:pPr>
      <w:r>
        <w:t xml:space="preserve">- Vân gia, trong mười sáu năm, biến số sẽ không lớn được bao nhiêu cả. Còn Tần gia, nếu cho bọn chúng thời gian mười sáu năm, nhất định sẽ xuất hiện mấy Thần đạo cường giả. Đến lúc đó, tuyển chọn Thiên Đế, thế cục tất nhiên đại biến. Tân gia ta một khi mất đi vị trí Thiên Đế, Thiên Phạt Sơn Trang, Lôi Đình Tông, nhất định khó chạy thoát khỏi vận mệnh bị giáng chức ra khỏi tám môn Thiên Đế Sơn! Còn La Thiên Đạo Trường, chỉ sợ càng phải diệt trừ tận gốc. Thế lực ba nhà chúng ta, nếu ngồi yên chờ Tần gia cướp lấy vị trí Thiên Đế, sợ rằng bị xóa tên khỏi Hiên Viên Khâu cũng không chừng. Chư vị, các ngươi cảm thấy, đây là ta nói suông hù dọa không?</w:t>
      </w:r>
    </w:p>
    <w:p>
      <w:pPr>
        <w:pStyle w:val="BodyText"/>
      </w:pPr>
      <w:r>
        <w:t xml:space="preserve">Tân Thiên Thần nhàn nhạt hỏi.</w:t>
      </w:r>
    </w:p>
    <w:p>
      <w:pPr>
        <w:pStyle w:val="BodyText"/>
      </w:pPr>
      <w:r>
        <w:t xml:space="preserve">Năm người đó đưa mắt nhìn nhau, đối mặt lẫn nhau, trong nhãn thần đều có mấy phần sắc thái hốt hoảng. Nếu thật sự để Tần gia đoạt quyền, với quan hệ đối địch của bọn họ với Tần gia, và một mất một còn nhiều năm như vậy, bị Tần gia giáng chức đó là điều tất nhiên. Nếu Tần gia thật sự muốn đả kích trả thù, tiêu diệt tông môn của các ngươi, cũng chưa hẳn không có khả năng.</w:t>
      </w:r>
    </w:p>
    <w:p>
      <w:pPr>
        <w:pStyle w:val="BodyText"/>
      </w:pPr>
      <w:r>
        <w:t xml:space="preserve">Nghĩ đến đây, năm người này đều có chút cảm giác không lạnh mà run rẩy.</w:t>
      </w:r>
    </w:p>
    <w:p>
      <w:pPr>
        <w:pStyle w:val="BodyText"/>
      </w:pPr>
      <w:r>
        <w:t xml:space="preserve">- Bệ hạ, Lôi Minh ta sẽ không nói nhiều. Thế lực ba nhà chúng ta, đều buộc cùng vào với Thiên Đế Môn. Tất cả đều do bệ hạ làm chủ, chúng ta chỉ cầu được đi theo bệ hạ, yên ổn vị trí ở Thiên Đế Sơn, tuyệt đối không có dã tâm khác. Nhưng nếu ai uy hiếp địa vị của chúng ta ở Thiên Đế Sơn. Chúng ta khẳng định sẽ không tiếc mạng sống đi liều mạng với bọn chúng.</w:t>
      </w:r>
    </w:p>
    <w:p>
      <w:pPr>
        <w:pStyle w:val="BodyText"/>
      </w:pPr>
      <w:r>
        <w:t xml:space="preserve">- Đúng, chúng ta nguyện thề sống chết đi theo Thiên Đế Môn, đối kháng với Tần gia!</w:t>
      </w:r>
    </w:p>
    <w:p>
      <w:pPr>
        <w:pStyle w:val="BodyText"/>
      </w:pPr>
      <w:r>
        <w:t xml:space="preserve">La Thông Thiên cũng bày tỏ thái độ nói.</w:t>
      </w:r>
    </w:p>
    <w:p>
      <w:pPr>
        <w:pStyle w:val="BodyText"/>
      </w:pPr>
      <w:r>
        <w:t xml:space="preserve">Yến Quy Nam là kẻ láu cá hơn bọn họ, mỉm cười nói:</w:t>
      </w:r>
    </w:p>
    <w:p>
      <w:pPr>
        <w:pStyle w:val="BodyText"/>
      </w:pPr>
      <w:r>
        <w:t xml:space="preserve">- Hiện tại chúng ta đều cùng ở trên một con thuyền, khẳng định là một lòng, điều này không cần nói nhiều. Mấu chốt là, làm thế nào đối kháng với Tần gia. Cá nhân ta ngu dốt, đối kháng với Tần gia, nhanh chóng không nên trì hoãn. Nếu kéo dài, đợi Tần gia mọc đủ cánh, thì không dễ đối phó. Muốn đối phó, phải mau chóng động thủ, với uy thế của lôi đình vạn quân, đem Tần gia một trận tiêu diệt!</w:t>
      </w:r>
    </w:p>
    <w:p>
      <w:pPr>
        <w:pStyle w:val="BodyText"/>
      </w:pPr>
      <w:r>
        <w:t xml:space="preserve">Thiên Đế bệ hạ vốn mặt không biểu tình, nghe Yến Quy Nam nói như vậy, pháp nhãn đột nhiên trợn lên, nhìn khuôn mặt Yến Quy Nam một lát, lúc này mới nhắm mắt mỉm cười.</w:t>
      </w:r>
    </w:p>
    <w:p>
      <w:pPr>
        <w:pStyle w:val="BodyText"/>
      </w:pPr>
      <w:r>
        <w:t xml:space="preserve">Yến Quy Nam mừng thầm, biết lời này của bản thân đã khiến Thiên Đế bệ hạ vui lòng, tiếp tục nói:</w:t>
      </w:r>
    </w:p>
    <w:p>
      <w:pPr>
        <w:pStyle w:val="BodyText"/>
      </w:pPr>
      <w:r>
        <w:t xml:space="preserve">- Hiện giờ, chính là lúc Tần gia đắc ý vênh váo, chúng ta phải mượn cơ hội lớn này, phát động công kích đối với Tần gia. Hơn nữa, còn có thể thuận tiện khiến mấy tông môn khác của tám môn Thiên Đế Sơn cùng xuất lực.</w:t>
      </w:r>
    </w:p>
    <w:p>
      <w:pPr>
        <w:pStyle w:val="BodyText"/>
      </w:pPr>
      <w:r>
        <w:t xml:space="preserve">- A?</w:t>
      </w:r>
    </w:p>
    <w:p>
      <w:pPr>
        <w:pStyle w:val="BodyText"/>
      </w:pPr>
      <w:r>
        <w:t xml:space="preserve">Tân Thiên Thần mừng rỡ:</w:t>
      </w:r>
    </w:p>
    <w:p>
      <w:pPr>
        <w:pStyle w:val="BodyText"/>
      </w:pPr>
      <w:r>
        <w:t xml:space="preserve">- Quy Nam, ngươi có cách gì?</w:t>
      </w:r>
    </w:p>
    <w:p>
      <w:pPr>
        <w:pStyle w:val="BodyText"/>
      </w:pPr>
      <w:r>
        <w:t xml:space="preserve">- Mọi người chắc hẳn đều nhớ, trước khi tới Mộng Huyễn Thiên Trì, Thiên Đế bệ hạ có ba điều Hiến pháp lâm thời. Bây giờ đã quay về Thiên Đế Sơn, không phải ở Côn Lôn Tiên Tông, quyền nói chuyện nằm trong tay chúng ta. Chỉ cần cứng rắn nói Tần gia phá vỡ quy củ, không kiêng kỵ công kích bọn họ. Khởi binh chinh phạt, kêu gọi các tông môn khác, bọn họ sao dám nói lại?</w:t>
      </w:r>
    </w:p>
    <w:p>
      <w:pPr>
        <w:pStyle w:val="BodyText"/>
      </w:pPr>
      <w:r>
        <w:t xml:space="preserve">Cái kế hoạch này, chính là nói đúng vào lòng dạ của Thiên Đế Môn. Trên thực tế, bất kể là Thiên Đế hay là Tân Thiên Thần, đều dự định như vậy. Nhưng do Yến Quy Nam nói ra, ý nghĩa lại không giống.</w:t>
      </w:r>
    </w:p>
    <w:p>
      <w:pPr>
        <w:pStyle w:val="BodyText"/>
      </w:pPr>
      <w:r>
        <w:t xml:space="preserve">Tân Thiên Thần cười nhạt nói:</w:t>
      </w:r>
    </w:p>
    <w:p>
      <w:pPr>
        <w:pStyle w:val="BodyText"/>
      </w:pPr>
      <w:r>
        <w:t xml:space="preserve">- Việc này cần Lôi Đình Tông và Thiên Phạt Sơn Trang các ngươi cùng đứng ra làm chứng. Lúc trước, ở Côn Lôn Tiên Tông, Diệu Vân Tiên Cô phối hợp không tốt, Nga Mi Đạo Trường tự thân đuối lý, bị hắn lừa gạt. Hiện giờ quay về Thiên Đế Sơn, nói thế nào, đều do chúng ta cả. Hơn nữa, Tần Vô Song cũng chính miệng thừa nhận, Vô Kỵ là do hắn giết. Như vậy càng dễ làm. Trước kia có Thần thú đó thay hắn làm chứng, bây giờ ở đây ai có thể thay hắn làm chứng chứ?</w:t>
      </w:r>
    </w:p>
    <w:p>
      <w:pPr>
        <w:pStyle w:val="BodyText"/>
      </w:pPr>
      <w:r>
        <w:t xml:space="preserve">- Thiên Thần huynh, chỉ sợ Bạt đại nhân cố ý che chở Tần gia.</w:t>
      </w:r>
    </w:p>
    <w:p>
      <w:pPr>
        <w:pStyle w:val="BodyText"/>
      </w:pPr>
      <w:r>
        <w:t xml:space="preserve">Yến Quy Nam không phải không có lo lắng.</w:t>
      </w:r>
    </w:p>
    <w:p>
      <w:pPr>
        <w:pStyle w:val="BodyText"/>
      </w:pPr>
      <w:r>
        <w:t xml:space="preserve">Tân Thiên Vấn đột nhiên nói:</w:t>
      </w:r>
    </w:p>
    <w:p>
      <w:pPr>
        <w:pStyle w:val="BodyText"/>
      </w:pPr>
      <w:r>
        <w:t xml:space="preserve">- Thế lực Đồ Đằng, mọi người không cần lo lắng. Trẫm sẽ tự mình đi báo cáo. Chuyện này, trẫm sẽ hết sức giải quyết. Bạt đại nhân ở bên ngoài thì nhất định sẽ ra mặt che chở Tần gia, nhưng quay về Hiên Viên Khâu, đó lại là một chuyện khác. Quan trọng nhất là, trong Đồ Đằng Tộc, Bạt đại nhân mặc dù cường đại, cũng chỉ là một Chưởng môn bài danh ở phía sau mà thôi.</w:t>
      </w:r>
    </w:p>
    <w:p>
      <w:pPr>
        <w:pStyle w:val="BodyText"/>
      </w:pPr>
      <w:r>
        <w:t xml:space="preserve">- Nếu bệ hạ có thể chiếm được lý lẽ bên Đồ Đằng Tộc, vậy chuyện chinh phạt Tần gia, chính là chuyện vô cùng chắc chắn.</w:t>
      </w:r>
    </w:p>
    <w:p>
      <w:pPr>
        <w:pStyle w:val="BodyText"/>
      </w:pPr>
      <w:r>
        <w:t xml:space="preserve">Yến Quy Nam cười nói từ đáy lòng.</w:t>
      </w:r>
    </w:p>
    <w:p>
      <w:pPr>
        <w:pStyle w:val="Compact"/>
      </w:pPr>
      <w:r>
        <w:t xml:space="preserve">Ủng hộ chỉ với 1 click và 5s ! (adf.ly/4EmoB)</w:t>
      </w:r>
      <w:r>
        <w:br w:type="textWrapping"/>
      </w:r>
      <w:r>
        <w:br w:type="textWrapping"/>
      </w:r>
    </w:p>
    <w:p>
      <w:pPr>
        <w:pStyle w:val="Heading2"/>
      </w:pPr>
      <w:bookmarkStart w:id="735" w:name="chương-713"/>
      <w:bookmarkEnd w:id="735"/>
      <w:r>
        <w:t xml:space="preserve">713. Chương 71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13: Hiên Viên cường giả.</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ân Thiên Vấn nhàn nhạt cười, trên khuôn mặt đột nhiên bắn ra một đạo sát phạt lạnh lẽo, nơi ánh mắt hướng về, chính là nơi mà Tần Vô Song đang ở, Vấn Đỉnh Sơn!</w:t>
      </w:r>
    </w:p>
    <w:p>
      <w:pPr>
        <w:pStyle w:val="BodyText"/>
      </w:pPr>
      <w:r>
        <w:t xml:space="preserve">Không đuổi Tần gia ra khỏi Vấn Đỉnh Sơn, vị trí Thiên Đế của hắn, rốt cuộc vẫn ngồi không vững vàng.</w:t>
      </w:r>
    </w:p>
    <w:p>
      <w:pPr>
        <w:pStyle w:val="BodyText"/>
      </w:pPr>
      <w:r>
        <w:t xml:space="preserve">La Thông Thiên ma quyền sát chưởng, phảng phất huyết dịch toàn thân đều sôi trào, vui vẻ hỏi:</w:t>
      </w:r>
    </w:p>
    <w:p>
      <w:pPr>
        <w:pStyle w:val="BodyText"/>
      </w:pPr>
      <w:r>
        <w:t xml:space="preserve">- Bệ hạ, dự định lúc nào động thủ?</w:t>
      </w:r>
    </w:p>
    <w:p>
      <w:pPr>
        <w:pStyle w:val="BodyText"/>
      </w:pPr>
      <w:r>
        <w:t xml:space="preserve">Tân Thiên Vấn lãnh đạm nói:</w:t>
      </w:r>
    </w:p>
    <w:p>
      <w:pPr>
        <w:pStyle w:val="BodyText"/>
      </w:pPr>
      <w:r>
        <w:t xml:space="preserve">- Nội trong ba ngày!</w:t>
      </w:r>
    </w:p>
    <w:p>
      <w:pPr>
        <w:pStyle w:val="BodyText"/>
      </w:pPr>
      <w:r>
        <w:t xml:space="preserve">Nội trong ba ngày? Mọi người đầu tiên là ngạc nhiên, lập tức mặt lộ vẻ mừng như điên, nội trong ba ngày, thật tốt quá.</w:t>
      </w:r>
    </w:p>
    <w:p>
      <w:pPr>
        <w:pStyle w:val="BodyText"/>
      </w:pPr>
      <w:r>
        <w:t xml:space="preserve">Tần gia cho dù có được Thần Đạo Quả, cũng đừng hòng trong vòng ba ngày trở thành Thần đạo cường giả. Thần Đạo Quả, không phải là linh quả bình thường, không có thời gian một hai năm, làm sao luyện hóa được?</w:t>
      </w:r>
    </w:p>
    <w:p>
      <w:pPr>
        <w:pStyle w:val="BodyText"/>
      </w:pPr>
      <w:r>
        <w:t xml:space="preserve">Sau khi luyện hóa còn phải dung hợp, củng cố cảnh giới Thần đạo, trước sau, không có năm bảy năm căn bản chuyện không thành!</w:t>
      </w:r>
    </w:p>
    <w:p>
      <w:pPr>
        <w:pStyle w:val="BodyText"/>
      </w:pPr>
      <w:r>
        <w:t xml:space="preserve">- Thiên Thần, ngươi nói tiếp đi!</w:t>
      </w:r>
    </w:p>
    <w:p>
      <w:pPr>
        <w:pStyle w:val="BodyText"/>
      </w:pPr>
      <w:r>
        <w:t xml:space="preserve">Thiên Đế liếc mắt nhìn Tân Thiên Thần.</w:t>
      </w:r>
    </w:p>
    <w:p>
      <w:pPr>
        <w:pStyle w:val="BodyText"/>
      </w:pPr>
      <w:r>
        <w:t xml:space="preserve">Tân Thiên Thần mỉm cười gật đầu:</w:t>
      </w:r>
    </w:p>
    <w:p>
      <w:pPr>
        <w:pStyle w:val="BodyText"/>
      </w:pPr>
      <w:r>
        <w:t xml:space="preserve">- Chư vị, chúng ta định bố trí một Hồng Môn Yến, triệu tập tám môn Thiên Đế Sơn đến Thiên Đế Môn tụ hội, chúc mừng tám môn Thiên Đế Sơn ta đạt được thành tích tốt ở Mộng Huyễn Thiên Trì, cũng mời Tần gia mang Thần Đạo Quả tới, để chư môn chư phái cùng thưởng thức. Đến lúc đó, trên yến hội, chúng ta đưa nợ cũ ra, cùng lên án Tần gia vi phạm ba điều Hiến pháp lâm thời của Thiên Đế bệ hạ. Mọi người cùng nhất trí, trong yến hội, đem tộc nhân Tần gia đến tham dự yến hội giết chết tại chỗ. Sau đó triệu tập các tông môn khác, cùng tiến công Tần gia!</w:t>
      </w:r>
    </w:p>
    <w:p>
      <w:pPr>
        <w:pStyle w:val="BodyText"/>
      </w:pPr>
      <w:r>
        <w:t xml:space="preserve">Yến Quy Nam cười nói:</w:t>
      </w:r>
    </w:p>
    <w:p>
      <w:pPr>
        <w:pStyle w:val="BodyText"/>
      </w:pPr>
      <w:r>
        <w:t xml:space="preserve">- Chiêu này, gọi là dẫn rắn ra khỏi hang. Kế sách hay! Cứ như vậy, đánh Tần gia không kịp đề phòng, tất nhiên có thể một đòn bắt được.</w:t>
      </w:r>
    </w:p>
    <w:p>
      <w:pPr>
        <w:pStyle w:val="BodyText"/>
      </w:pPr>
      <w:r>
        <w:t xml:space="preserve">- Nhưng mà, vạn nhất Tần gia nhìn thấu được kế sách này, không đến thì sao?</w:t>
      </w:r>
    </w:p>
    <w:p>
      <w:pPr>
        <w:pStyle w:val="BodyText"/>
      </w:pPr>
      <w:r>
        <w:t xml:space="preserve">Lôi Việt lại hỏi.</w:t>
      </w:r>
    </w:p>
    <w:p>
      <w:pPr>
        <w:pStyle w:val="BodyText"/>
      </w:pPr>
      <w:r>
        <w:t xml:space="preserve">- Không đến?</w:t>
      </w:r>
    </w:p>
    <w:p>
      <w:pPr>
        <w:pStyle w:val="BodyText"/>
      </w:pPr>
      <w:r>
        <w:t xml:space="preserve">Tân Thiên Thần cười rộ:</w:t>
      </w:r>
    </w:p>
    <w:p>
      <w:pPr>
        <w:pStyle w:val="BodyText"/>
      </w:pPr>
      <w:r>
        <w:t xml:space="preserve">- Không đến thì càng tốt, chứng tỏ bọn chúng chột dạ, hơn nữa không tôn trọng hiệu lệnh của Thiên Đế, tội càng nặng thêm. Càng có lý do chinh phạt bọn chúng!</w:t>
      </w:r>
    </w:p>
    <w:p>
      <w:pPr>
        <w:pStyle w:val="BodyText"/>
      </w:pPr>
      <w:r>
        <w:t xml:space="preserve">Tất cả mọi người đều cười rộ lên, lập kế hoạch như vậy, có thể nói là hoàn hảo.</w:t>
      </w:r>
    </w:p>
    <w:p>
      <w:pPr>
        <w:pStyle w:val="BodyText"/>
      </w:pPr>
      <w:r>
        <w:t xml:space="preserve">Ánh mắt của Tân Thiên Thần nheo lại thành một đường thẳng, điềm nhiên nói:</w:t>
      </w:r>
    </w:p>
    <w:p>
      <w:pPr>
        <w:pStyle w:val="BodyText"/>
      </w:pPr>
      <w:r>
        <w:t xml:space="preserve">- Chư vị, sự yêu nghiệt của Tần Vô Song, các ngươi đã nhận thức rồi. Tên này thân là Quán quân Thí luyện, nếu để hắn lấy tốc độ như vậy tiếp tục trưởng thành, thì không được! Cho nên, bệ hạ hứa hẹn, sau khi thu được Thần Đạo Quả, giết chết Tần Vô Song, sẽ lấy một trái Thần Đạo Quả ban thưởng!</w:t>
      </w:r>
    </w:p>
    <w:p>
      <w:pPr>
        <w:pStyle w:val="BodyText"/>
      </w:pPr>
      <w:r>
        <w:t xml:space="preserve">Sắc mặt mọi người đều vui vẻ, nhất là La Thông Thiên, ánh mắt càng lấp lánh. Giết Tần Vô Song? Đạt được phần thưởng Thần Đạo Quả?</w:t>
      </w:r>
    </w:p>
    <w:p>
      <w:pPr>
        <w:pStyle w:val="BodyText"/>
      </w:pPr>
      <w:r>
        <w:t xml:space="preserve">La Thông Thiên âm thầm lập lời thề, nhất định phải giết Tần Vô Song, nhất định phải đạt được Thần Đạo Quả! Chỉ có đạt được Thần Đạo Quả, La Thiên Đạo Trường mới xuất thêm một gã Thần đạo cường giả, La Thiên Đạo Trường mới có tư cách chân chính sánh ngang với tám môn Thiên Đế Sơn, mới có tư cách chân chính tiến vào Thiên Đế Sơn!</w:t>
      </w:r>
    </w:p>
    <w:p>
      <w:pPr>
        <w:pStyle w:val="BodyText"/>
      </w:pPr>
      <w:r>
        <w:t xml:space="preserve">- Đều chuẩn bị một chút đi, ba ngày sau, Thiên Đế Môn sẽ phát ra lệnh triệu tập của Thiên Đế!</w:t>
      </w:r>
    </w:p>
    <w:p>
      <w:pPr>
        <w:pStyle w:val="BodyText"/>
      </w:pPr>
      <w:r>
        <w:t xml:space="preserve">Tân Thiên Thần tuyên bố xuống:</w:t>
      </w:r>
    </w:p>
    <w:p>
      <w:pPr>
        <w:pStyle w:val="BodyText"/>
      </w:pPr>
      <w:r>
        <w:t xml:space="preserve">- Ba nhà các ngươi đều quay về chuẩn bị một chút, phái tinh anh cường giả tập kết đợi lệnh. Mặc dù đến lúc đó chinh phạt, là lấy danh nghĩa của tám môn Thiên Đế Sơn, nhưng đánh chủ lực, khẳng định là mấy nhà chúng ta. Những thế lực khác, khẳng định là xuất công không xuất lực. Nhất là Vân gia, có ra tay hay không vẫn còn là một vấn đề. Nhớ kỹ, tất cả phải tiến hành trong âm thầm, trước đó, tuyệt đối không thể lộ ra bất cứ sơ hở nào!</w:t>
      </w:r>
    </w:p>
    <w:p>
      <w:pPr>
        <w:pStyle w:val="BodyText"/>
      </w:pPr>
      <w:r>
        <w:t xml:space="preserve">- Dám không ra tay? Mục tiêu tiếp theo chính là nhắm vào bọn chúng!</w:t>
      </w:r>
    </w:p>
    <w:p>
      <w:pPr>
        <w:pStyle w:val="BodyText"/>
      </w:pPr>
      <w:r>
        <w:t xml:space="preserve">Lôi Minh kêu gào.</w:t>
      </w:r>
    </w:p>
    <w:p>
      <w:pPr>
        <w:pStyle w:val="BodyText"/>
      </w:pPr>
      <w:r>
        <w:t xml:space="preserve">Thiên Đế bệ hạ trừng mắt, bắn ra một đạo quang mang tối tăm.</w:t>
      </w:r>
    </w:p>
    <w:p>
      <w:pPr>
        <w:pStyle w:val="BodyText"/>
      </w:pPr>
      <w:r>
        <w:t xml:space="preserve">Lôi Việt vội trách mắng:</w:t>
      </w:r>
    </w:p>
    <w:p>
      <w:pPr>
        <w:pStyle w:val="BodyText"/>
      </w:pPr>
      <w:r>
        <w:t xml:space="preserve">- Lão Nhị, không được nói xàm!</w:t>
      </w:r>
    </w:p>
    <w:p>
      <w:pPr>
        <w:pStyle w:val="BodyText"/>
      </w:pPr>
      <w:r>
        <w:t xml:space="preserve">Lôi Minh ngượng ngùng cười, cũng không dám nói thêm cái gì. Giải tán tại chỗ, các nhà tự quay về chuẩn bị điều binh.</w:t>
      </w:r>
    </w:p>
    <w:p>
      <w:pPr>
        <w:pStyle w:val="BodyText"/>
      </w:pPr>
      <w:r>
        <w:t xml:space="preserve">Sau khi năm người đó rời khỏi, Tân Thiên Thần mỉm cười nói với Thiên Đế:</w:t>
      </w:r>
    </w:p>
    <w:p>
      <w:pPr>
        <w:pStyle w:val="BodyText"/>
      </w:pPr>
      <w:r>
        <w:t xml:space="preserve">- Bệ hạ, chuẩn bị xem như không sai biệt lắm. Phía bên Hiên Viên Tộc, ngài định lúc nào liên lạc?</w:t>
      </w:r>
    </w:p>
    <w:p>
      <w:pPr>
        <w:pStyle w:val="BodyText"/>
      </w:pPr>
      <w:r>
        <w:t xml:space="preserve">Tân Thiên Vấn thản nhiên nói:</w:t>
      </w:r>
    </w:p>
    <w:p>
      <w:pPr>
        <w:pStyle w:val="BodyText"/>
      </w:pPr>
      <w:r>
        <w:t xml:space="preserve">- Trẫm tự có chủ trương. Thiên Thần, chuyện ở Mộng Huyễn Thiên Trì, công tác lãnh đạo của ngươi đã thất bại rồi. Lần này, là cơ hội để ngươi chuộc tội. Thiên Vũ, Thiên Trọng, các ngươi phải phụ tá Thiên Thần. Một khi động thủ, cần phải rõ ràng dứt khoát, không thể để Tần gia có khả năng xoay chuyển!</w:t>
      </w:r>
    </w:p>
    <w:p>
      <w:pPr>
        <w:pStyle w:val="BodyText"/>
      </w:pPr>
      <w:r>
        <w:t xml:space="preserve">- Vâng, bệ hạ. Chúng ta nhất định sẽ bao vây Tần gia đến mức con kiến không chui qua lọt, khiến bọn chúng chắp thêm cánh cũng không thoát!</w:t>
      </w:r>
    </w:p>
    <w:p>
      <w:pPr>
        <w:pStyle w:val="BodyText"/>
      </w:pPr>
      <w:r>
        <w:t xml:space="preserve">Tân Thiên Vấn nhàn nhạt cười:</w:t>
      </w:r>
    </w:p>
    <w:p>
      <w:pPr>
        <w:pStyle w:val="BodyText"/>
      </w:pPr>
      <w:r>
        <w:t xml:space="preserve">- Tần gia là truyền thừa từ thời Thái cổ, muốn diệt trừ tận gốc bọn chúng, khó khăn vô cùng lớn. Ngươi liệt kê ra một danh sách, liệt kê các nhân vật nguy hiểm của Tần gia. Chỉ cần những nhân vật trọng điểm này bị xử tử, binh sĩ tản mác khác, cho dù chạy thoát, nguy hại cũng không lớn. Đương nhiên, nếu có thể giết hết, đương nhiên là giết hết tốt nhất. Nhưng mấy nhân vật quan trọng, cũng không thể bỏ sót!</w:t>
      </w:r>
    </w:p>
    <w:p>
      <w:pPr>
        <w:pStyle w:val="BodyText"/>
      </w:pPr>
      <w:r>
        <w:t xml:space="preserve">- Nhân vật trọng điểm, bệ hạ, có thể nói rõ hơn một chút?</w:t>
      </w:r>
    </w:p>
    <w:p>
      <w:pPr>
        <w:pStyle w:val="BodyText"/>
      </w:pPr>
      <w:r>
        <w:t xml:space="preserve">Tân Thiên Thần hỏi.</w:t>
      </w:r>
    </w:p>
    <w:p>
      <w:pPr>
        <w:pStyle w:val="BodyText"/>
      </w:pPr>
      <w:r>
        <w:t xml:space="preserve">- Ba gã Chưởng môn, có tính là nhân vật trọng điểm không? Còn có mười hai đại Tôn giả? Bộ phận Trưởng lão và Đệ tử Trung tâm. Nhất là Tần Thái Trùng và Tần Vô Song, có xem là nhân vật trọng điểm không?</w:t>
      </w:r>
    </w:p>
    <w:p>
      <w:pPr>
        <w:pStyle w:val="BodyText"/>
      </w:pPr>
      <w:r>
        <w:t xml:space="preserve">Tân Thiên Thần cười nói:</w:t>
      </w:r>
    </w:p>
    <w:p>
      <w:pPr>
        <w:pStyle w:val="BodyText"/>
      </w:pPr>
      <w:r>
        <w:t xml:space="preserve">- Tần Vô Song, nhất định là trọng điểm trong trọng điểm rồi!</w:t>
      </w:r>
    </w:p>
    <w:p>
      <w:pPr>
        <w:pStyle w:val="BodyText"/>
      </w:pPr>
      <w:r>
        <w:t xml:space="preserve">- Còn có mấy Đệ tử Trung tâm khác, đều cần quan sát kỹ một chút.</w:t>
      </w:r>
    </w:p>
    <w:p>
      <w:pPr>
        <w:pStyle w:val="BodyText"/>
      </w:pPr>
      <w:r>
        <w:t xml:space="preserve">Tân Thiên Vấn điềm nhiên nói:</w:t>
      </w:r>
    </w:p>
    <w:p>
      <w:pPr>
        <w:pStyle w:val="BodyText"/>
      </w:pPr>
      <w:r>
        <w:t xml:space="preserve">- Càng là đệ tử của thế hệ tuổi trẻ, chạy thoát, tính thích nghi càng mạnh, hậu họa cũng càng lớn. Lão gia hỏa, ngược lại không có tính thích nghi gì, chống đỡ hay chết cũng giống nhau.</w:t>
      </w:r>
    </w:p>
    <w:p>
      <w:pPr>
        <w:pStyle w:val="BodyText"/>
      </w:pPr>
      <w:r>
        <w:t xml:space="preserve">- Đúng, đúng, Tần Vô Song và Tần Thái Trùng, còn có Tần Chi Trữ, Tần Thiếu Hồng, Tần Hạo những tên này đều phải chết!</w:t>
      </w:r>
    </w:p>
    <w:p>
      <w:pPr>
        <w:pStyle w:val="BodyText"/>
      </w:pPr>
      <w:r>
        <w:t xml:space="preserve">Tân Thiên Thần hung tợn nói.</w:t>
      </w:r>
    </w:p>
    <w:p>
      <w:pPr>
        <w:pStyle w:val="BodyText"/>
      </w:pPr>
      <w:r>
        <w:t xml:space="preserve">- Chuyện này ngươi đi lợi dụng tình báo, tự mình định ra. Trẫm đi tới Đồ Đằng Tộc một chuyến.</w:t>
      </w:r>
    </w:p>
    <w:p>
      <w:pPr>
        <w:pStyle w:val="BodyText"/>
      </w:pPr>
      <w:r>
        <w:t xml:space="preserve">o0o</w:t>
      </w:r>
    </w:p>
    <w:p>
      <w:pPr>
        <w:pStyle w:val="BodyText"/>
      </w:pPr>
      <w:r>
        <w:t xml:space="preserve">Tân Thiên Vấn phiêu nhiên xuất môn, không bao lâu, đến một nơi bí mật trong phạm vi Thiên Đế Sơn, chính là Hiên Viên Bí Cảnh, nơi trung tâm nhất của Hiên Viên Khâu.</w:t>
      </w:r>
    </w:p>
    <w:p>
      <w:pPr>
        <w:pStyle w:val="BodyText"/>
      </w:pPr>
      <w:r>
        <w:t xml:space="preserve">Hiên Viên Bí Cảnh này, chính là nơi sinh sống của Hiên Viên Tộc, cũng là nơi thần bí nhất của Hiên Viên Khâu.</w:t>
      </w:r>
    </w:p>
    <w:p>
      <w:pPr>
        <w:pStyle w:val="BodyText"/>
      </w:pPr>
      <w:r>
        <w:t xml:space="preserve">Tân Thiên Vấn không dám chậm trễ, niệm đọc mấy câu chú ngữ, kéo tay, một đạo thần phù hóa thành hư vô, bắn vào bên trong hư không, một lát sau, liền vô ảnh vô tung biến mất.</w:t>
      </w:r>
    </w:p>
    <w:p>
      <w:pPr>
        <w:pStyle w:val="BodyText"/>
      </w:pPr>
      <w:r>
        <w:t xml:space="preserve">Không bao lâu, Hiên Viên Bí Cảnh liền truyền đến một đạo thanh âm mờ ảo:</w:t>
      </w:r>
    </w:p>
    <w:p>
      <w:pPr>
        <w:pStyle w:val="BodyText"/>
      </w:pPr>
      <w:r>
        <w:t xml:space="preserve">- Tân Thiên Vấn, ngươi đến làm gì?</w:t>
      </w:r>
    </w:p>
    <w:p>
      <w:pPr>
        <w:pStyle w:val="BodyText"/>
      </w:pPr>
      <w:r>
        <w:t xml:space="preserve">- Đặc biệt đến để bái kiến Đồ Đằng tôn thần!</w:t>
      </w:r>
    </w:p>
    <w:p>
      <w:pPr>
        <w:pStyle w:val="BodyText"/>
      </w:pPr>
      <w:r>
        <w:t xml:space="preserve">- Ngươi vào đi!</w:t>
      </w:r>
    </w:p>
    <w:p>
      <w:pPr>
        <w:pStyle w:val="BodyText"/>
      </w:pPr>
      <w:r>
        <w:t xml:space="preserve">Tân Thiên Vấn thân ảnh chợt lóe, liền biến mất trong hư không. Ngay sau đó, trong bí cảnh, một đường đá quanh co xa xa thông tới phía trước, trong rừng trúc rậm rạp, lộ ra một góc kiến trúc, chính là mấy gian nhà nhỏ thanh nhã.</w:t>
      </w:r>
    </w:p>
    <w:p>
      <w:pPr>
        <w:pStyle w:val="BodyText"/>
      </w:pPr>
      <w:r>
        <w:t xml:space="preserve">Thân ảnh của Tân Thiên Vấn đi trên đường mòn nhỏ, đến trước ngôi nhà, dừng lại phía trước cửa.</w:t>
      </w:r>
    </w:p>
    <w:p>
      <w:pPr>
        <w:pStyle w:val="BodyText"/>
      </w:pPr>
      <w:r>
        <w:t xml:space="preserve">- Thiên Vấn, bái kiến Uy đại nhân!</w:t>
      </w:r>
    </w:p>
    <w:p>
      <w:pPr>
        <w:pStyle w:val="BodyText"/>
      </w:pPr>
      <w:r>
        <w:t xml:space="preserve">Tân Thiên Vấn ở ngoài cửa, xa xa khom người, hành lễ nói.</w:t>
      </w:r>
    </w:p>
    <w:p>
      <w:pPr>
        <w:pStyle w:val="BodyText"/>
      </w:pPr>
      <w:r>
        <w:t xml:space="preserve">Trong sân trong, một đại hán tráng kiện, mặc một chiếc áo vải bình thường, thoạt nhìn, trông giống như một nông phu tráng kiện, chân tay thô cứng, đang nâng rìu chặt củi.</w:t>
      </w:r>
    </w:p>
    <w:p>
      <w:pPr>
        <w:pStyle w:val="BodyText"/>
      </w:pPr>
      <w:r>
        <w:t xml:space="preserve">Nhưng nếu nhìn cẩn thận, liền cảm thấy người này giống như người trong tranh, còn sân nhỏ này, rừng trúc này, và tất cả mọi thứ xung quang, chỉ là một bức tranh thủy mặc mà thôi.</w:t>
      </w:r>
    </w:p>
    <w:p>
      <w:pPr>
        <w:pStyle w:val="BodyText"/>
      </w:pPr>
      <w:r>
        <w:t xml:space="preserve">Đạo pháp tự nhiên, dung nhập tự nhiên, bản nguyên cuối cùng của đạo trời, không chỉ có mỗi mình tự nhiên mà thôi.</w:t>
      </w:r>
    </w:p>
    <w:p>
      <w:pPr>
        <w:pStyle w:val="BodyText"/>
      </w:pPr>
      <w:r>
        <w:t xml:space="preserve">Người nông phu bình thường này, không nghi ngờ gì, chính là theo đuổi ý cảnh của đạo pháp tự nhiên.</w:t>
      </w:r>
    </w:p>
    <w:p>
      <w:pPr>
        <w:pStyle w:val="BodyText"/>
      </w:pPr>
      <w:r>
        <w:t xml:space="preserve">- Được rồi, Tân Thiên Vấn, ngươi không có việc gì sẽ không đến đây. Hôm nay tới đây, là vì chuyện gì, quấy nhiễu việc tu luyện thanh tịnh của ta?</w:t>
      </w:r>
    </w:p>
    <w:p>
      <w:pPr>
        <w:pStyle w:val="BodyText"/>
      </w:pPr>
      <w:r>
        <w:t xml:space="preserve">Uy đại nhân đó, tên là Hiên Viên Uy, chính là Chân Thần Đạo cường giả, một trong ba người đứng đầu của Hiên Viên Tộc! Ở Hiên Viên Khâu, địa vị tôn sùng!</w:t>
      </w:r>
    </w:p>
    <w:p>
      <w:pPr>
        <w:pStyle w:val="BodyText"/>
      </w:pPr>
      <w:r>
        <w:t xml:space="preserve">- Uy đại nhân, chuyện ở Mộng Huyễn Thiên Trì, Bạt đại nhân có từng tới đây bẩm báo với ngài không?</w:t>
      </w:r>
    </w:p>
    <w:p>
      <w:pPr>
        <w:pStyle w:val="BodyText"/>
      </w:pPr>
      <w:r>
        <w:t xml:space="preserve">Tân Thiên Vấn thử thăm dò hỏi.</w:t>
      </w:r>
    </w:p>
    <w:p>
      <w:pPr>
        <w:pStyle w:val="BodyText"/>
      </w:pPr>
      <w:r>
        <w:t xml:space="preserve">Hiên Viên Uy nheo mày, thản nhiên nói:</w:t>
      </w:r>
    </w:p>
    <w:p>
      <w:pPr>
        <w:pStyle w:val="BodyText"/>
      </w:pPr>
      <w:r>
        <w:t xml:space="preserve">- Ta đối với chuyện ngoại giới, đã không cảm thấy hứng thú. Mộng Huyễn Thiên Trì, là chuyện thế nào?</w:t>
      </w:r>
    </w:p>
    <w:p>
      <w:pPr>
        <w:pStyle w:val="BodyText"/>
      </w:pPr>
      <w:r>
        <w:t xml:space="preserve">- Uy đại nhân, thuộc hạ nghe nói, lúc trước Kim Thiền của Mộng Huyễn Thiên Trì đã đến Hiên Viên Khâu, khiêu chiến Dương đại nhân, bị Dương đại nhân đánh bại, thân bị thương nặng, nhưng cũng chưa chết. Còn Uy đại nhân lại dám chặn đường giết chết Kim Thiền, kết quả bị giáng đến đây, ở lại đến mấy ngàn năm…</w:t>
      </w:r>
    </w:p>
    <w:p>
      <w:pPr>
        <w:pStyle w:val="BodyText"/>
      </w:pPr>
      <w:r>
        <w:t xml:space="preserve">Tân Thiên Thần cũng là dốc hết can đảm mà nói, trái tim đập thình thịch liên hồi.</w:t>
      </w:r>
    </w:p>
    <w:p>
      <w:pPr>
        <w:pStyle w:val="BodyText"/>
      </w:pPr>
      <w:r>
        <w:t xml:space="preserve">Quả nhiên, trong mắt Hiên Viên Uy lửa giận chợt lóe, một đạo thần quang từ trong mắt hắn bắn ra, trực tiếp quét về phía Tân Thiên Vấn. Tân Thiên Vấn chỉ cảm thấy toàn thân một trận run rẩy, phảng phất giống như bị chuột rút, nhất thời liền hụt hẫng.</w:t>
      </w:r>
    </w:p>
    <w:p>
      <w:pPr>
        <w:pStyle w:val="BodyText"/>
      </w:pPr>
      <w:r>
        <w:t xml:space="preserve">- Uy đại nhân, xin hãy nghe ta nói hết đã. Thuộc hạ tuyệt đối không có ý mạo phạm! Xin nghe ta nói!</w:t>
      </w:r>
    </w:p>
    <w:p>
      <w:pPr>
        <w:pStyle w:val="BodyText"/>
      </w:pPr>
      <w:r>
        <w:t xml:space="preserve">Tân Thiên Vấn với tự tôn của Thiên Đế tại Thiên Đế Sơn, trước mặt Uy đại nhân này, giống như một con kiến vậy, hoàn toàn không có đường phản kháng.</w:t>
      </w:r>
    </w:p>
    <w:p>
      <w:pPr>
        <w:pStyle w:val="BodyText"/>
      </w:pPr>
      <w:r>
        <w:t xml:space="preserve">- Tân Thiên Vấn, nếu ngươi nói không ra một nguyên cớ, cho dù ngươi là Thiên Đế Môn Tân gia, hôm nay ta cũng sẽ đánh xương ngươi thành tro bụi.</w:t>
      </w:r>
    </w:p>
    <w:p>
      <w:pPr>
        <w:pStyle w:val="BodyText"/>
      </w:pPr>
      <w:r>
        <w:t xml:space="preserve">Hiên Viên Uy thần thái không thể xem thường, câu nói này, nói ra cũng không hung thần ác sát, nhưng uy thế ẩn chứa trong ngữ khí, lại khiến Tân Thiên Vấn trong lòng từng trận khiếp sợ.</w:t>
      </w:r>
    </w:p>
    <w:p>
      <w:pPr>
        <w:pStyle w:val="BodyText"/>
      </w:pPr>
      <w:r>
        <w:t xml:space="preserve">- Vâng vâng!</w:t>
      </w:r>
    </w:p>
    <w:p>
      <w:pPr>
        <w:pStyle w:val="BodyText"/>
      </w:pPr>
      <w:r>
        <w:t xml:space="preserve">Tân Thiên Vấn sửa sang lại y quan, cẩn thận nói:</w:t>
      </w:r>
    </w:p>
    <w:p>
      <w:pPr>
        <w:pStyle w:val="BodyText"/>
      </w:pPr>
      <w:r>
        <w:t xml:space="preserve">- Thuộc hạ xác thực không có ác ý, chỉ là muốn xác thực một chút những phán đoán mà thôi. Vì thuộc hạ biết, Thần Tú Cung trước đây Kim Thiền sử dụng đã tái hiện nhân gian!</w:t>
      </w:r>
    </w:p>
    <w:p>
      <w:pPr>
        <w:pStyle w:val="BodyText"/>
      </w:pPr>
      <w:r>
        <w:t xml:space="preserve">- Thần Tú Cung, tái hiện nhân gian?</w:t>
      </w:r>
    </w:p>
    <w:p>
      <w:pPr>
        <w:pStyle w:val="BodyText"/>
      </w:pPr>
      <w:r>
        <w:t xml:space="preserve">Hiên Viên Uy ánh mắt nghiêm khắc, bắn ra quang mang lành lạnh, gắt gao nhìn Tân Thiên Vấn:</w:t>
      </w:r>
    </w:p>
    <w:p>
      <w:pPr>
        <w:pStyle w:val="BodyText"/>
      </w:pPr>
      <w:r>
        <w:t xml:space="preserve">- Chuyện ngươi nói là thật sao?</w:t>
      </w:r>
    </w:p>
    <w:p>
      <w:pPr>
        <w:pStyle w:val="BodyText"/>
      </w:pPr>
      <w:r>
        <w:t xml:space="preserve">- Tuyệt đối là thật!</w:t>
      </w:r>
    </w:p>
    <w:p>
      <w:pPr>
        <w:pStyle w:val="BodyText"/>
      </w:pPr>
      <w:r>
        <w:t xml:space="preserve">Tân Thiên Vấn lời thề son sắt nói.</w:t>
      </w:r>
    </w:p>
    <w:p>
      <w:pPr>
        <w:pStyle w:val="BodyText"/>
      </w:pPr>
      <w:r>
        <w:t xml:space="preserve">Nghe được cái tên của Thần Tú Cung, thái độ của Hiên Viên Uy đối với Tân Thiên Vấn rõ ràng dịu đi rất nhiều, nhưng dáng vẻ kiêu ngạo hung hãn trong ánh mắt, ngược lại càng thêm nồng đậm hơn.</w:t>
      </w:r>
    </w:p>
    <w:p>
      <w:pPr>
        <w:pStyle w:val="BodyText"/>
      </w:pPr>
      <w:r>
        <w:t xml:space="preserve">Hai tay nắm chặt lấy nhau, khớp xương phát ra thanh âm cách cách. Hiên Viên Uy, phảng phất giống như một con sư tử nổi giận, ánh mắt đỏ bừng. Thật lâu sau, mới quay đầu nói:</w:t>
      </w:r>
    </w:p>
    <w:p>
      <w:pPr>
        <w:pStyle w:val="BodyText"/>
      </w:pPr>
      <w:r>
        <w:t xml:space="preserve">- Tân Thiên Vấn, ngươi xác định? Có tình báo xác thực không?</w:t>
      </w:r>
    </w:p>
    <w:p>
      <w:pPr>
        <w:pStyle w:val="BodyText"/>
      </w:pPr>
      <w:r>
        <w:t xml:space="preserve">Tân Thiên Vấn vội nói:</w:t>
      </w:r>
    </w:p>
    <w:p>
      <w:pPr>
        <w:pStyle w:val="BodyText"/>
      </w:pPr>
      <w:r>
        <w:t xml:space="preserve">- Mới đầu, ta cũng chỉ là hoài nghi, bởi vì Thần Tú Cung lai lịch thật sự quá lớn, thuộc hạ không dám đoán bậy. Nhưng mà, theo diễn biến không ngừng của thế cục, mãi cho đến lúc tới Mộng Huyễn Thiên Trì, thuộc hạ mới chân chính xác định, vật mà người đó nắm giữ, chắc chắn là Thần Tú Cung!</w:t>
      </w:r>
    </w:p>
    <w:p>
      <w:pPr>
        <w:pStyle w:val="BodyText"/>
      </w:pPr>
      <w:r>
        <w:t xml:space="preserve">- Rốt cuộc là ai?</w:t>
      </w:r>
    </w:p>
    <w:p>
      <w:pPr>
        <w:pStyle w:val="BodyText"/>
      </w:pPr>
      <w:r>
        <w:t xml:space="preserve">Hiên Viên Uy hừ lạnh nói.</w:t>
      </w:r>
    </w:p>
    <w:p>
      <w:pPr>
        <w:pStyle w:val="BodyText"/>
      </w:pPr>
      <w:r>
        <w:t xml:space="preserve">- Là một đệ tử trẻ tuổi của Tần gia! Tuổi tác không đến ba mươi, cơ hồ đã đến biên giới của Thần đạo rồi, hơn nữa vượt cấp giết người, là chuyện hết sức bình thường. Thứ mà hắn dùng chính là một cây Thần cung không rõ lai lịch. Thuộc hạ ngay từ đầu vẫn chưa hoài nghi đến Thần Tú Cung, cho đến khi tới Mộng Huyễn Thiên Trì, căn cứ vào tình báo phản hồi, Tần Vô Song xông vào đến đảo thí luyện thứ mười, dưới tình huống mọi người cho rằng hắn nhất định sẽ chết, hắn lại có thể cưỡi Thiên Tu Truy Vân Thú rời khỏi đảo. Mà Thiên Tu Truy Vân Thú đó, chính là linh thú do Kim Thiền phong ấn. Không có giải trừ phong ấn của Kim Thiền, nó căn bản không thể nào rời đảo! Vì vậy, thuộc hạ hoài nghi, Tần Vô Song đó nhất định là đã kế thừa Thần Tú Cung của Kim Thiền!</w:t>
      </w:r>
    </w:p>
    <w:p>
      <w:pPr>
        <w:pStyle w:val="BodyText"/>
      </w:pPr>
      <w:r>
        <w:t xml:space="preserve">Sắc mặt Hiên Viên Uy vô cùng khó coi, khóe miệng khẽ co rúm, bộ mặt dữ tợn cực kỳ. Một đạo khí tức giết chóc nồng đậm, nhanh chóng bành trướng khắp người hắn.</w:t>
      </w:r>
    </w:p>
    <w:p>
      <w:pPr>
        <w:pStyle w:val="Compact"/>
      </w:pPr>
      <w:r>
        <w:t xml:space="preserve">Ủng hộ chỉ với 1 click và 5s ! (adf.ly/4EmoB)</w:t>
      </w:r>
      <w:r>
        <w:br w:type="textWrapping"/>
      </w:r>
      <w:r>
        <w:br w:type="textWrapping"/>
      </w:r>
    </w:p>
    <w:p>
      <w:pPr>
        <w:pStyle w:val="Heading2"/>
      </w:pPr>
      <w:bookmarkStart w:id="736" w:name="chương-714"/>
      <w:bookmarkEnd w:id="736"/>
      <w:r>
        <w:t xml:space="preserve">714. Chương 71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14: Tái ngộ Mộ Dung Nhạ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 Kim Thiền… ha ha, Kim Thiền!</w:t>
      </w:r>
    </w:p>
    <w:p>
      <w:pPr>
        <w:pStyle w:val="BodyText"/>
      </w:pPr>
      <w:r>
        <w:t xml:space="preserve">Hiên Viên Uy đột nhiên cười lớn:</w:t>
      </w:r>
    </w:p>
    <w:p>
      <w:pPr>
        <w:pStyle w:val="BodyText"/>
      </w:pPr>
      <w:r>
        <w:t xml:space="preserve">- Cho dù là Kim Thiền năm đó, không phải cũng chết nơi quê người sao? Một tiểu tử hèn mọn không phải thế lực Đồ Đằng, có thể làm nên chuyện lớn gì chứ? Tân Thiên Vấn, ngươi tới tìm ta, không phải là muốn nói những lời này chứ?</w:t>
      </w:r>
    </w:p>
    <w:p>
      <w:pPr>
        <w:pStyle w:val="BodyText"/>
      </w:pPr>
      <w:r>
        <w:t xml:space="preserve">Tân Thiên Vấn nhìn thấy Hiên Viên Uy cuồng ngạo như vậy, trong lòng mặc dù có chút lo sợ, nhưng cả gan nói:</w:t>
      </w:r>
    </w:p>
    <w:p>
      <w:pPr>
        <w:pStyle w:val="BodyText"/>
      </w:pPr>
      <w:r>
        <w:t xml:space="preserve">- Uy đại nhân, tiểu tử Tần gia hèn mọn đó, đương nhiên không cần Uy đại nhân ra tay. Thiên Vấn đương nhiên giải quyết thay. Tần gia này, không tôn trọng hiệu lệnh của Thiên Đế Môn ta, ta cũng có dự định chinh phạt bọn chúng. Hiện giờ, lý do và cái cớ để chinh phạt bọn chúng, ta đều có rồi, nhưng chỉ sợ phía bên Bạt đại nhân nói giúp cho Tần gia, vì vậy, còn có chút do dự chưa quyết.</w:t>
      </w:r>
    </w:p>
    <w:p>
      <w:pPr>
        <w:pStyle w:val="BodyText"/>
      </w:pPr>
      <w:r>
        <w:t xml:space="preserve">Hiên Viên Uy không phải kẻ ngốc, cười lạnh nói:</w:t>
      </w:r>
    </w:p>
    <w:p>
      <w:pPr>
        <w:pStyle w:val="BodyText"/>
      </w:pPr>
      <w:r>
        <w:t xml:space="preserve">- Cho nên, ngươi liền đến cầu ta sao?</w:t>
      </w:r>
    </w:p>
    <w:p>
      <w:pPr>
        <w:pStyle w:val="BodyText"/>
      </w:pPr>
      <w:r>
        <w:t xml:space="preserve">Tân Thiên Vấn khom người nói:</w:t>
      </w:r>
    </w:p>
    <w:p>
      <w:pPr>
        <w:pStyle w:val="BodyText"/>
      </w:pPr>
      <w:r>
        <w:t xml:space="preserve">- Trừ phi Uy đại nhân ra mặt, Thiên Vấn cầu người khác cũng không giải quyết được việc này.</w:t>
      </w:r>
    </w:p>
    <w:p>
      <w:pPr>
        <w:pStyle w:val="BodyText"/>
      </w:pPr>
      <w:r>
        <w:t xml:space="preserve">Hiên Viên Uy cười ha ha nói:</w:t>
      </w:r>
    </w:p>
    <w:p>
      <w:pPr>
        <w:pStyle w:val="BodyText"/>
      </w:pPr>
      <w:r>
        <w:t xml:space="preserve">- Ngươi thật là biết nói chuyện, nhưng mà, ngươi có thể đến nói với ta tin tức của Thần Tú Cung, có thể thấy ngươi vẫn có đầu óc. Không sai, lúc trước người chủ trương gắng sức thực hiện tru sát Kim Thiền chính là ta, cũng là do ta chấp hành. Chỉ có điều, người của Mộng Huyễn Thiên Trì không có chứng cớ, mấy lần cáo trạng ta với Dương huynh. Cuối cùng Dương huynh bất đắc dĩ, mới đem ta giáng chức khỏi Hiên Viên Tộc, kỳ thực cũng chính là làm văn vẻ ngoài mặt mà thôi.</w:t>
      </w:r>
    </w:p>
    <w:p>
      <w:pPr>
        <w:pStyle w:val="BodyText"/>
      </w:pPr>
      <w:r>
        <w:t xml:space="preserve">Tân Thiên Vấn đương nhiên biết nội tình bên trong ở đây, cũng càng biết địa vị của Hiên Viên Uy ở Hiên Viên Tộc, biết là ngoài Đại Chưởng môn Hiên Viên Dương ra, địa vị cao nhất chính là kẻ trước mặt này. Hiên Viên Bạt so sánh với Hiên Viên Uy còn kém xa hơn rất nhiều.</w:t>
      </w:r>
    </w:p>
    <w:p>
      <w:pPr>
        <w:pStyle w:val="BodyText"/>
      </w:pPr>
      <w:r>
        <w:t xml:space="preserve">Chỉ cần Hiên Viên Uy khẳng định đồng ý vì hắn làm công tác khắc phục hậu quả sau khi việc xảy ra, chinh phạt Tần gia, cho dù là vô cớ xuất binh, cuối cùng tất nhiên là không có việc gì!</w:t>
      </w:r>
    </w:p>
    <w:p>
      <w:pPr>
        <w:pStyle w:val="BodyText"/>
      </w:pPr>
      <w:r>
        <w:t xml:space="preserve">- Nói đi, muốn ta làm như thế nàeo?</w:t>
      </w:r>
    </w:p>
    <w:p>
      <w:pPr>
        <w:pStyle w:val="BodyText"/>
      </w:pPr>
      <w:r>
        <w:t xml:space="preserve">Hiên Viên Uy nhàn nhạt hỏi.</w:t>
      </w:r>
    </w:p>
    <w:p>
      <w:pPr>
        <w:pStyle w:val="BodyText"/>
      </w:pPr>
      <w:r>
        <w:t xml:space="preserve">- Kỳ thực chúng ta chinh phạt Tần gia, cũng là danh chính ngôn thuận. Chỉ có điều, vạn nhất Bạt đại nhân hỏi đến, chúng ta địa vị hèn mọn, không thể cãi lại. Chỉ cần Uy đại nhân đến lúc đó quan tâm một chút, Thiên Vấn đã cảm kích vô cùng rồi.</w:t>
      </w:r>
    </w:p>
    <w:p>
      <w:pPr>
        <w:pStyle w:val="BodyText"/>
      </w:pPr>
      <w:r>
        <w:t xml:space="preserve">- Được, việc này chỉ là chuyện nhỏ. Nhưng có một điều, nếu ngươi đoạt được Thần Tú Cung, phải giao lại cho ta!</w:t>
      </w:r>
    </w:p>
    <w:p>
      <w:pPr>
        <w:pStyle w:val="BodyText"/>
      </w:pPr>
      <w:r>
        <w:t xml:space="preserve">Hiên Viên Uy chỉ có yêu cầu này.</w:t>
      </w:r>
    </w:p>
    <w:p>
      <w:pPr>
        <w:pStyle w:val="BodyText"/>
      </w:pPr>
      <w:r>
        <w:t xml:space="preserve">- Chuyện này là đương nhiên, Thần cung này, Thiên Vấn làm sao dám chiếm làm của riêng?</w:t>
      </w:r>
    </w:p>
    <w:p>
      <w:pPr>
        <w:pStyle w:val="BodyText"/>
      </w:pPr>
      <w:r>
        <w:t xml:space="preserve">Tân Thiên Vấn khoái trá nở nụ cười, hắn biết, sự tình đến đây, đã căn bản coi như thành công rồi.</w:t>
      </w:r>
    </w:p>
    <w:p>
      <w:pPr>
        <w:pStyle w:val="BodyText"/>
      </w:pPr>
      <w:r>
        <w:t xml:space="preserve">Hiên Viên Uy lại nghĩ ra một chuyện, cặp lông mày thô to nhướng lên, nói:</w:t>
      </w:r>
    </w:p>
    <w:p>
      <w:pPr>
        <w:pStyle w:val="BodyText"/>
      </w:pPr>
      <w:r>
        <w:t xml:space="preserve">- Đương nhiên, nếu các ngươi thất bại. Tất cả hậu quả, các ngươi phải tự chịu trách nhiệm.</w:t>
      </w:r>
    </w:p>
    <w:p>
      <w:pPr>
        <w:pStyle w:val="BodyText"/>
      </w:pPr>
      <w:r>
        <w:t xml:space="preserve">Tân Thiên Vấn tự tin mỉm cười:</w:t>
      </w:r>
    </w:p>
    <w:p>
      <w:pPr>
        <w:pStyle w:val="BodyText"/>
      </w:pPr>
      <w:r>
        <w:t xml:space="preserve">- Xin Uy đại nhân yên tâm, Thiên Vấn một khi đã dự định ra tay, nhất định có phần thắng, nếu không, sao dám khua môi múa mép?</w:t>
      </w:r>
    </w:p>
    <w:p>
      <w:pPr>
        <w:pStyle w:val="BodyText"/>
      </w:pPr>
      <w:r>
        <w:t xml:space="preserve">Hiên Viên Uy lại không cho rằng như vậy:</w:t>
      </w:r>
    </w:p>
    <w:p>
      <w:pPr>
        <w:pStyle w:val="BodyText"/>
      </w:pPr>
      <w:r>
        <w:t xml:space="preserve">- Đừng xem thường Tần gia, mặc dù không thể nào so sánh với thế lực Đồ Đằng, nhưng Tần gia và Vân gia, đều là truyền thừa từ thời Thái cổ truyền thừa, nội tình thâm hậu. Trừ phi Đồ Đằng Tộc ra mặt, bằng không, muốn dễ dàng thu thập được Tần gia, chính là nằm mơ giữa ban ngày. Ngươi phải chuẩn bị tốt tác chiến trong thời gian dài.</w:t>
      </w:r>
    </w:p>
    <w:p>
      <w:pPr>
        <w:pStyle w:val="BodyText"/>
      </w:pPr>
      <w:r>
        <w:t xml:space="preserve">- Thiên Vấn biết, vì vậy, Thiên Vấn ra mặt, phải điều động tất cả tông môn của tám môn Thiên Đế Sơn.</w:t>
      </w:r>
    </w:p>
    <w:p>
      <w:pPr>
        <w:pStyle w:val="BodyText"/>
      </w:pPr>
      <w:r>
        <w:t xml:space="preserve">Tân Thiên Vấn mỉm cười tự nhiên nói.</w:t>
      </w:r>
    </w:p>
    <w:p>
      <w:pPr>
        <w:pStyle w:val="BodyText"/>
      </w:pPr>
      <w:r>
        <w:t xml:space="preserve">- Ngươi hãy tự lo cho tốt vào. Nhớ kỹ, đừng xem thường Tần gia!</w:t>
      </w:r>
    </w:p>
    <w:p>
      <w:pPr>
        <w:pStyle w:val="BodyText"/>
      </w:pPr>
      <w:r>
        <w:t xml:space="preserve">Hiên Viên Uy nói đến đây, tay nâng rìu lên, chém lên một cành nhỏ của cây đại thụ. Một tiếng rắc, cái cành nhỏ của cây đại thụ trực tiếp nứt ra thành hai.</w:t>
      </w:r>
    </w:p>
    <w:p>
      <w:pPr>
        <w:pStyle w:val="BodyText"/>
      </w:pPr>
      <w:r>
        <w:t xml:space="preserve">Hiên Viên Uy nhàn nhạt cười nói:</w:t>
      </w:r>
    </w:p>
    <w:p>
      <w:pPr>
        <w:pStyle w:val="BodyText"/>
      </w:pPr>
      <w:r>
        <w:t xml:space="preserve">- Ngươi có phải cảm thấy, uy lực một rìu của ta, lại yếu như vậy không? Ngay cả một nông phu bình thường cũng không bằng?</w:t>
      </w:r>
    </w:p>
    <w:p>
      <w:pPr>
        <w:pStyle w:val="BodyText"/>
      </w:pPr>
      <w:r>
        <w:t xml:space="preserve">Tân Thiên Vấn nhìn không hiểu huyền cơ bên trong, cười cười, lại nói:</w:t>
      </w:r>
    </w:p>
    <w:p>
      <w:pPr>
        <w:pStyle w:val="BodyText"/>
      </w:pPr>
      <w:r>
        <w:t xml:space="preserve">- Thiên Vấn tư chất ngu dốt, nhìn không ra nông sâu, không dám vọng ngôn. Uy đại nhân chẻ củi như vậy, nhất định là ý nghĩ sâu xa.</w:t>
      </w:r>
    </w:p>
    <w:p>
      <w:pPr>
        <w:pStyle w:val="BodyText"/>
      </w:pPr>
      <w:r>
        <w:t xml:space="preserve">Hiên Viên Uy cười lớn nói:</w:t>
      </w:r>
    </w:p>
    <w:p>
      <w:pPr>
        <w:pStyle w:val="BodyText"/>
      </w:pPr>
      <w:r>
        <w:t xml:space="preserve">- Được rồi, ngươi quả nhiên là xem không hiểu. Đi đi!</w:t>
      </w:r>
    </w:p>
    <w:p>
      <w:pPr>
        <w:pStyle w:val="BodyText"/>
      </w:pPr>
      <w:r>
        <w:t xml:space="preserve">Tân Thiên Vấn có được sự đồng ý của Hiên Viên Uy, hài lòng thỏa mãn, cúi thấp người nói:</w:t>
      </w:r>
    </w:p>
    <w:p>
      <w:pPr>
        <w:pStyle w:val="BodyText"/>
      </w:pPr>
      <w:r>
        <w:t xml:space="preserve">- Thuộc hạ xin cáo lui!</w:t>
      </w:r>
    </w:p>
    <w:p>
      <w:pPr>
        <w:pStyle w:val="BodyText"/>
      </w:pPr>
      <w:r>
        <w:t xml:space="preserve">o0o</w:t>
      </w:r>
    </w:p>
    <w:p>
      <w:pPr>
        <w:pStyle w:val="BodyText"/>
      </w:pPr>
      <w:r>
        <w:t xml:space="preserve">- Hắc hắc, Lão Đại, thật không ngờ, ngươi tiến vào Kỳ Diệu Huyền Cảnh, ta cũng tiến vào Kỳ Diệu Huyền Cảnh rồi, ha ha ha!</w:t>
      </w:r>
    </w:p>
    <w:p>
      <w:pPr>
        <w:pStyle w:val="BodyText"/>
      </w:pPr>
      <w:r>
        <w:t xml:space="preserve">Thanh âm của Bao Bao, từ trong sơn cốc truyền ra.</w:t>
      </w:r>
    </w:p>
    <w:p>
      <w:pPr>
        <w:pStyle w:val="BodyText"/>
      </w:pPr>
      <w:r>
        <w:t xml:space="preserve">- Còn Cô Đơn ca, cuối cùng là chậm hơn ta một bước, hiện giờ là Hư Võ Đại viên mãn. Lão Đại, ngươi là thiên kiêu chi tử, cũng chỉ có Bao Bao ta mới có thể theo sát cước bộ của ngươi!</w:t>
      </w:r>
    </w:p>
    <w:p>
      <w:pPr>
        <w:pStyle w:val="BodyText"/>
      </w:pPr>
      <w:r>
        <w:t xml:space="preserve">Khẩu khí của Bao Bao vô cùng đắc ý.</w:t>
      </w:r>
    </w:p>
    <w:p>
      <w:pPr>
        <w:pStyle w:val="BodyText"/>
      </w:pPr>
      <w:r>
        <w:t xml:space="preserve">Ba huynh đệ này, lại một lần nữa tụ tập ở một chỗ, đều là vô cùng vui vẻ.</w:t>
      </w:r>
    </w:p>
    <w:p>
      <w:pPr>
        <w:pStyle w:val="BodyText"/>
      </w:pPr>
      <w:r>
        <w:t xml:space="preserve">Thời gian không đến một năm, không ngờ tu luyện ở Thiên Đế Sơn, khiến thực lực của Bao Bao và Cô Đơn đều đại trướng, song song thăng cấp.</w:t>
      </w:r>
    </w:p>
    <w:p>
      <w:pPr>
        <w:pStyle w:val="BodyText"/>
      </w:pPr>
      <w:r>
        <w:t xml:space="preserve">- Lão Đại, lần này ngươi vì Tần gia mà lập được công lớn lớn như vậy, tổ tiên Tần Vũ của ngươi có thể hồn về Xá Thân Cố rồi? Ha ha, nếu như vậy, phụ thân đại nhân của ngươi, cũng có thể đến Thiên Đế Sơn rồi. Còn hôn sự của ngươi và Mộ Dung tỷ tỷ, cũng có thể lo liệu rồi!</w:t>
      </w:r>
    </w:p>
    <w:p>
      <w:pPr>
        <w:pStyle w:val="BodyText"/>
      </w:pPr>
      <w:r>
        <w:t xml:space="preserve">Bao Bao nghĩ đến thật sự là rất chu toàn.</w:t>
      </w:r>
    </w:p>
    <w:p>
      <w:pPr>
        <w:pStyle w:val="BodyText"/>
      </w:pPr>
      <w:r>
        <w:t xml:space="preserve">Tần Vô Song cười nói:</w:t>
      </w:r>
    </w:p>
    <w:p>
      <w:pPr>
        <w:pStyle w:val="BodyText"/>
      </w:pPr>
      <w:r>
        <w:t xml:space="preserve">- Việc này, còn phải hỏi Chưởng môn nhân. Đúng rồi, Bao Bao, chuyện Hầu Tộc các ngươi quay về Hiên Viên Khâu, chuẩn bị đến đâu rồi?</w:t>
      </w:r>
    </w:p>
    <w:p>
      <w:pPr>
        <w:pStyle w:val="BodyText"/>
      </w:pPr>
      <w:r>
        <w:t xml:space="preserve">Bao Bao cười nói:</w:t>
      </w:r>
    </w:p>
    <w:p>
      <w:pPr>
        <w:pStyle w:val="BodyText"/>
      </w:pPr>
      <w:r>
        <w:t xml:space="preserve">- Lão Đại, ta đây không phải chờ Tần gia các ngươi phát tích sao! Nếu Tần gia trở thành Thiên Đế Môn nhiệm kỳ tới, Hầu Tộc chúng ta xem như phát tài rồi, Lão Đại, đến lúc đó ngươi cũng không thể không chiếu cố một chút chứ?</w:t>
      </w:r>
    </w:p>
    <w:p>
      <w:pPr>
        <w:pStyle w:val="BodyText"/>
      </w:pPr>
      <w:r>
        <w:t xml:space="preserve">- Bao Bao, ngươi hiện tại càng ngày càng biết nhiều lời, Lão Đại có thể không chiếu cố được sao?</w:t>
      </w:r>
    </w:p>
    <w:p>
      <w:pPr>
        <w:pStyle w:val="BodyText"/>
      </w:pPr>
      <w:r>
        <w:t xml:space="preserve">Cô Đơn đi tới, cười trách mắng.</w:t>
      </w:r>
    </w:p>
    <w:p>
      <w:pPr>
        <w:pStyle w:val="BodyText"/>
      </w:pPr>
      <w:r>
        <w:t xml:space="preserve">Bao Bao gãi gãi đầu, cười hi hi nói:</w:t>
      </w:r>
    </w:p>
    <w:p>
      <w:pPr>
        <w:pStyle w:val="BodyText"/>
      </w:pPr>
      <w:r>
        <w:t xml:space="preserve">- Lão Đại, ngươi nhanh đi đón Mộ Dung tỷ tỷ đi. Từ sau khi Mộ Dung Lâu chủ đột phá tiến vào Thần đạo, Mộ Dung tỷ tỷ cũng bị Mộ Dung Lâu chủ kéo đi. Hắc hắc, Mộ Dung Lâu chủ cũng là lo lắng, tu vi của Mộ Dung tỷ tỷ không theo kịp, sẽ không đuổi kịp bước tiến của Lão Đại ngươi.</w:t>
      </w:r>
    </w:p>
    <w:p>
      <w:pPr>
        <w:pStyle w:val="BodyText"/>
      </w:pPr>
      <w:r>
        <w:t xml:space="preserve">Tần Vô Song thật ra không để ý, một khi đã là người một nhà rồi, tu vi gì đó, căn bản không cần so sánh gì cả.</w:t>
      </w:r>
    </w:p>
    <w:p>
      <w:pPr>
        <w:pStyle w:val="BodyText"/>
      </w:pPr>
      <w:r>
        <w:t xml:space="preserve">- Bao Bao, lần này ta định ở lại vài ngày, đợi sau khi Nhạn nhi xuất quan, liền mang các ngươi cùng đi đến một nơi du ngoạn!</w:t>
      </w:r>
    </w:p>
    <w:p>
      <w:pPr>
        <w:pStyle w:val="BodyText"/>
      </w:pPr>
      <w:r>
        <w:t xml:space="preserve">Bao Bao nghe đến một nơi du ngoạn, nhất thời vui vẻ, lập tức phán đoán ra gì đó:</w:t>
      </w:r>
    </w:p>
    <w:p>
      <w:pPr>
        <w:pStyle w:val="BodyText"/>
      </w:pPr>
      <w:r>
        <w:t xml:space="preserve">- Lão Đại, có phải muốn dẫn chúng ta tiến vào sơn động đó không?</w:t>
      </w:r>
    </w:p>
    <w:p>
      <w:pPr>
        <w:pStyle w:val="BodyText"/>
      </w:pPr>
      <w:r>
        <w:t xml:space="preserve">- Đúng vậy!</w:t>
      </w:r>
    </w:p>
    <w:p>
      <w:pPr>
        <w:pStyle w:val="BodyText"/>
      </w:pPr>
      <w:r>
        <w:t xml:space="preserve">Bao Bao mặt mày hớn hở:</w:t>
      </w:r>
    </w:p>
    <w:p>
      <w:pPr>
        <w:pStyle w:val="BodyText"/>
      </w:pPr>
      <w:r>
        <w:t xml:space="preserve">- Được, một hoàn lần trước ở Hiên Viên Khâu, chúng ta bị vây khốn trong Liệt Diễm Nhai, không đi theo Lão Đại được. Lần này, ngàn vạn lần không thể vứt bỏ chúng ta. Đúng không? Cô Đơn ca?</w:t>
      </w:r>
    </w:p>
    <w:p>
      <w:pPr>
        <w:pStyle w:val="BodyText"/>
      </w:pPr>
      <w:r>
        <w:t xml:space="preserve">Tử Điện Phần Diệm Thú vốn chính là linh thú trong Thất Tuyệt Liên Hoàn Trận, đối với chủ nhân của Thất Tuyệt Liên Hoàn Trận mãi vẫn không ngơi cơn tức giận, bĩu bĩu môi:</w:t>
      </w:r>
    </w:p>
    <w:p>
      <w:pPr>
        <w:pStyle w:val="BodyText"/>
      </w:pPr>
      <w:r>
        <w:t xml:space="preserve">- Ta thật ra không có hứng thú, nhưng nếu Lão Đại muốn ta đi, ta đương nhiên đi rồi!</w:t>
      </w:r>
    </w:p>
    <w:p>
      <w:pPr>
        <w:pStyle w:val="BodyText"/>
      </w:pPr>
      <w:r>
        <w:t xml:space="preserve">- Hắc hắc, Lão Đại, một hoàn sau ở đâu?</w:t>
      </w:r>
    </w:p>
    <w:p>
      <w:pPr>
        <w:pStyle w:val="BodyText"/>
      </w:pPr>
      <w:r>
        <w:t xml:space="preserve">Bao Bao chớp mắt hỏi.</w:t>
      </w:r>
    </w:p>
    <w:p>
      <w:pPr>
        <w:pStyle w:val="BodyText"/>
      </w:pPr>
      <w:r>
        <w:t xml:space="preserve">- Vô Tận Đông Hải!</w:t>
      </w:r>
    </w:p>
    <w:p>
      <w:pPr>
        <w:pStyle w:val="BodyText"/>
      </w:pPr>
      <w:r>
        <w:t xml:space="preserve">Tần Vô Song cũng không giấu diếm.</w:t>
      </w:r>
    </w:p>
    <w:p>
      <w:pPr>
        <w:pStyle w:val="BodyText"/>
      </w:pPr>
      <w:r>
        <w:t xml:space="preserve">Ánh mắt của Bao Bao nhất thời phấn khích:</w:t>
      </w:r>
    </w:p>
    <w:p>
      <w:pPr>
        <w:pStyle w:val="BodyText"/>
      </w:pPr>
      <w:r>
        <w:t xml:space="preserve">- Vô Tận Đông Hải, đó là thiên đường của Thú Tộc chúng ta, ha ha, Vô Tận Đông Hải, Thiên Hỏa Nam Cương, đây là hai nơi ta thích nhất. Cô Đơn ca, ngươi không phải nghe đến cái tên Vô Tận Đông Hải, đã giật mình rồi chứ?</w:t>
      </w:r>
    </w:p>
    <w:p>
      <w:pPr>
        <w:pStyle w:val="BodyText"/>
      </w:pPr>
      <w:r>
        <w:t xml:space="preserve">Tử Điện Phần Diệm Thú tức giận nói:</w:t>
      </w:r>
    </w:p>
    <w:p>
      <w:pPr>
        <w:pStyle w:val="BodyText"/>
      </w:pPr>
      <w:r>
        <w:t xml:space="preserve">- Ngươi tưởng ta giống ngươi sao, đồ con nít!</w:t>
      </w:r>
    </w:p>
    <w:p>
      <w:pPr>
        <w:pStyle w:val="BodyText"/>
      </w:pPr>
      <w:r>
        <w:t xml:space="preserve">Giữa lúc đang nói, đột nhiên giữa sơn cốc phía trước dâng lên một đạo tử quang mãnh liệt, trong lòng Tần Vô Song khẽ động, thấp giọng nói:</w:t>
      </w:r>
    </w:p>
    <w:p>
      <w:pPr>
        <w:pStyle w:val="BodyText"/>
      </w:pPr>
      <w:r>
        <w:t xml:space="preserve">- Tốt rồi, là khí tức của Mộ Dung Lâu chủ, nhất định là Nhạn nhi xuất quan rồi.</w:t>
      </w:r>
    </w:p>
    <w:p>
      <w:pPr>
        <w:pStyle w:val="BodyText"/>
      </w:pPr>
      <w:r>
        <w:t xml:space="preserve">Thúc giục Âm Dương Tử Vân Dực, đột nhiên hướng lên phương hướng sơn cốc đó phóng đi.</w:t>
      </w:r>
    </w:p>
    <w:p>
      <w:pPr>
        <w:pStyle w:val="BodyText"/>
      </w:pPr>
      <w:r>
        <w:t xml:space="preserve">Bao Bao vội vàng đuổi theo sau lưng:</w:t>
      </w:r>
    </w:p>
    <w:p>
      <w:pPr>
        <w:pStyle w:val="BodyText"/>
      </w:pPr>
      <w:r>
        <w:t xml:space="preserve">- Lão Đại, ngươi thật sự là trọng sắc khinh bạn mà!</w:t>
      </w:r>
    </w:p>
    <w:p>
      <w:pPr>
        <w:pStyle w:val="BodyText"/>
      </w:pPr>
      <w:r>
        <w:t xml:space="preserve">Cô Đơn lại nói:</w:t>
      </w:r>
    </w:p>
    <w:p>
      <w:pPr>
        <w:pStyle w:val="BodyText"/>
      </w:pPr>
      <w:r>
        <w:t xml:space="preserve">- Nói ngươi là đồ con nít còn không chịu nhận, Lão Đại nhà ta đây là tạm thời xa cách khiến tình cảm càng thêm ngọt ngào.</w:t>
      </w:r>
    </w:p>
    <w:p>
      <w:pPr>
        <w:pStyle w:val="BodyText"/>
      </w:pPr>
      <w:r>
        <w:t xml:space="preserve">Trong sơn cốc, Mộ Dung Nhạn bước chân nhẹ nhàng từ trong sơn cốc đi ra, thần sắc sảng khoái, đột nhiên nhìn thấy trong không trung một đạo thân ảnh lướt xuống, đường cong tuyệt đẹp cắt ngang không trung, phóng khoáng vô cùng.</w:t>
      </w:r>
    </w:p>
    <w:p>
      <w:pPr>
        <w:pStyle w:val="BodyText"/>
      </w:pPr>
      <w:r>
        <w:t xml:space="preserve">Nhìn cẩn thận, mới phát hiện chính là tình lang mà mình ngày đêm mong nhớ, trong lòng vui mừng, vui sướng ngây ngất:</w:t>
      </w:r>
    </w:p>
    <w:p>
      <w:pPr>
        <w:pStyle w:val="BodyText"/>
      </w:pPr>
      <w:r>
        <w:t xml:space="preserve">- Tần đại ca! Huynh rốt cuộc quay về rồi!</w:t>
      </w:r>
    </w:p>
    <w:p>
      <w:pPr>
        <w:pStyle w:val="BodyText"/>
      </w:pPr>
      <w:r>
        <w:t xml:space="preserve">Tần Vô Song hạ xuống từ đám mây, mỉm cười đi đến, một tay đưa ra ôm Mộ Dung Nhạn vào trong lòng:</w:t>
      </w:r>
    </w:p>
    <w:p>
      <w:pPr>
        <w:pStyle w:val="BodyText"/>
      </w:pPr>
      <w:r>
        <w:t xml:space="preserve">- Nhạn nhi, là ta, ta quay về rồi!</w:t>
      </w:r>
    </w:p>
    <w:p>
      <w:pPr>
        <w:pStyle w:val="BodyText"/>
      </w:pPr>
      <w:r>
        <w:t xml:space="preserve">Mộ Dung Nhạn toàn thân mềm nhũn, hạnh phúc vô hạn, nhắm mắt hưởng thụ giây phút gặp gỡ tuyệt vời, trong lòng chỉ cảm thấy cuộc sống tươi đẹp, đẹp cách mấy cũng chỉ như giây phút này thôi. Tương tư mấy trăm ngày đêm, đổi lấy giây phút gặp lại bất ngờ này, loại vui sướng này, đương nhiên là không lời nào tả nổi.</w:t>
      </w:r>
    </w:p>
    <w:p>
      <w:pPr>
        <w:pStyle w:val="BodyText"/>
      </w:pPr>
      <w:r>
        <w:t xml:space="preserve">Mộ Dung Nhạn ngây ngất cũng chỉ trong giây lát, hoảng hốt nhớ ra gì đó, ríu rít một tiếng, cúi đầu nói:</w:t>
      </w:r>
    </w:p>
    <w:p>
      <w:pPr>
        <w:pStyle w:val="BodyText"/>
      </w:pPr>
      <w:r>
        <w:t xml:space="preserve">- Tần đại ca, cha ta ở phía sau!</w:t>
      </w:r>
    </w:p>
    <w:p>
      <w:pPr>
        <w:pStyle w:val="BodyText"/>
      </w:pPr>
      <w:r>
        <w:t xml:space="preserve">Tần Vô Song cười cười, lúc này mới buông ra:</w:t>
      </w:r>
    </w:p>
    <w:p>
      <w:pPr>
        <w:pStyle w:val="BodyText"/>
      </w:pPr>
      <w:r>
        <w:t xml:space="preserve">- Phụ thân của nàng, chính là nhạc phụ đại nhân tương lai của ta, sợ gì chứ?</w:t>
      </w:r>
    </w:p>
    <w:p>
      <w:pPr>
        <w:pStyle w:val="BodyText"/>
      </w:pPr>
      <w:r>
        <w:t xml:space="preserve">Nhìn xung quanh, đã nhìn thấy Mộ Dung Thiên Cực mỉm cười đứng ở phía xa, khoanh tay mà đứng, phảng phất như đang quan sát phong cảnh xung quanh, ánh mắt căn bản không hướng về bên này.</w:t>
      </w:r>
    </w:p>
    <w:p>
      <w:pPr>
        <w:pStyle w:val="BodyText"/>
      </w:pPr>
      <w:r>
        <w:t xml:space="preserve">Tần Vô Song biết nhạc phụ đại nhân hiểu ý người, cười cười, kéo tay Mộ Dung Nhạn:</w:t>
      </w:r>
    </w:p>
    <w:p>
      <w:pPr>
        <w:pStyle w:val="BodyText"/>
      </w:pPr>
      <w:r>
        <w:t xml:space="preserve">- Nhạn nhi, đi theo ta, bái kiến cha của nàng.</w:t>
      </w:r>
    </w:p>
    <w:p>
      <w:pPr>
        <w:pStyle w:val="BodyText"/>
      </w:pPr>
      <w:r>
        <w:t xml:space="preserve">Đi đến trước mặt Mộ Dung Thiên Cực, ngược lại là Mộ Dung Thiên Cực mở miệng trước:</w:t>
      </w:r>
    </w:p>
    <w:p>
      <w:pPr>
        <w:pStyle w:val="BodyText"/>
      </w:pPr>
      <w:r>
        <w:t xml:space="preserve">- Ha ha, Vô Song, một năm không gặp, tu vi của ngươi lại như nước đẩy thuyền lên, thật đáng chúc mừng. Đã là Kỳ Diệu Huyền Cảnh rồi!</w:t>
      </w:r>
    </w:p>
    <w:p>
      <w:pPr>
        <w:pStyle w:val="BodyText"/>
      </w:pPr>
      <w:r>
        <w:t xml:space="preserve">- Mộ Dung Lâu chủ tấn thăng Thần đạo, càng là tin tức tốt tuyệt vời hơn!</w:t>
      </w:r>
    </w:p>
    <w:p>
      <w:pPr>
        <w:pStyle w:val="BodyText"/>
      </w:pPr>
      <w:r>
        <w:t xml:space="preserve">Tần Vô Song cười nói.</w:t>
      </w:r>
    </w:p>
    <w:p>
      <w:pPr>
        <w:pStyle w:val="BodyText"/>
      </w:pPr>
      <w:r>
        <w:t xml:space="preserve">Mộ Dung Thiên Cực mở miệng trêu đùa nói:</w:t>
      </w:r>
    </w:p>
    <w:p>
      <w:pPr>
        <w:pStyle w:val="BodyText"/>
      </w:pPr>
      <w:r>
        <w:t xml:space="preserve">- Vừa rồi người nào đó hình như nói thầm nhạc phụ đại nhân gì đấy, sao đến trước mặt lại đổi cách xưng hô rồi?</w:t>
      </w:r>
    </w:p>
    <w:p>
      <w:pPr>
        <w:pStyle w:val="BodyText"/>
      </w:pPr>
      <w:r>
        <w:t xml:space="preserve">Tần Vô Song cười hắc hắc, Mộ Dung Nhạn khuôn mặt ửng hồng, sẵng giọng:</w:t>
      </w:r>
    </w:p>
    <w:p>
      <w:pPr>
        <w:pStyle w:val="BodyText"/>
      </w:pPr>
      <w:r>
        <w:t xml:space="preserve">- Phụ thân, không được trêu ghẹo chúng ta!</w:t>
      </w:r>
    </w:p>
    <w:p>
      <w:pPr>
        <w:pStyle w:val="BodyText"/>
      </w:pPr>
      <w:r>
        <w:t xml:space="preserve">Mộ Dung Thiên Cực cười to ha ha:</w:t>
      </w:r>
    </w:p>
    <w:p>
      <w:pPr>
        <w:pStyle w:val="BodyText"/>
      </w:pPr>
      <w:r>
        <w:t xml:space="preserve">- Được rồi được rồi, ta quên mất, nữ nhi của ta cũng biết ngượng ngùng xấu hổ. Đúng rồi, Vô Song, gần đây ta luôn bế quan với Nhạn nhi, không biết chuyện của ngoại giới. Các ngươi lần này, thu hoạch như thế nào?</w:t>
      </w:r>
    </w:p>
    <w:p>
      <w:pPr>
        <w:pStyle w:val="BodyText"/>
      </w:pPr>
      <w:r>
        <w:t xml:space="preserve">Bao Bao ở bên cạnh vội vàng chen miệng vào, mặt mày hớn hở nói:</w:t>
      </w:r>
    </w:p>
    <w:p>
      <w:pPr>
        <w:pStyle w:val="BodyText"/>
      </w:pPr>
      <w:r>
        <w:t xml:space="preserve">- Mộ Dung lão gia tử, Lão Đại nhà ta lần này thật sự là danh chấn thiên hạ. Thí luyện thi đấu ở Mộng Huyễn Thiên Trì, đè ép tất cả thiên tài tuổi trẻ của Đại lục Thiên Huyền, thu hoạch Quán quân, đoạt được phần thưởng hai trái Thần Đạo Quả!</w:t>
      </w:r>
    </w:p>
    <w:p>
      <w:pPr>
        <w:pStyle w:val="BodyText"/>
      </w:pPr>
      <w:r>
        <w:t xml:space="preserve">- Bao Bao, không được nói bậy. Thiên tài trẻ tuổi của Đồ Đằng Tộc không tham gia, mới là nền tảng khiến ta có được của chức Quán quân, bằng không, làm gì đến ta có phần hỏi đến chức Quán quân chứ?</w:t>
      </w:r>
    </w:p>
    <w:p>
      <w:pPr>
        <w:pStyle w:val="BodyText"/>
      </w:pPr>
      <w:r>
        <w:t xml:space="preserve">Bao Bao cười nói:</w:t>
      </w:r>
    </w:p>
    <w:p>
      <w:pPr>
        <w:pStyle w:val="BodyText"/>
      </w:pPr>
      <w:r>
        <w:t xml:space="preserve">- Người trẻ tuổi của Đồ Đằng Tộc, Thần đạo cường giả đều có, bọn họ dự thi không công bằng. Đương nhiên rồi, Lão Đại sau này, khẳng định có thể sánh vai với đệ tử Đồ Đằng Tộc. Bao Bao tin tưởng vững chắc, Lão Đại nhất định làm được! Đúng rồi, Mộ Dung lão gia tử, con trai Thiên Đế Tân Vô Kỵ, lần này gây chuyện với Lão Đại nhà ta, bị Lão Đại nhà ta một đòn tiêu diệt, ha ha ha, bất ngờ không?</w:t>
      </w:r>
    </w:p>
    <w:p>
      <w:pPr>
        <w:pStyle w:val="BodyText"/>
      </w:pPr>
      <w:r>
        <w:t xml:space="preserve">- Con trai Thiên Đế Tân Vô Kỵ?</w:t>
      </w:r>
    </w:p>
    <w:p>
      <w:pPr>
        <w:pStyle w:val="BodyText"/>
      </w:pPr>
      <w:r>
        <w:t xml:space="preserve">Mộ Dung Thiên Cực hoàn toàn ngây người sửng sốt, thần thông và uy thế của Tân Vô Kỵ hắn đã từng thấy qua, lúc trước Phiêu Tuyết Lâu cầu hôn tỷ thí, vẫn là Tân Vô Kỵ phụ trách giám sát chứ đâu. Thủ đoạn và uy thế của Tân Vô Kỵ, ngay cả Mộ Dung Thiên Cực, cũng cảm thấy có chút không bằng. Thế mà…</w:t>
      </w:r>
    </w:p>
    <w:p>
      <w:pPr>
        <w:pStyle w:val="BodyText"/>
      </w:pPr>
      <w:r>
        <w:t xml:space="preserve">Mộ Dung Thiên Cực lúc này trong lòng chấn động, âm thầm cảm thấy nữ nhi của mình cưới được người này, quả nhiên không tệ chút nào.</w:t>
      </w:r>
    </w:p>
    <w:p>
      <w:pPr>
        <w:pStyle w:val="BodyText"/>
      </w:pPr>
      <w:r>
        <w:t xml:space="preserve">Tần Vô Song đang muốn giải thích một câu, đột nhiên Ngọc bài Truyền thức có tin truyền, sau khi mở ra, lại là Tần Trọng Dương phát ra lệnh cấp tốc:</w:t>
      </w:r>
    </w:p>
    <w:p>
      <w:pPr>
        <w:pStyle w:val="BodyText"/>
      </w:pPr>
      <w:r>
        <w:t xml:space="preserve">- Vô Song, cấp tốc quay về Chính Khí Đường! Có việc gấp cần thương thảo!</w:t>
      </w:r>
    </w:p>
    <w:p>
      <w:pPr>
        <w:pStyle w:val="BodyText"/>
      </w:pPr>
      <w:r>
        <w:t xml:space="preserve">Tần Vô Song không dám chậm trễ, vội nói nguyên do, nói lời tạm biệt với Mộ Dung Thiên Cực và Mộ Dung Nhạn, hướng về phía Chính Khí Đường bay đi.</w:t>
      </w:r>
    </w:p>
    <w:p>
      <w:pPr>
        <w:pStyle w:val="Compact"/>
      </w:pPr>
      <w:r>
        <w:t xml:space="preserve">Ủng hộ chỉ với 1 click và 5s ! (adf.ly/4EmoB)</w:t>
      </w:r>
      <w:r>
        <w:br w:type="textWrapping"/>
      </w:r>
      <w:r>
        <w:br w:type="textWrapping"/>
      </w:r>
    </w:p>
    <w:p>
      <w:pPr>
        <w:pStyle w:val="Heading2"/>
      </w:pPr>
      <w:bookmarkStart w:id="737" w:name="chương-715"/>
      <w:bookmarkEnd w:id="737"/>
      <w:r>
        <w:t xml:space="preserve">715. Chương 71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15: Thề chết tử chiế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Đến Chính Khí Đường, Tần gia trên có Chưởng môn, dưới có Đệ tử Trung tâm, đã đến hơn nửa, còn có non nửa cũng đang lục tục kéo tới.</w:t>
      </w:r>
    </w:p>
    <w:p>
      <w:pPr>
        <w:pStyle w:val="BodyText"/>
      </w:pPr>
      <w:r>
        <w:t xml:space="preserve">- Vô Song sư đệ, tới bên này.</w:t>
      </w:r>
    </w:p>
    <w:p>
      <w:pPr>
        <w:pStyle w:val="BodyText"/>
      </w:pPr>
      <w:r>
        <w:t xml:space="preserve">Thanh âm hào sảng của Tần Thái Trùng vang lên. Bầu không khí trước mắt mặc dù ngưng trọng, dẫn đến thanh âm sang sảng của Tần Thái Trùng ít nhiều có chút đột ngột. Nhưng hai người này trước mắt là đại công thần của Tần gia, gần nhất lại vì Tần gia mà lập nên đại công, đương nhiên cũng không có ai cảm thấy quá đột ngột.</w:t>
      </w:r>
    </w:p>
    <w:p>
      <w:pPr>
        <w:pStyle w:val="BodyText"/>
      </w:pPr>
      <w:r>
        <w:t xml:space="preserve">- Thái Trùng sư huynh, xảy ra chuyện gì vậy?</w:t>
      </w:r>
    </w:p>
    <w:p>
      <w:pPr>
        <w:pStyle w:val="BodyText"/>
      </w:pPr>
      <w:r>
        <w:t xml:space="preserve">Tần Vô Song thấp giọng hỏi.</w:t>
      </w:r>
    </w:p>
    <w:p>
      <w:pPr>
        <w:pStyle w:val="BodyText"/>
      </w:pPr>
      <w:r>
        <w:t xml:space="preserve">- Ta cũng không biết, nhận được thông báo liền đến ngay. Nhưng xem ra không phải là chuyện nhỏ.</w:t>
      </w:r>
    </w:p>
    <w:p>
      <w:pPr>
        <w:pStyle w:val="BodyText"/>
      </w:pPr>
      <w:r>
        <w:t xml:space="preserve">Tần Thái Trùng quen nhìn đại trận thế, biết một số manh mối.</w:t>
      </w:r>
    </w:p>
    <w:p>
      <w:pPr>
        <w:pStyle w:val="BodyText"/>
      </w:pPr>
      <w:r>
        <w:t xml:space="preserve">Không bao lâu, mọi người cũng đến đông đủ. Sau khi hai vị Chưởng môn giá lâm, Tần Trọng Dương vẫn giữ loại biểu tình nho nhã ngưng trọng. Còn Nhị Chưởng môn Tần Vân Nhiên, lại có nhiều hơn mấy phần nghiêm túc so với thường ngày.</w:t>
      </w:r>
    </w:p>
    <w:p>
      <w:pPr>
        <w:pStyle w:val="BodyText"/>
      </w:pPr>
      <w:r>
        <w:t xml:space="preserve">Tần Trọng Dương cũng không vòng vo, trực tiếp đi thẳng vào vấn đề nói:</w:t>
      </w:r>
    </w:p>
    <w:p>
      <w:pPr>
        <w:pStyle w:val="BodyText"/>
      </w:pPr>
      <w:r>
        <w:t xml:space="preserve">- Chư vị, lần này khẩn cấp triệu hồi các ngươi đến, chính là có chuyện đặc biệt quan trọng cần phải nói.</w:t>
      </w:r>
    </w:p>
    <w:p>
      <w:pPr>
        <w:pStyle w:val="BodyText"/>
      </w:pPr>
      <w:r>
        <w:t xml:space="preserve">Mọi người thấy khẩu khí của Chưởng môn nhân như vậy, trong lòng đều nghiêm nghị, vô cùng chăm chú nhìn Tần Trọng Dương.</w:t>
      </w:r>
    </w:p>
    <w:p>
      <w:pPr>
        <w:pStyle w:val="BodyText"/>
      </w:pPr>
      <w:r>
        <w:t xml:space="preserve">- Thiên Đế Môn vừa phát tuyên bố lệnh triệu tập, kêu Tần gia chúng ta mang Thần Đạo Quả, giờ thìn sáng ngày mai, đi tới Thiên Đế Môn, tham gia tiệc mừng công, để tám môn Thiên Đế Sơn cùng nhận thức Thần Đạo Quả.</w:t>
      </w:r>
    </w:p>
    <w:p>
      <w:pPr>
        <w:pStyle w:val="BodyText"/>
      </w:pPr>
      <w:r>
        <w:t xml:space="preserve">- Yến tiệc này cũng không phải là hảo yến!</w:t>
      </w:r>
    </w:p>
    <w:p>
      <w:pPr>
        <w:pStyle w:val="BodyText"/>
      </w:pPr>
      <w:r>
        <w:t xml:space="preserve">Tần Vân Nhiên than thở một tiếng.</w:t>
      </w:r>
    </w:p>
    <w:p>
      <w:pPr>
        <w:pStyle w:val="BodyText"/>
      </w:pPr>
      <w:r>
        <w:t xml:space="preserve">Tất cả mọi người đều nghiêm nghị, phía bên Tần gia vừa mới đoạt được Thần Đạo Quả. Thiên Đế Môn sử dụng chiêu như vậy, khẳng định là có dã tâm độc ác. Với giao tình xưa nay của Thiên Đế Môn với Tần gia, sao có thể mở tiệc chúc mừng gì đó cho Tần gia được chứ?</w:t>
      </w:r>
    </w:p>
    <w:p>
      <w:pPr>
        <w:pStyle w:val="BodyText"/>
      </w:pPr>
      <w:r>
        <w:t xml:space="preserve">Chỉ cần đầu óc không bị kẹp vào cửa, đều biết bên trong Thiên Đế Môn khẳng định là có dã tâm không tốt.</w:t>
      </w:r>
    </w:p>
    <w:p>
      <w:pPr>
        <w:pStyle w:val="BodyText"/>
      </w:pPr>
      <w:r>
        <w:t xml:space="preserve">Tôn giả Tri Tùng là người đầu tiên lên tiếng:</w:t>
      </w:r>
    </w:p>
    <w:p>
      <w:pPr>
        <w:pStyle w:val="BodyText"/>
      </w:pPr>
      <w:r>
        <w:t xml:space="preserve">- Nhị vị Chưởng môn, việc này ngay cả kẻ cực kỳ thô lậu như ta cũng biết, Thiên Đế Môn sẽ không tốt như vậy. Ta thấy, tám thành là muốn đánh vào chủ ý Thần Đạo Quả của chúng ta!</w:t>
      </w:r>
    </w:p>
    <w:p>
      <w:pPr>
        <w:pStyle w:val="BodyText"/>
      </w:pPr>
      <w:r>
        <w:t xml:space="preserve">- Không sai không sai, Thần Đạo Quả, ngoài thế lực Đồ Đằng ra, tông môn bình thường, cho dù là Thiên Đế Môn bọn chúng, mấy trăm năm cũng khó gặp được một lần. Khẳng định là có hảo tâm không tốt.</w:t>
      </w:r>
    </w:p>
    <w:p>
      <w:pPr>
        <w:pStyle w:val="BodyText"/>
      </w:pPr>
      <w:r>
        <w:t xml:space="preserve">- Nhị Chưởng môn, chúng ta từ chối đi!</w:t>
      </w:r>
    </w:p>
    <w:p>
      <w:pPr>
        <w:pStyle w:val="BodyText"/>
      </w:pPr>
      <w:r>
        <w:t xml:space="preserve">Trong lòng Tần Vô Song có loại dự cảm không tốt, Thiên Đế Môn không có hảo tâm là chuyện có thể khẳng định. Nhất là chiêu này của Thiên Đế Môn chơi rất mờ ám. Ngày mai tổ chức tiệc mừng công, hôm nay mới thông báo cho Tần gia, căn bản không cho Tần gia thời gian chuẩn bị, có thể nói là đánh Tần gia không kịp trở tay.</w:t>
      </w:r>
    </w:p>
    <w:p>
      <w:pPr>
        <w:pStyle w:val="BodyText"/>
      </w:pPr>
      <w:r>
        <w:t xml:space="preserve">Tần Thái Trùng cũng thì thào mắng:</w:t>
      </w:r>
    </w:p>
    <w:p>
      <w:pPr>
        <w:pStyle w:val="BodyText"/>
      </w:pPr>
      <w:r>
        <w:t xml:space="preserve">- Thiên Đế Môn này, muốn giở trò gì chứ?</w:t>
      </w:r>
    </w:p>
    <w:p>
      <w:pPr>
        <w:pStyle w:val="BodyText"/>
      </w:pPr>
      <w:r>
        <w:t xml:space="preserve">Tần Vô Song ngẩng đầu hỏi:</w:t>
      </w:r>
    </w:p>
    <w:p>
      <w:pPr>
        <w:pStyle w:val="BodyText"/>
      </w:pPr>
      <w:r>
        <w:t xml:space="preserve">- Chưởng môn, Thiên Đế Môn có chỉ định là người nào đi không?</w:t>
      </w:r>
    </w:p>
    <w:p>
      <w:pPr>
        <w:pStyle w:val="BodyText"/>
      </w:pPr>
      <w:r>
        <w:t xml:space="preserve">- Loại trường hợp này khẳng định là yêu cầu Chưởng môn nhân chúng ta đi. Hơn nữa, bọn họ còn chỉ định, nhất định phải dẫn theo đại anh hùng của chúng ta, cũng chính là hai người các ngươi Vô Song và Thái Trùng.</w:t>
      </w:r>
    </w:p>
    <w:p>
      <w:pPr>
        <w:pStyle w:val="BodyText"/>
      </w:pPr>
      <w:r>
        <w:t xml:space="preserve">Tần Vô Song chau mày:</w:t>
      </w:r>
    </w:p>
    <w:p>
      <w:pPr>
        <w:pStyle w:val="BodyText"/>
      </w:pPr>
      <w:r>
        <w:t xml:space="preserve">- Thiên Đế Môn rắp tâm khó lường! Chưởng môn, đây là ván cờ của Thiên Đế Môn!</w:t>
      </w:r>
    </w:p>
    <w:p>
      <w:pPr>
        <w:pStyle w:val="BodyText"/>
      </w:pPr>
      <w:r>
        <w:t xml:space="preserve">Lông mày Tần Trọng Dương nhướng lên lộ ra vẻ kinh dị:</w:t>
      </w:r>
    </w:p>
    <w:p>
      <w:pPr>
        <w:pStyle w:val="BodyText"/>
      </w:pPr>
      <w:r>
        <w:t xml:space="preserve">- Vô Song, ngươi nói nghe xem!</w:t>
      </w:r>
    </w:p>
    <w:p>
      <w:pPr>
        <w:pStyle w:val="BodyText"/>
      </w:pPr>
      <w:r>
        <w:t xml:space="preserve">- Ván cờ này của Thiên Đế Môn, có thể nói là âm mưu, cũng có thể nói là dương mưu. Nếu bọn họ thành tâm thành ý vì chúng ta mở tiệc mừng công, tuyệt đối sẽ không đến hôm nay mới thông báo cho chúng ta. Theo ta thấy, bọn họ đến bây giờ mới nói cho chúng ta chính là vì để chúng ta không kịp ứng phó, không có thời gian chuẩn bị, hấp tấp, trúng bẫy của bọn họ. Nếu không đoán nhầm thì chuyến đi ngày mai, nhất định là một Hồng Môn Yến. Mừng công là giả, thảo phạt chúng ta là thật.</w:t>
      </w:r>
    </w:p>
    <w:p>
      <w:pPr>
        <w:pStyle w:val="BodyText"/>
      </w:pPr>
      <w:r>
        <w:t xml:space="preserve">- Thảo phạt chúng ta?</w:t>
      </w:r>
    </w:p>
    <w:p>
      <w:pPr>
        <w:pStyle w:val="BodyText"/>
      </w:pPr>
      <w:r>
        <w:t xml:space="preserve">Tần Thái Trùng có chút khó hiểu:</w:t>
      </w:r>
    </w:p>
    <w:p>
      <w:pPr>
        <w:pStyle w:val="BodyText"/>
      </w:pPr>
      <w:r>
        <w:t xml:space="preserve">- Ở Côn Lôn Tiên Tông bọn họ không phải đã dùng qua chiêu này sao? Dùng lần nữa, không sợ bị người khác chê là xưa cũ sao?</w:t>
      </w:r>
    </w:p>
    <w:p>
      <w:pPr>
        <w:pStyle w:val="BodyText"/>
      </w:pPr>
      <w:r>
        <w:t xml:space="preserve">- Ở Côn Lôn Tiên Tông, các nhà thế lực Đồ Đằng đều ở đó, hơn nữa con Thần thú Bạch Hổ đó không biết tại sao đột nhiên giở quẻ. Nhưng hiện giờ quay về Thiên Đế Sơn, là thuộc về địa bàn của Thiên Đế Môn. Ở đây, bọn họ có quyền nói chuyện tuyệt đối, có thể tùy tiện chi phối dư luận. Đạo lý lúc đó có thể vặn lại được, lúc này chưa chắc có thể vặn lại được…</w:t>
      </w:r>
    </w:p>
    <w:p>
      <w:pPr>
        <w:pStyle w:val="BodyText"/>
      </w:pPr>
      <w:r>
        <w:t xml:space="preserve">Tần Trọng Dương và Tần Vân Nhiên đều vui vẻ yên tâm gật gật đầu, loại khả năng này, bọn họ trước khi đến đây, đã trao đổi qua rồi, trong lòng cũng nhận định như vậy.</w:t>
      </w:r>
    </w:p>
    <w:p>
      <w:pPr>
        <w:pStyle w:val="BodyText"/>
      </w:pPr>
      <w:r>
        <w:t xml:space="preserve">Không ngờ Tần Vô Song còn trẻ tuổi như vậy, cũng có thể phân tích thấu đáo như thế. Xem ra người thanh niên này, xác thực có tiềm lực bồi dưỡng.</w:t>
      </w:r>
    </w:p>
    <w:p>
      <w:pPr>
        <w:pStyle w:val="BodyText"/>
      </w:pPr>
      <w:r>
        <w:t xml:space="preserve">Tần Thái Trùng kêu rên nói:</w:t>
      </w:r>
    </w:p>
    <w:p>
      <w:pPr>
        <w:pStyle w:val="BodyText"/>
      </w:pPr>
      <w:r>
        <w:t xml:space="preserve">- Nói như vậy, vậy chúng ta căn bản không thể đi. Bằng không, trực tiếp đi vào cạm bẫy của bọn họ, vậy không phải là tự chui đầu vào lưới sao?</w:t>
      </w:r>
    </w:p>
    <w:p>
      <w:pPr>
        <w:pStyle w:val="BodyText"/>
      </w:pPr>
      <w:r>
        <w:t xml:space="preserve">Tần Vô Song chán nản lắc đầu:</w:t>
      </w:r>
    </w:p>
    <w:p>
      <w:pPr>
        <w:pStyle w:val="BodyText"/>
      </w:pPr>
      <w:r>
        <w:t xml:space="preserve">- Nếu không đi, Thiên Đế Môn cũng có cách nói. Một là, bọn họ có thể nói chúng ta có tật giật mình, hai là, lại bố trí cho chúng ta một tội danh không tuân theo hiệu lệnh của Thiên Đế. Đến lúc đó, bảy thế lực khác của Thiên Đế Sơn liên hợp chinh phạt Tần gia, vấn đề sẽ càng lớn.</w:t>
      </w:r>
    </w:p>
    <w:p>
      <w:pPr>
        <w:pStyle w:val="BodyText"/>
      </w:pPr>
      <w:r>
        <w:t xml:space="preserve">Lời này vừa nói ra, sắc mặt của tất cả mọi người đều biến đổi. Rất hiển nhiên, qua những lời Tần Vô Song vừa nói, mọi người đều cảm thấy chuyện này không phải không có khả năng.</w:t>
      </w:r>
    </w:p>
    <w:p>
      <w:pPr>
        <w:pStyle w:val="BodyText"/>
      </w:pPr>
      <w:r>
        <w:t xml:space="preserve">Với sự đề phòng của Thiên Đế Môn đối với Tần gia, mười phần là có thể sẽ làm như vậy.</w:t>
      </w:r>
    </w:p>
    <w:p>
      <w:pPr>
        <w:pStyle w:val="BodyText"/>
      </w:pPr>
      <w:r>
        <w:t xml:space="preserve">Huống hồ, Tần gia hiện giờ đã có được ba trái Thần Đạo Quả, càng khiến Thiên Đế Môn kiêng kỵ đỏ mắt. Vì Thần Đạo Quả, Thiên Đế Môn chuyện bỉ ổi gì cũng làm được!</w:t>
      </w:r>
    </w:p>
    <w:p>
      <w:pPr>
        <w:pStyle w:val="BodyText"/>
      </w:pPr>
      <w:r>
        <w:t xml:space="preserve">Tôn giả Tri Tùng chửi mát nói:</w:t>
      </w:r>
    </w:p>
    <w:p>
      <w:pPr>
        <w:pStyle w:val="BodyText"/>
      </w:pPr>
      <w:r>
        <w:t xml:space="preserve">- Tân gia chết tiệt, nói như vậy, chúng ta không phải là con chuột trong ống bễ sao, bất kể là đi đâu, đều vô cùng phiền phức? Nếu đi, sẽ rơi vào bẫy, nếu không đi, sẽ cho bọn họ đầu đề câu chuyện tranh luận.</w:t>
      </w:r>
    </w:p>
    <w:p>
      <w:pPr>
        <w:pStyle w:val="BodyText"/>
      </w:pPr>
      <w:r>
        <w:t xml:space="preserve">Trong lòng mọi người giống như có một tảng đá lớn đè xuống, vô cùng áp lực.</w:t>
      </w:r>
    </w:p>
    <w:p>
      <w:pPr>
        <w:pStyle w:val="BodyText"/>
      </w:pPr>
      <w:r>
        <w:t xml:space="preserve">Tất cả đều đưa ánh mắt nhìn về phía hai vị Chưởng môn, hiển nhiên là muốn xem xem đáp án của hai vị Chưởng môn.</w:t>
      </w:r>
    </w:p>
    <w:p>
      <w:pPr>
        <w:pStyle w:val="BodyText"/>
      </w:pPr>
      <w:r>
        <w:t xml:space="preserve">Tần Trọng Dương trầm giọng nói:</w:t>
      </w:r>
    </w:p>
    <w:p>
      <w:pPr>
        <w:pStyle w:val="BodyText"/>
      </w:pPr>
      <w:r>
        <w:t xml:space="preserve">- Chư vị, bất kể ứng phó như thế nào, ta trịnh trọng nói lại một lần nữa. Tần gia trong thời gian ba đến năm năm tương lai, thế cục sẽ vô cùng khó khăn. Mọi người nhất định phải chuẩn bị thật tốt trận đánh ác liệt. Có lẽ, chiêu này của Thiên Đế Môn, chính là mở ra đại chiến!</w:t>
      </w:r>
    </w:p>
    <w:p>
      <w:pPr>
        <w:pStyle w:val="BodyText"/>
      </w:pPr>
      <w:r>
        <w:t xml:space="preserve">- Chiến đi! Hừ hừ, Tân gia định chơi trò gì chứ! Luận về nội tình bên trong, không đáng xách giày cho Tần gia chúng ta, tiểu nhân đắc chí!</w:t>
      </w:r>
    </w:p>
    <w:p>
      <w:pPr>
        <w:pStyle w:val="BodyText"/>
      </w:pPr>
      <w:r>
        <w:t xml:space="preserve">- Đúng vậy, không sợ bọn họ, cùng lắm thì chiến!</w:t>
      </w:r>
    </w:p>
    <w:p>
      <w:pPr>
        <w:pStyle w:val="BodyText"/>
      </w:pPr>
      <w:r>
        <w:t xml:space="preserve">Những người này của Tần gia, bất kể già trẻ, khí phách vẫn có. Nhất là đối với Tân gia Thiên Đế Môn, trong xương máu có một loại bất phục.</w:t>
      </w:r>
    </w:p>
    <w:p>
      <w:pPr>
        <w:pStyle w:val="BodyText"/>
      </w:pPr>
      <w:r>
        <w:t xml:space="preserve">Nếu là Vân gia nắm giữ vị trí Thiên Đế, vậy cũng được rồi. Tần gia và Vân gia đều là tông phái cũ, kính trọng lẫn nhau, cũng không có nhiều lời như vậy. Nhưng Tân gia, chẳng qua là vừa mới đụng phải thời kỳ khó khăn của Tần gia và Vân gia, gặp được đại vận mà thôi!</w:t>
      </w:r>
    </w:p>
    <w:p>
      <w:pPr>
        <w:pStyle w:val="BodyText"/>
      </w:pPr>
      <w:r>
        <w:t xml:space="preserve">Trong bản chất, đệ tử Tần gia đối với Thiên Đế Môn Tân gia, có một loại tâm lý phản nghịch. Đặc biệt là Thiên Đế Môn ức hiếp người quá đáng như vậy, càng kích phát ý phản kháng trong xương máu bọn họ.</w:t>
      </w:r>
    </w:p>
    <w:p>
      <w:pPr>
        <w:pStyle w:val="BodyText"/>
      </w:pPr>
      <w:r>
        <w:t xml:space="preserve">Tân gia cũng không phải Đồ Đằng Tộc, sợ gì hắn chứ?</w:t>
      </w:r>
    </w:p>
    <w:p>
      <w:pPr>
        <w:pStyle w:val="BodyText"/>
      </w:pPr>
      <w:r>
        <w:t xml:space="preserve">Tần Trọng Dương có lòng muốn bồi dưỡng Tần Vô Song, lại hỏi:</w:t>
      </w:r>
    </w:p>
    <w:p>
      <w:pPr>
        <w:pStyle w:val="BodyText"/>
      </w:pPr>
      <w:r>
        <w:t xml:space="preserve">- Vô Song, ngươi cảm thấy như thế nào?</w:t>
      </w:r>
    </w:p>
    <w:p>
      <w:pPr>
        <w:pStyle w:val="BodyText"/>
      </w:pPr>
      <w:r>
        <w:t xml:space="preserve">Tần Vô Song nói:</w:t>
      </w:r>
    </w:p>
    <w:p>
      <w:pPr>
        <w:pStyle w:val="BodyText"/>
      </w:pPr>
      <w:r>
        <w:t xml:space="preserve">- Tân gia cứ như vậy, đại chiến sợ rằng khó tránh khỏi. Tần gia chúng ta, hiện tại cần làm chính là tận lực tranh thủ một số kẻ địch ít đối mặt. Đừng để Tân gia có cớ lôi kéo sáu tông môn khác cùng đối phó với chúng ta! Nói thẳng ra, thế lực bất hòa với Tần gia, đơn giản chính là Tân gia, Thiên Phạt Sơn Trang, và Lôi Đình Tông, còn có một La Thiên Đạo Trường vận mệnh đã hết! Những thế lực khác, khẳng định là không muốn thông đồng làm bậy với Tân gia. Dù sao, hiện giờ đánh Tần gia chúng ta, ngày mai nói không chừng chúng ta sẽ đánh đến bọn họ.</w:t>
      </w:r>
    </w:p>
    <w:p>
      <w:pPr>
        <w:pStyle w:val="BodyText"/>
      </w:pPr>
      <w:r>
        <w:t xml:space="preserve">- Đúng, vấn đề hiện tại là, làm thế nào tranh thủ để những tông môn trung lập khác không tham dự vào?</w:t>
      </w:r>
    </w:p>
    <w:p>
      <w:pPr>
        <w:pStyle w:val="BodyText"/>
      </w:pPr>
      <w:r>
        <w:t xml:space="preserve">Tần Trọng Dương chớp mắt, lại khảo nghiệm Tần Vô Song.</w:t>
      </w:r>
    </w:p>
    <w:p>
      <w:pPr>
        <w:pStyle w:val="BodyText"/>
      </w:pPr>
      <w:r>
        <w:t xml:space="preserve">- Chúng ta có thể đi, hơn nữa người phải đi có thể trấn áp được tràng diện này, có thể đến đi tự nhiên! Người này, ngoài Đại Chưởng môn ra không còn ai khác được nữa! Với sự ti tiện của Tân gia, những người khác trong chúng ta đi, nhất định sẽ bị bọn chúng bao vây tại chỗ. Đến lúc đó tổn binh hại tướng, lòng người đại loạn, sẽ khiến bố trí của chúng ta hoàn toàn mất đi thế chủ động.</w:t>
      </w:r>
    </w:p>
    <w:p>
      <w:pPr>
        <w:pStyle w:val="BodyText"/>
      </w:pPr>
      <w:r>
        <w:t xml:space="preserve">Tần Vô Song lưu loát nói:</w:t>
      </w:r>
    </w:p>
    <w:p>
      <w:pPr>
        <w:pStyle w:val="BodyText"/>
      </w:pPr>
      <w:r>
        <w:t xml:space="preserve">- Nếu đơn giản là Đại Chưởng môn đi, chỉ sợ vẫn không được. Vì Thiên Đế Môn chỉ thị ta và Thái Trùng huynh đệ phải đi. Cho nên, ta nguyện cùng đi với Đại Chưởng môn!</w:t>
      </w:r>
    </w:p>
    <w:p>
      <w:pPr>
        <w:pStyle w:val="BodyText"/>
      </w:pPr>
      <w:r>
        <w:t xml:space="preserve">- Ngươi đi?</w:t>
      </w:r>
    </w:p>
    <w:p>
      <w:pPr>
        <w:pStyle w:val="BodyText"/>
      </w:pPr>
      <w:r>
        <w:t xml:space="preserve">Tần Trọng Dương có một tia nghi vấn.</w:t>
      </w:r>
    </w:p>
    <w:p>
      <w:pPr>
        <w:pStyle w:val="BodyText"/>
      </w:pPr>
      <w:r>
        <w:t xml:space="preserve">- Ta là đương sự, nếu không đi, Tân gia cũng sẽ chỉ trích chúng ta chột dạ. Chỉ có ta đi, mặt đối mặt giằng co với bọn chúng mới có thể khiến các tông môn trung lập khác hết nghi ngờ. Cộng thêm uy thế của Đại Chưởng môn, kinh sợ một chút, tông môn khác nếu không xuất binh, cũng nhất định là xuất công không xuất lực. Chuyện này đối với Tần gia là vô cùng mấu chốt.</w:t>
      </w:r>
    </w:p>
    <w:p>
      <w:pPr>
        <w:pStyle w:val="BodyText"/>
      </w:pPr>
      <w:r>
        <w:t xml:space="preserve">Tần Trọng Dương và Tần Vân Nhiên liếc mắt nhìn nhau, đều vô cùng hài lòng. Ngoài một chi tiết Tần Vô Song cũng cùng đi, những vấn đề khác, ý kiến của hai vị Chưởng môn và Tần Vô Song là hoàn toàn giống nhau.</w:t>
      </w:r>
    </w:p>
    <w:p>
      <w:pPr>
        <w:pStyle w:val="BodyText"/>
      </w:pPr>
      <w:r>
        <w:t xml:space="preserve">Bọn họ cũng đều cảm thấy, chỉ có Đại Chưởng môn đi, mới có thể ứng phó được với loại tràng diện này!</w:t>
      </w:r>
    </w:p>
    <w:p>
      <w:pPr>
        <w:pStyle w:val="BodyText"/>
      </w:pPr>
      <w:r>
        <w:t xml:space="preserve">Ánh mắt đảo qua toàn cảnh, Tần Trọng Dương nhàn nhạt hỏi:</w:t>
      </w:r>
    </w:p>
    <w:p>
      <w:pPr>
        <w:pStyle w:val="BodyText"/>
      </w:pPr>
      <w:r>
        <w:t xml:space="preserve">- Chư vị, các ngươi có chủ trương tốt hơn không?</w:t>
      </w:r>
    </w:p>
    <w:p>
      <w:pPr>
        <w:pStyle w:val="BodyText"/>
      </w:pPr>
      <w:r>
        <w:t xml:space="preserve">Mọi người liếc nhìn nhau đều lắc đầu, cho dù là Tri Hòe cho đến giờ vẫn không thể nào ưa thích Tần Vô Song, lúc này cũng không thể không thừa nhận, chủ trương của Tần Vô Song, xác thực là thỏa đáng nhất, cũng là lựa chọn duy nhất.</w:t>
      </w:r>
    </w:p>
    <w:p>
      <w:pPr>
        <w:pStyle w:val="BodyText"/>
      </w:pPr>
      <w:r>
        <w:t xml:space="preserve">Mơ hồ, địa vị của Tần Vô Song ở Tần gia, đã như nước đẩy thuyền lên, đạt đến độ cao có thể ngang hàng tranh luận với chư vị Tôn giả.</w:t>
      </w:r>
    </w:p>
    <w:p>
      <w:pPr>
        <w:pStyle w:val="BodyText"/>
      </w:pPr>
      <w:r>
        <w:t xml:space="preserve">Tần Vân Nhiên giống như lò xo, từ trên chỗ ngồi bắn dây, thở dài nói:</w:t>
      </w:r>
    </w:p>
    <w:p>
      <w:pPr>
        <w:pStyle w:val="BodyText"/>
      </w:pPr>
      <w:r>
        <w:t xml:space="preserve">- Chư vị, mọi người đều phải chuẩn bị kỹ càng. Vấn Đỉnh Sơn bắt đầu từ ngày mai, tiến hành giới nghiêm tiến vào trạng thái chuẩn bị chiến tranh! Các cửa khẩu quan trọng, cấm chế đồng bộ khởi động. Đệ tử ra ngoài, có thể tối nay sẽ quay về toàn bộ, nếu không quay về, tất cả sẽ tới các chi mạch khác ẩn náu. Trưởng bối của các nhà phụ trách kiểm kê và thông báo. Tần gia là đông sơn nổi dậy, hay là vĩnh viễn trầm luân, chính là phải nhìn ở trận chiến lần này!</w:t>
      </w:r>
    </w:p>
    <w:p>
      <w:pPr>
        <w:pStyle w:val="BodyText"/>
      </w:pPr>
      <w:r>
        <w:t xml:space="preserve">Tần Trọng Dương cũng cổ động nói:</w:t>
      </w:r>
    </w:p>
    <w:p>
      <w:pPr>
        <w:pStyle w:val="BodyText"/>
      </w:pPr>
      <w:r>
        <w:t xml:space="preserve">- Chư vị, Tần gia mấy vạn năm truyền thừa, mấy vạn năm vinh quang, đã nhìn thấy biểu hiện của trận chiến của chúng ta. Có lẽ, trong trận chiến này, rất nhiều người trong chúng ta sẽ vì vậy mà trả giá bằng tính mạng, nhưng cuộc nổi dậy của một tông môn, lúc nào cũng có rất nhiều tộc nhân, dùng sinh mạng và máu tươi thôi động. Cho dù vận mệnh và tọa hóa giao cho chúng ta trách nhiệm này, trận chiến này, để chúng ta toàn lực ứng phó!</w:t>
      </w:r>
    </w:p>
    <w:p>
      <w:pPr>
        <w:pStyle w:val="BodyText"/>
      </w:pPr>
      <w:r>
        <w:t xml:space="preserve">- Bảo vệ Tần gia, thề chết tử chiến!</w:t>
      </w:r>
    </w:p>
    <w:p>
      <w:pPr>
        <w:pStyle w:val="BodyText"/>
      </w:pPr>
      <w:r>
        <w:t xml:space="preserve">- Thề chết tử chiến!</w:t>
      </w:r>
    </w:p>
    <w:p>
      <w:pPr>
        <w:pStyle w:val="BodyText"/>
      </w:pPr>
      <w:r>
        <w:t xml:space="preserve">Tất cả đệ tử của Tần gia, lúc này đều có biểu tình đồng dạng. Bi tráng, mà lại có một loại kiên định không cách nào gọi tên.</w:t>
      </w:r>
    </w:p>
    <w:p>
      <w:pPr>
        <w:pStyle w:val="BodyText"/>
      </w:pPr>
      <w:r>
        <w:t xml:space="preserve">Truyền thừa của mấy vạn năm, khiến bọn họ không có lý do trốn tránh trách nhiệm. Mà tông môn Tần gia này, đáng giá để mọi người ủy thác sinh tử, đáng để mọi người hy sinh tính mạng, sôi trào nhiệt huyết.</w:t>
      </w:r>
    </w:p>
    <w:p>
      <w:pPr>
        <w:pStyle w:val="BodyText"/>
      </w:pPr>
      <w:r>
        <w:t xml:space="preserve">Anh linh trong Xá Thân Cốc, cũng chưa bao giờ cô đơn, sẽ không bị con cháu đời sau quên lãng.</w:t>
      </w:r>
    </w:p>
    <w:p>
      <w:pPr>
        <w:pStyle w:val="BodyText"/>
      </w:pPr>
      <w:r>
        <w:t xml:space="preserve">Đánh!</w:t>
      </w:r>
    </w:p>
    <w:p>
      <w:pPr>
        <w:pStyle w:val="BodyText"/>
      </w:pPr>
      <w:r>
        <w:t xml:space="preserve">Một khi cường địch khi dễ tới cửa, cũng duy nhất có một trận chiến liều chết, mới có thể đánh ra được một vùng trời đất sáng sủa.</w:t>
      </w:r>
    </w:p>
    <w:p>
      <w:pPr>
        <w:pStyle w:val="BodyText"/>
      </w:pPr>
      <w:r>
        <w:t xml:space="preserve">Lùi bước và đầu hàng, đối với Tần gia mà nói, càng khó tiếp nhận hơn cái chết. Vinh dự và truyền thừa của Tần gia, còn lớn hơn cả sinh tử của con người!</w:t>
      </w:r>
    </w:p>
    <w:p>
      <w:pPr>
        <w:pStyle w:val="BodyText"/>
      </w:pPr>
      <w:r>
        <w:t xml:space="preserve">Tần Vô Song khẽ nắm lấy bàn tay, trong mắt cũng lấp lánh sát ý vô cùng.</w:t>
      </w:r>
    </w:p>
    <w:p>
      <w:pPr>
        <w:pStyle w:val="Compact"/>
      </w:pPr>
      <w:r>
        <w:t xml:space="preserve">Ủng hộ chỉ với 1 click và 5s ! (adf.ly/4EmoB)</w:t>
      </w:r>
      <w:r>
        <w:br w:type="textWrapping"/>
      </w:r>
      <w:r>
        <w:br w:type="textWrapping"/>
      </w:r>
    </w:p>
    <w:p>
      <w:pPr>
        <w:pStyle w:val="Heading2"/>
      </w:pPr>
      <w:bookmarkStart w:id="738" w:name="chương-716"/>
      <w:bookmarkEnd w:id="738"/>
      <w:r>
        <w:t xml:space="preserve">716. Chương 71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16: Thiên Đế Thần Điệ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Sơn cốc lúc hoàng hôn, có vẻ hết sức lạnh lẽo. Tần Vô Song và Mộ Dung Nhạn nắm tay mà đứng.</w:t>
      </w:r>
    </w:p>
    <w:p>
      <w:pPr>
        <w:pStyle w:val="BodyText"/>
      </w:pPr>
      <w:r>
        <w:t xml:space="preserve">Mộ Dung Nhạn khẽ dựa vào đôi vai rộng lớn của Tần Vô Song, ôn nhu nói:</w:t>
      </w:r>
    </w:p>
    <w:p>
      <w:pPr>
        <w:pStyle w:val="BodyText"/>
      </w:pPr>
      <w:r>
        <w:t xml:space="preserve">- Tần đại ca, huynh đừng nghĩ nhiều quá. Thiên Đế Môn cậy thế khinh người, Tần gia là tông môn truyền thừa mấy vạn năm, nhất định có nội hàm bên trong.</w:t>
      </w:r>
    </w:p>
    <w:p>
      <w:pPr>
        <w:pStyle w:val="BodyText"/>
      </w:pPr>
      <w:r>
        <w:t xml:space="preserve">Tần Vô Song khẽ thở dài:</w:t>
      </w:r>
    </w:p>
    <w:p>
      <w:pPr>
        <w:pStyle w:val="BodyText"/>
      </w:pPr>
      <w:r>
        <w:t xml:space="preserve">- Nhạn nhi, ta chỉ là đang cảm khái, có phải đối nhân xử thế của ta quá hiền hòa, quá thiếu tính xâm lược không? Từ khi ta xuất đạo đến nay, cho tới bây giờ đều bị người ta áp bách, phản kháng, rồi lại áp bách, lại phản kháng… Trên đường đi, người không đụng đến ta, ta không đụng đến người… Nhưng mà, cách xử sự như vậy, trong thế giới người người như lang sói, chỉ có thân phận bị ức hiếp!</w:t>
      </w:r>
    </w:p>
    <w:p>
      <w:pPr>
        <w:pStyle w:val="BodyText"/>
      </w:pPr>
      <w:r>
        <w:t xml:space="preserve">Tần Vô Song nói đến đây, trong mắt lóe lên một tia nghiêm khắc, hắn không thể không suy nghĩ, cách xử sự như vậy, có lẽ cũng không thể đạt được một chút tôn trọng nào thêm vào. Nhưng mà, đây tuyệt đối là dung túng đối thủ, để sự kiêu căng của đối thủ càng thêm kiêu ngạo!</w:t>
      </w:r>
    </w:p>
    <w:p>
      <w:pPr>
        <w:pStyle w:val="BodyText"/>
      </w:pPr>
      <w:r>
        <w:t xml:space="preserve">Mộ Dung Nhạn thấy ánh mắt của Tần Vô Song giống như một con sói bị thương, trong lòng hồi hộp một chút, khuyên giải an ủi nói:</w:t>
      </w:r>
    </w:p>
    <w:p>
      <w:pPr>
        <w:pStyle w:val="BodyText"/>
      </w:pPr>
      <w:r>
        <w:t xml:space="preserve">- Tần đại ca, đợi đến lúc thực lực của huynh đủ kinh sợ những tên đạo chích đó, tin rằng sẽ không còn phiền não nhiều như vậy.</w:t>
      </w:r>
    </w:p>
    <w:p>
      <w:pPr>
        <w:pStyle w:val="BodyText"/>
      </w:pPr>
      <w:r>
        <w:t xml:space="preserve">Tần Vô Song bất đắc dĩ thở dài:</w:t>
      </w:r>
    </w:p>
    <w:p>
      <w:pPr>
        <w:pStyle w:val="BodyText"/>
      </w:pPr>
      <w:r>
        <w:t xml:space="preserve">- Loại chuyện thực lực, không có chừng mực. Cho dù giải quyết vấn đề Tân gia rồi, còn có Đồ Đằng Tộc mạnh hơn. Trên Đồ Đằng Tộc, có lẽ còn có sự tồn tại mạnh hơn. Nhạn nhi, ta suy nghĩ, ta có phải nên làm một người khiến người khác sợ ta. Vừa nhắc đến ba từ Tần Vô Song, đã đau đầu, không sản sinh ra được ý niệm đối nghịch với ta trong đầu? Vì như vậy, có lẽ mới có thể bớt một chút phiền phức sao?</w:t>
      </w:r>
    </w:p>
    <w:p>
      <w:pPr>
        <w:pStyle w:val="BodyText"/>
      </w:pPr>
      <w:r>
        <w:t xml:space="preserve">Mộ Dung Nhạn hé miệng cười:</w:t>
      </w:r>
    </w:p>
    <w:p>
      <w:pPr>
        <w:pStyle w:val="BodyText"/>
      </w:pPr>
      <w:r>
        <w:t xml:space="preserve">- Tần đại ca, dáng vẻ hung thần ác sát như vậy, huynh học được từ lúc nào vậy?</w:t>
      </w:r>
    </w:p>
    <w:p>
      <w:pPr>
        <w:pStyle w:val="BodyText"/>
      </w:pPr>
      <w:r>
        <w:t xml:space="preserve">Tần Vô Song điềm nhiên nói:</w:t>
      </w:r>
    </w:p>
    <w:p>
      <w:pPr>
        <w:pStyle w:val="BodyText"/>
      </w:pPr>
      <w:r>
        <w:t xml:space="preserve">- Tự bản thân ta!</w:t>
      </w:r>
    </w:p>
    <w:p>
      <w:pPr>
        <w:pStyle w:val="BodyText"/>
      </w:pPr>
      <w:r>
        <w:t xml:space="preserve">Thân hình mềm mại của Mộ Dung Nhạn khẽ run lên, đôi môi mỏng xinh đẹp giật giật, nhưng cuối cùng không khuyên giải gì cả. Trong lòng Mộ Dung Nhạn biết, những lời Tần Vô Song nói rất có đạo lý.</w:t>
      </w:r>
    </w:p>
    <w:p>
      <w:pPr>
        <w:pStyle w:val="BodyText"/>
      </w:pPr>
      <w:r>
        <w:t xml:space="preserve">- Nhạn nhi, trận chiến này, có lẽ sẽ cuốn cả Phiêu Tuyết Lâu các ngươi vào, nàng sẽ không trách ta chứ?</w:t>
      </w:r>
    </w:p>
    <w:p>
      <w:pPr>
        <w:pStyle w:val="BodyText"/>
      </w:pPr>
      <w:r>
        <w:t xml:space="preserve">Mộ Dung Nhạn nhẹ nhàng nói:</w:t>
      </w:r>
    </w:p>
    <w:p>
      <w:pPr>
        <w:pStyle w:val="BodyText"/>
      </w:pPr>
      <w:r>
        <w:t xml:space="preserve">- Tần đại ca, hiện tại giữa chúng ta, còn cần nói những lời khách sáo như vậy sao? Ta chỉ lo lắng cho huynh, lo lắng Tân gia sẽ đặc biệt nhắm vào huynh.</w:t>
      </w:r>
    </w:p>
    <w:p>
      <w:pPr>
        <w:pStyle w:val="BodyText"/>
      </w:pPr>
      <w:r>
        <w:t xml:space="preserve">Tần Vô Song nhàn nhạt cười, ánh mắt lại ung dung bình tĩnh, sự tự tin cường đại vô cùng phát ra, từ trong hình dáng góc cạnh rõ nét đó của hắn, rõ ràng lộ vẻ không bỏ sót.</w:t>
      </w:r>
    </w:p>
    <w:p>
      <w:pPr>
        <w:pStyle w:val="BodyText"/>
      </w:pPr>
      <w:r>
        <w:t xml:space="preserve">- Tân gia, ta sẽ làm cho bọn chúng hối hận, nhất định là như vậy!</w:t>
      </w:r>
    </w:p>
    <w:p>
      <w:pPr>
        <w:pStyle w:val="BodyText"/>
      </w:pPr>
      <w:r>
        <w:t xml:space="preserve">Tần Vô Song ánh mắt kiên định, nhìn xa xa về phía đông nam, chính là nơi ở của Thiên Đế Môn Tân gia.</w:t>
      </w:r>
    </w:p>
    <w:p>
      <w:pPr>
        <w:pStyle w:val="BodyText"/>
      </w:pPr>
      <w:r>
        <w:t xml:space="preserve">- Tần đại ca…</w:t>
      </w:r>
    </w:p>
    <w:p>
      <w:pPr>
        <w:pStyle w:val="BodyText"/>
      </w:pPr>
      <w:r>
        <w:t xml:space="preserve">Mộ Dung Nhạn nắm chặt lấy cánh tay của Tần Vô Song, giờ khắc này, vòng tay mạnh mẽ này, mới là nơi dựa đáng tin cậy nhất của nàng.</w:t>
      </w:r>
    </w:p>
    <w:p>
      <w:pPr>
        <w:pStyle w:val="BodyText"/>
      </w:pPr>
      <w:r>
        <w:t xml:space="preserve">- Nhạn nhi, nàng ở Vấn Đỉnh Sơn đợi ta. Mộ Dung Lâu chủ, thì bảo hắn quay về Phiêu Tuyết Lâu đi. Tần gia đại chiến, ý tứ của Chưởng môn nhân, tạm thời không cần cuốn Phiêu Tuyết Lâu vào, để tránh ngộ thương.</w:t>
      </w:r>
    </w:p>
    <w:p>
      <w:pPr>
        <w:pStyle w:val="BodyText"/>
      </w:pPr>
      <w:r>
        <w:t xml:space="preserve">- Được, ta nghe Tần đại ca!</w:t>
      </w:r>
    </w:p>
    <w:p>
      <w:pPr>
        <w:pStyle w:val="BodyText"/>
      </w:pPr>
      <w:r>
        <w:t xml:space="preserve">Mộ Dung Nhạn gật gật đầu, sóng mắt đẹp như thu thủy lưu chuyển, kiên định nhìn Tần Vô Song:</w:t>
      </w:r>
    </w:p>
    <w:p>
      <w:pPr>
        <w:pStyle w:val="BodyText"/>
      </w:pPr>
      <w:r>
        <w:t xml:space="preserve">- Nhạn nhi ở Vấn Đỉnh Sơn đợi huynh.</w:t>
      </w:r>
    </w:p>
    <w:p>
      <w:pPr>
        <w:pStyle w:val="BodyText"/>
      </w:pPr>
      <w:r>
        <w:t xml:space="preserve">o0o</w:t>
      </w:r>
    </w:p>
    <w:p>
      <w:pPr>
        <w:pStyle w:val="BodyText"/>
      </w:pPr>
      <w:r>
        <w:t xml:space="preserve">Sáng sớm Tần Vô Song đã ở cửa Chính Khí Đường chờ đợi.</w:t>
      </w:r>
    </w:p>
    <w:p>
      <w:pPr>
        <w:pStyle w:val="BodyText"/>
      </w:pPr>
      <w:r>
        <w:t xml:space="preserve">Đại Chưởng môn của Tần gia, Tần Khiếu Thiên xuất quan trước thời hạn, điềm nhiên mà tới.</w:t>
      </w:r>
    </w:p>
    <w:p>
      <w:pPr>
        <w:pStyle w:val="BodyText"/>
      </w:pPr>
      <w:r>
        <w:t xml:space="preserve">Đây cũng là lần đầu tiên Tần Vô Song nhìn thấy vị Đại Chưởng môn trong truyền thuyết, hắn vốn tưởng rằng vì Đại Chưởng môn thanh âm già nua, nhất định là một lão giả tiên phong đạo cốt.</w:t>
      </w:r>
    </w:p>
    <w:p>
      <w:pPr>
        <w:pStyle w:val="BodyText"/>
      </w:pPr>
      <w:r>
        <w:t xml:space="preserve">Bây giờ vừa nhìn mới biết bản thân thuần túy là hiểu lầm. Đại Chưởng môn Tần Khiếu Thiên này, thân hình cao lớn dị thường, đôi mắt chim ưng phối hợp với cái mũi chim ưng, càng có vẻ khí thế kinh người. Toàn bộ cơ thể mang tới cho người ta một loại khí thế mang tính bùng nổ, khiến một đám tiểu bối ngay cả hô hấp cũng không cách nào bảo trì như bình thường.</w:t>
      </w:r>
    </w:p>
    <w:p>
      <w:pPr>
        <w:pStyle w:val="BodyText"/>
      </w:pPr>
      <w:r>
        <w:t xml:space="preserve">- Bái kiến Đại Chưởng môn!</w:t>
      </w:r>
    </w:p>
    <w:p>
      <w:pPr>
        <w:pStyle w:val="BodyText"/>
      </w:pPr>
      <w:r>
        <w:t xml:space="preserve">- Ha ha, được, mọi người đều vào trong đi!</w:t>
      </w:r>
    </w:p>
    <w:p>
      <w:pPr>
        <w:pStyle w:val="BodyText"/>
      </w:pPr>
      <w:r>
        <w:t xml:space="preserve">Tần Khiếu Thiên cước bộ như rồng hổ, sãi bước như lưu tinh tiến vào Chính Khí Đường.</w:t>
      </w:r>
    </w:p>
    <w:p>
      <w:pPr>
        <w:pStyle w:val="BodyText"/>
      </w:pPr>
      <w:r>
        <w:t xml:space="preserve">Ánh mắt nhàn nhạt nhìn quét qua tất cả mọi người trước mặt, Tần Khiếu Thiên khẽ mỉm cười, mở miệng nói:</w:t>
      </w:r>
    </w:p>
    <w:p>
      <w:pPr>
        <w:pStyle w:val="BodyText"/>
      </w:pPr>
      <w:r>
        <w:t xml:space="preserve">- Không tệ, bế quan hai trăm năm, toát ra không ít gương mặt mới, cũng mất đi rất nhiều gương mặt cũ. Như vậy rất tốt, thiên quan sĩ xuất môn, nếp nhà thịnh vượng. Tần gia chúng ta, vào ở Thiên Đế Sơn mấy vạn năm, va chạm xung đột, mưa gió gian nan, không biết đã gặp qua bao nhiêu lần rồi, so với tai nạn càng đáng sợ, Tần gia không phải cũng rất kiên cường đấy sao? Tổ tiên của Tần gia, vì bảo vệ tấm chiêu bài này của Tần gia, ngàn vạn anh linh đã ngủ say ở Xá Thân Cốc. Bây giờ đến tay chúng ta, cơ nghiệp của Tần gia, sao có thể nhẫn tâm để mặc cho nó sụp đổ? Nếu huyết mạch Tần gia trong xương cốt các ngươi vẫn còn nóng, huyết dịch vẫn đang sôi trào, hãy vứt bỏ tất cả băn khoăn, chiến đấu đi!</w:t>
      </w:r>
    </w:p>
    <w:p>
      <w:pPr>
        <w:pStyle w:val="BodyText"/>
      </w:pPr>
      <w:r>
        <w:t xml:space="preserve">Những lời này của Đại Chưởng môn, cũng không có cố ý thổi phồng bầu không khí gì cả, nhưng lại khiến trong lòng mỗi người đều sản sinh ra một loại cảm giác lo lắng khó hiểu, huyết dịch toàn thân lại một lần nữa sôi trào.</w:t>
      </w:r>
    </w:p>
    <w:p>
      <w:pPr>
        <w:pStyle w:val="BodyText"/>
      </w:pPr>
      <w:r>
        <w:t xml:space="preserve">Tần Khiếu Thiên cũng không nói nhiều, ánh mắt dừng lại trên người hai vị Chưởng môn còn lại:</w:t>
      </w:r>
    </w:p>
    <w:p>
      <w:pPr>
        <w:pStyle w:val="BodyText"/>
      </w:pPr>
      <w:r>
        <w:t xml:space="preserve">- Vân Nhiên, Trọng Dương, các ngươi chủ trì Vấn Đỉnh Sơn. Ta dẫn Tần Vô Song tiến đến, xem xem đầm rồng hang hổ, có thể lưu lại Tần Khiếu Thiên ta được không?</w:t>
      </w:r>
    </w:p>
    <w:p>
      <w:pPr>
        <w:pStyle w:val="BodyText"/>
      </w:pPr>
      <w:r>
        <w:t xml:space="preserve">Nói xong, ánh mắt của Tần Khiếu Thiên lại tập trung trên người Tần Vô Song, thản nhiên hỏi:</w:t>
      </w:r>
    </w:p>
    <w:p>
      <w:pPr>
        <w:pStyle w:val="BodyText"/>
      </w:pPr>
      <w:r>
        <w:t xml:space="preserve">- Tiểu gia hỏa, có sợ không?</w:t>
      </w:r>
    </w:p>
    <w:p>
      <w:pPr>
        <w:pStyle w:val="BodyText"/>
      </w:pPr>
      <w:r>
        <w:t xml:space="preserve">Tần Vô Song thản nhiên cười nói:</w:t>
      </w:r>
    </w:p>
    <w:p>
      <w:pPr>
        <w:pStyle w:val="BodyText"/>
      </w:pPr>
      <w:r>
        <w:t xml:space="preserve">- Vô Song xuất đạo đến nay, trăm trận chiến lớn nhỏ, thời điểm sinh tử trải qua không dưới trăm lần, đã không biết sợ hãi là thứ gì rồi. Tân gia hèn mọn, nhìn như cỏ rác, sợ gì hắn chứ?</w:t>
      </w:r>
    </w:p>
    <w:p>
      <w:pPr>
        <w:pStyle w:val="BodyText"/>
      </w:pPr>
      <w:r>
        <w:t xml:space="preserve">- Được, ha ha, không thẹn là Quán quân Thí luyện!</w:t>
      </w:r>
    </w:p>
    <w:p>
      <w:pPr>
        <w:pStyle w:val="BodyText"/>
      </w:pPr>
      <w:r>
        <w:t xml:space="preserve">Tần Khiếu Thiên cười rộ lên:</w:t>
      </w:r>
    </w:p>
    <w:p>
      <w:pPr>
        <w:pStyle w:val="BodyText"/>
      </w:pPr>
      <w:r>
        <w:t xml:space="preserve">- Các ngươi nghe thấy rồi chứ? Tần Vô Song, người thanh niên mới hơn hai mươi tuổi, còn tâm lý bình thản như vậy, các ngươi đừng để thua kém hắn.</w:t>
      </w:r>
    </w:p>
    <w:p>
      <w:pPr>
        <w:pStyle w:val="BodyText"/>
      </w:pPr>
      <w:r>
        <w:t xml:space="preserve">- Đại Chưởng môn, xin yên tâm!</w:t>
      </w:r>
    </w:p>
    <w:p>
      <w:pPr>
        <w:pStyle w:val="BodyText"/>
      </w:pPr>
      <w:r>
        <w:t xml:space="preserve">- Cầu chúc Đại Chưởng môn giành được thắng lợi!</w:t>
      </w:r>
    </w:p>
    <w:p>
      <w:pPr>
        <w:pStyle w:val="BodyText"/>
      </w:pPr>
      <w:r>
        <w:t xml:space="preserve">Tần Khiếu Thiên cười ha ha, nhảy lên một đoàn khí vụ, nhẹ nhàng nâng Tần Vô Song lên:</w:t>
      </w:r>
    </w:p>
    <w:p>
      <w:pPr>
        <w:pStyle w:val="BodyText"/>
      </w:pPr>
      <w:r>
        <w:t xml:space="preserve">- Đi!</w:t>
      </w:r>
    </w:p>
    <w:p>
      <w:pPr>
        <w:pStyle w:val="BodyText"/>
      </w:pPr>
      <w:r>
        <w:t xml:space="preserve">Tần Vô Song bị khí vụ này nâng lên, trực tiếp bay ra khỏi Chính Khí Đường, giống như mũi tên hướng về phía đông nam bắn đi, giống như cầu vồng xuyên trời, tốc độ cực nhanh, quả thực giống như lưu tinh cản nguyệt.</w:t>
      </w:r>
    </w:p>
    <w:p>
      <w:pPr>
        <w:pStyle w:val="BodyText"/>
      </w:pPr>
      <w:r>
        <w:t xml:space="preserve">o0o</w:t>
      </w:r>
    </w:p>
    <w:p>
      <w:pPr>
        <w:pStyle w:val="BodyText"/>
      </w:pPr>
      <w:r>
        <w:t xml:space="preserve">Sau nửa canh giờ, Tần Khiếu Thiên trừng mắt, thấp giọng nói:</w:t>
      </w:r>
    </w:p>
    <w:p>
      <w:pPr>
        <w:pStyle w:val="BodyText"/>
      </w:pPr>
      <w:r>
        <w:t xml:space="preserve">- Chúng ta hạ xuống, đến rồi!</w:t>
      </w:r>
    </w:p>
    <w:p>
      <w:pPr>
        <w:pStyle w:val="BodyText"/>
      </w:pPr>
      <w:r>
        <w:t xml:space="preserve">Trước Thần Điện của Thiên Đế Môn, Tân Thiên Thần ánh mắt đột nhiên khẽ động, toát ra vẻ mừng như điên, nhìn thấy người đến từ không trung, biết người của Tần gia đến rồi. Trong lòng đắc ý vô cùng:</w:t>
      </w:r>
    </w:p>
    <w:p>
      <w:pPr>
        <w:pStyle w:val="BodyText"/>
      </w:pPr>
      <w:r>
        <w:t xml:space="preserve">- Tới rất hay, hôm nay sẽ khiến các ngươi đến được đi không được!</w:t>
      </w:r>
    </w:p>
    <w:p>
      <w:pPr>
        <w:pStyle w:val="BodyText"/>
      </w:pPr>
      <w:r>
        <w:t xml:space="preserve">Đụn mây hạ xuống, mây mù tản đi, Tần Khiếu Thiên đi ra, Tần Vô Song ở bên cạnh, nhàn nhạt liếc mắt nhìn Tân Thiên Thần, khóe miệng lộ ra một nụ cười lạnh nhàn nhạt.</w:t>
      </w:r>
    </w:p>
    <w:p>
      <w:pPr>
        <w:pStyle w:val="BodyText"/>
      </w:pPr>
      <w:r>
        <w:t xml:space="preserve">Loại ánh mắt hàm xúc sâu xa này, khiến Tân Thiên Thần trong lòng cả kinh. Nhìn lại Tần Khiếu Thiên, mơ hồ cảm thấy quen mắt, đột nhiên trong lòng nhảy dựng lên, đây không phải là Đại Chưởng môn Tần gia sao?</w:t>
      </w:r>
    </w:p>
    <w:p>
      <w:pPr>
        <w:pStyle w:val="BodyText"/>
      </w:pPr>
      <w:r>
        <w:t xml:space="preserve">- Thiên Vấn huynh đâu?</w:t>
      </w:r>
    </w:p>
    <w:p>
      <w:pPr>
        <w:pStyle w:val="BodyText"/>
      </w:pPr>
      <w:r>
        <w:t xml:space="preserve">Tần Khiếu Thiên lạnh nhạt liếc mắt nhìn Tân Thiên Thần, trong ánh mắt có sự chế giễu nhàn nhạt, rõ ràng là nói Tân Thiên Thần ngươi căn bản không đủ tư cách ở đây nghênh đón ta.</w:t>
      </w:r>
    </w:p>
    <w:p>
      <w:pPr>
        <w:pStyle w:val="BodyText"/>
      </w:pPr>
      <w:r>
        <w:t xml:space="preserve">- Ha ha, Thiên Đế bệ hạ đã ở trong Thần Điện chờ rồi. Tần Đại Chưởng môn, mời!</w:t>
      </w:r>
    </w:p>
    <w:p>
      <w:pPr>
        <w:pStyle w:val="BodyText"/>
      </w:pPr>
      <w:r>
        <w:t xml:space="preserve">- Vô Song chúng ta đi vào. Yến hay không phải yến, ngươi phải nhận thức cho kỹ. Ha ha ha.</w:t>
      </w:r>
    </w:p>
    <w:p>
      <w:pPr>
        <w:pStyle w:val="BodyText"/>
      </w:pPr>
      <w:r>
        <w:t xml:space="preserve">Tần Khiếu Thiên hành động vô cùng khoa trương.</w:t>
      </w:r>
    </w:p>
    <w:p>
      <w:pPr>
        <w:pStyle w:val="BodyText"/>
      </w:pPr>
      <w:r>
        <w:t xml:space="preserve">Trong lòng Tân Thiên Thần nhảy dựng lên, trong mơ hồ, cảm thấy có mấy phần không ổn.</w:t>
      </w:r>
    </w:p>
    <w:p>
      <w:pPr>
        <w:pStyle w:val="BodyText"/>
      </w:pPr>
      <w:r>
        <w:t xml:space="preserve">Tần Vô Song không chút che giấu sự chế giễu của mình, hướng về Tân Thiên Thần khẽ mỉm cười:</w:t>
      </w:r>
    </w:p>
    <w:p>
      <w:pPr>
        <w:pStyle w:val="BodyText"/>
      </w:pPr>
      <w:r>
        <w:t xml:space="preserve">- Chưởng môn Thiên Thần, hy vọng ngươi vẫn khỏe từ khi chúng ta chia tay.</w:t>
      </w:r>
    </w:p>
    <w:p>
      <w:pPr>
        <w:pStyle w:val="BodyText"/>
      </w:pPr>
      <w:r>
        <w:t xml:space="preserve">Tân Thiên Thần trên mặt tươi cười, trong lòng lại hung tợn nghĩ:</w:t>
      </w:r>
    </w:p>
    <w:p>
      <w:pPr>
        <w:pStyle w:val="BodyText"/>
      </w:pPr>
      <w:r>
        <w:t xml:space="preserve">- Tiểu tử, để ngươi càn rỡ một chút, đợi lát nữa sẽ khiến ngươi khóc không hết nước mắt.</w:t>
      </w:r>
    </w:p>
    <w:p>
      <w:pPr>
        <w:pStyle w:val="BodyText"/>
      </w:pPr>
      <w:r>
        <w:t xml:space="preserve">o0o</w:t>
      </w:r>
    </w:p>
    <w:p>
      <w:pPr>
        <w:pStyle w:val="BodyText"/>
      </w:pPr>
      <w:r>
        <w:t xml:space="preserve">Trong Thiên Đế Thần Điện, tám môn Thiên Đế Sơn đã toàn bộ vào vị trí.</w:t>
      </w:r>
    </w:p>
    <w:p>
      <w:pPr>
        <w:pStyle w:val="BodyText"/>
      </w:pPr>
      <w:r>
        <w:t xml:space="preserve">Tần Khiếu Thiên tìm được vị trí đứng đầu bên khách của Tần gia, ngồi xuống gọi Tần Vô Song:</w:t>
      </w:r>
    </w:p>
    <w:p>
      <w:pPr>
        <w:pStyle w:val="BodyText"/>
      </w:pPr>
      <w:r>
        <w:t xml:space="preserve">- Vô Song, ngồi đi!</w:t>
      </w:r>
    </w:p>
    <w:p>
      <w:pPr>
        <w:pStyle w:val="BodyText"/>
      </w:pPr>
      <w:r>
        <w:t xml:space="preserve">Tám môn Thiên Đế Sơn, bao gồm Thiên Đế Môn Tân gia, Tần gia, Vân gia, Thiên Phạt Sơn Trang, Lôi Đình Tông, Thiên Vũ Tông, Diệu Hóa Môn, Bách Lý Gia Tộc lúc này cũng đều đã có mặt cả rồi.</w:t>
      </w:r>
    </w:p>
    <w:p>
      <w:pPr>
        <w:pStyle w:val="BodyText"/>
      </w:pPr>
      <w:r>
        <w:t xml:space="preserve">Tần Khiếu Thiên cười lạnh lùng, ánh mắt lần lượt quét qua khuôn mặt của các thủ lĩnh tông môn khác, khóe miệng giật giật, lẩm bẩm nói:</w:t>
      </w:r>
    </w:p>
    <w:p>
      <w:pPr>
        <w:pStyle w:val="BodyText"/>
      </w:pPr>
      <w:r>
        <w:t xml:space="preserve">- Mấy trăm năm không gặp, tựa hồ có nhiều hơn một số gương mặt mới!</w:t>
      </w:r>
    </w:p>
    <w:p>
      <w:pPr>
        <w:pStyle w:val="BodyText"/>
      </w:pPr>
      <w:r>
        <w:t xml:space="preserve">Thiên Đế Tân Thiên Vấn hăng hái cười nói:</w:t>
      </w:r>
    </w:p>
    <w:p>
      <w:pPr>
        <w:pStyle w:val="BodyText"/>
      </w:pPr>
      <w:r>
        <w:t xml:space="preserve">- Khiếu Thiên huynh, thật sự không ngờ được lại là huynh đích thân ra mặt, hiếm có hiếm có! Trẫm còn tưởng rằng, Khiếu Thiên huynh sẽ không đặt chân đến Thiên Đế Thần Điện ta chứ, ha ha ha…</w:t>
      </w:r>
    </w:p>
    <w:p>
      <w:pPr>
        <w:pStyle w:val="BodyText"/>
      </w:pPr>
      <w:r>
        <w:t xml:space="preserve">Tần Khiếu Thiên thản nhiên nói:</w:t>
      </w:r>
    </w:p>
    <w:p>
      <w:pPr>
        <w:pStyle w:val="BodyText"/>
      </w:pPr>
      <w:r>
        <w:t xml:space="preserve">- Thiên Vấn huynh, hiếm khi ngươi nhớ tới Tần gia chúng ta như vậy, vì Tần gia chúng ta mà mở tiệc mừng công sao. Ta không đến, há không phải có lỗi với một phen khổ tâm của các ngươi sao?</w:t>
      </w:r>
    </w:p>
    <w:p>
      <w:pPr>
        <w:pStyle w:val="BodyText"/>
      </w:pPr>
      <w:r>
        <w:t xml:space="preserve">Ở đây không có ai là kẻ ngốc, đều có thể dò ra được một tia ý tứ hàm xúc cổ quái. Ngoài người tham gia vào kế hoạch trận này, tâm tư của những người khác kỳ thật cũng đều giống nhau, đó chính là không tham dự, không dính thân, không tự nhóm lửa đốt mình.</w:t>
      </w:r>
    </w:p>
    <w:p>
      <w:pPr>
        <w:pStyle w:val="BodyText"/>
      </w:pPr>
      <w:r>
        <w:t xml:space="preserve">Tần Khiếu Thiên tự mình ra mặt, chuyện này xác thực là một quân cờ bọn họ không ngờ tới trước khi chuyện xảy ra. Điều này khiến trên dưới Thiên Đế Môn đều có chút cảm giác tay chân luống cuống.</w:t>
      </w:r>
    </w:p>
    <w:p>
      <w:pPr>
        <w:pStyle w:val="BodyText"/>
      </w:pPr>
      <w:r>
        <w:t xml:space="preserve">Tân Thiên Vấn vẫn thản nhiên:</w:t>
      </w:r>
    </w:p>
    <w:p>
      <w:pPr>
        <w:pStyle w:val="BodyText"/>
      </w:pPr>
      <w:r>
        <w:t xml:space="preserve">- Tốt lắm, Khiếu Thiên huynh, hôm nay triệu tập mọi người đến, một là muốn nhận thức một chút mị lực của Thần Đạo Quả, hai là, cũng thực sự có chút chuyện, muốn mời mọi người cùng nhau chân nhắc.</w:t>
      </w:r>
    </w:p>
    <w:p>
      <w:pPr>
        <w:pStyle w:val="BodyText"/>
      </w:pPr>
      <w:r>
        <w:t xml:space="preserve">Tần Khiếu Thiên thật ra rất thẳng thắn:</w:t>
      </w:r>
    </w:p>
    <w:p>
      <w:pPr>
        <w:pStyle w:val="BodyText"/>
      </w:pPr>
      <w:r>
        <w:t xml:space="preserve">- Thần Đạo Quả? Không thể không nói, Thiên Đế bệ hạ ngươi thông báo quá muộn, vào ngày bọn Vân Nhiên trở về, đã đem Thần Đạo Quả phân cho những Tôn giả công lao vất vả. Ba trái Thần Đạo Quả, đều đã phân rồi. Lúc này chỉ sợ bọn họ đã bắt đầu luyện hóa rồi. Mọi người muốn nhận thức, lần này e rằng đã muộn.</w:t>
      </w:r>
    </w:p>
    <w:p>
      <w:pPr>
        <w:pStyle w:val="BodyText"/>
      </w:pPr>
      <w:r>
        <w:t xml:space="preserve">Sắc mặt Tân Thiên Vấn có chút biến đổi, phân nhanh như vậy sao? Hắn cảm thấy không đáng tin lắm, nhưng lại không tìm được sơ hở gì, hừ nhẹ một tiếng:</w:t>
      </w:r>
    </w:p>
    <w:p>
      <w:pPr>
        <w:pStyle w:val="BodyText"/>
      </w:pPr>
      <w:r>
        <w:t xml:space="preserve">- Không đúng? Căn cứ vào tình báo mà trẫm được biết, Tần gia lần này, có được năm trái Thần Đạo Quả, cho dù phân ba trái rồi, lẽ ra phải còn hai trái mới đúng chứ.</w:t>
      </w:r>
    </w:p>
    <w:p>
      <w:pPr>
        <w:pStyle w:val="BodyText"/>
      </w:pPr>
      <w:r>
        <w:t xml:space="preserve">Tần Khiếu Thiên thản nhiên nói:</w:t>
      </w:r>
    </w:p>
    <w:p>
      <w:pPr>
        <w:pStyle w:val="BodyText"/>
      </w:pPr>
      <w:r>
        <w:t xml:space="preserve">- Chuyện của gia sự Tần gia ta, ta khẳng định là rõ ràng nhất. Còn nữa, cho dù là năm trái, nên phân cũng đều phân rồi. Thần Đạo Quả, vĩnh viễn đều là ngại không đủ. Làm sao có nhiều thế?</w:t>
      </w:r>
    </w:p>
    <w:p>
      <w:pPr>
        <w:pStyle w:val="BodyText"/>
      </w:pPr>
      <w:r>
        <w:t xml:space="preserve">Tân Thiên Vấn bị hai câu nói của Tần Khiếu Thiên đánh đổ mọi tính toán trước đây, trong lòng lửa giận nổi lên, nộ hỏa không rõ từ đâu không ngừng bốc lên, điềm nhiên nói:</w:t>
      </w:r>
    </w:p>
    <w:p>
      <w:pPr>
        <w:pStyle w:val="BodyText"/>
      </w:pPr>
      <w:r>
        <w:t xml:space="preserve">- Nói như vậy, hôm nay mọi người không xem được Thần Đạo Quả rồi?</w:t>
      </w:r>
    </w:p>
    <w:p>
      <w:pPr>
        <w:pStyle w:val="BodyText"/>
      </w:pPr>
      <w:r>
        <w:t xml:space="preserve">- Nếu Thiên Đế bệ hạ ngươi có Thần Đạo Quả, không ngại lấy ra mở rộng tầm mắt. Ta nghe nói Tân Vô Kỵ của quý môn đoạt được hai trái Thần Đạo Quả, dùng thuật giả chết trốn về Thiên Dương Sơn. Nếu tin đồn là thật, trong tay Thiên Đế bệ hạ, có lẽ có hai trái Thần Đạo Quả rồi.</w:t>
      </w:r>
    </w:p>
    <w:p>
      <w:pPr>
        <w:pStyle w:val="BodyText"/>
      </w:pPr>
      <w:r>
        <w:t xml:space="preserve">Phản công rồi, Tần Vô Song không kìm được vui sướng. Lời lẽ sắc bén của Đại Chưởng môn thật sự là bén nhọn. Biến khách thành chủ, đánh đòn phủ đầu, loại phong cách này, chính là thứ mà Tần Vô Song khuyết thiếu.</w:t>
      </w:r>
    </w:p>
    <w:p>
      <w:pPr>
        <w:pStyle w:val="BodyText"/>
      </w:pPr>
      <w:r>
        <w:t xml:space="preserve">Không bị động chịu đòn, chủ động xuất kích, dưới cục diện bị động, nắm giữ tất cả có thể nắm giữ được quyền chủ động!</w:t>
      </w:r>
    </w:p>
    <w:p>
      <w:pPr>
        <w:pStyle w:val="BodyText"/>
      </w:pPr>
      <w:r>
        <w:t xml:space="preserve">Tân Thiên Vấn sắc mặt tái xanh, cả giận nói:</w:t>
      </w:r>
    </w:p>
    <w:p>
      <w:pPr>
        <w:pStyle w:val="BodyText"/>
      </w:pPr>
      <w:r>
        <w:t xml:space="preserve">- Tần Khiếu Thiên, ngươi là thành tâm cắn ngược một miếng sao? Cũng được, nếu ngươi đã nhắc đến chuyện này, trẫm vừa lúc phải tính sổ với Tần gia ngươi! Thiên Thần, ngươi nói đi.</w:t>
      </w:r>
    </w:p>
    <w:p>
      <w:pPr>
        <w:pStyle w:val="BodyText"/>
      </w:pPr>
      <w:r>
        <w:t xml:space="preserve">Trong mắt Tân Thiên Thần lóe lên một tia tự mãn, đứng lên phía trước, cất cao giọng nói:</w:t>
      </w:r>
    </w:p>
    <w:p>
      <w:pPr>
        <w:pStyle w:val="BodyText"/>
      </w:pPr>
      <w:r>
        <w:t xml:space="preserve">- Chư vị, lúc trước ở trước Mộng Huyễn Thiên Trì, Thiên Đế bệ hạ từng triệu kiến tông môn tông phái, ban hành ba Hiến pháp tạm thời, chuyện này, mọi người còn nhớ chứ?</w:t>
      </w:r>
    </w:p>
    <w:p>
      <w:pPr>
        <w:pStyle w:val="BodyText"/>
      </w:pPr>
      <w:r>
        <w:t xml:space="preserve">- Có có! Nhớ rõ nhớ rõ!</w:t>
      </w:r>
    </w:p>
    <w:p>
      <w:pPr>
        <w:pStyle w:val="BodyText"/>
      </w:pPr>
      <w:r>
        <w:t xml:space="preserve">- Chuyện này đương nhiên không quên được!</w:t>
      </w:r>
    </w:p>
    <w:p>
      <w:pPr>
        <w:pStyle w:val="BodyText"/>
      </w:pPr>
      <w:r>
        <w:t xml:space="preserve">Có người phụ họa, cũng có người im lặng không nói.</w:t>
      </w:r>
    </w:p>
    <w:p>
      <w:pPr>
        <w:pStyle w:val="BodyText"/>
      </w:pPr>
      <w:r>
        <w:t xml:space="preserve">Tân Thiên Thần lại nói:</w:t>
      </w:r>
    </w:p>
    <w:p>
      <w:pPr>
        <w:pStyle w:val="BodyText"/>
      </w:pPr>
      <w:r>
        <w:t xml:space="preserve">- Nhưng mà, Tần gia này, lại vi phạm ý chỉ Thiên Đế, còn chưa tới Côn Lôn Tiên Tông, liền hạ thủ với người của mình. Tân Vô Kỵ của Thiên Đế Môn ta, còn có Yến Thiên Tùy của Thiên Phạt Sơn Trang, Lôi Oanh của Lôi Đình Tông, đều bị Tần Vô Song ám toán, mọi người nói xem, Tần gia công khai khiêu khích quyền uy của Thiên Đế, tàn sát động đạo Thiên Đế Sơn, phải xử tội gì?</w:t>
      </w:r>
    </w:p>
    <w:p>
      <w:pPr>
        <w:pStyle w:val="BodyText"/>
      </w:pPr>
      <w:r>
        <w:t xml:space="preserve">Đến đây, bộ mặt vốn có của Tân gia cuối cùng cũng xé rách!</w:t>
      </w:r>
    </w:p>
    <w:p>
      <w:pPr>
        <w:pStyle w:val="Compact"/>
      </w:pPr>
      <w:r>
        <w:t xml:space="preserve">Ủng hộ chỉ với 1 click và 5s ! (adf.ly/4EmoB)</w:t>
      </w:r>
      <w:r>
        <w:br w:type="textWrapping"/>
      </w:r>
      <w:r>
        <w:br w:type="textWrapping"/>
      </w:r>
    </w:p>
    <w:p>
      <w:pPr>
        <w:pStyle w:val="Heading2"/>
      </w:pPr>
      <w:bookmarkStart w:id="739" w:name="chương-717"/>
      <w:bookmarkEnd w:id="739"/>
      <w:r>
        <w:t xml:space="preserve">717. Chương 71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17: Vô Song thần tiễn, tiêu diệt Thần đạo.</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Khiếu Thiên thật ra cũng bình tĩnh thần kỳ, chỉ là cười lạnh lắng nghe, phảng phất giống như đang nghe một chuyện đâu đâu hoàn toàn không liên quan đến nhà mình, biểu tình hờ hững.</w:t>
      </w:r>
    </w:p>
    <w:p>
      <w:pPr>
        <w:pStyle w:val="BodyText"/>
      </w:pPr>
      <w:r>
        <w:t xml:space="preserve">- Không sai, Tần gia cường hành bá đạo như vậy, quá vô lý. Thiên Phạt Sơn Trang ta, tuyệt đối không tha cho bọn họ! Bệ hạ, xin hãy làm chủ cho Thiên Phạt Sơn Trang ta!</w:t>
      </w:r>
    </w:p>
    <w:p>
      <w:pPr>
        <w:pStyle w:val="BodyText"/>
      </w:pPr>
      <w:r>
        <w:t xml:space="preserve">Yến Quy Nam bước ra khỏi hàng, quỳ một gối xuống bái Thiên Đế bệ hạ.</w:t>
      </w:r>
    </w:p>
    <w:p>
      <w:pPr>
        <w:pStyle w:val="BodyText"/>
      </w:pPr>
      <w:r>
        <w:t xml:space="preserve">- Lôi Đình Tông ta, cũng xin bệ hạ làm chủ!</w:t>
      </w:r>
    </w:p>
    <w:p>
      <w:pPr>
        <w:pStyle w:val="BodyText"/>
      </w:pPr>
      <w:r>
        <w:t xml:space="preserve">Lôi Minh không cam lòng tỏ ra yếu kém.</w:t>
      </w:r>
    </w:p>
    <w:p>
      <w:pPr>
        <w:pStyle w:val="BodyText"/>
      </w:pPr>
      <w:r>
        <w:t xml:space="preserve">Ánh mắt của Tân Thiên Thần lành lạnh, giương mắt nhìn về phía Tần gia:</w:t>
      </w:r>
    </w:p>
    <w:p>
      <w:pPr>
        <w:pStyle w:val="BodyText"/>
      </w:pPr>
      <w:r>
        <w:t xml:space="preserve">- Tần Vô Song, hôm đó ngươi ở Vạn Hoa Cốc, vì cướp đoạt Thần Đạo Quả, công kích đồng đạo Thiên Đế Sơn, người chứng kiến vô số kể, hôm đó ngươi ở Côn Lôn Tiên Tông, ỷ vào có người ngụy tạo chứng cứ cho ngươi, tránh thoát nạn kiếp, hôm nay, ta xem ngươi chống chế như thế nào!</w:t>
      </w:r>
    </w:p>
    <w:p>
      <w:pPr>
        <w:pStyle w:val="BodyText"/>
      </w:pPr>
      <w:r>
        <w:t xml:space="preserve">Tần Khiếu Thiên cười lạnh, căn bản không quan tâm đến điệu bộ này của Tân Thiên Thần, mà là thản nhiên nhìn Tân Thiên Vấn, nhàn nhạt hỏi:</w:t>
      </w:r>
    </w:p>
    <w:p>
      <w:pPr>
        <w:pStyle w:val="BodyText"/>
      </w:pPr>
      <w:r>
        <w:t xml:space="preserve">- Thiên Đế bệ hạ, bao nhiêu năm qua, Tân gia ngươi đều ẩn nhẫn, thấy Tần gia ta có được mấy trái Thần Đạo Quả, liền không kìm được nhẫn nhịn sao? Muốn động thủ với Tần gia ta, sợ rằng trái tim của bệ hạ ngươi có vấn đề rồi? Muốn động thủ, không cần tìm nhiều lý do như vậy, rang lại cơm lạnh làm gì? Tần Vô Song là tu vi gì, khi xuất phát, là Hư Võ Đại viên mãn, còn Tân Vô Kỵ là tu vi gì, cảnh giới vô địch dưới Thần đạo, huồng hồ Tân Vô Kỵ còn có những đảng đồ khác, với lực của một mình Tần Vô Song, giết chết bốn năm người bọn chúng được sao? Đây là các ngươi sỉ nhục trí tuệ của tất cả mọi người sao? Vô Song, ngươi nói đi!</w:t>
      </w:r>
    </w:p>
    <w:p>
      <w:pPr>
        <w:pStyle w:val="BodyText"/>
      </w:pPr>
      <w:r>
        <w:t xml:space="preserve">Tần Khiếu Thiên quát nói.</w:t>
      </w:r>
    </w:p>
    <w:p>
      <w:pPr>
        <w:pStyle w:val="BodyText"/>
      </w:pPr>
      <w:r>
        <w:t xml:space="preserve">Tần Vô Song nhàn nhạt cười, thong dong tiến lên trước:</w:t>
      </w:r>
    </w:p>
    <w:p>
      <w:pPr>
        <w:pStyle w:val="BodyText"/>
      </w:pPr>
      <w:r>
        <w:t xml:space="preserve">- Vốn chuyện này đã nói rõ ngọn nguồn ở Côn Lôn Tiên Tông, ta căn bản không thèm nói lại lần thứ hai. Nhưng nếu Thiên Đế bệ hạ đã muốn nghe, vậy ta cũng trần thuật lại một lần. Yến Thiên Tùy và Lôi Oanh, cùng Tân Vô Vọng, là bị Thần thú của Nga Mi Đạo Trường thôn phệ. Tân Vô Kỵ, truy sát ta, bị ta phản kích, tự sát mà chết, chuyện này là sự thật. Nếu nói vi phạm điều ước, thì đó là Tân Vô Kỵ, chứ không phải Tần Vô Song ta. Đương nhiên, bệ hạ hôm nay có thể tụ tập nhiều người đến hỏi tội Tần gia ta, hiển nhiên là dựa vào những lời đồn đại vu vơ của vài người trong Thiên Đế Sơn. Tần gia ta cho dù toàn thân đầy lưỡi, sợ rằng cũng không phân biệt rõ được đạo lý này.</w:t>
      </w:r>
    </w:p>
    <w:p>
      <w:pPr>
        <w:pStyle w:val="BodyText"/>
      </w:pPr>
      <w:r>
        <w:t xml:space="preserve">Tần Khiếu Thiên cười dài một tiếng, khí thế khoáng đạt nói:</w:t>
      </w:r>
    </w:p>
    <w:p>
      <w:pPr>
        <w:pStyle w:val="BodyText"/>
      </w:pPr>
      <w:r>
        <w:t xml:space="preserve">- Bệ hạ, Tần gia ta bất kể thái độ làm người làm việc, dám làm dám nhận. Tân Vô Kỵ một khi là Tần Vô Song giết, thừa nhận cũng không ngại. Ngươi lấy cái chết của những người khác ra vu cáo hãm hại Tần gia ta, hắt nước bẩn lên chúng ta, Tần gia thật ra cũng không sợ! Công đạo tự trong lòng người!</w:t>
      </w:r>
    </w:p>
    <w:p>
      <w:pPr>
        <w:pStyle w:val="BodyText"/>
      </w:pPr>
      <w:r>
        <w:t xml:space="preserve">Tân Thiên Vấn hừ lạnh nói:</w:t>
      </w:r>
    </w:p>
    <w:p>
      <w:pPr>
        <w:pStyle w:val="BodyText"/>
      </w:pPr>
      <w:r>
        <w:t xml:space="preserve">- Các ngươi một già một trẻ, đều khéo ăn khéo nói. Chuyện hôm nay, mặc kệ các ngươi thừa nhận hay không thừa nhận, cũng đừng hòng mong chúng ta chịu để yên. Chư vị, theo quy củ của Thiên Đế Sơn, người không tôn trọng hiệu lệnh Thiên Đế, chính chống đối lại tám môn Thiên Đế Sơn! Chư vị, không phải là đồng đảng của Tần gia, tự sẽ không bị Tần gia mê hoặc. Chuyện hôm nay xử trí như thế nào?</w:t>
      </w:r>
    </w:p>
    <w:p>
      <w:pPr>
        <w:pStyle w:val="BodyText"/>
      </w:pPr>
      <w:r>
        <w:t xml:space="preserve">Tân Thiên Vấn uy nghiêm hỏi.</w:t>
      </w:r>
    </w:p>
    <w:p>
      <w:pPr>
        <w:pStyle w:val="BodyText"/>
      </w:pPr>
      <w:r>
        <w:t xml:space="preserve">Uy áp thúc dục, áp bách những tông môn trung lập khác. Trong nháy mắt, giương cung bạt kiếm.</w:t>
      </w:r>
    </w:p>
    <w:p>
      <w:pPr>
        <w:pStyle w:val="BodyText"/>
      </w:pPr>
      <w:r>
        <w:t xml:space="preserve">Thiên Phạt Sơn Trang và Lôi Đình Tông nhân cơ hội ồn ào nói:</w:t>
      </w:r>
    </w:p>
    <w:p>
      <w:pPr>
        <w:pStyle w:val="BodyText"/>
      </w:pPr>
      <w:r>
        <w:t xml:space="preserve">- Tiêu diệt Tần gia!</w:t>
      </w:r>
    </w:p>
    <w:p>
      <w:pPr>
        <w:pStyle w:val="BodyText"/>
      </w:pPr>
      <w:r>
        <w:t xml:space="preserve">- Không trừ Tần gia, Thiên Đế Sơn vĩnh viễn không có ngày bình yên.</w:t>
      </w:r>
    </w:p>
    <w:p>
      <w:pPr>
        <w:pStyle w:val="BodyText"/>
      </w:pPr>
      <w:r>
        <w:t xml:space="preserve">- Bệ hạ, xin hạ lệnh đi!</w:t>
      </w:r>
    </w:p>
    <w:p>
      <w:pPr>
        <w:pStyle w:val="BodyText"/>
      </w:pPr>
      <w:r>
        <w:t xml:space="preserve">Bốn gã Thần đạo cường giả của Thiên Phạt Sơn Trang và Lôi Đình Tông, đều đứng lên, hình thành thế góc cạnh, bao vây bọn Tần Khiếu Thiên.</w:t>
      </w:r>
    </w:p>
    <w:p>
      <w:pPr>
        <w:pStyle w:val="BodyText"/>
      </w:pPr>
      <w:r>
        <w:t xml:space="preserve">Thủ lĩnh của các tông môn khác, cũng đưa mắt nhìn nhau.</w:t>
      </w:r>
    </w:p>
    <w:p>
      <w:pPr>
        <w:pStyle w:val="BodyText"/>
      </w:pPr>
      <w:r>
        <w:t xml:space="preserve">Phía bên Vân gia, Vân Tuyết Trần liếc nhìn đám người Tân gia với ánh mắt sâu xa, phiêu nhiên đứng dậy:</w:t>
      </w:r>
    </w:p>
    <w:p>
      <w:pPr>
        <w:pStyle w:val="BodyText"/>
      </w:pPr>
      <w:r>
        <w:t xml:space="preserve">- Bệ hạ, Tần Đại Chưởng môn, đây là mối hận cũ giữa tông môn các ngươi, Vân gia ta không muốn tham dự. Bất luận là bên nào, cũng đừng nghĩ đến chuyện lôi kéo Vân gia ta xuống nước. Ai bức bách Vân gia ta xuống nước, Vân gia ta dưới cơn giận dữ, rất có khả năng gia nhập vào bên kia. Cho nên, Vân gia ta, trung lập!</w:t>
      </w:r>
    </w:p>
    <w:p>
      <w:pPr>
        <w:pStyle w:val="BodyText"/>
      </w:pPr>
      <w:r>
        <w:t xml:space="preserve">Vân Tuyết Trần vừa mở miệng, Diệu Hóa Môn, Bách Lý Gia Tộc và Thiên Vũ Tông đều lần lượt bày tỏ thái độ:</w:t>
      </w:r>
    </w:p>
    <w:p>
      <w:pPr>
        <w:pStyle w:val="BodyText"/>
      </w:pPr>
      <w:r>
        <w:t xml:space="preserve">- Đúng vậy, chúng ta trung lập. Bệ hạ, chuyện đúng sai ở đây, chúng ta chưa từng chính mắt chính kiến, không dám nói bậy, cũng không dám đứng vào đội ngũ làm loạn. Xin cho phép Diệu Hóa Môn chúng ta trung lập.</w:t>
      </w:r>
    </w:p>
    <w:p>
      <w:pPr>
        <w:pStyle w:val="BodyText"/>
      </w:pPr>
      <w:r>
        <w:t xml:space="preserve">- Bệ hạ, Bách Lý Gia Tộc chúng ta luôn giữ mình trong sạch, không muốn chọc vào những chuyện thị phi vô vị, cũng trung lập!</w:t>
      </w:r>
    </w:p>
    <w:p>
      <w:pPr>
        <w:pStyle w:val="BodyText"/>
      </w:pPr>
      <w:r>
        <w:t xml:space="preserve">- Thiên Vũ Tông ta, cũng trung lập!</w:t>
      </w:r>
    </w:p>
    <w:p>
      <w:pPr>
        <w:pStyle w:val="BodyText"/>
      </w:pPr>
      <w:r>
        <w:t xml:space="preserve">Nếu không có Vân gia dẫn đầu trung lập, thế lực ba nhà kia chưa chắc dám hô trung lập. Nhưng Vân gia hô trung lập, bọn họ bắt chước học theo, hoàn toàn có thể hô trung lập.</w:t>
      </w:r>
    </w:p>
    <w:p>
      <w:pPr>
        <w:pStyle w:val="BodyText"/>
      </w:pPr>
      <w:r>
        <w:t xml:space="preserve">Dù sao, Thiên Đế Môn không dám bức bách Vân gia, đương nhiên cũng không dám bức bách bọn họ. Bằng không, ba tông môn này liên hợp lại với nhau, trái lại gia nhập về phía Tần gia, đối với Thiên Đế Môn cũng là bất lợi.</w:t>
      </w:r>
    </w:p>
    <w:p>
      <w:pPr>
        <w:pStyle w:val="BodyText"/>
      </w:pPr>
      <w:r>
        <w:t xml:space="preserve">Mặc dù không gia nhập vào Tần gia, đoàn kết ở bên Vân gia, tông môn bốn nhà, cũng tuyệt đối có thể khiến Thiên Đế Môn bối rối! Vì vậy, bọn họ hiện tại có tư cách trung lập!</w:t>
      </w:r>
    </w:p>
    <w:p>
      <w:pPr>
        <w:pStyle w:val="BodyText"/>
      </w:pPr>
      <w:r>
        <w:t xml:space="preserve">Tần Khiếu Thiên cười to nói:</w:t>
      </w:r>
    </w:p>
    <w:p>
      <w:pPr>
        <w:pStyle w:val="BodyText"/>
      </w:pPr>
      <w:r>
        <w:t xml:space="preserve">- Tân Thiên Vấn, ngươi đánh giá cao lực hiệu triệu của Tân gia ngươi rồi!</w:t>
      </w:r>
    </w:p>
    <w:p>
      <w:pPr>
        <w:pStyle w:val="BodyText"/>
      </w:pPr>
      <w:r>
        <w:t xml:space="preserve">Tân Thiên Vấn quát to:</w:t>
      </w:r>
    </w:p>
    <w:p>
      <w:pPr>
        <w:pStyle w:val="BodyText"/>
      </w:pPr>
      <w:r>
        <w:t xml:space="preserve">- Mở khóa cấm chế Thần Điện, những người không liên quan, bất động ở yên một chỗ cho ta! Nếu không, chớ trách cấm chế ngộ thương!</w:t>
      </w:r>
    </w:p>
    <w:p>
      <w:pPr>
        <w:pStyle w:val="BodyText"/>
      </w:pPr>
      <w:r>
        <w:t xml:space="preserve">Tần Khiếu Thiên cười to ha ha, thân thể đột nhiên thúc giục, huyễn hóa ra từng đạo tàn ảnh, nhanh như quỷ mị, khí thế cuồn cuộn nổi lên giống như gió xoáy, cuốn lấy Tần Vô Song, chạy trốn ra ngoài. Ngoài miệng thét dài nói:</w:t>
      </w:r>
    </w:p>
    <w:p>
      <w:pPr>
        <w:pStyle w:val="BodyText"/>
      </w:pPr>
      <w:r>
        <w:t xml:space="preserve">- Tân Thiên Vấn, muốn động thủ, ta ở Vấn Đỉnh Sơn đợi ngươi!</w:t>
      </w:r>
    </w:p>
    <w:p>
      <w:pPr>
        <w:pStyle w:val="BodyText"/>
      </w:pPr>
      <w:r>
        <w:t xml:space="preserve">Giữa lúc nói, đã phóng ra ngoài cửa Thần Điện.</w:t>
      </w:r>
    </w:p>
    <w:p>
      <w:pPr>
        <w:pStyle w:val="BodyText"/>
      </w:pPr>
      <w:r>
        <w:t xml:space="preserve">Chính vào lúc này, cửa lớn Thần Điện, một đạo kim quang đột nhiên trùm xuống. Ngăn chặn thân ảnh của Tần Khiếu Thiên.</w:t>
      </w:r>
    </w:p>
    <w:p>
      <w:pPr>
        <w:pStyle w:val="BodyText"/>
      </w:pPr>
      <w:r>
        <w:t xml:space="preserve">Ầm!</w:t>
      </w:r>
    </w:p>
    <w:p>
      <w:pPr>
        <w:pStyle w:val="BodyText"/>
      </w:pPr>
      <w:r>
        <w:t xml:space="preserve">Kim quang này đè ép xuống, thoáng cái đã đem Tần Khiếu Thiên ép thành mảnh vụn.</w:t>
      </w:r>
    </w:p>
    <w:p>
      <w:pPr>
        <w:pStyle w:val="BodyText"/>
      </w:pPr>
      <w:r>
        <w:t xml:space="preserve">Khi mọi người còn đang giương mắt đờ đẫn, thanh âm của Tần Khiếu Thiên lại thét dài truyền đến, từng đạo ảo ảnh không ngừng chớp động trong hư không, phảng phất giống như gió cuốn mây tan, từng cái bóng giống như ma huyễn, nhất thời giống như mấy ngàn mấy vạn Tần Khiếu Thiên bay múa trong Thần Điện.</w:t>
      </w:r>
    </w:p>
    <w:p>
      <w:pPr>
        <w:pStyle w:val="BodyText"/>
      </w:pPr>
      <w:r>
        <w:t xml:space="preserve">Tần Khiếu Thiên đột nhiên quát lớn một tiếng, bàn tay vung lên, một đạo trường thương tóe ra quang mang ác độc giống như tia chớp, trực tiếp vọt tới kim quang ngoài cửa.</w:t>
      </w:r>
    </w:p>
    <w:p>
      <w:pPr>
        <w:pStyle w:val="BodyText"/>
      </w:pPr>
      <w:r>
        <w:t xml:space="preserve">- Mở!</w:t>
      </w:r>
    </w:p>
    <w:p>
      <w:pPr>
        <w:pStyle w:val="BodyText"/>
      </w:pPr>
      <w:r>
        <w:t xml:space="preserve">Kim quang đó mặc dù mạnh mẽ bá đạo, bị tia chớp này thúc giục, nhất thời phá vỡ một lỗ hổng. Tần Vô Song cuốn người, thân ảnh đã bay tới ngoài cửa.</w:t>
      </w:r>
    </w:p>
    <w:p>
      <w:pPr>
        <w:pStyle w:val="BodyText"/>
      </w:pPr>
      <w:r>
        <w:t xml:space="preserve">Tần Vô Song chỉ cảm thấy toàn thân buông lỏng, đã bị Tần Khiếu Thiên đưa ra ngoài mấy dặm:</w:t>
      </w:r>
    </w:p>
    <w:p>
      <w:pPr>
        <w:pStyle w:val="BodyText"/>
      </w:pPr>
      <w:r>
        <w:t xml:space="preserve">- Vô Song, ngươi quay về trước đi!</w:t>
      </w:r>
    </w:p>
    <w:p>
      <w:pPr>
        <w:pStyle w:val="BodyText"/>
      </w:pPr>
      <w:r>
        <w:t xml:space="preserve">Tần Vô Song thúc giục Âm Dương Tử Vân Dực, khí thế đột nhiên thôi động, Thần Tú Cung đã nằm trên tay, cười lớn ha ha:</w:t>
      </w:r>
    </w:p>
    <w:p>
      <w:pPr>
        <w:pStyle w:val="BodyText"/>
      </w:pPr>
      <w:r>
        <w:t xml:space="preserve">- Đại Chưởng môn, Vô Song sóng vai đối địch cùng ngươi!</w:t>
      </w:r>
    </w:p>
    <w:p>
      <w:pPr>
        <w:pStyle w:val="BodyText"/>
      </w:pPr>
      <w:r>
        <w:t xml:space="preserve">Xạ Nhật Tiễn phát ra kim quang chói mắt, đã được cài lên Thần Tú Cung.</w:t>
      </w:r>
    </w:p>
    <w:p>
      <w:pPr>
        <w:pStyle w:val="BodyText"/>
      </w:pPr>
      <w:r>
        <w:t xml:space="preserve">Tần Vô Song trong nháy mắt khí tức Thần đạo toàn thân thế nhưng lại không có hạn chế thúc giục tới cực điểm. Khí tức Thần đạo này, mặc dù không phải bản thân hắn tu luyện được, mà là đến từ thần quang tẩy lễ, nhưng sức mạnh này vừa thúc giục đã khiến Thần Tú Cung kêu to không ngừng, phảng phất khí tức Thần đạo này, cùng Thần Tú Cung, Xạ Nhật Tiễn là trời sinh xứng đôi, phát ra cộng hưởng ngập trời.</w:t>
      </w:r>
    </w:p>
    <w:p>
      <w:pPr>
        <w:pStyle w:val="BodyText"/>
      </w:pPr>
      <w:r>
        <w:t xml:space="preserve">Tần Vô Song trong nháy mắt, công lực phảng phất đề thăng lên trăm lần, ánh mắt lành lạnh tập trung trên người một gã Thần đạo cường giả đang lao ra cửa lớn.</w:t>
      </w:r>
    </w:p>
    <w:p>
      <w:pPr>
        <w:pStyle w:val="BodyText"/>
      </w:pPr>
      <w:r>
        <w:t xml:space="preserve">Đó là Lôi Minh của Lôi Đình Tông!</w:t>
      </w:r>
    </w:p>
    <w:p>
      <w:pPr>
        <w:pStyle w:val="BodyText"/>
      </w:pPr>
      <w:r>
        <w:t xml:space="preserve">- Bắn, bắn chết hắn!</w:t>
      </w:r>
    </w:p>
    <w:p>
      <w:pPr>
        <w:pStyle w:val="BodyText"/>
      </w:pPr>
      <w:r>
        <w:t xml:space="preserve">Trong nội tâm Tần Vô Song, một thanh âm cuồng ngạo, không ngừng gầm rú. Phảng phất giống như một ác ma đang ngủ say trong lòng Tần Vô Song đột nhiên thức tỉnh vậy, đánh thức ý thức giết chóc vô hạn của Tần Vô Song, giết, giết, giết!</w:t>
      </w:r>
    </w:p>
    <w:p>
      <w:pPr>
        <w:pStyle w:val="BodyText"/>
      </w:pPr>
      <w:r>
        <w:t xml:space="preserve">Giờ phút này, Tần Vô Song lại có một ý niệm vô cùng cố chấp, chính là một mũi tên bắn chết Lôi Minh!</w:t>
      </w:r>
    </w:p>
    <w:p>
      <w:pPr>
        <w:pStyle w:val="BodyText"/>
      </w:pPr>
      <w:r>
        <w:t xml:space="preserve">Ý niệm mãnh liệt này, khiến ánh mắt Tần Vô Song đỏ bừng, Âm Dương Tử Vân Dực thúc giục, giống như cầu vồng giữa ban ngày, lại bay ngược trở về.</w:t>
      </w:r>
    </w:p>
    <w:p>
      <w:pPr>
        <w:pStyle w:val="BodyText"/>
      </w:pPr>
      <w:r>
        <w:t xml:space="preserve">Thần Tú Cung kết hợp với thân thể đến trình độ hoàn mỹ, trong quá trình bay lượn, đáp lên cung tên!</w:t>
      </w:r>
    </w:p>
    <w:p>
      <w:pPr>
        <w:pStyle w:val="BodyText"/>
      </w:pPr>
      <w:r>
        <w:t xml:space="preserve">Đây là lần đầu tiên Tần Vô Song sử dụng phối hợp Thần Tú Cung và Xạ Nhật Tiễn, cũng là Xạ Nhật Tiễn ngăn cách mấy ngàn năm lại một lần nữa gặp lại Thần Tú Cung.</w:t>
      </w:r>
    </w:p>
    <w:p>
      <w:pPr>
        <w:pStyle w:val="BodyText"/>
      </w:pPr>
      <w:r>
        <w:t xml:space="preserve">Khí tức Thái cổ cường đại, khiến uy lực của Thần Tú Cung phảng phất trong nháy mắt đề thăng lên trăm ngàn lần, thoáng như một con Thái cổ Thần thú nổi giận, tàn sát bừa bãi mà điên cuồng ngang ngược.</w:t>
      </w:r>
    </w:p>
    <w:p>
      <w:pPr>
        <w:pStyle w:val="BodyText"/>
      </w:pPr>
      <w:r>
        <w:t xml:space="preserve">Vù!</w:t>
      </w:r>
    </w:p>
    <w:p>
      <w:pPr>
        <w:pStyle w:val="BodyText"/>
      </w:pPr>
      <w:r>
        <w:t xml:space="preserve">Xạ Nhật Tiễn, hóa thành kim quang đầy trời, giống như lưu tinh từ trên trời rơi xuống, tốc độ vô cùng, hướng về phương hướng Lôi Minh đang trùng kích ầm ầm vọt tới.</w:t>
      </w:r>
    </w:p>
    <w:p>
      <w:pPr>
        <w:pStyle w:val="BodyText"/>
      </w:pPr>
      <w:r>
        <w:t xml:space="preserve">Kim quang hóa thành hư không đầy trời, giống như một cầu hình vòm tuyệt đẹp.</w:t>
      </w:r>
    </w:p>
    <w:p>
      <w:pPr>
        <w:pStyle w:val="BodyText"/>
      </w:pPr>
      <w:r>
        <w:t xml:space="preserve">Ầm!</w:t>
      </w:r>
    </w:p>
    <w:p>
      <w:pPr>
        <w:pStyle w:val="BodyText"/>
      </w:pPr>
      <w:r>
        <w:t xml:space="preserve">Tựa hồ là trạng thái không thể ngăn cản, không thể ức chế, kim quang liền đụng vào trước mặt Lôi Minh. Lôi Minh vốn căn bản không đặt Tần Vô Song trong mắt, chỉ là một lòng muốn bắt Tần Vô Song tróc nã quy án. Không ngờ kim quang này bắn tới lại ẩn chứa công kích cường đại như vậy, hoàn toàn không thể so sánh được với nghe đồn.</w:t>
      </w:r>
    </w:p>
    <w:p>
      <w:pPr>
        <w:pStyle w:val="BodyText"/>
      </w:pPr>
      <w:r>
        <w:t xml:space="preserve">- Không ổn rồi!</w:t>
      </w:r>
    </w:p>
    <w:p>
      <w:pPr>
        <w:pStyle w:val="BodyText"/>
      </w:pPr>
      <w:r>
        <w:t xml:space="preserve">Một ý niệm điềm xấu lóe lên trong đầu Lôi Minh, cùng như đồng thời, Thiên Đế Tân Thiên Vấn cũng là đồng tử kịch liệt co rút. Thần Tú Cung, chính xác là nó rồi!</w:t>
      </w:r>
    </w:p>
    <w:p>
      <w:pPr>
        <w:pStyle w:val="BodyText"/>
      </w:pPr>
      <w:r>
        <w:t xml:space="preserve">Nhưng mà, Thần Tú Cung, lại có Xạ Nhật Tiễn phối hợp!</w:t>
      </w:r>
    </w:p>
    <w:p>
      <w:pPr>
        <w:pStyle w:val="BodyText"/>
      </w:pPr>
      <w:r>
        <w:t xml:space="preserve">Đây chính là chỗ thiếu sót trong tin tức tình báo! Không phải nói, Xạ Nhật Tiễn đã bị Hiên Viên Tộc thu hoạch được sao? Chuyện này là thế nào chứ?</w:t>
      </w:r>
    </w:p>
    <w:p>
      <w:pPr>
        <w:pStyle w:val="BodyText"/>
      </w:pPr>
      <w:r>
        <w:t xml:space="preserve">Trong đầu Tân Thiên Vấn một vùng nghi vấn, đang muốn quát Lôi Minh thối lui.</w:t>
      </w:r>
    </w:p>
    <w:p>
      <w:pPr>
        <w:pStyle w:val="BodyText"/>
      </w:pPr>
      <w:r>
        <w:t xml:space="preserve">Nói thì chậm, khi đến thì nhanh! Kim quang đột nhiên bắn tới, trực tiếp xuyên qua ngực của Lôi Minh!</w:t>
      </w:r>
    </w:p>
    <w:p>
      <w:pPr>
        <w:pStyle w:val="BodyText"/>
      </w:pPr>
      <w:r>
        <w:t xml:space="preserve">Thần đạo Chiến y, phát ra tiếng rạn nứt thảm thiết, một tiếng rắc, bị Xạ Nhật Tiễn mạnh mẽ xuyên thủng qua. Xạ Nhật Tiễn uy lực bá đạo như thế nào chứ, xuyên thủng Thần đạo Chiến y, đương nhiên là trực tiếp bắn trúng vào yếu điểm đan điền!</w:t>
      </w:r>
    </w:p>
    <w:p>
      <w:pPr>
        <w:pStyle w:val="BodyText"/>
      </w:pPr>
      <w:r>
        <w:t xml:space="preserve">Ầm!</w:t>
      </w:r>
    </w:p>
    <w:p>
      <w:pPr>
        <w:pStyle w:val="BodyText"/>
      </w:pPr>
      <w:r>
        <w:t xml:space="preserve">Thân thể nhất thời nổ thành mảnh vụn. Lôi Minh kêu thảm một tiếng, Thần hồn chui ra, liền muốn trốn thoát khỏi cơ thể. Làm sao ngờ được Xạ Nhật Tiễn uy lực vô cùng, từ xưa tới nay, không biết đã bắn chết bao nhiêu Thần đạo cường giả, đối với Thần hồn của Thần đạo cường giả là tham lam không chịu bỏ qua nhất. Thế không ngừng nghỉ, gắt gao bám theo Thần hồn đang chạy trốn, ầm ầm bắn trúng mục tiêu!</w:t>
      </w:r>
    </w:p>
    <w:p>
      <w:pPr>
        <w:pStyle w:val="BodyText"/>
      </w:pPr>
      <w:r>
        <w:t xml:space="preserve">Kim quang nổ tung, Thần hồn đó không còn chỗ nào để trốn, trực tiếp bị Xạ Nhật Tiễn bắn nổ. Thần hồn của Lôi Minh phát ra một tiếng kêu than khóc thảm thiết.</w:t>
      </w:r>
    </w:p>
    <w:p>
      <w:pPr>
        <w:pStyle w:val="BodyText"/>
      </w:pPr>
      <w:r>
        <w:t xml:space="preserve">Rống!</w:t>
      </w:r>
    </w:p>
    <w:p>
      <w:pPr>
        <w:pStyle w:val="BodyText"/>
      </w:pPr>
      <w:r>
        <w:t xml:space="preserve">Xung quanh Thiên Đế Môn ngàn dặm, đều là tiếng than khóc thảm thiết, hồi âm từng trận. Thần hồn văng tung tóe, nổ tung.</w:t>
      </w:r>
    </w:p>
    <w:p>
      <w:pPr>
        <w:pStyle w:val="BodyText"/>
      </w:pPr>
      <w:r>
        <w:t xml:space="preserve">Lôi Minh, chết!</w:t>
      </w:r>
    </w:p>
    <w:p>
      <w:pPr>
        <w:pStyle w:val="BodyText"/>
      </w:pPr>
      <w:r>
        <w:t xml:space="preserve">Tần Vô Song tay vẫy Thần Tú Cung một cái, Xạ Nhật Tiễn đó phảng phất giống như một con linh thú, vô cùng có linh tính bay ngược trở lại, rơi xuống tay Tần Vô Song.</w:t>
      </w:r>
    </w:p>
    <w:p>
      <w:pPr>
        <w:pStyle w:val="BodyText"/>
      </w:pPr>
      <w:r>
        <w:t xml:space="preserve">Một đòn này, cũng khiến một cây Xạ Nhật Tiễn nguyên khí đại thương, linh lực tiêu hao hết, im lặng nằm trong tay Tần Vô Song, hào quang một màu âm u, cực kỳ quỷ dị.</w:t>
      </w:r>
    </w:p>
    <w:p>
      <w:pPr>
        <w:pStyle w:val="BodyText"/>
      </w:pPr>
      <w:r>
        <w:t xml:space="preserve">Tần Vô Song biết, Xạ Nhật Tiễn cũng là linh vật, cần có thời gian hồi phục.</w:t>
      </w:r>
    </w:p>
    <w:p>
      <w:pPr>
        <w:pStyle w:val="BodyText"/>
      </w:pPr>
      <w:r>
        <w:t xml:space="preserve">- Lão Nhị!</w:t>
      </w:r>
    </w:p>
    <w:p>
      <w:pPr>
        <w:pStyle w:val="BodyText"/>
      </w:pPr>
      <w:r>
        <w:t xml:space="preserve">Lôi Việt phát ra một tiếng kêu đau đớn, đỏ mắt, muốn xông tới giết chết Tần Vô Song.</w:t>
      </w:r>
    </w:p>
    <w:p>
      <w:pPr>
        <w:pStyle w:val="BodyText"/>
      </w:pPr>
      <w:r>
        <w:t xml:space="preserve">Lôi Minh và Yến Quy Nam bất quá cũng chỉ là Ngưng Thần Đạo bốn, năm kiếp, so với Tần Trọng Dương còn không bằng, hơn nữa mũi tên này của Tần Vô Song lại vô cùng đột ngột, cộng thêm Lôi Minh tự thân khinh địch, đưa tới đại họa sát thân này.</w:t>
      </w:r>
    </w:p>
    <w:p>
      <w:pPr>
        <w:pStyle w:val="BodyText"/>
      </w:pPr>
      <w:r>
        <w:t xml:space="preserve">Còn Lôi Việt, cũng không tầm thường, chính là Hóa Thần Đạo cường giả! Khí thế thúc giục, liền hướng về phía Tần Vô Song giết tới.</w:t>
      </w:r>
    </w:p>
    <w:p>
      <w:pPr>
        <w:pStyle w:val="BodyText"/>
      </w:pPr>
      <w:r>
        <w:t xml:space="preserve">Tần Khiếu Thiên ngưng thần đang định giao thủ với Tân Thiên Vấn, thấy Lôi Việt xông về phía Tần Vô Song, thân ảnh hóa thành lưu quang, trực tiếp ngăn cản đường tiến lên của Lôi Việt, cười lạnh một tiếng, tát một cái.</w:t>
      </w:r>
    </w:p>
    <w:p>
      <w:pPr>
        <w:pStyle w:val="BodyText"/>
      </w:pPr>
      <w:r>
        <w:t xml:space="preserve">Đồng thời ống tay trái vung lên, quát với Tần Vô Song:</w:t>
      </w:r>
    </w:p>
    <w:p>
      <w:pPr>
        <w:pStyle w:val="BodyText"/>
      </w:pPr>
      <w:r>
        <w:t xml:space="preserve">- Đi đi!</w:t>
      </w:r>
    </w:p>
    <w:p>
      <w:pPr>
        <w:pStyle w:val="BodyText"/>
      </w:pPr>
      <w:r>
        <w:t xml:space="preserve">Tần Vô Song không khỏi tự chủ, liền bị đạo cương phong Thần đạo này quét động, Âm Dương Tử Vân Dực hướng về phía Vấn Đỉnh Sơn bay như tên bắn.</w:t>
      </w:r>
    </w:p>
    <w:p>
      <w:pPr>
        <w:pStyle w:val="Compact"/>
      </w:pPr>
      <w:r>
        <w:t xml:space="preserve">Ủng hộ chỉ với 1 click và 5s ! (adf.ly/4EmoB)</w:t>
      </w:r>
      <w:r>
        <w:br w:type="textWrapping"/>
      </w:r>
      <w:r>
        <w:br w:type="textWrapping"/>
      </w:r>
    </w:p>
    <w:p>
      <w:pPr>
        <w:pStyle w:val="Heading2"/>
      </w:pPr>
      <w:bookmarkStart w:id="740" w:name="chương-718"/>
      <w:bookmarkEnd w:id="740"/>
      <w:r>
        <w:t xml:space="preserve">718. Chương 71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18: Thiên Đế chi uy.</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ái tát này của Tần Khiếu Thiên kỳ thực là tát giả, dụng ý không nói cũng rõ chính là bức lui Lôi Việt. Lôi Việt vì muốn báo thù cho Lôi Minh tựa hồ như phát điên. Đột nhiên bị sức mạnh của Tần Khiếu Thiên xông tới, nhất thời giống như đặt mình vào trong đại dương mênh mông, toàn thân phảng phất cuốn vào lốc xoáy cường đại khó hiểu, tiến lui không được.</w:t>
      </w:r>
    </w:p>
    <w:p>
      <w:pPr>
        <w:pStyle w:val="BodyText"/>
      </w:pPr>
      <w:r>
        <w:t xml:space="preserve">Vẫn là Tân Thiên Vấn nhận ra tình thế nhanh, thân ảnh xông tới, tay áo cấp tốc vung lên quét bay luồng khí lưu lốc xoáy về hướng Tần Khiếu Thiên.</w:t>
      </w:r>
    </w:p>
    <w:p>
      <w:pPr>
        <w:pStyle w:val="BodyText"/>
      </w:pPr>
      <w:r>
        <w:t xml:space="preserve">Thân thể Lôi Việt đột nhiên lẻn vào khe hở giữa hai dòng khí lưu chạy trốn ra. Khi nhìn lại Tần Vô Song đã đi xa, chỉ còn lại một điểm đen tựa hồ nhìn không thấy. Với tu vi Hóa Thần Đạo của Lôi Việt chỉ có thể nhìn thấy điểm đen, chứng tỏ Tần Vô Song đã đi vô cùng xa rồi.</w:t>
      </w:r>
    </w:p>
    <w:p>
      <w:pPr>
        <w:pStyle w:val="BodyText"/>
      </w:pPr>
      <w:r>
        <w:t xml:space="preserve">Tần Khiếu Thiên thoải mái tự nhiên, giống như một người một ngựa tiện tay khí thế giống như cự long dâng lên mà ra, uốn lượn xoay quanh trong không trung hướng về phía Tân Thiên Vấn cuồn cuộn mà đi.</w:t>
      </w:r>
    </w:p>
    <w:p>
      <w:pPr>
        <w:pStyle w:val="BodyText"/>
      </w:pPr>
      <w:r>
        <w:t xml:space="preserve">Trong miệng không ngừng ngân nga:</w:t>
      </w:r>
    </w:p>
    <w:p>
      <w:pPr>
        <w:pStyle w:val="BodyText"/>
      </w:pPr>
      <w:r>
        <w:t xml:space="preserve">- Tân Thiên Vấn hôm nay ngươi cậy người đông, ta ở Vấn Đỉnh Sơn đợi ngươi, một mình chiến đấu, Tần Khiếu Thiên ta lúc nào cũng tiếp, quần ẩu, các ngươi nhiều người Tần mỗ cũng không tiếp.</w:t>
      </w:r>
    </w:p>
    <w:p>
      <w:pPr>
        <w:pStyle w:val="BodyText"/>
      </w:pPr>
      <w:r>
        <w:t xml:space="preserve">Nói xong thét dài một tiếng, thân ảnh đã giống như quỷ mị bỏ chạy xa xa. Từng đạo thét dài giống như trời long đất lở kéo dài liên miên không dứt bên tai.</w:t>
      </w:r>
    </w:p>
    <w:p>
      <w:pPr>
        <w:pStyle w:val="BodyText"/>
      </w:pPr>
      <w:r>
        <w:t xml:space="preserve">- Ân oán lần này là giữa Tân gia và Tần gia ta. Nếu ai mạnh mẽ xuất đầu uy hiếp nền móng Tần gia ta, Tần Khiếu Thiên ta nhất định sẽ tiêu diệt cả nhà, nói không nuốt lời.</w:t>
      </w:r>
    </w:p>
    <w:p>
      <w:pPr>
        <w:pStyle w:val="BodyText"/>
      </w:pPr>
      <w:r>
        <w:t xml:space="preserve">Uy hiếp kinh sợ!</w:t>
      </w:r>
    </w:p>
    <w:p>
      <w:pPr>
        <w:pStyle w:val="BodyText"/>
      </w:pPr>
      <w:r>
        <w:t xml:space="preserve">Đây chính là hiệu quả mà Tần Khiếu Thiên muốn có. Tần Khiếu Thiên một mình khó khăn nhưng hắn tựu chung vẫn duy trì loại thái độ cường thế này, cộng thêm truyền thừa mấy vạn năm của Tần gia, khiến người ta không dám khinh thường, đủ để tạo nên hiệu quả kinh sợ nhất định.</w:t>
      </w:r>
    </w:p>
    <w:p>
      <w:pPr>
        <w:pStyle w:val="BodyText"/>
      </w:pPr>
      <w:r>
        <w:t xml:space="preserve">Quả nhiên những lời cuối cùng của Tần Khiếu Thiên khiến thế lực trung lập ở đây đều cảm xúc mênh mông. Cũng đều âm thầm quyết tâm nhất định không thể để Tân gia kéo xuống nước.</w:t>
      </w:r>
    </w:p>
    <w:p>
      <w:pPr>
        <w:pStyle w:val="BodyText"/>
      </w:pPr>
      <w:r>
        <w:t xml:space="preserve">Tân Thiên Vấn mặt không biểu tình, thân hình bắn ra thần quang giống như pho tượng thiên thường, sừng sững ở trên cao dùng ánh mắt lành lạnh nhìn chăm chú vào thân ảnh Tần Khiếu Thiên đi xa. Trong lòng thật sự có cảm giác sóng to gió lớn.</w:t>
      </w:r>
    </w:p>
    <w:p>
      <w:pPr>
        <w:pStyle w:val="BodyText"/>
      </w:pPr>
      <w:r>
        <w:t xml:space="preserve">Tân Thiên Vấn tự nghĩ vượt qua đại nạn Hóa Thần Đạo chín kiếp, tấn thăng Chân Thần Đạo, có thể quét ngang Tần gia. Không ngờ mấy trăm năm không gặp, Tần Khiếu Thiên lại cũng đột phá được đại nạn chín kiếp, cũng có tu vi Chân Thần Đạo.</w:t>
      </w:r>
    </w:p>
    <w:p>
      <w:pPr>
        <w:pStyle w:val="BodyText"/>
      </w:pPr>
      <w:r>
        <w:t xml:space="preserve">Tần gia này quả nhiên là dù chết cũng không ngã xuống. Cho dù là rơi vào thời kỳ suy thoái cũng có lực sinh mệnh cường đại như vậy. Nếu ngồi yên chờ Tần gia nổi dậy, há Tân gia hắn không có một ngày bình yên ở Thiên Đế Sơn sao?</w:t>
      </w:r>
    </w:p>
    <w:p>
      <w:pPr>
        <w:pStyle w:val="BodyText"/>
      </w:pPr>
      <w:r>
        <w:t xml:space="preserve">- Bệ hạ, bệ hạ!</w:t>
      </w:r>
    </w:p>
    <w:p>
      <w:pPr>
        <w:pStyle w:val="BodyText"/>
      </w:pPr>
      <w:r>
        <w:t xml:space="preserve">Chúng hữu đều vây quanh phủ phục dưới chân Tân Thiên Vấn.</w:t>
      </w:r>
    </w:p>
    <w:p>
      <w:pPr>
        <w:pStyle w:val="BodyText"/>
      </w:pPr>
      <w:r>
        <w:t xml:space="preserve">- Xin bệ hạ làm chủ cho Lôi Đình Tông!</w:t>
      </w:r>
    </w:p>
    <w:p>
      <w:pPr>
        <w:pStyle w:val="BodyText"/>
      </w:pPr>
      <w:r>
        <w:t xml:space="preserve">Lôi Việt nghiến răng nghiến lợi, trong ánh mắt tràn ngập ý giết chóc, giờ khắc này nỗi thống hận của hắn đối với Tần gia đã đến mức độ căm hận đến xương tủy rồi.</w:t>
      </w:r>
    </w:p>
    <w:p>
      <w:pPr>
        <w:pStyle w:val="BodyText"/>
      </w:pPr>
      <w:r>
        <w:t xml:space="preserve">Thần đạo cường giả mất mạng, chuyện này đối với bất cứ một tông môn nào mà nói đều là đả kích cực lớn, là tổn thất không thể nào bù đắp được.</w:t>
      </w:r>
    </w:p>
    <w:p>
      <w:pPr>
        <w:pStyle w:val="BodyText"/>
      </w:pPr>
      <w:r>
        <w:t xml:space="preserve">- Quay về Thần Điện trước đã!</w:t>
      </w:r>
    </w:p>
    <w:p>
      <w:pPr>
        <w:pStyle w:val="BodyText"/>
      </w:pPr>
      <w:r>
        <w:t xml:space="preserve">Tân Thiên Vấn xua xua tay biểu tình ác liệt phân phó.</w:t>
      </w:r>
    </w:p>
    <w:p>
      <w:pPr>
        <w:pStyle w:val="BodyText"/>
      </w:pPr>
      <w:r>
        <w:t xml:space="preserve">Trở lại trong Thiên Đế Thần Điện, uy áp Thiên Đế của Tân Thiên Vấn rốt cuộc không có giải trừ, ngược lại khí thế càng thêm ác liệt.</w:t>
      </w:r>
    </w:p>
    <w:p>
      <w:pPr>
        <w:pStyle w:val="BodyText"/>
      </w:pPr>
      <w:r>
        <w:t xml:space="preserve">Tông môn trung lập lúc này cũng lo sợ bất an. Ngoài Vân gia tương đối bình tĩnh ra, các tông môn khác đều suy tính hơn thiệt, lo lắng Tân gia sẽ cưỡng chế mời bọn họ tham dự.</w:t>
      </w:r>
    </w:p>
    <w:p>
      <w:pPr>
        <w:pStyle w:val="BodyText"/>
      </w:pPr>
      <w:r>
        <w:t xml:space="preserve">Khởi điểm bọn họ đã quyết định chủ ý không tham sự nhưng trước mặt uy áp của Thiên Đế, bọn họ lại sợ lập trường của mình thất thủ.</w:t>
      </w:r>
    </w:p>
    <w:p>
      <w:pPr>
        <w:pStyle w:val="BodyText"/>
      </w:pPr>
      <w:r>
        <w:t xml:space="preserve">Một khi bị cuốn vào trận này, tiêu diệt được Tần gia thì không nói. Vạn nhất không tiêu diệt được Tần gia, để Tần gia quay về, vậy thì không có quả ngon để mà ăn. Những lời đe dọa của Tần Khiếu Thiên trước khi rời khỏi hiển nhiên không phải là hư ngôn không có năng lực thực hiện.</w:t>
      </w:r>
    </w:p>
    <w:p>
      <w:pPr>
        <w:pStyle w:val="BodyText"/>
      </w:pPr>
      <w:r>
        <w:t xml:space="preserve">Cường giả có thể đối kháng với Tần gia, ngoài Vân gia ra, những tông môn trung lập thực sự là không có bản lĩnh đối kháng.</w:t>
      </w:r>
    </w:p>
    <w:p>
      <w:pPr>
        <w:pStyle w:val="BodyText"/>
      </w:pPr>
      <w:r>
        <w:t xml:space="preserve">Tân Thiên Vấn ánh mắt sắc bén giống như lưỡi đao bén nhọn nghiêm nghị thổi qua mặt mọi người:</w:t>
      </w:r>
    </w:p>
    <w:p>
      <w:pPr>
        <w:pStyle w:val="BodyText"/>
      </w:pPr>
      <w:r>
        <w:t xml:space="preserve">- Tần gia phản nghịch, chư vị đã tận mắt nhìn thấy. Thế cục Thiên Đế Sơn hoặc là sụp đổ, hoặc là thoát khỏi thế cục nguy hiểm. Chư vị thân là tám môn Thiên Đế Sơn, ngồi hưởng thụ địa bàn tốt nhất, hưởng thụ tài nguyên tốt nhất, lúc này chính là lúc các ngươi cần phải xuất lực. Ai từ chối chính là tự đoạt tuyệt với Thiên Đế Sơn!</w:t>
      </w:r>
    </w:p>
    <w:p>
      <w:pPr>
        <w:pStyle w:val="BodyText"/>
      </w:pPr>
      <w:r>
        <w:t xml:space="preserve">Cái mũ quy kết cực lớn ngụ ý rất rõ ràng, ngươi dám không đi, không đi thì chính là lười biếng, chính là đoạt tuyệt với Thiên Đế Sơn.</w:t>
      </w:r>
    </w:p>
    <w:p>
      <w:pPr>
        <w:pStyle w:val="BodyText"/>
      </w:pPr>
      <w:r>
        <w:t xml:space="preserve">Tân Thiên Vấn vừa nói ra lời này, ngoài Vân gia ra, ba tông môn trung lập sắc mặt đều âm u. Ánh mắt sắc bén của Tân Thiên Vấn nhìn thẳng vào Vân Tuyết Trần phía bên Vân gia nhàn nhạt hỏi:</w:t>
      </w:r>
    </w:p>
    <w:p>
      <w:pPr>
        <w:pStyle w:val="BodyText"/>
      </w:pPr>
      <w:r>
        <w:t xml:space="preserve">- Chưởng môn Tuyết Trần, Vân gia ngươi thật sự định bỏ chạy thoát thân sao?</w:t>
      </w:r>
    </w:p>
    <w:p>
      <w:pPr>
        <w:pStyle w:val="BodyText"/>
      </w:pPr>
      <w:r>
        <w:t xml:space="preserve">Vân Tuyết Trần vẫn giữ vẻ mặt bình thản, mặc dù uy áp của Thiên Đế khiến hắn cảm thấy vô cùng khó chịu, nhưng hắn rất rõ lúc này tuyệt đối không phải là lúc biểu thị thái độ.</w:t>
      </w:r>
    </w:p>
    <w:p>
      <w:pPr>
        <w:pStyle w:val="BodyText"/>
      </w:pPr>
      <w:r>
        <w:t xml:space="preserve">- Thiên Đế bệ hạ ở đây, hai bên thị phi đều là lời phiến diện. Vân mỗ ta tự hỏi phân biệt không rõ ràng. Dưới loại tình huống này nếu kêu Vân gia ta đi nhằm vào bất cứ một bên nào đều là vi phạm tôn chỉ của Vân gia ta. Bệ hạ, nếu chinh phạt bên ngoài có hữu danh, Vân gia ta nguyện nhận trận mở đầu. Loại chiến đấu không rõ ràng giống như vậy, Vân gia ta trước khi sự tình rõ ràng không muốn tham gia. Xin Thiên Đế bệ hạ hiểu cho, vẫn là câu nói đó, xin Thiên Đế bệ hạ đừng đem Vân gia ta đẩy vào trong trận doanh của Tần gia.</w:t>
      </w:r>
    </w:p>
    <w:p>
      <w:pPr>
        <w:pStyle w:val="BodyText"/>
      </w:pPr>
      <w:r>
        <w:t xml:space="preserve">Lời này của Vân Tuyết Trần cũng là lời lẽ sắc bén cũng không lùi bước. Với nội tình bên trong của Vân gia, hắn cũng có tư cách nói những lời như vậy.</w:t>
      </w:r>
    </w:p>
    <w:p>
      <w:pPr>
        <w:pStyle w:val="BodyText"/>
      </w:pPr>
      <w:r>
        <w:t xml:space="preserve">Ý tứ của hắn cũng rất rõ ràng. Nếu Tân gia bức bách Vân gia tham gia, Vân gia rất có khả năng quay đầu với Tần gia. Một khi Vân gia và Tần gia liên thủ, loại hậu quả này sẽ vô cùng đáng sợ. Cho dù là Thiên Đế Môn Tân gia tuyệt đối cũng không gánh vác nổi.</w:t>
      </w:r>
    </w:p>
    <w:p>
      <w:pPr>
        <w:pStyle w:val="BodyText"/>
      </w:pPr>
      <w:r>
        <w:t xml:space="preserve">Trong lòng Tân Thiên Vấn vô cùng tức hận, hắn không ngờ Vân Tuyết Trần lại có thể cố chấp như vậy. Lửa giận trong lòng hừng hực thiêu đốt nhưng cuối cùng vẫn khắc chế được, cười lạnh một tiếng:</w:t>
      </w:r>
    </w:p>
    <w:p>
      <w:pPr>
        <w:pStyle w:val="BodyText"/>
      </w:pPr>
      <w:r>
        <w:t xml:space="preserve">- Nếu đã như vậy, Vân gia ngươi hãy làm tròn vai diễn của mình là được rồi. Mấy người các ngươi dự dịnh như thế nào?</w:t>
      </w:r>
    </w:p>
    <w:p>
      <w:pPr>
        <w:pStyle w:val="BodyText"/>
      </w:pPr>
      <w:r>
        <w:t xml:space="preserve">Ánh mắt lành lạnh ném về phía các đầu lĩnh của các đại tông môn khác.</w:t>
      </w:r>
    </w:p>
    <w:p>
      <w:pPr>
        <w:pStyle w:val="BodyText"/>
      </w:pPr>
      <w:r>
        <w:t xml:space="preserve">- Bệ hạ Thiên Vũ Tông ta và Vân gia cùng một lập trường!</w:t>
      </w:r>
    </w:p>
    <w:p>
      <w:pPr>
        <w:pStyle w:val="BodyText"/>
      </w:pPr>
      <w:r>
        <w:t xml:space="preserve">- Bệ hạ, xin lỗi, Bách Lý Gia Tộc chúng ta thực lực thấp kém không chịu nổi hao tổn.</w:t>
      </w:r>
    </w:p>
    <w:p>
      <w:pPr>
        <w:pStyle w:val="BodyText"/>
      </w:pPr>
      <w:r>
        <w:t xml:space="preserve">Tân Thiên Vấn giận dữ cười phản pháo.</w:t>
      </w:r>
    </w:p>
    <w:p>
      <w:pPr>
        <w:pStyle w:val="BodyText"/>
      </w:pPr>
      <w:r>
        <w:t xml:space="preserve">- Được được được, xem ra sự kính trọng của Thiên Đế trong mắt các ngươi chỉ là nói suông. Rất tốt, chư vị, hy vọng các ngươi sau này đừng hối hận vì lựa chọn hôm nay.</w:t>
      </w:r>
    </w:p>
    <w:p>
      <w:pPr>
        <w:pStyle w:val="BodyText"/>
      </w:pPr>
      <w:r>
        <w:t xml:space="preserve">Nói xong tay áo đảo qua:</w:t>
      </w:r>
    </w:p>
    <w:p>
      <w:pPr>
        <w:pStyle w:val="BodyText"/>
      </w:pPr>
      <w:r>
        <w:t xml:space="preserve">- Thiên Thần, chuẩn bị cho ta Chân Thần Lục Binh!</w:t>
      </w:r>
    </w:p>
    <w:p>
      <w:pPr>
        <w:pStyle w:val="BodyText"/>
      </w:pPr>
      <w:r>
        <w:t xml:space="preserve">Chân Thần Lục Binh?</w:t>
      </w:r>
    </w:p>
    <w:p>
      <w:pPr>
        <w:pStyle w:val="BodyText"/>
      </w:pPr>
      <w:r>
        <w:t xml:space="preserve">Mọi người nghe mà trong lòng đều rùng mình. Chân Thần Lục Binh chính là sáu món vũ khí. Nói cụ thể là sáu món vũ khí Chân Thần Đạo. Sáu món vũ khí có thể phân có thể hợp, có thể hình thành tổ hợp công kích, uy lực vô cùng kinh người. Cho dù là thế lực Đồ Đằng cũng không thể không thừa nhận uy lực cường đại của Chân Thần Lục Binh này.</w:t>
      </w:r>
    </w:p>
    <w:p>
      <w:pPr>
        <w:pStyle w:val="BodyText"/>
      </w:pPr>
      <w:r>
        <w:t xml:space="preserve">Sử dụng Chân Thần Lục Binh, đủ thấy Thiên Đế Môn Tân gia thật sự tức giận rồi. Trận chiến này đã đến bước không thể nào thu dọn lại. Tân gia lập tức đã điều động át chủ bài của bọn họ, Chân Thần Lục Binh.</w:t>
      </w:r>
    </w:p>
    <w:p>
      <w:pPr>
        <w:pStyle w:val="BodyText"/>
      </w:pPr>
      <w:r>
        <w:t xml:space="preserve">- Những người khác chuẩn bị tập kết, tinh anh của các tông môn liên thủ thân chinh Vấn Đỉnh Sơn.</w:t>
      </w:r>
    </w:p>
    <w:p>
      <w:pPr>
        <w:pStyle w:val="BodyText"/>
      </w:pPr>
      <w:r>
        <w:t xml:space="preserve">Thiên Đế Tân Thiên Vấn ánh mắt lạnh lùng nhìn quét qua tràng diện:</w:t>
      </w:r>
    </w:p>
    <w:p>
      <w:pPr>
        <w:pStyle w:val="BodyText"/>
      </w:pPr>
      <w:r>
        <w:t xml:space="preserve">- Chư vị, thuận tiện nhắc đến một câu, liên kết chinh phạt Tần gia lần này đã được sự cho phép của Đồ Đằng cường giả. Những người tự ra vẻ thông minh e ngại Tần gia cũng không hiểu thời cuộc, hy vọng đến lúc đó đừng hối hận.</w:t>
      </w:r>
    </w:p>
    <w:p>
      <w:pPr>
        <w:pStyle w:val="BodyText"/>
      </w:pPr>
      <w:r>
        <w:t xml:space="preserve">Tân Thiên Vấn cười lớn ha ha.</w:t>
      </w:r>
    </w:p>
    <w:p>
      <w:pPr>
        <w:pStyle w:val="BodyText"/>
      </w:pPr>
      <w:r>
        <w:t xml:space="preserve">Lời này vừa nói xong, các tông môn đều toàn thân chấn động. Đồ Đằng cường giả ủng hộ hành động của Tân gia. Nói như vậy, Tần gia há chẳng phải là xong đời rồi sao. Thoáng cái thủ lĩnh của một số tông môn lập tức có chút do dự.</w:t>
      </w:r>
    </w:p>
    <w:p>
      <w:pPr>
        <w:pStyle w:val="BodyText"/>
      </w:pPr>
      <w:r>
        <w:t xml:space="preserve">Vân Tuyết Trần khẽ mỉm cười nói:</w:t>
      </w:r>
    </w:p>
    <w:p>
      <w:pPr>
        <w:pStyle w:val="BodyText"/>
      </w:pPr>
      <w:r>
        <w:t xml:space="preserve">- Lần này Vân gia chúng ta không tháp tùng, xin cáo từ trước!</w:t>
      </w:r>
    </w:p>
    <w:p>
      <w:pPr>
        <w:pStyle w:val="BodyText"/>
      </w:pPr>
      <w:r>
        <w:t xml:space="preserve">Vân gia dù sao có nội tình, chút chủ kiến vẫn là có. Đương nhiên sẽ không vì một câu nói của Tân Thiên Vấn mà thay đổi lập trường. Các tông môn khác đắn đo suy nghĩ, trong ánh mắt trao đổi lẫn nhau đều lóe lên vẻ sợ hãi. Cuối cùng một lòng tập trung đi đến quỳ gối trước mặt Tân Thiên Vấn:</w:t>
      </w:r>
    </w:p>
    <w:p>
      <w:pPr>
        <w:pStyle w:val="BodyText"/>
      </w:pPr>
      <w:r>
        <w:t xml:space="preserve">- Nguyện nghe Thiên Đế bệ hạ sai phái!</w:t>
      </w:r>
    </w:p>
    <w:p>
      <w:pPr>
        <w:pStyle w:val="BodyText"/>
      </w:pPr>
      <w:r>
        <w:t xml:space="preserve">Tân Thiên Vấn cười điên cuồng:</w:t>
      </w:r>
    </w:p>
    <w:p>
      <w:pPr>
        <w:pStyle w:val="BodyText"/>
      </w:pPr>
      <w:r>
        <w:t xml:space="preserve">- Biết sai có thể sửa, chuyện cũ bỏ qua, Thiên Đế Môn Tân gia chúng ta hiện giờ lấy danh nghĩa Thiên Đế Môn phát ra lệnh chinh phạt. Những người truy đuổi tiêu diệt hậu nhân Tần gia có công, sau này luận công ban thưởng!</w:t>
      </w:r>
    </w:p>
    <w:p>
      <w:pPr>
        <w:pStyle w:val="BodyText"/>
      </w:pPr>
      <w:r>
        <w:t xml:space="preserve">Đứng trên đỉnh cao quyền thế nhất thời lời nói uy vũ cuồn cuồn liên tiếp, khiến năm tông môn khác toàn bộ bái phục.</w:t>
      </w:r>
    </w:p>
    <w:p>
      <w:pPr>
        <w:pStyle w:val="BodyText"/>
      </w:pPr>
      <w:r>
        <w:t xml:space="preserve">- Cho các ngươi thời gian nửa ngày dẫn dắt tinh anh trong phái đến đây tập kết. Ai xuất lực nhiều ai xuất lực ít đến lúc đó thưởng phạt rõ ràng, tuyệt đối không nói suông.</w:t>
      </w:r>
    </w:p>
    <w:p>
      <w:pPr>
        <w:pStyle w:val="BodyText"/>
      </w:pPr>
      <w:r>
        <w:t xml:space="preserve">Mệnh lệnh này của Thiên Đế vừa được ban xuống, toàn bộ giải tán điều binh khiển tướng đi.</w:t>
      </w:r>
    </w:p>
    <w:p>
      <w:pPr>
        <w:pStyle w:val="BodyText"/>
      </w:pPr>
      <w:r>
        <w:t xml:space="preserve">o0o</w:t>
      </w:r>
    </w:p>
    <w:p>
      <w:pPr>
        <w:pStyle w:val="BodyText"/>
      </w:pPr>
      <w:r>
        <w:t xml:space="preserve">Lại nói về Tần Khiếu Thiên nhanh như tia chớp đuổi kịp Tần Vô Song cười lớn nói:</w:t>
      </w:r>
    </w:p>
    <w:p>
      <w:pPr>
        <w:pStyle w:val="BodyText"/>
      </w:pPr>
      <w:r>
        <w:t xml:space="preserve">- Vô Song bắn tốt lắm, trận chiến này ngươi đã lập được công đầu!</w:t>
      </w:r>
    </w:p>
    <w:p>
      <w:pPr>
        <w:pStyle w:val="BodyText"/>
      </w:pPr>
      <w:r>
        <w:t xml:space="preserve">Tần Vô Song lúc này cũng vừa mới từ trong sự kích động lấy lại tinh thần, cười khổ nói:</w:t>
      </w:r>
    </w:p>
    <w:p>
      <w:pPr>
        <w:pStyle w:val="BodyText"/>
      </w:pPr>
      <w:r>
        <w:t xml:space="preserve">- Đại Chưởng môn, mũi tên vừa rồi cũng là gặp may, nếu đổi lại bình thường, Lôi Minh đó có sự đề phòng với ta, với tu vi hiện giờ của ta cũng khó bắn chết được hắn.</w:t>
      </w:r>
    </w:p>
    <w:p>
      <w:pPr>
        <w:pStyle w:val="BodyText"/>
      </w:pPr>
      <w:r>
        <w:t xml:space="preserve">- Ha ha, có lẽ hiện giờ ngươi giết Thần đạo cường giả xác thực khó khăn, nhưng ta tin tưởng rằng nếu cho ngươi thời gian trưởng thành, một ngày nào đó sau khi thực lực đại thành, giết chết Thần đạo nhất định chỉ là chuyện vặt. Đi, chúng ta quay về Vấn Đỉnh Sơn!</w:t>
      </w:r>
    </w:p>
    <w:p>
      <w:pPr>
        <w:pStyle w:val="BodyText"/>
      </w:pPr>
      <w:r>
        <w:t xml:space="preserve">o0o</w:t>
      </w:r>
    </w:p>
    <w:p>
      <w:pPr>
        <w:pStyle w:val="BodyText"/>
      </w:pPr>
      <w:r>
        <w:t xml:space="preserve">Trong Vấn Đỉnh Sơn trên dưới Tần gia đều đang sắc mặt ngưng trọng, chờ đợi Đại Chưởng môn và Tần Vô Song trở về. Mộ Dung Nhạn cũng đang ở trong số đó, mặc dù nhìn qua biểu hiện bên ngoài của nàng vô cùng bình tĩnh nhưng lo lắng trong lòng, trong lúc vô ý không kìm hãm được, tình cảm liền bộc lộ ra.</w:t>
      </w:r>
    </w:p>
    <w:p>
      <w:pPr>
        <w:pStyle w:val="BodyText"/>
      </w:pPr>
      <w:r>
        <w:t xml:space="preserve">Đúng vào lúc này Tần Vân Nhiên mặt mày hớn hở cười lớn quay về:</w:t>
      </w:r>
    </w:p>
    <w:p>
      <w:pPr>
        <w:pStyle w:val="BodyText"/>
      </w:pPr>
      <w:r>
        <w:t xml:space="preserve">- Đại Chưởng môn bọn họ quay về rồi!</w:t>
      </w:r>
    </w:p>
    <w:p>
      <w:pPr>
        <w:pStyle w:val="BodyText"/>
      </w:pPr>
      <w:r>
        <w:t xml:space="preserve">Mọi người vội vàng nhìn lên hai luồng thân ảnh với tốc độ kinh người giống như tia chớp từ trên không trung hạ xuống Vấn Đỉnh Sơn. Đại Chưởng môn Tần Khiếu Thiên vừa hạ xuống liền mở miệng hạ lệnh, tất cả cơ quan cấm chế toàn bộ khởi động. Tần Khiếu Thiên đón ánh mắt tha thiết của mọi người, chỉ thản nhiên nói:</w:t>
      </w:r>
    </w:p>
    <w:p>
      <w:pPr>
        <w:pStyle w:val="BodyText"/>
      </w:pPr>
      <w:r>
        <w:t xml:space="preserve">- Chư vị, chuẩn bị chiến đấu đi!</w:t>
      </w:r>
    </w:p>
    <w:p>
      <w:pPr>
        <w:pStyle w:val="BodyText"/>
      </w:pPr>
      <w:r>
        <w:t xml:space="preserve">Không nhiều lời vô nghĩa, chỉ là mấy từ đơn giản khiến mọi người lập tức cảm nhận được nguy cơ sống chết trước mắt. Ánh mắt mọi người kiên định không có một chút chùn bước cũng không có bất cứ do dự. Tần Trọng Dương nói:</w:t>
      </w:r>
    </w:p>
    <w:p>
      <w:pPr>
        <w:pStyle w:val="BodyText"/>
      </w:pPr>
      <w:r>
        <w:t xml:space="preserve">- Chư vị tiến vào Chính Khí Đường nghị sự!</w:t>
      </w:r>
    </w:p>
    <w:p>
      <w:pPr>
        <w:pStyle w:val="BodyText"/>
      </w:pPr>
      <w:r>
        <w:t xml:space="preserve">Trong Chính Khí Đường, bầu không khí vô cùng ngưng trọng. Mặc dù mọi người đều đã chuẩn bị tử chiến nhưng ai cũng biết trận chiến này tuyệt đối gian nan, cũng tuyệt đối là trận chiến khó khăn nhất của tất cả mọi người từ trước đến nay.</w:t>
      </w:r>
    </w:p>
    <w:p>
      <w:pPr>
        <w:pStyle w:val="Compact"/>
      </w:pPr>
      <w:r>
        <w:t xml:space="preserve">Ủng hộ chỉ với 1 click và 5s ! (adf.ly/4EmoB)</w:t>
      </w:r>
      <w:r>
        <w:br w:type="textWrapping"/>
      </w:r>
      <w:r>
        <w:br w:type="textWrapping"/>
      </w:r>
    </w:p>
    <w:p>
      <w:pPr>
        <w:pStyle w:val="Heading2"/>
      </w:pPr>
      <w:bookmarkStart w:id="741" w:name="chương-719"/>
      <w:bookmarkEnd w:id="741"/>
      <w:r>
        <w:t xml:space="preserve">719. Chương 71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19: Át chủ bài của Tần gia.</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Bản đồ của Vấn Đỉnh Sơn được hoàn toàn triển khai, tất cả cơ quan cấm chế đều có nhận biết đặc biệt chính xác. Tần Khiếu Thiên nói:</w:t>
      </w:r>
    </w:p>
    <w:p>
      <w:pPr>
        <w:pStyle w:val="BodyText"/>
      </w:pPr>
      <w:r>
        <w:t xml:space="preserve">- Chư vị, trận chiến này, chiến thuật của Tần gia ta rất đơn giản, chính là phòng ngự. Có lẽ các ngươi sẽ cảm thấy với truyền thừa mấy vạn năm của Tần gia ta tại sao phải áp dụng chiến thuật phòng ngự với Tân gia. Có lẽ trong các ngươi thật sự có rất nhiều người nhất định sẽ ảo tưởng Tần gia chúng ta truyền thừa lâu như vậy lẽ nào không có mấy tiền bối thần bí sao?</w:t>
      </w:r>
    </w:p>
    <w:p>
      <w:pPr>
        <w:pStyle w:val="BodyText"/>
      </w:pPr>
      <w:r>
        <w:t xml:space="preserve">Khóe miệng Tần Khiếu Thiên tràn ra một nụ cười nhàn nhạt, gật gật đầu:</w:t>
      </w:r>
    </w:p>
    <w:p>
      <w:pPr>
        <w:pStyle w:val="BodyText"/>
      </w:pPr>
      <w:r>
        <w:t xml:space="preserve">- Ta hiện tại có thể xác định nói với các ngươi, Tần gia cũng vậy, Tân gia cũng vậy, đều không có khả năng có cái gọi là cường giả thần bí xuất hiện. Giữa Thần đạo cường giả có bao nhiêu người đều viết lên khoản mục này.</w:t>
      </w:r>
    </w:p>
    <w:p>
      <w:pPr>
        <w:pStyle w:val="BodyText"/>
      </w:pPr>
      <w:r>
        <w:t xml:space="preserve">Tần Vô Song thật ra không có ảo tưởng này. Nếu các môn phái thật sự có cường giả thần bí lánh đời tuyệt đối cũng sẽ không ai mà không biết gì hết. Tám môn Thiên Đế Sơn kiềm chế lẫn nhau nhiều năm như vậy, các bên đều biết rõ nội tình của nhau. Tần Vân Nhiên và Tần Trọng Dương đều cười cười, trong nụ cười này ít nhiều có chút chua xót.</w:t>
      </w:r>
    </w:p>
    <w:p>
      <w:pPr>
        <w:pStyle w:val="BodyText"/>
      </w:pPr>
      <w:r>
        <w:t xml:space="preserve">- Thiên Đế Môn có bốn gã Thần đạo cường giả, Thiên Phạt Sơn Trang hai gã, Lôi Đình Tông có hai gã, nhưng một gã bị Tần Vô Song bắn chết rồi, hiện giờ chỉ còn lại một gã. La Thông Thiên của La Thiên Đạo Trường, loại sự kiện thế này hắn nhất định sẽ không bỏ qua. Các tông môn trung lập khác, ngoài Vân gia xác thực không có khả năng đến, còn lại các tông môn khác đều có khả năng phản chiến bất cứ lúc nào. Cho nên Thần đạo cường giả chúng ta cần phải đối mặt ít nhất là tám người, nhiều là mười bốn mười lăm người!</w:t>
      </w:r>
    </w:p>
    <w:p>
      <w:pPr>
        <w:pStyle w:val="BodyText"/>
      </w:pPr>
      <w:r>
        <w:t xml:space="preserve">Tần Khiếu Thiên cũng không nói chuyện giật gân. Thiên Đế Môn, Thiên Phạt Sơn Trang và Lôi Đình Tông, ngoài Lôi Minh đã chết ra cũng có bảy người, cộng thêm La Thông Thiên chính là tám người. Còn Thiên Vũ Tông và Bách Lý Gia Tộc và Diệu Hóa Môn, mỗi nhà hai gã Thần đạo cường giả, tính ra sẽ có mười bốn người. Còn phía bên Tần gia lại chỉ có ba người, thực lực hơn kém vô cùng cách xa.</w:t>
      </w:r>
    </w:p>
    <w:p>
      <w:pPr>
        <w:pStyle w:val="BodyText"/>
      </w:pPr>
      <w:r>
        <w:t xml:space="preserve">- Chư vị, tình thế gian nan, ắt hẳn các ngươi đã hiểu rất rõ ràng rồi. Tần gia chúng ta ngoài ba vị Chưởng môn ra, tạm thời không có Thần đạo cường giả nào khác. Luận về khoản thực lực lấy ba mà chọi mười bốn người. Chênh lệch này đương nhiên vô cùng cách xa, cho nên không áp dụng phòng ngự, Tần gia chúng ta chỉ có một khả năng vong tộc.</w:t>
      </w:r>
    </w:p>
    <w:p>
      <w:pPr>
        <w:pStyle w:val="BodyText"/>
      </w:pPr>
      <w:r>
        <w:t xml:space="preserve">Thậm chí hiện giờ Tần Khiếu Thiên cũng không kiêng dè, nhất định phải để tất cả mọi người đều phải ghi nhớ tình cảnh của Tần gia lúc này.</w:t>
      </w:r>
    </w:p>
    <w:p>
      <w:pPr>
        <w:pStyle w:val="BodyText"/>
      </w:pPr>
      <w:r>
        <w:t xml:space="preserve">- Tham công liều lĩnh hoặc là hành động theo cảm tính, sinh tử cá nhân thì nhỏ, tồn vong tông môn mới là lớn. Chư vị, các ngươi không muốn chết, sau này gặp lại liệt tổ liệt tông Tần gia trên người còn đeo thân phận sỉ nhục của người vong tộc chứ?</w:t>
      </w:r>
    </w:p>
    <w:p>
      <w:pPr>
        <w:pStyle w:val="BodyText"/>
      </w:pPr>
      <w:r>
        <w:t xml:space="preserve">Biểu tình của mọi người đều vô cùng ngưng trọng. Tràng diện này khiến người ta không thở nổi.</w:t>
      </w:r>
    </w:p>
    <w:p>
      <w:pPr>
        <w:pStyle w:val="BodyText"/>
      </w:pPr>
      <w:r>
        <w:t xml:space="preserve">- Đương nhiên nếu từ trên khoản mục này mà nhìn, Tần gia chúng ta có thể nói căn bản không có bất cứ phần thắng nào. Nhưng thế sự không có tuyệt đối, Tần gia ta có thể đứng vững mấy vạn năm ở Thiên Đế Sơn, tự nhiên có át chủ bài của Tần gia.Cái gì gọi là con bài chưa lật của Tần gia?</w:t>
      </w:r>
    </w:p>
    <w:p>
      <w:pPr>
        <w:pStyle w:val="BodyText"/>
      </w:pPr>
      <w:r>
        <w:t xml:space="preserve">Tần Khiếu Thiên vẫn giữ khuôn mặt mỉm cười tự tin như cũ:</w:t>
      </w:r>
    </w:p>
    <w:p>
      <w:pPr>
        <w:pStyle w:val="BodyText"/>
      </w:pPr>
      <w:r>
        <w:t xml:space="preserve">- Con bài chưa lật của Tần gia chính là cơ nghiệp của Vấn Đỉnh Sơn. Vấn Đỉnh Sơn từ thời đại Thái cổ chính là địa bàn của Tần gia ta. Các triều đại tổ tiên đã bỏ vô số tâm huyết để xây dựng. Vấn Đỉnh Sơn mới chính là cơ nghiệp của Tần gia ta, là nền tảng để Tần gia ta có thể sống yên trường kỳ ở Thiên Đế Sơn.</w:t>
      </w:r>
    </w:p>
    <w:p>
      <w:pPr>
        <w:pStyle w:val="BodyText"/>
      </w:pPr>
      <w:r>
        <w:t xml:space="preserve">Tần Vân Nhiên thản nhiên cười:</w:t>
      </w:r>
    </w:p>
    <w:p>
      <w:pPr>
        <w:pStyle w:val="BodyText"/>
      </w:pPr>
      <w:r>
        <w:t xml:space="preserve">- Chư vị, tình thế trận chiến này sẽ vô cùng khó khăn. Tần gia ta cũng cần phải từ bỏ số lượng lớn cứ điểm, tập trung phòng thủ, Chính Khí Đường làm cứ điểm trung tâm của trung tâm. Mọi người xem bản đồ, cứ điểm này chính là nơi chúng ta cần phải tử thủ. Tất cả địa bàn khác cần phải từ bỏ thì từ bỏ.</w:t>
      </w:r>
    </w:p>
    <w:p>
      <w:pPr>
        <w:pStyle w:val="BodyText"/>
      </w:pPr>
      <w:r>
        <w:t xml:space="preserve">Mọi người nhìn theo phương hướng ngón tay chỉ hướng của Đại Chưởng môn, nhìn khu vực phòng ngự xung quanh, chỉ có Chính Khí Đường kéo dài vài trăm dặm. Còn tất cả cứ điểm này bao gồm Thăng Long Pha đều phải một mực vứt bỏ.</w:t>
      </w:r>
    </w:p>
    <w:p>
      <w:pPr>
        <w:pStyle w:val="BodyText"/>
      </w:pPr>
      <w:r>
        <w:t xml:space="preserve">- Không cần nghi ngờ chúng ta phải phòng ngự chính là khu vực này. Những nơi khác cho dù để bọn chúng chiếm cứ căn bản cũng không quan hệ. Còn khu vực bọn chúng tấn công chủ yếu, ta sẽ vẽ ra khu vực này.</w:t>
      </w:r>
    </w:p>
    <w:p>
      <w:pPr>
        <w:pStyle w:val="BodyText"/>
      </w:pPr>
      <w:r>
        <w:t xml:space="preserve">Tần Khiếu Thiên điềm nhiên nói:</w:t>
      </w:r>
    </w:p>
    <w:p>
      <w:pPr>
        <w:pStyle w:val="BodyText"/>
      </w:pPr>
      <w:r>
        <w:t xml:space="preserve">- Chư vị, có lẽ trong lòng các ngươi sẽ cảm thấy tủi nhục sẽ cảm thấy không công bằng, thậm chí có thể cảm thấy nghi ngờ. Nhưng Tần gia ta đối diện với đại quân tấn công, bất kể là xét trên phương diện nhân lực hay là phương diện tài lực, chỉ có trấn thủ ở khu vực này mới có cơ hội chuyển bại thành thắng. Nếu có suy nghĩ khác, Tần gia nhất định bị diệt!</w:t>
      </w:r>
    </w:p>
    <w:p>
      <w:pPr>
        <w:pStyle w:val="BodyText"/>
      </w:pPr>
      <w:r>
        <w:t xml:space="preserve">Thanh âm của Tần Khiếu Thiên nghiêm nghị nhìn chăm chú mọi người, khẽ thở dài:</w:t>
      </w:r>
    </w:p>
    <w:p>
      <w:pPr>
        <w:pStyle w:val="BodyText"/>
      </w:pPr>
      <w:r>
        <w:t xml:space="preserve">- Các ngươi còn có hoài nghi gì cứ tận lực nói ra đi. Đại chiến vừa khởi động, việc các ngươi cần làm chính là đi chấp hành mệnh lệnh.</w:t>
      </w:r>
    </w:p>
    <w:p>
      <w:pPr>
        <w:pStyle w:val="BodyText"/>
      </w:pPr>
      <w:r>
        <w:t xml:space="preserve">Tôn giả Tri Tùng là người nói đầu tiên:</w:t>
      </w:r>
    </w:p>
    <w:p>
      <w:pPr>
        <w:pStyle w:val="BodyText"/>
      </w:pPr>
      <w:r>
        <w:t xml:space="preserve">- Đại Chưởng môn, khu vực này căn bản không có phòng ngự cao cấp. Kẻ địch phát động toàn lực tấn công, phá tan được khu vực này sẽ trực tiếp đối diện với Chính Khí Đường rồi. Đây không phải là quá mạo hiểm sao?</w:t>
      </w:r>
    </w:p>
    <w:p>
      <w:pPr>
        <w:pStyle w:val="BodyText"/>
      </w:pPr>
      <w:r>
        <w:t xml:space="preserve">Ngay cả người qua loa đại khái như Tri Tùng vậy cũng cảm thấy nguy hiểm, những người khác không cần nghĩ cũng biết. Tôn giả Tri Bách cũng nói:</w:t>
      </w:r>
    </w:p>
    <w:p>
      <w:pPr>
        <w:pStyle w:val="BodyText"/>
      </w:pPr>
      <w:r>
        <w:t xml:space="preserve">- Để kẻ địch có cơ hội trực tiếp đối diện với Chính Khí Đường, trận này nguy hiểm quá lớn.</w:t>
      </w:r>
    </w:p>
    <w:p>
      <w:pPr>
        <w:pStyle w:val="BodyText"/>
      </w:pPr>
      <w:r>
        <w:t xml:space="preserve">Tần Trọng Dương lại nói:</w:t>
      </w:r>
    </w:p>
    <w:p>
      <w:pPr>
        <w:pStyle w:val="BodyText"/>
      </w:pPr>
      <w:r>
        <w:t xml:space="preserve">- Các vị Tôn giả, như các ngươi nói nên bố trí phòng thủ như thế nào?</w:t>
      </w:r>
    </w:p>
    <w:p>
      <w:pPr>
        <w:pStyle w:val="BodyText"/>
      </w:pPr>
      <w:r>
        <w:t xml:space="preserve">- Mỗi một tấc đất của Vấn Đỉnh Sơn này đều là cơ nghiệp Tần gia ta. Há có thể để bọn đạo tặc đó tùy ý giẫm lên?</w:t>
      </w:r>
    </w:p>
    <w:p>
      <w:pPr>
        <w:pStyle w:val="BodyText"/>
      </w:pPr>
      <w:r>
        <w:t xml:space="preserve">Tri Tùng than thở nói.</w:t>
      </w:r>
    </w:p>
    <w:p>
      <w:pPr>
        <w:pStyle w:val="BodyText"/>
      </w:pPr>
      <w:r>
        <w:t xml:space="preserve">Trong lòng Tần Vô Song cười khổ, biết thực lực của Tri Tùng cường giả cường đại, nhưng phương diện chiến đấu này, bồi dưỡng thực sự không dám để người ta khen tặng, vẫn là không có thoát khỏi sự hữu dũng vô mưu của võ giả. Vấn Đỉnh Sơn xung quanh ngàn dặm nếu mỗi một tấc đất đều phải phòng ngự, vấn đề nhân lực căn bản không đủ, hơn nữa độ dày phòng ngự chẳng khác nào số không.</w:t>
      </w:r>
    </w:p>
    <w:p>
      <w:pPr>
        <w:pStyle w:val="BodyText"/>
      </w:pPr>
      <w:r>
        <w:t xml:space="preserve">Với nhân lực của Tần gia nếu nhất định phải tranh giành từng tấc đất chỉ có một kết quả, đó chính là bị đại quân từng bước xâm chiếm, đến cuối cùng muốn tử thủ cũng không có bất cứ vốn liếng nào. Tần Khiếu Thiên mỉm cười liếc mắt nhìn Tần Vô Song:</w:t>
      </w:r>
    </w:p>
    <w:p>
      <w:pPr>
        <w:pStyle w:val="BodyText"/>
      </w:pPr>
      <w:r>
        <w:t xml:space="preserve">- Vô Song, ta thấy ngươi tựa hồ có lời muốn nói?</w:t>
      </w:r>
    </w:p>
    <w:p>
      <w:pPr>
        <w:pStyle w:val="BodyText"/>
      </w:pPr>
      <w:r>
        <w:t xml:space="preserve">Tần Vô Song gật gật đầu:</w:t>
      </w:r>
    </w:p>
    <w:p>
      <w:pPr>
        <w:pStyle w:val="BodyText"/>
      </w:pPr>
      <w:r>
        <w:t xml:space="preserve">- Chư vị, Chưởng môn, Vô Song cho rằng chiến đấu cấp bậc này tranh đoạt từng tấc đất đã hoàn toàn không cần, thậm chí cũng căn bản không phải nhân số chồng chất giữa tu luyện giả bình thường. Trung tâm của trận chiến đấu này kỳ thực chính là đấu pháp của Thần đạo cường giả.</w:t>
      </w:r>
    </w:p>
    <w:p>
      <w:pPr>
        <w:pStyle w:val="BodyText"/>
      </w:pPr>
      <w:r>
        <w:t xml:space="preserve">- Tiếp tục nói đi!</w:t>
      </w:r>
    </w:p>
    <w:p>
      <w:pPr>
        <w:pStyle w:val="BodyText"/>
      </w:pPr>
      <w:r>
        <w:t xml:space="preserve">Tần Vô Song có được sự cho phép của Đại Chưởng môn tiếp tục nói:</w:t>
      </w:r>
    </w:p>
    <w:p>
      <w:pPr>
        <w:pStyle w:val="BodyText"/>
      </w:pPr>
      <w:r>
        <w:t xml:space="preserve">- Nếu mỗi tấc đất đều đi tranh đoạt, Tần gia chúng ta căn bản không có nhiều Thần đạo cường giả đi tranh đoạt như vậy. Đối với Tần gia mà nói, mỗi một tên cường giả đều vô cùng quan trọng. Trận chiến đấu này Tần gia tiêu hao không nổi, còn phía bên Tân gia Thần đạo cường giả chất đống, dưới Thần đạo càng là vô số kể. Bọn chúng tiêu hao được. Cho dù dùng chiến thuật biển người chất đống cũng đủ để đem Tần gia đẩy vào tử cục. Cho nên chiến thuật của Đại Chưởng môn là vô cùng anh minh. Chúng ta cần phải rút lui, khu vực chiến đấu tập trung sức mạnh chủ yếu ngưng tụ thành một nắm đấm mới có bản lĩnh hình thành lực sát thương với kẻ địch. Quan trọng nhất là Đại Chưởng môn một khi đã phán định khu vực này nhất định có dự tính của hắn. Đại Chưởng môn nhất định có át chủ bài mà mọi người chưa biết, còn chưa lấy ra.</w:t>
      </w:r>
    </w:p>
    <w:p>
      <w:pPr>
        <w:pStyle w:val="BodyText"/>
      </w:pPr>
      <w:r>
        <w:t xml:space="preserve">Tần Vô Song nói đến đây mỉm cười nhìn Đại Chưởng môn.</w:t>
      </w:r>
    </w:p>
    <w:p>
      <w:pPr>
        <w:pStyle w:val="BodyText"/>
      </w:pPr>
      <w:r>
        <w:t xml:space="preserve">- Đại Chưởng môn, Vô Song kính cẩn lắng nghe!</w:t>
      </w:r>
    </w:p>
    <w:p>
      <w:pPr>
        <w:pStyle w:val="BodyText"/>
      </w:pPr>
      <w:r>
        <w:t xml:space="preserve">Tần Khiếu Thiên cười lớn một tiếng:</w:t>
      </w:r>
    </w:p>
    <w:p>
      <w:pPr>
        <w:pStyle w:val="BodyText"/>
      </w:pPr>
      <w:r>
        <w:t xml:space="preserve">- Giỏi, tên tiểu tử Vô Song này không thẹn là sự tồn tại siêu tuyệt của thế hệ trẻ tuổi Tần gia ta. Biết được lòng ta, Tần Vô Song cũng không kém cỏi. Chư vị, Tần Khiếu Thiên ta hiện giờ trông coi Tần gia nhất tông, thân là Đại Chưởng môn, cơ nghiệp Tần gia gắn bó trên người ta. Trên vai ta gánh trách nhiệm lớn lao với tất cả các ngươi. Các ngươi cảm thấy nếu ta có lựa chọn khác, sẽ để cho kẻ thù trực tiếp đối mặt với Chính Khí Đường sao?</w:t>
      </w:r>
    </w:p>
    <w:p>
      <w:pPr>
        <w:pStyle w:val="BodyText"/>
      </w:pPr>
      <w:r>
        <w:t xml:space="preserve">Mọi người trải qua những lời này cũng cảm thấy với nhân lực của Tần gia xác thực không đủ tiêu hao với đối phương. Canh phòng nghiêm ngặt tử thủ mới là vương đạo.</w:t>
      </w:r>
    </w:p>
    <w:p>
      <w:pPr>
        <w:pStyle w:val="BodyText"/>
      </w:pPr>
      <w:r>
        <w:t xml:space="preserve">- Chư vị, Tần gia ta truyền thừa đến nay đã mấy vạn năm, nếu nói không có một chút lực lượng sau cùng cũng không chính xác. Khu vực phòng ngự mà ta xác định chính là khu vực trung tâm của Tần gia ta. Và khu vực này chính là khu vực phòng ngự trung tâm của đại trận trấn sơn Tần gia. Xung quanh đây, Bát Hoang Lục Hợp Đại Trận hộ sơn đã hấp thu vô số Thần hồn Thần đạo cường giả, lực phòng ngự cực mạnh, cho dù là Chân Thần Đạo cường giả cũng rất khó dễ dàng công phá.</w:t>
      </w:r>
    </w:p>
    <w:p>
      <w:pPr>
        <w:pStyle w:val="BodyText"/>
      </w:pPr>
      <w:r>
        <w:t xml:space="preserve">Tần Khiếu Thiên nói đến đây, ánh mắt quét qua khắp tràng diện.</w:t>
      </w:r>
    </w:p>
    <w:p>
      <w:pPr>
        <w:pStyle w:val="BodyText"/>
      </w:pPr>
      <w:r>
        <w:t xml:space="preserve">- Chư vị, trận chiến này, chúng ta chỉ có một tôn chỉ đó chính là kéo dài thời gian!</w:t>
      </w:r>
    </w:p>
    <w:p>
      <w:pPr>
        <w:pStyle w:val="BodyText"/>
      </w:pPr>
      <w:r>
        <w:t xml:space="preserve">- Các ngươi không nghe nhầm, chính là chữ này, kéo dài thời gian càng lâu càng thành công, Tần gia chúng ta cần chính là thời gian!</w:t>
      </w:r>
    </w:p>
    <w:p>
      <w:pPr>
        <w:pStyle w:val="BodyText"/>
      </w:pPr>
      <w:r>
        <w:t xml:space="preserve">Ánh mắt thâm trầm của Tần Khiếu Thiên quét qua.</w:t>
      </w:r>
    </w:p>
    <w:p>
      <w:pPr>
        <w:pStyle w:val="BodyText"/>
      </w:pPr>
      <w:r>
        <w:t xml:space="preserve">- Mười sáu năm…</w:t>
      </w:r>
    </w:p>
    <w:p>
      <w:pPr>
        <w:pStyle w:val="BodyText"/>
      </w:pPr>
      <w:r>
        <w:t xml:space="preserve">Tần Khiếu Thiên thản nhiên nói:</w:t>
      </w:r>
    </w:p>
    <w:p>
      <w:pPr>
        <w:pStyle w:val="BodyText"/>
      </w:pPr>
      <w:r>
        <w:t xml:space="preserve">- Mười sáu năm sau chính là đại hội tuyển chọn Thiên Đế. Theo quy củ bất kể là tư oán gì, trước ngày đại hội tuyển chọn Thiên Đế cần phải dừng lại tất cả chinh phạt. Tám môn Thiên Đế Sơn cần dừng lại tiến hành động, tiến hành tổng tuyển chọn Thiên Đế. Đến lúc đó chính là thời cơ chuyển biến của Tần gia ta. Cũng là cơ hội duy nhất để Tần gia ta đánh bại Tân gia. Một khi tổng tuyển chọn Thiên Đế để giành vị trí Thiên Đế bắt đầu, thế cục của Thiên Đế Sơn sẽ nằm trong tay Tần gia ta.</w:t>
      </w:r>
    </w:p>
    <w:p>
      <w:pPr>
        <w:pStyle w:val="BodyText"/>
      </w:pPr>
      <w:r>
        <w:t xml:space="preserve">Tần Khiếu Thiên cười lớn đứng dậy:</w:t>
      </w:r>
    </w:p>
    <w:p>
      <w:pPr>
        <w:pStyle w:val="BodyText"/>
      </w:pPr>
      <w:r>
        <w:t xml:space="preserve">- Mười sáu năm, chư vị thành bại trong lần này. Có thể chống đỡ được qua mười sáu năm, và trong mười sáu năm này các ngươi có thể đề thăng lên Thần đạo hay không, quyết định đến vận mệnh của Tần gia ta!</w:t>
      </w:r>
    </w:p>
    <w:p>
      <w:pPr>
        <w:pStyle w:val="BodyText"/>
      </w:pPr>
      <w:r>
        <w:t xml:space="preserve">Bốn đại Tôn giả mặt đều lộ vẻ ngưng trọng, một loại cảm giác sứ mệnh cường đại khiến huyết dịch toàn thân bọn họ hừng hực sôi trào.</w:t>
      </w:r>
    </w:p>
    <w:p>
      <w:pPr>
        <w:pStyle w:val="BodyText"/>
      </w:pPr>
      <w:r>
        <w:t xml:space="preserve">- Mười sáu năm…</w:t>
      </w:r>
    </w:p>
    <w:p>
      <w:pPr>
        <w:pStyle w:val="BodyText"/>
      </w:pPr>
      <w:r>
        <w:t xml:space="preserve">- Tốt lắm. Chư vị, đại trận hộ sơn đó vạn bất đắc dĩ ta sẽ không mở ra, chúng ta phải lấy trạng thái phòng ngự bình thường trước. Nếu tình thế chuyển biến xấu, việc đầu tiên ta sẽ mở đại trận hộ sơn. Tân Thiên Vấn, hừ hừ, ta xem ngươi còn có thể đắc ý được bao lâu?</w:t>
      </w:r>
    </w:p>
    <w:p>
      <w:pPr>
        <w:pStyle w:val="BodyText"/>
      </w:pPr>
      <w:r>
        <w:t xml:space="preserve">Tần Khiếu Thiên đột nhiên sắc mặt trầm xuống nói:</w:t>
      </w:r>
    </w:p>
    <w:p>
      <w:pPr>
        <w:pStyle w:val="BodyText"/>
      </w:pPr>
      <w:r>
        <w:t xml:space="preserve">- Chư vị, kẻ địch đã đến trong phạm vi ngàn dặm rồi. Mọi người chuẩn bị trận địa sẵn sàng đón địch, Thần đạo cường giả không được tự tiện xuất chiến.</w:t>
      </w:r>
    </w:p>
    <w:p>
      <w:pPr>
        <w:pStyle w:val="BodyText"/>
      </w:pPr>
      <w:r>
        <w:t xml:space="preserve">- Vâng!</w:t>
      </w:r>
    </w:p>
    <w:p>
      <w:pPr>
        <w:pStyle w:val="BodyText"/>
      </w:pPr>
      <w:r>
        <w:t xml:space="preserve">Tất cả mọi người đều đứng lên, liếc nhìn nhau, ánh mắt vô cùng kiên định, lần lượt hướng ra ngoài Chính Khí Đường tuôn ra.</w:t>
      </w:r>
    </w:p>
    <w:p>
      <w:pPr>
        <w:pStyle w:val="BodyText"/>
      </w:pPr>
      <w:r>
        <w:t xml:space="preserve">o0o</w:t>
      </w:r>
    </w:p>
    <w:p>
      <w:pPr>
        <w:pStyle w:val="BodyText"/>
      </w:pPr>
      <w:r>
        <w:t xml:space="preserve">Tám môn Thiên Đế Sơn ngoài Vân gia tự đặt mình ra ngoài chuyện này ra, tinh anh của sáu tông môn khác đều tụ tập đến Vấn Đỉnh Sơn. Mỗi một tông phái đội ngũ chí ít có trăm người, còn Thiên Đế Môn Tân gia đến hơn năm trăm người. Đương nhiên đây chỉ là thanh thế lớn mạnh mà thôi. Lực chiến đấu trung tâm chân chính vẫn là Thần đạo cường giả.</w:t>
      </w:r>
    </w:p>
    <w:p>
      <w:pPr>
        <w:pStyle w:val="BodyText"/>
      </w:pPr>
      <w:r>
        <w:t xml:space="preserve">Tân Thiên Vấn ánh mắt thâm trầm với thế cao trên cao nhìn xuống, cao cao bay lên giữa không trung, hoàn toàn xem thường cấm chế bay lượn của Tần gia. Uy thế của Thiên Đế không hề che giấu, thôi động thanh âm như sấm như thủy triều kéo dài cuồn cuộn mà đến.</w:t>
      </w:r>
    </w:p>
    <w:p>
      <w:pPr>
        <w:pStyle w:val="BodyText"/>
      </w:pPr>
      <w:r>
        <w:t xml:space="preserve">- Tần Khiếu Thiên mang theo đồ tử đồ tôn của ngươi ra đây tiếp nhận đầu hàng họa may có thể thoát khỏi họa diệt tông. Nếu dựa vào nơi hiểm yếu chống lại, một khi công phá, thẳng tay chém giết.</w:t>
      </w:r>
    </w:p>
    <w:p>
      <w:pPr>
        <w:pStyle w:val="Compact"/>
      </w:pPr>
      <w:r>
        <w:t xml:space="preserve">Ủng hộ chỉ với 1 click và 5s ! (adf.ly/4EmoB)</w:t>
      </w:r>
      <w:r>
        <w:br w:type="textWrapping"/>
      </w:r>
      <w:r>
        <w:br w:type="textWrapping"/>
      </w:r>
    </w:p>
    <w:p>
      <w:pPr>
        <w:pStyle w:val="Heading2"/>
      </w:pPr>
      <w:bookmarkStart w:id="742" w:name="chương-720"/>
      <w:bookmarkEnd w:id="742"/>
      <w:r>
        <w:t xml:space="preserve">720. Chương 72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20: Đại chiến Vấn Đỉnh Sơ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ân Thiên Vấn sau khi khiến các tông môn trung lập khuất phục thỏa hiệp, khí khách phấn chấn, cộng thêm có Chân Thần Lục Binh trong tay, hắn rất có tự tin đối với lần công phá Tần gia lần này, vì vậy có vẻ càng thêm thỏa thuê mãn nguyện.</w:t>
      </w:r>
    </w:p>
    <w:p>
      <w:pPr>
        <w:pStyle w:val="BodyText"/>
      </w:pPr>
      <w:r>
        <w:t xml:space="preserve">Tiếng quát của Tân Thiên Vấn, thanh âm giống như tiếng sấm chuyển động, khiến những Thần đạo cường giả khác phía bên Tân gia đều cảm thấy một trận cảm xúc mênh mông, khí huyết cuồn cuộn, ồn ào hồi ứng lại, phát ra khí tức Thần đạo cộng hưởng.</w:t>
      </w:r>
    </w:p>
    <w:p>
      <w:pPr>
        <w:pStyle w:val="BodyText"/>
      </w:pPr>
      <w:r>
        <w:t xml:space="preserve">Trong nháy mắt, xung quanh Vấn Đỉnh Sơn một vùng khí tức Thần đạo cộng hưởng, hết cơn sóng này đến cơn sóng khác ùa tới. Khí thế này giống như trời rung đất chuyển, tu luyện giả có tu vi kém một chút, lồng ngực từng trận khó thở, tựa hồ hộc máu.</w:t>
      </w:r>
    </w:p>
    <w:p>
      <w:pPr>
        <w:pStyle w:val="BodyText"/>
      </w:pPr>
      <w:r>
        <w:t xml:space="preserve">Thân hình của Tần Khiếu Thiên giống như cầu vồng từ Chính Khí Đường Tần gia bắn ra, vọt lên không trung thét dài một tiếng, phun ra từng luồng khí tức Thần đạo, từng đợt sóng Thần đạo cộng hưởng sản sinh đối kháng.</w:t>
      </w:r>
    </w:p>
    <w:p>
      <w:pPr>
        <w:pStyle w:val="BodyText"/>
      </w:pPr>
      <w:r>
        <w:t xml:space="preserve">Hai luồng sức mạnh mặc dù có chút cách xa, nhưng bị Tần Khiếu Thiên kêu như vậy, độ thúc đẩy của khí lãng rõ ràng chậm hơn rất nhiều.</w:t>
      </w:r>
    </w:p>
    <w:p>
      <w:pPr>
        <w:pStyle w:val="BodyText"/>
      </w:pPr>
      <w:r>
        <w:t xml:space="preserve">Đột nhiên, Tần Khiếu Thiên rống to một tiếng giống như sấm sét:</w:t>
      </w:r>
    </w:p>
    <w:p>
      <w:pPr>
        <w:pStyle w:val="BodyText"/>
      </w:pPr>
      <w:r>
        <w:t xml:space="preserve">- Đi!</w:t>
      </w:r>
    </w:p>
    <w:p>
      <w:pPr>
        <w:pStyle w:val="BodyText"/>
      </w:pPr>
      <w:r>
        <w:t xml:space="preserve">Toàn thân vạn đạo kim quang bắn ra hàng loạt, trực tiếp đâm xuống phía dưới nơi khí tức Thần đạo tập trung, vạn đạo kim quang này giống như mưa xối xả mà đến.</w:t>
      </w:r>
    </w:p>
    <w:p>
      <w:pPr>
        <w:pStyle w:val="BodyText"/>
      </w:pPr>
      <w:r>
        <w:t xml:space="preserve">Nhất thời, trận doanh phía dưới càng một vùng hỗn loạn, những Thần đạo cường giả đó mặc dù đều là cao thủ, nhưng dưới công kích của Tần Khiếu Thiên, cũng không có người nào dám chậm trễ, đều nhảy lên tránh né.</w:t>
      </w:r>
    </w:p>
    <w:p>
      <w:pPr>
        <w:pStyle w:val="BodyText"/>
      </w:pPr>
      <w:r>
        <w:t xml:space="preserve">Trong nháy mắt, khí tức Thần đạo tán loạn, hào quang loạn vũ.</w:t>
      </w:r>
    </w:p>
    <w:p>
      <w:pPr>
        <w:pStyle w:val="BodyText"/>
      </w:pPr>
      <w:r>
        <w:t xml:space="preserve">Tần Khiếu Thiên cười to ha ha:</w:t>
      </w:r>
    </w:p>
    <w:p>
      <w:pPr>
        <w:pStyle w:val="BodyText"/>
      </w:pPr>
      <w:r>
        <w:t xml:space="preserve">- Được, một đám người ô hợp!</w:t>
      </w:r>
    </w:p>
    <w:p>
      <w:pPr>
        <w:pStyle w:val="BodyText"/>
      </w:pPr>
      <w:r>
        <w:t xml:space="preserve">Tân Thiên Vấn thấy Tần Khiếu Thiên vừa ra tràng, đã đánh đòn ra oai phủ đầu, giận dữ vô cùng, trong tay cầm một thanh đại kiếm khí tức vô cùng vương giả quát nói:</w:t>
      </w:r>
    </w:p>
    <w:p>
      <w:pPr>
        <w:pStyle w:val="BodyText"/>
      </w:pPr>
      <w:r>
        <w:t xml:space="preserve">- Tần Khiếu Thiên, dám đấu một trận với ta không?</w:t>
      </w:r>
    </w:p>
    <w:p>
      <w:pPr>
        <w:pStyle w:val="BodyText"/>
      </w:pPr>
      <w:r>
        <w:t xml:space="preserve">Tần Khiếu Thiên cười lạnh nói:</w:t>
      </w:r>
    </w:p>
    <w:p>
      <w:pPr>
        <w:pStyle w:val="BodyText"/>
      </w:pPr>
      <w:r>
        <w:t xml:space="preserve">- Sợ ngươi sao? Nhưng để ta giết hai tên tôm binh tướng tép của ngươi để làm nóng người đã.</w:t>
      </w:r>
    </w:p>
    <w:p>
      <w:pPr>
        <w:pStyle w:val="BodyText"/>
      </w:pPr>
      <w:r>
        <w:t xml:space="preserve">Nói xong, trường thưong trong tay Tần Khiếu Thiên giống như tia chớp kích phát mà đi. Nhanh như kinh hồng hóa vào không trung, vô số tàn ảnh xẹt qua, sát khí đột nhiên tăng nhanh.</w:t>
      </w:r>
    </w:p>
    <w:p>
      <w:pPr>
        <w:pStyle w:val="BodyText"/>
      </w:pPr>
      <w:r>
        <w:t xml:space="preserve">- Lưu lại!</w:t>
      </w:r>
    </w:p>
    <w:p>
      <w:pPr>
        <w:pStyle w:val="BodyText"/>
      </w:pPr>
      <w:r>
        <w:t xml:space="preserve">Tần gia rống to một tiếng, đại kiếm vút lên trời cao chém tới.</w:t>
      </w:r>
    </w:p>
    <w:p>
      <w:pPr>
        <w:pStyle w:val="BodyText"/>
      </w:pPr>
      <w:r>
        <w:t xml:space="preserve">Một kiếm này bổ tới, theo lưu quang nhanh chóng tràn đầy, hư không phảng phất lập tức bị chém làm hai nửa, vết rách hư không thảm thiết tràn ngập phía chân trời. Phảng phất vắt ngang giống như rãnh trời rộng lớn.</w:t>
      </w:r>
    </w:p>
    <w:p>
      <w:pPr>
        <w:pStyle w:val="BodyText"/>
      </w:pPr>
      <w:r>
        <w:t xml:space="preserve">Tần Khiếu Thiên âm thầm nghiêm nghị:</w:t>
      </w:r>
    </w:p>
    <w:p>
      <w:pPr>
        <w:pStyle w:val="BodyText"/>
      </w:pPr>
      <w:r>
        <w:t xml:space="preserve">- A Đồ Kiếm?</w:t>
      </w:r>
    </w:p>
    <w:p>
      <w:pPr>
        <w:pStyle w:val="BodyText"/>
      </w:pPr>
      <w:r>
        <w:t xml:space="preserve">Tân Thiên Vấn cười to nói:</w:t>
      </w:r>
    </w:p>
    <w:p>
      <w:pPr>
        <w:pStyle w:val="BodyText"/>
      </w:pPr>
      <w:r>
        <w:t xml:space="preserve">- Không sai, Tần Khiếu Thiên, ngươi dám tiếp một kiếm của ta không?</w:t>
      </w:r>
    </w:p>
    <w:p>
      <w:pPr>
        <w:pStyle w:val="BodyText"/>
      </w:pPr>
      <w:r>
        <w:t xml:space="preserve">Tần Khiếu Thiên sắc mặt có chút khẽ biến đổi, nhưng khí thế vẫn không tỏ ra yếu kém, cười lạnh nói:</w:t>
      </w:r>
    </w:p>
    <w:p>
      <w:pPr>
        <w:pStyle w:val="BodyText"/>
      </w:pPr>
      <w:r>
        <w:t xml:space="preserve">- A Đồ Kiếm thì thế nào chứ? Ngươi có bản lĩnh, lực của một người thúc giục Chân Thần Lục Binh, ta sẽ nhận thua tại chỗ, một thanh Chân Thần Đạo vũ khí hèn mọn này, Tần mỗ ta vẫn chưa xem là gì.</w:t>
      </w:r>
    </w:p>
    <w:p>
      <w:pPr>
        <w:pStyle w:val="BodyText"/>
      </w:pPr>
      <w:r>
        <w:t xml:space="preserve">Nói xong, hai chân rung lên, hai đạo bánh xe hỏa sắc lại xuất hiện dưới chân hắn. Bánh xe này lóng lánh hỏa thế kinh người, ngọn lửa thanh sắc mới nhìn chính là loại lửa khói vô cùng đáng sợ.</w:t>
      </w:r>
    </w:p>
    <w:p>
      <w:pPr>
        <w:pStyle w:val="BodyText"/>
      </w:pPr>
      <w:r>
        <w:t xml:space="preserve">Tần Khiếu Thiên khẽ quát một tiếng, song luân thúc giục, tốc độ lại đề thăng lên gấp đôi, chuyển động trượt cao, dưới sự dẫn dắt của trường thương trong tay, ngọn lửa dưới chân giống như bị thương thế câu động, lập tức cuốn ra một con đại hỏa long sống động, khí thế vô cùng cuốn về phía Tân Thiên Vấn.</w:t>
      </w:r>
    </w:p>
    <w:p>
      <w:pPr>
        <w:pStyle w:val="BodyText"/>
      </w:pPr>
      <w:r>
        <w:t xml:space="preserve">- Hỏa Long Khiếu Thiên!</w:t>
      </w:r>
    </w:p>
    <w:p>
      <w:pPr>
        <w:pStyle w:val="BodyText"/>
      </w:pPr>
      <w:r>
        <w:t xml:space="preserve">Một tiếng gầm nhẹ, mũi thương của Tần Khiếu Thiên lại một lần điểm tới, từng đạo hỏa mang, giống như hỏa vũ bao trùm xuống dưới. Trong nháy mắt, hỏa cầu hàng ngàn hàng vạn, cuồn cuộn không ngừng đè ép xuống.</w:t>
      </w:r>
    </w:p>
    <w:p>
      <w:pPr>
        <w:pStyle w:val="BodyText"/>
      </w:pPr>
      <w:r>
        <w:t xml:space="preserve">Tân Thiên Vấn giật mình kinh ngạc:</w:t>
      </w:r>
    </w:p>
    <w:p>
      <w:pPr>
        <w:pStyle w:val="BodyText"/>
      </w:pPr>
      <w:r>
        <w:t xml:space="preserve">- Mọi người tránh ra!</w:t>
      </w:r>
    </w:p>
    <w:p>
      <w:pPr>
        <w:pStyle w:val="BodyText"/>
      </w:pPr>
      <w:r>
        <w:t xml:space="preserve">Cùng như đồng thời, Tân Thiên Vấn toàn thân hoàng mang đại phát, đột nhiên, toàn thân Tân Thiên Vấn cũng bao phủ một trận kim quang.</w:t>
      </w:r>
    </w:p>
    <w:p>
      <w:pPr>
        <w:pStyle w:val="BodyText"/>
      </w:pPr>
      <w:r>
        <w:t xml:space="preserve">Còn sau lưng, một đôi cánh khổng lồ cũng đón gió giương lên.</w:t>
      </w:r>
    </w:p>
    <w:p>
      <w:pPr>
        <w:pStyle w:val="BodyText"/>
      </w:pPr>
      <w:r>
        <w:t xml:space="preserve">- Thiên Đế Chi Dực, Thiên Đế Chi Dực?</w:t>
      </w:r>
    </w:p>
    <w:p>
      <w:pPr>
        <w:pStyle w:val="BodyText"/>
      </w:pPr>
      <w:r>
        <w:t xml:space="preserve">Tần Trọng Dương đang ở bên trong quan chiến nhìn thấy màn này, trong lòng trầm xuống, hít một ngụm lãnh khí, miệng thì thào lẩm bẩm, trong ánh mắt tràn ngập vẻ cổ quái.</w:t>
      </w:r>
    </w:p>
    <w:p>
      <w:pPr>
        <w:pStyle w:val="BodyText"/>
      </w:pPr>
      <w:r>
        <w:t xml:space="preserve">Tần Vô Song vẫn là lần đầu tiên nhìn thấy người khác ngoài mình, sau lưng mọc ra đôi cánh, giương mắt đờ đẫn, thì thào hỏi:</w:t>
      </w:r>
    </w:p>
    <w:p>
      <w:pPr>
        <w:pStyle w:val="BodyText"/>
      </w:pPr>
      <w:r>
        <w:t xml:space="preserve">- Thiên Đế Chi Dực này, là thế nào vậy?</w:t>
      </w:r>
    </w:p>
    <w:p>
      <w:pPr>
        <w:pStyle w:val="BodyText"/>
      </w:pPr>
      <w:r>
        <w:t xml:space="preserve">Tần Vân Nhiên thở dài:</w:t>
      </w:r>
    </w:p>
    <w:p>
      <w:pPr>
        <w:pStyle w:val="BodyText"/>
      </w:pPr>
      <w:r>
        <w:t xml:space="preserve">- Thiên Đế Chi Dực này là một môn thần thông do Đồ Đằng Tộc khi Tân gia lên ngôi chủ nhân Thiên Đế Sơn, ban tặng cho Tân Thiên Vấn, cũng là khen thưởng đặc biệt của vị trí Thiên Đế mà Tân Thiên Vấn có được. Thiên Đế Chi Dực sau lưng Tân Thiên Vấn, từ trước đến giờ chưa từng thi triển qua, hôm nay đối mặt với Đại Chưởng môn, vừa bắt đầu đã thi triển Thiên Đế Chi Dực, xem ra, Tân Thiên Vấn này chuẩn bị quyết chiến với Đại Chưởng môn rồi.</w:t>
      </w:r>
    </w:p>
    <w:p>
      <w:pPr>
        <w:pStyle w:val="BodyText"/>
      </w:pPr>
      <w:r>
        <w:t xml:space="preserve">Tần Vô Song nghiêm nghị, nhìn lên bầu trời, hai đại Chân Thần Đạo cường giả, ngươi đến ta ở, chiến đấu thành một vùng hỗn độn, với nhãn lực của bọn họ, căn bản không cách nào phán đoán được hướng đi của chiến cục.</w:t>
      </w:r>
    </w:p>
    <w:p>
      <w:pPr>
        <w:pStyle w:val="BodyText"/>
      </w:pPr>
      <w:r>
        <w:t xml:space="preserve">Vì tốc độ đó thực sự là quá nhanh, căn bản đã vượt ra khỏi phạm vi lý giải của bọn họ.</w:t>
      </w:r>
    </w:p>
    <w:p>
      <w:pPr>
        <w:pStyle w:val="BodyText"/>
      </w:pPr>
      <w:r>
        <w:t xml:space="preserve">- Tân Thiên Vấn cũng đột phá được Hóa Thần Đạo chín kiếp rồi, tiến nhập vào Chân Thần Đạo, Đại Chưởng môn lần này thật sự đã gặp kỳ phùng địch thủ.</w:t>
      </w:r>
    </w:p>
    <w:p>
      <w:pPr>
        <w:pStyle w:val="BodyText"/>
      </w:pPr>
      <w:r>
        <w:t xml:space="preserve">Trong khẩu khí của Tần Trọng Dương có mấy phần tiếc nuối, nếu Tân Thiên Vấn không tiến vào Chân Thần Đạo, với thực lực của Đại Chưởng môn, hoàn toàn có thể dốc hết sức tiêu diệt đối phương.</w:t>
      </w:r>
    </w:p>
    <w:p>
      <w:pPr>
        <w:pStyle w:val="BodyText"/>
      </w:pPr>
      <w:r>
        <w:t xml:space="preserve">Nhưng mà, thực lực này của Thiên Đế Tân Thiên Vấn, hoàn toàn có thể sánh vai ngang hàng với Đại Chưởng môn. Áp chế được Đại Chưởng môn, phía bên Tần gia, rất khó trăn trở nên lớn hơn nhiều.</w:t>
      </w:r>
    </w:p>
    <w:p>
      <w:pPr>
        <w:pStyle w:val="BodyText"/>
      </w:pPr>
      <w:r>
        <w:t xml:space="preserve">Mấy Tôn giả vốn chủ trương gắng sức tranh đoạt từng tấc đất, nhìn thấy loại tình hình chiến đấu này, tất cả đều hổ thẹn không thôi. Lúc này mới thấy rõ bản thân giống như ếch ngồi đáy giếng như thế nào.</w:t>
      </w:r>
    </w:p>
    <w:p>
      <w:pPr>
        <w:pStyle w:val="BodyText"/>
      </w:pPr>
      <w:r>
        <w:t xml:space="preserve">Chiến đấu của cấp bậc này, hữu dũng vô mưu căn bản không có tác dụng. Thiên Đế Tân Thiên Vấn chỉ là một kiếm thị uy đã có thể chém giết toàn bộ mười hai vị Tôn giả bọn họ rồi. Nói chuyện tranh đoạt tấc đất gì đó, căn bản không có bất cứ chỗ dựa nào cả.</w:t>
      </w:r>
    </w:p>
    <w:p>
      <w:pPr>
        <w:pStyle w:val="BodyText"/>
      </w:pPr>
      <w:r>
        <w:t xml:space="preserve">Tần Khiếu Thiên không thẹn là Đại Chưởng môn Tần gia, chiến đấu quần đả với Tân Thiên Vấn, thế nhưng không rơi vào thế hạ phong. Hai người ở trong không trung, ngươi đến ta lui, chỉ hận không thể đem đối phương một chiêu tiêu diệt.</w:t>
      </w:r>
    </w:p>
    <w:p>
      <w:pPr>
        <w:pStyle w:val="BodyText"/>
      </w:pPr>
      <w:r>
        <w:t xml:space="preserve">Sau đó, bất kể bọn họ dùng hết toàn lực như thế nào, vẫn chỉ là cục diện sức lực ngang nhau.</w:t>
      </w:r>
    </w:p>
    <w:p>
      <w:pPr>
        <w:pStyle w:val="BodyText"/>
      </w:pPr>
      <w:r>
        <w:t xml:space="preserve">Trong lòng Tân Thiên Vấn cũng tức giận, hắn vốn luôn tự tin, bản thân ở tám môn Thiên Đế Sơn, có ưu thế thực lực tuyệt đối, bây giờ xem ra, căn bản không phải như vậy.</w:t>
      </w:r>
    </w:p>
    <w:p>
      <w:pPr>
        <w:pStyle w:val="BodyText"/>
      </w:pPr>
      <w:r>
        <w:t xml:space="preserve">Tần Khiếu Thiên này, đè ép cũng không thắng được hắn.</w:t>
      </w:r>
    </w:p>
    <w:p>
      <w:pPr>
        <w:pStyle w:val="BodyText"/>
      </w:pPr>
      <w:r>
        <w:t xml:space="preserve">Tần Khiếu Thiên cũng âm thầm nghiêm nghị, kinh ngạc nhìn Thiên Đế Tân Thiên Vấn, quả nhiên không phải là sóng đánh hư danh, nếu không phải mình bế quan hai trăm năm giành được đột phá, chỉ sợ còn thua thằng nhãi này.</w:t>
      </w:r>
    </w:p>
    <w:p>
      <w:pPr>
        <w:pStyle w:val="BodyText"/>
      </w:pPr>
      <w:r>
        <w:t xml:space="preserve">Mặc dù như vậy, Tần Khiếu Thiên cũng không thấy bất cứ phần thắng nào. A Đồ Kiếm của đối phương quả nhiên lợi hại, khiến hắn cảm giác được áp lực vô cùng lớn.</w:t>
      </w:r>
    </w:p>
    <w:p>
      <w:pPr>
        <w:pStyle w:val="BodyText"/>
      </w:pPr>
      <w:r>
        <w:t xml:space="preserve">Đáng sợ nhất chính là Thiên Đế Chi Dực. Tính cơ động và tính linh hoạt, hoàn toàn không thua kém Hỏa Vân Luân của hắn. Hai người trên mặt thân pháp cũng được xem là sức lực ngang nhau.</w:t>
      </w:r>
    </w:p>
    <w:p>
      <w:pPr>
        <w:pStyle w:val="BodyText"/>
      </w:pPr>
      <w:r>
        <w:t xml:space="preserve">Điều này khiến cho Tần Khiếu Thiên không cách nào ngoài chọn lựa du đấu, do đó tay chân hỗn loạn, thỉnh thoảng đi tập kích những Thần đạo cường giả phía dưới.</w:t>
      </w:r>
    </w:p>
    <w:p>
      <w:pPr>
        <w:pStyle w:val="BodyText"/>
      </w:pPr>
      <w:r>
        <w:t xml:space="preserve">Tân Thiên Vấn vừa chiến đấu, vừa quát lên:</w:t>
      </w:r>
    </w:p>
    <w:p>
      <w:pPr>
        <w:pStyle w:val="BodyText"/>
      </w:pPr>
      <w:r>
        <w:t xml:space="preserve">- Thiên Thần, ngăn cản tiến công, phá hủy Vấn Đỉnh Sơn!</w:t>
      </w:r>
    </w:p>
    <w:p>
      <w:pPr>
        <w:pStyle w:val="BodyText"/>
      </w:pPr>
      <w:r>
        <w:t xml:space="preserve">Tân Thiên Thần phất cờ chỉ huy, quát nói:</w:t>
      </w:r>
    </w:p>
    <w:p>
      <w:pPr>
        <w:pStyle w:val="BodyText"/>
      </w:pPr>
      <w:r>
        <w:t xml:space="preserve">- Chư vị, cơ hội tiêu diệt Tần gia đến rồi, nhóm Hóa Thần Đạo cường giả đầu tiên, Ngưng Thần Đạo cường giả nhóm thứ hai, còn những người khác, ở trong nhóm thứ ba, xông lên!</w:t>
      </w:r>
    </w:p>
    <w:p>
      <w:pPr>
        <w:pStyle w:val="BodyText"/>
      </w:pPr>
      <w:r>
        <w:t xml:space="preserve">Giữa lúc nói, hai đại Hóa Thần Đạo cường giả Lôi Việt và Yến Bắc Phi, cùng xông lên trước, hướng về phương hướng Chính Khí Đường Vấn Đỉnh Sơn, hóa thành hai luồng lưu quang, thẳng hướng mà đi.</w:t>
      </w:r>
    </w:p>
    <w:p>
      <w:pPr>
        <w:pStyle w:val="BodyText"/>
      </w:pPr>
      <w:r>
        <w:t xml:space="preserve">Hóa Thần Đạo cường giả, các tông môn đều có một, còn Thiên Đế Môn, thực lực xếp thứ hai, trái lại không phải Tân Thiên Thần, mà là nữ tu luyện giả Tân Thiên Vũ, thiên phú vượt qua Tân Thiên Thần, hiện giờ cũng là cường giả Hóa Thần Đạo.</w:t>
      </w:r>
    </w:p>
    <w:p>
      <w:pPr>
        <w:pStyle w:val="BodyText"/>
      </w:pPr>
      <w:r>
        <w:t xml:space="preserve">Tân Thiên Vũ cũng bay vút lên cao bắn tới, hướng về Tổng bộ của Tần gia.</w:t>
      </w:r>
    </w:p>
    <w:p>
      <w:pPr>
        <w:pStyle w:val="BodyText"/>
      </w:pPr>
      <w:r>
        <w:t xml:space="preserve">Trong chốc lát mười mấy Thần đạo quang mang, trước sau hướng tới Tổng bộ của Tần gia áp bách xuống.</w:t>
      </w:r>
    </w:p>
    <w:p>
      <w:pPr>
        <w:pStyle w:val="BodyText"/>
      </w:pPr>
      <w:r>
        <w:t xml:space="preserve">Ầm!</w:t>
      </w:r>
    </w:p>
    <w:p>
      <w:pPr>
        <w:pStyle w:val="BodyText"/>
      </w:pPr>
      <w:r>
        <w:t xml:space="preserve">Đầu tiên là Lôi Việt và Yến Bắc Phi, thân hình đột nhiên đụng vào một đạo kim quang, toàn bộ thân thể cấp tốc bay ngược lại, khi nhìn về phía trước, trước mặt một bức tường khí vô hình lúc ẩn lúc hiện, phảng phất giống như nước gợn, kim quang êm dịu mà rất nặng, mang tới cho một người ta một loại cảm giác vô cùng trang nghiêm.</w:t>
      </w:r>
    </w:p>
    <w:p>
      <w:pPr>
        <w:pStyle w:val="BodyText"/>
      </w:pPr>
      <w:r>
        <w:t xml:space="preserve">- Cấm chế, đó là cấm chế!</w:t>
      </w:r>
    </w:p>
    <w:p>
      <w:pPr>
        <w:pStyle w:val="BodyText"/>
      </w:pPr>
      <w:r>
        <w:t xml:space="preserve">Lôi Việt hét to, ánh mắt đã đỏ rồi, hét lớn:</w:t>
      </w:r>
    </w:p>
    <w:p>
      <w:pPr>
        <w:pStyle w:val="BodyText"/>
      </w:pPr>
      <w:r>
        <w:t xml:space="preserve">- Chư vị, mọi người đồng tâm hiệp lực, oanh kích cấm chế đó, nhất định có thể phá vỡ.</w:t>
      </w:r>
    </w:p>
    <w:p>
      <w:pPr>
        <w:pStyle w:val="BodyText"/>
      </w:pPr>
      <w:r>
        <w:t xml:space="preserve">- Mọi người hãy hợp lực!</w:t>
      </w:r>
    </w:p>
    <w:p>
      <w:pPr>
        <w:pStyle w:val="BodyText"/>
      </w:pPr>
      <w:r>
        <w:t xml:space="preserve">Yến Bắc Phi cũng phụ họa nói, đồng thời lại nói:</w:t>
      </w:r>
    </w:p>
    <w:p>
      <w:pPr>
        <w:pStyle w:val="BodyText"/>
      </w:pPr>
      <w:r>
        <w:t xml:space="preserve">- Mọi người phải cẩn thận đề phòng bọn chúng bắn sau lưng đả thương người, Tần gia ti tiện, thích nhất là đâm sau lưng đả thương người khác.</w:t>
      </w:r>
    </w:p>
    <w:p>
      <w:pPr>
        <w:pStyle w:val="BodyText"/>
      </w:pPr>
      <w:r>
        <w:t xml:space="preserve">Tần Vân Nhiên thấy Yến Bắc Phi phỉ báng Tần gia như vậy, nổi giận mắng:</w:t>
      </w:r>
    </w:p>
    <w:p>
      <w:pPr>
        <w:pStyle w:val="BodyText"/>
      </w:pPr>
      <w:r>
        <w:t xml:space="preserve">- Đường đường là Chưởng môn Thiên Phạt Sơn Trang, lại không biết xấu hổ như vậy, đổi trắng thay đen.</w:t>
      </w:r>
    </w:p>
    <w:p>
      <w:pPr>
        <w:pStyle w:val="BodyText"/>
      </w:pPr>
      <w:r>
        <w:t xml:space="preserve">Nhưng Tần Vân Nhiên thân là Ngưng Thần Đạo tám kiếp, so với loại Hóa Thần như Đạo Lôi Việt và Yến Bắc Phi vẫn có một chút chênh lệch, nội tâm mặc dù tức giận, nhưng cũng không dám tự tiện xuất chiến, vi phạm ý chỉ của Đại Chưởng môn.</w:t>
      </w:r>
    </w:p>
    <w:p>
      <w:pPr>
        <w:pStyle w:val="BodyText"/>
      </w:pPr>
      <w:r>
        <w:t xml:space="preserve">Chỉ có thể căm hận nghiến răng nghiến lợi, nắm tay nắm chặt phát ra tiếng động khanh khách.</w:t>
      </w:r>
    </w:p>
    <w:p>
      <w:pPr>
        <w:pStyle w:val="BodyText"/>
      </w:pPr>
      <w:r>
        <w:t xml:space="preserve">Tần Vô Song ánh mắt thâm trầm, nhìn thấy Thần đạo cường giả không ngừng tụ tập trước cấm chế, không kìm được hỏi:</w:t>
      </w:r>
    </w:p>
    <w:p>
      <w:pPr>
        <w:pStyle w:val="BodyText"/>
      </w:pPr>
      <w:r>
        <w:t xml:space="preserve">- Nhị vị Chưởng môn, Đại Chưởng môn không có thúc giục đại trận hộ sơn, loại cấm chế bình thường này, có thể chịu được công kích toàn lực sao?</w:t>
      </w:r>
    </w:p>
    <w:p>
      <w:pPr>
        <w:pStyle w:val="BodyText"/>
      </w:pPr>
      <w:r>
        <w:t xml:space="preserve">Tần Trọng Dương mỉm cười nói:</w:t>
      </w:r>
    </w:p>
    <w:p>
      <w:pPr>
        <w:pStyle w:val="BodyText"/>
      </w:pPr>
      <w:r>
        <w:t xml:space="preserve">- Vô Song, từ đó đến Chính Khí Đường, cấm chế có sáu bảy đạo, mỗi đạo đều không ngừng tăng cường, bọn chúng có thể phá được đạo thứ nhất, cũng chưa chắc có thể phá được đạo thứ hai.</w:t>
      </w:r>
    </w:p>
    <w:p>
      <w:pPr>
        <w:pStyle w:val="BodyText"/>
      </w:pPr>
      <w:r>
        <w:t xml:space="preserve">Tần Vô Song lắc đầu:</w:t>
      </w:r>
    </w:p>
    <w:p>
      <w:pPr>
        <w:pStyle w:val="BodyText"/>
      </w:pPr>
      <w:r>
        <w:t xml:space="preserve">- Để bọn chúng thoải mái phá hủy cấm chế như vậy, tuyệt đối là không được.</w:t>
      </w:r>
    </w:p>
    <w:p>
      <w:pPr>
        <w:pStyle w:val="BodyText"/>
      </w:pPr>
      <w:r>
        <w:t xml:space="preserve">- Ta đi dạy dỗ bọn chúng một chút!</w:t>
      </w:r>
    </w:p>
    <w:p>
      <w:pPr>
        <w:pStyle w:val="BodyText"/>
      </w:pPr>
      <w:r>
        <w:t xml:space="preserve">Tần Vân Nhiên nổi nóng xông lên.</w:t>
      </w:r>
    </w:p>
    <w:p>
      <w:pPr>
        <w:pStyle w:val="BodyText"/>
      </w:pPr>
      <w:r>
        <w:t xml:space="preserve">Tần Trọng Dương vội vàng túm lấy Tần Vân Nhiên:</w:t>
      </w:r>
    </w:p>
    <w:p>
      <w:pPr>
        <w:pStyle w:val="BodyText"/>
      </w:pPr>
      <w:r>
        <w:t xml:space="preserve">- Lão Nhị, không thể lỗ mãng với mười mấy Thần đạo cường giả, lực xông lên của bọn chúng, đủ để thôn tính chúng ta, ngoài Đại Chưởng môn ra, chúng ta đều không thể kích động.</w:t>
      </w:r>
    </w:p>
    <w:p>
      <w:pPr>
        <w:pStyle w:val="BodyText"/>
      </w:pPr>
      <w:r>
        <w:t xml:space="preserve">Tần Vân Nhiên khuôn mặt đỏ bừng, vào lúc này, biến hóa của chiến cuộc, cực dễ khiến tâm tính của người ta xuất hiện biến hóa. Tần Vân Nhiên cũng là nhất thời hấp tấp, suy nghĩ kỹ càng, cũng biết Tần Trọng Dương nói có lý.</w:t>
      </w:r>
    </w:p>
    <w:p>
      <w:pPr>
        <w:pStyle w:val="BodyText"/>
      </w:pPr>
      <w:r>
        <w:t xml:space="preserve">Tần Vô Song vội vàng nói:</w:t>
      </w:r>
    </w:p>
    <w:p>
      <w:pPr>
        <w:pStyle w:val="BodyText"/>
      </w:pPr>
      <w:r>
        <w:t xml:space="preserve">- Nhị vị Chưởng môn, chi bằng để ta đi!</w:t>
      </w:r>
    </w:p>
    <w:p>
      <w:pPr>
        <w:pStyle w:val="BodyText"/>
      </w:pPr>
      <w:r>
        <w:t xml:space="preserve">- Ngươi?</w:t>
      </w:r>
    </w:p>
    <w:p>
      <w:pPr>
        <w:pStyle w:val="BodyText"/>
      </w:pPr>
      <w:r>
        <w:t xml:space="preserve">Tần Vân Nhiên và Tần Trọng Dương liếc mắt nhìn nhau, đồng thời lắc lắc đầu:</w:t>
      </w:r>
    </w:p>
    <w:p>
      <w:pPr>
        <w:pStyle w:val="BodyText"/>
      </w:pPr>
      <w:r>
        <w:t xml:space="preserve">- Không ổn, Vô Song, ngươi không phải Thần đạo, dưới khí tức Thần đạo cường đại như vậy, sợ rằng lập tức sẽ bị thôn tính.</w:t>
      </w:r>
    </w:p>
    <w:p>
      <w:pPr>
        <w:pStyle w:val="BodyText"/>
      </w:pPr>
      <w:r>
        <w:t xml:space="preserve">Tần Vô Song mỉm cười nói:</w:t>
      </w:r>
    </w:p>
    <w:p>
      <w:pPr>
        <w:pStyle w:val="BodyText"/>
      </w:pPr>
      <w:r>
        <w:t xml:space="preserve">- Ta không lại gần bọn họ, ở xa xa dùng Thần Tú Cung tập kích có thể bắn chết một tên thì tính một tên, giết không chết, vậy cũng có thể ung dung rời khỏi.</w:t>
      </w:r>
    </w:p>
    <w:p>
      <w:pPr>
        <w:pStyle w:val="BodyText"/>
      </w:pPr>
      <w:r>
        <w:t xml:space="preserve">- Không được không được, Vô Song ngươi không thể đi!</w:t>
      </w:r>
    </w:p>
    <w:p>
      <w:pPr>
        <w:pStyle w:val="BodyText"/>
      </w:pPr>
      <w:r>
        <w:t xml:space="preserve">Tần Trọng Dương lão luyện thành thục, hắn biết rất rõ ý nghĩa của Tần Vô Song đối với Tần gia, đương nhiên không thể để hắn đi vào chỗ nguy hiểm.</w:t>
      </w:r>
    </w:p>
    <w:p>
      <w:pPr>
        <w:pStyle w:val="BodyText"/>
      </w:pPr>
      <w:r>
        <w:t xml:space="preserve">Chính vào lúc này, một đạo cường quang đột nhiên đại trướng, trong nháy mắt, một đạo khí bạo cường đại, giống như thiên địa đột nhiên sụp đổ, ầm ầm nứt ra.</w:t>
      </w:r>
    </w:p>
    <w:p>
      <w:pPr>
        <w:pStyle w:val="BodyText"/>
      </w:pPr>
      <w:r>
        <w:t xml:space="preserve">Mười mấy đạo quang mang Thần đạo, nháy mắt đánh trúng vào một chỗ, hình thành lực trùng kích bạo tạc cực mạnh.</w:t>
      </w:r>
    </w:p>
    <w:p>
      <w:pPr>
        <w:pStyle w:val="BodyText"/>
      </w:pPr>
      <w:r>
        <w:t xml:space="preserve">Đạo cấm chế thứ nhất, nổ ầm ầm!</w:t>
      </w:r>
    </w:p>
    <w:p>
      <w:pPr>
        <w:pStyle w:val="BodyText"/>
      </w:pPr>
      <w:r>
        <w:t xml:space="preserve">Cấm chế này bị phá vỡ, nhất thời linh lực bắn ra bốn phía, cùng với lực bạo tạc của Thần đạo, sản sinh chấn động cực lớn, khiến cho toàn bộ Vấn Đỉnh Sơn tựa hồ run rẩy.</w:t>
      </w:r>
    </w:p>
    <w:p>
      <w:pPr>
        <w:pStyle w:val="BodyText"/>
      </w:pPr>
      <w:r>
        <w:t xml:space="preserve">Phía bên Chính Khí Đường, cũng là từng trận chấn động, trong ánh mắt của mọi người, đều lóe lên một tia bất an mãnh liệt, một đạo cấm chế lại nhẹ nhàng bị phá bỏ như vậy sao?</w:t>
      </w:r>
    </w:p>
    <w:p>
      <w:pPr>
        <w:pStyle w:val="Compact"/>
      </w:pPr>
      <w:r>
        <w:t xml:space="preserve">Ủng hộ chỉ với 1 click và 5s ! (adf.ly/4EmoB)</w:t>
      </w:r>
      <w:r>
        <w:br w:type="textWrapping"/>
      </w:r>
      <w:r>
        <w:br w:type="textWrapping"/>
      </w:r>
    </w:p>
    <w:p>
      <w:pPr>
        <w:pStyle w:val="Heading2"/>
      </w:pPr>
      <w:bookmarkStart w:id="743" w:name="chương-721"/>
      <w:bookmarkEnd w:id="743"/>
      <w:r>
        <w:t xml:space="preserve">721. Chương 72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21: Xạ Nhật Tiễn, miễu sát!</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cặp mày nhướng lên, nói với nhị vị Chưởng môn:</w:t>
      </w:r>
    </w:p>
    <w:p>
      <w:pPr>
        <w:pStyle w:val="BodyText"/>
      </w:pPr>
      <w:r>
        <w:t xml:space="preserve">- Chưởng môn, ta ra ngoài một lát, hai người phối hợp với ta, giúp ta mở cấm chế, để ta vòng ra phía sau tấn công bọn chúng. Chỉ cần vòng qua những Thần đạo cường giả, công kích từ phía sau khẳng định có thể làm hỗn loạn đội hình của bọn chúng. Ta công kích thành công xong lại quay về cấm chế ngay, hai người chờ sẵn ở đó mở cấm chế cho ta vào, thế nào?</w:t>
      </w:r>
    </w:p>
    <w:p>
      <w:pPr>
        <w:pStyle w:val="BodyText"/>
      </w:pPr>
      <w:r>
        <w:t xml:space="preserve">- Công kích từ phía sau?</w:t>
      </w:r>
    </w:p>
    <w:p>
      <w:pPr>
        <w:pStyle w:val="BodyText"/>
      </w:pPr>
      <w:r>
        <w:t xml:space="preserve">Tần Vân Nhiên và Tần Trọng Dương quay sang nhìn nhau. Đề nghị này mặc dù có chút mạo hiểm nhưng còn có tính an toàn hơn chuyện tấn công trực diện vào thế trận của đám Thần đạo cường giả.</w:t>
      </w:r>
    </w:p>
    <w:p>
      <w:pPr>
        <w:pStyle w:val="BodyText"/>
      </w:pPr>
      <w:r>
        <w:t xml:space="preserve">Việc không nên trì hoãn, nếu như để đối phương tiếp tục công kích thế này thì bảy đạo cấm chế nhất định sẽ bị tổn hại chí ít ba đến bốn đạo. Tần Trọng Dương dù cẩn thận đến đâu cũng biết đã đến lúc nên làm chút chuyện gì đó, nên gật gật đầu, nói với Tần Vân Nhiên:</w:t>
      </w:r>
    </w:p>
    <w:p>
      <w:pPr>
        <w:pStyle w:val="BodyText"/>
      </w:pPr>
      <w:r>
        <w:t xml:space="preserve">- Được, Lão Nhị, ngươi ở đây chủ trì, ta ra bên cạnh cấm chế phía ngoài lén đưa Tần Vô Song ra ngoài, để hắn tấn công bọn chúng từ phía sau.</w:t>
      </w:r>
    </w:p>
    <w:p>
      <w:pPr>
        <w:pStyle w:val="BodyText"/>
      </w:pPr>
      <w:r>
        <w:t xml:space="preserve">Rồi quay đầu nói với Tần Vô Song:</w:t>
      </w:r>
    </w:p>
    <w:p>
      <w:pPr>
        <w:pStyle w:val="BodyText"/>
      </w:pPr>
      <w:r>
        <w:t xml:space="preserve">- Vô Song, cho ngươi ra thì dễ thôi, nhưng ngươi phải đồng ý với ta một điều, không được ham chiến. Một khi đã bị Thần đạo cường giả xúm lại vây công thì ngươi không còn cơ hội sống sót trở về nữa đâu.</w:t>
      </w:r>
    </w:p>
    <w:p>
      <w:pPr>
        <w:pStyle w:val="BodyText"/>
      </w:pPr>
      <w:r>
        <w:t xml:space="preserve">Tần Vô Song trịnh trọng gật đầu, hít một hơi thật sâu, đồng ý nói:</w:t>
      </w:r>
    </w:p>
    <w:p>
      <w:pPr>
        <w:pStyle w:val="BodyText"/>
      </w:pPr>
      <w:r>
        <w:t xml:space="preserve">- Tam Chưởng môn, cái này thì ta biết, người hãy yên tâm, ta sẽ không liều lĩnh với mạng sống của mình đâu.</w:t>
      </w:r>
    </w:p>
    <w:p>
      <w:pPr>
        <w:pStyle w:val="BodyText"/>
      </w:pPr>
      <w:r>
        <w:t xml:space="preserve">Tần Trọng Dương thấy Tần Vô Song trước khi bước vào trận đại chiến mà vẫn có thể thoải mái như vậy, tâm thái quả nhiên đủ vững vàng, nhân tài của những trận đại chiến như thế này, chính là thứ mà Tần gia cần nhất.</w:t>
      </w:r>
    </w:p>
    <w:p>
      <w:pPr>
        <w:pStyle w:val="BodyText"/>
      </w:pPr>
      <w:r>
        <w:t xml:space="preserve">- Chỗ này tạm thời nhờ ngươi đấy, cấm chế phía chính diện vô cùng quan trọng, tất cả không được hành sự lỗ mãng.</w:t>
      </w:r>
    </w:p>
    <w:p>
      <w:pPr>
        <w:pStyle w:val="BodyText"/>
      </w:pPr>
      <w:r>
        <w:t xml:space="preserve">Tần Trọng Dương dặn dò.</w:t>
      </w:r>
    </w:p>
    <w:p>
      <w:pPr>
        <w:pStyle w:val="BodyText"/>
      </w:pPr>
      <w:r>
        <w:t xml:space="preserve">Tần Vân Nhiên ha ha cười nói:</w:t>
      </w:r>
    </w:p>
    <w:p>
      <w:pPr>
        <w:pStyle w:val="BodyText"/>
      </w:pPr>
      <w:r>
        <w:t xml:space="preserve">- Yên tâm đi, ta biết mà!</w:t>
      </w:r>
    </w:p>
    <w:p>
      <w:pPr>
        <w:pStyle w:val="BodyText"/>
      </w:pPr>
      <w:r>
        <w:t xml:space="preserve">Tần Trọng Dương nói với Tần Vô Song:</w:t>
      </w:r>
    </w:p>
    <w:p>
      <w:pPr>
        <w:pStyle w:val="BodyText"/>
      </w:pPr>
      <w:r>
        <w:t xml:space="preserve">- Vô Song, ngươi đi theo ta!</w:t>
      </w:r>
    </w:p>
    <w:p>
      <w:pPr>
        <w:pStyle w:val="BodyText"/>
      </w:pPr>
      <w:r>
        <w:t xml:space="preserve">Tần Vô Song khẽ mỉm cười, chắp tay nói với đám đông:</w:t>
      </w:r>
    </w:p>
    <w:p>
      <w:pPr>
        <w:pStyle w:val="BodyText"/>
      </w:pPr>
      <w:r>
        <w:t xml:space="preserve">- Chư vị, hãy đợi tin tốt lành từ ta!</w:t>
      </w:r>
    </w:p>
    <w:p>
      <w:pPr>
        <w:pStyle w:val="BodyText"/>
      </w:pPr>
      <w:r>
        <w:t xml:space="preserve">Nói đoạn nhún chân, phiêu nhiên đuổi theo Tần Trọng Dương, bước nhanh ra ngoài. Tôn giả Tri Hòe nhìn Tần Vô Song khí khái như vậy, thong dong như vậy, trong lòng không khỏi cảm thấy hổ thẹn, lại nhớ đến thái độ trước đây của mình với Tần Vô Song, Tôn giả Tri Hòe chợt thấy mấy trăm năm qua của mình trôi qua thật lãng phí.</w:t>
      </w:r>
    </w:p>
    <w:p>
      <w:pPr>
        <w:pStyle w:val="BodyText"/>
      </w:pPr>
      <w:r>
        <w:t xml:space="preserve">Trong lòng hạ quyết tâm, nếu như lần này Tần gia có thể qua được nguy hiểm, ông ta nhất định sẽ xin lỗi Tần Vô Song, đích thân đi các quốc gia nhân loại mang di cốt của Tần Vũ về Xá Thân Cốc.</w:t>
      </w:r>
    </w:p>
    <w:p>
      <w:pPr>
        <w:pStyle w:val="BodyText"/>
      </w:pPr>
      <w:r>
        <w:t xml:space="preserve">o0o</w:t>
      </w:r>
    </w:p>
    <w:p>
      <w:pPr>
        <w:pStyle w:val="BodyText"/>
      </w:pPr>
      <w:r>
        <w:t xml:space="preserve">Đến trước một đạo cấm chế phía bên hông, Tần Trọng Dương nói với Tần Vô Song:</w:t>
      </w:r>
    </w:p>
    <w:p>
      <w:pPr>
        <w:pStyle w:val="BodyText"/>
      </w:pPr>
      <w:r>
        <w:t xml:space="preserve">- Vô Song, những cấm chế này móc nối liên hoàn với nhau, mở một cái không đủ cho ngươi ra ngoài, cũng không đủ để ngươi đi vào. Chí ít phải mở ba cấm chế thì mới có thể cho ngươi ra được. Nhưng ngươi yên tâm, lúc trở về, ngươi chỉ cần mở cấm chế thứ nhất là đã an toàn tuyệt đối. Đối phương mà đuổi theo thì cũng không dễ dàng phá bỏ cấm chế ngay được. Ta sẽ đi theo giúp ngươi mở các cấm chế phía sau. Thời gian vô cùng thoải mái. Nhưng ngươi phải nhớ kỹ là không được tham chiến, một khi đã tham chiến rất có thể sẽ rơi vào vòng vây của địch. Đến lúc đó, ta và Nhị Chưởng môn cũng không thể cứu ngươi được đâu.</w:t>
      </w:r>
    </w:p>
    <w:p>
      <w:pPr>
        <w:pStyle w:val="BodyText"/>
      </w:pPr>
      <w:r>
        <w:t xml:space="preserve">Tần Vô Song lộ ra một nụ cười tự tin, ra dấu tay, ngưng thần nói:</w:t>
      </w:r>
    </w:p>
    <w:p>
      <w:pPr>
        <w:pStyle w:val="BodyText"/>
      </w:pPr>
      <w:r>
        <w:t xml:space="preserve">- Tam Chưởng môn, bắt đầu đi, tranh thủ thời gian!</w:t>
      </w:r>
    </w:p>
    <w:p>
      <w:pPr>
        <w:pStyle w:val="BodyText"/>
      </w:pPr>
      <w:r>
        <w:t xml:space="preserve">Lặng lẽ không một tiếng động, Tần Trọng Dương dẫn theo Tần Vô Song liên tục mở ra ba đạo cấm chế, chỉ vào một thông đạo truyền tống, nói với Tần Vô Song:</w:t>
      </w:r>
    </w:p>
    <w:p>
      <w:pPr>
        <w:pStyle w:val="BodyText"/>
      </w:pPr>
      <w:r>
        <w:t xml:space="preserve">- Đi ra từ thông đạo này, ngươi có trực tiếp tới được phía bên phải, nơi đó là con đường dẫn đến Thăng Long Pha, ngươi chắc đã thông thạo địa thế ở đó rồi chứ?</w:t>
      </w:r>
    </w:p>
    <w:p>
      <w:pPr>
        <w:pStyle w:val="BodyText"/>
      </w:pPr>
      <w:r>
        <w:t xml:space="preserve">Tần Vô Song mỉm cười nói:</w:t>
      </w:r>
    </w:p>
    <w:p>
      <w:pPr>
        <w:pStyle w:val="BodyText"/>
      </w:pPr>
      <w:r>
        <w:t xml:space="preserve">- Vậy càng không thành vấn đề, cứ để đó cho ta!</w:t>
      </w:r>
    </w:p>
    <w:p>
      <w:pPr>
        <w:pStyle w:val="BodyText"/>
      </w:pPr>
      <w:r>
        <w:t xml:space="preserve">Tần Vô Song chui vào thông đạo nhanh như một con cá và phiêu nhiên như một làn gió mát. Ra tới phía cánh phải Vấn Đỉnh Sơn, Tần Vô Song tiềm phục quan sát. Nơi này chỉ cách chiến trường chính khoảng ba bốn mươi dặm. Tần Vô Song suy nghĩ một lát rồi mang Phong ấn Đồ quyển ra, hiệu triệu hai đầu linh thú Thông Huyền Cảnh đỉnh phong.</w:t>
      </w:r>
    </w:p>
    <w:p>
      <w:pPr>
        <w:pStyle w:val="BodyText"/>
      </w:pPr>
      <w:r>
        <w:t xml:space="preserve">- Nhị vị, đại chiến đến rồi, có hứng thú chiến đấu cùng ta không?</w:t>
      </w:r>
    </w:p>
    <w:p>
      <w:pPr>
        <w:pStyle w:val="BodyText"/>
      </w:pPr>
      <w:r>
        <w:t xml:space="preserve">- Chủ nhân, kẻ thù ở đâu?</w:t>
      </w:r>
    </w:p>
    <w:p>
      <w:pPr>
        <w:pStyle w:val="BodyText"/>
      </w:pPr>
      <w:r>
        <w:t xml:space="preserve">- Ha ha, chiến đi chiến đi, tiếp tục không được chiến đấu ta sẽ chết vì buồn mất!</w:t>
      </w:r>
    </w:p>
    <w:p>
      <w:pPr>
        <w:pStyle w:val="BodyText"/>
      </w:pPr>
      <w:r>
        <w:t xml:space="preserve">Tần Vô Song nói sơ qua thế cục, nhấn mạnh:</w:t>
      </w:r>
    </w:p>
    <w:p>
      <w:pPr>
        <w:pStyle w:val="BodyText"/>
      </w:pPr>
      <w:r>
        <w:t xml:space="preserve">- Nhị vị, ta dám triệu hồi nhị vị ra đây là bởi vì thiên phú thần thông của nhị vị vô cùng lợi hại, có thể tạo ra lực sát thương cực lớn. Nhưng nhị vị phải đồng ý với ta rằng, không được tham chiến, nghe hiệu lệnh của ta, chuẩn bị quay về Phong ấn Đồ quyển bất cứ lúc nào. Phải quay trở lại Phong ấn Đồ quyển trước khi Thần đạo cường giả kịp phản ứng. Biết chưa?</w:t>
      </w:r>
    </w:p>
    <w:p>
      <w:pPr>
        <w:pStyle w:val="BodyText"/>
      </w:pPr>
      <w:r>
        <w:t xml:space="preserve">- Tuân lệnh!</w:t>
      </w:r>
    </w:p>
    <w:p>
      <w:pPr>
        <w:pStyle w:val="BodyText"/>
      </w:pPr>
      <w:r>
        <w:t xml:space="preserve">Tần Vô Song ra dấu tay, chỉ về vòng chiến phía xa:</w:t>
      </w:r>
    </w:p>
    <w:p>
      <w:pPr>
        <w:pStyle w:val="BodyText"/>
      </w:pPr>
      <w:r>
        <w:t xml:space="preserve">- Ta đã quan sát rồi, Thần đạo cường giả tập trung toàn bộ ở kia, chủ lực phía sau có hai, ba mươi Thông Huyền Cảnh đỉnh phong. Nhị vị không nên khiêu khích đám Thần đạo cường giả. Ngoài ra, tất cả kẻ thù đều là của các vị! Có thể giết bao nhiêu thì giết bấy nhiêu. Nhưng trước hết phải nghe hiệu lệnh của ta. Hiệu lệnh nhất xuất, lập tức thu binh, không được chậm trễ!</w:t>
      </w:r>
    </w:p>
    <w:p>
      <w:pPr>
        <w:pStyle w:val="BodyText"/>
      </w:pPr>
      <w:r>
        <w:t xml:space="preserve">- Rõ!</w:t>
      </w:r>
    </w:p>
    <w:p>
      <w:pPr>
        <w:pStyle w:val="BodyText"/>
      </w:pPr>
      <w:r>
        <w:t xml:space="preserve">Tần Vô Song hít một hơi thật sâu, cầm Thần Tú Cung trong tay, trầm giọng nói:</w:t>
      </w:r>
    </w:p>
    <w:p>
      <w:pPr>
        <w:pStyle w:val="BodyText"/>
      </w:pPr>
      <w:r>
        <w:t xml:space="preserve">- Xuất phát!</w:t>
      </w:r>
    </w:p>
    <w:p>
      <w:pPr>
        <w:pStyle w:val="BodyText"/>
      </w:pPr>
      <w:r>
        <w:t xml:space="preserve">Hai con linh thú Thông Huyền Cảnh đỉnh phong theo sau Tần Vô Song, Tần Vô Song di chuyển bằng Vân Thường Vũ Y Thuật, nhẹ nhàng mà tốc độ cực nhanh nên đối phương hoàn toàn không phát hiện ra.</w:t>
      </w:r>
    </w:p>
    <w:p>
      <w:pPr>
        <w:pStyle w:val="BodyText"/>
      </w:pPr>
      <w:r>
        <w:t xml:space="preserve">o0o</w:t>
      </w:r>
    </w:p>
    <w:p>
      <w:pPr>
        <w:pStyle w:val="BodyText"/>
      </w:pPr>
      <w:r>
        <w:t xml:space="preserve">Đội quân do Thiên Đế Môn Tân gia thống soái lần này có khoảng một ngàn tên! Thấp nhất cũng là Động Hư Cảnh cường giả, đa số là Hư Võ Đại viên mãn, thậm chí là Kỳ Diệu Huyền Cảnh cường giả, có thể nói uy thế kinh nhân.</w:t>
      </w:r>
    </w:p>
    <w:p>
      <w:pPr>
        <w:pStyle w:val="BodyText"/>
      </w:pPr>
      <w:r>
        <w:t xml:space="preserve">Tần Vô Song cưỡi trên đám mây, truyền thức nói:</w:t>
      </w:r>
    </w:p>
    <w:p>
      <w:pPr>
        <w:pStyle w:val="BodyText"/>
      </w:pPr>
      <w:r>
        <w:t xml:space="preserve">- Các ngươi xem, ở phía trước cấm chế, hãy chia cắt đội ngũ của chúng ra, chỉ có chia cắt thì chúng ta mới có cơ hội công kích. Nhớ là công kích chỉ được một lần, bất luận giết được bao nhiêu cũng đều phải tản ra!</w:t>
      </w:r>
    </w:p>
    <w:p>
      <w:pPr>
        <w:pStyle w:val="BodyText"/>
      </w:pPr>
      <w:r>
        <w:t xml:space="preserve">Hai đầu linh thú Thông Huyền Cảnh đỉnh phong ma quyền sát chưởng, chỉ chực xông lên.</w:t>
      </w:r>
    </w:p>
    <w:p>
      <w:pPr>
        <w:pStyle w:val="BodyText"/>
      </w:pPr>
      <w:r>
        <w:t xml:space="preserve">Tần Vô Song lấy toàn bộ chín mũi Xạ Nhật Tiễn ra, ánh mắt lóe lên một tia sát ý, âm thầm chuẩn bị khí thế, mục tiêu lần này của hắn là đám Thông Huyền Cảnh đỉnh phong cường giả kia.</w:t>
      </w:r>
    </w:p>
    <w:p>
      <w:pPr>
        <w:pStyle w:val="BodyText"/>
      </w:pPr>
      <w:r>
        <w:t xml:space="preserve">Hai, ba chục người này đều là những nhân vật xuất sắc của các tông môn chỉ sau Thần đạo cường giả. Nếu một đòn có thể giết chết cả đám thì đúng là một sự đả kích cực lớn với kẻ thù!</w:t>
      </w:r>
    </w:p>
    <w:p>
      <w:pPr>
        <w:pStyle w:val="BodyText"/>
      </w:pPr>
      <w:r>
        <w:t xml:space="preserve">- Đi!</w:t>
      </w:r>
    </w:p>
    <w:p>
      <w:pPr>
        <w:pStyle w:val="BodyText"/>
      </w:pPr>
      <w:r>
        <w:t xml:space="preserve">Tần Vô Song ra lệnh, hai con linh thú Thông Huyền Cảnh đỉnh phong pháp thân lóe lên, từ giữa không trung lao xuống, thôi động khí thế lên tới cảnh giới cực hạn!</w:t>
      </w:r>
    </w:p>
    <w:p>
      <w:pPr>
        <w:pStyle w:val="BodyText"/>
      </w:pPr>
      <w:r>
        <w:t xml:space="preserve">- Thần thông bí thuật: Thôn Thiên!</w:t>
      </w:r>
    </w:p>
    <w:p>
      <w:pPr>
        <w:pStyle w:val="BodyText"/>
      </w:pPr>
      <w:r>
        <w:t xml:space="preserve">Thôn Thiên Lục Ngô há rộng cái miệng đỏ lòm, rống lên một tiếng.</w:t>
      </w:r>
    </w:p>
    <w:p>
      <w:pPr>
        <w:pStyle w:val="BodyText"/>
      </w:pPr>
      <w:r>
        <w:t xml:space="preserve">Một lực thôn phệ cường đại nhất thời hình thành nên một đường khí lưu xoắn ốc, làm điên đảo hư không.</w:t>
      </w:r>
    </w:p>
    <w:p>
      <w:pPr>
        <w:pStyle w:val="BodyText"/>
      </w:pPr>
      <w:r>
        <w:t xml:space="preserve">Hắc Bối Huyền Xà cũng không chịu thua, vung thân thể khổng lồ, đập mạnh chiếc đuôi như một chiếc roi lớn xuống, miệng há rộng:</w:t>
      </w:r>
    </w:p>
    <w:p>
      <w:pPr>
        <w:pStyle w:val="BodyText"/>
      </w:pPr>
      <w:r>
        <w:t xml:space="preserve">- Thiên phú thần thông: Độc Nha!</w:t>
      </w:r>
    </w:p>
    <w:p>
      <w:pPr>
        <w:pStyle w:val="BodyText"/>
      </w:pPr>
      <w:r>
        <w:t xml:space="preserve">Hai đại sát thần bất ngờ lao ra như sấm sét giữa bình địa, hình thành nên một lực sát thương cực lớn sau lưng đối phương. Lực hút Thôn Thiên vô tình cuốn trọn cả mười mấy Hư Võ Cảnh cường giả vào.</w:t>
      </w:r>
    </w:p>
    <w:p>
      <w:pPr>
        <w:pStyle w:val="BodyText"/>
      </w:pPr>
      <w:r>
        <w:t xml:space="preserve">Một cái đập đuôi của Hắc Bối Huyền Xà cũng một lúc quét sạch mười mấy tên, tên nào cũng đứt gân gãy xương mà chết. Đáng sợ nhất là Độc Nha, huyễn hóa thành vô số răng độc, phi vũ giữa không trung, nhìn thấy kẻ nào là cắn kẻ đó, chết ngay tại chỗ, độc tính vô cùng mạnh.</w:t>
      </w:r>
    </w:p>
    <w:p>
      <w:pPr>
        <w:pStyle w:val="BodyText"/>
      </w:pPr>
      <w:r>
        <w:t xml:space="preserve">Lực sát thương của Thôn Thiên Lục Ngô cũng không hề thua kém Hắc Bối Huyền Xà. Pháp thân không ngừng phóng to, múa may nanh vuốt, giết người mà nhẹ nhàng như giết một con thỏ.</w:t>
      </w:r>
    </w:p>
    <w:p>
      <w:pPr>
        <w:pStyle w:val="BodyText"/>
      </w:pPr>
      <w:r>
        <w:t xml:space="preserve">Chớp mắt đã có vài chục người thiệt mạng.</w:t>
      </w:r>
    </w:p>
    <w:p>
      <w:pPr>
        <w:pStyle w:val="BodyText"/>
      </w:pPr>
      <w:r>
        <w:t xml:space="preserve">Hậu phương rối loạn, trận thế lập tức cũng rối loạn theo, đám Kỳ Diệu Huyền Cảnh nhất loạt quay lại, nhất là Thông Huyền Cảnh đỉnh phong cường giả nhìn thấy Thần thú có cùng cấp bậc đến đột kích, đều tự giác hình thành nên một vòng vây, không ngừng tiến đến. Những Thần đạo cường giả phía xa nhìn thấy hai con linh thú Thông Huyền Cảnh đỉnh phong nhưng cũng chẳng thèm quan tâm, mà chỉ chú tâm tập trung vào chuyện đối phó với cấm chế của Tần gia.</w:t>
      </w:r>
    </w:p>
    <w:p>
      <w:pPr>
        <w:pStyle w:val="BodyText"/>
      </w:pPr>
      <w:r>
        <w:t xml:space="preserve">Đúng lúc này, bỗng xuất hiện một thân ảnh chao liệng giữa không trung, tay cầm một thứ cong cong lấp lánh kim quang, nghênh phong phóng đến. Là cung tiễn!</w:t>
      </w:r>
    </w:p>
    <w:p>
      <w:pPr>
        <w:pStyle w:val="BodyText"/>
      </w:pPr>
      <w:r>
        <w:t xml:space="preserve">Những mũi tên lấp lánh kim quang!</w:t>
      </w:r>
    </w:p>
    <w:p>
      <w:pPr>
        <w:pStyle w:val="BodyText"/>
      </w:pPr>
      <w:r>
        <w:t xml:space="preserve">Còn nhanh hơn lưu tinh, nhanh hơn những tia chớp!</w:t>
      </w:r>
    </w:p>
    <w:p>
      <w:pPr>
        <w:pStyle w:val="BodyText"/>
      </w:pPr>
      <w:r>
        <w:t xml:space="preserve">Một mũi, hai mũi, ba mũi… chín mũi!</w:t>
      </w:r>
    </w:p>
    <w:p>
      <w:pPr>
        <w:pStyle w:val="BodyText"/>
      </w:pPr>
      <w:r>
        <w:t xml:space="preserve">Chín đạo mũi tên kim quang liên tiếp như cửu tinh liên châu, hình thành nên một cơn lốc công kích đáng sợ, trong chớp mắt đã hình thành một vòng vô cùng công kích cường đại.</w:t>
      </w:r>
    </w:p>
    <w:p>
      <w:pPr>
        <w:pStyle w:val="BodyText"/>
      </w:pPr>
      <w:r>
        <w:t xml:space="preserve">Uy thế của một mũi tên đủ dể giết chết một Thần đạo cường giả, vòng công kích mà cửu tiễn liên châu hình thành nên cường đại đến nỗi ngay cả Tần Vô Song cũng không tưởng tượng ra được.</w:t>
      </w:r>
    </w:p>
    <w:p>
      <w:pPr>
        <w:pStyle w:val="BodyText"/>
      </w:pPr>
      <w:r>
        <w:t xml:space="preserve">Ầm!</w:t>
      </w:r>
    </w:p>
    <w:p>
      <w:pPr>
        <w:pStyle w:val="BodyText"/>
      </w:pPr>
      <w:r>
        <w:t xml:space="preserve">Những đường kim quang cường đại đan xen nhau và nhất thời biến thành hàng ngàn hàng vạn những lưỡi dao sắc bén, chụp lấy mười mấy Thông Huyền Cảnh đỉnh phong cường giả vừa mới lập thành vòng vây.</w:t>
      </w:r>
    </w:p>
    <w:p>
      <w:pPr>
        <w:pStyle w:val="BodyText"/>
      </w:pPr>
      <w:r>
        <w:t xml:space="preserve">Ầm!</w:t>
      </w:r>
    </w:p>
    <w:p>
      <w:pPr>
        <w:pStyle w:val="BodyText"/>
      </w:pPr>
      <w:r>
        <w:t xml:space="preserve">Kim quang nổ tung, quang mang bắn ra tứ phía, kim quang bắn vụt ra như vô số mảnh vụn, còn chín mũi Xạ Nhật Tiễn thì lại bay trở về, Tần Vô Song một tay thu hồi toàn bộ.</w:t>
      </w:r>
    </w:p>
    <w:p>
      <w:pPr>
        <w:pStyle w:val="BodyText"/>
      </w:pPr>
      <w:r>
        <w:t xml:space="preserve">Nơi mà quang đoàn phát nổ, mười mấy Thông Huyền Cảnh đỉnh phong cường giả ngay cả một chút xương tàn cũng không còn, hoàn toàn bị luồng kim quang cường đại trực tiếp biến thành tro mịn!</w:t>
      </w:r>
    </w:p>
    <w:p>
      <w:pPr>
        <w:pStyle w:val="BodyText"/>
      </w:pPr>
      <w:r>
        <w:t xml:space="preserve">Những Thông Huyền Cảnh đỉnh phong chậm chân hơn thì bị những mảnh vụn của kim quang quét qua, máu chảy không ngừng, sợ hãi vô cùng, hoảng loạn rút lui, miệng la hét không ngừng, tâm lý thập phần hoảng sợ.</w:t>
      </w:r>
    </w:p>
    <w:p>
      <w:pPr>
        <w:pStyle w:val="BodyText"/>
      </w:pPr>
      <w:r>
        <w:t xml:space="preserve">Tần Vô Song cười lớn, hô vang:</w:t>
      </w:r>
    </w:p>
    <w:p>
      <w:pPr>
        <w:pStyle w:val="BodyText"/>
      </w:pPr>
      <w:r>
        <w:t xml:space="preserve">- Lui!</w:t>
      </w:r>
    </w:p>
    <w:p>
      <w:pPr>
        <w:pStyle w:val="BodyText"/>
      </w:pPr>
      <w:r>
        <w:t xml:space="preserve">Phong ấn Đồ quyển phất lên, hai đường quang mang chụp lấy hai đầu linh thú, hai đầu linh thú đang chém giết hứng khởi, dù đã có không dưới một trăm người chết dưới thiên phú thần thông của chúng những chúng vẫn chưa thấy đã.</w:t>
      </w:r>
    </w:p>
    <w:p>
      <w:pPr>
        <w:pStyle w:val="BodyText"/>
      </w:pPr>
      <w:r>
        <w:t xml:space="preserve">Nghe thấy lệnh triệu hồi của Tần Vô Song, cả hai miễn cường biến thành hai đường lưu quang, trở về Phong ấn Đồ quyển.</w:t>
      </w:r>
    </w:p>
    <w:p>
      <w:pPr>
        <w:pStyle w:val="BodyText"/>
      </w:pPr>
      <w:r>
        <w:t xml:space="preserve">Tần Vô Song cũng không lưu lại lâu, thét lên một tiếng:</w:t>
      </w:r>
    </w:p>
    <w:p>
      <w:pPr>
        <w:pStyle w:val="BodyText"/>
      </w:pPr>
      <w:r>
        <w:t xml:space="preserve">- Những kẻ trợ hổ làm ác kia, những kẻ hôm nay làm tay sai cho Tân gia, Tần gia tất diệt mãn môn, tuyệt vô hư ngôn!</w:t>
      </w:r>
    </w:p>
    <w:p>
      <w:pPr>
        <w:pStyle w:val="BodyText"/>
      </w:pPr>
      <w:r>
        <w:t xml:space="preserve">Tần Vô Song trong lòng cảm thấy vô cùng khuây khỏa, kiểu giết chóc này khiến hắn tự tin hơn rất nhiều! Chớp mắt đã giết chết mười mấy Thông Huyền Cảnh đỉnh phong cường giả, chiến tích này đã vượt qua kỷ lục mà hắn lập được ở Mộng Huyễn Thiên Trì.</w:t>
      </w:r>
    </w:p>
    <w:p>
      <w:pPr>
        <w:pStyle w:val="BodyText"/>
      </w:pPr>
      <w:r>
        <w:t xml:space="preserve">Tất cả những điều này, đương nhiên có được đều nhờ vào Thần Tú Cung cả.</w:t>
      </w:r>
    </w:p>
    <w:p>
      <w:pPr>
        <w:pStyle w:val="BodyText"/>
      </w:pPr>
      <w:r>
        <w:t xml:space="preserve">Trên Thần Tú Cung dường như có một thứ ma lực nào đó có thể thay đổi toàn bộ khí chất trên người Tần Vô Song. Trong khoảng khắc giết chóc ấy, tâm tính của Tần Vô Song quả quyết vô cùng, không hề có chút dao động, cảm giác như việc giết mấy Thông Huyền Cảnh đỉnh phong đó chỉ đơn giản như chẻ mấy thanh gỗ mà thôi!</w:t>
      </w:r>
    </w:p>
    <w:p>
      <w:pPr>
        <w:pStyle w:val="BodyText"/>
      </w:pPr>
      <w:r>
        <w:t xml:space="preserve">Đám Thần đạo cường giả bên kia đã tỉnh ngộ ra, đồng loạt hét lên:</w:t>
      </w:r>
    </w:p>
    <w:p>
      <w:pPr>
        <w:pStyle w:val="BodyText"/>
      </w:pPr>
      <w:r>
        <w:t xml:space="preserve">- Là Tần Vô Song, là Tần Vô Song!</w:t>
      </w:r>
    </w:p>
    <w:p>
      <w:pPr>
        <w:pStyle w:val="BodyText"/>
      </w:pPr>
      <w:r>
        <w:t xml:space="preserve">Đám Thần đạo cường giả miệng dù hét như vậy nhưng chẳng có ai dám đuổi theo. Ở đây, Ngưng Thần Đạo cường giả chiếm số đông, tất cả đều đã tận mắt chứng kiến cái chết của Lôi Minh nên Hóa Thần Đạo cường giả còn không động thủ thì chúng cũng tuyệt đối không dám lỗ mãng.</w:t>
      </w:r>
    </w:p>
    <w:p>
      <w:pPr>
        <w:pStyle w:val="BodyText"/>
      </w:pPr>
      <w:r>
        <w:t xml:space="preserve">Lôi Việt nhìn thấy Tần Vô Song, không chờ phải nói đến câu thứ hai, nhe răng cười gằn:</w:t>
      </w:r>
    </w:p>
    <w:p>
      <w:pPr>
        <w:pStyle w:val="BodyText"/>
      </w:pPr>
      <w:r>
        <w:t xml:space="preserve">- Tiểu tử, ngươi không trốn trong cấm chế thì nạp mạng đi!</w:t>
      </w:r>
    </w:p>
    <w:p>
      <w:pPr>
        <w:pStyle w:val="BodyText"/>
      </w:pPr>
      <w:r>
        <w:t xml:space="preserve">Thân thể phóng lên, lập tức đuổi theo.</w:t>
      </w:r>
    </w:p>
    <w:p>
      <w:pPr>
        <w:pStyle w:val="BodyText"/>
      </w:pPr>
      <w:r>
        <w:t xml:space="preserve">Yến Bắc Phi vội vàng quát:</w:t>
      </w:r>
    </w:p>
    <w:p>
      <w:pPr>
        <w:pStyle w:val="BodyText"/>
      </w:pPr>
      <w:r>
        <w:t xml:space="preserve">- Lôi Việt huynh, không được lỗ mãng, cẩn thận sập bẫy hắn!</w:t>
      </w:r>
    </w:p>
    <w:p>
      <w:pPr>
        <w:pStyle w:val="BodyText"/>
      </w:pPr>
      <w:r>
        <w:t xml:space="preserve">Lôi Việt hừ lạnh một tiếng, không thèm quay đầu. Tần gia từ trên xuống dưới, trừ Đại Chưởng môn ra, Lôi Việt chẳng sợ bất cứ kẻ nào. Dù có quân mai phục thì cũng làm gì được hắn?</w:t>
      </w:r>
    </w:p>
    <w:p>
      <w:pPr>
        <w:pStyle w:val="Compact"/>
      </w:pPr>
      <w:r>
        <w:t xml:space="preserve">Ủng hộ chỉ với 1 click và 5s ! (adf.ly/4EmoB)</w:t>
      </w:r>
      <w:r>
        <w:br w:type="textWrapping"/>
      </w:r>
      <w:r>
        <w:br w:type="textWrapping"/>
      </w:r>
    </w:p>
    <w:p>
      <w:pPr>
        <w:pStyle w:val="Heading2"/>
      </w:pPr>
      <w:bookmarkStart w:id="744" w:name="chương-722"/>
      <w:bookmarkEnd w:id="744"/>
      <w:r>
        <w:t xml:space="preserve">722. Chương 72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22: Bí ẩn Thần Tú Cu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đã quá thông thuộc địa hình nơi đây, lại có Âm Dương Tử Vân Dực nên dù Lôi Việt có đuổi theo nhanh cỡ nào thì vẫn chậm hơn một bước.</w:t>
      </w:r>
    </w:p>
    <w:p>
      <w:pPr>
        <w:pStyle w:val="BodyText"/>
      </w:pPr>
      <w:r>
        <w:t xml:space="preserve">Thân hình Tần Vô Song lóe lên giữa hư không rồi biến mất không chút dấu vết.</w:t>
      </w:r>
    </w:p>
    <w:p>
      <w:pPr>
        <w:pStyle w:val="BodyText"/>
      </w:pPr>
      <w:r>
        <w:t xml:space="preserve">Tần Vông Song vừa chui vào thông đạo bí mật, Tần Trọng Dương liền mở ngay cấm chế, Tần Vô Song mới đi vào, cầm chế đã lập tức đóng lại.</w:t>
      </w:r>
    </w:p>
    <w:p>
      <w:pPr>
        <w:pStyle w:val="BodyText"/>
      </w:pPr>
      <w:r>
        <w:t xml:space="preserve">- Ha ha, Vô Song, thế nào?</w:t>
      </w:r>
    </w:p>
    <w:p>
      <w:pPr>
        <w:pStyle w:val="BodyText"/>
      </w:pPr>
      <w:r>
        <w:t xml:space="preserve">Tần Trọng Dương đứng ở bên cạnh đạo cấm chế, bởi vì có một khúc quanh nên bị che tầm mắt, không quan sát được tình hình, liên tục hỏi.</w:t>
      </w:r>
    </w:p>
    <w:p>
      <w:pPr>
        <w:pStyle w:val="BodyText"/>
      </w:pPr>
      <w:r>
        <w:t xml:space="preserve">Tần Vô Song cười nói:</w:t>
      </w:r>
    </w:p>
    <w:p>
      <w:pPr>
        <w:pStyle w:val="BodyText"/>
      </w:pPr>
      <w:r>
        <w:t xml:space="preserve">- Về Tổng bộ nói sau!</w:t>
      </w:r>
    </w:p>
    <w:p>
      <w:pPr>
        <w:pStyle w:val="BodyText"/>
      </w:pPr>
      <w:r>
        <w:t xml:space="preserve">Tần Trọng Dương thấy Tần Vô Song sắc mặt vui vẻ, biết thu hoạch không tệ, mừng rỡ quá đỗi. Một lát sau đã về tới được Tổng bộ.</w:t>
      </w:r>
    </w:p>
    <w:p>
      <w:pPr>
        <w:pStyle w:val="BodyText"/>
      </w:pPr>
      <w:r>
        <w:t xml:space="preserve">Tần Vân Nhiên thấy Tần Vô Song quay về nhanh như vậy, nghĩ là chuyện không thành nhưng lúc nãy ông đã nhìn thấy bên Thần đạo cường giả hình như có chút hỗn loạn, có lẽ là phản ứng sau khi bị công kích âm thầm phía sau nên tạm thời có chút hồ nghi bất định.</w:t>
      </w:r>
    </w:p>
    <w:p>
      <w:pPr>
        <w:pStyle w:val="BodyText"/>
      </w:pPr>
      <w:r>
        <w:t xml:space="preserve">Tần Vô Song lộ ra vẻ vui mừng chiến thắng, cười nói:</w:t>
      </w:r>
    </w:p>
    <w:p>
      <w:pPr>
        <w:pStyle w:val="BodyText"/>
      </w:pPr>
      <w:r>
        <w:t xml:space="preserve">- Chư vị, lần này chỉ thiếu mỗi việc tru sát Thần đạo cường giả nữa thôi, đám tôm binh cua tướng đều tử thương thảm trọng! Chí ít cũng có mười lăm tên Thông Huyền Cảnh đỉnh phong thiệt mạng, còn đám tu luyện giả bình thường chết và bị thương không dưới hai trăm!</w:t>
      </w:r>
    </w:p>
    <w:p>
      <w:pPr>
        <w:pStyle w:val="BodyText"/>
      </w:pPr>
      <w:r>
        <w:t xml:space="preserve">- Nhiều vậy sao?</w:t>
      </w:r>
    </w:p>
    <w:p>
      <w:pPr>
        <w:pStyle w:val="BodyText"/>
      </w:pPr>
      <w:r>
        <w:t xml:space="preserve">Ánh mắt mọi người lộ rõ vẻ khó tin.</w:t>
      </w:r>
    </w:p>
    <w:p>
      <w:pPr>
        <w:pStyle w:val="BodyText"/>
      </w:pPr>
      <w:r>
        <w:t xml:space="preserve">Tần Vô Song mỉm cười nói:</w:t>
      </w:r>
    </w:p>
    <w:p>
      <w:pPr>
        <w:pStyle w:val="BodyText"/>
      </w:pPr>
      <w:r>
        <w:t xml:space="preserve">- Không ngờ cửu tinh liên châu xạ kích của Thần Tú Cung lại có uy lực mạnh đến vậy, trực tiếp hình thành một cơn lốc công kích, bao vây tất cả đám Thông Huyền Cảnh đỉnh phong cường giả vào bên trong, đan kết lại, biến bọn chúng thành tro mịn. Thần Tú Cung quả nhiên uy lực kinh nhân. Còn những người khác là do hai con linh thú trong Phong ấn Đồ quyển giải quyết. Bọn chúng đều là linh thú truyền thừa, có bí kỹ thần thông truyền thừa nên giết người dễ như nhổ cỏ, mới chỉ tổn hao một phần năm thể lực thần thông mà đã giết chết hơn một nửa Thông Huyền Cảnh đỉnh phong!</w:t>
      </w:r>
    </w:p>
    <w:p>
      <w:pPr>
        <w:pStyle w:val="BodyText"/>
      </w:pPr>
      <w:r>
        <w:t xml:space="preserve">Tần Trọng Dương cười nói:</w:t>
      </w:r>
    </w:p>
    <w:p>
      <w:pPr>
        <w:pStyle w:val="BodyText"/>
      </w:pPr>
      <w:r>
        <w:t xml:space="preserve">- Ta nghe thấy ngươi nói lớn: những kẻ trợ hổ làm ác, những kẻ hôm nay làm tay sai cho Tân gia, Tần gia nhất định phải giết toàn gia, tuyệt không tha cho! Diệt sát tuyệt đối. Kết hợp với lời uy hiếp của ngươi, e là càng có sức thuyết phục hơn! Ta tin là những tông môn trung lập sẽ hối hận vì sự lựa chọn của mình.</w:t>
      </w:r>
    </w:p>
    <w:p>
      <w:pPr>
        <w:pStyle w:val="BodyText"/>
      </w:pPr>
      <w:r>
        <w:t xml:space="preserve">Tần Vô Song nói:</w:t>
      </w:r>
    </w:p>
    <w:p>
      <w:pPr>
        <w:pStyle w:val="BodyText"/>
      </w:pPr>
      <w:r>
        <w:t xml:space="preserve">- Chỉ hy vọng những tông môn trung lập có thể tỉnh ngộ, rút khỏi chiến đoàn!</w:t>
      </w:r>
    </w:p>
    <w:p>
      <w:pPr>
        <w:pStyle w:val="BodyText"/>
      </w:pPr>
      <w:r>
        <w:t xml:space="preserve">Tần Vân Nhiên cười vang, nói:</w:t>
      </w:r>
    </w:p>
    <w:p>
      <w:pPr>
        <w:pStyle w:val="BodyText"/>
      </w:pPr>
      <w:r>
        <w:t xml:space="preserve">- Tốt, cho dù bọn chúng không rút lui thì khẳng định cũng đã bị uy hiếp rồi. Thông Huyền Cảnh đỉnh phong, đó là tinh anh cốt cán của các tông môn đó. Dù có là Thiên Đế Môn thì thiệt hại cũng rất đáng kể. Thần đạo cường giả có mấy người? Tám môn Thiên Đế Sơn gộp lại cũng chỉ có khoảng hai mươi người. Thông Huyền Cảnh đỉnh phong cũng là đẳng cấp nòng cốt, ta thấy có thể chúng đã bị tổn hao khá nhiều rồi!</w:t>
      </w:r>
    </w:p>
    <w:p>
      <w:pPr>
        <w:pStyle w:val="BodyText"/>
      </w:pPr>
      <w:r>
        <w:t xml:space="preserve">Tần Thái Trùng ha ha cười lớn:</w:t>
      </w:r>
    </w:p>
    <w:p>
      <w:pPr>
        <w:pStyle w:val="BodyText"/>
      </w:pPr>
      <w:r>
        <w:t xml:space="preserve">- Vô Song sư đệ, ngu huynh không biết phải hình dung đệ như thế nào, đệ đúng là một đại yêu nghiệt. Gần như mỗi giờ mỗi khắc đều đang tiến bộ, hơn nữa tốc độ tiến bộ quá nhanh. Thông Huyền Cảnh đỉnh phong chỉ trong chớp mắt đã bị đệ giết chết mười mấy người, thật quá đáng sợ.</w:t>
      </w:r>
    </w:p>
    <w:p>
      <w:pPr>
        <w:pStyle w:val="BodyText"/>
      </w:pPr>
      <w:r>
        <w:t xml:space="preserve">Thông Huyền Cảnh đỉnh phong, nhìn một cách tổng quát Tần gia cũng chỉ có bốn người. Mười hai vị Tôn giả, bốn người là Thông Huyền Cảnh đỉnh phong, tám người là Động Huyền Cảnh.</w:t>
      </w:r>
    </w:p>
    <w:p>
      <w:pPr>
        <w:pStyle w:val="BodyText"/>
      </w:pPr>
      <w:r>
        <w:t xml:space="preserve">Ngay cả Tần Thái Trùng và Tần Vô Song hôm nay cũng mới chỉ là Động Huyền Cảnh, vẫn chưa đến được Thông Huyền Cảnh đỉnh phong!</w:t>
      </w:r>
    </w:p>
    <w:p>
      <w:pPr>
        <w:pStyle w:val="BodyText"/>
      </w:pPr>
      <w:r>
        <w:t xml:space="preserve">Có thể thấy, Thông Huyền Cảnh đỉnh phong cũng vô cùng đáng quý. Con trai Thiên Đế Tân Vô Kỵ thanh danh cao là thế mà cũng chỉ là Thông Huyền Cảnh đỉnh phong mà thôi!</w:t>
      </w:r>
    </w:p>
    <w:p>
      <w:pPr>
        <w:pStyle w:val="BodyText"/>
      </w:pPr>
      <w:r>
        <w:t xml:space="preserve">Một lúc giết chết mười mấy Thông Huyền Cảnh đỉnh phong, những Thông Huyền Cảnh đỉnh phong khác còn bị dư âm của kim quang làm cho bị thương nặng, đối với bên Thiên Đế Môn mà nói, đả kích này quả thực quá lớn!</w:t>
      </w:r>
    </w:p>
    <w:p>
      <w:pPr>
        <w:pStyle w:val="BodyText"/>
      </w:pPr>
      <w:r>
        <w:t xml:space="preserve">Tần Vân Nhiên cười nói:</w:t>
      </w:r>
    </w:p>
    <w:p>
      <w:pPr>
        <w:pStyle w:val="BodyText"/>
      </w:pPr>
      <w:r>
        <w:t xml:space="preserve">- Ngay cả một Ngưng Thần Đạo tám kiếp như ta cũng không dám chắc có thể giết được nhiều Thông Huyền Cảnh đỉnh phong như vậy. Vô Song, ta tin rằng sau này ngươi sẽ trở thành một nhân vật khiến Tân Thiên Vấn phải đau đầu!</w:t>
      </w:r>
    </w:p>
    <w:p>
      <w:pPr>
        <w:pStyle w:val="BodyText"/>
      </w:pPr>
      <w:r>
        <w:t xml:space="preserve">Bây giờ ngay cả những người trước đây đã từng hoài nghi Tần Vô Song cũng không còn cảm thấy hoài nghi gì nữa. Ánh mắt nhìn Tần Vô Song lúc này đã tràn đầy vẻ sùng bái và công nhận.</w:t>
      </w:r>
    </w:p>
    <w:p>
      <w:pPr>
        <w:pStyle w:val="BodyText"/>
      </w:pPr>
      <w:r>
        <w:t xml:space="preserve">Sự công nhận này chỉ có trải qua khảo nghiệm sinh tử, chỉ có chứng minh bằng thực lực tuyệt đối mới có thể đạt được!</w:t>
      </w:r>
    </w:p>
    <w:p>
      <w:pPr>
        <w:pStyle w:val="BodyText"/>
      </w:pPr>
      <w:r>
        <w:t xml:space="preserve">- Vô Song, bộ cung tiễn của ngươi quả thật quá lợi hại, có thể cho ta xem một lát không?</w:t>
      </w:r>
    </w:p>
    <w:p>
      <w:pPr>
        <w:pStyle w:val="BodyText"/>
      </w:pPr>
      <w:r>
        <w:t xml:space="preserve">Tần Thái Trùng đột nhiên hỏi:</w:t>
      </w:r>
    </w:p>
    <w:p>
      <w:pPr>
        <w:pStyle w:val="BodyText"/>
      </w:pPr>
      <w:r>
        <w:t xml:space="preserve">- Có lẽ Đại Chưởng môn có thể dùng nó để đối phó với Tân Thiên Vấn!</w:t>
      </w:r>
    </w:p>
    <w:p>
      <w:pPr>
        <w:pStyle w:val="BodyText"/>
      </w:pPr>
      <w:r>
        <w:t xml:space="preserve">Tần Vô Song cũng không hẹp hòi, cầm Thần Tú Cung ra tay, kim quang lấp lánh tràn ra tứ phía, quang mang lóa mắt khiến mọi ngươi muốn mở to mắt cũng khó.</w:t>
      </w:r>
    </w:p>
    <w:p>
      <w:pPr>
        <w:pStyle w:val="BodyText"/>
      </w:pPr>
      <w:r>
        <w:t xml:space="preserve">Tần Trọng Dương nhận lấy Thần Tú Cung, vừa vào tay ông bỗng trở nên nặng tựa ngàn cân, một sự uy áp vô hạn, một tính công kích vô hạn khiến Tần Trọng Dương cảm thấy Thần hồn của mình cũng đang rung động. Mới nhìn một lát mà đã tâm phiền khí não, nặng nề khó chịu.</w:t>
      </w:r>
    </w:p>
    <w:p>
      <w:pPr>
        <w:pStyle w:val="BodyText"/>
      </w:pPr>
      <w:r>
        <w:t xml:space="preserve">- Sao thế này? Sao thế này?</w:t>
      </w:r>
    </w:p>
    <w:p>
      <w:pPr>
        <w:pStyle w:val="BodyText"/>
      </w:pPr>
      <w:r>
        <w:t xml:space="preserve">Thần thực của Tần Trọng Dương xuất hiện bao nhiêu ý thức đáng sợ, vô số bạch cốt, âm hồn trùng trùng không ngừng phiêu động trong thần thức của ông, toàn thân ông nhất thời như vừa rơi xuống địa ngục.</w:t>
      </w:r>
    </w:p>
    <w:p>
      <w:pPr>
        <w:pStyle w:val="BodyText"/>
      </w:pPr>
      <w:r>
        <w:t xml:space="preserve">- Lão Tam, sao vậy?</w:t>
      </w:r>
    </w:p>
    <w:p>
      <w:pPr>
        <w:pStyle w:val="BodyText"/>
      </w:pPr>
      <w:r>
        <w:t xml:space="preserve">Tần Vân Nhiên thấy có vẻ không ổn, vội vàng giằng Thần Tú Cung lại.</w:t>
      </w:r>
    </w:p>
    <w:p>
      <w:pPr>
        <w:pStyle w:val="BodyText"/>
      </w:pPr>
      <w:r>
        <w:t xml:space="preserve">Lúc đó Tần Trọng Dương mới định lại thần, nhìn Thần Tú Cung mà Tần Vân Nhiên đang cầm trong tay, vội vàng quát:</w:t>
      </w:r>
    </w:p>
    <w:p>
      <w:pPr>
        <w:pStyle w:val="BodyText"/>
      </w:pPr>
      <w:r>
        <w:t xml:space="preserve">- Lão Nhị, đừng động vào Thần Tú Cung, bỏ nó xuống, đừng đùng thần thức quan sát nó!</w:t>
      </w:r>
    </w:p>
    <w:p>
      <w:pPr>
        <w:pStyle w:val="BodyText"/>
      </w:pPr>
      <w:r>
        <w:t xml:space="preserve">Tần Vân Nhiên lúc đó cũng đã toàn thân lạnh băng, nghe Tần Trọng Dương nói vậy mới giật mình, bỏ ngay Thần Tú Cung xuống.</w:t>
      </w:r>
    </w:p>
    <w:p>
      <w:pPr>
        <w:pStyle w:val="BodyText"/>
      </w:pPr>
      <w:r>
        <w:t xml:space="preserve">- Như vậy là sao?</w:t>
      </w:r>
    </w:p>
    <w:p>
      <w:pPr>
        <w:pStyle w:val="BodyText"/>
      </w:pPr>
      <w:r>
        <w:t xml:space="preserve">Tần Vân Nhiên cũng giật mình, kinh ngạc nhìn Thần Tú Cung, bộ cung tiễn này trước đây ông đã từng cầm qua nhưng không nghĩ rằng bây giờ nó lại đáng sợ đến như vậy.</w:t>
      </w:r>
    </w:p>
    <w:p>
      <w:pPr>
        <w:pStyle w:val="BodyText"/>
      </w:pPr>
      <w:r>
        <w:t xml:space="preserve">Tần Vô Song cũng cảm thấy khó hiểu, cầm Thần Tú Cung lên nhưng căn bản không thấy có điều gì dị thường.</w:t>
      </w:r>
    </w:p>
    <w:p>
      <w:pPr>
        <w:pStyle w:val="BodyText"/>
      </w:pPr>
      <w:r>
        <w:t xml:space="preserve">- Vô Song, Thần Tú Cung này sao lại có khí tức giết chóc mạnh như vậy. Lúc nãy, suýt chút nữa nó đã nuốt chửng Thần hồn của ta rồi.</w:t>
      </w:r>
    </w:p>
    <w:p>
      <w:pPr>
        <w:pStyle w:val="BodyText"/>
      </w:pPr>
      <w:r>
        <w:t xml:space="preserve">Tần Trọng Dương vẫn chưa hết kinh sợ.</w:t>
      </w:r>
    </w:p>
    <w:p>
      <w:pPr>
        <w:pStyle w:val="BodyText"/>
      </w:pPr>
      <w:r>
        <w:t xml:space="preserve">Tần Vân Nhiên cũng không giải thích nổi:</w:t>
      </w:r>
    </w:p>
    <w:p>
      <w:pPr>
        <w:pStyle w:val="BodyText"/>
      </w:pPr>
      <w:r>
        <w:t xml:space="preserve">- Vô Song, thế này là sao?</w:t>
      </w:r>
    </w:p>
    <w:p>
      <w:pPr>
        <w:pStyle w:val="BodyText"/>
      </w:pPr>
      <w:r>
        <w:t xml:space="preserve">- Nhị vị Chưởng môn, ta không có cảm giác đó. Nhưng từ sau khi ta có được Xạ Nhật Tiễn, mỗi lúc chiến đấu ta đều cảm nhận được khí tức sát lục rất rõ ràng. Khí tức này cũng không biết phát ra từ Xạ Nhật Tiễn hay Thần Tú Cung.</w:t>
      </w:r>
    </w:p>
    <w:p>
      <w:pPr>
        <w:pStyle w:val="BodyText"/>
      </w:pPr>
      <w:r>
        <w:t xml:space="preserve">Tần Vân Nhiên suy nghĩ một lát, gật đầu nói:</w:t>
      </w:r>
    </w:p>
    <w:p>
      <w:pPr>
        <w:pStyle w:val="BodyText"/>
      </w:pPr>
      <w:r>
        <w:t xml:space="preserve">- Đúng vậy, trước đây khi chúng ta nhìn thấy Thần Tú Cung, không hề có cảm giác này, nhất định là Xạ Nhật Tiễn đã đánh thức năng lượng cường đại bên trong Thần Tú Cung. Vô Song là chủ nhân của Thần Tú Cung nên không cảm nhận được, chúng ta chạm vào liền bị khí tức sát lục đó xâm nhập.</w:t>
      </w:r>
    </w:p>
    <w:p>
      <w:pPr>
        <w:pStyle w:val="BodyText"/>
      </w:pPr>
      <w:r>
        <w:t xml:space="preserve">Tần Trọng Dương gật gật đầu:</w:t>
      </w:r>
    </w:p>
    <w:p>
      <w:pPr>
        <w:pStyle w:val="BodyText"/>
      </w:pPr>
      <w:r>
        <w:t xml:space="preserve">- Đúng rồi, nói như vậy Thần Tú Cung vô hình chung đã biết nhận chủ?</w:t>
      </w:r>
    </w:p>
    <w:p>
      <w:pPr>
        <w:pStyle w:val="BodyText"/>
      </w:pPr>
      <w:r>
        <w:t xml:space="preserve">Tần Vô Song trong lòng nhất động, từ sau khi có được Thần Tú Cung, hắn luôn cảm thấy Thần Tú Cung như một kho tàng khổng lồ ẩn chứa một biển khí tức cường đại.</w:t>
      </w:r>
    </w:p>
    <w:p>
      <w:pPr>
        <w:pStyle w:val="BodyText"/>
      </w:pPr>
      <w:r>
        <w:t xml:space="preserve">Ban đầu, hắn chỉ có thể dùng nhiều nhất một nửa số năng lượng đó nhưng đã có thể giết chết rất nhiều đối thủ có thực lực mạnh hơn bản thân. Nhớ lại năm đó khi hắn bắn chết Quỷ Đồng Tử, cứ nghĩ là bản thân đã khai phá không ít năng lượng của Thần Tú Cung. Bây giờ nghĩ lại mới thấy năng lượng lúc đó đúng là kém cỏi đến mức buồn cười.</w:t>
      </w:r>
    </w:p>
    <w:p>
      <w:pPr>
        <w:pStyle w:val="BodyText"/>
      </w:pPr>
      <w:r>
        <w:t xml:space="preserve">Còn hiện tại, từ sau khi Xạ Nhật Tiễn xuất hiện, Thần Tú Cung như vừa tỉnh lại sau một giấc ngủ dài. Mặc dù Tần Vô Song cảm thấy vẫn còn rất nhiều uy lực chưa được khám phá nhưng đúng là đã hoàn toàn khác hẳn trước đây.</w:t>
      </w:r>
    </w:p>
    <w:p>
      <w:pPr>
        <w:pStyle w:val="BodyText"/>
      </w:pPr>
      <w:r>
        <w:t xml:space="preserve">- Được rồi, Thần Tú Cung càng thần bí thì càng chứng minh nó cường đại, nếu không nó đâu phải là thần vật mà Đồ Đằng cường giả sử dụng? Vô Song, Thần Tú Cung này xem ra đã nhận chủ nhân rồi, ta và Tam Chưởng môn đều không dùng được, không biết Đại Chưởng môn có thể khống chế được nó không.</w:t>
      </w:r>
    </w:p>
    <w:p>
      <w:pPr>
        <w:pStyle w:val="BodyText"/>
      </w:pPr>
      <w:r>
        <w:t xml:space="preserve">- Nếu như ngay cả Đại Chưởng môn cũng không thể khống chế thì Thần Tú Cung quả thực quá cường đại.</w:t>
      </w:r>
    </w:p>
    <w:p>
      <w:pPr>
        <w:pStyle w:val="BodyText"/>
      </w:pPr>
      <w:r>
        <w:t xml:space="preserve">Tần Trọng Dương thở dài.</w:t>
      </w:r>
    </w:p>
    <w:p>
      <w:pPr>
        <w:pStyle w:val="BodyText"/>
      </w:pPr>
      <w:r>
        <w:t xml:space="preserve">Tần Vô Song còn nhớ rất rõ lần Tinh La Điện gặp nguy hiểm, hắn đã từng cho Đại Điện chủ mượn dùng Thần Tú Cung để đối phó với Cửu Cung Phái. Khi đó, Thần Tú Cung không hề có biểu hiện bài xích người ngoài. Bây giờ nghĩ lại có lẽ là sau khi Xạ Nhật Tiễn xuất hiện, Thần Tú Cung mới có biểu hiện bài xích.</w:t>
      </w:r>
    </w:p>
    <w:p>
      <w:pPr>
        <w:pStyle w:val="BodyText"/>
      </w:pPr>
      <w:r>
        <w:t xml:space="preserve">- Bất luận thế nào, bây giờ đối với Tần gia mà nói, Thần Tú Cung là một chuyện tốt, chứ không phải chuyện xấu. Tần Vô Song, ngươi phải tăng cường tu luyện, tranh thủ vào cảnh giới Thần đạo sớm. Nếu như ngươi có thể vào được Thần đạo, kết hợp với Thần Tú Cung và Xạ Nhật Tiễn thì chuyện tru sát Thần đạo đơn giản chẳng khác gì dẫm chết một con kiến.</w:t>
      </w:r>
    </w:p>
    <w:p>
      <w:pPr>
        <w:pStyle w:val="BodyText"/>
      </w:pPr>
      <w:r>
        <w:t xml:space="preserve">Tần Vân Nhiên cười sang sảng, bước lên phía trước:</w:t>
      </w:r>
    </w:p>
    <w:p>
      <w:pPr>
        <w:pStyle w:val="BodyText"/>
      </w:pPr>
      <w:r>
        <w:t xml:space="preserve">- Mọi người đừng nghĩ linh tinh nữa, cùng xem chiến sự bên Đại Chưởng môn và Tân Thiên Vấn thế nào đi!</w:t>
      </w:r>
    </w:p>
    <w:p>
      <w:pPr>
        <w:pStyle w:val="BodyText"/>
      </w:pPr>
      <w:r>
        <w:t xml:space="preserve">Đại Chưởng môn và Tân Thiên Vấn hai người bây giờ đã đấu đến như hỏa như đồ, trải qua mấy trăm hiệp mà vẫn bất phân cao thấp.</w:t>
      </w:r>
    </w:p>
    <w:p>
      <w:pPr>
        <w:pStyle w:val="BodyText"/>
      </w:pPr>
      <w:r>
        <w:t xml:space="preserve">Hai người đều dùng thần thức quan sát tình hình chiến đấu bên dưới. Mặc dù bên Thiên Đế Môn đã phá được một cấm chế của Tần gia, nhưng lại bị Tần Vô Song tru sát rất nhiều người, trận tuyến đại loạn, đã bắt đầu xuất hiện khe hở, bản thân Tân Thiên Vấn cũng cảm thấy lo lắng.</w:t>
      </w:r>
    </w:p>
    <w:p>
      <w:pPr>
        <w:pStyle w:val="BodyText"/>
      </w:pPr>
      <w:r>
        <w:t xml:space="preserve">Tần Khiếu Thiên thấy cứ tiếp tục chiến đấu thế này cũng không ổn nên có ý muốn rút lui. Hai người đọ thêm vài chiêu rồi nhất loạt thối lui, song song hồi trận.</w:t>
      </w:r>
    </w:p>
    <w:p>
      <w:pPr>
        <w:pStyle w:val="BodyText"/>
      </w:pPr>
      <w:r>
        <w:t xml:space="preserve">o0o</w:t>
      </w:r>
    </w:p>
    <w:p>
      <w:pPr>
        <w:pStyle w:val="BodyText"/>
      </w:pPr>
      <w:r>
        <w:t xml:space="preserve">Đại Chưởng môn sau khi hồi trận, nghe nói về tình hình chiến đấu yêu nghiệt của Tần Vô Song cũng bắt đầu có hứng thú với Thần Tú Cung, nhưng vừa cầm lên, mới cảm ứng qua đã có cùng cảm nhận như hai người kia.</w:t>
      </w:r>
    </w:p>
    <w:p>
      <w:pPr>
        <w:pStyle w:val="BodyText"/>
      </w:pPr>
      <w:r>
        <w:t xml:space="preserve">Vận khí Thần hồn chi lực, tiếp xúc với khí tức giết chóc của Thần Tú Cung. Chỉ một lát sau Đại Chưởng môn đã phải mở trừng mắt, cười khổ trả lại Thần Tú Cung.</w:t>
      </w:r>
    </w:p>
    <w:p>
      <w:pPr>
        <w:pStyle w:val="BodyText"/>
      </w:pPr>
      <w:r>
        <w:t xml:space="preserve">- Vô Song, khí tức của Thần Tú Cung vẫn chưa được khai phá hết. Nhưng dù như vậy thì ta cùng lắm cũng chỉ giằng co được với nó mà thôi. Khí tức cường đại của nó căn bản không tuân phục, e rằng ngay cả ta cũng không thể điều khiển được nó.</w:t>
      </w:r>
    </w:p>
    <w:p>
      <w:pPr>
        <w:pStyle w:val="BodyText"/>
      </w:pPr>
      <w:r>
        <w:t xml:space="preserve">Rồi thở dài một tiếng, trả lại Thần Tú Cung cho Tần Vô Song, cổ vũ nói:</w:t>
      </w:r>
    </w:p>
    <w:p>
      <w:pPr>
        <w:pStyle w:val="BodyText"/>
      </w:pPr>
      <w:r>
        <w:t xml:space="preserve">- Không sao đâu, những thần vật kiểu này, có lẽ là cấp bậc Thiên Thần Đạo, có linh tính tự thân, nó đã nguyện theo ngươi chưa chắc đã phải chuyện xấu.</w:t>
      </w:r>
    </w:p>
    <w:p>
      <w:pPr>
        <w:pStyle w:val="BodyText"/>
      </w:pPr>
      <w:r>
        <w:t xml:space="preserve">Tần Vô Song gật gật đầu, trịnh trọng nhận lại.</w:t>
      </w:r>
    </w:p>
    <w:p>
      <w:pPr>
        <w:pStyle w:val="BodyText"/>
      </w:pPr>
      <w:r>
        <w:t xml:space="preserve">Tần Khiếu Thiên vui vẻ nói:</w:t>
      </w:r>
    </w:p>
    <w:p>
      <w:pPr>
        <w:pStyle w:val="BodyText"/>
      </w:pPr>
      <w:r>
        <w:t xml:space="preserve">- Vô Song hoành không sát xuất, tru sát mười mấy Thông Huyền Cảnh đỉnh phong, nhất định đã khiến bên chúng xuất hiện vết nứt, thậm chí phân hóa. Chúng ta tạm thời nghỉ ngơi đôi chút, quan sát tình hình. Tân Thiên Vấn nếu như không thể nghĩ ra cách nào tốt hơn thì sẽ mất hết uy tín. Chỉ cần những tông môn đó rời khỏi cuộc chiến là Tần gia sẽ có cơ hội!</w:t>
      </w:r>
    </w:p>
    <w:p>
      <w:pPr>
        <w:pStyle w:val="BodyText"/>
      </w:pPr>
      <w:r>
        <w:t xml:space="preserve">Đám người Tần gia ban đầu nhìn thấy mười mấy Thần đạo cường giả xông đến, ít nhiều cũng có chút lo lắng. Bây giờ thấy chiến cục tiến triển thế này thì càng tự tin hơn vào tương lai Tần gia. Tần gia có một truyền nhân kiệt xuất như Tần Vô Song, chỉ cần qua được cửa này, tương lai sẽ vô cùng sáng lạn!</w:t>
      </w:r>
    </w:p>
    <w:p>
      <w:pPr>
        <w:pStyle w:val="BodyText"/>
      </w:pPr>
      <w:r>
        <w:t xml:space="preserve">o0o</w:t>
      </w:r>
    </w:p>
    <w:p>
      <w:pPr>
        <w:pStyle w:val="BodyText"/>
      </w:pPr>
      <w:r>
        <w:t xml:space="preserve">Bên dưới Vấn Đỉnh Sơn, bên Thiên Đế và sáu đại tông môn tạm thời rút lui một ngàn dặm hạ trại. Tân Thiên Vấn nổi trận lôi đình, quát:</w:t>
      </w:r>
    </w:p>
    <w:p>
      <w:pPr>
        <w:pStyle w:val="BodyText"/>
      </w:pPr>
      <w:r>
        <w:t xml:space="preserve">- Tham công mạo tiến, không hiểu chiến thuật, không có tổ chức! Bị một đệ tử trẻ tuổi đánh lén từ phía sau, các ngươi còn xứng với danh hiệu tám môn Thiên Đế Sơn không?</w:t>
      </w:r>
    </w:p>
    <w:p>
      <w:pPr>
        <w:pStyle w:val="BodyText"/>
      </w:pPr>
      <w:r>
        <w:t xml:space="preserve">Cũng khó trách được Tân Thiên Vấn, sai lầm kiểu này đúng là ngây ngô đến cực điểm. Nếu như không phải bọn chúng quá khinh địch, nghĩ Tần gia đã là con cá trong ao rồi thì sao có thể sơ ý đến vậy?</w:t>
      </w:r>
    </w:p>
    <w:p>
      <w:pPr>
        <w:pStyle w:val="BodyText"/>
      </w:pPr>
      <w:r>
        <w:t xml:space="preserve">Thiên Phạt Sơn Trang và Lôi Đình Tông còn đỡ, ba tông môn trung lập bây giờ chẳng còn biết kêu vào đâu. Bọn họ lần này tổn thất nghiêm trọng, mỗi bên mất đến hai ba Thông Huyền Cảnh đỉnh phong, những cao thủ chỉ mạnh sau Thần đạo gần như đều đã chết trong trận chiến này.</w:t>
      </w:r>
    </w:p>
    <w:p>
      <w:pPr>
        <w:pStyle w:val="BodyText"/>
      </w:pPr>
      <w:r>
        <w:t xml:space="preserve">Bảy tám Thông Huyền Cảnh đỉnh phong sống sót tất cả đều là người của Thiên Đế Môn và Thiên Phạt Sơn Trang, Lôi Đình Tông nên ba tông môn trung lập cảm thấy rất phẫn uất.</w:t>
      </w:r>
    </w:p>
    <w:p>
      <w:pPr>
        <w:pStyle w:val="BodyText"/>
      </w:pPr>
      <w:r>
        <w:t xml:space="preserve">Bọn chúng chẳng có thù oán gì với Tần gia nhưng lại bị kéo xuống nước, tổn thất bây giờ không nói, còn bị Tần gia đe dọa tiêu diệt cả nhà mới là chuyện đáng sợ!</w:t>
      </w:r>
    </w:p>
    <w:p>
      <w:pPr>
        <w:pStyle w:val="BodyText"/>
      </w:pPr>
      <w:r>
        <w:t xml:space="preserve">Tần gia cường đại thế nào chỉ cần nhìn Đại Chưởng môn của Tần gia và gã thanh niên yêu nghiệt kia là thấy. Nghĩ đến đây, ba đại tông môn không khỏi có ý muốn rút lui.</w:t>
      </w:r>
    </w:p>
    <w:p>
      <w:pPr>
        <w:pStyle w:val="BodyText"/>
      </w:pPr>
      <w:r>
        <w:t xml:space="preserve">Tân Thiên Vấn phóng ánh mắt âm trầm về phía bọn họ:</w:t>
      </w:r>
    </w:p>
    <w:p>
      <w:pPr>
        <w:pStyle w:val="BodyText"/>
      </w:pPr>
      <w:r>
        <w:t xml:space="preserve">- Trận tiếp theo, ta đi phá hủy cấm chế, các ngươi đứng phía sau quan sát! Chỉ có một cái cấm chế mà phải cần đến mười mấy người động thủ?</w:t>
      </w:r>
    </w:p>
    <w:p>
      <w:pPr>
        <w:pStyle w:val="BodyText"/>
      </w:pPr>
      <w:r>
        <w:t xml:space="preserve">Nói đoạn, Thiên Đế Chi Dực nhất chiêu, hóa thành một đạo quang mang, bay lên Vấn Đỉnh Sơn!</w:t>
      </w:r>
    </w:p>
    <w:p>
      <w:pPr>
        <w:pStyle w:val="Compact"/>
      </w:pPr>
      <w:r>
        <w:t xml:space="preserve">Ủng hộ chỉ với 1 click và 5s ! (adf.ly/4EmoB)</w:t>
      </w:r>
      <w:r>
        <w:br w:type="textWrapping"/>
      </w:r>
      <w:r>
        <w:br w:type="textWrapping"/>
      </w:r>
    </w:p>
    <w:p>
      <w:pPr>
        <w:pStyle w:val="Heading2"/>
      </w:pPr>
      <w:bookmarkStart w:id="745" w:name="chương-723"/>
      <w:bookmarkEnd w:id="745"/>
      <w:r>
        <w:t xml:space="preserve">723. Chương 72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23: Thiên Đế bị thươ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hực lực của Tân Thiên Vấn đúng là quá cường hãn, không hổ danh Thiên Đế, chỉ một lúc sau đã tới trước cấm chế của Vấn Đỉnh Sơn.</w:t>
      </w:r>
    </w:p>
    <w:p>
      <w:pPr>
        <w:pStyle w:val="BodyText"/>
      </w:pPr>
      <w:r>
        <w:t xml:space="preserve">Tân Thiên Vấn phách động Thiên Đế Chi Dực, A Đồ Kiếm vung lên trong tay, một đường quang mang thất luyện lóe lên, chém mạnh xuống.</w:t>
      </w:r>
    </w:p>
    <w:p>
      <w:pPr>
        <w:pStyle w:val="BodyText"/>
      </w:pPr>
      <w:r>
        <w:t xml:space="preserve">Quang mang kích khởi, phát ra ánh sáng chói mắt, hình thành nên một đường gợn sóng có tính bạo tạc cực đại, từng vòng từng vòng tỏa ra.</w:t>
      </w:r>
    </w:p>
    <w:p>
      <w:pPr>
        <w:pStyle w:val="BodyText"/>
      </w:pPr>
      <w:r>
        <w:t xml:space="preserve">Gợn sóng của cấm chế cũng không ngừng vỡ ra, tràn ra khắp bốn phương tám hướng.</w:t>
      </w:r>
    </w:p>
    <w:p>
      <w:pPr>
        <w:pStyle w:val="BodyText"/>
      </w:pPr>
      <w:r>
        <w:t xml:space="preserve">Ầm, ầm!</w:t>
      </w:r>
    </w:p>
    <w:p>
      <w:pPr>
        <w:pStyle w:val="BodyText"/>
      </w:pPr>
      <w:r>
        <w:t xml:space="preserve">Chỉ sau hai tiếng nổ đinh tai, cấm chế đã hoàn toàn bị phá hủy.</w:t>
      </w:r>
    </w:p>
    <w:p>
      <w:pPr>
        <w:pStyle w:val="BodyText"/>
      </w:pPr>
      <w:r>
        <w:t xml:space="preserve">Tân Thiên Vấn giương cao A Đồ Kiếm, phách động Thiên Đế Chi Dực, thần uy lẫm liệt, hét lớn:</w:t>
      </w:r>
    </w:p>
    <w:p>
      <w:pPr>
        <w:pStyle w:val="BodyText"/>
      </w:pPr>
      <w:r>
        <w:t xml:space="preserve">- Tần Khiếu Thiên, hôm nay ta sẽ cho ngươi biết trước mặt Chân Thần Lục Binh, cấm chế của Tần gia các ngươi chỉ là đồ bỏ!</w:t>
      </w:r>
    </w:p>
    <w:p>
      <w:pPr>
        <w:pStyle w:val="BodyText"/>
      </w:pPr>
      <w:r>
        <w:t xml:space="preserve">Nói đoạn, Tân Thiên Vấn lại dang rộng hai cánh, sau lưng hắn đột nhiên xuất hiện hai món binh khí lớn, một bên là một lưỡi rìu, còn một bên là một cây chùy.</w:t>
      </w:r>
    </w:p>
    <w:p>
      <w:pPr>
        <w:pStyle w:val="BodyText"/>
      </w:pPr>
      <w:r>
        <w:t xml:space="preserve">Tân Thiên Vấn thủ quyết không ngừng kháp động. Đột nhiên một đường kim quang vô cùng thần bí xuất hiện từ lòng bàn tay hắn. Kim quang sáng lóe không ngừng tỏa ta, ngưng thành một quang thể hình người bắt chước theo hình dạng của Tân Thiên Vấn.</w:t>
      </w:r>
    </w:p>
    <w:p>
      <w:pPr>
        <w:pStyle w:val="BodyText"/>
      </w:pPr>
      <w:r>
        <w:t xml:space="preserve">Hai luồng kim quang hình người song song nhảy lên, một tên nắm lấy một Chân Thần Lục Binh, quang mang dũng động, bay thẳng về phía cấm chế.</w:t>
      </w:r>
    </w:p>
    <w:p>
      <w:pPr>
        <w:pStyle w:val="BodyText"/>
      </w:pPr>
      <w:r>
        <w:t xml:space="preserve">Tân Thiên Vấn đắc ý cười lớn:</w:t>
      </w:r>
    </w:p>
    <w:p>
      <w:pPr>
        <w:pStyle w:val="BodyText"/>
      </w:pPr>
      <w:r>
        <w:t xml:space="preserve">- Tần Khiếu Thiên, để ta xem Tần gia các ngươi có thể kiên quyết bao lâu!</w:t>
      </w:r>
    </w:p>
    <w:p>
      <w:pPr>
        <w:pStyle w:val="BodyText"/>
      </w:pPr>
      <w:r>
        <w:t xml:space="preserve">Nói đoạn, hai luồng kim quang hình người bắt đầu huy động Chân Thần Lục Binh, phá hủy một đạo cấm chế.</w:t>
      </w:r>
    </w:p>
    <w:p>
      <w:pPr>
        <w:pStyle w:val="BodyText"/>
      </w:pPr>
      <w:r>
        <w:t xml:space="preserve">Bên Tần gia, ban đầu thấy bên Thiên Đế hầu hết đã rút lui, đang thở phào nhẹ nhõm thì lại đột nhiên nhìn thấy Thiên Đế Tân Thiên Vấn bay ngược trở lại, tất cả đều giật mình. Nhìn lại mới thấy thủ đoạn quỷ thần mạc trắc của hắn, càng kinh ngạc hơn.</w:t>
      </w:r>
    </w:p>
    <w:p>
      <w:pPr>
        <w:pStyle w:val="BodyText"/>
      </w:pPr>
      <w:r>
        <w:t xml:space="preserve">- Đại Chưởng môn, đây là thủ đoạn gì?</w:t>
      </w:r>
    </w:p>
    <w:p>
      <w:pPr>
        <w:pStyle w:val="BodyText"/>
      </w:pPr>
      <w:r>
        <w:t xml:space="preserve">Tần Trọng Dương cũng ngây người.</w:t>
      </w:r>
    </w:p>
    <w:p>
      <w:pPr>
        <w:pStyle w:val="BodyText"/>
      </w:pPr>
      <w:r>
        <w:t xml:space="preserve">Tần Khiếu Thiên hừ lạnh một tiếng:</w:t>
      </w:r>
    </w:p>
    <w:p>
      <w:pPr>
        <w:pStyle w:val="BodyText"/>
      </w:pPr>
      <w:r>
        <w:t xml:space="preserve">- Đây là kim quang ngưng thần phân thân của Tân Thiên Vấn. Chân Thần Đạo cường giả, cảnh giới Thần hồn vô cùng cường đại, nếu như có bí thuật thao túng phân thân thì có thể lợi dụng thần quang ngưng luyện ra phân thân. Phân thân này chỉ cần dùng Thần hồn để thao túng. Nhưng lực chiến đấu của thần quang phân thân này căn bản không thể so được với bản thân và bản thể. Mặc dù không thể so sánh được với bản thể của Tân Thiên Vấn nhưng phân thân của Chân Thần Đạo cường giả vẫn thập phần lợi hại, có thêm sự trợ giúp của Chân Thần Lục Binh, chuyện phá hủy cấm chế của Tần gia là rất có hy vọng.</w:t>
      </w:r>
    </w:p>
    <w:p>
      <w:pPr>
        <w:pStyle w:val="BodyText"/>
      </w:pPr>
      <w:r>
        <w:t xml:space="preserve">Ánh mắt Tần Khiếu Thiên lóe lên một tia quang mang kỳ lạ, đang lúc trầm ngâm thì đột nhiên vang lên một tiếng nổ lớn. Lại một cấm chế nữa bị Tân Thiên Vấn mở ra.</w:t>
      </w:r>
    </w:p>
    <w:p>
      <w:pPr>
        <w:pStyle w:val="BodyText"/>
      </w:pPr>
      <w:r>
        <w:t xml:space="preserve">Trước sau, ba cấm chế của Tần gia đã bị mở. Mặc dù chỉ là phòng ngự bên ngoài nhưng đã khiến vòng phòng ngự của Tần gia xuất hiện một vết nứt lớn. Độ sâu và độ dày phòng ngự đều suy yếu đi rất nhiều.</w:t>
      </w:r>
    </w:p>
    <w:p>
      <w:pPr>
        <w:pStyle w:val="BodyText"/>
      </w:pPr>
      <w:r>
        <w:t xml:space="preserve">Tần Khiếu Thiên ánh mắt thâm trầm, đột nhiên đưa ra quyết định:</w:t>
      </w:r>
    </w:p>
    <w:p>
      <w:pPr>
        <w:pStyle w:val="BodyText"/>
      </w:pPr>
      <w:r>
        <w:t xml:space="preserve">- Chư vị, cấm chế bình thường, dù là cấm chế trong khu vực trung tâm e rằng cũng chỉ cầm chân được Tân Thiên Vấn từ mười ngày đến nửa tháng. Nhất định phải khởi động Bát Hoang Lục Hợp Đại Trận hộ sơn. Mọi người chủ trì ở đây để ta đi khởi động đại trận hộ sơn.</w:t>
      </w:r>
    </w:p>
    <w:p>
      <w:pPr>
        <w:pStyle w:val="BodyText"/>
      </w:pPr>
      <w:r>
        <w:t xml:space="preserve">Tần Khiếu Thiên nói xong, thân hình nhất thiểm, biến mất như một làn khói xanh.</w:t>
      </w:r>
    </w:p>
    <w:p>
      <w:pPr>
        <w:pStyle w:val="BodyText"/>
      </w:pPr>
      <w:r>
        <w:t xml:space="preserve">Nếu như chỉ có một mình Tân Thiên Vấn thì Tần Khiếu Thiên đã không cần phải đi khởi động Bát Hoang Lục Hợp Đại Trận hộ sơn.</w:t>
      </w:r>
    </w:p>
    <w:p>
      <w:pPr>
        <w:pStyle w:val="BodyText"/>
      </w:pPr>
      <w:r>
        <w:t xml:space="preserve">Đáng sợ nhất là sau lưng Tân Thiên Vấn còn có một đám mười mấy Thần đạo cường giả, nếu như đám người này hợp lực phá trận thì lực công kích và lực phá hoại thậm chí còn vượt xa sức mạnh của Tân Thiên Vấn.</w:t>
      </w:r>
    </w:p>
    <w:p>
      <w:pPr>
        <w:pStyle w:val="BodyText"/>
      </w:pPr>
      <w:r>
        <w:t xml:space="preserve">Một khi để cho mười mấy Thần đạo cường giả này xông vào Chính Khí Đường, Tần gia căn bản không thể phản kháng, với khoảng cách chênh lệnh thực lực thì thất bại là điều tất yếu.</w:t>
      </w:r>
    </w:p>
    <w:p>
      <w:pPr>
        <w:pStyle w:val="BodyText"/>
      </w:pPr>
      <w:r>
        <w:t xml:space="preserve">o0o</w:t>
      </w:r>
    </w:p>
    <w:p>
      <w:pPr>
        <w:pStyle w:val="BodyText"/>
      </w:pPr>
      <w:r>
        <w:t xml:space="preserve">Tân Thiên Vấn chỉ huy thần quang phân thân, cộng thêm sức mạnh bản thân, bắt đầu phá hủy cấm chế tiếp theo. Hiển nhiên, càng vào trong, cấm chế của Tần gia càng trở nên khó khăn hơn.</w:t>
      </w:r>
    </w:p>
    <w:p>
      <w:pPr>
        <w:pStyle w:val="BodyText"/>
      </w:pPr>
      <w:r>
        <w:t xml:space="preserve">Tân Thiên Vấn sau khi phá liền mấy cấm chế, cũng gặp phải một chút rắc rối. Lúc đối diện với cấm chế thứ ba, Tân Thiên Vấn không thể mở ngay ra được.</w:t>
      </w:r>
    </w:p>
    <w:p>
      <w:pPr>
        <w:pStyle w:val="BodyText"/>
      </w:pPr>
      <w:r>
        <w:t xml:space="preserve">Nhưng lực công kích của Chân Thần Lục Binh hiển nhiên không phải là giả. Tân Thiên Vấn vừa oanh kích, vừa khiêu khích cười nhạo:</w:t>
      </w:r>
    </w:p>
    <w:p>
      <w:pPr>
        <w:pStyle w:val="BodyText"/>
      </w:pPr>
      <w:r>
        <w:t xml:space="preserve">- Tần Khiếu Thiên, Tần gia không phải luôn tự xưng là ngạo cốt sao? Sao bây giờ lại như con rùa rụt đầu vậy? Ngạo cốt của Tần gia các ngươi không lẽ đều là nói khoác? Nếu như cấm chế này bị phá vỡ, ta sẽ trực tiếp đối diện với Xá Thân Cốc. Không phải đám tử quỷ của Tần gia đều được chôn ở đây sao? Ha ha, nếu như ta biến nơi đây thành bình địa, phơi đám di cốt đó ba năm thì sẽ thú vị lắm nhỉ?</w:t>
      </w:r>
    </w:p>
    <w:p>
      <w:pPr>
        <w:pStyle w:val="BodyText"/>
      </w:pPr>
      <w:r>
        <w:t xml:space="preserve">Khẩu khí Tân Thiên Vấn tràn đầy vẻ oán độc khiến đám người Tần gia ai ai cũng đỏ mặt tía tai, nộ hỏa dâng lên, chỉ muốn xắn tay ra liều mạng với Tân Thiên Vấn.</w:t>
      </w:r>
    </w:p>
    <w:p>
      <w:pPr>
        <w:pStyle w:val="BodyText"/>
      </w:pPr>
      <w:r>
        <w:t xml:space="preserve">Dù có bị giết chết thì đệ tử Tần gia cũng không thể để kẻ thù xâm lấn vào Xá Thân Cốc. Liệt đại anh linh của Tần gia bị quấy rầy, đối với đệ tử Tần gia mà nói dù có chết trăm ngàn lần cũng không chuộc lại được!</w:t>
      </w:r>
    </w:p>
    <w:p>
      <w:pPr>
        <w:pStyle w:val="BodyText"/>
      </w:pPr>
      <w:r>
        <w:t xml:space="preserve">Tần Vô Song thầm nghiêm nghị, Tân gia này quả nhiên muốn đóng vai ác, hoàn toàn không quan tâm đến nguyên tắc. Những đối thủ kiểu này như lang như hổ, rất khó ứng phó.</w:t>
      </w:r>
    </w:p>
    <w:p>
      <w:pPr>
        <w:pStyle w:val="BodyText"/>
      </w:pPr>
      <w:r>
        <w:t xml:space="preserve">Nhìn bộ dạng hung hăng của Tân Thiên Vấn, Tần Vô Song chỉ muốn lao ra giết chết hắn. Nhưng hắn cũng hiểu là thực lực của Tân Thiên Vấn chỉ có Đại Chưởng môn mới địch lại nổi. Bản thân dù có Thần Tú Cung cũng không thể đạt tới trình độ kia.</w:t>
      </w:r>
    </w:p>
    <w:p>
      <w:pPr>
        <w:pStyle w:val="BodyText"/>
      </w:pPr>
      <w:r>
        <w:t xml:space="preserve">Tân Thiên Vấn điên cuồng xông vào cấm chế, một lần, hai lần…</w:t>
      </w:r>
    </w:p>
    <w:p>
      <w:pPr>
        <w:pStyle w:val="BodyText"/>
      </w:pPr>
      <w:r>
        <w:t xml:space="preserve">Cuối cùng, cấm chế kia cũng xuất hiện một tia lỏng lẻo, một tia gợn sóng nho nhỏ từ từ tản ra. Tân Thiên Vấn là đại hành gia, nhìn thấy tình hình này, hắn biết lỗ hổng đã xuất hiện.</w:t>
      </w:r>
    </w:p>
    <w:p>
      <w:pPr>
        <w:pStyle w:val="BodyText"/>
      </w:pPr>
      <w:r>
        <w:t xml:space="preserve">Chỉ cần lỗ hổng xuất hiện, thêm một chút lực công kích nữa thì tốc độ phá hủy cấm chế sẽ càng nhanh!</w:t>
      </w:r>
    </w:p>
    <w:p>
      <w:pPr>
        <w:pStyle w:val="BodyText"/>
      </w:pPr>
      <w:r>
        <w:t xml:space="preserve">Hai kim quang phân thân trải qua một thời gian dài công kích, ít nhiều đã có chút mệt mỏi. Kim quang dần dần tối đi một chút.</w:t>
      </w:r>
    </w:p>
    <w:p>
      <w:pPr>
        <w:pStyle w:val="BodyText"/>
      </w:pPr>
      <w:r>
        <w:t xml:space="preserve">Tân Thiên Vấn thấy vậy, thủ quyết lại kháp động, bổ sung thêm kim quang. Hai kim quang phân thân lại sinh long hoạt hổ, hăng hái thập phần.</w:t>
      </w:r>
    </w:p>
    <w:p>
      <w:pPr>
        <w:pStyle w:val="BodyText"/>
      </w:pPr>
      <w:r>
        <w:t xml:space="preserve">Tân Thiên Vấn dùng thần lực của bản thân mình để duy trì kim quang. Chỉ cần thần lực của Tân Thiên Vấn còn đủ duy trì thì vẫn có thể làm cho chúng hoạt động.</w:t>
      </w:r>
    </w:p>
    <w:p>
      <w:pPr>
        <w:pStyle w:val="BodyText"/>
      </w:pPr>
      <w:r>
        <w:t xml:space="preserve">Lỗ hổng dần dần biến lớn. Ban đầu linh lực tràn ra chỉ nhỏ như một cái lỗ kim, về sau, dưới sự công kích không ngừng của Tân Thiên Vấn linh lực tràn ra mỗi lúc một lớn, bằng đầu ngón tay, rồi bằng cổ tay, rồi lớn bằng một cái thùng đựng nước.</w:t>
      </w:r>
    </w:p>
    <w:p>
      <w:pPr>
        <w:pStyle w:val="BodyText"/>
      </w:pPr>
      <w:r>
        <w:t xml:space="preserve">Một khi đã xuất hiện lỗ hổng lớn như thế này thì có nghĩa là cấm chế không thể cứu vãn được nữa.</w:t>
      </w:r>
    </w:p>
    <w:p>
      <w:pPr>
        <w:pStyle w:val="BodyText"/>
      </w:pPr>
      <w:r>
        <w:t xml:space="preserve">Bên Tần gia, ai ai cũng nóng như thiêu như đốt, siết chặt nắm tay, hơi thở trở nên dồn dập, hai mắt đỏ ngầu, trên mặt mỗi người đều viết rõ hai chữ lo lắng.</w:t>
      </w:r>
    </w:p>
    <w:p>
      <w:pPr>
        <w:pStyle w:val="BodyText"/>
      </w:pPr>
      <w:r>
        <w:t xml:space="preserve">- Đại Chưởng môn có lẽ đã sắp khởi động đại trận hộ sơn rồi đấy nhỉ?</w:t>
      </w:r>
    </w:p>
    <w:p>
      <w:pPr>
        <w:pStyle w:val="BodyText"/>
      </w:pPr>
      <w:r>
        <w:t xml:space="preserve">- Nhị Chưởng môn, sao vẫn chưa có tin tức gì? Có cần phải liên lạc với Đại Chưởng môn không?</w:t>
      </w:r>
    </w:p>
    <w:p>
      <w:pPr>
        <w:pStyle w:val="BodyText"/>
      </w:pPr>
      <w:r>
        <w:t xml:space="preserve">- Đúng vậy, nhắc nhở Đại Chưởng môn một chút, thời gian không đợi người…</w:t>
      </w:r>
    </w:p>
    <w:p>
      <w:pPr>
        <w:pStyle w:val="BodyText"/>
      </w:pPr>
      <w:r>
        <w:t xml:space="preserve">- Tân Thiên Vấn chỉ cần một khắc nữa thôi là đã có thể phá vỡ cấm chế, xông thẳng vào Xá Thân Cốc rồi.</w:t>
      </w:r>
    </w:p>
    <w:p>
      <w:pPr>
        <w:pStyle w:val="BodyText"/>
      </w:pPr>
      <w:r>
        <w:t xml:space="preserve">Tần Trọng Dương quát:</w:t>
      </w:r>
    </w:p>
    <w:p>
      <w:pPr>
        <w:pStyle w:val="BodyText"/>
      </w:pPr>
      <w:r>
        <w:t xml:space="preserve">- Đừng nói nữa, Đại Chưởng môn anh minh quyết đoán, sao lại không biết được thế cục? Đại trận hộ sơn mặc dù trên danh nghĩa là để hộ sơn nhưng cũng là con át chủ bài của Tần gia sao có thể khởi động dễ dàng được? Bây giờ thông báo cho Đại Chưởng môn chỉ khiến người loạn tâm thần. Tuyệt đối không thể!</w:t>
      </w:r>
    </w:p>
    <w:p>
      <w:pPr>
        <w:pStyle w:val="BodyText"/>
      </w:pPr>
      <w:r>
        <w:t xml:space="preserve">Tần Vô Song cũng đồng ý như vậy:</w:t>
      </w:r>
    </w:p>
    <w:p>
      <w:pPr>
        <w:pStyle w:val="BodyText"/>
      </w:pPr>
      <w:r>
        <w:t xml:space="preserve">- Đúng, lúc này không nên quấy rầy Đại Chưởng môn.</w:t>
      </w:r>
    </w:p>
    <w:p>
      <w:pPr>
        <w:pStyle w:val="BodyText"/>
      </w:pPr>
      <w:r>
        <w:t xml:space="preserve">Đúng lúc đó, Tân Thiên Vấn đột nhiên cười lớn:</w:t>
      </w:r>
    </w:p>
    <w:p>
      <w:pPr>
        <w:pStyle w:val="BodyText"/>
      </w:pPr>
      <w:r>
        <w:t xml:space="preserve">- Phá cho ta!</w:t>
      </w:r>
    </w:p>
    <w:p>
      <w:pPr>
        <w:pStyle w:val="BodyText"/>
      </w:pPr>
      <w:r>
        <w:t xml:space="preserve">Toàn lực giơ cao A Đồ Kiếm, dường như A Đồ Kiếm và thân thể hắn đã hòa làm một, kinh thế nhất trảm, không ngừng nổi sấm nổi chớp xung quanh cấm chế, khí bạo vô cùng. Một tiếng nổ lớn và một đợt sóng khí lưu đột nhiên tràn ra bốn phía.</w:t>
      </w:r>
    </w:p>
    <w:p>
      <w:pPr>
        <w:pStyle w:val="BodyText"/>
      </w:pPr>
      <w:r>
        <w:t xml:space="preserve">Ầm, ầm!</w:t>
      </w:r>
    </w:p>
    <w:p>
      <w:pPr>
        <w:pStyle w:val="BodyText"/>
      </w:pPr>
      <w:r>
        <w:t xml:space="preserve">Lại một cấm chế bị phá hủy!</w:t>
      </w:r>
    </w:p>
    <w:p>
      <w:pPr>
        <w:pStyle w:val="BodyText"/>
      </w:pPr>
      <w:r>
        <w:t xml:space="preserve">Tân Thiên Vấn triển khai Thiên Đế Chi Dực, cười lớn, tay cầm A Đồ Kiếm, thần uy lẫm liệt, bay về phía Xá Thân Cốc, miệng hét lớn:</w:t>
      </w:r>
    </w:p>
    <w:p>
      <w:pPr>
        <w:pStyle w:val="BodyText"/>
      </w:pPr>
      <w:r>
        <w:t xml:space="preserve">- Cứ lấy hài cốt của đám tử quỷ ở Xá Thân Cốc ra trước đã! Nhất định sẽ rất thú vị!</w:t>
      </w:r>
    </w:p>
    <w:p>
      <w:pPr>
        <w:pStyle w:val="BodyText"/>
      </w:pPr>
      <w:r>
        <w:t xml:space="preserve">Nói đoạn, thân hình hóa thành một đường lưu quang, bay về Xá Thân Cốc.</w:t>
      </w:r>
    </w:p>
    <w:p>
      <w:pPr>
        <w:pStyle w:val="BodyText"/>
      </w:pPr>
      <w:r>
        <w:t xml:space="preserve">Đám người Tần gia nhất thời choáng váng, sắc mặt vô cùng khó coi. Tân Thiên Vấn đã đi Xá Thân Cốc rồi. Nơi yên nghỉ của anh linh đời đời Tần gia sẽ bị hắn phá hoại mất.</w:t>
      </w:r>
    </w:p>
    <w:p>
      <w:pPr>
        <w:pStyle w:val="BodyText"/>
      </w:pPr>
      <w:r>
        <w:t xml:space="preserve">Một khi Xá Thân Cốc bị phá hoại, tất cả đệ tử Tần gia sẽ đều biến thành tội nhân thiên cổ! Trong thế giới võ giả, quan niệm tông tộc rất sâu sắc. Tổ tiên, truyền thừa, là tất thảy ý nghĩa.</w:t>
      </w:r>
    </w:p>
    <w:p>
      <w:pPr>
        <w:pStyle w:val="BodyText"/>
      </w:pPr>
      <w:r>
        <w:t xml:space="preserve">Nếu Xá Thân Cốc bị phá, anh linh đời đời của Tần gia không được ngủ yên thì đó sẽ là một sự sỉ nhục tuyệt đối với Tần gia, nếu như gọi là tai ương lớn nhất trong tất cả mọi tai ương cũng không quá.</w:t>
      </w:r>
    </w:p>
    <w:p>
      <w:pPr>
        <w:pStyle w:val="BodyText"/>
      </w:pPr>
      <w:r>
        <w:t xml:space="preserve">- Không được, chúng ta nhất định phải đi hộ sơn, tuyệt không thể để cho tên nhãi đó đến Xá Thân Cốc!</w:t>
      </w:r>
    </w:p>
    <w:p>
      <w:pPr>
        <w:pStyle w:val="BodyText"/>
      </w:pPr>
      <w:r>
        <w:t xml:space="preserve">Tôn giả Tri Tùng là người đầu tiên đứng dậy:</w:t>
      </w:r>
    </w:p>
    <w:p>
      <w:pPr>
        <w:pStyle w:val="BodyText"/>
      </w:pPr>
      <w:r>
        <w:t xml:space="preserve">- Anh linh Tần gia bị quấy rầy, chúng ta có chết cũng không còn mặt mũi nào đi gặp liệt tổ liệt tông Tần gia! Ta thà chết chứ không chịu nhục!</w:t>
      </w:r>
    </w:p>
    <w:p>
      <w:pPr>
        <w:pStyle w:val="BodyText"/>
      </w:pPr>
      <w:r>
        <w:t xml:space="preserve">- Đi, liều mạng với hắn! Cùng lắm thì tự nổ nguyên thần, làm bị thương luôn hắn, giúp luôn Đại Chưởng môn tranh thủ thời gian!</w:t>
      </w:r>
    </w:p>
    <w:p>
      <w:pPr>
        <w:pStyle w:val="BodyText"/>
      </w:pPr>
      <w:r>
        <w:t xml:space="preserve">Tôn giả Tri Dương cũng kêu lên.</w:t>
      </w:r>
    </w:p>
    <w:p>
      <w:pPr>
        <w:pStyle w:val="BodyText"/>
      </w:pPr>
      <w:r>
        <w:t xml:space="preserve">Đúng lúc này, Tân Thiên Vấn đột nhiên thét lên một tiếng chói tai rồi lại rít lên một tiếng giận dữ.</w:t>
      </w:r>
    </w:p>
    <w:p>
      <w:pPr>
        <w:pStyle w:val="BodyText"/>
      </w:pPr>
      <w:r>
        <w:t xml:space="preserve">Thân hình của Tân Thiên Vấn đã bay ngược trở lại với hướng Xá Thân Cốc.</w:t>
      </w:r>
    </w:p>
    <w:p>
      <w:pPr>
        <w:pStyle w:val="BodyText"/>
      </w:pPr>
      <w:r>
        <w:t xml:space="preserve">Còn một bên của Thiên Đế Chi Dực uy vũ không ai sánh được thì lại xuất hiện một vết thương lớn! Phía Xá Thân Cốc, tử quang ngút trời, như ẩn chứa bên trong tia điện lưỡi lửa.</w:t>
      </w:r>
    </w:p>
    <w:p>
      <w:pPr>
        <w:pStyle w:val="BodyText"/>
      </w:pPr>
      <w:r>
        <w:t xml:space="preserve">Tân Thiên Vấn hét lên một tiếng dài đầy thô bạo:</w:t>
      </w:r>
    </w:p>
    <w:p>
      <w:pPr>
        <w:pStyle w:val="BodyText"/>
      </w:pPr>
      <w:r>
        <w:t xml:space="preserve">- Tần Khiếu Thiên, ngươi dùng thủ đoạn gì ám thương ta! Hôm nay nhường ngươi trận này, ngày mai ta nhất định sẽ phá sơn môn các ngươi, giết chết cả nhà các ngươi!</w:t>
      </w:r>
    </w:p>
    <w:p>
      <w:pPr>
        <w:pStyle w:val="BodyText"/>
      </w:pPr>
      <w:r>
        <w:t xml:space="preserve">Rồi rống lên một tiếng đầy thú tính, vang vọng cả Vấn Đỉnh Sơn.</w:t>
      </w:r>
    </w:p>
    <w:p>
      <w:pPr>
        <w:pStyle w:val="BodyText"/>
      </w:pPr>
      <w:r>
        <w:t xml:space="preserve">Người của Tần gia ai ai cũng mặt mày hớn hở, không lẽ đại trận hộ sơn đã được khởi động thành công?</w:t>
      </w:r>
    </w:p>
    <w:p>
      <w:pPr>
        <w:pStyle w:val="BodyText"/>
      </w:pPr>
      <w:r>
        <w:t xml:space="preserve">Ngay cả Tần Vô Song cũng thở phào nhẹ nhõm nhìn Tân Thiên Vấn hoảng hốt bỏ đi. Nhất định là đã bị công kích bí ẩn nào đó làm cho bị thương. Nếu không, đường đường Thiên Đế chí tôn, tuyệt đối không thể thất thố như vậy được.</w:t>
      </w:r>
    </w:p>
    <w:p>
      <w:pPr>
        <w:pStyle w:val="BodyText"/>
      </w:pPr>
      <w:r>
        <w:t xml:space="preserve">- Tân Thiên Vấn bỏ chạy rồi?</w:t>
      </w:r>
    </w:p>
    <w:p>
      <w:pPr>
        <w:pStyle w:val="BodyText"/>
      </w:pPr>
      <w:r>
        <w:t xml:space="preserve">- Đại Chưởng môn thành công rồi!</w:t>
      </w:r>
    </w:p>
    <w:p>
      <w:pPr>
        <w:pStyle w:val="BodyText"/>
      </w:pPr>
      <w:r>
        <w:t xml:space="preserve">- Đúng vậy, nhất định là đại trận hộ sơn khởi động rồi. Ha ha!</w:t>
      </w:r>
    </w:p>
    <w:p>
      <w:pPr>
        <w:pStyle w:val="BodyText"/>
      </w:pPr>
      <w:r>
        <w:t xml:space="preserve">- Ài? Nhưng tại sao Đại Chưởng môn không tranh thủ lúc hắn đang bị thương đuổi theo truy sát hắn nhỉ? Đây là cơ hội tốt nhất để đối phó với Tân gia.</w:t>
      </w:r>
    </w:p>
    <w:p>
      <w:pPr>
        <w:pStyle w:val="BodyText"/>
      </w:pPr>
      <w:r>
        <w:t xml:space="preserve">Tần Trọng Dương cũng cảm thấy kỳ quái. Nhưng ông biết Đại Chưởng môn anh minh như vậy, không đuổi theo truy sát Tân Thiên Vấn nhất định phải có nội tình!</w:t>
      </w:r>
    </w:p>
    <w:p>
      <w:pPr>
        <w:pStyle w:val="BodyText"/>
      </w:pPr>
      <w:r>
        <w:t xml:space="preserve">Quay sang nói với Tần Vân Nhiên:</w:t>
      </w:r>
    </w:p>
    <w:p>
      <w:pPr>
        <w:pStyle w:val="BodyText"/>
      </w:pPr>
      <w:r>
        <w:t xml:space="preserve">- Lão Nhị, ta đi xem Đại Chưởng môn!</w:t>
      </w:r>
    </w:p>
    <w:p>
      <w:pPr>
        <w:pStyle w:val="BodyText"/>
      </w:pPr>
      <w:r>
        <w:t xml:space="preserve">Tần Vô Song tâm tình phấn chấn nói:</w:t>
      </w:r>
    </w:p>
    <w:p>
      <w:pPr>
        <w:pStyle w:val="BodyText"/>
      </w:pPr>
      <w:r>
        <w:t xml:space="preserve">- Ta cũng đi xem sao!</w:t>
      </w:r>
    </w:p>
    <w:p>
      <w:pPr>
        <w:pStyle w:val="BodyText"/>
      </w:pPr>
      <w:r>
        <w:t xml:space="preserve">Rồi vội vã chạy theo Đại Chưởng môn.</w:t>
      </w:r>
    </w:p>
    <w:p>
      <w:pPr>
        <w:pStyle w:val="Compact"/>
      </w:pPr>
      <w:r>
        <w:t xml:space="preserve">Ủng hộ chỉ với 1 click và 5s ! (adf.ly/4EmoB)</w:t>
      </w:r>
      <w:r>
        <w:br w:type="textWrapping"/>
      </w:r>
      <w:r>
        <w:br w:type="textWrapping"/>
      </w:r>
    </w:p>
    <w:p>
      <w:pPr>
        <w:pStyle w:val="Heading2"/>
      </w:pPr>
      <w:bookmarkStart w:id="746" w:name="chương-724"/>
      <w:bookmarkEnd w:id="746"/>
      <w:r>
        <w:t xml:space="preserve">724. Chương 72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24: Huyền cơ trận pháp.</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rong một trận pháp thần bí, Tần Khiếu Thiên mệt mỏi ngồi dựa vào một phiến đá, trán lấm tấm mồ hôi. Đường đường là Chân Thần Đạo cường giả vậy mà lúc này chẳng khác gì một bệnh nhân.</w:t>
      </w:r>
    </w:p>
    <w:p>
      <w:pPr>
        <w:pStyle w:val="BodyText"/>
      </w:pPr>
      <w:r>
        <w:t xml:space="preserve">Nhìn thấy Tần Vô Song và Tần Trọng Dương đi đến, khóe miệng khẽ động, lộ ra một nụ cười khổ sở:</w:t>
      </w:r>
    </w:p>
    <w:p>
      <w:pPr>
        <w:pStyle w:val="BodyText"/>
      </w:pPr>
      <w:r>
        <w:t xml:space="preserve">- Đại trận này quả nhiên bá đạo, dục tốc thì lại bất đạt. Ta quá truy cầu tốc độ khởi động của nó, cường hành thôi động dẫn đến nguyên khí đại thương. Đây cũng là một sự trừng phạt với sai lầm liệu địch trước đây của ta. Nếu như ta khởi động đại trận hộ sơn sớm một bước thì đã đủ thời gian, tuyệt đối không bị tiêu hao nguyên khí như thế này.</w:t>
      </w:r>
    </w:p>
    <w:p>
      <w:pPr>
        <w:pStyle w:val="BodyText"/>
      </w:pPr>
      <w:r>
        <w:t xml:space="preserve">Thì ra, Bát Hoang Lục Hợp Đại Trận hộ sơn là một trận pháp vô thượng tập trung toàn bộ linh lực của trời đất Vấn Đỉnh Sơn. Muốn khởi động được trận pháp này chí ít phải có tu vi Hóa Thần Đạo tám kiếp.</w:t>
      </w:r>
    </w:p>
    <w:p>
      <w:pPr>
        <w:pStyle w:val="BodyText"/>
      </w:pPr>
      <w:r>
        <w:t xml:space="preserve">Vốn dĩ, với tu vi Chân Thần Đạo của Tần Khiếu Thiên, muốn khởi động trận pháp này quá dễ dàng, nếu như có đủ thời gian thì tuyệt đối không vấn đề gì.</w:t>
      </w:r>
    </w:p>
    <w:p>
      <w:pPr>
        <w:pStyle w:val="BodyText"/>
      </w:pPr>
      <w:r>
        <w:t xml:space="preserve">Nhưng mà, bên Tân Thiên Vấn tiến công quá gấp, khiến Tần Khiếu Thiên không thể không tranh đoạt từng giây. Và cũng vì lý do này mà ông mới truy cầu quá mức tốc độ khởi động, mới khiến Tần Khiếu Thiên tiêu hao nguyên khí một cách dị thường, và mới có cảnh tượng hiện nay.</w:t>
      </w:r>
    </w:p>
    <w:p>
      <w:pPr>
        <w:pStyle w:val="BodyText"/>
      </w:pPr>
      <w:r>
        <w:t xml:space="preserve">- Các ngươi nhất định cảm thấy rất kỳ lạ. Tân Thiên Vấn bị thương rồi, tại sao ta không đuổi theo truy sát hắn, đúng không?</w:t>
      </w:r>
    </w:p>
    <w:p>
      <w:pPr>
        <w:pStyle w:val="BodyText"/>
      </w:pPr>
      <w:r>
        <w:t xml:space="preserve">Tần Khiếu Thiên cười khổ sở, thở dài.</w:t>
      </w:r>
    </w:p>
    <w:p>
      <w:pPr>
        <w:pStyle w:val="BodyText"/>
      </w:pPr>
      <w:r>
        <w:t xml:space="preserve">- Đại Chưởng môn, người không sao chứ?</w:t>
      </w:r>
    </w:p>
    <w:p>
      <w:pPr>
        <w:pStyle w:val="BodyText"/>
      </w:pPr>
      <w:r>
        <w:t xml:space="preserve">Tần Trọng Dương ân cần hỏi, ánh mắt đầy vẻ quan tâm.</w:t>
      </w:r>
    </w:p>
    <w:p>
      <w:pPr>
        <w:pStyle w:val="BodyText"/>
      </w:pPr>
      <w:r>
        <w:t xml:space="preserve">Tấn Khiếu Thiên xua xua tay:</w:t>
      </w:r>
    </w:p>
    <w:p>
      <w:pPr>
        <w:pStyle w:val="BodyText"/>
      </w:pPr>
      <w:r>
        <w:t xml:space="preserve">- Chỉ là tiêu hao quá độ mà thôi, cho ta thời gian một tháng, ta sẽ có thể hồi phục hoàn toàn. Tân Thiên Vấn bị thương rồi, không đủ một tháng, hắn cũng không thể hồi phục được đâu. Nhưng dù hắn có hồi phục được thì cũng chẳng ích gì, dù hắn có dốc toàn lực thôi động Chân Thần Lục Binh thì cũng tuyệt đối không thể phá vỡ được đại trận hộ sơn. Trận pháp này tên là Bát Hoang Lục Hợp Đại Trận, bên ngoài Lục Hợp còn có Bát Hoang. Chỉ cần khởi động bên trong, tất cả pháp nhãn bên ngoài sẽ hút linh lực xung quanh Vấn Đỉnh Sơn, không ngừng cung cấp cho trận pháp.</w:t>
      </w:r>
    </w:p>
    <w:p>
      <w:pPr>
        <w:pStyle w:val="BodyText"/>
      </w:pPr>
      <w:r>
        <w:t xml:space="preserve">Tần Khiếu Thiên giải thích:</w:t>
      </w:r>
    </w:p>
    <w:p>
      <w:pPr>
        <w:pStyle w:val="BodyText"/>
      </w:pPr>
      <w:r>
        <w:t xml:space="preserve">- Cũng chính vì vậy mà trận pháp mới lợi hại đến thế. Bởi vì, trận pháp này hàm chứa ý cảnh của đạo pháp tự nhiên, dung hợp với địa thế tự nhiên. Vấn Đỉnh Sơn của Hiên Viên Khâu là một trong những nơi có nguồn linh lực dồi dào nhất, linh lực cuồn cuộn không dứt, đảm bảo cho trận pháp mạnh mẽ không gì phá được! Trừ phi đích thân Đồ Đằng cường giả cường đại dị thường đến, nếu không, trận pháp này tuyệt đối không thể phá được!</w:t>
      </w:r>
    </w:p>
    <w:p>
      <w:pPr>
        <w:pStyle w:val="BodyText"/>
      </w:pPr>
      <w:r>
        <w:t xml:space="preserve">Tần Khiếu Thiên rất tự tin vào trận pháp này</w:t>
      </w:r>
    </w:p>
    <w:p>
      <w:pPr>
        <w:pStyle w:val="BodyText"/>
      </w:pPr>
      <w:r>
        <w:t xml:space="preserve">Điều này khiến Tần Trọng Dương nhẹ hẳn lòng, thở phào nói:</w:t>
      </w:r>
    </w:p>
    <w:p>
      <w:pPr>
        <w:pStyle w:val="BodyText"/>
      </w:pPr>
      <w:r>
        <w:t xml:space="preserve">- Lúc nãy, người của toàn tộc đúng là đã có một phen kinh sợ, ai cũng muốn lấy thân mình ngăn cản Tân Thiên Vấn.</w:t>
      </w:r>
    </w:p>
    <w:p>
      <w:pPr>
        <w:pStyle w:val="BodyText"/>
      </w:pPr>
      <w:r>
        <w:t xml:space="preserve">Tần Khiếu Thiên ngạo nhiên nói:</w:t>
      </w:r>
    </w:p>
    <w:p>
      <w:pPr>
        <w:pStyle w:val="BodyText"/>
      </w:pPr>
      <w:r>
        <w:t xml:space="preserve">- Sao ta có thể trơ mắt đứng nhìn Tân Thiên Vấn giễu võ dương oai? Tân Thiên Vấn xâm nhập vào Xá Thân Cốc, nơi đó chính là cánh cửa đối ứng với Bát Hoang bên ngoài, chạm phải thiên lôi thiểm điện nên Thiên Đế Chi Dực bị thương. Ha ha, đáng kiếp! Đáng tiếc là vẫn chưa đủ mạnh, nếu như trực tiếp đánh chết được hắn thì quá tốt.</w:t>
      </w:r>
    </w:p>
    <w:p>
      <w:pPr>
        <w:pStyle w:val="BodyText"/>
      </w:pPr>
      <w:r>
        <w:t xml:space="preserve">Khẩu khí Tần Khiếu Thiên vẫn có một tia nuối tiếc.</w:t>
      </w:r>
    </w:p>
    <w:p>
      <w:pPr>
        <w:pStyle w:val="BodyText"/>
      </w:pPr>
      <w:r>
        <w:t xml:space="preserve">Tần Vô Song cười nói:</w:t>
      </w:r>
    </w:p>
    <w:p>
      <w:pPr>
        <w:pStyle w:val="BodyText"/>
      </w:pPr>
      <w:r>
        <w:t xml:space="preserve">- Nghĩ lại đây có lẽ là khảo nghiệm của ông trời dành cho Tần gia chúng ta. Nhưng Tân Thiên Vấn không phá được đại trận hộ sơn, uy tín có lẽ sẽ giảm xuống thảm hại. Một khi giữa liên minh sáu nhà đã xuất hiện vết nứt, chỉ qua một thời gian nữa thôi nhất định sẽ có mâu thuẫn lớn. Chỉ cần liên minh của chúng tan rã, sẽ là lúc để Tần gia chúng ta phản công! Thiên Đế Môn thì đã làm sao? Mười sáu năm sau, ai là Thiên Đế nơi đây vẫn chưa nói trước được!</w:t>
      </w:r>
    </w:p>
    <w:p>
      <w:pPr>
        <w:pStyle w:val="BodyText"/>
      </w:pPr>
      <w:r>
        <w:t xml:space="preserve">Tần Khiếu Thiên ha ha cười lớn:</w:t>
      </w:r>
    </w:p>
    <w:p>
      <w:pPr>
        <w:pStyle w:val="BodyText"/>
      </w:pPr>
      <w:r>
        <w:t xml:space="preserve">- Không sai, cái ta cần chính là thái độ lạc quan này. Được rồi, Trùng Dương, Vân Nhiên, trong một tháng tới ta phải bế quan khôi phục. Nhanh thì một tháng, chậm thì hai tháng ta mới xuất quan được. Trong thời gian đó, Tân Thiên Vấn cũng sẽ không hung hăng quá đâu. Sau khi Bát Hoang Lục Hợp Đại Trận được khởi động, ngay cả một con ruồi cũng không bay vào được. Ngươi cũng phải đốc thúc việc tu luyện của bốn vị Tôn giả, bảo bọn họ nhất định phải tranh thủ thời gian luyện hóa tốt Thần Đạo Quả, sớm ngày đột phá Thần đạo!</w:t>
      </w:r>
    </w:p>
    <w:p>
      <w:pPr>
        <w:pStyle w:val="BodyText"/>
      </w:pPr>
      <w:r>
        <w:t xml:space="preserve">- Vâng!</w:t>
      </w:r>
    </w:p>
    <w:p>
      <w:pPr>
        <w:pStyle w:val="BodyText"/>
      </w:pPr>
      <w:r>
        <w:t xml:space="preserve">o0o</w:t>
      </w:r>
    </w:p>
    <w:p>
      <w:pPr>
        <w:pStyle w:val="BodyText"/>
      </w:pPr>
      <w:r>
        <w:t xml:space="preserve">Quả nhiên như Đại Chưởng môn dự liệu, Thiên Đế Tân Thiên Vấn bị thương, phải ở dưới Vấn Đỉnh Sơn mất trọn một tháng mới hồi phục được vết thương.</w:t>
      </w:r>
    </w:p>
    <w:p>
      <w:pPr>
        <w:pStyle w:val="BodyText"/>
      </w:pPr>
      <w:r>
        <w:t xml:space="preserve">Tân Thiên Vấn cả hai lần tấn công đều bị nhục, càng trở nên bình tĩnh hơn, suy nghĩ nói:</w:t>
      </w:r>
    </w:p>
    <w:p>
      <w:pPr>
        <w:pStyle w:val="BodyText"/>
      </w:pPr>
      <w:r>
        <w:t xml:space="preserve">- Thiên Đế Môn chúng ta tụ tập sáu đại môn vây công Tần gia, vậy mà trước sau đều không phá được. Nguyên nhân, đương nhiên cũng ở vấn đề Tần gia cường đại và cũng là do bên ta quá đối khinh địch mạo tiến. Bây giờ chỉ còn cách đại hội tuyển chọn Thiên Đế mười sáu năm nữa thôi, ta không tin là trong mười sáu năm đó chúng ta lại không hạ được Tần gia? Không vội, không cần phải vội, cứ từ từ mà làm, không được mắc bẫy của Tần gia. Bọn Tần gia quỷ kế đa đoan. Lúc đó không biết là cấm chế gì, tự nhiên lóe lên một cách lặng lẽ. Nếu như ta không có Thiên Đế Chi Dực bảo vệ thì e là đã trọng thương rồi.</w:t>
      </w:r>
    </w:p>
    <w:p>
      <w:pPr>
        <w:pStyle w:val="BodyText"/>
      </w:pPr>
      <w:r>
        <w:t xml:space="preserve">Tân Thiên Vấn cũng đang nghĩ. Một tháng trị thương vừa qua khiến đầu óc hắn rõ ràng hơn rất nhiều, dần dần tỉnh ngộ lại từ cảm xúc cuồng nhiệt, tự tin.</w:t>
      </w:r>
    </w:p>
    <w:p>
      <w:pPr>
        <w:pStyle w:val="BodyText"/>
      </w:pPr>
      <w:r>
        <w:t xml:space="preserve">Một Thiên Đế Tân Thiên Vấn tỉnh táo còn đáng sợ hơn một Tân Thiên Vấn giận dữ nhiều.</w:t>
      </w:r>
    </w:p>
    <w:p>
      <w:pPr>
        <w:pStyle w:val="BodyText"/>
      </w:pPr>
      <w:r>
        <w:t xml:space="preserve">Triệu tập tất cả Thần đạo cường giả, Tân Thiên Vấn quét sạch hết sự lo lắng ban đầu, lạnh lùng nói:</w:t>
      </w:r>
    </w:p>
    <w:p>
      <w:pPr>
        <w:pStyle w:val="BodyText"/>
      </w:pPr>
      <w:r>
        <w:t xml:space="preserve">- Chư vị, đánh với Tần gia hai trận, mặc dù xuất sư bất lợi nhưng lỗi không phải do các ngươi mà là Trẫm đã liệu địch sai lầm. Trận thứ ba này, vẫn là Trẫm dẫn đầu. Các ngươi đứng sau lưng Trẫm, đợi Trẫm phá hết tất cả mọi cấm chế của Tần gia thì xông vào, sát nhập Chính Khí Đường, vây thành thiết dũng trận, không để sót dù chỉ là một con ruồi!</w:t>
      </w:r>
    </w:p>
    <w:p>
      <w:pPr>
        <w:pStyle w:val="BodyText"/>
      </w:pPr>
      <w:r>
        <w:t xml:space="preserve">- Rõ!</w:t>
      </w:r>
    </w:p>
    <w:p>
      <w:pPr>
        <w:pStyle w:val="BodyText"/>
      </w:pPr>
      <w:r>
        <w:t xml:space="preserve">Đám Thần đạo cường giả thấy Thiên Đế bệ hạ đổi ngược thái độ, cúi đầu tự nhận hết sai lầm về mình thì trong lòng cũng thấy thoải mái. Nhất là ba tông môn trung lập, tâm trạng đã tốt hơn rất nhiều.</w:t>
      </w:r>
    </w:p>
    <w:p>
      <w:pPr>
        <w:pStyle w:val="BodyText"/>
      </w:pPr>
      <w:r>
        <w:t xml:space="preserve">Ba tông môn trung lập kỳ thực cũng là bất đắc dĩ, chỉ có thể tiếp tục liều mạng. Đã đến nước này rồi thì bọn họ cũng không còn sự lựa chọn nào khác. Bây giờ mà rút lui, Tần gia định lại được thần khẳng định sẽ không tha cho họ.</w:t>
      </w:r>
    </w:p>
    <w:p>
      <w:pPr>
        <w:pStyle w:val="BodyText"/>
      </w:pPr>
      <w:r>
        <w:t xml:space="preserve">Chỉ có tiếp tục kiên trì, dốc sức tiêu diệt Tần gia mới có thể đảm bảo cho bọn họ không bị Tần gia báo thù. Cái này gọi là bất đắc dĩ, cưỡi hổ khó xuống!</w:t>
      </w:r>
    </w:p>
    <w:p>
      <w:pPr>
        <w:pStyle w:val="BodyText"/>
      </w:pPr>
      <w:r>
        <w:t xml:space="preserve">- Chư vị, đi theo ta! Diệt sát Tần gia, sát nhập Chính Khí Đường, tài nguyên của Tần gia, bảo khố của Tần gia, mọi người đều có phần.</w:t>
      </w:r>
    </w:p>
    <w:p>
      <w:pPr>
        <w:pStyle w:val="BodyText"/>
      </w:pPr>
      <w:r>
        <w:t xml:space="preserve">Tân Thiên Vấn cổ vũ nói, triển khai Thiên Đế Chi Dực, lại bay về phía Vấn Đỉnh Sơn.</w:t>
      </w:r>
    </w:p>
    <w:p>
      <w:pPr>
        <w:pStyle w:val="BodyText"/>
      </w:pPr>
      <w:r>
        <w:t xml:space="preserve">Vù, vù!</w:t>
      </w:r>
    </w:p>
    <w:p>
      <w:pPr>
        <w:pStyle w:val="BodyText"/>
      </w:pPr>
      <w:r>
        <w:t xml:space="preserve">Mười mấy đạo quang mang Thần đạo cùng bay sát theo bước chân Tân Thiên Vấn! Cứ nghĩ đến việc công phá được Tần gia, chia phần tài sản Tần gia, rất nhiều tông môn nhất thời cảm thấy lung lay. Nếu như kiếm được chút gì đó từ phía Tần gia thì tuyệt đối có thể bù đắp lại những tổn thất ban đầu!</w:t>
      </w:r>
    </w:p>
    <w:p>
      <w:pPr>
        <w:pStyle w:val="BodyText"/>
      </w:pPr>
      <w:r>
        <w:t xml:space="preserve">Tần gia, đó là tông môn có vạn năm truyền thừa, còn lâu đời hơn Tân gia nhiều.</w:t>
      </w:r>
    </w:p>
    <w:p>
      <w:pPr>
        <w:pStyle w:val="BodyText"/>
      </w:pPr>
      <w:r>
        <w:t xml:space="preserve">Mấy thủ lãnh đại tông môn máu huyết lập tức sôi trào, chỉ muốn theo Tân Thiên Vấn sát nhập ngay vào Tần gia.</w:t>
      </w:r>
    </w:p>
    <w:p>
      <w:pPr>
        <w:pStyle w:val="BodyText"/>
      </w:pPr>
      <w:r>
        <w:t xml:space="preserve">Bố trí xong trận thế, Tân Thiên Vấn chấn động Thiên Đế Chi Dực, A Đồ Kiếm dắt sau lưng, kéo tay một cái, đã thấy xuất hiện thêm một bộ cung tiễn.</w:t>
      </w:r>
    </w:p>
    <w:p>
      <w:pPr>
        <w:pStyle w:val="BodyText"/>
      </w:pPr>
      <w:r>
        <w:t xml:space="preserve">Bộ cung tiễn này tên gọi Diệt Thần Cung!</w:t>
      </w:r>
    </w:p>
    <w:p>
      <w:pPr>
        <w:pStyle w:val="BodyText"/>
      </w:pPr>
      <w:r>
        <w:t xml:space="preserve">Tần Thiên Vấn cười lớn nói:</w:t>
      </w:r>
    </w:p>
    <w:p>
      <w:pPr>
        <w:pStyle w:val="BodyText"/>
      </w:pPr>
      <w:r>
        <w:t xml:space="preserve">- Tần Khiếu Thiên, lần này, để ta xem ngươi còn có thể giở trò gì! Ta dùng Diệt Thần Cung mạnh nhất trong Chân Thần Lục Binh phá hủy cấm chế của Tần gia các ngươi, xem các ngươi trở tay thế nào!</w:t>
      </w:r>
    </w:p>
    <w:p>
      <w:pPr>
        <w:pStyle w:val="BodyText"/>
      </w:pPr>
      <w:r>
        <w:t xml:space="preserve">Nói đoạn, Tân Thiên Vấn khởi động thân hình, không ngừng tăng tốc. Thiên Đế Chi Dực nương theo phong thế, cổ động khí lưu, tăng cường uy thế, tốc độ không ngừng tăng lên.</w:t>
      </w:r>
    </w:p>
    <w:p>
      <w:pPr>
        <w:pStyle w:val="BodyText"/>
      </w:pPr>
      <w:r>
        <w:t xml:space="preserve">- Mở!</w:t>
      </w:r>
    </w:p>
    <w:p>
      <w:pPr>
        <w:pStyle w:val="BodyText"/>
      </w:pPr>
      <w:r>
        <w:t xml:space="preserve">Cho đến khi đạt được tốc độ mạnh nhất, Diệt Thần Cung căng lên như hình trăng rằm, liên châu tiễn bính phát, nhất thời hình thành nên một vòng tổ hợp công kích, cho đến khi hư không xuất hiện một một hố lõm khổng lồ như một hắc động.</w:t>
      </w:r>
    </w:p>
    <w:p>
      <w:pPr>
        <w:pStyle w:val="BodyText"/>
      </w:pPr>
      <w:r>
        <w:t xml:space="preserve">Ầm!</w:t>
      </w:r>
    </w:p>
    <w:p>
      <w:pPr>
        <w:pStyle w:val="BodyText"/>
      </w:pPr>
      <w:r>
        <w:t xml:space="preserve">Một cỗ sức mạnh hủy thiên diệt địa bắn thẳng vào cấm chế của Tần gia.</w:t>
      </w:r>
    </w:p>
    <w:p>
      <w:pPr>
        <w:pStyle w:val="BodyText"/>
      </w:pPr>
      <w:r>
        <w:t xml:space="preserve">Nhưng một chuyện mà Tân Thiên Vấn không bao giờ tưởng tượng được đã xảy ra. Đòn công kích này như chạm phải một miếng sắt lớn vô hình, nổ vang một tiếng, tốc độ lõm xuống của chiếc hố kia liền dừng ngay lại.</w:t>
      </w:r>
    </w:p>
    <w:p>
      <w:pPr>
        <w:pStyle w:val="BodyText"/>
      </w:pPr>
      <w:r>
        <w:t xml:space="preserve">Tiếng nổ lớn đó dường như nhấc bổng cả Vấn Đỉnh Sơn.</w:t>
      </w:r>
    </w:p>
    <w:p>
      <w:pPr>
        <w:pStyle w:val="BodyText"/>
      </w:pPr>
      <w:r>
        <w:t xml:space="preserve">Ầm!</w:t>
      </w:r>
    </w:p>
    <w:p>
      <w:pPr>
        <w:pStyle w:val="BodyText"/>
      </w:pPr>
      <w:r>
        <w:t xml:space="preserve">Năng lượng mà Diệt Thần Cung bắn ra hoàn toàn bị ngăn lại, còn cấm chế của Tần gia thì vẫn an nhiên vô dạng, thậm chí có thể dùng bốn chữ một chút tổn hại cũng không có để hình dung.</w:t>
      </w:r>
    </w:p>
    <w:p>
      <w:pPr>
        <w:pStyle w:val="BodyText"/>
      </w:pPr>
      <w:r>
        <w:t xml:space="preserve">Tân Thiên Vấn trợn mắt há miệng, hoàn toàn không tin vào mắt mình, kinh ngạc nhìn Diệt Thần Cung, đúng là Diệt Thần Cung, một trong Chân Thần Lục Binh, tuyệt đối không sai.</w:t>
      </w:r>
    </w:p>
    <w:p>
      <w:pPr>
        <w:pStyle w:val="BodyText"/>
      </w:pPr>
      <w:r>
        <w:t xml:space="preserve">Diệt Thần Cung mà bản thân bắn ra cũng đã phát huy một mười phần uy lực, tuyệt đối không xuất hiện khả năng thất thủ.</w:t>
      </w:r>
    </w:p>
    <w:p>
      <w:pPr>
        <w:pStyle w:val="BodyText"/>
      </w:pPr>
      <w:r>
        <w:t xml:space="preserve">Nhưng mà, tại sao đòn công kích mà hắn dồn toàn bộ sức lực lại có kết quả này.</w:t>
      </w:r>
    </w:p>
    <w:p>
      <w:pPr>
        <w:pStyle w:val="BodyText"/>
      </w:pPr>
      <w:r>
        <w:t xml:space="preserve">Ngoài ý muốn, tuyệt đối là ngoài ý muốn, Tân Thiên Vấn không thể chấp nhận cái ngoài ý muốn này.</w:t>
      </w:r>
    </w:p>
    <w:p>
      <w:pPr>
        <w:pStyle w:val="BodyText"/>
      </w:pPr>
      <w:r>
        <w:t xml:space="preserve">- Sao lại có thể thế này?</w:t>
      </w:r>
    </w:p>
    <w:p>
      <w:pPr>
        <w:pStyle w:val="BodyText"/>
      </w:pPr>
      <w:r>
        <w:t xml:space="preserve">Tân Thiên Vấn ngây ra.</w:t>
      </w:r>
    </w:p>
    <w:p>
      <w:pPr>
        <w:pStyle w:val="BodyText"/>
      </w:pPr>
      <w:r>
        <w:t xml:space="preserve">Bên trong nội bộ Tần gia, tiếng hoan hô vang lên như sấm, Tần Vân Nhiên cười lớn nói:</w:t>
      </w:r>
    </w:p>
    <w:p>
      <w:pPr>
        <w:pStyle w:val="BodyText"/>
      </w:pPr>
      <w:r>
        <w:t xml:space="preserve">- Quả nhiên, Đại Chưởng môn nói chính diện bên này là Càn môn, tượng trưng cho thiên đạo dương cương chi khí, mạnh mẽ không thể phá được! Tân Thiên Vấn lấy cứng đối cứng, muốn phá Càn môn, đúng là nằm mơ, ha ha, Bát Hoang Lục Hợp Đại Trận, quả nhiên lợi hại!</w:t>
      </w:r>
    </w:p>
    <w:p>
      <w:pPr>
        <w:pStyle w:val="BodyText"/>
      </w:pPr>
      <w:r>
        <w:t xml:space="preserve">- Đúng vậy, quá lợi hại, ha ha. Tân Thiên Vấn cũng chịu thiệt rồi!</w:t>
      </w:r>
    </w:p>
    <w:p>
      <w:pPr>
        <w:pStyle w:val="BodyText"/>
      </w:pPr>
      <w:r>
        <w:t xml:space="preserve">Tôn giả Tri Tùng cũng nói lớn.</w:t>
      </w:r>
    </w:p>
    <w:p>
      <w:pPr>
        <w:pStyle w:val="BodyText"/>
      </w:pPr>
      <w:r>
        <w:t xml:space="preserve">Tần Trọng Dương khoái trá nói:</w:t>
      </w:r>
    </w:p>
    <w:p>
      <w:pPr>
        <w:pStyle w:val="BodyText"/>
      </w:pPr>
      <w:r>
        <w:t xml:space="preserve">- Được rồi, chư vị Tôn giả, mọi người mau tranh thủ thời gian luyện hóa tốt Thần Đạo Quả. Thời gian không đợi người! Đại Chưởng môn khởi động đại trận này là giúp chúng ta tranh thủ thời gian. Trận pháp này mặc dù cường đại nhưng được đánh đổi bằng linh khí của Vấn Đỉnh Sơn. Cứ tiếp tục vận hành thế này, tương đương với việc tiêu hao linh lực tu luyện một năm của tất cả đệ tử Tần gia. Ngay cả Đại Chưởng môn cũng không thể xác định, linh lực của Vấn Đỉnh Sơn có đủ để duy trì trận pháp nghịch thiên này trong mười sáu năm hay không!</w:t>
      </w:r>
    </w:p>
    <w:p>
      <w:pPr>
        <w:pStyle w:val="BodyText"/>
      </w:pPr>
      <w:r>
        <w:t xml:space="preserve">Những lời này vừa thốt ra, mọi người liền nghiêm mặt, nhất là bốn đại Tôn giả đều nhất loạt gật đầu.</w:t>
      </w:r>
    </w:p>
    <w:p>
      <w:pPr>
        <w:pStyle w:val="BodyText"/>
      </w:pPr>
      <w:r>
        <w:t xml:space="preserve">Tần Thái Trùng cũng cười nói:</w:t>
      </w:r>
    </w:p>
    <w:p>
      <w:pPr>
        <w:pStyle w:val="BodyText"/>
      </w:pPr>
      <w:r>
        <w:t xml:space="preserve">- Vô Song sư đệ, chúng ta cũng mau đi tu luyện thôi. Nhất là đệ, càng phải cố gắng, mọi người đang chờ đệ đại phát thần uy đấy.</w:t>
      </w:r>
    </w:p>
    <w:p>
      <w:pPr>
        <w:pStyle w:val="BodyText"/>
      </w:pPr>
      <w:r>
        <w:t xml:space="preserve">Tần Vô Song cười cười, trong lòng có chút nặng nề, nếu như đại trận hộ sơn này tiêu hao linh lực như vậy, đối với Tần gia mà nói, đúng là hành động thương địch một ngàn, thì hại mình tám trăm, trả giá bằng việc vét sạch linh lực của Vấn Đỉnh Sơn.</w:t>
      </w:r>
    </w:p>
    <w:p>
      <w:pPr>
        <w:pStyle w:val="BodyText"/>
      </w:pPr>
      <w:r>
        <w:t xml:space="preserve">o0o</w:t>
      </w:r>
    </w:p>
    <w:p>
      <w:pPr>
        <w:pStyle w:val="BodyText"/>
      </w:pPr>
      <w:r>
        <w:t xml:space="preserve">Tân Thiên Vấn trong lòng chán nản, đã nửa tháng rồi, ngày nào hắn cũng nghĩ cách phá hủy trận pháp nhưng vẫn không tìm ra kế sách nào.</w:t>
      </w:r>
    </w:p>
    <w:p>
      <w:pPr>
        <w:pStyle w:val="BodyText"/>
      </w:pPr>
      <w:r>
        <w:t xml:space="preserve">Cho nên, Tân Thiên Vấn biết, đã đến lúc đi tìm Uy đại nhân. Nếu không, chỉ một mình Tân Thiên Vấn hắn không thể nào phá hủy được đại trận hộ sơn của Tần gia. Đừng nói phá trận, ngay cả huyền cơ của trận pháp này ở đâu hắn cũng không nhìn ra!</w:t>
      </w:r>
    </w:p>
    <w:p>
      <w:pPr>
        <w:pStyle w:val="BodyText"/>
      </w:pPr>
      <w:r>
        <w:t xml:space="preserve">Tân Thiên Vấn sau khi vạch xong kế hoạch tiêu diệt Tần gia, một lần nữa lặng lẽ chạy đến Hiên Viên Bí Cảnh, tìm sự giúp đỡ của Hiên Viên Uy, thì mới có thể đảm bảo tiêu diệt được Tần gia!</w:t>
      </w:r>
    </w:p>
    <w:p>
      <w:pPr>
        <w:pStyle w:val="Compact"/>
      </w:pPr>
      <w:r>
        <w:t xml:space="preserve">Ủng hộ chỉ với 1 click và 5s ! (adf.ly/4EmoB)</w:t>
      </w:r>
      <w:r>
        <w:br w:type="textWrapping"/>
      </w:r>
      <w:r>
        <w:br w:type="textWrapping"/>
      </w:r>
    </w:p>
    <w:p>
      <w:pPr>
        <w:pStyle w:val="Heading2"/>
      </w:pPr>
      <w:bookmarkStart w:id="747" w:name="chương-725"/>
      <w:bookmarkEnd w:id="747"/>
      <w:r>
        <w:t xml:space="preserve">725. Chương 72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25: Tịch Diệt Thiên Lê.</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Bên trong Hiên Viên Bí Cảnh, Tân Thiên Vấn lần nữa đi đến, tâm trạng đã khác hoàn toàn với lần trước.</w:t>
      </w:r>
    </w:p>
    <w:p>
      <w:pPr>
        <w:pStyle w:val="BodyText"/>
      </w:pPr>
      <w:r>
        <w:t xml:space="preserve">Lần trước, Tân Thiên Vấn ý khí phong phát, nghĩ là việc tiêu diệt Tần gia đơn giản như trở bàn tay, chỉ cần tốn chút sức mà thôi.</w:t>
      </w:r>
    </w:p>
    <w:p>
      <w:pPr>
        <w:pStyle w:val="BodyText"/>
      </w:pPr>
      <w:r>
        <w:t xml:space="preserve">Còn bây giờ, sau khi đã lĩnh giáo được Tần gia khó nhằn như thế nào, tâm thái Tân Thiên Vấn cũng phát sinh một chút biến hóa.</w:t>
      </w:r>
    </w:p>
    <w:p>
      <w:pPr>
        <w:pStyle w:val="BodyText"/>
      </w:pPr>
      <w:r>
        <w:t xml:space="preserve">Không phải tự tin, mà là càng ổn định hơn, thiết thực hơn.</w:t>
      </w:r>
    </w:p>
    <w:p>
      <w:pPr>
        <w:pStyle w:val="BodyText"/>
      </w:pPr>
      <w:r>
        <w:t xml:space="preserve">Tân Thiên Vấn sau khi bình tĩnh lại, biết không thể nào đánh nổi Tần gia, không phải vì bản thân vô dụng, cũng không phải vì Tần Khiếu Thiên lợi hại, nguyên nhân duy nhất là nội tình truyền thừa vạn năm của Tần gia.</w:t>
      </w:r>
    </w:p>
    <w:p>
      <w:pPr>
        <w:pStyle w:val="BodyText"/>
      </w:pPr>
      <w:r>
        <w:t xml:space="preserve">Chỉ cần nói cấp bậc của đại trận hộ sơn thôi, Tân Thiên Vấn hắn không hạ được cũng cam lòng. Dù sao, người ta là truyền thừa vạn năm, những thứ lợi hại truyền lại, đương nhiên cũng phải vượt qua phạm vi bình thường.</w:t>
      </w:r>
    </w:p>
    <w:p>
      <w:pPr>
        <w:pStyle w:val="BodyText"/>
      </w:pPr>
      <w:r>
        <w:t xml:space="preserve">Vẫn là tiểu viện bên trong trúc lâm, Tân Thiên Vấn dừng lại bên ngoài đại môn chờ đợi.</w:t>
      </w:r>
    </w:p>
    <w:p>
      <w:pPr>
        <w:pStyle w:val="BodyText"/>
      </w:pPr>
      <w:r>
        <w:t xml:space="preserve">Đại hán tráng kiện bên trong đứng lên từ chiếc ghế trúc, khóe miệng khẽ hé ra một nụ cười nhàn nhạt.</w:t>
      </w:r>
    </w:p>
    <w:p>
      <w:pPr>
        <w:pStyle w:val="BodyText"/>
      </w:pPr>
      <w:r>
        <w:t xml:space="preserve">- Tân Thiên Vấn, ta biết là ngươi sẽ quay lại!</w:t>
      </w:r>
    </w:p>
    <w:p>
      <w:pPr>
        <w:pStyle w:val="BodyText"/>
      </w:pPr>
      <w:r>
        <w:t xml:space="preserve">Sắc mặt Tân Thiên Vấn thoáng hiện ra một tia kinh ngạc:</w:t>
      </w:r>
    </w:p>
    <w:p>
      <w:pPr>
        <w:pStyle w:val="BodyText"/>
      </w:pPr>
      <w:r>
        <w:t xml:space="preserve">- Uy đại nhân đọc được ý thuộc hạ sao?</w:t>
      </w:r>
    </w:p>
    <w:p>
      <w:pPr>
        <w:pStyle w:val="BodyText"/>
      </w:pPr>
      <w:r>
        <w:t xml:space="preserve">- Không, ta căn bản không cần phải đoán. Ngay từ lúc ngươi rời đi ta đã tiên liệu sẽ có ngày này. Vì vậy ý của ngươi cần gì phải đoán?</w:t>
      </w:r>
    </w:p>
    <w:p>
      <w:pPr>
        <w:pStyle w:val="BodyText"/>
      </w:pPr>
      <w:r>
        <w:t xml:space="preserve">Hiên Viên Uy diện mạo thô lỗ như vậy nhưng tâm tư cẩn thận vô cùng.</w:t>
      </w:r>
    </w:p>
    <w:p>
      <w:pPr>
        <w:pStyle w:val="BodyText"/>
      </w:pPr>
      <w:r>
        <w:t xml:space="preserve">Tân Thiên Vấn không dám ra vẻ thông minh trước mặt Đồ Đằng cường giả, vái lạy:</w:t>
      </w:r>
    </w:p>
    <w:p>
      <w:pPr>
        <w:pStyle w:val="BodyText"/>
      </w:pPr>
      <w:r>
        <w:t xml:space="preserve">- Xin Uy đại nhân chỉ điểm!</w:t>
      </w:r>
    </w:p>
    <w:p>
      <w:pPr>
        <w:pStyle w:val="BodyText"/>
      </w:pPr>
      <w:r>
        <w:t xml:space="preserve">Hiên Viên Uy ném cây rìu trên bàn tay thô ráp xuống, nói:</w:t>
      </w:r>
    </w:p>
    <w:p>
      <w:pPr>
        <w:pStyle w:val="BodyText"/>
      </w:pPr>
      <w:r>
        <w:t xml:space="preserve">- Lần đầu tiên ngươi đến đây, tràn đầy tự tin như chỉ cần tốn chút sức là đã có thể tiêu diệt Tần gia. Lúc đó ta đã biết, ngươi sẽ bị Tần gia làm cho bẽ mặt. Nhưng những chuyện thế này không để ngươi tự đi lĩnh hội thì ngươi nhất định không phục. Sao? Gặp phải khó khăn rồi à?</w:t>
      </w:r>
    </w:p>
    <w:p>
      <w:pPr>
        <w:pStyle w:val="BodyText"/>
      </w:pPr>
      <w:r>
        <w:t xml:space="preserve">Tân Thiên Vấn hổ thẹn vô cùng, thở dài:</w:t>
      </w:r>
    </w:p>
    <w:p>
      <w:pPr>
        <w:pStyle w:val="BodyText"/>
      </w:pPr>
      <w:r>
        <w:t xml:space="preserve">- Lúc đó Thiên Vấn đúng là quá hồ đồ, xem nhẹ năng lực của Tần gia, xin Uy đại nhân chỉ điểm mê tâm!</w:t>
      </w:r>
    </w:p>
    <w:p>
      <w:pPr>
        <w:pStyle w:val="BodyText"/>
      </w:pPr>
      <w:r>
        <w:t xml:space="preserve">- Chỉ điểm mê tâm?</w:t>
      </w:r>
    </w:p>
    <w:p>
      <w:pPr>
        <w:pStyle w:val="BodyText"/>
      </w:pPr>
      <w:r>
        <w:t xml:space="preserve">Uy đại nhân cười nhạt:</w:t>
      </w:r>
    </w:p>
    <w:p>
      <w:pPr>
        <w:pStyle w:val="BodyText"/>
      </w:pPr>
      <w:r>
        <w:t xml:space="preserve">- Nói thẳng nhé, thế lực Đồ Đằng tuyệt đối không thể can dự vào cuộc chiến của Thiên Đế Sơn. Đây là ước định giữa các thế lực Đồ Đằng, cũng là quy tắc truyền thừa Thái cổ. Trừ phi tám môn Thiên Đế Sơn có hành động phản bội Hiên Viên Khâu, thậm chí uy hiếp Hiên Viên Khâu, nếu không Đồ Đằng Tộc tuyệt đối không xuất thủ can thiệp.</w:t>
      </w:r>
    </w:p>
    <w:p>
      <w:pPr>
        <w:pStyle w:val="BodyText"/>
      </w:pPr>
      <w:r>
        <w:t xml:space="preserve">Tân Thiên Vấn mặt thoáng hiện lên vẻ thất vọng. Nếu như Đồ Đằng cường giả cũng không thể ra tay, chuyện công phá đại trận của Tần gia cơ hồ sẽ trở thành nhiệm vụ bất khả thi.</w:t>
      </w:r>
    </w:p>
    <w:p>
      <w:pPr>
        <w:pStyle w:val="BodyText"/>
      </w:pPr>
      <w:r>
        <w:t xml:space="preserve">Tân Thiên Vấn vẫn còn hy vọng, vì sự quan tâm với Thần Tú Cung, Uy đại nhân nhất định sẽ cho hắn chút trợ giúp.</w:t>
      </w:r>
    </w:p>
    <w:p>
      <w:pPr>
        <w:pStyle w:val="BodyText"/>
      </w:pPr>
      <w:r>
        <w:t xml:space="preserve">Hiên Viên Uy liếc nhìn Tân Thiên Vấn, lại hỏi:</w:t>
      </w:r>
    </w:p>
    <w:p>
      <w:pPr>
        <w:pStyle w:val="BodyText"/>
      </w:pPr>
      <w:r>
        <w:t xml:space="preserve">- Kể lại toàn bộ những gì ngươi đã gặp phải ở Tần gia cho ta nghe.</w:t>
      </w:r>
    </w:p>
    <w:p>
      <w:pPr>
        <w:pStyle w:val="BodyText"/>
      </w:pPr>
      <w:r>
        <w:t xml:space="preserve">Tân Thiên Vấn chỉ mong có vậy, kể lại tỉ mỉ tất cả những chuyện đã xảy ra trong khoảng thời gian vừa qua, nhất là đến chuyện Tần Vô Song dùng Thần Tú Cung giết chết mười mấy Thông Huyền Cảnh đỉnh phong từ phía sau thì càng cố ý thổi phồng.</w:t>
      </w:r>
    </w:p>
    <w:p>
      <w:pPr>
        <w:pStyle w:val="BodyText"/>
      </w:pPr>
      <w:r>
        <w:t xml:space="preserve">Hiển nhiên Tân Thiên Vấn muốn nhấn mạnh vào Thần Tú Cung.</w:t>
      </w:r>
    </w:p>
    <w:p>
      <w:pPr>
        <w:pStyle w:val="BodyText"/>
      </w:pPr>
      <w:r>
        <w:t xml:space="preserve">Hiên Viên Uy sao không nhìn ra trò vặt này, chỉ mỉm cười nhàn nhạt như không để ý.</w:t>
      </w:r>
    </w:p>
    <w:p>
      <w:pPr>
        <w:pStyle w:val="BodyText"/>
      </w:pPr>
      <w:r>
        <w:t xml:space="preserve">Cho đến lúc Tân Thiên Vấn nói xong, Hiên Viên Uy mới khẽ gật đầu:</w:t>
      </w:r>
    </w:p>
    <w:p>
      <w:pPr>
        <w:pStyle w:val="BodyText"/>
      </w:pPr>
      <w:r>
        <w:t xml:space="preserve">- Bát Hoang Lục Hợp Đại Trận… Tân Thiên Vấn, ngươi phải cảm thấy may mắn mới đúng. Nếu như tu vi của ngươi vẫn chưa vào được Chân Thần Đạo thì lần đó ngươi đã chết chắc rồi, chứ không phải chỉ bị thương Thiên Đế Chi Dực thôi đâu.</w:t>
      </w:r>
    </w:p>
    <w:p>
      <w:pPr>
        <w:pStyle w:val="BodyText"/>
      </w:pPr>
      <w:r>
        <w:t xml:space="preserve">Tân Thiên Vấn hoảng hốt.</w:t>
      </w:r>
    </w:p>
    <w:p>
      <w:pPr>
        <w:pStyle w:val="BodyText"/>
      </w:pPr>
      <w:r>
        <w:t xml:space="preserve">- Trận pháp đó là con át chủ bài lớn nhất của Tần gia, bao nhiêu đời Thần đạo cường giả của Tần gia, nếu như không thể qua được kiếp nạn Thần đạo thì sẽ dung hợp Thần hồn vào trận pháp đó. Hàng vạn năm qua trận pháp đó đã ngưng hợp bao nhiêu Thần hồn của Tần gia. Ngươi nghĩ là chỉ dựa vào sức của một mình ngươi có thể tùy ý xâm nhập được sao?</w:t>
      </w:r>
    </w:p>
    <w:p>
      <w:pPr>
        <w:pStyle w:val="BodyText"/>
      </w:pPr>
      <w:r>
        <w:t xml:space="preserve">Hiên Viên Uy là Đồ Đằng cường giả, gặp nhiều biết rộng, nên chỉ cần một hơi đã nói ra hết huyền cơ của Bát Hoang Lục Hợp Đại Trận.</w:t>
      </w:r>
    </w:p>
    <w:p>
      <w:pPr>
        <w:pStyle w:val="BodyText"/>
      </w:pPr>
      <w:r>
        <w:t xml:space="preserve">Tân Thiên Vấn sau khi nghe xong, trong lòng vô cùng kinh ngạc, mới biết trước đó bản thân mình may mắn thế nào.</w:t>
      </w:r>
    </w:p>
    <w:p>
      <w:pPr>
        <w:pStyle w:val="BodyText"/>
      </w:pPr>
      <w:r>
        <w:t xml:space="preserve">- Uy đại nhân, đại trận này, ngoài Đồ Đằng cường giả ra không ai có thể phá nổi sao?</w:t>
      </w:r>
    </w:p>
    <w:p>
      <w:pPr>
        <w:pStyle w:val="BodyText"/>
      </w:pPr>
      <w:r>
        <w:t xml:space="preserve">Điều chỉnh lại hơi thở của mình, Tân Thiên Vấn trực tiếp hỏi thẳng vào vấn đề.</w:t>
      </w:r>
    </w:p>
    <w:p>
      <w:pPr>
        <w:pStyle w:val="BodyText"/>
      </w:pPr>
      <w:r>
        <w:t xml:space="preserve">- Trong thiên hạ này, chẳng có trận pháp nào là không phá được. Sự huyền ảo của Bát Hoang Lục Hợp Đại Trận nằm ở đâu? Chính là ở địa thế mà nó dựa vào, nó có thể không ngừng hấp thu linh lực của Vấn Đỉnh Sơn cung cấp cho trận pháp. Thử nghĩ mà xem, trong hoàn cảnh đó, sức của một người có thể đọ được với linh lực của cả Vấn Đỉnh Sơn không? Ngươi cảm thấy khả năng thắng thế nào?</w:t>
      </w:r>
    </w:p>
    <w:p>
      <w:pPr>
        <w:pStyle w:val="BodyText"/>
      </w:pPr>
      <w:r>
        <w:t xml:space="preserve">Tân Thiên Vấn thở dài:</w:t>
      </w:r>
    </w:p>
    <w:p>
      <w:pPr>
        <w:pStyle w:val="BodyText"/>
      </w:pPr>
      <w:r>
        <w:t xml:space="preserve">- Là thua chắc không phải nghi ngờ gì nữa!</w:t>
      </w:r>
    </w:p>
    <w:p>
      <w:pPr>
        <w:pStyle w:val="BodyText"/>
      </w:pPr>
      <w:r>
        <w:t xml:space="preserve">- Không sai, dù có là Đồ Đằng cường giả thì cũng thua chắc. Nhưng vấn đề mấu chốt là, không được lấy cứng đối cứng mà phải tập trung phá hủy huyền cơ của trận pháp.</w:t>
      </w:r>
    </w:p>
    <w:p>
      <w:pPr>
        <w:pStyle w:val="BodyText"/>
      </w:pPr>
      <w:r>
        <w:t xml:space="preserve">- Huyền cơ của trận pháp?</w:t>
      </w:r>
    </w:p>
    <w:p>
      <w:pPr>
        <w:pStyle w:val="BodyText"/>
      </w:pPr>
      <w:r>
        <w:t xml:space="preserve">Tân Thiên Vấn nhướng mày.</w:t>
      </w:r>
    </w:p>
    <w:p>
      <w:pPr>
        <w:pStyle w:val="BodyText"/>
      </w:pPr>
      <w:r>
        <w:t xml:space="preserve">- Huyền cơ của trận pháp này chính là thông đạo vận chuyển linh lực. Nếu như ngươi có thể tìm ra thông đạo vận chuyển linh lực của Bát Hoang Lục Hợp Đại Trận và phá hủy nó thì trận pháp sẽ tự phá hủy.</w:t>
      </w:r>
    </w:p>
    <w:p>
      <w:pPr>
        <w:pStyle w:val="BodyText"/>
      </w:pPr>
      <w:r>
        <w:t xml:space="preserve">Hiên Viên Uy nói đến đây, khóe miệng hé ra một nụ cười lãnh khốc, thản nhiên nói:</w:t>
      </w:r>
    </w:p>
    <w:p>
      <w:pPr>
        <w:pStyle w:val="BodyText"/>
      </w:pPr>
      <w:r>
        <w:t xml:space="preserve">- Đương nhiên, ta chỉ có thể cho ngươi cũng chỉ có những lời này mà thôi, thao tác cụ thể thế nào, ta không thể xuất thủ, nếu không sẽ vi phạm quy tắc.</w:t>
      </w:r>
    </w:p>
    <w:p>
      <w:pPr>
        <w:pStyle w:val="BodyText"/>
      </w:pPr>
      <w:r>
        <w:t xml:space="preserve">Tân Thiên Vấn vẫn im lặng không nói. Tìm kiếm thông đạo vận chuyển linh lực? Nghe thì có vẻ rất đơn giản nhưng một tông môn như Tần gia, chế tác một đại trận như thế này sao có thể để người ta tìm ra thông đạo linh lực dễ dàng được.</w:t>
      </w:r>
    </w:p>
    <w:p>
      <w:pPr>
        <w:pStyle w:val="BodyText"/>
      </w:pPr>
      <w:r>
        <w:t xml:space="preserve">- Đầu óc ngươi mụ mẫm hết cả rồi đúng không?</w:t>
      </w:r>
    </w:p>
    <w:p>
      <w:pPr>
        <w:pStyle w:val="BodyText"/>
      </w:pPr>
      <w:r>
        <w:t xml:space="preserve">Hiên Viên Uy lắc lắc tay, phẩy tay áo, một đạo quang mang màu thổ hoàng du nhiên bay ra.</w:t>
      </w:r>
    </w:p>
    <w:p>
      <w:pPr>
        <w:pStyle w:val="BodyText"/>
      </w:pPr>
      <w:r>
        <w:t xml:space="preserve">- Đây là vũ khí Thần đạo mà ta tế luyện mấy ngàn năm nay, tên gọi Tịch Diệt Thiên Lê. Vật này phi thiên độn địa, chỉ trong nháy mắt đã có thể tiếp cận và phá hủy linh lực của địa mạch, hữu dụng vô cùng. Bây giờ ta trao nó cho ngươi, ngươi định báo đáp ta thế nào?</w:t>
      </w:r>
    </w:p>
    <w:p>
      <w:pPr>
        <w:pStyle w:val="BodyText"/>
      </w:pPr>
      <w:r>
        <w:t xml:space="preserve">Tân Thiên Vấn mừng rỡ, nhận ngay lấy, nói:</w:t>
      </w:r>
    </w:p>
    <w:p>
      <w:pPr>
        <w:pStyle w:val="BodyText"/>
      </w:pPr>
      <w:r>
        <w:t xml:space="preserve">- Nếu có thể phá hủy được đại trận hộ sơn của Tần gia thì Thiên Vấn nhất định sẽ hai tay dâng Thần Tú Cung cho đại nhân!</w:t>
      </w:r>
    </w:p>
    <w:p>
      <w:pPr>
        <w:pStyle w:val="BodyText"/>
      </w:pPr>
      <w:r>
        <w:t xml:space="preserve">Khóe miệng Hiên Viên Uy lộ ra một nụ cười sâm nhiên:</w:t>
      </w:r>
    </w:p>
    <w:p>
      <w:pPr>
        <w:pStyle w:val="BodyText"/>
      </w:pPr>
      <w:r>
        <w:t xml:space="preserve">- Nhớ kỹ, vật này do ta tự tế luyện ra, không ai biết được. Vì vậy nếu ngươi có mang nó đi phá hủy đại trận hộ sơn của Tần gia thì cũng không ai biết Hiên Viên Uy ta đã xuất thủ. Nếu như lần này ngươi vẫn không thể phá hủy được trận pháp của Tần gia thì ngươi đừng đến đây nữa. Nếu lần sau còn đến đây tay không thì đó sẽ là ngày chết của ngươi.</w:t>
      </w:r>
    </w:p>
    <w:p>
      <w:pPr>
        <w:pStyle w:val="BodyText"/>
      </w:pPr>
      <w:r>
        <w:t xml:space="preserve">Tân Thiên Vấn sợ đến tê điếng người, nhìn nét mặt Hiên Viên Uy rõ ràng không phải là đang nói đùa, nhận lấy Tịch Diệt Thiên Lê, run rẩy nói:</w:t>
      </w:r>
    </w:p>
    <w:p>
      <w:pPr>
        <w:pStyle w:val="BodyText"/>
      </w:pPr>
      <w:r>
        <w:t xml:space="preserve">- Thiên Vấn nhất định sẽ dốc toàn lực công phá Tần gia. Lần sau đến nhất định sẽ mang theo Thần Tú Cung, không phụ sự kỳ vọng của Uy đại nhân.</w:t>
      </w:r>
    </w:p>
    <w:p>
      <w:pPr>
        <w:pStyle w:val="BodyText"/>
      </w:pPr>
      <w:r>
        <w:t xml:space="preserve">Hiên Viên Uy xua tay:</w:t>
      </w:r>
    </w:p>
    <w:p>
      <w:pPr>
        <w:pStyle w:val="BodyText"/>
      </w:pPr>
      <w:r>
        <w:t xml:space="preserve">- Hãy đi đi!</w:t>
      </w:r>
    </w:p>
    <w:p>
      <w:pPr>
        <w:pStyle w:val="BodyText"/>
      </w:pPr>
      <w:r>
        <w:t xml:space="preserve">Tân Thiên Vấn không dám lằng nhằng, hành lễ rồi quay người bỏ đi.</w:t>
      </w:r>
    </w:p>
    <w:p>
      <w:pPr>
        <w:pStyle w:val="BodyText"/>
      </w:pPr>
      <w:r>
        <w:t xml:space="preserve">o0o</w:t>
      </w:r>
    </w:p>
    <w:p>
      <w:pPr>
        <w:pStyle w:val="BodyText"/>
      </w:pPr>
      <w:r>
        <w:t xml:space="preserve">Rời khỏi Hiên Viên Bí Cảnh, Tân Thiên Vấn thôi động Thiên Đế Chi Dực, bay về Vấn Đỉnh Sơn với tốc độ nhanh nhất. Lần này hắn lặng lẽ bỏ đi, nếu như để Tần gia biết thì với thực lực Chân Thần Đạo của Tần Khiếu Thiên, nhất định sẽ khiến bên Thiên Đế Môn đại loạn. Cho nên Tân Thiên Vấn, hắn phải gấp rút quay về.</w:t>
      </w:r>
    </w:p>
    <w:p>
      <w:pPr>
        <w:pStyle w:val="BodyText"/>
      </w:pPr>
      <w:r>
        <w:t xml:space="preserve">May mắn là bên Tần gia không hề hay biết chuyện Tân Thiên Vấn đã rời đi. Hơn nữa, xem ra có lẽ Tần gia dự định tử thủ đến cùng.</w:t>
      </w:r>
    </w:p>
    <w:p>
      <w:pPr>
        <w:pStyle w:val="BodyText"/>
      </w:pPr>
      <w:r>
        <w:t xml:space="preserve">Thấy Tân Thiên Vấn quay về, bên Thiên Đế Môn sĩ khí đại chấn, chạy ra nghênh đón.</w:t>
      </w:r>
    </w:p>
    <w:p>
      <w:pPr>
        <w:pStyle w:val="BodyText"/>
      </w:pPr>
      <w:r>
        <w:t xml:space="preserve">- Bệ hạ sao rồi?</w:t>
      </w:r>
    </w:p>
    <w:p>
      <w:pPr>
        <w:pStyle w:val="BodyText"/>
      </w:pPr>
      <w:r>
        <w:t xml:space="preserve">Tân Thiên Vấn cười nói:</w:t>
      </w:r>
    </w:p>
    <w:p>
      <w:pPr>
        <w:pStyle w:val="BodyText"/>
      </w:pPr>
      <w:r>
        <w:t xml:space="preserve">- Bên Tần gia có động tĩnh gì không?</w:t>
      </w:r>
    </w:p>
    <w:p>
      <w:pPr>
        <w:pStyle w:val="BodyText"/>
      </w:pPr>
      <w:r>
        <w:t xml:space="preserve">- Bệ hạ, Tần gia xem ra quyết tâm tử thủ, căn bản không có bất cứ động tĩnh gì.</w:t>
      </w:r>
    </w:p>
    <w:p>
      <w:pPr>
        <w:pStyle w:val="BodyText"/>
      </w:pPr>
      <w:r>
        <w:t xml:space="preserve">Tân Thiên Vấn cười lạnh nói:</w:t>
      </w:r>
    </w:p>
    <w:p>
      <w:pPr>
        <w:pStyle w:val="BodyText"/>
      </w:pPr>
      <w:r>
        <w:t xml:space="preserve">- Tên Tần Khiếu Thiên đó đang tranh thủ thời gian để người của Tần gia luyện hóa xong Thần Đạo Quả. Hắn tưởng ta không biết sao? Âm mưu này sao có thể để hắn đạt được?</w:t>
      </w:r>
    </w:p>
    <w:p>
      <w:pPr>
        <w:pStyle w:val="BodyText"/>
      </w:pPr>
      <w:r>
        <w:t xml:space="preserve">- Bệ hạ đã tìm ra cách công phá Tần gia chưa?</w:t>
      </w:r>
    </w:p>
    <w:p>
      <w:pPr>
        <w:pStyle w:val="BodyText"/>
      </w:pPr>
      <w:r>
        <w:t xml:space="preserve">Tân Thiên Vấn di nhiên cười nói:</w:t>
      </w:r>
    </w:p>
    <w:p>
      <w:pPr>
        <w:pStyle w:val="BodyText"/>
      </w:pPr>
      <w:r>
        <w:t xml:space="preserve">- Không diệt được Tần gia, Tân Thiên Vấn ta thề không làm người!</w:t>
      </w:r>
    </w:p>
    <w:p>
      <w:pPr>
        <w:pStyle w:val="BodyText"/>
      </w:pPr>
      <w:r>
        <w:t xml:space="preserve">Đám người mừng rỡ, tranh thủ nịnh bợ.</w:t>
      </w:r>
    </w:p>
    <w:p>
      <w:pPr>
        <w:pStyle w:val="BodyText"/>
      </w:pPr>
      <w:r>
        <w:t xml:space="preserve">Tân Thiên Vấn nói:</w:t>
      </w:r>
    </w:p>
    <w:p>
      <w:pPr>
        <w:pStyle w:val="BodyText"/>
      </w:pPr>
      <w:r>
        <w:t xml:space="preserve">- Truyền lệnh, tạm thời nghỉ ngơi mười ngày. Ta bế quan mấy ngày. Sau khi ta xuất quan, chúng ta sẽ công phá Tần gia!</w:t>
      </w:r>
    </w:p>
    <w:p>
      <w:pPr>
        <w:pStyle w:val="BodyText"/>
      </w:pPr>
      <w:r>
        <w:t xml:space="preserve">Tân Thiên Vấn vừa truyền lệnh xuống, những tiếng hồi đáp vang lên như sấm động. Thời gian vừa rồi đại chiến cùng Tần gia, mặc dù cũng có những chiến thắng trong quy mô nhỏ nhưng nói cho cùng tổn thất vẫn nhiều hơn.</w:t>
      </w:r>
    </w:p>
    <w:p>
      <w:pPr>
        <w:pStyle w:val="BodyText"/>
      </w:pPr>
      <w:r>
        <w:t xml:space="preserve">Điều này khiến cho mọi người trong lòng ít nhiều có chút hoài nghi. Rốt cuộc chuyến đi này có thể tiêu diệt được Tần gia hay không? Nếu như không thể đánh chết được Tần gia thì mọi người sẽ phải đối diện với một sự trả thù đáng sợ, sẽ trở nên điên cuồng!</w:t>
      </w:r>
    </w:p>
    <w:p>
      <w:pPr>
        <w:pStyle w:val="BodyText"/>
      </w:pPr>
      <w:r>
        <w:t xml:space="preserve">Điểm này, ai cũng hiểu. Lúc này, cả ba tông môn trung lập đều mong Tân Thiên Vấn tìm ra cách công phá Tần gia thật. Nếu không, niềm tin của họ thực sự sẽ bị đổ vỡ.</w:t>
      </w:r>
    </w:p>
    <w:p>
      <w:pPr>
        <w:pStyle w:val="BodyText"/>
      </w:pPr>
      <w:r>
        <w:t xml:space="preserve">o0o</w:t>
      </w:r>
    </w:p>
    <w:p>
      <w:pPr>
        <w:pStyle w:val="BodyText"/>
      </w:pPr>
      <w:r>
        <w:t xml:space="preserve">Lại nói về nội bộ Tần gia, cũng cảm thấy có chút kỳ quái. Thời gian gần đây, bên Thiên Đế một chút phong thanh cũng không có, phảng phất như đã lui binh, không còn bất cứ động tĩnh nào.</w:t>
      </w:r>
    </w:p>
    <w:p>
      <w:pPr>
        <w:pStyle w:val="BodyText"/>
      </w:pPr>
      <w:r>
        <w:t xml:space="preserve">Hiển nhiên, mọi người đều biết quyết tâm tiêu diệt Tần gia của Thiên Đế Môn không thể tắt dễ dàng như vậy. Thiên Đế Môn không tấn công, càng chứng minh chúng đang ấp ủ âm mưu gì đó.</w:t>
      </w:r>
    </w:p>
    <w:p>
      <w:pPr>
        <w:pStyle w:val="BodyText"/>
      </w:pPr>
      <w:r>
        <w:t xml:space="preserve">Mặc dù đại trận hộ sơn của Tần gia gần như nghịch thiên nhưng tình cảnh phòng thủ khổ sở này cũng là một khảo nghiệm tâm lý rất lớn với tộc nhân Tần gia.</w:t>
      </w:r>
    </w:p>
    <w:p>
      <w:pPr>
        <w:pStyle w:val="BodyText"/>
      </w:pPr>
      <w:r>
        <w:t xml:space="preserve">- Lão Tam, ngươi nói tên Tân Thiên Vấn đó lại muốn giở trò gì? Với tính cách của hắn thì đương nhiên không chịu bỏ qua rồi?</w:t>
      </w:r>
    </w:p>
    <w:p>
      <w:pPr>
        <w:pStyle w:val="BodyText"/>
      </w:pPr>
      <w:r>
        <w:t xml:space="preserve">Tần Vân Nhiên lòng đầy băn khoăn.</w:t>
      </w:r>
    </w:p>
    <w:p>
      <w:pPr>
        <w:pStyle w:val="BodyText"/>
      </w:pPr>
      <w:r>
        <w:t xml:space="preserve">Tần Trọng Dương thở dài:</w:t>
      </w:r>
    </w:p>
    <w:p>
      <w:pPr>
        <w:pStyle w:val="BodyText"/>
      </w:pPr>
      <w:r>
        <w:t xml:space="preserve">- Như Đại Chưởng môn nói ấy, chúng ta dùng bất biến đối vạn biến. Bất luận Thiên Đế Môn dùng chiêu nào, chúng ta chỉ cần bảo vệ tốt đại trận hộ sơn thì Tần gia tất thảy đều an ổn. Trừ phi Đồ Đằng cường giả can thiệp vào. Nếu không, khả năng của Tân Thiên Vấn tuyệt đối không thể phá vỡ được đại trận hộ sơn của Tần gia. Nói thì nói vậy, nhưng Tân Thiên Vấn mãi không ra chiêu, ta cũng cảm thấy tên này đang có âm mưu gì.</w:t>
      </w:r>
    </w:p>
    <w:p>
      <w:pPr>
        <w:pStyle w:val="BodyText"/>
      </w:pPr>
      <w:r>
        <w:t xml:space="preserve">Tần Trọng Dương cười nói:</w:t>
      </w:r>
    </w:p>
    <w:p>
      <w:pPr>
        <w:pStyle w:val="BodyText"/>
      </w:pPr>
      <w:r>
        <w:t xml:space="preserve">- Bọn chúng thích kéo dài thời gian. Đúng là thứ mà Tần gia chúng ta muốn. Tốt nhất là kéo dài bốn năm năm. Liên minh của chúng nhất định sẽ xuất hiện vết nứt. Một khi liên minh bị phân khai, Tần gia chúng ta sẽ cường thế phản kích, đánh bại Thiên Đế Môn. Đại hội tuyển chọn Thiên Đế của mười sáu năm sau, bọn chúng sẽ trở thành những kẻ chưa chiến đã bại!</w:t>
      </w:r>
    </w:p>
    <w:p>
      <w:pPr>
        <w:pStyle w:val="BodyText"/>
      </w:pPr>
      <w:r>
        <w:t xml:space="preserve">Đúng lúc đó, giọng nói của Đại Chưởng môn đột nhiên vang lên:</w:t>
      </w:r>
    </w:p>
    <w:p>
      <w:pPr>
        <w:pStyle w:val="BodyText"/>
      </w:pPr>
      <w:r>
        <w:t xml:space="preserve">- Vân Nhiên, Trùng Dương, hai ngươi đến đây!</w:t>
      </w:r>
    </w:p>
    <w:p>
      <w:pPr>
        <w:pStyle w:val="BodyText"/>
      </w:pPr>
      <w:r>
        <w:t xml:space="preserve">Tần Vân Nhiên và Tần Trọng Dương quay sang nhìn nhau, nhất loạt gật đầu đi về nơi Đại Chưởng môn bế quan.</w:t>
      </w:r>
    </w:p>
    <w:p>
      <w:pPr>
        <w:pStyle w:val="BodyText"/>
      </w:pPr>
      <w:r>
        <w:t xml:space="preserve">Ba Đại Chưởng môn tập trung một chỗ, Tần Khiếu Thiên cất lời nói:</w:t>
      </w:r>
    </w:p>
    <w:p>
      <w:pPr>
        <w:pStyle w:val="BodyText"/>
      </w:pPr>
      <w:r>
        <w:t xml:space="preserve">- Nhị vị, với tính cách sài lang của Tân Thiên Vấn thì hắn sẽ không chịu khoanh tay đứng nhìn đâu. Hai ngươi phải chuẩn bị sẵn tinh thần chiến đấu. Tân Thiên Vấn là Thiên Đế đương nhiệm, có tư cách giao lưu với Đồ Đằng Tộc. Lão phu lo là Tân Thiên Vấn đã thò tay sang Đồ Đằng Tộc rồi. Nếu như Đồ Đằng Tộc can thiệp, chỉ cần tùy ý xuất một chiêu là Tần gia chúng ta đã ngã bổ nhào!</w:t>
      </w:r>
    </w:p>
    <w:p>
      <w:pPr>
        <w:pStyle w:val="BodyText"/>
      </w:pPr>
      <w:r>
        <w:t xml:space="preserve">- Đồ Đằng cường giả?</w:t>
      </w:r>
    </w:p>
    <w:p>
      <w:pPr>
        <w:pStyle w:val="BodyText"/>
      </w:pPr>
      <w:r>
        <w:t xml:space="preserve">Hai người thoáng giật mình. Nếu như Đồ Đằng cường giả can thiệp thì Tần gia không ổn rồi.</w:t>
      </w:r>
    </w:p>
    <w:p>
      <w:pPr>
        <w:pStyle w:val="Compact"/>
      </w:pPr>
      <w:r>
        <w:t xml:space="preserve">Ủng hộ chỉ với 1 click và 5s ! (adf.ly/4EmoB)</w:t>
      </w:r>
      <w:r>
        <w:br w:type="textWrapping"/>
      </w:r>
      <w:r>
        <w:br w:type="textWrapping"/>
      </w:r>
    </w:p>
    <w:p>
      <w:pPr>
        <w:pStyle w:val="Heading2"/>
      </w:pPr>
      <w:bookmarkStart w:id="748" w:name="chương-726"/>
      <w:bookmarkEnd w:id="748"/>
      <w:r>
        <w:t xml:space="preserve">726. Chương 72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26: Lựa chọn chiến lượ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Khiếu Thiên sắc mặt ngưng trọng, bùi ngùi gật đầu:</w:t>
      </w:r>
    </w:p>
    <w:p>
      <w:pPr>
        <w:pStyle w:val="BodyText"/>
      </w:pPr>
      <w:r>
        <w:t xml:space="preserve">- Như đã nói, Tần gia chúng ta có Bát Hoang Lục Hợp Đại Trận, vốn dĩ có thể kê cao gối mà ngủ, nhưng trong mấy ngày bế quan vừa qua, ta cứ cảm thấy tâm thần không yên. Với tu vi Chân Thần Đạo của ta, có thể cảm nhận được một tia vi diệu của thiên đạo tạo hóa ngầm bên trong. Vốn dĩ đã làm được xá ngã chi ngoại, tâm vô bàng vụ nhưng mấy ngày này, cảm giác bất an ấy cứ ngày một lớn.</w:t>
      </w:r>
    </w:p>
    <w:p>
      <w:pPr>
        <w:pStyle w:val="BodyText"/>
      </w:pPr>
      <w:r>
        <w:t xml:space="preserve">Tần Trọng Dương và Tần Vân Nhiên quay sang nhìn nhau, trong lòng cảm thấy có chút bất an. Nếu như ngay cả Đại Chưởng môn vốn không có gì là không thể mà cũng nói vậy, chứng minh thế cục vẫn còn biến động, hơn nữa còn là biến động không nhỏ.</w:t>
      </w:r>
    </w:p>
    <w:p>
      <w:pPr>
        <w:pStyle w:val="BodyText"/>
      </w:pPr>
      <w:r>
        <w:t xml:space="preserve">- Đại Chưởng môn, không lẽ nguy cơ lần này vẫn còn có biến hóa?</w:t>
      </w:r>
    </w:p>
    <w:p>
      <w:pPr>
        <w:pStyle w:val="BodyText"/>
      </w:pPr>
      <w:r>
        <w:t xml:space="preserve">Tần Trọng Dương thử hỏi.</w:t>
      </w:r>
    </w:p>
    <w:p>
      <w:pPr>
        <w:pStyle w:val="BodyText"/>
      </w:pPr>
      <w:r>
        <w:t xml:space="preserve">Tần Khiếu Thiên khẽ thở dài:</w:t>
      </w:r>
    </w:p>
    <w:p>
      <w:pPr>
        <w:pStyle w:val="BodyText"/>
      </w:pPr>
      <w:r>
        <w:t xml:space="preserve">- Ta không tính được biến hóa đó sẽ đến như thế nào. Nhưng ta dám khẳng định, vẫn còn có biến hóa. Tần gia chúng ta không thể ngồi im chờ đợi, phải có một chút chuẩn bị.</w:t>
      </w:r>
    </w:p>
    <w:p>
      <w:pPr>
        <w:pStyle w:val="BodyText"/>
      </w:pPr>
      <w:r>
        <w:t xml:space="preserve">- Chuẩn bị?</w:t>
      </w:r>
    </w:p>
    <w:p>
      <w:pPr>
        <w:pStyle w:val="BodyText"/>
      </w:pPr>
      <w:r>
        <w:t xml:space="preserve">Tần Vân Nhiên cười khổ sở, nói:</w:t>
      </w:r>
    </w:p>
    <w:p>
      <w:pPr>
        <w:pStyle w:val="BodyText"/>
      </w:pPr>
      <w:r>
        <w:t xml:space="preserve">- Đại Chưởng môn, tất cả những con át chủ bài chúng ta có, chúng ta đều đã dùng hết rồi, còn gì để chuẩn bị nữa?</w:t>
      </w:r>
    </w:p>
    <w:p>
      <w:pPr>
        <w:pStyle w:val="BodyText"/>
      </w:pPr>
      <w:r>
        <w:t xml:space="preserve">- Nhị vị, chuẩn bị này không phải là chuẩn bị về chiến thuật mà là lựa chọn chiến lược. Ta đang có hai dự định. Một khi nguy cơ của Tần gia tăng lên thì sẽ đưa một số đệ tử tinh anh nhất của Tần gia ra ngoài lánh nạn.</w:t>
      </w:r>
    </w:p>
    <w:p>
      <w:pPr>
        <w:pStyle w:val="BodyText"/>
      </w:pPr>
      <w:r>
        <w:t xml:space="preserve">- Đại Chưởng môn, tình hình nghiêm trọng đến như vậy sao?</w:t>
      </w:r>
    </w:p>
    <w:p>
      <w:pPr>
        <w:pStyle w:val="BodyText"/>
      </w:pPr>
      <w:r>
        <w:t xml:space="preserve">Tần Khiếu Thiên nghiêm mặt nói:</w:t>
      </w:r>
    </w:p>
    <w:p>
      <w:pPr>
        <w:pStyle w:val="BodyText"/>
      </w:pPr>
      <w:r>
        <w:t xml:space="preserve">- Chuyện này đã vượt qua phạm vi tính toán của ta rồi. Chưa chắc đã phát triển đến bước ấy, Nhưng đây cũng là dự định xấu nhất, không thể không coi nó như một khả năng có thể xảy ra!</w:t>
      </w:r>
    </w:p>
    <w:p>
      <w:pPr>
        <w:pStyle w:val="BodyText"/>
      </w:pPr>
      <w:r>
        <w:t xml:space="preserve">Tần Trọng Dương im lặng gật đầu, trong lòng cũng biết, nếu như để Đồ Đằng Tộc can thiệp vào thì sự việc sẽ phát triển vượt ra ngoài tầm dự đoán của Tần gia.</w:t>
      </w:r>
    </w:p>
    <w:p>
      <w:pPr>
        <w:pStyle w:val="BodyText"/>
      </w:pPr>
      <w:r>
        <w:t xml:space="preserve">Thực hiện dự định xấu nhất cũng chỉ là hành động trù tính trước mà thôi. Ngộ nhỡ Tần gia không may bị công phá thì vẫn còn có thể bảo tồn một tia huyết mạch, bảo lưu một chút suy nghĩ.</w:t>
      </w:r>
    </w:p>
    <w:p>
      <w:pPr>
        <w:pStyle w:val="BodyText"/>
      </w:pPr>
      <w:r>
        <w:t xml:space="preserve">- Đại Chưởng môn, chiến lược di chuyển có thể thực hiện được. Các đệ tử trẻ tuổi bây giờ đều có mặt ở tông môn, khả năng chiến đấu cũng không lớn. Có thể chuyển bọn họ ra ngoài. Nhưng chiến lược di chuyển cũng khá mạo hiểm. Nếu như Tần gia sơn môn không có nguy hiểm, bọn họ ở lại tông môn còn an toàn hơn. Một khi di chuyển ra ngoài, nói không chừng còn có thể bị truy sát.</w:t>
      </w:r>
    </w:p>
    <w:p>
      <w:pPr>
        <w:pStyle w:val="BodyText"/>
      </w:pPr>
      <w:r>
        <w:t xml:space="preserve">Tần Trọng Dương trình bày những lo lắng trong lòng.</w:t>
      </w:r>
    </w:p>
    <w:p>
      <w:pPr>
        <w:pStyle w:val="BodyText"/>
      </w:pPr>
      <w:r>
        <w:t xml:space="preserve">Ông lo lắng cũng phải, đây dù sao cũng là dự định xấu nhất, chưa chắc đã xảy ra. Chiến lược di chuyển, ngộ nhỡ ra ngoài, bị bên Thiên Đế phát hiện, truy sát thì với tu vi của các đệ tử trẻ tuổi nhất định sẽ không có kết cục tốt đẹp.</w:t>
      </w:r>
    </w:p>
    <w:p>
      <w:pPr>
        <w:pStyle w:val="BodyText"/>
      </w:pPr>
      <w:r>
        <w:t xml:space="preserve">Tần Khiếu Thiên cặp lông mày như điện, bắn ra một tia tinh mang:</w:t>
      </w:r>
    </w:p>
    <w:p>
      <w:pPr>
        <w:pStyle w:val="BodyText"/>
      </w:pPr>
      <w:r>
        <w:t xml:space="preserve">- Nhị vị, ta hỏi hai vị, những người có cùng thiên phú và cùng thời đại với hai vị, trong Tần gia có bao nhiêu?</w:t>
      </w:r>
    </w:p>
    <w:p>
      <w:pPr>
        <w:pStyle w:val="BodyText"/>
      </w:pPr>
      <w:r>
        <w:t xml:space="preserve">- Chừng bảy tám người?</w:t>
      </w:r>
    </w:p>
    <w:p>
      <w:pPr>
        <w:pStyle w:val="BodyText"/>
      </w:pPr>
      <w:r>
        <w:t xml:space="preserve">Tần Trọng Dương nói.</w:t>
      </w:r>
    </w:p>
    <w:p>
      <w:pPr>
        <w:pStyle w:val="BodyText"/>
      </w:pPr>
      <w:r>
        <w:t xml:space="preserve">- Cho đến bây giờ, những người đã tu luyện đến cảnh giới Thần đạo có bao nhiêu?</w:t>
      </w:r>
    </w:p>
    <w:p>
      <w:pPr>
        <w:pStyle w:val="BodyText"/>
      </w:pPr>
      <w:r>
        <w:t xml:space="preserve">Tần Khiếu Thiên hỏi, khẩu khí sắc bén.</w:t>
      </w:r>
    </w:p>
    <w:p>
      <w:pPr>
        <w:pStyle w:val="BodyText"/>
      </w:pPr>
      <w:r>
        <w:t xml:space="preserve">- Chỉ có ta và Tần Vân Nhiên.</w:t>
      </w:r>
    </w:p>
    <w:p>
      <w:pPr>
        <w:pStyle w:val="BodyText"/>
      </w:pPr>
      <w:r>
        <w:t xml:space="preserve">Nói đến đây, Tần Trọng Dương hình như đã hiểu ra điều gì, tinh mang trong mắt đại tác:</w:t>
      </w:r>
    </w:p>
    <w:p>
      <w:pPr>
        <w:pStyle w:val="BodyText"/>
      </w:pPr>
      <w:r>
        <w:t xml:space="preserve">- Đại Chưởng môn, ý của người là?</w:t>
      </w:r>
    </w:p>
    <w:p>
      <w:pPr>
        <w:pStyle w:val="BodyText"/>
      </w:pPr>
      <w:r>
        <w:t xml:space="preserve">- Không sai, gia tước chỉ bay qua bay lại dưới hiên nhà thì sẽ không bao giờ vút được lên trời cao, không thể đối diện được với phong tuyết. Còn diều hâu, vì được rèn luyện trong phong vũ, vong hồ sinh tử nên mới có thể trở thành vương giả trong loài chim. Tư chất của thanh niên Tần gia các ngươi cũng nhìn thấy rồi. Tư chất tốt chỉ có vài người nhưng tâm tính trưởng thành thì ngoài Tần Vô Song và Tần Thái Trùng ra còn có ai nữa?</w:t>
      </w:r>
    </w:p>
    <w:p>
      <w:pPr>
        <w:pStyle w:val="BodyText"/>
      </w:pPr>
      <w:r>
        <w:t xml:space="preserve">Những lời này của Tần Khiếu Thiên khiến hai vị Chưởng môn chẳng biết nói thêm điều gì, suy nghĩ một lúc, thấy Đại Chưởng môn nói cũng có rất lý.</w:t>
      </w:r>
    </w:p>
    <w:p>
      <w:pPr>
        <w:pStyle w:val="BodyText"/>
      </w:pPr>
      <w:r>
        <w:t xml:space="preserve">Nhìn chung thanh niên Tần gia, trừ Tần Vô Song ra, Tần Thái Trùng cũng khá khả quan. Những đệ tử khác, cũng chỉ có Tần Chi Trữ còn có thể coi như một viên ngọc đang chờ gọt dũa.</w:t>
      </w:r>
    </w:p>
    <w:p>
      <w:pPr>
        <w:pStyle w:val="BodyText"/>
      </w:pPr>
      <w:r>
        <w:t xml:space="preserve">Những đệ tử khác, tư chất nhìn chung không tệ, nhưng có thể thành Thần đạo hay không thì vẫn là một câu hỏi lớn. Dù sao, Thần Đạo Quả cũng không phải thường xuyên có.</w:t>
      </w:r>
    </w:p>
    <w:p>
      <w:pPr>
        <w:pStyle w:val="BodyText"/>
      </w:pPr>
      <w:r>
        <w:t xml:space="preserve">Cơ ngộ kiểu này, ngàn năm mới có. Vạn Pháp Triều Tông Hội của Côn Lôn Tiên Tông một vạn năm mới tổ chức một lần. Cho nên cơ hội gặp phải là rất thấp.</w:t>
      </w:r>
    </w:p>
    <w:p>
      <w:pPr>
        <w:pStyle w:val="BodyText"/>
      </w:pPr>
      <w:r>
        <w:t xml:space="preserve">Tần Vân Nhiên nói:</w:t>
      </w:r>
    </w:p>
    <w:p>
      <w:pPr>
        <w:pStyle w:val="BodyText"/>
      </w:pPr>
      <w:r>
        <w:t xml:space="preserve">- Đại Chưởng môn, nếu đã như vậy thì hãy chọn vài người đi, Vô Song và Thái Trùng khẳng định là phải dời đi. Những người khác, cứ để bọn họ lựa chọn.</w:t>
      </w:r>
    </w:p>
    <w:p>
      <w:pPr>
        <w:pStyle w:val="BodyText"/>
      </w:pPr>
      <w:r>
        <w:t xml:space="preserve">- Không, Vô Song và Thái Trùng để bọn họ tự lựa chọn!</w:t>
      </w:r>
    </w:p>
    <w:p>
      <w:pPr>
        <w:pStyle w:val="BodyText"/>
      </w:pPr>
      <w:r>
        <w:t xml:space="preserve">Tần Khiếu Thiên lắc lắc đầu.</w:t>
      </w:r>
    </w:p>
    <w:p>
      <w:pPr>
        <w:pStyle w:val="BodyText"/>
      </w:pPr>
      <w:r>
        <w:t xml:space="preserve">- Chuyện này chúng ta không miễn cưỡng.</w:t>
      </w:r>
    </w:p>
    <w:p>
      <w:pPr>
        <w:pStyle w:val="BodyText"/>
      </w:pPr>
      <w:r>
        <w:t xml:space="preserve">Tần Trọng Dương cũng cảm thấy có lý, chỉ có bản thân tự lựa chọn thì mới không oán không hận.</w:t>
      </w:r>
    </w:p>
    <w:p>
      <w:pPr>
        <w:pStyle w:val="BodyText"/>
      </w:pPr>
      <w:r>
        <w:t xml:space="preserve">- Chuyện này có phải thông báo toàn tộc không?</w:t>
      </w:r>
    </w:p>
    <w:p>
      <w:pPr>
        <w:pStyle w:val="BodyText"/>
      </w:pPr>
      <w:r>
        <w:t xml:space="preserve">- Đương nhiên, nếu không vô duyên vô cớ biến mất, tâm lý người trong tộc sẽ phát sinh biến hóa.</w:t>
      </w:r>
    </w:p>
    <w:p>
      <w:pPr>
        <w:pStyle w:val="BodyText"/>
      </w:pPr>
      <w:r>
        <w:t xml:space="preserve">Tần Khiếu Thiên nói.</w:t>
      </w:r>
    </w:p>
    <w:p>
      <w:pPr>
        <w:pStyle w:val="BodyText"/>
      </w:pPr>
      <w:r>
        <w:t xml:space="preserve">- Được, Đại Chưởng môn, ta đi chuẩn bị!</w:t>
      </w:r>
    </w:p>
    <w:p>
      <w:pPr>
        <w:pStyle w:val="BodyText"/>
      </w:pPr>
      <w:r>
        <w:t xml:space="preserve">Tần Trọng Dương đứng dậy.</w:t>
      </w:r>
    </w:p>
    <w:p>
      <w:pPr>
        <w:pStyle w:val="BodyText"/>
      </w:pPr>
      <w:r>
        <w:t xml:space="preserve">- Đi gặp…</w:t>
      </w:r>
    </w:p>
    <w:p>
      <w:pPr>
        <w:pStyle w:val="BodyText"/>
      </w:pPr>
      <w:r>
        <w:t xml:space="preserve">Đang nói đến đây, sắc mặt Tần Khiếu Thiên đột nhiên khẽ biến, khóe miệng khẽ nhếch lên:</w:t>
      </w:r>
    </w:p>
    <w:p>
      <w:pPr>
        <w:pStyle w:val="BodyText"/>
      </w:pPr>
      <w:r>
        <w:t xml:space="preserve">- Đến rồi!</w:t>
      </w:r>
    </w:p>
    <w:p>
      <w:pPr>
        <w:pStyle w:val="BodyText"/>
      </w:pPr>
      <w:r>
        <w:t xml:space="preserve">- Ai?</w:t>
      </w:r>
    </w:p>
    <w:p>
      <w:pPr>
        <w:pStyle w:val="BodyText"/>
      </w:pPr>
      <w:r>
        <w:t xml:space="preserve">- Tân Thiên Vấn!</w:t>
      </w:r>
    </w:p>
    <w:p>
      <w:pPr>
        <w:pStyle w:val="BodyText"/>
      </w:pPr>
      <w:r>
        <w:t xml:space="preserve">Khẩu khí Tần Khiếu Thiên có chút lạnh lùng:</w:t>
      </w:r>
    </w:p>
    <w:p>
      <w:pPr>
        <w:pStyle w:val="BodyText"/>
      </w:pPr>
      <w:r>
        <w:t xml:space="preserve">- Tân Thiên Vấn để lâu như vậy rồi mới quay lại, nhất định là đã có chỗ dựa. Hy vọng không phải là Đồ Đằng Tộc cường giả!</w:t>
      </w:r>
    </w:p>
    <w:p>
      <w:pPr>
        <w:pStyle w:val="BodyText"/>
      </w:pPr>
      <w:r>
        <w:t xml:space="preserve">Đang nói đến đây, bên ngoài bỗng vang lên giọng cười cuồng ngạo của Tân Thiên Vấn:</w:t>
      </w:r>
    </w:p>
    <w:p>
      <w:pPr>
        <w:pStyle w:val="BodyText"/>
      </w:pPr>
      <w:r>
        <w:t xml:space="preserve">- Tần Khiếu Thiên, con rùa rụt đầu, ta sẽ canh trước Tần gia sơn môn xem Tần gia các ngươi ẩn nhẫn được đến lúc nào?</w:t>
      </w:r>
    </w:p>
    <w:p>
      <w:pPr>
        <w:pStyle w:val="BodyText"/>
      </w:pPr>
      <w:r>
        <w:t xml:space="preserve">Nghe Tân Thiên Vấn nói vậy, sắc mặt Tần Khiếu Thiên càng trở nên nghiêm nghị hơn, miệng lẩm bẩm:</w:t>
      </w:r>
    </w:p>
    <w:p>
      <w:pPr>
        <w:pStyle w:val="BodyText"/>
      </w:pPr>
      <w:r>
        <w:t xml:space="preserve">- Tân Thiên Vấn cố ý nói vậy, nhất định là có âm mưu khác. Để ta ra gặp hắn!</w:t>
      </w:r>
    </w:p>
    <w:p>
      <w:pPr>
        <w:pStyle w:val="BodyText"/>
      </w:pPr>
      <w:r>
        <w:t xml:space="preserve">- Đại Chưởng môn!</w:t>
      </w:r>
    </w:p>
    <w:p>
      <w:pPr>
        <w:pStyle w:val="BodyText"/>
      </w:pPr>
      <w:r>
        <w:t xml:space="preserve">- Các ngươi không cần phải nói. Đại trận hộ sơn này ta vô cùng thông thạo, biết chỗ nào là sinh môn, chỗ nào là tử môn.</w:t>
      </w:r>
    </w:p>
    <w:p>
      <w:pPr>
        <w:pStyle w:val="BodyText"/>
      </w:pPr>
      <w:r>
        <w:t xml:space="preserve">Tần Khiếu Thiên xua xua tay, miệng hé ra một nụ cười nhàn nhạt, nói:</w:t>
      </w:r>
    </w:p>
    <w:p>
      <w:pPr>
        <w:pStyle w:val="BodyText"/>
      </w:pPr>
      <w:r>
        <w:t xml:space="preserve">- Nói như có thể dụ được Tân Thiên Vấn vào trong trận môn, ta sẽ có thể khiến hắn không ra cũng chẳng vào được!</w:t>
      </w:r>
    </w:p>
    <w:p>
      <w:pPr>
        <w:pStyle w:val="BodyText"/>
      </w:pPr>
      <w:r>
        <w:t xml:space="preserve">Nói đến đây, Tần Khiếu Thiên đột nhiên đứng dậy, bước từng bước lớn ra ngoài.</w:t>
      </w:r>
    </w:p>
    <w:p>
      <w:pPr>
        <w:pStyle w:val="BodyText"/>
      </w:pPr>
      <w:r>
        <w:t xml:space="preserve">o0o</w:t>
      </w:r>
    </w:p>
    <w:p>
      <w:pPr>
        <w:pStyle w:val="BodyText"/>
      </w:pPr>
      <w:r>
        <w:t xml:space="preserve">Tần Vô Song đang bế quan mà cũng bị giọng cười cuồng ngạo của Tân Thiên Vấn làm cho kinh động, đi ra. Bao Bao và Cô Đơn chạy lại, hỏi:</w:t>
      </w:r>
    </w:p>
    <w:p>
      <w:pPr>
        <w:pStyle w:val="BodyText"/>
      </w:pPr>
      <w:r>
        <w:t xml:space="preserve">- Lão Đại, huynh đột phá chưa?</w:t>
      </w:r>
    </w:p>
    <w:p>
      <w:pPr>
        <w:pStyle w:val="BodyText"/>
      </w:pPr>
      <w:r>
        <w:t xml:space="preserve">Tần Vô Song cười nói:</w:t>
      </w:r>
    </w:p>
    <w:p>
      <w:pPr>
        <w:pStyle w:val="BodyText"/>
      </w:pPr>
      <w:r>
        <w:t xml:space="preserve">- Đâu nhanh như vậy, nhưng Thông Huyền Cảnh đỉnh phong ta cảm thấy không còn xa nữa đâu. Bây giờ những điều ta làm đều là để chuẩn bị cho việc trùng kích Vô thượng Thần đạo!</w:t>
      </w:r>
    </w:p>
    <w:p>
      <w:pPr>
        <w:pStyle w:val="BodyText"/>
      </w:pPr>
      <w:r>
        <w:t xml:space="preserve">Bao Bao cười nói:</w:t>
      </w:r>
    </w:p>
    <w:p>
      <w:pPr>
        <w:pStyle w:val="BodyText"/>
      </w:pPr>
      <w:r>
        <w:t xml:space="preserve">- Được, đệ chờ Lão Đại đột phá Thần đạo!</w:t>
      </w:r>
    </w:p>
    <w:p>
      <w:pPr>
        <w:pStyle w:val="BodyText"/>
      </w:pPr>
      <w:r>
        <w:t xml:space="preserve">- Hai đệ cũng phải cố gắng lên!</w:t>
      </w:r>
    </w:p>
    <w:p>
      <w:pPr>
        <w:pStyle w:val="BodyText"/>
      </w:pPr>
      <w:r>
        <w:t xml:space="preserve">Tần Vô Song thở dài một tiếng, đi về phía đại đường.</w:t>
      </w:r>
    </w:p>
    <w:p>
      <w:pPr>
        <w:pStyle w:val="BodyText"/>
      </w:pPr>
      <w:r>
        <w:t xml:space="preserve">o0o</w:t>
      </w:r>
    </w:p>
    <w:p>
      <w:pPr>
        <w:pStyle w:val="BodyText"/>
      </w:pPr>
      <w:r>
        <w:t xml:space="preserve">Lúc này, trong đại điện Chính Khí Đường, tất cả tộc nhân Tần gia đã có mặt đầy đủ.</w:t>
      </w:r>
    </w:p>
    <w:p>
      <w:pPr>
        <w:pStyle w:val="BodyText"/>
      </w:pPr>
      <w:r>
        <w:t xml:space="preserve">- Đại Chưởng môn đã ra ngoài giao thủ với Tân Thiên Vấn rồi.</w:t>
      </w:r>
    </w:p>
    <w:p>
      <w:pPr>
        <w:pStyle w:val="BodyText"/>
      </w:pPr>
      <w:r>
        <w:t xml:space="preserve">- Các vị, tu vi mọi người tiến triển thế nào?</w:t>
      </w:r>
    </w:p>
    <w:p>
      <w:pPr>
        <w:pStyle w:val="BodyText"/>
      </w:pPr>
      <w:r>
        <w:t xml:space="preserve">Tộc nhân Tần gia quay sang nhìn nhau trao đổi ánh mắt, ba Tôn giả đang luyện hóa Thần Đạo Quả cũng ngầm trao đổi với nhau.</w:t>
      </w:r>
    </w:p>
    <w:p>
      <w:pPr>
        <w:pStyle w:val="BodyText"/>
      </w:pPr>
      <w:r>
        <w:t xml:space="preserve">Tần Trọng Dương và Tần Vân Nhiên cũng ở trong đó, im lặng nghe mọi người trao đổi nhưng không hề lên tiếng.</w:t>
      </w:r>
    </w:p>
    <w:p>
      <w:pPr>
        <w:pStyle w:val="BodyText"/>
      </w:pPr>
      <w:r>
        <w:t xml:space="preserve">Bên ngoài sơn môn, Tân Thiên Vấn cầm A Đồ Kiếm trong tay, cười lớn nói:</w:t>
      </w:r>
    </w:p>
    <w:p>
      <w:pPr>
        <w:pStyle w:val="BodyText"/>
      </w:pPr>
      <w:r>
        <w:t xml:space="preserve">- Tần Khiếu Thiên, có vẻ ngươi cũng để ý cái biệt danh con rùa rụt đầu lắm! Sao, hôm nay đi ra là muốn đầu hàng hay muốn quyết chiến với ta một trận?</w:t>
      </w:r>
    </w:p>
    <w:p>
      <w:pPr>
        <w:pStyle w:val="BodyText"/>
      </w:pPr>
      <w:r>
        <w:t xml:space="preserve">Tần Khiếu Thiên cười nhạt:</w:t>
      </w:r>
    </w:p>
    <w:p>
      <w:pPr>
        <w:pStyle w:val="BodyText"/>
      </w:pPr>
      <w:r>
        <w:t xml:space="preserve">- Tân Thiên Vấn, đường đường Thiên Đế chí tôn, có thể làm được mấy chuyện đáng khinh này chắc chỉ có ngươi mới làm thôi nhỉ. Danh hiệu Thiên Đế đáng khinh nhất trong lịch sử chẳng trao cho ai được ngoài ngươi.</w:t>
      </w:r>
    </w:p>
    <w:p>
      <w:pPr>
        <w:pStyle w:val="BodyText"/>
      </w:pPr>
      <w:r>
        <w:t xml:space="preserve">Tân Thiên Vấn ha ha cười:</w:t>
      </w:r>
    </w:p>
    <w:p>
      <w:pPr>
        <w:pStyle w:val="BodyText"/>
      </w:pPr>
      <w:r>
        <w:t xml:space="preserve">- Tần Khiếu Thiên, ngươi không phải định chọc giận ta chứ?</w:t>
      </w:r>
    </w:p>
    <w:p>
      <w:pPr>
        <w:pStyle w:val="BodyText"/>
      </w:pPr>
      <w:r>
        <w:t xml:space="preserve">Tần Khiếu Thiên mặt lạnh như băng:</w:t>
      </w:r>
    </w:p>
    <w:p>
      <w:pPr>
        <w:pStyle w:val="BodyText"/>
      </w:pPr>
      <w:r>
        <w:t xml:space="preserve">- Bớt phí lời đi, muốn chiến thì chiến!</w:t>
      </w:r>
    </w:p>
    <w:p>
      <w:pPr>
        <w:pStyle w:val="BodyText"/>
      </w:pPr>
      <w:r>
        <w:t xml:space="preserve">Nói đoạn, thét lên một tiếng, toàn thân hồng quang đại phác, quang mang nhất dẫn, mây đỏ rợp trời, Tân Thiên Vấn cuồn cuộn lao đến.</w:t>
      </w:r>
    </w:p>
    <w:p>
      <w:pPr>
        <w:pStyle w:val="BodyText"/>
      </w:pPr>
      <w:r>
        <w:t xml:space="preserve">Ráng đỏ ngưng tụ lại, biến thành hàng ngàn hàng vạn khuôn mặt hung tợn, nhe răng giơ vuốt lao về phía Tân Thiên Vấn.</w:t>
      </w:r>
    </w:p>
    <w:p>
      <w:pPr>
        <w:pStyle w:val="BodyText"/>
      </w:pPr>
      <w:r>
        <w:t xml:space="preserve">Tân Thiên Vấn hét lớn:</w:t>
      </w:r>
    </w:p>
    <w:p>
      <w:pPr>
        <w:pStyle w:val="BodyText"/>
      </w:pPr>
      <w:r>
        <w:t xml:space="preserve">- Đến đúng lúc lắm!</w:t>
      </w:r>
    </w:p>
    <w:p>
      <w:pPr>
        <w:pStyle w:val="BodyText"/>
      </w:pPr>
      <w:r>
        <w:t xml:space="preserve">A Đồ Kiếm thuận thế chém xuống, Thiên Đế Chi Dực thì thôi động, không lùi lại mà công kích thẳng về phía Tần Khiếu Thiên.</w:t>
      </w:r>
    </w:p>
    <w:p>
      <w:pPr>
        <w:pStyle w:val="BodyText"/>
      </w:pPr>
      <w:r>
        <w:t xml:space="preserve">Hai thân ảnh kéo theo một đường quang mang dài, như quần tinh loạn vũ giữa tinh hà lấp lánh, cuộn thành một đám, cả hư không như muốn điên đảo.</w:t>
      </w:r>
    </w:p>
    <w:p>
      <w:pPr>
        <w:pStyle w:val="BodyText"/>
      </w:pPr>
      <w:r>
        <w:t xml:space="preserve">Hai đại cường giả đều là hai nhân vật mạnh nhất trong Hiên Viên Khâu trừ Đồ Đằng cường giả ra. Trận chiến này, ngang tài ngang sức, đã đấu ba ngày ba đêm mà vẫn bất phân thắng bại.</w:t>
      </w:r>
    </w:p>
    <w:p>
      <w:pPr>
        <w:pStyle w:val="BodyText"/>
      </w:pPr>
      <w:r>
        <w:t xml:space="preserve">Mặt trời mọc rồi mặt trời lại lặn, mặt trời lặn rồi mặt trời lại mọc. Ba ngày đêm liền, hai con người dường như không biết thế nào là mệt mỏi, vẫn sinh long hoạt hổ, đánh giết vô cùng hứng khởi.</w:t>
      </w:r>
    </w:p>
    <w:p>
      <w:pPr>
        <w:pStyle w:val="BodyText"/>
      </w:pPr>
      <w:r>
        <w:t xml:space="preserve">Tân Thiên Vấn vốn dĩ định cầm chân Tần Khiếu Thiên, nhưng ba ngày qua, hắn không thể không thừa nhận, chỉ luận tu vi cá nhân thôi, Tần Khiếu Thiên không hề thua kém Thiên Đế hắn.</w:t>
      </w:r>
    </w:p>
    <w:p>
      <w:pPr>
        <w:pStyle w:val="BodyText"/>
      </w:pPr>
      <w:r>
        <w:t xml:space="preserve">- Tần Khiếu Thiên, dừng lại đã!</w:t>
      </w:r>
    </w:p>
    <w:p>
      <w:pPr>
        <w:pStyle w:val="BodyText"/>
      </w:pPr>
      <w:r>
        <w:t xml:space="preserve">Tân Thiên Vấn dang rộng Thiên Đế Chi Dực, bay vút lên cao không, một đạo trường hồng hóa phá hư không, bay vọt lên trên.</w:t>
      </w:r>
    </w:p>
    <w:p>
      <w:pPr>
        <w:pStyle w:val="BodyText"/>
      </w:pPr>
      <w:r>
        <w:t xml:space="preserve">Tần Khiếu Thiên cũng có ý muốn thu binh, không vội đuổi theo, chỉ đứng nhìn theo bóng dáng Tân Thiên Vấn, nhưng trong lòng không hề cảm thấy vui vẻ.</w:t>
      </w:r>
    </w:p>
    <w:p>
      <w:pPr>
        <w:pStyle w:val="BodyText"/>
      </w:pPr>
      <w:r>
        <w:t xml:space="preserve">Xoay người hồi trận, đã thấy tộc nhân Tần gia tập trung đầy đủ trong Chính Khí Đường.</w:t>
      </w:r>
    </w:p>
    <w:p>
      <w:pPr>
        <w:pStyle w:val="BodyText"/>
      </w:pPr>
      <w:r>
        <w:t xml:space="preserve">- Đại Chưởng môn!</w:t>
      </w:r>
    </w:p>
    <w:p>
      <w:pPr>
        <w:pStyle w:val="BodyText"/>
      </w:pPr>
      <w:r>
        <w:t xml:space="preserve">- Cung nghênh Đại Chưởng môn!</w:t>
      </w:r>
    </w:p>
    <w:p>
      <w:pPr>
        <w:pStyle w:val="BodyText"/>
      </w:pPr>
      <w:r>
        <w:t xml:space="preserve">Tần Khiếu Thiên khoát khoát tay:</w:t>
      </w:r>
    </w:p>
    <w:p>
      <w:pPr>
        <w:pStyle w:val="BodyText"/>
      </w:pPr>
      <w:r>
        <w:t xml:space="preserve">- Chư vị, lần này Tân Thiên Vấn đến cùng ta ước chiến hoàn toàn khác với lần trước lên Vấn Đỉnh Sơn. Trong lòng ta cũng có dự tính, nhưng Tần gia chúng ta hôm nay đã xuất xong con át chủ bài rồi, chỉ có thể bất biến ứng vạn biến mà thôi.</w:t>
      </w:r>
    </w:p>
    <w:p>
      <w:pPr>
        <w:pStyle w:val="BodyText"/>
      </w:pPr>
      <w:r>
        <w:t xml:space="preserve">- Đại Chưởng môn, mọi người đã đến đủ rồi.</w:t>
      </w:r>
    </w:p>
    <w:p>
      <w:pPr>
        <w:pStyle w:val="BodyText"/>
      </w:pPr>
      <w:r>
        <w:t xml:space="preserve">Tần Trọng Dương nhắc.</w:t>
      </w:r>
    </w:p>
    <w:p>
      <w:pPr>
        <w:pStyle w:val="BodyText"/>
      </w:pPr>
      <w:r>
        <w:t xml:space="preserve">- Được, các ngươi ngồi xuống, để ta nói.</w:t>
      </w:r>
    </w:p>
    <w:p>
      <w:pPr>
        <w:pStyle w:val="BodyText"/>
      </w:pPr>
      <w:r>
        <w:t xml:space="preserve">Tần Khiếu Thiên khẩu khí ngưng trọng nói.</w:t>
      </w:r>
    </w:p>
    <w:p>
      <w:pPr>
        <w:pStyle w:val="BodyText"/>
      </w:pPr>
      <w:r>
        <w:t xml:space="preserve">Tất cả mọi người đều quay lại vị trí, Tần Khiếu Thiên cất lời nói:</w:t>
      </w:r>
    </w:p>
    <w:p>
      <w:pPr>
        <w:pStyle w:val="BodyText"/>
      </w:pPr>
      <w:r>
        <w:t xml:space="preserve">- Chư vị, trước đây Tân Thiên Vấn đã hoàn toàn hết cách trước đại trận hộ sơn của chúng ra. Nhưng gần đây, hắn mạnh mẽ trở lại, nhất định là có con bài nào muốn lật. Nhưng đương nhiên, con bài chưa lật của Tân gia, vẫn không thể làm gì đại trận của Tần gia chúng ta. Bổn tọa chỉ e là, chuyện này có thể liên quan đến Đồ Đằng Tộc. Bởi vậy, Tần gia chúng ta phải chuẩn bị tinh thần cho trường hợp xấu nhất có thể xảy ra!</w:t>
      </w:r>
    </w:p>
    <w:p>
      <w:pPr>
        <w:pStyle w:val="BodyText"/>
      </w:pPr>
      <w:r>
        <w:t xml:space="preserve">- Đồ Đằng Tộc?</w:t>
      </w:r>
    </w:p>
    <w:p>
      <w:pPr>
        <w:pStyle w:val="BodyText"/>
      </w:pPr>
      <w:r>
        <w:t xml:space="preserve">Nhắc đến ba chữ này, sắc mặt của tất cả tộc nhân Tần gia đều trở nên khó coi dị thường.</w:t>
      </w:r>
    </w:p>
    <w:p>
      <w:pPr>
        <w:pStyle w:val="BodyText"/>
      </w:pPr>
      <w:r>
        <w:t xml:space="preserve">Tần Khiếu Thiên thở dài:</w:t>
      </w:r>
    </w:p>
    <w:p>
      <w:pPr>
        <w:pStyle w:val="BodyText"/>
      </w:pPr>
      <w:r>
        <w:t xml:space="preserve">- Không sai, đúng là Đồ Đằng Tộc. Tân Thiên Vấn nói thế nào cũng là Thiên Đế đương nhiệm nên sẽ có thể lấy được vài kế sách phá trận từ phía Đồ Đằng Tộc. Bởi vậy, Tần gia chúng ta phải chuẩn bị hết mọi dự định…</w:t>
      </w:r>
    </w:p>
    <w:p>
      <w:pPr>
        <w:pStyle w:val="BodyText"/>
      </w:pPr>
      <w:r>
        <w:t xml:space="preserve">Tần Khiếu Thiên nhắc lại những lời trước đây của mình, chậm rãi nói:</w:t>
      </w:r>
    </w:p>
    <w:p>
      <w:pPr>
        <w:pStyle w:val="BodyText"/>
      </w:pPr>
      <w:r>
        <w:t xml:space="preserve">- Chiến lược di chuyển lần này chỉ dành cho thế hệ trẻ, tạm thời không hình thành được sức chiến đấu, nhưng tương lai thì rất khả quan, cũng là tất cả hy vọng của Tần gia. Nhưng mà, chiến lược di chuyển này chưa chắc đã là một sự lựa chọn lý tưởng. Bởi vậy, những gì ta làm, chỉ là chuẩn bị cho trường hợp xấu nhất chứ chưa chắc đã xảy ra. Trốn trong sơn môn mạo hiểm nhưng cũng có thể là tuyệt đối an toàn. Còn di chuyển, có thể tiêu diêu tự tại, nhưng nguy hiểm cũng không nhỏ. Hơn nữa, thân mang trọng trách, lựa chọn thế nào quyết định ở mọi người.</w:t>
      </w:r>
    </w:p>
    <w:p>
      <w:pPr>
        <w:pStyle w:val="BodyText"/>
      </w:pPr>
      <w:r>
        <w:t xml:space="preserve">Tần Vô Song trong lòng nhất động, biết Đại Chưởng môn cuối cùng vẫn phải suy nghĩ đến cách này. Chiến lược di chuyển đúng là sự lựa chọn sáng suốt nhất trong trường hợp xấu nhất.</w:t>
      </w:r>
    </w:p>
    <w:p>
      <w:pPr>
        <w:pStyle w:val="Compact"/>
      </w:pPr>
      <w:r>
        <w:t xml:space="preserve">Ủng hộ chỉ với 1 click và 5s ! (adf.ly/4EmoB)</w:t>
      </w:r>
      <w:r>
        <w:br w:type="textWrapping"/>
      </w:r>
      <w:r>
        <w:br w:type="textWrapping"/>
      </w:r>
    </w:p>
    <w:p>
      <w:pPr>
        <w:pStyle w:val="Heading2"/>
      </w:pPr>
      <w:bookmarkStart w:id="749" w:name="chương-727"/>
      <w:bookmarkEnd w:id="749"/>
      <w:r>
        <w:t xml:space="preserve">727. Chương 72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27: Truyền thừa đại nhiệm</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ất cả đệ tử trẻ tuổi đều im lặng không nói gì, quay sang nhìn nhau như muốn xem đồng bạn lựa chọn như thế nào. Còn các vị Tôn giả và Trưởng lão sắc mặt đều vô cùng bình thản.</w:t>
      </w:r>
    </w:p>
    <w:p>
      <w:pPr>
        <w:pStyle w:val="BodyText"/>
      </w:pPr>
      <w:r>
        <w:t xml:space="preserve">Chiến lược di chuyển đúng là không liên quan gì đến bọn họ. Bọn họ tuổi tác đã lớn, khả năng thích nghi không bằng được thanh niên, chiến lược di chuyển chỉ là di chuyển một số ít người chứ không phải di chuyển toàn bộ.</w:t>
      </w:r>
    </w:p>
    <w:p>
      <w:pPr>
        <w:pStyle w:val="BodyText"/>
      </w:pPr>
      <w:r>
        <w:t xml:space="preserve">Quan trọng nhất là bọn họ đã tiếp nhận tẩy lễ của quan niệm tông tộc trong một thời gian dài nên cảm giác trung thành đối với Tần gia khiến bọn họ không hề có ý định từ bỏ Tần gia.</w:t>
      </w:r>
    </w:p>
    <w:p>
      <w:pPr>
        <w:pStyle w:val="BodyText"/>
      </w:pPr>
      <w:r>
        <w:t xml:space="preserve">- Chư vị, mọi người phải suy nghĩ cho kỹ. Di chuyển mọi người đi không phải để làm điều gì lén lút mà là để lúc Tần gia găp phải trường hợp xấu nhất vẫn có thể nhẫn nhục phụ trọng, gánh vác truyền thừa của Tần gia, cố gắng để Tần gia được hương hỏa trùng nhiên.</w:t>
      </w:r>
    </w:p>
    <w:p>
      <w:pPr>
        <w:pStyle w:val="BodyText"/>
      </w:pPr>
      <w:r>
        <w:t xml:space="preserve">Tần Khiếu Thiên chậm rãi nói:</w:t>
      </w:r>
    </w:p>
    <w:p>
      <w:pPr>
        <w:pStyle w:val="BodyText"/>
      </w:pPr>
      <w:r>
        <w:t xml:space="preserve">- Đương nhiên, đây chỉ là giả thuyết xấu nhất. Mọi người hãy tự suy nghĩ. Lần này đi ra mà để cho đám truy binh như lang như hổ của Thiên Đế nhìn thấy thì chỉ có nước chết chắc. Nên mọi người cũng nên chuẩn bị sẵn tinh thần.</w:t>
      </w:r>
    </w:p>
    <w:p>
      <w:pPr>
        <w:pStyle w:val="BodyText"/>
      </w:pPr>
      <w:r>
        <w:t xml:space="preserve">Tần Thái Trùng là người đầu tiên tỏ thái độ:</w:t>
      </w:r>
    </w:p>
    <w:p>
      <w:pPr>
        <w:pStyle w:val="BodyText"/>
      </w:pPr>
      <w:r>
        <w:t xml:space="preserve">- Đại Chưởng môn, mặc dù ra ngoài nguy hiểm trùng trùng nhưng nếu như có thể xuất lực cho Tần gia thì đệ tử Thái Trùng xin nguyện xung phong.</w:t>
      </w:r>
    </w:p>
    <w:p>
      <w:pPr>
        <w:pStyle w:val="BodyText"/>
      </w:pPr>
      <w:r>
        <w:t xml:space="preserve">- Được, Thái Trùng!</w:t>
      </w:r>
    </w:p>
    <w:p>
      <w:pPr>
        <w:pStyle w:val="BodyText"/>
      </w:pPr>
      <w:r>
        <w:t xml:space="preserve">Tần Vô Song không phải là người đầu tiên lên tiếng, không phải vì hắn không muốn đi, mà là đang nghĩ chuyện khác. Đang lúc do dự thì Tần Thái Trùng nói:</w:t>
      </w:r>
    </w:p>
    <w:p>
      <w:pPr>
        <w:pStyle w:val="BodyText"/>
      </w:pPr>
      <w:r>
        <w:t xml:space="preserve">- Vô Song sư đệ, không lẽ đệ vẫn còn chần chừ sao?</w:t>
      </w:r>
    </w:p>
    <w:p>
      <w:pPr>
        <w:pStyle w:val="BodyText"/>
      </w:pPr>
      <w:r>
        <w:t xml:space="preserve">Tần Vô Song cười xòa:</w:t>
      </w:r>
    </w:p>
    <w:p>
      <w:pPr>
        <w:pStyle w:val="BodyText"/>
      </w:pPr>
      <w:r>
        <w:t xml:space="preserve">- Thái Trùng sư huynh, tiểu đệ sao dám rớt lại phía sau? Thái Trùng sư huynh đã nguyện vậy thì tiểu đệ đương nhiên phải sát cánh cùng rồi.</w:t>
      </w:r>
    </w:p>
    <w:p>
      <w:pPr>
        <w:pStyle w:val="BodyText"/>
      </w:pPr>
      <w:r>
        <w:t xml:space="preserve">Tần Khiếu Thiên lắc lắc đầu:</w:t>
      </w:r>
    </w:p>
    <w:p>
      <w:pPr>
        <w:pStyle w:val="BodyText"/>
      </w:pPr>
      <w:r>
        <w:t xml:space="preserve">- Không, các ngươi ra ngoài tuyệt đối phải chia nhau ra đi, không được chia nhau ra hành động. Nếu không, chẳng may bị truy sát thì vẫn có thể bị giết toàn bộ.</w:t>
      </w:r>
    </w:p>
    <w:p>
      <w:pPr>
        <w:pStyle w:val="BodyText"/>
      </w:pPr>
      <w:r>
        <w:t xml:space="preserve">Không thể đi cùng nhau, điều này khiến cho rất nhiều đệ tử Tần gia nhất thời do dự. Vốn định dũng cảm đứng ra, nhưng cuối cùng đại bộ phận vẫn phải bỏ qua quyết định này.</w:t>
      </w:r>
    </w:p>
    <w:p>
      <w:pPr>
        <w:pStyle w:val="BodyText"/>
      </w:pPr>
      <w:r>
        <w:t xml:space="preserve">Tốt nhất là vẫn nên lưu lại trong sơn môn. Bất luận tông môn tiền đồ thế nào, sinh tử cùng tông môn còn tốt hơn phiêu bạt bên ngoài làm cô hồn dã quỷ!</w:t>
      </w:r>
    </w:p>
    <w:p>
      <w:pPr>
        <w:pStyle w:val="BodyText"/>
      </w:pPr>
      <w:r>
        <w:t xml:space="preserve">Bình thường mà nói, hai bên đều có nguy hiểm, nếu như lựa chọn, nhất định người ta sẽ lựa chọn giải pháp an toàn, nghĩa là ở lại sơn môn, bất biến ứng vạn biến.</w:t>
      </w:r>
    </w:p>
    <w:p>
      <w:pPr>
        <w:pStyle w:val="BodyText"/>
      </w:pPr>
      <w:r>
        <w:t xml:space="preserve">Tần Chi Trữ đứng lên nói:</w:t>
      </w:r>
    </w:p>
    <w:p>
      <w:pPr>
        <w:pStyle w:val="BodyText"/>
      </w:pPr>
      <w:r>
        <w:t xml:space="preserve">- Đệ tử nguyện ra ngoài!</w:t>
      </w:r>
    </w:p>
    <w:p>
      <w:pPr>
        <w:pStyle w:val="BodyText"/>
      </w:pPr>
      <w:r>
        <w:t xml:space="preserve">- Đệ tử Tần Hạo cũng xin nguyện đi!</w:t>
      </w:r>
    </w:p>
    <w:p>
      <w:pPr>
        <w:pStyle w:val="BodyText"/>
      </w:pPr>
      <w:r>
        <w:t xml:space="preserve">Tần Thiếu Hồng vốn đang có chút do dự, thấy mọi người dũng cảm xung phong như vậy, nhiệt huyết trào lên, đứng bật dậy.</w:t>
      </w:r>
    </w:p>
    <w:p>
      <w:pPr>
        <w:pStyle w:val="BodyText"/>
      </w:pPr>
      <w:r>
        <w:t xml:space="preserve">- Đệ tử cũng nguyện ra ngoài!</w:t>
      </w:r>
    </w:p>
    <w:p>
      <w:pPr>
        <w:pStyle w:val="BodyText"/>
      </w:pPr>
      <w:r>
        <w:t xml:space="preserve">Sau khi Tần Thiếu Hồng đứng lên thì không còn đệ tử nào xung phong nữa.</w:t>
      </w:r>
    </w:p>
    <w:p>
      <w:pPr>
        <w:pStyle w:val="BodyText"/>
      </w:pPr>
      <w:r>
        <w:t xml:space="preserve">- Năm người.</w:t>
      </w:r>
    </w:p>
    <w:p>
      <w:pPr>
        <w:pStyle w:val="BodyText"/>
      </w:pPr>
      <w:r>
        <w:t xml:space="preserve">Tần Khiếu Thiên thoáng mỉm cười rồi lại lạnh lùng nói:</w:t>
      </w:r>
    </w:p>
    <w:p>
      <w:pPr>
        <w:pStyle w:val="BodyText"/>
      </w:pPr>
      <w:r>
        <w:t xml:space="preserve">- Năm người, không nhiều, cũng không ít. Con số này là đủ rồi. Không còn ai tình nguyện nữa chứ?</w:t>
      </w:r>
    </w:p>
    <w:p>
      <w:pPr>
        <w:pStyle w:val="BodyText"/>
      </w:pPr>
      <w:r>
        <w:t xml:space="preserve">Đã nửa ngày rồi, không còn đệ tử nào đứng dậy nữa. Tần Khiếu Thiên nói:</w:t>
      </w:r>
    </w:p>
    <w:p>
      <w:pPr>
        <w:pStyle w:val="BodyText"/>
      </w:pPr>
      <w:r>
        <w:t xml:space="preserve">- Tốt, vậy thì là năm người các ngươi. Bổn tọa bây giờ có thể nói rõ rồi.</w:t>
      </w:r>
    </w:p>
    <w:p>
      <w:pPr>
        <w:pStyle w:val="BodyText"/>
      </w:pPr>
      <w:r>
        <w:t xml:space="preserve">Tần Khiếu Thiên nói đến đây, khóe miệng bỗng xuất hiện một nụ cười quỷ dị:</w:t>
      </w:r>
    </w:p>
    <w:p>
      <w:pPr>
        <w:pStyle w:val="BodyText"/>
      </w:pPr>
      <w:r>
        <w:t xml:space="preserve">- Lúc nãy, trong lời nói của ta vẫn còn chút bẫy, đó là vì ta muốn thử các ngươi. Lần này ra ngoài, xác suất bị phát hiện là rất nhỏ. Bởi vậy, chỉ cần các ngươi cẩn trọng tuyệt đối không bị truy sát. Trừ phi, tự các ngươi làm hỏng mọi chuyện.</w:t>
      </w:r>
    </w:p>
    <w:p>
      <w:pPr>
        <w:pStyle w:val="BodyText"/>
      </w:pPr>
      <w:r>
        <w:t xml:space="preserve">Nói đến đây, sắc mặt tất cả các đệ tử trẻ tuổi đều nhất loạt trở nên cổ quái. Đại Chưởng môn nói những nguy hiểm đó chỉ là để thử bọn họ?</w:t>
      </w:r>
    </w:p>
    <w:p>
      <w:pPr>
        <w:pStyle w:val="BodyText"/>
      </w:pPr>
      <w:r>
        <w:t xml:space="preserve">Tự nhiên, bọn họ có cảm giác khóc không được mà cười cũng không xong. Trong lòng chợt có chút hổ thẹn. Cũng khó trách tại sao Đại Chưởng môn lại phải làm vậy. Nếu như không nói nguy hiểm đến vậy thì sao có thể xác định được ai thật tâm muốn ra ngoài?</w:t>
      </w:r>
    </w:p>
    <w:p>
      <w:pPr>
        <w:pStyle w:val="BodyText"/>
      </w:pPr>
      <w:r>
        <w:t xml:space="preserve">Với trọng trách gánh vác truyền thừa Tần gia này, phải là những nhân vật tâm tính kiên định, không sợ chết mới có thể đảm đương được. Ngay cả một cái sinh tử chi quan cũng không nhìn ra thì hoàn toàn không phù hợp để hoàn thành nhiệm vụ to lớn này.</w:t>
      </w:r>
    </w:p>
    <w:p>
      <w:pPr>
        <w:pStyle w:val="BodyText"/>
      </w:pPr>
      <w:r>
        <w:t xml:space="preserve">Tần Vô Song thầm cảm thấy bái phục chiêu này của Đại Chưởng môn.</w:t>
      </w:r>
    </w:p>
    <w:p>
      <w:pPr>
        <w:pStyle w:val="BodyText"/>
      </w:pPr>
      <w:r>
        <w:t xml:space="preserve">Tần Khiếu Thiên lại nói:</w:t>
      </w:r>
    </w:p>
    <w:p>
      <w:pPr>
        <w:pStyle w:val="BodyText"/>
      </w:pPr>
      <w:r>
        <w:t xml:space="preserve">- Đương nhiên, ta chỉ nói khả năng bị phát hiện không lớn. Nhưng trên thực tế, vẫn có nguy hiểm. Tân Thiên Vấn công kích Tần gia, lần trước thì bị Vô Song ám toán nên chắc chắn đã để ý đến chuyện cắm mai phục ở khắp nơi. Bởi vậy, chưa ra được khỏi phạm vi bán kính mười dặm xung quanh Tần gia thì chưa chắc đã được an toàn. Chỉ có thể hoàn toàn ra khỏi phạm vi Thiên Đế Sơn mới coi như an toàn.</w:t>
      </w:r>
    </w:p>
    <w:p>
      <w:pPr>
        <w:pStyle w:val="BodyText"/>
      </w:pPr>
      <w:r>
        <w:t xml:space="preserve">Trong những tình huống kiểu này, rút lui trong phạm vi rộng cũng không phải không có khả năng.</w:t>
      </w:r>
    </w:p>
    <w:p>
      <w:pPr>
        <w:pStyle w:val="BodyText"/>
      </w:pPr>
      <w:r>
        <w:t xml:space="preserve">Rút lui trong phạm vi rộng, người đông thế mạnh, nhất định sẽ tạo nên dao động. Lỡ mà bị phát hiện, thì sẽ là kết quả vạn kiếp bất phục.</w:t>
      </w:r>
    </w:p>
    <w:p>
      <w:pPr>
        <w:pStyle w:val="BodyText"/>
      </w:pPr>
      <w:r>
        <w:t xml:space="preserve">Cho nên, nếu muốn rút lui, chỉ có thể tiến hành lần lượt, di chuyển trong phạm vi nhỏ.</w:t>
      </w:r>
    </w:p>
    <w:p>
      <w:pPr>
        <w:pStyle w:val="BodyText"/>
      </w:pPr>
      <w:r>
        <w:t xml:space="preserve">- Được rồi, năm người các ngươi chuẩn bị một lát. Đợi Tân Thiên Vấn xuất chiêu, ta sẽ đưa các ngươi ra khỏi Vấn Đỉnh Sơn thông qua truyền tống bí trận.</w:t>
      </w:r>
    </w:p>
    <w:p>
      <w:pPr>
        <w:pStyle w:val="BodyText"/>
      </w:pPr>
      <w:r>
        <w:t xml:space="preserve">Đang nói thì đột nhiên bên ngoài vang lên một tiếng thét đắc ý của Tân Thiên Vấn:</w:t>
      </w:r>
    </w:p>
    <w:p>
      <w:pPr>
        <w:pStyle w:val="BodyText"/>
      </w:pPr>
      <w:r>
        <w:t xml:space="preserve">- Tần Khiếu Thiên, đại trận hộ sơn của Tần gia các ngươi lợi hại lắm, duy trì dựa vào nguồn linh lực dồi dào của Vấn Đỉnh Sơn à. Nếu như ta chặt đứt hết những thông đạo truyền tống linh lực thì trận pháp này có thể phế trận không? Ngươi thử nói xem?</w:t>
      </w:r>
    </w:p>
    <w:p>
      <w:pPr>
        <w:pStyle w:val="BodyText"/>
      </w:pPr>
      <w:r>
        <w:t xml:space="preserve">Những lời nói của Tân Thiên Vấn như một mũi dao sắc nhọn, hung hăng cắm thẳng vào ngực Tần Khiếu Thiên. Một tia quang mang kim sắc thoáng lóe qua trong mắt Tần Khiếu Thiên, sát khí nhất thời bốc cháy hừng hực.</w:t>
      </w:r>
    </w:p>
    <w:p>
      <w:pPr>
        <w:pStyle w:val="BodyText"/>
      </w:pPr>
      <w:r>
        <w:t xml:space="preserve">Giọng nói chói tai của Tân Thiên Vấn một lần nữa lại vang lên:</w:t>
      </w:r>
    </w:p>
    <w:p>
      <w:pPr>
        <w:pStyle w:val="BodyText"/>
      </w:pPr>
      <w:r>
        <w:t xml:space="preserve">- Bát Hoang Lục Hợp Đại Trận hộ sơn. Chậc chậc, nghe thì đúng là đáng sợ thật. Nhưng mà, ta biết được huyền ảo của trận pháp này, hãy chống mắt ra mà xem ta phá trận pháp của các ngươi!</w:t>
      </w:r>
    </w:p>
    <w:p>
      <w:pPr>
        <w:pStyle w:val="BodyText"/>
      </w:pPr>
      <w:r>
        <w:t xml:space="preserve">Mọi người biến sắc, kinh ngạc quay sang nhìn Tần Khiếu Thiên.</w:t>
      </w:r>
    </w:p>
    <w:p>
      <w:pPr>
        <w:pStyle w:val="BodyText"/>
      </w:pPr>
      <w:r>
        <w:t xml:space="preserve">Tần Khiếu Thiên thản nhiên nói:</w:t>
      </w:r>
    </w:p>
    <w:p>
      <w:pPr>
        <w:pStyle w:val="BodyText"/>
      </w:pPr>
      <w:r>
        <w:t xml:space="preserve">- Mọi người đừng gấp, Bát Hoang Lục Hợp Đại Trận có mười bốn đường, mỗi đường đều vô cùng cường đại, thuận theo thiên địa chi thế, hơn nữa còn rất kín đáo. Tân Thiên Vấn muốn tìm cũng không phải dễ. Dù có tìm ra thì với khả năng của hắn hoàn toàn không thể phá nổi! Dù hắn có thôi động Chân Thần Đạo Lục Binh, mất tám năm hay mười năm thì cũng chưa thể phá trừ được toàn bộ trận pháp linh nguyên!</w:t>
      </w:r>
    </w:p>
    <w:p>
      <w:pPr>
        <w:pStyle w:val="BodyText"/>
      </w:pPr>
      <w:r>
        <w:t xml:space="preserve">- Tân Thiên Vấn này, lúc trước đụng phải một trận môn, suýt nữa bị sét đánh chết. Sao bây giờ lại đột nhiên biết được huyền cơ của trận pháp? Trong này, nhất định có điều gì bí ẩn!</w:t>
      </w:r>
    </w:p>
    <w:p>
      <w:pPr>
        <w:pStyle w:val="BodyText"/>
      </w:pPr>
      <w:r>
        <w:t xml:space="preserve">Khẩu khí Tần Trọng Dương có vài phần nghi ngờ, cũng có vài phần bất an.</w:t>
      </w:r>
    </w:p>
    <w:p>
      <w:pPr>
        <w:pStyle w:val="BodyText"/>
      </w:pPr>
      <w:r>
        <w:t xml:space="preserve">Tần Khiếu Thiên thở dài:</w:t>
      </w:r>
    </w:p>
    <w:p>
      <w:pPr>
        <w:pStyle w:val="BodyText"/>
      </w:pPr>
      <w:r>
        <w:t xml:space="preserve">- Không cần đoán, trong này nhất định có sự ngầm giúp đỡ của Đồ Đằng cường giả. Nếu không có Đồ Đằng cường giả, hắn căn bản không thể biết được huyền cơ của đại trận hộ sơn Tần gia.</w:t>
      </w:r>
    </w:p>
    <w:p>
      <w:pPr>
        <w:pStyle w:val="BodyText"/>
      </w:pPr>
      <w:r>
        <w:t xml:space="preserve">Quả nhiên đã xuất hiện dấu tích của Đồ Đằng cường giả. Việc này khiến tộc nhân Tần gia cảm thấy vô cùng phẫn nộ. Đồ Đằng cường giả cũng giúp đỡ Tân gia? Chuyện này đúng là quá vô lý!</w:t>
      </w:r>
    </w:p>
    <w:p>
      <w:pPr>
        <w:pStyle w:val="BodyText"/>
      </w:pPr>
      <w:r>
        <w:t xml:space="preserve">Tần Khiếu Thiên chầm chậm nhìn khắp mọi người, bình thản nói:</w:t>
      </w:r>
    </w:p>
    <w:p>
      <w:pPr>
        <w:pStyle w:val="BodyText"/>
      </w:pPr>
      <w:r>
        <w:t xml:space="preserve">- Các ngươi nhất định cảm thấy không công bằng, cảm thấy phẫn nộ, nhưng cũng vô dụng thôi. Thế giới này, kẻ nào mạnh kẻ đó là vua! Đồ Đằng cường giả muốn can thiệp vào, trừ phi chúng ta phản kháng ra, oán thán và nguyền rủa căn bản vô tác dụng.</w:t>
      </w:r>
    </w:p>
    <w:p>
      <w:pPr>
        <w:pStyle w:val="BodyText"/>
      </w:pPr>
      <w:r>
        <w:t xml:space="preserve">Tộc nhân Tần gia ai cũng đạo nghĩa bừng bừng, không ngừng gật đầu:</w:t>
      </w:r>
    </w:p>
    <w:p>
      <w:pPr>
        <w:pStyle w:val="BodyText"/>
      </w:pPr>
      <w:r>
        <w:t xml:space="preserve">- Tạm thời cứ làm theo Đại Chưởng môn!</w:t>
      </w:r>
    </w:p>
    <w:p>
      <w:pPr>
        <w:pStyle w:val="BodyText"/>
      </w:pPr>
      <w:r>
        <w:t xml:space="preserve">- Chiến đấu vì tông tộc, chết cũng không hối tiếc!</w:t>
      </w:r>
    </w:p>
    <w:p>
      <w:pPr>
        <w:pStyle w:val="BodyText"/>
      </w:pPr>
      <w:r>
        <w:t xml:space="preserve">- Chiến! Dù là Đồ Đằng Tộc, muốn tiêu diệt Tần gia chúng ta thì vẫn phải chiến đến cùng!</w:t>
      </w:r>
    </w:p>
    <w:p>
      <w:pPr>
        <w:pStyle w:val="BodyText"/>
      </w:pPr>
      <w:r>
        <w:t xml:space="preserve">Tần Khiếu Thiên thấy tộc nhân Tần gia đấu trí vì vậy mà tăng lên, cũng cảm thấy có chút an ủi, khoát khoát tay nói:</w:t>
      </w:r>
    </w:p>
    <w:p>
      <w:pPr>
        <w:pStyle w:val="BodyText"/>
      </w:pPr>
      <w:r>
        <w:t xml:space="preserve">- Được rồi, mọi người có ở đây lên án thì cũng không giải quyết được gì. Tất cả cùng nhau toàn tâm tu luyện, bản thân chúng ta cường đại thì Tần gia mới có cơ hội trở mình! Một khi Đồ Đằng Tộc đã có thể ra tay thì Tần gia chúng ta cũng không thể ngồi im đứng nhìn. Vô Song, Thái Trùng, năm người các ngươi qua đây.</w:t>
      </w:r>
    </w:p>
    <w:p>
      <w:pPr>
        <w:pStyle w:val="BodyText"/>
      </w:pPr>
      <w:r>
        <w:t xml:space="preserve">- Vâng!</w:t>
      </w:r>
    </w:p>
    <w:p>
      <w:pPr>
        <w:pStyle w:val="BodyText"/>
      </w:pPr>
      <w:r>
        <w:t xml:space="preserve">Năm đệ tử cùng bước lên hàng đầu.</w:t>
      </w:r>
    </w:p>
    <w:p>
      <w:pPr>
        <w:pStyle w:val="BodyText"/>
      </w:pPr>
      <w:r>
        <w:t xml:space="preserve">- Các ngươi về chuẩn bị, chúng ta sẽ di chuyển sớm. Ta muốn sau khi các ngươi rời Thiên Đế Sơn, phải mau chóng đến các Cấm địa của Thần khác, cầu cứu các Đồ Đằng Tộc! Nếu như Hiên Viên Tộc nghi ngờ có âm thầm xuất thủ thì những Đồ Đằng Tộc khác sẽ không thể khoanh tay đứng nhìn. Đồ Đằng Tộc không can thiệp đến chuyện tranh đấu thế tục, từ xưa đến nay đều là như thế. Các ngươi muốn đi đến đâu, lần lượt nói thử xem nào.</w:t>
      </w:r>
    </w:p>
    <w:p>
      <w:pPr>
        <w:pStyle w:val="BodyText"/>
      </w:pPr>
      <w:r>
        <w:t xml:space="preserve">Tần Vô Song lên tiếng:</w:t>
      </w:r>
    </w:p>
    <w:p>
      <w:pPr>
        <w:pStyle w:val="BodyText"/>
      </w:pPr>
      <w:r>
        <w:t xml:space="preserve">- Đệ tử nguyện đi Vô Tận Đông Hải!</w:t>
      </w:r>
    </w:p>
    <w:p>
      <w:pPr>
        <w:pStyle w:val="BodyText"/>
      </w:pPr>
      <w:r>
        <w:t xml:space="preserve">Vô Tận Đông Hải, đó là cấm địa rộng lớn nhất, cũng là nơi thần bí nhất trong năm Cấm địa của Thần. Tần Vô Song đã lên tiếng chỉ định rõ đi Vô Tận Đông Hải, đương nhiên không ai muốn tranh.</w:t>
      </w:r>
    </w:p>
    <w:p>
      <w:pPr>
        <w:pStyle w:val="BodyText"/>
      </w:pPr>
      <w:r>
        <w:t xml:space="preserve">Tần Hạo gãi gãi đầu:</w:t>
      </w:r>
    </w:p>
    <w:p>
      <w:pPr>
        <w:pStyle w:val="BodyText"/>
      </w:pPr>
      <w:r>
        <w:t xml:space="preserve">- Đệ tử đã từng đi Mộng Huyễn Thiên Trì, nên hãy để cho đệ tử đi Mộng Huyễn Thiên Trì!</w:t>
      </w:r>
    </w:p>
    <w:p>
      <w:pPr>
        <w:pStyle w:val="BodyText"/>
      </w:pPr>
      <w:r>
        <w:t xml:space="preserve">Tần Chi Trữ nói:</w:t>
      </w:r>
    </w:p>
    <w:p>
      <w:pPr>
        <w:pStyle w:val="BodyText"/>
      </w:pPr>
      <w:r>
        <w:t xml:space="preserve">- Đệ tử từng đi qua biên duyên địa giới của Cực Bắc Tuyết Vực nên nguyện đi Cực Bắc Tuyết Vực.</w:t>
      </w:r>
    </w:p>
    <w:p>
      <w:pPr>
        <w:pStyle w:val="BodyText"/>
      </w:pPr>
      <w:r>
        <w:t xml:space="preserve">Tần Khiếu Thiên cười lớn, nói:</w:t>
      </w:r>
    </w:p>
    <w:p>
      <w:pPr>
        <w:pStyle w:val="BodyText"/>
      </w:pPr>
      <w:r>
        <w:t xml:space="preserve">- Rất tốt, Thái Trùng, còn cả Thiếu Hồng nữa, vừa hay hai ngươi đi Thiên Hỏa Nam Cương đi. Nam Cương cấm địa có hai Đồ Đằng Tộc, các ngươi mỗi người đi tìm một tộc.</w:t>
      </w:r>
    </w:p>
    <w:p>
      <w:pPr>
        <w:pStyle w:val="BodyText"/>
      </w:pPr>
      <w:r>
        <w:t xml:space="preserve">- Vâng!</w:t>
      </w:r>
    </w:p>
    <w:p>
      <w:pPr>
        <w:pStyle w:val="BodyText"/>
      </w:pPr>
      <w:r>
        <w:t xml:space="preserve">Thiên Hỏa Nam Cương có Hỏa Thần Chúc Dung Tộc và Viêm Đế Thần Nông Tộc, tất cả đều tự xưng là Đồ Đằng Tộc. Chuyện này, các cường giả thế hệ trẻ tuổi đều đã được nghe qua.</w:t>
      </w:r>
    </w:p>
    <w:p>
      <w:pPr>
        <w:pStyle w:val="BodyText"/>
      </w:pPr>
      <w:r>
        <w:t xml:space="preserve">- Chuyến đi lần này, không phải ai cũng có thể thành công. Ha ha, nhưng vì sự sinh tồn của Tần gia, dù chỉ là một tia hy vọng chúng ta cũng phải tranh thủ.</w:t>
      </w:r>
    </w:p>
    <w:p>
      <w:pPr>
        <w:pStyle w:val="BodyText"/>
      </w:pPr>
      <w:r>
        <w:t xml:space="preserve">Tần Khiếu Thiên thở dài một tiếng, nhìn bộ dạng phấn chấn bồng bột của năm người thanh niên, trong lòng cũng rất bùi ngùi. Không ngờ, Tần gia lại có ngày hôm nay.</w:t>
      </w:r>
    </w:p>
    <w:p>
      <w:pPr>
        <w:pStyle w:val="BodyText"/>
      </w:pPr>
      <w:r>
        <w:t xml:space="preserve">Đúng lúc này, cả Chính Khí Đường đột nhiên khẽ rung chuyển, Tần Khiếu Thiên sắc mặt thoáng biến, bấm bấm đầu ngón tay tính toán, rồi thân ảnh vụt lóe, vọt về hướng Đông Nam.</w:t>
      </w:r>
    </w:p>
    <w:p>
      <w:pPr>
        <w:pStyle w:val="BodyText"/>
      </w:pPr>
      <w:r>
        <w:t xml:space="preserve">Ở trận đồ phía Đông Nam có một đại trận đài, sáng bóng như một tấm gương. Tần Khiếu Thiên nhập thần lực, trận đài đột nhiên lóe sáng rồi phản chiếu lại toàn bộ hình ảnh những gì đang diễn ra ở một góc trận pháp.</w:t>
      </w:r>
    </w:p>
    <w:p>
      <w:pPr>
        <w:pStyle w:val="BodyText"/>
      </w:pPr>
      <w:r>
        <w:t xml:space="preserve">Một đạo quang mang màu hoàng thổ như một con mãnh thú địa hành, xuyên thấu rất nhanh trong lòng đất, như một con mãnh thú ăn thịt người đang đi săn mồi.</w:t>
      </w:r>
    </w:p>
    <w:p>
      <w:pPr>
        <w:pStyle w:val="BodyText"/>
      </w:pPr>
      <w:r>
        <w:t xml:space="preserve">Quang mang tìm kiếm dưới đất với một tốc độ cực nhanh.</w:t>
      </w:r>
    </w:p>
    <w:p>
      <w:pPr>
        <w:pStyle w:val="BodyText"/>
      </w:pPr>
      <w:r>
        <w:t xml:space="preserve">- Đây là cái gì?</w:t>
      </w:r>
    </w:p>
    <w:p>
      <w:pPr>
        <w:pStyle w:val="BodyText"/>
      </w:pPr>
      <w:r>
        <w:t xml:space="preserve">Tần Trọng Dương không nhịn được hỏi.</w:t>
      </w:r>
    </w:p>
    <w:p>
      <w:pPr>
        <w:pStyle w:val="BodyText"/>
      </w:pPr>
      <w:r>
        <w:t xml:space="preserve">- Nhất định là con át chủ bài của Tân Thiên Vấn! Quang mang này là một vũ khí Thần đạo. Xem ra là một vũ khí Thần đạo có thể tiến hành tìm kiếm dưới đất. Tân Thiên Vấn nhất định là đang tìm kiếm linh nguyên của trận pháp. Vật này linh tính tràn đầy, nhất định là có chỗ dựa! Bảo sao Tân Thiên Vấn dám khoa trương như vậy!</w:t>
      </w:r>
    </w:p>
    <w:p>
      <w:pPr>
        <w:pStyle w:val="BodyText"/>
      </w:pPr>
      <w:r>
        <w:t xml:space="preserve">Sắc mặt Tần Khiếu Thiên thập phần khó coi, trầm giọng quát. Nếu như thông đạo vận chuyển linh lực bị tìm thấy dễ dàng như vậy thì đối với Tần gia mà nói, chuyện này tuyệt đối không phải chuyện tốt.</w:t>
      </w:r>
    </w:p>
    <w:p>
      <w:pPr>
        <w:pStyle w:val="BodyText"/>
      </w:pPr>
      <w:r>
        <w:t xml:space="preserve">- Đã tiếp cận được với thông đạo vận chuyển của Tốn môn Bát Hoang rồi. Linh vật này quả nhiên có khả năng tìm kiếm.</w:t>
      </w:r>
    </w:p>
    <w:p>
      <w:pPr>
        <w:pStyle w:val="BodyText"/>
      </w:pPr>
      <w:r>
        <w:t xml:space="preserve">Tần Khiếu Thiên chửi rủa:</w:t>
      </w:r>
    </w:p>
    <w:p>
      <w:pPr>
        <w:pStyle w:val="BodyText"/>
      </w:pPr>
      <w:r>
        <w:t xml:space="preserve">- Tân Thiên Vấn không thể có bảo vật nghịch thiên này được, nhất định là Đồ Đằng cường giả, nhất định là Đồ Đằng cường giả đã đưa cho hắn.</w:t>
      </w:r>
    </w:p>
    <w:p>
      <w:pPr>
        <w:pStyle w:val="BodyText"/>
      </w:pPr>
      <w:r>
        <w:t xml:space="preserve">Tần Trọng Dương và Tần Vân Nhiên cũng chỉ biết cười khổ nhìn nhau, không lẽ ông trời thực sự muốn thử thách Tần gia sao? Sao sóng gió cứ không ngừng đến vậy?</w:t>
      </w:r>
    </w:p>
    <w:p>
      <w:pPr>
        <w:pStyle w:val="BodyText"/>
      </w:pPr>
      <w:r>
        <w:t xml:space="preserve">Tần Vô Song nhìn vẻ mặt của Đại Chưởng môn, biết tình hình đã trở nên nghiêm trọng, nhất thời chưa biết nói gì. Hắn thầm nghĩ, chuyện này có lẽ có liên quan đến Đồ Đằng Tộc thật.</w:t>
      </w:r>
    </w:p>
    <w:p>
      <w:pPr>
        <w:pStyle w:val="Compact"/>
      </w:pPr>
      <w:r>
        <w:t xml:space="preserve">Ủng hộ chỉ với 1 click và 5s ! (adf.ly/4EmoB)</w:t>
      </w:r>
      <w:r>
        <w:br w:type="textWrapping"/>
      </w:r>
      <w:r>
        <w:br w:type="textWrapping"/>
      </w:r>
    </w:p>
    <w:p>
      <w:pPr>
        <w:pStyle w:val="Heading2"/>
      </w:pPr>
      <w:bookmarkStart w:id="750" w:name="chương-728"/>
      <w:bookmarkEnd w:id="750"/>
      <w:r>
        <w:t xml:space="preserve">728. Chương 72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28: Tập kích Thiên Đế Mô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Khiếu Thiên không hề do dự, quát:</w:t>
      </w:r>
    </w:p>
    <w:p>
      <w:pPr>
        <w:pStyle w:val="BodyText"/>
      </w:pPr>
      <w:r>
        <w:t xml:space="preserve">- Vô Song, Thái Trùng, Thiếu Hồng, Chi Trữ, Tần Hạo các ngươi có gì cần phải chuẩn bị không? Cho các ngươi thời gian nửa canh giờ, chuẩn bị xong thì đến đây tập hợp.</w:t>
      </w:r>
    </w:p>
    <w:p>
      <w:pPr>
        <w:pStyle w:val="BodyText"/>
      </w:pPr>
      <w:r>
        <w:t xml:space="preserve">Bọn Tần Thái Trùng đều chần chừ không muốn đi.</w:t>
      </w:r>
    </w:p>
    <w:p>
      <w:pPr>
        <w:pStyle w:val="BodyText"/>
      </w:pPr>
      <w:r>
        <w:t xml:space="preserve">Nhìn thấy Tần Vô Song vẫn đứng im một chỗ, Tần Khiếu Thiên không nhịn được hỏi:</w:t>
      </w:r>
    </w:p>
    <w:p>
      <w:pPr>
        <w:pStyle w:val="BodyText"/>
      </w:pPr>
      <w:r>
        <w:t xml:space="preserve">- Vô Song, ngươi không có gì cần chuẩn bị sao?</w:t>
      </w:r>
    </w:p>
    <w:p>
      <w:pPr>
        <w:pStyle w:val="BodyText"/>
      </w:pPr>
      <w:r>
        <w:t xml:space="preserve">Tần Vô Song lắc lắc đầu:</w:t>
      </w:r>
    </w:p>
    <w:p>
      <w:pPr>
        <w:pStyle w:val="BodyText"/>
      </w:pPr>
      <w:r>
        <w:t xml:space="preserve">- Đệ tử chỉ có một tâm nguyện là được đưa Mộ Dung Nhạn theo.</w:t>
      </w:r>
    </w:p>
    <w:p>
      <w:pPr>
        <w:pStyle w:val="BodyText"/>
      </w:pPr>
      <w:r>
        <w:t xml:space="preserve">- Vô Song, ngươi cũng biết lần này rời đi là mang theo trọng trách gì chứ?</w:t>
      </w:r>
    </w:p>
    <w:p>
      <w:pPr>
        <w:pStyle w:val="BodyText"/>
      </w:pPr>
      <w:r>
        <w:t xml:space="preserve">Tần Khiếu Thiên lạnh lùng hỏi.</w:t>
      </w:r>
    </w:p>
    <w:p>
      <w:pPr>
        <w:pStyle w:val="BodyText"/>
      </w:pPr>
      <w:r>
        <w:t xml:space="preserve">- Đúng vậy, Vô Song lúc này không thể suy nghĩ nông cạn được. Nếu mang theo Mộ Dung Nhạn thì ngươi sẽ không tiện hành sự đâu.</w:t>
      </w:r>
    </w:p>
    <w:p>
      <w:pPr>
        <w:pStyle w:val="BodyText"/>
      </w:pPr>
      <w:r>
        <w:t xml:space="preserve">Tần Vô Song lắc lắc đầu:</w:t>
      </w:r>
    </w:p>
    <w:p>
      <w:pPr>
        <w:pStyle w:val="BodyText"/>
      </w:pPr>
      <w:r>
        <w:t xml:space="preserve">- Xin ba vị Chưởng môn hãy ủng hộ. Đệ tử sẽ không mang Mộ Dung Nhạn theo, mà sẽ bố trí cho cô ấy ở một nơi an toàn.</w:t>
      </w:r>
    </w:p>
    <w:p>
      <w:pPr>
        <w:pStyle w:val="BodyText"/>
      </w:pPr>
      <w:r>
        <w:t xml:space="preserve">Tần Khiếu Thiên thở dài:</w:t>
      </w:r>
    </w:p>
    <w:p>
      <w:pPr>
        <w:pStyle w:val="BodyText"/>
      </w:pPr>
      <w:r>
        <w:t xml:space="preserve">- Như thế cũng được, ngươi muốn đột phá Thần đạo thì trong lòng không được còn bất cứ tâm ma nào. Nếu như Mộ Dung Nhạn trở thành tâm ma của ngươi cũng không phải chuyện tốt. Chuyện này ta đồng ý!</w:t>
      </w:r>
    </w:p>
    <w:p>
      <w:pPr>
        <w:pStyle w:val="BodyText"/>
      </w:pPr>
      <w:r>
        <w:t xml:space="preserve">- Tạ ơn Đại Chưởng môn đồng ý!</w:t>
      </w:r>
    </w:p>
    <w:p>
      <w:pPr>
        <w:pStyle w:val="BodyText"/>
      </w:pPr>
      <w:r>
        <w:t xml:space="preserve">Tần Khiếu Thiên khoát khoát tay:</w:t>
      </w:r>
    </w:p>
    <w:p>
      <w:pPr>
        <w:pStyle w:val="BodyText"/>
      </w:pPr>
      <w:r>
        <w:t xml:space="preserve">- Ngươi đi bảo Mộ Dung Nhạn chuẩn bị, nửa canh giờ sau ta đưa các ngươi ra khỏi Vấn Đỉnh Sơn!</w:t>
      </w:r>
    </w:p>
    <w:p>
      <w:pPr>
        <w:pStyle w:val="BodyText"/>
      </w:pPr>
      <w:r>
        <w:t xml:space="preserve">Sau khi Tần Vô Song rời đi, Tần Trọng Dương mới lộ vẻ lo lắng:</w:t>
      </w:r>
    </w:p>
    <w:p>
      <w:pPr>
        <w:pStyle w:val="BodyText"/>
      </w:pPr>
      <w:r>
        <w:t xml:space="preserve">- Đại Chưởng môn, nhìn khí thế của đạo hoàng mang này, nhất định là Đồ Đằng chi vật. E là Tần gia chúng ta không qua nổi cửa này.</w:t>
      </w:r>
    </w:p>
    <w:p>
      <w:pPr>
        <w:pStyle w:val="BodyText"/>
      </w:pPr>
      <w:r>
        <w:t xml:space="preserve">Tần Khiếu Thiên hừ nhẹ một tiếng:</w:t>
      </w:r>
    </w:p>
    <w:p>
      <w:pPr>
        <w:pStyle w:val="BodyText"/>
      </w:pPr>
      <w:r>
        <w:t xml:space="preserve">- Cái này thì chưa chắc. Ta chỉ lo là Tân Thiên Vấn vẫn còn những con át chủ bài khác. Chứ một món Đồ Đằng chi vật sao đã có thể tiêu diệt Tần gia. Thứ này muốn phá Bát Hoang Lục Hợp Đại Trận của ta, không mất vài năm, tuyệt đối không làm được. Đồ Đằng cường giả thì đã làm sao? Nếu chỉ một Đồ Đằng cường giả đến, trừ phi là Đại Chưởng môn Hiên Viên Tộc, Hiên Viên Dương, nếu không những Hiên Viên cường giả khác muốn phá trận cũng phải tốn khá nhiều công sức.</w:t>
      </w:r>
    </w:p>
    <w:p>
      <w:pPr>
        <w:pStyle w:val="BodyText"/>
      </w:pPr>
      <w:r>
        <w:t xml:space="preserve">Tần Trọng Dương nói:</w:t>
      </w:r>
    </w:p>
    <w:p>
      <w:pPr>
        <w:pStyle w:val="BodyText"/>
      </w:pPr>
      <w:r>
        <w:t xml:space="preserve">- Nếu nói Hiên Viên Tộc đích thân ra tay, ta càng cảm thấy không thể. Tần gia từ xưa đến nay luôn tôn trọng Hiên Viên Tộc, lễ tiết chu đáo. Hiên Viên Tộc không vô duyên vô cớ muốn tiêu diệt Tần gia. Chỉ e là Hiên Viên cường giả lén lút trợ giúp cho Thiên Đế Môn.</w:t>
      </w:r>
    </w:p>
    <w:p>
      <w:pPr>
        <w:pStyle w:val="BodyText"/>
      </w:pPr>
      <w:r>
        <w:t xml:space="preserve">- Ừm, bất luận thế nào, trận pháp cũng không thể phá! Trùng Dương, Vân Nhiên nghe rõ đây, thứ này phá hủy trận pháp chúng ta với tốc độ rất nhanh. Ta nguyện lựa chọn hy sinh Thần hồn chi lực của mình để phong ấn nó. Vật vô tri vô giác này nếu như không được Đồ Đằng cường giả đích thân điều khiển thì có lẽ Thần hồn chi lực của ta có thể đạt tới hiệu quả phong ấn nó. Nhưng nói như vậy, một khi Thần hồn của ta đã đại thương rồi, sẽ rất khó xuất trận, việc bảo vệ Tần gia lúc đó sẽ phải chuyển giao cho hai người.</w:t>
      </w:r>
    </w:p>
    <w:p>
      <w:pPr>
        <w:pStyle w:val="BodyText"/>
      </w:pPr>
      <w:r>
        <w:t xml:space="preserve">Tần Vân Nhiên và Tần Trọng Dương quay sang nhìn nhau nghiêm nghị. Khẩu khí của Đại Chưởng môn bình thản là vậy, nhưng sao bọn họ nghe thấy khí thế bi tráng trong đó nhỉ?</w:t>
      </w:r>
    </w:p>
    <w:p>
      <w:pPr>
        <w:pStyle w:val="BodyText"/>
      </w:pPr>
      <w:r>
        <w:t xml:space="preserve">Đây là quyết định không thành công thì sẽ thành xả thân của Đại Chưởng môn.</w:t>
      </w:r>
    </w:p>
    <w:p>
      <w:pPr>
        <w:pStyle w:val="BodyText"/>
      </w:pPr>
      <w:r>
        <w:t xml:space="preserve">Tần Khiếu Nhiên điềm nhiên nói:</w:t>
      </w:r>
    </w:p>
    <w:p>
      <w:pPr>
        <w:pStyle w:val="BodyText"/>
      </w:pPr>
      <w:r>
        <w:t xml:space="preserve">- Chắc các ngươi cũng biết chuyện khởi động Thần hồn để phong ấn, nhẹ thì Thần hồn đại thương, nặng thì Thần hồn thoát phá mà chết.</w:t>
      </w:r>
    </w:p>
    <w:p>
      <w:pPr>
        <w:pStyle w:val="BodyText"/>
      </w:pPr>
      <w:r>
        <w:t xml:space="preserve">- Đại Chưởng môn!</w:t>
      </w:r>
    </w:p>
    <w:p>
      <w:pPr>
        <w:pStyle w:val="BodyText"/>
      </w:pPr>
      <w:r>
        <w:t xml:space="preserve">- Các ngươi không cần phải nói gì. Mặc dù ta lớn hơn các ngươi vài ngàn tuổi nhưng chuyện có thể vào cảnh giới Thần đạo, được cộng xưng là Chưởng môn Tần gia đều là duyên phận. Chuyện chiến đấu vì Tần gia bất luận sinh tử, hồi ta còn là một đứa bé cao ba thước, ta đã được giác ngộ. Cho nên, nếu như ta vì thế mà chết thì các ngươi cũng không cần phải bi thương. Chỉ cần tiếp nhận lại nhiệm vụ của ta, truyền thừa lại tinh thần của Tần gia, ta tin rằng Tần gia sẽ vĩnh viễn không bị diệt vong!</w:t>
      </w:r>
    </w:p>
    <w:p>
      <w:pPr>
        <w:pStyle w:val="BodyText"/>
      </w:pPr>
      <w:r>
        <w:t xml:space="preserve">Tần Khiếu Thiên thở dài một tiếng như đang nỉ non điều gì, nhưng trong những tiếng nỉ non không rõ ấy lại toát ra tình yêu vô hạn và sự chúc phúc cho Tần gia, toát ra khí khái thong dong của một người đã từng sống hàng ngàn hàng vạn năm.</w:t>
      </w:r>
    </w:p>
    <w:p>
      <w:pPr>
        <w:pStyle w:val="BodyText"/>
      </w:pPr>
      <w:r>
        <w:t xml:space="preserve">Chết còn không sợ thì có gì phải sợ. Tần Vân Nhiên và Tần Trọng Dương đều là Thần đạo cường giả mà lúc này trong lòng cũng trào dâng một cảm xúc khó tả.</w:t>
      </w:r>
    </w:p>
    <w:p>
      <w:pPr>
        <w:pStyle w:val="BodyText"/>
      </w:pPr>
      <w:r>
        <w:t xml:space="preserve">Nếu như ngay cả Đại Chưởng môn cũng nói như vậy thì đúng là Tần gia đã gặp phải nguy cơ từ xưa đến nay chưa từng có rồi.</w:t>
      </w:r>
    </w:p>
    <w:p>
      <w:pPr>
        <w:pStyle w:val="BodyText"/>
      </w:pPr>
      <w:r>
        <w:t xml:space="preserve">Đồ Đằng Tộc đã can thiệp vào thì Tần gia đúng là đã gặp khó khắn.</w:t>
      </w:r>
    </w:p>
    <w:p>
      <w:pPr>
        <w:pStyle w:val="BodyText"/>
      </w:pPr>
      <w:r>
        <w:t xml:space="preserve">Khó khăn này không nằm ở nguy cơ trước mắt mà còn nằm ở tương lai không thể đoán trước. Những tai họa do sự can thiệp của Đồ Đằng Tộc mang lại rốt cuộc đáng sợ thế nào ngay cả Đại Chưởng môn cũng không thể đoán biết được.</w:t>
      </w:r>
    </w:p>
    <w:p>
      <w:pPr>
        <w:pStyle w:val="BodyText"/>
      </w:pPr>
      <w:r>
        <w:t xml:space="preserve">Đang lúc thương cảm thì bên ngoài đột nhiên vang lên những tiếng bước chân. Cả ba vị Chưởng môn cùng thu lại vẻ mặt ngưng trọng, khôi phục lại dáng vẻ thong dong thường ngày.</w:t>
      </w:r>
    </w:p>
    <w:p>
      <w:pPr>
        <w:pStyle w:val="BodyText"/>
      </w:pPr>
      <w:r>
        <w:t xml:space="preserve">Tần Vô Song và Mộ Dung Nhạn đã tới, theo sau còn có Bao Bao và Tử Điện Phần Diệm Thú.</w:t>
      </w:r>
    </w:p>
    <w:p>
      <w:pPr>
        <w:pStyle w:val="BodyText"/>
      </w:pPr>
      <w:r>
        <w:t xml:space="preserve">Một khắc sau, bốn người còn lại cũng có mặt.</w:t>
      </w:r>
    </w:p>
    <w:p>
      <w:pPr>
        <w:pStyle w:val="BodyText"/>
      </w:pPr>
      <w:r>
        <w:t xml:space="preserve">Tần Khiếu Thiên gật đầu nói:</w:t>
      </w:r>
    </w:p>
    <w:p>
      <w:pPr>
        <w:pStyle w:val="BodyText"/>
      </w:pPr>
      <w:r>
        <w:t xml:space="preserve">- Những lời dư thừa ta không nói thêm nữa. Nếu như Tần gia không bị diệt thì mười sáu năm sau, sơn môn Vấn Đỉnh Sơn vẫn mở rộng chờ các ngươi quay về. Ngộ nhỡ Tần gia gặp phải đại kiếp nạn thì các ngươi vẫn phải nhịn nhục, truyền thừa hương hỏa Tần gia. Chỉ cần một người trong các ngươi còn, hương hỏa Tần gia sẽ không bao giờ đoạn tuyệt. Hiểu chưa?</w:t>
      </w:r>
    </w:p>
    <w:p>
      <w:pPr>
        <w:pStyle w:val="BodyText"/>
      </w:pPr>
      <w:r>
        <w:t xml:space="preserve">- Vâng!</w:t>
      </w:r>
    </w:p>
    <w:p>
      <w:pPr>
        <w:pStyle w:val="BodyText"/>
      </w:pPr>
      <w:r>
        <w:t xml:space="preserve">Tần Khiếu Thiên lại nói:</w:t>
      </w:r>
    </w:p>
    <w:p>
      <w:pPr>
        <w:pStyle w:val="BodyText"/>
      </w:pPr>
      <w:r>
        <w:t xml:space="preserve">- Nhớ kỹ là trong mười sáu năm này, các ngươi không được dùng Ngọc bài Truyền thức liên lạc với Tổng bộ Tần gia và liên lạc với nhau. Bởi vì Tân Thiên Vấn hoàn toàn có thể thông qua Ngọc bài Truyền thức cảm ứng và xác định vị trí của các ngươi. Các ngươi liên lạc với nhau thì không sao, nhưng ngộ nhỡ một người trong số các ngươi chẳng may thất thủ thì khi liên lạc cũng có thể bị phát hiện vị trí. Bởi vậy nếu như không phải vạn bất đắc dĩ thì tốt nhất đừng liên lạc với nhau. Đương nhiên, chuyện này là do các ngươi tự quyết định. Lúc nào thì an toàn, phán đoán ra sao, tự các ngươi xem xét. Tất cả những chuyện này đều phải dựa vào lĩnh ngộ của bản thân các ngươi.</w:t>
      </w:r>
    </w:p>
    <w:p>
      <w:pPr>
        <w:pStyle w:val="BodyText"/>
      </w:pPr>
      <w:r>
        <w:t xml:space="preserve">Bọn Tần Vô Song tất cả cùng gật đầu:</w:t>
      </w:r>
    </w:p>
    <w:p>
      <w:pPr>
        <w:pStyle w:val="BodyText"/>
      </w:pPr>
      <w:r>
        <w:t xml:space="preserve">- Vâng!</w:t>
      </w:r>
    </w:p>
    <w:p>
      <w:pPr>
        <w:pStyle w:val="BodyText"/>
      </w:pPr>
      <w:r>
        <w:t xml:space="preserve">- Đi theo ta!</w:t>
      </w:r>
    </w:p>
    <w:p>
      <w:pPr>
        <w:pStyle w:val="BodyText"/>
      </w:pPr>
      <w:r>
        <w:t xml:space="preserve">Tần Khiếu Thiên cũng không phí lời nữa mà dẫn năm người đi ra phía sau Chính Khí Đường.</w:t>
      </w:r>
    </w:p>
    <w:p>
      <w:pPr>
        <w:pStyle w:val="BodyText"/>
      </w:pPr>
      <w:r>
        <w:t xml:space="preserve">Loanh quanh vòng vèo một hồi mới tới được một nơi kín đáo trong lòng đất.</w:t>
      </w:r>
    </w:p>
    <w:p>
      <w:pPr>
        <w:pStyle w:val="BodyText"/>
      </w:pPr>
      <w:r>
        <w:t xml:space="preserve">Tần Khiếu Thiên chỉ vài một truyền tống thạch trận, nói:</w:t>
      </w:r>
    </w:p>
    <w:p>
      <w:pPr>
        <w:pStyle w:val="BodyText"/>
      </w:pPr>
      <w:r>
        <w:t xml:space="preserve">- Trận pháp này có thể đưa các ngươi ra một sơn cốc bí mật bên ngoài Vấn Đỉnh Sơn. Mỗi lần truyền tống nhiều nhất bốn người nên các ngươi phải chia thành nhóm.</w:t>
      </w:r>
    </w:p>
    <w:p>
      <w:pPr>
        <w:pStyle w:val="BodyText"/>
      </w:pPr>
      <w:r>
        <w:t xml:space="preserve">Tần Vô Song mỉm cười:</w:t>
      </w:r>
    </w:p>
    <w:p>
      <w:pPr>
        <w:pStyle w:val="BodyText"/>
      </w:pPr>
      <w:r>
        <w:t xml:space="preserve">- Vậy để cho bốn vị sư huynh đi trước, đệ sẽ đi sau.</w:t>
      </w:r>
    </w:p>
    <w:p>
      <w:pPr>
        <w:pStyle w:val="BodyText"/>
      </w:pPr>
      <w:r>
        <w:t xml:space="preserve">Tần Vô Song và Mộ Dung Nhạn cùng hai con linh thú là vừa đủ bốn người.</w:t>
      </w:r>
    </w:p>
    <w:p>
      <w:pPr>
        <w:pStyle w:val="BodyText"/>
      </w:pPr>
      <w:r>
        <w:t xml:space="preserve">Bọn Tần Thái Trùng nắm tay Tần Vô Song, hẹn mười sáu năm sau tái ngộ. Trong lòng mỗi người đều như có một tảng đá lớn đang đè nặng xuống.</w:t>
      </w:r>
    </w:p>
    <w:p>
      <w:pPr>
        <w:pStyle w:val="BodyText"/>
      </w:pPr>
      <w:r>
        <w:t xml:space="preserve">Sau khi bọn Tần Thái Trùng truyền tống ra ngoài, nửa tiếng sau Tần Khiếu Thiên mới cười nói:</w:t>
      </w:r>
    </w:p>
    <w:p>
      <w:pPr>
        <w:pStyle w:val="BodyText"/>
      </w:pPr>
      <w:r>
        <w:t xml:space="preserve">- Tốt lắm, tốp thứ nhất tạm thời không gặp vấn đề gì. Vô Song, chuẩn bị xong chưa?</w:t>
      </w:r>
    </w:p>
    <w:p>
      <w:pPr>
        <w:pStyle w:val="BodyText"/>
      </w:pPr>
      <w:r>
        <w:t xml:space="preserve">Tần Vô Song gật gật đầu:</w:t>
      </w:r>
    </w:p>
    <w:p>
      <w:pPr>
        <w:pStyle w:val="BodyText"/>
      </w:pPr>
      <w:r>
        <w:t xml:space="preserve">- Đại Chưởng môn, chuẩn bị xong rồi!</w:t>
      </w:r>
    </w:p>
    <w:p>
      <w:pPr>
        <w:pStyle w:val="BodyText"/>
      </w:pPr>
      <w:r>
        <w:t xml:space="preserve">- Vô Song, bọn Thái Trùng ta không nói nhiều nhưng với ngươi thì ta muốn nói bảo trọng! Tương lai Tần gia là hưng hay suy tất cả đều quyết định ở một mình ngươi!</w:t>
      </w:r>
    </w:p>
    <w:p>
      <w:pPr>
        <w:pStyle w:val="BodyText"/>
      </w:pPr>
      <w:r>
        <w:t xml:space="preserve">Tần Vô Song nghiêm mặt nói:</w:t>
      </w:r>
    </w:p>
    <w:p>
      <w:pPr>
        <w:pStyle w:val="BodyText"/>
      </w:pPr>
      <w:r>
        <w:t xml:space="preserve">- Đại Chưởng môn cũng bảo trọng, Vô Song sẽ không để người phải thất vọng đâu.</w:t>
      </w:r>
    </w:p>
    <w:p>
      <w:pPr>
        <w:pStyle w:val="BodyText"/>
      </w:pPr>
      <w:r>
        <w:t xml:space="preserve">Thạch trận khởi động, Vô Song và Mộ Dung Nhạn bị quang mang bao vây cuốn vào truyền tống thông đạo.</w:t>
      </w:r>
    </w:p>
    <w:p>
      <w:pPr>
        <w:pStyle w:val="BodyText"/>
      </w:pPr>
      <w:r>
        <w:t xml:space="preserve">Gió cứ thổi vù vù bên tai, đợi cho đến khi bọn họ mở được mắt thì đã đứng ở một sơn cốc bên ngoài. Lúc này, bọn Tần Thái Trùng cũng đã đi xa chứ không còn ở đó nữa. Tần Vô Song quan sát địa hình, dùng thần thức bao phủ chung quanh cho đến khi không cảm nhận được bất cứ điều gì bất thường mới quay sang nói với Mộ Dung Nhạn:</w:t>
      </w:r>
    </w:p>
    <w:p>
      <w:pPr>
        <w:pStyle w:val="BodyText"/>
      </w:pPr>
      <w:r>
        <w:t xml:space="preserve">- Nhạn nhi, lần này ta định đi Vô Tận Đông Hải, nàng có muốn đi với ta không, hay là quay về Phiêu Tuyết Lâu?</w:t>
      </w:r>
    </w:p>
    <w:p>
      <w:pPr>
        <w:pStyle w:val="BodyText"/>
      </w:pPr>
      <w:r>
        <w:t xml:space="preserve">Mộ Dung Nhạn kiên định nói:</w:t>
      </w:r>
    </w:p>
    <w:p>
      <w:pPr>
        <w:pStyle w:val="BodyText"/>
      </w:pPr>
      <w:r>
        <w:t xml:space="preserve">- Nhạn nhi nguyện cùng Tần đại ca sống chết có nhau!</w:t>
      </w:r>
    </w:p>
    <w:p>
      <w:pPr>
        <w:pStyle w:val="BodyText"/>
      </w:pPr>
      <w:r>
        <w:t xml:space="preserve">Tần Vô Song gật gật đầu:</w:t>
      </w:r>
    </w:p>
    <w:p>
      <w:pPr>
        <w:pStyle w:val="BodyText"/>
      </w:pPr>
      <w:r>
        <w:t xml:space="preserve">- Được, Bao Bao, Cô Đơn, hai người cùng lại đây xem bản đồ. Đây là Hằng Sơn Phủ, còn đây là Kê Quan Sơn, hai người đều quá quen thuộc rồi. Nếu như tiếp tục đi thẳng về phía này thì sẽ đến một nơi khá hẻo lánh, nơi đó có một ngọn núi hình dạng khá giống một con rùa, tên gọi Quy Vương Sơn. Hai người ở đó đợi ta. Trong Quy Vương Sơn có một sơn động, cụ thể đi như thế nào ta đã đánh dấu hết rồi.</w:t>
      </w:r>
    </w:p>
    <w:p>
      <w:pPr>
        <w:pStyle w:val="BodyText"/>
      </w:pPr>
      <w:r>
        <w:t xml:space="preserve">- Lão Đại, như vậy là có ý gì?</w:t>
      </w:r>
    </w:p>
    <w:p>
      <w:pPr>
        <w:pStyle w:val="BodyText"/>
      </w:pPr>
      <w:r>
        <w:t xml:space="preserve">Bao Bao chớp mắt vẻ khó hiểu:</w:t>
      </w:r>
    </w:p>
    <w:p>
      <w:pPr>
        <w:pStyle w:val="BodyText"/>
      </w:pPr>
      <w:r>
        <w:t xml:space="preserve">- Huynh không đi với bọn đệ sao?</w:t>
      </w:r>
    </w:p>
    <w:p>
      <w:pPr>
        <w:pStyle w:val="BodyText"/>
      </w:pPr>
      <w:r>
        <w:t xml:space="preserve">Tần Vô Song hướng ánh mắt âm trầm về phía Đông Nam, khẩu khí kiên quyết:</w:t>
      </w:r>
    </w:p>
    <w:p>
      <w:pPr>
        <w:pStyle w:val="BodyText"/>
      </w:pPr>
      <w:r>
        <w:t xml:space="preserve">- Ta cứ đi như thế này, trong lòng cảm thấy không thoải mái!</w:t>
      </w:r>
    </w:p>
    <w:p>
      <w:pPr>
        <w:pStyle w:val="BodyText"/>
      </w:pPr>
      <w:r>
        <w:t xml:space="preserve">Thân thể mềm mại của Mộ Dung Nhạn thoáng rung lên, ánh mắt lộ vẻ kinh ngạc. Cô thông minh lanh lợi là thế, sao lại không đoán được tâm tư của Tần Vô Song.</w:t>
      </w:r>
    </w:p>
    <w:p>
      <w:pPr>
        <w:pStyle w:val="BodyText"/>
      </w:pPr>
      <w:r>
        <w:t xml:space="preserve">- Tần đại ca, huynh muốn đi công kích Thiên Đế Môn sao?</w:t>
      </w:r>
    </w:p>
    <w:p>
      <w:pPr>
        <w:pStyle w:val="BodyText"/>
      </w:pPr>
      <w:r>
        <w:t xml:space="preserve">Tần Vô Song ánh mắt quyết liệt, quay sang nhìn Mộ Dung Nhạn:</w:t>
      </w:r>
    </w:p>
    <w:p>
      <w:pPr>
        <w:pStyle w:val="BodyText"/>
      </w:pPr>
      <w:r>
        <w:t xml:space="preserve">- Nhạn nhi, nàng muốn ngăn cản ta sao?</w:t>
      </w:r>
    </w:p>
    <w:p>
      <w:pPr>
        <w:pStyle w:val="BodyText"/>
      </w:pPr>
      <w:r>
        <w:t xml:space="preserve">Ánh mắt Mộ Dung Nhạn lóe lên vẻ mâu thuẫn. Mặc dù trong lòng cô ngàn lần vạn lần không muốn thế nhưng cô vẫn nói:</w:t>
      </w:r>
    </w:p>
    <w:p>
      <w:pPr>
        <w:pStyle w:val="BodyText"/>
      </w:pPr>
      <w:r>
        <w:t xml:space="preserve">- Tần đại ca, cái mà Nhạn nhi thích nhất chính là tính cách quyết đoán của chàng. Nếu như Tần đại ca đã muốn làm, bất kể chàng định làm gì, Nhạn nhi cũng đều ủng hộ.</w:t>
      </w:r>
    </w:p>
    <w:p>
      <w:pPr>
        <w:pStyle w:val="BodyText"/>
      </w:pPr>
      <w:r>
        <w:t xml:space="preserve">Tần Vô Song mừng rỡ vô cùng, nắm chặt lấy bàn tay mềm mại trắng ngần vô khuyết của Mộ Dung Nhạn:</w:t>
      </w:r>
    </w:p>
    <w:p>
      <w:pPr>
        <w:pStyle w:val="BodyText"/>
      </w:pPr>
      <w:r>
        <w:t xml:space="preserve">- Nhạn nhi, ta hứa là sẽ gặp lại mọi người ở Quy Vương Sơn.</w:t>
      </w:r>
    </w:p>
    <w:p>
      <w:pPr>
        <w:pStyle w:val="BodyText"/>
      </w:pPr>
      <w:r>
        <w:t xml:space="preserve">- Lúc đi, mọi người nhớ hóa trang thành tán tu để không thu hút chú ý nhé. Ta sẽ để cho đám Linh thú Phong ấn theo sau mọi người hỗ trợ. Trừ đám Thần đạo trên Vấn Đỉnh Sơn ra, không còn nhiều người có thể làm khó được mọi người đâu. Lại thêm Linh thú Phong ấn hộ tống nữa, tuyệt đối không vấn đề gì.</w:t>
      </w:r>
    </w:p>
    <w:p>
      <w:pPr>
        <w:pStyle w:val="BodyText"/>
      </w:pPr>
      <w:r>
        <w:t xml:space="preserve">Chuyện không nên trì hoãn, Mộ Dung Nhạn và bọn Bao Bao, Cô Đơn vừa hóa trang xong, Tần Vô Song liền mang Phong ấn Đồ quyển ra, triệu hồi ba con linh thú Hư Võ Đại viên mãn, hai con Động Huyền Cảnh tổng cộng năm con linh thú ra.</w:t>
      </w:r>
    </w:p>
    <w:p>
      <w:pPr>
        <w:pStyle w:val="BodyText"/>
      </w:pPr>
      <w:r>
        <w:t xml:space="preserve">Dặn dò xong, mới tiễn bọn Mộ Dung Nhạn lên đường. Tần Vô Song còn ngầm đi theo bảo vệ cho đến khi ba người rời xa khỏi phạm vi Thiên Đế Sơn rồi mới lặng lẽ quay lại.</w:t>
      </w:r>
    </w:p>
    <w:p>
      <w:pPr>
        <w:pStyle w:val="BodyText"/>
      </w:pPr>
      <w:r>
        <w:t xml:space="preserve">Trở lại Thiên Đế Sơn, cả thân hình Tần Vô Song liền biến thành một mũi dao tràn đầy sát ý. Cả quãng đường quay lại, Tần Vô Song chẳng làm gì, dung nhập toàn bộ tâm trí vào việc nắm bắt ý cảnh của Thần Tú Cung.</w:t>
      </w:r>
    </w:p>
    <w:p>
      <w:pPr>
        <w:pStyle w:val="BodyText"/>
      </w:pPr>
      <w:r>
        <w:t xml:space="preserve">Lần bế quan gần đây, Tần Vô Song mới phát hiện ra được Thần Tú Cung quả nhiên đầy huyền bí. Mỗi lần đối thoại với Thần Tú Cung, hắn đều cảm nhận được một luồng khí tức sát lục khó hiểu.</w:t>
      </w:r>
    </w:p>
    <w:p>
      <w:pPr>
        <w:pStyle w:val="BodyText"/>
      </w:pPr>
      <w:r>
        <w:t xml:space="preserve">Luồng khí tức này không ngừng nhào nặn nên tính cách của Tần Vô Song, ma luyện tâm tính của Tần Vô Song. Dần dần, Tần Vô Song tìm thấy được một sự ăn ý thần kỳ với Thần Tú Cung. Lúc cầm Thần Tú Cung trong tay, Tần Vô Song thậm chí còn cảm giác quân lâm thiên hạ, sát ý bắt đầu trào lên trong lòng.</w:t>
      </w:r>
    </w:p>
    <w:p>
      <w:pPr>
        <w:pStyle w:val="BodyText"/>
      </w:pPr>
      <w:r>
        <w:t xml:space="preserve">Sát sát sát!</w:t>
      </w:r>
    </w:p>
    <w:p>
      <w:pPr>
        <w:pStyle w:val="BodyText"/>
      </w:pPr>
      <w:r>
        <w:t xml:space="preserve">Giết chết Thiên Đế Môn, giết cho đến khi nào thoải mái mới thôi!</w:t>
      </w:r>
    </w:p>
    <w:p>
      <w:pPr>
        <w:pStyle w:val="BodyText"/>
      </w:pPr>
      <w:r>
        <w:t xml:space="preserve">Thiên Đế Môn công kích được Tần gia, lẽ nào Tần gia không thể công kích được Thiên Đế Môn? Có Thần Tú Cung trong tay, Thiên Đế Môn ngoài Tân Thiên Vấn ra, Tần Vô Song cảm thấy mình chẳng còn sợ ai nữa.</w:t>
      </w:r>
    </w:p>
    <w:p>
      <w:pPr>
        <w:pStyle w:val="BodyText"/>
      </w:pPr>
      <w:r>
        <w:t xml:space="preserve">Bởi vậy, một ý niệm bạo gan bắt đầu xuất hiện trong đầu hắn. Hắn quyết định sẽ tấn công Thiên Đế Môn, giết cho đến khi nào thoải mái mới thôi. Cho dù hắn không thay đổi được chiến cục thì cũng phải làm nhụt nhuệ khí của Thiên Đế Môn!</w:t>
      </w:r>
    </w:p>
    <w:p>
      <w:pPr>
        <w:pStyle w:val="Compact"/>
      </w:pPr>
      <w:r>
        <w:t xml:space="preserve">Ủng hộ chỉ với 1 click và 5s ! (adf.ly/4EmoB)</w:t>
      </w:r>
      <w:r>
        <w:br w:type="textWrapping"/>
      </w:r>
      <w:r>
        <w:br w:type="textWrapping"/>
      </w:r>
    </w:p>
    <w:p>
      <w:pPr>
        <w:pStyle w:val="Heading2"/>
      </w:pPr>
      <w:bookmarkStart w:id="751" w:name="chương-729"/>
      <w:bookmarkEnd w:id="751"/>
      <w:r>
        <w:t xml:space="preserve">729. Chương 72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29: Chia binh ba đườ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hiên Đế Môn nằm ở hướng Đông Nam, luận khí thế thì Thiên Đế Môn hiện nay đúng là vượng nhất. Nhưng Thiên Đế Môn đa hành bất nghĩa, một cái đỉnh không chắc chắn luôn luôn là khởi đầu của sự xuống dốc.</w:t>
      </w:r>
    </w:p>
    <w:p>
      <w:pPr>
        <w:pStyle w:val="BodyText"/>
      </w:pPr>
      <w:r>
        <w:t xml:space="preserve">Vị trí lần này bọn Tần Vô Song truyền tống ra chính là nơi hoang vu nhất của Vấn Đỉnh Sơn, cũng là một sơn cốc rất thâm sâu, mây che sương phủ, bên Thiên Đế hoàn toàn không nhìn thấy được.</w:t>
      </w:r>
    </w:p>
    <w:p>
      <w:pPr>
        <w:pStyle w:val="BodyText"/>
      </w:pPr>
      <w:r>
        <w:t xml:space="preserve">Đúng như Tần Khiếu Thiên đoán, ở cả Thiên Đế Sơn, chỗ nào cũng có tai mắt của Thiên Đế Môn. Nếu như không phải Tần Vô Song cơ linh, còn bọn Mộ Dung Nhạn thay đổi bộ dạng, cộng thêm trên người bọn họ không hề có khí chất của đệ tử Tần gia nên mới qua mặt được.</w:t>
      </w:r>
    </w:p>
    <w:p>
      <w:pPr>
        <w:pStyle w:val="BodyText"/>
      </w:pPr>
      <w:r>
        <w:t xml:space="preserve">Tần Vô Song không vội vàng động thủ. Hắn đang đợi, hắn định sẽ chờ đợi trong vòng nửa tháng.</w:t>
      </w:r>
    </w:p>
    <w:p>
      <w:pPr>
        <w:pStyle w:val="BodyText"/>
      </w:pPr>
      <w:r>
        <w:t xml:space="preserve">Thời gian nửa tháng này, không phải là Tần Vô Song chuẩn bị không được đầy đủ mà là hắn chuẩn bị cho đồng môn, cho bọn Mộ Dung Nhạn. Thời gian nửa tháng, bất luận là Mộ Dung Nhạn hay bọn Tần Thái Trùng chí ít đều có thể chạy xa mười vạn dặm. Thiên Đế Môn có phát sinh đại chiến thì cũng không thể ảnh hưởng đến họ.</w:t>
      </w:r>
    </w:p>
    <w:p>
      <w:pPr>
        <w:pStyle w:val="BodyText"/>
      </w:pPr>
      <w:r>
        <w:t xml:space="preserve">Tần Vô Song cẩn thận như vậy, đương nhiên sẽ không để sót chi tiết này. Hắn định đến hôm đi đại sát Thiên Đế Môn, sẽ dùng Ngọc bài Truyền thức liên lạc với Chưởng môn nhân, để Đại Chưởng môn nghĩ cách cầm chân Tân Thiên Vấn.</w:t>
      </w:r>
    </w:p>
    <w:p>
      <w:pPr>
        <w:pStyle w:val="BodyText"/>
      </w:pPr>
      <w:r>
        <w:t xml:space="preserve">Chỉ cần Tân Thiên Vấn không thể quay về, Tần Vô Song sẽ có nhiều thời gian, ung dung thực hiện kế hoạch của mình.</w:t>
      </w:r>
    </w:p>
    <w:p>
      <w:pPr>
        <w:pStyle w:val="BodyText"/>
      </w:pPr>
      <w:r>
        <w:t xml:space="preserve">Hắn lại mang Phong ấn Đồ quyển ra, triệu hồi Hắc Bối Huyền Xà và Thôn Thiên Lục Ngô.</w:t>
      </w:r>
    </w:p>
    <w:p>
      <w:pPr>
        <w:pStyle w:val="BodyText"/>
      </w:pPr>
      <w:r>
        <w:t xml:space="preserve">Con con linh thú Thông Huyền Cảnh đỉnh phong này bây giờ đã trở thành quân chủ lực của Tần Vô Song. Mỗi lần được triệu hồi chúng đều biết cơ hội chiến đấu đã đến.</w:t>
      </w:r>
    </w:p>
    <w:p>
      <w:pPr>
        <w:pStyle w:val="BodyText"/>
      </w:pPr>
      <w:r>
        <w:t xml:space="preserve">- Chủ nhân, lại có cơ hội luyện tập sao?</w:t>
      </w:r>
    </w:p>
    <w:p>
      <w:pPr>
        <w:pStyle w:val="BodyText"/>
      </w:pPr>
      <w:r>
        <w:t xml:space="preserve">Thôn Thiên Lục Ngô cuồng nhiệt cười nói.</w:t>
      </w:r>
    </w:p>
    <w:p>
      <w:pPr>
        <w:pStyle w:val="BodyText"/>
      </w:pPr>
      <w:r>
        <w:t xml:space="preserve">- Nhị vị, lần chiến đấu này tuyệt đối không phải bình thường. Chúng ta có ba mục tiêu công kích. Đó là Thiên Đế Môn, Thiên Phạt Sơn Trang và Lôi Đình Tông. Ta đi Thiên Đế Môn, còn nhị vị chia nhau ra đi Thiên Phạt Sơn Trang và Lôi Đình Tông. Sử dụng tất cả khả năng của mình, có thể phá hủy bao nhiêu thì phá hủy, có thể sát thương bao nhiêu thì sát thương, phát huy toàn bộ sức lực.</w:t>
      </w:r>
    </w:p>
    <w:p>
      <w:pPr>
        <w:pStyle w:val="BodyText"/>
      </w:pPr>
      <w:r>
        <w:t xml:space="preserve">Thôn Thiên Lục Ngô và Hắc Bối Huyền Xà nghe nói có thể tự do phát huy, mắt liền lóe lên một tia quang mang hung hãn. Cái duy nhất mà linh thú có là tính cách bạo ngược, có thể bị kích phát một cách nhanh chóng.</w:t>
      </w:r>
    </w:p>
    <w:p>
      <w:pPr>
        <w:pStyle w:val="BodyText"/>
      </w:pPr>
      <w:r>
        <w:t xml:space="preserve">Tần Vô Song trải bản đồ Thiên Đế Sơn ra nói:</w:t>
      </w:r>
    </w:p>
    <w:p>
      <w:pPr>
        <w:pStyle w:val="BodyText"/>
      </w:pPr>
      <w:r>
        <w:t xml:space="preserve">- Đây là Lôi Đình Tông, đây là Thiên Phạt Sơn Trang. Các ngươi phải nghe lệnh ta, ta ra hiệu lệnh xuất kích là cả ba nơi cùng động thủ, hô ứng lẫn nhau. Lần công kích này có đầy đủ thời gian. Nhưng cũng không được tham chiến, sau khi nghe thấy hiệu lệnh của ta là phải lập tức rút lui, cùng nhau chạy về Quy Vương Sơn.</w:t>
      </w:r>
    </w:p>
    <w:p>
      <w:pPr>
        <w:pStyle w:val="BodyText"/>
      </w:pPr>
      <w:r>
        <w:t xml:space="preserve">Vô Song chỉ lại cụ thể đường đến Quy Vương Sơn.</w:t>
      </w:r>
    </w:p>
    <w:p>
      <w:pPr>
        <w:pStyle w:val="BodyText"/>
      </w:pPr>
      <w:r>
        <w:t xml:space="preserve">- Chủ nhân, lúc nào thì xuất phát?</w:t>
      </w:r>
    </w:p>
    <w:p>
      <w:pPr>
        <w:pStyle w:val="BodyText"/>
      </w:pPr>
      <w:r>
        <w:t xml:space="preserve">Hai con linh thú hỏi.</w:t>
      </w:r>
    </w:p>
    <w:p>
      <w:pPr>
        <w:pStyle w:val="BodyText"/>
      </w:pPr>
      <w:r>
        <w:t xml:space="preserve">- Ngay bây giờ, với linh lực dự trữ của các ngươi, chống đỡ cho đến lúc đến Quy Vương Sơn tuyệt đối không vấn đề gì. Nhưng vì sự an toàn, ta đã đặt sẵn ba địa điểm gặp mặt dọc đường đi. Nếu như ở ba địa điểm đó chúng ta đều không thể gặp nhau thì gặp lại ở Quy Vương Sơn. Nếu như gặp được nhau thì chúng ta sẽ gặp ở những địa điểm đó! Địa điểm gần đây nhất cách hai mươi vạn dặm. Nhớ là nhận được hiệu lệnh là phải rút lui luôn, nếu không sẽ đụng phải Thần đạo cường giả. Bây giờ Thần đạo cường giả của các tông môn đều đang ở Tần gia. Hai ngươi men theo con đường hai bên Tần gia, tự mình sắp xếp đường rút lui. Chỉ cần không trùng với đường rút lui của chúng là tuyệt đối không cần phải lo lắng. Biết chưa?</w:t>
      </w:r>
    </w:p>
    <w:p>
      <w:pPr>
        <w:pStyle w:val="BodyText"/>
      </w:pPr>
      <w:r>
        <w:t xml:space="preserve">- Được, chủ nhân, vậy bọn ta đi!</w:t>
      </w:r>
    </w:p>
    <w:p>
      <w:pPr>
        <w:pStyle w:val="BodyText"/>
      </w:pPr>
      <w:r>
        <w:t xml:space="preserve">- Đi đi, đi đường cẩn thận, nghe hiệu lệnh của ta!</w:t>
      </w:r>
    </w:p>
    <w:p>
      <w:pPr>
        <w:pStyle w:val="BodyText"/>
      </w:pPr>
      <w:r>
        <w:t xml:space="preserve">Tần Vô Song tiễn hai con linh thú Thông Huyền Cảnh đỉnh phong đi rồi mới bắt đầu bế quan mười lăm ngày.</w:t>
      </w:r>
    </w:p>
    <w:p>
      <w:pPr>
        <w:pStyle w:val="BodyText"/>
      </w:pPr>
      <w:r>
        <w:t xml:space="preserve">Trong mười lăm ngày này, Tần Vô Song cố gắng đều không ra ngoài, nghiên cứu Thần Tú Cung, giao lưu với Thần Tú Cung. Tần Vô Song cảm thấy rất bất ngờ nhất là việc giao lưu với Thần Tú Cung có thể rèn luyện nguyên thần, rèn luyện tâm tính, đây quả là thu hoạch ngoài ý muốn sau khi có được Xạ Nhật Tiễn.</w:t>
      </w:r>
    </w:p>
    <w:p>
      <w:pPr>
        <w:pStyle w:val="BodyText"/>
      </w:pPr>
      <w:r>
        <w:t xml:space="preserve">o0o</w:t>
      </w:r>
    </w:p>
    <w:p>
      <w:pPr>
        <w:pStyle w:val="BodyText"/>
      </w:pPr>
      <w:r>
        <w:t xml:space="preserve">Lần này Thiên Đế Môn xuất quân chinh phạt Tần gia, nếu tính cả Tân Thiên Vấn thì có bốn Thần đạo cường giả. Đại bộ phận Thông Huyền Cảnh đỉnh phong bên dưới Thần đạo cũng đều đã đi theo.</w:t>
      </w:r>
    </w:p>
    <w:p>
      <w:pPr>
        <w:pStyle w:val="BodyText"/>
      </w:pPr>
      <w:r>
        <w:t xml:space="preserve">Lúc này, ở lại trấn giữ Thiên Đế Môn chỉ còn lại một Thông Huyền Cảnh đỉnh phong là Tân Thiên Hồng. Người này là đệ tử nhập thất của Tân Thiên Vấn, cũng là một kẻ mưu trí của Thiên Đế Môn, khả năng xuất mưu định kế vô cùng xuất chúng, cũng là người có khả năng tự ngộ thành Thần đạo nhất trong số các Thông Huyền Cảnh đỉnh phong.</w:t>
      </w:r>
    </w:p>
    <w:p>
      <w:pPr>
        <w:pStyle w:val="BodyText"/>
      </w:pPr>
      <w:r>
        <w:t xml:space="preserve">Tân Thiên Vấn để Tân Thiên Hồng ở lại chấn giữ Thiên Đế Môn cũng là cố ý tạo cho hắn môi trường tu luyện, để hắn có cơ hội tiến vào Thần đạo trước đại hội tuyển chọn Thiên Đế mười sáu năm sau!</w:t>
      </w:r>
    </w:p>
    <w:p>
      <w:pPr>
        <w:pStyle w:val="BodyText"/>
      </w:pPr>
      <w:r>
        <w:t xml:space="preserve">Trợ thủ của Tân Thiên Hồng là bốn Trưởng lão Động Huyền Cảnh.</w:t>
      </w:r>
    </w:p>
    <w:p>
      <w:pPr>
        <w:pStyle w:val="BodyText"/>
      </w:pPr>
      <w:r>
        <w:t xml:space="preserve">- Trưởng lão Thiên Hồng, mới vừa nhận được tin tức từ phía Tần gia, Thiên Đế bệ hạ đại phát thần uy, đã tiếp cận và phá vỡ được quan khẩu thứ nhất của đại trận hộ sơn Tần gia.</w:t>
      </w:r>
    </w:p>
    <w:p>
      <w:pPr>
        <w:pStyle w:val="BodyText"/>
      </w:pPr>
      <w:r>
        <w:t xml:space="preserve">Một vị Trưởng lão mỉm cười nói.</w:t>
      </w:r>
    </w:p>
    <w:p>
      <w:pPr>
        <w:pStyle w:val="BodyText"/>
      </w:pPr>
      <w:r>
        <w:t xml:space="preserve">Tân Thiên Hồng tâm tình đại hỉ, lộ ra một nụ cười cơ trí:</w:t>
      </w:r>
    </w:p>
    <w:p>
      <w:pPr>
        <w:pStyle w:val="BodyText"/>
      </w:pPr>
      <w:r>
        <w:t xml:space="preserve">- Tốt lắm, nếu như giữ nguyên tốc độ này thì chỉ trong vòng ba năm sẽ có thể tiêu diệt được Tần gia! Chư vị, mọi người cũng cố gắng tu luyện, để đến khi Thiên Đế trở về, tu vi của các vị đều có đột phá.</w:t>
      </w:r>
    </w:p>
    <w:p>
      <w:pPr>
        <w:pStyle w:val="BodyText"/>
      </w:pPr>
      <w:r>
        <w:t xml:space="preserve">Tân Thiên Hồng khích lệ vài câu.</w:t>
      </w:r>
    </w:p>
    <w:p>
      <w:pPr>
        <w:pStyle w:val="BodyText"/>
      </w:pPr>
      <w:r>
        <w:t xml:space="preserve">- Trưởng lão Thiên Hồng, ngài lĩnh ngộ Thần đạo, có lẽ thu hoạch cũng rất lớn nhỉ? Còn cách Thần đạo chi cảnh bao xa?</w:t>
      </w:r>
    </w:p>
    <w:p>
      <w:pPr>
        <w:pStyle w:val="BodyText"/>
      </w:pPr>
      <w:r>
        <w:t xml:space="preserve">Một vị Trưởng lão nịnh nọt cười hỏi.</w:t>
      </w:r>
    </w:p>
    <w:p>
      <w:pPr>
        <w:pStyle w:val="BodyText"/>
      </w:pPr>
      <w:r>
        <w:t xml:space="preserve">Tân Thiên Hồng không hề tỏ ra tự mãn, sắc mặt bình thản. Mỉm cười nói:</w:t>
      </w:r>
    </w:p>
    <w:p>
      <w:pPr>
        <w:pStyle w:val="BodyText"/>
      </w:pPr>
      <w:r>
        <w:t xml:space="preserve">- Còn kém một bước nữa, nhưng ta tin là trước kỳ đại hội tuyển chọn Thiên Đế, ta có thể tấn thăng Thần đạo thành công!</w:t>
      </w:r>
    </w:p>
    <w:p>
      <w:pPr>
        <w:pStyle w:val="BodyText"/>
      </w:pPr>
      <w:r>
        <w:t xml:space="preserve">- Chúc mừng Trưởng lão Thiên Hồng, ha ha, đến lúc đó, có lẽ phải gọi ngài là Chưởng môn Thiên Hồng rồi!</w:t>
      </w:r>
    </w:p>
    <w:p>
      <w:pPr>
        <w:pStyle w:val="BodyText"/>
      </w:pPr>
      <w:r>
        <w:t xml:space="preserve">Trở thành Thần đạo, tự động sẽ được tấn chức thành Chưởng môn, đây là quy tắc thông dụng của Thiên Đế Môn.</w:t>
      </w:r>
    </w:p>
    <w:p>
      <w:pPr>
        <w:pStyle w:val="BodyText"/>
      </w:pPr>
      <w:r>
        <w:t xml:space="preserve">- Vẫn là Tân gia chúng ta lợi hại, đâu có giống bọn Tần gia vô dụng, chỉ biết dựa vào Thần Đạo Quả. Có bản lĩnh thì dựa vào thực lực của mình đột phá Thần đạo cho chúng ta xem?</w:t>
      </w:r>
    </w:p>
    <w:p>
      <w:pPr>
        <w:pStyle w:val="BodyText"/>
      </w:pPr>
      <w:r>
        <w:t xml:space="preserve">Đây chính là tâm lý nho còn xanh lắm điển hình.</w:t>
      </w:r>
    </w:p>
    <w:p>
      <w:pPr>
        <w:pStyle w:val="BodyText"/>
      </w:pPr>
      <w:r>
        <w:t xml:space="preserve">Tân Thiên Hồng khoát tay:</w:t>
      </w:r>
    </w:p>
    <w:p>
      <w:pPr>
        <w:pStyle w:val="BodyText"/>
      </w:pPr>
      <w:r>
        <w:t xml:space="preserve">- Mọi người cũng chỉ là xuất lực cho Tân gia mà thôi, danh hiệu đều là hư vô hết. Chúng ta bây giờ ngoài tăng cường tu luyện ra chỉ còn mỗi việc coi sóc sơn môn.</w:t>
      </w:r>
    </w:p>
    <w:p>
      <w:pPr>
        <w:pStyle w:val="BodyText"/>
      </w:pPr>
      <w:r>
        <w:t xml:space="preserve">- Chuyện này thì không cần lo lắng. Tần gia bây giờ bản thân còn khó bảo vệ được, sao còn đủ sức uy hiếp chúng ta? Hơn nữa, cấm chế của Thiên Đế Môn chúng ta cũng không phải là tệ.</w:t>
      </w:r>
    </w:p>
    <w:p>
      <w:pPr>
        <w:pStyle w:val="BodyText"/>
      </w:pPr>
      <w:r>
        <w:t xml:space="preserve">Vị Trưởng lão đầu tiên nói với vẻ đầy tự tin.</w:t>
      </w:r>
    </w:p>
    <w:p>
      <w:pPr>
        <w:pStyle w:val="BodyText"/>
      </w:pPr>
      <w:r>
        <w:t xml:space="preserve">Tân Thiên Hồng gật gật đầu, lại hỏi:</w:t>
      </w:r>
    </w:p>
    <w:p>
      <w:pPr>
        <w:pStyle w:val="BodyText"/>
      </w:pPr>
      <w:r>
        <w:t xml:space="preserve">- Bên Vân gia có động tĩnh gì không?</w:t>
      </w:r>
    </w:p>
    <w:p>
      <w:pPr>
        <w:pStyle w:val="BodyText"/>
      </w:pPr>
      <w:r>
        <w:t xml:space="preserve">- Vân gia lần này quyết tâm trung lập. Một chút động tĩnh cũng không có. Ha ha, Vân gia đúng là ngu ngốc, đại thế xoay chuyển, không biết lựa chọn thế nào lại còn giả bộ thanh cao? Đợi chúng ta tiêu diệt được Tần gia trở về sẽ tìm chúng tính sổ!</w:t>
      </w:r>
    </w:p>
    <w:p>
      <w:pPr>
        <w:pStyle w:val="BodyText"/>
      </w:pPr>
      <w:r>
        <w:t xml:space="preserve">Khóe mắt Tân Thiên Hồng lóe lên một tia quang mang kỳ lạ:</w:t>
      </w:r>
    </w:p>
    <w:p>
      <w:pPr>
        <w:pStyle w:val="BodyText"/>
      </w:pPr>
      <w:r>
        <w:t xml:space="preserve">- Chuyện này không được bàn luận linh tinh. Đúng rồi, tình hình bên Thiên Cực Động thế nào rồi?</w:t>
      </w:r>
    </w:p>
    <w:p>
      <w:pPr>
        <w:pStyle w:val="BodyText"/>
      </w:pPr>
      <w:r>
        <w:t xml:space="preserve">- Ha ha, dưới sự giúp đỡ của Thiên Đế bệ hạ, điện hạ đã trở về cảnh giới Thông Huyền Cảnh đỉnh phong rồi. Chỉ chờ lãnh ngộ Thần đạo, điện hạ sẽ có thể trùng tố nhục thân.</w:t>
      </w:r>
    </w:p>
    <w:p>
      <w:pPr>
        <w:pStyle w:val="BodyText"/>
      </w:pPr>
      <w:r>
        <w:t xml:space="preserve">- Ừm, nhớ kỹ, phải hầu hạ điện hạ thật tốt!</w:t>
      </w:r>
    </w:p>
    <w:p>
      <w:pPr>
        <w:pStyle w:val="BodyText"/>
      </w:pPr>
      <w:r>
        <w:t xml:space="preserve">Đang nói đến đây, bên ngoài đột nhiên lóe lên một thân ảnh. Bọn Tân Thiên Hồng lập tức đứng bật dậy:</w:t>
      </w:r>
    </w:p>
    <w:p>
      <w:pPr>
        <w:pStyle w:val="BodyText"/>
      </w:pPr>
      <w:r>
        <w:t xml:space="preserve">- Điện hạ?</w:t>
      </w:r>
    </w:p>
    <w:p>
      <w:pPr>
        <w:pStyle w:val="BodyText"/>
      </w:pPr>
      <w:r>
        <w:t xml:space="preserve">Bên ngoài, Tân Vô Kỵ toàn thân bạch y, chầm chậm bước vào.</w:t>
      </w:r>
    </w:p>
    <w:p>
      <w:pPr>
        <w:pStyle w:val="BodyText"/>
      </w:pPr>
      <w:r>
        <w:t xml:space="preserve">Đương nhiên, diện mạo của Tân Vô Kỵ hiện tại vẫn còn là diện mạo của Nhược Bình Tiên Tử. Mặc dù đã dùng rất nhiều phương pháp để làm cho diện mạo trông nam tính hơn nhưng hai khối đĩnh kiều trước ngực thì có làm thế nào cũng không thay đổi được.</w:t>
      </w:r>
    </w:p>
    <w:p>
      <w:pPr>
        <w:pStyle w:val="BodyText"/>
      </w:pPr>
      <w:r>
        <w:t xml:space="preserve">Điều này khiến cho con người Tân Vô Kỵ trở nên vô cùng buồn cười. Tân Thiên Hồng và các vị Trưởng lão mặc dù cảm thấy tình hình thập phần cổ quái nhưng vẫn cung cung kính kính, không dám hé răng cười, sợ động chạm đến lòng dạ hẹp hòi của điện hạ.</w:t>
      </w:r>
    </w:p>
    <w:p>
      <w:pPr>
        <w:pStyle w:val="BodyText"/>
      </w:pPr>
      <w:r>
        <w:t xml:space="preserve">- Trưởng lão Thiên Hồng, việc chinh phạt Tần gia tiến triển đến đâu rồi?</w:t>
      </w:r>
    </w:p>
    <w:p>
      <w:pPr>
        <w:pStyle w:val="BodyText"/>
      </w:pPr>
      <w:r>
        <w:t xml:space="preserve">Tân Vô Kỵ giận Tần gia đến tận xương tủy nên rất quan tâm chuyện này.</w:t>
      </w:r>
    </w:p>
    <w:p>
      <w:pPr>
        <w:pStyle w:val="BodyText"/>
      </w:pPr>
      <w:r>
        <w:t xml:space="preserve">- Điện hạ, mọi chuyện vẫn tiến triển thuận lợi.</w:t>
      </w:r>
    </w:p>
    <w:p>
      <w:pPr>
        <w:pStyle w:val="BodyText"/>
      </w:pPr>
      <w:r>
        <w:t xml:space="preserve">Tân Thiên Hồng kể lại một lượt tỉ mỉ tình hình gần đây.</w:t>
      </w:r>
    </w:p>
    <w:p>
      <w:pPr>
        <w:pStyle w:val="BodyText"/>
      </w:pPr>
      <w:r>
        <w:t xml:space="preserve">Tia sát ý vừa lóe lên trên gương mặt Tân Vô Kỵ càng nồng liệt và âm sâm hơn:</w:t>
      </w:r>
    </w:p>
    <w:p>
      <w:pPr>
        <w:pStyle w:val="BodyText"/>
      </w:pPr>
      <w:r>
        <w:t xml:space="preserve">- Tốt, ngày chinh phạt Tần gia, hy vọng phụ thân đại nhân có thể bắt tên Tần Vô Song đó về để ta hầu hạ hắn!</w:t>
      </w:r>
    </w:p>
    <w:p>
      <w:pPr>
        <w:pStyle w:val="BodyText"/>
      </w:pPr>
      <w:r>
        <w:t xml:space="preserve">Hai chữ hầu hạ, kết hợp với bộ dạng kỳ quái của hắn lúc này các vị Trưởng lão nghe thấy, trong lòng cảm thấy buồn cười vô cùng nhưng ngoài mặt thì không hề dám lộ ra.</w:t>
      </w:r>
    </w:p>
    <w:p>
      <w:pPr>
        <w:pStyle w:val="BodyText"/>
      </w:pPr>
      <w:r>
        <w:t xml:space="preserve">- Trưởng lão Thiên Hồng, lần này ta rời Thiên Cực Động là muốn chuẩn bị vài phần dược vật. Ngươi thu xếp giúp ta, ta không quay về Thiên Cực Động nữa, đợi ngươi chuẩn bị xong ta mới quay về.</w:t>
      </w:r>
    </w:p>
    <w:p>
      <w:pPr>
        <w:pStyle w:val="BodyText"/>
      </w:pPr>
      <w:r>
        <w:t xml:space="preserve">Tân Vô Kỵ đưa ra một danh sách, một vị Trưởng lão cung kính nhận lấy.</w:t>
      </w:r>
    </w:p>
    <w:p>
      <w:pPr>
        <w:pStyle w:val="BodyText"/>
      </w:pPr>
      <w:r>
        <w:t xml:space="preserve">o0o</w:t>
      </w:r>
    </w:p>
    <w:p>
      <w:pPr>
        <w:pStyle w:val="BodyText"/>
      </w:pPr>
      <w:r>
        <w:t xml:space="preserve">Hai mươi ngày trôi qua, Tần Vô Song đã đến trước Thiên Đế Môn. Du đãng ba bốn ngày, hắn biết xung quanh Thiên Đế Môn nhất định phải có rất nhiều tai mắt. Bởi vậy, mục tiêu của hắn lúc này là tóm được một tên tai mắt nào đó.</w:t>
      </w:r>
    </w:p>
    <w:p>
      <w:pPr>
        <w:pStyle w:val="BodyText"/>
      </w:pPr>
      <w:r>
        <w:t xml:space="preserve">Ngày hôm nay, Tần Vô Song đã được thỏa ý nguyện. Với Thần Cổ Khôi Lỗi Thuật, hắn đã khống chế thành công một đệ tử tuần tra của Tân gia.</w:t>
      </w:r>
    </w:p>
    <w:p>
      <w:pPr>
        <w:pStyle w:val="BodyText"/>
      </w:pPr>
      <w:r>
        <w:t xml:space="preserve">Tần Vô Song đem tên đệ tử tuần tra này đến một nơi hẻo lánh.</w:t>
      </w:r>
    </w:p>
    <w:p>
      <w:pPr>
        <w:pStyle w:val="BodyText"/>
      </w:pPr>
      <w:r>
        <w:t xml:space="preserve">Bị Thần Cổ khống chế tâm thần, tên đệ tử Tân gia đương nhiên không thể phán kháng nên Tần Vô Song hỏi gì cũng vô cùng thoải mái.</w:t>
      </w:r>
    </w:p>
    <w:p>
      <w:pPr>
        <w:pStyle w:val="BodyText"/>
      </w:pPr>
      <w:r>
        <w:t xml:space="preserve">Từ miệng của khôi lỗi, Tần Vô Song biết người chủ trì cục diện Tân gia bây giờ là một Trưởng lão tên Tân Thiên Hồng. Tân Thiên Hồng này là Thông Huyền Cảnh đỉnh phong có hy vọng đột phá Thần đạo trong thời gian ngắn nhất của Tân gia. Bởi vậy, Thiên Đế bệ hạ mới để hắn lại tông môn chủ trì đại cục.</w:t>
      </w:r>
    </w:p>
    <w:p>
      <w:pPr>
        <w:pStyle w:val="BodyText"/>
      </w:pPr>
      <w:r>
        <w:t xml:space="preserve">Ngoài ra, còn có bốn Trưởng lão cấp bậc Động Huyền Cảnh đỉnh phong nữa.</w:t>
      </w:r>
    </w:p>
    <w:p>
      <w:pPr>
        <w:pStyle w:val="BodyText"/>
      </w:pPr>
      <w:r>
        <w:t xml:space="preserve">Năm người này thực lực tuy rằng cường đại nhưng đối với Tần Vô Song mà nói, thực lực của người lưu thủ thế nào, tuyệt không quan trọng.</w:t>
      </w:r>
    </w:p>
    <w:p>
      <w:pPr>
        <w:pStyle w:val="BodyText"/>
      </w:pPr>
      <w:r>
        <w:t xml:space="preserve">Cái hắn quan tâm là cấm chế của Thiên Đế Môn. Thiên Đế chí tôn đương nhiên không cần phải phòng thủ sâm nghiêm, nhưng Tân gia dù có tự tin thế nào thì khẳng định vẫn phải mở cấm chế của sơn môn mình.</w:t>
      </w:r>
    </w:p>
    <w:p>
      <w:pPr>
        <w:pStyle w:val="BodyText"/>
      </w:pPr>
      <w:r>
        <w:t xml:space="preserve">Tần Vô Song mặc dù tự tin nhưng cũng không dám đảm bảo là có thể bỏ qua cấm chế của Thiên Đế Môn, tiến thối tự nhiên như không. Cho nên, hắn phải xác định rõ ràng mấy cấm chế đó phân bố ở đâu.</w:t>
      </w:r>
    </w:p>
    <w:p>
      <w:pPr>
        <w:pStyle w:val="BodyText"/>
      </w:pPr>
      <w:r>
        <w:t xml:space="preserve">- Cấm chế của Thiên Đế Môn chia làm ba tầng. Bây giờ, người duy trì những cấm chế này là Trưởng lão Thiên Lạc, Trưởng lão Thiên Du và Trưởng lão Thiên Hồng! Tầng cao nhất do Trưởng lão Thiên Hồng đích thân chủ trì. Trừ đệ tử nội môn ra, nếu không người ngoài muốn qua được những cấm chế này khó khăn vô cùng.</w:t>
      </w:r>
    </w:p>
    <w:p>
      <w:pPr>
        <w:pStyle w:val="BodyText"/>
      </w:pPr>
      <w:r>
        <w:t xml:space="preserve">Những lời của tên khôi lỗi này khiến Tần Vô Song có chút chủ ý. Một kế hoạch dần hình thành nên trong đầu hắn.</w:t>
      </w:r>
    </w:p>
    <w:p>
      <w:pPr>
        <w:pStyle w:val="BodyText"/>
      </w:pPr>
      <w:r>
        <w:t xml:space="preserve">- Muốn tập kích được Thiên Đế Môn thì phải tạo cho chúng một bất ngờ. Không cho chúng một bài học sâu sắc thì sao đủ làm Thiên Đế Môn đau đớn?</w:t>
      </w:r>
    </w:p>
    <w:p>
      <w:pPr>
        <w:pStyle w:val="BodyText"/>
      </w:pPr>
      <w:r>
        <w:t xml:space="preserve">Tần Vô Song hung hăng nghĩ, đứng bật dậy, phóng ánh mắt lạnh lẽo về phía Thiên Đế Môn.</w:t>
      </w:r>
    </w:p>
    <w:p>
      <w:pPr>
        <w:pStyle w:val="Compact"/>
      </w:pPr>
      <w:r>
        <w:t xml:space="preserve">Ủng hộ chỉ với 1 click và 5s ! (adf.ly/4EmoB)</w:t>
      </w:r>
      <w:r>
        <w:br w:type="textWrapping"/>
      </w:r>
      <w:r>
        <w:br w:type="textWrapping"/>
      </w:r>
    </w:p>
    <w:p>
      <w:pPr>
        <w:pStyle w:val="Heading2"/>
      </w:pPr>
      <w:bookmarkStart w:id="752" w:name="chương-730"/>
      <w:bookmarkEnd w:id="752"/>
      <w:r>
        <w:t xml:space="preserve">730. Chương 73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30: Miểu sát năm vị Trưởng lão.</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rong Thiên Đế Môn, Trưởng lão Thiên Hồng đang bế quan, đột nhiên nhận được tin tức truyền thức, là do một thủ lĩnh tuần tra hộ pháp truyền đến.</w:t>
      </w:r>
    </w:p>
    <w:p>
      <w:pPr>
        <w:pStyle w:val="BodyText"/>
      </w:pPr>
      <w:r>
        <w:t xml:space="preserve">- Trưởng lão Thiên Hồng, có người trong phân đội của ta phát hiện ra một số tình huống ngoài ý muốn, hình như nhìn thấy một linh thú Kỳ Diệu Huyền Cảnh ra vào sơn môn.</w:t>
      </w:r>
    </w:p>
    <w:p>
      <w:pPr>
        <w:pStyle w:val="BodyText"/>
      </w:pPr>
      <w:r>
        <w:t xml:space="preserve">Trưởng lão Thiên Hồng mục quang lóe lên. Linh thú Kỳ Diệu Huyền Cảnh?</w:t>
      </w:r>
    </w:p>
    <w:p>
      <w:pPr>
        <w:pStyle w:val="BodyText"/>
      </w:pPr>
      <w:r>
        <w:t xml:space="preserve">Trong lòng hắn nhất thời trở nên mừng rỡ. Hiên Viên Khâu mặc dù là Cấm địa của Thần nhưng cũng không phải là địa bàn mà Thú Tộc có thể hoạt động. Thần thú gần như có thể nói là tuyệt tích.</w:t>
      </w:r>
    </w:p>
    <w:p>
      <w:pPr>
        <w:pStyle w:val="BodyText"/>
      </w:pPr>
      <w:r>
        <w:t xml:space="preserve">Linh thú cấp bậc Hư Võ Đại viên mãn đã rất hiếm gặp ở Hiên Viên Khâu rồi, nói gì Kỳ Diệu Huyền Cảnh.</w:t>
      </w:r>
    </w:p>
    <w:p>
      <w:pPr>
        <w:pStyle w:val="BodyText"/>
      </w:pPr>
      <w:r>
        <w:t xml:space="preserve">- Ai phát hiện ra?</w:t>
      </w:r>
    </w:p>
    <w:p>
      <w:pPr>
        <w:pStyle w:val="BodyText"/>
      </w:pPr>
      <w:r>
        <w:t xml:space="preserve">Trưởng lão Thiên Hồng hỏi.</w:t>
      </w:r>
    </w:p>
    <w:p>
      <w:pPr>
        <w:pStyle w:val="BodyText"/>
      </w:pPr>
      <w:r>
        <w:t xml:space="preserve">- Là Vô Sầu phát hiện!</w:t>
      </w:r>
    </w:p>
    <w:p>
      <w:pPr>
        <w:pStyle w:val="BodyText"/>
      </w:pPr>
      <w:r>
        <w:t xml:space="preserve">Trưởng lão Thiên Hồng suy nghĩ một lát, biết Tân Vô Sầu là một Đệ tử Trung tâm của Tân gia, thiên phú ở tầm trung trung nên lần này giao cho nhiệm vụ tuần tra.</w:t>
      </w:r>
    </w:p>
    <w:p>
      <w:pPr>
        <w:pStyle w:val="BodyText"/>
      </w:pPr>
      <w:r>
        <w:t xml:space="preserve">- Dẫn hắn vào Thần Điện!</w:t>
      </w:r>
    </w:p>
    <w:p>
      <w:pPr>
        <w:pStyle w:val="BodyText"/>
      </w:pPr>
      <w:r>
        <w:t xml:space="preserve">Trưởng lão Thiên Hồng đứng dậy, ánh mắt lộ rõ vài tia tha thiết. Linh thú Kỳ Diệu Huyền Cảnh. Nếu như có thể thu phục thì với Tân gia mà nói đúng là một tài phúc không bút nào tả xiết.</w:t>
      </w:r>
    </w:p>
    <w:p>
      <w:pPr>
        <w:pStyle w:val="BodyText"/>
      </w:pPr>
      <w:r>
        <w:t xml:space="preserve">Bởi vì, linh thú Kỳ Diệu Huyền Cảnh chỉ cần được bồi dưỡng thích đáng, tuyệt đối có hy vọng vào được Thần đạo. Linh thú Thần đạo, sức chiến đấu mạnh hơn Thần đạo nhân loại cùng cấp gấp nhiều lần!</w:t>
      </w:r>
    </w:p>
    <w:p>
      <w:pPr>
        <w:pStyle w:val="BodyText"/>
      </w:pPr>
      <w:r>
        <w:t xml:space="preserve">Cho nên, Trưởng lão Thiên Hồng trong lòng không khỏi nảy sinh một vài suy nghĩ:</w:t>
      </w:r>
    </w:p>
    <w:p>
      <w:pPr>
        <w:pStyle w:val="BodyText"/>
      </w:pPr>
      <w:r>
        <w:t xml:space="preserve">- Nếu như có thể thu phục được con linh thú này thì sẽ tương đương với việc có thêm một đồng bọn. Tuyệt đối là một sự giúp đỡ lớn với con đường tu luyện sau này.</w:t>
      </w:r>
    </w:p>
    <w:p>
      <w:pPr>
        <w:pStyle w:val="BodyText"/>
      </w:pPr>
      <w:r>
        <w:t xml:space="preserve">Bên trong Thần Điện, Trưởng lão Thiên Hồng và bốn vị Trưởng lão Động Huyền Cảnh đều đã có mặt đầy đủ.</w:t>
      </w:r>
    </w:p>
    <w:p>
      <w:pPr>
        <w:pStyle w:val="BodyText"/>
      </w:pPr>
      <w:r>
        <w:t xml:space="preserve">Hộ pháp tuần tra dẫn theo Tân Vô Sầu đến trước cửa Thần Điện.</w:t>
      </w:r>
    </w:p>
    <w:p>
      <w:pPr>
        <w:pStyle w:val="BodyText"/>
      </w:pPr>
      <w:r>
        <w:t xml:space="preserve">- Vô Sầu bái kiến năm vị Trưởng lão!</w:t>
      </w:r>
    </w:p>
    <w:p>
      <w:pPr>
        <w:pStyle w:val="BodyText"/>
      </w:pPr>
      <w:r>
        <w:t xml:space="preserve">Tân Vô Sầu cẩn trọng nói.</w:t>
      </w:r>
    </w:p>
    <w:p>
      <w:pPr>
        <w:pStyle w:val="BodyText"/>
      </w:pPr>
      <w:r>
        <w:t xml:space="preserve">- Vô Sầu, mau kể lại những gì ngươi nhìn thấy cho ta nghe.</w:t>
      </w:r>
    </w:p>
    <w:p>
      <w:pPr>
        <w:pStyle w:val="BodyText"/>
      </w:pPr>
      <w:r>
        <w:t xml:space="preserve">Trưởng lão Thiên Hồng bình thản nói.</w:t>
      </w:r>
    </w:p>
    <w:p>
      <w:pPr>
        <w:pStyle w:val="BodyText"/>
      </w:pPr>
      <w:r>
        <w:t xml:space="preserve">- Trưởng lão Thiên Hồng, sự việc là như thế này. Lúc đó, thuộc hạ đang đi tuần tra trong khu vực. Đến gần đống đá vụn, đột nhiên nhìn thấy có một thân ảnh chui ra từ rừng cây. Con linh thú nhìn thấy ngay đệ tử, đệ tử đang định gọi các đồng môn thì nó có vẻ như rất đề phòng, chui lại vào rừng. Sau đó, đệ tử không còn nhìn thấy nó nữa.</w:t>
      </w:r>
    </w:p>
    <w:p>
      <w:pPr>
        <w:pStyle w:val="BodyText"/>
      </w:pPr>
      <w:r>
        <w:t xml:space="preserve">- Ồ?</w:t>
      </w:r>
    </w:p>
    <w:p>
      <w:pPr>
        <w:pStyle w:val="BodyText"/>
      </w:pPr>
      <w:r>
        <w:t xml:space="preserve">Trưởng lão Thiên Hồng mi mục nhất động:</w:t>
      </w:r>
    </w:p>
    <w:p>
      <w:pPr>
        <w:pStyle w:val="BodyText"/>
      </w:pPr>
      <w:r>
        <w:t xml:space="preserve">- Ngươi vẫn còn nhớ khu vực đó chứ?</w:t>
      </w:r>
    </w:p>
    <w:p>
      <w:pPr>
        <w:pStyle w:val="BodyText"/>
      </w:pPr>
      <w:r>
        <w:t xml:space="preserve">- Đệ tử đương nhiên còn nhớ, nhưng tu vi của con linh thú đó mạnh hơn đệ tử rất nhiều nên đệ tử không dám đến gần.</w:t>
      </w:r>
    </w:p>
    <w:p>
      <w:pPr>
        <w:pStyle w:val="BodyText"/>
      </w:pPr>
      <w:r>
        <w:t xml:space="preserve">Tân Thiên Hồng trầm ngâm nói:</w:t>
      </w:r>
    </w:p>
    <w:p>
      <w:pPr>
        <w:pStyle w:val="BodyText"/>
      </w:pPr>
      <w:r>
        <w:t xml:space="preserve">- Đi xem sao!</w:t>
      </w:r>
    </w:p>
    <w:p>
      <w:pPr>
        <w:pStyle w:val="BodyText"/>
      </w:pPr>
      <w:r>
        <w:t xml:space="preserve">Nói đoạn quay đầu nhìn bốn vị Trưởng lão:</w:t>
      </w:r>
    </w:p>
    <w:p>
      <w:pPr>
        <w:pStyle w:val="BodyText"/>
      </w:pPr>
      <w:r>
        <w:t xml:space="preserve">- Bốn vị, nơi đó cách sơn môn chúng ta không xa. Linh thú Kỳ Diệu Huyền Cảnh không phải là tầm thường. Nếu như có thể hàng phục được nó, với Tân gia ta mà nói tuyệt đối có lợi!</w:t>
      </w:r>
    </w:p>
    <w:p>
      <w:pPr>
        <w:pStyle w:val="BodyText"/>
      </w:pPr>
      <w:r>
        <w:t xml:space="preserve">- Trưởng lão Thiên Hồng, ở đây ngài là chủ sự, mấy huynh đệ chúng tôi đều nghe theo ý ngài.</w:t>
      </w:r>
    </w:p>
    <w:p>
      <w:pPr>
        <w:pStyle w:val="BodyText"/>
      </w:pPr>
      <w:r>
        <w:t xml:space="preserve">- Được, vậy chúng ta cùng đi xem sao!</w:t>
      </w:r>
    </w:p>
    <w:p>
      <w:pPr>
        <w:pStyle w:val="BodyText"/>
      </w:pPr>
      <w:r>
        <w:t xml:space="preserve">Tân Thiên Hồng đương nhiên không cảm thấy nghi ngờ, đệ tử của tông môn mình còn báo cáo quân tình giả sao?</w:t>
      </w:r>
    </w:p>
    <w:p>
      <w:pPr>
        <w:pStyle w:val="BodyText"/>
      </w:pPr>
      <w:r>
        <w:t xml:space="preserve">Hiện nay mọi chuyện trong Thiên Đế Môn đều hết sức bình thường, trong ngoài đều có đệ tử tuần tra nên cũng không lo có người đột nhập.</w:t>
      </w:r>
    </w:p>
    <w:p>
      <w:pPr>
        <w:pStyle w:val="BodyText"/>
      </w:pPr>
      <w:r>
        <w:t xml:space="preserve">- Vô Sầu, dẫn đường!</w:t>
      </w:r>
    </w:p>
    <w:p>
      <w:pPr>
        <w:pStyle w:val="BodyText"/>
      </w:pPr>
      <w:r>
        <w:t xml:space="preserve">Tân Thiên Hồng lạnh lùng nói.</w:t>
      </w:r>
    </w:p>
    <w:p>
      <w:pPr>
        <w:pStyle w:val="BodyText"/>
      </w:pPr>
      <w:r>
        <w:t xml:space="preserve">Một hàng người nhất thời phóng lên, rời khỏi Thần Điện, đi về phía khu vực mà Tân Vô Sầu chỉ. Trưởng lão Thiên Hồng cũng không muốn hưng sư động chúng bởi vậy ngoài năm vị Trưởng lão ra, chỉ có gã hộ vệ tuần tra và Tân Vô Sầu, tổng cộng bảy người.</w:t>
      </w:r>
    </w:p>
    <w:p>
      <w:pPr>
        <w:pStyle w:val="BodyText"/>
      </w:pPr>
      <w:r>
        <w:t xml:space="preserve">Sau khi bọn Trưởng lão Thiên Hồng rời đi, Tân Vô Kỵ quay lại Thần Điện nhưng không nhìn thấy bóng dáng bọn Trưởng lão Thiên Hồng đâu, cảm thấy có chút kỳ lạ.</w:t>
      </w:r>
    </w:p>
    <w:p>
      <w:pPr>
        <w:pStyle w:val="BodyText"/>
      </w:pPr>
      <w:r>
        <w:t xml:space="preserve">Vội vã đi tìm tên đồng tử tùy thân của Trưởng lão Thiên Hồng hỏi mới biết Trưởng lão Thiên Hồng đã rời đi.</w:t>
      </w:r>
    </w:p>
    <w:p>
      <w:pPr>
        <w:pStyle w:val="BodyText"/>
      </w:pPr>
      <w:r>
        <w:t xml:space="preserve">Tân Vô Kỵ mặt mày đanh lại, thoáng giật mình, đột nhiên trong lòng cảm thấy hồi hộp một cách khó hiểu. Thần thức của hắn vô cùng cường đại, lại thêm nguyên thần được Ngưng Thần Chân Hồn Bảo Triện rèn luyện nên Thần hồn có thể nói là sắp tiếp cận được Thần đạo cường giả.</w:t>
      </w:r>
    </w:p>
    <w:p>
      <w:pPr>
        <w:pStyle w:val="BodyText"/>
      </w:pPr>
      <w:r>
        <w:t xml:space="preserve">Bởi vì nguyên thần chi lực và Thần hồn chi lực tiếp cận nên mới khiến nguyên thần của hắn rời xa nhục thể, đào thoát, giữ lại được tính mạng. Giờ phút này, Thần hồn xuất hiện rung động này, theo trực giác mà nói, không phải chuyện gì tốt đẹp.</w:t>
      </w:r>
    </w:p>
    <w:p>
      <w:pPr>
        <w:pStyle w:val="BodyText"/>
      </w:pPr>
      <w:r>
        <w:t xml:space="preserve">- Linh thú Kỳ Diệu Huyền Cảnh?</w:t>
      </w:r>
    </w:p>
    <w:p>
      <w:pPr>
        <w:pStyle w:val="BodyText"/>
      </w:pPr>
      <w:r>
        <w:t xml:space="preserve">Tân Vô Kỵ lẩm bẩm:</w:t>
      </w:r>
    </w:p>
    <w:p>
      <w:pPr>
        <w:pStyle w:val="BodyText"/>
      </w:pPr>
      <w:r>
        <w:t xml:space="preserve">- Trước sơn môn Thiên Đế Môn ta mấy tiếng trước xuất hiện linh thú Kỳ Diệu Huyền Cảnh?</w:t>
      </w:r>
    </w:p>
    <w:p>
      <w:pPr>
        <w:pStyle w:val="BodyText"/>
      </w:pPr>
      <w:r>
        <w:t xml:space="preserve">Nghĩ đến đây, mục quang như điện, hỏi:</w:t>
      </w:r>
    </w:p>
    <w:p>
      <w:pPr>
        <w:pStyle w:val="BodyText"/>
      </w:pPr>
      <w:r>
        <w:t xml:space="preserve">- Là ai mang tin tình báo đến?</w:t>
      </w:r>
    </w:p>
    <w:p>
      <w:pPr>
        <w:pStyle w:val="BodyText"/>
      </w:pPr>
      <w:r>
        <w:t xml:space="preserve">- Là Vô Sầu sư huynh!</w:t>
      </w:r>
    </w:p>
    <w:p>
      <w:pPr>
        <w:pStyle w:val="BodyText"/>
      </w:pPr>
      <w:r>
        <w:t xml:space="preserve">- Tân Vô Sầu?</w:t>
      </w:r>
    </w:p>
    <w:p>
      <w:pPr>
        <w:pStyle w:val="BodyText"/>
      </w:pPr>
      <w:r>
        <w:t xml:space="preserve">Tân Vô Kỵ thì thào nhắc lại, mặc dù trong lòng hắn vẫn cảm thấy có vấn đề nhưng rốt cuộc vấn đề nằm ở đâu thì hắn không biết.</w:t>
      </w:r>
    </w:p>
    <w:p>
      <w:pPr>
        <w:pStyle w:val="BodyText"/>
      </w:pPr>
      <w:r>
        <w:t xml:space="preserve">Tân Vô Kỵ tuyệt đối không để bất cứ nghi ngờ nào trong lòng, thân ảnh nhất thiểm, cũng bay ra ngoài sơn môn. Tin tức Tân Vô Kỵ chết đi sống lại chỉ có tầng lớp hạch tâm của Thiên Đế Môn mới biết. Tân Vô Kỵ cũng không muốn làm lộ chính mình nên cố ý tránh khỏi mọi tai mắt của Tân gia.</w:t>
      </w:r>
    </w:p>
    <w:p>
      <w:pPr>
        <w:pStyle w:val="BodyText"/>
      </w:pPr>
      <w:r>
        <w:t xml:space="preserve">Lúc này, bọn Trưởng lão Thiên Hồng đang ở bên ngoài, ba vị Trưởng lão chủ trì cấm chế của sơn môn đều không có mặt bởi vậy cấm chế tạm thời được mở ra.</w:t>
      </w:r>
    </w:p>
    <w:p>
      <w:pPr>
        <w:pStyle w:val="BodyText"/>
      </w:pPr>
      <w:r>
        <w:t xml:space="preserve">o0o</w:t>
      </w:r>
    </w:p>
    <w:p>
      <w:pPr>
        <w:pStyle w:val="BodyText"/>
      </w:pPr>
      <w:r>
        <w:t xml:space="preserve">Lại nói về bọn Trưởng lão Thiên Hồng lúc này đã ra khỏi sơn môn và tới được chỗ cánh rừng bí mật mà Tân Vô Sầu nói.</w:t>
      </w:r>
    </w:p>
    <w:p>
      <w:pPr>
        <w:pStyle w:val="BodyText"/>
      </w:pPr>
      <w:r>
        <w:t xml:space="preserve">- Trưởng lão Thiên Hồng, là ở chỗ này. Lúc đó con linh thú chui ra từ đây rồi sau đó chạy trốn từ chỗ này, tốc độ rất nhanh.</w:t>
      </w:r>
    </w:p>
    <w:p>
      <w:pPr>
        <w:pStyle w:val="BodyText"/>
      </w:pPr>
      <w:r>
        <w:t xml:space="preserve">Tân Vô Sầu cẩn trọng nói.</w:t>
      </w:r>
    </w:p>
    <w:p>
      <w:pPr>
        <w:pStyle w:val="BodyText"/>
      </w:pPr>
      <w:r>
        <w:t xml:space="preserve">- Được rồi, ngươi tiếp tục đi tuần tra, tạm thời đừng tuyên truyền khắp nơi, giữ kín miệng. Biết chưa?</w:t>
      </w:r>
    </w:p>
    <w:p>
      <w:pPr>
        <w:pStyle w:val="BodyText"/>
      </w:pPr>
      <w:r>
        <w:t xml:space="preserve">- Dạ, đệ tử hiểu!</w:t>
      </w:r>
    </w:p>
    <w:p>
      <w:pPr>
        <w:pStyle w:val="BodyText"/>
      </w:pPr>
      <w:r>
        <w:t xml:space="preserve">Tân Vô Sầu cung cung kính kính đáp lời, quay người bỏ đi. Sau khi quay đi khóe miệng mới lộ ra một nụ cười quỷ dị.</w:t>
      </w:r>
    </w:p>
    <w:p>
      <w:pPr>
        <w:pStyle w:val="BodyText"/>
      </w:pPr>
      <w:r>
        <w:t xml:space="preserve">- Bốn vị, các vị chia ra trấn thủ bốn góc. Ta vào tìm con linh thú đó.</w:t>
      </w:r>
    </w:p>
    <w:p>
      <w:pPr>
        <w:pStyle w:val="BodyText"/>
      </w:pPr>
      <w:r>
        <w:t xml:space="preserve">Trưởng lão Thiên Hồng có thể khẳng định như vậy, vì trong mật lâm này có một luồng khí tức vô cùng cuồng dã. Không biết là linh thú gì nhưng đúng là tu vi của Kỳ Diệu Huyền Cảnh.</w:t>
      </w:r>
    </w:p>
    <w:p>
      <w:pPr>
        <w:pStyle w:val="BodyText"/>
      </w:pPr>
      <w:r>
        <w:t xml:space="preserve">Bốn vị Trưởng lão đang định lên tiếng trả lời thì đột nhiên có một tiếng cười khẽ vọng ra từ mật lâm. Nơi này khá vắng vẻ nên tiếng cười dù khẽ vẫn rất âm vang.</w:t>
      </w:r>
    </w:p>
    <w:p>
      <w:pPr>
        <w:pStyle w:val="BodyText"/>
      </w:pPr>
      <w:r>
        <w:t xml:space="preserve">Ngay lập tức, Trưởng lão Thiên Hồng và bốn vị Trưởng lão Động Huyền Cảnh còn lại cảm thấy rùng mình.</w:t>
      </w:r>
    </w:p>
    <w:p>
      <w:pPr>
        <w:pStyle w:val="BodyText"/>
      </w:pPr>
      <w:r>
        <w:t xml:space="preserve">- Là người nào?</w:t>
      </w:r>
    </w:p>
    <w:p>
      <w:pPr>
        <w:pStyle w:val="BodyText"/>
      </w:pPr>
      <w:r>
        <w:t xml:space="preserve">Năm người gần như hét lên cùng lúc.</w:t>
      </w:r>
    </w:p>
    <w:p>
      <w:pPr>
        <w:pStyle w:val="BodyText"/>
      </w:pPr>
      <w:r>
        <w:t xml:space="preserve">Một đường kim quang đột nhiên từ trong rừng bắn ra, kéo theo một thân ảnh như thiên thần giáng lâm. Người này vẻ mặt lạnh lùng, toàn thân phát ra một luồng sát ý lạnh lẽo. Dù còn trẻ nhưng nhìn khuôn mặt trưởng thành đã biết, phải trải qua vô số kinh nghiệm chiến đấu mới ma luyện ra được khí chất này. Trong lòng Trưởng lão Thiên Hồng không khỏi cảm thấy run sợ.</w:t>
      </w:r>
    </w:p>
    <w:p>
      <w:pPr>
        <w:pStyle w:val="BodyText"/>
      </w:pPr>
      <w:r>
        <w:t xml:space="preserve">Chỉ cần tân trang lại khuôn mặt, biến đổi thêm một chút khí chất là đã khiến năm vị Trưởng lão không nhận ra là ai. Trên thực tế, bọn họ căn bản không hề nghĩ theo hướng Tần gia.</w:t>
      </w:r>
    </w:p>
    <w:p>
      <w:pPr>
        <w:pStyle w:val="BodyText"/>
      </w:pPr>
      <w:r>
        <w:t xml:space="preserve">- Tân Thiên Hồng, Tân Thiên Lạc, Tân Thiên Du…</w:t>
      </w:r>
    </w:p>
    <w:p>
      <w:pPr>
        <w:pStyle w:val="BodyText"/>
      </w:pPr>
      <w:r>
        <w:t xml:space="preserve">Tần Vô Song đếm như đếm gia bảo, kêu lớn tên mấy vị Trưởng lão.</w:t>
      </w:r>
    </w:p>
    <w:p>
      <w:pPr>
        <w:pStyle w:val="BodyText"/>
      </w:pPr>
      <w:r>
        <w:t xml:space="preserve">- Ngươi là ai?</w:t>
      </w:r>
    </w:p>
    <w:p>
      <w:pPr>
        <w:pStyle w:val="BodyText"/>
      </w:pPr>
      <w:r>
        <w:t xml:space="preserve">Tân Thiên Hồng ánh mắt lạnh lẽo, hắn đã cảm nhận được có chút gì đó không bình thường, quay sang ra hiệu cho bốn vị Trưởng lão.</w:t>
      </w:r>
    </w:p>
    <w:p>
      <w:pPr>
        <w:pStyle w:val="BodyText"/>
      </w:pPr>
      <w:r>
        <w:t xml:space="preserve">- Là người sẽ tiễn các ngươi!</w:t>
      </w:r>
    </w:p>
    <w:p>
      <w:pPr>
        <w:pStyle w:val="BodyText"/>
      </w:pPr>
      <w:r>
        <w:t xml:space="preserve">Giọng nói của Tần Vô Song lãnh đạm, sát ý toàn thân đột nhiên lóe lên, một khí thế ngợp trời đột nhiên trào lên khiến bầu trời xung quanh dường như cũng tối sầm lại.</w:t>
      </w:r>
    </w:p>
    <w:p>
      <w:pPr>
        <w:pStyle w:val="BodyText"/>
      </w:pPr>
      <w:r>
        <w:t xml:space="preserve">- Hừ, khẩu khí lớn quá!</w:t>
      </w:r>
    </w:p>
    <w:p>
      <w:pPr>
        <w:pStyle w:val="BodyText"/>
      </w:pPr>
      <w:r>
        <w:t xml:space="preserve">Mấy vị Trưởng lão cười nhạt.</w:t>
      </w:r>
    </w:p>
    <w:p>
      <w:pPr>
        <w:pStyle w:val="BodyText"/>
      </w:pPr>
      <w:r>
        <w:t xml:space="preserve">Bọn họ không phải đồ ngốc nên đương nhiên có thể nhìn ra người thanh niên này vẫn chưa vào được Thần đạo. Không có tu vi của Vô thượng Thần đạo mà dám đứng ở đây lớn tiếng, bọn họ đương nhiên cảm thấy buồn cười rồi.</w:t>
      </w:r>
    </w:p>
    <w:p>
      <w:pPr>
        <w:pStyle w:val="BodyText"/>
      </w:pPr>
      <w:r>
        <w:t xml:space="preserve">- Bớt phí lời đi. Cho các ngươi một cơ hội. Lên hết đi!</w:t>
      </w:r>
    </w:p>
    <w:p>
      <w:pPr>
        <w:pStyle w:val="BodyText"/>
      </w:pPr>
      <w:r>
        <w:t xml:space="preserve">Nhãn thần của Tần Vô Song như một con độc xà, quét qua mặt năm người với cái nhìn sắc lẹm.</w:t>
      </w:r>
    </w:p>
    <w:p>
      <w:pPr>
        <w:pStyle w:val="BodyText"/>
      </w:pPr>
      <w:r>
        <w:t xml:space="preserve">Năm người nhất thời cảm thấy xương sống ớn lạnh. Trưởng lão Thiên Hồng quát lớn:</w:t>
      </w:r>
    </w:p>
    <w:p>
      <w:pPr>
        <w:pStyle w:val="BodyText"/>
      </w:pPr>
      <w:r>
        <w:t xml:space="preserve">- Ngươi nghĩ là dùng phương pháp khích tướng này có thể khiến bọn ta chơi trò một chọi một với ngươi sao?</w:t>
      </w:r>
    </w:p>
    <w:p>
      <w:pPr>
        <w:pStyle w:val="BodyText"/>
      </w:pPr>
      <w:r>
        <w:t xml:space="preserve">Nói đoạn ra hiệu cho bốn người còn lại, năm thân ảnh đồng loạt khởi động, thôi động năm đường ngũ quang, dồn hết toàn lực đánh úp Tần Vô Song.</w:t>
      </w:r>
    </w:p>
    <w:p>
      <w:pPr>
        <w:pStyle w:val="BodyText"/>
      </w:pPr>
      <w:r>
        <w:t xml:space="preserve">Tần Vô Song cười vang một tiếng. Âm Dương Tử Vân Dực đột nhiên dang rộng. Âm Dương Tử Vân Dực căng lên trước gió, bật mạnh thân hình, bay lên hư không, kéo căng Thần Tú Cung. Gần như đồng thời, năm mũi Xạ Nhật Tiễn cùng bắn ra, như lưu tinh cản nguyệt vẽ lên bầu trời một đường vòng cung tuyệt đẹp.</w:t>
      </w:r>
    </w:p>
    <w:p>
      <w:pPr>
        <w:pStyle w:val="BodyText"/>
      </w:pPr>
      <w:r>
        <w:t xml:space="preserve">- Đi chết đi!</w:t>
      </w:r>
    </w:p>
    <w:p>
      <w:pPr>
        <w:pStyle w:val="BodyText"/>
      </w:pPr>
      <w:r>
        <w:t xml:space="preserve">- Cái gì?</w:t>
      </w:r>
    </w:p>
    <w:p>
      <w:pPr>
        <w:pStyle w:val="BodyText"/>
      </w:pPr>
      <w:r>
        <w:t xml:space="preserve">- Là Tần Vô Song! Mau lui!</w:t>
      </w:r>
    </w:p>
    <w:p>
      <w:pPr>
        <w:pStyle w:val="BodyText"/>
      </w:pPr>
      <w:r>
        <w:t xml:space="preserve">Liên tục những tiếng hô không ngừng. Đầu tiên là phẫn nộ, sau đó là nghi ngờ rồi sợ hãi. Đợi bọn chúng ý thức được bộ cung tiễn kim quang đó là cái gì thì đã quá muộn rồi.</w:t>
      </w:r>
    </w:p>
    <w:p>
      <w:pPr>
        <w:pStyle w:val="BodyText"/>
      </w:pPr>
      <w:r>
        <w:t xml:space="preserve">Kim quang với tốc độ mà mắt thường không thể nhìn thấy được hoàn toàn xé rách hư không, trực tiếp lao thẳng vào bọn chúng. Cái gì mà hộ thể cương khí, cái gì mà hộ thân giáp trụ, lúc này đều trở thành phù vân hết!</w:t>
      </w:r>
    </w:p>
    <w:p>
      <w:pPr>
        <w:pStyle w:val="BodyText"/>
      </w:pPr>
      <w:r>
        <w:t xml:space="preserve">Năm tiếng nổ lớn vang lên thảm thiết biến nhục thể của năm tên Trưởng lão thành tro bụi, thậm chí ngay cả mảnh vụn cũng không có.</w:t>
      </w:r>
    </w:p>
    <w:p>
      <w:pPr>
        <w:pStyle w:val="BodyText"/>
      </w:pPr>
      <w:r>
        <w:t xml:space="preserve">Dưới Thần đạo căn bản không có Thần hồn, cũng không có sự đãi ngộ được như Tân Vô Kỵ để có thể có được Ngưng Thần Chân Hồn Bảo Triện trước khi Thần hồn bỏ chạy.</w:t>
      </w:r>
    </w:p>
    <w:p>
      <w:pPr>
        <w:pStyle w:val="BodyText"/>
      </w:pPr>
      <w:r>
        <w:t xml:space="preserve">Cho nên, từ lúc xuất thủ cho đến lúc chết, tất cả chỉ diễn ra trong thời gian một hơi thở và năm gã Trưởng lão đã mất đi tính mạng.</w:t>
      </w:r>
    </w:p>
    <w:p>
      <w:pPr>
        <w:pStyle w:val="BodyText"/>
      </w:pPr>
      <w:r>
        <w:t xml:space="preserve">Tần Vô Song thuận thế nhất chiêu, thu hồi năm mũi Xạ Nhật Tiễn về, khóe miệng khẽ động đậy, bình thản nói:</w:t>
      </w:r>
    </w:p>
    <w:p>
      <w:pPr>
        <w:pStyle w:val="BodyText"/>
      </w:pPr>
      <w:r>
        <w:t xml:space="preserve">- Tân gia, Thiên Đế Môn, ta đến đây!</w:t>
      </w:r>
    </w:p>
    <w:p>
      <w:pPr>
        <w:pStyle w:val="BodyText"/>
      </w:pPr>
      <w:r>
        <w:t xml:space="preserve">Giọng nói lạnh lẽo của Tần Vô Song được Âm Dương Tử Vân Dực thôi động, như thần binh giáng thế, thứ phá thương khung, Thần Tú Cung mở đường, trực tiếp sát nhập Thiên Đế Môn.</w:t>
      </w:r>
    </w:p>
    <w:p>
      <w:pPr>
        <w:pStyle w:val="BodyText"/>
      </w:pPr>
      <w:r>
        <w:t xml:space="preserve">Đột nhiên, Tần Vô Song trợn tròn mắt, nhìn thân ảnh đang thậm thà thậm thụt trước mặt, quát lớn:</w:t>
      </w:r>
    </w:p>
    <w:p>
      <w:pPr>
        <w:pStyle w:val="BodyText"/>
      </w:pPr>
      <w:r>
        <w:t xml:space="preserve">- Nếu không muốn trở thành bia ngắm bắn thì cút ra đây cho ta!</w:t>
      </w:r>
    </w:p>
    <w:p>
      <w:pPr>
        <w:pStyle w:val="BodyText"/>
      </w:pPr>
      <w:r>
        <w:t xml:space="preserve">Thân ảnh kia run rẩy, không dám trốn nữa, giơ cao hai tay bước ra từ rừng cây, hoa dung thất sắc, mặt đầy vẻ hoảng sợ.</w:t>
      </w:r>
    </w:p>
    <w:p>
      <w:pPr>
        <w:pStyle w:val="BodyText"/>
      </w:pPr>
      <w:r>
        <w:t xml:space="preserve">- Ngươi là ai?</w:t>
      </w:r>
    </w:p>
    <w:p>
      <w:pPr>
        <w:pStyle w:val="BodyText"/>
      </w:pPr>
      <w:r>
        <w:t xml:space="preserve">Tần Vô Song nhìn người nữ tử đang hoảng hốt, nhíu mày hỏi.</w:t>
      </w:r>
    </w:p>
    <w:p>
      <w:pPr>
        <w:pStyle w:val="BodyText"/>
      </w:pPr>
      <w:r>
        <w:t xml:space="preserve">- Ta… ta là Nhược Bình Tiên Tử của Nga Mi Đạo Trường. Ta biết ngươi, ngươi là Tần Vô Song của Tần gia.</w:t>
      </w:r>
    </w:p>
    <w:p>
      <w:pPr>
        <w:pStyle w:val="BodyText"/>
      </w:pPr>
      <w:r>
        <w:t xml:space="preserve">- Nhược Bình Tiên Tử?</w:t>
      </w:r>
    </w:p>
    <w:p>
      <w:pPr>
        <w:pStyle w:val="BodyText"/>
      </w:pPr>
      <w:r>
        <w:t xml:space="preserve">Tần Vô Song biết Đại sư tỷ của Nga Mi Đạo Trường tên Nhược Bình Tiên Tử nhưng chưa bao giờ được gặp qua. Hắn mới chỉ gặp Nhược Xán Tiên Tử, Nhược Đồng Tiên Tử và Thủy Nhược Lan.</w:t>
      </w:r>
    </w:p>
    <w:p>
      <w:pPr>
        <w:pStyle w:val="BodyText"/>
      </w:pPr>
      <w:r>
        <w:t xml:space="preserve">Còn người tên Nhược Bình Tiên Tử thì chưa gặp bao giờ. Nhìn bộ dạng cô ta lúc này không khỏi có chút hoài nghi:</w:t>
      </w:r>
    </w:p>
    <w:p>
      <w:pPr>
        <w:pStyle w:val="BodyText"/>
      </w:pPr>
      <w:r>
        <w:t xml:space="preserve">- Cô là đệ tử của Nga Mi Đạo Trường sao lại chạy đến đây?</w:t>
      </w:r>
    </w:p>
    <w:p>
      <w:pPr>
        <w:pStyle w:val="BodyText"/>
      </w:pPr>
      <w:r>
        <w:t xml:space="preserve">- Ta với Tân Vô Kỵ có tình duyên một đêm, không ngờ hắn lại táng thân ở Mộng Huyễn Thiên Trì, nên ta lén thu nhặt hài cốt của hắn, mang về Thiên Đế Môn. Ngoài ra, ta phụng lệnh sư phụ, đến Hiên Viên Khâu tìm ngươi.</w:t>
      </w:r>
    </w:p>
    <w:p>
      <w:pPr>
        <w:pStyle w:val="BodyText"/>
      </w:pPr>
      <w:r>
        <w:t xml:space="preserve">- Tìm ta?</w:t>
      </w:r>
    </w:p>
    <w:p>
      <w:pPr>
        <w:pStyle w:val="BodyText"/>
      </w:pPr>
      <w:r>
        <w:t xml:space="preserve">Khóe mắt Tần Vô Song lộ ra một tia sát ý:</w:t>
      </w:r>
    </w:p>
    <w:p>
      <w:pPr>
        <w:pStyle w:val="BodyText"/>
      </w:pPr>
      <w:r>
        <w:t xml:space="preserve">- Sao ngươi nhận ra ta là Tần Vô Song?</w:t>
      </w:r>
    </w:p>
    <w:p>
      <w:pPr>
        <w:pStyle w:val="BodyText"/>
      </w:pPr>
      <w:r>
        <w:t xml:space="preserve">- Lúc ngươi đại chiến cùng Tân Vô Kỵ, ta đã lén nhìn thấy, nên nhận ra Thần Tú Cung của ngươi!</w:t>
      </w:r>
    </w:p>
    <w:p>
      <w:pPr>
        <w:pStyle w:val="BodyText"/>
      </w:pPr>
      <w:r>
        <w:t xml:space="preserve">Nhược Bình Tiên Tử vì muốn chứng minh bản thân, huơ huơ lệnh bài:</w:t>
      </w:r>
    </w:p>
    <w:p>
      <w:pPr>
        <w:pStyle w:val="BodyText"/>
      </w:pPr>
      <w:r>
        <w:t xml:space="preserve">- Đây là lệnh bài của Nga Mi Đạo Trường!</w:t>
      </w:r>
    </w:p>
    <w:p>
      <w:pPr>
        <w:pStyle w:val="BodyText"/>
      </w:pPr>
      <w:r>
        <w:t xml:space="preserve">Tần Vô Song liếc nhìn lệnh bài, không còn nghi ngờ thêm điều gì nữa, lạnh lùng hỏi:</w:t>
      </w:r>
    </w:p>
    <w:p>
      <w:pPr>
        <w:pStyle w:val="BodyText"/>
      </w:pPr>
      <w:r>
        <w:t xml:space="preserve">- Ngươi tìm ta có việc gì?</w:t>
      </w:r>
    </w:p>
    <w:p>
      <w:pPr>
        <w:pStyle w:val="BodyText"/>
      </w:pPr>
      <w:r>
        <w:t xml:space="preserve">- Đương nhiên là vì chuyện của Nhược Lan sư muội rồi. Nhược Lan sư muội…</w:t>
      </w:r>
    </w:p>
    <w:p>
      <w:pPr>
        <w:pStyle w:val="BodyText"/>
      </w:pPr>
      <w:r>
        <w:t xml:space="preserve">Nhược Bình Tiên Tử ấp úng, không nói tiếp.</w:t>
      </w:r>
    </w:p>
    <w:p>
      <w:pPr>
        <w:pStyle w:val="Compact"/>
      </w:pPr>
      <w:r>
        <w:t xml:space="preserve">Ủng hộ chỉ với 1 click và 5s ! (adf.ly/4EmoB)</w:t>
      </w:r>
      <w:r>
        <w:br w:type="textWrapping"/>
      </w:r>
      <w:r>
        <w:br w:type="textWrapping"/>
      </w:r>
    </w:p>
    <w:p>
      <w:pPr>
        <w:pStyle w:val="Heading2"/>
      </w:pPr>
      <w:bookmarkStart w:id="753" w:name="chương-731"/>
      <w:bookmarkEnd w:id="753"/>
      <w:r>
        <w:t xml:space="preserve">731. Chương 73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31: Đại náo Thiên Đế Mô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cũng không có thời gian đôi co với Đại đệ tử của Nga Mi Đạo Trường. Nếu như không nghĩ đến mối quan hệ với Thủy Nhược Lan thì hắn đã sớm động thủ giết chết Nhược Bình Tiên Tử rồi. Dù sao lúc ở Vạn Hoa Cốc, Nhược Bình Tiên Tử cũng là người ra sức đối phó với Tần Vô Song nhất.</w:t>
      </w:r>
    </w:p>
    <w:p>
      <w:pPr>
        <w:pStyle w:val="BodyText"/>
      </w:pPr>
      <w:r>
        <w:t xml:space="preserve">- Có chuyện gì thì nói mau, vòng vo cái gì?</w:t>
      </w:r>
    </w:p>
    <w:p>
      <w:pPr>
        <w:pStyle w:val="BodyText"/>
      </w:pPr>
      <w:r>
        <w:t xml:space="preserve">Tần Vô Song quát lớn.</w:t>
      </w:r>
    </w:p>
    <w:p>
      <w:pPr>
        <w:pStyle w:val="BodyText"/>
      </w:pPr>
      <w:r>
        <w:t xml:space="preserve">Nhược Bình Tiên Tử hiển nhiên chính là Tân Vô Kỵ, bị Tần Vô Song phát hiện tung tích, không dám bại lộ thân phận nên mới lấy danh tính giả này hòng qua mặt Tần Vô Song, định lấy thân phận của Nhược Bình Tiên Tử để thoát mạng. Thân thể này chính là của Nhược Bình Tiên Tử, để tạo ra một giọng nói nữ đương nhiên là chuyện quá dễ dàng.</w:t>
      </w:r>
    </w:p>
    <w:p>
      <w:pPr>
        <w:pStyle w:val="BodyText"/>
      </w:pPr>
      <w:r>
        <w:t xml:space="preserve">Tần Vô Song chưa từng gặp Nhược Bình Tiên Tử nên đương nhiên sẽ không nhận ra.</w:t>
      </w:r>
    </w:p>
    <w:p>
      <w:pPr>
        <w:pStyle w:val="BodyText"/>
      </w:pPr>
      <w:r>
        <w:t xml:space="preserve">Đương nhiên, Tân Vô Kỵ biết, nếu như dùng thân phận của Nhược Bình Tiên Tử thì với những gì Nhược Bình Tiên Tử đã làm để đối phó với Tần Vô Song ở Vạn Hoa Cốc, Tần Vô Song chưa chắc đã buông tha, bởi vậy hắn mới lôi chiêu bài Thủy Nhược Lan ra.</w:t>
      </w:r>
    </w:p>
    <w:p>
      <w:pPr>
        <w:pStyle w:val="BodyText"/>
      </w:pPr>
      <w:r>
        <w:t xml:space="preserve">Khi Tân Vô Kỵ và Nhược Bình Tiên Tử đến được biên duyên cấm chế còn kịp nhìn thấy Thủy Nhược Lan thả Tần Vô Song ra. Từ những lời quát mắng của Nhược Bình Tiên Tử, hắn biết được Thủy Nhược Lan và Tần Vô Song có cựu tình.</w:t>
      </w:r>
    </w:p>
    <w:p>
      <w:pPr>
        <w:pStyle w:val="BodyText"/>
      </w:pPr>
      <w:r>
        <w:t xml:space="preserve">Cho nên, Tân Vô Kỵ mới mang ngay chiêu bài Thủy Nhược Lan ra, đây cũng là cơ hội duy nhất để hắn giữ lại mạng sống của mình.</w:t>
      </w:r>
    </w:p>
    <w:p>
      <w:pPr>
        <w:pStyle w:val="BodyText"/>
      </w:pPr>
      <w:r>
        <w:t xml:space="preserve">Tân Vô Kỵ đã từng nếm qua mùi lợi hại của Tần Vô Song, lúc nãy hắn lại tận mắt nhìn thấy uy phong của Tần Vô Song lúc giết chết năm vị Trưởng lão, nên trong lòng căng thẳng vô cùng, lập tức nhướng cao lông mày:</w:t>
      </w:r>
    </w:p>
    <w:p>
      <w:pPr>
        <w:pStyle w:val="BodyText"/>
      </w:pPr>
      <w:r>
        <w:t xml:space="preserve">- Tần Vô Song, trước đây ở Vạn Hoa Cốc, ta với ngươi có thù với nhau. Bây giờ ta nói ngươi cũng giết ta, không nói ngươi cũng giết ta. Vậy thì ta không nói nữa. Hừ, ta biết ngươi và Nhược Lan sư muội có tư tình. Ngươi muốn biết được chuyện của Nhược Lan sư muội thì ba ngày sau, chúng ta hãy gặp lại nhau ở Mật Vân Thành nằm hướng ba ngàn dặm phía Tây Nam Thiên Đế Sơn! Bây giờ ngươi có thể giết ta nhưng đừng hòng nghe được tin tức của Nhược Lan sư muội. Sư phụ phái ta đến đây là đã lường trước sẽ có khả năng này. Nếu như ta không quay về, ngươi sẽ vĩnh viễn không được nhìn thấy Nhược Lan sư muội nữa!</w:t>
      </w:r>
    </w:p>
    <w:p>
      <w:pPr>
        <w:pStyle w:val="BodyText"/>
      </w:pPr>
      <w:r>
        <w:t xml:space="preserve">Tần Vô Song vốn dĩ muốn giết chết Nhược Bình Tiên Tử, nghe cô ta nói vậy trong lòng cảm thấy giết hay không giết Nhược Bình Tiên Tử cũng không liên quan gì đến chuyện này, lập tức khoát tay:</w:t>
      </w:r>
    </w:p>
    <w:p>
      <w:pPr>
        <w:pStyle w:val="BodyText"/>
      </w:pPr>
      <w:r>
        <w:t xml:space="preserve">- Giết ngươi? Ta còn sợ bẩn tay nữa là, ngươi cút đi!</w:t>
      </w:r>
    </w:p>
    <w:p>
      <w:pPr>
        <w:pStyle w:val="BodyText"/>
      </w:pPr>
      <w:r>
        <w:t xml:space="preserve">Nhược Bình Tiên Tử thoáng biến sắc, có chút do dự, như vừa bị sỉ nhục. Nhưng cuối cùng vẫn quay đầu bỏ đi.</w:t>
      </w:r>
    </w:p>
    <w:p>
      <w:pPr>
        <w:pStyle w:val="BodyText"/>
      </w:pPr>
      <w:r>
        <w:t xml:space="preserve">Tần Vô Song cũng chỉ muốn giết thẳng vào Thiên Đế Môn nên không nghĩ nhiều, Âm Dương Tử Vân Dực dang rộng, xông thẳng vào Thiên Đế Môn. Thanh âm như lãng như triều, bao trùm cả Thiên Đế Môn:</w:t>
      </w:r>
    </w:p>
    <w:p>
      <w:pPr>
        <w:pStyle w:val="BodyText"/>
      </w:pPr>
      <w:r>
        <w:t xml:space="preserve">- Tất cả đệ tử của Thiên Đế Môn nghe đây, hôm nay, Tần Vô Song ta sẽ thay trời hành đạo, tiêu diệt Thiên Đế Môn các ngươi! Kẻ nào chặn đường ta, kẻ đó sẽ phải chết!</w:t>
      </w:r>
    </w:p>
    <w:p>
      <w:pPr>
        <w:pStyle w:val="BodyText"/>
      </w:pPr>
      <w:r>
        <w:t xml:space="preserve">Tất cả các Trưởng lão chủ trì cấm chế đều đã bị xử tử nên Tần Vô Song đương nhiên như vào chỗ không người, đi đến đâu, nơi đó trở thành phế tích.</w:t>
      </w:r>
    </w:p>
    <w:p>
      <w:pPr>
        <w:pStyle w:val="BodyText"/>
      </w:pPr>
      <w:r>
        <w:t xml:space="preserve">Những lời vừa rồi của Tần Vô Song chính là muốn thu hút sự chú ý của các hộ pháp Thiên Đế Thần Điện trong Thiên Đế Môn!</w:t>
      </w:r>
    </w:p>
    <w:p>
      <w:pPr>
        <w:pStyle w:val="BodyText"/>
      </w:pPr>
      <w:r>
        <w:t xml:space="preserve">Hắn không sợ đệ tử Thiên Đế Môn tụ tập lại tấn công, mà sợ bọn chúng sẽ phân tán bỏ chạy!</w:t>
      </w:r>
    </w:p>
    <w:p>
      <w:pPr>
        <w:pStyle w:val="BodyText"/>
      </w:pPr>
      <w:r>
        <w:t xml:space="preserve">- Thiên Đế Thần Điện, hôm nay, các ngươi hãy chống mắt lên xem ta phá hủy Thiên Đế Thần Điện của các ngươi như thế nào, phá hủy Tổ đường Tần gia của các ngươi như thế nào!</w:t>
      </w:r>
    </w:p>
    <w:p>
      <w:pPr>
        <w:pStyle w:val="BodyText"/>
      </w:pPr>
      <w:r>
        <w:t xml:space="preserve">Tần Vô Song đã hỏi được từ miệng Tân Vô Sầu tất cả những cứ điểm quan trọng của Tân gia nên tới ngay được Tổ đường Tân gia.</w:t>
      </w:r>
    </w:p>
    <w:p>
      <w:pPr>
        <w:pStyle w:val="BodyText"/>
      </w:pPr>
      <w:r>
        <w:t xml:space="preserve">Tòa Tổ đường khí tượng sâm nghiêm này là một tòa bảo tháp chín tầng. Bên trong xếp đầy tất cả bài vị của anh linh tổ tổ bối bối Tân gia.</w:t>
      </w:r>
    </w:p>
    <w:p>
      <w:pPr>
        <w:pStyle w:val="BodyText"/>
      </w:pPr>
      <w:r>
        <w:t xml:space="preserve">Nơi đây chẳng khác gì Xá Thân Cốc của Tần gia.</w:t>
      </w:r>
    </w:p>
    <w:p>
      <w:pPr>
        <w:pStyle w:val="BodyText"/>
      </w:pPr>
      <w:r>
        <w:t xml:space="preserve">Tần Vô Song thôi động Âm Dương Tử Vân Dực, bay lên bảo tháp chín tầng, cười lớn nói:</w:t>
      </w:r>
    </w:p>
    <w:p>
      <w:pPr>
        <w:pStyle w:val="BodyText"/>
      </w:pPr>
      <w:r>
        <w:t xml:space="preserve">- Hỡi đám nhãi ranh Tân gia, hôm nay, hãy xem Tần mỗ ta phá hủy căn cơ Tân gia các ngươi!</w:t>
      </w:r>
    </w:p>
    <w:p>
      <w:pPr>
        <w:pStyle w:val="BodyText"/>
      </w:pPr>
      <w:r>
        <w:t xml:space="preserve">Nói đoạn, khởi động Thần Tú Cung, Xạ Nhật Tiễn hồng mang lóe sáng, hóa thành một đường lưu quang, lao thẳng vào bảo tháp chín tầng.</w:t>
      </w:r>
    </w:p>
    <w:p>
      <w:pPr>
        <w:pStyle w:val="BodyText"/>
      </w:pPr>
      <w:r>
        <w:t xml:space="preserve">Rắc!</w:t>
      </w:r>
    </w:p>
    <w:p>
      <w:pPr>
        <w:pStyle w:val="BodyText"/>
      </w:pPr>
      <w:r>
        <w:t xml:space="preserve">Xạ Nhật Tiễn hóa thành một đường lưu quang lớn, chạm vào đỉnh bảo tháp chín tầng, một đường hắc quang mở rộng như một chiếc ô, hình thành nên một vòng phòng ngự kiên cố, chống lại quang mang của Thần Tú Cung.</w:t>
      </w:r>
    </w:p>
    <w:p>
      <w:pPr>
        <w:pStyle w:val="BodyText"/>
      </w:pPr>
      <w:r>
        <w:t xml:space="preserve">Thần Tú Cung nhất thời bị chặn, dừng lại đôi chút rồi vẫn tiếp tục nện vào đỉnh của tòa bảo tháp chín tầng. Nhưng vì ngăn cản nên uy thế của Xạ Nhật Tiễn cũng bị ảnh hưởng đôi chút nên chỉ làm vỡ một góc nhỏ.</w:t>
      </w:r>
    </w:p>
    <w:p>
      <w:pPr>
        <w:pStyle w:val="BodyText"/>
      </w:pPr>
      <w:r>
        <w:t xml:space="preserve">Chất liệu làm nên tòa bảo tháp này tuyệt đối tuyệt hảo, hơn nữa bản thân tòa kiến trúc này còn có cấm chế cường đại phòng ngự. Nhưng dù có như vậy vẫn bị một tiễn của Tần Vô Song làm cho thương tổn.</w:t>
      </w:r>
    </w:p>
    <w:p>
      <w:pPr>
        <w:pStyle w:val="BodyText"/>
      </w:pPr>
      <w:r>
        <w:t xml:space="preserve">Tần Vô Song cười vang một tiếng, bắn liền ba mũi tên như ba con trường long dữ tợn, bay lượn vòng giữa không trung.</w:t>
      </w:r>
    </w:p>
    <w:p>
      <w:pPr>
        <w:pStyle w:val="BodyText"/>
      </w:pPr>
      <w:r>
        <w:t xml:space="preserve">Ầm! Ầm! Ầm!</w:t>
      </w:r>
    </w:p>
    <w:p>
      <w:pPr>
        <w:pStyle w:val="BodyText"/>
      </w:pPr>
      <w:r>
        <w:t xml:space="preserve">Bảo tháp chín tầng dưới tác dụng của liên châu tiễn phát ra những tiếng khí minh thê lương, khí đoàn tuyệt vọng không ngừng bắn ra tứ phía, trực tiếp xông thẳng lên trời.</w:t>
      </w:r>
    </w:p>
    <w:p>
      <w:pPr>
        <w:pStyle w:val="BodyText"/>
      </w:pPr>
      <w:r>
        <w:t xml:space="preserve">Ầm!</w:t>
      </w:r>
    </w:p>
    <w:p>
      <w:pPr>
        <w:pStyle w:val="BodyText"/>
      </w:pPr>
      <w:r>
        <w:t xml:space="preserve">Bên ngoài bảo tháp chín tầng, xuất hiện những vết nứt chằng chịt như mạng nhện, vết nứt ngày một kéo dài, trực tiếp kéo lên tận đỉnh tháp.</w:t>
      </w:r>
    </w:p>
    <w:p>
      <w:pPr>
        <w:pStyle w:val="BodyText"/>
      </w:pPr>
      <w:r>
        <w:t xml:space="preserve">Đột nhiên, bảo tháp chín tầng ầm ầm sụp xuống, nhất thời vỡ thành một bãi phế tích.</w:t>
      </w:r>
    </w:p>
    <w:p>
      <w:pPr>
        <w:pStyle w:val="BodyText"/>
      </w:pPr>
      <w:r>
        <w:t xml:space="preserve">Khí thế của tòa tháp đổ nhất thời kích khởi tro bụi trên mặt đất, cuộn lên từng đợt khí lãng, từng đợt từng đợt xông thẳng lên hư không, khắp nơi mịt mù tro bụi.</w:t>
      </w:r>
    </w:p>
    <w:p>
      <w:pPr>
        <w:pStyle w:val="BodyText"/>
      </w:pPr>
      <w:r>
        <w:t xml:space="preserve">Tần Vô Song chẳng có gì không đành lòng mà ngược lại, lực phá hoại cường đại này còn nhóm lên sát ý trong lòng hắn, bật cười một tràng điên cuồng:</w:t>
      </w:r>
    </w:p>
    <w:p>
      <w:pPr>
        <w:pStyle w:val="BodyText"/>
      </w:pPr>
      <w:r>
        <w:t xml:space="preserve">- Tiếp theo là Thiên Đế Thần Điện!</w:t>
      </w:r>
    </w:p>
    <w:p>
      <w:pPr>
        <w:pStyle w:val="BodyText"/>
      </w:pPr>
      <w:r>
        <w:t xml:space="preserve">Đệ tử Thiên Đế Môn lúc này mới tới được bảo tháp chín tầng, nhìn thấy Tổ đường Tân gia bị hủy, kẻ nào kẻ nấy ngây ra, một lúc lâu sau mới kịp phản ứng.</w:t>
      </w:r>
    </w:p>
    <w:p>
      <w:pPr>
        <w:pStyle w:val="BodyText"/>
      </w:pPr>
      <w:r>
        <w:t xml:space="preserve">Từng tiếng rống bi phẫn lần lượt vang lên khắp nơi trong Thiên Đế Môn.</w:t>
      </w:r>
    </w:p>
    <w:p>
      <w:pPr>
        <w:pStyle w:val="BodyText"/>
      </w:pPr>
      <w:r>
        <w:t xml:space="preserve">- Tổ đường bị hủy, Tổ đường bị hủy rồi!</w:t>
      </w:r>
    </w:p>
    <w:p>
      <w:pPr>
        <w:pStyle w:val="BodyText"/>
      </w:pPr>
      <w:r>
        <w:t xml:space="preserve">- Giết hắn, giết chết tên tiểu tử Tần gia này!</w:t>
      </w:r>
    </w:p>
    <w:p>
      <w:pPr>
        <w:pStyle w:val="BodyText"/>
      </w:pPr>
      <w:r>
        <w:t xml:space="preserve">Những tiếng nghiến răng phẫn nộ, những tiếng rít gào đau đớn làm chấn động trời cao.</w:t>
      </w:r>
    </w:p>
    <w:p>
      <w:pPr>
        <w:pStyle w:val="BodyText"/>
      </w:pPr>
      <w:r>
        <w:t xml:space="preserve">Tần Vô Song vẫn ra vẻ không quan tâm, chạy đến trước Thiên Đế Thần Điện. Thiên Đế Thần Điện là địa bàn mà Tân gia cảm thấy tự hào nhất, cũng là địa điểm hạch tâm của truyền thừa Tân gia.</w:t>
      </w:r>
    </w:p>
    <w:p>
      <w:pPr>
        <w:pStyle w:val="BodyText"/>
      </w:pPr>
      <w:r>
        <w:t xml:space="preserve">Tần Vô Song biết, Thiên Đế Thần Điện này giống như Chính Khí Đường của Tần gia, phá hủy được Thiên Đế Thần Điện cũng có ý nghĩa như phá hủy hương hỏa truyền thừa của Tân gia.</w:t>
      </w:r>
    </w:p>
    <w:p>
      <w:pPr>
        <w:pStyle w:val="BodyText"/>
      </w:pPr>
      <w:r>
        <w:t xml:space="preserve">Giờ phút này, trước Thiên Đế Thần Điện đã tập trung không dưới trăm người. Tất cả đều là cao thủ Động Hư Cảnh trở lên, tập hợp thành một trận pháp cường đại có tổ chức, bảo vệ phía trước Thiên Đế Thần Điện.</w:t>
      </w:r>
    </w:p>
    <w:p>
      <w:pPr>
        <w:pStyle w:val="BodyText"/>
      </w:pPr>
      <w:r>
        <w:t xml:space="preserve">Tần Vô Song cười gằn nói:</w:t>
      </w:r>
    </w:p>
    <w:p>
      <w:pPr>
        <w:pStyle w:val="BodyText"/>
      </w:pPr>
      <w:r>
        <w:t xml:space="preserve">- Thiên Đế Môn, có Thần đạo cường giả không? Nếu như không có Thần đạo cường giả thì hôm nay chính là ngày tàn của Thiên Đế Thần Điện! Nhớ cho kỹ, người tiêu diệt Tân gia các ngươi là đệ tử Tần gia, cũng chính là Tần Vô Song ta đây!</w:t>
      </w:r>
    </w:p>
    <w:p>
      <w:pPr>
        <w:pStyle w:val="BodyText"/>
      </w:pPr>
      <w:r>
        <w:t xml:space="preserve">Tần Vô Song cười lớn, sát ý trong mắt bạo tăng, Thần Tú Cung lại khởi động thêm một lần nữa, ba đường Xạ Nhật Tiễn hiện ra theo hình chữ đinh, hình thành nên một vòng công kích, ầm ầm bắn xuống!</w:t>
      </w:r>
    </w:p>
    <w:p>
      <w:pPr>
        <w:pStyle w:val="BodyText"/>
      </w:pPr>
      <w:r>
        <w:t xml:space="preserve">Ầm!</w:t>
      </w:r>
    </w:p>
    <w:p>
      <w:pPr>
        <w:pStyle w:val="BodyText"/>
      </w:pPr>
      <w:r>
        <w:t xml:space="preserve">Trận pháp của hơn một trăm người vẫn chưa kịp hoàn thành thì đã bị cuốn vào làn công kích được hình thành bởi những đường kim quang, bọn họ thậm chí còn không kịp phản kháng, ít nhất cũng có một nửa số người bị cuốn vào và trực tiếp bị xé nát!</w:t>
      </w:r>
    </w:p>
    <w:p>
      <w:pPr>
        <w:pStyle w:val="BodyText"/>
      </w:pPr>
      <w:r>
        <w:t xml:space="preserve">- Sảng khoái!</w:t>
      </w:r>
    </w:p>
    <w:p>
      <w:pPr>
        <w:pStyle w:val="BodyText"/>
      </w:pPr>
      <w:r>
        <w:t xml:space="preserve">Trong lòng Tần Vô Song cảm thấy sảng khoái vô cùng.</w:t>
      </w:r>
    </w:p>
    <w:p>
      <w:pPr>
        <w:pStyle w:val="BodyText"/>
      </w:pPr>
      <w:r>
        <w:t xml:space="preserve">Được Thần Tú Cung dẫn dắt, tốc độ giết người của Xạ Nhật Tiễn còn nhanh hơn, hơn nữa khí thế khoáng đạt, với ưu thế áp đảo, không chỉ giết người mà còn khiến đối phương gan mật vỡ nát, tâm trí tẫn táng!</w:t>
      </w:r>
    </w:p>
    <w:p>
      <w:pPr>
        <w:pStyle w:val="BodyText"/>
      </w:pPr>
      <w:r>
        <w:t xml:space="preserve">Bởi vì uy lực của Thần Tú Cung quá bá đạo, bá đạo đến nỗi khiến người ta không còn suy nghĩ muốn phản kháng!</w:t>
      </w:r>
    </w:p>
    <w:p>
      <w:pPr>
        <w:pStyle w:val="BodyText"/>
      </w:pPr>
      <w:r>
        <w:t xml:space="preserve">Giết chóc, tuyệt đối nghiêng hẳn về một bên.</w:t>
      </w:r>
    </w:p>
    <w:p>
      <w:pPr>
        <w:pStyle w:val="BodyText"/>
      </w:pPr>
      <w:r>
        <w:t xml:space="preserve">Dưới hai lần đòn công kích của Tần Vô Song, không còn bất cứ tên cảnh vệ nào phía trước Thiên Đế Thần Điện còn sống sót, tất cả đều đã bị chém nát!</w:t>
      </w:r>
    </w:p>
    <w:p>
      <w:pPr>
        <w:pStyle w:val="BodyText"/>
      </w:pPr>
      <w:r>
        <w:t xml:space="preserve">- Ha ha, nòng cốt Tân gia đâu? Đều làm rùa rụt đầu rồi à? Sao lại phái đám tạp ngư này đến đây chịu chết?</w:t>
      </w:r>
    </w:p>
    <w:p>
      <w:pPr>
        <w:pStyle w:val="BodyText"/>
      </w:pPr>
      <w:r>
        <w:t xml:space="preserve">Tần Vô Song cười lớn nói.</w:t>
      </w:r>
    </w:p>
    <w:p>
      <w:pPr>
        <w:pStyle w:val="BodyText"/>
      </w:pPr>
      <w:r>
        <w:t xml:space="preserve">- Hôm nay, các ngươi hãy chống mắt ra xem ta phá hủy Thần Điện của các ngươi như thế nào!</w:t>
      </w:r>
    </w:p>
    <w:p>
      <w:pPr>
        <w:pStyle w:val="BodyText"/>
      </w:pPr>
      <w:r>
        <w:t xml:space="preserve">Nói đoạn, bắn liền ba tiễn.</w:t>
      </w:r>
    </w:p>
    <w:p>
      <w:pPr>
        <w:pStyle w:val="BodyText"/>
      </w:pPr>
      <w:r>
        <w:t xml:space="preserve">Chíu, chíu, chíu!</w:t>
      </w:r>
    </w:p>
    <w:p>
      <w:pPr>
        <w:pStyle w:val="BodyText"/>
      </w:pPr>
      <w:r>
        <w:t xml:space="preserve">Ba đạo kim quang, mỗi đạo lớn như một cái thùng đựng nước ầm ầm tiến thẳng vào nóc Thần Điện.</w:t>
      </w:r>
    </w:p>
    <w:p>
      <w:pPr>
        <w:pStyle w:val="BodyText"/>
      </w:pPr>
      <w:r>
        <w:t xml:space="preserve">Thiên Đế Thần Điện là kiến trúc quan trọng của Tân gia, cấm chế của nó cường đại hơn cấm chế của bảo tháp chín tầng. Ba mũi tên bắn đến, từng đợt quang mang tử sắc không ngừng phóng xạ ra ngoài, chặn hết ba mũi tên ở bên ngoài.</w:t>
      </w:r>
    </w:p>
    <w:p>
      <w:pPr>
        <w:pStyle w:val="BodyText"/>
      </w:pPr>
      <w:r>
        <w:t xml:space="preserve">Tần Vô Song lại bắn liền sáu mũi tên nhưng vẫn không thể phá được tử quang cấm chế.</w:t>
      </w:r>
    </w:p>
    <w:p>
      <w:pPr>
        <w:pStyle w:val="BodyText"/>
      </w:pPr>
      <w:r>
        <w:t xml:space="preserve">- Ồ? Thiên Đế Thần Điện đúng là không phải tầm thường!</w:t>
      </w:r>
    </w:p>
    <w:p>
      <w:pPr>
        <w:pStyle w:val="BodyText"/>
      </w:pPr>
      <w:r>
        <w:t xml:space="preserve">Tần Vô Song giật mình, biết bản thân không phải Thần đạo cường giả nên không thể phát huy toàn bộ uy lực của Thần Tú Cung, nhưng cũng không hề nhụt chí, cười lạnh nói:</w:t>
      </w:r>
    </w:p>
    <w:p>
      <w:pPr>
        <w:pStyle w:val="BodyText"/>
      </w:pPr>
      <w:r>
        <w:t xml:space="preserve">- Bên trên có cấm chế thì ta bắn vào bên trong Thần Điện, xem cấm chế của các ngươi ra sao?</w:t>
      </w:r>
    </w:p>
    <w:p>
      <w:pPr>
        <w:pStyle w:val="BodyText"/>
      </w:pPr>
      <w:r>
        <w:t xml:space="preserve">Nhưng Tần Vô Song không thể ngờ là cả tòa Thần Điện này giống như một cái thùng sắt, không tìm đâu ra khe hở, bất luận bắn như thế nào đều không thể phá nổi cấm chế của Thần Điện.</w:t>
      </w:r>
    </w:p>
    <w:p>
      <w:pPr>
        <w:pStyle w:val="BodyText"/>
      </w:pPr>
      <w:r>
        <w:t xml:space="preserve">Đúng lúc này, đột nhiên Tần Vô Song tâm thần nhất động. Hắn cảm nhận được cấm chế bên ngoài của Tân gia đang khởi động, giật mình hiểu ra, lập tức thôi động Âm Dương Tử Vân Dực, quay đầu phóng ra bên ngoài.</w:t>
      </w:r>
    </w:p>
    <w:p>
      <w:pPr>
        <w:pStyle w:val="BodyText"/>
      </w:pPr>
      <w:r>
        <w:t xml:space="preserve">- Nhất định là Trưởng lão nào đó của Tân gia thôi động cấm chế, định giữ ta lại trong này!</w:t>
      </w:r>
    </w:p>
    <w:p>
      <w:pPr>
        <w:pStyle w:val="BodyText"/>
      </w:pPr>
      <w:r>
        <w:t xml:space="preserve">Tần Vô Song thầm nghĩ, biết không thể lưu lại lâu, bay thẳng ra bên ngoài.</w:t>
      </w:r>
    </w:p>
    <w:p>
      <w:pPr>
        <w:pStyle w:val="BodyText"/>
      </w:pPr>
      <w:r>
        <w:t xml:space="preserve">May mà hai cấm chế bên trong vẫn chưa kịp khởi động. Tần Vô Song bay được tới cấm chế ngoài cùng thì cũng là lúc cấm chế đang được khởi động.</w:t>
      </w:r>
    </w:p>
    <w:p>
      <w:pPr>
        <w:pStyle w:val="BodyText"/>
      </w:pPr>
      <w:r>
        <w:t xml:space="preserve">Tần Vô Song không dám chậm trễ, lấy Thần Tú Cung ra mở đường, trực tiếp tiêu diệt những tên đệ tử Tần gia dám cản đường. Âm Dương Tử Vân Dực cũng thuận theo khí thế của Xạ Nhật Tiễn, lao ra bên ngoài cấm chế.</w:t>
      </w:r>
    </w:p>
    <w:p>
      <w:pPr>
        <w:pStyle w:val="BodyText"/>
      </w:pPr>
      <w:r>
        <w:t xml:space="preserve">Cơ hồ gần đúng thời khắc đó, cấm chế hoàn toàn đóng lại.</w:t>
      </w:r>
    </w:p>
    <w:p>
      <w:pPr>
        <w:pStyle w:val="BodyText"/>
      </w:pPr>
      <w:r>
        <w:t xml:space="preserve">Tần Vô Song trong lòng cảm thấy có chút nuối tiếc, quay đầu nhìn thì thấy một đám Trưởng lão của Tân gia đang ầm ầm đi ra, đứng trong cấm chế chửi rủa:</w:t>
      </w:r>
    </w:p>
    <w:p>
      <w:pPr>
        <w:pStyle w:val="BodyText"/>
      </w:pPr>
      <w:r>
        <w:t xml:space="preserve">- Tiểu tử Tần gia, giỏi thì đừng có đi!</w:t>
      </w:r>
    </w:p>
    <w:p>
      <w:pPr>
        <w:pStyle w:val="BodyText"/>
      </w:pPr>
      <w:r>
        <w:t xml:space="preserve">- Tiểu tử, đã ra khỏi cấm chế của Tần gia rồi thì ngươi cứ ở đó mà chờ vô số truy sát!</w:t>
      </w:r>
    </w:p>
    <w:p>
      <w:pPr>
        <w:pStyle w:val="BodyText"/>
      </w:pPr>
      <w:r>
        <w:t xml:space="preserve">Tần Vô Song ha ha cười lớn:</w:t>
      </w:r>
    </w:p>
    <w:p>
      <w:pPr>
        <w:pStyle w:val="BodyText"/>
      </w:pPr>
      <w:r>
        <w:t xml:space="preserve">- Đúng là một đám phế vật, trốn trong đó thì làm được gì? Lúc nãy ta phá hủy Tổ đường Tân gia thì các ngươi đi đâu? Để ta xem lúc các ngươi chết rồi còn mặt mũi nào đi gặp tổ tông Tân gia nữa!</w:t>
      </w:r>
    </w:p>
    <w:p>
      <w:pPr>
        <w:pStyle w:val="BodyText"/>
      </w:pPr>
      <w:r>
        <w:t xml:space="preserve">Đám Trưởng lão mặt mũi đanh lại, nghiến răng ken két, nhưng cũng không làm gì.</w:t>
      </w:r>
    </w:p>
    <w:p>
      <w:pPr>
        <w:pStyle w:val="BodyText"/>
      </w:pPr>
      <w:r>
        <w:t xml:space="preserve">Nếu như không có cấm chế, bọn họ căn bản không thể ngăn nổi Tần Vô Song.</w:t>
      </w:r>
    </w:p>
    <w:p>
      <w:pPr>
        <w:pStyle w:val="BodyText"/>
      </w:pPr>
      <w:r>
        <w:t xml:space="preserve">- Tiểu tử, Thần đạo cường giả của Tân gia đều đang trên đường quay trở về rồi, không phải ngươi muốn giao chiến với Thần đạo của Tân gia sao? Có bản lĩnh thì cứ chờ ở đó!</w:t>
      </w:r>
    </w:p>
    <w:p>
      <w:pPr>
        <w:pStyle w:val="BodyText"/>
      </w:pPr>
      <w:r>
        <w:t xml:space="preserve">Tần Vô Song thản nhiên thét lớn:</w:t>
      </w:r>
    </w:p>
    <w:p>
      <w:pPr>
        <w:pStyle w:val="BodyText"/>
      </w:pPr>
      <w:r>
        <w:t xml:space="preserve">- Thiếu gia ta muốn đến thì đến, muốn đi thì đi, lần này là nhẹ tay với Tân gia các ngươi rồi, lần sau đến, ta sẽ giết hết Tân gia các ngươi!</w:t>
      </w:r>
    </w:p>
    <w:p>
      <w:pPr>
        <w:pStyle w:val="BodyText"/>
      </w:pPr>
      <w:r>
        <w:t xml:space="preserve">Nói đoạn, không phí thêm lời, trực tiếp thôi động Âm Dương Tử Vân Dực, lao vào hư không, biến mất không chút dấu vết.</w:t>
      </w:r>
    </w:p>
    <w:p>
      <w:pPr>
        <w:pStyle w:val="BodyText"/>
      </w:pPr>
      <w:r>
        <w:t xml:space="preserve">Đám Trưởng lão nhìn Tần Vô Song bay đi, ngơ ngơ ngẩn ngẩn, miệng chỉ biết lầm bầm chửi rủa.</w:t>
      </w:r>
    </w:p>
    <w:p>
      <w:pPr>
        <w:pStyle w:val="BodyText"/>
      </w:pPr>
      <w:r>
        <w:t xml:space="preserve">- Đừng mắng nữa, mau đi khởi động hai cấm chế còn lại!</w:t>
      </w:r>
    </w:p>
    <w:p>
      <w:pPr>
        <w:pStyle w:val="BodyText"/>
      </w:pPr>
      <w:r>
        <w:t xml:space="preserve">Giọng nói của Tân Vô Kỵ lạnh lùng vang lên từ phía sau.</w:t>
      </w:r>
    </w:p>
    <w:p>
      <w:pPr>
        <w:pStyle w:val="Compact"/>
      </w:pPr>
      <w:r>
        <w:t xml:space="preserve">Ủng hộ chỉ với 1 click và 5s ! (adf.ly/4EmoB)</w:t>
      </w:r>
      <w:r>
        <w:br w:type="textWrapping"/>
      </w:r>
      <w:r>
        <w:br w:type="textWrapping"/>
      </w:r>
    </w:p>
    <w:p>
      <w:pPr>
        <w:pStyle w:val="Heading2"/>
      </w:pPr>
      <w:bookmarkStart w:id="754" w:name="chương-732"/>
      <w:bookmarkEnd w:id="754"/>
      <w:r>
        <w:t xml:space="preserve">732. Chương 73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32: Đả kích quá lớn, xuất hiện vết nứt.</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guyên lai là sau khi đào thoát tính mạng, Tân Vô Kỵ đã quay trở lại sơn môn, truyền thức bắt tất cả Trưởng lão phải hiện thân, nhanh chóng đi khởi động lại cấm chế.</w:t>
      </w:r>
    </w:p>
    <w:p>
      <w:pPr>
        <w:pStyle w:val="BodyText"/>
      </w:pPr>
      <w:r>
        <w:t xml:space="preserve">Nếu như Tần Vô Kỵ không biết sự lợi hại của Thần Tú Cung, bảo toàn tính mạng cho các vị Trưởng lão thì tất cả đám cốt cán của Tân gia này đều đã trở bị Thần Tú Cung biến thành oan hồn hết cả rồi!</w:t>
      </w:r>
    </w:p>
    <w:p>
      <w:pPr>
        <w:pStyle w:val="BodyText"/>
      </w:pPr>
      <w:r>
        <w:t xml:space="preserve">Tần Vô Song đột phá hư không, nhưng vẫn phải dùng Ngọc bài Truyền thức liên lạc với Tần Trọng Dương:</w:t>
      </w:r>
    </w:p>
    <w:p>
      <w:pPr>
        <w:pStyle w:val="BodyText"/>
      </w:pPr>
      <w:r>
        <w:t xml:space="preserve">- Tam Chưởng môn, xin hãy bảo Đại Chưởng môn nhanh chóng giữ chân Tân Thiên Vấn.</w:t>
      </w:r>
    </w:p>
    <w:p>
      <w:pPr>
        <w:pStyle w:val="BodyText"/>
      </w:pPr>
      <w:r>
        <w:t xml:space="preserve">Tần Vô Song báo cáo lại thông tin đại náo Thiên Đế Môn của mình, Tần Trọng Dương nghe xong cũng giật mình, trong lòng thoáng vui mừng nhưng ngữ khí thì vẫn thâm trầm:</w:t>
      </w:r>
    </w:p>
    <w:p>
      <w:pPr>
        <w:pStyle w:val="BodyText"/>
      </w:pPr>
      <w:r>
        <w:t xml:space="preserve">- Vô Song, Đại Chưởng môn tạm thời không thể ra cầm chân Tân Thiên Vấn được.</w:t>
      </w:r>
    </w:p>
    <w:p>
      <w:pPr>
        <w:pStyle w:val="BodyText"/>
      </w:pPr>
      <w:r>
        <w:t xml:space="preserve">- Vì sao?</w:t>
      </w:r>
    </w:p>
    <w:p>
      <w:pPr>
        <w:pStyle w:val="BodyText"/>
      </w:pPr>
      <w:r>
        <w:t xml:space="preserve">Tần Vô Song sửng sốt.</w:t>
      </w:r>
    </w:p>
    <w:p>
      <w:pPr>
        <w:pStyle w:val="BodyText"/>
      </w:pPr>
      <w:r>
        <w:t xml:space="preserve">- Tân Thiên Vấn không biết kiếm được ở đâu một món vũ khí Thần đạo, vô cùng bá đạo. Có thể phá hoại linh nguyên của đại trận hộ sơn Tần gia. Bởi vậy Đại Chưởng môn dùng Thần hồn chi lực phong ấn món vũ khí Thần đạo đó, kiềm chế món vũ khí Thần đạo đó, bảo hộ linh nguyên. Nhưng vũ khí Thần đạo có đó có lẽ là Đồ Đằng chi vật nên nếu dùng Thần hồn chi lực để phong ấn nó thì cũng chỉ có thể làm giảm uy lực chứ không thể phong ấn hoàn toàn!</w:t>
      </w:r>
    </w:p>
    <w:p>
      <w:pPr>
        <w:pStyle w:val="BodyText"/>
      </w:pPr>
      <w:r>
        <w:t xml:space="preserve">Tần Vô Song tâm đầu kịch chấn, ngơ ngơ ngác ngác, niềm vui đại náo Thiên Đế Môn lập tức bị quét sạch không chút dấu vết.</w:t>
      </w:r>
    </w:p>
    <w:p>
      <w:pPr>
        <w:pStyle w:val="BodyText"/>
      </w:pPr>
      <w:r>
        <w:t xml:space="preserve">- Vô Song, ngươi đừng lo lắng, Đại Chưởng môn nói rồi. Người dù phải chết thì cũng phải cầm chân vũ khí Thần đạo này, cầm chân nó đủ mười sáu năm, không để đại trận hộ sơn của Tần gia bị hủy! Ngươi mau rời khỏi Thiên Đế Sơn! Mau!</w:t>
      </w:r>
    </w:p>
    <w:p>
      <w:pPr>
        <w:pStyle w:val="BodyText"/>
      </w:pPr>
      <w:r>
        <w:t xml:space="preserve">- Tam Chưởng môn, vậy mọi người cũng phải bảo trọng!</w:t>
      </w:r>
    </w:p>
    <w:p>
      <w:pPr>
        <w:pStyle w:val="BodyText"/>
      </w:pPr>
      <w:r>
        <w:t xml:space="preserve">Tần Vô Song biết, lúc này có thương cảm cũng là thừa nên thu lại thần thức, không do dự nữa, thông báo cho Hắc Bối Huyền Xà và Thôn Thiên Lục Ngô rời đi.</w:t>
      </w:r>
    </w:p>
    <w:p>
      <w:pPr>
        <w:pStyle w:val="BodyText"/>
      </w:pPr>
      <w:r>
        <w:t xml:space="preserve">Tần Vô Song không cảm thấy hoảng sợ, Tân Thiên Vấn dù có biết tính toán thì cũng không thể tính được tiếp theo Tần Vô Song sẽ đến Quy Vương Sơn.</w:t>
      </w:r>
    </w:p>
    <w:p>
      <w:pPr>
        <w:pStyle w:val="BodyText"/>
      </w:pPr>
      <w:r>
        <w:t xml:space="preserve">Chỉ cần lộ trình chạy trốn không bị bại lộ, Tần Vô Song căn bản không lo lắng.</w:t>
      </w:r>
    </w:p>
    <w:p>
      <w:pPr>
        <w:pStyle w:val="BodyText"/>
      </w:pPr>
      <w:r>
        <w:t xml:space="preserve">Chỉ có điều, thực lực của Tần Vô Song sao bằng được một Thần đạo cường giả nên hắn cũng không dám chậm trễ, nhanh chóng bay tới địa điểm đã hẹn.</w:t>
      </w:r>
    </w:p>
    <w:p>
      <w:pPr>
        <w:pStyle w:val="BodyText"/>
      </w:pPr>
      <w:r>
        <w:t xml:space="preserve">Nếu như Hắc Bối Huyền Xà và Thôn Thiên Lục Ngô đến kịp thì bọn họ có thể gặp nhau ở địa điểm tập kết thứ nhất. Nếu như không gặp được thì sẽ gặp nhau ở Quy Vương Sơn.</w:t>
      </w:r>
    </w:p>
    <w:p>
      <w:pPr>
        <w:pStyle w:val="BodyText"/>
      </w:pPr>
      <w:r>
        <w:t xml:space="preserve">Chỉ cần đến được Quy Vương Sơn, khởi động Truyền Tống Trận, dù Tân Thiên Vấn đích thân xuất mã cũng chỉ có thể nhìn theo thở dài, vô kế khả thi.</w:t>
      </w:r>
    </w:p>
    <w:p>
      <w:pPr>
        <w:pStyle w:val="BodyText"/>
      </w:pPr>
      <w:r>
        <w:t xml:space="preserve">- Nhược Bình Tiên Tử đó lấy Thủy Nhược Lan ra uy hiếp ta có lẽ chỉ là muốn bảo toàn tính mạng. Tên Lão yêu bà Diệu Vân đó, nếu như yêu quý Thủy Nhược Lan như vậy thì có lẽ cũng không làm hại cô ấy đâu. Bây giờ ta đang mang nhiệm vụ của Tần gia trên người, nếu như cân nhắc nặng nhẹ việc này đương nhiên không cần phải hỏi. Đợi hôm khác có thời gian, ta sẽ đi một chuyến đến Mộng Huyễn Thiên Trì xem sao.</w:t>
      </w:r>
    </w:p>
    <w:p>
      <w:pPr>
        <w:pStyle w:val="BodyText"/>
      </w:pPr>
      <w:r>
        <w:t xml:space="preserve">Nghĩ đến đây, đột nhiên một ý niệm kỳ dị lóe lên trong thần thức Tần Vô Song, hắn cứ cảm thấy chuyện này có điều gì không đúng.</w:t>
      </w:r>
    </w:p>
    <w:p>
      <w:pPr>
        <w:pStyle w:val="BodyText"/>
      </w:pPr>
      <w:r>
        <w:t xml:space="preserve">Nhưng cụ thể không đúng ở đâu thì nhất thời hắn chưa nghĩ ra được.</w:t>
      </w:r>
    </w:p>
    <w:p>
      <w:pPr>
        <w:pStyle w:val="BodyText"/>
      </w:pPr>
      <w:r>
        <w:t xml:space="preserve">o0o</w:t>
      </w:r>
    </w:p>
    <w:p>
      <w:pPr>
        <w:pStyle w:val="BodyText"/>
      </w:pPr>
      <w:r>
        <w:t xml:space="preserve">Tân Thiên Vấn nhận được thông tin năm vị Trưởng lão bị giết cảm thấy kinh ngạc vô cùng. Rồi liên tiếp nghe thêm hai ba tin xấu, lúc này hắn mới ngộ ra, hang ổ đã bị đối phương tấn công.</w:t>
      </w:r>
    </w:p>
    <w:p>
      <w:pPr>
        <w:pStyle w:val="BodyText"/>
      </w:pPr>
      <w:r>
        <w:t xml:space="preserve">Hơn nữa, kẻ tấn công hang ổ của chúng chính là Tần Vô Song!</w:t>
      </w:r>
    </w:p>
    <w:p>
      <w:pPr>
        <w:pStyle w:val="BodyText"/>
      </w:pPr>
      <w:r>
        <w:t xml:space="preserve">Tân Thiên Vấn cảm thấy không thể nào thở nổi, nghiến răng ken két chuẩn bị đội ngũ chuẩn bị quay về. Ngênh đón hắn chỉ là một đống hỗn độn và một danh sách thương vong.</w:t>
      </w:r>
    </w:p>
    <w:p>
      <w:pPr>
        <w:pStyle w:val="BodyText"/>
      </w:pPr>
      <w:r>
        <w:t xml:space="preserve">Mặc dù những Trưởng lão cốt cán đều chưa chết cả nhưng Tân Thiên Hồng mà hắn tín nhiệm nhất thì đã thiệt mạng. Đây là nhân tài có hy vọng trở thành Thần đạo cường giả nhất của Tân gia!</w:t>
      </w:r>
    </w:p>
    <w:p>
      <w:pPr>
        <w:pStyle w:val="BodyText"/>
      </w:pPr>
      <w:r>
        <w:t xml:space="preserve">Trái tim Tân Thiên Vấn đang nhỏ máu. Đám đệ tử trẻ tuổi tử thương cũng không ít. Mặc dù không phải là những kẻ kiệt xuất nhất nhưng cũng tuyệt đối khiến nguyên khí Tân gia đại thương, nhân tài đoạn tuyệt là điều tất nhiên.</w:t>
      </w:r>
    </w:p>
    <w:p>
      <w:pPr>
        <w:pStyle w:val="BodyText"/>
      </w:pPr>
      <w:r>
        <w:t xml:space="preserve">Chí mạng nhất là Tổ đường Tân gia đã bị hủy! Đó chính là thần thánh chi địa của anh linh tổ tiên đời đời Tân gia. Vậy mà bây giờ chỉ còn là một đống phế tích.</w:t>
      </w:r>
    </w:p>
    <w:p>
      <w:pPr>
        <w:pStyle w:val="BodyText"/>
      </w:pPr>
      <w:r>
        <w:t xml:space="preserve">Nhìn thấy đống phế tích này, mặt Tân Thiên Vấn tím lại, đột nhiên ngửa cổ lên trời thét lên một tiếng dài, chấn động vân tiêu. Hắn gào thét với tất cả sức lực, như một con dã thú hung dữ.</w:t>
      </w:r>
    </w:p>
    <w:p>
      <w:pPr>
        <w:pStyle w:val="BodyText"/>
      </w:pPr>
      <w:r>
        <w:t xml:space="preserve">- Tần gia, nếu không diệt được Tần gia, ta thề không làm người! Tần Vô Song, Trẫm không biến được ngươi thành tro bụi thì sao có thể hả được nỗi hận của Trẫm!</w:t>
      </w:r>
    </w:p>
    <w:p>
      <w:pPr>
        <w:pStyle w:val="BodyText"/>
      </w:pPr>
      <w:r>
        <w:t xml:space="preserve">Trái tim Tân Thiên Vấn đang nhỏ máu, chỉ chết có vài người cũng không đến nỗi khiến Tân Thiên Vấn cảm thấy thất bại. Nhưng Tổ đường đã bị hủy, đây sẽ trở thành trò cười cho cả Hiên Viên Khâu!</w:t>
      </w:r>
    </w:p>
    <w:p>
      <w:pPr>
        <w:pStyle w:val="BodyText"/>
      </w:pPr>
      <w:r>
        <w:t xml:space="preserve">Địa vị và tôn nghiêm của Tân gia, sự kiêu ngạo và vinh quang của Thiên Đế Môn, trong giờ phút này đều đã bị Tần Vô Song đạp dưới chân hết. Tất cả thể diện đều mất hết rồi!</w:t>
      </w:r>
    </w:p>
    <w:p>
      <w:pPr>
        <w:pStyle w:val="BodyText"/>
      </w:pPr>
      <w:r>
        <w:t xml:space="preserve">o0o</w:t>
      </w:r>
    </w:p>
    <w:p>
      <w:pPr>
        <w:pStyle w:val="BodyText"/>
      </w:pPr>
      <w:r>
        <w:t xml:space="preserve">Gần như cùng lúc đó, Thiên Phạt Sơn Trang và Lôi Đình Tông cũng nhận được tin dữ, cùng là một kiểu đãi ngộ, một kiểu tai nạn.</w:t>
      </w:r>
    </w:p>
    <w:p>
      <w:pPr>
        <w:pStyle w:val="BodyText"/>
      </w:pPr>
      <w:r>
        <w:t xml:space="preserve">Những kẻ công kích bọn chúng lại là hai con linh thú Thông Huyền Cảnh đỉnh phong. Hai con linh thú tàn bạo không hứng thú lắm với chuyện phá hủy kiến trúc. Nhưng sự bạo ngược của chúng cũng không hề thua kém bởi vì chúng chỉ thích giết người!</w:t>
      </w:r>
    </w:p>
    <w:p>
      <w:pPr>
        <w:pStyle w:val="BodyText"/>
      </w:pPr>
      <w:r>
        <w:t xml:space="preserve">Trong lúc Thiên Đế Môn bị công kích thì nhân sĩ lưu thủ của hai tông môn này gần như gặp phải một trận đồ sát vô nhân đạo.</w:t>
      </w:r>
    </w:p>
    <w:p>
      <w:pPr>
        <w:pStyle w:val="BodyText"/>
      </w:pPr>
      <w:r>
        <w:t xml:space="preserve">Chỉ trong khoảng thời gian nửa ngày mà số lượng tử thương đã vượt qua con số năm trăm. Hơn nữa mãnh thú giết người căn bản không lựa chọn, nhìn thấy ai là giết người đó nên gần như không sót mạng nào!</w:t>
      </w:r>
    </w:p>
    <w:p>
      <w:pPr>
        <w:pStyle w:val="BodyText"/>
      </w:pPr>
      <w:r>
        <w:t xml:space="preserve">Thiên Đế Môn, Thiên Phạt Sơn Trang và Lôi Đình Tông tổn thất thảm trọng!</w:t>
      </w:r>
    </w:p>
    <w:p>
      <w:pPr>
        <w:pStyle w:val="BodyText"/>
      </w:pPr>
      <w:r>
        <w:t xml:space="preserve">Bây giờ thì ai cũng rõ đây là đòn phản kích của Tần gia, là sự trả thù của Tần gia.</w:t>
      </w:r>
    </w:p>
    <w:p>
      <w:pPr>
        <w:pStyle w:val="BodyText"/>
      </w:pPr>
      <w:r>
        <w:t xml:space="preserve">Tần gia đã từng nói, tất cả những tông môn đứng về phía Thiên Đế Môn Tân gia sẽ tiêu diệt tất cả, xem ra đây không phải một câu hư ngôn!</w:t>
      </w:r>
    </w:p>
    <w:p>
      <w:pPr>
        <w:pStyle w:val="BodyText"/>
      </w:pPr>
      <w:r>
        <w:t xml:space="preserve">Nếu như nói Thiên Vũ Tông, Diệu Hóa Tông và Bách Lý Gia Tộc ba tông môn trung lập ban đầu may mắn thì giờ này phút này, nhìn thấy tình cảnh của Thiên Đế Môn, Thiên Phạt Sơn Trang và Lôi Đình Tông, bọn họ chợt ngộ ra một đạo lý. Tần gia nói được là làm được!</w:t>
      </w:r>
    </w:p>
    <w:p>
      <w:pPr>
        <w:pStyle w:val="BodyText"/>
      </w:pPr>
      <w:r>
        <w:t xml:space="preserve">Hơn nữa, rõ ràng là hiện nay Tần gia đã có người thoát ra ngoài. Nhất là Tần Vô Song cường đại thế nào thì mọi người đều đã tận mắt chứng kiến. Hắn diệt sát một Thần đạo cường giả như Lôi Minh nhẹ nhàng vô cùng.</w:t>
      </w:r>
    </w:p>
    <w:p>
      <w:pPr>
        <w:pStyle w:val="BodyText"/>
      </w:pPr>
      <w:r>
        <w:t xml:space="preserve">Nhân vật thế này nếu như để cho hắn trưởng thành thêm một khoảng thời gian nữa, đợi thực lực hắn đại thành, vào được Vô thượng Thần đạo quay lại, lúc đó chỉ có một cục diện duy nhất là huyết vũ tinh phong.</w:t>
      </w:r>
    </w:p>
    <w:p>
      <w:pPr>
        <w:pStyle w:val="BodyText"/>
      </w:pPr>
      <w:r>
        <w:t xml:space="preserve">Đến lúc đó, dù có là Thiên Đế Môn cũng không ngăn cản được bước chân của kẻ sát môn!</w:t>
      </w:r>
    </w:p>
    <w:p>
      <w:pPr>
        <w:pStyle w:val="BodyText"/>
      </w:pPr>
      <w:r>
        <w:t xml:space="preserve">Nghĩ đến đây, người người đều cảm thấy bất an. Nhất là ba tông môn trung lập, bây giờ nghĩ lại Tần gia vẫn còn để cho con đường sống, đối phó với thủ ác trước. Nếu còn lần sau, rất có khả năng sẽ là ba thế lực bọn họ.</w:t>
      </w:r>
    </w:p>
    <w:p>
      <w:pPr>
        <w:pStyle w:val="BodyText"/>
      </w:pPr>
      <w:r>
        <w:t xml:space="preserve">Thiên Đế Môn bị đả kích vẫn còn cơ hội hồi phục chứ ba tông môn bọn họ nội tình không được dày như Tân gia, một khi bị công kích, có thể hồi phục nguyên khí hay không vẫn chưa nói trước được.</w:t>
      </w:r>
    </w:p>
    <w:p>
      <w:pPr>
        <w:pStyle w:val="BodyText"/>
      </w:pPr>
      <w:r>
        <w:t xml:space="preserve">Ngộ nhỡ không cẩn thận bị Tần gia giết hết Thần đạo cường giả thì chẳng khác gì xóa tên khỏi tám môn Thiên Đế Sơn, nghĩ đến đây, cả ba tông môn đều cảm thấy run lên.</w:t>
      </w:r>
    </w:p>
    <w:p>
      <w:pPr>
        <w:pStyle w:val="BodyText"/>
      </w:pPr>
      <w:r>
        <w:t xml:space="preserve">Lúc này bọn họ cảm thấy hối hận vô cùng, đáng lẽ ban đầu không nên để Thiên Đế trấn áp. Nếu như ban đầu cố gắng kiên định, kiên quyết trung lập như Vân gia thì ít nhất vẫn có thể đoàn kết xung quanh Vân gia, ôm chân Vân gia. Với thực lực của ba nhà bọn họ, kết hợp với Vân gia sợ gì không đọ nổi Thiên Đế Môn.</w:t>
      </w:r>
    </w:p>
    <w:p>
      <w:pPr>
        <w:pStyle w:val="BodyText"/>
      </w:pPr>
      <w:r>
        <w:t xml:space="preserve">Bây giờ thì tốt rồi, hai bên đều không được lòng, đắc tội với Tần gia, còn chưa lấy lòng được Thiên Đế mà cả hai bên đều không phải tầm thường.</w:t>
      </w:r>
    </w:p>
    <w:p>
      <w:pPr>
        <w:pStyle w:val="BodyText"/>
      </w:pPr>
      <w:r>
        <w:t xml:space="preserve">o0o</w:t>
      </w:r>
    </w:p>
    <w:p>
      <w:pPr>
        <w:pStyle w:val="BodyText"/>
      </w:pPr>
      <w:r>
        <w:t xml:space="preserve">Tân Thiên Vấn nộ khí bộc phát, đang lúc tức giận thì Tân Vô Kỵ cầu kiến. Bất luận giận dữ như thế nào, với cậu con trai bảo bối, Tân Thiên Vấn chẳng bao giờ thiếu kiên nhẫn.</w:t>
      </w:r>
    </w:p>
    <w:p>
      <w:pPr>
        <w:pStyle w:val="BodyText"/>
      </w:pPr>
      <w:r>
        <w:t xml:space="preserve">Nghe xong những gì Tân Vô Kỵ nói, Tân Thiên Vấn thở dài nói:</w:t>
      </w:r>
    </w:p>
    <w:p>
      <w:pPr>
        <w:pStyle w:val="BodyText"/>
      </w:pPr>
      <w:r>
        <w:t xml:space="preserve">- Thiên Hồng đáng trách, bình thường túc trí đa mưu vậy mà lúc đó lại không biết phân biệt đúng sai, bị người ta lừa ra ngoài. Vô Kỵ, con làm tốt lắm, đại trượng phu biết co biết duỗi. Con có thể qua mặt được tên tiểu tử đó bảo vệ Thiên Đế Môn không phải chịu công kích lớn hơn cũng là một công lao.</w:t>
      </w:r>
    </w:p>
    <w:p>
      <w:pPr>
        <w:pStyle w:val="BodyText"/>
      </w:pPr>
      <w:r>
        <w:t xml:space="preserve">Tân Vô Kỵ đau khổ lắc đầu:</w:t>
      </w:r>
    </w:p>
    <w:p>
      <w:pPr>
        <w:pStyle w:val="BodyText"/>
      </w:pPr>
      <w:r>
        <w:t xml:space="preserve">- Phụ thân, trong lòng hài nhi không biết bao nhiêu đau khổ. Nhìn tên tiểu tử đó giễu võ dương oai mà bản thân chẳng thể làm gì, còn phải khúm núm cầu xin. Hài nhi chỉ hận không thể nuốt sống hắn, uống máu hắn!</w:t>
      </w:r>
    </w:p>
    <w:p>
      <w:pPr>
        <w:pStyle w:val="BodyText"/>
      </w:pPr>
      <w:r>
        <w:t xml:space="preserve">- Vô Kỵ, không phải phiền não, Phụ hoàng nhất định sẽ làm chủ cho con. Tần Vô Song đã ra khỏi cấm chế của Tần gia, ta đảm bảo sẽ giết chết hắn!</w:t>
      </w:r>
    </w:p>
    <w:p>
      <w:pPr>
        <w:pStyle w:val="BodyText"/>
      </w:pPr>
      <w:r>
        <w:t xml:space="preserve">- Phụ hoàng, Tần Vô Song gian ngoan như quỷ, nhưng cũng vẫn mắc bẫy của hài nhi. Lúc hài nhi khom lưng trước hắn, đã ngầm cho hắn một cái Truy Tung Phù mà hắn không hề hay biết. Truy Tung Phù này có hiệu quả trong vòng mười đến mười lăm ngày. Hài nhi thấy, hắn không hề quay lại Tần gia.</w:t>
      </w:r>
    </w:p>
    <w:p>
      <w:pPr>
        <w:pStyle w:val="BodyText"/>
      </w:pPr>
      <w:r>
        <w:t xml:space="preserve">Tân Thiên Vấn mừng rỡ, trầm ngâm một lúc, truyền thức nói:</w:t>
      </w:r>
    </w:p>
    <w:p>
      <w:pPr>
        <w:pStyle w:val="BodyText"/>
      </w:pPr>
      <w:r>
        <w:t xml:space="preserve">- Thiên Vũ, mau đến gặp ta!</w:t>
      </w:r>
    </w:p>
    <w:p>
      <w:pPr>
        <w:pStyle w:val="BodyText"/>
      </w:pPr>
      <w:r>
        <w:t xml:space="preserve">Tân Thiên Vũ lập tức xuất hiện trước mặt Tân Thiên Vấn:</w:t>
      </w:r>
    </w:p>
    <w:p>
      <w:pPr>
        <w:pStyle w:val="BodyText"/>
      </w:pPr>
      <w:r>
        <w:t xml:space="preserve">- Bệ hạ, Thiên Vũ bái kiến!</w:t>
      </w:r>
    </w:p>
    <w:p>
      <w:pPr>
        <w:pStyle w:val="BodyText"/>
      </w:pPr>
      <w:r>
        <w:t xml:space="preserve">- Thiên Vũ, ngươi cùng Lôi Việt, mang theo La Thông Thiên và Vô Kỵ đi truy sát Tần Vô Song, không được để hắn chạy thoát! Vô Kỵ đã hạ một cái Truy Tung Phù lên người hắn, các ngươi đi theo Truy Tung Phù với tốc độ nhanh nhất. Phải đuổi kịp tên tiểu tử đó trước khi Truy Tung Phù mất hiệu lực!</w:t>
      </w:r>
    </w:p>
    <w:p>
      <w:pPr>
        <w:pStyle w:val="BodyText"/>
      </w:pPr>
      <w:r>
        <w:t xml:space="preserve">- Mau đi mau về, đề phòng Thần Tú Cung. Bất luận thế nào, sống phải thấy người, chết phải thấy xác. Ngoài ra, Thần Tú Cung nhất định phải cầm về, không được để mất!</w:t>
      </w:r>
    </w:p>
    <w:p>
      <w:pPr>
        <w:pStyle w:val="BodyText"/>
      </w:pPr>
      <w:r>
        <w:t xml:space="preserve">Tân Thiên Vũ nói:</w:t>
      </w:r>
    </w:p>
    <w:p>
      <w:pPr>
        <w:pStyle w:val="BodyText"/>
      </w:pPr>
      <w:r>
        <w:t xml:space="preserve">- Bệ hạ yên tâm, Thần Tú Cung đó giết chết được Lôi Minh chỉ là may mắn, Thiên Vũ và Lôi Việt đều là Hóa Thần Đạo cường giả, sao có thể thua được tên tiểu tử đó?</w:t>
      </w:r>
    </w:p>
    <w:p>
      <w:pPr>
        <w:pStyle w:val="BodyText"/>
      </w:pPr>
      <w:r>
        <w:t xml:space="preserve">Tân Thiên Vấn thản nhiên nói:</w:t>
      </w:r>
    </w:p>
    <w:p>
      <w:pPr>
        <w:pStyle w:val="BodyText"/>
      </w:pPr>
      <w:r>
        <w:t xml:space="preserve">- Không được khinh địch, đi đi!</w:t>
      </w:r>
    </w:p>
    <w:p>
      <w:pPr>
        <w:pStyle w:val="BodyText"/>
      </w:pPr>
      <w:r>
        <w:t xml:space="preserve">Nhìn bọn Tân Thiên Vũ rời đi, Tân Thiên Vấn mới lấy lại được tinh thần, đi vào trong Thần Điện. Lúc này bọn Tân Thiên Vũ, Lôi Việt và La Thông Thiên đều đã đi khỏi. Ở đây chỉ còn sót lại Tân Thiên Thần, Tân Thiên Trọng hai Thần đạo cường giả Tân gia cùng hai huynh đệ Yến Bắc Phi và Yến Quy Nam.</w:t>
      </w:r>
    </w:p>
    <w:p>
      <w:pPr>
        <w:pStyle w:val="BodyText"/>
      </w:pPr>
      <w:r>
        <w:t xml:space="preserve">Ba tông môn còn lại đều đang đứng ngoài Thiên Đế Thần Điện, không ai đi vào.</w:t>
      </w:r>
    </w:p>
    <w:p>
      <w:pPr>
        <w:pStyle w:val="BodyText"/>
      </w:pPr>
      <w:r>
        <w:t xml:space="preserve">Tân Thiên Vấn khẽ nhíu mày:</w:t>
      </w:r>
    </w:p>
    <w:p>
      <w:pPr>
        <w:pStyle w:val="BodyText"/>
      </w:pPr>
      <w:r>
        <w:t xml:space="preserve">- Bọn họ đâu?</w:t>
      </w:r>
    </w:p>
    <w:p>
      <w:pPr>
        <w:pStyle w:val="BodyText"/>
      </w:pPr>
      <w:r>
        <w:t xml:space="preserve">- Bệ hạ, ba thế lực đó hình như đã có chút dao động.</w:t>
      </w:r>
    </w:p>
    <w:p>
      <w:pPr>
        <w:pStyle w:val="BodyText"/>
      </w:pPr>
      <w:r>
        <w:t xml:space="preserve">Tân Thiên Thần sắc mặt có vẻ lo lắng.</w:t>
      </w:r>
    </w:p>
    <w:p>
      <w:pPr>
        <w:pStyle w:val="BodyText"/>
      </w:pPr>
      <w:r>
        <w:t xml:space="preserve">- Dao động? Chuyện đã tới nước này, bọn chúng nghĩ là vẫn còn đường lui sao? Bây giờ là rút lui Tần gia không cảm kích, Trẫm có thể tha cho sao?</w:t>
      </w:r>
    </w:p>
    <w:p>
      <w:pPr>
        <w:pStyle w:val="BodyText"/>
      </w:pPr>
      <w:r>
        <w:t xml:space="preserve">Đang nói đến đây, sáu Thần đạo cường giả của thế lực ba tông môn kia lập cập chạy vào, tới trước mặt Tân Thiên Vấn, quỳ mọp xuống.</w:t>
      </w:r>
    </w:p>
    <w:p>
      <w:pPr>
        <w:pStyle w:val="BodyText"/>
      </w:pPr>
      <w:r>
        <w:t xml:space="preserve">- Bệ hạ, xin bệ hạ hãy tha cho bọn ta!</w:t>
      </w:r>
    </w:p>
    <w:p>
      <w:pPr>
        <w:pStyle w:val="BodyText"/>
      </w:pPr>
      <w:r>
        <w:t xml:space="preserve">- Bệ hạ, ba tông môn chúng ta không thể theo nổi nữa đâu!</w:t>
      </w:r>
    </w:p>
    <w:p>
      <w:pPr>
        <w:pStyle w:val="BodyText"/>
      </w:pPr>
      <w:r>
        <w:t xml:space="preserve">- Thỉnh bệ hạ để chúng ta quay về sơn môn!</w:t>
      </w:r>
    </w:p>
    <w:p>
      <w:pPr>
        <w:pStyle w:val="BodyText"/>
      </w:pPr>
      <w:r>
        <w:t xml:space="preserve">Tân Thiên Vấn mặt đanh lại, quát lớn:</w:t>
      </w:r>
    </w:p>
    <w:p>
      <w:pPr>
        <w:pStyle w:val="BodyText"/>
      </w:pPr>
      <w:r>
        <w:t xml:space="preserve">- Các ngươi đang làm gì vậy? Rút lui, các ngươi nghĩ là còn có thể rút lui sao? Tần gia, sẽ cảm kích? Còn Tân gia bọn ta có thể dễ dàng bỏ qua cho tội đào thoát, nhu nhược phản bội sao?</w:t>
      </w:r>
    </w:p>
    <w:p>
      <w:pPr>
        <w:pStyle w:val="BodyText"/>
      </w:pPr>
      <w:r>
        <w:t xml:space="preserve">- Bệ hạ!</w:t>
      </w:r>
    </w:p>
    <w:p>
      <w:pPr>
        <w:pStyle w:val="BodyText"/>
      </w:pPr>
      <w:r>
        <w:t xml:space="preserve">- Không cần phải nói thêm nữa, Tần gia đã sắp tàn rồi. Trong vòng mười năm, Tần gia tất phá! Các ngươi không cần phải lo lắng chuyện báo thù của Tần gia. Tần Vô Song đã có Thiên Vũ và Lôi Việt truy sát, khó tránh khỏi cái chết, không nổi sóng được nữa đâu!</w:t>
      </w:r>
    </w:p>
    <w:p>
      <w:pPr>
        <w:pStyle w:val="BodyText"/>
      </w:pPr>
      <w:r>
        <w:t xml:space="preserve">o0o</w:t>
      </w:r>
    </w:p>
    <w:p>
      <w:pPr>
        <w:pStyle w:val="BodyText"/>
      </w:pPr>
      <w:r>
        <w:t xml:space="preserve">Tần Vô Song lúc này đang dốc hết sức lực chạy đến Quy Vương Sơn. Tâm tư của hắn lúc này đã bay đến chỗ Đệ ngũ hoàn của Thất Tuyệt Liên Hoàn Trận. Không biết kỳ ngộ ở đó sẽ như thế nào?</w:t>
      </w:r>
    </w:p>
    <w:p>
      <w:pPr>
        <w:pStyle w:val="Compact"/>
      </w:pPr>
      <w:r>
        <w:t xml:space="preserve">Ủng hộ chỉ với 1 click và 5s ! (adf.ly/4EmoB)</w:t>
      </w:r>
      <w:r>
        <w:br w:type="textWrapping"/>
      </w:r>
      <w:r>
        <w:br w:type="textWrapping"/>
      </w:r>
    </w:p>
    <w:p>
      <w:pPr>
        <w:pStyle w:val="Heading2"/>
      </w:pPr>
      <w:bookmarkStart w:id="755" w:name="chương-733"/>
      <w:bookmarkEnd w:id="755"/>
      <w:r>
        <w:t xml:space="preserve">733. Chương 73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33: Hiểu rõ Tân Vô Kỵ.</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Hắc Bối Huyền Xà và Thôn Thiên Lục Ngô đều vô cùng đúng giờ, chờ ở địa điển chỉ định thứ nhất, hội hợp thành công với Tần Vô Song. Tần Vô Song cũng không hỏi han tình hình chiến đấu. Bởi vì, hắn nhìn qua Quan Thức Chỉ Linh Ngọc Bàn đã nhìn thấy ba Thần đạo cường giả đang đuổi theo hắn.</w:t>
      </w:r>
    </w:p>
    <w:p>
      <w:pPr>
        <w:pStyle w:val="BodyText"/>
      </w:pPr>
      <w:r>
        <w:t xml:space="preserve">Quan Thức Chỉ Linh Ngọc Bàn tự động thu thập thần thức bởi vậy Tần Vô Song có thể phán đoán ra ba người đó một cách dễ dàng. Một là Tân Thiên Vũ của Thiên Đế Môn, một là Lôi Việt của Lôi Đình Tông và một là La Thông Thiên của La Thiên Đạo Trường.</w:t>
      </w:r>
    </w:p>
    <w:p>
      <w:pPr>
        <w:pStyle w:val="BodyText"/>
      </w:pPr>
      <w:r>
        <w:t xml:space="preserve">- Hay lắm, hai Hóa Thần Đạo cường giả, Tân Thiên Vấn đúng là coi trọng ta!</w:t>
      </w:r>
    </w:p>
    <w:p>
      <w:pPr>
        <w:pStyle w:val="BodyText"/>
      </w:pPr>
      <w:r>
        <w:t xml:space="preserve">Tần Vô Song cười thầm trong bụng, hắn có Âm Dương Tử Vân Dực nếu như thôi động toàn lực thì tốc độ cũng chẳng thua kém gì Thần đạo cường giả.</w:t>
      </w:r>
    </w:p>
    <w:p>
      <w:pPr>
        <w:pStyle w:val="BodyText"/>
      </w:pPr>
      <w:r>
        <w:t xml:space="preserve">Quan trọng nhất là hắn có Linh Lực Nguyên Châu, giữa đường không cần phải dừng lại nghỉ ngơi có thể bay đường dài. Ưu thế này, Thần đạo cường giả cũng không thể bằng được.</w:t>
      </w:r>
    </w:p>
    <w:p>
      <w:pPr>
        <w:pStyle w:val="BodyText"/>
      </w:pPr>
      <w:r>
        <w:t xml:space="preserve">Bởi vậy, cuộc chạy đua này cũng có thể coi như ngang tài ngang sức.</w:t>
      </w:r>
    </w:p>
    <w:p>
      <w:pPr>
        <w:pStyle w:val="BodyText"/>
      </w:pPr>
      <w:r>
        <w:t xml:space="preserve">o0o</w:t>
      </w:r>
    </w:p>
    <w:p>
      <w:pPr>
        <w:pStyle w:val="BodyText"/>
      </w:pPr>
      <w:r>
        <w:t xml:space="preserve">Ba ngày đã trôi qua, hắn nhận được truyền thức của Mộ Dung Nhạn thông báo cô đã tới Quy Vương Sơn và đã đi theo lộ tuyến mà Tần Vô Song chỉ thị, vào được trong sơn động.</w:t>
      </w:r>
    </w:p>
    <w:p>
      <w:pPr>
        <w:pStyle w:val="BodyText"/>
      </w:pPr>
      <w:r>
        <w:t xml:space="preserve">Tần Vô Song trong lòng bình tĩnh lại, bảo cô ở yên trong sơn động chờ đợi, không phải lo lắng, lâu nhất là nửa tháng nữa hắn sẽ tới.</w:t>
      </w:r>
    </w:p>
    <w:p>
      <w:pPr>
        <w:pStyle w:val="BodyText"/>
      </w:pPr>
      <w:r>
        <w:t xml:space="preserve">Mộ Dung Nhạn đã đến nơi an toàn khiến Tần Vô Song cũng bớt được nhiều lo lắng. Hắn quyết định sẽ đùa một phen với đám truy binh này.</w:t>
      </w:r>
    </w:p>
    <w:p>
      <w:pPr>
        <w:pStyle w:val="BodyText"/>
      </w:pPr>
      <w:r>
        <w:t xml:space="preserve">Âm Dương Tử Vân Dực sau khi trải qua rất nhiều lần tiến hóa, hình thái đã không còn như lúc ban đầu nữa, có thể duy trì phi hành đường dài mà không có bất cứ vấn đề gì.</w:t>
      </w:r>
    </w:p>
    <w:p>
      <w:pPr>
        <w:pStyle w:val="BodyText"/>
      </w:pPr>
      <w:r>
        <w:t xml:space="preserve">Tần Vô Song trong lòng cũng cảm thấy kỳ lạ, những Thần đạo cường giả này rõ ràng đang ở Tần gia, sao có thể xác định được vị trí của hắn và đuổi theo chính xác được như vậy?</w:t>
      </w:r>
    </w:p>
    <w:p>
      <w:pPr>
        <w:pStyle w:val="BodyText"/>
      </w:pPr>
      <w:r>
        <w:t xml:space="preserve">- Lúc trước ở Vạn Hoa Cốc, Tân Vô Kỵ đã từng sử dụng Truy Tung Phù với ta nên có thể theo dõi ta. Không lẽ đám Thần đạo cường giả này lại giở trò cũ? Nhưng lúc đó bọn chúng đang vây công Vấn Đỉnh Sơn cách đó hàng vạn dặm cơ mà, sao có thể thi triển Truy Tung Phù được?</w:t>
      </w:r>
    </w:p>
    <w:p>
      <w:pPr>
        <w:pStyle w:val="BodyText"/>
      </w:pPr>
      <w:r>
        <w:t xml:space="preserve">Tần Vô Song nghĩ mãi mà không sao lý giải nổi liền hồi tưởng lại từ đầu đến cuối quá trình tấn công Tân gia, hình như hắn chưa từng tiếp xúc trực diện với một Thần đạo cường giả nào, vậy sao lại có thể bị hạ phù một cách lặng lẽ.</w:t>
      </w:r>
    </w:p>
    <w:p>
      <w:pPr>
        <w:pStyle w:val="BodyText"/>
      </w:pPr>
      <w:r>
        <w:t xml:space="preserve">- Chẳng lẽ cấm chế của Thiên Đế Môn lại có thể tự động hạ Truy Tung Phù?</w:t>
      </w:r>
    </w:p>
    <w:p>
      <w:pPr>
        <w:pStyle w:val="BodyText"/>
      </w:pPr>
      <w:r>
        <w:t xml:space="preserve">Tần Vô Song thầm nghĩ nhưng lại cảm thấy không giống như vậy.</w:t>
      </w:r>
    </w:p>
    <w:p>
      <w:pPr>
        <w:pStyle w:val="BodyText"/>
      </w:pPr>
      <w:r>
        <w:t xml:space="preserve">Nếu như cấm chế của Tân gia có thể hạ Truy Tung Phù thì sao không trực tiếp trực tiếp công kích hắn? Mà lúc hắn tiến vào Tân gia, cấm chế có được khởi động đâu. Lúc cấm chế khởi động thì hắn đã lao ra ngoài rồi, còn dùng Thần Tú Cung mở đường, Truy Tung Phù gì trước khí thế của Thần Tú Cung sao có thể tiếp cận được hắn?</w:t>
      </w:r>
    </w:p>
    <w:p>
      <w:pPr>
        <w:pStyle w:val="BodyText"/>
      </w:pPr>
      <w:r>
        <w:t xml:space="preserve">- Không đúng, có lẽ không phải là do cấm chế của Tân gia…</w:t>
      </w:r>
    </w:p>
    <w:p>
      <w:pPr>
        <w:pStyle w:val="BodyText"/>
      </w:pPr>
      <w:r>
        <w:t xml:space="preserve">Đầu óc của Tần Vô Song rối loạn, bắt đầu suy nghĩ kỹ hơn.</w:t>
      </w:r>
    </w:p>
    <w:p>
      <w:pPr>
        <w:pStyle w:val="BodyText"/>
      </w:pPr>
      <w:r>
        <w:t xml:space="preserve">Hắn nghĩ lại đem toàn bộ quá trình từ lúc rời Thiên Đế Sơn, đến khi bắt Tân Vô Sầu làm khôi lỗi, đến khi rời Thiên Đế Môn ngẫm nghĩ lại một lần.</w:t>
      </w:r>
    </w:p>
    <w:p>
      <w:pPr>
        <w:pStyle w:val="BodyText"/>
      </w:pPr>
      <w:r>
        <w:t xml:space="preserve">Lần thứ nhất không phát hiện được gì.</w:t>
      </w:r>
    </w:p>
    <w:p>
      <w:pPr>
        <w:pStyle w:val="BodyText"/>
      </w:pPr>
      <w:r>
        <w:t xml:space="preserve">Lần thứ hai, nghĩ lại thời điểm gặp Nhược Bình Tiên Tử, trong lòng Tần Vô Song không khỏi cảm thấy chấn động, hắn đột nhiên nghĩ lại mối băn khoăn lúc trước của mình.</w:t>
      </w:r>
    </w:p>
    <w:p>
      <w:pPr>
        <w:pStyle w:val="BodyText"/>
      </w:pPr>
      <w:r>
        <w:t xml:space="preserve">Sau khi mọi chuyện xảy ra, lúc ngẫm nghĩ về lời hẹn với Nhược Bình Tiên Tử hắn đã cảm thấy có chút gì đó không đúng, cảm thấy Nhược Bình Tiên Tử này vẫn là một mối nghi hoặc lớn.</w:t>
      </w:r>
    </w:p>
    <w:p>
      <w:pPr>
        <w:pStyle w:val="BodyText"/>
      </w:pPr>
      <w:r>
        <w:t xml:space="preserve">- Vấn đề không lẽ xuất phát từ phía cô ta?</w:t>
      </w:r>
    </w:p>
    <w:p>
      <w:pPr>
        <w:pStyle w:val="BodyText"/>
      </w:pPr>
      <w:r>
        <w:t xml:space="preserve">Tần Vô Song đột nhiên cảm thấy có điều gì đó không hợp lý. Cẩn thận hồi tưởng lại những lời đã nói với Nhược Bình Tiên Tử.</w:t>
      </w:r>
    </w:p>
    <w:p>
      <w:pPr>
        <w:pStyle w:val="BodyText"/>
      </w:pPr>
      <w:r>
        <w:t xml:space="preserve">- Cô ta nói mình có một đoạn tình duyên với Tân Vô Kỵ. Thực tế chứng minh, Tân Vô Kỵ đúng là đã từng quyến rũ Nhược Bình Tiên Tử, lợi dụng mối quan hệ với Nhược Bình Tiên Tử để truy tung ta. Cái này thì không giả. Nếu không sao hắn có thể dễ dàng thoát khỏi Vạn Hoa Cốc để truy sát ta? Những lời này của Nhược Bình Tiên Tử có lẽ không phải là giả. Nhưng mà…</w:t>
      </w:r>
    </w:p>
    <w:p>
      <w:pPr>
        <w:pStyle w:val="BodyText"/>
      </w:pPr>
      <w:r>
        <w:t xml:space="preserve">Sắc mặt Tần Vô Song đột nhiên vụt thay đổi:</w:t>
      </w:r>
    </w:p>
    <w:p>
      <w:pPr>
        <w:pStyle w:val="BodyText"/>
      </w:pPr>
      <w:r>
        <w:t xml:space="preserve">- Cô ta nói đi thu thập thi thể sót lại của Tân Vô Kỵ! Nhưng nhục thân của Tân Vô Kỵ tự nổ, thi cốt mất hết, ngay cả vũ khí Thần đạo còn biến thành tro bụi thì sao còn hài cốt để cô ta thu thập? Không lẽ nhặt ít bùn đất gần chỗ hắn tự nổ?</w:t>
      </w:r>
    </w:p>
    <w:p>
      <w:pPr>
        <w:pStyle w:val="BodyText"/>
      </w:pPr>
      <w:r>
        <w:t xml:space="preserve">Tần Vô Song càng nghĩ càng thấy không ổn.</w:t>
      </w:r>
    </w:p>
    <w:p>
      <w:pPr>
        <w:pStyle w:val="BodyText"/>
      </w:pPr>
      <w:r>
        <w:t xml:space="preserve">- Nữ nhân đó, đang nói dối! Nàng ta xuất hiện ở Thiên Đế Môn nhất định không phải để đưa hài cốt của Tân Vô Kỵ về mà có ý đồ khác. Nhưng cho dù nàng ta có ý đồ khác thì cũng là phụng mệnh của Lão yêu bà Diệu Vân, đến liên minh với Thiên Đế Môn để đối phó với Tần gia ta. Cái đấy cũng là nước giếng xa không cứu được hạn gần. Nga Mi Đạo Trường sao dám vượt qua Cấm địa của Thần, can dự vào chuyện nội bộ của Hiên Viên Khâu? Chuyện này đúng là không có khả năng!</w:t>
      </w:r>
    </w:p>
    <w:p>
      <w:pPr>
        <w:pStyle w:val="BodyText"/>
      </w:pPr>
      <w:r>
        <w:t xml:space="preserve">Vượt qua Cấm địa của Thần, can dự vào chuyện nội bộ của Hiên Viên Khâu, Nga Mi Đạo Trường tuyệt đối không có gan làm mấy chuyện này, Tần Vô Song lập tức loại bỏ khả năng này.</w:t>
      </w:r>
    </w:p>
    <w:p>
      <w:pPr>
        <w:pStyle w:val="BodyText"/>
      </w:pPr>
      <w:r>
        <w:t xml:space="preserve">- Vậy nữ nhân đó rốt cuộc muốn làm gì?</w:t>
      </w:r>
    </w:p>
    <w:p>
      <w:pPr>
        <w:pStyle w:val="BodyText"/>
      </w:pPr>
      <w:r>
        <w:t xml:space="preserve">Tần Vô Song cảm thấy đầu mình sắp nổ tung:</w:t>
      </w:r>
    </w:p>
    <w:p>
      <w:pPr>
        <w:pStyle w:val="BodyText"/>
      </w:pPr>
      <w:r>
        <w:t xml:space="preserve">- Nếu như nói có người thi triển Truy Tung Phù với ta thì nữ nhân đó đáng nghi nhất. Nhưng nếu như Nga Mi Đạo Trường muốn ngầm giúp đỡ Thiên Đế Môn thì sao lại phải sai một đệ tử không quan trọng như vậy đến? Với những cuộc tranh đấu cấp bậc Thiên Đế Sơn, một Nhược Bình Tiên Tử có thể làm được gì? Không lẽ, cô ta không phải Nhược Bình Tiên Tử? Là người của Thiên Đế Môn? Vậy lệnh bài của Nga Mi Đạo Trường là giả sao?</w:t>
      </w:r>
    </w:p>
    <w:p>
      <w:pPr>
        <w:pStyle w:val="BodyText"/>
      </w:pPr>
      <w:r>
        <w:t xml:space="preserve">Tần Vô Song cảm thấy không phải vậy, tu vi của Thiên Đế Môn lấy nam tử là chính, nữ tu luyện giả ngoài Tân Thiên Vũ ra, căn bản không có nữ tu luyện giả kiệt xuất.</w:t>
      </w:r>
    </w:p>
    <w:p>
      <w:pPr>
        <w:pStyle w:val="BodyText"/>
      </w:pPr>
      <w:r>
        <w:t xml:space="preserve">Còn Nhược Bình Tiên Tử kia tu vi đúng là Kỳ Diệu Huyền Cảnh, không hề nhầm. Nếu như là đệ tử Thiên Đế Môn, có tu vi Kỳ Diệu Huyền Cảnh thì thanh danh phải lan truyền mới đúng. Sao lại chẳng nghe thấy bao giờ. Cho nên, cô gái này kiểu gì cũng đúng là Nhược Bình Tiên Tử.</w:t>
      </w:r>
    </w:p>
    <w:p>
      <w:pPr>
        <w:pStyle w:val="BodyText"/>
      </w:pPr>
      <w:r>
        <w:t xml:space="preserve">Tần Vô Song nghĩ đi nghĩ lại, mà không nghĩ ta được mang mối nào. Điều duy nhất có thể xác định là kẻ thi triển Truy Tung Phù với hắn chính là Nhược Bình Tiên Tử.</w:t>
      </w:r>
    </w:p>
    <w:p>
      <w:pPr>
        <w:pStyle w:val="BodyText"/>
      </w:pPr>
      <w:r>
        <w:t xml:space="preserve">- Cô gái này quả nhiên tâm địa khó lường. Nếu như lúc đó không vội tấn công Thiên Đế Môn, không nghĩ đến mối quan hệ với Thủy Nhược Lan thì đã không để cô ta bỏ đi dễ dàng như vậy?</w:t>
      </w:r>
    </w:p>
    <w:p>
      <w:pPr>
        <w:pStyle w:val="BodyText"/>
      </w:pPr>
      <w:r>
        <w:t xml:space="preserve">Tần Vô Song thầm nghĩ, mắt ngẫu nhiên liếc vào Quan Thức Chỉ Linh Ngọc Bàn.</w:t>
      </w:r>
    </w:p>
    <w:p>
      <w:pPr>
        <w:pStyle w:val="BodyText"/>
      </w:pPr>
      <w:r>
        <w:t xml:space="preserve">- Ồ, sao lại thế này?</w:t>
      </w:r>
    </w:p>
    <w:p>
      <w:pPr>
        <w:pStyle w:val="BodyText"/>
      </w:pPr>
      <w:r>
        <w:t xml:space="preserve">Tần Vô Song nhất thời ngẩn ra.</w:t>
      </w:r>
    </w:p>
    <w:p>
      <w:pPr>
        <w:pStyle w:val="BodyText"/>
      </w:pPr>
      <w:r>
        <w:t xml:space="preserve">Mấy ngày nay, hắn chỉ tập trung quan sát ba đại Thần đạo cường giả truy tung mà không phát hiện ra, ngoài ba thần thức cường đại của ba Thần đạo cường giả còn có một thần thức yếu hơn một chút.</w:t>
      </w:r>
    </w:p>
    <w:p>
      <w:pPr>
        <w:pStyle w:val="BodyText"/>
      </w:pPr>
      <w:r>
        <w:t xml:space="preserve">Thần thức này đúng là của Nhược Bình Tiên Tử mà hắn đã gặp ở Thiên Đế Môn!</w:t>
      </w:r>
    </w:p>
    <w:p>
      <w:pPr>
        <w:pStyle w:val="BodyText"/>
      </w:pPr>
      <w:r>
        <w:t xml:space="preserve">Tần Vô Song thoáng giật mình, sao thần thức của Nhược Bình Tiên Tử này lại cảm thấy quen thuộc đến vậy!</w:t>
      </w:r>
    </w:p>
    <w:p>
      <w:pPr>
        <w:pStyle w:val="BodyText"/>
      </w:pPr>
      <w:r>
        <w:t xml:space="preserve">- Đã xảy ra chuyện gì?</w:t>
      </w:r>
    </w:p>
    <w:p>
      <w:pPr>
        <w:pStyle w:val="BodyText"/>
      </w:pPr>
      <w:r>
        <w:t xml:space="preserve">Tần Vô Song đăm chiêu suy nghĩ, chuyện này đã hoàn toàn nằm ngoài thường thức của hắn. Trước lần gặp gỡ với Nhược Bình Tiên Tử ở Thiên Đế Môn, Tần Vô Song có thể xác nhận hắn chưa bao giờ nhìn thấy cô ta, sao bây giờ lại cảm thấy thần thức của cô ta quen thuộc đến vậy.</w:t>
      </w:r>
    </w:p>
    <w:p>
      <w:pPr>
        <w:pStyle w:val="BodyText"/>
      </w:pPr>
      <w:r>
        <w:t xml:space="preserve">Ngạc nhiên nhất là, thần thức này vô cùng quen thuộc, vô cùng bá đạo, khiến Tần Vô Song nhớ tới một nhân vật vô cùng đáng sợ căn bản không thể nào còn tồn tại.</w:t>
      </w:r>
    </w:p>
    <w:p>
      <w:pPr>
        <w:pStyle w:val="BodyText"/>
      </w:pPr>
      <w:r>
        <w:t xml:space="preserve">- Đúng, chính là Tân Vô Kỵ!</w:t>
      </w:r>
    </w:p>
    <w:p>
      <w:pPr>
        <w:pStyle w:val="BodyText"/>
      </w:pPr>
      <w:r>
        <w:t xml:space="preserve">Thần thức này làm Tần Vô Song nhớ tới Tân Vô Kỵ.</w:t>
      </w:r>
    </w:p>
    <w:p>
      <w:pPr>
        <w:pStyle w:val="BodyText"/>
      </w:pPr>
      <w:r>
        <w:t xml:space="preserve">Mặc dù so với Tân Vô Kỵ trước đây có chút gì đó không giống, thiếu đi một chút đường hoàng, và thêm vài phần trầm ổn lẫn nham hiểm. Nhưng dòng lệ khí đó như cùng được sinh ra từ một nguồn vậy.</w:t>
      </w:r>
    </w:p>
    <w:p>
      <w:pPr>
        <w:pStyle w:val="BodyText"/>
      </w:pPr>
      <w:r>
        <w:t xml:space="preserve">Tần Vô Song nếu như không quan sát kỹ thì sẽ không thể nào ngẫm ra được điều vi diệu trong này. Nghi hoặc trong lòng dâng lên, nếu không so sánh kỹ lưỡng thì sẽ không thể phát hiện khí tức của thần thức này có cùng một chiêu số với thần thức của Tân Vô Kỵ.</w:t>
      </w:r>
    </w:p>
    <w:p>
      <w:pPr>
        <w:pStyle w:val="BodyText"/>
      </w:pPr>
      <w:r>
        <w:t xml:space="preserve">Nhưng trên Quan Thức Chỉ Linh Ngọc Bàn rõ ràng là Nhược Bình Tiên Tử. Vì vậy Tần Vô Song mới cảm thấy điều này nằm ngoài thường thức của hắn.</w:t>
      </w:r>
    </w:p>
    <w:p>
      <w:pPr>
        <w:pStyle w:val="BodyText"/>
      </w:pPr>
      <w:r>
        <w:t xml:space="preserve">- Không lẽ Quan Thức Chỉ Linh Ngọc Bàn lại có sai sót?</w:t>
      </w:r>
    </w:p>
    <w:p>
      <w:pPr>
        <w:pStyle w:val="BodyText"/>
      </w:pPr>
      <w:r>
        <w:t xml:space="preserve">Tần Vô Song cảm thấy không thể như vậy, món đồ này ngay cả Thần đạo cường giả cũng không thể làm nó sai sót, một Tân Vô Kỵ sao đủ khả năng này?</w:t>
      </w:r>
    </w:p>
    <w:p>
      <w:pPr>
        <w:pStyle w:val="BodyText"/>
      </w:pPr>
      <w:r>
        <w:t xml:space="preserve">- Nhược Bình Tiên Tử nói cô ta có tình duyên một đêm với Tân Vô Kỵ, không lẽ thần thức của hai người này lại vô hình dung hợp với nhau? Chuyện này hình như cũng không đúng. Trừ phi bọn họ đã từng tu luyện lâu với nhau thì mới có thể dung hợp thần thức được, trong ngươi có ta, trong ta có ngươi, tình duyên một đêm sao đã đủ để dấu vết thần thức sâu được như vậy?</w:t>
      </w:r>
    </w:p>
    <w:p>
      <w:pPr>
        <w:pStyle w:val="BodyText"/>
      </w:pPr>
      <w:r>
        <w:t xml:space="preserve">Tần Vô Song dứt khoát loại bỏ phỏng đoán dung hợp.</w:t>
      </w:r>
    </w:p>
    <w:p>
      <w:pPr>
        <w:pStyle w:val="BodyText"/>
      </w:pPr>
      <w:r>
        <w:t xml:space="preserve">- Vậy thì chuyện này nên lý giải thế nào?</w:t>
      </w:r>
    </w:p>
    <w:p>
      <w:pPr>
        <w:pStyle w:val="BodyText"/>
      </w:pPr>
      <w:r>
        <w:t xml:space="preserve">Tần Vô Song quyết định sẽ dùng thần lực kiểm tra một chút tình hình của mình. Nếu như Truy Tung Phù vẫn còn thì có thể cảm nhận được, dù chỉ là một chút dấu vết.</w:t>
      </w:r>
    </w:p>
    <w:p>
      <w:pPr>
        <w:pStyle w:val="BodyText"/>
      </w:pPr>
      <w:r>
        <w:t xml:space="preserve">Vận khí thần lực bắt đầu đuổi theo dấu vết của Truy Tung Phù. Quả nhiên điều khiến Tần Vô Song cảm thấy ngạc nhiên nhất, Truy Tung Phù này mang theo dấu ấn cá nhân mãnh liệt của Tân Vô Kỵ.</w:t>
      </w:r>
    </w:p>
    <w:p>
      <w:pPr>
        <w:pStyle w:val="BodyText"/>
      </w:pPr>
      <w:r>
        <w:t xml:space="preserve">- Tân Vô Kỵ?</w:t>
      </w:r>
    </w:p>
    <w:p>
      <w:pPr>
        <w:pStyle w:val="BodyText"/>
      </w:pPr>
      <w:r>
        <w:t xml:space="preserve">Tần Vô Song cảm thấy nội tâm trống rỗng đến đáng sợ:</w:t>
      </w:r>
    </w:p>
    <w:p>
      <w:pPr>
        <w:pStyle w:val="BodyText"/>
      </w:pPr>
      <w:r>
        <w:t xml:space="preserve">- Không lẽ Tân Vô Kỵ vẫn chưa chết?</w:t>
      </w:r>
    </w:p>
    <w:p>
      <w:pPr>
        <w:pStyle w:val="BodyText"/>
      </w:pPr>
      <w:r>
        <w:t xml:space="preserve">Suy nghĩ đáng sợ này vừa lướt qua, Tần Vô Song đã thấy toàn thân rung động. Tân Vô Kỵ không phải Thần đạo cường giả, căn bản không có Thần hồn xuất khiếu, không thể vứt bỏ nhục thân mà chạy được.</w:t>
      </w:r>
    </w:p>
    <w:p>
      <w:pPr>
        <w:pStyle w:val="BodyText"/>
      </w:pPr>
      <w:r>
        <w:t xml:space="preserve">- Bất luận thế nào, Nhược Bình Tiên Tử này không thể giữ lại được! Con người này có quá nhiều điều đáng ngờ.</w:t>
      </w:r>
    </w:p>
    <w:p>
      <w:pPr>
        <w:pStyle w:val="BodyText"/>
      </w:pPr>
      <w:r>
        <w:t xml:space="preserve">Tần Vô Song thầm nghĩ:</w:t>
      </w:r>
    </w:p>
    <w:p>
      <w:pPr>
        <w:pStyle w:val="BodyText"/>
      </w:pPr>
      <w:r>
        <w:t xml:space="preserve">- Có lẽ, Tân Vô Kỵ cũng biết điều khiển khôi lỗi, khống chế Nhược Bình Tiên Tử, khiến Nhược Bình Tiên Tử phải làm theo ý hắn? Nên thần thức mới có dấu vết của Tân Vô Kỵ? Nhưng nếu như vậy, Tân Vô Kỵ chết rồi thì việc điều khiển cũng phải bị giải trừ, căn bản không thể còn dấu vết của hắn.</w:t>
      </w:r>
    </w:p>
    <w:p>
      <w:pPr>
        <w:pStyle w:val="BodyText"/>
      </w:pPr>
      <w:r>
        <w:t xml:space="preserve">Khí tức của Tân Vô Kỵ vẫn còn, chỉ có một khả năng duy nhất là Tần Vô Kỵ chưa chết!</w:t>
      </w:r>
    </w:p>
    <w:p>
      <w:pPr>
        <w:pStyle w:val="BodyText"/>
      </w:pPr>
      <w:r>
        <w:t xml:space="preserve">Tần Vô Song thì thào:</w:t>
      </w:r>
    </w:p>
    <w:p>
      <w:pPr>
        <w:pStyle w:val="BodyText"/>
      </w:pPr>
      <w:r>
        <w:t xml:space="preserve">- Tiểu tử Tân Vô Kỵ dám giả chết tự nổ trước mặt ta vậy mà ta lại không nhìn ra? Xem ra, con trai Thiên Đế đúng là cũng có chút năng lực. Nhưng không biết một Thông Huyền Cảnh đỉnh phong như hắn sao có thể làm cho nguyên thần xuất khiếu, và sao lại có thể đoạt xá được thân thể của Nhược Bình Tiên Tử?</w:t>
      </w:r>
    </w:p>
    <w:p>
      <w:pPr>
        <w:pStyle w:val="BodyText"/>
      </w:pPr>
      <w:r>
        <w:t xml:space="preserve">Bây giờ, Tần Vô Song cơ bản có thể xác định, Tân Vô Kỵ vẫn còn sống và mượn thân thể của Nhược Bình Tiên Tử để sống lại.</w:t>
      </w:r>
    </w:p>
    <w:p>
      <w:pPr>
        <w:pStyle w:val="BodyText"/>
      </w:pPr>
      <w:r>
        <w:t xml:space="preserve">- Hèn chi, lúc mình ở Côn Lôn Tiên Tông cũng không nhìn thấy Nhược Bình Tiên Tử, cô ta là Đại đệ tử của Nga Mi Đạo Trường, lại là người chủ trì của Vạn Hoa Cốc, sao lại không ra mặt? Nhất định… nhất định là vậy!</w:t>
      </w:r>
    </w:p>
    <w:p>
      <w:pPr>
        <w:pStyle w:val="BodyText"/>
      </w:pPr>
      <w:r>
        <w:t xml:space="preserve">Tần Vô Song đột nhiên cảm thấy hối hận vô cùng. Lúc đó chỉ vì hắn nóng ruột muốn tấn công Thiên Đế Môn nên mới bỏ qua Nhược Bình Tiên Tử! Không ngờ, lại là Tân Vô Kỵ hiện ngay trước mắt mình.</w:t>
      </w:r>
    </w:p>
    <w:p>
      <w:pPr>
        <w:pStyle w:val="BodyText"/>
      </w:pPr>
      <w:r>
        <w:t xml:space="preserve">- Tân Vô Kỵ kia, chắc chắn sợ ta rồi, nếu không sao lại phải dùng thân phận của Nhược Bình Tiên Tử để qua mặt ta? Không chết, cũng tốt, vậy để lần này ta tiễn ngươi về quy thiên!</w:t>
      </w:r>
    </w:p>
    <w:p>
      <w:pPr>
        <w:pStyle w:val="BodyText"/>
      </w:pPr>
      <w:r>
        <w:t xml:space="preserve">Trong đầu Tần Vô Song hiện lên một tia ác niệm, sát ý nhất thời trào như thủy triều.</w:t>
      </w:r>
    </w:p>
    <w:p>
      <w:pPr>
        <w:pStyle w:val="Compact"/>
      </w:pPr>
      <w:r>
        <w:t xml:space="preserve">Ủng hộ chỉ với 1 click và 5s ! (adf.ly/4EmoB)</w:t>
      </w:r>
      <w:r>
        <w:br w:type="textWrapping"/>
      </w:r>
      <w:r>
        <w:br w:type="textWrapping"/>
      </w:r>
    </w:p>
    <w:p>
      <w:pPr>
        <w:pStyle w:val="Heading2"/>
      </w:pPr>
      <w:bookmarkStart w:id="756" w:name="chương-734"/>
      <w:bookmarkEnd w:id="756"/>
      <w:r>
        <w:t xml:space="preserve">734. Chương 73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34: Kế hoạch ám sát.</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Vốn dĩ, Tần Vô Song định xóa mờ khí tức của Truy Tung Phù, nhưng lại chợt nghĩ nếu như bản thân xóa đi thì chẳng khác gì đang nói với đối phương là bản thân đã biết chúng đang truy tung sao?</w:t>
      </w:r>
    </w:p>
    <w:p>
      <w:pPr>
        <w:pStyle w:val="BodyText"/>
      </w:pPr>
      <w:r>
        <w:t xml:space="preserve">Như vậy thì sẽ không đạt được hiệu quả đích thực.</w:t>
      </w:r>
    </w:p>
    <w:p>
      <w:pPr>
        <w:pStyle w:val="BodyText"/>
      </w:pPr>
      <w:r>
        <w:t xml:space="preserve">- Phải để cho bọn chúng có một tia hy vọng. Nếu không bọn chúng truy tung một hồi, thấy không đuổi được lại nhất định sẽ có ý muốn rút lui, mình sao có thể giết được Tân Vô Kỵ? Người này không chết, mình chẳng thể yên tâm được. Nhất định phải giết chết hắn!</w:t>
      </w:r>
    </w:p>
    <w:p>
      <w:pPr>
        <w:pStyle w:val="BodyText"/>
      </w:pPr>
      <w:r>
        <w:t xml:space="preserve">Tần Vô Song nghĩ vậy, không xóa bỏ khí tức của Truy Tung Phù. Chỉ cần tốc độ của hắn không thua kém đối phương là hắn vẫn có khả năng dụ địch.</w:t>
      </w:r>
    </w:p>
    <w:p>
      <w:pPr>
        <w:pStyle w:val="BodyText"/>
      </w:pPr>
      <w:r>
        <w:t xml:space="preserve">Xem ra Quan Thức Chỉ Linh Ngọc Bàn này không phải vật tầm thường.</w:t>
      </w:r>
    </w:p>
    <w:p>
      <w:pPr>
        <w:pStyle w:val="BodyText"/>
      </w:pPr>
      <w:r>
        <w:t xml:space="preserve">Trải bản đồ Hiên Viên Khâu ra trước mặt, Tần Vô Song bắt đầu tìm kiếm địa điểm phục kích.</w:t>
      </w:r>
    </w:p>
    <w:p>
      <w:pPr>
        <w:pStyle w:val="BodyText"/>
      </w:pPr>
      <w:r>
        <w:t xml:space="preserve">Tuyến đường này Tần Vô Song đã vô cùng quen thuộc. Cuối cùng, hắn quyết định địa điểm phục kích sẽ là một ngọn thâm sơn trong Bách Thắng Phủ. Ngọn núi này tên gọi Phượng Hoàng Sơn, địa hình tương đối hiểm trở, bất luận phục kích hay rút lui đều vô cùng có lợi.</w:t>
      </w:r>
    </w:p>
    <w:p>
      <w:pPr>
        <w:pStyle w:val="BodyText"/>
      </w:pPr>
      <w:r>
        <w:t xml:space="preserve">Quan trọng nhất là tính toán thời gian đến Phượng Hoàng Sơn vừa hay cũng là lúc Truy Tung Phù chuẩn bị hết hiệu lực. Đến lúc đó, tâm lý kẻ thù sẽ vô cùng nóng vội. Trong lúc bọn chúng sốt ruột nhất, cho bọn chúng một tia hy vọng rồi thừa cơ tấn công.</w:t>
      </w:r>
    </w:p>
    <w:p>
      <w:pPr>
        <w:pStyle w:val="BodyText"/>
      </w:pPr>
      <w:r>
        <w:t xml:space="preserve">Sau khi quyết định xong, Tần Vô Song không còn do dự nữa mà dốc toàn lực bay về phía Phượng Hoàng Sơn.</w:t>
      </w:r>
    </w:p>
    <w:p>
      <w:pPr>
        <w:pStyle w:val="BodyText"/>
      </w:pPr>
      <w:r>
        <w:t xml:space="preserve">Phượng Hoàng Sơn nằm ở giữa Thiên Đế Sơn và Quy Vương Sơn, cách Quy Vương Sơn khoảng bốn phần quãng đường và cách Thiên Đế Sơn sáu phần quãng đường.</w:t>
      </w:r>
    </w:p>
    <w:p>
      <w:pPr>
        <w:pStyle w:val="BodyText"/>
      </w:pPr>
      <w:r>
        <w:t xml:space="preserve">Nên có thể nói, đến được Phượng Hoàng Sơn đã là đi được hơn nửa quãng đường.</w:t>
      </w:r>
    </w:p>
    <w:p>
      <w:pPr>
        <w:pStyle w:val="BodyText"/>
      </w:pPr>
      <w:r>
        <w:t xml:space="preserve">o0o</w:t>
      </w:r>
    </w:p>
    <w:p>
      <w:pPr>
        <w:pStyle w:val="BodyText"/>
      </w:pPr>
      <w:r>
        <w:t xml:space="preserve">Lại nói về bọn Tân Thiên Vũ, truy tung đã mấy ngày mà vẫn không thể kéo gần khoảng cách với Tần Vô Song. Ngay cả La Thông Thiên cũng phải lên tiếng chửi rủa:</w:t>
      </w:r>
    </w:p>
    <w:p>
      <w:pPr>
        <w:pStyle w:val="BodyText"/>
      </w:pPr>
      <w:r>
        <w:t xml:space="preserve">- Tên tiểu tử này lúc trước đến La Thiên Đạo Trường của ta gây chuyện nhìn thấy ta còn không dám ló mặt, sao bây giờ lại tiến bộ nhanh đến vậy? Tốc độ của hắn không lẽ ngang bằng với Thần đạo cường giả chúng ta?</w:t>
      </w:r>
    </w:p>
    <w:p>
      <w:pPr>
        <w:pStyle w:val="BodyText"/>
      </w:pPr>
      <w:r>
        <w:t xml:space="preserve">- Tên tiểu tử đó có một đôi cánh, gần giống với Thiên Đế Chi Dực của bệ hạ nên có ưu thế về mặt tốc độ. Chúng ta ngự không phi hành, hắn thì có cánh. Tốc độ phi hành và phương diện tư thế phi hành đều chiếm ưu thế. Linh lực tiêu hao ít hơn chúng ta!</w:t>
      </w:r>
    </w:p>
    <w:p>
      <w:pPr>
        <w:pStyle w:val="BodyText"/>
      </w:pPr>
      <w:r>
        <w:t xml:space="preserve">Tân Thiên Vũ bình tĩnh phân tích.</w:t>
      </w:r>
    </w:p>
    <w:p>
      <w:pPr>
        <w:pStyle w:val="BodyText"/>
      </w:pPr>
      <w:r>
        <w:t xml:space="preserve">Nhắc đến đôi cánh của Tần Vô Song, Tân Vô Kỵ cũng giận dữ mắng:</w:t>
      </w:r>
    </w:p>
    <w:p>
      <w:pPr>
        <w:pStyle w:val="BodyText"/>
      </w:pPr>
      <w:r>
        <w:t xml:space="preserve">- Tên tiểu tử đó người không phải người, yêu không phải yêu, không biết lôi đâu ra được một đôi cánh.</w:t>
      </w:r>
    </w:p>
    <w:p>
      <w:pPr>
        <w:pStyle w:val="BodyText"/>
      </w:pPr>
      <w:r>
        <w:t xml:space="preserve">Tân Vô Kỵ khẩu khí mặc dù chua ngoa như vậy nhưng thực chất trong lòng lại rất ngưỡng mộ đôi cánh ấy. Phải biết là cả Hiên Viên Khâu, thế lực Đồ Đằng thì hắn không biết, nhưng ngoài thế lực Đồ Đằng ra chỉ có phụ Tân Thiên Vấn của hắn, thân là Thiên Đế chí tôn mới có được một đôi cánh. Đó có thể coi là một chiêu bài độc nhất vô nhị, không thể so sánh.</w:t>
      </w:r>
    </w:p>
    <w:p>
      <w:pPr>
        <w:pStyle w:val="BodyText"/>
      </w:pPr>
      <w:r>
        <w:t xml:space="preserve">Không ngờ, chiêu bài độc nhất vô nhị đó lại bị Tần Vô Song phá vỡ.</w:t>
      </w:r>
    </w:p>
    <w:p>
      <w:pPr>
        <w:pStyle w:val="BodyText"/>
      </w:pPr>
      <w:r>
        <w:t xml:space="preserve">- Thiên Vũ đạo hữu, tên Tần Vô Song dù có tiêu hao linh lực ít hơn chúng ta, nhưng hắn không phải là Thần đạo cường giả. Bôn ba suốt một thời gian dài như vậy, hắn nhất định sẽ phải kiệt sức. Hai ngày nay, ta cảm nhận được khoảng cách giữa chúng ta và hắn đã được kéo gần rồi, tên tiểu tử đó chắc chắn đã kiệt sức.</w:t>
      </w:r>
    </w:p>
    <w:p>
      <w:pPr>
        <w:pStyle w:val="BodyText"/>
      </w:pPr>
      <w:r>
        <w:t xml:space="preserve">Đây là giọng nói của Lôi Việt.</w:t>
      </w:r>
    </w:p>
    <w:p>
      <w:pPr>
        <w:pStyle w:val="BodyText"/>
      </w:pPr>
      <w:r>
        <w:t xml:space="preserve">Tân Thiên Vũ trầm ngâm nói:</w:t>
      </w:r>
    </w:p>
    <w:p>
      <w:pPr>
        <w:pStyle w:val="BodyText"/>
      </w:pPr>
      <w:r>
        <w:t xml:space="preserve">- Nếu như đọ sức dẻo dai với Thần đạo cường giả, hắn thua chắc! Nhưng mà, ta đang nghi ngờ liệu có phải hắn biết đang bị chúng ta truy tung hay không?</w:t>
      </w:r>
    </w:p>
    <w:p>
      <w:pPr>
        <w:pStyle w:val="BodyText"/>
      </w:pPr>
      <w:r>
        <w:t xml:space="preserve">Tân Vô Kỵ nói:</w:t>
      </w:r>
    </w:p>
    <w:p>
      <w:pPr>
        <w:pStyle w:val="BodyText"/>
      </w:pPr>
      <w:r>
        <w:t xml:space="preserve">- Chuyện này cũng có thể xảy ra, hồi ta truy tung hắn ở Vạn Hoa Cốc, hắn hình như cũng biết khiến ta phải truy tung hắn rất lâu.</w:t>
      </w:r>
    </w:p>
    <w:p>
      <w:pPr>
        <w:pStyle w:val="BodyText"/>
      </w:pPr>
      <w:r>
        <w:t xml:space="preserve">- Truy Tung Phù của ngài không phải là thủ đoạn của Thần đạo cường giả. Hắn chỉ cần cảm ứng một chút đã có thể phát giác ra. Với sự cẩn thận của hắn, phát giác cũng là điều có thể, nhưng phát giác ra rồi thì đã làm sao? Hắn đại náo Thiên Đế Môn, chắc chắn phải chuẩn bị tâm lý bị chúng ta truy sát. Mọi người không cần phải vội, tên này mặc dù giảo hoạt nhưng sau khi rời khỏi cấm chế của Tần gia, hắn chỉ là một cường giả dưới Thần đạo, tuyệt đối không thể chạy đi đâu! Cho dù hắn chạy sang những Cấm địa của Thần khác, chỉ cần để lại manh mối trên đường, chúng ta cũng đều theo được hắn!</w:t>
      </w:r>
    </w:p>
    <w:p>
      <w:pPr>
        <w:pStyle w:val="BodyText"/>
      </w:pPr>
      <w:r>
        <w:t xml:space="preserve">Tân Thiên Vũ vô cùng lạc quan.</w:t>
      </w:r>
    </w:p>
    <w:p>
      <w:pPr>
        <w:pStyle w:val="BodyText"/>
      </w:pPr>
      <w:r>
        <w:t xml:space="preserve">- Tuyệt đối không thể để hắn sang những Cấm địa của Thần khác.</w:t>
      </w:r>
    </w:p>
    <w:p>
      <w:pPr>
        <w:pStyle w:val="BodyText"/>
      </w:pPr>
      <w:r>
        <w:t xml:space="preserve">Lôi Việt lắc lắc đầu:</w:t>
      </w:r>
    </w:p>
    <w:p>
      <w:pPr>
        <w:pStyle w:val="BodyText"/>
      </w:pPr>
      <w:r>
        <w:t xml:space="preserve">- Lúc đó chúng ta muốn truy sát cũng rắc rối to.</w:t>
      </w:r>
    </w:p>
    <w:p>
      <w:pPr>
        <w:pStyle w:val="BodyText"/>
      </w:pPr>
      <w:r>
        <w:t xml:space="preserve">- Ừm, có thể giải quyết trong Hiên Viên Khâu là tốt nhất. Nhưng nhìn lộ trình của hắn, có vẻ tên tiểu này đang định chạy về các quốc gia nhân loại. Không lẽ, hắn muốn về nhà ở các quốc gia nhân loại?</w:t>
      </w:r>
    </w:p>
    <w:p>
      <w:pPr>
        <w:pStyle w:val="BodyText"/>
      </w:pPr>
      <w:r>
        <w:t xml:space="preserve">Tân Thiên Vũ ngạc nhiên hỏi.</w:t>
      </w:r>
    </w:p>
    <w:p>
      <w:pPr>
        <w:pStyle w:val="BodyText"/>
      </w:pPr>
      <w:r>
        <w:t xml:space="preserve">- Chi bằng chúng ta đi các quốc gia nhân loại, tiêu diệt gia tộc thế tục của hắn! Thế nào?</w:t>
      </w:r>
    </w:p>
    <w:p>
      <w:pPr>
        <w:pStyle w:val="BodyText"/>
      </w:pPr>
      <w:r>
        <w:t xml:space="preserve">Mối hận của La Thông Thiên với Tần Vô Song không phải hai ba câu nói đã có thể hình dung được. Bởi vậy, hắn chỉ có một ý nghĩ duy nhất là tiêu diệt cả nhà Tần Vô Song.</w:t>
      </w:r>
    </w:p>
    <w:p>
      <w:pPr>
        <w:pStyle w:val="BodyText"/>
      </w:pPr>
      <w:r>
        <w:t xml:space="preserve">Tân Thiên Vũ sắc mặt nhất ngưng:</w:t>
      </w:r>
    </w:p>
    <w:p>
      <w:pPr>
        <w:pStyle w:val="BodyText"/>
      </w:pPr>
      <w:r>
        <w:t xml:space="preserve">- Thông Thiên đạo hữu, lần trước ông chịu thiệt vẫn chưa đủ sao? Thiên Đế Sơn đại chiến là cuộc chiến nội bộ giữa các tông môn trong Cấm địa của Thần, các quốc gia nhân loại không được đụng đến. Lần trước ông vi phạm lệnh cấm, Thiên Đế bệ hạ đã nhắm mắt bỏ qua cho ông. Nếu không La Thiên Đạo Trường đã bị xóa tên khỏi Hiên Viên Khâu rồi. Các quốc gia nhân loại không đơn giản như mọi người nghĩ đâu. Nếu như mọi người nghĩ các quốc gia nhân loại là nơi có thể tùy tiện ra vào thì đã nhầm rồi. Chỉ cần khiến những Cấm địa của Thần khác có cớ xúm vào đối phó với Hiên Viên Khâu là chúng ta đã mắc tội lớn rồi.</w:t>
      </w:r>
    </w:p>
    <w:p>
      <w:pPr>
        <w:pStyle w:val="BodyText"/>
      </w:pPr>
      <w:r>
        <w:t xml:space="preserve">- Những Cấm địa của Thần khác vây công Hiên Viên Khâu chỉ vì một các quốc gia nhân loại nhỏ bé?</w:t>
      </w:r>
    </w:p>
    <w:p>
      <w:pPr>
        <w:pStyle w:val="BodyText"/>
      </w:pPr>
      <w:r>
        <w:t xml:space="preserve">La Thông Thiên cảm thấy chuyện này có vẻ khó hiểu.</w:t>
      </w:r>
    </w:p>
    <w:p>
      <w:pPr>
        <w:pStyle w:val="BodyText"/>
      </w:pPr>
      <w:r>
        <w:t xml:space="preserve">Thiên Vũ cười lạnh nói:</w:t>
      </w:r>
    </w:p>
    <w:p>
      <w:pPr>
        <w:pStyle w:val="BodyText"/>
      </w:pPr>
      <w:r>
        <w:t xml:space="preserve">- La Thông Thiên, La Thiên Đạo Trường các ông tự nhận có hương hỏa truyền thừa ở Cấm địa của Thần vậy mà sao hiểu biết của ông về Cấm địa của Thần lại nông cạn đến vậy. Thôi đi, rất nhiều chuyện mặc dù ta không hiểu nhưng cũng biết các quốc gia nhân loại không phải đơn giản đâu. Nếu như không muốn khiến Cấm địa của Thần hỗn loạn thì đừng mang hỏa chiến đến các quốc gia nhân loại, nếu không sẽ dẫn tới thiên đạo công phẫn đấy.</w:t>
      </w:r>
    </w:p>
    <w:p>
      <w:pPr>
        <w:pStyle w:val="BodyText"/>
      </w:pPr>
      <w:r>
        <w:t xml:space="preserve">La Thông Thiên im thin thít, lúc này hắn mới hiểu tại sao Thiên Đế bệ hạ rõ ràng ghét Tần gia đến vậy mà cũng không dám động chạm đến các quốc gia nhân loại. E là có đạo lý nào đó trong này, chỉ có điều hắn không dám hỏi nhiều.</w:t>
      </w:r>
    </w:p>
    <w:p>
      <w:pPr>
        <w:pStyle w:val="BodyText"/>
      </w:pPr>
      <w:r>
        <w:t xml:space="preserve">o0o</w:t>
      </w:r>
    </w:p>
    <w:p>
      <w:pPr>
        <w:pStyle w:val="BodyText"/>
      </w:pPr>
      <w:r>
        <w:t xml:space="preserve">Lại thêm hai ngày nữa, nụ cười trên mặt Lôi Việt đã rõ nét hơn:</w:t>
      </w:r>
    </w:p>
    <w:p>
      <w:pPr>
        <w:pStyle w:val="BodyText"/>
      </w:pPr>
      <w:r>
        <w:t xml:space="preserve">- Tốt, khoảng cách lại kéo gần hơn rồi. Tên tiểu tử đó nhất định đã kiệt sức. Chúng ta cố gắng thêm một chút nữa. Cố gắng đuổi kịp hắn trong vòng hai ngày, một khi đan điền của hắn suy kiệt, hắn nhất định sẽ phải dừng lại nghỉ ngơi, khôi phục công lực, không được nghỉ bốn năm ngày, hắn hoàn toàn không thể bay tiếp! Cho nên, cơ hội của chúng ta đã đến rồi.</w:t>
      </w:r>
    </w:p>
    <w:p>
      <w:pPr>
        <w:pStyle w:val="BodyText"/>
      </w:pPr>
      <w:r>
        <w:t xml:space="preserve">Tân Thiên Vũ cũng cười lớn:</w:t>
      </w:r>
    </w:p>
    <w:p>
      <w:pPr>
        <w:pStyle w:val="BodyText"/>
      </w:pPr>
      <w:r>
        <w:t xml:space="preserve">- Tên tiểu tử đó nghĩ mình có cánh là đã nghịch thiên rồi mà không hề hay biết cường giả dưới Thần đạo với Thần đạo cường giả có một khoảng cách rất lớn, không phải chỉ dùng một đôi cánh là đã có thể bù đắp được!</w:t>
      </w:r>
    </w:p>
    <w:p>
      <w:pPr>
        <w:pStyle w:val="BodyText"/>
      </w:pPr>
      <w:r>
        <w:t xml:space="preserve">Tân Vô Kỵ xoa xoa hai tay, mắt lộ ra một tia sát ý nồng đậm:</w:t>
      </w:r>
    </w:p>
    <w:p>
      <w:pPr>
        <w:pStyle w:val="BodyText"/>
      </w:pPr>
      <w:r>
        <w:t xml:space="preserve">- Thiên Vũ cô cô, nếu có thể thì ngươi phải bắt sống Tần Vô Song, để hắn chịu khổ vài ngày rồi mới được chết!</w:t>
      </w:r>
    </w:p>
    <w:p>
      <w:pPr>
        <w:pStyle w:val="BodyText"/>
      </w:pPr>
      <w:r>
        <w:t xml:space="preserve">Tân Thiên Vũ thản nhiên nói:</w:t>
      </w:r>
    </w:p>
    <w:p>
      <w:pPr>
        <w:pStyle w:val="BodyText"/>
      </w:pPr>
      <w:r>
        <w:t xml:space="preserve">- Vô Kỵ, đợi đó, cô cô sẽ khiến hắn sống không được mà chết cũng không xong! Thông Thiên, ông phụ trách bảo vệ Vô Kỵ. Lôi Việt, ta và ngươi đều là Hóa Thần Đạo, phòng ngự cẩn thận Thần Tú Cung, chỉ cần không khinh địch thì căn bản không cần đề phòng Thần Tú Cung. Con át chủ bài lớn nhất của Tần Vô Song là Thần Tú Cung. Nếu như Thần Tú Cung không thể đối phó với chúng ta, hắn sẽ không còn con bài nào nữa!</w:t>
      </w:r>
    </w:p>
    <w:p>
      <w:pPr>
        <w:pStyle w:val="BodyText"/>
      </w:pPr>
      <w:r>
        <w:t xml:space="preserve">Lôi Việt gật gật đầu:</w:t>
      </w:r>
    </w:p>
    <w:p>
      <w:pPr>
        <w:pStyle w:val="BodyText"/>
      </w:pPr>
      <w:r>
        <w:t xml:space="preserve">- Được, cứ làm như Thiên Vũ đạo hữu nói, hai chúng ta phụ trách đối phó với Tần Vô Song.</w:t>
      </w:r>
    </w:p>
    <w:p>
      <w:pPr>
        <w:pStyle w:val="BodyText"/>
      </w:pPr>
      <w:r>
        <w:t xml:space="preserve">La Thông Thiên mặc dù cảm thấy có chút nuối tiếc nhưng hắn cũng biết thực lực bản thân. Hắn mới chỉ vào Ngưng Thần Đạo. Nếu so với hai Hóa Thần Đạo cường giả, chênh lệch là rất lớn. Đối diện với Thần Tú Cung của Tần Vô Song, Ngưng Thần Đạo năm kiếp như Lôi Minh còn bị giết nói gì hắn. Cho nên không để hắn ra tay cũng là một cách bảo vệ hắn.</w:t>
      </w:r>
    </w:p>
    <w:p>
      <w:pPr>
        <w:pStyle w:val="BodyText"/>
      </w:pPr>
      <w:r>
        <w:t xml:space="preserve">Truy Tung Phù dần dần mất hiệu lực, khoảng cách với Tần Vô Song cũng không ngừng rút ngắn. Điều này càng khiến ý chí chiến đấu của bọn Tân Thiên Vũ tăng lên gấp đôi.</w:t>
      </w:r>
    </w:p>
    <w:p>
      <w:pPr>
        <w:pStyle w:val="BodyText"/>
      </w:pPr>
      <w:r>
        <w:t xml:space="preserve">- Thiên Vũ đạo hữu, Tần Vô Song có vẻ đã kiệt sức rồi. Ta đoán, hắn nhất định sẽ phải tìm chỗ nghỉ ngơi. Chúng ta có nên thu lại khí tức, nhẹ nhàng tiếp cận hắn không?</w:t>
      </w:r>
    </w:p>
    <w:p>
      <w:pPr>
        <w:pStyle w:val="BodyText"/>
      </w:pPr>
      <w:r>
        <w:t xml:space="preserve">Tân Thiên Vũ trầm ngâm:</w:t>
      </w:r>
    </w:p>
    <w:p>
      <w:pPr>
        <w:pStyle w:val="BodyText"/>
      </w:pPr>
      <w:r>
        <w:t xml:space="preserve">- Phân tích địa hình phía trước một chút!</w:t>
      </w:r>
    </w:p>
    <w:p>
      <w:pPr>
        <w:pStyle w:val="BodyText"/>
      </w:pPr>
      <w:r>
        <w:t xml:space="preserve">Tân Vô Kỵ sớm đã nghiên cứu địa hình nơi này, nói:</w:t>
      </w:r>
    </w:p>
    <w:p>
      <w:pPr>
        <w:pStyle w:val="BodyText"/>
      </w:pPr>
      <w:r>
        <w:t xml:space="preserve">- Đã vào Bách Thắng Phủ, nơi kín đáo nhất của Bách Thắng Phủ đương nhiên là Phượng Hoàng Sơn. Nếu như Tần Vô Song muốn tìm một nơi để ẩn thân chắc chắn hắn sẽ chọn Phượng Hoàng Sơn.</w:t>
      </w:r>
    </w:p>
    <w:p>
      <w:pPr>
        <w:pStyle w:val="BodyText"/>
      </w:pPr>
      <w:r>
        <w:t xml:space="preserve">- Phượng Hoàng Sơn, vậy thì cứ để Phượng Hoàng Sơn trở thành nơi táng thân cho Tần Vô Song!</w:t>
      </w:r>
    </w:p>
    <w:p>
      <w:pPr>
        <w:pStyle w:val="BodyText"/>
      </w:pPr>
      <w:r>
        <w:t xml:space="preserve">Tân Thiên Vũ mặt vô biểu cảm, nói.</w:t>
      </w:r>
    </w:p>
    <w:p>
      <w:pPr>
        <w:pStyle w:val="BodyText"/>
      </w:pPr>
      <w:r>
        <w:t xml:space="preserve">Bốn đường thân ảnh như bốn tia chớp, lướt qua thiên không Bách Thắng Phủ, đáp xuống Phượng Hoàng Sơn. Bọn chúng đã xác định Tần Vô Song sẽ dừng chân ở nơi này.</w:t>
      </w:r>
    </w:p>
    <w:p>
      <w:pPr>
        <w:pStyle w:val="BodyText"/>
      </w:pPr>
      <w:r>
        <w:t xml:space="preserve">- Đúng rồi, Thiên Vũ đạo hữu, mọi người nói Tần Vô Song có thể nắm bắt được hành tung của chúng ta không? Nếu như vậy, dù hắn phải chết cũng sẽ lựa chọn không dừng lại đâu nhỉ?</w:t>
      </w:r>
    </w:p>
    <w:p>
      <w:pPr>
        <w:pStyle w:val="BodyText"/>
      </w:pPr>
      <w:r>
        <w:t xml:space="preserve">Lôi Việt không phải là không lo lắng, nói:</w:t>
      </w:r>
    </w:p>
    <w:p>
      <w:pPr>
        <w:pStyle w:val="BodyText"/>
      </w:pPr>
      <w:r>
        <w:t xml:space="preserve">- Nếu như hắn có thể nắm bắt hành tung của chúng ta mà vẫn lựa chọn dừng lại, e rằng có âm mưu.</w:t>
      </w:r>
    </w:p>
    <w:p>
      <w:pPr>
        <w:pStyle w:val="BodyText"/>
      </w:pPr>
      <w:r>
        <w:t xml:space="preserve">- Hắn sao có thể nắm bắt được hành tung của chúng ta? Hắn có thể hạ Truy Tung Phù à? Mà cho dù hắn có bản lĩnh ấy, chúng ta đang ở tận Tần gia, đợi chúng ta quay về thì hắn đã rời Thiên Đế Môn rồi.</w:t>
      </w:r>
    </w:p>
    <w:p>
      <w:pPr>
        <w:pStyle w:val="BodyText"/>
      </w:pPr>
      <w:r>
        <w:t xml:space="preserve">Tân Thiên Vũ phân tích.</w:t>
      </w:r>
    </w:p>
    <w:p>
      <w:pPr>
        <w:pStyle w:val="BodyText"/>
      </w:pPr>
      <w:r>
        <w:t xml:space="preserve">- Cái này cũng đúng, nhưng mà…</w:t>
      </w:r>
    </w:p>
    <w:p>
      <w:pPr>
        <w:pStyle w:val="BodyText"/>
      </w:pPr>
      <w:r>
        <w:t xml:space="preserve">Lôi Việt hình như vẫn còn nói gì.</w:t>
      </w:r>
    </w:p>
    <w:p>
      <w:pPr>
        <w:pStyle w:val="BodyText"/>
      </w:pPr>
      <w:r>
        <w:t xml:space="preserve">Đột nhiên, La Thông Thiên vỗ đùi nói:</w:t>
      </w:r>
    </w:p>
    <w:p>
      <w:pPr>
        <w:pStyle w:val="BodyText"/>
      </w:pPr>
      <w:r>
        <w:t xml:space="preserve">- Ta hồ đồ quá, Tần Vô Song có một món đạo cụ vô cùng biến thái tên là Quan Thức Chỉ Linh Ngọc Bàn!</w:t>
      </w:r>
    </w:p>
    <w:p>
      <w:pPr>
        <w:pStyle w:val="BodyText"/>
      </w:pPr>
      <w:r>
        <w:t xml:space="preserve">La Thông Thiên đột nhiên nhớ ra là Tần Vô Song được kế thừa bảo vật của Lỗ Tiên Lâu. La Thông Thiên từ xưa đến nay luôn muốn lấy thứ đó từ chỗ Lỗ Tiên Lâu nên đương nhiên biết rất rõ về nó. Khoảng thời gian này, hắn không nghĩ đến chuyện ấy nên bây giờ bất ngờ nhớ ra, trong lòng không khỏi cảm thấy run sợ.</w:t>
      </w:r>
    </w:p>
    <w:p>
      <w:pPr>
        <w:pStyle w:val="BodyText"/>
      </w:pPr>
      <w:r>
        <w:t xml:space="preserve">Sắc mặt Lôi Việt cũng thoáng biến:</w:t>
      </w:r>
    </w:p>
    <w:p>
      <w:pPr>
        <w:pStyle w:val="BodyText"/>
      </w:pPr>
      <w:r>
        <w:t xml:space="preserve">- Nói như vậy Tần Vô Song quả nhiên biết hành tung của chúng ta?</w:t>
      </w:r>
    </w:p>
    <w:p>
      <w:pPr>
        <w:pStyle w:val="BodyText"/>
      </w:pPr>
      <w:r>
        <w:t xml:space="preserve">Tân Thiên Vũ không phủ nhận:</w:t>
      </w:r>
    </w:p>
    <w:p>
      <w:pPr>
        <w:pStyle w:val="BodyText"/>
      </w:pPr>
      <w:r>
        <w:t xml:space="preserve">- Một tượng sư không phải Thần đạo thì thứ mà hắn chế tác ra có thể xác định được vị trí của Thần đạo cường giả sao? Ta không tin như vậy. Huống hồ, lúc chúng ta quay về thì hắn đã rời Thiên Đế Môn. Quan Thức Chỉ Linh Ngọc Bàn khó thể thu thập khí tức thần thức của chúng ta ở cách xa vạn dặm sao?</w:t>
      </w:r>
    </w:p>
    <w:p>
      <w:pPr>
        <w:pStyle w:val="BodyText"/>
      </w:pPr>
      <w:r>
        <w:t xml:space="preserve">La Thông Thiên lẩm bẩm nói:</w:t>
      </w:r>
    </w:p>
    <w:p>
      <w:pPr>
        <w:pStyle w:val="BodyText"/>
      </w:pPr>
      <w:r>
        <w:t xml:space="preserve">- Chỉ e là trước khi Tần Khiếu Thiên đưa hắn đến Tân gia dự yến thì hắn đã thu thập đầy đủ khí tức thần thức của chúng ta rồi.</w:t>
      </w:r>
    </w:p>
    <w:p>
      <w:pPr>
        <w:pStyle w:val="BodyText"/>
      </w:pPr>
      <w:r>
        <w:t xml:space="preserve">Tân Thiên Vũ cười lạnh nói:</w:t>
      </w:r>
    </w:p>
    <w:p>
      <w:pPr>
        <w:pStyle w:val="BodyText"/>
      </w:pPr>
      <w:r>
        <w:t xml:space="preserve">- Các ngươi nghĩ là Tần Vô Song có tư cách phục kích chúng ta sao?</w:t>
      </w:r>
    </w:p>
    <w:p>
      <w:pPr>
        <w:pStyle w:val="BodyText"/>
      </w:pPr>
      <w:r>
        <w:t xml:space="preserve">Lôi Việt nghiêm mặt nói:</w:t>
      </w:r>
    </w:p>
    <w:p>
      <w:pPr>
        <w:pStyle w:val="BodyText"/>
      </w:pPr>
      <w:r>
        <w:t xml:space="preserve">- Không được khinh địch!</w:t>
      </w:r>
    </w:p>
    <w:p>
      <w:pPr>
        <w:pStyle w:val="BodyText"/>
      </w:pPr>
      <w:r>
        <w:t xml:space="preserve">Lôi Việt mặc dù luôn muốn đánh Tần Vô Song báo thù nhưng khoảng thời gian này hắn đã cảm nhận được Tần Vô Song không hề dễ đối phó nên đương nhiên cũng phải cẩn thận hơn.</w:t>
      </w:r>
    </w:p>
    <w:p>
      <w:pPr>
        <w:pStyle w:val="Compact"/>
      </w:pPr>
      <w:r>
        <w:t xml:space="preserve">Ủng hộ chỉ với 1 click và 5s ! (adf.ly/4EmoB)</w:t>
      </w:r>
      <w:r>
        <w:br w:type="textWrapping"/>
      </w:r>
      <w:r>
        <w:br w:type="textWrapping"/>
      </w:r>
    </w:p>
    <w:p>
      <w:pPr>
        <w:pStyle w:val="Heading2"/>
      </w:pPr>
      <w:bookmarkStart w:id="757" w:name="chương-735"/>
      <w:bookmarkEnd w:id="757"/>
      <w:r>
        <w:t xml:space="preserve">735. Chương 73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35: Bắn Thông Thiên, diệt Vô Kỵ.</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ân Thiên Vũ đương nhiên không cảm thấy như vậy. Khóe miệng khẽ nhếch lên, mang theo vài phần ngạo nghễ:</w:t>
      </w:r>
    </w:p>
    <w:p>
      <w:pPr>
        <w:pStyle w:val="BodyText"/>
      </w:pPr>
      <w:r>
        <w:t xml:space="preserve">- Ở trong sơn môn Tần gia hắn còn có cấm chế và đại trận hộ sơn bảo vệ, chúng ta không thể làm được gì. Ra khỏi Tần gia, ngay cả một cường giả dưới Thần đạo cũng không đối phó được thì sao dám tự xưng Hóa Thần Đạo ba kiếp! Tông chủ Lôi Việt, tu vi của ngài không thua kém ta, ta nghĩ nếu như Tần Vô Song cố ý mai phục ở đây thì với thực lực của hắn, cộng thêm Thần Tú Cung sao đã đủ để đối phó được với hai ta?</w:t>
      </w:r>
    </w:p>
    <w:p>
      <w:pPr>
        <w:pStyle w:val="BodyText"/>
      </w:pPr>
      <w:r>
        <w:t xml:space="preserve">- Nếu như nói một mình Tần Vô Song thì đúng là không thể đối phó nổi hai ta. Nhưng mà, tên tiểu tử này biến số rất nhiều, ai mà biết được hắn sẽ lại giở trò gì?</w:t>
      </w:r>
    </w:p>
    <w:p>
      <w:pPr>
        <w:pStyle w:val="BodyText"/>
      </w:pPr>
      <w:r>
        <w:t xml:space="preserve">Lôi Việt không dám mạnh miệng, cẩn thận vô cùng.</w:t>
      </w:r>
    </w:p>
    <w:p>
      <w:pPr>
        <w:pStyle w:val="BodyText"/>
      </w:pPr>
      <w:r>
        <w:t xml:space="preserve">Khóe miệng thoáng hiện lên một tia giễu cợt, Tân Thiên Vũ nói:</w:t>
      </w:r>
    </w:p>
    <w:p>
      <w:pPr>
        <w:pStyle w:val="BodyText"/>
      </w:pPr>
      <w:r>
        <w:t xml:space="preserve">- Nếu đã như vậy một mình ta truy tung, Tông chủ Lôi Việt, ngài ở đây, không cần phải mạo hiểm nữa.</w:t>
      </w:r>
    </w:p>
    <w:p>
      <w:pPr>
        <w:pStyle w:val="BodyText"/>
      </w:pPr>
      <w:r>
        <w:t xml:space="preserve">Lôi Việt cười lớn:</w:t>
      </w:r>
    </w:p>
    <w:p>
      <w:pPr>
        <w:pStyle w:val="BodyText"/>
      </w:pPr>
      <w:r>
        <w:t xml:space="preserve">- Thiên Vũ đạo hữu, Lôi Việt ta là kẻ biết sợ sao?</w:t>
      </w:r>
    </w:p>
    <w:p>
      <w:pPr>
        <w:pStyle w:val="BodyText"/>
      </w:pPr>
      <w:r>
        <w:t xml:space="preserve">- Trước sợ sói, sau sợ hổ, chính vì tâm lý này mà tên tiểu tử đó mới kiêu ngạo đến vậy. Nếu như ngay từ đầu đã hạ quyết tâm diệt trừ người này thì hôm nay đã không đến lượt hắn ra oai.</w:t>
      </w:r>
    </w:p>
    <w:p>
      <w:pPr>
        <w:pStyle w:val="BodyText"/>
      </w:pPr>
      <w:r>
        <w:t xml:space="preserve">Tân Thiên Vũ khẩu khí thập phần quả quyết:</w:t>
      </w:r>
    </w:p>
    <w:p>
      <w:pPr>
        <w:pStyle w:val="BodyText"/>
      </w:pPr>
      <w:r>
        <w:t xml:space="preserve">- Hôm nay bất luận thế nào đều không thể để hắn thoát khỏi Phượng Hoàng Sơn.</w:t>
      </w:r>
    </w:p>
    <w:p>
      <w:pPr>
        <w:pStyle w:val="BodyText"/>
      </w:pPr>
      <w:r>
        <w:t xml:space="preserve">Nói đoạn, Tân Thiên Vũ thân hình lóe lên, hóa thành một đường hồng quang, lóe sáng cả góc chân trời. Bầu trời bên trên Phượng Hoàng Sơn bị thiêu rực đỏ biến thành một ráng hồng hà.</w:t>
      </w:r>
    </w:p>
    <w:p>
      <w:pPr>
        <w:pStyle w:val="BodyText"/>
      </w:pPr>
      <w:r>
        <w:t xml:space="preserve">Thân ảnh của Tân Thiên Vũ như một con trường long màu đỏ, vũ động giữa hư không, khí thế kinh nhân, khí tức ớn lạnh khiến tất cả linh thú trên Phượng Hoàng Sơn đều phải tháo chạy, hoảng sợ vô cùng.</w:t>
      </w:r>
    </w:p>
    <w:p>
      <w:pPr>
        <w:pStyle w:val="BodyText"/>
      </w:pPr>
      <w:r>
        <w:t xml:space="preserve">Hiển nhiên, những linh thú này cũng cảm thấy có một nguy cơ cường đại đang tiến tới, khí tức Thần đạo cường đại phá tan sự yên lặng của Phượng Hoàng Sơn.</w:t>
      </w:r>
    </w:p>
    <w:p>
      <w:pPr>
        <w:pStyle w:val="BodyText"/>
      </w:pPr>
      <w:r>
        <w:t xml:space="preserve">Tân Thiên Vũ thôi động thần thức, bắt đầu tìm kiếm, khí tức Thần đạo cuồn cuộn bốc lên hóa thành từng đường âm phù không ngừng bắn tới như những mũi kim sắc nhọn.</w:t>
      </w:r>
    </w:p>
    <w:p>
      <w:pPr>
        <w:pStyle w:val="BodyText"/>
      </w:pPr>
      <w:r>
        <w:t xml:space="preserve">- Tần Vô Song, ta biết ngươi đang trốn trong Phượng Hoàng Sơn. Hôm nay, dù ta phải đạp bằng Phượng Hoàng Sơn, bàn sơn đảo hải thì ta cũng quyết lôi được ngươi ra.</w:t>
      </w:r>
    </w:p>
    <w:p>
      <w:pPr>
        <w:pStyle w:val="BodyText"/>
      </w:pPr>
      <w:r>
        <w:t xml:space="preserve">Lôi ra, lôi ra…</w:t>
      </w:r>
    </w:p>
    <w:p>
      <w:pPr>
        <w:pStyle w:val="BodyText"/>
      </w:pPr>
      <w:r>
        <w:t xml:space="preserve">Hồi âm từng trận hình thành từng đợt khí lãng ập xuống như bạo phong tàn vũ.</w:t>
      </w:r>
    </w:p>
    <w:p>
      <w:pPr>
        <w:pStyle w:val="BodyText"/>
      </w:pPr>
      <w:r>
        <w:t xml:space="preserve">Kiểu Thần đạo Âm phù này bất cứ cường giả dưới Thần đạo nào nghe thấy đều cảm thấy trong lòng chấn động, tâm trí chấn động, và sẽ phải vận khí toàn lực chống đỡ.</w:t>
      </w:r>
    </w:p>
    <w:p>
      <w:pPr>
        <w:pStyle w:val="BodyText"/>
      </w:pPr>
      <w:r>
        <w:t xml:space="preserve">Nếu không, rất có khả năng sẽ bị Thần đạo Âm phù trực tiếp đâm thủng nguyên thần mà chết.</w:t>
      </w:r>
    </w:p>
    <w:p>
      <w:pPr>
        <w:pStyle w:val="BodyText"/>
      </w:pPr>
      <w:r>
        <w:t xml:space="preserve">Chỉ là lúc này Tần Vô Song đang vô cùng bình thản. Mặc dù hắn vẫn chưa vào được Thần đạo nhưng bất luận nhục thể hay cảnh giới thần thức đều không hề thua kém Thần đạo cường giả. Cho nên, loại Thần đạo Âm phù này căn bản không khiến hắn cảm thấy kinh sợ, chỉ như một cơn gió nhẹ thoảng qua, không có quá nhiều cảm giác.</w:t>
      </w:r>
    </w:p>
    <w:p>
      <w:pPr>
        <w:pStyle w:val="BodyText"/>
      </w:pPr>
      <w:r>
        <w:t xml:space="preserve">Hiển nhiên, khí thế của Tân Thiên Vũ mặc dù mãnh liệt nhưng vẫn chưa thể xác định được vị trí của hắn.</w:t>
      </w:r>
    </w:p>
    <w:p>
      <w:pPr>
        <w:pStyle w:val="BodyText"/>
      </w:pPr>
      <w:r>
        <w:t xml:space="preserve">Còn Tần Vô Song thì lại xác định rất rõ vị trí của chúng.</w:t>
      </w:r>
    </w:p>
    <w:p>
      <w:pPr>
        <w:pStyle w:val="BodyText"/>
      </w:pPr>
      <w:r>
        <w:t xml:space="preserve">Lôi Việt thấy Tân Thiên Vũ phát uy, cũng không chịu thua kém, thân ảnh hóa thành một đường bạch quang bay xẹt lên giữa không trung. Bầu trời đột nhiên nổi sấm chớp, nghênh hợp cùng với Tân Thiên Vũ.</w:t>
      </w:r>
    </w:p>
    <w:p>
      <w:pPr>
        <w:pStyle w:val="BodyText"/>
      </w:pPr>
      <w:r>
        <w:t xml:space="preserve">Hai đại Hóa Thần Đạo cường giả cùng thôi động thần uy, đối với Phượng Hoàng Sơn mà nói, đây đúng là một đại nạn.</w:t>
      </w:r>
    </w:p>
    <w:p>
      <w:pPr>
        <w:pStyle w:val="BodyText"/>
      </w:pPr>
      <w:r>
        <w:t xml:space="preserve">Những linh thú bậc thấp, nguyên thần sẽ bị thoát phá mà chết, linh thú cấp cao hơn một chút cũng khó chịu nổi, nhất loạt chạy trốn ra khỏi Phượng Hoàng Sơn.</w:t>
      </w:r>
    </w:p>
    <w:p>
      <w:pPr>
        <w:pStyle w:val="BodyText"/>
      </w:pPr>
      <w:r>
        <w:t xml:space="preserve">Ngày tận thế đột nhiên ập xuống khiến Phượng Hoàng Sơn lâm vào cảnh khốn cùng.</w:t>
      </w:r>
    </w:p>
    <w:p>
      <w:pPr>
        <w:pStyle w:val="BodyText"/>
      </w:pPr>
      <w:r>
        <w:t xml:space="preserve">Tần Vô Song ngước lên nhìn hai đại Thần đạo cường giả giữa không trung, miệng hé ra một tia cười đắc ý, Thần Tú Cung giơ lên, thân thể đột nhiên lóe mạnh.</w:t>
      </w:r>
    </w:p>
    <w:p>
      <w:pPr>
        <w:pStyle w:val="BodyText"/>
      </w:pPr>
      <w:r>
        <w:t xml:space="preserve">Chiu!</w:t>
      </w:r>
    </w:p>
    <w:p>
      <w:pPr>
        <w:pStyle w:val="BodyText"/>
      </w:pPr>
      <w:r>
        <w:t xml:space="preserve">Thân thể vọt mạnh, đồng thời khởi động Thần Tú Cung, Xạ Nhật Tiễn rít liền mấy tiếng phá không xuất ra. Tả hữu khai cung, liên tục bốn tiễn, hai tiễn một tổ bắn về phía Tân Thiên Vũ và Lôi Việt.</w:t>
      </w:r>
    </w:p>
    <w:p>
      <w:pPr>
        <w:pStyle w:val="BodyText"/>
      </w:pPr>
      <w:r>
        <w:t xml:space="preserve">Hắn một lúc bắn liền bốn tiễn, đương nhiên cũng vì không dám khinh thường Thần đạo cường giả.</w:t>
      </w:r>
    </w:p>
    <w:p>
      <w:pPr>
        <w:pStyle w:val="BodyText"/>
      </w:pPr>
      <w:r>
        <w:t xml:space="preserve">Đương nhiên hắn cũng biết, nếu như cửu tiễn toàn xuất thì cũng không thể đánh bại Hóa Thần Đạo cường giả. Mục tiêu của hắn chỉ là muốn kìm chế lại khí thế của bọn chúng.</w:t>
      </w:r>
    </w:p>
    <w:p>
      <w:pPr>
        <w:pStyle w:val="BodyText"/>
      </w:pPr>
      <w:r>
        <w:t xml:space="preserve">Cái này gọi là giương đông kích tây, chỉ nam đánh bắc. Mục tiêu chính của hắn là La Thông Thiên và Tân Vô Kỵ.</w:t>
      </w:r>
    </w:p>
    <w:p>
      <w:pPr>
        <w:pStyle w:val="BodyText"/>
      </w:pPr>
      <w:r>
        <w:t xml:space="preserve">Quả nhiên, La Thông Thiên vừa thấy một thân ảnh lao đến, nhất thời rùng mình, đồng tử co rút lại, hét lớn:</w:t>
      </w:r>
    </w:p>
    <w:p>
      <w:pPr>
        <w:pStyle w:val="BodyText"/>
      </w:pPr>
      <w:r>
        <w:t xml:space="preserve">- Nhị vị đạo hữu, Tần Vô Song, là Tần Vô Song!</w:t>
      </w:r>
    </w:p>
    <w:p>
      <w:pPr>
        <w:pStyle w:val="BodyText"/>
      </w:pPr>
      <w:r>
        <w:t xml:space="preserve">Vừa buông lời, Tần Vô Song đã thôi động hai cánh, biến từ một chấm đen nhỏ xíu thành một thân hình to lớn, hai cánh che kín bầu trời, tập sát lao đến.</w:t>
      </w:r>
    </w:p>
    <w:p>
      <w:pPr>
        <w:pStyle w:val="BodyText"/>
      </w:pPr>
      <w:r>
        <w:t xml:space="preserve">- La Thông Thiên, hôm nay chính là ngày chết của ngươi đấy!</w:t>
      </w:r>
    </w:p>
    <w:p>
      <w:pPr>
        <w:pStyle w:val="BodyText"/>
      </w:pPr>
      <w:r>
        <w:t xml:space="preserve">Tần Vô Song ha ha cười lớn.</w:t>
      </w:r>
    </w:p>
    <w:p>
      <w:pPr>
        <w:pStyle w:val="BodyText"/>
      </w:pPr>
      <w:r>
        <w:t xml:space="preserve">- Xem tiễn!</w:t>
      </w:r>
    </w:p>
    <w:p>
      <w:pPr>
        <w:pStyle w:val="BodyText"/>
      </w:pPr>
      <w:r>
        <w:t xml:space="preserve">La Thông Thiên nghe xong những lời này, giật mình, thôi động khí tức toàn thân, hóa thành một đường lưu quang, bay vút lên không trung, rõ ràng là không muốn đối đầu với Xạ Nhật Tiễn.</w:t>
      </w:r>
    </w:p>
    <w:p>
      <w:pPr>
        <w:pStyle w:val="BodyText"/>
      </w:pPr>
      <w:r>
        <w:t xml:space="preserve">Còn Tân Vô Kỵ thì hồn phi phách tán, không ngờ Tần Vô Song lại lao ra bất ngờ như vậy. Đáng sợ nhất là Tân Vô Song hình như không hề có dấu hiệu của một kẻ suy kiệt linh lực mà ngược lại sinh long hoạt hổ vô cùng. Gần như công lực của hắn suốt nửa tháng qua không hề suy chuyển!</w:t>
      </w:r>
    </w:p>
    <w:p>
      <w:pPr>
        <w:pStyle w:val="BodyText"/>
      </w:pPr>
      <w:r>
        <w:t xml:space="preserve">Một tiễn, hai tiễn, ba tiễn!</w:t>
      </w:r>
    </w:p>
    <w:p>
      <w:pPr>
        <w:pStyle w:val="BodyText"/>
      </w:pPr>
      <w:r>
        <w:t xml:space="preserve">Ba mũi Xạ Nhật Tiễn như ba con chim ưng săn mồi với uy thế không thể ngăn cản, thiêu phá thiên không, rút ngắn khoảng cách không gian, đi sau mà tới trước, bám sát La Thông Thiên.</w:t>
      </w:r>
    </w:p>
    <w:p>
      <w:pPr>
        <w:pStyle w:val="BodyText"/>
      </w:pPr>
      <w:r>
        <w:t xml:space="preserve">Vừa mới kịp ngưng thần, cứ tưởng đã thoát khỏi vòng nguy hiểm, La Thông Thiên đã lại thấy liên châu tiễn đã sát tới từ phía sau với uy thế còn cường đại hơn.</w:t>
      </w:r>
    </w:p>
    <w:p>
      <w:pPr>
        <w:pStyle w:val="BodyText"/>
      </w:pPr>
      <w:r>
        <w:t xml:space="preserve">Xạ Nhật Tiễn bắn tới, ba đường kim quang giống như ba con mãnh thú hung hăng phát ra lực thôn phệ khiến người ta nghẹt thở, ầm ầm lao đến!</w:t>
      </w:r>
    </w:p>
    <w:p>
      <w:pPr>
        <w:pStyle w:val="BodyText"/>
      </w:pPr>
      <w:r>
        <w:t xml:space="preserve">La Thông Thiên chỉ cảm thấy một luồng khí nóng rực bất ngờ tiến vào cơ thể rồi toàn thân hắn như bị những cơn sóng nhiệt ấy khóa chặt mọi sinh cơ.</w:t>
      </w:r>
    </w:p>
    <w:p>
      <w:pPr>
        <w:pStyle w:val="BodyText"/>
      </w:pPr>
      <w:r>
        <w:t xml:space="preserve">Ngay sau đó, người ta thấy La Thông Thiên run rẩy từng cơn tuyệt vọng.</w:t>
      </w:r>
    </w:p>
    <w:p>
      <w:pPr>
        <w:pStyle w:val="BodyText"/>
      </w:pPr>
      <w:r>
        <w:t xml:space="preserve">- A!</w:t>
      </w:r>
    </w:p>
    <w:p>
      <w:pPr>
        <w:pStyle w:val="BodyText"/>
      </w:pPr>
      <w:r>
        <w:t xml:space="preserve">Tiếng thét thê lương xuyên thủng bầu trời. Gần như đồng thời, kim quang đại trướng, quang mang chói mắt nhất thời trùng đến cực điểm. Rồi như một vòng mặt trời chói chan đột nhiên bạo liệt, vạn đường kim quang nhất loạt bắn ra, biến nhục thân La Thông Thiên thành vô số mảnh vụn.</w:t>
      </w:r>
    </w:p>
    <w:p>
      <w:pPr>
        <w:pStyle w:val="BodyText"/>
      </w:pPr>
      <w:r>
        <w:t xml:space="preserve">Thần hồn yếu ớt vẫn chưa kịp độn xuất đã bị kim quang nuốt chửng, trực tiếp tan thành tro bụi.</w:t>
      </w:r>
    </w:p>
    <w:p>
      <w:pPr>
        <w:pStyle w:val="BodyText"/>
      </w:pPr>
      <w:r>
        <w:t xml:space="preserve">Thần đạo cường giả bị lấy đi tính mạng gần như chỉ trong chớp mắt.</w:t>
      </w:r>
    </w:p>
    <w:p>
      <w:pPr>
        <w:pStyle w:val="BodyText"/>
      </w:pPr>
      <w:r>
        <w:t xml:space="preserve">Thần Tú Cung nhất chiêu đắc thủ, Tần Vô Song giống như Thái cổ Sát thần giáng thế, khí thế hừng hực, khí tức sát lục càng thêm nồng đậm.</w:t>
      </w:r>
    </w:p>
    <w:p>
      <w:pPr>
        <w:pStyle w:val="BodyText"/>
      </w:pPr>
      <w:r>
        <w:t xml:space="preserve">Tay vẫn không chịu ngừng, Thần Tú Cung lắc lư xác định vị trí của Tân Vô Kỵ. Tần Vô Song với khẩu khí âm trầm, nói từng câu từng chữ:</w:t>
      </w:r>
    </w:p>
    <w:p>
      <w:pPr>
        <w:pStyle w:val="BodyText"/>
      </w:pPr>
      <w:r>
        <w:t xml:space="preserve">- Tân Vô Kỵ, ngươi nghĩ hóa trang thành nữ nhân là sẽ thoát chết sao? Hôm nay, để ta xem ngươi chạy trốn thế nào!</w:t>
      </w:r>
    </w:p>
    <w:p>
      <w:pPr>
        <w:pStyle w:val="BodyText"/>
      </w:pPr>
      <w:r>
        <w:t xml:space="preserve">Chưa nói hết lời, Xạ Nhật Tiễn đã ầm ầm bắn ra.</w:t>
      </w:r>
    </w:p>
    <w:p>
      <w:pPr>
        <w:pStyle w:val="BodyText"/>
      </w:pPr>
      <w:r>
        <w:t xml:space="preserve">Kim quang như long, khí thế như hổ, thôn thổ phong vân, xé toạc hư không. Trong chớp mắt, cả hư không dường như chỉ còn một đường quang mang bá đạo bao phủ trời cao!</w:t>
      </w:r>
    </w:p>
    <w:p>
      <w:pPr>
        <w:pStyle w:val="BodyText"/>
      </w:pPr>
      <w:r>
        <w:t xml:space="preserve">Tân Vô Kỵ ngay từ lúc Tần Vô Song xuất hiện đã biết không ổn, kêu lớn:</w:t>
      </w:r>
    </w:p>
    <w:p>
      <w:pPr>
        <w:pStyle w:val="BodyText"/>
      </w:pPr>
      <w:r>
        <w:t xml:space="preserve">- Cô cô, cứu ta!</w:t>
      </w:r>
    </w:p>
    <w:p>
      <w:pPr>
        <w:pStyle w:val="BodyText"/>
      </w:pPr>
      <w:r>
        <w:t xml:space="preserve">Rồi quay đầu chui xuống đất.</w:t>
      </w:r>
    </w:p>
    <w:p>
      <w:pPr>
        <w:pStyle w:val="BodyText"/>
      </w:pPr>
      <w:r>
        <w:t xml:space="preserve">- Bổn cũ soạn lại, còn dùng được sao?</w:t>
      </w:r>
    </w:p>
    <w:p>
      <w:pPr>
        <w:pStyle w:val="BodyText"/>
      </w:pPr>
      <w:r>
        <w:t xml:space="preserve">Tần Vô Song ánh mắt âm trầm, nhìn đường kim quang đang lao đi vun vút với vẻ dáng vẻ của một vị thẩm phán. Trước khi Tân Vô Kỵ kịp chui xuống đất, kim quang đã ầm ầm găm trúng ngực hắn.</w:t>
      </w:r>
    </w:p>
    <w:p>
      <w:pPr>
        <w:pStyle w:val="BodyText"/>
      </w:pPr>
      <w:r>
        <w:t xml:space="preserve">Ầm!</w:t>
      </w:r>
    </w:p>
    <w:p>
      <w:pPr>
        <w:pStyle w:val="BodyText"/>
      </w:pPr>
      <w:r>
        <w:t xml:space="preserve">Lần này thì Tần Vô Kỵ không còn may mắn nào nữa. Trực tiếp bị kim quang đâm phải, nhục thể toàn thân lập tức nổ tung với tốc độ chóng mặt.</w:t>
      </w:r>
    </w:p>
    <w:p>
      <w:pPr>
        <w:pStyle w:val="BodyText"/>
      </w:pPr>
      <w:r>
        <w:t xml:space="preserve">Đương nhiên, bị Xạ Nhật Tiễn bắn trúng và chuyện hắn tự nổ hoàn toàn khác nhau. Tự nổ, hắn có thể giở trò, chứ bị Xạ Nhật Tiễn bắn rồi, hắn chẳng thể làm được gì.</w:t>
      </w:r>
    </w:p>
    <w:p>
      <w:pPr>
        <w:pStyle w:val="BodyText"/>
      </w:pPr>
      <w:r>
        <w:t xml:space="preserve">Tân Vô Kỵ trong lòng chỉ cảm thấy tuyệt vọng, cảm giác hoang mang vô hạn lóe lên rồi biến thành vĩnh hằng, sự vĩnh hằng của cái chết.</w:t>
      </w:r>
    </w:p>
    <w:p>
      <w:pPr>
        <w:pStyle w:val="BodyText"/>
      </w:pPr>
      <w:r>
        <w:t xml:space="preserve">Con trai Thiên Đế cũng không thoát khỏi cái chết!</w:t>
      </w:r>
    </w:p>
    <w:p>
      <w:pPr>
        <w:pStyle w:val="BodyText"/>
      </w:pPr>
      <w:r>
        <w:t xml:space="preserve">Tần Vô Song sau khi đắc thủ ngửa mặt lên trời thét lớn:</w:t>
      </w:r>
    </w:p>
    <w:p>
      <w:pPr>
        <w:pStyle w:val="BodyText"/>
      </w:pPr>
      <w:r>
        <w:t xml:space="preserve">- Tân Thiên Vũ, Lôi Việt, có gan thì đuổi theo để ta xem hai ngươi có thể đuổi bao xa.</w:t>
      </w:r>
    </w:p>
    <w:p>
      <w:pPr>
        <w:pStyle w:val="BodyText"/>
      </w:pPr>
      <w:r>
        <w:t xml:space="preserve">Cánh tay nhất chiêu, tất cả Xạ Nhật Tiễn đều biến thành kim quang không ngừng bay trở lại. Tần Vô Song đứng trong một đoàn kim quang, thân hình càng mau lẹ hơn. Hai cánh thôi động, trùng vào mây trời, dung hợp với mây trắng khắp trời, không sao phân biệt nổi.</w:t>
      </w:r>
    </w:p>
    <w:p>
      <w:pPr>
        <w:pStyle w:val="BodyText"/>
      </w:pPr>
      <w:r>
        <w:t xml:space="preserve">Tân Thiên Vũ và Lôi Việt lúc này mới bay ra được từ vạn đạo kim quang, quay sang nhìn nhau, kẻ nào kẻ nấy mắt lóe lên một tia sợ hãi lẫn bất an.</w:t>
      </w:r>
    </w:p>
    <w:p>
      <w:pPr>
        <w:pStyle w:val="BodyText"/>
      </w:pPr>
      <w:r>
        <w:t xml:space="preserve">Tên tiểu tử Tần gia này đúng là khó đối phó, xuất quỷ nhập thần, thậm chí ngay cả Hóa Thần Đạo như bọn chúng cũng không thể nắm bắt được hành tung của hắn.</w:t>
      </w:r>
    </w:p>
    <w:p>
      <w:pPr>
        <w:pStyle w:val="BodyText"/>
      </w:pPr>
      <w:r>
        <w:t xml:space="preserve">- Thiên Vũ đạo hữu, rắc rối to rồi!</w:t>
      </w:r>
    </w:p>
    <w:p>
      <w:pPr>
        <w:pStyle w:val="BodyText"/>
      </w:pPr>
      <w:r>
        <w:t xml:space="preserve">Lôi Việt nhìn về phía Tân Vô Kỵ vừa bị tiêu diệt, mặt cắt không còn giọt máu. La Thông Thiên chết, bọn chúng ngay cả mi mắt cũng chẳng thèm động đậy, nhưng Tân Vô Kỵ là con trai Thiên Đế, là huyết mạch của Thiên Đế. Cùng bọn chúng ra ngoài vậy mà lại bị Tần Vô Song bắn chết ngay trước mặt bọn chúng. Lần này đúng là rắc rối to rồi!</w:t>
      </w:r>
    </w:p>
    <w:p>
      <w:pPr>
        <w:pStyle w:val="BodyText"/>
      </w:pPr>
      <w:r>
        <w:t xml:space="preserve">Tân Thiên Vũ mặt sắt như tro lạnh. Lần đầu tiên cô ta được nếm trải cảm giác thất bại mãnh liệt đến vậy! Một Hóa Thần Đạo cường giả vậy mà lại chẳng làm gì nổi một tên dưới Thần đạo, luôn bị cô ta coi như con kiến!</w:t>
      </w:r>
    </w:p>
    <w:p>
      <w:pPr>
        <w:pStyle w:val="BodyText"/>
      </w:pPr>
      <w:r>
        <w:t xml:space="preserve">- Tần Vô Song… ta phải giết chết ngươi!</w:t>
      </w:r>
    </w:p>
    <w:p>
      <w:pPr>
        <w:pStyle w:val="BodyText"/>
      </w:pPr>
      <w:r>
        <w:t xml:space="preserve">Tân Thiên Vũ rống lên thê lương, làm rung động cả Bách Thắng Phủ.</w:t>
      </w:r>
    </w:p>
    <w:p>
      <w:pPr>
        <w:pStyle w:val="BodyText"/>
      </w:pPr>
      <w:r>
        <w:t xml:space="preserve">Tân Vô Kỵ, chết rồi!</w:t>
      </w:r>
    </w:p>
    <w:p>
      <w:pPr>
        <w:pStyle w:val="BodyText"/>
      </w:pPr>
      <w:r>
        <w:t xml:space="preserve">Tân Thiên Vũ không thể chấp nhận sự thật này. Lần này, không phải là chết giả. Xạ Nhật Tiễn bắn đến đâu, thi cốt của Tân Vô Kỵ tàn đến đó, Thần hồn của hắn căn bản cũng không trốn kịp.</w:t>
      </w:r>
    </w:p>
    <w:p>
      <w:pPr>
        <w:pStyle w:val="BodyText"/>
      </w:pPr>
      <w:r>
        <w:t xml:space="preserve">Là chết thật, hơn nữa còn là cái chết mà không ai có thể cứu sống!</w:t>
      </w:r>
    </w:p>
    <w:p>
      <w:pPr>
        <w:pStyle w:val="BodyText"/>
      </w:pPr>
      <w:r>
        <w:t xml:space="preserve">Chỉ cần tưởng tượng đến cơn giận của Thiên Đế bệ hạ, Tân Thiên Vũ đã thấy tê dại đầu óc, gọi Lôi Việt nói:</w:t>
      </w:r>
    </w:p>
    <w:p>
      <w:pPr>
        <w:pStyle w:val="BodyText"/>
      </w:pPr>
      <w:r>
        <w:t xml:space="preserve">- Lôi Việt, bây giờ chúng ta không còn đường lui nữa. Phải giết chết Tần Vô Song, cướp lấy Thần Tú Cung. Nếu không chúng ta trở về sẽ phải lãnh cái chết ngay trước mặt Thiên Đế bệ hạ.</w:t>
      </w:r>
    </w:p>
    <w:p>
      <w:pPr>
        <w:pStyle w:val="BodyText"/>
      </w:pPr>
      <w:r>
        <w:t xml:space="preserve">Lôi Việt run run nói:</w:t>
      </w:r>
    </w:p>
    <w:p>
      <w:pPr>
        <w:pStyle w:val="BodyText"/>
      </w:pPr>
      <w:r>
        <w:t xml:space="preserve">- Tên tiểu tử đó không dám chiến đấu trực diện với chúng ta nghĩa là vẫn có ý nể sợ! Hắn vẫn chưa chạy xa, chúng ta mau đuổi theo thôi!</w:t>
      </w:r>
    </w:p>
    <w:p>
      <w:pPr>
        <w:pStyle w:val="BodyText"/>
      </w:pPr>
      <w:r>
        <w:t xml:space="preserve">- Đuổi theo!</w:t>
      </w:r>
    </w:p>
    <w:p>
      <w:pPr>
        <w:pStyle w:val="BodyText"/>
      </w:pPr>
      <w:r>
        <w:t xml:space="preserve">Hai Hóa Thần Đạo cường giả này đều là những kẻ có tính cách quả quyết nên không hề cảm thấy hối hận hay phiền não mà lập tức đuổi theo ngay Tần Vô Song không chút do dự.</w:t>
      </w:r>
    </w:p>
    <w:p>
      <w:pPr>
        <w:pStyle w:val="BodyText"/>
      </w:pPr>
      <w:r>
        <w:t xml:space="preserve">Không còn bị La Thông Thiên và Tân Vô Kỵ bó chân, bọn chúng thôi động toàn lực, tốc độ nhanh hơn lúc trước rất nhiều, tìm kiếm khí tức còn sót lại của Tần Vô Song trong hư không, đuổi sát theo sau.</w:t>
      </w:r>
    </w:p>
    <w:p>
      <w:pPr>
        <w:pStyle w:val="BodyText"/>
      </w:pPr>
      <w:r>
        <w:t xml:space="preserve">Trong đầu chúng chỉ có một ý niệm duy nhất là giết chết Tần Vô Song, cướp lấy Thần Tú Cung. Chỉ có như vậy chúng mới có thể lấy công chuộc tội, mới có thể giữ được mạng sống trước Thiên Đế bệ hạ.</w:t>
      </w:r>
    </w:p>
    <w:p>
      <w:pPr>
        <w:pStyle w:val="BodyText"/>
      </w:pPr>
      <w:r>
        <w:t xml:space="preserve">Bên dưới Phượng Hoàng Sơn là cả một đống hỗn độn. Vô số linh thú hoảng sợ vô cùng hoang mang nhìn lên hư không ánh mắt vẫn lộ rõ vẻ sợ hãi.</w:t>
      </w:r>
    </w:p>
    <w:p>
      <w:pPr>
        <w:pStyle w:val="Compact"/>
      </w:pPr>
      <w:r>
        <w:t xml:space="preserve">Ủng hộ chỉ với 1 click và 5s ! (adf.ly/4EmoB)</w:t>
      </w:r>
      <w:r>
        <w:br w:type="textWrapping"/>
      </w:r>
      <w:r>
        <w:br w:type="textWrapping"/>
      </w:r>
    </w:p>
    <w:p>
      <w:pPr>
        <w:pStyle w:val="Heading2"/>
      </w:pPr>
      <w:bookmarkStart w:id="758" w:name="chương-736"/>
      <w:bookmarkEnd w:id="758"/>
      <w:r>
        <w:t xml:space="preserve">736. Chương 73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36: Thất Tuyệt Liên Hoàn Trận, Đệ ngũ hoà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Việc truy đuổi không đơn giản như chúng tưởng tượng. Truy đuổi đã vài ngày rồi, điều khiến chúng tuyệt vọng nhất là bọn chúng đã bị mất dấu của Tần Vô Song.</w:t>
      </w:r>
    </w:p>
    <w:p>
      <w:pPr>
        <w:pStyle w:val="BodyText"/>
      </w:pPr>
      <w:r>
        <w:t xml:space="preserve">Không có Truy Tung Phù, không có manh mối, thậm chí một chút dấu vết cũng không có.</w:t>
      </w:r>
    </w:p>
    <w:p>
      <w:pPr>
        <w:pStyle w:val="BodyText"/>
      </w:pPr>
      <w:r>
        <w:t xml:space="preserve">Giờ phút này, Tân Thiên Vũ không còn một chút ý khí khái phong phát nào nữa mà thay vào đó là một bộ dạng tang thương của một con gà mái vừa thảm bại.</w:t>
      </w:r>
    </w:p>
    <w:p>
      <w:pPr>
        <w:pStyle w:val="BodyText"/>
      </w:pPr>
      <w:r>
        <w:t xml:space="preserve">Lôi Việt lúc này cũng không muốn đùn đẩy trách nhiệm hay trách oán Tân Thiên Vũ. Mọi chuyện đến mức này cũng không phải lỗi của Tân Thiên Vũ, trách móc thì có giải quyết được gì.</w:t>
      </w:r>
    </w:p>
    <w:p>
      <w:pPr>
        <w:pStyle w:val="BodyText"/>
      </w:pPr>
      <w:r>
        <w:t xml:space="preserve">- Thiên Vũ đạo hữu, không thể không thừa nhận là chúng ta đã làm mất dấu tên tiểu tử đó.</w:t>
      </w:r>
    </w:p>
    <w:p>
      <w:pPr>
        <w:pStyle w:val="BodyText"/>
      </w:pPr>
      <w:r>
        <w:t xml:space="preserve">Khẩu khí Lôi Việt đầy vẻ chua chát.</w:t>
      </w:r>
    </w:p>
    <w:p>
      <w:pPr>
        <w:pStyle w:val="BodyText"/>
      </w:pPr>
      <w:r>
        <w:t xml:space="preserve">Khuôn mặt cũng có chút tư sắc của Tân Thiên Vũ vặn vẹo đau khổ, cơ hồ như sắp nghiến gãy răng:</w:t>
      </w:r>
    </w:p>
    <w:p>
      <w:pPr>
        <w:pStyle w:val="BodyText"/>
      </w:pPr>
      <w:r>
        <w:t xml:space="preserve">- Tần Vô Song, Tần Vô Song, Tần gia sao lại có một tên yêu nghiệt như hắn? Chúng ta đều là Hóa Thần Đạo mà không đuổi kịp hắn sao? Không lẽ tên tiểu tử đó sớm đã là Thần đạo, cố ý giả heo ăn thịt hổ?</w:t>
      </w:r>
    </w:p>
    <w:p>
      <w:pPr>
        <w:pStyle w:val="BodyText"/>
      </w:pPr>
      <w:r>
        <w:t xml:space="preserve">Lôi Việt chẳng biết nên khóc hay nên cười:</w:t>
      </w:r>
    </w:p>
    <w:p>
      <w:pPr>
        <w:pStyle w:val="BodyText"/>
      </w:pPr>
      <w:r>
        <w:t xml:space="preserve">- Ta sớm đã nói rồi, tên tiểu tử này nhiều mưu mẹo, căn bản không thể dùng lẽ thường để phỏng đoán. Thiên Vũ đạo hữu, ta bây giờ đang lo lắng, tên tiểu tử này nếu như không diệt trừ, đợi đến khi hắn xuất hiện mới diệt trừ thì sẽ rất khó! Lần này bệ hạ không đích thân đuổi theo mà phái chúng ta đi là xem nhẹ hắn rồi!</w:t>
      </w:r>
    </w:p>
    <w:p>
      <w:pPr>
        <w:pStyle w:val="BodyText"/>
      </w:pPr>
      <w:r>
        <w:t xml:space="preserve">Tân Thiên Vũ nghiêm mặt, nhưng cũng không thể không thừa nhận sự thực này. Bất luận là nàng ta hay Lôi Việt, chỉ cần chiến đấu trực điện đều có thể đánh bại Tần Vô Song. Nhưng kiểu truy kích này nếu như không có bên ngoài giúp đỡ, tuyệt đối không thể bắt được Tần Vô Song.</w:t>
      </w:r>
    </w:p>
    <w:p>
      <w:pPr>
        <w:pStyle w:val="BodyText"/>
      </w:pPr>
      <w:r>
        <w:t xml:space="preserve">Người này quả thực quá yêu nghiệt.</w:t>
      </w:r>
    </w:p>
    <w:p>
      <w:pPr>
        <w:pStyle w:val="BodyText"/>
      </w:pPr>
      <w:r>
        <w:t xml:space="preserve">- Lôi Việt, tính khí của Thiên Đế bệ hạ ngươi cũng biết, bây giờ chúng ta quay về biết ăn nói thế nào?</w:t>
      </w:r>
    </w:p>
    <w:p>
      <w:pPr>
        <w:pStyle w:val="BodyText"/>
      </w:pPr>
      <w:r>
        <w:t xml:space="preserve">Tân Thiên Vũ đau khổ túm một lọn tóc đen. Cứ nghĩ đến cái chết của Tân Vô Kỵ cô ta lại cảm thấy lo lắng.</w:t>
      </w:r>
    </w:p>
    <w:p>
      <w:pPr>
        <w:pStyle w:val="BodyText"/>
      </w:pPr>
      <w:r>
        <w:t xml:space="preserve">Thậm chí cô ta còn hoài nghi rốt cuộc chống lại Tần gia có phải là một quyết định sáng suốt hay không? Tần gia có một tên yêu nghiệt như thế này chỉ cần đủ thời gian, hắn tuyệt đối có thể trở thành cơn ác mộng của Tân gia!</w:t>
      </w:r>
    </w:p>
    <w:p>
      <w:pPr>
        <w:pStyle w:val="BodyText"/>
      </w:pPr>
      <w:r>
        <w:t xml:space="preserve">Lôi Việt thở dài:</w:t>
      </w:r>
    </w:p>
    <w:p>
      <w:pPr>
        <w:pStyle w:val="BodyText"/>
      </w:pPr>
      <w:r>
        <w:t xml:space="preserve">- Chỉ có thể viện lý do thôi. Nếu không chúng ta quay về sẽ chết chắc. Thiên Vũ đạo hữu là tộc muội của bệ hạ, có lẽ sẽ đỡ hơn, chứ Lôi Việt ta khó tránh khỏi trách nhiệm.</w:t>
      </w:r>
    </w:p>
    <w:p>
      <w:pPr>
        <w:pStyle w:val="BodyText"/>
      </w:pPr>
      <w:r>
        <w:t xml:space="preserve">- Tính cách bệ hạ thế nào ta rõ nhất. Nếu ngài giết ngươi thì ta cũng không thoát được. Đây được gọi là biểu hiện công chính! Nhưng mà, bây giờ đang là lúc cần dùng người, ngài sẽ không giết chúng ta đâu. Ta chỉ lo là sau khi kết thúc mọi chuyện, ngài có còn truy cứu nữa không. Nhưng mà, có thể làm như ngươi nói, chúng ta phải tìm được lý do.</w:t>
      </w:r>
    </w:p>
    <w:p>
      <w:pPr>
        <w:pStyle w:val="BodyText"/>
      </w:pPr>
      <w:r>
        <w:t xml:space="preserve">- Lý do gì? Nói thế nào đây?</w:t>
      </w:r>
    </w:p>
    <w:p>
      <w:pPr>
        <w:pStyle w:val="BodyText"/>
      </w:pPr>
      <w:r>
        <w:t xml:space="preserve">Lôi Việt cười khổ sở.</w:t>
      </w:r>
    </w:p>
    <w:p>
      <w:pPr>
        <w:pStyle w:val="BodyText"/>
      </w:pPr>
      <w:r>
        <w:t xml:space="preserve">- Rất đơn giản, chúng ta sẽ nói lúc truy sát Tần Vô Song đột nhiên lao ra một con Thần thú, khống chế hai ta nên mới để Tần Vô Song có cơ hội giết chết Vô Kỵ và La Thông Thiên.</w:t>
      </w:r>
    </w:p>
    <w:p>
      <w:pPr>
        <w:pStyle w:val="BodyText"/>
      </w:pPr>
      <w:r>
        <w:t xml:space="preserve">Tân Thiên Vũ suy nghĩ rất nhanh.</w:t>
      </w:r>
    </w:p>
    <w:p>
      <w:pPr>
        <w:pStyle w:val="BodyText"/>
      </w:pPr>
      <w:r>
        <w:t xml:space="preserve">Lôi Việt thì nói:</w:t>
      </w:r>
    </w:p>
    <w:p>
      <w:pPr>
        <w:pStyle w:val="BodyText"/>
      </w:pPr>
      <w:r>
        <w:t xml:space="preserve">- Phượng Hoàng Sơn linh thú rất nhiều, tất cả đều đã chứng kiến cuộc chiến. Nếu như bịa ra linh thú, chỉ sợ không đủ lấp liếm.</w:t>
      </w:r>
    </w:p>
    <w:p>
      <w:pPr>
        <w:pStyle w:val="BodyText"/>
      </w:pPr>
      <w:r>
        <w:t xml:space="preserve">- Cái này thì không cần phải lo, tu vi của linh thú trên Phượng Hoàng Sơn rất bình thường, căn bản không thể phát hiện chuyện gì đã xảy ra trên không trung. Lý do này chúng ta có thể dùng được, chỉ cần ta và ngươi kín miệng là ổn.</w:t>
      </w:r>
    </w:p>
    <w:p>
      <w:pPr>
        <w:pStyle w:val="BodyText"/>
      </w:pPr>
      <w:r>
        <w:t xml:space="preserve">Lôi Việt thở dài:</w:t>
      </w:r>
    </w:p>
    <w:p>
      <w:pPr>
        <w:pStyle w:val="BodyText"/>
      </w:pPr>
      <w:r>
        <w:t xml:space="preserve">- Những lúc như thế này không kín miệng thì ta thật có lỗi với mình.</w:t>
      </w:r>
    </w:p>
    <w:p>
      <w:pPr>
        <w:pStyle w:val="BodyText"/>
      </w:pPr>
      <w:r>
        <w:t xml:space="preserve">- Vậy cứ quyết định như vậy!</w:t>
      </w:r>
    </w:p>
    <w:p>
      <w:pPr>
        <w:pStyle w:val="BodyText"/>
      </w:pPr>
      <w:r>
        <w:t xml:space="preserve">o0o</w:t>
      </w:r>
    </w:p>
    <w:p>
      <w:pPr>
        <w:pStyle w:val="BodyText"/>
      </w:pPr>
      <w:r>
        <w:t xml:space="preserve">Tần Vô Song thông qua Quan Thức Chỉ Linh Ngọc Bàn, nhìn thấy Tân Thiên Vũ và Lôi Việt đã từ bỏ việc truy tung, hay có thể nói, hắn đã thoát khỏi nguy hiểm. Lúc này mới thở phào nhẹ nhõm, nhưng cũng chưa dám mừng vội.</w:t>
      </w:r>
    </w:p>
    <w:p>
      <w:pPr>
        <w:pStyle w:val="BodyText"/>
      </w:pPr>
      <w:r>
        <w:t xml:space="preserve">- Hai kẻ này không đuổi được mình, bây giờ có lẽ cũng đang nóng ruột lắm đấy. Tân Vô Kỵ chết rồi, bọn chúng quay về biết ăn nói thế nào? Ha ha, vấn đề này cứ để cho Tân gia tự ứng phó. Tốt nhất là cứ đại náo nội bộ để cho kế hoạch tấn công của Tân Thiên Vấn không thi triển được nữa! Nếu như không có sự giúp đỡ của các đại tông môn, không có nhiều Thần đạo cường giả xuất mã thì chỉ một mình Tân Thiên Vấn, một mình Thiên Đế Môn, Tần gia ta vẫn ứng đối được!</w:t>
      </w:r>
    </w:p>
    <w:p>
      <w:pPr>
        <w:pStyle w:val="BodyText"/>
      </w:pPr>
      <w:r>
        <w:t xml:space="preserve">Tần Vô Song bắn chết La Thông Thiên và Tân Vô Kỵ, trận này có thể coi như toàn thắng. Triệu hồi hai con linh thú, hỏi lại tình hình tập lích, sau khi nghe báo cáo kết quả càng khoái chí hơn.</w:t>
      </w:r>
    </w:p>
    <w:p>
      <w:pPr>
        <w:pStyle w:val="BodyText"/>
      </w:pPr>
      <w:r>
        <w:t xml:space="preserve">Mức độ thiệt hại của Lôi Đình Tông và Thiên Phạt Sơn Trang cũng tương đương với bên Thiên Đế Môn. Chuyện này đương nhiên đã tạo thành sự đả kích quá lớn với ba tông môn. Đồng thời, cũng khiến ba tông môn trung lập phải run sợ. Ý đồ chiến lược có thể nói là đã đạt được rồi.</w:t>
      </w:r>
    </w:p>
    <w:p>
      <w:pPr>
        <w:pStyle w:val="BodyText"/>
      </w:pPr>
      <w:r>
        <w:t xml:space="preserve">Tần Vô Song nhủ thầm:</w:t>
      </w:r>
    </w:p>
    <w:p>
      <w:pPr>
        <w:pStyle w:val="BodyText"/>
      </w:pPr>
      <w:r>
        <w:t xml:space="preserve">- Trước mắt mình chỉ có thể làm được những điều này. Hy vọng Tổng bộ Tần gia có thể vững vàng… Vận mệnh của Tần gia và vận mệnh của tất cả tộc nhân Tần gia, ngay từ trước khi mình đến, mọi người đã luôn nỗ lực không ngừng vì tiền đồ Tần gia. Nếu như ông trời có mắt thì hãy phù hộ cho Tần gia tai qua nạn khỏi…</w:t>
      </w:r>
    </w:p>
    <w:p>
      <w:pPr>
        <w:pStyle w:val="BodyText"/>
      </w:pPr>
      <w:r>
        <w:t xml:space="preserve">o0o</w:t>
      </w:r>
    </w:p>
    <w:p>
      <w:pPr>
        <w:pStyle w:val="BodyText"/>
      </w:pPr>
      <w:r>
        <w:t xml:space="preserve">Đến Quy Vương Sơn, Tần Vô Song sau khi xác nhận không có tai mắt theo dõi mới lặng lẽ bước vào trong sơn động, hội hợp với nhóm Mộ Dung Nhạn.</w:t>
      </w:r>
    </w:p>
    <w:p>
      <w:pPr>
        <w:pStyle w:val="BodyText"/>
      </w:pPr>
      <w:r>
        <w:t xml:space="preserve">Mộ Dung Nhạn khoảng thời gian vừa qua lúc nào cũng lo lắng sợ hãi. Mặc dù sớm đã được thông báo tình hình gần đây qua Ngọc bài Truyền thức nhưng tận mắt nhìn thấy Tần Vô Song rồi cô mới cảm thấy yên tâm.</w:t>
      </w:r>
    </w:p>
    <w:p>
      <w:pPr>
        <w:pStyle w:val="BodyText"/>
      </w:pPr>
      <w:r>
        <w:t xml:space="preserve">- Lão Đại, lợi hại. Bây giờ ngay cả Hóa Thần Đạo cường giả cũng không làm gì nổi huynh! Ha ha ha, xem ra, bây giờ chắc chỉ có Tân Thiên Vấn mới khiến huynh nể sợ?</w:t>
      </w:r>
    </w:p>
    <w:p>
      <w:pPr>
        <w:pStyle w:val="BodyText"/>
      </w:pPr>
      <w:r>
        <w:t xml:space="preserve">Tần Vô Song thì không lạc quan được như vậy:</w:t>
      </w:r>
    </w:p>
    <w:p>
      <w:pPr>
        <w:pStyle w:val="BodyText"/>
      </w:pPr>
      <w:r>
        <w:t xml:space="preserve">- Bao Bao, không được xem nhẹ Hóa Thần Đạo. Nếu như chiến đấu trực diện thì Thần Tú Cung của ta cũng không thể ngăn nổi bọn chúng. Nếu như ta bị chúng kẹp ở giữa có lẽ cũng chẳng còn cơ hội sống sót. Ta có thể giết La Thông Thiên và Tân Vô Kỵ cũng là vì sử dụng chiến thuật hợp lý. Lại có thêm Quan Thức Chỉ Linh Ngọc Bàn giúp đỡ nên mới được vậy chứ nếu so thực lực thì ta vẫn còn kém xa Hóa Thần Đạo.</w:t>
      </w:r>
    </w:p>
    <w:p>
      <w:pPr>
        <w:pStyle w:val="BodyText"/>
      </w:pPr>
      <w:r>
        <w:t xml:space="preserve">- Ừ ừ, Lão Đại huynh vào Thần đạo rồi thì sẽ không sợ bọn chúng nữa. Lão Đại, bây giờ chúng ta sẽ đi Vô Tận Đông Hải chứ?</w:t>
      </w:r>
    </w:p>
    <w:p>
      <w:pPr>
        <w:pStyle w:val="BodyText"/>
      </w:pPr>
      <w:r>
        <w:t xml:space="preserve">Bao Bao hỏi</w:t>
      </w:r>
    </w:p>
    <w:p>
      <w:pPr>
        <w:pStyle w:val="BodyText"/>
      </w:pPr>
      <w:r>
        <w:t xml:space="preserve">Tần Vô Song gật gật đầu:</w:t>
      </w:r>
    </w:p>
    <w:p>
      <w:pPr>
        <w:pStyle w:val="BodyText"/>
      </w:pPr>
      <w:r>
        <w:t xml:space="preserve">- Ta đã chờ đợi chuyến đi đến Vô Tận Đông Hải này quá lâu rồi. Ha ha, lần này thời gian có hơi dài đôi chút, vốn dĩ chỉ cần là Động Hư Cảnh đã có thể thôi động trận pháp rồi.</w:t>
      </w:r>
    </w:p>
    <w:p>
      <w:pPr>
        <w:pStyle w:val="BodyText"/>
      </w:pPr>
      <w:r>
        <w:t xml:space="preserve">Tần Vô Song lúc này hiển nhiên đã vượt qua Động Hư Cảnh từ rất lâu rồi. Nếu như không bị trì hoãn bởi quá nhiều việc thì hắn sớm đã đến Vô Tận Đông Hải rồi.</w:t>
      </w:r>
    </w:p>
    <w:p>
      <w:pPr>
        <w:pStyle w:val="BodyText"/>
      </w:pPr>
      <w:r>
        <w:t xml:space="preserve">Giờ phút này, hắn phải tranh thủ cơ hội đi xem Đệ ngũ hoàn của Thất Tuyệt Liên Hoàn Trận có kỳ ngộ gì mới.</w:t>
      </w:r>
    </w:p>
    <w:p>
      <w:pPr>
        <w:pStyle w:val="BodyText"/>
      </w:pPr>
      <w:r>
        <w:t xml:space="preserve">Mỗi lần khởi động Thất Tuyệt Liên Hoàn Trận Tần Vô Song đều nhận được nhưng niềm vui bất ngờ. Nên đương nhiên lần này hắn có lý do để chờ mong.</w:t>
      </w:r>
    </w:p>
    <w:p>
      <w:pPr>
        <w:pStyle w:val="BodyText"/>
      </w:pPr>
      <w:r>
        <w:t xml:space="preserve">Bởi vì chủ nhân của trận pháp đã từng nói, kỳ ngộ của những hoàn sau sẽ hấp dẫn hơn những hoàn trước rất nhiều.</w:t>
      </w:r>
    </w:p>
    <w:p>
      <w:pPr>
        <w:pStyle w:val="BodyText"/>
      </w:pPr>
      <w:r>
        <w:t xml:space="preserve">- Tất cả mọi người người ngồi xuống để ta thôi động trận pháp.</w:t>
      </w:r>
    </w:p>
    <w:p>
      <w:pPr>
        <w:pStyle w:val="BodyText"/>
      </w:pPr>
      <w:r>
        <w:t xml:space="preserve">Hai linh thú tả hữu ngồi hai bên trận pháp. Tần Vô Song thần quang thôi động như pháp chế thôi động trận pháp với những thủ pháp truyền tống giống như đã làm một năm trước, trực tiếp đưa bọn họ vào truyền tống thông đạo. Cũng không biết mất bao lâu bọn họ mới định thần lại được và lúc đó thì thần quang đã kịp thu lại và bọn họ thì đang ở một thế giới khác.</w:t>
      </w:r>
    </w:p>
    <w:p>
      <w:pPr>
        <w:pStyle w:val="BodyText"/>
      </w:pPr>
      <w:r>
        <w:t xml:space="preserve">Vô Tận Đông Hải, đúng là đã đến Vô Tận Đông Hải rồi.</w:t>
      </w:r>
    </w:p>
    <w:p>
      <w:pPr>
        <w:pStyle w:val="BodyText"/>
      </w:pPr>
      <w:r>
        <w:t xml:space="preserve">Mặc dù bọn họ vẫn còn trong sơn động nhưng phong cảnh trong sơn động đúng là đã thay đổi đôi chút. Thiết trí mỗi hoàn của Thất Tuyệt Liên Hoàn Trận đều không có điểm đặc thù.</w:t>
      </w:r>
    </w:p>
    <w:p>
      <w:pPr>
        <w:pStyle w:val="BodyText"/>
      </w:pPr>
      <w:r>
        <w:t xml:space="preserve">Nhưng với Mộ Dung Nhạn, người lần đầu tiền được cảm nhận sự kỳ diệu của trận pháp này mà nói, mọi chuyện đều quá mới mẻ.</w:t>
      </w:r>
    </w:p>
    <w:p>
      <w:pPr>
        <w:pStyle w:val="BodyText"/>
      </w:pPr>
      <w:r>
        <w:t xml:space="preserve">- Tần đại ca, trận pháp này tổng cộng có bảy hoàn sao?</w:t>
      </w:r>
    </w:p>
    <w:p>
      <w:pPr>
        <w:pStyle w:val="BodyText"/>
      </w:pPr>
      <w:r>
        <w:t xml:space="preserve">- Đúng, Thất Tuyệt Liên Hoàn Trận tổng cộng có bảy hoàn. Nhưng Đệ lục hoàn và Đệ thất hoàn ta vẫn chưa biết sẽ như thế nào. Đệ lục hoàn có thể sẽ là Đệ ngũ hoàn kéo dài ra. Nhưng Đệ thất hoàn theo như chủ nhân của trận pháp nói có lẽ sẽ vượt qua cảnh giới của sáu hoàn còn lại, là hạch tâm của cả trận pháp.</w:t>
      </w:r>
    </w:p>
    <w:p>
      <w:pPr>
        <w:pStyle w:val="BodyText"/>
      </w:pPr>
      <w:r>
        <w:t xml:space="preserve">- Đúng là quá thần kỳ. Không biết ai là người đã thiết trí ra trận pháp cường đại, có thể xuyên qua bao nhiêu Cấm địa của Thần này nhỉ? Thật không thể tin nổi.</w:t>
      </w:r>
    </w:p>
    <w:p>
      <w:pPr>
        <w:pStyle w:val="BodyText"/>
      </w:pPr>
      <w:r>
        <w:t xml:space="preserve">Mộ Dung Nhạn biết rõ thủ đoạn này tuyệt đối là tạo hóa chi lực thông thiên triệt địa. Nếu không, Truyền Tống Trận sao có thể xuyên qua được các Cấm địa của Thần.</w:t>
      </w:r>
    </w:p>
    <w:p>
      <w:pPr>
        <w:pStyle w:val="BodyText"/>
      </w:pPr>
      <w:r>
        <w:t xml:space="preserve">Bao Bao cũng cười nói:</w:t>
      </w:r>
    </w:p>
    <w:p>
      <w:pPr>
        <w:pStyle w:val="BodyText"/>
      </w:pPr>
      <w:r>
        <w:t xml:space="preserve">- Lão Đại. Ba hoàn đầu tiên của Thất Tuyệt Liên Hoàn Trận đều ở các quốc gia nhân loại. Đệ thất hoàn lại là tầng đặc biệt nhất. Nói như vậy chỉ có Đệ tứ hoàn đến Đệ lục hoàn là ở Cấm địa của Thần. Đệ tứ hoàn ở Hiên Viên Khâu, Đệ ngũ hoàn ở Vô Tận Đông Hải, Đệ lục hoàn không lẽ lại ở một Cấm địa của Thần nào đó? Năm đại Cấm địa của Thần mới chỉ xuất hiện hai thôi mà. Đệ lục hoàn có thể nói là ba chọn một.</w:t>
      </w:r>
    </w:p>
    <w:p>
      <w:pPr>
        <w:pStyle w:val="BodyText"/>
      </w:pPr>
      <w:r>
        <w:t xml:space="preserve">Tần Vô Song cười nói:</w:t>
      </w:r>
    </w:p>
    <w:p>
      <w:pPr>
        <w:pStyle w:val="BodyText"/>
      </w:pPr>
      <w:r>
        <w:t xml:space="preserve">- Khi nào thôi động pháp trận sẽ có lời nhắc. Mọi người ngồi im một chỗ đừng nhúc nhích. Cẩn thận cấm chế phát động công kích.</w:t>
      </w:r>
    </w:p>
    <w:p>
      <w:pPr>
        <w:pStyle w:val="BodyText"/>
      </w:pPr>
      <w:r>
        <w:t xml:space="preserve">Mộ Dung Nhạn biết điều đó nên cùng Bao Bao và Cô Đơn ngồi im một bên.</w:t>
      </w:r>
    </w:p>
    <w:p>
      <w:pPr>
        <w:pStyle w:val="BodyText"/>
      </w:pPr>
      <w:r>
        <w:t xml:space="preserve">Tần Vô Song đã có kinh nghiệm của mấy hoàn trước nên tìm ra trận nhãn của Đệ ngũ hoàn một cách dễ dàng. Thôi động linh lực, chỉ chớp mắt, cấm chế đã được mở ra.</w:t>
      </w:r>
    </w:p>
    <w:p>
      <w:pPr>
        <w:pStyle w:val="BodyText"/>
      </w:pPr>
      <w:r>
        <w:t xml:space="preserve">Vốn dĩ yêu cầu thấp nhất của Đệ ngũ hoàn là Động Hư Cảnh. Tu vi của Tần Vô Song đã là Kỳ Diệu Huyền Cảnh nên đương nhiên có thể thôi động trận pháp trận nhãn của hoàn này nhanh hơn tưởng tượng.</w:t>
      </w:r>
    </w:p>
    <w:p>
      <w:pPr>
        <w:pStyle w:val="BodyText"/>
      </w:pPr>
      <w:r>
        <w:t xml:space="preserve">Giọng nói già nua quen thuộc lại vang lên:</w:t>
      </w:r>
    </w:p>
    <w:p>
      <w:pPr>
        <w:pStyle w:val="BodyText"/>
      </w:pPr>
      <w:r>
        <w:t xml:space="preserve">- Kẻ may mắn, chúc mừng ngươi đã đến được Đệ ngũ hoàn, chứng tỏ tu vi của ngươi đã đăng đường nhập thất, bắt đầu đủ tư cách trùng kích vào thế giới cao tầng của Đại lục Thiên Huyền rồi. Có thể ngươi là Động Hư Cảnh, cũng có thể ngươi đã là Hư Võ Đại viên mãn rồi, thậm chí có thể cao hơn. Chuyện đó không quan trọng. Tu vi càng cao đối với ngươi mà nói càng có lợi. Nhưng phải nên nhớ là hoàn tiếp theo sẽ là hoàn quan trọng nhất trong Thất Tuyệt Liên Hoàn Trận trừ Đệ thất hoàn ra. Nó được thiết trí ở Thiên Hỏa Nam Cương, nếu không có cảnh giới Thần đạo thì tuyệt đối không thể đi.</w:t>
      </w:r>
    </w:p>
    <w:p>
      <w:pPr>
        <w:pStyle w:val="BodyText"/>
      </w:pPr>
      <w:r>
        <w:t xml:space="preserve">Không giống như những hoàn khác, bắt đầu từ hoàn này, sẽ có một cảnh cáo được nêu ra, mà cảnh cáo đó vô cùng quan trọng.</w:t>
      </w:r>
    </w:p>
    <w:p>
      <w:pPr>
        <w:pStyle w:val="BodyText"/>
      </w:pPr>
      <w:r>
        <w:t xml:space="preserve">Tần Vô Song nghiêm nghị nói:</w:t>
      </w:r>
    </w:p>
    <w:p>
      <w:pPr>
        <w:pStyle w:val="BodyText"/>
      </w:pPr>
      <w:r>
        <w:t xml:space="preserve">- Cảnh giới Thần đạo mới có thể thăm dò được Thiên Hỏa Nam Cương. Xem ra, Đệ lục hoàn của Thiên Hỏa Nam Cương vô cùng quan trọng, đồng thời cũng vô cùng hung hiểm.</w:t>
      </w:r>
    </w:p>
    <w:p>
      <w:pPr>
        <w:pStyle w:val="BodyText"/>
      </w:pPr>
      <w:r>
        <w:t xml:space="preserve">Giọng nói kia dừng lại đôi chút mới nói tiếp:</w:t>
      </w:r>
    </w:p>
    <w:p>
      <w:pPr>
        <w:pStyle w:val="BodyText"/>
      </w:pPr>
      <w:r>
        <w:t xml:space="preserve">- Đến Vô Tận Đông Hải rồi, mức độ nguy hiểm với các tu luyện giả của các quốc gia nhân loại mà nói ít nhất phải gấp năm lần. Bởi vậy ở hoàn này, ta tặng ngươi một món quà, đây là một bộ Thần đạo Chiến y thay cho Trạm Lam khải giáp trước đây.</w:t>
      </w:r>
    </w:p>
    <w:p>
      <w:pPr>
        <w:pStyle w:val="BodyText"/>
      </w:pPr>
      <w:r>
        <w:t xml:space="preserve">Một bộ Thần đạo Chiến y? Xem ra phần thưởng cũng không thiết thực cho lắm. Thần đạo Chiến y vừa rồi Tần Vô Song giành Quán quân ở Mộng Huyễn Thiên Trì cũng đã được một bộ rồi.</w:t>
      </w:r>
    </w:p>
    <w:p>
      <w:pPr>
        <w:pStyle w:val="BodyText"/>
      </w:pPr>
      <w:r>
        <w:t xml:space="preserve">Đương nhiên, đồ tốt thì chẳng bao giờ chê nhiều.</w:t>
      </w:r>
    </w:p>
    <w:p>
      <w:pPr>
        <w:pStyle w:val="BodyText"/>
      </w:pPr>
      <w:r>
        <w:t xml:space="preserve">Hoàn này là chuẩn bị cho Động Hư Cảnh dùng, Thần đạo Chiến y vốn dĩ đã vô cùng quý giá. Tần Vô Song cảm thấy không động lòng cho lắm bởi vì hắn tiến bộ quá nhanh, hơn nữa đã giành được một thứ còn quý giá hơn Thần đạo Chiến y nhiều là Thần Đạo Quả nên mới có tâm lý này.</w:t>
      </w:r>
    </w:p>
    <w:p>
      <w:pPr>
        <w:pStyle w:val="BodyText"/>
      </w:pPr>
      <w:r>
        <w:t xml:space="preserve">- Món quà thứ hai là một cuốn Thần đạo Bí Lục, là một cuốn bí tịch giảng về tinh hoa tu luyện Thần đạo. Dù là Thần đạo cường giả thì cũng phải đánh nhau vỡ đầu để giành thứ này. Món thứ ba là một vật cần thiết để ngươi có thể sinh tồn ở Vô Tận Đông Hải: Huyễn Thủy Chi Luân. Vật này tu luyện giả nhân loại muốn vàoVô Tận Đông Hải nhất định phải chuẩn bị. Vật này khiến ngươi có thể đi trong nước như đi trên đất bằng. Bỏ qua thủy thế của Vô Tận Đông Hải. Huyễn Thủy Chi Luân tổng cộng có mười cái.</w:t>
      </w:r>
    </w:p>
    <w:p>
      <w:pPr>
        <w:pStyle w:val="BodyText"/>
      </w:pPr>
      <w:r>
        <w:t xml:space="preserve">Tần Vô Song đang thầm cảm thấy kỳ lạ sao phải chuẩn bị những mười cái. Không lẽ chủ nhân của trận pháp này biết ta sẽ mang theo đồng bọn.</w:t>
      </w:r>
    </w:p>
    <w:p>
      <w:pPr>
        <w:pStyle w:val="Compact"/>
      </w:pPr>
      <w:r>
        <w:t xml:space="preserve">Ủng hộ chỉ với 1 click và 5s ! (adf.ly/4EmoB)</w:t>
      </w:r>
      <w:r>
        <w:br w:type="textWrapping"/>
      </w:r>
      <w:r>
        <w:br w:type="textWrapping"/>
      </w:r>
    </w:p>
    <w:p>
      <w:pPr>
        <w:pStyle w:val="Heading2"/>
      </w:pPr>
      <w:bookmarkStart w:id="759" w:name="chương-737"/>
      <w:bookmarkEnd w:id="759"/>
      <w:r>
        <w:t xml:space="preserve">737. Chương 73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37: Hành trình đi Vô Tận Đông Hả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Đương nhiên, nghĩ đến những Linh thú Phong ấn ở Đệ tứ hoàn thì có xuất hiện mười Huyễn Thủy Chi Luân ở hoàn này cũng dễ hiểu.</w:t>
      </w:r>
    </w:p>
    <w:p>
      <w:pPr>
        <w:pStyle w:val="BodyText"/>
      </w:pPr>
      <w:r>
        <w:t xml:space="preserve">Tần Vô Song đang suy ngẫm thì giọng nói kia lại nói:</w:t>
      </w:r>
    </w:p>
    <w:p>
      <w:pPr>
        <w:pStyle w:val="BodyText"/>
      </w:pPr>
      <w:r>
        <w:t xml:space="preserve">- Món thứ tư cũng là thứ rất quan trọng, là hai tấm Thiên Độn Chi Phù. Thiên Độn Chi Phù giúp ngươi có thể trốn thoát trước bất cứ nguy cơ nào. Bất luận trước mặt ngươi là cường giả cấp bậc nào, trong bất cứ hoàn cảnh nào đều có thể dùng Thiên Độn Chi Phù này. Nhưng Thiên Độn Chi Phù là vật tiêu hao, hai tấm, chỉ đủ cho ngươi dùng hai lần. Vậy này vô cùng quý giá, nên vạn bất đắc dĩ thì mới mang ra dùng. Hơn nữa vật này trong phạm vi một trượng có thể chạy trốn mang theo đồng bọn.</w:t>
      </w:r>
    </w:p>
    <w:p>
      <w:pPr>
        <w:pStyle w:val="BodyText"/>
      </w:pPr>
      <w:r>
        <w:t xml:space="preserve">Xem ra Vô Tận Đông Hải này không hổ danh là Cấm địa của Thần hung hiểm nhất. Chỉ cần nhìn Thiên Độn Chi Phù chuẩn bị cho trận pháp Đệ ngũ hoàn là đã có thể đoán ra được.</w:t>
      </w:r>
    </w:p>
    <w:p>
      <w:pPr>
        <w:pStyle w:val="BodyText"/>
      </w:pPr>
      <w:r>
        <w:t xml:space="preserve">- Bản đồ Vô Tận Đông Hải thì đã đưa cho ngươi ở Đệ tứ hoàn rồi. Mọi chuẩn bị đã xong. Kẻ may mắn, đi hưởng thụ chuyến hành trình đến Vô Tận Đông Hải của ngươi đi! Nhớ là trước khi chưa vào được cảnh giới Thần đạo thì không nên thử vào trận pháp Đệ lục hoàn. Nhớ lấy, nhớ lấy!</w:t>
      </w:r>
    </w:p>
    <w:p>
      <w:pPr>
        <w:pStyle w:val="BodyText"/>
      </w:pPr>
      <w:r>
        <w:t xml:space="preserve">Nói đoạn, giọng nói dần dần lắng xuống rồi biến mất không chút dấu vết.</w:t>
      </w:r>
    </w:p>
    <w:p>
      <w:pPr>
        <w:pStyle w:val="BodyText"/>
      </w:pPr>
      <w:r>
        <w:t xml:space="preserve">Tần Vô Song thu lại thần lực, thở nhẹ một hơi, đi ra khỏi thạch trận, mỉm cười nói với Mộ Dung Nhạn:</w:t>
      </w:r>
    </w:p>
    <w:p>
      <w:pPr>
        <w:pStyle w:val="BodyText"/>
      </w:pPr>
      <w:r>
        <w:t xml:space="preserve">- Được rồi, đây là trình tự của mỗi hoàn.</w:t>
      </w:r>
    </w:p>
    <w:p>
      <w:pPr>
        <w:pStyle w:val="BodyText"/>
      </w:pPr>
      <w:r>
        <w:t xml:space="preserve">Mộ Dung Nhạn khẽ mấp máy môi, mỉm cười nói:</w:t>
      </w:r>
    </w:p>
    <w:p>
      <w:pPr>
        <w:pStyle w:val="BodyText"/>
      </w:pPr>
      <w:r>
        <w:t xml:space="preserve">- Tần đại ca, trận pháp này đúng là thần kỳ, đoán biết tạo hóa. Bảo sao Tần Vô Song từ xưa đến nay luôn khiến người khác phải bất ngờ, xem ra không thể bỏ qua công lao của trận pháp này?</w:t>
      </w:r>
    </w:p>
    <w:p>
      <w:pPr>
        <w:pStyle w:val="BodyText"/>
      </w:pPr>
      <w:r>
        <w:t xml:space="preserve">- Ha ha, Mộ Dung tỷ tỷ, Lão Đại nhà ta được kế thừa trận pháp này chứng minh huynh ấy là thiên kiêu chi tử. Cái gì La Thiên Đạo Trường, cái gì Thiên Đế Môn, những kẻ chống lại Lão Đại nhà ta nhất định sẽ biến hết thành tro bụi.</w:t>
      </w:r>
    </w:p>
    <w:p>
      <w:pPr>
        <w:pStyle w:val="BodyText"/>
      </w:pPr>
      <w:r>
        <w:t xml:space="preserve">Bao Bao nói với khẩu khí khoa trương.</w:t>
      </w:r>
    </w:p>
    <w:p>
      <w:pPr>
        <w:pStyle w:val="BodyText"/>
      </w:pPr>
      <w:r>
        <w:t xml:space="preserve">Tần Vô Song xua xua tay:</w:t>
      </w:r>
    </w:p>
    <w:p>
      <w:pPr>
        <w:pStyle w:val="BodyText"/>
      </w:pPr>
      <w:r>
        <w:t xml:space="preserve">- Bao Bao, đệ đừng thổi phồng lên nữa.</w:t>
      </w:r>
    </w:p>
    <w:p>
      <w:pPr>
        <w:pStyle w:val="BodyText"/>
      </w:pPr>
      <w:r>
        <w:t xml:space="preserve">- Đại Chưởng môn để mấy đệ tử trẻ tuổi bọn ta thoát ra ngoài đến các Cấm địa của Thần khác để cầu cứu tiếp viện từ các thế lực Đồ Đằng. Ta lúc trước giành được Quán quân ở Mộng Huyễn Thiên Trì, nên rất nhiều Đồ Đằng cường giả của Cấm địa của Thần không thích ta. Bởi vậy, lần này nhiệm vụ sẽ tương đối gian khổ. Nhạn nhi, ta dự định sẽ đưa nàng đến gặp một người bạn.</w:t>
      </w:r>
    </w:p>
    <w:p>
      <w:pPr>
        <w:pStyle w:val="BodyText"/>
      </w:pPr>
      <w:r>
        <w:t xml:space="preserve">- Bạn? Lão Đại, huynh cũng có bạn ở Vô Tận Đông Hải sao?</w:t>
      </w:r>
    </w:p>
    <w:p>
      <w:pPr>
        <w:pStyle w:val="BodyText"/>
      </w:pPr>
      <w:r>
        <w:t xml:space="preserve">Bao Bao chớp chớp mắt, hỏi với thần thái vô cùng tò mò:</w:t>
      </w:r>
    </w:p>
    <w:p>
      <w:pPr>
        <w:pStyle w:val="BodyText"/>
      </w:pPr>
      <w:r>
        <w:t xml:space="preserve">- Lão Đại, điều này ngạc nhiên thật đấy!</w:t>
      </w:r>
    </w:p>
    <w:p>
      <w:pPr>
        <w:pStyle w:val="BodyText"/>
      </w:pPr>
      <w:r>
        <w:t xml:space="preserve">Mộ Dung Nhạn cũng cảm thấy chuyện này có chút kỳ lạ. Vô Tận Đông Hải, tu luyện giả nhân loại rất ít người có thể vào được đây, nói gì bạn.</w:t>
      </w:r>
    </w:p>
    <w:p>
      <w:pPr>
        <w:pStyle w:val="BodyText"/>
      </w:pPr>
      <w:r>
        <w:t xml:space="preserve">Tần Vô Song mỉm cười nói:</w:t>
      </w:r>
    </w:p>
    <w:p>
      <w:pPr>
        <w:pStyle w:val="BodyText"/>
      </w:pPr>
      <w:r>
        <w:t xml:space="preserve">- Là một người bạn mà ta gặp ở các quốc gia nhân loại, hơn nữa đó chính là người tặng Thần Tú Cung cho ta.</w:t>
      </w:r>
    </w:p>
    <w:p>
      <w:pPr>
        <w:pStyle w:val="BodyText"/>
      </w:pPr>
      <w:r>
        <w:t xml:space="preserve">- Thần Tú Cung?</w:t>
      </w:r>
    </w:p>
    <w:p>
      <w:pPr>
        <w:pStyle w:val="BodyText"/>
      </w:pPr>
      <w:r>
        <w:t xml:space="preserve">Bao Bao há hốc miệng:</w:t>
      </w:r>
    </w:p>
    <w:p>
      <w:pPr>
        <w:pStyle w:val="BodyText"/>
      </w:pPr>
      <w:r>
        <w:t xml:space="preserve">- Lão Đại, chiếc cung uy lực vô cùng, đại sát tứ phương của huynh do người bạn đó tặng đấy hả?</w:t>
      </w:r>
    </w:p>
    <w:p>
      <w:pPr>
        <w:pStyle w:val="BodyText"/>
      </w:pPr>
      <w:r>
        <w:t xml:space="preserve">- Đúng vậy, là do Thương Dạ đại ca tặng cho ta.</w:t>
      </w:r>
    </w:p>
    <w:p>
      <w:pPr>
        <w:pStyle w:val="BodyText"/>
      </w:pPr>
      <w:r>
        <w:t xml:space="preserve">Tần Vô Song cười nói:</w:t>
      </w:r>
    </w:p>
    <w:p>
      <w:pPr>
        <w:pStyle w:val="BodyText"/>
      </w:pPr>
      <w:r>
        <w:t xml:space="preserve">- Lúc đó, Thương Dạ đại ca có nói với ta cây cung này rất lợi hại nhưng ta không biết nó lại lợi hại đến như vậy.</w:t>
      </w:r>
    </w:p>
    <w:p>
      <w:pPr>
        <w:pStyle w:val="BodyText"/>
      </w:pPr>
      <w:r>
        <w:t xml:space="preserve">- Thật không thể tin nổi, ai có thể tặng đệ một đại sát khí như vậy đây.</w:t>
      </w:r>
    </w:p>
    <w:p>
      <w:pPr>
        <w:pStyle w:val="BodyText"/>
      </w:pPr>
      <w:r>
        <w:t xml:space="preserve">Bao Bao lẩm bẩm nói.</w:t>
      </w:r>
    </w:p>
    <w:p>
      <w:pPr>
        <w:pStyle w:val="BodyText"/>
      </w:pPr>
      <w:r>
        <w:t xml:space="preserve">- Thật đáng thương thay, đệ đường đường là hậu duệ Thái cổ Thần vượn mà đến hôm nay một món vũ khí Thần đạo cũng không có, haizzz!</w:t>
      </w:r>
    </w:p>
    <w:p>
      <w:pPr>
        <w:pStyle w:val="BodyText"/>
      </w:pPr>
      <w:r>
        <w:t xml:space="preserve">Tần Vô Song cười nói:</w:t>
      </w:r>
    </w:p>
    <w:p>
      <w:pPr>
        <w:pStyle w:val="BodyText"/>
      </w:pPr>
      <w:r>
        <w:t xml:space="preserve">- Vô Tận Đông Hải là thiên đường của Thần thú các đệ. Bao Bao, muốn có được vũ khí Thần đạo, không lẽ lại không gặp được kỳ ngộ ở Vô Tận Đông Hải này!</w:t>
      </w:r>
    </w:p>
    <w:p>
      <w:pPr>
        <w:pStyle w:val="BodyText"/>
      </w:pPr>
      <w:r>
        <w:t xml:space="preserve">Bao Bao túm túm nắm tay, nói lớn:</w:t>
      </w:r>
    </w:p>
    <w:p>
      <w:pPr>
        <w:pStyle w:val="BodyText"/>
      </w:pPr>
      <w:r>
        <w:t xml:space="preserve">- Lão Đại, ở Cấm địa của Thần của tu luyện giả nhân loại, huynh đã nổi bật đủ rồi. Bây giờ đến Cấm địa của Thần do Thú Tộc chủ đạo, đến lúc huynh phải nhìn Bao Bao đệ đại phát thần uy rồi. Ha ha, Lão Đại, đệ nhất định sẽ đột phá Thần đạo ở Vô Tận Đông Hải này!</w:t>
      </w:r>
    </w:p>
    <w:p>
      <w:pPr>
        <w:pStyle w:val="BodyText"/>
      </w:pPr>
      <w:r>
        <w:t xml:space="preserve">- Có chí khí, nhưng vẫn phải cố gắng!</w:t>
      </w:r>
    </w:p>
    <w:p>
      <w:pPr>
        <w:pStyle w:val="BodyText"/>
      </w:pPr>
      <w:r>
        <w:t xml:space="preserve">Tần Vô Song biết, Bao Bao bây giờ là Kỳ Diệu Huyền Cảnh, với huyết mạch của Thái cổ Thần vượn, vào Thần đạo cũng không phải là không có khả năng.</w:t>
      </w:r>
    </w:p>
    <w:p>
      <w:pPr>
        <w:pStyle w:val="BodyText"/>
      </w:pPr>
      <w:r>
        <w:t xml:space="preserve">Còn Tử Điện Phần Diệm Thú. Mặc dù không nói gì nhưng tia nhiệt huyết ánh lên nơi khóe mắt đã thể hiện hết nguyện vọng của hắn.</w:t>
      </w:r>
    </w:p>
    <w:p>
      <w:pPr>
        <w:pStyle w:val="BodyText"/>
      </w:pPr>
      <w:r>
        <w:t xml:space="preserve">Ba người bọn họ, xuất đạo chưa bao lâu đã gặp nhau, lúc đó người có tu vi dẫn đầu là Tử Điện Phần Diệm Thú, nhưng cho đến bây giờ, kẻ luôn tụt lại phía sau lại chính là Tử Điện Phần Diệm Thú. Hắn là linh thú, đương nhiên cũng có tự tôn của mình.</w:t>
      </w:r>
    </w:p>
    <w:p>
      <w:pPr>
        <w:pStyle w:val="BodyText"/>
      </w:pPr>
      <w:r>
        <w:t xml:space="preserve">Mộ Dung Nhạn cười nói:</w:t>
      </w:r>
    </w:p>
    <w:p>
      <w:pPr>
        <w:pStyle w:val="BodyText"/>
      </w:pPr>
      <w:r>
        <w:t xml:space="preserve">- Mọi người cùng cố gắng vậy, ta khoảng thời gian vừa rồi cũng bị phụ thân kéo đi đặc huấn nên thực sự đã có chút vô cảm với chuyện tu luyện rồi.</w:t>
      </w:r>
    </w:p>
    <w:p>
      <w:pPr>
        <w:pStyle w:val="BodyText"/>
      </w:pPr>
      <w:r>
        <w:t xml:space="preserve">Bao Bao cười hì hì nói:</w:t>
      </w:r>
    </w:p>
    <w:p>
      <w:pPr>
        <w:pStyle w:val="BodyText"/>
      </w:pPr>
      <w:r>
        <w:t xml:space="preserve">- Mộ Dung tỷ tỷ, tỷ sợ cái gì. Chỉ cần luyện tập qua loa đợi khi đến được Thông Huyền Cảnh đỉnh phong của Kỳ Diệu Huyền Cảnh, bảo Lão Đại cho tỷ một Thần Đạo Quả là đã có thể vào cảnh giới Thần đạo rồi. Tương đương với chuyện phấn đấu mấy chục năm đấy.</w:t>
      </w:r>
    </w:p>
    <w:p>
      <w:pPr>
        <w:pStyle w:val="BodyText"/>
      </w:pPr>
      <w:r>
        <w:t xml:space="preserve">Mộ Dung Nhạn không tức giận, chỉ cười khanh khách:</w:t>
      </w:r>
    </w:p>
    <w:p>
      <w:pPr>
        <w:pStyle w:val="BodyText"/>
      </w:pPr>
      <w:r>
        <w:t xml:space="preserve">- Tiểu hầu nhi, ta dù có vào được Vô thượng Thần đạo thì cũng không thể bằng được huyết mạch Thái cổ Thần vượn của đệ.</w:t>
      </w:r>
    </w:p>
    <w:p>
      <w:pPr>
        <w:pStyle w:val="BodyText"/>
      </w:pPr>
      <w:r>
        <w:t xml:space="preserve">Bao Bao đắc ý vô cùng, tự vênh vang nói:</w:t>
      </w:r>
    </w:p>
    <w:p>
      <w:pPr>
        <w:pStyle w:val="BodyText"/>
      </w:pPr>
      <w:r>
        <w:t xml:space="preserve">- Đúng vậy đúng vậy. Trừ Lão Đại biến thái ra, người thường sao có thể sánh được với Bao Bao ta.</w:t>
      </w:r>
    </w:p>
    <w:p>
      <w:pPr>
        <w:pStyle w:val="BodyText"/>
      </w:pPr>
      <w:r>
        <w:t xml:space="preserve">Tần Vô Song không thèm cần Bao Bao tranh cãi, mà tranh thủ tham quan một vòng sơn động, tìm hiểu sơ qua bố cục và địa thế xung quanh.</w:t>
      </w:r>
    </w:p>
    <w:p>
      <w:pPr>
        <w:pStyle w:val="BodyText"/>
      </w:pPr>
      <w:r>
        <w:t xml:space="preserve">Vô Tận Đông Hải, khu vực trung tâm không phải trên mặt biển mà là thủy vực dưới đáy biển. Và trận pháp này đương nhiên nằm trong thủy vực đó. Nhưng đấy cũng chính là điểm thần kỳ của trận pháp. Sơn động nằm ngay giữa thế giới đáy biển nhưng tứ phía không hề bị thủy thế xâm lấn.</w:t>
      </w:r>
    </w:p>
    <w:p>
      <w:pPr>
        <w:pStyle w:val="BodyText"/>
      </w:pPr>
      <w:r>
        <w:t xml:space="preserve">Tần Vô Song thầm nghĩ:</w:t>
      </w:r>
    </w:p>
    <w:p>
      <w:pPr>
        <w:pStyle w:val="BodyText"/>
      </w:pPr>
      <w:r>
        <w:t xml:space="preserve">- Thủy thế không thể xâm lấn là vì cấm chế của sơn động? Hay là vì sơn mạch dưới đáy biển Vô Tận Đông Hải vốn dĩ đã như vậy?</w:t>
      </w:r>
    </w:p>
    <w:p>
      <w:pPr>
        <w:pStyle w:val="BodyText"/>
      </w:pPr>
      <w:r>
        <w:t xml:space="preserve">Thủy vực và thủy thế xung quanh khu vực này cũng vô cùng ổn định. Tần Vô Song thông qua việc quan sát địa hình, biết khu vực này là nơi sơn mạch tập trung tương đối dày đặc nên đương nhiên cũng là nơi có địa thế hiểm trở nhất, khó bị phát hiện ra nhất.</w:t>
      </w:r>
    </w:p>
    <w:p>
      <w:pPr>
        <w:pStyle w:val="BodyText"/>
      </w:pPr>
      <w:r>
        <w:t xml:space="preserve">Tần Vô Song loanh quanh vài vòng rồi mới trở lại trong động, nói:</w:t>
      </w:r>
    </w:p>
    <w:p>
      <w:pPr>
        <w:pStyle w:val="BodyText"/>
      </w:pPr>
      <w:r>
        <w:t xml:space="preserve">- Mỗi người một Huyễn Thủy Chi Luân, vật này có thể đảm bảo cho mọi người đi lại trong Vô Tận Đông Hải như đi trên đất bằng, khiến mọi người cảm nhận thủy áp như cảm nhận không khí…</w:t>
      </w:r>
    </w:p>
    <w:p>
      <w:pPr>
        <w:pStyle w:val="BodyText"/>
      </w:pPr>
      <w:r>
        <w:t xml:space="preserve">- Trận pháp đúng là một thứ tốt!</w:t>
      </w:r>
    </w:p>
    <w:p>
      <w:pPr>
        <w:pStyle w:val="BodyText"/>
      </w:pPr>
      <w:r>
        <w:t xml:space="preserve">Bao Bao nhận ngay lấy, cười ha hả.</w:t>
      </w:r>
    </w:p>
    <w:p>
      <w:pPr>
        <w:pStyle w:val="BodyText"/>
      </w:pPr>
      <w:r>
        <w:t xml:space="preserve">Sau khi cài xong Huyễn Thủy Chi Luân, Tần Vô Song nói:</w:t>
      </w:r>
    </w:p>
    <w:p>
      <w:pPr>
        <w:pStyle w:val="BodyText"/>
      </w:pPr>
      <w:r>
        <w:t xml:space="preserve">- Sơn động này nằm ở Bích Mộc Uyên trong Vô Tận Đông Hải, một Uyên này lớn bằng bảy tám Phủ của Hiên Viên Khâu, mà Vô Tận Đông Hải có tổng cộng hai mươi Uyên. Vô Tận Đông Hải có Chân Long Cửu Tộc, Phi Long Cửu Tộc, trên danh nghĩa đều là tử tôn của Long Tộc và là những kẻ thống trị Vô Tận Đông Hải. Mỗi tộc là lãnh chủ của một Uyên. Thế lực Đồ Đằng của Vô Tận Đông Hải là Tổ Long Tộc, Tổ Long Tộc họ Ngao!</w:t>
      </w:r>
    </w:p>
    <w:p>
      <w:pPr>
        <w:pStyle w:val="BodyText"/>
      </w:pPr>
      <w:r>
        <w:t xml:space="preserve">- Họ Ngao?</w:t>
      </w:r>
    </w:p>
    <w:p>
      <w:pPr>
        <w:pStyle w:val="BodyText"/>
      </w:pPr>
      <w:r>
        <w:t xml:space="preserve">Bao Bao cứ nhắc đi nhắc lại cái họ này, cười nói:</w:t>
      </w:r>
    </w:p>
    <w:p>
      <w:pPr>
        <w:pStyle w:val="BodyText"/>
      </w:pPr>
      <w:r>
        <w:t xml:space="preserve">- Cái họ này thật thú vị.</w:t>
      </w:r>
    </w:p>
    <w:p>
      <w:pPr>
        <w:pStyle w:val="BodyText"/>
      </w:pPr>
      <w:r>
        <w:t xml:space="preserve">- Đúng vậy, họ Ngao là đặc thù của thế lực Đồ Đằng. Ở Vô Tận Đông Hải, chỉ cần mang họ Ngao đều là đệ tử của Đồ Đằng Tộc. Nhưng nghe nói Đồ Đằng Tộc mặc dù tôn quý nhưng huyết mạch dưỡng dục vô cùng khó khăn. Bởi vậy, nhân số của Đồ Đằng Tộc không vượng. Nguyên nhân là Đồ Đằng Tộc từ chối hoàn toàn hôn phối với những Chân Long Cửu Tộc và Phi Long Cửu Tộc khác để bảo vệ cho huyết mạch của Tổ Long Tộc luôn được tinh thuần. Nhưng điều này cũng khiến việc sinh sản của họ càng thêm khó khăn còn huyết mạch của Chân Long Cửu Tộc và Phi Long Cửu Tộc lại vô cùng rộng lớn.</w:t>
      </w:r>
    </w:p>
    <w:p>
      <w:pPr>
        <w:pStyle w:val="BodyText"/>
      </w:pPr>
      <w:r>
        <w:t xml:space="preserve">Mộ Dung Nhạn nghe Tần Vô Song giới thiệu tư liệu về Vô Tận Đông Hải một cách mê mẩn, đang nghe thì đột nhiên nói:</w:t>
      </w:r>
    </w:p>
    <w:p>
      <w:pPr>
        <w:pStyle w:val="BodyText"/>
      </w:pPr>
      <w:r>
        <w:t xml:space="preserve">- Tần đại ca, nói như vậy, đến Vô Tận Đông Hải, trứng Yêu long của chúng ta không có cơ hội ấp nở rồi?</w:t>
      </w:r>
    </w:p>
    <w:p>
      <w:pPr>
        <w:pStyle w:val="BodyText"/>
      </w:pPr>
      <w:r>
        <w:t xml:space="preserve">Đối với Phiêu Tuyết Lâu mà nói, sau khi Mộ Dung Thiên Cực vào được cảnh giới Thần đạo, địa vị của Phiêu Tuyết Lâu sẽ như nước dâng thuyền lên. Nếu như huyết mạch của Thái cổ Yêu long có thể nở ra được, Phiêu Tuyết Lâu sẽ có thêm một Thần đạo. Linh thú Thần đạo ở Hiên Viên Khâu có thể nói là tuyệt đối duy nhất. Điều này có thể đảm bảo để Phiêu Tuyết Lâu vào được tám môn Thiên Đế Sơn.</w:t>
      </w:r>
    </w:p>
    <w:p>
      <w:pPr>
        <w:pStyle w:val="BodyText"/>
      </w:pPr>
      <w:r>
        <w:t xml:space="preserve">Đương nhiên, điều kiện bắt buộc là Tần gia có thể thượng vị, trọng đoạt vị trí Thiên Đế. Nếu không, vẫn là Tân gia chấp chưởng Thiên Đế Môn thì Phiêu Tuyết Lâu khó lòng vào được tám môn Thiên Đế Sơn.</w:t>
      </w:r>
    </w:p>
    <w:p>
      <w:pPr>
        <w:pStyle w:val="BodyText"/>
      </w:pPr>
      <w:r>
        <w:t xml:space="preserve">Tần Vô Song nghe Mộ Dung Nhạn hỏi vậy, mỉm cười nói:</w:t>
      </w:r>
    </w:p>
    <w:p>
      <w:pPr>
        <w:pStyle w:val="BodyText"/>
      </w:pPr>
      <w:r>
        <w:t xml:space="preserve">- Muốn ấp nở huyết mạch Thái cổ Yêu long nếu như chỉ cần Long Tức của Long Tộc thì một trong những con Linh thú Phong ấn của ta là Thôn Thiên Lục Ngô cũng là Lục Ngô Tộc của Phi Long Cửu Tộc. Nếu như không phải thời gian này quá bận thì ta sớm đã ấp cho nó nở ra rồi.</w:t>
      </w:r>
    </w:p>
    <w:p>
      <w:pPr>
        <w:pStyle w:val="BodyText"/>
      </w:pPr>
      <w:r>
        <w:t xml:space="preserve">Nói đoạn, mang Phong ấn Đồ quyển ra, triệu hồi Thôn Thiên Lục Ngô.</w:t>
      </w:r>
    </w:p>
    <w:p>
      <w:pPr>
        <w:pStyle w:val="BodyText"/>
      </w:pPr>
      <w:r>
        <w:t xml:space="preserve">- Chủ nhân, lại có chiến đấu sao?</w:t>
      </w:r>
    </w:p>
    <w:p>
      <w:pPr>
        <w:pStyle w:val="BodyText"/>
      </w:pPr>
      <w:r>
        <w:t xml:space="preserve">Thôn Thiên Lục Ngô tinh thần đang phấn chấn đột nhiên thoáng biến sắc, nét mặt trở nên ngưng trọng, ấp úng nói:</w:t>
      </w:r>
    </w:p>
    <w:p>
      <w:pPr>
        <w:pStyle w:val="BodyText"/>
      </w:pPr>
      <w:r>
        <w:t xml:space="preserve">- Đây… đây là Vô Tận Đông Hải? Là cố thổ của ta?</w:t>
      </w:r>
    </w:p>
    <w:p>
      <w:pPr>
        <w:pStyle w:val="BodyText"/>
      </w:pPr>
      <w:r>
        <w:t xml:space="preserve">Hai mắt Thôn Thiên Lục Ngô đột nhiên đỏ ửng, dù Linh thú Phong ấn căn bản không có tình cảm. Nhưng trạng thái tâm lý nguyên thủy này cứ tự phát trong thần thức. Đến Vô Tận Đông Hải, tự nhiên sẽ sản sinh ra một loại cảm xúc, gọi là tình cảm thân thiết với cố thổ.</w:t>
      </w:r>
    </w:p>
    <w:p>
      <w:pPr>
        <w:pStyle w:val="BodyText"/>
      </w:pPr>
      <w:r>
        <w:t xml:space="preserve">Tần Vô Song cũng không giấu giếm:</w:t>
      </w:r>
    </w:p>
    <w:p>
      <w:pPr>
        <w:pStyle w:val="BodyText"/>
      </w:pPr>
      <w:r>
        <w:t xml:space="preserve">- Đúng vậy, Thôn Thiên, đây là Vô Tận Đông Hải!</w:t>
      </w:r>
    </w:p>
    <w:p>
      <w:pPr>
        <w:pStyle w:val="BodyText"/>
      </w:pPr>
      <w:r>
        <w:t xml:space="preserve">- Hay lắm!</w:t>
      </w:r>
    </w:p>
    <w:p>
      <w:pPr>
        <w:pStyle w:val="BodyText"/>
      </w:pPr>
      <w:r>
        <w:t xml:space="preserve">Khẩu khí của Thôn Thiên Lục Ngô đầy vẻ chua sót:</w:t>
      </w:r>
    </w:p>
    <w:p>
      <w:pPr>
        <w:pStyle w:val="BodyText"/>
      </w:pPr>
      <w:r>
        <w:t xml:space="preserve">- Đến Vô Tận Đông Hải sẽ có tổ cũ của Lục Ngô Tộc. Thật đáng tiếc!</w:t>
      </w:r>
    </w:p>
    <w:p>
      <w:pPr>
        <w:pStyle w:val="BodyText"/>
      </w:pPr>
      <w:r>
        <w:t xml:space="preserve">- Thôn Thiên, đợi thực lực của ta đủ rồi, ta sẽ giải trừ khế ước phong ấn, hồi phục tự do cho các ngươi. Đến lúc đó, ngươi muốn quay về Lục Ngô Tộc đương nhiên chẳng có gì khó khăn.</w:t>
      </w:r>
    </w:p>
    <w:p>
      <w:pPr>
        <w:pStyle w:val="BodyText"/>
      </w:pPr>
      <w:r>
        <w:t xml:space="preserve">Thôn Thiên Lục Ngô cảm kích nói:</w:t>
      </w:r>
    </w:p>
    <w:p>
      <w:pPr>
        <w:pStyle w:val="BodyText"/>
      </w:pPr>
      <w:r>
        <w:t xml:space="preserve">- Nếu như có thể khôi phục tự do thật thì sau này ta cũng nguyện sống chết vì chủ nhân.</w:t>
      </w:r>
    </w:p>
    <w:p>
      <w:pPr>
        <w:pStyle w:val="BodyText"/>
      </w:pPr>
      <w:r>
        <w:t xml:space="preserve">Tần Vô Song khoát tay:</w:t>
      </w:r>
    </w:p>
    <w:p>
      <w:pPr>
        <w:pStyle w:val="BodyText"/>
      </w:pPr>
      <w:r>
        <w:t xml:space="preserve">- Chuyện này để sau hãy nói. Thôn Thiên Lục Ngô, ta hỏi ngươi, ta có một quả trứng huyết mạch Thái cổ Yêu long, nghe nói chỉ cần có Long Tức là có thể ấp. Chuyện này là như thế nào?</w:t>
      </w:r>
    </w:p>
    <w:p>
      <w:pPr>
        <w:pStyle w:val="BodyText"/>
      </w:pPr>
      <w:r>
        <w:t xml:space="preserve">Thôn Thiên Lục Ngô gật đầu nói:</w:t>
      </w:r>
    </w:p>
    <w:p>
      <w:pPr>
        <w:pStyle w:val="BodyText"/>
      </w:pPr>
      <w:r>
        <w:t xml:space="preserve">- Trên cơ bản là như vậy, Long Tộc thì Long Tức của rồng đực còn cường đại hơn rồng cái rất nhiều. Bởi vậy việc ấp trứng hầu như đều do rồng đực phụ trách.</w:t>
      </w:r>
    </w:p>
    <w:p>
      <w:pPr>
        <w:pStyle w:val="BodyText"/>
      </w:pPr>
      <w:r>
        <w:t xml:space="preserve">Bao Bao nhếch miệng cười:</w:t>
      </w:r>
    </w:p>
    <w:p>
      <w:pPr>
        <w:pStyle w:val="BodyText"/>
      </w:pPr>
      <w:r>
        <w:t xml:space="preserve">- Vú em!</w:t>
      </w:r>
    </w:p>
    <w:p>
      <w:pPr>
        <w:pStyle w:val="BodyText"/>
      </w:pPr>
      <w:r>
        <w:t xml:space="preserve">Thôn Thiên Lục Ngô trừng mắt:</w:t>
      </w:r>
    </w:p>
    <w:p>
      <w:pPr>
        <w:pStyle w:val="BodyText"/>
      </w:pPr>
      <w:r>
        <w:t xml:space="preserve">- Tiểu hầu tử, ngươi thì hiểu cái gì. Đây là truyền thừa vĩ đại của Long Tộc chúng ta. Chứ đâu có giống với đám Thú Tộc không khai hóa các ngươi, mẫu tính một chút địa vị cũng không có.</w:t>
      </w:r>
    </w:p>
    <w:p>
      <w:pPr>
        <w:pStyle w:val="BodyText"/>
      </w:pPr>
      <w:r>
        <w:t xml:space="preserve">Tần Vô Song lấy trứng Thái cổ Yêu long ra, nói với Thôn Thiên Lục Ngô:</w:t>
      </w:r>
    </w:p>
    <w:p>
      <w:pPr>
        <w:pStyle w:val="BodyText"/>
      </w:pPr>
      <w:r>
        <w:t xml:space="preserve">- Lục Ngô, vậy ngươi thử xem, dùng Long Tức của ngươi ấp ra được một con tiểu Yêu long.</w:t>
      </w:r>
    </w:p>
    <w:p>
      <w:pPr>
        <w:pStyle w:val="BodyText"/>
      </w:pPr>
      <w:r>
        <w:t xml:space="preserve">Thôn Thiên Lục Ngô nhận trứng Yêu long, cảm nhận một hồi, gật đầu nói:</w:t>
      </w:r>
    </w:p>
    <w:p>
      <w:pPr>
        <w:pStyle w:val="BodyText"/>
      </w:pPr>
      <w:r>
        <w:t xml:space="preserve">- Bên trong này đúng là có khí tức Long Tộc, hơn nữa còn vô cùng cổ lão, là một cảm giác đến từ Thái cổ Man Hoang. Để ta thử xem sao.</w:t>
      </w:r>
    </w:p>
    <w:p>
      <w:pPr>
        <w:pStyle w:val="BodyText"/>
      </w:pPr>
      <w:r>
        <w:t xml:space="preserve">Tìm một nơi yên tĩnh và thoải mái, Thôn Thiên Lục Ngô thôi động Long Tức, bắt đầu ấp trứng. Một ngày một đêm đã trôi qua.</w:t>
      </w:r>
    </w:p>
    <w:p>
      <w:pPr>
        <w:pStyle w:val="BodyText"/>
      </w:pPr>
      <w:r>
        <w:t xml:space="preserve">Thôn Thiên Lục Ngô trán lấm tấm mồ hôi, khổ sở nói với Tần Vô Song:</w:t>
      </w:r>
    </w:p>
    <w:p>
      <w:pPr>
        <w:pStyle w:val="BodyText"/>
      </w:pPr>
      <w:r>
        <w:t xml:space="preserve">- Chủ nhân, trứng Yêu long này quả không tầm thường. Với khí tức của ta thì không thể ấp nổi. Thậm chí một nửa động tĩnh cũng không có. Tên tiểu tử trong này mặc dù vẫn chưa được sinh ra nhưng linh thức đã cường đạo đến mức biến thái. Kết nối của ta căn bản chỉ như ném đá xuống biển.</w:t>
      </w:r>
    </w:p>
    <w:p>
      <w:pPr>
        <w:pStyle w:val="BodyText"/>
      </w:pPr>
      <w:r>
        <w:t xml:space="preserve">Thôn Thiên Lục Ngô là vô địch dưới Thần đạo mà Long Tức của nó cũng không đủ để ấp. Vậy thì huyết mạch của Thái cổ Yêu long này là tinh thuần, quá tinh thuần.</w:t>
      </w:r>
    </w:p>
    <w:p>
      <w:pPr>
        <w:pStyle w:val="Compact"/>
      </w:pPr>
      <w:r>
        <w:t xml:space="preserve">Ủng hộ chỉ với 1 click và 5s ! (adf.ly/4EmoB)</w:t>
      </w:r>
      <w:r>
        <w:br w:type="textWrapping"/>
      </w:r>
      <w:r>
        <w:br w:type="textWrapping"/>
      </w:r>
    </w:p>
    <w:p>
      <w:pPr>
        <w:pStyle w:val="Heading2"/>
      </w:pPr>
      <w:bookmarkStart w:id="760" w:name="chương-738"/>
      <w:bookmarkEnd w:id="760"/>
      <w:r>
        <w:t xml:space="preserve">738. Chương 73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38: Mục tiêu, Lạc Bảo Uyê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và Mộ Dung Nhạn quay sang nhìn nhau, bọn họ cứ nghĩ chỉ cần là cường giả Long Tộc đã có thể ấp được trứng Yêu long, ai ngờ Thôn Thiên Lục Ngô cũng phải chịu thua.</w:t>
      </w:r>
    </w:p>
    <w:p>
      <w:pPr>
        <w:pStyle w:val="BodyText"/>
      </w:pPr>
      <w:r>
        <w:t xml:space="preserve">Điều này cũng nằm ngoài tầm dự đoán của Tần Vô Song. Nhìn trứng Yêu long lặng im nằm đó, nhè nhẹ tỏa ra một luồng khí tức yêu dã độc đáo. Chỉ có điều khí tức yêu dã này mặc dù độc đáo nhưng không hề tà ác mà ngược lại, có một luồng khí tức Thái cổ vô cùng đại khí bàng bạc.</w:t>
      </w:r>
    </w:p>
    <w:p>
      <w:pPr>
        <w:pStyle w:val="BodyText"/>
      </w:pPr>
      <w:r>
        <w:t xml:space="preserve">Tần Vô Song thở dài nói:</w:t>
      </w:r>
    </w:p>
    <w:p>
      <w:pPr>
        <w:pStyle w:val="BodyText"/>
      </w:pPr>
      <w:r>
        <w:t xml:space="preserve">- Huyết mạch Yêu long này có lẽ đúng là huyết mạch Thái cổ thật. Khí tức Thái cổ hậu trọng như thế này chỉ những huyết mạch Thái cổ truyền thừa mới có. Bao Bao, đệ nghĩ thế nào?</w:t>
      </w:r>
    </w:p>
    <w:p>
      <w:pPr>
        <w:pStyle w:val="BodyText"/>
      </w:pPr>
      <w:r>
        <w:t xml:space="preserve">Bao Bao cười nói:</w:t>
      </w:r>
    </w:p>
    <w:p>
      <w:pPr>
        <w:pStyle w:val="BodyText"/>
      </w:pPr>
      <w:r>
        <w:t xml:space="preserve">- Lão Đại, đệ dám khẳng định, huyết mạch này là huyết mạch Thái cổ, khí tức của nó còn mạnh hơn đệ.</w:t>
      </w:r>
    </w:p>
    <w:p>
      <w:pPr>
        <w:pStyle w:val="BodyText"/>
      </w:pPr>
      <w:r>
        <w:t xml:space="preserve">- Huyết mạch Yêu long này vừa sinh ra đã có khả năng là linh thú Thần đạo. Hơn nửa tốc độ trưởng thành cũng rất nhanh. Bao Bao, tranh đua giữa các thiên tài này, đệ vẫn phải cố gắng đấy.</w:t>
      </w:r>
    </w:p>
    <w:p>
      <w:pPr>
        <w:pStyle w:val="BodyText"/>
      </w:pPr>
      <w:r>
        <w:t xml:space="preserve">Bao Bao vô cùng tự tin nói:</w:t>
      </w:r>
    </w:p>
    <w:p>
      <w:pPr>
        <w:pStyle w:val="BodyText"/>
      </w:pPr>
      <w:r>
        <w:t xml:space="preserve">- Lão Đại, yên tâm đi, đệ sẽ không để thua kém tên tiểu tử chưa xuất thế này đâu!</w:t>
      </w:r>
    </w:p>
    <w:p>
      <w:pPr>
        <w:pStyle w:val="BodyText"/>
      </w:pPr>
      <w:r>
        <w:t xml:space="preserve">- Không thể nói nó chưa xuất thế, nó kỳ thực đã xuất thế rồi, chỉ có điều đang dựng dục sinh mệnh trong trứng Yêu long thôi, đây cũng có thể coi như quá trình tu luyện.</w:t>
      </w:r>
    </w:p>
    <w:p>
      <w:pPr>
        <w:pStyle w:val="BodyText"/>
      </w:pPr>
      <w:r>
        <w:t xml:space="preserve">- Đúng đúng, vậy thì đệ sẽ đấu với nó, nhất định đệ sẽ trở thành Thần đạo trước khi nó nứt vỏ, hừ hừ!</w:t>
      </w:r>
    </w:p>
    <w:p>
      <w:pPr>
        <w:pStyle w:val="BodyText"/>
      </w:pPr>
      <w:r>
        <w:t xml:space="preserve">- Được rồi, chúng ta tạm thời ở trong sơn động này điều chỉnh lại một chút, củng cố tu vi, học thuộc bản đồ Vô Tận Đông Hải. Ba ngày sau, chính thức xuất phát, tiến thẳng tới Lạc Bảo Uyên! Đó là trụ sở của Bàn Long Tộc. Ở đó, Bàn Long Tộc là lãnh chủ tuyệt đối, có quyền thống trị tuyệt đối, mà nhạc phụ của Thương Dạ, Long Đại Bảo là một trong những Tộc trưởng của Bàn Long Tộc, thực lực xếp hàng thứ nhất thứ hai trong tộc.</w:t>
      </w:r>
    </w:p>
    <w:p>
      <w:pPr>
        <w:pStyle w:val="BodyText"/>
      </w:pPr>
      <w:r>
        <w:t xml:space="preserve">Bàn Long Tộc trong Vô Tận Đông Hải trừ Đồ Đằng Tổ Long Tộc ra, trong Chân Long Cửu Tộc và Phi Long Cửu Tộc mười tám Long Tộc, tuyệt đối xếp vị trí thứ ba.</w:t>
      </w:r>
    </w:p>
    <w:p>
      <w:pPr>
        <w:pStyle w:val="BodyText"/>
      </w:pPr>
      <w:r>
        <w:t xml:space="preserve">Căn cứ theo bản đồ thì Lạc Bảo Uyên kỳ thực là Uyên giáp ranh giữa Vô Tận Đông Hải và các quốc gia nhân loại. Trong Vô Tận Đông Hải, đây có coi như một nơi khá hoang vắng.</w:t>
      </w:r>
    </w:p>
    <w:p>
      <w:pPr>
        <w:pStyle w:val="BodyText"/>
      </w:pPr>
      <w:r>
        <w:t xml:space="preserve">Tần Vô Song nếu như tiến vào từ các quốc gia nhân loại thì sẽ gần hơn rất nhiều.</w:t>
      </w:r>
    </w:p>
    <w:p>
      <w:pPr>
        <w:pStyle w:val="BodyText"/>
      </w:pPr>
      <w:r>
        <w:t xml:space="preserve">Bích Mộc Uyên của Đệ ngũ hoàn này nằm giữa trung tâm Vô Tận Đông Hải, cách Lạc Bảo Uyên một khoảng khá xa.</w:t>
      </w:r>
    </w:p>
    <w:p>
      <w:pPr>
        <w:pStyle w:val="BodyText"/>
      </w:pPr>
      <w:r>
        <w:t xml:space="preserve">Tần Vô Song cũng là bất đắc dĩ, nhìn bản đồ, ngây người một lát:</w:t>
      </w:r>
    </w:p>
    <w:p>
      <w:pPr>
        <w:pStyle w:val="BodyText"/>
      </w:pPr>
      <w:r>
        <w:t xml:space="preserve">- Nếu như không nghĩ đến chuyện Thiên Đế Môn đang truy sát ta khắp thế giới thì ta đã quay về các quốc gia nhân loại và xuất phát từ đó rồi.</w:t>
      </w:r>
    </w:p>
    <w:p>
      <w:pPr>
        <w:pStyle w:val="BodyText"/>
      </w:pPr>
      <w:r>
        <w:t xml:space="preserve">- Lão Đại, chúng ta có thể quay lại Đệ tứ hoàn, rồi lại thông qua trận pháp về Đệ tam hoàn. Đệ tam hoàn không phải ở các quốc gia nhân loại sao? Như vậy khoảng cách sẽ gần hơn.</w:t>
      </w:r>
    </w:p>
    <w:p>
      <w:pPr>
        <w:pStyle w:val="BodyText"/>
      </w:pPr>
      <w:r>
        <w:t xml:space="preserve">Bao Bao đề nghị.</w:t>
      </w:r>
    </w:p>
    <w:p>
      <w:pPr>
        <w:pStyle w:val="BodyText"/>
      </w:pPr>
      <w:r>
        <w:t xml:space="preserve">Tần Vô Song không phải là chưa nghĩ đến tình huống này, nhưng vẫn lắc lắc đầu:</w:t>
      </w:r>
    </w:p>
    <w:p>
      <w:pPr>
        <w:pStyle w:val="BodyText"/>
      </w:pPr>
      <w:r>
        <w:t xml:space="preserve">- Bao Bao, từ lúc chúng ta rời khỏi Thiên Đế Sơn, ta đã thông báo cho Tinh La Điện và tộc nhân của ta vào Vô Tận Đông Hải tỵ nạn. Nếu như ta về các quốc gia nhân loại, ngộ nhỡ bị tai mắt của Thiên Đế Môn nhìn thấy thì sẽ là đại nạn của cả các quốc gia nhân loại. Ta không muốn để lộ bí mật lối vào Vô Tận Đông Hải với chúng. Ngộ nhỡ Thiên Đế Môn biết người nhà và đồng môn của ta đều đang trốn ở lối vào Vô Tận Đông Hải, Thiên Đế Môn nhất định sẽ bắt bọn họ, uy hiếp ta.</w:t>
      </w:r>
    </w:p>
    <w:p>
      <w:pPr>
        <w:pStyle w:val="BodyText"/>
      </w:pPr>
      <w:r>
        <w:t xml:space="preserve">Bao Bao gật gật đầu:</w:t>
      </w:r>
    </w:p>
    <w:p>
      <w:pPr>
        <w:pStyle w:val="BodyText"/>
      </w:pPr>
      <w:r>
        <w:t xml:space="preserve">- Cũng đúng, xem ra chúng ta chẳng đi nổi đâu. Nếu không, Thiên Đế Môn biết bọn họ đang trốn ở Vô Tận Đông Hải thì rắc rối to.</w:t>
      </w:r>
    </w:p>
    <w:p>
      <w:pPr>
        <w:pStyle w:val="BodyText"/>
      </w:pPr>
      <w:r>
        <w:t xml:space="preserve">- Đúng vậy, thực lực của Thiên Đế không phải tầm thường. Ba cánh cửa cấm chế của Vô Tận Đông Hải, dưới Thần đạo còn có thể không làm được gì chứ một Chân Thần Đạo như Thiên Đế, cấm chế có tác dụng hay không vẫn chưa nói trước được.</w:t>
      </w:r>
    </w:p>
    <w:p>
      <w:pPr>
        <w:pStyle w:val="BodyText"/>
      </w:pPr>
      <w:r>
        <w:t xml:space="preserve">Mộ Dung Nhạn cũng nói:</w:t>
      </w:r>
    </w:p>
    <w:p>
      <w:pPr>
        <w:pStyle w:val="BodyText"/>
      </w:pPr>
      <w:r>
        <w:t xml:space="preserve">- Tần đại ca, chúng ta vẫn nên xuất phát từ Bích Môc Uyên. Mặc dù là vài trăm vạn dặm nhưng chỉ cần chúng ta phi hành với tốc độ cao nhất thì cũng không mất quá nhiều thời gian.</w:t>
      </w:r>
    </w:p>
    <w:p>
      <w:pPr>
        <w:pStyle w:val="BodyText"/>
      </w:pPr>
      <w:r>
        <w:t xml:space="preserve">- Được, ba ngày sau xuất phát!</w:t>
      </w:r>
    </w:p>
    <w:p>
      <w:pPr>
        <w:pStyle w:val="BodyText"/>
      </w:pPr>
      <w:r>
        <w:t xml:space="preserve">o0o</w:t>
      </w:r>
    </w:p>
    <w:p>
      <w:pPr>
        <w:pStyle w:val="BodyText"/>
      </w:pPr>
      <w:r>
        <w:t xml:space="preserve">Lại nói sau khi Tần Vô Song đến được Đệ ngũ hoàn, Thiên Đế Môn vẫn còn là một đống đổ nát. Thiên Đế Tân Thiên Vấn gần như muốn phát điên.</w:t>
      </w:r>
    </w:p>
    <w:p>
      <w:pPr>
        <w:pStyle w:val="BodyText"/>
      </w:pPr>
      <w:r>
        <w:t xml:space="preserve">Cái chết của Tân Vô Kỵ căn bản không cần Tân Thiên Vũ báo cáo, ngay từ những giây phút đầu tiên hắn đã có thể cảm nhận được. Sau khi xác nhận Tân Vô Kỵ đã chết, Tân Thiên Vấn nổi giận lôi đình, trực tiếp hạ lệnh gọi Tân Thiên Vũ và Lôi Việt quay về.</w:t>
      </w:r>
    </w:p>
    <w:p>
      <w:pPr>
        <w:pStyle w:val="BodyText"/>
      </w:pPr>
      <w:r>
        <w:t xml:space="preserve">Nhưng mà, Tần Vô Song đã thông qua trận pháp đến Cấm địa của Thần khác. Cho dù Thiên Đế Môn có xới tung ba tấc đất cả cả Hiên Viên Khâu thì cũng không thể tìm thấy Tần Vô Song.</w:t>
      </w:r>
    </w:p>
    <w:p>
      <w:pPr>
        <w:pStyle w:val="BodyText"/>
      </w:pPr>
      <w:r>
        <w:t xml:space="preserve">Tân Thiên Vũ và Lôi Việt lại bận rộn một trận mà vẫn không thể tìm được Tần Vô Song nên đành quay về Thiên Đế Môn trước sự phẫn nộ của Thiên Đế, chờ đợi Thiên Đế bệ hạ trách phạt.</w:t>
      </w:r>
    </w:p>
    <w:p>
      <w:pPr>
        <w:pStyle w:val="BodyText"/>
      </w:pPr>
      <w:r>
        <w:t xml:space="preserve">Hai người mặc dù đã cùng nhau thống nhất lời khai nhưng trong lòng vẫn có chút bất an. Dù sao Thiên Đế chi uy khó đoán, ai mà biết được Thiên Đế nổi giận rồi có giết chết bọn chúng hay không? Mặc dù Thiên Đế Môn đang vào lúc cần dùng người nhưng cái chết của Tân Vô Kỵ đúng là đã đụng đến cái vẩy ngược của Thiên Đế.</w:t>
      </w:r>
    </w:p>
    <w:p>
      <w:pPr>
        <w:pStyle w:val="BodyText"/>
      </w:pPr>
      <w:r>
        <w:t xml:space="preserve">Tân Thiên Vũ và Lôi Việt đang quỳ mọp dưới chân Tân Thiên Vấn, không dám lên tiếng, trước khi Thiên Đế bệ hạ hỏi, điều duy nhất bọn chúng có thể làm là giữ im lặng chờ đợi Thiên Đế bệ hạ lên tiếng.</w:t>
      </w:r>
    </w:p>
    <w:p>
      <w:pPr>
        <w:pStyle w:val="BodyText"/>
      </w:pPr>
      <w:r>
        <w:t xml:space="preserve">- Thiên Vũ, trước tiên, ngươi đã khoác lác thế nào trước mặt Trẫm?</w:t>
      </w:r>
    </w:p>
    <w:p>
      <w:pPr>
        <w:pStyle w:val="BodyText"/>
      </w:pPr>
      <w:r>
        <w:t xml:space="preserve">Khẩu khí Tân Thiên Vấn thập phần lãnh đạm nhưng trong sự lãnh đạm đó vẫn có một tia khí tức lạnh lẽo.</w:t>
      </w:r>
    </w:p>
    <w:p>
      <w:pPr>
        <w:pStyle w:val="BodyText"/>
      </w:pPr>
      <w:r>
        <w:t xml:space="preserve">Tân Thiên Vũ run rẩy nói:</w:t>
      </w:r>
    </w:p>
    <w:p>
      <w:pPr>
        <w:pStyle w:val="BodyText"/>
      </w:pPr>
      <w:r>
        <w:t xml:space="preserve">- Bệ hạ, ai ngờ được, tên Tần Vô Song đó lại cấu kết với linh thú Thần đạo. Nếu như không phải con linh thú Thần đạo đột nhiên nhảy ra, cầm chân thần và Lôi Việt thì Tần Vô Song sao có cơ hội bắn chết Vô Kỵ và La Thông Thiên?</w:t>
      </w:r>
    </w:p>
    <w:p>
      <w:pPr>
        <w:pStyle w:val="BodyText"/>
      </w:pPr>
      <w:r>
        <w:t xml:space="preserve">- Thần thú?</w:t>
      </w:r>
    </w:p>
    <w:p>
      <w:pPr>
        <w:pStyle w:val="BodyText"/>
      </w:pPr>
      <w:r>
        <w:t xml:space="preserve">Tân Thiên Vấn nhướng lông mày, khuôn mặt uy nghiêm lộ rõ vẻ nghi ngờ.</w:t>
      </w:r>
    </w:p>
    <w:p>
      <w:pPr>
        <w:pStyle w:val="BodyText"/>
      </w:pPr>
      <w:r>
        <w:t xml:space="preserve">Tân Thiên Vũ nói:</w:t>
      </w:r>
    </w:p>
    <w:p>
      <w:pPr>
        <w:pStyle w:val="BodyText"/>
      </w:pPr>
      <w:r>
        <w:t xml:space="preserve">- Đúng vậy, bệ hạ, tên tiểu tử Tần Vô Song rất lợi hại, nếu như không diệt trừ sớm sẽ trở thành đại hoạn. Thủ hạ thấy, nhất định phải tru sát hắn!</w:t>
      </w:r>
    </w:p>
    <w:p>
      <w:pPr>
        <w:pStyle w:val="BodyText"/>
      </w:pPr>
      <w:r>
        <w:t xml:space="preserve">- Bệ hạ, Thiên Vũ đạo hữu nói đúng đó. Tiểu tử Tần Vô Song không phải tầm thường. Trên người hắn có rất nhiều điểm thần bí, gần như hắn lúc nào cũng có những con bài bí mật, không ai có thể đoán được. Hắn tạm thời chưa dám chiến đấu với Hóa Thần Đạo cường giả. Nhưng biết đâu một ngày nào đó hắn sẽ không còn sợ Hóa Thần Đạo nữa? Đến lúc đó, e rằng chỉ có bệ hạ mới có thể hiết nổi hắn thì sao?</w:t>
      </w:r>
    </w:p>
    <w:p>
      <w:pPr>
        <w:pStyle w:val="BodyText"/>
      </w:pPr>
      <w:r>
        <w:t xml:space="preserve">Vẻ mặt Tân Thiên Vấn như vừa bị người ta cầm roi quất vào mặt, cơ thịt co giật không ngừng:</w:t>
      </w:r>
    </w:p>
    <w:p>
      <w:pPr>
        <w:pStyle w:val="BodyText"/>
      </w:pPr>
      <w:r>
        <w:t xml:space="preserve">- Tần Vô Song, Tần Vô Song, tên yêu nghiệt này rốt cuộc đã được kỳ ngộ gì?</w:t>
      </w:r>
    </w:p>
    <w:p>
      <w:pPr>
        <w:pStyle w:val="BodyText"/>
      </w:pPr>
      <w:r>
        <w:t xml:space="preserve">Tân Thiên Vấn cũng biết khá nhiều về lịch sử Tần gia. Với lịch sử Tần gia mà nói. Dù là thời điểm Tần gia cường thịnh nhất thì thế hệ kiệt xuất cũng không có ai yêu nghiệt được bằng Tần Vô Song. Dưới Thần đạo mà vẫn có thể giết được Ngưng Thần Đạo cường giả, thậm chí ngay cả Hóa Thần Đạo cường giả cũng không làm gì nổi hắn!</w:t>
      </w:r>
    </w:p>
    <w:p>
      <w:pPr>
        <w:pStyle w:val="BodyText"/>
      </w:pPr>
      <w:r>
        <w:t xml:space="preserve">Cũng chính vì hiểu rõ lịch sử Tần gia nên Tân Thiên Vấn mới giật mình trước sự xuất hiện của Tần Vô Song.</w:t>
      </w:r>
    </w:p>
    <w:p>
      <w:pPr>
        <w:pStyle w:val="BodyText"/>
      </w:pPr>
      <w:r>
        <w:t xml:space="preserve">Giờ phút này, ngay cả một Thiên Đế như Tân Thiên Vấn cũng cảm thấy có chút bất an trước tốc độ trưởng thành của Tần Vô Song.</w:t>
      </w:r>
    </w:p>
    <w:p>
      <w:pPr>
        <w:pStyle w:val="BodyText"/>
      </w:pPr>
      <w:r>
        <w:t xml:space="preserve">- Thiên Thần, việc ta dặn ngươi trước đây, ngươi làm xong chưa?</w:t>
      </w:r>
    </w:p>
    <w:p>
      <w:pPr>
        <w:pStyle w:val="BodyText"/>
      </w:pPr>
      <w:r>
        <w:t xml:space="preserve">- Đã xong hết cả rồi ạ. Ngay sau khi người ra lệnh, thuộc hạ đã thông báo cho tất cả các Phủ chủ, theo dõi toàn bộ, khởi động tất cả hệ thống tình báo. Dù Tần Vô Song có biến thành con muỗi cũng không thể thoát được.</w:t>
      </w:r>
    </w:p>
    <w:p>
      <w:pPr>
        <w:pStyle w:val="BodyText"/>
      </w:pPr>
      <w:r>
        <w:t xml:space="preserve">- Vậy bây giờ cũng nên có chút phong thanh rồi chứ?</w:t>
      </w:r>
    </w:p>
    <w:p>
      <w:pPr>
        <w:pStyle w:val="BodyText"/>
      </w:pPr>
      <w:r>
        <w:t xml:space="preserve">Thiên Đế uy nghiêm nói.</w:t>
      </w:r>
    </w:p>
    <w:p>
      <w:pPr>
        <w:pStyle w:val="BodyText"/>
      </w:pPr>
      <w:r>
        <w:t xml:space="preserve">- Bệ hạ, thuộc hạ đang nghĩ liệu Tần Vô Song có trốn sang các Cấm địa của Thần khác không?</w:t>
      </w:r>
    </w:p>
    <w:p>
      <w:pPr>
        <w:pStyle w:val="BodyText"/>
      </w:pPr>
      <w:r>
        <w:t xml:space="preserve">Tân Thiên Thần hỏi.</w:t>
      </w:r>
    </w:p>
    <w:p>
      <w:pPr>
        <w:pStyle w:val="BodyText"/>
      </w:pPr>
      <w:r>
        <w:t xml:space="preserve">- Chuyện này cũng có khả năng!</w:t>
      </w:r>
    </w:p>
    <w:p>
      <w:pPr>
        <w:pStyle w:val="BodyText"/>
      </w:pPr>
      <w:r>
        <w:t xml:space="preserve">Tân Thiên Vấn trầm ngâm:</w:t>
      </w:r>
    </w:p>
    <w:p>
      <w:pPr>
        <w:pStyle w:val="BodyText"/>
      </w:pPr>
      <w:r>
        <w:t xml:space="preserve">- Nhưng nếu như khởi động hệ thống tình báo ở mỗi Phủ, vậy thì Tần Vô Song muốn sang các Cấm địa của Thần không thể nào, ngoại trừ độn thổ! Bất luận hắn đi Cấm địa của Thần nào cũng phải đi qua rất nhiều Phủ.</w:t>
      </w:r>
    </w:p>
    <w:p>
      <w:pPr>
        <w:pStyle w:val="BodyText"/>
      </w:pPr>
      <w:r>
        <w:t xml:space="preserve">- Đúng vậy, bởi vậy càng kỳ lạ hơn. Tạm thời trước mắt vẫn chưa có tình báo gì báo về.</w:t>
      </w:r>
    </w:p>
    <w:p>
      <w:pPr>
        <w:pStyle w:val="BodyText"/>
      </w:pPr>
      <w:r>
        <w:t xml:space="preserve">- Tra, tiếp tục tra cho ta! Hướng các quốc gia nhân loại cũng để ý chặt một chút. Tên Tần Vô Song đó nhất định sẽ phải lo lắng cho người nhà của hắn ở các quốc gia nhân loại.</w:t>
      </w:r>
    </w:p>
    <w:p>
      <w:pPr>
        <w:pStyle w:val="BodyText"/>
      </w:pPr>
      <w:r>
        <w:t xml:space="preserve">- Bệ hạ, các quốc gia nhân loại thuộc hạ đã phái người đi thăm dò rồi. Nếu như không được thì có phải bắt mấy tên người nhà và đồng môn của hắn không? Thuộc hạ nghe ngóng được là gia đình của Tần Vô Song ở các quốc gia nhân loại còn có một phụ thân, một tỷ tỷ, một sư phụ. Ba người này đối với hắn vào nó vô cùng quan trọng, chỉ cần bắt bất cứ ai trong số ba người này…</w:t>
      </w:r>
    </w:p>
    <w:p>
      <w:pPr>
        <w:pStyle w:val="BodyText"/>
      </w:pPr>
      <w:r>
        <w:t xml:space="preserve">Tân Thiên Vấn trầm ngâm:</w:t>
      </w:r>
    </w:p>
    <w:p>
      <w:pPr>
        <w:pStyle w:val="BodyText"/>
      </w:pPr>
      <w:r>
        <w:t xml:space="preserve">- Đây là một cách khá liều lĩnh. Dù ta là Thiên Đế Môn thì cũng không thể động thủ với các quốc gia nhân loại. Nếu không, rất có thể sẽ dẫn đến hỗn chiến giữa các Cấm địa của Thần. Nếu như động thủ bên đó thì phải chuẩn bị hết mọi hậu sự đàng hoàng, làm sao để thần không biết, quỷ không hay!</w:t>
      </w:r>
    </w:p>
    <w:p>
      <w:pPr>
        <w:pStyle w:val="BodyText"/>
      </w:pPr>
      <w:r>
        <w:t xml:space="preserve">- Ha ha, đây cũng không phải chuyện gì hay ho. Chúng ta không phải La Thiên Đạo Trường, sao có thể làm mấy chuyện không sạch sẽ đó?</w:t>
      </w:r>
    </w:p>
    <w:p>
      <w:pPr>
        <w:pStyle w:val="BodyText"/>
      </w:pPr>
      <w:r>
        <w:t xml:space="preserve">Tân Thiên Thần có vẻ nắm rất rõ phương diện này.</w:t>
      </w:r>
    </w:p>
    <w:p>
      <w:pPr>
        <w:pStyle w:val="BodyText"/>
      </w:pPr>
      <w:r>
        <w:t xml:space="preserve">- Ừ, phái người đến các quốc gia nhân loại chưa?</w:t>
      </w:r>
    </w:p>
    <w:p>
      <w:pPr>
        <w:pStyle w:val="BodyText"/>
      </w:pPr>
      <w:r>
        <w:t xml:space="preserve">- Có lẽ sắp đến rồi!</w:t>
      </w:r>
    </w:p>
    <w:p>
      <w:pPr>
        <w:pStyle w:val="BodyText"/>
      </w:pPr>
      <w:r>
        <w:t xml:space="preserve">Tân Thiên Thần nói:</w:t>
      </w:r>
    </w:p>
    <w:p>
      <w:pPr>
        <w:pStyle w:val="BodyText"/>
      </w:pPr>
      <w:r>
        <w:t xml:space="preserve">- Để thuộc hạ liên lạc xem sao.</w:t>
      </w:r>
    </w:p>
    <w:p>
      <w:pPr>
        <w:pStyle w:val="BodyText"/>
      </w:pPr>
      <w:r>
        <w:t xml:space="preserve">Ngọc bài Truyền thức liên hệ một hồi, nét mặt của Tân Thiên Thần dần trở nên ngưng trọng, nói:</w:t>
      </w:r>
    </w:p>
    <w:p>
      <w:pPr>
        <w:pStyle w:val="BodyText"/>
      </w:pPr>
      <w:r>
        <w:t xml:space="preserve">- Bệ hạ, người của ta đã đến rồi. Nhưng mà, những nhân vật quan trọng của Thiên Tứ Vương Phủ và Tinh La Điện đều đi hết, không còn một ai.</w:t>
      </w:r>
    </w:p>
    <w:p>
      <w:pPr>
        <w:pStyle w:val="BodyText"/>
      </w:pPr>
      <w:r>
        <w:t xml:space="preserve">- Đi rồi?</w:t>
      </w:r>
    </w:p>
    <w:p>
      <w:pPr>
        <w:pStyle w:val="BodyText"/>
      </w:pPr>
      <w:r>
        <w:t xml:space="preserve">Tân Thiên Vấn mắt sắt lại, rồi hiểu ngay ra vấn đề, nghiến răng ken két nói:</w:t>
      </w:r>
    </w:p>
    <w:p>
      <w:pPr>
        <w:pStyle w:val="BodyText"/>
      </w:pPr>
      <w:r>
        <w:t xml:space="preserve">- Tên tiểu tử Tần Vô Song này quả nhiên gian xảo, hắn sớm đã đề phòng chúng ta rồi.</w:t>
      </w:r>
    </w:p>
    <w:p>
      <w:pPr>
        <w:pStyle w:val="BodyText"/>
      </w:pPr>
      <w:r>
        <w:t xml:space="preserve">Tân Thiên Thần đột nhiên nói:</w:t>
      </w:r>
    </w:p>
    <w:p>
      <w:pPr>
        <w:pStyle w:val="BodyText"/>
      </w:pPr>
      <w:r>
        <w:t xml:space="preserve">- Bệ hạ, các quốc gia nhân loại đâu có rộng lớn gì, bọn chúng có thể trốn ở đâu?</w:t>
      </w:r>
    </w:p>
    <w:p>
      <w:pPr>
        <w:pStyle w:val="BodyText"/>
      </w:pPr>
      <w:r>
        <w:t xml:space="preserve">Tân Thiên Vấn trừng mắt nói:</w:t>
      </w:r>
    </w:p>
    <w:p>
      <w:pPr>
        <w:pStyle w:val="BodyText"/>
      </w:pPr>
      <w:r>
        <w:t xml:space="preserve">- Chuyện này thì phải xem người mà ngươi phái đi làm việc thế nào!</w:t>
      </w:r>
    </w:p>
    <w:p>
      <w:pPr>
        <w:pStyle w:val="BodyText"/>
      </w:pPr>
      <w:r>
        <w:t xml:space="preserve">- Thuộc hạ lo là bọn chúng trốn vào một chỗ, không dễ tìm, Tinh La Điện ở gần Vô Tận Đông Hải, nếu bọn chúng trốn vào Vô Tận Đông Hải thì ta căn bản chẳng thể tìm ra.</w:t>
      </w:r>
    </w:p>
    <w:p>
      <w:pPr>
        <w:pStyle w:val="BodyText"/>
      </w:pPr>
      <w:r>
        <w:t xml:space="preserve">- Vô Tận Đông Hải?</w:t>
      </w:r>
    </w:p>
    <w:p>
      <w:pPr>
        <w:pStyle w:val="BodyText"/>
      </w:pPr>
      <w:r>
        <w:t xml:space="preserve">Tân Thiên Vấn cười lạnh nói:</w:t>
      </w:r>
    </w:p>
    <w:p>
      <w:pPr>
        <w:pStyle w:val="BodyText"/>
      </w:pPr>
      <w:r>
        <w:t xml:space="preserve">- Với chút bản lĩnh của các quốc gia nhân loại mà đòi đi Vô Tận Đông Hải thì chẳng khác gì tự tìm cái chết, chí ít cũng là cửu tử nhất sinh!</w:t>
      </w:r>
    </w:p>
    <w:p>
      <w:pPr>
        <w:pStyle w:val="BodyText"/>
      </w:pPr>
      <w:r>
        <w:t xml:space="preserve">Tân Thiên Thần nói:</w:t>
      </w:r>
    </w:p>
    <w:p>
      <w:pPr>
        <w:pStyle w:val="BodyText"/>
      </w:pPr>
      <w:r>
        <w:t xml:space="preserve">- Bệ hạ, nếu như chúng trốn vào Vô Tận Đông Hải thật thì Tần Vô Song trở về các quốc gia nhân loại nhất định sẽ phải đến Vô Tận Đông Hải hội hợp với chúng. Chúng ta phái người đi các quốc gia nhân loại đợi hắn, biết đâu lại may mắn?</w:t>
      </w:r>
    </w:p>
    <w:p>
      <w:pPr>
        <w:pStyle w:val="BodyText"/>
      </w:pPr>
      <w:r>
        <w:t xml:space="preserve">Tân Thiên Vấn khẽ mỉm cười, nghĩ một lát, quát:</w:t>
      </w:r>
    </w:p>
    <w:p>
      <w:pPr>
        <w:pStyle w:val="BodyText"/>
      </w:pPr>
      <w:r>
        <w:t xml:space="preserve">- Thiên Vũ, ta cho ngươi một cơ hội chuộc tội!</w:t>
      </w:r>
    </w:p>
    <w:p>
      <w:pPr>
        <w:pStyle w:val="BodyText"/>
      </w:pPr>
      <w:r>
        <w:t xml:space="preserve">- Bệ hạ, thỉnh phân phó.</w:t>
      </w:r>
    </w:p>
    <w:p>
      <w:pPr>
        <w:pStyle w:val="BodyText"/>
      </w:pPr>
      <w:r>
        <w:t xml:space="preserve">- Ta sẽ để ngươi tạm thời dùng Diệt Thần Cung của ta. Uy lực của cây cung này cao nhất trong Chân Thần Lục Binh. Hóa Thần Đạo cường giả gặp phải nó cũng chết chắc. Ngươi mang cây cung này đợi ở lối vào Vô Tận Đông Hải. Chỉ cần Tần Vô Song xuất hiện, ngươi dùng cây cung này giết hắn, cho hắn thấy không chỉ mình hắn mới biết sử dụng cung tiễn. Thiên Đế Môn chúng ta cũng có tuyệt thế Thần cung!</w:t>
      </w:r>
    </w:p>
    <w:p>
      <w:pPr>
        <w:pStyle w:val="BodyText"/>
      </w:pPr>
      <w:r>
        <w:t xml:space="preserve">- Vâng!</w:t>
      </w:r>
    </w:p>
    <w:p>
      <w:pPr>
        <w:pStyle w:val="BodyText"/>
      </w:pPr>
      <w:r>
        <w:t xml:space="preserve">Tân Thiên Vũ mắt lấp lánh nhiệt mang. Diệt Thần Cung trong tay, chỉ cần gặp được Tần Vô Song, cô ta không bắn chết hắn mới lạ! Lúc trước ở Phượng Hoàng Sơn nếu như có Diệt Thần Cung thì Tần Vô Song đâu có cơ hội giết chết Tân Vô Kỵ?</w:t>
      </w:r>
    </w:p>
    <w:p>
      <w:pPr>
        <w:pStyle w:val="Compact"/>
      </w:pPr>
      <w:r>
        <w:t xml:space="preserve">Ủng hộ chỉ với 1 click và 5s ! (adf.ly/4EmoB)</w:t>
      </w:r>
      <w:r>
        <w:br w:type="textWrapping"/>
      </w:r>
      <w:r>
        <w:br w:type="textWrapping"/>
      </w:r>
    </w:p>
    <w:p>
      <w:pPr>
        <w:pStyle w:val="Heading2"/>
      </w:pPr>
      <w:bookmarkStart w:id="761" w:name="chương-739"/>
      <w:bookmarkEnd w:id="761"/>
      <w:r>
        <w:t xml:space="preserve">739. Chương 73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39: Huynh đệ gặp lạ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ân Thiên Vấn sốt ruột muốn tru sát Tần Vô Song đến nỗi ngay cả Chân Thần Lục Binh cũng mang ra. Vật này Tân Thiên Vấn chưa bao giờ chia sẻ với thuộc hạ.</w:t>
      </w:r>
    </w:p>
    <w:p>
      <w:pPr>
        <w:pStyle w:val="BodyText"/>
      </w:pPr>
      <w:r>
        <w:t xml:space="preserve">Tân Thiên Vũ nhận xong Diệt Thần Cung, đang định xuất phát thì Tân Thiên Thần đột nhiên nói:</w:t>
      </w:r>
    </w:p>
    <w:p>
      <w:pPr>
        <w:pStyle w:val="BodyText"/>
      </w:pPr>
      <w:r>
        <w:t xml:space="preserve">- Gượm đã!</w:t>
      </w:r>
    </w:p>
    <w:p>
      <w:pPr>
        <w:pStyle w:val="BodyText"/>
      </w:pPr>
      <w:r>
        <w:t xml:space="preserve">- Thiên Thần, ngươi còn gì muốn nói sao?</w:t>
      </w:r>
    </w:p>
    <w:p>
      <w:pPr>
        <w:pStyle w:val="BodyText"/>
      </w:pPr>
      <w:r>
        <w:t xml:space="preserve">Tân Thiên Vũ nhìn với vẻ hoài nghi.</w:t>
      </w:r>
    </w:p>
    <w:p>
      <w:pPr>
        <w:pStyle w:val="BodyText"/>
      </w:pPr>
      <w:r>
        <w:t xml:space="preserve">- Thiên Vũ, khi ngươi và Lôi Việt truy kích Tần Vô Song, Vô Kỵ không phải đã nói Tần Vô Song có một món đồ gọi là Quan Thức Chỉ Linh Ngọc Bàn? Nếu hắn có thứ đó thì ngươi có mai phục cũng chẳng tiếp cận được. Bởi vậy, nếu ngươi muốn đi thì phải thay đổi một chút thần thức khí tức.</w:t>
      </w:r>
    </w:p>
    <w:p>
      <w:pPr>
        <w:pStyle w:val="BodyText"/>
      </w:pPr>
      <w:r>
        <w:t xml:space="preserve">- Cái này… cũng đúng!</w:t>
      </w:r>
    </w:p>
    <w:p>
      <w:pPr>
        <w:pStyle w:val="BodyText"/>
      </w:pPr>
      <w:r>
        <w:t xml:space="preserve">Tân Thiên Vũ thở dài:</w:t>
      </w:r>
    </w:p>
    <w:p>
      <w:pPr>
        <w:pStyle w:val="BodyText"/>
      </w:pPr>
      <w:r>
        <w:t xml:space="preserve">- Tên tiểu tử đó có Quan Thức Chỉ Linh Ngọc Bàn, đúng là không thể mai phục hắn.</w:t>
      </w:r>
    </w:p>
    <w:p>
      <w:pPr>
        <w:pStyle w:val="BodyText"/>
      </w:pPr>
      <w:r>
        <w:t xml:space="preserve">Tân Thiên Vấn cười lạnh nói:</w:t>
      </w:r>
    </w:p>
    <w:p>
      <w:pPr>
        <w:pStyle w:val="BodyText"/>
      </w:pPr>
      <w:r>
        <w:t xml:space="preserve">- Cái này thì dễ thôi, nói sao thì cũng chỉ là thuật tìm kiếm thần thức. Thiên Vũ, ta ban cho ngươi một tấm Ẩn Thần Phù, đeo nó lên người bảo đảm sẽ làm mất đi toàn bộ thần thức của ngươi. Hắn sao có thể còn tìm ra được?</w:t>
      </w:r>
    </w:p>
    <w:p>
      <w:pPr>
        <w:pStyle w:val="BodyText"/>
      </w:pPr>
      <w:r>
        <w:t xml:space="preserve">Tân Thiên Vũ mừng rỡ nói:</w:t>
      </w:r>
    </w:p>
    <w:p>
      <w:pPr>
        <w:pStyle w:val="BodyText"/>
      </w:pPr>
      <w:r>
        <w:t xml:space="preserve">- Nếu đã như vậy, chỉ cần Tần Vô Song rơi vào tay Thiên Vũ ta, ta nhất định phải bắt hắn đền tội!</w:t>
      </w:r>
    </w:p>
    <w:p>
      <w:pPr>
        <w:pStyle w:val="BodyText"/>
      </w:pPr>
      <w:r>
        <w:t xml:space="preserve">- Ừm, đi đi!</w:t>
      </w:r>
    </w:p>
    <w:p>
      <w:pPr>
        <w:pStyle w:val="BodyText"/>
      </w:pPr>
      <w:r>
        <w:t xml:space="preserve">Tân Thiên Vấn điểm một cái vào không gian, quét ra một đường quang mang hoàng thổ hình vòng cung, gắn vào người Tân Thiên Vũ.</w:t>
      </w:r>
    </w:p>
    <w:p>
      <w:pPr>
        <w:pStyle w:val="BodyText"/>
      </w:pPr>
      <w:r>
        <w:t xml:space="preserve">Tân Thiên Vũ sau khi bái tạ, lập tức xuất phát bay về phía các quốc gia nhân loại.</w:t>
      </w:r>
    </w:p>
    <w:p>
      <w:pPr>
        <w:pStyle w:val="BodyText"/>
      </w:pPr>
      <w:r>
        <w:t xml:space="preserve">- Bệ hạ, chuyện của Vô Kỵ người phải nén bi thương. Bây giờ Tần gia khẳng định đang vui vẻ nhìn cục diện bên chúng ta đại loạn. Bởi vậy, bất luận thế nào chúng ta cũng không thể để loạn trận tuyến, mọi kế hoạch đều phải được tiến hành vô cùng cẩn thận. Tân Vô Song chỉ cần chưa ra khỏi Hiên Viên Khâu thì chúng ta chẳng sợ hắn chạy đi đâu. Chỉ cần hắn xuất hiện, chúng ta sẽ vây sát hắn! Sáu đại tông môn, ngoài Thiên Đế Môn chúng ta ra, mỗi môn đều có một Hóa Thần Đạo, quá thừa nhân lực để vây sát Tần Vô Song.</w:t>
      </w:r>
    </w:p>
    <w:p>
      <w:pPr>
        <w:pStyle w:val="BodyText"/>
      </w:pPr>
      <w:r>
        <w:t xml:space="preserve">Tân Thiên Thần trong chuyến đi đến Mộng Huyễn Thiên Trì đã bị Tần Vô Song dạy cho một bài học sâu sắc. Nhưng bản thân Tân Thiên Thần cũng là kẻ thông minh, khá tinh thông trong phương diện mưu lược nên rất được Thiên Đế tín nhiệm. Lúc này cũng chỉ có hắn mới dám đứng nói chuyện trước mặt Thiên Đế.</w:t>
      </w:r>
    </w:p>
    <w:p>
      <w:pPr>
        <w:pStyle w:val="BodyText"/>
      </w:pPr>
      <w:r>
        <w:t xml:space="preserve">Tân Thiên Vấn hít nhẹ một hơi, gật đầu nói:</w:t>
      </w:r>
    </w:p>
    <w:p>
      <w:pPr>
        <w:pStyle w:val="BodyText"/>
      </w:pPr>
      <w:r>
        <w:t xml:space="preserve">- Truy sát Tần Vô Song, chúng ta có lẽ phải thay đổi sách lược. Truy sát một cách công khai, trận thế quá lớn, ngược lại càng dễ khiến hắn biết được. Truy sát ngầm, khiến hắn không kịp trở tài. Bí mật trải mạng lưới tình báo khắp Hiên Viên Khâu, trừ phi hắn không xuất hiện, chỉ cần hắn xuất hiện lập tức không để hắn chạy đi đâu!</w:t>
      </w:r>
    </w:p>
    <w:p>
      <w:pPr>
        <w:pStyle w:val="BodyText"/>
      </w:pPr>
      <w:r>
        <w:t xml:space="preserve">- Bệ hạ anh minh!</w:t>
      </w:r>
    </w:p>
    <w:p>
      <w:pPr>
        <w:pStyle w:val="BodyText"/>
      </w:pPr>
      <w:r>
        <w:t xml:space="preserve">Tân Thiên Thần mừng rỡ nói:</w:t>
      </w:r>
    </w:p>
    <w:p>
      <w:pPr>
        <w:pStyle w:val="BodyText"/>
      </w:pPr>
      <w:r>
        <w:t xml:space="preserve">- Hiện nay, bên Vấn Đỉnh Sơn không được để bọn chúng kiêu ngạo quá lâu.</w:t>
      </w:r>
    </w:p>
    <w:p>
      <w:pPr>
        <w:pStyle w:val="BodyText"/>
      </w:pPr>
      <w:r>
        <w:t xml:space="preserve">- Ừm, truyền hiệu lệnh của Trẫm, giờ thìn ngày mai, tiến công Vấn Đỉnh Sơn lần hai! Không diệt được Tần gia, Trẫm thề không thu binh! Mặc dù Lôi Minh và La Thông Thiên hai Thần đạo cường giả đều đã chết, cả một đám Kỳ Diệu Huyền Cảnh cường giả nữa. Nhưng chủ lực bên Thiên Đế Môn chúng ta thì không hề bị thương gân động cốt.</w:t>
      </w:r>
    </w:p>
    <w:p>
      <w:pPr>
        <w:pStyle w:val="BodyText"/>
      </w:pPr>
      <w:r>
        <w:t xml:space="preserve">Tân Thiên Vấn, Tân Thiên Thần, Tân Thiên Trọng là ba kiệt xuất của Tân gia, Lôi Việt là Hóa Thần Đạo cường giả của Lôi Đình Tông. Vẫn còn hai huynh đệ Yến Bắc Phi và Yến Quy Nam của Thiên Phạt Sơn Trang nữa.</w:t>
      </w:r>
    </w:p>
    <w:p>
      <w:pPr>
        <w:pStyle w:val="BodyText"/>
      </w:pPr>
      <w:r>
        <w:t xml:space="preserve">Ba tông môn còn lại, trước tình cảnh bị Tân Thiên Vấn sử dụng biện pháp cứng rắn vẫn chưa rút lui thành công nên cũng biết bản thân với Thiên Đế Môn bây giờ chẳng khác gì một bầy châu chấu cùng đậu trên một sợi dây.</w:t>
      </w:r>
    </w:p>
    <w:p>
      <w:pPr>
        <w:pStyle w:val="BodyText"/>
      </w:pPr>
      <w:r>
        <w:t xml:space="preserve">o0o</w:t>
      </w:r>
    </w:p>
    <w:p>
      <w:pPr>
        <w:pStyle w:val="BodyText"/>
      </w:pPr>
      <w:r>
        <w:t xml:space="preserve">Bên trong Tần gia, bởi vì duyên cớ của Đại Chưởng môn, không khí có vẻ nặng nề và bi tráng.</w:t>
      </w:r>
    </w:p>
    <w:p>
      <w:pPr>
        <w:pStyle w:val="BodyText"/>
      </w:pPr>
      <w:r>
        <w:t xml:space="preserve">Chỉ có điều, gần nửa tháng nay, tình hình của Đại Chưởng môn rất tốt. Bởi vì Tịch Diệt Thiên Lê không thôi động thần lực mà lại nằm trong trạng thái im lìm nên căn bản không tiêu hao chút Thần hồn chi lực nào của Đại Chưởng môn. Cho nên, Đại Chưởng môn có thể nghỉ ngơi, hồi phục một chút nguyên khí và có được một chút tu chỉnh.</w:t>
      </w:r>
    </w:p>
    <w:p>
      <w:pPr>
        <w:pStyle w:val="BodyText"/>
      </w:pPr>
      <w:r>
        <w:t xml:space="preserve">Giờ phút này, tất cả tộc nhân Tần gia đều đã tụ hội đầy đủ trong Chính Khí Đường.</w:t>
      </w:r>
    </w:p>
    <w:p>
      <w:pPr>
        <w:pStyle w:val="BodyText"/>
      </w:pPr>
      <w:r>
        <w:t xml:space="preserve">Tôn giả Trí Tùng nóng tính nhất, hỏi thẳng:</w:t>
      </w:r>
    </w:p>
    <w:p>
      <w:pPr>
        <w:pStyle w:val="BodyText"/>
      </w:pPr>
      <w:r>
        <w:t xml:space="preserve">- Tam Chưởng môn, Đại Chưởng môn vẫn ổn chứ?</w:t>
      </w:r>
    </w:p>
    <w:p>
      <w:pPr>
        <w:pStyle w:val="BodyText"/>
      </w:pPr>
      <w:r>
        <w:t xml:space="preserve">- Tạm thời là rất ổn định. Thời gian nửa tháng, Thần hồn đã hồi phục được bảy tám phần, vấn đề không lớn. Mọi người cứ yên tâm. Thần thông của Đại Chưởng môn cao hơn mọi người nghĩ rất nhiều.</w:t>
      </w:r>
    </w:p>
    <w:p>
      <w:pPr>
        <w:pStyle w:val="BodyText"/>
      </w:pPr>
      <w:r>
        <w:t xml:space="preserve">- Ừm, vậy thì tốt, Thiên Đế Môn lúc đánh lúc không, cũng không biết đang định giở trò gì.</w:t>
      </w:r>
    </w:p>
    <w:p>
      <w:pPr>
        <w:pStyle w:val="BodyText"/>
      </w:pPr>
      <w:r>
        <w:t xml:space="preserve">Tôn giả Trí Tùng lớn tiếng mắng:</w:t>
      </w:r>
    </w:p>
    <w:p>
      <w:pPr>
        <w:pStyle w:val="BodyText"/>
      </w:pPr>
      <w:r>
        <w:t xml:space="preserve">- Tốt nhất là tên Tân Thiên Vấn đó chết bất đắc kỳ tử đi. Ha ha, như vậy thì hoàn mỹ quá.</w:t>
      </w:r>
    </w:p>
    <w:p>
      <w:pPr>
        <w:pStyle w:val="BodyText"/>
      </w:pPr>
      <w:r>
        <w:t xml:space="preserve">- Người tốt không trường mệnh, kẻ họa sống ngàn năm. Với những tên kiêu hùng như Tân Thiên Vấn, trước khi vận số của hắn tận thì hắn không chết dễ dàng như thế đâu.</w:t>
      </w:r>
    </w:p>
    <w:p>
      <w:pPr>
        <w:pStyle w:val="BodyText"/>
      </w:pPr>
      <w:r>
        <w:t xml:space="preserve">Tri Hòe lạnh lùng nói.</w:t>
      </w:r>
    </w:p>
    <w:p>
      <w:pPr>
        <w:pStyle w:val="BodyText"/>
      </w:pPr>
      <w:r>
        <w:t xml:space="preserve">- Không chết? Sớm muộn gì hắn chẳng rơi vào tay Tần gia!</w:t>
      </w:r>
    </w:p>
    <w:p>
      <w:pPr>
        <w:pStyle w:val="BodyText"/>
      </w:pPr>
      <w:r>
        <w:t xml:space="preserve">Tần Trọng Dương nói:</w:t>
      </w:r>
    </w:p>
    <w:p>
      <w:pPr>
        <w:pStyle w:val="BodyText"/>
      </w:pPr>
      <w:r>
        <w:t xml:space="preserve">- Chư vị, lần này mọi người không cần phải lo lắng Tân gia sẽ giở trò gì. Vô Song công kích Thiên Đế Sơn, đại náo Tân gia, Thiên Phạt Sơn Trang và Lôi Đình Tông. Nhất định đã khiến cho những tông môn đó điên đầu. Chúng nhất định sẽ phải mất một khoảng thời gian giải quyết hậu quả. Sau đó, sẽ phái người đi truy sát Vô Song. Sự trì trệ này sẽ là rõ ràng là một sự đả kích với sĩ khí của chúng. Cho dù Tân Thiên Vấn có thể dùng Thiên Đế uy nghiêm khống chế cục diện thì ý chí chiến đấu của năm tông môn kia cũng không còn được dâng trào như trước kia nữa. Cuộc kỳ tập của Tần Vô Song có hiệu quả hơn chúng ta tưởng tượng rất nhiều, đúng là một niềm vui bất ngờ.</w:t>
      </w:r>
    </w:p>
    <w:p>
      <w:pPr>
        <w:pStyle w:val="BodyText"/>
      </w:pPr>
      <w:r>
        <w:t xml:space="preserve">- Đúng vậy, quá bất ngờ. Lúc hắn rời đi căn bản không hề nói sẽ đi công kích Thiên Đế Môn. Quả đúng là sáng ý, hơn nữa cũng rất to gan. Đúng là nghé con mới sinh không sợ hổ. Mấy lão già chúng ta không muốn phục cũng không được. Thiên hạ bây giờ đã là của những con người trẻ tuổi rồi. Tân Vô Song lúc này đã an toàn chưa? Sẽ không bị đám hỗn đản Thiên Đế Môn bắt được chứ?</w:t>
      </w:r>
    </w:p>
    <w:p>
      <w:pPr>
        <w:pStyle w:val="BodyText"/>
      </w:pPr>
      <w:r>
        <w:t xml:space="preserve">- Yên tâm đi, Vô Song làm chuyện gì cũng có chừng mực. Giờ phút này có lẽ đã thoát khỏi nguy hiểm rồi.</w:t>
      </w:r>
    </w:p>
    <w:p>
      <w:pPr>
        <w:pStyle w:val="BodyText"/>
      </w:pPr>
      <w:r>
        <w:t xml:space="preserve">Tần Trọng Dương nghiêm mặt nói:</w:t>
      </w:r>
    </w:p>
    <w:p>
      <w:pPr>
        <w:pStyle w:val="BodyText"/>
      </w:pPr>
      <w:r>
        <w:t xml:space="preserve">- Mọi người chuẩn bị sẵn sàng cho lần chiến đấu tiếp theo. Tân gia đối phó Vô Song không thành sẽ chuyển hết nộ hỏa sang Vấn Đỉnh Sơn. Cuộc chiến này mới chỉ bắt đầu thôi.</w:t>
      </w:r>
    </w:p>
    <w:p>
      <w:pPr>
        <w:pStyle w:val="BodyText"/>
      </w:pPr>
      <w:r>
        <w:t xml:space="preserve">- Đúng, bọn Vô Song ở ngoài làm tốt lắm, chúng ta ở lại trông nhà cũng không thể để hỏng chuyện được. Nếu không, sau này bọn Tần Vô Song quay lại, thật có lỗi với chúng.</w:t>
      </w:r>
    </w:p>
    <w:p>
      <w:pPr>
        <w:pStyle w:val="BodyText"/>
      </w:pPr>
      <w:r>
        <w:t xml:space="preserve">o0o</w:t>
      </w:r>
    </w:p>
    <w:p>
      <w:pPr>
        <w:pStyle w:val="BodyText"/>
      </w:pPr>
      <w:r>
        <w:t xml:space="preserve">Thời gian ba ngày chớp mắt đã qua. Tần Vô Song ở đây ba ngày chủ yếu vẫn là tu luyện Thần Tú Cung. Không ngờ, Thần Tú Cung ngoài việc rèn luyện thần thức ra còn giúp đỡ giúp nâng cao tu vi. Vô hình trung, Tần Vô Song đã bắt đầu có dấu hiệu chạm đến Thông Huyền Cảnh đỉnh phong.</w:t>
      </w:r>
    </w:p>
    <w:p>
      <w:pPr>
        <w:pStyle w:val="BodyText"/>
      </w:pPr>
      <w:r>
        <w:t xml:space="preserve">Đương nhiên, Tần Vô Song không quá vội vàng. Hắn biết, tu luyện của Thần Tú Cung với thần thức là một quá trình rất tốt, tạo cho hắn một cơ sở kiên cố để tiến vào Thần đạo.</w:t>
      </w:r>
    </w:p>
    <w:p>
      <w:pPr>
        <w:pStyle w:val="BodyText"/>
      </w:pPr>
      <w:r>
        <w:t xml:space="preserve">Vô thượng Thần đạo, cảnh giới Thần hồn vô cùng quan trọng. Một Thần hồn cường đại quyết định độ cao và độ rộng của cảnh giới Thần đạo. Muốn bước được xa hơn ở trên con đường Vô thượng Thần đạo thì một cảnh giới Thần hồn cường đại vô cùng quan trọng!</w:t>
      </w:r>
    </w:p>
    <w:p>
      <w:pPr>
        <w:pStyle w:val="BodyText"/>
      </w:pPr>
      <w:r>
        <w:t xml:space="preserve">Một nhóm hai người hai thú bước vào cuộc hành trình Vô Tận Đông Hải.</w:t>
      </w:r>
    </w:p>
    <w:p>
      <w:pPr>
        <w:pStyle w:val="BodyText"/>
      </w:pPr>
      <w:r>
        <w:t xml:space="preserve">Với tu vi của Tần Vô Song, ở Vô Tận Đông Hải, chỉ cần không đụng phải Hóa Thần Đạo cường giả, trên cơ bản là không có đối thủ.</w:t>
      </w:r>
    </w:p>
    <w:p>
      <w:pPr>
        <w:pStyle w:val="BodyText"/>
      </w:pPr>
      <w:r>
        <w:t xml:space="preserve">Cho nên, cuộc hành trình này dù hung hiểm nhưng trên cơ bản chỉ cần không gặp phải biến thái siêu cấp của Vô Tận Đông Hải, vấn đề cũng không lớn.</w:t>
      </w:r>
    </w:p>
    <w:p>
      <w:pPr>
        <w:pStyle w:val="BodyText"/>
      </w:pPr>
      <w:r>
        <w:t xml:space="preserve">Linh thú bình thường dưới Thần đạo, Tần Vô Song triệu hồi Hắc Bối Huyền Xà và Thôn Thiên Lục Ngô ra mở đường là cho sạch sẽ.</w:t>
      </w:r>
    </w:p>
    <w:p>
      <w:pPr>
        <w:pStyle w:val="BodyText"/>
      </w:pPr>
      <w:r>
        <w:t xml:space="preserve">Cũng giống như Hiên Viên Khâu, Thần đạo cường giả không dễ dàng gì rời khỏi tông môn nên cũng không thể đi lung tung khắp nơi.</w:t>
      </w:r>
    </w:p>
    <w:p>
      <w:pPr>
        <w:pStyle w:val="BodyText"/>
      </w:pPr>
      <w:r>
        <w:t xml:space="preserve">Cho nên chuyến đi này của bọn Tần Vô Song mặc dù mỗi ngày đều gặp phải vấn đề này hay vấn đề kia nhưng hầu như đều có thể giải quyết, không gặp phải khó khăn gì.</w:t>
      </w:r>
    </w:p>
    <w:p>
      <w:pPr>
        <w:pStyle w:val="BodyText"/>
      </w:pPr>
      <w:r>
        <w:t xml:space="preserve">Chừng nửa tháng sau, cuối cùng bọn Tần Vô Song cũng tới được Lạc Bảo Uyên.</w:t>
      </w:r>
    </w:p>
    <w:p>
      <w:pPr>
        <w:pStyle w:val="BodyText"/>
      </w:pPr>
      <w:r>
        <w:t xml:space="preserve">Thương Dạ nhận được truyền thức của Tần Vô Song, sớm đã đích thân ra biên cảnh Lạc Bảo Uyên chờ nghênh đón.</w:t>
      </w:r>
    </w:p>
    <w:p>
      <w:pPr>
        <w:pStyle w:val="BodyText"/>
      </w:pPr>
      <w:r>
        <w:t xml:space="preserve">Các đại tông tộc của Vô Tận Đông Hải thường không tự tiện xâm phạm vào các lãnh địa khác. Phạm vi mà Thương Dạ có thể nghênh đón, chỉ có thể nằm trong Lạc Bảo Uyên. Đến Lạc Bảo Uyên rồi, với thân phận con rể của Bàn Long Tộc, mọi chuyện cũng dễ dàng hơn rất nhiều.</w:t>
      </w:r>
    </w:p>
    <w:p>
      <w:pPr>
        <w:pStyle w:val="BodyText"/>
      </w:pPr>
      <w:r>
        <w:t xml:space="preserve">Hai huynh đệ gặp lại nhau, Thương Dạ cười lớn nói:</w:t>
      </w:r>
    </w:p>
    <w:p>
      <w:pPr>
        <w:pStyle w:val="BodyText"/>
      </w:pPr>
      <w:r>
        <w:t xml:space="preserve">- Huynh đệ, ta không nghĩ là đệ đến sớm như vậy. Ai ngờ, đúng là đệ đến thật. Được! Lần này, nếu không ở chỗ ta đủ ba, năm năm, ta tuyệt đối không cho đệ về.</w:t>
      </w:r>
    </w:p>
    <w:p>
      <w:pPr>
        <w:pStyle w:val="BodyText"/>
      </w:pPr>
      <w:r>
        <w:t xml:space="preserve">Tần Vô Song gặp lại Thương Dạ, thấy tính cách của huynh ấy trở nên vui vẻ như vậy trong lòng cũng thấy mừng.</w:t>
      </w:r>
    </w:p>
    <w:p>
      <w:pPr>
        <w:pStyle w:val="BodyText"/>
      </w:pPr>
      <w:r>
        <w:t xml:space="preserve">- Vị này nhất định là đệ muội rồi, ha ha!</w:t>
      </w:r>
    </w:p>
    <w:p>
      <w:pPr>
        <w:pStyle w:val="BodyText"/>
      </w:pPr>
      <w:r>
        <w:t xml:space="preserve">- Thương Dạ đại ca, chào huynh!</w:t>
      </w:r>
    </w:p>
    <w:p>
      <w:pPr>
        <w:pStyle w:val="BodyText"/>
      </w:pPr>
      <w:r>
        <w:t xml:space="preserve">Mộ Dung Nhạn gật gật đầu, nho nhã nói.</w:t>
      </w:r>
    </w:p>
    <w:p>
      <w:pPr>
        <w:pStyle w:val="BodyText"/>
      </w:pPr>
      <w:r>
        <w:t xml:space="preserve">- Tốt, tốt! Ha ha, huynh đệ, đệ muội nhìn qua đã biết là thục nữ có tu dưỡng. Không tệ, hợp với tính cách của huynh đệ lắm.</w:t>
      </w:r>
    </w:p>
    <w:p>
      <w:pPr>
        <w:pStyle w:val="BodyText"/>
      </w:pPr>
      <w:r>
        <w:t xml:space="preserve">Tô Mật đứng bên cạnh trêu chọc:</w:t>
      </w:r>
    </w:p>
    <w:p>
      <w:pPr>
        <w:pStyle w:val="BodyText"/>
      </w:pPr>
      <w:r>
        <w:t xml:space="preserve">- Thương Dạ ca ca, huynh nói tính cách hai ta không hợp nhau á? Hay là huynh trách tính cách của người ta không thục nữ?</w:t>
      </w:r>
    </w:p>
    <w:p>
      <w:pPr>
        <w:pStyle w:val="BodyText"/>
      </w:pPr>
      <w:r>
        <w:t xml:space="preserve">Thương Dạ sờ sờ mũi, cười khổ sở:</w:t>
      </w:r>
    </w:p>
    <w:p>
      <w:pPr>
        <w:pStyle w:val="BodyText"/>
      </w:pPr>
      <w:r>
        <w:t xml:space="preserve">- Tô nhi, ta không có ý đó. Tính cách của nàng cũng rất hợp với ta. Ha ha, nếu không sao ta có được nhân duyên hôm nay?</w:t>
      </w:r>
    </w:p>
    <w:p>
      <w:pPr>
        <w:pStyle w:val="BodyText"/>
      </w:pPr>
      <w:r>
        <w:t xml:space="preserve">Tô Mật trợn mắt, cười hì hì kéo tay Mộ Dung Nhạn:</w:t>
      </w:r>
    </w:p>
    <w:p>
      <w:pPr>
        <w:pStyle w:val="BodyText"/>
      </w:pPr>
      <w:r>
        <w:t xml:space="preserve">- Mộ Dung muội muội, hai tỷ muội chúng ta qua bên kia nói chuyện, không thèm ngồi với đám đại nam nhân này nữa.</w:t>
      </w:r>
    </w:p>
    <w:p>
      <w:pPr>
        <w:pStyle w:val="BodyText"/>
      </w:pPr>
      <w:r>
        <w:t xml:space="preserve">- Ha ha, Tô Mật tỷ tỷ đúng là rất xứng với Thương Dạ đại ca.</w:t>
      </w:r>
    </w:p>
    <w:p>
      <w:pPr>
        <w:pStyle w:val="BodyText"/>
      </w:pPr>
      <w:r>
        <w:t xml:space="preserve">Mộ Dung Nhạn cũng mỉm cười nói.</w:t>
      </w:r>
    </w:p>
    <w:p>
      <w:pPr>
        <w:pStyle w:val="BodyText"/>
      </w:pPr>
      <w:r>
        <w:t xml:space="preserve">- Ha ha, tên ngốc đó cũng chỉ có tỷ tỷ ta để mắt đến hắn thôi.</w:t>
      </w:r>
    </w:p>
    <w:p>
      <w:pPr>
        <w:pStyle w:val="BodyText"/>
      </w:pPr>
      <w:r>
        <w:t xml:space="preserve">Tô Mật cười khanh khách, hỏi:</w:t>
      </w:r>
    </w:p>
    <w:p>
      <w:pPr>
        <w:pStyle w:val="BodyText"/>
      </w:pPr>
      <w:r>
        <w:t xml:space="preserve">- Đệ muội, đến Vô Tận Đông Hải lần này, sao không thông báo cho chúng ta trước một tiếng.</w:t>
      </w:r>
    </w:p>
    <w:p>
      <w:pPr>
        <w:pStyle w:val="BodyText"/>
      </w:pPr>
      <w:r>
        <w:t xml:space="preserve">- Mọi chuyện đường đột quá, Tô tỷ tỷ.</w:t>
      </w:r>
    </w:p>
    <w:p>
      <w:pPr>
        <w:pStyle w:val="BodyText"/>
      </w:pPr>
      <w:r>
        <w:t xml:space="preserve">- Ừ, đến đây rồi thì cứ coi như nhà mình. Mộ Dung muội muội. Vô Tận Đông Hải so với Hiên Viên Khâu của mọi người thế nào?</w:t>
      </w:r>
    </w:p>
    <w:p>
      <w:pPr>
        <w:pStyle w:val="BodyText"/>
      </w:pPr>
      <w:r>
        <w:t xml:space="preserve">- Phong cảnh mỗi nơi mỗi khác, đều rất đẹp!</w:t>
      </w:r>
    </w:p>
    <w:p>
      <w:pPr>
        <w:pStyle w:val="BodyText"/>
      </w:pPr>
      <w:r>
        <w:t xml:space="preserve">Bên kia, Tần Vô Song cũng đang nói chuyện với Thương Dạ. Thương Dạ nghe Tần Vô Song kể lại mọi chuyện, mày kiếm dựng ngược, quát lớn:</w:t>
      </w:r>
    </w:p>
    <w:p>
      <w:pPr>
        <w:pStyle w:val="BodyText"/>
      </w:pPr>
      <w:r>
        <w:t xml:space="preserve">- Thiên Đế Môn đó thật không biết xấu hổ!</w:t>
      </w:r>
    </w:p>
    <w:p>
      <w:pPr>
        <w:pStyle w:val="BodyText"/>
      </w:pPr>
      <w:r>
        <w:t xml:space="preserve">- Đại ca, Thiên Đế Môn không biết xấu hổ cũng đúng thôi. Điều đệ lo lắng nhất bây giờ là Đồ Đằng cường giả cũng can thiệp vào. Như vậy sẽ rắc rối to.</w:t>
      </w:r>
    </w:p>
    <w:p>
      <w:pPr>
        <w:pStyle w:val="BodyText"/>
      </w:pPr>
      <w:r>
        <w:t xml:space="preserve">Thương Dạ thở dài:</w:t>
      </w:r>
    </w:p>
    <w:p>
      <w:pPr>
        <w:pStyle w:val="BodyText"/>
      </w:pPr>
      <w:r>
        <w:t xml:space="preserve">- Huynh đệ, thế cục của Tần gia gian nan như vậy, cũng là đấu tranh nội bộ của Hiên Viên Khâu. Đại ca ta cũng không dám ứng thừa lung tung. Nhưng có một điểm, nếu như tương lai Tần gia không ở lại Hiên Viên Khâu thì các huynh đệ cứ đến Bảo Lạc Uyên, Bàn Long Tộc ta sẽ không từ chối đâu, huynh đệ nhất định sẽ có nơi lập thân!</w:t>
      </w:r>
    </w:p>
    <w:p>
      <w:pPr>
        <w:pStyle w:val="BodyText"/>
      </w:pPr>
      <w:r>
        <w:t xml:space="preserve">Có được một lời hứa như vậy, Tần Vô Song cũng cảm thấy mừng.</w:t>
      </w:r>
    </w:p>
    <w:p>
      <w:pPr>
        <w:pStyle w:val="BodyText"/>
      </w:pPr>
      <w:r>
        <w:t xml:space="preserve">Dù sao thế lực của Bàn Long Tộc nhiều lắm cũng chỉ bằng Thiên Đế Môn, không thể đối kháng với Đồ Đằng Tộc. Cho nên, có thể nói lời này đã rất biết ơn rồi.</w:t>
      </w:r>
    </w:p>
    <w:p>
      <w:pPr>
        <w:pStyle w:val="BodyText"/>
      </w:pPr>
      <w:r>
        <w:t xml:space="preserve">- Đại ca, lần này đệ đến là muốn bái kiến Tổ Long Tộc.</w:t>
      </w:r>
    </w:p>
    <w:p>
      <w:pPr>
        <w:pStyle w:val="BodyText"/>
      </w:pPr>
      <w:r>
        <w:t xml:space="preserve">Tần Vô Song nói thẳng ra ý định của mình.</w:t>
      </w:r>
    </w:p>
    <w:p>
      <w:pPr>
        <w:pStyle w:val="Compact"/>
      </w:pPr>
      <w:r>
        <w:t xml:space="preserve">Ủng hộ chỉ với 1 click và 5s ! (adf.ly/4EmoB)</w:t>
      </w:r>
      <w:r>
        <w:br w:type="textWrapping"/>
      </w:r>
      <w:r>
        <w:br w:type="textWrapping"/>
      </w:r>
    </w:p>
    <w:p>
      <w:pPr>
        <w:pStyle w:val="Heading2"/>
      </w:pPr>
      <w:bookmarkStart w:id="762" w:name="chương-740"/>
      <w:bookmarkEnd w:id="762"/>
      <w:r>
        <w:t xml:space="preserve">740. Chương 74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40: Nguy cơ của người nhà và đồng mô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Ánh mắt Thương Dạ khẽ lóe lên một tia quang mang kỳ dị, kinh ngạc nói:</w:t>
      </w:r>
    </w:p>
    <w:p>
      <w:pPr>
        <w:pStyle w:val="BodyText"/>
      </w:pPr>
      <w:r>
        <w:t xml:space="preserve">- Bái kiến Tổ Long Tộc? Huynh đệ, chuyến đi đến Mộng Huyễn Thiên Trì vừa rồi, đệ đại xuất phong đầu, áp đảo Khương Quỳ của Quỳ Long Tộc khiến Đồ Đằng cường giả của Tổ Long Tộc đều không vui. Đệ đi bái kiến Tổ Long Tộc, e rằng không thuận lợi đâu.</w:t>
      </w:r>
    </w:p>
    <w:p>
      <w:pPr>
        <w:pStyle w:val="BodyText"/>
      </w:pPr>
      <w:r>
        <w:t xml:space="preserve">- Đại ca, tiểu đệ phụng mệnh đi, cũng không còn cách nào khác. Nếu như Đồ Đằng cường giả của Hiên Viên Khâu can thiệp vào cuộc chiến với Thiên Đế Môn, Tần gia bọn đệ căn bản không thể chống đỡ nổi trong một thời gian ngắn. Cứu binh như cứu hỏa, đệ có hối hận cũng không còn cơ hội. Bất luận thế nào cũng phải khiến thế lực Đồ Đằng biết. Trước đây thế lực Đồ Đằng đã từng có ước định, không được can thiệp vào chuyện cuộc chiến của các thế lực thế tục.</w:t>
      </w:r>
    </w:p>
    <w:p>
      <w:pPr>
        <w:pStyle w:val="BodyText"/>
      </w:pPr>
      <w:r>
        <w:t xml:space="preserve">Thương Dạ gật đầu nói:</w:t>
      </w:r>
    </w:p>
    <w:p>
      <w:pPr>
        <w:pStyle w:val="BodyText"/>
      </w:pPr>
      <w:r>
        <w:t xml:space="preserve">- Cái này đương nhiên, các tộc trong Vô Tận Đông Hải đấu tranh với nhau, Tổ Long Tộc mắt nhắm mắt mở, không bao giờ can thiệp.</w:t>
      </w:r>
    </w:p>
    <w:p>
      <w:pPr>
        <w:pStyle w:val="BodyText"/>
      </w:pPr>
      <w:r>
        <w:t xml:space="preserve">Nhếch nhếch khóe miệng, Thương Dạ lại nói:</w:t>
      </w:r>
    </w:p>
    <w:p>
      <w:pPr>
        <w:pStyle w:val="BodyText"/>
      </w:pPr>
      <w:r>
        <w:t xml:space="preserve">- Không bàn bây giờ nữa, chúng ta về Vương phủ Bàn Long rồi tính sau. Có lẽ nhạc phụ đại nhân của ta sẽ cho đệ chút ý kiến.</w:t>
      </w:r>
    </w:p>
    <w:p>
      <w:pPr>
        <w:pStyle w:val="BodyText"/>
      </w:pPr>
      <w:r>
        <w:t xml:space="preserve">Tần Vô Song gật đầu:</w:t>
      </w:r>
    </w:p>
    <w:p>
      <w:pPr>
        <w:pStyle w:val="BodyText"/>
      </w:pPr>
      <w:r>
        <w:t xml:space="preserve">- Đại ca cứ an bài, tiểu đệ làm phiền rồi.</w:t>
      </w:r>
    </w:p>
    <w:p>
      <w:pPr>
        <w:pStyle w:val="BodyText"/>
      </w:pPr>
      <w:r>
        <w:t xml:space="preserve">- Ha ha, nói gì khách khí vậy? Lúc trước nếu như không phải đệ trượng nghĩa tương trợ thì e là Thương Dạ ta đã trở thành oan hồn của Cửu Cung Phái rồi.</w:t>
      </w:r>
    </w:p>
    <w:p>
      <w:pPr>
        <w:pStyle w:val="BodyText"/>
      </w:pPr>
      <w:r>
        <w:t xml:space="preserve">Tới Lạc Bảo Uyên, không còn cần phải bay nữa. Phi thuyền Bàn Long của bọn Thương Dạ tốc độ rất nhanh, hơn nữa còn tiện lợi và an toàn.</w:t>
      </w:r>
    </w:p>
    <w:p>
      <w:pPr>
        <w:pStyle w:val="BodyText"/>
      </w:pPr>
      <w:r>
        <w:t xml:space="preserve">Ở Lạc Bảo Uyên, phi thuyền của Bàn Long Tộc chính là chiêu bài. Dọc đường kẻ nào định đến gây rối, nhìn thấy phi thuyền, ai cũng cung cung kính kính tránh sang một bên.</w:t>
      </w:r>
    </w:p>
    <w:p>
      <w:pPr>
        <w:pStyle w:val="BodyText"/>
      </w:pPr>
      <w:r>
        <w:t xml:space="preserve">Trong thế giới Thú Tộc, sự sợ hãi với cường quyền trực tiếp hơn nhân loại nhiều. Cường quyền, có thể nói là tất cả!</w:t>
      </w:r>
    </w:p>
    <w:p>
      <w:pPr>
        <w:pStyle w:val="BodyText"/>
      </w:pPr>
      <w:r>
        <w:t xml:space="preserve">Sau khi đến Vương phủ Bàn Long, Tô Mật với thân phận Công chúa của Bàn Long Tộc, đương nhiên có thể an bài một cách tốt nhất cho bọn Tần Vô Song và Mộ Dung Nhạn vào trong khách xá.</w:t>
      </w:r>
    </w:p>
    <w:p>
      <w:pPr>
        <w:pStyle w:val="BodyText"/>
      </w:pPr>
      <w:r>
        <w:t xml:space="preserve">Không may là Long Đại Bảo lúc này không có mặt trong Vương phủ nên Thương Dạ và Tô Mật chỉ có thể tạm thời tiếp bọn Tần Vô Song.</w:t>
      </w:r>
    </w:p>
    <w:p>
      <w:pPr>
        <w:pStyle w:val="BodyText"/>
      </w:pPr>
      <w:r>
        <w:t xml:space="preserve">Cũng may chuyến xuất hành lần này của Long Đại Bảo không quá lâu, mười ngày nửa tháng đã có thể quay về.</w:t>
      </w:r>
    </w:p>
    <w:p>
      <w:pPr>
        <w:pStyle w:val="BodyText"/>
      </w:pPr>
      <w:r>
        <w:t xml:space="preserve">- Huynh đệ, đến Vương phủ Bàn Long rồi thì huynh đừng lo lắng gì nữa. Dù Thiên Đế Môn có biết huynh ở đây thì chúng cũng không dám làm gì đâu. Dám đến Bàn Long Tộc của ta gây chuyện, dù có là người của Thiên Đế Môn, đến kẻ nào giết kẻ đó, mắt không cần phải chớp.</w:t>
      </w:r>
    </w:p>
    <w:p>
      <w:pPr>
        <w:pStyle w:val="BodyText"/>
      </w:pPr>
      <w:r>
        <w:t xml:space="preserve">Tần Vô Song nói:</w:t>
      </w:r>
    </w:p>
    <w:p>
      <w:pPr>
        <w:pStyle w:val="BodyText"/>
      </w:pPr>
      <w:r>
        <w:t xml:space="preserve">- Đại ca, đệ liên hệ một chút người nhà và đồng môn.</w:t>
      </w:r>
    </w:p>
    <w:p>
      <w:pPr>
        <w:pStyle w:val="BodyText"/>
      </w:pPr>
      <w:r>
        <w:t xml:space="preserve">Mặc dù trước khi rời Tần gia, Chưởng môn nhân đã bảo họ tốt nhất không được sử dụng Ngọc bài Truyền thức. Nhưng một là Tần Vô Song lúc nào cũng nhớ thương người nhà, hai là có những lời Thương Dạ nói, hắn cảm thấy yên tâm hơn rất nhiều.</w:t>
      </w:r>
    </w:p>
    <w:p>
      <w:pPr>
        <w:pStyle w:val="BodyText"/>
      </w:pPr>
      <w:r>
        <w:t xml:space="preserve">Lấy ra Ngọc bài Truyền thức, Tần Vô Song bắt đầu liên hệ.</w:t>
      </w:r>
    </w:p>
    <w:p>
      <w:pPr>
        <w:pStyle w:val="BodyText"/>
      </w:pPr>
      <w:r>
        <w:t xml:space="preserve">Đầu tiên là phụ thân Tần Liên Sơn, không thể liên lạc được.</w:t>
      </w:r>
    </w:p>
    <w:p>
      <w:pPr>
        <w:pStyle w:val="BodyText"/>
      </w:pPr>
      <w:r>
        <w:t xml:space="preserve">Tiếp đó là sư phụ Truân Trung Trì của Tinh La Điện cũng không thể liên lạc được.</w:t>
      </w:r>
    </w:p>
    <w:p>
      <w:pPr>
        <w:pStyle w:val="BodyText"/>
      </w:pPr>
      <w:r>
        <w:t xml:space="preserve">Tần Vô Song không khỏi giật mình. Đã xảy ra chuyện gì?</w:t>
      </w:r>
    </w:p>
    <w:p>
      <w:pPr>
        <w:pStyle w:val="BodyText"/>
      </w:pPr>
      <w:r>
        <w:t xml:space="preserve">Ngọc bài Truyền thức này trừ phi bị phong ấn, nếu không dù có vượt qua Cấm địa của Thần cũng vẫn có thể sử dụng được.</w:t>
      </w:r>
    </w:p>
    <w:p>
      <w:pPr>
        <w:pStyle w:val="BodyText"/>
      </w:pPr>
      <w:r>
        <w:t xml:space="preserve">- Đại ca, Lạc Bảo Uyên của mọi người có tiến hành phong ấn Ngọc bài Truyền thức không?</w:t>
      </w:r>
    </w:p>
    <w:p>
      <w:pPr>
        <w:pStyle w:val="BodyText"/>
      </w:pPr>
      <w:r>
        <w:t xml:space="preserve">Thương Dạ cười nói:</w:t>
      </w:r>
    </w:p>
    <w:p>
      <w:pPr>
        <w:pStyle w:val="BodyText"/>
      </w:pPr>
      <w:r>
        <w:t xml:space="preserve">- Phong ấn làm gì? Không có!</w:t>
      </w:r>
    </w:p>
    <w:p>
      <w:pPr>
        <w:pStyle w:val="BodyText"/>
      </w:pPr>
      <w:r>
        <w:t xml:space="preserve">Tần Vô Song biến sắc:</w:t>
      </w:r>
    </w:p>
    <w:p>
      <w:pPr>
        <w:pStyle w:val="BodyText"/>
      </w:pPr>
      <w:r>
        <w:t xml:space="preserve">- Vậy không đúng rồi. Sao đệ không liên lạc được với tộc nhân và đồng môn?</w:t>
      </w:r>
    </w:p>
    <w:p>
      <w:pPr>
        <w:pStyle w:val="BodyText"/>
      </w:pPr>
      <w:r>
        <w:t xml:space="preserve">Mộ Dung Nhạn nghe thấy vậy, cũng giật mình, ân cần bước tới:</w:t>
      </w:r>
    </w:p>
    <w:p>
      <w:pPr>
        <w:pStyle w:val="BodyText"/>
      </w:pPr>
      <w:r>
        <w:t xml:space="preserve">- Tần đại ca, liên lạc không được à?</w:t>
      </w:r>
    </w:p>
    <w:p>
      <w:pPr>
        <w:pStyle w:val="BodyText"/>
      </w:pPr>
      <w:r>
        <w:t xml:space="preserve">Tần Vô Song ngưng trọng gật đầu:</w:t>
      </w:r>
    </w:p>
    <w:p>
      <w:pPr>
        <w:pStyle w:val="BodyText"/>
      </w:pPr>
      <w:r>
        <w:t xml:space="preserve">- Đúng vậy, một chút tin tức cũng không có.</w:t>
      </w:r>
    </w:p>
    <w:p>
      <w:pPr>
        <w:pStyle w:val="BodyText"/>
      </w:pPr>
      <w:r>
        <w:t xml:space="preserve">- Sau khi rời khỏi Vấn Đỉnh Sơn, huynh đã liên lạc qua chưa?</w:t>
      </w:r>
    </w:p>
    <w:p>
      <w:pPr>
        <w:pStyle w:val="BodyText"/>
      </w:pPr>
      <w:r>
        <w:t xml:space="preserve">Mộ Dung Nhạn nói.</w:t>
      </w:r>
    </w:p>
    <w:p>
      <w:pPr>
        <w:pStyle w:val="BodyText"/>
      </w:pPr>
      <w:r>
        <w:t xml:space="preserve">- Lúc đó, ta đã thông báo cho họ rời các quốc gia nhân loại, vào biên giới Vô Tận Đông Hải lánh nạn. Nếu tính toán thời gian, bọn họ hoàn toàn có thể đến kịp. Sau đó thì không liên lạc được nữa, cho đến tận hôm nay…</w:t>
      </w:r>
    </w:p>
    <w:p>
      <w:pPr>
        <w:pStyle w:val="BodyText"/>
      </w:pPr>
      <w:r>
        <w:t xml:space="preserve">- Thiên Đế Môn không thể nhanh như vậy chứ? Hơn nữa trước đó bọn chúng cũng không biết huynh rời Vấn Đỉnh Sơn? Đợi bọn chúng biết rồi thì đã đủ thời gian để mọi người đến Vô Tận Đông Hải.</w:t>
      </w:r>
    </w:p>
    <w:p>
      <w:pPr>
        <w:pStyle w:val="BodyText"/>
      </w:pPr>
      <w:r>
        <w:t xml:space="preserve">Mộ Dung Nhạn phân tích, cũng cảm thấy chuyện có gì đó không hợp lý.</w:t>
      </w:r>
    </w:p>
    <w:p>
      <w:pPr>
        <w:pStyle w:val="BodyText"/>
      </w:pPr>
      <w:r>
        <w:t xml:space="preserve">- Huynh đệ, đệ nói tộc nhân và đồng môn của đệ vào Vô Tận Đông Hải lánh nạn?</w:t>
      </w:r>
    </w:p>
    <w:p>
      <w:pPr>
        <w:pStyle w:val="BodyText"/>
      </w:pPr>
      <w:r>
        <w:t xml:space="preserve">Thương Dạ nghe thấy, thoáng giật mình, hỏi.</w:t>
      </w:r>
    </w:p>
    <w:p>
      <w:pPr>
        <w:pStyle w:val="BodyText"/>
      </w:pPr>
      <w:r>
        <w:t xml:space="preserve">Tần Vô Song gật gật đầu:</w:t>
      </w:r>
    </w:p>
    <w:p>
      <w:pPr>
        <w:pStyle w:val="BodyText"/>
      </w:pPr>
      <w:r>
        <w:t xml:space="preserve">- Đúng vậy!</w:t>
      </w:r>
    </w:p>
    <w:p>
      <w:pPr>
        <w:pStyle w:val="BodyText"/>
      </w:pPr>
      <w:r>
        <w:t xml:space="preserve">Thương Dạ lại hỏi:</w:t>
      </w:r>
    </w:p>
    <w:p>
      <w:pPr>
        <w:pStyle w:val="BodyText"/>
      </w:pPr>
      <w:r>
        <w:t xml:space="preserve">- Vậy đệ có thể xác định là họ rốt cuộc đã vào Vô Tận Đông Hải hay chưa?</w:t>
      </w:r>
    </w:p>
    <w:p>
      <w:pPr>
        <w:pStyle w:val="BodyText"/>
      </w:pPr>
      <w:r>
        <w:t xml:space="preserve">Tần Vô Song lắc đầu:</w:t>
      </w:r>
    </w:p>
    <w:p>
      <w:pPr>
        <w:pStyle w:val="BodyText"/>
      </w:pPr>
      <w:r>
        <w:t xml:space="preserve">- Cái này thì không rõ lắm. Để đệ nghĩ đã.</w:t>
      </w:r>
    </w:p>
    <w:p>
      <w:pPr>
        <w:pStyle w:val="BodyText"/>
      </w:pPr>
      <w:r>
        <w:t xml:space="preserve">Thương Dạ gật đầu nói:</w:t>
      </w:r>
    </w:p>
    <w:p>
      <w:pPr>
        <w:pStyle w:val="BodyText"/>
      </w:pPr>
      <w:r>
        <w:t xml:space="preserve">- Được, chuyện này không thể để chậm trễ. Đích thân ta sẽ đi với đệ. Tô nhi, muội ở đây với đệ muội, có được không?</w:t>
      </w:r>
    </w:p>
    <w:p>
      <w:pPr>
        <w:pStyle w:val="BodyText"/>
      </w:pPr>
      <w:r>
        <w:t xml:space="preserve">Mộ Dung Nhạn chậm rãi lắc đầu:</w:t>
      </w:r>
    </w:p>
    <w:p>
      <w:pPr>
        <w:pStyle w:val="BodyText"/>
      </w:pPr>
      <w:r>
        <w:t xml:space="preserve">- Thương Dạ đại ca, đệ cũng muốn đi cùng Tần đại ca.</w:t>
      </w:r>
    </w:p>
    <w:p>
      <w:pPr>
        <w:pStyle w:val="BodyText"/>
      </w:pPr>
      <w:r>
        <w:t xml:space="preserve">Trong những thời điểm quan trọng này, Mộ Dung Nhạn không muốn để Tần Vô Song một mình đối mặt. Bất luận là cục diện thế nào, cô hy vọng, bên cạnh Tần Vô Song còn có cô, còn có cô gánh vác cùng hắn.</w:t>
      </w:r>
    </w:p>
    <w:p>
      <w:pPr>
        <w:pStyle w:val="BodyText"/>
      </w:pPr>
      <w:r>
        <w:t xml:space="preserve">Nhẹ nhàng kéo cánh tay Tần Vô Song vào lòng, đôi mắt đẹp như tranh vẽ của Mộ Dung Nhạn lấp lánh quang huy mị nhân.</w:t>
      </w:r>
    </w:p>
    <w:p>
      <w:pPr>
        <w:pStyle w:val="BodyText"/>
      </w:pPr>
      <w:r>
        <w:t xml:space="preserve">- Vậy thì cùng đi!</w:t>
      </w:r>
    </w:p>
    <w:p>
      <w:pPr>
        <w:pStyle w:val="BodyText"/>
      </w:pPr>
      <w:r>
        <w:t xml:space="preserve">Thương Dạ cũng động lòng.</w:t>
      </w:r>
    </w:p>
    <w:p>
      <w:pPr>
        <w:pStyle w:val="BodyText"/>
      </w:pPr>
      <w:r>
        <w:t xml:space="preserve">Bao Bao cùng Cô Đơn lúc này cũng không dám pha trò, biết sự tình có vẻ nghiêm trọng. Nếu như người nhà và đồng môn của Lão Đại mất tích thì đúng là không ổn thật. Đó là những người quan trọng nhất với Lão Đại, là cái vẩy ngược không nên chạm vào nhất.</w:t>
      </w:r>
    </w:p>
    <w:p>
      <w:pPr>
        <w:pStyle w:val="BodyText"/>
      </w:pPr>
      <w:r>
        <w:t xml:space="preserve">Cũng may, biên duyên giữa Vô Tận Đông Hải và các quốc gia nhân loại lại chính là địa bàn của Lạc Bảo Uyên. Trong mảnh đất này, Bàn Long Tộc có tuyệt đối phân lượng.</w:t>
      </w:r>
    </w:p>
    <w:p>
      <w:pPr>
        <w:pStyle w:val="BodyText"/>
      </w:pPr>
      <w:r>
        <w:t xml:space="preserve">Phi thuyền Bàn Long bay đi, mười ngày sau đã đến được biên duyên.</w:t>
      </w:r>
    </w:p>
    <w:p>
      <w:pPr>
        <w:pStyle w:val="BodyText"/>
      </w:pPr>
      <w:r>
        <w:t xml:space="preserve">Thương Dạ đến ở nơi này cũng có vô số kỷ niệm. Hắn xâm nhập vào Vô Tận Đông Hải bằng đường này, vô tình được Tô Mật cứu mới có được cuộc sống như mơ ngày hôm nay. Bây giờ ngẫm lại, đúng là không thể tin nổi.</w:t>
      </w:r>
    </w:p>
    <w:p>
      <w:pPr>
        <w:pStyle w:val="BodyText"/>
      </w:pPr>
      <w:r>
        <w:t xml:space="preserve">Nhưng mà, bây giờ không phải lúc để hoài niệm. Nhìn nét mặt ngày càng trở nên nghiêm trọng của Tần Vô Song, trong lòng cũng có chút lo lắng. Nếu như mất tích ở Vô Tận Đông Hải thì vấn đề đúng là nghiêm trọng rồi. Ai dám bảo đảm sẽ là cục diện gì.</w:t>
      </w:r>
    </w:p>
    <w:p>
      <w:pPr>
        <w:pStyle w:val="BodyText"/>
      </w:pPr>
      <w:r>
        <w:t xml:space="preserve">- Nhạn nhi, ta qua bên đó xem sao.</w:t>
      </w:r>
    </w:p>
    <w:p>
      <w:pPr>
        <w:pStyle w:val="BodyText"/>
      </w:pPr>
      <w:r>
        <w:t xml:space="preserve">Tần Vô Song và Mộ Dung Nhạn nhảy lên trên, lên hòn đảo mà lúc ban đầu cùng tộc nhân hẹn gặp.</w:t>
      </w:r>
    </w:p>
    <w:p>
      <w:pPr>
        <w:pStyle w:val="BodyText"/>
      </w:pPr>
      <w:r>
        <w:t xml:space="preserve">- Nơi này có những dấu chân còn rất mới…</w:t>
      </w:r>
    </w:p>
    <w:p>
      <w:pPr>
        <w:pStyle w:val="BodyText"/>
      </w:pPr>
      <w:r>
        <w:t xml:space="preserve">Tần Vô Song nói một câu với khẩu khí phức tạp, cẩn thận nhìn lại một hồi, sắc mặt cũng dần trở nên phức tạp.</w:t>
      </w:r>
    </w:p>
    <w:p>
      <w:pPr>
        <w:pStyle w:val="BodyText"/>
      </w:pPr>
      <w:r>
        <w:t xml:space="preserve">- Là bọn họ, bọn họ đã tới Vô Tận Đông Hải rồi. Tin tốt là họ vẫn chưa bị Thiên Đế Môn bắt đi. Còn tin xấu là đến tận bây giờ vẫn chưa có dấu vết gì của họ.</w:t>
      </w:r>
    </w:p>
    <w:p>
      <w:pPr>
        <w:pStyle w:val="BodyText"/>
      </w:pPr>
      <w:r>
        <w:t xml:space="preserve">Tần Vô Song trong lòng thoáng cảm thấy một tia bất an. Nếu như đã vào Vô Tận Đông Hải trừ phi gặp phải tình cảnh khó khăn, nếu không sao có thể không thôi động được Ngọc bài Truyền thức.</w:t>
      </w:r>
    </w:p>
    <w:p>
      <w:pPr>
        <w:pStyle w:val="BodyText"/>
      </w:pPr>
      <w:r>
        <w:t xml:space="preserve">Thương Dạ và Tô Mật cũng lên đảo, quan tâm hỏi:</w:t>
      </w:r>
    </w:p>
    <w:p>
      <w:pPr>
        <w:pStyle w:val="BodyText"/>
      </w:pPr>
      <w:r>
        <w:t xml:space="preserve">- Huynh đệ, sao rồi?</w:t>
      </w:r>
    </w:p>
    <w:p>
      <w:pPr>
        <w:pStyle w:val="BodyText"/>
      </w:pPr>
      <w:r>
        <w:t xml:space="preserve">Tần Vô Song nói lại một lượt tình hình, nét mặt Thương Dạ cũng trở nên ngưng trọng:</w:t>
      </w:r>
    </w:p>
    <w:p>
      <w:pPr>
        <w:pStyle w:val="BodyText"/>
      </w:pPr>
      <w:r>
        <w:t xml:space="preserve">- Nói như vậy, bọn họ rất có khả năng đã xảy ra chuyện ở Vô Tận Đông Hải.</w:t>
      </w:r>
    </w:p>
    <w:p>
      <w:pPr>
        <w:pStyle w:val="BodyText"/>
      </w:pPr>
      <w:r>
        <w:t xml:space="preserve">Tần Vô Song nói:</w:t>
      </w:r>
    </w:p>
    <w:p>
      <w:pPr>
        <w:pStyle w:val="BodyText"/>
      </w:pPr>
      <w:r>
        <w:t xml:space="preserve">- Gặp chuyện ở Vô Tận Đông Hải…</w:t>
      </w:r>
    </w:p>
    <w:p>
      <w:pPr>
        <w:pStyle w:val="BodyText"/>
      </w:pPr>
      <w:r>
        <w:t xml:space="preserve">Thương Dạ xua xua tay:</w:t>
      </w:r>
    </w:p>
    <w:p>
      <w:pPr>
        <w:pStyle w:val="BodyText"/>
      </w:pPr>
      <w:r>
        <w:t xml:space="preserve">- Huynh đệ, đệ đừng lo lắng, đây là Lạc Bảo Uyên. Nếu như họ không bị sóng thần nuốt chửng, không bị quái thú tập kích thì ta sẽ nói Tô Mật truyền thức cho tất cả các động phủ, các thủ lĩnh động phủ trong Lạc Bảo Uyên, bảo bọn họ hỗ trợ điều tra. Chắc chắn ở Lạc Bảo Uyên chúng ta có đủ tư cách này.</w:t>
      </w:r>
    </w:p>
    <w:p>
      <w:pPr>
        <w:pStyle w:val="BodyText"/>
      </w:pPr>
      <w:r>
        <w:t xml:space="preserve">Thương Dạ và Tô Mật liếc nhìn nhau, Tô Mật quay về phi thuyền Bàn Long, khởi động Bàn Long Lệnh, lập tức truyền tin.</w:t>
      </w:r>
    </w:p>
    <w:p>
      <w:pPr>
        <w:pStyle w:val="BodyText"/>
      </w:pPr>
      <w:r>
        <w:t xml:space="preserve">Trong nháy mắt, chủ nhân tất cả động phủ và lĩnh vực đều nhận được Bàn Long Lệnh.</w:t>
      </w:r>
    </w:p>
    <w:p>
      <w:pPr>
        <w:pStyle w:val="BodyText"/>
      </w:pPr>
      <w:r>
        <w:t xml:space="preserve">- Huynh đệ, bây giờ, chỉ có thể chờ đợi thôi. Nếu như có tin tức gì bọn họ không dám không báo đâu.</w:t>
      </w:r>
    </w:p>
    <w:p>
      <w:pPr>
        <w:pStyle w:val="BodyText"/>
      </w:pPr>
      <w:r>
        <w:t xml:space="preserve">Thương Dạ an ủi Tần Vô Song.</w:t>
      </w:r>
    </w:p>
    <w:p>
      <w:pPr>
        <w:pStyle w:val="BodyText"/>
      </w:pPr>
      <w:r>
        <w:t xml:space="preserve">Tần Vô Song cũng đã bình tâm lại một chút nhưng vẫn chưa thực sự yên tâm. Vô Tận Đông Hải hung hiểm như vậy, nếu như nói xảy ra chuyện gì thật thì cũng chưa chắc.</w:t>
      </w:r>
    </w:p>
    <w:p>
      <w:pPr>
        <w:pStyle w:val="BodyText"/>
      </w:pPr>
      <w:r>
        <w:t xml:space="preserve">Tu luyện giả các quốc gia nhân loại bây giờ mạnh nhất là Đại Điện chủ, Nhị Điện chủ và tỷ phu Đạt Hề Minh, tu vi đều đã tiếp cận Động Hư Cảnh.</w:t>
      </w:r>
    </w:p>
    <w:p>
      <w:pPr>
        <w:pStyle w:val="BodyText"/>
      </w:pPr>
      <w:r>
        <w:t xml:space="preserve">Những người khác, bao gồm cả phụ thân Tần Liên Sơn và ba vị Điện chủ còn lại mới chỉ vào đến Luyện Hư Cảnh. Có thể nói, thực lực này ở các quốc gia nhân loại tuyệt đối quét ngang thiên hạ.</w:t>
      </w:r>
    </w:p>
    <w:p>
      <w:pPr>
        <w:pStyle w:val="BodyText"/>
      </w:pPr>
      <w:r>
        <w:t xml:space="preserve">Hay ở những Châu thành bình thường của Hiên Viên Khâu đảm bảo cũng có được địa vị cao, nhưng so với các vị Phủ chủ hay cường giả của các thế lực tam lưu, nhị lưu thuộc Cấm địa của Thần thì chênh lệch là rất rõ ràng.</w:t>
      </w:r>
    </w:p>
    <w:p>
      <w:pPr>
        <w:pStyle w:val="BodyText"/>
      </w:pPr>
      <w:r>
        <w:t xml:space="preserve">Cho nên, với thực lực thế này, ở Vô Tận Đông Hải, dù chỉ là khu vực biên cảnh thì cũng chưa thể chắc chắn an toàn mười phần.</w:t>
      </w:r>
    </w:p>
    <w:p>
      <w:pPr>
        <w:pStyle w:val="BodyText"/>
      </w:pPr>
      <w:r>
        <w:t xml:space="preserve">o0o</w:t>
      </w:r>
    </w:p>
    <w:p>
      <w:pPr>
        <w:pStyle w:val="BodyText"/>
      </w:pPr>
      <w:r>
        <w:t xml:space="preserve">Ba ngày đã trôi qua, vẫn chưa có tin tức gì cũng không có tình báo gì truyền tới.</w:t>
      </w:r>
    </w:p>
    <w:p>
      <w:pPr>
        <w:pStyle w:val="BodyText"/>
      </w:pPr>
      <w:r>
        <w:t xml:space="preserve">Tần Vô Song càng thêm lo lắng.</w:t>
      </w:r>
    </w:p>
    <w:p>
      <w:pPr>
        <w:pStyle w:val="BodyText"/>
      </w:pPr>
      <w:r>
        <w:t xml:space="preserve">Thương Dạ thì tích cực hơn, hỏi Tô Mật:</w:t>
      </w:r>
    </w:p>
    <w:p>
      <w:pPr>
        <w:pStyle w:val="BodyText"/>
      </w:pPr>
      <w:r>
        <w:t xml:space="preserve">- Tô nhi, liệt kê tất cả các thế lực động phủ và lĩnh vực gần đây ra, để ta xem có những ai.</w:t>
      </w:r>
    </w:p>
    <w:p>
      <w:pPr>
        <w:pStyle w:val="BodyText"/>
      </w:pPr>
      <w:r>
        <w:t xml:space="preserve">Tô Mật nói:</w:t>
      </w:r>
    </w:p>
    <w:p>
      <w:pPr>
        <w:pStyle w:val="BodyText"/>
      </w:pPr>
      <w:r>
        <w:t xml:space="preserve">- Được, nếu như đám hỗn đản đó dám giở trò gì, bổn tiểu thư sẽ lột da chúng! Ngay cả người nhà của em chồng ta cũng dám ra tay, làm phản rồi!</w:t>
      </w:r>
    </w:p>
    <w:p>
      <w:pPr>
        <w:pStyle w:val="BodyText"/>
      </w:pPr>
      <w:r>
        <w:t xml:space="preserve">Rất nhanh, liệt kê ngay ra một danh sách.</w:t>
      </w:r>
    </w:p>
    <w:p>
      <w:pPr>
        <w:pStyle w:val="BodyText"/>
      </w:pPr>
      <w:r>
        <w:t xml:space="preserve">Một vạn dặm xung quanh hải vực này, có thể uy hiếp được người nhà Tần Vô Song có ba bốn nhà. Suy nghĩ cẩn thận một hồi, Tô Mật còn liệt kê thêm mấy thế lực quanh đó đủ khả năng uy hiếp.</w:t>
      </w:r>
    </w:p>
    <w:p>
      <w:pPr>
        <w:pStyle w:val="BodyText"/>
      </w:pPr>
      <w:r>
        <w:t xml:space="preserve">Linh Ngao Đảo, Bách Chiến Đảo, Khiếu Nguyệt Đảo, Lưu Sa Lĩnh, Đại Thứ Động Phủ, Xích Minh Động Phủ, tổng cộng sáu nhà. Tô Mật liệt kê danh sách sáu nhà này, lại nói:</w:t>
      </w:r>
    </w:p>
    <w:p>
      <w:pPr>
        <w:pStyle w:val="BodyText"/>
      </w:pPr>
      <w:r>
        <w:t xml:space="preserve">- Để ta phát thêm một lần Bàn Long Lệnh, để thủ lãnh của họ đều đến đây tập hợp, nghe ta thẩm vấn.</w:t>
      </w:r>
    </w:p>
    <w:p>
      <w:pPr>
        <w:pStyle w:val="BodyText"/>
      </w:pPr>
      <w:r>
        <w:t xml:space="preserve">- Chị dâu, như vậy khó khăn cho tỷ quá.</w:t>
      </w:r>
    </w:p>
    <w:p>
      <w:pPr>
        <w:pStyle w:val="BodyText"/>
      </w:pPr>
      <w:r>
        <w:t xml:space="preserve">Tần Vô Song nói với giọng áy náy.</w:t>
      </w:r>
    </w:p>
    <w:p>
      <w:pPr>
        <w:pStyle w:val="BodyText"/>
      </w:pPr>
      <w:r>
        <w:t xml:space="preserve">- Vô Song huynh đệ, đây là đâu chứ? Mấy tên này nếu thực sự có liên quan đến họ, đệ nói phải làm thế nào ta sẽ làm thế ấy.</w:t>
      </w:r>
    </w:p>
    <w:p>
      <w:pPr>
        <w:pStyle w:val="BodyText"/>
      </w:pPr>
      <w:r>
        <w:t xml:space="preserve">Tô Mật rất thoải mái.</w:t>
      </w:r>
    </w:p>
    <w:p>
      <w:pPr>
        <w:pStyle w:val="BodyText"/>
      </w:pPr>
      <w:r>
        <w:t xml:space="preserve">- Chỉ mong mọi người không sao là được rồi, xử họ hay không, lúc ấy tính sau. Bọn họ đều là thế lực của Vô Tận Đông Hải, có địch ý với tu luyện giả ngoại lai cũng là đương nhiên.</w:t>
      </w:r>
    </w:p>
    <w:p>
      <w:pPr>
        <w:pStyle w:val="BodyText"/>
      </w:pPr>
      <w:r>
        <w:t xml:space="preserve">Tần Vô Song cũng không phải là người không hiểu đạo lý. Đương nhiên, những lời này của hắn cũng chỉ để Tô Mật cảm thấy không bị mất mặt.</w:t>
      </w:r>
    </w:p>
    <w:p>
      <w:pPr>
        <w:pStyle w:val="BodyText"/>
      </w:pPr>
      <w:r>
        <w:t xml:space="preserve">- Thủ lãnh của Khiếu Nguyệt Đảo, Xích Minh Động Phủ đều không có nhà?</w:t>
      </w:r>
    </w:p>
    <w:p>
      <w:pPr>
        <w:pStyle w:val="BodyText"/>
      </w:pPr>
      <w:r>
        <w:t xml:space="preserve">Tô Mật lớn tiếng mắng:</w:t>
      </w:r>
    </w:p>
    <w:p>
      <w:pPr>
        <w:pStyle w:val="BodyText"/>
      </w:pPr>
      <w:r>
        <w:t xml:space="preserve">- Chết ở đâu hết rồi? Nhưng thủ lãnh của bốn thế lực còn lại đều đã đến rồi.</w:t>
      </w:r>
    </w:p>
    <w:p>
      <w:pPr>
        <w:pStyle w:val="BodyText"/>
      </w:pPr>
      <w:r>
        <w:t xml:space="preserve">o0o</w:t>
      </w:r>
    </w:p>
    <w:p>
      <w:pPr>
        <w:pStyle w:val="BodyText"/>
      </w:pPr>
      <w:r>
        <w:t xml:space="preserve">Ở một nơi bí mật trên Khiếu Nguyệt Đảo, một tên tiểu đầu mục ung dung vắt chân chữ ngũ, hưởng thụ mỹ nhân Kình Ngư Tộc, cảm thấy cuộc sống không còn gì tuyệt hơn.</w:t>
      </w:r>
    </w:p>
    <w:p>
      <w:pPr>
        <w:pStyle w:val="BodyText"/>
      </w:pPr>
      <w:r>
        <w:t xml:space="preserve">- Đảo chủ đại nhân, sao còn chưa quay về? Lần này, ta đã chuẩn bị cho ngài ấy một món đại lễ. Ha ha ha. Hy vọng Đảo chủ đại nhân có thể cho một chức Phó Đảo chủ.</w:t>
      </w:r>
    </w:p>
    <w:p>
      <w:pPr>
        <w:pStyle w:val="BodyText"/>
      </w:pPr>
      <w:r>
        <w:t xml:space="preserve">Tên tiểu đầu mục nghênh ngang nói.</w:t>
      </w:r>
    </w:p>
    <w:p>
      <w:pPr>
        <w:pStyle w:val="BodyText"/>
      </w:pPr>
      <w:r>
        <w:t xml:space="preserve">Mấy tên thủ hạ bên cạnh gật đầu lia lịa nịnh nọt.</w:t>
      </w:r>
    </w:p>
    <w:p>
      <w:pPr>
        <w:pStyle w:val="Compact"/>
      </w:pPr>
      <w:r>
        <w:t xml:space="preserve">Ủng hộ chỉ với 1 click và 5s ! (adf.ly/4EmoB)</w:t>
      </w:r>
      <w:r>
        <w:br w:type="textWrapping"/>
      </w:r>
      <w:r>
        <w:br w:type="textWrapping"/>
      </w:r>
    </w:p>
    <w:p>
      <w:pPr>
        <w:pStyle w:val="Heading2"/>
      </w:pPr>
      <w:bookmarkStart w:id="763" w:name="chương-741"/>
      <w:bookmarkEnd w:id="763"/>
      <w:r>
        <w:t xml:space="preserve">741. Chương 74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41: Khiếu Nguyệt Đảo khả ngh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òn một khu vực bí mật trong Vô Tận Đông Hải, Đảo chủ Khiếu Nguyệt Đảo đang tu luyện nhận được Ngọc bài Truyền thức, trong khóe miệng tràn ra một tia cười lạnh:</w:t>
      </w:r>
    </w:p>
    <w:p>
      <w:pPr>
        <w:pStyle w:val="BodyText"/>
      </w:pPr>
      <w:r>
        <w:t xml:space="preserve">- Mẹ nó, mới có vài ngày, phát ra hai Bàn Long Lệnh, cáo mượn oai hùm, cô ta cho rằng là cái thá gì chứ? Khua tay múa chân với lão tử. Hừ, lão tử cứ coi như là không nhận được!</w:t>
      </w:r>
    </w:p>
    <w:p>
      <w:pPr>
        <w:pStyle w:val="BodyText"/>
      </w:pPr>
      <w:r>
        <w:t xml:space="preserve">Nói xong, đem Ngọc bài Truyền thức ném qua một chỗ, như thể không thèm để ý tới.</w:t>
      </w:r>
    </w:p>
    <w:p>
      <w:pPr>
        <w:pStyle w:val="BodyText"/>
      </w:pPr>
      <w:r>
        <w:t xml:space="preserve">o0o</w:t>
      </w:r>
    </w:p>
    <w:p>
      <w:pPr>
        <w:pStyle w:val="BodyText"/>
      </w:pPr>
      <w:r>
        <w:t xml:space="preserve">Tần Vô Song khoanh tay đứng đó, cố gắng hết sức để không cho cảm xúc hiển lộ ra ngoài. Tuy rằng, trong lòng hắn rất hồi hộp căng thẳng, nhưng cũng không biểu hiện ra ngoài quá nhiều.</w:t>
      </w:r>
    </w:p>
    <w:p>
      <w:pPr>
        <w:pStyle w:val="BodyText"/>
      </w:pPr>
      <w:r>
        <w:t xml:space="preserve">Tô Mật lúc cười nói cùng bọn Tần Vô Song thì vô cùng hiền hòa, giờ đây thanh âm lạnh buốt nói:</w:t>
      </w:r>
    </w:p>
    <w:p>
      <w:pPr>
        <w:pStyle w:val="BodyText"/>
      </w:pPr>
      <w:r>
        <w:t xml:space="preserve">- Bốn vị, em rể nhà ta, có một đám bằng hữu mất tích ở gần khu hải vực của Vô Tận Đông Hải, các gia các tông bọn ngươi, thật sự là một chút tin tức cũng không có hay sao, hay là làm có lệ cho xong việc, cảm thấy lời nói của bổn tiểu thư không đáng để ý?</w:t>
      </w:r>
    </w:p>
    <w:p>
      <w:pPr>
        <w:pStyle w:val="BodyText"/>
      </w:pPr>
      <w:r>
        <w:t xml:space="preserve">Bốn vị thủ lãnh kia nào dám giả vờ trước mặt Tô Mật, vội vàng chỉ tay lên trời thề thốt:</w:t>
      </w:r>
    </w:p>
    <w:p>
      <w:pPr>
        <w:pStyle w:val="BodyText"/>
      </w:pPr>
      <w:r>
        <w:t xml:space="preserve">- Tô Mật tiểu thư, mấy kẻ chúng ta có mấy cái đầu, sao dám ở trước mặt ngài giả dối được? Thật sự là không có tìm được tin tức, không dám ở trước mặt tiểu thư nói bậy!</w:t>
      </w:r>
    </w:p>
    <w:p>
      <w:pPr>
        <w:pStyle w:val="BodyText"/>
      </w:pPr>
      <w:r>
        <w:t xml:space="preserve">- Đừng có lừa gạt bổn tiểu thư, ai chẳng biết, các tông phái các ngươi đều có mạng lưới tình báo của chính mình. Chỉ cần có chút biến động nhỏ nào, các ngươi sẽ biết ngay lập tức.</w:t>
      </w:r>
    </w:p>
    <w:p>
      <w:pPr>
        <w:pStyle w:val="BodyText"/>
      </w:pPr>
      <w:r>
        <w:t xml:space="preserve">Bốn tên thủ lãnh kia kêu gào oan uổng:</w:t>
      </w:r>
    </w:p>
    <w:p>
      <w:pPr>
        <w:pStyle w:val="BodyText"/>
      </w:pPr>
      <w:r>
        <w:t xml:space="preserve">- Tô Mật tiểu thư, lúc này, chúng ta thực không có được tin tức gì, nào dám ở trước mặt nàng giở trò bịp bợm?</w:t>
      </w:r>
    </w:p>
    <w:p>
      <w:pPr>
        <w:pStyle w:val="BodyText"/>
      </w:pPr>
      <w:r>
        <w:t xml:space="preserve">Tô Mật hắng giọng, dáng vẻ xinh đẹp tuyệt trần, ánh mắt lạnh lùng nhìn bốn tên đó:</w:t>
      </w:r>
    </w:p>
    <w:p>
      <w:pPr>
        <w:pStyle w:val="BodyText"/>
      </w:pPr>
      <w:r>
        <w:t xml:space="preserve">- Xem ra, cạy miệng các ngươi cũng chẳng có ra được cái gì. Người thì lại mất tích ở trong vùng này. Được lắm, bổn tiểu thư cũng không dùng Bàn Long Lệnh đàn áp các ngươi! Bốn kẻ các ngươi nghe đây, kẻ nào nếu ngay lập tức có được tin tức chính xác, liền có cơ hội đạt được một vũ khí Thần đạo cực mạnh!</w:t>
      </w:r>
    </w:p>
    <w:p>
      <w:pPr>
        <w:pStyle w:val="BodyText"/>
      </w:pPr>
      <w:r>
        <w:t xml:space="preserve">Bốn thủ lãnh kia vừa nghe lời này, trong lòng nhảy lên từng đợt.</w:t>
      </w:r>
    </w:p>
    <w:p>
      <w:pPr>
        <w:pStyle w:val="BodyText"/>
      </w:pPr>
      <w:r>
        <w:t xml:space="preserve">Mấy kẻ thủ lãnh này, trong mấy vạn khu vực quanh đây, cũng coi như là một phương hào kiệt. Nhưng ở cả Lạc Bảo Uyên mà nói, lại chỉ là tồn tại thế lực nhị lưu, tam lưu.</w:t>
      </w:r>
    </w:p>
    <w:p>
      <w:pPr>
        <w:pStyle w:val="BodyText"/>
      </w:pPr>
      <w:r>
        <w:t xml:space="preserve">Tu vi của bọn chúng, cùng lắm là Hư Võ Đại viên mãn mà thôi. Có thể có được vũ khí Thần đạo cực mạnh, đối với bọn chúng mà nói, tuyệt đối là một điều vô cùng hấp dẫn. Cũng khó mà ngăn được ánh mắt đang sáng ngời rạng rỡ của bọn chúng.</w:t>
      </w:r>
    </w:p>
    <w:p>
      <w:pPr>
        <w:pStyle w:val="BodyText"/>
      </w:pPr>
      <w:r>
        <w:t xml:space="preserve">- Hai tên thủ lãnh của Khiếu Nguyệt Đảo cùng Xích Minh Động Phủ không có tới, rất đáng nghi ngờ, các ngươi đi điều tra một chút. Bổn tiểu thư một khi đã mở miệng, tất nhiên là có thể thực hiện. Nhớ kỹ, kẻ đầu tiên phát tình báo hữu dụng tới mới là kẻ có tư cách giành được, những kẻ khác, thì coi như là mất công vô ích.</w:t>
      </w:r>
    </w:p>
    <w:p>
      <w:pPr>
        <w:pStyle w:val="BodyText"/>
      </w:pPr>
      <w:r>
        <w:t xml:space="preserve">- Vâng, Tô Mật tiểu thư, bọn ta ngay lập tức đi điều tra cái này, xin yên tâm. Nếu đúng là mất tích trong vùng này, bất luận thế nào, chúng ta cuối cùng vẫn có thể thu hoạch được một chút dấu vết.</w:t>
      </w:r>
    </w:p>
    <w:p>
      <w:pPr>
        <w:pStyle w:val="BodyText"/>
      </w:pPr>
      <w:r>
        <w:t xml:space="preserve">Lời thề son sắt của bốn kẻ thủ lãnh kia, tỏ thái độ một phen, rồi đều quay đầu đi.</w:t>
      </w:r>
    </w:p>
    <w:p>
      <w:pPr>
        <w:pStyle w:val="BodyText"/>
      </w:pPr>
      <w:r>
        <w:t xml:space="preserve">Tô Mật cười lạnh nói:</w:t>
      </w:r>
    </w:p>
    <w:p>
      <w:pPr>
        <w:pStyle w:val="BodyText"/>
      </w:pPr>
      <w:r>
        <w:t xml:space="preserve">- Mấy tên gia hỏa này, không thấy lợi ích trước mắt sẽ không chịu dốc sức. Ta nếu không phải là lo lắng tới thanh danh, nói thẳng cho bọn chúng biết nếu như vẫn không có tin tức gì lập tức sẽ giết toàn bộ. Tin là hiệu quả tin tức sẽ càng cao!</w:t>
      </w:r>
    </w:p>
    <w:p>
      <w:pPr>
        <w:pStyle w:val="BodyText"/>
      </w:pPr>
      <w:r>
        <w:t xml:space="preserve">Tần Vô Song ở trong hoàn cảnh này cũng không có thể tự tiện làm chủ. Hết thảy chỉ có thể theo biện pháp của Tô Mật.</w:t>
      </w:r>
    </w:p>
    <w:p>
      <w:pPr>
        <w:pStyle w:val="BodyText"/>
      </w:pPr>
      <w:r>
        <w:t xml:space="preserve">Nhẫn nại đợi nửa ngày, Đảo chủ Bách Chiến Đảo là kẻ đầu tiên truyền đến tin tức:</w:t>
      </w:r>
    </w:p>
    <w:p>
      <w:pPr>
        <w:pStyle w:val="BodyText"/>
      </w:pPr>
      <w:r>
        <w:t xml:space="preserve">- Tô Mật tiểu thư, căn cứ theo tình báo, Đảo chủ Khiếu Nguyệt Đảo kia, đã xuất môn hơn nửa năm, tới tận bây giờ vẫn chưa trở về. Còn động chủ của Xích Minh Động Phủ, ở bên trong động phủ bế quan, cũng khoảng ba tháng rồi.</w:t>
      </w:r>
    </w:p>
    <w:p>
      <w:pPr>
        <w:pStyle w:val="BodyText"/>
      </w:pPr>
      <w:r>
        <w:t xml:space="preserve">- Mấy lời nhảm nhí này thì có ích gì?</w:t>
      </w:r>
    </w:p>
    <w:p>
      <w:pPr>
        <w:pStyle w:val="BodyText"/>
      </w:pPr>
      <w:r>
        <w:t xml:space="preserve">Tô Mật không khách sáo hỏi.</w:t>
      </w:r>
    </w:p>
    <w:p>
      <w:pPr>
        <w:pStyle w:val="BodyText"/>
      </w:pPr>
      <w:r>
        <w:t xml:space="preserve">- Khà khà, Đảo chủ Khiếu Nguyệt Đảo không ở trên đảo, thuộc hạ định tự mình đi tìm hiểu. Mấy tên gia hỏa bên phía Khiếu Nguyệt Đảo kia, vẫn luôn coi trời bằng vung, có lẽ có thể thăm dò được một chút tin tức hữu dụng nhỉ?</w:t>
      </w:r>
    </w:p>
    <w:p>
      <w:pPr>
        <w:pStyle w:val="BodyText"/>
      </w:pPr>
      <w:r>
        <w:t xml:space="preserve">- Được rồi, vậy ngươi đi nhanh về nhanh!</w:t>
      </w:r>
    </w:p>
    <w:p>
      <w:pPr>
        <w:pStyle w:val="BodyText"/>
      </w:pPr>
      <w:r>
        <w:t xml:space="preserve">Tô Mật cau mày, Khiếu Nguyệt Đảo này, có thể nói là một điểm nhạy cảm của Lạc Bảo Uyên. Bởi vì vị trí của Khiếu Nguyệt Đảo ở bên cạnh lãnh địa của Lạc Bảo Uyên, thuộc loại khu vực đang tranh chấp.</w:t>
      </w:r>
    </w:p>
    <w:p>
      <w:pPr>
        <w:pStyle w:val="BodyText"/>
      </w:pPr>
      <w:r>
        <w:t xml:space="preserve">Một mặt, Khiếu Nguyệt Đảo thuộc vào Lạc Bảo Uyên, một mặt khác, Khiếu Nguyệt Đảo lại âm thầm cấu kết với Thanh Vũ Uyên.</w:t>
      </w:r>
    </w:p>
    <w:p>
      <w:pPr>
        <w:pStyle w:val="BodyText"/>
      </w:pPr>
      <w:r>
        <w:t xml:space="preserve">Thanh Vũ Uyên kia, là lãnh địa của Cầu Long Tộc.</w:t>
      </w:r>
    </w:p>
    <w:p>
      <w:pPr>
        <w:pStyle w:val="BodyText"/>
      </w:pPr>
      <w:r>
        <w:t xml:space="preserve">Cùng với Bàn Long Tộc của Lạc Bảo Uyên trước giờ vẫn luôn không có gì gọi là giao tình qua lại. Cho nên, Khiếu Nguyệt Đảo này, đối với Lạc Bảo Uyên mà nói, vẫn luôn là một nơi trọng yếu.</w:t>
      </w:r>
    </w:p>
    <w:p>
      <w:pPr>
        <w:pStyle w:val="BodyText"/>
      </w:pPr>
      <w:r>
        <w:t xml:space="preserve">Nếu không phải lo lắng đến vấn đề danh tiếng, với phong cách của Bàn Long Tộc, đã sớm san bằng Khiếu Nguyệt Đảo thành bình địa rồi. Chỉ có điều là vẫn luôn không có cớ và chứng cứ gì thôi.</w:t>
      </w:r>
    </w:p>
    <w:p>
      <w:pPr>
        <w:pStyle w:val="BodyText"/>
      </w:pPr>
      <w:r>
        <w:t xml:space="preserve">Tô Mật lạnh lùng nhủ thầm:</w:t>
      </w:r>
    </w:p>
    <w:p>
      <w:pPr>
        <w:pStyle w:val="BodyText"/>
      </w:pPr>
      <w:r>
        <w:t xml:space="preserve">- Khiếu Nguyệt Đảo, hy vọng chuyện này không có liên quan tới các ngươi…</w:t>
      </w:r>
    </w:p>
    <w:p>
      <w:pPr>
        <w:pStyle w:val="BodyText"/>
      </w:pPr>
      <w:r>
        <w:t xml:space="preserve">Tần Vô Song tự đứng ra nói:</w:t>
      </w:r>
    </w:p>
    <w:p>
      <w:pPr>
        <w:pStyle w:val="BodyText"/>
      </w:pPr>
      <w:r>
        <w:t xml:space="preserve">- Chị dâu, ta muốn tới Khiếu Nguyệt Đảo một chuyến.</w:t>
      </w:r>
    </w:p>
    <w:p>
      <w:pPr>
        <w:pStyle w:val="BodyText"/>
      </w:pPr>
      <w:r>
        <w:t xml:space="preserve">Tô Mật có chút khó xử nói:</w:t>
      </w:r>
    </w:p>
    <w:p>
      <w:pPr>
        <w:pStyle w:val="BodyText"/>
      </w:pPr>
      <w:r>
        <w:t xml:space="preserve">- Vô Song huynh đệ, ngươi hiện tại đi tới Khiếu Nguyệt Đảo, ngộ nhỡ có tin tức trước bọn chúng, có câu trả lời trước thì lại không dễ bàn.</w:t>
      </w:r>
    </w:p>
    <w:p>
      <w:pPr>
        <w:pStyle w:val="BodyText"/>
      </w:pPr>
      <w:r>
        <w:t xml:space="preserve">- Bách Chiến Đảo truyền thức tới, bọn họ đã có chút tin tức!</w:t>
      </w:r>
    </w:p>
    <w:p>
      <w:pPr>
        <w:pStyle w:val="BodyText"/>
      </w:pPr>
      <w:r>
        <w:t xml:space="preserve">Thương Dạ nói:</w:t>
      </w:r>
    </w:p>
    <w:p>
      <w:pPr>
        <w:pStyle w:val="BodyText"/>
      </w:pPr>
      <w:r>
        <w:t xml:space="preserve">- Huynh đệ, ta đi cùng ngươi.</w:t>
      </w:r>
    </w:p>
    <w:p>
      <w:pPr>
        <w:pStyle w:val="BodyText"/>
      </w:pPr>
      <w:r>
        <w:t xml:space="preserve">Trong lúc này, tên Đảo chủ Bách Chiến kia lại truyền đến tin tức:</w:t>
      </w:r>
    </w:p>
    <w:p>
      <w:pPr>
        <w:pStyle w:val="BodyText"/>
      </w:pPr>
      <w:r>
        <w:t xml:space="preserve">- Tô Mật tiểu thư, căn cứ theo điều tra của ta, việc này, mười phần thì có đến tám chín phần là có quan hệ với Khiếu Nguyệt Đảo!</w:t>
      </w:r>
    </w:p>
    <w:p>
      <w:pPr>
        <w:pStyle w:val="BodyText"/>
      </w:pPr>
      <w:r>
        <w:t xml:space="preserve">- Ồ? Là thế nào?</w:t>
      </w:r>
    </w:p>
    <w:p>
      <w:pPr>
        <w:pStyle w:val="BodyText"/>
      </w:pPr>
      <w:r>
        <w:t xml:space="preserve">Mặt mày Tô Mật nhất thời hiện lên một tia vui mừng.</w:t>
      </w:r>
    </w:p>
    <w:p>
      <w:pPr>
        <w:pStyle w:val="BodyText"/>
      </w:pPr>
      <w:r>
        <w:t xml:space="preserve">- Ta vừa rồi bắt một gã tuần tra của Khiếu Nguyệt Đảo, ép hỏi một chút. Đảo chủ Khiếu Nguyệt Đảo trong đoạn thời gian không có ở đây, một người tên Khả Đạt hành xử vô cùng ngang ngược, đi săn xung quanh ở Vô Tận Đông Hải. Hình như, có một trận, công kích một con thuyền của tu luyện giả nhân loại.</w:t>
      </w:r>
    </w:p>
    <w:p>
      <w:pPr>
        <w:pStyle w:val="BodyText"/>
      </w:pPr>
      <w:r>
        <w:t xml:space="preserve">Tô Mật nghe tới đây, quát:</w:t>
      </w:r>
    </w:p>
    <w:p>
      <w:pPr>
        <w:pStyle w:val="BodyText"/>
      </w:pPr>
      <w:r>
        <w:t xml:space="preserve">- Được, ngươi không cần đánh rắn động cỏ, chúng ta sẽ qua đó ngay lập tức!</w:t>
      </w:r>
    </w:p>
    <w:p>
      <w:pPr>
        <w:pStyle w:val="BodyText"/>
      </w:pPr>
      <w:r>
        <w:t xml:space="preserve">Phi thuyền Bàn Long khởi động, trong mấy vạn lộ trình, cơ hồ chỉ là chuyện trong canh giờ. Rất nhanh, liền tiến tới Khiếu Nguyệt Đảo.</w:t>
      </w:r>
    </w:p>
    <w:p>
      <w:pPr>
        <w:pStyle w:val="BodyText"/>
      </w:pPr>
      <w:r>
        <w:t xml:space="preserve">Khiếu Nguyệt Đảo nghe nói Tô Mật tiểu thư tự mình giá lâm, người trên kẻ dưới không biết đang phát sinh chuyện gì. Mấy Phó Đảo chủ trong đảo, đều là vội vội vàng vàng, tiến ra nghênh đón.</w:t>
      </w:r>
    </w:p>
    <w:p>
      <w:pPr>
        <w:pStyle w:val="BodyText"/>
      </w:pPr>
      <w:r>
        <w:t xml:space="preserve">- Không biết Tô Mật tiểu thư đại giá quang lâm, chậm trễ tiếp đón à, ha ha.</w:t>
      </w:r>
    </w:p>
    <w:p>
      <w:pPr>
        <w:pStyle w:val="BodyText"/>
      </w:pPr>
      <w:r>
        <w:t xml:space="preserve">Tô Mật lạnh lùng nhìn ba tên Phó Đảo chủ này:</w:t>
      </w:r>
    </w:p>
    <w:p>
      <w:pPr>
        <w:pStyle w:val="BodyText"/>
      </w:pPr>
      <w:r>
        <w:t xml:space="preserve">- Đảo chủ của các ngươi đâu?</w:t>
      </w:r>
    </w:p>
    <w:p>
      <w:pPr>
        <w:pStyle w:val="BodyText"/>
      </w:pPr>
      <w:r>
        <w:t xml:space="preserve">- Đảo chủ lão nhân gia xuất môn tu luyện, đã nửa năm trôi qua cũng chưa hề trở lại. Tô Mật tiểu thư, sao tự dưng lại tìm Đảo chủ chúng ta vậy?</w:t>
      </w:r>
    </w:p>
    <w:p>
      <w:pPr>
        <w:pStyle w:val="BodyText"/>
      </w:pPr>
      <w:r>
        <w:t xml:space="preserve">- Hừ, Đảo chủ Khiếu Nguyệt Đảo, hiện tại danh tiếng rất lớn à. Bổn tiểu thư ra Bàn Long Lệnh, vậy mà lại không hề có chút tin tức gì.</w:t>
      </w:r>
    </w:p>
    <w:p>
      <w:pPr>
        <w:pStyle w:val="BodyText"/>
      </w:pPr>
      <w:r>
        <w:t xml:space="preserve">Bàn Long Lệnh của Tô Mật, chỉ tới vị thủ lĩnh cao nhất, bởi vậy, mấy tên Phó Đảo chủ này, cũng là ngỡ ngàng không hay biết chuyện gì, hai mặt nhìn nhau, căn bản không hề biết có chuyện như vậy.</w:t>
      </w:r>
    </w:p>
    <w:p>
      <w:pPr>
        <w:pStyle w:val="BodyText"/>
      </w:pPr>
      <w:r>
        <w:t xml:space="preserve">Luận thực lực, Khiếu Nguyệt Đảo, tồn tại quả thực là mạnh nhất trong mấy vạn ở khu thủy vực này. Cái gì mà Linh Ngao Đảo, cái gì mà Bách Chiến Đảo, so với Khiếu Nguyệt Đảo, chênh lệch vẫn là vô cùng rõ ràng.</w:t>
      </w:r>
    </w:p>
    <w:p>
      <w:pPr>
        <w:pStyle w:val="BodyText"/>
      </w:pPr>
      <w:r>
        <w:t xml:space="preserve">Cũng chính bởi vậy, Đảo chủ Khiếu Nguyệt Đảo mới có thể cảm thấy có chút bản lĩnh, trong lúc qua lại ở giữa hai đại Long Tộc, muốn đạt được lợi ích lớn nhất.</w:t>
      </w:r>
    </w:p>
    <w:p>
      <w:pPr>
        <w:pStyle w:val="BodyText"/>
      </w:pPr>
      <w:r>
        <w:t xml:space="preserve">- Tô Mật tiểu thư, Đảo chủ đại nhân, hắn có lẽ là đang bế quan tu luyện, không có nhận được truyền thức à.</w:t>
      </w:r>
    </w:p>
    <w:p>
      <w:pPr>
        <w:pStyle w:val="BodyText"/>
      </w:pPr>
      <w:r>
        <w:t xml:space="preserve">- Đúng, nhất định là có sự hiểu lầm. Khiếu Nguyệt Đảo chúng ta, sao dám ở trước mặt Tô Mật tiểu thư đùa giỡn giở trò lừa gạt ạ?</w:t>
      </w:r>
    </w:p>
    <w:p>
      <w:pPr>
        <w:pStyle w:val="BodyText"/>
      </w:pPr>
      <w:r>
        <w:t xml:space="preserve">Tô Mật thản nhiên nói:</w:t>
      </w:r>
    </w:p>
    <w:p>
      <w:pPr>
        <w:pStyle w:val="BodyText"/>
      </w:pPr>
      <w:r>
        <w:t xml:space="preserve">- Lời nhảm nhí ta không muốn nói nhiều, ta chỉ hỏi các ngươi, tộc nhân và đồng môn của em rể nhà ta ở Vô Tận Đông Hải làm khách, lại mất tích. Việc này, có kẻ nói là Khiếu Nguyệt Đảo các ngươi làm.</w:t>
      </w:r>
    </w:p>
    <w:p>
      <w:pPr>
        <w:pStyle w:val="BodyText"/>
      </w:pPr>
      <w:r>
        <w:t xml:space="preserve">Ba tên Phó Đảo chủ sắc mặt đồng thời biến đổi, tộc nhân của em rể? Nghe vậy, quan hệ rất sâu sắc à. Khó trách Tô Mật tiểu thư lại khởi binh như thế. Nhưng mà, tộc nhân gì, đồng môn gì, bọn họ căn bản chưa thấy qua.</w:t>
      </w:r>
    </w:p>
    <w:p>
      <w:pPr>
        <w:pStyle w:val="BodyText"/>
      </w:pPr>
      <w:r>
        <w:t xml:space="preserve">- Tô Mật tiểu thư, đây phải chăng là có sự hiểu lầm? Khiếu Nguyệt Đảo này, hiện tại là ba kẻ chúng ta chủ trì, nhất cử nhất động, đôi bên đều là rất rõ ràng. Xin thề với trời, tuyệt đối không có làm qua việc này à. Tô Mật tiểu thư, tộc nhân và đồng môn của người gồm có bao nhiêu người, hình dáng trông như thế nào?</w:t>
      </w:r>
    </w:p>
    <w:p>
      <w:pPr>
        <w:pStyle w:val="BodyText"/>
      </w:pPr>
      <w:r>
        <w:t xml:space="preserve">- Đúng vậy, nghe nói cô gia của Tô Mật tiểu thư là tu luyện giả nhân loại, chúng ta Khiếu Nguyệt Đảo này, rất lâu rồi cũng chưa tới khu vực tu luyện giả nhân loại.</w:t>
      </w:r>
    </w:p>
    <w:p>
      <w:pPr>
        <w:pStyle w:val="BodyText"/>
      </w:pPr>
      <w:r>
        <w:t xml:space="preserve">- Hừm, các ngươi nói thì nghe rất êm tai. Chỗ các ngươi, có phải là có một kẻ tên là Khả Đạt không?</w:t>
      </w:r>
    </w:p>
    <w:p>
      <w:pPr>
        <w:pStyle w:val="BodyText"/>
      </w:pPr>
      <w:r>
        <w:t xml:space="preserve">Tô Mật lạnh lùng hỏi.</w:t>
      </w:r>
    </w:p>
    <w:p>
      <w:pPr>
        <w:pStyle w:val="BodyText"/>
      </w:pPr>
      <w:r>
        <w:t xml:space="preserve">- Đúng, có người này!</w:t>
      </w:r>
    </w:p>
    <w:p>
      <w:pPr>
        <w:pStyle w:val="BodyText"/>
      </w:pPr>
      <w:r>
        <w:t xml:space="preserve">- Khả Đạt là tâm phúc của Đảo chủ đại nhân.</w:t>
      </w:r>
    </w:p>
    <w:p>
      <w:pPr>
        <w:pStyle w:val="BodyText"/>
      </w:pPr>
      <w:r>
        <w:t xml:space="preserve">- Hành tung của tên Khả Đạt này, tất cả các hành vi của hắn, có phải là không coi các ngươi ra gì phải không?</w:t>
      </w:r>
    </w:p>
    <w:p>
      <w:pPr>
        <w:pStyle w:val="BodyText"/>
      </w:pPr>
      <w:r>
        <w:t xml:space="preserve">Tô Mật truy hỏi.</w:t>
      </w:r>
    </w:p>
    <w:p>
      <w:pPr>
        <w:pStyle w:val="BodyText"/>
      </w:pPr>
      <w:r>
        <w:t xml:space="preserve">- Cái này… Ài, không dối gạt Tô Mật tiểu thư, Khả Đạt nhận được sự sủng ái vô cùng lớn của Đảo chủ, tất cả mọi việc hắn gây nên, chúng ta thật đúng là giám sát không nổi. Nhưng mà tên tiểu từ này có lá gan to cỡ nào cũng há có thể hại thân thích của tiểu thư chứ?</w:t>
      </w:r>
    </w:p>
    <w:p>
      <w:pPr>
        <w:pStyle w:val="BodyText"/>
      </w:pPr>
      <w:r>
        <w:t xml:space="preserve">- Không vội thanh minh, gọi hắn tới đây trước!</w:t>
      </w:r>
    </w:p>
    <w:p>
      <w:pPr>
        <w:pStyle w:val="BodyText"/>
      </w:pPr>
      <w:r>
        <w:t xml:space="preserve">- Được, chúng ta liền phái người đi gọi.</w:t>
      </w:r>
    </w:p>
    <w:p>
      <w:pPr>
        <w:pStyle w:val="BodyText"/>
      </w:pPr>
      <w:r>
        <w:t xml:space="preserve">- Không cần phái người đi, trực tiếp dùng thủ đoạn truyền thức. Còn nữa, không được nói cho hắn là có chuyện gì.</w:t>
      </w:r>
    </w:p>
    <w:p>
      <w:pPr>
        <w:pStyle w:val="BodyText"/>
      </w:pPr>
      <w:r>
        <w:t xml:space="preserve">- Được, đều theo lời Tô Mật tiểu thư!</w:t>
      </w:r>
    </w:p>
    <w:p>
      <w:pPr>
        <w:pStyle w:val="BodyText"/>
      </w:pPr>
      <w:r>
        <w:t xml:space="preserve">Ba tên Phó Đảo chủ kia tuy rằng cũng đều là một phương bá chủ, nhưng ở trước mặt Tô Mật đều không dám lỗ mãng. Tuy rằng, tu vi của bọn chúng đều là Hư Võ Đại viên mãn, so với Tô Mật cũng không có kém kỏi là bao. Nhưng mà, người ta là Công chúa của Bàn Long Tộc, há có thể chậm trễ?</w:t>
      </w:r>
    </w:p>
    <w:p>
      <w:pPr>
        <w:pStyle w:val="BodyText"/>
      </w:pPr>
      <w:r>
        <w:t xml:space="preserve">o0o</w:t>
      </w:r>
    </w:p>
    <w:p>
      <w:pPr>
        <w:pStyle w:val="BodyText"/>
      </w:pPr>
      <w:r>
        <w:t xml:space="preserve">Khả Đạt nhận được tin, nhìn nhìn, không thèm để ý nói:</w:t>
      </w:r>
    </w:p>
    <w:p>
      <w:pPr>
        <w:pStyle w:val="BodyText"/>
      </w:pPr>
      <w:r>
        <w:t xml:space="preserve">- Ba cái tên gia hỏa này, tìm ta làm cái gì? Khả Đạt ta há phải là kẻ để chúng gọi tới là tới?</w:t>
      </w:r>
    </w:p>
    <w:p>
      <w:pPr>
        <w:pStyle w:val="BodyText"/>
      </w:pPr>
      <w:r>
        <w:t xml:space="preserve">Không thèm để ý, ném Ngọc bài Truyền thức sang một bên.</w:t>
      </w:r>
    </w:p>
    <w:p>
      <w:pPr>
        <w:pStyle w:val="BodyText"/>
      </w:pPr>
      <w:r>
        <w:t xml:space="preserve">Ba tên Phó Đảo chủ kia thay phiên thúc dục, sắc mặt đều là u ám bất định. Tên Khả Đạt này, càng ngày càng kiêu ngạo, ngang nhiên ngay cả truyền thức cũng không thèm để ý tới.</w:t>
      </w:r>
    </w:p>
    <w:p>
      <w:pPr>
        <w:pStyle w:val="BodyText"/>
      </w:pPr>
      <w:r>
        <w:t xml:space="preserve">o0o</w:t>
      </w:r>
    </w:p>
    <w:p>
      <w:pPr>
        <w:pStyle w:val="BodyText"/>
      </w:pPr>
      <w:r>
        <w:t xml:space="preserve">- Sao lại vẫn còn lâu lắc như vậy?</w:t>
      </w:r>
    </w:p>
    <w:p>
      <w:pPr>
        <w:pStyle w:val="BodyText"/>
      </w:pPr>
      <w:r>
        <w:t xml:space="preserve">Thanh âm Tô Mật lạnh buốt lại vang lên.</w:t>
      </w:r>
    </w:p>
    <w:p>
      <w:pPr>
        <w:pStyle w:val="BodyText"/>
      </w:pPr>
      <w:r>
        <w:t xml:space="preserve">- Đâu có đâu có, tên Khả Đạt này bình thường có chút thói quen ngạo mạn rồi. Chúng ta ba kẻ tuy rằng là Phó Đảo chủ, lại gọi không được hắn.</w:t>
      </w:r>
    </w:p>
    <w:p>
      <w:pPr>
        <w:pStyle w:val="BodyText"/>
      </w:pPr>
      <w:r>
        <w:t xml:space="preserve">- Vậy sao? Một gã đầu mục nho nhỏ, ba Phó Đảo chủ liên hợp, ngang nhiên gọi không được hắn? Thật đúng là một kẻ coi trời bằng vung, ngang ngược không coi ai ra gì. Được, một khi đã kêu mà bất động, nói địa điểm của hắn, bọn ta tự mình đi tìm.</w:t>
      </w:r>
    </w:p>
    <w:p>
      <w:pPr>
        <w:pStyle w:val="BodyText"/>
      </w:pPr>
      <w:r>
        <w:t xml:space="preserve">Một gã Phó Đảo chủ biến đổi sắc mặt:</w:t>
      </w:r>
    </w:p>
    <w:p>
      <w:pPr>
        <w:pStyle w:val="BodyText"/>
      </w:pPr>
      <w:r>
        <w:t xml:space="preserve">- Để Tô Mật tiểu thư tự mình đi, việc này sao có thể được ạ?</w:t>
      </w:r>
    </w:p>
    <w:p>
      <w:pPr>
        <w:pStyle w:val="BodyText"/>
      </w:pPr>
      <w:r>
        <w:t xml:space="preserve">Bọn họ kỳ thật lại không phải lo lắng Tô Mật tiểu thư đi tìm có điều gì thất lễ. Mà là lo lắng việc này thật sự là có quan hệ với tên Khả Đạt kia, vậy thì Khiếu Nguyệt Đảo gặp phiền phức lớn rồi.</w:t>
      </w:r>
    </w:p>
    <w:p>
      <w:pPr>
        <w:pStyle w:val="BodyText"/>
      </w:pPr>
      <w:r>
        <w:t xml:space="preserve">- Dẫn đường phía trước, nếu còn nói quanh co nữa, ta sẽ càng không khách sáo.</w:t>
      </w:r>
    </w:p>
    <w:p>
      <w:pPr>
        <w:pStyle w:val="BodyText"/>
      </w:pPr>
      <w:r>
        <w:t xml:space="preserve">Tô Mật lạnh lùng nói.</w:t>
      </w:r>
    </w:p>
    <w:p>
      <w:pPr>
        <w:pStyle w:val="BodyText"/>
      </w:pPr>
      <w:r>
        <w:t xml:space="preserve">Ba gã Phó Đảo chủ đối mặt nhìn nhau, không thể lay chuyển được, chỉ có thể dẫn Tô Mật đi tới chỗ của Khả Đạt.</w:t>
      </w:r>
    </w:p>
    <w:p>
      <w:pPr>
        <w:pStyle w:val="BodyText"/>
      </w:pPr>
      <w:r>
        <w:t xml:space="preserve">Ầm!</w:t>
      </w:r>
    </w:p>
    <w:p>
      <w:pPr>
        <w:pStyle w:val="BodyText"/>
      </w:pPr>
      <w:r>
        <w:t xml:space="preserve">Tô Mật trực tiếp vung một roi rồng, làm cho cấm chế của Khả Đạt bị đánh tan tành, quát:</w:t>
      </w:r>
    </w:p>
    <w:p>
      <w:pPr>
        <w:pStyle w:val="BodyText"/>
      </w:pPr>
      <w:r>
        <w:t xml:space="preserve">- Khả Đạt, cút ra đây cho ta!</w:t>
      </w:r>
    </w:p>
    <w:p>
      <w:pPr>
        <w:pStyle w:val="BodyText"/>
      </w:pPr>
      <w:r>
        <w:t xml:space="preserve">Khả Đạt đang trong lúc thụ hưởng, bị một thanh âm của nữ tử quát lớn, trong lòng giận dữ:</w:t>
      </w:r>
    </w:p>
    <w:p>
      <w:pPr>
        <w:pStyle w:val="BodyText"/>
      </w:pPr>
      <w:r>
        <w:t xml:space="preserve">- Nữ nhân từ đâu tới đây? Dám nói chuyện như vậy với ta?</w:t>
      </w:r>
    </w:p>
    <w:p>
      <w:pPr>
        <w:pStyle w:val="BodyText"/>
      </w:pPr>
      <w:r>
        <w:t xml:space="preserve">Một gã Phó Đảo chủ quát:</w:t>
      </w:r>
    </w:p>
    <w:p>
      <w:pPr>
        <w:pStyle w:val="BodyText"/>
      </w:pPr>
      <w:r>
        <w:t xml:space="preserve">- Tiểu tử Khả Đạt, chớ có vô lễ, là Tô Mật tiểu thư giá lâm!</w:t>
      </w:r>
    </w:p>
    <w:p>
      <w:pPr>
        <w:pStyle w:val="BodyText"/>
      </w:pPr>
      <w:r>
        <w:t xml:space="preserve">Khả Đạt vừa nghe lời này, một luồng ý niệm tà ác nhất thời tiêu biến. Bước nhanh đi ra, nhưng cũng không chịu tới gần, mà là đứng từ xa xa nói:</w:t>
      </w:r>
    </w:p>
    <w:p>
      <w:pPr>
        <w:pStyle w:val="BodyText"/>
      </w:pPr>
      <w:r>
        <w:t xml:space="preserve">- Tô Mật tiểu thư? Khả Đạt ta cùng Tô Mật tiểu thư cũng không có chuyện gì, sao lại khí thế mạnh mẽ tới đập nát cửa, là có ý gì vậy?</w:t>
      </w:r>
    </w:p>
    <w:p>
      <w:pPr>
        <w:pStyle w:val="BodyText"/>
      </w:pPr>
      <w:r>
        <w:t xml:space="preserve">Tô Mật không nói lời thứ hai, roi rồng trực tiếp vòng quanh, hướng tới Khả Đạt.</w:t>
      </w:r>
    </w:p>
    <w:p>
      <w:pPr>
        <w:pStyle w:val="BodyText"/>
      </w:pPr>
      <w:r>
        <w:t xml:space="preserve">Khả Đạt lạnh lùng cười, thân ảnh chợt lóe, giống như con cá trơn tuột chui ra, trong miệng thản nhiên nói:</w:t>
      </w:r>
    </w:p>
    <w:p>
      <w:pPr>
        <w:pStyle w:val="BodyText"/>
      </w:pPr>
      <w:r>
        <w:t xml:space="preserve">- Tô Mật tiểu thư, ngươi là thiên kim tiểu thư, đắc tội thì thật khó coi à.</w:t>
      </w:r>
    </w:p>
    <w:p>
      <w:pPr>
        <w:pStyle w:val="Compact"/>
      </w:pPr>
      <w:r>
        <w:t xml:space="preserve">Ủng hộ chỉ với 1 click và 5s ! (adf.ly/4EmoB)</w:t>
      </w:r>
      <w:r>
        <w:br w:type="textWrapping"/>
      </w:r>
      <w:r>
        <w:br w:type="textWrapping"/>
      </w:r>
    </w:p>
    <w:p>
      <w:pPr>
        <w:pStyle w:val="Heading2"/>
      </w:pPr>
      <w:bookmarkStart w:id="764" w:name="chương-742"/>
      <w:bookmarkEnd w:id="764"/>
      <w:r>
        <w:t xml:space="preserve">742. Chương 74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42: Tự tìm đường chết.</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ô Mật lạnh lùng nói:</w:t>
      </w:r>
    </w:p>
    <w:p>
      <w:pPr>
        <w:pStyle w:val="BodyText"/>
      </w:pPr>
      <w:r>
        <w:t xml:space="preserve">- Ngươi đắc tội một lần để ta coi coi!</w:t>
      </w:r>
    </w:p>
    <w:p>
      <w:pPr>
        <w:pStyle w:val="BodyText"/>
      </w:pPr>
      <w:r>
        <w:t xml:space="preserve">Khả Đạt ngoài cười nhưng trong không cười:</w:t>
      </w:r>
    </w:p>
    <w:p>
      <w:pPr>
        <w:pStyle w:val="BodyText"/>
      </w:pPr>
      <w:r>
        <w:t xml:space="preserve">- Người là thiên kim tiểu thư của Bàn Long Tộc, Khả Đạt đắc tội không nổi.</w:t>
      </w:r>
    </w:p>
    <w:p>
      <w:pPr>
        <w:pStyle w:val="BodyText"/>
      </w:pPr>
      <w:r>
        <w:t xml:space="preserve">- Sao vậy, ngươi cảm thấy nếu ta không phải thiên kim tiểu thư của Bàn Long Tộc, ngươi liền có thể đắc tội được với ta phải không?</w:t>
      </w:r>
    </w:p>
    <w:p>
      <w:pPr>
        <w:pStyle w:val="BodyText"/>
      </w:pPr>
      <w:r>
        <w:t xml:space="preserve">- Ha ha, nếu như không phải là thiên kim tiểu thư của Bàn Long Tộc, đập bể cửa động của ta, làm hỏng sự hưng phấn vui vẻ của ta, vậy nói chuyện không dễ như vậy rồi.</w:t>
      </w:r>
    </w:p>
    <w:p>
      <w:pPr>
        <w:pStyle w:val="BodyText"/>
      </w:pPr>
      <w:r>
        <w:t xml:space="preserve">Vẻ mặt lười biếng của Khả Đạt, hiển nhiên, kẻ này là được sủng ái quá độ, hơn nữa ỷ vào tu vi cao tuyệt, so với ba tên Phó Đảo chủ kia cũng mạnh hơn một chút.</w:t>
      </w:r>
    </w:p>
    <w:p>
      <w:pPr>
        <w:pStyle w:val="BodyText"/>
      </w:pPr>
      <w:r>
        <w:t xml:space="preserve">Nếu không phải là tư cách và sự từng trải không đủ, hắn ngồi ở vị trí Phó Đảo chủ, vốn là có thể danh chính ngôn thuận. Chỉ có điều Đảo chủ đại nhân chần chừ không sắp xếp, lúc này mới khiến hắn nóng vội.</w:t>
      </w:r>
    </w:p>
    <w:p>
      <w:pPr>
        <w:pStyle w:val="BodyText"/>
      </w:pPr>
      <w:r>
        <w:t xml:space="preserve">Tần Vô Song cùng Thương Dạ liếc mắt nhìn nhau, tâm ý đôi bên tương thông. Cùng nhau nhảy vào bên trong động phủ.</w:t>
      </w:r>
    </w:p>
    <w:p>
      <w:pPr>
        <w:pStyle w:val="BodyText"/>
      </w:pPr>
      <w:r>
        <w:t xml:space="preserve">- Nhị vị, các ngươi làm cái gì vậy?</w:t>
      </w:r>
    </w:p>
    <w:p>
      <w:pPr>
        <w:pStyle w:val="BodyText"/>
      </w:pPr>
      <w:r>
        <w:t xml:space="preserve">Ba vị Phó Đảo chủ cùng nhau ngăn lại, tuy rằng bọn họ và Khả Đạt cũng không biết đối phó thế nào, nhưng tự xông vào động phủ, dường như là ức hiếp người quá đáng.</w:t>
      </w:r>
    </w:p>
    <w:p>
      <w:pPr>
        <w:pStyle w:val="BodyText"/>
      </w:pPr>
      <w:r>
        <w:t xml:space="preserve">Thương Dạ thản nhiên nói:</w:t>
      </w:r>
    </w:p>
    <w:p>
      <w:pPr>
        <w:pStyle w:val="BodyText"/>
      </w:pPr>
      <w:r>
        <w:t xml:space="preserve">- Ba vị Phó Đảo chủ, không muốn gặp tai bay vạ gió, xin mời lui bước. Chúng ta chỉ là tới tìm người mà thôi.</w:t>
      </w:r>
    </w:p>
    <w:p>
      <w:pPr>
        <w:pStyle w:val="BodyText"/>
      </w:pPr>
      <w:r>
        <w:t xml:space="preserve">Khả Đạt cả giận nói:</w:t>
      </w:r>
    </w:p>
    <w:p>
      <w:pPr>
        <w:pStyle w:val="BodyText"/>
      </w:pPr>
      <w:r>
        <w:t xml:space="preserve">- Tìm người, ta thấy các ngươi chính là có ý định tới cửa khi dễ!</w:t>
      </w:r>
    </w:p>
    <w:p>
      <w:pPr>
        <w:pStyle w:val="BodyText"/>
      </w:pPr>
      <w:r>
        <w:t xml:space="preserve">Tần Vô Song ánh mắt lãnh liệt tập trung trên người Khả Đạt, thản nhiên nói:</w:t>
      </w:r>
    </w:p>
    <w:p>
      <w:pPr>
        <w:pStyle w:val="BodyText"/>
      </w:pPr>
      <w:r>
        <w:t xml:space="preserve">- Khả Đạt phải không? Ta mặc kệ Đảo chủ Khiếu Nguyệt Đảo có sủng ái ngươi bao nhiêu, cũng không cần biết ngươi có kẻ sau lưng lớn cỡ nào, lai lịch có kiêu ngạo ra sao. Ta chỉ nói cho ngươi biết, nếu tộc nhân cùng đồng môn của ta, là bị ngươi bắt, lựa chọn duy nhất của ngươi chính là thả bọn họ. Nếu bọn họ đã bị ngươi giết hại, ngươi cùng với cả Khiếu Nguyệt Đảo này đợi chôn cùng nhau đi!</w:t>
      </w:r>
    </w:p>
    <w:p>
      <w:pPr>
        <w:pStyle w:val="BodyText"/>
      </w:pPr>
      <w:r>
        <w:t xml:space="preserve">Tần Vô Song không có một tia cảm tình nào cả, khẩu khí lành lạnh. Thân ảnh vụt qua, liền hóa thành một đạo lưu quang biến mất bên trong hư không.</w:t>
      </w:r>
    </w:p>
    <w:p>
      <w:pPr>
        <w:pStyle w:val="BodyText"/>
      </w:pPr>
      <w:r>
        <w:t xml:space="preserve">Lục soát một vòng, không có!</w:t>
      </w:r>
    </w:p>
    <w:p>
      <w:pPr>
        <w:pStyle w:val="BodyText"/>
      </w:pPr>
      <w:r>
        <w:t xml:space="preserve">Lại mở rộng phạm vi lục soát, vẫn là không có!</w:t>
      </w:r>
    </w:p>
    <w:p>
      <w:pPr>
        <w:pStyle w:val="BodyText"/>
      </w:pPr>
      <w:r>
        <w:t xml:space="preserve">Tần Vô Song thân ảnh chớp nhoáng, lại trở về trước cửa động của Khả Đạt, biểu tình càng phát ra ác liệt, gắt gao nhìn chằm chằm Khả Đạt.</w:t>
      </w:r>
    </w:p>
    <w:p>
      <w:pPr>
        <w:pStyle w:val="BodyText"/>
      </w:pPr>
      <w:r>
        <w:t xml:space="preserve">Trong lòng Khả Đạt vừa hoảng sợ kinh hồn, vừa đắc ý:</w:t>
      </w:r>
    </w:p>
    <w:p>
      <w:pPr>
        <w:pStyle w:val="BodyText"/>
      </w:pPr>
      <w:r>
        <w:t xml:space="preserve">- Hừ, tiểu tử này không biết tới từ đâu, quá ngông cuồng! Nhưng mà, hắn cho rằng chính mình tìm thì có thể tìm được những kẻ đó bị nhốt ở nơi nào sao chứ? Ha ha, thật sự là một kẻ không biết tự lượng sức mình. Đảo chủ à Đảo chủ, ngươi mau quay về đi. Bằng không, ta thật đúng là chống đỡ không nổi.</w:t>
      </w:r>
    </w:p>
    <w:p>
      <w:pPr>
        <w:pStyle w:val="BodyText"/>
      </w:pPr>
      <w:r>
        <w:t xml:space="preserve">Ba vị Phó Đảo chủ cũng là tái mét mặt mày, con ngươi bọn chúng lại sáng ngời, lai lịch của Tô Mật thế nào, bọn họ đều rõ ràng, Thương Dạ là ai, bọn họ cũng nắm rất rõ.</w:t>
      </w:r>
    </w:p>
    <w:p>
      <w:pPr>
        <w:pStyle w:val="BodyText"/>
      </w:pPr>
      <w:r>
        <w:t xml:space="preserve">Nhưng mà kẻ trẻ tuổi trước mắt cuồng ngạo này, bọn họ lại căn bản không biết. Một tên gia hỏa ngoại lai, hoành hành ngang ngược trên đảo bọn họ như vậy, thực khiến cho bọn họ cảm thấy khó chịu.</w:t>
      </w:r>
    </w:p>
    <w:p>
      <w:pPr>
        <w:pStyle w:val="BodyText"/>
      </w:pPr>
      <w:r>
        <w:t xml:space="preserve">- Các hạ, Khiếu Nguyệt Đảo ta, tuy rằng không lớn, thế lực bình thường, nhưng cũng không phải nói xông vào là liền xông vào. Nếu không phải có Tô Mật tiểu thư ở đây, hôm nay, ngươi liền có thể phơi thây ở nơi này, tin hay không?</w:t>
      </w:r>
    </w:p>
    <w:p>
      <w:pPr>
        <w:pStyle w:val="BodyText"/>
      </w:pPr>
      <w:r>
        <w:t xml:space="preserve">Từng đạo quang mang giận giữ xẹt qua khuôn mặt, Tần Vô Song nhẹ nhàng quét quét ống tay áo, lại bị Mộ Dung Nhạn túm lại:</w:t>
      </w:r>
    </w:p>
    <w:p>
      <w:pPr>
        <w:pStyle w:val="BodyText"/>
      </w:pPr>
      <w:r>
        <w:t xml:space="preserve">- Tần đại ca, ngươi bình tĩnh một chút, đừng khiến cho Tô nhi tỷ tỷ khó xử.</w:t>
      </w:r>
    </w:p>
    <w:p>
      <w:pPr>
        <w:pStyle w:val="BodyText"/>
      </w:pPr>
      <w:r>
        <w:t xml:space="preserve">Tần Vô Song chậm rãi gật đầu, hít thật sâu một hơi, mới nói:</w:t>
      </w:r>
    </w:p>
    <w:p>
      <w:pPr>
        <w:pStyle w:val="BodyText"/>
      </w:pPr>
      <w:r>
        <w:t xml:space="preserve">- Nếu không phải lo lắng đến Tô nhi tiểu thư khó xử, ta sao lại khách khách khí khí như vậy ở đây cùng các ngươi khua môi múa mép?</w:t>
      </w:r>
    </w:p>
    <w:p>
      <w:pPr>
        <w:pStyle w:val="BodyText"/>
      </w:pPr>
      <w:r>
        <w:t xml:space="preserve">Ánh mắt chuyển hướng tới Khả Đạt:</w:t>
      </w:r>
    </w:p>
    <w:p>
      <w:pPr>
        <w:pStyle w:val="BodyText"/>
      </w:pPr>
      <w:r>
        <w:t xml:space="preserve">- Ta hỏi một lần cuối cùng, tộc nhân cùng đồng môn của ta, có phải bị ngươi bắt đi không! Đây là cơ hội cuối cùng của ngươi, không trả lời, hoặc trả lời xằng bậy, hậu quả thế nào, tự ngươi suy nghĩ.</w:t>
      </w:r>
    </w:p>
    <w:p>
      <w:pPr>
        <w:pStyle w:val="BodyText"/>
      </w:pPr>
      <w:r>
        <w:t xml:space="preserve">Khả Đạt không kiêng nể gì cả, ngươi không tìm được người, bắt không được tang vật, có thể làm gì được ta? Cười lạnh nói:</w:t>
      </w:r>
    </w:p>
    <w:p>
      <w:pPr>
        <w:pStyle w:val="BodyText"/>
      </w:pPr>
      <w:r>
        <w:t xml:space="preserve">- Tiểu tử kia, ta thấy là ngươi điên rồi? Khả Đạt ta sống đã mấy trăm tuổi, từ lúc nào lại trở nên dám làm không dám nhận? Ngươi có bản lĩnh, tìm người ra cho ta, ta cái gì cũng không nói. Nhận đánh nhận phạt. Ngươi không lấy được tang vật, đừng có ở đây dây dưa mất thời gian.</w:t>
      </w:r>
    </w:p>
    <w:p>
      <w:pPr>
        <w:pStyle w:val="BodyText"/>
      </w:pPr>
      <w:r>
        <w:t xml:space="preserve">Tần Vô Song giận dữ cười trả:</w:t>
      </w:r>
    </w:p>
    <w:p>
      <w:pPr>
        <w:pStyle w:val="BodyText"/>
      </w:pPr>
      <w:r>
        <w:t xml:space="preserve">- Được, vậy đừng trách ta làm một chút biện pháp không lễ độ.</w:t>
      </w:r>
    </w:p>
    <w:p>
      <w:pPr>
        <w:pStyle w:val="BodyText"/>
      </w:pPr>
      <w:r>
        <w:t xml:space="preserve">Tần Vô Song nói xong, ánh mắt đột nhiên chợt lóe sự nghiêm khắc, một Thần đạo quang từ ấn đường bắn ra, một Thần Cổ Khôi Lỗi trực tiếp bắn tới.</w:t>
      </w:r>
    </w:p>
    <w:p>
      <w:pPr>
        <w:pStyle w:val="BodyText"/>
      </w:pPr>
      <w:r>
        <w:t xml:space="preserve">Việc gì phải tìm vất vả như vậy? Trực tiếp dùng thần thức của ngươi điều tra.</w:t>
      </w:r>
    </w:p>
    <w:p>
      <w:pPr>
        <w:pStyle w:val="BodyText"/>
      </w:pPr>
      <w:r>
        <w:t xml:space="preserve">Ngay trong lúc đó, một đạo quang mang trong hư không chợt lóe, trực tiếp bắn về phía quang mang Thần Cổ của Tần Vô Song.</w:t>
      </w:r>
    </w:p>
    <w:p>
      <w:pPr>
        <w:pStyle w:val="BodyText"/>
      </w:pPr>
      <w:r>
        <w:t xml:space="preserve">Ầm!</w:t>
      </w:r>
    </w:p>
    <w:p>
      <w:pPr>
        <w:pStyle w:val="BodyText"/>
      </w:pPr>
      <w:r>
        <w:t xml:space="preserve">Hai đạo thế lực va chạm, vậy mà đem phá vỡ quang mang Thần Cổ kia của Vô Song.</w:t>
      </w:r>
    </w:p>
    <w:p>
      <w:pPr>
        <w:pStyle w:val="BodyText"/>
      </w:pPr>
      <w:r>
        <w:t xml:space="preserve">- Đảo chủ?</w:t>
      </w:r>
    </w:p>
    <w:p>
      <w:pPr>
        <w:pStyle w:val="BodyText"/>
      </w:pPr>
      <w:r>
        <w:t xml:space="preserve">Ngay trong lúc này, một đạo thân ảnh cao lớn, trong hư không rơi xuống phía dưới, một đầu kim mao, dáng ước chừng cao như hai kẻ cao lớn bình thường xuất hiện.</w:t>
      </w:r>
    </w:p>
    <w:p>
      <w:pPr>
        <w:pStyle w:val="BodyText"/>
      </w:pPr>
      <w:r>
        <w:t xml:space="preserve">Vừa thấy ngoại hình này, liền biết là hình dáng Thú Tộc biến hóa mà tới.</w:t>
      </w:r>
    </w:p>
    <w:p>
      <w:pPr>
        <w:pStyle w:val="BodyText"/>
      </w:pPr>
      <w:r>
        <w:t xml:space="preserve">- Là kẻ nào, dám giương oai trong Khiếu Nguyệt Đảo của ta?</w:t>
      </w:r>
    </w:p>
    <w:p>
      <w:pPr>
        <w:pStyle w:val="BodyText"/>
      </w:pPr>
      <w:r>
        <w:t xml:space="preserve">Người này tiếng như sấm sét, trong ánh mắt lại lóe ra một luồng khí tức gian trá.</w:t>
      </w:r>
    </w:p>
    <w:p>
      <w:pPr>
        <w:pStyle w:val="BodyText"/>
      </w:pPr>
      <w:r>
        <w:t xml:space="preserve">Kẻ này, rõ ràng chính là Đảo chủ của Khiếu Nguyệt Đảo, Cổ Kiêu!</w:t>
      </w:r>
    </w:p>
    <w:p>
      <w:pPr>
        <w:pStyle w:val="BodyText"/>
      </w:pPr>
      <w:r>
        <w:t xml:space="preserve">Ánh mắt thoáng nhìn nhàn nhạt, dường như lơ đãng nhìn Tô Mật tiểu thư, tùy ý cười:</w:t>
      </w:r>
    </w:p>
    <w:p>
      <w:pPr>
        <w:pStyle w:val="BodyText"/>
      </w:pPr>
      <w:r>
        <w:t xml:space="preserve">- Hóa ra là Công chúa Bàn Long Tộc giá lâm, khó trách uy thế lớn như vậy. Ha ha, Cổ mỗ tiếp đón chậm trễ.</w:t>
      </w:r>
    </w:p>
    <w:p>
      <w:pPr>
        <w:pStyle w:val="BodyText"/>
      </w:pPr>
      <w:r>
        <w:t xml:space="preserve">Khí trường tên Cổ Kiêu này, rõ ràng so với mấy tên thủ lãnh khác mạnh hơn nhiều, ở trước mặt Tô Mật tiểu thư, vậy mà cũng có thể thong dong như thế.</w:t>
      </w:r>
    </w:p>
    <w:p>
      <w:pPr>
        <w:pStyle w:val="BodyText"/>
      </w:pPr>
      <w:r>
        <w:t xml:space="preserve">Đây vẫn là lần đầu tiên Tần Vô Song sử dụng Thần Cổ Khôi Lỗi Thuật thất bại, nên nhịn không được dò xét tên Cổ Kiêu này vài lần. Tu vi kẻ này, vậy mà lại là vô địch dưới Thần đạo, Kỳ Diệu Huyền Cảnh đỉnh phong!</w:t>
      </w:r>
    </w:p>
    <w:p>
      <w:pPr>
        <w:pStyle w:val="BodyText"/>
      </w:pPr>
      <w:r>
        <w:t xml:space="preserve">- Không ngờ rằng, Đảo chủ Khiếu Nguyệt Đảo, cùng với thủ lãnh các thế lực khác lại khác biệt lớn như thế, chả trách đối với Bàn Long Lệnh của Tô Mật tiểu thư lại hờ hững thờ ơ như thế. Loại này nhân vật có cấp bậc kiêu hùng thế này, tự cho mình rất cao. Không phải Thần đạo cường giả, rất khó để có thể sai khiến được hắn?</w:t>
      </w:r>
    </w:p>
    <w:p>
      <w:pPr>
        <w:pStyle w:val="BodyText"/>
      </w:pPr>
      <w:r>
        <w:t xml:space="preserve">Nhưng mà loại tu vi này, Tần Vô Song hiện tại, lại há đặt ở trong mắt?</w:t>
      </w:r>
    </w:p>
    <w:p>
      <w:pPr>
        <w:pStyle w:val="BodyText"/>
      </w:pPr>
      <w:r>
        <w:t xml:space="preserve">- Đảo chủ, tiểu tử này, cũng không biết là từ đâu tới. Vừa tiến đến, liền tự tiện xâm nhập động phủ của thuộc hạ, chỉ e là mấy bảo bối trong động của thuộc hạ, giờ đây đã mất tích đi?</w:t>
      </w:r>
    </w:p>
    <w:p>
      <w:pPr>
        <w:pStyle w:val="BodyText"/>
      </w:pPr>
      <w:r>
        <w:t xml:space="preserve">Tên Khả Đạt kia giành lên tố cáo trước. Cổ Kiêu biết rõ Khả Đạt đang cố ý cắn ngược lại, lại trầm ngâm nói:</w:t>
      </w:r>
    </w:p>
    <w:p>
      <w:pPr>
        <w:pStyle w:val="BodyText"/>
      </w:pPr>
      <w:r>
        <w:t xml:space="preserve">- Việc này không dễ bàn à. Là người do Tô Mật tiểu thư mang đến, thế nào cũng phải nể mặt Tô Mật tiểu thư vài phần rồi.</w:t>
      </w:r>
    </w:p>
    <w:p>
      <w:pPr>
        <w:pStyle w:val="BodyText"/>
      </w:pPr>
      <w:r>
        <w:t xml:space="preserve">Tô Mật lúc này, đã nhận được ám chỉ của Thương Dạ, khiến nàng không cần nhúng tay. Tô Mật vốn không định tính toán với tên Cổ Kiêu này, nhưng mà người này đã nói như thế, hiển nhiên là ngay cả Công chúa Bàn Long Tộc như nàng cũng không thèm đặt ở trong mắt. Nghe thấy Thương Dạ ám chỉ như vậy, trong lòng Tô Mật, tự nhiên mừng rỡ nhìn thấy lòi cái mặt xấu xa của hắn.</w:t>
      </w:r>
    </w:p>
    <w:p>
      <w:pPr>
        <w:pStyle w:val="BodyText"/>
      </w:pPr>
      <w:r>
        <w:t xml:space="preserve">- Cổ Kiêu Đảo chủ, người là ta mang đến. Nhưng Bàn Long Tộc ta cũng không muốn người khác nói chúng ta cậy thế khinh người. Vị bằng hữu này cùng Khiếu Nguyệt Đảo các ngươi kiện cáo, Bàn Long Tộc ta chỉ đến đây làm chứng mà thôi. Tất cả hậu quả, hai bên các ngươi tự mình gánh vác!</w:t>
      </w:r>
    </w:p>
    <w:p>
      <w:pPr>
        <w:pStyle w:val="BodyText"/>
      </w:pPr>
      <w:r>
        <w:t xml:space="preserve">Cổ Kiêu ánh mắt khẽ nheo lại, nhàn nhạt hỏi:</w:t>
      </w:r>
    </w:p>
    <w:p>
      <w:pPr>
        <w:pStyle w:val="BodyText"/>
      </w:pPr>
      <w:r>
        <w:t xml:space="preserve">- Tô Mật tiểu thư, lời này của ngươi là thật sao?</w:t>
      </w:r>
    </w:p>
    <w:p>
      <w:pPr>
        <w:pStyle w:val="BodyText"/>
      </w:pPr>
      <w:r>
        <w:t xml:space="preserve">- Không giả!</w:t>
      </w:r>
    </w:p>
    <w:p>
      <w:pPr>
        <w:pStyle w:val="BodyText"/>
      </w:pPr>
      <w:r>
        <w:t xml:space="preserve">- Nói như vậy, chính là chúng ta Khiếu Nguyệt Đảo có điều đắc tội đối với vị bằng hữu này, các ngươi Bàn Long Tộc cũng sẽ không trách móc?</w:t>
      </w:r>
    </w:p>
    <w:p>
      <w:pPr>
        <w:pStyle w:val="BodyText"/>
      </w:pPr>
      <w:r>
        <w:t xml:space="preserve">- Nói không quản rồi, không tự tiện can thiệp vào chuyện của các ngươi!</w:t>
      </w:r>
    </w:p>
    <w:p>
      <w:pPr>
        <w:pStyle w:val="BodyText"/>
      </w:pPr>
      <w:r>
        <w:t xml:space="preserve">- Được! Tô Mật tiểu thư quả nhiên là người sảng khoái!</w:t>
      </w:r>
    </w:p>
    <w:p>
      <w:pPr>
        <w:pStyle w:val="BodyText"/>
      </w:pPr>
      <w:r>
        <w:t xml:space="preserve">Cổ Kiêu bộ mặt trầm xuống giương mắt nhìn Tần Vô Song:</w:t>
      </w:r>
    </w:p>
    <w:p>
      <w:pPr>
        <w:pStyle w:val="BodyText"/>
      </w:pPr>
      <w:r>
        <w:t xml:space="preserve">- Tiểu tử, ngươi tự tiện xông vào Khiếu Nguyệt Đảo của ta, món nợ này nên tính thế nào?</w:t>
      </w:r>
    </w:p>
    <w:p>
      <w:pPr>
        <w:pStyle w:val="BodyText"/>
      </w:pPr>
      <w:r>
        <w:t xml:space="preserve">- Đánh lén người nhà của ta, món nợ này, lại nên tính thế nào?</w:t>
      </w:r>
    </w:p>
    <w:p>
      <w:pPr>
        <w:pStyle w:val="BodyText"/>
      </w:pPr>
      <w:r>
        <w:t xml:space="preserve">- Đừng nói Khiếu Nguyệt Đảo của ta không bắt lấy người của ngươi, kể cả là có bắt, cũng không cho phép ngươi tới làm càn!</w:t>
      </w:r>
    </w:p>
    <w:p>
      <w:pPr>
        <w:pStyle w:val="BodyText"/>
      </w:pPr>
      <w:r>
        <w:t xml:space="preserve">Mộ Dung Nhạn khẽ thở dài một hơi, lắc lắc đầu:</w:t>
      </w:r>
    </w:p>
    <w:p>
      <w:pPr>
        <w:pStyle w:val="BodyText"/>
      </w:pPr>
      <w:r>
        <w:t xml:space="preserve">- Tần đại ca, giết ít mấy tên cũng không liên quan tới người à.</w:t>
      </w:r>
    </w:p>
    <w:p>
      <w:pPr>
        <w:pStyle w:val="BodyText"/>
      </w:pPr>
      <w:r>
        <w:t xml:space="preserve">Sự tình phát triển đến bước này, Mộ Dung Nhạn biết, Khiếu Nguyệt Đảo này đã đắc tội hoàn toàn với Tần đại ca. Một khi Tần đại ca đại khai sát giới, Khiếu Nguyệt Đảo này, chỉ sợ sẽ thành La Thiên Đạo Tràng kế tiếp.</w:t>
      </w:r>
    </w:p>
    <w:p>
      <w:pPr>
        <w:pStyle w:val="BodyText"/>
      </w:pPr>
      <w:r>
        <w:t xml:space="preserve">Quả nhiên, Tần Vô Song khóe miệng tràn ra một tia mỉm cười tàn khốc:</w:t>
      </w:r>
    </w:p>
    <w:p>
      <w:pPr>
        <w:pStyle w:val="BodyText"/>
      </w:pPr>
      <w:r>
        <w:t xml:space="preserve">- Cổ Kiêu, ngươi tốt nhất nên cầu nguyện, gã thuộc hạ ngu xuẩn của ngươi chưa đem thêm phiền phức cho ngươi. Nếu tộc nhân cùng đồng môn của ta, thực ở trên Khiếu Nguyệt Đảo mất đi một sợi tóc gáy. Ta có thể nói rõ ràng cho ngươi biết, hậu quả, sẽ vượt ra ngoài tưởng tượng của ngươi.</w:t>
      </w:r>
    </w:p>
    <w:p>
      <w:pPr>
        <w:pStyle w:val="BodyText"/>
      </w:pPr>
      <w:r>
        <w:t xml:space="preserve">Cổ Kiêu nghe xong lời này, giống như nghe được câu chuyện hài hước nhất trên thế giới, ngửa mặt lên trời cười rộ lên:</w:t>
      </w:r>
    </w:p>
    <w:p>
      <w:pPr>
        <w:pStyle w:val="BodyText"/>
      </w:pPr>
      <w:r>
        <w:t xml:space="preserve">- Ha ha ha, đã bao lâu rồi? Bao lâu chưa từng nghe qua sự uy hiếp đáng yêu như vậy? Tiểu tử kia, nếu Cổ mỗ không nhìn lầm, ngươi chẳng qua là kẻ tu luyện giả cấp bậc Động Huyền Cảnh đi? Ngươi có biết tu vi của Cổ mỗ là gì không?</w:t>
      </w:r>
    </w:p>
    <w:p>
      <w:pPr>
        <w:pStyle w:val="BodyText"/>
      </w:pPr>
      <w:r>
        <w:t xml:space="preserve">- Ngươi là Thần đạo sao?</w:t>
      </w:r>
    </w:p>
    <w:p>
      <w:pPr>
        <w:pStyle w:val="BodyText"/>
      </w:pPr>
      <w:r>
        <w:t xml:space="preserve">Tần Vô Song giễ cợt lạnh lùng hỏi.</w:t>
      </w:r>
    </w:p>
    <w:p>
      <w:pPr>
        <w:pStyle w:val="BodyText"/>
      </w:pPr>
      <w:r>
        <w:t xml:space="preserve">- Ta mặc dù không phải Thần đạo, nhưng khôi phục chân thân pháp thể, tiến vào trạng thái cuồng hóa, đó là Thần đạo cường giả, ngươi có thể làm gì ta? Trừ phi, tu vi của ngươi có thể đạt tới Ngưng Thần Đạo sáu kiếp! Nếu không ở trước mặt Cổ mỗ, ngươi thực không có tư cách kiêu ngạo!</w:t>
      </w:r>
    </w:p>
    <w:p>
      <w:pPr>
        <w:pStyle w:val="BodyText"/>
      </w:pPr>
      <w:r>
        <w:t xml:space="preserve">- Vậy sao?</w:t>
      </w:r>
    </w:p>
    <w:p>
      <w:pPr>
        <w:pStyle w:val="BodyText"/>
      </w:pPr>
      <w:r>
        <w:t xml:space="preserve">Tần Vô Song nhàn nhạt cười nói:</w:t>
      </w:r>
    </w:p>
    <w:p>
      <w:pPr>
        <w:pStyle w:val="BodyText"/>
      </w:pPr>
      <w:r>
        <w:t xml:space="preserve">- Vậy thử xem đi!</w:t>
      </w:r>
    </w:p>
    <w:p>
      <w:pPr>
        <w:pStyle w:val="BodyText"/>
      </w:pPr>
      <w:r>
        <w:t xml:space="preserve">Tần Vô Song cười lên đến, Phong ấn Đồ quyển run lên, Hắc Bối Huyền Xà cùng Thôn Thiên Lục Ngô lập tức phóng thích đi ra, khí thế nhất thời thúc giục, này hai đầu linh thú Thông Huyền Cảnh đỉnh phong, nhất thời phát ra khí thế ngập trời, đem cả hiện trường bao lấy toàn diện.</w:t>
      </w:r>
    </w:p>
    <w:p>
      <w:pPr>
        <w:pStyle w:val="BodyText"/>
      </w:pPr>
      <w:r>
        <w:t xml:space="preserve">Hai đầu linh thú Thông Huyền Cảnh đỉnh phong, khí thế phát ra khiến người ta không thể không sợ hãi!</w:t>
      </w:r>
    </w:p>
    <w:p>
      <w:pPr>
        <w:pStyle w:val="BodyText"/>
      </w:pPr>
      <w:r>
        <w:t xml:space="preserve">Cổ Kiêu sắc mặt có chút khẽ biến đổi:</w:t>
      </w:r>
    </w:p>
    <w:p>
      <w:pPr>
        <w:pStyle w:val="BodyText"/>
      </w:pPr>
      <w:r>
        <w:t xml:space="preserve">- Linh thú Thông Huyền Cảnh đỉnh phong? Tiểu tử, xem ra, ngươi quả nhiên có chút con bài chưa lật! Nhưng mà, cho dù có mười đầu Thông Huyền Cảnh đỉnh phong, thì lại như thế nào? Cổ Kiêu cho dù không hiện lộ pháp thân, cũng không e ngại bọn chúng!</w:t>
      </w:r>
    </w:p>
    <w:p>
      <w:pPr>
        <w:pStyle w:val="BodyText"/>
      </w:pPr>
      <w:r>
        <w:t xml:space="preserve">Nói xong, toàn thân khí thế vừa thôi động, từng sợi kim mao dựng thẳng lên. Từng vòng quang mang thôi động đi ra, cùng hai đầu Thông Huyền Cảnh đỉnh phong hình thành khí thế đối kháng.</w:t>
      </w:r>
    </w:p>
    <w:p>
      <w:pPr>
        <w:pStyle w:val="BodyText"/>
      </w:pPr>
      <w:r>
        <w:t xml:space="preserve">Ầm!</w:t>
      </w:r>
    </w:p>
    <w:p>
      <w:pPr>
        <w:pStyle w:val="BodyText"/>
      </w:pPr>
      <w:r>
        <w:t xml:space="preserve">Tiếng nổ vang lên, hai đạo khí thế ầm ầm hợp vào nhau, bắn tung ra bốn phía, khí tức mọi nơi tản vụn ra xung quanh, lượn lờ trên không trung, Cổ Kiêu rống to một tiếng:</w:t>
      </w:r>
    </w:p>
    <w:p>
      <w:pPr>
        <w:pStyle w:val="BodyText"/>
      </w:pPr>
      <w:r>
        <w:t xml:space="preserve">- Tiểu tử, ngươi nhận mệnh đi!</w:t>
      </w:r>
    </w:p>
    <w:p>
      <w:pPr>
        <w:pStyle w:val="BodyText"/>
      </w:pPr>
      <w:r>
        <w:t xml:space="preserve">Nói xong, thân hình run lên, lập tức ở trên không trung biến hóa chân thân, lại là một đầu lươn biển khổng lồ, thân mình cực kỳ béo lớn, giống như một cái bánh xe lớn vắt cuộn ngang trước mặt.</w:t>
      </w:r>
    </w:p>
    <w:p>
      <w:pPr>
        <w:pStyle w:val="BodyText"/>
      </w:pPr>
      <w:r>
        <w:t xml:space="preserve">Đuôi rắn Hắc Bối Huyền Xà lập tức vung lên:</w:t>
      </w:r>
    </w:p>
    <w:p>
      <w:pPr>
        <w:pStyle w:val="BodyText"/>
      </w:pPr>
      <w:r>
        <w:t xml:space="preserve">- Thiên phú thần thông: Độc Nha!</w:t>
      </w:r>
    </w:p>
    <w:p>
      <w:pPr>
        <w:pStyle w:val="BodyText"/>
      </w:pPr>
      <w:r>
        <w:t xml:space="preserve">- Thần thông bí thuật, Thôn Thiên!</w:t>
      </w:r>
    </w:p>
    <w:p>
      <w:pPr>
        <w:pStyle w:val="BodyText"/>
      </w:pPr>
      <w:r>
        <w:t xml:space="preserve">Rống lớn, hai đạo công kích hướng tới con lương biển kia mà tập kích.</w:t>
      </w:r>
    </w:p>
    <w:p>
      <w:pPr>
        <w:pStyle w:val="BodyText"/>
      </w:pPr>
      <w:r>
        <w:t xml:space="preserve">Con lươn biển kia bắn ra một mũi nhọn màu thổ hoàng, thân thể vừa thôi động, nhất thời dâng lên một thần quang hộ thể thật dày, ở trên thân thể tản mát ra từng vòng gợn sóng li ti bao phủ, vô cùng chói mắt.</w:t>
      </w:r>
    </w:p>
    <w:p>
      <w:pPr>
        <w:pStyle w:val="BodyText"/>
      </w:pPr>
      <w:r>
        <w:t xml:space="preserve">Ầm!</w:t>
      </w:r>
    </w:p>
    <w:p>
      <w:pPr>
        <w:pStyle w:val="BodyText"/>
      </w:pPr>
      <w:r>
        <w:t xml:space="preserve">Thiên phú thần thông, truyền thừa bí thuật, tất cả mất đi hiệu lực!</w:t>
      </w:r>
    </w:p>
    <w:p>
      <w:pPr>
        <w:pStyle w:val="BodyText"/>
      </w:pPr>
      <w:r>
        <w:t xml:space="preserve">- Quá yếu rồi, ha ha, quá yếu rồi!</w:t>
      </w:r>
    </w:p>
    <w:p>
      <w:pPr>
        <w:pStyle w:val="BodyText"/>
      </w:pPr>
      <w:r>
        <w:t xml:space="preserve">Cổ Kiêu cười lớn một tiếng, thanh âm như sấm, kéo dài cuồn cuộn, kêu lên:</w:t>
      </w:r>
    </w:p>
    <w:p>
      <w:pPr>
        <w:pStyle w:val="BodyText"/>
      </w:pPr>
      <w:r>
        <w:t xml:space="preserve">- Tiểu tử, nếu ngươi chỉ có một chút con bài chưa lật như vậy, vậy thì chờ chịu chết đi!</w:t>
      </w:r>
    </w:p>
    <w:p>
      <w:pPr>
        <w:pStyle w:val="BodyText"/>
      </w:pPr>
      <w:r>
        <w:t xml:space="preserve">Liền ngay tại lúc này, trước mặt Tần Vô Song, nhảy ra một đầu linh thú nho nhỏ, chính là Thâu Thiên Yển Thử.</w:t>
      </w:r>
    </w:p>
    <w:p>
      <w:pPr>
        <w:pStyle w:val="BodyText"/>
      </w:pPr>
      <w:r>
        <w:t xml:space="preserve">- Chủ nhân, dưới động phủ của tên gia hỏa này, có một tầng cấm chế cơ quan hai lớp, hình như là một cái ngục giam. Bên trong giam giữ rất nhiều người! Cùng khí tức của chủ nhân có chút tương thông!</w:t>
      </w:r>
    </w:p>
    <w:p>
      <w:pPr>
        <w:pStyle w:val="BodyText"/>
      </w:pPr>
      <w:r>
        <w:t xml:space="preserve">Ý nghĩ lạnh lùng trên mặt Tần Vô Song, nhất thời giống như tuyết như băng lan tràn ra, cả người tựa như một tòa núi băng, ánh mắt vô cùng lạnh lùng bắn về phía Cổ Kiêu.</w:t>
      </w:r>
    </w:p>
    <w:p>
      <w:pPr>
        <w:pStyle w:val="BodyText"/>
      </w:pPr>
      <w:r>
        <w:t xml:space="preserve">- Cổ Kiêu, ngươi còn có lời gì để nói?</w:t>
      </w:r>
    </w:p>
    <w:p>
      <w:pPr>
        <w:pStyle w:val="BodyText"/>
      </w:pPr>
      <w:r>
        <w:t xml:space="preserve">Cổ Kiêu mới đầu cũng là sửng sốt, liếc mắt với Khả Đạt, thấy ánh mắt mập mờ úp mở trong mắt Khả Đạt, hình như có ẩn tình, kịp thời quyết đoán, quát:</w:t>
      </w:r>
    </w:p>
    <w:p>
      <w:pPr>
        <w:pStyle w:val="BodyText"/>
      </w:pPr>
      <w:r>
        <w:t xml:space="preserve">- Nói gì mà nói? Cổ mỗ ta là kẻ đánh trước rồi giảng đạo lý sau. Tiểu tử ngươi tự tiện xông vào động phủ của ta, đáng phải chết! Bắt vài người của ngươi, thì làm sao nào?</w:t>
      </w:r>
    </w:p>
    <w:p>
      <w:pPr>
        <w:pStyle w:val="BodyText"/>
      </w:pPr>
      <w:r>
        <w:t xml:space="preserve">Tần Vô Song gật gật đầu:</w:t>
      </w:r>
    </w:p>
    <w:p>
      <w:pPr>
        <w:pStyle w:val="BodyText"/>
      </w:pPr>
      <w:r>
        <w:t xml:space="preserve">- Được, lời là ngươi nói, nếu như đã như thế, vậy Khiếu Nguyệt Đảo các ngươi. Liền tự mình nhận mệnh đi!</w:t>
      </w:r>
    </w:p>
    <w:p>
      <w:pPr>
        <w:pStyle w:val="BodyText"/>
      </w:pPr>
      <w:r>
        <w:t xml:space="preserve">Nói xong, Tần Vô Song toàn thân rùng mình, giống như biến thành Thái cổ Sát thần, trong con mắt toát ra từng đạo quang mang sắc nhọn yêu dị, một luồng sát khí mãnh liệt, giống như một con ngựa hoang thoát cương, bắt đầu khởi động sự điên cuồng.</w:t>
      </w:r>
    </w:p>
    <w:p>
      <w:pPr>
        <w:pStyle w:val="Compact"/>
      </w:pPr>
      <w:r>
        <w:t xml:space="preserve">Ủng hộ chỉ với 1 click và 5s ! (adf.ly/4EmoB)</w:t>
      </w:r>
      <w:r>
        <w:br w:type="textWrapping"/>
      </w:r>
      <w:r>
        <w:br w:type="textWrapping"/>
      </w:r>
    </w:p>
    <w:p>
      <w:pPr>
        <w:pStyle w:val="Heading2"/>
      </w:pPr>
      <w:bookmarkStart w:id="765" w:name="chương-743"/>
      <w:bookmarkEnd w:id="765"/>
      <w:r>
        <w:t xml:space="preserve">743. Chương 74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43: Bất chiến khuất bin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hìn thấy Tần Vô Song khí thế đột nhiên tăng cao, Cổ Kêu cũng thực sửng sốt. Hắn vốn dĩ nghĩ với thân tu vi này của chính mình, tu luyện giả nhân loại cho dù có là cường giả cấp bậc Ngưng Thần Đạo, cũng khẳng định không thể làm gì được hắn. Cho nên, hắn mới có thể không kiêng nể gì cả như thế.</w:t>
      </w:r>
    </w:p>
    <w:p>
      <w:pPr>
        <w:pStyle w:val="BodyText"/>
      </w:pPr>
      <w:r>
        <w:t xml:space="preserve">Nhưng mà, sau khi nhìn thấy khí thế thúc giục của Tần Vô Song, sự tin tưởng mãnh liệt của Cổ Kiêu, không ngờ cũng không kềm chế được xuất hiện một tia vết rạn trong lòng. Tự nhiên cảm thấy, nhìn ánh mắt của Tần Vô Song, rõ ràng có chút cổ quái.</w:t>
      </w:r>
    </w:p>
    <w:p>
      <w:pPr>
        <w:pStyle w:val="BodyText"/>
      </w:pPr>
      <w:r>
        <w:t xml:space="preserve">Dương Dạ khẽ thở dài:</w:t>
      </w:r>
    </w:p>
    <w:p>
      <w:pPr>
        <w:pStyle w:val="BodyText"/>
      </w:pPr>
      <w:r>
        <w:t xml:space="preserve">- Kẻ này, chính mình muốn chết à!</w:t>
      </w:r>
    </w:p>
    <w:p>
      <w:pPr>
        <w:pStyle w:val="BodyText"/>
      </w:pPr>
      <w:r>
        <w:t xml:space="preserve">Thanh âm tuy rằng nhỏ, lại giống một thanh đao nhọn, trực tiếp đâm vào trong ngực của Cổ Kiêu. Cổ Kiêu trong lòng hiện lên một tia ý niệm là điềm xấu, chẳng lẻ, sự đè ép này là một cái bẫy mà Vương phủ Bàn Long bố trí với ta? Tìm cớ tới diệt Khiếu Nguyệt Đảo của ta?</w:t>
      </w:r>
    </w:p>
    <w:p>
      <w:pPr>
        <w:pStyle w:val="BodyText"/>
      </w:pPr>
      <w:r>
        <w:t xml:space="preserve">Một không làm, hai không dừng, chỉ có thể liều mạng!</w:t>
      </w:r>
    </w:p>
    <w:p>
      <w:pPr>
        <w:pStyle w:val="BodyText"/>
      </w:pPr>
      <w:r>
        <w:t xml:space="preserve">Rống to một tiếng, Cổ Kiêu kêu lên:</w:t>
      </w:r>
    </w:p>
    <w:p>
      <w:pPr>
        <w:pStyle w:val="BodyText"/>
      </w:pPr>
      <w:r>
        <w:t xml:space="preserve">- Tiểu tử, để ta xem xem ngươi rốt cuộc có bao nhiêu phân lượng đi!</w:t>
      </w:r>
    </w:p>
    <w:p>
      <w:pPr>
        <w:pStyle w:val="BodyText"/>
      </w:pPr>
      <w:r>
        <w:t xml:space="preserve">Nói xong, Cổ Kiêu thân mình dựng thẳng, cái đuôi vừa nhấc, nhất thời bắn ra hai đạo tia chớp màu tím, ước chừng có quy mô cỡ thùng nước, mang theo bộ mặt dữ tợn, bay thẳng đến bên Tần Vô Song bắn tới.</w:t>
      </w:r>
    </w:p>
    <w:p>
      <w:pPr>
        <w:pStyle w:val="BodyText"/>
      </w:pPr>
      <w:r>
        <w:t xml:space="preserve">Tia chớp màu tím này, quỷ dị dị thường, tại bên trong thủy vực, tốc độ truyền tới chỉ trong chớp mắt, căn bản không nhìn thấy khoảng cách không gian.</w:t>
      </w:r>
    </w:p>
    <w:p>
      <w:pPr>
        <w:pStyle w:val="BodyText"/>
      </w:pPr>
      <w:r>
        <w:t xml:space="preserve">Tần Vô Song khóe miệng tràn ra một tia mỉm cười lạnh nhạt, cánh tay nhẹ nhàng khẽ nâng, Thần đạo Hộ Thuẫn liền đón gió mà căng ra, trực tiếp biến thành hình dạng một ô che lớn, chắn phía trước.</w:t>
      </w:r>
    </w:p>
    <w:p>
      <w:pPr>
        <w:pStyle w:val="BodyText"/>
      </w:pPr>
      <w:r>
        <w:t xml:space="preserve">Tia chớp kia nổ đùng đoàng trên Thần đạo Hộ Thuẫn, phát ra từng trận thanh âm chói tai gào thét. Tiếp theo đó, tia chớp lại dần dần ảm đạm đi xuống, tại phía trên Thần đạo Hộ Thuẫn kia, tản ra khói xanh lượn lờ, có vẻ vô cùng quái dị.</w:t>
      </w:r>
    </w:p>
    <w:p>
      <w:pPr>
        <w:pStyle w:val="BodyText"/>
      </w:pPr>
      <w:r>
        <w:t xml:space="preserve">Con ngươi Cổ Kiêu khẽ thu hẹp lại:</w:t>
      </w:r>
    </w:p>
    <w:p>
      <w:pPr>
        <w:pStyle w:val="BodyText"/>
      </w:pPr>
      <w:r>
        <w:t xml:space="preserve">- Vũ khí Thần đạo…</w:t>
      </w:r>
    </w:p>
    <w:p>
      <w:pPr>
        <w:pStyle w:val="BodyText"/>
      </w:pPr>
      <w:r>
        <w:t xml:space="preserve">Tần Vô Song đạm mạc nói:</w:t>
      </w:r>
    </w:p>
    <w:p>
      <w:pPr>
        <w:pStyle w:val="BodyText"/>
      </w:pPr>
      <w:r>
        <w:t xml:space="preserve">- Ngươi cũng có con mắt nhìn hàng đó!</w:t>
      </w:r>
    </w:p>
    <w:p>
      <w:pPr>
        <w:pStyle w:val="BodyText"/>
      </w:pPr>
      <w:r>
        <w:t xml:space="preserve">Cổ Kiêu rít gào nói:</w:t>
      </w:r>
    </w:p>
    <w:p>
      <w:pPr>
        <w:pStyle w:val="BodyText"/>
      </w:pPr>
      <w:r>
        <w:t xml:space="preserve">- Vũ khí Thần đạo, vậy thì sao chứ? Ta muốn coi coi vũ khí Thần đạo của ngươi, diện tích che phủ phòng ngự rốt cuộc rộng đến cỡ nào, tốc độ phòng ngự, rốt cuộc nhanh ra sao!</w:t>
      </w:r>
    </w:p>
    <w:p>
      <w:pPr>
        <w:pStyle w:val="BodyText"/>
      </w:pPr>
      <w:r>
        <w:t xml:space="preserve">Nói xong, cả thân thể giống như một thanh cung, đột nhiên bắn ra, từng đạo tia chớp màu tím, giống như hàng vạn mũi tên, ùn ùn lũ lượt tập trung phía bên Tần Vô Song.</w:t>
      </w:r>
    </w:p>
    <w:p>
      <w:pPr>
        <w:pStyle w:val="BodyText"/>
      </w:pPr>
      <w:r>
        <w:t xml:space="preserve">- Tiểu tử, tiếp lấy Điện Xà Loạn Vũ chung cực của ta đi…</w:t>
      </w:r>
    </w:p>
    <w:p>
      <w:pPr>
        <w:pStyle w:val="BodyText"/>
      </w:pPr>
      <w:r>
        <w:t xml:space="preserve">Trong tiếng rống của Cổ Kiêu, pháp thân lại run run, toàn thân giống như đều là một cơ quan, không ngừng phát ra từng đạo tia chớp màu tím, không ngừng đè ép đi tới, giống như châu chấu áp sát, làm cho người ta vừa thấy thôi cũng đã cảm thấy sởn hết gai ốc sợ hãi, chứ đừng nói đến đối ứng.</w:t>
      </w:r>
    </w:p>
    <w:p>
      <w:pPr>
        <w:pStyle w:val="BodyText"/>
      </w:pPr>
      <w:r>
        <w:t xml:space="preserve">Thần đạo Hộ Thuẫn của Tần Vô Song, lực phòng ngự cũng quả thật là kinh người, đỡ trái đở phải, tuy rằng không thể bảo vệ toàn thân của Tần Vô Song, nhưng tốc độ di chuyển của Thần đạo Hộ Thuẫn này, cùng với cường độ phòng ngự, vậy mà lại có thể chống đỡ ngăn trở phần lớn vạn đạo điện xà này.</w:t>
      </w:r>
    </w:p>
    <w:p>
      <w:pPr>
        <w:pStyle w:val="BodyText"/>
      </w:pPr>
      <w:r>
        <w:t xml:space="preserve">Còn những cái thừa ra luồn lách mà tới, hoặc là bị Tần Vô Song dập tắt, hoặc là bị Thần đạo Chiến y tiêu diệt tới vô hình.</w:t>
      </w:r>
    </w:p>
    <w:p>
      <w:pPr>
        <w:pStyle w:val="BodyText"/>
      </w:pPr>
      <w:r>
        <w:t xml:space="preserve">Lớp phòng ngự bên ngoài của Thần đạo Chiến y, quả thực là không phải phòng ngự bên ngoài bình thường. Vào thời khắc mấu chốt, sự biến thái của lực phòng ngự vẫn là biểu hiện ra hoàn toàn.</w:t>
      </w:r>
    </w:p>
    <w:p>
      <w:pPr>
        <w:pStyle w:val="BodyText"/>
      </w:pPr>
      <w:r>
        <w:t xml:space="preserve">- Đáng ghét, tiểu tử này, ngang nhiên trên người đều là trang bị Thần đạo! Rốt cuộc vấn đề từ đâu mà tới…</w:t>
      </w:r>
    </w:p>
    <w:p>
      <w:pPr>
        <w:pStyle w:val="BodyText"/>
      </w:pPr>
      <w:r>
        <w:t xml:space="preserve">Cổ Kiêu trong lòng bất chợt kinh sợ, cũng đã biết, với thực lực hôm nay của hắn, nếu muốn hạ đối thủ chỉ e rằng cũng chẳng phải là điều dễ dàng.</w:t>
      </w:r>
    </w:p>
    <w:p>
      <w:pPr>
        <w:pStyle w:val="BodyText"/>
      </w:pPr>
      <w:r>
        <w:t xml:space="preserve">Thậm chí, nếu đối phương vẫn còn có con bài chưa lật, hắn mới chính là kẻ có thể thất bại.</w:t>
      </w:r>
    </w:p>
    <w:p>
      <w:pPr>
        <w:pStyle w:val="BodyText"/>
      </w:pPr>
      <w:r>
        <w:t xml:space="preserve">Nghĩ tới đây, Cổ Kiêu trong lòng nhất thời sinh ý lui binh, một bên quần đấu, một bên đem pháp thân tăng tốc vô hạn hướng bay thật nhanh lên trên động phủ, một bên quát:</w:t>
      </w:r>
    </w:p>
    <w:p>
      <w:pPr>
        <w:pStyle w:val="BodyText"/>
      </w:pPr>
      <w:r>
        <w:t xml:space="preserve">- Khả Đạt, và còn ba Phó Đảo chủ, đều lui vào động phủ cho ta!</w:t>
      </w:r>
    </w:p>
    <w:p>
      <w:pPr>
        <w:pStyle w:val="BodyText"/>
      </w:pPr>
      <w:r>
        <w:t xml:space="preserve">Tần Vô Song hắc hắc cười:</w:t>
      </w:r>
    </w:p>
    <w:p>
      <w:pPr>
        <w:pStyle w:val="BodyText"/>
      </w:pPr>
      <w:r>
        <w:t xml:space="preserve">- Đến lúc này, còn có đường lui cho các ngươi sao?</w:t>
      </w:r>
    </w:p>
    <w:p>
      <w:pPr>
        <w:pStyle w:val="BodyText"/>
      </w:pPr>
      <w:r>
        <w:t xml:space="preserve">Nhẹ nhàng huýt sáo, lại triệu hồi ra hai đầu Linh thú Phong ấn, bốn đầu linh thú Kỳ Diệu Huyền Cảnh, nhất thời đều xuất hiện ở trên lãnh địa của Khiếu Nguyệt Đảo.</w:t>
      </w:r>
    </w:p>
    <w:p>
      <w:pPr>
        <w:pStyle w:val="BodyText"/>
      </w:pPr>
      <w:r>
        <w:t xml:space="preserve">Linh thú cấp bậc Kỳ Diệu Huyền Cảnh này, đối phó với Cổ Kiêu có lẽ là bất đắc dĩ, nhưng đối phó với những kẻ khác bên phía Cổ Kiêu, cơ bản là có thể đánh cho tan tác.</w:t>
      </w:r>
    </w:p>
    <w:p>
      <w:pPr>
        <w:pStyle w:val="BodyText"/>
      </w:pPr>
      <w:r>
        <w:t xml:space="preserve">Vẫn chưa đợi bọn chúng có chút phản ứng, Thôn Thiên Lục Ngô cùng Hắc Bối Huyền Xà đã đại phát thần uy, vây quanh toàn bộ ba tên Phó Đảo chủ lại.</w:t>
      </w:r>
    </w:p>
    <w:p>
      <w:pPr>
        <w:pStyle w:val="BodyText"/>
      </w:pPr>
      <w:r>
        <w:t xml:space="preserve">Còn Khả Đạt tuy rằng trốn thoát khá nhanh, nhưng vẫn là bị chặn lại, trở thành tù binh của Tần Vô Song.</w:t>
      </w:r>
    </w:p>
    <w:p>
      <w:pPr>
        <w:pStyle w:val="BodyText"/>
      </w:pPr>
      <w:r>
        <w:t xml:space="preserve">Cổ Kiêu thấy tay chân của mình ngang nhiên bị bắt sống như thế, trong lòng có chút khẽ loạn, giận dữ nói:</w:t>
      </w:r>
    </w:p>
    <w:p>
      <w:pPr>
        <w:pStyle w:val="BodyText"/>
      </w:pPr>
      <w:r>
        <w:t xml:space="preserve">- Tiểu tử, ngươi muốn tỷ thí, tìm bổn Đảo chủ là ta. Bắt giữ lấy bọn chúng, thì tính là cái bản lĩnh gì?</w:t>
      </w:r>
    </w:p>
    <w:p>
      <w:pPr>
        <w:pStyle w:val="BodyText"/>
      </w:pPr>
      <w:r>
        <w:t xml:space="preserve">Tần Vô Song thản nhiên nói:</w:t>
      </w:r>
    </w:p>
    <w:p>
      <w:pPr>
        <w:pStyle w:val="BodyText"/>
      </w:pPr>
      <w:r>
        <w:t xml:space="preserve">- Vậy ngươi muốn tìm ta tỷ thí, tìm ta là được, bắt tộc nhân cùng đồng môn của ta để làm gì?</w:t>
      </w:r>
    </w:p>
    <w:p>
      <w:pPr>
        <w:pStyle w:val="BodyText"/>
      </w:pPr>
      <w:r>
        <w:t xml:space="preserve">Hình dáng Tần Vô Song đạm nhạt, càng khiến cho Cổ Kiêu cảm thấy toát mồ hôi lạnh. Hắn cảm thấy, bản thân quả thực là gặp yêu quái rồi. Gã thanh niên này, rốt cuộc là từ đâu tới, thực quá đáng sợ!</w:t>
      </w:r>
    </w:p>
    <w:p>
      <w:pPr>
        <w:pStyle w:val="BodyText"/>
      </w:pPr>
      <w:r>
        <w:t xml:space="preserve">- Cổ Kiêu, ta đã nói rồi, trong lòng ngươi phải chuẩn bị thật tốt cho cái giá phải trả.</w:t>
      </w:r>
    </w:p>
    <w:p>
      <w:pPr>
        <w:pStyle w:val="BodyText"/>
      </w:pPr>
      <w:r>
        <w:t xml:space="preserve">Tần Vô Song cho đến giờ phút này, cũng vẫn chưa hề bỏ ra con bài chưa lật.</w:t>
      </w:r>
    </w:p>
    <w:p>
      <w:pPr>
        <w:pStyle w:val="BodyText"/>
      </w:pPr>
      <w:r>
        <w:t xml:space="preserve">Thần Tú Cung, chỉ là đeo ở trên vai. Cánh tay nhẹ nhàng khẽ rung lên, Thần Tú Cung kia sẽ ngay lâp tức bắn xuống dưới. Tần Vô Song thuận tay một bắt lấy, đem Thần Tú Cung chộp vào trên tay.</w:t>
      </w:r>
    </w:p>
    <w:p>
      <w:pPr>
        <w:pStyle w:val="BodyText"/>
      </w:pPr>
      <w:r>
        <w:t xml:space="preserve">Cánh tay nhẹ nhàng khẽ nhấc lên, Thần Tú Cung cũng dĩ nhiên giơ lên, bắt đầu tập trung vào Cổ Kiêu:</w:t>
      </w:r>
    </w:p>
    <w:p>
      <w:pPr>
        <w:pStyle w:val="BodyText"/>
      </w:pPr>
      <w:r>
        <w:t xml:space="preserve">- Cổ Kiêu, dưới cây cung này của ta, đã có hai gã Thần đạo cường giả bỏ mạng. Ngươi là kẻ rất may mắn đó, có thể cùng Thần đạo cường giả giống nhau trở thành tế phẩm của cây cung này! Hãy nhớ kỹ, đây là ngươi tự tìm tới cái chết.</w:t>
      </w:r>
    </w:p>
    <w:p>
      <w:pPr>
        <w:pStyle w:val="BodyText"/>
      </w:pPr>
      <w:r>
        <w:t xml:space="preserve">Khí thế Thần Tú Cung bắt đầu nổi lên, một luồng khí tức chết chóc thần kỳ xuất hiện, nhất thời tỏa khắp ra ngoài, giống như một cơn lốc xoáy cường đại, hình thành một luồng cắn nuốt bá đạo, dường như khiến cho thần thức của Cổ Kiêu trong nháy mắt liền sụp đổ.</w:t>
      </w:r>
    </w:p>
    <w:p>
      <w:pPr>
        <w:pStyle w:val="BodyText"/>
      </w:pPr>
      <w:r>
        <w:t xml:space="preserve">Quá cường đại rồi!</w:t>
      </w:r>
    </w:p>
    <w:p>
      <w:pPr>
        <w:pStyle w:val="BodyText"/>
      </w:pPr>
      <w:r>
        <w:t xml:space="preserve">Lần đầu tiên trong ánh mắt của Cổ Kiêu toát ra khí tức hoảng sợ. Trong giây lát, hắn dường như hoàn toàn tỉnh ngộ, tại vì sao mà gã thanh niên này, từ đầu tới cuối, lại có thể thong dong bình tĩnh như thế.</w:t>
      </w:r>
    </w:p>
    <w:p>
      <w:pPr>
        <w:pStyle w:val="BodyText"/>
      </w:pPr>
      <w:r>
        <w:t xml:space="preserve">Hóa ra, sau lưng sự thong dong bình tĩnh này, không phải là thanh thế giả tạo, mà là có thực lực cường đại làm nương dựa. Mà mỗi một câu của gã thanh niên này, căn bản không phải là sự uy hiếp vô lực, mà là một loại tuyên án đối với Cổ Kiêu hắn! Đúng vậy, tuyên án!</w:t>
      </w:r>
    </w:p>
    <w:p>
      <w:pPr>
        <w:pStyle w:val="BodyText"/>
      </w:pPr>
      <w:r>
        <w:t xml:space="preserve">Trong chớp mắt, Cổ Kiêu dường như đặt mình trong lốc xoáy vô tận, toàn lực giãy dụa. Thần thức thì giống như đang quay cuồng ở vực sâu vô tận, lúc nào cũng đều có thể bị cắn nuốt.</w:t>
      </w:r>
    </w:p>
    <w:p>
      <w:pPr>
        <w:pStyle w:val="BodyText"/>
      </w:pPr>
      <w:r>
        <w:t xml:space="preserve">Khí tức giết chóc, khí tức giết chóc bi thảm nhất trần gian, không ngừng mà xâm nhập vào thần thức của Cổ Kiêu.</w:t>
      </w:r>
    </w:p>
    <w:p>
      <w:pPr>
        <w:pStyle w:val="BodyText"/>
      </w:pPr>
      <w:r>
        <w:t xml:space="preserve">Tần Vô Song vẫn là vẻ mặt lạnh lùng như trước, đây là trong đoạn thời gian của hắn cho tới giờ, cùng Thần Tú Cung kết hợp đạt được một loại hiệu quả cao nhất.</w:t>
      </w:r>
    </w:p>
    <w:p>
      <w:pPr>
        <w:pStyle w:val="BodyText"/>
      </w:pPr>
      <w:r>
        <w:t xml:space="preserve">Hắn hiện tại rốt cục cũng biết Thần Tú Cung là một cái bảo tàng thâm thúy ra sao. Còn hắn, cũng rốt cục đã ý thức được, làm thế nào để mở được cái bảo tàng đó, đem phát huy thịnh lực lớn nhất của Thần Tú Cung.</w:t>
      </w:r>
    </w:p>
    <w:p>
      <w:pPr>
        <w:pStyle w:val="BodyText"/>
      </w:pPr>
      <w:r>
        <w:t xml:space="preserve">Thần Tú Cung này, đó là không cần Xạ Nhật Tiễn, với khí tức giết chóc cường đại, cũng có thể đạt tới Thần hồn giết người của Hóa Thần Đạo cao cấp.</w:t>
      </w:r>
    </w:p>
    <w:p>
      <w:pPr>
        <w:pStyle w:val="BodyText"/>
      </w:pPr>
      <w:r>
        <w:t xml:space="preserve">Thần Tú Cung lại giống như cường giả cấp bậc Hóa Thần Đạo, bắt đầu có thể lấy Thần hồn không chiến mà hàng phục được kẻ khác!</w:t>
      </w:r>
    </w:p>
    <w:p>
      <w:pPr>
        <w:pStyle w:val="BodyText"/>
      </w:pPr>
      <w:r>
        <w:t xml:space="preserve">Cổ Kiêu giờ là kẻ giống như một dòng nước mềm yếu, đang giãy dụa vùng vẫy sắp chết. Gầm lớn:</w:t>
      </w:r>
    </w:p>
    <w:p>
      <w:pPr>
        <w:pStyle w:val="BodyText"/>
      </w:pPr>
      <w:r>
        <w:t xml:space="preserve">- Ta đầu hàng, ta đồng ý đầu hàng!</w:t>
      </w:r>
    </w:p>
    <w:p>
      <w:pPr>
        <w:pStyle w:val="BodyText"/>
      </w:pPr>
      <w:r>
        <w:t xml:space="preserve">Vẻ mặt Tần Vô Song vẫn là hình dáng lạnh lùng như trước.</w:t>
      </w:r>
    </w:p>
    <w:p>
      <w:pPr>
        <w:pStyle w:val="BodyText"/>
      </w:pPr>
      <w:r>
        <w:t xml:space="preserve">Cổ Kiêu không ngừng khẩn cầu nói:</w:t>
      </w:r>
    </w:p>
    <w:p>
      <w:pPr>
        <w:pStyle w:val="BodyText"/>
      </w:pPr>
      <w:r>
        <w:t xml:space="preserve">- Các hạ, thiếu hiệp, xin hãy cho ta một cơ hội, Cổ Kiêu ta nguyện ý đầu hàng, nguyện ý đem Khiếu Nguyệt Đảo hai tay dâng cho ngươi!</w:t>
      </w:r>
    </w:p>
    <w:p>
      <w:pPr>
        <w:pStyle w:val="BodyText"/>
      </w:pPr>
      <w:r>
        <w:t xml:space="preserve">- Cổ Kiêu, ta đã cho ngươi cơ hội, đáng tiếc, ngươi lại hào phóng tiêu sài hoang phí đánh mất đi.</w:t>
      </w:r>
    </w:p>
    <w:p>
      <w:pPr>
        <w:pStyle w:val="BodyText"/>
      </w:pPr>
      <w:r>
        <w:t xml:space="preserve">Thanh âm của Tần Vô Song không mang theo bất kỳ một tia cảm tình nhân loại nào:</w:t>
      </w:r>
    </w:p>
    <w:p>
      <w:pPr>
        <w:pStyle w:val="BodyText"/>
      </w:pPr>
      <w:r>
        <w:t xml:space="preserve">- Ta không thể nói một đằng làm một nẻo, cho nên, Cổ Kiêu ngươi chỉ có một con đường duy nhất có thể đi. Chết!</w:t>
      </w:r>
    </w:p>
    <w:p>
      <w:pPr>
        <w:pStyle w:val="BodyText"/>
      </w:pPr>
      <w:r>
        <w:t xml:space="preserve">Cổ Kiêu hô to kêu lên:</w:t>
      </w:r>
    </w:p>
    <w:p>
      <w:pPr>
        <w:pStyle w:val="BodyText"/>
      </w:pPr>
      <w:r>
        <w:t xml:space="preserve">- Đừng giết ta, ta có một cái tin tức vô cùng kinh hoàng, ngươi không giết ta, ta nguyện ý chia sẻ cho ngươi. Đừng giết ta, bằng không ngươi sẽ hối hận…</w:t>
      </w:r>
    </w:p>
    <w:p>
      <w:pPr>
        <w:pStyle w:val="BodyText"/>
      </w:pPr>
      <w:r>
        <w:t xml:space="preserve">- Lúc ta dùng lời lẽ tử tế để bàn bạc thương nghị với ngươi, ngươi đã bỏ lỡ cơ hội, bây giờ, bất kỳ sự uy hiếp cùng cám dỗ thế nào, cũng không đủ để khiến ta thay đổi chủ ý.</w:t>
      </w:r>
    </w:p>
    <w:p>
      <w:pPr>
        <w:pStyle w:val="BodyText"/>
      </w:pPr>
      <w:r>
        <w:t xml:space="preserve">Nói xong, ngón tay Tần Vô Song nhẹ nhàng kéo ở trên dây của Thần Tú Cung.</w:t>
      </w:r>
    </w:p>
    <w:p>
      <w:pPr>
        <w:pStyle w:val="BodyText"/>
      </w:pPr>
      <w:r>
        <w:t xml:space="preserve">Một tiếng vang lanh lảnh phát ra, tiếng dây cung chấn động, phát ra vô số từng hồi âm run rẩy ong ong, không dứt bên tai.</w:t>
      </w:r>
    </w:p>
    <w:p>
      <w:pPr>
        <w:pStyle w:val="BodyText"/>
      </w:pPr>
      <w:r>
        <w:t xml:space="preserve">Cổ Kiêu rống to một tiếng, trong miệng một đạo máu tươi phun ra, trong mắt bắn ra dáng vẻ sợ hãi vô tận, dường như thấy được việc đáng sợ nhất trên thế giới này, toàn thân co rút không thôi.</w:t>
      </w:r>
    </w:p>
    <w:p>
      <w:pPr>
        <w:pStyle w:val="BodyText"/>
      </w:pPr>
      <w:r>
        <w:t xml:space="preserve">Cổ Kiêu này lúc trước bá đạo thế nào, mà giờ phút này, lại trở nên chật vật khốn khổ như thế ấy.</w:t>
      </w:r>
    </w:p>
    <w:p>
      <w:pPr>
        <w:pStyle w:val="BodyText"/>
      </w:pPr>
      <w:r>
        <w:t xml:space="preserve">Thương Dạ và Tô Mật nhìn thấy tất cả những sự việc này ở trước mắt, nội tâm cũng là từng trận sóng kinh hãi. Thế lực và sự ngang ngược của tên Cổ Kiêu này, dường như đều không được đặt trong mắt của hai người này. Cái mà hắn dựa vào, chính là thực lực cường đại của Cổ Kiêu hắn.</w:t>
      </w:r>
    </w:p>
    <w:p>
      <w:pPr>
        <w:pStyle w:val="BodyText"/>
      </w:pPr>
      <w:r>
        <w:t xml:space="preserve">Nhưng mà, thực lực cường đại này ở trước mặt Tần Vô Song thật giống như trò hề, lại có thể đánh một cách nhu nhược thê thảm tới như vậy. Phải biết rằng Tần Vô Song căn bản là chưa dùng tới cung tiễn.</w:t>
      </w:r>
    </w:p>
    <w:p>
      <w:pPr>
        <w:pStyle w:val="BodyText"/>
      </w:pPr>
      <w:r>
        <w:t xml:space="preserve">Chỉ vừa mới hé ra cung tiễn như vậy liền có thể đem một phương Đảo chủ như Cổ Kiêu dọa thành như thế, có thể thấy được thực lực của Tần Vô Song này so với Cổ Kiêu không biết là mạnh hơn bao nhiêu.</w:t>
      </w:r>
    </w:p>
    <w:p>
      <w:pPr>
        <w:pStyle w:val="BodyText"/>
      </w:pPr>
      <w:r>
        <w:t xml:space="preserve">Cái gì gọi là không chiến mà có thể khuất binh, đây chính là thuyết minh sinh động nhất.</w:t>
      </w:r>
    </w:p>
    <w:p>
      <w:pPr>
        <w:pStyle w:val="BodyText"/>
      </w:pPr>
      <w:r>
        <w:t xml:space="preserve">Tiếng dây cung chấn động, vậy mà lại có thể khiến cho tâm hồn của Cổ Kiêu bị hao tổn, phun máu ngụm máu tươi, đủ để có thể thấy sự khai phát Thần Tú Cung của Tần Vô Song lại càng thêm thành công!</w:t>
      </w:r>
    </w:p>
    <w:p>
      <w:pPr>
        <w:pStyle w:val="BodyText"/>
      </w:pPr>
      <w:r>
        <w:t xml:space="preserve">Phải biết rằng tên Cổ Kiêu này, cho dù là Thôn Thiên Lục Ngô cùng Hắc Bối Huyền Xà có liên thủ với nhau đều không thể thu phục được! Nhân vật như vậy, ngang nhiên lại chỉ cần một cây cung không có một cây tiễn nào lại dọa được hắn đến nỗi phun ra cả một ngụm máu tươi, thần chí đại loạn.</w:t>
      </w:r>
    </w:p>
    <w:p>
      <w:pPr>
        <w:pStyle w:val="BodyText"/>
      </w:pPr>
      <w:r>
        <w:t xml:space="preserve">Không thể tin nổi, quả thực là không thể tin nổi!</w:t>
      </w:r>
    </w:p>
    <w:p>
      <w:pPr>
        <w:pStyle w:val="BodyText"/>
      </w:pPr>
      <w:r>
        <w:t xml:space="preserve">Một ngụm máu tươi của Cổ Kiêu phun ra, đầu óc ngược lại lại sáng sủa một chút, đang lúc muốn mở miệng nói.</w:t>
      </w:r>
    </w:p>
    <w:p>
      <w:pPr>
        <w:pStyle w:val="BodyText"/>
      </w:pPr>
      <w:r>
        <w:t xml:space="preserve">Oong oong!</w:t>
      </w:r>
    </w:p>
    <w:p>
      <w:pPr>
        <w:pStyle w:val="BodyText"/>
      </w:pPr>
      <w:r>
        <w:t xml:space="preserve">Lại là một thanh âm chói tai, ong ong không ngừng lan tràn ra.</w:t>
      </w:r>
    </w:p>
    <w:p>
      <w:pPr>
        <w:pStyle w:val="BodyText"/>
      </w:pPr>
      <w:r>
        <w:t xml:space="preserve">- A…</w:t>
      </w:r>
    </w:p>
    <w:p>
      <w:pPr>
        <w:pStyle w:val="BodyText"/>
      </w:pPr>
      <w:r>
        <w:t xml:space="preserve">Cổ Kiêu ngửa mặt lên trời rít gào, có ý đồ đối kháng.</w:t>
      </w:r>
    </w:p>
    <w:p>
      <w:pPr>
        <w:pStyle w:val="BodyText"/>
      </w:pPr>
      <w:r>
        <w:t xml:space="preserve">Nhưng mà, thanh âm tràn ngập cảm xúc kia, giống như có thể bị phá vỡ toàn bộ phòng ngự, trực tiếp trúng mục tiêu trong thần thức của hắn.</w:t>
      </w:r>
    </w:p>
    <w:p>
      <w:pPr>
        <w:pStyle w:val="BodyText"/>
      </w:pPr>
      <w:r>
        <w:t xml:space="preserve">Mặc kệ Cổ Kiêu có đối kháng như thế nào, tiếng chấn động của dây cung kia thật giống như ngàn vạn mũi tên sắc nhọn, không ngừng đâm xuyên vào thần thức của hắn, không ngừng công kích tới nguyên thần của hắn.</w:t>
      </w:r>
    </w:p>
    <w:p>
      <w:pPr>
        <w:pStyle w:val="BodyText"/>
      </w:pPr>
      <w:r>
        <w:t xml:space="preserve">Tình cảnh thế này, ngay cả Mộ Dung Nhạn nhìn thấy cũng bàng hoàng kinh ngạc sửng sốt. Nàng biết tình lang của mình lợi hại, lại thủy chung cũng vẫn không thể tưởng, ở trước mặt cường giả như Cổ Kiêu, Tần Vô Song ngang nhiên cũng không động tới Xạ Nhật Tiễn, liền có thể khiến cho Cổ Kiêu bị bức bách tới nông nỗi chật vật như thế.</w:t>
      </w:r>
    </w:p>
    <w:p>
      <w:pPr>
        <w:pStyle w:val="BodyText"/>
      </w:pPr>
      <w:r>
        <w:t xml:space="preserve">Một tiếng, hai tiếng, ba tiếng, một đạo tiếp theo một đạo, không ngừng tấn công vào trong đan điền của Cổ Kiêu. Mà đan điền của Cổ Kiêu, cũng giống như bị đao nhọn cắt từng nhát từng nhát.</w:t>
      </w:r>
    </w:p>
    <w:p>
      <w:pPr>
        <w:pStyle w:val="BodyText"/>
      </w:pPr>
      <w:r>
        <w:t xml:space="preserve">Trong giây lát, toàn thân Cổ Kiêu một trận run rẩy mãnh liệt, kêu lớn một tiếng, một ngụm máu đen từ sâu trong yết hầu bắn ra, ánh mắt giống như một con cá chết lồi ra ngoài, ánh mắt tuyệt vọng nhìn chằm chằm Tần Vô Song, hai tay giữ lấy yết hầu, cái mũi khó khăn hít thở:</w:t>
      </w:r>
    </w:p>
    <w:p>
      <w:pPr>
        <w:pStyle w:val="BodyText"/>
      </w:pPr>
      <w:r>
        <w:t xml:space="preserve">- Ngươi… Ngươi…</w:t>
      </w:r>
    </w:p>
    <w:p>
      <w:pPr>
        <w:pStyle w:val="BodyText"/>
      </w:pPr>
      <w:r>
        <w:t xml:space="preserve">Ầm! Thân hình khổng lồ của Cổ Kiêu giống như một cây cột lớn, ầm ầm ngã xuống dưới.</w:t>
      </w:r>
    </w:p>
    <w:p>
      <w:pPr>
        <w:pStyle w:val="Compact"/>
      </w:pPr>
      <w:r>
        <w:t xml:space="preserve">Ủng hộ chỉ với 1 click và 5s ! (adf.ly/4EmoB)</w:t>
      </w:r>
      <w:r>
        <w:br w:type="textWrapping"/>
      </w:r>
      <w:r>
        <w:br w:type="textWrapping"/>
      </w:r>
    </w:p>
    <w:p>
      <w:pPr>
        <w:pStyle w:val="Heading2"/>
      </w:pPr>
      <w:bookmarkStart w:id="766" w:name="chương-744"/>
      <w:bookmarkEnd w:id="766"/>
      <w:r>
        <w:t xml:space="preserve">744. Chương 74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44: Cứu số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ổ Kiêu vừa ngã xuống, Khiếu Nguyệt Đảo lập tức lâm vào tình trạng vô cùng khủng hoảng. Ba tên Đảo chủ kia cũng đều bị Hắc Bối Huyền Xà cùng Thôn Thiên Lục Ngô làm cho khổ sở, căn bản không thể phản kháng, bị xử lý ngon lành một cách gọn gàng sạch sẽ.</w:t>
      </w:r>
    </w:p>
    <w:p>
      <w:pPr>
        <w:pStyle w:val="BodyText"/>
      </w:pPr>
      <w:r>
        <w:t xml:space="preserve">Như rắn mất đầu, Khiếu Nguyệt Đảo trong khoảnh khắc gần như bị sụp đổ hoàn toàn.</w:t>
      </w:r>
    </w:p>
    <w:p>
      <w:pPr>
        <w:pStyle w:val="BodyText"/>
      </w:pPr>
      <w:r>
        <w:t xml:space="preserve">Khả Đạt thảm hại nhếch nhác nằm sấp trên mặt đất, trong mắt không còn một tia ngang ngược kiêu ngạo nào, mà thay vào đó là tràn ngập sự tuyệt vọng cùng nỗi sợ hãi, khóe miệng không ngừng rên rỉ.</w:t>
      </w:r>
    </w:p>
    <w:p>
      <w:pPr>
        <w:pStyle w:val="BodyText"/>
      </w:pPr>
      <w:r>
        <w:t xml:space="preserve">- Chủ nhân, chúng ta đã tìm ra được ngục giam rồi!</w:t>
      </w:r>
    </w:p>
    <w:p>
      <w:pPr>
        <w:pStyle w:val="BodyText"/>
      </w:pPr>
      <w:r>
        <w:t xml:space="preserve">- Chủ nhân, chúng ta mở cơ quan trong đó ra, phát hiện thấy rất nhiều người bị giam.</w:t>
      </w:r>
    </w:p>
    <w:p>
      <w:pPr>
        <w:pStyle w:val="BodyText"/>
      </w:pPr>
      <w:r>
        <w:t xml:space="preserve">Tin tức tốt đẹp không ngừng truyền đến, Tần Vô Song sải bước lao nhanh vào bên trong, xuống dưới địa lao, kẻ đầu tiên bước ra, rõ ràng là Truân Trung Trì.</w:t>
      </w:r>
    </w:p>
    <w:p>
      <w:pPr>
        <w:pStyle w:val="BodyText"/>
      </w:pPr>
      <w:r>
        <w:t xml:space="preserve">Lão Truân tuy rằng bị giam lâu tới như vậy, nhưng tinh thần vẫn là vô cùng hăng hái phấn chấn, chân bị xích, sải bước tiến tới:</w:t>
      </w:r>
    </w:p>
    <w:p>
      <w:pPr>
        <w:pStyle w:val="BodyText"/>
      </w:pPr>
      <w:r>
        <w:t xml:space="preserve">- Ha ha, Vô Song đồ nhi của ta, vậy mà lại tìm tới nơi đây thật?</w:t>
      </w:r>
    </w:p>
    <w:p>
      <w:pPr>
        <w:pStyle w:val="BodyText"/>
      </w:pPr>
      <w:r>
        <w:t xml:space="preserve">- Sư phụ!</w:t>
      </w:r>
    </w:p>
    <w:p>
      <w:pPr>
        <w:pStyle w:val="BodyText"/>
      </w:pPr>
      <w:r>
        <w:t xml:space="preserve">Tần Vô Song cũng tiến nhanh lên trên đón, trong khẩu khí tràn ngập sự vui sướng, khuôn mặt lộ vẻ thân thiết ân cần.</w:t>
      </w:r>
    </w:p>
    <w:p>
      <w:pPr>
        <w:pStyle w:val="BodyText"/>
      </w:pPr>
      <w:r>
        <w:t xml:space="preserve">- Vô Song, quả nhiên là ngươi!</w:t>
      </w:r>
    </w:p>
    <w:p>
      <w:pPr>
        <w:pStyle w:val="BodyText"/>
      </w:pPr>
      <w:r>
        <w:t xml:space="preserve">Truân Trung Trì thở dài:</w:t>
      </w:r>
    </w:p>
    <w:p>
      <w:pPr>
        <w:pStyle w:val="BodyText"/>
      </w:pPr>
      <w:r>
        <w:t xml:space="preserve">- Chúng ta đều cho rằng, tai kiếp lần này là tai kiếp khó chạy thoát nhất, thực không ngờ rằng, ngay cả một địa danh bí mật như thế này mà Vô Song ngươi cũng có thể tìm ra được.</w:t>
      </w:r>
    </w:p>
    <w:p>
      <w:pPr>
        <w:pStyle w:val="BodyText"/>
      </w:pPr>
      <w:r>
        <w:t xml:space="preserve">Tiếp đó, những cao tầng của Tinh La Điện cùng Đệ tử Trung tâm, cũng đều lần lượt tiến ra, nhìn thấy Tần Vô Song, khuôn mặt ít nhiều đều hiển lộ tia vui mừng kinh ngạc.</w:t>
      </w:r>
    </w:p>
    <w:p>
      <w:pPr>
        <w:pStyle w:val="BodyText"/>
      </w:pPr>
      <w:r>
        <w:t xml:space="preserve">Ngay sau đó, một đạo thanh âm tràn ngập cảm xúc phức tạp từ bên trong truyền ra:</w:t>
      </w:r>
    </w:p>
    <w:p>
      <w:pPr>
        <w:pStyle w:val="BodyText"/>
      </w:pPr>
      <w:r>
        <w:t xml:space="preserve">- Đứa con Vô Song của ta, thật đúng là ngươi tới cứu mọi người?</w:t>
      </w:r>
    </w:p>
    <w:p>
      <w:pPr>
        <w:pStyle w:val="BodyText"/>
      </w:pPr>
      <w:r>
        <w:t xml:space="preserve">Tần Liên Sơn cũng kích động không ít, dẫn theo Tần Tụ cùng Đạt Hề Minh, bước nhanh tiến ra, trong mắt tràn ngập thần sắc kích động.</w:t>
      </w:r>
    </w:p>
    <w:p>
      <w:pPr>
        <w:pStyle w:val="BodyText"/>
      </w:pPr>
      <w:r>
        <w:t xml:space="preserve">Tần Vô Song đau lòng nhìn người thân, nhất là tỷ tỷ, vốn dĩ là một tỷ tỷ khỏe mạnh, lúc này lại có vẻ ốm yếu mệt mỏi.</w:t>
      </w:r>
    </w:p>
    <w:p>
      <w:pPr>
        <w:pStyle w:val="BodyText"/>
      </w:pPr>
      <w:r>
        <w:t xml:space="preserve">- Tỷ tỷ, ngươi chịu khổ rồi!</w:t>
      </w:r>
    </w:p>
    <w:p>
      <w:pPr>
        <w:pStyle w:val="BodyText"/>
      </w:pPr>
      <w:r>
        <w:t xml:space="preserve">Tần Vô Song đưa tay tỷ tỷ nhờ cậy Mộ Dung Nhạn, nàng cũng tiến lên trước, nhẹ nhàng cẩn thận đỡ lấy tay Tần Tụ:</w:t>
      </w:r>
    </w:p>
    <w:p>
      <w:pPr>
        <w:pStyle w:val="BodyText"/>
      </w:pPr>
      <w:r>
        <w:t xml:space="preserve">- Tần Tụ tỷ tỷ, bọn người xấu bắt ngươi, đã bị Vô Song bắt cả rồi.</w:t>
      </w:r>
    </w:p>
    <w:p>
      <w:pPr>
        <w:pStyle w:val="BodyText"/>
      </w:pPr>
      <w:r>
        <w:t xml:space="preserve">Đạt Hề Minh căm phẫn bất bình, hỏi:</w:t>
      </w:r>
    </w:p>
    <w:p>
      <w:pPr>
        <w:pStyle w:val="BodyText"/>
      </w:pPr>
      <w:r>
        <w:t xml:space="preserve">- Cái tên tiểu tử đấy là chui từ đâu ra?</w:t>
      </w:r>
    </w:p>
    <w:p>
      <w:pPr>
        <w:pStyle w:val="BodyText"/>
      </w:pPr>
      <w:r>
        <w:t xml:space="preserve">Một đám người chen chúc tiến ra, nhìn nhìn Khả Đạt nằm trên mặt đất, toàn thân bị cấm chế, giống một con chó chết nằm úp trên mặt đất thở hổn hển không ngừng.</w:t>
      </w:r>
    </w:p>
    <w:p>
      <w:pPr>
        <w:pStyle w:val="BodyText"/>
      </w:pPr>
      <w:r>
        <w:t xml:space="preserve">- Tên gia hỏa nhà ngươi lúc trước kiêu ngạo cỡ nào, lúc này sao lại biến thành một con chó sắp chết như vậy?</w:t>
      </w:r>
    </w:p>
    <w:p>
      <w:pPr>
        <w:pStyle w:val="BodyText"/>
      </w:pPr>
      <w:r>
        <w:t xml:space="preserve">Đạt Hề Minh một cước dẫm lên mặt Khả Đạt, căm giận nói:</w:t>
      </w:r>
    </w:p>
    <w:p>
      <w:pPr>
        <w:pStyle w:val="BodyText"/>
      </w:pPr>
      <w:r>
        <w:t xml:space="preserve">- Tên gia hỏa này nói bắt chúng ta để hiến tế cho cái Đảo chủ gì đó, cùng tu luyện thần công gì gì đó. Khốn kiếp!</w:t>
      </w:r>
    </w:p>
    <w:p>
      <w:pPr>
        <w:pStyle w:val="BodyText"/>
      </w:pPr>
      <w:r>
        <w:t xml:space="preserve">- Tỷ phu, yên tâm đi, Đảo chủ mà hắn nói, đã chết rồi!</w:t>
      </w:r>
    </w:p>
    <w:p>
      <w:pPr>
        <w:pStyle w:val="BodyText"/>
      </w:pPr>
      <w:r>
        <w:t xml:space="preserve">Tần Vô Song cười nhạt nói:</w:t>
      </w:r>
    </w:p>
    <w:p>
      <w:pPr>
        <w:pStyle w:val="BodyText"/>
      </w:pPr>
      <w:r>
        <w:t xml:space="preserve">- Tên gia hỏa này, cứ việc tùy ý tỷ phu quyết định xử lý. Ngươi xử trí ra sao?</w:t>
      </w:r>
    </w:p>
    <w:p>
      <w:pPr>
        <w:pStyle w:val="BodyText"/>
      </w:pPr>
      <w:r>
        <w:t xml:space="preserve">Đạt Hề Minh thanh âm lãnh liệt nói:</w:t>
      </w:r>
    </w:p>
    <w:p>
      <w:pPr>
        <w:pStyle w:val="BodyText"/>
      </w:pPr>
      <w:r>
        <w:t xml:space="preserve">- Nếu chỉ có một mình ta chịu khổ thì thôi đi. Nhưng hắn khiến cho tỷ tỷ ngươi cũng chịu khổ, ta đây không thể tha cho hắn được!</w:t>
      </w:r>
    </w:p>
    <w:p>
      <w:pPr>
        <w:pStyle w:val="BodyText"/>
      </w:pPr>
      <w:r>
        <w:t xml:space="preserve">Nói xong, giương tay lên, kiếm quang thoắt ẩn thoắt hiện, trực tiếp chém tên Khả Đạt kia thành hai đoạn, huyết quang văng ra, bắn tung về bốn phía, từng đường máu bắn tung tóe.</w:t>
      </w:r>
    </w:p>
    <w:p>
      <w:pPr>
        <w:pStyle w:val="BodyText"/>
      </w:pPr>
      <w:r>
        <w:t xml:space="preserve">Thương Dạ thấy những cao tầng của Khiếu Nguyệt Đảo đều đã chết hết, lớn tiếng nói:</w:t>
      </w:r>
    </w:p>
    <w:p>
      <w:pPr>
        <w:pStyle w:val="BodyText"/>
      </w:pPr>
      <w:r>
        <w:t xml:space="preserve">- Người của Khiếu Nguyệt Đảo nghe rõ đây, việc này cùng các ngươi không có quan hệ, chúng ta chỉ giết kẻ đầu đảng tội ác, không giết tòng phạm. Khiếu Nguyệt Đảo từ hôm nay trở đi, do Lạc Bảo Uyên trực tiếp quản lý!</w:t>
      </w:r>
    </w:p>
    <w:p>
      <w:pPr>
        <w:pStyle w:val="BodyText"/>
      </w:pPr>
      <w:r>
        <w:t xml:space="preserve">Đối với phương pháp xử lý của Tần Vô Song, bất kể là Thương Dạ, hay là Tô Mật, kỳ thật cũng đều là khấp khởi mừng thầm trong bụng. Dù sao, bọn họ vẫn luôn không tìm được cơ hội chèn ép Khiếu Nguyệt Đảo này.</w:t>
      </w:r>
    </w:p>
    <w:p>
      <w:pPr>
        <w:pStyle w:val="BodyText"/>
      </w:pPr>
      <w:r>
        <w:t xml:space="preserve">Hôm nay, có một cơ hội như vậy, đem tiêu diệt Cổ Kiêu trước, sẽ không ảnh hưởng tới danh tiếng của Bàn Long Tộc, loại việc thế này, tội gì không làm cơ chứ?</w:t>
      </w:r>
    </w:p>
    <w:p>
      <w:pPr>
        <w:pStyle w:val="BodyText"/>
      </w:pPr>
      <w:r>
        <w:t xml:space="preserve">Những đồng môn của Tinh La Điện vây kín chung quanh Tần Vô Song, líu lo cười nói ríu rít, nhất là sư tỷ Chu Phù, đối với Tần Vô Song tràn ngập sự yêu mến.</w:t>
      </w:r>
    </w:p>
    <w:p>
      <w:pPr>
        <w:pStyle w:val="BodyText"/>
      </w:pPr>
      <w:r>
        <w:t xml:space="preserve">Còn Vi Dực cùng Triệu Mục Chi, hôm nay trở thành hai ngôi sao sáng nhất trong đệ tử kiệt xuất của Tinh La Điện, tu vi cũng tăng lên trên diện rộng, ở các quốc gia nhân loại, cũng là nổi danh là thanh niên tài trí hơn người. Nhưng mà, hai người này, hôm nay ở trước mặt Tần Vô Song, cũng không thể không xúc động.</w:t>
      </w:r>
    </w:p>
    <w:p>
      <w:pPr>
        <w:pStyle w:val="BodyText"/>
      </w:pPr>
      <w:r>
        <w:t xml:space="preserve">Chu Phù cười hì hì hỏi:</w:t>
      </w:r>
    </w:p>
    <w:p>
      <w:pPr>
        <w:pStyle w:val="BodyText"/>
      </w:pPr>
      <w:r>
        <w:t xml:space="preserve">- Vô Song sư đệ, tu vi hiện tại của ngươi, rốt cuộc mạnh đến như thế nào rồi?</w:t>
      </w:r>
    </w:p>
    <w:p>
      <w:pPr>
        <w:pStyle w:val="BodyText"/>
      </w:pPr>
      <w:r>
        <w:t xml:space="preserve">Bao Bao thấy cảnh sum vầy này, khẳng định là không thể thiếu tăng thêm phần náo nhiệt, cùng đi tới, cười hì hì nói:</w:t>
      </w:r>
    </w:p>
    <w:p>
      <w:pPr>
        <w:pStyle w:val="BodyText"/>
      </w:pPr>
      <w:r>
        <w:t xml:space="preserve">- Tu vi của Lão Đại nhà ta à? Nói thế này đi, với Thần đạo cường giả, chỉ cần không phải là Hóa Thần Đạo, khi nhìn thấy Lão Đại nhà ta, cũng phải lủi đường vòng!</w:t>
      </w:r>
    </w:p>
    <w:p>
      <w:pPr>
        <w:pStyle w:val="BodyText"/>
      </w:pPr>
      <w:r>
        <w:t xml:space="preserve">- Thần đạo cường giả?</w:t>
      </w:r>
    </w:p>
    <w:p>
      <w:pPr>
        <w:pStyle w:val="BodyText"/>
      </w:pPr>
      <w:r>
        <w:t xml:space="preserve">Chu Phù chớp chớp ánh mắt, cũng căn bản không hiểu nổi đây là cái khái niệm như thế nào.</w:t>
      </w:r>
    </w:p>
    <w:p>
      <w:pPr>
        <w:pStyle w:val="BodyText"/>
      </w:pPr>
      <w:r>
        <w:t xml:space="preserve">cảnh giới Thần đạo, đối với các quốc gia nhân loại mà nói, thật sự rất xa xôi, rất lạ lẫm. Với các quốc gia nhân loại, Linh Võ Đại viên mãn đã là cao thủ tuyệt đối.</w:t>
      </w:r>
    </w:p>
    <w:p>
      <w:pPr>
        <w:pStyle w:val="BodyText"/>
      </w:pPr>
      <w:r>
        <w:t xml:space="preserve">Sự tưởng tượng tới cực hạn của bọn họ, chính là Hư Võ Cảnh, nhiều nhất là Động Hư Cảnh. Cho tới bây giờ, mạnh nhất của các quốc gia nhân loại, cùng lắm cũng chỉ là Hóa Hư Cảnh mà thôi, cách Động Hư Cảnh cũng là cả một chặng đường dài.</w:t>
      </w:r>
    </w:p>
    <w:p>
      <w:pPr>
        <w:pStyle w:val="BodyText"/>
      </w:pPr>
      <w:r>
        <w:t xml:space="preserve">Cho nên khái niệm Thần đạo, Chu Phù căn bản không thể hiểu được cụ thể đây là một cái khái niệm thế nào.</w:t>
      </w:r>
    </w:p>
    <w:p>
      <w:pPr>
        <w:pStyle w:val="BodyText"/>
      </w:pPr>
      <w:r>
        <w:t xml:space="preserve">- Khà khà, trên Linh Võ Cảnh các ngươi, có bốn cấp Hư Võ Cảnh, có hai cấp Kỳ Diệu Huyền Cảnh, chỉ có phá tan Thông Huyền Cảnh, mới có thể đi vào Vô thượng Thần đạo. Mà trong Thần đạo, từ Ngưng Thần Đạo bắt đầu có chín kiếp. Qua toàn bộ chín kiếp, mới có thể tấn chức Hóa Thần Đạo. Thực lực của Lão Đại nhà ta, ước chừng tương đương với Hóa Thần Đạo.</w:t>
      </w:r>
    </w:p>
    <w:p>
      <w:pPr>
        <w:pStyle w:val="BodyText"/>
      </w:pPr>
      <w:r>
        <w:t xml:space="preserve">Sự khoác lác của Bao Bao khiến cho ngay cả Trác Bất Đàn cùng Truân Trung Trì mấy lão thành cẩn thận thế này, cũng cảm thấy kinh ngạc vô cùng.</w:t>
      </w:r>
    </w:p>
    <w:p>
      <w:pPr>
        <w:pStyle w:val="BodyText"/>
      </w:pPr>
      <w:r>
        <w:t xml:space="preserve">Cảnh giới Thần đạo? Đối với bọn họ mà nói, quả thực là quá xa xôi.</w:t>
      </w:r>
    </w:p>
    <w:p>
      <w:pPr>
        <w:pStyle w:val="BodyText"/>
      </w:pPr>
      <w:r>
        <w:t xml:space="preserve">Tần Vô Song thấy mọi người cả kinh, vội cười trừ nói:</w:t>
      </w:r>
    </w:p>
    <w:p>
      <w:pPr>
        <w:pStyle w:val="BodyText"/>
      </w:pPr>
      <w:r>
        <w:t xml:space="preserve">- Các ngươi đừng nghe Bao Bao nói năng bậy bạ, ta hiện tại chưa có tiến vào Thần đạo, chỉ là ở trong hàng ngũ của Động Huyền Cảnh, cách Thông Huyền Cảnh đỉnh phong còn rất xa. Thông Huyền Cảnh này chính là tồn tại mạnh nhất ngay dưới Thần đạo, cho nên được xưng là Thông Huyền Cảnh đỉnh phong. Chính là tồn tại ngay dưới Thần đạo!</w:t>
      </w:r>
    </w:p>
    <w:p>
      <w:pPr>
        <w:pStyle w:val="BodyText"/>
      </w:pPr>
      <w:r>
        <w:t xml:space="preserve">Giải thích vừa thông suốt, Chu Phù mới có chút vỡ lẽ:</w:t>
      </w:r>
    </w:p>
    <w:p>
      <w:pPr>
        <w:pStyle w:val="BodyText"/>
      </w:pPr>
      <w:r>
        <w:t xml:space="preserve">- Vô Song sư đệ, ngươi hiện tại khiến cho mỗi kẻ đồng môn như chúng ta đều cảm thấy thật mất mặt quá à.</w:t>
      </w:r>
    </w:p>
    <w:p>
      <w:pPr>
        <w:pStyle w:val="BodyText"/>
      </w:pPr>
      <w:r>
        <w:t xml:space="preserve">Tất cả mọi người đều cười rộ, Triệu Mục Chi cũng vô cùng xúc động:</w:t>
      </w:r>
    </w:p>
    <w:p>
      <w:pPr>
        <w:pStyle w:val="BodyText"/>
      </w:pPr>
      <w:r>
        <w:t xml:space="preserve">- Nhớ ngày đó, Vô Song sư đệ mới nhập sư môn, ngây ngây ngô ngô như vậy, hôm nay thời gian ít nhiều mới có mấy năm, vậy mà đã trưởng thành nổi danh như sấm vang chớp giật trong Đại lục Thiên Huyền. Ha ha, Tinh La Điện chúng ta, nhờ có Vô Song sư đệ, từ nay về sau cũng có thêm một phần lịch sử huy hoàng nhỉ?</w:t>
      </w:r>
    </w:p>
    <w:p>
      <w:pPr>
        <w:pStyle w:val="BodyText"/>
      </w:pPr>
      <w:r>
        <w:t xml:space="preserve">Tần Liên Sơn nghe thấy mọi người khích lệ Tần Vô Song, cảm thấy có chút an ủi. Kéo Tần Vô Song đi vào trong góc, hỏi tình hình gần đây của Tần gia, Tần Vô Song đem toàn bộ cục diện nói lại một lượt.</w:t>
      </w:r>
    </w:p>
    <w:p>
      <w:pPr>
        <w:pStyle w:val="BodyText"/>
      </w:pPr>
      <w:r>
        <w:t xml:space="preserve">Tần Liên Sơn yên lặng không nói gì, rất lâu sau mới thở dài nói:</w:t>
      </w:r>
    </w:p>
    <w:p>
      <w:pPr>
        <w:pStyle w:val="BodyText"/>
      </w:pPr>
      <w:r>
        <w:t xml:space="preserve">- Vô Song, phụ thân già rồi, cũng không còn có ích nữa, đối với Tổng bộ Tần gia, không giúp được việc gì. Ngươi thân là đệ tử Tần gia, lại có thiên phú bẩm sinh cùng tài hoa kiệt xuất, ngàn vạn lần không được làm phụ huyết mạch của Tần gia, không được phụ lòng khổ tâm của Đại Chưởng môn.</w:t>
      </w:r>
    </w:p>
    <w:p>
      <w:pPr>
        <w:pStyle w:val="BodyText"/>
      </w:pPr>
      <w:r>
        <w:t xml:space="preserve">Tần Vô Song cảm thấy hào hùng, nghiêm mặt nói:</w:t>
      </w:r>
    </w:p>
    <w:p>
      <w:pPr>
        <w:pStyle w:val="BodyText"/>
      </w:pPr>
      <w:r>
        <w:t xml:space="preserve">- Phụ thân, ta nhất định sẽ trước mười sáu năm, trở lại Vấn Đỉnh Sơn. Bất luận thế nào, Tần gia trước sau vẫn là nguồn cội của ta, giống như Tinh La Điện, đều là gốc rễ của ta.</w:t>
      </w:r>
    </w:p>
    <w:p>
      <w:pPr>
        <w:pStyle w:val="BodyText"/>
      </w:pPr>
      <w:r>
        <w:t xml:space="preserve">- Được, Vô Song, từ lúc ngươi ở quận La Giang, Thí luyện Võ đồng bắt đầu trở thành một tài năng trẻ, ta trước giờ đều không nghi ngờ năng lực cùng phúc duyên của ngươi. Lần này, ta tin tưởng rằng, ngươi nhất định có thể xoay chuyển tình thế, cứu Tần gia từ trong biển lửa.</w:t>
      </w:r>
    </w:p>
    <w:p>
      <w:pPr>
        <w:pStyle w:val="BodyText"/>
      </w:pPr>
      <w:r>
        <w:t xml:space="preserve">- Phụ thân, lần này nếu Tần gia vượt qua nguy cơ, di cốt của tổ tiên Tần Vũ, liền có thể quay về Tần gia, nhập táng vào Xả Thân Cốc rồi. Đây là chính miệng Chưởng môn nhân đồng ý ta.</w:t>
      </w:r>
    </w:p>
    <w:p>
      <w:pPr>
        <w:pStyle w:val="BodyText"/>
      </w:pPr>
      <w:r>
        <w:t xml:space="preserve">Tần Liên Sơn trong mắt nhất thời hiển lộ ra sự vui mừng ngạc nhiên vô hạn:</w:t>
      </w:r>
    </w:p>
    <w:p>
      <w:pPr>
        <w:pStyle w:val="BodyText"/>
      </w:pPr>
      <w:r>
        <w:t xml:space="preserve">- Vô Song, điều ngươi nói là thật sao?</w:t>
      </w:r>
    </w:p>
    <w:p>
      <w:pPr>
        <w:pStyle w:val="BodyText"/>
      </w:pPr>
      <w:r>
        <w:t xml:space="preserve">- Đúng vậy, phụ thân, ta ở Mộng Huyễn Thiên Trì đã lập được công lớn, đạt được tiêu chuẩn lập công của Chưởng môn nhân. Còn ta, sau đó lại tập kích Thiên Đế Môn hai lần, nên có thể khiến cho địa vị của Tần gia trấn Đông Lâm chúng ta trong Tần gia tăng cao. Phụ thân, ngươi cứ yên tâm, đợi Tần gia trải qua kiếp nạn lần này, ta ngay lập tức sẽ đưa mọi người quay trở về Vấn Đỉnh Sơn.</w:t>
      </w:r>
    </w:p>
    <w:p>
      <w:pPr>
        <w:pStyle w:val="BodyText"/>
      </w:pPr>
      <w:r>
        <w:t xml:space="preserve">Bao Bao cười hứng thú nói:</w:t>
      </w:r>
    </w:p>
    <w:p>
      <w:pPr>
        <w:pStyle w:val="BodyText"/>
      </w:pPr>
      <w:r>
        <w:t xml:space="preserve">- Đúng vậy, lão gia, có Lão Đại của ta, các ngươi ở Vấn Đỉnh Sơn, chỉ có nở mày nở mặt, tuyệt đối sẽ không mất mặt, càng không thể có kẻ nào dám khiêu khích ức hiếp các ngươi đâu.</w:t>
      </w:r>
    </w:p>
    <w:p>
      <w:pPr>
        <w:pStyle w:val="BodyText"/>
      </w:pPr>
      <w:r>
        <w:t xml:space="preserve">Mộ Dung Nhạn mỉm cười nói:</w:t>
      </w:r>
    </w:p>
    <w:p>
      <w:pPr>
        <w:pStyle w:val="BodyText"/>
      </w:pPr>
      <w:r>
        <w:t xml:space="preserve">- Không khí bên trong Tần gia vẫn rất tốt, hôm nay, cùng nhau làm nên sự náo loạn này, trong nội bộ Tần gia cũng đã rất ít khi thấy rồi.</w:t>
      </w:r>
    </w:p>
    <w:p>
      <w:pPr>
        <w:pStyle w:val="BodyText"/>
      </w:pPr>
      <w:r>
        <w:t xml:space="preserve">Thương Dạ lúc này cũng đi tới, cười nói:</w:t>
      </w:r>
    </w:p>
    <w:p>
      <w:pPr>
        <w:pStyle w:val="BodyText"/>
      </w:pPr>
      <w:r>
        <w:t xml:space="preserve">- Bá phụ, tiểu điệt Thương Dạ bái kiến!</w:t>
      </w:r>
    </w:p>
    <w:p>
      <w:pPr>
        <w:pStyle w:val="BodyText"/>
      </w:pPr>
      <w:r>
        <w:t xml:space="preserve">Tần Vô Song vội giới thiệu làm quen, đem sự quen biết và giao tình với Thương Dạ, đều nói một lượt, Tần Liên Sơn cười nói:</w:t>
      </w:r>
    </w:p>
    <w:p>
      <w:pPr>
        <w:pStyle w:val="BodyText"/>
      </w:pPr>
      <w:r>
        <w:t xml:space="preserve">- Được, quả nhiên là thiếu niên xuất anh hùng, thấy thanh niên các ngươi đầy hứa hẹn như thế, ta tự cảm thấy sâu sắc rằng bản thân đã già rồi.</w:t>
      </w:r>
    </w:p>
    <w:p>
      <w:pPr>
        <w:pStyle w:val="BodyText"/>
      </w:pPr>
      <w:r>
        <w:t xml:space="preserve">- Ha ha, bá phụ nói đi đâu vậy, người hiện tại vẫn rất tráng niên, đang tiến tới thời đại hoàng kim. Đúng rồi, Vô Song huynh đệ, nhạc phụ đại nhân nhà ta đã trở về Vương phủ Bàn Long. Nhân tiện mượn cơ hội này, đem tộc nhân cùng đồng môn của ngươi, tới Vương phủ Bàn Long làm khách đi. Cũng tốt hơn trôi nổi ở nơi loạn lạc này, không có mục đích gì thì vẫn là nguy hiểm.</w:t>
      </w:r>
    </w:p>
    <w:p>
      <w:pPr>
        <w:pStyle w:val="BodyText"/>
      </w:pPr>
      <w:r>
        <w:t xml:space="preserve">Tới Bàn Long Tộc? Tần Vô Song nghe thấy tim đập thình thịch. Ở Vô Tận Đông Hải, không còn nơi nào thích hợp hơn Vương phủ Bàn Long, cũng không còn nơi nào có thể an toàn hơn nữa.</w:t>
      </w:r>
    </w:p>
    <w:p>
      <w:pPr>
        <w:pStyle w:val="BodyText"/>
      </w:pPr>
      <w:r>
        <w:t xml:space="preserve">Phi thuyền của Bàn Long vô cùng lớn, chịu được khối lượng tải trọng rất lớn.</w:t>
      </w:r>
    </w:p>
    <w:p>
      <w:pPr>
        <w:pStyle w:val="BodyText"/>
      </w:pPr>
      <w:r>
        <w:t xml:space="preserve">Năm vị Điện chủ của Tinh La Điện dường như ngỡ đây chỉ là một giấc mộng đẹp mà thôi. Trong lịch sử của Tinh La Điện, hai mươi năm một lần, tới thăm dò Vô Tận Đông Hải, dường như lần nào cũng đều có đi mà không về. Vẫn luôn cảm thấy, Vô Tận Đông Hải là nơi hung hiểm nhất trên thế giới, cũng là nơi tồn tại sự đáng sợ nhất.</w:t>
      </w:r>
    </w:p>
    <w:p>
      <w:pPr>
        <w:pStyle w:val="BodyText"/>
      </w:pPr>
      <w:r>
        <w:t xml:space="preserve">Vậy mà hiện tại, bọn họ chẳng những tiến nhập sâu bên trong Vô Tận Đông Hải, mà lại còn có thể được cưỡi Phi thuyền mà chỉ có Long Tộc mới có tư cách cưỡi, tiến vào Vương phủ của Long Tộc làm khách.</w:t>
      </w:r>
    </w:p>
    <w:p>
      <w:pPr>
        <w:pStyle w:val="BodyText"/>
      </w:pPr>
      <w:r>
        <w:t xml:space="preserve">Đây quả thực chỉ như là một cuộc hành trình trong mơ vậy. Là việc mà cho tới giờ bọn họ cũng đều không dám tưởng tượng tới. Cũng nhờ có môn hạ đệ tử Tần Vô Song này, tất cả những chuyện dĩ vãng trước đây tưởng chừng như một giấc mơ, vậy mà trong giờ phút này tất cả lại đều trở thành sự thật.</w:t>
      </w:r>
    </w:p>
    <w:p>
      <w:pPr>
        <w:pStyle w:val="BodyText"/>
      </w:pPr>
      <w:r>
        <w:t xml:space="preserve">Bởi vậy, cho dù là trước đó có chịu một chút khổ sở vất vả, cũng đều cảm thấy là hoàn toàn xứng đáng, không oán không hận.</w:t>
      </w:r>
    </w:p>
    <w:p>
      <w:pPr>
        <w:pStyle w:val="BodyText"/>
      </w:pPr>
      <w:r>
        <w:t xml:space="preserve">o0o</w:t>
      </w:r>
    </w:p>
    <w:p>
      <w:pPr>
        <w:pStyle w:val="BodyText"/>
      </w:pPr>
      <w:r>
        <w:t xml:space="preserve">Trở lại Vương phủ, Long Đại Bảo nghe xong Thương Dạ cùng Tô Mật kể lại mọi chuyện, cũng không để ý nhiều. Sang sảng cười nói:</w:t>
      </w:r>
    </w:p>
    <w:p>
      <w:pPr>
        <w:pStyle w:val="BodyText"/>
      </w:pPr>
      <w:r>
        <w:t xml:space="preserve">- Cổ Kiêu kia, vẫn luôn là kẻ đối đầu chúng ta, tiêu diệt rồi cũng tốt, bớt đi được một mối nguy hiểm.</w:t>
      </w:r>
    </w:p>
    <w:p>
      <w:pPr>
        <w:pStyle w:val="BodyText"/>
      </w:pPr>
      <w:r>
        <w:t xml:space="preserve">Long Đại Bảo căn bản là không có để ý nhiều tới chuyện của Khiếu Nguyệt Đảo. Dù sao, đối với khắp cả Lạc Bảo Uyên mà nói, thế lực giống như Khiếu Nguyệt Đảo cũng chẳng phải chỉ có một.</w:t>
      </w:r>
    </w:p>
    <w:p>
      <w:pPr>
        <w:pStyle w:val="BodyText"/>
      </w:pPr>
      <w:r>
        <w:t xml:space="preserve">- Tô nhi, Dạ nhi, vi phụ lần này ra ngoài là để dò hỏi một việc. Vô Tận Đông Hải chúng ta sắp tới có thể sẽ xuất hiện một sự kiện lớn. Ở Đông Chi Cực Địa, đang âm thầm có dấu hiệu rung chuyển. Ngay cả Tổ Long Tộc, cũng cảm thấy có chút đau đầu. May sao, ở cả Vô Tận Đông Hải, Lạc Bảo Uyên chúng ta là thuộc vị trí sâu trong phía Tây, còn Đông Chi Cực Địa lại là ở phía Đông. Nhưng mà nếu như tin đồn kia là có thật thì Vô Tận Đông Hải ta ắt sẽ có đại loạn.</w:t>
      </w:r>
    </w:p>
    <w:p>
      <w:pPr>
        <w:pStyle w:val="BodyText"/>
      </w:pPr>
      <w:r>
        <w:t xml:space="preserve">Long Đại Bảo là người thật thà đôn hậu như thế, vậy mà liền một hơi nói ra sự bi quan đến vậy, điều đó đủ để có thể chứng minh, chuyện mà hắn nói nhất định là vô cùng đáng sợ.</w:t>
      </w:r>
    </w:p>
    <w:p>
      <w:pPr>
        <w:pStyle w:val="Compact"/>
      </w:pPr>
      <w:r>
        <w:t xml:space="preserve">Ủng hộ chỉ với 1 click và 5s ! (adf.ly/4EmoB)</w:t>
      </w:r>
      <w:r>
        <w:br w:type="textWrapping"/>
      </w:r>
      <w:r>
        <w:br w:type="textWrapping"/>
      </w:r>
    </w:p>
    <w:p>
      <w:pPr>
        <w:pStyle w:val="Heading2"/>
      </w:pPr>
      <w:bookmarkStart w:id="767" w:name="chương-745"/>
      <w:bookmarkEnd w:id="767"/>
      <w:r>
        <w:t xml:space="preserve">745. Chương 74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45: Truyền thuyết Thái cổ.</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Long Đại Bảo biết Tần Vô Song cùng Thương Dạ có mối giao tình sinh tử, cũng không coi hắn là người ngoài. Lúc nói những lời này, căn bản không cần tránh Tần Vô Song.</w:t>
      </w:r>
    </w:p>
    <w:p>
      <w:pPr>
        <w:pStyle w:val="BodyText"/>
      </w:pPr>
      <w:r>
        <w:t xml:space="preserve">Tô Mật thấy phụ thân nói nghiêm túc như thế, nhịn không được hỏi:</w:t>
      </w:r>
    </w:p>
    <w:p>
      <w:pPr>
        <w:pStyle w:val="BodyText"/>
      </w:pPr>
      <w:r>
        <w:t xml:space="preserve">- Phụ thân, Đông Chi Cực Địa, rốt cục là chuyện thế nào?</w:t>
      </w:r>
    </w:p>
    <w:p>
      <w:pPr>
        <w:pStyle w:val="BodyText"/>
      </w:pPr>
      <w:r>
        <w:t xml:space="preserve">Long Đại Bảo thở dài:</w:t>
      </w:r>
    </w:p>
    <w:p>
      <w:pPr>
        <w:pStyle w:val="BodyText"/>
      </w:pPr>
      <w:r>
        <w:t xml:space="preserve">- Đông Chi Cực Địa đó, có một địa danh gọi là Thang Cốc. Thang Cốc này, nghe nói là nơi táng thân của Thái cổ Kim Ô. Thái cổ Kim Ô là Thần thú mặt trời, nhiệt độ vô cùng cao, có thể làm tan chảy cả địa cầu, ngay cả Thần đạo cường giả nếu như bị linh thú này đốt cháy thì cũng sẽ trở thành đống tro tàn. Trong thời kỳ Thái cổ, cường giả Chân Thần Đạo cũng không có cách nào có thể đấu lại với Kim Ô Thú này, quả thực là ngay cả tiếp cận cũng là điều không thể.</w:t>
      </w:r>
    </w:p>
    <w:p>
      <w:pPr>
        <w:pStyle w:val="BodyText"/>
      </w:pPr>
      <w:r>
        <w:t xml:space="preserve">- Lợi hại vậy sao? Thần thú Thái cổ Kim Ô, là cái vật quái quỷ gì chứ. Nhưng mà kể ra cũng may là nó đã chết rồi. Cường giả Chân Thần Đạo cũng không thể tiếp cận bọn chúng?</w:t>
      </w:r>
    </w:p>
    <w:p>
      <w:pPr>
        <w:pStyle w:val="BodyText"/>
      </w:pPr>
      <w:r>
        <w:t xml:space="preserve">Tô Mật hít sâu một hơi lạnh, khó nhọc nói.</w:t>
      </w:r>
    </w:p>
    <w:p>
      <w:pPr>
        <w:pStyle w:val="BodyText"/>
      </w:pPr>
      <w:r>
        <w:t xml:space="preserve">Ngay cả Tần Vô Song cùng Thương Dạ, cũng là liếc mắt nhìn nhau, cảm thấy vô cùng sửng sốt khó tin.</w:t>
      </w:r>
    </w:p>
    <w:p>
      <w:pPr>
        <w:pStyle w:val="BodyText"/>
      </w:pPr>
      <w:r>
        <w:t xml:space="preserve">- Kim Ô Thú này, điều đáng sợ nhất chính là, trong thời đại Chúng Thần Thái cổ, Kim Ô Thú hội tụ thành đàn, tổng cộng có đến hơn mười đầu. Trong đoạn thời gian thời đại Thái cổ tàn sát bừa bãi. Kim Ô Thú này, bề ngoài biến ảo như vầng thái dương trên bầu trời, thành ra, ngu dân của thời đại Thái cổ, đều cho rằng loại Kim Ô Thú này chính là mặt trời, mặc dù Kim Ô Thú này tàn sát bừa bãi, đám ngu dân đó cũng đều cho rằng đó là sự khiển trách của bề trên, lại căn bản không hề biết, đó là sự tàn sát bừa bãi của Kim Ô Thú.</w:t>
      </w:r>
    </w:p>
    <w:p>
      <w:pPr>
        <w:pStyle w:val="BodyText"/>
      </w:pPr>
      <w:r>
        <w:t xml:space="preserve">Long Đại Bảo đối với một chút điển cố của Thái cổ này, vậy mà lại vô cùng hiểu biết, thở dài:</w:t>
      </w:r>
    </w:p>
    <w:p>
      <w:pPr>
        <w:pStyle w:val="BodyText"/>
      </w:pPr>
      <w:r>
        <w:t xml:space="preserve">- Mười đầu Kim Ô Thú tàn sát bừa bãi kia làm cho dân chúng lầm than, cả địa cầu thật giống như một cái đại hỏa lò, dường như đang bị nướng thiêu trụi. Cho tới thời điểm nguy hiểm nhất, có một anh hùng sinh ra đúng lúc, với bản lĩnh cao cường, bắn chết chín Kim Ô Thú trong đó, chỉ còn có một con Kim Ô Thú, thừa dịp hỗn loạn đào thoát, chẳng biết tung tích. Còn nơi mà vị anh hùng kia bắn chết chín Kim Ô Thú kia trở thành Thang Cốc. Bởi vậy, Thang Cốc kia chính là nơi táng thân của chín Kim Ô Thú.</w:t>
      </w:r>
    </w:p>
    <w:p>
      <w:pPr>
        <w:pStyle w:val="BodyText"/>
      </w:pPr>
      <w:r>
        <w:t xml:space="preserve">- Mười con Kim Ô Thú tàn sát bừa bãi?</w:t>
      </w:r>
    </w:p>
    <w:p>
      <w:pPr>
        <w:pStyle w:val="BodyText"/>
      </w:pPr>
      <w:r>
        <w:t xml:space="preserve">Tần Vô Song âm thầm giật mình, nghe thì thấy sao mà lại giống câu truyện Hậu Nghệ Xạ Cửu Nhật ngày xưa đến vậy. Lẽ nào câu chuyện ngày xưa này, trong Đại lục Thiên Huyền lại lặp lại y chang như vậy sao? Tần Vô Song giờ phút này càng ngày càng cảm thấy kỳ quái.</w:t>
      </w:r>
    </w:p>
    <w:p>
      <w:pPr>
        <w:pStyle w:val="BodyText"/>
      </w:pPr>
      <w:r>
        <w:t xml:space="preserve">Đại lục Thiên Huyền này chỗ nào cũng đều phảng phất ra một loại hơi thở lạ lẫm mà cũng quen thuộc. Dường như, thế giới của Đại lục Thiên Huyền hôm nay, cùng với thời đại Thần thoại của thế giới kiếp trước, có rất nhiều điểm giống nhau, thậm chí phảng phất trong đó giống như đều là như được tạo ra từ một mô hình.</w:t>
      </w:r>
    </w:p>
    <w:p>
      <w:pPr>
        <w:pStyle w:val="BodyText"/>
      </w:pPr>
      <w:r>
        <w:t xml:space="preserve">Nhưng mà, Đại lục Thiên Huyền hôm nay, rõ ràng cũng không phải Trái Đất. Bởi vì, diện tích của Địa Cầu so với Đại lục Thiên Huyền hôm nay, thực sự kém quá xa.</w:t>
      </w:r>
    </w:p>
    <w:p>
      <w:pPr>
        <w:pStyle w:val="BodyText"/>
      </w:pPr>
      <w:r>
        <w:t xml:space="preserve">Chỉ đơn giản là một các quốc gia nhân loại, cũng lớn hơn Trái Đất không ít, chứ đừng nói tới còn có năm đại Cấm địa của Thần, mỗi một nơi chẳng phải là lớn hơn Trái Đất gấp cả trăm lần hay sao?</w:t>
      </w:r>
    </w:p>
    <w:p>
      <w:pPr>
        <w:pStyle w:val="BodyText"/>
      </w:pPr>
      <w:r>
        <w:t xml:space="preserve">Long Đại Bảo thấy vẻ mặt Tần Vô Song có chút giật mình, trong lòng khẽ động, hỏi:</w:t>
      </w:r>
    </w:p>
    <w:p>
      <w:pPr>
        <w:pStyle w:val="BodyText"/>
      </w:pPr>
      <w:r>
        <w:t xml:space="preserve">- Vô Song hiền điệt, ngươi nghe qua truyền thuyết của Kim Ô Thú rồi sao?</w:t>
      </w:r>
    </w:p>
    <w:p>
      <w:pPr>
        <w:pStyle w:val="BodyText"/>
      </w:pPr>
      <w:r>
        <w:t xml:space="preserve">Tần Vô Song cười khổ nói:</w:t>
      </w:r>
    </w:p>
    <w:p>
      <w:pPr>
        <w:pStyle w:val="BodyText"/>
      </w:pPr>
      <w:r>
        <w:t xml:space="preserve">- Câu chuyện truyền thuyết mà ta nghe được dường như cũng có chút chênh lệch. Đại Bảo thúc, vị anh hùng bắn chết Kim Ô có phải là Hậu Nghệ?</w:t>
      </w:r>
    </w:p>
    <w:p>
      <w:pPr>
        <w:pStyle w:val="BodyText"/>
      </w:pPr>
      <w:r>
        <w:t xml:space="preserve">- Sao ngươi lại biết?</w:t>
      </w:r>
    </w:p>
    <w:p>
      <w:pPr>
        <w:pStyle w:val="BodyText"/>
      </w:pPr>
      <w:r>
        <w:t xml:space="preserve">Long Đại Bảo giật mình kinh ngạc. Lời đồn cổ xưa này, có thể nói là vô cùng bí mật. Nếu không phải là người có sự nghiên cứu kỹ lưỡng, căn bản không có khả năng biết tên của vị anh hùng kia.</w:t>
      </w:r>
    </w:p>
    <w:p>
      <w:pPr>
        <w:pStyle w:val="BodyText"/>
      </w:pPr>
      <w:r>
        <w:t xml:space="preserve">Tần Vô Song thấy Long Đại Bảo phản ứng kịch liệt như vậy, không khỏi cười khổ, trong lòng âm thầm thở dài:</w:t>
      </w:r>
    </w:p>
    <w:p>
      <w:pPr>
        <w:pStyle w:val="BodyText"/>
      </w:pPr>
      <w:r>
        <w:t xml:space="preserve">- Xem ra, Đại lục Thiên Huyền này, quả nhiên với thần thoại của Trái Đất có quan hệ à. Đây rốt cuộc là chuyện thế nào? Chẳng lẻ Trái Đất chính là Đại lục Thiên Huyền?</w:t>
      </w:r>
    </w:p>
    <w:p>
      <w:pPr>
        <w:pStyle w:val="BodyText"/>
      </w:pPr>
      <w:r>
        <w:t xml:space="preserve">Hoặc có thể nói, Đại lục Thiên Huyền là đời trước của Trái Đất?</w:t>
      </w:r>
    </w:p>
    <w:p>
      <w:pPr>
        <w:pStyle w:val="BodyText"/>
      </w:pPr>
      <w:r>
        <w:t xml:space="preserve">Thứ mà trong huyền ảo lại càng huyển ảo như thế này, Tần Vô Song có đánh vỡ đầu cũng nghĩ không thông. Nhưng mà hắn cảm thấy, trong hai thứ này, nên tồn tại một mối liên hệ nhất định. Có lẽ, Địa Cầu chính là sự kéo dài của Đại lục Thiên Huyền, có lẽ có Đại lục Thiên Huyền là bởi vì chấm dứt thời đại Chúng Thần, tiến vào một kỷ nguyên mới.</w:t>
      </w:r>
    </w:p>
    <w:p>
      <w:pPr>
        <w:pStyle w:val="BodyText"/>
      </w:pPr>
      <w:r>
        <w:t xml:space="preserve">Có quá nhiều khả năng xảy ra, khiến cho Tần Vô Song nhất thời cũng không có cách nào có thể nghĩ ra được.</w:t>
      </w:r>
    </w:p>
    <w:p>
      <w:pPr>
        <w:pStyle w:val="BodyText"/>
      </w:pPr>
      <w:r>
        <w:t xml:space="preserve">- Phụ thân, Hậu Nghệ kia là tới từ đâu, chẳng lẽ còn mạnh hơn cả Chân Thần Đạo hay sao?</w:t>
      </w:r>
    </w:p>
    <w:p>
      <w:pPr>
        <w:pStyle w:val="BodyText"/>
      </w:pPr>
      <w:r>
        <w:t xml:space="preserve">Tô Mật nhịn không được hỏi.</w:t>
      </w:r>
    </w:p>
    <w:p>
      <w:pPr>
        <w:pStyle w:val="BodyText"/>
      </w:pPr>
      <w:r>
        <w:t xml:space="preserve">- Đối với thực lực của hắn, không ai có thể nói rõ được. Chỉ biết là, cây cung mà hắn dùng rất mạnh, không ai biết là có lai lịch như thế nào, cũng không có kẻ nào biết rốt cục chuyện này ra sao. Nhưng mà vị Hậu Nghệ kia, thực lực thực sự của nó vẫn còn là một câu đố chưa có lời giải đáp. Có người thậm chí nói, hắn căn bản chỉ là một gã thợ săn bình thường mà thôi, bởi vì đã được ông trời chiếu cố, có được một bộ cung tiễn vô địch có một không hai, ngay cả đám Kim Ô Thú kia cũng có thể giết chết được. Mà sau khi bắn chết Kim Ô Thú này, kẻ đó đi đâu, cung tiễn kia lại là từ đâu mà đến, cũng đều trở thành một điều bí ẩn.</w:t>
      </w:r>
    </w:p>
    <w:p>
      <w:pPr>
        <w:pStyle w:val="BodyText"/>
      </w:pPr>
      <w:r>
        <w:t xml:space="preserve">Long Đại Bảo nói tới đây, cũng là tràn ngập xúc động. Hiển nhiên, đối với đoạn truyền thuyết lịch sử bí ẩn từ cổ xưa này, hắn cũng là vô cùng tò mò.</w:t>
      </w:r>
    </w:p>
    <w:p>
      <w:pPr>
        <w:pStyle w:val="BodyText"/>
      </w:pPr>
      <w:r>
        <w:t xml:space="preserve">Cung tiễn vô địch?</w:t>
      </w:r>
    </w:p>
    <w:p>
      <w:pPr>
        <w:pStyle w:val="BodyText"/>
      </w:pPr>
      <w:r>
        <w:t xml:space="preserve">Nghe tới đây, Mộ Dung Nhạn trong lòng đột nhiên khẽ giật mình, hỏi:</w:t>
      </w:r>
    </w:p>
    <w:p>
      <w:pPr>
        <w:pStyle w:val="BodyText"/>
      </w:pPr>
      <w:r>
        <w:t xml:space="preserve">- Đại Bảo thúc, cung tiễn vô địch kia, tên nó là gì vậy?</w:t>
      </w:r>
    </w:p>
    <w:p>
      <w:pPr>
        <w:pStyle w:val="BodyText"/>
      </w:pPr>
      <w:r>
        <w:t xml:space="preserve">- Điều này cũng là một điều bí ẩn. Có người nói, Thần Tú Cung của đời sau, đó chính là bộ Thần cung tuyệt thế của đời trước, nhưng tất cả, cũng không có tìm được bằng chứng xác thực.</w:t>
      </w:r>
    </w:p>
    <w:p>
      <w:pPr>
        <w:pStyle w:val="BodyText"/>
      </w:pPr>
      <w:r>
        <w:t xml:space="preserve">- Thần Tú Cung?</w:t>
      </w:r>
    </w:p>
    <w:p>
      <w:pPr>
        <w:pStyle w:val="BodyText"/>
      </w:pPr>
      <w:r>
        <w:t xml:space="preserve">Tần Vô Song cùng Thương Dạ liếc mắt nhìn nhau, đôi bên đều cảm thấy có chút kỳ quái.</w:t>
      </w:r>
    </w:p>
    <w:p>
      <w:pPr>
        <w:pStyle w:val="BodyText"/>
      </w:pPr>
      <w:r>
        <w:t xml:space="preserve">Long Đại Bảo liếc liếc mắt nhìn Tần Vô Song, cười nói:</w:t>
      </w:r>
    </w:p>
    <w:p>
      <w:pPr>
        <w:pStyle w:val="BodyText"/>
      </w:pPr>
      <w:r>
        <w:t xml:space="preserve">- Vô Song hiền điệt, hiện tại các đại Cấm địa của Thần cũng thịnh truyền ngươi đã phá được đảo cấm chế của Mộng Huyễn Thiên Trì, đạt được truyền thừa của Kim Thiền của Côn Lôn Tiên Tông, thừa hưởng Thần Tú Cung. Việc này, không phải là giả chứ?</w:t>
      </w:r>
    </w:p>
    <w:p>
      <w:pPr>
        <w:pStyle w:val="BodyText"/>
      </w:pPr>
      <w:r>
        <w:t xml:space="preserve">- Xác thực không phải là giả, Đại Bảo thúc, Thần Tú Cung này, nói ra lại chính là đại ca Thương Dạ đại tặng cho ta.</w:t>
      </w:r>
    </w:p>
    <w:p>
      <w:pPr>
        <w:pStyle w:val="BodyText"/>
      </w:pPr>
      <w:r>
        <w:t xml:space="preserve">Tần Vô Song tự nhiên là có chút lòng cảm kích.</w:t>
      </w:r>
    </w:p>
    <w:p>
      <w:pPr>
        <w:pStyle w:val="BodyText"/>
      </w:pPr>
      <w:r>
        <w:t xml:space="preserve">Long Đại Bảo cười sang sảng:</w:t>
      </w:r>
    </w:p>
    <w:p>
      <w:pPr>
        <w:pStyle w:val="BodyText"/>
      </w:pPr>
      <w:r>
        <w:t xml:space="preserve">- Thương Dạ có được Thần Tú Cung mà lại tặng cho ngươi, điều đó cho thấy hắn cùng với bảo vật tối cao này không có duyên phận, đây là ý trời. Không trách được hắn, cũng không trách được ai!</w:t>
      </w:r>
    </w:p>
    <w:p>
      <w:pPr>
        <w:pStyle w:val="BodyText"/>
      </w:pPr>
      <w:r>
        <w:t xml:space="preserve">Thương Dạ lại thật thản nhiên:</w:t>
      </w:r>
    </w:p>
    <w:p>
      <w:pPr>
        <w:pStyle w:val="BodyText"/>
      </w:pPr>
      <w:r>
        <w:t xml:space="preserve">- Huynh đệ, ngươi ngàn vạn lần đừng cảm thấy có điều gì áy náy, trên thực tế, Thần Tú Cung kia ta trước đó cũng đã dùng qua, căn bản dùng không ra sao cả. Uy lực còn không lớn bằng cung tiễn của chính ta. Thần Tú Cung này, xem ra là đã chủ định có duyên huynh đệ với ngươi.</w:t>
      </w:r>
    </w:p>
    <w:p>
      <w:pPr>
        <w:pStyle w:val="BodyText"/>
      </w:pPr>
      <w:r>
        <w:t xml:space="preserve">Long Đại Bảo cười nói:</w:t>
      </w:r>
    </w:p>
    <w:p>
      <w:pPr>
        <w:pStyle w:val="BodyText"/>
      </w:pPr>
      <w:r>
        <w:t xml:space="preserve">- Đây lại là việc không hề giả. Lúc trước Kim Thiền kia có được Thần Tú Cung, có thể nói là có một không hai, mặc dù vậy, đến cuối cùng vẫn là chẳng làm được điều gì tốt đẹp cả, không tạo nên được cơ nghiệp. Cho nên, Thần Tú Cung, quả thực cần phải có đại phúc duyên. Không có đại phúc duyên, cho dù là thiên tài tuyệt thế, cho dù là thiên phú xuất sắc hơn người, cũng cuối cùng vẫn là không thể khống chế Thần Tú Cung. Dạ nhi, ngươi có thể hào phóng tặng Thần Tú Cung, ngược lại lại là phúc duyên của ngươi.</w:t>
      </w:r>
    </w:p>
    <w:p>
      <w:pPr>
        <w:pStyle w:val="BodyText"/>
      </w:pPr>
      <w:r>
        <w:t xml:space="preserve">Thương Dạ như có chút suy nghĩ gật gật đầu. Biết ý tứ này của nhạc phụ đại nhân. Nếu không có phúc duyên có được Thần Tú Cung, kiên quyết giữ lấy Thần Tú Cung này, chưa biết chừng lại gặp phải tai ương.</w:t>
      </w:r>
    </w:p>
    <w:p>
      <w:pPr>
        <w:pStyle w:val="BodyText"/>
      </w:pPr>
      <w:r>
        <w:t xml:space="preserve">Xét đến cùng thì thất phu vô tội, người mang ngọc quý trong người lại bị khép tội.</w:t>
      </w:r>
    </w:p>
    <w:p>
      <w:pPr>
        <w:pStyle w:val="BodyText"/>
      </w:pPr>
      <w:r>
        <w:t xml:space="preserve">Tô Mật cũng hỏi:</w:t>
      </w:r>
    </w:p>
    <w:p>
      <w:pPr>
        <w:pStyle w:val="BodyText"/>
      </w:pPr>
      <w:r>
        <w:t xml:space="preserve">- Phụ thân, Đông Chi Cực Địa kia, tuy rằng là nơi táng thân của Kim Ô Thú, nhưng mà Kim Ô Thú kia dù sao cũng là đã chết, có thể gây ra nguy hiểm gì đây? Đông Chi Cực Địa kia, có nguy hiểm đến mức như phụ thân nói không vậy?</w:t>
      </w:r>
    </w:p>
    <w:p>
      <w:pPr>
        <w:pStyle w:val="BodyText"/>
      </w:pPr>
      <w:r>
        <w:t xml:space="preserve">Long Đại Bảo thở dài một tiếng:</w:t>
      </w:r>
    </w:p>
    <w:p>
      <w:pPr>
        <w:pStyle w:val="BodyText"/>
      </w:pPr>
      <w:r>
        <w:t xml:space="preserve">- Tô nhi, Thang Cốc của Đông Chi Cực Địa, chính là nơi Kim Ô Thú táng thân, nước ở trong Thang Cốc, quanh năm sôi trào. Còn nay năm, có người quan sát và đoán định, nước của Thang Cốc kia, lại càng thêm sôi trào hơn so với trước, sóng luôn luôn hướng phun lên tới tận trời.</w:t>
      </w:r>
    </w:p>
    <w:p>
      <w:pPr>
        <w:pStyle w:val="BodyText"/>
      </w:pPr>
      <w:r>
        <w:t xml:space="preserve">- Nước của Thang Cốc quanh năm sôi trào?</w:t>
      </w:r>
    </w:p>
    <w:p>
      <w:pPr>
        <w:pStyle w:val="BodyText"/>
      </w:pPr>
      <w:r>
        <w:t xml:space="preserve">Tuy rằng Tô Mật lớn lên ở Vô Tận Đông Hải, quanh năm suốt tháng sống trong nước, nhưng nghe thấy chuyện cổ quái ngạc nhiên tới vậy, cũng là vô cùng đăm chiêu.</w:t>
      </w:r>
    </w:p>
    <w:p>
      <w:pPr>
        <w:pStyle w:val="BodyText"/>
      </w:pPr>
      <w:r>
        <w:t xml:space="preserve">- Đại Bảo thúc, nước trong Thang Cốc kia sao lại sôi trào như vậy, hay là nước ở dưới đáy, ở tận sâu bên trong có nham thạch nóng chảy?</w:t>
      </w:r>
    </w:p>
    <w:p>
      <w:pPr>
        <w:pStyle w:val="BodyText"/>
      </w:pPr>
      <w:r>
        <w:t xml:space="preserve">Tần Vô Song vô cùng lấy làm kỳ lạ hỏi.</w:t>
      </w:r>
    </w:p>
    <w:p>
      <w:pPr>
        <w:pStyle w:val="BodyText"/>
      </w:pPr>
      <w:r>
        <w:t xml:space="preserve">- Nếu chỉ là vấn đề về địa thế, thì còn có thể giải thích được. Hiện tại Vô Tận Đông Hải, cũng thịnh truyền lời đồn như vậy, nói thời đại Thái cổ kia có chín Kim Ô Thú, tuy rằng đã bị bắn xuống, nhưng thân thể Kim Ô Thú là bất tử, căn bản bắn không chết, cho dù là Hậu Nghệ, cũng chỉ là làm cho bọn chúng tạm thời bị phong ấn ở mà thôi. Còn hôm nay, biến cố kia của Thang Cốc, đúng là thoát ra từ phong ấn của Kim Ô Thú, bọn chúng lại một lần nữa trở lại thế giới!</w:t>
      </w:r>
    </w:p>
    <w:p>
      <w:pPr>
        <w:pStyle w:val="BodyText"/>
      </w:pPr>
      <w:r>
        <w:t xml:space="preserve">- Kim Ô Thú không chết?</w:t>
      </w:r>
    </w:p>
    <w:p>
      <w:pPr>
        <w:pStyle w:val="BodyText"/>
      </w:pPr>
      <w:r>
        <w:t xml:space="preserve">Tô Mật lè lưỡi lắc đầu:</w:t>
      </w:r>
    </w:p>
    <w:p>
      <w:pPr>
        <w:pStyle w:val="BodyText"/>
      </w:pPr>
      <w:r>
        <w:t xml:space="preserve">- Phụ thân, Kim Ô Thú kia lợi hại như vậy, nếu không chết, thời đại Chúng Thần biết bao người không khống chế được bọn chúng, hiện tại, chẳng phải là càng nguy hiểm hay sao?</w:t>
      </w:r>
    </w:p>
    <w:p>
      <w:pPr>
        <w:pStyle w:val="BodyText"/>
      </w:pPr>
      <w:r>
        <w:t xml:space="preserve">- Đúng vậy, cho nên, hiện tại Vô Tận Đông Hải, nhất là những nơi gần với Thang Cốc này, đều khiến cho lòng người hoảng sợ. Cả Tổ Long Tộc, cũng là vô cùng kiêng kỵ đối với Thái cổ Kim Ô Thú kia. Dù sao, với toàn bộ thực lực của chúng ta lúc này, cũng không khác là bao so với thời đại Chúng Thần. Ngay cả thời đại Chúng Thần cũng không có cách gì có thể đấu lại được với Kim Ô Thú, vậy thì bây giờ, cho dù là cường giả của thế lực Đồ Đằng, chỉ e là cũng không làm gì được Kim Ô Thú kia.</w:t>
      </w:r>
    </w:p>
    <w:p>
      <w:pPr>
        <w:pStyle w:val="BodyText"/>
      </w:pPr>
      <w:r>
        <w:t xml:space="preserve">Thương Dạ thở dài:</w:t>
      </w:r>
    </w:p>
    <w:p>
      <w:pPr>
        <w:pStyle w:val="BodyText"/>
      </w:pPr>
      <w:r>
        <w:t xml:space="preserve">- Ngay cả Đồ Đằng cường giả cũng không làm gì được Kim Ô Thú kia? Điều này không phải là nói quá đó chứ?</w:t>
      </w:r>
    </w:p>
    <w:p>
      <w:pPr>
        <w:pStyle w:val="BodyText"/>
      </w:pPr>
      <w:r>
        <w:t xml:space="preserve">Long Đại Bảo nghiêm mặt nói:</w:t>
      </w:r>
    </w:p>
    <w:p>
      <w:pPr>
        <w:pStyle w:val="BodyText"/>
      </w:pPr>
      <w:r>
        <w:t xml:space="preserve">- Kim Ô Thú kia một khi đã là Thần thú thời đại Thái cổ, tàn sát bừa bãi, cũng không thể nào có thể ngăn cản được. Dù sao, Kim Ô Thú kia chính là mặt trời, nói ý nghĩa chuẩn xác, không phải là Thần thú giống như Thần thú của Đại lục Thiên Huyền.</w:t>
      </w:r>
    </w:p>
    <w:p>
      <w:pPr>
        <w:pStyle w:val="BodyText"/>
      </w:pPr>
      <w:r>
        <w:t xml:space="preserve">- Nhạc phụ đại nhân, tất cả những việc bây giờ, dù sao cũng chỉ là những lời đồn thổi. Huống chi, Lạc Bảo Uyên chúng ta cách Thang Cốc vô cùng xa, một cái ở Tây, một cái ở Đông. Cho dù Kim Ô Thú kia có sống lại, Lạc Bảo Uyên chúng ta cũng là nơi bị đánh cuối cùng.</w:t>
      </w:r>
    </w:p>
    <w:p>
      <w:pPr>
        <w:pStyle w:val="BodyText"/>
      </w:pPr>
      <w:r>
        <w:t xml:space="preserve">- Nói thì là như vậy, nhưng Kim Ô Thú này vừa xuất hiện, đừng nói Vô Tận Đông Hải, cho dù là cả Đại lục Thiên Huyền, chỉ sợ cũng khó có ngày yên tĩnh. Vô Tận Đông Hải, chỉ e lại khó có thể sinh tồn. Kim Ô Thú kia chẳng những bạo ngược, hơn nữa lại đem lòng thù oán. Nếu thật sự không chết, để chúng nó thoát vây, tuyệt đối là một đại họa.</w:t>
      </w:r>
    </w:p>
    <w:p>
      <w:pPr>
        <w:pStyle w:val="BodyText"/>
      </w:pPr>
      <w:r>
        <w:t xml:space="preserve">Long Đại Bảo khẽ thở dài, lắc lắc đầu, cười nói:</w:t>
      </w:r>
    </w:p>
    <w:p>
      <w:pPr>
        <w:pStyle w:val="BodyText"/>
      </w:pPr>
      <w:r>
        <w:t xml:space="preserve">- Dạ nhi nói cũng đúng, dù sao Lạc Bảo Uyên chúng ta cũng là ở phía Tây của Vô Tận Đông Hải. Nếu Thang Cốc thực có chút động tĩnh gì, chúng ta cũng sẽ bị công kích muộn nhất. Chẳng qua, bất luận như thế nào, Bàn Long Tộc, phải làm tốt sự chuẩn bị để ứng đối tất cả các nguy cơ.</w:t>
      </w:r>
    </w:p>
    <w:p>
      <w:pPr>
        <w:pStyle w:val="BodyText"/>
      </w:pPr>
      <w:r>
        <w:t xml:space="preserve">- Tổ Long Tộc cũng đã tuyên bố Cửu Long Lệnh, triệu tập Chân Long Cửu Tộc, Phi Long Cửu Tộc, toàn bộ đều đến Nhất Phẩm Long Cung, thương nghị sự thay đổi của Thang Cốc.</w:t>
      </w:r>
    </w:p>
    <w:p>
      <w:pPr>
        <w:pStyle w:val="BodyText"/>
      </w:pPr>
      <w:r>
        <w:t xml:space="preserve">- Dạ nhi, Tô nhi, các ngươi đều đi nghe ngóng thế sự đi!</w:t>
      </w:r>
    </w:p>
    <w:p>
      <w:pPr>
        <w:pStyle w:val="BodyText"/>
      </w:pPr>
      <w:r>
        <w:t xml:space="preserve">Long Đại Bảo nhìn nhìn Tần Vô Song, thản nhiên hỏi:</w:t>
      </w:r>
    </w:p>
    <w:p>
      <w:pPr>
        <w:pStyle w:val="BodyText"/>
      </w:pPr>
      <w:r>
        <w:t xml:space="preserve">- Vô Song hiền điệt, có hứng thú cùng đi coi hay không? Nếu ngươi muốn gặp Tổ Long Tộc thì đây chính là một cơ hội tốt.</w:t>
      </w:r>
    </w:p>
    <w:p>
      <w:pPr>
        <w:pStyle w:val="BodyText"/>
      </w:pPr>
      <w:r>
        <w:t xml:space="preserve">Tần Vô Song mặt mày khẽ động:</w:t>
      </w:r>
    </w:p>
    <w:p>
      <w:pPr>
        <w:pStyle w:val="BodyText"/>
      </w:pPr>
      <w:r>
        <w:t xml:space="preserve">- Đệ tử của Phi Long Cửu Tộc, cũng có thể đi sao?</w:t>
      </w:r>
    </w:p>
    <w:p>
      <w:pPr>
        <w:pStyle w:val="BodyText"/>
      </w:pPr>
      <w:r>
        <w:t xml:space="preserve">Long Đại Bảo cười nói:</w:t>
      </w:r>
    </w:p>
    <w:p>
      <w:pPr>
        <w:pStyle w:val="BodyText"/>
      </w:pPr>
      <w:r>
        <w:t xml:space="preserve">- Tổ Long Tộc cũng không nói chính xác là có hay không mang người ngoài tới. Huống chi, lần này tụ tập, không phải bàn về một điều gì bí mật, mà là vì đối phó với sự biến cố của Thang Cốc kia. Ngươi là kẻ có được Thần Tú Cung, chưa biết chừng có lẽ thật sự cùng Đại thần Thái cổ có chút quan hệ? Ha ha ha, cùng đi đi.</w:t>
      </w:r>
    </w:p>
    <w:p>
      <w:pPr>
        <w:pStyle w:val="BodyText"/>
      </w:pPr>
      <w:r>
        <w:t xml:space="preserve">- Nếu đã như vậy, Vô Song nguyện ý đi theo Đại Bảo thúc.</w:t>
      </w:r>
    </w:p>
    <w:p>
      <w:pPr>
        <w:pStyle w:val="BodyText"/>
      </w:pPr>
      <w:r>
        <w:t xml:space="preserve">- Ừm, đồng môn và người thân của ngươi, liền sắp xếp trong Vương phủ Bàn Long. Ta đảm bảo, tuyệt đối không có bất luận kẻ nào có thể động tới bọn họ, trừ phi là Tổ Long Tộc.</w:t>
      </w:r>
    </w:p>
    <w:p>
      <w:pPr>
        <w:pStyle w:val="BodyText"/>
      </w:pPr>
      <w:r>
        <w:t xml:space="preserve">Trong khẩu khí của Long Đại Bảo có sư tự tin mãnh liệt.</w:t>
      </w:r>
    </w:p>
    <w:p>
      <w:pPr>
        <w:pStyle w:val="BodyText"/>
      </w:pPr>
      <w:r>
        <w:t xml:space="preserve">Đây là một cơ hội tốt, nếu thật sự có thể bái kiến cường giả của Tổ Long Tộc, Tần Vô Song tự nhiên là vô cùng vui sướng rồi.</w:t>
      </w:r>
    </w:p>
    <w:p>
      <w:pPr>
        <w:pStyle w:val="Compact"/>
      </w:pPr>
      <w:r>
        <w:t xml:space="preserve">Ủng hộ chỉ với 1 click và 5s ! (adf.ly/4EmoB)</w:t>
      </w:r>
      <w:r>
        <w:br w:type="textWrapping"/>
      </w:r>
      <w:r>
        <w:br w:type="textWrapping"/>
      </w:r>
    </w:p>
    <w:p>
      <w:pPr>
        <w:pStyle w:val="Heading2"/>
      </w:pPr>
      <w:bookmarkStart w:id="768" w:name="chương-746"/>
      <w:bookmarkEnd w:id="768"/>
      <w:r>
        <w:t xml:space="preserve">746. Chương 74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46: Cầu Long Tộ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huyện Khiếu Nguyệt Đảo bị tiêu diệt ở phía Tây của Vô Tận Đông Hải đã tạo nên những gợn sóng không nhỏ, nhất là Cầu Long Tộc của Thanh Vũ Uyên cũng vô cùng khiếp sợ.</w:t>
      </w:r>
    </w:p>
    <w:p>
      <w:pPr>
        <w:pStyle w:val="BodyText"/>
      </w:pPr>
      <w:r>
        <w:t xml:space="preserve">Cổ Kiêu của Khiếu Nguyệt Đảo trước giờ cũng với Cầu Long Tộc của Thanh Vũ Uyên cũng có chút liên hệ. Còn lúc này, thủ lĩnh của Khiếu Nguyệt Đảo đột nhiên bị tiêu diệt như vậy, cả Khiếu Nguyệt Đảo cũng bị Bàn Long Tộc quản chế, điều đó khiến cho Cầu Long Tộc có một loại cảm giác bị lừa gạt.</w:t>
      </w:r>
    </w:p>
    <w:p>
      <w:pPr>
        <w:pStyle w:val="BodyText"/>
      </w:pPr>
      <w:r>
        <w:t xml:space="preserve">Trong Long Điện của Cầu Long Tộc, Tộc trưởng Mễ La cùng với mấy Trưởng lão của Cầu Long Tộc, và còn cả một thế hệ anh tài cũng đều ở trong này.</w:t>
      </w:r>
    </w:p>
    <w:p>
      <w:pPr>
        <w:pStyle w:val="BodyText"/>
      </w:pPr>
      <w:r>
        <w:t xml:space="preserve">Tay của Mễ La vịn nhẹ vào thành ghế, nhẹ nhàng vuốt ve qua lại, nét mặt có chút nghiêm trọng:</w:t>
      </w:r>
    </w:p>
    <w:p>
      <w:pPr>
        <w:pStyle w:val="BodyText"/>
      </w:pPr>
      <w:r>
        <w:t xml:space="preserve">- Lần này Bàn Long Tộc đột nhiên ra tay, thanh toán toàn bộ Khiếu Nguyệt Đảo, rõ ràng là để áp đảo tinh thần ra oai với Cầu Long Tộc chúng ta. Giờ chưa nói Khiếu Nguyệt Đảo kia còn có nhiều tranh chấp đôi bên, cho dù là thuộc hoàn toàn vào Lạc Bảo Uyên của bọn chúng thì cũng không thể nói là muốn cướp lấy là có thể cướp lấy được. Bàn Long Tộc này thật là ức hiếp người quá đáng.</w:t>
      </w:r>
    </w:p>
    <w:p>
      <w:pPr>
        <w:pStyle w:val="BodyText"/>
      </w:pPr>
      <w:r>
        <w:t xml:space="preserve">- Ài… Phụ thân, Khiếu Nguyệt Đảo kia trong lịch sử cũng nhiều lúc là thuộc địa bàn của Lạc Bảo Uyên bọn chúng, chúng ta cũng không cần phải để ý quá nhiều như vậy chứ?</w:t>
      </w:r>
    </w:p>
    <w:p>
      <w:pPr>
        <w:pStyle w:val="BodyText"/>
      </w:pPr>
      <w:r>
        <w:t xml:space="preserve">Một người toàn thân mang áo giáp, là một thiếu nữ có anh khí bừng bừng, giương giọng nói lớn.</w:t>
      </w:r>
    </w:p>
    <w:p>
      <w:pPr>
        <w:pStyle w:val="BodyText"/>
      </w:pPr>
      <w:r>
        <w:t xml:space="preserve">Hình dáng thiếu nữ này vô cùng kiêu ngạo, tuy rằng toàn thân được bọc bởi một bộ áo giáp đỏ nhưng vẫn không thể che dấu được từng đường cong thon thả của nàng. Trên đôi chân thon dài mà khỏe mạnh là một cái eo thon thả, những đường cong trên dưới cái eo thon thả đó đều vô cùng hoàn mỹ, làm tôn lên đường cong hoàn mỹ ở phía sau, tràn đầy hơi thở của ngọn lửa thanh xuân.</w:t>
      </w:r>
    </w:p>
    <w:p>
      <w:pPr>
        <w:pStyle w:val="BodyText"/>
      </w:pPr>
      <w:r>
        <w:t xml:space="preserve">Khóe miệng của cô gái này khẽ nhếch lên, trong nhất cử nhất động đều mang theo một luồng dã tính mạnh mẽ.</w:t>
      </w:r>
    </w:p>
    <w:p>
      <w:pPr>
        <w:pStyle w:val="BodyText"/>
      </w:pPr>
      <w:r>
        <w:t xml:space="preserve">Cô gái này chính là Công chúa Mễ Già của Cầu Long Tộc, cũng là thuộc bên trong của Chân Long Cửu Tộc, nổi tiếng là một Công chúa vô cùng dã man. Ở Vô Tận Đông Hải này, các vị anh tuấn tuổi trẻ tài cao đối với Công chúa các Long Tộc khác đều là vô cùng thèm khát nhưng chỉ riêng đối với Công chúa ma nữ này lại luôn không dám khinh thường, cợt nhã.</w:t>
      </w:r>
    </w:p>
    <w:p>
      <w:pPr>
        <w:pStyle w:val="BodyText"/>
      </w:pPr>
      <w:r>
        <w:t xml:space="preserve">Thời điểm mà nữ tử này mới xuất đạo, cũng có một số kẻ trẻ tuổi anh tuấn có chút thèm muốn trước vẻ đẹp và sự kiêu ngạo của nàng, nhưng những kẻ theo đuổi này kết quả cũng thật thảm hại, nếu không phải là bị ma nữ này đốt hết tóc, hoặc là bị ma nữ này lột sạch quần áo rồi treo lên cho quần chúng nhìn ngó, còn nếu mà không còn trò gì hay nữa thì sẽ trực tiếp tát một cái biến ngay thành đầu heo.</w:t>
      </w:r>
    </w:p>
    <w:p>
      <w:pPr>
        <w:pStyle w:val="BodyText"/>
      </w:pPr>
      <w:r>
        <w:t xml:space="preserve">Tính cách mạnh mẽ này khiến cho nàng ở trong Vô Tận Đông Hải nghiễm nhiên trở thành một ma nữ, độc nhất có những hành vi đặc thù cách biệt mọi người.</w:t>
      </w:r>
    </w:p>
    <w:p>
      <w:pPr>
        <w:pStyle w:val="BodyText"/>
      </w:pPr>
      <w:r>
        <w:t xml:space="preserve">Mễ La thấy ái nữ của mình nói như vậy, cười cười:</w:t>
      </w:r>
    </w:p>
    <w:p>
      <w:pPr>
        <w:pStyle w:val="BodyText"/>
      </w:pPr>
      <w:r>
        <w:t xml:space="preserve">- Nha đầu kia, biết cái gì chứ? Nghĩ lại Bàn Long Tộc kia cùng Cầu Long Tộc của chúng ta cạnh tranh đã mấy vạn năm, trước giờ đều không phân được thắng bại. Khiếu Nguyệt Đảo kỳ thật cũng chính là một mục tiêu cạnh tranh của hai nhà. Khiếu Nguyệt Đảo này nếu thuộc vào sự quản chế của Bàn Long Tộc, thì đối với Cầu Long Tộc của chúng ta mà nói, đây chẳng khác gì thất bại trước bọn chúng. Việc này tuyệt đối không thể cho qua dễ dàng được.</w:t>
      </w:r>
    </w:p>
    <w:p>
      <w:pPr>
        <w:pStyle w:val="BodyText"/>
      </w:pPr>
      <w:r>
        <w:t xml:space="preserve">Khóe miệng Mễ Già khẽ hếch hếch lên:</w:t>
      </w:r>
    </w:p>
    <w:p>
      <w:pPr>
        <w:pStyle w:val="BodyText"/>
      </w:pPr>
      <w:r>
        <w:t xml:space="preserve">- Không thể bỏ qua được, cũng không thể liều mạng đi đấu với bọn chúng? Bây giờ Nhất Phẩm Long Cung đã phát ra Cửu Long Lệnh, chúng ta cũng chẳng có thời gian đi gây sự với Bàn Long Tộc à.</w:t>
      </w:r>
    </w:p>
    <w:p>
      <w:pPr>
        <w:pStyle w:val="BodyText"/>
      </w:pPr>
      <w:r>
        <w:t xml:space="preserve">- Hừ, cho dù là có thời gian đi chăng nữa thì cũng chẳng có làm được, kẻ tiêu diệt thủ lãnh của Khiếu Nguyệt Đảo căn bản không phải là người của Bàn Long Tộc mà là người ngoài.</w:t>
      </w:r>
    </w:p>
    <w:p>
      <w:pPr>
        <w:pStyle w:val="BodyText"/>
      </w:pPr>
      <w:r>
        <w:t xml:space="preserve">- Người ngoài?</w:t>
      </w:r>
    </w:p>
    <w:p>
      <w:pPr>
        <w:pStyle w:val="BodyText"/>
      </w:pPr>
      <w:r>
        <w:t xml:space="preserve">Sắc mặt của Mễ Già có chút nghi hoặc:</w:t>
      </w:r>
    </w:p>
    <w:p>
      <w:pPr>
        <w:pStyle w:val="BodyText"/>
      </w:pPr>
      <w:r>
        <w:t xml:space="preserve">- Nếu là người của Bàn Long Tộc thì cho qua đi, đằng này là người ngoài, dựa vào cái gì mà có thể can thiệp được chứ? Kẻ nào mà lại có lá gan lớn như vậy chứ?</w:t>
      </w:r>
    </w:p>
    <w:p>
      <w:pPr>
        <w:pStyle w:val="BodyText"/>
      </w:pPr>
      <w:r>
        <w:t xml:space="preserve">Mễ La thản nhiên nói:</w:t>
      </w:r>
    </w:p>
    <w:p>
      <w:pPr>
        <w:pStyle w:val="BodyText"/>
      </w:pPr>
      <w:r>
        <w:t xml:space="preserve">- Chẳng phải là ta đang nghe ngóng tin tức sao?</w:t>
      </w:r>
    </w:p>
    <w:p>
      <w:pPr>
        <w:pStyle w:val="BodyText"/>
      </w:pPr>
      <w:r>
        <w:t xml:space="preserve">Đúng thời điểm đang nói, một cái Truyền Âm Phù bắn vọt từ ngoài vào, Mễ La tiếp được, sau khi nghe xong, sắc mặt nhất thời trở nên trầm trọng.</w:t>
      </w:r>
    </w:p>
    <w:p>
      <w:pPr>
        <w:pStyle w:val="BodyText"/>
      </w:pPr>
      <w:r>
        <w:t xml:space="preserve">- Mễ Trí, lần trước ở Mộng Huyễn Thiên Trì, người đã đi qua rồi. Đúng không?</w:t>
      </w:r>
    </w:p>
    <w:p>
      <w:pPr>
        <w:pStyle w:val="BodyText"/>
      </w:pPr>
      <w:r>
        <w:t xml:space="preserve">Một gã trẻ tuổi đứng bên cạnh Mễ Già liền đứng lên:</w:t>
      </w:r>
    </w:p>
    <w:p>
      <w:pPr>
        <w:pStyle w:val="BodyText"/>
      </w:pPr>
      <w:r>
        <w:t xml:space="preserve">- Bá phụ, ta đã đi qua đó. Sao vậy?</w:t>
      </w:r>
    </w:p>
    <w:p>
      <w:pPr>
        <w:pStyle w:val="BodyText"/>
      </w:pPr>
      <w:r>
        <w:t xml:space="preserve">Mễ La gật gật đầu:</w:t>
      </w:r>
    </w:p>
    <w:p>
      <w:pPr>
        <w:pStyle w:val="BodyText"/>
      </w:pPr>
      <w:r>
        <w:t xml:space="preserve">- Thí luyện thi đấu của Mộng Huyễn Thiên Trì, cũng đã tham gia rồi nhỉ?</w:t>
      </w:r>
    </w:p>
    <w:p>
      <w:pPr>
        <w:pStyle w:val="BodyText"/>
      </w:pPr>
      <w:r>
        <w:t xml:space="preserve">- Ừm, đáng tiếc lại phát huy không tốt, không có tiến vào mười hạng đầu, quả thật là rất tiếc nuối.</w:t>
      </w:r>
    </w:p>
    <w:p>
      <w:pPr>
        <w:pStyle w:val="BodyText"/>
      </w:pPr>
      <w:r>
        <w:t xml:space="preserve">Mễ La xua xua tay áo:</w:t>
      </w:r>
    </w:p>
    <w:p>
      <w:pPr>
        <w:pStyle w:val="BodyText"/>
      </w:pPr>
      <w:r>
        <w:t xml:space="preserve">- Thôi, Cầu Long Tộc của chúng ta, nha đầu Mễ Già kia không đi, thực lực của những người khác cũng không có đủ khả năng để đánh sâu vào mười hạng đầu.</w:t>
      </w:r>
    </w:p>
    <w:p>
      <w:pPr>
        <w:pStyle w:val="BodyText"/>
      </w:pPr>
      <w:r>
        <w:t xml:space="preserve">Trên khuôn mặt xinh đẹp của Mễ Già kia hiện lên một chút kiêu ngạo:</w:t>
      </w:r>
    </w:p>
    <w:p>
      <w:pPr>
        <w:pStyle w:val="BodyText"/>
      </w:pPr>
      <w:r>
        <w:t xml:space="preserve">- Đúng vậy, nếu như mà ta đi, sao lại có thể giống như tên Khương Quỳ ngu ngốc kia được, ngang nhiên đánh mất danh hiệu Quán quân kia.</w:t>
      </w:r>
    </w:p>
    <w:p>
      <w:pPr>
        <w:pStyle w:val="BodyText"/>
      </w:pPr>
      <w:r>
        <w:t xml:space="preserve">Mễ Trí tính cách hiền hòa, cười cười:</w:t>
      </w:r>
    </w:p>
    <w:p>
      <w:pPr>
        <w:pStyle w:val="BodyText"/>
      </w:pPr>
      <w:r>
        <w:t xml:space="preserve">- Đúng vậy, nếu như tỷ tỷ đi thì nhất định có thể giành được danh hiệu Quán quân, sao lại có thể để cho người của Hiên Viên Khâu giành lấy danh hiệu Quán quân đấy được chứ.</w:t>
      </w:r>
    </w:p>
    <w:p>
      <w:pPr>
        <w:pStyle w:val="BodyText"/>
      </w:pPr>
      <w:r>
        <w:t xml:space="preserve">Mễ La híp híp ánh mắt:</w:t>
      </w:r>
    </w:p>
    <w:p>
      <w:pPr>
        <w:pStyle w:val="BodyText"/>
      </w:pPr>
      <w:r>
        <w:t xml:space="preserve">- Quán quân… Mễ Trí, ngươi nói, tiểu tử đoạt được danh hiệu Quán quân kia có hình dáng như thế nào, tên hắn là gì?</w:t>
      </w:r>
    </w:p>
    <w:p>
      <w:pPr>
        <w:pStyle w:val="BodyText"/>
      </w:pPr>
      <w:r>
        <w:t xml:space="preserve">- Tên hắn là Tần Vô Song, mọi người có lẽ chắc cũng đều nghe nói tới rồi. Hình dáng của tên tiểu tử kia cũng không đặc biệt lắm, nhưng thực lực rất cường hãn, tuổi cũng không lớn lắm nhưng lại có một luồng khí tức kỳ lạ. Tiểu tử này đến phút chót lại cưỡi Thần thú bay ra, thật đúng là làm cho tất cả mọi người khiếp sợ.</w:t>
      </w:r>
    </w:p>
    <w:p>
      <w:pPr>
        <w:pStyle w:val="BodyText"/>
      </w:pPr>
      <w:r>
        <w:t xml:space="preserve">- Hắn sử dụng là loại vũ khí gì, đã từng nghe nói chưa?</w:t>
      </w:r>
    </w:p>
    <w:p>
      <w:pPr>
        <w:pStyle w:val="BodyText"/>
      </w:pPr>
      <w:r>
        <w:t xml:space="preserve">- Hình như hắn có rất nhiều vũ khí, nhưng mà nghe nói lợi hại nhất là một bộ cung tiễn.</w:t>
      </w:r>
    </w:p>
    <w:p>
      <w:pPr>
        <w:pStyle w:val="BodyText"/>
      </w:pPr>
      <w:r>
        <w:t xml:space="preserve">Vẻ mặt của Mễ La càng trở nên chăm chú.</w:t>
      </w:r>
    </w:p>
    <w:p>
      <w:pPr>
        <w:pStyle w:val="BodyText"/>
      </w:pPr>
      <w:r>
        <w:t xml:space="preserve">Mễ Già thấy phụ thân có nét biểu tình cổ quái như thế không nhịn được hỏi:</w:t>
      </w:r>
    </w:p>
    <w:p>
      <w:pPr>
        <w:pStyle w:val="BodyText"/>
      </w:pPr>
      <w:r>
        <w:t xml:space="preserve">- Phụ thân, ngươi đang suy nghĩ cái gì vậy?</w:t>
      </w:r>
    </w:p>
    <w:p>
      <w:pPr>
        <w:pStyle w:val="BodyText"/>
      </w:pPr>
      <w:r>
        <w:t xml:space="preserve">Mễ La hít một hơi:</w:t>
      </w:r>
    </w:p>
    <w:p>
      <w:pPr>
        <w:pStyle w:val="BodyText"/>
      </w:pPr>
      <w:r>
        <w:t xml:space="preserve">- Ta mới nghe ngóng được một tin tức, kẻ giết chết Cổ Kiêu cũng là một gã thanh niên trẻ tuổi, cũng sử dụng một bộ cung tên. Điều đáng sợ nhất chính là, khi mà hắn thậm chí chưa cần thi triển cây cung đó ra thì Cổ Kiêu kia đã bị giết chết.</w:t>
      </w:r>
    </w:p>
    <w:p>
      <w:pPr>
        <w:pStyle w:val="BodyText"/>
      </w:pPr>
      <w:r>
        <w:t xml:space="preserve">- Phụ thân, chẳng lẽ người mà người nói tới, lại chính là Quán quân Thí luyện Tần Vô Song sao?</w:t>
      </w:r>
    </w:p>
    <w:p>
      <w:pPr>
        <w:pStyle w:val="BodyText"/>
      </w:pPr>
      <w:r>
        <w:t xml:space="preserve">Khẩu khí Mễ La lành lạnh, chậm rãi nói:</w:t>
      </w:r>
    </w:p>
    <w:p>
      <w:pPr>
        <w:pStyle w:val="BodyText"/>
      </w:pPr>
      <w:r>
        <w:t xml:space="preserve">- Chỉ e rằng chính là hắn.</w:t>
      </w:r>
    </w:p>
    <w:p>
      <w:pPr>
        <w:pStyle w:val="BodyText"/>
      </w:pPr>
      <w:r>
        <w:t xml:space="preserve">Mễ Trí dường như nhớ lại điều gì:</w:t>
      </w:r>
    </w:p>
    <w:p>
      <w:pPr>
        <w:pStyle w:val="BodyText"/>
      </w:pPr>
      <w:r>
        <w:t xml:space="preserve">- Đúng rồi, bá phụ, thời điểm ở Côn Lôn Tiên Tông, Tần Vô Song kia đã từng cùng với Nga Mi Đạo Trường có chút khúc mắc, Tần Vô Song này còn mời Công chúa Tô Mật cùng cô gia Thương Dạ của Bàn Long Tộc làm chứng. Hình như, Thương Dạ cùng với Tần Vô Song kia có chút giao tình cũ.</w:t>
      </w:r>
    </w:p>
    <w:p>
      <w:pPr>
        <w:pStyle w:val="BodyText"/>
      </w:pPr>
      <w:r>
        <w:t xml:space="preserve">Sau khi Mễ La nghe xong lời này, tinh mang trong mắt chợt lóe, mu bàn tay liền nổi lên những đường gân xanh.</w:t>
      </w:r>
    </w:p>
    <w:p>
      <w:pPr>
        <w:pStyle w:val="BodyText"/>
      </w:pPr>
      <w:r>
        <w:t xml:space="preserve">- Thương Dạ cùng với tên Tần Vô Song kia là tri kỷ, đúng không?</w:t>
      </w:r>
    </w:p>
    <w:p>
      <w:pPr>
        <w:pStyle w:val="BodyText"/>
      </w:pPr>
      <w:r>
        <w:t xml:space="preserve">- Đúng vậy!</w:t>
      </w:r>
    </w:p>
    <w:p>
      <w:pPr>
        <w:pStyle w:val="BodyText"/>
      </w:pPr>
      <w:r>
        <w:t xml:space="preserve">Mễ Trí cẩn thận trả lời.</w:t>
      </w:r>
    </w:p>
    <w:p>
      <w:pPr>
        <w:pStyle w:val="BodyText"/>
      </w:pPr>
      <w:r>
        <w:t xml:space="preserve">- Đúng vậy, đúng vậy, chính là Tần Vô Song kia!</w:t>
      </w:r>
    </w:p>
    <w:p>
      <w:pPr>
        <w:pStyle w:val="BodyText"/>
      </w:pPr>
      <w:r>
        <w:t xml:space="preserve">Khẩu khí của Mễ La càng lúc càng phát lãnh.</w:t>
      </w:r>
    </w:p>
    <w:p>
      <w:pPr>
        <w:pStyle w:val="BodyText"/>
      </w:pPr>
      <w:r>
        <w:t xml:space="preserve">Mễ Già vô cùng khó hiểu:</w:t>
      </w:r>
    </w:p>
    <w:p>
      <w:pPr>
        <w:pStyle w:val="BodyText"/>
      </w:pPr>
      <w:r>
        <w:t xml:space="preserve">- Phụ thân, cho dù là Tần Vô Song kia hắn muốn tới Vô Tận Đông Hải chơi một chút, dường như cũng chẳng có điều gì lạ chứ?</w:t>
      </w:r>
    </w:p>
    <w:p>
      <w:pPr>
        <w:pStyle w:val="BodyText"/>
      </w:pPr>
      <w:r>
        <w:t xml:space="preserve">Trong ánh mắt của Mễ La chợt lóe ra quang mang mãnh liệt, hừ lạnh nói:</w:t>
      </w:r>
    </w:p>
    <w:p>
      <w:pPr>
        <w:pStyle w:val="BodyText"/>
      </w:pPr>
      <w:r>
        <w:t xml:space="preserve">- Nha đầu, ngươi thì biết cái gì chứ? Tần Vô Song kia là Quán quân Thí luyện, dựa vào cái gì? Với tu vi là Hư Võ Đại viên mãn của hắn lúc đó thì có thể đạt được là Quán quân Thí luyện, thứ mà hắn dựa vào chính là cây cung ở trong tay hắn, hiện giờ ở cả Đại lục Thiên Huyền đều đang bàn luận chuyện này, cây cung kia có phải là Thần Tú Cung đã thất truyền mấy ngàn năm nay hay không.</w:t>
      </w:r>
    </w:p>
    <w:p>
      <w:pPr>
        <w:pStyle w:val="BodyText"/>
      </w:pPr>
      <w:r>
        <w:t xml:space="preserve">- Thần Tú Cung?</w:t>
      </w:r>
    </w:p>
    <w:p>
      <w:pPr>
        <w:pStyle w:val="BodyText"/>
      </w:pPr>
      <w:r>
        <w:t xml:space="preserve">Nét mặt của Mễ Già cũng trở nên phức tạp, nói thầm.</w:t>
      </w:r>
    </w:p>
    <w:p>
      <w:pPr>
        <w:pStyle w:val="BodyText"/>
      </w:pPr>
      <w:r>
        <w:t xml:space="preserve">- Nếu là dựa vào cây Thần Tú Cung kia thì chỉ có thể nói là hắn đúng là mèo mù với cá rán.</w:t>
      </w:r>
    </w:p>
    <w:p>
      <w:pPr>
        <w:pStyle w:val="BodyText"/>
      </w:pPr>
      <w:r>
        <w:t xml:space="preserve">- Mèo mù vớ cá rán?</w:t>
      </w:r>
    </w:p>
    <w:p>
      <w:pPr>
        <w:pStyle w:val="BodyText"/>
      </w:pPr>
      <w:r>
        <w:t xml:space="preserve">Mễ La lắc lắc đầu nói:</w:t>
      </w:r>
    </w:p>
    <w:p>
      <w:pPr>
        <w:pStyle w:val="BodyText"/>
      </w:pPr>
      <w:r>
        <w:t xml:space="preserve">- Nha đầu, nếu ngươi nghĩ như vậy thì đó là sự sai lầm rất lớn.</w:t>
      </w:r>
    </w:p>
    <w:p>
      <w:pPr>
        <w:pStyle w:val="BodyText"/>
      </w:pPr>
      <w:r>
        <w:t xml:space="preserve">- Là sao? Phụ thân, chẳng lẽ hắn còn có ba đầu sáu tay hay sao?</w:t>
      </w:r>
    </w:p>
    <w:p>
      <w:pPr>
        <w:pStyle w:val="BodyText"/>
      </w:pPr>
      <w:r>
        <w:t xml:space="preserve">- Có phải là ba đầu sáu tay hay không thì không biết, nhưng mấy vạn năm qua, tin tức xác thực đã ghi chép lại, Thần Tú Cung cũng chỉ có một chủ nhân duy nhất là Kim Thiền. Mà tu vi của Kim Thiền lại cũng không thể khống chế được Thần Tú Cung, do đó kẻ có thể khống chế được Thần Tú Cung, lại còn có thể lợi dụng được nó hẳn không phải là kẻ bình thường được. Tên Tần Vô Song này chẳng những có thiên phú, lại còn có phúc duyên rất lớn. Kẻ này không xuất đầu thì thôi, một khi xuất đầu, sau này rất có thể sẽ trở thành một đoạn truyền kỳ của Đại lục Thiên Huyền.</w:t>
      </w:r>
    </w:p>
    <w:p>
      <w:pPr>
        <w:pStyle w:val="BodyText"/>
      </w:pPr>
      <w:r>
        <w:t xml:space="preserve">- Truyền kỳ sao?</w:t>
      </w:r>
    </w:p>
    <w:p>
      <w:pPr>
        <w:pStyle w:val="BodyText"/>
      </w:pPr>
      <w:r>
        <w:t xml:space="preserve">Mễ Già không phục:</w:t>
      </w:r>
    </w:p>
    <w:p>
      <w:pPr>
        <w:pStyle w:val="BodyText"/>
      </w:pPr>
      <w:r>
        <w:t xml:space="preserve">- Nếu như tùy tiện có thể trở thành ra như thế, có thể có thành tựu trở thành truyền kỳ, bổn Công chúa ta trong tương lai cũng nhất định có thể trở thành một đoạn truyền kỳ như vậy.</w:t>
      </w:r>
    </w:p>
    <w:p>
      <w:pPr>
        <w:pStyle w:val="BodyText"/>
      </w:pPr>
      <w:r>
        <w:t xml:space="preserve">Mễ La liếc mắt nhìn Mễ Già:</w:t>
      </w:r>
    </w:p>
    <w:p>
      <w:pPr>
        <w:pStyle w:val="BodyText"/>
      </w:pPr>
      <w:r>
        <w:t xml:space="preserve">- Nha đầu, thiên phú của ngươi cũng được, có lẽ bên ngoài thế lực của Đồ Đằng, không có nhiều người có thể cùng ngươi công bằng so tài. Nhưng mà căn cứ theo tình báo tên Tần Vô Song kia ở Thiên Đế Sơn đã giết qua hai gã Thần đạo cường giả, ngươi có thể không?</w:t>
      </w:r>
    </w:p>
    <w:p>
      <w:pPr>
        <w:pStyle w:val="BodyText"/>
      </w:pPr>
      <w:r>
        <w:t xml:space="preserve">Trong mắt Mễ Già hiện lên một tia kinh ngạc, giết Thần đạo cường giả? Nhưng mà sau đó khẩu khí vẫn như cũ có một tia khinh thường:</w:t>
      </w:r>
    </w:p>
    <w:p>
      <w:pPr>
        <w:pStyle w:val="BodyText"/>
      </w:pPr>
      <w:r>
        <w:t xml:space="preserve">- Chính như phụ thân nói, hắn chẳng qua cũng chỉ là ỷ vào uy lực của Thần Tú Cung mà thôi. Nếu như ta có thần binh lợi khí như vậy, giết Thần đạo cường giả, khẳng định cũng dễ như trở bàn tay.</w:t>
      </w:r>
    </w:p>
    <w:p>
      <w:pPr>
        <w:pStyle w:val="BodyText"/>
      </w:pPr>
      <w:r>
        <w:t xml:space="preserve">Nói tới đây, vẻ mặt Mễ Già hiện lên một tia cổ quái:</w:t>
      </w:r>
    </w:p>
    <w:p>
      <w:pPr>
        <w:pStyle w:val="BodyText"/>
      </w:pPr>
      <w:r>
        <w:t xml:space="preserve">- Phụ thân, một khi tên Tần Vô Song đã tới Vô Tận Đông Hải của chúng ta, con phải đi gặp hắn một chút, nhìn xem rốt cuộc hắn là kẻ như thế nào, hay chỉ là một con mèo mù vớ cá rán.</w:t>
      </w:r>
    </w:p>
    <w:p>
      <w:pPr>
        <w:pStyle w:val="BodyText"/>
      </w:pPr>
      <w:r>
        <w:t xml:space="preserve">- Nha đầu, không được có giở mánh khóe liều lĩnh làm bừa!</w:t>
      </w:r>
    </w:p>
    <w:p>
      <w:pPr>
        <w:pStyle w:val="BodyText"/>
      </w:pPr>
      <w:r>
        <w:t xml:space="preserve">- Thủ đoạn gì?</w:t>
      </w:r>
    </w:p>
    <w:p>
      <w:pPr>
        <w:pStyle w:val="BodyText"/>
      </w:pPr>
      <w:r>
        <w:t xml:space="preserve">- Tần Vô Song kia là tới từ Tần gia, đang bị thế lực của tám môn Thiên Đế Sơn tấn công, đúng là nhân vật đang bị truy nã lớn của Thiên Đế Môn. Chúng ta nếu đem tin tức này truyền cho bọn chúng thì nhất định sẽ có một chút ưu đãi. Hơn nữa, có thể khiến cho bọn chúng tàn sát lẫn nhau, trong địa bàn của Vô Tận Đông Hải cũng không phải là muốn lấy là có thể được lấy một cách dễ dàng.</w:t>
      </w:r>
    </w:p>
    <w:p>
      <w:pPr>
        <w:pStyle w:val="BodyText"/>
      </w:pPr>
      <w:r>
        <w:t xml:space="preserve">- Phụ thân, ngươi sao lại đột nhiên có hứng thú đối với gã thanh niên kia vậy? Hình như chúng ta cùng với tám môn Thiên Đế Sơn cũng đâu có chút giao tình nào nhỉ? Dựa vào cái gì mà truyền tin tức cho bọn chúng à?</w:t>
      </w:r>
    </w:p>
    <w:p>
      <w:pPr>
        <w:pStyle w:val="BodyText"/>
      </w:pPr>
      <w:r>
        <w:t xml:space="preserve">Khóe miệng Mễ La tràn ra một tia cười quái dị:</w:t>
      </w:r>
    </w:p>
    <w:p>
      <w:pPr>
        <w:pStyle w:val="BodyText"/>
      </w:pPr>
      <w:r>
        <w:t xml:space="preserve">- Ta đối với Tần Vô Song cũng không có quá nhiều hứng thú, nhưng ta đối với Thần Tú Cung thì lại là vô cùng hứng thú. Nếu có thể tìm được Thần Tú Cung kia thì Cầu Long Tộc của chúng ta trong Chân Long Cửu Tộc cùng với Phi Long Cửu Tộc có thể cùng xưng vương trở thành thế lực tương đương Đồ Đằng của Vô Tận Đông Hải, đệ tử của Nhất Phẩm Long Cung!</w:t>
      </w:r>
    </w:p>
    <w:p>
      <w:pPr>
        <w:pStyle w:val="BodyText"/>
      </w:pPr>
      <w:r>
        <w:t xml:space="preserve">Mễ Già bĩu môi:</w:t>
      </w:r>
    </w:p>
    <w:p>
      <w:pPr>
        <w:pStyle w:val="BodyText"/>
      </w:pPr>
      <w:r>
        <w:t xml:space="preserve">- Vậy chi bằng để con ra tay, chắc chắn sẽ đem được Thần Tú Cung về. Nếu không thì chính người đi, Tần Vô Song kia chắc chắn không thể nào có thể chống lại được.</w:t>
      </w:r>
    </w:p>
    <w:p>
      <w:pPr>
        <w:pStyle w:val="BodyText"/>
      </w:pPr>
      <w:r>
        <w:t xml:space="preserve">- Ta đi?</w:t>
      </w:r>
    </w:p>
    <w:p>
      <w:pPr>
        <w:pStyle w:val="BodyText"/>
      </w:pPr>
      <w:r>
        <w:t xml:space="preserve">Mễ La sờ sờ mũi:</w:t>
      </w:r>
    </w:p>
    <w:p>
      <w:pPr>
        <w:pStyle w:val="BodyText"/>
      </w:pPr>
      <w:r>
        <w:t xml:space="preserve">- Nếu như ta đi, ngoài việc xảy ra đại hỗn chiến giữa hai tộc Cầu Long và Bàn Long ra, không có loại khả năng thứ hai, sự kiện này, phương pháp tốt nhất là bản thân không động thủ, lại có thể đem đến kết quả tốt nhất. Nếu như mỗi việc đều muốn động thủ, vậy thì quá mệt mỏi, ngươi có thể học được điểm này không?</w:t>
      </w:r>
    </w:p>
    <w:p>
      <w:pPr>
        <w:pStyle w:val="BodyText"/>
      </w:pPr>
      <w:r>
        <w:t xml:space="preserve">- Không học!</w:t>
      </w:r>
    </w:p>
    <w:p>
      <w:pPr>
        <w:pStyle w:val="BodyText"/>
      </w:pPr>
      <w:r>
        <w:t xml:space="preserve">Khẩu khí của Mễ Già kiên quyết:</w:t>
      </w:r>
    </w:p>
    <w:p>
      <w:pPr>
        <w:pStyle w:val="BodyText"/>
      </w:pPr>
      <w:r>
        <w:t xml:space="preserve">- Lý tưởng của bổn Công chúa chính là sự tồn tại thực lực cao nhất của Đại lục Thiên Huyền, giải quyết tất cả những công việc của phụ thân, nếu như người có thực lực tuyệt đối thì đâu cần phải đau đầu tính kế suy nghĩ vậy đâu?</w:t>
      </w:r>
    </w:p>
    <w:p>
      <w:pPr>
        <w:pStyle w:val="BodyText"/>
      </w:pPr>
      <w:r>
        <w:t xml:space="preserve">Mễ La khẽ cười, đối với phong cách dũng mãnh của con gái cũng đã quá quen thuộc và trở nên thản nhiên rồi, nhàn nhạt cười nói:</w:t>
      </w:r>
    </w:p>
    <w:p>
      <w:pPr>
        <w:pStyle w:val="BodyText"/>
      </w:pPr>
      <w:r>
        <w:t xml:space="preserve">- Thiên Đế Môn, các ngươi nhất định không chịu thua kém à!</w:t>
      </w:r>
    </w:p>
    <w:p>
      <w:pPr>
        <w:pStyle w:val="BodyText"/>
      </w:pPr>
      <w:r>
        <w:t xml:space="preserve">Nói xong, thân ảnh chớp nhoáng, liền biến mất trong không trung.</w:t>
      </w:r>
    </w:p>
    <w:p>
      <w:pPr>
        <w:pStyle w:val="BodyText"/>
      </w:pPr>
      <w:r>
        <w:t xml:space="preserve">Mễ Già giậm giậm chân, ánh mắt lóe ra, đột nhiên dường như quyết định một điều gì đó, khóe miệng tràn ra một chút tia mỉm cười, nói với Mễ Trí:</w:t>
      </w:r>
    </w:p>
    <w:p>
      <w:pPr>
        <w:pStyle w:val="BodyText"/>
      </w:pPr>
      <w:r>
        <w:t xml:space="preserve">- Thật là bực mình quá đi, ta đi ra ngoài đi dạo một chút!</w:t>
      </w:r>
    </w:p>
    <w:p>
      <w:pPr>
        <w:pStyle w:val="BodyText"/>
      </w:pPr>
      <w:r>
        <w:t xml:space="preserve">- Tỷ, ta đi cùng ngươi?</w:t>
      </w:r>
    </w:p>
    <w:p>
      <w:pPr>
        <w:pStyle w:val="BodyText"/>
      </w:pPr>
      <w:r>
        <w:t xml:space="preserve">Mễ Già bĩu môi:</w:t>
      </w:r>
    </w:p>
    <w:p>
      <w:pPr>
        <w:pStyle w:val="BodyText"/>
      </w:pPr>
      <w:r>
        <w:t xml:space="preserve">- Thôi vậy, chút thực lực này của ngươi đi theo ta chỉ tổ vướng tay vướng chân thêm thôi.</w:t>
      </w:r>
    </w:p>
    <w:p>
      <w:pPr>
        <w:pStyle w:val="BodyText"/>
      </w:pPr>
      <w:r>
        <w:t xml:space="preserve">Nói xong, thân ảnh Mễ Già chớp nhoáng, biến thành một đạo quang mang tan trong không trung, phiêu nhiên đi ra.</w:t>
      </w:r>
    </w:p>
    <w:p>
      <w:pPr>
        <w:pStyle w:val="Compact"/>
      </w:pPr>
      <w:r>
        <w:t xml:space="preserve">Ủng hộ chỉ với 1 click và 5s ! (adf.ly/4EmoB)</w:t>
      </w:r>
      <w:r>
        <w:br w:type="textWrapping"/>
      </w:r>
      <w:r>
        <w:br w:type="textWrapping"/>
      </w:r>
    </w:p>
    <w:p>
      <w:pPr>
        <w:pStyle w:val="Heading2"/>
      </w:pPr>
      <w:bookmarkStart w:id="769" w:name="chương-747"/>
      <w:bookmarkEnd w:id="769"/>
      <w:r>
        <w:t xml:space="preserve">747. Chương 74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47: Sơ lộ Thất Tuyệt Liên Hoàn Trậ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rước Vấn Đỉnh Sơn, trận doanh của Thiên Đế Sơn vẫn binh hùng tướng mạnh như trước, khiến cho Vấn Đỉnh Sơn trở thành một chiến trường hỗn loạn, sau khi Tần Vô Song lần đó đại phát thần oai, đối với trận thế của Thiên Đế Sơn mà nói, tất cả các nơi của Vấn Đỉnh Sơn cũng đều thi hành sự phòng ngừa nghiêm mật, ngay cả một con ruồi cũng khó có thể bay ra nổi.</w:t>
      </w:r>
    </w:p>
    <w:p>
      <w:pPr>
        <w:pStyle w:val="BodyText"/>
      </w:pPr>
      <w:r>
        <w:t xml:space="preserve">Nhưng mà, Tịch Diệt Thiên Lê kia hiện nay bị Thần hồn của Đại Chưởng môn phong ấn, mọi hành động công kích phá hoại đều trở nên vô cùng chậm chạp, bất kể cho Tân Thiên Vấn có thúc giục thế nào đi chăng nữa thì trước sau vẫn không thể nào loại bỏ được cái phong ấn kia.</w:t>
      </w:r>
    </w:p>
    <w:p>
      <w:pPr>
        <w:pStyle w:val="BodyText"/>
      </w:pPr>
      <w:r>
        <w:t xml:space="preserve">Tân Thiên Vấn biết, trừ phi chính mình lấy độc trị độc, lấy Thần hồn trừ Thần hồn, cùng với Tần Khiếu Thiên hợp nhất Thần hồn lại với nhau thì mới có thể khiến cho Tần Khiếu Thiên không có cách nào kềm chế Tịch Diệt Thiên Lê được nữa.</w:t>
      </w:r>
    </w:p>
    <w:p>
      <w:pPr>
        <w:pStyle w:val="BodyText"/>
      </w:pPr>
      <w:r>
        <w:t xml:space="preserve">Nhưng mà nếu hắn làm như vậy, Thần hồn của Tân Thiên Vấn hắn cùng với Tần Khiếu Thiên sẽ phải giằng co, tự nhiên không thể thúc giục Tịch Diệt Thiên Lê kia được, cũng coi như là uổng công.</w:t>
      </w:r>
    </w:p>
    <w:p>
      <w:pPr>
        <w:pStyle w:val="BodyText"/>
      </w:pPr>
      <w:r>
        <w:t xml:space="preserve">Có một loại hậu quả đáng sợ nhất chính là Tân Thiên Vấn hắn cũng với Tần Khiếu Thiên hợp lại triền đấu thì cũng là cả hai cùng bị thua thiệt, trận doanh bên của Thiên Đế Sơn lại rất có khả năng có thể xuất hiện sự phân tách, thậm chí có thể hoàn toàn sụp đổ.</w:t>
      </w:r>
    </w:p>
    <w:p>
      <w:pPr>
        <w:pStyle w:val="BodyText"/>
      </w:pPr>
      <w:r>
        <w:t xml:space="preserve">Hiện tại trận doanh bên Thiên Đế Môn, hoàn toàn là dựa vào sự uy nghiêm của Tân Thiên Vấn hắn mà chấn nhiếp, một khi Tân Thiên Vấn không thể chống đỡ thì trận doanh này ắt sẽ bị sụp đổ tan rã.</w:t>
      </w:r>
    </w:p>
    <w:p>
      <w:pPr>
        <w:pStyle w:val="BodyText"/>
      </w:pPr>
      <w:r>
        <w:t xml:space="preserve">- Bệ hạ, bệ hạ!</w:t>
      </w:r>
    </w:p>
    <w:p>
      <w:pPr>
        <w:pStyle w:val="BodyText"/>
      </w:pPr>
      <w:r>
        <w:t xml:space="preserve">Tân Thiên Trọng bước nhanh từ ngoài cửa vào.</w:t>
      </w:r>
    </w:p>
    <w:p>
      <w:pPr>
        <w:pStyle w:val="BodyText"/>
      </w:pPr>
      <w:r>
        <w:t xml:space="preserve">- Thiên Trọng, có chuyện gì?</w:t>
      </w:r>
    </w:p>
    <w:p>
      <w:pPr>
        <w:pStyle w:val="BodyText"/>
      </w:pPr>
      <w:r>
        <w:t xml:space="preserve">- Bệ hạ, tin tức mới nhất cho biết, tên Tần Vô Song kia đã chạy trốn tới Vô Tận Đông Hải.</w:t>
      </w:r>
    </w:p>
    <w:p>
      <w:pPr>
        <w:pStyle w:val="BodyText"/>
      </w:pPr>
      <w:r>
        <w:t xml:space="preserve">- Cái gì?</w:t>
      </w:r>
    </w:p>
    <w:p>
      <w:pPr>
        <w:pStyle w:val="BodyText"/>
      </w:pPr>
      <w:r>
        <w:t xml:space="preserve">Tân Thiên Vấn sững sờ giống như bị một cây búa lớn giáng tới.</w:t>
      </w:r>
    </w:p>
    <w:p>
      <w:pPr>
        <w:pStyle w:val="BodyText"/>
      </w:pPr>
      <w:r>
        <w:t xml:space="preserve">Tân Thiên Trọng đến trước mặt Thiên Đế, mang ra một đạo Truyền Âm Phù:</w:t>
      </w:r>
    </w:p>
    <w:p>
      <w:pPr>
        <w:pStyle w:val="BodyText"/>
      </w:pPr>
      <w:r>
        <w:t xml:space="preserve">- Bệ hạ, ngươi nghe đi, đây là tin tức của mật thám Thiên Đế Môn chúng ta ở Vô Tận Đông Hải. Hôm nay ở Vô Tận Đông Hải lan truyền tin tức Tần Vô Song đang ở đó, hơn nữa tên Tần Vô Song kia còn giết một tên Đảo chủ của Khiếu Nguyệt Đảo.</w:t>
      </w:r>
    </w:p>
    <w:p>
      <w:pPr>
        <w:pStyle w:val="BodyText"/>
      </w:pPr>
      <w:r>
        <w:t xml:space="preserve">Sau khi Tân Thiên Vấn nghe xong, vẻ mặt vô cùng khó coi, toàn bộ khuôn mặt cũng dường như biến dạng:</w:t>
      </w:r>
    </w:p>
    <w:p>
      <w:pPr>
        <w:pStyle w:val="BodyText"/>
      </w:pPr>
      <w:r>
        <w:t xml:space="preserve">- Tần Vô Song, sao hắn lại có thể làm ra được sự việc thế này cơ chứ, sao lại có thể làm được cơ chứ?</w:t>
      </w:r>
    </w:p>
    <w:p>
      <w:pPr>
        <w:pStyle w:val="BodyText"/>
      </w:pPr>
      <w:r>
        <w:t xml:space="preserve">Tân Thiên Trọng cũng là vô cùng hoang mang, bên phía Hiên Viên Khâu, mạng lưới tình báo cơ sở ngầm xung quanh của bọn chúng có thể nói là như thiên la địa võng, vậy mà dưới sự theo dõi của mạng lưới tình báo này, tên Tần Vô Song kia có thể ngang nhiên giống như một trận gió tiêu tan không một chút dấu vết, thong dong ra tới tận Vô Tận Đông Hải.</w:t>
      </w:r>
    </w:p>
    <w:p>
      <w:pPr>
        <w:pStyle w:val="BodyText"/>
      </w:pPr>
      <w:r>
        <w:t xml:space="preserve">Việc này đối với Thiên Đế Môn mà nói thì đây quả thực là một sự sỉ nhục vô cùng lớn.</w:t>
      </w:r>
    </w:p>
    <w:p>
      <w:pPr>
        <w:pStyle w:val="BodyText"/>
      </w:pPr>
      <w:r>
        <w:t xml:space="preserve">- Triệu tập tất cả các Thần đạo cường giả!</w:t>
      </w:r>
    </w:p>
    <w:p>
      <w:pPr>
        <w:pStyle w:val="BodyText"/>
      </w:pPr>
      <w:r>
        <w:t xml:space="preserve">Tân Thiên Vấn cố gắng kìm chế ngọn lửa căm giận đang phừng phừng ở trong lòng, hạ lệnh nói:</w:t>
      </w:r>
    </w:p>
    <w:p>
      <w:pPr>
        <w:pStyle w:val="BodyText"/>
      </w:pPr>
      <w:r>
        <w:t xml:space="preserve">- Liên hệ với Thiên Vũ, để nàng ta trực tiếp tiến vào Vô Tận Đông Hải, bất kể là cấm chế gì cũng trực tiếp dùng Chân Thần Lục Binh phá bỏ!</w:t>
      </w:r>
    </w:p>
    <w:p>
      <w:pPr>
        <w:pStyle w:val="BodyText"/>
      </w:pPr>
      <w:r>
        <w:t xml:space="preserve">- Rõ!</w:t>
      </w:r>
    </w:p>
    <w:p>
      <w:pPr>
        <w:pStyle w:val="BodyText"/>
      </w:pPr>
      <w:r>
        <w:t xml:space="preserve">Trước Vấn Đỉnh Sơn, tất cả các Thần đạo cường giả đều tập họp lại. Nhìn thấy vẻ mặt lạnh lùng của Thiên Đế Tân Thiên Vấn, mấy tên Thần đạo cường giả này vẻ mặt cũng trở nên vô cùng căng thẳng, nơm nớp lo sợ. Bọn chúng đều đang suy nghĩ không biết bệ hạ đang gặp chuyện đen đủi gì mà lại có vẻ mặt không thoải mái như vậy.</w:t>
      </w:r>
    </w:p>
    <w:p>
      <w:pPr>
        <w:pStyle w:val="BodyText"/>
      </w:pPr>
      <w:r>
        <w:t xml:space="preserve">- Vô Tận Đông Hải… Chư vị, các ngươi có thể tin không? Tần Vô Song kia ngang nhiên tiến vào Vô Tận Đông Hải.</w:t>
      </w:r>
    </w:p>
    <w:p>
      <w:pPr>
        <w:pStyle w:val="BodyText"/>
      </w:pPr>
      <w:r>
        <w:t xml:space="preserve">- Cái này, sao lại có thể như thế được cơ chứ?</w:t>
      </w:r>
    </w:p>
    <w:p>
      <w:pPr>
        <w:pStyle w:val="BodyText"/>
      </w:pPr>
      <w:r>
        <w:t xml:space="preserve">Tân Thiên Thần sửng sốt kinh ngạc:</w:t>
      </w:r>
    </w:p>
    <w:p>
      <w:pPr>
        <w:pStyle w:val="BodyText"/>
      </w:pPr>
      <w:r>
        <w:t xml:space="preserve">- Bệ hạ, điều này không có khả năng lắm thì phải? Tên Tần Vô Song kia nếu muốn đi Vô Tận Đông Hải thì không có lý nào Thiên Vũ lại không phát hiện ra à. Bây giờ Thiên Vũ cũng đâu có sợ Quan Thức Chỉ Linh Ngọc Bàn của hắn nữa. Hơn nữa, mạng lưới tình báo của Hiên Viên Khâu chúng ta trải khắp tứ phía, hắn sao mà có thể giấu hoàn toàn tung tích như vậy được?</w:t>
      </w:r>
    </w:p>
    <w:p>
      <w:pPr>
        <w:pStyle w:val="BodyText"/>
      </w:pPr>
      <w:r>
        <w:t xml:space="preserve">Tân Thiên Vấn đầy một bụng khí tức giận:</w:t>
      </w:r>
    </w:p>
    <w:p>
      <w:pPr>
        <w:pStyle w:val="BodyText"/>
      </w:pPr>
      <w:r>
        <w:t xml:space="preserve">- Ta cũng muốn biết, rốt cuộc là hắn đã tiến vào Vô Tận Đông Hải như thế nào. Nhưng tin tình báo kia đã truyền tới thì tên Tần Vô Song kia quả thật là đã tiến vào trong Vô Tận Đông Hải rồi.</w:t>
      </w:r>
    </w:p>
    <w:p>
      <w:pPr>
        <w:pStyle w:val="BodyText"/>
      </w:pPr>
      <w:r>
        <w:t xml:space="preserve">- Đúng là gặp quỷ rồi, điều này thật đúng là kỳ lạ quá đi!</w:t>
      </w:r>
    </w:p>
    <w:p>
      <w:pPr>
        <w:pStyle w:val="BodyText"/>
      </w:pPr>
      <w:r>
        <w:t xml:space="preserve">Sắc mặt Tân Thiên Vấn cũng là tái đi, hắn cảm thấy việc này khó có thể xảy ra, cho dù là cường giả Hóa Thần Đạo, nếu như muốn giấu tung tích với tất cả các cơ sở ngầm thì cũng căn bản là không thể làm được.</w:t>
      </w:r>
    </w:p>
    <w:p>
      <w:pPr>
        <w:pStyle w:val="BodyText"/>
      </w:pPr>
      <w:r>
        <w:t xml:space="preserve">Vậy mà tên Tần Vô Song kia ngang nhiên lại có thể yêu nghiệt đến như vậy?</w:t>
      </w:r>
    </w:p>
    <w:p>
      <w:pPr>
        <w:pStyle w:val="BodyText"/>
      </w:pPr>
      <w:r>
        <w:t xml:space="preserve">Lúc này, Yến Quy Nam của Thiên Phạt Sơn Trang đột nhiên giật giật môi, dường như có điều gì muốn nói.</w:t>
      </w:r>
    </w:p>
    <w:p>
      <w:pPr>
        <w:pStyle w:val="BodyText"/>
      </w:pPr>
      <w:r>
        <w:t xml:space="preserve">- Quy Nam, ngươi muốn nói gì?</w:t>
      </w:r>
    </w:p>
    <w:p>
      <w:pPr>
        <w:pStyle w:val="BodyText"/>
      </w:pPr>
      <w:r>
        <w:t xml:space="preserve">Tân Thiên Vấn lợi hại cỡ nào, nhất cử nhất động của tất cả mọi người đều được thu vào tầm mắt, tự nhiên là thấy được phản ứng khác thường của Yến Quy Nam.</w:t>
      </w:r>
    </w:p>
    <w:p>
      <w:pPr>
        <w:pStyle w:val="BodyText"/>
      </w:pPr>
      <w:r>
        <w:t xml:space="preserve">- Bệ hạ, Quy Nam trong đoạn thời gian này vẫn luôn nghĩ, tên Tần Vô Song kia tới từ các quốc gia nhân loại, xét tình xét lý, từ góc nhìn lẽ thường thì cho dù là hắn có được thiên phú cao tới đâu đi chăng nữa thì với tốc độ lớn mạnh đó cũng không thể nhanh hơn được với đệ tử của tám môn Thiên Đế Sơn chúng ta được?</w:t>
      </w:r>
    </w:p>
    <w:p>
      <w:pPr>
        <w:pStyle w:val="BodyText"/>
      </w:pPr>
      <w:r>
        <w:t xml:space="preserve">Tân Thiên Vấn nhàn nhạt gật đầu:</w:t>
      </w:r>
    </w:p>
    <w:p>
      <w:pPr>
        <w:pStyle w:val="BodyText"/>
      </w:pPr>
      <w:r>
        <w:t xml:space="preserve">- Theo lý mà nói, xác thực là như thế. Nhưng mà tên Tần Vô Song kia rõ ràng yêu nghiệt tới như vậy, ngươi có lời giải thích như thế nào, có thể giải thích một cách hợp tình hợp lý được không?</w:t>
      </w:r>
    </w:p>
    <w:p>
      <w:pPr>
        <w:pStyle w:val="BodyText"/>
      </w:pPr>
      <w:r>
        <w:t xml:space="preserve">Yến Quy Nam nói:</w:t>
      </w:r>
    </w:p>
    <w:p>
      <w:pPr>
        <w:pStyle w:val="BodyText"/>
      </w:pPr>
      <w:r>
        <w:t xml:space="preserve">- Quy Nam trước giờ vẫn luôn tìm hiểu lịch sử, khảo sát lại các tư liệu cùng các tin đồn, đọc rất nhiều về các điển cố của Đại lục Thiên Huyền, cùng với kiếp nạn của vạn năm trước đã từng phát sinh qua. Phần lớn các Cấm địa của Thần đều được sinh ra trong hỗn chiến của vạn năm trước, một đám Thần đạo cường giả lần lượt ngã xuống. Một số kẻ ở các quốc gia nhân loại tại sao lại có thể làm cho nhiều cường giả phải vì đó mà tranh đấu như vậy, cũng vì đó mà ngã xuống?</w:t>
      </w:r>
    </w:p>
    <w:p>
      <w:pPr>
        <w:pStyle w:val="BodyText"/>
      </w:pPr>
      <w:r>
        <w:t xml:space="preserve">- Ừm, điều bí ẩn trong này tự nhiên là có điển cố.</w:t>
      </w:r>
    </w:p>
    <w:p>
      <w:pPr>
        <w:pStyle w:val="BodyText"/>
      </w:pPr>
      <w:r>
        <w:t xml:space="preserve">Tân Thiên Vấn cao cao tại thượng, đối với một chút lịch sử cũng là có ít nhiều sự hiểu biết.</w:t>
      </w:r>
    </w:p>
    <w:p>
      <w:pPr>
        <w:pStyle w:val="BodyText"/>
      </w:pPr>
      <w:r>
        <w:t xml:space="preserve">- Bệ hạ, thuộc hạ đối với tình tiết bên trong điển cố cũng không có biết nhiều lắm. Những lời này chỉ là muốn chứng minh, người đó ở các quốc gia nhân loại chắc chắn là từng có kỳ ngộ gì đó đặc biệt. Thuộc hạ đã từng nghe nói qua một tin đồn hư ảo, nghe đồn ở các quốc gia nhân loại đó có truyền thừa lại một cái trận pháp Thái cổ vô cùng thần kỳ, kẻ nào mà có thể kế thừa trận pháp này thì có thể đứng trên đỉnh cao của cả Đại lục Thiên Huyền.</w:t>
      </w:r>
    </w:p>
    <w:p>
      <w:pPr>
        <w:pStyle w:val="BodyText"/>
      </w:pPr>
      <w:r>
        <w:t xml:space="preserve">Một lời này nói ra, liền giống như một cơn hồng thủy, khiến cho tất cả mọi người ở đây đều xôn xao. Trận pháp Thái cổ thần kỳ!</w:t>
      </w:r>
    </w:p>
    <w:p>
      <w:pPr>
        <w:pStyle w:val="BodyText"/>
      </w:pPr>
      <w:r>
        <w:t xml:space="preserve">Cái tin đồn này cũng đã có rất nhiều người từng nghe nói qua, chỉ là tất cả người ở đây cũng chỉ nghĩ đó chẳng qua cũng chỉ là một cái tin đồn hư ảo mà thôi, thật không đáng tin.</w:t>
      </w:r>
    </w:p>
    <w:p>
      <w:pPr>
        <w:pStyle w:val="BodyText"/>
      </w:pPr>
      <w:r>
        <w:t xml:space="preserve">- Trận pháp Thái cổ…</w:t>
      </w:r>
    </w:p>
    <w:p>
      <w:pPr>
        <w:pStyle w:val="BodyText"/>
      </w:pPr>
      <w:r>
        <w:t xml:space="preserve">Vẻ mặt của Tân Thiên Vấn trở nên vô cùng khó coi.</w:t>
      </w:r>
    </w:p>
    <w:p>
      <w:pPr>
        <w:pStyle w:val="BodyText"/>
      </w:pPr>
      <w:r>
        <w:t xml:space="preserve">- Quy Nam, lời này của ngươi, trận pháp Thái cổ này thật như làm bừng tỉnh người trong mộng. Trẫm cũng từng nghe Đồ Đằng cường giả nói qua, hình như đúng là có sự tồn tại đó thực sự. Chỉ là mấy vạn năm qua không có kẻ này thành công được trận pháp này truyền thừa. Lẽ nào…</w:t>
      </w:r>
    </w:p>
    <w:p>
      <w:pPr>
        <w:pStyle w:val="BodyText"/>
      </w:pPr>
      <w:r>
        <w:t xml:space="preserve">Nói tới đây, thanh âm của Tân Thiên Vấn rõ ràng có chút thay đổi, trở nên khàn khàn, trong mắt cũng lóe ra một vẻ mặt không cam lòng.</w:t>
      </w:r>
    </w:p>
    <w:p>
      <w:pPr>
        <w:pStyle w:val="BodyText"/>
      </w:pPr>
      <w:r>
        <w:t xml:space="preserve">- Bệ hạ, chẳng lẽ, tên Tần Vô Song kia đã nhận được truyền thừa của trận pháp Thái cổ thần kỳ kia?</w:t>
      </w:r>
    </w:p>
    <w:p>
      <w:pPr>
        <w:pStyle w:val="BodyText"/>
      </w:pPr>
      <w:r>
        <w:t xml:space="preserve">Tân Thiên Thần cũng là tim không ngừng đập mạnh, vẻ mặt cũng trở nên vô cùng khó coi.</w:t>
      </w:r>
    </w:p>
    <w:p>
      <w:pPr>
        <w:pStyle w:val="BodyText"/>
      </w:pPr>
      <w:r>
        <w:t xml:space="preserve">- Nếu tất cả những giả thuyết khác đều không thể giải thích được tại sao một thằng nhãi ranh ở các quốc gia nhân loại lại có thể yêu nghiệt đến như vậy, vậy thì rất có khả năng việc mà Quy Nam đoán là có thật.</w:t>
      </w:r>
    </w:p>
    <w:p>
      <w:pPr>
        <w:pStyle w:val="BodyText"/>
      </w:pPr>
      <w:r>
        <w:t xml:space="preserve">Tân Thiên Vấn nói đến đây, toàn thân cũng muốn phun trào như một ngọn núi lửa, bất cứ lúc nào cũng có thể phun trào, khí thế lớn mạnh làm người khác khiếp sợ.</w:t>
      </w:r>
    </w:p>
    <w:p>
      <w:pPr>
        <w:pStyle w:val="BodyText"/>
      </w:pPr>
      <w:r>
        <w:t xml:space="preserve">- Trận pháp Thái cổ!</w:t>
      </w:r>
    </w:p>
    <w:p>
      <w:pPr>
        <w:pStyle w:val="BodyText"/>
      </w:pPr>
      <w:r>
        <w:t xml:space="preserve">Lôi Việt cũng là đang nghiền ngẫm, trong khẩu khí tràn ngập sự bất mãn:</w:t>
      </w:r>
    </w:p>
    <w:p>
      <w:pPr>
        <w:pStyle w:val="BodyText"/>
      </w:pPr>
      <w:r>
        <w:t xml:space="preserve">- Bệ hạ, nếu tên Tần Vô Song này thực sự nhận được truyền thừa trận pháp Thái cổ, tốc độ lớn mạnh dần của hắn sẽ là vô cùng đáng sợ. Nếu để hắn bình bình an an quay trở lại Hiên Viên Khâu thì đổí với chúng ta mà nói đấy chính là một đại họa.</w:t>
      </w:r>
    </w:p>
    <w:p>
      <w:pPr>
        <w:pStyle w:val="BodyText"/>
      </w:pPr>
      <w:r>
        <w:t xml:space="preserve">- Phải giết hắn, giết hắn, mới có thể bình yên!</w:t>
      </w:r>
    </w:p>
    <w:p>
      <w:pPr>
        <w:pStyle w:val="BodyText"/>
      </w:pPr>
      <w:r>
        <w:t xml:space="preserve">Tân Thiên Thần đột nhiên nói.</w:t>
      </w:r>
    </w:p>
    <w:p>
      <w:pPr>
        <w:pStyle w:val="BodyText"/>
      </w:pPr>
      <w:r>
        <w:t xml:space="preserve">Tân Thiên Vấn rốt cục cũng gật gật đầu:</w:t>
      </w:r>
    </w:p>
    <w:p>
      <w:pPr>
        <w:pStyle w:val="BodyText"/>
      </w:pPr>
      <w:r>
        <w:t xml:space="preserve">- Tên Tần Vô Song này không thể không thừa nhận rằng, chúng ta đã xem thường hắn, bây giờ chúng ta phải phái người ra Vô Tận Đông Hải điều tra mới được.</w:t>
      </w:r>
    </w:p>
    <w:p>
      <w:pPr>
        <w:pStyle w:val="BodyText"/>
      </w:pPr>
      <w:r>
        <w:t xml:space="preserve">- Bệ hạ, Tần Vô Song kia một khi đã đạt được truyền thừa trận pháp Thái cổ, sao chúng ta không dứt khoát dùng kế mượn đao giết người? Đem tin tức Tần Vô Song đạt được truyền thừa trận pháp Thái cổ loan truyền ra ngoài. Nếu như vậy thì cái mà Tần Vô Song sắp sửa phải đối mặt thì e rằng không cần đến sáu môn Thiên Đế Sơn của chúng ta tới đuổi giết. Có lẽ, hắn sẽ trở thành mục tiêu công kích của cả Đại lục Thiên Huyền nhỉ?</w:t>
      </w:r>
    </w:p>
    <w:p>
      <w:pPr>
        <w:pStyle w:val="BodyText"/>
      </w:pPr>
      <w:r>
        <w:t xml:space="preserve">Vẻ mặt Tân Thiên Vấn chợt động, hắn đối với lời đề nghị này hiển nhiên là vô cùng hứng thú, khóe miệng tràn ra một tia cười lạnh lùng dữ tợn:</w:t>
      </w:r>
    </w:p>
    <w:p>
      <w:pPr>
        <w:pStyle w:val="BodyText"/>
      </w:pPr>
      <w:r>
        <w:t xml:space="preserve">- Thiên Thần, ý tưởng này được lắm!</w:t>
      </w:r>
    </w:p>
    <w:p>
      <w:pPr>
        <w:pStyle w:val="BodyText"/>
      </w:pPr>
      <w:r>
        <w:t xml:space="preserve">- Bất kể là hắn có có được truyền thừa trận pháp Thái cổ hay không, thì hắn cũng sẽ trở thành một mục tiêu săn đuổi chung của tất cả các thế lực.</w:t>
      </w:r>
    </w:p>
    <w:p>
      <w:pPr>
        <w:pStyle w:val="BodyText"/>
      </w:pPr>
      <w:r>
        <w:t xml:space="preserve">Tân Thiên Thần cười rộ lên độc ác.</w:t>
      </w:r>
    </w:p>
    <w:p>
      <w:pPr>
        <w:pStyle w:val="BodyText"/>
      </w:pPr>
      <w:r>
        <w:t xml:space="preserve">- Được, Thiên Thần, Quy Nam, việc này các ngươi phụ trách đi làm. Nhất định phải đem tin tức này truyền bá càng rộng càng tốt. Lôi Việt, ngươi đi chuẩn bị một chút, tới Vô Tận Đông Hải trợ giúp Thiên Vũ. Hai đại Hóa Thần Đạo các ngươi liên thủ, trừ phi là Đồ Đằng Tộc xuất mã, nếu không, căn bản là có thể đảm bảo bình an.</w:t>
      </w:r>
    </w:p>
    <w:p>
      <w:pPr>
        <w:pStyle w:val="BodyText"/>
      </w:pPr>
      <w:r>
        <w:t xml:space="preserve">Nói xong, cánh tay Tân Thiên Vấn khoát khoát lên, trong tay vung ra một kiện vũ khí:</w:t>
      </w:r>
    </w:p>
    <w:p>
      <w:pPr>
        <w:pStyle w:val="BodyText"/>
      </w:pPr>
      <w:r>
        <w:t xml:space="preserve">- Còn đây là Thiên Lục Mâu, cũng là một trong Chân Thần Lục Binh, khả năng đặc biệt chính là tấn công chính diện, kết hợp công kích với sức mạnh lôi điện của ngươi hợp lại thì càng tăng lên sức mạnh đáng sợ. Lôi Việt, ta nay cho ngươi mượn sử dụng, cần phải giết chết tên Tần Vô Song kia, cùng liên thủ với Thiên Vũ, đoạt được Thần Tú Cung, biết chưa?</w:t>
      </w:r>
    </w:p>
    <w:p>
      <w:pPr>
        <w:pStyle w:val="BodyText"/>
      </w:pPr>
      <w:r>
        <w:t xml:space="preserve">Lôi Việt nhìn thấy Chân Thần Lục Binh, mừng rỡ quá đỗi:</w:t>
      </w:r>
    </w:p>
    <w:p>
      <w:pPr>
        <w:pStyle w:val="BodyText"/>
      </w:pPr>
      <w:r>
        <w:t xml:space="preserve">- Bệ hạ, Lôi Việt nhất định không phụ sự ủy thác!</w:t>
      </w:r>
    </w:p>
    <w:p>
      <w:pPr>
        <w:pStyle w:val="BodyText"/>
      </w:pPr>
      <w:r>
        <w:t xml:space="preserve">Có Thiên Lục Mâu là một trong Chân Thần Lục Binh trong tay, Lôi Việt cảm thấy trong cơ thể tràn ngập sinh lực, cho dù là đối mặt với một cường giả cao hơn mình rất nhiều thì cũng có khả năng giành được chiến thắng.</w:t>
      </w:r>
    </w:p>
    <w:p>
      <w:pPr>
        <w:pStyle w:val="BodyText"/>
      </w:pPr>
      <w:r>
        <w:t xml:space="preserve">o0o</w:t>
      </w:r>
    </w:p>
    <w:p>
      <w:pPr>
        <w:pStyle w:val="BodyText"/>
      </w:pPr>
      <w:r>
        <w:t xml:space="preserve">Nửa tháng sau, tin tức đầu tiên đã truyền khắp tất cả các tông môn của Đại lục Thiên Huyền, thế lực Đồ Đằng của các Cấm địa của Thần khác cũng nhận được tình báo.</w:t>
      </w:r>
    </w:p>
    <w:p>
      <w:pPr>
        <w:pStyle w:val="BodyText"/>
      </w:pPr>
      <w:r>
        <w:t xml:space="preserve">Còn bên trong Côn Lôn Tiên Tông, Vương Thiền Chân Nhân cũng mở pháp nhãn, đi xuống vân sàng, phát ra vài đạo Truyền Âm Phù:</w:t>
      </w:r>
    </w:p>
    <w:p>
      <w:pPr>
        <w:pStyle w:val="BodyText"/>
      </w:pPr>
      <w:r>
        <w:t xml:space="preserve">- Ngân Thiền, Tuyết Thiền, các ngươi nghe rõ đây, môn hạ của Côn Lôn Tiên Tông ta đều không được đi ra ngoài, không được cuốn vào chuyện thị phi về chuyện của Tần Vô Song. Bất kể cho các thế lực khác có làm long trời lở đất thế nào thì Côn Lôn Tiên Tông của chúng ta cũng không được giao thiệp với bất cứ kẻ nào trong đó, kẻ nào vi phạm, trảm!</w:t>
      </w:r>
    </w:p>
    <w:p>
      <w:pPr>
        <w:pStyle w:val="BodyText"/>
      </w:pPr>
      <w:r>
        <w:t xml:space="preserve">o0o</w:t>
      </w:r>
    </w:p>
    <w:p>
      <w:pPr>
        <w:pStyle w:val="BodyText"/>
      </w:pPr>
      <w:r>
        <w:t xml:space="preserve">Đồng thời, nhóm cường giả của Đồ Đằng Tộc Hiên Viên Khâu cũng đều hội tụ một đường.</w:t>
      </w:r>
    </w:p>
    <w:p>
      <w:pPr>
        <w:pStyle w:val="BodyText"/>
      </w:pPr>
      <w:r>
        <w:t xml:space="preserve">Hiên Viên Uy rõ ràng ở trong đám người đó, nhìn thấy đệ nhất cường giả của Hiên Viên Tộc, vẻ mặt Hiên Viên Uy cũng trở nên có chút lo lắng:</w:t>
      </w:r>
    </w:p>
    <w:p>
      <w:pPr>
        <w:pStyle w:val="BodyText"/>
      </w:pPr>
      <w:r>
        <w:t xml:space="preserve">- Đại Chưởng môn, ngài nói lời gì đó đi chứ.</w:t>
      </w:r>
    </w:p>
    <w:p>
      <w:pPr>
        <w:pStyle w:val="BodyText"/>
      </w:pPr>
      <w:r>
        <w:t xml:space="preserve">Toàn cơ thể của Đại Chưởng môn Hiên Viên Dương thật giống như một cái giếng cổ, không có một chút gợn sóng gì, khiến cho người ta có cảm giác như không hề tồn tại.</w:t>
      </w:r>
    </w:p>
    <w:p>
      <w:pPr>
        <w:pStyle w:val="BodyText"/>
      </w:pPr>
      <w:r>
        <w:t xml:space="preserve">- Ngươi muốn ta nói cái gì?</w:t>
      </w:r>
    </w:p>
    <w:p>
      <w:pPr>
        <w:pStyle w:val="BodyText"/>
      </w:pPr>
      <w:r>
        <w:t xml:space="preserve">Hiên Viên Dương thanh âm bình bình, cuối cùng cũng vang lên.</w:t>
      </w:r>
    </w:p>
    <w:p>
      <w:pPr>
        <w:pStyle w:val="BodyText"/>
      </w:pPr>
      <w:r>
        <w:t xml:space="preserve">- Hiện giờ bên ngoài đều đang loan tin đồn, tên tiểu tử Tần Vô Song kia đã được truyền thừa trận pháp Thái cổ. Đại Chưởng môn, tin đồn trận pháp Thái cổ kia rõ ràng là có cơ sở, kẻ nào có thể được truyền thừa trận pháp này thì có thể đứng trên đỉnh cao của cả Đại lục Thiên Huyền.</w:t>
      </w:r>
    </w:p>
    <w:p>
      <w:pPr>
        <w:pStyle w:val="BodyText"/>
      </w:pPr>
      <w:r>
        <w:t xml:space="preserve">Khẩu khí của Hiên Viên Uy trở nên sốt ruột.</w:t>
      </w:r>
    </w:p>
    <w:p>
      <w:pPr>
        <w:pStyle w:val="BodyText"/>
      </w:pPr>
      <w:r>
        <w:t xml:space="preserve">Hiên Viên Dương nhàn nhạt hỏi:</w:t>
      </w:r>
    </w:p>
    <w:p>
      <w:pPr>
        <w:pStyle w:val="BodyText"/>
      </w:pPr>
      <w:r>
        <w:t xml:space="preserve">- Hiên Viên Tộc ta trước giờ là thế lực Đồ Đằng, vị trí ở Hiên Viên Khâu là tối cao vô thượng, chẳng lẽ còn không phải là đỉnh cao của Đại lục Thiên Huyền sao?</w:t>
      </w:r>
    </w:p>
    <w:p>
      <w:pPr>
        <w:pStyle w:val="BodyText"/>
      </w:pPr>
      <w:r>
        <w:t xml:space="preserve">- Đó là điều đương nhiên, chỉ là, có đến năm Cấm địa của Thần, chúng ta cho dù có sống yên ổn trên đỉnh thì cũng chỉ là đặt song song với mấy thế lực của mấy thế lực Đồ Đằng khác mà thôi. Nếu có thể cao hơn một bậc nữa, vượt lên cả các thế lực Đồ Đằng khác thì thế mới gọi là bao trùm.</w:t>
      </w:r>
    </w:p>
    <w:p>
      <w:pPr>
        <w:pStyle w:val="BodyText"/>
      </w:pPr>
      <w:r>
        <w:t xml:space="preserve">Một đống lý do trình bày của Hiên Viên Uy, khiến cho mỗi kẻ trong đám cường giả của Hiên Viên Tộc ở đây tâm tư đều có chút lay động, bao gồm cả kẻ lúc trước che chở cho Tần gia ở Côn Lôn Tiên Tông là Hiên Viên Bạt.</w:t>
      </w:r>
    </w:p>
    <w:p>
      <w:pPr>
        <w:pStyle w:val="BodyText"/>
      </w:pPr>
      <w:r>
        <w:t xml:space="preserve">Hiên Viên Bạt cũng là thở dài cười khổ:</w:t>
      </w:r>
    </w:p>
    <w:p>
      <w:pPr>
        <w:pStyle w:val="BodyText"/>
      </w:pPr>
      <w:r>
        <w:t xml:space="preserve">- Ta thật là không nghĩ tới, tiểu tử Tần gia kia lại có thể ngang nhiên yêu nghiệt đến như vậy. Ta trước chỉ cho rằng hắn có thiên phú có thể so được với các đệ tử Đồ Đằng, lại thật không ngờ… Hắn lại có thể là kẻ truyền thừa của trận pháp Thái cổ, xem ra sớm muộn rồi cũng sẽ có một ngày hắn có thể trở thành sự uy hiếp sự tồn tại của Đồ Đằng Tộc à.</w:t>
      </w:r>
    </w:p>
    <w:p>
      <w:pPr>
        <w:pStyle w:val="Compact"/>
      </w:pPr>
      <w:r>
        <w:t xml:space="preserve">Ủng hộ chỉ với 1 click và 5s ! (adf.ly/4EmoB)</w:t>
      </w:r>
      <w:r>
        <w:br w:type="textWrapping"/>
      </w:r>
      <w:r>
        <w:br w:type="textWrapping"/>
      </w:r>
    </w:p>
    <w:p>
      <w:pPr>
        <w:pStyle w:val="Heading2"/>
      </w:pPr>
      <w:bookmarkStart w:id="770" w:name="chương-748"/>
      <w:bookmarkEnd w:id="770"/>
      <w:r>
        <w:t xml:space="preserve">748. Chương 74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48: Chưởng Khống Giả Đại lục Thiên Huyề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Đồ Đằng Tộc chính là sự tồn tại siêu nhiên của Cấm địa của Thần, cơ hồ là không có khả năng can thiệp thế lực thế tục. Hơn nữa, sự tranh đấu của các thế lực thế tục có thể khiến cho bọn họ động lòng dường như là không tồn tại.</w:t>
      </w:r>
    </w:p>
    <w:p>
      <w:pPr>
        <w:pStyle w:val="BodyText"/>
      </w:pPr>
      <w:r>
        <w:t xml:space="preserve">Đừng thấy Thiên Đế Sơn chiến đấu sống chết với nhau như vậy, nhưng từ góc độ Đồ Đằng Tộc mà nhìn kỳ thực cũng là một việc vô cùng hài hước ấu trĩ.</w:t>
      </w:r>
    </w:p>
    <w:p>
      <w:pPr>
        <w:pStyle w:val="BodyText"/>
      </w:pPr>
      <w:r>
        <w:t xml:space="preserve">Nếu như Đồ Đằng Tộc đồng ý, tùy tùy tiện tiện, có thể khiến cho tám môn Thiên Đế Sơn đồng thời trở thành tro bụi.</w:t>
      </w:r>
    </w:p>
    <w:p>
      <w:pPr>
        <w:pStyle w:val="BodyText"/>
      </w:pPr>
      <w:r>
        <w:t xml:space="preserve">Nhưng mà khiến cho bọn họ động lòng thì cũng không có nhiều lắm, nhưng cũng không có nghĩa là không có.</w:t>
      </w:r>
    </w:p>
    <w:p>
      <w:pPr>
        <w:pStyle w:val="BodyText"/>
      </w:pPr>
      <w:r>
        <w:t xml:space="preserve">Ví dụ như Thần Tú Cung kia, khiến cho Hiên Viên Uy vô cùng động lòng.</w:t>
      </w:r>
    </w:p>
    <w:p>
      <w:pPr>
        <w:pStyle w:val="BodyText"/>
      </w:pPr>
      <w:r>
        <w:t xml:space="preserve">Ví dụ như trận pháp Thái cổ kia, khiến cho tất cả cường giả của Hiên Viên Khâu, cũng cảm thấy một luồng lực hấp dẫn vô cùng lớn.</w:t>
      </w:r>
    </w:p>
    <w:p>
      <w:pPr>
        <w:pStyle w:val="BodyText"/>
      </w:pPr>
      <w:r>
        <w:t xml:space="preserve">Hiên Viên Dương thân là Đại Chưởng môn của Hiên Viên Tộc, việc mà hắn suy nghĩ ắt sẽ càng nhiều. Hắn biết mặc dù lời đồn trận pháp Thái cổ kia là có thật, nhưng những điều dây mơ rễ má có liên quan cũng là rất nhiều.</w:t>
      </w:r>
    </w:p>
    <w:p>
      <w:pPr>
        <w:pStyle w:val="BodyText"/>
      </w:pPr>
      <w:r>
        <w:t xml:space="preserve">Ngay cả Hiên Viên Tộc động lòng chẳng lẽ những thế lực Đồ Đằng lại có thể không động lòng? Tổ Long Tộc của Vô Tận Đông Hải, Thần Nông Tộc của Thiên Hỏa Nam Cương, Hỏa Thần Chúc Dung Tộc, Côn Lôn Tiên Tông của Mộng Huyễn Thiên Trì, Huyền Minh Tộc của Cực Bắc Tuyết Vực.</w:t>
      </w:r>
    </w:p>
    <w:p>
      <w:pPr>
        <w:pStyle w:val="BodyText"/>
      </w:pPr>
      <w:r>
        <w:t xml:space="preserve">Năm thế lực lớn này, bất kể là kẻ nào cũng không phải là yếu hơn Hiên Viên Tộc.</w:t>
      </w:r>
    </w:p>
    <w:p>
      <w:pPr>
        <w:pStyle w:val="BodyText"/>
      </w:pPr>
      <w:r>
        <w:t xml:space="preserve">Một khi thế thực Đồ Đằng cùng nhau tranh đấu thì hậu quả sẽ khó mà đoán trước. Rốt cuộc sẽ đến nông nỗi hỗn loạn như thế nào, ai cũng khó có thể nói trước được.</w:t>
      </w:r>
    </w:p>
    <w:p>
      <w:pPr>
        <w:pStyle w:val="BodyText"/>
      </w:pPr>
      <w:r>
        <w:t xml:space="preserve">Những thế lực Đồ Đằng lớn khác tự nhiên là không tránh khỏi sự thảo luận dính dáng vào việc này, ngoài thái độ của Côn Lôn Tiên Tông vô cùng rõ ràng ra thì các thế lực khác có những trông ngóng mong chờ, có những bước tiến hành động, cũng có những sự do dự.</w:t>
      </w:r>
    </w:p>
    <w:p>
      <w:pPr>
        <w:pStyle w:val="BodyText"/>
      </w:pPr>
      <w:r>
        <w:t xml:space="preserve">o0o</w:t>
      </w:r>
    </w:p>
    <w:p>
      <w:pPr>
        <w:pStyle w:val="BodyText"/>
      </w:pPr>
      <w:r>
        <w:t xml:space="preserve">Trong một góc sáng sủa nào đó của Đại lục Thiên Huyền, Lý Bố Y dáng vẻ văn sĩ hào sảng, hiển nhiên cũng là nghe được rất nhiều tin đồn truyền tới.</w:t>
      </w:r>
    </w:p>
    <w:p>
      <w:pPr>
        <w:pStyle w:val="BodyText"/>
      </w:pPr>
      <w:r>
        <w:t xml:space="preserve">Trên mặt hiện ra một chút tia cười cổ quái, tự mình lẩm bẩm:</w:t>
      </w:r>
    </w:p>
    <w:p>
      <w:pPr>
        <w:pStyle w:val="BodyText"/>
      </w:pPr>
      <w:r>
        <w:t xml:space="preserve">- Tên tiểu tử này danh tiếng cũng vang xa thật nhanh à. Ngay cả thế lực Đồ Đằng cũng chú ý hắn, xem ra, cần phải đi đánh tiếng trước, nếu không thì một khi thế lực Đồ Đằng phái người ra rồi thì sự việc thật không dễ mà bàn. Vượt qua ngoài quy tắc của cuộc chơi rồi à.</w:t>
      </w:r>
    </w:p>
    <w:p>
      <w:pPr>
        <w:pStyle w:val="BodyText"/>
      </w:pPr>
      <w:r>
        <w:t xml:space="preserve">o0o</w:t>
      </w:r>
    </w:p>
    <w:p>
      <w:pPr>
        <w:pStyle w:val="BodyText"/>
      </w:pPr>
      <w:r>
        <w:t xml:space="preserve">Bên trong Côn Lôn Tiên Tông, chư vị Thần đạo cường giả cũng đều đi tới bên trong động phủ Vương Thiền, nữ tử Ngân Thiền kia toàn thân mặc một áo màu bạc, mang khí chất siêu quần, bao phủ một tầng ngân sa nhàn nhạt, khiến cho người ta có một loại cảm giác mờ ảo.</w:t>
      </w:r>
    </w:p>
    <w:p>
      <w:pPr>
        <w:pStyle w:val="BodyText"/>
      </w:pPr>
      <w:r>
        <w:t xml:space="preserve">- Đại Chưởng môn, căn cứ theo tình báo, các Đồ Đằng cường giả của các Cấm địa của Thần cũng đều có dấu hiệu muốn ngo ngoe. Mộng Huyễn Thiên Trì chúng ta dù sao cũng không thể thua kém bọn chúng chứ?</w:t>
      </w:r>
    </w:p>
    <w:p>
      <w:pPr>
        <w:pStyle w:val="BodyText"/>
      </w:pPr>
      <w:r>
        <w:t xml:space="preserve">Vương Thiền nhìn thấy Ngân Thiền kia nhắm mắt không nói, thái độ vô cùng bất bình, theo như ý tứ của nàng, Côn Lôn Tiên Tông cần phải ra tay ngay lập tức mới đúng.</w:t>
      </w:r>
    </w:p>
    <w:p>
      <w:pPr>
        <w:pStyle w:val="BodyText"/>
      </w:pPr>
      <w:r>
        <w:t xml:space="preserve">Huống chi, Côn Lôn Tiên Tông ra tay, lý do so với các thế lực Đồ Đằng khác cũng có rất nhiều. Lý do hợp lý nhất chính là lấy cớ vì Thần Tú Cung, tìm tới Tần Vô Song mà gây chuyện.</w:t>
      </w:r>
    </w:p>
    <w:p>
      <w:pPr>
        <w:pStyle w:val="BodyText"/>
      </w:pPr>
      <w:r>
        <w:t xml:space="preserve">Vương Thiền mỉm cười nói:</w:t>
      </w:r>
    </w:p>
    <w:p>
      <w:pPr>
        <w:pStyle w:val="BodyText"/>
      </w:pPr>
      <w:r>
        <w:t xml:space="preserve">- Ngân Thiền, ngươi cảm thấy, chúng ta động thủ, phần thắng là bao nhiêu?</w:t>
      </w:r>
    </w:p>
    <w:p>
      <w:pPr>
        <w:pStyle w:val="BodyText"/>
      </w:pPr>
      <w:r>
        <w:t xml:space="preserve">- Nếu như các đại Đồ Đằng cũng đều ra tay, phần thắng của chúng ta cũng chắc sẽ không vượt quá hai phần đi? Dù sao thì thế lực Đồ Đằng cũng có đến sáu nhà.</w:t>
      </w:r>
    </w:p>
    <w:p>
      <w:pPr>
        <w:pStyle w:val="BodyText"/>
      </w:pPr>
      <w:r>
        <w:t xml:space="preserve">- Ừm, chỉ với hai thành hy vọng thắng mà thôi, lại đem Côn Lôn Tiên Tông của chúng ta quẳng lên giá nướng, đây thật là một quyết định không khôn ngoan một chút nào.</w:t>
      </w:r>
    </w:p>
    <w:p>
      <w:pPr>
        <w:pStyle w:val="BodyText"/>
      </w:pPr>
      <w:r>
        <w:t xml:space="preserve">- Giá nướng?</w:t>
      </w:r>
    </w:p>
    <w:p>
      <w:pPr>
        <w:pStyle w:val="BodyText"/>
      </w:pPr>
      <w:r>
        <w:t xml:space="preserve">Ngân Thiền khó hiểu:</w:t>
      </w:r>
    </w:p>
    <w:p>
      <w:pPr>
        <w:pStyle w:val="BodyText"/>
      </w:pPr>
      <w:r>
        <w:t xml:space="preserve">- Đại Chưởng môn, lời này là từ đâu tới? Thế lực Đồ Đằng trong lúc tranh đấu, nếu không tồn tại sự cấu kết lẫn nhau, thì cũng sẽ không xuất hiện sự uy hiếp nào đối với chúng ta, không có lý nào các thế lực khác sẽ cùng nhau hợp tác đối phó với Mộng Huyễn Thiên Trì chứ?</w:t>
      </w:r>
    </w:p>
    <w:p>
      <w:pPr>
        <w:pStyle w:val="BodyText"/>
      </w:pPr>
      <w:r>
        <w:t xml:space="preserve">- Giữa các thế lực Đồ Đằng đều có sự đề phòng lẫn nhau, thật không có khả năng có thể cấu kết.</w:t>
      </w:r>
    </w:p>
    <w:p>
      <w:pPr>
        <w:pStyle w:val="BodyText"/>
      </w:pPr>
      <w:r>
        <w:t xml:space="preserve">Vương Thiền thản nhiên nói:</w:t>
      </w:r>
    </w:p>
    <w:p>
      <w:pPr>
        <w:pStyle w:val="BodyText"/>
      </w:pPr>
      <w:r>
        <w:t xml:space="preserve">- Ngân Thiền, ngươi cũng đừng có sốt ruột, ta tin rằng ngươi rất nhanh thôi sẽ hiểu được sự việc.</w:t>
      </w:r>
    </w:p>
    <w:p>
      <w:pPr>
        <w:pStyle w:val="BodyText"/>
      </w:pPr>
      <w:r>
        <w:t xml:space="preserve">- Đại Chưởng môn, ta sao có thể không nóng lòng được chứ. Thần Tú Cung đã rơi vào tay của kẻ khác, ta không thể bình tĩnh được một khắc nào cả. Nếu như Đại Chưởng môn không ra tay, ta sẽ tự mình đi làm. Bất luận như thế nào cũng nhất định phải đem Thần Tú Cung trở về Côn Lôn Tiên Tông.</w:t>
      </w:r>
    </w:p>
    <w:p>
      <w:pPr>
        <w:pStyle w:val="BodyText"/>
      </w:pPr>
      <w:r>
        <w:t xml:space="preserve">Khẩu khí của Ngân Thiền cũng thực kiên định.</w:t>
      </w:r>
    </w:p>
    <w:p>
      <w:pPr>
        <w:pStyle w:val="BodyText"/>
      </w:pPr>
      <w:r>
        <w:t xml:space="preserve">- Ngân Thiền, không được lỗ mãng!</w:t>
      </w:r>
    </w:p>
    <w:p>
      <w:pPr>
        <w:pStyle w:val="BodyText"/>
      </w:pPr>
      <w:r>
        <w:t xml:space="preserve">Trong ánh mắt của Vương Thiền lần đầu tiên xuất hiện vẻ nghiêm khắc.</w:t>
      </w:r>
    </w:p>
    <w:p>
      <w:pPr>
        <w:pStyle w:val="BodyText"/>
      </w:pPr>
      <w:r>
        <w:t xml:space="preserve">- Đại Chưởng môn, ngươi thực sự… Đây thực sự không giống như phong cách của ngươi. Nhớ lại năm đó, Đại sư huynh Vương Thiền của chúng ra khí phách như thế nào, tại sao trong chuyện này lại không thể hạ được quyết tâm?</w:t>
      </w:r>
    </w:p>
    <w:p>
      <w:pPr>
        <w:pStyle w:val="BodyText"/>
      </w:pPr>
      <w:r>
        <w:t xml:space="preserve">Ngân Thiền tràn ngập sự nghi vấn.</w:t>
      </w:r>
    </w:p>
    <w:p>
      <w:pPr>
        <w:pStyle w:val="BodyText"/>
      </w:pPr>
      <w:r>
        <w:t xml:space="preserve">Tuyết Thiền đứng bên cạnh túm túm tay áo của nàng:</w:t>
      </w:r>
    </w:p>
    <w:p>
      <w:pPr>
        <w:pStyle w:val="BodyText"/>
      </w:pPr>
      <w:r>
        <w:t xml:space="preserve">- Ngân Thiền, ngươi cũng đừng quá kích động, không thể chống đối lại Chưởng môn à.</w:t>
      </w:r>
    </w:p>
    <w:p>
      <w:pPr>
        <w:pStyle w:val="BodyText"/>
      </w:pPr>
      <w:r>
        <w:t xml:space="preserve">Vương Thiền cười khổ nói:</w:t>
      </w:r>
    </w:p>
    <w:p>
      <w:pPr>
        <w:pStyle w:val="BodyText"/>
      </w:pPr>
      <w:r>
        <w:t xml:space="preserve">- Chống đối ta thì cũng không sao, ta nào có để ý. Ngân Thiền, ngươi ngồi xuống, ta hỏi ngươi, ngươi dùng tâm lý bình tĩnh trả lời ta mấy vấn đề.</w:t>
      </w:r>
    </w:p>
    <w:p>
      <w:pPr>
        <w:pStyle w:val="BodyText"/>
      </w:pPr>
      <w:r>
        <w:t xml:space="preserve">Ngân Thiền thở phì phì ngồi xuống:</w:t>
      </w:r>
    </w:p>
    <w:p>
      <w:pPr>
        <w:pStyle w:val="BodyText"/>
      </w:pPr>
      <w:r>
        <w:t xml:space="preserve">- Đại Chưởng môn hỏi đi!</w:t>
      </w:r>
    </w:p>
    <w:p>
      <w:pPr>
        <w:pStyle w:val="BodyText"/>
      </w:pPr>
      <w:r>
        <w:t xml:space="preserve">- Ừm, ta hỏi ngươi, Thần Tú Cung kia từ xưa tới nay có phải là vật của Côn Lôn Tiên Tông ta hay không?</w:t>
      </w:r>
    </w:p>
    <w:p>
      <w:pPr>
        <w:pStyle w:val="BodyText"/>
      </w:pPr>
      <w:r>
        <w:t xml:space="preserve">Ngân Thiền sửng sốt, khẽ cắn môi:</w:t>
      </w:r>
    </w:p>
    <w:p>
      <w:pPr>
        <w:pStyle w:val="BodyText"/>
      </w:pPr>
      <w:r>
        <w:t xml:space="preserve">- Đó chẳng phải là vậy sao?</w:t>
      </w:r>
    </w:p>
    <w:p>
      <w:pPr>
        <w:pStyle w:val="BodyText"/>
      </w:pPr>
      <w:r>
        <w:t xml:space="preserve">- Tin đồn về Thần Tú Cung ngươi đã từng nghe nói qua?</w:t>
      </w:r>
    </w:p>
    <w:p>
      <w:pPr>
        <w:pStyle w:val="BodyText"/>
      </w:pPr>
      <w:r>
        <w:t xml:space="preserve">Vương Thiền lại hỏi.</w:t>
      </w:r>
    </w:p>
    <w:p>
      <w:pPr>
        <w:pStyle w:val="BodyText"/>
      </w:pPr>
      <w:r>
        <w:t xml:space="preserve">- Thực đã được nghe nói qua, kẻ nào có được Thần Tú Cung là có tạo hóa lớn, đại kỳ ngộ. Kẻ không có phúc duyên thì sẽ không thể có được tạo hóa như vậy. Năm đó, Kim Thiền sư huynh… Aizz.</w:t>
      </w:r>
    </w:p>
    <w:p>
      <w:pPr>
        <w:pStyle w:val="BodyText"/>
      </w:pPr>
      <w:r>
        <w:t xml:space="preserve">- Ngân Thiền, ngươi với Kim Thiền chính là huynh muội song sinh, sự uất ức của ngươi ta hiểu rất rõ. Chỉ là Kim Thiền cho tới cuối cùng cũng là không đủ phúc duyên. Còn trước Kim Thiền, Thần Tú Cung kia cùng với Côn Lôn Tiên Tông ta có quan hệ thế nào? Có phải là dựa vào việc Kim Thiền đã từng có mà cho là Thần Tú Cung là vật của Côn Lôn Tiên Tông ta không?</w:t>
      </w:r>
    </w:p>
    <w:p>
      <w:pPr>
        <w:pStyle w:val="BodyText"/>
      </w:pPr>
      <w:r>
        <w:t xml:space="preserve">Ngân Thiền nói:</w:t>
      </w:r>
    </w:p>
    <w:p>
      <w:pPr>
        <w:pStyle w:val="BodyText"/>
      </w:pPr>
      <w:r>
        <w:t xml:space="preserve">- Ít nhất thì Kim Thiền sư huynh trong vạn năm trở lại đây cũng là chủ nhân duy nhất trong lịch sử của Thần Tú Cung.</w:t>
      </w:r>
    </w:p>
    <w:p>
      <w:pPr>
        <w:pStyle w:val="BodyText"/>
      </w:pPr>
      <w:r>
        <w:t xml:space="preserve">Vương Thiền than nhẹ một tiếng:</w:t>
      </w:r>
    </w:p>
    <w:p>
      <w:pPr>
        <w:pStyle w:val="BodyText"/>
      </w:pPr>
      <w:r>
        <w:t xml:space="preserve">- Ngươi nói cũng có vài phần đạo lý, vậy ta hỏi lại ngươi, lúc trước khi tám môn Thiên Đế Sơn tiến vào Mộng Huyễn Thiên Trì, ngươi có phải là đã phái người tới phi thuyền Tiên Diệp phá rối, có dính líu tới việc báo thù?</w:t>
      </w:r>
    </w:p>
    <w:p>
      <w:pPr>
        <w:pStyle w:val="BodyText"/>
      </w:pPr>
      <w:r>
        <w:t xml:space="preserve">- Đúng, việc này ta không phủ nhận!</w:t>
      </w:r>
    </w:p>
    <w:p>
      <w:pPr>
        <w:pStyle w:val="BodyText"/>
      </w:pPr>
      <w:r>
        <w:t xml:space="preserve">Ngân Thiền nói tới chuyện này cũng rất tức giận:</w:t>
      </w:r>
    </w:p>
    <w:p>
      <w:pPr>
        <w:pStyle w:val="BodyText"/>
      </w:pPr>
      <w:r>
        <w:t xml:space="preserve">- Kim Thiền sư huynh ở Hiên Viên Khâu chết không minh bạch, để cho bọn chúng nếm chút mùi đau khổ thì có gì là quá đáng? Đáng hận là trận thí luyện kia lại để tên đệ tử của Hiên Viên Khâu ngang nhiên cướp mất danh hiệu Quán quân, ngẫm lại ta lại vô cùng tức giận.</w:t>
      </w:r>
    </w:p>
    <w:p>
      <w:pPr>
        <w:pStyle w:val="BodyText"/>
      </w:pPr>
      <w:r>
        <w:t xml:space="preserve">- Ngân Thiền, ngươi trong lòng có oán khí đối với Hiên Viên Tộc, có thể có cảm xúc như vậy. Nhưng mà, những kẻ bây giờ muốn đi tấn công tên Tần Vô Song kia, việc này tuyệt đối không thể có sự liên hệ gì với bọn chúng.</w:t>
      </w:r>
    </w:p>
    <w:p>
      <w:pPr>
        <w:pStyle w:val="BodyText"/>
      </w:pPr>
      <w:r>
        <w:t xml:space="preserve">Đang trong lúc nói chuyện, Vương Thiền thuận tay vung ra một chiêu, một đạo Truyền Âm Phù giống như một viên trân châu nho nhỏ bắn vào lòng bàn tay hắn hiện lên lấp lánh.</w:t>
      </w:r>
    </w:p>
    <w:p>
      <w:pPr>
        <w:pStyle w:val="BodyText"/>
      </w:pPr>
      <w:r>
        <w:t xml:space="preserve">- Tới rồi, sớm hơn so với sự tưởng tượng của ta. Xem ra Lý huynh cũng thật là nôn nóng à. Ha ha ha.</w:t>
      </w:r>
    </w:p>
    <w:p>
      <w:pPr>
        <w:pStyle w:val="BodyText"/>
      </w:pPr>
      <w:r>
        <w:t xml:space="preserve">Đầu ngón tay Vương Thiền nhẹ nhàng bắn ra, nói với Ngân Thiền:</w:t>
      </w:r>
    </w:p>
    <w:p>
      <w:pPr>
        <w:pStyle w:val="BodyText"/>
      </w:pPr>
      <w:r>
        <w:t xml:space="preserve">- Nghe rõ đây!</w:t>
      </w:r>
    </w:p>
    <w:p>
      <w:pPr>
        <w:pStyle w:val="BodyText"/>
      </w:pPr>
      <w:r>
        <w:t xml:space="preserve">Vẻ mặt Ngân Thiền biến đổi kinh ngạc, ngưng thần nín thở lắng nghe. Khi đạo Truyền Âm Phù kia mở ra, thanh âm của Lý Bố Y thản nhiên nói:</w:t>
      </w:r>
    </w:p>
    <w:p>
      <w:pPr>
        <w:pStyle w:val="BodyText"/>
      </w:pPr>
      <w:r>
        <w:t xml:space="preserve">- Vương Thiền, lời trước đây ở trong động phủ ta đã nói với ngươi, ngươi vẫn chưa quên đó chứ?</w:t>
      </w:r>
    </w:p>
    <w:p>
      <w:pPr>
        <w:pStyle w:val="BodyText"/>
      </w:pPr>
      <w:r>
        <w:t xml:space="preserve">Chỉ là một câu đơn giản như vậy, không có bất kỳ một lời nào khác. Khuôn mặt Vương Thiền lại trở nên giống như hoa nở mùa xuân, vui sướng vô hạn.</w:t>
      </w:r>
    </w:p>
    <w:p>
      <w:pPr>
        <w:pStyle w:val="BodyText"/>
      </w:pPr>
      <w:r>
        <w:t xml:space="preserve">Bàn tay ngưng kết một đạo Truyền Âm Phù, đưa vào thần thức truyền âm, đầu ngón tay lại bắn ra bên ngoài.</w:t>
      </w:r>
    </w:p>
    <w:p>
      <w:pPr>
        <w:pStyle w:val="BodyText"/>
      </w:pPr>
      <w:r>
        <w:t xml:space="preserve">Ngân Thiền hãy còn chút mơ hồ:</w:t>
      </w:r>
    </w:p>
    <w:p>
      <w:pPr>
        <w:pStyle w:val="BodyText"/>
      </w:pPr>
      <w:r>
        <w:t xml:space="preserve">- Đại Chưởng môn, ai vậy? Sao dám gọi thẳng tên của người?</w:t>
      </w:r>
    </w:p>
    <w:p>
      <w:pPr>
        <w:pStyle w:val="BodyText"/>
      </w:pPr>
      <w:r>
        <w:t xml:space="preserve">- Ngân Thiền, người này tên là Lý Bố Y. Nếu như nói trong Đại lục Thiên Huyền này còn có ai mà các Đồ Đằng Tộc không thể động vào, thì Lý Bố Y kia chính là một trong số ít kẻ như thế.</w:t>
      </w:r>
    </w:p>
    <w:p>
      <w:pPr>
        <w:pStyle w:val="BodyText"/>
      </w:pPr>
      <w:r>
        <w:t xml:space="preserve">- Lý Bố Y, hắn là ai?</w:t>
      </w:r>
    </w:p>
    <w:p>
      <w:pPr>
        <w:pStyle w:val="BodyText"/>
      </w:pPr>
      <w:r>
        <w:t xml:space="preserve">Ngân Thiền không khỏi thắc mắc, nhịn không được hỏi, nhìn nhìn Tuyết Thiền đứng bên cạnh cũng đang hồ nghi không hiểu.</w:t>
      </w:r>
    </w:p>
    <w:p>
      <w:pPr>
        <w:pStyle w:val="BodyText"/>
      </w:pPr>
      <w:r>
        <w:t xml:space="preserve">Vương Thiền thở dài:</w:t>
      </w:r>
    </w:p>
    <w:p>
      <w:pPr>
        <w:pStyle w:val="BodyText"/>
      </w:pPr>
      <w:r>
        <w:t xml:space="preserve">- Lý Bố Y, có lẽ chỉ có thủ lãnh của Đồ Đằng Tộc mới có tư cách biết được tên của hắn. Ngay cả ta cũng cần phải tôn kính hắn, gọi một tiếng Lý huynh.</w:t>
      </w:r>
    </w:p>
    <w:p>
      <w:pPr>
        <w:pStyle w:val="BodyText"/>
      </w:pPr>
      <w:r>
        <w:t xml:space="preserve">- Lý huynh? Đại Chưởng môn, người đang nói lời hồ đồ gì vậy?</w:t>
      </w:r>
    </w:p>
    <w:p>
      <w:pPr>
        <w:pStyle w:val="BodyText"/>
      </w:pPr>
      <w:r>
        <w:t xml:space="preserve">Tinh quang trong ánh mắt Vương Thiền chợt lóe:</w:t>
      </w:r>
    </w:p>
    <w:p>
      <w:pPr>
        <w:pStyle w:val="BodyText"/>
      </w:pPr>
      <w:r>
        <w:t xml:space="preserve">- Ngân Thiền, ngươi có biết Thần Khí Chi Môn không?</w:t>
      </w:r>
    </w:p>
    <w:p>
      <w:pPr>
        <w:pStyle w:val="BodyText"/>
      </w:pPr>
      <w:r>
        <w:t xml:space="preserve">- Cái đó ta tự nhiên là biết tới, Thần Khí Chi Môn trong truyền thuyết vạn năm mới mở ra có một lần, có vô số tạo hóa, Thần Khí Chi Môn cũng có thể sinh ra sự hủy diệt vô tận, ta sao có thể không biết tới chứ?</w:t>
      </w:r>
    </w:p>
    <w:p>
      <w:pPr>
        <w:pStyle w:val="BodyText"/>
      </w:pPr>
      <w:r>
        <w:t xml:space="preserve">- Những điều ngươi biết tới chỉ là vẻ bên ngoài mà thôi.</w:t>
      </w:r>
    </w:p>
    <w:p>
      <w:pPr>
        <w:pStyle w:val="BodyText"/>
      </w:pPr>
      <w:r>
        <w:t xml:space="preserve">Vương Thiền thản nhiên nói:</w:t>
      </w:r>
    </w:p>
    <w:p>
      <w:pPr>
        <w:pStyle w:val="BodyText"/>
      </w:pPr>
      <w:r>
        <w:t xml:space="preserve">- Thần Khí Chi Môn chính là di chỉ của cuộc đại chiến Chúng Thần thời Thái cổ, cũng là Vận Mệnh Chi Môn của Đại lục Thiên Huyền. Rời ra khỏi Thần Khí Chi Môn, lại chính là đạt được Thiên Thần Đạo, Khí Trùng Tinh Hà, ung dung tự tại suốt đời.</w:t>
      </w:r>
    </w:p>
    <w:p>
      <w:pPr>
        <w:pStyle w:val="BodyText"/>
      </w:pPr>
      <w:r>
        <w:t xml:space="preserve">- Khí Trùng Tinh Hà, ha ha, nói ra thì dễ, cái này mấy vạn năm qua cũng đều chưa có nghe nói qua có kẻ nào tu luyện tới cảnh giới của Khí Trùng Tinh Hà. Thiên Thần Đạo thật sự là có tồn tại sao?</w:t>
      </w:r>
    </w:p>
    <w:p>
      <w:pPr>
        <w:pStyle w:val="BodyText"/>
      </w:pPr>
      <w:r>
        <w:t xml:space="preserve">Ngân Thiền vẫn là không tin, nàng ta tu luyện cho tới bây giờ cũng cùng lắm chỉ mới qua Chân Thần Đạo bốn kiếp mà thôi.</w:t>
      </w:r>
    </w:p>
    <w:p>
      <w:pPr>
        <w:pStyle w:val="BodyText"/>
      </w:pPr>
      <w:r>
        <w:t xml:space="preserve">Trong cấp bậc của Chân Thần Đạo này, sự chênh lệch trong mỗi một kiếp cũng thực rất rõ ràng. Cho dù là một kẻ hai kiếp cũng có thể nhẹ nhàng đối mặt với ba bốn đối thủ cấp bậc Chân Thần Đạo một kiếp bình thường.</w:t>
      </w:r>
    </w:p>
    <w:p>
      <w:pPr>
        <w:pStyle w:val="BodyText"/>
      </w:pPr>
      <w:r>
        <w:t xml:space="preserve">Mà thủ lãnh của Đồ Đằng có hồ mỗi kẻ đều là lão quái vật Chân Thần Đạo tám kiếp. Nhưng bất luận thế nào thì bọn họ cũng vẫn là không thể tới được kiếp thứ chín, cũng căn bản là không có cái dũng khí để đi tới kiếp thứ chín. Bởi vì, cho tới tận bây giờ, trong mấy vạn năm lịch sử, một số ít kẻ đánh sâu vào kiếp thứ chín của Chân Thần Đạo, thì không có một kẻ nào ngoại lệ, mà tất cả đều thất bại thân vong.</w:t>
      </w:r>
    </w:p>
    <w:p>
      <w:pPr>
        <w:pStyle w:val="BodyText"/>
      </w:pPr>
      <w:r>
        <w:t xml:space="preserve">Cũng có thể nói, Chân Thần Đạo tám kiếp cơ hồ chính là cực hạn của Đại lục Thiên Huyền. Cố gắng tiếp tục hướng tới thì cũng chỉ ứng với một con đường bị hủy diệt mà thôi.</w:t>
      </w:r>
    </w:p>
    <w:p>
      <w:pPr>
        <w:pStyle w:val="BodyText"/>
      </w:pPr>
      <w:r>
        <w:t xml:space="preserve">- Thiên Thần Đạo, có lẽ đúng là thực sự tồn tại!</w:t>
      </w:r>
    </w:p>
    <w:p>
      <w:pPr>
        <w:pStyle w:val="BodyText"/>
      </w:pPr>
      <w:r>
        <w:t xml:space="preserve">Thanh âm của Vương Thiền bình tĩnh mà kiên định.</w:t>
      </w:r>
    </w:p>
    <w:p>
      <w:pPr>
        <w:pStyle w:val="BodyText"/>
      </w:pPr>
      <w:r>
        <w:t xml:space="preserve">- Tồn tại Thiên Thần Đạo, ai?</w:t>
      </w:r>
    </w:p>
    <w:p>
      <w:pPr>
        <w:pStyle w:val="BodyText"/>
      </w:pPr>
      <w:r>
        <w:t xml:space="preserve">Ngân Thiền giật mình kinh ngạc.</w:t>
      </w:r>
    </w:p>
    <w:p>
      <w:pPr>
        <w:pStyle w:val="BodyText"/>
      </w:pPr>
      <w:r>
        <w:t xml:space="preserve">- Kẻ vừa truyền âm vừa rồi, Lý huynh Lý Bố Y, chính là có khả năng Thiên Thần Đạo.</w:t>
      </w:r>
    </w:p>
    <w:p>
      <w:pPr>
        <w:pStyle w:val="BodyText"/>
      </w:pPr>
      <w:r>
        <w:t xml:space="preserve">- Hắn… Hắn rốt cuộc là kẻ như thế nào? Dĩ nhiên là Thiên Thần Đạo? Thiên Thần Đạo, không phải là Khí Trùng Tinh Hà sao, trong Đại lục Thiên Huyền là thế nào?</w:t>
      </w:r>
    </w:p>
    <w:p>
      <w:pPr>
        <w:pStyle w:val="BodyText"/>
      </w:pPr>
      <w:r>
        <w:t xml:space="preserve">Ngân Thiền khó hiểu.</w:t>
      </w:r>
    </w:p>
    <w:p>
      <w:pPr>
        <w:pStyle w:val="BodyText"/>
      </w:pPr>
      <w:r>
        <w:t xml:space="preserve">- Hắn… Đó là Chưởng Khống Giả của Thần Khí Chi Môn, chủ trì Thần Khí Chi Môn. Người phàm tục chỉ biết Đồ Đằng Tộc là đỉnh cao tồn tại của Đại lục Thiên Huyền. Lại không hề biết, chúa tể thực sự của Đại lục Thiên Huyền lại chính là những Chưởng Khống Giả như Lý Bố Y.</w:t>
      </w:r>
    </w:p>
    <w:p>
      <w:pPr>
        <w:pStyle w:val="BodyText"/>
      </w:pPr>
      <w:r>
        <w:t xml:space="preserve">- Chưởng Khống Giả đại lục?</w:t>
      </w:r>
    </w:p>
    <w:p>
      <w:pPr>
        <w:pStyle w:val="BodyText"/>
      </w:pPr>
      <w:r>
        <w:t xml:space="preserve">Ngân Thiền cùng Tuyết Thiền liếc mắt nhìn nhau, đều là vô cùng kinh ngạc.</w:t>
      </w:r>
    </w:p>
    <w:p>
      <w:pPr>
        <w:pStyle w:val="BodyText"/>
      </w:pPr>
      <w:r>
        <w:t xml:space="preserve">- Đúng vậy, Chưởng Khống Giả vận mệnh của Đại lục Thiên Huyền, muốn đi theo con đường nào, tương lai theo hướng nào thì tất cả đều do Chưởng Khống Giả mới có thể nắm chắc phương hướng, mới là kẻ khống chế thật sự. Đồ Đằng cường giả, ở trước mặt những Chưởng Khống Giả này, cũng đều phải tuân theo các quy tắc của Chưởng Khống Giả, là kẻ nắm giữ tất cả các quy tắc của Đại lục Thiên Huyền.</w:t>
      </w:r>
    </w:p>
    <w:p>
      <w:pPr>
        <w:pStyle w:val="BodyText"/>
      </w:pPr>
      <w:r>
        <w:t xml:space="preserve">Ngân Thiền ha hả nói:</w:t>
      </w:r>
    </w:p>
    <w:p>
      <w:pPr>
        <w:pStyle w:val="BodyText"/>
      </w:pPr>
      <w:r>
        <w:t xml:space="preserve">- Cái đó… Chưởng Khống Giả đó cũng với việc chúng ta đối phó với Tần Vô Song có quan hệ gì chứ?</w:t>
      </w:r>
    </w:p>
    <w:p>
      <w:pPr>
        <w:pStyle w:val="BodyText"/>
      </w:pPr>
      <w:r>
        <w:t xml:space="preserve">- Có quan hệ, hơn nữa lại rất có quan hệ. Ở trước Vạn Pháp Triều Tông Hội, Lý huynh đã tự mình vào động phủ của ta, mục đích của hắn cũng chính là vì tên Tần Vô Song kia mà tới.</w:t>
      </w:r>
    </w:p>
    <w:p>
      <w:pPr>
        <w:pStyle w:val="BodyText"/>
      </w:pPr>
      <w:r>
        <w:t xml:space="preserve">Ngân Thiền như bị ngây dại hoàn toàn, nàng ta bây giờ rốt cuộc cũng đã hiểu được vì sao mà trước giờ Đại Chưởng môn lại luôn thờ ơ với việc đi đối phó Tần Vô Song đến vậy, hóa ra tất cả các nguyên nhân cũng đều là do Chưởng Khống Giả kia.</w:t>
      </w:r>
    </w:p>
    <w:p>
      <w:pPr>
        <w:pStyle w:val="BodyText"/>
      </w:pPr>
      <w:r>
        <w:t xml:space="preserve">- Chẳng lẽ, tên Tần Vô Song kia chính là kẻ mà được Chưởng Khống Giả phù hộ?</w:t>
      </w:r>
    </w:p>
    <w:p>
      <w:pPr>
        <w:pStyle w:val="BodyText"/>
      </w:pPr>
      <w:r>
        <w:t xml:space="preserve">- Không!</w:t>
      </w:r>
    </w:p>
    <w:p>
      <w:pPr>
        <w:pStyle w:val="BodyText"/>
      </w:pPr>
      <w:r>
        <w:t xml:space="preserve">Vương Thiền nghiêm mặt nói:</w:t>
      </w:r>
    </w:p>
    <w:p>
      <w:pPr>
        <w:pStyle w:val="BodyText"/>
      </w:pPr>
      <w:r>
        <w:t xml:space="preserve">- Tần Vô Song kia chính là người mà Chưởng Khống Giả có chút chú ý đến mà thôi, chứ không phải là kẻ được phù hộ. Chưởng Khống Giả cũng không có ý định sẽ che chở hắn, chỉ là không hy vọng kẻ có cấp bậc quá cao vượt bậc đến khi dễ hắn mà thôi. Nếu như Đồ Đằng Tộc cường giả đích thân ra tay, đây hiển nhiên là sự chênh lệch rất lớn. Tất nhiên sẽ dẫn đến sự can thiệp của Lý huynh. Ta tin rằng, những thế lực Đồ Đằng bây giờ đã rục rịch hành động, nhất định là sẽ bị sứt đầu mẻ trán nặng nề rồi.</w:t>
      </w:r>
    </w:p>
    <w:p>
      <w:pPr>
        <w:pStyle w:val="BodyText"/>
      </w:pPr>
      <w:r>
        <w:t xml:space="preserve">Vương Thiền nói tới đây, nụ cười trên mặt cũng tăng lên. Hắn chính là vô cùng muốn nhìn xem vẻ mặt của những cường giả trong các thế lực Đồ Đằng kia hiện tại ra sao.</w:t>
      </w:r>
    </w:p>
    <w:p>
      <w:pPr>
        <w:pStyle w:val="Compact"/>
      </w:pPr>
      <w:r>
        <w:t xml:space="preserve">Ủng hộ chỉ với 1 click và 5s ! (adf.ly/4EmoB)</w:t>
      </w:r>
      <w:r>
        <w:br w:type="textWrapping"/>
      </w:r>
      <w:r>
        <w:br w:type="textWrapping"/>
      </w:r>
    </w:p>
    <w:p>
      <w:pPr>
        <w:pStyle w:val="Heading2"/>
      </w:pPr>
      <w:bookmarkStart w:id="771" w:name="chương-749"/>
      <w:bookmarkEnd w:id="771"/>
      <w:r>
        <w:t xml:space="preserve">749. Chương 74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49: Kinh nghiệm chiến đấu.</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hững lời nói của Vương Thiền khiến cho cả cơ thể Ngân Thiền toát mồ hôi lạnh, sống lưng tràn ra một trận cảm giác lạnh lẽo, nếu không phải là Đại Chưởng môn nghiêm khắc hạ lệnh, chưa biết chừng giờ này nàng ta đã chạy tới Vô Tận Đông Hải rồi.</w:t>
      </w:r>
    </w:p>
    <w:p>
      <w:pPr>
        <w:pStyle w:val="BodyText"/>
      </w:pPr>
      <w:r>
        <w:t xml:space="preserve">Nếu chẳng may mà chọc giận đến Chưởng Khống Giả của Thần Khí Chi Môn, đợi lần tiếp theo Thần Khí Chi Môn mở ra, chỉ e rằng phiền toái càng lớn hơn. Nghĩ lại vẫn còn cảm thấy rùng mình, lại vô cùng cảm kích liếc mắt nhìn Đại Chưởng môn, Ngân Thiền khẽ nói:</w:t>
      </w:r>
    </w:p>
    <w:p>
      <w:pPr>
        <w:pStyle w:val="BodyText"/>
      </w:pPr>
      <w:r>
        <w:t xml:space="preserve">- Đại Chưởng môn, lúc trước là Ngân Thiền thất lễ, có chỗ đắc tội, xin Đại Chưởng môn lượng thứ.</w:t>
      </w:r>
    </w:p>
    <w:p>
      <w:pPr>
        <w:pStyle w:val="BodyText"/>
      </w:pPr>
      <w:r>
        <w:t xml:space="preserve">Đại Chưởng môn phá lên cười, thở dài:</w:t>
      </w:r>
    </w:p>
    <w:p>
      <w:pPr>
        <w:pStyle w:val="BodyText"/>
      </w:pPr>
      <w:r>
        <w:t xml:space="preserve">- Ngân Thiền, ta chỉ hy vọng cái tình tình nóng nảy này của ngươi có thể sửa được. Việc của Kim Thiền cũng đã qua mấy ngàn năm rồi. Hôm nay, sự nghiệp của hắn cũng đã có người truyền thừa, ngươi nên cảm thấy vui mừng mới đúng chứ. Nhìn thấy tên Tần Vô Song kia cầm trong tay Thần Tú Cung mà phấn đấu, cũng giống như nhìn Kim Thiền năm đó vậy thôi.</w:t>
      </w:r>
    </w:p>
    <w:p>
      <w:pPr>
        <w:pStyle w:val="BodyText"/>
      </w:pPr>
      <w:r>
        <w:t xml:space="preserve">Ngân Thiền khẽ cắn môi, ánh mắt mơ mơ màng màng:</w:t>
      </w:r>
    </w:p>
    <w:p>
      <w:pPr>
        <w:pStyle w:val="BodyText"/>
      </w:pPr>
      <w:r>
        <w:t xml:space="preserve">- Chúc phúc và cổ vũ cho hắn sao? Ta thật sự là làm không có được. Bất luận nói thế nào, ta cũng sẽ cố gắng thử vậy.</w:t>
      </w:r>
    </w:p>
    <w:p>
      <w:pPr>
        <w:pStyle w:val="BodyText"/>
      </w:pPr>
      <w:r>
        <w:t xml:space="preserve">Khẽ mỉm cười nói:</w:t>
      </w:r>
    </w:p>
    <w:p>
      <w:pPr>
        <w:pStyle w:val="BodyText"/>
      </w:pPr>
      <w:r>
        <w:t xml:space="preserve">- Nói tới tên tiểu tử Tần Vô Song kia cũng là bị phi thuyền Tiên Diệp của ta trêu đùa hơi quá à.</w:t>
      </w:r>
    </w:p>
    <w:p>
      <w:pPr>
        <w:pStyle w:val="BodyText"/>
      </w:pPr>
      <w:r>
        <w:t xml:space="preserve">Vương Thiền cười nói:</w:t>
      </w:r>
    </w:p>
    <w:p>
      <w:pPr>
        <w:pStyle w:val="BodyText"/>
      </w:pPr>
      <w:r>
        <w:t xml:space="preserve">- Cứ đợi coi đi, sự phát triển của tên Tần Vô Song này, ta cũng thật sự có chút chờ mong. Ta thực rất muốn biết người mà Chưởng Khống Giả đã dùng ánh mắt ưu ái mà nhìn, có thể phá vỡ được vận mệnh của Thần Tú Cung hay không, có dẫm phải vết xe đổ của Kim Thiền năm đó hay không, trở thành một kẻ Khí Trùng Tinh Hà đầu tiên trong mấy vạn năm qua.</w:t>
      </w:r>
    </w:p>
    <w:p>
      <w:pPr>
        <w:pStyle w:val="BodyText"/>
      </w:pPr>
      <w:r>
        <w:t xml:space="preserve">Lời vừa nói ra, tất cả Đồ Đằng cường giả của Côn Lôn Tiên Tông đều lộ ra một vẻ nghiêm nghị.</w:t>
      </w:r>
    </w:p>
    <w:p>
      <w:pPr>
        <w:pStyle w:val="BodyText"/>
      </w:pPr>
      <w:r>
        <w:t xml:space="preserve">Ngân Thiền ngồi yên lặng một lát, lúc này mới hỏi:</w:t>
      </w:r>
    </w:p>
    <w:p>
      <w:pPr>
        <w:pStyle w:val="BodyText"/>
      </w:pPr>
      <w:r>
        <w:t xml:space="preserve">- Đại Chưởng môn, có cần phải phát lệnh cưỡng chế tất cả các tông môn, để bọn chúng không được tự tiện hành động hay không? Bảo toàn thực lực các đại Đạo Trường của Mộng Huyễn Thiên Trì chúng ta?</w:t>
      </w:r>
    </w:p>
    <w:p>
      <w:pPr>
        <w:pStyle w:val="BodyText"/>
      </w:pPr>
      <w:r>
        <w:t xml:space="preserve">Vương Thiền lạnh lùng lắc đầu:</w:t>
      </w:r>
    </w:p>
    <w:p>
      <w:pPr>
        <w:pStyle w:val="BodyText"/>
      </w:pPr>
      <w:r>
        <w:t xml:space="preserve">- Không cần, điểm xuất phát của Lý huynh cũng đã rất rõ ràng, không thể phô trương thanh thế, không thể làm lớn chuyện, càng không thể để tên Tần Vô Song kia biết sau lưng hắn có kẻ chống đỡ cho mình. Ngoài thế lực Đồ Đằng không được can thiệp ra thì những tông môn khác cho dù là dốc toàn bộ lực lượng cũng không cần phải ngăn trở. Đây chính là điểm mấu chốt của Lý huynh.</w:t>
      </w:r>
    </w:p>
    <w:p>
      <w:pPr>
        <w:pStyle w:val="BodyText"/>
      </w:pPr>
      <w:r>
        <w:t xml:space="preserve">- Thật đúng là một điểm mấu chốt kỳ quái à. Cho dù là Đồ Đằng Tộc không xuất mã, Đại lục Thiên Huyền có nhiều tông môn tới như vậy, cao thủ cũng vô cùng nhiều. Có một số ít tông môn cũng có cả cường giả của Chân Thần Đạo.</w:t>
      </w:r>
    </w:p>
    <w:p>
      <w:pPr>
        <w:pStyle w:val="BodyText"/>
      </w:pPr>
      <w:r>
        <w:t xml:space="preserve">Ngân Thiền thở dài.</w:t>
      </w:r>
    </w:p>
    <w:p>
      <w:pPr>
        <w:pStyle w:val="BodyText"/>
      </w:pPr>
      <w:r>
        <w:t xml:space="preserve">- Một đám Chân Thần Đạo cường giả ngay cả một kiếp vẫn còn chưa qua được, không nói tới cũng không sao.</w:t>
      </w:r>
    </w:p>
    <w:p>
      <w:pPr>
        <w:pStyle w:val="BodyText"/>
      </w:pPr>
      <w:r>
        <w:t xml:space="preserve">Vương Thiền khẽ cười:</w:t>
      </w:r>
    </w:p>
    <w:p>
      <w:pPr>
        <w:pStyle w:val="BodyText"/>
      </w:pPr>
      <w:r>
        <w:t xml:space="preserve">- Lấy Tân Thiên Vấn của Thiên Đế Môn mà nói, hắn có thực lực của Chân Thần Đạo, cũng còn không thể xử lý được một cái Tần gia. Điều đó cũng có thể thấy được vận số của Tân gia đã sắp tận rồi. Nếu như Tần Vô Song có thể phá tan được kiếp nạn lần này thì cũng là ngày mà Tân gia thất bại và diệt vong.</w:t>
      </w:r>
    </w:p>
    <w:p>
      <w:pPr>
        <w:pStyle w:val="BodyText"/>
      </w:pPr>
      <w:r>
        <w:t xml:space="preserve">o0o</w:t>
      </w:r>
    </w:p>
    <w:p>
      <w:pPr>
        <w:pStyle w:val="BodyText"/>
      </w:pPr>
      <w:r>
        <w:t xml:space="preserve">Trong lúc Vương Thiền nhận được Truyền Âm Phù của Lý Bố Y, các thủ lãnh của các Đồ Đằng Tộc khác cũng đều nhận được truyền âm như vậy. Sau khi biết được ý tứ của Lý Bố Y, mấy thủ lĩnh của Đồ Đằng Tộc này cũng không dám chậm trễ, lập tức triệu tập tất cả các Đồ Đằng cường giả, nhắc nhở bọn chúng không được manh động.</w:t>
      </w:r>
    </w:p>
    <w:p>
      <w:pPr>
        <w:pStyle w:val="BodyText"/>
      </w:pPr>
      <w:r>
        <w:t xml:space="preserve">Nhất là Hiên Viên Dương, biết trong Hiên Viên Tộc có không ít kẻ đang ngo ngoe muốn hành động, đặc biệt là Hiên Viên Uy, lại khống thế không được tính tình, đã sớm muốn động thủ.</w:t>
      </w:r>
    </w:p>
    <w:p>
      <w:pPr>
        <w:pStyle w:val="BodyText"/>
      </w:pPr>
      <w:r>
        <w:t xml:space="preserve">- Mọi người, đều nghe rõ đây. Vô Tận Đông Hải bên kia, không được có Đồ Đằng cường giả tham dự. Tên Tần Vô Song kia cũng sẽ không bị bất cứ một Đồ Đằng cường giả nào uy hiếp. Kẻ nào đi, kẻ đó sẽ chết!</w:t>
      </w:r>
    </w:p>
    <w:p>
      <w:pPr>
        <w:pStyle w:val="BodyText"/>
      </w:pPr>
      <w:r>
        <w:t xml:space="preserve">Khẩu khí của Hiên Viên Dương vô cùng lạnh lùng.</w:t>
      </w:r>
    </w:p>
    <w:p>
      <w:pPr>
        <w:pStyle w:val="BodyText"/>
      </w:pPr>
      <w:r>
        <w:t xml:space="preserve">Hiên Viên Uy nhướng hai hàng lông mày:</w:t>
      </w:r>
    </w:p>
    <w:p>
      <w:pPr>
        <w:pStyle w:val="BodyText"/>
      </w:pPr>
      <w:r>
        <w:t xml:space="preserve">- Ai đi, kẻ đó chết? Tên Tần Vô Song kia chưa yêu nghiệt tới mức như vậy chứ? Có thể giết được Đồ Đằng cường giả?</w:t>
      </w:r>
    </w:p>
    <w:p>
      <w:pPr>
        <w:pStyle w:val="BodyText"/>
      </w:pPr>
      <w:r>
        <w:t xml:space="preserve">Hiên Viên Dương thản nhiên nói:</w:t>
      </w:r>
    </w:p>
    <w:p>
      <w:pPr>
        <w:pStyle w:val="BodyText"/>
      </w:pPr>
      <w:r>
        <w:t xml:space="preserve">- Tần Vô Song bây giờ tự nhiên là không giết được Đồ Đằng cường giả, nhưng kẻ có thể giết được Đồ Đằng cường giả đang chăm chú dõi theo nhất cử nhất động của Tần Vô Song. Uy đệ, nếu như ngươi không muốn ba mươi năm sau gặp phải đại kiếp nạn, ta khuyên ngươi tốt nhất là nên dừng lại tất cả thủ đoạn âm thầm của ngươi đi.</w:t>
      </w:r>
    </w:p>
    <w:p>
      <w:pPr>
        <w:pStyle w:val="BodyText"/>
      </w:pPr>
      <w:r>
        <w:t xml:space="preserve">- Ta thì có thể có thủ đoạn gì chứ? Đại Chưởng môn, ngươi không cho ta đi, ta có thể lén lút đi được hay sao?</w:t>
      </w:r>
    </w:p>
    <w:p>
      <w:pPr>
        <w:pStyle w:val="BodyText"/>
      </w:pPr>
      <w:r>
        <w:t xml:space="preserve">Hiên Viên Uy cũng là cười khổ lắc đầu.</w:t>
      </w:r>
    </w:p>
    <w:p>
      <w:pPr>
        <w:pStyle w:val="BodyText"/>
      </w:pPr>
      <w:r>
        <w:t xml:space="preserve">- Ha ha, chút mánh khóe nhỏ đó của ngươi, ngươi nên hiểu rõ hơn ta mới phải chứ? Tân Thiên Vấn hai lần đến thăm, ngươi đã nói những gì, làm những gì, trong lòng ngươi vẫn chưa nguôi ý định sao?</w:t>
      </w:r>
    </w:p>
    <w:p>
      <w:pPr>
        <w:pStyle w:val="BodyText"/>
      </w:pPr>
      <w:r>
        <w:t xml:space="preserve">Hiên Viên Uy giật mình kinh ngạc, lúng ta lúng túng nửa câu cũng không nói nên lời. Hắn vẫn cho rằng tất cả những việc mà hắn làm thì trời không biết quỷ không hay, thật không ngờ…</w:t>
      </w:r>
    </w:p>
    <w:p>
      <w:pPr>
        <w:pStyle w:val="BodyText"/>
      </w:pPr>
      <w:r>
        <w:t xml:space="preserve">- Thôi, ta cũng không muốn nghe ngươi giải thích gì cả. Hiên Viên Tộc này, xem ra ngươi thực sự là không muốn trở về nữa rồi. Sau sự việc này, ngươi vẫn là tiếp tục ở lại nơi đó đi, chờ khi tâm ma trong lòng ngươi hoàn toàn tiêu trừ, rồi hãy trở về.</w:t>
      </w:r>
    </w:p>
    <w:p>
      <w:pPr>
        <w:pStyle w:val="BodyText"/>
      </w:pPr>
      <w:r>
        <w:t xml:space="preserve">Hiên Viên Uy ngoác miệng thở phì phò, ánh mắt giống như một con báo bị thương, khẽ gầm gừ:</w:t>
      </w:r>
    </w:p>
    <w:p>
      <w:pPr>
        <w:pStyle w:val="BodyText"/>
      </w:pPr>
      <w:r>
        <w:t xml:space="preserve">- Đại Chưởng môn, ta từ đầu tới cuối, rốt cuộc là đã làm sai cái gì? Kim Thiền kia coi rẻ Hiên Viên Tộc của ta, ta đem người đi giết hắn, đấy chẳng phải là lý lẽ chính đáng sao? Chẳng lẽ Hiên Viên Khâu ta còn có thể để cho kẻ khác tới đây giễu võ dương oai?</w:t>
      </w:r>
    </w:p>
    <w:p>
      <w:pPr>
        <w:pStyle w:val="BodyText"/>
      </w:pPr>
      <w:r>
        <w:t xml:space="preserve">Hiên Viên Dương khoát tay:</w:t>
      </w:r>
    </w:p>
    <w:p>
      <w:pPr>
        <w:pStyle w:val="BodyText"/>
      </w:pPr>
      <w:r>
        <w:t xml:space="preserve">- Những điều thị phi này cũng đã qua rồi. Ta cũng không muốn nhắc lại nữa. Đoạn nhân quả này rốt cuộc giải quyết như thế nào, còn phải nhìn tương lai. Ta chỉ muốn nói thân ngươi ngươi hãy tự lo liệu. Nếu như còn phát sinh sự việc quá đáng như vậy nữa, có lẽ ta chẳng những sẽ không cứu ngươi mà ngược lại, đích thân ta sẽ phải đi xử lý ngươi.</w:t>
      </w:r>
    </w:p>
    <w:p>
      <w:pPr>
        <w:pStyle w:val="BodyText"/>
      </w:pPr>
      <w:r>
        <w:t xml:space="preserve">Hiên Viên Uy giật mình kinh ngạc:</w:t>
      </w:r>
    </w:p>
    <w:p>
      <w:pPr>
        <w:pStyle w:val="BodyText"/>
      </w:pPr>
      <w:r>
        <w:t xml:space="preserve">- Đại Chưởng môn, cái này… ngươi có thể nói cho ta biết, rốt cuộc là vì cái gì không?</w:t>
      </w:r>
    </w:p>
    <w:p>
      <w:pPr>
        <w:pStyle w:val="BodyText"/>
      </w:pPr>
      <w:r>
        <w:t xml:space="preserve">- Bởi vì, ngươi thực là kẻ không thông minh, chẳng những quấn vào sự tranh đấu của Thiên Đế Sơn, hơn nữa, điều càng ngu ngốc đó là ngươi còn đứng vào một đội ngũ sai lầm.</w:t>
      </w:r>
    </w:p>
    <w:p>
      <w:pPr>
        <w:pStyle w:val="BodyText"/>
      </w:pPr>
      <w:r>
        <w:t xml:space="preserve">- Đứng trong đội ngũ sai lầm? Đó là ý gì?</w:t>
      </w:r>
    </w:p>
    <w:p>
      <w:pPr>
        <w:pStyle w:val="BodyText"/>
      </w:pPr>
      <w:r>
        <w:t xml:space="preserve">Hiên Viên Uy có điểm không rõ ràng:</w:t>
      </w:r>
    </w:p>
    <w:p>
      <w:pPr>
        <w:pStyle w:val="BodyText"/>
      </w:pPr>
      <w:r>
        <w:t xml:space="preserve">- Chẳng lẽ, Tần gia kia còn có điều gì có thể thay đổi sao?</w:t>
      </w:r>
    </w:p>
    <w:p>
      <w:pPr>
        <w:pStyle w:val="BodyText"/>
      </w:pPr>
      <w:r>
        <w:t xml:space="preserve">- Ta chỉ nói cho ngươi, Tân gia ắt sẽ bại. Còn Tần gia thì vẫn còn có thể đi được rất xa!</w:t>
      </w:r>
    </w:p>
    <w:p>
      <w:pPr>
        <w:pStyle w:val="BodyText"/>
      </w:pPr>
      <w:r>
        <w:t xml:space="preserve">- Dựa vào cái gì mà có thể thấy được?</w:t>
      </w:r>
    </w:p>
    <w:p>
      <w:pPr>
        <w:pStyle w:val="BodyText"/>
      </w:pPr>
      <w:r>
        <w:t xml:space="preserve">Hiên Viên Uy vẫn là không thể tin được.</w:t>
      </w:r>
    </w:p>
    <w:p>
      <w:pPr>
        <w:pStyle w:val="BodyText"/>
      </w:pPr>
      <w:r>
        <w:t xml:space="preserve">- Rất đơn giản, đúng như điều mà ta đã nói lúc trước, có kẻ đang chăm chú dõi theo nhất cử nhất động của Tần Vô Song. Vận mệnh của Tần gia đã được ông trời chiếu cố. Nhất là Tần Vô Song, kẻ âm thầm che chở hắn chính là Chưởng Khống Giả của Thần Khí Chi Môn, thậm chí là kẻ có quyền lực tuyệt đối, có thể quyết định vận mệnh của tất cả các Đồ Đằng cường giả.</w:t>
      </w:r>
    </w:p>
    <w:p>
      <w:pPr>
        <w:pStyle w:val="BodyText"/>
      </w:pPr>
      <w:r>
        <w:t xml:space="preserve">Hiên Viên Uy ngây ra như phỗng, rất lâu sau mới thi lễ với Hiên Viên Dương, xoay người đi ra ngoài.</w:t>
      </w:r>
    </w:p>
    <w:p>
      <w:pPr>
        <w:pStyle w:val="BodyText"/>
      </w:pPr>
      <w:r>
        <w:t xml:space="preserve">- Nhớ kỹ, bắt đầu từ bây giờ, từng lời nói từng hành động của ngươi, đều phải thật cẩn thận. Càng không được để lộ tin tức ra ngoài!</w:t>
      </w:r>
    </w:p>
    <w:p>
      <w:pPr>
        <w:pStyle w:val="BodyText"/>
      </w:pPr>
      <w:r>
        <w:t xml:space="preserve">Hiên Viên Dương cảnh cáo nói:</w:t>
      </w:r>
    </w:p>
    <w:p>
      <w:pPr>
        <w:pStyle w:val="BodyText"/>
      </w:pPr>
      <w:r>
        <w:t xml:space="preserve">- Nếu ngươi còn tới bàn mưu tính kế cùng Tân Thiên Vấn, hậu quả ngươi tự chịu.</w:t>
      </w:r>
    </w:p>
    <w:p>
      <w:pPr>
        <w:pStyle w:val="BodyText"/>
      </w:pPr>
      <w:r>
        <w:t xml:space="preserve">Hiên Viên Uy tuy rằng kiêu ngạo, nhưng nghe tới lời này cũng là nhịn không được, toàn thân chấn động.</w:t>
      </w:r>
    </w:p>
    <w:p>
      <w:pPr>
        <w:pStyle w:val="BodyText"/>
      </w:pPr>
      <w:r>
        <w:t xml:space="preserve">o0o</w:t>
      </w:r>
    </w:p>
    <w:p>
      <w:pPr>
        <w:pStyle w:val="BodyText"/>
      </w:pPr>
      <w:r>
        <w:t xml:space="preserve">Bên trong Vô Tận Đông Hải, bọn người Tần Vô Song mới khởi hành không lâu, liền theo tin tức truyền tới, nghe thấy một đám tin đồn phô thiên cái địa ập đến như vậy, dồn dập đưa tới khiến cho Tần Vô Song cảm thấy không kịp tiếp nhận, ý thức được rằng, chuyên đi Vô Tận Đông Hải lần này cũng chỉ e không phải là một đoạn hành trình dễ chịu.</w:t>
      </w:r>
    </w:p>
    <w:p>
      <w:pPr>
        <w:pStyle w:val="BodyText"/>
      </w:pPr>
      <w:r>
        <w:t xml:space="preserve">Lúc đầu, dưới uy thế của Bàn Long Tộc, ngay cả có kẻ khiêu khích cũng thật không dám quá mức. Lâu dần, những kẻ này ngay cả đối với Bàn Long Tộc cũng đều bắt đầu có chút bất kính.</w:t>
      </w:r>
    </w:p>
    <w:p>
      <w:pPr>
        <w:pStyle w:val="BodyText"/>
      </w:pPr>
      <w:r>
        <w:t xml:space="preserve">Tuy rằng Bàn Long Tộc vẫn thản nhiên như thường, căn bản không cho đó là chuyện gì to tát, nhưng Tần Vô Song biết, cứ tiếp tục như thế này, sớm muộn cũng sẽ liên lụy tới Bàn Long Tộc.</w:t>
      </w:r>
    </w:p>
    <w:p>
      <w:pPr>
        <w:pStyle w:val="BodyText"/>
      </w:pPr>
      <w:r>
        <w:t xml:space="preserve">Tìm được Long Đại Bảo cùng vợ chồng Thương Dạ, Tần Vô Song nói:</w:t>
      </w:r>
    </w:p>
    <w:p>
      <w:pPr>
        <w:pStyle w:val="BodyText"/>
      </w:pPr>
      <w:r>
        <w:t xml:space="preserve">- Đại Bảo thúc, tin đồn hiện tại đối với ta vô cùng bất lợi, thời gian lâu dần, đối với Bàn Long Tộc cũng có không ít ảnh hưởng. Vô Song không dám làm liên lụy tới chư vị, vậy liền xin rời khỏi mọi người ra.</w:t>
      </w:r>
    </w:p>
    <w:p>
      <w:pPr>
        <w:pStyle w:val="BodyText"/>
      </w:pPr>
      <w:r>
        <w:t xml:space="preserve">Thương Dạ vội la lên:</w:t>
      </w:r>
    </w:p>
    <w:p>
      <w:pPr>
        <w:pStyle w:val="BodyText"/>
      </w:pPr>
      <w:r>
        <w:t xml:space="preserve">- Huynh đệ, giữa chúng ta cần gì phải nói những lời khách khí như vậy?</w:t>
      </w:r>
    </w:p>
    <w:p>
      <w:pPr>
        <w:pStyle w:val="BodyText"/>
      </w:pPr>
      <w:r>
        <w:t xml:space="preserve">Tần Vô Song mỉm cười nói:</w:t>
      </w:r>
    </w:p>
    <w:p>
      <w:pPr>
        <w:pStyle w:val="BodyText"/>
      </w:pPr>
      <w:r>
        <w:t xml:space="preserve">- Đại ca, không phải là huynh đệ ta khách khí, mà là ta làm người, luôn luôn không thích liên lụy người khác. Thịnh tình của Bàn Long Tộc ta xin ghi tạc trong lòng. Nhưng mà, con đường sau này, huynh đệ ta muốn tự mình đối mặt, để tránh làm liên lụy tới Bàn Long Tộc.</w:t>
      </w:r>
    </w:p>
    <w:p>
      <w:pPr>
        <w:pStyle w:val="BodyText"/>
      </w:pPr>
      <w:r>
        <w:t xml:space="preserve">Long Đại Bảo mỉm cười:</w:t>
      </w:r>
    </w:p>
    <w:p>
      <w:pPr>
        <w:pStyle w:val="BodyText"/>
      </w:pPr>
      <w:r>
        <w:t xml:space="preserve">- Vô Song, Bàn Long Tộc chúng ta đã từng sợ những việc xảy tới chưa? Không nói những lời khách sáo, nếu như Đồ Đằng Tộc tới, Long Đại Bảo ta không có đủ bản lĩnh, khẳng định là không che chở được cho ngươi, còn những thế lực khác, hừ, Bàn Long Tộc ta lại chẳng sợ gì cả.</w:t>
      </w:r>
    </w:p>
    <w:p>
      <w:pPr>
        <w:pStyle w:val="BodyText"/>
      </w:pPr>
      <w:r>
        <w:t xml:space="preserve">Tần Vô Song mỉm cười nói:</w:t>
      </w:r>
    </w:p>
    <w:p>
      <w:pPr>
        <w:pStyle w:val="BodyText"/>
      </w:pPr>
      <w:r>
        <w:t xml:space="preserve">- Đại Bảo thúc, thật không phải là vấn đề sợ hay không, mà là Vô Song muốn mượn cơ hội này, vừa hay rèn luyện một chút. Nếu như Bàn Long Tộc có tâm, xin hãy chiếu cố tới người nhà cùng đồng môn của Vô Song, Vô Song đã vô cùng cảm kích.</w:t>
      </w:r>
    </w:p>
    <w:p>
      <w:pPr>
        <w:pStyle w:val="BodyText"/>
      </w:pPr>
      <w:r>
        <w:t xml:space="preserve">- Việc này thì ngươi càng yên tâm đi, cấm chế của Vương phủ Bàn Long ta, ngoài cường giả siêu cấp của thế lực Đồ Đằng ra thì những kẻ khác căn bản không có khả năng có thể phá mở.</w:t>
      </w:r>
    </w:p>
    <w:p>
      <w:pPr>
        <w:pStyle w:val="BodyText"/>
      </w:pPr>
      <w:r>
        <w:t xml:space="preserve">Tần Vô Song lần này để Mộ Dung Nhạn ở lại trong Vương phủ Bàn Long, để Mộ Dung Nhạn làm bạn với tỷ tỷ cho tỷ tỷ khỏi cô đơn. Còn Bao Bao và Cô Đơn lần này lại cùng lang bạt cùng với Tần Vô Song.</w:t>
      </w:r>
    </w:p>
    <w:p>
      <w:pPr>
        <w:pStyle w:val="BodyText"/>
      </w:pPr>
      <w:r>
        <w:t xml:space="preserve">Thương Dạ tiếp tục khuyên:</w:t>
      </w:r>
    </w:p>
    <w:p>
      <w:pPr>
        <w:pStyle w:val="BodyText"/>
      </w:pPr>
      <w:r>
        <w:t xml:space="preserve">- Huynh đệ, hiện giờ tin đồn bên ngoài bất lợi với ngươi tới vậy, ngươi còn chưa tiến vào cảnh giới Thần đạo, ta lo là ngươi sẽ lọt vào sự vây sát của bọn chúng.</w:t>
      </w:r>
    </w:p>
    <w:p>
      <w:pPr>
        <w:pStyle w:val="BodyText"/>
      </w:pPr>
      <w:r>
        <w:t xml:space="preserve">Tần Vô Song lại có thêm một phần tự tin:</w:t>
      </w:r>
    </w:p>
    <w:p>
      <w:pPr>
        <w:pStyle w:val="BodyText"/>
      </w:pPr>
      <w:r>
        <w:t xml:space="preserve">- Thật đúng lúc, ta vừa cảm thấy có một luồng nguy cơ, thúc giục bản thân một chút, coi coi tu vi có thúc giục được tới cực hạn hay không, vừa hành động liền phá tan bức tường ngăn cản vào Thần đạo.</w:t>
      </w:r>
    </w:p>
    <w:p>
      <w:pPr>
        <w:pStyle w:val="BodyText"/>
      </w:pPr>
      <w:r>
        <w:t xml:space="preserve">Tần Vô Song đánh sâu vào Thần đạo, có thể nói đó là một điều không thể trì hoãn. Vấn đề duy nhất chính là tới lúc nào mới đánh sâu vào Thần đạo thành công.</w:t>
      </w:r>
    </w:p>
    <w:p>
      <w:pPr>
        <w:pStyle w:val="BodyText"/>
      </w:pPr>
      <w:r>
        <w:t xml:space="preserve">Đối với Tần Vô Song mà nói, ý nghĩa của thời gian là tất cả. Thời gian lúc này của hắn dường như chỉ hận một nỗi không thể dùng một ngày tách ra làm hai mà tu luyện.</w:t>
      </w:r>
    </w:p>
    <w:p>
      <w:pPr>
        <w:pStyle w:val="BodyText"/>
      </w:pPr>
      <w:r>
        <w:t xml:space="preserve">Dù sao cách đại hội tuyển chọn Thiên Đế này cũng chỉ còn thời gian mười lăm năm. Mà thế cục của Tần gia ở Vấn Đỉnh Sơn lại đang trong tình cảnh ngàn cân treo sợi tóc, trong tình thế nguy hiểm toàn diện như vậy, căn bản không thể làm cho khả năng của Tần Vô Song có thể lười biếng được.</w:t>
      </w:r>
    </w:p>
    <w:p>
      <w:pPr>
        <w:pStyle w:val="BodyText"/>
      </w:pPr>
      <w:r>
        <w:t xml:space="preserve">Lấy việc ma sát để huấn luyện bản thân, đây cũng chính là con đường mà rất nhiều cường giả đã đi qua. Trong sự chém giết để tìm kiếm sự đột phá, điều này quả thực là nhanh hơn so với sự tu luyện bình thường, càng kích thích nhanh hơn.</w:t>
      </w:r>
    </w:p>
    <w:p>
      <w:pPr>
        <w:pStyle w:val="BodyText"/>
      </w:pPr>
      <w:r>
        <w:t xml:space="preserve">Long Đại Bảo trầm ngâm một lát, gật gật đầu nói:</w:t>
      </w:r>
    </w:p>
    <w:p>
      <w:pPr>
        <w:pStyle w:val="BodyText"/>
      </w:pPr>
      <w:r>
        <w:t xml:space="preserve">- Được, Dạ nhi, Tô nhi, các ngươi cũng không cần phải ngăn cản Vô Song hiền điệt nữa. Một khi hắn đã dám lựa chọn như vậy, ắt có lý lẽ của hắn. Con đường tu luyện của võ đạo chủ định là phải gian khổ. Vượt qua được bài kiểm tra giữa sự sống với cái chết mới có thể chứng minh được sự nghiệp của bản thân. Ta quả thực rất chờ mong tương lai của Vô Song hiền điệt. Ta dám nói rằng, vượt qua được kiếp nạn lần này, Vô Song chắc chắn sẽ trở thành một cường giả đỉnh cao của Đại lục Thiên Huyền, khiến cho thế lực Đồ Đằng cũng phải liếc mắt mà nhìn vào.</w:t>
      </w:r>
    </w:p>
    <w:p>
      <w:pPr>
        <w:pStyle w:val="BodyText"/>
      </w:pPr>
      <w:r>
        <w:t xml:space="preserve">Thương Dạ cũng không nói thêm điều gì nữa, tiến lên phía trước, đưa tay nắm chặt lấy tay của Tần Vô Song, hạ giọng nói:</w:t>
      </w:r>
    </w:p>
    <w:p>
      <w:pPr>
        <w:pStyle w:val="BodyText"/>
      </w:pPr>
      <w:r>
        <w:t xml:space="preserve">- Huynh đệ, ta chờ lúc ngươi lấy thân phận chủ nhân của Thiên Đế Sơn, hoan nghênh ta đi uống một trận no nê. Lần này, ngươi đừng có lỡ hẹn với ta đó à.</w:t>
      </w:r>
    </w:p>
    <w:p>
      <w:pPr>
        <w:pStyle w:val="BodyText"/>
      </w:pPr>
      <w:r>
        <w:t xml:space="preserve">- Đại ca…</w:t>
      </w:r>
    </w:p>
    <w:p>
      <w:pPr>
        <w:pStyle w:val="BodyText"/>
      </w:pPr>
      <w:r>
        <w:t xml:space="preserve">Tần Vô Song biết sự quan tâm lo lắng của Thương Dạ đối với mình, cũng vô cùng xúc động nói:</w:t>
      </w:r>
    </w:p>
    <w:p>
      <w:pPr>
        <w:pStyle w:val="BodyText"/>
      </w:pPr>
      <w:r>
        <w:t xml:space="preserve">- Ta đồng ý với huynh, ngày ta trở về Thiên Đế Sơn, chúng ta sẽ không say không về.</w:t>
      </w:r>
    </w:p>
    <w:p>
      <w:pPr>
        <w:pStyle w:val="BodyText"/>
      </w:pPr>
      <w:r>
        <w:t xml:space="preserve">- Được, bọn ta ở Nhất Phẩm Long Cung chờ ngươi!</w:t>
      </w:r>
    </w:p>
    <w:p>
      <w:pPr>
        <w:pStyle w:val="BodyText"/>
      </w:pPr>
      <w:r>
        <w:t xml:space="preserve">Thương Dạ vỗ vỗ bả vai của Tần Vô Song, xoay người đem theo Tô Mật cùng Long Đại Bảo phiêu nhiên rời đi.</w:t>
      </w:r>
    </w:p>
    <w:p>
      <w:pPr>
        <w:pStyle w:val="BodyText"/>
      </w:pPr>
      <w:r>
        <w:t xml:space="preserve">Tần Vô Song thấy bóng dáng của mọi người đã rời đi, than nhẹ một tiếng:</w:t>
      </w:r>
    </w:p>
    <w:p>
      <w:pPr>
        <w:pStyle w:val="BodyText"/>
      </w:pPr>
      <w:r>
        <w:t xml:space="preserve">- Bao Bao, Cô Đơn, các ngươi đều nghe rõ đây, thế cục trước mắt vô cùng gian nan, các ngươi đi cùng với ta, sự nguy hiểm cũng vô cùng lớn, các ngươi muốn về Vương phủ Bàn Long hay là đi cùng với ta, các ngươi hãy tự quyết định.</w:t>
      </w:r>
    </w:p>
    <w:p>
      <w:pPr>
        <w:pStyle w:val="BodyText"/>
      </w:pPr>
      <w:r>
        <w:t xml:space="preserve">- Lão Đại, lúc này ngươi còn nói mấy lời nhảm nhí đó làm gì chứ? Nghĩ Bao Bao đại nhân ta cũng là Thần thú cấp bậc Kỳ Diệu Huyền Cảnh, Lão Đại ngươi muốn dùng chiến đấu sinh tử để rèn luyện, thì ta cũng muốn cùng chiến đấu để rèn luyện bản lĩnh một chút.</w:t>
      </w:r>
    </w:p>
    <w:p>
      <w:pPr>
        <w:pStyle w:val="BodyText"/>
      </w:pPr>
      <w:r>
        <w:t xml:space="preserve">Bao Bao kêu gào.</w:t>
      </w:r>
    </w:p>
    <w:p>
      <w:pPr>
        <w:pStyle w:val="BodyText"/>
      </w:pPr>
      <w:r>
        <w:t xml:space="preserve">- Được, chúng ta trước tiên hãy tìm một nơi trú ẩn trước, tu luyện vài ngày. Đợi ta có thể nắm vững được sự huyền ảo của Thông Huyền Cảnh đỉnh phong, tìm con đường đột phá chân chính, sau đó sẽ tiếp tục tiến thẳng lên cảnh giới Thần đạo.</w:t>
      </w:r>
    </w:p>
    <w:p>
      <w:pPr>
        <w:pStyle w:val="BodyText"/>
      </w:pPr>
      <w:r>
        <w:t xml:space="preserve">- Lão Đại, thật khéo quá, ta cũng vừa ngộ ra được một chút sự huyền ảo của Thông Huyền Cảnh đỉnh phong. Khà khà, lần này, ta phải đọ với ngươi một lần.</w:t>
      </w:r>
    </w:p>
    <w:p>
      <w:pPr>
        <w:pStyle w:val="BodyText"/>
      </w:pPr>
      <w:r>
        <w:t xml:space="preserve">Có bản đồ của Vô Tận Đông Hải, tìm một nơi trú ẩn cũng thực không hề khó. Đang muốn khởi hành, sắc mặt Tần Vô Song khẽ biến đổi, đột nhiên xoay người, khẩu khí đạm mạc nói:</w:t>
      </w:r>
    </w:p>
    <w:p>
      <w:pPr>
        <w:pStyle w:val="BodyText"/>
      </w:pPr>
      <w:r>
        <w:t xml:space="preserve">- Dừng lại đã!</w:t>
      </w:r>
    </w:p>
    <w:p>
      <w:pPr>
        <w:pStyle w:val="BodyText"/>
      </w:pPr>
      <w:r>
        <w:t xml:space="preserve">Bao Bao cùng Cô Đơn liếc mắt nhìn nhau, đều là một trận ớn lạnh dâng lên. Bao Bao vội vàng thúc giục pháp nhãn, sau khi đã trải qua sự trui rèn tại Liệt Diễm Nhai, đồng tử của Bao Bao đã luyện thành Hỏa Nhãn Thần Đồng, tròng mắt nhất thời biến thành một mảnh đỏ bừng, tầm mắt đột nhiên mở rộng ra, nhìn xuyên qua hư không.</w:t>
      </w:r>
    </w:p>
    <w:p>
      <w:pPr>
        <w:pStyle w:val="BodyText"/>
      </w:pPr>
      <w:r>
        <w:t xml:space="preserve">- Lão Đại, ở đằng kia, góc Tây Bắc!</w:t>
      </w:r>
    </w:p>
    <w:p>
      <w:pPr>
        <w:pStyle w:val="BodyText"/>
      </w:pPr>
      <w:r>
        <w:t xml:space="preserve">Bao Bao lập tức phát hiện được tung tích địch nhân.</w:t>
      </w:r>
    </w:p>
    <w:p>
      <w:pPr>
        <w:pStyle w:val="BodyText"/>
      </w:pPr>
      <w:r>
        <w:t xml:space="preserve">Một tiếng rống này thật ra lại khiến cho địch nhân đang ẩn nấp nơi kia, cảm thấy vô cùng kinh ngạc, tiếng cười lại rộ lên không dứt:</w:t>
      </w:r>
    </w:p>
    <w:p>
      <w:pPr>
        <w:pStyle w:val="BodyText"/>
      </w:pPr>
      <w:r>
        <w:t xml:space="preserve">- Hầu tử thối, lại có thể có chút bản lĩnh a!</w:t>
      </w:r>
    </w:p>
    <w:p>
      <w:pPr>
        <w:pStyle w:val="BodyText"/>
      </w:pPr>
      <w:r>
        <w:t xml:space="preserve">Bao Bao tức giận đến mức khẹc khẹc kêu lớn, hắn ghét nhất chính là bị kẻ khác kêu hắn là ‘Hầu tử thối’.</w:t>
      </w:r>
    </w:p>
    <w:p>
      <w:pPr>
        <w:pStyle w:val="Compact"/>
      </w:pPr>
      <w:r>
        <w:t xml:space="preserve">Ủng hộ chỉ với 1 click và 5s ! (adf.ly/4EmoB)</w:t>
      </w:r>
      <w:r>
        <w:br w:type="textWrapping"/>
      </w:r>
      <w:r>
        <w:br w:type="textWrapping"/>
      </w:r>
    </w:p>
    <w:p>
      <w:pPr>
        <w:pStyle w:val="Heading2"/>
      </w:pPr>
      <w:bookmarkStart w:id="772" w:name="chương-750"/>
      <w:bookmarkEnd w:id="772"/>
      <w:r>
        <w:t xml:space="preserve">750. Chương 75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50: Đông Hải Ma Nữ, Mễ Già.</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ái câu nói hầu tử thối khiến Bao Bao nổi trận lôi đình, quát lớn:</w:t>
      </w:r>
    </w:p>
    <w:p>
      <w:pPr>
        <w:pStyle w:val="BodyText"/>
      </w:pPr>
      <w:r>
        <w:t xml:space="preserve">- Kẻ nào khốn kiếp như vậy?</w:t>
      </w:r>
    </w:p>
    <w:p>
      <w:pPr>
        <w:pStyle w:val="BodyText"/>
      </w:pPr>
      <w:r>
        <w:t xml:space="preserve">Ở một góc âm u ở phía Tây Bắc, có một cuộn sóng như gió thổi đang lay động, chớp mắt liền tới trước mặt. Kẻ này toàn thân mặc một bộ áp giáp màu đỏ, lại là một nữ tử, chính là ma nữ Mễ Già của Cầu Long Tộc.</w:t>
      </w:r>
    </w:p>
    <w:p>
      <w:pPr>
        <w:pStyle w:val="BodyText"/>
      </w:pPr>
      <w:r>
        <w:t xml:space="preserve">- Hừm, tiểu hầu nhi, ngươi ngang nhiên dám chửi ta khốn kiếp, ngươi chết chắc rồi!</w:t>
      </w:r>
    </w:p>
    <w:p>
      <w:pPr>
        <w:pStyle w:val="BodyText"/>
      </w:pPr>
      <w:r>
        <w:t xml:space="preserve">Bao Bao tức giận quát:</w:t>
      </w:r>
    </w:p>
    <w:p>
      <w:pPr>
        <w:pStyle w:val="BodyText"/>
      </w:pPr>
      <w:r>
        <w:t xml:space="preserve">- Ta chửi ngươi đó. Ai bảo ngươi dám chửi ta là hầu tử thối?</w:t>
      </w:r>
    </w:p>
    <w:p>
      <w:pPr>
        <w:pStyle w:val="BodyText"/>
      </w:pPr>
      <w:r>
        <w:t xml:space="preserve">Tần Vô Song đưa tay cản trước mặt Bao Bao:</w:t>
      </w:r>
    </w:p>
    <w:p>
      <w:pPr>
        <w:pStyle w:val="BodyText"/>
      </w:pPr>
      <w:r>
        <w:t xml:space="preserve">- Bao Bao, không cần phí lời với nàng ta.</w:t>
      </w:r>
    </w:p>
    <w:p>
      <w:pPr>
        <w:pStyle w:val="BodyText"/>
      </w:pPr>
      <w:r>
        <w:t xml:space="preserve">Ánh mắt lạnh lùng thờ ơ, nhìn thấy nữ nhân này, Tần Vô Song biết, nữ nhân này trong Vô Tận Đông Hải khẳng định là có chút địa vị, nếu không thì tuyệt đối sẽ không đơn thương độc mã chạy tới đây làm loạn.</w:t>
      </w:r>
    </w:p>
    <w:p>
      <w:pPr>
        <w:pStyle w:val="BodyText"/>
      </w:pPr>
      <w:r>
        <w:t xml:space="preserve">Mễ Già thấy ánh mắt lạnh lùng của Tần Vô Song, đôi mắt nhướng lên, quát:</w:t>
      </w:r>
    </w:p>
    <w:p>
      <w:pPr>
        <w:pStyle w:val="BodyText"/>
      </w:pPr>
      <w:r>
        <w:t xml:space="preserve">- Này, tiểu tử kia, chưa từng thấy qua mỹ nữ sao?</w:t>
      </w:r>
    </w:p>
    <w:p>
      <w:pPr>
        <w:pStyle w:val="BodyText"/>
      </w:pPr>
      <w:r>
        <w:t xml:space="preserve">Tần Vô Song nhàn nhạt lắc đầu:</w:t>
      </w:r>
    </w:p>
    <w:p>
      <w:pPr>
        <w:pStyle w:val="BodyText"/>
      </w:pPr>
      <w:r>
        <w:t xml:space="preserve">- Có việc gì thì nói mau, không có việc thì lui đi.</w:t>
      </w:r>
    </w:p>
    <w:p>
      <w:pPr>
        <w:pStyle w:val="BodyText"/>
      </w:pPr>
      <w:r>
        <w:t xml:space="preserve">Mễ Già luôn đối với sự hấp dẫn của mình vô cùng tự tin, lần đầu tiên bị nam nhân dùng ánh mắt dò xét hờ hững như vậy, trong lòng vốn đang có vài ba phần tức giận, liền biến thành sáu phần tức giận. Cười quái dị:</w:t>
      </w:r>
    </w:p>
    <w:p>
      <w:pPr>
        <w:pStyle w:val="BodyText"/>
      </w:pPr>
      <w:r>
        <w:t xml:space="preserve">- Ngươi đừng có giả bộ nữa, sự hấp dẫn của bổn tiểu thư cho tới nay chưa từng có kẻ nào chống đỡ được. Tiểu tử nhà ngươi định dùng chút vẻ lạnh lùng để giả bộ sao?</w:t>
      </w:r>
    </w:p>
    <w:p>
      <w:pPr>
        <w:pStyle w:val="BodyText"/>
      </w:pPr>
      <w:r>
        <w:t xml:space="preserve">Tần Vô Song cảm thấy nữ nhân này có chút quái lạ chẳng ra làm sao, vỗ vỗ tay:</w:t>
      </w:r>
    </w:p>
    <w:p>
      <w:pPr>
        <w:pStyle w:val="BodyText"/>
      </w:pPr>
      <w:r>
        <w:t xml:space="preserve">- Vị tiểu thư này, ngươi đuổi tới tận đây không phải là muốn chứng minh sức hấp dẫn của ngươi đó chứ? Nếu mà quả thật là như vậy, vậy ta thực xin lỗi nhé, ta không hề yêu thích một chút nào.</w:t>
      </w:r>
    </w:p>
    <w:p>
      <w:pPr>
        <w:pStyle w:val="BodyText"/>
      </w:pPr>
      <w:r>
        <w:t xml:space="preserve">Bắn ra một tia nhìn sắc lạnh, Mễ Già thở dài:</w:t>
      </w:r>
    </w:p>
    <w:p>
      <w:pPr>
        <w:pStyle w:val="BodyText"/>
      </w:pPr>
      <w:r>
        <w:t xml:space="preserve">- Dối trá, ngươi là kẻ nam nhân dối trá!</w:t>
      </w:r>
    </w:p>
    <w:p>
      <w:pPr>
        <w:pStyle w:val="BodyText"/>
      </w:pPr>
      <w:r>
        <w:t xml:space="preserve">Nói tới đây, trong tay đột nhiên vung lên, một trường tiên đỏ vòng quanh ở trên tay, cuốn trực tiếp, kéo theo thế nước không ngừng, quay cuồng không thôi, tạo ra từng đợt sóng to gió lớn. Loáng một cái, khí thế liền giống như một trận sông cuộn biển gầm mãnh liệt.</w:t>
      </w:r>
    </w:p>
    <w:p>
      <w:pPr>
        <w:pStyle w:val="BodyText"/>
      </w:pPr>
      <w:r>
        <w:t xml:space="preserve">Tần Vô Song vẫn vẻ mặt lạnh lùng như cũ, không hề nói lời nào, thầm nhủ chú ý đề phòng. Hắn biết, nữ tử ở trước mắt này nhìn dường như mơ hồ không rõ, nhưng thân thủ bất phàm, ẩn ẩn có hơi thở Thần đạo.</w:t>
      </w:r>
    </w:p>
    <w:p>
      <w:pPr>
        <w:pStyle w:val="BodyText"/>
      </w:pPr>
      <w:r>
        <w:t xml:space="preserve">Nữ nhân này, một khi động thủ, sẽ vô cùng đáng sợ!</w:t>
      </w:r>
    </w:p>
    <w:p>
      <w:pPr>
        <w:pStyle w:val="BodyText"/>
      </w:pPr>
      <w:r>
        <w:t xml:space="preserve">- Này, tiểu tử kia, biết vì sao bổn tiểu thư tìm ngươi không?</w:t>
      </w:r>
    </w:p>
    <w:p>
      <w:pPr>
        <w:pStyle w:val="BodyText"/>
      </w:pPr>
      <w:r>
        <w:t xml:space="preserve">Mễ Già vung vung cây trường tiên trong tay, dáng vẻ như đang đùa bỡn với con mồi.</w:t>
      </w:r>
    </w:p>
    <w:p>
      <w:pPr>
        <w:pStyle w:val="BodyText"/>
      </w:pPr>
      <w:r>
        <w:t xml:space="preserve">Bao Bao tức giận nói:</w:t>
      </w:r>
    </w:p>
    <w:p>
      <w:pPr>
        <w:pStyle w:val="BodyText"/>
      </w:pPr>
      <w:r>
        <w:t xml:space="preserve">- Nhất định là để ý tới Lão Đại nhà ta rồi nhỉ? Nhưng thật đáng tiếc quá đi, nói cho ngươi biết, trong lòng Lão Đại nhà ta đã thuộc về kẻ khác rồi, hơn nữa…</w:t>
      </w:r>
    </w:p>
    <w:p>
      <w:pPr>
        <w:pStyle w:val="BodyText"/>
      </w:pPr>
      <w:r>
        <w:t xml:space="preserve">- Hơn nữa cái gì?</w:t>
      </w:r>
    </w:p>
    <w:p>
      <w:pPr>
        <w:pStyle w:val="BodyText"/>
      </w:pPr>
      <w:r>
        <w:t xml:space="preserve">Ánh mắt của Mễ Già nhìn trừng trừng.</w:t>
      </w:r>
    </w:p>
    <w:p>
      <w:pPr>
        <w:pStyle w:val="BodyText"/>
      </w:pPr>
      <w:r>
        <w:t xml:space="preserve">- Khà khà, hơn nữa, Lão Đại nhà ta thích dáng vẻ ôn nhu hiền hòa, đối với loại nữ nhân thô lỗ như nhà ngươi, khẳng định là không có một chút hứng thú nào đâu.</w:t>
      </w:r>
    </w:p>
    <w:p>
      <w:pPr>
        <w:pStyle w:val="BodyText"/>
      </w:pPr>
      <w:r>
        <w:t xml:space="preserve">Bao Bao chậc chậc thở dài:</w:t>
      </w:r>
    </w:p>
    <w:p>
      <w:pPr>
        <w:pStyle w:val="BodyText"/>
      </w:pPr>
      <w:r>
        <w:t xml:space="preserve">- Dáng người này thực ra cũng tạm ổn, đáng tiếc quá đi.</w:t>
      </w:r>
    </w:p>
    <w:p>
      <w:pPr>
        <w:pStyle w:val="BodyText"/>
      </w:pPr>
      <w:r>
        <w:t xml:space="preserve">Mễ Già không giận, ngược lại còn cười lớn:</w:t>
      </w:r>
    </w:p>
    <w:p>
      <w:pPr>
        <w:pStyle w:val="BodyText"/>
      </w:pPr>
      <w:r>
        <w:t xml:space="preserve">- Tiểu hầu tử, ngươi chính là đang cố ý chọc giận bổn tiểu thư phải không? Ha ha, đáng tiếc là thủ đoạn của ngươi quá thấp kém, làm bổn tiểu thư tức giận nổi sao?</w:t>
      </w:r>
    </w:p>
    <w:p>
      <w:pPr>
        <w:pStyle w:val="BodyText"/>
      </w:pPr>
      <w:r>
        <w:t xml:space="preserve">- Hài, tức giận thì tức giận thôi, việc gì phải làm bộ không tức giận, vậy thì mệt lắm à!</w:t>
      </w:r>
    </w:p>
    <w:p>
      <w:pPr>
        <w:pStyle w:val="BodyText"/>
      </w:pPr>
      <w:r>
        <w:t xml:space="preserve">Mễ Già sắc mặt phát lạnh, lạnh lùng nói:</w:t>
      </w:r>
    </w:p>
    <w:p>
      <w:pPr>
        <w:pStyle w:val="BodyText"/>
      </w:pPr>
      <w:r>
        <w:t xml:space="preserve">- Tiểu hầu nhi, ngươi thành công rồi đó, để bổn tiểu thư đánh tan cái miệng thối của ngươi đã rồi nói sau.</w:t>
      </w:r>
    </w:p>
    <w:p>
      <w:pPr>
        <w:pStyle w:val="BodyText"/>
      </w:pPr>
      <w:r>
        <w:t xml:space="preserve">Nói xong, thân hình khẽ di chuyển, đã bước đi tới, giống như một ngọn lửa đỏ bắn tới. Bao Bao cười khà khà, hai chân khẽ dậm, trượt ra bên ngoài. Miệng không ngừng kêu lớn:</w:t>
      </w:r>
    </w:p>
    <w:p>
      <w:pPr>
        <w:pStyle w:val="BodyText"/>
      </w:pPr>
      <w:r>
        <w:t xml:space="preserve">- Khà khà, còn thiếu một chút nữa thôi!</w:t>
      </w:r>
    </w:p>
    <w:p>
      <w:pPr>
        <w:pStyle w:val="BodyText"/>
      </w:pPr>
      <w:r>
        <w:t xml:space="preserve">Mễ Già thản nhiên hỏi:</w:t>
      </w:r>
    </w:p>
    <w:p>
      <w:pPr>
        <w:pStyle w:val="BodyText"/>
      </w:pPr>
      <w:r>
        <w:t xml:space="preserve">- Vậy sao?</w:t>
      </w:r>
    </w:p>
    <w:p>
      <w:pPr>
        <w:pStyle w:val="BodyText"/>
      </w:pPr>
      <w:r>
        <w:t xml:space="preserve">Tay phải khẽ run lên, thanh trường tiên kia dường như có linh tính, hóa thành một đạo hỏa xà, trực tiếp quấn quanh trên đùi của Bao Bao.</w:t>
      </w:r>
    </w:p>
    <w:p>
      <w:pPr>
        <w:pStyle w:val="BodyText"/>
      </w:pPr>
      <w:r>
        <w:t xml:space="preserve">Bao Bao kinh hãi biến sắc, vội vàng giãy dụa.</w:t>
      </w:r>
    </w:p>
    <w:p>
      <w:pPr>
        <w:pStyle w:val="BodyText"/>
      </w:pPr>
      <w:r>
        <w:t xml:space="preserve">Trong lúc này, Mễ Già chỉ cảm thấy có một luồng gió đập vào mặt. Một khối lửa màu tím bay với tốc độ cao trực tiếp đánh hướng tới lưng của nàng ta.</w:t>
      </w:r>
    </w:p>
    <w:p>
      <w:pPr>
        <w:pStyle w:val="BodyText"/>
      </w:pPr>
      <w:r>
        <w:t xml:space="preserve">Mễ Già mắng:</w:t>
      </w:r>
    </w:p>
    <w:p>
      <w:pPr>
        <w:pStyle w:val="BodyText"/>
      </w:pPr>
      <w:r>
        <w:t xml:space="preserve">- Thật không biết xấu hổ, hai đánh một sao?</w:t>
      </w:r>
    </w:p>
    <w:p>
      <w:pPr>
        <w:pStyle w:val="BodyText"/>
      </w:pPr>
      <w:r>
        <w:t xml:space="preserve">Thuận tay một vung, quăng Bao Bao ra bên ngoài, Bao Bao bay vút lên cao, quát:</w:t>
      </w:r>
    </w:p>
    <w:p>
      <w:pPr>
        <w:pStyle w:val="BodyText"/>
      </w:pPr>
      <w:r>
        <w:t xml:space="preserve">- Nữ nhân thối tha, có gan thì nêu danh tính ra đây!</w:t>
      </w:r>
    </w:p>
    <w:p>
      <w:pPr>
        <w:pStyle w:val="BodyText"/>
      </w:pPr>
      <w:r>
        <w:t xml:space="preserve">Trường tiên của Mễ Già như độc xà, xoát xoát vung ra ba đạo điện xà, bắn về phía sau lưng. Kẻ tập kích sau lưng kia, chính là Tử Điện Phần Diệm Thú.</w:t>
      </w:r>
    </w:p>
    <w:p>
      <w:pPr>
        <w:pStyle w:val="BodyText"/>
      </w:pPr>
      <w:r>
        <w:t xml:space="preserve">Nhìn thấy ba đạo điện xà này, miệng nó há to, một ngụm hơi liền nuốt trực tiếp tất cả vào trong miệng.</w:t>
      </w:r>
    </w:p>
    <w:p>
      <w:pPr>
        <w:pStyle w:val="BodyText"/>
      </w:pPr>
      <w:r>
        <w:t xml:space="preserve">Tử Điện Phần Diệm Thú thân thể lăng không chớp nhoáng, trong lúc biến chuyển, lại lui ngược trở lại. Hiển nhiên, Tử Điện Phần Diệm Thú cũng biết sự lợi hại của nữ nhân này, thấy nàng xoay người, tự nhiên cũng không dám lấy cứng chọi cứng.</w:t>
      </w:r>
    </w:p>
    <w:p>
      <w:pPr>
        <w:pStyle w:val="BodyText"/>
      </w:pPr>
      <w:r>
        <w:t xml:space="preserve">- Đây là quái vật gì vậy? Nuốt cả điện xà của ta?</w:t>
      </w:r>
    </w:p>
    <w:p>
      <w:pPr>
        <w:pStyle w:val="BodyText"/>
      </w:pPr>
      <w:r>
        <w:t xml:space="preserve">Mễ Già có chút giật mình.</w:t>
      </w:r>
    </w:p>
    <w:p>
      <w:pPr>
        <w:pStyle w:val="BodyText"/>
      </w:pPr>
      <w:r>
        <w:t xml:space="preserve">Tử Điện Phần Diệm Thú một hơi liền nuốt đi sự công kích của Mễ Già, toàn thân lập tức phát ra một trận khô nóng, giống như sắp bị nổ tung ra, hét lớn:</w:t>
      </w:r>
    </w:p>
    <w:p>
      <w:pPr>
        <w:pStyle w:val="BodyText"/>
      </w:pPr>
      <w:r>
        <w:t xml:space="preserve">- Lão Đại, Bao Bao, ta cần đột phá, các ngươi chống đỡ trước giúp ta!</w:t>
      </w:r>
    </w:p>
    <w:p>
      <w:pPr>
        <w:pStyle w:val="BodyText"/>
      </w:pPr>
      <w:r>
        <w:t xml:space="preserve">Điên cuồng hét lớn một tiếng, thân ảnh như điện, mang theo hai đạo sóng nước trắng xóa, đau đớn rời đi.</w:t>
      </w:r>
    </w:p>
    <w:p>
      <w:pPr>
        <w:pStyle w:val="BodyText"/>
      </w:pPr>
      <w:r>
        <w:t xml:space="preserve">Bao Bao giờ chẳng còn gì để nói, sau cả nửa ngày mới thì thào chửi thầm:</w:t>
      </w:r>
    </w:p>
    <w:p>
      <w:pPr>
        <w:pStyle w:val="BodyText"/>
      </w:pPr>
      <w:r>
        <w:t xml:space="preserve">- Thật đúng là một tên gia hỏa chẳng có nghĩa khí gì cả!</w:t>
      </w:r>
    </w:p>
    <w:p>
      <w:pPr>
        <w:pStyle w:val="BodyText"/>
      </w:pPr>
      <w:r>
        <w:t xml:space="preserve">Tần Vô Song vẫn là đứng bên ngoài theo dõi cuộc chiến, cũng biết rằng nữ nhân này không có sử dụng toàn bộ sức chiến đấu. Nhìn thấy Bao Bao vẫn còn hung hăng muốn xông ra, quát:</w:t>
      </w:r>
    </w:p>
    <w:p>
      <w:pPr>
        <w:pStyle w:val="BodyText"/>
      </w:pPr>
      <w:r>
        <w:t xml:space="preserve">- Bao Bao, lui xuống!</w:t>
      </w:r>
    </w:p>
    <w:p>
      <w:pPr>
        <w:pStyle w:val="BodyText"/>
      </w:pPr>
      <w:r>
        <w:t xml:space="preserve">Bao Bao ôm ôm lấy đầu, mang ánh mắt khó hiểu nhìn Tần Vô Song.</w:t>
      </w:r>
    </w:p>
    <w:p>
      <w:pPr>
        <w:pStyle w:val="BodyText"/>
      </w:pPr>
      <w:r>
        <w:t xml:space="preserve">Tần Vô Song thản nhiên nói:</w:t>
      </w:r>
    </w:p>
    <w:p>
      <w:pPr>
        <w:pStyle w:val="BodyText"/>
      </w:pPr>
      <w:r>
        <w:t xml:space="preserve">- Kẻ nàng ta tìm là ta, ngươi lui xuống trước đi.</w:t>
      </w:r>
    </w:p>
    <w:p>
      <w:pPr>
        <w:pStyle w:val="BodyText"/>
      </w:pPr>
      <w:r>
        <w:t xml:space="preserve">Bao Bao gật gật đầu, quát Mễ Già:</w:t>
      </w:r>
    </w:p>
    <w:p>
      <w:pPr>
        <w:pStyle w:val="BodyText"/>
      </w:pPr>
      <w:r>
        <w:t xml:space="preserve">- Này, nữ nhân hung dữ kia, báo tên tuổi lên đây, dưới mũi tên của Lão Đại nhà ta không bao giờ giết kẻ vô danh.</w:t>
      </w:r>
    </w:p>
    <w:p>
      <w:pPr>
        <w:pStyle w:val="BodyText"/>
      </w:pPr>
      <w:r>
        <w:t xml:space="preserve">- Không giết hạng người vô danh sao? Đây chẳng phải là học phong cách của bổn tiểu thư à? Hừm, tiểu hầu nhi, ngươi nghe cho rõ đây, bổn tiểu thư đi không thay tên, ngồi không đổi họ, họ Mễ tên Già, ngoại hiệu Đông Hải Ma Nữ chính là bổn tiểu thư ta!</w:t>
      </w:r>
    </w:p>
    <w:p>
      <w:pPr>
        <w:pStyle w:val="BodyText"/>
      </w:pPr>
      <w:r>
        <w:t xml:space="preserve">- Đông Hải Ma Nữ?</w:t>
      </w:r>
    </w:p>
    <w:p>
      <w:pPr>
        <w:pStyle w:val="BodyText"/>
      </w:pPr>
      <w:r>
        <w:t xml:space="preserve">Bao Bao sửng sốt:</w:t>
      </w:r>
    </w:p>
    <w:p>
      <w:pPr>
        <w:pStyle w:val="BodyText"/>
      </w:pPr>
      <w:r>
        <w:t xml:space="preserve">- Đây là cái danh hiệu quái quỷ gì vậy? Ta đây được xưng Thái cổ Ma vượn, ngươi đã từng nghe qua?</w:t>
      </w:r>
    </w:p>
    <w:p>
      <w:pPr>
        <w:pStyle w:val="BodyText"/>
      </w:pPr>
      <w:r>
        <w:t xml:space="preserve">- Mễ Già?</w:t>
      </w:r>
    </w:p>
    <w:p>
      <w:pPr>
        <w:pStyle w:val="BodyText"/>
      </w:pPr>
      <w:r>
        <w:t xml:space="preserve">Tần Vô Song nghiền ngẫm suy nghĩ cái tên này:</w:t>
      </w:r>
    </w:p>
    <w:p>
      <w:pPr>
        <w:pStyle w:val="BodyText"/>
      </w:pPr>
      <w:r>
        <w:t xml:space="preserve">- Hình như, trong số những kẻ có oán thù với ta, không có cái tên này thì phải. Hay là, ngươi chính là đệ tử của Cầu Long Tộc?</w:t>
      </w:r>
    </w:p>
    <w:p>
      <w:pPr>
        <w:pStyle w:val="BodyText"/>
      </w:pPr>
      <w:r>
        <w:t xml:space="preserve">- Tiểu tử ngươi thật đúng là có chút hiểu biết.</w:t>
      </w:r>
    </w:p>
    <w:p>
      <w:pPr>
        <w:pStyle w:val="BodyText"/>
      </w:pPr>
      <w:r>
        <w:t xml:space="preserve">Mễ Già ưỡn ngực:</w:t>
      </w:r>
    </w:p>
    <w:p>
      <w:pPr>
        <w:pStyle w:val="BodyText"/>
      </w:pPr>
      <w:r>
        <w:t xml:space="preserve">- Không sai, bổn tiểu thư chính là Công chúa Mễ Già của Cầu Long Tộc.</w:t>
      </w:r>
    </w:p>
    <w:p>
      <w:pPr>
        <w:pStyle w:val="BodyText"/>
      </w:pPr>
      <w:r>
        <w:t xml:space="preserve">- Cầu Long Tộc, rất tốt!</w:t>
      </w:r>
    </w:p>
    <w:p>
      <w:pPr>
        <w:pStyle w:val="BodyText"/>
      </w:pPr>
      <w:r>
        <w:t xml:space="preserve">Tần Vô Song nhàn nhạt gật đầu:</w:t>
      </w:r>
    </w:p>
    <w:p>
      <w:pPr>
        <w:pStyle w:val="BodyText"/>
      </w:pPr>
      <w:r>
        <w:t xml:space="preserve">- Lại không biết, tại hạ có chỗ nào đắc tội với Mễ Già tiểu thư?</w:t>
      </w:r>
    </w:p>
    <w:p>
      <w:pPr>
        <w:pStyle w:val="BodyText"/>
      </w:pPr>
      <w:r>
        <w:t xml:space="preserve">- Nói ra thì có rất nhiều. Tiểu tử ngươi, tên là Tần Vô Song, không sai chứ?</w:t>
      </w:r>
    </w:p>
    <w:p>
      <w:pPr>
        <w:pStyle w:val="BodyText"/>
      </w:pPr>
      <w:r>
        <w:t xml:space="preserve">Mễ Già đĩnh đạc hỏi.</w:t>
      </w:r>
    </w:p>
    <w:p>
      <w:pPr>
        <w:pStyle w:val="BodyText"/>
      </w:pPr>
      <w:r>
        <w:t xml:space="preserve">- Không sai!</w:t>
      </w:r>
    </w:p>
    <w:p>
      <w:pPr>
        <w:pStyle w:val="BodyText"/>
      </w:pPr>
      <w:r>
        <w:t xml:space="preserve">- Ừm, ngươi dám thừa nhận!</w:t>
      </w:r>
    </w:p>
    <w:p>
      <w:pPr>
        <w:pStyle w:val="BodyText"/>
      </w:pPr>
      <w:r>
        <w:t xml:space="preserve">Mễ Già gật gật đầu:</w:t>
      </w:r>
    </w:p>
    <w:p>
      <w:pPr>
        <w:pStyle w:val="BodyText"/>
      </w:pPr>
      <w:r>
        <w:t xml:space="preserve">- Vậy thì đúng rồi, ta không tìm lầm người!</w:t>
      </w:r>
    </w:p>
    <w:p>
      <w:pPr>
        <w:pStyle w:val="BodyText"/>
      </w:pPr>
      <w:r>
        <w:t xml:space="preserve">- Tiểu thư không phải là bất bình căm giận chuyện của Cổ Kiêu ở Khiếu Nguyệt Đảo mà tới đó chứ?</w:t>
      </w:r>
    </w:p>
    <w:p>
      <w:pPr>
        <w:pStyle w:val="BodyText"/>
      </w:pPr>
      <w:r>
        <w:t xml:space="preserve">Khóe miệng Mễ Già khẽ giương lên, khinh miệt nói:</w:t>
      </w:r>
    </w:p>
    <w:p>
      <w:pPr>
        <w:pStyle w:val="BodyText"/>
      </w:pPr>
      <w:r>
        <w:t xml:space="preserve">- Cổ Kiêu xếp hàng thứ mấy? Hắn nào có tư cách khiến cho bổn tiểu thư phải xuất đầu lộ diện? Muốn chết thì chết, chẳng liên quan tới cái rắm của bổn tiểu thư.</w:t>
      </w:r>
    </w:p>
    <w:p>
      <w:pPr>
        <w:pStyle w:val="BodyText"/>
      </w:pPr>
      <w:r>
        <w:t xml:space="preserve">Tần Vô Song cảm thấy điều này có chút khó hiểu, Khiếu Nguyệt Đảo cùng với Cầu Long Tộc tỏ ra có chút không rõ ràng lắm, nếu nói nữ nhân này là vì Cổ Kiêu mà tới thì còn có chút có lý.</w:t>
      </w:r>
    </w:p>
    <w:p>
      <w:pPr>
        <w:pStyle w:val="BodyText"/>
      </w:pPr>
      <w:r>
        <w:t xml:space="preserve">- Vậy chẳng lẽ là xuất đầu vì Thiên Đế Môn?</w:t>
      </w:r>
    </w:p>
    <w:p>
      <w:pPr>
        <w:pStyle w:val="BodyText"/>
      </w:pPr>
      <w:r>
        <w:t xml:space="preserve">Tần Vô Song nhíu mày.</w:t>
      </w:r>
    </w:p>
    <w:p>
      <w:pPr>
        <w:pStyle w:val="BodyText"/>
      </w:pPr>
      <w:r>
        <w:t xml:space="preserve">Mễ Già tức giận:</w:t>
      </w:r>
    </w:p>
    <w:p>
      <w:pPr>
        <w:pStyle w:val="BodyText"/>
      </w:pPr>
      <w:r>
        <w:t xml:space="preserve">- Thiên Đế Môn tính cái rắm, càng không có tư cách.</w:t>
      </w:r>
    </w:p>
    <w:p>
      <w:pPr>
        <w:pStyle w:val="BodyText"/>
      </w:pPr>
      <w:r>
        <w:t xml:space="preserve">- Cái này không phải, cái kia không phải. Hay là bổn tiểu thư chỉ là thuần túy lấy ta làm trò đùa, định hao phí bao nhiêu thời gian? Nếu là như vậy, xin thứ lỗi ta không có thời gian cùng chơi với ngươi.</w:t>
      </w:r>
    </w:p>
    <w:p>
      <w:pPr>
        <w:pStyle w:val="BodyText"/>
      </w:pPr>
      <w:r>
        <w:t xml:space="preserve">Tần Vô Song tức giận không thèm nói.</w:t>
      </w:r>
    </w:p>
    <w:p>
      <w:pPr>
        <w:pStyle w:val="BodyText"/>
      </w:pPr>
      <w:r>
        <w:t xml:space="preserve">- Được lắm, tiểu tử, bổn tiểu thư chỉ đơn giản là nhìn thấy ngươi không vừa mắt. Ngươi ở Hiên Viên Khâu tung hoành ngang ngược, bổn tiểu thư không xem vào. Nhưng mà, dùng danh hiệu Quán quân Thí luyện, đến Vô Tận Đông Hải của ta diễu võ dương oai, đây không phải là ức hiếp người của Vô Tận Đông Hải chúng ta hay sao? Phải để đích thân bổn tiểu thư ra tay giáo huấn ngươi mới được.</w:t>
      </w:r>
    </w:p>
    <w:p>
      <w:pPr>
        <w:pStyle w:val="BodyText"/>
      </w:pPr>
      <w:r>
        <w:t xml:space="preserve">Tần Vô Song dường như là hiểu ra mọi chuyện. Hóa ra là nữ nhân này tới là vì bị danh hiệu Quán quân Thí luyện của hắn khiến nàng ngứa mắt, nên mới chạy đến đây làm loạn.</w:t>
      </w:r>
    </w:p>
    <w:p>
      <w:pPr>
        <w:pStyle w:val="BodyText"/>
      </w:pPr>
      <w:r>
        <w:t xml:space="preserve">Tần Vô Song cũng không phải là kẻ thích tranh đấu tàn nhẫn, nếu như đối phương là tới quyết đấu sinh tử, thì lại dễ bàn hơn rồi. Trực tiếp tiêu diệt, không cần nhiều lời.</w:t>
      </w:r>
    </w:p>
    <w:p>
      <w:pPr>
        <w:pStyle w:val="BodyText"/>
      </w:pPr>
      <w:r>
        <w:t xml:space="preserve">Nhưng mà nữ nhân này, hiển nhiên không phải là loại sinh tử quyết đấu. Nếu ngay lập tức đem nàng tiêu diệt, ngoài việc làm tăng thêm một kẻ thù ra thì cũng chỉ là chuyện vô bổ.</w:t>
      </w:r>
    </w:p>
    <w:p>
      <w:pPr>
        <w:pStyle w:val="BodyText"/>
      </w:pPr>
      <w:r>
        <w:t xml:space="preserve">Nếu như bình thường, Tần Vô Song thật không cần kiêng kỵ. Nhưng mà trong tình thế gian nan như hiện nay, không biết sau lưng có bao nhiêu con mắt thèm thuồng đang chăm chú nhìn chằm chằm vào hắn.</w:t>
      </w:r>
    </w:p>
    <w:p>
      <w:pPr>
        <w:pStyle w:val="BodyText"/>
      </w:pPr>
      <w:r>
        <w:t xml:space="preserve">Trong Vô Tận Đông Hải này, có thể bớt đi một kẻ thù thì vẫn là thêm một điều tốt đẹp. Ít nhất, nhìn bộ dáng của nữ nhân này, mặc dù có chút lằng nhằng phức tạp, nhưng cũng lại không phải là loại người thâm hiểm ác độc gì.</w:t>
      </w:r>
    </w:p>
    <w:p>
      <w:pPr>
        <w:pStyle w:val="BodyText"/>
      </w:pPr>
      <w:r>
        <w:t xml:space="preserve">- Chi bằng để nàng ta biết khó mà lui, đừng ở đây gây sự nữa thì tốt hơn!</w:t>
      </w:r>
    </w:p>
    <w:p>
      <w:pPr>
        <w:pStyle w:val="BodyText"/>
      </w:pPr>
      <w:r>
        <w:t xml:space="preserve">Tần Vô Song nghĩ vậy, liền có chút chủ ý, nhướng mày nói:</w:t>
      </w:r>
    </w:p>
    <w:p>
      <w:pPr>
        <w:pStyle w:val="BodyText"/>
      </w:pPr>
      <w:r>
        <w:t xml:space="preserve">- Mễ Già tiểu thư, tại hạ đến Vô Tận Đông Hải cũng không có ý khoe khoang gì, thực là có chút việc khẩn cấp, muốn gặp Đồ Đằng cường giả Tổ Long Tộc của Vô Tận Đông Hải. Cô nương nếu như thấy danh hiệu kia của tại hạ có chút chướng mắt, ngày khác nếu rảnh thì xin đến Cầu Long Tộc lĩnh giáo cô nương, thế nào?</w:t>
      </w:r>
    </w:p>
    <w:p>
      <w:pPr>
        <w:pStyle w:val="BodyText"/>
      </w:pPr>
      <w:r>
        <w:t xml:space="preserve">Mễ Già bĩu môi:</w:t>
      </w:r>
    </w:p>
    <w:p>
      <w:pPr>
        <w:pStyle w:val="BodyText"/>
      </w:pPr>
      <w:r>
        <w:t xml:space="preserve">- Tiểu tử, ngươi không phải là đang cầu xin ta tha mạng đó chứ?</w:t>
      </w:r>
    </w:p>
    <w:p>
      <w:pPr>
        <w:pStyle w:val="BodyText"/>
      </w:pPr>
      <w:r>
        <w:t xml:space="preserve">Xua xua tay áo, có chút không kiên nhẫn nói:</w:t>
      </w:r>
    </w:p>
    <w:p>
      <w:pPr>
        <w:pStyle w:val="BodyText"/>
      </w:pPr>
      <w:r>
        <w:t xml:space="preserve">- Trước khi ta đi, là đã nghĩ quyết định phải đấu một trận này rồi, nếu như là người thua, một phen đem Thần Tú Cung hai tay dâng cho ta, còn nếu như là ngươi thắng, ngươi muốn làm thế nào thì sẽ làm thế đó.</w:t>
      </w:r>
    </w:p>
    <w:p>
      <w:pPr>
        <w:pStyle w:val="BodyText"/>
      </w:pPr>
      <w:r>
        <w:t xml:space="preserve">Bao Bao tiến đến nói:</w:t>
      </w:r>
    </w:p>
    <w:p>
      <w:pPr>
        <w:pStyle w:val="BodyText"/>
      </w:pPr>
      <w:r>
        <w:t xml:space="preserve">- Đều nói nữ nhân hung dữ là đại ngu ngốc, xem ra cũng có chút đạo lý à. Ngươi không sợ Lão Đại chúng ta thắng ngươi, sẽ đem bán ngươi đi sao chứ?</w:t>
      </w:r>
    </w:p>
    <w:p>
      <w:pPr>
        <w:pStyle w:val="BodyText"/>
      </w:pPr>
      <w:r>
        <w:t xml:space="preserve">- Hừm, trước hết khoan nói hắn có cơ hội thắng ta, mà cho dù hắn có thắng ta đi chăng nữa, hắn dám bán ta thì kẻ nào dám mua?</w:t>
      </w:r>
    </w:p>
    <w:p>
      <w:pPr>
        <w:pStyle w:val="BodyText"/>
      </w:pPr>
      <w:r>
        <w:t xml:space="preserve">Mễ Già run run tay nhịp nhịp thanh trường tiên trong tay, không kiêng nể gì cười nói:</w:t>
      </w:r>
    </w:p>
    <w:p>
      <w:pPr>
        <w:pStyle w:val="BodyText"/>
      </w:pPr>
      <w:r>
        <w:t xml:space="preserve">- Tiểu tử, bổn tiểu thư có thể nói cho ngươi, vừa rồi ta cùng với thủ hạ của ngươi chơi đùa một chút, cũng là không dùng tới công phu thực sự. Nếu như đấu với ngươi, bổn tiểu thư chắc chắn sẽ không khách khí. Trực tiếp đem một roi khiến ngươi phải khốn đốn!</w:t>
      </w:r>
    </w:p>
    <w:p>
      <w:pPr>
        <w:pStyle w:val="BodyText"/>
      </w:pPr>
      <w:r>
        <w:t xml:space="preserve">Tần Vô Song thở dài:</w:t>
      </w:r>
    </w:p>
    <w:p>
      <w:pPr>
        <w:pStyle w:val="BodyText"/>
      </w:pPr>
      <w:r>
        <w:t xml:space="preserve">- Mễ Già tiểu thư, ta biết, ngươi có lẽ đã phá được sự ràng buộc của Thông Huyền Cảnh đỉnh phong, nắm giữ được một chút lực lượng của Thần đạo. Có lẽ với thân phận đại tiểu thư của ngươi khiến cho ngươi cảm thấy rằng thứ nhất là trời, thứ hai là đất, thứ ba chính là ngươi. Nhưng mà ta có thể nói cho ngươi biết, một khi sát khí của ta mà tăng lên, cũng không dám đảm bảo không tổn hao một sợi lông tóc nào của ngươi. Tác chiến với ta, ngươi chi bằng hãy chuẩn bị tốt tâm lý trước đi.</w:t>
      </w:r>
    </w:p>
    <w:p>
      <w:pPr>
        <w:pStyle w:val="BodyText"/>
      </w:pPr>
      <w:r>
        <w:t xml:space="preserve">- Không sai, đại ma nữ, ta cũng nhắc nhở ngươi một chút, dưới mũi tên của Lão Đại nhà ta, Thần đạo cường giả cũng đã chết vài kẻ, dựa vào ngươi, khà khà…</w:t>
      </w:r>
    </w:p>
    <w:p>
      <w:pPr>
        <w:pStyle w:val="BodyText"/>
      </w:pPr>
      <w:r>
        <w:t xml:space="preserve">Mễ Già cười lạnh nói:</w:t>
      </w:r>
    </w:p>
    <w:p>
      <w:pPr>
        <w:pStyle w:val="BodyText"/>
      </w:pPr>
      <w:r>
        <w:t xml:space="preserve">- Đó là do cao thủ của Hiên Viên Khâu các ngươi quá yếu, bây giờ ta sẽ cho ngươi biết một chút, Thần đạo của Vô Tận Đông Hải là như thế nào. Hãy tiếp chiêu đi, tiểu tử!</w:t>
      </w:r>
    </w:p>
    <w:p>
      <w:pPr>
        <w:pStyle w:val="BodyText"/>
      </w:pPr>
      <w:r>
        <w:t xml:space="preserve">Nói xong, cánh tay điên cuồng múa may xông tới, trường tiên xích hỏa trong tay trong chốc lát như một dải lụa bay múa, uyển chuyển uốn lượn thành từng đợt lốc xoáy.</w:t>
      </w:r>
    </w:p>
    <w:p>
      <w:pPr>
        <w:pStyle w:val="BodyText"/>
      </w:pPr>
      <w:r>
        <w:t xml:space="preserve">Lực lượng của Thần đạo, một khi thi triển, đúng là sẽ đáng sợ như thế. Một luồng lốc xoáy vừa hình thành, lập tức khuếch tán ra xung quanh, hướng rất nhanh vồ tới Tần Vô Song.</w:t>
      </w:r>
    </w:p>
    <w:p>
      <w:pPr>
        <w:pStyle w:val="BodyText"/>
      </w:pPr>
      <w:r>
        <w:t xml:space="preserve">- Xích Long Vũ Thần Lãng!</w:t>
      </w:r>
    </w:p>
    <w:p>
      <w:pPr>
        <w:pStyle w:val="BodyText"/>
      </w:pPr>
      <w:r>
        <w:t xml:space="preserve">Một thanh âm thanh thúy vang lên, thân ảnh của Mễ Già cũng rất nhanh tiến vào trong lốc xoáy kia. Trong lúc nhất hời, căn bản không thể phân biệt được đâu là người, đâu là sóng, đâu là trường tiên.</w:t>
      </w:r>
    </w:p>
    <w:p>
      <w:pPr>
        <w:pStyle w:val="Compact"/>
      </w:pPr>
      <w:r>
        <w:t xml:space="preserve">Ủng hộ chỉ với 1 click và 5s ! (adf.ly/4EmoB)</w:t>
      </w:r>
      <w:r>
        <w:br w:type="textWrapping"/>
      </w:r>
      <w:r>
        <w:br w:type="textWrapping"/>
      </w:r>
    </w:p>
    <w:p>
      <w:pPr>
        <w:pStyle w:val="Heading2"/>
      </w:pPr>
      <w:bookmarkStart w:id="773" w:name="chương-751"/>
      <w:bookmarkEnd w:id="773"/>
      <w:r>
        <w:t xml:space="preserve">751. Chương 75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51: Đại chiến ma nữ.</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thúc giục Âm Dương Tử Vân Dực, thân hình giống như một con diều phấp phới, hai chân đạp lên khoảng không như đạp đầu sóng lớn, bất luận lốc xoáy phát động như thế nào, Tần Vô Song cuối cùng vẫn đạp lên đầu sóng ngọn gió, không chút nghiêng ngả, không bị cuốn vào.</w:t>
      </w:r>
    </w:p>
    <w:p>
      <w:pPr>
        <w:pStyle w:val="BodyText"/>
      </w:pPr>
      <w:r>
        <w:t xml:space="preserve">Thần Tú Cung trên tay, dung hợp với thân thể của hắn, phát ra từng luồng kim mang đáng sợ, toàn thân giống như một thiên thần, uy phong lẫm liệt.</w:t>
      </w:r>
    </w:p>
    <w:p>
      <w:pPr>
        <w:pStyle w:val="BodyText"/>
      </w:pPr>
      <w:r>
        <w:t xml:space="preserve">Mễ Già ở bên trong lốc xoáy, nhìn thấy Tần Vô Song vững vàng khống chế sóng gió như vậy, hỏa khí trong lòng dâng lên, khí thế càng mạnh, trường tiên chuyển động, trực tiếp hướng về phía pháp thân kim quang cuốn tới.</w:t>
      </w:r>
    </w:p>
    <w:p>
      <w:pPr>
        <w:pStyle w:val="BodyText"/>
      </w:pPr>
      <w:r>
        <w:t xml:space="preserve">Chiếc roi giống như kéo dài vô hạn, đột nhiên kéo dài ra, ở xung quanh pháp thân kim quang, với tốc độ sét đánh không kịp bưng tai, quấn quanh trên dưới một trăm vòng, đem pháp thân kim quang bó lại giống như một cái bánh chưng lớn.</w:t>
      </w:r>
    </w:p>
    <w:p>
      <w:pPr>
        <w:pStyle w:val="BodyText"/>
      </w:pPr>
      <w:r>
        <w:t xml:space="preserve">Tần Vô Song ở trong kim thân, mặt vẫn không có biểu tình, phảng phất như không nhìn thấy nguy cơ trước mặt.</w:t>
      </w:r>
    </w:p>
    <w:p>
      <w:pPr>
        <w:pStyle w:val="BodyText"/>
      </w:pPr>
      <w:r>
        <w:t xml:space="preserve">Trường tiên của Mễ Già cuốn lại, đang muốn chuyển lực ghì lại, trói lấy Tần Vô Song. Đột nhiên, đan điền của Mễ Già phảng phất như bị thứ gì đó đột nhiên kéo mạnh.</w:t>
      </w:r>
    </w:p>
    <w:p>
      <w:pPr>
        <w:pStyle w:val="BodyText"/>
      </w:pPr>
      <w:r>
        <w:t xml:space="preserve">Trong nháy mắt, đan điền của nàng giống như phá vỡ một lỗ hổng, một luồng thần lực, đột nhiên từ trong đan điền của nàng bị mạnh mẽ kéo ra.</w:t>
      </w:r>
    </w:p>
    <w:p>
      <w:pPr>
        <w:pStyle w:val="BodyText"/>
      </w:pPr>
      <w:r>
        <w:t xml:space="preserve">Lực lượng Thần đạo thuận theo trường tiên, với tốc độ mắt thường có thể nhìn thấy, hướng về phía chiếc roi đó lan tới, trực tiếp bị kim quang đó nuốt chửng.</w:t>
      </w:r>
    </w:p>
    <w:p>
      <w:pPr>
        <w:pStyle w:val="BodyText"/>
      </w:pPr>
      <w:r>
        <w:t xml:space="preserve">Tiếp theo, lực Thần đạo thứ hai, lại vô tình bị kéo ra.</w:t>
      </w:r>
    </w:p>
    <w:p>
      <w:pPr>
        <w:pStyle w:val="BodyText"/>
      </w:pPr>
      <w:r>
        <w:t xml:space="preserve">Lần thứ nhất, thứ hai, thứ ba…</w:t>
      </w:r>
    </w:p>
    <w:p>
      <w:pPr>
        <w:pStyle w:val="BodyText"/>
      </w:pPr>
      <w:r>
        <w:t xml:space="preserve">Sắc mặt Mễ Già đại biến, quát lớn nói:</w:t>
      </w:r>
    </w:p>
    <w:p>
      <w:pPr>
        <w:pStyle w:val="BodyText"/>
      </w:pPr>
      <w:r>
        <w:t xml:space="preserve">- Làm trò quỷ gì vậy?</w:t>
      </w:r>
    </w:p>
    <w:p>
      <w:pPr>
        <w:pStyle w:val="BodyText"/>
      </w:pPr>
      <w:r>
        <w:t xml:space="preserve">Vội vàng thúc giục đan điền thu hồi thần lực lại, trường tiên lại quay về, muốn mở vòng trói buộc đối với Tần Vô Song, nhưng không ngờ, luồng kim quang đó, lại giống như có ma lực vậy, mang theo lực hấp thụ cường đại, khiến khí thế quay về của nàng nhất thời gặp cản trở.</w:t>
      </w:r>
    </w:p>
    <w:p>
      <w:pPr>
        <w:pStyle w:val="BodyText"/>
      </w:pPr>
      <w:r>
        <w:t xml:space="preserve">Khóe miệng Tần Vô Song tràn ra một nụ cười khó mà quan sát, lần thăm dò này của hắn, cuối cùng đã thăm dò ra. Mễ Già, quả nhiên là Thần đạo cường giả!</w:t>
      </w:r>
    </w:p>
    <w:p>
      <w:pPr>
        <w:pStyle w:val="BodyText"/>
      </w:pPr>
      <w:r>
        <w:t xml:space="preserve">Với thân phận trẻ tuổi của nàng, đã có thành tựu là Thần đạo. Vô Tận Đông Hải này, quả nhiên là tàng long ngọa hổ, nhân tài ẩn dật.</w:t>
      </w:r>
    </w:p>
    <w:p>
      <w:pPr>
        <w:pStyle w:val="BodyText"/>
      </w:pPr>
      <w:r>
        <w:t xml:space="preserve">Chỉ là, trong lòng Tần Vô Song có một nghi vấn, Mễ Già thiên phú kinh người như vậy, tại sao lần trước không tới Mộng Huyễn Thiên Trì. Nếu lúc đó Mễ Già có sức mạnh Thần đạo, ở giải thi đấu Thí luyện, bất luận thế nào, Tần Vô Song hắn cũng không thể có được chức Quán quân.</w:t>
      </w:r>
    </w:p>
    <w:p>
      <w:pPr>
        <w:pStyle w:val="BodyText"/>
      </w:pPr>
      <w:r>
        <w:t xml:space="preserve">Tần Vô Song vừa rồi hình thành dung hợp với Thần Tú Cung, mượn lực uy áp của Thần Tú Cung, đắp nặn ra kim quang hộ thể, lại lợi dụng Bắc Minh Đại Pháp, hai thứ kết hợp, dưới sự thử nghiệm, quả nhiên thành công hút được sức mạnh Thần đạo của Mễ Già thành công.</w:t>
      </w:r>
    </w:p>
    <w:p>
      <w:pPr>
        <w:pStyle w:val="BodyText"/>
      </w:pPr>
      <w:r>
        <w:t xml:space="preserve">Đối với Tần Vô Song mà nói, cơ hội tiếp cận đánh tay đôi với Thần đạo cường giả, gần như bằng không. Trước kia khi tiêu diệt Lôi Minh cũng vậy, tiêu diệt La Thông Thiên cũng vậy, đều là lợi dụng uy áp và tốc độ của Thần Tú Cung, tập kích bất ngờ, đánh đối phương không kịp trở tay, lại cộng thêm ưu thế công kích từ xa, mới có thể tiêu diệt được hai người này.</w:t>
      </w:r>
    </w:p>
    <w:p>
      <w:pPr>
        <w:pStyle w:val="BodyText"/>
      </w:pPr>
      <w:r>
        <w:t xml:space="preserve">Còn lần này, hắn cũng biết, thực lực của Mễ Già ước chừng không sai biệt lắm so với La Thông Thiên, cũng vừa mới tiến nhập vào cảnh giới Thần đạo không bao lâu, cảnh giới Thần đạo, cũng không xem là quá vững chắc.</w:t>
      </w:r>
    </w:p>
    <w:p>
      <w:pPr>
        <w:pStyle w:val="BodyText"/>
      </w:pPr>
      <w:r>
        <w:t xml:space="preserve">Cho nên, đây cũng là cung cấp cho Tần Vô Song một cơ hội trời cho để tiếp cận tác chiến cận thân. Tần Vô Song vừa bắt đầu đã cảm thấy Mễ Già phiền toái, nhưng những lần tiếp theo, trong lòng ngược lại cảm thấy âm thầm thích thú.</w:t>
      </w:r>
    </w:p>
    <w:p>
      <w:pPr>
        <w:pStyle w:val="BodyText"/>
      </w:pPr>
      <w:r>
        <w:t xml:space="preserve">Sự xuất hiện của Mễ Già, ngược lại là một cơ hội luyện binh cực tốt. Tác chiến với Mễ Già, có thể xem là trận giao chiến làm nóng người với Thần đạo cường giả.</w:t>
      </w:r>
    </w:p>
    <w:p>
      <w:pPr>
        <w:pStyle w:val="BodyText"/>
      </w:pPr>
      <w:r>
        <w:t xml:space="preserve">Tần Vô Song cũng biết, hiện giờ ngoại giới đang lưu truyền hắn kế thừa trận pháp Thái cổ, những cường giả mà hắn sắp sửa đối mặt, sẽ càng ngày càng nhiều khiến bản thân hắn cũng không đếm hết được.</w:t>
      </w:r>
    </w:p>
    <w:p>
      <w:pPr>
        <w:pStyle w:val="BodyText"/>
      </w:pPr>
      <w:r>
        <w:t xml:space="preserve">Cho nên, phải bồi dưỡng một chút năng lực tác chiến cận chiến với Thần đạo cường giả. Thành thục năng lực và phương thức tác chiến của Thần đạo cường giả.</w:t>
      </w:r>
    </w:p>
    <w:p>
      <w:pPr>
        <w:pStyle w:val="BodyText"/>
      </w:pPr>
      <w:r>
        <w:t xml:space="preserve">Bởi vì như vậy, trong chiến đấu tay đôi có thể gặp sau này, mới có nhiều hơn vốn liếng.</w:t>
      </w:r>
    </w:p>
    <w:p>
      <w:pPr>
        <w:pStyle w:val="BodyText"/>
      </w:pPr>
      <w:r>
        <w:t xml:space="preserve">Cũng chính vì như vậy, Tần Vô Song không lợi dụng ưu thế di chuyển của Âm Dương Tử Vân Dực, ngược lại thử dùng Bắc Minh Đại Pháp, môn thần thông này, từ sau khi Tần Vô Song tiến nhập Hư Võ Cảnh, rất ít khi sử dụng.</w:t>
      </w:r>
    </w:p>
    <w:p>
      <w:pPr>
        <w:pStyle w:val="BodyText"/>
      </w:pPr>
      <w:r>
        <w:t xml:space="preserve">Còn hiện giờ, một khi trùng kích Thần đạo thành công, Bắc Minh Đại Pháp này hoàn toàn có thể khai phá lợi dụng một lần nữa. Tu luyện của Thần đạo, không thể nào lấy thần lực rèn luyện sức mạnh Thần hồn, lấy Thần hồn đạt đến cảnh giới bất diệt.</w:t>
      </w:r>
    </w:p>
    <w:p>
      <w:pPr>
        <w:pStyle w:val="BodyText"/>
      </w:pPr>
      <w:r>
        <w:t xml:space="preserve">Lần thí nghiệm này, quả nhiên Bắc Minh Đại Pháp, gặp mạnh thì mạnh, ngay cả sức mạnh Thần đạo cũng có thể hấp thu ra, điều này hiển nhiên làm lòng tin của Tần Vô Song tăng trưởng lên rất nhiều.</w:t>
      </w:r>
    </w:p>
    <w:p>
      <w:pPr>
        <w:pStyle w:val="BodyText"/>
      </w:pPr>
      <w:r>
        <w:t xml:space="preserve">Đương nhiên, Tần Vô Song biết Mễ Già cũng không phải kẻ thù một mất một còn, khi ra tay, cũng lưu lại mấy phần nhân tình. Lập tức hít vào mấy cái, Tần Vô Song khẽ mỉm cười, cao giọng nói:</w:t>
      </w:r>
    </w:p>
    <w:p>
      <w:pPr>
        <w:pStyle w:val="BodyText"/>
      </w:pPr>
      <w:r>
        <w:t xml:space="preserve">- Mễ Già tiểu thư, giữa chúng ta, nếu chỉ vì tranh giành khí phách, hà cớ gì phải phân ra thắng bại?</w:t>
      </w:r>
    </w:p>
    <w:p>
      <w:pPr>
        <w:pStyle w:val="BodyText"/>
      </w:pPr>
      <w:r>
        <w:t xml:space="preserve">Mễ Già thở gấp, liên tiếp kéo ba cái, nhưng vẫn không nhúc nhích tí nào. Khi bàn tay muốn thả lỏng, trường tiên lại giống như một bàn tay to vô hình, gắt gao túm chặt lấy cổ tay nàng, ngay cả buông tay cũng vô cùng khó khăn.</w:t>
      </w:r>
    </w:p>
    <w:p>
      <w:pPr>
        <w:pStyle w:val="BodyText"/>
      </w:pPr>
      <w:r>
        <w:t xml:space="preserve">Tần Vô Song thấy thế, Bắc Minh Đại Pháp khẽ thu lại một chút.</w:t>
      </w:r>
    </w:p>
    <w:p>
      <w:pPr>
        <w:pStyle w:val="BodyText"/>
      </w:pPr>
      <w:r>
        <w:t xml:space="preserve">Hành động thu lại này của hắn, đối với Mễ Già mà nói, có thể nói là trời hạn gặp mưa. Thân hình cuốn lại, lập tức hóa thành một đoàn hỏa mang, mạnh mẽ thối lui về sau mấy chục trượng. Biểu tình nhìn Tần Vô Song, quả nhiên phức tạp hơn vài phần.</w:t>
      </w:r>
    </w:p>
    <w:p>
      <w:pPr>
        <w:pStyle w:val="BodyText"/>
      </w:pPr>
      <w:r>
        <w:t xml:space="preserve">Bao Bao ở bên cạnh giễu cợt cười nói:</w:t>
      </w:r>
    </w:p>
    <w:p>
      <w:pPr>
        <w:pStyle w:val="BodyText"/>
      </w:pPr>
      <w:r>
        <w:t xml:space="preserve">- Này, nữ nhân ngực to, ngươi tựa hồ thua rồi? Còn không nhanh chóng đầu hàng, xin Lão Đại chúng ta đừng bán ngươi đi?</w:t>
      </w:r>
    </w:p>
    <w:p>
      <w:pPr>
        <w:pStyle w:val="BodyText"/>
      </w:pPr>
      <w:r>
        <w:t xml:space="preserve">- Hừ, vừa rồi chẳng qua bổn tiểu thư thấy hắn là người bên ngoài, nhường hắn ba chiêu mà thôi. Tiếp theo, bổn tiểu thư phải sử dụng bản lĩnh thật sự rồi!</w:t>
      </w:r>
    </w:p>
    <w:p>
      <w:pPr>
        <w:pStyle w:val="BodyText"/>
      </w:pPr>
      <w:r>
        <w:t xml:space="preserve">Mễ Già dậm chân, đôi cánh tay xanh nhạt giơ cao, làm ra một tư thế song chưởng nâng trời, phảng phất giống như một đóa hoa hồng nở rộ kiều diễm.</w:t>
      </w:r>
    </w:p>
    <w:p>
      <w:pPr>
        <w:pStyle w:val="BodyText"/>
      </w:pPr>
      <w:r>
        <w:t xml:space="preserve">Mễ Già đứng một chân, thân hình đột nhiên xoay chuyển, giống như một con quay, cuồn cuộn nổi lên luồng khí lưu xoáy mà mắt thường căn bản không thể nào phân biệt rõ.</w:t>
      </w:r>
    </w:p>
    <w:p>
      <w:pPr>
        <w:pStyle w:val="BodyText"/>
      </w:pPr>
      <w:r>
        <w:t xml:space="preserve">Hai tay vừa nhấc, leng keng!</w:t>
      </w:r>
    </w:p>
    <w:p>
      <w:pPr>
        <w:pStyle w:val="BodyText"/>
      </w:pPr>
      <w:r>
        <w:t xml:space="preserve">Hai long trảo sắc nhọn từ cánh tay đột nhiên dài ra. Giáp trụ toàn thân đột nhiên bắt đầu biến hình, không ngừng kéo ra, không ngừng kéo ra, và trên thân hình uốn lượn khéo léo của nàng, giống như bột nhão, từ từ kéo dài, lấy tâm thế kinh người phát sinh ra biến hóa.</w:t>
      </w:r>
    </w:p>
    <w:p>
      <w:pPr>
        <w:pStyle w:val="BodyText"/>
      </w:pPr>
      <w:r>
        <w:t xml:space="preserve">Long hóa!</w:t>
      </w:r>
    </w:p>
    <w:p>
      <w:pPr>
        <w:pStyle w:val="BodyText"/>
      </w:pPr>
      <w:r>
        <w:t xml:space="preserve">Mễ Già, không ngờ là đã Long hóa chân thân.</w:t>
      </w:r>
    </w:p>
    <w:p>
      <w:pPr>
        <w:pStyle w:val="BodyText"/>
      </w:pPr>
      <w:r>
        <w:t xml:space="preserve">Quả nhiên, theo một đoàn mây mù hỏa sắc tuôn ra, pháp thân của Mễ Già, cấp tốc bay lượn, trong thủy thế xung quanh, cuồn cuộn nổi lên từng luồng sóng lớn gào thét, không ngừng cuốn động, giống như toàn bộ hải vực trong chốc lát muốn đảo ngược.</w:t>
      </w:r>
    </w:p>
    <w:p>
      <w:pPr>
        <w:pStyle w:val="BodyText"/>
      </w:pPr>
      <w:r>
        <w:t xml:space="preserve">Bộ mặt của Mễ Già, vẫn còn giữ lại hình dáng con người ban đầu, nói với Tần Vô Song:</w:t>
      </w:r>
    </w:p>
    <w:p>
      <w:pPr>
        <w:pStyle w:val="BodyText"/>
      </w:pPr>
      <w:r>
        <w:t xml:space="preserve">- Tần Vô Song, nếu ngươi có thể tiếp được ba lần pháp thân công kích của ta, ta sẽ để ngươi sống sót rời khỏi!</w:t>
      </w:r>
    </w:p>
    <w:p>
      <w:pPr>
        <w:pStyle w:val="BodyText"/>
      </w:pPr>
      <w:r>
        <w:t xml:space="preserve">Tần Vô Song bình thản không sợ, thản nhiên cười nói:</w:t>
      </w:r>
    </w:p>
    <w:p>
      <w:pPr>
        <w:pStyle w:val="BodyText"/>
      </w:pPr>
      <w:r>
        <w:t xml:space="preserve">- Mễ Già tiểu thư, không thể không thừa nhận, hình dáng ngươi biến hóa ra chân thân, vô cùng có khí thế. Nhưng mà, luận về khí thế, ngươi tưởng rằng có thể hù dọa được ta sao? Không cần ba lần công kích, ngươi có thể đỡ được một lần công kích của ta mà không thối lui, xem như ngươi thắng.</w:t>
      </w:r>
    </w:p>
    <w:p>
      <w:pPr>
        <w:pStyle w:val="BodyText"/>
      </w:pPr>
      <w:r>
        <w:t xml:space="preserve">Nói xong, Tần Vô Song hai tay lay động, hét dài một tiếng, Thần Tú Cung nắm trên tay, với đường cong hoàn mỹ gắn lên Xạ Nhật Tiễn, khí thế trong nháy mắt, giống như mặt trời chói chang từ phương Đông mọc lên.</w:t>
      </w:r>
    </w:p>
    <w:p>
      <w:pPr>
        <w:pStyle w:val="BodyText"/>
      </w:pPr>
      <w:r>
        <w:t xml:space="preserve">Một đoàn kim quang, một đoàn hồng quang, đều có khí thế rung trời động đất, đứng sóng đôi trong thủy vực của Vô Tận Đông Hải. Hải thú xung quanh, đều hoảng sợ không thôi, chạy trốn khắp nơi. Có một số đầu hải thú nhát gan, dưới sự áp bách của hai luồng thần uy, thậm chí toàn thân phát run, ngay cả dũng khí chạy trốn cũng không có.</w:t>
      </w:r>
    </w:p>
    <w:p>
      <w:pPr>
        <w:pStyle w:val="BodyText"/>
      </w:pPr>
      <w:r>
        <w:t xml:space="preserve">Tần Vô Song cười lớn ha ha:</w:t>
      </w:r>
    </w:p>
    <w:p>
      <w:pPr>
        <w:pStyle w:val="BodyText"/>
      </w:pPr>
      <w:r>
        <w:t xml:space="preserve">- Mễ Già, không phải ngươi muốn bộ cung tiễn này sao? Nếu có thể đỡ được, ta sẽ chắp tay nhường lại cho ngươi, thế nào hả?</w:t>
      </w:r>
    </w:p>
    <w:p>
      <w:pPr>
        <w:pStyle w:val="BodyText"/>
      </w:pPr>
      <w:r>
        <w:t xml:space="preserve">- Muốn bắn thì bắn, bà cô còn sợ ngươi sao?</w:t>
      </w:r>
    </w:p>
    <w:p>
      <w:pPr>
        <w:pStyle w:val="BodyText"/>
      </w:pPr>
      <w:r>
        <w:t xml:space="preserve">Toàn thân Mễ Già hồng quang đại phát, long lân toàn thân cũng phát quang rực rỡ, phát ra Long Tức kinh người, từng luồng cuồn cuộn nhô lên, ở trước người Mễ Già không ngừng ngưng tụ, không ngừng ngưng tụ lại. Rất có khí thế tích tiểu thành đại.</w:t>
      </w:r>
    </w:p>
    <w:p>
      <w:pPr>
        <w:pStyle w:val="BodyText"/>
      </w:pPr>
      <w:r>
        <w:t xml:space="preserve">Không bao lâu, Long Tức ở trước người Mễ Già, đã ngưng tụ thành một tấm lá chắn bảo vệ bằng Long Tức dày đặc.</w:t>
      </w:r>
    </w:p>
    <w:p>
      <w:pPr>
        <w:pStyle w:val="BodyText"/>
      </w:pPr>
      <w:r>
        <w:t xml:space="preserve">- Đến đây đi, Tần Vô Song, để ta nhận thức một chút, cái gọi là thiên tài của Hiên Viên Khâu, rút cuộc có bao nhiêu cân lượng.</w:t>
      </w:r>
    </w:p>
    <w:p>
      <w:pPr>
        <w:pStyle w:val="BodyText"/>
      </w:pPr>
      <w:r>
        <w:t xml:space="preserve">Tên ở trên cung, Tần Vô Song lòng không tạp niệm. Âm Dương Tử Vân Dực đột nhiên thúc giục, thân thể vội vàng khu động. Cánh tay rung lên, cung như trăng tròn.</w:t>
      </w:r>
    </w:p>
    <w:p>
      <w:pPr>
        <w:pStyle w:val="BodyText"/>
      </w:pPr>
      <w:r>
        <w:t xml:space="preserve">Đường cong hoàn mỹ, thủ pháp hoàn mỹ, khí thế hoàn mỹ.</w:t>
      </w:r>
    </w:p>
    <w:p>
      <w:pPr>
        <w:pStyle w:val="BodyText"/>
      </w:pPr>
      <w:r>
        <w:t xml:space="preserve">Xạ Nhật Tiễn cuốn theo một luồng sức mạnh điên cuồng, dũng mãnh nhằm về phía tấm lá chắn bảo vệ bằng Long Tức kia, Long Tức Thần đạo ngưng tụ, lực phòng ngự cường đại, sợ rằng là cường giả Ngưng Thần Đạo tám kiếp cũng không cách nào dễ dàng phá vỡ. Vì vậy, Mễ Già mới có tự tin như vậy.</w:t>
      </w:r>
    </w:p>
    <w:p>
      <w:pPr>
        <w:pStyle w:val="BodyText"/>
      </w:pPr>
      <w:r>
        <w:t xml:space="preserve">Thấy Xạ Nhật Tiễn lấy tốc độ kinh người phóng tới, Mễ Già cũng quật cường không ngừng gia tăng thêm Long Tức trên tấm lá chắn, trong lòng chỉ có một ý niệm:</w:t>
      </w:r>
    </w:p>
    <w:p>
      <w:pPr>
        <w:pStyle w:val="BodyText"/>
      </w:pPr>
      <w:r>
        <w:t xml:space="preserve">- Nhất định phải đánh bại tên gia hỏa này, để hắn ngoan ngoãn giao Thần Tú Cung ra!</w:t>
      </w:r>
    </w:p>
    <w:p>
      <w:pPr>
        <w:pStyle w:val="BodyText"/>
      </w:pPr>
      <w:r>
        <w:t xml:space="preserve">Mễ Già cũng rất tự tin, muốn dựa vào thực lực bản thân đánh bại Tần Vô Song, há lại biết, Thần Tú Cung và Tần Vô Song sau khi dung hợp, đã không còn ở trình độ của cấp bậc thí luyện ở Mộng Huyễn Thiên Trì năm đó.</w:t>
      </w:r>
    </w:p>
    <w:p>
      <w:pPr>
        <w:pStyle w:val="BodyText"/>
      </w:pPr>
      <w:r>
        <w:t xml:space="preserve">Cho dù so sánh với lúc ở Phượng Hoàng Sơn bắn chết La Thông Thiên và Tân Vô Kỵ trước đây, tu vi và lực công kích cũng đề thăng lên rất nhiều.</w:t>
      </w:r>
    </w:p>
    <w:p>
      <w:pPr>
        <w:pStyle w:val="BodyText"/>
      </w:pPr>
      <w:r>
        <w:t xml:space="preserve">Xạ Nhật Tiễn trí mạng, giống như một thanh kiếm sắc bén không gì ngăn cản nổi, trực tiếp đâm vào bên trong lá chắn, giống như vô cùng sắc bén, lặng lẽ không một tiếng động, trực tiếp đâm vào.</w:t>
      </w:r>
    </w:p>
    <w:p>
      <w:pPr>
        <w:pStyle w:val="BodyText"/>
      </w:pPr>
      <w:r>
        <w:t xml:space="preserve">Ngay sau đó, kim quang trong tấm lá chắn đột nhiên đại trướng. Hình dạng của lá chắn, lập tức bắt đầu bành trướng lên, tựa hồ không kịp phản ứng, một tiếng nổ vang lên.</w:t>
      </w:r>
    </w:p>
    <w:p>
      <w:pPr>
        <w:pStyle w:val="BodyText"/>
      </w:pPr>
      <w:r>
        <w:t xml:space="preserve">Oanh long!</w:t>
      </w:r>
    </w:p>
    <w:p>
      <w:pPr>
        <w:pStyle w:val="BodyText"/>
      </w:pPr>
      <w:r>
        <w:t xml:space="preserve">Vang vọng bốn biển.</w:t>
      </w:r>
    </w:p>
    <w:p>
      <w:pPr>
        <w:pStyle w:val="BodyText"/>
      </w:pPr>
      <w:r>
        <w:t xml:space="preserve">Kim quang phá vỡ, giống như mãnh thú hung hãn, xé rách con mồi, lá chắn bảo vệ vỡ nát. Xạ Nhật Tiễn bị lá chắn bảo vệ đó ngăn cản, sức mạnh cũng lâm vào cảnh thế suy lực yếu.</w:t>
      </w:r>
    </w:p>
    <w:p>
      <w:pPr>
        <w:pStyle w:val="BodyText"/>
      </w:pPr>
      <w:r>
        <w:t xml:space="preserve">Tần Vô Song thuận tay thu chiêu, Xạ Nhật Tiễn bay ngược trở về. Cùng như đồng thời, Thần Tú Cung trong tay Tần Vô Song, cũng không biết lúc nào, lại được mắc lên ba mũi Xạ Nhật Tiễn nữa, xa xa chỉ về hướng chân thân của Mễ Già, thản nhiên nói:</w:t>
      </w:r>
    </w:p>
    <w:p>
      <w:pPr>
        <w:pStyle w:val="BodyText"/>
      </w:pPr>
      <w:r>
        <w:t xml:space="preserve">- Mễ Già tiểu thư, trong nháy mắt, ta có thể bắn ra chín mũi tên, nhưng không biết, ngươi có thể trong nháy mắt, ngưng kết ra chín tấm lá chắn bảo vệ không?</w:t>
      </w:r>
    </w:p>
    <w:p>
      <w:pPr>
        <w:pStyle w:val="BodyText"/>
      </w:pPr>
      <w:r>
        <w:t xml:space="preserve">Mễ Già ngẩn người, cũng không chịu thua, cắn răng một cái, thân hình duỗi ra, đuôi quét về phía trước, quát:</w:t>
      </w:r>
    </w:p>
    <w:p>
      <w:pPr>
        <w:pStyle w:val="BodyText"/>
      </w:pPr>
      <w:r>
        <w:t xml:space="preserve">- Vậy ngươi cũng ăn một chiêu của ta đi!</w:t>
      </w:r>
    </w:p>
    <w:p>
      <w:pPr>
        <w:pStyle w:val="BodyText"/>
      </w:pPr>
      <w:r>
        <w:t xml:space="preserve">Một chiêu này, tên là Thần Long Bái Vĩ, phần đuôi đong đưa, trực tiếp bắn ra một loạt gai rồng, soạt soạt soạt, giống như một cây lược, chi chít đâm về phía Tần Vô Song.</w:t>
      </w:r>
    </w:p>
    <w:p>
      <w:pPr>
        <w:pStyle w:val="BodyText"/>
      </w:pPr>
      <w:r>
        <w:t xml:space="preserve">Gai rồng này thoạt nhìn không có kỳ lạ, nhưng có Long Tức bảo vệ, tính xuyên thấu kinh người, trực tiếp nhắm về phía mặt Tần Vô Song bắn tới.</w:t>
      </w:r>
    </w:p>
    <w:p>
      <w:pPr>
        <w:pStyle w:val="BodyText"/>
      </w:pPr>
      <w:r>
        <w:t xml:space="preserve">Khóe miệng Tần Vô Song khẽ nhếch lên, một luồng lá chắn phòng ngự, từ trên cánh tay hắn trực tiếp bắn ra, đón gió căng ra, giống như bức tường, trực tiếp chắn ở trước mặt.</w:t>
      </w:r>
    </w:p>
    <w:p>
      <w:pPr>
        <w:pStyle w:val="BodyText"/>
      </w:pPr>
      <w:r>
        <w:t xml:space="preserve">Choang! Choang! Choang!</w:t>
      </w:r>
    </w:p>
    <w:p>
      <w:pPr>
        <w:pStyle w:val="BodyText"/>
      </w:pPr>
      <w:r>
        <w:t xml:space="preserve">Gai rồng đó, đều đụng phải tấm Thần đạo Hộ Thuẫn, phát ra thanh âm ma sát chói tai. Mễ Già thấy thế, toàn thân dứt khoát xông tới, long trảo giao nhau, với thế kinh người, hướng về phía Tần Vô Song bắt tới. Đòn bắt này mới là tuyệt học cả đời của Mễ Già!</w:t>
      </w:r>
    </w:p>
    <w:p>
      <w:pPr>
        <w:pStyle w:val="Compact"/>
      </w:pPr>
      <w:r>
        <w:t xml:space="preserve">Ủng hộ chỉ với 1 click và 5s ! (adf.ly/4EmoB)</w:t>
      </w:r>
      <w:r>
        <w:br w:type="textWrapping"/>
      </w:r>
      <w:r>
        <w:br w:type="textWrapping"/>
      </w:r>
    </w:p>
    <w:p>
      <w:pPr>
        <w:pStyle w:val="Heading2"/>
      </w:pPr>
      <w:bookmarkStart w:id="774" w:name="chương-752"/>
      <w:bookmarkEnd w:id="774"/>
      <w:r>
        <w:t xml:space="preserve">752. Chương 75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52: Đột phá, Thông Huyền Cảnh đỉnh pho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thấy một trảo này của Mễ Già, không thể xem thường, vô cùng lợi hại. Trong đôi mắt, lại lóe ra vẻ kiên quyết, Thần Tú Cung kéo căng, than nhẹ nói:</w:t>
      </w:r>
    </w:p>
    <w:p>
      <w:pPr>
        <w:pStyle w:val="BodyText"/>
      </w:pPr>
      <w:r>
        <w:t xml:space="preserve">- Mễ Già tiểu thư, mạo phạm rồi!</w:t>
      </w:r>
    </w:p>
    <w:p>
      <w:pPr>
        <w:pStyle w:val="BodyText"/>
      </w:pPr>
      <w:r>
        <w:t xml:space="preserve">Mễ Già đã nhận thức sự lợi hại của Thần Tú Cung, thấy trên dây cung của Tần Vô Song có ba mũi tên, trong lòng cũng giật mình, nếu khoảng cách gần như vậy, có thể ngăn cản ba mũi tên chính diện của đối phương, Mễ Già ngay cả sự tự tin phảng phất cũng không có.</w:t>
      </w:r>
    </w:p>
    <w:p>
      <w:pPr>
        <w:pStyle w:val="BodyText"/>
      </w:pPr>
      <w:r>
        <w:t xml:space="preserve">Và luồng sát ý lạnh lẽo trong mắt Tần Vô Song lại càng thêm đả kích sự tự tin của Mễ Già.</w:t>
      </w:r>
    </w:p>
    <w:p>
      <w:pPr>
        <w:pStyle w:val="BodyText"/>
      </w:pPr>
      <w:r>
        <w:t xml:space="preserve">Một trăm trượng, tám mươi trượng, sáu mươi trượng…</w:t>
      </w:r>
    </w:p>
    <w:p>
      <w:pPr>
        <w:pStyle w:val="BodyText"/>
      </w:pPr>
      <w:r>
        <w:t xml:space="preserve">Ba mươi trượng…</w:t>
      </w:r>
    </w:p>
    <w:p>
      <w:pPr>
        <w:pStyle w:val="BodyText"/>
      </w:pPr>
      <w:r>
        <w:t xml:space="preserve">Tần Vô Song quát to:</w:t>
      </w:r>
    </w:p>
    <w:p>
      <w:pPr>
        <w:pStyle w:val="BodyText"/>
      </w:pPr>
      <w:r>
        <w:t xml:space="preserve">- Mở!</w:t>
      </w:r>
    </w:p>
    <w:p>
      <w:pPr>
        <w:pStyle w:val="BodyText"/>
      </w:pPr>
      <w:r>
        <w:t xml:space="preserve">Quang đoàn xông tới, một đoàn kim quang đột nhiên dâng lên, giống như hồng thủy phá đê, từ phương hướng của Tần Vô Song tuôn ra.</w:t>
      </w:r>
    </w:p>
    <w:p>
      <w:pPr>
        <w:pStyle w:val="BodyText"/>
      </w:pPr>
      <w:r>
        <w:t xml:space="preserve">Mễ Già thấy tình hình không ổn, luồng khí thế không thể cưỡng lại được đột nhiên đưa tới.</w:t>
      </w:r>
    </w:p>
    <w:p>
      <w:pPr>
        <w:pStyle w:val="BodyText"/>
      </w:pPr>
      <w:r>
        <w:t xml:space="preserve">- Tiểu tử, xem như ngươi lợi hại!</w:t>
      </w:r>
    </w:p>
    <w:p>
      <w:pPr>
        <w:pStyle w:val="BodyText"/>
      </w:pPr>
      <w:r>
        <w:t xml:space="preserve">Mễ Già lắc mình một cái, xông lên trên cao.</w:t>
      </w:r>
    </w:p>
    <w:p>
      <w:pPr>
        <w:pStyle w:val="BodyText"/>
      </w:pPr>
      <w:r>
        <w:t xml:space="preserve">Tần Vô Song cười to ha ha:</w:t>
      </w:r>
    </w:p>
    <w:p>
      <w:pPr>
        <w:pStyle w:val="BodyText"/>
      </w:pPr>
      <w:r>
        <w:t xml:space="preserve">- Mễ Già tiểu thư, ngươi vẫn biết sợ hãi sao?</w:t>
      </w:r>
    </w:p>
    <w:p>
      <w:pPr>
        <w:pStyle w:val="BodyText"/>
      </w:pPr>
      <w:r>
        <w:t xml:space="preserve">Mễ Già đột nhiên ý thức được không ổn, quay đầu lại nhìn, trong tay Tần Vô Song, vẫn là một cây cung ba mũi tên, căn bản ngưng lại mà chưa phát.</w:t>
      </w:r>
    </w:p>
    <w:p>
      <w:pPr>
        <w:pStyle w:val="BodyText"/>
      </w:pPr>
      <w:r>
        <w:t xml:space="preserve">Mễ Già lập tức ngây người, nàng không ngờ, Tần Vô Song vốn không bắn ra Xạ Nhẫt Tiễn. Nhưng mà, mấy luồng kim quang vừa rồi, rút cuộc là cái gì chứ?</w:t>
      </w:r>
    </w:p>
    <w:p>
      <w:pPr>
        <w:pStyle w:val="BodyText"/>
      </w:pPr>
      <w:r>
        <w:t xml:space="preserve">Tần Vô Song thản nhiên thu hồi Thần Tú Cung, hướng về phía Mễ Già ôm quyền:</w:t>
      </w:r>
    </w:p>
    <w:p>
      <w:pPr>
        <w:pStyle w:val="BodyText"/>
      </w:pPr>
      <w:r>
        <w:t xml:space="preserve">- Mễ Già tiểu thư, đắc tội rồi!</w:t>
      </w:r>
    </w:p>
    <w:p>
      <w:pPr>
        <w:pStyle w:val="BodyText"/>
      </w:pPr>
      <w:r>
        <w:t xml:space="preserve">Mễ Già cho dù có nhanh nhẹn, dũng mãnh, cũng biết bản thân xác thực không địch lại Tần Vô Song, trừ phi, đối phương khẳng định buông Thần Tú Cung ra, nhưng cho dù khi đối phương không sử dụng Thần Tú Cung, vừa bắt đầu, bản thân lấy trường tiên công kích, nếu không phải Tần Vô Song nhường nửa chiêu, sợ rằng nàng đã tiêu rồi.</w:t>
      </w:r>
    </w:p>
    <w:p>
      <w:pPr>
        <w:pStyle w:val="BodyText"/>
      </w:pPr>
      <w:r>
        <w:t xml:space="preserve">Biến hóa về hình người, Mễ Già ngây ra như phỗng đứng ở nơi xa, ánh mắt trợn trừng vô cùng, nhìn về phía Tần Vô Song, phảng phất giống như nhìn một quái vật vậy.</w:t>
      </w:r>
    </w:p>
    <w:p>
      <w:pPr>
        <w:pStyle w:val="BodyText"/>
      </w:pPr>
      <w:r>
        <w:t xml:space="preserve">Phẩy phẩy tay, oán hận nói:</w:t>
      </w:r>
    </w:p>
    <w:p>
      <w:pPr>
        <w:pStyle w:val="BodyText"/>
      </w:pPr>
      <w:r>
        <w:t xml:space="preserve">- Ai kêu ngươi thủ hạ lưu tình? Ngươi mở cung sao không bắn đi?</w:t>
      </w:r>
    </w:p>
    <w:p>
      <w:pPr>
        <w:pStyle w:val="BodyText"/>
      </w:pPr>
      <w:r>
        <w:t xml:space="preserve">- Hừ, còn mạnh miệng cãi lại sao? Nếu không phải Lão Đại nhà ta quá mềm lòng, ngươi bây giờ sớm đã bị kim quang nổ tan xác rồi.</w:t>
      </w:r>
    </w:p>
    <w:p>
      <w:pPr>
        <w:pStyle w:val="BodyText"/>
      </w:pPr>
      <w:r>
        <w:t xml:space="preserve">Bao Bao đắc ý dào dạt từ trong góc chạy ra.</w:t>
      </w:r>
    </w:p>
    <w:p>
      <w:pPr>
        <w:pStyle w:val="BodyText"/>
      </w:pPr>
      <w:r>
        <w:t xml:space="preserve">Sắc mặt Mễ Già xanh xám, quơ quơ tay:</w:t>
      </w:r>
    </w:p>
    <w:p>
      <w:pPr>
        <w:pStyle w:val="BodyText"/>
      </w:pPr>
      <w:r>
        <w:t xml:space="preserve">- Bổn tiểu thư cũng không cần các ngươi thủ hạ lưu tình, Tần Vô Song xem như ngươi giỏi.</w:t>
      </w:r>
    </w:p>
    <w:p>
      <w:pPr>
        <w:pStyle w:val="BodyText"/>
      </w:pPr>
      <w:r>
        <w:t xml:space="preserve">Tần Vô Song thở dài:</w:t>
      </w:r>
    </w:p>
    <w:p>
      <w:pPr>
        <w:pStyle w:val="BodyText"/>
      </w:pPr>
      <w:r>
        <w:t xml:space="preserve">- Mễ Già tiểu thư, với thân thủ của ngươi, nếu không phải tại hạ có được Thần Tú Cung, sợ rằng cũng không địch lại ngươi. Trong những cường giả trẻ tuổi mà ta từng gặp, ngươi có thể xếp số một. Tân Vô Kỵ gì đó, Khương Quỳ gì đó, ở trước mặt Mễ Già tiểu thư, chỉ sợ đều là phù vân.</w:t>
      </w:r>
    </w:p>
    <w:p>
      <w:pPr>
        <w:pStyle w:val="BodyText"/>
      </w:pPr>
      <w:r>
        <w:t xml:space="preserve">Mễ Già sao lại không biết Tần Vô Song đang an ủi nàng, phiền muộn trong lòng sục sôi, cũng không biết làm thế nào phát tác.</w:t>
      </w:r>
    </w:p>
    <w:p>
      <w:pPr>
        <w:pStyle w:val="BodyText"/>
      </w:pPr>
      <w:r>
        <w:t xml:space="preserve">- Tần Vô Song, hôm nay xem như ngươi thắng. Nhưng mà, ngươi đừng tưởng rằng bổn tiểu thư bỏ qua như vậy, sẽ có một ngày, bổn tiểu thư sẽ khiến ngươi nếm thử một chút mùi vị thất bại.</w:t>
      </w:r>
    </w:p>
    <w:p>
      <w:pPr>
        <w:pStyle w:val="BodyText"/>
      </w:pPr>
      <w:r>
        <w:t xml:space="preserve">Mễ Già cũng là kẻ côn đồ, bất kể đánh như thế nào, đều là chữ thua, đã thua rồi, thì cũng không dễ dàng chịu phục.</w:t>
      </w:r>
    </w:p>
    <w:p>
      <w:pPr>
        <w:pStyle w:val="BodyText"/>
      </w:pPr>
      <w:r>
        <w:t xml:space="preserve">Bao Bao cũng lẩm bẩm nói:</w:t>
      </w:r>
    </w:p>
    <w:p>
      <w:pPr>
        <w:pStyle w:val="BodyText"/>
      </w:pPr>
      <w:r>
        <w:t xml:space="preserve">- Người nào đó có phải có chút chóng quên. Vừa rồi còn nói như thế nào?</w:t>
      </w:r>
    </w:p>
    <w:p>
      <w:pPr>
        <w:pStyle w:val="BodyText"/>
      </w:pPr>
      <w:r>
        <w:t xml:space="preserve">Mễ Già trừng mắt:</w:t>
      </w:r>
    </w:p>
    <w:p>
      <w:pPr>
        <w:pStyle w:val="BodyText"/>
      </w:pPr>
      <w:r>
        <w:t xml:space="preserve">- Tiểu hầu nhi, cũng không phải ngươi đánh bại ta, lải nhải cái gì?</w:t>
      </w:r>
    </w:p>
    <w:p>
      <w:pPr>
        <w:pStyle w:val="BodyText"/>
      </w:pPr>
      <w:r>
        <w:t xml:space="preserve">Bao Bao cười cợt nhả nói:</w:t>
      </w:r>
    </w:p>
    <w:p>
      <w:pPr>
        <w:pStyle w:val="BodyText"/>
      </w:pPr>
      <w:r>
        <w:t xml:space="preserve">- Ta là người phát ngôn của Lão Đại nhà ta, ngươi thua Lão Đại nhà ta, ta có quyền đại diện hắn hành xử quyền lợi. Ai, chỉ sợ người nào đó quỵt nợ!</w:t>
      </w:r>
    </w:p>
    <w:p>
      <w:pPr>
        <w:pStyle w:val="BodyText"/>
      </w:pPr>
      <w:r>
        <w:t xml:space="preserve">Mễ Già trong lòng phẫn nộ có chút không nhịn được, nói với Tần Vô Song:</w:t>
      </w:r>
    </w:p>
    <w:p>
      <w:pPr>
        <w:pStyle w:val="BodyText"/>
      </w:pPr>
      <w:r>
        <w:t xml:space="preserve">- Tần Vô Song, ngươi nói, phải làm thế nào?</w:t>
      </w:r>
    </w:p>
    <w:p>
      <w:pPr>
        <w:pStyle w:val="BodyText"/>
      </w:pPr>
      <w:r>
        <w:t xml:space="preserve">Tần Vô Song xua xua tay:</w:t>
      </w:r>
    </w:p>
    <w:p>
      <w:pPr>
        <w:pStyle w:val="BodyText"/>
      </w:pPr>
      <w:r>
        <w:t xml:space="preserve">- Chỉ cần Mễ Già tiểu thư lần sau đừng tới tìm tại hạ gây phiền phức nữa, đã đủ cảm tạ thịnh tình rồi, nào dám có yêu cầu nào khác?</w:t>
      </w:r>
    </w:p>
    <w:p>
      <w:pPr>
        <w:pStyle w:val="BodyText"/>
      </w:pPr>
      <w:r>
        <w:t xml:space="preserve">Sắc mặt Mễ Già biến đổi:</w:t>
      </w:r>
    </w:p>
    <w:p>
      <w:pPr>
        <w:pStyle w:val="BodyText"/>
      </w:pPr>
      <w:r>
        <w:t xml:space="preserve">- Tần Vô Song, ngươi có ý tứ gì? Cảm thấy bổn tiểu thư vô lý kiếm chuyện có phải không?</w:t>
      </w:r>
    </w:p>
    <w:p>
      <w:pPr>
        <w:pStyle w:val="BodyText"/>
      </w:pPr>
      <w:r>
        <w:t xml:space="preserve">Tần Vô Song cười khổ, sờ sờ mũi, thầm nghĩ:</w:t>
      </w:r>
    </w:p>
    <w:p>
      <w:pPr>
        <w:pStyle w:val="BodyText"/>
      </w:pPr>
      <w:r>
        <w:t xml:space="preserve">- Lẽ nào ngươi còn không phải gọi là vô lý kiếm chuyện sao?</w:t>
      </w:r>
    </w:p>
    <w:p>
      <w:pPr>
        <w:pStyle w:val="BodyText"/>
      </w:pPr>
      <w:r>
        <w:t xml:space="preserve">Nhưng lời này rút cuộc chỉ để trong lòng suy nghĩ, bất đắc dĩ lắc lắc đầu.</w:t>
      </w:r>
    </w:p>
    <w:p>
      <w:pPr>
        <w:pStyle w:val="BodyText"/>
      </w:pPr>
      <w:r>
        <w:t xml:space="preserve">Mễ Già mặc dù bá đạo, nhưng không phải người không có đầu óc, thấy biểu tình này của Tần Vô Song, lập tức biết Tần Vô Song quả nhiên nghĩ như vậy. Tính tình bướng bỉnh phát tác:</w:t>
      </w:r>
    </w:p>
    <w:p>
      <w:pPr>
        <w:pStyle w:val="BodyText"/>
      </w:pPr>
      <w:r>
        <w:t xml:space="preserve">- Tần Vô Song, lần này ta thua, cho ngươi cơ hội, bản thân ngươi không nắm bắt, lần sau ta không giữ lời hứa. Ngươi sợ phiền phức như vậy, hừ hừ, bổn tiểu thư sẽ cố tình gây phiền phức cho ngươi chết.</w:t>
      </w:r>
    </w:p>
    <w:p>
      <w:pPr>
        <w:pStyle w:val="BodyText"/>
      </w:pPr>
      <w:r>
        <w:t xml:space="preserve">Tần Vô Song thở dài:</w:t>
      </w:r>
    </w:p>
    <w:p>
      <w:pPr>
        <w:pStyle w:val="BodyText"/>
      </w:pPr>
      <w:r>
        <w:t xml:space="preserve">- Mễ Già tiểu thư có phải cảm thấy bản thân tại hạ còn chưa đủ nhiều phiền phức không?</w:t>
      </w:r>
    </w:p>
    <w:p>
      <w:pPr>
        <w:pStyle w:val="BodyText"/>
      </w:pPr>
      <w:r>
        <w:t xml:space="preserve">Mễ Già tiểu thư đột nhiên cười, vui vẻ nói:</w:t>
      </w:r>
    </w:p>
    <w:p>
      <w:pPr>
        <w:pStyle w:val="BodyText"/>
      </w:pPr>
      <w:r>
        <w:t xml:space="preserve">- Nhân loại các ngươi không phải có câu nói? Rận nhiều, cơ thể cũng không thấy ngứa nữa sao. Bản thân ngươi một khi đã nhiều phiền phức, cũng không để ý đến chút phiền phức là ta chứ?</w:t>
      </w:r>
    </w:p>
    <w:p>
      <w:pPr>
        <w:pStyle w:val="BodyText"/>
      </w:pPr>
      <w:r>
        <w:t xml:space="preserve">- Mễ Già tiểu thư, đây cũng không phải là nói đùa, Những người muốn gây chuyện với ta đều gặp xui xẻo, ngươi tìm ta gây phiền phức, cẩn thận lần sau lại đem bản thân ngươi cuốn vào trong phiền phức đấy.</w:t>
      </w:r>
    </w:p>
    <w:p>
      <w:pPr>
        <w:pStyle w:val="BodyText"/>
      </w:pPr>
      <w:r>
        <w:t xml:space="preserve">Mễ Già cười lạnh nói:</w:t>
      </w:r>
    </w:p>
    <w:p>
      <w:pPr>
        <w:pStyle w:val="BodyText"/>
      </w:pPr>
      <w:r>
        <w:t xml:space="preserve">- Chuyện này không cần ngươi lo lắng. Ai tìm ta gây phiền phức, vậy là bản thân hắn muốn chết rồi!</w:t>
      </w:r>
    </w:p>
    <w:p>
      <w:pPr>
        <w:pStyle w:val="BodyText"/>
      </w:pPr>
      <w:r>
        <w:t xml:space="preserve">Bao Bao cười hi hi nói:</w:t>
      </w:r>
    </w:p>
    <w:p>
      <w:pPr>
        <w:pStyle w:val="BodyText"/>
      </w:pPr>
      <w:r>
        <w:t xml:space="preserve">- Nói khoác mà cũng không cần tập trước, nếu ngươi lợi hại như vậy, tại sao còn thua Lão Đại nhà ta chứ?</w:t>
      </w:r>
    </w:p>
    <w:p>
      <w:pPr>
        <w:pStyle w:val="BodyText"/>
      </w:pPr>
      <w:r>
        <w:t xml:space="preserve">Mễ Già thản nhiên nói:</w:t>
      </w:r>
    </w:p>
    <w:p>
      <w:pPr>
        <w:pStyle w:val="BodyText"/>
      </w:pPr>
      <w:r>
        <w:t xml:space="preserve">- Đó là ta nhường hắn một chút, xem bộ dạng đáng thương của hắn kìa!</w:t>
      </w:r>
    </w:p>
    <w:p>
      <w:pPr>
        <w:pStyle w:val="BodyText"/>
      </w:pPr>
      <w:r>
        <w:t xml:space="preserve">Tần Vô Song vốn tưởng rằng đây chỉ là một đại tiểu thư đầu óc ngốc nghếch, không ngờ nữ nhân này lại lưu manh như vậy, xé bỏ bộ mặt ma quỷ ra, nghiễm nhiên là một hình dáng cây ngay không sợ chết đứng, mặt không đỏ, tim không đập.</w:t>
      </w:r>
    </w:p>
    <w:p>
      <w:pPr>
        <w:pStyle w:val="BodyText"/>
      </w:pPr>
      <w:r>
        <w:t xml:space="preserve">Loại nữ nhân quấy nhiễu này, vô cùng khó đối phó, Tần Vô Song căn bản không định lĩnh giáo lần thứ hai, ba mươi sáu kế, kế chuồn vẫn là quyết định thượng sách. Gọi Bao Bao lại, nói với Mễ Già:</w:t>
      </w:r>
    </w:p>
    <w:p>
      <w:pPr>
        <w:pStyle w:val="BodyText"/>
      </w:pPr>
      <w:r>
        <w:t xml:space="preserve">- Mễ Già tiểu thư, chúng ta còn có việc, xin cáo biệt tại đây.</w:t>
      </w:r>
    </w:p>
    <w:p>
      <w:pPr>
        <w:pStyle w:val="BodyText"/>
      </w:pPr>
      <w:r>
        <w:t xml:space="preserve">Nói xong, không để Mễ Già nói thêm gì, túm lấy Bao Bao, thôi động Âm Dương Tử Vân Dực, một đạo quang mang lướt qua, giống như lưu tinh vút qua.</w:t>
      </w:r>
    </w:p>
    <w:p>
      <w:pPr>
        <w:pStyle w:val="BodyText"/>
      </w:pPr>
      <w:r>
        <w:t xml:space="preserve">Mễ Già khoan thai nhìn bóng dáng Tần Vô Song rời đi, hất mái tóc, phủi phủi một chút tóc mai trên trán, hắc hắc cười nói:</w:t>
      </w:r>
    </w:p>
    <w:p>
      <w:pPr>
        <w:pStyle w:val="BodyText"/>
      </w:pPr>
      <w:r>
        <w:t xml:space="preserve">- Tiểu tử thối, ngươi tưởng rằng chạy nhanh như vậy, có thể chạy thoát khỏi sự dây dưa của bổn tiểu thư hay sao?</w:t>
      </w:r>
    </w:p>
    <w:p>
      <w:pPr>
        <w:pStyle w:val="BodyText"/>
      </w:pPr>
      <w:r>
        <w:t xml:space="preserve">Nói xong, cũng không vội đuổi theo, mà chỉ tự nhiên bước đi, lẩm bẩm nói:</w:t>
      </w:r>
    </w:p>
    <w:p>
      <w:pPr>
        <w:pStyle w:val="BodyText"/>
      </w:pPr>
      <w:r>
        <w:t xml:space="preserve">- Tiểu lưu manh, thật sự vẫn có chút bản lĩnh, tên Khương Quỳ ngu ngốc thất bại dưới tay hắn, thật ra cũng không oan uổng. Xem ra thiên phú của tên khốn khiếp này, chỉ sợ không thua những đệ tử Đồ Đằng Tộc chút nào.</w:t>
      </w:r>
    </w:p>
    <w:p>
      <w:pPr>
        <w:pStyle w:val="BodyText"/>
      </w:pPr>
      <w:r>
        <w:t xml:space="preserve">Mễ Già nghĩ đến đây, khẽ vỗ nhẹ đôi bàn tay trắng như phấn, giống như chuyên tâm hung hăng nói:</w:t>
      </w:r>
    </w:p>
    <w:p>
      <w:pPr>
        <w:pStyle w:val="BodyText"/>
      </w:pPr>
      <w:r>
        <w:t xml:space="preserve">- Tiểu khốn khiếp, bổn tiểu thư sớm muộn gì phải cho ngươi thấy, để ta xem ở Vô Tận Đông Hải này, ngươi chớ hòng mơ tưởng chạy thoát khỏi lòng bàn tay của bổn tiểu thư.</w:t>
      </w:r>
    </w:p>
    <w:p>
      <w:pPr>
        <w:pStyle w:val="BodyText"/>
      </w:pPr>
      <w:r>
        <w:t xml:space="preserve">o0o</w:t>
      </w:r>
    </w:p>
    <w:p>
      <w:pPr>
        <w:pStyle w:val="BodyText"/>
      </w:pPr>
      <w:r>
        <w:t xml:space="preserve">Tần Vô Song vội vàng phóng về phía trước, khiến Bao Bao không khỏi phì cười:</w:t>
      </w:r>
    </w:p>
    <w:p>
      <w:pPr>
        <w:pStyle w:val="BodyText"/>
      </w:pPr>
      <w:r>
        <w:t xml:space="preserve">- Lão Đại, nữ nhân ngực to đó không đánh lại ngươi, tại sao ngươi lại sợ hãi đến như vậy? Lẽ nào sợ cô ta dính chặt lấy ngươi, không cho đi sao?</w:t>
      </w:r>
    </w:p>
    <w:p>
      <w:pPr>
        <w:pStyle w:val="BodyText"/>
      </w:pPr>
      <w:r>
        <w:t xml:space="preserve">Tần Vô Song cười khổ nói:</w:t>
      </w:r>
    </w:p>
    <w:p>
      <w:pPr>
        <w:pStyle w:val="BodyText"/>
      </w:pPr>
      <w:r>
        <w:t xml:space="preserve">- Bao Bao, ngươi có phải cảm thấy phiền phức của chúng ta còn chưa đủ nhiều không? Nữ nhân đó, đánh lại không thể đánh, giết cũng không thể giết. Không tránh cô ta, thì đó chính là phiền phức.</w:t>
      </w:r>
    </w:p>
    <w:p>
      <w:pPr>
        <w:pStyle w:val="BodyText"/>
      </w:pPr>
      <w:r>
        <w:t xml:space="preserve">- Ai, Lão Đại, ta thấy ngươi là sợ người ta dính chặt lấy ngươi rồi?</w:t>
      </w:r>
    </w:p>
    <w:p>
      <w:pPr>
        <w:pStyle w:val="BodyText"/>
      </w:pPr>
      <w:r>
        <w:t xml:space="preserve">Bao Bao cười hì hì nói:</w:t>
      </w:r>
    </w:p>
    <w:p>
      <w:pPr>
        <w:pStyle w:val="BodyText"/>
      </w:pPr>
      <w:r>
        <w:t xml:space="preserve">- Đáng tiếc, đáng tiếc mị lực của Bao Bao ta không đủ lớn, để người ta gọi là con khỉ thối.</w:t>
      </w:r>
    </w:p>
    <w:p>
      <w:pPr>
        <w:pStyle w:val="BodyText"/>
      </w:pPr>
      <w:r>
        <w:t xml:space="preserve">Tần Vô Song cười nhạo nói:</w:t>
      </w:r>
    </w:p>
    <w:p>
      <w:pPr>
        <w:pStyle w:val="BodyText"/>
      </w:pPr>
      <w:r>
        <w:t xml:space="preserve">- Bao Bao, ngươi nghĩ nhiều quá đấy?</w:t>
      </w:r>
    </w:p>
    <w:p>
      <w:pPr>
        <w:pStyle w:val="BodyText"/>
      </w:pPr>
      <w:r>
        <w:t xml:space="preserve">Giữa lúc đang nói, từ xa một luồng tử quang ầm ầm xông đến, pháp thân của Tử Điện Phần Diệm Thú ở dưới sự tô điểm của tử quang, trướng đại vô hạn, hướng về phía bọn Tần Vô Song xông tới.</w:t>
      </w:r>
    </w:p>
    <w:p>
      <w:pPr>
        <w:pStyle w:val="BodyText"/>
      </w:pPr>
      <w:r>
        <w:t xml:space="preserve">- Ha ha, Lão Đại, Bao Bao, ta cũng đột phá rồi, ta cũng là Kỳ Diệu Huyền Cảnh rồi!</w:t>
      </w:r>
    </w:p>
    <w:p>
      <w:pPr>
        <w:pStyle w:val="BodyText"/>
      </w:pPr>
      <w:r>
        <w:t xml:space="preserve">Tử Điện Phần Diệm Thú giống như có cảm giác từ nô lệ xoay người làm chủ nhân vậy. Bị Bao Bao đè ép lâu như vậy, Tử Điện Phần Diệm Thú kìm nén đã lâu, chỉ đợi lúc bùng nổ.</w:t>
      </w:r>
    </w:p>
    <w:p>
      <w:pPr>
        <w:pStyle w:val="BodyText"/>
      </w:pPr>
      <w:r>
        <w:t xml:space="preserve">Bao Bao thật ra không có ghen tỵ gì, mà chỉ mặt mày hớn hở nói:</w:t>
      </w:r>
    </w:p>
    <w:p>
      <w:pPr>
        <w:pStyle w:val="BodyText"/>
      </w:pPr>
      <w:r>
        <w:t xml:space="preserve">- Cô Đơn ca, có phải có một loại cảm giác nở mày nở mặt không? Nhưng mà, có vẻ như ta và Lão Đại sắp sửa tiến vào Thông Huyền Cảnh đỉnh phong rồi. Ngươi muốn vượt qua chúng ta, còn cần phải cố gắng nhiều.</w:t>
      </w:r>
    </w:p>
    <w:p>
      <w:pPr>
        <w:pStyle w:val="BodyText"/>
      </w:pPr>
      <w:r>
        <w:t xml:space="preserve">- Hắc hắc, ta nhất định có thể vượt qua, từ sau khi các ngươi tiến nhập Vô Tận Đông Hải, ta cảm thấy tu vi của bản thân giống như một cánh cửa lớn được mở ra vậy, trước mắt một vùng rộng mở, Bao Bao ta muốn đọ với ngươi, xem xem ai tiến nhập vào Thần đạo trước!</w:t>
      </w:r>
    </w:p>
    <w:p>
      <w:pPr>
        <w:pStyle w:val="BodyText"/>
      </w:pPr>
      <w:r>
        <w:t xml:space="preserve">Bao Bao cũng cảm thấy thích thú:</w:t>
      </w:r>
    </w:p>
    <w:p>
      <w:pPr>
        <w:pStyle w:val="BodyText"/>
      </w:pPr>
      <w:r>
        <w:t xml:space="preserve">- Được, đọ thì đọ!</w:t>
      </w:r>
    </w:p>
    <w:p>
      <w:pPr>
        <w:pStyle w:val="BodyText"/>
      </w:pPr>
      <w:r>
        <w:t xml:space="preserve">- Lão Đại, nữ nhân điên khùng đó, bị đuổi đi rồi sao?</w:t>
      </w:r>
    </w:p>
    <w:p>
      <w:pPr>
        <w:pStyle w:val="BodyText"/>
      </w:pPr>
      <w:r>
        <w:t xml:space="preserve">Tử Điện Phần Diệm Thú nhìn xung quanh.</w:t>
      </w:r>
    </w:p>
    <w:p>
      <w:pPr>
        <w:pStyle w:val="BodyText"/>
      </w:pPr>
      <w:r>
        <w:t xml:space="preserve">- Hắc hắc, bị Lão Đại đánh bại rồi, muốn lấy thân báo đáp, bị Lão Đại lời lẽ nghiêm khắc cự tuyệt rồi.</w:t>
      </w:r>
    </w:p>
    <w:p>
      <w:pPr>
        <w:pStyle w:val="BodyText"/>
      </w:pPr>
      <w:r>
        <w:t xml:space="preserve">Bao Bao cười quái dị nói.</w:t>
      </w:r>
    </w:p>
    <w:p>
      <w:pPr>
        <w:pStyle w:val="BodyText"/>
      </w:pPr>
      <w:r>
        <w:t xml:space="preserve">Tử Điện Phần Diệm Thú đương nhiên biết Bao Bao đang nói đùa, thở dài:</w:t>
      </w:r>
    </w:p>
    <w:p>
      <w:pPr>
        <w:pStyle w:val="BodyText"/>
      </w:pPr>
      <w:r>
        <w:t xml:space="preserve">- Nữ nhân đó, thật lợi hại. Nhưng đa tạ luồng công kích của cô ta, sau khi ta thôn phệ, lập tức có cảm giác đột phá. Sau này, thật sự hy vọng được giao thủ nhiều hơn với cô ta.</w:t>
      </w:r>
    </w:p>
    <w:p>
      <w:pPr>
        <w:pStyle w:val="BodyText"/>
      </w:pPr>
      <w:r>
        <w:t xml:space="preserve">Bao Bao cười xấu xa nói:</w:t>
      </w:r>
    </w:p>
    <w:p>
      <w:pPr>
        <w:pStyle w:val="BodyText"/>
      </w:pPr>
      <w:r>
        <w:t xml:space="preserve">- Cô Đơn ca, không phải ta nói ngươi, cho dù ngươi đột phá, muốn động thủ với cô ta, còn kém xa. Nữ nhân đó, vừa mới bắt đầu thật sự chỉ là chơi với chúng ta mà thôi. Cô ta và Lão Đại động thủ, thực lực đó, cũng không phải là kém. Nhưng vẫn là Lão Đại lợi hại, cảnh giới Thần đạo, ở trước mặt Lão Đại, cũng chỉ có thể kiếm đường bỏ chạy. Lão Đại, ngươi nhanh chóng đột phá Thần đạo đi, ta không thể chờ đợi nổi, muốn xem uy phong ngươi giết Thần đạo cường giả giống như chuyện vặt vậy.</w:t>
      </w:r>
    </w:p>
    <w:p>
      <w:pPr>
        <w:pStyle w:val="BodyText"/>
      </w:pPr>
      <w:r>
        <w:t xml:space="preserve">Trong mắt Tần Vô Song hiện ra một vẻ mê mẩn:</w:t>
      </w:r>
    </w:p>
    <w:p>
      <w:pPr>
        <w:pStyle w:val="BodyText"/>
      </w:pPr>
      <w:r>
        <w:t xml:space="preserve">- Giết Thần đạo giống như chuyện vặt sao? Bao Bao, Cô Đơn, tìm chỗ nào đó, chúng ta hãy bế quan một thời gian, tiến nhập Thông Huyền Cảnh đỉnh phong, chính là con đường cuối cùng trước khi đi đến cảnh giới Thần đạo, nhất định sẽ đạt đến đích.</w:t>
      </w:r>
    </w:p>
    <w:p>
      <w:pPr>
        <w:pStyle w:val="BodyText"/>
      </w:pPr>
      <w:r>
        <w:t xml:space="preserve">- Được, đi!</w:t>
      </w:r>
    </w:p>
    <w:p>
      <w:pPr>
        <w:pStyle w:val="BodyText"/>
      </w:pPr>
      <w:r>
        <w:t xml:space="preserve">o0o</w:t>
      </w:r>
    </w:p>
    <w:p>
      <w:pPr>
        <w:pStyle w:val="BodyText"/>
      </w:pPr>
      <w:r>
        <w:t xml:space="preserve">Nửa tháng sau, Tần Vô Song toàn thân một đạo kim quang từ từ lui bước, xung quanh toàn thân, phát ra những mảnh nhỏ quang mang của kim quang lẫm liệt. Nhìn Bao Bao từ phía xa:</w:t>
      </w:r>
    </w:p>
    <w:p>
      <w:pPr>
        <w:pStyle w:val="BodyText"/>
      </w:pPr>
      <w:r>
        <w:t xml:space="preserve">- Này tiểu hầu nhi, cũng nên nhanh đột phá đi?</w:t>
      </w:r>
    </w:p>
    <w:p>
      <w:pPr>
        <w:pStyle w:val="BodyText"/>
      </w:pPr>
      <w:r>
        <w:t xml:space="preserve">Lần bế quan này, Tần Vô Song quả nhiên đã tiến nhập Thông Huyền Cảnh đỉnh phong thành công, đây là cảnh giới trước đây hắn không dám tưởng tượng tới, cuối cùng đã chính thức bước vào.</w:t>
      </w:r>
    </w:p>
    <w:p>
      <w:pPr>
        <w:pStyle w:val="BodyText"/>
      </w:pPr>
      <w:r>
        <w:t xml:space="preserve">Giờ phút này, cách Vô thượng Thần đạo, cũng chỉ còn một bước, bất cứ lúc nào cũng có thể đột phá.</w:t>
      </w:r>
    </w:p>
    <w:p>
      <w:pPr>
        <w:pStyle w:val="BodyText"/>
      </w:pPr>
      <w:r>
        <w:t xml:space="preserve">Tần Vô Song tiến vào Thông Huyền Cảnh đỉnh phong, không giống với những người khác. Những người khác, tiến vào Thông Huyền Cảnh đỉnh phong, đều sẽ có lo lắng, có thể tiến nhập Thần đạo hay không, lúc nào tiến nhập Thần đạo.</w:t>
      </w:r>
    </w:p>
    <w:p>
      <w:pPr>
        <w:pStyle w:val="BodyText"/>
      </w:pPr>
      <w:r>
        <w:t xml:space="preserve">Nhưng Tần Vô Song lại không giống vậy, ngọn nguồn của hắn, sớm đã lấy Thần đạo làm cơ sở nền tảng rồi. Có thể nói, bước vào Thần đạo, chỉ là chuyện nước chảy thành sông mà thôi.</w:t>
      </w:r>
    </w:p>
    <w:p>
      <w:pPr>
        <w:pStyle w:val="BodyText"/>
      </w:pPr>
      <w:r>
        <w:t xml:space="preserve">Giống như xây phòng vậy, nền tảng là theo cảnh giới Thần đạo mà xây dựng. Khi xây lầu, chỉ cần từng tầng chồng lên, đến Thần đạo, cũng chính là quá trình lên lầu mà thôi.</w:t>
      </w:r>
    </w:p>
    <w:p>
      <w:pPr>
        <w:pStyle w:val="BodyText"/>
      </w:pPr>
      <w:r>
        <w:t xml:space="preserve">Lúc trước ngay thời khắc tiếp nhận thần quang tẩy lễ của Đệ nhị hoàn và Đệ nhất hoàn Thất Tuyệt Liên Hoàn Trận, đã chú định Tần Vô Song sẽ có một ngày như thế này, một ngày được Thần đạo chiếu soi rực rỡ. Đây là cố gắng của cá nhân, cũng có thể nói là sự an bài của số phận.</w:t>
      </w:r>
    </w:p>
    <w:p>
      <w:pPr>
        <w:pStyle w:val="BodyText"/>
      </w:pPr>
      <w:r>
        <w:t xml:space="preserve">Lấy ra Quan Thức Chỉ Linh Ngọc Bàn, Tần Vô Song hơi cảm thấy có chút kỳ quái:</w:t>
      </w:r>
    </w:p>
    <w:p>
      <w:pPr>
        <w:pStyle w:val="BodyText"/>
      </w:pPr>
      <w:r>
        <w:t xml:space="preserve">- Phía bên Thiên Đế Môn một khi đã tung tin đồn nhảm, nhất định là biết ta ở Vô Tận Đông Hải. Nhưng mà, truy binh phía bên Thiên Đế Môn, căn bản không biểu hiện đã tới Vô Tận Đông Hải. Chẳng lẽ nói, Thiên Đế Môn đã buông tha truy sát với ta? Chuyện này không có khả năng!</w:t>
      </w:r>
    </w:p>
    <w:p>
      <w:pPr>
        <w:pStyle w:val="BodyText"/>
      </w:pPr>
      <w:r>
        <w:t xml:space="preserve">Tần Vô Song thà rằng tin heo biết trèo cây, cũng không tin Thiên Đế Môn sẽ hoàn toàn tỉnh ngộ.</w:t>
      </w:r>
    </w:p>
    <w:p>
      <w:pPr>
        <w:pStyle w:val="BodyText"/>
      </w:pPr>
      <w:r>
        <w:t xml:space="preserve">- Ở đây, nhất định có âm mưu mà ta không biết. La Thông Thiên biết ta có Quan Thức Chỉ Linh Ngọc Bàn, có lẽ phía bên Thiên Đế Môn cũng đoán được rồi, nhất định có đối sách, có thể che đi Quan Thức Chỉ Linh Ngọc Bàn của ta…</w:t>
      </w:r>
    </w:p>
    <w:p>
      <w:pPr>
        <w:pStyle w:val="BodyText"/>
      </w:pPr>
      <w:r>
        <w:t xml:space="preserve">Nghĩ đến đây, Tần Vô Song một trận nghiêm nghị, đồng thời ý thức được, trận chiến sau này, có lẽ càng thêm gian nan.</w:t>
      </w:r>
    </w:p>
    <w:p>
      <w:pPr>
        <w:pStyle w:val="Compact"/>
      </w:pPr>
      <w:r>
        <w:t xml:space="preserve">Ủng hộ chỉ với 1 click và 5s ! (adf.ly/4EmoB)</w:t>
      </w:r>
      <w:r>
        <w:br w:type="textWrapping"/>
      </w:r>
      <w:r>
        <w:br w:type="textWrapping"/>
      </w:r>
    </w:p>
    <w:p>
      <w:pPr>
        <w:pStyle w:val="Heading2"/>
      </w:pPr>
      <w:bookmarkStart w:id="775" w:name="chương-753"/>
      <w:bookmarkEnd w:id="775"/>
      <w:r>
        <w:t xml:space="preserve">753. Chương 75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53: Thần Long Bảo Cá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Mặc dù xưa nay Bao Bao không khiêm tốn, luôn thích thú khoe khoang sức mạnh, nhưng ở phương diện tu luyện, xác thực có thiên phú của một bậc cao nhân, sau khi Tần Vô Song tiến nhập Thông Huyền Cảnh đỉnh phong không bao lâu. Bao Bao cũng tiến vào Thông Huyền Cảnh đỉnh phong thành công.</w:t>
      </w:r>
    </w:p>
    <w:p>
      <w:pPr>
        <w:pStyle w:val="BodyText"/>
      </w:pPr>
      <w:r>
        <w:t xml:space="preserve">Đương nhiên, Thông Huyền Cảnh đỉnh phong của Bao Bao, và Tần Vô Song hoàn toàn không giống nhau. Bao Bao là huyết thống Thần thú, là huyết mạch của Thái cổ Thần vượn truyền thừa, thân là Kim Hầu Vương, nó muốn đột phá Thần đạo, đường đi so với tu luyện giả nhân loại tuyệt nhiên là khác nhau.</w:t>
      </w:r>
    </w:p>
    <w:p>
      <w:pPr>
        <w:pStyle w:val="BodyText"/>
      </w:pPr>
      <w:r>
        <w:t xml:space="preserve">Linh thú muốn tấn thăng lên cảnh giới Thần đạo, nhất định phải tìm được cơ hội, nhen nhóm kích phát huyết mạch Thần thú, ngưng luyện Thần thú chi hồn. Trong quá trình này, nếu có huyết mạch Thần thú khác dẫn đường, hoặc có hoàn cảnh Thần thú cư trú là thích hợp nhất, có ích lợi rất lớn đối với đột phá.</w:t>
      </w:r>
    </w:p>
    <w:p>
      <w:pPr>
        <w:pStyle w:val="BodyText"/>
      </w:pPr>
      <w:r>
        <w:t xml:space="preserve">Bao Bao và Cô Đơn đều vô cùng nghiêm túc đứng bên cạnh Tần Vô Song, thái độ khác thường, Bao Bao cũng không có hành động chọc cười giống như bình thường, mà chỉ chăm chú chờ Tần Vô Song lên tiếng.</w:t>
      </w:r>
    </w:p>
    <w:p>
      <w:pPr>
        <w:pStyle w:val="BodyText"/>
      </w:pPr>
      <w:r>
        <w:t xml:space="preserve">Tần Vô Song mở bản đồ ra:</w:t>
      </w:r>
    </w:p>
    <w:p>
      <w:pPr>
        <w:pStyle w:val="BodyText"/>
      </w:pPr>
      <w:r>
        <w:t xml:space="preserve">- Lần này chúng ta tới Nhất Phẩm Long Cung, lộ trình khoảng hơn một vạn dặm. Trên đường đi, tin rằng sẽ có vô số nguy cơ đang chờ chúng ta. Hai nguời các ngươi, hiện giờ đều có cơ hội trùng kích Thần đạo, ta nghĩ, thời điểm khảo nghiệm các ngươi đã đến rồi.</w:t>
      </w:r>
    </w:p>
    <w:p>
      <w:pPr>
        <w:pStyle w:val="BodyText"/>
      </w:pPr>
      <w:r>
        <w:t xml:space="preserve">- Lão Đại, lời này là như thế nào?</w:t>
      </w:r>
    </w:p>
    <w:p>
      <w:pPr>
        <w:pStyle w:val="BodyText"/>
      </w:pPr>
      <w:r>
        <w:t xml:space="preserve">Bao Bao chớp mắt.</w:t>
      </w:r>
    </w:p>
    <w:p>
      <w:pPr>
        <w:pStyle w:val="BodyText"/>
      </w:pPr>
      <w:r>
        <w:t xml:space="preserve">- Từ nơi này đến Nhất Phẩm Long Cung, chúng ta chia ra hành động, tranh thủ sau một năm, sẽ gặp lại ở Nhất Phẩm Long Cung, thế nào hả?</w:t>
      </w:r>
    </w:p>
    <w:p>
      <w:pPr>
        <w:pStyle w:val="BodyText"/>
      </w:pPr>
      <w:r>
        <w:t xml:space="preserve">Tần Vô Song hỏi.</w:t>
      </w:r>
    </w:p>
    <w:p>
      <w:pPr>
        <w:pStyle w:val="BodyText"/>
      </w:pPr>
      <w:r>
        <w:t xml:space="preserve">- Lão Đại, Vô Tận Đông Hải này, chính là sân khấu để ba huynh đệ chúng ta đại phát thần uy, tại sao phải chia ra chứ?</w:t>
      </w:r>
    </w:p>
    <w:p>
      <w:pPr>
        <w:pStyle w:val="BodyText"/>
      </w:pPr>
      <w:r>
        <w:t xml:space="preserve">Bao Bao cảm thấy rất là khó hiểu.</w:t>
      </w:r>
    </w:p>
    <w:p>
      <w:pPr>
        <w:pStyle w:val="BodyText"/>
      </w:pPr>
      <w:r>
        <w:t xml:space="preserve">- Bao Bao, ba người chúng ta ở cùng một chỗ, sẽ vô cùng dễ dàng bại lộ mục tiêu. Nếu phân công hành động, lực hấp dẫn của các ngươi sẽ nhỏ hơn rất nhiều, trong mắt người khác, các ngươi cũng chỉ là Thú Tộc bình thường của Vô Tận Đông Hải mà thôi. Bao Bao, khoảng thời gian sắp tới, chính là thời khắc chúng ta xuất đạo khó khăn nhất từ trước đến nay. Tập trung lại một chỗ, gặp phải đối thủ tuyệt đối cường đại, chúng ta liên thủ cũng chưa chắc hữu dụng. Còn phân tán hành động, lại có thể khiến mục tiêu phân tán, khiến kẻ địch không cách nào nắm bắt được hành tung.</w:t>
      </w:r>
    </w:p>
    <w:p>
      <w:pPr>
        <w:pStyle w:val="BodyText"/>
      </w:pPr>
      <w:r>
        <w:t xml:space="preserve">Bao Bao há to miệng, nó cảm thấy lời của Lão Đại rất có đạo lý, nhưng tách ra như vậy, nó vẫn cảm thấy không nỡ.</w:t>
      </w:r>
    </w:p>
    <w:p>
      <w:pPr>
        <w:pStyle w:val="BodyText"/>
      </w:pPr>
      <w:r>
        <w:t xml:space="preserve">Cô Đơn thật ra lại bình tĩnh hơn, kéo kéo Bao Bao:</w:t>
      </w:r>
    </w:p>
    <w:p>
      <w:pPr>
        <w:pStyle w:val="BodyText"/>
      </w:pPr>
      <w:r>
        <w:t xml:space="preserve">- Bao Bao, Lão Đại đã quyết định như vậy, là có đạo lý của hắn. Ta thấy chúng ta vẫn nên nghe lời Lão Đại thì hơn.</w:t>
      </w:r>
    </w:p>
    <w:p>
      <w:pPr>
        <w:pStyle w:val="BodyText"/>
      </w:pPr>
      <w:r>
        <w:t xml:space="preserve">Bao Bao thở dài nói:</w:t>
      </w:r>
    </w:p>
    <w:p>
      <w:pPr>
        <w:pStyle w:val="BodyText"/>
      </w:pPr>
      <w:r>
        <w:t xml:space="preserve">- Nhưng mà…</w:t>
      </w:r>
    </w:p>
    <w:p>
      <w:pPr>
        <w:pStyle w:val="BodyText"/>
      </w:pPr>
      <w:r>
        <w:t xml:space="preserve">- Nhưng mà cái gì? Cơ hội để ba huynh đệ chúng ta liên thủ còn nhiều, đợi chúng ta đều tiến vào Thần đạo, Đại lục Thiên Huyền này, còn không phải tùy ý chúng ta rong ruổi hay sao?</w:t>
      </w:r>
    </w:p>
    <w:p>
      <w:pPr>
        <w:pStyle w:val="BodyText"/>
      </w:pPr>
      <w:r>
        <w:t xml:space="preserve">Cô Đơn thật ra có vẻ rất có tầm nhìn xa.</w:t>
      </w:r>
    </w:p>
    <w:p>
      <w:pPr>
        <w:pStyle w:val="BodyText"/>
      </w:pPr>
      <w:r>
        <w:t xml:space="preserve">Tần Vô Song vì muốn làm giảm bớt cảm xúc ly biệt, cười nói:</w:t>
      </w:r>
    </w:p>
    <w:p>
      <w:pPr>
        <w:pStyle w:val="BodyText"/>
      </w:pPr>
      <w:r>
        <w:t xml:space="preserve">- Bao Bao, thời gian một năm này, chỉ là một sơ lược. Nhưng ta muốn cùng hai người các ngươi quyết định một chút, lần sau chúng ta gặp nhau, ta hy vọng, ba người chúng ta, đều đã tiến vào cảnh giới Thần đạo, hai người các ngươi, có tự tin không?</w:t>
      </w:r>
    </w:p>
    <w:p>
      <w:pPr>
        <w:pStyle w:val="BodyText"/>
      </w:pPr>
      <w:r>
        <w:t xml:space="preserve">Nói đến cảnh giới Thần đạo, Bao Bao lập tức cảm thấy thích thú:</w:t>
      </w:r>
    </w:p>
    <w:p>
      <w:pPr>
        <w:pStyle w:val="BodyText"/>
      </w:pPr>
      <w:r>
        <w:t xml:space="preserve">- Điều này là đương nhiên, Cô Đơn ca, ngươi có tự tin không?</w:t>
      </w:r>
    </w:p>
    <w:p>
      <w:pPr>
        <w:pStyle w:val="BodyText"/>
      </w:pPr>
      <w:r>
        <w:t xml:space="preserve">Tu vi của Cô Đơn từ đầu đến cuối vẫn chậm hơn một bậc, nhưng nó cũng không chịu thua, khẩu khí kiêu ngạo nói:</w:t>
      </w:r>
    </w:p>
    <w:p>
      <w:pPr>
        <w:pStyle w:val="BodyText"/>
      </w:pPr>
      <w:r>
        <w:t xml:space="preserve">- Ngươi có tự tin, sao ta có thể không có tự tin được? Chỉ cần cho ta cơ hội, cảnh giới Thần đạo, ta nhất định làm được. Bao Bao, đừng tưởng chỉ có ngươi là huyết mạch Thái cổ Thần vượn, không nghĩ đến Cô Đơn ca ta cũng là Linh thú Biến dị.</w:t>
      </w:r>
    </w:p>
    <w:p>
      <w:pPr>
        <w:pStyle w:val="BodyText"/>
      </w:pPr>
      <w:r>
        <w:t xml:space="preserve">- Hắc hắc, được rồi Lão Đại, vậy chúng ta ước định xong xuôi rồi, một năm sau ở Nhất Phẩm Long Cung, chúng ta không gặp không về!</w:t>
      </w:r>
    </w:p>
    <w:p>
      <w:pPr>
        <w:pStyle w:val="BodyText"/>
      </w:pPr>
      <w:r>
        <w:t xml:space="preserve">- Được, nhưng ta phải dặn dò các ngươi một chút. Sau khi phân ra hành động, Bao Bao, ngươi phải kiếm ít phiền phức thôi. Vô Tận Đông Hải này, kẻ có thể hơn ngươi không ít đâu, cũng không thể qua loa chủ quan.</w:t>
      </w:r>
    </w:p>
    <w:p>
      <w:pPr>
        <w:pStyle w:val="BodyText"/>
      </w:pPr>
      <w:r>
        <w:t xml:space="preserve">Bao Bao cười hắc hắc nói:</w:t>
      </w:r>
    </w:p>
    <w:p>
      <w:pPr>
        <w:pStyle w:val="BodyText"/>
      </w:pPr>
      <w:r>
        <w:t xml:space="preserve">- Lão Đại, điều này ngươi còn không yên tâm sao? Bao Bao ta sở trường nhất là cái gì? Chính là thấy gió mà bẻ lái. Sự tồn tại không thể chọc vào, ta quả quyết sẽ không chọc vào.</w:t>
      </w:r>
    </w:p>
    <w:p>
      <w:pPr>
        <w:pStyle w:val="BodyText"/>
      </w:pPr>
      <w:r>
        <w:t xml:space="preserve">- Được, vậy chúng ta quyết định gặp ở Nhất Phẩm Long Cung.</w:t>
      </w:r>
    </w:p>
    <w:p>
      <w:pPr>
        <w:pStyle w:val="BodyText"/>
      </w:pPr>
      <w:r>
        <w:t xml:space="preserve">Sau khi cáo biệt với Bao Bao và Cô Đơn, tâm tình của Tần Vô Song ít nhiều có chút ngưng trọng, dù sao, phải tách ra khỏi hai đồng bọn thân thiết nhất, Tần Vô Song ít nhiều có chút không nỡ.</w:t>
      </w:r>
    </w:p>
    <w:p>
      <w:pPr>
        <w:pStyle w:val="BodyText"/>
      </w:pPr>
      <w:r>
        <w:t xml:space="preserve">Chỉ là, hắn đưa ra quyết định này, đương nhiên cũng đã trải qua suy nghĩ sâu xa. Nếu ba kẻ nối khố bọn họ cùng ở một chỗ, cho dù có thể thay đổi tướng mạo, nhưng trong mắt rất nhiều Thần đạo cường giả, vẫn rất dễ dàng để nhìn ra vấn đề. Hai con linh thú, một con người, loại hợp tác này, đương nhiên chính là chiêu bài của nhóm ba người bọn họ.</w:t>
      </w:r>
    </w:p>
    <w:p>
      <w:pPr>
        <w:pStyle w:val="BodyText"/>
      </w:pPr>
      <w:r>
        <w:t xml:space="preserve">Nếu phân ra hành động, Tần Vô Song hắn đơn độc một mình, có sự yểm trợ của mặt nạ Tùy Tâm Huyễn Tượng, cũng không dễ dàng bại lộ thân phận như vậy.</w:t>
      </w:r>
    </w:p>
    <w:p>
      <w:pPr>
        <w:pStyle w:val="BodyText"/>
      </w:pPr>
      <w:r>
        <w:t xml:space="preserve">Còn hai con linh thú Bao Bao và Cô Đơn, ở Vô Tận Đông Hải lại càng vô cùng thường thấy, càng không đáng chú ý.</w:t>
      </w:r>
    </w:p>
    <w:p>
      <w:pPr>
        <w:pStyle w:val="BodyText"/>
      </w:pPr>
      <w:r>
        <w:t xml:space="preserve">o0o</w:t>
      </w:r>
    </w:p>
    <w:p>
      <w:pPr>
        <w:pStyle w:val="BodyText"/>
      </w:pPr>
      <w:r>
        <w:t xml:space="preserve">Ba ngày sau, Tần Vô Song đi tới một tòa đại thành trì của Long Tộc, thành trì này, là Long Vương Thành lớn nhất của Lạc Xuyên Uyên. Lạc Xuyên Uyên là một trong địa bàn của Phi Long Cửu Tộc, lãnh địa của Ly Vẫn Tộc.</w:t>
      </w:r>
    </w:p>
    <w:p>
      <w:pPr>
        <w:pStyle w:val="BodyText"/>
      </w:pPr>
      <w:r>
        <w:t xml:space="preserve">Tần Vô Song đến lãnh địa của Ly Vẫn Tộc, một là vì thuận đường, hai cũng vì có nguyên nhân khác.</w:t>
      </w:r>
    </w:p>
    <w:p>
      <w:pPr>
        <w:pStyle w:val="BodyText"/>
      </w:pPr>
      <w:r>
        <w:t xml:space="preserve">Đi tới đường phố của Long Tộc, cảm nhận được khu vực Đông Hải này vô cùng phong tình, Tần Vô Song mặc dù thân đang ở trong nguy cơ, cũng cảm thấy có một chút dễ chịu.</w:t>
      </w:r>
    </w:p>
    <w:p>
      <w:pPr>
        <w:pStyle w:val="BodyText"/>
      </w:pPr>
      <w:r>
        <w:t xml:space="preserve">Sau khi tiến vào thành thị, Tần Vô Song hỏi thăm một chút, biết cửa hiệu lớn nhất của Ly Vẫn Long Thành nằm ở khu vực thành Nam.</w:t>
      </w:r>
    </w:p>
    <w:p>
      <w:pPr>
        <w:pStyle w:val="BodyText"/>
      </w:pPr>
      <w:r>
        <w:t xml:space="preserve">Sau khi đi tới thành Nam, không khí phồn hoa như lan tràn khắp nơi. Các loại tu luyện giả phiêu lưu trên biển, đi lại trên đường phố, ăn mặc hoàn toàn khác nhau.</w:t>
      </w:r>
    </w:p>
    <w:p>
      <w:pPr>
        <w:pStyle w:val="BodyText"/>
      </w:pPr>
      <w:r>
        <w:t xml:space="preserve">Những tu luyện giả phiêu lưu trên biển, liền giống như đám tán tu khắp nơi ở Hiên Viên Khâu, đi lại nườm nợp không dứt.</w:t>
      </w:r>
    </w:p>
    <w:p>
      <w:pPr>
        <w:pStyle w:val="BodyText"/>
      </w:pPr>
      <w:r>
        <w:t xml:space="preserve">Ngẩng đầu nhìn lên, một tấm biển kim quang lấp lánh, bỗng nhiên lọt vào tầm mắt, Thần Long Bảo Các.</w:t>
      </w:r>
    </w:p>
    <w:p>
      <w:pPr>
        <w:pStyle w:val="BodyText"/>
      </w:pPr>
      <w:r>
        <w:t xml:space="preserve">- Chính là nơi này, xem xem có thể gặp được may mắn không.</w:t>
      </w:r>
    </w:p>
    <w:p>
      <w:pPr>
        <w:pStyle w:val="BodyText"/>
      </w:pPr>
      <w:r>
        <w:t xml:space="preserve">Trong lòng Tần Vô Song có chút suy tính hơn thiệt, nhưng vẫn chỉnh lý lại một chút tâm tình, sắc mặt bình thản bước vào bên trong.</w:t>
      </w:r>
    </w:p>
    <w:p>
      <w:pPr>
        <w:pStyle w:val="BodyText"/>
      </w:pPr>
      <w:r>
        <w:t xml:space="preserve">Mặc dù, hắn rất muốn, cũng rất bức thiết đoạt được thứ đó, nhưng tuyệt đối không muốn biểu lộ ra ngoài biểu tình.</w:t>
      </w:r>
    </w:p>
    <w:p>
      <w:pPr>
        <w:pStyle w:val="BodyText"/>
      </w:pPr>
      <w:r>
        <w:t xml:space="preserve">Thần Long Bảo Các này, tổng cộng có năm tầng, mỗi một tầng, đều bán các thứ đồ khác nhau. Tầng một bảo các, bán ra thứ cấp bậc tương đối thấp, là những đồ cho các tán tu chuẩn bị, Tần Vô Song đương nhiên không có nhiều hứng thú. Hướng lên tầng trên thong thả bước đi.</w:t>
      </w:r>
    </w:p>
    <w:p>
      <w:pPr>
        <w:pStyle w:val="BodyText"/>
      </w:pPr>
      <w:r>
        <w:t xml:space="preserve">Đi lên tầng hai, Tần Vô Song quét ánh mắt qua mấy lần, phát hiện phẩm chất mặc dù có đề cao, nhưng đối với hắn mà nói, vẫn thấp hơn một chút, căn bản không thích hợp với tu vi và thân phận của hắn bây giờ.</w:t>
      </w:r>
    </w:p>
    <w:p>
      <w:pPr>
        <w:pStyle w:val="BodyText"/>
      </w:pPr>
      <w:r>
        <w:t xml:space="preserve">Đi lên tầng thứ ba, dần dần bắt đầu có một số thứ tốt. Những thứ này, đối với những kẻ mạo hiểm Hư Võ Cảnh xung quanh mà nói, đã là thứ tương đương xa xỉ rồi.</w:t>
      </w:r>
    </w:p>
    <w:p>
      <w:pPr>
        <w:pStyle w:val="BodyText"/>
      </w:pPr>
      <w:r>
        <w:t xml:space="preserve">Nhưng đối với Tần Vô Song mà nói, vẫn có chút khó lọt tầm mắt. Ánh mắt của Tần Vô Song vẫn chưa dừng lại nhiều, mà hướng lên tầng trên tiếp tục mà đi.</w:t>
      </w:r>
    </w:p>
    <w:p>
      <w:pPr>
        <w:pStyle w:val="BodyText"/>
      </w:pPr>
      <w:r>
        <w:t xml:space="preserve">Nhìn thấy tư thế của Tần Vô Song, Mỹ nhân ngư tiểu thư hướng dẫn mua hàng cũng không dám chậm trễ, nho nhã lễ phép hỏi:</w:t>
      </w:r>
    </w:p>
    <w:p>
      <w:pPr>
        <w:pStyle w:val="BodyText"/>
      </w:pPr>
      <w:r>
        <w:t xml:space="preserve">- Vị đại nhân này, xin hỏi có thể giúp gì được ngài không?</w:t>
      </w:r>
    </w:p>
    <w:p>
      <w:pPr>
        <w:pStyle w:val="BodyText"/>
      </w:pPr>
      <w:r>
        <w:t xml:space="preserve">Tần Vô Song lộ ra một nụ cười thiện ý:</w:t>
      </w:r>
    </w:p>
    <w:p>
      <w:pPr>
        <w:pStyle w:val="BodyText"/>
      </w:pPr>
      <w:r>
        <w:t xml:space="preserve">- Nếu cần, sẽ làm phiền ngươi.</w:t>
      </w:r>
    </w:p>
    <w:p>
      <w:pPr>
        <w:pStyle w:val="BodyText"/>
      </w:pPr>
      <w:r>
        <w:t xml:space="preserve">Mỹ nhân ngư tiểu thư hướng dẫn mua khẽ mỉm cười, thức thời lùi về phía sau mấy bước.</w:t>
      </w:r>
    </w:p>
    <w:p>
      <w:pPr>
        <w:pStyle w:val="BodyText"/>
      </w:pPr>
      <w:r>
        <w:t xml:space="preserve">Tần Vô Song bước đi thong thả lên tầng thứ tư, những thứ ở tầng thứ tư, đối với những tán tu mà nói, đã là hàng xa xỉ, căn bản là thứ không thể mong muốn nào hơn.</w:t>
      </w:r>
    </w:p>
    <w:p>
      <w:pPr>
        <w:pStyle w:val="BodyText"/>
      </w:pPr>
      <w:r>
        <w:t xml:space="preserve">Tần Vô Song dừng chân nhìn một lát, biểu tình hơi có chút thất vọng. Những thứ này, đối với Hư Võ Cảnh, thậm chí là cao thủ Kỳ Diệu Huyền Cảnh mà nói, cũng tuyệt đối là thứ tốt. Tỷ như các loại thần dược trị thương, triệu hoán bài linh thú, các loại đạo cụ và vũ khí cường đại.</w:t>
      </w:r>
    </w:p>
    <w:p>
      <w:pPr>
        <w:pStyle w:val="BodyText"/>
      </w:pPr>
      <w:r>
        <w:t xml:space="preserve">Nhưng mà, đối với người lâu nay vẫn quen thấy những thứ tốt như Tần Vô Song, những thứ này, vẫn không đủ thỏa mãn khẩu vị của hắn.</w:t>
      </w:r>
    </w:p>
    <w:p>
      <w:pPr>
        <w:pStyle w:val="BodyText"/>
      </w:pPr>
      <w:r>
        <w:t xml:space="preserve">Ánh mắt khoan thai nhìn lên tầng bảo các thứ năm, thầm nghĩ:</w:t>
      </w:r>
    </w:p>
    <w:p>
      <w:pPr>
        <w:pStyle w:val="BodyText"/>
      </w:pPr>
      <w:r>
        <w:t xml:space="preserve">- Thần Long Bảo Các được gọi là cửa hàng lớn nhất, phạm vi kinh doanh bao quát tất cả mọi thứ. Nếu bảo các tầng thứ năm cũng không có thứ ta muốn, Thần Long Bảo Các này, không khỏi có chút hư danh.</w:t>
      </w:r>
    </w:p>
    <w:p>
      <w:pPr>
        <w:pStyle w:val="BodyText"/>
      </w:pPr>
      <w:r>
        <w:t xml:space="preserve">Nghĩ đến đây, cước bộ không dừng lại, hướng lên trên thong thả mà đi.</w:t>
      </w:r>
    </w:p>
    <w:p>
      <w:pPr>
        <w:pStyle w:val="BodyText"/>
      </w:pPr>
      <w:r>
        <w:t xml:space="preserve">- Các hạ, xin dừng bước!</w:t>
      </w:r>
    </w:p>
    <w:p>
      <w:pPr>
        <w:pStyle w:val="BodyText"/>
      </w:pPr>
      <w:r>
        <w:t xml:space="preserve">Vừa tiến vào cửa tầng thứ năm, liền bị hai gã võ sĩ to lớn ngăn cản.</w:t>
      </w:r>
    </w:p>
    <w:p>
      <w:pPr>
        <w:pStyle w:val="BodyText"/>
      </w:pPr>
      <w:r>
        <w:t xml:space="preserve">Tần Vô Song khẽ nhướng lông mày:</w:t>
      </w:r>
    </w:p>
    <w:p>
      <w:pPr>
        <w:pStyle w:val="BodyText"/>
      </w:pPr>
      <w:r>
        <w:t xml:space="preserve">- Sao vậy, ở đây không phải nơi bán hàng sao?</w:t>
      </w:r>
    </w:p>
    <w:p>
      <w:pPr>
        <w:pStyle w:val="BodyText"/>
      </w:pPr>
      <w:r>
        <w:t xml:space="preserve">- Thật xin lỗi, các hạ, nơi này là nơi bán hàng, nhưng chỉ mở cửa đối với tu luyện giả trên Kỳ Diệu Huyền Cảnh, nếu ngài muốn đi vào, nhất định phải có tư cách này.</w:t>
      </w:r>
    </w:p>
    <w:p>
      <w:pPr>
        <w:pStyle w:val="BodyText"/>
      </w:pPr>
      <w:r>
        <w:t xml:space="preserve">Tần Vô Song thản nhiên cười:</w:t>
      </w:r>
    </w:p>
    <w:p>
      <w:pPr>
        <w:pStyle w:val="BodyText"/>
      </w:pPr>
      <w:r>
        <w:t xml:space="preserve">- Kiểm tra như thế nào?</w:t>
      </w:r>
    </w:p>
    <w:p>
      <w:pPr>
        <w:pStyle w:val="BodyText"/>
      </w:pPr>
      <w:r>
        <w:t xml:space="preserve">- Rất đơn giản, đi vào cánh cửa kia, có một đạo cấm chế. Nếu tu vi của các hạ trên Kỳ Diệu Huyền Cảnh, liền có thể tự do thông qua. Nếu không đạt được, tùy tiện tiến vào, liền bị cấm chế đả kích, nặng thì mất mạng, nhẹ thì tu vi phế bỏ hoàn toàn.</w:t>
      </w:r>
    </w:p>
    <w:p>
      <w:pPr>
        <w:pStyle w:val="BodyText"/>
      </w:pPr>
      <w:r>
        <w:t xml:space="preserve">Tần Vô Song cười khổ, bây giờ mới biết, người ta ngăn cản hắn, cũng là thiện ý nhắc nhở mà thôi. Gật gật đầu:</w:t>
      </w:r>
    </w:p>
    <w:p>
      <w:pPr>
        <w:pStyle w:val="BodyText"/>
      </w:pPr>
      <w:r>
        <w:t xml:space="preserve">- Được, ta biết rồi!</w:t>
      </w:r>
    </w:p>
    <w:p>
      <w:pPr>
        <w:pStyle w:val="BodyText"/>
      </w:pPr>
      <w:r>
        <w:t xml:space="preserve">Chắp tay qua loa, tiếp tục tiến vào trong cánh cửa.</w:t>
      </w:r>
    </w:p>
    <w:p>
      <w:pPr>
        <w:pStyle w:val="BodyText"/>
      </w:pPr>
      <w:r>
        <w:t xml:space="preserve">Hai võ sĩ to lớn thấy Tần Vô Song trẻ tuổi, mà lại tự cao như vậy, trong lòng lấy làm kỳ lạ, đều cho là tu luyện giả thiên tài trong mười tám Long Tộc đến rồi, không dám thất lễ, tránh ra tạo thành một lối đi.</w:t>
      </w:r>
    </w:p>
    <w:p>
      <w:pPr>
        <w:pStyle w:val="BodyText"/>
      </w:pPr>
      <w:r>
        <w:t xml:space="preserve">Ở Vô Tận Đông Hải, người trẻ tuổi bình thường, nếu không phải đệ tử của mười tám Long Tộc, còn trẻ tuổi, muốn tiến vào Kỳ Diệu Huyền Cảnh, căn bản là chuyện không có khả năng.</w:t>
      </w:r>
    </w:p>
    <w:p>
      <w:pPr>
        <w:pStyle w:val="BodyText"/>
      </w:pPr>
      <w:r>
        <w:t xml:space="preserve">Vì vậy, bọn chúng theo bản năng đã đem Tần Vô Song liệt vào hàng ngũ đệ tử của mười tám Long Tộc. Hơn nữa, trong tiềm thức của bọn chúng, đệ tử của mười tám Long Tộc, năng lực tiêu xài vô cùng hoang phí. Người như thế đã đến, chẳng khác nào thần tài gia đã đến. Hoan nghênh còn không kịp, làm sao dám đuổi ra ngoài?</w:t>
      </w:r>
    </w:p>
    <w:p>
      <w:pPr>
        <w:pStyle w:val="BodyText"/>
      </w:pPr>
      <w:r>
        <w:t xml:space="preserve">Khi qua cấm chế, hai gã võ sĩ to lớn mở to mắt, nhìn chăm chú Tần Vô Song đi qua đó, đều ngạc nhiên không thôi.</w:t>
      </w:r>
    </w:p>
    <w:p>
      <w:pPr>
        <w:pStyle w:val="BodyText"/>
      </w:pPr>
      <w:r>
        <w:t xml:space="preserve">Cấm chế đó, phảng phất căn bản giống như không tồn tại, nhìn trận thế thông qua của người ta, quả thực là nhẹ nhàng, chẳng tốn hơi sức nào.</w:t>
      </w:r>
    </w:p>
    <w:p>
      <w:pPr>
        <w:pStyle w:val="BodyText"/>
      </w:pPr>
      <w:r>
        <w:t xml:space="preserve">Tần Vô Song đi qua cấm chế, liền có người hướng dẫn mua mỉm cười đón tiếp:</w:t>
      </w:r>
    </w:p>
    <w:p>
      <w:pPr>
        <w:pStyle w:val="BodyText"/>
      </w:pPr>
      <w:r>
        <w:t xml:space="preserve">- Hoan nghênh tới Thần Long Bảo Các tầng thứ năm, nơi này là thiên đường mua sắm của Ly Vẫn Long Thành. Ở đây, ngài có thể mua được tất cả những thứ ngài muốn mua.</w:t>
      </w:r>
    </w:p>
    <w:p>
      <w:pPr>
        <w:pStyle w:val="BodyText"/>
      </w:pPr>
      <w:r>
        <w:t xml:space="preserve">- Tất cả những thứ ta muốn mua sao?</w:t>
      </w:r>
    </w:p>
    <w:p>
      <w:pPr>
        <w:pStyle w:val="BodyText"/>
      </w:pPr>
      <w:r>
        <w:t xml:space="preserve">Tần Vô Song cười chế nhạo:</w:t>
      </w:r>
    </w:p>
    <w:p>
      <w:pPr>
        <w:pStyle w:val="BodyText"/>
      </w:pPr>
      <w:r>
        <w:t xml:space="preserve">- Thần Đạo Quả có thể mua được hay không?</w:t>
      </w:r>
    </w:p>
    <w:p>
      <w:pPr>
        <w:pStyle w:val="BodyText"/>
      </w:pPr>
      <w:r>
        <w:t xml:space="preserve">Người hướng dẫn ngây người, có chút xấu hổ cười nói:</w:t>
      </w:r>
    </w:p>
    <w:p>
      <w:pPr>
        <w:pStyle w:val="BodyText"/>
      </w:pPr>
      <w:r>
        <w:t xml:space="preserve">- Vị đại nhân này thật là biết nói đùa. Thần Đạo Quả, thứ này căn bản không phải là thứ tiền bạc có thể so sánh được. Ly Vẫn Long Tộc chúng tôi cũng chưa chắc có thứ này, Thần Long Bảo Các cho dù có, làm sao dám bán thứ này chứ?</w:t>
      </w:r>
    </w:p>
    <w:p>
      <w:pPr>
        <w:pStyle w:val="BodyText"/>
      </w:pPr>
      <w:r>
        <w:t xml:space="preserve">Tần Vô Song khẽ mỉm cười, cũng không nói gì, tùy ý đi vào.</w:t>
      </w:r>
    </w:p>
    <w:p>
      <w:pPr>
        <w:pStyle w:val="BodyText"/>
      </w:pPr>
      <w:r>
        <w:t xml:space="preserve">- Đại nhân, nếu ngươi cần Thần đạo Chiến y hoặc là vũ khí Thần đạo, chúng ta thật ra có thể nghĩ cách.</w:t>
      </w:r>
    </w:p>
    <w:p>
      <w:pPr>
        <w:pStyle w:val="BodyText"/>
      </w:pPr>
      <w:r>
        <w:t xml:space="preserve">Tần Vô Song lắc lắc đầu:</w:t>
      </w:r>
    </w:p>
    <w:p>
      <w:pPr>
        <w:pStyle w:val="BodyText"/>
      </w:pPr>
      <w:r>
        <w:t xml:space="preserve">- Các ngươi có trấn các chi bảo gì đó không?</w:t>
      </w:r>
    </w:p>
    <w:p>
      <w:pPr>
        <w:pStyle w:val="BodyText"/>
      </w:pPr>
      <w:r>
        <w:t xml:space="preserve">- Trấn các chi bảo?</w:t>
      </w:r>
    </w:p>
    <w:p>
      <w:pPr>
        <w:pStyle w:val="BodyText"/>
      </w:pPr>
      <w:r>
        <w:t xml:space="preserve">Người hướng dẫn đó giật mình nhìn Tần Vô Song:</w:t>
      </w:r>
    </w:p>
    <w:p>
      <w:pPr>
        <w:pStyle w:val="BodyText"/>
      </w:pPr>
      <w:r>
        <w:t xml:space="preserve">- Đại nhân, ngài muốn mua cái gì?</w:t>
      </w:r>
    </w:p>
    <w:p>
      <w:pPr>
        <w:pStyle w:val="BodyText"/>
      </w:pPr>
      <w:r>
        <w:t xml:space="preserve">- Ta chỉ muốn mua trấn các chi bảo của các ngươi.</w:t>
      </w:r>
    </w:p>
    <w:p>
      <w:pPr>
        <w:pStyle w:val="BodyText"/>
      </w:pPr>
      <w:r>
        <w:t xml:space="preserve">Người hướng dẫn cười nói:</w:t>
      </w:r>
    </w:p>
    <w:p>
      <w:pPr>
        <w:pStyle w:val="BodyText"/>
      </w:pPr>
      <w:r>
        <w:t xml:space="preserve">- Trấn các chi bảo của Thần Long Bảo Các chúng ta, có rất nhiều món, đều là những thứ vô giá. Đại nhân, ngài muốn mở rộng tầm mắt, hay là xác định mua? Nếu muốn mua bán, tiểu nhân sẽ đi thông báo với người phụ trách của bảo các.</w:t>
      </w:r>
    </w:p>
    <w:p>
      <w:pPr>
        <w:pStyle w:val="BodyText"/>
      </w:pPr>
      <w:r>
        <w:t xml:space="preserve">- Được, đi thông báo đi!</w:t>
      </w:r>
    </w:p>
    <w:p>
      <w:pPr>
        <w:pStyle w:val="BodyText"/>
      </w:pPr>
      <w:r>
        <w:t xml:space="preserve">Tần Vô Song lơ đãng khoát khoát tay, hắn xác thực không muốn khua môi múa mép với người hướng dẫn mua, thứ hắn cần, ở bên ngoài khẳng định là không nhìn thấy được.</w:t>
      </w:r>
    </w:p>
    <w:p>
      <w:pPr>
        <w:pStyle w:val="Compact"/>
      </w:pPr>
      <w:r>
        <w:t xml:space="preserve">Ủng hộ chỉ với 1 click và 5s ! (adf.ly/4EmoB)</w:t>
      </w:r>
      <w:r>
        <w:br w:type="textWrapping"/>
      </w:r>
      <w:r>
        <w:br w:type="textWrapping"/>
      </w:r>
    </w:p>
    <w:p>
      <w:pPr>
        <w:pStyle w:val="Heading2"/>
      </w:pPr>
      <w:bookmarkStart w:id="776" w:name="chương-754"/>
      <w:bookmarkEnd w:id="776"/>
      <w:r>
        <w:t xml:space="preserve">754. Chương 75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54: Cực phẩm trấn các chi bảo.</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Không lâu sau, một gã nam tử trung niên liền từ bên trong đi ra. Người này thân mặc áo dài xanh, trên mặt mơ hồ có tử khí, phát ra một luồng Long Tức nhàn nhạt. Hiển nhiên, đây có lẽ chính là người phụ trách của Thần Long Bảo Các.</w:t>
      </w:r>
    </w:p>
    <w:p>
      <w:pPr>
        <w:pStyle w:val="BodyText"/>
      </w:pPr>
      <w:r>
        <w:t xml:space="preserve">- Tại hạ Vân Khanh, chính là người phụ trách của Thần Long Bảo Các, nghe nói các hạ có hứng thú đối với trấn các chi bảo của Thần Long Bảo Các ta?</w:t>
      </w:r>
    </w:p>
    <w:p>
      <w:pPr>
        <w:pStyle w:val="BodyText"/>
      </w:pPr>
      <w:r>
        <w:t xml:space="preserve">Tần Vô Song cũng không che giấu, thản nhiên gật đầu.</w:t>
      </w:r>
    </w:p>
    <w:p>
      <w:pPr>
        <w:pStyle w:val="BodyText"/>
      </w:pPr>
      <w:r>
        <w:t xml:space="preserve">- Mời vào trong!</w:t>
      </w:r>
    </w:p>
    <w:p>
      <w:pPr>
        <w:pStyle w:val="BodyText"/>
      </w:pPr>
      <w:r>
        <w:t xml:space="preserve">Vân Khanh khoát tay, đưa ra một tư thế mời.</w:t>
      </w:r>
    </w:p>
    <w:p>
      <w:pPr>
        <w:pStyle w:val="BodyText"/>
      </w:pPr>
      <w:r>
        <w:t xml:space="preserve">Tần Vô Song đi theo Vân Khanh, hướng vào bên trong. Sau khi ngồi xuống trong một căn phòng trang nhã, dâng một chén rượu bản địa chỉ có Ly Vẫn Tộc mới có, Vân Khanh ngồi xuống đối diện với Tần Vô Song, mỉm cười nhìn Tần Vô Song:</w:t>
      </w:r>
    </w:p>
    <w:p>
      <w:pPr>
        <w:pStyle w:val="BodyText"/>
      </w:pPr>
      <w:r>
        <w:t xml:space="preserve">- Trấn các chi bảo của Thần Long Bảo Các, thứ nào cũng không thể xem thường. Hơn nữa, cũng chia làm mấy đẳng cấp.</w:t>
      </w:r>
    </w:p>
    <w:p>
      <w:pPr>
        <w:pStyle w:val="BodyText"/>
      </w:pPr>
      <w:r>
        <w:t xml:space="preserve">- Vũ khí Thần đạo, ở Thần Long Bảo Các có thể tính là đẳng cấp thứ mấy?</w:t>
      </w:r>
    </w:p>
    <w:p>
      <w:pPr>
        <w:pStyle w:val="BodyText"/>
      </w:pPr>
      <w:r>
        <w:t xml:space="preserve">Tần Vô Song trực tiếp mở miệng hỏi.</w:t>
      </w:r>
    </w:p>
    <w:p>
      <w:pPr>
        <w:pStyle w:val="BodyText"/>
      </w:pPr>
      <w:r>
        <w:t xml:space="preserve">- Có thể tính là đẳng cấp ưu tú!</w:t>
      </w:r>
    </w:p>
    <w:p>
      <w:pPr>
        <w:pStyle w:val="BodyText"/>
      </w:pPr>
      <w:r>
        <w:t xml:space="preserve">Lông mày của Vân Khanh cũng không hề lay động, trực tiếp trả lời.</w:t>
      </w:r>
    </w:p>
    <w:p>
      <w:pPr>
        <w:pStyle w:val="BodyText"/>
      </w:pPr>
      <w:r>
        <w:t xml:space="preserve">- Đẳng cấp ưu tú? Nói như vậy, còn có đẳng cấp cao hơn sao?</w:t>
      </w:r>
    </w:p>
    <w:p>
      <w:pPr>
        <w:pStyle w:val="BodyText"/>
      </w:pPr>
      <w:r>
        <w:t xml:space="preserve">Tần Vô Song lại hỏi.</w:t>
      </w:r>
    </w:p>
    <w:p>
      <w:pPr>
        <w:pStyle w:val="BodyText"/>
      </w:pPr>
      <w:r>
        <w:t xml:space="preserve">- Ở trên đẳng cấp ưu tú, là đẳng cấp cực phẩm. Những thứ trong đẳng cấp cực phẩm, chúng ta có không nhiều, ở đây chỉ có ít ỏi mấy món mà thôi. Thứ này, tinh thạch bình thường cũng không mua được, chứ đừng nói là tiền bạc có thể tính toán được.</w:t>
      </w:r>
    </w:p>
    <w:p>
      <w:pPr>
        <w:pStyle w:val="BodyText"/>
      </w:pPr>
      <w:r>
        <w:t xml:space="preserve">Tần Vô Song thật ra không cảm thấy ngạc nhiên, cấp bậc của vũ khí Thần đạo, không phải tinh thạch có thể so sánh được, đối với rất nhiều tu luyện giả mà nói, vũ khí Thần đạo căn bản chính là lâu đài xây trên cát, có muốn thấy cũng không được.</w:t>
      </w:r>
    </w:p>
    <w:p>
      <w:pPr>
        <w:pStyle w:val="BodyText"/>
      </w:pPr>
      <w:r>
        <w:t xml:space="preserve">- Vậy thì Thần đạo Chiến y, có thể xem là cấp bậc cực phẩm không?</w:t>
      </w:r>
    </w:p>
    <w:p>
      <w:pPr>
        <w:pStyle w:val="BodyText"/>
      </w:pPr>
      <w:r>
        <w:t xml:space="preserve">Tần Vô Song lại hỏi.</w:t>
      </w:r>
    </w:p>
    <w:p>
      <w:pPr>
        <w:pStyle w:val="BodyText"/>
      </w:pPr>
      <w:r>
        <w:t xml:space="preserve">Sắc mặt Vân Khanh khẽ biến đổi, thất thanh nói:</w:t>
      </w:r>
    </w:p>
    <w:p>
      <w:pPr>
        <w:pStyle w:val="BodyText"/>
      </w:pPr>
      <w:r>
        <w:t xml:space="preserve">- Các hạ, ngươi không phải muốn mua Thần đạo Chiến y chứ?</w:t>
      </w:r>
    </w:p>
    <w:p>
      <w:pPr>
        <w:pStyle w:val="BodyText"/>
      </w:pPr>
      <w:r>
        <w:t xml:space="preserve">Đối với Thần đạo cường giả mà nói, vũ khí Thần đạo hoặc là mỗi người đều có một món, thậm chí những Đại Tông môn, Đại Chủng tộc, không phải Thần đạo cường giả có lẽ thỉnh thoảng cũng có mấy người có được một kiện vũ khí Thần đạo như vậy.</w:t>
      </w:r>
    </w:p>
    <w:p>
      <w:pPr>
        <w:pStyle w:val="BodyText"/>
      </w:pPr>
      <w:r>
        <w:t xml:space="preserve">Nhưng Thần đạo Chiến y lại không giống vậy.</w:t>
      </w:r>
    </w:p>
    <w:p>
      <w:pPr>
        <w:pStyle w:val="BodyText"/>
      </w:pPr>
      <w:r>
        <w:t xml:space="preserve">Sự xuất hiện của mỗi món Thần đạo Chiến y, đều có thể so sánh với sự tồn tại của cấp bậc chấn động. Cho dù là Thần đạo cường giả, cũng chưa chắc có thể bảo đảm tất cả đều có Thần đạo Chiến y.</w:t>
      </w:r>
    </w:p>
    <w:p>
      <w:pPr>
        <w:pStyle w:val="BodyText"/>
      </w:pPr>
      <w:r>
        <w:t xml:space="preserve">Thần đạo Chiến y, quả thực không thẹn là cấp bậc cực phẩm.</w:t>
      </w:r>
    </w:p>
    <w:p>
      <w:pPr>
        <w:pStyle w:val="BodyText"/>
      </w:pPr>
      <w:r>
        <w:t xml:space="preserve">- Có hay không?</w:t>
      </w:r>
    </w:p>
    <w:p>
      <w:pPr>
        <w:pStyle w:val="BodyText"/>
      </w:pPr>
      <w:r>
        <w:t xml:space="preserve">Tần Vô Song truy vấn hỏi.</w:t>
      </w:r>
    </w:p>
    <w:p>
      <w:pPr>
        <w:pStyle w:val="BodyText"/>
      </w:pPr>
      <w:r>
        <w:t xml:space="preserve">Vân Khanh thở dài:</w:t>
      </w:r>
    </w:p>
    <w:p>
      <w:pPr>
        <w:pStyle w:val="BodyText"/>
      </w:pPr>
      <w:r>
        <w:t xml:space="preserve">- Nếu có Thần đạo Chiến y, các hạ chỉ sợ không mua được. Thứ này, nếu là trấn các chi bảo, đương nhiên là không thể dễ dàng bán đi. Hơn nữa, Thần Long Bảo Các này, chung quy vẫn là cửa hàng của Ly Vẫn Long Thành, có Thần đạo Chiến y, ưu tiên là phải bán cho Ly Vẫn Long Tộc. Không giấu gì các hạ, Thần đạo Chiến y, chúng ta đã từng có, nhưng trước mắt, lại không có.</w:t>
      </w:r>
    </w:p>
    <w:p>
      <w:pPr>
        <w:pStyle w:val="BodyText"/>
      </w:pPr>
      <w:r>
        <w:t xml:space="preserve">Tần Vô Song vòng vo hỏi nhiều như vậy, đương nhiên không phải muốn mua Thần đạo Chiến y gì cả. Thần đạo Chiến y, trên người hắn đã có hai bộ rồi.</w:t>
      </w:r>
    </w:p>
    <w:p>
      <w:pPr>
        <w:pStyle w:val="BodyText"/>
      </w:pPr>
      <w:r>
        <w:t xml:space="preserve">- Vậy đẳng cấp cực phẩm của các ngươi là những thứ gì?</w:t>
      </w:r>
    </w:p>
    <w:p>
      <w:pPr>
        <w:pStyle w:val="BodyText"/>
      </w:pPr>
      <w:r>
        <w:t xml:space="preserve">Tần Vô Song thản nhiên hỏi.</w:t>
      </w:r>
    </w:p>
    <w:p>
      <w:pPr>
        <w:pStyle w:val="BodyText"/>
      </w:pPr>
      <w:r>
        <w:t xml:space="preserve">Vân Khanh thấy người khách nhân này quả nhiên không giống với mọi người, bất kể là khí chất hay là phương diện tu vi, đều là sự tồn tại rất ít xuất hiện ở Thần Long Bảo Các hắn.</w:t>
      </w:r>
    </w:p>
    <w:p>
      <w:pPr>
        <w:pStyle w:val="BodyText"/>
      </w:pPr>
      <w:r>
        <w:t xml:space="preserve">Ly Vẫn Tộc, địa vị đại khái không khác biệt lắm so với tông môn trung đẳng của tám môn Thiên Đế Sơn, chỉ có điều lãnh địa quản lý rộng lớn hơn rất nhiều.</w:t>
      </w:r>
    </w:p>
    <w:p>
      <w:pPr>
        <w:pStyle w:val="BodyText"/>
      </w:pPr>
      <w:r>
        <w:t xml:space="preserve">Vì vậy, trong lãnh địa của Ly Vẫn Tộc, Thần đạo cường giả, cũng chỉ có ba người mà thôi.</w:t>
      </w:r>
    </w:p>
    <w:p>
      <w:pPr>
        <w:pStyle w:val="BodyText"/>
      </w:pPr>
      <w:r>
        <w:t xml:space="preserve">Dưới Thần đạo, đương nhiên chính là cường giả thuộc về Kỳ Diệu Huyền Cảnh. Bình thường mà nói, Thần Long Bảo Các, trong thời gian ngắn ngủi, cũng chưa chắc có thể có được một lần tiếp đãi cường giả Kỳ Diệu Huyền Cảnh.</w:t>
      </w:r>
    </w:p>
    <w:p>
      <w:pPr>
        <w:pStyle w:val="BodyText"/>
      </w:pPr>
      <w:r>
        <w:t xml:space="preserve">Vì vậy, Vân Khanh không dám sơ suất. Ở Vô Tận Đông Hải, có thể tu luyện đến Kỳ Diệu Huyền Cảnh, đó chính là sự tồn tại rất giỏi. Huống hồ người trước mặt còn trẻ tuổi như vậy.</w:t>
      </w:r>
    </w:p>
    <w:p>
      <w:pPr>
        <w:pStyle w:val="BodyText"/>
      </w:pPr>
      <w:r>
        <w:t xml:space="preserve">Vân Khanh xuất phát từ tầng tâm lý này, cũng không giấu diếm:</w:t>
      </w:r>
    </w:p>
    <w:p>
      <w:pPr>
        <w:pStyle w:val="BodyText"/>
      </w:pPr>
      <w:r>
        <w:t xml:space="preserve">- Trấn các chi bảo cấp bậc cực phẩm của chúng ta, chỉ có ba món, phân biệt là Dưỡng Thần Châu, Ly Vẫn Cốt Thiết, và sáu cuốn Long Tức Phong Ấn.</w:t>
      </w:r>
    </w:p>
    <w:p>
      <w:pPr>
        <w:pStyle w:val="BodyText"/>
      </w:pPr>
      <w:r>
        <w:t xml:space="preserve">- Ba thứ này, dựa vào cái gì mà mạnh hơn vũ khí Thần đạo?</w:t>
      </w:r>
    </w:p>
    <w:p>
      <w:pPr>
        <w:pStyle w:val="BodyText"/>
      </w:pPr>
      <w:r>
        <w:t xml:space="preserve">Tần Vô Song trong lòng khẽ động, nhưng vẫn bình thản hỏi.</w:t>
      </w:r>
    </w:p>
    <w:p>
      <w:pPr>
        <w:pStyle w:val="BodyText"/>
      </w:pPr>
      <w:r>
        <w:t xml:space="preserve">- Rất rõ ràng, Dưỡng Thần Châu, là vì Kỳ Diệu Huyền Cảnh tấn cấp Thần đạo mà chuẩn bị. Có được Dưỡng Thần Châu này, có thể khiến trên con đường trùng kích Thần đạo, tiến độ nhanh chóng gia tăng gấp đôi. Là Thần thú thu hồn dưỡng dục ra. Ly Vẫn Cốt Thiết, đó là long cốt của Ly Vẫn Long Tộc sau khi tọa hóa, dùng để chế tác vũ khí Thần đạo, tuyệt đối vô cùng thích hợp. Còn Long Tức Phong Ấn, chính là Thần đạo cường giả Long Tộc đem công kích Long Tức mạnh nhất phong ấn lại mà thành. Sáu cuốn phong ấn, cũng chính là tương đương với sáu lần công kích. Mỗi một lần công kích, tương đương với một lần công kích mạnh nhất của Thần đạo cường giả. Mức độ quý giá, so với vũ khí Thần đạo như thế nào?</w:t>
      </w:r>
    </w:p>
    <w:p>
      <w:pPr>
        <w:pStyle w:val="BodyText"/>
      </w:pPr>
      <w:r>
        <w:t xml:space="preserve">Vũ khí Thần đạo là vật chết, ở trong tay Thần đạo mới có thể phát huy uy lực mạnh nhất. Nếu là ở dưới Thần đạo, nhiều nhất cũng chỉ phát huy được ba bốn thành công lực mà thôi. So sánh với phong ấn trực tiếp có thể phóng thích công kích Thần đạo, đương nhiên là có chút kém cỏi.</w:t>
      </w:r>
    </w:p>
    <w:p>
      <w:pPr>
        <w:pStyle w:val="BodyText"/>
      </w:pPr>
      <w:r>
        <w:t xml:space="preserve">Đương nhiên, bất kể là Dưỡng Thần Châu cũng vậy, hay là Long Tức Phong Ấn cũng vậy, đều không phải mục tiêu của Tần Vô Song. Mặc dù hai thứ này đều rất tốt.</w:t>
      </w:r>
    </w:p>
    <w:p>
      <w:pPr>
        <w:pStyle w:val="BodyText"/>
      </w:pPr>
      <w:r>
        <w:t xml:space="preserve">- Dưỡng Thần Châu cũng tốt, Long Tức Phong Ấn cũng không tệ. Ly Vẫn Cốt Thiết, chẳng qua là vật liệu rèn vũ khí Thần đạo, dựa vào cái gì mà đáng giá hơn vũ khí Thần đạo?</w:t>
      </w:r>
    </w:p>
    <w:p>
      <w:pPr>
        <w:pStyle w:val="BodyText"/>
      </w:pPr>
      <w:r>
        <w:t xml:space="preserve">Vân Khanh cười nói:</w:t>
      </w:r>
    </w:p>
    <w:p>
      <w:pPr>
        <w:pStyle w:val="BodyText"/>
      </w:pPr>
      <w:r>
        <w:t xml:space="preserve">- Vậy ngươi chỉ biết một mà không biết hai. Trước hết không nói đến việc vũ khí Thần đạo cũng có phân chia tư chất, Ly Vẫn Cốt Thiết, bản thân chính là hài cốt thân thể của Thần thú, chất liệu bản thân chính là Thần đạo, nếu có bút tích cấp đại sư gia công thêm một chút, đương nhiên chính là thần binh lợi khí. Hơn nữa, chất liệu của Ly Vẫn Cốt Thiết này rất nhiều, đương nhiên không thể chỉ tạo ra một món, ít nhất có thể tạo ra ba món vũ khí Thần đạo. Ngươi nói, nó có phải đáng giá hơn so với vũ khí Thần đạo bình thường không?</w:t>
      </w:r>
    </w:p>
    <w:p>
      <w:pPr>
        <w:pStyle w:val="BodyText"/>
      </w:pPr>
      <w:r>
        <w:t xml:space="preserve">- Chỉ tiếc không có Thần đạo Chiến y!</w:t>
      </w:r>
    </w:p>
    <w:p>
      <w:pPr>
        <w:pStyle w:val="BodyText"/>
      </w:pPr>
      <w:r>
        <w:t xml:space="preserve">Tần Vô Song cố ý thở dài một tiếng.</w:t>
      </w:r>
    </w:p>
    <w:p>
      <w:pPr>
        <w:pStyle w:val="BodyText"/>
      </w:pPr>
      <w:r>
        <w:t xml:space="preserve">Vân Khanh cười khổ nói:</w:t>
      </w:r>
    </w:p>
    <w:p>
      <w:pPr>
        <w:pStyle w:val="BodyText"/>
      </w:pPr>
      <w:r>
        <w:t xml:space="preserve">- Đã nói rồi, Thần đạo Chiến y, có thể nhìn thấy nhưng không thể nào có được. Nếu có, các hạ sợ rằng cũng không mua được, lời này thật ra không phải đắc tội.</w:t>
      </w:r>
    </w:p>
    <w:p>
      <w:pPr>
        <w:pStyle w:val="BodyText"/>
      </w:pPr>
      <w:r>
        <w:t xml:space="preserve">- Thần đạo Chiến y, còn tốt hơn so với ba thứ đó sao.</w:t>
      </w:r>
    </w:p>
    <w:p>
      <w:pPr>
        <w:pStyle w:val="BodyText"/>
      </w:pPr>
      <w:r>
        <w:t xml:space="preserve">Vân Khanh cười nói:</w:t>
      </w:r>
    </w:p>
    <w:p>
      <w:pPr>
        <w:pStyle w:val="BodyText"/>
      </w:pPr>
      <w:r>
        <w:t xml:space="preserve">- Điều đó là đương nhiên, chỉ sợ một món Thần đạo Chiến y, cũng đủ chống lại giá trị của ba món đồ đó cộng lại? Dù sao, ba món đồ này, đối với Thần đạo cường giả mà nói, không có lực hấp dẫn gì. Nhưng Thần đạo Chiến y, đối với Thần đạo cường giả mà nói, đồng dạng có lực hấp dẫn cực cao.</w:t>
      </w:r>
    </w:p>
    <w:p>
      <w:pPr>
        <w:pStyle w:val="BodyText"/>
      </w:pPr>
      <w:r>
        <w:t xml:space="preserve">Tần Vô Song gật gật đầu, trầm ngâm một lát, lại hỏi:</w:t>
      </w:r>
    </w:p>
    <w:p>
      <w:pPr>
        <w:pStyle w:val="BodyText"/>
      </w:pPr>
      <w:r>
        <w:t xml:space="preserve">- Ba món đồ trấn các chi bảo của các ngươi, muốn giá cả như thế nào, mới có thể chuyển nhượng?</w:t>
      </w:r>
    </w:p>
    <w:p>
      <w:pPr>
        <w:pStyle w:val="BodyText"/>
      </w:pPr>
      <w:r>
        <w:t xml:space="preserve">- Không dối gạt gì ngươi, trấn các chi bảo này, bình thường mà nói, chúng ta chỉ dùng để với bài trí thôi. Thứ tinh thạch gì đó, thật sự không có khả năng mua được chúng. Trừ phi ngươi có thể xuất ra bảo vật đồng giá đến trao đổi. Đương nhiên, nếu ngươi có thể có Thần đạo Chiến y, ba thứ này, ngươi có thể trực tiếp mang đi.</w:t>
      </w:r>
    </w:p>
    <w:p>
      <w:pPr>
        <w:pStyle w:val="BodyText"/>
      </w:pPr>
      <w:r>
        <w:t xml:space="preserve">Thần đạo Chiến y đương nhiên là có, chẳng qua Tần Vô Song cũng không định đem thứ tốt như vậy lấy ra trao đổi. Thần đạo Chiến y ngay cả Thần đạo cường giả cũng cảm thấy hứng thú, Tần Vô Song đương nhiên có chút tính toán nhỏ nhặt của bản thân, loại giao dịch chịu thiệt này, hắn đương nhiên sẽ không làm.</w:t>
      </w:r>
    </w:p>
    <w:p>
      <w:pPr>
        <w:pStyle w:val="BodyText"/>
      </w:pPr>
      <w:r>
        <w:t xml:space="preserve">Nhưng mà, hắn đối với Ly Vẫn Cốt Thiết vẫn vô cùng cảm thấy hứng thú, có thể nói, hắn tới Ly Vẫn Long Thành này, mục tiêu chính là vì hướng tới Ly Vẫn Cốt Thiết mà tới.</w:t>
      </w:r>
    </w:p>
    <w:p>
      <w:pPr>
        <w:pStyle w:val="BodyText"/>
      </w:pPr>
      <w:r>
        <w:t xml:space="preserve">Thần Long Bảo Các này lại thực sự có được thứ tốt như Ly Vẫn Cốt Thiết, điều này khiến cho Tần Vô Song cảm thấy vô cùng thích thú. Nhưng mà, vì không để bản thân có vẻ vô cùng bức thiết, hắn cũng không biểu hiện ra nhiệt tình đặc biệt đối với Ly Vẫn Cốt Thiết.</w:t>
      </w:r>
    </w:p>
    <w:p>
      <w:pPr>
        <w:pStyle w:val="BodyText"/>
      </w:pPr>
      <w:r>
        <w:t xml:space="preserve">- Vân huynh, các ngươi có loại Linh Lực Nguyên Châu. Dưới Thần đạo cường giả, loại bảo vật này có thể bổ sung linh lực vô điều kiện, trong chiến đấu, có thể không chút tiêu hao nào hay không?</w:t>
      </w:r>
    </w:p>
    <w:p>
      <w:pPr>
        <w:pStyle w:val="BodyText"/>
      </w:pPr>
      <w:r>
        <w:t xml:space="preserve">Tần Vô Song đột nhiên hỏi.</w:t>
      </w:r>
    </w:p>
    <w:p>
      <w:pPr>
        <w:pStyle w:val="BodyText"/>
      </w:pPr>
      <w:r>
        <w:t xml:space="preserve">Vân Khanh sờ sờ mũi, thở dài:</w:t>
      </w:r>
    </w:p>
    <w:p>
      <w:pPr>
        <w:pStyle w:val="BodyText"/>
      </w:pPr>
      <w:r>
        <w:t xml:space="preserve">- Thứ đồ này, cũng không dễ kiếm. Nếu nói về thực dụng, cũng không kém hơn Dưỡng Thần Châu. Dưỡng Thần Châu, có tác dụng đối với trùng kích Thần đạo, nhưng tiêu hao trong chiến đấu bình thường, cũng không thể bổ sung linh lực vô điều kiện được.</w:t>
      </w:r>
    </w:p>
    <w:p>
      <w:pPr>
        <w:pStyle w:val="BodyText"/>
      </w:pPr>
      <w:r>
        <w:t xml:space="preserve">- Vân huynh, có nghĩ cách kiếm một cái không? Đại khái cấp bậc gì, ngươi định giá đi.</w:t>
      </w:r>
    </w:p>
    <w:p>
      <w:pPr>
        <w:pStyle w:val="BodyText"/>
      </w:pPr>
      <w:r>
        <w:t xml:space="preserve">- Thứ này, chí ít không kém hơn so với Dưỡng Thần Châu. Trao đổi với Ly Vẫn Cốt Thiết hoặc là Long Tức Phong Ấn, đều không có vấn đề đích.</w:t>
      </w:r>
    </w:p>
    <w:p>
      <w:pPr>
        <w:pStyle w:val="BodyText"/>
      </w:pPr>
      <w:r>
        <w:t xml:space="preserve">Vân Khanh thật ra rất thành thực, loại bổ sung vô hạn này khẳng định là thứ tốt, so với loại công kích Thần đạo tiêu hao một lần duy nhất, tính thực dụng thậm chí mạnh hơn.</w:t>
      </w:r>
    </w:p>
    <w:p>
      <w:pPr>
        <w:pStyle w:val="BodyText"/>
      </w:pPr>
      <w:r>
        <w:t xml:space="preserve">- Có thể kiếm được hay không?</w:t>
      </w:r>
    </w:p>
    <w:p>
      <w:pPr>
        <w:pStyle w:val="BodyText"/>
      </w:pPr>
      <w:r>
        <w:t xml:space="preserve">Tần Vô Song chớp mắt, hỏi.</w:t>
      </w:r>
    </w:p>
    <w:p>
      <w:pPr>
        <w:pStyle w:val="BodyText"/>
      </w:pPr>
      <w:r>
        <w:t xml:space="preserve">Vân Khanh thở dài:</w:t>
      </w:r>
    </w:p>
    <w:p>
      <w:pPr>
        <w:pStyle w:val="BodyText"/>
      </w:pPr>
      <w:r>
        <w:t xml:space="preserve">- Không dễ kiếm, tựa hồ là không có hy vọng. Thần Long Bảo Các chúng ta mở cửa mấy ngàn năm nay, còn chưa gặp được thứ này lần nào. Nếu thật sự có ai có thể kiếm cho ta một cái, ta tình nguyện… Ai, thôi đi. Nói ra cũng vô ích.</w:t>
      </w:r>
    </w:p>
    <w:p>
      <w:pPr>
        <w:pStyle w:val="BodyText"/>
      </w:pPr>
      <w:r>
        <w:t xml:space="preserve">- Tình nguyện cái gì?</w:t>
      </w:r>
    </w:p>
    <w:p>
      <w:pPr>
        <w:pStyle w:val="BodyText"/>
      </w:pPr>
      <w:r>
        <w:t xml:space="preserve">Tần Vô Song cố ý cười hỏi:</w:t>
      </w:r>
    </w:p>
    <w:p>
      <w:pPr>
        <w:pStyle w:val="BodyText"/>
      </w:pPr>
      <w:r>
        <w:t xml:space="preserve">- Vân huynh cũng không thể ngồi đây lên giá, đem thứ này thổi phồng lên thành cái gì chứ.</w:t>
      </w:r>
    </w:p>
    <w:p>
      <w:pPr>
        <w:pStyle w:val="BodyText"/>
      </w:pPr>
      <w:r>
        <w:t xml:space="preserve">- Đây cũng không phải thổi phồng, loại đồ tốt này, ta xác thực kiếm không được. Nếu kiếm được, ta cũng không thể nào bán lại cho ngươi.</w:t>
      </w:r>
    </w:p>
    <w:p>
      <w:pPr>
        <w:pStyle w:val="BodyText"/>
      </w:pPr>
      <w:r>
        <w:t xml:space="preserve">- Nếu có được thứ này, Vân huynh chịu bỏ giá như thế nào để mua về?</w:t>
      </w:r>
    </w:p>
    <w:p>
      <w:pPr>
        <w:pStyle w:val="BodyText"/>
      </w:pPr>
      <w:r>
        <w:t xml:space="preserve">Tần Vô Song giả vờ thờ ơ hỏi.</w:t>
      </w:r>
    </w:p>
    <w:p>
      <w:pPr>
        <w:pStyle w:val="BodyText"/>
      </w:pPr>
      <w:r>
        <w:t xml:space="preserve">- Nói thật, ai có thể đem thứ này đến đổi, ta nguyện ý dùng Ly Vẫn Cốt Thiết, cộng thêm ba cuốn Long Tức Phong Ấn trao đổi. Ly Vẫn Cốt Thiết, ở trong lãnh địa của Ly Vẫn Tộc, vẫn có hy vọng kiếm được, Long Tức Phong Ấn, cũng có thể tái sinh. Nhưng Linh Lực Nguyên Châu này, nói thật, không thể tái sinh được.</w:t>
      </w:r>
    </w:p>
    <w:p>
      <w:pPr>
        <w:pStyle w:val="BodyText"/>
      </w:pPr>
      <w:r>
        <w:t xml:space="preserve">Tần Vô Song cười cười:</w:t>
      </w:r>
    </w:p>
    <w:p>
      <w:pPr>
        <w:pStyle w:val="BodyText"/>
      </w:pPr>
      <w:r>
        <w:t xml:space="preserve">- Vân huynh thật đúng là người chân thực, nghe khẩu khí đó của ngươi, có vẻ có được Linh Lực Nguyên Châu này, cho dù kêu ngươi đưa ra ba món đồ trấn các chi bảo, chỉ sợ ngươi cũng vui vẻ đồng ý?</w:t>
      </w:r>
    </w:p>
    <w:p>
      <w:pPr>
        <w:pStyle w:val="BodyText"/>
      </w:pPr>
      <w:r>
        <w:t xml:space="preserve">Vân Khanh suy nghĩ, vẫn là lắc đầu:</w:t>
      </w:r>
    </w:p>
    <w:p>
      <w:pPr>
        <w:pStyle w:val="BodyText"/>
      </w:pPr>
      <w:r>
        <w:t xml:space="preserve">- Vậy thì không đáng. Linh Lực Nguyên Châu kia, cấp bậc nhiều nhất cũng không khác biệt lắm với Dưỡng Thần Châu. Dưỡng Thần Châu, dù sao cũng có tư cách trùng kích Thần đạo. Linh Lực Nguyên Châu mặc dù tốt, nhưng đối với trùng kích Thần đạo vốn không có ích lợi gì.</w:t>
      </w:r>
    </w:p>
    <w:p>
      <w:pPr>
        <w:pStyle w:val="BodyText"/>
      </w:pPr>
      <w:r>
        <w:t xml:space="preserve">Trong giây lát, Vân Khanh đột nhiên ý thức được gì đó, ánh mắt có chút cổ quái nhìn về phía Tần Vô Song, lắp bắp nói:</w:t>
      </w:r>
    </w:p>
    <w:p>
      <w:pPr>
        <w:pStyle w:val="BodyText"/>
      </w:pPr>
      <w:r>
        <w:t xml:space="preserve">- Các hạ, ngươi…</w:t>
      </w:r>
    </w:p>
    <w:p>
      <w:pPr>
        <w:pStyle w:val="BodyText"/>
      </w:pPr>
      <w:r>
        <w:t xml:space="preserve">Tần Vô Song giống như cười chế nhạo nói:</w:t>
      </w:r>
    </w:p>
    <w:p>
      <w:pPr>
        <w:pStyle w:val="BodyText"/>
      </w:pPr>
      <w:r>
        <w:t xml:space="preserve">- Không sai, ta chính là có một viên Linh Lực Nguyên Châu như vậy!</w:t>
      </w:r>
    </w:p>
    <w:p>
      <w:pPr>
        <w:pStyle w:val="BodyText"/>
      </w:pPr>
      <w:r>
        <w:t xml:space="preserve">Nói xong, Tần Vô Song cũng không che giấu, trực tiếp lấy Linh Lực Nguyên Châu đặt trong lòng bàn tay, tản phát ra khí tức cường đại, dưới sự tô điểm của thần lực Tần Vô Song, càng có vẻ không giống bình thường.</w:t>
      </w:r>
    </w:p>
    <w:p>
      <w:pPr>
        <w:pStyle w:val="BodyText"/>
      </w:pPr>
      <w:r>
        <w:t xml:space="preserve">Vân Khanh là người phụ trách Thần Long Bảo Các, có một sự yêu thích cố chấp đối với bảo bối, nhất thời hai mắt phát quang, giật mình nhìn Linh Lực Nguyên Châu, trong mắt tràn ngập sắc thái cuồng nhiệt.</w:t>
      </w:r>
    </w:p>
    <w:p>
      <w:pPr>
        <w:pStyle w:val="BodyText"/>
      </w:pPr>
      <w:r>
        <w:t xml:space="preserve">- Là thật, thật sự là Linh Lực Nguyên Châu. Ngươi xem, linh lực xung quanh, cũng vô cùng có quy luật hội tụ xung quanh nó, thật là thứ tuyệt vời.</w:t>
      </w:r>
    </w:p>
    <w:p>
      <w:pPr>
        <w:pStyle w:val="BodyText"/>
      </w:pPr>
      <w:r>
        <w:t xml:space="preserve">Vân Khanh cảm thán nói.</w:t>
      </w:r>
    </w:p>
    <w:p>
      <w:pPr>
        <w:pStyle w:val="BodyText"/>
      </w:pPr>
      <w:r>
        <w:t xml:space="preserve">Ánh mắt thành khẩn nhìn Tần Vô Song:</w:t>
      </w:r>
    </w:p>
    <w:p>
      <w:pPr>
        <w:pStyle w:val="BodyText"/>
      </w:pPr>
      <w:r>
        <w:t xml:space="preserve">- Các hạ, xin hãy nói, cần điều kiện gì, mới bằng lòng chuyển nhượng nó cho Thần Long Bảo Các ta?</w:t>
      </w:r>
    </w:p>
    <w:p>
      <w:pPr>
        <w:pStyle w:val="BodyText"/>
      </w:pPr>
      <w:r>
        <w:t xml:space="preserve">Tần Vô Song nói:</w:t>
      </w:r>
    </w:p>
    <w:p>
      <w:pPr>
        <w:pStyle w:val="BodyText"/>
      </w:pPr>
      <w:r>
        <w:t xml:space="preserve">- Dưỡng Thần Châu, Ly Vẫn Cốt Thiết còn có Long Tức Phong Ấn, toàn bộ cộng lại, đây là cái giá của ta.</w:t>
      </w:r>
    </w:p>
    <w:p>
      <w:pPr>
        <w:pStyle w:val="BodyText"/>
      </w:pPr>
      <w:r>
        <w:t xml:space="preserve">Vân Khanh cười khổ lắc đầu:</w:t>
      </w:r>
    </w:p>
    <w:p>
      <w:pPr>
        <w:pStyle w:val="BodyText"/>
      </w:pPr>
      <w:r>
        <w:t xml:space="preserve">- Các hạ, cái giá này không có khả năng. Ngươi cũng biết, Dưỡng Thần Châu, tuyệt đối có thể sánh ngang với Linh Lực Nguyên Châu. Đối với người khác mà nói, độ quý giá của chúng mỗi thứ có một cái hay riêng. Loại bỏ Dưỡng Thần Châu, hai thứ kia cộng lại trao đổi với đồ của ngươi, thế nào hả?</w:t>
      </w:r>
    </w:p>
    <w:p>
      <w:pPr>
        <w:pStyle w:val="BodyText"/>
      </w:pPr>
      <w:r>
        <w:t xml:space="preserve">Tính toán của Vân Khanh cũng rất khôn khéo.</w:t>
      </w:r>
    </w:p>
    <w:p>
      <w:pPr>
        <w:pStyle w:val="Compact"/>
      </w:pPr>
      <w:r>
        <w:t xml:space="preserve">Ủng hộ chỉ với 1 click và 5s ! (adf.ly/4EmoB)</w:t>
      </w:r>
      <w:r>
        <w:br w:type="textWrapping"/>
      </w:r>
      <w:r>
        <w:br w:type="textWrapping"/>
      </w:r>
    </w:p>
    <w:p>
      <w:pPr>
        <w:pStyle w:val="Heading2"/>
      </w:pPr>
      <w:bookmarkStart w:id="777" w:name="chương-755"/>
      <w:bookmarkEnd w:id="777"/>
      <w:r>
        <w:t xml:space="preserve">755. Chương 75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55: Giao dịch siêu đại thủ bút.</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Giá chào hàng này, đối với Tần Vô Song mà nói, kỳ thật đã gần đường giới hạn cuối rồi. Dù sao Linh Lực Nguyên Châu, đối với kẻ sắp sửa trùng kích vào Thần đạo như hắn mà nói, đã sắp gần vô dụng rồi.</w:t>
      </w:r>
    </w:p>
    <w:p>
      <w:pPr>
        <w:pStyle w:val="BodyText"/>
      </w:pPr>
      <w:r>
        <w:t xml:space="preserve">Mặc dù thứ tốt, có thể để lại cho người khác dùng, nhưng Tần Vô Song đến đây, đương nhiên là vì ở đây có thứ mà hắn bức thiết cần hơn. Vì vậy, Tần Vô Song quyết định, tiếp tục trả giá.</w:t>
      </w:r>
    </w:p>
    <w:p>
      <w:pPr>
        <w:pStyle w:val="BodyText"/>
      </w:pPr>
      <w:r>
        <w:t xml:space="preserve">- Ly Vẫn Cốt Thiết và Long Tức Phong Ấn, ở chỗ các ngươi, căn bản không khó tìm được. Linh Lực Nguyên Châu của ta, chỉ có ở đây, tạm thời vẫn chưa nhìn thấy ở chỗ nào khác.</w:t>
      </w:r>
    </w:p>
    <w:p>
      <w:pPr>
        <w:pStyle w:val="BodyText"/>
      </w:pPr>
      <w:r>
        <w:t xml:space="preserve">Tần Vô Song cũng trả giá tại chỗ.</w:t>
      </w:r>
    </w:p>
    <w:p>
      <w:pPr>
        <w:pStyle w:val="BodyText"/>
      </w:pPr>
      <w:r>
        <w:t xml:space="preserve">Vân Khanh nói:</w:t>
      </w:r>
    </w:p>
    <w:p>
      <w:pPr>
        <w:pStyle w:val="BodyText"/>
      </w:pPr>
      <w:r>
        <w:t xml:space="preserve">- Dưỡng Thần Châu, quả quyết là không thể gia nhập báo giá. Trừ phi, các hạ có thể lấy ra Thần đạo Chiến y, chúng ta mới có thể vứt bỏ Dưỡng Thần Châu.</w:t>
      </w:r>
    </w:p>
    <w:p>
      <w:pPr>
        <w:pStyle w:val="BodyText"/>
      </w:pPr>
      <w:r>
        <w:t xml:space="preserve">- Thần đạo Chiến y? Bản thân ta còn muốn nữa là.</w:t>
      </w:r>
    </w:p>
    <w:p>
      <w:pPr>
        <w:pStyle w:val="BodyText"/>
      </w:pPr>
      <w:r>
        <w:t xml:space="preserve">Tần Vô Song cười ha ha nói:</w:t>
      </w:r>
    </w:p>
    <w:p>
      <w:pPr>
        <w:pStyle w:val="BodyText"/>
      </w:pPr>
      <w:r>
        <w:t xml:space="preserve">- Vậy đợi các hạ có mức giá khiến ta động lòng, chúng ta sẽ nói chuyện tiếp. Có lẽ mấy chục năm sau, ta lại mới đến Thần Long Bảo Các.</w:t>
      </w:r>
    </w:p>
    <w:p>
      <w:pPr>
        <w:pStyle w:val="BodyText"/>
      </w:pPr>
      <w:r>
        <w:t xml:space="preserve">Vân Khanh thấy Tần Vô Song đứng dậy muốn đi, vội nói:</w:t>
      </w:r>
    </w:p>
    <w:p>
      <w:pPr>
        <w:pStyle w:val="BodyText"/>
      </w:pPr>
      <w:r>
        <w:t xml:space="preserve">- Các hạ, thương lượng xong đã. Ngươi còn muốn thứ khác chứ? Chúng ta có thể dùng thứ khác bù vào. Ngoài Dưỡng Thần Châu, bất kể ngươi mở miệng cần thứ gì, chỉ cần chúng ta có, chúng ta nhất định sẽ chắp tay nhượng lại.</w:t>
      </w:r>
    </w:p>
    <w:p>
      <w:pPr>
        <w:pStyle w:val="BodyText"/>
      </w:pPr>
      <w:r>
        <w:t xml:space="preserve">- Ngoài Dưỡng Thần Châu, những thứ khác, đối với ta không có lực hấp dẫn gì cả.</w:t>
      </w:r>
    </w:p>
    <w:p>
      <w:pPr>
        <w:pStyle w:val="BodyText"/>
      </w:pPr>
      <w:r>
        <w:t xml:space="preserve">Tần Vô Song thở dài.</w:t>
      </w:r>
    </w:p>
    <w:p>
      <w:pPr>
        <w:pStyle w:val="BodyText"/>
      </w:pPr>
      <w:r>
        <w:t xml:space="preserve">- Dưỡng Thần Châu đổi Linh Lực Nguyên Châu, nếu ngươi muốn trao đổi, ta có thể giúp ngươi xin một chút. Muốn hơn hai thứ khác, chuyện đó khẳng định là không được.</w:t>
      </w:r>
    </w:p>
    <w:p>
      <w:pPr>
        <w:pStyle w:val="BodyText"/>
      </w:pPr>
      <w:r>
        <w:t xml:space="preserve">Thái độ của Vân Khanh xuất hiện một chút nới lỏng.</w:t>
      </w:r>
    </w:p>
    <w:p>
      <w:pPr>
        <w:pStyle w:val="BodyText"/>
      </w:pPr>
      <w:r>
        <w:t xml:space="preserve">Tần Vô Song thản nhiên cười nói:</w:t>
      </w:r>
    </w:p>
    <w:p>
      <w:pPr>
        <w:pStyle w:val="BodyText"/>
      </w:pPr>
      <w:r>
        <w:t xml:space="preserve">- Ta muốn ba thứ đó cùng đóng gói, như vậy mới thể hiện được giá trị của Linh Lực Nguyên Châu.</w:t>
      </w:r>
    </w:p>
    <w:p>
      <w:pPr>
        <w:pStyle w:val="BodyText"/>
      </w:pPr>
      <w:r>
        <w:t xml:space="preserve">Vân Khanh là người làm ăn, cái giá này khẳng định là hắn tiếp nhận không được. Tính thế nào, đều là mua bán lỗ vốn. Nhưng hắn xác thực không muốn vứt bỏ Linh Lực Nguyên Châu.</w:t>
      </w:r>
    </w:p>
    <w:p>
      <w:pPr>
        <w:pStyle w:val="BodyText"/>
      </w:pPr>
      <w:r>
        <w:t xml:space="preserve">Món đồ chơi này nếu thuộc về Thần Long Bảo Các, tuyệt đối là sự tồn tại có thể cùng Dưỡng Thần Châu song tinh chiếu rọi. Châu liên bích hợp, trở thành chiêu bài của Thần Long Bảo Các.</w:t>
      </w:r>
    </w:p>
    <w:p>
      <w:pPr>
        <w:pStyle w:val="BodyText"/>
      </w:pPr>
      <w:r>
        <w:t xml:space="preserve">Vân Khanh chính vì xuất phát từ suy nghĩ này, cho nên mới có thái độ cuồng nhiệt như vậy.</w:t>
      </w:r>
    </w:p>
    <w:p>
      <w:pPr>
        <w:pStyle w:val="BodyText"/>
      </w:pPr>
      <w:r>
        <w:t xml:space="preserve">- Các hạ, nếu ngươi có thành ý thì nên biết, cái giá mà ngươi đưa ra, chúng ta quá thiệt thòi. Thần Long Bảo Các kinh doanh mấy ngàn năm nay, mua bán lỗ vốn khẳng định sẽ không làm.</w:t>
      </w:r>
    </w:p>
    <w:p>
      <w:pPr>
        <w:pStyle w:val="BodyText"/>
      </w:pPr>
      <w:r>
        <w:t xml:space="preserve">Tần Vô Song cười nói:</w:t>
      </w:r>
    </w:p>
    <w:p>
      <w:pPr>
        <w:pStyle w:val="BodyText"/>
      </w:pPr>
      <w:r>
        <w:t xml:space="preserve">- Vậy nếu ta chỉ đổi Ly Vẫn Cốt Thiết và Long Tức Phong Ấn, khẳng định là ta chịu thiệt. Thứ không chút tiêu hao, đổi thứ có thể tiêu hao, ta không phải thiệt thòi chết đi sao?</w:t>
      </w:r>
    </w:p>
    <w:p>
      <w:pPr>
        <w:pStyle w:val="BodyText"/>
      </w:pPr>
      <w:r>
        <w:t xml:space="preserve">Khóe miệng Vân Khanh khẽ giật giật, nhất thời cũng không biết nên ra giá như thế nào. Ngoài Dưỡng Thần Châu ra, cái giá mà bọn họ đưa ra, tựa hồ không thích hợp với đối phương.</w:t>
      </w:r>
    </w:p>
    <w:p>
      <w:pPr>
        <w:pStyle w:val="BodyText"/>
      </w:pPr>
      <w:r>
        <w:t xml:space="preserve">- Vậy thì, ta có thể tăng thêm một món vũ khí Thần đạo.</w:t>
      </w:r>
    </w:p>
    <w:p>
      <w:pPr>
        <w:pStyle w:val="BodyText"/>
      </w:pPr>
      <w:r>
        <w:t xml:space="preserve">Vân Khanh cắn răng một cái, tăng vật trao đổi.</w:t>
      </w:r>
    </w:p>
    <w:p>
      <w:pPr>
        <w:pStyle w:val="BodyText"/>
      </w:pPr>
      <w:r>
        <w:t xml:space="preserve">- Ha ha, báo giá này thật ra không tệ. Nhưng mà, vũ khí Thần đạo, ta đâu có cần. Ta còn muốn chuyển nhượng một món vũ khí Thần đạo cho ngươi cơ.</w:t>
      </w:r>
    </w:p>
    <w:p>
      <w:pPr>
        <w:pStyle w:val="BodyText"/>
      </w:pPr>
      <w:r>
        <w:t xml:space="preserve">Tần Vô Song đột nhiên nói:</w:t>
      </w:r>
    </w:p>
    <w:p>
      <w:pPr>
        <w:pStyle w:val="BodyText"/>
      </w:pPr>
      <w:r>
        <w:t xml:space="preserve">- Được rồi, vì thể hiện thành ý của ta, ta tăng thêm một vật trao đổi, thêm một chiếc áo giáp. Áo giáp vô địch dưới Thần đạo, so với Thần đạo Chiến y, chỉ kém hơn một bậc. Áo giáp cộng thêm Linh Lực Nguyên Châu, đổi ba thứ của ngươi, thế nào hả?</w:t>
      </w:r>
    </w:p>
    <w:p>
      <w:pPr>
        <w:pStyle w:val="BodyText"/>
      </w:pPr>
      <w:r>
        <w:t xml:space="preserve">- Áo giáp gì, lấy ra giám định một chút.</w:t>
      </w:r>
    </w:p>
    <w:p>
      <w:pPr>
        <w:pStyle w:val="BodyText"/>
      </w:pPr>
      <w:r>
        <w:t xml:space="preserve">Vân Khanh trầm ngâm một lát, rồi mới nói.</w:t>
      </w:r>
    </w:p>
    <w:p>
      <w:pPr>
        <w:pStyle w:val="BodyText"/>
      </w:pPr>
      <w:r>
        <w:t xml:space="preserve">Tần Vô Song cũng không già mồm cãi láo, đem áo giáp Trạm Lam mà hắn đã không dùng lấy ra. Món đồ này mặc dù không phải là Thần đạo Chiến y, nhưng toàn bộ chiếc áo giáp ẩn chứa một vẻ xanh thẳm thâm thúy, vẻ ngoài vô cùng lóa mắt, so với hình thái bên ngoài của Thần đạo Chiến y còn tốt hơn mấy phần.</w:t>
      </w:r>
    </w:p>
    <w:p>
      <w:pPr>
        <w:pStyle w:val="BodyText"/>
      </w:pPr>
      <w:r>
        <w:t xml:space="preserve">Vừa lấy ra, Vân Khanh cũng hít một ngụm lãnh khí, thưởng thức chiếc áo giáp Trạm Lam, bất giác cũng liếc nhìn Tần Vô Song mấy lần. Trong lòng cũng liên tục đặt câu hỏi:</w:t>
      </w:r>
    </w:p>
    <w:p>
      <w:pPr>
        <w:pStyle w:val="BodyText"/>
      </w:pPr>
      <w:r>
        <w:t xml:space="preserve">- Người trẻ tuổi này rút cuộc từ đâu đến, sao trên người lại có nhiều thứ tốt như vậy? Đáng tiếc người thanh niên này quá khôn khéo, nói về giá cả, thực sự rất ngoan cố.</w:t>
      </w:r>
    </w:p>
    <w:p>
      <w:pPr>
        <w:pStyle w:val="BodyText"/>
      </w:pPr>
      <w:r>
        <w:t xml:space="preserve">- Vân huynh, thấy như thế nào, thành hay là không thành, chỉ cần nói một câu.</w:t>
      </w:r>
    </w:p>
    <w:p>
      <w:pPr>
        <w:pStyle w:val="BodyText"/>
      </w:pPr>
      <w:r>
        <w:t xml:space="preserve">Tần Vô Song cười sang sảng:</w:t>
      </w:r>
    </w:p>
    <w:p>
      <w:pPr>
        <w:pStyle w:val="BodyText"/>
      </w:pPr>
      <w:r>
        <w:t xml:space="preserve">- Các hạ là người thẳng thắn, chỉ mua bán một lần!</w:t>
      </w:r>
    </w:p>
    <w:p>
      <w:pPr>
        <w:pStyle w:val="BodyText"/>
      </w:pPr>
      <w:r>
        <w:t xml:space="preserve">Vân Khanh nói:</w:t>
      </w:r>
    </w:p>
    <w:p>
      <w:pPr>
        <w:pStyle w:val="BodyText"/>
      </w:pPr>
      <w:r>
        <w:t xml:space="preserve">- Các hạ, chuyện này, ta không dám tự tiện, để ta xin chỉ thị một chút, thế nào hả?</w:t>
      </w:r>
    </w:p>
    <w:p>
      <w:pPr>
        <w:pStyle w:val="BodyText"/>
      </w:pPr>
      <w:r>
        <w:t xml:space="preserve">Tần Vô Song cười nói:</w:t>
      </w:r>
    </w:p>
    <w:p>
      <w:pPr>
        <w:pStyle w:val="BodyText"/>
      </w:pPr>
      <w:r>
        <w:t xml:space="preserve">- Đợi đã, ta lại mở thêm một phần báo giá cho ngươi, ta dùng chiếc áo giáp này đổi Ly Vẫn Cốt Thiết của ngươi. Nhân tiện, các ngươi giúp ta thu thập bốn món đồ khác. Nếu có thể thu thập đủ, ta liền lấy chiếc áo giáp này trao đổi với các ngươi.</w:t>
      </w:r>
    </w:p>
    <w:p>
      <w:pPr>
        <w:pStyle w:val="BodyText"/>
      </w:pPr>
      <w:r>
        <w:t xml:space="preserve">- Ồ? Là món đồ gì, ngươi nói đi.</w:t>
      </w:r>
    </w:p>
    <w:p>
      <w:pPr>
        <w:pStyle w:val="BodyText"/>
      </w:pPr>
      <w:r>
        <w:t xml:space="preserve">Vân Khanh vừa tính toán, tư chất hảo hạng của chiếc áo giáp này, đổi Ly Vẫn Cốt Thiết, vẫn đủ.</w:t>
      </w:r>
    </w:p>
    <w:p>
      <w:pPr>
        <w:pStyle w:val="BodyText"/>
      </w:pPr>
      <w:r>
        <w:t xml:space="preserve">Xác thực như đối phương đã nói, chiếc áo giáp là món phòng ngự mạnh nhất dưới Thần đạo. Nếu có Thần đạo cường giả tăng thêm một chút tân trang, chấp nửa Thần đạo Chiến y sợ rằng cũng không thành vấn đề.</w:t>
      </w:r>
    </w:p>
    <w:p>
      <w:pPr>
        <w:pStyle w:val="BodyText"/>
      </w:pPr>
      <w:r>
        <w:t xml:space="preserve">Tần Vô Song cầm lấy bút mực, viết lên một tờ giấy trắng.</w:t>
      </w:r>
    </w:p>
    <w:p>
      <w:pPr>
        <w:pStyle w:val="BodyText"/>
      </w:pPr>
      <w:r>
        <w:t xml:space="preserve">- Phù Tang Chi Mộc, Hoàng Tinh Chi Nhưỡng, Thiên Nhất Chi Thủy, Xích Viêm Chi Hỏa…</w:t>
      </w:r>
    </w:p>
    <w:p>
      <w:pPr>
        <w:pStyle w:val="BodyText"/>
      </w:pPr>
      <w:r>
        <w:t xml:space="preserve">Vân Khanh không kìm lòng nổi lau lau mồ hôi, bốn thứ này, đều không phải thứ bình thường. Một hai thứ trong số đó trong cửa hàng bọn họ có, những thứ khác, căn bản không có.</w:t>
      </w:r>
    </w:p>
    <w:p>
      <w:pPr>
        <w:pStyle w:val="BodyText"/>
      </w:pPr>
      <w:r>
        <w:t xml:space="preserve">- Các hạ, Hoàng Tinh Chi Nhưỡng, Thiên Nhất Chi Thủy, hai thứ này tương đối dễ có, có thể cung cấp. Hai thứ khác, ha ha, tiểu điếm căn bản không kiếm được. Không giấu gì ngươi, có hai thứ này, trừ phi ngươi lấy Thần đạo Chiến y ra trao đổi, bằng không, căn bản không thể đổi được.</w:t>
      </w:r>
    </w:p>
    <w:p>
      <w:pPr>
        <w:pStyle w:val="BodyText"/>
      </w:pPr>
      <w:r>
        <w:t xml:space="preserve">Trong lòng Tần Vô Song trầm xuống:</w:t>
      </w:r>
    </w:p>
    <w:p>
      <w:pPr>
        <w:pStyle w:val="BodyText"/>
      </w:pPr>
      <w:r>
        <w:t xml:space="preserve">- Khó như vậy sao?</w:t>
      </w:r>
    </w:p>
    <w:p>
      <w:pPr>
        <w:pStyle w:val="BodyText"/>
      </w:pPr>
      <w:r>
        <w:t xml:space="preserve">Vân Khanh thở dài:</w:t>
      </w:r>
    </w:p>
    <w:p>
      <w:pPr>
        <w:pStyle w:val="BodyText"/>
      </w:pPr>
      <w:r>
        <w:t xml:space="preserve">- Các hạ, ngươi không phải ngay cả thứ này cái gì cũng không biết chứ?</w:t>
      </w:r>
    </w:p>
    <w:p>
      <w:pPr>
        <w:pStyle w:val="BodyText"/>
      </w:pPr>
      <w:r>
        <w:t xml:space="preserve">Tần Vô Song thật sự chỉ biết vỏ bọc bên ngoài, không biết giá trị thật sự bên trong. Hắn chỉ theo đơn bốc thuốc, đối với lai lịch và xuất xứ của mấy món đồ này, thật sự là không có hiểu biết gì.</w:t>
      </w:r>
    </w:p>
    <w:p>
      <w:pPr>
        <w:pStyle w:val="BodyText"/>
      </w:pPr>
      <w:r>
        <w:t xml:space="preserve">- Được rồi, có hai thứ này, cũng có thể!</w:t>
      </w:r>
    </w:p>
    <w:p>
      <w:pPr>
        <w:pStyle w:val="BodyText"/>
      </w:pPr>
      <w:r>
        <w:t xml:space="preserve">Tần Vô Song nhượng bộ một bước.</w:t>
      </w:r>
    </w:p>
    <w:p>
      <w:pPr>
        <w:pStyle w:val="BodyText"/>
      </w:pPr>
      <w:r>
        <w:t xml:space="preserve">Vân Khanh nghiêm mặt nói:</w:t>
      </w:r>
    </w:p>
    <w:p>
      <w:pPr>
        <w:pStyle w:val="BodyText"/>
      </w:pPr>
      <w:r>
        <w:t xml:space="preserve">- Giao dịch này, ta còn phải xin chỉ thị cấp trên một chút, xin đợi cho.</w:t>
      </w:r>
    </w:p>
    <w:p>
      <w:pPr>
        <w:pStyle w:val="BodyText"/>
      </w:pPr>
      <w:r>
        <w:t xml:space="preserve">Vân Khanh đi vào bên trong, không bao lâu sau, lại đi ra, nói với Tần Vô Song:</w:t>
      </w:r>
    </w:p>
    <w:p>
      <w:pPr>
        <w:pStyle w:val="BodyText"/>
      </w:pPr>
      <w:r>
        <w:t xml:space="preserve">- Giao dịch này, ta đã xin chỉ thị của Đại Các chủ, lão nhân gia hắn sẽ đích thân tới, lập tức tới ngay, xin các hạ kiên nhẫn chờ một chút.</w:t>
      </w:r>
    </w:p>
    <w:p>
      <w:pPr>
        <w:pStyle w:val="BodyText"/>
      </w:pPr>
      <w:r>
        <w:t xml:space="preserve">Tần Vô Song có một chút đề phòng liếc nhìn Vân Khanh.</w:t>
      </w:r>
    </w:p>
    <w:p>
      <w:pPr>
        <w:pStyle w:val="BodyText"/>
      </w:pPr>
      <w:r>
        <w:t xml:space="preserve">Vân Khanh là người làm ăn, gặp nhiều biết rộng, đoán ý qua sắc mặt liền biết nghi ngờ của Tần Vô Song, vội cười giải thích nói:</w:t>
      </w:r>
    </w:p>
    <w:p>
      <w:pPr>
        <w:pStyle w:val="BodyText"/>
      </w:pPr>
      <w:r>
        <w:t xml:space="preserve">- Chuyện này xin cứ yên tâm, Thần Long Bảo Các chúng ta buôn bán lớn như vậy, từ trước tới nay không bao giờ có hành động ác ý hãm hại lừa gạt người khác. Ngươi có thứ tốt, chúng ta chỉ có thiện ý thu mua, sẽ không xuất hiện tình huống cưỡng ép mua bán.</w:t>
      </w:r>
    </w:p>
    <w:p>
      <w:pPr>
        <w:pStyle w:val="BodyText"/>
      </w:pPr>
      <w:r>
        <w:t xml:space="preserve">Tần Vô Song nhàn nhạt cười:</w:t>
      </w:r>
    </w:p>
    <w:p>
      <w:pPr>
        <w:pStyle w:val="BodyText"/>
      </w:pPr>
      <w:r>
        <w:t xml:space="preserve">- Như vậy là tốt nhất. Gây ra xung đột, chỉ sợ sẽ tạo thành trò cười thôi.</w:t>
      </w:r>
    </w:p>
    <w:p>
      <w:pPr>
        <w:pStyle w:val="BodyText"/>
      </w:pPr>
      <w:r>
        <w:t xml:space="preserve">Vân Khanh thấy đối phương vui vẻ không sợ, bình thản ung dung, trái lại không dám khinh thường, trong lòng càng tấm tắc lấy làm kỳ lạ, phỏng đoán Tần Vô Song rút cuộc là đệ tử nhà nào.</w:t>
      </w:r>
    </w:p>
    <w:p>
      <w:pPr>
        <w:pStyle w:val="BodyText"/>
      </w:pPr>
      <w:r>
        <w:t xml:space="preserve">Không bao lâu sau, một lão giả râu tóc bạc trắng, nhanh chóng từ dưới lầu đi lên. Người này cước bộ nhẹ nhàng, mỗi một bước đi, đều có tư thế giống rồng bay phượng múa, dời non lấp biển, Long Tức trên người, càng biểu thị thực lực siêu cường của hắn. Dù sao cũng là tồn tại mạnh nhất dưới Thần đạo.</w:t>
      </w:r>
    </w:p>
    <w:p>
      <w:pPr>
        <w:pStyle w:val="BodyText"/>
      </w:pPr>
      <w:r>
        <w:t xml:space="preserve">Long uy này, cũng biểu thị thân phận Long Tộc của lão giả. Nhưng mà, Tần Vô Song tựa như ngoảnh mặt làm ngơ, long uy này, đương nhiên không hù dọa nổi hắn.</w:t>
      </w:r>
    </w:p>
    <w:p>
      <w:pPr>
        <w:pStyle w:val="BodyText"/>
      </w:pPr>
      <w:r>
        <w:t xml:space="preserve">Nghĩ tới ma nữ Mễ Già của Cầu Long Tộc, cũng không cách nào lay động được Tần Vô Song. Lão giả này, còn chưa tiến nhập Thần đạo, đương nhiên càng không lọt vào mắt Tần Vô Song.</w:t>
      </w:r>
    </w:p>
    <w:p>
      <w:pPr>
        <w:pStyle w:val="BodyText"/>
      </w:pPr>
      <w:r>
        <w:t xml:space="preserve">- Vân Khanh, ngươi lui ra!</w:t>
      </w:r>
    </w:p>
    <w:p>
      <w:pPr>
        <w:pStyle w:val="BodyText"/>
      </w:pPr>
      <w:r>
        <w:t xml:space="preserve">Lão giả đó khoát khoát tay, quát Vân Khanh lui ra, rồi đặt mông ngồi trước mặt Tần Vô Song.</w:t>
      </w:r>
    </w:p>
    <w:p>
      <w:pPr>
        <w:pStyle w:val="BodyText"/>
      </w:pPr>
      <w:r>
        <w:t xml:space="preserve">Tần Vô Song nhàn nhạt cười:</w:t>
      </w:r>
    </w:p>
    <w:p>
      <w:pPr>
        <w:pStyle w:val="BodyText"/>
      </w:pPr>
      <w:r>
        <w:t xml:space="preserve">- Lão tiên sinh, giao dịch này, còn làm được sao?</w:t>
      </w:r>
    </w:p>
    <w:p>
      <w:pPr>
        <w:pStyle w:val="BodyText"/>
      </w:pPr>
      <w:r>
        <w:t xml:space="preserve">- Không biết tiểu huynh đệ tới từ đâu?</w:t>
      </w:r>
    </w:p>
    <w:p>
      <w:pPr>
        <w:pStyle w:val="BodyText"/>
      </w:pPr>
      <w:r>
        <w:t xml:space="preserve">Lão giả vẻ mặt ngưng trọng hỏi.</w:t>
      </w:r>
    </w:p>
    <w:p>
      <w:pPr>
        <w:pStyle w:val="BodyText"/>
      </w:pPr>
      <w:r>
        <w:t xml:space="preserve">- Mỗi một người khách đến, lão tiên sinh đều hỏi tới từ đâu sao?</w:t>
      </w:r>
    </w:p>
    <w:p>
      <w:pPr>
        <w:pStyle w:val="BodyText"/>
      </w:pPr>
      <w:r>
        <w:t xml:space="preserve">Tần Vô Song lạnh nhạt hỏi, hoàn toàn không muốn trả lời.</w:t>
      </w:r>
    </w:p>
    <w:p>
      <w:pPr>
        <w:pStyle w:val="BodyText"/>
      </w:pPr>
      <w:r>
        <w:t xml:space="preserve">- Thật ra không phải!</w:t>
      </w:r>
    </w:p>
    <w:p>
      <w:pPr>
        <w:pStyle w:val="BodyText"/>
      </w:pPr>
      <w:r>
        <w:t xml:space="preserve">Lão giả lắc lắc đầu:</w:t>
      </w:r>
    </w:p>
    <w:p>
      <w:pPr>
        <w:pStyle w:val="BodyText"/>
      </w:pPr>
      <w:r>
        <w:t xml:space="preserve">- Cái giá này của ngươi, hắc hắc, có chút ý tứ. Nếu ta đoán không lầm, đây là nguyên liệu chế tác Ma Tượng Đại Khôi Lỗi?</w:t>
      </w:r>
    </w:p>
    <w:p>
      <w:pPr>
        <w:pStyle w:val="BodyText"/>
      </w:pPr>
      <w:r>
        <w:t xml:space="preserve">Trong lòng Tần Vô Song khẽ động, lãnh đạm nhìn lão giả đó:</w:t>
      </w:r>
    </w:p>
    <w:p>
      <w:pPr>
        <w:pStyle w:val="BodyText"/>
      </w:pPr>
      <w:r>
        <w:t xml:space="preserve">- Lão tiên sinh, ta chỉ hỏi, giao dịch này, làm hay không làm, nếu không làm, vậy ta xin cáo từ.</w:t>
      </w:r>
    </w:p>
    <w:p>
      <w:pPr>
        <w:pStyle w:val="BodyText"/>
      </w:pPr>
      <w:r>
        <w:t xml:space="preserve">- Làm chứ, đương nhiên là làm. Tiểu huynh đệ, thật ra ở đây lão già cổ hủ này có một cái giá. Không cần Nguyên Châu của ngươi, cũng không cần áo giáp của ngươi. Nếu ngươi có thể đem bí tịch chế tác Ma Tượng Đại Khôi Lỗi kia chép cho ta một bản, vậy ba vật trấn các chi bảo kia, ngươi có thể mang đi toàn bộ. Hơn nữa, chúng ta còn miễn phí đưa ngươi hai món vật liệu Thiên Nhất Chi Thủy, Hoàng Tinh Chi Nhưỡng.</w:t>
      </w:r>
    </w:p>
    <w:p>
      <w:pPr>
        <w:pStyle w:val="BodyText"/>
      </w:pPr>
      <w:r>
        <w:t xml:space="preserve">- Phù Tang Chi Mộc và Xích Viêm Chi Hỏa thì sao?</w:t>
      </w:r>
    </w:p>
    <w:p>
      <w:pPr>
        <w:pStyle w:val="BodyText"/>
      </w:pPr>
      <w:r>
        <w:t xml:space="preserve">Tần Vô Song lãnh đạm hỏi.</w:t>
      </w:r>
    </w:p>
    <w:p>
      <w:pPr>
        <w:pStyle w:val="BodyText"/>
      </w:pPr>
      <w:r>
        <w:t xml:space="preserve">- Cái đó thật sự rất xin lỗi, đừng nói là chúng ta không có, lãnh địa Long Tộc khác, chỉ sợ cũng không có. Trừ phi Tổ Long Tộc có cất chứa.</w:t>
      </w:r>
    </w:p>
    <w:p>
      <w:pPr>
        <w:pStyle w:val="BodyText"/>
      </w:pPr>
      <w:r>
        <w:t xml:space="preserve">Tần Vô Song trầm ngâm nói:</w:t>
      </w:r>
    </w:p>
    <w:p>
      <w:pPr>
        <w:pStyle w:val="BodyText"/>
      </w:pPr>
      <w:r>
        <w:t xml:space="preserve">- Phương pháp chế tác này, chính là bí mật không truyền. Ta vẫn lấy áo giáp ra đổi Ly Vẫn Cốt Thiết và hai món chất liệu phụ tá kia.</w:t>
      </w:r>
    </w:p>
    <w:p>
      <w:pPr>
        <w:pStyle w:val="BodyText"/>
      </w:pPr>
      <w:r>
        <w:t xml:space="preserve">Lão giả đó thản nhiên lắc đầu:</w:t>
      </w:r>
    </w:p>
    <w:p>
      <w:pPr>
        <w:pStyle w:val="BodyText"/>
      </w:pPr>
      <w:r>
        <w:t xml:space="preserve">- Vậy thì không đổi!</w:t>
      </w:r>
    </w:p>
    <w:p>
      <w:pPr>
        <w:pStyle w:val="BodyText"/>
      </w:pPr>
      <w:r>
        <w:t xml:space="preserve">Tần Vô Song trừng mắt, nhìn lão giả.</w:t>
      </w:r>
    </w:p>
    <w:p>
      <w:pPr>
        <w:pStyle w:val="BodyText"/>
      </w:pPr>
      <w:r>
        <w:t xml:space="preserve">Lão giả mỉm cười tự nhiên:</w:t>
      </w:r>
    </w:p>
    <w:p>
      <w:pPr>
        <w:pStyle w:val="BodyText"/>
      </w:pPr>
      <w:r>
        <w:t xml:space="preserve">- Mặc dù Ly Vẫn Cốt Thiết không phải là vật nghịch thiên gì, nhưng ngoài Ly Vẫn Long Tộc ra, những lãnh địa Long Tộc khác, vật này căn bản chỉ thấy được chứ không có được. Theo như ta biết, luyện chế Ma Tượng Đại Khôi Lỗi, rất nhiều long cốt đều có thể, nhưng duy nhất chỉ có Ly Vẫn Cốt Thiết là thích hợp nhất, không biết lý giải như vậy có đúng không? Hơn nữa Ly Vẫn Cốt Thiết là vật liệu chủ. Tiểu huynh đệ, chí khí không nhỏ. Tuổi còn trẻ, mà đã chuẩn bị tiến vào cảnh giới Thần đạo rồi. Ma Tượng Đại Khôi Lỗi này, không phải Vô thượng Thần đạo, căn bản không dễ khống chế?</w:t>
      </w:r>
    </w:p>
    <w:p>
      <w:pPr>
        <w:pStyle w:val="BodyText"/>
      </w:pPr>
      <w:r>
        <w:t xml:space="preserve">Tần Vô Song hừ nhẹ nói:</w:t>
      </w:r>
    </w:p>
    <w:p>
      <w:pPr>
        <w:pStyle w:val="BodyText"/>
      </w:pPr>
      <w:r>
        <w:t xml:space="preserve">- Lão tiên sinh, đây là ngươi lên giá tại chỗ sao?</w:t>
      </w:r>
    </w:p>
    <w:p>
      <w:pPr>
        <w:pStyle w:val="BodyText"/>
      </w:pPr>
      <w:r>
        <w:t xml:space="preserve">- Ngươi có thể lý giải như vậy. Vừa rồi ngươi báo giá với Vân Khanh, không phải cũng là lên giá tại chỗ sao?</w:t>
      </w:r>
    </w:p>
    <w:p>
      <w:pPr>
        <w:pStyle w:val="BodyText"/>
      </w:pPr>
      <w:r>
        <w:t xml:space="preserve">Bộ dạng cười ha ha của lão giả, thể hiện biểu tình thay đổi tùy theo người nói chuyện.</w:t>
      </w:r>
    </w:p>
    <w:p>
      <w:pPr>
        <w:pStyle w:val="BodyText"/>
      </w:pPr>
      <w:r>
        <w:t xml:space="preserve">Tần Vô Song mỉm cười quỷ dị:</w:t>
      </w:r>
    </w:p>
    <w:p>
      <w:pPr>
        <w:pStyle w:val="BodyText"/>
      </w:pPr>
      <w:r>
        <w:t xml:space="preserve">- Được, vậy thì đổi cho ngươi. Nhưng phải nói rõ, không có Phù Tang Chi Mộc và Xích Viêm Chi Hỏa, bí tịch ta đưa cho ngươi, cũng chỉ có thể thiếu bí pháp luyện chế hai thứ này. Nếu ngươi có thể cung cấp được hai thứ này, ta có lẽ sẽ cân nhắc, đem toàn bộ bí tịch nói lại cho ngươi tất cả.</w:t>
      </w:r>
    </w:p>
    <w:p>
      <w:pPr>
        <w:pStyle w:val="BodyText"/>
      </w:pPr>
      <w:r>
        <w:t xml:space="preserve">Lão giả nhất thời ngây người, một hồi lâu mới thở dài nói:</w:t>
      </w:r>
    </w:p>
    <w:p>
      <w:pPr>
        <w:pStyle w:val="BodyText"/>
      </w:pPr>
      <w:r>
        <w:t xml:space="preserve">- Tiểu huynh đệ, ngươi thật là một chút chịu thiệt cũng không chịu. Ly Vẫn Cốt Thiết là vật liệu chủ yếu, mặt khác các loại vật liệu phụ tá, nhiều hơn một loại vật liệu phụ tá, tư chất của Ma Tượng Đại Khôi Lỗi sẽ càng tốt hơn một chút. Khôi Lỗi có bốn loại phụ tá tập hợp đầy đủ và hai loại phụ tá luyện chế, tính chất có thể có khác biệt rất lớn.</w:t>
      </w:r>
    </w:p>
    <w:p>
      <w:pPr>
        <w:pStyle w:val="BodyText"/>
      </w:pPr>
      <w:r>
        <w:t xml:space="preserve">- Vậy cũng không có cách nào, tiền nào của nấy. Hiện giờ báo giá của ngươi nhiều như vậy, thứ mà ta có thể đưa ra, cũng chỉ có thể nhiều như vậy.</w:t>
      </w:r>
    </w:p>
    <w:p>
      <w:pPr>
        <w:pStyle w:val="BodyText"/>
      </w:pPr>
      <w:r>
        <w:t xml:space="preserve">- Không thể chịu nợ sao?</w:t>
      </w:r>
    </w:p>
    <w:p>
      <w:pPr>
        <w:pStyle w:val="BodyText"/>
      </w:pPr>
      <w:r>
        <w:t xml:space="preserve">Lão giả cười tủm tỉm hỏi.</w:t>
      </w:r>
    </w:p>
    <w:p>
      <w:pPr>
        <w:pStyle w:val="BodyText"/>
      </w:pPr>
      <w:r>
        <w:t xml:space="preserve">- Chịu nợ, vậy xem ngươi có đủ uy tín tốt đẹp không, và xác định có năng lực hoàn lại. Hai thứ đó, theo như ngươi nói, Tổ Long Tộc cũng chưa chắc có cất chứa, Thần Long Bảo Các ngươi, cũng không biết đến lúc nào mới có thể có được. Năng lực hoàn trả này, đáng phải thảo luận. Cho nên, các hạ không tiếp nhận được món nợ nguy hiểm lớn như vậy.</w:t>
      </w:r>
    </w:p>
    <w:p>
      <w:pPr>
        <w:pStyle w:val="BodyText"/>
      </w:pPr>
      <w:r>
        <w:t xml:space="preserve">Bộ dạng của Tần Vô Song trong lúc thương lượng rất kiên định. Thủ pháp chế tác Ma Tượng Đại Khôi Lỗi, Lỗ Tiên Lâu không biết có được từ đâu, Tần Vô Song cũng không ngờ, lại đáng giá như vậy. Nhưng đối với Tần Vô Song mà nói, hắn vốn không có ý làm ăn, tính như thế nào, bản thân đều là có lợi vô hại.</w:t>
      </w:r>
    </w:p>
    <w:p>
      <w:pPr>
        <w:pStyle w:val="Compact"/>
      </w:pPr>
      <w:r>
        <w:t xml:space="preserve">Ủng hộ chỉ với 1 click và 5s ! (adf.ly/4EmoB)</w:t>
      </w:r>
      <w:r>
        <w:br w:type="textWrapping"/>
      </w:r>
      <w:r>
        <w:br w:type="textWrapping"/>
      </w:r>
    </w:p>
    <w:p>
      <w:pPr>
        <w:pStyle w:val="Heading2"/>
      </w:pPr>
      <w:bookmarkStart w:id="778" w:name="chương-756"/>
      <w:bookmarkEnd w:id="778"/>
      <w:r>
        <w:t xml:space="preserve">756. Chương 75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56: Ly Vẫn Tộc, tuyệt thế cường giả.</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Lão giả đó thở dài một tiếng:</w:t>
      </w:r>
    </w:p>
    <w:p>
      <w:pPr>
        <w:pStyle w:val="BodyText"/>
      </w:pPr>
      <w:r>
        <w:t xml:space="preserve">- Thôi được, vậy trao đổi theo những lời chúng ta nói trước đó, ngươi không thể lấy đồ giả ra để lừa gạt ta, bằng không, cái mà ngươi sắp sửa đối mặt, có thể sẽ là truy sát của Thần đạo cường giả Ly Vẫn Tộc. Thậm chí, sẽ trở thành kẻ thù chung của Vô Tận Đông Hải. Dù sao, giữa mười tám Long Tộc, vẫn tồn tại sự liên minh. Ngươi dính líu đến việc lừa gạt ở Thần Long Bảo Các, các điểm giao dịch buôn bán khác của Long Tộc, cũng sẽ liệt ngươi vào trong danh sách đen.</w:t>
      </w:r>
    </w:p>
    <w:p>
      <w:pPr>
        <w:pStyle w:val="BodyText"/>
      </w:pPr>
      <w:r>
        <w:t xml:space="preserve">Tần Vô Song cười nói:</w:t>
      </w:r>
    </w:p>
    <w:p>
      <w:pPr>
        <w:pStyle w:val="BodyText"/>
      </w:pPr>
      <w:r>
        <w:t xml:space="preserve">- Yên tâm đi, chỉ cần những thứ của các ngươi hàng thật giá thật, đồ của ta không thể giả được. Giá tiền nói rõ ràng, ta đưa cho ngươi bí tịch luyện chế không đầy đủ. Các ngươi chuyển nhượng Dưỡng Thần Châu, Ly Vẫn Cốt Thiết, Long Tức Phong Ấn, và Thiên Nhất Chi Thủy cùng Hoàng Tinh Chi Nhưỡng cho ta.</w:t>
      </w:r>
    </w:p>
    <w:p>
      <w:pPr>
        <w:pStyle w:val="BodyText"/>
      </w:pPr>
      <w:r>
        <w:t xml:space="preserve">Lão giả gật gật đầu, thở dài:</w:t>
      </w:r>
    </w:p>
    <w:p>
      <w:pPr>
        <w:pStyle w:val="BodyText"/>
      </w:pPr>
      <w:r>
        <w:t xml:space="preserve">- Một kẻ gia hỏa giỏi buôn bán, một thứ đồ có thể đổi được năm món đồ của ta. Tựa hồ vét sạch Thần Long Bảo Các ta rồi.</w:t>
      </w:r>
    </w:p>
    <w:p>
      <w:pPr>
        <w:pStyle w:val="BodyText"/>
      </w:pPr>
      <w:r>
        <w:t xml:space="preserve">Tần Vô Song thản nhiên nói:</w:t>
      </w:r>
    </w:p>
    <w:p>
      <w:pPr>
        <w:pStyle w:val="BodyText"/>
      </w:pPr>
      <w:r>
        <w:t xml:space="preserve">- Lão tiên sinh ngươi cũng đừng lừa gạt ta. Thật sự ngươi tưởng ta sẽ tin, Thần Long Bảo Các ngươi chỉ có ba món đồ trấn các chi bảo này thôi sao? Còn có thứ tốt khác, sợ rằng ngay cả Vân Khanh cũng không biết?</w:t>
      </w:r>
    </w:p>
    <w:p>
      <w:pPr>
        <w:pStyle w:val="BodyText"/>
      </w:pPr>
      <w:r>
        <w:t xml:space="preserve">Lão giả cười to ha ha:</w:t>
      </w:r>
    </w:p>
    <w:p>
      <w:pPr>
        <w:pStyle w:val="BodyText"/>
      </w:pPr>
      <w:r>
        <w:t xml:space="preserve">- Bí mật, bí mật, những chuyện này đều là bí mật. Ở đây chờ đi, lập tức đóng gói tới cho ngươi.</w:t>
      </w:r>
    </w:p>
    <w:p>
      <w:pPr>
        <w:pStyle w:val="BodyText"/>
      </w:pPr>
      <w:r>
        <w:t xml:space="preserve">- Được, bí tịch, cũng sẽ dâng lên.</w:t>
      </w:r>
    </w:p>
    <w:p>
      <w:pPr>
        <w:pStyle w:val="BodyText"/>
      </w:pPr>
      <w:r>
        <w:t xml:space="preserve">o0o</w:t>
      </w:r>
    </w:p>
    <w:p>
      <w:pPr>
        <w:pStyle w:val="BodyText"/>
      </w:pPr>
      <w:r>
        <w:t xml:space="preserve">Uớc chừng sau nửa canh giờ, hai bên dưới không khí vô cùng hữu hảo, trao đổi theo như nhu cầu. Nhìn ở bên ngoài, Thần Long Bảo Các đem năm thứ đổi một thứ, giống như vô cùng thiệt thòi. Nhưng lão giả đó, lại có vẻ mặt vui sướng. Hiển nhiên, thủ pháp chế tác Ma Tượng Đại Khôi Lỗi, đối với hắn mà nói, không khác nào nhặt được bảo bối.</w:t>
      </w:r>
    </w:p>
    <w:p>
      <w:pPr>
        <w:pStyle w:val="BodyText"/>
      </w:pPr>
      <w:r>
        <w:t xml:space="preserve">Chế tác của Ma Tượng Đại Khôi Lỗi này, chính là bí mật không truyền, một khi có được, ý nghĩa là, tương lai sau khi tiến vào Thần đạo, liền có thể luyện chế Ma Tượng Khôi Lỗi, làm phân thân Thần đạo. Trong chiến đấu, tuyệt đối là thủ đoạn thần thông vô cùng phong cách và thực dụng. Một Khôi Lỗi, chính là một sinh mệnh Thần đạo.</w:t>
      </w:r>
    </w:p>
    <w:p>
      <w:pPr>
        <w:pStyle w:val="BodyText"/>
      </w:pPr>
      <w:r>
        <w:t xml:space="preserve">Tính toán như vậy, tại sao lão giả đó lại hưng phấn như thế, cũng không có gì khó lý giải.</w:t>
      </w:r>
    </w:p>
    <w:p>
      <w:pPr>
        <w:pStyle w:val="BodyText"/>
      </w:pPr>
      <w:r>
        <w:t xml:space="preserve">Còn Tần Vô Song, đương nhiên chính là kiếm được món hời. Dù sao nguyên bộ thủ đoạn chế tác Ma Tượng Đại Khôi Lỗi, hắn đều có. Giao dịch với đối phương, chỉ là phương pháp chế luyện Ly Vẫn Cốt Thiết cộng thêm hai loại vật liệu phụ tá mà thôi.</w:t>
      </w:r>
    </w:p>
    <w:p>
      <w:pPr>
        <w:pStyle w:val="BodyText"/>
      </w:pPr>
      <w:r>
        <w:t xml:space="preserve">Cái mà hắn nắm giữ, vẫn là nguyên bộ phương pháp chế luyện đầy đủ một chủ bốn phụ, phương pháp này, so với phương pháp dùng cho giáo dục càng thêm toàn diện hơn.</w:t>
      </w:r>
    </w:p>
    <w:p>
      <w:pPr>
        <w:pStyle w:val="BodyText"/>
      </w:pPr>
      <w:r>
        <w:t xml:space="preserve">Quan trọng nhất chính là, giao dịch lần này, Tần Vô Song thậm chí ngay cả Linh Lực Nguyên Châu và áo giáp Trạm Lam đều không phải bỏ ra. Không phải bỏ ra vật thực, cũng đổi được nhiều thứ như vậy, Tần Vô Song có thể nói là thắng lợi trở về, thu hoạch cực lớn.</w:t>
      </w:r>
    </w:p>
    <w:p>
      <w:pPr>
        <w:pStyle w:val="BodyText"/>
      </w:pPr>
      <w:r>
        <w:t xml:space="preserve">Phương pháp luyện chế Ma Tượng Đại Khôi Lỗi, đó là quyền tài sản tri thức, ở trong thế giới kiếp trước, quyền tài sản tri thức rất nhiều lúc đều bị người ta quên lãng, mọi người cùng hưởng thụ trên mạng lưới liên lạc, sách lậu và bản in kém chất lượng, rất nhiều lúc khiến giá trị của quyền tài sản tri thức vô cùng yếu ớt và vô lực.</w:t>
      </w:r>
    </w:p>
    <w:p>
      <w:pPr>
        <w:pStyle w:val="BodyText"/>
      </w:pPr>
      <w:r>
        <w:t xml:space="preserve">Món đồ này dù sao Tần Vô Song cũng cùng được hưởng ở chỗ Lỗ Tiên Lâu, đương nhiên đem ra trao đổi sẽ không cảm thấy đau lòng.</w:t>
      </w:r>
    </w:p>
    <w:p>
      <w:pPr>
        <w:pStyle w:val="BodyText"/>
      </w:pPr>
      <w:r>
        <w:t xml:space="preserve">o0o</w:t>
      </w:r>
    </w:p>
    <w:p>
      <w:pPr>
        <w:pStyle w:val="BodyText"/>
      </w:pPr>
      <w:r>
        <w:t xml:space="preserve">Sau khi Tần Vô Song rời khỏi Thần Long Bảo Các, lão giả đó nhìn thấy bí tịch chép tay, yêu thích đến không muốn buông tay. Vân Khanh đứng bên cạnh không kìm được hỏi:</w:t>
      </w:r>
    </w:p>
    <w:p>
      <w:pPr>
        <w:pStyle w:val="BodyText"/>
      </w:pPr>
      <w:r>
        <w:t xml:space="preserve">- Lần này, để tên gia hỏa đó kiếm được món hời lớn rồi.</w:t>
      </w:r>
    </w:p>
    <w:p>
      <w:pPr>
        <w:pStyle w:val="BodyText"/>
      </w:pPr>
      <w:r>
        <w:t xml:space="preserve">- Món hời lớn?</w:t>
      </w:r>
    </w:p>
    <w:p>
      <w:pPr>
        <w:pStyle w:val="BodyText"/>
      </w:pPr>
      <w:r>
        <w:t xml:space="preserve">Lão giả kia thản nhiên cười nói:</w:t>
      </w:r>
    </w:p>
    <w:p>
      <w:pPr>
        <w:pStyle w:val="BodyText"/>
      </w:pPr>
      <w:r>
        <w:t xml:space="preserve">- Có lẽ hắn cảm thấy đã chiếm được món hời lớn, nhưng trên thực tế, chúng ta chiếm được món hời nhiều hơn. Vân Khanh, ngươi hãy chờ xem, sẽ có một ngày, ngươi sẽ thấy, chúng ta dùng những thứ đó đổi phần bí tịch này, là lần giao dịch vô cùng sáng suốt.</w:t>
      </w:r>
    </w:p>
    <w:p>
      <w:pPr>
        <w:pStyle w:val="BodyText"/>
      </w:pPr>
      <w:r>
        <w:t xml:space="preserve">Ánh mắt Vân Khanh dao động không ngừng, nhìn về phương hướng Tần Vô Song đi xa:</w:t>
      </w:r>
    </w:p>
    <w:p>
      <w:pPr>
        <w:pStyle w:val="BodyText"/>
      </w:pPr>
      <w:r>
        <w:t xml:space="preserve">- Muốn hay không muốn, cũng phải điều tra một chút về tên đó. Ta phỏng chừng bảo vật trên người tên này cũng không ít đâu.</w:t>
      </w:r>
    </w:p>
    <w:p>
      <w:pPr>
        <w:pStyle w:val="BodyText"/>
      </w:pPr>
      <w:r>
        <w:t xml:space="preserve">- Đây không phải là chuyện chúng ta cần làm. Nhưng mà, thật ra có thể đem tin tức này truyền đạt cho Ly Vẫn Long Tộc. Long Vương phủ sẽ xử lý như thế nào, đó là chuyện của bọn họ.</w:t>
      </w:r>
    </w:p>
    <w:p>
      <w:pPr>
        <w:pStyle w:val="BodyText"/>
      </w:pPr>
      <w:r>
        <w:t xml:space="preserve">Giữa lúc đang nói chuyện, dưới lầu đột nhiên lóe lên một luồng thân ảnh, luồng thân ảnh này giống như một đoàn hỏa diễm, chui lên tầng lầu các thứ năm.</w:t>
      </w:r>
    </w:p>
    <w:p>
      <w:pPr>
        <w:pStyle w:val="BodyText"/>
      </w:pPr>
      <w:r>
        <w:t xml:space="preserve">Vân Khanh nhìn người mới tới, sắc mặt vui mừng:</w:t>
      </w:r>
    </w:p>
    <w:p>
      <w:pPr>
        <w:pStyle w:val="BodyText"/>
      </w:pPr>
      <w:r>
        <w:t xml:space="preserve">- Thì ra là Mễ Già tiểu thư, cơn gió nào thổi ngươi tới đây vậy?</w:t>
      </w:r>
    </w:p>
    <w:p>
      <w:pPr>
        <w:pStyle w:val="BodyText"/>
      </w:pPr>
      <w:r>
        <w:t xml:space="preserve">Ngay cả lão giả đó, nhìn thấy Mễ Già xuất hiện bất ngờ, cũng có chút nịnh nọt nói:</w:t>
      </w:r>
    </w:p>
    <w:p>
      <w:pPr>
        <w:pStyle w:val="BodyText"/>
      </w:pPr>
      <w:r>
        <w:t xml:space="preserve">- Chậc chậc, tiểu thư của Cầu Long Tộc? Đã xinh đẹp đến mức này sao? Càng khó tin hơn là, tu vi hình như đã hơn xa những lão gia hỏa chúng ta rồi?</w:t>
      </w:r>
    </w:p>
    <w:p>
      <w:pPr>
        <w:pStyle w:val="BodyText"/>
      </w:pPr>
      <w:r>
        <w:t xml:space="preserve">Mễ Già tự nhiên hất hất tóc, mái tóc giống như gợn sóng nhẹ nhành phiêu động, khóe miệng lại nổi lên một đường vòng cung bướng bỉnh quen thuộc:</w:t>
      </w:r>
    </w:p>
    <w:p>
      <w:pPr>
        <w:pStyle w:val="BodyText"/>
      </w:pPr>
      <w:r>
        <w:t xml:space="preserve">- Vừa rồi, không phải có kẻ nào đến đây mua thứ gì sao?</w:t>
      </w:r>
    </w:p>
    <w:p>
      <w:pPr>
        <w:pStyle w:val="BodyText"/>
      </w:pPr>
      <w:r>
        <w:t xml:space="preserve">Vân Khanh vội gật đầu nói:</w:t>
      </w:r>
    </w:p>
    <w:p>
      <w:pPr>
        <w:pStyle w:val="BodyText"/>
      </w:pPr>
      <w:r>
        <w:t xml:space="preserve">- Có một công tử ca trẻ tuổi thần thần bí bí đến.</w:t>
      </w:r>
    </w:p>
    <w:p>
      <w:pPr>
        <w:pStyle w:val="BodyText"/>
      </w:pPr>
      <w:r>
        <w:t xml:space="preserve">Mễ Già hé miệng, đôi môi đỏ mọng khêu gợi khẽ mở ra:</w:t>
      </w:r>
    </w:p>
    <w:p>
      <w:pPr>
        <w:pStyle w:val="BodyText"/>
      </w:pPr>
      <w:r>
        <w:t xml:space="preserve">- Mua cái gì?</w:t>
      </w:r>
    </w:p>
    <w:p>
      <w:pPr>
        <w:pStyle w:val="BodyText"/>
      </w:pPr>
      <w:r>
        <w:t xml:space="preserve">- Chuyện này…</w:t>
      </w:r>
    </w:p>
    <w:p>
      <w:pPr>
        <w:pStyle w:val="BodyText"/>
      </w:pPr>
      <w:r>
        <w:t xml:space="preserve">Vân Khanh do dự, nhìn lão giả đó.</w:t>
      </w:r>
    </w:p>
    <w:p>
      <w:pPr>
        <w:pStyle w:val="BodyText"/>
      </w:pPr>
      <w:r>
        <w:t xml:space="preserve">Lão giả nhún nhún vai:</w:t>
      </w:r>
    </w:p>
    <w:p>
      <w:pPr>
        <w:pStyle w:val="BodyText"/>
      </w:pPr>
      <w:r>
        <w:t xml:space="preserve">- Mễ Già tiểu thư, Thần Long Bảo Các chúng ta bình thường không thể để lộ tin tức của khách nhân.</w:t>
      </w:r>
    </w:p>
    <w:p>
      <w:pPr>
        <w:pStyle w:val="BodyText"/>
      </w:pPr>
      <w:r>
        <w:t xml:space="preserve">Mễ Già nhướng đôi mắt xếch lên:</w:t>
      </w:r>
    </w:p>
    <w:p>
      <w:pPr>
        <w:pStyle w:val="BodyText"/>
      </w:pPr>
      <w:r>
        <w:t xml:space="preserve">- Lão đầu, ngươi muốn khiêu chiến tính khí của ta sao? Hay là cảm thấy ta dễ lừa bịp?</w:t>
      </w:r>
    </w:p>
    <w:p>
      <w:pPr>
        <w:pStyle w:val="BodyText"/>
      </w:pPr>
      <w:r>
        <w:t xml:space="preserve">Vân Khanh vội cười làm lành:</w:t>
      </w:r>
    </w:p>
    <w:p>
      <w:pPr>
        <w:pStyle w:val="BodyText"/>
      </w:pPr>
      <w:r>
        <w:t xml:space="preserve">- Mễ Già tiểu thư, tên đó, mua Dưỡng Thần Châu của chúng ta đi rồi, còn mua đi sáu cuốn Phong Ấn Long Tức, cùng với một bộ Ly Vẫn Cốt Thiết.</w:t>
      </w:r>
    </w:p>
    <w:p>
      <w:pPr>
        <w:pStyle w:val="BodyText"/>
      </w:pPr>
      <w:r>
        <w:t xml:space="preserve">- Những thứ này, không phải là gốc rễ tính mạng của các ngươi sao? Tại sao lại cam lòng lấy ra bán đi chứ?</w:t>
      </w:r>
    </w:p>
    <w:p>
      <w:pPr>
        <w:pStyle w:val="BodyText"/>
      </w:pPr>
      <w:r>
        <w:t xml:space="preserve">Lão giả đó cười gượng nói:</w:t>
      </w:r>
    </w:p>
    <w:p>
      <w:pPr>
        <w:pStyle w:val="BodyText"/>
      </w:pPr>
      <w:r>
        <w:t xml:space="preserve">- Hắn… hắn đưa ra thứ tốt.</w:t>
      </w:r>
    </w:p>
    <w:p>
      <w:pPr>
        <w:pStyle w:val="BodyText"/>
      </w:pPr>
      <w:r>
        <w:t xml:space="preserve">- Thứ gì tốt?</w:t>
      </w:r>
    </w:p>
    <w:p>
      <w:pPr>
        <w:pStyle w:val="BodyText"/>
      </w:pPr>
      <w:r>
        <w:t xml:space="preserve">Mễ Già đĩnh đạc hỏi.</w:t>
      </w:r>
    </w:p>
    <w:p>
      <w:pPr>
        <w:pStyle w:val="BodyText"/>
      </w:pPr>
      <w:r>
        <w:t xml:space="preserve">Lão giả đó sắc mặt tím xanh, cũng không muốn nói ra. Phương pháp chế tác của Ma Tượng Đại Khôi Lỗi, đã là đại bí mật, một khi tiết lộ, không tránh khỏi bị người ta chú ý, đầu cơ tích lợi. Không nói được, đành phải nói dối:</w:t>
      </w:r>
    </w:p>
    <w:p>
      <w:pPr>
        <w:pStyle w:val="BodyText"/>
      </w:pPr>
      <w:r>
        <w:t xml:space="preserve">- Đó là… là một bộ Thần đạo Chiến y, Mễ Già tiểu thư, bộ áo giáp trên người ngươi, có phải là Thần đạo Chiến y không?</w:t>
      </w:r>
    </w:p>
    <w:p>
      <w:pPr>
        <w:pStyle w:val="BodyText"/>
      </w:pPr>
      <w:r>
        <w:t xml:space="preserve">Mễ Già cười khinh miệt:</w:t>
      </w:r>
    </w:p>
    <w:p>
      <w:pPr>
        <w:pStyle w:val="BodyText"/>
      </w:pPr>
      <w:r>
        <w:t xml:space="preserve">- Không phải là Thần đạo Chiến y thì sao? Nhìn bộ dạng khẩn trương của các ngươi kìa. Bổn tiểu thư còn thấy chướng mắt, tiểu tử đó thật sự cam lòng sao.</w:t>
      </w:r>
    </w:p>
    <w:p>
      <w:pPr>
        <w:pStyle w:val="BodyText"/>
      </w:pPr>
      <w:r>
        <w:t xml:space="preserve">- Hắn giống như rất bức thiết cần thứ đó, cho nên, có chút cảm giác đói bụng sung chát cũng ăn.</w:t>
      </w:r>
    </w:p>
    <w:p>
      <w:pPr>
        <w:pStyle w:val="BodyText"/>
      </w:pPr>
      <w:r>
        <w:t xml:space="preserve">Vân Khanh cũng tán dóc nói dối, vì lão giả mà che giấu.</w:t>
      </w:r>
    </w:p>
    <w:p>
      <w:pPr>
        <w:pStyle w:val="BodyText"/>
      </w:pPr>
      <w:r>
        <w:t xml:space="preserve">Mễ Già không nghi ngờ hắn, cũng không cảm thấy hứng thú với bản thân giao dịch này, mà chỉ hỏi:</w:t>
      </w:r>
    </w:p>
    <w:p>
      <w:pPr>
        <w:pStyle w:val="BodyText"/>
      </w:pPr>
      <w:r>
        <w:t xml:space="preserve">- Ngoài giao dịch ra, hắn còn nói cái gì khác không?</w:t>
      </w:r>
    </w:p>
    <w:p>
      <w:pPr>
        <w:pStyle w:val="BodyText"/>
      </w:pPr>
      <w:r>
        <w:t xml:space="preserve">- Cái gì khác là cái gì?</w:t>
      </w:r>
    </w:p>
    <w:p>
      <w:pPr>
        <w:pStyle w:val="BodyText"/>
      </w:pPr>
      <w:r>
        <w:t xml:space="preserve">Vân Khanh khó hiểu hỏi ngược lại.</w:t>
      </w:r>
    </w:p>
    <w:p>
      <w:pPr>
        <w:pStyle w:val="BodyText"/>
      </w:pPr>
      <w:r>
        <w:t xml:space="preserve">- Ví dụ nói, hắn muốn đi đâu, dự định làm cái gì?</w:t>
      </w:r>
    </w:p>
    <w:p>
      <w:pPr>
        <w:pStyle w:val="BodyText"/>
      </w:pPr>
      <w:r>
        <w:t xml:space="preserve">Vân Khanh mù tịt lắc đầu:</w:t>
      </w:r>
    </w:p>
    <w:p>
      <w:pPr>
        <w:pStyle w:val="BodyText"/>
      </w:pPr>
      <w:r>
        <w:t xml:space="preserve">- Tên này rất giảo hoạt, vừa mới đến đã muốn nói chuyện với ta, nói đến nửa ngày, đem các thứ của chúng ta hạ xuống vật không đáng tiền. Sau đó cố ý hỏi ta có thứ hắn cần, giả vờ bộ dạng cần mua, mượn lời của ta để đề cao giá trị của những thứ đó, sau đó quay đầu sang nói với ta, hắn cần chuyển nhượng những thứ đó.</w:t>
      </w:r>
    </w:p>
    <w:p>
      <w:pPr>
        <w:pStyle w:val="BodyText"/>
      </w:pPr>
      <w:r>
        <w:t xml:space="preserve">- Tiểu tử đó, nói chuyện với Vân Khanh, ngươi không nhìn thấu được mánh khóe của hắn là chuyện rất bình thường. Lão già cổ hủ ta ăn hắn cũng không nổi.</w:t>
      </w:r>
    </w:p>
    <w:p>
      <w:pPr>
        <w:pStyle w:val="BodyText"/>
      </w:pPr>
      <w:r>
        <w:t xml:space="preserve">Mễ Già vốn đang xụ mặt, đột nhiên cười phá lên, ung dung nói:</w:t>
      </w:r>
    </w:p>
    <w:p>
      <w:pPr>
        <w:pStyle w:val="BodyText"/>
      </w:pPr>
      <w:r>
        <w:t xml:space="preserve">- Tên khốn khiếp đó, thực sự giảo hoạt như các ngươi nói sao?</w:t>
      </w:r>
    </w:p>
    <w:p>
      <w:pPr>
        <w:pStyle w:val="BodyText"/>
      </w:pPr>
      <w:r>
        <w:t xml:space="preserve">- Tên khốn khiếp đó còn giảo hoạt hơn so với chúng ta nói.</w:t>
      </w:r>
    </w:p>
    <w:p>
      <w:pPr>
        <w:pStyle w:val="BodyText"/>
      </w:pPr>
      <w:r>
        <w:t xml:space="preserve">Vân Khanh phụ họa nói.</w:t>
      </w:r>
    </w:p>
    <w:p>
      <w:pPr>
        <w:pStyle w:val="BodyText"/>
      </w:pPr>
      <w:r>
        <w:t xml:space="preserve">Mễ Già sắc mặt trầm xuống:</w:t>
      </w:r>
    </w:p>
    <w:p>
      <w:pPr>
        <w:pStyle w:val="BodyText"/>
      </w:pPr>
      <w:r>
        <w:t xml:space="preserve">- Ngươi mắng hắn là gì?</w:t>
      </w:r>
    </w:p>
    <w:p>
      <w:pPr>
        <w:pStyle w:val="BodyText"/>
      </w:pPr>
      <w:r>
        <w:t xml:space="preserve">- Ta… ta không phải mắng cùng với Mễ Già tiểu thư sao?</w:t>
      </w:r>
    </w:p>
    <w:p>
      <w:pPr>
        <w:pStyle w:val="BodyText"/>
      </w:pPr>
      <w:r>
        <w:t xml:space="preserve">Mễ Già sắc mặt lạnh lùng nói:</w:t>
      </w:r>
    </w:p>
    <w:p>
      <w:pPr>
        <w:pStyle w:val="BodyText"/>
      </w:pPr>
      <w:r>
        <w:t xml:space="preserve">- Ta có thể mắng hắn, nhưng ngươi thì không được!</w:t>
      </w:r>
    </w:p>
    <w:p>
      <w:pPr>
        <w:pStyle w:val="BodyText"/>
      </w:pPr>
      <w:r>
        <w:t xml:space="preserve">Vân Khanh không hiểu ra sao, thầm nghĩ quả nhiên không thẹn là ma nữ, vui buồn thất thường.</w:t>
      </w:r>
    </w:p>
    <w:p>
      <w:pPr>
        <w:pStyle w:val="BodyText"/>
      </w:pPr>
      <w:r>
        <w:t xml:space="preserve">Lẩm bẩm tự nói gì đó, chợt một làn gió thơm thổi đến, dáng người uyển chuyển của Mễ Già đã bay xuống dưới lầu, để lại bộ mặt chết lặng của Vân Khanh.</w:t>
      </w:r>
    </w:p>
    <w:p>
      <w:pPr>
        <w:pStyle w:val="BodyText"/>
      </w:pPr>
      <w:r>
        <w:t xml:space="preserve">- Ha ha, Vân Khanh, đừng nhìn ta, ma nữ đó, lão phu ta cũng không dám chọc vào. Lẽ nào ngươi không biết, cách tốt nhất khi gặp phải ma nữ đó, chính là nói ít đi một chút sao?</w:t>
      </w:r>
    </w:p>
    <w:p>
      <w:pPr>
        <w:pStyle w:val="BodyText"/>
      </w:pPr>
      <w:r>
        <w:t xml:space="preserve">Vân Khanh thở dài:</w:t>
      </w:r>
    </w:p>
    <w:p>
      <w:pPr>
        <w:pStyle w:val="BodyText"/>
      </w:pPr>
      <w:r>
        <w:t xml:space="preserve">- Xem ra, Mễ Già tiểu thư đang theo dõi tiểu tử đó, vậy tiểu tử đó xui xẻo rồi. Ha ha, đắc tội với ai không đắc, lại đắc tội với Mễ Già tiểu thư.</w:t>
      </w:r>
    </w:p>
    <w:p>
      <w:pPr>
        <w:pStyle w:val="BodyText"/>
      </w:pPr>
      <w:r>
        <w:t xml:space="preserve">Khóe miệng lão giả đó xuất hiện một nụ cười quái dị:</w:t>
      </w:r>
    </w:p>
    <w:p>
      <w:pPr>
        <w:pStyle w:val="BodyText"/>
      </w:pPr>
      <w:r>
        <w:t xml:space="preserve">- Ta càng hiếu kỳ hơn là, tên đó rút cuộc là đệ tử nhà ai. Toàn thân từ trên xuống dưới, giống như xuất ra không biết bao nhiêu bảo vật. Ngươi ở đây trông coi, ta phải đem chuyện này báo lên Vương phủ Ly Vẫn.</w:t>
      </w:r>
    </w:p>
    <w:p>
      <w:pPr>
        <w:pStyle w:val="BodyText"/>
      </w:pPr>
      <w:r>
        <w:t xml:space="preserve">o0o</w:t>
      </w:r>
    </w:p>
    <w:p>
      <w:pPr>
        <w:pStyle w:val="BodyText"/>
      </w:pPr>
      <w:r>
        <w:t xml:space="preserve">Trong một lầu các bí mật của Vương phủ Ly Vẫn, một gã cường giả thần bí của Ly Vẫn Tộc, từ trong phòng bí mật chậm rãi mở mắt ra, thanh âm lạnh lùng nói:</w:t>
      </w:r>
    </w:p>
    <w:p>
      <w:pPr>
        <w:pStyle w:val="BodyText"/>
      </w:pPr>
      <w:r>
        <w:t xml:space="preserve">- Vân Trữ, ngươi tìm ta làm cái gì?</w:t>
      </w:r>
    </w:p>
    <w:p>
      <w:pPr>
        <w:pStyle w:val="BodyText"/>
      </w:pPr>
      <w:r>
        <w:t xml:space="preserve">- Hồng Nhi sư cô, tiểu điệt có chút chuyện quan trọng, cần phải bẩm báo một chút.</w:t>
      </w:r>
    </w:p>
    <w:p>
      <w:pPr>
        <w:pStyle w:val="BodyText"/>
      </w:pPr>
      <w:r>
        <w:t xml:space="preserve">Nữ tử trong lầu các bí mật thản nhiên nói:</w:t>
      </w:r>
    </w:p>
    <w:p>
      <w:pPr>
        <w:pStyle w:val="BodyText"/>
      </w:pPr>
      <w:r>
        <w:t xml:space="preserve">- Vân Ma và Vân Tiêu đã tới Nhất Phẩm Long Cung, không phải đã đem mọi chuyện lớn nhỏ của Vương phủ, giao lại cho ngươi chủ quản sao?</w:t>
      </w:r>
    </w:p>
    <w:p>
      <w:pPr>
        <w:pStyle w:val="BodyText"/>
      </w:pPr>
      <w:r>
        <w:t xml:space="preserve">- Hai vị Tộc trưởng trước khi đi, xác thực có kêu điệt nhi gánh vác đại sự trong tộc. Nhưng mà, mấy ngày gần đây có chút chuyện ngoài ý muốn phát sinh, tiểu điệt cảm giác sâu sắc sức một người chẳng làm nên việc gì, cũng không dám quyết đoán. Cho nên tới xin chỉ thị của cô cô.</w:t>
      </w:r>
    </w:p>
    <w:p>
      <w:pPr>
        <w:pStyle w:val="BodyText"/>
      </w:pPr>
      <w:r>
        <w:t xml:space="preserve">Nữ tử đó suy nghĩ một lát, mới hỏi:</w:t>
      </w:r>
    </w:p>
    <w:p>
      <w:pPr>
        <w:pStyle w:val="BodyText"/>
      </w:pPr>
      <w:r>
        <w:t xml:space="preserve">- Chuyện gì?</w:t>
      </w:r>
    </w:p>
    <w:p>
      <w:pPr>
        <w:pStyle w:val="BodyText"/>
      </w:pPr>
      <w:r>
        <w:t xml:space="preserve">- Cô cô, người là cường giả đời trước, có lẽ đã nghe qua về Thần Tú Cung rồi chứ?</w:t>
      </w:r>
    </w:p>
    <w:p>
      <w:pPr>
        <w:pStyle w:val="BodyText"/>
      </w:pPr>
      <w:r>
        <w:t xml:space="preserve">Nữ tử đó mặt mày sáng ngời:</w:t>
      </w:r>
    </w:p>
    <w:p>
      <w:pPr>
        <w:pStyle w:val="BodyText"/>
      </w:pPr>
      <w:r>
        <w:t xml:space="preserve">- Ngươi nói Thần Tú Cung?</w:t>
      </w:r>
    </w:p>
    <w:p>
      <w:pPr>
        <w:pStyle w:val="BodyText"/>
      </w:pPr>
      <w:r>
        <w:t xml:space="preserve">Khi nói đến đây, thanh âm của nữ tử này rõ ràng dồn dập lên, biểu tình cũng cấp tốc biến hóa.</w:t>
      </w:r>
    </w:p>
    <w:p>
      <w:pPr>
        <w:pStyle w:val="BodyText"/>
      </w:pPr>
      <w:r>
        <w:t xml:space="preserve">Cũng may cô ta ở trong phòng, còn Vân Trữ ở bên ngoài, ánh mắt hai bên không gặp nhau.</w:t>
      </w:r>
    </w:p>
    <w:p>
      <w:pPr>
        <w:pStyle w:val="BodyText"/>
      </w:pPr>
      <w:r>
        <w:t xml:space="preserve">- Cô cô, người quả nhiên đã nghe nói về Thần Tú Cung. Thần Tú Cung, hiện giờ đã lại xuất hiện ở Đại lục Thiên Huyền. Còn chủ nhân mới của Thần Tú Cung, đến Vô Tận Đông Hải, hiện giờ đang trực tiếp đối mặt với sự truy sát của bốn phương, tất cả đều khát khao đoạt lấy nó. Căn cứ vào tình báo, chủ nhân mới của Thần Tú Cung, chẳng qua là đệ tử Tần gia của tám môn Thiên Đế Sơn Hiên Viên Khâu. Tu vi chỉ là Kỳ Diệu Huyền Cảnh. Vì vậy, các đại cao thủ của Cấm địa của Thần, chen chúc mà đến, muốn cướp lấy Thần Tú Cung. Còn tiểu điệt căn cứ vào phân tích tình báo, phát hiện đệ tử Tần gia đó, gần đây nhất rất có khả năng xuất hiện ở Lạc Xuyên Uyên chúng ta. Thậm chí, lúc này đang ở Ly Vẫn Long Thành chúng ta.</w:t>
      </w:r>
    </w:p>
    <w:p>
      <w:pPr>
        <w:pStyle w:val="BodyText"/>
      </w:pPr>
      <w:r>
        <w:t xml:space="preserve">Nữ tử kia khẽ rì rầm nói:</w:t>
      </w:r>
    </w:p>
    <w:p>
      <w:pPr>
        <w:pStyle w:val="BodyText"/>
      </w:pPr>
      <w:r>
        <w:t xml:space="preserve">- Thần Tú Cung… thật sự xuất hiện sao?</w:t>
      </w:r>
    </w:p>
    <w:p>
      <w:pPr>
        <w:pStyle w:val="BodyText"/>
      </w:pPr>
      <w:r>
        <w:t xml:space="preserve">Sắc mặt ngưng lại, ngưng thanh nói:</w:t>
      </w:r>
    </w:p>
    <w:p>
      <w:pPr>
        <w:pStyle w:val="BodyText"/>
      </w:pPr>
      <w:r>
        <w:t xml:space="preserve">- Vân Trữ, ta biết rồi. Chuyện này, ngươi không cần nhúng tay vào, ta sẽ đích thân đi điều tra một chút. Vương phủ Ly Vẫn, không được tham gia, biết không?</w:t>
      </w:r>
    </w:p>
    <w:p>
      <w:pPr>
        <w:pStyle w:val="BodyText"/>
      </w:pPr>
      <w:r>
        <w:t xml:space="preserve">Vân Trữ lắp bắp nói:</w:t>
      </w:r>
    </w:p>
    <w:p>
      <w:pPr>
        <w:pStyle w:val="BodyText"/>
      </w:pPr>
      <w:r>
        <w:t xml:space="preserve">- Cô cô, người tham gia, hay Vương phủ Ly Vẫn tham gia, không phải đều giống nhau?</w:t>
      </w:r>
    </w:p>
    <w:p>
      <w:pPr>
        <w:pStyle w:val="BodyText"/>
      </w:pPr>
      <w:r>
        <w:t xml:space="preserve">Nữ tử đó lắc đầu nói:</w:t>
      </w:r>
    </w:p>
    <w:p>
      <w:pPr>
        <w:pStyle w:val="BodyText"/>
      </w:pPr>
      <w:r>
        <w:t xml:space="preserve">- Ngươi nhầm rồi, ta tham gia, chỉ là với danh nghĩa cá nhân. Vương phủ Ly Vẫn, tuyệt đối không thể tham gia. Bằng không, rất có khả năng sẽ hứng chịu tai ương ngập đầu, nhớ lấy.</w:t>
      </w:r>
    </w:p>
    <w:p>
      <w:pPr>
        <w:pStyle w:val="BodyText"/>
      </w:pPr>
      <w:r>
        <w:t xml:space="preserve">Vân Trữ giương mắt đờ đẫn, cũng biết người cô cô này của mình tên là Vân Hồng Nhi, chính là thiên kiêu chi tử mấy ngàn năm trước, tu vi có một không hai trong Ly Vẫn Tộc, tính cách lạnh lùng, nhưng tuyệt đối sẽ không nói chuyện hù dọa.</w:t>
      </w:r>
    </w:p>
    <w:p>
      <w:pPr>
        <w:pStyle w:val="BodyText"/>
      </w:pPr>
      <w:r>
        <w:t xml:space="preserve">- Vân Trữ, tin tức của ngươi, từ đâu tới?</w:t>
      </w:r>
    </w:p>
    <w:p>
      <w:pPr>
        <w:pStyle w:val="BodyText"/>
      </w:pPr>
      <w:r>
        <w:t xml:space="preserve">Vân Hồng Nhi nhàn nhạt hỏi.</w:t>
      </w:r>
    </w:p>
    <w:p>
      <w:pPr>
        <w:pStyle w:val="BodyText"/>
      </w:pPr>
      <w:r>
        <w:t xml:space="preserve">Vân Trữ không dám giấu diếm, thành thực nói:</w:t>
      </w:r>
    </w:p>
    <w:p>
      <w:pPr>
        <w:pStyle w:val="BodyText"/>
      </w:pPr>
      <w:r>
        <w:t xml:space="preserve">- Phía bên Thần Long Bảo Các truyền tin đến, có một người trẻ tuổi đến Thần Long Bảo Các giao dịch một món hàng, bạo tay vô cùng lớn. Hơn nữa tu vi cũng cực cao. Trong lãnh địa Ly Vẫn Long Tộc ta, tựa hồ không có người trẻ tuổi nào như vậy, những lãnh địa xung quanh, cũng không có đệ tử nhà nào có hình dáng như vậy.</w:t>
      </w:r>
    </w:p>
    <w:p>
      <w:pPr>
        <w:pStyle w:val="BodyText"/>
      </w:pPr>
      <w:r>
        <w:t xml:space="preserve">Nói đến đây, liền đem tất cả tin tức của Thần Long Bảo Các phản hồi trở về, thành thực nói hết một lượt, bao gồm tất cả vật liệu mà Tần Vô Song đã giao dịch.</w:t>
      </w:r>
    </w:p>
    <w:p>
      <w:pPr>
        <w:pStyle w:val="BodyText"/>
      </w:pPr>
      <w:r>
        <w:t xml:space="preserve">- Được, việc này ta sẽ đích thân đi điều tra, ngươi không cần hỏi đến.</w:t>
      </w:r>
    </w:p>
    <w:p>
      <w:pPr>
        <w:pStyle w:val="BodyText"/>
      </w:pPr>
      <w:r>
        <w:t xml:space="preserve">Vân Hồng Nhi nói xong, liền hóa thành một đạo hồng quang, lướt qua rời khỏi Vương phủ Ly Vẫn.</w:t>
      </w:r>
    </w:p>
    <w:p>
      <w:pPr>
        <w:pStyle w:val="Compact"/>
      </w:pPr>
      <w:r>
        <w:t xml:space="preserve">Ủng hộ chỉ với 1 click và 5s ! (adf.ly/4EmoB)</w:t>
      </w:r>
      <w:r>
        <w:br w:type="textWrapping"/>
      </w:r>
      <w:r>
        <w:br w:type="textWrapping"/>
      </w:r>
    </w:p>
    <w:p>
      <w:pPr>
        <w:pStyle w:val="Heading2"/>
      </w:pPr>
      <w:bookmarkStart w:id="779" w:name="chương-757"/>
      <w:bookmarkEnd w:id="779"/>
      <w:r>
        <w:t xml:space="preserve">757. Chương 75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57: Cùng xông vào Thang Cố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Ở Ly Vẫn Long Thành, Tần Vô Song đã có thu hoạch không nhỏ.</w:t>
      </w:r>
    </w:p>
    <w:p>
      <w:pPr>
        <w:pStyle w:val="BodyText"/>
      </w:pPr>
      <w:r>
        <w:t xml:space="preserve">Không những thu thập được ba loại vật liệu của Ma Tượng Đại Khôi Lỗi, còn bất ngờ thu hoạch được thứ tốt là Dưỡng Thần Châu và Long Tức Phong Ấn, điều này đối với Tần Vô Song mà nói, tuyệt đối là thu hoạch lớn.</w:t>
      </w:r>
    </w:p>
    <w:p>
      <w:pPr>
        <w:pStyle w:val="BodyText"/>
      </w:pPr>
      <w:r>
        <w:t xml:space="preserve">Chế tác của Ma Tượng Đại Khôi Lỗi, có ba loại vật liệu, đã có thể luyện chế. Nhưng Tần Vô Song cũng không dự định vội vàng hấp tấp.</w:t>
      </w:r>
    </w:p>
    <w:p>
      <w:pPr>
        <w:pStyle w:val="BodyText"/>
      </w:pPr>
      <w:r>
        <w:t xml:space="preserve">Bộ Ly Vẫn Cốt Thiết này, Tần Vô Song đại khái ước tính một chút, nếu lợi dụng tốt, thậm chí có thể làm được bảy Ma Tượng Đại Khôi Lỗi.</w:t>
      </w:r>
    </w:p>
    <w:p>
      <w:pPr>
        <w:pStyle w:val="BodyText"/>
      </w:pPr>
      <w:r>
        <w:t xml:space="preserve">Cho dù thủ pháp của hắn không thành thục, lãng phí tạo thành nhất định, chí ít cũng có thể làm thành bốn đến năm con.</w:t>
      </w:r>
    </w:p>
    <w:p>
      <w:pPr>
        <w:pStyle w:val="BodyText"/>
      </w:pPr>
      <w:r>
        <w:t xml:space="preserve">Ngoài vật liệu chủ Ly Vẫn Cốt Thiết này ra, hai loại vật liệu phụ tá khác, đều vô cùng đầy đủ. Điều khiến Tần Vô Song phiền não chính là, Ma Tượng Đại Khôi Lỗi hắn muốn luyện chế, là loại tập hợp đầy đủ năm loại vật liệu.</w:t>
      </w:r>
    </w:p>
    <w:p>
      <w:pPr>
        <w:pStyle w:val="BodyText"/>
      </w:pPr>
      <w:r>
        <w:t xml:space="preserve">Trước mắt, chỉ có ba loại vật liệu, mặc dù hai loại vật liệu phụ tá còn lại cũng không có tác dụng mang tính quyết định, nhưng có hay không có, vẫn quyết định đến tư chất của Ma Tượng Đại Khôi Lỗi.</w:t>
      </w:r>
    </w:p>
    <w:p>
      <w:pPr>
        <w:pStyle w:val="BodyText"/>
      </w:pPr>
      <w:r>
        <w:t xml:space="preserve">Vứt mấy thứ này đi không nói, Dưỡng Thần Châu đối Tần Vô Song mà nói, tuyệt đối là vật rất hiếm có.</w:t>
      </w:r>
    </w:p>
    <w:p>
      <w:pPr>
        <w:pStyle w:val="BodyText"/>
      </w:pPr>
      <w:r>
        <w:t xml:space="preserve">Dưỡng Thần Châu, đối với giai đoạn hiện giờ của Tần Vô Song mà nói, có thể nói là đáp ứng yêu cầu bức thiết. Thông Huyền Cảnh đỉnh phong giống như hắn, có Dưỡng Thần Châu, đối với lĩnh ngộ cảnh giới Thần đạo, đương nhiên là như hổ thêm cánh.</w:t>
      </w:r>
    </w:p>
    <w:p>
      <w:pPr>
        <w:pStyle w:val="BodyText"/>
      </w:pPr>
      <w:r>
        <w:t xml:space="preserve">Nhưng thật ra Long Tức Phong Ấn, đối với người có Thần Tú Cung như Tần Vô Song, trái lại có vẻ không bức thiết như vậy. Nhưng mà, loại này tương đương với phong ấn công kích của Thần đạo cường giả toàn lực công kích, tuyệt đối cũng là thứ tốt. Để bên cạnh người, tuyệt đối là vật giữ mạng.</w:t>
      </w:r>
    </w:p>
    <w:p>
      <w:pPr>
        <w:pStyle w:val="BodyText"/>
      </w:pPr>
      <w:r>
        <w:t xml:space="preserve">Chỉ cần không gặp phải Thần đạo cường giả, có Long Tức Phong Ấn này trong tay, có thể trong nháy mắt giết chết tất cả đối thủ. Cho dù gặp phải Thần đạo cường giả, chỉ cần có cơ hội thích hợp, nhân lúc đối phương chưa kịp chuẩn bị, phát động tập kích bất ngờ, cũng có thể thu được hiệu quả lớn thần kỳ.</w:t>
      </w:r>
    </w:p>
    <w:p>
      <w:pPr>
        <w:pStyle w:val="BodyText"/>
      </w:pPr>
      <w:r>
        <w:t xml:space="preserve">Thu hoạch cực lớn ở Ly Vẫn Long Thành đã vượt ra khỏi mong muốn của Tần Vô Song. Tần Vô Song biết rõ thân phận đặc thù của bản thân, cũng không lưu lại quá lâu. Điều chỉnh một chút, liền lướt qua rời khỏi Ly Vẫn vương thành.</w:t>
      </w:r>
    </w:p>
    <w:p>
      <w:pPr>
        <w:pStyle w:val="BodyText"/>
      </w:pPr>
      <w:r>
        <w:t xml:space="preserve">Mục tiêu của hắn rất rõ ràng, chính là Nhất Phẩm Long Cung.</w:t>
      </w:r>
    </w:p>
    <w:p>
      <w:pPr>
        <w:pStyle w:val="BodyText"/>
      </w:pPr>
      <w:r>
        <w:t xml:space="preserve">Sau khi có Dưỡng Thần Châu, dã tâm trùng kích Thần đạo của Tần Vô Song lại càng thêm khẩn thiết.</w:t>
      </w:r>
    </w:p>
    <w:p>
      <w:pPr>
        <w:pStyle w:val="BodyText"/>
      </w:pPr>
      <w:r>
        <w:t xml:space="preserve">Sau khi rời khỏi Ly Vẫn Long Thành, Tần Vô Song nhìn một chút Quan Thức Chỉ Linh Ngọc Bàn, khóe miệng khẽ hiện ra nụ cười, thì thào lẩm bẩm:</w:t>
      </w:r>
    </w:p>
    <w:p>
      <w:pPr>
        <w:pStyle w:val="BodyText"/>
      </w:pPr>
      <w:r>
        <w:t xml:space="preserve">- Ma nữ này, quả nhiên là khó chơi, lại có thể luôn bám theo phía sau ta. Nếu không phải thấy cô ta không có ác ý gì, cho dù là Công chúa của Cầu Long Tộc, cũng đồng dạng một mũi tên giết chết rồi.</w:t>
      </w:r>
    </w:p>
    <w:p>
      <w:pPr>
        <w:pStyle w:val="BodyText"/>
      </w:pPr>
      <w:r>
        <w:t xml:space="preserve">Tần Vô Song ngay từ đầu, còn tưởng rằng đây là trò lừa bịp bùa chú lần theo dấu vết cũ xưa, nhưng trải qua vài lần hắn luyện hóa, phát hiện căn bản không có phát sinh loại chuyện bùa chú lần theo dấu vết.</w:t>
      </w:r>
    </w:p>
    <w:p>
      <w:pPr>
        <w:pStyle w:val="BodyText"/>
      </w:pPr>
      <w:r>
        <w:t xml:space="preserve">- Lẽ nào, ma nữ này còn có thủ đoạn khác?</w:t>
      </w:r>
    </w:p>
    <w:p>
      <w:pPr>
        <w:pStyle w:val="BodyText"/>
      </w:pPr>
      <w:r>
        <w:t xml:space="preserve">Tần Vô Song tưởng rằng bản thân muốn thoát khỏi sự truy lùng của ma nữ này rất dễ dàng, bây giờ xem ra, cũng không phải dễ dàng như vậy.</w:t>
      </w:r>
    </w:p>
    <w:p>
      <w:pPr>
        <w:pStyle w:val="BodyText"/>
      </w:pPr>
      <w:r>
        <w:t xml:space="preserve">Cứ để một ma nữ bám theo như vậy, trước sau không phải là cách. Tần Vô Song quyết định, đợi ma nữ này đuổi đến gần, trực tiếp tỏ rõ lập trường với cô ta.</w:t>
      </w:r>
    </w:p>
    <w:p>
      <w:pPr>
        <w:pStyle w:val="BodyText"/>
      </w:pPr>
      <w:r>
        <w:t xml:space="preserve">o0o</w:t>
      </w:r>
    </w:p>
    <w:p>
      <w:pPr>
        <w:pStyle w:val="BodyText"/>
      </w:pPr>
      <w:r>
        <w:t xml:space="preserve">Ba ngày sau, ước chừng khi đến khu vực bên cạnh Lạc Xuyên Uyên. Tần Vô Song nhìn địa thế xung quanh, vô cùng thích hợp, quyết định giả vờ tu luyện, đợi ma nữ đó tìm đến.</w:t>
      </w:r>
    </w:p>
    <w:p>
      <w:pPr>
        <w:pStyle w:val="BodyText"/>
      </w:pPr>
      <w:r>
        <w:t xml:space="preserve">Mễ Già là Công chúa của Cầu Long Tộc, quả nhiên là có bí thuật theo dõi Tần Vô Song. Nhìn thấy Tần Vô Song đột nhiên dừng lại, trong lòng ngược lại cảm thấy sửng sốt, suy nghĩ nói:</w:t>
      </w:r>
    </w:p>
    <w:p>
      <w:pPr>
        <w:pStyle w:val="BodyText"/>
      </w:pPr>
      <w:r>
        <w:t xml:space="preserve">- Tên gia hỏa này nhất định là muốn bế quan tu luyện. Ta đi hù dọa hắn một chút. Ta đánh không lại ngươi, còn sợ chơi không lại ngươi sao?</w:t>
      </w:r>
    </w:p>
    <w:p>
      <w:pPr>
        <w:pStyle w:val="BodyText"/>
      </w:pPr>
      <w:r>
        <w:t xml:space="preserve">Mễ Già tạm thời dừng chân, thân ảnh nhanh chóng di động, không bao lâu, đã tới xung quanh Tần Vô Song, đúng lúc đang suy nghĩ dùng mưu kế gì để đối phó với Tần Vô Song.</w:t>
      </w:r>
    </w:p>
    <w:p>
      <w:pPr>
        <w:pStyle w:val="BodyText"/>
      </w:pPr>
      <w:r>
        <w:t xml:space="preserve">Đột nhiên trước mặt quang mang chợt lóe, một luồng thủy lưu cuộn lại thành một đường thẳng tắp, giống như một cây đại thương, trực tiếp đâm tới, thế vô cùng mãnh liệt.</w:t>
      </w:r>
    </w:p>
    <w:p>
      <w:pPr>
        <w:pStyle w:val="BodyText"/>
      </w:pPr>
      <w:r>
        <w:t xml:space="preserve">Mễ Già giật mình kinh ngạc, không kịp suy nghĩ, thân hình đã cuộn theo dòng thủy lưu đó, thuận thế dẫm đầu sóng dưới chân, giữa lúc đang hồ nghi, thân ảnh của Tần Vô Song nhoáng lên, đã xuất hiện ở phía trước.</w:t>
      </w:r>
    </w:p>
    <w:p>
      <w:pPr>
        <w:pStyle w:val="BodyText"/>
      </w:pPr>
      <w:r>
        <w:t xml:space="preserve">- Mễ Già tiểu thư, ta không biết ngươi dùng cách gì theo dõi dấu vết của ta. Nhưng ta là một người vô cùng cần có cảm giác an toàn. Nếu Mễ Già tiểu thư tiếp tục khiến ta cảm thấy bất an, nói không chừng, ta đành phải áp dụng thế sấm vang chớp giật, diệt trừ uy hiếp.</w:t>
      </w:r>
    </w:p>
    <w:p>
      <w:pPr>
        <w:pStyle w:val="BodyText"/>
      </w:pPr>
      <w:r>
        <w:t xml:space="preserve">Mễ Già ngay từ đầu còn có chút bất ngờ, lập tức ngược lại mệt mỏi nói:</w:t>
      </w:r>
    </w:p>
    <w:p>
      <w:pPr>
        <w:pStyle w:val="BodyText"/>
      </w:pPr>
      <w:r>
        <w:t xml:space="preserve">- Thế nào hả, một đại nam nhân như ngươi, lại muốn ức hiếp một nữ tử yếu đuối như ta sao?</w:t>
      </w:r>
    </w:p>
    <w:p>
      <w:pPr>
        <w:pStyle w:val="BodyText"/>
      </w:pPr>
      <w:r>
        <w:t xml:space="preserve">Tần Vô Song vừa tức giận, vừa buồn cười:</w:t>
      </w:r>
    </w:p>
    <w:p>
      <w:pPr>
        <w:pStyle w:val="BodyText"/>
      </w:pPr>
      <w:r>
        <w:t xml:space="preserve">- Ngươi cảm thấy, cả người ngươi từ trên xuống dưới, có chỗ nào giống nữ tử yếu ớt không?</w:t>
      </w:r>
    </w:p>
    <w:p>
      <w:pPr>
        <w:pStyle w:val="BodyText"/>
      </w:pPr>
      <w:r>
        <w:t xml:space="preserve">Mễ Già cười hắc hắc nói:</w:t>
      </w:r>
    </w:p>
    <w:p>
      <w:pPr>
        <w:pStyle w:val="BodyText"/>
      </w:pPr>
      <w:r>
        <w:t xml:space="preserve">- Ta đánh không lại ngươi, chính là nữ tử yếu ớt, hiểu không?</w:t>
      </w:r>
    </w:p>
    <w:p>
      <w:pPr>
        <w:pStyle w:val="BodyText"/>
      </w:pPr>
      <w:r>
        <w:t xml:space="preserve">Tần Vô Song thật sự không biết nói gì, nữ nhân này quả nhiên khó chơi. Nói chuyện đạo lý với cô ta, cô ta sẽ lằng nhằng với ngươi. Trở mặt với cô ta, cô ta lại cười đùa tí tởn.</w:t>
      </w:r>
    </w:p>
    <w:p>
      <w:pPr>
        <w:pStyle w:val="BodyText"/>
      </w:pPr>
      <w:r>
        <w:t xml:space="preserve">Tần Vô Song nghiêm mặt, khẩu khí lãnh đạm hỏi:</w:t>
      </w:r>
    </w:p>
    <w:p>
      <w:pPr>
        <w:pStyle w:val="BodyText"/>
      </w:pPr>
      <w:r>
        <w:t xml:space="preserve">- Mễ Già tiểu thư, ngươi có phải cảm thấy, ta thật sự không thể động thủ với ngươi không?</w:t>
      </w:r>
    </w:p>
    <w:p>
      <w:pPr>
        <w:pStyle w:val="BodyText"/>
      </w:pPr>
      <w:r>
        <w:t xml:space="preserve">- Ngươi muốn động thủ sao? Đến đây đi, dù sao ta đã không đánh lại ngươi, tùy ngươi ức hiếp như thế nào thôi.</w:t>
      </w:r>
    </w:p>
    <w:p>
      <w:pPr>
        <w:pStyle w:val="BodyText"/>
      </w:pPr>
      <w:r>
        <w:t xml:space="preserve">Mễ Già cười quái dị, khẩu khí như chà đạp người khác.</w:t>
      </w:r>
    </w:p>
    <w:p>
      <w:pPr>
        <w:pStyle w:val="BodyText"/>
      </w:pPr>
      <w:r>
        <w:t xml:space="preserve">Thấy Tần Vô Song âm trầm nghiêm mặt, Mễ Già vẫn mỉm cười, khẩu khí vui vẻ nói:</w:t>
      </w:r>
    </w:p>
    <w:p>
      <w:pPr>
        <w:pStyle w:val="BodyText"/>
      </w:pPr>
      <w:r>
        <w:t xml:space="preserve">- Được rồi, không đùa với Tần Vô Song ngươi nữa, nói như vậy đi, ta muốn hợp tác với ngươi.</w:t>
      </w:r>
    </w:p>
    <w:p>
      <w:pPr>
        <w:pStyle w:val="BodyText"/>
      </w:pPr>
      <w:r>
        <w:t xml:space="preserve">- Hợp tác?</w:t>
      </w:r>
    </w:p>
    <w:p>
      <w:pPr>
        <w:pStyle w:val="BodyText"/>
      </w:pPr>
      <w:r>
        <w:t xml:space="preserve">Tần Vô Song nhíu mày nói, hắn thật sự không nghĩ ra, có thể có được hợp tác gì tốt đẹp với ma nữ này. Hơn nữa, ma nữ này cả người không có một chút gì giống như đang nói chuyện nghiêm chỉnh, ai biết được cô ta ngay sau đó lại không phát điên gì đó.</w:t>
      </w:r>
    </w:p>
    <w:p>
      <w:pPr>
        <w:pStyle w:val="BodyText"/>
      </w:pPr>
      <w:r>
        <w:t xml:space="preserve">- Đúng vậy, theo như ta biết, cao thủ của các Cấm địa của Thần khác, đã lục tục tiến vào Vô Tận Đông Hải, giống như hình thành mạng lưới lùng bắt ngươi. Thiên la địa võng này một khi được hình thành, ngươi không cảm thấy, tình cảnh rất nguy hiểm sao?</w:t>
      </w:r>
    </w:p>
    <w:p>
      <w:pPr>
        <w:pStyle w:val="BodyText"/>
      </w:pPr>
      <w:r>
        <w:t xml:space="preserve">Tần Vô Song ngạo nghễ cười nói:</w:t>
      </w:r>
    </w:p>
    <w:p>
      <w:pPr>
        <w:pStyle w:val="BodyText"/>
      </w:pPr>
      <w:r>
        <w:t xml:space="preserve">- Thiên la địa võng? Ta chỉ sợ bọn họ không đến, nếu đến, vừa vặn ta sẽ khiến tất cả bọn họ tới thì được đi không được.</w:t>
      </w:r>
    </w:p>
    <w:p>
      <w:pPr>
        <w:pStyle w:val="BodyText"/>
      </w:pPr>
      <w:r>
        <w:t xml:space="preserve">Mễ Già chậc chậc thở dài:</w:t>
      </w:r>
    </w:p>
    <w:p>
      <w:pPr>
        <w:pStyle w:val="BodyText"/>
      </w:pPr>
      <w:r>
        <w:t xml:space="preserve">- Khẩu khí lớn lắm, có vẻ như khẩu khí của một người nào đó, phảng phất ngay cả cao thủ Hóa Thần Đạo ở trước mặt ngươi đều là tượng đất cả?</w:t>
      </w:r>
    </w:p>
    <w:p>
      <w:pPr>
        <w:pStyle w:val="BodyText"/>
      </w:pPr>
      <w:r>
        <w:t xml:space="preserve">Tần Vô Song im lặng không nói, cao thủ Hóa Thần Đạo trong năm đại Cấm địa của Thần, ngoài thế lực Đồ Đằng ra, bao gồm cả những tông môn nhất lưu, mỗi một tông môn có hai cường giả Hóa Thần Đạo như vậy. Cộng lại, sẽ không vượt quá năm mươi người.</w:t>
      </w:r>
    </w:p>
    <w:p>
      <w:pPr>
        <w:pStyle w:val="BodyText"/>
      </w:pPr>
      <w:r>
        <w:t xml:space="preserve">Nếu là Chân Thần Đạo, càng ít đến mức đáng thương.</w:t>
      </w:r>
    </w:p>
    <w:p>
      <w:pPr>
        <w:pStyle w:val="BodyText"/>
      </w:pPr>
      <w:r>
        <w:t xml:space="preserve">Nếu tới một hai người, Tần Vô Song đương nhiên tự tin có thể ứng phó nổi, nhưng nếu rất nhiều Hóa Thần Đạo tiếp cận, xác thực là gánh nặng không thể nào gánh vác.</w:t>
      </w:r>
    </w:p>
    <w:p>
      <w:pPr>
        <w:pStyle w:val="BodyText"/>
      </w:pPr>
      <w:r>
        <w:t xml:space="preserve">Đừng nói là Hóa Thần Đạo, cho dù là Ngưng Thần Đạo, một khi xuất hiện ba bốn người, nếu hình thành bao vây, đối với Tần Vô Song mà nói, chính là chuyện vô cùng nguy hiểm.</w:t>
      </w:r>
    </w:p>
    <w:p>
      <w:pPr>
        <w:pStyle w:val="BodyText"/>
      </w:pPr>
      <w:r>
        <w:t xml:space="preserve">Dù sao, Thần Tú Cung lợi hại, nhưng cũng không phải là thứ vạn năng. Ngưng Thần Đạo cường giả, Thần Tú Cung có thể bắn chết một hai người, cũng không có nghĩa có thể tiêu diệt toàn bộ.</w:t>
      </w:r>
    </w:p>
    <w:p>
      <w:pPr>
        <w:pStyle w:val="BodyText"/>
      </w:pPr>
      <w:r>
        <w:t xml:space="preserve">Mễ Già thấy Tần Vô Song im lặng không nói, thong thả ung dung nói:</w:t>
      </w:r>
    </w:p>
    <w:p>
      <w:pPr>
        <w:pStyle w:val="BodyText"/>
      </w:pPr>
      <w:r>
        <w:t xml:space="preserve">- Được rồi, bổn tiểu thư thừa nhận, ngay từ đầu, ta tìm tới ngươi, là có địch ý. Nhưng sau khi nhận thức được thực lực của ngươi không phải là hư danh, địch ý của bổn tiểu thư đã không ngừng giảm xuống. Ngươi có tin hay không?</w:t>
      </w:r>
    </w:p>
    <w:p>
      <w:pPr>
        <w:pStyle w:val="BodyText"/>
      </w:pPr>
      <w:r>
        <w:t xml:space="preserve">Tần Vô Song hừ nhẹ một tiếng:</w:t>
      </w:r>
    </w:p>
    <w:p>
      <w:pPr>
        <w:pStyle w:val="BodyText"/>
      </w:pPr>
      <w:r>
        <w:t xml:space="preserve">- Nếu không phải ngươi không có địch ý gì, sao ta có thể cho phép ngươi truy tìm dấu vết đến tận đây chứ?</w:t>
      </w:r>
    </w:p>
    <w:p>
      <w:pPr>
        <w:pStyle w:val="BodyText"/>
      </w:pPr>
      <w:r>
        <w:t xml:space="preserve">Mễ Già cười run rẩy hết cả người, thản nhiên nói:</w:t>
      </w:r>
    </w:p>
    <w:p>
      <w:pPr>
        <w:pStyle w:val="BodyText"/>
      </w:pPr>
      <w:r>
        <w:t xml:space="preserve">- Ta nghe nói người nào đó vô cùng tàn khốc đối với kẻ địch của mình, nhưng đối với nữ hài tử, lại vô cùng khoan dung, quả nhiên là thật.</w:t>
      </w:r>
    </w:p>
    <w:p>
      <w:pPr>
        <w:pStyle w:val="BodyText"/>
      </w:pPr>
      <w:r>
        <w:t xml:space="preserve">Tần Vô Song thản nhiên nói:</w:t>
      </w:r>
    </w:p>
    <w:p>
      <w:pPr>
        <w:pStyle w:val="BodyText"/>
      </w:pPr>
      <w:r>
        <w:t xml:space="preserve">- Trong đối tượng khoan dung của ta, có vẻ không bao gồm ngươi!</w:t>
      </w:r>
    </w:p>
    <w:p>
      <w:pPr>
        <w:pStyle w:val="BodyText"/>
      </w:pPr>
      <w:r>
        <w:t xml:space="preserve">- Hừ, ăn nói hai lòng!</w:t>
      </w:r>
    </w:p>
    <w:p>
      <w:pPr>
        <w:pStyle w:val="BodyText"/>
      </w:pPr>
      <w:r>
        <w:t xml:space="preserve">Mễ Già lắc lư đôi bàn tay trắng như phấn, ưỡn thẳng ngực:</w:t>
      </w:r>
    </w:p>
    <w:p>
      <w:pPr>
        <w:pStyle w:val="BodyText"/>
      </w:pPr>
      <w:r>
        <w:t xml:space="preserve">- Bổn tiểu thư ta lẽ nào không bằng Mộ Dung muội muội gì đó, cũng không bằng Nhược Lan muội muội của ngươi sao?</w:t>
      </w:r>
    </w:p>
    <w:p>
      <w:pPr>
        <w:pStyle w:val="BodyText"/>
      </w:pPr>
      <w:r>
        <w:t xml:space="preserve">- Ngươi theo dõi ta, chính là vì muốn nói những lời thối tha này sao?</w:t>
      </w:r>
    </w:p>
    <w:p>
      <w:pPr>
        <w:pStyle w:val="BodyText"/>
      </w:pPr>
      <w:r>
        <w:t xml:space="preserve">- Ha ha, có người nào đó không dám đối mặt. Được rồi, vậy ta không nói chuyện này nữa. Vô Song tiểu tử, bổn tiểu thư hỏi ngươi, có hứng thú hợp tác hay không.</w:t>
      </w:r>
    </w:p>
    <w:p>
      <w:pPr>
        <w:pStyle w:val="BodyText"/>
      </w:pPr>
      <w:r>
        <w:t xml:space="preserve">- Vậy phải xem thành ý của ngươi như thế nào?</w:t>
      </w:r>
    </w:p>
    <w:p>
      <w:pPr>
        <w:pStyle w:val="BodyText"/>
      </w:pPr>
      <w:r>
        <w:t xml:space="preserve">- Bổn tiểu thư rất ít khi có thành ý như vậy, ngươi tưởng rằng bổn tiểu thư ta rất nhàn rỗi sao?</w:t>
      </w:r>
    </w:p>
    <w:p>
      <w:pPr>
        <w:pStyle w:val="BodyText"/>
      </w:pPr>
      <w:r>
        <w:t xml:space="preserve">Mễ Già hỏi ngược lại:</w:t>
      </w:r>
    </w:p>
    <w:p>
      <w:pPr>
        <w:pStyle w:val="BodyText"/>
      </w:pPr>
      <w:r>
        <w:t xml:space="preserve">- Nói như vậy đi, ta có thể giúp ngươi phân tích tình hình kẻ địch, có thể lợi dụng năng lực tình báo của Cầu Long Tộc chúng ta. Nhưng mà, ngươi phải giúp ta làm một chuyện.</w:t>
      </w:r>
    </w:p>
    <w:p>
      <w:pPr>
        <w:pStyle w:val="BodyText"/>
      </w:pPr>
      <w:r>
        <w:t xml:space="preserve">- Chuyện gì?</w:t>
      </w:r>
    </w:p>
    <w:p>
      <w:pPr>
        <w:pStyle w:val="BodyText"/>
      </w:pPr>
      <w:r>
        <w:t xml:space="preserve">- Theo ta tới Đông Chi Cực Địa một chuyến!</w:t>
      </w:r>
    </w:p>
    <w:p>
      <w:pPr>
        <w:pStyle w:val="BodyText"/>
      </w:pPr>
      <w:r>
        <w:t xml:space="preserve">- Cái gì?</w:t>
      </w:r>
    </w:p>
    <w:p>
      <w:pPr>
        <w:pStyle w:val="BodyText"/>
      </w:pPr>
      <w:r>
        <w:t xml:space="preserve">Tần Vô Song trừng mắt:</w:t>
      </w:r>
    </w:p>
    <w:p>
      <w:pPr>
        <w:pStyle w:val="BodyText"/>
      </w:pPr>
      <w:r>
        <w:t xml:space="preserve">- Loại chỗ nguy hiểm đó, đến đó làm cái gì?</w:t>
      </w:r>
    </w:p>
    <w:p>
      <w:pPr>
        <w:pStyle w:val="BodyText"/>
      </w:pPr>
      <w:r>
        <w:t xml:space="preserve">- Ngươi mau nói đi, có gan đi không?</w:t>
      </w:r>
    </w:p>
    <w:p>
      <w:pPr>
        <w:pStyle w:val="BodyText"/>
      </w:pPr>
      <w:r>
        <w:t xml:space="preserve">Mễ Già giống như khiêu khích hỏi.</w:t>
      </w:r>
    </w:p>
    <w:p>
      <w:pPr>
        <w:pStyle w:val="BodyText"/>
      </w:pPr>
      <w:r>
        <w:t xml:space="preserve">- Có gan hay không, phải xem lợi thế của ngươi có đủ khiến ta động lòng hay không. Còn nữa, ngươi nhất định phải nói cho ta biết, tới Đông Chi Cực Địa đó làm cái gì.</w:t>
      </w:r>
    </w:p>
    <w:p>
      <w:pPr>
        <w:pStyle w:val="BodyText"/>
      </w:pPr>
      <w:r>
        <w:t xml:space="preserve">- Hừ, ta có thể đảm bảo, với năng lực tình báo của ta, có thể đảm bảo ngươi ở Vô Tận Đông Hải không bị vây sát. Hơn nữa, vào thời khắc mấu chốt, cho dù gặp phải Hóa Thần Đạo cường giả, cũng có thể gặp dữ hóa lành. Lợi thế như vậy đã đủ hay chưa?</w:t>
      </w:r>
    </w:p>
    <w:p>
      <w:pPr>
        <w:pStyle w:val="BodyText"/>
      </w:pPr>
      <w:r>
        <w:t xml:space="preserve">- Chưa đủ!</w:t>
      </w:r>
    </w:p>
    <w:p>
      <w:pPr>
        <w:pStyle w:val="BodyText"/>
      </w:pPr>
      <w:r>
        <w:t xml:space="preserve">Tần Vô Song dứt khoát lắc đầu, hắn có Thần Tú Cung, còn có Thiên Độn Chi Phù, cho dù đối mặt với bao vây của Hóa Thần Đạo, cũng có thể lợi dụng Thiên Độn Chi Phù rút lui.</w:t>
      </w:r>
    </w:p>
    <w:p>
      <w:pPr>
        <w:pStyle w:val="BodyText"/>
      </w:pPr>
      <w:r>
        <w:t xml:space="preserve">- Tiểu tử, ngươi là kẻ cuồng vọng tự đại, hay là không biết sống chết?</w:t>
      </w:r>
    </w:p>
    <w:p>
      <w:pPr>
        <w:pStyle w:val="BodyText"/>
      </w:pPr>
      <w:r>
        <w:t xml:space="preserve">Mễ Già nhướng mày lên, nũng nịu hỏi.</w:t>
      </w:r>
    </w:p>
    <w:p>
      <w:pPr>
        <w:pStyle w:val="BodyText"/>
      </w:pPr>
      <w:r>
        <w:t xml:space="preserve">- Nếu không có lợi thế khác, ta sẽ không đi cùng!</w:t>
      </w:r>
    </w:p>
    <w:p>
      <w:pPr>
        <w:pStyle w:val="BodyText"/>
      </w:pPr>
      <w:r>
        <w:t xml:space="preserve">Tần Vô Song xua xua tay.</w:t>
      </w:r>
    </w:p>
    <w:p>
      <w:pPr>
        <w:pStyle w:val="BodyText"/>
      </w:pPr>
      <w:r>
        <w:t xml:space="preserve">Mễ Già dừng lại, âm thầm cắn răng, tức giận hỏi:</w:t>
      </w:r>
    </w:p>
    <w:p>
      <w:pPr>
        <w:pStyle w:val="BodyText"/>
      </w:pPr>
      <w:r>
        <w:t xml:space="preserve">- Thật đúng là tên khốn khiếp, ngươi nói xem, ngươi muốn lợi thế gì. Không phải là muốn bổn tiểu thư lấy thân báo đáp chứ?</w:t>
      </w:r>
    </w:p>
    <w:p>
      <w:pPr>
        <w:pStyle w:val="BodyText"/>
      </w:pPr>
      <w:r>
        <w:t xml:space="preserve">- Cám ơn, lấy thân báo đáp gì đó, ta không dám lĩnh giáo.</w:t>
      </w:r>
    </w:p>
    <w:p>
      <w:pPr>
        <w:pStyle w:val="BodyText"/>
      </w:pPr>
      <w:r>
        <w:t xml:space="preserve">Tần Vô Song nói:</w:t>
      </w:r>
    </w:p>
    <w:p>
      <w:pPr>
        <w:pStyle w:val="BodyText"/>
      </w:pPr>
      <w:r>
        <w:t xml:space="preserve">- Ngươi hãy nói trước, ngươi muốn tới Đông Chi Cực Địa làm cái gì?</w:t>
      </w:r>
    </w:p>
    <w:p>
      <w:pPr>
        <w:pStyle w:val="BodyText"/>
      </w:pPr>
      <w:r>
        <w:t xml:space="preserve">- Ta muốn đi tìm một thứ.</w:t>
      </w:r>
    </w:p>
    <w:p>
      <w:pPr>
        <w:pStyle w:val="BodyText"/>
      </w:pPr>
      <w:r>
        <w:t xml:space="preserve">Mễ Già khẽ cắn môi, cũng có chút do dự.</w:t>
      </w:r>
    </w:p>
    <w:p>
      <w:pPr>
        <w:pStyle w:val="BodyText"/>
      </w:pPr>
      <w:r>
        <w:t xml:space="preserve">- Thứ gì?</w:t>
      </w:r>
    </w:p>
    <w:p>
      <w:pPr>
        <w:pStyle w:val="BodyText"/>
      </w:pPr>
      <w:r>
        <w:t xml:space="preserve">Tần Vô Song khoan thai nói:</w:t>
      </w:r>
    </w:p>
    <w:p>
      <w:pPr>
        <w:pStyle w:val="BodyText"/>
      </w:pPr>
      <w:r>
        <w:t xml:space="preserve">- Một khi muốn hợp tác, thì phải có thành ý, đầu tiên hãy để ta xem xem thành ý của ngươi rồi hãy nói.</w:t>
      </w:r>
    </w:p>
    <w:p>
      <w:pPr>
        <w:pStyle w:val="BodyText"/>
      </w:pPr>
      <w:r>
        <w:t xml:space="preserve">- Được rồi, nói cho ngươi biết cũng không can hệ gì, ta muốn tới Thang Cốc, tìm Xích Viêm Chi Hỏa, cô đọng thành Hỏa Phách. Vô Song tiểu tử, nếu ta có Xích Viêm Chi Hỏa, cho dù ngươi có Thần Tú Cung, khẳng định cũng không đánh lại ta, ngươi có tin hay không?</w:t>
      </w:r>
    </w:p>
    <w:p>
      <w:pPr>
        <w:pStyle w:val="BodyText"/>
      </w:pPr>
      <w:r>
        <w:t xml:space="preserve">Mễ Già lắc lư nắm tay hỏi.</w:t>
      </w:r>
    </w:p>
    <w:p>
      <w:pPr>
        <w:pStyle w:val="BodyText"/>
      </w:pPr>
      <w:r>
        <w:t xml:space="preserve">- Giả thiết vô vị!</w:t>
      </w:r>
    </w:p>
    <w:p>
      <w:pPr>
        <w:pStyle w:val="BodyText"/>
      </w:pPr>
      <w:r>
        <w:t xml:space="preserve">Tần Vô Song cười khinh miệt, trầm ngâm nói:</w:t>
      </w:r>
    </w:p>
    <w:p>
      <w:pPr>
        <w:pStyle w:val="BodyText"/>
      </w:pPr>
      <w:r>
        <w:t xml:space="preserve">- Nhưng mà, Xích Viêm Chi Hỏa, trong Thang Cốc có thứ này sao?</w:t>
      </w:r>
    </w:p>
    <w:p>
      <w:pPr>
        <w:pStyle w:val="BodyText"/>
      </w:pPr>
      <w:r>
        <w:t xml:space="preserve">- Hắc hắc, chỗ khác có thể cũng có, nhưng Xích Viêm Chi Hỏa của Thang Cốc, tuyệt đối là tinh thuần nhất. Có thể đốt cháy tất cả mọi thứ!</w:t>
      </w:r>
    </w:p>
    <w:p>
      <w:pPr>
        <w:pStyle w:val="BodyText"/>
      </w:pPr>
      <w:r>
        <w:t xml:space="preserve">Mễ Già tràn ngập vẻ say mê.</w:t>
      </w:r>
    </w:p>
    <w:p>
      <w:pPr>
        <w:pStyle w:val="BodyText"/>
      </w:pPr>
      <w:r>
        <w:t xml:space="preserve">Ánh mắt Tần Vô Song nheo lại thành một đường:</w:t>
      </w:r>
    </w:p>
    <w:p>
      <w:pPr>
        <w:pStyle w:val="BodyText"/>
      </w:pPr>
      <w:r>
        <w:t xml:space="preserve">- Ngươi đã tới Thần Long Bảo Các, đúng không?</w:t>
      </w:r>
    </w:p>
    <w:p>
      <w:pPr>
        <w:pStyle w:val="BodyText"/>
      </w:pPr>
      <w:r>
        <w:t xml:space="preserve">Mễ Già ngây người sửng sốt:</w:t>
      </w:r>
    </w:p>
    <w:p>
      <w:pPr>
        <w:pStyle w:val="BodyText"/>
      </w:pPr>
      <w:r>
        <w:t xml:space="preserve">- Làm sao ngươi biết?</w:t>
      </w:r>
    </w:p>
    <w:p>
      <w:pPr>
        <w:pStyle w:val="BodyText"/>
      </w:pPr>
      <w:r>
        <w:t xml:space="preserve">Tần Vô Song hừ lạnh nói:</w:t>
      </w:r>
    </w:p>
    <w:p>
      <w:pPr>
        <w:pStyle w:val="BodyText"/>
      </w:pPr>
      <w:r>
        <w:t xml:space="preserve">- Có phải hai kẻ kia của Thần Long Bảo Các nói cho ngươi biết?</w:t>
      </w:r>
    </w:p>
    <w:p>
      <w:pPr>
        <w:pStyle w:val="BodyText"/>
      </w:pPr>
      <w:r>
        <w:t xml:space="preserve">- Nói cho ta biết cái gì? Nói cho ta biết ngươi dùng Thần đạo Chiến y trao đổi một đống đồ sao? Đúng vậy, Vô Song tiểu tử, ngươi thật đúng là đầu đất tăng thêm ba cấp. Đem Thần đạo Chiến y đi đổi những thứ vớ vẩn đó, mang lợi cho bọn chúng.</w:t>
      </w:r>
    </w:p>
    <w:p>
      <w:pPr>
        <w:pStyle w:val="BodyText"/>
      </w:pPr>
      <w:r>
        <w:t xml:space="preserve">Mễ Già nói đến đây, khẩu khí cũng trở nên kích động.</w:t>
      </w:r>
    </w:p>
    <w:p>
      <w:pPr>
        <w:pStyle w:val="BodyText"/>
      </w:pPr>
      <w:r>
        <w:t xml:space="preserve">Tần Vô Song cảm thấy khó hiểu, nhìn bộ dạng của Mễ Già không giống như đang giả vờ, trong lòng có chút do dự. Nếu tới Thang Cốc có thể có được Xích Viêm Chi Hỏa, vậy nơi đó thật sự đáng để xông vào rồi.</w:t>
      </w:r>
    </w:p>
    <w:p>
      <w:pPr>
        <w:pStyle w:val="BodyText"/>
      </w:pPr>
      <w:r>
        <w:t xml:space="preserve">Hơn nữa, Tần Vô Song cảm thấy, Thang Cốc đó vô cùng giống với thời đại thần thoại của kiếp trước, cũng có truyền thuyết về Kim Ô Thú. Vậy thì, thứ như Phù Tang Chi Mộc, Thang Cốc hà cớ gì lại không có?</w:t>
      </w:r>
    </w:p>
    <w:p>
      <w:pPr>
        <w:pStyle w:val="BodyText"/>
      </w:pPr>
      <w:r>
        <w:t xml:space="preserve">Xích Viêm Chi Hỏa, Phù Tang Chi Mộc, đây chính là hai thứ mà Tần Vô Song đều đang rất cần.</w:t>
      </w:r>
    </w:p>
    <w:p>
      <w:pPr>
        <w:pStyle w:val="Compact"/>
      </w:pPr>
      <w:r>
        <w:t xml:space="preserve">Ủng hộ chỉ với 1 click và 5s ! (adf.ly/4EmoB)</w:t>
      </w:r>
      <w:r>
        <w:br w:type="textWrapping"/>
      </w:r>
      <w:r>
        <w:br w:type="textWrapping"/>
      </w:r>
    </w:p>
    <w:p>
      <w:pPr>
        <w:pStyle w:val="Heading2"/>
      </w:pPr>
      <w:bookmarkStart w:id="780" w:name="chương-758"/>
      <w:bookmarkEnd w:id="780"/>
      <w:r>
        <w:t xml:space="preserve">758. Chương 75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58: Ấp trứng Yêu lo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hấy biểu tình hoang mang của Tần Vô Song, Mễ Già dường như cũng ý thức được gì đó, ha ha hỏi:</w:t>
      </w:r>
    </w:p>
    <w:p>
      <w:pPr>
        <w:pStyle w:val="BodyText"/>
      </w:pPr>
      <w:r>
        <w:t xml:space="preserve">- Lẽ nào hai kẻ khốn khiếp ở Thần Long Bảo Các kia lừa gạt ta?</w:t>
      </w:r>
    </w:p>
    <w:p>
      <w:pPr>
        <w:pStyle w:val="BodyText"/>
      </w:pPr>
      <w:r>
        <w:t xml:space="preserve">- Bọn họ nói với ngươi, ta dùng Thần đạo Chiến y trao đổi với bọn họ cái gì? Đã trao đổi cái gì?</w:t>
      </w:r>
    </w:p>
    <w:p>
      <w:pPr>
        <w:pStyle w:val="BodyText"/>
      </w:pPr>
      <w:r>
        <w:t xml:space="preserve">- Trao đổi Dưỡng Thần Châu, Ly Vẫn Cốt Thiết còn có Long Tức Phong Ấn gì đó. Dưỡng Thần Châu cũng chính là lừa gạt loại người ở dưới Thần đạo như ngươi, đối với bổn tiểu thư mà nói, đó chính là loại rác rưởi siêu cấp, thậm chí ngay cả Ly Vẫn Cốt Thiết, thứ đó ngoài chế tạo vũ khí Thần đạo ra, còn có tác dụng gì nữa chứ? Long Tức Phong Ấn căn bản chính là rác rưởi. Bổn tiểu thư nếu cao hứng, đưa cho ngươi tám mười cuốn cũng không thành vấn đề.</w:t>
      </w:r>
    </w:p>
    <w:p>
      <w:pPr>
        <w:pStyle w:val="BodyText"/>
      </w:pPr>
      <w:r>
        <w:t xml:space="preserve">- Được rồi, nếu ngươi đưa cho ta tám mười cuốn, ta cũng không ngại đâu.</w:t>
      </w:r>
    </w:p>
    <w:p>
      <w:pPr>
        <w:pStyle w:val="BodyText"/>
      </w:pPr>
      <w:r>
        <w:t xml:space="preserve">Tần Vô Song nói giống như cười chế nhạo.</w:t>
      </w:r>
    </w:p>
    <w:p>
      <w:pPr>
        <w:pStyle w:val="BodyText"/>
      </w:pPr>
      <w:r>
        <w:t xml:space="preserve">Mễ Già nhất thời không biết nói gì. Một hồi lâu sau mới lấy một loại khẩu khí không chịu được nói:</w:t>
      </w:r>
    </w:p>
    <w:p>
      <w:pPr>
        <w:pStyle w:val="BodyText"/>
      </w:pPr>
      <w:r>
        <w:t xml:space="preserve">- Ngươi thật là không có tác phong nói chuyện. Chìa tay hỏi nữ hài tử thứ gì đó, sao ngươi không đem Thần Tú Cung đưa cho ta?</w:t>
      </w:r>
    </w:p>
    <w:p>
      <w:pPr>
        <w:pStyle w:val="BodyText"/>
      </w:pPr>
      <w:r>
        <w:t xml:space="preserve">- Không phải chính ngươi nói muốn đưa cho ta tám mười cuốn hay sao?</w:t>
      </w:r>
    </w:p>
    <w:p>
      <w:pPr>
        <w:pStyle w:val="BodyText"/>
      </w:pPr>
      <w:r>
        <w:t xml:space="preserve">Tần Vô Song buông tay.</w:t>
      </w:r>
    </w:p>
    <w:p>
      <w:pPr>
        <w:pStyle w:val="BodyText"/>
      </w:pPr>
      <w:r>
        <w:t xml:space="preserve">- Cái đó phải cần bổn tiểu thư cao hứng mới được, thái độ hiện giờ của ngươi, khiến bổn tiểu thư rất không cao hứng. Được rồi, đừng phí lời nữa, có hứng thú cùng xông tới Đông Chi Cực Địa hay không?</w:t>
      </w:r>
    </w:p>
    <w:p>
      <w:pPr>
        <w:pStyle w:val="BodyText"/>
      </w:pPr>
      <w:r>
        <w:t xml:space="preserve">- Đông Chi Cực Địa, bản thân ngươi không thể đi, kéo theo ta làm gì?</w:t>
      </w:r>
    </w:p>
    <w:p>
      <w:pPr>
        <w:pStyle w:val="BodyText"/>
      </w:pPr>
      <w:r>
        <w:t xml:space="preserve">Tần Vô Song hồ nghi hỏi.</w:t>
      </w:r>
    </w:p>
    <w:p>
      <w:pPr>
        <w:pStyle w:val="BodyText"/>
      </w:pPr>
      <w:r>
        <w:t xml:space="preserve">- Đã nói người có được Thần Tú Cung, sẽ có đại phúc duyên. Bổn tiểu thư lâu nay vận khí rất tốt, nếu kéo theo một người có đại phúc duyên, có thể gia tăng vận khí. Hơn nữa, hiện tại có tin đồn truyền đi là Thang Cốc có Kim Ô Thú tái sinh, ngươi có Thần Tú Cung, có thể học Thái cổ Đại thần Hậu Nghệ, vào thời khắc then chốt, có thể chống đỡ được.</w:t>
      </w:r>
    </w:p>
    <w:p>
      <w:pPr>
        <w:pStyle w:val="BodyText"/>
      </w:pPr>
      <w:r>
        <w:t xml:space="preserve">Mễ Già trái lại rất thẳng thắn, cũng không che giấu.</w:t>
      </w:r>
    </w:p>
    <w:p>
      <w:pPr>
        <w:pStyle w:val="BodyText"/>
      </w:pPr>
      <w:r>
        <w:t xml:space="preserve">Tần Vô Song khó chịu nói:</w:t>
      </w:r>
    </w:p>
    <w:p>
      <w:pPr>
        <w:pStyle w:val="BodyText"/>
      </w:pPr>
      <w:r>
        <w:t xml:space="preserve">- Thì ra ngươi muốn ta đi làm người chống đỡ!</w:t>
      </w:r>
    </w:p>
    <w:p>
      <w:pPr>
        <w:pStyle w:val="BodyText"/>
      </w:pPr>
      <w:r>
        <w:t xml:space="preserve">Mễ Già hắc hắc cười nói:</w:t>
      </w:r>
    </w:p>
    <w:p>
      <w:pPr>
        <w:pStyle w:val="BodyText"/>
      </w:pPr>
      <w:r>
        <w:t xml:space="preserve">- Yên tâm đi, vùng đất xung quanh Thang Cốc rộng cả trăm vạn dặm, chúng ta không thể xui xẻo như vậy, đừng nói tin đồn Kim Ô Thú đó có phải sự thật hay không, cho dù là thật, trong khu vực cả trăm vạn dặm chúng ta có thể gặp phải sao? Vận khí không xấu như vậy chứ?</w:t>
      </w:r>
    </w:p>
    <w:p>
      <w:pPr>
        <w:pStyle w:val="BodyText"/>
      </w:pPr>
      <w:r>
        <w:t xml:space="preserve">Nói đến mức độ này, Tần Vô Song đối với động cơ của Mễ Già trái lại không có hoài nghi gì cả. Hơn nữa, đề nghị của nữ nhân điêu ngoa này, cũng có chút lực hấp dẫn.</w:t>
      </w:r>
    </w:p>
    <w:p>
      <w:pPr>
        <w:pStyle w:val="BodyText"/>
      </w:pPr>
      <w:r>
        <w:t xml:space="preserve">Tấn thăng Thần đạo, đối với Tần Vô Song mà nói, đã là chuyện nước chảy thành sông rồi. Sau khi tiến vào Thần đạo, Tần Vô Song bức thiết nhất chính là có một Ma Tượng Đại Khôi Lỗi.</w:t>
      </w:r>
    </w:p>
    <w:p>
      <w:pPr>
        <w:pStyle w:val="BodyText"/>
      </w:pPr>
      <w:r>
        <w:t xml:space="preserve">Lấy Thần hồn chi lực thúc giục Ma Tượng Đại Khôi Lỗi, nếu luyện chế tốt, lực chiến đấu giống như bản thân cũng chưa chắc không có khả năng, cho nên, Tần Vô Song đối với Ma Tượng Đại Khôi Lỗi vẫn vô cùng khao khát. Đến lúc đó bản thân hắn không phải chiến đấu một mình rồi.</w:t>
      </w:r>
    </w:p>
    <w:p>
      <w:pPr>
        <w:pStyle w:val="BodyText"/>
      </w:pPr>
      <w:r>
        <w:t xml:space="preserve">- Này, đừng ngơ ngác nữa, rút cuộc được hay không được?</w:t>
      </w:r>
    </w:p>
    <w:p>
      <w:pPr>
        <w:pStyle w:val="BodyText"/>
      </w:pPr>
      <w:r>
        <w:t xml:space="preserve">Mễ Già không kiên nhẫn hỏi.</w:t>
      </w:r>
    </w:p>
    <w:p>
      <w:pPr>
        <w:pStyle w:val="BodyText"/>
      </w:pPr>
      <w:r>
        <w:t xml:space="preserve">- Suy nghĩ một chút, nếu lợi thế của ngươi có thể đề cao thích đáng một chút, ta sẽ đáp ứng.</w:t>
      </w:r>
    </w:p>
    <w:p>
      <w:pPr>
        <w:pStyle w:val="BodyText"/>
      </w:pPr>
      <w:r>
        <w:t xml:space="preserve">Tần Vô Song giống như cười chế nhạo nói.</w:t>
      </w:r>
    </w:p>
    <w:p>
      <w:pPr>
        <w:pStyle w:val="BodyText"/>
      </w:pPr>
      <w:r>
        <w:t xml:space="preserve">Kỳ thật đề nghị này đối với hắn mà nói, chỉ hoàn toàn có lợi chứ không có hại. Chỉ cần Mễ Già không có ác ý, hợp tác với cô ta, có thêm một trợ thủ không nói làm gì, còn có thể lợi dụng sự quen thuộc của cô ta đối với Vô Tận Đông Hải, và mạng lưới tình báo của Cầu Long Tộc, sao hắn có thể không tự nguyện mà làm?</w:t>
      </w:r>
    </w:p>
    <w:p>
      <w:pPr>
        <w:pStyle w:val="BodyText"/>
      </w:pPr>
      <w:r>
        <w:t xml:space="preserve">Vì vậy, Tần Vô Song lên giá tại chỗ, tranh thủ kiếm thêm chút ưu đãi.</w:t>
      </w:r>
    </w:p>
    <w:p>
      <w:pPr>
        <w:pStyle w:val="BodyText"/>
      </w:pPr>
      <w:r>
        <w:t xml:space="preserve">- Ngươi muốn có cái gì, nói thẳng đi!</w:t>
      </w:r>
    </w:p>
    <w:p>
      <w:pPr>
        <w:pStyle w:val="BodyText"/>
      </w:pPr>
      <w:r>
        <w:t xml:space="preserve">Mễ Già thấy khẩu khí của Tần Vô Song buông lỏng, vội vàng thừa cơ nói.</w:t>
      </w:r>
    </w:p>
    <w:p>
      <w:pPr>
        <w:pStyle w:val="BodyText"/>
      </w:pPr>
      <w:r>
        <w:t xml:space="preserve">- Ngoài những điều ngươi nói ra, mười cuốn Long Tức Phong Ấn. Ngoài ra, còn có một yêu cầu quá đáng.</w:t>
      </w:r>
    </w:p>
    <w:p>
      <w:pPr>
        <w:pStyle w:val="BodyText"/>
      </w:pPr>
      <w:r>
        <w:t xml:space="preserve">- Yêu cầu quá đáng?</w:t>
      </w:r>
    </w:p>
    <w:p>
      <w:pPr>
        <w:pStyle w:val="BodyText"/>
      </w:pPr>
      <w:r>
        <w:t xml:space="preserve">Mễ Già vẻ mặt đề phòng:</w:t>
      </w:r>
    </w:p>
    <w:p>
      <w:pPr>
        <w:pStyle w:val="BodyText"/>
      </w:pPr>
      <w:r>
        <w:t xml:space="preserve">- Ngươi muốn làm gì?</w:t>
      </w:r>
    </w:p>
    <w:p>
      <w:pPr>
        <w:pStyle w:val="BodyText"/>
      </w:pPr>
      <w:r>
        <w:t xml:space="preserve">- Nhìn bộ dạng của ngươi kìa, ta không có hứng thú với ngươi!</w:t>
      </w:r>
    </w:p>
    <w:p>
      <w:pPr>
        <w:pStyle w:val="BodyText"/>
      </w:pPr>
      <w:r>
        <w:t xml:space="preserve">Tần Vô Song khinh khỉnh liếc mắt:</w:t>
      </w:r>
    </w:p>
    <w:p>
      <w:pPr>
        <w:pStyle w:val="BodyText"/>
      </w:pPr>
      <w:r>
        <w:t xml:space="preserve">- Ngươi đã tiến vào cảnh giới Thần đạo, ta muốn ngươi giúp ta một việc.</w:t>
      </w:r>
    </w:p>
    <w:p>
      <w:pPr>
        <w:pStyle w:val="BodyText"/>
      </w:pPr>
      <w:r>
        <w:t xml:space="preserve">- Việc gì, ngươi nói đi!</w:t>
      </w:r>
    </w:p>
    <w:p>
      <w:pPr>
        <w:pStyle w:val="BodyText"/>
      </w:pPr>
      <w:r>
        <w:t xml:space="preserve">Mễ Già lộ ra dáng vẻ rất dễ nói chuyện.</w:t>
      </w:r>
    </w:p>
    <w:p>
      <w:pPr>
        <w:pStyle w:val="BodyText"/>
      </w:pPr>
      <w:r>
        <w:t xml:space="preserve">- Ta có một quả trứng Thần long, có thể chỉ có cảnh giới Thần đạo của Long Tộc cường giả mới có thể lấy Long Tức ấp nở ra nó. Cho nên, muốn nhờ ngươi giúp việc này.</w:t>
      </w:r>
    </w:p>
    <w:p>
      <w:pPr>
        <w:pStyle w:val="BodyText"/>
      </w:pPr>
      <w:r>
        <w:t xml:space="preserve">Mễ Già cười một tiếng khúc khích:</w:t>
      </w:r>
    </w:p>
    <w:p>
      <w:pPr>
        <w:pStyle w:val="BodyText"/>
      </w:pPr>
      <w:r>
        <w:t xml:space="preserve">- Ngươi muốn nhờ ta làm vú em?</w:t>
      </w:r>
    </w:p>
    <w:p>
      <w:pPr>
        <w:pStyle w:val="BodyText"/>
      </w:pPr>
      <w:r>
        <w:t xml:space="preserve">- Việc này tựa hồ không phải vú em? Chỉ là ấp trứng một lát mà thôi.</w:t>
      </w:r>
    </w:p>
    <w:p>
      <w:pPr>
        <w:pStyle w:val="BodyText"/>
      </w:pPr>
      <w:r>
        <w:t xml:space="preserve">Mễ Già cười khanh khách nói:</w:t>
      </w:r>
    </w:p>
    <w:p>
      <w:pPr>
        <w:pStyle w:val="BodyText"/>
      </w:pPr>
      <w:r>
        <w:t xml:space="preserve">- Ngươi cũng có lúc phải cần ta. Được rồi, bổn tiểu thư sẽ gắng gượng làm một chút. Nhưng mà chuyện này, ngươi không được nói ra bên ngoài, bằng không ta sẽ không tha cho ngươi đâu.</w:t>
      </w:r>
    </w:p>
    <w:p>
      <w:pPr>
        <w:pStyle w:val="BodyText"/>
      </w:pPr>
      <w:r>
        <w:t xml:space="preserve">- Ta đi nói với ai chứ?</w:t>
      </w:r>
    </w:p>
    <w:p>
      <w:pPr>
        <w:pStyle w:val="BodyText"/>
      </w:pPr>
      <w:r>
        <w:t xml:space="preserve">Tần Vô Song tỏ vẻ rất vô tội nói.</w:t>
      </w:r>
    </w:p>
    <w:p>
      <w:pPr>
        <w:pStyle w:val="BodyText"/>
      </w:pPr>
      <w:r>
        <w:t xml:space="preserve">- Vậy được rồi, Tô Mật của Bàn Long Tộc, quỷ nha đầu đó, ngươi càng không được nói, biết chưa?</w:t>
      </w:r>
    </w:p>
    <w:p>
      <w:pPr>
        <w:pStyle w:val="BodyText"/>
      </w:pPr>
      <w:r>
        <w:t xml:space="preserve">- Yên tâm đi, ta không có nhiều chuyện như vậy đâu.</w:t>
      </w:r>
    </w:p>
    <w:p>
      <w:pPr>
        <w:pStyle w:val="BodyText"/>
      </w:pPr>
      <w:r>
        <w:t xml:space="preserve">Tần Vô Song xua xua tay.</w:t>
      </w:r>
    </w:p>
    <w:p>
      <w:pPr>
        <w:pStyle w:val="BodyText"/>
      </w:pPr>
      <w:r>
        <w:t xml:space="preserve">- Vậy còn những điều kiện khác không?</w:t>
      </w:r>
    </w:p>
    <w:p>
      <w:pPr>
        <w:pStyle w:val="BodyText"/>
      </w:pPr>
      <w:r>
        <w:t xml:space="preserve">Mễ Già hỏi.</w:t>
      </w:r>
    </w:p>
    <w:p>
      <w:pPr>
        <w:pStyle w:val="BodyText"/>
      </w:pPr>
      <w:r>
        <w:t xml:space="preserve">- Những điều kiện khác. Sao hả, ngươi còn ngại ít sao?</w:t>
      </w:r>
    </w:p>
    <w:p>
      <w:pPr>
        <w:pStyle w:val="BodyText"/>
      </w:pPr>
      <w:r>
        <w:t xml:space="preserve">Tần Vô Song giống như cười chế nhạo hỏi.</w:t>
      </w:r>
    </w:p>
    <w:p>
      <w:pPr>
        <w:pStyle w:val="BodyText"/>
      </w:pPr>
      <w:r>
        <w:t xml:space="preserve">- Như vậy mà còn ít? Ngươi đừng quá tham lam!</w:t>
      </w:r>
    </w:p>
    <w:p>
      <w:pPr>
        <w:pStyle w:val="BodyText"/>
      </w:pPr>
      <w:r>
        <w:t xml:space="preserve">Mễ Già bắt đầu tức giận.</w:t>
      </w:r>
    </w:p>
    <w:p>
      <w:pPr>
        <w:pStyle w:val="BodyText"/>
      </w:pPr>
      <w:r>
        <w:t xml:space="preserve">Tần Vô Song lấy quả trứng Yêu long ra, nhất thời, một luồng khí tức Thái cổ cường hãn, khiến xung quanh đều xuất hiện một loại khí tức hồng hoang vô cùng cổ xưa.</w:t>
      </w:r>
    </w:p>
    <w:p>
      <w:pPr>
        <w:pStyle w:val="BodyText"/>
      </w:pPr>
      <w:r>
        <w:t xml:space="preserve">- Ồ? Cái này ngươi ăn trộm được ở đâu vậy?</w:t>
      </w:r>
    </w:p>
    <w:p>
      <w:pPr>
        <w:pStyle w:val="BodyText"/>
      </w:pPr>
      <w:r>
        <w:t xml:space="preserve">Ánh mắt Mễ Già nhất thời sáng lên.</w:t>
      </w:r>
    </w:p>
    <w:p>
      <w:pPr>
        <w:pStyle w:val="BodyText"/>
      </w:pPr>
      <w:r>
        <w:t xml:space="preserve">- Nói chuyện đừng có khó nghe như vậy có được không, ngươi nói xem, mấy ngày có thể ấp xong được không?</w:t>
      </w:r>
    </w:p>
    <w:p>
      <w:pPr>
        <w:pStyle w:val="BodyText"/>
      </w:pPr>
      <w:r>
        <w:t xml:space="preserve">- Chuyện này cũng không dám bảo đảm, vạn nhất tiểu tử trong đó chậm chạp không chịu chui ra thì sao. Bổn tiểu thư sẽ tận lực làm, nhưng ngươi phải hộ pháp cho ta. Bằng không, sau khi bổn tiểu thư tiêu hao Long Tức, vạn nhất đối đầu với nguy hiểm, cũng không có cách nào.</w:t>
      </w:r>
    </w:p>
    <w:p>
      <w:pPr>
        <w:pStyle w:val="BodyText"/>
      </w:pPr>
      <w:r>
        <w:t xml:space="preserve">- Đây là điều đương nhiên, ta cũng không phải là người không biết nghĩa khí như vậy.</w:t>
      </w:r>
    </w:p>
    <w:p>
      <w:pPr>
        <w:pStyle w:val="BodyText"/>
      </w:pPr>
      <w:r>
        <w:t xml:space="preserve">- Việc này không dễ nói.</w:t>
      </w:r>
    </w:p>
    <w:p>
      <w:pPr>
        <w:pStyle w:val="BodyText"/>
      </w:pPr>
      <w:r>
        <w:t xml:space="preserve">Mễ Già hừ lạnh nói:</w:t>
      </w:r>
    </w:p>
    <w:p>
      <w:pPr>
        <w:pStyle w:val="BodyText"/>
      </w:pPr>
      <w:r>
        <w:t xml:space="preserve">- Đi theo ta, ta dẫn ngươi tới một nơi!</w:t>
      </w:r>
    </w:p>
    <w:p>
      <w:pPr>
        <w:pStyle w:val="BodyText"/>
      </w:pPr>
      <w:r>
        <w:t xml:space="preserve">Bản thân Tần Vô Song cũng không ngờ, mình lại kết thành liên minh với ma nữ này, quả nhiên là thế sự vô thường.</w:t>
      </w:r>
    </w:p>
    <w:p>
      <w:pPr>
        <w:pStyle w:val="BodyText"/>
      </w:pPr>
      <w:r>
        <w:t xml:space="preserve">Nhưng hắn cũng không thể không thừa nhận, ma nữ này xác thực có chút bản lĩnh. Ở Vô Tận Đông Hải này, cô ta quả nhiên là như cá gặp nước.</w:t>
      </w:r>
    </w:p>
    <w:p>
      <w:pPr>
        <w:pStyle w:val="BodyText"/>
      </w:pPr>
      <w:r>
        <w:t xml:space="preserve">o0o</w:t>
      </w:r>
    </w:p>
    <w:p>
      <w:pPr>
        <w:pStyle w:val="BodyText"/>
      </w:pPr>
      <w:r>
        <w:t xml:space="preserve">Bảy ngày sau, hai người tới một vùng đất hoang vắng. Mễ Già nói:</w:t>
      </w:r>
    </w:p>
    <w:p>
      <w:pPr>
        <w:pStyle w:val="BodyText"/>
      </w:pPr>
      <w:r>
        <w:t xml:space="preserve">- Ở đây đi, nói lại một lần nữa, thành thực bảo vệ cho ta, không được nhìn trộm!</w:t>
      </w:r>
    </w:p>
    <w:p>
      <w:pPr>
        <w:pStyle w:val="BodyText"/>
      </w:pPr>
      <w:r>
        <w:t xml:space="preserve">- Đừng làm dáng nữa, nếu có thể thành công ta sẽ cùng đi với ngươi tới Thang Cốc, nếu không thành công, thứ lỗi cho ta không đi cùng được.</w:t>
      </w:r>
    </w:p>
    <w:p>
      <w:pPr>
        <w:pStyle w:val="BodyText"/>
      </w:pPr>
      <w:r>
        <w:t xml:space="preserve">Mễ Già vân vê đôi bàn tay trắng như phấn:</w:t>
      </w:r>
    </w:p>
    <w:p>
      <w:pPr>
        <w:pStyle w:val="BodyText"/>
      </w:pPr>
      <w:r>
        <w:t xml:space="preserve">- Yên tâm đi, bổn tiểu thư ra mặt, bảo đảm ngươi thành công.</w:t>
      </w:r>
    </w:p>
    <w:p>
      <w:pPr>
        <w:pStyle w:val="BodyText"/>
      </w:pPr>
      <w:r>
        <w:t xml:space="preserve">Tần Vô Song gật gật đầu, đưa mắt nhìn theo Mễ Già tiến vào trong địa điểm đã chọn đó.</w:t>
      </w:r>
    </w:p>
    <w:p>
      <w:pPr>
        <w:pStyle w:val="BodyText"/>
      </w:pPr>
      <w:r>
        <w:t xml:space="preserve">Tần Vô Song lấy Phong ấn Đồ quyển ra, triệu hoán bốn đầu linh thú Kỳ Diệu Huyền Cảnh.</w:t>
      </w:r>
    </w:p>
    <w:p>
      <w:pPr>
        <w:pStyle w:val="BodyText"/>
      </w:pPr>
      <w:r>
        <w:t xml:space="preserve">Thôn Thiên Lục Ngô sau khi vừa ra ngoài, nhất thời vui sướng:</w:t>
      </w:r>
    </w:p>
    <w:p>
      <w:pPr>
        <w:pStyle w:val="BodyText"/>
      </w:pPr>
      <w:r>
        <w:t xml:space="preserve">- Vô Tận Đông Hải, chủ nhân, tới Vô Tận Đông Hải rồi, ngươi nên để chúng ta ra ngoài chơi nhiều hơn một chút!</w:t>
      </w:r>
    </w:p>
    <w:p>
      <w:pPr>
        <w:pStyle w:val="BodyText"/>
      </w:pPr>
      <w:r>
        <w:t xml:space="preserve">Hắc Bối Huyền Xà cũng thở dài nói:</w:t>
      </w:r>
    </w:p>
    <w:p>
      <w:pPr>
        <w:pStyle w:val="BodyText"/>
      </w:pPr>
      <w:r>
        <w:t xml:space="preserve">- Thật là bất ngờ, không ngờ, chúng ta còn có thể sống sót quay về Vô Tận Đông Hải.</w:t>
      </w:r>
    </w:p>
    <w:p>
      <w:pPr>
        <w:pStyle w:val="BodyText"/>
      </w:pPr>
      <w:r>
        <w:t xml:space="preserve">Tần Vô Song đối với Linh thú Phong ấn, thật ra có chút đồng tình. Dù sao, người ta cũng là tai bay vạ gió, là linh thú tốt, bị phong ấn vào trong Phong ấn Đồ quyển, từ đó mất đi tự do.</w:t>
      </w:r>
    </w:p>
    <w:p>
      <w:pPr>
        <w:pStyle w:val="BodyText"/>
      </w:pPr>
      <w:r>
        <w:t xml:space="preserve">- Hai người các ngươi cũng không cần thương cảm, đợi sau khi ta có thể giải trừ phong ấn, ta nhất định sẽ giúp các ngươi khôi phục lại tự do!</w:t>
      </w:r>
    </w:p>
    <w:p>
      <w:pPr>
        <w:pStyle w:val="BodyText"/>
      </w:pPr>
      <w:r>
        <w:t xml:space="preserve">Thôn Thiên Lục Ngô và Hắc Bối Huyền Xà đều vô cùng cảm kích:</w:t>
      </w:r>
    </w:p>
    <w:p>
      <w:pPr>
        <w:pStyle w:val="BodyText"/>
      </w:pPr>
      <w:r>
        <w:t xml:space="preserve">- Chủ nhân, nếu có thể khôi phục tự do của chúng ta, cả cuộc đời này của chúng ta, vẫn làm Linh thú Khế ước của ngươi, tuyệt đối không bao giờ phản bội!</w:t>
      </w:r>
    </w:p>
    <w:p>
      <w:pPr>
        <w:pStyle w:val="BodyText"/>
      </w:pPr>
      <w:r>
        <w:t xml:space="preserve">- Ha ha, khôi phục tự do cho các ngươi, không nghĩ đến trói buộc các ngươi.</w:t>
      </w:r>
    </w:p>
    <w:p>
      <w:pPr>
        <w:pStyle w:val="BodyText"/>
      </w:pPr>
      <w:r>
        <w:t xml:space="preserve">Thôn Thiên Lục Ngô cảm kích nói:</w:t>
      </w:r>
    </w:p>
    <w:p>
      <w:pPr>
        <w:pStyle w:val="BodyText"/>
      </w:pPr>
      <w:r>
        <w:t xml:space="preserve">- Chủ nhân, tu luyện giả nhân loại, khó có người nào nhân nghĩa giống như ngươi. Chúng ta bị phong ấn, mặc dù nói rất thảm, nhưng cũng là chuyện không có cách nào.</w:t>
      </w:r>
    </w:p>
    <w:p>
      <w:pPr>
        <w:pStyle w:val="BodyText"/>
      </w:pPr>
      <w:r>
        <w:t xml:space="preserve">Tần Vô Song hiếu kỳ hỏi:</w:t>
      </w:r>
    </w:p>
    <w:p>
      <w:pPr>
        <w:pStyle w:val="BodyText"/>
      </w:pPr>
      <w:r>
        <w:t xml:space="preserve">- Người phong ấn các ngươi lúc đó, rút cuộc là ai?</w:t>
      </w:r>
    </w:p>
    <w:p>
      <w:pPr>
        <w:pStyle w:val="BodyText"/>
      </w:pPr>
      <w:r>
        <w:t xml:space="preserve">Thôn Thiên Lục Ngô và Hắc Bối Huyền Xà đều có chút hổ thẹn, lắc lắc đầu:</w:t>
      </w:r>
    </w:p>
    <w:p>
      <w:pPr>
        <w:pStyle w:val="BodyText"/>
      </w:pPr>
      <w:r>
        <w:t xml:space="preserve">- Chúng ta căn bản không biết hắn là người nào, nhưng lại biết, trước mặt hắn, chúng ta căn bản không có bất cứ sức mạnh phản kháng nào. Loại sức mạnh của hắn, phảng phất căn bản không thuộc về thế giới này. Tùy ý động ngón tay, phảng phất cũng có thể dời non lấp biển, đảo loạn thiên địa vậy.</w:t>
      </w:r>
    </w:p>
    <w:p>
      <w:pPr>
        <w:pStyle w:val="BodyText"/>
      </w:pPr>
      <w:r>
        <w:t xml:space="preserve">Tần Vô Song biết, người phong ấn bọn chúng, có lẽ chính là chủ nhân của Thất Tuyệt Liên Hoàn Trận. Nhưng Linh thú Phong ấn cũng không biết là ai phong ấn bọn chúng, có thể thấy chủ nhân của Thất Tuyệt Liên Hoàn Trận thần bí như thế nào.</w:t>
      </w:r>
    </w:p>
    <w:p>
      <w:pPr>
        <w:pStyle w:val="BodyText"/>
      </w:pPr>
      <w:r>
        <w:t xml:space="preserve">Như vậy xem ra, chỉ có thể đợi tiến vào Đệ lục hoàn, thậm chí là Đệ thất hoàn, mới có thể biết căn do bên trong.</w:t>
      </w:r>
    </w:p>
    <w:p>
      <w:pPr>
        <w:pStyle w:val="BodyText"/>
      </w:pPr>
      <w:r>
        <w:t xml:space="preserve">Vứt bỏ những tạp niệm này, Tần Vô Song lấy ra bốn quyển Long Tức Phong Ấn, nói:</w:t>
      </w:r>
    </w:p>
    <w:p>
      <w:pPr>
        <w:pStyle w:val="BodyText"/>
      </w:pPr>
      <w:r>
        <w:t xml:space="preserve">- Bốn người các ngươi, đều là trợ thủ đắc lực của ta, công lao cực lớn. Bốn quyển Long Tức Phong Ấn này, chính là công kích Long Tức mạnh nhất của Thần đạo cường giả Long Tộc. Thời khắc mấu chốt, có thể dùng để bảo toàn tính mạng. Mỗi người một quyển, không phải thời khắc sinh tử, không được sử dụng.</w:t>
      </w:r>
    </w:p>
    <w:p>
      <w:pPr>
        <w:pStyle w:val="BodyText"/>
      </w:pPr>
      <w:r>
        <w:t xml:space="preserve">Bốn đầu Linh thú Phong ấn đều vô cùng mừng rỡ, nhận lấy.</w:t>
      </w:r>
    </w:p>
    <w:p>
      <w:pPr>
        <w:pStyle w:val="BodyText"/>
      </w:pPr>
      <w:r>
        <w:t xml:space="preserve">- Được rồi, theo chỉ thị của ta, mỗi người trấn thủ một vị trí, một khi có tiếng động khác thường, lập tức hô ứng!</w:t>
      </w:r>
    </w:p>
    <w:p>
      <w:pPr>
        <w:pStyle w:val="BodyText"/>
      </w:pPr>
      <w:r>
        <w:t xml:space="preserve">Tần Vô Song giao phó nói.</w:t>
      </w:r>
    </w:p>
    <w:p>
      <w:pPr>
        <w:pStyle w:val="BodyText"/>
      </w:pPr>
      <w:r>
        <w:t xml:space="preserve">Có bốn đầu Linh thú Phong ấn ở bên ngoài bảo hộ, hắn ở bên trong phối hợp tác chiến, mặc dù không nói là vô cùng kiên cố, nhưng đối phó với quấy rầy bình thường, khẳng định là không có nhiều vấn đề.</w:t>
      </w:r>
    </w:p>
    <w:p>
      <w:pPr>
        <w:pStyle w:val="BodyText"/>
      </w:pPr>
      <w:r>
        <w:t xml:space="preserve">Trong thời gian ba ngày, Tần Vô Song vừa lấy Dưỡng Thần Châu ra thúc giục tu luyện, vừa quan sát tất cả động tĩnh. Cảm nhận được chỗ kỳ diệu của Dưỡng Thần Châu, Tần Vô Song âm thầm cảm thán, lần buôn bán này, quả nhiên là lãi lớn.</w:t>
      </w:r>
    </w:p>
    <w:p>
      <w:pPr>
        <w:pStyle w:val="BodyText"/>
      </w:pPr>
      <w:r>
        <w:t xml:space="preserve">Dưỡng Thần Châu này, khiến tu vi của hắn tiến triển, có cảm giác một ngày ngàn dặm. Luận về tốc độ, có thể đề thăng hơn ba bốn lần.</w:t>
      </w:r>
    </w:p>
    <w:p>
      <w:pPr>
        <w:pStyle w:val="BodyText"/>
      </w:pPr>
      <w:r>
        <w:t xml:space="preserve">Hiệu quả vượt xa lời giới thiệu của Vân Khanh ở Thần Long Bảo Các.</w:t>
      </w:r>
    </w:p>
    <w:p>
      <w:pPr>
        <w:pStyle w:val="BodyText"/>
      </w:pPr>
      <w:r>
        <w:t xml:space="preserve">Tần Vô Song biết, Dưỡng Thần Châu này có hiệu quả với mình như vậy, có khả năng có liên quan đến tác dụng của thần quang tẩy lễ. Nếu không phải trong cơ thể bản thân đã có nền móng Thần đạo, Dưỡng Thần Châu này, quả quyết không thể hữu dụng như vậy.</w:t>
      </w:r>
    </w:p>
    <w:p>
      <w:pPr>
        <w:pStyle w:val="BodyText"/>
      </w:pPr>
      <w:r>
        <w:t xml:space="preserve">Giữa lúc đang suy nghĩ, đột nhiên nhìn thấy Mễ Già thân hình duyên dáng uyển chuyển, tiếp theo, một luồng hồng quang cùng với tử khí, đan xen bốc lên.</w:t>
      </w:r>
    </w:p>
    <w:p>
      <w:pPr>
        <w:pStyle w:val="BodyText"/>
      </w:pPr>
      <w:r>
        <w:t xml:space="preserve">Mờ mịt bốc lên, tràn ngập khí tức thần bí.</w:t>
      </w:r>
    </w:p>
    <w:p>
      <w:pPr>
        <w:pStyle w:val="BodyText"/>
      </w:pPr>
      <w:r>
        <w:t xml:space="preserve">- Tiểu tử kia, ngươi cuối cùng cũng ra ngoài rồi…</w:t>
      </w:r>
    </w:p>
    <w:p>
      <w:pPr>
        <w:pStyle w:val="BodyText"/>
      </w:pPr>
      <w:r>
        <w:t xml:space="preserve">Mễ Già có vẻ có chút cảm giác mất sức, hữu khí vô lực kêu lên:</w:t>
      </w:r>
    </w:p>
    <w:p>
      <w:pPr>
        <w:pStyle w:val="BodyText"/>
      </w:pPr>
      <w:r>
        <w:t xml:space="preserve">- Vô Song tiểu tử, mau tới đây!</w:t>
      </w:r>
    </w:p>
    <w:p>
      <w:pPr>
        <w:pStyle w:val="BodyText"/>
      </w:pPr>
      <w:r>
        <w:t xml:space="preserve">Tần Vô Song mừng rỡ, xông vào trong.</w:t>
      </w:r>
    </w:p>
    <w:p>
      <w:pPr>
        <w:pStyle w:val="BodyText"/>
      </w:pPr>
      <w:r>
        <w:t xml:space="preserve">Liền nhìn thấy một con Long Thú giống như hồ ly, toàn thân toát ra tử khí, đôi tròng mắt linh động nhanh như chớp di chuyển, tràn đầy hiếu kỳ với khung cảnh xung quanh. Nhìn thấy Tần Vô Song tới, đầu tiên là sửng sốt, sau đó, vui mùng vô hạn lao tới, giống như đứa con nhìn thấy mẫu thân vậy.</w:t>
      </w:r>
    </w:p>
    <w:p>
      <w:pPr>
        <w:pStyle w:val="BodyText"/>
      </w:pPr>
      <w:r>
        <w:t xml:space="preserve">Ngay cả Mễ Già cũng ngây người, lẩm bẩm mắng:</w:t>
      </w:r>
    </w:p>
    <w:p>
      <w:pPr>
        <w:pStyle w:val="BodyText"/>
      </w:pPr>
      <w:r>
        <w:t xml:space="preserve">- Đồ vô tâm, bổn tiểu thư tiêu phí nhiều tinh lực như vậy để ấp ngươi ra, nháy mắt đã quỵt nợ rồi sao?</w:t>
      </w:r>
    </w:p>
    <w:p>
      <w:pPr>
        <w:pStyle w:val="BodyText"/>
      </w:pPr>
      <w:r>
        <w:t xml:space="preserve">Con tiểu Long Thú cọ tới cọ lui trên người Tần Vô Song, vô cùng thân thiết, kêu lên ‘xuân nhi, xuân nhi’ gì đó. Mễ Già nghe thấy, bất giác không khỏi cười lớn. Nhưng vì cơ thể suy yếu, trận cười này lại quá đột nhiên, khiến nàng ho khan không thôi.</w:t>
      </w:r>
    </w:p>
    <w:p>
      <w:pPr>
        <w:pStyle w:val="BodyText"/>
      </w:pPr>
      <w:r>
        <w:t xml:space="preserve">Tần Vô Song sớm đã quen với phong cách của ma nữ này, nhìn thấy cô ta vô duyên vô cớ cười rộ lên, cũng không có gì trách móc.</w:t>
      </w:r>
    </w:p>
    <w:p>
      <w:pPr>
        <w:pStyle w:val="BodyText"/>
      </w:pPr>
      <w:r>
        <w:t xml:space="preserve">- Ngươi có biết nó nói cái gì không?</w:t>
      </w:r>
    </w:p>
    <w:p>
      <w:pPr>
        <w:pStyle w:val="BodyText"/>
      </w:pPr>
      <w:r>
        <w:t xml:space="preserve">Mễ Già vừa cười, vừa hỏi.</w:t>
      </w:r>
    </w:p>
    <w:p>
      <w:pPr>
        <w:pStyle w:val="BodyText"/>
      </w:pPr>
      <w:r>
        <w:t xml:space="preserve">- Cái gì?</w:t>
      </w:r>
    </w:p>
    <w:p>
      <w:pPr>
        <w:pStyle w:val="BodyText"/>
      </w:pPr>
      <w:r>
        <w:t xml:space="preserve">Da đầu Tần Vô Song có chút tê dại.</w:t>
      </w:r>
    </w:p>
    <w:p>
      <w:pPr>
        <w:pStyle w:val="BodyText"/>
      </w:pPr>
      <w:r>
        <w:t xml:space="preserve">- Hắn gọi ngươi là ba ba!</w:t>
      </w:r>
    </w:p>
    <w:p>
      <w:pPr>
        <w:pStyle w:val="BodyText"/>
      </w:pPr>
      <w:r>
        <w:t xml:space="preserve">Mễ Già thay đổi sắc mặt, trịnh trọng nói:</w:t>
      </w:r>
    </w:p>
    <w:p>
      <w:pPr>
        <w:pStyle w:val="BodyText"/>
      </w:pPr>
      <w:r>
        <w:t xml:space="preserve">- Hay cho Tần Vô Song ngươi, rút cuộc tác hợp với con long mẫu nào, ngay cả Long bảo bảo cũng có.</w:t>
      </w:r>
    </w:p>
    <w:p>
      <w:pPr>
        <w:pStyle w:val="BodyText"/>
      </w:pPr>
      <w:r>
        <w:t xml:space="preserve">Tần Vô Song ngây người không nói ra lời, chuyện này… quả thực là như sét đánh ngang trời.</w:t>
      </w:r>
    </w:p>
    <w:p>
      <w:pPr>
        <w:pStyle w:val="Compact"/>
      </w:pPr>
      <w:r>
        <w:t xml:space="preserve">Ủng hộ chỉ với 1 click và 5s ! (adf.ly/4EmoB)</w:t>
      </w:r>
      <w:r>
        <w:br w:type="textWrapping"/>
      </w:r>
      <w:r>
        <w:br w:type="textWrapping"/>
      </w:r>
    </w:p>
    <w:p>
      <w:pPr>
        <w:pStyle w:val="Heading2"/>
      </w:pPr>
      <w:bookmarkStart w:id="781" w:name="chương-759"/>
      <w:bookmarkEnd w:id="781"/>
      <w:r>
        <w:t xml:space="preserve">759. Chương 75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59: Huyết mạch Yêu lo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rừng to mắt, Tần Vô Song cẩn thận nhìn chằm chằm vào Mễ Già, hiển nhiên là muốn xem xem cô ta có phải đang cố tình trêu đùa mình hay không, nhìn biểu tình của Mễ Già mặc dù quái dị, nhưng cũng không giống như đang nói dối.</w:t>
      </w:r>
    </w:p>
    <w:p>
      <w:pPr>
        <w:pStyle w:val="BodyText"/>
      </w:pPr>
      <w:r>
        <w:t xml:space="preserve">Tần Vô Song vô cùng tinh thông thú ngữ, nhưng Long Tộc lại là vua của Thú Tộc, có Long Ngữ độc đáo, hắn có nghe cũng không hiểu được.</w:t>
      </w:r>
    </w:p>
    <w:p>
      <w:pPr>
        <w:pStyle w:val="BodyText"/>
      </w:pPr>
      <w:r>
        <w:t xml:space="preserve">Long bảo bảo ở trong lòng Tần Vô Song cọ cọ một hồi, ôm lấy cổ Tần Vô Song, giống hệt như một đứa trẻ đang làm nũng. Miệng vẫn không ngừng kêu lên:</w:t>
      </w:r>
    </w:p>
    <w:p>
      <w:pPr>
        <w:pStyle w:val="BodyText"/>
      </w:pPr>
      <w:r>
        <w:t xml:space="preserve">- Xuân nhi, xuân nhi!</w:t>
      </w:r>
    </w:p>
    <w:p>
      <w:pPr>
        <w:pStyle w:val="BodyText"/>
      </w:pPr>
      <w:r>
        <w:t xml:space="preserve">Tần Vô Song cảm thấy khó hiểu, phát âm ‘xuân nhi’ này, lẽ nào trong Long Ngữ, chính là ý tứ ba ba hay sao?</w:t>
      </w:r>
    </w:p>
    <w:p>
      <w:pPr>
        <w:pStyle w:val="BodyText"/>
      </w:pPr>
      <w:r>
        <w:t xml:space="preserve">Khi còn đang chần chừ, miệng của Long bảo bảo lại giật giật, quay đầu nhanh như chớp nhìn Mễ Già, lại kêu lên:</w:t>
      </w:r>
    </w:p>
    <w:p>
      <w:pPr>
        <w:pStyle w:val="BodyText"/>
      </w:pPr>
      <w:r>
        <w:t xml:space="preserve">- Ái ty mạt, ái ty mạt…</w:t>
      </w:r>
    </w:p>
    <w:p>
      <w:pPr>
        <w:pStyle w:val="BodyText"/>
      </w:pPr>
      <w:r>
        <w:t xml:space="preserve">- A?</w:t>
      </w:r>
    </w:p>
    <w:p>
      <w:pPr>
        <w:pStyle w:val="BodyText"/>
      </w:pPr>
      <w:r>
        <w:t xml:space="preserve">Mễ Già nhất thời choáng váng, trong miệng liến thắng tuôn ra một chuỗi Long Ngữ. Phối hợp với biểu tình của cô ta, phảng phất như đang ở quát mắng Long bảo bảo.</w:t>
      </w:r>
    </w:p>
    <w:p>
      <w:pPr>
        <w:pStyle w:val="BodyText"/>
      </w:pPr>
      <w:r>
        <w:t xml:space="preserve">Long bảo bảo không biết nói gì, liếc mắt nhìn Mễ Già, bộ dạng rất không thoải mái.</w:t>
      </w:r>
    </w:p>
    <w:p>
      <w:pPr>
        <w:pStyle w:val="BodyText"/>
      </w:pPr>
      <w:r>
        <w:t xml:space="preserve">Tần Vô Song cầm lấy một thủ quyết, phát ra phong ấn triệu hoán, bốn con linh thú lần lượt chạy tới. Tần Vô Song nói với Thôn Thiên Lục Ngô:</w:t>
      </w:r>
    </w:p>
    <w:p>
      <w:pPr>
        <w:pStyle w:val="BodyText"/>
      </w:pPr>
      <w:r>
        <w:t xml:space="preserve">- Thôn Thiên, ngươi qua đây, ta hỏi ngươi, ngươi có tinh thông Long Ngữ không?</w:t>
      </w:r>
    </w:p>
    <w:p>
      <w:pPr>
        <w:pStyle w:val="BodyText"/>
      </w:pPr>
      <w:r>
        <w:t xml:space="preserve">- Chủ nhân, ta là Long Tộc, đương nhiên phải tinh thông Long Ngữ rồi.</w:t>
      </w:r>
    </w:p>
    <w:p>
      <w:pPr>
        <w:pStyle w:val="BodyText"/>
      </w:pPr>
      <w:r>
        <w:t xml:space="preserve">Thôn Thiên Lục Ngô trả lời, vừa nhìn Mễ Già đánh giá, trong mắt lộ ra một vẻ sùng bái:</w:t>
      </w:r>
    </w:p>
    <w:p>
      <w:pPr>
        <w:pStyle w:val="BodyText"/>
      </w:pPr>
      <w:r>
        <w:t xml:space="preserve">- Long Tộc Thần thú các hạ, Thôn Thiên bái kiến!</w:t>
      </w:r>
    </w:p>
    <w:p>
      <w:pPr>
        <w:pStyle w:val="BodyText"/>
      </w:pPr>
      <w:r>
        <w:t xml:space="preserve">Mễ Già hừ một tiếng, trừng mắt nói với Thôn Thiên:</w:t>
      </w:r>
    </w:p>
    <w:p>
      <w:pPr>
        <w:pStyle w:val="BodyText"/>
      </w:pPr>
      <w:r>
        <w:t xml:space="preserve">- Ngươi đừng nói lung tung!</w:t>
      </w:r>
    </w:p>
    <w:p>
      <w:pPr>
        <w:pStyle w:val="BodyText"/>
      </w:pPr>
      <w:r>
        <w:t xml:space="preserve">- Thôn Thiên, trong Long Ngữ, xuân nhi là có ý tứ gì?</w:t>
      </w:r>
    </w:p>
    <w:p>
      <w:pPr>
        <w:pStyle w:val="BodyText"/>
      </w:pPr>
      <w:r>
        <w:t xml:space="preserve">Tần Vô Song hỏi.</w:t>
      </w:r>
    </w:p>
    <w:p>
      <w:pPr>
        <w:pStyle w:val="BodyText"/>
      </w:pPr>
      <w:r>
        <w:t xml:space="preserve">- Đó là ý tứ gọi cha.</w:t>
      </w:r>
    </w:p>
    <w:p>
      <w:pPr>
        <w:pStyle w:val="BodyText"/>
      </w:pPr>
      <w:r>
        <w:t xml:space="preserve">Thôn Thiên thành thật trả lời.</w:t>
      </w:r>
    </w:p>
    <w:p>
      <w:pPr>
        <w:pStyle w:val="BodyText"/>
      </w:pPr>
      <w:r>
        <w:t xml:space="preserve">Tần Vô Song cảm giác như sấm nổ tại chỗ, quả nhiên là ý tứ gọi cha. Từ lúc nào, mình lại trở thành cha của Long bảo bảo chứ.</w:t>
      </w:r>
    </w:p>
    <w:p>
      <w:pPr>
        <w:pStyle w:val="BodyText"/>
      </w:pPr>
      <w:r>
        <w:t xml:space="preserve">Mễ Già cười giống như chế nhạo nói:</w:t>
      </w:r>
    </w:p>
    <w:p>
      <w:pPr>
        <w:pStyle w:val="BodyText"/>
      </w:pPr>
      <w:r>
        <w:t xml:space="preserve">- Vô Song công tử, ngươi còn muốn không thừa nhận không? Mau thành thực đi, rốt cuộc là đã làm chuyện xấu đó với con mẫu long nào? Chậc chậc, con long mẫu này thật cường đại, vừa ra đời đã là Thần thú. Lẽ nào là là Thái cổ Thần long sao? Vô Song tiểu tử, thật ngưỡng mộ ngươi, ngay cả Thái cổ Thần long cũng bị ngươi chinh phục.</w:t>
      </w:r>
    </w:p>
    <w:p>
      <w:pPr>
        <w:pStyle w:val="BodyText"/>
      </w:pPr>
      <w:r>
        <w:t xml:space="preserve">Con Long bảo bảo lại la lên với Mễ Già:</w:t>
      </w:r>
    </w:p>
    <w:p>
      <w:pPr>
        <w:pStyle w:val="BodyText"/>
      </w:pPr>
      <w:r>
        <w:t xml:space="preserve">- Ái ty mạt, ái ty mạt!</w:t>
      </w:r>
    </w:p>
    <w:p>
      <w:pPr>
        <w:pStyle w:val="BodyText"/>
      </w:pPr>
      <w:r>
        <w:t xml:space="preserve">Mễ Già như phát điên tại chỗ, quát lớn:</w:t>
      </w:r>
    </w:p>
    <w:p>
      <w:pPr>
        <w:pStyle w:val="BodyText"/>
      </w:pPr>
      <w:r>
        <w:t xml:space="preserve">- Đừng gọi linh tinh!</w:t>
      </w:r>
    </w:p>
    <w:p>
      <w:pPr>
        <w:pStyle w:val="BodyText"/>
      </w:pPr>
      <w:r>
        <w:t xml:space="preserve">Thôn Thiên Lục Ngô vẻ mặt mù tịt không hiểu gì, nhìn Long bảo bảo đó, lại nhìn Mễ Già, lại nhìn Tần Vô Song, có chút kỳ quái hỏi:</w:t>
      </w:r>
    </w:p>
    <w:p>
      <w:pPr>
        <w:pStyle w:val="BodyText"/>
      </w:pPr>
      <w:r>
        <w:t xml:space="preserve">- Chủ nhân, Long bảo bảo này gọi vị tiểu thư này là mẹ, có thật không? Vị tiểu thư này, từ khí tức trên người phân biệt, có lẽ là Cầu Long Tộc? Long bảo bảo này, giống như không thuộc về Chân Long Cửu Tộc, nhưng cũng tựa hồ không giống Phi Long Cửu Tộc. Kỳ quái!</w:t>
      </w:r>
    </w:p>
    <w:p>
      <w:pPr>
        <w:pStyle w:val="BodyText"/>
      </w:pPr>
      <w:r>
        <w:t xml:space="preserve">Mễ Già quát:</w:t>
      </w:r>
    </w:p>
    <w:p>
      <w:pPr>
        <w:pStyle w:val="BodyText"/>
      </w:pPr>
      <w:r>
        <w:t xml:space="preserve">- Lục Ngô thối, không phải nói với ngươi, đừng nói linh tinh rồi sao?</w:t>
      </w:r>
    </w:p>
    <w:p>
      <w:pPr>
        <w:pStyle w:val="BodyText"/>
      </w:pPr>
      <w:r>
        <w:t xml:space="preserve">Thôn Thiên Lục Ngô nói:</w:t>
      </w:r>
    </w:p>
    <w:p>
      <w:pPr>
        <w:pStyle w:val="BodyText"/>
      </w:pPr>
      <w:r>
        <w:t xml:space="preserve">- Tiểu thư của Cầu Long Tộc, nếu chủ nhân nhà ta hỏi, ta không dám không trả lời.</w:t>
      </w:r>
    </w:p>
    <w:p>
      <w:pPr>
        <w:pStyle w:val="BodyText"/>
      </w:pPr>
      <w:r>
        <w:t xml:space="preserve">Tần Vô Song bĩu môi, nói với Long bảo bảo:</w:t>
      </w:r>
    </w:p>
    <w:p>
      <w:pPr>
        <w:pStyle w:val="BodyText"/>
      </w:pPr>
      <w:r>
        <w:t xml:space="preserve">- Tiểu tử kia, đừng gọi bậy. Tính khí cô ta xấu như vậy, sao có thể là mẹ ngươi được chứ, còn nữa, ta cũng không phải là cha ngươi, biết chưa hả?</w:t>
      </w:r>
    </w:p>
    <w:p>
      <w:pPr>
        <w:pStyle w:val="BodyText"/>
      </w:pPr>
      <w:r>
        <w:t xml:space="preserve">Long bảo bảo chớp mắt bộ dạng giống như cái hiểu cái không, trong biểu tình thật ra có mấy phần tủi thân, chớp mắt nhìn Tần Vô Song, bộ dạng khiến người ta nhìn mà yêu thương.</w:t>
      </w:r>
    </w:p>
    <w:p>
      <w:pPr>
        <w:pStyle w:val="BodyText"/>
      </w:pPr>
      <w:r>
        <w:t xml:space="preserve">Mễ Già xoa cái eo thon nhỏ, kêu lên:</w:t>
      </w:r>
    </w:p>
    <w:p>
      <w:pPr>
        <w:pStyle w:val="BodyText"/>
      </w:pPr>
      <w:r>
        <w:t xml:space="preserve">- Vô Song tiểu tử, ngươi nói vậy là có ý gì? Trước mặt bổn tiểu thư ta nói tính khí của ta không tốt để làm mất mặt ta sao?</w:t>
      </w:r>
    </w:p>
    <w:p>
      <w:pPr>
        <w:pStyle w:val="BodyText"/>
      </w:pPr>
      <w:r>
        <w:t xml:space="preserve">- Lẽ nào tính khí ngươi rất tốt?</w:t>
      </w:r>
    </w:p>
    <w:p>
      <w:pPr>
        <w:pStyle w:val="BodyText"/>
      </w:pPr>
      <w:r>
        <w:t xml:space="preserve">Mễ Già thản nhiên nói:</w:t>
      </w:r>
    </w:p>
    <w:p>
      <w:pPr>
        <w:pStyle w:val="BodyText"/>
      </w:pPr>
      <w:r>
        <w:t xml:space="preserve">- Tính khí bổn tiểu thư không tốt, nhưng điều này chỉ có ta được phép nói, chứ không cho phép ngươi nói, biết chưa hả?</w:t>
      </w:r>
    </w:p>
    <w:p>
      <w:pPr>
        <w:pStyle w:val="BodyText"/>
      </w:pPr>
      <w:r>
        <w:t xml:space="preserve">Tần Vô Song vỗ nhè nhẹ vào Long bảo bảo, hắc hắc cười nói:</w:t>
      </w:r>
    </w:p>
    <w:p>
      <w:pPr>
        <w:pStyle w:val="BodyText"/>
      </w:pPr>
      <w:r>
        <w:t xml:space="preserve">- Được rồi, không chấp nhặt với ngươi, lần này ngươi vất vả rồi, cám ơn!</w:t>
      </w:r>
    </w:p>
    <w:p>
      <w:pPr>
        <w:pStyle w:val="BodyText"/>
      </w:pPr>
      <w:r>
        <w:t xml:space="preserve">Mễ Già hừ một tiếng:</w:t>
      </w:r>
    </w:p>
    <w:p>
      <w:pPr>
        <w:pStyle w:val="BodyText"/>
      </w:pPr>
      <w:r>
        <w:t xml:space="preserve">- Câu này không giống lắm với tiếng người!</w:t>
      </w:r>
    </w:p>
    <w:p>
      <w:pPr>
        <w:pStyle w:val="BodyText"/>
      </w:pPr>
      <w:r>
        <w:t xml:space="preserve">Đảo mắt liếc nhìn Thôn Thiên Lục Ngô:</w:t>
      </w:r>
    </w:p>
    <w:p>
      <w:pPr>
        <w:pStyle w:val="BodyText"/>
      </w:pPr>
      <w:r>
        <w:t xml:space="preserve">- Vô Song tiểu tử, ngươi cũng được lắm. Linh thú của Vô Tận Đông Hải chúng ta, đều bị ngươi thu phục rồi.</w:t>
      </w:r>
    </w:p>
    <w:p>
      <w:pPr>
        <w:pStyle w:val="BodyText"/>
      </w:pPr>
      <w:r>
        <w:t xml:space="preserve">Tần Vô Song cười không nói, vuốt ve Long bảo bảo, trong lòng rất là tiếc nuối, nếu như quả trứng Yêu long còn lại cũng ở đây luôn thì tốt rồi, có thể kêu Mễ Già một hơi ấp trứng nở ra luôn. Sức lao động miễn phí mà lại không dùng, thật quá đáng tiếc!</w:t>
      </w:r>
    </w:p>
    <w:p>
      <w:pPr>
        <w:pStyle w:val="BodyText"/>
      </w:pPr>
      <w:r>
        <w:t xml:space="preserve">- Nhìn bộ dạng của ngươi có vẻ yếu ớt, nghỉ ngơi vài ngày trước đi.</w:t>
      </w:r>
    </w:p>
    <w:p>
      <w:pPr>
        <w:pStyle w:val="BodyText"/>
      </w:pPr>
      <w:r>
        <w:t xml:space="preserve">Tần Vô Song nói.</w:t>
      </w:r>
    </w:p>
    <w:p>
      <w:pPr>
        <w:pStyle w:val="BodyText"/>
      </w:pPr>
      <w:r>
        <w:t xml:space="preserve">Mễ Già hừ một tiếng:</w:t>
      </w:r>
    </w:p>
    <w:p>
      <w:pPr>
        <w:pStyle w:val="BodyText"/>
      </w:pPr>
      <w:r>
        <w:t xml:space="preserve">- Xem như ngươi không ăn cháo đá bát. Khẳng định phải nghỉ ngơi rồi, nhưng ngươi phải nói chuyện rõ ràng trước đã, quả trứng Thần long này ngươi có từ đâu?</w:t>
      </w:r>
    </w:p>
    <w:p>
      <w:pPr>
        <w:pStyle w:val="BodyText"/>
      </w:pPr>
      <w:r>
        <w:t xml:space="preserve">- Chuyện này hình như không cần phải giải thích?</w:t>
      </w:r>
    </w:p>
    <w:p>
      <w:pPr>
        <w:pStyle w:val="BodyText"/>
      </w:pPr>
      <w:r>
        <w:t xml:space="preserve">Mễ Già nói:</w:t>
      </w:r>
    </w:p>
    <w:p>
      <w:pPr>
        <w:pStyle w:val="BodyText"/>
      </w:pPr>
      <w:r>
        <w:t xml:space="preserve">- Nếu ngươi không muốn chết, tốt nhất hãy nói chuyện rõ ràng. Bình thường Chân Long Cửu Tộc cũng vậy, Phi Long Cửu Tộc cũng vậy, Long bảo bảo vừa mới sinh ra, không thể trực tiếp tiến vào Thần đạo. Huyết mạch của Long Thú này vô cùng tinh thuần, cho dù là Tổ Long Tộc, cũng chưa chắc cam đoan mỗi một huyết mạch sinh ra đều trực tiếp tiến vào Thần đạo được.</w:t>
      </w:r>
    </w:p>
    <w:p>
      <w:pPr>
        <w:pStyle w:val="BodyText"/>
      </w:pPr>
      <w:r>
        <w:t xml:space="preserve">- Tại sao lại như vậy?</w:t>
      </w:r>
    </w:p>
    <w:p>
      <w:pPr>
        <w:pStyle w:val="BodyText"/>
      </w:pPr>
      <w:r>
        <w:t xml:space="preserve">Tần Vô Song không cho là như vậy.</w:t>
      </w:r>
    </w:p>
    <w:p>
      <w:pPr>
        <w:pStyle w:val="BodyText"/>
      </w:pPr>
      <w:r>
        <w:t xml:space="preserve">- Tại sao à? Nói thật đi, có phải ngươi lấy trộm từ Tổ Long Tộc không. Nếu như vậy, vậy thì ngươi thảm rồi.</w:t>
      </w:r>
    </w:p>
    <w:p>
      <w:pPr>
        <w:pStyle w:val="BodyText"/>
      </w:pPr>
      <w:r>
        <w:t xml:space="preserve">Mễ Già nói đến đây, biểu tình cũng có chút nghiêm túc, ánh mắt lóe lên mấy phần sợ hãi.</w:t>
      </w:r>
    </w:p>
    <w:p>
      <w:pPr>
        <w:pStyle w:val="BodyText"/>
      </w:pPr>
      <w:r>
        <w:t xml:space="preserve">Tần Vô Song nhún vai:</w:t>
      </w:r>
    </w:p>
    <w:p>
      <w:pPr>
        <w:pStyle w:val="BodyText"/>
      </w:pPr>
      <w:r>
        <w:t xml:space="preserve">- Sức tưởng tượng của ngươi thật phong phú. Long bảo bảo này không có quan hệ gì với Vô Tận Đông Hải, nói như vậy, ngươi đã yên tâm chưa?</w:t>
      </w:r>
    </w:p>
    <w:p>
      <w:pPr>
        <w:pStyle w:val="BodyText"/>
      </w:pPr>
      <w:r>
        <w:t xml:space="preserve">Mễ Già lúc này như trút được gánh nặng, xoa xoa ngực:</w:t>
      </w:r>
    </w:p>
    <w:p>
      <w:pPr>
        <w:pStyle w:val="BodyText"/>
      </w:pPr>
      <w:r>
        <w:t xml:space="preserve">- Vậy thì tốt, bằng không, ngươi thảm rồi. Tổ Long Tộc một khi đã nhằm vào ngươi, bổn tiểu thư cũng không cứu được ngươi đâu…</w:t>
      </w:r>
    </w:p>
    <w:p>
      <w:pPr>
        <w:pStyle w:val="BodyText"/>
      </w:pPr>
      <w:r>
        <w:t xml:space="preserve">Nói đến đây, Mễ Già vẫn có chút lo lắng:</w:t>
      </w:r>
    </w:p>
    <w:p>
      <w:pPr>
        <w:pStyle w:val="BodyText"/>
      </w:pPr>
      <w:r>
        <w:t xml:space="preserve">- Đúng rồi, đừng trách ta không nhắc nhở ngươi. Long bảo bảo này, ngươi cũng đừng quá khoe khoang. Vạn nhất bị Long Tộc cường giả nhìn trúng, cũng có khả năng sản sinh ra ham muốn có được. Đến lúc đó, người làm cha như ngươi, cũng chỉ có thể trơ mắt đứng nhìn đứa con ngoan của mình bị người ta bắt đi thôi. Làm không tốt, còn tiện tay tiêu diệt người cha là ngươi đấy.</w:t>
      </w:r>
    </w:p>
    <w:p>
      <w:pPr>
        <w:pStyle w:val="BodyText"/>
      </w:pPr>
      <w:r>
        <w:t xml:space="preserve">Mễ Già nhìn giống như có chút hả hê bổ sung thêm một câu.</w:t>
      </w:r>
    </w:p>
    <w:p>
      <w:pPr>
        <w:pStyle w:val="BodyText"/>
      </w:pPr>
      <w:r>
        <w:t xml:space="preserve">Khóe miệng Tần Vô Song nhướng lên:</w:t>
      </w:r>
    </w:p>
    <w:p>
      <w:pPr>
        <w:pStyle w:val="BodyText"/>
      </w:pPr>
      <w:r>
        <w:t xml:space="preserve">- Ngươi không thể nói chuyện dễ nghe một chút sao?</w:t>
      </w:r>
    </w:p>
    <w:p>
      <w:pPr>
        <w:pStyle w:val="BodyText"/>
      </w:pPr>
      <w:r>
        <w:t xml:space="preserve">Mễ Già hiển nhiên cảm thấy tương đối hứng thú với Long bảo bảo này, thăm dò hỏi:</w:t>
      </w:r>
    </w:p>
    <w:p>
      <w:pPr>
        <w:pStyle w:val="BodyText"/>
      </w:pPr>
      <w:r>
        <w:t xml:space="preserve">- Vô Song tiểu tử, ta thương lượng với ngươi chuyện này.</w:t>
      </w:r>
    </w:p>
    <w:p>
      <w:pPr>
        <w:pStyle w:val="BodyText"/>
      </w:pPr>
      <w:r>
        <w:t xml:space="preserve">- Chuyện gì?</w:t>
      </w:r>
    </w:p>
    <w:p>
      <w:pPr>
        <w:pStyle w:val="BodyText"/>
      </w:pPr>
      <w:r>
        <w:t xml:space="preserve">Tần Vô Song nhìn thấy nhãn thần của nàng, đề phòng hỏi.</w:t>
      </w:r>
    </w:p>
    <w:p>
      <w:pPr>
        <w:pStyle w:val="BodyText"/>
      </w:pPr>
      <w:r>
        <w:t xml:space="preserve">- Đưa Long bảo bảo của ngươi cho ta mượn chơi hai ngày. Thuận tiện, ta có thể dạy nó nói chuyện. Ngươi không muốn mình có một con Long bảo bảo ngu ngốc chứ?</w:t>
      </w:r>
    </w:p>
    <w:p>
      <w:pPr>
        <w:pStyle w:val="BodyText"/>
      </w:pPr>
      <w:r>
        <w:t xml:space="preserve">Mễ Già cười hì hì hỏi.</w:t>
      </w:r>
    </w:p>
    <w:p>
      <w:pPr>
        <w:pStyle w:val="BodyText"/>
      </w:pPr>
      <w:r>
        <w:t xml:space="preserve">Tần Vô Song không thấy yên tâm lắm, lúc nào cũng cảm thấy nữ nhân này có ý đồ gì đó:</w:t>
      </w:r>
    </w:p>
    <w:p>
      <w:pPr>
        <w:pStyle w:val="BodyText"/>
      </w:pPr>
      <w:r>
        <w:t xml:space="preserve">- Ngươi có lòng tốt như vậy sao?</w:t>
      </w:r>
    </w:p>
    <w:p>
      <w:pPr>
        <w:pStyle w:val="BodyText"/>
      </w:pPr>
      <w:r>
        <w:t xml:space="preserve">Mễ Già thở hổn hển nói:</w:t>
      </w:r>
    </w:p>
    <w:p>
      <w:pPr>
        <w:pStyle w:val="BodyText"/>
      </w:pPr>
      <w:r>
        <w:t xml:space="preserve">- Ta chính vì không đành lòng nhìn nó biến thành một kẻ ngu ngốc trong tay ngươi? Ngươi có hiểu Long Ngữ không? Ngươi biết nhu cầu của nó không? Ngươi có thể chăm sóc nó không?</w:t>
      </w:r>
    </w:p>
    <w:p>
      <w:pPr>
        <w:pStyle w:val="BodyText"/>
      </w:pPr>
      <w:r>
        <w:t xml:space="preserve">Tần Vô Song khoát khoát tay:</w:t>
      </w:r>
    </w:p>
    <w:p>
      <w:pPr>
        <w:pStyle w:val="BodyText"/>
      </w:pPr>
      <w:r>
        <w:t xml:space="preserve">- Thu hồi lại cách hỏi kiểu tu từ của ngươi đi, ngươi đã muốn làm vú em như vậy, vậy ta sẽ cho ngươi thỏa mãn… Tiểu gia hỏa, nữ nhân đó muốn làm vú em của ngươi, ngươi đồng ý chứ?</w:t>
      </w:r>
    </w:p>
    <w:p>
      <w:pPr>
        <w:pStyle w:val="BodyText"/>
      </w:pPr>
      <w:r>
        <w:t xml:space="preserve">Long bảo bảo vẫn chớp mắt, ánh mắt long lanh như nước nhìn Mễ Già, có mấy phần đề phòng. Hiển nhiên, đối với hành động quát lớn của Mễ Già vừa rồi với nó, trong lòng nó vẫn có chút chống đối.</w:t>
      </w:r>
    </w:p>
    <w:p>
      <w:pPr>
        <w:pStyle w:val="BodyText"/>
      </w:pPr>
      <w:r>
        <w:t xml:space="preserve">Mễ Già giống như một kẻ dụ dỗ trẻ em, dùng một loại khẩu khí vô cùng mê hoặc nói:</w:t>
      </w:r>
    </w:p>
    <w:p>
      <w:pPr>
        <w:pStyle w:val="BodyText"/>
      </w:pPr>
      <w:r>
        <w:t xml:space="preserve">- Tiểu gia hỏa, ta tới chơi cùng với ngươi, chúng ta đều là huyết thống Long Tộc cao quý.</w:t>
      </w:r>
    </w:p>
    <w:p>
      <w:pPr>
        <w:pStyle w:val="BodyText"/>
      </w:pPr>
      <w:r>
        <w:t xml:space="preserve">Long bảo bảo cong đít về phía Mễ Già, cái đuôi lắc lư mấy cái, lại lẻn lên trên vai Tần Vô Song, hướng về phía Mễ Già làm mấy trò mặt quỷ.</w:t>
      </w:r>
    </w:p>
    <w:p>
      <w:pPr>
        <w:pStyle w:val="BodyText"/>
      </w:pPr>
      <w:r>
        <w:t xml:space="preserve">Tần Vô Song thấy thế, cười nói:</w:t>
      </w:r>
    </w:p>
    <w:p>
      <w:pPr>
        <w:pStyle w:val="BodyText"/>
      </w:pPr>
      <w:r>
        <w:t xml:space="preserve">- Mễ Già tiểu thư, ngươi xem, vẻ hung thần ác sát của ngươi đã hù dọa nó. Nó đối với ngươi vẫn có một chút chống đối. Ngươi muốn làm vú em, người ta lại không muốn cho ngươi cơ hội.</w:t>
      </w:r>
    </w:p>
    <w:p>
      <w:pPr>
        <w:pStyle w:val="BodyText"/>
      </w:pPr>
      <w:r>
        <w:t xml:space="preserve">Mễ Già tức giận nói:</w:t>
      </w:r>
    </w:p>
    <w:p>
      <w:pPr>
        <w:pStyle w:val="BodyText"/>
      </w:pPr>
      <w:r>
        <w:t xml:space="preserve">- Đều tại ngươi nói ta xấu xa, xem ra, ta phải dần dần nuôi dưỡng cảm tình với nó. Hừ hừ, Vô Song tiểu tử, đợi đấy, ta nhất định sẽ giành được sự yêu thương của nó thành công!</w:t>
      </w:r>
    </w:p>
    <w:p>
      <w:pPr>
        <w:pStyle w:val="BodyText"/>
      </w:pPr>
      <w:r>
        <w:t xml:space="preserve">Tần Vô Song quay đầu nói với Thôn Thiên Lục Ngô:</w:t>
      </w:r>
    </w:p>
    <w:p>
      <w:pPr>
        <w:pStyle w:val="BodyText"/>
      </w:pPr>
      <w:r>
        <w:t xml:space="preserve">- Thôn Thiên, ngươi cũng là Long Tộc, phụ trách làm thầy giáo vỡ lòng đi.</w:t>
      </w:r>
    </w:p>
    <w:p>
      <w:pPr>
        <w:pStyle w:val="BodyText"/>
      </w:pPr>
      <w:r>
        <w:t xml:space="preserve">Thôn Thiên Lục Ngô được sủng ái mà lo sợ:</w:t>
      </w:r>
    </w:p>
    <w:p>
      <w:pPr>
        <w:pStyle w:val="BodyText"/>
      </w:pPr>
      <w:r>
        <w:t xml:space="preserve">- Chủ nhân, kêu ta làm thầy giáo vỡ lòng của tiểu chủ nhân, làm sao ta dám làm? Nó là Long Thú Thần đạo mà!</w:t>
      </w:r>
    </w:p>
    <w:p>
      <w:pPr>
        <w:pStyle w:val="BodyText"/>
      </w:pPr>
      <w:r>
        <w:t xml:space="preserve">Tiểu chủ nhân?</w:t>
      </w:r>
    </w:p>
    <w:p>
      <w:pPr>
        <w:pStyle w:val="BodyText"/>
      </w:pPr>
      <w:r>
        <w:t xml:space="preserve">Tần Vô Song thiếu chút nữa choáng váng, xem ra, thật sự phải đặt cho tiểu gia hỏa này một cái tên rồi. Bằng không, người ta thật sự sẽ nghĩ linh tinh mất.</w:t>
      </w:r>
    </w:p>
    <w:p>
      <w:pPr>
        <w:pStyle w:val="BodyText"/>
      </w:pPr>
      <w:r>
        <w:t xml:space="preserve">Đặt cái tên gì đây?</w:t>
      </w:r>
    </w:p>
    <w:p>
      <w:pPr>
        <w:pStyle w:val="BodyText"/>
      </w:pPr>
      <w:r>
        <w:t xml:space="preserve">- Đúng rồi, Mễ Già tiểu thư, tiểu gia hỏa này, giới tính giống của ngươi hay là giống của ta?</w:t>
      </w:r>
    </w:p>
    <w:p>
      <w:pPr>
        <w:pStyle w:val="BodyText"/>
      </w:pPr>
      <w:r>
        <w:t xml:space="preserve">Tần Vô Song đối với giới tính của Long bảo bảo này, thật sự vẫn không xác định được.</w:t>
      </w:r>
    </w:p>
    <w:p>
      <w:pPr>
        <w:pStyle w:val="BodyText"/>
      </w:pPr>
      <w:r>
        <w:t xml:space="preserve">Mễ Già tức giận kêu lên:</w:t>
      </w:r>
    </w:p>
    <w:p>
      <w:pPr>
        <w:pStyle w:val="BodyText"/>
      </w:pPr>
      <w:r>
        <w:t xml:space="preserve">- Ngươi không biết tự xem sao?</w:t>
      </w:r>
    </w:p>
    <w:p>
      <w:pPr>
        <w:pStyle w:val="BodyText"/>
      </w:pPr>
      <w:r>
        <w:t xml:space="preserve">Lời vừa nói xong, lập tức cảm thấy lời nói này không thích hợp, cười khúc khích một tiếng, sắc mặt ửng đỏ, vấn đề này vốn không có gì, nhưng do cô ta suy nghĩ phức tạp lên, cảm thấy rất là đen tối.</w:t>
      </w:r>
    </w:p>
    <w:p>
      <w:pPr>
        <w:pStyle w:val="BodyText"/>
      </w:pPr>
      <w:r>
        <w:t xml:space="preserve">- Là nữ nhi!</w:t>
      </w:r>
    </w:p>
    <w:p>
      <w:pPr>
        <w:pStyle w:val="BodyText"/>
      </w:pPr>
      <w:r>
        <w:t xml:space="preserve">Thôn Thiên Lục Ngô giải vây nói.</w:t>
      </w:r>
    </w:p>
    <w:p>
      <w:pPr>
        <w:pStyle w:val="BodyText"/>
      </w:pPr>
      <w:r>
        <w:t xml:space="preserve">- Ồ, là nữ hài tử, vậy nên đặt tên gì mới hay đây?</w:t>
      </w:r>
    </w:p>
    <w:p>
      <w:pPr>
        <w:pStyle w:val="BodyText"/>
      </w:pPr>
      <w:r>
        <w:t xml:space="preserve">Tần Vô Song lẩm bẩm nói.</w:t>
      </w:r>
    </w:p>
    <w:p>
      <w:pPr>
        <w:pStyle w:val="BodyText"/>
      </w:pPr>
      <w:r>
        <w:t xml:space="preserve">- Vậy kêu là Ái Ty Mạt đi!</w:t>
      </w:r>
    </w:p>
    <w:p>
      <w:pPr>
        <w:pStyle w:val="BodyText"/>
      </w:pPr>
      <w:r>
        <w:t xml:space="preserve">Mễ Già nói:</w:t>
      </w:r>
    </w:p>
    <w:p>
      <w:pPr>
        <w:pStyle w:val="BodyText"/>
      </w:pPr>
      <w:r>
        <w:t xml:space="preserve">- Rất nhiều nữ hài tử của Long Tộc, nhũ danh đều đặt như vậy.</w:t>
      </w:r>
    </w:p>
    <w:p>
      <w:pPr>
        <w:pStyle w:val="BodyText"/>
      </w:pPr>
      <w:r>
        <w:t xml:space="preserve">- Đó không phải ý tứ gọi mẹ sao?</w:t>
      </w:r>
    </w:p>
    <w:p>
      <w:pPr>
        <w:pStyle w:val="BodyText"/>
      </w:pPr>
      <w:r>
        <w:t xml:space="preserve">Mễ Già tức giận nói:</w:t>
      </w:r>
    </w:p>
    <w:p>
      <w:pPr>
        <w:pStyle w:val="BodyText"/>
      </w:pPr>
      <w:r>
        <w:t xml:space="preserve">- Cái tên đó cũng có thể dùng làm nhũ danh và cách gọi mẹ.</w:t>
      </w:r>
    </w:p>
    <w:p>
      <w:pPr>
        <w:pStyle w:val="BodyText"/>
      </w:pPr>
      <w:r>
        <w:t xml:space="preserve">Tần Vô Song hồ nghi nhìn Thôn Thiên Lục Ngô, sắc mặt của Thôn Thiên Lục Ngô khẽ ửng đỏ, gật đầu nói:</w:t>
      </w:r>
    </w:p>
    <w:p>
      <w:pPr>
        <w:pStyle w:val="BodyText"/>
      </w:pPr>
      <w:r>
        <w:t xml:space="preserve">- Đúng là có cách gọi như vậy!</w:t>
      </w:r>
    </w:p>
    <w:p>
      <w:pPr>
        <w:pStyle w:val="BodyText"/>
      </w:pPr>
      <w:r>
        <w:t xml:space="preserve">Tần Vô Song cũng không hiểu Long Ngữ, hoang mang bối rối, đành phải thuận nước đẩy thuyền:</w:t>
      </w:r>
    </w:p>
    <w:p>
      <w:pPr>
        <w:pStyle w:val="BodyText"/>
      </w:pPr>
      <w:r>
        <w:t xml:space="preserve">- Vậy kêu Ái Ty Mạt là được rồi!</w:t>
      </w:r>
    </w:p>
    <w:p>
      <w:pPr>
        <w:pStyle w:val="BodyText"/>
      </w:pPr>
      <w:r>
        <w:t xml:space="preserve">Long bảo bảo phảng phất giống như biết bản thân có tên, cọ hai cái lên đầu Tần Vô Song, duỗi lưng ra, bộ dạng vui mừng.</w:t>
      </w:r>
    </w:p>
    <w:p>
      <w:pPr>
        <w:pStyle w:val="BodyText"/>
      </w:pPr>
      <w:r>
        <w:t xml:space="preserve">Có sự xuất hiện của tiểu gia hỏa này, cuộc sống của Thôn Thiên Lục Ngô lập tức phong phú. Còn Mễ Già mặc dù đang phục hồi thể lực, nhưng thỉnh thoảng vẫn không kìm được tới sự yêu thích muốn chơi đùa với tiểu gia hỏa Ái Ty Mạt này.</w:t>
      </w:r>
    </w:p>
    <w:p>
      <w:pPr>
        <w:pStyle w:val="BodyText"/>
      </w:pPr>
      <w:r>
        <w:t xml:space="preserve">Hiển nhiên, nhờ Long Tức của nàng ấp ra Ái Ty Mạt, cũng khiến tình mẫu tử của Mễ Già bất giác tràn ra. Một ma nữ, đột nhiên phát ra loại ánh sáng rực rỡ của tình mẫu tử, khiến Tần Vô Song cảm thấy rất là kỳ quái.</w:t>
      </w:r>
    </w:p>
    <w:p>
      <w:pPr>
        <w:pStyle w:val="BodyText"/>
      </w:pPr>
      <w:r>
        <w:t xml:space="preserve">Còn Mễ Già, cũng từ đó có nhiều hơn lý do chế nhạo Tần Vô Song, không có chuyện gì cũng hỏi Tần Vô Song rút cuộc là sản sinh nghiệt duyên với long mẫu nào.</w:t>
      </w:r>
    </w:p>
    <w:p>
      <w:pPr>
        <w:pStyle w:val="BodyText"/>
      </w:pPr>
      <w:r>
        <w:t xml:space="preserve">Tần Vô Song chỉ có thể không nói hỏi trời xanh.</w:t>
      </w:r>
    </w:p>
    <w:p>
      <w:pPr>
        <w:pStyle w:val="BodyText"/>
      </w:pPr>
      <w:r>
        <w:t xml:space="preserve">Còn Ái Ty Mạt bất kể là Thôn Thiên và Mễ Già yêu thương cỡ nào, vẫn thân cận nhất với Tần Vô Song. Điều này khiến Mễ Già vô cùng ghen tỵ, một nỗi chua xót, hóa thành sự bực tức và chế nhạo miên man không dứt.</w:t>
      </w:r>
    </w:p>
    <w:p>
      <w:pPr>
        <w:pStyle w:val="BodyText"/>
      </w:pPr>
      <w:r>
        <w:t xml:space="preserve">Tần Vô Song đã quá quen thuộc với chuyện đó, dứt khoát bịt tai làm ngơ.</w:t>
      </w:r>
    </w:p>
    <w:p>
      <w:pPr>
        <w:pStyle w:val="BodyText"/>
      </w:pPr>
      <w:r>
        <w:t xml:space="preserve">- Thôn Thiên, ngươi nói đi, tại sao Ái Ty Mạt lại gọi ta là cha chứ?</w:t>
      </w:r>
    </w:p>
    <w:p>
      <w:pPr>
        <w:pStyle w:val="BodyText"/>
      </w:pPr>
      <w:r>
        <w:t xml:space="preserve">Tần Vô Song không kìm được hỏi.</w:t>
      </w:r>
    </w:p>
    <w:p>
      <w:pPr>
        <w:pStyle w:val="BodyText"/>
      </w:pPr>
      <w:r>
        <w:t xml:space="preserve">Thôn Thiên Lục Ngô giật mình nói:</w:t>
      </w:r>
    </w:p>
    <w:p>
      <w:pPr>
        <w:pStyle w:val="BodyText"/>
      </w:pPr>
      <w:r>
        <w:t xml:space="preserve">- Lão Đại, ta cũng cảm thấy rất kỳ quái, ngay từ đầu ta đã cảm thấy khó hiểu. Nhưng mấy ngày này, ngươi không cảm thấy sao? Ta phảng phất ở trong cơ thể ngươi, cũng cảm nhận được một luồng Long Tức cường đại. Tương thông với nhất mạch Long Tức của Ái Ty Mạt, Lão Đại, Ái Ty Mạt, thật sự không phải là…</w:t>
      </w:r>
    </w:p>
    <w:p>
      <w:pPr>
        <w:pStyle w:val="BodyText"/>
      </w:pPr>
      <w:r>
        <w:t xml:space="preserve">Tần Vô Song thề thốt phủ nhận:</w:t>
      </w:r>
    </w:p>
    <w:p>
      <w:pPr>
        <w:pStyle w:val="BodyText"/>
      </w:pPr>
      <w:r>
        <w:t xml:space="preserve">- Không có chuyện này. Ngươi nói khí tức của nó và ta nhất mạch tương thông sao? Đúng rồi…</w:t>
      </w:r>
    </w:p>
    <w:p>
      <w:pPr>
        <w:pStyle w:val="BodyText"/>
      </w:pPr>
      <w:r>
        <w:t xml:space="preserve">Tần Vô Song lúc này mới giật mình hiểu ra, nhất định là như vậy! Tần Vô Song nhớ tới Hắc Tử Hải ở Phiêu Tuyết Lâu.</w:t>
      </w:r>
    </w:p>
    <w:p>
      <w:pPr>
        <w:pStyle w:val="BodyText"/>
      </w:pPr>
      <w:r>
        <w:t xml:space="preserve">Đúng rồi, nhất định là như vậy!</w:t>
      </w:r>
    </w:p>
    <w:p>
      <w:pPr>
        <w:pStyle w:val="Compact"/>
      </w:pPr>
      <w:r>
        <w:t xml:space="preserve">Ủng hộ chỉ với 1 click và 5s ! (adf.ly/4EmoB)</w:t>
      </w:r>
      <w:r>
        <w:br w:type="textWrapping"/>
      </w:r>
      <w:r>
        <w:br w:type="textWrapping"/>
      </w:r>
    </w:p>
    <w:p>
      <w:pPr>
        <w:pStyle w:val="Heading2"/>
      </w:pPr>
      <w:bookmarkStart w:id="782" w:name="chương-760"/>
      <w:bookmarkEnd w:id="782"/>
      <w:r>
        <w:t xml:space="preserve">760. Chương 76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60: Năm đại cường giả chặn đườ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gay cả Mễ Già, mấy ngày nay nhãn thần nhìn Tần Vô Song, cũng có mấy phần khác trước. Mặc dù, khí tức Long Tộc mà Thôn Thiên nói, Mễ Già cũng nắm bắt rất rõ ràng.</w:t>
      </w:r>
    </w:p>
    <w:p>
      <w:pPr>
        <w:pStyle w:val="BodyText"/>
      </w:pPr>
      <w:r>
        <w:t xml:space="preserve">Nghỉ ngơi và hồi phục khoảng bảy ngày, Mễ Già cuối cùng cũng khôi phục như ban đầu, đội ngũ chuẩn bị khởi hành. Nếu muốn đi đường, Thôn Thiên Lục Ngô chỉ có thể tiến vào trong Phong ấn Đồ quyển, bằng không nhất định sẽ ảnh hưởng đến tốc độ.</w:t>
      </w:r>
    </w:p>
    <w:p>
      <w:pPr>
        <w:pStyle w:val="BodyText"/>
      </w:pPr>
      <w:r>
        <w:t xml:space="preserve">Nhiệm vụ to lớn chăm sóc Ái Ty Mạt cũng chỉ có thể rơi xuống đầu Mễ Già. Điều này khiến Mễ Già có một loại cảm giác đạt được ý đồ, thị uy liếc mắt về phía Tần Vô Song.</w:t>
      </w:r>
    </w:p>
    <w:p>
      <w:pPr>
        <w:pStyle w:val="BodyText"/>
      </w:pPr>
      <w:r>
        <w:t xml:space="preserve">Tần Vô Song lẩm bẩm nói:</w:t>
      </w:r>
    </w:p>
    <w:p>
      <w:pPr>
        <w:pStyle w:val="BodyText"/>
      </w:pPr>
      <w:r>
        <w:t xml:space="preserve">- Đừng đem bộ ma nữ của ngươi dạy luôn cho Ái Ty Mạt đi!</w:t>
      </w:r>
    </w:p>
    <w:p>
      <w:pPr>
        <w:pStyle w:val="BodyText"/>
      </w:pPr>
      <w:r>
        <w:t xml:space="preserve">Mễ Già cười thản nhiên nói:</w:t>
      </w:r>
    </w:p>
    <w:p>
      <w:pPr>
        <w:pStyle w:val="BodyText"/>
      </w:pPr>
      <w:r>
        <w:t xml:space="preserve">- Tiểu gia hỏa đó gọi ta là mẹ, người làm mẹ như ta, yêu thế nào thì dạy thế ấy!</w:t>
      </w:r>
    </w:p>
    <w:p>
      <w:pPr>
        <w:pStyle w:val="BodyText"/>
      </w:pPr>
      <w:r>
        <w:t xml:space="preserve">- Hừ, Ái Ty Mạt gần bùn mà chẳng hôi tanh mùi bùn, sẽ không bị ngươi làm hư đâu.</w:t>
      </w:r>
    </w:p>
    <w:p>
      <w:pPr>
        <w:pStyle w:val="BodyText"/>
      </w:pPr>
      <w:r>
        <w:t xml:space="preserve">Mễ Già cười to nói:</w:t>
      </w:r>
    </w:p>
    <w:p>
      <w:pPr>
        <w:pStyle w:val="BodyText"/>
      </w:pPr>
      <w:r>
        <w:t xml:space="preserve">- Sai rồi, sai rồi! Mục tiêu của ta, chính là đem nó bồi dưỡng thành đệ nhất ma nữ Long Tộc tương lai, người gặp người trốn, hoa thấy hoa héo, đi qua cỏ, cỏ không mọc nổi, đi qua cầu, cầu phải đổ!</w:t>
      </w:r>
    </w:p>
    <w:p>
      <w:pPr>
        <w:pStyle w:val="BodyText"/>
      </w:pPr>
      <w:r>
        <w:t xml:space="preserve">Tần Vô Song biết, trời có đánh sét xuống sợ rằng cũng không ngăn cản nổi dã tâm của Mễ Già với Ái Ty Mạt. Ngoài miệng hắn nói như vậy, nhưng trên thực tế lại không chống đối.</w:t>
      </w:r>
    </w:p>
    <w:p>
      <w:pPr>
        <w:pStyle w:val="BodyText"/>
      </w:pPr>
      <w:r>
        <w:t xml:space="preserve">Có một Long Thú Thần đạo như vậy, nếu lấy phong cách điên cuồng của Mễ Già để dạy dỗ, thật ra là lựa chọn không tệ. Tương lai bồi dưỡng thành một con Long Thú cổ linh tinh quái, cường hãn vô cùng, trái lại là một trợ thủ cực kỳ tốt. Nghĩ đến đây, Tần Vô Song lắc lắc tay, nói:</w:t>
      </w:r>
    </w:p>
    <w:p>
      <w:pPr>
        <w:pStyle w:val="BodyText"/>
      </w:pPr>
      <w:r>
        <w:t xml:space="preserve">- Chậm trễ nhiều ngày như vậy, chúng ta phải nhanh chóng lên đường thôi.</w:t>
      </w:r>
    </w:p>
    <w:p>
      <w:pPr>
        <w:pStyle w:val="BodyText"/>
      </w:pPr>
      <w:r>
        <w:t xml:space="preserve">- Hắc hắc, gấp cái gì chứ? Ngươi không phải muốn gặp Tổ Long Tộc của Nhất Phẩm Long Cung sao? Ta nói với ngươi, chúng ta tới đây, khẳng định có thể gặp được người của Tổ Long Tộc, ngươi có tin không?</w:t>
      </w:r>
    </w:p>
    <w:p>
      <w:pPr>
        <w:pStyle w:val="BodyText"/>
      </w:pPr>
      <w:r>
        <w:t xml:space="preserve">Tần Vô Song thật ra không nghi ngờ, Tổ Long Tộc phát ra Cửu Long Lệnh, triệu tập mười tám Long Tộc khẩn cấp nghị sự, chính là vì ứng phó với biến hóa của Đông Chi Cực Địa.</w:t>
      </w:r>
    </w:p>
    <w:p>
      <w:pPr>
        <w:pStyle w:val="BodyText"/>
      </w:pPr>
      <w:r>
        <w:t xml:space="preserve">Lần này tới Đông Chi Cực Địa, nếu đụng phải Tổ Long Tộc thật ra là chuyện có thể khẳng định chắc chắn. Nhưng Tần Vô Song cũng có chút lo lắng, bản thân Tổ Long Tộc hiện giờ cũng đang sứt đầu mẻ trán, còn có lòng dạ nào đi can thiệp vào chuyện của Hiên Viên Khâu chứ?</w:t>
      </w:r>
    </w:p>
    <w:p>
      <w:pPr>
        <w:pStyle w:val="BodyText"/>
      </w:pPr>
      <w:r>
        <w:t xml:space="preserve">Nghĩ nhiều cũng chẳng để làm gì, hiện tại, cũng chỉ có thể đi một bước tính một bước thôi. Tần Vô Song thúc giục bản thân, trong lòng thầm nghĩ:</w:t>
      </w:r>
    </w:p>
    <w:p>
      <w:pPr>
        <w:pStyle w:val="BodyText"/>
      </w:pPr>
      <w:r>
        <w:t xml:space="preserve">- Bất luận Tổ Long Tộc có ra mặt hay không, việc ta phải làm chính là đề thăng thực lực của bản thân, nếu trong mười mấy năm, có thể không ngừng đề cao, cộng thêm Thần Tú Cung, và huyết mạch Thái cổ Yêu long, quay về Hiên Viên Khâu, chưa chắc không có chỗ sử dụng. Dựa vào thiên địa, dựa vào người khác đều không dựa được, chỉ có bản thân, mới là chỗ dựa vững chắc nhất mà thôi!</w:t>
      </w:r>
    </w:p>
    <w:p>
      <w:pPr>
        <w:pStyle w:val="BodyText"/>
      </w:pPr>
      <w:r>
        <w:t xml:space="preserve">Trong lòng Tần Vô Song dâng lên một cảm giác khí phách hào hùng.</w:t>
      </w:r>
    </w:p>
    <w:p>
      <w:pPr>
        <w:pStyle w:val="BodyText"/>
      </w:pPr>
      <w:r>
        <w:t xml:space="preserve">Đi không được bao lâu, Mễ Già đột nhiên cười phá lên:</w:t>
      </w:r>
    </w:p>
    <w:p>
      <w:pPr>
        <w:pStyle w:val="BodyText"/>
      </w:pPr>
      <w:r>
        <w:t xml:space="preserve">- Vô Song tiểu tử, hiện giờ ngươi vô cùng nổi danh, ngươi có biết không?</w:t>
      </w:r>
    </w:p>
    <w:p>
      <w:pPr>
        <w:pStyle w:val="BodyText"/>
      </w:pPr>
      <w:r>
        <w:t xml:space="preserve">- Có chuyện gì thì cứ nói thẳng ra đi.</w:t>
      </w:r>
    </w:p>
    <w:p>
      <w:pPr>
        <w:pStyle w:val="BodyText"/>
      </w:pPr>
      <w:r>
        <w:t xml:space="preserve">Tần Vô Song tức giận.</w:t>
      </w:r>
    </w:p>
    <w:p>
      <w:pPr>
        <w:pStyle w:val="BodyText"/>
      </w:pPr>
      <w:r>
        <w:t xml:space="preserve">- Hiện tại, toàn bộ hai mươi vực sâu của Vô Tận Đông Hải, có mười bảy, mười tám vực sâu đều treo giải thưởng truy sát ngươi. Cường giả tới từ các Cấm địa của Thần, thống kê không hoàn toàn, chí ít có trên trăm người tiến vào Vô Tận Đông Hải, hơn nữa tất cả đều là Thần đạo cường giả, số lượng này còn chưa bao gồm Long Tộc cường giả của Vô Tận Đông Hải chúng ta.</w:t>
      </w:r>
    </w:p>
    <w:p>
      <w:pPr>
        <w:pStyle w:val="BodyText"/>
      </w:pPr>
      <w:r>
        <w:t xml:space="preserve">Tần Vô Song thản nhiên nói:</w:t>
      </w:r>
    </w:p>
    <w:p>
      <w:pPr>
        <w:pStyle w:val="BodyText"/>
      </w:pPr>
      <w:r>
        <w:t xml:space="preserve">- Như vậy thì sao, ta không phải còn sống rất tốt sao?</w:t>
      </w:r>
    </w:p>
    <w:p>
      <w:pPr>
        <w:pStyle w:val="BodyText"/>
      </w:pPr>
      <w:r>
        <w:t xml:space="preserve">Mễ Già ung dung cười nói:</w:t>
      </w:r>
    </w:p>
    <w:p>
      <w:pPr>
        <w:pStyle w:val="BodyText"/>
      </w:pPr>
      <w:r>
        <w:t xml:space="preserve">- Ngươi nói nếu ta lén lút đem ngươi giao nộp, tiền thưởng đến tay, ta sẽ không đếm tới mức tay bị chuột rút luôn chứ?</w:t>
      </w:r>
    </w:p>
    <w:p>
      <w:pPr>
        <w:pStyle w:val="BodyText"/>
      </w:pPr>
      <w:r>
        <w:t xml:space="preserve">- Không đâu. Ta bảo đảm, ngươi ngay cả cơ hội để đếm cũng không có.</w:t>
      </w:r>
    </w:p>
    <w:p>
      <w:pPr>
        <w:pStyle w:val="BodyText"/>
      </w:pPr>
      <w:r>
        <w:t xml:space="preserve">Tần Vô Song lạnh lùng nói.</w:t>
      </w:r>
    </w:p>
    <w:p>
      <w:pPr>
        <w:pStyle w:val="BodyText"/>
      </w:pPr>
      <w:r>
        <w:t xml:space="preserve">- Ha ha, thật không có phong độ. Không biết nói đùa!</w:t>
      </w:r>
    </w:p>
    <w:p>
      <w:pPr>
        <w:pStyle w:val="BodyText"/>
      </w:pPr>
      <w:r>
        <w:t xml:space="preserve">Bộ dạng yêu thương của Mễ Già tràn ra, vuốt ve Ái Ty Mạt, cười nói:</w:t>
      </w:r>
    </w:p>
    <w:p>
      <w:pPr>
        <w:pStyle w:val="BodyText"/>
      </w:pPr>
      <w:r>
        <w:t xml:space="preserve">- Nói thế nào, ngươi cũng là cha của Ái Ty Mạt. Chúng ta không thể để đứa nhỏ từ nhỏ đã không có cha đúng không? Yên tâm đi, ta sẽ không giao nộp ngươi đâu, đừng có giữ bộ dạng ma quỷ như vậy nữa.</w:t>
      </w:r>
    </w:p>
    <w:p>
      <w:pPr>
        <w:pStyle w:val="BodyText"/>
      </w:pPr>
      <w:r>
        <w:t xml:space="preserve">Tần Vô Song thả lỏng một hơi, ma nữ này, chỉ cần hai ba câu nói, cũng có thể khiến người ta một trận lo lắng. Nếu cô ta lén lút giao nộp, đem hành tung của hắn bại lộ ra ngoài, vậy thì thật sự phiền phức to.</w:t>
      </w:r>
    </w:p>
    <w:p>
      <w:pPr>
        <w:pStyle w:val="BodyText"/>
      </w:pPr>
      <w:r>
        <w:t xml:space="preserve">Đang muốn mở miệng, đột nhiên sắc mặt khẽ biến đổi, trừng mắt nhìn Mễ Già:</w:t>
      </w:r>
    </w:p>
    <w:p>
      <w:pPr>
        <w:pStyle w:val="BodyText"/>
      </w:pPr>
      <w:r>
        <w:t xml:space="preserve">- Ngươi còn nói không bán đứng ta?</w:t>
      </w:r>
    </w:p>
    <w:p>
      <w:pPr>
        <w:pStyle w:val="BodyText"/>
      </w:pPr>
      <w:r>
        <w:t xml:space="preserve">- Ngươi nói vậy là có ý tứ gì?</w:t>
      </w:r>
    </w:p>
    <w:p>
      <w:pPr>
        <w:pStyle w:val="BodyText"/>
      </w:pPr>
      <w:r>
        <w:t xml:space="preserve">Mễ Già cảm thấy khó hiểu.</w:t>
      </w:r>
    </w:p>
    <w:p>
      <w:pPr>
        <w:pStyle w:val="BodyText"/>
      </w:pPr>
      <w:r>
        <w:t xml:space="preserve">Tần Vô Song trừng mắt nhìn về sơn cốc phía trước:</w:t>
      </w:r>
    </w:p>
    <w:p>
      <w:pPr>
        <w:pStyle w:val="BodyText"/>
      </w:pPr>
      <w:r>
        <w:t xml:space="preserve">- Đừng giả ngu!</w:t>
      </w:r>
    </w:p>
    <w:p>
      <w:pPr>
        <w:pStyle w:val="BodyText"/>
      </w:pPr>
      <w:r>
        <w:t xml:space="preserve">Sắc mặt Mễ Già cũng khẽ biến đổi, vận đủ Long Tức, khẽ cảm ứng một chút, yêu kiều nói:</w:t>
      </w:r>
    </w:p>
    <w:p>
      <w:pPr>
        <w:pStyle w:val="BodyText"/>
      </w:pPr>
      <w:r>
        <w:t xml:space="preserve">- Người nào, lén lút vụng trộm, ra mặt đi!</w:t>
      </w:r>
    </w:p>
    <w:p>
      <w:pPr>
        <w:pStyle w:val="BodyText"/>
      </w:pPr>
      <w:r>
        <w:t xml:space="preserve">Tần Vô Song cười lạnh không nói, nhưng cũng ngưng thần nín thở, kéo ra một khoảng cách với Mễ Già.</w:t>
      </w:r>
    </w:p>
    <w:p>
      <w:pPr>
        <w:pStyle w:val="BodyText"/>
      </w:pPr>
      <w:r>
        <w:t xml:space="preserve">Mễ Già nhìn thấy động tác này của Tần Vô Song, sắc mặt liền trầm xuống, lắp bắp nói:</w:t>
      </w:r>
    </w:p>
    <w:p>
      <w:pPr>
        <w:pStyle w:val="BodyText"/>
      </w:pPr>
      <w:r>
        <w:t xml:space="preserve">- Ngươi thật sự cho rằng, đó là người do ta dẫn đến sao?</w:t>
      </w:r>
    </w:p>
    <w:p>
      <w:pPr>
        <w:pStyle w:val="BodyText"/>
      </w:pPr>
      <w:r>
        <w:t xml:space="preserve">- Bản thân trong sạch thì không có gì phải sợ!</w:t>
      </w:r>
    </w:p>
    <w:p>
      <w:pPr>
        <w:pStyle w:val="BodyText"/>
      </w:pPr>
      <w:r>
        <w:t xml:space="preserve">Tần Vô Song thản nhiên nói. Ánh mắt sâu xa, bắn thẳng về phía trước, hiển nhiên, phía trước chí ít có bốn năm Thần đạo cường giả, hơn nữa đều là cao thủ Long Tộc!</w:t>
      </w:r>
    </w:p>
    <w:p>
      <w:pPr>
        <w:pStyle w:val="BodyText"/>
      </w:pPr>
      <w:r>
        <w:t xml:space="preserve">Chỉ có khí tức Long Tộc là không giống nhau.</w:t>
      </w:r>
    </w:p>
    <w:p>
      <w:pPr>
        <w:pStyle w:val="BodyText"/>
      </w:pPr>
      <w:r>
        <w:t xml:space="preserve">Mễ Già khẽ cắn môi, truyền âm nói:</w:t>
      </w:r>
    </w:p>
    <w:p>
      <w:pPr>
        <w:pStyle w:val="BodyText"/>
      </w:pPr>
      <w:r>
        <w:t xml:space="preserve">- Vô Song tiểu tử, bổn tiểu thư đã nói rồi, không có bán đứng ngươi! Ngươi tin hay không.</w:t>
      </w:r>
    </w:p>
    <w:p>
      <w:pPr>
        <w:pStyle w:val="BodyText"/>
      </w:pPr>
      <w:r>
        <w:t xml:space="preserve">Tần Vô Song liếc mắt nhìn nàng:</w:t>
      </w:r>
    </w:p>
    <w:p>
      <w:pPr>
        <w:pStyle w:val="BodyText"/>
      </w:pPr>
      <w:r>
        <w:t xml:space="preserve">- Đừng vội giải thích trước đã, nghĩ xem làm thế nào tống cổ đám khách không mời mà đến này?</w:t>
      </w:r>
    </w:p>
    <w:p>
      <w:pPr>
        <w:pStyle w:val="BodyText"/>
      </w:pPr>
      <w:r>
        <w:t xml:space="preserve">Giữa lúc đang nói, năm luồng quang mang đối diện đồng thời nứt ra bắn tới, giống như năm đạo cầu vồng, bắn lên trên cao, đường vòng cung xẹt qua tuyệt đẹp, rơi xuống chỗ trước mặt Mễ Già không xa.</w:t>
      </w:r>
    </w:p>
    <w:p>
      <w:pPr>
        <w:pStyle w:val="BodyText"/>
      </w:pPr>
      <w:r>
        <w:t xml:space="preserve">- Mễ Già tiểu thư, đã lâu không gặp!</w:t>
      </w:r>
    </w:p>
    <w:p>
      <w:pPr>
        <w:pStyle w:val="BodyText"/>
      </w:pPr>
      <w:r>
        <w:t xml:space="preserve">- Chậc chậc, Công chúa của Cầu Long Tộc, càng ngày càng gợi cảm.</w:t>
      </w:r>
    </w:p>
    <w:p>
      <w:pPr>
        <w:pStyle w:val="BodyText"/>
      </w:pPr>
      <w:r>
        <w:t xml:space="preserve">Mễ Già nhìn thấy những người này, trên khuôn mặt xinh đẹp hiện lên mấy phần kinh ngạc và kiêng kỵ, truyền âm nói với Tần Vô Song:</w:t>
      </w:r>
    </w:p>
    <w:p>
      <w:pPr>
        <w:pStyle w:val="BodyText"/>
      </w:pPr>
      <w:r>
        <w:t xml:space="preserve">- Năm tên gia hỏa này, đều là cao thủ thành danh rất lâu của Long Tộc. Hai người tới từ Ứng Long Tộc, hai người đến từ Giao Long Tộc, còn có một người, là Ly Long Tộc.</w:t>
      </w:r>
    </w:p>
    <w:p>
      <w:pPr>
        <w:pStyle w:val="BodyText"/>
      </w:pPr>
      <w:r>
        <w:t xml:space="preserve">Tần Vô Song thầm nhủ đề phòng, khẽ gật đầu, cũng không trả lời.</w:t>
      </w:r>
    </w:p>
    <w:p>
      <w:pPr>
        <w:pStyle w:val="BodyText"/>
      </w:pPr>
      <w:r>
        <w:t xml:space="preserve">Năm người này, giống như cười chế nhạo nói:</w:t>
      </w:r>
    </w:p>
    <w:p>
      <w:pPr>
        <w:pStyle w:val="BodyText"/>
      </w:pPr>
      <w:r>
        <w:t xml:space="preserve">- Mễ Già tiểu thư, chúng ta kính cẩn chờ đợi ở đây đã lâu rồi.</w:t>
      </w:r>
    </w:p>
    <w:p>
      <w:pPr>
        <w:pStyle w:val="BodyText"/>
      </w:pPr>
      <w:r>
        <w:t xml:space="preserve">Mễ Già thản nhiên nói:</w:t>
      </w:r>
    </w:p>
    <w:p>
      <w:pPr>
        <w:pStyle w:val="BodyText"/>
      </w:pPr>
      <w:r>
        <w:t xml:space="preserve">- Ta và các ngươi, tựa hồ không có giao hẹn gặp nhau gì cả? Không nhọc các ngươi chờ đợi, có chuyện gì thì nói đi, không có chuyện gì thì tránh đường.</w:t>
      </w:r>
    </w:p>
    <w:p>
      <w:pPr>
        <w:pStyle w:val="BodyText"/>
      </w:pPr>
      <w:r>
        <w:t xml:space="preserve">- Chậc chậc, ai cũng nói tiểu ma nữ của Cầu Long Tộc khó hầu hạ, đối với nam nhân luôn khinh miệt không quan tâm. Lần này bên cạnh tại sao lại có một tên trai tơ, hơn nữa tựa hồ ngay cả em bé cũng có?</w:t>
      </w:r>
    </w:p>
    <w:p>
      <w:pPr>
        <w:pStyle w:val="BodyText"/>
      </w:pPr>
      <w:r>
        <w:t xml:space="preserve">Sắc mặt Mễ Già phát lạnh:</w:t>
      </w:r>
    </w:p>
    <w:p>
      <w:pPr>
        <w:pStyle w:val="BodyText"/>
      </w:pPr>
      <w:r>
        <w:t xml:space="preserve">- Có tin bổn tiểu thư cắt đứt lưỡi các ngươi không?</w:t>
      </w:r>
    </w:p>
    <w:p>
      <w:pPr>
        <w:pStyle w:val="BodyText"/>
      </w:pPr>
      <w:r>
        <w:t xml:space="preserve">- Ha ha, Mễ Già tiểu thư lấy những lời này hù dọa người khác thì còn được, chứ hù dọa mấy chúng ta, tựa hồ vẫn chưa đủ đâu.</w:t>
      </w:r>
    </w:p>
    <w:p>
      <w:pPr>
        <w:pStyle w:val="BodyText"/>
      </w:pPr>
      <w:r>
        <w:t xml:space="preserve">Mễ Già cũng biết, mấy tên này đều là Thần đạo cường giả, hơn nữa đều không phải là người đồng lứa với nàng, nhất thời không hiểu rõ ý đồ đến đây của bọn họ.</w:t>
      </w:r>
    </w:p>
    <w:p>
      <w:pPr>
        <w:pStyle w:val="BodyText"/>
      </w:pPr>
      <w:r>
        <w:t xml:space="preserve">- Được rồi, Mễ Già tiểu thư, mấy người chúng ta vẫn rất tôn trọng Cầu Long Tộc các ngươi. Mọi người đều là người của Chân Long Cửu Tộc, không cần trở mặt. Hôm nay, chỉ cần ngươi không nhúng tay vào, đem tên tiểu tử kia giao cho bọn ta, hiện tại ngươi có thể rời khỏi.</w:t>
      </w:r>
    </w:p>
    <w:p>
      <w:pPr>
        <w:pStyle w:val="BodyText"/>
      </w:pPr>
      <w:r>
        <w:t xml:space="preserve">Một tên gia hỏa toàn thân lân giáp màu xanh, mũi rất lớn nói.</w:t>
      </w:r>
    </w:p>
    <w:p>
      <w:pPr>
        <w:pStyle w:val="BodyText"/>
      </w:pPr>
      <w:r>
        <w:t xml:space="preserve">Tần Vô Song cười lạnh thầm nghĩ:</w:t>
      </w:r>
    </w:p>
    <w:p>
      <w:pPr>
        <w:pStyle w:val="BodyText"/>
      </w:pPr>
      <w:r>
        <w:t xml:space="preserve">- Đến rồi, cái gì phải đến cuối cùng cũng đến rồi.</w:t>
      </w:r>
    </w:p>
    <w:p>
      <w:pPr>
        <w:pStyle w:val="BodyText"/>
      </w:pPr>
      <w:r>
        <w:t xml:space="preserve">Đừng thấy Mễ Già thường ngày điên điên khùng khùng, lúc này lại vô cùng bình tĩnh, thay đổi sắc mặt hỏi:</w:t>
      </w:r>
    </w:p>
    <w:p>
      <w:pPr>
        <w:pStyle w:val="BodyText"/>
      </w:pPr>
      <w:r>
        <w:t xml:space="preserve">- Các ngươi muốn giữ lại hắn, vậy có biết hắn là người nào không?</w:t>
      </w:r>
    </w:p>
    <w:p>
      <w:pPr>
        <w:pStyle w:val="BodyText"/>
      </w:pPr>
      <w:r>
        <w:t xml:space="preserve">- Ha ha, nếu đoán không lầm, hắn có lẽ chính là kẻ không nơi nương tựa, chó nhà có tang, chạy trốn khỏi Hiên Viên Khâu?</w:t>
      </w:r>
    </w:p>
    <w:p>
      <w:pPr>
        <w:pStyle w:val="BodyText"/>
      </w:pPr>
      <w:r>
        <w:t xml:space="preserve">Kẻ gia hỏa lân giáp màu xanh nói.</w:t>
      </w:r>
    </w:p>
    <w:p>
      <w:pPr>
        <w:pStyle w:val="BodyText"/>
      </w:pPr>
      <w:r>
        <w:t xml:space="preserve">Mễ Già quát:</w:t>
      </w:r>
    </w:p>
    <w:p>
      <w:pPr>
        <w:pStyle w:val="BodyText"/>
      </w:pPr>
      <w:r>
        <w:t xml:space="preserve">- Lau cái miệng ngươi cho sạch sẽ một chút, ai là kẻ không nơi nương tựa còn chưa biết. Ta nói mấy người các ngươi tại sao lại tụ tập lại một chỗ, thì ra là liên thủ muốn cướp lấy Thần Tú Cung.</w:t>
      </w:r>
    </w:p>
    <w:p>
      <w:pPr>
        <w:pStyle w:val="BodyText"/>
      </w:pPr>
      <w:r>
        <w:t xml:space="preserve">- Mễ Già tiểu thư, thì ra cũng có chí muốn giành lấy Thần Tú Cung? Rất tốt, mọi người cùng chung chí hướng. Ngươi lẽ ra nên đứng về phía chúng ta mới phải.</w:t>
      </w:r>
    </w:p>
    <w:p>
      <w:pPr>
        <w:pStyle w:val="BodyText"/>
      </w:pPr>
      <w:r>
        <w:t xml:space="preserve">Mễ Già cười lạnh nói:</w:t>
      </w:r>
    </w:p>
    <w:p>
      <w:pPr>
        <w:pStyle w:val="BodyText"/>
      </w:pPr>
      <w:r>
        <w:t xml:space="preserve">- Ta thấy các ngươi đúng là chó mắt mù rồi. Dựa vào chút nhãn lực này của các ngươi mà muốn tìm Thần Tú Cung sao? Lẽ nào không nhìn ra, người này là cường giả của Long Tộc chúng ta?</w:t>
      </w:r>
    </w:p>
    <w:p>
      <w:pPr>
        <w:pStyle w:val="BodyText"/>
      </w:pPr>
      <w:r>
        <w:t xml:space="preserve">- Long Tộc cường giả?</w:t>
      </w:r>
    </w:p>
    <w:p>
      <w:pPr>
        <w:pStyle w:val="BodyText"/>
      </w:pPr>
      <w:r>
        <w:t xml:space="preserve">Tên gia hỏa lân giáp màu xanh ngẩn ra.</w:t>
      </w:r>
    </w:p>
    <w:p>
      <w:pPr>
        <w:pStyle w:val="BodyText"/>
      </w:pPr>
      <w:r>
        <w:t xml:space="preserve">- Đừng có nói đùa, tin tức của chúng ta rất chuẩn xác, Mễ Già tiểu thư, đừng tưởng rằng tình báo của Cầu Long Tộc các ngươi mạnh, mấy người chúng ta, năng lực tình báo cũng không yếu. Ngươi trên đường truy lùng dấu vết, dừng lại ở Thần Long Bảo Các, điều tra qua một người, có lẽ chính là vị trước mặt này? Hiện giờ ai mà không biết, Tần Vô Song đã tới Thần Long Bảo Các chứ?</w:t>
      </w:r>
    </w:p>
    <w:p>
      <w:pPr>
        <w:pStyle w:val="BodyText"/>
      </w:pPr>
      <w:r>
        <w:t xml:space="preserve">Trong lòng Tần Vô Song rùng mình, quả nhiên, là Thần Long Bảo Các đó để lộ ra chỗ sơ hở! Trong lòng Tần Vô Song thầm mắng hai kẻ gia hỏa của Thần Long Bảo Các.</w:t>
      </w:r>
    </w:p>
    <w:p>
      <w:pPr>
        <w:pStyle w:val="BodyText"/>
      </w:pPr>
      <w:r>
        <w:t xml:space="preserve">Ngoài miệng nói rất quang minh chính đại, nói cái gì là làm ăn có quy củ của làm ăn, sẽ không để lộ tin tức của khách nhân. Lần sau phải bắt hắn đem bán!</w:t>
      </w:r>
    </w:p>
    <w:p>
      <w:pPr>
        <w:pStyle w:val="BodyText"/>
      </w:pPr>
      <w:r>
        <w:t xml:space="preserve">Mễ Già cười một tiếng khúc khích, ngữ khí khinh miệt nói:</w:t>
      </w:r>
    </w:p>
    <w:p>
      <w:pPr>
        <w:pStyle w:val="BodyText"/>
      </w:pPr>
      <w:r>
        <w:t xml:space="preserve">- Thật sự ngu xuẩn đến hết thuốc chữa. Các ngươi cho dù không nhận ra người ta, cũng nên cảm nhận được Long Tức trên người hắn chứ?</w:t>
      </w:r>
    </w:p>
    <w:p>
      <w:pPr>
        <w:pStyle w:val="BodyText"/>
      </w:pPr>
      <w:r>
        <w:t xml:space="preserve">Tần Vô Song nghe xong lời này, trong lòng khẽ động, im lặng không nói, phát ra một luồng Long Tức nhàn nhạt, Long Tức này vừa phát ra, nhất thời khiến năm người đó biến đổi sắc mặt.</w:t>
      </w:r>
    </w:p>
    <w:p>
      <w:pPr>
        <w:pStyle w:val="BodyText"/>
      </w:pPr>
      <w:r>
        <w:t xml:space="preserve">Đưa mắt nhìn nhau, đều là vẻ mặt khó hiểu. Căn cứ vào tình báo của bọn chúng, người đi cùng với Mễ Già, mười phần chắc chín có lẽ chính là Tần Vô Song mới đúng.</w:t>
      </w:r>
    </w:p>
    <w:p>
      <w:pPr>
        <w:pStyle w:val="BodyText"/>
      </w:pPr>
      <w:r>
        <w:t xml:space="preserve">Nhưng mà, tại sao có thể phát ra Long Tức? Lẽ nào, thật sự nhận nhầm người rồi? Người này, chính là cường giả Long Tộc?</w:t>
      </w:r>
    </w:p>
    <w:p>
      <w:pPr>
        <w:pStyle w:val="BodyText"/>
      </w:pPr>
      <w:r>
        <w:t xml:space="preserve">Tên gia hỏa lân giáp màu xanh bán tin bán nghi, tình báo rất chuẩn xác, nhưng tình hình trước mặt, lại có vẻ khiến bọn chúng cảm thấy hoang mang.</w:t>
      </w:r>
    </w:p>
    <w:p>
      <w:pPr>
        <w:pStyle w:val="BodyText"/>
      </w:pPr>
      <w:r>
        <w:t xml:space="preserve">Nếu thật sự là Tần Vô Song, làm sao có thể phát ra Long Tức? Không nghe nói qua đệ tử Tần gia của Thiên Đế Sơn, có quan hệ gì với Long Tộc.</w:t>
      </w:r>
    </w:p>
    <w:p>
      <w:pPr>
        <w:pStyle w:val="BodyText"/>
      </w:pPr>
      <w:r>
        <w:t xml:space="preserve">Một tên khác lãnh đạm hỏi:</w:t>
      </w:r>
    </w:p>
    <w:p>
      <w:pPr>
        <w:pStyle w:val="BodyText"/>
      </w:pPr>
      <w:r>
        <w:t xml:space="preserve">- Mễ Già tiểu thư, không phải là các ngươi đã hợp thể chứ? Long Tức của ngươi, dung hợp với cơ thể của hắn?</w:t>
      </w:r>
    </w:p>
    <w:p>
      <w:pPr>
        <w:pStyle w:val="BodyText"/>
      </w:pPr>
      <w:r>
        <w:t xml:space="preserve">Sắc mặt Mễ Già nhất thời đỏ bừng lên nửa bên mặt, mắng chửi nói:</w:t>
      </w:r>
    </w:p>
    <w:p>
      <w:pPr>
        <w:pStyle w:val="BodyText"/>
      </w:pPr>
      <w:r>
        <w:t xml:space="preserve">- Ngươi không có mắt sao? Chưa nói đến bổn tiểu thư vẫn là hoàng hoa khuê nữ. Long Tức của hắn và ta tuyệt nhiên khác nhau, ngươi có mù không mà không nhìn ra?</w:t>
      </w:r>
    </w:p>
    <w:p>
      <w:pPr>
        <w:pStyle w:val="BodyText"/>
      </w:pPr>
      <w:r>
        <w:t xml:space="preserve">Người đó khẽ cảm ứng, quả thực có chuyện như vậy.</w:t>
      </w:r>
    </w:p>
    <w:p>
      <w:pPr>
        <w:pStyle w:val="BodyText"/>
      </w:pPr>
      <w:r>
        <w:t xml:space="preserve">Năm người này đều là Thần đạo cường giả, cảm nhận khí tức Tần Vô Song toát ra, trong lòng đều nghiêm nghị, nhãn thần nhìn Tần Vô Song, nhất thời có chút căng thẳng.</w:t>
      </w:r>
    </w:p>
    <w:p>
      <w:pPr>
        <w:pStyle w:val="BodyText"/>
      </w:pPr>
      <w:r>
        <w:t xml:space="preserve">Đây là khí tức Thái cổ tinh thuần bao nhiêu! Loại khí tức này, ngay cả rất nhiều đệ tử của Tổ Long Tộc, căn bản cũng không có được!</w:t>
      </w:r>
    </w:p>
    <w:p>
      <w:pPr>
        <w:pStyle w:val="BodyText"/>
      </w:pPr>
      <w:r>
        <w:t xml:space="preserve">Người trẻ tuổi này, rút cuộc có lai lịch như thế nào, tại sao lại có khí tức Long Tộc cổ xưa như vậy? Lẽ nào là truyền thừa của huyết mạch Thái cổ?</w:t>
      </w:r>
    </w:p>
    <w:p>
      <w:pPr>
        <w:pStyle w:val="BodyText"/>
      </w:pPr>
      <w:r>
        <w:t xml:space="preserve">Tần Vô Song nhìn thấy năm gã Thần đạo, trong lòng nghiêm nghị, nếu để lộ chân tướng, lấy một địch năm, hoặc là lấy hai địch năm, phần thắng căn bản không lớn.</w:t>
      </w:r>
    </w:p>
    <w:p>
      <w:pPr>
        <w:pStyle w:val="BodyText"/>
      </w:pPr>
      <w:r>
        <w:t xml:space="preserve">Năm người này, lại không giống như Mễ Già. Chí ít có ba bốn người tu vi Ngưng Thần Đạo. Một hai người còn dễ nói, nếu năm người cùng xông lên, cho dù có Thần Tú Cung, cũng rất khó giành đựơc phần thắng, làm không tốt, ngược lại còn bị rơi vào nguy hiểm bao vây.</w:t>
      </w:r>
    </w:p>
    <w:p>
      <w:pPr>
        <w:pStyle w:val="BodyText"/>
      </w:pPr>
      <w:r>
        <w:t xml:space="preserve">Vì vậy, ẩn nhẫn nhất thời không tiện phát tác, mà chỉ dựa vào uy áp khí tức của Thái cổ Yêu long, không ngừng phát ra, hình thành một loại cảm giác áp bách kéo dài!</w:t>
      </w:r>
    </w:p>
    <w:p>
      <w:pPr>
        <w:pStyle w:val="Compact"/>
      </w:pPr>
      <w:r>
        <w:t xml:space="preserve">Ủng hộ chỉ với 1 click và 5s ! (adf.ly/4EmoB)</w:t>
      </w:r>
      <w:r>
        <w:br w:type="textWrapping"/>
      </w:r>
      <w:r>
        <w:br w:type="textWrapping"/>
      </w:r>
    </w:p>
    <w:p>
      <w:pPr>
        <w:pStyle w:val="Heading2"/>
      </w:pPr>
      <w:bookmarkStart w:id="783" w:name="chương-761"/>
      <w:bookmarkEnd w:id="783"/>
      <w:r>
        <w:t xml:space="preserve">761. Chương 76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61: Dự định phản cô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ăm người đó, chung quy vẫn là Thần đạo cường giả, gặp nhiều biết rộng, mặc dù cảm thấy chuyện này có chút kinh ngạc, dưới sự hoài nghi, cũng không có bao nhiêu sợ hãi.</w:t>
      </w:r>
    </w:p>
    <w:p>
      <w:pPr>
        <w:pStyle w:val="BodyText"/>
      </w:pPr>
      <w:r>
        <w:t xml:space="preserve">- Mễ Già tiểu thư, ngươi nói hắn không phải Tần Vô Song. Vậy hắn là ai?</w:t>
      </w:r>
    </w:p>
    <w:p>
      <w:pPr>
        <w:pStyle w:val="BodyText"/>
      </w:pPr>
      <w:r>
        <w:t xml:space="preserve">Mễ Già cười lạnh nói:</w:t>
      </w:r>
    </w:p>
    <w:p>
      <w:pPr>
        <w:pStyle w:val="BodyText"/>
      </w:pPr>
      <w:r>
        <w:t xml:space="preserve">- Ta chỉ sợ sau khi ta nói ra, trong số các ngươi ở đây, chí ít phải chết hơn một nửa.</w:t>
      </w:r>
    </w:p>
    <w:p>
      <w:pPr>
        <w:pStyle w:val="BodyText"/>
      </w:pPr>
      <w:r>
        <w:t xml:space="preserve">- Ồ? Tên tuổi lớn như vậy sao? Đệ tử của Tổ Long Tộc sao?</w:t>
      </w:r>
    </w:p>
    <w:p>
      <w:pPr>
        <w:pStyle w:val="BodyText"/>
      </w:pPr>
      <w:r>
        <w:t xml:space="preserve">- Hừ hừ, cái gì ta cũng không nói. Nếu các ngươi cảm thấy bản thân đủ thực lực, vậy thì mạo phạm một chút, bổn tiểu thư đảm bảo, sau khi nói ra, các ngươi nhất định sẽ có người tóe máu trong năm bước.</w:t>
      </w:r>
    </w:p>
    <w:p>
      <w:pPr>
        <w:pStyle w:val="BodyText"/>
      </w:pPr>
      <w:r>
        <w:t xml:space="preserve">Năm người đó trong lòng thật ra cũng có mấy phần kiêng kỵ, nhìn Tần Vô Song đánh giá, trong lòng đều có chút do dự, rút cuộc có cần bắt hắn lộ rõ bộ mặt không.</w:t>
      </w:r>
    </w:p>
    <w:p>
      <w:pPr>
        <w:pStyle w:val="BodyText"/>
      </w:pPr>
      <w:r>
        <w:t xml:space="preserve">Tần Vô Song thản nhiên hỏi:</w:t>
      </w:r>
    </w:p>
    <w:p>
      <w:pPr>
        <w:pStyle w:val="BodyText"/>
      </w:pPr>
      <w:r>
        <w:t xml:space="preserve">- Muốn biết thân phận của ta, đúng không?</w:t>
      </w:r>
    </w:p>
    <w:p>
      <w:pPr>
        <w:pStyle w:val="BodyText"/>
      </w:pPr>
      <w:r>
        <w:t xml:space="preserve">Năm người đó nheo mắt nhìn Tần Vô Song, hiển nhiên không phủ nhận, ánh mắt nhìn Tần Vô Song, mang theo mấy phần cường hãn.</w:t>
      </w:r>
    </w:p>
    <w:p>
      <w:pPr>
        <w:pStyle w:val="BodyText"/>
      </w:pPr>
      <w:r>
        <w:t xml:space="preserve">- Đúng như Mễ Già tiểu thư đã nói, muốn biết, thì phải chết!</w:t>
      </w:r>
    </w:p>
    <w:p>
      <w:pPr>
        <w:pStyle w:val="BodyText"/>
      </w:pPr>
      <w:r>
        <w:t xml:space="preserve">Mễ Già cũng âm thầm bội phục Tần Vô Song, trong hoàn cảnh này, hắn vẫn xem như không có chuyện gì xảy ra, không hề có một chút cảm giác bản thân đang lâm vào thế cục nguy hiểm, loại tố chất tâm lý này, quả thực là đáng khen.</w:t>
      </w:r>
    </w:p>
    <w:p>
      <w:pPr>
        <w:pStyle w:val="BodyText"/>
      </w:pPr>
      <w:r>
        <w:t xml:space="preserve">Gia hỏa lân giáp màu xanh nói:</w:t>
      </w:r>
    </w:p>
    <w:p>
      <w:pPr>
        <w:pStyle w:val="BodyText"/>
      </w:pPr>
      <w:r>
        <w:t xml:space="preserve">- Hừ, bất kể ngươi có thân phận thế nào, hôm nay xin lỗi đành phải đắc tội. Nếu không phải là Tần Vô Song, vậy xem như chúng ta đắc tội, nhất định sẽ nhận lỗi với các hạ. Cái này gọi là thà giết nhầm còn hơn bỏ sót.</w:t>
      </w:r>
    </w:p>
    <w:p>
      <w:pPr>
        <w:pStyle w:val="BodyText"/>
      </w:pPr>
      <w:r>
        <w:t xml:space="preserve">Lời này vừa nói ra, bốn tên kia đều lần lượt gật đầu. Có người đứng ra, những người khác đương nhiên là có dũng khí, sức lực cũng càng tăng.</w:t>
      </w:r>
    </w:p>
    <w:p>
      <w:pPr>
        <w:pStyle w:val="BodyText"/>
      </w:pPr>
      <w:r>
        <w:t xml:space="preserve">Bọn họ có năm người, ở nơi trước mặt không có thôn làng, sau lưng không có quán trọ, một khi phát sinh xung đột, muốn xóa mọi dấu vết, cũng không phải không thể!</w:t>
      </w:r>
    </w:p>
    <w:p>
      <w:pPr>
        <w:pStyle w:val="BodyText"/>
      </w:pPr>
      <w:r>
        <w:t xml:space="preserve">Lai lịch cũng không rõ như thế nào, Cầu Long Tộc là gì chứ? Ở trước mặt lợi ích tuyệt đối cái gì cũng là phù vân. Trừ phi là đệ tử của Tổ Long Tộc.</w:t>
      </w:r>
    </w:p>
    <w:p>
      <w:pPr>
        <w:pStyle w:val="BodyText"/>
      </w:pPr>
      <w:r>
        <w:t xml:space="preserve">Mễ Già cả giận nói:</w:t>
      </w:r>
    </w:p>
    <w:p>
      <w:pPr>
        <w:pStyle w:val="BodyText"/>
      </w:pPr>
      <w:r>
        <w:t xml:space="preserve">- Năm người các ngươi, quả nhiên là gan to bằng trời. Nói như vậy, các ngươi đã quyết định hôm nay cướp đường đúng không?</w:t>
      </w:r>
    </w:p>
    <w:p>
      <w:pPr>
        <w:pStyle w:val="BodyText"/>
      </w:pPr>
      <w:r>
        <w:t xml:space="preserve">- Mễ Già tiểu thư, chúng ta sớm đã nói rồi, ở đây không có chuyện của ngươi, nếu ngươi muốn đi, chúng ta không ngăn cản! Nếu hắn muốn đi, chỉ cần lấy ra chứng cứ khiến chúng ta tin phục, cũng đồng dạng không ngăn cản!</w:t>
      </w:r>
    </w:p>
    <w:p>
      <w:pPr>
        <w:pStyle w:val="BodyText"/>
      </w:pPr>
      <w:r>
        <w:t xml:space="preserve">Mễ Già gật gật đầu đi về phía Tần Vô Song, miệng nói:</w:t>
      </w:r>
    </w:p>
    <w:p>
      <w:pPr>
        <w:pStyle w:val="BodyText"/>
      </w:pPr>
      <w:r>
        <w:t xml:space="preserve">- Nói như vậy, không lấy ra chút chứng cứ, các ngươi sẽ không từ bỏ dã tâm đúng không.</w:t>
      </w:r>
    </w:p>
    <w:p>
      <w:pPr>
        <w:pStyle w:val="BodyText"/>
      </w:pPr>
      <w:r>
        <w:t xml:space="preserve">Ngoài miệng nói như vậy, nhưng lại truyền âm nói:</w:t>
      </w:r>
    </w:p>
    <w:p>
      <w:pPr>
        <w:pStyle w:val="BodyText"/>
      </w:pPr>
      <w:r>
        <w:t xml:space="preserve">- Lại gần ta, ta dùng bí pháp mang ngươi đi!</w:t>
      </w:r>
    </w:p>
    <w:p>
      <w:pPr>
        <w:pStyle w:val="BodyText"/>
      </w:pPr>
      <w:r>
        <w:t xml:space="preserve">Tần Vô Song kỳ thực đã chuẩn bị để lộ chân tướng, nghe Mễ Già nói như vậy, trái lại không vội vàng. Nếu có thể không xung đột, hắn cũng không muốn ở trong phạm vi của Vô Tận Đông Hải giết người của Long Tộc.</w:t>
      </w:r>
    </w:p>
    <w:p>
      <w:pPr>
        <w:pStyle w:val="BodyText"/>
      </w:pPr>
      <w:r>
        <w:t xml:space="preserve">- Mễ Già tiểu thư, khuyên ngươi tốt nhất đừng giở trò mánh khóe gì cả!</w:t>
      </w:r>
    </w:p>
    <w:p>
      <w:pPr>
        <w:pStyle w:val="BodyText"/>
      </w:pPr>
      <w:r>
        <w:t xml:space="preserve">Mễ Già cười lạnh nói:</w:t>
      </w:r>
    </w:p>
    <w:p>
      <w:pPr>
        <w:pStyle w:val="BodyText"/>
      </w:pPr>
      <w:r>
        <w:t xml:space="preserve">- Các ngươi có thể đi chết đi!</w:t>
      </w:r>
    </w:p>
    <w:p>
      <w:pPr>
        <w:pStyle w:val="BodyText"/>
      </w:pPr>
      <w:r>
        <w:t xml:space="preserve">Trong tay vung lên, trường tiên đột nhiên vũ động, một luồng quang mang huyết sắc giống như thác nước đột nhiên đại trướng. Quầng sáng này vừa xuất hiện, liền cuốn toàn bộ Tần Vô Song, Mễ Già và Ái Ty Mạt vào bên trong.</w:t>
      </w:r>
    </w:p>
    <w:p>
      <w:pPr>
        <w:pStyle w:val="BodyText"/>
      </w:pPr>
      <w:r>
        <w:t xml:space="preserve">Quang mang cuốn lại, Tần Vô Song và Mễ Già nhất thời giống như bị cuốn vào trong một không gian kỳ quái, bên tai tiếng mắng chửi mãnh liệt vang lên.</w:t>
      </w:r>
    </w:p>
    <w:p>
      <w:pPr>
        <w:pStyle w:val="BodyText"/>
      </w:pPr>
      <w:r>
        <w:t xml:space="preserve">- Không hay rồi, bọn chúng chạy trốn rồi!</w:t>
      </w:r>
    </w:p>
    <w:p>
      <w:pPr>
        <w:pStyle w:val="BodyText"/>
      </w:pPr>
      <w:r>
        <w:t xml:space="preserve">- Con tiện nhân này quả nhiên giở trò quỷ!</w:t>
      </w:r>
    </w:p>
    <w:p>
      <w:pPr>
        <w:pStyle w:val="BodyText"/>
      </w:pPr>
      <w:r>
        <w:t xml:space="preserve">- Cô ta làm như vậy, nhất định là bên trong có chuyện xấu xa, tiểu tử đó, nhất định là Tần Vô Song!</w:t>
      </w:r>
    </w:p>
    <w:p>
      <w:pPr>
        <w:pStyle w:val="BodyText"/>
      </w:pPr>
      <w:r>
        <w:t xml:space="preserve">- Đúng, con tiện nhân này, muốn độc chiếm sao?</w:t>
      </w:r>
    </w:p>
    <w:p>
      <w:pPr>
        <w:pStyle w:val="BodyText"/>
      </w:pPr>
      <w:r>
        <w:t xml:space="preserve">Trong tiếng mắng chửi không dứt, luồng sức mạnh đã đem bọn Tần Vô Song đưa đến một nơi cách đó mấy ngàn dặm. Mễ Già mặt không còn chút máu dừng lại, miệng không ngừng lẩm bẩm mắng:</w:t>
      </w:r>
    </w:p>
    <w:p>
      <w:pPr>
        <w:pStyle w:val="BodyText"/>
      </w:pPr>
      <w:r>
        <w:t xml:space="preserve">- Năm tên khốn khiếp đó, chửi ta được lắm!</w:t>
      </w:r>
    </w:p>
    <w:p>
      <w:pPr>
        <w:pStyle w:val="BodyText"/>
      </w:pPr>
      <w:r>
        <w:t xml:space="preserve">Tần Vô Song nhún nhún vai:</w:t>
      </w:r>
    </w:p>
    <w:p>
      <w:pPr>
        <w:pStyle w:val="BodyText"/>
      </w:pPr>
      <w:r>
        <w:t xml:space="preserve">- Nếu cảm thấy khó chịu, vậy quay lại giáo huấn cho bọn chúng một trận.</w:t>
      </w:r>
    </w:p>
    <w:p>
      <w:pPr>
        <w:pStyle w:val="BodyText"/>
      </w:pPr>
      <w:r>
        <w:t xml:space="preserve">Mễ Già khinh khỉnh trợn mắt:</w:t>
      </w:r>
    </w:p>
    <w:p>
      <w:pPr>
        <w:pStyle w:val="BodyText"/>
      </w:pPr>
      <w:r>
        <w:t xml:space="preserve">- Ta tốn bao nhiêu sức lực chạy trốn như vậy, quay lại để chịu chết sao? Ngươi tưởng rằng bọn chúng thật sự là thiện nam tín nữ sao?</w:t>
      </w:r>
    </w:p>
    <w:p>
      <w:pPr>
        <w:pStyle w:val="BodyText"/>
      </w:pPr>
      <w:r>
        <w:t xml:space="preserve">Tần Vô Song mỉm cười nói:</w:t>
      </w:r>
    </w:p>
    <w:p>
      <w:pPr>
        <w:pStyle w:val="BodyText"/>
      </w:pPr>
      <w:r>
        <w:t xml:space="preserve">- Không ngờ ma nữ cũng có lúc sợ hãi cơ đấy.</w:t>
      </w:r>
    </w:p>
    <w:p>
      <w:pPr>
        <w:pStyle w:val="BodyText"/>
      </w:pPr>
      <w:r>
        <w:t xml:space="preserve">- Tiểu tử thối, ngươi đúng là đồ qua cầu rút ván. Nếu không phải vì ngươi, ta sẽ không thôi động bùa chú giữ mạng của ta đâu, ta tổng cộng chỉ có mấy tấm như vậy thôi!</w:t>
      </w:r>
    </w:p>
    <w:p>
      <w:pPr>
        <w:pStyle w:val="BodyText"/>
      </w:pPr>
      <w:r>
        <w:t xml:space="preserve">Tần Vô Song lúc này mới biết, thì ra thứ mà Mễ Già sử dụng, cũng không khác biệt lắm với Thiên Độn Chi Phù. Chỉ có điều Thiên Độn Chi Phù, có thể bá đạo hơn, đường xá bỏ chạy, cũng xa hơn, sợ rằng chí ít cũng phải bỏ chạy đến nơi cách đó mấy vạn dặm có hơn, đối với cao thủ mà nói, bỏ chạy xa mấy vạn dặm, căn bản cũng tránh khỏi nguy hiểm rồi.</w:t>
      </w:r>
    </w:p>
    <w:p>
      <w:pPr>
        <w:pStyle w:val="BodyText"/>
      </w:pPr>
      <w:r>
        <w:t xml:space="preserve">Thấy Tần Vô Song trầm ngâm không nói, Mễ Già than thở nói:</w:t>
      </w:r>
    </w:p>
    <w:p>
      <w:pPr>
        <w:pStyle w:val="BodyText"/>
      </w:pPr>
      <w:r>
        <w:t xml:space="preserve">- Còn nữa, ngươi đừng mơ mộng tưởng rằng ta giúp ngươi, ta chẳng qua ghét người khác xử oan ta mà thôi.</w:t>
      </w:r>
    </w:p>
    <w:p>
      <w:pPr>
        <w:pStyle w:val="BodyText"/>
      </w:pPr>
      <w:r>
        <w:t xml:space="preserve">Tần Vô Song biết ý tứ mà nàng muốn chỉ, xua xua tay:</w:t>
      </w:r>
    </w:p>
    <w:p>
      <w:pPr>
        <w:pStyle w:val="BodyText"/>
      </w:pPr>
      <w:r>
        <w:t xml:space="preserve">- Được rồi, lúc nãy xem như ta trách nhầm ngươi.</w:t>
      </w:r>
    </w:p>
    <w:p>
      <w:pPr>
        <w:pStyle w:val="BodyText"/>
      </w:pPr>
      <w:r>
        <w:t xml:space="preserve">- Hừ, muộn rồi. Xin lỗi thì có ích lợi gì chứ. Chẳng qua ta thấy ngươi là trưởng bối của Ái Ty Mạt, nhân tiện giúp ngươi một tay mà thôi.</w:t>
      </w:r>
    </w:p>
    <w:p>
      <w:pPr>
        <w:pStyle w:val="BodyText"/>
      </w:pPr>
      <w:r>
        <w:t xml:space="preserve">Ái Ty Mạt cọ mấy cái trên mặt Mễ Già, biểu thị sự cảm tạ và thân mật.</w:t>
      </w:r>
    </w:p>
    <w:p>
      <w:pPr>
        <w:pStyle w:val="BodyText"/>
      </w:pPr>
      <w:r>
        <w:t xml:space="preserve">Tâm tình Mễ Già lúc này mới xoa dịu đi một chút:</w:t>
      </w:r>
    </w:p>
    <w:p>
      <w:pPr>
        <w:pStyle w:val="BodyText"/>
      </w:pPr>
      <w:r>
        <w:t xml:space="preserve">- Được rồi, tiểu tử kia, ta biết ngươi bất công, ngươi chỉ biết ích lợi cho lão gia ngươi. Bổn tiểu thư là người đại lượng, cũng không thèm chấp nhặt với hắn làm gì.</w:t>
      </w:r>
    </w:p>
    <w:p>
      <w:pPr>
        <w:pStyle w:val="BodyText"/>
      </w:pPr>
      <w:r>
        <w:t xml:space="preserve">Tần Vô Song sờ sờ mũi, biết lúc này không thể chọc vào thùng thuốc pháo. Ánh mắt mơ màng, nhìn về phương hướng bỏ chạy, thản nhiên nói:</w:t>
      </w:r>
    </w:p>
    <w:p>
      <w:pPr>
        <w:pStyle w:val="BodyText"/>
      </w:pPr>
      <w:r>
        <w:t xml:space="preserve">- Mễ Già tiểu thư, năm tên khốn khiếp đó ức hiếp người quá đáng, chúng ta đi như vậy, thật không cam lòng.</w:t>
      </w:r>
    </w:p>
    <w:p>
      <w:pPr>
        <w:pStyle w:val="BodyText"/>
      </w:pPr>
      <w:r>
        <w:t xml:space="preserve">- Ngươi còn muốn như thế nào?</w:t>
      </w:r>
    </w:p>
    <w:p>
      <w:pPr>
        <w:pStyle w:val="BodyText"/>
      </w:pPr>
      <w:r>
        <w:t xml:space="preserve">Mễ Già thấy hình dáng vẻ mặt điên cuồng của Tần Vô Song, trong lòng cảm thấy hồ nghi.</w:t>
      </w:r>
    </w:p>
    <w:p>
      <w:pPr>
        <w:pStyle w:val="BodyText"/>
      </w:pPr>
      <w:r>
        <w:t xml:space="preserve">- Ta đang nghĩ, nếu bây giờ quay lại phục kích bọn chúng, mang tới cho chúng một sự ngạc nhiên bất ngờ, vậy nhất định là rất hả giận?</w:t>
      </w:r>
    </w:p>
    <w:p>
      <w:pPr>
        <w:pStyle w:val="BodyText"/>
      </w:pPr>
      <w:r>
        <w:t xml:space="preserve">Mễ Già tức giận nói:</w:t>
      </w:r>
    </w:p>
    <w:p>
      <w:pPr>
        <w:pStyle w:val="BodyText"/>
      </w:pPr>
      <w:r>
        <w:t xml:space="preserve">- Ngươi thật sự tưởng rằng bản thân ngươi vô địch sao? Năm Thần đạo cường giả, ngươi đối phó được sao chứ?</w:t>
      </w:r>
    </w:p>
    <w:p>
      <w:pPr>
        <w:pStyle w:val="BodyText"/>
      </w:pPr>
      <w:r>
        <w:t xml:space="preserve">- Năm tên cùng tiến lên, đúng là không dễ đối phó, nhưng nếu vận dụng tốt chiến thuật, cũng không phải không thể. Năm tên đó, bộ dạng trò hề cân nhắc quyết định. Mắng ta được lắm, khẩu khí này nếu không phát ra, trong lòng làm sao thoải mái cho được, làm sao trùng kích Thần đạo được?</w:t>
      </w:r>
    </w:p>
    <w:p>
      <w:pPr>
        <w:pStyle w:val="BodyText"/>
      </w:pPr>
      <w:r>
        <w:t xml:space="preserve">Mễ Già lúc này mới ý thức được, Tần Vô Song không phải đang nói đùa. Nàng luôn cảm thấy bản thân rất điên cuồng, hôm nay cuối cùng cũng lĩnh giáo được, còn có người điên cuồng hơn nàng.</w:t>
      </w:r>
    </w:p>
    <w:p>
      <w:pPr>
        <w:pStyle w:val="BodyText"/>
      </w:pPr>
      <w:r>
        <w:t xml:space="preserve">- Nếu ngươi muốn chết, vậy cứ đi đi.</w:t>
      </w:r>
    </w:p>
    <w:p>
      <w:pPr>
        <w:pStyle w:val="BodyText"/>
      </w:pPr>
      <w:r>
        <w:t xml:space="preserve">Mễ Già thở hổn hển quát.</w:t>
      </w:r>
    </w:p>
    <w:p>
      <w:pPr>
        <w:pStyle w:val="BodyText"/>
      </w:pPr>
      <w:r>
        <w:t xml:space="preserve">- Mễ Già tiểu thư, ta cũng không phải nói giỡn chơi. Ngươi dẫn ta chạy trốn, việc này rất tốt, ta rất cảm kích. Nhưng dưới tình hình lúc đó, chúng ta không có lực chiến đấu, không có nghĩa hiện giờ, chúng ta cũng không có lực chiến đấu. Nếu ngươi sợ, chúng ta tách lẻ đồng minh, cá nhân ta, cũng quyết định làm đến cùng.</w:t>
      </w:r>
    </w:p>
    <w:p>
      <w:pPr>
        <w:pStyle w:val="BodyText"/>
      </w:pPr>
      <w:r>
        <w:t xml:space="preserve">Mễ Già thở phì phì nói:</w:t>
      </w:r>
    </w:p>
    <w:p>
      <w:pPr>
        <w:pStyle w:val="BodyText"/>
      </w:pPr>
      <w:r>
        <w:t xml:space="preserve">- Ngươi quyết định thế nào? Làm thế nào? Năm Thần đạo cường giả, làm như thế nào? Cho dù là phụ thân ta, cũng không hoàn toàn chắc chắn đồng thời đối phó với năm Ngưng Thần Đạo cường giả!</w:t>
      </w:r>
    </w:p>
    <w:p>
      <w:pPr>
        <w:pStyle w:val="BodyText"/>
      </w:pPr>
      <w:r>
        <w:t xml:space="preserve">- Ngươi đừng quên, bọn chúng là vì cái gì mà đến.</w:t>
      </w:r>
    </w:p>
    <w:p>
      <w:pPr>
        <w:pStyle w:val="BodyText"/>
      </w:pPr>
      <w:r>
        <w:t xml:space="preserve">- Thần Tú Cung?</w:t>
      </w:r>
    </w:p>
    <w:p>
      <w:pPr>
        <w:pStyle w:val="BodyText"/>
      </w:pPr>
      <w:r>
        <w:t xml:space="preserve">Mễ Già hoảng sợ biến sắc.</w:t>
      </w:r>
    </w:p>
    <w:p>
      <w:pPr>
        <w:pStyle w:val="BodyText"/>
      </w:pPr>
      <w:r>
        <w:t xml:space="preserve">- Không sai!</w:t>
      </w:r>
    </w:p>
    <w:p>
      <w:pPr>
        <w:pStyle w:val="BodyText"/>
      </w:pPr>
      <w:r>
        <w:t xml:space="preserve">Tần Vô Song ung dung nói:</w:t>
      </w:r>
    </w:p>
    <w:p>
      <w:pPr>
        <w:pStyle w:val="BodyText"/>
      </w:pPr>
      <w:r>
        <w:t xml:space="preserve">- Xem ra, cần phải để ngươi nhận thức một chút, cái gì mới là sức mạnh của Thần Tú Cung. Ban đầu ở trước mặt ngươi, ta cũng lưu lại mấy phần đường sống rồi. Hơn nữa lúc đó, tu vi của ta còn chưa tiến vào Thông Huyền Cảnh đỉnh phong. Hiện giờ, nếu tìm được chiến thuật, ta đảm bảo, tuyệt đối sẽ không có cục diện lấy hai địch năm. Nếu tập kích bất ngờ tiêu diệt một hai tên, chúng ta chính là lấy hai địch ba.</w:t>
      </w:r>
    </w:p>
    <w:p>
      <w:pPr>
        <w:pStyle w:val="BodyText"/>
      </w:pPr>
      <w:r>
        <w:t xml:space="preserve">- Ngươi có thể tiêu diệt hai tên?</w:t>
      </w:r>
    </w:p>
    <w:p>
      <w:pPr>
        <w:pStyle w:val="BodyText"/>
      </w:pPr>
      <w:r>
        <w:t xml:space="preserve">- Gần như chắc chắn, nếu tập kích bất ngờ!</w:t>
      </w:r>
    </w:p>
    <w:p>
      <w:pPr>
        <w:pStyle w:val="BodyText"/>
      </w:pPr>
      <w:r>
        <w:t xml:space="preserve">Tần Vô Song vô cùng tự tin.</w:t>
      </w:r>
    </w:p>
    <w:p>
      <w:pPr>
        <w:pStyle w:val="BodyText"/>
      </w:pPr>
      <w:r>
        <w:t xml:space="preserve">- Được, nếu ngươi có thể tiêu diệt hai tên vậy thì chính là lấy ba chọi ba.</w:t>
      </w:r>
    </w:p>
    <w:p>
      <w:pPr>
        <w:pStyle w:val="BodyText"/>
      </w:pPr>
      <w:r>
        <w:t xml:space="preserve">Mễ Già chỉ vào Ái Ty Mạt đang ở trong lồng ngực:</w:t>
      </w:r>
    </w:p>
    <w:p>
      <w:pPr>
        <w:pStyle w:val="BodyText"/>
      </w:pPr>
      <w:r>
        <w:t xml:space="preserve">- Ngươi đừng quên con gái dễ thương của ngươi, cũng là Thần đạo! Mặc dù sức mạnh Thần đạo chưa thức tỉnh hoàn toàn, nhưng huyết mạch Thái cổ của nó, vô cùng đáng sợ. Lực chiến đấu hiện tại, sợ rằng đã không thua ta rồi. Một khi để huyết mạch Thái cổ của nó thức tỉnh một lần, cho dù là Ngưng Thần Đạo tám kiếp, sợ rằng cũng chưa chắc là đối thủ của nó!</w:t>
      </w:r>
    </w:p>
    <w:p>
      <w:pPr>
        <w:pStyle w:val="BodyText"/>
      </w:pPr>
      <w:r>
        <w:t xml:space="preserve">- Lợi hại như vậy sao?</w:t>
      </w:r>
    </w:p>
    <w:p>
      <w:pPr>
        <w:pStyle w:val="BodyText"/>
      </w:pPr>
      <w:r>
        <w:t xml:space="preserve">Tần Vô Song giật mình.</w:t>
      </w:r>
    </w:p>
    <w:p>
      <w:pPr>
        <w:pStyle w:val="BodyText"/>
      </w:pPr>
      <w:r>
        <w:t xml:space="preserve">Ái Ty Mạt ngóc đầu lên, bộ dạng diễu võ dương oai, cái miệng loi nhoi, rất có bộ dạng tự tin.</w:t>
      </w:r>
    </w:p>
    <w:p>
      <w:pPr>
        <w:pStyle w:val="BodyText"/>
      </w:pPr>
      <w:r>
        <w:t xml:space="preserve">Tần Vô Song đột nhiên nói:</w:t>
      </w:r>
    </w:p>
    <w:p>
      <w:pPr>
        <w:pStyle w:val="BodyText"/>
      </w:pPr>
      <w:r>
        <w:t xml:space="preserve">- Mễ Già tiểu thư, mười cuốn Long Tức Phong Ấn mà ngươi hứa hẹn lúc nào mới thực hiện?</w:t>
      </w:r>
    </w:p>
    <w:p>
      <w:pPr>
        <w:pStyle w:val="BodyText"/>
      </w:pPr>
      <w:r>
        <w:t xml:space="preserve">Mễ Già liếc mắt nhìn hắn:</w:t>
      </w:r>
    </w:p>
    <w:p>
      <w:pPr>
        <w:pStyle w:val="BodyText"/>
      </w:pPr>
      <w:r>
        <w:t xml:space="preserve">- Kẻ bủn xỉn lại đi thúc giục sao, sợ ta không đưa hay sao?</w:t>
      </w:r>
    </w:p>
    <w:p>
      <w:pPr>
        <w:pStyle w:val="BodyText"/>
      </w:pPr>
      <w:r>
        <w:t xml:space="preserve">- Thật ra không phải ta sợ ngươi quỵt nợ, ta đang nghĩ nếu ta triệu hồi ra hai con linh thú Thông Huyền Cảnh đỉnh phong, nhân thủ một trương Long Tức Phong Ấn công kích, dưới sự bất ngờ, có lẽ có thể tiêu diệt được ba đối thủ, cũng chưa biết chừng?</w:t>
      </w:r>
    </w:p>
    <w:p>
      <w:pPr>
        <w:pStyle w:val="BodyText"/>
      </w:pPr>
      <w:r>
        <w:t xml:space="preserve">Biểu tình của Mễ Già nhất thời phấn khích, vỗ đùi:</w:t>
      </w:r>
    </w:p>
    <w:p>
      <w:pPr>
        <w:pStyle w:val="BodyText"/>
      </w:pPr>
      <w:r>
        <w:t xml:space="preserve">- Đúng rồi, ta quên mất là ngươi còn có một đám binh tôm tướng tép. Đúng rồi, con khỉ thối đó đâu rồi?</w:t>
      </w:r>
    </w:p>
    <w:p>
      <w:pPr>
        <w:pStyle w:val="BodyText"/>
      </w:pPr>
      <w:r>
        <w:t xml:space="preserve">- Chuyện này không cần ngươi hỏi nhiều. Long Tức Phong Ấn, có mang đi không.</w:t>
      </w:r>
    </w:p>
    <w:p>
      <w:pPr>
        <w:pStyle w:val="BodyText"/>
      </w:pPr>
      <w:r>
        <w:t xml:space="preserve">Mễ Già thở dài:</w:t>
      </w:r>
    </w:p>
    <w:p>
      <w:pPr>
        <w:pStyle w:val="BodyText"/>
      </w:pPr>
      <w:r>
        <w:t xml:space="preserve">- Thật là quỷ thúc giục, cầm lấy!</w:t>
      </w:r>
    </w:p>
    <w:p>
      <w:pPr>
        <w:pStyle w:val="BodyText"/>
      </w:pPr>
      <w:r>
        <w:t xml:space="preserve">Nói xong, giống như ảo thuật, tay vung lên, một tấm Long Tức Phong Ấn phù liền được quăng ra. Tần Vô Song tiện tay nhận lấy:</w:t>
      </w:r>
    </w:p>
    <w:p>
      <w:pPr>
        <w:pStyle w:val="BodyText"/>
      </w:pPr>
      <w:r>
        <w:t xml:space="preserve">- Ha ha, thứ tốt!</w:t>
      </w:r>
    </w:p>
    <w:p>
      <w:pPr>
        <w:pStyle w:val="BodyText"/>
      </w:pPr>
      <w:r>
        <w:t xml:space="preserve">- Phí lời, đó là một trong những lá bùa hộ mạng mà cha ta ta chế tác cho ta. Công kích cường đại Hóa Thần Đạo cường giả, nếu không phòng bị, dư sức giết chết Ngưng Thần Đạo. Mấu chốt là, không thể để Thần hồn của bọn chúng chạy trốn. Bằng không, cuối cùng sẽ có hậu họa về sau.</w:t>
      </w:r>
    </w:p>
    <w:p>
      <w:pPr>
        <w:pStyle w:val="BodyText"/>
      </w:pPr>
      <w:r>
        <w:t xml:space="preserve">Tần Vô Song thản nhiên nói:</w:t>
      </w:r>
    </w:p>
    <w:p>
      <w:pPr>
        <w:pStyle w:val="BodyText"/>
      </w:pPr>
      <w:r>
        <w:t xml:space="preserve">- Dưới Thần Tú Cung của ta, cũng không lưu lại Thần hồn. Thân thể cùng với Thần hồn, một đòn nổ tung!</w:t>
      </w:r>
    </w:p>
    <w:p>
      <w:pPr>
        <w:pStyle w:val="BodyText"/>
      </w:pPr>
      <w:r>
        <w:t xml:space="preserve">- Ngươi quá tàn nhẫn, nhưng ta thích, hắc hắc. Vô Song tiểu tử, xem ra, kết thành đồng minh với ngươi thật là sự kích thích. Nói xem, tập kích bất ngờ thế nào, sắp xếp chiến thuật như thế nào?</w:t>
      </w:r>
    </w:p>
    <w:p>
      <w:pPr>
        <w:pStyle w:val="BodyText"/>
      </w:pPr>
      <w:r>
        <w:t xml:space="preserve">Bản tính ma nữ của Mễ Già, thoáng cái bại lộ hoàn toàn. Trên thực tế, Tần Vô Song đối với bốn chữ ‘chó nhà có tang’ luôn canh cánh trong lòng, Mễ Già còn lòng dạ hẹp hòi hơn Tần Vô Song, mấy tên gia hỏa vừa mở miệng nói ‘con tiện nhân’, sớm đã khiến cơn phẫn nộ của nàng đạt đến cực điểm. Nếu không phải suy nghĩ đến vấn đề thực lực không đủ, với tính cách của nàng, sớm đã quay về giết người rồi.</w:t>
      </w:r>
    </w:p>
    <w:p>
      <w:pPr>
        <w:pStyle w:val="BodyText"/>
      </w:pPr>
      <w:r>
        <w:t xml:space="preserve">Tần Vô Song mở bản đồ ra:</w:t>
      </w:r>
    </w:p>
    <w:p>
      <w:pPr>
        <w:pStyle w:val="BodyText"/>
      </w:pPr>
      <w:r>
        <w:t xml:space="preserve">- Ngươi xem, địa điểm bọn chúng ngăn cản chúng ta, đại khái là ở đây. Chúng ta hiện tại, đang ở chỗ này. Nếu muốn phục kích, chọn ở đây, còn có ở đây. Hai nơi này là thích hợp nhất. Còn nữa, ngươi nhất định phải suy nghĩ, bọn chúng có nắm bắt được hành tung của ngươi không. Nếu nắm bắt được hành tung, chúng ta tập kích bất ngờ chưa chắc có thể thu được kết quả mong muốn.</w:t>
      </w:r>
    </w:p>
    <w:p>
      <w:pPr>
        <w:pStyle w:val="BodyText"/>
      </w:pPr>
      <w:r>
        <w:t xml:space="preserve">- Nắm bắt hành tung của ta? Hừ hừ, còn xa, bọn chúng không giở trò mánh khóe gì đâu. Yên tâm đi! Ta bảo đảm, bọn chúng nhiều nhất chỉ biết lộ tuyến chạy trốn của chúng ta, tuyệt đối không nắm bắt được hành tung chính xác!</w:t>
      </w:r>
    </w:p>
    <w:p>
      <w:pPr>
        <w:pStyle w:val="BodyText"/>
      </w:pPr>
      <w:r>
        <w:t xml:space="preserve">- Vậy thì tốt. Ngươi xem, ta mai phục ở chỗ này. Lấy Thần Tú Cung tập kích bất ngờ hai tên trong số đó. Còn thủ hạ của ta, trấn định một mục tiêu, đồng thời thúc giục hai đạo Long Tức Phong Ấn. Còn ngươi và Ái Ty Mạt, trấn định một mục tiêu trước, liên thủ đối phó với tên đó. Tên còn lại, sau khi ta bắn chết hai tên mới đầu, lại tiếp tục ứng phó!</w:t>
      </w:r>
    </w:p>
    <w:p>
      <w:pPr>
        <w:pStyle w:val="BodyText"/>
      </w:pPr>
      <w:r>
        <w:t xml:space="preserve">- Một mình ngươi đối phó ba tên, có chịu được không?</w:t>
      </w:r>
    </w:p>
    <w:p>
      <w:pPr>
        <w:pStyle w:val="BodyText"/>
      </w:pPr>
      <w:r>
        <w:t xml:space="preserve">Mễ Già có chút hoài nghi.</w:t>
      </w:r>
    </w:p>
    <w:p>
      <w:pPr>
        <w:pStyle w:val="BodyText"/>
      </w:pPr>
      <w:r>
        <w:t xml:space="preserve">- Mở to mắt ra mà xem!</w:t>
      </w:r>
    </w:p>
    <w:p>
      <w:pPr>
        <w:pStyle w:val="BodyText"/>
      </w:pPr>
      <w:r>
        <w:t xml:space="preserve">Tần Vô Song thản nhiên nói, triệu hồi Thôn Thiên Lục Ngô và Hắc Bối Huyền Xà, giao phó một chút, lại đưa cho hai tấm Long Tức Phong Ấn:</w:t>
      </w:r>
    </w:p>
    <w:p>
      <w:pPr>
        <w:pStyle w:val="BodyText"/>
      </w:pPr>
      <w:r>
        <w:t xml:space="preserve">- Hai tấm bùa chú này, các ngươi hãy cầm lấy trước, trận chiến này, mỗi người dùng một tấm là đủ. Còn lại một người một tấm, sử dụng khi cần thiết.</w:t>
      </w:r>
    </w:p>
    <w:p>
      <w:pPr>
        <w:pStyle w:val="BodyText"/>
      </w:pPr>
      <w:r>
        <w:t xml:space="preserve">Nói xong, đem chiến thuật giảng giải một chút.</w:t>
      </w:r>
    </w:p>
    <w:p>
      <w:pPr>
        <w:pStyle w:val="BodyText"/>
      </w:pPr>
      <w:r>
        <w:t xml:space="preserve">Mễ Già đứng bên cạnh nghe xong ánh mắt sáng ngời, cũng không biết là tán thưởng hay là hạ thấp, giống như cười chế nhạo nói:</w:t>
      </w:r>
    </w:p>
    <w:p>
      <w:pPr>
        <w:pStyle w:val="BodyText"/>
      </w:pPr>
      <w:r>
        <w:t xml:space="preserve">- Vô Song tiểu tử, ngươi bình thường đều là kẻ tính kế như vậy sao?</w:t>
      </w:r>
    </w:p>
    <w:p>
      <w:pPr>
        <w:pStyle w:val="BodyText"/>
      </w:pPr>
      <w:r>
        <w:t xml:space="preserve">Tần Vô Song vẻ mặt thản nhiên:</w:t>
      </w:r>
    </w:p>
    <w:p>
      <w:pPr>
        <w:pStyle w:val="BodyText"/>
      </w:pPr>
      <w:r>
        <w:t xml:space="preserve">- Không còn cách nào, thế giới này ác nhân quá nhiều, cho dù ta dùng cách này, cũng không tiêu diệt được sạch sẽ.</w:t>
      </w:r>
    </w:p>
    <w:p>
      <w:pPr>
        <w:pStyle w:val="BodyText"/>
      </w:pPr>
      <w:r>
        <w:t xml:space="preserve">- Thật vô sỉ, nhưng ta vẫn rất thích!</w:t>
      </w:r>
    </w:p>
    <w:p>
      <w:pPr>
        <w:pStyle w:val="BodyText"/>
      </w:pPr>
      <w:r>
        <w:t xml:space="preserve">Mễ Già bộ mặt có vẻ rất nóng lòng muốn tỷ thí:</w:t>
      </w:r>
    </w:p>
    <w:p>
      <w:pPr>
        <w:pStyle w:val="BodyText"/>
      </w:pPr>
      <w:r>
        <w:t xml:space="preserve">- Chuẩn bị đi, bọn chúng phỏng chừng cũng sắp đuổi đến rồi.</w:t>
      </w:r>
    </w:p>
    <w:p>
      <w:pPr>
        <w:pStyle w:val="BodyText"/>
      </w:pPr>
      <w:r>
        <w:t xml:space="preserve">Tần Vô Song gật gật đầu, chuẩn bị thủ thế, lẻn đến vị trí đã sắp xếp xong xuôi.</w:t>
      </w:r>
    </w:p>
    <w:p>
      <w:pPr>
        <w:pStyle w:val="Compact"/>
      </w:pPr>
      <w:r>
        <w:t xml:space="preserve">Ủng hộ chỉ với 1 click và 5s ! (adf.ly/4EmoB)</w:t>
      </w:r>
      <w:r>
        <w:br w:type="textWrapping"/>
      </w:r>
      <w:r>
        <w:br w:type="textWrapping"/>
      </w:r>
    </w:p>
    <w:p>
      <w:pPr>
        <w:pStyle w:val="Heading2"/>
      </w:pPr>
      <w:bookmarkStart w:id="784" w:name="chương-762"/>
      <w:bookmarkEnd w:id="784"/>
      <w:r>
        <w:t xml:space="preserve">762. Chương 76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62: Chém giết Thần đạo.</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hật ra không phải Tần Vô Song bụng dạ hẹp hòi, vì một câu nói mà đi báo thù, mà là sau khi hắn suy nghĩ sâu xa, cảm thấy trận chiến này không thể tránh khỏi.</w:t>
      </w:r>
    </w:p>
    <w:p>
      <w:pPr>
        <w:pStyle w:val="BodyText"/>
      </w:pPr>
      <w:r>
        <w:t xml:space="preserve">Bất kể như thế nào, năm người này đã phát hiện ra thân phận của hắn, nhất định là dính chặt không tha. Cho dù hắn chọn lựa lùi bước, cũng không có đường sống quay về.</w:t>
      </w:r>
    </w:p>
    <w:p>
      <w:pPr>
        <w:pStyle w:val="BodyText"/>
      </w:pPr>
      <w:r>
        <w:t xml:space="preserve">Nếu để đối thủ gắt gao bám lấy, vậy chi bằng hạ thủ vi cường.</w:t>
      </w:r>
    </w:p>
    <w:p>
      <w:pPr>
        <w:pStyle w:val="BodyText"/>
      </w:pPr>
      <w:r>
        <w:t xml:space="preserve">Giết chết năm người này, cho dù đắc tội với ba nhà Long Tộc, chí ít có thể hù dọa một chút những tên gia hỏa đang rục rịch ngóc đầu dậy, ở một trình độ nhất định, cũng chưa chắc là chuyện xấu.</w:t>
      </w:r>
    </w:p>
    <w:p>
      <w:pPr>
        <w:pStyle w:val="BodyText"/>
      </w:pPr>
      <w:r>
        <w:t xml:space="preserve">Tần Vô Song đã chịu đủ loại cục diện bị đánh bị động, từ sau khi có được Xạ Nhật Tiễn, Tần Vô Song cảm thấy bản thân về mặt tính tình phảng phất đã có nhiều hơn mấy phần quyết đoán sát phạt, một loại công kích chủ động vô cùng mãnh liệt, rục rịch nổi dậy trong cơ thể hắn.</w:t>
      </w:r>
    </w:p>
    <w:p>
      <w:pPr>
        <w:pStyle w:val="BodyText"/>
      </w:pPr>
      <w:r>
        <w:t xml:space="preserve">Mễ Già mặc dù có biệt hiệu là ma nữ, nhưng hành động lớn mật như vậy vẫn là lần đầu tiên trong đời. Trong lòng đã có mấy phần cảm giác bất an, lại có mấy phần xung động, nhưng nhiều hơn vẫn là một loại cảm giác kích thích.</w:t>
      </w:r>
    </w:p>
    <w:p>
      <w:pPr>
        <w:pStyle w:val="BodyText"/>
      </w:pPr>
      <w:r>
        <w:t xml:space="preserve">Với tính cách không an phận của nàng, cho dù biết hậu quả sau khi giết chết năm người này có thể rất nghiêm trọng, cũng không suy nghĩ quá nhiều.</w:t>
      </w:r>
    </w:p>
    <w:p>
      <w:pPr>
        <w:pStyle w:val="BodyText"/>
      </w:pPr>
      <w:r>
        <w:t xml:space="preserve">Huống hồ, năm kẻ khốn khiếp đó vừa rồi liên tiếp nói ‘con tiện nhân’, sớm đã xúc phạm đến nghịch lân của nàng.</w:t>
      </w:r>
    </w:p>
    <w:p>
      <w:pPr>
        <w:pStyle w:val="BodyText"/>
      </w:pPr>
      <w:r>
        <w:t xml:space="preserve">Mấu chốt nhất là, Mễ Già tìm thấy một loại khí chất còn ngang bướng hơn cả bản thân nàng trên người Tần Vô Song. Đổi lại là bất cứ một đệ tử trẻ tuổi nào của Vô Tận Đông Hải, đối diện với năm đại Thần đạo, có thể giữ được bình tĩnh, còn có thể chủ động công kích, sợ rằng không có một ai.</w:t>
      </w:r>
    </w:p>
    <w:p>
      <w:pPr>
        <w:pStyle w:val="BodyText"/>
      </w:pPr>
      <w:r>
        <w:t xml:space="preserve">Nói tóm lại, một loại tâm lý kích thích đuổi theo, khiến Mễ Già vô cùng mong đợi chuyện sắp sửa xảy ra.</w:t>
      </w:r>
    </w:p>
    <w:p>
      <w:pPr>
        <w:pStyle w:val="BodyText"/>
      </w:pPr>
      <w:r>
        <w:t xml:space="preserve">- Đến rồi!</w:t>
      </w:r>
    </w:p>
    <w:p>
      <w:pPr>
        <w:pStyle w:val="BodyText"/>
      </w:pPr>
      <w:r>
        <w:t xml:space="preserve">Trong lòng Tần Vô Song khẽ động, truyền thức nói với Mễ Già.</w:t>
      </w:r>
    </w:p>
    <w:p>
      <w:pPr>
        <w:pStyle w:val="BodyText"/>
      </w:pPr>
      <w:r>
        <w:t xml:space="preserve">Mễ Già hiểu ngầm trong lòng, thầm nhủ đề phòng.</w:t>
      </w:r>
    </w:p>
    <w:p>
      <w:pPr>
        <w:pStyle w:val="BodyText"/>
      </w:pPr>
      <w:r>
        <w:t xml:space="preserve">Năm người đó một đường đuổi theo, thở gấp hổn hển, ngoài miệng vẫn không ngừng oán giận.</w:t>
      </w:r>
    </w:p>
    <w:p>
      <w:pPr>
        <w:pStyle w:val="BodyText"/>
      </w:pPr>
      <w:r>
        <w:t xml:space="preserve">- Con tiện nhân Mễ Già, cũng không biết là coi trọng tên trai tơ đó, hay là muốn độc chiếm Thần Tú Cung?</w:t>
      </w:r>
    </w:p>
    <w:p>
      <w:pPr>
        <w:pStyle w:val="BodyText"/>
      </w:pPr>
      <w:r>
        <w:t xml:space="preserve">- Mặc kệ, bọn chúng chạy không còn xa nữa. Đuổi theo bọn chúng, tiêu diệt tất cả. Có thể lấy được Thần Tú Cung, cho dù đắc tội với Cầu Long Tộc cũng có gì phải sợ chứ?</w:t>
      </w:r>
    </w:p>
    <w:p>
      <w:pPr>
        <w:pStyle w:val="BodyText"/>
      </w:pPr>
      <w:r>
        <w:t xml:space="preserve">- Đúng, con tiện nhân mê trai đó, rơi vào trong tay lão tử ta, nhất định phải chơi đùa một chút.</w:t>
      </w:r>
    </w:p>
    <w:p>
      <w:pPr>
        <w:pStyle w:val="BodyText"/>
      </w:pPr>
      <w:r>
        <w:t xml:space="preserve">- Hắc hắc, ngươi còn phải nói, thân hình của con tiện nhân đó, thật sự là tuyệt vời, muốn mông có mông, muốn ngực có ngực…</w:t>
      </w:r>
    </w:p>
    <w:p>
      <w:pPr>
        <w:pStyle w:val="BodyText"/>
      </w:pPr>
      <w:r>
        <w:t xml:space="preserve">Trong lòng Tần Vô Song cười thầm, mấy tên gia hỏa này, chết đến nơi rồi, mà lòng hám sắc vẫn không ngừng trỗi dậy.</w:t>
      </w:r>
    </w:p>
    <w:p>
      <w:pPr>
        <w:pStyle w:val="BodyText"/>
      </w:pPr>
      <w:r>
        <w:t xml:space="preserve">Đến gần rồi, ánh mắt Tần Vô Song nheo lại thành một đường, Thần Tú Cung chậm rãi mở ra, khí thế đột nhiên thúc giục.</w:t>
      </w:r>
    </w:p>
    <w:p>
      <w:pPr>
        <w:pStyle w:val="BodyText"/>
      </w:pPr>
      <w:r>
        <w:t xml:space="preserve">Âm Dương Tử Vân Dực đột nhiên mở ra, xông thẳng về phía trước, hóa thành một đạo quang mang giống như lưu tinh. Thần Tú Cung giống như trăng tròn, toàn bộ mở ra, tản phát một loại lực thôn tính mang tính sát phạt cực mạnh.</w:t>
      </w:r>
    </w:p>
    <w:p>
      <w:pPr>
        <w:pStyle w:val="BodyText"/>
      </w:pPr>
      <w:r>
        <w:t xml:space="preserve">Vù! Vù! Vù! Vù!</w:t>
      </w:r>
    </w:p>
    <w:p>
      <w:pPr>
        <w:pStyle w:val="BodyText"/>
      </w:pPr>
      <w:r>
        <w:t xml:space="preserve">Xạ Nhật Tiễn cũng liên tiếp mà ra, tinh chuẩn giống như khống chế hỏa tiễn, tốc độ cực nhanh, quả thực khiến người ta căn bản phản ứng không kịp.</w:t>
      </w:r>
    </w:p>
    <w:p>
      <w:pPr>
        <w:pStyle w:val="BodyText"/>
      </w:pPr>
      <w:r>
        <w:t xml:space="preserve">Năm người đó đều có một đoạn khoảng cách, nhưng uy áp của Thần Tú Cung một khi thúc giục, phạm vi bao trùm vô cùng rộng lớn, trực tiếp bao trùm lên khu vực của đối phương, trong phạm vi công kích của Thần Tú Cung, toàn là một vùng khí tức giết chóc.</w:t>
      </w:r>
    </w:p>
    <w:p>
      <w:pPr>
        <w:pStyle w:val="BodyText"/>
      </w:pPr>
      <w:r>
        <w:t xml:space="preserve">Xạ Nhật Tiễn, như trường long tập kích bất ngờ, như hổ đói tấn công. Khí thế khoáng đạt, sát ý đầy trời, tựa hồ như muốn dừng mọi hình ảnh trong không gian.</w:t>
      </w:r>
    </w:p>
    <w:p>
      <w:pPr>
        <w:pStyle w:val="BodyText"/>
      </w:pPr>
      <w:r>
        <w:t xml:space="preserve">Giết!</w:t>
      </w:r>
    </w:p>
    <w:p>
      <w:pPr>
        <w:pStyle w:val="BodyText"/>
      </w:pPr>
      <w:r>
        <w:t xml:space="preserve">Trong đầu Tần Vô Song chỉ có một ý niệm này.</w:t>
      </w:r>
    </w:p>
    <w:p>
      <w:pPr>
        <w:pStyle w:val="BodyText"/>
      </w:pPr>
      <w:r>
        <w:t xml:space="preserve">Trong một đám sương mù màu hồng, phong mang của Xạ Nhật Tiễn không thể nào khống chế, đã bắn tới.</w:t>
      </w:r>
    </w:p>
    <w:p>
      <w:pPr>
        <w:pStyle w:val="BodyText"/>
      </w:pPr>
      <w:r>
        <w:t xml:space="preserve">Một tên, hai tên, ba tên, bốn tên…</w:t>
      </w:r>
    </w:p>
    <w:p>
      <w:pPr>
        <w:pStyle w:val="BodyText"/>
      </w:pPr>
      <w:r>
        <w:t xml:space="preserve">Tổng cộng bốn mũi tên, mục tiêu chuẩn xác, chia ra tấn công hai người.</w:t>
      </w:r>
    </w:p>
    <w:p>
      <w:pPr>
        <w:pStyle w:val="BodyText"/>
      </w:pPr>
      <w:r>
        <w:t xml:space="preserve">- Không hay rồi, mau tản ra!</w:t>
      </w:r>
    </w:p>
    <w:p>
      <w:pPr>
        <w:pStyle w:val="BodyText"/>
      </w:pPr>
      <w:r>
        <w:t xml:space="preserve">- Khốn khiếp, đánh lén à?</w:t>
      </w:r>
    </w:p>
    <w:p>
      <w:pPr>
        <w:pStyle w:val="BodyText"/>
      </w:pPr>
      <w:r>
        <w:t xml:space="preserve">Trong một đám hỗn loạn, năm tên gia hỏa này phản ứng cũng cực nhanh. Thân ảnh nhoáng lên, mạnh mẽ vọt lên trời. Nhưng thời gian phản ứng thứ hai, rút cuộc vẫn không thể so sánh với thời gian phản ứng đầu tiên.</w:t>
      </w:r>
    </w:p>
    <w:p>
      <w:pPr>
        <w:pStyle w:val="BodyText"/>
      </w:pPr>
      <w:r>
        <w:t xml:space="preserve">Huống hồ, Thần Tú Cung sau khi được giao cho linh tính, năng lực truy kích của Xạ Nhật Tiễn, căn bản không thể lệch khỏi quỹ đạo, mang theo năng lực theo gót cường đại, trước sau đánh đến.</w:t>
      </w:r>
    </w:p>
    <w:p>
      <w:pPr>
        <w:pStyle w:val="BodyText"/>
      </w:pPr>
      <w:r>
        <w:t xml:space="preserve">- A!</w:t>
      </w:r>
    </w:p>
    <w:p>
      <w:pPr>
        <w:pStyle w:val="BodyText"/>
      </w:pPr>
      <w:r>
        <w:t xml:space="preserve">- Là Thần Tú Cung!</w:t>
      </w:r>
    </w:p>
    <w:p>
      <w:pPr>
        <w:pStyle w:val="BodyText"/>
      </w:pPr>
      <w:r>
        <w:t xml:space="preserve">Tiếng kêu thảm thiết vừa dứt, Xạ Nhật Tiễn đã bắn trúng thần quang hộ thể của hai người trong số đó. Mũi tên đầu tiên, chỉ là xông tới như vậy, phá vỡ thần quang hộ thể, mũi tên thứ hai, thế đạo đuổi theo.</w:t>
      </w:r>
    </w:p>
    <w:p>
      <w:pPr>
        <w:pStyle w:val="BodyText"/>
      </w:pPr>
      <w:r>
        <w:t xml:space="preserve">Hai mũi tên liên tiếp công kích.</w:t>
      </w:r>
    </w:p>
    <w:p>
      <w:pPr>
        <w:pStyle w:val="BodyText"/>
      </w:pPr>
      <w:r>
        <w:t xml:space="preserve">Ầm! Ầm!</w:t>
      </w:r>
    </w:p>
    <w:p>
      <w:pPr>
        <w:pStyle w:val="BodyText"/>
      </w:pPr>
      <w:r>
        <w:t xml:space="preserve">Kim quang nổ tan xác, cơ thể vỡ vụn thành từng mảnh nhỏ, một chút lo lắng cũng không kịp có. Còn lại Thần hồn, cũng không kịp chạy trốn, liền bị Xạ Nhật Tiễn đánh trúng, trực tiếp xé thành mảnh vụn.</w:t>
      </w:r>
    </w:p>
    <w:p>
      <w:pPr>
        <w:pStyle w:val="BodyText"/>
      </w:pPr>
      <w:r>
        <w:t xml:space="preserve">Tần Vô Song mừng rỡ, bốn mũi tên giết chết hai người, chuyện này còn dễ dàng hơn trong tưởng tượng. Cũng là năm gã gia hỏa đó khinh địch, không có đề phòng. Dưới sự tập kích bất ngờ, quả nhiên có được kết quả kỳ diệu.</w:t>
      </w:r>
    </w:p>
    <w:p>
      <w:pPr>
        <w:pStyle w:val="BodyText"/>
      </w:pPr>
      <w:r>
        <w:t xml:space="preserve">Tần Vô Song cười to ha ha, chỉ bằng một động tác tay, đã đem bốn mũi tên Xạ Nhật Tiễn gọi trở về. Thần Tú Cung lắc lư ở xa xa, mắt lạnh nhìn ba người còn lại.</w:t>
      </w:r>
    </w:p>
    <w:p>
      <w:pPr>
        <w:pStyle w:val="BodyText"/>
      </w:pPr>
      <w:r>
        <w:t xml:space="preserve">Ba người đó lúc này mới nhận biết được thế trận, ánh mắt ít nhiều có chút hoảng sợ. Dưới sự đột kích bất ngờ, hai gã đồng đạo vừa rồi còn sinh khí dồi dào, dáng vẻ nói cười, lúc này, đã hóa thành tro bụi.</w:t>
      </w:r>
    </w:p>
    <w:p>
      <w:pPr>
        <w:pStyle w:val="BodyText"/>
      </w:pPr>
      <w:r>
        <w:t xml:space="preserve">Cho dù bọn chúng là Ngưng Thần Đạo cường giả, cũng bị một trận sởn tóc gáy. Nhìn cung tiễn tràn đầy khí tức giết chóc trong tay Tần Vô Song, biểu tình của tất cả đều vô cùng hoảng sợ.</w:t>
      </w:r>
    </w:p>
    <w:p>
      <w:pPr>
        <w:pStyle w:val="BodyText"/>
      </w:pPr>
      <w:r>
        <w:t xml:space="preserve">- Thần Tú Cung… Quả nhiên là Thần Tú Cung!</w:t>
      </w:r>
    </w:p>
    <w:p>
      <w:pPr>
        <w:pStyle w:val="BodyText"/>
      </w:pPr>
      <w:r>
        <w:t xml:space="preserve">- Ba chúng ta cùng xông lên, tiêu diệt hắn, không thể để hắn có cơ hội công kích từ xa được.</w:t>
      </w:r>
    </w:p>
    <w:p>
      <w:pPr>
        <w:pStyle w:val="BodyText"/>
      </w:pPr>
      <w:r>
        <w:t xml:space="preserve">Thần đạo cường giả phản ứng tới, dồn dập gào thét. Ba người không hẹn mà gặp cùng rống lên một tiếng, phân biệt làm ba phương vị, bao vây lại.</w:t>
      </w:r>
    </w:p>
    <w:p>
      <w:pPr>
        <w:pStyle w:val="BodyText"/>
      </w:pPr>
      <w:r>
        <w:t xml:space="preserve">Đúng lúc này, một luồng thân ảnh màu đỏ đột nhiên xuất hiện, trường tiên vung lên, đập ra một luồng khí xoáy hồng sắc vặn vẹo hư không, cuốn tới, trực tiếp bao trùm lên một người trong đó.</w:t>
      </w:r>
    </w:p>
    <w:p>
      <w:pPr>
        <w:pStyle w:val="BodyText"/>
      </w:pPr>
      <w:r>
        <w:t xml:space="preserve">- Tiện nhân, lại là ngươi!</w:t>
      </w:r>
    </w:p>
    <w:p>
      <w:pPr>
        <w:pStyle w:val="BodyText"/>
      </w:pPr>
      <w:r>
        <w:t xml:space="preserve">Người đó thân hình dữ tợn, chính là tên gia hỏa vừa rồi tự xưng là muốn bắt sống Mễ Già để chơi đùa sảng khoái.</w:t>
      </w:r>
    </w:p>
    <w:p>
      <w:pPr>
        <w:pStyle w:val="BodyText"/>
      </w:pPr>
      <w:r>
        <w:t xml:space="preserve">Mễ Già châm chọc nói:</w:t>
      </w:r>
    </w:p>
    <w:p>
      <w:pPr>
        <w:pStyle w:val="BodyText"/>
      </w:pPr>
      <w:r>
        <w:t xml:space="preserve">- Vừa rồi không phải ngươi nói muốn chơi đùa sảng khoái một chút sao? Bổn tiểu thư sẽ để ngươi sảng khoái một trận.</w:t>
      </w:r>
    </w:p>
    <w:p>
      <w:pPr>
        <w:pStyle w:val="BodyText"/>
      </w:pPr>
      <w:r>
        <w:t xml:space="preserve">Nói xong, cây roi giống như phong ma, không ngừng quất tới. Trong nháy mắt, cây roi giống như hồng long bay múa, cuốn tới từng luồng quang mang hồng sắc, đan xen tạo thành một mạng lưới công kích, gắt gao cuốn lấy tên gia hỏa đó.</w:t>
      </w:r>
    </w:p>
    <w:p>
      <w:pPr>
        <w:pStyle w:val="BodyText"/>
      </w:pPr>
      <w:r>
        <w:t xml:space="preserve">Hai người còn lại nhìn thấy đồng bạn bị Mễ Già vây khốn, đồng thời đưa mắt ra hiệu, quát lên:</w:t>
      </w:r>
    </w:p>
    <w:p>
      <w:pPr>
        <w:pStyle w:val="BodyText"/>
      </w:pPr>
      <w:r>
        <w:t xml:space="preserve">- Hai người bao vây, tiêu diệt tên tiểu tử đó trước rồi hãy nói.</w:t>
      </w:r>
    </w:p>
    <w:p>
      <w:pPr>
        <w:pStyle w:val="BodyText"/>
      </w:pPr>
      <w:r>
        <w:t xml:space="preserve">Đúng lúc đang nói, sắc mặt của tên gia hỏa lân giáp màu xanh biến đổi, ánh mắt hoảng sợ nhìn đồng bạn bên cạnh, quát lớn:</w:t>
      </w:r>
    </w:p>
    <w:p>
      <w:pPr>
        <w:pStyle w:val="BodyText"/>
      </w:pPr>
      <w:r>
        <w:t xml:space="preserve">- Lão Ngũ, cẩn thận phía sau!</w:t>
      </w:r>
    </w:p>
    <w:p>
      <w:pPr>
        <w:pStyle w:val="BodyText"/>
      </w:pPr>
      <w:r>
        <w:t xml:space="preserve">Tên đồng bạn đó kinh ngạc giật nảy người, còn chưa kịp phản ứng xem là chuyện gì. Sau lưng đột nhiên hào quang phát tác, hai luồng khí tức cường đại, giống như đầu sóng phun trào.</w:t>
      </w:r>
    </w:p>
    <w:p>
      <w:pPr>
        <w:pStyle w:val="BodyText"/>
      </w:pPr>
      <w:r>
        <w:t xml:space="preserve">Hai luồng khí tức vừa phóng xuất ra, giống như hồng thủy vỡ đê, giống như mãnh thú vừa thoát khỏi nhà giam. Giống như thịt kẹp, kẹp vào hai bên, trực tiếp kẹp người này vào giữa.</w:t>
      </w:r>
    </w:p>
    <w:p>
      <w:pPr>
        <w:pStyle w:val="BodyText"/>
      </w:pPr>
      <w:r>
        <w:t xml:space="preserve">- Long Tức Phong Ấn!</w:t>
      </w:r>
    </w:p>
    <w:p>
      <w:pPr>
        <w:pStyle w:val="BodyText"/>
      </w:pPr>
      <w:r>
        <w:t xml:space="preserve">Tên gia hỏa lân giáp màu xanh sắc mặt đại biến, quát lớn:</w:t>
      </w:r>
    </w:p>
    <w:p>
      <w:pPr>
        <w:pStyle w:val="BodyText"/>
      </w:pPr>
      <w:r>
        <w:t xml:space="preserve">- Nhanh sử dụng Long Tức Phong Ấn đối kháng.</w:t>
      </w:r>
    </w:p>
    <w:p>
      <w:pPr>
        <w:pStyle w:val="BodyText"/>
      </w:pPr>
      <w:r>
        <w:t xml:space="preserve">Chờ bọn chúng phản ứng lại, thúc giục Long Tức Phong Ấn, hiển nhiên là không kịp. Hai luồng Long Tức Phong Ấn, vô cùng bá đạo, trực tiếp đè ép xuống.</w:t>
      </w:r>
    </w:p>
    <w:p>
      <w:pPr>
        <w:pStyle w:val="BodyText"/>
      </w:pPr>
      <w:r>
        <w:t xml:space="preserve">Hai luồng quang mang với tốc độ mắt thường không thể nào quan sát được, trực tiếp đập vào nhau. Thần đạo cường giả đó trực tiếp bị hai luồng Long Tức Phong Ấn đó nuốt chửng.</w:t>
      </w:r>
    </w:p>
    <w:p>
      <w:pPr>
        <w:pStyle w:val="BodyText"/>
      </w:pPr>
      <w:r>
        <w:t xml:space="preserve">Giống như hai bức tường đột nhiên đụng vào nhau, dưới sự dung hợp hoàn mỹ, tên Thần đạo cường giả trực tiếp bị kẹp thành bánh thịt. Thần hồn phát ra một tiếng kêu thảm thiết:</w:t>
      </w:r>
    </w:p>
    <w:p>
      <w:pPr>
        <w:pStyle w:val="BodyText"/>
      </w:pPr>
      <w:r>
        <w:t xml:space="preserve">- Tam Ca, chạy mau!</w:t>
      </w:r>
    </w:p>
    <w:p>
      <w:pPr>
        <w:pStyle w:val="BodyText"/>
      </w:pPr>
      <w:r>
        <w:t xml:space="preserve">Tiếng kêu thảm thiết của đồng bạn sắp chết, khiến tên gia hỏa lân giáp màu xanh đột nhiên tỉnh ngộ, dậm chân, hoàn toàn không để ý đến gã đồng bạn bị Mễ Già cuốn lấy.</w:t>
      </w:r>
    </w:p>
    <w:p>
      <w:pPr>
        <w:pStyle w:val="BodyText"/>
      </w:pPr>
      <w:r>
        <w:t xml:space="preserve">Hóa thành một luồng sáng xanh, hướng về phía không trung cực xa chạy trốn.</w:t>
      </w:r>
    </w:p>
    <w:p>
      <w:pPr>
        <w:pStyle w:val="BodyText"/>
      </w:pPr>
      <w:r>
        <w:t xml:space="preserve">Trong giây lát, phương hướng chạy trốn của hắn, đột nhiên xuất hiện một nanh vuốt, cắt ngang qua, năm đường mũi nhọn vô cùng oanh liệt, mang theo một luồng khí tức dày đặc, chộp tới trước mặt hắn.</w:t>
      </w:r>
    </w:p>
    <w:p>
      <w:pPr>
        <w:pStyle w:val="BodyText"/>
      </w:pPr>
      <w:r>
        <w:t xml:space="preserve">- Chạy đi đâu?</w:t>
      </w:r>
    </w:p>
    <w:p>
      <w:pPr>
        <w:pStyle w:val="BodyText"/>
      </w:pPr>
      <w:r>
        <w:t xml:space="preserve">Tên gia hỏa lân giáp màu xanh trừng mắt, lại nhìn thấy một cái đầu, phảng phất xuất thân là Long Thú vừa mới nở ra cách đây không lâu, đôi mắt trong veo như nước như đang trừng mắt nhìn hắn.</w:t>
      </w:r>
    </w:p>
    <w:p>
      <w:pPr>
        <w:pStyle w:val="BodyText"/>
      </w:pPr>
      <w:r>
        <w:t xml:space="preserve">- Ái Ty Mạt, làm cho sạch sẽ vào!</w:t>
      </w:r>
    </w:p>
    <w:p>
      <w:pPr>
        <w:pStyle w:val="BodyText"/>
      </w:pPr>
      <w:r>
        <w:t xml:space="preserve">Tần Vô Song gào thét tới, cười to ha ha. Khẩu khí mang theo một loại ý tứ giống như đang phán xét:</w:t>
      </w:r>
    </w:p>
    <w:p>
      <w:pPr>
        <w:pStyle w:val="BodyText"/>
      </w:pPr>
      <w:r>
        <w:t xml:space="preserve">- Các hạ, muốn có Thần Tú Cung, đúng không?</w:t>
      </w:r>
    </w:p>
    <w:p>
      <w:pPr>
        <w:pStyle w:val="BodyText"/>
      </w:pPr>
      <w:r>
        <w:t xml:space="preserve">Tên gia hỏa lân giáp màu xanh thấy đường đi bị chặn, Tần Vô Song lại đang đuổi theo, sắc mặt phát lạnh, ngưng thanh nói:</w:t>
      </w:r>
    </w:p>
    <w:p>
      <w:pPr>
        <w:pStyle w:val="BodyText"/>
      </w:pPr>
      <w:r>
        <w:t xml:space="preserve">- Tiểu tử, ngươi dám giết ta, bảo đảm ngươi không thoát được khỏi Vô Tận Đông Hải này.</w:t>
      </w:r>
    </w:p>
    <w:p>
      <w:pPr>
        <w:pStyle w:val="BodyText"/>
      </w:pPr>
      <w:r>
        <w:t xml:space="preserve">Tần Vô Song chậc chậc than nhẹ, thản nhiên nói:</w:t>
      </w:r>
    </w:p>
    <w:p>
      <w:pPr>
        <w:pStyle w:val="BodyText"/>
      </w:pPr>
      <w:r>
        <w:t xml:space="preserve">- Ta nhớ, những lời tương tự thế này, ở Mộng Huyễn Thiên Trì có người cũng đã nói qua, ở Hiên Viên Khâu cũng có người đã nói qua. Kết quả thế nào chứ, không có bất cứ ngoại lệ nào, những kẻ đó, đều bị ta tiêu diệt. Ngươi cảm thấy, uy hiếp của ngươi, có nhiều sức nặng hơn bọn chúng sao?</w:t>
      </w:r>
    </w:p>
    <w:p>
      <w:pPr>
        <w:pStyle w:val="BodyText"/>
      </w:pPr>
      <w:r>
        <w:t xml:space="preserve">Gã lân giáp màu xanh thở dồn dập, đồng tử kịch liệt co rút:</w:t>
      </w:r>
    </w:p>
    <w:p>
      <w:pPr>
        <w:pStyle w:val="BodyText"/>
      </w:pPr>
      <w:r>
        <w:t xml:space="preserve">- Tiểu tử, thực lực của Giao Long Tộc ta, ngươi không thể tưởng tượng được đâu.</w:t>
      </w:r>
    </w:p>
    <w:p>
      <w:pPr>
        <w:pStyle w:val="BodyText"/>
      </w:pPr>
      <w:r>
        <w:t xml:space="preserve">- Vậy thì thế nào? Ta sớm đã nhắc nhở ngươi trước rồi, đừng hỏi thân phận của ta, đã hỏi rồi thì có người sẽ chết. Lời hay ngươi không nghe, bây giờ tự tìm đường chết, còn trách ai được nữa?</w:t>
      </w:r>
    </w:p>
    <w:p>
      <w:pPr>
        <w:pStyle w:val="BodyText"/>
      </w:pPr>
      <w:r>
        <w:t xml:space="preserve">Sắc mặt của tên gia hỏa lân giáp màu xanh kinh hãi bất định, bàn tay dưới tay áo, lại làm một động tác rất nhỏ.</w:t>
      </w:r>
    </w:p>
    <w:p>
      <w:pPr>
        <w:pStyle w:val="BodyText"/>
      </w:pPr>
      <w:r>
        <w:t xml:space="preserve">Ái Ty Mạt đột nhiên cất lên thanh âm trẻ con nói:</w:t>
      </w:r>
    </w:p>
    <w:p>
      <w:pPr>
        <w:pStyle w:val="BodyText"/>
      </w:pPr>
      <w:r>
        <w:t xml:space="preserve">- Ba ba, tay của hắn đang động!</w:t>
      </w:r>
    </w:p>
    <w:p>
      <w:pPr>
        <w:pStyle w:val="BodyText"/>
      </w:pPr>
      <w:r>
        <w:t xml:space="preserve">Tần Vô Song cười ha ha:</w:t>
      </w:r>
    </w:p>
    <w:p>
      <w:pPr>
        <w:pStyle w:val="BodyText"/>
      </w:pPr>
      <w:r>
        <w:t xml:space="preserve">- Yên tâm đi, hắn đang muốn thúc giục Long Tức Phong Ấn, ta đảm bảo, tốc độ của hắn không nhanh bằng tên của ta đâu.</w:t>
      </w:r>
    </w:p>
    <w:p>
      <w:pPr>
        <w:pStyle w:val="BodyText"/>
      </w:pPr>
      <w:r>
        <w:t xml:space="preserve">Sắc mặt của tên gia hỏa lân giáp màu xanh đại biến, trừng mắt nhìn Tần Vô Song, khàn giọng hỏi:</w:t>
      </w:r>
    </w:p>
    <w:p>
      <w:pPr>
        <w:pStyle w:val="BodyText"/>
      </w:pPr>
      <w:r>
        <w:t xml:space="preserve">- Ngươi nói đi, làm thế nào mới tha cho sinh mạng của ta? Muốn bảo vật, hay là thứ gì khác? Cứ mở miệng. Ta có thể bảo đảm, chuyện hôm nay, ta tuyệt đối sẽ không truy cứu, Giao Long Tộc, cũng tuyệt đối không truy cứu.</w:t>
      </w:r>
    </w:p>
    <w:p>
      <w:pPr>
        <w:pStyle w:val="BodyText"/>
      </w:pPr>
      <w:r>
        <w:t xml:space="preserve">Mễ Già đứng bên cạnh kêu lên:</w:t>
      </w:r>
    </w:p>
    <w:p>
      <w:pPr>
        <w:pStyle w:val="BodyText"/>
      </w:pPr>
      <w:r>
        <w:t xml:space="preserve">- Vô Song tiểu tử, ngươi đừng tin những lời ma quỷ của hắn.</w:t>
      </w:r>
    </w:p>
    <w:p>
      <w:pPr>
        <w:pStyle w:val="BodyText"/>
      </w:pPr>
      <w:r>
        <w:t xml:space="preserve">Tần Vô Song nhàn nhạt cười nói:</w:t>
      </w:r>
    </w:p>
    <w:p>
      <w:pPr>
        <w:pStyle w:val="BodyText"/>
      </w:pPr>
      <w:r>
        <w:t xml:space="preserve">- Nói về chuyện bảo đảm, ta cảm thấy, vẫn là bảo đảm của người chết là đáng tin cậy nhất. Thần Tú Cung, đang ở đây, hoặc là ngươi cầm đi. Hoặc là, ngươi chết dưới Thần Tú Cung. Bản thân ngươi hãy tự lựa chọn đi.</w:t>
      </w:r>
    </w:p>
    <w:p>
      <w:pPr>
        <w:pStyle w:val="BodyText"/>
      </w:pPr>
      <w:r>
        <w:t xml:space="preserve">- Tiểu tử, đi chết đi!</w:t>
      </w:r>
    </w:p>
    <w:p>
      <w:pPr>
        <w:pStyle w:val="BodyText"/>
      </w:pPr>
      <w:r>
        <w:t xml:space="preserve">Trong mắt tên gia hỏa lân giáp màu xanh hung quang chợt hiện, tay áo giương lên, đột nhiên vung mạnh, một luồng Long Tức Phong Ấn xuất ra.</w:t>
      </w:r>
    </w:p>
    <w:p>
      <w:pPr>
        <w:pStyle w:val="BodyText"/>
      </w:pPr>
      <w:r>
        <w:t xml:space="preserve">Tần Vô Song cười to ha ha:</w:t>
      </w:r>
    </w:p>
    <w:p>
      <w:pPr>
        <w:pStyle w:val="BodyText"/>
      </w:pPr>
      <w:r>
        <w:t xml:space="preserve">- Đến đây!</w:t>
      </w:r>
    </w:p>
    <w:p>
      <w:pPr>
        <w:pStyle w:val="BodyText"/>
      </w:pPr>
      <w:r>
        <w:t xml:space="preserve">Thần quang thúc giục, ba mũi tên Xạ Nhật Tiễn cùng xuất phát, khí thế vô cùng, hướng về phía khí tức phong ấn phun ra ầm ầm phóng tới. Đây là đối kháng cứng rắn!</w:t>
      </w:r>
    </w:p>
    <w:p>
      <w:pPr>
        <w:pStyle w:val="BodyText"/>
      </w:pPr>
      <w:r>
        <w:t xml:space="preserve">Tần Vô Song vào lúc này, lại tự tin vô cùng, muốn lấy Thần Tú Cung, để đối kháng với phong ấn của đối phương. Hai bên khó thể nhường nhịn, kẻ dũng cảm sẽ là kẻ chiến thắng.</w:t>
      </w:r>
    </w:p>
    <w:p>
      <w:pPr>
        <w:pStyle w:val="BodyText"/>
      </w:pPr>
      <w:r>
        <w:t xml:space="preserve">Xạ Nhật Tiễn, giống như lợi khí không gì có thể ngăn cản, không đợi phong ấn kia hoàn toàn mở ra, phát sau mà tới trước, ầm ầm phá hủy phong ấn đó.</w:t>
      </w:r>
    </w:p>
    <w:p>
      <w:pPr>
        <w:pStyle w:val="BodyText"/>
      </w:pPr>
      <w:r>
        <w:t xml:space="preserve">Tên gia hỏa lân giáp màu xanh thấy tình hình như vậy, mặt giống như tro tàn, đầu liền hướng xuống dưới đất chạy trốn. Trong mắt Tần Vô Song hiện ra một vẻ khinh thường.</w:t>
      </w:r>
    </w:p>
    <w:p>
      <w:pPr>
        <w:pStyle w:val="BodyText"/>
      </w:pPr>
      <w:r>
        <w:t xml:space="preserve">Âm Dương Tử Vân Dực thúc giục, lại đem Thần Tú Cung treo lên, năm ngón tay cùng động, từng luồng kiếm khí từ trong tay hắn mọc lên bắn ra.</w:t>
      </w:r>
    </w:p>
    <w:p>
      <w:pPr>
        <w:pStyle w:val="BodyText"/>
      </w:pPr>
      <w:r>
        <w:t xml:space="preserve">Kiếm khí đủ mọi màu sắc, đâm vỡ khoảng cách hư không, giống như viên đạn liên tục phát ra, không ngừng đánh trúng sau lưng của tên gia hỏa lân giáp màu xanh.</w:t>
      </w:r>
    </w:p>
    <w:p>
      <w:pPr>
        <w:pStyle w:val="Compact"/>
      </w:pPr>
      <w:r>
        <w:t xml:space="preserve">Ủng hộ chỉ với 1 click và 5s ! (adf.ly/4EmoB)</w:t>
      </w:r>
      <w:r>
        <w:br w:type="textWrapping"/>
      </w:r>
      <w:r>
        <w:br w:type="textWrapping"/>
      </w:r>
    </w:p>
    <w:p>
      <w:pPr>
        <w:pStyle w:val="Heading2"/>
      </w:pPr>
      <w:bookmarkStart w:id="785" w:name="chương-763"/>
      <w:bookmarkEnd w:id="785"/>
      <w:r>
        <w:t xml:space="preserve">763. Chương 76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63: Bắc Minh Đại Pháp hấp thu Long Tứ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ên đó xác thực cũng tài giỏi, toàn thân lân giáp màu xanh phát ra quang mang chói mắt, ngăn chặn tận gốc tất cả những kiếm khí này.</w:t>
      </w:r>
    </w:p>
    <w:p>
      <w:pPr>
        <w:pStyle w:val="BodyText"/>
      </w:pPr>
      <w:r>
        <w:t xml:space="preserve">Tần Vô Song dù sao còn chưa tiến vào Thần đạo, Thiên Mạch Ngưng Kình Kiếm mặc dù cũng là công pháp cường đại, nhưng không có sức mạnh Thần đạo làm chỗ dựa, muốn phá vỡ lân giáp mạnh mẽ này, hiển nhiên có chút khó khăn.</w:t>
      </w:r>
    </w:p>
    <w:p>
      <w:pPr>
        <w:pStyle w:val="BodyText"/>
      </w:pPr>
      <w:r>
        <w:t xml:space="preserve">Tần Vô Song liên tục công kích, ngược lại khiến hán tử lân giáp màu xanh một trận phấn chấn, quát:</w:t>
      </w:r>
    </w:p>
    <w:p>
      <w:pPr>
        <w:pStyle w:val="BodyText"/>
      </w:pPr>
      <w:r>
        <w:t xml:space="preserve">- Tần Vô Song, không có Thần Tú Cung, ngươi chỉ là một kẻ chẳng ra gì, có gan thì bỏ Thần Tú Cung xuống, chiến với ta một trận thử xem?</w:t>
      </w:r>
    </w:p>
    <w:p>
      <w:pPr>
        <w:pStyle w:val="BodyText"/>
      </w:pPr>
      <w:r>
        <w:t xml:space="preserve">Tần Vô Song thản nhiên cười, lãnh đạm nói:</w:t>
      </w:r>
    </w:p>
    <w:p>
      <w:pPr>
        <w:pStyle w:val="BodyText"/>
      </w:pPr>
      <w:r>
        <w:t xml:space="preserve">- Vậy sẽ như ngươi mong muốn!</w:t>
      </w:r>
    </w:p>
    <w:p>
      <w:pPr>
        <w:pStyle w:val="BodyText"/>
      </w:pPr>
      <w:r>
        <w:t xml:space="preserve">Treo Thần Tú Cung lên lưng, trong tay nắm lấy một cái, lâu rồi chưa sử dụng Nộ Giao Chi Hồn, trực tiếp lấy ra. Món vũ khí này vừa lấy ra, tên hán tử lân giáp màu xanh nhất thời sắc mặt đại biến.</w:t>
      </w:r>
    </w:p>
    <w:p>
      <w:pPr>
        <w:pStyle w:val="BodyText"/>
      </w:pPr>
      <w:r>
        <w:t xml:space="preserve">Trong mắt phát ra sắc thái ghen tỵ và phẫn nộ:</w:t>
      </w:r>
    </w:p>
    <w:p>
      <w:pPr>
        <w:pStyle w:val="BodyText"/>
      </w:pPr>
      <w:r>
        <w:t xml:space="preserve">- Tiểu tử, ngươi… sao ngươi lại dùng loại vũ khí này?</w:t>
      </w:r>
    </w:p>
    <w:p>
      <w:pPr>
        <w:pStyle w:val="BodyText"/>
      </w:pPr>
      <w:r>
        <w:t xml:space="preserve">Tần Vô Song ngây người sửng sốt, lập tức đột nhiên tỉnh ngộ, thật là khéo sắp đặt.</w:t>
      </w:r>
    </w:p>
    <w:p>
      <w:pPr>
        <w:pStyle w:val="BodyText"/>
      </w:pPr>
      <w:r>
        <w:t xml:space="preserve">Hán tử này là cường giả của Giao Long Tộc. Và cây Nộ Giao Chi Hồn mà hắn đang sử dụng, nghe nói chính là dùng cơ bắp của Giao Long để luyện chế thành. Cũng khó trách tên gia hỏa này đột nhiên như phát điên.</w:t>
      </w:r>
    </w:p>
    <w:p>
      <w:pPr>
        <w:pStyle w:val="BodyText"/>
      </w:pPr>
      <w:r>
        <w:t xml:space="preserve">Tần Vô Song vung cây roi lên, thúc giục thần lực trong cơ thể, rất có khí thế nuốt núi sông, tùy ý cuốn lại, chính là một đạo lốc xoáy cực lớn, tạo thành một cái lưới, hướng về phía hán tử đó quấn tới.</w:t>
      </w:r>
    </w:p>
    <w:p>
      <w:pPr>
        <w:pStyle w:val="BodyText"/>
      </w:pPr>
      <w:r>
        <w:t xml:space="preserve">Trong mắt hán tử kia lộ ra một chút nụ cười ác độc, thầm nghĩ:</w:t>
      </w:r>
    </w:p>
    <w:p>
      <w:pPr>
        <w:pStyle w:val="BodyText"/>
      </w:pPr>
      <w:r>
        <w:t xml:space="preserve">- Tiểu tử này đúng là non nớt, bị một câu nói của ta kích tướng, liền buông Thần Tú Cung ra đối địch với ta, đây là bản thân hắn tự tìm đến cái chết. Không dùng đến Thần Tú Cung, xem hắn lấy cái gì để đấu với ta? Đợi ta phát động sấm chớp tấn công, đánh chết hắn, đoạt lấy Thần Tú Cung, tiện tay cùng bắn chết tên đại ngốc kia và con tiện nhân Mễ Già, một mình ta độc chiếm Thần Tú Cung, đúng là kế hoạch hay.</w:t>
      </w:r>
    </w:p>
    <w:p>
      <w:pPr>
        <w:pStyle w:val="BodyText"/>
      </w:pPr>
      <w:r>
        <w:t xml:space="preserve">Nghĩ đến đây, hán tử đó cười sang sảng:</w:t>
      </w:r>
    </w:p>
    <w:p>
      <w:pPr>
        <w:pStyle w:val="BodyText"/>
      </w:pPr>
      <w:r>
        <w:t xml:space="preserve">- Hảo tiểu tử, ta sẽ lĩnh giáo một chút, xem xem ngươi có bao nhiêu yêu nghiệt?</w:t>
      </w:r>
    </w:p>
    <w:p>
      <w:pPr>
        <w:pStyle w:val="BodyText"/>
      </w:pPr>
      <w:r>
        <w:t xml:space="preserve">Nói xong, thân thể nhoáng lên, một hình dạng Giao Long lập tức huyễn hóa ra, phụt lên mây mù, chớp động trong không trung, khí thế hung hăng xông về phía Tần Vô Song. Nanh vuốt vung lên, hướng về phía chiếc roi của Tần Vô Song túm lấy.</w:t>
      </w:r>
    </w:p>
    <w:p>
      <w:pPr>
        <w:pStyle w:val="BodyText"/>
      </w:pPr>
      <w:r>
        <w:t xml:space="preserve">Tần Vô Song thuận thế quấn lấy, không thối lui ngược lại còn cuốn lấy nanh vuốt hung hãn đó.</w:t>
      </w:r>
    </w:p>
    <w:p>
      <w:pPr>
        <w:pStyle w:val="BodyText"/>
      </w:pPr>
      <w:r>
        <w:t xml:space="preserve">Hán tử kia mừng rỡ:</w:t>
      </w:r>
    </w:p>
    <w:p>
      <w:pPr>
        <w:pStyle w:val="BodyText"/>
      </w:pPr>
      <w:r>
        <w:t xml:space="preserve">- Tiểu tử này đúng là bản thân muốn chết, một tu luyện giả dưới Thần đạo giống như hắn, dám so đấu với Ngưng Thần Đạo cường giả là ta, cây Nộ Giao Chi Hồn đó, làm sao trói buộc được ta?</w:t>
      </w:r>
    </w:p>
    <w:p>
      <w:pPr>
        <w:pStyle w:val="BodyText"/>
      </w:pPr>
      <w:r>
        <w:t xml:space="preserve">Nghĩ đến đây, hét dài một tiếng, nanh vuốt nổi lên một đoàn sáng xanh, trực tiếp hướng về phía chiếc roi da chộp tới.</w:t>
      </w:r>
    </w:p>
    <w:p>
      <w:pPr>
        <w:pStyle w:val="BodyText"/>
      </w:pPr>
      <w:r>
        <w:t xml:space="preserve">Tần Vô Song không dùng Thần Tú Cung, thật ra không phải chủ quan sơ suất. Giống như hắn đối địch với Mễ Già trước đó vậy, hắn chẳng qua là muốn mượn lực của tên gia hỏa này, rèn luyện một chút lực thực chiến, lĩnh hội một chút loại cảm giác tác chiến cận thân của Thần đạo cường giả.</w:t>
      </w:r>
    </w:p>
    <w:p>
      <w:pPr>
        <w:pStyle w:val="BodyText"/>
      </w:pPr>
      <w:r>
        <w:t xml:space="preserve">Mễ Già thấy Tần Vô Song vứt bỏ Thần Tú Cung, lại chơi giáp la cà với đối phương, vừa tức vừa lo. Nhưng nàng bị tên gia hỏa mặt đầy dữ tợn quấy lấy, nhiều nhất cũng chỉ có thể chiến hòa nhau.</w:t>
      </w:r>
    </w:p>
    <w:p>
      <w:pPr>
        <w:pStyle w:val="BodyText"/>
      </w:pPr>
      <w:r>
        <w:t xml:space="preserve">Cũng may Ái Ty Mạt ở bên cạnh trông coi, lại cộng thêm hai con linh thú triệu hoán Thông Huyền Cảnh đỉnh phong, cũng ở bên cạnh trấn thủ. Hai con linh thú đều có một tấm Phong Ấn Long Tức, nên thật sự cũng không lo lắng kẻ địch bỏ trốn.</w:t>
      </w:r>
    </w:p>
    <w:p>
      <w:pPr>
        <w:pStyle w:val="BodyText"/>
      </w:pPr>
      <w:r>
        <w:t xml:space="preserve">Giao Long lân giáp màu xanh đó quả nhiên lợi hại, bị Nộ Giao Chi Hồn của Tần Vô Song quét trúng, thanh quang chợt lóe, nhưng vẫn bình yên vô sự.</w:t>
      </w:r>
    </w:p>
    <w:p>
      <w:pPr>
        <w:pStyle w:val="BodyText"/>
      </w:pPr>
      <w:r>
        <w:t xml:space="preserve">Giao Long đó cười to ha ha:</w:t>
      </w:r>
    </w:p>
    <w:p>
      <w:pPr>
        <w:pStyle w:val="BodyText"/>
      </w:pPr>
      <w:r>
        <w:t xml:space="preserve">- Ngươi lấy roi Giao Long ra công kích ta, sao có thể làm ta bị thương được chứ?</w:t>
      </w:r>
    </w:p>
    <w:p>
      <w:pPr>
        <w:pStyle w:val="BodyText"/>
      </w:pPr>
      <w:r>
        <w:t xml:space="preserve">Cổ tay chuyển động, trực tiếp cuốn lấy Nộ Giao Chi Hồn. Long Tức toàn thân thúc giục, thuận theo Nộ Giao Chi Hồn, phun trào ra, một luồng thanh quang mãnh liệt lan tràn mà tới, giống như điện giật.</w:t>
      </w:r>
    </w:p>
    <w:p>
      <w:pPr>
        <w:pStyle w:val="BodyText"/>
      </w:pPr>
      <w:r>
        <w:t xml:space="preserve">Tần Vô Song phảng phất giống như hoàn toàn không phát giác ra, giả vờ túm lấy trong tay, sắc mặt khẽ biến đổi.</w:t>
      </w:r>
    </w:p>
    <w:p>
      <w:pPr>
        <w:pStyle w:val="BodyText"/>
      </w:pPr>
      <w:r>
        <w:t xml:space="preserve">Giao Long đó cười gằn nói:</w:t>
      </w:r>
    </w:p>
    <w:p>
      <w:pPr>
        <w:pStyle w:val="BodyText"/>
      </w:pPr>
      <w:r>
        <w:t xml:space="preserve">- Tiểu tử, ngươi còn tưởng rằng, đi được hay sao?</w:t>
      </w:r>
    </w:p>
    <w:p>
      <w:pPr>
        <w:pStyle w:val="BodyText"/>
      </w:pPr>
      <w:r>
        <w:t xml:space="preserve">Long Tức liên tục thúc giục, thuận theo Nộ Giao Chi Hồn, không ngừng lan tràn ra.</w:t>
      </w:r>
    </w:p>
    <w:p>
      <w:pPr>
        <w:pStyle w:val="BodyText"/>
      </w:pPr>
      <w:r>
        <w:t xml:space="preserve">Khóe miệng Tần Vô Song chợt hiện ra một nụ cười quái dị:</w:t>
      </w:r>
    </w:p>
    <w:p>
      <w:pPr>
        <w:pStyle w:val="BodyText"/>
      </w:pPr>
      <w:r>
        <w:t xml:space="preserve">- Ta nói muốn đi lúc nào?</w:t>
      </w:r>
    </w:p>
    <w:p>
      <w:pPr>
        <w:pStyle w:val="BodyText"/>
      </w:pPr>
      <w:r>
        <w:t xml:space="preserve">Lời nói vừa dứt, Bắc Minh Đại Pháp liền thúc giục, đan điền mở rộng ra, từng đạo công kích giống như điện lưu, không ngừng hội tụ tới.</w:t>
      </w:r>
    </w:p>
    <w:p>
      <w:pPr>
        <w:pStyle w:val="BodyText"/>
      </w:pPr>
      <w:r>
        <w:t xml:space="preserve">Bắc Minh Đại Pháp thuận thế mà hút, đem Long Tức giống như điện lưu đó cuốn nhập vào trong đan điền của Tần Vô Song cuồn cuộn không ngừng.</w:t>
      </w:r>
    </w:p>
    <w:p>
      <w:pPr>
        <w:pStyle w:val="BodyText"/>
      </w:pPr>
      <w:r>
        <w:t xml:space="preserve">Giao Long đó thấy Tần Vô Song lại có thể hấp thu Long Tức, cười rộ lên:</w:t>
      </w:r>
    </w:p>
    <w:p>
      <w:pPr>
        <w:pStyle w:val="BodyText"/>
      </w:pPr>
      <w:r>
        <w:t xml:space="preserve">- Tiểu tử, đây là ngươi ngại bản thân mình dài mệnh sao? Nếu đã thích, vậy đi chết đi.</w:t>
      </w:r>
    </w:p>
    <w:p>
      <w:pPr>
        <w:pStyle w:val="BodyText"/>
      </w:pPr>
      <w:r>
        <w:t xml:space="preserve">Nói xong, điên cuồng thúc giục Long Tức, gia tăng thêm tốc độ hướng về phía Tần Vô Song tiến tới.</w:t>
      </w:r>
    </w:p>
    <w:p>
      <w:pPr>
        <w:pStyle w:val="BodyText"/>
      </w:pPr>
      <w:r>
        <w:t xml:space="preserve">- Ngươi dám nuốt Long Tức của ta? Ha ha, vậy ta sẽ dồn cho nổ tung đan điền của tên nhân loại khốn khiếp nhà ngươi, chết đi.</w:t>
      </w:r>
    </w:p>
    <w:p>
      <w:pPr>
        <w:pStyle w:val="BodyText"/>
      </w:pPr>
      <w:r>
        <w:t xml:space="preserve">Từng đường gân xanh trên trán của tên Giao Long nứt to ra, bộ mặt vô cùng dữ tợn.</w:t>
      </w:r>
    </w:p>
    <w:p>
      <w:pPr>
        <w:pStyle w:val="BodyText"/>
      </w:pPr>
      <w:r>
        <w:t xml:space="preserve">Đan điền của Tần Vô Song, vốn không phải là thứ mà Giao Long này có thể tưởng tượng. Giao Long thúc giục càng nhanh, hắn càng cảm thấy sảng khoái.</w:t>
      </w:r>
    </w:p>
    <w:p>
      <w:pPr>
        <w:pStyle w:val="BodyText"/>
      </w:pPr>
      <w:r>
        <w:t xml:space="preserve">Giao Long đó liên tiếp thúc giục mười mấy cái, mơ hồ cảm nhận được một điều gì đó không ổn. Lại nhìn Tần Vô Song, mặt không có biểu tình, phảng phất giống như đại dương tĩnh lặng, căn bản không nhìn ra mức độ.</w:t>
      </w:r>
    </w:p>
    <w:p>
      <w:pPr>
        <w:pStyle w:val="BodyText"/>
      </w:pPr>
      <w:r>
        <w:t xml:space="preserve">Còn Long Tức của hắn, mặc dù giống như sông lớn chảy xiết ra biển, khí thế hào hùng, nhưng đan điền của đối phương, lại giống như một cái động không đáy, bất luận bọn chúng thúc giục như thế nào, phảng phất căn bản giống như không nhìn thấy đáy vậy.</w:t>
      </w:r>
    </w:p>
    <w:p>
      <w:pPr>
        <w:pStyle w:val="BodyText"/>
      </w:pPr>
      <w:r>
        <w:t xml:space="preserve">- Sao có thể như vậy?</w:t>
      </w:r>
    </w:p>
    <w:p>
      <w:pPr>
        <w:pStyle w:val="BodyText"/>
      </w:pPr>
      <w:r>
        <w:t xml:space="preserve">Giao Long bắt đầu có chút giật mình, trong lòng thầm thấy hồ nghi:</w:t>
      </w:r>
    </w:p>
    <w:p>
      <w:pPr>
        <w:pStyle w:val="BodyText"/>
      </w:pPr>
      <w:r>
        <w:t xml:space="preserve">- Đan điền của tên này, lẽ nào là động không đáy, không làm sao đổ đầy được sao?</w:t>
      </w:r>
    </w:p>
    <w:p>
      <w:pPr>
        <w:pStyle w:val="BodyText"/>
      </w:pPr>
      <w:r>
        <w:t xml:space="preserve">Dáng vẻ bình thản của Tần Vô Song, khiến tên Giao Long thầm cảm thấy một luồng bất an.</w:t>
      </w:r>
    </w:p>
    <w:p>
      <w:pPr>
        <w:pStyle w:val="BodyText"/>
      </w:pPr>
      <w:r>
        <w:t xml:space="preserve">- Không được, tiểu tử này khẳng định đang ngấm ngầm mưu tính ám hại ta!</w:t>
      </w:r>
    </w:p>
    <w:p>
      <w:pPr>
        <w:pStyle w:val="BodyText"/>
      </w:pPr>
      <w:r>
        <w:t xml:space="preserve">Giao Long vừa nghĩ đến đây, cái đuôi lắc lư, muốn rút lui. Khi đang muốn túm thân mà chạy, trái tim của Giao Long đột nhiên trầm xuống, vì hắn phát hiện, cây roi của đối phương, giống như có một ma lực đặc thù, gắt gao túm chặt lấy hắn.</w:t>
      </w:r>
    </w:p>
    <w:p>
      <w:pPr>
        <w:pStyle w:val="BodyText"/>
      </w:pPr>
      <w:r>
        <w:t xml:space="preserve">- Gặp quỷ rồi sao?</w:t>
      </w:r>
    </w:p>
    <w:p>
      <w:pPr>
        <w:pStyle w:val="BodyText"/>
      </w:pPr>
      <w:r>
        <w:t xml:space="preserve">Giao Long hồn phi phách tán, nhưng lại phát hiện, bản thân căn bản không có thúc giục Long Tức, nhưng Long Tức trong cơ thể, lại vẫn từng luồng tràn ra bên ngoài, giống như bị người ta mạnh mẽ kéo ra vậy.</w:t>
      </w:r>
    </w:p>
    <w:p>
      <w:pPr>
        <w:pStyle w:val="BodyText"/>
      </w:pPr>
      <w:r>
        <w:t xml:space="preserve">Tần Vô Song thấy Giao Long như vậy, biết đối phương đã phát hiện, đương nhiên là thừa thắng truy kích, Bắc Minh Đại Pháp tiếp tục thúc giục, hấp thu sức mạnh cường đại, giống như nuốt chửng thiên địa vậy, gắt gao bám trụ lấy Giao Long đó.</w:t>
      </w:r>
    </w:p>
    <w:p>
      <w:pPr>
        <w:pStyle w:val="BodyText"/>
      </w:pPr>
      <w:r>
        <w:t xml:space="preserve">Giao Long lúc này mới ý thức đuợc tình hình không ổn, điên cuồng rống to lên, lân giáp toàn thân dựng đứng toàn bộ, quát:</w:t>
      </w:r>
    </w:p>
    <w:p>
      <w:pPr>
        <w:pStyle w:val="BodyText"/>
      </w:pPr>
      <w:r>
        <w:t xml:space="preserve">- Tiểu tử, ngươi đang sử dụng yêu pháp gì vậy?</w:t>
      </w:r>
    </w:p>
    <w:p>
      <w:pPr>
        <w:pStyle w:val="BodyText"/>
      </w:pPr>
      <w:r>
        <w:t xml:space="preserve">Tần Vô Song giả vờ như không nghe thấy, bất kể Giao Long giãy dụa như thế nào, hắn có Âm Dương Tử Vân Dực trên người, theo sự đong đưa của Giao Long, lắc lư trên không trung, vẫn gắt gao không buông tay.</w:t>
      </w:r>
    </w:p>
    <w:p>
      <w:pPr>
        <w:pStyle w:val="BodyText"/>
      </w:pPr>
      <w:r>
        <w:t xml:space="preserve">Giao Long vùng vẫy khắp trời, cái đuôi lắc lư, mưu đồ công kích Tần Vô Song, để hắn từ bỏ quyền chủ động. Tần Vô Song sao có thể bị cái đuôi của nó đánh trúng? Một cánh tay khác, điều khiển Thiên Mạch Ngưng Kình Kiếm, không ngừng bắn tới.</w:t>
      </w:r>
    </w:p>
    <w:p>
      <w:pPr>
        <w:pStyle w:val="BodyText"/>
      </w:pPr>
      <w:r>
        <w:t xml:space="preserve">Ngay từ đầu, kiếm khí của Thiên Mạch Ngưng Kình Kiếm không tổn hại được đến Giao Long, nhưng lúc này, Giao Long sau khi tiêu hao sức lực lâu như vậy, rõ ràng khí lực có chút yếu ớt. Ở dưới sự tập kích của kiếm khí khoáng đạt, bắt đầu từ từ có chút không chống đỡ nổi. Lực phòng ngự của lân giáp kia, hiển nhiên cũng đang không ngừng giảm xuống.</w:t>
      </w:r>
    </w:p>
    <w:p>
      <w:pPr>
        <w:pStyle w:val="BodyText"/>
      </w:pPr>
      <w:r>
        <w:t xml:space="preserve">Sự cường đại của Long Tộc nằm ở Long Tức, Long Tức tương đương như sức mạnh Thần đạo của Thần đạo cường giả. Theo sự không ngừng suy yếu của Long Tức, bất kể là lực công kích hay là lực phòng ngự, đương nhiên là suy giảm cực lớn.</w:t>
      </w:r>
    </w:p>
    <w:p>
      <w:pPr>
        <w:pStyle w:val="BodyText"/>
      </w:pPr>
      <w:r>
        <w:t xml:space="preserve">- Tiểu tử, ngươi sẽ phải hối hận, ngươi nhất định sẽ hối hận!</w:t>
      </w:r>
    </w:p>
    <w:p>
      <w:pPr>
        <w:pStyle w:val="BodyText"/>
      </w:pPr>
      <w:r>
        <w:t xml:space="preserve">Giao Long đó sử dụng đủ mọi thủ đoạn, vẫn giống như một con diều, bị Tần Vô Song gắt gao túm chặt lấy, dần dần đã bắt đầu có chút lực bất tòng tâm, chỉ còn lại sự uy hiếp yếu ớt.</w:t>
      </w:r>
    </w:p>
    <w:p>
      <w:pPr>
        <w:pStyle w:val="BodyText"/>
      </w:pPr>
      <w:r>
        <w:t xml:space="preserve">Tần Vô Song căn bản không khoan dung, khí thế của Bắc Minh Đại Pháp càng tăng thêm, đem Long Tức của Giao Long, hấp thu từng luồng sạch sẽ.</w:t>
      </w:r>
    </w:p>
    <w:p>
      <w:pPr>
        <w:pStyle w:val="BodyText"/>
      </w:pPr>
      <w:r>
        <w:t xml:space="preserve">Giao Long đó bị hấp thu sạch, ngay cả Thần hồn trong cơ thể muốn chạy trốn cũng không kịp.</w:t>
      </w:r>
    </w:p>
    <w:p>
      <w:pPr>
        <w:pStyle w:val="BodyText"/>
      </w:pPr>
      <w:r>
        <w:t xml:space="preserve">Tần Vô Song vung Nộ Giao Chi Hồn lên:</w:t>
      </w:r>
    </w:p>
    <w:p>
      <w:pPr>
        <w:pStyle w:val="BodyText"/>
      </w:pPr>
      <w:r>
        <w:t xml:space="preserve">- Thôn Thiên, giao lại cho ngươi!</w:t>
      </w:r>
    </w:p>
    <w:p>
      <w:pPr>
        <w:pStyle w:val="BodyText"/>
      </w:pPr>
      <w:r>
        <w:t xml:space="preserve">Thôn Thiên Lục Ngô nhìn thấy cơ thể của Giao Long Thần đạo, đương nhiên là vô cùng vui mừng, phóng lên cao, mở rộng miệng, trực tiếp cắn nuốt.</w:t>
      </w:r>
    </w:p>
    <w:p>
      <w:pPr>
        <w:pStyle w:val="BodyText"/>
      </w:pPr>
      <w:r>
        <w:t xml:space="preserve">Nhấm nháp từng ngụm từng ngụm, Giao Long Thần đạo đó sau khi bị hút sạch Long Tức, ngay cả thân thể mang Thần hồn, đều bị Thôn Thiên Lục Ngô nghiền thành mảnh vụn, nuốt vào trong bụng.</w:t>
      </w:r>
    </w:p>
    <w:p>
      <w:pPr>
        <w:pStyle w:val="BodyText"/>
      </w:pPr>
      <w:r>
        <w:t xml:space="preserve">Thôn Thiên Lục Ngô rất đỗi thỏa nguyện, điên cuồng hét lên một tiếng, sức mạnh toàn thân càng sung túc. Nếu không phải có cấm chế phong ấn, sợ rằng đại bổ lần này, cũng đủ giúp nó trực tiếp trùng kích Thần đạo thành công.</w:t>
      </w:r>
    </w:p>
    <w:p>
      <w:pPr>
        <w:pStyle w:val="BodyText"/>
      </w:pPr>
      <w:r>
        <w:t xml:space="preserve">Tần Vô Song thúc giục Âm Dương Tử Vân Dực, nhàn nhã tới gần khu vực Mễ Già đang chiến đấu, thản nhiên cười nói:</w:t>
      </w:r>
    </w:p>
    <w:p>
      <w:pPr>
        <w:pStyle w:val="BodyText"/>
      </w:pPr>
      <w:r>
        <w:t xml:space="preserve">- Mễ Già tiểu thư, có cần giúp đỡ không?</w:t>
      </w:r>
    </w:p>
    <w:p>
      <w:pPr>
        <w:pStyle w:val="BodyText"/>
      </w:pPr>
      <w:r>
        <w:t xml:space="preserve">Mễ Già thấy Tần Vô Song có thể không dùng Thần Tú Cung mà có thể tiêu diệt được Giao Long đó, cũng có chút giật mình. Lập tức nhở tới tình hình khi bản thân đối chiến với hắn, biết toàn thân Tần Vô Song trên dưới đầy sự cổ quái, cũng không kinh sợ khi thấy chuyện quái dị. Kêu nhỏ một tiếng:</w:t>
      </w:r>
    </w:p>
    <w:p>
      <w:pPr>
        <w:pStyle w:val="BodyText"/>
      </w:pPr>
      <w:r>
        <w:t xml:space="preserve">- Ngươi không giúp, ta cũng không bảo đảm sẽ không thả hắn đi đâu!</w:t>
      </w:r>
    </w:p>
    <w:p>
      <w:pPr>
        <w:pStyle w:val="BodyText"/>
      </w:pPr>
      <w:r>
        <w:t xml:space="preserve">Tần Vô Song thấy nữ nhân này không có cách nào, lấy Thần Tú Cung ra, cười tủm tỉm nói:</w:t>
      </w:r>
    </w:p>
    <w:p>
      <w:pPr>
        <w:pStyle w:val="BodyText"/>
      </w:pPr>
      <w:r>
        <w:t xml:space="preserve">- Nếu nhớ không lầm, tên gia hỏa này, vừa rồi hình như nói muốn lấy ngươi ra làm cái gì đó?</w:t>
      </w:r>
    </w:p>
    <w:p>
      <w:pPr>
        <w:pStyle w:val="BodyText"/>
      </w:pPr>
      <w:r>
        <w:t xml:space="preserve">Mễ Già thật ra không để bụng, cười nói:</w:t>
      </w:r>
    </w:p>
    <w:p>
      <w:pPr>
        <w:pStyle w:val="BodyText"/>
      </w:pPr>
      <w:r>
        <w:t xml:space="preserve">- Tên gia hỏa say mê sắc đẹp này là kẻ khốn khiếp nhất. Ngươi đừng bắn hắn chết trước, bổn tiểu thư phải thiến hắn.</w:t>
      </w:r>
    </w:p>
    <w:p>
      <w:pPr>
        <w:pStyle w:val="BodyText"/>
      </w:pPr>
      <w:r>
        <w:t xml:space="preserve">Tên gia hỏa đó tốt xấu gì cũng là một Ngưng Thần Đạo cường giả, trong lĩnh vực của mình, luôn hoành hành bá đạo, tựa hồ chưa bao giờ chật vật như vậy?</w:t>
      </w:r>
    </w:p>
    <w:p>
      <w:pPr>
        <w:pStyle w:val="BodyText"/>
      </w:pPr>
      <w:r>
        <w:t xml:space="preserve">Hôm nay, lại giống như một con kiến, chuyện sinh tử giống như do người khác quyết định vậy, làm sao có thể không tức giận? Rống to liên tục:</w:t>
      </w:r>
    </w:p>
    <w:p>
      <w:pPr>
        <w:pStyle w:val="BodyText"/>
      </w:pPr>
      <w:r>
        <w:t xml:space="preserve">- Tiện nhân, ngươi ăn cây táo, rào cây sung, phản bội Long Tộc. Lão tử phải ăn thịt ngươi.</w:t>
      </w:r>
    </w:p>
    <w:p>
      <w:pPr>
        <w:pStyle w:val="BodyText"/>
      </w:pPr>
      <w:r>
        <w:t xml:space="preserve">Nói xong, thân hình nhoáng lên, đã lắc thân biến thành một con Ly Long, thân thể vô cùng khổng lồ, trực tiếp hướng về phía Mễ Già cắn nuốt.</w:t>
      </w:r>
    </w:p>
    <w:p>
      <w:pPr>
        <w:pStyle w:val="BodyText"/>
      </w:pPr>
      <w:r>
        <w:t xml:space="preserve">Ánh mắt Tần Vô Song nhíu lại, giương mắt nhìn chằm chằm vào con Ly Long, Thần Tú Cung lại một lần nữa được khởi động, miệng khẽ quát:</w:t>
      </w:r>
    </w:p>
    <w:p>
      <w:pPr>
        <w:pStyle w:val="BodyText"/>
      </w:pPr>
      <w:r>
        <w:t xml:space="preserve">- Đi!</w:t>
      </w:r>
    </w:p>
    <w:p>
      <w:pPr>
        <w:pStyle w:val="BodyText"/>
      </w:pPr>
      <w:r>
        <w:t xml:space="preserve">Xạ Nhật Tiễn giống như ác ma của địa ngục, trực tiếp bắn về phía đầu của con Ly Long.</w:t>
      </w:r>
    </w:p>
    <w:p>
      <w:pPr>
        <w:pStyle w:val="BodyText"/>
      </w:pPr>
      <w:r>
        <w:t xml:space="preserve">Vù!</w:t>
      </w:r>
    </w:p>
    <w:p>
      <w:pPr>
        <w:pStyle w:val="BodyText"/>
      </w:pPr>
      <w:r>
        <w:t xml:space="preserve">Xạ Nhật Tiễn trực tiếp bắn trúng đôi mắt của Ly Long, vào bên trái, ra bên phải.</w:t>
      </w:r>
    </w:p>
    <w:p>
      <w:pPr>
        <w:pStyle w:val="BodyText"/>
      </w:pPr>
      <w:r>
        <w:t xml:space="preserve">Mễ Già mừng rỡ, cây roi trên tay quấn lại, quấn thân hình của Ly Long giống như một cái bánh chưng, không ngừng quấn vào, miệng lẩm bẩm, kêu lên:</w:t>
      </w:r>
    </w:p>
    <w:p>
      <w:pPr>
        <w:pStyle w:val="BodyText"/>
      </w:pPr>
      <w:r>
        <w:t xml:space="preserve">- Đại Thiết Cát Thuật!</w:t>
      </w:r>
    </w:p>
    <w:p>
      <w:pPr>
        <w:pStyle w:val="BodyText"/>
      </w:pPr>
      <w:r>
        <w:t xml:space="preserve">Phía trên cây roi, nhất thời phun ra mười đạo lưỡi dao chủy thủ, không ngừng cắt lên khắp thân hình Ly Long.</w:t>
      </w:r>
    </w:p>
    <w:p>
      <w:pPr>
        <w:pStyle w:val="BodyText"/>
      </w:pPr>
      <w:r>
        <w:t xml:space="preserve">Trong nháy mắt, máu thịt bay ra, thân hình của Ly Long đó giống như bị con kiến cắn đục, không bao lâu, chỉ còn lại một cái xác ở ngoài.</w:t>
      </w:r>
    </w:p>
    <w:p>
      <w:pPr>
        <w:pStyle w:val="BodyText"/>
      </w:pPr>
      <w:r>
        <w:t xml:space="preserve">Tần Vô Song nhìn thấy tràng diện huyết tinh này, cũng khẽ rùng mình.</w:t>
      </w:r>
    </w:p>
    <w:p>
      <w:pPr>
        <w:pStyle w:val="BodyText"/>
      </w:pPr>
      <w:r>
        <w:t xml:space="preserve">Thủ đoạn này của Mễ Già, có chỗ nào giống một nữ nhân chứ, rõ ràng giống như là một ác ma tàn nhẫn hơn.</w:t>
      </w:r>
    </w:p>
    <w:p>
      <w:pPr>
        <w:pStyle w:val="BodyText"/>
      </w:pPr>
      <w:r>
        <w:t xml:space="preserve">Mễ Già thấy Tần Vô Song có chút bộ dạng ngu ngốc, đắc ý mỉm cười, túm lấy cái xác ở trong tay, đôi lông mày lá liễu nhướng lên, miệng kênh kiệu:</w:t>
      </w:r>
    </w:p>
    <w:p>
      <w:pPr>
        <w:pStyle w:val="BodyText"/>
      </w:pPr>
      <w:r>
        <w:t xml:space="preserve">- Lân giáp của Ly Long này, trong Chân Long Cửu Tộc là thứ cứng cỏi, cũng là thứ dày dặn nhất. Bộ da này nếu lấy đi chế tác giáp trụ, tuyệt đối có thể luyện chế thành một bộ Thần đạo Chiến y.</w:t>
      </w:r>
    </w:p>
    <w:p>
      <w:pPr>
        <w:pStyle w:val="BodyText"/>
      </w:pPr>
      <w:r>
        <w:t xml:space="preserve">Tần Vô Song lúc này mới giật mình hiểu ra, biết thủ đoạn của Mễ Già tại sao lại như vậy.</w:t>
      </w:r>
    </w:p>
    <w:p>
      <w:pPr>
        <w:pStyle w:val="Compact"/>
      </w:pPr>
      <w:r>
        <w:t xml:space="preserve">Ủng hộ chỉ với 1 click và 5s ! (adf.ly/4EmoB)</w:t>
      </w:r>
      <w:r>
        <w:br w:type="textWrapping"/>
      </w:r>
      <w:r>
        <w:br w:type="textWrapping"/>
      </w:r>
    </w:p>
    <w:p>
      <w:pPr>
        <w:pStyle w:val="Heading2"/>
      </w:pPr>
      <w:bookmarkStart w:id="786" w:name="chương-764"/>
      <w:bookmarkEnd w:id="786"/>
      <w:r>
        <w:t xml:space="preserve">764. Chương 76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64: Thế cục hỗn loạ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Mễ Già cũng không khách khí, đem bộ da của Ly Long đó thu vào trong chiếc nhẫn, tiền trảm hậu tấu, cười hì hì:</w:t>
      </w:r>
    </w:p>
    <w:p>
      <w:pPr>
        <w:pStyle w:val="BodyText"/>
      </w:pPr>
      <w:r>
        <w:t xml:space="preserve">- Cái này thuộc về ta, ngươi không có ý kiến chứ?</w:t>
      </w:r>
    </w:p>
    <w:p>
      <w:pPr>
        <w:pStyle w:val="BodyText"/>
      </w:pPr>
      <w:r>
        <w:t xml:space="preserve">Tần Vô Song buông tay:</w:t>
      </w:r>
    </w:p>
    <w:p>
      <w:pPr>
        <w:pStyle w:val="BodyText"/>
      </w:pPr>
      <w:r>
        <w:t xml:space="preserve">- Ngươi bất chấp cầm đi là được rồi.</w:t>
      </w:r>
    </w:p>
    <w:p>
      <w:pPr>
        <w:pStyle w:val="BodyText"/>
      </w:pPr>
      <w:r>
        <w:t xml:space="preserve">Mễ Già thở dài:</w:t>
      </w:r>
    </w:p>
    <w:p>
      <w:pPr>
        <w:pStyle w:val="BodyText"/>
      </w:pPr>
      <w:r>
        <w:t xml:space="preserve">- Đáng tiếc, Thần Tú Cung của ngươi uy lực quá lớn. Nếu có thể tóm được Long đan Thần hồn của bọn chúng, như vậy mới là thu hoạch cực lớn.</w:t>
      </w:r>
    </w:p>
    <w:p>
      <w:pPr>
        <w:pStyle w:val="BodyText"/>
      </w:pPr>
      <w:r>
        <w:t xml:space="preserve">Tần Vô Song liếc nhìn với nửa con mắt, tỏ ý khinh thường:</w:t>
      </w:r>
    </w:p>
    <w:p>
      <w:pPr>
        <w:pStyle w:val="BodyText"/>
      </w:pPr>
      <w:r>
        <w:t xml:space="preserve">- Đừng tham lam quá. Trận chiến này, nếu không phải chiến thuật đánh lén thích đáng, khiến bọn chúng không nắm giữ được quyền chủ động chiến đấu, thì kẻ phải chết gần như là chúng ta rồi. Dưới tình huống này, ngươi còn muốn Long đan Thần hồn gì nữa.</w:t>
      </w:r>
    </w:p>
    <w:p>
      <w:pPr>
        <w:pStyle w:val="BodyText"/>
      </w:pPr>
      <w:r>
        <w:t xml:space="preserve">- Hắc hắc, cái này gọi là được voi đòi tiên. Ai kêu bọn chúng dám đụng vào bổn tiểu thư chứ?</w:t>
      </w:r>
    </w:p>
    <w:p>
      <w:pPr>
        <w:pStyle w:val="BodyText"/>
      </w:pPr>
      <w:r>
        <w:t xml:space="preserve">Mễ Già trải qua một trận giết chóc, tâm tình cực tốt, nghiễm nhiên có dáng vẻ tự cho mình là công thần.</w:t>
      </w:r>
    </w:p>
    <w:p>
      <w:pPr>
        <w:pStyle w:val="BodyText"/>
      </w:pPr>
      <w:r>
        <w:t xml:space="preserve">Tần Vô Song nhìn lại chiến trường, thật sự cũng không có thu hoạch gì lớn. Hoặc chính là bị cắn nuốt sạch sẽ, hoặc là bị lột da rút gân, hiện trường căn bản không lưu lại tàn dư gì.</w:t>
      </w:r>
    </w:p>
    <w:p>
      <w:pPr>
        <w:pStyle w:val="BodyText"/>
      </w:pPr>
      <w:r>
        <w:t xml:space="preserve">Còn về chiến trường chiến đấu, một vùng hỗn độn, hiển nhiên cũng không phục hồi được như cũ. Mà cũng không cần phục hồi lại như cũ.</w:t>
      </w:r>
    </w:p>
    <w:p>
      <w:pPr>
        <w:pStyle w:val="BodyText"/>
      </w:pPr>
      <w:r>
        <w:t xml:space="preserve">Ở Vô Tận Đông Hải, chuyện giết chóc bất cứ lúc nào cũng có thể phát sinh. Cái chết của năm người này, có thể sẽ đổ lên đầu Tần Vô Song hắn, có thể cũng không đổ lên đầu hắn.</w:t>
      </w:r>
    </w:p>
    <w:p>
      <w:pPr>
        <w:pStyle w:val="BodyText"/>
      </w:pPr>
      <w:r>
        <w:t xml:space="preserve">Tần Vô Song đã giác ngộ, cũng không xem trọng nữa.</w:t>
      </w:r>
    </w:p>
    <w:p>
      <w:pPr>
        <w:pStyle w:val="BodyText"/>
      </w:pPr>
      <w:r>
        <w:t xml:space="preserve">Giết tới giết lui, ngươi không chết, thì ta chết. Tần Vô Song một khi đã chọn lựa động thủ, cũng đã có dự định ứng phó với tất cả, cũng không thể ngồi im chờ chết.</w:t>
      </w:r>
    </w:p>
    <w:p>
      <w:pPr>
        <w:pStyle w:val="BodyText"/>
      </w:pPr>
      <w:r>
        <w:t xml:space="preserve">Dù sao còn có một Đại tiểu thư của Cầu Long Tộc ở bên cạnh.</w:t>
      </w:r>
    </w:p>
    <w:p>
      <w:pPr>
        <w:pStyle w:val="BodyText"/>
      </w:pPr>
      <w:r>
        <w:t xml:space="preserve">Tâm tình của Mễ Già cực tốt, khẩu khí giống như còn chưa thỏa mãn:</w:t>
      </w:r>
    </w:p>
    <w:p>
      <w:pPr>
        <w:pStyle w:val="BodyText"/>
      </w:pPr>
      <w:r>
        <w:t xml:space="preserve">- Cảm giác vẫn chưa đã nghiền. Nếu lại có thêm một đám nữa tới, thì tốt hơn?</w:t>
      </w:r>
    </w:p>
    <w:p>
      <w:pPr>
        <w:pStyle w:val="BodyText"/>
      </w:pPr>
      <w:r>
        <w:t xml:space="preserve">Tần Vô Song thật sự không biết nói gì:</w:t>
      </w:r>
    </w:p>
    <w:p>
      <w:pPr>
        <w:pStyle w:val="BodyText"/>
      </w:pPr>
      <w:r>
        <w:t xml:space="preserve">- Ta nói Mễ Già đại tiểu thư nhà ngươi, đây là chiến đấu sinh tử, không phải trò đùa. Ngươi là kẻ cuồng chiến đấu, bất kể tìm người tới đánh. Ta cũng không có thời gian, cũng không có tinh lực đi theo ngươi.</w:t>
      </w:r>
    </w:p>
    <w:p>
      <w:pPr>
        <w:pStyle w:val="BodyText"/>
      </w:pPr>
      <w:r>
        <w:t xml:space="preserve">Mễ Già cười hắc hắc:</w:t>
      </w:r>
    </w:p>
    <w:p>
      <w:pPr>
        <w:pStyle w:val="BodyText"/>
      </w:pPr>
      <w:r>
        <w:t xml:space="preserve">- Ngươi xem ngươi kìa, lá gan còn nhỏ hơn nữ nhân nữa. Ta còn không sợ, ngươi sợ gì chứ?</w:t>
      </w:r>
    </w:p>
    <w:p>
      <w:pPr>
        <w:pStyle w:val="BodyText"/>
      </w:pPr>
      <w:r>
        <w:t xml:space="preserve">Tần Vô Song tức giận hỏi:</w:t>
      </w:r>
    </w:p>
    <w:p>
      <w:pPr>
        <w:pStyle w:val="BodyText"/>
      </w:pPr>
      <w:r>
        <w:t xml:space="preserve">- Rút cuộc ngươi có muốn Xích Viêm Chi Hỏa đó không? Nếu không đi, vậy chúng ta sẽ tách ra từ đây, đường ai nấy đi.</w:t>
      </w:r>
    </w:p>
    <w:p>
      <w:pPr>
        <w:pStyle w:val="BodyText"/>
      </w:pPr>
      <w:r>
        <w:t xml:space="preserve">- Đi chứ, sao lại không đi. Ta nói chúng ta vừa rồi hợp tác một trận, nên hợp tác rất sảng khoái mới phải. Sao ngươi lại tức giận như vậy. Đại nam nhân, có chút lòng dạ được sao?</w:t>
      </w:r>
    </w:p>
    <w:p>
      <w:pPr>
        <w:pStyle w:val="BodyText"/>
      </w:pPr>
      <w:r>
        <w:t xml:space="preserve">Mễ Già mang khẩu khí giáo huấn nói.</w:t>
      </w:r>
    </w:p>
    <w:p>
      <w:pPr>
        <w:pStyle w:val="BodyText"/>
      </w:pPr>
      <w:r>
        <w:t xml:space="preserve">Tần Vô Song trực tiếp nhìn xem thường:</w:t>
      </w:r>
    </w:p>
    <w:p>
      <w:pPr>
        <w:pStyle w:val="BodyText"/>
      </w:pPr>
      <w:r>
        <w:t xml:space="preserve">- Nói chuyện lòng dạ với ngươi, đó chính là ngược đãi bản thân ta. Đừng phí lời nữa, mau đi đi.</w:t>
      </w:r>
    </w:p>
    <w:p>
      <w:pPr>
        <w:pStyle w:val="BodyText"/>
      </w:pPr>
      <w:r>
        <w:t xml:space="preserve">Mễ Già bất đắc dĩ, đành phải cùng với Tần Vô Song, nhanh chóng rời khỏi hiện trường.</w:t>
      </w:r>
    </w:p>
    <w:p>
      <w:pPr>
        <w:pStyle w:val="BodyText"/>
      </w:pPr>
      <w:r>
        <w:t xml:space="preserve">o0o</w:t>
      </w:r>
    </w:p>
    <w:p>
      <w:pPr>
        <w:pStyle w:val="BodyText"/>
      </w:pPr>
      <w:r>
        <w:t xml:space="preserve">Trên đường đi, Mễ Già đi cùng Tần Vô Song, dọc đường ít giao tiếp bên ngoài, thật sự cũng không phát sinh chuyện gì xấu. Trên đường đi, tin tức về cái chết của năm Thần đạo cường giả, ngày qua ngày, dần dần truyền đến Vô Tận Đông Hải, trong nháy mắt, Vô Tận Đông Hải giống như dẫn phát đại dương gào rú.</w:t>
      </w:r>
    </w:p>
    <w:p>
      <w:pPr>
        <w:pStyle w:val="BodyText"/>
      </w:pPr>
      <w:r>
        <w:t xml:space="preserve">Cái chết ly kỳ của năm tên Thần đạo cường giả, đối với Vô Tận Đông Hải mà nói, tuyệt đối là tin xấu không nhỏ.</w:t>
      </w:r>
    </w:p>
    <w:p>
      <w:pPr>
        <w:pStyle w:val="BodyText"/>
      </w:pPr>
      <w:r>
        <w:t xml:space="preserve">Mặc dù Thần đạo cường giả của Vô Tận Đông Hải rất nhiều, nhưng thoáng cái chết đi năm người, hơn nữa nghe nói năm người này còn tổ chức đi cùng nhau, điều này càng dẫn phát ra phán đoán và khủng hoảng nhiều hơn.</w:t>
      </w:r>
    </w:p>
    <w:p>
      <w:pPr>
        <w:pStyle w:val="BodyText"/>
      </w:pPr>
      <w:r>
        <w:t xml:space="preserve">Tần Vô Song nghe được nghị luận bên đường, tâm tình lặng yên như nước, phảng phất chuyện này hoàn toàn không có quan hệ gì đến hắn. Trái lại Mễ Già, tâm tình cực tốt, nếu không phải suy nghĩ đến thân phận nhạy cảm, nàng chỉ hận không thể hiện thân nói rõ, tuyên bố tại chỗ năm người đó là bị nàng giết chết.</w:t>
      </w:r>
    </w:p>
    <w:p>
      <w:pPr>
        <w:pStyle w:val="BodyText"/>
      </w:pPr>
      <w:r>
        <w:t xml:space="preserve">Chuyện này giống như lập được đại công, nhưng không thể tuyên truyền, chỉ có thể ở sau lưng làm anh hùng vô danh, vô cùng buồn bực. Đặc biệt đối với loại ma nữ có chút tiểu hư vinh như Mễ Già, kìm nén những bí mật này, còn khó chịu hơn hoài thai mười tháng.</w:t>
      </w:r>
    </w:p>
    <w:p>
      <w:pPr>
        <w:pStyle w:val="BodyText"/>
      </w:pPr>
      <w:r>
        <w:t xml:space="preserve">Nếu không có Tần Vô Song lấy quan hệ lợi hại đe dọa nàng, ma nữ này thật sự không biết đã ôm đồm bao nhiêu việc.</w:t>
      </w:r>
    </w:p>
    <w:p>
      <w:pPr>
        <w:pStyle w:val="BodyText"/>
      </w:pPr>
      <w:r>
        <w:t xml:space="preserve">Đương nhiên, bên đường cũng có rất nhiều phán đoán. Về cái chết của năm người đó, tồn tại rất nhiều phiên bản, khiến Tần Vô Song cảm thấy có chút yên tâm, trong rất nhiều phiên bản, mặc dù cũng có phán đoán là nghị luận không biết có liên quan đến Thần Tú Cung hay không, nhưng không phải là thanh âm chủ lưu.</w:t>
      </w:r>
    </w:p>
    <w:p>
      <w:pPr>
        <w:pStyle w:val="BodyText"/>
      </w:pPr>
      <w:r>
        <w:t xml:space="preserve">Dù sao, mọi người đều không cho rằng, một đệ tử Tần gia bị Thiên Đế Môn truy sát chạy trốn tới Vô Tận Đông Hải, có thể có thực lực tiêu diệt năm gã Thần đạo cường giả. Chính vì loại thực lực không gọi được đúng tên này, khiến dư luận ngoại giới không có đem hoài nghi chủ yếu nhằm vào đúng Tần Vô Song.</w:t>
      </w:r>
    </w:p>
    <w:p>
      <w:pPr>
        <w:pStyle w:val="BodyText"/>
      </w:pPr>
      <w:r>
        <w:t xml:space="preserve">Khiến Tần Vô Song cảm thấy may mắn là, tổ chức của năm người đó, mặc dù thông qua các loại tình báo điều tra được tuyến lộ của Tần Vô Song và Mễ Già, nhưng hiển nhiên không có tình báo chính xác có thể bảo đảm điều này. Cũng chính là nói, ngoại giới căn bản không biết, năm người đó đã tìm được hắn và Mễ Già.</w:t>
      </w:r>
    </w:p>
    <w:p>
      <w:pPr>
        <w:pStyle w:val="BodyText"/>
      </w:pPr>
      <w:r>
        <w:t xml:space="preserve">Mễ Già thật ra có chút dáng vẻ buồn bực, tức giận bất bình nói:</w:t>
      </w:r>
    </w:p>
    <w:p>
      <w:pPr>
        <w:pStyle w:val="BodyText"/>
      </w:pPr>
      <w:r>
        <w:t xml:space="preserve">- Thật là khinh người quá đáng. Tình báo của những người này, cũng quá rác rưởi?</w:t>
      </w:r>
    </w:p>
    <w:p>
      <w:pPr>
        <w:pStyle w:val="BodyText"/>
      </w:pPr>
      <w:r>
        <w:t xml:space="preserve">Nàng có lý do cảm thấy buồn bực, toàn bộ chuyện này nàng đều có tham dự trong đó. Nhưng những dư luận hoài nghi, thậm chí ngay cả tên tuổi của đại tiểu thư Mễ Già nàng, căn bản không có xuất hiện qua.</w:t>
      </w:r>
    </w:p>
    <w:p>
      <w:pPr>
        <w:pStyle w:val="BodyText"/>
      </w:pPr>
      <w:r>
        <w:t xml:space="preserve">Cũng khó trách dư luận căn bản không có chỉ hướng về nàng, dù sao, thực lực của nàng, mới chỉ vừa mới tiến nhập Thần đạo mà thôi. Thậm chí có một số người, căn bản không biết Mễ Già nàng đã tiến vào Thần đạo.</w:t>
      </w:r>
    </w:p>
    <w:p>
      <w:pPr>
        <w:pStyle w:val="BodyText"/>
      </w:pPr>
      <w:r>
        <w:t xml:space="preserve">Thử hỏi, một đệ tử trẻ tuổi vừa mới tiến vào Thần đạo, làm sao có thể tiêu diệt năm Ngưng Thần Đạo cường giả của ba nhà Long Tộc được chứ?</w:t>
      </w:r>
    </w:p>
    <w:p>
      <w:pPr>
        <w:pStyle w:val="BodyText"/>
      </w:pPr>
      <w:r>
        <w:t xml:space="preserve">Cho nên, Mễ Già ở trong dư luận, thậm chí ngay cả người hiềm nghi cũng không tính đến nàng.</w:t>
      </w:r>
    </w:p>
    <w:p>
      <w:pPr>
        <w:pStyle w:val="BodyText"/>
      </w:pPr>
      <w:r>
        <w:t xml:space="preserve">Người bị hiềm nghi lớn nhất, ngược lại có lẽ là Kim Ô Thú. Tin đồn chủ lưu là, năm người đó vận khí không tốt, đụng phải Kim Ô Thú sống lại, bị Kim Ô Thú trực tiếp tiêu diệt.</w:t>
      </w:r>
    </w:p>
    <w:p>
      <w:pPr>
        <w:pStyle w:val="BodyText"/>
      </w:pPr>
      <w:r>
        <w:t xml:space="preserve">Loại thuyết pháp này mặc dù có chút không đáng tin, không có đủ căn cứ chính xác, nhưng ngược lại trở thành tin tức chủ lưu. Có thể thấy, tin đồn của Kim Ô Thú, tạo thành lực ảnh hưởng lớn như thế nào đối với Vô Tận Đông Hải hiện giờ.</w:t>
      </w:r>
    </w:p>
    <w:p>
      <w:pPr>
        <w:pStyle w:val="BodyText"/>
      </w:pPr>
      <w:r>
        <w:t xml:space="preserve">Dưới sự so sánh, xuất hiện của Tần Vô Song, xuất hiện của Thần Tú Cung, ở Vô Tận Đông Hải trái lại trở nên yếu đi.</w:t>
      </w:r>
    </w:p>
    <w:p>
      <w:pPr>
        <w:pStyle w:val="BodyText"/>
      </w:pPr>
      <w:r>
        <w:t xml:space="preserve">Chuyện này đối với Tần Vô Song ngược lại là chuyện cực tốt. Trên đường đi, Tần Vô Song nghe rất nhiều tin đồn, cũng đại khái hiểu được, Vô Tận Đông Hải hiện giờ, tựa hồ đều đang thảo luận về chuyện của Kim Ô Thú.</w:t>
      </w:r>
    </w:p>
    <w:p>
      <w:pPr>
        <w:pStyle w:val="BodyText"/>
      </w:pPr>
      <w:r>
        <w:t xml:space="preserve">Chủ đề về Tần Vô Song hắn và Thần Tú Cung, nguợc lại chỉ có thể chiếm vị trí thứ ba.</w:t>
      </w:r>
    </w:p>
    <w:p>
      <w:pPr>
        <w:pStyle w:val="BodyText"/>
      </w:pPr>
      <w:r>
        <w:t xml:space="preserve">Còn vị trí thứ hai, đương nhiên là chuyện mất tích ly kỳ của năm đại Thần đạo cường giả.</w:t>
      </w:r>
    </w:p>
    <w:p>
      <w:pPr>
        <w:pStyle w:val="BodyText"/>
      </w:pPr>
      <w:r>
        <w:t xml:space="preserve">o0o</w:t>
      </w:r>
    </w:p>
    <w:p>
      <w:pPr>
        <w:pStyle w:val="BodyText"/>
      </w:pPr>
      <w:r>
        <w:t xml:space="preserve">Ở khu vực nào đó của Vô Tận Đông Hải, hai đại Hóa Thần Đạo cường giả Tân Thiên Vũ và Lôi Việt tới từ tám môn Thiên Đế Sơn cũng có chút mờ mịt khó xử.</w:t>
      </w:r>
    </w:p>
    <w:p>
      <w:pPr>
        <w:pStyle w:val="BodyText"/>
      </w:pPr>
      <w:r>
        <w:t xml:space="preserve">Vô Tận Đông Hải to lớn như vậy, khiến bọn họ tựa hồ bị lạc ở đây.</w:t>
      </w:r>
    </w:p>
    <w:p>
      <w:pPr>
        <w:pStyle w:val="BodyText"/>
      </w:pPr>
      <w:r>
        <w:t xml:space="preserve">Mặc dù, Thiên Đế Môn ở Vô Tận Đông Hải, ít nhiều cũng có chút hệ thống tình báo, nhưng dù sao không phải dân bản địa, tình báo của bọn họ, mặc dù có chút manh mối, nhưng cuối cùng vẫn không cách nào tìm được Tần Vô Song.</w:t>
      </w:r>
    </w:p>
    <w:p>
      <w:pPr>
        <w:pStyle w:val="BodyText"/>
      </w:pPr>
      <w:r>
        <w:t xml:space="preserve">Tâm tình của Tân Thiên Vũ vô cùng tồi tệ, căm giận mắng:</w:t>
      </w:r>
    </w:p>
    <w:p>
      <w:pPr>
        <w:pStyle w:val="BodyText"/>
      </w:pPr>
      <w:r>
        <w:t xml:space="preserve">- Nghiệt tử Tần gia này, có thể chạy đi đâu ở Vô Tận Đông Hải này chứ? Ta không tin, hắn còn có thể bay lên trời.</w:t>
      </w:r>
    </w:p>
    <w:p>
      <w:pPr>
        <w:pStyle w:val="BodyText"/>
      </w:pPr>
      <w:r>
        <w:t xml:space="preserve">Lôi Việt đương nhiên là có phần bình tĩnh hơn Tân Thiên Vũ:</w:t>
      </w:r>
    </w:p>
    <w:p>
      <w:pPr>
        <w:pStyle w:val="BodyText"/>
      </w:pPr>
      <w:r>
        <w:t xml:space="preserve">- Tần gia tử đó, có giao hảo với Bàn Long Tộc. Căn cứ vào tình báo, gia tộc thế tục và đồng môn của Tần gia tử đó, đều đến Vương phủ của Bàn Long Tộc tị nạn. Vô Tận Đông Hải mênh mông mờ mịt, muốn tìm được Tần gia tử đó khó, nhưng Vương phủ Bàn Long lại dễ tìm.</w:t>
      </w:r>
    </w:p>
    <w:p>
      <w:pPr>
        <w:pStyle w:val="BodyText"/>
      </w:pPr>
      <w:r>
        <w:t xml:space="preserve">Tân Thiên Vũ nghe khẩu khí của Lôi Việt có chút kỳ quái, không kìm được hỏi:</w:t>
      </w:r>
    </w:p>
    <w:p>
      <w:pPr>
        <w:pStyle w:val="BodyText"/>
      </w:pPr>
      <w:r>
        <w:t xml:space="preserve">- Lôi Việt, ý tứ của ngươi, không phải là tới Vương phủ Bàn Long đó chứ?</w:t>
      </w:r>
    </w:p>
    <w:p>
      <w:pPr>
        <w:pStyle w:val="BodyText"/>
      </w:pPr>
      <w:r>
        <w:t xml:space="preserve">- Tiến vào Vương phủ Bàn Long, dựa vào lực của hai người chúng ta, sợ rằng không đủ. Nhưng đồng môn người thân của Tần gia tử đó, một khi đã trốn ở trong Vương phủ, ta không tin bọn chúng vĩnh viễn chân không bước ra khỏi cửa. Hai người chúng ta, đại khái ở gần đó canh giữ, bắt được thời cơ, thậm chí có thể trà trộn vào Vương phủ Bàn Long. Chỉ cần để chúng ta bắt được một hai nhân vật quan trọng, không tin tên Tần gia tử đó không hiện thân. Tên tiểu tử đó luôn bảo vệ người nhà, đối với đồng môn và tộc nhân vô cùng xem trọng…</w:t>
      </w:r>
    </w:p>
    <w:p>
      <w:pPr>
        <w:pStyle w:val="BodyText"/>
      </w:pPr>
      <w:r>
        <w:t xml:space="preserve">Trong biểu tình của Tân Thiên Vũ cũng có mấy phần tán đồng, khẩu khí có một chút oán độc gật đầu:</w:t>
      </w:r>
    </w:p>
    <w:p>
      <w:pPr>
        <w:pStyle w:val="BodyText"/>
      </w:pPr>
      <w:r>
        <w:t xml:space="preserve">- Vậy làm theo ý ngươi nói, người thân thiết nhất của tiểu tử đó, là phụ thân, và tỷ tỷ, còn có một cháu trai. Phía bên Tinh La Điện, hình như còn có một sư phụ và một đám đồng môn. Nếu có thể bắt được phụ thân hoặc là tỷ tỷ của hắn, hoặc là túm được sư phụ của hắn, ba người này, đương nhiên là quan trọng nhất.</w:t>
      </w:r>
    </w:p>
    <w:p>
      <w:pPr>
        <w:pStyle w:val="BodyText"/>
      </w:pPr>
      <w:r>
        <w:t xml:space="preserve">- Đúng, ba người này, có thể liệt vào danh sách đối tượng nhóm đầu tiên. Nếu không được, bắt được mấy tên đồng môn, chỉ cần chúng ta dùng cách khích tướng, không tin hắn không lộ diện.</w:t>
      </w:r>
    </w:p>
    <w:p>
      <w:pPr>
        <w:pStyle w:val="BodyText"/>
      </w:pPr>
      <w:r>
        <w:t xml:space="preserve">- Được, chuyện không nên trì hoãn, chúng ta tới Vương phủ Bàn Long thôi. Thà mò kim đáy bể, chi bằng ôm cây đợi thỏ. Cho dù không bắt được người nhà và đồng môn của tiểu tử đó, tiểu tử đó, cũng phải có lúc quay về Vương phủ Bàn Long. Đợi hắn một năm không được, ba năm, năm năm, ta không tin hắn không quay về Vương phủ Bàn Long.</w:t>
      </w:r>
    </w:p>
    <w:p>
      <w:pPr>
        <w:pStyle w:val="BodyText"/>
      </w:pPr>
      <w:r>
        <w:t xml:space="preserve">Tân Thiên Vũ hung tợn nói.</w:t>
      </w:r>
    </w:p>
    <w:p>
      <w:pPr>
        <w:pStyle w:val="BodyText"/>
      </w:pPr>
      <w:r>
        <w:t xml:space="preserve">- Đúng, dù sao hiện giờ cách thời gian đại hội tuyển chọn Thiên Đế còn có mười lăm năm, trong mười lăm năm này, lẽ nào hắn có thể để người nhà ở mãi Vương phủ Bàn Long, cũng không đoái hoài đến sao?</w:t>
      </w:r>
    </w:p>
    <w:p>
      <w:pPr>
        <w:pStyle w:val="BodyText"/>
      </w:pPr>
      <w:r>
        <w:t xml:space="preserve">- Không sai, chính là như vậy, chúng ta đi!</w:t>
      </w:r>
    </w:p>
    <w:p>
      <w:pPr>
        <w:pStyle w:val="BodyText"/>
      </w:pPr>
      <w:r>
        <w:t xml:space="preserve">Hai đại Hóa Thần Đạo cường giả, sau khi bàn bạc, cũng hướng về phương hướng Vương phủ Bàn Long bay đi.</w:t>
      </w:r>
    </w:p>
    <w:p>
      <w:pPr>
        <w:pStyle w:val="BodyText"/>
      </w:pPr>
      <w:r>
        <w:t xml:space="preserve">o0o</w:t>
      </w:r>
    </w:p>
    <w:p>
      <w:pPr>
        <w:pStyle w:val="BodyText"/>
      </w:pPr>
      <w:r>
        <w:t xml:space="preserve">Tần Vô Song ở xa mấy trăm vạn dặm, căn bản không biết mưu kế này của Lôi Việt và Tân Thiên Vũ. Cùng Mễ Già, hai người mang theo Ái Ty Mạt, hướng về phía Đông mà đi, cách Đông Chi Cực Địa càng ngày càng gần.</w:t>
      </w:r>
    </w:p>
    <w:p>
      <w:pPr>
        <w:pStyle w:val="BodyText"/>
      </w:pPr>
      <w:r>
        <w:t xml:space="preserve">Đông Chi Cực Địa ngày càng gần, tần xuất xuất hiện của cao thủ Long Tộc cũng trở nên cao. Hiển nhiên, đối với tin đồn của Thang Cốc, một số cao thủ của Long Tộc, đều muốn tìm hiểu đến tận cùng.</w:t>
      </w:r>
    </w:p>
    <w:p>
      <w:pPr>
        <w:pStyle w:val="BodyText"/>
      </w:pPr>
      <w:r>
        <w:t xml:space="preserve">Đương nhiên, cao thủ Long Tộc chân chính, lúc này đều đang tụ tập ở Nhất Phẩm Long Cung.</w:t>
      </w:r>
    </w:p>
    <w:p>
      <w:pPr>
        <w:pStyle w:val="BodyText"/>
      </w:pPr>
      <w:r>
        <w:t xml:space="preserve">Cao thủ xuất hiện ở đây, đều là dạng nghé con mới sinh giống như Mễ Già, đã có dã tâm, lại không thiếu dục vọng.</w:t>
      </w:r>
    </w:p>
    <w:p>
      <w:pPr>
        <w:pStyle w:val="BodyText"/>
      </w:pPr>
      <w:r>
        <w:t xml:space="preserve">Thang Cốc là nơi táng thân của Kim Ô Thú, nghe nói khắp nơi trên mặt đất đều là bảo vật. Đặc biệt thích hợp để tu luyện, tu luyện ở Thang Cốc một ngày, có thể sánh với ở ngoại giới một tháng.</w:t>
      </w:r>
    </w:p>
    <w:p>
      <w:pPr>
        <w:pStyle w:val="BodyText"/>
      </w:pPr>
      <w:r>
        <w:t xml:space="preserve">Cũng chính vì như vậy, nhân tài bốn phương nghe tin đồn mà đến, cũng không ngừng tụ tập.</w:t>
      </w:r>
    </w:p>
    <w:p>
      <w:pPr>
        <w:pStyle w:val="BodyText"/>
      </w:pPr>
      <w:r>
        <w:t xml:space="preserve">Trong đó, cũng không thiếu cường giả tới từ các Cấm địa của Thần khác. Hiển nhiên, những người này mười người thì phải có chín người, vì Tần Vô Song mà đến.</w:t>
      </w:r>
    </w:p>
    <w:p>
      <w:pPr>
        <w:pStyle w:val="BodyText"/>
      </w:pPr>
      <w:r>
        <w:t xml:space="preserve">Chỉ có điều, không cách nào điều tra được hành tung của Tần Vô Song, chỉ có thể đến góp vui, thử xem có đụng độ được với Tần Vô Song ở Đông Chi Cực Địa hay không.</w:t>
      </w:r>
    </w:p>
    <w:p>
      <w:pPr>
        <w:pStyle w:val="BodyText"/>
      </w:pPr>
      <w:r>
        <w:t xml:space="preserve">Tần Vô Song đương nhiên không thể thấy người là giết. Hiện giờ, cao thủ càng ngày càng nhiều, cho dù muốn động thủ, cũng phải cẩn thận, tuyệt đối không thể chủ quan.</w:t>
      </w:r>
    </w:p>
    <w:p>
      <w:pPr>
        <w:pStyle w:val="BodyText"/>
      </w:pPr>
      <w:r>
        <w:t xml:space="preserve">Một khi không thao tác tốt, rất có khả năng trở thành mồi châm thùng thuốc nổ, tràng diện rất có thể sẽ mất khống chế, khiến hắn rơi vào vòng vây.</w:t>
      </w:r>
    </w:p>
    <w:p>
      <w:pPr>
        <w:pStyle w:val="BodyText"/>
      </w:pPr>
      <w:r>
        <w:t xml:space="preserve">Thần Tú Cung, đối với bất cứ người nào mà nói, đều tràn đầy lực hấp dẫn tuyệt đối.</w:t>
      </w:r>
    </w:p>
    <w:p>
      <w:pPr>
        <w:pStyle w:val="BodyText"/>
      </w:pPr>
      <w:r>
        <w:t xml:space="preserve">Ngày hôm nay, Tần Vô Song và Mễ Già đi tới Thất Sát Uyên. Thất Sát Uyên này, có thể nói là một khối lãnh địa tương đối huyết tinh, khí tức giết chóc tương đối nặng trong Vô Tận Đông Hải, chính là một nơi trong Phi Long Cửu Tộc, là lãnh địa do Nhai Tí Tộc cai quản.</w:t>
      </w:r>
    </w:p>
    <w:p>
      <w:pPr>
        <w:pStyle w:val="BodyText"/>
      </w:pPr>
      <w:r>
        <w:t xml:space="preserve">Nhai Tí Tộc, giống như Lục Ngô Tộc, đều là chủng tộc cường đại của Phi Long Cửu Tộc.</w:t>
      </w:r>
    </w:p>
    <w:p>
      <w:pPr>
        <w:pStyle w:val="Compact"/>
      </w:pPr>
      <w:r>
        <w:t xml:space="preserve">Ủng hộ chỉ với 1 click và 5s ! (adf.ly/4EmoB)</w:t>
      </w:r>
      <w:r>
        <w:br w:type="textWrapping"/>
      </w:r>
      <w:r>
        <w:br w:type="textWrapping"/>
      </w:r>
    </w:p>
    <w:p>
      <w:pPr>
        <w:pStyle w:val="Heading2"/>
      </w:pPr>
      <w:bookmarkStart w:id="787" w:name="chương-765"/>
      <w:bookmarkEnd w:id="787"/>
      <w:r>
        <w:t xml:space="preserve">765. Chương 76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65: Dã tính của ma nữ.</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ư liệu biểu hiện, Nhai Tí là một trong chín con của rồng, thân rồng đầu sói, tính cách kiên cường rắn rỏi, thiện chiến, ham thích hiếu chiến, miệng lúc nào cũng ngậm bảo kiếm để tăng cường uy lực cường đại của bản thân. Tục ngữ nói: Ân đức lớn bằng một chén cơm nhất định phải trả, ân oán nhỏ bằng một cái đinh nhất định cũng phải báo. Nhai Tí chính là hóa thân đánh gục tất cả tà ác.</w:t>
      </w:r>
    </w:p>
    <w:p>
      <w:pPr>
        <w:pStyle w:val="BodyText"/>
      </w:pPr>
      <w:r>
        <w:t xml:space="preserve">Nhai Tí Tộc, tính cách cực kỳ dũng mãnh, thích giết chóc vô cùng.</w:t>
      </w:r>
    </w:p>
    <w:p>
      <w:pPr>
        <w:pStyle w:val="BodyText"/>
      </w:pPr>
      <w:r>
        <w:t xml:space="preserve">Ở Vô Tận Đông Hải, tu luyện giả Long Tộc bình thường đều phải né tránh tu luyện giả của Nhai Tí Tộc mấy phần. Vì vậy, một khi chọc vào tu luyện giả của Nhai Tí Tộc, rất có thể phải đối diện với sự truy sát vô cùng vô tận của một đám tu luyện giả Nhai Tí.</w:t>
      </w:r>
    </w:p>
    <w:p>
      <w:pPr>
        <w:pStyle w:val="BodyText"/>
      </w:pPr>
      <w:r>
        <w:t xml:space="preserve">Nhai Tí, ghi thù, cố chấp, đối với kẻ địch, tuyệt đối hận không thể giết người khác một cách sảng khoái, tuyệt đối không cho phép kẻ địch tiêu dao trên đời.</w:t>
      </w:r>
    </w:p>
    <w:p>
      <w:pPr>
        <w:pStyle w:val="BodyText"/>
      </w:pPr>
      <w:r>
        <w:t xml:space="preserve">Cho nên, dưới tình huống bình thường, ngoài Đồ Đằng Tổ Long Tộc ra, những Long Tộc khác của Vô Tận Đông Hải, đối với Nhai Tí Tộc đều phải kiêng kỵ vài phần. Không phải nói là sợ, nhưng chí ít là kiêng kỵ.</w:t>
      </w:r>
    </w:p>
    <w:p>
      <w:pPr>
        <w:pStyle w:val="BodyText"/>
      </w:pPr>
      <w:r>
        <w:t xml:space="preserve">Sau khi tiến vào Nhai Tí Long Thành, loại ma nữ như Mễ Già cũng phải có mấy phần dè dặt. Điều này khiến Tần Vô Song bất ngờ, xem ra, ác nhân còn có ác nhân hơn.</w:t>
      </w:r>
    </w:p>
    <w:p>
      <w:pPr>
        <w:pStyle w:val="BodyText"/>
      </w:pPr>
      <w:r>
        <w:t xml:space="preserve">Thanh danh của Nhai Tí Tộc ở bên ngoài, ngay cả ma nữ Mễ Già cũng phải có mấy phần kính nể.</w:t>
      </w:r>
    </w:p>
    <w:p>
      <w:pPr>
        <w:pStyle w:val="BodyText"/>
      </w:pPr>
      <w:r>
        <w:t xml:space="preserve">Tới được Thất Sát Uyên, cách Thang Cốc, cũng chỉ có khoảng cách trăm vạn dặm. Tần Vô Song dự định, ở trong khu vực của Thất Sát Uyên, nghỉ ngơi và hồi phục một chút.</w:t>
      </w:r>
    </w:p>
    <w:p>
      <w:pPr>
        <w:pStyle w:val="BodyText"/>
      </w:pPr>
      <w:r>
        <w:t xml:space="preserve">Lần trước sau khi hấp thu Long Tức của Giao Long Tộc, đối với Tần Vô Song mà nói, có rất nhiều ích lợi. Tần Vô Song ban đầu còn lo lắng đan điền của bản thân không tiếp nhận Long Tức. Kết quả phát hiện, bản thân hoàn toàn suy nghĩ quá nhiều. Long Tức đó sau khi tiến vào đan điền, không những dung hợp, hơn nữa còn cải tạo đan điền của hắn, dĩ nhiên là vô cùng dễ chịu.</w:t>
      </w:r>
    </w:p>
    <w:p>
      <w:pPr>
        <w:pStyle w:val="BodyText"/>
      </w:pPr>
      <w:r>
        <w:t xml:space="preserve">Tần Vô Song lúc này cũng không bất ngờ. Hắn biết, tất cả chuyện này, vẫn là ban tặng của tẩy lễ huyết mạch Thái cổ Yêu long tại Hắc Tử Hải ở Phiêu Tuyết Liêu, trong vực sâu Bàn Long Điện. Làm cho cơ thể bên trong của Tần Vô Song đã dung hợp với huyết mạch Yêu long. Lần trước ở trong vực sâu đó, hai tay của Tần Vô Song, đã từng xuất hiện dấu hiệu của long lân.</w:t>
      </w:r>
    </w:p>
    <w:p>
      <w:pPr>
        <w:pStyle w:val="BodyText"/>
      </w:pPr>
      <w:r>
        <w:t xml:space="preserve">Còn hôm nay, sau khi hấp thu Long Tức của Giao Long Tộc, thân thể của Tần Vô Song, đã lại một lần nữa có khuynh hướng lột xác. Thân hình của Long Tộc, so với cơ thể của tu luyện giả nhân loại, chí ít phải cường đại gấp đôi.</w:t>
      </w:r>
    </w:p>
    <w:p>
      <w:pPr>
        <w:pStyle w:val="BodyText"/>
      </w:pPr>
      <w:r>
        <w:t xml:space="preserve">Hơn nữa, huyết mạch Yêu long, khiến Tần Vô Song dần dần có một loại cảm giác Long hóa. Tần Vô Song biết, sau khi huyết mạch không ngừng dung hợp, sớm muộn sẽ có một ngày, bản thân có thể làm theo ý mình, giống như Long Tộc, có thể tùy tiện biến hóa giữa cơ thể nhân loại và pháp thân Long Thú.</w:t>
      </w:r>
    </w:p>
    <w:p>
      <w:pPr>
        <w:pStyle w:val="BodyText"/>
      </w:pPr>
      <w:r>
        <w:t xml:space="preserve">Tần Vô Song hiện tại rất ngạc nhiên, Yêu long của Bàn Long Điện, rút cuộc cường đại như thế nào? Bản thân sau khi trải qua tẩy lể huyết mạch Yêu long đó, đã có thể hấp thu Long Tức của Giao Long Tộc không hề có chút áp lực nào, còn đan điền một chút phản ứng dị thường cũng không có.</w:t>
      </w:r>
    </w:p>
    <w:p>
      <w:pPr>
        <w:pStyle w:val="BodyText"/>
      </w:pPr>
      <w:r>
        <w:t xml:space="preserve">Trải qua trận chiến đó, Tần Vô Song chí ít có thể chứng minh một điểm, cảnh giới đan điền của bản thân, còn cao hơn Thần thú Giao Long. Bằng không, Long Tức điên cuồng tiến vào, không phá hủy đan điền của hắn mới là chuyện lạ.</w:t>
      </w:r>
    </w:p>
    <w:p>
      <w:pPr>
        <w:pStyle w:val="BodyText"/>
      </w:pPr>
      <w:r>
        <w:t xml:space="preserve">Mễ Già dọc đường bị đè nén, đến Nhai Tí Long Thành, thuận theo tin đồn dần dần bình ổn, nàng cũng từ từ thả lỏng cảnh giác, sau khi tiến vào Nhai Tí Long Thành, Mễ Già oán giận nói:</w:t>
      </w:r>
    </w:p>
    <w:p>
      <w:pPr>
        <w:pStyle w:val="BodyText"/>
      </w:pPr>
      <w:r>
        <w:t xml:space="preserve">- Bây giờ, có thể tìm được chỗ nào tốt một chút để nghỉ ngơi không? Bổn tiểu thư sắp buồn bực đến chết rồi. Nghe nói rượu của Nhai Tí Tộc mạnh đệ nhất, có hứng thú uống mấy chén không?</w:t>
      </w:r>
    </w:p>
    <w:p>
      <w:pPr>
        <w:pStyle w:val="BodyText"/>
      </w:pPr>
      <w:r>
        <w:t xml:space="preserve">- Uống mấy chén thật ra không có vấn đề gì, chỉ sợ ngươi điên lên, không quản được mồm miệng.</w:t>
      </w:r>
    </w:p>
    <w:p>
      <w:pPr>
        <w:pStyle w:val="BodyText"/>
      </w:pPr>
      <w:r>
        <w:t xml:space="preserve">Mễ Già hừ giọng nói:</w:t>
      </w:r>
    </w:p>
    <w:p>
      <w:pPr>
        <w:pStyle w:val="BodyText"/>
      </w:pPr>
      <w:r>
        <w:t xml:space="preserve">- Xem thường ta vậy sao?</w:t>
      </w:r>
    </w:p>
    <w:p>
      <w:pPr>
        <w:pStyle w:val="BodyText"/>
      </w:pPr>
      <w:r>
        <w:t xml:space="preserve">- Nhầm rồi, không phải xem thường ngươi, mà là ta không cần nhìn, cũng biết miệng mồm của ngươi khẳng định là không đóng nổi.</w:t>
      </w:r>
    </w:p>
    <w:p>
      <w:pPr>
        <w:pStyle w:val="BodyText"/>
      </w:pPr>
      <w:r>
        <w:t xml:space="preserve">Tần Vô Song lạnh giọng nói.</w:t>
      </w:r>
    </w:p>
    <w:p>
      <w:pPr>
        <w:pStyle w:val="BodyText"/>
      </w:pPr>
      <w:r>
        <w:t xml:space="preserve">Mễ Già thái độ khác thường, không những không tức giận, ngược lại cười hi hi nói:</w:t>
      </w:r>
    </w:p>
    <w:p>
      <w:pPr>
        <w:pStyle w:val="BodyText"/>
      </w:pPr>
      <w:r>
        <w:t xml:space="preserve">- Được rồi được rồi, ngươi nói xem, nên làm thế nào, đều nghe ngươi hết, còn chưa được sao?</w:t>
      </w:r>
    </w:p>
    <w:p>
      <w:pPr>
        <w:pStyle w:val="BodyText"/>
      </w:pPr>
      <w:r>
        <w:t xml:space="preserve">Nói xong, lại có thể túm lấy cánh tay của Tần Vô Song, giống như nũng nịu đong đưa mấy cái.</w:t>
      </w:r>
    </w:p>
    <w:p>
      <w:pPr>
        <w:pStyle w:val="BodyText"/>
      </w:pPr>
      <w:r>
        <w:t xml:space="preserve">Tần Vô Song thấy bộ dạng Mễ Già khác thường, ý niệm đầu tiên trong đầu chính là bên trong nhất định có lừa gạt, theo bản năng kéo cánh tay ra, vẻ mặt giữ bộ dạng không dám lĩnh giáo:</w:t>
      </w:r>
    </w:p>
    <w:p>
      <w:pPr>
        <w:pStyle w:val="BodyText"/>
      </w:pPr>
      <w:r>
        <w:t xml:space="preserve">- Đừng lôi kéo làm quen nữa, ta không chịu nổi ngươi đâu.</w:t>
      </w:r>
    </w:p>
    <w:p>
      <w:pPr>
        <w:pStyle w:val="BodyText"/>
      </w:pPr>
      <w:r>
        <w:t xml:space="preserve">Mễ Già cười to ha ha, cười run rẩy hết cả người, thân hình như trêu ngươi nghiêng sang bên, rất là tự nhiên, giống như con chim nhỏ dựa vào vai Tần Vô Song:</w:t>
      </w:r>
    </w:p>
    <w:p>
      <w:pPr>
        <w:pStyle w:val="BodyText"/>
      </w:pPr>
      <w:r>
        <w:t xml:space="preserve">- Đồ quỷ, trên người người ta có gai sao?</w:t>
      </w:r>
    </w:p>
    <w:p>
      <w:pPr>
        <w:pStyle w:val="BodyText"/>
      </w:pPr>
      <w:r>
        <w:t xml:space="preserve">Nói đến đây, bản thân cũng mỉm cười, nhãn thần lại cố tình vô ý, liếc mắt nhìn về phía trước.</w:t>
      </w:r>
    </w:p>
    <w:p>
      <w:pPr>
        <w:pStyle w:val="BodyText"/>
      </w:pPr>
      <w:r>
        <w:t xml:space="preserve">Tần Vô Song nãy giờ vẫn đang quan sát nhất cử nhất động của Mễ Già, nhìn thấy nhãn thần của nàng có chút bộ dạng không bình thường, trong lòng chợt hồi hộp, vội vàng nhìn về phía trước.</w:t>
      </w:r>
    </w:p>
    <w:p>
      <w:pPr>
        <w:pStyle w:val="BodyText"/>
      </w:pPr>
      <w:r>
        <w:t xml:space="preserve">Quả nhiên, phía đối diện có một gã thanh niên Long Tộc áo mũ phiêu diêu, mặt như mũ ngọc, trên đầu đội kim quan, người mặc một chiếc long bào, chân đi kim giày, thắt lưng dắt một cây tử ngọc đái, ăn mặc giống như một đại công tử phong độ, tác phong nhanh nhẹn, sau người còn có mấy tùy tùng.</w:t>
      </w:r>
    </w:p>
    <w:p>
      <w:pPr>
        <w:pStyle w:val="BodyText"/>
      </w:pPr>
      <w:r>
        <w:t xml:space="preserve">Mễ Già ở ngoài mặt đang dựa vào vai Tần Vô Song, nhưng trong lòng lại đang âm thầm gắt gao túm lấy cánh tay Tần Vô Song, hung hăng truyền âm nói:</w:t>
      </w:r>
    </w:p>
    <w:p>
      <w:pPr>
        <w:pStyle w:val="BodyText"/>
      </w:pPr>
      <w:r>
        <w:t xml:space="preserve">- Vô Song tiểu tử, nếu dám làm ta mất mặt, ta sẽ kêu là ngươi ức hiếp ta.</w:t>
      </w:r>
    </w:p>
    <w:p>
      <w:pPr>
        <w:pStyle w:val="BodyText"/>
      </w:pPr>
      <w:r>
        <w:t xml:space="preserve">Nữ nhân điên cuồng này một khi đã phát điên, Tần Vô Song thật sự có chút không chịu nổi, không biết cô ta muốn giở trò gì, chỉ là truyền âm nói:</w:t>
      </w:r>
    </w:p>
    <w:p>
      <w:pPr>
        <w:pStyle w:val="BodyText"/>
      </w:pPr>
      <w:r>
        <w:t xml:space="preserve">- Nếu ngươi muốn Cầu Long Tộc của ngươi rơi vào phiền phức, thì cứ nói bậy đầy miệng đi.</w:t>
      </w:r>
    </w:p>
    <w:p>
      <w:pPr>
        <w:pStyle w:val="BodyText"/>
      </w:pPr>
      <w:r>
        <w:t xml:space="preserve">Mễ Già mỉm cười xinh đẹp, sóng mắt ôn hòa liếc nhìn hắn, khóe miệng khẽ hiện ra dáng vẻ phong tình vô hạn, giống như cười chế nhạo, nếu không phải Tần Vô Song tâm tính kiên định, nhìn thấy dáng vẻ quyến rũ này, chỉ sợ thật sự đứng núi này trông núi nọ.</w:t>
      </w:r>
    </w:p>
    <w:p>
      <w:pPr>
        <w:pStyle w:val="BodyText"/>
      </w:pPr>
      <w:r>
        <w:t xml:space="preserve">Nhưng lúc này, Tần Vô Song lại tâm lặng như mặt nước, phảng phất giống như lão tăng nhập định, đối với dáng vẻ quyến rũ của Mễ Già, lại nhắm mắt làm ngơ.</w:t>
      </w:r>
    </w:p>
    <w:p>
      <w:pPr>
        <w:pStyle w:val="BodyText"/>
      </w:pPr>
      <w:r>
        <w:t xml:space="preserve">Mễ Già thấp giọng bất mãn nói thầm một câu:</w:t>
      </w:r>
    </w:p>
    <w:p>
      <w:pPr>
        <w:pStyle w:val="BodyText"/>
      </w:pPr>
      <w:r>
        <w:t xml:space="preserve">- Thật đúng là đồ đầu gỗ, sự quyến rũ của ta vứt cho người mù xem à?</w:t>
      </w:r>
    </w:p>
    <w:p>
      <w:pPr>
        <w:pStyle w:val="BodyText"/>
      </w:pPr>
      <w:r>
        <w:t xml:space="preserve">Ngẩng đầu nhìn đại công tử Long Tộc đi tới, Mễ Già không biết trút giận vào đâu.</w:t>
      </w:r>
    </w:p>
    <w:p>
      <w:pPr>
        <w:pStyle w:val="BodyText"/>
      </w:pPr>
      <w:r>
        <w:t xml:space="preserve">Công tử trẻ tuổi Long Tộc phe phẩy quạt giấy, bước đi thong thả tiến đến, khẩu khí giống như vô cùng kinh ngạc khi tình cờ gặp gỡ:</w:t>
      </w:r>
    </w:p>
    <w:p>
      <w:pPr>
        <w:pStyle w:val="BodyText"/>
      </w:pPr>
      <w:r>
        <w:t xml:space="preserve">- Mễ Già tiểu thư, Dịch mỗ nói hôm nay vừa ra cửa, liền có một loại cảm giác sảng khoái kỳ lạ không biết từ đâu mà đến. Thì ra hôm nay gặp được đại vận, để ta gặp được Mễ Già tiểu thư, thật là may mắn may mắn. Lần trước cáo biệt, đến nay được ba bốn năm chưa? Không ngờ phong thái của Mễ Già tiểu thư càng đẹp hơn trước.</w:t>
      </w:r>
    </w:p>
    <w:p>
      <w:pPr>
        <w:pStyle w:val="BodyText"/>
      </w:pPr>
      <w:r>
        <w:t xml:space="preserve">Mễ Già giống như cười chế nhạo nhìn công tử trẻ tuổi đó, ngữ khí mang theo sự chế giễu:</w:t>
      </w:r>
    </w:p>
    <w:p>
      <w:pPr>
        <w:pStyle w:val="BodyText"/>
      </w:pPr>
      <w:r>
        <w:t xml:space="preserve">- Mấy tên đồng đảng phe cánh của ngươi đâu?</w:t>
      </w:r>
    </w:p>
    <w:p>
      <w:pPr>
        <w:pStyle w:val="BodyText"/>
      </w:pPr>
      <w:r>
        <w:t xml:space="preserve">Công tử trẻ tuổi tự xưng là Dịch mỗ đó cười ha ha nói:</w:t>
      </w:r>
    </w:p>
    <w:p>
      <w:pPr>
        <w:pStyle w:val="BodyText"/>
      </w:pPr>
      <w:r>
        <w:t xml:space="preserve">- Mấy gia hỏa đó, không làm việc đàng hoàng, tại hạ đã tuyệt giao cắt đứt với bọn họ rồi.</w:t>
      </w:r>
    </w:p>
    <w:p>
      <w:pPr>
        <w:pStyle w:val="BodyText"/>
      </w:pPr>
      <w:r>
        <w:t xml:space="preserve">- Vậy sao? Nói như vậy, Dịch công tử ngươi thật sự muốn thay đổi triệt để rồi.</w:t>
      </w:r>
    </w:p>
    <w:p>
      <w:pPr>
        <w:pStyle w:val="BodyText"/>
      </w:pPr>
      <w:r>
        <w:t xml:space="preserve">- Đúng vậy!</w:t>
      </w:r>
    </w:p>
    <w:p>
      <w:pPr>
        <w:pStyle w:val="BodyText"/>
      </w:pPr>
      <w:r>
        <w:t xml:space="preserve">Dịch công tử đó vẻ mặt đứng đắn:</w:t>
      </w:r>
    </w:p>
    <w:p>
      <w:pPr>
        <w:pStyle w:val="BodyText"/>
      </w:pPr>
      <w:r>
        <w:t xml:space="preserve">- Nguyện vọng lớn nhất của ta hôm nay, chính là lấy được một tiểu thư khuê các, xứng đôi với Bồ Lao Tộc ta về làm vợ. Mễ Già tiểu thư…</w:t>
      </w:r>
    </w:p>
    <w:p>
      <w:pPr>
        <w:pStyle w:val="BodyText"/>
      </w:pPr>
      <w:r>
        <w:t xml:space="preserve">- Dừng lại, tiếp theo không phải ngươi muốn nói: Mễ Già tiểu thư phong nhã tài hoa, có vẻ đẹp chim sa cá lặn, có khuôn mặt hoa nhường nguyệt thẹn, sự sùng bái của tại hạ đối với Mễ Già tiểu thư giống như nước đông hải, kéo dài không dứt…</w:t>
      </w:r>
    </w:p>
    <w:p>
      <w:pPr>
        <w:pStyle w:val="BodyText"/>
      </w:pPr>
      <w:r>
        <w:t xml:space="preserve">Trên mặt của Dịch công tử đó hiện lên vẻ mấy phần xấu hổ:</w:t>
      </w:r>
    </w:p>
    <w:p>
      <w:pPr>
        <w:pStyle w:val="BodyText"/>
      </w:pPr>
      <w:r>
        <w:t xml:space="preserve">- Mễ Già tiểu thư, đó đã chuyện xấu đã qua rồi. Thật sự, Dịch mỗ hiện tại đã thay đổi triệt để, không còn tình cảm nam nữ nhiều năm rồi. Tâm tư này của ta…</w:t>
      </w:r>
    </w:p>
    <w:p>
      <w:pPr>
        <w:pStyle w:val="BodyText"/>
      </w:pPr>
      <w:r>
        <w:t xml:space="preserve">- Sao?</w:t>
      </w:r>
    </w:p>
    <w:p>
      <w:pPr>
        <w:pStyle w:val="BodyText"/>
      </w:pPr>
      <w:r>
        <w:t xml:space="preserve">Mễ Già lộ ra nụ cười có chút quỷ dị:</w:t>
      </w:r>
    </w:p>
    <w:p>
      <w:pPr>
        <w:pStyle w:val="BodyText"/>
      </w:pPr>
      <w:r>
        <w:t xml:space="preserve">- Không phải ngưoi muốn nói, ngươi muốn theo đuổi ta chứ?</w:t>
      </w:r>
    </w:p>
    <w:p>
      <w:pPr>
        <w:pStyle w:val="BodyText"/>
      </w:pPr>
      <w:r>
        <w:t xml:space="preserve">Dịch công tử kia cười nói:</w:t>
      </w:r>
    </w:p>
    <w:p>
      <w:pPr>
        <w:pStyle w:val="BodyText"/>
      </w:pPr>
      <w:r>
        <w:t xml:space="preserve">- Mễ Già tiểu thư quả nhiên là thanh khiết thông minh. Chút tâm nguyện này của tại hạ, chỉ sợ cho tới bây giờ không thể dối gạt được pháp nhãn của nàng?</w:t>
      </w:r>
    </w:p>
    <w:p>
      <w:pPr>
        <w:pStyle w:val="BodyText"/>
      </w:pPr>
      <w:r>
        <w:t xml:space="preserve">Tần Vô Song thầm cố nhịn cười, đại khái đã biết đây là màn kịch từ đâu ra. Nhẹ nhàng gỡ cánh tay của Mễ Già, chế nhạo nói:</w:t>
      </w:r>
    </w:p>
    <w:p>
      <w:pPr>
        <w:pStyle w:val="BodyText"/>
      </w:pPr>
      <w:r>
        <w:t xml:space="preserve">- Mễ Già tiểu thư, người theo đuổi ngươi đến rồi, huynh đệ ta cũng không quấy rầy các ngươi ôn lại chuyện cũ nữa.</w:t>
      </w:r>
    </w:p>
    <w:p>
      <w:pPr>
        <w:pStyle w:val="BodyText"/>
      </w:pPr>
      <w:r>
        <w:t xml:space="preserve">Nói xong, thản nhiên hướng về phía trước mà đi.</w:t>
      </w:r>
    </w:p>
    <w:p>
      <w:pPr>
        <w:pStyle w:val="BodyText"/>
      </w:pPr>
      <w:r>
        <w:t xml:space="preserve">Mễ Già thản nhiên cười:</w:t>
      </w:r>
    </w:p>
    <w:p>
      <w:pPr>
        <w:pStyle w:val="BodyText"/>
      </w:pPr>
      <w:r>
        <w:t xml:space="preserve">- Tiểu tử thối, ghen tỵ hay sao? Ta và hắn không có một chút quan hệ gì.</w:t>
      </w:r>
    </w:p>
    <w:p>
      <w:pPr>
        <w:pStyle w:val="BodyText"/>
      </w:pPr>
      <w:r>
        <w:t xml:space="preserve">Dịch công tử thấy khẩu khí của Mễ Già hờn dỗi như vậy, đôi mắt đẹp nhìn thẳng vào người nam nhân kia, không khỏi có chút kỳ quái:</w:t>
      </w:r>
    </w:p>
    <w:p>
      <w:pPr>
        <w:pStyle w:val="BodyText"/>
      </w:pPr>
      <w:r>
        <w:t xml:space="preserve">- Mễ Già tiểu thư, người này là ai vậy?</w:t>
      </w:r>
    </w:p>
    <w:p>
      <w:pPr>
        <w:pStyle w:val="BodyText"/>
      </w:pPr>
      <w:r>
        <w:t xml:space="preserve">Dịch công tử không phải là kẻ ăn hại, cũng là một nhân tài trẻ tuổi của Phi Long Cửu Tộc, nhãn lực rất cao, sớm đã nhìn ra Tần Vô Song có lẽ không thuộc về đệ tử của mười tám Long Tộc.</w:t>
      </w:r>
    </w:p>
    <w:p>
      <w:pPr>
        <w:pStyle w:val="BodyText"/>
      </w:pPr>
      <w:r>
        <w:t xml:space="preserve">- Hắn là tướng công tương lai của ta, đáng tiếc không phải ta tuyển chọn, là hôn ước mà bậc lão bối chỉ định, hu hu, ta thật đáng thương, không thể tự quyết định hôn sự của mình, hu hu hu…</w:t>
      </w:r>
    </w:p>
    <w:p>
      <w:pPr>
        <w:pStyle w:val="BodyText"/>
      </w:pPr>
      <w:r>
        <w:t xml:space="preserve">Mễ Già nói đến chỗ đáng thương, lại còn che mặt giả vờ khóc lóc.</w:t>
      </w:r>
    </w:p>
    <w:p>
      <w:pPr>
        <w:pStyle w:val="BodyText"/>
      </w:pPr>
      <w:r>
        <w:t xml:space="preserve">Tần Vô Song hoàn toàn không biết nói gì, ma nữ này thật sự có thể diễn trò này sao.</w:t>
      </w:r>
    </w:p>
    <w:p>
      <w:pPr>
        <w:pStyle w:val="BodyText"/>
      </w:pPr>
      <w:r>
        <w:t xml:space="preserve">Không ngờ Dịch công tử đó vừa nghe lời này, một luồng cảm xúc thương hoa tiếc ngọc, tự nhiên nảy sinh, cảm giác đảm nhiệm vị trí sứ giả bảo vệ nữ nhân, nhất thời tràn ra.</w:t>
      </w:r>
    </w:p>
    <w:p>
      <w:pPr>
        <w:pStyle w:val="BodyText"/>
      </w:pPr>
      <w:r>
        <w:t xml:space="preserve">- Cái gì? Bây giờ là thời đại nào rồi, còn có chuyện tiền bối chỉ định hôn sự như vậy sao? Đây không phải là cướp đoạt hạnh phúc cả đời của người trẻ tuổi sao?</w:t>
      </w:r>
    </w:p>
    <w:p>
      <w:pPr>
        <w:pStyle w:val="BodyText"/>
      </w:pPr>
      <w:r>
        <w:t xml:space="preserve">Dịch công tử lòng đầy căm phẫn nói.</w:t>
      </w:r>
    </w:p>
    <w:p>
      <w:pPr>
        <w:pStyle w:val="BodyText"/>
      </w:pPr>
      <w:r>
        <w:t xml:space="preserve">Ánh mắt nhìn Tần Vô Song, nhất thời thay đổi. Phảng phất giống như một lão địa chủ đang nhìn một nông nô áp bức, tràn đầy thù hận giai cấp.</w:t>
      </w:r>
    </w:p>
    <w:p>
      <w:pPr>
        <w:pStyle w:val="BodyText"/>
      </w:pPr>
      <w:r>
        <w:t xml:space="preserve">- Nhất định là tên gia hỏa này bám chặt lấy ngươi, có đúng không?</w:t>
      </w:r>
    </w:p>
    <w:p>
      <w:pPr>
        <w:pStyle w:val="BodyText"/>
      </w:pPr>
      <w:r>
        <w:t xml:space="preserve">Ánh mắt của Dịch công tử cũng đỏ ngầu lên.</w:t>
      </w:r>
    </w:p>
    <w:p>
      <w:pPr>
        <w:pStyle w:val="BodyText"/>
      </w:pPr>
      <w:r>
        <w:t xml:space="preserve">Trong lòng Mễ Già thầm buồn cười, nàng chán tên Dịch công tử này không phải ngày một ngày hai, chính là tâm tình đang bị đè nén, tên gia hỏa này không thức thời tìm đến tận cửa, Mễ Già không trêu cợt hắn mới lạ.</w:t>
      </w:r>
    </w:p>
    <w:p>
      <w:pPr>
        <w:pStyle w:val="BodyText"/>
      </w:pPr>
      <w:r>
        <w:t xml:space="preserve">- Đúng vậy, hắn muốn ép ta phải thành hôn, ta… ta thà chết chứ không theo.</w:t>
      </w:r>
    </w:p>
    <w:p>
      <w:pPr>
        <w:pStyle w:val="BodyText"/>
      </w:pPr>
      <w:r>
        <w:t xml:space="preserve">Dịch công tử vừa nghe, lòng đã sắp nát rồi, nổi trận lôi đình, cũng không quan tâm đến hình tượng hảo công tử phong độ tài hoa nữa:</w:t>
      </w:r>
    </w:p>
    <w:p>
      <w:pPr>
        <w:pStyle w:val="BodyText"/>
      </w:pPr>
      <w:r>
        <w:t xml:space="preserve">- Chuyện này còn nữa sao, thời đại này còn có chuyện bức hôn sao? Tiểu tử, đứng lại cho ta, hôm nay không nói chuyện rõ ràng, ngươi đừng nghĩ đến chuyện muốn đi.</w:t>
      </w:r>
    </w:p>
    <w:p>
      <w:pPr>
        <w:pStyle w:val="BodyText"/>
      </w:pPr>
      <w:r>
        <w:t xml:space="preserve">Mễ Già giả vờ khuyên nhủ:</w:t>
      </w:r>
    </w:p>
    <w:p>
      <w:pPr>
        <w:pStyle w:val="BodyText"/>
      </w:pPr>
      <w:r>
        <w:t xml:space="preserve">- Dịch công tử, ngươi đừng như vậy. Một mình ngươi, đánh không lại hắn đâu. Ngươi hiện tại lại đoạn tuyệt với bằng hữu của ngươi, không có trợ thủ…</w:t>
      </w:r>
    </w:p>
    <w:p>
      <w:pPr>
        <w:pStyle w:val="BodyText"/>
      </w:pPr>
      <w:r>
        <w:t xml:space="preserve">Dịch công tử nhếch miệng cười, môi huýt một tiếng, từ bốn phương tám hướng, nhất thời xông ra mấy tên gia hỏa ăn mặc khác nhau, nhưng trên mặt đều không ngoại lệ viết bốn chữ ‘ăn chơi trác táng’.</w:t>
      </w:r>
    </w:p>
    <w:p>
      <w:pPr>
        <w:pStyle w:val="BodyText"/>
      </w:pPr>
      <w:r>
        <w:t xml:space="preserve">Mễ Già lắp bắp nói:</w:t>
      </w:r>
    </w:p>
    <w:p>
      <w:pPr>
        <w:pStyle w:val="BodyText"/>
      </w:pPr>
      <w:r>
        <w:t xml:space="preserve">- Ngươi… không phải ngươi nói đã cắt đứt tuyệt giao với bọn chúng rồi sao?</w:t>
      </w:r>
    </w:p>
    <w:p>
      <w:pPr>
        <w:pStyle w:val="BodyText"/>
      </w:pPr>
      <w:r>
        <w:t xml:space="preserve">Dịch công tử hắc hắc cười nói:</w:t>
      </w:r>
    </w:p>
    <w:p>
      <w:pPr>
        <w:pStyle w:val="BodyText"/>
      </w:pPr>
      <w:r>
        <w:t xml:space="preserve">- Mễ Già tiểu thư, ta tuyệt giao với bọn họ, bọn họ gắt gao không chịu, trái tim ta vốn mềm yếu, sợ bọn họ tự tìm cái chết, cho nên mới để bọn họ lại bên người để quan sát, xem biểu hiện của bọn họ, sau đó mới quyết định có cần tuyệt giao hoàn toàn hay không.</w:t>
      </w:r>
    </w:p>
    <w:p>
      <w:pPr>
        <w:pStyle w:val="BodyText"/>
      </w:pPr>
      <w:r>
        <w:t xml:space="preserve">- Thì ra là như vậy, vậy các ngươi khuyên nhủ hắn, đừng đánh nhau làm gì.</w:t>
      </w:r>
    </w:p>
    <w:p>
      <w:pPr>
        <w:pStyle w:val="BodyText"/>
      </w:pPr>
      <w:r>
        <w:t xml:space="preserve">Mễ Già nói đến đây, bản thân tựa hồ không kìm được nở nụ cười.</w:t>
      </w:r>
    </w:p>
    <w:p>
      <w:pPr>
        <w:pStyle w:val="BodyText"/>
      </w:pPr>
      <w:r>
        <w:t xml:space="preserve">Đám ăn hại quần là áo lượt này vẫn dễ dàng bị dụ dỗ như vậy, chỉ cần mấy câu nói, đã khiến bọn chúng không tìm được phương hướng rồi.</w:t>
      </w:r>
    </w:p>
    <w:p>
      <w:pPr>
        <w:pStyle w:val="BodyText"/>
      </w:pPr>
      <w:r>
        <w:t xml:space="preserve">- Tiểu tử, Dịch ca kêu ngươi đứng lại, không có tai hay sao?</w:t>
      </w:r>
    </w:p>
    <w:p>
      <w:pPr>
        <w:pStyle w:val="BodyText"/>
      </w:pPr>
      <w:r>
        <w:t xml:space="preserve">- Nếu không đứng lại, đừng trách chúng ta không khách khí với ngươi.</w:t>
      </w:r>
    </w:p>
    <w:p>
      <w:pPr>
        <w:pStyle w:val="BodyText"/>
      </w:pPr>
      <w:r>
        <w:t xml:space="preserve">Tần Vô Song bất đắc dĩ nhìn quét qua đám gia hỏa này, lại nhìn Mễ Già đang cười trên nỗi đau người khác ở bên cạnh, thầm nghĩ nữ nhân điên cuồng này, thời gian này không tìm phiền phức, khẳng định là muốn phát tác rồi.</w:t>
      </w:r>
    </w:p>
    <w:p>
      <w:pPr>
        <w:pStyle w:val="BodyText"/>
      </w:pPr>
      <w:r>
        <w:t xml:space="preserve">Lạnh lùng liếc nhìn những người này, vẫy vẫy tay, chỉ vào đầu:</w:t>
      </w:r>
    </w:p>
    <w:p>
      <w:pPr>
        <w:pStyle w:val="BodyText"/>
      </w:pPr>
      <w:r>
        <w:t xml:space="preserve">- Nếu trên cổ các ngươi có cái đầu, có lẽ sẽ không bị một nữ nhân đầu to ngốc nghếch ấy lừa gạt.</w:t>
      </w:r>
    </w:p>
    <w:p>
      <w:pPr>
        <w:pStyle w:val="BodyText"/>
      </w:pPr>
      <w:r>
        <w:t xml:space="preserve">- Đầu to không não, ngươi nói ai chứ?</w:t>
      </w:r>
    </w:p>
    <w:p>
      <w:pPr>
        <w:pStyle w:val="BodyText"/>
      </w:pPr>
      <w:r>
        <w:t xml:space="preserve">Đám quần là áo lượt đó đều quát ầm lên.</w:t>
      </w:r>
    </w:p>
    <w:p>
      <w:pPr>
        <w:pStyle w:val="BodyText"/>
      </w:pPr>
      <w:r>
        <w:t xml:space="preserve">- Các ngươi cảm thấy nói ai thì chính là người đó.</w:t>
      </w:r>
    </w:p>
    <w:p>
      <w:pPr>
        <w:pStyle w:val="BodyText"/>
      </w:pPr>
      <w:r>
        <w:t xml:space="preserve">Tần Vô Song liếc mắt nhìn Mễ Già. Mễ Già không thèm để ý, ngược lại còn có chút hả hê nhếch nhếch miệng lên.</w:t>
      </w:r>
    </w:p>
    <w:p>
      <w:pPr>
        <w:pStyle w:val="Compact"/>
      </w:pPr>
      <w:r>
        <w:t xml:space="preserve">Ủng hộ chỉ với 1 click và 5s ! (adf.ly/4EmoB)</w:t>
      </w:r>
      <w:r>
        <w:br w:type="textWrapping"/>
      </w:r>
      <w:r>
        <w:br w:type="textWrapping"/>
      </w:r>
    </w:p>
    <w:p>
      <w:pPr>
        <w:pStyle w:val="Heading2"/>
      </w:pPr>
      <w:bookmarkStart w:id="788" w:name="chương-766"/>
      <w:bookmarkEnd w:id="788"/>
      <w:r>
        <w:t xml:space="preserve">766. Chương 76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66: Công tử si tìn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ràng diện nhàm chán giống như vậy, kiếp trước và kiếp này của Tần Vô Song hiển nhiên không phải gặp phải lần đầu tiên. Chẳng qua là, lần này ít nhiều có chút không giống.</w:t>
      </w:r>
    </w:p>
    <w:p>
      <w:pPr>
        <w:pStyle w:val="BodyText"/>
      </w:pPr>
      <w:r>
        <w:t xml:space="preserve">Ngày trước, nếu bên cạnh có mỹ nữ, những kẻ quần áo lụa là này sẽ giống như ruồi bọ ngửi được mùi trứng thối, ngửi mùi mà đến. Còn bản thân mỹ nữ, chỉ có sự khinh thường không quan tâm, đối với loại quần là áo lượt này chỉ có cảm giác trốn tránh, e sợ không hết.</w:t>
      </w:r>
    </w:p>
    <w:p>
      <w:pPr>
        <w:pStyle w:val="BodyText"/>
      </w:pPr>
      <w:r>
        <w:t xml:space="preserve">Còn Mễ Già này, lại chỉ sợ thiên hạ không loạn, chủ động trêu chọc đối phương. Điều này làm cho cục diện có vẻ càng thêm dở khóc dở cười, nhìn cảm giác trọng nghĩa tràn lan của Dịch công tử, Tần Vô Song cảm thấy bất đắc dĩ.</w:t>
      </w:r>
    </w:p>
    <w:p>
      <w:pPr>
        <w:pStyle w:val="BodyText"/>
      </w:pPr>
      <w:r>
        <w:t xml:space="preserve">Liếc mắt nhìn Mễ Già, Tần Vô Song khẩu khí hờ hững nói:</w:t>
      </w:r>
    </w:p>
    <w:p>
      <w:pPr>
        <w:pStyle w:val="BodyText"/>
      </w:pPr>
      <w:r>
        <w:t xml:space="preserve">- Thích gây náo động, vậy ngươi đi tiếp bọn chúng đi, ta không tiếp.</w:t>
      </w:r>
    </w:p>
    <w:p>
      <w:pPr>
        <w:pStyle w:val="BodyText"/>
      </w:pPr>
      <w:r>
        <w:t xml:space="preserve">Nói xong, cước bộ chợt động. Khởi động Lăng Vân Tiên Bộ, bóng ảnh chợt lóe, lập tức hóa ra vô số tàn ảnh, nhoáng bên trái, nhoáng bên phải, giống như gió thổi lá sen, nháy mắt đã ở chỗ cách đó trên dưới trăm trượng rồi.</w:t>
      </w:r>
    </w:p>
    <w:p>
      <w:pPr>
        <w:pStyle w:val="BodyText"/>
      </w:pPr>
      <w:r>
        <w:t xml:space="preserve">Mễ Già dậm chân, trừng mắt nhìn Dịch công tử, hừ giọng nói:</w:t>
      </w:r>
    </w:p>
    <w:p>
      <w:pPr>
        <w:pStyle w:val="BodyText"/>
      </w:pPr>
      <w:r>
        <w:t xml:space="preserve">- Hừ, có chút bản lĩnh như vậy, cũng học đòi người ta bênh vực kẻ yếu.</w:t>
      </w:r>
    </w:p>
    <w:p>
      <w:pPr>
        <w:pStyle w:val="BodyText"/>
      </w:pPr>
      <w:r>
        <w:t xml:space="preserve">Sắc mặt Dịch công tử đỏ lên, dùng tay ra hiệu, đám đồng đảng vây cánh lập tức chen chúc mà lên, giống như lưu tinh áp sát phương hướng Tần Vô Song đi.</w:t>
      </w:r>
    </w:p>
    <w:p>
      <w:pPr>
        <w:pStyle w:val="BodyText"/>
      </w:pPr>
      <w:r>
        <w:t xml:space="preserve">- Đứng lại!</w:t>
      </w:r>
    </w:p>
    <w:p>
      <w:pPr>
        <w:pStyle w:val="BodyText"/>
      </w:pPr>
      <w:r>
        <w:t xml:space="preserve">- Xem đòn đây, tiểu tử!</w:t>
      </w:r>
    </w:p>
    <w:p>
      <w:pPr>
        <w:pStyle w:val="BodyText"/>
      </w:pPr>
      <w:r>
        <w:t xml:space="preserve">Tổng cộng bốn đạo công kích, từ bốn phương tám hướng, ảo ảnh dày đặc không ngừng đánh tới. Khóe miệng Tần Vô Song khẽ hiện ra một nụ cười nhà nhạt, tay áo nhẹ phất, động tác vô cùng nhẹ nhàng, tùy ý kéo bốn đạo công kích. Bốn đạo công kích chói lòa bốn phía, lập tức ngưng kết thành một đường, nổ tung ầm ầm, bắn ngược lại khắp nơi.</w:t>
      </w:r>
    </w:p>
    <w:p>
      <w:pPr>
        <w:pStyle w:val="BodyText"/>
      </w:pPr>
      <w:r>
        <w:t xml:space="preserve">- Đẩu Chuyển Tinh Di!</w:t>
      </w:r>
    </w:p>
    <w:p>
      <w:pPr>
        <w:pStyle w:val="BodyText"/>
      </w:pPr>
      <w:r>
        <w:t xml:space="preserve">Tay áo Tần Vô Song vung lên, rất là tự nhiên, phảng phất căn bản giống như không động thủ.</w:t>
      </w:r>
    </w:p>
    <w:p>
      <w:pPr>
        <w:pStyle w:val="BodyText"/>
      </w:pPr>
      <w:r>
        <w:t xml:space="preserve">Ngay sau đó, bốn gã gia hỏa vây đánh hắn, tựa hồ đồng thời phát ra một tiếng kêu đau đớn, bang bang bang giống như cọc gỗ bị đầu búa bổ trúng vậy, giống như diều đứt dây ngã xuống, mặt mũi đều phù lên xanh đen.</w:t>
      </w:r>
    </w:p>
    <w:p>
      <w:pPr>
        <w:pStyle w:val="BodyText"/>
      </w:pPr>
      <w:r>
        <w:t xml:space="preserve">Chiêu thức Đẩu Chuyển Tinh Di, chính là võ học tuyệt đỉnh kiếp trước, ở kiếp này cùng với sự đề cao tu vi không ngừng của Tần Vô Song, ý cảnh của môn tuyệt học này cũng không ngừng đề cao. Nếu đánh xáp lá cà gần người, môn công pháp này thường có hiệu quả tấn công địch chưa chuẩn bị.</w:t>
      </w:r>
    </w:p>
    <w:p>
      <w:pPr>
        <w:pStyle w:val="BodyText"/>
      </w:pPr>
      <w:r>
        <w:t xml:space="preserve">Bốn tên gia hỏa tập kích Tần Vô Song, tu vi vốn cũng bất phàm, mặc dù chỉ là bè đảng vây cánh của Dịch công tử, nhưng đều là dạng quần áo lụa là siêu cấp của các nơi, chí ít đều có tu vi Hư Võ Đại viên mãn. Hai kẻ mạnh, cũng có tu vi Động Huyền Cảnh.</w:t>
      </w:r>
    </w:p>
    <w:p>
      <w:pPr>
        <w:pStyle w:val="BodyText"/>
      </w:pPr>
      <w:r>
        <w:t xml:space="preserve">Nhưng mà, bốn người này, ở trước mặt Tần Vô Song, lại giống như đệ tử vừa mới học vũ kỹ, căn bản không chịu nổi một đòn. Thậm chí ngay cả chuyện gì đang xảy ra cũng không rõ, liền đã ngã trước mặt Tần Vô Song rồi.</w:t>
      </w:r>
    </w:p>
    <w:p>
      <w:pPr>
        <w:pStyle w:val="BodyText"/>
      </w:pPr>
      <w:r>
        <w:t xml:space="preserve">Tất cả mặt mũi sưng phù bò lên, một người trong đó nhìn thương thế trên cánh tay mình, trợn mắt lườm đồng bạn, quát lên:</w:t>
      </w:r>
    </w:p>
    <w:p>
      <w:pPr>
        <w:pStyle w:val="BodyText"/>
      </w:pPr>
      <w:r>
        <w:t xml:space="preserve">- Nhan Tử, bà mẹ ngươi, sao lại công kích lên người ta vậy?</w:t>
      </w:r>
    </w:p>
    <w:p>
      <w:pPr>
        <w:pStyle w:val="BodyText"/>
      </w:pPr>
      <w:r>
        <w:t xml:space="preserve">Tên gia hỏa bị mắng cũng giữ vẻ mặt quan tòa, tức giận quát lên:</w:t>
      </w:r>
    </w:p>
    <w:p>
      <w:pPr>
        <w:pStyle w:val="BodyText"/>
      </w:pPr>
      <w:r>
        <w:t xml:space="preserve">- Nói láo, lão tử công kích ngươi khi nào?</w:t>
      </w:r>
    </w:p>
    <w:p>
      <w:pPr>
        <w:pStyle w:val="BodyText"/>
      </w:pPr>
      <w:r>
        <w:t xml:space="preserve">- Ngươi xem thương thế này của của ta, không phải là thủ bút của Lưu Quang Chỉ sao?</w:t>
      </w:r>
    </w:p>
    <w:p>
      <w:pPr>
        <w:pStyle w:val="BodyText"/>
      </w:pPr>
      <w:r>
        <w:t xml:space="preserve">- Mẹ nó, bả vai của ta còn trúng Hóa Phong Đao, Cương Tử, ngươi nói thử xem?</w:t>
      </w:r>
    </w:p>
    <w:p>
      <w:pPr>
        <w:pStyle w:val="BodyText"/>
      </w:pPr>
      <w:r>
        <w:t xml:space="preserve">Tên Cương Tử đó cũng kêu khổ:</w:t>
      </w:r>
    </w:p>
    <w:p>
      <w:pPr>
        <w:pStyle w:val="BodyText"/>
      </w:pPr>
      <w:r>
        <w:t xml:space="preserve">- Các ngươi đừng ác nhân kể tội nhau trước, ta đây mới là bị đánh thực, là bị Đại Cương Chưởng đánh trúng, Lão Thang, ngươi giải thích cho ta.</w:t>
      </w:r>
    </w:p>
    <w:p>
      <w:pPr>
        <w:pStyle w:val="BodyText"/>
      </w:pPr>
      <w:r>
        <w:t xml:space="preserve">Bốn người này đều giữ bộ mặt xui xẻo, lại có thể nội chiến ngay tại chỗ. Đều tất cả đồng thanh, chỉ trách đồng bạn công kích mình. Hơn nữa, tất cả đều có thương thế trên người làm chứng. Tranh chấp nhau không ngớt, mặt đỏ tía tai, tựa hồ quên đi người đối phương chung của bọn họ là ai, xắn tay áo, liền tìm vận đen của nhau.</w:t>
      </w:r>
    </w:p>
    <w:p>
      <w:pPr>
        <w:pStyle w:val="BodyText"/>
      </w:pPr>
      <w:r>
        <w:t xml:space="preserve">Tràng diện này, cố nhiên khến Dịch công tử chết đứng người, sau hồi lâu cũng không nói ra lời, ngay cả Mễ Già, cũng giữ bộ mặt không thể tưởng tượng nổi.</w:t>
      </w:r>
    </w:p>
    <w:p>
      <w:pPr>
        <w:pStyle w:val="BodyText"/>
      </w:pPr>
      <w:r>
        <w:t xml:space="preserve">Tình hình vừa rồi, nàng vẫn chính mắt trông thấy, nhưng Tần Vô Song rút cuộc động thủ như thế nào, nàng rõ ràng không nhìn rõ được cách thức. Chỉ cảm thấy bốn luồng sức mạnh lúc hợp lúc phân, đột nhiên rời khỏi quỹ đạo, bắn về hướng bốn tên gia hỏa. Rút cuộc có phải là Tần Vô Song động thủ hay không, Mễ Già cũng không chắc chắn lắm.</w:t>
      </w:r>
    </w:p>
    <w:p>
      <w:pPr>
        <w:pStyle w:val="BodyText"/>
      </w:pPr>
      <w:r>
        <w:t xml:space="preserve">Ánh mắt có chút hoài nghi nhìn về phía Tần Vô Song, lại nhìn thấy một luồng thân ảnh cao lớn, phía bên kia đường, đang bước về phía trước.</w:t>
      </w:r>
    </w:p>
    <w:p>
      <w:pPr>
        <w:pStyle w:val="BodyText"/>
      </w:pPr>
      <w:r>
        <w:t xml:space="preserve">Bóng dáng này dưới ánh chiều tà của mặt trời, càng có vẻ tự nhiên ung dung.</w:t>
      </w:r>
    </w:p>
    <w:p>
      <w:pPr>
        <w:pStyle w:val="BodyText"/>
      </w:pPr>
      <w:r>
        <w:t xml:space="preserve">Trong mắt Mễ Già, xẹt qua một vẻ kỳ dị. Lập tức hất mái tóc trước trán, cười hi hi triển khai bước đi, hướng về phương hướng Tần Vô Song đuổi theo.</w:t>
      </w:r>
    </w:p>
    <w:p>
      <w:pPr>
        <w:pStyle w:val="BodyText"/>
      </w:pPr>
      <w:r>
        <w:t xml:space="preserve">Dịch công tử thấy Mễ Già muốn đi, vội nói:</w:t>
      </w:r>
    </w:p>
    <w:p>
      <w:pPr>
        <w:pStyle w:val="BodyText"/>
      </w:pPr>
      <w:r>
        <w:t xml:space="preserve">- Mễ Già tiểu thư, đi đâu vậy?</w:t>
      </w:r>
    </w:p>
    <w:p>
      <w:pPr>
        <w:pStyle w:val="BodyText"/>
      </w:pPr>
      <w:r>
        <w:t xml:space="preserve">Con ngươi của Mễ Già vừa chuyển, bộ mặt đã đứng đắn nói:</w:t>
      </w:r>
    </w:p>
    <w:p>
      <w:pPr>
        <w:pStyle w:val="BodyText"/>
      </w:pPr>
      <w:r>
        <w:t xml:space="preserve">- Cũng không có ai ra mặt cho ta, xem như số ta khổ rồi. Dù sao cũng không trốn được bàn tay của hắn, dứt khoát theo hắn thì tốt hơn. Tránh để người vô tội chịu thương tổn.</w:t>
      </w:r>
    </w:p>
    <w:p>
      <w:pPr>
        <w:pStyle w:val="BodyText"/>
      </w:pPr>
      <w:r>
        <w:t xml:space="preserve">Dịch công tử thu quạt lại, sắc mặt cổ quái, hô hấp gấp gáp, từng đường gân xanh trên trán nứt ra, cổ vươn thẳng lên, khẩu khí giống như coi thường cái chết:</w:t>
      </w:r>
    </w:p>
    <w:p>
      <w:pPr>
        <w:pStyle w:val="BodyText"/>
      </w:pPr>
      <w:r>
        <w:t xml:space="preserve">- Mễ Già tiểu thư, cho dù ta không đánh lại tên tiểu tử đó, cũng phải so đấu với hắn, nàng mau đi đi, có bao xa đi bấy nhiêu.</w:t>
      </w:r>
    </w:p>
    <w:p>
      <w:pPr>
        <w:pStyle w:val="BodyText"/>
      </w:pPr>
      <w:r>
        <w:t xml:space="preserve">Nói xong, dậm chân, phóng tới phương hướng của Tần Vô Song.</w:t>
      </w:r>
    </w:p>
    <w:p>
      <w:pPr>
        <w:pStyle w:val="BodyText"/>
      </w:pPr>
      <w:r>
        <w:t xml:space="preserve">Mễ Già cười quỷ dị, thấp giọng mắng:</w:t>
      </w:r>
    </w:p>
    <w:p>
      <w:pPr>
        <w:pStyle w:val="BodyText"/>
      </w:pPr>
      <w:r>
        <w:t xml:space="preserve">- Thật đúng là đồ ngu, vừa ngu vừa ngốc. Trêu chọc chẳng có ý nghĩa gì cả!</w:t>
      </w:r>
    </w:p>
    <w:p>
      <w:pPr>
        <w:pStyle w:val="BodyText"/>
      </w:pPr>
      <w:r>
        <w:t xml:space="preserve">Thấy Dịch công tử tăng tốc đuổi theo, Tần Vô Song đột nhiên xoay người lại, khí thế thúc giục.</w:t>
      </w:r>
    </w:p>
    <w:p>
      <w:pPr>
        <w:pStyle w:val="BodyText"/>
      </w:pPr>
      <w:r>
        <w:t xml:space="preserve">Dịch công tử ngây người sửng sốt, theo bản năng dừng lại cước bộ, ánh mắt không chút sợ hãi, nhìn Tần Vô Song, vẻ mặt kích động quát:</w:t>
      </w:r>
    </w:p>
    <w:p>
      <w:pPr>
        <w:pStyle w:val="BodyText"/>
      </w:pPr>
      <w:r>
        <w:t xml:space="preserve">- Tiểu tử, Dịch mỗ ta bất kể ngươi có thân phận thế nào, cũng bất kể ngươi mạnh thế nào. Long Tộc chúng ta, có lòng tự kiêu của Long Tộc. Ngươi có thể theo đuổi Mễ Già tiểu thư, có thể cạnh tranh công bằng, nhưng ngươi tuyệt đối không thể ép buộc nàng. Chuyện hôn sự, cưỡng ép sẽ không có hạnh phúc đâu.</w:t>
      </w:r>
    </w:p>
    <w:p>
      <w:pPr>
        <w:pStyle w:val="BodyText"/>
      </w:pPr>
      <w:r>
        <w:t xml:space="preserve">Thấy Tần Vô Song hoàn toàn phớt lờ, bộ dạng hoàn toàn không để ý, Dịch công tử càng thêm tức giận, gào rít:</w:t>
      </w:r>
    </w:p>
    <w:p>
      <w:pPr>
        <w:pStyle w:val="BodyText"/>
      </w:pPr>
      <w:r>
        <w:t xml:space="preserve">- Đừng tưởng ngươi có chút bản lĩnh là có thể không kiêng nể gì cả. Ta nói cho ngươi biết, vì hạnh phúc của Mễ Già tiểu thư, hôm nay cho dù phải đổ máu ở đây, ta cũng phải đấu với ngươi đến cùng.</w:t>
      </w:r>
    </w:p>
    <w:p>
      <w:pPr>
        <w:pStyle w:val="BodyText"/>
      </w:pPr>
      <w:r>
        <w:t xml:space="preserve">Tần Vô Song hít một hơi, Dịch công tử này mặc dù là dạng quần là áo lượt, nhưng tựa hồ nhân phẩm cũng không tồi tệ đến cùng, dù sao vẫn có sự khác biệt với đám quần là áo lượt bình thường.</w:t>
      </w:r>
    </w:p>
    <w:p>
      <w:pPr>
        <w:pStyle w:val="BodyText"/>
      </w:pPr>
      <w:r>
        <w:t xml:space="preserve">Nếu không phải như vậy, Tần Vô Song sớm đã cho một cái tát ném hắn vào trong góc khóc thút thít rồi. Than nhẹ một tiếng, Tần Vô Song nhàn nhạt hỏi:</w:t>
      </w:r>
    </w:p>
    <w:p>
      <w:pPr>
        <w:pStyle w:val="BodyText"/>
      </w:pPr>
      <w:r>
        <w:t xml:space="preserve">- Dịch công tử, đệ tử của Bồ Lao Tộc, đúng không?</w:t>
      </w:r>
    </w:p>
    <w:p>
      <w:pPr>
        <w:pStyle w:val="BodyText"/>
      </w:pPr>
      <w:r>
        <w:t xml:space="preserve">Dịch công tử thở gấp hổn hển nói:</w:t>
      </w:r>
    </w:p>
    <w:p>
      <w:pPr>
        <w:pStyle w:val="BodyText"/>
      </w:pPr>
      <w:r>
        <w:t xml:space="preserve">- Là ta, ngươi muốn thế nào?</w:t>
      </w:r>
    </w:p>
    <w:p>
      <w:pPr>
        <w:pStyle w:val="BodyText"/>
      </w:pPr>
      <w:r>
        <w:t xml:space="preserve">Tần Vô Song liếc nhìn về phương hướng Mễ Già, bất đắc dĩ hỏi:</w:t>
      </w:r>
    </w:p>
    <w:p>
      <w:pPr>
        <w:pStyle w:val="BodyText"/>
      </w:pPr>
      <w:r>
        <w:t xml:space="preserve">- Một khi ngươi đã là đệ tử Bồ Lao Tộc, có lẽ không phải là loại người chưa thấy qua việc đời? Biệt danh của Mễ Già tiểu thư là gì?</w:t>
      </w:r>
    </w:p>
    <w:p>
      <w:pPr>
        <w:pStyle w:val="BodyText"/>
      </w:pPr>
      <w:r>
        <w:t xml:space="preserve">Dịch công tử ngây người:</w:t>
      </w:r>
    </w:p>
    <w:p>
      <w:pPr>
        <w:pStyle w:val="BodyText"/>
      </w:pPr>
      <w:r>
        <w:t xml:space="preserve">- Nói những lời này để làm gì? Mễ Già tiểu thư mặc dù bị người ta gọi là ma nữ, nhưng đó là hiểu lầm của ngoại giới đối với nàng, kỳ thực, trái tim của nàng rất đơn thuần, hơn nữa cũng rất đáng yêu.</w:t>
      </w:r>
    </w:p>
    <w:p>
      <w:pPr>
        <w:pStyle w:val="BodyText"/>
      </w:pPr>
      <w:r>
        <w:t xml:space="preserve">Ma nữ đó cũng có thể gọi là đáng yêu? Cũng có thể gọi là đơn thuần? Tần Vô Song thật sự không biết nói gì, nếu không nói như thế nào trong mắt tình nhân người xấu cũng hóa ra Tây Thi, đúng là như vậy.</w:t>
      </w:r>
    </w:p>
    <w:p>
      <w:pPr>
        <w:pStyle w:val="BodyText"/>
      </w:pPr>
      <w:r>
        <w:t xml:space="preserve">- Dịch công tử, ta thấy người đáng yêu, đơn thuần không phải là ma nữ đó, mà là ngươi thì đúng hơn. Ngươi ở Vô Tận Đông Hải nhiều năm như vậy, đã lúc nào nghe qua ma nữ chịu để người khác ức hiếp chưa? Có lúc nào nghe nói có người dám uy hiếp cưỡng bức ma nữ này chưa? Những lời dối trá như vậy, mà ngươi lại không nhìn ra sao, không phải đơn thuần thì là gì?</w:t>
      </w:r>
    </w:p>
    <w:p>
      <w:pPr>
        <w:pStyle w:val="BodyText"/>
      </w:pPr>
      <w:r>
        <w:t xml:space="preserve">Dịch công tử hoàn toàn ngây người sửng sốt:</w:t>
      </w:r>
    </w:p>
    <w:p>
      <w:pPr>
        <w:pStyle w:val="BodyText"/>
      </w:pPr>
      <w:r>
        <w:t xml:space="preserve">- Nàng… Mễ Già tiểu thư là nói đùa sao?</w:t>
      </w:r>
    </w:p>
    <w:p>
      <w:pPr>
        <w:pStyle w:val="BodyText"/>
      </w:pPr>
      <w:r>
        <w:t xml:space="preserve">Tần Vô Song nghiêm mặt nói:</w:t>
      </w:r>
    </w:p>
    <w:p>
      <w:pPr>
        <w:pStyle w:val="BodyText"/>
      </w:pPr>
      <w:r>
        <w:t xml:space="preserve">- Cô ta có phải nói đùa hay không, ta không có tâm tư đi tìm hiểu, nếu không phải thấy ngươi đơn thuần, ta cũng lười giải thích với ngươi nhiều như vậy. Tóm lại, ma nữ đó, các ngươi ai thích thì đi mà theo đuổi, ta nhìn thấy cô ta là đã thấy đau đầu, chứ đừng nói đến loại chuyện bức hôn chó má nào đó.</w:t>
      </w:r>
    </w:p>
    <w:p>
      <w:pPr>
        <w:pStyle w:val="BodyText"/>
      </w:pPr>
      <w:r>
        <w:t xml:space="preserve">Mễ Già bị bóc trần bộ mặt, vẫn không tức giận, bộ mặt cười xấu xa đi tới:</w:t>
      </w:r>
    </w:p>
    <w:p>
      <w:pPr>
        <w:pStyle w:val="BodyText"/>
      </w:pPr>
      <w:r>
        <w:t xml:space="preserve">- Này, ngươi tổn hại ta trước mặt người theo đuổi ta như vậy, cẩn thận ta trở mặt với ngươi đấy.</w:t>
      </w:r>
    </w:p>
    <w:p>
      <w:pPr>
        <w:pStyle w:val="BodyText"/>
      </w:pPr>
      <w:r>
        <w:t xml:space="preserve">Tần Vô Song liếc nhìn nàng, trả lời lại một cách mỉa mai:</w:t>
      </w:r>
    </w:p>
    <w:p>
      <w:pPr>
        <w:pStyle w:val="BodyText"/>
      </w:pPr>
      <w:r>
        <w:t xml:space="preserve">- Yêu cái gì, trở mặt cái gì thì trở, dù sao ngươi trở mặt còn nhanh hơn giở sách.</w:t>
      </w:r>
    </w:p>
    <w:p>
      <w:pPr>
        <w:pStyle w:val="BodyText"/>
      </w:pPr>
      <w:r>
        <w:t xml:space="preserve">Mễ Già khoan thai nói:</w:t>
      </w:r>
    </w:p>
    <w:p>
      <w:pPr>
        <w:pStyle w:val="BodyText"/>
      </w:pPr>
      <w:r>
        <w:t xml:space="preserve">- Đánh giá ta cao như vậy sao, ha ha.</w:t>
      </w:r>
    </w:p>
    <w:p>
      <w:pPr>
        <w:pStyle w:val="BodyText"/>
      </w:pPr>
      <w:r>
        <w:t xml:space="preserve">Dịch công tử ý thức được, bản thân tựa hồ thật sự lỗ mãng. Xấu hổ cười làm lành một tiếng, nhìn Mễ Già, lại nhìn Tần Vô Song, tựa hồ hiểu ra gì đó.</w:t>
      </w:r>
    </w:p>
    <w:p>
      <w:pPr>
        <w:pStyle w:val="BodyText"/>
      </w:pPr>
      <w:r>
        <w:t xml:space="preserve">- Dịch công tử, đùa với ngươi một chút, ngươi sẽ không để bụng chứ?</w:t>
      </w:r>
    </w:p>
    <w:p>
      <w:pPr>
        <w:pStyle w:val="BodyText"/>
      </w:pPr>
      <w:r>
        <w:t xml:space="preserve">Mễ Già cười tủm tỉm hỏi.</w:t>
      </w:r>
    </w:p>
    <w:p>
      <w:pPr>
        <w:pStyle w:val="BodyText"/>
      </w:pPr>
      <w:r>
        <w:t xml:space="preserve">Trong lòng Dịch công tử như nhảy lên, hắn tựa hồ đã nhìn thấy vẻ mặt ôn hòa của Mễ Già khi nói chuyện với hắn, vội vàng cười xòa nói:</w:t>
      </w:r>
    </w:p>
    <w:p>
      <w:pPr>
        <w:pStyle w:val="BodyText"/>
      </w:pPr>
      <w:r>
        <w:t xml:space="preserve">- Không để ý, không để ý, ha ha, nếu là hiểu lầm vậy thì càng tốt. Mễ Già tiểu thư thích nói đùa, Dịch mỗ vẫn biết, không ảnh hưởng gì, ha ha ha.</w:t>
      </w:r>
    </w:p>
    <w:p>
      <w:pPr>
        <w:pStyle w:val="BodyText"/>
      </w:pPr>
      <w:r>
        <w:t xml:space="preserve">Tần Vô Song cũng không biết là bội phục tên gia hỏa này, hay là khinh bỉ tên gia hỏa này.</w:t>
      </w:r>
    </w:p>
    <w:p>
      <w:pPr>
        <w:pStyle w:val="BodyText"/>
      </w:pPr>
      <w:r>
        <w:t xml:space="preserve">Muốn nói là khinh bỉ, thì tên gia hỏa này mặc dù quần là áo lượt, nhưng đối diện với người mạnh hơn mình dám ra mặt, thật sự là khí phách mà không phải người nào cũng có được.</w:t>
      </w:r>
    </w:p>
    <w:p>
      <w:pPr>
        <w:pStyle w:val="BodyText"/>
      </w:pPr>
      <w:r>
        <w:t xml:space="preserve">Muốn nói là bội phục, tên gia hỏa này quyết một lòng như vậy đối với một ma nữ, bị trêu chọc lợi hại như vậy, lại vẫn có thể vui vẻ chịu đựng, khiến Tần Vô Song cảm thấy không thoải mái lắm.</w:t>
      </w:r>
    </w:p>
    <w:p>
      <w:pPr>
        <w:pStyle w:val="BodyText"/>
      </w:pPr>
      <w:r>
        <w:t xml:space="preserve">Dịch công tử mặc dù quần áo lụa là, thực ra không phải là loại người không biết phép tắc, sau khi biết hiểu lầm, cũng cung tay làm lễ:</w:t>
      </w:r>
    </w:p>
    <w:p>
      <w:pPr>
        <w:pStyle w:val="BodyText"/>
      </w:pPr>
      <w:r>
        <w:t xml:space="preserve">- Vị huynh đài này, vừa rồi là Dịch mỗ lỗ mãng, đắc tội với ngươi.</w:t>
      </w:r>
    </w:p>
    <w:p>
      <w:pPr>
        <w:pStyle w:val="BodyText"/>
      </w:pPr>
      <w:r>
        <w:t xml:space="preserve">Tần Vô Song xua xua tay:</w:t>
      </w:r>
    </w:p>
    <w:p>
      <w:pPr>
        <w:pStyle w:val="BodyText"/>
      </w:pPr>
      <w:r>
        <w:t xml:space="preserve">- Được rồi, dạy cho ngươi một bài học, sau này gặp phải ma nữ này, ngàn vạn lần phải đề phòng một chút. Đừng ứ máu trong não, động một chút là so đấu với người ta. Nếu không phải hôm nay tâm tình của ta rất tốt, không chấp nhặt với ngươi, thì năm người các ngươi đều nằm đó rồi, tin hay không hả?</w:t>
      </w:r>
    </w:p>
    <w:p>
      <w:pPr>
        <w:pStyle w:val="BodyText"/>
      </w:pPr>
      <w:r>
        <w:t xml:space="preserve">Dịch công tử hắc hắc cười nói:</w:t>
      </w:r>
    </w:p>
    <w:p>
      <w:pPr>
        <w:pStyle w:val="BodyText"/>
      </w:pPr>
      <w:r>
        <w:t xml:space="preserve">- Điều này thì ta tin, thân pháp của huynh đài ngươi nhanh như quỷ mị, tiểu đệ ta vừa rồi xông lên, trong lòng sớm đã ôm tâm lý chuẩn bị để ngươi đánh cho một trận đau đớn rồi.</w:t>
      </w:r>
    </w:p>
    <w:p>
      <w:pPr>
        <w:pStyle w:val="BodyText"/>
      </w:pPr>
      <w:r>
        <w:t xml:space="preserve">Lời này vừa nói ra, Tần Vô Song thực sự không biết nói gì. Người này thật sự là đại Tình Thánh. Rõ ràng biết không đánh lại vậy mà còn bất chấp xông lên như vậy. Buồn cười nhất chính là, còn có anh hùng cứu mỹ nhân lỗi thời như vậy.</w:t>
      </w:r>
    </w:p>
    <w:p>
      <w:pPr>
        <w:pStyle w:val="BodyText"/>
      </w:pPr>
      <w:r>
        <w:t xml:space="preserve">Mễ Già thật ra vẻ mặt không để bụng, thân là ma nữ, trêu chọc những nam nhân thèm muốn nàng lộ liễu như vậy, luôn là một trong những sở thích của nàng. Trò đùa quái đải không thành, trong lòng trái lại còn có mấy phần tiếc nuối.</w:t>
      </w:r>
    </w:p>
    <w:p>
      <w:pPr>
        <w:pStyle w:val="BodyText"/>
      </w:pPr>
      <w:r>
        <w:t xml:space="preserve">Nhưng nhìn Dịch công tử như vậy, nàng đương nhiên không thể lại tiếp tục trêu chọc.</w:t>
      </w:r>
    </w:p>
    <w:p>
      <w:pPr>
        <w:pStyle w:val="BodyText"/>
      </w:pPr>
      <w:r>
        <w:t xml:space="preserve">- Mễ Già tiểu thư, còn cả vị huynh đài này nữa, đúng là cái gọi không đánh không quen biết, vừa rồi tiểu đệ đắc tội. Chi bằng chúng ta tới tửu lầu trước mặt, cùng uống mấy chén. Rượu của Nhai Tí Long Tộc, chính là tuyệt phẩm.</w:t>
      </w:r>
    </w:p>
    <w:p>
      <w:pPr>
        <w:pStyle w:val="BodyText"/>
      </w:pPr>
      <w:r>
        <w:t xml:space="preserve">Dịch công tử đột nhiên linh quang chợt lóe, đánh rắn theo côn, mở miệng mời. Có thể ở lâu thêm một chút với Mễ Già tiểu thư là có thêm một chút cơ hội.</w:t>
      </w:r>
    </w:p>
    <w:p>
      <w:pPr>
        <w:pStyle w:val="BodyText"/>
      </w:pPr>
      <w:r>
        <w:t xml:space="preserve">Mễ Già đang muốn uống rượu, cười nói:</w:t>
      </w:r>
    </w:p>
    <w:p>
      <w:pPr>
        <w:pStyle w:val="BodyText"/>
      </w:pPr>
      <w:r>
        <w:t xml:space="preserve">- Ta không có ý kiến, chỉ có điều người nào đó giống như có cái giá rất lớn, có mời được hay không, thì không dễ nói.</w:t>
      </w:r>
    </w:p>
    <w:p>
      <w:pPr>
        <w:pStyle w:val="BodyText"/>
      </w:pPr>
      <w:r>
        <w:t xml:space="preserve">Dịch công tử cười làm lành nói:</w:t>
      </w:r>
    </w:p>
    <w:p>
      <w:pPr>
        <w:pStyle w:val="BodyText"/>
      </w:pPr>
      <w:r>
        <w:t xml:space="preserve">- Huynh đài, cho tiểu đệ một cơ hội nhận lỗi thế nào hả?</w:t>
      </w:r>
    </w:p>
    <w:p>
      <w:pPr>
        <w:pStyle w:val="BodyText"/>
      </w:pPr>
      <w:r>
        <w:t xml:space="preserve">Tần Vô Song thật ra không tỏ rõ ý kiến, nếu tên gia hỏa này không tìm phiền phức, thật ra là một người khá dễ chịu. Tần Vô Song lại đang muốn hỏi thăm chút chuyện, gật gật đầu:</w:t>
      </w:r>
    </w:p>
    <w:p>
      <w:pPr>
        <w:pStyle w:val="BodyText"/>
      </w:pPr>
      <w:r>
        <w:t xml:space="preserve">- Vậy cung kính không bằng tuân mệnh.</w:t>
      </w:r>
    </w:p>
    <w:p>
      <w:pPr>
        <w:pStyle w:val="BodyText"/>
      </w:pPr>
      <w:r>
        <w:t xml:space="preserve">Đi tới trước một tửu lầu, Tần Vô Song đột nhiên cảm thấy trên mái nhà có một ánh mắt sắc bén đang bắn về phía mình, khi ngẩng đầu lên nhìn, lại không thấy gì cả.</w:t>
      </w:r>
    </w:p>
    <w:p>
      <w:pPr>
        <w:pStyle w:val="Compact"/>
      </w:pPr>
      <w:r>
        <w:t xml:space="preserve">Ủng hộ chỉ với 1 click và 5s ! (adf.ly/4EmoB)</w:t>
      </w:r>
      <w:r>
        <w:br w:type="textWrapping"/>
      </w:r>
      <w:r>
        <w:br w:type="textWrapping"/>
      </w:r>
    </w:p>
    <w:p>
      <w:pPr>
        <w:pStyle w:val="Heading2"/>
      </w:pPr>
      <w:bookmarkStart w:id="789" w:name="chương-767"/>
      <w:bookmarkEnd w:id="789"/>
      <w:r>
        <w:t xml:space="preserve">767. Chương 76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67: Ác khách Tù Ngưu Tộ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mặc dù cảm thấy ngạc nhiên, nhưng cũng không để ý. Theo Dịch công tử đó tiến vào tửu lâu. Tửu lâu này hiển nhiên cũng có bối cảnh Long Tộc của Nhai Tí Tộc, vì vậy đối với đệ tử hiển hách của Long Tộc, đều có một loại năng lực phân biệt trên trực giác.</w:t>
      </w:r>
    </w:p>
    <w:p>
      <w:pPr>
        <w:pStyle w:val="BodyText"/>
      </w:pPr>
      <w:r>
        <w:t xml:space="preserve">Nhìn thấy Dịch công tử và Mễ Già bước vào, lập tức biết đây là đệ tử hiển hách của Long Tộc khác, không dám chậm trễ, sớm có người bước ra nghênh đón nói:</w:t>
      </w:r>
    </w:p>
    <w:p>
      <w:pPr>
        <w:pStyle w:val="BodyText"/>
      </w:pPr>
      <w:r>
        <w:t xml:space="preserve">- Mấy vị khách quý, ở đại sảnh hay là vào gian ngồi riêng?</w:t>
      </w:r>
    </w:p>
    <w:p>
      <w:pPr>
        <w:pStyle w:val="BodyText"/>
      </w:pPr>
      <w:r>
        <w:t xml:space="preserve">Dịch công tử thật ra không ôm đồm nhiều việc, mà đưa ánh mắt nhìn về phía Tần Vô Song và Mễ Già.</w:t>
      </w:r>
    </w:p>
    <w:p>
      <w:pPr>
        <w:pStyle w:val="BodyText"/>
      </w:pPr>
      <w:r>
        <w:t xml:space="preserve">Mễ Già không cần suy nghĩ:</w:t>
      </w:r>
    </w:p>
    <w:p>
      <w:pPr>
        <w:pStyle w:val="BodyText"/>
      </w:pPr>
      <w:r>
        <w:t xml:space="preserve">- Đương nhiên là đại sảnh rồi.</w:t>
      </w:r>
    </w:p>
    <w:p>
      <w:pPr>
        <w:pStyle w:val="BodyText"/>
      </w:pPr>
      <w:r>
        <w:t xml:space="preserve">Dịch công tử sửng sốt, trong lòng thầm nhủ may mắn, may mà bản thân không tự cho mình thông minh nói muốn gian ngồi riêng. Mễ Già tiểu thư quả nhiên không giống mọi người. Mọi người đều cảm thấy ngồi gian phòng riêng là vinh dự, còn nàng lại lấy đại sảnh làm vui.</w:t>
      </w:r>
    </w:p>
    <w:p>
      <w:pPr>
        <w:pStyle w:val="BodyText"/>
      </w:pPr>
      <w:r>
        <w:t xml:space="preserve">Mễ Già liếc mắt nhìn Tần Vô Song:</w:t>
      </w:r>
    </w:p>
    <w:p>
      <w:pPr>
        <w:pStyle w:val="BodyText"/>
      </w:pPr>
      <w:r>
        <w:t xml:space="preserve">- Ngươi không có ý kiến gì chứ?</w:t>
      </w:r>
    </w:p>
    <w:p>
      <w:pPr>
        <w:pStyle w:val="BodyText"/>
      </w:pPr>
      <w:r>
        <w:t xml:space="preserve">Tần Vô Song ngây ra nói:</w:t>
      </w:r>
    </w:p>
    <w:p>
      <w:pPr>
        <w:pStyle w:val="BodyText"/>
      </w:pPr>
      <w:r>
        <w:t xml:space="preserve">- Ở trước mặt ngươi, có ý kiến tựa hồ có gì khác biệt lớn với không có ý kiến đâu.</w:t>
      </w:r>
    </w:p>
    <w:p>
      <w:pPr>
        <w:pStyle w:val="BodyText"/>
      </w:pPr>
      <w:r>
        <w:t xml:space="preserve">Mễ Già thản nhiên cười nói:</w:t>
      </w:r>
    </w:p>
    <w:p>
      <w:pPr>
        <w:pStyle w:val="BodyText"/>
      </w:pPr>
      <w:r>
        <w:t xml:space="preserve">- Đúng vậy, nam nhân ở trước mặt nữ nhân, nên giữ phong độ như Dịch công tử, ngươi nói có phải không?</w:t>
      </w:r>
    </w:p>
    <w:p>
      <w:pPr>
        <w:pStyle w:val="BodyText"/>
      </w:pPr>
      <w:r>
        <w:t xml:space="preserve">Dịch công tử ưỡn thẳng ngực:</w:t>
      </w:r>
    </w:p>
    <w:p>
      <w:pPr>
        <w:pStyle w:val="BodyText"/>
      </w:pPr>
      <w:r>
        <w:t xml:space="preserve">- Đúng rồi, đúng rồi!</w:t>
      </w:r>
    </w:p>
    <w:p>
      <w:pPr>
        <w:pStyle w:val="BodyText"/>
      </w:pPr>
      <w:r>
        <w:t xml:space="preserve">Tìm được một chỗ ngồi rộng rãi ở đại sảnh ngồi xuống, khí phách quý tộc của Dịch công tử liền thể hiện ra, một loạt động tác, vô cùng khéo léo. Nhìn Tần Vô Song cũng có chút khen ngợi.</w:t>
      </w:r>
    </w:p>
    <w:p>
      <w:pPr>
        <w:pStyle w:val="BodyText"/>
      </w:pPr>
      <w:r>
        <w:t xml:space="preserve">Nếu vứt bỏ phương diện thái độ của Dịch công tử đối với nữ nhân này, nhìn từ những phương diện khác, thật ra là một người trẻ tuổi không tệ.</w:t>
      </w:r>
    </w:p>
    <w:p>
      <w:pPr>
        <w:pStyle w:val="BodyText"/>
      </w:pPr>
      <w:r>
        <w:t xml:space="preserve">Sau khi rượu được rót đầy, Dịch công tử liếc mắt nhìn Tần Vô Song:</w:t>
      </w:r>
    </w:p>
    <w:p>
      <w:pPr>
        <w:pStyle w:val="BodyText"/>
      </w:pPr>
      <w:r>
        <w:t xml:space="preserve">- Huynh đài, vừa rồi là tiểu đệ ta đắc tội. Xin tự phạt mình ba chén tạ tội trước. Thuận tiện, xin được thỉnh giáo cao danh đại tánh của huynh đài?</w:t>
      </w:r>
    </w:p>
    <w:p>
      <w:pPr>
        <w:pStyle w:val="BodyText"/>
      </w:pPr>
      <w:r>
        <w:t xml:space="preserve">Tần Vô Song được một tiếng, nói:</w:t>
      </w:r>
    </w:p>
    <w:p>
      <w:pPr>
        <w:pStyle w:val="BodyText"/>
      </w:pPr>
      <w:r>
        <w:t xml:space="preserve">- Chút việc nhỏ, không đáng nhắc đến. Không nói càng tốt. Còn về danh tính, sau này ngươi hãy hỏi thăm Mễ Già tiểu thư. Hôm nay, cũng không tiện cho biết.</w:t>
      </w:r>
    </w:p>
    <w:p>
      <w:pPr>
        <w:pStyle w:val="BodyText"/>
      </w:pPr>
      <w:r>
        <w:t xml:space="preserve">Dịch công tử ngây người, cũng không để bụng, cười nói:</w:t>
      </w:r>
    </w:p>
    <w:p>
      <w:pPr>
        <w:pStyle w:val="BodyText"/>
      </w:pPr>
      <w:r>
        <w:t xml:space="preserve">- Được, bất kể như thế nào, ba chén này, ta uống cạn trước!</w:t>
      </w:r>
    </w:p>
    <w:p>
      <w:pPr>
        <w:pStyle w:val="BodyText"/>
      </w:pPr>
      <w:r>
        <w:t xml:space="preserve">Nói xong, ngửa đầu liên tiếp uống cạn ba chén.</w:t>
      </w:r>
    </w:p>
    <w:p>
      <w:pPr>
        <w:pStyle w:val="BodyText"/>
      </w:pPr>
      <w:r>
        <w:t xml:space="preserve">Mễ Già cười nói:</w:t>
      </w:r>
    </w:p>
    <w:p>
      <w:pPr>
        <w:pStyle w:val="BodyText"/>
      </w:pPr>
      <w:r>
        <w:t xml:space="preserve">- Dịch công tử, đúng rồi, tên đầy đủ của ngươi là gì?</w:t>
      </w:r>
    </w:p>
    <w:p>
      <w:pPr>
        <w:pStyle w:val="BodyText"/>
      </w:pPr>
      <w:r>
        <w:t xml:space="preserve">- Tiểu đệ là Dịch Khiêm!</w:t>
      </w:r>
    </w:p>
    <w:p>
      <w:pPr>
        <w:pStyle w:val="BodyText"/>
      </w:pPr>
      <w:r>
        <w:t xml:space="preserve">- Ồ, Dịch Khiêm, đúng rồi thế này đi, ngươi muốn biết hắn là ai đúng không?</w:t>
      </w:r>
    </w:p>
    <w:p>
      <w:pPr>
        <w:pStyle w:val="BodyText"/>
      </w:pPr>
      <w:r>
        <w:t xml:space="preserve">Mễ Già chớp mắt, cười hỏi.</w:t>
      </w:r>
    </w:p>
    <w:p>
      <w:pPr>
        <w:pStyle w:val="BodyText"/>
      </w:pPr>
      <w:r>
        <w:t xml:space="preserve">Dịch Khiếm thật ra rất thức thời:</w:t>
      </w:r>
    </w:p>
    <w:p>
      <w:pPr>
        <w:pStyle w:val="BodyText"/>
      </w:pPr>
      <w:r>
        <w:t xml:space="preserve">- Vị huynh đài này một khi không tiện nói, nhất định là có nỗi khổ của hắn. Sau này có cơ hội, sẽ thỉnh giáo cũng không muộn.</w:t>
      </w:r>
    </w:p>
    <w:p>
      <w:pPr>
        <w:pStyle w:val="BodyText"/>
      </w:pPr>
      <w:r>
        <w:t xml:space="preserve">Mễ Già thản nhiên cười nói:</w:t>
      </w:r>
    </w:p>
    <w:p>
      <w:pPr>
        <w:pStyle w:val="BodyText"/>
      </w:pPr>
      <w:r>
        <w:t xml:space="preserve">- Cũng không cần phải đợi đến sau này, bây giờ ta sẽ nói cho ngươi biết.</w:t>
      </w:r>
    </w:p>
    <w:p>
      <w:pPr>
        <w:pStyle w:val="BodyText"/>
      </w:pPr>
      <w:r>
        <w:t xml:space="preserve">Trong lòng Tần Vô Song cảm thấy căng thẳng, cảnh giác nhìn xung quanh. Hắn không có một chút tin tưởng nào đối với việc ngăn chặn cái miệng của ma nữ này, hy vọng duy nhất chính là, trong tửu lâu này, không có sự tồn tại phiền toái nào khác.</w:t>
      </w:r>
    </w:p>
    <w:p>
      <w:pPr>
        <w:pStyle w:val="BodyText"/>
      </w:pPr>
      <w:r>
        <w:t xml:space="preserve">Nhưng mà, điều khiến Tần Vô Song thất vọng chính là, nhãn quang của khách uống rượu xung quanh đều tập trung hướng về phía này. Hiển nhiên, mọi người đều vô cùng quen thuộc với ma nữ Mễ Già, đồng thời, đối với người đồng hành với ma nữ Mễ Già, đương nhiên càng thêm hiếu kỳ.</w:t>
      </w:r>
    </w:p>
    <w:p>
      <w:pPr>
        <w:pStyle w:val="BodyText"/>
      </w:pPr>
      <w:r>
        <w:t xml:space="preserve">Nguy hiểm nhất chính là, cũng không phải xung quanh đại sảnh, mà là tiếng bước chân từ trên lầu truyền xuống, lẹt xẹt, lẹt xẹt, đi trên thềm đá, đang chậm rãi bước xuống.</w:t>
      </w:r>
    </w:p>
    <w:p>
      <w:pPr>
        <w:pStyle w:val="BodyText"/>
      </w:pPr>
      <w:r>
        <w:t xml:space="preserve">Dịch Khiêm thấy không khí có chút ngưng trọng, vội cười nói:</w:t>
      </w:r>
    </w:p>
    <w:p>
      <w:pPr>
        <w:pStyle w:val="BodyText"/>
      </w:pPr>
      <w:r>
        <w:t xml:space="preserve">- Mễ Già tiểu thư, chuyện này để sau hãy nói. Có may mắn cùng với Mễ Già tiểu thư cùng nâng chén rượu, chén rượu này, bất luận thế nào cũng phải kính Mễ Già tiểu thư.</w:t>
      </w:r>
    </w:p>
    <w:p>
      <w:pPr>
        <w:pStyle w:val="BodyText"/>
      </w:pPr>
      <w:r>
        <w:t xml:space="preserve">Thanh âm vừa dứt, phía bên hành lang chợt truyền đến một tiếng hừ nhẹ khinh thường:</w:t>
      </w:r>
    </w:p>
    <w:p>
      <w:pPr>
        <w:pStyle w:val="BodyText"/>
      </w:pPr>
      <w:r>
        <w:t xml:space="preserve">- Dịch Khiêm, ngươi thật sự là không có tiền đồ. Bị người ta giáo huấn cho một trận, ngay cả tên tuổi của người ta cũng không dám hỏi thăm sao? Loại bạc nhược như ngươi, thật là bôi nhọ tên tuổi của đệ tử Phi Long Cửu Tộc chúng ta.</w:t>
      </w:r>
    </w:p>
    <w:p>
      <w:pPr>
        <w:pStyle w:val="BodyText"/>
      </w:pPr>
      <w:r>
        <w:t xml:space="preserve">Dịch Khiêm mặc dù rất biết kiềm chế, nhưng không có nghĩa là quả hồng mềm để bất cứ người nào nhào nặn. Đặt chén rượu xuống, lạnh giọng nói:</w:t>
      </w:r>
    </w:p>
    <w:p>
      <w:pPr>
        <w:pStyle w:val="BodyText"/>
      </w:pPr>
      <w:r>
        <w:t xml:space="preserve">- Hạ Tử Ngưu, chúng ta ở đây uống rượu, tựa hồ không liên quan gì đến chuyện của ngươi.</w:t>
      </w:r>
    </w:p>
    <w:p>
      <w:pPr>
        <w:pStyle w:val="BodyText"/>
      </w:pPr>
      <w:r>
        <w:t xml:space="preserve">Hạ Tử Ngưu đó dáng người rắn rỏi, góc cạnh rõ ràng, ngoại hình không thể nói là quá tuấn mỹ, nhưng thái độ lạnh lùng mà có khí khái, lại mang tới cho người ta một loại cảm giác vô cùng có khí phách nam nhân.</w:t>
      </w:r>
    </w:p>
    <w:p>
      <w:pPr>
        <w:pStyle w:val="BodyText"/>
      </w:pPr>
      <w:r>
        <w:t xml:space="preserve">Người này mũi chim ưng, khóe miệng hơi nhếch lên, và hai đường lông mày tựa hồ như dính liền lại, biểu hiện người này là kẻ hiếu thắng. Còn Dịch Khiêm, đối với người này hiển nhiên cũng có mấy phần kiêng kỵ.</w:t>
      </w:r>
    </w:p>
    <w:p>
      <w:pPr>
        <w:pStyle w:val="BodyText"/>
      </w:pPr>
      <w:r>
        <w:t xml:space="preserve">Khóe miệng Hạ Tử Ngưu khẽ nhếch lên, hiển nhiên đối với Dịch Khiêm vô cùng khinh thường, ngay cả câu trả lời cũng lười nói, mà trực tiếp đi tới trước mặt Mễ Già, tự cầm lấy một cái chén, rót đầy rượu, khóe miệng hàm hiện lên nụ cười có mấy phần giả dối, nói với Mễ Già:</w:t>
      </w:r>
    </w:p>
    <w:p>
      <w:pPr>
        <w:pStyle w:val="BodyText"/>
      </w:pPr>
      <w:r>
        <w:t xml:space="preserve">- Mễ Già tiểu thư, kẻ bạc nhược không dám nghe, Hạ mỗ lại vô cùng có hứng thú.</w:t>
      </w:r>
    </w:p>
    <w:p>
      <w:pPr>
        <w:pStyle w:val="BodyText"/>
      </w:pPr>
      <w:r>
        <w:t xml:space="preserve">Mễ Già sao có thể không biết lai lịch của Hạ Tử Ngưu? Luận về vai vế, hắn còn lớn hơn Mễ Già một đời, trăm năm trước, chính là một tài tuấn trẻ tuổi danh chấn Vô Tận Đông Hải.</w:t>
      </w:r>
    </w:p>
    <w:p>
      <w:pPr>
        <w:pStyle w:val="BodyText"/>
      </w:pPr>
      <w:r>
        <w:t xml:space="preserve">Mà trăm năm trước khi thành danh, Hạ Tử Ngưu đã tiến nhập vào Thần đạo. Hiện giờ trải qua trăm năm, tu vi của Hạ Tử Ngưu, càng cao thâm khó lường.</w:t>
      </w:r>
    </w:p>
    <w:p>
      <w:pPr>
        <w:pStyle w:val="BodyText"/>
      </w:pPr>
      <w:r>
        <w:t xml:space="preserve">Mà luận về thân phận, Hạ Tử Ngưu chính là cường giả của Tù Ngưu Tộc, trong mười tám Long Tộc, Tù Ngưu Tộc, cũng là chủng tộc cường đại danh chấn một phương, thuộc về sự tồn tại siêu cường trong Phi Long Cửu Tộc.</w:t>
      </w:r>
    </w:p>
    <w:p>
      <w:pPr>
        <w:pStyle w:val="BodyText"/>
      </w:pPr>
      <w:r>
        <w:t xml:space="preserve">Ngay cả Mễ Già, trước mặt Hạ Tử Ngưu, cũng có mấy phần cảm giác bức bách.</w:t>
      </w:r>
    </w:p>
    <w:p>
      <w:pPr>
        <w:pStyle w:val="BodyText"/>
      </w:pPr>
      <w:r>
        <w:t xml:space="preserve">Tất cả những người có mặt ở đó, sau khi Hạ Tử Ngưu ra mặt, đều thức thời quay đầu đi, làm như không có chuyện gì xảy ra vậy, lại có thể ngay cả cảnh tượng náo nhiệt cũng không dám xem.</w:t>
      </w:r>
    </w:p>
    <w:p>
      <w:pPr>
        <w:pStyle w:val="BodyText"/>
      </w:pPr>
      <w:r>
        <w:t xml:space="preserve">Tù Ngưu Tộc, an cư ở Ác Linh Uyên, là hàng xóm của Thất Sát Uyên, quan hệ hai nhà vô cùng tốt. Thường xuyên vẫn quan hệ qua lại.</w:t>
      </w:r>
    </w:p>
    <w:p>
      <w:pPr>
        <w:pStyle w:val="BodyText"/>
      </w:pPr>
      <w:r>
        <w:t xml:space="preserve">Vì vậy, Hạ Tử Ngưu ở trong địa bàn của Nhai Tí Tộc, cũng được xem gần như là chủ nhân, cộng thêm danh tiếng xưa nay của Hạ Tử Ngưu ở bên ngoài, chính là có tiếng không nói chuyện đạo lý, ngang ngược mà hung ác nham hiểm, hắn vừa ra mặt, tựa hồ lần nào cũng có người phải gặp chuyện không hay ho.</w:t>
      </w:r>
    </w:p>
    <w:p>
      <w:pPr>
        <w:pStyle w:val="BodyText"/>
      </w:pPr>
      <w:r>
        <w:t xml:space="preserve">Mễ Già ở dưới uy áp của Hạ Tử Ngưu, cũng cảm thấy một cảm giác không thoải mái, nhưng không thèm đếm xỉa đến chén rượu của Hạ Tử Ngưu, thản nhiên nói:</w:t>
      </w:r>
    </w:p>
    <w:p>
      <w:pPr>
        <w:pStyle w:val="BodyText"/>
      </w:pPr>
      <w:r>
        <w:t xml:space="preserve">- Ta không có hứng thú nói cho ngươi.</w:t>
      </w:r>
    </w:p>
    <w:p>
      <w:pPr>
        <w:pStyle w:val="BodyText"/>
      </w:pPr>
      <w:r>
        <w:t xml:space="preserve">Trong đôi mắt hung ác nham hiểm của Hạ Tử Ngưu, lóe lên một tia quang mang lạnh lẽo, nhàn nhạt cười:</w:t>
      </w:r>
    </w:p>
    <w:p>
      <w:pPr>
        <w:pStyle w:val="BodyText"/>
      </w:pPr>
      <w:r>
        <w:t xml:space="preserve">- Nếu ta muốn biết thì làm thế nào?</w:t>
      </w:r>
    </w:p>
    <w:p>
      <w:pPr>
        <w:pStyle w:val="BodyText"/>
      </w:pPr>
      <w:r>
        <w:t xml:space="preserve">Mễ Già trừng mắt nhìn Hạ Tử Ngưu, hờn giận nói:</w:t>
      </w:r>
    </w:p>
    <w:p>
      <w:pPr>
        <w:pStyle w:val="BodyText"/>
      </w:pPr>
      <w:r>
        <w:t xml:space="preserve">- Hạ Tử Ngưu, nơi này không phải Ác Linh Uyên của các ngươi, muốn giương oai, thì chọn chỗ khác đi.</w:t>
      </w:r>
    </w:p>
    <w:p>
      <w:pPr>
        <w:pStyle w:val="BodyText"/>
      </w:pPr>
      <w:r>
        <w:t xml:space="preserve">- Ha ha, Hạ Tử Ngưu ta hành sự, bất cứ lúc nào bất cứ nơi nào, đều giống nhau. Cho dù là ở Thanh Vũ Uyên của Cầu Long Tộc các ngươi, ta vẫn giữ thái độ này.</w:t>
      </w:r>
    </w:p>
    <w:p>
      <w:pPr>
        <w:pStyle w:val="BodyText"/>
      </w:pPr>
      <w:r>
        <w:t xml:space="preserve">- Hạ Tử Ngưu, đừng không biết xấu hổ như vậy, ngươi đúng là Thần đạo cường giả của Tù Ngưu Tộc, nhưng Bồ Lao Tộc chúng ta, cũng không sợ ngươi đâu.</w:t>
      </w:r>
    </w:p>
    <w:p>
      <w:pPr>
        <w:pStyle w:val="BodyText"/>
      </w:pPr>
      <w:r>
        <w:t xml:space="preserve">Dịch Khiêm thấy khách nhân của mình bị quấy rầy, một luồng tức giận thốt nhiên phun trào.</w:t>
      </w:r>
    </w:p>
    <w:p>
      <w:pPr>
        <w:pStyle w:val="BodyText"/>
      </w:pPr>
      <w:r>
        <w:t xml:space="preserve">Hạ Tử Ngưu giống như nhìn một kẻ ngớ ngẩn, liếc mắt với Dịch Khiêm, cười nói:</w:t>
      </w:r>
    </w:p>
    <w:p>
      <w:pPr>
        <w:pStyle w:val="BodyText"/>
      </w:pPr>
      <w:r>
        <w:t xml:space="preserve">- Bồ Lao Tộc ngươi có sợ Tù Ngưu Tộc ta không thì ta không biết. Nhưng ta có thể khẳng định chắc chắn, ngươi rất sợ ta.</w:t>
      </w:r>
    </w:p>
    <w:p>
      <w:pPr>
        <w:pStyle w:val="BodyText"/>
      </w:pPr>
      <w:r>
        <w:t xml:space="preserve">Nói xong, cũng không nhìn Dịch Khiêm, mà đưa ánh mắt chuyển về phía Tần Vô Song, có cảm giác hứng thú dò xét.</w:t>
      </w:r>
    </w:p>
    <w:p>
      <w:pPr>
        <w:pStyle w:val="BodyText"/>
      </w:pPr>
      <w:r>
        <w:t xml:space="preserve">Tần Vô Song phảng phất giống như ngoảnh mặt làm ngơ, thưởng thức chén rượu, một tay khác lại nhẹ nhàng vỗ về Ái Ty Mạt, thỉnh thoảng lại gắp thịt cho nó ăn.</w:t>
      </w:r>
    </w:p>
    <w:p>
      <w:pPr>
        <w:pStyle w:val="BodyText"/>
      </w:pPr>
      <w:r>
        <w:t xml:space="preserve">Phảng phất Hạ Tử Ngưu này trong mắt hắn, chỉ giống như không khí.</w:t>
      </w:r>
    </w:p>
    <w:p>
      <w:pPr>
        <w:pStyle w:val="BodyText"/>
      </w:pPr>
      <w:r>
        <w:t xml:space="preserve">- Đúng là một ấu long tốt…</w:t>
      </w:r>
    </w:p>
    <w:p>
      <w:pPr>
        <w:pStyle w:val="BodyText"/>
      </w:pPr>
      <w:r>
        <w:t xml:space="preserve">Hạ Tử Ngưu thanh âm lạnh lùng nói.</w:t>
      </w:r>
    </w:p>
    <w:p>
      <w:pPr>
        <w:pStyle w:val="BodyText"/>
      </w:pPr>
      <w:r>
        <w:t xml:space="preserve">Tần Vô Song lúc này mới nhẹ nhàng ngẩng đầu lên, khóe miệng lộ ra một nụ cười đùa cợt:</w:t>
      </w:r>
    </w:p>
    <w:p>
      <w:pPr>
        <w:pStyle w:val="BodyText"/>
      </w:pPr>
      <w:r>
        <w:t xml:space="preserve">- Các hạ tựa hồ không được hoan nghênh lắm ở đây. Nếu ta là ngươi, thì nên biết thức thời mà đi.</w:t>
      </w:r>
    </w:p>
    <w:p>
      <w:pPr>
        <w:pStyle w:val="BodyText"/>
      </w:pPr>
      <w:r>
        <w:t xml:space="preserve">Hạ Tử Ngưu cười nham hiểm nói:</w:t>
      </w:r>
    </w:p>
    <w:p>
      <w:pPr>
        <w:pStyle w:val="BodyText"/>
      </w:pPr>
      <w:r>
        <w:t xml:space="preserve">- Bọn chúng không đuổi ta đi được, thật ra nếu ngươi đồng ý đem ấu long trong tay ngươi chuyển nhượng cho ta, ta sẽ không nói nhiều, lập tức đi ngay.</w:t>
      </w:r>
    </w:p>
    <w:p>
      <w:pPr>
        <w:pStyle w:val="BodyText"/>
      </w:pPr>
      <w:r>
        <w:t xml:space="preserve">Lời này vừa nói ra, Mễ Già liền kêu lên tại chỗ:</w:t>
      </w:r>
    </w:p>
    <w:p>
      <w:pPr>
        <w:pStyle w:val="BodyText"/>
      </w:pPr>
      <w:r>
        <w:t xml:space="preserve">- Không thể!</w:t>
      </w:r>
    </w:p>
    <w:p>
      <w:pPr>
        <w:pStyle w:val="BodyText"/>
      </w:pPr>
      <w:r>
        <w:t xml:space="preserve">- Chậc chậc, Mễ Già tiểu thư, tựa hồ vẫn là hoàng hoa khuê nữ? Tiểu ấu long này, có lẽ không có quan hệ gì với ngươi. Khẩn trương như vậy làm gì chứ?</w:t>
      </w:r>
    </w:p>
    <w:p>
      <w:pPr>
        <w:pStyle w:val="BodyText"/>
      </w:pPr>
      <w:r>
        <w:t xml:space="preserve">Hạ Tử Ngưu miệng không tích đức, trách cười hỏi.</w:t>
      </w:r>
    </w:p>
    <w:p>
      <w:pPr>
        <w:pStyle w:val="BodyText"/>
      </w:pPr>
      <w:r>
        <w:t xml:space="preserve">Lời này nhất thời như chọc giận Dịch Khiêm, ở trong lòng hắn, Mễ Già chính là nữ thần. Sao có thể dùng ngôn ngữ hạ lưu như vậy để khinh nhờn. Bỗng nhiên đứng dậy, vỗ bàn:</w:t>
      </w:r>
    </w:p>
    <w:p>
      <w:pPr>
        <w:pStyle w:val="BodyText"/>
      </w:pPr>
      <w:r>
        <w:t xml:space="preserve">- Hạ Tử Ngưu, ngươi đừng quá đáng quá như vậy!</w:t>
      </w:r>
    </w:p>
    <w:p>
      <w:pPr>
        <w:pStyle w:val="BodyText"/>
      </w:pPr>
      <w:r>
        <w:t xml:space="preserve">Khóe mắt Hạ Tử Ngưu liếc nhìn hắn, nói qua loa:</w:t>
      </w:r>
    </w:p>
    <w:p>
      <w:pPr>
        <w:pStyle w:val="BodyText"/>
      </w:pPr>
      <w:r>
        <w:t xml:space="preserve">- Ta chính là quá đáng đó. Ta quá đáng hơn trăm năm nay rồi, lẽ nào đến giờ ngươi mới biết sao?</w:t>
      </w:r>
    </w:p>
    <w:p>
      <w:pPr>
        <w:pStyle w:val="BodyText"/>
      </w:pPr>
      <w:r>
        <w:t xml:space="preserve">Con người bá đạo, ngôn ngữ cũng bá đạo, trái lại khiến Dịch Khiêm nhất thời cứng miệng không nói ra lời.</w:t>
      </w:r>
    </w:p>
    <w:p>
      <w:pPr>
        <w:pStyle w:val="BodyText"/>
      </w:pPr>
      <w:r>
        <w:t xml:space="preserve">Mấy tên đồng đảng phe cánh của Dịch Khiêm định đứng ra nói chuyện, nhưng dưới uy áp cường đại của Hạ Tử Ngưu, ngay cả há miệng cũng khó, cổ họng chát đắng, nửa câu cũng không nói nên lời.</w:t>
      </w:r>
    </w:p>
    <w:p>
      <w:pPr>
        <w:pStyle w:val="BodyText"/>
      </w:pPr>
      <w:r>
        <w:t xml:space="preserve">Dịch Khiêm cắn răng, quát:</w:t>
      </w:r>
    </w:p>
    <w:p>
      <w:pPr>
        <w:pStyle w:val="BodyText"/>
      </w:pPr>
      <w:r>
        <w:t xml:space="preserve">- Ta chính là hôm nay mới biết, ngươi ức hiếp khách nhân của ta, Dịch mỗ ta cho dù đánh không lại ngươi, hôm nay nói không được cũng chỉ có thể đánh với ngươi một trận.</w:t>
      </w:r>
    </w:p>
    <w:p>
      <w:pPr>
        <w:pStyle w:val="BodyText"/>
      </w:pPr>
      <w:r>
        <w:t xml:space="preserve">Trong mắt Hạ Tử Ngưu quang mang mãnh liệt chợt lóe, cười lớn ha ha:</w:t>
      </w:r>
    </w:p>
    <w:p>
      <w:pPr>
        <w:pStyle w:val="BodyText"/>
      </w:pPr>
      <w:r>
        <w:t xml:space="preserve">- Ngươi đánh với ta?</w:t>
      </w:r>
    </w:p>
    <w:p>
      <w:pPr>
        <w:pStyle w:val="BodyText"/>
      </w:pPr>
      <w:r>
        <w:t xml:space="preserve">Dịch Khiêm giống như gió xoáy, thoát ra khỏi vị trí, vén tay áo, kêu lên:</w:t>
      </w:r>
    </w:p>
    <w:p>
      <w:pPr>
        <w:pStyle w:val="BodyText"/>
      </w:pPr>
      <w:r>
        <w:t xml:space="preserve">- Ta ở bên ngoài đợi ngươi!</w:t>
      </w:r>
    </w:p>
    <w:p>
      <w:pPr>
        <w:pStyle w:val="BodyText"/>
      </w:pPr>
      <w:r>
        <w:t xml:space="preserve">Đang muốn đi ra, đột nhiên bả vai trùng xuống, lại bị một luồng lực hút mạnh mẽ túm lấy, kéo lại về chỗ ngồi.</w:t>
      </w:r>
    </w:p>
    <w:p>
      <w:pPr>
        <w:pStyle w:val="BodyText"/>
      </w:pPr>
      <w:r>
        <w:t xml:space="preserve">Lông mày Tần Vô Song khẽ nhếch lên:</w:t>
      </w:r>
    </w:p>
    <w:p>
      <w:pPr>
        <w:pStyle w:val="BodyText"/>
      </w:pPr>
      <w:r>
        <w:t xml:space="preserve">- Dịch Khiêm lão đệ, ngươi dễ dàng bị kích động như vậy sao?</w:t>
      </w:r>
    </w:p>
    <w:p>
      <w:pPr>
        <w:pStyle w:val="BodyText"/>
      </w:pPr>
      <w:r>
        <w:t xml:space="preserve">Dịch Khiêm cũng không ngờ, Tần Vô Song lại ra tay lúc này, miệng há to, cũng không biết nói gì.</w:t>
      </w:r>
    </w:p>
    <w:p>
      <w:pPr>
        <w:pStyle w:val="BodyText"/>
      </w:pPr>
      <w:r>
        <w:t xml:space="preserve">Hạ Tử Ngưu nhìn tất cả chuyện này, chậc chậc thở dài:</w:t>
      </w:r>
    </w:p>
    <w:p>
      <w:pPr>
        <w:pStyle w:val="BodyText"/>
      </w:pPr>
      <w:r>
        <w:t xml:space="preserve">- Thật ra có chút bản lĩnh, nhưng mà, tiểu ấu long này, ta vẫn quyết định rồi. Nói đi, muốn thù lao cái gì, nhân lúc trước khi tâm tình hiện tại của ta còn chưa tồi tệ, nói ra đi, ta có thể suy nghĩ thưởng cho ngươi một chút.</w:t>
      </w:r>
    </w:p>
    <w:p>
      <w:pPr>
        <w:pStyle w:val="BodyText"/>
      </w:pPr>
      <w:r>
        <w:t xml:space="preserve">Hạ Tử Ngưu này, hiển nhiên không đem bọn người Tần Vô Song đặt trong mắt, từng lời nói, phảng phất mang theo một loại khẩu khí phán quyết cao cao tại thượng.</w:t>
      </w:r>
    </w:p>
    <w:p>
      <w:pPr>
        <w:pStyle w:val="BodyText"/>
      </w:pPr>
      <w:r>
        <w:t xml:space="preserve">Mễ Già đã ở chung với Ái Ty Mạt rất lâu, đương nhiên không cam lòng cho, kêu lên:</w:t>
      </w:r>
    </w:p>
    <w:p>
      <w:pPr>
        <w:pStyle w:val="BodyText"/>
      </w:pPr>
      <w:r>
        <w:t xml:space="preserve">- Long bảo bảo này, lại không có cảm tình với ngươi, ngươi muốn lấy đi làm cái gì?</w:t>
      </w:r>
    </w:p>
    <w:p>
      <w:pPr>
        <w:pStyle w:val="BodyText"/>
      </w:pPr>
      <w:r>
        <w:t xml:space="preserve">- Cái này không cần các ngươi quan tâm.</w:t>
      </w:r>
    </w:p>
    <w:p>
      <w:pPr>
        <w:pStyle w:val="BodyText"/>
      </w:pPr>
      <w:r>
        <w:t xml:space="preserve">Tần Vô Song cười nhẹ một tiếng, âu yếm sờ sờ vào cái đầu nhỏ của Ái Ty Mạt:</w:t>
      </w:r>
    </w:p>
    <w:p>
      <w:pPr>
        <w:pStyle w:val="BodyText"/>
      </w:pPr>
      <w:r>
        <w:t xml:space="preserve">- Tiểu gia hỏa à tiểu gia hỏa, tư cách của ngươi mặc dù tốt, nhưng trời sinh lại là kẻ chuốc tai họa. Vừa mới sinh ra không bao lâu, đã chọc vào mắt ngươi ta, sau này còn thế nào nữa chứ? Nhưng mà, một khi ngươi đã kêu ta một tiếng ba ba, thử hỏi, kẻ làm cha như ta sao có thể đem con gái của mình chuyển nhượng cho người khác được? Huống hồ, còn là người khiến người ta chán ghét như vậy.</w:t>
      </w:r>
    </w:p>
    <w:p>
      <w:pPr>
        <w:pStyle w:val="BodyText"/>
      </w:pPr>
      <w:r>
        <w:t xml:space="preserve">Sắc mặt Hạ Tử Ngưu bỗng nhiên biến đổi, khói mù lập tức tụ lại trên mặt hắn, cười u ám.</w:t>
      </w:r>
    </w:p>
    <w:p>
      <w:pPr>
        <w:pStyle w:val="BodyText"/>
      </w:pPr>
      <w:r>
        <w:t xml:space="preserve">- Xem ra, hiện giờ thật sự là những ngày tháng không giống với ngày xưa. Tất cả mọi người đều có một phần kiêu ngạo không biết trời cao đất dày.</w:t>
      </w:r>
    </w:p>
    <w:p>
      <w:pPr>
        <w:pStyle w:val="BodyText"/>
      </w:pPr>
      <w:r>
        <w:t xml:space="preserve">Hạ Tử Ngưu cười lạnh liên tục, khẩu khí đột nhiên biến chuyển:</w:t>
      </w:r>
    </w:p>
    <w:p>
      <w:pPr>
        <w:pStyle w:val="BodyText"/>
      </w:pPr>
      <w:r>
        <w:t xml:space="preserve">- Nghe cho rõ đây, tính nhẫn nại của ta đã tiêu hao hết rồi, ấu long này ra đã quyết định rồi. Hơn nữa, cơ hội tốt nhất cho các ngươi tìm thù lao, cũng bị các ngươi phung phí mất rồi.</w:t>
      </w:r>
    </w:p>
    <w:p>
      <w:pPr>
        <w:pStyle w:val="BodyText"/>
      </w:pPr>
      <w:r>
        <w:t xml:space="preserve">Tần Vô Song dùng một loại nhãn thần giống như nhìn kẻ ngu ngốc, đột nhiên giương mắt nhìn Hạ Tử Ngưu, cười lạnh hỏi:</w:t>
      </w:r>
    </w:p>
    <w:p>
      <w:pPr>
        <w:pStyle w:val="BodyText"/>
      </w:pPr>
      <w:r>
        <w:t xml:space="preserve">- Các hạ, tự quyết định như vậy là có ý tứ gì? Tù Ngưu Tộc, nghe ra là tên tuổi rất lớn. Ngươi thử nói xem, nếu ta không đồng ý, vậy ngươi sẽ làm gì?</w:t>
      </w:r>
    </w:p>
    <w:p>
      <w:pPr>
        <w:pStyle w:val="BodyText"/>
      </w:pPr>
      <w:r>
        <w:t xml:space="preserve">- Ngươi cảm thấy, ngươi có tư cách không đồng ý sao?</w:t>
      </w:r>
    </w:p>
    <w:p>
      <w:pPr>
        <w:pStyle w:val="BodyText"/>
      </w:pPr>
      <w:r>
        <w:t xml:space="preserve">Trên mặt Hạ Tử Ngưu tràn ngập màn sương lạnh, trong khẩu khí lộ vẻ khinh miệt.</w:t>
      </w:r>
    </w:p>
    <w:p>
      <w:pPr>
        <w:pStyle w:val="Compact"/>
      </w:pPr>
      <w:r>
        <w:t xml:space="preserve">Ủng hộ chỉ với 1 click và 5s ! (adf.ly/4EmoB)</w:t>
      </w:r>
      <w:r>
        <w:br w:type="textWrapping"/>
      </w:r>
      <w:r>
        <w:br w:type="textWrapping"/>
      </w:r>
    </w:p>
    <w:p>
      <w:pPr>
        <w:pStyle w:val="Heading2"/>
      </w:pPr>
      <w:bookmarkStart w:id="790" w:name="chương-768"/>
      <w:bookmarkEnd w:id="790"/>
      <w:r>
        <w:t xml:space="preserve">768. Chương 76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68: Xung đột bùng nổ.</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Mễ Già là người đầu tiên không chịu được khẩu khí cuồng ngạo này của Hạ Tử Ngưu, nắm tay lại, trường tiên đã nắm trên tay, một đạo quang mang đỏ đậm vô cùng chói mắt, nhẹ nhàng rung lên, đã phát ra từng luồng sóng gợn Thần đạo cường đại dập dờn. Cắn răng nói:</w:t>
      </w:r>
    </w:p>
    <w:p>
      <w:pPr>
        <w:pStyle w:val="BodyText"/>
      </w:pPr>
      <w:r>
        <w:t xml:space="preserve">- Hạ Tử Ngưu, ta phải kiểm tra ngươi trước!</w:t>
      </w:r>
    </w:p>
    <w:p>
      <w:pPr>
        <w:pStyle w:val="BodyText"/>
      </w:pPr>
      <w:r>
        <w:t xml:space="preserve">- Ngươi?</w:t>
      </w:r>
    </w:p>
    <w:p>
      <w:pPr>
        <w:pStyle w:val="BodyText"/>
      </w:pPr>
      <w:r>
        <w:t xml:space="preserve">Mí mắt của Hạ Tử Ngưu cũng chưa động chút nào:</w:t>
      </w:r>
    </w:p>
    <w:p>
      <w:pPr>
        <w:pStyle w:val="BodyText"/>
      </w:pPr>
      <w:r>
        <w:t xml:space="preserve">- Mễ Già tiểu thư, mặc dù ta không có cảm giác gì với Cầu Long Tộc, nhưng dưới loại trường hợp này, cũng không muốn người khác nói ta ức hiếp một mụ đàn bà.</w:t>
      </w:r>
    </w:p>
    <w:p>
      <w:pPr>
        <w:pStyle w:val="BodyText"/>
      </w:pPr>
      <w:r>
        <w:t xml:space="preserve">Mễ Già vừa nghe từ ‘mụ đàn bà’, thốt nhiên giận dữ:</w:t>
      </w:r>
    </w:p>
    <w:p>
      <w:pPr>
        <w:pStyle w:val="BodyText"/>
      </w:pPr>
      <w:r>
        <w:t xml:space="preserve">- Đàn bà thì làm sao? Xem chiêu!</w:t>
      </w:r>
    </w:p>
    <w:p>
      <w:pPr>
        <w:pStyle w:val="BodyText"/>
      </w:pPr>
      <w:r>
        <w:t xml:space="preserve">Mễ Già tính cách nhanh nhẹn dũng mãnh, nói đánh liền đánh, cũng không hề khách khí. Trường tiên cuốn lại, từng luồng quang mang màu đỏ, ngưng tụ bám lại trên trường tiên, giống như điện mang hồng sắc đang bay múa. Tùy ý cuốn lại, quấn vào trước cổ của Hạ Tử Ngưu.</w:t>
      </w:r>
    </w:p>
    <w:p>
      <w:pPr>
        <w:pStyle w:val="BodyText"/>
      </w:pPr>
      <w:r>
        <w:t xml:space="preserve">Mí mắt Hạ Tử Ngưu cuối cùng cũng khẽ nhảy lên một cái, trên khóe miệng hiện ra một nụ cười cân nhắc, bàn tay nhẹ nhàng nhấc lên, cổ tay chủ động quấn lấy trường tiên của Mễ Già.</w:t>
      </w:r>
    </w:p>
    <w:p>
      <w:pPr>
        <w:pStyle w:val="BodyText"/>
      </w:pPr>
      <w:r>
        <w:t xml:space="preserve">Hồng quang nổi lên, quang mang trên cánh tay của Hạ Tử Ngưu đại phát mãnh liệt, nhất thời bị quấn lấy mấy vòng.</w:t>
      </w:r>
    </w:p>
    <w:p>
      <w:pPr>
        <w:pStyle w:val="BodyText"/>
      </w:pPr>
      <w:r>
        <w:t xml:space="preserve">Hạ Tử Ngưu giống như cười chế nhạo nhìn Mễ Già:</w:t>
      </w:r>
    </w:p>
    <w:p>
      <w:pPr>
        <w:pStyle w:val="BodyText"/>
      </w:pPr>
      <w:r>
        <w:t xml:space="preserve">- Mễ Già tiểu thư, thật sự muốn động thủ, ngươi vẫn còn kém rất xa.</w:t>
      </w:r>
    </w:p>
    <w:p>
      <w:pPr>
        <w:pStyle w:val="BodyText"/>
      </w:pPr>
      <w:r>
        <w:t xml:space="preserve">Đầu ngón tay của tay trái nhẹ nhàng điểm lên trường tiên đó, một luồng sức mạnh Thần đạo cường đại, nhất thời giống như thủy triều bơm vào, đi qua trường tiên trực tiếp phun về phía Mễ Già.</w:t>
      </w:r>
    </w:p>
    <w:p>
      <w:pPr>
        <w:pStyle w:val="BodyText"/>
      </w:pPr>
      <w:r>
        <w:t xml:space="preserve">Mễ Già chỉ cảm thấy toàn thân giống như bị điện giật, sắc mặt liên tục biến hóa. Cắn răng, lại một lần nữa thúc giục khí thế, kéo dài không ngừng chuyển vận tới, dĩ nhiên muốn liều mạng với Hạ Tử Ngưu.</w:t>
      </w:r>
    </w:p>
    <w:p>
      <w:pPr>
        <w:pStyle w:val="BodyText"/>
      </w:pPr>
      <w:r>
        <w:t xml:space="preserve">Tần Vô Song thân ảnh nhoáng lên, đã phóng đến bên cạnh Mễ Già.</w:t>
      </w:r>
    </w:p>
    <w:p>
      <w:pPr>
        <w:pStyle w:val="BodyText"/>
      </w:pPr>
      <w:r>
        <w:t xml:space="preserve">Mễ Già này mặc dù điên điên khùng khùng, thích tìm phiền toái, nhưng bất luận nói thế nào, đều là người cùng đường. Tần Vô Song đương nhiên nhìn ra, Mễ Già không phải là đối thủ của Hạ Tử Ngưu. Phóng đến trước mặt Mễ Già, thấp giọng quát:</w:t>
      </w:r>
    </w:p>
    <w:p>
      <w:pPr>
        <w:pStyle w:val="BodyText"/>
      </w:pPr>
      <w:r>
        <w:t xml:space="preserve">- Buông tay!</w:t>
      </w:r>
    </w:p>
    <w:p>
      <w:pPr>
        <w:pStyle w:val="BodyText"/>
      </w:pPr>
      <w:r>
        <w:t xml:space="preserve">Tay phải nắm lại, đã túm trường tiên của Mễ Già trên tay. Hạ Tử Ngưu vốn đang có mấy phần thương hoa tiếc ngọc. Nhìn thấy Tần Vô Song ra tay, giống như đúng với ý nguyện. Sức mạnh liên tục thúc giục, giống như đầu sóng liên tiếp phun tới.</w:t>
      </w:r>
    </w:p>
    <w:p>
      <w:pPr>
        <w:pStyle w:val="BodyText"/>
      </w:pPr>
      <w:r>
        <w:t xml:space="preserve">Tần Vô Song biểu tình hờ hững, giống như một chiếc giếng cổ trên mặt không có một chút gợn sóng, khởi động Bắc Minh Đại Pháp, hấp thu.</w:t>
      </w:r>
    </w:p>
    <w:p>
      <w:pPr>
        <w:pStyle w:val="BodyText"/>
      </w:pPr>
      <w:r>
        <w:t xml:space="preserve">Một đạo, hai đạo, ba đạo…</w:t>
      </w:r>
    </w:p>
    <w:p>
      <w:pPr>
        <w:pStyle w:val="BodyText"/>
      </w:pPr>
      <w:r>
        <w:t xml:space="preserve">Luồng sức mạnh điên cuồng phun ra, đến gần bàn tay của Tần Vô Song, liền lập tức giống như dã thú bị thu phục, ngoan ngoãn, giống như theo trật tự xếp hàng, trước sau bị Tần Vô Song hấp thu vào bên trong đan điền.</w:t>
      </w:r>
    </w:p>
    <w:p>
      <w:pPr>
        <w:pStyle w:val="BodyText"/>
      </w:pPr>
      <w:r>
        <w:t xml:space="preserve">Hít một hơi, Tần Vô Song cũng âm thầm nghiêm nghị:</w:t>
      </w:r>
    </w:p>
    <w:p>
      <w:pPr>
        <w:pStyle w:val="BodyText"/>
      </w:pPr>
      <w:r>
        <w:t xml:space="preserve">- Hạ Tử Ngưu này, quả nhiên Thần đạo còn mạnh hơn Giao Long Tộc kia, chỉ sợ chí ít có thực lực Ngưng Thần Đạo sáu kiếp đến tám kiếp, quả nhiên không giống với Ngưng Thần Đạo ba bốn kiếp.</w:t>
      </w:r>
    </w:p>
    <w:p>
      <w:pPr>
        <w:pStyle w:val="BodyText"/>
      </w:pPr>
      <w:r>
        <w:t xml:space="preserve">Nhưng mà, sức mạnh Thần đạo của Ngưng Thần Đạo, cho dù mãnh liệt, Tần Vô Song vẫn như cũ có thể cười nói tự nhiên tiếp nhận lấy.</w:t>
      </w:r>
    </w:p>
    <w:p>
      <w:pPr>
        <w:pStyle w:val="BodyText"/>
      </w:pPr>
      <w:r>
        <w:t xml:space="preserve">Trên thực tế, Tần Vô Song không những không có một tia cảm giác không hợp nào, ngược lại mơ hồ cảm thấy vô cùng hưởng thụ. Loại sức mạnh Thần đạo này, đầy đủ nhất, khiến đan điền của hắn cảm nhận được một loại cảm giác vô cùng sung sướng.</w:t>
      </w:r>
    </w:p>
    <w:p>
      <w:pPr>
        <w:pStyle w:val="BodyText"/>
      </w:pPr>
      <w:r>
        <w:t xml:space="preserve">Hạ Tử Ngưu lúc đầu nhìn Tần Vô Song, vẫn luôn cho rằng hắn là Thông Huyền Cảnh đỉnh phong. Không ngờ thúc giục mấy luồng sức mạnh Thần đạo tới, lại có thể giống như đá chìm đáy biển.</w:t>
      </w:r>
    </w:p>
    <w:p>
      <w:pPr>
        <w:pStyle w:val="BodyText"/>
      </w:pPr>
      <w:r>
        <w:t xml:space="preserve">Sắc mặt khẽ biến đổi, Hạ Tử Ngưu mơ hồ ý thức được, người trẻ tuổi ung dung bình thản đang đứng trước mặt hắn, còn lợi hại hơn hắn tưởng tượng rất nhiều,</w:t>
      </w:r>
    </w:p>
    <w:p>
      <w:pPr>
        <w:pStyle w:val="BodyText"/>
      </w:pPr>
      <w:r>
        <w:t xml:space="preserve">- Tiểu tử, sử dụng thủ đoạn gì vậy?</w:t>
      </w:r>
    </w:p>
    <w:p>
      <w:pPr>
        <w:pStyle w:val="BodyText"/>
      </w:pPr>
      <w:r>
        <w:t xml:space="preserve">Hạ Tử Ngưu quát lớn một tiếng, cổ tay rung lên, trực tiếp đánh văng trường tiên ra.</w:t>
      </w:r>
    </w:p>
    <w:p>
      <w:pPr>
        <w:pStyle w:val="BodyText"/>
      </w:pPr>
      <w:r>
        <w:t xml:space="preserve">Tần Vô Song thầm kêu đáng tiếc, hắn thật ra hy vọng Hạ Tử Ngưu này cậy mạnh, kiên trì thêm một chút. Nhưng Hạ Tử Ngưu đương nhiên vô cùng bén nhạy, chịu một chút mờ ám, lập tức buông tay.</w:t>
      </w:r>
    </w:p>
    <w:p>
      <w:pPr>
        <w:pStyle w:val="BodyText"/>
      </w:pPr>
      <w:r>
        <w:t xml:space="preserve">Với năng lực cường đại của Hạ Tử Ngưu, Tần Vô Song muốn dùng Bắc Minh Đại Pháp lập tức khóa chết đối phương, hiển nhiên là không có nhiều khả năng lắm.</w:t>
      </w:r>
    </w:p>
    <w:p>
      <w:pPr>
        <w:pStyle w:val="BodyText"/>
      </w:pPr>
      <w:r>
        <w:t xml:space="preserve">Tần Vô Song trường tiên thuận thế kéo, thần lực dồn vào toàn bộ cây trường tiên, giống như một cây trường côn, trực tiếp đánh xuống đầu Hạ Tử Ngưu.</w:t>
      </w:r>
    </w:p>
    <w:p>
      <w:pPr>
        <w:pStyle w:val="BodyText"/>
      </w:pPr>
      <w:r>
        <w:t xml:space="preserve">Hạ Tử Ngưu hừ nhẹ một tiếng, trong tay áo hào quang lướt qua, một đạo quang nhận bị cản lại trên đỉnh đầu, phát ra tiếng vang kim chúc thảm thiết.</w:t>
      </w:r>
    </w:p>
    <w:p>
      <w:pPr>
        <w:pStyle w:val="BodyText"/>
      </w:pPr>
      <w:r>
        <w:t xml:space="preserve">Hào quang bốn phía, bắn ra vô số mảnh vụn, từng vòng từng vòng khuếch tán ra ngoài. Dẫn tới xung quanh một vùng kinh hô, các thực khách đều vội vàng né tránh.</w:t>
      </w:r>
    </w:p>
    <w:p>
      <w:pPr>
        <w:pStyle w:val="BodyText"/>
      </w:pPr>
      <w:r>
        <w:t xml:space="preserve">Tần Vô Song không đợi chiêu thức dùng hết, thân thể đã tà tà lao ra ngoài tửu lâu, thanh âm du dương truyền vào:</w:t>
      </w:r>
    </w:p>
    <w:p>
      <w:pPr>
        <w:pStyle w:val="BodyText"/>
      </w:pPr>
      <w:r>
        <w:t xml:space="preserve">- Hạ Tử Ngưu, muốn ấu long của ta, có gan thì ra đây!</w:t>
      </w:r>
    </w:p>
    <w:p>
      <w:pPr>
        <w:pStyle w:val="BodyText"/>
      </w:pPr>
      <w:r>
        <w:t xml:space="preserve">Hạ Tử Ngưu cười gằn một tiếng, không thèm nhìn Mễ Già và Dịch Khiêm, thân ảnh nhoáng lên, liền đuổi theo ra bên ngoài.</w:t>
      </w:r>
    </w:p>
    <w:p>
      <w:pPr>
        <w:pStyle w:val="BodyText"/>
      </w:pPr>
      <w:r>
        <w:t xml:space="preserve">Dịch Khiêm cực kỳ lo lắng, hỏi:</w:t>
      </w:r>
    </w:p>
    <w:p>
      <w:pPr>
        <w:pStyle w:val="BodyText"/>
      </w:pPr>
      <w:r>
        <w:t xml:space="preserve">- Mễ Già tiểu thư, chúng ta đi chứ?</w:t>
      </w:r>
    </w:p>
    <w:p>
      <w:pPr>
        <w:pStyle w:val="BodyText"/>
      </w:pPr>
      <w:r>
        <w:t xml:space="preserve">Mễ Già xua xua tay, đột nhiên giống như nhớ ra gì đó:</w:t>
      </w:r>
    </w:p>
    <w:p>
      <w:pPr>
        <w:pStyle w:val="BodyText"/>
      </w:pPr>
      <w:r>
        <w:t xml:space="preserve">- Đúng rồi, Dịch Khiêm, ngươi tới Nhai Tí Long Thành làm cái gì?</w:t>
      </w:r>
    </w:p>
    <w:p>
      <w:pPr>
        <w:pStyle w:val="BodyText"/>
      </w:pPr>
      <w:r>
        <w:t xml:space="preserve">Dịch Khiêm gãi gãi đầu, cười mỉa nói:</w:t>
      </w:r>
    </w:p>
    <w:p>
      <w:pPr>
        <w:pStyle w:val="BodyText"/>
      </w:pPr>
      <w:r>
        <w:t xml:space="preserve">- Đệ tử của Long Tộc hiện tại, rất nhiều người đều rời khỏi các lãnh địa, hướng về Đông Chi Cực Địa mà đi. Ta cũng chính là muốn tới góp vui mà thôi.</w:t>
      </w:r>
    </w:p>
    <w:p>
      <w:pPr>
        <w:pStyle w:val="BodyText"/>
      </w:pPr>
      <w:r>
        <w:t xml:space="preserve">- Nói như vậy ngươi chỉ là đi ngang qua đây?</w:t>
      </w:r>
    </w:p>
    <w:p>
      <w:pPr>
        <w:pStyle w:val="BodyText"/>
      </w:pPr>
      <w:r>
        <w:t xml:space="preserve">- Đúng vậy, Mễ Già tiểu thư cũng vậy sao?</w:t>
      </w:r>
    </w:p>
    <w:p>
      <w:pPr>
        <w:pStyle w:val="BodyText"/>
      </w:pPr>
      <w:r>
        <w:t xml:space="preserve">Dịch Khiêm hỏi.</w:t>
      </w:r>
    </w:p>
    <w:p>
      <w:pPr>
        <w:pStyle w:val="BodyText"/>
      </w:pPr>
      <w:r>
        <w:t xml:space="preserve">- Có tin tức gì mới nhất không?</w:t>
      </w:r>
    </w:p>
    <w:p>
      <w:pPr>
        <w:pStyle w:val="BodyText"/>
      </w:pPr>
      <w:r>
        <w:t xml:space="preserve">Mễ Già cau mày hỏi.</w:t>
      </w:r>
    </w:p>
    <w:p>
      <w:pPr>
        <w:pStyle w:val="BodyText"/>
      </w:pPr>
      <w:r>
        <w:t xml:space="preserve">- Hiện tại các thủ lãnh của Long Tộc, cũng đều ở Nhất Phẩm Long Cung. Đông Chi Cực Địa, hiện tại có lẽ không còn bao nhiêu người. Ta bởi vì ở tương đối gần, cũng mới tới được đây.</w:t>
      </w:r>
    </w:p>
    <w:p>
      <w:pPr>
        <w:pStyle w:val="BodyText"/>
      </w:pPr>
      <w:r>
        <w:t xml:space="preserve">- Có tin tức của Kim Ô Thú không?</w:t>
      </w:r>
    </w:p>
    <w:p>
      <w:pPr>
        <w:pStyle w:val="BodyText"/>
      </w:pPr>
      <w:r>
        <w:t xml:space="preserve">Sắc mặt Dịch Khiêm khẽ biến đổi, cười khổ nói:</w:t>
      </w:r>
    </w:p>
    <w:p>
      <w:pPr>
        <w:pStyle w:val="BodyText"/>
      </w:pPr>
      <w:r>
        <w:t xml:space="preserve">- Chuyện này khẳng định là không có. Ai có tin tức của Kim Ô Thú, chỉ sợ cũng không thể còn sống mà mang đi.</w:t>
      </w:r>
    </w:p>
    <w:p>
      <w:pPr>
        <w:pStyle w:val="BodyText"/>
      </w:pPr>
      <w:r>
        <w:t xml:space="preserve">- Đúng rồi, Mễ Già tiểu thư, vị huynh đài đó rút cuộc là ai, Hạ Tử Ngưu có mấy bằng hữu ở Nhai Tí Tộc. Thất Sát Uyên và Ác Linh Uyên lâu nay vẫn có tình giao hảo rất tốt. Ta sợ rất bất lợi cho hắn.</w:t>
      </w:r>
    </w:p>
    <w:p>
      <w:pPr>
        <w:pStyle w:val="BodyText"/>
      </w:pPr>
      <w:r>
        <w:t xml:space="preserve">Mễ Già hừ lạnh một tiếng:</w:t>
      </w:r>
    </w:p>
    <w:p>
      <w:pPr>
        <w:pStyle w:val="BodyText"/>
      </w:pPr>
      <w:r>
        <w:t xml:space="preserve">- Hạ Tử Ngưu chính là tự tìm cái chết cho mình. Thôi, nếu ngươi không muốn tìm phiền phức, cũng nhanh chóng rời khỏi Nhai Tí Long Thành đi.</w:t>
      </w:r>
    </w:p>
    <w:p>
      <w:pPr>
        <w:pStyle w:val="BodyText"/>
      </w:pPr>
      <w:r>
        <w:t xml:space="preserve">Nói xong, Mễ Già cũng giống như một luồng gió xoáy, phi thân vọt đi.</w:t>
      </w:r>
    </w:p>
    <w:p>
      <w:pPr>
        <w:pStyle w:val="BodyText"/>
      </w:pPr>
      <w:r>
        <w:t xml:space="preserve">Dịch Khiêm ngây người một lát, lẩm bẩm nói:</w:t>
      </w:r>
    </w:p>
    <w:p>
      <w:pPr>
        <w:pStyle w:val="BodyText"/>
      </w:pPr>
      <w:r>
        <w:t xml:space="preserve">- Mễ Già tiểu thư lại có thể quan tâm đến ta, kêu ta rời khỏi Nhai Tí Long Thành. Ta không thể phụ hảo ý của nàng được.</w:t>
      </w:r>
    </w:p>
    <w:p>
      <w:pPr>
        <w:pStyle w:val="BodyText"/>
      </w:pPr>
      <w:r>
        <w:t xml:space="preserve">Nghĩ đến đây, Dịch Khiêm xốc lại tinh thần, mừng khấp khởi như trút được nợ, lại vô cùng nghe lời hướng ra ngoài Nhai Tí Long Thành chạy đi.</w:t>
      </w:r>
    </w:p>
    <w:p>
      <w:pPr>
        <w:pStyle w:val="BodyText"/>
      </w:pPr>
      <w:r>
        <w:t xml:space="preserve">Mễ Già thật ra không lo lắng Tần Vô Song rời đi trước, nàng tự có bí thuật có thể truy tìm dấu vết của Tần Vô Song. Sau khi rời khỏi Nhai Tí Long Thành, tốc độ của Mễ Già cũng nhanh hơn rất nhiều.</w:t>
      </w:r>
    </w:p>
    <w:p>
      <w:pPr>
        <w:pStyle w:val="BodyText"/>
      </w:pPr>
      <w:r>
        <w:t xml:space="preserve">Nhưng mặc dù như vậy, vẫn không cách nào rút ngắn được khoảng cách với bọn Tần Vô Song. Còn Hạ Tử Ngưu, trái lại cũng rất giỏi, mặt dày mày dạn, cũng vô cùng cố chấp, truy đuổi không tha, giống như dính thuốc dán sau lưng vậy.</w:t>
      </w:r>
    </w:p>
    <w:p>
      <w:pPr>
        <w:pStyle w:val="BodyText"/>
      </w:pPr>
      <w:r>
        <w:t xml:space="preserve">Mễ Già mặc dù biết Hạ Tử Ngưu thủ đoạn cao cường, nhưng sự nghịch thiên của Tần Vô Song, nàng cũng đã từng lĩnh giáo qua. Vì vậy trái lại không hề lo lắng. Chỉ cần Tần Vô Song không rơi vào vòng vây, nàng căn bản không cần phải lo lắng.</w:t>
      </w:r>
    </w:p>
    <w:p>
      <w:pPr>
        <w:pStyle w:val="BodyText"/>
      </w:pPr>
      <w:r>
        <w:t xml:space="preserve">- Tên khốn khiếp Hạ Tử Ngưu này, đừng chết quá sớm đấy!</w:t>
      </w:r>
    </w:p>
    <w:p>
      <w:pPr>
        <w:pStyle w:val="BodyText"/>
      </w:pPr>
      <w:r>
        <w:t xml:space="preserve">Mễ Già căm giận mắng.</w:t>
      </w:r>
    </w:p>
    <w:p>
      <w:pPr>
        <w:pStyle w:val="BodyText"/>
      </w:pPr>
      <w:r>
        <w:t xml:space="preserve">o0o</w:t>
      </w:r>
    </w:p>
    <w:p>
      <w:pPr>
        <w:pStyle w:val="BodyText"/>
      </w:pPr>
      <w:r>
        <w:t xml:space="preserve">Lại nói đến Tần Vô Song, dẫn dụ Hạ Tử Ngưu, một đường bay ra khỏi Nhai Tí Long Thành, hướng về phía Đông mà đi. Lãnh địa của Thất Sát Uyên có bốn năm mươi vạn dặm, thẳng tắp phi hành, rời khỏi lãnh địa của Thất Sát Uyên, chí ít cũng có khoảng cách mười vạn dặm.</w:t>
      </w:r>
    </w:p>
    <w:p>
      <w:pPr>
        <w:pStyle w:val="BodyText"/>
      </w:pPr>
      <w:r>
        <w:t xml:space="preserve">Cứ đuổi theo cho đến khi chạng vạng tiến đến, Tần Vô Song mới cố ý giảm xuống một chút tốc độ. Hắn biết, ở đây đã đến bên cạnh lãnh địa của Thất Sát Uyên rồi.</w:t>
      </w:r>
    </w:p>
    <w:p>
      <w:pPr>
        <w:pStyle w:val="BodyText"/>
      </w:pPr>
      <w:r>
        <w:t xml:space="preserve">Mà cách Ác Linh Uyên, lại càng xa hơn. Chỉ cần cách Thất Sát Uyên và Ác Linh Uyên, Hạ Tử Ngưu này, trong thời gian ngắn không thể toát ra được sự giúp đỡ nghịch thiên.</w:t>
      </w:r>
    </w:p>
    <w:p>
      <w:pPr>
        <w:pStyle w:val="BodyText"/>
      </w:pPr>
      <w:r>
        <w:t xml:space="preserve">Hạ Tử Ngưu cũng âm thầm giật mình, hắn vốn tưởng rằng, truy sát một cường giả dưới Thần đạo, tựa hồ là chuyện không tổn hao một chút sức lực nào, kết quả phát hiện, tất cả đều là ý thức chủ quan của hắn. Truy đuổi một ngày, khiến hắn hoàn toàn lĩnh hội được, cái gì gọi là đối thủ khó chơi.</w:t>
      </w:r>
    </w:p>
    <w:p>
      <w:pPr>
        <w:pStyle w:val="BodyText"/>
      </w:pPr>
      <w:r>
        <w:t xml:space="preserve">Trong lòng Hạ Tử Ngưu cũng thầm cảm thấy kỳ quái:</w:t>
      </w:r>
    </w:p>
    <w:p>
      <w:pPr>
        <w:pStyle w:val="BodyText"/>
      </w:pPr>
      <w:r>
        <w:t xml:space="preserve">- Vô Tận Đông Hải ta, từ lúc nào lại toát ra một tên biến thái như vậy? Lẽ nào là đệ tử Đồ Đằng Tộc?</w:t>
      </w:r>
    </w:p>
    <w:p>
      <w:pPr>
        <w:pStyle w:val="BodyText"/>
      </w:pPr>
      <w:r>
        <w:t xml:space="preserve">Nghĩ đến đây, trên lưng Hạ Tử Ngưu toát một trận mồ hôi lạnh, nhưng lập tức lại phủ nhận ý nghĩ này của mình:</w:t>
      </w:r>
    </w:p>
    <w:p>
      <w:pPr>
        <w:pStyle w:val="BodyText"/>
      </w:pPr>
      <w:r>
        <w:t xml:space="preserve">- Đệ tử Đồ Đằng Tộc, không thể ở cùng với loại tiện nhân như Mễ Già được. Hơn nữa, đệ tử Đồ Đằng Tộc căn bản không cần động thủ với ta, trực tiếp bày ra thân phận, chứ đâu cần làm như vậy?</w:t>
      </w:r>
    </w:p>
    <w:p>
      <w:pPr>
        <w:pStyle w:val="BodyText"/>
      </w:pPr>
      <w:r>
        <w:t xml:space="preserve">Giữa lúc đang suy nghĩ, ý niệm đột nhiên vừa chuyển:</w:t>
      </w:r>
    </w:p>
    <w:p>
      <w:pPr>
        <w:pStyle w:val="BodyText"/>
      </w:pPr>
      <w:r>
        <w:t xml:space="preserve">- Một hồi trước, Giao Long, Ứng Long và Ly Long Tộc đã có năm vị cường giả mất tích. Theo thời gian suy tính ra, tựa hồ vừa lúc tiếp cận. Năm tên gia hỏa đó, nghe nói đều vì đệ tử Tần gia của Hiên Viên Khâu mà đi. Sự tồn tại có thể giết chết năm tên Thần đạo cường giả, là người thế nào chứ? Có phải có liên quan đến tên gia hỏa này không? Tên này, trên người mơ hồ có Long Tức dao động, rút cuộc có phải là đệ tử Long Tộc ta không?</w:t>
      </w:r>
    </w:p>
    <w:p>
      <w:pPr>
        <w:pStyle w:val="BodyText"/>
      </w:pPr>
      <w:r>
        <w:t xml:space="preserve">Trong đầu Hạ Tử Ngưu ý niệm không ngừng biến chuyển, lại không ngừng tìm ra manh mối rõ ràng. Nhưng hắn mơ hồ cảm nhận được, lai lịch của người này, có lẽ không nhỏ, bằng không, sẽ không nhạy cảm với thân phận như vậy, không chịu nói ra.</w:t>
      </w:r>
    </w:p>
    <w:p>
      <w:pPr>
        <w:pStyle w:val="BodyText"/>
      </w:pPr>
      <w:r>
        <w:t xml:space="preserve">Đang suy nghĩ, Ngọc bài Truyền thức của Hạ Tử Ngưu đột nhiên dao động, vội vàng khởi động.</w:t>
      </w:r>
    </w:p>
    <w:p>
      <w:pPr>
        <w:pStyle w:val="BodyText"/>
      </w:pPr>
      <w:r>
        <w:t xml:space="preserve">- Tử Ngưu, gặp phải phiền phức sao?</w:t>
      </w:r>
    </w:p>
    <w:p>
      <w:pPr>
        <w:pStyle w:val="BodyText"/>
      </w:pPr>
      <w:r>
        <w:t xml:space="preserve">Ngươi nói chuyện là Thần đạo cường giả đến từ Nhai Tí Tộc, chính là cao thủ có kết giao sâu đậm với Hạ Tử Ngưu.</w:t>
      </w:r>
    </w:p>
    <w:p>
      <w:pPr>
        <w:pStyle w:val="BodyText"/>
      </w:pPr>
      <w:r>
        <w:t xml:space="preserve">- Đúng vậy, Thúc Nha, ngươi đang ở đâu, có mời được mấy đồng bạn ra đây không. Cứ hướng về phía Đông mà đuổi tới. Ta phát hiện một tiểu tử, vô cùng cổ quái. Ta hoài nghi, hắn chính là tên gia hỏa từ Hiên Viên Khâu trốn tới.</w:t>
      </w:r>
    </w:p>
    <w:p>
      <w:pPr>
        <w:pStyle w:val="BodyText"/>
      </w:pPr>
      <w:r>
        <w:t xml:space="preserve">- Tên gia hỏa từ Hiên Viên Khâu trốn tới, ngươi nói là đệ tử trẻ tuổi Tần gia, Tần Vô Song sao?</w:t>
      </w:r>
    </w:p>
    <w:p>
      <w:pPr>
        <w:pStyle w:val="BodyText"/>
      </w:pPr>
      <w:r>
        <w:t xml:space="preserve">Đối phương ngạc nhiên hỏi.</w:t>
      </w:r>
    </w:p>
    <w:p>
      <w:pPr>
        <w:pStyle w:val="BodyText"/>
      </w:pPr>
      <w:r>
        <w:t xml:space="preserve">- Tạm thời còn chưa thể xác định, nhưng ta luôn cảm thấy, hắn không phải là đệ tử Long Tộc ta. Thúc Nha, bất kệ có phải hay không, xung quanh đều muốn tới Đông Chi Cực Địa, ngươi mau mau đến đi. Nếu thực sự là tiểu tử kia, chúng ta hợp lực bắt lại, cướp lấy Thần Tú Cung, mới là việc chính.</w:t>
      </w:r>
    </w:p>
    <w:p>
      <w:pPr>
        <w:pStyle w:val="BodyText"/>
      </w:pPr>
      <w:r>
        <w:t xml:space="preserve">- Cướp lấy Thần Tú Cung?</w:t>
      </w:r>
    </w:p>
    <w:p>
      <w:pPr>
        <w:pStyle w:val="BodyText"/>
      </w:pPr>
      <w:r>
        <w:t xml:space="preserve">Khẩu khí của đối phương nhất thời phức tạp lên, do dự một lát, nói:</w:t>
      </w:r>
    </w:p>
    <w:p>
      <w:pPr>
        <w:pStyle w:val="BodyText"/>
      </w:pPr>
      <w:r>
        <w:t xml:space="preserve">- Được, ngươi thử kéo chân hắn, ta liền dẫn người đi.</w:t>
      </w:r>
    </w:p>
    <w:p>
      <w:pPr>
        <w:pStyle w:val="BodyText"/>
      </w:pPr>
      <w:r>
        <w:t xml:space="preserve">- Nhớ là phải nhanh lên một chút!</w:t>
      </w:r>
    </w:p>
    <w:p>
      <w:pPr>
        <w:pStyle w:val="BodyText"/>
      </w:pPr>
      <w:r>
        <w:t xml:space="preserve">Trong lòng Hạ Tử Ngưu dâng lên một cảm giác cuồng nhiệt, ý niệm tham lam trong đầu, tràn ra trong lòng hắn, nhớ tới Thần Tú Cung, nhớ tới ấu long tiềm lực vô hạn, Hạ Tử Ngưu càng cảm thấy toàn thân như sôi trào.</w:t>
      </w:r>
    </w:p>
    <w:p>
      <w:pPr>
        <w:pStyle w:val="BodyText"/>
      </w:pPr>
      <w:r>
        <w:t xml:space="preserve">Đúng lúc đang suy nghĩ, đột nhiên ở trước mặt một luồng khí thế mãnh liệt xông tới, Hạ Tử Ngưu ý thức vừa động, lập tức cùng chuyển động đến, dư quang thoáng nhìn, đã nhìn thấy một người đối diện đang mở rộng đôi cánh, khí thế bàng bạc xông tới, trong tay đang cầm một cây thương, rõ ràng chính là người mà vừa rồi dẫn dụ hắn đi.</w:t>
      </w:r>
    </w:p>
    <w:p>
      <w:pPr>
        <w:pStyle w:val="BodyText"/>
      </w:pPr>
      <w:r>
        <w:t xml:space="preserve">Hạ Tử Ngưu thấy sau lưng hắn sinh ra đôi cánh, đột nhiên nhớ tới gì đó:</w:t>
      </w:r>
    </w:p>
    <w:p>
      <w:pPr>
        <w:pStyle w:val="BodyText"/>
      </w:pPr>
      <w:r>
        <w:t xml:space="preserve">- Quả nhiên là ngươi!</w:t>
      </w:r>
    </w:p>
    <w:p>
      <w:pPr>
        <w:pStyle w:val="BodyText"/>
      </w:pPr>
      <w:r>
        <w:t xml:space="preserve">- Ngươi đã biết là ta, bây giờ còn nghĩ đến chuyện đi đâu?</w:t>
      </w:r>
    </w:p>
    <w:p>
      <w:pPr>
        <w:pStyle w:val="BodyText"/>
      </w:pPr>
      <w:r>
        <w:t xml:space="preserve">Tần Vô Song lạnh lùng hỏi.</w:t>
      </w:r>
    </w:p>
    <w:p>
      <w:pPr>
        <w:pStyle w:val="BodyText"/>
      </w:pPr>
      <w:r>
        <w:t xml:space="preserve">Hạ Tử Ngưu cười to ha ha:</w:t>
      </w:r>
    </w:p>
    <w:p>
      <w:pPr>
        <w:pStyle w:val="BodyText"/>
      </w:pPr>
      <w:r>
        <w:t xml:space="preserve">- Tiểu tử cuồng ngạo lắm, xem ra ngươi là tiểu tử của Hiên Viên Khâu chưa thấy quan tài chưa đổ lệ, lại đến Vô Tận Đông Hải ta giương oai, tiểu tử, ta thấy ngươi đúng là chán sống rồi.</w:t>
      </w:r>
    </w:p>
    <w:p>
      <w:pPr>
        <w:pStyle w:val="BodyText"/>
      </w:pPr>
      <w:r>
        <w:t xml:space="preserve">Tần Vô Song cười lạnh một tiếng:</w:t>
      </w:r>
    </w:p>
    <w:p>
      <w:pPr>
        <w:pStyle w:val="BodyText"/>
      </w:pPr>
      <w:r>
        <w:t xml:space="preserve">- Bớt phí lời đi, xem thương!</w:t>
      </w:r>
    </w:p>
    <w:p>
      <w:pPr>
        <w:pStyle w:val="BodyText"/>
      </w:pPr>
      <w:r>
        <w:t xml:space="preserve">Mũi thương vừa điểm, một luồng thương mang trực tiếp tràn đầy đầu thương, ầm ầm đánh tới.</w:t>
      </w:r>
    </w:p>
    <w:p>
      <w:pPr>
        <w:pStyle w:val="Compact"/>
      </w:pPr>
      <w:r>
        <w:t xml:space="preserve">Ủng hộ chỉ với 1 click và 5s ! (adf.ly/4EmoB)</w:t>
      </w:r>
      <w:r>
        <w:br w:type="textWrapping"/>
      </w:r>
      <w:r>
        <w:br w:type="textWrapping"/>
      </w:r>
    </w:p>
    <w:p>
      <w:pPr>
        <w:pStyle w:val="Heading2"/>
      </w:pPr>
      <w:bookmarkStart w:id="791" w:name="chương-769"/>
      <w:bookmarkEnd w:id="791"/>
      <w:r>
        <w:t xml:space="preserve">769. Chương 76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69: Đông Chi Cực Địa.</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Hạ Tử Ngưu thấy hắn lấy thương công kích, cũng không dám sơ suất, chưởng nhận trong tay nhoáng lên, cũng đánh ra một đao, hóa thành ngàn vạn đao mang sắc bén, ầm ầm cuốn tới. Miệng cũng khẽ cười nói:</w:t>
      </w:r>
    </w:p>
    <w:p>
      <w:pPr>
        <w:pStyle w:val="BodyText"/>
      </w:pPr>
      <w:r>
        <w:t xml:space="preserve">- Tiểu tử, ngươi không phải có Thần Tú Cung sao? Sao không lấy ra sử dụng chứ?</w:t>
      </w:r>
    </w:p>
    <w:p>
      <w:pPr>
        <w:pStyle w:val="BodyText"/>
      </w:pPr>
      <w:r>
        <w:t xml:space="preserve">Tần Vô Song điềm nhiên nói:</w:t>
      </w:r>
    </w:p>
    <w:p>
      <w:pPr>
        <w:pStyle w:val="BodyText"/>
      </w:pPr>
      <w:r>
        <w:t xml:space="preserve">- Thần Tú Cung vừa ra, ngươi ắt phải chết không nghi ngờ gì.</w:t>
      </w:r>
    </w:p>
    <w:p>
      <w:pPr>
        <w:pStyle w:val="BodyText"/>
      </w:pPr>
      <w:r>
        <w:t xml:space="preserve">Hạ Tử Ngưu trong lòng nghiêm nghị, ngoài miệng vẫn cứng rắn:</w:t>
      </w:r>
    </w:p>
    <w:p>
      <w:pPr>
        <w:pStyle w:val="BodyText"/>
      </w:pPr>
      <w:r>
        <w:t xml:space="preserve">- Ai chết ai sống, phải thử mới biết được. Một người tu luyện dưới Thần đạo như ngươi, nếu không có Thần Tú Cung, há lại có tư cách đối chiến với ta sao?</w:t>
      </w:r>
    </w:p>
    <w:p>
      <w:pPr>
        <w:pStyle w:val="BodyText"/>
      </w:pPr>
      <w:r>
        <w:t xml:space="preserve">Tần Vô Song sao có thể không biết cách khích tướng của đối phương, hắn đang hy vọng bản thân mình dùng Thần Tú Cung, ngoài miệng vẫn cố ý nói tựa hồ giống như hoàn toàn không sợ Thần Tú Cung vậy. Thản nhiên cười, thương thế đột nhiên thu lại, cười nói:</w:t>
      </w:r>
    </w:p>
    <w:p>
      <w:pPr>
        <w:pStyle w:val="BodyText"/>
      </w:pPr>
      <w:r>
        <w:t xml:space="preserve">- Một khi ngươi đã muốn nhận thức một chút Thần Tú Cung, ta cũng không thể phụ tâm tư của ngươi được.</w:t>
      </w:r>
    </w:p>
    <w:p>
      <w:pPr>
        <w:pStyle w:val="BodyText"/>
      </w:pPr>
      <w:r>
        <w:t xml:space="preserve">Phép khích tướng của Hạ Tử Ngưu không thành, trong lòng rùng mình, nhưng ngoài mặt vẫn biểu hiện như không có gì, đĩnh đạc nói:</w:t>
      </w:r>
    </w:p>
    <w:p>
      <w:pPr>
        <w:pStyle w:val="BodyText"/>
      </w:pPr>
      <w:r>
        <w:t xml:space="preserve">- Bất chấp cứ lấy ra đi!</w:t>
      </w:r>
    </w:p>
    <w:p>
      <w:pPr>
        <w:pStyle w:val="BodyText"/>
      </w:pPr>
      <w:r>
        <w:t xml:space="preserve">Tần Vô Song thúc giục Âm Dương Tử Vân Dực, thân hình lướt về phía sau, bàn tay nắm lại, nhất thời tràn đầy kim quang, Thần Tú Cung cầm ở trong tay, Xạ Nhật Tiễn đã treo lên ở trên.</w:t>
      </w:r>
    </w:p>
    <w:p>
      <w:pPr>
        <w:pStyle w:val="BodyText"/>
      </w:pPr>
      <w:r>
        <w:t xml:space="preserve">Hạ Tử Ngưu nhìn thấy Thần Tú Cung, ánh mắt nhất thời mơ màng. Thủ quyết nắm lấy, lập tức huyễn hóa ra vô số đạo tàn ảnh, nhập vào trong hư không.</w:t>
      </w:r>
    </w:p>
    <w:p>
      <w:pPr>
        <w:pStyle w:val="BodyText"/>
      </w:pPr>
      <w:r>
        <w:t xml:space="preserve">Hiển nhiên, ngoài miệng Hạ Tử Ngưu nói rất lợi hại, nhưng khi món đồ hủy thiên diệt địa chân chính Thần Tú Cung xuất hiện, vẫn vô cùng kiêng kỵ.</w:t>
      </w:r>
    </w:p>
    <w:p>
      <w:pPr>
        <w:pStyle w:val="BodyText"/>
      </w:pPr>
      <w:r>
        <w:t xml:space="preserve">Tần Vô Song thúc giục thần niệm, thần thức bao trùm lên phạm vi mấy trăm trượng, không ngừng truy tung.</w:t>
      </w:r>
    </w:p>
    <w:p>
      <w:pPr>
        <w:pStyle w:val="BodyText"/>
      </w:pPr>
      <w:r>
        <w:t xml:space="preserve">Hạ Tử Ngưu hiển nhiên không có khả năng tới gần trong trăm trượng, mặc dù nhập vào hư không, cũng chỉ có thể chạy ở bên cạnh, gắt gao quan sát nhất cử nhất động của Tần Vô Song.</w:t>
      </w:r>
    </w:p>
    <w:p>
      <w:pPr>
        <w:pStyle w:val="BodyText"/>
      </w:pPr>
      <w:r>
        <w:t xml:space="preserve">Tần Vô Song cũng là không thấy thỏ, không thả chim ưng, cuối cùng cũng không bắn ra, mà là ánh mắt sâu xa, thần quang lẫm liệt càn quét bốn phía.</w:t>
      </w:r>
    </w:p>
    <w:p>
      <w:pPr>
        <w:pStyle w:val="BodyText"/>
      </w:pPr>
      <w:r>
        <w:t xml:space="preserve">Hạ Tử Ngưu hiển nhiên muốn kéo dài thời gian, lấy thần thức ngưng tụ thành thanh âm, lại có thể cải biến quỹ đạo vận hành của thanh âm, giống như từ dưới nền đất phát ra.</w:t>
      </w:r>
    </w:p>
    <w:p>
      <w:pPr>
        <w:pStyle w:val="BodyText"/>
      </w:pPr>
      <w:r>
        <w:t xml:space="preserve">- Tần Vô Song, sự mất tích của Thần đạo cường giả ba tộc Giao Long, Ứng Long và Ly Long, món nợ này chắc chắn có liên quan đến ngươi, không sai chứ? Tiểu tử, ngươi ở Hiên Viên Khâu giương oai là đủ rồi, đến Vô Tận Đông Hải ta, thì đó chính là tự tìm đường chết!</w:t>
      </w:r>
    </w:p>
    <w:p>
      <w:pPr>
        <w:pStyle w:val="BodyText"/>
      </w:pPr>
      <w:r>
        <w:t xml:space="preserve">Tần Vô Song nhắm mắt làm ngơ, pháp nhãn hoàn toàn mở rộng, Quan Thức Chỉ Linh Ngọc Bàn ở trước mặt hắn không ngừng lay động, hắn đương nhiên có thể trấn định được vị trí của Hạ Tử Ngưu.</w:t>
      </w:r>
    </w:p>
    <w:p>
      <w:pPr>
        <w:pStyle w:val="BodyText"/>
      </w:pPr>
      <w:r>
        <w:t xml:space="preserve">Nhưng mà, Hạ Tử Ngưu này vô cùng giảo hoạt, mặc dù che giấu thân hình, nhưng vẫn di chuyển nhanh chóng, căn bản không dừng lại.</w:t>
      </w:r>
    </w:p>
    <w:p>
      <w:pPr>
        <w:pStyle w:val="BodyText"/>
      </w:pPr>
      <w:r>
        <w:t xml:space="preserve">Với tốc độ thần quang của hắn, Tần Vô Song muốn xác định chính xác mục tiêu, xác suất thành công, không vượt quá ba thành. Giao chiến với một đối thủ như vậy, một khi đòn công kích đầu tiên không chuẩn xác, quyền chủ động sau dó rất có thể bị đối phương hoàn toàn nắm giữ, đến lúc đó, toàn bộ tiết tấu của cuộc chiến đã hoàn toàn không khống chế được.</w:t>
      </w:r>
    </w:p>
    <w:p>
      <w:pPr>
        <w:pStyle w:val="BodyText"/>
      </w:pPr>
      <w:r>
        <w:t xml:space="preserve">Vì vậy, Tần Vô Song thà ngưng lại không phát, cũng không bắn ra bừa bãi!</w:t>
      </w:r>
    </w:p>
    <w:p>
      <w:pPr>
        <w:pStyle w:val="BodyText"/>
      </w:pPr>
      <w:r>
        <w:t xml:space="preserve">Chính vào lúc này, ở phương hướng phía tây, một đoàn mây đỏ, với trạng thái vô cùng tốc độ xông tới. Tần Vô Song thoáng nhìn qua khí thế này, đã biết là Mễ Già.</w:t>
      </w:r>
    </w:p>
    <w:p>
      <w:pPr>
        <w:pStyle w:val="BodyText"/>
      </w:pPr>
      <w:r>
        <w:t xml:space="preserve">Mễ Già rất nhanh di động vào trong, pháp thân đã hoàn toàn hiển lộ. Một trường long hồng sắc, phụt ra mây mù màu đỏ, đột nhiên vọt tới.</w:t>
      </w:r>
    </w:p>
    <w:p>
      <w:pPr>
        <w:pStyle w:val="BodyText"/>
      </w:pPr>
      <w:r>
        <w:t xml:space="preserve">Miệng há rộng, hỏa diễm màu đỏ giống như núi lửa phun trào, nhất thời nhuộm đỏ gần nửa chân trời.</w:t>
      </w:r>
    </w:p>
    <w:p>
      <w:pPr>
        <w:pStyle w:val="BodyText"/>
      </w:pPr>
      <w:r>
        <w:t xml:space="preserve">Ngọn lửa Thần long này, uy lực cực lớn, một khi thúc giục, cho dù mạnh như Hạ Tử Ngưu, cũng không dám chậm trễ, thân hình nhoáng lên, đã hiện ra trong mây, chửi mắng:</w:t>
      </w:r>
    </w:p>
    <w:p>
      <w:pPr>
        <w:pStyle w:val="BodyText"/>
      </w:pPr>
      <w:r>
        <w:t xml:space="preserve">- Tiện nhân, ngươi ăn cây táo, rào cây sung, cấu kết với tu luyện giả nhân loại đối phó với Long Tộc đồng đạo, phải xử tội gì?</w:t>
      </w:r>
    </w:p>
    <w:p>
      <w:pPr>
        <w:pStyle w:val="BodyText"/>
      </w:pPr>
      <w:r>
        <w:t xml:space="preserve">- Đi chết đi!</w:t>
      </w:r>
    </w:p>
    <w:p>
      <w:pPr>
        <w:pStyle w:val="BodyText"/>
      </w:pPr>
      <w:r>
        <w:t xml:space="preserve">Mễ Già căn bản ngại nói những lời vô nghĩa, liên tục há miệng, hỏa diểm đó liên tiếp không ngừng phun ra. Nhất thời, nhuộm đỏ bầu trời, lập tức hình thành đại lốc xoáy đỏ như máu, hình thành một sợi xích bốc cháy, phảng phất muốn giết chết Hạ Tử Ngưu một lần nữa trong lốc xoáy.</w:t>
      </w:r>
    </w:p>
    <w:p>
      <w:pPr>
        <w:pStyle w:val="BodyText"/>
      </w:pPr>
      <w:r>
        <w:t xml:space="preserve">Hạ Tử Ngưu khẽ quát một tiếng, thân hình cũng cuốn lại, lân giáp màu da cam, lúc ẩn lúc hiện quanh người hắn. Dưới ánh nắng của buổi chiều tà, hào quang này càng có vẻ quỷ dị như lời đồn.</w:t>
      </w:r>
    </w:p>
    <w:p>
      <w:pPr>
        <w:pStyle w:val="BodyText"/>
      </w:pPr>
      <w:r>
        <w:t xml:space="preserve">Thân hình của Tù Ngưu cong lên, toàn bộ pháp thân cuộn tròn thành một khối, đột nhiên chống đỡ, thân thể lập tức giãn ra vô cùng, rít gào mà dậy, trực tiếp lao ra khỏi dòng nước xoáy lớn màu đỏ, nhe nanh múa vuốt, xông về phía Mễ Già.</w:t>
      </w:r>
    </w:p>
    <w:p>
      <w:pPr>
        <w:pStyle w:val="BodyText"/>
      </w:pPr>
      <w:r>
        <w:t xml:space="preserve">Uy lực của Ngưng Thần Đạo bảy kiếp, vào lúc này, hiển thị tận cùng không nghi ngờ gì. Chỗ Thần đạo quang mang đó, đỏ rực do lốc xoáy màu đỏ nhuộm thành, liền bị tốc độ mắt thường có thể nhìn thấy được, cấp tốc từng bước xâm chiếm, tựa hồ lấy thế gió cuốn mây tan, quét sạch tất cả.</w:t>
      </w:r>
    </w:p>
    <w:p>
      <w:pPr>
        <w:pStyle w:val="BodyText"/>
      </w:pPr>
      <w:r>
        <w:t xml:space="preserve">Mễ Già trong lúc điện quang đá lửa, cũng có chút ngây người. Lúc này mới ý thức được sự chênh lệch giữa hai bên. Nhưng mà, tựa hồ có chút chậm chạp.</w:t>
      </w:r>
    </w:p>
    <w:p>
      <w:pPr>
        <w:pStyle w:val="BodyText"/>
      </w:pPr>
      <w:r>
        <w:t xml:space="preserve">Ngay vào lúc này, Tần Vô Song ngâm nga một tiếng, Âm Dương Tử Vân Dực lấy tốc độ đột phá hư không cấp tốc xông tới, Thần Tú Cung trong tay cũng mở ra vô cùng, hai tay giang rộng, giống như một thần xạ thủ kinh nghiệp sa trường, tựa hồ không cần ngắm trúng, trực tiếp mở cung.</w:t>
      </w:r>
    </w:p>
    <w:p>
      <w:pPr>
        <w:pStyle w:val="BodyText"/>
      </w:pPr>
      <w:r>
        <w:t xml:space="preserve">Vù!</w:t>
      </w:r>
    </w:p>
    <w:p>
      <w:pPr>
        <w:pStyle w:val="BodyText"/>
      </w:pPr>
      <w:r>
        <w:t xml:space="preserve">Dây cung chấn động, tiếng đâm trời cao, chấn động đám mây, nghiền nát bầu trời.</w:t>
      </w:r>
    </w:p>
    <w:p>
      <w:pPr>
        <w:pStyle w:val="BodyText"/>
      </w:pPr>
      <w:r>
        <w:t xml:space="preserve">Xạ Nhật Tiễn, phảng phất giống như chó săn nhìn thấy một con mồi, mau lẹ bắn về phía pháp thân của Hạ Tử Ngưu.</w:t>
      </w:r>
    </w:p>
    <w:p>
      <w:pPr>
        <w:pStyle w:val="BodyText"/>
      </w:pPr>
      <w:r>
        <w:t xml:space="preserve">Khi Hạ Tử Ngưu khó khăn lắm mới tới được bên cạnh Mễ Già, Xạ Nhật Tiễn phát sau mà đến trước, đã bắn tới trong phạm vi sau lưng hắn mười trượng.</w:t>
      </w:r>
    </w:p>
    <w:p>
      <w:pPr>
        <w:pStyle w:val="BodyText"/>
      </w:pPr>
      <w:r>
        <w:t xml:space="preserve">Hạ Tử Ngưu rống to một tiếng, cái đuôi quét qua, điên cuồng cuốn động, một vòng, hai vòng, ba vòng…</w:t>
      </w:r>
    </w:p>
    <w:p>
      <w:pPr>
        <w:pStyle w:val="BodyText"/>
      </w:pPr>
      <w:r>
        <w:t xml:space="preserve">Vô số gợn sóng Thần đạo không ngừng tràn ra, ngưng tụ thành một đoàn, không ngừng hình thành lên một bức tường Long Tức, chắn ngang sau lưng pháp thân, giống như một bức tường khổng lồ trong suốt vậy.</w:t>
      </w:r>
    </w:p>
    <w:p>
      <w:pPr>
        <w:pStyle w:val="BodyText"/>
      </w:pPr>
      <w:r>
        <w:t xml:space="preserve">Mễ Già cũng thừa dịp nháy mắt này, bay lên không trung, xẹt qua đỉnh đầu Hạ Tử Ngưu, hướng về phía Tần Vô Song mà tới.</w:t>
      </w:r>
    </w:p>
    <w:p>
      <w:pPr>
        <w:pStyle w:val="BodyText"/>
      </w:pPr>
      <w:r>
        <w:t xml:space="preserve">Tần Vô Song giơ tay trái lên, đem cây roi của Mễ Già quăng vào không trung, Mễ Già thuận thế cuốn lại, đã đem cây roi thu vào trong pháp thân.</w:t>
      </w:r>
    </w:p>
    <w:p>
      <w:pPr>
        <w:pStyle w:val="BodyText"/>
      </w:pPr>
      <w:r>
        <w:t xml:space="preserve">Ầm!</w:t>
      </w:r>
    </w:p>
    <w:p>
      <w:pPr>
        <w:pStyle w:val="BodyText"/>
      </w:pPr>
      <w:r>
        <w:t xml:space="preserve">Vào lúc này, một tiếng bạc tạo thảm liệt, vang vọng trời xanh. Xạ Nhật Tiễn đánh vào trên bức tường Thần đạo, đã mạnh mẽ bị cản lại.</w:t>
      </w:r>
    </w:p>
    <w:p>
      <w:pPr>
        <w:pStyle w:val="BodyText"/>
      </w:pPr>
      <w:r>
        <w:t xml:space="preserve">Hai luồng sức mạnh cường đại, giống như hai con dã thú bá đạo, gặp nhau trên cây cầu độc mộc, ai cũng không muốn nhường ai, bày ra trạng thái vô cùng lo lắng.</w:t>
      </w:r>
    </w:p>
    <w:p>
      <w:pPr>
        <w:pStyle w:val="BodyText"/>
      </w:pPr>
      <w:r>
        <w:t xml:space="preserve">Tần Vô Song cực kỳ kinh ngạc, đây là lần đầu tiên, tuyệt đối là lần đầu tiên! Uy lực của Thần Tú Cung, Xạ Nhật Tiễn lại có thể bị đối phương dùng sức mạnh Thần đạo mạnh mẽ ngăn cản. Không thẹn là cường giả Ngưng Thần Đạo bảy tám kiếp, vách tường do Long Tức hình thành, so với Lôi Minh và La Thông Thiên còn mạnh hơn rất rất nhiều.</w:t>
      </w:r>
    </w:p>
    <w:p>
      <w:pPr>
        <w:pStyle w:val="BodyText"/>
      </w:pPr>
      <w:r>
        <w:t xml:space="preserve">Chẳng trách, Mễ Già ở trước mặt Hạ Tử Ngưu, thậm chí không dám ngông cuồng.</w:t>
      </w:r>
    </w:p>
    <w:p>
      <w:pPr>
        <w:pStyle w:val="BodyText"/>
      </w:pPr>
      <w:r>
        <w:t xml:space="preserve">Tần Vô Song cũng là người gặp mạnh thì mạnh, nhìn thấy Xạ Nhật Tiễn vô cùng lo lắng, cánh tay giương lên, lại lấy một cây Xạ Nhật Tiễn treo lên dây cung.</w:t>
      </w:r>
    </w:p>
    <w:p>
      <w:pPr>
        <w:pStyle w:val="BodyText"/>
      </w:pPr>
      <w:r>
        <w:t xml:space="preserve">Chính vào lúc này, Mễ Già lo lắng nói:</w:t>
      </w:r>
    </w:p>
    <w:p>
      <w:pPr>
        <w:pStyle w:val="BodyText"/>
      </w:pPr>
      <w:r>
        <w:t xml:space="preserve">- Không cần ham chiến, đi mau! Thúc Nha của Nhai Tí Tộc đã triệu tập một đám cường giả, vội vàng rời khỏi Nhai Tí Long Thành, hướng về phía này.</w:t>
      </w:r>
    </w:p>
    <w:p>
      <w:pPr>
        <w:pStyle w:val="BodyText"/>
      </w:pPr>
      <w:r>
        <w:t xml:space="preserve">Lại sợ Tần Vô Song cung biết nội tình:</w:t>
      </w:r>
    </w:p>
    <w:p>
      <w:pPr>
        <w:pStyle w:val="BodyText"/>
      </w:pPr>
      <w:r>
        <w:t xml:space="preserve">- Thúc Nha là đồng đảng với Hạ Tử Ngưu! Tu vi chỉ cao chứ không thấp hơn Hạ Tử Ngưu, mau đi!</w:t>
      </w:r>
    </w:p>
    <w:p>
      <w:pPr>
        <w:pStyle w:val="BodyText"/>
      </w:pPr>
      <w:r>
        <w:t xml:space="preserve">Tần Vô Song mặt không biểu tình:</w:t>
      </w:r>
    </w:p>
    <w:p>
      <w:pPr>
        <w:pStyle w:val="BodyText"/>
      </w:pPr>
      <w:r>
        <w:t xml:space="preserve">- Cách đây bao lâu?</w:t>
      </w:r>
    </w:p>
    <w:p>
      <w:pPr>
        <w:pStyle w:val="BodyText"/>
      </w:pPr>
      <w:r>
        <w:t xml:space="preserve">- Cách bao lâu không biết, dù sao sẽ đuổi đến rất nhanh thôi!</w:t>
      </w:r>
    </w:p>
    <w:p>
      <w:pPr>
        <w:pStyle w:val="BodyText"/>
      </w:pPr>
      <w:r>
        <w:t xml:space="preserve">Mễ Già vừa nghĩ đến sự bám chặt không buông tha của Nhai Tí Tộc, cũng là một trận nổi hết da gà. Trong mười tám Long Tộc, rất nhiều thế lực đều không dễ chọc vào. Nhưng nếu nói mấy Long Tộc khó chọc vào nhất, Nhai Tí Tộc này, tất nhiên có thể xếp vào tốp ba, thậm chí có thể xếp số một.</w:t>
      </w:r>
    </w:p>
    <w:p>
      <w:pPr>
        <w:pStyle w:val="BodyText"/>
      </w:pPr>
      <w:r>
        <w:t xml:space="preserve">Nhai Tí Tộc, một khi đã nhắm vào ai, thật sự giống như ấu trùng ruồi nhặng trong xương mu bàn chân, không chết không tha.</w:t>
      </w:r>
    </w:p>
    <w:p>
      <w:pPr>
        <w:pStyle w:val="BodyText"/>
      </w:pPr>
      <w:r>
        <w:t xml:space="preserve">Ánh mắt Tần Vô Song vô cùng lạnh lẽo, nhìn chằm chằm vào Hạ Tử Ngưu đang ở xa xa, cắn răng nói:</w:t>
      </w:r>
    </w:p>
    <w:p>
      <w:pPr>
        <w:pStyle w:val="BodyText"/>
      </w:pPr>
      <w:r>
        <w:t xml:space="preserve">- Không giết tiểu tử này, trong lòng luôn cảm thấy khó chịu. Nhưng mà, nếu giết người này, trừ phi ta tiến vào Thần đạo, bằng không căn bản không có hy vọng.</w:t>
      </w:r>
    </w:p>
    <w:p>
      <w:pPr>
        <w:pStyle w:val="BodyText"/>
      </w:pPr>
      <w:r>
        <w:t xml:space="preserve">- Cho dù muốn giết, cũng không phải bây giờ. Đi mau!</w:t>
      </w:r>
    </w:p>
    <w:p>
      <w:pPr>
        <w:pStyle w:val="BodyText"/>
      </w:pPr>
      <w:r>
        <w:t xml:space="preserve">Mễ Già thúc giục nói.</w:t>
      </w:r>
    </w:p>
    <w:p>
      <w:pPr>
        <w:pStyle w:val="BodyText"/>
      </w:pPr>
      <w:r>
        <w:t xml:space="preserve">Tần Vô Song thở dài một hơi, biết chuyện hôm nay không thể làm gì hơn, đành phải lắc thương, cánh tay thu chiêu, đem Xạ Nhật Tiễn gọi quay trở về.</w:t>
      </w:r>
    </w:p>
    <w:p>
      <w:pPr>
        <w:pStyle w:val="BodyText"/>
      </w:pPr>
      <w:r>
        <w:t xml:space="preserve">Cùng với Mễ Già hai người song song vọt tới trước, trong nháy mắt, đã biến mất trong đám mây.</w:t>
      </w:r>
    </w:p>
    <w:p>
      <w:pPr>
        <w:pStyle w:val="BodyText"/>
      </w:pPr>
      <w:r>
        <w:t xml:space="preserve">Hạ Tử Ngưu trải qua trận chiến này, cũng hoàn toàn thu hồi lại ý khinh thường, ngây người nhìn phía trước, trong mắt toát ra từng đạo hung mang.</w:t>
      </w:r>
    </w:p>
    <w:p>
      <w:pPr>
        <w:pStyle w:val="BodyText"/>
      </w:pPr>
      <w:r>
        <w:t xml:space="preserve">Trận chiến này, đã khiến hắn hấp thu được một chút bài học, cũng kích phát được hung tính của hắn. Vừa nhớ đến uy lực của Thần Tú Cung, toàn thân Hạ Tử Ngưu không kìm được bắt đầu lắc lư.</w:t>
      </w:r>
    </w:p>
    <w:p>
      <w:pPr>
        <w:pStyle w:val="BodyText"/>
      </w:pPr>
      <w:r>
        <w:t xml:space="preserve">Vật đó xác thực quá cường đại. Một tu luyện giả dưới Thần đạo, sử dụng Thần Tú Cung, lại có thể chống lại Ngưng Thần Đạo bảy kiếp hắn, đủ thấy, uy lực của Thần Tú Cung cường đại như thế nào.</w:t>
      </w:r>
    </w:p>
    <w:p>
      <w:pPr>
        <w:pStyle w:val="BodyText"/>
      </w:pPr>
      <w:r>
        <w:t xml:space="preserve">Hạ Tử Ngưu nhẹ nhàng thở gấp, âm thầm nắm bàn tay lại:</w:t>
      </w:r>
    </w:p>
    <w:p>
      <w:pPr>
        <w:pStyle w:val="BodyText"/>
      </w:pPr>
      <w:r>
        <w:t xml:space="preserve">- Nếu có thể có được Thần Tú Cung kia, với thiên phú của ta, một ngày nào đó Vô Tận Đông Hải này, hay cả Tổ Long Tộc, cũng sẽ phải nhìn ta bằng con mắt khác?</w:t>
      </w:r>
    </w:p>
    <w:p>
      <w:pPr>
        <w:pStyle w:val="BodyText"/>
      </w:pPr>
      <w:r>
        <w:t xml:space="preserve">o0o</w:t>
      </w:r>
    </w:p>
    <w:p>
      <w:pPr>
        <w:pStyle w:val="BodyText"/>
      </w:pPr>
      <w:r>
        <w:t xml:space="preserve">Tần Vô Song và Mễ Già, một mạch chạy vội mười vạn dặm, nhìn thấy Hạ Tử Ngưu không đuổi theo, mới thoáng chậm lại cước bộ.</w:t>
      </w:r>
    </w:p>
    <w:p>
      <w:pPr>
        <w:pStyle w:val="BodyText"/>
      </w:pPr>
      <w:r>
        <w:t xml:space="preserve">Mễ Già lúc này cũng cảm thấy lo sợ, lúc vừa rồi, nếu không phải Tần Vô Song ứng cứu kịp thời, sợ rằng sớm đã bị Hạ Tử Ngưu nuốt chửng rồi.</w:t>
      </w:r>
    </w:p>
    <w:p>
      <w:pPr>
        <w:pStyle w:val="BodyText"/>
      </w:pPr>
      <w:r>
        <w:t xml:space="preserve">Mễ Già lòng vẫn còn nỗi khiếp sợ, cũng biết lần này bản thân đã gây họa. Nếu không phải bản thân cố ý trêu chọc Dịch Khiêm, sợ rằng đã không thu hút Hạ Tử Ngưu tới.</w:t>
      </w:r>
    </w:p>
    <w:p>
      <w:pPr>
        <w:pStyle w:val="BodyText"/>
      </w:pPr>
      <w:r>
        <w:t xml:space="preserve">- Tần Vô Song, chờ một chút?</w:t>
      </w:r>
    </w:p>
    <w:p>
      <w:pPr>
        <w:pStyle w:val="BodyText"/>
      </w:pPr>
      <w:r>
        <w:t xml:space="preserve">- Sao chứ?</w:t>
      </w:r>
    </w:p>
    <w:p>
      <w:pPr>
        <w:pStyle w:val="BodyText"/>
      </w:pPr>
      <w:r>
        <w:t xml:space="preserve">Tần Vô Song mặt không biểu thị cảm xúc.</w:t>
      </w:r>
    </w:p>
    <w:p>
      <w:pPr>
        <w:pStyle w:val="BodyText"/>
      </w:pPr>
      <w:r>
        <w:t xml:space="preserve">- Xin lỗi!</w:t>
      </w:r>
    </w:p>
    <w:p>
      <w:pPr>
        <w:pStyle w:val="BodyText"/>
      </w:pPr>
      <w:r>
        <w:t xml:space="preserve">Cổ họng Mễ Già có chút khô khốc, hai chữ này, cả đời nàng rất ít khi mở miệng nói, cho nên nói ra hiển nhiên có chút khó nói.</w:t>
      </w:r>
    </w:p>
    <w:p>
      <w:pPr>
        <w:pStyle w:val="BodyText"/>
      </w:pPr>
      <w:r>
        <w:t xml:space="preserve">- Không sao, Hạ Tử Ngưu trước khi chúng ta còn chưa tiến vào tửu lâu, đã để ý chúng ta rồi. Ngươi có gây chuyện gì hay không, hắn cũng sẽ tới gây phiền phức.</w:t>
      </w:r>
    </w:p>
    <w:p>
      <w:pPr>
        <w:pStyle w:val="BodyText"/>
      </w:pPr>
      <w:r>
        <w:t xml:space="preserve">Tần Vô Song sau đó lại cảm thấy mình nói chuyện quá dễ dàng, lại nói:</w:t>
      </w:r>
    </w:p>
    <w:p>
      <w:pPr>
        <w:pStyle w:val="BodyText"/>
      </w:pPr>
      <w:r>
        <w:t xml:space="preserve">- Dù sao, sau khi tới được Thang Cốc, theo như thỏa thuận, sau đó mỗi người một ngả, ai cũng không nợ ai.</w:t>
      </w:r>
    </w:p>
    <w:p>
      <w:pPr>
        <w:pStyle w:val="BodyText"/>
      </w:pPr>
      <w:r>
        <w:t xml:space="preserve">Mễ Già âm u thở dài, không có phản bác, bộ dạng ngây người, phảng phất như đang trầm tư điều gì đó.</w:t>
      </w:r>
    </w:p>
    <w:p>
      <w:pPr>
        <w:pStyle w:val="BodyText"/>
      </w:pPr>
      <w:r>
        <w:t xml:space="preserve">Hai người sau khi trải qua lần giao chiến với Hạ Tử Ngưu, ma tính của Mễ Già quả nhiên thu lại không ít, nàng cũng biết, nếu lại gây chuyện lần nữa, Tần Vô Song có lẽ sẽ lập tức giải tán với nàng. Không có sự giúp đỡ của Tần Vô Song, Xích Viêm Chi Hỏa, nàng căn bản không thể có được.</w:t>
      </w:r>
    </w:p>
    <w:p>
      <w:pPr>
        <w:pStyle w:val="BodyText"/>
      </w:pPr>
      <w:r>
        <w:t xml:space="preserve">Sau khi bị Hạ Tử Ngưu đả kích, trong lòng Mễ Già lại càng thêm khát vọng đối với Xích Viêm Chi Hỏa, thầm nói:</w:t>
      </w:r>
    </w:p>
    <w:p>
      <w:pPr>
        <w:pStyle w:val="BodyText"/>
      </w:pPr>
      <w:r>
        <w:t xml:space="preserve">- Lúc đó nếu ta dùng Xích Viêm Chi Hỏa vây quanh Hạ Tử Ngưu thì hắn căn bản không thể xông ra được! Nhất định phải có được vật này, Hạ Tử Ngưu, ngươi hãy đợi xem, món nợ này, bà cô ngươi sớm muộn gì cũng tìm ngươi tính sổ.</w:t>
      </w:r>
    </w:p>
    <w:p>
      <w:pPr>
        <w:pStyle w:val="BodyText"/>
      </w:pPr>
      <w:r>
        <w:t xml:space="preserve">o0o</w:t>
      </w:r>
    </w:p>
    <w:p>
      <w:pPr>
        <w:pStyle w:val="BodyText"/>
      </w:pPr>
      <w:r>
        <w:t xml:space="preserve">Ra khỏi Thất Sát Uyên, cách Đông Chi Cực Địa càng gần hơn.</w:t>
      </w:r>
    </w:p>
    <w:p>
      <w:pPr>
        <w:pStyle w:val="BodyText"/>
      </w:pPr>
      <w:r>
        <w:t xml:space="preserve">Ước chừng sau nửa tháng, hai người cuối cùng cũng tới được Đông Chi Cực Địa trong truyền thuyết. Đập vào mắt, ngoài hơi nước mờ mịt và dòng nước băng băng cuồn cuộn ngất trời, không còn thứ gì khác. Trời nước một màu, đều là một vùng mờ mịt.</w:t>
      </w:r>
    </w:p>
    <w:p>
      <w:pPr>
        <w:pStyle w:val="BodyText"/>
      </w:pPr>
      <w:r>
        <w:t xml:space="preserve">Tần Vô Song nhìn thấy hơi nước mù mịt, không khỏi có chút buồn bã:</w:t>
      </w:r>
    </w:p>
    <w:p>
      <w:pPr>
        <w:pStyle w:val="BodyText"/>
      </w:pPr>
      <w:r>
        <w:t xml:space="preserve">- Đây là Đông Chi Cực Địa sao? Thủy vực mờ mịt như vậy, làm sao tìm được Xích Viêm Chi Hỏa?</w:t>
      </w:r>
    </w:p>
    <w:p>
      <w:pPr>
        <w:pStyle w:val="BodyText"/>
      </w:pPr>
      <w:r>
        <w:t xml:space="preserve">Mễ Già nói:</w:t>
      </w:r>
    </w:p>
    <w:p>
      <w:pPr>
        <w:pStyle w:val="BodyText"/>
      </w:pPr>
      <w:r>
        <w:t xml:space="preserve">- Ngươi đừng nóng lòng, Đông Chi Cực Địa này mặc dù quanh năm như vậy, nhưng cũng có khi trời quang mây tạnh. Chúng ta đợi một lát, đợi khi thời tiết chuyển biến tốt đẹp, tầm nhìn tốt hơn, liền tìm cửa tiến vào Thang Cốc. Đông Chi Cực Địa này, địa thế rất đơn giản, nhưng cũng vì quanh năm tràn ngập hơi nước, rất dễ bị lạc. Không phải ngày trời quang mây tạnh, tuyệt đối không thể chủ quan tiến vào trong đó!</w:t>
      </w:r>
    </w:p>
    <w:p>
      <w:pPr>
        <w:pStyle w:val="BodyText"/>
      </w:pPr>
      <w:r>
        <w:t xml:space="preserve">Tần Vô Song nhìn thấy thủy vực mờ mịt, trong lòng cảm thấy mơ hồ:</w:t>
      </w:r>
    </w:p>
    <w:p>
      <w:pPr>
        <w:pStyle w:val="BodyText"/>
      </w:pPr>
      <w:r>
        <w:t xml:space="preserve">- Phù Tang Chi Mộc, Xích Viêm Chi Hỏa có ở đây sao?</w:t>
      </w:r>
    </w:p>
    <w:p>
      <w:pPr>
        <w:pStyle w:val="Compact"/>
      </w:pPr>
      <w:r>
        <w:t xml:space="preserve">Ủng hộ chỉ với 1 click và 5s ! (adf.ly/4EmoB)</w:t>
      </w:r>
      <w:r>
        <w:br w:type="textWrapping"/>
      </w:r>
      <w:r>
        <w:br w:type="textWrapping"/>
      </w:r>
    </w:p>
    <w:p>
      <w:pPr>
        <w:pStyle w:val="Heading2"/>
      </w:pPr>
      <w:bookmarkStart w:id="792" w:name="chương-770"/>
      <w:bookmarkEnd w:id="792"/>
      <w:r>
        <w:t xml:space="preserve">770. Chương 77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70: Kinh biến trước Vương phủ Bàn Lo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cũng âm thầm chép miệng, chi phí của Ma Tượng Đại Khôi Lỗi thực sự quá cao. Bất kể là Phù Tang Chi Mộc, hay là Xích Viêm Chi Hỏa, độ khó kiếm được vô cùng lớn, căn bản không phải là những thứ một người bình thường có thể muốn là có được…</w:t>
      </w:r>
    </w:p>
    <w:p>
      <w:pPr>
        <w:pStyle w:val="BodyText"/>
      </w:pPr>
      <w:r>
        <w:t xml:space="preserve">Chỉ riêng nói về thủy vực mênh mông, đã mang tới cho người ta một loại cảm giác nguy hiểm nặng nề, chứ đừng nói là Kim Ô Thú trong truyền thuyết, vẫn rất có khả năng sống lại. Nhưng mà, di chỉ Thang Cốc ở Đông Chi Cực Địa luôn được gọi là nơi tràn ngập kỳ ngộ của Vô Tận Đông Hải, cho dù là nguy cơ trùng trùng, cũng không cách nào ngăn cản được các tu luyện giả kéo đến.</w:t>
      </w:r>
    </w:p>
    <w:p>
      <w:pPr>
        <w:pStyle w:val="BodyText"/>
      </w:pPr>
      <w:r>
        <w:t xml:space="preserve">Tần Vô Song và Mễ Già vì nguyên nhân thời tiết không cách nào tiến vào. Chỉ có thể ở dừng chân bên ngoài. Ở mảnh đất bên cạnh Đông Chi Cực Địa, có một nơi, tên là Húc Nhật Thành.</w:t>
      </w:r>
    </w:p>
    <w:p>
      <w:pPr>
        <w:pStyle w:val="BodyText"/>
      </w:pPr>
      <w:r>
        <w:t xml:space="preserve">Húc Nhật Thành này, được gọi là thành phố cực Đông của Đại lục Thiên Huyền. Cũng là thành phố cuối cùng của Đông Chi Cực Địa. Đi qua Húc Nhật Thành, cũng không còn thành phố nào nữa.</w:t>
      </w:r>
    </w:p>
    <w:p>
      <w:pPr>
        <w:pStyle w:val="BodyText"/>
      </w:pPr>
      <w:r>
        <w:t xml:space="preserve">Hai người tới được Húc Nhật Thành, thành phố này không lớn không nhỏ, đã tràn đầy dáng vẻ của các tu luyện giả rồi.</w:t>
      </w:r>
    </w:p>
    <w:p>
      <w:pPr>
        <w:pStyle w:val="BodyText"/>
      </w:pPr>
      <w:r>
        <w:t xml:space="preserve">Tới Đông Chi Cực Địa, Tần Vô Song trái lại bình thản rất nhiều. Cho dù là sát thủ tới từ các Cấm địa của Thần cùng xông lên, Tần Vô Song vẫn không có chút gì sợ hãi.</w:t>
      </w:r>
    </w:p>
    <w:p>
      <w:pPr>
        <w:pStyle w:val="BodyText"/>
      </w:pPr>
      <w:r>
        <w:t xml:space="preserve">Dù sao, ở Đông Chi Cực Địa, trong thủy vực mênh mông, ai dám nói bản thân có thể đủ khả năng di chuyển chứ. Lúc này, Tần Vô Song đối với tin đồn Kim Ô Thú, ngược lại không có lo lắng gì. Thật ra mơ hồ hy vọng, Kim Ô Thú là sự tồn tại thật sự.</w:t>
      </w:r>
    </w:p>
    <w:p>
      <w:pPr>
        <w:pStyle w:val="BodyText"/>
      </w:pPr>
      <w:r>
        <w:t xml:space="preserve">Vì thủy vực đó không có đường lui, nên tu luyện giả lưu lại Húc Nhật Thành vô cùng nhiều. Tần Vô Song mặc dù trước sau như một giảm bớt phong cách, nhưng dáng người kiêu ngạo của Mễ Già, và khí chất dung mạo nhất đẳng hơn người vẫn vô cùng hút mắt. Giống như con đom đóm trong bóng đêm, muốn lẩn tránh cũng khó.</w:t>
      </w:r>
    </w:p>
    <w:p>
      <w:pPr>
        <w:pStyle w:val="BodyText"/>
      </w:pPr>
      <w:r>
        <w:t xml:space="preserve">Hạ Tử Ngưu và Thúc Nha, cùng đám Thần đạo cường giả sau khi tụ tập, nghe tự thuật của Hạ Tử Ngưu, Thúc Nha và đám Thần đạo cường giả đều nghiêm nghị.</w:t>
      </w:r>
    </w:p>
    <w:p>
      <w:pPr>
        <w:pStyle w:val="BodyText"/>
      </w:pPr>
      <w:r>
        <w:t xml:space="preserve">Hạ Tử Ngưu mặc dù rất không muốn cùng đám người Thúc Nha hợp tác đối phó Tần Vô Song, nhưng không còn lựa chọn nào khác. Hắn biết, bản thân một mình hắn khẳng định không làm gì nổi Tần Vô Song.</w:t>
      </w:r>
    </w:p>
    <w:p>
      <w:pPr>
        <w:pStyle w:val="BodyText"/>
      </w:pPr>
      <w:r>
        <w:t xml:space="preserve">Chỉ có liên thủ, mới có hy vọng chế phục được Tần Vô Song, đoạt được Thần Tú Cung.</w:t>
      </w:r>
    </w:p>
    <w:p>
      <w:pPr>
        <w:pStyle w:val="BodyText"/>
      </w:pPr>
      <w:r>
        <w:t xml:space="preserve">Còn về sau khi đoạt được Thần Tú Cung, vấn đề phân phối như thế nào cũng chỉ có thể tùy cơ hành sự. Trong bụng Hạ Tử Ngưu có chút tính toán nhỏ nhặt, nhưng nhất thời không quyết đoán, chỉ có thể đi một bước tính một bước.</w:t>
      </w:r>
    </w:p>
    <w:p>
      <w:pPr>
        <w:pStyle w:val="BodyText"/>
      </w:pPr>
      <w:r>
        <w:t xml:space="preserve">Hạ Tử Ngưu là nam nhân rất cố chấp, đối với mạo phạm của Tần Vô Song, có thể nói là hận thấu xương. Một khi đã gọi đám người Thúc Nha tới, đương nhiên sẽ càng không khách khí, đem tình báo truyền đạt ra ngoài ngay tức khắc, một truyền mười, mười truyền trăm, trăm truyền nghìn, nghìn truyền vạn, không bao lâu, tin tức Tần Vô Song tới Đông Chi Cực Địa, tựa hồ đã truyền khắp cả Vô Tận Đông Hải.</w:t>
      </w:r>
    </w:p>
    <w:p>
      <w:pPr>
        <w:pStyle w:val="BodyText"/>
      </w:pPr>
      <w:r>
        <w:t xml:space="preserve">Những sát thủ tới từ các Cấm địa của Thần, sau khi có được tin tức, giống như thuyền quá giang đều đổ xô về phía Đông.</w:t>
      </w:r>
    </w:p>
    <w:p>
      <w:pPr>
        <w:pStyle w:val="BodyText"/>
      </w:pPr>
      <w:r>
        <w:t xml:space="preserve">Hạ Tử Ngưu cũng đã xác định chủ ý, cho dù cuối cùng Thần Tú Cung không rơi vào tay hắn, nhất định cũng không thể để Tần Vô Song sống sót rời khỏi Vô Tận Đông Hải!</w:t>
      </w:r>
    </w:p>
    <w:p>
      <w:pPr>
        <w:pStyle w:val="BodyText"/>
      </w:pPr>
      <w:r>
        <w:t xml:space="preserve">o0o</w:t>
      </w:r>
    </w:p>
    <w:p>
      <w:pPr>
        <w:pStyle w:val="BodyText"/>
      </w:pPr>
      <w:r>
        <w:t xml:space="preserve">Vùng phụ cận Vương phủ Bàn Long, Lôi Việt và Tân Thiên Vũ, hiển nhiên cũng thông qua mạng lưới tình báo của bọn họ, có được tin tức này. Tân Thiên Vũ không nói hai lời, liền hét lên nói:</w:t>
      </w:r>
    </w:p>
    <w:p>
      <w:pPr>
        <w:pStyle w:val="BodyText"/>
      </w:pPr>
      <w:r>
        <w:t xml:space="preserve">- Chúng ta phải tới Đông Chi Cực Địa. Xem tiểu tử đó có bay lên trời được không!</w:t>
      </w:r>
    </w:p>
    <w:p>
      <w:pPr>
        <w:pStyle w:val="BodyText"/>
      </w:pPr>
      <w:r>
        <w:t xml:space="preserve">Lôi Việt chậm rãi lắc đầu, ánh mắt lộ ra vẻ mấy phần suy nghĩ sâu xa.</w:t>
      </w:r>
    </w:p>
    <w:p>
      <w:pPr>
        <w:pStyle w:val="BodyText"/>
      </w:pPr>
      <w:r>
        <w:t xml:space="preserve">- Ngươi không muốn đi?</w:t>
      </w:r>
    </w:p>
    <w:p>
      <w:pPr>
        <w:pStyle w:val="BodyText"/>
      </w:pPr>
      <w:r>
        <w:t xml:space="preserve">Tân Thiên Vũ có chút tức giận.</w:t>
      </w:r>
    </w:p>
    <w:p>
      <w:pPr>
        <w:pStyle w:val="BodyText"/>
      </w:pPr>
      <w:r>
        <w:t xml:space="preserve">- Không phải không muốn đi, mà là căn bản không cần đi!</w:t>
      </w:r>
    </w:p>
    <w:p>
      <w:pPr>
        <w:pStyle w:val="BodyText"/>
      </w:pPr>
      <w:r>
        <w:t xml:space="preserve">Lôi Việt thản nhiên nói:</w:t>
      </w:r>
    </w:p>
    <w:p>
      <w:pPr>
        <w:pStyle w:val="BodyText"/>
      </w:pPr>
      <w:r>
        <w:t xml:space="preserve">- Thứ nhất, Vương phủ Bàn Long là cực Tây của Vô Tận Đông Hải, còn Đông Chi Cực Địa là nơi cực Đông của Đại lục Thiên Huyền, cũng là nơi nguy hiểm toàn bộ Đại lục Thiên Huyền, ai ai đều biết. Thứ hai, hiện giờ ở Vô Tận Đông Hải luôn lưu truyền tin đồn Kim Ô Thú sống lại, bất kể thật giả, không thể không đề phòng. Thứ ba, lần này tin tức truy sát Tần Vô Song truyền đi, cao thủ của các Cấm địa của Thần tập hợp, người tới Đông Chi Cực Địa nhất định rất nhiều, khi chúng ta đuổi tới, sợ rằng sớm đã giải tán rồi.</w:t>
      </w:r>
    </w:p>
    <w:p>
      <w:pPr>
        <w:pStyle w:val="BodyText"/>
      </w:pPr>
      <w:r>
        <w:t xml:space="preserve">Tân Thiên Vũ là bị cừu hận làm cho mê mẩn đầu óc, nghe Lôi Việt phân tích như vậy, cũng im lặng nhưng không thể không thừa nhận, Lôi Việt nói rất có đạo lý.</w:t>
      </w:r>
    </w:p>
    <w:p>
      <w:pPr>
        <w:pStyle w:val="BodyText"/>
      </w:pPr>
      <w:r>
        <w:t xml:space="preserve">Từ Vương phủ Bàn Long đến Đông Chi Cực Địa, tựa hồ có thể nói là kéo dài toàn bộ hai đầu Đông Tây của Vô Tận Đông Hải, muốn vượt qua, cho dù toàn lực tiến lên, không suy nghĩ đến bất cứ nhân tố khác, cũng phải cần một hai tháng. Nếu trên đường lại có chút trì hoãn, ba tháng cũng có thể.</w:t>
      </w:r>
    </w:p>
    <w:p>
      <w:pPr>
        <w:pStyle w:val="BodyText"/>
      </w:pPr>
      <w:r>
        <w:t xml:space="preserve">Ba tháng sau, đợi bọn họ đuổi tới, chỉ sợ bếp lửa cũng lạnh rồi.</w:t>
      </w:r>
    </w:p>
    <w:p>
      <w:pPr>
        <w:pStyle w:val="BodyText"/>
      </w:pPr>
      <w:r>
        <w:t xml:space="preserve">- Tiểu tử đó hiện giờ đang thu hút chú ý của vạn người, lần này bại lộ hành tung, không nghi ngờ gì nhất định phải chết. Chỉ sợ Thần Tú Cung đó, bị người khác cướp đi mất, thật sự không cam lòng.</w:t>
      </w:r>
    </w:p>
    <w:p>
      <w:pPr>
        <w:pStyle w:val="BodyText"/>
      </w:pPr>
      <w:r>
        <w:t xml:space="preserve">Tân Thiên Vũ thở dài.</w:t>
      </w:r>
    </w:p>
    <w:p>
      <w:pPr>
        <w:pStyle w:val="BodyText"/>
      </w:pPr>
      <w:r>
        <w:t xml:space="preserve">Lôi Việt cũng lắc lắc đầu:</w:t>
      </w:r>
    </w:p>
    <w:p>
      <w:pPr>
        <w:pStyle w:val="BodyText"/>
      </w:pPr>
      <w:r>
        <w:t xml:space="preserve">- Không phải vậy, tiểu tử đó vô cùng cổ quái, không thế lấy lẽ thường để phỏng đoán. Ban đầu chúng ta bao vây Vấn Đỉnh Sơn, hắn không phải cũng rất nhẹ nhàng chạy thoát sao? Tần Vô Song đó, thường thường có thể ở trong loại trường hợp này, có đầy đủ thủ đoạn chạy trốn. Hắn, chưa chắc sẽ chết!</w:t>
      </w:r>
    </w:p>
    <w:p>
      <w:pPr>
        <w:pStyle w:val="BodyText"/>
      </w:pPr>
      <w:r>
        <w:t xml:space="preserve">Trong mắt Tân Thiên Vũ lóe lên quang mang kỳ quái:</w:t>
      </w:r>
    </w:p>
    <w:p>
      <w:pPr>
        <w:pStyle w:val="BodyText"/>
      </w:pPr>
      <w:r>
        <w:t xml:space="preserve">- Không chết chính là kết quả tốt nhất, chạy trốn đến Vương phủ Bàn Long, vừa vặn để chúng ta đợi chờ tóm lấy.</w:t>
      </w:r>
    </w:p>
    <w:p>
      <w:pPr>
        <w:pStyle w:val="BodyText"/>
      </w:pPr>
      <w:r>
        <w:t xml:space="preserve">Lôi Việt hắc hắc cười:</w:t>
      </w:r>
    </w:p>
    <w:p>
      <w:pPr>
        <w:pStyle w:val="BodyText"/>
      </w:pPr>
      <w:r>
        <w:t xml:space="preserve">- Nếu hắn dọc đường bị đuổi giết đến đây, thân bị trọng thương vậy là tốt nhất. Chúng ta có thể kiếm được sự tiện lợi sẵn có, đợi quân địch mệt mỏi rồi tấn công.</w:t>
      </w:r>
    </w:p>
    <w:p>
      <w:pPr>
        <w:pStyle w:val="BodyText"/>
      </w:pPr>
      <w:r>
        <w:t xml:space="preserve">- Ồ?</w:t>
      </w:r>
    </w:p>
    <w:p>
      <w:pPr>
        <w:pStyle w:val="BodyText"/>
      </w:pPr>
      <w:r>
        <w:t xml:space="preserve">Tân Thiên Vũ đột nhiên khẽ nhíu mày, trong mắt lộ ra một loại sắc thái kỳ quái, một chút vui mừng như điên, xuất hiện trên khóe miệng hắn.</w:t>
      </w:r>
    </w:p>
    <w:p>
      <w:pPr>
        <w:pStyle w:val="BodyText"/>
      </w:pPr>
      <w:r>
        <w:t xml:space="preserve">- Ngươi xem, trong Vương phủ có người đi ra!</w:t>
      </w:r>
    </w:p>
    <w:p>
      <w:pPr>
        <w:pStyle w:val="BodyText"/>
      </w:pPr>
      <w:r>
        <w:t xml:space="preserve">Lôi Việt vội vàng tập trung nhìn vào, nhìn thấy ở gần Vương phủ Bàn Long, có bốn luồng thân ảnh, trước sau từ bên trong chui ra.</w:t>
      </w:r>
    </w:p>
    <w:p>
      <w:pPr>
        <w:pStyle w:val="BodyText"/>
      </w:pPr>
      <w:r>
        <w:t xml:space="preserve">Người đi đầu, lại là một thiếu nữ có diện mạo cực kỳ tuấn mỹ, phía sau người còn có ba người trẻ tuổi, mặc dù tạo hình không giống nhau, nhưng vẫn hiện rõ không phải là đệ tử của Long Tộc.</w:t>
      </w:r>
    </w:p>
    <w:p>
      <w:pPr>
        <w:pStyle w:val="BodyText"/>
      </w:pPr>
      <w:r>
        <w:t xml:space="preserve">- Nhìn ra gì không?</w:t>
      </w:r>
    </w:p>
    <w:p>
      <w:pPr>
        <w:pStyle w:val="BodyText"/>
      </w:pPr>
      <w:r>
        <w:t xml:space="preserve">Tân Thiên Vũ mỉm cười hỏi.</w:t>
      </w:r>
    </w:p>
    <w:p>
      <w:pPr>
        <w:pStyle w:val="BodyText"/>
      </w:pPr>
      <w:r>
        <w:t xml:space="preserve">Lôi Việt âm trầm cười nói:</w:t>
      </w:r>
    </w:p>
    <w:p>
      <w:pPr>
        <w:pStyle w:val="BodyText"/>
      </w:pPr>
      <w:r>
        <w:t xml:space="preserve">- Là tu luyện giả nhân loại, người mạnh nhất, cũng chỉ là Luyện Hư Cảnh mà thôi, mấy người khác, đều là Linh Võ Đại viên mãn! Đây khẳng định là đệ tử của Tinh La Điện, Vương phủ Bàn Long, không thể có đệ tử có tu vi thấp như vậy, hơn nữa trên người bọn chúng, rõ ràng không có Long Tức.</w:t>
      </w:r>
    </w:p>
    <w:p>
      <w:pPr>
        <w:pStyle w:val="BodyText"/>
      </w:pPr>
      <w:r>
        <w:t xml:space="preserve">Lôi Việt phân tích.</w:t>
      </w:r>
    </w:p>
    <w:p>
      <w:pPr>
        <w:pStyle w:val="BodyText"/>
      </w:pPr>
      <w:r>
        <w:t xml:space="preserve">- Muốn động thủ không?</w:t>
      </w:r>
    </w:p>
    <w:p>
      <w:pPr>
        <w:pStyle w:val="BodyText"/>
      </w:pPr>
      <w:r>
        <w:t xml:space="preserve">Tân Thiên Vũ hỏi.</w:t>
      </w:r>
    </w:p>
    <w:p>
      <w:pPr>
        <w:pStyle w:val="BodyText"/>
      </w:pPr>
      <w:r>
        <w:t xml:space="preserve">- Không vội, quan sát một chút trước đã! Bốn người này, ba nam một nữ. Nhìn tướng mạo, không giống Tần Vô Song gì cả. Nữ nhân đó, có lẽ không phải là tỷ tỷ của Tần Vô Song. Mấy người quan trọng nhất của Tần Vô Song, ngoài mấy người thân thích ra, chính là sư phụ Truân Trung Trì thế tục của hắn. Bốn người này, hiển nhiên không phải là người nhà của Tần Vô Song.</w:t>
      </w:r>
    </w:p>
    <w:p>
      <w:pPr>
        <w:pStyle w:val="BodyText"/>
      </w:pPr>
      <w:r>
        <w:t xml:space="preserve">Lôi Việt chủ trương quan sát trước đã.</w:t>
      </w:r>
    </w:p>
    <w:p>
      <w:pPr>
        <w:pStyle w:val="BodyText"/>
      </w:pPr>
      <w:r>
        <w:t xml:space="preserve">Tân Thiên Vũ lại nói:</w:t>
      </w:r>
    </w:p>
    <w:p>
      <w:pPr>
        <w:pStyle w:val="BodyText"/>
      </w:pPr>
      <w:r>
        <w:t xml:space="preserve">- Chúng ta đợi ở đây đã một hai tháng rồi, đến nay hoàn toàn không có thu hoạch gì cả, khó thấy được có mấy người chuồn ra, nếu không hạ thủ, sợ sau này sẽ không có cơ hội nữa.</w:t>
      </w:r>
    </w:p>
    <w:p>
      <w:pPr>
        <w:pStyle w:val="BodyText"/>
      </w:pPr>
      <w:r>
        <w:t xml:space="preserve">Lôi Việt vẫn lắc đầu nói:</w:t>
      </w:r>
    </w:p>
    <w:p>
      <w:pPr>
        <w:pStyle w:val="BodyText"/>
      </w:pPr>
      <w:r>
        <w:t xml:space="preserve">- Không đâu, nếu lần này bọn chúng đi ra, không gặp phải nguy hiểm gì, nhất định sẽ thả lỏng cảnh giác. Sau này cơ hội khẳng định sẽ nhiều hơn. Chúng ta cứ xem trước đã, có thể bắt được con cá to hay không?</w:t>
      </w:r>
    </w:p>
    <w:p>
      <w:pPr>
        <w:pStyle w:val="BodyText"/>
      </w:pPr>
      <w:r>
        <w:t xml:space="preserve">Tân Thiên Vũ thở dài:</w:t>
      </w:r>
    </w:p>
    <w:p>
      <w:pPr>
        <w:pStyle w:val="BodyText"/>
      </w:pPr>
      <w:r>
        <w:t xml:space="preserve">- Cá to, nếu cứ mãi chân không bước ra khỏi gia môn, vậy chúng ta bắt thế nào?</w:t>
      </w:r>
    </w:p>
    <w:p>
      <w:pPr>
        <w:pStyle w:val="BodyText"/>
      </w:pPr>
      <w:r>
        <w:t xml:space="preserve">- Nếu đợi không được cá to, vậy bắt mấy con cá nhỏ vậy, chỉ cần…</w:t>
      </w:r>
    </w:p>
    <w:p>
      <w:pPr>
        <w:pStyle w:val="BodyText"/>
      </w:pPr>
      <w:r>
        <w:t xml:space="preserve">Khi đang nói, một người trẻ tuổi bên kia sang sảng cười nói:</w:t>
      </w:r>
    </w:p>
    <w:p>
      <w:pPr>
        <w:pStyle w:val="BodyText"/>
      </w:pPr>
      <w:r>
        <w:t xml:space="preserve">- Chu Phù sư tỷ, ở trong Vương phủ buồn bực lâu như vậy, hôm nay được ra ngoài đi dạo, quả nhiên là thoải mái dễ chịu:</w:t>
      </w:r>
    </w:p>
    <w:p>
      <w:pPr>
        <w:pStyle w:val="BodyText"/>
      </w:pPr>
      <w:r>
        <w:t xml:space="preserve">- Suỵt!</w:t>
      </w:r>
    </w:p>
    <w:p>
      <w:pPr>
        <w:pStyle w:val="BodyText"/>
      </w:pPr>
      <w:r>
        <w:t xml:space="preserve">Nữ nhân đó hiển nhiên là sư tỷ Chu Phù của Tần Vô Song, làm một động tác nhẹ nhàng:</w:t>
      </w:r>
    </w:p>
    <w:p>
      <w:pPr>
        <w:pStyle w:val="BodyText"/>
      </w:pPr>
      <w:r>
        <w:t xml:space="preserve">- Triệu sư đệ, ngươi không phải muốn kinh động đến các sư phụ chứ?</w:t>
      </w:r>
    </w:p>
    <w:p>
      <w:pPr>
        <w:pStyle w:val="BodyText"/>
      </w:pPr>
      <w:r>
        <w:t xml:space="preserve">Triệu sư đệ đó, đương nhiên chính là Triệu Mục Chi. Vẫn giữ phong thái trong sáng như ngọc, khí phách phấn chấn, cười ha ha nói:</w:t>
      </w:r>
    </w:p>
    <w:p>
      <w:pPr>
        <w:pStyle w:val="BodyText"/>
      </w:pPr>
      <w:r>
        <w:t xml:space="preserve">- Các sư phụ cũng cẩn thận quá, ở xung quanh Vương phủ Bàn Long, ai dám đến lỗ mãng?</w:t>
      </w:r>
    </w:p>
    <w:p>
      <w:pPr>
        <w:pStyle w:val="BodyText"/>
      </w:pPr>
      <w:r>
        <w:t xml:space="preserve">Hai người còn lại, một người là nhất mạch của Truân Trung Trì, cũng chính là sư đệ Lữ Đằng của Chu Phù, còn có một người là Miêu Trung Hiệp của nhất mạch Ngũ Điện chủ.</w:t>
      </w:r>
    </w:p>
    <w:p>
      <w:pPr>
        <w:pStyle w:val="BodyText"/>
      </w:pPr>
      <w:r>
        <w:t xml:space="preserve">Hai người này đều là Đệ tử Trung tâm của Tinh La Điện bị Chu Phù kích động cùng đi ra giải sầu. Bốn người này, hiện giờ đều là nòng cốt của Tinh La Điện, ở trong những người trẻ tuổi, ngoài Vi Dực có trình độ cao hơn bọn họ ra, thì phải kể đến bọn họ.</w:t>
      </w:r>
    </w:p>
    <w:p>
      <w:pPr>
        <w:pStyle w:val="BodyText"/>
      </w:pPr>
      <w:r>
        <w:t xml:space="preserve">Bốn người lén lút chuồn ra khỏi Vương phủ Bàn Long, khi đang đi ra, một luồng thân ảnh đột nhiên từ trong thoát ra, chắn ngang trước mặt đám người Chu Phù. Thân ảnh của người này cực nhanh, nhanh như tia chớp, thân hình cao ngất, cử chỉ tự nhiên, chính là Đại sư huynh Vi Dực.</w:t>
      </w:r>
    </w:p>
    <w:p>
      <w:pPr>
        <w:pStyle w:val="BodyText"/>
      </w:pPr>
      <w:r>
        <w:t xml:space="preserve">Vi Dực ngăn cản trước mặt mọi người:</w:t>
      </w:r>
    </w:p>
    <w:p>
      <w:pPr>
        <w:pStyle w:val="BodyText"/>
      </w:pPr>
      <w:r>
        <w:t xml:space="preserve">- Bốn vị sư đệ, không được sự cho phép của các Điện chủ, các ngươi muốn đi đâu?</w:t>
      </w:r>
    </w:p>
    <w:p>
      <w:pPr>
        <w:pStyle w:val="BodyText"/>
      </w:pPr>
      <w:r>
        <w:t xml:space="preserve">Triệu Mục Chi hắc hắc cười nói:</w:t>
      </w:r>
    </w:p>
    <w:p>
      <w:pPr>
        <w:pStyle w:val="BodyText"/>
      </w:pPr>
      <w:r>
        <w:t xml:space="preserve">- Đại sư huynh, chúng ta chỉ đi dạo quanh đây thôi, không có việc gì đâu. Chỉ cần có một chút động tĩnh, chúng ta sẽ quay về trong cấm chế ngay, sẽ không có chuyện gì đâu.</w:t>
      </w:r>
    </w:p>
    <w:p>
      <w:pPr>
        <w:pStyle w:val="BodyText"/>
      </w:pPr>
      <w:r>
        <w:t xml:space="preserve">Vi Dực vẫn giữ thái độ rất kiên quyết:</w:t>
      </w:r>
    </w:p>
    <w:p>
      <w:pPr>
        <w:pStyle w:val="BodyText"/>
      </w:pPr>
      <w:r>
        <w:t xml:space="preserve">- Quay về!</w:t>
      </w:r>
    </w:p>
    <w:p>
      <w:pPr>
        <w:pStyle w:val="BodyText"/>
      </w:pPr>
      <w:r>
        <w:t xml:space="preserve">Chu Phù khẽ cắn môi:</w:t>
      </w:r>
    </w:p>
    <w:p>
      <w:pPr>
        <w:pStyle w:val="BodyText"/>
      </w:pPr>
      <w:r>
        <w:t xml:space="preserve">- Đại sư huynh, châm chước một chút đi. Ngươi thấy đấy hiện tại cũng không có việc gì đâu? Ngươi để chúng ta đi dạo một chút, nửa canh giờ, thế nào hả?</w:t>
      </w:r>
    </w:p>
    <w:p>
      <w:pPr>
        <w:pStyle w:val="BodyText"/>
      </w:pPr>
      <w:r>
        <w:t xml:space="preserve">Vi Dực khẽ cau mày:</w:t>
      </w:r>
    </w:p>
    <w:p>
      <w:pPr>
        <w:pStyle w:val="BodyText"/>
      </w:pPr>
      <w:r>
        <w:t xml:space="preserve">- Nửa giờ cũng không được. Mấy vị sư đệ sư muội, nếu còn xem ta là Đại sư huynh, vậy nhanh chóng quay vào đi.</w:t>
      </w:r>
    </w:p>
    <w:p>
      <w:pPr>
        <w:pStyle w:val="BodyText"/>
      </w:pPr>
      <w:r>
        <w:t xml:space="preserve">Chu Phù lầu bầu nói:</w:t>
      </w:r>
    </w:p>
    <w:p>
      <w:pPr>
        <w:pStyle w:val="BodyText"/>
      </w:pPr>
      <w:r>
        <w:t xml:space="preserve">- Đại sư huynh, ngươi cũng cứng nhắc quá. Cả ngày ở trong Vương phủ, cũng buồn bực lắm. Để chúng ta giải sầu một chút, không có việc gì đâu…</w:t>
      </w:r>
    </w:p>
    <w:p>
      <w:pPr>
        <w:pStyle w:val="BodyText"/>
      </w:pPr>
      <w:r>
        <w:t xml:space="preserve">Vi Dực khẽ thở dài:</w:t>
      </w:r>
    </w:p>
    <w:p>
      <w:pPr>
        <w:pStyle w:val="BodyText"/>
      </w:pPr>
      <w:r>
        <w:t xml:space="preserve">- Chu Phù sư muội, Vô Song sư đệ là người kế thừa nhất mạch ngươi, ngươi không hy vọng gây cản trở cho hắn chứ…</w:t>
      </w:r>
    </w:p>
    <w:p>
      <w:pPr>
        <w:pStyle w:val="BodyText"/>
      </w:pPr>
      <w:r>
        <w:t xml:space="preserve">Chu Phù kỳ quái nói:</w:t>
      </w:r>
    </w:p>
    <w:p>
      <w:pPr>
        <w:pStyle w:val="BodyText"/>
      </w:pPr>
      <w:r>
        <w:t xml:space="preserve">- Sao ta lại muốn cản trở Vô Song sư đệ được?</w:t>
      </w:r>
    </w:p>
    <w:p>
      <w:pPr>
        <w:pStyle w:val="BodyText"/>
      </w:pPr>
      <w:r>
        <w:t xml:space="preserve">- Ngươi có từng nghĩ qua, nếu người có dụng tâm, bắt chúng ta đi, uy hiếp Vô Song sư đệ. Với thái độ làm người của Vô Song sư đệ, hắn sẽ làm thế nào?</w:t>
      </w:r>
    </w:p>
    <w:p>
      <w:pPr>
        <w:pStyle w:val="BodyText"/>
      </w:pPr>
      <w:r>
        <w:t xml:space="preserve">Chu Phù lắp bắp, lại nói:</w:t>
      </w:r>
    </w:p>
    <w:p>
      <w:pPr>
        <w:pStyle w:val="BodyText"/>
      </w:pPr>
      <w:r>
        <w:t xml:space="preserve">- Sẽ không trùng hợp như vậy chứ, vừa mới ra ngoài một lần đã gặp phải kẻ đối đầu với Vô Song sư đệ?</w:t>
      </w:r>
    </w:p>
    <w:p>
      <w:pPr>
        <w:pStyle w:val="BodyText"/>
      </w:pPr>
      <w:r>
        <w:t xml:space="preserve">Vi Dực nghiêm mặt nói:</w:t>
      </w:r>
    </w:p>
    <w:p>
      <w:pPr>
        <w:pStyle w:val="BodyText"/>
      </w:pPr>
      <w:r>
        <w:t xml:space="preserve">- Giang hồ hiểm ác, Tinh La Điện chúng ta cũng không phải chưa từng gặp chuyện trùng hợp như vậy. Chư vị, hãy nhẫn nhịn một chút, đợi Tần gia định xong cục diện của Thiên Đế Sơn, đến lúc đó, những ngày tháng tươi đẹp của Tinh La Điện chúng ta lại quay về rồi.</w:t>
      </w:r>
    </w:p>
    <w:p>
      <w:pPr>
        <w:pStyle w:val="BodyText"/>
      </w:pPr>
      <w:r>
        <w:t xml:space="preserve">Chu Phù vẫn vô cùng tán đồng với Tần Vô Song, nghe Vi Dực nói như vậy, cũng liền gật gật đầu:</w:t>
      </w:r>
    </w:p>
    <w:p>
      <w:pPr>
        <w:pStyle w:val="BodyText"/>
      </w:pPr>
      <w:r>
        <w:t xml:space="preserve">- Được rồi, vậy chúng ta chờ đợi một chút…</w:t>
      </w:r>
    </w:p>
    <w:p>
      <w:pPr>
        <w:pStyle w:val="BodyText"/>
      </w:pPr>
      <w:r>
        <w:t xml:space="preserve">Vi Dực gật gật đầu:</w:t>
      </w:r>
    </w:p>
    <w:p>
      <w:pPr>
        <w:pStyle w:val="BodyText"/>
      </w:pPr>
      <w:r>
        <w:t xml:space="preserve">- Cũng hy vọng, chư vị sư đệ sư muội lần sau không viện đến lý lẽ này nữa. Hôm nay nếu không phải ta nhìn thấy các ngươi chuồn ra, sợ rằng các ngươi đã đi xa rồi…</w:t>
      </w:r>
    </w:p>
    <w:p>
      <w:pPr>
        <w:pStyle w:val="BodyText"/>
      </w:pPr>
      <w:r>
        <w:t xml:space="preserve">Chu Phù hắc hắc cười nói:</w:t>
      </w:r>
    </w:p>
    <w:p>
      <w:pPr>
        <w:pStyle w:val="BodyText"/>
      </w:pPr>
      <w:r>
        <w:t xml:space="preserve">- Được rồi, Đại sư huynh, chúng ta đều biết các sư phụ phái ngươi làm tai mắt. Ta bảo đảm, lần sau sẽ không làm như vậy nữa, được rồi chứ?</w:t>
      </w:r>
    </w:p>
    <w:p>
      <w:pPr>
        <w:pStyle w:val="BodyText"/>
      </w:pPr>
      <w:r>
        <w:t xml:space="preserve">Vi Dực cười cười, xua xua tay:</w:t>
      </w:r>
    </w:p>
    <w:p>
      <w:pPr>
        <w:pStyle w:val="BodyText"/>
      </w:pPr>
      <w:r>
        <w:t xml:space="preserve">- Vào trong đi!</w:t>
      </w:r>
    </w:p>
    <w:p>
      <w:pPr>
        <w:pStyle w:val="BodyText"/>
      </w:pPr>
      <w:r>
        <w:t xml:space="preserve">Đang nói những lời này, sắc mặt của Vi Dực đột nhiên biến đổi, trong nháy mắt, Vi Dực thúc giục sức mạnh toàn thân, một luồng cuồng phong, giống như đụng vào đầu đám người Chu Phù, đẩy trở vào, khẩu khí dồn dập:</w:t>
      </w:r>
    </w:p>
    <w:p>
      <w:pPr>
        <w:pStyle w:val="BodyText"/>
      </w:pPr>
      <w:r>
        <w:t xml:space="preserve">- Đi vào!</w:t>
      </w:r>
    </w:p>
    <w:p>
      <w:pPr>
        <w:pStyle w:val="BodyText"/>
      </w:pPr>
      <w:r>
        <w:t xml:space="preserve">Bọn người Chu Phù, chỉ cảm thấy bị sức mạnh này đẩy vào, nhất thời không rõ đụng phải cái gì.</w:t>
      </w:r>
    </w:p>
    <w:p>
      <w:pPr>
        <w:pStyle w:val="BodyText"/>
      </w:pPr>
      <w:r>
        <w:t xml:space="preserve">Khi nhìn lại, một bàn tay cực lớn phía trước, huyễn hóa mà thành, trực tiếp bắt tới, nắm chặt lấy Vi Dực.</w:t>
      </w:r>
    </w:p>
    <w:p>
      <w:pPr>
        <w:pStyle w:val="BodyText"/>
      </w:pPr>
      <w:r>
        <w:t xml:space="preserve">Vi Dực quát:</w:t>
      </w:r>
    </w:p>
    <w:p>
      <w:pPr>
        <w:pStyle w:val="BodyText"/>
      </w:pPr>
      <w:r>
        <w:t xml:space="preserve">- Mau vào đi! Đừng đi ra!</w:t>
      </w:r>
    </w:p>
    <w:p>
      <w:pPr>
        <w:pStyle w:val="Compact"/>
      </w:pPr>
      <w:r>
        <w:t xml:space="preserve">Ủng hộ chỉ với 1 click và 5s ! (adf.ly/4EmoB)</w:t>
      </w:r>
      <w:r>
        <w:br w:type="textWrapping"/>
      </w:r>
      <w:r>
        <w:br w:type="textWrapping"/>
      </w:r>
    </w:p>
    <w:p>
      <w:pPr>
        <w:pStyle w:val="Heading2"/>
      </w:pPr>
      <w:bookmarkStart w:id="793" w:name="chương-771"/>
      <w:bookmarkEnd w:id="793"/>
      <w:r>
        <w:t xml:space="preserve">771. Chương 77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71: Súc thế phát độ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Đám người Chu Phù đầu óc vốn đang có chút mơ hồ, nghe thấy tiếng rống của Vi Dực, lập tức thức tỉnh, biết sự tình có biến.</w:t>
      </w:r>
    </w:p>
    <w:p>
      <w:pPr>
        <w:pStyle w:val="BodyText"/>
      </w:pPr>
      <w:r>
        <w:t xml:space="preserve">Triệu Mục Chi là người phản ứng đầu tiên, nói với đám người Chu Phù:</w:t>
      </w:r>
    </w:p>
    <w:p>
      <w:pPr>
        <w:pStyle w:val="BodyText"/>
      </w:pPr>
      <w:r>
        <w:t xml:space="preserve">- Mau tiến vào Vương phủ, thông báo với các Điện chủ, nhớ kỹ, không được đi ra!</w:t>
      </w:r>
    </w:p>
    <w:p>
      <w:pPr>
        <w:pStyle w:val="BodyText"/>
      </w:pPr>
      <w:r>
        <w:t xml:space="preserve">Nói xong, thân hình hắn rung động một cái, trong tay lấy ra đôi phán quan bút, lại có thể hăng hái tiến lên hướng về phía bàn tay ảo ảnh cực đại đó đánh tới, lưu quang bắn tới, tốc độ cực nhanh.</w:t>
      </w:r>
    </w:p>
    <w:p>
      <w:pPr>
        <w:pStyle w:val="BodyText"/>
      </w:pPr>
      <w:r>
        <w:t xml:space="preserve">Một đòn này, hiển nhiên là ôm tinh thần coi thường cái chết, thể hiện nghĩa cử kiên định để tiến hành tranh đấu, cũng là ôm tâm lý vạn nhất gặp may, hy vọng có thể đánh tan cự chưởng thần bí đó, cứu nguy cho Vi Dực.</w:t>
      </w:r>
    </w:p>
    <w:p>
      <w:pPr>
        <w:pStyle w:val="BodyText"/>
      </w:pPr>
      <w:r>
        <w:t xml:space="preserve">Nhưng mà, sự chênh lệch về thực lực thật sự quá lớn. Hóa Thần Đạo cường giả ra tay, mặc dù chỉ là một động tác nhỏ trong lúc lật bàn tay, cũng không phải là thứ mà Triệu Mục Chi trước mắt có thể so sánh được.</w:t>
      </w:r>
    </w:p>
    <w:p>
      <w:pPr>
        <w:pStyle w:val="BodyText"/>
      </w:pPr>
      <w:r>
        <w:t xml:space="preserve">Triệu Mục Chi cho dù là hành động anh dũng, nhưng đơn giản chính là như con thiêu thân lao vào chỗ chết.</w:t>
      </w:r>
    </w:p>
    <w:p>
      <w:pPr>
        <w:pStyle w:val="BodyText"/>
      </w:pPr>
      <w:r>
        <w:t xml:space="preserve">Tân Thiên Vũ thủ ấn khẽ động, một đạo lực trói buộc vô hình, trực tiếp trói chặt lấy Triệu Mục Chi. Hai ngón tay cái kéo căng, thân ảnh của Vi Dực và Triệu Mục Chi giống như con diều, bị trực tiếp kéo đi.</w:t>
      </w:r>
    </w:p>
    <w:p>
      <w:pPr>
        <w:pStyle w:val="BodyText"/>
      </w:pPr>
      <w:r>
        <w:t xml:space="preserve">Vốn là Tân Thiên Vũ và Lôi Việt nghe lời khuyên răn của Vi Dực, trong lòng cũng cảm thấy chán nản mất một nửa. Nghe khẩu khí của Vi Dực, những người này về sau căn bản sẽ không một lần nữa đi ra khỏi Vương phủ Bàn Long. Nếu lần này để bọn họ đi vào, thì không biết phải chờ đợi đến lúc nào.</w:t>
      </w:r>
    </w:p>
    <w:p>
      <w:pPr>
        <w:pStyle w:val="BodyText"/>
      </w:pPr>
      <w:r>
        <w:t xml:space="preserve">Tân Thiên Vũ quyết đoán kịp thời, lập tức ra tay. Cũng may Vi Dực là Linh căn Tiên Thiên, lực phản ứng siêu nhanh, ngay khoảnh khắc đầu tiên đã cảm nhận được nguy cơ, thuận thế đẩy đám người Chu Phù vào trong.</w:t>
      </w:r>
    </w:p>
    <w:p>
      <w:pPr>
        <w:pStyle w:val="BodyText"/>
      </w:pPr>
      <w:r>
        <w:t xml:space="preserve">Cũng là bọn họ may mắn, cách vị trí của Tân Thiên Vũ rất xa, còn Vi Dực lại ở bên cạnh nhóm người Chu Phù. Bằng không, cho dù phản ứng nhanh mấy, cũng chỉ sợ không có thời gian.</w:t>
      </w:r>
    </w:p>
    <w:p>
      <w:pPr>
        <w:pStyle w:val="BodyText"/>
      </w:pPr>
      <w:r>
        <w:t xml:space="preserve">Tốc độ của Thần đạo cường giả, dù sao không phải là thứ mà bọn họ có thể tưởng tượng được.</w:t>
      </w:r>
    </w:p>
    <w:p>
      <w:pPr>
        <w:pStyle w:val="BodyText"/>
      </w:pPr>
      <w:r>
        <w:t xml:space="preserve">Vi Dực thấy Triệu Mục Chi xông ra, phẫn nộ quát:</w:t>
      </w:r>
    </w:p>
    <w:p>
      <w:pPr>
        <w:pStyle w:val="BodyText"/>
      </w:pPr>
      <w:r>
        <w:t xml:space="preserve">- Triệu sư đệ, ngươi đi ra làm cái gì?</w:t>
      </w:r>
    </w:p>
    <w:p>
      <w:pPr>
        <w:pStyle w:val="BodyText"/>
      </w:pPr>
      <w:r>
        <w:t xml:space="preserve">Triệu Mục Chi cười khổ nói:</w:t>
      </w:r>
    </w:p>
    <w:p>
      <w:pPr>
        <w:pStyle w:val="BodyText"/>
      </w:pPr>
      <w:r>
        <w:t xml:space="preserve">- Đại sư huynh, ngươi vì cứu chúng ta mà thất thủ, nếu ta trốn quay về, sống cũng không còn ý nghĩa gì. Cái này gọi là liều mình theo quân tử. Là chúng ta tùy hứng nông nổi nên mới hại Đại sư huynh, huynh đệ ta cứu không được Đại sư huynh, chỉ có thể cùng Đại sư huynh, cùng sống, cùng chết mà thôi.</w:t>
      </w:r>
    </w:p>
    <w:p>
      <w:pPr>
        <w:pStyle w:val="BodyText"/>
      </w:pPr>
      <w:r>
        <w:t xml:space="preserve">Vi Dực than nhẹ.</w:t>
      </w:r>
    </w:p>
    <w:p>
      <w:pPr>
        <w:pStyle w:val="BodyText"/>
      </w:pPr>
      <w:r>
        <w:t xml:space="preserve">- Ngươi cần gì phải làm thế, một người bị bắt, còn tốt hơn là hai ngươi thất thủ…</w:t>
      </w:r>
    </w:p>
    <w:p>
      <w:pPr>
        <w:pStyle w:val="BodyText"/>
      </w:pPr>
      <w:r>
        <w:t xml:space="preserve">Tân Thiên Vũ hừ lạnh nói:</w:t>
      </w:r>
    </w:p>
    <w:p>
      <w:pPr>
        <w:pStyle w:val="BodyText"/>
      </w:pPr>
      <w:r>
        <w:t xml:space="preserve">- Hai tên hỗn đản này giả vờ nghĩa khí trước mặt lão nương sao?</w:t>
      </w:r>
    </w:p>
    <w:p>
      <w:pPr>
        <w:pStyle w:val="BodyText"/>
      </w:pPr>
      <w:r>
        <w:t xml:space="preserve">Triệu Mục Chi mặc dù không biết người tới là ai, nhưng cũng biết đó là sự tồn tại mà hắn không thể chọc vào. Nhưng không thể trêu vào vẫn mặc kệ không thể trêu vào, Triệu Mục Chi bình sinh ngông nghênh, cho tới bây giờ vẫn không biết cái gì gọi là sợ hãi. Lớn giọng mắng té tát:</w:t>
      </w:r>
    </w:p>
    <w:p>
      <w:pPr>
        <w:pStyle w:val="BodyText"/>
      </w:pPr>
      <w:r>
        <w:t xml:space="preserve">- Loại nữ nhân vừa già vừa xấu nhà ngươi, từ đâu chạy tới đây?</w:t>
      </w:r>
    </w:p>
    <w:p>
      <w:pPr>
        <w:pStyle w:val="BodyText"/>
      </w:pPr>
      <w:r>
        <w:t xml:space="preserve">Tân Thiên Vũ mặc dù là tu luyện giả sống hơn ngàn tuổi, nhưng vẫn luôn luôn tự cao về dung mạo xinh đẹp, bị Triệu Mục Chi mắng thành vừa già vừa xấu, lập tức lửa giận thiêu đốt, đang muốn phát tác, Lôi Việt chợt nhắc nhở nói:</w:t>
      </w:r>
    </w:p>
    <w:p>
      <w:pPr>
        <w:pStyle w:val="BodyText"/>
      </w:pPr>
      <w:r>
        <w:t xml:space="preserve">- Thiên Vũ đạo hữu, hiện tại không phải là thời điểm tức giận với loại kiến hôi này, chúng ta đang ở gần Vương phủ Bàn Long, cần phải rời đi sớm, bằng không, trong khu vực của bọn họ, lúc nào cũng rất nhiều phiền phức.</w:t>
      </w:r>
    </w:p>
    <w:p>
      <w:pPr>
        <w:pStyle w:val="BodyText"/>
      </w:pPr>
      <w:r>
        <w:t xml:space="preserve">Tân Thiên Vũ cố dằn cơn giận, hỏi:</w:t>
      </w:r>
    </w:p>
    <w:p>
      <w:pPr>
        <w:pStyle w:val="BodyText"/>
      </w:pPr>
      <w:r>
        <w:t xml:space="preserve">- Chúng ta đi đâu? Quay về các quốc gia nhân loại, hay là chờ đợi ở Vô Tận Đông Hải?</w:t>
      </w:r>
    </w:p>
    <w:p>
      <w:pPr>
        <w:pStyle w:val="BodyText"/>
      </w:pPr>
      <w:r>
        <w:t xml:space="preserve">- Thế cục Vô Tận Đông Hải khẳng định sẽ càng ngày càng hỗn loạn, chúng ta có thể đi tới khu vực bên cạnh các quốc gia nhân loại chờ đợi.</w:t>
      </w:r>
    </w:p>
    <w:p>
      <w:pPr>
        <w:pStyle w:val="BodyText"/>
      </w:pPr>
      <w:r>
        <w:t xml:space="preserve">Biên giới các quốc gia nhân loại thông tới cấm chế của Vô Tận Đông Hải, đối với tu luyện giả của các quốc gia nhân loại mà nói, thậm chí đối với đa số tu luyện giả của Hiên Viên Khâu mà nói, đều là không thể vượt qua. Nhưng trước mặt Hóa Thần Đạo cường giả, ba đạo cấm chế tựa hồ có thể như không nhìn thấy. Bọn họ ra ra vào vào, đều là bình yên không việc gì, đi lại tự nhiên.</w:t>
      </w:r>
    </w:p>
    <w:p>
      <w:pPr>
        <w:pStyle w:val="BodyText"/>
      </w:pPr>
      <w:r>
        <w:t xml:space="preserve">Hai đạo thân ảnh, tựa hồ là hoàn toàn không dừng lại, trực tiếp bay thẳng về phía bên cạnh Vô Tận Đông Hải mà đi.</w:t>
      </w:r>
    </w:p>
    <w:p>
      <w:pPr>
        <w:pStyle w:val="BodyText"/>
      </w:pPr>
      <w:r>
        <w:t xml:space="preserve">Bên trong Vương phủ Bàn Long, mấy vị Điện chủ đồng thời nhận được tin tức, đều vô cùng giật mình, ồn ào chạy ra ngoài.</w:t>
      </w:r>
    </w:p>
    <w:p>
      <w:pPr>
        <w:pStyle w:val="BodyText"/>
      </w:pPr>
      <w:r>
        <w:t xml:space="preserve">Vi Dực và Triệu Mục Chi hiện tại tựa hồ có thể nói là hai đại đệ tử tinh anh nhất của Tinh La Điện. Trước kia, tu vi của Triệu Mục Chi kém hơn bọn người Chu Phù một chút, trải qua cố gắng trong nhiều năm như vậy, tiềm lực của Triệu Mục Chi được kích phát rất nhiều, đã vượt qua Chu Phù, tiến gần đến Vi Dực. Hai đại đệ tử này gặp chuyện không may, đối với Tinh La Điện mà nói, tuyệt đối là tổn thất cực lớn.</w:t>
      </w:r>
    </w:p>
    <w:p>
      <w:pPr>
        <w:pStyle w:val="BodyText"/>
      </w:pPr>
      <w:r>
        <w:t xml:space="preserve">Năm vị Điện chủ tề tựu, sau nghe nghe nói nguyên do sự việc, sắc mặt đều vô cùng ngưng trọng. Nhất là Tam Điện chủ Chung Vô Ẩn, càng vô cùng căm tức.</w:t>
      </w:r>
    </w:p>
    <w:p>
      <w:pPr>
        <w:pStyle w:val="BodyText"/>
      </w:pPr>
      <w:r>
        <w:t xml:space="preserve">Truân Trung Trì vốn luôn bao che người của mình, yêu thương Chu Phù vô cùng, nhưng lúc này cũng bất đắc dĩ lắc đầu:</w:t>
      </w:r>
    </w:p>
    <w:p>
      <w:pPr>
        <w:pStyle w:val="BodyText"/>
      </w:pPr>
      <w:r>
        <w:t xml:space="preserve">- Phù nhi, Vô Song không ở đây, ngươi vốn là Đại sư tỷ của nhất mạch Thanh Vân Điện ta. Ta hàng ngày dạy dỗ các ngươi, có lẽ là rộng lượng quá mức. Ngươi cũng biết, lần này ngươi tùy tiện gây ra tai họa cực lớn…</w:t>
      </w:r>
    </w:p>
    <w:p>
      <w:pPr>
        <w:pStyle w:val="BodyText"/>
      </w:pPr>
      <w:r>
        <w:t xml:space="preserve">Chu Phù lúc này cũng là mặt mày biến sắc, cắn chặt môi, trên khuôn mặt xinh đẹp lộ vẻ hối hận sâu sắc. Lữ Đằng ngập ngừng nói:</w:t>
      </w:r>
    </w:p>
    <w:p>
      <w:pPr>
        <w:pStyle w:val="BodyText"/>
      </w:pPr>
      <w:r>
        <w:t xml:space="preserve">- Sư phụ, việc này, cũng không chỉ trách Chu sư tỷ, mấy người chúng ta cũng có trách nhiệm. Nếu không phải chúng ta buồn chán, đòi sư tỷ dẫn ra ngoài chơi đùa…</w:t>
      </w:r>
    </w:p>
    <w:p>
      <w:pPr>
        <w:pStyle w:val="BodyText"/>
      </w:pPr>
      <w:r>
        <w:t xml:space="preserve">- Lữ Đằng, ngươi không cần phải nói. Nếu không phải Phù nhi tùy hứng lôi kéo, mấy người các ngươi quả quyết cũng không có phần tâm tư đó. Phù nhi, ngươi nói xem, vi sư nên phạt ngươi như thế nào?</w:t>
      </w:r>
    </w:p>
    <w:p>
      <w:pPr>
        <w:pStyle w:val="BodyText"/>
      </w:pPr>
      <w:r>
        <w:t xml:space="preserve">Chu Phù lúc này cặp mắt đã long lanh muốn khóc, nhưng vẫn quật cường đem nước mắt kìm xuống, chân thành nói:</w:t>
      </w:r>
    </w:p>
    <w:p>
      <w:pPr>
        <w:pStyle w:val="BodyText"/>
      </w:pPr>
      <w:r>
        <w:t xml:space="preserve">- Sư phụ, bất luận các ngươi xử phạt Phù nhi như thế nào, đệ tử đều nhận. Cho dù là muốn đệ tử đi chết, đệ tử cũng tuyệt đối không nhíu mày.</w:t>
      </w:r>
    </w:p>
    <w:p>
      <w:pPr>
        <w:pStyle w:val="BodyText"/>
      </w:pPr>
      <w:r>
        <w:t xml:space="preserve">Lúc này, Đại Điện chủ Trác Bất Đàn thở dài:</w:t>
      </w:r>
    </w:p>
    <w:p>
      <w:pPr>
        <w:pStyle w:val="BodyText"/>
      </w:pPr>
      <w:r>
        <w:t xml:space="preserve">- Được rồi, Lão Nhị, hiện tại truy cứu trách nhiệm cũng không có tác dụng gì. Chuyện này, trách bọn họ cũng trách không được. Tâm tính của người trẻ tuổi, nếu đổi thành chúng ta khi còn trẻ, chỉ sợ cũng là như vậy…</w:t>
      </w:r>
    </w:p>
    <w:p>
      <w:pPr>
        <w:pStyle w:val="BodyText"/>
      </w:pPr>
      <w:r>
        <w:t xml:space="preserve">- Ai…</w:t>
      </w:r>
    </w:p>
    <w:p>
      <w:pPr>
        <w:pStyle w:val="BodyText"/>
      </w:pPr>
      <w:r>
        <w:t xml:space="preserve">Truân Trung Trì bất đắc dĩ thở dài một hơi.</w:t>
      </w:r>
    </w:p>
    <w:p>
      <w:pPr>
        <w:pStyle w:val="BodyText"/>
      </w:pPr>
      <w:r>
        <w:t xml:space="preserve">- Hiện tại sự việc gấp rút trước mắt, là làm thế nào cứu thoát hai người Vi Dực và Mục Chi. Với miêu tả của bọn họ mà thấy, đối phương quả thực là nhanh như quỷ mị, chỉ sợ chí ít là Thần đạo cường giả. Tinh La Điện chúng ta, cho dù dốc toàn bộ lực lượng mà ra, căn bản cũng không phải là đối thủ của bọn họ…</w:t>
      </w:r>
    </w:p>
    <w:p>
      <w:pPr>
        <w:pStyle w:val="BodyText"/>
      </w:pPr>
      <w:r>
        <w:t xml:space="preserve">Ngũ Điện chủ Điền Tri Hành thở dài.</w:t>
      </w:r>
    </w:p>
    <w:p>
      <w:pPr>
        <w:pStyle w:val="BodyText"/>
      </w:pPr>
      <w:r>
        <w:t xml:space="preserve">Các vị Điện chủ đều trầm mặc, cảm thấy một cảm giác bất đắc dĩ.</w:t>
      </w:r>
    </w:p>
    <w:p>
      <w:pPr>
        <w:pStyle w:val="BodyText"/>
      </w:pPr>
      <w:r>
        <w:t xml:space="preserve">Trác Bất Đàn nói:</w:t>
      </w:r>
    </w:p>
    <w:p>
      <w:pPr>
        <w:pStyle w:val="BodyText"/>
      </w:pPr>
      <w:r>
        <w:t xml:space="preserve">- Mọi người cũng không cần đau thương quá mức. Tinh La Điện ta, còn không có địch nhân cường đại như vậy. Địch nhân bắt hai người bọn họ, mục đích, vẫn là uy hiếp Vô Song. Chỉ sợ, mục tiêu ban đầu của bọn chúng, sợ rằng không phải là Vi Dực và Mục Chi, chỉ có điều, bọn họ vừa lúc đụng phải mà thôi…</w:t>
      </w:r>
    </w:p>
    <w:p>
      <w:pPr>
        <w:pStyle w:val="BodyText"/>
      </w:pPr>
      <w:r>
        <w:t xml:space="preserve">- Vô Song?</w:t>
      </w:r>
    </w:p>
    <w:p>
      <w:pPr>
        <w:pStyle w:val="BodyText"/>
      </w:pPr>
      <w:r>
        <w:t xml:space="preserve">Sắc mặt của Chung Vô Ẩn càng trở nên tồi tệ:</w:t>
      </w:r>
    </w:p>
    <w:p>
      <w:pPr>
        <w:pStyle w:val="BodyText"/>
      </w:pPr>
      <w:r>
        <w:t xml:space="preserve">- Nói như vậy, đối thủ là đến từ Thiên Đế Môn? Chuyện này… chuyện này phải làm sao mới được đây?</w:t>
      </w:r>
    </w:p>
    <w:p>
      <w:pPr>
        <w:pStyle w:val="BodyText"/>
      </w:pPr>
      <w:r>
        <w:t xml:space="preserve">Tứ Điện chủ Lãnh Thu Trì lại nói:</w:t>
      </w:r>
    </w:p>
    <w:p>
      <w:pPr>
        <w:pStyle w:val="BodyText"/>
      </w:pPr>
      <w:r>
        <w:t xml:space="preserve">- Thiên Đế Môn, nói một đằng làm một nẻo. Trước đây bọn chúng từng nói, không cho phép xuống tay với các quốc gia nhân loại, bây giờ lại tự nuốt lời hứa sao?</w:t>
      </w:r>
    </w:p>
    <w:p>
      <w:pPr>
        <w:pStyle w:val="BodyText"/>
      </w:pPr>
      <w:r>
        <w:t xml:space="preserve">- Lão Tứ, ngươi đừng quên, chúng ta hiện tại đang ở Vô Tận Đông Hải. Cho dù thật sự là Thiên Đế Môn ra tay, bọn chúng cũng có thể tìm được lý do.</w:t>
      </w:r>
    </w:p>
    <w:p>
      <w:pPr>
        <w:pStyle w:val="BodyText"/>
      </w:pPr>
      <w:r>
        <w:t xml:space="preserve">- Đáng chết, Thiên Đế Môn này, thật sự là vô sỉ cực kỳ!</w:t>
      </w:r>
    </w:p>
    <w:p>
      <w:pPr>
        <w:pStyle w:val="BodyText"/>
      </w:pPr>
      <w:r>
        <w:t xml:space="preserve">Trác Bất Đàn xua xua tay:</w:t>
      </w:r>
    </w:p>
    <w:p>
      <w:pPr>
        <w:pStyle w:val="BodyText"/>
      </w:pPr>
      <w:r>
        <w:t xml:space="preserve">- Mọi người yên lặng một chút. Nếu bắt hai người bọn họ đi, là vì đối phó với Vô Song, chí ít tạm thời, hai người bọn họ sẽ không có nguy hiểm.</w:t>
      </w:r>
    </w:p>
    <w:p>
      <w:pPr>
        <w:pStyle w:val="BodyText"/>
      </w:pPr>
      <w:r>
        <w:t xml:space="preserve">- Vậy chúng ta nên làm thế nào? Chờ đợi? Hay là thông báo cho Vô Song?</w:t>
      </w:r>
    </w:p>
    <w:p>
      <w:pPr>
        <w:pStyle w:val="BodyText"/>
      </w:pPr>
      <w:r>
        <w:t xml:space="preserve">Trác Bất Đàn nghiêm nghị lắc đầu:</w:t>
      </w:r>
    </w:p>
    <w:p>
      <w:pPr>
        <w:pStyle w:val="BodyText"/>
      </w:pPr>
      <w:r>
        <w:t xml:space="preserve">- Không thể thông báo cho Vô Song. Hiện tại thông báo cho Vô Song, chỉ có thể khiến hắn thêm rối tay rối chân. Thiên Đế Môn kiêng kỵ Vô Song như vậy, là vì sợ là cái gì?</w:t>
      </w:r>
    </w:p>
    <w:p>
      <w:pPr>
        <w:pStyle w:val="BodyText"/>
      </w:pPr>
      <w:r>
        <w:t xml:space="preserve">Truân Trung Trì nói:</w:t>
      </w:r>
    </w:p>
    <w:p>
      <w:pPr>
        <w:pStyle w:val="BodyText"/>
      </w:pPr>
      <w:r>
        <w:t xml:space="preserve">- Đương nhiên là sợ tốc độ trưởng thành và tiềm lực của Vô Song…</w:t>
      </w:r>
    </w:p>
    <w:p>
      <w:pPr>
        <w:pStyle w:val="BodyText"/>
      </w:pPr>
      <w:r>
        <w:t xml:space="preserve">- Rất đúng, bọn chúng hiện tại dám lỗ mãng với Vô Song, chính là vì thấy Vô Song hiện tại, bọn chúng còn có thể ứng phó được. Đợi một ngày nào đó, khi Vô Song trưởng thành đến mức Thiên Đế Môn không cách nào lay động được, bọn chúng cũng không dám động thủ!</w:t>
      </w:r>
    </w:p>
    <w:p>
      <w:pPr>
        <w:pStyle w:val="BodyText"/>
      </w:pPr>
      <w:r>
        <w:t xml:space="preserve">Trác Bất Đàn nói:</w:t>
      </w:r>
    </w:p>
    <w:p>
      <w:pPr>
        <w:pStyle w:val="BodyText"/>
      </w:pPr>
      <w:r>
        <w:t xml:space="preserve">- Cho nên, chúng ta tuyệt đối không thể thông báo cho Vô Song, làm rối loạn tâm tư của hắn.</w:t>
      </w:r>
    </w:p>
    <w:p>
      <w:pPr>
        <w:pStyle w:val="BodyText"/>
      </w:pPr>
      <w:r>
        <w:t xml:space="preserve">Chung Vô Ẩn cười khổ nói:</w:t>
      </w:r>
    </w:p>
    <w:p>
      <w:pPr>
        <w:pStyle w:val="BodyText"/>
      </w:pPr>
      <w:r>
        <w:t xml:space="preserve">- Chúng ta giấu diếm Vô Song, nhưng nếu là Thiên Đế Môn làm, bọn chúng nhất định sẽ nghĩ cách đem tin tức này truyền ra ngoài. Đến lúc đó, Vô Song muốn không nghe thấy, sợ rằng cũng khó</w:t>
      </w:r>
    </w:p>
    <w:p>
      <w:pPr>
        <w:pStyle w:val="BodyText"/>
      </w:pPr>
      <w:r>
        <w:t xml:space="preserve">- Lão Tam nói rất đúng, giấu cũng không giấu được. Giấy không thể gói được lửa…</w:t>
      </w:r>
    </w:p>
    <w:p>
      <w:pPr>
        <w:pStyle w:val="BodyText"/>
      </w:pPr>
      <w:r>
        <w:t xml:space="preserve">Đang khi nói, bên ngoài liền truyền đến tiếng bước chân.</w:t>
      </w:r>
    </w:p>
    <w:p>
      <w:pPr>
        <w:pStyle w:val="BodyText"/>
      </w:pPr>
      <w:r>
        <w:t xml:space="preserve">Tần Liên Sơn và Đạt Hề Minh, cùng với một gã chủ quản của Bàn Long Tộc cùng chạy tới.</w:t>
      </w:r>
    </w:p>
    <w:p>
      <w:pPr>
        <w:pStyle w:val="BodyText"/>
      </w:pPr>
      <w:r>
        <w:t xml:space="preserve">Gã chủ quản đó rất có chút xin lỗi:</w:t>
      </w:r>
    </w:p>
    <w:p>
      <w:pPr>
        <w:pStyle w:val="BodyText"/>
      </w:pPr>
      <w:r>
        <w:t xml:space="preserve">- Chư vị, thật sự là hổ thẹn, xung quanh Vương phủ Bàn Long ta, lại xuất hiện chuyện này, trên dưới Vương phủ ta, đều cảm giác sâu sắc sợ hãi bất an, đã đem những tin tức này, truyền đến cho tiểu thư và cô gia rồi…</w:t>
      </w:r>
    </w:p>
    <w:p>
      <w:pPr>
        <w:pStyle w:val="BodyText"/>
      </w:pPr>
      <w:r>
        <w:t xml:space="preserve">Trác Bất Đàn vội nói:</w:t>
      </w:r>
    </w:p>
    <w:p>
      <w:pPr>
        <w:pStyle w:val="BodyText"/>
      </w:pPr>
      <w:r>
        <w:t xml:space="preserve">- Chủ quản không dám không dám, chúng ta quấy rầy Vương phủ Bàn Long, thật sự bất tiện, hôm nay lại gây thêm phiền phức cho các ngươi, nên nói lời xin lỗi phải là chúng ta mới đúng.</w:t>
      </w:r>
    </w:p>
    <w:p>
      <w:pPr>
        <w:pStyle w:val="BodyText"/>
      </w:pPr>
      <w:r>
        <w:t xml:space="preserve">Gã chủ quản đó nói:</w:t>
      </w:r>
    </w:p>
    <w:p>
      <w:pPr>
        <w:pStyle w:val="BodyText"/>
      </w:pPr>
      <w:r>
        <w:t xml:space="preserve">- Xin chư vị yên tâm, việc này, bất kể là ai làm. Cuối cùng truy ra manh mối, Bàn Long Tộc ra, nhất định sẽ tìm ra bọn chúng để nói lý lẽ. Tộc trưởng Đại Bảo đã đi đến Nhất Phẩm Long Cung. Còn có hai vị Tộc trưởng khác, cũng đang bế quan. Bất kể thế nào, ta đã nghĩ cách đem tin tức này truyền đến bên Tam Tộc trưởng, tin rằng, không lâu sau hắn sẽ xuất quan.</w:t>
      </w:r>
    </w:p>
    <w:p>
      <w:pPr>
        <w:pStyle w:val="BodyText"/>
      </w:pPr>
      <w:r>
        <w:t xml:space="preserve">- Chủ quản tiên sinh, chuyện này, tuyệt đối không dám quấy rầy Tam Tộc trưởng bế quan.</w:t>
      </w:r>
    </w:p>
    <w:p>
      <w:pPr>
        <w:pStyle w:val="BodyText"/>
      </w:pPr>
      <w:r>
        <w:t xml:space="preserve">Tần Liên Sơn và Đạt Hề Minh hai người cũng là cảm thông sâu sắc khi tao ngộ với Tinh La Điện, đều tiến tới an ủi vài câu.</w:t>
      </w:r>
    </w:p>
    <w:p>
      <w:pPr>
        <w:pStyle w:val="BodyText"/>
      </w:pPr>
      <w:r>
        <w:t xml:space="preserve">Truân Trung Trì nói:</w:t>
      </w:r>
    </w:p>
    <w:p>
      <w:pPr>
        <w:pStyle w:val="BodyText"/>
      </w:pPr>
      <w:r>
        <w:t xml:space="preserve">- Liên Sơn lão đệ, các ngươi hiện tại cũng phải chú ý nhiều hơn vấn đề an toàn cho mọi người. Mục tiêu đối đầu đầu tiên, sợ rằng căn bản không phải là bọn Vi Dực và Mục Chi.</w:t>
      </w:r>
    </w:p>
    <w:p>
      <w:pPr>
        <w:pStyle w:val="BodyText"/>
      </w:pPr>
      <w:r>
        <w:t xml:space="preserve">Tần Liên Sơn sắc mặt ngưng trọng:</w:t>
      </w:r>
    </w:p>
    <w:p>
      <w:pPr>
        <w:pStyle w:val="BodyText"/>
      </w:pPr>
      <w:r>
        <w:t xml:space="preserve">- Hổ thẹn, vì chuyện của Vô Song, liên lụy đến mọi người…</w:t>
      </w:r>
    </w:p>
    <w:p>
      <w:pPr>
        <w:pStyle w:val="BodyText"/>
      </w:pPr>
      <w:r>
        <w:t xml:space="preserve">Trác Bất Đàn lại nói:</w:t>
      </w:r>
    </w:p>
    <w:p>
      <w:pPr>
        <w:pStyle w:val="BodyText"/>
      </w:pPr>
      <w:r>
        <w:t xml:space="preserve">- Tộc trưởng Liên Sơn nói những lời này là khách khí rồi. Nếu không có Vô Song, hiện tại có Tinh La Điện ta có còn tồn tại hay không cũng chưa chắc chắn. Chỉ riêng La Thiên Đạo Trường, cũng đủ tiêu diệt Tinh La Điện tám lần mười lần rồi.</w:t>
      </w:r>
    </w:p>
    <w:p>
      <w:pPr>
        <w:pStyle w:val="BodyText"/>
      </w:pPr>
      <w:r>
        <w:t xml:space="preserve">- Ai, chỉ hy vọng Vô Song có thể cấp tốc trưởng thành, đập nát âm mưu của Thiên Đế Môn. Cứu hai vị hiền điệt ra…</w:t>
      </w:r>
    </w:p>
    <w:p>
      <w:pPr>
        <w:pStyle w:val="BodyText"/>
      </w:pPr>
      <w:r>
        <w:t xml:space="preserve">Tần Liên Sơn thở dài thật sâu.</w:t>
      </w:r>
    </w:p>
    <w:p>
      <w:pPr>
        <w:pStyle w:val="BodyText"/>
      </w:pPr>
      <w:r>
        <w:t xml:space="preserve">o0o</w:t>
      </w:r>
    </w:p>
    <w:p>
      <w:pPr>
        <w:pStyle w:val="BodyText"/>
      </w:pPr>
      <w:r>
        <w:t xml:space="preserve">Lôi Việt và Tân Thiên Vũ đi đến dải đất bên cạnh Vô Tận Đông Hải, ngay giây phút đầu tiên, liền đem tin tình báo tuyên bố cho mạng lưới tình báo của Thiên Đế Môn ở Vô Tận Đông Hải, kêu bọn họ nghĩ cách đem chuyện này tuyên cáo ra ngoài.</w:t>
      </w:r>
    </w:p>
    <w:p>
      <w:pPr>
        <w:pStyle w:val="BodyText"/>
      </w:pPr>
      <w:r>
        <w:t xml:space="preserve">Đương nhiên, tin đồn của chuyện này, tự nhiên cần có một chút kỹ xảo. Tuyệt đối không thể nói là Thiên Đế Môn làm, nhưng cần phải khiến Tần Vô Song có thể đoán được là Thiên Đế Môn gây nên. Cũng chính là nói phải đạt được hiệu quả tự hiểu trong lòng.</w:t>
      </w:r>
    </w:p>
    <w:p>
      <w:pPr>
        <w:pStyle w:val="BodyText"/>
      </w:pPr>
      <w:r>
        <w:t xml:space="preserve">o0o</w:t>
      </w:r>
    </w:p>
    <w:p>
      <w:pPr>
        <w:pStyle w:val="BodyText"/>
      </w:pPr>
      <w:r>
        <w:t xml:space="preserve">Húc Nhật Thành, mấy ngày nay không ngừng có những tu luyện giả tụ tập mà đến, hiển nhiên càng ngày càng nhiều. Tần Vô Song nhìn thấy trong mắt, trong lòng tự biết, nhưng cũng không vạch trần.</w:t>
      </w:r>
    </w:p>
    <w:p>
      <w:pPr>
        <w:pStyle w:val="BodyText"/>
      </w:pPr>
      <w:r>
        <w:t xml:space="preserve">Hắn làm sao không biết, ở đây có rất nhiều người, là vì hắn mà đến. Nhất là thông qua Quan Thức Chỉ Linh Ngọc Bàn quan sát được gã Hạ Tử Ngưu đó, rõ ràng đã tới bên cạnh Húc Nhật Thành, cũng không lộ diện, hiển nhiên là đang tính kế gì đó. Nhưng mà, Tần Vô Song nắm rõ hành tung của hắn như lòng bàn tay, sao lại phải để tâm làm gì?</w:t>
      </w:r>
    </w:p>
    <w:p>
      <w:pPr>
        <w:pStyle w:val="BodyText"/>
      </w:pPr>
      <w:r>
        <w:t xml:space="preserve">Hiện tại hắn đang suy nghĩ là, rút cuộc là bạo phát ở Húc Nhật Thành này, hay là đem những người này dẫn vào xung quanh Thang Cốc rồi động thủ.</w:t>
      </w:r>
    </w:p>
    <w:p>
      <w:pPr>
        <w:pStyle w:val="Compact"/>
      </w:pPr>
      <w:r>
        <w:t xml:space="preserve">Ủng hộ chỉ với 1 click và 5s ! (adf.ly/4EmoB)</w:t>
      </w:r>
      <w:r>
        <w:br w:type="textWrapping"/>
      </w:r>
      <w:r>
        <w:br w:type="textWrapping"/>
      </w:r>
    </w:p>
    <w:p>
      <w:pPr>
        <w:pStyle w:val="Heading2"/>
      </w:pPr>
      <w:bookmarkStart w:id="794" w:name="chương-772"/>
      <w:bookmarkEnd w:id="794"/>
      <w:r>
        <w:t xml:space="preserve">772. Chương 77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72: Dấu hiệu Thần đạo.</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Mễ Già gần đây tâm tình rất là bực bội, vì trực giác của nữ nhân khiến nàng ý thức được, một chút địch ý khó hiểu, giống như đỉnh chóp mây đen đang đè lên đỉnh đầu mình.</w:t>
      </w:r>
    </w:p>
    <w:p>
      <w:pPr>
        <w:pStyle w:val="BodyText"/>
      </w:pPr>
      <w:r>
        <w:t xml:space="preserve">Nếu không phải Tần Vô Song toàn lực phản đối nàng lại gây chuyện ầm ĩ, với tính cách của ma nữ, chỉ sợ không biết hành động điên cuồng nhiều như thế nào.</w:t>
      </w:r>
    </w:p>
    <w:p>
      <w:pPr>
        <w:pStyle w:val="BodyText"/>
      </w:pPr>
      <w:r>
        <w:t xml:space="preserve">Mễ Già lần này sở dĩ có thể nhẫn nhịn như vậy, cũng là vì lần trước gây họa ở Nhai Tí Long Thành, không dám hành động lỗ mãng thêm lần nữa mà thôi. Với tính cách của Mễ Già, nếu là bình thường, cho dù chịu thiệt một lần, khẳng định cũng sẽ làm theo ý mình, quả quyết sẽ không thay đổi phong cách.</w:t>
      </w:r>
    </w:p>
    <w:p>
      <w:pPr>
        <w:pStyle w:val="BodyText"/>
      </w:pPr>
      <w:r>
        <w:t xml:space="preserve">Nhưng mà, lần này nàng cũng không nói được tại sao, dưới uy nghiêm của Tần Vô Song, lần đầu tiên phá lệ, vô cùng nghe lời, không dám đi gây chuyện rắc rối thêm một lần nữa.</w:t>
      </w:r>
    </w:p>
    <w:p>
      <w:pPr>
        <w:pStyle w:val="BodyText"/>
      </w:pPr>
      <w:r>
        <w:t xml:space="preserve">Đứng ở trước cửa phòng Tần Vô Song, do dự một hồi, Mễ Già vẫn là cắn răng một cái, đẩy cửa bước vào.</w:t>
      </w:r>
    </w:p>
    <w:p>
      <w:pPr>
        <w:pStyle w:val="BodyText"/>
      </w:pPr>
      <w:r>
        <w:t xml:space="preserve">Tần Vô Song đã bế quan rất nhiều ngày rồi, Mễ Già mấy ngày này không có người nói chuyện, xác thực cũng rất buồn chán.</w:t>
      </w:r>
    </w:p>
    <w:p>
      <w:pPr>
        <w:pStyle w:val="BodyText"/>
      </w:pPr>
      <w:r>
        <w:t xml:space="preserve">Chậm rãi mở mắt ra, nhìn thấy vẻ mặt mặt mày ủ dột của Mễ Già, Tần Vô Song thản nhiên nói:</w:t>
      </w:r>
    </w:p>
    <w:p>
      <w:pPr>
        <w:pStyle w:val="BodyText"/>
      </w:pPr>
      <w:r>
        <w:t xml:space="preserve">- Mễ Già tiểu thư, thiếu kiên nhẫn rồi sao?</w:t>
      </w:r>
    </w:p>
    <w:p>
      <w:pPr>
        <w:pStyle w:val="BodyText"/>
      </w:pPr>
      <w:r>
        <w:t xml:space="preserve">Mễ Già buồn bực vô cùng:</w:t>
      </w:r>
    </w:p>
    <w:p>
      <w:pPr>
        <w:pStyle w:val="BodyText"/>
      </w:pPr>
      <w:r>
        <w:t xml:space="preserve">- Tần Vô Song tiểu tử, ngươi đến đây, rút cuộc là xông vào Thang Cốc, hay là bế quan tu luyện. Ta không muốn làm người hộ pháp miễn phí cho ngươi.</w:t>
      </w:r>
    </w:p>
    <w:p>
      <w:pPr>
        <w:pStyle w:val="BodyText"/>
      </w:pPr>
      <w:r>
        <w:t xml:space="preserve">Tần Vô Song ngạc nhiên nói:</w:t>
      </w:r>
    </w:p>
    <w:p>
      <w:pPr>
        <w:pStyle w:val="BodyText"/>
      </w:pPr>
      <w:r>
        <w:t xml:space="preserve">- Ngươi làm hộ pháp cho ta sao? Mấy ngày nay, ngươi quanh quẩn ở trước cửa phòng ta rất nhiều lần, nhưng có vẻ không cảm giác được ngươi có thành ý hộ pháp cho ta.</w:t>
      </w:r>
    </w:p>
    <w:p>
      <w:pPr>
        <w:pStyle w:val="BodyText"/>
      </w:pPr>
      <w:r>
        <w:t xml:space="preserve">Mễ Già ảo nảo nói:</w:t>
      </w:r>
    </w:p>
    <w:p>
      <w:pPr>
        <w:pStyle w:val="BodyText"/>
      </w:pPr>
      <w:r>
        <w:t xml:space="preserve">- Đó là người ta âm thầm hộ pháp? Được rồi, không tranh cãi với ngươi nữa, sương mù bên kia đã dần dần tản ra, thời tiết dần dần trở nên tốt hơn rồi. Chuẩn bị lúc nào xuất phát?</w:t>
      </w:r>
    </w:p>
    <w:p>
      <w:pPr>
        <w:pStyle w:val="BodyText"/>
      </w:pPr>
      <w:r>
        <w:t xml:space="preserve">Tần Vô Song có ý vô tình liếc mắt ra ngoài cửa sổ:</w:t>
      </w:r>
    </w:p>
    <w:p>
      <w:pPr>
        <w:pStyle w:val="BodyText"/>
      </w:pPr>
      <w:r>
        <w:t xml:space="preserve">- Lúc nào xuất phát, không quyết định bởi chúng ta, mà quyết định bởi người khác. Mễ Già tiểu thư, ngươi lẽ nào không biết, chúng ta hiện tại đã thân rơi vào trùng vây sao?</w:t>
      </w:r>
    </w:p>
    <w:p>
      <w:pPr>
        <w:pStyle w:val="BodyText"/>
      </w:pPr>
      <w:r>
        <w:t xml:space="preserve">- Ai nói ta không biết, nếu không phải suy nghĩ đến ngươi đang bế quan, bổn tiểu thư sớm đã xông ra rồi. Làm sao đợi đến lúc này?</w:t>
      </w:r>
    </w:p>
    <w:p>
      <w:pPr>
        <w:pStyle w:val="BodyText"/>
      </w:pPr>
      <w:r>
        <w:t xml:space="preserve">- Lao ra ngoài?</w:t>
      </w:r>
    </w:p>
    <w:p>
      <w:pPr>
        <w:pStyle w:val="BodyText"/>
      </w:pPr>
      <w:r>
        <w:t xml:space="preserve">Tần Vô Song đùa giỡn nói:</w:t>
      </w:r>
    </w:p>
    <w:p>
      <w:pPr>
        <w:pStyle w:val="BodyText"/>
      </w:pPr>
      <w:r>
        <w:t xml:space="preserve">- Ngươi cảm thấy, ngươi giết được nhiều như vậy sao? Đừng nói người khác, chỉ một mình Hạ Tử Ngưu, ngươi đối phó được sao?</w:t>
      </w:r>
    </w:p>
    <w:p>
      <w:pPr>
        <w:pStyle w:val="BodyText"/>
      </w:pPr>
      <w:r>
        <w:t xml:space="preserve">- Hạ Tử Ngưu cuối cùng đã đến rồi?</w:t>
      </w:r>
    </w:p>
    <w:p>
      <w:pPr>
        <w:pStyle w:val="BodyText"/>
      </w:pPr>
      <w:r>
        <w:t xml:space="preserve">Mễ Già kinh ngạc nói.</w:t>
      </w:r>
    </w:p>
    <w:p>
      <w:pPr>
        <w:pStyle w:val="BodyText"/>
      </w:pPr>
      <w:r>
        <w:t xml:space="preserve">Tần Vô Song hừ lạnh nói:</w:t>
      </w:r>
    </w:p>
    <w:p>
      <w:pPr>
        <w:pStyle w:val="BodyText"/>
      </w:pPr>
      <w:r>
        <w:t xml:space="preserve">- Hắn đến rồi, lại không biết đang chơi âm mưu gì, chậm chạp không chịu vào thành. Tất nhiên là ở ngoài thành tính kế.</w:t>
      </w:r>
    </w:p>
    <w:p>
      <w:pPr>
        <w:pStyle w:val="BodyText"/>
      </w:pPr>
      <w:r>
        <w:t xml:space="preserve">Mễ Già kinh ngạc nói:</w:t>
      </w:r>
    </w:p>
    <w:p>
      <w:pPr>
        <w:pStyle w:val="BodyText"/>
      </w:pPr>
      <w:r>
        <w:t xml:space="preserve">- Làm sao ngươi biết?</w:t>
      </w:r>
    </w:p>
    <w:p>
      <w:pPr>
        <w:pStyle w:val="BodyText"/>
      </w:pPr>
      <w:r>
        <w:t xml:space="preserve">- Diệu nhân tự có diệu kế!</w:t>
      </w:r>
    </w:p>
    <w:p>
      <w:pPr>
        <w:pStyle w:val="BodyText"/>
      </w:pPr>
      <w:r>
        <w:t xml:space="preserve">Tần Vô Song thản nhiên nói.</w:t>
      </w:r>
    </w:p>
    <w:p>
      <w:pPr>
        <w:pStyle w:val="BodyText"/>
      </w:pPr>
      <w:r>
        <w:t xml:space="preserve">- Vậy phải làm sao? Ngươi có thể bảo đảm khi ra khỏi thành, tránh né được bọn chúng không?</w:t>
      </w:r>
    </w:p>
    <w:p>
      <w:pPr>
        <w:pStyle w:val="BodyText"/>
      </w:pPr>
      <w:r>
        <w:t xml:space="preserve">Mễ Già có chút lo lắng hỏi, dù sao, thủ đoạn của Hạ Tử Ngưu, nàng cũng đã nhận thức qua rồi. Bây giờ hắn ngóc đầu trở dậy, nhất định có đồng đảng cùng kéo đến. Nếu như vậy, ngoài Húc Nhật Thành, nói không chừng chính là thiên la địa võng đang chờ đợi bọn họ.</w:t>
      </w:r>
    </w:p>
    <w:p>
      <w:pPr>
        <w:pStyle w:val="BodyText"/>
      </w:pPr>
      <w:r>
        <w:t xml:space="preserve">- Né tránh bọn chúng?</w:t>
      </w:r>
    </w:p>
    <w:p>
      <w:pPr>
        <w:pStyle w:val="BodyText"/>
      </w:pPr>
      <w:r>
        <w:t xml:space="preserve">Tần Vô Song hừ lạnh một tiếng, hỏi ngược lại:</w:t>
      </w:r>
    </w:p>
    <w:p>
      <w:pPr>
        <w:pStyle w:val="BodyText"/>
      </w:pPr>
      <w:r>
        <w:t xml:space="preserve">- Tại sao phải né tránh bọn chúng?</w:t>
      </w:r>
    </w:p>
    <w:p>
      <w:pPr>
        <w:pStyle w:val="BodyText"/>
      </w:pPr>
      <w:r>
        <w:t xml:space="preserve">Mễ Già có chút giật mình, nhìn Tần Vô Song, ha ha nói:</w:t>
      </w:r>
    </w:p>
    <w:p>
      <w:pPr>
        <w:pStyle w:val="BodyText"/>
      </w:pPr>
      <w:r>
        <w:t xml:space="preserve">- Vậy ý tứ của ngươi là…</w:t>
      </w:r>
    </w:p>
    <w:p>
      <w:pPr>
        <w:pStyle w:val="BodyText"/>
      </w:pPr>
      <w:r>
        <w:t xml:space="preserve">- Một khi hắn đã muốn gặp ta, ta không đi gặp hắn, há không phải đáng tiếc lắm sao?</w:t>
      </w:r>
    </w:p>
    <w:p>
      <w:pPr>
        <w:pStyle w:val="BodyText"/>
      </w:pPr>
      <w:r>
        <w:t xml:space="preserve">Tần Vô Song cười lạnh một tiếng:</w:t>
      </w:r>
    </w:p>
    <w:p>
      <w:pPr>
        <w:pStyle w:val="BodyText"/>
      </w:pPr>
      <w:r>
        <w:t xml:space="preserve">- Ta thật ra lo lắng cho ngươi…</w:t>
      </w:r>
    </w:p>
    <w:p>
      <w:pPr>
        <w:pStyle w:val="BodyText"/>
      </w:pPr>
      <w:r>
        <w:t xml:space="preserve">- Lo lắng cho ta cái gì?</w:t>
      </w:r>
    </w:p>
    <w:p>
      <w:pPr>
        <w:pStyle w:val="BodyText"/>
      </w:pPr>
      <w:r>
        <w:t xml:space="preserve">Mễ Già nhất thời lòng tự trọng tràn ra:</w:t>
      </w:r>
    </w:p>
    <w:p>
      <w:pPr>
        <w:pStyle w:val="BodyText"/>
      </w:pPr>
      <w:r>
        <w:t xml:space="preserve">- Ngươi không sợ, ngươi tưởng rằng ta sẽ sợ sao?</w:t>
      </w:r>
    </w:p>
    <w:p>
      <w:pPr>
        <w:pStyle w:val="BodyText"/>
      </w:pPr>
      <w:r>
        <w:t xml:space="preserve">- Sợ hay không sợ ta không biết, nhưng tốt xấu gì cũng đồng hành một đường, nếu ngươi xảy ra chuyện gì, mặt mũi ta cũng khó coi.</w:t>
      </w:r>
    </w:p>
    <w:p>
      <w:pPr>
        <w:pStyle w:val="BodyText"/>
      </w:pPr>
      <w:r>
        <w:t xml:space="preserve">Tần Vô Song cười nói.</w:t>
      </w:r>
    </w:p>
    <w:p>
      <w:pPr>
        <w:pStyle w:val="BodyText"/>
      </w:pPr>
      <w:r>
        <w:t xml:space="preserve">- Đừng xem thường ta! Cho dù ta không đánh lại Hạ Tử Ngưu, bản lĩnh chạy trốn vẫn là có!</w:t>
      </w:r>
    </w:p>
    <w:p>
      <w:pPr>
        <w:pStyle w:val="BodyText"/>
      </w:pPr>
      <w:r>
        <w:t xml:space="preserve">- Vậy sao? Nếu là như vậy, vậy thì ta yên tâm rồi. Như vậy, ngươi rời đi trước đi. Theo suy tính của ta, mục tiêu chủ yếu của Hạ Tử Ngưu là ta, nếu ngươi đi ra, hắn có lẽ sẽ không đả thảo kinh xà. Chỉ cần ngươi tiến vào Thang Cốc trước, ta quay đầu liền có thể cùng ngươi hội hợp.</w:t>
      </w:r>
    </w:p>
    <w:p>
      <w:pPr>
        <w:pStyle w:val="BodyText"/>
      </w:pPr>
      <w:r>
        <w:t xml:space="preserve">- Không được, đây không phải kêu ta làm kẻ đào binh sao?</w:t>
      </w:r>
    </w:p>
    <w:p>
      <w:pPr>
        <w:pStyle w:val="BodyText"/>
      </w:pPr>
      <w:r>
        <w:t xml:space="preserve">Mễ Già nhất thời không đáp ứng.</w:t>
      </w:r>
    </w:p>
    <w:p>
      <w:pPr>
        <w:pStyle w:val="BodyText"/>
      </w:pPr>
      <w:r>
        <w:t xml:space="preserve">Tần Vô Song thầm mắng một tiếng:</w:t>
      </w:r>
    </w:p>
    <w:p>
      <w:pPr>
        <w:pStyle w:val="BodyText"/>
      </w:pPr>
      <w:r>
        <w:t xml:space="preserve">- Nữ nhân ngu ngốc!</w:t>
      </w:r>
    </w:p>
    <w:p>
      <w:pPr>
        <w:pStyle w:val="BodyText"/>
      </w:pPr>
      <w:r>
        <w:t xml:space="preserve">Nhưng ngoài miệng lại nói:</w:t>
      </w:r>
    </w:p>
    <w:p>
      <w:pPr>
        <w:pStyle w:val="BodyText"/>
      </w:pPr>
      <w:r>
        <w:t xml:space="preserve">- Đây là cách tốt nhất, nếu ngươi không đi, vậy chúng ta đến đây giải tán.</w:t>
      </w:r>
    </w:p>
    <w:p>
      <w:pPr>
        <w:pStyle w:val="BodyText"/>
      </w:pPr>
      <w:r>
        <w:t xml:space="preserve">Mễ Già căm tức nhìn Tần Vô Song:</w:t>
      </w:r>
    </w:p>
    <w:p>
      <w:pPr>
        <w:pStyle w:val="BodyText"/>
      </w:pPr>
      <w:r>
        <w:t xml:space="preserve">- Đây là ngươi xem thường ta sao?</w:t>
      </w:r>
    </w:p>
    <w:p>
      <w:pPr>
        <w:pStyle w:val="BodyText"/>
      </w:pPr>
      <w:r>
        <w:t xml:space="preserve">Tần Vô Song bất đắc dĩ lắc đầu:</w:t>
      </w:r>
    </w:p>
    <w:p>
      <w:pPr>
        <w:pStyle w:val="BodyText"/>
      </w:pPr>
      <w:r>
        <w:t xml:space="preserve">- Thật sự là không còn cách nào khác với ngươi. Nghe kỹ đây, nếu hai chúng ta đồng thời phá vây, mục tiêu của đối phương sẽ nhiều hơn. Nếu bọn họ thật sự muốn công kích ngươi sẽ vây công ngươi, khẳng định sẽ không thấy chết không cứu. Ngươi cũng không hy vọng đến lúc đó luống cuống tay chân chứ. Tin ta đi, ngươi đi trước, đây là cách tốt nhất.</w:t>
      </w:r>
    </w:p>
    <w:p>
      <w:pPr>
        <w:pStyle w:val="BodyText"/>
      </w:pPr>
      <w:r>
        <w:t xml:space="preserve">- Vậy lúc nào ngươi mới đi?</w:t>
      </w:r>
    </w:p>
    <w:p>
      <w:pPr>
        <w:pStyle w:val="BodyText"/>
      </w:pPr>
      <w:r>
        <w:t xml:space="preserve">Mễ Già thở phì phì hỏi.</w:t>
      </w:r>
    </w:p>
    <w:p>
      <w:pPr>
        <w:pStyle w:val="BodyText"/>
      </w:pPr>
      <w:r>
        <w:t xml:space="preserve">- Ta ít nhất còn có thời gian bảy ngày. Bảy ngày sắp tới này, đối với ta mà nói, vô cùng quan trọng!</w:t>
      </w:r>
    </w:p>
    <w:p>
      <w:pPr>
        <w:pStyle w:val="BodyText"/>
      </w:pPr>
      <w:r>
        <w:t xml:space="preserve">Mễ Già cũng không ngốc, nghiêm nghị hỏi:</w:t>
      </w:r>
    </w:p>
    <w:p>
      <w:pPr>
        <w:pStyle w:val="BodyText"/>
      </w:pPr>
      <w:r>
        <w:t xml:space="preserve">- Ngươi sắp sửa đột phá Thần đạo?</w:t>
      </w:r>
    </w:p>
    <w:p>
      <w:pPr>
        <w:pStyle w:val="BodyText"/>
      </w:pPr>
      <w:r>
        <w:t xml:space="preserve">Tần Vô Song cười mà không đáp.</w:t>
      </w:r>
    </w:p>
    <w:p>
      <w:pPr>
        <w:pStyle w:val="BodyText"/>
      </w:pPr>
      <w:r>
        <w:t xml:space="preserve">Mễ Già không nhịn được hỏi:</w:t>
      </w:r>
    </w:p>
    <w:p>
      <w:pPr>
        <w:pStyle w:val="BodyText"/>
      </w:pPr>
      <w:r>
        <w:t xml:space="preserve">- Có vấn đề này, ta luôn muốn hỏi ngươi, ngươi rõ ràng chưa tiến vào Thần đạo. Tại sao thân thể cũng vậy, cảnh giới tinh thần cũng vậy, đều không thua kém gì Thần đạo. Rốt cuộc, trên người tên gia hỏa ngươi có bao nhiêu bí mật mà ta chưa biết?</w:t>
      </w:r>
    </w:p>
    <w:p>
      <w:pPr>
        <w:pStyle w:val="BodyText"/>
      </w:pPr>
      <w:r>
        <w:t xml:space="preserve">- Ngươi muốn biết?</w:t>
      </w:r>
    </w:p>
    <w:p>
      <w:pPr>
        <w:pStyle w:val="BodyText"/>
      </w:pPr>
      <w:r>
        <w:t xml:space="preserve">Mễ Già theo bản năng gật gật đầu, lập tức tựa hồ ý thức được Tần Vô Song nhất định sẽ không nói cho nàng, oán hận nói:</w:t>
      </w:r>
    </w:p>
    <w:p>
      <w:pPr>
        <w:pStyle w:val="BodyText"/>
      </w:pPr>
      <w:r>
        <w:t xml:space="preserve">- Dẫn dụ lòng tò mò của ta có thú vị không?</w:t>
      </w:r>
    </w:p>
    <w:p>
      <w:pPr>
        <w:pStyle w:val="BodyText"/>
      </w:pPr>
      <w:r>
        <w:t xml:space="preserve">Tần Vô Song thản nhiên nói:</w:t>
      </w:r>
    </w:p>
    <w:p>
      <w:pPr>
        <w:pStyle w:val="BodyText"/>
      </w:pPr>
      <w:r>
        <w:t xml:space="preserve">- Nếu có bí mật gì, sẽ có một ngày mọi chuyện rõ ràng.</w:t>
      </w:r>
    </w:p>
    <w:p>
      <w:pPr>
        <w:pStyle w:val="BodyText"/>
      </w:pPr>
      <w:r>
        <w:t xml:space="preserve">Mễ Già lẩm bẩm nói:</w:t>
      </w:r>
    </w:p>
    <w:p>
      <w:pPr>
        <w:pStyle w:val="BodyText"/>
      </w:pPr>
      <w:r>
        <w:t xml:space="preserve">- Cố tình huyễn hoặc!</w:t>
      </w:r>
    </w:p>
    <w:p>
      <w:pPr>
        <w:pStyle w:val="BodyText"/>
      </w:pPr>
      <w:r>
        <w:t xml:space="preserve">Sự thật xác thực như Mễ Già đã nói, hành trình Tần Vô Song ở Vô Tận Đông Hải mấy tháng, thật sự khiến hắn mơ hồ có dấu hiệu đột phá.</w:t>
      </w:r>
    </w:p>
    <w:p>
      <w:pPr>
        <w:pStyle w:val="BodyText"/>
      </w:pPr>
      <w:r>
        <w:t xml:space="preserve">Vốn dĩ, từ Thông Huyền Cảnh đỉnh phong đến cảnh giới Thần đạo, nói dễ dàng cũng dễ dàng, nhưng đối với đại đa số cường giả mà nói, lại vô cùng khó khăn. Cũng chính là nói, cửa này, là vì con người khác nhau mà thành ra khác biệt. Nếu nền tảng tốt, thiên phú xuất chúng, cửa này, trái lại sẽ vô cùng dễ dàng, thời gian hao phí vô cùng ngắn.</w:t>
      </w:r>
    </w:p>
    <w:p>
      <w:pPr>
        <w:pStyle w:val="BodyText"/>
      </w:pPr>
      <w:r>
        <w:t xml:space="preserve">Còn nếu thiên phú không đủ, tư chất không đủ, đột phá Thần đạo, rất có thể là nhiệm vụ cả đời không thể nào hoàn thành.</w:t>
      </w:r>
    </w:p>
    <w:p>
      <w:pPr>
        <w:pStyle w:val="BodyText"/>
      </w:pPr>
      <w:r>
        <w:t xml:space="preserve">Đối với Tần Vô Song mà nói, tất cả điều kiện, kỳ thật đều đã có nền tảng của Thần đạo. Chỉ có điều, cần phải có một quá trình nước chảy thành sông mà thôi.</w:t>
      </w:r>
    </w:p>
    <w:p>
      <w:pPr>
        <w:pStyle w:val="BodyText"/>
      </w:pPr>
      <w:r>
        <w:t xml:space="preserve">Vốn quá trình này vẫn không đến mức tới nhanh như vậy. Nhưng mà, vì lần giao dịch đó ở Thần Long Bảo Các, khiến hắn có được Dưỡng Thần Châu. Dưỡng Thần Châu này, đối với Tần Vô Song mà nói, tuyệt đối là như hổ thêm cánh. Trực tiếp khiến thời gian hao phí của Tần Vô Song trên phân đoạn này giảm bớt một phần ba quãng đường.</w:t>
      </w:r>
    </w:p>
    <w:p>
      <w:pPr>
        <w:pStyle w:val="BodyText"/>
      </w:pPr>
      <w:r>
        <w:t xml:space="preserve">Vốn là, theo tiến độ tu luyện của Tần Vô Song, cần phải có thời gian khoảng một năm. Nhưng mà có Dưỡng Thần Châu, lại chỉ hao phí thời gian ba bốn tháng, đã đến được bước then chốt này.</w:t>
      </w:r>
    </w:p>
    <w:p>
      <w:pPr>
        <w:pStyle w:val="BodyText"/>
      </w:pPr>
      <w:r>
        <w:t xml:space="preserve">Tần Vô Song mơ hồ cảm nhận được một tia thiên cơ, biết cảnh giới Thần đạo đã gõ cửa rồi. Cảnh giới vô thượng vô cùng thúc giục này, cảnh giới vô thượng mà vô số tu luyện giả nằm mơ mới cầu được, cuối cùng cũng xuất hiện một ánh rạng đông, kêu gọi Tần Vô Song.</w:t>
      </w:r>
    </w:p>
    <w:p>
      <w:pPr>
        <w:pStyle w:val="BodyText"/>
      </w:pPr>
      <w:r>
        <w:t xml:space="preserve">Vô thượng Thần đạo, ngưng luyện Thần hồn, Thần hồn bất tử, sinh mệnh bất tử.</w:t>
      </w:r>
    </w:p>
    <w:p>
      <w:pPr>
        <w:pStyle w:val="BodyText"/>
      </w:pPr>
      <w:r>
        <w:t xml:space="preserve">Đối với tu luyện giả mà nói, tiến vào Vô thượng Thần đạo, chính là có được số tuổi thọ nhiều hơn vô số tu luyện giả bình thường. Hơn nữa, Vô thượng Thần đạo, Thần hồn bất tử, về lý luận là bất tử bất diệt.</w:t>
      </w:r>
    </w:p>
    <w:p>
      <w:pPr>
        <w:pStyle w:val="BodyText"/>
      </w:pPr>
      <w:r>
        <w:t xml:space="preserve">Đương nhiên, đây chỉ là lý luận mà thôi. Đối với Thần đạo cường giả mà nói, từ xưa đến nay, vẫn chưa xuất hiện qua Thần đạo cường giả bất tử tuyệt đối.</w:t>
      </w:r>
    </w:p>
    <w:p>
      <w:pPr>
        <w:pStyle w:val="BodyText"/>
      </w:pPr>
      <w:r>
        <w:t xml:space="preserve">Trong lịch sử Đại lục Thiên Huyền, tựa hồ vẫn chưa có Thần đạo cường giả của thời đại Thái cổ sống đến tận bây giờ. Hoặc là, hóa thành tro bụi trong vô số lần tai kiếp Thần đạo, hoặc là chính là bị cừu địch giết chết. Hoặc là chính là Thần hồn sau khi chuyển sinh, bị cừu gia biết tin, trực tiếp đi tiêu diệt. Thần hồn bất diệt, nói ra rất dễ, nhưng muốn làm được, rất khó!</w:t>
      </w:r>
    </w:p>
    <w:p>
      <w:pPr>
        <w:pStyle w:val="BodyText"/>
      </w:pPr>
      <w:r>
        <w:t xml:space="preserve">Mặc dù như vậy, Vô thượng Thần đạo, chung quy vẫn là giấc mộng của vô số tu luyện giả ngày đêm mong nhớ. Dù sao, tiến vào Vô thượng Thần đạo, có ý nghĩa là từ nay về sau thoát thai hoán cốt, đăng đường nhập thất, tiến nhập cảnh giới vô thượng.</w:t>
      </w:r>
    </w:p>
    <w:p>
      <w:pPr>
        <w:pStyle w:val="BodyText"/>
      </w:pPr>
      <w:r>
        <w:t xml:space="preserve">Không nói cái khác, chỉ cần là loại cảm giác áp bách của cảnh giới Thần đạo đối với tu luyện giả bình thường, loại tư thái của kẻ đứng sừng sững trên cao, cũng đủ khiến vô số tu luyện giả vì đó mà điên cuồng.</w:t>
      </w:r>
    </w:p>
    <w:p>
      <w:pPr>
        <w:pStyle w:val="BodyText"/>
      </w:pPr>
      <w:r>
        <w:t xml:space="preserve">Ai không hy vọng, các tu luyện giả đồng đạo có tu vi không khác biệt lắm với mình trước kia, sau khi bản thân tiến vào Thần đạo, khi gặp mặt kính trọng gọi mình một tiếng tiền bối?</w:t>
      </w:r>
    </w:p>
    <w:p>
      <w:pPr>
        <w:pStyle w:val="BodyText"/>
      </w:pPr>
      <w:r>
        <w:t xml:space="preserve">Thần đạo, ở Đại lục Thiên Huyền, ý nghĩa là thân phận, ý nghĩa là tiến vào giai tầng đỉnh cao, có tư cách tham dự vào trong thế giới cấp cao của Đại lục Thiên Huyền.</w:t>
      </w:r>
    </w:p>
    <w:p>
      <w:pPr>
        <w:pStyle w:val="BodyText"/>
      </w:pPr>
      <w:r>
        <w:t xml:space="preserve">Mễ Già nhìn thấy biểu tình này của Tần Vô Song, trong lòng rất là kinh ngạc, miệng mắng:</w:t>
      </w:r>
    </w:p>
    <w:p>
      <w:pPr>
        <w:pStyle w:val="BodyText"/>
      </w:pPr>
      <w:r>
        <w:t xml:space="preserve">- Thật sự là biến thái, nếu không nhớ lầm, lần đầu tiên ta gặp ngươi, ngươi chỉ là Động Huyền Cảnh mà thôi. Thời gian nửa năm mà thôi, ngươi lại có thể liên tục đột phá? Đây vẫn là người sao…</w:t>
      </w:r>
    </w:p>
    <w:p>
      <w:pPr>
        <w:pStyle w:val="BodyText"/>
      </w:pPr>
      <w:r>
        <w:t xml:space="preserve">Tần Vô Song đương nhiên biết ma nữ này vòng vo mắng hắn, cười nói:</w:t>
      </w:r>
    </w:p>
    <w:p>
      <w:pPr>
        <w:pStyle w:val="BodyText"/>
      </w:pPr>
      <w:r>
        <w:t xml:space="preserve">- Nếu mắng ta có thể khiến ngươi thoải mái một chút, vậy thì tiếp tục mắng đi. Nhưng khi ra ngoài, nhớ phải đóng cửa.</w:t>
      </w:r>
    </w:p>
    <w:p>
      <w:pPr>
        <w:pStyle w:val="BodyText"/>
      </w:pPr>
      <w:r>
        <w:t xml:space="preserve">Mễ Già bĩu bĩu môi, nói:</w:t>
      </w:r>
    </w:p>
    <w:p>
      <w:pPr>
        <w:pStyle w:val="BodyText"/>
      </w:pPr>
      <w:r>
        <w:t xml:space="preserve">- Ngươi không cần ta hộ pháp sao?’</w:t>
      </w:r>
    </w:p>
    <w:p>
      <w:pPr>
        <w:pStyle w:val="BodyText"/>
      </w:pPr>
      <w:r>
        <w:t xml:space="preserve">- Ngươi tùy ý được rồi…</w:t>
      </w:r>
    </w:p>
    <w:p>
      <w:pPr>
        <w:pStyle w:val="BodyText"/>
      </w:pPr>
      <w:r>
        <w:t xml:space="preserve">- Cầu xin ta một câu sẽ chết sao? Chỉ cần ngươi cầu xin ta, bổn tiểu ngươi sẽ vì ngươi mà hộ pháp.</w:t>
      </w:r>
    </w:p>
    <w:p>
      <w:pPr>
        <w:pStyle w:val="BodyText"/>
      </w:pPr>
      <w:r>
        <w:t xml:space="preserve">Mễ Già cuối cùng vẫn muốn thắng Tần Vô Song trên miệng lưỡi.</w:t>
      </w:r>
    </w:p>
    <w:p>
      <w:pPr>
        <w:pStyle w:val="BodyText"/>
      </w:pPr>
      <w:r>
        <w:t xml:space="preserve">- Cầu người khác chi bằng cầu mình, huống hồ, còn có Ái Ti Mạt ở đây, đúng không…</w:t>
      </w:r>
    </w:p>
    <w:p>
      <w:pPr>
        <w:pStyle w:val="BodyText"/>
      </w:pPr>
      <w:r>
        <w:t xml:space="preserve">Tần Vô Song liếc mắt nhìn Ái Ti Mạt.</w:t>
      </w:r>
    </w:p>
    <w:p>
      <w:pPr>
        <w:pStyle w:val="BodyText"/>
      </w:pPr>
      <w:r>
        <w:t xml:space="preserve">Mễ Già kêu lên:</w:t>
      </w:r>
    </w:p>
    <w:p>
      <w:pPr>
        <w:pStyle w:val="BodyText"/>
      </w:pPr>
      <w:r>
        <w:t xml:space="preserve">- Đây là ngươi sử dụng lao động trẻ em!</w:t>
      </w:r>
    </w:p>
    <w:p>
      <w:pPr>
        <w:pStyle w:val="BodyText"/>
      </w:pPr>
      <w:r>
        <w:t xml:space="preserve">Tần Vô Song không kiên nhẫn phất phất tay:</w:t>
      </w:r>
    </w:p>
    <w:p>
      <w:pPr>
        <w:pStyle w:val="BodyText"/>
      </w:pPr>
      <w:r>
        <w:t xml:space="preserve">- Không có thời gian đấu võ miệng với ngươi, nếu ngươi thích nghe, vậy thì xem như ta cầu xin ngươi được chưa…</w:t>
      </w:r>
    </w:p>
    <w:p>
      <w:pPr>
        <w:pStyle w:val="BodyText"/>
      </w:pPr>
      <w:r>
        <w:t xml:space="preserve">Mễ Già than thở nói:</w:t>
      </w:r>
    </w:p>
    <w:p>
      <w:pPr>
        <w:pStyle w:val="BodyText"/>
      </w:pPr>
      <w:r>
        <w:t xml:space="preserve">- Có kiểu cầu xin người khác như vậy sao?</w:t>
      </w:r>
    </w:p>
    <w:p>
      <w:pPr>
        <w:pStyle w:val="BodyText"/>
      </w:pPr>
      <w:r>
        <w:t xml:space="preserve">Nhưng vẫn cười tủm tỉm nói:</w:t>
      </w:r>
    </w:p>
    <w:p>
      <w:pPr>
        <w:pStyle w:val="BodyText"/>
      </w:pPr>
      <w:r>
        <w:t xml:space="preserve">- Được rồi, tiểu tử thối, bổn tiểu thư lần này xem như phá lệ. Lần sau, sau khi ngươi tiến vào Thang Cốc, phải ra sức vì bổn tiểu thư một chút.</w:t>
      </w:r>
    </w:p>
    <w:p>
      <w:pPr>
        <w:pStyle w:val="BodyText"/>
      </w:pPr>
      <w:r>
        <w:t xml:space="preserve">Nói xong, giống như một trận gió, bay ra ngoài. Tần Vô Song liền triệu hồi hai con linh thú ra, đưa Long Tức Phong Ấn, lại cộng thêm Ái Ti Mạt và Mễ Già, phương diện hộ pháp, khẳng định không có nhiều vấn đề lớn.</w:t>
      </w:r>
    </w:p>
    <w:p>
      <w:pPr>
        <w:pStyle w:val="BodyText"/>
      </w:pPr>
      <w:r>
        <w:t xml:space="preserve">Mặc dù có cường địch xâm nhập, cũng có thể ứng phó được một chút, không đến mức ngay từ đầu đã gặp tai họa, ngay lúc đầu đã bị công kích.</w:t>
      </w:r>
    </w:p>
    <w:p>
      <w:pPr>
        <w:pStyle w:val="BodyText"/>
      </w:pPr>
      <w:r>
        <w:t xml:space="preserve">Tần Vô Song sở dĩ bức thiết muốn đột phá như vậy, cũng là có một tầng suy nghĩ. Hắn đã chiến đấu qua với Hạ Tử Ngưu, biết thủ đoạn của người này. Trừ phi Tần Vô Song hắn tiến vào Thần đạo, bằng không, khẳng định không tiêu diệt được Hạ Tử Ngưu. Chỉ cần tiến vào Thần đạo, liền có cơ hội rồi.</w:t>
      </w:r>
    </w:p>
    <w:p>
      <w:pPr>
        <w:pStyle w:val="BodyText"/>
      </w:pPr>
      <w:r>
        <w:t xml:space="preserve">Không nói giết chết Hóa Thần Đạo cường giả, tiêu diệt Ngưng Thần Đạo sáu, bảy kiếp như Hạ Tử Ngưu, Tần Vô Song vẫn là có chút nắm chắc.</w:t>
      </w:r>
    </w:p>
    <w:p>
      <w:pPr>
        <w:pStyle w:val="BodyText"/>
      </w:pPr>
      <w:r>
        <w:t xml:space="preserve">Thời gian một tuần, Tần Vô Song rất có tự tin, có lẽ nếu thuận lợi, ba bốn ngày là đủ rồi. Dù sao, hắn hiện tại đã chuẩn bị đầy đủ, gió xuân vừa lúc cũng thổi đến. Tất cả chỉ còn đợi nước chảy thành sông.</w:t>
      </w:r>
    </w:p>
    <w:p>
      <w:pPr>
        <w:pStyle w:val="BodyText"/>
      </w:pPr>
      <w:r>
        <w:t xml:space="preserve">Tần Vô Song tâm cảnh yên lặng, hiện giờ, từ Long Tức Thần đạo hấp thu được ở phía gã Thần đạo Giao Long Tộc, và một chút Long Tức hấp thu được từ Hạ Tử Ngưu, đều đã được hắn luyện hóa không sai biệt lắm. Hai đạo khí tức này, cũng câu động huyết mạch Yêu Long trong cơ thể Tần Vô Song, đối với đột phá của Tần Vô Song mà nói, cũng dậy lên tác dụng thôi động.</w:t>
      </w:r>
    </w:p>
    <w:p>
      <w:pPr>
        <w:pStyle w:val="BodyText"/>
      </w:pPr>
      <w:r>
        <w:t xml:space="preserve">Đối với chuyện này, Tần Vô Song cũng là trong lòng biết rõ ràng.</w:t>
      </w:r>
    </w:p>
    <w:p>
      <w:pPr>
        <w:pStyle w:val="Compact"/>
      </w:pPr>
      <w:r>
        <w:t xml:space="preserve">Ủng hộ chỉ với 1 click và 5s ! (adf.ly/4EmoB)</w:t>
      </w:r>
      <w:r>
        <w:br w:type="textWrapping"/>
      </w:r>
      <w:r>
        <w:br w:type="textWrapping"/>
      </w:r>
    </w:p>
    <w:p>
      <w:pPr>
        <w:pStyle w:val="Heading2"/>
      </w:pPr>
      <w:bookmarkStart w:id="795" w:name="chương-773"/>
      <w:bookmarkEnd w:id="795"/>
      <w:r>
        <w:t xml:space="preserve">773. Chương 77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73: Đột phá, Vô thượng Thần đạo.</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Dưỡng Thần Châu, nền tảng thần lực của bản thân, và thôi động của Long Tức, dung hợp với Long Tức trong cơ thể, tất cả những thứ này, đều là nhân tố mấu chốt trợ giúp Tần Vô Song đột phá.</w:t>
      </w:r>
    </w:p>
    <w:p>
      <w:pPr>
        <w:pStyle w:val="BodyText"/>
      </w:pPr>
      <w:r>
        <w:t xml:space="preserve">Tần Vô Song trước đây trên đảo nhỏ thí luyện ở Mộng Huyễn Thiên Trì, đột phá tiến vào Kỳ Diệu Huyền Cảnh, liền bắt đầu tận lực tăng cường đi lĩnh ngộ cảnh giới Thần đạo.</w:t>
      </w:r>
    </w:p>
    <w:p>
      <w:pPr>
        <w:pStyle w:val="BodyText"/>
      </w:pPr>
      <w:r>
        <w:t xml:space="preserve">Một năm này, Tần Vô Song tốn rất nhiều thời gian, tựa hồ tất cả các lần bế quan minh tưởng, đều tiêu tốn ở phương diện lĩnh ngộ Thần đạo. Vì vậy, Tần Vô Song đối với bài học lĩnh ngộ Thần đạo, kỳ thực làm rất đầy đủ.</w:t>
      </w:r>
    </w:p>
    <w:p>
      <w:pPr>
        <w:pStyle w:val="BodyText"/>
      </w:pPr>
      <w:r>
        <w:t xml:space="preserve">Phảng phất giống như mấy chục kiếp luân hồi trước, có trải qua Thần đạo, Tần Vô Song lại có thể đối với quá trình đột phá Thần đạo này, tự nhiên như vậy, quen thuộc như vậy.</w:t>
      </w:r>
    </w:p>
    <w:p>
      <w:pPr>
        <w:pStyle w:val="BodyText"/>
      </w:pPr>
      <w:r>
        <w:t xml:space="preserve">Tần Vô Song biết, cảnh giới Thần đạo, mặc dù sừng sững trên cao, nhưng kỳ thật nói thẳng ra, cũng là những cảnh giới ở dưới không ngừng kéo dài mà thôi.</w:t>
      </w:r>
    </w:p>
    <w:p>
      <w:pPr>
        <w:pStyle w:val="BodyText"/>
      </w:pPr>
      <w:r>
        <w:t xml:space="preserve">Trung tâm vẫn không đổi, cũng là cảm ngộ và lợi dụng đối với lực thiên địa tự nhiên, nói thẳng ra, sức mạnh sản sinh ra trong bản thân tu luyện giả là rất có hạn. Nếu so sánh, chẳng qua là nắm bắt đối với lực của tự nhiên.</w:t>
      </w:r>
    </w:p>
    <w:p>
      <w:pPr>
        <w:pStyle w:val="BodyText"/>
      </w:pPr>
      <w:r>
        <w:t xml:space="preserve">Sau khi tiến vào Thần đạo, nắm bắt đối với lực tự nhiên, sẽ càng thêm quan trọng. Mỗi một gã Thần đạo cường giả, đều sẽ có thuộc tính Thần đạo của bọn bọ.</w:t>
      </w:r>
    </w:p>
    <w:p>
      <w:pPr>
        <w:pStyle w:val="BodyText"/>
      </w:pPr>
      <w:r>
        <w:t xml:space="preserve">Bình thường mà nói, mỗi một gã Thần đạo cường giả, đều chỉ có một loại Thần đạo thuộc tính. Còn mỗi bộ phận, lại có hai đến ba loại cũng có khả năng.</w:t>
      </w:r>
    </w:p>
    <w:p>
      <w:pPr>
        <w:pStyle w:val="BodyText"/>
      </w:pPr>
      <w:r>
        <w:t xml:space="preserve">Nhưng đại bộ phận tu luyện giả, cho dù có nhiều loại thuộc tính thiên phú, bọn họ cũng chưa hẳn có thể khai phá toàn bộ tiềm lực như vậy, vì vậy, sau khi tiến vào Thần đạo, tu luyện là vô cùng khó khăn. Một loại Thần đạo thuộc tính muốn luyện tốt, đều vô cùng khó, chứ đừng nói là tất cả.</w:t>
      </w:r>
    </w:p>
    <w:p>
      <w:pPr>
        <w:pStyle w:val="BodyText"/>
      </w:pPr>
      <w:r>
        <w:t xml:space="preserve">Tần Vô Song ban đầu khi tu luyện, liền phát hiện bản thân không giống với người khác. Những tu luyện giả khác, hoặc một loại thuộc tính, hoặc hai loại thuộc tính, còn hắn, lại là Ngũ Hành thuộc tính tập hợp đầy đủ.</w:t>
      </w:r>
    </w:p>
    <w:p>
      <w:pPr>
        <w:pStyle w:val="BodyText"/>
      </w:pPr>
      <w:r>
        <w:t xml:space="preserve">Tần Vô Song đương nhiên biết, tất cả những điều này, vẫn là có liên quan đến ngũ sắc thần quang của Thất Tuyệt Liên Hoàn Trận. Sau thần quang tẩy lễ đó, toàn bộ cơ thể hắn cũng có được biến hóa thoát thai hoán cốt.</w:t>
      </w:r>
    </w:p>
    <w:p>
      <w:pPr>
        <w:pStyle w:val="BodyText"/>
      </w:pPr>
      <w:r>
        <w:t xml:space="preserve">- Ông trời cho ta cơ hội tập hợp năm loại thuộc tính đầy đủ. Ta tu luyện Thần đạo, cần phải chiếu cố toàn bộ năm loại Thần đạo thuộc tính, tiến hành cùng lúc. Bằng không, cũng là phụ lòng chiếu cố của ông trời.</w:t>
      </w:r>
    </w:p>
    <w:p>
      <w:pPr>
        <w:pStyle w:val="BodyText"/>
      </w:pPr>
      <w:r>
        <w:t xml:space="preserve">Tần Vô Song nghĩ như vậy, hắn biết rất rõ ràng, một khi thần quang tẩy lễ, cho hắn có cơ hội tập hợp đầy đủ năm loại thuộc tính, nhất định sẽ có lý do.</w:t>
      </w:r>
    </w:p>
    <w:p>
      <w:pPr>
        <w:pStyle w:val="BodyText"/>
      </w:pPr>
      <w:r>
        <w:t xml:space="preserve">Cho nên, hắn quyết định, sau khi tiến vào Vô thượng Thần đạo, cho dù có trì hoãn một chút tốc độ, cũng cần đem năm loại thuộc tính này cùng nhau tu luyện.</w:t>
      </w:r>
    </w:p>
    <w:p>
      <w:pPr>
        <w:pStyle w:val="BodyText"/>
      </w:pPr>
      <w:r>
        <w:t xml:space="preserve">Tần Vô Song dự định như vậy, đương nhiên không phải không có đạo lý. Thiên địa tự nhiên, năm loại thuộc tính nền tảng nhất, chính là Ngũ Hành thuộc tính.</w:t>
      </w:r>
    </w:p>
    <w:p>
      <w:pPr>
        <w:pStyle w:val="BodyText"/>
      </w:pPr>
      <w:r>
        <w:t xml:space="preserve">Ngũ Hành thuộc tính, là nền tảng để cấu thành thiên địa tự nhiên vạn vật. Năm loại thuộc tính cùng nhau tu luyện, mới có thể nói triệt để nhất để tìm hiểu thiên địa căn nguyên. Trong Ngũ Hành thuộc tính, nắm giữ được một loại thuộc tính, chung quy chỉ có thể nói là nắm giữ quy tắc, thuận theo quy tắc, trong quá trình nhất định, đặt chân lên quy tắc.</w:t>
      </w:r>
    </w:p>
    <w:p>
      <w:pPr>
        <w:pStyle w:val="BodyText"/>
      </w:pPr>
      <w:r>
        <w:t xml:space="preserve">Chỉ có một thuộc tính, tuyệt đối không thể hoàn toàn áp đảo quy tắc bản thân, chứ đừng nói đến là sáng tạo quy tắc.</w:t>
      </w:r>
    </w:p>
    <w:p>
      <w:pPr>
        <w:pStyle w:val="BodyText"/>
      </w:pPr>
      <w:r>
        <w:t xml:space="preserve">Tần Vô Song mặc dù chưa tiến vào Thần đạo. Nhưng đối với những nhận thức vĩ mô này đã có hiểu biết rõ ràng. Càng kết hợp với một số kiến giải của đạo gia kiếp trước với vũ trụ tự nhiên, khiến Tần Vô Song dần dần chưa đáp ứng được theo đuổi ‘Kỹ’, nhưng dần dần kéo theo cảnh giới ‘Kỹ’ gần như ‘Đạo’, mà thuận theo tu vi không ngừng đề thăng, cuối cùng sẽ có một ngày, tu luyện của ‘Kỹ’ sẽ đến được đầu cuối của nó, mà hoàn toàn do lĩnh hội của ‘Đạo’, biến ‘Đạo’ trở thành chiếm vị trí chủ lưu.</w:t>
      </w:r>
    </w:p>
    <w:p>
      <w:pPr>
        <w:pStyle w:val="BodyText"/>
      </w:pPr>
      <w:r>
        <w:t xml:space="preserve">Vô thượng Thần đạo, Vô thượng Thần đạo.</w:t>
      </w:r>
    </w:p>
    <w:p>
      <w:pPr>
        <w:pStyle w:val="BodyText"/>
      </w:pPr>
      <w:r>
        <w:t xml:space="preserve">‘Đạo’ này, cũng không phải là nói cho suôn miệng. ‘Đạo’, bản thân chính là ở trên ‘Kỹ’. Nếu nói dưới Thần đạo, so đấu là ‘Kỹ’, vậy thì cảnh giới Thần đạo, so đấu chính là ‘Đạo’ của các loại Thần đạo thuộc tính.</w:t>
      </w:r>
    </w:p>
    <w:p>
      <w:pPr>
        <w:pStyle w:val="BodyText"/>
      </w:pPr>
      <w:r>
        <w:t xml:space="preserve">Ở phương diện này, Tần Vô Song một chút cũng không tự coi nhẹ mình. Hắn biết, bản thân ở phương diện lĩnh ngộ ‘Đạo’ tuyệt đối không kém, thậm chí có thể nói, tư chất vô cùng tốt. Đương nhiên, cảnh giới Thần đạo, Đạo mặc dù quan trọng, nhưng so đấu với các phương diện khác, đồng dạng cũng quan trọng.</w:t>
      </w:r>
    </w:p>
    <w:p>
      <w:pPr>
        <w:pStyle w:val="BodyText"/>
      </w:pPr>
      <w:r>
        <w:t xml:space="preserve">- Căn nguyên của vũ trụ, hình thành như thế nào, đây là ‘Đạo’ nguyên thủy, chỉ sợ ngoài sự tồn tại của Hồng Mông thời kỳ ban đầu, không có ai nói được rõ ràng. Vận hành và diễn biến của vũ trụ, cũng là một loại ‘Đạo’, có thể gọi là ‘Đạo’ của thiên địa vận hành, ví dụ như vận hành của thời gian không gian, tư thất của tứ tượng, biến hóa của khí hậu, những hiện tượng tự nhiên mưa gió sấm sét, đều có thể gọi là ‘Đạo’ của vận hành. Sự trưởng thành của một hạt cây, sự biến hóa của giọt nước, quá trình một ngọn lửa từ thiêu đốt đến lụi tàn, diễn biến của một khối thiết chùy luyện thành một thanh kiếm, thậm chí sự biến đổi thế sự xoay vần của đất nước, mọi chuyện lớn nhỏ đều là một loại ‘Đạo’. ‘Đạo’, về mặt nghĩa rộng, phong phú phức tạp, dùng ngôn ngữ không thể nào nói rõ, còn ý lại không thể không truyền. Ở nghĩa hẹp, lại có thể thể hiện ở từng chi tiết…</w:t>
      </w:r>
    </w:p>
    <w:p>
      <w:pPr>
        <w:pStyle w:val="BodyText"/>
      </w:pPr>
      <w:r>
        <w:t xml:space="preserve">Trong đầu Tần Vô Song, vô số ý niệm thi nhau kéo đến, giống như sóng biển thét gào, đầu sóng hết đợt này đến đợt khác vỗ tới.</w:t>
      </w:r>
    </w:p>
    <w:p>
      <w:pPr>
        <w:pStyle w:val="BodyText"/>
      </w:pPr>
      <w:r>
        <w:t xml:space="preserve">Mỗi một lần vỗ bờ, trong đầu Tần Vô Song, liền tựa hồ có thêm một phần linh cảm. Trong đầu lóe ra vô số loại hình ảnh, giống như thủ pháp cắt nối dựng phim của điện ảnh kiếp trước vậy, màn này tiếp màn kia, không ngừng từ trong đầu hắn bay ra. Kiếp trước kiếp này, vô số đoạn ngắn, không ngừng dũng mãnh tiến ra.</w:t>
      </w:r>
    </w:p>
    <w:p>
      <w:pPr>
        <w:pStyle w:val="BodyText"/>
      </w:pPr>
      <w:r>
        <w:t xml:space="preserve">Còn những đoạn ngắn này, lại giống như gió mát lướt nhẹ qua, cũng không kích thích nổi một nửa rung động của Tần Vô Song. Giữa lúc hoảng hốt, Tần Vô Song giống như một pho tượng điêu khắc, trong lòng dường như không còn một chút tình cảm nào.</w:t>
      </w:r>
    </w:p>
    <w:p>
      <w:pPr>
        <w:pStyle w:val="BodyText"/>
      </w:pPr>
      <w:r>
        <w:t xml:space="preserve">Chính vào lúc này, trong đầu Tần Vô Song đột nhiên linh quang chợt lóe, tất cả ý niệm, tất cả hình ảnh, đột nhiên giống như một quả cầu nổ tung, vô số mảnh vụn bắn ra xung quanh… Và ở sâu thẳm trong linh hồn của hắn, lại có một thứ thần kỳ, lại đang từ từ chậm rãi bốc lên. Thứ thần kỳ này, giống như là linh hồn cô đọng mà thành, thoát thân hoán cốt thành nguyên thần của hắn.</w:t>
      </w:r>
    </w:p>
    <w:p>
      <w:pPr>
        <w:pStyle w:val="BodyText"/>
      </w:pPr>
      <w:r>
        <w:t xml:space="preserve">Thần quang, từ trong cơ thể của Tần Vô Song, không ngừng tràn ra, Tần Vô Song lúc này cũng không biết, nếu trước mắt có một tấm gương, hắn nhất định sẽ rất kinh ngạc. Bởi vì bên ngoài cơ thể của hắn, chứa một tầng thần quang nhàn nhạt, thánh khiết vô cùng. Tản ra năm loại sắc thái, rõ ràng chính là ngũ sắc thần quang nhất mạch truyền thừa mà hắn đã tiếp nhận trong Thất Tuyệt Liên Hoàn Trận ngày đó.</w:t>
      </w:r>
    </w:p>
    <w:p>
      <w:pPr>
        <w:pStyle w:val="BodyText"/>
      </w:pPr>
      <w:r>
        <w:t xml:space="preserve">- Thần đạo…</w:t>
      </w:r>
    </w:p>
    <w:p>
      <w:pPr>
        <w:pStyle w:val="BodyText"/>
      </w:pPr>
      <w:r>
        <w:t xml:space="preserve">Khóe miệng Tần Vô Song khẽ động một chút, nhẹ giọng lẩm bẩm nói:</w:t>
      </w:r>
    </w:p>
    <w:p>
      <w:pPr>
        <w:pStyle w:val="BodyText"/>
      </w:pPr>
      <w:r>
        <w:t xml:space="preserve">- Thì ra, Vô thượng Thần đạo, chính là một loại cảnh tượng như vậy…</w:t>
      </w:r>
    </w:p>
    <w:p>
      <w:pPr>
        <w:pStyle w:val="BodyText"/>
      </w:pPr>
      <w:r>
        <w:t xml:space="preserve">Cảm thụ được Thần hồn của mình không ngừng rõ nét trong cơ thể, Tần Vô Song tựa hồ có thể cảm nhận được, một thể sinh mệnh sống động tươi mới, dung hợp với cơ thể hắn, một thể sinh mệnh vô cùng có tính độc lập, đang thai nghén, hình thành.</w:t>
      </w:r>
    </w:p>
    <w:p>
      <w:pPr>
        <w:pStyle w:val="BodyText"/>
      </w:pPr>
      <w:r>
        <w:t xml:space="preserve">- Thần hồn, thì ra, đây chính là Thần hồn! Quả nhiên, cảnh giới không giống với nguyên thần. Nguyên thần, cho dù cường đại thế nào, cuối cùng chỉ giống như một khối linh thức hỗn độn, là linh hồn không cách nào thấy rõ thực chất. Còn Thần hồn này, lại giống như một đứa trẻ sơ sinh, mặc dù mờ ảo, nhưng lại có thể cảm nhận rõ rệt được sự tồn tại!</w:t>
      </w:r>
    </w:p>
    <w:p>
      <w:pPr>
        <w:pStyle w:val="BodyText"/>
      </w:pPr>
      <w:r>
        <w:t xml:space="preserve">Tần Vô Song khẽ dò xét một chút đan điền, năm đạo khí lưu, sức mạnh võ đạo, hình thành một mạch kỳ quái, vận hành trong cơ thể hắn.</w:t>
      </w:r>
    </w:p>
    <w:p>
      <w:pPr>
        <w:pStyle w:val="BodyText"/>
      </w:pPr>
      <w:r>
        <w:t xml:space="preserve">- Xem ra, ta quả nhiên là Ngũ Hành thần mạch!</w:t>
      </w:r>
    </w:p>
    <w:p>
      <w:pPr>
        <w:pStyle w:val="BodyText"/>
      </w:pPr>
      <w:r>
        <w:t xml:space="preserve">Tần Vô Song cảm giác vui mừng vô cùng. Chậm rãi mở mắt ra, biểu tình kinh ngạc hiện lên trên mặt hắn. Ngũ sắc quang mang quen thuộc trong cơ thể, giống như một tùy tâm biến hóa, đối với ngoại hình của hắn, cũng tiến hành một chút đắp nặn vô cùng hoàn mỹ.</w:t>
      </w:r>
    </w:p>
    <w:p>
      <w:pPr>
        <w:pStyle w:val="BodyText"/>
      </w:pPr>
      <w:r>
        <w:t xml:space="preserve">Bên ngoài cơ thể, thân thể cũng tiết ra vô số tạp chất vứt đi, ý nghĩa chân chính là thoát thai hoán cốt!</w:t>
      </w:r>
    </w:p>
    <w:p>
      <w:pPr>
        <w:pStyle w:val="BodyText"/>
      </w:pPr>
      <w:r>
        <w:t xml:space="preserve">Tần Vô Song chậm rãi đem ngũ sắc quang mang đó thu lại vào trong cơ thể, hình thành khí lưu Thần đạo, vận hành mấy chu thiên, càng trở nên thành thục.</w:t>
      </w:r>
    </w:p>
    <w:p>
      <w:pPr>
        <w:pStyle w:val="BodyText"/>
      </w:pPr>
      <w:r>
        <w:t xml:space="preserve">Như vậy, lại điều chỉnh thêm hai ba ngày.</w:t>
      </w:r>
    </w:p>
    <w:p>
      <w:pPr>
        <w:pStyle w:val="BodyText"/>
      </w:pPr>
      <w:r>
        <w:t xml:space="preserve">Thời gian sáu ngày trôi qua, Tần Vô Song cuối cùng đứng dậy, tẩy rửa một chút thân thể, thay trang phục sạch sẽ, nhất thời, cả cơ thể đều cảm thấy tinh thần sảng khoái.</w:t>
      </w:r>
    </w:p>
    <w:p>
      <w:pPr>
        <w:pStyle w:val="BodyText"/>
      </w:pPr>
      <w:r>
        <w:t xml:space="preserve">Tần Vô Song vô cùng khoái trá, khóe miệng khẽ lẩm bẩm nói:</w:t>
      </w:r>
    </w:p>
    <w:p>
      <w:pPr>
        <w:pStyle w:val="BodyText"/>
      </w:pPr>
      <w:r>
        <w:t xml:space="preserve">- Hạ Tử Ngưu, để ngươi phải đợi lâu rồi!</w:t>
      </w:r>
    </w:p>
    <w:p>
      <w:pPr>
        <w:pStyle w:val="BodyText"/>
      </w:pPr>
      <w:r>
        <w:t xml:space="preserve">Đồng thời, truyền âm ra ngoài:</w:t>
      </w:r>
    </w:p>
    <w:p>
      <w:pPr>
        <w:pStyle w:val="BodyText"/>
      </w:pPr>
      <w:r>
        <w:t xml:space="preserve">- Ái Ti Mạt, Thôn Thiên Lục Ngô và Hắc Bối Huyền Xà, các ngươi đều ra đây đi! Để các ngươi ngủ yên một thời gian rồi, cũng đã đến lúc vận động một chút!</w:t>
      </w:r>
    </w:p>
    <w:p>
      <w:pPr>
        <w:pStyle w:val="BodyText"/>
      </w:pPr>
      <w:r>
        <w:t xml:space="preserve">Ái Ti Mạt là người đầu tiên nhảy vào, không ngừng nhảy nhót trên người Tần Vô Song, ôm ấp, có vẻ vô cùng thân mật. Miệng không ngừng kêu lên:</w:t>
      </w:r>
    </w:p>
    <w:p>
      <w:pPr>
        <w:pStyle w:val="BodyText"/>
      </w:pPr>
      <w:r>
        <w:t xml:space="preserve">- Xuân nhi, xuân nhi!</w:t>
      </w:r>
    </w:p>
    <w:p>
      <w:pPr>
        <w:pStyle w:val="BodyText"/>
      </w:pPr>
      <w:r>
        <w:t xml:space="preserve">‘Xuân nhi’ này, trong ngôn ngữ của Long Tộc là ý tứ gọi cha. Tần Vô Song mặc dù nghe quen rồi, nhưng vẫn cảm thấy có chút không được tự nhiên, hắc hắc cười nói:</w:t>
      </w:r>
    </w:p>
    <w:p>
      <w:pPr>
        <w:pStyle w:val="BodyText"/>
      </w:pPr>
      <w:r>
        <w:t xml:space="preserve">- Tiểu tử kia, ngươi vẫn nên trực tiếp gọi cha đi, kêu ‘xuân nhi’ ta thật sự không quen.</w:t>
      </w:r>
    </w:p>
    <w:p>
      <w:pPr>
        <w:pStyle w:val="BodyText"/>
      </w:pPr>
      <w:r>
        <w:t xml:space="preserve">Ái Ti Mạt khẽ cau mũi, hiện ra một bộ mặt làm trò hề.</w:t>
      </w:r>
    </w:p>
    <w:p>
      <w:pPr>
        <w:pStyle w:val="BodyText"/>
      </w:pPr>
      <w:r>
        <w:t xml:space="preserve">Thôn Thiên Lục Ngô và Hắc Bối Huyền Xà đều vô cùng mừng rỡ nói:</w:t>
      </w:r>
    </w:p>
    <w:p>
      <w:pPr>
        <w:pStyle w:val="BodyText"/>
      </w:pPr>
      <w:r>
        <w:t xml:space="preserve">- Chúc mừng chủ nhân tiến vào Vô thượng Thần đạo!</w:t>
      </w:r>
    </w:p>
    <w:p>
      <w:pPr>
        <w:pStyle w:val="BodyText"/>
      </w:pPr>
      <w:r>
        <w:t xml:space="preserve">Tần Vô Song cũng là tâm tình cực tốt:</w:t>
      </w:r>
    </w:p>
    <w:p>
      <w:pPr>
        <w:pStyle w:val="BodyText"/>
      </w:pPr>
      <w:r>
        <w:t xml:space="preserve">- Mấy ngày nay, vất vả cho các ngươi rồi! Ta tiến vào Vô thượng Thần đạo, cũng có ý nghĩa là, thời gian các ngươi khôi phục lại tự do, cũng ngày càng gần.</w:t>
      </w:r>
    </w:p>
    <w:p>
      <w:pPr>
        <w:pStyle w:val="BodyText"/>
      </w:pPr>
      <w:r>
        <w:t xml:space="preserve">- Chủ nhân có lòng rồi!</w:t>
      </w:r>
    </w:p>
    <w:p>
      <w:pPr>
        <w:pStyle w:val="BodyText"/>
      </w:pPr>
      <w:r>
        <w:t xml:space="preserve">Chính vào lúc này, Mễ Già cũng giống như một cơn gió xoáy, đi đến ngoài cửa, vẫn chưa tiến vào, thanh âm ngược lại lại tiến vào trước:</w:t>
      </w:r>
    </w:p>
    <w:p>
      <w:pPr>
        <w:pStyle w:val="BodyText"/>
      </w:pPr>
      <w:r>
        <w:t xml:space="preserve">- Vô Song tiểu tử, xem ra, ngươi đột phá được rồi?</w:t>
      </w:r>
    </w:p>
    <w:p>
      <w:pPr>
        <w:pStyle w:val="BodyText"/>
      </w:pPr>
      <w:r>
        <w:t xml:space="preserve">Đẩy cửa mà vào, nhìn thấy Tần Vô Song, Mễ Già rõ ràng ngây người sửng sốt. Giống như lần đầu tiên gặp mặt, dò xét nhìn Tần Vô Song từ trên xuống dưới.</w:t>
      </w:r>
    </w:p>
    <w:p>
      <w:pPr>
        <w:pStyle w:val="BodyText"/>
      </w:pPr>
      <w:r>
        <w:t xml:space="preserve">- Ngươi nhìn cái gì?</w:t>
      </w:r>
    </w:p>
    <w:p>
      <w:pPr>
        <w:pStyle w:val="BodyText"/>
      </w:pPr>
      <w:r>
        <w:t xml:space="preserve">Tần Vô Song bị cô ta nhìn đến nổi da gà.</w:t>
      </w:r>
    </w:p>
    <w:p>
      <w:pPr>
        <w:pStyle w:val="BodyText"/>
      </w:pPr>
      <w:r>
        <w:t xml:space="preserve">- Thật sự là ngươi sao?</w:t>
      </w:r>
    </w:p>
    <w:p>
      <w:pPr>
        <w:pStyle w:val="BodyText"/>
      </w:pPr>
      <w:r>
        <w:t xml:space="preserve">Mễ Già rất là không hiểu ra sao cả, Tần Vô Song trước mặt này và Tần Vô Song trước đó, biến hóa thực sự là quá lớn.</w:t>
      </w:r>
    </w:p>
    <w:p>
      <w:pPr>
        <w:pStyle w:val="BodyText"/>
      </w:pPr>
      <w:r>
        <w:t xml:space="preserve">- Phí lời, không phải ta, vậy là ai?</w:t>
      </w:r>
    </w:p>
    <w:p>
      <w:pPr>
        <w:pStyle w:val="BodyText"/>
      </w:pPr>
      <w:r>
        <w:t xml:space="preserve">- Đây là bộ mặt thật của ngươi, không phải là đeo mặt nạ sao?</w:t>
      </w:r>
    </w:p>
    <w:p>
      <w:pPr>
        <w:pStyle w:val="BodyText"/>
      </w:pPr>
      <w:r>
        <w:t xml:space="preserve">Mễ Già lại hỏi.</w:t>
      </w:r>
    </w:p>
    <w:p>
      <w:pPr>
        <w:pStyle w:val="BodyText"/>
      </w:pPr>
      <w:r>
        <w:t xml:space="preserve">- Điều này rất quan trọng sao?</w:t>
      </w:r>
    </w:p>
    <w:p>
      <w:pPr>
        <w:pStyle w:val="BodyText"/>
      </w:pPr>
      <w:r>
        <w:t xml:space="preserve">- Rất quan trọng!</w:t>
      </w:r>
    </w:p>
    <w:p>
      <w:pPr>
        <w:pStyle w:val="BodyText"/>
      </w:pPr>
      <w:r>
        <w:t xml:space="preserve">Mễ Già nghiêm mặt gật gật đầu:</w:t>
      </w:r>
    </w:p>
    <w:p>
      <w:pPr>
        <w:pStyle w:val="BodyText"/>
      </w:pPr>
      <w:r>
        <w:t xml:space="preserve">- Nếu đây là bộ mặt thật của ngươi, không thể không nói, là rất dễ nhìn, so với khuôn mặt không có biểu tình trước kia, thuận mắt hơn rất nhiều!</w:t>
      </w:r>
    </w:p>
    <w:p>
      <w:pPr>
        <w:pStyle w:val="BodyText"/>
      </w:pPr>
      <w:r>
        <w:t xml:space="preserve">- Ít lời vô nghĩa đi, mấy ngày nay, tình hình Húc Nhật Thành như thế nào rồi?</w:t>
      </w:r>
    </w:p>
    <w:p>
      <w:pPr>
        <w:pStyle w:val="BodyText"/>
      </w:pPr>
      <w:r>
        <w:t xml:space="preserve">- Ngoài địch ý càng ngày càng nồng đậm, những tình hình khác cũng không có gì khác biệt. Có hai tin tức, một tin tốt, một tin xấu, ngươi muốn nghe tin nào trước?</w:t>
      </w:r>
    </w:p>
    <w:p>
      <w:pPr>
        <w:pStyle w:val="BodyText"/>
      </w:pPr>
      <w:r>
        <w:t xml:space="preserve">Tần Vô Song thản nhiên nói:</w:t>
      </w:r>
    </w:p>
    <w:p>
      <w:pPr>
        <w:pStyle w:val="BodyText"/>
      </w:pPr>
      <w:r>
        <w:t xml:space="preserve">- Tin tốt!</w:t>
      </w:r>
    </w:p>
    <w:p>
      <w:pPr>
        <w:pStyle w:val="BodyText"/>
      </w:pPr>
      <w:r>
        <w:t xml:space="preserve">- Tin tốt là, phía bên Thang Cốc, sương mù đã tản đi hết rồi, tầm mắt đã có thể nhìn xa được rồi. Muốn xuất phát, bất cứ lúc nào cũng có thể. Nhưng mà, ta lo sau khi ngươi nghe xong tin xấu, sẽ không còn tâm tư mà đi.</w:t>
      </w:r>
    </w:p>
    <w:p>
      <w:pPr>
        <w:pStyle w:val="BodyText"/>
      </w:pPr>
      <w:r>
        <w:t xml:space="preserve">- Tin xấu gì?</w:t>
      </w:r>
    </w:p>
    <w:p>
      <w:pPr>
        <w:pStyle w:val="BodyText"/>
      </w:pPr>
      <w:r>
        <w:t xml:space="preserve">Trong lòng Tần Vô Song hơi căng thẳng.</w:t>
      </w:r>
    </w:p>
    <w:p>
      <w:pPr>
        <w:pStyle w:val="BodyText"/>
      </w:pPr>
      <w:r>
        <w:t xml:space="preserve">- Tình báo gần đây truyền đến, phía bên Vương phủ Bàn Long, đồng môn thế tục Tinh La Điện của ngươi, có hai đệ tử bị người ta bắt đi, mười phần chắc chín là chuyện do Thiên Đế Môn làm.</w:t>
      </w:r>
    </w:p>
    <w:p>
      <w:pPr>
        <w:pStyle w:val="BodyText"/>
      </w:pPr>
      <w:r>
        <w:t xml:space="preserve">- Cái gì?</w:t>
      </w:r>
    </w:p>
    <w:p>
      <w:pPr>
        <w:pStyle w:val="BodyText"/>
      </w:pPr>
      <w:r>
        <w:t xml:space="preserve">Tần Vô Song quả nhiên giật mình kinh ngạc, ánh mắt trợn trừng, hung quang phát ra mãnh liệt, nắm chặt tay phát ra tiếng ‘lốp rốp’, trầm giọng hỏi:</w:t>
      </w:r>
    </w:p>
    <w:p>
      <w:pPr>
        <w:pStyle w:val="BodyText"/>
      </w:pPr>
      <w:r>
        <w:t xml:space="preserve">- Người mất tích là ai, có tin tình báo không?</w:t>
      </w:r>
    </w:p>
    <w:p>
      <w:pPr>
        <w:pStyle w:val="BodyText"/>
      </w:pPr>
      <w:r>
        <w:t xml:space="preserve">- Tên thì có, nhưng cụ thể là ai, bổn tiểu thư không biết. Gọi là Vi Dực và Triệu Mục Chi gì đó. Lần này, Vương phủ Bàn Long mất mặt lớn quá, hắc hắc…</w:t>
      </w:r>
    </w:p>
    <w:p>
      <w:pPr>
        <w:pStyle w:val="BodyText"/>
      </w:pPr>
      <w:r>
        <w:t xml:space="preserve">Mễ Già nói đến Vương phủ Bàn Long, vẫn là không tránh khỏi có chút cười trên nỗi đau của người khác, ngay sau đó nghĩ tới làm vậy không thích hợp, vội vàng xấu hổ che miệng.</w:t>
      </w:r>
    </w:p>
    <w:p>
      <w:pPr>
        <w:pStyle w:val="BodyText"/>
      </w:pPr>
      <w:r>
        <w:t xml:space="preserve">Tần Vô Song sắc mặt càng ngày càng khó coi:</w:t>
      </w:r>
    </w:p>
    <w:p>
      <w:pPr>
        <w:pStyle w:val="BodyText"/>
      </w:pPr>
      <w:r>
        <w:t xml:space="preserve">- Thiên Đế Môn… Thiên Đế Môn, đây là các ngươi tự rước lấy con đường chết!</w:t>
      </w:r>
    </w:p>
    <w:p>
      <w:pPr>
        <w:pStyle w:val="Compact"/>
      </w:pPr>
      <w:r>
        <w:t xml:space="preserve">Ủng hộ chỉ với 1 click và 5s ! (adf.ly/4EmoB)</w:t>
      </w:r>
      <w:r>
        <w:br w:type="textWrapping"/>
      </w:r>
      <w:r>
        <w:br w:type="textWrapping"/>
      </w:r>
    </w:p>
    <w:p>
      <w:pPr>
        <w:pStyle w:val="Heading2"/>
      </w:pPr>
      <w:bookmarkStart w:id="796" w:name="chương-774"/>
      <w:bookmarkEnd w:id="796"/>
      <w:r>
        <w:t xml:space="preserve">774. Chương 77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74: Mục tiêu thứ nhất sau Thần đạo.</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nhớ tới cuộc sống lúc trước ở Tinh La Điện, mặc dù ở Tinh La Điện trước sau không vượt quá thời gian ba năm, nhưng đối với Tần Vô Song mà nói, đó chính là khoảng thời gian mà hắn trưởng thành, cũng là một khoảng thời gian mà hướng đi ý chí của hắn trưởng thành, lĩnh hội thế giới thần kỳ này.</w:t>
      </w:r>
    </w:p>
    <w:p>
      <w:pPr>
        <w:pStyle w:val="BodyText"/>
      </w:pPr>
      <w:r>
        <w:t xml:space="preserve">Những gì trải qua tại Tinh La Điện, Tần Vô Song vô cùng coi trọng. Trong sâu thẳm nội tâm của hắn, Tinh La Điện mãi mãi có một chỗ trong đó, đây cũng không phải là chuyện vô căn cứ mà đến.</w:t>
      </w:r>
    </w:p>
    <w:p>
      <w:pPr>
        <w:pStyle w:val="BodyText"/>
      </w:pPr>
      <w:r>
        <w:t xml:space="preserve">Từ những tu luyện vất vả khi nhập môn, đến khi bộc lộ tài năng trong Khảo hạch Cuối năm, từ việc không hòa thuận với các sư huynh các nhà, từ đối thủ cạnh tranh đến chiến hữu sống chết có nhau, trải qua chiến đấu sinh tử của Bích Phù Sơn và Thiên Cơ Tông, đến thi đấu tại Đại hội So tài Đông Tam Quốc, cho đến Đế quốc Xích Long xâm lược…</w:t>
      </w:r>
    </w:p>
    <w:p>
      <w:pPr>
        <w:pStyle w:val="BodyText"/>
      </w:pPr>
      <w:r>
        <w:t xml:space="preserve">Có thể nói, Tần Vô Song đã cùng với Tinh La Điện trải qua rất nhiều rất nhiều biến cố. Tần Vô Song đương nhiên cũng biết, Vi Dực và Triệu Mục Chi có ý nghĩa gì với Tinh La Điện.</w:t>
      </w:r>
    </w:p>
    <w:p>
      <w:pPr>
        <w:pStyle w:val="BodyText"/>
      </w:pPr>
      <w:r>
        <w:t xml:space="preserve">Mễ Già nhìn thấy biểu tình dọa người của Tần Vô Song, ho nhẹ một tiếng, hỏi:</w:t>
      </w:r>
    </w:p>
    <w:p>
      <w:pPr>
        <w:pStyle w:val="BodyText"/>
      </w:pPr>
      <w:r>
        <w:t xml:space="preserve">- Ngươi định quay về Hiên Viên Khâu? Hay là…</w:t>
      </w:r>
    </w:p>
    <w:p>
      <w:pPr>
        <w:pStyle w:val="BodyText"/>
      </w:pPr>
      <w:r>
        <w:t xml:space="preserve">Tần Vô Song thầm nghĩ:</w:t>
      </w:r>
    </w:p>
    <w:p>
      <w:pPr>
        <w:pStyle w:val="BodyText"/>
      </w:pPr>
      <w:r>
        <w:t xml:space="preserve">- Hiện tại quay về, với thực lực của ta, chỉ sợ vẫn không đủ để quyết đấu một trận cao thấp với Thiên Đế Tân Thiên Vấn. Đại chưởng môn lấy Thần hồn phong ấn Tịch Diệt Thiên Lê, thân chịu trọng thương, cũng không thể đối phó Tân Thiên Vấn. Quan trọng nhất chính là, thái độ của Đồ Đằng Tộc Hiên Viên Khâu căn bản không rõ ràng. Rút cuộc Hiên Viên Tộc can thiệp đến mức độ như thế nào? Hiện tại quay về Hiên Viên Khâu, cũng chẳng có tác dụng gì… Bắt Vi Dực và Triệu Mục Chi đi, tất nhiên là Thiên Đế Môn. Bắt bọn họ đi, đương nhiên là muốn nhằm vào ta. Nếu ta không xuất hiện, hai người bọn họ có lẽ sẽ phải chịu chút khổ sở vụn vặt, nhưng tuyệt đối không đến mức mất mạng. Bằng không, bọn chúng sẽ không thể nào áp chế được ta. Vì vậy… ta vẫn có đường sống chu toàn. Ta tới Vô Tận Đông Hải, không đến thời gian một năm, cách Đại hội Tuyển chọn Thiên Đế còn có thời gian mười mấy năm. Hiện tại nếu ta quay về, không những không cứu được hai người bọn họ, trái lại có thể bị bọn chúng áp chế.</w:t>
      </w:r>
    </w:p>
    <w:p>
      <w:pPr>
        <w:pStyle w:val="BodyText"/>
      </w:pPr>
      <w:r>
        <w:t xml:space="preserve">Trong lòng Tần Vô Song tính toán như vậy, biết thế cục đối với hắn mà nói, vô cùng ác liệt. Trở về, khẳng định thất bại, không cứu được người không nói làm gì, thậm chí có khả năng chôn vùi toàn cục. Nếu tiếp tục tu luyện, còn có cơ hội lật lại tình thế không thuận lợi, chuyện này cần phải có công phu nhẫn nại.</w:t>
      </w:r>
    </w:p>
    <w:p>
      <w:pPr>
        <w:pStyle w:val="BodyText"/>
      </w:pPr>
      <w:r>
        <w:t xml:space="preserve">Ngẩng đầu lên, ánh mắt Tần Vô Song kiên nghị:</w:t>
      </w:r>
    </w:p>
    <w:p>
      <w:pPr>
        <w:pStyle w:val="BodyText"/>
      </w:pPr>
      <w:r>
        <w:t xml:space="preserve">- Ngươi không phải nói Thang Cốc hiện giờ đã có thể nhìn thấy rõ ràng rồi sao? Chúng ta tới Thang Cốc!</w:t>
      </w:r>
    </w:p>
    <w:p>
      <w:pPr>
        <w:pStyle w:val="BodyText"/>
      </w:pPr>
      <w:r>
        <w:t xml:space="preserve">Mễ Già giật mình:</w:t>
      </w:r>
    </w:p>
    <w:p>
      <w:pPr>
        <w:pStyle w:val="BodyText"/>
      </w:pPr>
      <w:r>
        <w:t xml:space="preserve">- Thật sao?</w:t>
      </w:r>
    </w:p>
    <w:p>
      <w:pPr>
        <w:pStyle w:val="BodyText"/>
      </w:pPr>
      <w:r>
        <w:t xml:space="preserve">- Sao vậy?</w:t>
      </w:r>
    </w:p>
    <w:p>
      <w:pPr>
        <w:pStyle w:val="BodyText"/>
      </w:pPr>
      <w:r>
        <w:t xml:space="preserve">Tần Vô Song hỏi ngược lại:</w:t>
      </w:r>
    </w:p>
    <w:p>
      <w:pPr>
        <w:pStyle w:val="BodyText"/>
      </w:pPr>
      <w:r>
        <w:t xml:space="preserve">- Có vấn đề gì sao?</w:t>
      </w:r>
    </w:p>
    <w:p>
      <w:pPr>
        <w:pStyle w:val="BodyText"/>
      </w:pPr>
      <w:r>
        <w:t xml:space="preserve">Mễ Già xua xua tay:</w:t>
      </w:r>
    </w:p>
    <w:p>
      <w:pPr>
        <w:pStyle w:val="BodyText"/>
      </w:pPr>
      <w:r>
        <w:t xml:space="preserve">- Nếu ngươi rời đi bây giờ, bổn tiểu thư sẽ không trách ngươi thất tín bội nghĩa. Vẫn luôn nghe nói ngươi là một nam tử hán nghĩa khí vô cùng. Bổn tiểu thư không muốn phá hỏng tình cảm đồng môn của các ngươi.</w:t>
      </w:r>
    </w:p>
    <w:p>
      <w:pPr>
        <w:pStyle w:val="BodyText"/>
      </w:pPr>
      <w:r>
        <w:t xml:space="preserve">- Đồng môn…</w:t>
      </w:r>
    </w:p>
    <w:p>
      <w:pPr>
        <w:pStyle w:val="BodyText"/>
      </w:pPr>
      <w:r>
        <w:t xml:space="preserve">Tần Vô Song biểu tình ngưng trọng, nghiền ngẫm hai chữ này:</w:t>
      </w:r>
    </w:p>
    <w:p>
      <w:pPr>
        <w:pStyle w:val="BodyText"/>
      </w:pPr>
      <w:r>
        <w:t xml:space="preserve">- Bất luận như thế nào, Thiên Đế Môn nhất định sẽ phải trả giá cho chuyện này. Với tu vi hiện giờ của ta, nếu đánh không lại Thiên Đế Tân Thiên Vấn, quay về Hiên Viên Khâu, cũng không có tác dụng gì. Nếu trên người ta không còn trọng trách khác, biết rõ không thể làm, cũng có thể vẫn sẽ đi làm. Nhưng mà, ta lúc này, thân mang trách nhiệm lớn về nguy cơ của Tần gia. Lựa chọn lấy trứng chọi đá, tuyệt đối không sáng suốt.</w:t>
      </w:r>
    </w:p>
    <w:p>
      <w:pPr>
        <w:pStyle w:val="BodyText"/>
      </w:pPr>
      <w:r>
        <w:t xml:space="preserve">Mễ Già lúc này mới giật mình ý thức được gì đó, ánh mắt nhìn Tần Vô Song, lại càng thêm phức tạp.</w:t>
      </w:r>
    </w:p>
    <w:p>
      <w:pPr>
        <w:pStyle w:val="BodyText"/>
      </w:pPr>
      <w:r>
        <w:t xml:space="preserve">- Một khi đã như vậy, chúng ta cứ đi đến Thang Cốc vậy, nhưng hiện tại muốn rời khỏi, thực sự không dễ dàng!</w:t>
      </w:r>
    </w:p>
    <w:p>
      <w:pPr>
        <w:pStyle w:val="BodyText"/>
      </w:pPr>
      <w:r>
        <w:t xml:space="preserve">Mễ Già mặt mày ẩn chứa sầu lo:</w:t>
      </w:r>
    </w:p>
    <w:p>
      <w:pPr>
        <w:pStyle w:val="BodyText"/>
      </w:pPr>
      <w:r>
        <w:t xml:space="preserve">- Bên ngoài, hiện tại sự tồn tại nhìn chằm chằm vào chúng ta như hổ đói thực sự không ít.</w:t>
      </w:r>
    </w:p>
    <w:p>
      <w:pPr>
        <w:pStyle w:val="BodyText"/>
      </w:pPr>
      <w:r>
        <w:t xml:space="preserve">- Nghe theo kế hoạch trước đây của ta, ngươi rời đi trước, ở gần cửa Thang Cốc chờ ta. Với thân phận đệ tử Cầu Long Tộc của ngươi, người dám đắc tội với ngươi không nhiều. Mục tiêu chủ yếu của bọn chúng là ta!</w:t>
      </w:r>
    </w:p>
    <w:p>
      <w:pPr>
        <w:pStyle w:val="BodyText"/>
      </w:pPr>
      <w:r>
        <w:t xml:space="preserve">- Ta rời khỏi, ngươi không phải sẽ trở thành mục tiêu duy nhất sao?</w:t>
      </w:r>
    </w:p>
    <w:p>
      <w:pPr>
        <w:pStyle w:val="BodyText"/>
      </w:pPr>
      <w:r>
        <w:t xml:space="preserve">Mễ Già vẫn là không muốn rời đi.</w:t>
      </w:r>
    </w:p>
    <w:p>
      <w:pPr>
        <w:pStyle w:val="BodyText"/>
      </w:pPr>
      <w:r>
        <w:t xml:space="preserve">- Yên tâm, những kẻ đó, không giữ được ta đâu!</w:t>
      </w:r>
    </w:p>
    <w:p>
      <w:pPr>
        <w:pStyle w:val="BodyText"/>
      </w:pPr>
      <w:r>
        <w:t xml:space="preserve">Ánh mắt Tần Vô Song vô cùng bình tĩnh.</w:t>
      </w:r>
    </w:p>
    <w:p>
      <w:pPr>
        <w:pStyle w:val="BodyText"/>
      </w:pPr>
      <w:r>
        <w:t xml:space="preserve">Mễ Già lần này, cũng không tùy hứng, gật đầu nói:</w:t>
      </w:r>
    </w:p>
    <w:p>
      <w:pPr>
        <w:pStyle w:val="BodyText"/>
      </w:pPr>
      <w:r>
        <w:t xml:space="preserve">- Được, ta nghe lời ngươi. Nhưng ngươi phải đáp ứng với bổn tiểu thư, nhất định phải còn sống ra ngoài!</w:t>
      </w:r>
    </w:p>
    <w:p>
      <w:pPr>
        <w:pStyle w:val="BodyText"/>
      </w:pPr>
      <w:r>
        <w:t xml:space="preserve">- Ta van ngươi, đừng nói những lời cẩu huyết như vậy!</w:t>
      </w:r>
    </w:p>
    <w:p>
      <w:pPr>
        <w:pStyle w:val="BodyText"/>
      </w:pPr>
      <w:r>
        <w:t xml:space="preserve">Tần Vô Song có chút chịu không nổi, xua xua tay:</w:t>
      </w:r>
    </w:p>
    <w:p>
      <w:pPr>
        <w:pStyle w:val="BodyText"/>
      </w:pPr>
      <w:r>
        <w:t xml:space="preserve">- Ở đó đợi ta, có lẽ ngươi đến chân trước, chân sau của ta cũng đến luôn rồi!</w:t>
      </w:r>
    </w:p>
    <w:p>
      <w:pPr>
        <w:pStyle w:val="BodyText"/>
      </w:pPr>
      <w:r>
        <w:t xml:space="preserve">Trong khẩu khí bình tĩnh của Tần Vô Song, lại tràn đầy sự tự tin không gì sánh nổi.</w:t>
      </w:r>
    </w:p>
    <w:p>
      <w:pPr>
        <w:pStyle w:val="BodyText"/>
      </w:pPr>
      <w:r>
        <w:t xml:space="preserve">- Được!</w:t>
      </w:r>
    </w:p>
    <w:p>
      <w:pPr>
        <w:pStyle w:val="BodyText"/>
      </w:pPr>
      <w:r>
        <w:t xml:space="preserve">Mễ Già hơi thay đổi trang phục toàn thân, phiêu nhiên rời đi. Tần Vô Song mở Quan Thức Chỉ Linh Ngọc Bàn, chú ý đến thân ảnh của Mễ Già, cho đến khi nàng rời khỏi Húc Nhật Thành mới an tâm.</w:t>
      </w:r>
    </w:p>
    <w:p>
      <w:pPr>
        <w:pStyle w:val="BodyText"/>
      </w:pPr>
      <w:r>
        <w:t xml:space="preserve">Trong lúc đó, Hạ Tử Ngưu quả nhiên xuất hiện một chút hành động khác thường, nhưng chung quy vẫn không đi đối phó với Mễ Già. Hiển nhiên, mục tiêu chủ yếu của Hạ Tử Ngưu, là nhắm vào Tần Vô Song.</w:t>
      </w:r>
    </w:p>
    <w:p>
      <w:pPr>
        <w:pStyle w:val="BodyText"/>
      </w:pPr>
      <w:r>
        <w:t xml:space="preserve">Khóe miệng Tần Vô Song tràn ra một nụ cười gằn, lẩm bẩm nói:</w:t>
      </w:r>
    </w:p>
    <w:p>
      <w:pPr>
        <w:pStyle w:val="BodyText"/>
      </w:pPr>
      <w:r>
        <w:t xml:space="preserve">- Có được Thần Tú Cung, quả nhiên là thất phu vô tội, người mang ngọc trên người lại mắc tội. Thần Tú Cung này, khiến cuộc sống kiếp này của ta tràn đầy truyền kỳ, tự nhiên mà vậy. Một khi có được thần vật này, càng phải có tâm lý giác ngộ đối mặt với tất cả! Hạ Tử Ngưu… Phải bắt ngươi khai đao trước! Cho dù trên đường đi tới khó khăn muôn trùng, cũng không cách nào ngăn cản nhịp bước tiến lên mạnh mẽ của ta. Kẻ nào ngăn cản ta, kẻ đó sẽ phải chết!</w:t>
      </w:r>
    </w:p>
    <w:p>
      <w:pPr>
        <w:pStyle w:val="BodyText"/>
      </w:pPr>
      <w:r>
        <w:t xml:space="preserve">Trong đầu, ác niệm không ngừng sinh ra, luồng khí tức giết chóc mà Thần Tú Cung mang tới cho hắn, càng thêm nồng đậm, càng thêm tràn lan điên cuồng.</w:t>
      </w:r>
    </w:p>
    <w:p>
      <w:pPr>
        <w:pStyle w:val="BodyText"/>
      </w:pPr>
      <w:r>
        <w:t xml:space="preserve">Tần Vô Song lúc này, cũng không phải là tu luyện giả để mặc cho người ta ức hiếp, đến tận cửa xuống tay lúc trước. Vì Thần Tú Cung, cho dù phải đắc tội với tất cả tu luyện giả, hắn cũng không tiếc.</w:t>
      </w:r>
    </w:p>
    <w:p>
      <w:pPr>
        <w:pStyle w:val="BodyText"/>
      </w:pPr>
      <w:r>
        <w:t xml:space="preserve">- Kẻ nào mưu đồ hãm hại ta, liền có kết quả phải chết!</w:t>
      </w:r>
    </w:p>
    <w:p>
      <w:pPr>
        <w:pStyle w:val="BodyText"/>
      </w:pPr>
      <w:r>
        <w:t xml:space="preserve">Nghĩ đến đây, sau lưng Tần Vô Song lại rung lên, sau khi đột phá Thần đạo, Âm Dương Tử Vân Dực lại một lần nữa tiến hóa, tản phát ra tử khí xinh đẹp, nhất thời tràn ngập khắp không gian.</w:t>
      </w:r>
    </w:p>
    <w:p>
      <w:pPr>
        <w:pStyle w:val="BodyText"/>
      </w:pPr>
      <w:r>
        <w:t xml:space="preserve">Lúc này, Âm Dương Tử Vân Dực đã tiến hóa đến tầng thứ hai, cũng chính là lần thứ sáu tiến hóa. Mặc dù lúc này vẫn không phải hình thái cuối cùng, nhưng tử khí cũng đã hình thành. Cách hình thái cuối cùng của Âm Dương Tử Vân Dực cũng chỉ là một bước nữa mà thôi. Tử khí này thúc giục, về mặt khí thế xác thực có khí thế hào hùng nuốt thiên nạp địa.</w:t>
      </w:r>
    </w:p>
    <w:p>
      <w:pPr>
        <w:pStyle w:val="BodyText"/>
      </w:pPr>
      <w:r>
        <w:t xml:space="preserve">Tần Vô Song hai chân vừa nhún, thân hình đã hóa thành một đạo lưu quang tử sắc, thẳng hướng mà phóng đi.</w:t>
      </w:r>
    </w:p>
    <w:p>
      <w:pPr>
        <w:pStyle w:val="BodyText"/>
      </w:pPr>
      <w:r>
        <w:t xml:space="preserve">Âm Dương Tử Vân Dực sau lần thứ sáu biến dị, tốc độ hiển nhiên năm đó không thể sánh bằng. Trong nháy mắt, liền giống như gió mạnh mưa rào, sấm rung chớp giật.</w:t>
      </w:r>
    </w:p>
    <w:p>
      <w:pPr>
        <w:pStyle w:val="BodyText"/>
      </w:pPr>
      <w:r>
        <w:t xml:space="preserve">Cả bầu trời của Húc Nhật Thành, chỉ nhìn thấy một đạo tử khí phun trào kinh người, trong nháy mắt, liền phóng ra ngoài tầm mắt.</w:t>
      </w:r>
    </w:p>
    <w:p>
      <w:pPr>
        <w:pStyle w:val="BodyText"/>
      </w:pPr>
      <w:r>
        <w:t xml:space="preserve">- Tử khí kéo đến?</w:t>
      </w:r>
    </w:p>
    <w:p>
      <w:pPr>
        <w:pStyle w:val="BodyText"/>
      </w:pPr>
      <w:r>
        <w:t xml:space="preserve">- Tử khí Thần đạo!</w:t>
      </w:r>
    </w:p>
    <w:p>
      <w:pPr>
        <w:pStyle w:val="BodyText"/>
      </w:pPr>
      <w:r>
        <w:t xml:space="preserve">Cả Húc Nhật Thành, nhất thời một vùng kinh hãi, nhìn tử khí khí thế to lớn, trong lòng đều sản sinh từng trận cảm giác rung động và sợ hãi.</w:t>
      </w:r>
    </w:p>
    <w:p>
      <w:pPr>
        <w:pStyle w:val="BodyText"/>
      </w:pPr>
      <w:r>
        <w:t xml:space="preserve">- Không hay rồi, là tên nhãi Tần Vô Song!</w:t>
      </w:r>
    </w:p>
    <w:p>
      <w:pPr>
        <w:pStyle w:val="BodyText"/>
      </w:pPr>
      <w:r>
        <w:t xml:space="preserve">- Đúng vậy, đôi cánh đó, nhất định là hắn!</w:t>
      </w:r>
    </w:p>
    <w:p>
      <w:pPr>
        <w:pStyle w:val="BodyText"/>
      </w:pPr>
      <w:r>
        <w:t xml:space="preserve">- Không xong, để hắn thoát rồi, đuổi theo!</w:t>
      </w:r>
    </w:p>
    <w:p>
      <w:pPr>
        <w:pStyle w:val="BodyText"/>
      </w:pPr>
      <w:r>
        <w:t xml:space="preserve">Trong Húc Nhật Thành, những thế lực khắp nơi luôn nhìn chằm chằm Tần Vô Song đầy thèm muốn, lúc này mới giật mình bừng tỉnh, ý thức được tình hình không ổn, đều ồn ào gào thét đuổi theo luồng tử khí đó.</w:t>
      </w:r>
    </w:p>
    <w:p>
      <w:pPr>
        <w:pStyle w:val="BodyText"/>
      </w:pPr>
      <w:r>
        <w:t xml:space="preserve">Tần Vô Song ánh mắt kiên định, quan sát Quan Thức Chỉ Linh Ngọc Bàn, mục tiêu đang nằm ngoài cửa Đông của Húc Nhật Thành, cũng chính là con đường nhất định phải đi từ Húc Nhật Thành thông tới Thang Cốc.</w:t>
      </w:r>
    </w:p>
    <w:p>
      <w:pPr>
        <w:pStyle w:val="BodyText"/>
      </w:pPr>
      <w:r>
        <w:t xml:space="preserve">Đương nhiên, nơi này cũng là nơi lực lượng hùng hậu của các nơi có mưu đồ với Tần Vô Song mai phục nhiều nhất.</w:t>
      </w:r>
    </w:p>
    <w:p>
      <w:pPr>
        <w:pStyle w:val="BodyText"/>
      </w:pPr>
      <w:r>
        <w:t xml:space="preserve">Thần Tú Cung cầm chắc trong tay, Tần Vô Song thần uy lẫm liệt, giống như trời giáng thần nhân. Với tốc độ của hắn, cho dù là có người mai phục hắn, sợ rằng nhất thời cũng phản ứng không kịp.</w:t>
      </w:r>
    </w:p>
    <w:p>
      <w:pPr>
        <w:pStyle w:val="BodyText"/>
      </w:pPr>
      <w:r>
        <w:t xml:space="preserve">Hạ Tử Ngưu ở trong cửa Đông, đang cùng Thúc Nha của Nhai Tí Tộc thương lượng gì đó. Thúc Nha thân là cường giả của Nhai Tí Tộc, ngang vai ngang vế với Hạ Tử Ngưu, khẩu khí thậm chí có chút hờn giận:</w:t>
      </w:r>
    </w:p>
    <w:p>
      <w:pPr>
        <w:pStyle w:val="BodyText"/>
      </w:pPr>
      <w:r>
        <w:t xml:space="preserve">- Tử Ngưu, ngươi không phải nói Mễ Già đó đắc tội với ngươi sao? Làm sao lại thả cho cô ta đi? Phi Long Cửu Tộc chúng ta luôn không hòa hợp với Chân Long Cửu Tộc. Ta trái lại muốn bắt con bé đó, lăng nhục một phen, cũng vừa ra oai phủ đầu với Cầu Long Tộc!</w:t>
      </w:r>
    </w:p>
    <w:p>
      <w:pPr>
        <w:pStyle w:val="BodyText"/>
      </w:pPr>
      <w:r>
        <w:t xml:space="preserve">Hạ Tử Ngưu cười khổ nói:</w:t>
      </w:r>
    </w:p>
    <w:p>
      <w:pPr>
        <w:pStyle w:val="BodyText"/>
      </w:pPr>
      <w:r>
        <w:t xml:space="preserve">- Bắt được con bé đó rất dễ dàng, nhưng như vậy sẽ khiến tiểu tử đó cảnh giác, muốn bắt hắn, càng thêm khó khăn. Thần Tú Cung quan trọng hơn con bé đó nhiều.</w:t>
      </w:r>
    </w:p>
    <w:p>
      <w:pPr>
        <w:pStyle w:val="BodyText"/>
      </w:pPr>
      <w:r>
        <w:t xml:space="preserve">- Chỉ cần bắt được con bé đó, còn không sợ tiểu tử đó giơ tay chịu trói sao?</w:t>
      </w:r>
    </w:p>
    <w:p>
      <w:pPr>
        <w:pStyle w:val="BodyText"/>
      </w:pPr>
      <w:r>
        <w:t xml:space="preserve">Thúc Nha không cho rằng như vậy.</w:t>
      </w:r>
    </w:p>
    <w:p>
      <w:pPr>
        <w:pStyle w:val="BodyText"/>
      </w:pPr>
      <w:r>
        <w:t xml:space="preserve">- Thúc Nha huynh, ngươi chỉ biết một mà không biết hai. Con bé đó mặc dù cùng đường với Tần Vô Song, nhưng cũng không thân không thích với tiểu tử đó, cho dù gần đây tình cảm nồng nhiệt, đó cũng là chồng hờ vợ tạm, góp vui lấy lệ. Tiểu tử đó lẽ nào còn thật sự vì cô ta mà liều mạng sống?</w:t>
      </w:r>
    </w:p>
    <w:p>
      <w:pPr>
        <w:pStyle w:val="BodyText"/>
      </w:pPr>
      <w:r>
        <w:t xml:space="preserve">Những lời này của Hạ Tử Ngưu, cũng có dáng vẻ có tình có lý. Thúc Nha không kiên nhẫn nói:</w:t>
      </w:r>
    </w:p>
    <w:p>
      <w:pPr>
        <w:pStyle w:val="BodyText"/>
      </w:pPr>
      <w:r>
        <w:t xml:space="preserve">- Cho dù ngươi nói có lý, tiểu tử đó cứ không ra ngoài, lẽ nào chúng ta vẫn cứ đợi ở đây sao?</w:t>
      </w:r>
    </w:p>
    <w:p>
      <w:pPr>
        <w:pStyle w:val="BodyText"/>
      </w:pPr>
      <w:r>
        <w:t xml:space="preserve">Hạ Tử Ngưu cười khổ nói:</w:t>
      </w:r>
    </w:p>
    <w:p>
      <w:pPr>
        <w:pStyle w:val="BodyText"/>
      </w:pPr>
      <w:r>
        <w:t xml:space="preserve">- Bên trong Húc Nhật Thành, không phải nơi bình thường, Tổ Long Tộc đều sẽ có chỗ can dự vào. Chúng ta sao dám lỗ mãng trong thành? Yên tâm đi, tiểu tử đó không thể trốn ở trong đó, mãi không ra ngoài được đâu.</w:t>
      </w:r>
    </w:p>
    <w:p>
      <w:pPr>
        <w:pStyle w:val="BodyText"/>
      </w:pPr>
      <w:r>
        <w:t xml:space="preserve">Thúc Nha hừ một tiếng, đang muốn nói câu gì đó, đột nhiên lông mày nheo lại, ánh mắt thâm trầm nhìn về phương hướng của Húc Nhật Thành, xa xa, một đoàn tử khí giống như tia chớp đang bôn tẩu mà đến.</w:t>
      </w:r>
    </w:p>
    <w:p>
      <w:pPr>
        <w:pStyle w:val="BodyText"/>
      </w:pPr>
      <w:r>
        <w:t xml:space="preserve">- Đó là cái gì?</w:t>
      </w:r>
    </w:p>
    <w:p>
      <w:pPr>
        <w:pStyle w:val="BodyText"/>
      </w:pPr>
      <w:r>
        <w:t xml:space="preserve">Trong lòng Thúc Nha căng thẳng.</w:t>
      </w:r>
    </w:p>
    <w:p>
      <w:pPr>
        <w:pStyle w:val="BodyText"/>
      </w:pPr>
      <w:r>
        <w:t xml:space="preserve">Hạ Tử Ngưu chăm chú nhìn, vui mừng nói:</w:t>
      </w:r>
    </w:p>
    <w:p>
      <w:pPr>
        <w:pStyle w:val="BodyText"/>
      </w:pPr>
      <w:r>
        <w:t xml:space="preserve">- Mọi người chú ý, chính là tiểu tử đó, đây là hắn định cậy mạnh xông ra! Ha ha, đây là hắn tự tìm đường chết cho mình thì có!</w:t>
      </w:r>
    </w:p>
    <w:p>
      <w:pPr>
        <w:pStyle w:val="BodyText"/>
      </w:pPr>
      <w:r>
        <w:t xml:space="preserve">Không đợi hắn nói hết lời, trong không trung một tiếng huýt gió bén nhọn, thanh âm của Tần Vô Song, giống như sấm sét:</w:t>
      </w:r>
    </w:p>
    <w:p>
      <w:pPr>
        <w:pStyle w:val="BodyText"/>
      </w:pPr>
      <w:r>
        <w:t xml:space="preserve">- Hôm nay, kẻ nào ngăn cản ta sẽ phải chết!</w:t>
      </w:r>
    </w:p>
    <w:p>
      <w:pPr>
        <w:pStyle w:val="BodyText"/>
      </w:pPr>
      <w:r>
        <w:t xml:space="preserve">Nói xong, Thần Tú Cung trên tay, ba đạo Xạ Nhật Tiễn mắc trên dây cung, thần lực thúc giục, sức mạnh Thần đạo tập trung trong cung tiễn.</w:t>
      </w:r>
    </w:p>
    <w:p>
      <w:pPr>
        <w:pStyle w:val="BodyText"/>
      </w:pPr>
      <w:r>
        <w:t xml:space="preserve">Chỗ tử khí toàn thân và kim quang quấn lấy, tràn đầy thần uy lẫm liệt, khiến người ta nhìn mà tâm thần chấn động.</w:t>
      </w:r>
    </w:p>
    <w:p>
      <w:pPr>
        <w:pStyle w:val="BodyText"/>
      </w:pPr>
      <w:r>
        <w:t xml:space="preserve">Kim quang đó từ trong tử khí đột nhiên xông ra, tam vị nhất thể, một đạo kim quang nổi lên hình thành sóng công kích bán nguyệt, cấp tốc khuyếch tán mà đến.</w:t>
      </w:r>
    </w:p>
    <w:p>
      <w:pPr>
        <w:pStyle w:val="BodyText"/>
      </w:pPr>
      <w:r>
        <w:t xml:space="preserve">Toàn bộ hư không nhất thời bị kim quang hình dạng bán nguyệt này bao trùm. Cường quang chói mắt, bắn ra khiến đại bộ phận mọi người ngay cả mắt cũng không mở ra được.</w:t>
      </w:r>
    </w:p>
    <w:p>
      <w:pPr>
        <w:pStyle w:val="BodyText"/>
      </w:pPr>
      <w:r>
        <w:t xml:space="preserve">Bên trong kim quang, ba đạo Xạ Nhật Tiễn, giống như thần long bay múa, lại mang theo một luồng Long Tức cường đại, mơ hồ có dấu hiệu biến hóa hình rồng, thẳng hướng mà đến.</w:t>
      </w:r>
    </w:p>
    <w:p>
      <w:pPr>
        <w:pStyle w:val="BodyText"/>
      </w:pPr>
      <w:r>
        <w:t xml:space="preserve">Một đám tu luyện giả xông pha đi đầu, trước mặt sóng công kích cường đại, nhất thời cảm thấy hô hấp khó chịu.</w:t>
      </w:r>
    </w:p>
    <w:p>
      <w:pPr>
        <w:pStyle w:val="BodyText"/>
      </w:pPr>
      <w:r>
        <w:t xml:space="preserve">- Không ổn rồi, lui!</w:t>
      </w:r>
    </w:p>
    <w:p>
      <w:pPr>
        <w:pStyle w:val="BodyText"/>
      </w:pPr>
      <w:r>
        <w:t xml:space="preserve">- Có tên, có tên, mau tránh!</w:t>
      </w:r>
    </w:p>
    <w:p>
      <w:pPr>
        <w:pStyle w:val="BodyText"/>
      </w:pPr>
      <w:r>
        <w:t xml:space="preserve">Bên trong tiếng kêu kinh hoàng, hai mươi ba mươi đạo thân ảnh, hốt hoảng chạy trốn về bốn phía, căn bản không dám đụng vào mũi tên, giống như bầy chim hoảng loạn, chạy tứ tán khắp nơi.</w:t>
      </w:r>
    </w:p>
    <w:p>
      <w:pPr>
        <w:pStyle w:val="BodyText"/>
      </w:pPr>
      <w:r>
        <w:t xml:space="preserve">Tần Vô Song thúc giục Âm Dương Tử Vân Dực, tốc độ tựa hồ không có chậm lại, bám theo sóng xung kích của kim quang đó, Thần Tú Cung trong tay lại một lần nữa tế lên, vẫn là ba đạo Xạ Nhật Tiễn treo ở phía trên, súc thế mà phát.</w:t>
      </w:r>
    </w:p>
    <w:p>
      <w:pPr>
        <w:pStyle w:val="BodyText"/>
      </w:pPr>
      <w:r>
        <w:t xml:space="preserve">Ầm ầm, ầm ầm!</w:t>
      </w:r>
    </w:p>
    <w:p>
      <w:pPr>
        <w:pStyle w:val="BodyText"/>
      </w:pPr>
      <w:r>
        <w:t xml:space="preserve">Khí thế của kim quang xé rách trời cao, phát ra từng đạo tiếng khí bạo ngập trời, chấn động mây bay tan tát, u ám bầu trời. Ba đạo Xạ Nhật Tiễn ban đầu với thế sét đánh không kịp che tai, đã xuyên thủng ba gã tu luyện giả không kịp chạy trốn, trực tiếp nổ thành mảnh vụn.</w:t>
      </w:r>
    </w:p>
    <w:p>
      <w:pPr>
        <w:pStyle w:val="BodyText"/>
      </w:pPr>
      <w:r>
        <w:t xml:space="preserve">Tần Vô Song rống to một tiếng, đã vọt tới khoảng cách trong ba mươi dặm của bọn Hạ Tử Ngưu.</w:t>
      </w:r>
    </w:p>
    <w:p>
      <w:pPr>
        <w:pStyle w:val="Compact"/>
      </w:pPr>
      <w:r>
        <w:t xml:space="preserve">Ủng hộ chỉ với 1 click và 5s ! (adf.ly/4EmoB)</w:t>
      </w:r>
      <w:r>
        <w:br w:type="textWrapping"/>
      </w:r>
      <w:r>
        <w:br w:type="textWrapping"/>
      </w:r>
    </w:p>
    <w:p>
      <w:pPr>
        <w:pStyle w:val="Heading2"/>
      </w:pPr>
      <w:bookmarkStart w:id="797" w:name="chương-775"/>
      <w:bookmarkEnd w:id="797"/>
      <w:r>
        <w:t xml:space="preserve">775. Chương 77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75: Chiếm được Thần hồn Long Đa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Hạ Tử Ngưu ánh mắt âm trầm, môi khẽ run rẩy một chút, lẩm bẩm nói:</w:t>
      </w:r>
    </w:p>
    <w:p>
      <w:pPr>
        <w:pStyle w:val="BodyText"/>
      </w:pPr>
      <w:r>
        <w:t xml:space="preserve">- Tiểu tử đó, tựa hồ tu vi càng mạnh hơn trước rồi!</w:t>
      </w:r>
    </w:p>
    <w:p>
      <w:pPr>
        <w:pStyle w:val="BodyText"/>
      </w:pPr>
      <w:r>
        <w:t xml:space="preserve">Thúc Nha ngây người sửng sốt, cười nhạo nói:</w:t>
      </w:r>
    </w:p>
    <w:p>
      <w:pPr>
        <w:pStyle w:val="BodyText"/>
      </w:pPr>
      <w:r>
        <w:t xml:space="preserve">- Bây giờ mới được bao lâu, thời gian mười ngày nửa tháng, tu vi có thể mạnh hơn trước, ngươi xem tiểu tử đó là gì?</w:t>
      </w:r>
    </w:p>
    <w:p>
      <w:pPr>
        <w:pStyle w:val="BodyText"/>
      </w:pPr>
      <w:r>
        <w:t xml:space="preserve">Hạ Tử Ngưu thở dài:</w:t>
      </w:r>
    </w:p>
    <w:p>
      <w:pPr>
        <w:pStyle w:val="BodyText"/>
      </w:pPr>
      <w:r>
        <w:t xml:space="preserve">- Thúc Nha, bất kể ngươi tin hay không tin, ta và hắn đã từng giao thủ, vô cùng rõ ràng! Khi ta giao thủ với hắn, hắn còn chưa tiến vào Vô thượng Thần đạo. Còn lúc này nhìn khí thế này, tựa hồ đã đột phá chướng ngại cảnh giới Thần đạo, tiến vào Vô thượng Thần đạo!</w:t>
      </w:r>
    </w:p>
    <w:p>
      <w:pPr>
        <w:pStyle w:val="BodyText"/>
      </w:pPr>
      <w:r>
        <w:t xml:space="preserve">- Ha ha, Vô thượng Thần đạo? Một tên gia hỏa vừa mới tiến nhập Thần đạo, cũng đáng làm to chuyện như vậy sao? Nếu không nhớ lầm, chúng ta ở đây không có một người nào không phải là Ngưng Thần Đạo sáu, bảy kiếp?</w:t>
      </w:r>
    </w:p>
    <w:p>
      <w:pPr>
        <w:pStyle w:val="BodyText"/>
      </w:pPr>
      <w:r>
        <w:t xml:space="preserve">Thúc Nha vẫn là có chút không cho rằng như vậy.</w:t>
      </w:r>
    </w:p>
    <w:p>
      <w:pPr>
        <w:pStyle w:val="BodyText"/>
      </w:pPr>
      <w:r>
        <w:t xml:space="preserve">- Thúc Nha huynh, ngươi chưa giao thủ với hắn, không cách nào lý giải được sự biến thái này. Nếu ta chưa trải qua giao thủ với hắn, quả quyết cũng sẽ không có cảm khái này.</w:t>
      </w:r>
    </w:p>
    <w:p>
      <w:pPr>
        <w:pStyle w:val="BodyText"/>
      </w:pPr>
      <w:r>
        <w:t xml:space="preserve">Thúc Nha cười ha ha:</w:t>
      </w:r>
    </w:p>
    <w:p>
      <w:pPr>
        <w:pStyle w:val="BodyText"/>
      </w:pPr>
      <w:r>
        <w:t xml:space="preserve">- Được, vậy để ta đi lĩnh giáo một chút, rút cuộc Hiên Viên Khâu có thể xuất ra một tên yêu nghiệt như thế nào, Thần Tú Cung đúng không? Đáng tiếc, Nhai Tí Tộc ta cũng có Nhai Tí Thần Đao, xem xem, rút cuộc là thần đao của ta mạnh, hay là Thần Tú Cung của hắn mạnh!</w:t>
      </w:r>
    </w:p>
    <w:p>
      <w:pPr>
        <w:pStyle w:val="BodyText"/>
      </w:pPr>
      <w:r>
        <w:t xml:space="preserve">Nói xong, thân thể Thúc Nha lủi đến, một đoàn đám mây màu nâu, dâng lên khắp người hắn mà ra, trong tay một đạo quang mang lóe lên, đã xuất ra một cây chiến đao có bề ngoài vô cùng diêm dúa lòe loẹt, chiến đao này tản phát ra quang mang cực kỳ yêu diễm, toàn thân bạch quang, cầm trên tay, mang tới cho người ta một loại lực trùng kích thị giác vô cùng chói mắt.</w:t>
      </w:r>
    </w:p>
    <w:p>
      <w:pPr>
        <w:pStyle w:val="BodyText"/>
      </w:pPr>
      <w:r>
        <w:t xml:space="preserve">Hạ Tử Ngưu vừa định há miệng ngăn cản, lập tức tâm niệm vừa động, cũng không ngăn cản, trong lòng cười thầm:</w:t>
      </w:r>
    </w:p>
    <w:p>
      <w:pPr>
        <w:pStyle w:val="BodyText"/>
      </w:pPr>
      <w:r>
        <w:t xml:space="preserve">- Để Thúc Nha này đi so đấu một trận, thật ra cũng tốt. Một khi hắn đã thích ra mặt, ta hà cớ gì không ngồi yên thu lợi?</w:t>
      </w:r>
    </w:p>
    <w:p>
      <w:pPr>
        <w:pStyle w:val="BodyText"/>
      </w:pPr>
      <w:r>
        <w:t xml:space="preserve">Nghĩ đến đây, Hạ Tử Ngưu trái lại mơ hồ có chút mong đợi, trong lòng khẽ lẩm bẩm nói:</w:t>
      </w:r>
    </w:p>
    <w:p>
      <w:pPr>
        <w:pStyle w:val="BodyText"/>
      </w:pPr>
      <w:r>
        <w:t xml:space="preserve">- Thúc Nha, đừng để ta thất vọng mới được!</w:t>
      </w:r>
    </w:p>
    <w:p>
      <w:pPr>
        <w:pStyle w:val="BodyText"/>
      </w:pPr>
      <w:r>
        <w:t xml:space="preserve">Hắn và Thúc Nha tốt xấu gì cũng có một mối giao tình, thật ra không nguyền rủa Thúc Nha bị Tần Vô Song tiêu diệt, nhưng cũng không hy vọng Thúc Nha lập tức đánh bại Tần Vô Song, cướp đi Thần Tú Cung. Kết quả tổt nhất là, hai bên đều bị thương.</w:t>
      </w:r>
    </w:p>
    <w:p>
      <w:pPr>
        <w:pStyle w:val="BodyText"/>
      </w:pPr>
      <w:r>
        <w:t xml:space="preserve">Tần Vô Song lúc này một lòng là muốn đột phá vòng vây, rất có một loại khí thế gặp thần chém thần, gặp phật giết phật. Nhìn thấy vị trí phía trước lao ra một người, ban đầu tưởng rằng là Hạ Tử Ngưu, nhưng vừa nhìn đã nhận ra không phải là Hạ Tử Ngưu, trong lòng khẽ mỉm cười:</w:t>
      </w:r>
    </w:p>
    <w:p>
      <w:pPr>
        <w:pStyle w:val="BodyText"/>
      </w:pPr>
      <w:r>
        <w:t xml:space="preserve">- Đây tất nhiên là kẻ mà Hạ Tử Ngưu khuyến khích tới đánh xung phong. Hừ hừ, há có thể như hắn tính kế sao?</w:t>
      </w:r>
    </w:p>
    <w:p>
      <w:pPr>
        <w:pStyle w:val="BodyText"/>
      </w:pPr>
      <w:r>
        <w:t xml:space="preserve">Thân hình đột nhiên dừng lại, đường vòng cung phi hành khẽ phát sinh một chút biến đổi. Chỉ thấy tử quang chợt lóe, tốc độ liền giống như tia chớp, lao đến trong không trung, chợt lóe mà hiện.</w:t>
      </w:r>
    </w:p>
    <w:p>
      <w:pPr>
        <w:pStyle w:val="BodyText"/>
      </w:pPr>
      <w:r>
        <w:t xml:space="preserve">Ngay sau đó, thân thể Tần Vô Song ở trong đám mây xông ra, đã cuộn lấy Thúc Nha khí thế hùng hổ, thẳng đến phương vị của Hạ Tử Ngưu mà lao xuống.</w:t>
      </w:r>
    </w:p>
    <w:p>
      <w:pPr>
        <w:pStyle w:val="BodyText"/>
      </w:pPr>
      <w:r>
        <w:t xml:space="preserve">Khi Thúc Nha quay đầu lại, đã nhìn thấy bóng dáng của Tần Vô Song, tức giận đến kêu to oa oa.</w:t>
      </w:r>
    </w:p>
    <w:p>
      <w:pPr>
        <w:pStyle w:val="BodyText"/>
      </w:pPr>
      <w:r>
        <w:t xml:space="preserve">Tần Vô Song lại làm việc nghĩa không chùn bước, xông về phía Hạ Tử Ngưu. Cười dài nói:</w:t>
      </w:r>
    </w:p>
    <w:p>
      <w:pPr>
        <w:pStyle w:val="BodyText"/>
      </w:pPr>
      <w:r>
        <w:t xml:space="preserve">- Hạ Tử Ngưu, ta biết ngươi ở đây chờ rất lâu rồi, hôm nay, chính là hoàn thành tâm nguyện của ngươi!</w:t>
      </w:r>
    </w:p>
    <w:p>
      <w:pPr>
        <w:pStyle w:val="BodyText"/>
      </w:pPr>
      <w:r>
        <w:t xml:space="preserve">Hạ Tử Ngưu sao có thể đoán được, Tần Vô Song lại có thể không tốn nhiều công sức, đã đột phá được phòng tuyến của Thúc Nha, xông đến phía trước? Trong lòng cảm thấy vô cùng giận dữ, tựa hồ chửi như tát nước. Cũng may trước đó hắn đã sớm chuẩn bị tư thế vận sức chờ phát động, thật ra cũng không đến mức tay chân luống cuống.</w:t>
      </w:r>
    </w:p>
    <w:p>
      <w:pPr>
        <w:pStyle w:val="BodyText"/>
      </w:pPr>
      <w:r>
        <w:t xml:space="preserve">Toàn thân biến hóa, long vĩ đong đưa, Long Tức cuồn cuộn không ngừng phun ra, không ngừng ngưng tụ thành từng đạo khí thuẫn phòng ngự, một chiêu này, chính là phiên bản tác chiến lúc trước với Tần Vô Song.</w:t>
      </w:r>
    </w:p>
    <w:p>
      <w:pPr>
        <w:pStyle w:val="BodyText"/>
      </w:pPr>
      <w:r>
        <w:t xml:space="preserve">Tần Vô Song lúc trước lấy uy lực của Thần Tú Cung, cũng không cách nào mở rộng được phòng ngự.</w:t>
      </w:r>
    </w:p>
    <w:p>
      <w:pPr>
        <w:pStyle w:val="BodyText"/>
      </w:pPr>
      <w:r>
        <w:t xml:space="preserve">Vì vậy, ý niệm đầu tiên trong đầu Hạ Tử Ngưu, chính là áp dụng trạng thái phòng ngự này, nắm giữ quyền chủ động, những chuyện khác không cần lo lắng.</w:t>
      </w:r>
    </w:p>
    <w:p>
      <w:pPr>
        <w:pStyle w:val="BodyText"/>
      </w:pPr>
      <w:r>
        <w:t xml:space="preserve">Tần Vô Song cười lớn một tiếng, quát:</w:t>
      </w:r>
    </w:p>
    <w:p>
      <w:pPr>
        <w:pStyle w:val="BodyText"/>
      </w:pPr>
      <w:r>
        <w:t xml:space="preserve">- Trò cũ làm lại sao?</w:t>
      </w:r>
    </w:p>
    <w:p>
      <w:pPr>
        <w:pStyle w:val="BodyText"/>
      </w:pPr>
      <w:r>
        <w:t xml:space="preserve">Hạ Tử Ngưu cười lạnh nói:</w:t>
      </w:r>
    </w:p>
    <w:p>
      <w:pPr>
        <w:pStyle w:val="BodyText"/>
      </w:pPr>
      <w:r>
        <w:t xml:space="preserve">- Ngươi cũng không phải chính là dựa vào Thần Tú Cung sao? Có bản lĩnh, vứt bỏ Thần Tú Cung chiến một trận với ta?</w:t>
      </w:r>
    </w:p>
    <w:p>
      <w:pPr>
        <w:pStyle w:val="BodyText"/>
      </w:pPr>
      <w:r>
        <w:t xml:space="preserve">Tần Vô Song thản nhiên nói:</w:t>
      </w:r>
    </w:p>
    <w:p>
      <w:pPr>
        <w:pStyle w:val="BodyText"/>
      </w:pPr>
      <w:r>
        <w:t xml:space="preserve">- Phép khích tướng của ngươi, đối với ta mà nói không quan trọng. Giết hay không giết ngươi, đối với ta rất quan trọng. Ngươi muốn có Thần Tú Cung, ta liền lấy Thần Tú Cung đưa cho ngươi lên đường, ngươi nên cảm thấy may mắn mới đúng!</w:t>
      </w:r>
    </w:p>
    <w:p>
      <w:pPr>
        <w:pStyle w:val="BodyText"/>
      </w:pPr>
      <w:r>
        <w:t xml:space="preserve">- Hừ, nói khoác mà không biết ngượng!</w:t>
      </w:r>
    </w:p>
    <w:p>
      <w:pPr>
        <w:pStyle w:val="BodyText"/>
      </w:pPr>
      <w:r>
        <w:t xml:space="preserve">Hạ Tử Ngưu miệng nói lợi hại, cũng không dám chậm trễ, Long Tức không ngừng phun ra, trên bức tường khí phòng ngự, không ngừng bố trí thêm Long Tức, tăng cường lực độ phòng ngự.</w:t>
      </w:r>
    </w:p>
    <w:p>
      <w:pPr>
        <w:pStyle w:val="BodyText"/>
      </w:pPr>
      <w:r>
        <w:t xml:space="preserve">Hắn đã từng nhận thức qua uy lực của Thần Tú Cung, biết Tần Vô Song sau khi đột phá, lực công kích có thể tăng nhiều, phòng ngự lần này của hắn, lập tức liền xuất ra toàn lực.</w:t>
      </w:r>
    </w:p>
    <w:p>
      <w:pPr>
        <w:pStyle w:val="BodyText"/>
      </w:pPr>
      <w:r>
        <w:t xml:space="preserve">Tần Vô Song ánh mắt sắc bén, giương mắt nhìn bức tường khí Long Tức, ngâm nga nói:</w:t>
      </w:r>
    </w:p>
    <w:p>
      <w:pPr>
        <w:pStyle w:val="BodyText"/>
      </w:pPr>
      <w:r>
        <w:t xml:space="preserve">- Hạ Tử Ngưu, giác ngộ đi!</w:t>
      </w:r>
    </w:p>
    <w:p>
      <w:pPr>
        <w:pStyle w:val="BodyText"/>
      </w:pPr>
      <w:r>
        <w:t xml:space="preserve">Âm Dương Tử Vân Dực chuyển động trước, trong không trung mang theo hai đạo vòng cung thật dài, tử khí giống như cầu vồng, thổi qua không trung.</w:t>
      </w:r>
    </w:p>
    <w:p>
      <w:pPr>
        <w:pStyle w:val="BodyText"/>
      </w:pPr>
      <w:r>
        <w:t xml:space="preserve">Trong tay Tần Vô Song, Thần Tú Cung lại một lần nữa mở ra, Xạ Nhật Tiễn không chậm trễ, liền được mắc lên.</w:t>
      </w:r>
    </w:p>
    <w:p>
      <w:pPr>
        <w:pStyle w:val="BodyText"/>
      </w:pPr>
      <w:r>
        <w:t xml:space="preserve">Trận chiến này, là trận chiến phán sinh tử, định thắng bại. Bất kể đối phương nói như thế nào, Thần Tú Cung là vũ khí mạnh nhất của Tần Vô Song hắn, cũng là át chủ bài mạnh nhất.</w:t>
      </w:r>
    </w:p>
    <w:p>
      <w:pPr>
        <w:pStyle w:val="BodyText"/>
      </w:pPr>
      <w:r>
        <w:t xml:space="preserve">Kim quang tràn đầy, giống như ác ma từ Thần Tú Cung giãy giụa mà ra.</w:t>
      </w:r>
    </w:p>
    <w:p>
      <w:pPr>
        <w:pStyle w:val="BodyText"/>
      </w:pPr>
      <w:r>
        <w:t xml:space="preserve">Thúc Nha phía sau, vung vẩy Nhai Tí Thần Đao, cũng là khí thế to lớn đánh tới.</w:t>
      </w:r>
    </w:p>
    <w:p>
      <w:pPr>
        <w:pStyle w:val="BodyText"/>
      </w:pPr>
      <w:r>
        <w:t xml:space="preserve">Hạ Tử Ngưu vui mừng quá đỗi, trước có ngăn chặn, sau có truy binh, chỉ cần ngăn cản được đòn đầu tiên của Tần Vô Song, lập tức có thể hình thành thế hai mặt giáp công, Tần Vô Song cho dù có thủ đoạn thông thiên, dưới hai mặt giáp công, hắn nhất định sẽ chết. Khóe miệng tràn ra một nụ cười chế giễu, Long Tức phun lên, chuẩn bị toàn lực đối kháng.</w:t>
      </w:r>
    </w:p>
    <w:p>
      <w:pPr>
        <w:pStyle w:val="BodyText"/>
      </w:pPr>
      <w:r>
        <w:t xml:space="preserve">Kim quang chớp động, Xạ Nhật Tiễn nhe nanh múa vuốt, đột nhiên giống như tiến vào trong hư không. Đồng tử của Hạ Tử Ngưu đột nhiên co rút một trận.</w:t>
      </w:r>
    </w:p>
    <w:p>
      <w:pPr>
        <w:pStyle w:val="BodyText"/>
      </w:pPr>
      <w:r>
        <w:t xml:space="preserve">Ngay sau đó, kim quang đó lại một lần nữa thoáng hiện, đã vọt tới trước bức tường khí phòng ngự của hắn.</w:t>
      </w:r>
    </w:p>
    <w:p>
      <w:pPr>
        <w:pStyle w:val="BodyText"/>
      </w:pPr>
      <w:r>
        <w:t xml:space="preserve">Bức tường khí này, đột nhiên sản sinh ra một trận chấn động kịch liệt, tiếp theo toàn bộ bức tường đột nhiên lay động, sóng gợn không ngừng phập phồng, thế càng phát càng mãnh liệt.</w:t>
      </w:r>
    </w:p>
    <w:p>
      <w:pPr>
        <w:pStyle w:val="BodyText"/>
      </w:pPr>
      <w:r>
        <w:t xml:space="preserve">Trong lòng Hạ Tử Ngưu căng thẳng, đột nhiên ý thức được một tia không ổn.</w:t>
      </w:r>
    </w:p>
    <w:p>
      <w:pPr>
        <w:pStyle w:val="BodyText"/>
      </w:pPr>
      <w:r>
        <w:t xml:space="preserve">Chính vào lúc này, Tần Vô Song thản nhiên mỉm cười, Thần Tú Cung trong tay phát ra kim quang bá đạo, Xạ Nhật Tiễn kéo dài không ngừng, một cây tiếp một cây, lại có thể thoáng cái đến nhiều hơn ba cây, không ngừng va chạm mà tới, thế lực cũng giống như đầu sóng, sóng sau đẩy sóng trước, không ngừng phun trào tới.</w:t>
      </w:r>
    </w:p>
    <w:p>
      <w:pPr>
        <w:pStyle w:val="BodyText"/>
      </w:pPr>
      <w:r>
        <w:t xml:space="preserve">Bức tường khí của Hạ Tử Ngưu nhất thời bị kim quang này cắn nuốt bên trong, nổ vang một tiếng, hoàn toàn vỡ vụn. Xạ Nhật Tiễn đó, lực xuyên thấu cực mạnh, xông tới bức tường che chắn, trực tiếp oanh kích về phía Hạ Tử Ngưu.</w:t>
      </w:r>
    </w:p>
    <w:p>
      <w:pPr>
        <w:pStyle w:val="BodyText"/>
      </w:pPr>
      <w:r>
        <w:t xml:space="preserve">Hạ Tử Ngưu hồn phi phách tán, lân giáp toàn thân lập tức thúc giục đến trạng thái cực mạnh, còn thân thể cũng là điên cuồng giãy dụa lên không, liều mạng chạy trốn.</w:t>
      </w:r>
    </w:p>
    <w:p>
      <w:pPr>
        <w:pStyle w:val="BodyText"/>
      </w:pPr>
      <w:r>
        <w:t xml:space="preserve">Nhưng mà, quyết tâm truy sát Hạ Tử Ngưu của Tần Vô Song căn bản không vì thế mà thay đổi. Xạ Nhật Tiễn giống như giòi trong xương mu bàn chân, gắt gao cuốn lấy.</w:t>
      </w:r>
    </w:p>
    <w:p>
      <w:pPr>
        <w:pStyle w:val="BodyText"/>
      </w:pPr>
      <w:r>
        <w:t xml:space="preserve">Ầm, ầm, ầm!</w:t>
      </w:r>
    </w:p>
    <w:p>
      <w:pPr>
        <w:pStyle w:val="BodyText"/>
      </w:pPr>
      <w:r>
        <w:t xml:space="preserve">Liên tục ba đạo Xạ Nhật Tiễn, va chạm vào pháp thân của Hạ Tử Ngưu.</w:t>
      </w:r>
    </w:p>
    <w:p>
      <w:pPr>
        <w:pStyle w:val="BodyText"/>
      </w:pPr>
      <w:r>
        <w:t xml:space="preserve">Trên lân giáp, chỗ kim quang va chạm, nhất thời nứt ra lỗ hổng tuyệt vọng. Từng đoàn khí lưu bên ngoài lân giáp, nhanh chóng trôi đi mất.</w:t>
      </w:r>
    </w:p>
    <w:p>
      <w:pPr>
        <w:pStyle w:val="BodyText"/>
      </w:pPr>
      <w:r>
        <w:t xml:space="preserve">Còn bản thân lân giáp, với tốc độ mắt thường có thể nhìn thấy, không ngừng nứt ra. Vết thương tuyệt vọng, giống như một lỗ hổng, không ngừng biến lớn, không ngừng biến lớn.</w:t>
      </w:r>
    </w:p>
    <w:p>
      <w:pPr>
        <w:pStyle w:val="BodyText"/>
      </w:pPr>
      <w:r>
        <w:t xml:space="preserve">Máu tươi đỏ sẫm không ngừng tràn ra, Hạ Tử Ngưu đau đến mức toàn thân run rẩy, quay cuồng trong không trung, phát ra trận trận tiếng hô thảm thiết.</w:t>
      </w:r>
    </w:p>
    <w:p>
      <w:pPr>
        <w:pStyle w:val="BodyText"/>
      </w:pPr>
      <w:r>
        <w:t xml:space="preserve">- Tần Vô Song, ngươi… không được chết tử tế!</w:t>
      </w:r>
    </w:p>
    <w:p>
      <w:pPr>
        <w:pStyle w:val="BodyText"/>
      </w:pPr>
      <w:r>
        <w:t xml:space="preserve">Tiếng kêu thảm thiết này, đâm vào màng tai của những người trong mấy trăm dặm xung quanh đau nhức, tâm hồn cũng buốt lạnh.</w:t>
      </w:r>
    </w:p>
    <w:p>
      <w:pPr>
        <w:pStyle w:val="BodyText"/>
      </w:pPr>
      <w:r>
        <w:t xml:space="preserve">Tần Vô Song nhe răng cười nối:</w:t>
      </w:r>
    </w:p>
    <w:p>
      <w:pPr>
        <w:pStyle w:val="BodyText"/>
      </w:pPr>
      <w:r>
        <w:t xml:space="preserve">- Ta không thể chết tử tế, cũng không cần lời tiên đoán của ngươi. Vì ngươi căn bản không nhìn thấy!</w:t>
      </w:r>
    </w:p>
    <w:p>
      <w:pPr>
        <w:pStyle w:val="BodyText"/>
      </w:pPr>
      <w:r>
        <w:t xml:space="preserve">Nói xong, Tần Vô Song đã vọt tới trước mặt Hạ Tử Ngưu, Thần Tú Cung trực tiếp cuốn lấy pháp thân của Hạ Tử Ngưu, dây cung lôi kéo, đầu lâu cực lớn của Hạ Tử Ngưu bay lên cao, một đạo máu tươi phun ra, ầm ầm bay lên không trung.</w:t>
      </w:r>
    </w:p>
    <w:p>
      <w:pPr>
        <w:pStyle w:val="BodyText"/>
      </w:pPr>
      <w:r>
        <w:t xml:space="preserve">Tần Vô Song thân thể dừng lại, một cước vút lên trời cao, giống như một xạ thủ bóng đá sút cầu gôn, đá vào cái đầu, ầm ầm hướng về Thúc Nha ở phía sau lao tới.</w:t>
      </w:r>
    </w:p>
    <w:p>
      <w:pPr>
        <w:pStyle w:val="BodyText"/>
      </w:pPr>
      <w:r>
        <w:t xml:space="preserve">- Cái này tặng cho ngươi!</w:t>
      </w:r>
    </w:p>
    <w:p>
      <w:pPr>
        <w:pStyle w:val="BodyText"/>
      </w:pPr>
      <w:r>
        <w:t xml:space="preserve">Tốc độ trùng kích của Thúc Nha cực nhanh, nhưng trong nháy mắt khi Tần Vô Song tiêu diệt Hạ Tử Ngưu, Thúc Nha nhất thời khẩn cấp phanh lại, mạnh mẽ đem thế vọt tới trước của mình thu lại. Nếu xông tới, chính là lao vào đường chết!</w:t>
      </w:r>
    </w:p>
    <w:p>
      <w:pPr>
        <w:pStyle w:val="BodyText"/>
      </w:pPr>
      <w:r>
        <w:t xml:space="preserve">Nhìn thấy đầu lâu Hạ Tử Ngưu vẻ mặt không cam lòng và sợ hãi bay tới, Thúc Nha một trận run rẩy, một khuôn mặt thường ngày quen thuộc biết bao, lúc nào, lại là đầu thân khác chỗ, âm dương chia cách.</w:t>
      </w:r>
    </w:p>
    <w:p>
      <w:pPr>
        <w:pStyle w:val="BodyText"/>
      </w:pPr>
      <w:r>
        <w:t xml:space="preserve">Không cách nào ức chế được run rẩy, khiến Thúc Nha bất giác rút lui vài bước. Nhai Tí Thần Đao nắm trong tay, cũng không đề thăng nổi dũng khí trùng kích lần thứ hai.</w:t>
      </w:r>
    </w:p>
    <w:p>
      <w:pPr>
        <w:pStyle w:val="BodyText"/>
      </w:pPr>
      <w:r>
        <w:t xml:space="preserve">Lúc này, hắn mới giật mình nhớ tới cảnh cáo của Hạ Tử Ngưu lúc trước, trong lòng cũng cảm thấy may mắn không thôi. Quả nhiên là may mắn, bản thân vừa bắt đầu đã xung phong, nếu không phải đối phương sốt ruột tiêu diệt Hạ Tử Ngưu, không quấn lấy hắn, chính diện trùng kích, sợ rằng bị Thần Tú Cung này đánh trúng, vận mệnh sẽ không có chỗ nào tốt hơn Hạ Tử Ngưu.</w:t>
      </w:r>
    </w:p>
    <w:p>
      <w:pPr>
        <w:pStyle w:val="BodyText"/>
      </w:pPr>
      <w:r>
        <w:t xml:space="preserve">Có lẽ, vận mệnh cái đầu rời khỏi thân thể, sẽ phát sinh trên người hắn.</w:t>
      </w:r>
    </w:p>
    <w:p>
      <w:pPr>
        <w:pStyle w:val="BodyText"/>
      </w:pPr>
      <w:r>
        <w:t xml:space="preserve">Chiến đao quét qua, bổ ra cái đầu của Hạ Tử Ngưu. Thúc Nha ngay cả lời nói hình thức cũng lười nhắn nhủ, trực tiếp hóa mây mà đi, đầu cũng không quay lại chạy trốn mà đi.</w:t>
      </w:r>
    </w:p>
    <w:p>
      <w:pPr>
        <w:pStyle w:val="BodyText"/>
      </w:pPr>
      <w:r>
        <w:t xml:space="preserve">Thúc Nha chạy trốn chật vật như vậy, những cường giả khác chuẩn bị đánh lén Tần Vô Song, lại trố mắt cứng lưỡi, không có ai còn nhấc nổi dũng khí đi suy nghĩ điều gì? Đều nhao nhao như chim vỡ tổ chạy tán loạn.</w:t>
      </w:r>
    </w:p>
    <w:p>
      <w:pPr>
        <w:pStyle w:val="BodyText"/>
      </w:pPr>
      <w:r>
        <w:t xml:space="preserve">Còn những Hóa Thần Đạo cường giả ẩn núp ở xa xa, mặc dù không có kinh hoàng chạy trốn, cũng đang cân nhắc, dựa vào lực lượng của bản thân, thật sự có thể hạ được Tần Vô Song không?</w:t>
      </w:r>
    </w:p>
    <w:p>
      <w:pPr>
        <w:pStyle w:val="BodyText"/>
      </w:pPr>
      <w:r>
        <w:t xml:space="preserve">Giữa lúc do dự, Tần Vô Song thét dài một tiếng, thân ảnh đã kéo dài cuồn cuộn rời đi. Thân hình của Hạ Tử Ngưu, bị Tần Vô Song lấy Nộ Giao Chi Hồn kéo theo, giống như cánh diều bay lượn trong không trung.</w:t>
      </w:r>
    </w:p>
    <w:p>
      <w:pPr>
        <w:pStyle w:val="BodyText"/>
      </w:pPr>
      <w:r>
        <w:t xml:space="preserve">Trong giây lát, thân hình của Hạ Tử Ngưu quăng ra, trực tiếp nổ thành mảnh vụn trong không trung.</w:t>
      </w:r>
    </w:p>
    <w:p>
      <w:pPr>
        <w:pStyle w:val="BodyText"/>
      </w:pPr>
      <w:r>
        <w:t xml:space="preserve">Tần Vô Song hô to đã ghiền, trong nháy mắt vừa rồi, Bắc Minh Đại Pháp của hắn thúc giục đến cực hạn, đã đem sức mạnh Thần đạo của Hạ Tử Ngưu trực tiếp hấp thu sạch sẽ. Đem Thần hồn Long Đan hấp hối đó giam cầm lại.</w:t>
      </w:r>
    </w:p>
    <w:p>
      <w:pPr>
        <w:pStyle w:val="BodyText"/>
      </w:pPr>
      <w:r>
        <w:t xml:space="preserve">Thần hồn Long Đan chính là vật đại bổ, Tần Vô Song có cơ hội này, đương nhiên là sẽ không dễ dàng tiêu diệt. Bất kể là cắn nuốt cũng vậy, hay là luyện hóa con rối cũng vậy, đều có lợi ích rất lớn.</w:t>
      </w:r>
    </w:p>
    <w:p>
      <w:pPr>
        <w:pStyle w:val="BodyText"/>
      </w:pPr>
      <w:r>
        <w:t xml:space="preserve">Đương nhiên Tần Vô Song định đem Thần hồn Long Đan này luyện chế thành con rối. Ma Tượng Đại Khôi Lỗi, mặc dù chủ yếu là do Thần hồn của bản thân Tần Vô Song hắn điều khiển, nhưng nếu bản thân Ma Tượng Đại Khôi Lỗi chiếm được lại có thêm một Thần hồn hoàn toàn phục tùng Tần Vô Song, uy lực của Ma Tượng Đại Khôi Lỗi này, đương nhiên không hề nghi ngờ thực lực phải vô cùng tăng cường.</w:t>
      </w:r>
    </w:p>
    <w:p>
      <w:pPr>
        <w:pStyle w:val="BodyText"/>
      </w:pPr>
      <w:r>
        <w:t xml:space="preserve">Tần Vô Song hiện giờ, là dự định đem Thần Cổ Khôi Lỗi Thuật và Ma Tượng Đại Khôi Lỗi hai loại thuật con rối khác nhau này kết hợp lại một chỗ, tổng hợp lợi dụng.</w:t>
      </w:r>
    </w:p>
    <w:p>
      <w:pPr>
        <w:pStyle w:val="Compact"/>
      </w:pPr>
      <w:r>
        <w:t xml:space="preserve">Ủng hộ chỉ với 1 click và 5s ! (adf.ly/4EmoB)</w:t>
      </w:r>
      <w:r>
        <w:br w:type="textWrapping"/>
      </w:r>
      <w:r>
        <w:br w:type="textWrapping"/>
      </w:r>
    </w:p>
    <w:p>
      <w:pPr>
        <w:pStyle w:val="Heading2"/>
      </w:pPr>
      <w:bookmarkStart w:id="798" w:name="chương-776"/>
      <w:bookmarkEnd w:id="798"/>
      <w:r>
        <w:t xml:space="preserve">776. Chương 77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76: Truyền thuyết Thái cổ Thần Hỏa.</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hiếm lấy được Thần hồn Long Đan của Hạ Tử Ngưu, Tần Vô Song có thể nói là thu hoạch ngoài dự liệu. Nhìn về phía Thúc Nha của Nhai Tí Tộc đang chạy trốn xa xa, Tần Vô Song cũng không đuổi theo truy sát.</w:t>
      </w:r>
    </w:p>
    <w:p>
      <w:pPr>
        <w:pStyle w:val="BodyText"/>
      </w:pPr>
      <w:r>
        <w:t xml:space="preserve">Hắn biết, các tu luyện giả xung quanh nhìn như là chạy trốn, nhưng mơ hồ còn có Hóa Thần Đạo cường giả mạnh hơn, lúc này vẫn đang đợi thời cơ phát động tập kích bất ngờ đối với hắn. Vì vậy, hắn không thể có một chút sơ suất nào.</w:t>
      </w:r>
    </w:p>
    <w:p>
      <w:pPr>
        <w:pStyle w:val="BodyText"/>
      </w:pPr>
      <w:r>
        <w:t xml:space="preserve">Xuất phát từ tầng suy nghĩ này, Tần Vô Song không những không giảm bớt khí thế, trái lại đem Long Tức trong cơ thể không ngừng thúc giục, thần quang không ngừng tràn ra, khí thế khắp người lại tăng lên không ít, đồng thời Thần Tú Cung cũng phối hợp, hợp quần tăng sức mạnh, phát ra khí tức giết chóc cường đại.</w:t>
      </w:r>
    </w:p>
    <w:p>
      <w:pPr>
        <w:pStyle w:val="BodyText"/>
      </w:pPr>
      <w:r>
        <w:t xml:space="preserve">Tổng hợp các phương diện, khiến toàn bộ khí thế của Tần Vô Song hoàn toàn không thua kém bất cứ Hóa Thần Đạo cường giả nào.</w:t>
      </w:r>
    </w:p>
    <w:p>
      <w:pPr>
        <w:pStyle w:val="BodyText"/>
      </w:pPr>
      <w:r>
        <w:t xml:space="preserve">Nhất là thủ đoạn hắn tiêu diệt Hạ Tử Ngưu, có tác dụng dấy lên lòng kinh sợ đối với địch nhân, còn đối với bản thân hắn mà nói, cũng là dấy lên tác dụng tăng cường tự tin. Một tiếng trống làm tinh thần hăng hái thêm, khí thế không ngừng được kéo lên trạng thái đỉnh cao.</w:t>
      </w:r>
    </w:p>
    <w:p>
      <w:pPr>
        <w:pStyle w:val="BodyText"/>
      </w:pPr>
      <w:r>
        <w:t xml:space="preserve">Khi nhìn thấy thủ đoạn Tần Vô Song tiêu diệt Hạ Tử Ngưu, trong lòng những Hóa Thần Đạo cường giả mai phục sản sinh dao động, về mặt khí thế, lại mơ hồ có xu thế giảm xuống.</w:t>
      </w:r>
    </w:p>
    <w:p>
      <w:pPr>
        <w:pStyle w:val="BodyText"/>
      </w:pPr>
      <w:r>
        <w:t xml:space="preserve">Trong lúc một tăng một giảm, cũng khiến cho toàn bộ cục diện xuất hiện biến hóa vô cùng kỳ diệu.</w:t>
      </w:r>
    </w:p>
    <w:p>
      <w:pPr>
        <w:pStyle w:val="BodyText"/>
      </w:pPr>
      <w:r>
        <w:t xml:space="preserve">Chính là do dự trong nháy mắt này, thân hình của Tần Vô Song đã trực tiếp xông ra khỏi vòng vây, hướng về phương hướng của Thang Cốcm dùng tốc độ cao nhất bứt lên trước mà đi.</w:t>
      </w:r>
    </w:p>
    <w:p>
      <w:pPr>
        <w:pStyle w:val="BodyText"/>
      </w:pPr>
      <w:r>
        <w:t xml:space="preserve">Thân ảnh Tần Vô Song nhoáng lên, bên trong đám sương mù của Thang Cốc, biến thành một cái bóng mơ hồ, dần dần hóa thành một điểm đen, trực tiếp biến mất trong tầm nhìn của mọi người.</w:t>
      </w:r>
    </w:p>
    <w:p>
      <w:pPr>
        <w:pStyle w:val="BodyText"/>
      </w:pPr>
      <w:r>
        <w:t xml:space="preserve">Những Hóa Thần Đạo cường giả kia, lúc này mới giật mình bừng tỉnh, ồn ào từ chỗ tối chạy ra, xuất thần nhìn về phương hướng của Thang Cốc, cũng rất là do dự không quyết.</w:t>
      </w:r>
    </w:p>
    <w:p>
      <w:pPr>
        <w:pStyle w:val="BodyText"/>
      </w:pPr>
      <w:r>
        <w:t xml:space="preserve">Đương nhiên, trên mặt bọn họ, cũng không có vẻ xấu hổ. Ai cũng không cảm thấy không đứng ra ngăn cản Tần Vô Song là rất mất mặt.</w:t>
      </w:r>
    </w:p>
    <w:p>
      <w:pPr>
        <w:pStyle w:val="BodyText"/>
      </w:pPr>
      <w:r>
        <w:t xml:space="preserve">Hiển nhiên, sau khi Tần Vô Song biểu hiện ra thủ đoạn mạnh mẽ tuyệt đối, những Hóa Thần Đạo cường giả này đều ý thức được, Tần Vô Song đã có đủ năng lực uy hiếp đến bọn họ.</w:t>
      </w:r>
    </w:p>
    <w:p>
      <w:pPr>
        <w:pStyle w:val="BodyText"/>
      </w:pPr>
      <w:r>
        <w:t xml:space="preserve">- Thang Cốc tuyệt địa, tiểu tử này đi đến đó, chính là tìm cái chết!</w:t>
      </w:r>
    </w:p>
    <w:p>
      <w:pPr>
        <w:pStyle w:val="BodyText"/>
      </w:pPr>
      <w:r>
        <w:t xml:space="preserve">- Không phải nói Kim Ô Thú sống lại rồi sao? Tiểu tử này là đi làm điểm tâm cho Kim Ô Thú hay sao?</w:t>
      </w:r>
    </w:p>
    <w:p>
      <w:pPr>
        <w:pStyle w:val="BodyText"/>
      </w:pPr>
      <w:r>
        <w:t xml:space="preserve">- Đuổi theo hay không?</w:t>
      </w:r>
    </w:p>
    <w:p>
      <w:pPr>
        <w:pStyle w:val="BodyText"/>
      </w:pPr>
      <w:r>
        <w:t xml:space="preserve">- Cái gọi là Kim Ô Thú, rất có khả năng là tin đồn mười tám Long Tộc của Vô Tận Đông Hải tung ra, tự mình dọa mình, không đủ tin tưởng!</w:t>
      </w:r>
    </w:p>
    <w:p>
      <w:pPr>
        <w:pStyle w:val="BodyText"/>
      </w:pPr>
      <w:r>
        <w:t xml:space="preserve">- Đuổi theo?</w:t>
      </w:r>
    </w:p>
    <w:p>
      <w:pPr>
        <w:pStyle w:val="BodyText"/>
      </w:pPr>
      <w:r>
        <w:t xml:space="preserve">- Đương nhiên phải đuổi theo! Chư vị, mặc dù chúng ta đều không quen biết nhau, nhưng ý đồ đến đây đều giống nhau. Mọi người đều nhìn thấy rồi chứ, bất kể một người nào trong chúng ta, muốn đơn độc đối phó với Tần Vô Song, hiển nhiên không có khả năng. Cho dù là hai người giáp công, chỉ sợ cũng không cách nào ngăn cản được thân thủ nhanh như quỷ mị của hắn. Cho nên, bản thân ta đứng ra kêu gọi mọi người, đoàn kết lại, tiêu diệt tên tiểu tử đó trước.</w:t>
      </w:r>
    </w:p>
    <w:p>
      <w:pPr>
        <w:pStyle w:val="BodyText"/>
      </w:pPr>
      <w:r>
        <w:t xml:space="preserve">- Tiêu diệt tiểu tử đó là chuyện dễ dàng, sau khi liên thủ, lợi ích làm sao phân phối? Ai được Thần Tú Cung, có thể khiến mọi người phục hay không?</w:t>
      </w:r>
    </w:p>
    <w:p>
      <w:pPr>
        <w:pStyle w:val="BodyText"/>
      </w:pPr>
      <w:r>
        <w:t xml:space="preserve">- Ha ha, tất cả mọi người vì Thần Tú Cung mà đến. Nhưng chớ quên, không giết được Tần Vô Song, đoạt được Thần Tú Cung căn bản là không thể! Giết được Tần Vô Song, Thần Tú Cung đó làm sao phân phối, chúng ta lại thảo luận tìm ra một phương án, dùng phương thức cạnh tranh cũng được, phương thức cường thưởng cũng được, đều có điều lệ. Nếu có mưu ma chước quỷ, những người khác sẽ cùng tấn công!</w:t>
      </w:r>
    </w:p>
    <w:p>
      <w:pPr>
        <w:pStyle w:val="BodyText"/>
      </w:pPr>
      <w:r>
        <w:t xml:space="preserve">- Đúng, vị đạo hữu này nói rất có đạo lý, chúng ta xác thực nên đoàn kết lại, bằng không sẽ phí công một chuyến. Nhất là trong Thang Cốc đó, thủy vực mờ mịt, nếu chúng ta không đoàn kết, tiêu diệt Tần Vô Song căn bản là chuyện người si nói mộng!</w:t>
      </w:r>
    </w:p>
    <w:p>
      <w:pPr>
        <w:pStyle w:val="BodyText"/>
      </w:pPr>
      <w:r>
        <w:t xml:space="preserve">- Có đạo lý! Đoàn kết lại, tiêu diệt Tần Vô Song trước, thảo luận những cái khác sau!</w:t>
      </w:r>
    </w:p>
    <w:p>
      <w:pPr>
        <w:pStyle w:val="BodyText"/>
      </w:pPr>
      <w:r>
        <w:t xml:space="preserve">o0o</w:t>
      </w:r>
    </w:p>
    <w:p>
      <w:pPr>
        <w:pStyle w:val="BodyText"/>
      </w:pPr>
      <w:r>
        <w:t xml:space="preserve">Tần Vô Song nhảy vào Thang Cốc, giây phút đầu tiên, liền xác định vị trí của Mễ Già. Âm Dương Tử Vân Dực khởi động tốc độ cao nhất, hóa thành lưu quang tử sắc, trực tiếp rơi xuống trên một tảng đá ngầm.</w:t>
      </w:r>
    </w:p>
    <w:p>
      <w:pPr>
        <w:pStyle w:val="BodyText"/>
      </w:pPr>
      <w:r>
        <w:t xml:space="preserve">Mễ Già mừng rỡ quá đỗi:</w:t>
      </w:r>
    </w:p>
    <w:p>
      <w:pPr>
        <w:pStyle w:val="BodyText"/>
      </w:pPr>
      <w:r>
        <w:t xml:space="preserve">- Ngươi tới rồi!</w:t>
      </w:r>
    </w:p>
    <w:p>
      <w:pPr>
        <w:pStyle w:val="BodyText"/>
      </w:pPr>
      <w:r>
        <w:t xml:space="preserve">Tần Vô Song quay đầu liếc mắt nhìn, mỉm cười nói:</w:t>
      </w:r>
    </w:p>
    <w:p>
      <w:pPr>
        <w:pStyle w:val="BodyText"/>
      </w:pPr>
      <w:r>
        <w:t xml:space="preserve">- Tới thì tới rồi, nhưng phía sau có thể dẫn theo rất nhiều phiền phức!</w:t>
      </w:r>
    </w:p>
    <w:p>
      <w:pPr>
        <w:pStyle w:val="BodyText"/>
      </w:pPr>
      <w:r>
        <w:t xml:space="preserve">Mễ Già trái lại không cho rằng như vậy, bĩu môi nói:</w:t>
      </w:r>
    </w:p>
    <w:p>
      <w:pPr>
        <w:pStyle w:val="BodyText"/>
      </w:pPr>
      <w:r>
        <w:t xml:space="preserve">- Sợ gì phiền toái chứ, bổn tiểu thư không sợ phiền toái, chỉ sợ không có phiền toái!</w:t>
      </w:r>
    </w:p>
    <w:p>
      <w:pPr>
        <w:pStyle w:val="BodyText"/>
      </w:pPr>
      <w:r>
        <w:t xml:space="preserve">- Vậy sao? Nếu ta nói với ngươi, đuổi theo phía sau sẽ có mấy Hóa Thần Đạo cường giả, thậm chí không dưới mười người, ngươi sẽ nghĩ như thế nào?</w:t>
      </w:r>
    </w:p>
    <w:p>
      <w:pPr>
        <w:pStyle w:val="BodyText"/>
      </w:pPr>
      <w:r>
        <w:t xml:space="preserve">Mễ Già sắc mặt biến đổi:</w:t>
      </w:r>
    </w:p>
    <w:p>
      <w:pPr>
        <w:pStyle w:val="BodyText"/>
      </w:pPr>
      <w:r>
        <w:t xml:space="preserve">- Ngươi cứ nói ta là kẻ chuyên rước họa, ta thấy ngươi mới là kẻ chuyên rước họa chân chính a!</w:t>
      </w:r>
    </w:p>
    <w:p>
      <w:pPr>
        <w:pStyle w:val="BodyText"/>
      </w:pPr>
      <w:r>
        <w:t xml:space="preserve">- Sợ rồi sao?</w:t>
      </w:r>
    </w:p>
    <w:p>
      <w:pPr>
        <w:pStyle w:val="BodyText"/>
      </w:pPr>
      <w:r>
        <w:t xml:space="preserve">Mễ Già ưỡn thẳng ngực:</w:t>
      </w:r>
    </w:p>
    <w:p>
      <w:pPr>
        <w:pStyle w:val="BodyText"/>
      </w:pPr>
      <w:r>
        <w:t xml:space="preserve">- Sợ cái gì? Ở Thang Cốc này, bọn chúng dám xằng bậy à? Trừ phi không muốn sống! Nếu thật sự kinh động đến Kim Ô Thú trong truyền thuyết, bọn chúng chết chắc rồi.</w:t>
      </w:r>
    </w:p>
    <w:p>
      <w:pPr>
        <w:pStyle w:val="BodyText"/>
      </w:pPr>
      <w:r>
        <w:t xml:space="preserve">- Kim Ô Thú, chẳng qua là tin đồn mà thôi, ngươi còn tưởng là thật sao?</w:t>
      </w:r>
    </w:p>
    <w:p>
      <w:pPr>
        <w:pStyle w:val="BodyText"/>
      </w:pPr>
      <w:r>
        <w:t xml:space="preserve">- Hừ, cho dù không có Kim Ô Thú, bên trong Thang Cốc này có rất nhiều quái thú cường hãn. Ngươi không biết sao? Thang Cốc này, là sự tồn tại ngay cả Tổ Long Tộc cũng cảm thấy đau đầu!</w:t>
      </w:r>
    </w:p>
    <w:p>
      <w:pPr>
        <w:pStyle w:val="BodyText"/>
      </w:pPr>
      <w:r>
        <w:t xml:space="preserve">Tần Vô Song đối với những chuyện này cũng không quá hứng thú, mà là hỏi:</w:t>
      </w:r>
    </w:p>
    <w:p>
      <w:pPr>
        <w:pStyle w:val="BodyText"/>
      </w:pPr>
      <w:r>
        <w:t xml:space="preserve">- Rút cuộc Phù Tang Chi Mộc và Xích Viêm Chi Hỏa đó ở đâu?</w:t>
      </w:r>
    </w:p>
    <w:p>
      <w:pPr>
        <w:pStyle w:val="BodyText"/>
      </w:pPr>
      <w:r>
        <w:t xml:space="preserve">- Phù Tang Chi Mộc? Ta chưa nói là cần Phù Tang Chi Mộc mà?</w:t>
      </w:r>
    </w:p>
    <w:p>
      <w:pPr>
        <w:pStyle w:val="BodyText"/>
      </w:pPr>
      <w:r>
        <w:t xml:space="preserve">Mễ Già vẻ mặt hồ nghi nói.</w:t>
      </w:r>
    </w:p>
    <w:p>
      <w:pPr>
        <w:pStyle w:val="BodyText"/>
      </w:pPr>
      <w:r>
        <w:t xml:space="preserve">- Ngươi không cần, lẽ nào ta không thể cần sao?</w:t>
      </w:r>
    </w:p>
    <w:p>
      <w:pPr>
        <w:pStyle w:val="BodyText"/>
      </w:pPr>
      <w:r>
        <w:t xml:space="preserve">- Ngươi? Ngươi cần cái đó làm gì? Ngươi… lẽ nào muốn chế tác Thần khí sao? Đúng, nhất định là đúng, ngươi khẳng định sẽ chế tác Thần khí, đúng hay không? Bằng không ngươi thu thập Ly Vẫn Cốt Thiết đó làm gì?</w:t>
      </w:r>
    </w:p>
    <w:p>
      <w:pPr>
        <w:pStyle w:val="BodyText"/>
      </w:pPr>
      <w:r>
        <w:t xml:space="preserve">Sức tưởng tượng của Mễ Già nhất thời lan tràn ra.</w:t>
      </w:r>
    </w:p>
    <w:p>
      <w:pPr>
        <w:pStyle w:val="BodyText"/>
      </w:pPr>
      <w:r>
        <w:t xml:space="preserve">- Chuyện này tựa hồ không liên quan đến ngươi?</w:t>
      </w:r>
    </w:p>
    <w:p>
      <w:pPr>
        <w:pStyle w:val="BodyText"/>
      </w:pPr>
      <w:r>
        <w:t xml:space="preserve">Tần Vô Song thản nhiên nói:</w:t>
      </w:r>
    </w:p>
    <w:p>
      <w:pPr>
        <w:pStyle w:val="BodyText"/>
      </w:pPr>
      <w:r>
        <w:t xml:space="preserve">- Có tình báo thì nhanh chia sẻ một chút, nếu không có, chúng ta lập tức giải tán.</w:t>
      </w:r>
    </w:p>
    <w:p>
      <w:pPr>
        <w:pStyle w:val="BodyText"/>
      </w:pPr>
      <w:r>
        <w:t xml:space="preserve">- Qua sông bẻ cầu a!</w:t>
      </w:r>
    </w:p>
    <w:p>
      <w:pPr>
        <w:pStyle w:val="BodyText"/>
      </w:pPr>
      <w:r>
        <w:t xml:space="preserve">Đôi môi khêu gợi của Mễ Già lẩm bẩm, cũng thản nhiên mỉm cười:</w:t>
      </w:r>
    </w:p>
    <w:p>
      <w:pPr>
        <w:pStyle w:val="BodyText"/>
      </w:pPr>
      <w:r>
        <w:t xml:space="preserve">- Nhưng mà, ngươi muốn vứt bỏ bổn tiểu thư sang một bên, đó là chuyện không có cửa đâu! Nói cho ngươi biết, Phù Tang Chi Mộc, cả Thang Cốc này, chỉ có một nơi có. Cũng chính là nơi trước kia Kim Ô Thú ngã xuống, cũng là hang ổ của Kim Ô Thú, Phù Tang Lâm. Ở nơi đó có một cây Phù Tang Thần Mộc cao che trời, còn có một số Phù Tang Thụ bình thường. Ngoài nơi đó ra, khắp Thang Cốc này, căn bản không có nơi nào có thứ đó cả.</w:t>
      </w:r>
    </w:p>
    <w:p>
      <w:pPr>
        <w:pStyle w:val="BodyText"/>
      </w:pPr>
      <w:r>
        <w:t xml:space="preserve">Tần Vô Song sắc mặt ngưng trọng:</w:t>
      </w:r>
    </w:p>
    <w:p>
      <w:pPr>
        <w:pStyle w:val="BodyText"/>
      </w:pPr>
      <w:r>
        <w:t xml:space="preserve">- Hang ổ của Kim Ô Thú? Thật sự phải xâm nhập vào đó mới có sao?</w:t>
      </w:r>
    </w:p>
    <w:p>
      <w:pPr>
        <w:pStyle w:val="BodyText"/>
      </w:pPr>
      <w:r>
        <w:t xml:space="preserve">- Sao vậy, ngươi không phải không sợ Kim Ô Thú sao?</w:t>
      </w:r>
    </w:p>
    <w:p>
      <w:pPr>
        <w:pStyle w:val="BodyText"/>
      </w:pPr>
      <w:r>
        <w:t xml:space="preserve">Mễ Già cười chế nhạo hỏi.</w:t>
      </w:r>
    </w:p>
    <w:p>
      <w:pPr>
        <w:pStyle w:val="BodyText"/>
      </w:pPr>
      <w:r>
        <w:t xml:space="preserve">- Nếu nơi khác có, cần gì phải bỏ gần tìm xa? Vấn đề là nơi khác không có.</w:t>
      </w:r>
    </w:p>
    <w:p>
      <w:pPr>
        <w:pStyle w:val="BodyText"/>
      </w:pPr>
      <w:r>
        <w:t xml:space="preserve">Mễ Già cười nói:</w:t>
      </w:r>
    </w:p>
    <w:p>
      <w:pPr>
        <w:pStyle w:val="BodyText"/>
      </w:pPr>
      <w:r>
        <w:t xml:space="preserve">- Ngươi theo ta đi tìm Xích Viêm Chi Hỏa trước, sau đó ta sẽ dẫn ngươi tới Phù Tang Lâm, sào huyệt của Kim Ô Thú!</w:t>
      </w:r>
    </w:p>
    <w:p>
      <w:pPr>
        <w:pStyle w:val="BodyText"/>
      </w:pPr>
      <w:r>
        <w:t xml:space="preserve">- Được rồi, Phù Tang Lâm một khi đã nguy hiểm như vậy, ta cũng không cần ngươi dẫn đi, trực tiếp chỉ điểm phương hướng cho ta là được rồi.</w:t>
      </w:r>
    </w:p>
    <w:p>
      <w:pPr>
        <w:pStyle w:val="BodyText"/>
      </w:pPr>
      <w:r>
        <w:t xml:space="preserve">Tần Vô Song thật ra không muốn bị trói buộc.</w:t>
      </w:r>
    </w:p>
    <w:p>
      <w:pPr>
        <w:pStyle w:val="BodyText"/>
      </w:pPr>
      <w:r>
        <w:t xml:space="preserve">Mễ Già cười ha ha, mở ra một phần bản đồ:</w:t>
      </w:r>
    </w:p>
    <w:p>
      <w:pPr>
        <w:pStyle w:val="BodyText"/>
      </w:pPr>
      <w:r>
        <w:t xml:space="preserve">- Tấm bản đồ này, ta phải trả cái giá rất lớn mới có được. Nơi có Xích Viêm Chi Hỏa, đại khái có mấy nơi như vậy. Đương nhiên, những nơi này chỉ là phỏng đoán mà thôi.</w:t>
      </w:r>
    </w:p>
    <w:p>
      <w:pPr>
        <w:pStyle w:val="BodyText"/>
      </w:pPr>
      <w:r>
        <w:t xml:space="preserve">- Phỏng đoán? Chuyện phỏng đoán, ngươi cũng cho rằng chính xác được sao?</w:t>
      </w:r>
    </w:p>
    <w:p>
      <w:pPr>
        <w:pStyle w:val="BodyText"/>
      </w:pPr>
      <w:r>
        <w:t xml:space="preserve">- Đương nhiên không phải phỏng đoán vô cớ!</w:t>
      </w:r>
    </w:p>
    <w:p>
      <w:pPr>
        <w:pStyle w:val="BodyText"/>
      </w:pPr>
      <w:r>
        <w:t xml:space="preserve">Mễ Già tức giận nói:</w:t>
      </w:r>
    </w:p>
    <w:p>
      <w:pPr>
        <w:pStyle w:val="BodyText"/>
      </w:pPr>
      <w:r>
        <w:t xml:space="preserve">- Xích Viêm Chi Hỏa, chính là ngọn lửa lợi hại nhất giữa thiên địa, là Thái cổ Thần Hỏa chất chứa trong lòng đất của thời kỳ Thái cổ. Ngoài ngọn lửa của bổn nguyên vũ trụ ra, loại Thái cổ Thần Hỏa này, có lẽ là cường đại nhất.</w:t>
      </w:r>
    </w:p>
    <w:p>
      <w:pPr>
        <w:pStyle w:val="BodyText"/>
      </w:pPr>
      <w:r>
        <w:t xml:space="preserve">- Ngọn lửa cường đại như vậy, ngươi hấp thu như thế nào?</w:t>
      </w:r>
    </w:p>
    <w:p>
      <w:pPr>
        <w:pStyle w:val="BodyText"/>
      </w:pPr>
      <w:r>
        <w:t xml:space="preserve">- Hắc hắc, đương nhiên không phải hấp thu, ta chỉ cần hấp thu Hỏa Phách là được rồi. Từ trong Xích Viêm Chi Hỏa, lấy ra Hỏa Phách, rèn luyện thuộc tính Thần đạo của ta. Sau khi hình thành Hỏa Phách của Xích Viêm Chi Hỏa, ta liền có thể thông qua cố gắng sau này, luyện hóa Xích Viêm Chi Hỏa, từ đó đem các loại uy lực tuyệt chiêu của ta phát huy đến cảnh giới mạnh nhất!</w:t>
      </w:r>
    </w:p>
    <w:p>
      <w:pPr>
        <w:pStyle w:val="BodyText"/>
      </w:pPr>
      <w:r>
        <w:t xml:space="preserve">- Hấp thu Hỏa Phách? Có thể tự mình tinh luyện ra Xích Viêm Chi Hỏa sao?</w:t>
      </w:r>
    </w:p>
    <w:p>
      <w:pPr>
        <w:pStyle w:val="BodyText"/>
      </w:pPr>
      <w:r>
        <w:t xml:space="preserve">Tần Vô Song hỏi nói.</w:t>
      </w:r>
    </w:p>
    <w:p>
      <w:pPr>
        <w:pStyle w:val="BodyText"/>
      </w:pPr>
      <w:r>
        <w:t xml:space="preserve">Mễ Già trực tiếp hết chỗ nói, nhìn Tần Vô Song giống như quái vật:</w:t>
      </w:r>
    </w:p>
    <w:p>
      <w:pPr>
        <w:pStyle w:val="BodyText"/>
      </w:pPr>
      <w:r>
        <w:t xml:space="preserve">- Ta nói, ngươi bình thường chiến đấu lợi hại như vậy, tại sao chút thường thức ấy trái lại lại hỏi ta?</w:t>
      </w:r>
    </w:p>
    <w:p>
      <w:pPr>
        <w:pStyle w:val="BodyText"/>
      </w:pPr>
      <w:r>
        <w:t xml:space="preserve">- Hắc hắc, sao chứ, không thể hỏi sao?</w:t>
      </w:r>
    </w:p>
    <w:p>
      <w:pPr>
        <w:pStyle w:val="BodyText"/>
      </w:pPr>
      <w:r>
        <w:t xml:space="preserve">Tần Vô Song mơ hồ ý thức được, có lẽ vấn đề mà bản thân mình nông cạn nhất, chính là thường thức về cảnh giới Thần đạo. Nhưng đối với Tần Vô Song mà nói, hắn căn bản không có người dẫn đường, mới tiến vào Thần đạo, căn bản cũng không có một lão sư nào truyền thụ một cách có hệ thống cho hắn về tri thức Thần đạo.</w:t>
      </w:r>
    </w:p>
    <w:p>
      <w:pPr>
        <w:pStyle w:val="BodyText"/>
      </w:pPr>
      <w:r>
        <w:t xml:space="preserve">Mễ Già thở dài:</w:t>
      </w:r>
    </w:p>
    <w:p>
      <w:pPr>
        <w:pStyle w:val="BodyText"/>
      </w:pPr>
      <w:r>
        <w:t xml:space="preserve">- Được rồi, có lẽ ngươi vừa mới đột phá Thần đạo, chưa hiểu rõ lắm. Không riêng gì Xích Viêm Chi Hỏa, những vật có thuộc tính Thần đạo trong thiên hạ, đều có thể lấy ra Thần Đạo Chi Phách. Chỉ cần lấy ra, cùng với Thần hồn bản thân cùng kết hợp, hình thành thế thao túng khống chế, liền có thể thông qua sức mạnh của bản thân, luyện hóa ra vật này. Đây là sức mạnh sinh sôi nảy nở của tự nhiên. Thủ đoạn Thần đạo, nếu chút thần thông này cũng không có, còn gọi là Thần đạo gì nữa? Thần đạo, chính là sức mạnh kéo dài không dứt, sinh sôi nảy nở bất tuyệt! Giống như Thần hồn Thần đạo có thể sống mãi vậy! Về mặt lý luận, trong tự nhiên lấy ra Thần Hồn Chi Phách, cũng có thể sống mãi. Đương nhiên, nếu ngươi trong một lúc nào đó đột nhiên điên cuồng sử dụng, tái sinh trong thời gian ngắn hiển nhiên là sẽ chịu ảnh hưởng. Cái này gọi là khai phá mang tính hủy diệt.</w:t>
      </w:r>
    </w:p>
    <w:p>
      <w:pPr>
        <w:pStyle w:val="BodyText"/>
      </w:pPr>
      <w:r>
        <w:t xml:space="preserve">Tần Vô Song vừa nghe cô ta giải thích, liền hiểu rõ, gật gật đầu:</w:t>
      </w:r>
    </w:p>
    <w:p>
      <w:pPr>
        <w:pStyle w:val="BodyText"/>
      </w:pPr>
      <w:r>
        <w:t xml:space="preserve">- Ta hiểu rồi!</w:t>
      </w:r>
    </w:p>
    <w:p>
      <w:pPr>
        <w:pStyle w:val="BodyText"/>
      </w:pPr>
      <w:r>
        <w:t xml:space="preserve">Mễ Già cười hắc hắc, đắc ý nói:</w:t>
      </w:r>
    </w:p>
    <w:p>
      <w:pPr>
        <w:pStyle w:val="BodyText"/>
      </w:pPr>
      <w:r>
        <w:t xml:space="preserve">- Thì ra ngươi cũng có lúc khiêm tốn như vậy, ta còn tưởng rằng, người nào đó mắt cao trên đỉnh đầu, tự cao tự đại chứ.</w:t>
      </w:r>
    </w:p>
    <w:p>
      <w:pPr>
        <w:pStyle w:val="BodyText"/>
      </w:pPr>
      <w:r>
        <w:t xml:space="preserve">Tần Vô Song tâm tình cực tốt, đương nhiên sẽ không đi chấp nhặt với nàng nói:</w:t>
      </w:r>
    </w:p>
    <w:p>
      <w:pPr>
        <w:pStyle w:val="BodyText"/>
      </w:pPr>
      <w:r>
        <w:t xml:space="preserve">- Nếu đã như vậy, vậy chúng ta đi đến địa điểm gần nhất đi!</w:t>
      </w:r>
    </w:p>
    <w:p>
      <w:pPr>
        <w:pStyle w:val="BodyText"/>
      </w:pPr>
      <w:r>
        <w:t xml:space="preserve">Mễ Già gật gật đầu, nói:</w:t>
      </w:r>
    </w:p>
    <w:p>
      <w:pPr>
        <w:pStyle w:val="BodyText"/>
      </w:pPr>
      <w:r>
        <w:t xml:space="preserve">- Nơi gần nhất, là trên hòn đảo sáu vạn dặm ở đây, hòn đảo đó không có tên, đại khái là diện tíhc hòn đảo chỉ có ngàn dặm.</w:t>
      </w:r>
    </w:p>
    <w:p>
      <w:pPr>
        <w:pStyle w:val="BodyText"/>
      </w:pPr>
      <w:r>
        <w:t xml:space="preserve">- Được, trên hòn đảo, dù sao cũng tốt hơn ở dưới nước!</w:t>
      </w:r>
    </w:p>
    <w:p>
      <w:pPr>
        <w:pStyle w:val="BodyText"/>
      </w:pPr>
      <w:r>
        <w:t xml:space="preserve">Hai người xác định phương hướng, song song phi hành bay đi.</w:t>
      </w:r>
    </w:p>
    <w:p>
      <w:pPr>
        <w:pStyle w:val="BodyText"/>
      </w:pPr>
      <w:r>
        <w:t xml:space="preserve">Trong lúc phi hành, Mễ Già mỉm cười nói:</w:t>
      </w:r>
    </w:p>
    <w:p>
      <w:pPr>
        <w:pStyle w:val="BodyText"/>
      </w:pPr>
      <w:r>
        <w:t xml:space="preserve">- Ngươi có biết, tại sao bổn tiểu thư lại nói phỏng đoán đó không phải vô cớ không?</w:t>
      </w:r>
    </w:p>
    <w:p>
      <w:pPr>
        <w:pStyle w:val="BodyText"/>
      </w:pPr>
      <w:r>
        <w:t xml:space="preserve">- Tại sao?</w:t>
      </w:r>
    </w:p>
    <w:p>
      <w:pPr>
        <w:pStyle w:val="BodyText"/>
      </w:pPr>
      <w:r>
        <w:t xml:space="preserve">- Rất đơn giản, Xích Viêm Chi Hỏa là ngọn lửa của thiên địa tự nhiên, Thái cổ Thần Hỏa. Uy lực cực đại, vì vậy, nơi cất chứa Thái cổ Thần Hỏa này, nhiệt độ của thủy vực xung quanh sẽ cao hơn rất nhiều, thế sôi trào sẽ càng điên cuồng hơn một chút. Đương nhiên, đây chỉ là một phương hướng phỏng đoán. Cụ thể có phải là Thái cổ Thần Hỏa hay không, vẫn phải dò xét.</w:t>
      </w:r>
    </w:p>
    <w:p>
      <w:pPr>
        <w:pStyle w:val="BodyText"/>
      </w:pPr>
      <w:r>
        <w:t xml:space="preserve">- Ngươi có thủ đoạn dò xét sao?</w:t>
      </w:r>
    </w:p>
    <w:p>
      <w:pPr>
        <w:pStyle w:val="BodyText"/>
      </w:pPr>
      <w:r>
        <w:t xml:space="preserve">- Không cần thủ đoạn dò xét, Xích Viêm Chi Hỏa, sắc đỏ rực gần như xanh tím, khi ngọn lửa bốc lên, giống như một đóa hoa ngô đồng nở rộ, có một số đặc điểm, cực kỳ dễ nhận biết.</w:t>
      </w:r>
    </w:p>
    <w:p>
      <w:pPr>
        <w:pStyle w:val="BodyText"/>
      </w:pPr>
      <w:r>
        <w:t xml:space="preserve">Tần Vô Song âm thầm gật đầu, thầm nghĩ tạo hóa thần kỳ, không thiếu cái lạ. Cái Xích Viêm Chi Hỏa này, chỉ riêng hình dáng giống một đóa hoa ngô đồng, lại có thể khiến thủy vực xung quanh sôi trào, có thể thấy ngọn lửa này không thẹn là có vẻ đẹp của Thái cổ Thần Hỏa.</w:t>
      </w:r>
    </w:p>
    <w:p>
      <w:pPr>
        <w:pStyle w:val="BodyText"/>
      </w:pPr>
      <w:r>
        <w:t xml:space="preserve">Sau nửa ngày, hai người xuyên qua thủy vực mờ mịt. Ánh mắt Mễ Già đột nhiên sáng ngời:</w:t>
      </w:r>
    </w:p>
    <w:p>
      <w:pPr>
        <w:pStyle w:val="BodyText"/>
      </w:pPr>
      <w:r>
        <w:t xml:space="preserve">- Nhìn nơi này, hình dạng hòn đảo, giống như một con rùa biển, chính là nơi này!</w:t>
      </w:r>
    </w:p>
    <w:p>
      <w:pPr>
        <w:pStyle w:val="BodyText"/>
      </w:pPr>
      <w:r>
        <w:t xml:space="preserve">- Đi xuống đi!</w:t>
      </w:r>
    </w:p>
    <w:p>
      <w:pPr>
        <w:pStyle w:val="BodyText"/>
      </w:pPr>
      <w:r>
        <w:t xml:space="preserve">Hai người song song hóa thành lưu quang, bắn thẳng đến hòn đảo đó.</w:t>
      </w:r>
    </w:p>
    <w:p>
      <w:pPr>
        <w:pStyle w:val="Compact"/>
      </w:pPr>
      <w:r>
        <w:t xml:space="preserve">Ủng hộ chỉ với 1 click và 5s ! (adf.ly/4EmoB)</w:t>
      </w:r>
      <w:r>
        <w:br w:type="textWrapping"/>
      </w:r>
      <w:r>
        <w:br w:type="textWrapping"/>
      </w:r>
    </w:p>
    <w:p>
      <w:pPr>
        <w:pStyle w:val="Heading2"/>
      </w:pPr>
      <w:bookmarkStart w:id="799" w:name="chương-777"/>
      <w:bookmarkEnd w:id="799"/>
      <w:r>
        <w:t xml:space="preserve">777. Chương 77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77: Thần thú thủ hộ Xích Viêm Chi Hỏa.</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Đáp xuống trên hòn đảo này, ấn tượng đầu tiên của Tần Vô Song chính là một chữ: Nóng!</w:t>
      </w:r>
    </w:p>
    <w:p>
      <w:pPr>
        <w:pStyle w:val="BodyText"/>
      </w:pPr>
      <w:r>
        <w:t xml:space="preserve">Cũng may mắn hai người bọn họ đều là Thần đạo cường giả, trên người có khí tức Thần đạo hộ thể cường đại, nhiệt khí này mặc dù khiến bọn họ có chút không thoải mái, nhưng cũng không ảnh hưởng quá nhiều.</w:t>
      </w:r>
    </w:p>
    <w:p>
      <w:pPr>
        <w:pStyle w:val="BodyText"/>
      </w:pPr>
      <w:r>
        <w:t xml:space="preserve">Mễ Già đi vài bước, không khỏi cảm khái nói:</w:t>
      </w:r>
    </w:p>
    <w:p>
      <w:pPr>
        <w:pStyle w:val="BodyText"/>
      </w:pPr>
      <w:r>
        <w:t xml:space="preserve">- Quả nhiên là quá nóng, nơi này chỉ sợ những tu luyện giả cấp bậc Hư Võ Cảnh đến đây, cũng sẽ trực tiếp bị hôn mê mất?</w:t>
      </w:r>
    </w:p>
    <w:p>
      <w:pPr>
        <w:pStyle w:val="BodyText"/>
      </w:pPr>
      <w:r>
        <w:t xml:space="preserve">Tần Vô Song nói:</w:t>
      </w:r>
    </w:p>
    <w:p>
      <w:pPr>
        <w:pStyle w:val="BodyText"/>
      </w:pPr>
      <w:r>
        <w:t xml:space="preserve">- Hòn đảo này chí ít cũng rộng ngàn dặm, làm sao tìm được Xích Viêm Chi Hỏa? Ngươi có cách gì không?</w:t>
      </w:r>
    </w:p>
    <w:p>
      <w:pPr>
        <w:pStyle w:val="BodyText"/>
      </w:pPr>
      <w:r>
        <w:t xml:space="preserve">Mễ Già vuốt vuốt tay, cười quỷ dị:</w:t>
      </w:r>
    </w:p>
    <w:p>
      <w:pPr>
        <w:pStyle w:val="BodyText"/>
      </w:pPr>
      <w:r>
        <w:t xml:space="preserve">- Nếu là trước kia, ta thật sự không có cách. Nhưng mà, hiện tại ta có cái này, cũng không cần lo lắng nữa rồi!</w:t>
      </w:r>
    </w:p>
    <w:p>
      <w:pPr>
        <w:pStyle w:val="BodyText"/>
      </w:pPr>
      <w:r>
        <w:t xml:space="preserve">Nói xong, trong tay Mễ Già nhoáng lên, giơ giơ lên một chiếc nhẫn màu sương trắng trong tay.</w:t>
      </w:r>
    </w:p>
    <w:p>
      <w:pPr>
        <w:pStyle w:val="BodyText"/>
      </w:pPr>
      <w:r>
        <w:t xml:space="preserve">- Đó là cái gì?</w:t>
      </w:r>
    </w:p>
    <w:p>
      <w:pPr>
        <w:pStyle w:val="BodyText"/>
      </w:pPr>
      <w:r>
        <w:t xml:space="preserve">Tần Vô Song nhíu mày hỏi.</w:t>
      </w:r>
    </w:p>
    <w:p>
      <w:pPr>
        <w:pStyle w:val="BodyText"/>
      </w:pPr>
      <w:r>
        <w:t xml:space="preserve">- Băng Sương Giới Chỉ, hắc hắc, nhìn thấy khối đá ngân sương phía trên không? Thứ này có thể căn cứ vào biến hóa của nhiệt độ mà xuất hiện biến hóa. Thông qua Băng Sương Giới Chỉ này, đại khái có thể phán đoán xem Xích Viêm Chi Hỏa ở vị trí nào.</w:t>
      </w:r>
    </w:p>
    <w:p>
      <w:pPr>
        <w:pStyle w:val="BodyText"/>
      </w:pPr>
      <w:r>
        <w:t xml:space="preserve">Tần Vô Song có chút hoài nghi:</w:t>
      </w:r>
    </w:p>
    <w:p>
      <w:pPr>
        <w:pStyle w:val="BodyText"/>
      </w:pPr>
      <w:r>
        <w:t xml:space="preserve">- Thật sự có tác dụng như vậy sao?</w:t>
      </w:r>
    </w:p>
    <w:p>
      <w:pPr>
        <w:pStyle w:val="BodyText"/>
      </w:pPr>
      <w:r>
        <w:t xml:space="preserve">- Thử xem thì biết!</w:t>
      </w:r>
    </w:p>
    <w:p>
      <w:pPr>
        <w:pStyle w:val="BodyText"/>
      </w:pPr>
      <w:r>
        <w:t xml:space="preserve">Nói xong, tự nhiên búng ngón tay, Mễ Già dẫn đầu đi mấy bước, nghiêm túc tìm tòi trên hòn đảo.</w:t>
      </w:r>
    </w:p>
    <w:p>
      <w:pPr>
        <w:pStyle w:val="BodyText"/>
      </w:pPr>
      <w:r>
        <w:t xml:space="preserve">Tần Vô Song cười nói:</w:t>
      </w:r>
    </w:p>
    <w:p>
      <w:pPr>
        <w:pStyle w:val="BodyText"/>
      </w:pPr>
      <w:r>
        <w:t xml:space="preserve">- Nể tình ngươi lúc trước đã hộ pháp không công giúp ta, nếu ngươi có thể tìm được, vậy ta sẽ bỏ công ra một chút, thuận tiện ở bên ngoài canh phòng, vạn nhất có khách không mời, ta phụ trách đuổi đi.</w:t>
      </w:r>
    </w:p>
    <w:p>
      <w:pPr>
        <w:pStyle w:val="BodyText"/>
      </w:pPr>
      <w:r>
        <w:t xml:space="preserve">- Được, trông chừng cho bổn tiểu thư, đừng để những tên gia hỏa thối đó đến quấy rầy.</w:t>
      </w:r>
    </w:p>
    <w:p>
      <w:pPr>
        <w:pStyle w:val="BodyText"/>
      </w:pPr>
      <w:r>
        <w:t xml:space="preserve">Mễ Già nói xong, bóng dáng đã biến mất trên hòn đảo.</w:t>
      </w:r>
    </w:p>
    <w:p>
      <w:pPr>
        <w:pStyle w:val="BodyText"/>
      </w:pPr>
      <w:r>
        <w:t xml:space="preserve">Tần Vô Song nhéo nhéo cái mũi nhỏ của Ái Ti Mạt:</w:t>
      </w:r>
    </w:p>
    <w:p>
      <w:pPr>
        <w:pStyle w:val="BodyText"/>
      </w:pPr>
      <w:r>
        <w:t xml:space="preserve">- Tiểu tử, trên hòn đảo này, nhất định có rất nhiều thực vật mà ngươi muốn ăn, tự đi tìm chút gì ăn đi.</w:t>
      </w:r>
    </w:p>
    <w:p>
      <w:pPr>
        <w:pStyle w:val="BodyText"/>
      </w:pPr>
      <w:r>
        <w:t xml:space="preserve">Ái Ti Mạt đắc ý kêu một tiếng, kêu lên mấy tiếng khoan khoái, rất nhanh phi hành mà đi.</w:t>
      </w:r>
    </w:p>
    <w:p>
      <w:pPr>
        <w:pStyle w:val="BodyText"/>
      </w:pPr>
      <w:r>
        <w:t xml:space="preserve">Tần Vô Song chọn một nơi yên tĩnh trên hòn đảo, góc nhìn vô cùng tốt, ngồi xuống, vẫn quy củ cũ, triệu hồi hai con linh thú mạnh nhất ra hộ pháp.</w:t>
      </w:r>
    </w:p>
    <w:p>
      <w:pPr>
        <w:pStyle w:val="BodyText"/>
      </w:pPr>
      <w:r>
        <w:t xml:space="preserve">Hấp thu Long Tức của Hạ Tử Ngưu, Tần Vô Song cũng cần phải tiêu hóa một chút. Đột phá Thần đạo chưa được bao lâu, Tần Vô Song liền hấp thu Long Tức của Ngưng Thần Đạo sáu, bảy kiếp, còn thu thập Thần hồn Long Đan của đối phương, đối với Tần Vô Song mà nói, trận chiến đầu tiên sau khi tiến vào Thần đạo, không nghi ngờ gì là vô cùng thành công.</w:t>
      </w:r>
    </w:p>
    <w:p>
      <w:pPr>
        <w:pStyle w:val="BodyText"/>
      </w:pPr>
      <w:r>
        <w:t xml:space="preserve">Nhớ tới hình dáng chạy trốn chật vật của Thúc Nha, Tần Vô Song cảm thấy vô cùng vui sướng. Hắn phát hiện, tính cách của bản thân cũng đang chậm rãi biến hóa.</w:t>
      </w:r>
    </w:p>
    <w:p>
      <w:pPr>
        <w:pStyle w:val="BodyText"/>
      </w:pPr>
      <w:r>
        <w:t xml:space="preserve">Lúc trước, với tính cách của hắn, người khác sợ hay không sợ hắn, hắn căn bản không để ý. Nhưng hiện giờ, nhìn thấy tình cảnh loại cường giả đó chật vật mà chạy như vậy, hắn lại cảm thấy vô cùng khoái trá không có lý do.</w:t>
      </w:r>
    </w:p>
    <w:p>
      <w:pPr>
        <w:pStyle w:val="BodyText"/>
      </w:pPr>
      <w:r>
        <w:t xml:space="preserve">Sau nửa ngày, Long Tức hấp thu được của Hạ Tử Ngưu đã dần dần được hắn luyện hóa xong. Tần Vô Song càng cảm giác được, long khí của Thái cổ Yêu long trong cơ thể, càng ngày càng nồng đậm.</w:t>
      </w:r>
    </w:p>
    <w:p>
      <w:pPr>
        <w:pStyle w:val="BodyText"/>
      </w:pPr>
      <w:r>
        <w:t xml:space="preserve">Huyết mạch của Yêu Long, đã dung hợp hoàn toàn với huyết mạch của bản thân hắn. Trong lòng Tần Vô Song đột nhiên toát lên một ý niệm, thử thúc giục long khí trong cơ thể.</w:t>
      </w:r>
    </w:p>
    <w:p>
      <w:pPr>
        <w:pStyle w:val="BodyText"/>
      </w:pPr>
      <w:r>
        <w:t xml:space="preserve">Hắn muốn thử một chút, nếu bản thân Long hóa, sẽ có bộ dạng như thế nào. Là hoàn toàn hóa rồng, hay là hình dạng Long Nhân nửa người nửa rồng.</w:t>
      </w:r>
    </w:p>
    <w:p>
      <w:pPr>
        <w:pStyle w:val="BodyText"/>
      </w:pPr>
      <w:r>
        <w:t xml:space="preserve">Long khí từng sợi bốc lên. Từng đạo quang diễm lam sắc không ngừng bốc lên trên người Tần Vô Song.</w:t>
      </w:r>
    </w:p>
    <w:p>
      <w:pPr>
        <w:pStyle w:val="BodyText"/>
      </w:pPr>
      <w:r>
        <w:t xml:space="preserve">Hai tay của Tần Vô Song, các đốt ngón tay phát ra thanh âm giống như rang đậu, lân phiến lam sắc, lúc có lúc không không ngừng hiện lên trên cánh tay của hắn.</w:t>
      </w:r>
    </w:p>
    <w:p>
      <w:pPr>
        <w:pStyle w:val="BodyText"/>
      </w:pPr>
      <w:r>
        <w:t xml:space="preserve">Lân phiến đó, mới đầu chỉ là hình dáng nhỏ bé không nhìn thấy, theo sự bốc lên không ngừng của long khí lam sắc, cũng càng ngày càng rõ rệt. Cùng với Long Tức tiếp tục bùng nổ, xung quanh cơ thể bên ngoài của Tần Vô Song không ngừng hiện ra từng mảng lân giáp chỉnh tề.</w:t>
      </w:r>
    </w:p>
    <w:p>
      <w:pPr>
        <w:pStyle w:val="BodyText"/>
      </w:pPr>
      <w:r>
        <w:t xml:space="preserve">Thân thể của Tần Vô Song, bị Long Tức này thúc giục, cũng là bay bổng trôi nổi. Cả thân thể vô cùng sảng khoái, giống như một con trường long muốn bay vút lên trời cao, khí thế hào hùng, phát triển đến đồ sộ.</w:t>
      </w:r>
    </w:p>
    <w:p>
      <w:pPr>
        <w:pStyle w:val="BodyText"/>
      </w:pPr>
      <w:r>
        <w:t xml:space="preserve">Xung quanh cơ thể Tần Vô Song biến hóa, trong lòng cũng cảm khái:</w:t>
      </w:r>
    </w:p>
    <w:p>
      <w:pPr>
        <w:pStyle w:val="BodyText"/>
      </w:pPr>
      <w:r>
        <w:t xml:space="preserve">- Đây chính là Long hóa sao? Cũng không biết, sau khi Long hóa, có thủ đoạn thần thông của Long Tộc không?</w:t>
      </w:r>
    </w:p>
    <w:p>
      <w:pPr>
        <w:pStyle w:val="BodyText"/>
      </w:pPr>
      <w:r>
        <w:t xml:space="preserve">Khí thế cũng không thu lại, mà là tiếp tục thúc giục.</w:t>
      </w:r>
    </w:p>
    <w:p>
      <w:pPr>
        <w:pStyle w:val="BodyText"/>
      </w:pPr>
      <w:r>
        <w:t xml:space="preserve">Chính vào lúc này, thân ảnh của Ái Ti Mạt đột nhiên từ trong chỗ tối chui ra, kích động hô lên:</w:t>
      </w:r>
    </w:p>
    <w:p>
      <w:pPr>
        <w:pStyle w:val="BodyText"/>
      </w:pPr>
      <w:r>
        <w:t xml:space="preserve">- Ba ba, ba ba!</w:t>
      </w:r>
    </w:p>
    <w:p>
      <w:pPr>
        <w:pStyle w:val="BodyText"/>
      </w:pPr>
      <w:r>
        <w:t xml:space="preserve">Tần Vô Song cẩn thận nhìn lại thân hình của mình, thật sự có mấy phần tương tự như ngoại hình của Ái Ti Mạt.</w:t>
      </w:r>
    </w:p>
    <w:p>
      <w:pPr>
        <w:pStyle w:val="BodyText"/>
      </w:pPr>
      <w:r>
        <w:t xml:space="preserve">Ái Ti Mạt cảm nhận được long khí cường đại mà Tần Vô Song phát ra, hưng phấn múa nanh vuốt, sản sinh sự cộng minh với Tần Vô Song.</w:t>
      </w:r>
    </w:p>
    <w:p>
      <w:pPr>
        <w:pStyle w:val="BodyText"/>
      </w:pPr>
      <w:r>
        <w:t xml:space="preserve">Quang mang lam sắc, cũng từ trên người Ái Ti Mạt tản phát mà ra.</w:t>
      </w:r>
    </w:p>
    <w:p>
      <w:pPr>
        <w:pStyle w:val="BodyText"/>
      </w:pPr>
      <w:r>
        <w:t xml:space="preserve">Ầm ầm!</w:t>
      </w:r>
    </w:p>
    <w:p>
      <w:pPr>
        <w:pStyle w:val="BodyText"/>
      </w:pPr>
      <w:r>
        <w:t xml:space="preserve">Chính vào lúc này, một đạo thanh âm rung trời, vang vọng cả hòn đảo. Tiếp theo, tiếng kinh hô của Mễ Già, từ chỗ xa truyền tới.</w:t>
      </w:r>
    </w:p>
    <w:p>
      <w:pPr>
        <w:pStyle w:val="BodyText"/>
      </w:pPr>
      <w:r>
        <w:t xml:space="preserve">- Nghiệp chướng, đi chết đi!</w:t>
      </w:r>
    </w:p>
    <w:p>
      <w:pPr>
        <w:pStyle w:val="BodyText"/>
      </w:pPr>
      <w:r>
        <w:t xml:space="preserve">Tần Vô Song nghe thấy thanh âm này, liền gọi Ái Ti Mạt, song song bay vụt đi.</w:t>
      </w:r>
    </w:p>
    <w:p>
      <w:pPr>
        <w:pStyle w:val="BodyText"/>
      </w:pPr>
      <w:r>
        <w:t xml:space="preserve">Bên ngoài hai ba trăm dặm, trong một chỗ rừng đá, thân ảnh hỏa hồng của Mễ Già đang gấp rút lay động, hình thành đối công với nàng, cũng là một con quái vật giống như một đầu hỏa diễm mãnh sư đỏ rực.</w:t>
      </w:r>
    </w:p>
    <w:p>
      <w:pPr>
        <w:pStyle w:val="BodyText"/>
      </w:pPr>
      <w:r>
        <w:t xml:space="preserve">Tiếng gầm gừ của quái vật đó, giống như gió lốc, khí thế cuộn trào mãnh liệt. Giữa lúc cái đuôi quét qua, liền quét tảng đá xung quanh bay tán loạn, đá bay lượn đầy trời, va chạm xung quanh.</w:t>
      </w:r>
    </w:p>
    <w:p>
      <w:pPr>
        <w:pStyle w:val="BodyText"/>
      </w:pPr>
      <w:r>
        <w:t xml:space="preserve">Trường tiên trong tay Mễ Già cũng đang liều mạng quất về phía quái vật đó. Thế nhưng không thể ngờ nổi, quái vật đó da xù xì, thịt săn chắc, trường tiên quất lên người nó, hồng quang chợt lóe lên một cái, căn bản không nhìn thấy có thương tích gì.</w:t>
      </w:r>
    </w:p>
    <w:p>
      <w:pPr>
        <w:pStyle w:val="BodyText"/>
      </w:pPr>
      <w:r>
        <w:t xml:space="preserve">Tần Vô Song vừa nhìn tư thế này, liền biết Mễ Già rất khó thu thập được con Thần thú này.</w:t>
      </w:r>
    </w:p>
    <w:p>
      <w:pPr>
        <w:pStyle w:val="BodyText"/>
      </w:pPr>
      <w:r>
        <w:t xml:space="preserve">Mễ Già xa xa thoáng nhìn thấy Tần Vô Song tới, duyên dáng gọi ta:</w:t>
      </w:r>
    </w:p>
    <w:p>
      <w:pPr>
        <w:pStyle w:val="BodyText"/>
      </w:pPr>
      <w:r>
        <w:t xml:space="preserve">- Tần Vô Song, ngươi không phải nghĩ, cứ tiếp tục xem cảnh náo nhiệt chứ? Tên gia hỏa này, là Thần thú thủ hộ của Xích Viêm Chi Hỏa, không xử lý được nó, đừng nghĩ đến chuyện có được Xích Viêm Chi Hỏa!</w:t>
      </w:r>
    </w:p>
    <w:p>
      <w:pPr>
        <w:pStyle w:val="BodyText"/>
      </w:pPr>
      <w:r>
        <w:t xml:space="preserve">Tần Vô Song dò xét hình dáng của Thần thú đó, cười nói:</w:t>
      </w:r>
    </w:p>
    <w:p>
      <w:pPr>
        <w:pStyle w:val="BodyText"/>
      </w:pPr>
      <w:r>
        <w:t xml:space="preserve">- Vậy ta đến góp vui một chút.</w:t>
      </w:r>
    </w:p>
    <w:p>
      <w:pPr>
        <w:pStyle w:val="BodyText"/>
      </w:pPr>
      <w:r>
        <w:t xml:space="preserve">Tần Vô Song nói xong, Bá Vương Phá Trận Thương đã nằm trong bàn tay.</w:t>
      </w:r>
    </w:p>
    <w:p>
      <w:pPr>
        <w:pStyle w:val="BodyText"/>
      </w:pPr>
      <w:r>
        <w:t xml:space="preserve">Sau khi tấn thăng Thần đạo, tu vi của Tần Vô Song đương nhiên cũng tăng nhiều, chiến đấu với Thần thú bình thường, cho dù không dùng Thần Tú Cung, cũng không cảm thấy phí sức quá mức.</w:t>
      </w:r>
    </w:p>
    <w:p>
      <w:pPr>
        <w:pStyle w:val="BodyText"/>
      </w:pPr>
      <w:r>
        <w:t xml:space="preserve">Quan trọng nhất chính là, toàn thân Thần thú này giống như liệt hỏa, trừ phi dùng thuộc tính tương khắc công kích, bằng không, muốn dùng công kích vật lý đánh bại nó là vô cùng khó khăn.</w:t>
      </w:r>
    </w:p>
    <w:p>
      <w:pPr>
        <w:pStyle w:val="BodyText"/>
      </w:pPr>
      <w:r>
        <w:t xml:space="preserve">Thương thức của Bá Vương Phá Trận Thương, chính là do Tần Vô Song dụng công sáng tạo ra. Tùy ý một thương, giống như một vụ nổ hạt nhân, trực tiếp cuốn ra một đạo thương mang sương lạnh, thế như long xà, trực tiếp đánh xuống.</w:t>
      </w:r>
    </w:p>
    <w:p>
      <w:pPr>
        <w:pStyle w:val="BodyText"/>
      </w:pPr>
      <w:r>
        <w:t xml:space="preserve">Quái vật đó bất ngờ không kịp đề phòng, dư quang thoáng nhìn thấy thương mang này cuốn tới, điên cuồng hét lên một tiếng, biết một thương này không dễ đối phó, cái đuôi lay động, thân thể lại có thể vô cùng linh hoạt tránh ra, vứt Mễ Già sang một bên, trái lại xông về phía Tần Vô Song.</w:t>
      </w:r>
    </w:p>
    <w:p>
      <w:pPr>
        <w:pStyle w:val="BodyText"/>
      </w:pPr>
      <w:r>
        <w:t xml:space="preserve">Tần Vô Song quát lớn một tiếng:</w:t>
      </w:r>
    </w:p>
    <w:p>
      <w:pPr>
        <w:pStyle w:val="BodyText"/>
      </w:pPr>
      <w:r>
        <w:t xml:space="preserve">- Tới hay lắm!</w:t>
      </w:r>
    </w:p>
    <w:p>
      <w:pPr>
        <w:pStyle w:val="BodyText"/>
      </w:pPr>
      <w:r>
        <w:t xml:space="preserve">Trường thương trong tay lại một lần nữa rung lên, liên tiếp điểm mười mấy cái, mỗi một thương điểm ra, đều có một đạo sương mang giống như hàn tinh.</w:t>
      </w:r>
    </w:p>
    <w:p>
      <w:pPr>
        <w:pStyle w:val="BodyText"/>
      </w:pPr>
      <w:r>
        <w:t xml:space="preserve">Những đốm nhỏ hàn mang bị thương thế mang theo, nhất thời vẽ thành hình thất tinh, hình thành một đạo tổ hợp công kích, hướng về phía tấm lưng rộng lớn của quái vật đó bắn tới.</w:t>
      </w:r>
    </w:p>
    <w:p>
      <w:pPr>
        <w:pStyle w:val="BodyText"/>
      </w:pPr>
      <w:r>
        <w:t xml:space="preserve">Quái vật đó đuôi to khó vẫy, trực tiếp bị hàn mang này bắn trúng, thân hình toàn thân hồng sắc, lập tức bốc lên một trận khói xanh. Nơi hàn mang bắn tới, nhất thời giống như hư thối, xuất hiện từng lỗ máu phun ra.</w:t>
      </w:r>
    </w:p>
    <w:p>
      <w:pPr>
        <w:pStyle w:val="BodyText"/>
      </w:pPr>
      <w:r>
        <w:t xml:space="preserve">Tần Vô Song lại một lần nữa thúc giục Âm Dương Tử Vân Dực, tốc độ giống như tia chớp, lại lẻn đến phía sau quái vật đó.</w:t>
      </w:r>
    </w:p>
    <w:p>
      <w:pPr>
        <w:pStyle w:val="BodyText"/>
      </w:pPr>
      <w:r>
        <w:t xml:space="preserve">Quái vật đó chịu đau, kêu gào inh ỏi, phát ra tiếng động điếc tai nhức óc, đối với Tần Vô Song hiển nhiên là căm hận đến cực điểm.</w:t>
      </w:r>
    </w:p>
    <w:p>
      <w:pPr>
        <w:pStyle w:val="BodyText"/>
      </w:pPr>
      <w:r>
        <w:t xml:space="preserve">Tần Vô Song biết, quái vật này đã hoàn toàn bị mình chọc giận.</w:t>
      </w:r>
    </w:p>
    <w:p>
      <w:pPr>
        <w:pStyle w:val="BodyText"/>
      </w:pPr>
      <w:r>
        <w:t xml:space="preserve">Nhưng mà, hắn liếc mắt có thể nhìn ra, thân pháp của quái vật này mặc dù nhanh, nhưng vẫn không nhanh bằng Âm Dương Tử Vân Dực của hắn, cho nên, Tần Vô Song quyết định, dùng tốc độ đem quái vật này hành hạ kéo dài đến chết.</w:t>
      </w:r>
    </w:p>
    <w:p>
      <w:pPr>
        <w:pStyle w:val="BodyText"/>
      </w:pPr>
      <w:r>
        <w:t xml:space="preserve">Vừa truyền âm nói với Mễ Già:</w:t>
      </w:r>
    </w:p>
    <w:p>
      <w:pPr>
        <w:pStyle w:val="BodyText"/>
      </w:pPr>
      <w:r>
        <w:t xml:space="preserve">- Ma nữ, ta dẫn dắt quái vật này rời đi, ngươi vào thu thập Xích Viêm Chi Hỏa. Nhớ kỹ, để lại cho ta một phần, không được độc chiếm!</w:t>
      </w:r>
    </w:p>
    <w:p>
      <w:pPr>
        <w:pStyle w:val="BodyText"/>
      </w:pPr>
      <w:r>
        <w:t xml:space="preserve">Nói xong, đại thương quét qua, lại có mấy đạo hàn mang bắn trúng vào phần lưng của quái vật đó.</w:t>
      </w:r>
    </w:p>
    <w:p>
      <w:pPr>
        <w:pStyle w:val="BodyText"/>
      </w:pPr>
      <w:r>
        <w:t xml:space="preserve">Loại thương thế này, mặc dù không đủ làm đòn trí mạng, nhưng cũng có thể khiến quái vật đó chịu những nỗi khổ da thịt. Nhưng cái gọi là nước chảy đá mòn, cho dù vết thương có nhỏ, nếu không ngừng tích lũy, vẫn có thể trở thành thương tổn trí mạng.</w:t>
      </w:r>
    </w:p>
    <w:p>
      <w:pPr>
        <w:pStyle w:val="BodyText"/>
      </w:pPr>
      <w:r>
        <w:t xml:space="preserve">Quái vật đó biết, người trước mặt này, còn đáng sợ hơn nữ nhân kia nhiều. Cùng với tiếng rống giận dữ cuồng dã, cái miệng khổng lồ của quái vật đó mở ra:</w:t>
      </w:r>
    </w:p>
    <w:p>
      <w:pPr>
        <w:pStyle w:val="BodyText"/>
      </w:pPr>
      <w:r>
        <w:t xml:space="preserve">- Gào!</w:t>
      </w:r>
    </w:p>
    <w:p>
      <w:pPr>
        <w:pStyle w:val="BodyText"/>
      </w:pPr>
      <w:r>
        <w:t xml:space="preserve">Một đạo lưới lửa ngập trời, nhất thời từ miệng nó bắn ra, trực tiếp hướng về phía Tần Vô Song phun ra, trực tiếp bao phủ không trung chỗ vị trí của Tần Vô Song.</w:t>
      </w:r>
    </w:p>
    <w:p>
      <w:pPr>
        <w:pStyle w:val="BodyText"/>
      </w:pPr>
      <w:r>
        <w:t xml:space="preserve">Tần Vô Song cười lớn:</w:t>
      </w:r>
    </w:p>
    <w:p>
      <w:pPr>
        <w:pStyle w:val="BodyText"/>
      </w:pPr>
      <w:r>
        <w:t xml:space="preserve">- Tới hay lắm!</w:t>
      </w:r>
    </w:p>
    <w:p>
      <w:pPr>
        <w:pStyle w:val="BodyText"/>
      </w:pPr>
      <w:r>
        <w:t xml:space="preserve">Thân thể dừng lại, đột nhiên co rút thành một đoàn, trực tiếp rung lên, giống như hỏa tiễn lên không, bắn về phía trời cao. Lưới lửa đó lúc này mới vọt tới, cũng chẳng khác nào đánh vào khoảng không.</w:t>
      </w:r>
    </w:p>
    <w:p>
      <w:pPr>
        <w:pStyle w:val="BodyText"/>
      </w:pPr>
      <w:r>
        <w:t xml:space="preserve">Cứ như vậy mấy lần, quái vật đó liên tục công kích, cuối cùng vẫn không thương tổn được Tần Vô Song chút nào.</w:t>
      </w:r>
    </w:p>
    <w:p>
      <w:pPr>
        <w:pStyle w:val="BodyText"/>
      </w:pPr>
      <w:r>
        <w:t xml:space="preserve">Tần Vô Song thấy hỏa thế ngập trời của quái vật này, lực công kích xác thực vô cùng đáng sợ, thầm nghĩ:</w:t>
      </w:r>
    </w:p>
    <w:p>
      <w:pPr>
        <w:pStyle w:val="BodyText"/>
      </w:pPr>
      <w:r>
        <w:t xml:space="preserve">- Công kích hỏa thế của Tử Điện Phần Diệm Thú lợi hại, nhưng so với con Thần thú này, chênh lệch cũng quá lớn. Trừ phi Tử Điện Phần Diệm Thú có thể tiến vào Thần đạo, nếu không, rất khó để so sánh với con quái vật này.</w:t>
      </w:r>
    </w:p>
    <w:p>
      <w:pPr>
        <w:pStyle w:val="BodyText"/>
      </w:pPr>
      <w:r>
        <w:t xml:space="preserve">Con quái vật này nhìn thấy tuyệt chiêu sở trường của mình cũng không làm bị thương được đối phương, hai móng cào trên mặt đất, thấp giọng rít gào, tròng mắt không ngừng chuyển động, hiển nhiên là đang suy nghĩ dùng chiêu thức mới để đối phó với Tần Vô Song.</w:t>
      </w:r>
    </w:p>
    <w:p>
      <w:pPr>
        <w:pStyle w:val="BodyText"/>
      </w:pPr>
      <w:r>
        <w:t xml:space="preserve">Tần Vô Song từ xa tập trung nhìn quái vật này, dùng thú ngữ trao đổi nói:</w:t>
      </w:r>
    </w:p>
    <w:p>
      <w:pPr>
        <w:pStyle w:val="BodyText"/>
      </w:pPr>
      <w:r>
        <w:t xml:space="preserve">- Ta không có ý giết ngươi, nếu là hàng phục, có thể miễn cho ngươi tội chết. Nếu tiếp tục hồ đồ ngu xuẩn, ta sẽ không khách khí nữa!</w:t>
      </w:r>
    </w:p>
    <w:p>
      <w:pPr>
        <w:pStyle w:val="BodyText"/>
      </w:pPr>
      <w:r>
        <w:t xml:space="preserve">Tần Vô Song cũng nhìn ra được, con quái vật này mặc dù lợi hại, nhưng hiển nhiên vẫn còn ở giai đoạn Ngưng Thần Đạo, so với Thiên Tu Truy Vân Thú đã được giải phong trên hòn đảo của Mộng Huyễn Thiên Trì, thực lực còn kém xa.</w:t>
      </w:r>
    </w:p>
    <w:p>
      <w:pPr>
        <w:pStyle w:val="BodyText"/>
      </w:pPr>
      <w:r>
        <w:t xml:space="preserve">Nếu không phải đang ở trong Thang Cốc, Tần Vô Song không muốn tùy tiện sử dụng Thần Tú Cung, há lại có thể để con quái vật này có thể làm như vậy?</w:t>
      </w:r>
    </w:p>
    <w:p>
      <w:pPr>
        <w:pStyle w:val="BodyText"/>
      </w:pPr>
      <w:r>
        <w:t xml:space="preserve">Quái vật đó nghe Tần Vô Song nói thú ngữ, không khỏi sửng sốt, nhưng sau khi nghe hiểu, thốt nhiên giận dữ, lòng tự trọng của Thần thú nhất thời tràn ra. Điên cuồng gào thét một tiếng, thân thể đột nhiên đứng thẳng dậy, toàn thân cuốn lại, hóa thành một đạo quang mang giống như lưỡi kiếm, xuyên vào mây xanh. Phảng phất là một thanh kiếm sắc bén muốn chém phá trời cao, một cây thần binh muốn hủy thiên diệt địa.</w:t>
      </w:r>
    </w:p>
    <w:p>
      <w:pPr>
        <w:pStyle w:val="BodyText"/>
      </w:pPr>
      <w:r>
        <w:t xml:space="preserve">Thần quang này xông tới, hư không xung quanh nhất thời xuất hiện từng đạo nếp nhăn, đột nhiên bị xé rách ra, hình thành một đạo lốc xoáy khuyếch trương ra phía ngoài, khí sắc giữa thiên địa, nhất thời vì đó mà biến đổi.</w:t>
      </w:r>
    </w:p>
    <w:p>
      <w:pPr>
        <w:pStyle w:val="BodyText"/>
      </w:pPr>
      <w:r>
        <w:t xml:space="preserve">Tần Vô Song âm thầm nghiêm nghị, biết đây là tuyệt chiêu của quái vật. Tử khí toàn thân cũng đột nhiên đại phát mãnh liệt, Âm Dương Tử Vân Dực trong khoảnh khắc thúc giục tới cực hạn.</w:t>
      </w:r>
    </w:p>
    <w:p>
      <w:pPr>
        <w:pStyle w:val="BodyText"/>
      </w:pPr>
      <w:r>
        <w:t xml:space="preserve">Tại chỗ một đạo tử quang lóe lên, bên trong tầng mây ngay cả quỹ tích di động cũng không nhìn thấy, ngay sau đó, thân hình của Tần Vô Song, đã biến mất trong hư không.</w:t>
      </w:r>
    </w:p>
    <w:p>
      <w:pPr>
        <w:pStyle w:val="BodyText"/>
      </w:pPr>
      <w:r>
        <w:t xml:space="preserve">Phảng phất, khoảng cách của không gian này, trong một khắc, giống như hoàn toàn mất hiệu lực. Cả thân hình của Tần Vô Song, biến mất trong trời cao.</w:t>
      </w:r>
    </w:p>
    <w:p>
      <w:pPr>
        <w:pStyle w:val="BodyText"/>
      </w:pPr>
      <w:r>
        <w:t xml:space="preserve">Khí thế của quái vật đó không ngừng tăng lên, nhưng khí thế hủy thiên diệt địa này vừa hình thành, lại phát hiện, địch nhân mà nó công kích đã biến mất không thấy!</w:t>
      </w:r>
    </w:p>
    <w:p>
      <w:pPr>
        <w:pStyle w:val="Compact"/>
      </w:pPr>
      <w:r>
        <w:t xml:space="preserve">Ủng hộ chỉ với 1 click và 5s ! (adf.ly/4EmoB)</w:t>
      </w:r>
      <w:r>
        <w:br w:type="textWrapping"/>
      </w:r>
      <w:r>
        <w:br w:type="textWrapping"/>
      </w:r>
    </w:p>
    <w:p>
      <w:pPr>
        <w:pStyle w:val="Heading2"/>
      </w:pPr>
      <w:bookmarkStart w:id="800" w:name="chương-778"/>
      <w:bookmarkEnd w:id="800"/>
      <w:r>
        <w:t xml:space="preserve">778. Chương 77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78: Lấy ra Xích Viêm Hỏa Phác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Quái vật đó trong lòng kinh ngạc, lập tức liền lĩnh ngộ được, thân hình cấp tốc động đậy, không ngừng vặn vẹo trong không trung, còn chưa kịp xoay người, sau lưng nó, một đạo khí tức Thần đạo đã dâng trào mà tới.</w:t>
      </w:r>
    </w:p>
    <w:p>
      <w:pPr>
        <w:pStyle w:val="BodyText"/>
      </w:pPr>
      <w:r>
        <w:t xml:space="preserve">Sóng công kích Thần đạo này giống như trận gió, quét qua trước mặt, đột nhiên thu lại. Đầu thương của Tần Vô Song ném tới, thản nhiên nói:</w:t>
      </w:r>
    </w:p>
    <w:p>
      <w:pPr>
        <w:pStyle w:val="BodyText"/>
      </w:pPr>
      <w:r>
        <w:t xml:space="preserve">- Cho ngươi một cơ hội cuối cùng!</w:t>
      </w:r>
    </w:p>
    <w:p>
      <w:pPr>
        <w:pStyle w:val="BodyText"/>
      </w:pPr>
      <w:r>
        <w:t xml:space="preserve">Quái vật đó giương mắt đờ đẫn nhìn Tần Vô Song. Tên gia hỏa này cũng rất rõ ràng, tốc độ của bản thân đã thúc giục tới cực hạn, nếu không cách nào thắng được đối phương, vậy thì thật sự chỉ còn lại kết cục bị giết chết.</w:t>
      </w:r>
    </w:p>
    <w:p>
      <w:pPr>
        <w:pStyle w:val="BodyText"/>
      </w:pPr>
      <w:r>
        <w:t xml:space="preserve">Tần Vô Song lúc này mặc dù vô cùng ung dung, nhưng khí thế vẫn không thay đổi, vẫn là khí thế ngút trời. Long Tức trên người hắn không ngừng bộc phát, trên cánh tay, trên đùi, trước ngực sau lưng, lân giáp cùng với quang mang nhàn nhạt, tản phát ra quang huy chói lọi khiến người ta chói mắt.</w:t>
      </w:r>
    </w:p>
    <w:p>
      <w:pPr>
        <w:pStyle w:val="BodyText"/>
      </w:pPr>
      <w:r>
        <w:t xml:space="preserve">- Ngươi rút cuộc là nhân loại, hay là Long Tộc?</w:t>
      </w:r>
    </w:p>
    <w:p>
      <w:pPr>
        <w:pStyle w:val="BodyText"/>
      </w:pPr>
      <w:r>
        <w:t xml:space="preserve">Quái thú đó dùng thú ngữ trao đổi hỏi.</w:t>
      </w:r>
    </w:p>
    <w:p>
      <w:pPr>
        <w:pStyle w:val="BodyText"/>
      </w:pPr>
      <w:r>
        <w:t xml:space="preserve">- Vừa người vừa rồng!</w:t>
      </w:r>
    </w:p>
    <w:p>
      <w:pPr>
        <w:pStyle w:val="BodyText"/>
      </w:pPr>
      <w:r>
        <w:t xml:space="preserve">Tần Vô Song ngâm nga một tiếng, Bá Vương Phá Trận Thương giương cao lên, tạo nên dòng nước xiết long khí cuốn thành, bồng bềnh trên mũi thương:</w:t>
      </w:r>
    </w:p>
    <w:p>
      <w:pPr>
        <w:pStyle w:val="BodyText"/>
      </w:pPr>
      <w:r>
        <w:t xml:space="preserve">- Đại gia hỏa, là chiến, hay là hàng?</w:t>
      </w:r>
    </w:p>
    <w:p>
      <w:pPr>
        <w:pStyle w:val="BodyText"/>
      </w:pPr>
      <w:r>
        <w:t xml:space="preserve">Ái Ti Mạt ở bên cạnh cũng chui ra, bắt chước khẩu khí ồm ồm của Tần Vô Song:</w:t>
      </w:r>
    </w:p>
    <w:p>
      <w:pPr>
        <w:pStyle w:val="BodyText"/>
      </w:pPr>
      <w:r>
        <w:t xml:space="preserve">- Đại gia hỏa, là chiến, hay là hàng?</w:t>
      </w:r>
    </w:p>
    <w:p>
      <w:pPr>
        <w:pStyle w:val="BodyText"/>
      </w:pPr>
      <w:r>
        <w:t xml:space="preserve">Quái vật đó nhìn nhìn Ái Ti Mạt, trong mắt vẻ kinh ngạc tăng nhiều:</w:t>
      </w:r>
    </w:p>
    <w:p>
      <w:pPr>
        <w:pStyle w:val="BodyText"/>
      </w:pPr>
      <w:r>
        <w:t xml:space="preserve">- Đây là long thú?</w:t>
      </w:r>
    </w:p>
    <w:p>
      <w:pPr>
        <w:pStyle w:val="BodyText"/>
      </w:pPr>
      <w:r>
        <w:t xml:space="preserve">- Là long thú!</w:t>
      </w:r>
    </w:p>
    <w:p>
      <w:pPr>
        <w:pStyle w:val="BodyText"/>
      </w:pPr>
      <w:r>
        <w:t xml:space="preserve">Tần Vô Song nhàn nhạt đáp lại.</w:t>
      </w:r>
    </w:p>
    <w:p>
      <w:pPr>
        <w:pStyle w:val="BodyText"/>
      </w:pPr>
      <w:r>
        <w:t xml:space="preserve">- Mới là ấu long đã là Thần đạo rồi, cái này…</w:t>
      </w:r>
    </w:p>
    <w:p>
      <w:pPr>
        <w:pStyle w:val="BodyText"/>
      </w:pPr>
      <w:r>
        <w:t xml:space="preserve">Khí thế của quái vật đó lại yếu đi mấy phần.</w:t>
      </w:r>
    </w:p>
    <w:p>
      <w:pPr>
        <w:pStyle w:val="BodyText"/>
      </w:pPr>
      <w:r>
        <w:t xml:space="preserve">Hiển nhiên, quái vật này là linh thú Thần đạo, trí tuệ vô cùng cường đại. Xem xét thời thế, liền biết hôm nay không tìm được ích lợi gì.</w:t>
      </w:r>
    </w:p>
    <w:p>
      <w:pPr>
        <w:pStyle w:val="BodyText"/>
      </w:pPr>
      <w:r>
        <w:t xml:space="preserve">Hú lên một tiếng, về mặt khí thế đã tiếp tục yếu đi mấy phần.</w:t>
      </w:r>
    </w:p>
    <w:p>
      <w:pPr>
        <w:pStyle w:val="BodyText"/>
      </w:pPr>
      <w:r>
        <w:t xml:space="preserve">Khí thế của Tần Vô Song cũng không yếu, mà là ánh mắt ngưng trọng nhìn con quái vật đó, toàn thân một đạo khí thế khóa chặt đối phương, hiển nhiên là e sợ đối phương giả hàng.</w:t>
      </w:r>
    </w:p>
    <w:p>
      <w:pPr>
        <w:pStyle w:val="BodyText"/>
      </w:pPr>
      <w:r>
        <w:t xml:space="preserve">Quái vật đó vốn có chút tính toán nhỏ nhặt, thấy Tần Vô Song cẩn thận như vậy, chút cảm giác may mắn còn tồn tại trong lòng, cũng hóa thành tro bụi.</w:t>
      </w:r>
    </w:p>
    <w:p>
      <w:pPr>
        <w:pStyle w:val="BodyText"/>
      </w:pPr>
      <w:r>
        <w:t xml:space="preserve">Quái vật đó vâng vâng dạ dạ, đầu không ngừng gật, cái đuôi nhẹ nhàng đong đưa.</w:t>
      </w:r>
    </w:p>
    <w:p>
      <w:pPr>
        <w:pStyle w:val="BodyText"/>
      </w:pPr>
      <w:r>
        <w:t xml:space="preserve">- Đầu hàng sao?</w:t>
      </w:r>
    </w:p>
    <w:p>
      <w:pPr>
        <w:pStyle w:val="BodyText"/>
      </w:pPr>
      <w:r>
        <w:t xml:space="preserve">Tần Vô Song cười ha ha, thân hình đã hạ xuống, tay phải quét qua, một đạo Thần Cổ Khôi Lỗi trực tiếp hóa thành khí mang vô hình, bay vào giữa trán của con quái vật đó.</w:t>
      </w:r>
    </w:p>
    <w:p>
      <w:pPr>
        <w:pStyle w:val="BodyText"/>
      </w:pPr>
      <w:r>
        <w:t xml:space="preserve">Quái vật đó rít gào một tiếng, toàn thân không kìm được giật mình một cái. Sau cái giật mình này, cả thân thể của quái vật, đã bắt đầu hơi chút run rẩy.</w:t>
      </w:r>
    </w:p>
    <w:p>
      <w:pPr>
        <w:pStyle w:val="BodyText"/>
      </w:pPr>
      <w:r>
        <w:t xml:space="preserve">Hiển nhiên, Thần Cổ Khôi Lỗi này sau khi Tần Vô Song tiến vào Thần đạo, uy lực càng tăng. Cho dù là Thần thú, dưới loại công kích của Thần Cổ Khôi Lỗi này, cũng không cách nào tiếp nhận.</w:t>
      </w:r>
    </w:p>
    <w:p>
      <w:pPr>
        <w:pStyle w:val="BodyText"/>
      </w:pPr>
      <w:r>
        <w:t xml:space="preserve">Ái Ti Mạt giật mình nhìn một màn này, hai tay khẽ che cái miệng nhỏ nhắn, biểu tình vô cùng kinh ngạc.</w:t>
      </w:r>
    </w:p>
    <w:p>
      <w:pPr>
        <w:pStyle w:val="BodyText"/>
      </w:pPr>
      <w:r>
        <w:t xml:space="preserve">Không bao lâu, cái đầu của quái vật đó đột nhiên ngẩng lên, ánh mắt thoáng có chút sương mù, nhìn Tần Vô Song, cung kính đi tới:</w:t>
      </w:r>
    </w:p>
    <w:p>
      <w:pPr>
        <w:pStyle w:val="BodyText"/>
      </w:pPr>
      <w:r>
        <w:t xml:space="preserve">- Chủ nhân!</w:t>
      </w:r>
    </w:p>
    <w:p>
      <w:pPr>
        <w:pStyle w:val="BodyText"/>
      </w:pPr>
      <w:r>
        <w:t xml:space="preserve">- Được rồi, ngươi tên là gì?</w:t>
      </w:r>
    </w:p>
    <w:p>
      <w:pPr>
        <w:pStyle w:val="BodyText"/>
      </w:pPr>
      <w:r>
        <w:t xml:space="preserve">Tần Vô Song khoát khoát tay hỏi.</w:t>
      </w:r>
    </w:p>
    <w:p>
      <w:pPr>
        <w:pStyle w:val="BodyText"/>
      </w:pPr>
      <w:r>
        <w:t xml:space="preserve">- Thuộc hạ là biến chủng của long thú, thuộc loại dị biến của Kỳ Lân Tộc, chủ nhân có thể gọi ta là Hỏa Lân!</w:t>
      </w:r>
    </w:p>
    <w:p>
      <w:pPr>
        <w:pStyle w:val="BodyText"/>
      </w:pPr>
      <w:r>
        <w:t xml:space="preserve">Linh thú này rất thành thực nói.</w:t>
      </w:r>
    </w:p>
    <w:p>
      <w:pPr>
        <w:pStyle w:val="BodyText"/>
      </w:pPr>
      <w:r>
        <w:t xml:space="preserve">Tần Vô Song gật gật đầu:</w:t>
      </w:r>
    </w:p>
    <w:p>
      <w:pPr>
        <w:pStyle w:val="BodyText"/>
      </w:pPr>
      <w:r>
        <w:t xml:space="preserve">- Hỏa Lân, cái tên này không tệ!</w:t>
      </w:r>
    </w:p>
    <w:p>
      <w:pPr>
        <w:pStyle w:val="BodyText"/>
      </w:pPr>
      <w:r>
        <w:t xml:space="preserve">Kỳ Lân Tộc, mặc dù trong Phi Long Cửu Tộc không có Kỳ Lân, nhưng Kỳ Lân cũng là linh thú của thời đại Thái cổ, tượng trưng cho điềm lành.</w:t>
      </w:r>
    </w:p>
    <w:p>
      <w:pPr>
        <w:pStyle w:val="BodyText"/>
      </w:pPr>
      <w:r>
        <w:t xml:space="preserve">Hỏa Lân này chính là Thần thú Ngưng Thần Đạo sáu kiếp, nếu chỉ luận về lực chiến đấu, so với Hạ Tử Ngưu thì mạnh hơn không ít, nhưng so với Tần Vô Song vừa mới đột phá Thần đạo, vẫn là cao hơn rất nhiều.</w:t>
      </w:r>
    </w:p>
    <w:p>
      <w:pPr>
        <w:pStyle w:val="BodyText"/>
      </w:pPr>
      <w:r>
        <w:t xml:space="preserve">Sau khi thu phục Hỏa Lân, tâm tình Tần Vô Song cực tốt, hỏi:</w:t>
      </w:r>
    </w:p>
    <w:p>
      <w:pPr>
        <w:pStyle w:val="BodyText"/>
      </w:pPr>
      <w:r>
        <w:t xml:space="preserve">- Hỏa Lân, ngươi là Thần thú thủ hộ của Xích Viêm Chi Hỏa, ngươi có lẽ biết Xích Viêm Chi Hỏa ở đâu chứ?</w:t>
      </w:r>
    </w:p>
    <w:p>
      <w:pPr>
        <w:pStyle w:val="BodyText"/>
      </w:pPr>
      <w:r>
        <w:t xml:space="preserve">Trên mặt Hỏa Lân hiện lên một sắc thái ngạo nghễ:</w:t>
      </w:r>
    </w:p>
    <w:p>
      <w:pPr>
        <w:pStyle w:val="BodyText"/>
      </w:pPr>
      <w:r>
        <w:t xml:space="preserve">- Nếu không có ta dẫn đường, nữ tử Long Tộc đó muốn tìm được Xích Viêm Chi Hỏa, căn bản không có khả năng!</w:t>
      </w:r>
    </w:p>
    <w:p>
      <w:pPr>
        <w:pStyle w:val="BodyText"/>
      </w:pPr>
      <w:r>
        <w:t xml:space="preserve">- Được, ngươi dẫn đường đi” Tần Vô Song thản nhiên nói.</w:t>
      </w:r>
    </w:p>
    <w:p>
      <w:pPr>
        <w:pStyle w:val="BodyText"/>
      </w:pPr>
      <w:r>
        <w:t xml:space="preserve">Hỏa Lân vội vàng gật đầu, đạp lên tường vân, mang theo Tần Vô Song hạ xuống trên hòn đảo.</w:t>
      </w:r>
    </w:p>
    <w:p>
      <w:pPr>
        <w:pStyle w:val="BodyText"/>
      </w:pPr>
      <w:r>
        <w:t xml:space="preserve">Trên hòn đảo, Mễ Già hiển nhiên có chút nhăn mày nhíu mặt, cô ta ở tại chỗ này tìm tòi rất lâu rồi, cuối cùng vẫn không tìm được lối vào. Nhìn thấy Tần Vô Song đến, liền kêu lên:</w:t>
      </w:r>
    </w:p>
    <w:p>
      <w:pPr>
        <w:pStyle w:val="BodyText"/>
      </w:pPr>
      <w:r>
        <w:t xml:space="preserve">- Có thể xác định, Xích Viêm Chi Hỏa này, cách đây rất gần. Nhưng ta không biết động thủ từ đâu để lấy được Xích Viêm Chi Hỏa đó được!</w:t>
      </w:r>
    </w:p>
    <w:p>
      <w:pPr>
        <w:pStyle w:val="BodyText"/>
      </w:pPr>
      <w:r>
        <w:t xml:space="preserve">Lập tức thoáng nhìn thấy Hỏa Lân, kinh ngạc nhìn Tần Vô Song:</w:t>
      </w:r>
    </w:p>
    <w:p>
      <w:pPr>
        <w:pStyle w:val="BodyText"/>
      </w:pPr>
      <w:r>
        <w:t xml:space="preserve">- Các ngươi…</w:t>
      </w:r>
    </w:p>
    <w:p>
      <w:pPr>
        <w:pStyle w:val="BodyText"/>
      </w:pPr>
      <w:r>
        <w:t xml:space="preserve">- Chúng ta hóa địch thành bạn, không thể sao?</w:t>
      </w:r>
    </w:p>
    <w:p>
      <w:pPr>
        <w:pStyle w:val="BodyText"/>
      </w:pPr>
      <w:r>
        <w:t xml:space="preserve">Tần Vô Song cười hắc hắc hỏi.</w:t>
      </w:r>
    </w:p>
    <w:p>
      <w:pPr>
        <w:pStyle w:val="BodyText"/>
      </w:pPr>
      <w:r>
        <w:t xml:space="preserve">Mễ Già dùng một loại ánh mắt đầy biến thái nhìn Tần Vô Song, thở dài:</w:t>
      </w:r>
    </w:p>
    <w:p>
      <w:pPr>
        <w:pStyle w:val="BodyText"/>
      </w:pPr>
      <w:r>
        <w:t xml:space="preserve">- Coi như ngươi lợi hại!</w:t>
      </w:r>
    </w:p>
    <w:p>
      <w:pPr>
        <w:pStyle w:val="BodyText"/>
      </w:pPr>
      <w:r>
        <w:t xml:space="preserve">- Hỏa Lân, nơi này là địa bàn của ngươi, ngươi làm chủ!</w:t>
      </w:r>
    </w:p>
    <w:p>
      <w:pPr>
        <w:pStyle w:val="BodyText"/>
      </w:pPr>
      <w:r>
        <w:t xml:space="preserve">Tần Vô Song vẫy vẫy tay.</w:t>
      </w:r>
    </w:p>
    <w:p>
      <w:pPr>
        <w:pStyle w:val="BodyText"/>
      </w:pPr>
      <w:r>
        <w:t xml:space="preserve">Hỏa Lân cảm nhận được đầy đủ một loại cảm giác được tôn trọng, rất là phấn chấn, gật đầu nói:</w:t>
      </w:r>
    </w:p>
    <w:p>
      <w:pPr>
        <w:pStyle w:val="BodyText"/>
      </w:pPr>
      <w:r>
        <w:t xml:space="preserve">- Ta dẫn các ngươi tiến vào vực sâu dưới lòng đất, Xích Viêm Chi Hỏa đó, chôn sâu trong địa mạch. Đầu mối linh lực quan trọng cất chứa trong địa mạch, các ngươi muốn ở trên mặt đất ngắt lấy Xích Viêm Chi Hỏa, căn bản không có khả năng!</w:t>
      </w:r>
    </w:p>
    <w:p>
      <w:pPr>
        <w:pStyle w:val="BodyText"/>
      </w:pPr>
      <w:r>
        <w:t xml:space="preserve">Nói xong, râu tóc hỏa hồng trên đỉnh đầu của Hỏa Lân đó toàn bộ dựng thẳng lên, một đạo trận gió thần lực hỏa hồng nâng lên một đoàn khí lưu, giống như một cây lợi khí cắt kim loại, trực tiếp cắt ra một đường khe hở thật sâu trên nền đất.</w:t>
      </w:r>
    </w:p>
    <w:p>
      <w:pPr>
        <w:pStyle w:val="BodyText"/>
      </w:pPr>
      <w:r>
        <w:t xml:space="preserve">Khe hở này cắt ra, Hỏa Lân đó cười nói:</w:t>
      </w:r>
    </w:p>
    <w:p>
      <w:pPr>
        <w:pStyle w:val="BodyText"/>
      </w:pPr>
      <w:r>
        <w:t xml:space="preserve">- Đi theo ta!</w:t>
      </w:r>
    </w:p>
    <w:p>
      <w:pPr>
        <w:pStyle w:val="BodyText"/>
      </w:pPr>
      <w:r>
        <w:t xml:space="preserve">Thần phong cuốn động, Tần Vô Song và Mễ Già dẫn theo Ái Ti Mạt, đã xâm nhập vào bên trong địa huyệt. Bên trong địa huyệt u ám, từng đường hầm rắc rối phức tạp.</w:t>
      </w:r>
    </w:p>
    <w:p>
      <w:pPr>
        <w:pStyle w:val="BodyText"/>
      </w:pPr>
      <w:r>
        <w:t xml:space="preserve">Tới thế giới ngầm, không những không cảm giác được ẩm ướt âm u, trái lại có một loại cảm giác càng thêm khô nóng. Đương nhiên, đây là vì có liên quan đến Xích Viêm Chi Hỏa.</w:t>
      </w:r>
    </w:p>
    <w:p>
      <w:pPr>
        <w:pStyle w:val="BodyText"/>
      </w:pPr>
      <w:r>
        <w:t xml:space="preserve">Theo sự dẫn đường của Hỏa Lân đó, Mễ Già cũng càng ngày càng vui mừng, nhìn Băng Sương Giới Chỉ trong tay, biết cách Xích Viêm Chi Hỏa ngày càng gần.</w:t>
      </w:r>
    </w:p>
    <w:p>
      <w:pPr>
        <w:pStyle w:val="BodyText"/>
      </w:pPr>
      <w:r>
        <w:t xml:space="preserve">Đường hầm này ước chừng sâu đến mấy trăm trượng, tới vị trí năm trăm trượng, phía trước đột nhiên trở nên sáng sủa, một vùng ánh sáng đỏ bừng, từ phía trước chói lọi bắn tới, chói sắc mặt của mấy người đều đỏ bừng.</w:t>
      </w:r>
    </w:p>
    <w:p>
      <w:pPr>
        <w:pStyle w:val="BodyText"/>
      </w:pPr>
      <w:r>
        <w:t xml:space="preserve">Hỏa Lân chỉ vào phía trước:</w:t>
      </w:r>
    </w:p>
    <w:p>
      <w:pPr>
        <w:pStyle w:val="BodyText"/>
      </w:pPr>
      <w:r>
        <w:t xml:space="preserve">- Nhìn đi, chính là nơi này!</w:t>
      </w:r>
    </w:p>
    <w:p>
      <w:pPr>
        <w:pStyle w:val="BodyText"/>
      </w:pPr>
      <w:r>
        <w:t xml:space="preserve">Một huyệt động rộng lớn trong lòng đất xuất hiện trong tầm mắt của mọi người.</w:t>
      </w:r>
    </w:p>
    <w:p>
      <w:pPr>
        <w:pStyle w:val="BodyText"/>
      </w:pPr>
      <w:r>
        <w:t xml:space="preserve">Sâu bên trong huyệt động đó, có một hồ lớn. Trong hồ lớn cũng không có giọt nước nào cả, nhưng lại bốc lên khói trắng lượn lờ, khói trắng này bao phủ, khiến hiện trường có vẻ vô cùng mông lung.</w:t>
      </w:r>
    </w:p>
    <w:p>
      <w:pPr>
        <w:pStyle w:val="BodyText"/>
      </w:pPr>
      <w:r>
        <w:t xml:space="preserve">Hỏa Lân Thú phủ phục trên mặt đất, đột nhiên phun ra một ngụm sóng nhiệt, thổi tan toàn bộ sương trắng đó. Cảnh tượng trong cái hồ lớn, hiển lộ trong tầm mắt mọi người.</w:t>
      </w:r>
    </w:p>
    <w:p>
      <w:pPr>
        <w:pStyle w:val="BodyText"/>
      </w:pPr>
      <w:r>
        <w:t xml:space="preserve">Giống như thực như mê, có một tầng tinh thể trong suốt, tựa có tựa không. Và trong tinh thể, lại là từng đoàn hỏa quang, hỏa quang này, hình thái cũng không ngừng biến hóa.</w:t>
      </w:r>
    </w:p>
    <w:p>
      <w:pPr>
        <w:pStyle w:val="BodyText"/>
      </w:pPr>
      <w:r>
        <w:t xml:space="preserve">Đóa hoa có hình dạng giống như hoa ngô đồng không ngừng huyễn hóa ra, cứ cách mấy nhịp hô hấp, sẽ huyễn hóa một lần, bộ dáng có vẻ vô cùng quỷ dị.</w:t>
      </w:r>
    </w:p>
    <w:p>
      <w:pPr>
        <w:pStyle w:val="BodyText"/>
      </w:pPr>
      <w:r>
        <w:t xml:space="preserve">Mọi người còn chưa tới sát, đã có thể cảm giác được nhiệt độ cao của nham thạch nóng cháy. Cho dù là xâm nhập bên trong địa huyệt, cũng giống như đang trong một cái lồng hấp vậy.</w:t>
      </w:r>
    </w:p>
    <w:p>
      <w:pPr>
        <w:pStyle w:val="BodyText"/>
      </w:pPr>
      <w:r>
        <w:t xml:space="preserve">Ái Ti Mạt không ngừng lau mồ hôi, ánh mắt cũng nhanh như chớp nhìn hỏa quang quỷ dị đó.</w:t>
      </w:r>
    </w:p>
    <w:p>
      <w:pPr>
        <w:pStyle w:val="BodyText"/>
      </w:pPr>
      <w:r>
        <w:t xml:space="preserve">- Chính là nó, Xích Viêm Chi Hỏa, tuyệt đối không sai!</w:t>
      </w:r>
    </w:p>
    <w:p>
      <w:pPr>
        <w:pStyle w:val="BodyText"/>
      </w:pPr>
      <w:r>
        <w:t xml:space="preserve">Mễ Già hưng phấn vô cùng, túm lấy cánh tay Tần Vô Song, hưng phấn nhảy lên.</w:t>
      </w:r>
    </w:p>
    <w:p>
      <w:pPr>
        <w:pStyle w:val="BodyText"/>
      </w:pPr>
      <w:r>
        <w:t xml:space="preserve">Hỏa Lân liếc nhìn nàng:</w:t>
      </w:r>
    </w:p>
    <w:p>
      <w:pPr>
        <w:pStyle w:val="BodyText"/>
      </w:pPr>
      <w:r>
        <w:t xml:space="preserve">- Nếu không muốn chết, đừng rống to kêu to!</w:t>
      </w:r>
    </w:p>
    <w:p>
      <w:pPr>
        <w:pStyle w:val="BodyText"/>
      </w:pPr>
      <w:r>
        <w:t xml:space="preserve">- Như thế nào?</w:t>
      </w:r>
    </w:p>
    <w:p>
      <w:pPr>
        <w:pStyle w:val="BodyText"/>
      </w:pPr>
      <w:r>
        <w:t xml:space="preserve">Mễ Già đối với tên thủ hạ bại tướng Hỏa Lân này có vẻ có chút khó chịu. Mặc dù, đánh bại Hỏa Lân chính là Tần Vô Song, nhưng Mễ Già đã vô cùng tự giác đem Hỏa Lân cũng trở thành bại tướng dưới tay của mình. Lý do là trong chuyến đi này, Tần Vô Song là chiến hữu của nàng. Chiến hữu đánh bại, cũng với bản thân nàng đánh bại cũng không gì khác biệt nhiều lắm.</w:t>
      </w:r>
    </w:p>
    <w:p>
      <w:pPr>
        <w:pStyle w:val="BodyText"/>
      </w:pPr>
      <w:r>
        <w:t xml:space="preserve">- Xích Viêm Chi Hỏa này, chính là Thái cổ Thần Hỏa, là vật cường đại trong thiên địa, cũng có linh tính. Ngươi ở đây gây chuyện ồn ào, vạn nhất dẫn động linh lực thiên địa, làm cho Thái cổ Thần Hỏa đó bùng nổ, thì không phải chuyện đùa. Trực tiếp đem tất cả mọi người đốt thành tro bụi!</w:t>
      </w:r>
    </w:p>
    <w:p>
      <w:pPr>
        <w:pStyle w:val="BodyText"/>
      </w:pPr>
      <w:r>
        <w:t xml:space="preserve">Những lời nói này của Hỏa Lân, mặc dù có hiềm nghi nói chuyện giật gân, nhưng cũng khiến Mễ Già bớt phóng túng một chút, khóe miệng giật giật, cũng không biết lẩm bẩm những gì. Tần Vô Song mỉm cười hỏi:</w:t>
      </w:r>
    </w:p>
    <w:p>
      <w:pPr>
        <w:pStyle w:val="BodyText"/>
      </w:pPr>
      <w:r>
        <w:t xml:space="preserve">- Vậy nếu chúng ta muốn lấy Hỏa Phách của Xích Viêm, có lẽ không có vấn đề chứ?</w:t>
      </w:r>
    </w:p>
    <w:p>
      <w:pPr>
        <w:pStyle w:val="BodyText"/>
      </w:pPr>
      <w:r>
        <w:t xml:space="preserve">Hỏa Lân cười nói:</w:t>
      </w:r>
    </w:p>
    <w:p>
      <w:pPr>
        <w:pStyle w:val="BodyText"/>
      </w:pPr>
      <w:r>
        <w:t xml:space="preserve">- Đây đương nhiên không phải là vấn đề, trên thực tế, ta sớm đã từng lấy ra rồi. Chỉ có điều, độ cô đọng Hỏa Phách của ta còn chưa đầy đủ, bằng không, đối chiến với chủ nhân, chưa chắc đánh không lại ngươi.</w:t>
      </w:r>
    </w:p>
    <w:p>
      <w:pPr>
        <w:pStyle w:val="BodyText"/>
      </w:pPr>
      <w:r>
        <w:t xml:space="preserve">Mễ Già hắc hắc cười nói:</w:t>
      </w:r>
    </w:p>
    <w:p>
      <w:pPr>
        <w:pStyle w:val="BodyText"/>
      </w:pPr>
      <w:r>
        <w:t xml:space="preserve">- Cho dù là lấy ra, cũng khẳng định đánh không lại. Chủ nhân nhà ngươi, còn có chiêu sau mạnh hơn còn chưa dùng đến. Một khi sử dụng ra, dưới Chân Thần Đạo, không gì cản nổi!</w:t>
      </w:r>
    </w:p>
    <w:p>
      <w:pPr>
        <w:pStyle w:val="BodyText"/>
      </w:pPr>
      <w:r>
        <w:t xml:space="preserve">- Lợi hại như vậy sao?</w:t>
      </w:r>
    </w:p>
    <w:p>
      <w:pPr>
        <w:pStyle w:val="BodyText"/>
      </w:pPr>
      <w:r>
        <w:t xml:space="preserve">Hỏa Lân chớp mắt, có chút giật mình nhìn Tần Vô Song.</w:t>
      </w:r>
    </w:p>
    <w:p>
      <w:pPr>
        <w:pStyle w:val="BodyText"/>
      </w:pPr>
      <w:r>
        <w:t xml:space="preserve">- Cô ta có chút quá lời rồi, ha ha. Không nói chuyện này nữa, chúng ta muốn xem xem làm thế nào lấy Hỏa Phách ra trước.</w:t>
      </w:r>
    </w:p>
    <w:p>
      <w:pPr>
        <w:pStyle w:val="BodyText"/>
      </w:pPr>
      <w:r>
        <w:t xml:space="preserve">Hỏa Lân nói:</w:t>
      </w:r>
    </w:p>
    <w:p>
      <w:pPr>
        <w:pStyle w:val="BodyText"/>
      </w:pPr>
      <w:r>
        <w:t xml:space="preserve">- Lấy Hỏa Phách ra không phức tạp, cái khó là cô đọng Hỏa Phách, rèn luyện Hỏa Phách, hình thành Hỏa Phách công kích có tính hệ thống. Ai, đáng tiếc thủ đoạn công kích của ta quá đơn giản. Nếu có chút bí pháp công kích Thái cổ thì tốt rồi. Nếu như vậy, kết hợp Hỏa Phách công kích, khẳng định yêu diễm vô cùng.</w:t>
      </w:r>
    </w:p>
    <w:p>
      <w:pPr>
        <w:pStyle w:val="BodyText"/>
      </w:pPr>
      <w:r>
        <w:t xml:space="preserve">Có người từng trải như Hỏa Lân, Tần Vô Song và Mễ Già thật ra tiết kiệm được rất nhiều phiền toái. Nhưng cho dù như vậy, hấp thu Hỏa Phách đó, cũng ước chừng tiêu tốn thời gian gần bảy ngày.</w:t>
      </w:r>
    </w:p>
    <w:p>
      <w:pPr>
        <w:pStyle w:val="BodyText"/>
      </w:pPr>
      <w:r>
        <w:t xml:space="preserve">Nếu không có sự giúp đỡ và chỉ dẫn của Hỏa Lân, thời gian tiêu phí này, sợ rằng còn nhiều hơn gấp đôi, hơn nữa còn có khả năng gặp phải nguy hiểm mà bọn họ không biết.</w:t>
      </w:r>
    </w:p>
    <w:p>
      <w:pPr>
        <w:pStyle w:val="BodyText"/>
      </w:pPr>
      <w:r>
        <w:t xml:space="preserve">Mễ Già cảm thụ được Hỏa Phách trong cơ thể mình, cảm thấy vô cùng khoái trá, hành trình lần này, có thể nói là vô cùng thuận lợi, lại có thể tìm được Xích Viêm Chi Hỏa, hơn nữa, còn lấy ra Hỏa Phách thành công.</w:t>
      </w:r>
    </w:p>
    <w:p>
      <w:pPr>
        <w:pStyle w:val="BodyText"/>
      </w:pPr>
      <w:r>
        <w:t xml:space="preserve">Sau khi có được Xích Viêm Hỏa Phách này, tiêu phí thêm chút thời gian, tu vi nhất định sẽ tiến bộ đột phá. Nghĩ đến một ngày nào đó trong tương lai không xa, bản thân có thể lấy tư thế mạnh hơn xuất hiện, khiếp sợ mười tám Long Tộc, Mễ Già liền cảm thấy thành tựu vô cùng.</w:t>
      </w:r>
    </w:p>
    <w:p>
      <w:pPr>
        <w:pStyle w:val="BodyText"/>
      </w:pPr>
      <w:r>
        <w:t xml:space="preserve">Liếc liếc mắt nhìn Tần Vô Song, thấy biểu tình bình thản của Tần Vô Song, không kìm được hỏi:</w:t>
      </w:r>
    </w:p>
    <w:p>
      <w:pPr>
        <w:pStyle w:val="BodyText"/>
      </w:pPr>
      <w:r>
        <w:t xml:space="preserve">- Này, ngươi rút cuộc có lấy ra thành công không?</w:t>
      </w:r>
    </w:p>
    <w:p>
      <w:pPr>
        <w:pStyle w:val="BodyText"/>
      </w:pPr>
      <w:r>
        <w:t xml:space="preserve">- Ngươi nói sao?</w:t>
      </w:r>
    </w:p>
    <w:p>
      <w:pPr>
        <w:pStyle w:val="BodyText"/>
      </w:pPr>
      <w:r>
        <w:t xml:space="preserve">Tần Vô Song mí mắt cũng không nháy một cái.</w:t>
      </w:r>
    </w:p>
    <w:p>
      <w:pPr>
        <w:pStyle w:val="BodyText"/>
      </w:pPr>
      <w:r>
        <w:t xml:space="preserve">- Nhìn dáng vẻ đó của ngươi, sẽ không thất bại chứ? Thiên phú Hỏa thuộc tính của ngươi mạnh hay không? Nếu không mạnh, lấy Xích Viêm Hỏa Phách, rất nguy hiểm, hơn nữa không có khả năng thành công lớn.</w:t>
      </w:r>
    </w:p>
    <w:p>
      <w:pPr>
        <w:pStyle w:val="BodyText"/>
      </w:pPr>
      <w:r>
        <w:t xml:space="preserve">Hỏa Lân bĩu bĩu môi:</w:t>
      </w:r>
    </w:p>
    <w:p>
      <w:pPr>
        <w:pStyle w:val="BodyText"/>
      </w:pPr>
      <w:r>
        <w:t xml:space="preserve">- Hừ, ngươi có phải cảm thấy thiên phú Hỏa thuộc tính của bản thân rất mạnh hơn?</w:t>
      </w:r>
    </w:p>
    <w:p>
      <w:pPr>
        <w:pStyle w:val="BodyText"/>
      </w:pPr>
      <w:r>
        <w:t xml:space="preserve">Mễ Già đắc ý dào dạt:</w:t>
      </w:r>
    </w:p>
    <w:p>
      <w:pPr>
        <w:pStyle w:val="BodyText"/>
      </w:pPr>
      <w:r>
        <w:t xml:space="preserve">- Đó là chuyện đương nhiên, thiên phú Hỏa thuộc tính của bổn tiểu thư, chỉ mạnh chứ không yếu hơn ngươi.</w:t>
      </w:r>
    </w:p>
    <w:p>
      <w:pPr>
        <w:pStyle w:val="BodyText"/>
      </w:pPr>
      <w:r>
        <w:t xml:space="preserve">Đây thật ra không phải nói khoác, Mễ Già trong thế hệ trẻ tuổi của mười tám Long Tộc, tựa hồ có thể xếp vị trí số một. Thiên phú mạnh hơn Hỏa Lân này, đó là điều tất nhiên.</w:t>
      </w:r>
    </w:p>
    <w:p>
      <w:pPr>
        <w:pStyle w:val="BodyText"/>
      </w:pPr>
      <w:r>
        <w:t xml:space="preserve">Đương nhiên, Hỏa Lân tuổi tác hơn ngàn tuổi, tu vi mạnh hơn Mễ Già, trước mắt mà nói cũng là bình thường.</w:t>
      </w:r>
    </w:p>
    <w:p>
      <w:pPr>
        <w:pStyle w:val="BodyText"/>
      </w:pPr>
      <w:r>
        <w:t xml:space="preserve">- Mạnh hơn ta không tính là gì, trước mặt chủ nhân nhà ta, thiên phú của ngươi cũng không đáng được nhắc đến.</w:t>
      </w:r>
    </w:p>
    <w:p>
      <w:pPr>
        <w:pStyle w:val="BodyText"/>
      </w:pPr>
      <w:r>
        <w:t xml:space="preserve">Khẩu khí của Hỏa Lân có chút khinh miệt.</w:t>
      </w:r>
    </w:p>
    <w:p>
      <w:pPr>
        <w:pStyle w:val="BodyText"/>
      </w:pPr>
      <w:r>
        <w:t xml:space="preserve">- Ngươi nói đùa sao? Thiên phú khác của hắn mạnh, ta thừa nhận. Nhưng Hỏa thuộc tính, hừ hừ, ta chưa từng thấy hắn dùng qua, dám nói mạnh hơn ta?</w:t>
      </w:r>
    </w:p>
    <w:p>
      <w:pPr>
        <w:pStyle w:val="BodyText"/>
      </w:pPr>
      <w:r>
        <w:t xml:space="preserve">Mễ Già có chút không phục.</w:t>
      </w:r>
    </w:p>
    <w:p>
      <w:pPr>
        <w:pStyle w:val="BodyText"/>
      </w:pPr>
      <w:r>
        <w:t xml:space="preserve">- Không nói những cái khác, ngươi lấy Hỏa Phách ra, mất bảy ngày. Chủ nhân nhà ta, ba ngày liền ngưng kết mà thành. Thời gian còn lại đều là cô đọng Hỏa Phách, rèn luyện Hỏa Phách, ngươi tưởng rằng chủ nhân nhà ta vẫn chưa hoàn thành sao?</w:t>
      </w:r>
    </w:p>
    <w:p>
      <w:pPr>
        <w:pStyle w:val="BodyText"/>
      </w:pPr>
      <w:r>
        <w:t xml:space="preserve">Hỏa Lân đối với Mễ Già có chút không đối phó.</w:t>
      </w:r>
    </w:p>
    <w:p>
      <w:pPr>
        <w:pStyle w:val="BodyText"/>
      </w:pPr>
      <w:r>
        <w:t xml:space="preserve">- Ngươi… ba ngày?</w:t>
      </w:r>
    </w:p>
    <w:p>
      <w:pPr>
        <w:pStyle w:val="BodyText"/>
      </w:pPr>
      <w:r>
        <w:t xml:space="preserve">Mễ Già hoàn toàn ngây dại.</w:t>
      </w:r>
    </w:p>
    <w:p>
      <w:pPr>
        <w:pStyle w:val="Compact"/>
      </w:pPr>
      <w:r>
        <w:t xml:space="preserve">Ủng hộ chỉ với 1 click và 5s ! (adf.ly/4EmoB)</w:t>
      </w:r>
      <w:r>
        <w:br w:type="textWrapping"/>
      </w:r>
      <w:r>
        <w:br w:type="textWrapping"/>
      </w:r>
    </w:p>
    <w:p>
      <w:pPr>
        <w:pStyle w:val="Heading2"/>
      </w:pPr>
      <w:bookmarkStart w:id="801" w:name="chương-779"/>
      <w:bookmarkEnd w:id="801"/>
      <w:r>
        <w:t xml:space="preserve">779. Chương 77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79: Mục tiêu, Phù Tang Chi Mộ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Mễ Già có vẻ không tin chuyện này, tất cả những điều này, đã hoàn toàn vượt ra khỏi phạm vi lý giải của nàng. Đỉnh núi thường thức tu luyện từ trước đến nay của nàng, thậm chí khiến hệ thống tự tin lâu dài đến nay của nàng, hoàn toàn sụp đổ. Nàng đối với thiên phú Hỏa thuộc tính của bản thân, có thể nói là vô cùng tự tin. Cho dù là đệ tử của Tổ Long Tộc, ở phương diện Hỏa thuộc tính, Mễ Già cũng không cảm thấy mình thua kém ở chỗ nào.</w:t>
      </w:r>
    </w:p>
    <w:p>
      <w:pPr>
        <w:pStyle w:val="BodyText"/>
      </w:pPr>
      <w:r>
        <w:t xml:space="preserve">Nhưng mà, những lời này của Tần Vô Song, lại khiến nàng hoàn toàn vỡ mộng, ngơ ngác nhìn Tần Vô Song, ánh mắt có chút đờ đẫn.</w:t>
      </w:r>
    </w:p>
    <w:p>
      <w:pPr>
        <w:pStyle w:val="BodyText"/>
      </w:pPr>
      <w:r>
        <w:t xml:space="preserve">Tần Vô Song cười khổ nói:</w:t>
      </w:r>
    </w:p>
    <w:p>
      <w:pPr>
        <w:pStyle w:val="BodyText"/>
      </w:pPr>
      <w:r>
        <w:t xml:space="preserve">- Tranh luận chuyện này tựa hồ không có ý nghĩa?</w:t>
      </w:r>
    </w:p>
    <w:p>
      <w:pPr>
        <w:pStyle w:val="BodyText"/>
      </w:pPr>
      <w:r>
        <w:t xml:space="preserve">Tranh luận này không có ý nghĩa? Mễ Già tâm niệm vừa động, đầu óc lập tức cấp tốc chuyển động:</w:t>
      </w:r>
    </w:p>
    <w:p>
      <w:pPr>
        <w:pStyle w:val="BodyText"/>
      </w:pPr>
      <w:r>
        <w:t xml:space="preserve">- Nói như vậy, tên giả hỏa này nói là sự thật?</w:t>
      </w:r>
    </w:p>
    <w:p>
      <w:pPr>
        <w:pStyle w:val="BodyText"/>
      </w:pPr>
      <w:r>
        <w:t xml:space="preserve">- Không giả!</w:t>
      </w:r>
    </w:p>
    <w:p>
      <w:pPr>
        <w:pStyle w:val="BodyText"/>
      </w:pPr>
      <w:r>
        <w:t xml:space="preserve">Tần Vô Song mặc dù không muốn đánh bại lòng tự tin của Mễ Già, nhưng cũng không muốn nói dối. Mễ Già ở trong lòng hắn, còn chưa đến mức khiến hắn phải nói dối để giữ gìn lòng tự trọng của đối phương. Cho nên, hắn cũng không thèm để ý chấp thuận điều này.</w:t>
      </w:r>
    </w:p>
    <w:p>
      <w:pPr>
        <w:pStyle w:val="BodyText"/>
      </w:pPr>
      <w:r>
        <w:t xml:space="preserve">Sắc mặt Mễ Già nhất thời trắng bệch, ngây người một hồi lâu, mới yếu ớt thở dài một hơi, ánh mắt u ám liếc nhìn Tần Vô Song, trong miệng tìm cách thốt ra hai chữ:</w:t>
      </w:r>
    </w:p>
    <w:p>
      <w:pPr>
        <w:pStyle w:val="BodyText"/>
      </w:pPr>
      <w:r>
        <w:t xml:space="preserve">- Biến thái!</w:t>
      </w:r>
    </w:p>
    <w:p>
      <w:pPr>
        <w:pStyle w:val="BodyText"/>
      </w:pPr>
      <w:r>
        <w:t xml:space="preserve">Tần Vô Song nhún nhún vai, hỏi:</w:t>
      </w:r>
    </w:p>
    <w:p>
      <w:pPr>
        <w:pStyle w:val="BodyText"/>
      </w:pPr>
      <w:r>
        <w:t xml:space="preserve">- Ngươi muốn ở đây tiếp tục ngưng luyện một trận, hay là rời khỏi?</w:t>
      </w:r>
    </w:p>
    <w:p>
      <w:pPr>
        <w:pStyle w:val="BodyText"/>
      </w:pPr>
      <w:r>
        <w:t xml:space="preserve">Mễ Già không nói chuyện, suy nghĩ của cô ta hiện giờ không nằm ở chuyện này, mà là có chút ít tự giễu nói:</w:t>
      </w:r>
    </w:p>
    <w:p>
      <w:pPr>
        <w:pStyle w:val="BodyText"/>
      </w:pPr>
      <w:r>
        <w:t xml:space="preserve">- Tần Vô Song à, tiểu tử ngươi thật sự đủ âm hiểm. Cũng chỉ có loại ngốc nghếch như ta, mới rất chân thật cho rằng, ngươi thật sự đi cùng ta đi thu thập Xích Viêm Chi Hỏa. Không ngờ, ta muốn Xích Viêm Chi Hỏa, ngươi còn càng bức thiết muốn có hơn ta!</w:t>
      </w:r>
    </w:p>
    <w:p>
      <w:pPr>
        <w:pStyle w:val="BodyText"/>
      </w:pPr>
      <w:r>
        <w:t xml:space="preserve">Nhu cầu về Xích Viêm Chi Hỏa, Mễ Già ngay từ đầu đã không có che đậy. Còn Tần Vô Song, ngay từ đầu thật sự không nói muốn có Xích Viêm Chi Hỏa.</w:t>
      </w:r>
    </w:p>
    <w:p>
      <w:pPr>
        <w:pStyle w:val="BodyText"/>
      </w:pPr>
      <w:r>
        <w:t xml:space="preserve">- Dù sao đã thu thập rồi, ta van ngươi đừng chơi điệu bộ đa sầu đa cảm này nữa. Nếu nói trước với ngươi thì sao?</w:t>
      </w:r>
    </w:p>
    <w:p>
      <w:pPr>
        <w:pStyle w:val="BodyText"/>
      </w:pPr>
      <w:r>
        <w:t xml:space="preserve">Tần Vô Song đã quen với bụng dạ ngay thẳng của Mễ Già, đối với loại khẩu khí ai oán này của cô ta trái lại không thích ứng.</w:t>
      </w:r>
    </w:p>
    <w:p>
      <w:pPr>
        <w:pStyle w:val="BodyText"/>
      </w:pPr>
      <w:r>
        <w:t xml:space="preserve">Mễ Già hừ một tiếng, xua xua tay:</w:t>
      </w:r>
    </w:p>
    <w:p>
      <w:pPr>
        <w:pStyle w:val="BodyText"/>
      </w:pPr>
      <w:r>
        <w:t xml:space="preserve">- Được rồi, không chấp nhặt với ngươi. Ngươi muốn ở đây tiếp tục ngưng luyện sao?</w:t>
      </w:r>
    </w:p>
    <w:p>
      <w:pPr>
        <w:pStyle w:val="BodyText"/>
      </w:pPr>
      <w:r>
        <w:t xml:space="preserve">- Ta muốn tới hang ổ Kim Ô tìm Phù Tang Lâm, ngươi ở đây tu luyện cũng có thể, quay về cũng có thể. Chúng ta cứ giải tán như vậy, thế nào hả?</w:t>
      </w:r>
    </w:p>
    <w:p>
      <w:pPr>
        <w:pStyle w:val="BodyText"/>
      </w:pPr>
      <w:r>
        <w:t xml:space="preserve">Ánh mặt Mễ Già đột nhiên bén nhọn như đao, dò xét nhìn Tần Vô Song, ác tiếng ác khí hỏi:</w:t>
      </w:r>
    </w:p>
    <w:p>
      <w:pPr>
        <w:pStyle w:val="BodyText"/>
      </w:pPr>
      <w:r>
        <w:t xml:space="preserve">- Tần tiểu tử ngươi có phải thấy bổn tiểu thư là sự phiền toái không?</w:t>
      </w:r>
    </w:p>
    <w:p>
      <w:pPr>
        <w:pStyle w:val="BodyText"/>
      </w:pPr>
      <w:r>
        <w:t xml:space="preserve">- Tại sao lại thấy vậy chứ?</w:t>
      </w:r>
    </w:p>
    <w:p>
      <w:pPr>
        <w:pStyle w:val="BodyText"/>
      </w:pPr>
      <w:r>
        <w:t xml:space="preserve">Tần Vô Song không hiểu tại sao.</w:t>
      </w:r>
    </w:p>
    <w:p>
      <w:pPr>
        <w:pStyle w:val="BodyText"/>
      </w:pPr>
      <w:r>
        <w:t xml:space="preserve">- Nếu không phải xem ta là sự phiền toái, tại sao cứ luôn đuổi ta đi? Đã nói rồi, cùng nhau xông vào Thang Cốc. Ngươi theo giúp ta có được Xích Viêm Chi Hỏa, ta đương nhiên sẽ giúp ngươi tới Phù Tang Lâm. Ngươi không nói nghĩa khí, bổn tiểu thư còn thích danh tiếng dư luận sao?</w:t>
      </w:r>
    </w:p>
    <w:p>
      <w:pPr>
        <w:pStyle w:val="BodyText"/>
      </w:pPr>
      <w:r>
        <w:t xml:space="preserve">Phù Tang Lâm, tương truyền là hang ổ của Kim Ô Thú, cũng là địa giới thần bí nhất của Thang Cốc. Tần Vô Song vốn là muốn một mình tới, thấy Mễ Già xung phong nhận việc, trái lại có chút chần chờ.</w:t>
      </w:r>
    </w:p>
    <w:p>
      <w:pPr>
        <w:pStyle w:val="BodyText"/>
      </w:pPr>
      <w:r>
        <w:t xml:space="preserve">Hắn thật ra không phải cảm thấy Mễ Già này là sự phiền toái, mà là cảm thấy không cần thiết.</w:t>
      </w:r>
    </w:p>
    <w:p>
      <w:pPr>
        <w:pStyle w:val="BodyText"/>
      </w:pPr>
      <w:r>
        <w:t xml:space="preserve">Hỏa Lân lúc này không lạnh không nóng xen miệng vào:</w:t>
      </w:r>
    </w:p>
    <w:p>
      <w:pPr>
        <w:pStyle w:val="BodyText"/>
      </w:pPr>
      <w:r>
        <w:t xml:space="preserve">- Nếu đi Phù Tang Lâm, càng ít người càng tốt. Hiện tại linh thú của toàn bộ Thang Cốc đều đang vô cùng hoảng sợ. Cho dù chưa nhìn thấy Kim Ô Thú, nhưng tựa hồ có thể xác định, Kim Ô Thú xác thực có khả năng sống lại. Vì vậy, khu vực Phù Tang Lâm của Thang Cốc, gần đây vô cùng dị thường. Loại dị thường này, đã không ngừng lan tràn đến mảnh đất xung quanh.</w:t>
      </w:r>
    </w:p>
    <w:p>
      <w:pPr>
        <w:pStyle w:val="BodyText"/>
      </w:pPr>
      <w:r>
        <w:t xml:space="preserve">Tần Vô Song yên lặng lắng nghe, đột nhiên mỉm cười nói:</w:t>
      </w:r>
    </w:p>
    <w:p>
      <w:pPr>
        <w:pStyle w:val="BodyText"/>
      </w:pPr>
      <w:r>
        <w:t xml:space="preserve">- Hỏa Lân, linh thú của các địa bàn các ngươi, đối với chuyện sống lại của Kim Ô Thú, có thái độ như thế nào?</w:t>
      </w:r>
    </w:p>
    <w:p>
      <w:pPr>
        <w:pStyle w:val="BodyText"/>
      </w:pPr>
      <w:r>
        <w:t xml:space="preserve">Hỏa Lân thật sự thành thật:</w:t>
      </w:r>
    </w:p>
    <w:p>
      <w:pPr>
        <w:pStyle w:val="BodyText"/>
      </w:pPr>
      <w:r>
        <w:t xml:space="preserve">- Sợ hãi cũng có, chờ đợi cũng có, nhưng tổng thể mà nói, tâm tình đều tương đối mâu thuẫn.</w:t>
      </w:r>
    </w:p>
    <w:p>
      <w:pPr>
        <w:pStyle w:val="BodyText"/>
      </w:pPr>
      <w:r>
        <w:t xml:space="preserve">- Đối với cá nhân ngươi thì sao?</w:t>
      </w:r>
    </w:p>
    <w:p>
      <w:pPr>
        <w:pStyle w:val="BodyText"/>
      </w:pPr>
      <w:r>
        <w:t xml:space="preserve">Hỏa Lân cười khổ nói:</w:t>
      </w:r>
    </w:p>
    <w:p>
      <w:pPr>
        <w:pStyle w:val="BodyText"/>
      </w:pPr>
      <w:r>
        <w:t xml:space="preserve">- Cá nhân ta mà nói, hy vọng Thang Cốc có một Thần thú cường đại xuất hiện, có thể khiến Tổ Long Tộc cảm thấy tồn tại sự kiêng kỵ. Như vậy, Thang Cốc chúng ta có thể bảo đảm lâu dài không chịu sự quấy rầy của Tổ Long Tộc.</w:t>
      </w:r>
    </w:p>
    <w:p>
      <w:pPr>
        <w:pStyle w:val="BodyText"/>
      </w:pPr>
      <w:r>
        <w:t xml:space="preserve">Mễ Già cười lạnh nói:</w:t>
      </w:r>
    </w:p>
    <w:p>
      <w:pPr>
        <w:pStyle w:val="BodyText"/>
      </w:pPr>
      <w:r>
        <w:t xml:space="preserve">- Nhìn không ra, tên gia hỏa nhà ngươi còn có phản cốt này!</w:t>
      </w:r>
    </w:p>
    <w:p>
      <w:pPr>
        <w:pStyle w:val="BodyText"/>
      </w:pPr>
      <w:r>
        <w:t xml:space="preserve">Hỏa Lân bĩu môi nói:</w:t>
      </w:r>
    </w:p>
    <w:p>
      <w:pPr>
        <w:pStyle w:val="BodyText"/>
      </w:pPr>
      <w:r>
        <w:t xml:space="preserve">- Không phải chúng ta phản cốt, mà là Tổ Long Tộc căn bản không nên đi can thiệp vào Thang Cốc chúng ta. Thang Cốc từ trước đến nay chính là cấm địa Chúng Thần Thái cổ, bất cứ thế lực Đồ Đằng nào cũng không được phép chen chân vào. Hiện tại không có Kim Ô Thú, Thang Cốc năm sau tệ hơn năm trước. Toàn bộ Đông Chi Cực Địa tựa hồ sắp thành một khu vực của Vô Tận Đông Hải, chỉ còn thiếu một nhà Long Tộc thống trị mà thôi.</w:t>
      </w:r>
    </w:p>
    <w:p>
      <w:pPr>
        <w:pStyle w:val="BodyText"/>
      </w:pPr>
      <w:r>
        <w:t xml:space="preserve">Mễ Già đối với loại sự tình này thật ra không thèm để ý, ngắt lời nói:</w:t>
      </w:r>
    </w:p>
    <w:p>
      <w:pPr>
        <w:pStyle w:val="BodyText"/>
      </w:pPr>
      <w:r>
        <w:t xml:space="preserve">- Bổn tiểu thư không có hứng thú đi quan tâm tới tiền đồ của Thang Cốc các ngươi. Dù sao Cầu Long Tộc chúng ta có địa bàn của mình. Đối với Thang Cốc cũng không có hứng thú gì.</w:t>
      </w:r>
    </w:p>
    <w:p>
      <w:pPr>
        <w:pStyle w:val="BodyText"/>
      </w:pPr>
      <w:r>
        <w:t xml:space="preserve">Đang nói chuyện Ngọc bài Truyền thức của Tần Vô Song đột nhiên có động tĩnh, chính là Bao Bao, xa cách nửa năm, Bao Bao vẫn là hưng phấn như xưa.</w:t>
      </w:r>
    </w:p>
    <w:p>
      <w:pPr>
        <w:pStyle w:val="BodyText"/>
      </w:pPr>
      <w:r>
        <w:t xml:space="preserve">- Lão Đại, nói cho ngươi một tin tốt, huynh đệ ta đã đột phá rồi! Sau này, có chuyện gì cứ việc thỉnh giáo Thần thú Bao Bao ta, ha ha! Đúng rồi, Lão Đại, ngươi đang ở đâu?</w:t>
      </w:r>
    </w:p>
    <w:p>
      <w:pPr>
        <w:pStyle w:val="BodyText"/>
      </w:pPr>
      <w:r>
        <w:t xml:space="preserve">- Ta đã tới Đông Chi Cực Địa rồi.</w:t>
      </w:r>
    </w:p>
    <w:p>
      <w:pPr>
        <w:pStyle w:val="BodyText"/>
      </w:pPr>
      <w:r>
        <w:t xml:space="preserve">- A? Đông Chi Cực Địa? Lão Đại, chúng ta vẫn đang ở Nhất Phẩm Long Cung.</w:t>
      </w:r>
    </w:p>
    <w:p>
      <w:pPr>
        <w:pStyle w:val="BodyText"/>
      </w:pPr>
      <w:r>
        <w:t xml:space="preserve">- Người của Nhất Phẩm Long Cung có lẽ cũng phải tới Đông Chi Cực Địa rồi. Các ngươi tìm được Thương Dạ đại ca của bọn họ, đi theo đại bộ đội của Long Tộc cùng nhau đến đi.</w:t>
      </w:r>
    </w:p>
    <w:p>
      <w:pPr>
        <w:pStyle w:val="BodyText"/>
      </w:pPr>
      <w:r>
        <w:t xml:space="preserve">- Hắc hắc, được rồi, Lão Đại, Cô Đơn ca quả nhiên là Linh thú Biến dị, hắn hiện tại cũng là thông suốt rồi, đột phá Thần đạo cũng sẽ là chuyện không còn xa nữa. Có lẽ, đến được Đông Chi Cực Địa, chúng ta đều là Thần đạo rồi! Đúng rồi, Lão Đại, ngươi thế nào rồi?</w:t>
      </w:r>
    </w:p>
    <w:p>
      <w:pPr>
        <w:pStyle w:val="BodyText"/>
      </w:pPr>
      <w:r>
        <w:t xml:space="preserve">Tần Vô Song cười cười:</w:t>
      </w:r>
    </w:p>
    <w:p>
      <w:pPr>
        <w:pStyle w:val="BodyText"/>
      </w:pPr>
      <w:r>
        <w:t xml:space="preserve">- Ta đã đột phá được Thần đạo rồi!</w:t>
      </w:r>
    </w:p>
    <w:p>
      <w:pPr>
        <w:pStyle w:val="BodyText"/>
      </w:pPr>
      <w:r>
        <w:t xml:space="preserve">- A? Nhanh như vậy sao?</w:t>
      </w:r>
    </w:p>
    <w:p>
      <w:pPr>
        <w:pStyle w:val="BodyText"/>
      </w:pPr>
      <w:r>
        <w:t xml:space="preserve">Bao Bao ngây người, ha ha cười nói:</w:t>
      </w:r>
    </w:p>
    <w:p>
      <w:pPr>
        <w:pStyle w:val="BodyText"/>
      </w:pPr>
      <w:r>
        <w:t xml:space="preserve">- Vốn còn định thể hiện một chút trước mặt Lão Đại, không ngờ Lão Đại còn nhanh hơn. Được rồi, Lão Đại, ta phải chuẩn bị một chút rồi, hắc hắc, mỗi một giai đoạn của Thần đạo đều có chín kiếp, ba tiểu kiếp là vấn đề nhỏ, ba trung kiếp cũng không là gì, ta phải xem xem, ba đại kiếp nên ứng đối như thế nào?</w:t>
      </w:r>
    </w:p>
    <w:p>
      <w:pPr>
        <w:pStyle w:val="BodyText"/>
      </w:pPr>
      <w:r>
        <w:t xml:space="preserve">- Mới vừa học đi, ngươi đã muốn chạy sao? Ba đại kiếp, vẫn còn xa lắm. Tính nhẫn nại phải đặt làm nền tảng. Cảnh giới Thần đạo, không phải Linh Võ Cảnh và Hư Võ Cảnh có thể so sánh được.</w:t>
      </w:r>
    </w:p>
    <w:p>
      <w:pPr>
        <w:pStyle w:val="BodyText"/>
      </w:pPr>
      <w:r>
        <w:t xml:space="preserve">- Được rồi, Lão Đại, chúng ta gặp nhau ở Đông Chi Cực Địa!</w:t>
      </w:r>
    </w:p>
    <w:p>
      <w:pPr>
        <w:pStyle w:val="BodyText"/>
      </w:pPr>
      <w:r>
        <w:t xml:space="preserve">Tần Vô Song cười cười, đem Ngọc bài Truyền thức cất đi. Lông mi Mễ Già nhướng lên:</w:t>
      </w:r>
    </w:p>
    <w:p>
      <w:pPr>
        <w:pStyle w:val="BodyText"/>
      </w:pPr>
      <w:r>
        <w:t xml:space="preserve">- Là con khỉ thối đó sao?</w:t>
      </w:r>
    </w:p>
    <w:p>
      <w:pPr>
        <w:pStyle w:val="BodyText"/>
      </w:pPr>
      <w:r>
        <w:t xml:space="preserve">- Hắc hắc, lần sau ngươi cứ thử kêu hắn một tiếng con khỉ thối thử xem…</w:t>
      </w:r>
    </w:p>
    <w:p>
      <w:pPr>
        <w:pStyle w:val="BodyText"/>
      </w:pPr>
      <w:r>
        <w:t xml:space="preserve">Mễ Già nói:</w:t>
      </w:r>
    </w:p>
    <w:p>
      <w:pPr>
        <w:pStyle w:val="BodyText"/>
      </w:pPr>
      <w:r>
        <w:t xml:space="preserve">- Bổn tiểu thư lẽ nào còn sợ hắn sao?</w:t>
      </w:r>
    </w:p>
    <w:p>
      <w:pPr>
        <w:pStyle w:val="BodyText"/>
      </w:pPr>
      <w:r>
        <w:t xml:space="preserve">- Mễ Già tiểu thư, có một câu nói, khi thời khắc trí tuệ của người khác đề thăng, không thể dùng nhãn quang cũ mà nhìn họ. Đừng dùng ánh mắt cũ nhìn ngươi khác, sợ còn đúng đắn hay không, còn phải xem đã.</w:t>
      </w:r>
    </w:p>
    <w:p>
      <w:pPr>
        <w:pStyle w:val="BodyText"/>
      </w:pPr>
      <w:r>
        <w:t xml:space="preserve">- Hừ hừ, ngươi cũng biết, thời khắc trí tuệ đề cao sao. Con khỉ thối đó thì có bản lĩnh gì khiến ta phải sợ hắn chứ?</w:t>
      </w:r>
    </w:p>
    <w:p>
      <w:pPr>
        <w:pStyle w:val="BodyText"/>
      </w:pPr>
      <w:r>
        <w:t xml:space="preserve">- Được, vậy ta có trách nhiệm nói cho ngươi, Bao Bao là huyết thống của Thái cổ Thần vượn, hiện giờ đã tiến vào Thần đạo, huyết mạch Thái cổ một khi thức tỉnh, sự đáng sợ của loại huyết mạch Thái cổ này, ngươi biết rất rõ. Cho dù là Mễ Già tiểu thư ngươi, cũng không cách nào so sánh được với Thái cổ Thần Tộc.</w:t>
      </w:r>
    </w:p>
    <w:p>
      <w:pPr>
        <w:pStyle w:val="BodyText"/>
      </w:pPr>
      <w:r>
        <w:t xml:space="preserve">- Thái cổ Thần vượn?</w:t>
      </w:r>
    </w:p>
    <w:p>
      <w:pPr>
        <w:pStyle w:val="BodyText"/>
      </w:pPr>
      <w:r>
        <w:t xml:space="preserve">Trong mắt Hỏa Lân lóe ra quang mang hâm mộ.</w:t>
      </w:r>
    </w:p>
    <w:p>
      <w:pPr>
        <w:pStyle w:val="BodyText"/>
      </w:pPr>
      <w:r>
        <w:t xml:space="preserve">- Đúng!</w:t>
      </w:r>
    </w:p>
    <w:p>
      <w:pPr>
        <w:pStyle w:val="BodyText"/>
      </w:pPr>
      <w:r>
        <w:t xml:space="preserve">Mỉm cười gật gật đầu, Tần Vô Song nói:</w:t>
      </w:r>
    </w:p>
    <w:p>
      <w:pPr>
        <w:pStyle w:val="BodyText"/>
      </w:pPr>
      <w:r>
        <w:t xml:space="preserve">- Không còn sớm nữa, chúng ta lên trên đi. Ta phải đi một chuyến tới Phù Tang Lâm.</w:t>
      </w:r>
    </w:p>
    <w:p>
      <w:pPr>
        <w:pStyle w:val="BodyText"/>
      </w:pPr>
      <w:r>
        <w:t xml:space="preserve">- Phù Tang Lâm? Chủ nhân, ngươi thật sự muốn đi?</w:t>
      </w:r>
    </w:p>
    <w:p>
      <w:pPr>
        <w:pStyle w:val="BodyText"/>
      </w:pPr>
      <w:r>
        <w:t xml:space="preserve">Hỏa Lân có chút sợ hãi nói.</w:t>
      </w:r>
    </w:p>
    <w:p>
      <w:pPr>
        <w:pStyle w:val="BodyText"/>
      </w:pPr>
      <w:r>
        <w:t xml:space="preserve">- Đúng, ta phải thu thập một số Phù Tang Chi Mộc.</w:t>
      </w:r>
    </w:p>
    <w:p>
      <w:pPr>
        <w:pStyle w:val="BodyText"/>
      </w:pPr>
      <w:r>
        <w:t xml:space="preserve">Tần Vô Song nói.</w:t>
      </w:r>
    </w:p>
    <w:p>
      <w:pPr>
        <w:pStyle w:val="BodyText"/>
      </w:pPr>
      <w:r>
        <w:t xml:space="preserve">- Phù Tang Chi Mộc đó là loại cây mà Kim Ô Thú sống, lửa thiêu không cháy, nước ngâm không mục. Chỉ có lấy vật bén nhọn có tính kim chúc cắt lấy, lấy vật có Thổ thuộc tính chứa đựng mới được.</w:t>
      </w:r>
    </w:p>
    <w:p>
      <w:pPr>
        <w:pStyle w:val="BodyText"/>
      </w:pPr>
      <w:r>
        <w:t xml:space="preserve">Hỏa Lân trầm ngâm nói.</w:t>
      </w:r>
    </w:p>
    <w:p>
      <w:pPr>
        <w:pStyle w:val="BodyText"/>
      </w:pPr>
      <w:r>
        <w:t xml:space="preserve">- Được, Hỏa Lân ngươi vẫn ở đây trấn thủ, không cần đi theo ta mạo hiểm.</w:t>
      </w:r>
    </w:p>
    <w:p>
      <w:pPr>
        <w:pStyle w:val="BodyText"/>
      </w:pPr>
      <w:r>
        <w:t xml:space="preserve">Tần Vô Song đương nhiên nhìn ra được Hỏa Lân đối với cái nơi tên là Phù Tang Lâm này, vẫn là có sự sợ hãi sâu sắc. Sự sợ hãi này là sự sợ hãi tự nhiên đối với Kim Ô Thú truyền thừa tới nay.</w:t>
      </w:r>
    </w:p>
    <w:p>
      <w:pPr>
        <w:pStyle w:val="BodyText"/>
      </w:pPr>
      <w:r>
        <w:t xml:space="preserve">- Hừ hừ, không đi chính là bất trung với chủ nhân.</w:t>
      </w:r>
    </w:p>
    <w:p>
      <w:pPr>
        <w:pStyle w:val="BodyText"/>
      </w:pPr>
      <w:r>
        <w:t xml:space="preserve">Mễ Già đâm thọt sau lưng nói.</w:t>
      </w:r>
    </w:p>
    <w:p>
      <w:pPr>
        <w:pStyle w:val="BodyText"/>
      </w:pPr>
      <w:r>
        <w:t xml:space="preserve">Tần Vô Song trừng mắt liếc nhìn Mễ Già:</w:t>
      </w:r>
    </w:p>
    <w:p>
      <w:pPr>
        <w:pStyle w:val="BodyText"/>
      </w:pPr>
      <w:r>
        <w:t xml:space="preserve">- Mễ Già tiểu thư, ngươi không nói chuyện không ai nói ngươi câm điếc đâu. Hơn nữa, ta cũng không nói muốn cùng đi với ngươi. Nếu ngươi đủ sánh suốt, ở trong địa huyệt này tu luyện Xích Viêm Chi Hỏa, là chuyện đã thành công một nửa rồi.</w:t>
      </w:r>
    </w:p>
    <w:p>
      <w:pPr>
        <w:pStyle w:val="BodyText"/>
      </w:pPr>
      <w:r>
        <w:t xml:space="preserve">Mễ Già đối với hoàn cảnh tu luyện của địa huyệt này, quả thực vô cùng thích thú.</w:t>
      </w:r>
    </w:p>
    <w:p>
      <w:pPr>
        <w:pStyle w:val="BodyText"/>
      </w:pPr>
      <w:r>
        <w:t xml:space="preserve">Hỏa Lân lại nói:</w:t>
      </w:r>
    </w:p>
    <w:p>
      <w:pPr>
        <w:pStyle w:val="BodyText"/>
      </w:pPr>
      <w:r>
        <w:t xml:space="preserve">- Địa huyệt này là địa bàn của ta, chủ nhân không ở đây, ta cũng không chào đón một nữ nhân mất hứng này ở đây.</w:t>
      </w:r>
    </w:p>
    <w:p>
      <w:pPr>
        <w:pStyle w:val="BodyText"/>
      </w:pPr>
      <w:r>
        <w:t xml:space="preserve">Mễ Già dào dạt tự đắc nói:</w:t>
      </w:r>
    </w:p>
    <w:p>
      <w:pPr>
        <w:pStyle w:val="BodyText"/>
      </w:pPr>
      <w:r>
        <w:t xml:space="preserve">- Ta cũng không vui vẻ ở lại đâu.</w:t>
      </w:r>
    </w:p>
    <w:p>
      <w:pPr>
        <w:pStyle w:val="BodyText"/>
      </w:pPr>
      <w:r>
        <w:t xml:space="preserve">- Ta nói, hai người các ngươi là kẻ thù trời sinh sao? Sao cứ hiếu chiến như vậy?</w:t>
      </w:r>
    </w:p>
    <w:p>
      <w:pPr>
        <w:pStyle w:val="BodyText"/>
      </w:pPr>
      <w:r>
        <w:t xml:space="preserve">Tần Vô Song khinh thường nói:</w:t>
      </w:r>
    </w:p>
    <w:p>
      <w:pPr>
        <w:pStyle w:val="BodyText"/>
      </w:pPr>
      <w:r>
        <w:t xml:space="preserve">- Mễ Già tiểu thư, hoặc là ngươi ở đây, hoặc là ngươi có thể quay về trước. Chuyến đi tới Phù Tang Lâm, một mình ta đi là được rồi.</w:t>
      </w:r>
    </w:p>
    <w:p>
      <w:pPr>
        <w:pStyle w:val="BodyText"/>
      </w:pPr>
      <w:r>
        <w:t xml:space="preserve">Hỏa Lân khuyên nhủ:</w:t>
      </w:r>
    </w:p>
    <w:p>
      <w:pPr>
        <w:pStyle w:val="BodyText"/>
      </w:pPr>
      <w:r>
        <w:t xml:space="preserve">- Chủ nhân, Phù Tang Lâm hiển nhiên động tĩnh không bình thường, một mình ngươi đi, thật sự rất nguy hiểm. Theo ta thấy, vẫn chi bằng đợi đại bộ đội của Long Tộc đến, mọi người cùng đi.</w:t>
      </w:r>
    </w:p>
    <w:p>
      <w:pPr>
        <w:pStyle w:val="BodyText"/>
      </w:pPr>
      <w:r>
        <w:t xml:space="preserve">- Đợi đại bộ đội Long Tộc đến đây, thì không đến phần ta động thủ nữa.</w:t>
      </w:r>
    </w:p>
    <w:p>
      <w:pPr>
        <w:pStyle w:val="BodyText"/>
      </w:pPr>
      <w:r>
        <w:t xml:space="preserve">Tần Vô Song thở dài:</w:t>
      </w:r>
    </w:p>
    <w:p>
      <w:pPr>
        <w:pStyle w:val="BodyText"/>
      </w:pPr>
      <w:r>
        <w:t xml:space="preserve">- Ta thật sự muốn nhân cơ hội lúc đại bộ đội của Long Tộc còn chưa đến.</w:t>
      </w:r>
    </w:p>
    <w:p>
      <w:pPr>
        <w:pStyle w:val="BodyText"/>
      </w:pPr>
      <w:r>
        <w:t xml:space="preserve">Tần Vô Song rất biết mình biết ta, ở Vô Tận Đông Hải, rất nhiều Long Tộc phỏng chừng cũng đều nhắm vào hắn. Thái độ hiện tại của Tổ Long Tộc còn chưa rõ ràng, Tần Vô Song cũng không muốn sau khi đợi tất cả mọi người đến, trói tay trói chân đi hành sự.</w:t>
      </w:r>
    </w:p>
    <w:p>
      <w:pPr>
        <w:pStyle w:val="BodyText"/>
      </w:pPr>
      <w:r>
        <w:t xml:space="preserve">Trước hết phải lấy được Phù Tang Chi Mộc đã, đợi nhìn thấy Tổ Long Tộc, mới tiếp tục lập kế hoạch. Nếu Tổ Long Tộc đối với tao ngộ của Tần gia không cảm thấy có chút hứng thú, Tần Vô Song đương nhiên cũng sẽ không tự mình làm mất mặt.</w:t>
      </w:r>
    </w:p>
    <w:p>
      <w:pPr>
        <w:pStyle w:val="BodyText"/>
      </w:pPr>
      <w:r>
        <w:t xml:space="preserve">Nếu ước định giữa của Đồ Đằng Tộc chỉ là một tờ giấy rỗng tuếch, Tần Vô Song đương nhiên cũng sẽ không ôm hy vọng quá nhiều vào Đồ Đằng Tộc.</w:t>
      </w:r>
    </w:p>
    <w:p>
      <w:pPr>
        <w:pStyle w:val="BodyText"/>
      </w:pPr>
      <w:r>
        <w:t xml:space="preserve">Sau khi tiến vào Vô Tận Đông Hải, khiến Tần Vô Song cảm nhận sâu sắc được, chỉ có tự thân cường đại, mới là vĩnh hằng. Đem vận mệnh ký thác lên trên tâm nguyện của người khác, có vẻ sẽ vô cùng mờ ảo.</w:t>
      </w:r>
    </w:p>
    <w:p>
      <w:pPr>
        <w:pStyle w:val="BodyText"/>
      </w:pPr>
      <w:r>
        <w:t xml:space="preserve">Giống như vận mệnh của Tần gia, nếu bản thân Tần gia có thể nắm giữ được, có thể thoải mái đập nát âm mưu của Thiên Đế Môn, hà cớ gì phải xa xôi ngàn dặm đến Vô Tận Đông Hải như vậy, quanh co vòng vèo?</w:t>
      </w:r>
    </w:p>
    <w:p>
      <w:pPr>
        <w:pStyle w:val="BodyText"/>
      </w:pPr>
      <w:r>
        <w:t xml:space="preserve">Tất cả đều là hư ảo, duy có thực lực, chỉ có sự cường đại của bản thân, mới là thiết thực nhất.</w:t>
      </w:r>
    </w:p>
    <w:p>
      <w:pPr>
        <w:pStyle w:val="BodyText"/>
      </w:pPr>
      <w:r>
        <w:t xml:space="preserve">Mễ Già bị Tần Vô Song quát một tiếng, trong lòng trái lại rất rõ ràng, Tần Vô Song bày ra bộ mặt đó, không phải là không hợp tình hợp lý, mà là không muốn để nàng liên lụy vào.</w:t>
      </w:r>
    </w:p>
    <w:p>
      <w:pPr>
        <w:pStyle w:val="BodyText"/>
      </w:pPr>
      <w:r>
        <w:t xml:space="preserve">Nói ra, tên nam nhân này mặc dù khẩu khí đáng ghét, nhưng xuất phát điểm trái lại không xấu. Cho nên, mặc dù nàng buồn bức, cũng không trả lời một cách mỉa mai.</w:t>
      </w:r>
    </w:p>
    <w:p>
      <w:pPr>
        <w:pStyle w:val="BodyText"/>
      </w:pPr>
      <w:r>
        <w:t xml:space="preserve">- Hỏa Lân, nếu ta ở trong Phù Tang Lâm, chậm trễ hành trình, hoặc là xuất hiện bất trắc gì. Hai bằng hữu của ta đến đây, ngươi phải trách tiếp đón một chút, đừng khiến bọn chúng bị khi dễ. Ở Thang Cốc, ta tin tưởng ngươi có năng lực này.</w:t>
      </w:r>
    </w:p>
    <w:p>
      <w:pPr>
        <w:pStyle w:val="BodyText"/>
      </w:pPr>
      <w:r>
        <w:t xml:space="preserve">Hỏa Lân tâm tình kích động, lời thề son sắt nói:</w:t>
      </w:r>
    </w:p>
    <w:p>
      <w:pPr>
        <w:pStyle w:val="BodyText"/>
      </w:pPr>
      <w:r>
        <w:t xml:space="preserve">- Chủ nhân, nếu ngay cả chút chuyện này cũng không làm được, Hỏa Lân ta cũng sống uổng phí hơn ngàn năm rồi. Đừng nói chuyện khác, ở trên hòn đảo này, cho dù là Tổ Long Tộc, cũng đừng hòng chọc vào ta, bằng không, ta sẽ khiến bọn chúng rất khó coi!</w:t>
      </w:r>
    </w:p>
    <w:p>
      <w:pPr>
        <w:pStyle w:val="Compact"/>
      </w:pPr>
      <w:r>
        <w:t xml:space="preserve">Ủng hộ chỉ với 1 click và 5s ! (adf.ly/4EmoB)</w:t>
      </w:r>
      <w:r>
        <w:br w:type="textWrapping"/>
      </w:r>
      <w:r>
        <w:br w:type="textWrapping"/>
      </w:r>
    </w:p>
    <w:p>
      <w:pPr>
        <w:pStyle w:val="Heading2"/>
      </w:pPr>
      <w:bookmarkStart w:id="802" w:name="chương-780"/>
      <w:bookmarkEnd w:id="802"/>
      <w:r>
        <w:t xml:space="preserve">780. Chương 78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80: Phù Tang Lâm quỷ dị.</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Mễ Già không lay chuyển được Tần Vô Song, đành phải ngậm miệng, thay đổi nét mặt, mở bản đồ ra:</w:t>
      </w:r>
    </w:p>
    <w:p>
      <w:pPr>
        <w:pStyle w:val="BodyText"/>
      </w:pPr>
      <w:r>
        <w:t xml:space="preserve">- Tần tiểu tử, ngươi không cho bổn tiểu thư đi, đó là tổn thất của ngươi. Ngươi bất nhân, bổn tiểu thư cũng không thể bất nghĩa. Nhìn kỹ đi, Phù Tang Lâm, ở vị trí này. Nhớ kỹ, nếu ngươi tiến vào Phù Tang Lâm, phải chú ý quỹ tích di chuyển. Chỉ có một tuyến lộ, mới là khu vực phi hành. Nếu ngươi không tiến vào theo quỹ tích đó, cho dù lệch khỏi quỹ đạo một chút, cũng có khả năng bị các loại lốc xoáy thần bí của Phù Tang Lâm thôn tính. Nơi đó là Cực Đông Chi Địa của Đại lục Thiên Huyền, địa thế vô cùng quỷ dị, có vô số lốc xoáy tự nhiên và cạm bẫy mà người ta không biết, phòng bị cũng không kịp.</w:t>
      </w:r>
    </w:p>
    <w:p>
      <w:pPr>
        <w:pStyle w:val="BodyText"/>
      </w:pPr>
      <w:r>
        <w:t xml:space="preserve">Lần này, Hỏa Lân lại không có tranh luận cái gì, mà là phụ họa nói:</w:t>
      </w:r>
    </w:p>
    <w:p>
      <w:pPr>
        <w:pStyle w:val="BodyText"/>
      </w:pPr>
      <w:r>
        <w:t xml:space="preserve">- Đúng vậy, chủ nhân, xung quanh Phù Tang Lâm, lốc xoáy rất nhiều, nghe nói trong truyền thuyết Thái cổ đó là nơi khe hở của thiên địa, có từ trường vô cùng quỷ dị. Những lốc xoáy đó, nghe đồn là khe nứt không gian, một khi bị khe nứt không gian thiên địa đó cuốn vào, Thần đạo cường giả ắt hẳn cũng chết không nghi ngờ gì.</w:t>
      </w:r>
    </w:p>
    <w:p>
      <w:pPr>
        <w:pStyle w:val="BodyText"/>
      </w:pPr>
      <w:r>
        <w:t xml:space="preserve">Hai người này hiển nhiên không phải nói chuyện giật gân, Tần Vô Song gật đầu nói:</w:t>
      </w:r>
    </w:p>
    <w:p>
      <w:pPr>
        <w:pStyle w:val="BodyText"/>
      </w:pPr>
      <w:r>
        <w:t xml:space="preserve">- Được rồi, ta hiểu rõ rồi, được được, ta sẽ không lấy tính mạng của bản thân đi nói đùa. Các ngươi hãy cầu nguyện cho ta không bị Kim Ô Thú đụng phải đi? Còn về khe nứt không gian gì đó, ta sẽ chú ý.</w:t>
      </w:r>
    </w:p>
    <w:p>
      <w:pPr>
        <w:pStyle w:val="BodyText"/>
      </w:pPr>
      <w:r>
        <w:t xml:space="preserve">Hỏa Lân ra sức dặn dò:</w:t>
      </w:r>
    </w:p>
    <w:p>
      <w:pPr>
        <w:pStyle w:val="BodyText"/>
      </w:pPr>
      <w:r>
        <w:t xml:space="preserve">- Nhất định không cần dùng tốc độ theo đuổi quá mức, từng bước cẩn thận. Lốc xoáy hấp thu của khe nứt không gian thật sự rất mạnh. Trong Thang Cốc, có rất nhiều linh thú cũng đã từng tới gần Phù Tang Lâm thăm dò, nhưng chí ít có sáu bảy thành linh thú, đều bị lốc xoáy không gian đó thôn tính.</w:t>
      </w:r>
    </w:p>
    <w:p>
      <w:pPr>
        <w:pStyle w:val="BodyText"/>
      </w:pPr>
      <w:r>
        <w:t xml:space="preserve">- Tần tiểu tử, chuyện này cũng không phải nói đùa với ngươi. Trừ phi ngươi có thực lực Khí Trùng Tinh Hà, nếu không, ngươi bị lốc xoáy không gian đó cuốn vào, đó chính là một chữ, Chết! Ngay cả Chân Thần Đạo cường giả, trong lốc xoáy không gian, hy vọng còn sống cũng không vượt quá ba thành. Hóa Thần Đạo sẽ không vượt quá một thành. Còn Ngưng Thần Đạo, ắt hẳn phải chết không nghi ngờ gì. Chỉ có Thiên Thần Đạo, Khí Trùng Tinh Hà, hoàn toàn siêu việt quy tắc đại lục, mới có thể không cần quan tâm đến lốc xoáy không gian, biết rồi chứ?</w:t>
      </w:r>
    </w:p>
    <w:p>
      <w:pPr>
        <w:pStyle w:val="BodyText"/>
      </w:pPr>
      <w:r>
        <w:t xml:space="preserve">Tần Vô Song âm thầm nghiêm nghị, gật gật đầu, cười nói:</w:t>
      </w:r>
    </w:p>
    <w:p>
      <w:pPr>
        <w:pStyle w:val="BodyText"/>
      </w:pPr>
      <w:r>
        <w:t xml:space="preserve">- Các ngươi đừng đe dọa ta nữa, trong lòng ta có chuẩn bị rồi. Nói tóm lại, ta sẽ cẩn thận gấp bội trước tất cả. Các ngươi cứ đợi tin tốt của ta đi.</w:t>
      </w:r>
    </w:p>
    <w:p>
      <w:pPr>
        <w:pStyle w:val="BodyText"/>
      </w:pPr>
      <w:r>
        <w:t xml:space="preserve">Sau khi rời khỏi hòn đảo, Tần Vô Song một đường hướng về phía Đông. Theo phương hướng Mễ Già chỉ thị phi hành như gió mà đi. Đến lúc chạng vạng, Tần Vô Song đã đến gần phụ cận Phù Tang Lâm trong truyền thuyết.</w:t>
      </w:r>
    </w:p>
    <w:p>
      <w:pPr>
        <w:pStyle w:val="BodyText"/>
      </w:pPr>
      <w:r>
        <w:t xml:space="preserve">Xa xa nhìn lại, một vùng rừng ranh thấy rõ trước mắt, trong thủy vực mờ mịt, có vẻ vô cùng độc đáo, Tần Vô Song nhìn ước lượng một chút, đại khái lộ trình không đến trăm dặm.</w:t>
      </w:r>
    </w:p>
    <w:p>
      <w:pPr>
        <w:pStyle w:val="BodyText"/>
      </w:pPr>
      <w:r>
        <w:t xml:space="preserve">Tần Vô Song giảm bớt tốc độ, theo quỹ tích chính xác, chậm rãi phi hành, tiến vào trong thông đạo của Phù Tang Lâm. Mặc dù như vậy, Tần Vô Song vẫn có thể cảm nhận được, không gian xung quanh sản sinh ra cảm giác vặn vẹo cực kỳ mạnh liệt, cho dù là mạnh như Tần Vô Song, dưới luồng khí lưu này, cũng cảm thấy có chút chống đỡ không nổi. Đây vẫn là hành tẩu theo quỹ đạo chính xác, một khi rời khỏi, cảm giác thôn tính của khí lưu này rút cuộc mạnh như thế nào, Tần Vô Song quả thực nghĩ cũng không dám nghĩ.</w:t>
      </w:r>
    </w:p>
    <w:p>
      <w:pPr>
        <w:pStyle w:val="BodyText"/>
      </w:pPr>
      <w:r>
        <w:t xml:space="preserve">Cẩn thận lướt đi, cho đến khi màn đêm hoàn toàn buông xuống, Tần Vô Song lúc này mới tiến vào nội sườn Phù Tang Lâm. Phù Tang Lâm này, cũng là trên một hòn đảo, hòn đảo này kéo dài có mấy ngàn dặm, phảng phất ngoài Phù Tang Thụ ra, không còn thứ gì khác.</w:t>
      </w:r>
    </w:p>
    <w:p>
      <w:pPr>
        <w:pStyle w:val="BodyText"/>
      </w:pPr>
      <w:r>
        <w:t xml:space="preserve">Tần Vô Song nhìn tạo vật thần kỳ nơi đây, cũng là tâm sinh cảm khái:</w:t>
      </w:r>
    </w:p>
    <w:p>
      <w:pPr>
        <w:pStyle w:val="BodyText"/>
      </w:pPr>
      <w:r>
        <w:t xml:space="preserve">- Đây chính là nơi Kim Ô Thú ngã xuống trong truyền thuyết hay sao?</w:t>
      </w:r>
    </w:p>
    <w:p>
      <w:pPr>
        <w:pStyle w:val="BodyText"/>
      </w:pPr>
      <w:r>
        <w:t xml:space="preserve">Nhìn những chiếc lá cây to mập của Phù Tang Lâm, Tần Vô Song có chút suy nghĩ.</w:t>
      </w:r>
    </w:p>
    <w:p>
      <w:pPr>
        <w:pStyle w:val="BodyText"/>
      </w:pPr>
      <w:r>
        <w:t xml:space="preserve">Bên trong Thang Cốc, tựa hồ tất cả mọi thứ, đều vô cùng đặc biệt.</w:t>
      </w:r>
    </w:p>
    <w:p>
      <w:pPr>
        <w:pStyle w:val="BodyText"/>
      </w:pPr>
      <w:r>
        <w:t xml:space="preserve">Điều khiến Tần Vô Song ấn tượng chính là, mặc dù là ban đêm, tầm nhìn trong Thang Cốc này cũng tựa hồ không kém hơn ban ngày bao nhiêu.</w:t>
      </w:r>
    </w:p>
    <w:p>
      <w:pPr>
        <w:pStyle w:val="BodyText"/>
      </w:pPr>
      <w:r>
        <w:t xml:space="preserve">Thủy vực ngoài sườn của hòn đảo tản phát ra quang mang hồng sắc, từng tầng khí trời sương mù màu hồng ở dưới, còn lại là nước nóng bỏng sôi trào.</w:t>
      </w:r>
    </w:p>
    <w:p>
      <w:pPr>
        <w:pStyle w:val="BodyText"/>
      </w:pPr>
      <w:r>
        <w:t xml:space="preserve">Tần Vô Song cũng không chần chừ, Tử Dương Kiếm rất lâu không dủng rút ra nắm ở trong tay, Tử Dương Kiếm là Kim thuộc tính, tương khắc với Mộc thuộc tính.</w:t>
      </w:r>
    </w:p>
    <w:p>
      <w:pPr>
        <w:pStyle w:val="BodyText"/>
      </w:pPr>
      <w:r>
        <w:t xml:space="preserve">Tần Vô Song biết, Phù Tang Thụ này, nói cứng rắn không phải là cứng rắn, nói mềm mại không phải mềm mại, nhưng lại có đặc thù của Mộc thuộc tính vô cùng rõ ràng. Lực sinh mệnh tràn đầy, tượng trưng cho con thuyền vui vẻ, quang vinh.</w:t>
      </w:r>
    </w:p>
    <w:p>
      <w:pPr>
        <w:pStyle w:val="BodyText"/>
      </w:pPr>
      <w:r>
        <w:t xml:space="preserve">Kiếm quang chớp động, Tần Vô Song đã quét tới ba cây vừa phải phía dưới. Tần Vô Song cũng không khách khí, một khi đến rồi, thu thập nhiều một chút, nếu như tiết kiệm sau này có muốn kiếm nữa cũng chưa chắc đã có cơ hội.</w:t>
      </w:r>
    </w:p>
    <w:p>
      <w:pPr>
        <w:pStyle w:val="BodyText"/>
      </w:pPr>
      <w:r>
        <w:t xml:space="preserve">Vì vậy, hắn không có một chút khách khí, một hơi thu thập mấy chục cây.</w:t>
      </w:r>
    </w:p>
    <w:p>
      <w:pPr>
        <w:pStyle w:val="BodyText"/>
      </w:pPr>
      <w:r>
        <w:t xml:space="preserve">Chiếc nhẫn chứa vật, bản thân là vật liệt bằng đá hoặc ngọc, thuộc tính cũng là Thổ thuộc tính, cất chứa Phù Tang Chi Mộc khẳng định là không thành vấn đề. Tần Vô Song đem Phù Tang Chi Mộc cất đi an toàn. Trong lòng cũng cảm thấy có chút khó tin:</w:t>
      </w:r>
    </w:p>
    <w:p>
      <w:pPr>
        <w:pStyle w:val="BodyText"/>
      </w:pPr>
      <w:r>
        <w:t xml:space="preserve">- Thuận lợi như vậy sao? Quả thực có chút nằm ngoài tưởng tượng!</w:t>
      </w:r>
    </w:p>
    <w:p>
      <w:pPr>
        <w:pStyle w:val="BodyText"/>
      </w:pPr>
      <w:r>
        <w:t xml:space="preserve">Tần Vô Song ít nhiều có chút cảm giác kỳ quái, lẽ ra, Phù Tang Lâm bị truyền tụng giống như thần thánh như vậy, không nên dễ dàng hành động như vậy chứ?</w:t>
      </w:r>
    </w:p>
    <w:p>
      <w:pPr>
        <w:pStyle w:val="BodyText"/>
      </w:pPr>
      <w:r>
        <w:t xml:space="preserve">Đây quả thực không tự nhiên, cảm giác ta cần ta cứ lấy khiến Tần Vô Song hoài nghi, có phải có chút thuận lợi quá mức không? Sự tình càng thuận, Tần Vô Song trái lại càng không kiên định, mơ hồ cảm thấy ở đó chó chút không thích hợp.</w:t>
      </w:r>
    </w:p>
    <w:p>
      <w:pPr>
        <w:pStyle w:val="BodyText"/>
      </w:pPr>
      <w:r>
        <w:t xml:space="preserve">Có thể xác định là, những Phù Tang Thụ này khẳng định không có vấn đề. Vậy vấn đề nằm ở đâu? Trong lòng Tần Vô Song xẹt qua một tia cảm giác bất an.</w:t>
      </w:r>
    </w:p>
    <w:p>
      <w:pPr>
        <w:pStyle w:val="BodyText"/>
      </w:pPr>
      <w:r>
        <w:t xml:space="preserve">Một loại cảm giác nguy cơ khó hiểu, khiến lòng cảnh giác của Tần Vô Song lập tức tràn đầy trong đầu.</w:t>
      </w:r>
    </w:p>
    <w:p>
      <w:pPr>
        <w:pStyle w:val="BodyText"/>
      </w:pPr>
      <w:r>
        <w:t xml:space="preserve">- Phù Tang Lâm này, là hang ổ của Kim Ô Thú. Hiện giờ Kim Ô Thú không tồn tại hậu thế, lẽ nào trong Phù Tang Lâm còn có nguy cơ khác sao?</w:t>
      </w:r>
    </w:p>
    <w:p>
      <w:pPr>
        <w:pStyle w:val="BodyText"/>
      </w:pPr>
      <w:r>
        <w:t xml:space="preserve">Tần Vô Song nghĩ như vậy, trong lòng đột nhiên chần chừ một chút, không khỏi tự chủ, đem Thần Tú Cung cầm ở trên tay. Ở loại nơi này, Tần Vô Song không dám sơ suất.</w:t>
      </w:r>
    </w:p>
    <w:p>
      <w:pPr>
        <w:pStyle w:val="BodyText"/>
      </w:pPr>
      <w:r>
        <w:t xml:space="preserve">Ngoại giới đem nơi này hình dung giống như địa ngục nhân gian, tất nhiên là có chỗ đặc thù. Nhất thời không gặp phải nguy cơ, không có nghĩa là nguy cơ này sẽ không xuất hiện. Hoàn toàn tương phản, phía sau hiện tượng càng yên lặng, càng có khả năng cất giấu các loại nguy cơ.</w:t>
      </w:r>
    </w:p>
    <w:p>
      <w:pPr>
        <w:pStyle w:val="BodyText"/>
      </w:pPr>
      <w:r>
        <w:t xml:space="preserve">Đột nhiên, Tần Vô Song cảm nhận được, Phù Tang Lâm vốn yên lặng bên cạnh người hắn, trong lúc lơ đãng, xuất hiện một tia dao động, phát ra tiếng sàn sạt rất nhỏ.</w:t>
      </w:r>
    </w:p>
    <w:p>
      <w:pPr>
        <w:pStyle w:val="BodyText"/>
      </w:pPr>
      <w:r>
        <w:t xml:space="preserve">- Không ổn rồi…</w:t>
      </w:r>
    </w:p>
    <w:p>
      <w:pPr>
        <w:pStyle w:val="BodyText"/>
      </w:pPr>
      <w:r>
        <w:t xml:space="preserve">Tần Vô Song tâm niệm như điện, lập tức cảm nhận được một tia nguy hiểm nhỏ bé.</w:t>
      </w:r>
    </w:p>
    <w:p>
      <w:pPr>
        <w:pStyle w:val="BodyText"/>
      </w:pPr>
      <w:r>
        <w:t xml:space="preserve">Khi đang ngưng thần, một màn không thể tin nổi xảy ra, tất cả Phù Tang Thụ xung quanh người hắn, đột nhiên toàn bộ dao động. Những cái cây này, giống như mọc chân phía dưới, di chuyển với tốc độ cực nhanh.</w:t>
      </w:r>
    </w:p>
    <w:p>
      <w:pPr>
        <w:pStyle w:val="BodyText"/>
      </w:pPr>
      <w:r>
        <w:t xml:space="preserve">- Đây là chuyện gì?</w:t>
      </w:r>
    </w:p>
    <w:p>
      <w:pPr>
        <w:pStyle w:val="BodyText"/>
      </w:pPr>
      <w:r>
        <w:t xml:space="preserve">Tần Vô Song giật mình kinh ngạc. Chuyện cổ quái hắn cũng gặp nhiều rồi, nhưng chuyện cổ quái giống như vậy, đây vẫn là lần đầu nhìn thấy. Những cái cây này, giống như một đám binh sĩ trong cơn giận dữ, lợi khí trong tay bay múa, giống như thị uy về phía Tần Vô Song.</w:t>
      </w:r>
    </w:p>
    <w:p>
      <w:pPr>
        <w:pStyle w:val="BodyText"/>
      </w:pPr>
      <w:r>
        <w:t xml:space="preserve">- Gia hỏa nhân loại đáng giận!</w:t>
      </w:r>
    </w:p>
    <w:p>
      <w:pPr>
        <w:pStyle w:val="BodyText"/>
      </w:pPr>
      <w:r>
        <w:t xml:space="preserve">Một đạo thanh âm già nua truyền đến, theo đó, từng trận tiếng gầm trong rừng cây thay nhau vang lên, hình thành từng đạo tiếng gầm lên xuống không ngừng.</w:t>
      </w:r>
    </w:p>
    <w:p>
      <w:pPr>
        <w:pStyle w:val="BodyText"/>
      </w:pPr>
      <w:r>
        <w:t xml:space="preserve">Tiếng gầm này truyền ra, lại quay trở về, hình thành hồi âm vô cùng vô tận.</w:t>
      </w:r>
    </w:p>
    <w:p>
      <w:pPr>
        <w:pStyle w:val="BodyText"/>
      </w:pPr>
      <w:r>
        <w:t xml:space="preserve">Mơ hồ trong lúc đó, những Phù Tang Thụ này giống như được giao cho sinh mệnh, tỏa sáng ra sức sống cường đại vô hạn.</w:t>
      </w:r>
    </w:p>
    <w:p>
      <w:pPr>
        <w:pStyle w:val="BodyText"/>
      </w:pPr>
      <w:r>
        <w:t xml:space="preserve">Trong giây lát, gốc cây đại thụ gần nhất bên cạnh Tần Vô Song trực tiếp hướng về phía Tần Vô Song quét tới.</w:t>
      </w:r>
    </w:p>
    <w:p>
      <w:pPr>
        <w:pStyle w:val="BodyText"/>
      </w:pPr>
      <w:r>
        <w:t xml:space="preserve">Nhánh cây đó giống như một cánh tay vô cùng linh hoạt, quét ngang ra khí kình cường đại.</w:t>
      </w:r>
    </w:p>
    <w:p>
      <w:pPr>
        <w:pStyle w:val="BodyText"/>
      </w:pPr>
      <w:r>
        <w:t xml:space="preserve">Tần Vô Song bị khí thế này quét qua, nhất thời giống như bị kình phong cường đại đánh úp, cước bộ lướt qua, nháy mắt tránh được.</w:t>
      </w:r>
    </w:p>
    <w:p>
      <w:pPr>
        <w:pStyle w:val="BodyText"/>
      </w:pPr>
      <w:r>
        <w:t xml:space="preserve">Nhánh cây đó quả nhiên quỷ dị vô cùng, biến dài ngay tại chỗ, giống như một sợi dây thừng. Vòng quanh phần eo của Tần Vô Song, trực tiếp cuốn tới.</w:t>
      </w:r>
    </w:p>
    <w:p>
      <w:pPr>
        <w:pStyle w:val="BodyText"/>
      </w:pPr>
      <w:r>
        <w:t xml:space="preserve">Tần Vô Song lúc này mới ý thức được, Phù Tang Thụ này quả nhiên là có linh tính.</w:t>
      </w:r>
    </w:p>
    <w:p>
      <w:pPr>
        <w:pStyle w:val="BodyText"/>
      </w:pPr>
      <w:r>
        <w:t xml:space="preserve">Linh vật Thần đạo, cho dù là thực vật đi chăng nữa, một khi thành tinh, đó cũng là vô cùng linh tính, hoàn toàn cùng cấp với một sinh mệnh nhân loại hoặc là sinh mệnh thú loại.</w:t>
      </w:r>
    </w:p>
    <w:p>
      <w:pPr>
        <w:pStyle w:val="BodyText"/>
      </w:pPr>
      <w:r>
        <w:t xml:space="preserve">Tần Vô Song nhìn Phù Tang Thụ xung quanh, đông nghìn nghịt dồn tới, biết những Phù Tang Thụ này không thể xem thường, nếu nơi này bị bọn chúng dồn lại, vô số nhánh cây, tương đương trở thành ngàn vạn cánh tay, trở thành ngàn vạn sợi dây thừng, đủ để hình thành thiên la địa võng, trói buộc hắn hoàn toàn.</w:t>
      </w:r>
    </w:p>
    <w:p>
      <w:pPr>
        <w:pStyle w:val="BodyText"/>
      </w:pPr>
      <w:r>
        <w:t xml:space="preserve">Vì vậy, Tần Vô Song căn bản không kịp suy nghĩ, trực tiếp bay vọt lên cao, hướng lên phía trên mà đi, ý đồ lấy độ cao giành phần thắng, ai ngờ được Tần Vô Song hắn biết bay, năng lực kéo dài của Phù Tang Thụ này cũng không hề thua kém, Tần Vô Song còn chưa vọt tới đỉnh, Phù Tang Thụ đã toát ra vô số nhánh cây xanh nhạt, trực tiếp bện thành một cái võng lớn vô cùng chặt chẽ trong không trung, trực tiếp bao trùm lên không gian bay lên của Tần Vô Song.</w:t>
      </w:r>
    </w:p>
    <w:p>
      <w:pPr>
        <w:pStyle w:val="BodyText"/>
      </w:pPr>
      <w:r>
        <w:t xml:space="preserve">Tần Vô Song bay vút lên cao, sống lưng co lại, cuối cùng không có tiếp tục lên nữa. Tốc độ cũng bay nhanh, nghiêng về phía trong đâm tới, định từ bên hông xuyên thấu qua.</w:t>
      </w:r>
    </w:p>
    <w:p>
      <w:pPr>
        <w:pStyle w:val="BodyText"/>
      </w:pPr>
      <w:r>
        <w:t xml:space="preserve">Nhưng những Phù Tang Thụ này xác thực vô cùng linh tính. Không đợi Tần Vô Song bay xéo ra ngoài, vô số đạo song mây đã vô cùng tự giác sắp xếp lên, giống như hàng rào tre, từng đoàn từng đoàn, dệt thành tấm lưới không có chỗ hở, trực tiếp đem tất cả kẽ hở không gian phong tỏa toàn bộ.</w:t>
      </w:r>
    </w:p>
    <w:p>
      <w:pPr>
        <w:pStyle w:val="BodyText"/>
      </w:pPr>
      <w:r>
        <w:t xml:space="preserve">Tần Vô Song thầm kêu một tiếng xui xẻo, thân hình đến như thiên cân trụy, rơi xuống mặt đất, hoàng quang chợt lóe, thúc giục Địa Hành Thuật.</w:t>
      </w:r>
    </w:p>
    <w:p>
      <w:pPr>
        <w:pStyle w:val="BodyText"/>
      </w:pPr>
      <w:r>
        <w:t xml:space="preserve">Nào biết, Địa Hành Thuật này còn chưa hoàn toàn thúc giục, hoàng quang liền lập tức bị lục khí do đám Phù Tang Thụ đó tản phát ra hoàn toàn cắn nuốt vào bên trong.</w:t>
      </w:r>
    </w:p>
    <w:p>
      <w:pPr>
        <w:pStyle w:val="BodyText"/>
      </w:pPr>
      <w:r>
        <w:t xml:space="preserve">Mộc khắc thổ! Trong Ngũ Hành tương khắc, khắc chế của Mộc thuộc tính với Thổ thuộc tính là cường đại nhất. Địa Hành Thuật trước năng lượng cường đại của Mộc thuộc tính, trực tiếp bị cắn nuốt.</w:t>
      </w:r>
    </w:p>
    <w:p>
      <w:pPr>
        <w:pStyle w:val="BodyText"/>
      </w:pPr>
      <w:r>
        <w:t xml:space="preserve">Tần Vô Song bi ai phát hiện, lên trời không đường, xuống đất không cửa, ánh mắt nghiêm nghị, Thần Tú Cung trong tay giương lên, lẩm bẩm nói:</w:t>
      </w:r>
    </w:p>
    <w:p>
      <w:pPr>
        <w:pStyle w:val="BodyText"/>
      </w:pPr>
      <w:r>
        <w:t xml:space="preserve">- Cho dù là hang ổ của Kim Ô Thú, nói không chừng, cũng chỉ có thể dùng Thần Tú Cung mà thôi!</w:t>
      </w:r>
    </w:p>
    <w:p>
      <w:pPr>
        <w:pStyle w:val="BodyText"/>
      </w:pPr>
      <w:r>
        <w:t xml:space="preserve">Sức mạnh cánh tay dâng trào, Thần Tú Cung đã mở ra. Chính vào lúc này, vô số sợi dây leo từ bốn phương tám hướng, giống như vô số xúc tu, không ngừng kéo dài tới, dày dày đặc đặc, tất cả đều quấn quanh lên người Tần Vô Song.</w:t>
      </w:r>
    </w:p>
    <w:p>
      <w:pPr>
        <w:pStyle w:val="BodyText"/>
      </w:pPr>
      <w:r>
        <w:t xml:space="preserve">Tần Vô Song thầm kêu một tiếng không ổn, ngay sau đó, thân thể đã trực tiếp bị treo lên lơ lửng. Thậm chí, ngay cả cơ hội để hắn thúc đẩy Thần Tú Cung cũng không có, liền trực tiếp bị trận pháp thần kỳ này của Phù Tang Thụ khóa cứng lại.</w:t>
      </w:r>
    </w:p>
    <w:p>
      <w:pPr>
        <w:pStyle w:val="BodyText"/>
      </w:pPr>
      <w:r>
        <w:t xml:space="preserve">Tần Vô Song hoảng sợ, thân thể giãy dụa mấy cái, cũng hoàn toàn không kéo nổi vô số sợi dây leo quấn quanh, thần lực mạnh mẽ thúc giục, giống như đá chìm đáy biển, hoàn toàn không có phản ứng gì.</w:t>
      </w:r>
    </w:p>
    <w:p>
      <w:pPr>
        <w:pStyle w:val="BodyText"/>
      </w:pPr>
      <w:r>
        <w:t xml:space="preserve">- Biến thái, Phù Tang Lâm này quả nhiên là biến thái!</w:t>
      </w:r>
    </w:p>
    <w:p>
      <w:pPr>
        <w:pStyle w:val="BodyText"/>
      </w:pPr>
      <w:r>
        <w:t xml:space="preserve">Tần Vô Song trong lòng thầm mắng, cũng không xúc động đi hao phí sức mạnh. Xem ra chỉ có thể dùng trí, không thể dùng lực đối địch,</w:t>
      </w:r>
    </w:p>
    <w:p>
      <w:pPr>
        <w:pStyle w:val="BodyText"/>
      </w:pPr>
      <w:r>
        <w:t xml:space="preserve">Thân đặt trong hoàn cảnh nguy hiểm, Tần Vô Song cũng không hoảng hốt. Sợi dây leo này mặc dù linh hoạt, có một luồng xảo lực, nhưng phương diện lực sát thương, hiển nhiên không có hung tính quá nhiều. Tạm thời, không cần phải lo lắng đến vấn đề an nguy của tính mệnh. Tần Vô Song trong lòng an tâm một chút, bắt đầu suy nghĩ kế sách thoát thân.</w:t>
      </w:r>
    </w:p>
    <w:p>
      <w:pPr>
        <w:pStyle w:val="Compact"/>
      </w:pPr>
      <w:r>
        <w:t xml:space="preserve">Ủng hộ chỉ với 1 click và 5s ! (adf.ly/4EmoB)</w:t>
      </w:r>
      <w:r>
        <w:br w:type="textWrapping"/>
      </w:r>
      <w:r>
        <w:br w:type="textWrapping"/>
      </w:r>
    </w:p>
    <w:p>
      <w:pPr>
        <w:pStyle w:val="Heading2"/>
      </w:pPr>
      <w:bookmarkStart w:id="803" w:name="chương-781"/>
      <w:bookmarkEnd w:id="803"/>
      <w:r>
        <w:t xml:space="preserve">781. Chương 78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81: Thần Mộc Tinh Phác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May mắn, Thần Tú Cung treo ở trên tay cũng không có rơi mất. Tần Vô Song đếm cẩn thận, số sợi dây leo ở trên người, ít nhất có ba bốn trăm cái.</w:t>
      </w:r>
    </w:p>
    <w:p>
      <w:pPr>
        <w:pStyle w:val="BodyText"/>
      </w:pPr>
      <w:r>
        <w:t xml:space="preserve">Ba bốn trăm sợi dây leo này, thật giống như ba bốn trăm cánh tay có được sức mạnh Thần đạo túm lấy hắn, chẳng trách hắn dốc hết sức lực cũng không thể nào thoát khỏi, thậm chí ngay cả phản ứng cũng không có.</w:t>
      </w:r>
    </w:p>
    <w:p>
      <w:pPr>
        <w:pStyle w:val="BodyText"/>
      </w:pPr>
      <w:r>
        <w:t xml:space="preserve">Một Thần đạo cường giả đối mặt với ba bốn trăm đạo lực lượng Thần đạo, đương nhiên căn bản không có bất cứ chỗ nào có thể làm được.</w:t>
      </w:r>
    </w:p>
    <w:p>
      <w:pPr>
        <w:pStyle w:val="BodyText"/>
      </w:pPr>
      <w:r>
        <w:t xml:space="preserve">Tần Vô Song cũng không đi lãng phí thể lực vào việc đó, mà là cố gắng cảm nhận đặc điểm sức mạnh rất nhỏ của những sợi dây leo này. Tần Vô Song phát hiện, những sợi dây leo Phù Tang Thụ này, cuối cùng vẫn có sự khác biệt.</w:t>
      </w:r>
    </w:p>
    <w:p>
      <w:pPr>
        <w:pStyle w:val="BodyText"/>
      </w:pPr>
      <w:r>
        <w:t xml:space="preserve">Những sợi dây leo quấn quanh người hắn, đại khái xuất phát từ mười mấy gốc Phù Tang Thụ khác nhau, thân hình của những cây này so với những Phù Tang Thụ bình thường khác lớn hơn rất nhiều, hơn nữa, hiển nhiên đều là những gốc Thần Thụ thành tựu cấp bậc Thần đạo.</w:t>
      </w:r>
    </w:p>
    <w:p>
      <w:pPr>
        <w:pStyle w:val="BodyText"/>
      </w:pPr>
      <w:r>
        <w:t xml:space="preserve">Còn những Phù Tang Thụ khác, hiển nhiên sẽ kém hơn một chút, chỉ là vẫn có tác dụng tăng cường thanh thế, đối với Tần Vô Song mà nói, uy hiếp cũng không lớn. Chỉ là, nhánh cây của những gốc Phù Tang Thụ này rất nhiều, mỗi một cây Thần Thụ chí ít cũng có mấy chục các nhánh dây leo, lực quấn quanh vô cùng đáng sợ.</w:t>
      </w:r>
    </w:p>
    <w:p>
      <w:pPr>
        <w:pStyle w:val="BodyText"/>
      </w:pPr>
      <w:r>
        <w:t xml:space="preserve">Trừ phi Tần Vô Song có thể đem hơn mười gốc Thần Thụ này khống chế toàn bộ, bằng không, muốn thoát khỏi, đó là chuyện vô cùng khó khăn.</w:t>
      </w:r>
    </w:p>
    <w:p>
      <w:pPr>
        <w:pStyle w:val="BodyText"/>
      </w:pPr>
      <w:r>
        <w:t xml:space="preserve">Cũng may, tính xâm phạm của bản thân những Thần Thụ này không phải vô cùng mạnh, mặc dù vây khốn Tần Vô Song, nhưng cũng không phát động công kích trí mạng.</w:t>
      </w:r>
    </w:p>
    <w:p>
      <w:pPr>
        <w:pStyle w:val="BodyText"/>
      </w:pPr>
      <w:r>
        <w:t xml:space="preserve">Nhưng mà mặc dù như vậy, loại sức mạnh cuồn cuồn không ngừng này lại khiến cơ thể của Tần Vô Song cảm nhận được lực trùng kích cực mạnh, Tần Vô Song không khỏi tự chủ, liền vận khí Long Tức và thần lực toàn thân đối kháng.</w:t>
      </w:r>
    </w:p>
    <w:p>
      <w:pPr>
        <w:pStyle w:val="BodyText"/>
      </w:pPr>
      <w:r>
        <w:t xml:space="preserve">Thế nhưng ngay lập tức sau đó, Tần Vô Song phát hiện bất luận bản thân thúc giục sức mạnh như thế nào, cũng không cách nào áp chế được mười mấy cây Thần Thụ này.</w:t>
      </w:r>
    </w:p>
    <w:p>
      <w:pPr>
        <w:pStyle w:val="BodyText"/>
      </w:pPr>
      <w:r>
        <w:t xml:space="preserve">Mặc dù sức mạnh của những Thần Thụ này là loại xâm lấn mang tính ôn hòa, chỉ là không ngừng nhẹ nhàng xâm nhập vào, liên miên không dứt. Nhưng mà cho dù như vậy, những luồng lực đạo này chồng chất lại với nhau, đối với Tần Vô Song vẫn là uy hiếp không nhỏ.</w:t>
      </w:r>
    </w:p>
    <w:p>
      <w:pPr>
        <w:pStyle w:val="BodyText"/>
      </w:pPr>
      <w:r>
        <w:t xml:space="preserve">- Làm sao bây giờ?</w:t>
      </w:r>
    </w:p>
    <w:p>
      <w:pPr>
        <w:pStyle w:val="BodyText"/>
      </w:pPr>
      <w:r>
        <w:t xml:space="preserve">Đầu óc Tần Vô Song cũng không loạn, sau khi trải qua một hồi giãy dụa ban đầu, Tần Vô Song đã hoàn toàn tỉnh táo lại.</w:t>
      </w:r>
    </w:p>
    <w:p>
      <w:pPr>
        <w:pStyle w:val="BodyText"/>
      </w:pPr>
      <w:r>
        <w:t xml:space="preserve">Hắn hiện tại chỉ là đang suy nghĩ, làm thế nào mới có thể thoát khỏi vòng vây. Trời không tuyệt đường của nhân loại, hắn tin chắc rằng khẳng định là phải có cách nào đó, chỉ là bản thân có thể tìm được hay không mà thôi.</w:t>
      </w:r>
    </w:p>
    <w:p>
      <w:pPr>
        <w:pStyle w:val="BodyText"/>
      </w:pPr>
      <w:r>
        <w:t xml:space="preserve">- Đợi bộ đội chủ lực của Long Tộc đuổi tới? Ít nhất cần ba năm ngày, trong ba năm ngày đó, ai có thể đảm bảo không có chuyện gì ngoài ý muốn gì nữa? Hơn nữa, để người của Long Tộc nhìn thấy hoàn cảnh quẫn bách này của ta, cũng không tốt. Quan trọng nhất là, Thần Tú Cung nằm ở trên tay ta, lúc này ta có muốn thu hồi nó lại cũng không dễ dàng. Vạn nhất tiến vào trước không phải người quen, nổi lòng ham muốn xấu xa thì thật sự không ổn. Ta hiện tại là một tấm bia sống, nếu có kẻ địch chạy tới, muốn giết ta, sợ rằng mí mắt cũng không cần chớp một cái?</w:t>
      </w:r>
    </w:p>
    <w:p>
      <w:pPr>
        <w:pStyle w:val="BodyText"/>
      </w:pPr>
      <w:r>
        <w:t xml:space="preserve">Loại chọn lựa bó tay chịu chết này, đương nhiên Tần Vô Song sẽ không áp dụng.</w:t>
      </w:r>
    </w:p>
    <w:p>
      <w:pPr>
        <w:pStyle w:val="BodyText"/>
      </w:pPr>
      <w:r>
        <w:t xml:space="preserve">- Dựa vào sức mạnh của bản thân, giãy thoát khỏi trói buộc của Thần Thụ này, cũng không phải không có khả năng! Trừ phi sức mạnh của ta bạo tăng, tiến vào Hóa Thần Đạo mới có một tia hy vọng. Điều này hiển nhiên không quá khả năng, hơn nữa không nói Ngưng Thần Đạo tiến vào Hóa Thần Đạo cần phải trải qua chín kiếp, cho dù là không có chín kiếp này, muốn đột phá bình cảnh của cảnh giới Thần đạo cũng không phải là chuyện một sớm một chiều.</w:t>
      </w:r>
    </w:p>
    <w:p>
      <w:pPr>
        <w:pStyle w:val="BodyText"/>
      </w:pPr>
      <w:r>
        <w:t xml:space="preserve">Loại khả năng này, cũng hoàn toàn có thể bỏ qua. Tần Vô Song lần lượt đem các loại khả năng sắp xếp ra một lần, ngay lập tức cũng liền loại trừ luôn, đều là những khả năng không khả thi.</w:t>
      </w:r>
    </w:p>
    <w:p>
      <w:pPr>
        <w:pStyle w:val="BodyText"/>
      </w:pPr>
      <w:r>
        <w:t xml:space="preserve">- Thật sự bị ma nữ Mễ Già đó nói trúng rồi. Sớm biết là như vậy, dẫn cô ta theo cũng không phải tốt hơn sao? Trong hai người này chỉ cần có một người rảnh tay động thủ, liền có thể thoát vây. Dù sao thì công kích của những sợi dây leo này mặc dù lợi hại, nhưng lực phòng ngự cũng không mạnh.</w:t>
      </w:r>
    </w:p>
    <w:p>
      <w:pPr>
        <w:pStyle w:val="BodyText"/>
      </w:pPr>
      <w:r>
        <w:t xml:space="preserve">Tần Vô Song biết rõ đặc điểm lớn nhất của Phù Tang Thụ này.</w:t>
      </w:r>
    </w:p>
    <w:p>
      <w:pPr>
        <w:pStyle w:val="BodyText"/>
      </w:pPr>
      <w:r>
        <w:t xml:space="preserve">- Mễ Già?</w:t>
      </w:r>
    </w:p>
    <w:p>
      <w:pPr>
        <w:pStyle w:val="BodyText"/>
      </w:pPr>
      <w:r>
        <w:t xml:space="preserve">Tần Vô Song bỗng nhiên cảm giác một cái gì đó, nhưng rút cuộc là cái gì chứ? Tần Vô Song lập tức có một loại cảm giác suy nghĩ gì đó bay tới bay lui trong đầu, nhưng cũng không cách nào túm lấy được.</w:t>
      </w:r>
    </w:p>
    <w:p>
      <w:pPr>
        <w:pStyle w:val="BodyText"/>
      </w:pPr>
      <w:r>
        <w:t xml:space="preserve">- Ở chỗ Mễ Già, có manh mối gì à?</w:t>
      </w:r>
    </w:p>
    <w:p>
      <w:pPr>
        <w:pStyle w:val="BodyText"/>
      </w:pPr>
      <w:r>
        <w:t xml:space="preserve">Tần Vô Song gắt gao túm lấy ý niệm này, không để nó trốn đi.</w:t>
      </w:r>
    </w:p>
    <w:p>
      <w:pPr>
        <w:pStyle w:val="BodyText"/>
      </w:pPr>
      <w:r>
        <w:t xml:space="preserve">- Ái Ti Mạt? Cách xa như vậy, không có Ngọc bài Truyền thức, hiển nhiên không thể thông báo cho bọn họ biết được. Ngọc bài Truyền thức này, chân tay cũng không tiện, thúc giục cũng không được.</w:t>
      </w:r>
    </w:p>
    <w:p>
      <w:pPr>
        <w:pStyle w:val="BodyText"/>
      </w:pPr>
      <w:r>
        <w:t xml:space="preserve">Ái Ti Mạt lúc trước khi xuất phát, hắn đã lưu lại bên cạnh Mễ Già, hiện tại xem ra, là đại thất sách.</w:t>
      </w:r>
    </w:p>
    <w:p>
      <w:pPr>
        <w:pStyle w:val="BodyText"/>
      </w:pPr>
      <w:r>
        <w:t xml:space="preserve">Tay chân bị trói buộc, ngay cả thủ quyết cũng không cách nào khởi động, những đạo cụ truyền thức này nọ, đương nhiên là hết thảy không dùng được. Bằng không, căn bản không cần khó khăn như vậy, trực tiếp lấy Phong ấn Đồ quyển ra, triệu hồi Linh thú Phong ấn cũng có thể thoát được.</w:t>
      </w:r>
    </w:p>
    <w:p>
      <w:pPr>
        <w:pStyle w:val="BodyText"/>
      </w:pPr>
      <w:r>
        <w:t xml:space="preserve">Tần Vô Song cảm thấy bất đắc dĩ, suy nghĩ nói:</w:t>
      </w:r>
    </w:p>
    <w:p>
      <w:pPr>
        <w:pStyle w:val="BodyText"/>
      </w:pPr>
      <w:r>
        <w:t xml:space="preserve">- Chỉ trách thành kiến của ta đối với ma nữ đó quá sâu, bằng không, cô ta tới, Ái Ti Mạt nhất định cũng sẽ tới. Cho dù ma nữ Mễ Già bị trói chặt, Mạt nhi thân hình nhỏ bé, linh hoạt tự nhiên, nhất định có thể đào thoát. Nếu Mạt nhi không bị trói buộc, tất nhiên có thể giải thoát cái ách hiện giờ của ta. Tên Hỏa Lân đó, đối với Kim Ô Thú rất sợ hãi. Khẳng định sẽ không dám tới đây. Hỏa Lân… Đúng rồi, chính là Hỏa Lân! Hỏa Lân, là Thần thú bảo vệ của Xích Viêm Chi Hỏa! Đúng rồi, Xích Viêm Chi Hỏa kia, ta có thể hấp thu tinh phách, hình thành Xích Viêm Hỏa Phách, ngưng luyện mà hấp thu. Phù Tang Thụ này, cũng là Thái cổ Thần Thụ, lẽ nào ta không thể hấp thu tinh phách, ngưng luyện thành Thần Mộc Tinh Phách sao? Đúng rồi, chính là như vậy!</w:t>
      </w:r>
    </w:p>
    <w:p>
      <w:pPr>
        <w:pStyle w:val="BodyText"/>
      </w:pPr>
      <w:r>
        <w:t xml:space="preserve">Ý niệm này vừa chuyển đến đây, toàn bộ ý niệm trong đầu Tần Vô Song nhất thời thông suốt, tâm tình nhất thời thoải mái. Hắn biết, cái biện pháp vừa mới nghĩ ra này, nhất định có thể làm được.</w:t>
      </w:r>
    </w:p>
    <w:p>
      <w:pPr>
        <w:pStyle w:val="BodyText"/>
      </w:pPr>
      <w:r>
        <w:t xml:space="preserve">Xích Viêm Chi Hỏa có thể hấp thu, Thần Mộc Tinh Phách của Phù Tang Thụ, tại sao không thể hấp thu chứ?</w:t>
      </w:r>
    </w:p>
    <w:p>
      <w:pPr>
        <w:pStyle w:val="BodyText"/>
      </w:pPr>
      <w:r>
        <w:t xml:space="preserve">Bắc Minh Thần Công thôn thiên thực địa, không có thứ gì không hút được. Lúc trước, Mễ Già còn ghen tỵ, cảm thấy thiên phú Hỏa thuộc tính của Tần Vô Song còn cao hơn nàng, ngưng luyện Hỏa Phách lại có thể chỉ tốn ba ngày. Cô ta cũng không biết, thiên phú Hỏa thuộc tính của Tần Vô Song cố nhiên là cao, nhưng khi hấp thu cũng là lợi dụng hiệu quả của Bắc Minh Thần Công! Nếu không có trợ giúp của loại công pháp thần kỳ này, hắn hấp thu tinh hoa Hỏa Phách cũng không thể nhanh như vậy.</w:t>
      </w:r>
    </w:p>
    <w:p>
      <w:pPr>
        <w:pStyle w:val="BodyText"/>
      </w:pPr>
      <w:r>
        <w:t xml:space="preserve">Nghĩ đến đây, Tần Vô Song không chần chừ nữa, mà là rành mạch phân minh thúc giục Bắc Minh Thần Công. Mới thử một lần, Tần Vô Song quả nhiên cảm nhận được một luồng sức mạnh rất nhỏ, trực tiếp bị hắn túm vào bên trong đan điền.</w:t>
      </w:r>
    </w:p>
    <w:p>
      <w:pPr>
        <w:pStyle w:val="BodyText"/>
      </w:pPr>
      <w:r>
        <w:t xml:space="preserve">- Ha ha, quả nhiên là như vậy! Ta thật sự là trong lúc hỗn loạn vẫn còn bình tĩnh. Trước đây, vũ khí của địch nhân tiếp cận thân thể của ta, ta cũng lấy Bắc Minh Thần Công đối kháng, hiện giờ, địch nhân biến thành cây cối, ta tại sao lại quên Bắc Minh Thần Công này chứ?</w:t>
      </w:r>
    </w:p>
    <w:p>
      <w:pPr>
        <w:pStyle w:val="BodyText"/>
      </w:pPr>
      <w:r>
        <w:t xml:space="preserve">Tần Vô Song mừng rỡ, trong lòng cũng biết, đó là có lối suy nghĩ xu hướng tâm lý bình thường của bản thân, cảm thấy Bắc Minh Thần Công đó chính là một công pháp hấp thu công lực của người khác, cũng không ngờ, trong tu luyện, Bắc Minh Thần Công ở phương diện hấp thu linh lực thiên địa cũng có ưu thế được trời ưu ái.</w:t>
      </w:r>
    </w:p>
    <w:p>
      <w:pPr>
        <w:pStyle w:val="BodyText"/>
      </w:pPr>
      <w:r>
        <w:t xml:space="preserve">Bắc Minh Thần Công đến kiếp này, đã được Tần Vô Song thay đổi qua rất nhiều lần, ở phương diện hấp thu, so với kiếp trước cũng không biết cường đại hơn bao nhiêu lần. Còn bản thân công pháp này, theo sự đề cao thực lực của Tần Vô Song, cũng là có thế nước dâng thuyền lên. Sau khi kết hợp cùng với Thiên Mạch Ngưng Kình Kiếm, lộ tuyến hấp thu của Bắc Minh Thần Công kỳ thực chẳng khác nào là lộ tuyến vận hành của Thiên Mạch Ngưng Kình Kiếm. Vì vậy, đối với Tần Vô Song mà nói, tựa hồ là con đường vô cùng quen thuộc.</w:t>
      </w:r>
    </w:p>
    <w:p>
      <w:pPr>
        <w:pStyle w:val="BodyText"/>
      </w:pPr>
      <w:r>
        <w:t xml:space="preserve">Bắc Minh Thần Công một khi thúc giục, khí thế nhất thời bất phàm, thông qua khiếu huyệt của mười đầu ngón tay hắn, không ngừng dũng mãnh tiến vào trong khí hải đan điền của Tần Vô Song.</w:t>
      </w:r>
    </w:p>
    <w:p>
      <w:pPr>
        <w:pStyle w:val="BodyText"/>
      </w:pPr>
      <w:r>
        <w:t xml:space="preserve">Đồng dạng là sức mạnh tới từ sợi dây leo, dùng phương thức khác nhau đối đãi, kết hợp lại quả nhiên là hai loại cực đoan hoàn toàn khác hẳn.</w:t>
      </w:r>
    </w:p>
    <w:p>
      <w:pPr>
        <w:pStyle w:val="BodyText"/>
      </w:pPr>
      <w:r>
        <w:t xml:space="preserve">Mới đầu, Tần Vô Song lấy Long Tức và thần lực đối kháng, chịu đựng rất nhiều sợi dây leo, ba quyền khó địch bốn tay, rất có cảm giác tiếc nuối, yếu không địch lại mạnh. Còn lúc này, đổi lại dùng Bắc Minh Thần Công hấp thu, hình thành dẫn dắt có lợi, đối với lực lượng kéo dài không dứt, giống như khơi thông đường đi, tìm được cửa khẩu phát tiết, khiến một loại tra tấn, biến thành hưởng thụ hoàn toàn triệt để.</w:t>
      </w:r>
    </w:p>
    <w:p>
      <w:pPr>
        <w:pStyle w:val="BodyText"/>
      </w:pPr>
      <w:r>
        <w:t xml:space="preserve">Phải biết rằng, Mộc thuộc tính vốn thuộc về phương hướng tươi tốt, đối với các phương diện chữa thương, khôi phục, cải tạo và tái sinh, là vô cùng có ưu thế.</w:t>
      </w:r>
    </w:p>
    <w:p>
      <w:pPr>
        <w:pStyle w:val="BodyText"/>
      </w:pPr>
      <w:r>
        <w:t xml:space="preserve">Tần Vô Song đem sức mạnh của Thần Mộc Tinh Phách này quán chú toàn thân, dẫn vào đan điền, chẳng khác nào là lấy lực lượng của cây gỗ tinh thuần nhất rèn luyện cơ thể và Thần hồn, ích lợi này không cần nói cũng biết.</w:t>
      </w:r>
    </w:p>
    <w:p>
      <w:pPr>
        <w:pStyle w:val="BodyText"/>
      </w:pPr>
      <w:r>
        <w:t xml:space="preserve">Toàn thân thư khoái, vô cùng thoải mái, Tần Vô Song tựa hồ muốn hét to lên. Loại cảm giác khoái trá này, trước đó hoàn toàn không thể so sánh được!</w:t>
      </w:r>
    </w:p>
    <w:p>
      <w:pPr>
        <w:pStyle w:val="BodyText"/>
      </w:pPr>
      <w:r>
        <w:t xml:space="preserve">Còn những Phù Tang Thụ này, mặc dù có thần thức, có linh trí, nhưng chung quy không phải nhân loại. Mặc dù sức mạnh cuồn cuộn không ngừng biến mất, nhưng vẫn phát ra không biết mệt mỏi, không vội không chậm.</w:t>
      </w:r>
    </w:p>
    <w:p>
      <w:pPr>
        <w:pStyle w:val="BodyText"/>
      </w:pPr>
      <w:r>
        <w:t xml:space="preserve">Trong nhất thời, hai trận doanh không giống là đối địch, ngược lại giống như hai chiến hữu luận bàn thân mật lẫn nhau. Tần Vô Song có được tiện nghi, cũng không có làm càn quá mức.</w:t>
      </w:r>
    </w:p>
    <w:p>
      <w:pPr>
        <w:pStyle w:val="BodyText"/>
      </w:pPr>
      <w:r>
        <w:t xml:space="preserve">Chỉ là bất ngờ có được thành tích. Hắn biết, chỉ cần Thần Mộc Tinh Phách trong cơ thể hoàn toàn ngưng luyện thành, hắn hoàn toàn có thể thông qua Thần Mộc Tinh Phách, hình thành trao đổi với một số Phù Tang Thụ, nếu cứ như vậy, không những thoát khỏi giai đoạn nguy hiểm, thậm chí, Phù Tang Thụ này còn có thể hành động theo ý chí của hắn nữa!</w:t>
      </w:r>
    </w:p>
    <w:p>
      <w:pPr>
        <w:pStyle w:val="BodyText"/>
      </w:pPr>
      <w:r>
        <w:t xml:space="preserve">Ba ngày, ước chừng bị treo mất ba ngày, Tần Vô Song không những không có bất cứ cảm giác tiều tụy nào, tinh khí thần trái lại có dấu hiệu sung mãn hơn, sắc mặt vô cùng tốt, tinh thần khắp người cũng vô cùng sung mãn.</w:t>
      </w:r>
    </w:p>
    <w:p>
      <w:pPr>
        <w:pStyle w:val="BodyText"/>
      </w:pPr>
      <w:r>
        <w:t xml:space="preserve">Trong lồng ngực Tần Vô Song có một luồng khí thư sướng, tựa hồ muốn hét to mấy tiếng phát tiết. Hắn cao hứng như vậy, không phải không có lý do. Bởi vì, hắn phát hiện, giống như ngưng luyện Hỏa Phách, Thần Mộc Tinh Phách này ngưng luyện trong cơ thể hắn, không sai biệt cũng là thời gian ba ngày.</w:t>
      </w:r>
    </w:p>
    <w:p>
      <w:pPr>
        <w:pStyle w:val="BodyText"/>
      </w:pPr>
      <w:r>
        <w:t xml:space="preserve">Ba ngày vừa hết, Thần Mộc Tinh Phách đó, cũng mơ hồ có dấu hiệu công thành viên mãn.</w:t>
      </w:r>
    </w:p>
    <w:p>
      <w:pPr>
        <w:pStyle w:val="BodyText"/>
      </w:pPr>
      <w:r>
        <w:t xml:space="preserve">Tần Vô Song không tự tin quá mức, tiếp tục cố gắng, hấp thu từng luồng từng luồng tinh hoa Thần Mộc, không ngừng dẫn đường tiến vào trong đan điền khí hải. Đây là lần trùng kích cuối cùng.</w:t>
      </w:r>
    </w:p>
    <w:p>
      <w:pPr>
        <w:pStyle w:val="BodyText"/>
      </w:pPr>
      <w:r>
        <w:t xml:space="preserve">Từng đạo sóng lục mang thông qua các kinh mạch, không ngừng trùng kích đan điền, xung quanh Thần hồn của Tần Vô Song, ngưng luyện thành Thần Mộc Tinh Phách.</w:t>
      </w:r>
    </w:p>
    <w:p>
      <w:pPr>
        <w:pStyle w:val="BodyText"/>
      </w:pPr>
      <w:r>
        <w:t xml:space="preserve">o0o</w:t>
      </w:r>
    </w:p>
    <w:p>
      <w:pPr>
        <w:pStyle w:val="BodyText"/>
      </w:pPr>
      <w:r>
        <w:t xml:space="preserve">Cùng như đồng thời, bên ngoài Thang Cốc, cũng liên tiếp đón những vị khách không mời mà đến, cũng lần lượt kéo đến, một người, hai người, ba người…</w:t>
      </w:r>
    </w:p>
    <w:p>
      <w:pPr>
        <w:pStyle w:val="BodyText"/>
      </w:pPr>
      <w:r>
        <w:t xml:space="preserve">Theo sự không ngừng tăng thêm của số người, ước chừng có khoảng mười mấy người, những người này lại không ngờ là cùng có cấp bậc Hóa Thần Đạo, mặc dù phần lớn chỉ là Hóa Thần Đạo một, hai kiếp mà thôi, một mình xuất hiện có lẽ cũng không có gì, nhưng mà là mười mấy Hóa Thần Đạo, thì thanh thế đó có thể to lớn cùng cực. Cho dù là Chân Thần Đạo cường giả, ở trước mặt mười mấy Hóa Thần Đạo cũng không dám chủ quan khinh thường quá mức.</w:t>
      </w:r>
    </w:p>
    <w:p>
      <w:pPr>
        <w:pStyle w:val="BodyText"/>
      </w:pPr>
      <w:r>
        <w:t xml:space="preserve">Nhân số vẫn đang không ngừng tăng lên, những kẻ đến sau cũng chỉ có thực lực Ngưng Thần Đạo. Không bao lâu sau, bên ngoài Phù Tang Lâm liền tụ tập mấy chục hào nhân.</w:t>
      </w:r>
    </w:p>
    <w:p>
      <w:pPr>
        <w:pStyle w:val="BodyText"/>
      </w:pPr>
      <w:r>
        <w:t xml:space="preserve">Những người này hiển nhiên là đuổi theo Tần Vô Song đến đây, mục đích, cũng vô cùng rõ ràng, đuổi theo Thần Tú Cung mà đến! Cũng là lòng tham chiến thắng sự sợ hãi đối với cái chết, ngay cả tin đồn của Kim Ô Thú, cũng hoàn toàn không để ý đến.</w:t>
      </w:r>
    </w:p>
    <w:p>
      <w:pPr>
        <w:pStyle w:val="Compact"/>
      </w:pPr>
      <w:r>
        <w:t xml:space="preserve">Ủng hộ chỉ với 1 click và 5s ! (adf.ly/4EmoB)</w:t>
      </w:r>
      <w:r>
        <w:br w:type="textWrapping"/>
      </w:r>
      <w:r>
        <w:br w:type="textWrapping"/>
      </w:r>
    </w:p>
    <w:p>
      <w:pPr>
        <w:pStyle w:val="Heading2"/>
      </w:pPr>
      <w:bookmarkStart w:id="804" w:name="chương-782"/>
      <w:bookmarkEnd w:id="804"/>
      <w:r>
        <w:t xml:space="preserve">782. Chương 78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82: Thần Thụ Tộ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 Chính là trong này! Khí tức của tiểu tử đó mãi kéo dài đến đây, quả quyết là không tìm sai chỗ. Thang Cốc mờ mịt này mặc dù không dễ tìm, nhưng lần này, tuyệt đối sẽ không sai!</w:t>
      </w:r>
    </w:p>
    <w:p>
      <w:pPr>
        <w:pStyle w:val="BodyText"/>
      </w:pPr>
      <w:r>
        <w:t xml:space="preserve">- Cho dù không sai, nhưng Phù Tang Lâm này cũng không dễ tiến vào. Nhìn thấy những từ trường gió lốc xung quanh chưa? Đó là khe nứt không gian, nếu rơi vào đó, chỉ có thể là chín phần chết một phần sống.</w:t>
      </w:r>
    </w:p>
    <w:p>
      <w:pPr>
        <w:pStyle w:val="BodyText"/>
      </w:pPr>
      <w:r>
        <w:t xml:space="preserve">Những Thần đạo này, đều ồn ào nghị luận, do dự không tiến lên.</w:t>
      </w:r>
    </w:p>
    <w:p>
      <w:pPr>
        <w:pStyle w:val="BodyText"/>
      </w:pPr>
      <w:r>
        <w:t xml:space="preserve">- Muốn động thủ, phải gấp rút một chút. Đã nói nơi này là sào huyệt của Kim Ô Thú, vạn nhất Kim Ô Thú thật sự sống lại, chúng ta có thể chịu không nổi.</w:t>
      </w:r>
    </w:p>
    <w:p>
      <w:pPr>
        <w:pStyle w:val="BodyText"/>
      </w:pPr>
      <w:r>
        <w:t xml:space="preserve">- Đúng, đêm dài lắm mộng, cùng nhau tiến vào. Tiêu diệt tiểu tử đó trước rồi hãy nói!</w:t>
      </w:r>
    </w:p>
    <w:p>
      <w:pPr>
        <w:pStyle w:val="BodyText"/>
      </w:pPr>
      <w:r>
        <w:t xml:space="preserve">o0o</w:t>
      </w:r>
    </w:p>
    <w:p>
      <w:pPr>
        <w:pStyle w:val="BodyText"/>
      </w:pPr>
      <w:r>
        <w:t xml:space="preserve">Trong Phù Tang Lâm, Tần Vô Song tận tình hấp thu tinh lực Thần Mộc của Phù Tang Thần Thụ. Còn việc cô đọng Thần Mộc Tinh Phách đó, cũng dần dần tiến tới trạng thái hoàn thành viên mãn.</w:t>
      </w:r>
    </w:p>
    <w:p>
      <w:pPr>
        <w:pStyle w:val="BodyText"/>
      </w:pPr>
      <w:r>
        <w:t xml:space="preserve">- Ân, cái Tinh Phách màu xanh này, đã vô cùng tinh nhuận. Có thể nếm thử một chút, xem có thể điều khiển những Phù Tang Thụ này không.</w:t>
      </w:r>
    </w:p>
    <w:p>
      <w:pPr>
        <w:pStyle w:val="BodyText"/>
      </w:pPr>
      <w:r>
        <w:t xml:space="preserve">Tần Vô Song dung nhập từng tia thần thức, thử nghiệm câu thông với những Phù Tang Thụ đó.</w:t>
      </w:r>
    </w:p>
    <w:p>
      <w:pPr>
        <w:pStyle w:val="BodyText"/>
      </w:pPr>
      <w:r>
        <w:t xml:space="preserve">- Ồ?</w:t>
      </w:r>
    </w:p>
    <w:p>
      <w:pPr>
        <w:pStyle w:val="BodyText"/>
      </w:pPr>
      <w:r>
        <w:t xml:space="preserve">Trong biểu tình của Tần Vô Song hiện ra một nụ cười nhàn nhạt. Vừa câu thông, hắn liền phát hiện Thần Mộc Tinh Phách hình thành trong cơ thể, quả nhiên nhanh chóng vận chuyển, từng đạo tinh hoa Thần Mộc và Phù Tang Thần Thụ, hình thành một tia trao đổi. Và sự trói buộc trên người hắn, cũng bất giác buông lỏng ra.</w:t>
      </w:r>
    </w:p>
    <w:p>
      <w:pPr>
        <w:pStyle w:val="BodyText"/>
      </w:pPr>
      <w:r>
        <w:t xml:space="preserve">- Nhân loại… nhiều năm như vậy, ngươi là người đầu tiên!</w:t>
      </w:r>
    </w:p>
    <w:p>
      <w:pPr>
        <w:pStyle w:val="BodyText"/>
      </w:pPr>
      <w:r>
        <w:t xml:space="preserve">Một đạo thanh âm cổ xưa trong thần thức Tần Vô Song chậm rãi vang lên:</w:t>
      </w:r>
    </w:p>
    <w:p>
      <w:pPr>
        <w:pStyle w:val="BodyText"/>
      </w:pPr>
      <w:r>
        <w:t xml:space="preserve">- Nhân loại đầu tiên có thể dung nạp tinh hoa Thần Mộc chúng ta, cũng là nhân loại đầu tiên có thể hình thành trao đổi với Thần Thụ Tộc chúng ta!</w:t>
      </w:r>
    </w:p>
    <w:p>
      <w:pPr>
        <w:pStyle w:val="BodyText"/>
      </w:pPr>
      <w:r>
        <w:t xml:space="preserve">- Thần Thụ Tộc, quả nhiên…</w:t>
      </w:r>
    </w:p>
    <w:p>
      <w:pPr>
        <w:pStyle w:val="BodyText"/>
      </w:pPr>
      <w:r>
        <w:t xml:space="preserve">Tần Vô Song trong lòng hơi có chút ngạc nhiên thú vị, thần thức nhanh chóng trao đổi, nói:</w:t>
      </w:r>
    </w:p>
    <w:p>
      <w:pPr>
        <w:pStyle w:val="BodyText"/>
      </w:pPr>
      <w:r>
        <w:t xml:space="preserve">- Phù Tang Lâm này, chính là sào huyệt của Kim Ô Thú sao?</w:t>
      </w:r>
    </w:p>
    <w:p>
      <w:pPr>
        <w:pStyle w:val="BodyText"/>
      </w:pPr>
      <w:r>
        <w:t xml:space="preserve">- Đúng vậy!</w:t>
      </w:r>
    </w:p>
    <w:p>
      <w:pPr>
        <w:pStyle w:val="BodyText"/>
      </w:pPr>
      <w:r>
        <w:t xml:space="preserve">- Tin đồn Kim Ô Thú sống lại, có phải là thật không?</w:t>
      </w:r>
    </w:p>
    <w:p>
      <w:pPr>
        <w:pStyle w:val="BodyText"/>
      </w:pPr>
      <w:r>
        <w:t xml:space="preserve">- Có thể không giả!</w:t>
      </w:r>
    </w:p>
    <w:p>
      <w:pPr>
        <w:pStyle w:val="BodyText"/>
      </w:pPr>
      <w:r>
        <w:t xml:space="preserve">Thanh âm của Thần Thụ Tộc đó có vẻ có chút tang thương:</w:t>
      </w:r>
    </w:p>
    <w:p>
      <w:pPr>
        <w:pStyle w:val="BodyText"/>
      </w:pPr>
      <w:r>
        <w:t xml:space="preserve">- Kim Ô Thú sống lại, đối với Phù Tang Thần Thụ Tộc chúng ta cũng không phải chuyện tốt!</w:t>
      </w:r>
    </w:p>
    <w:p>
      <w:pPr>
        <w:pStyle w:val="BodyText"/>
      </w:pPr>
      <w:r>
        <w:t xml:space="preserve">- Tại sao lại nói như vậy?</w:t>
      </w:r>
    </w:p>
    <w:p>
      <w:pPr>
        <w:pStyle w:val="BodyText"/>
      </w:pPr>
      <w:r>
        <w:t xml:space="preserve">Tần Vô Song trong lòng khẽ động.</w:t>
      </w:r>
    </w:p>
    <w:p>
      <w:pPr>
        <w:pStyle w:val="BodyText"/>
      </w:pPr>
      <w:r>
        <w:t xml:space="preserve">- Nhiệt độ bên ngoài cơ thể của Kim Ô Thú vô cùng đáng sợ. Trong Phù Tang Lâm Thần Mộc ta tàn sát bừa bãi, uy hiếp nghiêm trọng đến sinh tồn của Phù Tang Thần Thụ Tộc ta. Trên thực tế, Kim Ô Thú trong thời đại Thái cổ trở thành kẻ thù chung của cả đại lục, không phải không có nguyên nhân.</w:t>
      </w:r>
    </w:p>
    <w:p>
      <w:pPr>
        <w:pStyle w:val="BodyText"/>
      </w:pPr>
      <w:r>
        <w:t xml:space="preserve">Tần Vô Song cẩn thận nghiền ngẫm những lời này, có chút suy nghĩ. Nhưng mà, mục đích của hắn là lấy được Phù Tang Chi Mộc, tin đồn về Kim Ô Thú, chí ít hắn hiện tại cũng không phải vô cùng quan tâm.</w:t>
      </w:r>
    </w:p>
    <w:p>
      <w:pPr>
        <w:pStyle w:val="BodyText"/>
      </w:pPr>
      <w:r>
        <w:t xml:space="preserve">Đang muốn mở miệng, thanh âm của Thần Thụ Tộc lại vang lên:</w:t>
      </w:r>
    </w:p>
    <w:p>
      <w:pPr>
        <w:pStyle w:val="BodyText"/>
      </w:pPr>
      <w:r>
        <w:t xml:space="preserve">- Nhân loại, ngươi rút cuộc dẫn theo bao nhiêu người đến đây?</w:t>
      </w:r>
    </w:p>
    <w:p>
      <w:pPr>
        <w:pStyle w:val="BodyText"/>
      </w:pPr>
      <w:r>
        <w:t xml:space="preserve">Thanh âm mang theo một chút phẫn nộ.</w:t>
      </w:r>
    </w:p>
    <w:p>
      <w:pPr>
        <w:pStyle w:val="BodyText"/>
      </w:pPr>
      <w:r>
        <w:t xml:space="preserve">Tần Vô Song một tia nghi hoặc lóe lên, lập tức lĩnh ngộ được gì đó:</w:t>
      </w:r>
    </w:p>
    <w:p>
      <w:pPr>
        <w:pStyle w:val="BodyText"/>
      </w:pPr>
      <w:r>
        <w:t xml:space="preserve">- Ta dẫn người đến? Nếu không phải đội quân chủ lực của Long Tộc, thì đó chính là thù nhân của ta đến!</w:t>
      </w:r>
    </w:p>
    <w:p>
      <w:pPr>
        <w:pStyle w:val="BodyText"/>
      </w:pPr>
      <w:r>
        <w:t xml:space="preserve">- Thù nhân?</w:t>
      </w:r>
    </w:p>
    <w:p>
      <w:pPr>
        <w:pStyle w:val="BodyText"/>
      </w:pPr>
      <w:r>
        <w:t xml:space="preserve">Thanh âm của Thần Thụ Tộc có chút nghi hoặc.</w:t>
      </w:r>
    </w:p>
    <w:p>
      <w:pPr>
        <w:pStyle w:val="BodyText"/>
      </w:pPr>
      <w:r>
        <w:t xml:space="preserve">- Lần này thật sự mạo phạm rồi!</w:t>
      </w:r>
    </w:p>
    <w:p>
      <w:pPr>
        <w:pStyle w:val="BodyText"/>
      </w:pPr>
      <w:r>
        <w:t xml:space="preserve">Tần Vô Song nói:</w:t>
      </w:r>
    </w:p>
    <w:p>
      <w:pPr>
        <w:pStyle w:val="BodyText"/>
      </w:pPr>
      <w:r>
        <w:t xml:space="preserve">- Ta lập tức rời khỏi đây, dẫn dắt bọn chúng rời đi, để tránh chiến hỏa lan đến bảo địa các ngươi!</w:t>
      </w:r>
    </w:p>
    <w:p>
      <w:pPr>
        <w:pStyle w:val="BodyText"/>
      </w:pPr>
      <w:r>
        <w:t xml:space="preserve">- Không kịp đâu, đã tiến vào rồi!</w:t>
      </w:r>
    </w:p>
    <w:p>
      <w:pPr>
        <w:pStyle w:val="BodyText"/>
      </w:pPr>
      <w:r>
        <w:t xml:space="preserve">Thanh âm của Thần Thụ Tộc ít nhiều có chút bất đắc dĩ:</w:t>
      </w:r>
    </w:p>
    <w:p>
      <w:pPr>
        <w:pStyle w:val="BodyText"/>
      </w:pPr>
      <w:r>
        <w:t xml:space="preserve">- Mặc dù Phù Tang Thần Thụ Tộc đối với nhân loại tương đối bài xích, nhưng mà, cuối cùng thì ngươi cũng là nhân loại hiếm có mà chúng ta nhìn thuận mắt. Những tên gia hỏa xông vào trong này, cứ để chúng ta đối phó đi!</w:t>
      </w:r>
    </w:p>
    <w:p>
      <w:pPr>
        <w:pStyle w:val="BodyText"/>
      </w:pPr>
      <w:r>
        <w:t xml:space="preserve">Chính vào lúc này, cả Phù Tang Lâm phảng phất giống như cũng run rẩy lên. Tất cả cây Phù Tang, giống như những binh lính bày trận trên chiến trường, cước bộ không ngừng di động, những cành cây vung vẩy liên tục, giống như những lợi khí trong tay các binh lính nhân loại vậy.</w:t>
      </w:r>
    </w:p>
    <w:p>
      <w:pPr>
        <w:pStyle w:val="BodyText"/>
      </w:pPr>
      <w:r>
        <w:t xml:space="preserve">- Đứng yên tại chỗ, đừng cử động. Đợi chúng ta khống chế được bọn chúng, muốn chém muốn giết, ngươi quyết định sau!</w:t>
      </w:r>
    </w:p>
    <w:p>
      <w:pPr>
        <w:pStyle w:val="BodyText"/>
      </w:pPr>
      <w:r>
        <w:t xml:space="preserve">Thanh âm của Thần Thụ Tộc lại vang lên.</w:t>
      </w:r>
    </w:p>
    <w:p>
      <w:pPr>
        <w:pStyle w:val="BodyText"/>
      </w:pPr>
      <w:r>
        <w:t xml:space="preserve">Tần Vô Song biết đây là lời khuyên bảo chân thành, cũng cảm nhận sâu sắc được sự cường đại của Thần Thụ Tộc. Trong Phù Tang Lâm rộng lớn này, Thần Thụ Tộc cường đại không biết có bao nhiêu. Vừa rồi trong một khu vực nhỏ bé, đã đáng sợ như vậy, cả Phù Tang Lâm toàn bộ hành động, trình độ đáng sợ không cần nghĩ cũng biết.</w:t>
      </w:r>
    </w:p>
    <w:p>
      <w:pPr>
        <w:pStyle w:val="BodyText"/>
      </w:pPr>
      <w:r>
        <w:t xml:space="preserve">Nhóm đầu tiên xông vào, đương nhiên không phải là những Hóa Thần Đạo cường giả. Hóa Thần Đạo cường giả, đều là hùng bá một phương, tâm trí, bụng dạ đều không hề tầm thường. Tên tuổi của Phù Tang Lâm, bọn họ cũng không thể chưa nghe qua. Vì vậy, tám tu luyện giả đầu tiên xông vào, đều là những Ngưng Thần Đạo cường giả bình thường không kìm được sự kiên nhẫn.</w:t>
      </w:r>
    </w:p>
    <w:p>
      <w:pPr>
        <w:pStyle w:val="BodyText"/>
      </w:pPr>
      <w:r>
        <w:t xml:space="preserve">Tần Vô Song thông qua trao đổi thần thức với Thần Thụ Tộc, liền xác định được số lượng của những tu luyện giả này.</w:t>
      </w:r>
    </w:p>
    <w:p>
      <w:pPr>
        <w:pStyle w:val="BodyText"/>
      </w:pPr>
      <w:r>
        <w:t xml:space="preserve">- Tám người, thật là giống như châu chấu, không muốn sống mà!</w:t>
      </w:r>
    </w:p>
    <w:p>
      <w:pPr>
        <w:pStyle w:val="BodyText"/>
      </w:pPr>
      <w:r>
        <w:t xml:space="preserve">Trong lòng Tần Vô Song cảm khái, nhưng cũng theo lời dặn dò của Thần Thụ Tộc, bất động tại chỗ.</w:t>
      </w:r>
    </w:p>
    <w:p>
      <w:pPr>
        <w:pStyle w:val="BodyText"/>
      </w:pPr>
      <w:r>
        <w:t xml:space="preserve">Tám đạo thân ảnh xông thẳng vào Phù Tang Lâm, đều là hưng phấn móc vũ khí ra, bắt đầu tản ra lục soát, đồng thời báo cho đồng bạn bên ngoài biết tạm thời an toàn. Khi bọn họ còn chưa đắc ý được bao lâu, chuyện khiến bọn họ không thể ngờ được liền phát sinh.</w:t>
      </w:r>
    </w:p>
    <w:p>
      <w:pPr>
        <w:pStyle w:val="BodyText"/>
      </w:pPr>
      <w:r>
        <w:t xml:space="preserve">Vù, vù, vù!</w:t>
      </w:r>
    </w:p>
    <w:p>
      <w:pPr>
        <w:pStyle w:val="BodyText"/>
      </w:pPr>
      <w:r>
        <w:t xml:space="preserve">Tất cả Phù Tang Thụ tại nơi đó, đột nhiên giống như có mọc chân vậy, toàn bộ nhất thời di chuyển lên. Tốc độ di chuyển cực nhanh, quả thực là vượt qua sự hiểu biết thường thức của bọn chúng.</w:t>
      </w:r>
    </w:p>
    <w:p>
      <w:pPr>
        <w:pStyle w:val="BodyText"/>
      </w:pPr>
      <w:r>
        <w:t xml:space="preserve">Dưới chân bọn chúng chợt dâng lên từng đợt cảm giác lâng lâng, ngay sau đó, mặt đất cũng cấp tốc lay động mãnh liệt.</w:t>
      </w:r>
    </w:p>
    <w:p>
      <w:pPr>
        <w:pStyle w:val="BodyText"/>
      </w:pPr>
      <w:r>
        <w:t xml:space="preserve">- Thế này là thế nào?</w:t>
      </w:r>
    </w:p>
    <w:p>
      <w:pPr>
        <w:pStyle w:val="BodyText"/>
      </w:pPr>
      <w:r>
        <w:t xml:space="preserve">- Mọi người cẩn thận!</w:t>
      </w:r>
    </w:p>
    <w:p>
      <w:pPr>
        <w:pStyle w:val="BodyText"/>
      </w:pPr>
      <w:r>
        <w:t xml:space="preserve">Từng tiếng kêu kinh hãi truyền ra, còn chưa kịp phản ứng, từ bốn phương tám hướng, vô số sợi dây leo đã giống như những xúc tu khủng khiếp bắn ra, điên cuồng quấn quanh lấy cơ thể bọn chúng.</w:t>
      </w:r>
    </w:p>
    <w:p>
      <w:pPr>
        <w:pStyle w:val="BodyText"/>
      </w:pPr>
      <w:r>
        <w:t xml:space="preserve">Loại tình hình này, thật giống như đụng phải tổ ong vò vẽ vậy, những sợi dây leo rậm rạp chằng chịt, hình thành một chiếc lưới lập thể cực lớn kín không kẽ hở, nhất thời chụp xuống.</w:t>
      </w:r>
    </w:p>
    <w:p>
      <w:pPr>
        <w:pStyle w:val="BodyText"/>
      </w:pPr>
      <w:r>
        <w:t xml:space="preserve">- A!</w:t>
      </w:r>
    </w:p>
    <w:p>
      <w:pPr>
        <w:pStyle w:val="BodyText"/>
      </w:pPr>
      <w:r>
        <w:t xml:space="preserve">- Không hay rồi, đây là cái gì?</w:t>
      </w:r>
    </w:p>
    <w:p>
      <w:pPr>
        <w:pStyle w:val="BodyText"/>
      </w:pPr>
      <w:r>
        <w:t xml:space="preserve">Cánh tay, hai chân, cổ, ngực, phần eo, mỗi một bộ phận của bọn chúng cũng đã quấn đầy dây leo. Những sợi dây leo này cũng không xem là to, lớn nhất cũng chỉ có đường kính ba đốt ngón tay. Nếu là một mình một hai cái, giãy đứt bọn chúng, sợ rằng cũng không phí sức. Nhưng mà đáng sợ ở chỗ, số lượng của những sợi dây leo này, căn bản không cách nào thống kê được. Cho dù là giãy đứt một hai sợi, theo sát mà đến sẽ có càng nhiều dây leo trước sau kéo đến quấn quanh người.</w:t>
      </w:r>
    </w:p>
    <w:p>
      <w:pPr>
        <w:pStyle w:val="BodyText"/>
      </w:pPr>
      <w:r>
        <w:t xml:space="preserve">Những sợi dây leo này vô cùng mềm dai, một khi bị hơn mười sợi dây leo quấn lấy, vô cùng khó thoát thân. Huống hồ, trên người mỗi người, đâu chỉ dừng lại mười sợi? Thậm chí ngay cả trăm sợi cũng chưa dừng lại.</w:t>
      </w:r>
    </w:p>
    <w:p>
      <w:pPr>
        <w:pStyle w:val="BodyText"/>
      </w:pPr>
      <w:r>
        <w:t xml:space="preserve">Thanh âm giãy dụa, kêu rên, la hét, không dứt bên tai.</w:t>
      </w:r>
    </w:p>
    <w:p>
      <w:pPr>
        <w:pStyle w:val="BodyText"/>
      </w:pPr>
      <w:r>
        <w:t xml:space="preserve">Tần Vô Song cảm nhận được một màn này, trong lòng vẫn còn nỗi khiếp sợ, lại có thêm mấy phần nhận thức đối với sự cường đại của Thần Thụ Tộc, trong lòng âm thầm nói:</w:t>
      </w:r>
    </w:p>
    <w:p>
      <w:pPr>
        <w:pStyle w:val="BodyText"/>
      </w:pPr>
      <w:r>
        <w:t xml:space="preserve">- Thế giới rộng lớn, quả nhiên không có gì không có. Đơn giản tưởng rằng nhân loại và tu luyện giả của Thú Tộc cường đại là cường đại nhất, không ngờ, thực vật một khi đắc đạo thành tinh, cũng cường đại như vậy. Thần Thụ Tộc đơn thể công kích, có lẽ chẳng có gì lạ, nhưng là năng lực hợp chiến, thậm chí vượt qua phần lớn trận pháp của các tu luyện giả nhân loại. Phối hợp ăn ý như vậy, chỉnh tề như vậy, sợ rằng chỉ có những trận pháp nghịch thiên mới đủ để tranh đua với chiến thuật tấn công bầy đàn hoàn mỹ của Thần Thụ Tộc?</w:t>
      </w:r>
    </w:p>
    <w:p>
      <w:pPr>
        <w:pStyle w:val="BodyText"/>
      </w:pPr>
      <w:r>
        <w:t xml:space="preserve">Thanh âm của Thần Thụ Tộc lại một lần nữa vang lên:</w:t>
      </w:r>
    </w:p>
    <w:p>
      <w:pPr>
        <w:pStyle w:val="BodyText"/>
      </w:pPr>
      <w:r>
        <w:t xml:space="preserve">- Nhân loại, kẻ địch của ngươi thật là nhiều. Ở đây trói chặt tám tên, bên ngoài còn có mấy chục tên mạnh hơn. Những người này nếu cùng nhau xông vào, Thần Thụ Tộc chúng ta cho dù có thể thắng, cũng phải trả cái giá không nhỏ.</w:t>
      </w:r>
    </w:p>
    <w:p>
      <w:pPr>
        <w:pStyle w:val="BodyText"/>
      </w:pPr>
      <w:r>
        <w:t xml:space="preserve">- Yên tâm đi, những tên gia hỏa này là đám ích kỷ nhất, nếu nhóm đầu tiên xảy ra chuyện, bọn chúng tuyệt đối không dám tiến vào đâu.</w:t>
      </w:r>
    </w:p>
    <w:p>
      <w:pPr>
        <w:pStyle w:val="BodyText"/>
      </w:pPr>
      <w:r>
        <w:t xml:space="preserve">Tần Vô Song đối với những tên gia hỏa này trái lại rất quen thuộc.</w:t>
      </w:r>
    </w:p>
    <w:p>
      <w:pPr>
        <w:pStyle w:val="BodyText"/>
      </w:pPr>
      <w:r>
        <w:t xml:space="preserve">Lúc trước ở bên ngoài Húc Nhật Thành, Hạ Tử Ngưu và Thúc Nha của Nhai Tí Tộc bao vây tấn công mình, những tu luyện giả đó mặc dù trong lòng mang ý định xấu, nhưng cuối cùng cũng không dám tùy tiện ra tay ngăn cản.</w:t>
      </w:r>
    </w:p>
    <w:p>
      <w:pPr>
        <w:pStyle w:val="BodyText"/>
      </w:pPr>
      <w:r>
        <w:t xml:space="preserve">Còn lần này, lập tức bảy tám Ngưng Thần Đạo cường giả gặp chuyện không may, những tu luyện giả bên ngoài không bị dọa đến vỡ gan mới lạ, há còn dám tùy tiện xông vào sao?</w:t>
      </w:r>
    </w:p>
    <w:p>
      <w:pPr>
        <w:pStyle w:val="BodyText"/>
      </w:pPr>
      <w:r>
        <w:t xml:space="preserve">Cho dù trong số những người đó có người xông vào, cũng chưa chắc sẽ làm người dẫn đầu.</w:t>
      </w:r>
    </w:p>
    <w:p>
      <w:pPr>
        <w:pStyle w:val="BodyText"/>
      </w:pPr>
      <w:r>
        <w:t xml:space="preserve">- Chỉ mong là như vậy!</w:t>
      </w:r>
    </w:p>
    <w:p>
      <w:pPr>
        <w:pStyle w:val="BodyText"/>
      </w:pPr>
      <w:r>
        <w:t xml:space="preserve">Thanh âm cổ xưa của Thần Thụ Tộc thở dài:</w:t>
      </w:r>
    </w:p>
    <w:p>
      <w:pPr>
        <w:pStyle w:val="BodyText"/>
      </w:pPr>
      <w:r>
        <w:t xml:space="preserve">- Tu luyện giả nhân loại các ngươi cũng vậy, tu luyện giả Thú Tộc cũng vậy, khuyết điểm lớn nhất chính là lòng tham.</w:t>
      </w:r>
    </w:p>
    <w:p>
      <w:pPr>
        <w:pStyle w:val="BodyText"/>
      </w:pPr>
      <w:r>
        <w:t xml:space="preserve">So sánh với sự lãnh đạm bình thản của Thần Thụ Tộc, nhân loại cũng vậy, Thú Tộc cũng vậy, xác thực không đủ bình tĩnh.</w:t>
      </w:r>
    </w:p>
    <w:p>
      <w:pPr>
        <w:pStyle w:val="BodyText"/>
      </w:pPr>
      <w:r>
        <w:t xml:space="preserve">Tần Vô Song bất đắc dĩ cười khổ, trái lại không phản bác.</w:t>
      </w:r>
    </w:p>
    <w:p>
      <w:pPr>
        <w:pStyle w:val="BodyText"/>
      </w:pPr>
      <w:r>
        <w:t xml:space="preserve">- Được rồi, những người đó, ngươi phụ trách xử lý đi!</w:t>
      </w:r>
    </w:p>
    <w:p>
      <w:pPr>
        <w:pStyle w:val="BodyText"/>
      </w:pPr>
      <w:r>
        <w:t xml:space="preserve">Tần Vô Song hưng phấn nói:</w:t>
      </w:r>
    </w:p>
    <w:p>
      <w:pPr>
        <w:pStyle w:val="BodyText"/>
      </w:pPr>
      <w:r>
        <w:t xml:space="preserve">- Chuyện này tuyệt đối không có vấn đề, cứ giao cho ta!</w:t>
      </w:r>
    </w:p>
    <w:p>
      <w:pPr>
        <w:pStyle w:val="BodyText"/>
      </w:pPr>
      <w:r>
        <w:t xml:space="preserve">Có thể bắt sống bảy tám Thần đạo cường giả, chuyện này đối với Tần Vô Song mà nói, tuyệt đối là một trận yến tiệc thịnh soạn. Nhất là vừa nghĩ đến những tên gia hỏa này xông đến chỗ hắn, là đến để giết người cướp của, Tần Vô Song càng cảm thấy có một loại cảm giác báo thù ngoài dự liệu.</w:t>
      </w:r>
    </w:p>
    <w:p>
      <w:pPr>
        <w:pStyle w:val="BodyText"/>
      </w:pPr>
      <w:r>
        <w:t xml:space="preserve">Thân ảnh nhoáng lên, đã tới trước mặt bảy tám tu luyện giả đó.</w:t>
      </w:r>
    </w:p>
    <w:p>
      <w:pPr>
        <w:pStyle w:val="BodyText"/>
      </w:pPr>
      <w:r>
        <w:t xml:space="preserve">Có thể nói, ngoài Hiên Viên Khâu ra, tu luyện giả Thần đạo của mấy đại Cấm địa của Thần khác, chí ít có một nửa tới Vô Tận Đông Hải.</w:t>
      </w:r>
    </w:p>
    <w:p>
      <w:pPr>
        <w:pStyle w:val="BodyText"/>
      </w:pPr>
      <w:r>
        <w:t xml:space="preserve">Những tu luyện giả đó nhìn thấy dáng vẻ hoạt động tự nhiên của Tần Vô Song trong Phù Tang Lâm, trong mắt bắn ra vẻ vô cùng kinh ngạc, ánh mắt nhìn Tần Vô Song có thêm mấy phần sợ hãi trước nay chưa có.</w:t>
      </w:r>
    </w:p>
    <w:p>
      <w:pPr>
        <w:pStyle w:val="BodyText"/>
      </w:pPr>
      <w:r>
        <w:t xml:space="preserve">- Chư vị, có câu danh ngôn này, chính là người chết vì tham của cải, chim chết vì tham ăn. Các ngươi ở trong các nơi Cấm địa của Thần, đều là người cao cao tại thượng, nhưng không chịu sống cuộc sống an nhàn tốt đẹp, lại chịu sự mê hoặc của Thiên Đế Môn, nhẹ dạ tin theo một lời đồn không đáng tin, liền từ chỗ xa ngàn dặm đến Vô Tận Đông Hải chịu chết.</w:t>
      </w:r>
    </w:p>
    <w:p>
      <w:pPr>
        <w:pStyle w:val="BodyText"/>
      </w:pPr>
      <w:r>
        <w:t xml:space="preserve">Trong khẩu khí của Tần Vô Song tràn ngập sự trào phúng. Nhìn thấy biểu tình sợ hãi của những người này, Tần Vô Song một chút thông cảm cũng không có.</w:t>
      </w:r>
    </w:p>
    <w:p>
      <w:pPr>
        <w:pStyle w:val="BodyText"/>
      </w:pPr>
      <w:r>
        <w:t xml:space="preserve">Những người này, làm gì có kẻ nào không phải lòng dạ sài lang? Làm gì có kẽ nào không phải vì Tần Vô Song hắn mà đến? Nếu như lúc này vị trí của hai phe thay đổi, làm gì có kẻ nào hạ thủ lưu tình với Tần Vô Song hắn?</w:t>
      </w:r>
    </w:p>
    <w:p>
      <w:pPr>
        <w:pStyle w:val="BodyText"/>
      </w:pPr>
      <w:r>
        <w:t xml:space="preserve">Không cần nghĩ cũng biết, nếu người bị trói buộc là Tần Vô Song hắn, những kẻ này nhất định sẽ không khách khí, cướp đoạt Thần Tú Cung. Có thể sau đó…</w:t>
      </w:r>
    </w:p>
    <w:p>
      <w:pPr>
        <w:pStyle w:val="BodyText"/>
      </w:pPr>
      <w:r>
        <w:t xml:space="preserve">Tin đồn của trận pháp Thái cổ được Thiên Đế Môn tung ra, có thể đủ khiến những người này trở nên điên cuồng. Một khi bản thân rơi vào trong tay bọn chúng, sợ rằng sẽ dùng mọi biện pháp, bức cung bản thân mình…</w:t>
      </w:r>
    </w:p>
    <w:p>
      <w:pPr>
        <w:pStyle w:val="BodyText"/>
      </w:pPr>
      <w:r>
        <w:t xml:space="preserve">Nghĩ đến đây, lệ khí trong lòng Tần Vô Song nhất thời tăng lên.</w:t>
      </w:r>
    </w:p>
    <w:p>
      <w:pPr>
        <w:pStyle w:val="BodyText"/>
      </w:pPr>
      <w:r>
        <w:t xml:space="preserve">Thân ảnh Tần Vô Song nhảy lên, liền lẻn đến phía trên một cây đại thụ, bàn tay xòe rộng ra, năm ngón tay mở rộng, Bắc Minh Thần Công thúc giục, xuyên thấu qua dây leo, điên cuồng hấp thu.</w:t>
      </w:r>
    </w:p>
    <w:p>
      <w:pPr>
        <w:pStyle w:val="BodyText"/>
      </w:pPr>
      <w:r>
        <w:t xml:space="preserve">Gã tu luyện giả đó, toàn thân nhất thời giống như điện giật, trong mắt nhất thời bắn ra vẻ tuyệt vọng.</w:t>
      </w:r>
    </w:p>
    <w:p>
      <w:pPr>
        <w:pStyle w:val="BodyText"/>
      </w:pPr>
      <w:r>
        <w:t xml:space="preserve">Thân ảnh Tần Vô Song liên tiếp lóe lên, giống như một con ác thú đói khát, toàn lực hấp thu. Thời gian nửa ngày, liền có ba gã tu luyện giả Thần đạo, bị hắn hút hoàn toàn thành xác khô, thần lực toàn bộ bị hấp thu mà chết, Thần hồn thì trở thành tù binh của Tần Vô Song.</w:t>
      </w:r>
    </w:p>
    <w:p>
      <w:pPr>
        <w:pStyle w:val="BodyText"/>
      </w:pPr>
      <w:r>
        <w:t xml:space="preserve">- Phù Tang Thần Thụ này, quả nhiên cường đại, khống chế thân thể, ngay cả Thần hồn cũng không chạy thoát được.</w:t>
      </w:r>
    </w:p>
    <w:p>
      <w:pPr>
        <w:pStyle w:val="BodyText"/>
      </w:pPr>
      <w:r>
        <w:t xml:space="preserve">Tần Vô Song vừa dung hợp những tia thần lực này, thích thú vô cùng.</w:t>
      </w:r>
    </w:p>
    <w:p>
      <w:pPr>
        <w:pStyle w:val="BodyText"/>
      </w:pPr>
      <w:r>
        <w:t xml:space="preserve">Tám gã tu luyện giả Thần đạo, Tần Vô Song đương nhiên không thể một hơi hấp thu toàn bộ. Cho dù cảnh giới đan điền của hắn có mạnh, cũng không thể một hơi hấp thu tám gã. Hấp thu ba gã, chí ít cần thời gian ba bốn ngày để mà dung hợp tiêu hóa.</w:t>
      </w:r>
    </w:p>
    <w:p>
      <w:pPr>
        <w:pStyle w:val="BodyText"/>
      </w:pPr>
      <w:r>
        <w:t xml:space="preserve">Còn năm gã Thần đạo cường giả khác, lại hồn phi phách tán, kêu gào không ngừng, tuyệt vọng đến cực điểm.</w:t>
      </w:r>
    </w:p>
    <w:p>
      <w:pPr>
        <w:pStyle w:val="Compact"/>
      </w:pPr>
      <w:r>
        <w:t xml:space="preserve">Ủng hộ chỉ với 1 click và 5s ! (adf.ly/4EmoB)</w:t>
      </w:r>
      <w:r>
        <w:br w:type="textWrapping"/>
      </w:r>
      <w:r>
        <w:br w:type="textWrapping"/>
      </w:r>
    </w:p>
    <w:p>
      <w:pPr>
        <w:pStyle w:val="Heading2"/>
      </w:pPr>
      <w:bookmarkStart w:id="805" w:name="chương-783"/>
      <w:bookmarkEnd w:id="805"/>
      <w:r>
        <w:t xml:space="preserve">783. Chương 78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83: Long Tộc cường giả tập hợp.</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Bên ngoài còn có ba bốn mươi tên Thần đạo cường giả, đều là những nhân vật cơ trí vô cùng, chần chừ bên ngoài, không thấy bên trong có động tĩnh, liền biết có thể xảy ra chuyện rồi.</w:t>
      </w:r>
    </w:p>
    <w:p>
      <w:pPr>
        <w:pStyle w:val="BodyText"/>
      </w:pPr>
      <w:r>
        <w:t xml:space="preserve">Cứ như vậy, nếu bảo bọn chúng bất chấp tất cả mà xông vào trong, hiển nhiên là không có khả năng. Thần Tú Cung mặc dù tốt, truyền thừa trận pháp Thái cổ mặc dù tuyệt diệu, nhưng dù có lực hấp dẫn như thế nào, cuối cùng vẫn không quan trọng bằng tính mạng của bản thân mình.</w:t>
      </w:r>
    </w:p>
    <w:p>
      <w:pPr>
        <w:pStyle w:val="BodyText"/>
      </w:pPr>
      <w:r>
        <w:t xml:space="preserve">Tần Vô Song trái lại vui mừng vô cùng, sau khi tốn sáu bảy ngày dung hợp thần lực của ba gã tu luyện giả Thần đạo trước đó, lại tiếp tục không ngừng, đem năm tên tù binh khác y như cũ mà bào chế.</w:t>
      </w:r>
    </w:p>
    <w:p>
      <w:pPr>
        <w:pStyle w:val="BodyText"/>
      </w:pPr>
      <w:r>
        <w:t xml:space="preserve">Thời gian nửa tháng trong nháy mắt đã trôi qua. Khi Tần Vô Song lại mở mắt ra, trong mắt một đạo lệ mang bắn ra, khí thế khắp người, lại trở nên hoàn toàn bất đồng.</w:t>
      </w:r>
    </w:p>
    <w:p>
      <w:pPr>
        <w:pStyle w:val="BodyText"/>
      </w:pPr>
      <w:r>
        <w:t xml:space="preserve">Liên tiếp hấp thu thần lực của tám gã Thần đạo cường giả, chuyện này đối với Tần Vô Song mà nói, tựa hồ có thể nói đã đến cực hạn rồi.</w:t>
      </w:r>
    </w:p>
    <w:p>
      <w:pPr>
        <w:pStyle w:val="BodyText"/>
      </w:pPr>
      <w:r>
        <w:t xml:space="preserve">Trong thời gian mười lăm ngày này, Tần Vô Song trước sau ba lần, cảm nhận được thiên uy biến hóa. Các loại biến dị biến hóa không ngừng trước mặt hắn, chớp rung sấm giật, gió thổi mưa sa.</w:t>
      </w:r>
    </w:p>
    <w:p>
      <w:pPr>
        <w:pStyle w:val="BodyText"/>
      </w:pPr>
      <w:r>
        <w:t xml:space="preserve">- Tai kiếp Thần đạo, quả nhiên là tồn tại!</w:t>
      </w:r>
    </w:p>
    <w:p>
      <w:pPr>
        <w:pStyle w:val="BodyText"/>
      </w:pPr>
      <w:r>
        <w:t xml:space="preserve">Tần Vô Song trong lòng bình lặng vô cùng, ba lần thiên uy biến hóa, hiển nhiên chính là ba lần tiểu kiếp trong Ngưng Thần Đạo.</w:t>
      </w:r>
    </w:p>
    <w:p>
      <w:pPr>
        <w:pStyle w:val="BodyText"/>
      </w:pPr>
      <w:r>
        <w:t xml:space="preserve">Đối với cường giả Thần đạo bình thường mà nói, khoảng cách giữa một tai kiếp, ít nhất là một hai năm, nhiều là ba đến năm năm, thậm chí mười năm hai mươi năm. Đối với ba tiểu kiếp phía trước, thời gian trước sau bình thường sẽ không thể nào dưới mười lăm năm.</w:t>
      </w:r>
    </w:p>
    <w:p>
      <w:pPr>
        <w:pStyle w:val="BodyText"/>
      </w:pPr>
      <w:r>
        <w:t xml:space="preserve">Nhưng tình huống giống như Tần Vô Song vậy, trong nửa tháng, trước sau trải qua ba lần tiểu kiếp, tựa hồ ánh mắt chưa kịp nháy đã vượt qua rồi, tuyệt đối là đếm trên đầu ngón tay!</w:t>
      </w:r>
    </w:p>
    <w:p>
      <w:pPr>
        <w:pStyle w:val="BodyText"/>
      </w:pPr>
      <w:r>
        <w:t xml:space="preserve">Nếu không có tình thế cực kỳ nghiêm trọng trước mặt, Tần Vô Song có sự kiềm chế, thậm chí nghênh đón ba trung kiếp cũng không phải không có khả năng!</w:t>
      </w:r>
    </w:p>
    <w:p>
      <w:pPr>
        <w:pStyle w:val="BodyText"/>
      </w:pPr>
      <w:r>
        <w:t xml:space="preserve">Mặc dù như vậy, Tần Vô Song hiện giờ cũng nghiễm nhiên là cường giả Ngưng Thần Đạo ba kiếp. Nếu hắn hoàn toàn đem thần lực của tám gã Thần đạo toàn bộ dung hợp, cũng hoàn toàn khu động, vượt tới ba trung kiếp, tuyệt đối không phải không có khả năng.</w:t>
      </w:r>
    </w:p>
    <w:p>
      <w:pPr>
        <w:pStyle w:val="BodyText"/>
      </w:pPr>
      <w:r>
        <w:t xml:space="preserve">Còn ở bên ngoài Phù Tang Lâm, những tu luyện giả giống như giòi trong xương mu bàn chân, cũng chậm chạp không chịu rời đi, cuối cùng vẫn ở bên ngoài chần chừ, lưỡng lự. Bọn chúng không dám tiến vào, cũng không có nghĩa là bọn chúng nhất định sẽ rời đi.</w:t>
      </w:r>
    </w:p>
    <w:p>
      <w:pPr>
        <w:pStyle w:val="BodyText"/>
      </w:pPr>
      <w:r>
        <w:t xml:space="preserve">Tần Vô Song biết, đã đến thời điểm phải kết thúc rồi.</w:t>
      </w:r>
    </w:p>
    <w:p>
      <w:pPr>
        <w:pStyle w:val="BodyText"/>
      </w:pPr>
      <w:r>
        <w:t xml:space="preserve">Bất kể Kim Ô Điểu đó có thật sự sống lại hay không, thời gian Tần Vô Song ở trong Phù Tang Lâm này cũng đủ dài rồi. Mặc dù lúc này xung quanh Phù Tang Lâm bị cường giả Thần đạo cường giả vây chặt đến con kiến cũng không chui qua lọt, nhưng Tần Vô Song vẫn không chút sợ hãi. Dưới địa hình như vậy, xung quanh đều là khe nứt không gian. Chỉ có duy nhất một đường quỹ đạo chính xác có thể tiến vào Phù Tang Lâm.</w:t>
      </w:r>
    </w:p>
    <w:p>
      <w:pPr>
        <w:pStyle w:val="BodyText"/>
      </w:pPr>
      <w:r>
        <w:t xml:space="preserve">Hắn ở bên trong, căn bản không lo lắng người ở bên ngoài xông vào, Thần Tú Cung trên tay, ai tiến vào thì kẻ đó sẽ chết. Thúc giục Âm Dương Tử Vân Dực, khí thế của Tần Vô Song lúc này, hiển nhiên hoàn toàn không giống trước đó.</w:t>
      </w:r>
    </w:p>
    <w:p>
      <w:pPr>
        <w:pStyle w:val="BodyText"/>
      </w:pPr>
      <w:r>
        <w:t xml:space="preserve">Tại khu đất bên cạnh, những Thần đạo cường giả kia lập tức cảm nhận được, ồn ào quây lại. Có tên tinh mắt, đã nhìn rõ là Tần Vô Song, ồn ào quát lên:</w:t>
      </w:r>
    </w:p>
    <w:p>
      <w:pPr>
        <w:pStyle w:val="BodyText"/>
      </w:pPr>
      <w:r>
        <w:t xml:space="preserve">- Là tiểu tử đó!</w:t>
      </w:r>
    </w:p>
    <w:p>
      <w:pPr>
        <w:pStyle w:val="BodyText"/>
      </w:pPr>
      <w:r>
        <w:t xml:space="preserve">- Hắn muốn ra ngoài!</w:t>
      </w:r>
    </w:p>
    <w:p>
      <w:pPr>
        <w:pStyle w:val="BodyText"/>
      </w:pPr>
      <w:r>
        <w:t xml:space="preserve">Tần Vô Song thản nhiên cười dài:</w:t>
      </w:r>
    </w:p>
    <w:p>
      <w:pPr>
        <w:pStyle w:val="BodyText"/>
      </w:pPr>
      <w:r>
        <w:t xml:space="preserve">- Chư vị, để các ngươi chờ lâu rồi!</w:t>
      </w:r>
    </w:p>
    <w:p>
      <w:pPr>
        <w:pStyle w:val="BodyText"/>
      </w:pPr>
      <w:r>
        <w:t xml:space="preserve">Những Thần đạo cường giả này đều ầm ầm quát nói:</w:t>
      </w:r>
    </w:p>
    <w:p>
      <w:pPr>
        <w:pStyle w:val="BodyText"/>
      </w:pPr>
      <w:r>
        <w:t xml:space="preserve">- Những người khác đâu?</w:t>
      </w:r>
    </w:p>
    <w:p>
      <w:pPr>
        <w:pStyle w:val="BodyText"/>
      </w:pPr>
      <w:r>
        <w:t xml:space="preserve">- Những người khác?</w:t>
      </w:r>
    </w:p>
    <w:p>
      <w:pPr>
        <w:pStyle w:val="BodyText"/>
      </w:pPr>
      <w:r>
        <w:t xml:space="preserve">Khẩu khí của Tần Vô Song vô cùng thoải mái:</w:t>
      </w:r>
    </w:p>
    <w:p>
      <w:pPr>
        <w:pStyle w:val="BodyText"/>
      </w:pPr>
      <w:r>
        <w:t xml:space="preserve">- Đều đã đưa bọn họ đến chỗ an giấc nghìn thu rồi, chư vị, nếu các ngươi ngại bọn họ trên đường xuống hoàng tuyền cô đơn một mình, hiện tại có thể đi cùng với bọn họ!</w:t>
      </w:r>
    </w:p>
    <w:p>
      <w:pPr>
        <w:pStyle w:val="BodyText"/>
      </w:pPr>
      <w:r>
        <w:t xml:space="preserve">Khẩu khí Tần Vô Song vô cùng kiêu ngạo, theo đó là một luồng khí thế từ trước đến nay chưa từng có, khiến tất cả Thần đạo cường giả bao vây xung quanh đều hít một ngụm lãnh khí.</w:t>
      </w:r>
    </w:p>
    <w:p>
      <w:pPr>
        <w:pStyle w:val="BodyText"/>
      </w:pPr>
      <w:r>
        <w:t xml:space="preserve">Bọn chúng mơ hồ ý thức được, tu vi của Tần Vô Song, tựa hồ lại có sự tăng tiến, hơn nữa trình độ tăng tiến không phải một chút. Ánh mắt nhìn Tần Vô Song, tràn đầy sắc thái ghen tỵ và say mê.</w:t>
      </w:r>
    </w:p>
    <w:p>
      <w:pPr>
        <w:pStyle w:val="BodyText"/>
      </w:pPr>
      <w:r>
        <w:t xml:space="preserve">Với tốc độ trưởng thành biến thái này, Tần Vô Song sớm muộn gì sẽ trở thành sự tồn tại đỉnh cao bao trùm của Đại lục Thiên Huyền. Nếu có thể chiếm lấy cái năng lực đó, thật là tốt biết bao?</w:t>
      </w:r>
    </w:p>
    <w:p>
      <w:pPr>
        <w:pStyle w:val="BodyText"/>
      </w:pPr>
      <w:r>
        <w:t xml:space="preserve">Ôm ý niệm như vậy trong đầu, biểu tình của tất cả đám người này đều nổi lên vẻ hung hãn, trao đổi ánh mắt lẫn nhau, hiển nhiên là định hợp lại tấn công.</w:t>
      </w:r>
    </w:p>
    <w:p>
      <w:pPr>
        <w:pStyle w:val="BodyText"/>
      </w:pPr>
      <w:r>
        <w:t xml:space="preserve">Tần Vô Song đang muốn mở miệng, đột nhiên cau mày lại, sắc mặt khẽ lộ ra một vẻ giật mình, xa xa nhìn về phương hướng phía Tây.</w:t>
      </w:r>
    </w:p>
    <w:p>
      <w:pPr>
        <w:pStyle w:val="BodyText"/>
      </w:pPr>
      <w:r>
        <w:t xml:space="preserve">Mây bay cuồn cuộn, khí thế hào hùng, giống như chân trời đột nhiên để lộ một lỗ hổng lớn, giống như trời giáng thần binh, khí thế đó tựa hồ có thể nói là che lấp mặt trời, nhật nguyệt không có ánh sáng.</w:t>
      </w:r>
    </w:p>
    <w:p>
      <w:pPr>
        <w:pStyle w:val="BodyText"/>
      </w:pPr>
      <w:r>
        <w:t xml:space="preserve">Long Tức cường đại vô cùng, giống như sóng triều, điên cuồng phun trào mà đến.</w:t>
      </w:r>
    </w:p>
    <w:p>
      <w:pPr>
        <w:pStyle w:val="BodyText"/>
      </w:pPr>
      <w:r>
        <w:t xml:space="preserve">- Chủ lực của Long Tộc đến rồi!</w:t>
      </w:r>
    </w:p>
    <w:p>
      <w:pPr>
        <w:pStyle w:val="BodyText"/>
      </w:pPr>
      <w:r>
        <w:t xml:space="preserve">Tần Vô Song trong lòng vừa động, lập tức cảm nhận được gì đó, Quan Thức Chỉ Linh Ngọc Bàn vừa xem, quả nhiên nhìn thấy những gương mặt quen thuộc đều hướng về phía này cuồn cuộn mà đến. Chính vào lúc này, Ngọc bài Truyền thức của hắn cũng truyền đến dị động.</w:t>
      </w:r>
    </w:p>
    <w:p>
      <w:pPr>
        <w:pStyle w:val="BodyText"/>
      </w:pPr>
      <w:r>
        <w:t xml:space="preserve">- Lão Đại, chúng ta đã tới Thang Cốc rồi, đang cùng Hỏa Lân hội họp. Chủ lực của Long Tộc đã lao tới Phù Tang Lâm rồi, bọn họ không cho chúng ta đi theo, Lão Đại, ngươi phải cẩn thận!</w:t>
      </w:r>
    </w:p>
    <w:p>
      <w:pPr>
        <w:pStyle w:val="BodyText"/>
      </w:pPr>
      <w:r>
        <w:t xml:space="preserve">Khẩu khí của Bao Bao có chút lo lắng.</w:t>
      </w:r>
    </w:p>
    <w:p>
      <w:pPr>
        <w:pStyle w:val="BodyText"/>
      </w:pPr>
      <w:r>
        <w:t xml:space="preserve">Tần Vô Song mỉm cười, quả nhiên đến rồi. Nhưng lập tức trong lòng có chút hồ nghi, Long Tộc này, tại sao không cho bọn Bao Bao đi theo chứ?</w:t>
      </w:r>
    </w:p>
    <w:p>
      <w:pPr>
        <w:pStyle w:val="BodyText"/>
      </w:pPr>
      <w:r>
        <w:t xml:space="preserve">Nghĩ lại, có lẽ Long Tộc không muốn để chuyện của Vô Tận Đông Hải có người của Cấm địa của Thần khác nhúng tay vào.</w:t>
      </w:r>
    </w:p>
    <w:p>
      <w:pPr>
        <w:pStyle w:val="BodyText"/>
      </w:pPr>
      <w:r>
        <w:t xml:space="preserve">Những Thần đạo cường giả đang bao vây xung quanh, cảm nhận được Long Tức cường đại tới gần, sắc mặt tất cả đều đại biến, đưa mắt nhìn nhau, đều từ trong ánh mắt đối phương nhìn thấy vẻ sợ hãi sâu sắc.</w:t>
      </w:r>
    </w:p>
    <w:p>
      <w:pPr>
        <w:pStyle w:val="BodyText"/>
      </w:pPr>
      <w:r>
        <w:t xml:space="preserve">Lúc này, có một gã tu luyện giả đầu óc tương đối bình tĩnh đột nhiên quát lên:</w:t>
      </w:r>
    </w:p>
    <w:p>
      <w:pPr>
        <w:pStyle w:val="BodyText"/>
      </w:pPr>
      <w:r>
        <w:t xml:space="preserve">- Nhất định là chủ lực Long Tộc đến rồi!</w:t>
      </w:r>
    </w:p>
    <w:p>
      <w:pPr>
        <w:pStyle w:val="BodyText"/>
      </w:pPr>
      <w:r>
        <w:t xml:space="preserve">- Chủ lực Long Tộc? Vậy làm thế nào bây giờ?</w:t>
      </w:r>
    </w:p>
    <w:p>
      <w:pPr>
        <w:pStyle w:val="BodyText"/>
      </w:pPr>
      <w:r>
        <w:t xml:space="preserve">- Chúng ta là khách đường xa đến đây, bọn họ có lẽ sẽ không làm gì chúng ta chứ?</w:t>
      </w:r>
    </w:p>
    <w:p>
      <w:pPr>
        <w:pStyle w:val="BodyText"/>
      </w:pPr>
      <w:r>
        <w:t xml:space="preserve">- Hừ, chuyện đó cũng rất khó nói. Long Tộc của Vô Tận Đông Hải luôn luôn bá đạo, chúng ta là những tu luyện giả đến từ bên ngoài, mặc dù không sợ bọn họ, nhưng nếu Đồ Đằng Tổ Long Tộc ra tay, chúng ta cho dù liên hợp lại, phần thắng tựa hồ rất nhỏ bé.</w:t>
      </w:r>
    </w:p>
    <w:p>
      <w:pPr>
        <w:pStyle w:val="BodyText"/>
      </w:pPr>
      <w:r>
        <w:t xml:space="preserve">Tu luyện giả ở đây đều đến từ các Cấm địa của Thần khác nhau, nhân số kỳ thực không ít, nhưng so sánh với trận doanh cường đại của toàn bộ Long Tộc, hiển nhiên là không thể so sánh bằng được.</w:t>
      </w:r>
    </w:p>
    <w:p>
      <w:pPr>
        <w:pStyle w:val="BodyText"/>
      </w:pPr>
      <w:r>
        <w:t xml:space="preserve">Quan trọng nhất chính là, chủ lực dẫn đội phía bên Long Tộc, lại là Tổ Long Tộc. Tổ Long Tộc chính là thế lực Đồ Đằng, chỗ cường đại của bọn họ, Long Tộc bình thường tuyệt đối không thể nào so sánh được.</w:t>
      </w:r>
    </w:p>
    <w:p>
      <w:pPr>
        <w:pStyle w:val="BodyText"/>
      </w:pPr>
      <w:r>
        <w:t xml:space="preserve">- Lẽ nào, Long Tộc đó cũng không nhẫn nhịn được, cũng là vì tiểu tử đó mà xông đến đây sao?</w:t>
      </w:r>
    </w:p>
    <w:p>
      <w:pPr>
        <w:pStyle w:val="BodyText"/>
      </w:pPr>
      <w:r>
        <w:t xml:space="preserve">- Không phải không có khả năng!</w:t>
      </w:r>
    </w:p>
    <w:p>
      <w:pPr>
        <w:pStyle w:val="BodyText"/>
      </w:pPr>
      <w:r>
        <w:t xml:space="preserve">- Không may rồi, kéo dài lâu như vậy, kết quả lại để chủ lực của Long Tộc đến rồi, phải làm sao đây?</w:t>
      </w:r>
    </w:p>
    <w:p>
      <w:pPr>
        <w:pStyle w:val="BodyText"/>
      </w:pPr>
      <w:r>
        <w:t xml:space="preserve">Chạy trốn? Thang Cốc này tuy lớn, nhưng lộ tuyến chạy trốn, hiển nhiên đã bị Long Tộc khóa cứng rồi. Hơn nữa, đại quân Long Tộc vừa đến, địa bàn của Vô Tận Đông Hải, muốn chạy trốn làm sao có thể chạy thoát?</w:t>
      </w:r>
    </w:p>
    <w:p>
      <w:pPr>
        <w:pStyle w:val="BodyText"/>
      </w:pPr>
      <w:r>
        <w:t xml:space="preserve">Giữa lúc đang do dự, chủ lực của Long Tộc đã áp sát đến trong phạm vi mấy trăm dặm.</w:t>
      </w:r>
    </w:p>
    <w:p>
      <w:pPr>
        <w:pStyle w:val="BodyText"/>
      </w:pPr>
      <w:r>
        <w:t xml:space="preserve">Tộc trưởng của Đồ Đằng Tổ Long Tộc, Kim Quang Long Vương, mang theo mấy vị cường giả của Đồ Đằng Tộc, cùng cường giả các nơi của mười tám Long Tộc, đã áp sát đến trước mặt.</w:t>
      </w:r>
    </w:p>
    <w:p>
      <w:pPr>
        <w:pStyle w:val="BodyText"/>
      </w:pPr>
      <w:r>
        <w:t xml:space="preserve">Tần Vô Song nhìn thấy trận thế như vậy, cũng không vội vàng đột phá vòng vây.</w:t>
      </w:r>
    </w:p>
    <w:p>
      <w:pPr>
        <w:pStyle w:val="BodyText"/>
      </w:pPr>
      <w:r>
        <w:t xml:space="preserve">Dù sao chủ lực Long Tộc vừa đến, nhóm người này muốn giương oai, chỉ sợ cũng không có lá gan này.</w:t>
      </w:r>
    </w:p>
    <w:p>
      <w:pPr>
        <w:pStyle w:val="BodyText"/>
      </w:pPr>
      <w:r>
        <w:t xml:space="preserve">Không bao lâu sau, khí thế tràn ngập chợt phụt lên giữa mây mù, thiên địa vì thế mà ảm đạm, cường giả của Long Tộc giống như từng đạo lưu tinh rơi xuống, không ngừng bắn tới gần trước mặt.</w:t>
      </w:r>
    </w:p>
    <w:p>
      <w:pPr>
        <w:pStyle w:val="BodyText"/>
      </w:pPr>
      <w:r>
        <w:t xml:space="preserve">Lớn nhỏ, ước chừng có hơn trăm tên cường giả, kẻ lớn tuổi tựa hồ đều là một cấp bậc Thần đạo cường giả. Còn một nửa cường giả trẻ tuổi, đều gần như là tiếp cận đến Thần đạo cường giả.</w:t>
      </w:r>
    </w:p>
    <w:p>
      <w:pPr>
        <w:pStyle w:val="BodyText"/>
      </w:pPr>
      <w:r>
        <w:t xml:space="preserve">Bên trong đám người, vợ chồng Thương Dạ và Tô Mật mặc dù cũng không quá mức nổi bật, nhưng thần tình lại là lo lắng nhất. Bàn Long Tộc bởi vì có mối quan hệ với Tần Vô Song, vì vậy có thêm mấy phần lo lắng.</w:t>
      </w:r>
    </w:p>
    <w:p>
      <w:pPr>
        <w:pStyle w:val="BodyText"/>
      </w:pPr>
      <w:r>
        <w:t xml:space="preserve">Còn phía bên Cầu Long Tộc, Mễ Già cũng đã đi theo đến đây, ở cùng với cường giả của Cầu Long Tộc, nhưng trong ánh mắt, cũng mơ hồ có chút vẻ lo lắng.</w:t>
      </w:r>
    </w:p>
    <w:p>
      <w:pPr>
        <w:pStyle w:val="BodyText"/>
      </w:pPr>
      <w:r>
        <w:t xml:space="preserve">Còn những người khác, giống như gã công tử thiếu gia Dịch Khiêm của Bồ Lao Tộc, cũng rõ ràng ở trong đám này.</w:t>
      </w:r>
    </w:p>
    <w:p>
      <w:pPr>
        <w:pStyle w:val="BodyText"/>
      </w:pPr>
      <w:r>
        <w:t xml:space="preserve">Thúc Nha của Nhai Tí Tộc, mặt mày bất thiện thỉnh thoảng ném ánh mắt hung hãn về hướng Mễ Già. Ngoài ra, Tù Ngưu Tộc vì quan hệ của Hạ Tử Ngưu, cũng nghiến răng nghiến lợi.</w:t>
      </w:r>
    </w:p>
    <w:p>
      <w:pPr>
        <w:pStyle w:val="BodyText"/>
      </w:pPr>
      <w:r>
        <w:t xml:space="preserve">Còn ba tộc Ứng Long, Giao Long và Ly Long, trước đó cũng có năm đại Thần đạo cường giả mất tích, hiện giờ món nợ này, đương nhiên cũng sẽ bị đổ lên đầu Tần Vô Song.</w:t>
      </w:r>
    </w:p>
    <w:p>
      <w:pPr>
        <w:pStyle w:val="BodyText"/>
      </w:pPr>
      <w:r>
        <w:t xml:space="preserve">Các Long Tộc khác, mặc dù có chút cảm giác chuyện không liên quan đến mình, nhưng suy nghĩ đến tính tình bài ngoại của Long Tộc, đương nhiên là hữu hảo thì ít mà địch ý thì nhiều.</w:t>
      </w:r>
    </w:p>
    <w:p>
      <w:pPr>
        <w:pStyle w:val="BodyText"/>
      </w:pPr>
      <w:r>
        <w:t xml:space="preserve">Nếu không phải có Tổ Long Tộc ở đây, bọn họ sớm đã bắt đầu phát hỏa rồi.</w:t>
      </w:r>
    </w:p>
    <w:p>
      <w:pPr>
        <w:pStyle w:val="BodyText"/>
      </w:pPr>
      <w:r>
        <w:t xml:space="preserve">Ba bốn mươi tên tu luyện giả của các Cấm địa của Thần khác, lúc này tự giác tổ chức thành đoàn tụ tập lại một chỗ. Lúc này, bất kể trước đó có khúc mắc hay không, bọn họ đều là có lòng khôn ngoan, đứng lại trong cùng một trận doanh.</w:t>
      </w:r>
    </w:p>
    <w:p>
      <w:pPr>
        <w:pStyle w:val="BodyText"/>
      </w:pPr>
      <w:r>
        <w:t xml:space="preserve">Đối mặt với sự cường thế của Long Tộc, trong lòng đám tu luyện giả này cũng vô cùng lo lắng hồi hộp.</w:t>
      </w:r>
    </w:p>
    <w:p>
      <w:pPr>
        <w:pStyle w:val="BodyText"/>
      </w:pPr>
      <w:r>
        <w:t xml:space="preserve">Kim Quang Long Vương toàn thân phục trang đẹp đẽ, ngoại hình bề ngoài ung dung quý phái, mỗi một cái giơ tay nhấc chân cũng có một luồng khí phách bất đồng với tu luyện giả nhân loại.</w:t>
      </w:r>
    </w:p>
    <w:p>
      <w:pPr>
        <w:pStyle w:val="BodyText"/>
      </w:pPr>
      <w:r>
        <w:t xml:space="preserve">Còn mấy Đồ Đằng cường giả phía sau Kim Quang Long Vương, lại là giương ánh mắt lạnh lẽo nhìn đám tu luyện giả đến từ bên ngoài, hiển nhiên là ác độc, hung ác vô cùng.</w:t>
      </w:r>
    </w:p>
    <w:p>
      <w:pPr>
        <w:pStyle w:val="BodyText"/>
      </w:pPr>
      <w:r>
        <w:t xml:space="preserve">- Bái kiến Long Vương bệ hạ!</w:t>
      </w:r>
    </w:p>
    <w:p>
      <w:pPr>
        <w:pStyle w:val="BodyText"/>
      </w:pPr>
      <w:r>
        <w:t xml:space="preserve">Phía bên tu luyện giả, tất cả đều dùng một loại tư thái thấp, khom người hành lễ nói.</w:t>
      </w:r>
    </w:p>
    <w:p>
      <w:pPr>
        <w:pStyle w:val="BodyText"/>
      </w:pPr>
      <w:r>
        <w:t xml:space="preserve">Kim Quang Long Vương thản nhiên nói:</w:t>
      </w:r>
    </w:p>
    <w:p>
      <w:pPr>
        <w:pStyle w:val="BodyText"/>
      </w:pPr>
      <w:r>
        <w:t xml:space="preserve">- Chư vị, Vô Tận Đông Hải chúng ta, từ lúc nào lại trở thành chiến trường của các ngươi? Nếu bổn vương nhớ không lầm, các đại Cấm địa của Thần vốn không can thiệp lẫn nhau. Sự qua lại của cá nhân tu luyện giả, bình thường sẽ có, nhưng số lượng lớn quá cảnh như vậy, đây có lẽ lần đầu? Chư vị có phải cảm thấy, Vô Tận Đông Hải ta cánh cửa quá thấp, có thể tùy ý chư vị đi vào đi ra, đúng không?</w:t>
      </w:r>
    </w:p>
    <w:p>
      <w:pPr>
        <w:pStyle w:val="BodyText"/>
      </w:pPr>
      <w:r>
        <w:t xml:space="preserve">Những tu luyện giả đó nghe thấy những lời này của Kim Quang Long Vương, tất cả trong lòng nghiêm nghị, biết rằng chuyện hôm nay sợ rằng không dễ miễn cưỡng trôi qua.</w:t>
      </w:r>
    </w:p>
    <w:p>
      <w:pPr>
        <w:pStyle w:val="BodyText"/>
      </w:pPr>
      <w:r>
        <w:t xml:space="preserve">Đệ nhất cường giả Vô Tận Đông Hải lên tiếng, toàn bộ Vô Tận Đông Hải đều phải run rẩy.</w:t>
      </w:r>
    </w:p>
    <w:p>
      <w:pPr>
        <w:pStyle w:val="BodyText"/>
      </w:pPr>
      <w:r>
        <w:t xml:space="preserve">- Long Vương bệ hạ, chúng ta tuyệt đối không có ý tư khinh thường Vô Tận Đông Hải.</w:t>
      </w:r>
    </w:p>
    <w:p>
      <w:pPr>
        <w:pStyle w:val="BodyText"/>
      </w:pPr>
      <w:r>
        <w:t xml:space="preserve">- Đúng vậy, bệ hạ, Vô Tận Đông Hải chính là sự tồn tại cường hãn trong năm đại Cấm địa của Thần, chúng ta dù to gan, cũng không dám giương oai ở Vô Tận Đông Hải.</w:t>
      </w:r>
    </w:p>
    <w:p>
      <w:pPr>
        <w:pStyle w:val="BodyText"/>
      </w:pPr>
      <w:r>
        <w:t xml:space="preserve">- Bệ hạ xin hãy thấu hiểu!</w:t>
      </w:r>
    </w:p>
    <w:p>
      <w:pPr>
        <w:pStyle w:val="BodyText"/>
      </w:pPr>
      <w:r>
        <w:t xml:space="preserve">Kim Quang Long Vương không giận ngược lại còn cười nói:</w:t>
      </w:r>
    </w:p>
    <w:p>
      <w:pPr>
        <w:pStyle w:val="BodyText"/>
      </w:pPr>
      <w:r>
        <w:t xml:space="preserve">- Theo như các ngươi nói như vậy, các ngươi tự tiện vượt biên, làm mưa làm gió trong địa bàn của Vô Tận Đông Hải ta, đây còn không gọi là giương oai sao?</w:t>
      </w:r>
    </w:p>
    <w:p>
      <w:pPr>
        <w:pStyle w:val="BodyText"/>
      </w:pPr>
      <w:r>
        <w:t xml:space="preserve">Những tu luyện giả này tất cả đều tim đập dồn dập, thấp thỏm bất an. Dưới uy áp của Kim Quang Long Vương, chính là có lòng giải thích, căn bản cũng không có ai có được dũng khí này.</w:t>
      </w:r>
    </w:p>
    <w:p>
      <w:pPr>
        <w:pStyle w:val="BodyText"/>
      </w:pPr>
      <w:r>
        <w:t xml:space="preserve">Tần Vô Song âm thầm quan sát, trong lòng cũng là chấn động không thôi. Sự cường đại của Kim Quang Long Vương, giống như trước kia nhìn thấy Đại Chưởng môn Vương Thiền ở Mộng Huyễn Thiên Trì vậy, mang tới cho hắn một loại cảm giác cao thâm khó lường. Giống như ngẩng đầu lên có thể nhìn thấy tinh hà mênh mông thần bí vậy.</w:t>
      </w:r>
    </w:p>
    <w:p>
      <w:pPr>
        <w:pStyle w:val="BodyText"/>
      </w:pPr>
      <w:r>
        <w:t xml:space="preserve">Kim Quang Long Vương đột nhiên ánh mắt nghiêm nghị, bắn về phương hướng Phù Tang Lâm, ngoài miệng thản nhiên nói:</w:t>
      </w:r>
    </w:p>
    <w:p>
      <w:pPr>
        <w:pStyle w:val="BodyText"/>
      </w:pPr>
      <w:r>
        <w:t xml:space="preserve">- Tiểu gia hỏa của Hiên Viên Khâu kia, ngươi cũng có thể ra ngoài rồi!</w:t>
      </w:r>
    </w:p>
    <w:p>
      <w:pPr>
        <w:pStyle w:val="BodyText"/>
      </w:pPr>
      <w:r>
        <w:t xml:space="preserve">Bộ dạng của Tần Vô Song bị Kim Quang Long Vương vạch trần, trong lòng chấn động, cũng biết không có cách nào ẩn nấp, đành phải thúc giục Âm Dương Tử Vân Dực, bay ra khỏi Phù Tang Lâm, hạ xuống tuyến đầu quỹ đạo tiến vào Phù Tang Lâm, không tới gần nữa.</w:t>
      </w:r>
    </w:p>
    <w:p>
      <w:pPr>
        <w:pStyle w:val="Compact"/>
      </w:pPr>
      <w:r>
        <w:t xml:space="preserve">Ủng hộ chỉ với 1 click và 5s ! (adf.ly/4EmoB)</w:t>
      </w:r>
      <w:r>
        <w:br w:type="textWrapping"/>
      </w:r>
      <w:r>
        <w:br w:type="textWrapping"/>
      </w:r>
    </w:p>
    <w:p>
      <w:pPr>
        <w:pStyle w:val="Heading2"/>
      </w:pPr>
      <w:bookmarkStart w:id="806" w:name="chương-784"/>
      <w:bookmarkEnd w:id="806"/>
      <w:r>
        <w:t xml:space="preserve">784. Chương 78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84: Diệt trừ Thần Thụ Tộ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Ánh mắt sắc bén của Kim Quang Long Vương phảng phất giống như có thể xuyên thủng ngân hà, phá hủy tất cả bí ẩn của vũ trụ, trực tiếp bắn vào sâu thẳm nội tâm của Tần Vô Song, lưu lại một lát trên người Tần Vô Song, lúc này mới thản nhiên nói:</w:t>
      </w:r>
    </w:p>
    <w:p>
      <w:pPr>
        <w:pStyle w:val="BodyText"/>
      </w:pPr>
      <w:r>
        <w:t xml:space="preserve">- Hiên Viên Khâu ít nhất cũng có ngàn vạn năm lịch sử, cũng không xuất hiện được một người trẻ tuổi yêu nghiệt giống như ngươi!</w:t>
      </w:r>
    </w:p>
    <w:p>
      <w:pPr>
        <w:pStyle w:val="BodyText"/>
      </w:pPr>
      <w:r>
        <w:t xml:space="preserve">Dừng một lát, lại bổ sung nói:</w:t>
      </w:r>
    </w:p>
    <w:p>
      <w:pPr>
        <w:pStyle w:val="BodyText"/>
      </w:pPr>
      <w:r>
        <w:t xml:space="preserve">- Bao gồm cả trong đệ tử Đồ Đằng Tộc cũng vậy!</w:t>
      </w:r>
    </w:p>
    <w:p>
      <w:pPr>
        <w:pStyle w:val="BodyText"/>
      </w:pPr>
      <w:r>
        <w:t xml:space="preserve">Có thể có được một câu ca ngợi của Kim Quang Long Vương, vốn là chuyện vô cùng vinh hạnh, nhưng dưới loại tình hình này, tâm tình Tần Vô Song lại giống như giếng cạn không nước, không có nổi lên một tia gợn sóng. Hắn biết, hiện tại căn bản không phải là lúc lên mặt đắc ý.</w:t>
      </w:r>
    </w:p>
    <w:p>
      <w:pPr>
        <w:pStyle w:val="BodyText"/>
      </w:pPr>
      <w:r>
        <w:t xml:space="preserve">Ngược lại là những người khác, nghe được lời này của Kim Quang Long Vương, trong lòng đều là khiếp sợ không thôi. Bao gồm cả Long Đại Bảo của Bàn Long Tộc, cũng giật mình liếc nhìn Tần Vô Song mấy cái.</w:t>
      </w:r>
    </w:p>
    <w:p>
      <w:pPr>
        <w:pStyle w:val="BodyText"/>
      </w:pPr>
      <w:r>
        <w:t xml:space="preserve">Còn cường giả của hai tộc Nhai Tí Tộc và Tù Ngưu Tộc, ánh mắt cũng vô cùng phức tạp. Không nghi ngờ gì, bọn họ đối với những lời tán dương của Kim Quang Long Vương, trong lòng vẫn là không phải vô cùng thoải mái.</w:t>
      </w:r>
    </w:p>
    <w:p>
      <w:pPr>
        <w:pStyle w:val="BodyText"/>
      </w:pPr>
      <w:r>
        <w:t xml:space="preserve">Nhưng mà, đầu đề câu chuyện của Kim Quang Long Vương lại chuyển đổi:</w:t>
      </w:r>
    </w:p>
    <w:p>
      <w:pPr>
        <w:pStyle w:val="BodyText"/>
      </w:pPr>
      <w:r>
        <w:t xml:space="preserve">- Đồ Đằng Tổ Long Tộc Vô Tận Đông Hải ta, cũng không tiện can thiệp vào tranh đấu thế tục của các ngươi. Cũng không thể vì thiên tư các ngươi xuất chúng, liền chiếu cố đặc biệt cho ngươi.</w:t>
      </w:r>
    </w:p>
    <w:p>
      <w:pPr>
        <w:pStyle w:val="BodyText"/>
      </w:pPr>
      <w:r>
        <w:t xml:space="preserve">Tần Vô Song nghe xong lời này, trong lòng không những không buồn bả, ngược lại vui vẻ rất nhiều. Ý tứ của lời này rất rõ ràng, Tổ Long Tộc cũng không phải tìm Tần Vô Song hắn gây phiền phức.</w:t>
      </w:r>
    </w:p>
    <w:p>
      <w:pPr>
        <w:pStyle w:val="BodyText"/>
      </w:pPr>
      <w:r>
        <w:t xml:space="preserve">Mặc dù Tần Vô Song cảm thấy còn có chút hồ nghi, tại sao Tổ Long Tộc luôn luôn bài ngoại, lại đột nhiên thay đổi thái độ, nhưng trước mắt bao người, Kim Quang Long Vương này một khi đã mở kim khẩu, quả quyết không thể nào lại hối hận.</w:t>
      </w:r>
    </w:p>
    <w:p>
      <w:pPr>
        <w:pStyle w:val="BodyText"/>
      </w:pPr>
      <w:r>
        <w:t xml:space="preserve">Nhìn xung quang, Tần Vô Song đã đem tất cả địch ý thu vào đáy mắt. Chỉ cần Tổ Long Tộc không nhúng tay vào, Tần Vô Song cho dù là cường địch bao quanh, hắn cũng có nắm chắc ứng phó.</w:t>
      </w:r>
    </w:p>
    <w:p>
      <w:pPr>
        <w:pStyle w:val="BodyText"/>
      </w:pPr>
      <w:r>
        <w:t xml:space="preserve">Những tu luyện giả ngoại lai này, nghe khẩu khí của Kim Quang Long Vương, tựa hồ tương đối dễ nói chuyện, tâm lý cũng thả lỏng một hơi, đều thầm nghĩ:</w:t>
      </w:r>
    </w:p>
    <w:p>
      <w:pPr>
        <w:pStyle w:val="BodyText"/>
      </w:pPr>
      <w:r>
        <w:t xml:space="preserve">- Nếu Tổ Long Tộc không nhúng tay vào, đó không phải có ý nghĩa, đối phó Tần Vô Song, cơ hội của mọi người là bình đẳng giống nhau sao?</w:t>
      </w:r>
    </w:p>
    <w:p>
      <w:pPr>
        <w:pStyle w:val="BodyText"/>
      </w:pPr>
      <w:r>
        <w:t xml:space="preserve">Quả nhiên, Kim Quang Long Vương nhàn nhạt mở miệng nói:</w:t>
      </w:r>
    </w:p>
    <w:p>
      <w:pPr>
        <w:pStyle w:val="BodyText"/>
      </w:pPr>
      <w:r>
        <w:t xml:space="preserve">- Những tu luyện giả ngoại lai các ngươi, tốt xấu gì cũng là nhân vật có máu mặt của các Cấm địa của Thần. Bổn vương nếu là hỏi trách, trái lại có vẻ lòng dạ hẹp hòi. Được rồi, một khi các ngươi đều có cùng một mục đích đến đây, Vô Tận Đông Hải ta, mở lệ một lần, tùy ý các ngươi theo đuổi cạnh tranh. Nhưng mà, có một điều kiện tiên quyết cần phải tuân thủ, nếu trong các ngươi, có người cố ý mượn gió bẻ măng, gây bất lợi với Vô Tận Đông Hải ta, Tổ Long Tộc ta bất kể các ngươi có lai lịch lớn thế nào, có chỗ dựa gì, nhất định sẽ khiển các ngươi có đến không có về!</w:t>
      </w:r>
    </w:p>
    <w:p>
      <w:pPr>
        <w:pStyle w:val="BodyText"/>
      </w:pPr>
      <w:r>
        <w:t xml:space="preserve">Những tên gia hỏa này nghe vậy, thật sự là mừng rỡ quá đỗi, kết quả như vậy, hiển nhiên là khiến bọn họ bất ngờ. Bọn họ vốn tưởng rằng cho dù Tổ Long Tộc không truy cứu sai lầm bọn họ tự tiện vượt biên, ít nhất cũng sẽ trục xuất bọn họ, không ngờ, lại mở lệ như vậy. Tất cả đều vui mừng hớn hở, khom người nói:</w:t>
      </w:r>
    </w:p>
    <w:p>
      <w:pPr>
        <w:pStyle w:val="BodyText"/>
      </w:pPr>
      <w:r>
        <w:t xml:space="preserve">- Đa tạ Long Vương bệ hạ khoan dung đại lượng!</w:t>
      </w:r>
    </w:p>
    <w:p>
      <w:pPr>
        <w:pStyle w:val="BodyText"/>
      </w:pPr>
      <w:r>
        <w:t xml:space="preserve">Khóe miệng Kim Quang Long Vương lộ ra một nụ cười nhàn nhạt, lại liếc mắt nhìn Tần Vô Song:</w:t>
      </w:r>
    </w:p>
    <w:p>
      <w:pPr>
        <w:pStyle w:val="BodyText"/>
      </w:pPr>
      <w:r>
        <w:t xml:space="preserve">- Tiểu tử Tần gia, ngươi sẽ không cảm thấy bất mãn với quyết định của bổn vương chứ?</w:t>
      </w:r>
    </w:p>
    <w:p>
      <w:pPr>
        <w:pStyle w:val="BodyText"/>
      </w:pPr>
      <w:r>
        <w:t xml:space="preserve">Tần Vô Song bộ dạng tỏ vẻ không để ý, nhún nhún vai, cười nhạt nói:</w:t>
      </w:r>
    </w:p>
    <w:p>
      <w:pPr>
        <w:pStyle w:val="BodyText"/>
      </w:pPr>
      <w:r>
        <w:t xml:space="preserve">- Long Vương bệ hạ không truy cứu tội tiểu tử tự ý xông vào, đã cảm thấy thịnh tình rồi. Những chuyện khác, tiểu tử há dám có lòng bất mãn sao? Hơn nữa, những gia hỏa này truy cứu ta cũng không phải một ngày hai ngày, ngoài uổng công chồng chất xương trắng ra, còn có thu hoạch gì nữa?</w:t>
      </w:r>
    </w:p>
    <w:p>
      <w:pPr>
        <w:pStyle w:val="BodyText"/>
      </w:pPr>
      <w:r>
        <w:t xml:space="preserve">Nói đến đây, ánh mắt Tần Vô Song sắc nhọn vô cùng, bắn phá toàn trường, quét qua khuôn mặt của những Thần đạo cường giả kia, khóe miệng khẽ nhếch lên, thần thái kiệt ngạo bất tuân.</w:t>
      </w:r>
    </w:p>
    <w:p>
      <w:pPr>
        <w:pStyle w:val="BodyText"/>
      </w:pPr>
      <w:r>
        <w:t xml:space="preserve">Ngay cả Kim Quang Long Vương, trong lòng cũng khẽ nghiêm nghị, thầm nghĩ tên này quả nhiên không giống bình thường, cho dù là đệ tử Đồ Đằng Tộc, khi đối mặt với tình trạng bị bao vây cô lập bốn mặt như vậy, có thể có được trạng thái bình tĩnh tự nhiên như vậy hay không, cũng là một ẩn số.</w:t>
      </w:r>
    </w:p>
    <w:p>
      <w:pPr>
        <w:pStyle w:val="BodyText"/>
      </w:pPr>
      <w:r>
        <w:t xml:space="preserve">- Xem ra, Chưởng Khống Giả của Thần Khí Chi Môn, các Chưởng Khống Giả chung cực của Đại lục Thiên Huyền, xem trọng kẻ này cũng không phải không có nguyên nhân.</w:t>
      </w:r>
    </w:p>
    <w:p>
      <w:pPr>
        <w:pStyle w:val="BodyText"/>
      </w:pPr>
      <w:r>
        <w:t xml:space="preserve">Kim Quang Long Vương không kìm được liếc nhìn Tần Vô Song mấy cái.</w:t>
      </w:r>
    </w:p>
    <w:p>
      <w:pPr>
        <w:pStyle w:val="BodyText"/>
      </w:pPr>
      <w:r>
        <w:t xml:space="preserve">Mặc dù nói Tổ Long Tộc có tính bài ngoại, nhưng Kim Quang Long Vương chung quy là thủ lĩnh Đồ Đằng Tộc, bất kể là lòng dạ, hay là độ cao cảnh giới, hay là ánh mắt tầm nhìn, đều vượt qua rất nhiều người thường. Thứ mà hắn đăm chiêu suy nghĩ, đương nhiên là suy nghĩ cao hơn, xa hơn đại cục mà người khác không nghĩ tới được.</w:t>
      </w:r>
    </w:p>
    <w:p>
      <w:pPr>
        <w:pStyle w:val="BodyText"/>
      </w:pPr>
      <w:r>
        <w:t xml:space="preserve">- Được, tiểu tử Tần gia, người trẻ tuổi có sự bốc đồng như ngươi thật ra không xấu. Nhưng ngươi ở Vô Tận Đông Hải, cũng tạo ra không ít sát nghiệt, nhân quả, tự bản thân ngươi phải đi gánh vác. Long Tộc của Vô Tận Đông Hải ta, bất kể có cừu oán hay không cừu oán với ngươi, bổn vương cũng không trói buộc được hành động của bọn họ. Đương nhiên, bất kể bọn họ chọn lựa như thế nào, đều do bọn họ tự mình chịu trách nhiệm. Bọn họ tiêu diệt ngươi cũng vậy, hay là bị ngươi tiêu diệt cũng vậy, bổn vương đồng loạt không hỏi đến.</w:t>
      </w:r>
    </w:p>
    <w:p>
      <w:pPr>
        <w:pStyle w:val="BodyText"/>
      </w:pPr>
      <w:r>
        <w:t xml:space="preserve">Lời này đã rất rõ ràng, Tổ Long Tộc sẽ không đi ngăn cấm mười tám Long Tộc đối phó Tần Vô Song hắn, nhưng cũng sẽ không bao che cho mười tám Long Tộc. Một câu nói, tự do không can thiệp.</w:t>
      </w:r>
    </w:p>
    <w:p>
      <w:pPr>
        <w:pStyle w:val="BodyText"/>
      </w:pPr>
      <w:r>
        <w:t xml:space="preserve">Lời này của Kim Quang Long Vương vừa nói ra, mười tám Long Tộc hơn một nửa đã sản sinh ra tâm tính mong chờ muốn thử. Nếu không phải biết mục tiêu chủ yếu của lần này là Kim Ô Thú, những người này chỉ sợ muốn động thủ ngay tại chỗ.</w:t>
      </w:r>
    </w:p>
    <w:p>
      <w:pPr>
        <w:pStyle w:val="BodyText"/>
      </w:pPr>
      <w:r>
        <w:t xml:space="preserve">Nhất là Tù Ngưu Tộc, vì cái chết của Hạ Tử Ngưu, cừu hận đối với Tần Vô Song có thể nói là dốc hết nước của Vô Tận Đông Hải cũng không thể nào rửa sạch.</w:t>
      </w:r>
    </w:p>
    <w:p>
      <w:pPr>
        <w:pStyle w:val="BodyText"/>
      </w:pPr>
      <w:r>
        <w:t xml:space="preserve">Nhai Tí Tộc, Thúc Nha bị Tần Vô Song đuổi theo chật vật chạy trốn, với lòng dạ của Nhai Tí Tộc, đương nhiên là phải thừa cơ báo thù rồi.</w:t>
      </w:r>
    </w:p>
    <w:p>
      <w:pPr>
        <w:pStyle w:val="BodyText"/>
      </w:pPr>
      <w:r>
        <w:t xml:space="preserve">Còn ba tộc Ứng Long, Giao Long và Ly Long, vì sự mất tích của năm gã Thần đạo, đương nhiên cũng đem món nợ này đổ lên trên đầu Tần Vô Song.</w:t>
      </w:r>
    </w:p>
    <w:p>
      <w:pPr>
        <w:pStyle w:val="BodyText"/>
      </w:pPr>
      <w:r>
        <w:t xml:space="preserve">Tần Vô Song nhìn quanh bốn phía, chỉ là cười lạnh, ngưng thần đề phòng.</w:t>
      </w:r>
    </w:p>
    <w:p>
      <w:pPr>
        <w:pStyle w:val="BodyText"/>
      </w:pPr>
      <w:r>
        <w:t xml:space="preserve">Ngưng Thần Đạo cường giả, đã có thể trực tiếp không đếm xỉa đến, nhưng vấn đề hiện tại là, trong những địch nhân vô cùng địch ý này, Hóa Thần Đạo cường giả cũng có không ít. Còn những thế lực khác cất giấu địch ý, bất cứ lúc nào cũng chuẩn bị đánh hôn mê, ẩn núp bao nhiêu Hóa Thần Đạo cường giả, vẫn còn chưa biết.</w:t>
      </w:r>
    </w:p>
    <w:p>
      <w:pPr>
        <w:pStyle w:val="BodyText"/>
      </w:pPr>
      <w:r>
        <w:t xml:space="preserve">Không thể không nói, Tần Vô Song lúc này, xác thực là tuyệt cảnh bốn phía cô lập bao vây.</w:t>
      </w:r>
    </w:p>
    <w:p>
      <w:pPr>
        <w:pStyle w:val="BodyText"/>
      </w:pPr>
      <w:r>
        <w:t xml:space="preserve">Nhưng mà, Tần Vô Song lại tuyệt đối không sợ.</w:t>
      </w:r>
    </w:p>
    <w:p>
      <w:pPr>
        <w:pStyle w:val="BodyText"/>
      </w:pPr>
      <w:r>
        <w:t xml:space="preserve">Nguyên nhân chỉ có một, hắn từ đầu đến cuối, vẫn vững vàng đứng ở chỗ cũ, chiếm cứ địa hình có lợi. Chỉ cần hơi có chút biến động nhỏ, hắn lập tức bay ngược về Phù Tang Lâm.</w:t>
      </w:r>
    </w:p>
    <w:p>
      <w:pPr>
        <w:pStyle w:val="BodyText"/>
      </w:pPr>
      <w:r>
        <w:t xml:space="preserve">Bảo vệ quỹ đạo duy nhất tiến vào Phù Tang Lâm, một người đã đủ giữ quan ải, vạn người cũng không thể khai thông. Những gia hỏa này muốn đột phá phòng ngự của hắn, tựa hồ cũng không có khả năng.</w:t>
      </w:r>
    </w:p>
    <w:p>
      <w:pPr>
        <w:pStyle w:val="BodyText"/>
      </w:pPr>
      <w:r>
        <w:t xml:space="preserve">Dù sao, dưới địa hình như vậy, uy lực của Thần Tú Cung, sẽ tăng trưởng gấp mười lần. Chỉ có một quỹ đạo, Thần Tú Cung một khi phát động tập kích, hoặc là bọn họ chỉ có thể cứng rắn chống đỡ, hoặc là tránh né sang hai bên.</w:t>
      </w:r>
    </w:p>
    <w:p>
      <w:pPr>
        <w:pStyle w:val="BodyText"/>
      </w:pPr>
      <w:r>
        <w:t xml:space="preserve">Hai bên là cái gì? Là khe nứt không gian, là lốc xoáy không gian có lực thôn tính vô cùng. Một khi bị nuốt vào bên trong, xác suất sinh tồn của Hóa Thần Đạo cũng chỉ có một thành.</w:t>
      </w:r>
    </w:p>
    <w:p>
      <w:pPr>
        <w:pStyle w:val="BodyText"/>
      </w:pPr>
      <w:r>
        <w:t xml:space="preserve">Ngưng Thần Đạo tiến vào, tựa hồ có thể nói là chắc chắn phải chết, không phải nghi ngờ!</w:t>
      </w:r>
    </w:p>
    <w:p>
      <w:pPr>
        <w:pStyle w:val="BodyText"/>
      </w:pPr>
      <w:r>
        <w:t xml:space="preserve">Xác suất sinh tồn một thành, những Hóa Thần Đạo này tất cả đều là lão gia hỏa, đương nhiên biết nặng nhẹ, nhất định sẽ không tùy tiện đi mạo hiểm.</w:t>
      </w:r>
    </w:p>
    <w:p>
      <w:pPr>
        <w:pStyle w:val="BodyText"/>
      </w:pPr>
      <w:r>
        <w:t xml:space="preserve">Tất cả ánh mắt, tựa hồ đều tập trung trên người Kim Quang Long Vương, chờ quyết định tiếp theo của Kim Quang Long Vương.</w:t>
      </w:r>
    </w:p>
    <w:p>
      <w:pPr>
        <w:pStyle w:val="BodyText"/>
      </w:pPr>
      <w:r>
        <w:t xml:space="preserve">Kim Quang Long Vương nhìn chăm chú Phù Tang Lâm, lại nhìn địa thế xung quanh, chậm rãi nói:</w:t>
      </w:r>
    </w:p>
    <w:p>
      <w:pPr>
        <w:pStyle w:val="BodyText"/>
      </w:pPr>
      <w:r>
        <w:t xml:space="preserve">- Phù Tang Lâm này, chính là hang ổ của Kim Ô Thú. Bất kể tin đồn Kim Ô Thú sống lại là thật hay không, Phù Tang Lâm này, nhất định phải diệt trừ, để cho Kim Ô Thú không có nơi sống lại, cắt đứt sào huyệt…</w:t>
      </w:r>
    </w:p>
    <w:p>
      <w:pPr>
        <w:pStyle w:val="BodyText"/>
      </w:pPr>
      <w:r>
        <w:t xml:space="preserve">Tần Vô Song trong lòng nghiêm nghị, trong mắt bắn ra một đạo quang mang, nhìn Kim Quang Long Vương:</w:t>
      </w:r>
    </w:p>
    <w:p>
      <w:pPr>
        <w:pStyle w:val="BodyText"/>
      </w:pPr>
      <w:r>
        <w:t xml:space="preserve">- Long Vương bệ hạ, Kim Ô Thú là Kim Ô Thú, Phù Tang Lâm là Phù Tang Lâm. Không thể bởi vì Kim Ô Thú tàn sát bừa bãi, liền phá hủy Phù Tang Lâm, cơ nghiệp của Thái cổ Thần Thụ Tộc.</w:t>
      </w:r>
    </w:p>
    <w:p>
      <w:pPr>
        <w:pStyle w:val="BodyText"/>
      </w:pPr>
      <w:r>
        <w:t xml:space="preserve">- Sao? Ngươi cũng biết Thái cổ Thần Thụ Tộc à?</w:t>
      </w:r>
    </w:p>
    <w:p>
      <w:pPr>
        <w:pStyle w:val="BodyText"/>
      </w:pPr>
      <w:r>
        <w:t xml:space="preserve">Trong mắt Kim Quang Long Vương bắn ra một đạo kim quang, phảng phất giống như nhìn thấu tất cả, giương mắt nhìn Tần Vô Song.</w:t>
      </w:r>
    </w:p>
    <w:p>
      <w:pPr>
        <w:pStyle w:val="BodyText"/>
      </w:pPr>
      <w:r>
        <w:t xml:space="preserve">- Bệ hạ, xin nghĩ lại. Cho dù phá hủy Thần Thụ Tộc, Kim Ô Thú dù sống lại, cũng sẽ không vì Thần Thụ Tộc bị hủy mà chịu ảnh hưởng. Trên thực tế, ta đã trao đổi với Thần Thụ Tộc, bọn chúng đã xác định, Kim Ô Thú, quả thực đã sống lại!</w:t>
      </w:r>
    </w:p>
    <w:p>
      <w:pPr>
        <w:pStyle w:val="BodyText"/>
      </w:pPr>
      <w:r>
        <w:t xml:space="preserve">- Quả nhiên…</w:t>
      </w:r>
    </w:p>
    <w:p>
      <w:pPr>
        <w:pStyle w:val="BodyText"/>
      </w:pPr>
      <w:r>
        <w:t xml:space="preserve">Sắc mặt Kim Quang Long Vương khẽ biến đổi, ánh mắt lập tức trở nên cảnh giác, hạ lệnh nói:</w:t>
      </w:r>
    </w:p>
    <w:p>
      <w:pPr>
        <w:pStyle w:val="BodyText"/>
      </w:pPr>
      <w:r>
        <w:t xml:space="preserve">- Kim Ô Thú đã sống lại, tất cả mọi người nhất định phải hành động cẩn thận. Kim Ô Thú vừa mới sống lại, thực lực khẳng định không bằng thời kỳ đỉnh phong của nó. Nhưng mà tốc độ trưởng thành của Kim Ô Thú, vô cùng nhanh… Có lẽ ba năm, có lẽ năm năm, lực tiến hóa vô cùng bá đạo. Một khi để nó khôi phục đến thời kỳ đỉnh phong thời Thái cổ, toàn bộ Đại lục Thiên Huyền, cũng không thể địch lại. Trừ phi xuất hiện Thiên Thần Đạo cường giả, dẫn tới thiên địa chi lực, mới có thể chế phục được con thú này.</w:t>
      </w:r>
    </w:p>
    <w:p>
      <w:pPr>
        <w:pStyle w:val="BodyText"/>
      </w:pPr>
      <w:r>
        <w:t xml:space="preserve">- Đáng sợ nhất chính là, Kim Ô Thú thời kỳ Thái cổ, có đến hơn mười đầu!</w:t>
      </w:r>
    </w:p>
    <w:p>
      <w:pPr>
        <w:pStyle w:val="BodyText"/>
      </w:pPr>
      <w:r>
        <w:t xml:space="preserve">Kim Quang Long Vương than nhẹ một tiếng, ánh mắt kiên định nhìn về phía Phù Tang Lâm.</w:t>
      </w:r>
    </w:p>
    <w:p>
      <w:pPr>
        <w:pStyle w:val="BodyText"/>
      </w:pPr>
      <w:r>
        <w:t xml:space="preserve">- Phù Tang Lâm này, là sào huyệt của Kim Ô Thú, cũng là cội nguồn để Kim Ô Thú không ngừng tiến hóa. Kim Ô Thú toàn thân nóng như lửa, nếu không có Mộc linh khí của Phù Tang Lâm để mà áp chế, Kim Ô Thú nhất định sẽ xuất hiện tình huống nhiệt lượng bạo phát, nổ tan xác. Cho nên nói, sự tồn tại của Phù Tang Lâm vốn không có gì, nhưng một khi xuất hiện Kim Ô Thú, Phù Tang Lâm này, trở thành đồng lõa của Kim Ô Thú. Bất kể bản thân Thần Thụ Tộc có đồng ý hay không, về mặt khách quan, bọn chúng chính là đồng lõa.</w:t>
      </w:r>
    </w:p>
    <w:p>
      <w:pPr>
        <w:pStyle w:val="BodyText"/>
      </w:pPr>
      <w:r>
        <w:t xml:space="preserve">- Bệ hạ, vậy diệt trừ Thần Thụ Tộc, có gì khó khăn? Chúng ta cùng nhau động thủ, xông vào Phù Tang Lâm, hủy diệt Phù Tang Lâm, chẳng tốn hơi sức nào.</w:t>
      </w:r>
    </w:p>
    <w:p>
      <w:pPr>
        <w:pStyle w:val="BodyText"/>
      </w:pPr>
      <w:r>
        <w:t xml:space="preserve">Bộ phận cường giả của mười tám Long Tộc, đều ồn ào mở miệng xin đi giết giặc.</w:t>
      </w:r>
    </w:p>
    <w:p>
      <w:pPr>
        <w:pStyle w:val="BodyText"/>
      </w:pPr>
      <w:r>
        <w:t xml:space="preserve">Tần Vô Song trong lòng trầm xuống, giương mắt nhìn Kim Quang Long Vương, cước bộ không tự chủ, liền rút lui vài bước, quát:</w:t>
      </w:r>
    </w:p>
    <w:p>
      <w:pPr>
        <w:pStyle w:val="BodyText"/>
      </w:pPr>
      <w:r>
        <w:t xml:space="preserve">- Long Vương bệ hạ, Phù Tang Lâm không tranh chấp thế sự, nếu vì Kim Ô Thú mà chịu liên lụy, khó tránh khỏi không công bằng.</w:t>
      </w:r>
    </w:p>
    <w:p>
      <w:pPr>
        <w:pStyle w:val="BodyText"/>
      </w:pPr>
      <w:r>
        <w:t xml:space="preserve">- Công bằng?</w:t>
      </w:r>
    </w:p>
    <w:p>
      <w:pPr>
        <w:pStyle w:val="BodyText"/>
      </w:pPr>
      <w:r>
        <w:t xml:space="preserve">Khẩu khí của Kim Quang Long Vương lành lạnh, khẩu khí tràn ngập quyết định:</w:t>
      </w:r>
    </w:p>
    <w:p>
      <w:pPr>
        <w:pStyle w:val="BodyText"/>
      </w:pPr>
      <w:r>
        <w:t xml:space="preserve">- Thiên đạo mênh mông, công bằng tuyệt đối là không có. Thiên đạo tuần hoàn, sống chết tự nó có số trời. Phù Tang Lâm này nên sớm bị tiêu diệt. Hiện giờ tiêu diệt bọn chúng, đã muộn rồi!</w:t>
      </w:r>
    </w:p>
    <w:p>
      <w:pPr>
        <w:pStyle w:val="BodyText"/>
      </w:pPr>
      <w:r>
        <w:t xml:space="preserve">- Đúng, tiêu diệt Phù Tang Lâm!</w:t>
      </w:r>
    </w:p>
    <w:p>
      <w:pPr>
        <w:pStyle w:val="BodyText"/>
      </w:pPr>
      <w:r>
        <w:t xml:space="preserve">- Tiểu tử, thức thời đi, mau cút ra!</w:t>
      </w:r>
    </w:p>
    <w:p>
      <w:pPr>
        <w:pStyle w:val="BodyText"/>
      </w:pPr>
      <w:r>
        <w:t xml:space="preserve">Tần Vô Song ha ha cười to:</w:t>
      </w:r>
    </w:p>
    <w:p>
      <w:pPr>
        <w:pStyle w:val="BodyText"/>
      </w:pPr>
      <w:r>
        <w:t xml:space="preserve">- Bệ hạ, một khi đã như vậy, xin thứ cho tiểu tử cả gan. Hôm nay, bất kể trước mặt ta là ai, muốn xông vào Phù Tang Lâm, thì phải có chuẩn bị ứng phó với công kích Thần Tú Cung của ta.</w:t>
      </w:r>
    </w:p>
    <w:p>
      <w:pPr>
        <w:pStyle w:val="BodyText"/>
      </w:pPr>
      <w:r>
        <w:t xml:space="preserve">Nói xong, thân ảnh chợt lóe, trực tiếp tiến vào trong Phù Tang Lâm.</w:t>
      </w:r>
    </w:p>
    <w:p>
      <w:pPr>
        <w:pStyle w:val="BodyText"/>
      </w:pPr>
      <w:r>
        <w:t xml:space="preserve">Tần Vô Song hấp thu Thần Mộc Tinh Phách của Thần Thụ Tộc, đã hình thành một loại câu thông ăn ý với Phù Tang Lâm, hình thành sự kết nối huyết mạch tương liên nào đó.</w:t>
      </w:r>
    </w:p>
    <w:p>
      <w:pPr>
        <w:pStyle w:val="BodyText"/>
      </w:pPr>
      <w:r>
        <w:t xml:space="preserve">Hơn nữa, Phù Tang Lâm này cũng là đường lui duy nhất để hắn thoát khỏi khốn cảnh trước mặt. Nếu Phù Tang Lâm bị hủy, đường lui trước sau của hắn hoàn toàn mất đi, tất nhiên sẽ rơi vào vây công.</w:t>
      </w:r>
    </w:p>
    <w:p>
      <w:pPr>
        <w:pStyle w:val="BodyText"/>
      </w:pPr>
      <w:r>
        <w:t xml:space="preserve">Cho nên, về tình về lý, hắn và vận mệnh của Phù Tang Lâm, kỳ thật trong vô hình đã gắt gao dung hợp lại với nhau.</w:t>
      </w:r>
    </w:p>
    <w:p>
      <w:pPr>
        <w:pStyle w:val="Compact"/>
      </w:pPr>
      <w:r>
        <w:t xml:space="preserve">Ủng hộ chỉ với 1 click và 5s ! (adf.ly/4EmoB)</w:t>
      </w:r>
      <w:r>
        <w:br w:type="textWrapping"/>
      </w:r>
      <w:r>
        <w:br w:type="textWrapping"/>
      </w:r>
    </w:p>
    <w:p>
      <w:pPr>
        <w:pStyle w:val="Heading2"/>
      </w:pPr>
      <w:bookmarkStart w:id="807" w:name="chương-785"/>
      <w:bookmarkEnd w:id="807"/>
      <w:r>
        <w:t xml:space="preserve">785. Chương 78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85: Thiên la địa võ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Kim Quang Long Vương thấy Tần Vô Song như vậy, trong lòng khẽ có chút tức giận. Với sự tôn nghiêm của thủ lĩnh Đồ Đằng Tộc của hắn, ở Đại lục Thiên Huyền, ngoại trừ một ít vị Chưởng Khống Giả ra, cũng sẽ không có ai dám không nể mặt như vậy.</w:t>
      </w:r>
    </w:p>
    <w:p>
      <w:pPr>
        <w:pStyle w:val="BodyText"/>
      </w:pPr>
      <w:r>
        <w:t xml:space="preserve">Kim quang trên mặt dần dần dâng lên, còn bên người hắn, kim quang cũng không ngừng tụ lại. Kim Quang Long Vương toàn thân phục trang đẹp đẽ, mang tới cho người ta một loại cảm giác không dám nhìn gần.</w:t>
      </w:r>
    </w:p>
    <w:p>
      <w:pPr>
        <w:pStyle w:val="BodyText"/>
      </w:pPr>
      <w:r>
        <w:t xml:space="preserve">- Long Vương bệ hạ, tiểu tử này không tránh khỏi quá ngông cuồng.</w:t>
      </w:r>
    </w:p>
    <w:p>
      <w:pPr>
        <w:pStyle w:val="BodyText"/>
      </w:pPr>
      <w:r>
        <w:t xml:space="preserve">Một gã cao thủ Long Tộc căm giận nói.</w:t>
      </w:r>
    </w:p>
    <w:p>
      <w:pPr>
        <w:pStyle w:val="BodyText"/>
      </w:pPr>
      <w:r>
        <w:t xml:space="preserve">- Đúng vậy, bệ hạ, chỉ cần ngài phán một câu, mấy người chúng ta lập tức tiến vào bắt tên tiểu tử đó ra! Muốn chém muốn giết, tự nhiên muốn làm gì cũng được.</w:t>
      </w:r>
    </w:p>
    <w:p>
      <w:pPr>
        <w:pStyle w:val="BodyText"/>
      </w:pPr>
      <w:r>
        <w:t xml:space="preserve">Kim Quang Long Vương hừ nhẹ một tiếng, đột nhiên cười lên:</w:t>
      </w:r>
    </w:p>
    <w:p>
      <w:pPr>
        <w:pStyle w:val="BodyText"/>
      </w:pPr>
      <w:r>
        <w:t xml:space="preserve">- Hảo tiểu tử, không kiêu ngạo không xiểm nịnh, là bổn vương đã đánh giá thấp ngươi. Truyền hiệu lệnh của bổn vương, vây quanh Phù Tang Lâm.</w:t>
      </w:r>
    </w:p>
    <w:p>
      <w:pPr>
        <w:pStyle w:val="BodyText"/>
      </w:pPr>
      <w:r>
        <w:t xml:space="preserve">- Vâng!</w:t>
      </w:r>
    </w:p>
    <w:p>
      <w:pPr>
        <w:pStyle w:val="BodyText"/>
      </w:pPr>
      <w:r>
        <w:t xml:space="preserve">Cao thủ của mười tám Long Tộc lập tức tản ra bao vây.</w:t>
      </w:r>
    </w:p>
    <w:p>
      <w:pPr>
        <w:pStyle w:val="BodyText"/>
      </w:pPr>
      <w:r>
        <w:t xml:space="preserve">Thương Dạ và Tô Mật đưa mắt nhìn nhau, đều là có chút lo lắng. Nhưng Bàn Long Tộc bọn họ mặc dù cường đại, nhưng dưới loại trường hợp này, căn bản không có bao nhiêu quyền phát ngôn.</w:t>
      </w:r>
    </w:p>
    <w:p>
      <w:pPr>
        <w:pStyle w:val="BodyText"/>
      </w:pPr>
      <w:r>
        <w:t xml:space="preserve">Đồ Đằng pháp chỉ trước mặt, bọn họ làm gì có quyền phát ngôn?</w:t>
      </w:r>
    </w:p>
    <w:p>
      <w:pPr>
        <w:pStyle w:val="BodyText"/>
      </w:pPr>
      <w:r>
        <w:t xml:space="preserve">- Thương Dạ ca, làm sao đây?</w:t>
      </w:r>
    </w:p>
    <w:p>
      <w:pPr>
        <w:pStyle w:val="BodyText"/>
      </w:pPr>
      <w:r>
        <w:t xml:space="preserve">- Tô nhi, Vô Song huynh đệ làm như vậy, nhất định là có dụng ý của hắn. Pháp chỉ của Tổ Long Tộc không thể phạm được, nhưng chúng ta có thể xuất công không xuất lực. Nếu Vô Song xuất hiện từ lỗ hổng của chúng ta, chúng ta sẽ để cho hắn chút không gian chạy trốn. Long Vương bệ hạ đối với Vô Song cũng không có ác ý gì. Cho dù thả cho Vô Song đi, bệ hạ cũng sẽ không truy đến cùng đâu. Ta chỉ không biết, tại sao hắn lại ác cảm với chuyện phá hủy Phù Tang Lâm như vậy?</w:t>
      </w:r>
    </w:p>
    <w:p>
      <w:pPr>
        <w:pStyle w:val="BodyText"/>
      </w:pPr>
      <w:r>
        <w:t xml:space="preserve">- Haizzz, có thể trong Phù Tang Lâm này, còn có bí mật gì đó?</w:t>
      </w:r>
    </w:p>
    <w:p>
      <w:pPr>
        <w:pStyle w:val="BodyText"/>
      </w:pPr>
      <w:r>
        <w:t xml:space="preserve">Mễ Già cũng giống như con kiến trên chảo nóng, nàng và Tần Vô Song sóng vai tác chiến, trên đường đi, mặc dù lúc nào cũng gây khó dễ với Tần Vô Song, nhưng từ tận đáy lòng, sự đồng cảm với Tần Vô Song vẫn rất cao. Người trẻ tuổi kiệt xuất như vậy, Mễ Già đương nhiên không hy vọng trơ mắt nhìn thấy hắn ngã xuống.</w:t>
      </w:r>
    </w:p>
    <w:p>
      <w:pPr>
        <w:pStyle w:val="BodyText"/>
      </w:pPr>
      <w:r>
        <w:t xml:space="preserve">- Tiểu tử này, thật sự là cuồng vọng, không biết trời cao đất dày!</w:t>
      </w:r>
    </w:p>
    <w:p>
      <w:pPr>
        <w:pStyle w:val="BodyText"/>
      </w:pPr>
      <w:r>
        <w:t xml:space="preserve">Phụ thân của Mễ Già, Mễ La thở dài.</w:t>
      </w:r>
    </w:p>
    <w:p>
      <w:pPr>
        <w:pStyle w:val="BodyText"/>
      </w:pPr>
      <w:r>
        <w:t xml:space="preserve">Mễ Già than thở nói:</w:t>
      </w:r>
    </w:p>
    <w:p>
      <w:pPr>
        <w:pStyle w:val="BodyText"/>
      </w:pPr>
      <w:r>
        <w:t xml:space="preserve">- Phụ thân, Tần Vô Song đã cứu ta mấy lần. Người có thể nào không đi ngăn cản hắn được không?</w:t>
      </w:r>
    </w:p>
    <w:p>
      <w:pPr>
        <w:pStyle w:val="BodyText"/>
      </w:pPr>
      <w:r>
        <w:t xml:space="preserve">Mễ La đầu tiên là ngây người sửng sốt, lập tức mỉm cười mờ ám:</w:t>
      </w:r>
    </w:p>
    <w:p>
      <w:pPr>
        <w:pStyle w:val="BodyText"/>
      </w:pPr>
      <w:r>
        <w:t xml:space="preserve">- Tiểu ma nữ của chúng ta, hay là đã để ý tiểu tử nhân loại cuồng vọng đó rồi?</w:t>
      </w:r>
    </w:p>
    <w:p>
      <w:pPr>
        <w:pStyle w:val="BodyText"/>
      </w:pPr>
      <w:r>
        <w:t xml:space="preserve">- Làm gì có chuyện đó! Cả đời hài nhi cũng không có cảm giác gì với tình cảm nam nữ. Hừ, Tần Vô Song đó, chẳng qua là nhìn thuận mắt hơn những kẻ khác mà thôi. Hơn nữa, hắn đã cứu ta, hài nhi cũng không phải là người lấy oán trả ơn.</w:t>
      </w:r>
    </w:p>
    <w:p>
      <w:pPr>
        <w:pStyle w:val="BodyText"/>
      </w:pPr>
      <w:r>
        <w:t xml:space="preserve">- Được rồi, Long Vương bệ hạ không đích thân đối phó với Tần Vô Song, nhất định là có ý tứ sâu xa. Nhìn ra được, bệ hạ là không muốn đối phó với Tần Vô Song. Đến lúc đó, nếu hắn từ chỗ chúng ta đột phá vòng vây, ta sẽ mở lưới một chút. Nhưng những chỗ khác, ta lực bất tòng tâm.</w:t>
      </w:r>
    </w:p>
    <w:p>
      <w:pPr>
        <w:pStyle w:val="BodyText"/>
      </w:pPr>
      <w:r>
        <w:t xml:space="preserve">Biểu tình của Mễ Già lóe ra từng luồng thần sắc cổ quái. Trong sắc mặt, lướt qua một số vẻ điên cuồng.</w:t>
      </w:r>
    </w:p>
    <w:p>
      <w:pPr>
        <w:pStyle w:val="BodyText"/>
      </w:pPr>
      <w:r>
        <w:t xml:space="preserve">Phụ thân luôn là người hiểu rõ con gái nhất, Mễ La vừa nhìn thấy tình hình này, lập tức cảnh cáo nói:</w:t>
      </w:r>
    </w:p>
    <w:p>
      <w:pPr>
        <w:pStyle w:val="BodyText"/>
      </w:pPr>
      <w:r>
        <w:t xml:space="preserve">- Nha đầu, đừng trách ta không cảnh cáo ngươi. Nếu ngươi còn có tâm tư khác, tốt nhất đừng manh động. Mười tám Long Tộc, bất phục lẫn nhau, nếu ngươi đi nhúng tay vào phòng ngự của Long Tộc khác, cho dù là vi phụ, cũng không thể nào giải vây cho ngươi được.</w:t>
      </w:r>
    </w:p>
    <w:p>
      <w:pPr>
        <w:pStyle w:val="BodyText"/>
      </w:pPr>
      <w:r>
        <w:t xml:space="preserve">Mễ Già hừ một tiếng, cũng không nói lời nào, khóe miệng lẩm bẩm gì đó.</w:t>
      </w:r>
    </w:p>
    <w:p>
      <w:pPr>
        <w:pStyle w:val="BodyText"/>
      </w:pPr>
      <w:r>
        <w:t xml:space="preserve">Thân ảnh nhoáng lên, đã lướt tới trước mặt của Dịch Khiêm, đĩnh đạc kêu lên:</w:t>
      </w:r>
    </w:p>
    <w:p>
      <w:pPr>
        <w:pStyle w:val="BodyText"/>
      </w:pPr>
      <w:r>
        <w:t xml:space="preserve">- Dịch Khiêm!</w:t>
      </w:r>
    </w:p>
    <w:p>
      <w:pPr>
        <w:pStyle w:val="BodyText"/>
      </w:pPr>
      <w:r>
        <w:t xml:space="preserve">Dịch Khiêm nhìn thấy thân ảnh tuyệt đẹp của Mễ Già lướt tới phía mình, mở cờ trong bụng, tựa hồ hoài nghi bản thân có phải nhìn lầm hay không, vội vàng đón tiếp.</w:t>
      </w:r>
    </w:p>
    <w:p>
      <w:pPr>
        <w:pStyle w:val="BodyText"/>
      </w:pPr>
      <w:r>
        <w:t xml:space="preserve">- Mễ Già tiểu thư, có gì phân phó?</w:t>
      </w:r>
    </w:p>
    <w:p>
      <w:pPr>
        <w:pStyle w:val="BodyText"/>
      </w:pPr>
      <w:r>
        <w:t xml:space="preserve">Dịch Khiêm cười xòa nói.</w:t>
      </w:r>
    </w:p>
    <w:p>
      <w:pPr>
        <w:pStyle w:val="BodyText"/>
      </w:pPr>
      <w:r>
        <w:t xml:space="preserve">Mễ Già dẫn Dịch Khiêm ra bên ngoài, đôi môi khêu gợi khẽ cắn, đột nhiên hỏi rất bất ngờ:</w:t>
      </w:r>
    </w:p>
    <w:p>
      <w:pPr>
        <w:pStyle w:val="BodyText"/>
      </w:pPr>
      <w:r>
        <w:t xml:space="preserve">- Ngươi luôn muốn theo đuổi ta, đúng không?</w:t>
      </w:r>
    </w:p>
    <w:p>
      <w:pPr>
        <w:pStyle w:val="BodyText"/>
      </w:pPr>
      <w:r>
        <w:t xml:space="preserve">Dịch Khiêm khẽ ngây người, trái lại có chút hổ thẹn, xấu hổ cười cười, nhưng vẫn rất phong độ:</w:t>
      </w:r>
    </w:p>
    <w:p>
      <w:pPr>
        <w:pStyle w:val="BodyText"/>
      </w:pPr>
      <w:r>
        <w:t xml:space="preserve">- Phong độ của Mễ Già tiểu thư, xác thực khiến tại hạ trong lòng ngưỡng mộ.</w:t>
      </w:r>
    </w:p>
    <w:p>
      <w:pPr>
        <w:pStyle w:val="BodyText"/>
      </w:pPr>
      <w:r>
        <w:t xml:space="preserve">- Rút cuộc là có phải hay không? Đừng vòng vo chỗ khác nữa!</w:t>
      </w:r>
    </w:p>
    <w:p>
      <w:pPr>
        <w:pStyle w:val="BodyText"/>
      </w:pPr>
      <w:r>
        <w:t xml:space="preserve">Mễ Già tức giận nói.</w:t>
      </w:r>
    </w:p>
    <w:p>
      <w:pPr>
        <w:pStyle w:val="BodyText"/>
      </w:pPr>
      <w:r>
        <w:t xml:space="preserve">- Ách… phải!</w:t>
      </w:r>
    </w:p>
    <w:p>
      <w:pPr>
        <w:pStyle w:val="BodyText"/>
      </w:pPr>
      <w:r>
        <w:t xml:space="preserve">Dịch Khiêm cắn răng một cái, cũng vô sỉ đành phải thừa nhận.</w:t>
      </w:r>
    </w:p>
    <w:p>
      <w:pPr>
        <w:pStyle w:val="BodyText"/>
      </w:pPr>
      <w:r>
        <w:t xml:space="preserve">- Được, xem như ngươi thành thực. Tên gia hỏa đó, ngươi không phải luôn muốn biết thân phận của hắn sao? Hiện tại biết rồi chứ?</w:t>
      </w:r>
    </w:p>
    <w:p>
      <w:pPr>
        <w:pStyle w:val="BodyText"/>
      </w:pPr>
      <w:r>
        <w:t xml:space="preserve">Mễ Già nhìn nhìn về phương hướng của Phù Tang Lâm.</w:t>
      </w:r>
    </w:p>
    <w:p>
      <w:pPr>
        <w:pStyle w:val="BodyText"/>
      </w:pPr>
      <w:r>
        <w:t xml:space="preserve">Dịch Khiêm thở dài:</w:t>
      </w:r>
    </w:p>
    <w:p>
      <w:pPr>
        <w:pStyle w:val="BodyText"/>
      </w:pPr>
      <w:r>
        <w:t xml:space="preserve">- Cũng là tại hạ ngu dốt, lẽ ra nên sớm nghĩ tới. Ngoài Tần Vô Song ra, trong thiên hạ còn có người trẻ tuổi nào lại cuồng ngạo như vậy?</w:t>
      </w:r>
    </w:p>
    <w:p>
      <w:pPr>
        <w:pStyle w:val="BodyText"/>
      </w:pPr>
      <w:r>
        <w:t xml:space="preserve">- Vậy ngươi định làm sao? Tần Vô Song đó tốt xấu gì cũng từng giải vây cho ngươi?</w:t>
      </w:r>
    </w:p>
    <w:p>
      <w:pPr>
        <w:pStyle w:val="BodyText"/>
      </w:pPr>
      <w:r>
        <w:t xml:space="preserve">Dịch Khiêm cũng thành thực, gật gật đầu:</w:t>
      </w:r>
    </w:p>
    <w:p>
      <w:pPr>
        <w:pStyle w:val="BodyText"/>
      </w:pPr>
      <w:r>
        <w:t xml:space="preserve">- Đúng vậy, lúc trước nếu không phải có hắn giải vây, hôm đó nói không chừng phải chịu một ít sỉ nhục của Hạ Tử Ngưu rồi.</w:t>
      </w:r>
    </w:p>
    <w:p>
      <w:pPr>
        <w:pStyle w:val="BodyText"/>
      </w:pPr>
      <w:r>
        <w:t xml:space="preserve">- Vậy ngươi định bán bạn cầu vinh, hay là vì bằng hữu giúp đỡ không tiếc cả mạng sống?</w:t>
      </w:r>
    </w:p>
    <w:p>
      <w:pPr>
        <w:pStyle w:val="BodyText"/>
      </w:pPr>
      <w:r>
        <w:t xml:space="preserve">Mễ Già cũng không chần chừ, liên tiếp hỏi tới.</w:t>
      </w:r>
    </w:p>
    <w:p>
      <w:pPr>
        <w:pStyle w:val="BodyText"/>
      </w:pPr>
      <w:r>
        <w:t xml:space="preserve">Dịch Khiêm ưỡn thẳng ngực:</w:t>
      </w:r>
    </w:p>
    <w:p>
      <w:pPr>
        <w:pStyle w:val="BodyText"/>
      </w:pPr>
      <w:r>
        <w:t xml:space="preserve">- Ta đương nhiên sẽ không bán đứng bằng hữu!</w:t>
      </w:r>
    </w:p>
    <w:p>
      <w:pPr>
        <w:pStyle w:val="BodyText"/>
      </w:pPr>
      <w:r>
        <w:t xml:space="preserve">- Mễ Già tiểu thư, ý tứ của ngươi ta hiểu rõ. Xin yên tâm, ta lập tức đi thỉnh cầu phụ thân đại nhân. Những người khác thì không dám nói, phía bên Bồ Lao Tộc ta, tuyệt đối sẽ không làm khó Tần Vô Song!</w:t>
      </w:r>
    </w:p>
    <w:p>
      <w:pPr>
        <w:pStyle w:val="BodyText"/>
      </w:pPr>
      <w:r>
        <w:t xml:space="preserve">- Chỉ vậy thôi sao?</w:t>
      </w:r>
    </w:p>
    <w:p>
      <w:pPr>
        <w:pStyle w:val="BodyText"/>
      </w:pPr>
      <w:r>
        <w:t xml:space="preserve">Mễ Già có vẻ có chút bất mãn:</w:t>
      </w:r>
    </w:p>
    <w:p>
      <w:pPr>
        <w:pStyle w:val="BodyText"/>
      </w:pPr>
      <w:r>
        <w:t xml:space="preserve">- Nếu ngươi chỉ có chút quyết đoán như vậy, lấy cái gì để theo đuổi ta?</w:t>
      </w:r>
    </w:p>
    <w:p>
      <w:pPr>
        <w:pStyle w:val="BodyText"/>
      </w:pPr>
      <w:r>
        <w:t xml:space="preserve">Dịch Khiêm cắn răng một cái:</w:t>
      </w:r>
    </w:p>
    <w:p>
      <w:pPr>
        <w:pStyle w:val="BodyText"/>
      </w:pPr>
      <w:r>
        <w:t xml:space="preserve">- Trong Phi Long Cửu Tộc, Trào Phong Tộc và Bồ Lao Tộc ta có quan hệ tốt nhất, ta cũng có thể thay thế thuyết phục một chút. Hơn nữa, Trào Phong Tộc và Tù Ngưu Tộc luôn luôn bất hòa, nếu biết Hạ Tử Ngưu chết dưới tay Tần Vô Song, nhất định sẽ suy nghĩ không nhúng tay vào.</w:t>
      </w:r>
    </w:p>
    <w:p>
      <w:pPr>
        <w:pStyle w:val="BodyText"/>
      </w:pPr>
      <w:r>
        <w:t xml:space="preserve">- Được, đây mới là đảm lược của một nam tử hán!</w:t>
      </w:r>
    </w:p>
    <w:p>
      <w:pPr>
        <w:pStyle w:val="BodyText"/>
      </w:pPr>
      <w:r>
        <w:t xml:space="preserve">Mễ Già thản nhiên mỉm cười, nhìn Dịch Khiêm, đôi mắt xinh đẹp lóe ra quang huy giảo hoạt:</w:t>
      </w:r>
    </w:p>
    <w:p>
      <w:pPr>
        <w:pStyle w:val="BodyText"/>
      </w:pPr>
      <w:r>
        <w:t xml:space="preserve">- Đúng rồi, không thể không nói, cách nhìn của bổn tiểu thư hiện tại đối với ngươi đã tăng lên rất nhiều.</w:t>
      </w:r>
    </w:p>
    <w:p>
      <w:pPr>
        <w:pStyle w:val="BodyText"/>
      </w:pPr>
      <w:r>
        <w:t xml:space="preserve">Dịch Khiêm hưng phấn chà xát tay:</w:t>
      </w:r>
    </w:p>
    <w:p>
      <w:pPr>
        <w:pStyle w:val="BodyText"/>
      </w:pPr>
      <w:r>
        <w:t xml:space="preserve">- Mễ Già tiểu thư, cái này cũng không cần nói. Tần Vô Song tốt xấu gì cũng coi như có chút giao tình với ta, vì bằng hữu xuất lực, cũng là nghĩa nên có.</w:t>
      </w:r>
    </w:p>
    <w:p>
      <w:pPr>
        <w:pStyle w:val="BodyText"/>
      </w:pPr>
      <w:r>
        <w:t xml:space="preserve">Mễ Già tính toán, Bàn Long Tộc và Tần Vô Song là giao tình sinh tử, nhất định sẽ không làm khó Tần Vô Song. Cộng thêm Cầu Long Tộc của mình, còn có Bồ Lao Tộc của Dịch Khiêm, và Dịch Khiêm có thể thuyết phục được Trào Phong Tộc, trong mười tám Long Tộc, cũng có bốn nhà Long Tộc rồi.</w:t>
      </w:r>
    </w:p>
    <w:p>
      <w:pPr>
        <w:pStyle w:val="BodyText"/>
      </w:pPr>
      <w:r>
        <w:t xml:space="preserve">So với đại bộ phận của mười tám Long Tộc mà nói, vẫn là có vẻ có chút ít ỏi. Trong lòng tính toán, làm thế nào mới có thể đi du thuyết thêm mấy nhà nữa.</w:t>
      </w:r>
    </w:p>
    <w:p>
      <w:pPr>
        <w:pStyle w:val="BodyText"/>
      </w:pPr>
      <w:r>
        <w:t xml:space="preserve">Chỉ cần trong mười tám Long Tộc có một nửa xuất công không xuất lực, hơi cung cấp cho Tần Vô Song một chút lỗ hổng, với tốc độ và uy thế của Tần Vô Song, chạy trốn khẳng định là không có vấn đề.</w:t>
      </w:r>
    </w:p>
    <w:p>
      <w:pPr>
        <w:pStyle w:val="BodyText"/>
      </w:pPr>
      <w:r>
        <w:t xml:space="preserve">Mễ Già nghĩ như vậy, ngẩng đầu lên nhìn, đã thấy Thương Dạ và Tô Mật, quả nhiên đã tiến hành du thuyết.</w:t>
      </w:r>
    </w:p>
    <w:p>
      <w:pPr>
        <w:pStyle w:val="BodyText"/>
      </w:pPr>
      <w:r>
        <w:t xml:space="preserve">Cầu Long Tộc mặc dù luôn bất hòa với Bàn Long Tộc, nhưng lần này lại bất ngờ vì cùng một người mà cố gắng, lập trường hiếm khi nhất trí, chuyện này thật sự là thần kỳ vô cùng.</w:t>
      </w:r>
    </w:p>
    <w:p>
      <w:pPr>
        <w:pStyle w:val="BodyText"/>
      </w:pPr>
      <w:r>
        <w:t xml:space="preserve">- Bàn Long Tộc, có giao hảo với Mặc Long Tộc. Nếu Bàn Long Tộc ra mặt, Mặc Long Tộc nhất định sẽ nể mặt. Còn Cầu Long Tộc ta có giao tình sâu đậm với Ngao Long Tộc, cũng có thể đi du thuyết một phen. Tính ra như vậy, đã có sáu nhà rồi!</w:t>
      </w:r>
    </w:p>
    <w:p>
      <w:pPr>
        <w:pStyle w:val="BodyText"/>
      </w:pPr>
      <w:r>
        <w:t xml:space="preserve">Mễ Già bấm bấm đầu ngón tay, đang muốn đi tới hướng của Thận Long Tộc. Một gã trẻ tuổi của Quỳ Long Tộc, cũng cười tủm tỉm đi tới bắt chuyện.</w:t>
      </w:r>
    </w:p>
    <w:p>
      <w:pPr>
        <w:pStyle w:val="BodyText"/>
      </w:pPr>
      <w:r>
        <w:t xml:space="preserve">- Mễ Già tiểu thư, nhiều năm không gặp, không biết Mễ Già tiểu thư bản lĩnh cao hơn một bậc, đã đột phá Thần đạo, thật sự là đáng chúc mừng.</w:t>
      </w:r>
    </w:p>
    <w:p>
      <w:pPr>
        <w:pStyle w:val="BodyText"/>
      </w:pPr>
      <w:r>
        <w:t xml:space="preserve">Người này, rõ ràng chính là Khương Quỳ, xếp số một trong thế hệ trẻ tuổi của Quỳ Long Tộc, lúc trước trong thí luyện ở Mộng Huyễn Thiên Trì, bị thua Tần Vô Song, đành phải đứng thứ hai. Cũng chính vì như vậy, Khương Quỳ đối với Tần Vô Song cũng tràn ngập oán niệm. Hôm nay sau khi quay lại Đông Hải, hắn cũng dẫn đầu đột phá chướng ngại Thần đạo, tiến vào Thần đạo thành công. Vốn tưởng rằng có thể áp chế Tần Vô Song một lần, nhưng không ngờ, Tần Vô Song hiện tại càng ngày càng yêu nghiệt, chưa đến thời gian hai năm, lại có thể đã mạnh đến mức có thể tùy ý tàn sát Ngưng Thần Đạo cường giả.</w:t>
      </w:r>
    </w:p>
    <w:p>
      <w:pPr>
        <w:pStyle w:val="BodyText"/>
      </w:pPr>
      <w:r>
        <w:t xml:space="preserve">Điều này làm cho sự bất bình trong nội tâm Khương Quỳ càng thêm mãnh liệt.</w:t>
      </w:r>
    </w:p>
    <w:p>
      <w:pPr>
        <w:pStyle w:val="BodyText"/>
      </w:pPr>
      <w:r>
        <w:t xml:space="preserve">Nhìn thấy Mễ Già đi tới đi lui, liên tưởng đến một số tin đồn, Khương Quỳ liền đoán ra Mễ Già đang vì Tần Vô Song mà du thuyết, cười chế nhạo đi tới, hiển nhiên là muốn phá hỏng kế hoạch du thuyết của Mễ Già.</w:t>
      </w:r>
    </w:p>
    <w:p>
      <w:pPr>
        <w:pStyle w:val="BodyText"/>
      </w:pPr>
      <w:r>
        <w:t xml:space="preserve">- Khương Quỳ, bổn tiểu thư không có hứng thú đối với ngươi, đừng đến đây, ta không quen ngươi.</w:t>
      </w:r>
    </w:p>
    <w:p>
      <w:pPr>
        <w:pStyle w:val="BodyText"/>
      </w:pPr>
      <w:r>
        <w:t xml:space="preserve">Nếu đổi lại là trước kia, Mễ Già nhìn thấy dáng vẻ ma quỷ của Khương Quỳ, nhất định sẽ trả lời lại một cách mỉa mai, nhưng hiện tại, nàng đang nhẫn nhịn.</w:t>
      </w:r>
    </w:p>
    <w:p>
      <w:pPr>
        <w:pStyle w:val="BodyText"/>
      </w:pPr>
      <w:r>
        <w:t xml:space="preserve">- Ha ha, ban đầu xa lạ, gặp lại thành quen! Mễ Già tiểu thư, chúng ta tốt xấu gì cũng đã gặp mặt mấy lần rồi, nói những lời này, há không phải khiến tiểu đệ đau lòng sao?</w:t>
      </w:r>
    </w:p>
    <w:p>
      <w:pPr>
        <w:pStyle w:val="BodyText"/>
      </w:pPr>
      <w:r>
        <w:t xml:space="preserve">Khương Quỳ có bộ dạng rất là yêu quý mình, hắn cảm thấy, bản thân một khi đột phá Thần đạo, cũng là có cấp bậc tương đương với Mễ Già, rất có tư cách ngang vai ngang vế với nàng.</w:t>
      </w:r>
    </w:p>
    <w:p>
      <w:pPr>
        <w:pStyle w:val="BodyText"/>
      </w:pPr>
      <w:r>
        <w:t xml:space="preserve">- Nếu ngươi ở Mộng Huyễn Thiên Trì không làm mất mặt Vô Tận Đông Hải, vì Vô Tận Đông Hải mà cố gắng giành chức Quán quân Thí luyện trở về, bổn tiểu thư có lẽ sẽ quen với ngươi một chút. Bại tướng dưới tay một thủ hạ của Hiên Viên Khâu, bổn tiểu thư không có tâm tư dây dưa với ngươi, mau cút sang một bên đi.</w:t>
      </w:r>
    </w:p>
    <w:p>
      <w:pPr>
        <w:pStyle w:val="BodyText"/>
      </w:pPr>
      <w:r>
        <w:t xml:space="preserve">Mễ Già không thẹn là ma nữ, mấy câu đã bất hòa, liền phát cáu tức giận rồi.</w:t>
      </w:r>
    </w:p>
    <w:p>
      <w:pPr>
        <w:pStyle w:val="BodyText"/>
      </w:pPr>
      <w:r>
        <w:t xml:space="preserve">Thí luyện tại Mộng Huyễn Thiên Trì, là trận chiến mà Khương Quỳ cảm thấy sỉ nhục nhất. Mặc dù đoạt được thành tích Á quân vô cùng hiển hách, nhưng rơi mất chức Quán quân, đối với một tên gia hỏa tự cho mình rất cao mà nói, tuyệt đối là sỉ nhục.</w:t>
      </w:r>
    </w:p>
    <w:p>
      <w:pPr>
        <w:pStyle w:val="BodyText"/>
      </w:pPr>
      <w:r>
        <w:t xml:space="preserve">Nghe được Mễ Già nhắc tới vết sẹo của hắn, trong lòng một trận tức giận, hừ lạnh một tiếng, lập tức trở mặt nói:</w:t>
      </w:r>
    </w:p>
    <w:p>
      <w:pPr>
        <w:pStyle w:val="BodyText"/>
      </w:pPr>
      <w:r>
        <w:t xml:space="preserve">- Mễ Già tiểu thư, nghe đây, ngươi không giúp người của mình, lại đi giúp người ngoài?</w:t>
      </w:r>
    </w:p>
    <w:p>
      <w:pPr>
        <w:pStyle w:val="BodyText"/>
      </w:pPr>
      <w:r>
        <w:t xml:space="preserve">- Bổn tiểu thư muốn giúp ai thì giúp, thế nào chứ? Nếu ngươi có thể đoạt được chức Quán quân quay về, bổn tiểu thư hạ mình làm quen với ngươi cũng không có vấn đề. Ai kêu bản thân ngươi không có bản lĩnh? Nếu đổi lại là bổn tiểu thư đi, chức Quán quân đó còn không phải dễ như trở bàn tay sao?</w:t>
      </w:r>
    </w:p>
    <w:p>
      <w:pPr>
        <w:pStyle w:val="BodyText"/>
      </w:pPr>
      <w:r>
        <w:t xml:space="preserve">- Nói khoác mà không biết ngượng. Nếu Mễ Già tiểu thư thật sự có bản lĩnh, hiện giờ vừa lúc có một cơ hội, lập được kỳ công, bắt sống tên Tần Vô Song đó ra đi. Nhiều người như vậy nhìn thấy, cũng khiến tiểu đệ tâm phục khẩu phục với ngươi.</w:t>
      </w:r>
    </w:p>
    <w:p>
      <w:pPr>
        <w:pStyle w:val="BodyText"/>
      </w:pPr>
      <w:r>
        <w:t xml:space="preserve">Lời này của Khương Quỳ cũng rất cay độc, phép khích tướng đến bước này, hắn cảm thấy với cá tính của Mễ Già, nhất định sẽ giậm chân giận giữ như sấm. Nào ngờ, Mễ Già lại cười khinh miệt:</w:t>
      </w:r>
    </w:p>
    <w:p>
      <w:pPr>
        <w:pStyle w:val="BodyText"/>
      </w:pPr>
      <w:r>
        <w:t xml:space="preserve">- Khương tiểu tử, ngươi cảm thấy, bổn tiểu thư có cần chứng minh gì đó với ngươi không? Ngươi xứng sao? Ngươi có tư cách này sao?</w:t>
      </w:r>
    </w:p>
    <w:p>
      <w:pPr>
        <w:pStyle w:val="BodyText"/>
      </w:pPr>
      <w:r>
        <w:t xml:space="preserve">- Hừ, chỉ sợ một số người phát sinh tình yêu, coi trọng tiểu tử nhân loại đó?</w:t>
      </w:r>
    </w:p>
    <w:p>
      <w:pPr>
        <w:pStyle w:val="BodyText"/>
      </w:pPr>
      <w:r>
        <w:t xml:space="preserve">Khương Quỳ không giữ miệng nữa châm chọc nói. Mễ Già không giận ngược lại cười nói:</w:t>
      </w:r>
    </w:p>
    <w:p>
      <w:pPr>
        <w:pStyle w:val="BodyText"/>
      </w:pPr>
      <w:r>
        <w:t xml:space="preserve">- Vậy thì thế nào? Người ta nói thế nào cũng là Quán quân Thí luyện, còn thuận mắt hơn rất nhiều tên thủ hạ bại tướng như ngươi?</w:t>
      </w:r>
    </w:p>
    <w:p>
      <w:pPr>
        <w:pStyle w:val="BodyText"/>
      </w:pPr>
      <w:r>
        <w:t xml:space="preserve">Một tia u ám trên trán Khương Quỳ dần dần ngưng tụ lại, nhe răng cười nói:</w:t>
      </w:r>
    </w:p>
    <w:p>
      <w:pPr>
        <w:pStyle w:val="BodyText"/>
      </w:pPr>
      <w:r>
        <w:t xml:space="preserve">- Hừ hừ, hôm nay đối diện với thiên la địa võng, ta xem xem, tiểu tử đó làm thế nào đào thoát? Mễ Già tiểu thư, đến lúc đó đừng rơi vào kết cục mất cả chì lẫn chài.</w:t>
      </w:r>
    </w:p>
    <w:p>
      <w:pPr>
        <w:pStyle w:val="BodyText"/>
      </w:pPr>
      <w:r>
        <w:t xml:space="preserve">Mễ Già hừ lạnh một tiếng:</w:t>
      </w:r>
    </w:p>
    <w:p>
      <w:pPr>
        <w:pStyle w:val="BodyText"/>
      </w:pPr>
      <w:r>
        <w:t xml:space="preserve">- Chuyện này không cần ngươi quan tâm, tự lo tốt bản thân ngươi đi!</w:t>
      </w:r>
    </w:p>
    <w:p>
      <w:pPr>
        <w:pStyle w:val="BodyText"/>
      </w:pPr>
      <w:r>
        <w:t xml:space="preserve">Nói xong, cũng không du thuyết Thận Long Tộc nữa. Nàng biết, với giao tình của Quỳ Long Tộc và Thận Long Tộc, nàng đi du thuyết, cũng là tự rước nhục vào mình thôi.</w:t>
      </w:r>
    </w:p>
    <w:p>
      <w:pPr>
        <w:pStyle w:val="Compact"/>
      </w:pPr>
      <w:r>
        <w:t xml:space="preserve">Ủng hộ chỉ với 1 click và 5s ! (adf.ly/4EmoB)</w:t>
      </w:r>
      <w:r>
        <w:br w:type="textWrapping"/>
      </w:r>
      <w:r>
        <w:br w:type="textWrapping"/>
      </w:r>
    </w:p>
    <w:p>
      <w:pPr>
        <w:pStyle w:val="Heading2"/>
      </w:pPr>
      <w:bookmarkStart w:id="808" w:name="chương-786"/>
      <w:bookmarkEnd w:id="808"/>
      <w:r>
        <w:t xml:space="preserve">786. Chương 78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86: Kim Quang Long Vươ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rận thế của mười tám Long Tộc đã bày xong, Kim Quang Long Vương và ba gã Tổ Long cường giả, sừng sững trên cao, quan sát địa hình xung quanh.</w:t>
      </w:r>
    </w:p>
    <w:p>
      <w:pPr>
        <w:pStyle w:val="BodyText"/>
      </w:pPr>
      <w:r>
        <w:t xml:space="preserve">Một gã Tổ Long cường giả nói:</w:t>
      </w:r>
    </w:p>
    <w:p>
      <w:pPr>
        <w:pStyle w:val="BodyText"/>
      </w:pPr>
      <w:r>
        <w:t xml:space="preserve">- Bệ hạ, Phù Tang Lâm này, quả nhiên là một nơi thần kỳ, xung quanh đều là khe nứt không gian, lốc xoáy khí lưu dày đặc. Chỉ có một đường thông đạo. Trừ phi, chúng ta dùng thần thông to lớn, mạnh mẽ xây dựng một đường thông đạo, bằng không, chỉ có thể từ quỹ đạo vốn có mà tiến vào…</w:t>
      </w:r>
    </w:p>
    <w:p>
      <w:pPr>
        <w:pStyle w:val="BodyText"/>
      </w:pPr>
      <w:r>
        <w:t xml:space="preserve">- So với tốn lực khí đi xây dựng thông đạo, vậy chi bằng dùng cái có sẵn đi. Tiểu tử Tần gia đó công phu tu luyện được bao lâu? Bọ ngựa đá xe, không biết tự lượng sức mình. Bệ hạ, tiểu tử đó không kiêng nể gì cả với Tổ Long Tộc ta như vậy, lẽ nào biết sau lưng người mình có chỗ dựa lưng vững chắc, mới dám như vậy?</w:t>
      </w:r>
    </w:p>
    <w:p>
      <w:pPr>
        <w:pStyle w:val="BodyText"/>
      </w:pPr>
      <w:r>
        <w:t xml:space="preserve">Kim Quang Long Vương ánh mắt sâu xa, ẩn chứa một đạo kim quang mơ hồ, mỉm cười, vuốt chòm râu nói:</w:t>
      </w:r>
    </w:p>
    <w:p>
      <w:pPr>
        <w:pStyle w:val="BodyText"/>
      </w:pPr>
      <w:r>
        <w:t xml:space="preserve">- Hắn là không biết, chuyện này, các ngươi yên tâm đi. Nếu hắn biết, sẽ không nghìn dặm xa xôi đến Vô Tận Đông Hải rồi. Chỉ cần mở miệng cầu xin Chưởng Khống Giả ra tay, chút vấn đề nhỏ của Tần Vô Song, căn bản không thành vấn đề…</w:t>
      </w:r>
    </w:p>
    <w:p>
      <w:pPr>
        <w:pStyle w:val="BodyText"/>
      </w:pPr>
      <w:r>
        <w:t xml:space="preserve">- Vậy làm sao bây giờ? Tiểu tử đó hiển nhiên đã kiên định tâm tính. Nếu chúng ta tiến vào, hắn tuyệt đối cũng dám dùng Thần Tú Cung công kích chúng ta. Nếu Chưởng Khống Giả che chở cho tên tiểu tử này, chúng ta khẳng định không thể giết hắn. Bị tiểu tử đó công kích, lại không thể giết hắn, đến lúc đó mười tám Long Tộc sẽ nhìn chúng ta như thế nào?</w:t>
      </w:r>
    </w:p>
    <w:p>
      <w:pPr>
        <w:pStyle w:val="BodyText"/>
      </w:pPr>
      <w:r>
        <w:t xml:space="preserve">Kim Quang Long Vương khẽ mỉm cười:</w:t>
      </w:r>
    </w:p>
    <w:p>
      <w:pPr>
        <w:pStyle w:val="BodyText"/>
      </w:pPr>
      <w:r>
        <w:t xml:space="preserve">- Bổn vương tự có chủ trương… Thế nào? Các ngươi không nhìn thấy những tu luyện giả ngoại lai, mong chờ muốn thử sao?</w:t>
      </w:r>
    </w:p>
    <w:p>
      <w:pPr>
        <w:pStyle w:val="BodyText"/>
      </w:pPr>
      <w:r>
        <w:t xml:space="preserve">Nói đến đây, khóe miệng Kim Quang Long Vương lộ ra một nụ cười quỷ dị, trong lòng cũng nói:</w:t>
      </w:r>
    </w:p>
    <w:p>
      <w:pPr>
        <w:pStyle w:val="BodyText"/>
      </w:pPr>
      <w:r>
        <w:t xml:space="preserve">- Nếu tiểu tử Tần gia đó chết trong tay những tu luyện giả ngoại lai, Chưởng Khống Giả cũng không trách tội được Tổ Long Tộc ta? Đương nhiên, kết quả tốt nhất là, tiểu tử đó không chết, tự mình đào tẩu.</w:t>
      </w:r>
    </w:p>
    <w:p>
      <w:pPr>
        <w:pStyle w:val="BodyText"/>
      </w:pPr>
      <w:r>
        <w:t xml:space="preserve">Kim Quang Long Vương cũng biết, Tần Vô Song có thể không chết, tốt nhất là đừng chết:</w:t>
      </w:r>
    </w:p>
    <w:p>
      <w:pPr>
        <w:pStyle w:val="BodyText"/>
      </w:pPr>
      <w:r>
        <w:t xml:space="preserve">Nếu chết, cho dù Tổ Long Tộc không có trách nhiệm gì cũng khó bảo đảm Chưởng Khống Giả sẽ không giận chó đánh mèo Tổ Long Tộc, ngoài mặt sẽ không làm khó dễ Tổ Long Tộc, nhưng thầm kín gây khó dễ cho bọn chúng, đến lúc mở ra Thần Khí Chi Môn, hơi tạo chút phiền phức cho Tổ Long Tộc, là đủ đau đầu rồi.</w:t>
      </w:r>
    </w:p>
    <w:p>
      <w:pPr>
        <w:pStyle w:val="BodyText"/>
      </w:pPr>
      <w:r>
        <w:t xml:space="preserve">Một trận kim quang bất chợt hạ xuống, người phụ trách của mười tám Long Tộc đều tiến lên trước yết kiến:</w:t>
      </w:r>
    </w:p>
    <w:p>
      <w:pPr>
        <w:pStyle w:val="BodyText"/>
      </w:pPr>
      <w:r>
        <w:t xml:space="preserve">- Long Vương bệ hạ, đã bố trí xong trận thế, Phù Tang Lâm này, đã hoàn toàn bị phong tỏa.</w:t>
      </w:r>
    </w:p>
    <w:p>
      <w:pPr>
        <w:pStyle w:val="BodyText"/>
      </w:pPr>
      <w:r>
        <w:t xml:space="preserve">- Tốt lắm!</w:t>
      </w:r>
    </w:p>
    <w:p>
      <w:pPr>
        <w:pStyle w:val="BodyText"/>
      </w:pPr>
      <w:r>
        <w:t xml:space="preserve">Kim Quang Long Vương mỉm cười, xua xua tay, khóe mắt liếc nhìn về phía những tu luyện giả ngoại lai thản nhiên cười:</w:t>
      </w:r>
    </w:p>
    <w:p>
      <w:pPr>
        <w:pStyle w:val="BodyText"/>
      </w:pPr>
      <w:r>
        <w:t xml:space="preserve">- Chư vị, các ngươi đường xa mà đến, Vô Tận Đông Hải ta nếu giành công kích trước, các ngươi nhất định sẽ nói không công bằng. Bổn vương không có ý muốn giành của các ngươi! Cho nên bổn vương cho các ngươi một cơ hội công bằng. Trận thứ nhất các ngươi đi đánh. Đánh thế nào, xử trí như thế nào là chuyện của các ngươi. Vô Tận Đông Hải chúng ta tuyệt đối không làm hỏng chuyện của các ngươi. Nếu các ngươi đánh không được, Vô Tận Đông Hải chúng ta lại xuất mã, không có phần của các ngươi. Sắp xếp như vậy, công bằng rồi chứ?</w:t>
      </w:r>
    </w:p>
    <w:p>
      <w:pPr>
        <w:pStyle w:val="BodyText"/>
      </w:pPr>
      <w:r>
        <w:t xml:space="preserve">Những tu luyện giả ngoại lai, mới đầu nhìn thấy Vô Tận Đông Hải sắp xếp tình hình không có phần của bọn họ, trong lòng kỳ thật sơm đã oán trách hờn giận.</w:t>
      </w:r>
    </w:p>
    <w:p>
      <w:pPr>
        <w:pStyle w:val="BodyText"/>
      </w:pPr>
      <w:r>
        <w:t xml:space="preserve">Dù sao, vừa rồi Kim Quang Long Vương ngoài miệng nói rất tốt đẹp, tùy ý để bọn họ đối phó Tần Vô Song. Nhưng Long Tộc bao vây như vậy, làm gì có cơ hội của bọn họ? Vốn đã không ôm hy vọng, lại nghe Kim Quang Long Vương nói như vậy, trong lòng không khỏi vừa mừng vừa sợ.</w:t>
      </w:r>
    </w:p>
    <w:p>
      <w:pPr>
        <w:pStyle w:val="BodyText"/>
      </w:pPr>
      <w:r>
        <w:t xml:space="preserve">Vui mừng là bọn họ có thể đánh trận đầu, lo sợ chính là, Kim Quang Long Vương tại sao hào phóng như vậy? Há không phải muốn bọn họ đi xung phong chịu chết sao?</w:t>
      </w:r>
    </w:p>
    <w:p>
      <w:pPr>
        <w:pStyle w:val="BodyText"/>
      </w:pPr>
      <w:r>
        <w:t xml:space="preserve">Kim Quang Long Vương phảng phất có thể hiểu rõ tất cả, giống như nhìn thấu nội tâm của bọn họ, cười lớn nói:</w:t>
      </w:r>
    </w:p>
    <w:p>
      <w:pPr>
        <w:pStyle w:val="BodyText"/>
      </w:pPr>
      <w:r>
        <w:t xml:space="preserve">- Từ biểu tình do dự của các ngươi, bổn vương có thể nhìn ra, các ngươi nhất định cảm thấy bổn vương là đang tính kế hãm hại các ngươi, lừa gạt các ngươi đi xung phong chịu chết. Quyền lựa chọn nằm trong tay các ngươi, nếu các ngươi từ bỏ, lập tức có thể rời khỏi. Người đang chờ đợi của mười tám Long Tộc của Vô Tận Đông Hải rất nhiều..</w:t>
      </w:r>
    </w:p>
    <w:p>
      <w:pPr>
        <w:pStyle w:val="BodyText"/>
      </w:pPr>
      <w:r>
        <w:t xml:space="preserve">Những tu luyện giả ngoại lai đó ít nhiều có chút xấu hổ, trước mặt Kim Quang Long Vương, bọn họ giống như không mặc quần áo, bị người ta hoàn toàn nhìn thấu.</w:t>
      </w:r>
    </w:p>
    <w:p>
      <w:pPr>
        <w:pStyle w:val="BodyText"/>
      </w:pPr>
      <w:r>
        <w:t xml:space="preserve">- Trận đầu này, đánh hay không đánh, các ngươi một lời mà quyết. Nếu từ bỏ, lập tức rời khỏi, bổn vương tuyệt đối không ngăn cản!</w:t>
      </w:r>
    </w:p>
    <w:p>
      <w:pPr>
        <w:pStyle w:val="BodyText"/>
      </w:pPr>
      <w:r>
        <w:t xml:space="preserve">Kim Quang Long Vương nói đến đây, đột nhiên quát:</w:t>
      </w:r>
    </w:p>
    <w:p>
      <w:pPr>
        <w:pStyle w:val="BodyText"/>
      </w:pPr>
      <w:r>
        <w:t xml:space="preserve">- Các dũng sĩ của Long Tộc, các ngươi chuẩn bị xong rồi chứ?</w:t>
      </w:r>
    </w:p>
    <w:p>
      <w:pPr>
        <w:pStyle w:val="BodyText"/>
      </w:pPr>
      <w:r>
        <w:t xml:space="preserve">- Gào!</w:t>
      </w:r>
    </w:p>
    <w:p>
      <w:pPr>
        <w:pStyle w:val="BodyText"/>
      </w:pPr>
      <w:r>
        <w:t xml:space="preserve">Tiếng gầm gừ điên cuồng của đám người Long Tộc, giống như tiếng động của thiên lôi, thiên địa vì đó má biến sắc.</w:t>
      </w:r>
    </w:p>
    <w:p>
      <w:pPr>
        <w:pStyle w:val="BodyText"/>
      </w:pPr>
      <w:r>
        <w:t xml:space="preserve">Những tu luyện giả ngoại lai đó, biết cơ hội khó có được. Cho dù xung phong đi đầu nguy cơ trùng trùng, nhưng tất cả những tu luyện giả này đều vô cùng tự tin, trao đổi ánh mắt với nhau, đều từ trong mắt đối phương nhìn thấy được biểu tình mong chờ muốn thử.</w:t>
      </w:r>
    </w:p>
    <w:p>
      <w:pPr>
        <w:pStyle w:val="BodyText"/>
      </w:pPr>
      <w:r>
        <w:t xml:space="preserve">- Long Vương bệ hạ, nếu chúng ta xông trận thành công, Tần Vô Song đó nếu chúng ta đoạt được, Long Tộc tuyệt đối không mạnh mẽ cướp đoạt chứ?</w:t>
      </w:r>
    </w:p>
    <w:p>
      <w:pPr>
        <w:pStyle w:val="BodyText"/>
      </w:pPr>
      <w:r>
        <w:t xml:space="preserve">Một gã tu luyện giả cả gan hỏi.</w:t>
      </w:r>
    </w:p>
    <w:p>
      <w:pPr>
        <w:pStyle w:val="BodyText"/>
      </w:pPr>
      <w:r>
        <w:t xml:space="preserve">- Bổn vương sớm đã nói qua, ân ân oán oán của Tần Vô Song và các ngươi, bổn vương cũng không hỏi đến. Trận chiến này, chủ yếu là diệt trừ Thần Thụ Tộc, hủy diệt Phù Tang Lâm!</w:t>
      </w:r>
    </w:p>
    <w:p>
      <w:pPr>
        <w:pStyle w:val="BodyText"/>
      </w:pPr>
      <w:r>
        <w:t xml:space="preserve">- Được, vậy chúng ta tiện tay giúp Long Vương bệ hạ diệt trừ Thần Thụ Tộc, cũng là báo đáp phần ân đức rộng lượng này của bệ hạ!</w:t>
      </w:r>
    </w:p>
    <w:p>
      <w:pPr>
        <w:pStyle w:val="BodyText"/>
      </w:pPr>
      <w:r>
        <w:t xml:space="preserve">Những tu luyện giả ngoại lai nghe Kim Quang Long Vương nhận lời như vậy, trong lòng cũng yên tâm.</w:t>
      </w:r>
    </w:p>
    <w:p>
      <w:pPr>
        <w:pStyle w:val="BodyText"/>
      </w:pPr>
      <w:r>
        <w:t xml:space="preserve">- Chư vị, bệ hạ rộng lượng như vậy. Đem cơ hội xung phong đi đầu nhường cho chúng ta, bất kể Phù Tang Lâm này địa thế hiểm nguy ra sao, chỉ cần thực lực chúng ta đủ mạnh, cũng không sợ gì cả. Nếu thực lực không đủ, mất mạng ở Phù Tang Lâm này, đó cũng là chúng ta học nghệ không tinh. Bệ hạ đã hết tình hết nghĩa rồi!</w:t>
      </w:r>
    </w:p>
    <w:p>
      <w:pPr>
        <w:pStyle w:val="BodyText"/>
      </w:pPr>
      <w:r>
        <w:t xml:space="preserve">Tu luyện giả này rõ ràng là ca ngợi Kim Quang Long Vương, kỳ thực là đem ý tứ này, truyền đạt đến tất cả tu luyện giả ngoại lai, đồng thời âm thầm kêu gọi mọi người đoàn kết lại. Đối mặt với cường thế của Long Tộc, những tu luyện giả ngoại lai này cũng chỉ có đoàn kết lại, mới có thể mò được ưu đãi trong Phù Tang Lâm.</w:t>
      </w:r>
    </w:p>
    <w:p>
      <w:pPr>
        <w:pStyle w:val="BodyText"/>
      </w:pPr>
      <w:r>
        <w:t xml:space="preserve">- Được, chúng ta cùng nhau xông vào, không thể phụ lại ý tốt của Long Vương bệ hạ.</w:t>
      </w:r>
    </w:p>
    <w:p>
      <w:pPr>
        <w:pStyle w:val="BodyText"/>
      </w:pPr>
      <w:r>
        <w:t xml:space="preserve">- Đúng, cùng nhau xông vào, bắt được Tần Vô Song, đó là bản lĩnh của chúng ta, bệ hạ đồng ý không can thiệp rồi. Bắt không được, đó là chúng ta vô dụng, lại nhìn cường giả của Long Tộc phá trận.</w:t>
      </w:r>
    </w:p>
    <w:p>
      <w:pPr>
        <w:pStyle w:val="BodyText"/>
      </w:pPr>
      <w:r>
        <w:t xml:space="preserve">Kim Quang Long Vương khẩu khí nghiêm nghị:</w:t>
      </w:r>
    </w:p>
    <w:p>
      <w:pPr>
        <w:pStyle w:val="BodyText"/>
      </w:pPr>
      <w:r>
        <w:t xml:space="preserve">- Không, nếu các ngươi phá trận không được, sẽ không có tư cách lưu lại nơi này. Hoặc là rời đi, hoặc là chết!</w:t>
      </w:r>
    </w:p>
    <w:p>
      <w:pPr>
        <w:pStyle w:val="BodyText"/>
      </w:pPr>
      <w:r>
        <w:t xml:space="preserve">Thái độ của Kim Quang Long Vương, vô cùng rõ ràng.</w:t>
      </w:r>
    </w:p>
    <w:p>
      <w:pPr>
        <w:pStyle w:val="BodyText"/>
      </w:pPr>
      <w:r>
        <w:t xml:space="preserve">- Được, nếu chúng ta không thể thành công, cũng không còn mặt mũi ở lại nơi này. Cứ làm như vậy đi!</w:t>
      </w:r>
    </w:p>
    <w:p>
      <w:pPr>
        <w:pStyle w:val="BodyText"/>
      </w:pPr>
      <w:r>
        <w:t xml:space="preserve">- Chư vị đạo hữu, chúng ta bày kế hoạch một chút, điều khiển như thế nào. Phù Tang Lâm này xung quanh đều là khe nứt không gian, lốc xoáy vô số, nếu không quy hoạch tốt, vốn không có bất cứ phần thắng.</w:t>
      </w:r>
    </w:p>
    <w:p>
      <w:pPr>
        <w:pStyle w:val="BodyText"/>
      </w:pPr>
      <w:r>
        <w:t xml:space="preserve">- Đúng, quy hoạch một chút, nhất định phải bắt được tiểu tử đó ra!</w:t>
      </w:r>
    </w:p>
    <w:p>
      <w:pPr>
        <w:pStyle w:val="BodyText"/>
      </w:pPr>
      <w:r>
        <w:t xml:space="preserve">o0o</w:t>
      </w:r>
    </w:p>
    <w:p>
      <w:pPr>
        <w:pStyle w:val="BodyText"/>
      </w:pPr>
      <w:r>
        <w:t xml:space="preserve">Tần Vô Song bên trong Phù Tang Lâm, thần thức mở rộng, quan sát tất cả động tĩnh bên ngoài, tâm tình cũng giống như nước Đông Hải, lao nhanh lên không thôi.</w:t>
      </w:r>
    </w:p>
    <w:p>
      <w:pPr>
        <w:pStyle w:val="BodyText"/>
      </w:pPr>
      <w:r>
        <w:t xml:space="preserve">Thần Tú Cung nắm ở trên tay, khóe miệng tràn ra một nụ cười tà mị, Tần Vô Song trong lòng dứt khoát:</w:t>
      </w:r>
    </w:p>
    <w:p>
      <w:pPr>
        <w:pStyle w:val="BodyText"/>
      </w:pPr>
      <w:r>
        <w:t xml:space="preserve">- Trận chiến hôm nay, là khó khăn nhất từ khi ta xuất đạo, thậm chí là trận chiến chín phần chết một phần sống. Hoặc là, phá kén thành bướm, đạt thành thực lực cao hơn. Hoặc là thân chết tại đây, an giấc nghìn thu ở Phù Tang Lâm này.</w:t>
      </w:r>
    </w:p>
    <w:p>
      <w:pPr>
        <w:pStyle w:val="BodyText"/>
      </w:pPr>
      <w:r>
        <w:t xml:space="preserve">Hắn cười cười tự giễu, nhìn tả hữu xung quanh, thở dài:</w:t>
      </w:r>
    </w:p>
    <w:p>
      <w:pPr>
        <w:pStyle w:val="BodyText"/>
      </w:pPr>
      <w:r>
        <w:t xml:space="preserve">- Phù Tang Lâm này hoàn cảnh tuyệt đẹp, không tranh giành thế sự, nếu là an giấc nghìn thu, thật sự không có nơi nào lý tưởng hơn. Chỉ tiếc, nơi này là sào huyệt của Kim Ô Thú, chỉ sợ ta thật sự có lòng muốn an giấc nghìn thu ở đây, Kim Ô Thú cũng không chấp nhận ta? Ha ha, nghĩ quá nhiều rồi. Nếu là bại trận, chỉ sợ những người đó, căn bản không chấp nhận cho ta an giấc nghìn thu ở đây. Có được toàn thây sao? Đây quả thực là nằm mơ!</w:t>
      </w:r>
    </w:p>
    <w:p>
      <w:pPr>
        <w:pStyle w:val="BodyText"/>
      </w:pPr>
      <w:r>
        <w:t xml:space="preserve">Tần Vô Song thật ra tự mình biết mình, nếu bản thân thật sự không địch lại, những người này, khẳng định sẽ đem mình băm thành vạn đoạn, đốt thành tro bụi. Hắn một chút cũng không hoài nghi, giơ giơ Thần Tú Cung trong tay, nói:</w:t>
      </w:r>
    </w:p>
    <w:p>
      <w:pPr>
        <w:pStyle w:val="BodyText"/>
      </w:pPr>
      <w:r>
        <w:t xml:space="preserve">- Thần Tú Cung à Thần Tú Cung, cho dù Tần Vô Song ta hôm nay chết trận, cũng tuyệt đối không để đám sài lang đó cướp đoạt Thần Tú Cung. Thần vật cực tốt, rơi vào trong tay những sài lang đó, cũng là phí của trời.</w:t>
      </w:r>
    </w:p>
    <w:p>
      <w:pPr>
        <w:pStyle w:val="BodyText"/>
      </w:pPr>
      <w:r>
        <w:t xml:space="preserve">Tần Vô Song lắc lắc đầu, lại lẩm bẩm tự nói:</w:t>
      </w:r>
    </w:p>
    <w:p>
      <w:pPr>
        <w:pStyle w:val="BodyText"/>
      </w:pPr>
      <w:r>
        <w:t xml:space="preserve">- Đáng tiếc, thời gian vẫn là quá ngắn. Nếu cho ta tám năm mười năm, với ưu thế địa lý của Phù Tang Lâm này, bản thân đã hấp thu căn cơ linh lực của tám gã Thần đạo, đột phá Hóa Thần Đạo cũng không hẳn không có khả năng.</w:t>
      </w:r>
    </w:p>
    <w:p>
      <w:pPr>
        <w:pStyle w:val="BodyText"/>
      </w:pPr>
      <w:r>
        <w:t xml:space="preserve">Chỉ cần đột phá Hóa Thần Đạo, kết hợp với uy lực của Thần Tú Cung, cùng với ưu thế địa lý độc đáo của Phù Tang Lâm, cho dù cường giả của Tổ Long Tộc cường đại, hắn cũng có tự tin đối kháng.</w:t>
      </w:r>
    </w:p>
    <w:p>
      <w:pPr>
        <w:pStyle w:val="BodyText"/>
      </w:pPr>
      <w:r>
        <w:t xml:space="preserve">Có lẽ, chính diện đối mặt, đánh không được loại cường giả tuyệt thế như Kim Quang Long Vương. Nhưng mà, dưới Chân Thần Đạo, đến lúc đó Tần Vô Song thật sự chưa chắc đặt trong mắt.</w:t>
      </w:r>
    </w:p>
    <w:p>
      <w:pPr>
        <w:pStyle w:val="BodyText"/>
      </w:pPr>
      <w:r>
        <w:t xml:space="preserve">Giữa lúc đang suy nghĩ, trong thần thức đột nhiên nhớ tới thanh âm cổ xưa của Thần Thụ Tộc:</w:t>
      </w:r>
    </w:p>
    <w:p>
      <w:pPr>
        <w:pStyle w:val="BodyText"/>
      </w:pPr>
      <w:r>
        <w:t xml:space="preserve">- Nhân loại, lần này ngươi đến, gây lớn chuyện rồi!</w:t>
      </w:r>
    </w:p>
    <w:p>
      <w:pPr>
        <w:pStyle w:val="BodyText"/>
      </w:pPr>
      <w:r>
        <w:t xml:space="preserve">Tần Vô Song tỏ ra rất là vô tội, cười cười:</w:t>
      </w:r>
    </w:p>
    <w:p>
      <w:pPr>
        <w:pStyle w:val="BodyText"/>
      </w:pPr>
      <w:r>
        <w:t xml:space="preserve">- Thần Thụ đại nhân, mặc dù ta không biết ngươi cụ thể là cây Thần Thụ nào. Nhưng mà, ta suy đoán, ngươi có lẽ là Thần Thụ Vương của Phù Tang Lâm. Không thể không nói, phiền phức lần này, cũng không phải ta gây ra!</w:t>
      </w:r>
    </w:p>
    <w:p>
      <w:pPr>
        <w:pStyle w:val="BodyText"/>
      </w:pPr>
      <w:r>
        <w:t xml:space="preserve">- Chuyện này, ta đương nhiên biết. Tổ Long Tộc muốn hủy diệt Thần Thụ Tộc Phù Tang Lâm ta, cũng không phải là bí mật một ngày hai ngày. Ý tứ của ta là, ngươi căn bản không cần phải cuốn vào trong.</w:t>
      </w:r>
    </w:p>
    <w:p>
      <w:pPr>
        <w:pStyle w:val="BodyText"/>
      </w:pPr>
      <w:r>
        <w:t xml:space="preserve">Tần Vô Song trái lại rất thành thật, sờ sờ mũi, cười khổ nói:</w:t>
      </w:r>
    </w:p>
    <w:p>
      <w:pPr>
        <w:pStyle w:val="BodyText"/>
      </w:pPr>
      <w:r>
        <w:t xml:space="preserve">- Lẽ nào ngươi không nhìn ra, Phù Tang Lâm này cũng là đường lui duy nhất của ta sao?</w:t>
      </w:r>
    </w:p>
    <w:p>
      <w:pPr>
        <w:pStyle w:val="BodyText"/>
      </w:pPr>
      <w:r>
        <w:t xml:space="preserve">- Ha ha, thật là nhân loại kỳ quái. Tu luyện giả nhân loại các ngươi, luôn thích che giấu động cơ của mình. Ngươi trái lại rất thẳng thắn, không có tìm các loại lý do mũ miện đường hoàng. Chuyện này rất tốt, chí ít, chứng minh ngươi là người đáng tin. Hiện tại, ta hỏi ngươi, có hứng thú, cùng nhau hợp tác ngăn địch hay không?</w:t>
      </w:r>
    </w:p>
    <w:p>
      <w:pPr>
        <w:pStyle w:val="BodyText"/>
      </w:pPr>
      <w:r>
        <w:t xml:space="preserve">- Hợp tác?</w:t>
      </w:r>
    </w:p>
    <w:p>
      <w:pPr>
        <w:pStyle w:val="BodyText"/>
      </w:pPr>
      <w:r>
        <w:t xml:space="preserve">Tần Vô Song nhất thời chấn chỉnh tinh thần, vừa nhớ đến lực chiến đấu của Thần Thụ Tộc, Tần Vô Song lập tức hưng phấn:</w:t>
      </w:r>
    </w:p>
    <w:p>
      <w:pPr>
        <w:pStyle w:val="BodyText"/>
      </w:pPr>
      <w:r>
        <w:t xml:space="preserve">- Đúng vậy, lực chiến đấu của Thần Thụ Tộc các ngươi cũng vô cùng kinh người. Kéo dài ngàn dặm, đều là Phù Tang Thần Thụ, cho dù những người đó tiến vào toàn bộ…</w:t>
      </w:r>
    </w:p>
    <w:p>
      <w:pPr>
        <w:pStyle w:val="BodyText"/>
      </w:pPr>
      <w:r>
        <w:t xml:space="preserve">- Nếu tiến vào toàn bộ, Thần Thụ Tộc xong đời rồi.</w:t>
      </w:r>
    </w:p>
    <w:p>
      <w:pPr>
        <w:pStyle w:val="BodyText"/>
      </w:pPr>
      <w:r>
        <w:t xml:space="preserve">Thanh âm đó lạnh lẽo nói:</w:t>
      </w:r>
    </w:p>
    <w:p>
      <w:pPr>
        <w:pStyle w:val="BodyText"/>
      </w:pPr>
      <w:r>
        <w:t xml:space="preserve">- Chỗ mạnh của Thần Thụ Tộc ta nằm ở liên hợp công kích, nếu đơn thể công kích, căn bản không đủ đối kháng với nhân loại và tu luyện giả của Long Tộc. Nếu cường giả Đồ Đằng của Long Tộc không đến, tất cả sẽ dễ nói, nhưng Đồ Đằng cường giả, nhất là Kim Quang Long Vương đã đến rồi… Hắn một khi đã đến, một đạo công kích, có thể khiến Phù Tang Thần Thụ ta tử thương trên hai ba thành.</w:t>
      </w:r>
    </w:p>
    <w:p>
      <w:pPr>
        <w:pStyle w:val="BodyText"/>
      </w:pPr>
      <w:r>
        <w:t xml:space="preserve">- Hai ba thành? Bá đạo như vậy sao?</w:t>
      </w:r>
    </w:p>
    <w:p>
      <w:pPr>
        <w:pStyle w:val="BodyText"/>
      </w:pPr>
      <w:r>
        <w:t xml:space="preserve">- Đúng vậy, thuộc tính của hắn là kim, vừa vặn khắc chế chúng ta. Cái gọi là kim khắc mộc, chính là đạo lý này. Đại Huyễn Diệt Kim Chung Cực Quang của Kim Quang Long Vương, một khi thi triển, hậu quả không thể nào tưởng tượng nổi.</w:t>
      </w:r>
    </w:p>
    <w:p>
      <w:pPr>
        <w:pStyle w:val="BodyText"/>
      </w:pPr>
      <w:r>
        <w:t xml:space="preserve">- Đại Huyễn Diệt Kim Chung Cực Quang? Đó là cái gì?</w:t>
      </w:r>
    </w:p>
    <w:p>
      <w:pPr>
        <w:pStyle w:val="BodyText"/>
      </w:pPr>
      <w:r>
        <w:t xml:space="preserve">Tần Vô Song trong lòng chấn động, thì thào hỏi.</w:t>
      </w:r>
    </w:p>
    <w:p>
      <w:pPr>
        <w:pStyle w:val="Compact"/>
      </w:pPr>
      <w:r>
        <w:t xml:space="preserve">Ủng hộ chỉ với 1 click và 5s ! (adf.ly/4EmoB)</w:t>
      </w:r>
      <w:r>
        <w:br w:type="textWrapping"/>
      </w:r>
      <w:r>
        <w:br w:type="textWrapping"/>
      </w:r>
    </w:p>
    <w:p>
      <w:pPr>
        <w:pStyle w:val="Heading2"/>
      </w:pPr>
      <w:bookmarkStart w:id="809" w:name="chương-787"/>
      <w:bookmarkEnd w:id="809"/>
      <w:r>
        <w:t xml:space="preserve">787. Chương 78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87: Thanh Mộc Trường Xuân Quyết.</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hanh âm của Thần Thụ Tộc thở dài một tiếng, khẩu khí giống như mang theo tang thương từ xưa tới nay:</w:t>
      </w:r>
    </w:p>
    <w:p>
      <w:pPr>
        <w:pStyle w:val="BodyText"/>
      </w:pPr>
      <w:r>
        <w:t xml:space="preserve">- Đó là một loại công pháp Thần đạo bá đạo, chính là cấp bậc Chân Thần Đạo mới có thể tu luyện được môn bí pháp Thần đạo này, tương truyền lần trước khi mở ra Thần Khí Chi Môn, có được từ trong di chỉ Chúng Thần. Đại Huyễn Diệt Kim Chung Cực Quang này, nếu có thể tu luyện đến trạng thái tận cùng, thậm chí có thể phá tan trói buộc quy tắc của Đại lục Thiên Huyền, Khí Trùng Tinh Hà, thành tựu cảnh giới Thiên Thần Đạo!</w:t>
      </w:r>
    </w:p>
    <w:p>
      <w:pPr>
        <w:pStyle w:val="BodyText"/>
      </w:pPr>
      <w:r>
        <w:t xml:space="preserve">- Lợi hại như vậy sao?</w:t>
      </w:r>
    </w:p>
    <w:p>
      <w:pPr>
        <w:pStyle w:val="BodyText"/>
      </w:pPr>
      <w:r>
        <w:t xml:space="preserve">Tần Vô Song âm thầm chép miệng, đến được độ cao của hắn, đương nhiên biết, độ cao của Thiên Thần Đạo, đối với Đại lục Thiên Huyền mà nói, chính là một thần thoại! Cho là người mạnh nhất của Đồ Đằng mà hắn nhìn thấy là Vương Thiền cũng vậy, hay là Kim Quang Long Vương cũng vậy, hiển nhiên không đạt đến độ cao này.</w:t>
      </w:r>
    </w:p>
    <w:p>
      <w:pPr>
        <w:pStyle w:val="BodyText"/>
      </w:pPr>
      <w:r>
        <w:t xml:space="preserve">Khí Trùng Tinh Hà, có lẽ, đây là một tâm kết của tất cả tu luyện giả Đại lục Thiên Huyền.</w:t>
      </w:r>
    </w:p>
    <w:p>
      <w:pPr>
        <w:pStyle w:val="BodyText"/>
      </w:pPr>
      <w:r>
        <w:t xml:space="preserve">- Đại Huyễn Diệt Kim Chung Cực Quang thúc giục, bắn ra vạn đạo kim quang, như huyễn như diệt, những chỗ nó đến, đều hoàn toàn bị hủy diệt. Thần Thụ Tộc ta ngay cả có đại trận bảo vệ, chỉ sợ cũng bị hắn phá hủy ba thành. Đáng sợ nhất chính là, một khi nền tảng của đại trận bị phá hủy, lực phá hoại của các cường giả Long Tộc khác, sẽ có vẻ càng thêm có lực. Cho nên, trận chiến này, bất luận như thế nào, cũng không thể để bọn họ công kích vào, một khi tiến vào, chính là ngày diệt vong của chúng ta.</w:t>
      </w:r>
    </w:p>
    <w:p>
      <w:pPr>
        <w:pStyle w:val="BodyText"/>
      </w:pPr>
      <w:r>
        <w:t xml:space="preserve">Tần Vô Song yên lặng gật đầu, biết lão giả của Thần Thụ Tộc kia nói không sai. Hiển nhiên, Kim Quang Long Vương ngay từ đầu không có ác ý gì với mình. Nhưng sau khi chống đối như vậy, Tần Vô Song không cảm thấy, thủ lĩnh Đồ Đằng Tộc sẽ chưa chắc tiếp tục nhân nhượng mình.</w:t>
      </w:r>
    </w:p>
    <w:p>
      <w:pPr>
        <w:pStyle w:val="BodyText"/>
      </w:pPr>
      <w:r>
        <w:t xml:space="preserve">Còn nhớ rõ, lúc trước ở Mộng Huyễn Thiên Trì, Vương Thiền tiền bối có nói như thế nào? Người có được Thần Tú Cung, rất có thể sẽ bị thế lực Đồ Đằng khác coi là kẻ thù. Mặc dù có chút lời không thể vô cùng xác thực, nhưng những lời của Vương Thiền tiền bối, hiển nhiên không phải nói mà không có bằng chứng.</w:t>
      </w:r>
    </w:p>
    <w:p>
      <w:pPr>
        <w:pStyle w:val="BodyText"/>
      </w:pPr>
      <w:r>
        <w:t xml:space="preserve">Chuyến hành trình ở Vô Tận Đông Hải lần này, có thể dẫn tới địch ý ngoài định mức nhiều như vậy, hiển nhiên cũng là do Thần Tú Cung ban tặng. Đương nhiên, Tần Vô Song thật ra không phải là oán trời oán đất.</w:t>
      </w:r>
    </w:p>
    <w:p>
      <w:pPr>
        <w:pStyle w:val="BodyText"/>
      </w:pPr>
      <w:r>
        <w:t xml:space="preserve">Những phiền phức mà Thần Tú Cung mang đến, hắn đã hoàn toàn không để ý đến. Hắn hiện tại lo lắng duy nhất một điều, chính là phá tan tất cả khốn cảnh, quay về Thiên Đế Sơn, trả thù Thiên Đế Môn, giải vây cho Tần gia!</w:t>
      </w:r>
    </w:p>
    <w:p>
      <w:pPr>
        <w:pStyle w:val="BodyText"/>
      </w:pPr>
      <w:r>
        <w:t xml:space="preserve">Vì vậy, Thần Thụ Tộc đưa ra lời mời hợp tác, hắn căn bản không cần suy nghĩ, liền đồng ý. Chỉ cần có thể giữ được tính mạng, cho dù đem Vô Tận Đông Hải này gây chuyện đến long trời lở đất, thì thế nào chứ?</w:t>
      </w:r>
    </w:p>
    <w:p>
      <w:pPr>
        <w:pStyle w:val="BodyText"/>
      </w:pPr>
      <w:r>
        <w:t xml:space="preserve">Tần Vô Song lần này, đó là không đếm xỉa đến chuyện gì nữa cả.</w:t>
      </w:r>
    </w:p>
    <w:p>
      <w:pPr>
        <w:pStyle w:val="BodyText"/>
      </w:pPr>
      <w:r>
        <w:t xml:space="preserve">- Thần Thụ tiền bối, xin phép nhắc nhở một câu, Kim Quang Long Vương lợi hại như vậy, cho dù ta có con bài chưa lật, chỉ sợ cũng không thể ngăn cản hắn tiến vào Phù Tang Lâm!</w:t>
      </w:r>
    </w:p>
    <w:p>
      <w:pPr>
        <w:pStyle w:val="BodyText"/>
      </w:pPr>
      <w:r>
        <w:t xml:space="preserve">- Theo lệ thường mà nói, ngươi xác thực không có một tia hy vọng. Dù sao, ngươi mới chỉ là Ngưng Thần Đạo tam kiếp, còn Kim Quang Long Vương, rất có thể là Chân Thần Đạo đỉnh phong, mặc dù không cách nào loại bỏ vách tường chắn cuối cùng, Khí Trùng Tinh Hà, nhưng không hề nghi ngờ, đã là cường giả đỉnh phong của Đại lục Thiên Huyền. Nếu không có gì ngoài ý muốn, cho dù có địa hình có lợi, ngươi cũng căn bản không đủ để ngăn cản hắn.</w:t>
      </w:r>
    </w:p>
    <w:p>
      <w:pPr>
        <w:pStyle w:val="BodyText"/>
      </w:pPr>
      <w:r>
        <w:t xml:space="preserve">Thanh âm của Thần Thụ Tộc bình tĩnh vang lên.</w:t>
      </w:r>
    </w:p>
    <w:p>
      <w:pPr>
        <w:pStyle w:val="BodyText"/>
      </w:pPr>
      <w:r>
        <w:t xml:space="preserve">- Nói như vậy, Thần Thụ tiền bối có biện pháp khác thường?</w:t>
      </w:r>
    </w:p>
    <w:p>
      <w:pPr>
        <w:pStyle w:val="BodyText"/>
      </w:pPr>
      <w:r>
        <w:t xml:space="preserve">Tần Vô Song từ trong lời nói của đối phương, cảm nhận ra một chút mùi vị khác lạ.</w:t>
      </w:r>
    </w:p>
    <w:p>
      <w:pPr>
        <w:pStyle w:val="BodyText"/>
      </w:pPr>
      <w:r>
        <w:t xml:space="preserve">- Ha ha, không sai, người trẻ tuổi một chút liền đoán ra, vô cùng thông minh. Rất tốt!</w:t>
      </w:r>
    </w:p>
    <w:p>
      <w:pPr>
        <w:pStyle w:val="BodyText"/>
      </w:pPr>
      <w:r>
        <w:t xml:space="preserve">Thanh âm già nua đó nói:</w:t>
      </w:r>
    </w:p>
    <w:p>
      <w:pPr>
        <w:pStyle w:val="BodyText"/>
      </w:pPr>
      <w:r>
        <w:t xml:space="preserve">- Nếu không phải lúc trước nhìn thấy ngươi hấp thu lực lượng của những Thần đạo cường giả kia, biện pháp khác thường này, sợ rằng cũng không thể thực hiện. Nhưng hiện giờ, biện pháp khác thường này, cũng có nắm chắc hai ba thành, có thể sẽ thành công.</w:t>
      </w:r>
    </w:p>
    <w:p>
      <w:pPr>
        <w:pStyle w:val="BodyText"/>
      </w:pPr>
      <w:r>
        <w:t xml:space="preserve">- Mới nắm chắc hai ba thành?</w:t>
      </w:r>
    </w:p>
    <w:p>
      <w:pPr>
        <w:pStyle w:val="BodyText"/>
      </w:pPr>
      <w:r>
        <w:t xml:space="preserve">Tần Vô Song không khỏi nhíu mày.</w:t>
      </w:r>
    </w:p>
    <w:p>
      <w:pPr>
        <w:pStyle w:val="BodyText"/>
      </w:pPr>
      <w:r>
        <w:t xml:space="preserve">- Ha ha, đối đầu với Chân Thần Đạo đỉnh phong, ngươi có nửa thành chắc chắn, cũng đủ tự hào rồi. Hai ba thành chắc chắn, thử hỏi cả Đại lục Thiên Huyền này có mấy người dám nói như vậy?</w:t>
      </w:r>
    </w:p>
    <w:p>
      <w:pPr>
        <w:pStyle w:val="BodyText"/>
      </w:pPr>
      <w:r>
        <w:t xml:space="preserve">Tần Vô Song cẩn thận suy nghĩ, lời này thật ra cũng có lý. Đối mặt với loại tồn tại khổng lồ như Chân Thần Đạo đỉnh phong này, một ý niệm thôi cũng có thể giết chết hắn, so sánh ra, đơn giản giống như một con voi giẫm lên một con kiến vậy.</w:t>
      </w:r>
    </w:p>
    <w:p>
      <w:pPr>
        <w:pStyle w:val="BodyText"/>
      </w:pPr>
      <w:r>
        <w:t xml:space="preserve">- Nhân loại, nghe cho kỹ đây, điều kiện tiên quyết của phương pháp khác thường này của ta, ngươi đã có rồi. Thứ nhất, cần có thiên phú Thần đạo Mộc thuộc tính, thứ hai, bản thân cần có lực hấp thu cường đại, có tiềm năng đầy đủ, thứ ba, cần có một món vũ khí cường đại. Cái này… ngươi tựa hồ đều có rồi.</w:t>
      </w:r>
    </w:p>
    <w:p>
      <w:pPr>
        <w:pStyle w:val="BodyText"/>
      </w:pPr>
      <w:r>
        <w:t xml:space="preserve">- Đúng, thiên phú Mộc thuộc tính, khi hấp thu Thần Mộc Tinh Phách, các ngươi đã cảm nhận được rồi chứ? Loại thứ hai, lực hấp thu của ta rút cuộc cực hạn là cái gì, bản thân ta cũng không rõ lắm. Còn về điều kiện thứ ba, đó là không cần phải nói, sự cường đại của Thần Tú Cung, mọi người đều biết.</w:t>
      </w:r>
    </w:p>
    <w:p>
      <w:pPr>
        <w:pStyle w:val="BodyText"/>
      </w:pPr>
      <w:r>
        <w:t xml:space="preserve">- Đúng, căn cứ vào dò xét của ta đối với ngươi, điều kiện thân thể của ngươi, quả thực là đạt tới trình độ biến thái, còn Thần hồn của ngươi, giống như một cái động không đáy vậy, tiềm lực vô cùng. Không thể không nói, luận về tiềm lực, ta căn bản không thể nào dò xét được căn nguyên của ngươi.</w:t>
      </w:r>
    </w:p>
    <w:p>
      <w:pPr>
        <w:pStyle w:val="BodyText"/>
      </w:pPr>
      <w:r>
        <w:t xml:space="preserve">- Tiền bối, cái này ngươi không phải động viên ta, cố ý nói ra những khen ngợi trái lương tâm?</w:t>
      </w:r>
    </w:p>
    <w:p>
      <w:pPr>
        <w:pStyle w:val="BodyText"/>
      </w:pPr>
      <w:r>
        <w:t xml:space="preserve">Tần Vô Song trong khó khăn vẫn lạc quan nói.</w:t>
      </w:r>
    </w:p>
    <w:p>
      <w:pPr>
        <w:pStyle w:val="BodyText"/>
      </w:pPr>
      <w:r>
        <w:t xml:space="preserve">- Đương nhiên không phải, đây không phải trò đùa. Nếu thấy ngươi không được, ta cũng sẽ không đem vận mệnh của Thần Thụ Tộc gắn lên trên người một phế vật để chơi đùa. Tin ta đi, đây là cơ hội duy nhất của chúng ta. Nếu muốn thoát khỏi cái ách hôm nay, chỉ có một con đường.</w:t>
      </w:r>
    </w:p>
    <w:p>
      <w:pPr>
        <w:pStyle w:val="BodyText"/>
      </w:pPr>
      <w:r>
        <w:t xml:space="preserve">- Rút cuộc làm thế nào, ngươi cứ thoải mái nói đi!</w:t>
      </w:r>
    </w:p>
    <w:p>
      <w:pPr>
        <w:pStyle w:val="BodyText"/>
      </w:pPr>
      <w:r>
        <w:t xml:space="preserve">Tần Vô Song khẩu khí giống như không hề quản đến sống chết.</w:t>
      </w:r>
    </w:p>
    <w:p>
      <w:pPr>
        <w:pStyle w:val="BodyText"/>
      </w:pPr>
      <w:r>
        <w:t xml:space="preserve">- Trong cơ thể của ngươi, đã hình thành Thần Mộc Tinh Phách, đúng không?</w:t>
      </w:r>
    </w:p>
    <w:p>
      <w:pPr>
        <w:pStyle w:val="BodyText"/>
      </w:pPr>
      <w:r>
        <w:t xml:space="preserve">- Không sai, đây cũng là phải cảm tạ các ngươi.</w:t>
      </w:r>
    </w:p>
    <w:p>
      <w:pPr>
        <w:pStyle w:val="BodyText"/>
      </w:pPr>
      <w:r>
        <w:t xml:space="preserve">- Trong cơ thể ngươi, còn có Xích Viêm Tinh Phách. Đáng tiếc, Xích Viêm Tinh Phách này, chúng ta không dùng được. Hôm nay chúng ta chỉ dùng Thần Mộc Tinh Phách của ngươi.</w:t>
      </w:r>
    </w:p>
    <w:p>
      <w:pPr>
        <w:pStyle w:val="BodyText"/>
      </w:pPr>
      <w:r>
        <w:t xml:space="preserve">- Sao? Dùng như thế nào?</w:t>
      </w:r>
    </w:p>
    <w:p>
      <w:pPr>
        <w:pStyle w:val="BodyText"/>
      </w:pPr>
      <w:r>
        <w:t xml:space="preserve">- Thần Mộc Tinh Phách, là Thần phách của Mộc thuộc tính, ở xung quanh Thần hồn của ngươi hình thành một loại Thần đạo thuộc tính. Tinh Phách hiện tại của ngươi, mới chỉ là giai đoạn khởi đầu, còn phải đợi trưởng thành. Nhưng nếu ngươi có thể đem Thần Mộc Tinh Phách này luyện đến cảnh giới của Thần Mộc Nguyên Phách, Hóa Thần Đạo cường giả ở trước mặt ngươi giống như là mây bay. Còn nếu ngươi có thể luyện đến cảnh giới Thần Mộc Tạo Hóa Bản Nguyên, đường rộng thênh thang, đó chính là cảnh giới Khí Trùng Tinh Hà.</w:t>
      </w:r>
    </w:p>
    <w:p>
      <w:pPr>
        <w:pStyle w:val="BodyText"/>
      </w:pPr>
      <w:r>
        <w:t xml:space="preserve">- Cảnh giới Tạo Hóa Bản Nguyên?</w:t>
      </w:r>
    </w:p>
    <w:p>
      <w:pPr>
        <w:pStyle w:val="BodyText"/>
      </w:pPr>
      <w:r>
        <w:t xml:space="preserve">Tần Vô Song giật mình hỏi.</w:t>
      </w:r>
    </w:p>
    <w:p>
      <w:pPr>
        <w:pStyle w:val="BodyText"/>
      </w:pPr>
      <w:r>
        <w:t xml:space="preserve">- Đó là đường xa với không tới, nói thật, ta căn bản cũng không có bản lĩnh giúp đỡ ngươi luyện đến cảnh giới Tạo Hóa Bản Nguyên. Nhưng là cảnh giới Nguyên Phách, vẫn là miễn cưỡng có thể làm được.</w:t>
      </w:r>
    </w:p>
    <w:p>
      <w:pPr>
        <w:pStyle w:val="BodyText"/>
      </w:pPr>
      <w:r>
        <w:t xml:space="preserve">- Ồ? Làm sao làm được?</w:t>
      </w:r>
    </w:p>
    <w:p>
      <w:pPr>
        <w:pStyle w:val="BodyText"/>
      </w:pPr>
      <w:r>
        <w:t xml:space="preserve">- Rất đơn giản, ta truyền cho ngươi một môn Thanh Mộc Trường Xuân Quyết, môn tâm pháp này, chính là truyền thừa cổ xưa nhất của Thần Thụ Tộc ta, có thể dựa vào Trường Xuân Quyết, có thể sự sống lan tràn khắp nơi, khiến băng lạnh tan chảy, có thể khiến cho vạn vật hồi sinh, khiến cây cỏ sống lại. Lại phối hợp với thủ quyết Thanh Mộc Trường Xuân Quyết, ta có thể đem sức mạnh Mộc thuộc tính cuồn cuộn không ngừng của Thần Thụ Tộc, trong thời gian ngắn, quán chú vào trong đan điền của ngươi, để cảnh giới của ngươi trong thời gian ngắn đề thăng đến Hóa Thần Đạo đỉnh phong, thậm chí là cảnh giới Chân Thần Đạo, đương nhiên, đây chỉ là hiệu quả trong thời gian ngắn.</w:t>
      </w:r>
    </w:p>
    <w:p>
      <w:pPr>
        <w:pStyle w:val="BodyText"/>
      </w:pPr>
      <w:r>
        <w:t xml:space="preserve">- Ách, đó không phải là mập lên giả tạo sao?</w:t>
      </w:r>
    </w:p>
    <w:p>
      <w:pPr>
        <w:pStyle w:val="BodyText"/>
      </w:pPr>
      <w:r>
        <w:t xml:space="preserve">Tần Vô Song cười khổ nói.</w:t>
      </w:r>
    </w:p>
    <w:p>
      <w:pPr>
        <w:pStyle w:val="BodyText"/>
      </w:pPr>
      <w:r>
        <w:t xml:space="preserve">- Bất kể giả hay không, có thể giải quyết được tai ách trước mắt, chính là cách tốt!</w:t>
      </w:r>
    </w:p>
    <w:p>
      <w:pPr>
        <w:pStyle w:val="BodyText"/>
      </w:pPr>
      <w:r>
        <w:t xml:space="preserve">- Có thể có di chứng sau này không?</w:t>
      </w:r>
    </w:p>
    <w:p>
      <w:pPr>
        <w:pStyle w:val="BodyText"/>
      </w:pPr>
      <w:r>
        <w:t xml:space="preserve">Tần Vô Song hồ nghi hỏi.</w:t>
      </w:r>
    </w:p>
    <w:p>
      <w:pPr>
        <w:pStyle w:val="BodyText"/>
      </w:pPr>
      <w:r>
        <w:t xml:space="preserve">- Nếu là thuộc tính khác, có lẽ sẽ có. Nhưng Mộc thuộc tính, chính là ôn hòa nhất trong thuộc tính Ngũ Hành, bản thân đã mang theo tính chất chữa trị. Mộc thuộc tính, cũng tượng trưng cho sức sống, làm sao có thể có di chứng về sau gì được. Đối với ngươi mà nói, là cơ duyên lớn lao. Mặc dù nói sự cường đại này là trong thời gian ngắn, nhưng cũng có thể mở rộng cảnh giới đan điền của ngươi, có thể khiến cảnh giới thân thể của ngươi càng có tính co dãn, càng tràn đầy lực sinh mệnh, từ đó mà đề thăng tiềm lực tu luyện của ngươi, khiến con đường tu luyện sau này của ngươi càng thêm thông thuận.</w:t>
      </w:r>
    </w:p>
    <w:p>
      <w:pPr>
        <w:pStyle w:val="BodyText"/>
      </w:pPr>
      <w:r>
        <w:t xml:space="preserve">- Ồ? Có chuyện thần kỳ như vậy sao?</w:t>
      </w:r>
    </w:p>
    <w:p>
      <w:pPr>
        <w:pStyle w:val="BodyText"/>
      </w:pPr>
      <w:r>
        <w:t xml:space="preserve">- Hừ, ngươi là thân ở trong phúc mà không biết phúc, bao nhiêu người, muốn cầu Thanh Mộc Trường Xuân Quyết của Thần Thụ Tộc ta chứ? Công pháp này một khi luyện thành, lợi ích đối với Thần đạo cường giả, căn bản không thể đánh giá. Cường giả Thần đạo bình thường, tấn thăng đến tầng tiếp theo, phải trải qua đại trung tiểu chín đạo tai kiếp. Mỗi một đạo tai kiếp, đều có thể Thần hồn câu diệt. Thanh Mộc Trường Xuân Quyết này có thể giảm xóc thần kiếp, thậm chí có thể làm yếu hóa thần kiếp. Đối với một tu luyện giả Thần đạo mà nói, nguy hiểm nhất, không phải là tai kiếp Thần đạo sao? Còn Thần đạo cường giả có được Mộc thuộc tính, tại sao xác suất độ kiếp càng cao, chính là vì công hiệu chữa trị của bản thân Mộc thuộc tính. Có được Thanh Mộc Trường Xuân Quyết này, có thể khiến tai kiếp Thần hồn của ngươi yếu hóa chí ít một nửa. Khả năng độ kiếp thành công, vượt gấp đôi người khác.</w:t>
      </w:r>
    </w:p>
    <w:p>
      <w:pPr>
        <w:pStyle w:val="BodyText"/>
      </w:pPr>
      <w:r>
        <w:t xml:space="preserve">Tần Vô Song hít vào một ngụm lãnh khí. Hắn làm sao không biết, Thần đạo cường giả về mặt lý luận là bất tử bất diệt, nhưng tại sao Thần đạo tồn thế lại còn rất ít, chí ít bảy thành Thần đạo, đều chết trong tai kiếp Thần đạo. Bộ phận còn lại, mới là chết trong tranh đấu và ngoài ý muốn.</w:t>
      </w:r>
    </w:p>
    <w:p>
      <w:pPr>
        <w:pStyle w:val="BodyText"/>
      </w:pPr>
      <w:r>
        <w:t xml:space="preserve">Loại ích lợi này, một khi vạch ra, cũng khiến Tần Vô Song tâm động dữ dội.</w:t>
      </w:r>
    </w:p>
    <w:p>
      <w:pPr>
        <w:pStyle w:val="BodyText"/>
      </w:pPr>
      <w:r>
        <w:t xml:space="preserve">- Không cần do dự, tất cả lợi ích đều nhìn thấy được. Ích lợi nhìn không thấy, còn nhiều hơn!</w:t>
      </w:r>
    </w:p>
    <w:p>
      <w:pPr>
        <w:pStyle w:val="BodyText"/>
      </w:pPr>
      <w:r>
        <w:t xml:space="preserve">Thanh âm đó tiếp tục nói:</w:t>
      </w:r>
    </w:p>
    <w:p>
      <w:pPr>
        <w:pStyle w:val="BodyText"/>
      </w:pPr>
      <w:r>
        <w:t xml:space="preserve">- Mộc thuộc tính, là thuộc tính chuẩn bị của luyện đan, bất kể là luyện đan, hay là bồi dưỡng linh dược, hoặc là hành nghề y cứu đời, đều là ưu thế nhất đẳng. Trong thân thể Thần đạo cường giả nào đó có hai ba loại bệnh gì, có một Thần đạo cường giả Mộc thuộc tính cường đại, ích lợi là không cần nói cũng biết rõ. Quan trọng nhất là, nếu ngươi luyện đến cảnh giới của Thần Mộc Nguyên Phách, thiên phú của Mộc thuộc tính này, sẽ khiến cả đời ngươi được lợi vô cùng. Nếu có thể vì vậy lĩnh ngộ đến cảnh giới Tạo Hóa Bản Nguyên, vậy thì càng thêm tài giỏi.</w:t>
      </w:r>
    </w:p>
    <w:p>
      <w:pPr>
        <w:pStyle w:val="BodyText"/>
      </w:pPr>
      <w:r>
        <w:t xml:space="preserve">Tần Vô Song thản nhiên cười nói:</w:t>
      </w:r>
    </w:p>
    <w:p>
      <w:pPr>
        <w:pStyle w:val="BodyText"/>
      </w:pPr>
      <w:r>
        <w:t xml:space="preserve">- Ngươi là một thuyết khách rất giỏi. Đương nhiên, mặc dù không có những lợi ích này, nhìn trên thân phận chúng ta đã ở cùng một trận doanh, hợp tác này, cũng là thế tất nhiên!</w:t>
      </w:r>
    </w:p>
    <w:p>
      <w:pPr>
        <w:pStyle w:val="BodyText"/>
      </w:pPr>
      <w:r>
        <w:t xml:space="preserve">- Nói như vậy, ngươi đồng ý rồi?</w:t>
      </w:r>
    </w:p>
    <w:p>
      <w:pPr>
        <w:pStyle w:val="BodyText"/>
      </w:pPr>
      <w:r>
        <w:t xml:space="preserve">- Ta còn có đường lui sao?</w:t>
      </w:r>
    </w:p>
    <w:p>
      <w:pPr>
        <w:pStyle w:val="BodyText"/>
      </w:pPr>
      <w:r>
        <w:t xml:space="preserve">Tần Vô Song thản nhiên hỏi lại.</w:t>
      </w:r>
    </w:p>
    <w:p>
      <w:pPr>
        <w:pStyle w:val="BodyText"/>
      </w:pPr>
      <w:r>
        <w:t xml:space="preserve">- Tốt lắm, vậy ngươi chuẩn bị một chút. Lần này thần lực quán chú, vô cùng tinh thuần. Mặc dù là cường đại lên trong thời gian ngắn, nhưng sau khi thần lực tán đi, cũng đủ để thần lực của người đề thăng rất nhiều. Có lẽ sau trận chiến này, cho dù ngươi thăng ba cấp, tiến vào Ngưng Thần Đạo sáu kiếp thậm chí là bảy, tám kiếp, ta cũng không cảm thấy bất ngờ.</w:t>
      </w:r>
    </w:p>
    <w:p>
      <w:pPr>
        <w:pStyle w:val="BodyText"/>
      </w:pPr>
      <w:r>
        <w:t xml:space="preserve">Tần Vô Song cười cười, ánh mắt chăm chú nhìn ra phía cửa vào, nói:</w:t>
      </w:r>
    </w:p>
    <w:p>
      <w:pPr>
        <w:pStyle w:val="BodyText"/>
      </w:pPr>
      <w:r>
        <w:t xml:space="preserve">- Chuyện không nên trì hoãn, trận thế bên ngoài cũng bố trí không còn lâu lắm!</w:t>
      </w:r>
    </w:p>
    <w:p>
      <w:pPr>
        <w:pStyle w:val="BodyText"/>
      </w:pPr>
      <w:r>
        <w:t xml:space="preserve">- Được, chuẩn bị xong rồi chứ? Nghe khẩu quyết của ta, ngươi có Thần Mộc Tinh Phách, tu luyện Thanh Mộc Trường Xuân Quyết căn bản không tốn nhiều sức lực, học luôn dùng luôn!</w:t>
      </w:r>
    </w:p>
    <w:p>
      <w:pPr>
        <w:pStyle w:val="BodyText"/>
      </w:pPr>
      <w:r>
        <w:t xml:space="preserve">- Xào luôn bán luôn, thật sự là mới mẻ!</w:t>
      </w:r>
    </w:p>
    <w:p>
      <w:pPr>
        <w:pStyle w:val="BodyText"/>
      </w:pPr>
      <w:r>
        <w:t xml:space="preserve">Tần Vô Song cười trêu chọc.</w:t>
      </w:r>
    </w:p>
    <w:p>
      <w:pPr>
        <w:pStyle w:val="BodyText"/>
      </w:pPr>
      <w:r>
        <w:t xml:space="preserve">- Nghe kỹ khẩu quyết…</w:t>
      </w:r>
    </w:p>
    <w:p>
      <w:pPr>
        <w:pStyle w:val="BodyText"/>
      </w:pPr>
      <w:r>
        <w:t xml:space="preserve">Thanh âm đó thản nhiên vang lên, bắt đầu truyền công.</w:t>
      </w:r>
    </w:p>
    <w:p>
      <w:pPr>
        <w:pStyle w:val="BodyText"/>
      </w:pPr>
      <w:r>
        <w:t xml:space="preserve">Tần Vô Song còn lại là dựng thẳng lỗ tai, một chữ cũng không bỏ sót, chăm chú lắng nghe.</w:t>
      </w:r>
    </w:p>
    <w:p>
      <w:pPr>
        <w:pStyle w:val="Compact"/>
      </w:pPr>
      <w:r>
        <w:t xml:space="preserve">Ủng hộ chỉ với 1 click và 5s ! (adf.ly/4EmoB)</w:t>
      </w:r>
      <w:r>
        <w:br w:type="textWrapping"/>
      </w:r>
      <w:r>
        <w:br w:type="textWrapping"/>
      </w:r>
    </w:p>
    <w:p>
      <w:pPr>
        <w:pStyle w:val="Heading2"/>
      </w:pPr>
      <w:bookmarkStart w:id="810" w:name="chương-788"/>
      <w:bookmarkEnd w:id="810"/>
      <w:r>
        <w:t xml:space="preserve">788. Chương 78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88: Một người đủ giữ quan ả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Quanh người Tần Vô Song, từng đạo quang mang màu xanh, không ngừng huyễn hóa ra các loại loại hình thù tạo hình kỳ quái, trên đỉnh đầu, mơ hồ có một cây đại thụ sừng sững, thế che lấp bầu trời.</w:t>
      </w:r>
    </w:p>
    <w:p>
      <w:pPr>
        <w:pStyle w:val="BodyText"/>
      </w:pPr>
      <w:r>
        <w:t xml:space="preserve">Vô số sợi dây leo, từ bốn phương tám hướng kéo dài ra, quấn chặt lấy khiếu huyệt quanh người của Tần Vô Song, thông qua những khiếu huyệt này, từng đạo lực lượng Thần Mộc nồng đậm, giống như sông lớn nhập biển, không ngừng quán chú vào trong. Xương cốt khắp người Tần Vô Song, đều cảm nhận được một luồng cảm giác thoải mái.</w:t>
      </w:r>
    </w:p>
    <w:p>
      <w:pPr>
        <w:pStyle w:val="BodyText"/>
      </w:pPr>
      <w:r>
        <w:t xml:space="preserve">Loại cảm giác này, giống như sảng khoái ngâm mình trong bồn nước nóng.</w:t>
      </w:r>
    </w:p>
    <w:p>
      <w:pPr>
        <w:pStyle w:val="BodyText"/>
      </w:pPr>
      <w:r>
        <w:t xml:space="preserve">- Trong thuộc tính Ngũ Hành, nếu luận về tinh thuần, luận về tinh thần phấn chấn nhất, vẫn là Mộc thuộc tính.</w:t>
      </w:r>
    </w:p>
    <w:p>
      <w:pPr>
        <w:pStyle w:val="BodyText"/>
      </w:pPr>
      <w:r>
        <w:t xml:space="preserve">Tần Vô Song tận tình hấp thu thần lực mà Thần Thụ Tộc phóng xuất ra, toàn bộ hấp thu vào bên trong đan điền.</w:t>
      </w:r>
    </w:p>
    <w:p>
      <w:pPr>
        <w:pStyle w:val="BodyText"/>
      </w:pPr>
      <w:r>
        <w:t xml:space="preserve">Còn cảnh giới của hắn, đã vô hình không ngừng đề thăng, không ngừng tăng lên. Làm một so sánh không quá chuẩn xác, Tần Vô Song lúc này giống như một quả khí cầu, được không ngừng thổi phồng.</w:t>
      </w:r>
    </w:p>
    <w:p>
      <w:pPr>
        <w:pStyle w:val="BodyText"/>
      </w:pPr>
      <w:r>
        <w:t xml:space="preserve">Mặc dù còn xa mới đạt đến trình độ nổ tung, nhưng rất hiển nhiên, loại béo này, tuyệt đối là béo giả tạo!</w:t>
      </w:r>
    </w:p>
    <w:p>
      <w:pPr>
        <w:pStyle w:val="BodyText"/>
      </w:pPr>
      <w:r>
        <w:t xml:space="preserve">Mặc dù như vậy, loại khí tức thần lực cường đại này, vẫn khiến Tần Vô Song thể nghiệm được loại khoái cảm thực lực mãnh liệt kéo đến, thực lực tuyệt đối.</w:t>
      </w:r>
    </w:p>
    <w:p>
      <w:pPr>
        <w:pStyle w:val="BodyText"/>
      </w:pPr>
      <w:r>
        <w:t xml:space="preserve">- Đến rồi, bọn chúng đến rồi!</w:t>
      </w:r>
    </w:p>
    <w:p>
      <w:pPr>
        <w:pStyle w:val="BodyText"/>
      </w:pPr>
      <w:r>
        <w:t xml:space="preserve">Thanh âm của Thần Thụ Tộc than nhẹ một tiếng:</w:t>
      </w:r>
    </w:p>
    <w:p>
      <w:pPr>
        <w:pStyle w:val="BodyText"/>
      </w:pPr>
      <w:r>
        <w:t xml:space="preserve">- Nhân loại, hiện tại, phải xem một đòn sấm sét của ngươi có thể dậy lên tác dụng kinh sợ hay không.</w:t>
      </w:r>
    </w:p>
    <w:p>
      <w:pPr>
        <w:pStyle w:val="BodyText"/>
      </w:pPr>
      <w:r>
        <w:t xml:space="preserve">Thực lực lúc này của Tần Vô Song đã được nâng cao đến cảnh giới chí ít có thể chính diện đối địch với Hóa Thần Đạo sáu kiếp, cộng thêm địa hình có lợi, và Thần Tú Cung vô địch thiên hạ, đương nhiên là tin tưởng tràn đầy. Pháp nhãn trừng lên, liền nhìn ra, nhóm công kích đầu tiên, quả nhiên là những tu luyện giả ngoại lai.</w:t>
      </w:r>
    </w:p>
    <w:p>
      <w:pPr>
        <w:pStyle w:val="BodyText"/>
      </w:pPr>
      <w:r>
        <w:t xml:space="preserve">Tần Vô Song trong lòng rùng mình:</w:t>
      </w:r>
    </w:p>
    <w:p>
      <w:pPr>
        <w:pStyle w:val="BodyText"/>
      </w:pPr>
      <w:r>
        <w:t xml:space="preserve">- Kim Quang Long Vương không thẹn là nhân vật trí dũng kiệt xuất một vùng, dưới tình huống như vậy, khiến những người này xung phong đi đầu, thoạt nhìn là hào phóng, kỳ thực là giết người không thấy máu. Lợi dụng lòng tham của những người này, biết rõ có nguy hiểm, những người này sao lại có thể không cự tuyệt chứ?</w:t>
      </w:r>
    </w:p>
    <w:p>
      <w:pPr>
        <w:pStyle w:val="BodyText"/>
      </w:pPr>
      <w:r>
        <w:t xml:space="preserve">Đương nhiên, Tần Vô Song không thể sản sinh đồng tình gì với những người này, mặc dù, bọn họ chỉ là vật hy vinh của Long Tộc mà thôi!</w:t>
      </w:r>
    </w:p>
    <w:p>
      <w:pPr>
        <w:pStyle w:val="BodyText"/>
      </w:pPr>
      <w:r>
        <w:t xml:space="preserve">Nhưng bất luận như thế nào, những người này đến đây, là vì lòng tham xúi giục, là vì muốn lấy tính mạng của Tần Vô Song hắn mà đến. Loại hạng người sài lang này, đồng tình không được!</w:t>
      </w:r>
    </w:p>
    <w:p>
      <w:pPr>
        <w:pStyle w:val="BodyText"/>
      </w:pPr>
      <w:r>
        <w:t xml:space="preserve">Thần Tú Cung giơ lên, khí thế thúc giục, khí tức Thần Mộc nồng đậm, cùng với kim quang của Xạ Nhật Tiễn dung hợp lại một chỗ, tản mát ra khí tức tuyệt đẹp. Giống như là trong đám màu xanh, kéo ra một đạo thần long kim quang xán lạn, tản phát ra quang hoa khiến người ta rung động.</w:t>
      </w:r>
    </w:p>
    <w:p>
      <w:pPr>
        <w:pStyle w:val="BodyText"/>
      </w:pPr>
      <w:r>
        <w:t xml:space="preserve">- Giác ngộ đi!</w:t>
      </w:r>
    </w:p>
    <w:p>
      <w:pPr>
        <w:pStyle w:val="BodyText"/>
      </w:pPr>
      <w:r>
        <w:t xml:space="preserve">Tần Vô Song tâm niệm trầm xuống, Thần Tú Cung đã nâng lên, thân thể đột nhiên xông tới, những sợi dây leo quanh thân, dĩ nhiên là phối hợp, chủ động kéo dài, phối hợp với thân hình của Tần Vô Song, không ngừng kéo dài, phảng phất giống như vô số mũi tên màu xanh bay tới.</w:t>
      </w:r>
    </w:p>
    <w:p>
      <w:pPr>
        <w:pStyle w:val="BodyText"/>
      </w:pPr>
      <w:r>
        <w:t xml:space="preserve">- Các huynh đệ, cùng nhau xông lên!</w:t>
      </w:r>
    </w:p>
    <w:p>
      <w:pPr>
        <w:pStyle w:val="BodyText"/>
      </w:pPr>
      <w:r>
        <w:t xml:space="preserve">- Giết hắn!</w:t>
      </w:r>
    </w:p>
    <w:p>
      <w:pPr>
        <w:pStyle w:val="BodyText"/>
      </w:pPr>
      <w:r>
        <w:t xml:space="preserve">Năm sáu tên tu luyện giả xông vào đầu tiên, đều huy động vũ khí trong tay, thần quang thúc giục vũ khí, ồn ào bắn ra, hóa thành từng đạo lưu quang, tập kích mà đến.</w:t>
      </w:r>
    </w:p>
    <w:p>
      <w:pPr>
        <w:pStyle w:val="BodyText"/>
      </w:pPr>
      <w:r>
        <w:t xml:space="preserve">Tần Vô Song giống như không nhìn thấy, tốc độ trùng kích chẳng những không chậm lại, ngược lại càng thêm hung mãnh.</w:t>
      </w:r>
    </w:p>
    <w:p>
      <w:pPr>
        <w:pStyle w:val="BodyText"/>
      </w:pPr>
      <w:r>
        <w:t xml:space="preserve">Khi những lưu quang muốn tiếp cận thân hình của Tần Vô Song, vô số sợi dây leo màu xanh biếc, giống như vô số cánh tay đột nhiên giơ lên, xa xa hướng tới mấy đạo lưu quang bắn tới.</w:t>
      </w:r>
    </w:p>
    <w:p>
      <w:pPr>
        <w:pStyle w:val="BodyText"/>
      </w:pPr>
      <w:r>
        <w:t xml:space="preserve">Hơn mấy trăm ngàn sợi dây leo này, gọn gàng ngăn nắp lao lên không trung, tạo thành mấy đạo lưới phòng ngự, trực tiếp hóa thành từng đạo lục quang chói mắt, bọc lấy những đạo lưu quang công kích phi như bay tới.</w:t>
      </w:r>
    </w:p>
    <w:p>
      <w:pPr>
        <w:pStyle w:val="BodyText"/>
      </w:pPr>
      <w:r>
        <w:t xml:space="preserve">Lục quang nhoáng lên, liền đem những Thần đạo vũ khí cùng nhau thu lại, đều ngã rơi xuống.</w:t>
      </w:r>
    </w:p>
    <w:p>
      <w:pPr>
        <w:pStyle w:val="BodyText"/>
      </w:pPr>
      <w:r>
        <w:t xml:space="preserve">Những Thần đạo cường giả này mặc dù mạnh, nhưng không chịu nổi số lượng khổng lồ của Phù Tang Thụ. Hơn một ngàn sợi dây leo, nếu so về thế lực đương nhiên không thể so sánh với những công kích Thần đạo, nhưng chồng lên cùng một chỗ, hóa giải những công kích này cũng dễ như trở bàn tay.</w:t>
      </w:r>
    </w:p>
    <w:p>
      <w:pPr>
        <w:pStyle w:val="BodyText"/>
      </w:pPr>
      <w:r>
        <w:t xml:space="preserve">Những Thần đạo cường giả nhìn thấy việc quái lạ này, mới biết được tại sao mấy đồng bạn trước đó tại sao vô thanh vô tức mất tích.</w:t>
      </w:r>
    </w:p>
    <w:p>
      <w:pPr>
        <w:pStyle w:val="BodyText"/>
      </w:pPr>
      <w:r>
        <w:t xml:space="preserve">Chính vào lúc này, thân ảnh của Tần Vô Song, đã vọt tới phụ cận.</w:t>
      </w:r>
    </w:p>
    <w:p>
      <w:pPr>
        <w:pStyle w:val="BodyText"/>
      </w:pPr>
      <w:r>
        <w:t xml:space="preserve">Kim quang chớp động, Xạ Nhật Tiễn dâng lên mà ra, kèm theo đó là một tiếng rống giận ngập trời:</w:t>
      </w:r>
    </w:p>
    <w:p>
      <w:pPr>
        <w:pStyle w:val="BodyText"/>
      </w:pPr>
      <w:r>
        <w:t xml:space="preserve">- Đi chết đi!</w:t>
      </w:r>
    </w:p>
    <w:p>
      <w:pPr>
        <w:pStyle w:val="BodyText"/>
      </w:pPr>
      <w:r>
        <w:t xml:space="preserve">Vù vù vù…</w:t>
      </w:r>
    </w:p>
    <w:p>
      <w:pPr>
        <w:pStyle w:val="BodyText"/>
      </w:pPr>
      <w:r>
        <w:t xml:space="preserve">Liên tục vô số đạo kim quang bắn chụm mà ra, dưới sự thôi động của quầng sáng màu xanh, luồng kim quang này càng có vẻ dữ tợn, tốc độ nhanh hơn, thế càng mạnh, trực tiếp vọt thẳng tới.</w:t>
      </w:r>
    </w:p>
    <w:p>
      <w:pPr>
        <w:pStyle w:val="BodyText"/>
      </w:pPr>
      <w:r>
        <w:t xml:space="preserve">- Cẩn thận, đây là Thần Tú Cung!</w:t>
      </w:r>
    </w:p>
    <w:p>
      <w:pPr>
        <w:pStyle w:val="BodyText"/>
      </w:pPr>
      <w:r>
        <w:t xml:space="preserve">Khi mới tiến vào Thần đạo, Tần Vô Song sử dụng uy lực của Thần Tú Cung đã là kinh thiên động địa, quỷ khóc thần sầu. Lúc này tu vi đề thăng trên diện rộng, uy lực của nó lại đạt tới trình độ phong vân biến sắc, giang hải đảo lưu.</w:t>
      </w:r>
    </w:p>
    <w:p>
      <w:pPr>
        <w:pStyle w:val="BodyText"/>
      </w:pPr>
      <w:r>
        <w:t xml:space="preserve">Kim quang mãnh liệt xé rách hư không, liền trực tiếp đánh tới trước mặt nhóm tu luyện giả này. Ba tên trước mặt, bị kim quang này xoắn lại, chỉ nghe thấy tiếng kêu thảm thiết liên tục, nhất thời bị đánh thành tro tàn, nổ tan xác mà chết.</w:t>
      </w:r>
    </w:p>
    <w:p>
      <w:pPr>
        <w:pStyle w:val="BodyText"/>
      </w:pPr>
      <w:r>
        <w:t xml:space="preserve">Còn lại ba gã, dưới sự kinh hãi, quỹ đạo di chuyển thoáng mất đi khống chế, liền bị mấy cái luồng lốc xoáy trong đám khe nứt không gian kia trực tiếp cắn nuốt, lập tức tiếng kêu thảm cũng không kịp phát ra một tiếng, liền biến mất vô ảnh vô tung.</w:t>
      </w:r>
    </w:p>
    <w:p>
      <w:pPr>
        <w:pStyle w:val="BodyText"/>
      </w:pPr>
      <w:r>
        <w:t xml:space="preserve">Thập chí ngay cả Tần Vô Song, khi nhìn thấy mớ khe nứt không gian kia chỉ trong nháy mắt đã nuốt hết đám Thần đạo đối thủ, cũng là hít một ngụm lãnh khí lớn. Quá cường đại mà!</w:t>
      </w:r>
    </w:p>
    <w:p>
      <w:pPr>
        <w:pStyle w:val="BodyText"/>
      </w:pPr>
      <w:r>
        <w:t xml:space="preserve">So sánh với uy thế giết người của Thần Tú Cung, tựa hồ cũng ảm đạm đi rất nhiều.</w:t>
      </w:r>
    </w:p>
    <w:p>
      <w:pPr>
        <w:pStyle w:val="BodyText"/>
      </w:pPr>
      <w:r>
        <w:t xml:space="preserve">- Quả thật là một chiến thắng khởi đầu vô cùng xinh đẹp!</w:t>
      </w:r>
    </w:p>
    <w:p>
      <w:pPr>
        <w:pStyle w:val="BodyText"/>
      </w:pPr>
      <w:r>
        <w:t xml:space="preserve">Thanh âm cổ xưa của Thần Thụ Tộc lại một lần nữa vang lên.</w:t>
      </w:r>
    </w:p>
    <w:p>
      <w:pPr>
        <w:pStyle w:val="BodyText"/>
      </w:pPr>
      <w:r>
        <w:t xml:space="preserve">Tần Vô Song cười cười:</w:t>
      </w:r>
    </w:p>
    <w:p>
      <w:pPr>
        <w:pStyle w:val="BodyText"/>
      </w:pPr>
      <w:r>
        <w:t xml:space="preserve">- Bây giờ vẫn chưa phải là lúc lạc quan, chiến đấu vừa mới bắt đầu mà thôi!</w:t>
      </w:r>
    </w:p>
    <w:p>
      <w:pPr>
        <w:pStyle w:val="BodyText"/>
      </w:pPr>
      <w:r>
        <w:t xml:space="preserve">Điều chỉnh một chút hô hấp, cánh tay nhẹ nhàng lay động, giãn ra một chút gân cốt, đem Xạ Nhật Tiễn bắn ra toàn bộ triệu hồi.</w:t>
      </w:r>
    </w:p>
    <w:p>
      <w:pPr>
        <w:pStyle w:val="BodyText"/>
      </w:pPr>
      <w:r>
        <w:t xml:space="preserve">Tần Vô Song vẫn là tương đối hài lòng. Lần này, hắn một hơi bắn ra năm mũi tên, nếu là trước kia, một hơi bắn ra năm mũi tên, cần muốn đạt được loại hiệu quả này, hiển nhiên là không có khả năng. Lực công kích của Thần Tú Cung ít nhất phải đề thăng lên ba đến năm lần.</w:t>
      </w:r>
    </w:p>
    <w:p>
      <w:pPr>
        <w:pStyle w:val="BodyText"/>
      </w:pPr>
      <w:r>
        <w:t xml:space="preserve">- Quả nhiên là biến thái!</w:t>
      </w:r>
    </w:p>
    <w:p>
      <w:pPr>
        <w:pStyle w:val="BodyText"/>
      </w:pPr>
      <w:r>
        <w:t xml:space="preserve">Tần Vô Song hiện tại rất tự tin, cho dù là cường giả Hóa Thần Đạo đỉnh phong, dưới khí thế như vậy, hắn hoàn toàn có thể bắn lui, thậm chí bắn chết.</w:t>
      </w:r>
    </w:p>
    <w:p>
      <w:pPr>
        <w:pStyle w:val="BodyText"/>
      </w:pPr>
      <w:r>
        <w:t xml:space="preserve">Khiến hắn vui mừng nhất chính là, năng lực khôi phục và chữa trị của Mộc thuộc tính quả nhiên không phải khoác lác. Trước kia, trước khi hắn chưa tiến vào Thần đạo, đồng thời bắn ra mấy mũi tên, ít nhiều, sẽ có một loại cảm giác thoát lực. Lúc trước có Linh Lực Nguyên Châu, cũng không đủ trong thời gian ngắn bổ sung hoàn toàn.</w:t>
      </w:r>
    </w:p>
    <w:p>
      <w:pPr>
        <w:pStyle w:val="BodyText"/>
      </w:pPr>
      <w:r>
        <w:t xml:space="preserve">Còn lúc này, loại đạo cụ dưới Thần đạo như Linh Lực Nguyên Châu, hiển nhiên đã không đủ dùng. Nhưng mà, Thần Mộc Tinh Phách này, thậm chí còn chưa thể dung hóa được Thần Mộc Nguyên Phách, cũng khiến hắn trên con đường Thần đạo thay thế được tác dụng của Linh Lực Nguyên Châu.</w:t>
      </w:r>
    </w:p>
    <w:p>
      <w:pPr>
        <w:pStyle w:val="BodyText"/>
      </w:pPr>
      <w:r>
        <w:t xml:space="preserve">Thanh Mộc Trường Xuân Quyết cũng là có tác dụng chữa khỏi vết thương, cứ như vậy, Tần Vô Song có thể nói là có thêm một át chủ bài.</w:t>
      </w:r>
    </w:p>
    <w:p>
      <w:pPr>
        <w:pStyle w:val="BodyText"/>
      </w:pPr>
      <w:r>
        <w:t xml:space="preserve">Sau khi đánh lui công kích của nhóm thứ nhất, khí thế của những tán tu bên ngoài nhất thời giảm bớt. Lần này đến tán tu ngoại lai của Vô Tận Đông Hải, có bốn người mạnh nhất, hai Hóa Thần Đạo bảy kiếp, hai Hóa Thần Đạo sáu kiếp. Bốn người này, lúc này không khỏi tự chủ tập trung lại một chỗ.</w:t>
      </w:r>
    </w:p>
    <w:p>
      <w:pPr>
        <w:pStyle w:val="BodyText"/>
      </w:pPr>
      <w:r>
        <w:t xml:space="preserve">Công kích của nhóm đầu tiên dễ dàng bị đối phương phá giải như vậy, khiến bọn họ cảm thấy trên mặt không có chút ánh sáng. Nhìn loại biểu tình của mười tám Long Tộc xung quanh, hiển nhiên là giễu cợt nhiều hơn cổ vũ.</w:t>
      </w:r>
    </w:p>
    <w:p>
      <w:pPr>
        <w:pStyle w:val="BodyText"/>
      </w:pPr>
      <w:r>
        <w:t xml:space="preserve">Nếu công kích nhóm thứ hai vẫn không thể xông vào, da mặt bọn họ dù có dày, sợ rằng cũng phải biết xấu hổ, không thể lưu lại nơi này.</w:t>
      </w:r>
    </w:p>
    <w:p>
      <w:pPr>
        <w:pStyle w:val="BodyText"/>
      </w:pPr>
      <w:r>
        <w:t xml:space="preserve">- Ba vị, hiện tại, đến phiên bốn người chúng ta rồi. Thần Tú Cung của tiểu tử đó, uy lực vô cùng. Hóa Thần Đạo một, hai kiếp đi vào, căn bản không đủ để khắc địch chiến thắng. Lần này, bốn người chúng ta cùng xông vào. Có thể đi thì đi, nếu không thể đi, trận chiến này, duy nhất chỉ có thể từ bỏ!</w:t>
      </w:r>
    </w:p>
    <w:p>
      <w:pPr>
        <w:pStyle w:val="BodyText"/>
      </w:pPr>
      <w:r>
        <w:t xml:space="preserve">- Đúng, đây là trận đánh cuối cùng của chúng ta!</w:t>
      </w:r>
    </w:p>
    <w:p>
      <w:pPr>
        <w:pStyle w:val="BodyText"/>
      </w:pPr>
      <w:r>
        <w:t xml:space="preserve">- Phú quý trong nguy hiểm, liều mạng thôi!</w:t>
      </w:r>
    </w:p>
    <w:p>
      <w:pPr>
        <w:pStyle w:val="BodyText"/>
      </w:pPr>
      <w:r>
        <w:t xml:space="preserve">- Được, đồng lòng hiệp lực, tiêu diệt tiểu tử đó, chúng ta lại suy nghĩ đến những chuyện khác.</w:t>
      </w:r>
    </w:p>
    <w:p>
      <w:pPr>
        <w:pStyle w:val="BodyText"/>
      </w:pPr>
      <w:r>
        <w:t xml:space="preserve">Bốn gia hỏa này, đạt được ăn ý cuối cùng, không hẹn mà cùng thúc giục khí thế.</w:t>
      </w:r>
    </w:p>
    <w:p>
      <w:pPr>
        <w:pStyle w:val="BodyText"/>
      </w:pPr>
      <w:r>
        <w:t xml:space="preserve">Khóe miệng Kim Quang Long Vương mỉm cười, gật đầu nói:</w:t>
      </w:r>
    </w:p>
    <w:p>
      <w:pPr>
        <w:pStyle w:val="BodyText"/>
      </w:pPr>
      <w:r>
        <w:t xml:space="preserve">- Xem ra bọn họ muốn chuẩn bị một trận chiến cuối cùng rồi. Các ngươi đoán, bọn họ có thể thành công hay không?</w:t>
      </w:r>
    </w:p>
    <w:p>
      <w:pPr>
        <w:pStyle w:val="BodyText"/>
      </w:pPr>
      <w:r>
        <w:t xml:space="preserve">- Bốn người Hóa Thần Đạo sáu, bảy kiếp, nếu liều mình liều mạng, cho dù là cường giả vừa mới tiến vào Chân Thần Đạo, sợ rằng cũng phải có một chút kiêng kỵ. Tiểu tử đó, tiến vào Thần đạo cũng không bao lâu, cho dù có át chủ bài như vậy, lẽ nào thật sự có thể nghịch thiên hay sao?</w:t>
      </w:r>
    </w:p>
    <w:p>
      <w:pPr>
        <w:pStyle w:val="BodyText"/>
      </w:pPr>
      <w:r>
        <w:t xml:space="preserve">- Điều này cũng khó nói, tiểu tử Tần gia đó từ khi xuất đạo tới nay, bao nhiêu lần dưới tình huống không được xem trọng, vẫn không phải là người bỗng nhiên nổi tiếng. Người xem thường hắn, rất nhiều đều đã chết rồi!</w:t>
      </w:r>
    </w:p>
    <w:p>
      <w:pPr>
        <w:pStyle w:val="BodyText"/>
      </w:pPr>
      <w:r>
        <w:t xml:space="preserve">- Hắc hắc, dù sao người chết không phải là Long Tộc của Vô Tận Đông Hải chúng ta, xem cảnh náo nhiệt đi!</w:t>
      </w:r>
    </w:p>
    <w:p>
      <w:pPr>
        <w:pStyle w:val="BodyText"/>
      </w:pPr>
      <w:r>
        <w:t xml:space="preserve">Bốn đạo thân ảnh, giống như kinh hồng, xông lên trời cao, như tia chớp, như gió giật, bốn đạo đường cong hoàn mỹ đâm phá hư không, hướng về phía quỹ đạo nhất tề vọt tới. Bốn độ cao, bốn phương vị, ngăn nắp gọn gàng trùng kích mà đi.</w:t>
      </w:r>
    </w:p>
    <w:p>
      <w:pPr>
        <w:pStyle w:val="BodyText"/>
      </w:pPr>
      <w:r>
        <w:t xml:space="preserve">Tần Vô Song ánh mắt sâu xa, ha ha cười lớn:</w:t>
      </w:r>
    </w:p>
    <w:p>
      <w:pPr>
        <w:pStyle w:val="BodyText"/>
      </w:pPr>
      <w:r>
        <w:t xml:space="preserve">- Tới hay lắm!</w:t>
      </w:r>
    </w:p>
    <w:p>
      <w:pPr>
        <w:pStyle w:val="BodyText"/>
      </w:pPr>
      <w:r>
        <w:t xml:space="preserve">Rống to một tiếng, quang mang thanh sắc xung quanh người hắn, nhất thời sinh động, huyễn hóa ra vô số hình dạng, bám vào quanh người Tần Vô Song.</w:t>
      </w:r>
    </w:p>
    <w:p>
      <w:pPr>
        <w:pStyle w:val="BodyText"/>
      </w:pPr>
      <w:r>
        <w:t xml:space="preserve">Tần Vô Song mắc tên vào cung.</w:t>
      </w:r>
    </w:p>
    <w:p>
      <w:pPr>
        <w:pStyle w:val="BodyText"/>
      </w:pPr>
      <w:r>
        <w:t xml:space="preserve">Phía trên Thần Tú Cung, một tầng thanh quang chói mắt, một tầng kim quang càng chói mắt hơn, hai đạo quang mang, giống như hai con thần long tranh giành vẻ đẹp, tản phát ra khí tức vô cùng ngỗ ngược.</w:t>
      </w:r>
    </w:p>
    <w:p>
      <w:pPr>
        <w:pStyle w:val="BodyText"/>
      </w:pPr>
      <w:r>
        <w:t xml:space="preserve">Tần Vô Song trong lòng không một chút ngại ngùng hay chùn bước, hai chân đạp lên, thân hình nhất thời cấp tốc vọt tới trước, giống như một trận gió, thân ảnh đã biến mất tại chỗ.</w:t>
      </w:r>
    </w:p>
    <w:p>
      <w:pPr>
        <w:pStyle w:val="BodyText"/>
      </w:pPr>
      <w:r>
        <w:t xml:space="preserve">Bốn Hóa Thần Đạo cường giả, cũng thật có phần thông minh sắc sảo, toàn thân thần lực thúc giục, đều tự thi triển sở trường mạnh nhất, đánh ra một đạo sức mạnh khí thế vô cùng, bốn đạo sức mạnh hiện ra các loại sắc thái và khí thế. Chỉ là cuốn vào như vậy, nhất thời giống như một tấm màn trời cực lớn, chỉ là cuốn như vậy, hình thành một đạo lốc xoáy sắc thái rực rỡ, ngưng thành một đạo khí tường dạng lốc xoáy hình tròn, hướng về phía Tần Vô Song cuồn cuộn thúc đẩy.</w:t>
      </w:r>
    </w:p>
    <w:p>
      <w:pPr>
        <w:pStyle w:val="BodyText"/>
      </w:pPr>
      <w:r>
        <w:t xml:space="preserve">Tốc độ này, khí thế này, giống như gió lốc xa xôi hủy thiên diệt địa, giống như cuốn sạch khắp nơi, kéo dài cuồn cuộn, quét ngang mà đến.</w:t>
      </w:r>
    </w:p>
    <w:p>
      <w:pPr>
        <w:pStyle w:val="BodyText"/>
      </w:pPr>
      <w:r>
        <w:t xml:space="preserve">Đồng tử Tần Vô Song đột nhiên trướng đại, nhìn chăm chăm vào chỗ trung tâm của lốc xoáy đó. Xạ Nhật Tiễn giống như con báo nhanh nhẹn, lấy tốc độ vô cùng kinh hãi, lao ra khỏi dây cung của Thần Tú Cung.</w:t>
      </w:r>
    </w:p>
    <w:p>
      <w:pPr>
        <w:pStyle w:val="BodyText"/>
      </w:pPr>
      <w:r>
        <w:t xml:space="preserve">Vù vù!</w:t>
      </w:r>
    </w:p>
    <w:p>
      <w:pPr>
        <w:pStyle w:val="BodyText"/>
      </w:pPr>
      <w:r>
        <w:t xml:space="preserve">Chấn động rung trời, dây cũng phát ra tiếng gầm rú hoàn mỹ, chấn động nghiền nát hư không, run rẩy không ngừng.</w:t>
      </w:r>
    </w:p>
    <w:p>
      <w:pPr>
        <w:pStyle w:val="BodyText"/>
      </w:pPr>
      <w:r>
        <w:t xml:space="preserve">Một khí tường hình dạng lốc xoáy! Một lưu quang từ trước tới nay chưa hề có! Ầm ầm đụng vào nhau!</w:t>
      </w:r>
    </w:p>
    <w:p>
      <w:pPr>
        <w:pStyle w:val="BodyText"/>
      </w:pPr>
      <w:r>
        <w:t xml:space="preserve">Va chạm trí mạng, khiến toàn bộ hư không sản sinh ra tiếng vang cực đại, rung trời động đất, khí lưu bắn ra bốn phía. Đôi bên thù hận, kẻ dũng mãnh hơn sẽ thắng!</w:t>
      </w:r>
    </w:p>
    <w:p>
      <w:pPr>
        <w:pStyle w:val="BodyText"/>
      </w:pPr>
      <w:r>
        <w:t xml:space="preserve">Xạ Nhật Tiễn giống như nanh vuốt phẫn nộ, đem lốc xoáy xé thành mảnh nhỏ, quang mang thanh sắc ngưng tụ bám vào bên ngoài Xạ Nhật Tiễn, lại huyễn hóa ra ngoại hình từng con quái thú hung hãn, lôi cuốn Xạ Nhật Tiễn vào trung tâm công kích, thẳng hướng mà đi.</w:t>
      </w:r>
    </w:p>
    <w:p>
      <w:pPr>
        <w:pStyle w:val="BodyText"/>
      </w:pPr>
      <w:r>
        <w:t xml:space="preserve">- Không hay rồi!</w:t>
      </w:r>
    </w:p>
    <w:p>
      <w:pPr>
        <w:pStyle w:val="BodyText"/>
      </w:pPr>
      <w:r>
        <w:t xml:space="preserve">- Lui mau!</w:t>
      </w:r>
    </w:p>
    <w:p>
      <w:pPr>
        <w:pStyle w:val="BodyText"/>
      </w:pPr>
      <w:r>
        <w:t xml:space="preserve">Lúc này, bốn đại Hóa Thần Đạo cường giả mới biết địch nhân mới gặp rút cuộc đáng sợ như thế nào. Sức mạnh này, khí thế này, cho dù bọn họ tu luyện đến Hóa Thần Đạo đỉnh phong, chỉ sợ cũng không cách nào chính diện đối kháng.</w:t>
      </w:r>
    </w:p>
    <w:p>
      <w:pPr>
        <w:pStyle w:val="BodyText"/>
      </w:pPr>
      <w:r>
        <w:t xml:space="preserve">Nhưng mà, Xạ Nhật Tiễn đã xuất ra, há có thể tay không mà về?</w:t>
      </w:r>
    </w:p>
    <w:p>
      <w:pPr>
        <w:pStyle w:val="BodyText"/>
      </w:pPr>
      <w:r>
        <w:t xml:space="preserve">Ngay cả Kim Quang Long Vương đang quan chiến ở xa xa, trên mặt cũng hiện lên một vẻ xúc động.</w:t>
      </w:r>
    </w:p>
    <w:p>
      <w:pPr>
        <w:pStyle w:val="Compact"/>
      </w:pPr>
      <w:r>
        <w:t xml:space="preserve">Ủng hộ chỉ với 1 click và 5s ! (adf.ly/4EmoB)</w:t>
      </w:r>
      <w:r>
        <w:br w:type="textWrapping"/>
      </w:r>
      <w:r>
        <w:br w:type="textWrapping"/>
      </w:r>
    </w:p>
    <w:p>
      <w:pPr>
        <w:pStyle w:val="Heading2"/>
      </w:pPr>
      <w:bookmarkStart w:id="811" w:name="chương-789"/>
      <w:bookmarkEnd w:id="811"/>
      <w:r>
        <w:t xml:space="preserve">789. Chương 78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89: Sự kinh ngạc của Long Vươ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Hai gã Hóa Thần Đạo cường giả trước nhất phải đứng mũi chịu sào. Kim quang chợt lóe, nhất thời mở rộng ra liên miên không dứt, trực tiếp cắn nuốt hai người trước mặt vào trong.</w:t>
      </w:r>
    </w:p>
    <w:p>
      <w:pPr>
        <w:pStyle w:val="BodyText"/>
      </w:pPr>
      <w:r>
        <w:t xml:space="preserve">Ầm! Kim quang nổ tung, hai đạo thân ảnh cũng theo đó nổ tan xác, theo kim quang nổ tung đó, bắn ra bốn phía. Hai gã Hóa Thần Đạo cường giả phía sau, bị kim quang này đuổi đánh tới, không còn chỗ nào chạy trốn, khi di chuyển, cũng bị khe nứt không gian bắn ra một đạo bạch quang, phảng phất như một con cá voi nhe hàm răng rậm rạp trắng muốt, trực tiếp nuốt hai người đó vào trong, chỉ cuốn như vậy, liền biến mất sạch sẽ.</w:t>
      </w:r>
    </w:p>
    <w:p>
      <w:pPr>
        <w:pStyle w:val="BodyText"/>
      </w:pPr>
      <w:r>
        <w:t xml:space="preserve">Nhìn thấy kim quang tràn ngập chiến trường, hư không nghiền nát, từng đạo nếp uốn lộ ra vết rách cực kỳ khủng bố, Tần Vô Song cũng là có chút không thể ngờ nổi.</w:t>
      </w:r>
    </w:p>
    <w:p>
      <w:pPr>
        <w:pStyle w:val="BodyText"/>
      </w:pPr>
      <w:r>
        <w:t xml:space="preserve">Trận chiến này, thật sự đã vượt ra ngoài sự đánh giá của hắn. Hóa Thần Đạo cường giả, thật sự bị mình đánh chết rồi! Tần Vô Song giống như nằm mơ, kinh ngạc nhìn Thần Tú Cung chiến đấu vô cùng dũng mãnh trong tay, giật mình không thôi.</w:t>
      </w:r>
    </w:p>
    <w:p>
      <w:pPr>
        <w:pStyle w:val="BodyText"/>
      </w:pPr>
      <w:r>
        <w:t xml:space="preserve">- Xem ra, Thần Mộc lực quán thể này, xác thực là khiến tu vi của ta trong thời gian ngắn đề thăng đến trình độ biến thái. Cũng không biết, nếu là thúc giục cực hạn, có thể tiêu diệt được Chân Thần Đạo cường giả hay không?</w:t>
      </w:r>
    </w:p>
    <w:p>
      <w:pPr>
        <w:pStyle w:val="BodyText"/>
      </w:pPr>
      <w:r>
        <w:t xml:space="preserve">Người đầu tiên Tần Vô Song nghĩ đến, chính là Thiên Đế Tân Thiên Vấn!</w:t>
      </w:r>
    </w:p>
    <w:p>
      <w:pPr>
        <w:pStyle w:val="BodyText"/>
      </w:pPr>
      <w:r>
        <w:t xml:space="preserve">Đáng tiếc, Tân Thiên Vấn cũng không có ở đây, còn bản thân trước mắt loại phát huy siêu cường, hiển nhiên là đặc quyền của Thần Thụ Tộc dành cho. Nếu là rời khỏi Phù Tang Lâm này, với trạng thái đỉnh phong trước mắt của mình, ứng phó với loại cấp bậc Hóa Thần Đạo sáu, bảy kiếp vừa rồi, một đối một, có lẽ còn có thể chu toàn. Nhưng nếu lấy một đối bốn, nhất định thất bại không phải nghi ngờ. Ngoài chạy trốn, căn bản không còn lựa chọn nào khác!</w:t>
      </w:r>
    </w:p>
    <w:p>
      <w:pPr>
        <w:pStyle w:val="BodyText"/>
      </w:pPr>
      <w:r>
        <w:t xml:space="preserve">- Nhân loại, phát huy không tệ. Với trạng thái phát triển như vậy, bảo vệ cho phần thắng của nơi này, có ba thành rồi!</w:t>
      </w:r>
    </w:p>
    <w:p>
      <w:pPr>
        <w:pStyle w:val="BodyText"/>
      </w:pPr>
      <w:r>
        <w:t xml:space="preserve">Thanh âm cổ xưa của Thần Thụ Tộc hiếm khi khích lệ nói.</w:t>
      </w:r>
    </w:p>
    <w:p>
      <w:pPr>
        <w:pStyle w:val="BodyText"/>
      </w:pPr>
      <w:r>
        <w:t xml:space="preserve">Tần Vô Song cười khổ:</w:t>
      </w:r>
    </w:p>
    <w:p>
      <w:pPr>
        <w:pStyle w:val="BodyText"/>
      </w:pPr>
      <w:r>
        <w:t xml:space="preserve">- Kim Quang Long Vương, nếu là Chân Thần Đạo đỉnh phong, ta chỉ sợ chúng ta một thành phần thắng cũng không có!</w:t>
      </w:r>
    </w:p>
    <w:p>
      <w:pPr>
        <w:pStyle w:val="BodyText"/>
      </w:pPr>
      <w:r>
        <w:t xml:space="preserve">- Hừ, vậy xem ngươi có dám toàn lực liều mạng hay không. Nếu ngươi dám cực hạn thúc giục sức mạnh Thần đạo, không sợ thân thể bị thương, sức mạnh Thần đạo của Thần Thụ Tộc chúng ta nháy mắt ngưng kết, cho dù không đánh bại được Kim Quang Long Vương, ít nhất cũng có thể khiến hắn cảm thấy kiêng kỵ. Ngươi phải nhớ kỹ, Kim Quang Long Vương, hắn tuyệt đối sẽ không dốc hết toàn lực, càng sẽ không liều mạng chịu thương. Người mà hắn kiêng kỵ không phải ngươi, mà là Kim Ô Thú!</w:t>
      </w:r>
    </w:p>
    <w:p>
      <w:pPr>
        <w:pStyle w:val="BodyText"/>
      </w:pPr>
      <w:r>
        <w:t xml:space="preserve">Đại quân Long Tộc tiếp cận, kỳ thật chính là đến điều tra Kim Ô Thú. Kim Ô Thú, mới là hiểm họa từ bên trong lớn nhất của Vô Tận Đông Hải.</w:t>
      </w:r>
    </w:p>
    <w:p>
      <w:pPr>
        <w:pStyle w:val="BodyText"/>
      </w:pPr>
      <w:r>
        <w:t xml:space="preserve">Bên ngoài, những tán tu ngoại lai kia, tất cả đều mặt như tro tàn. Mặc dù bọn họ còn thừa lại không ít người, nhưng bốn đại cao thủ Thần đạo mạnh nhất, vừa mới đối mặt, đã bị đối thủ đối phó, người thì chết, người thì mất tích, đây quả thực đã hoàn toàn vượt qua tưởng tượng của bọn họ.</w:t>
      </w:r>
    </w:p>
    <w:p>
      <w:pPr>
        <w:pStyle w:val="BodyText"/>
      </w:pPr>
      <w:r>
        <w:t xml:space="preserve">Trước đây, bọn họ biết Tần Vô Song lợi hại, là thiên chi kiêu tử, có Thần Tú Cung như hổ thêm cánh. Nhưng trong ấn tượng của bọn họ, Tần Vô Song chẳng qua là dựa vào Thần Tú Cung mới lợi hại như vậy, gặp phải cường giả Hóa Thần Đạo chân chính, hắn cũng chỉ có lựa chọn trốn chạy.</w:t>
      </w:r>
    </w:p>
    <w:p>
      <w:pPr>
        <w:pStyle w:val="BodyText"/>
      </w:pPr>
      <w:r>
        <w:t xml:space="preserve">Nhưng hiện thực trước mắt, lại khiến tâm chí của bọn họ hoàn toàn bị bỏ qua một bên.</w:t>
      </w:r>
    </w:p>
    <w:p>
      <w:pPr>
        <w:pStyle w:val="BodyText"/>
      </w:pPr>
      <w:r>
        <w:t xml:space="preserve">Bốn đại Hóa Thần Đạo, hai người sáu kiếp, hai người bảy kiếp, vừa đối mặt, toàn bộ ngã xuống!</w:t>
      </w:r>
    </w:p>
    <w:p>
      <w:pPr>
        <w:pStyle w:val="BodyText"/>
      </w:pPr>
      <w:r>
        <w:t xml:space="preserve">Cho dù là cường giả vừa mới tiến nhập Chân Thần Đạo, làm gì có mấy người dám cam đoan đánh trong một chiêu tiêu diệt bốn đại Hóa Thần Đạo cường giả?</w:t>
      </w:r>
    </w:p>
    <w:p>
      <w:pPr>
        <w:pStyle w:val="BodyText"/>
      </w:pPr>
      <w:r>
        <w:t xml:space="preserve">Kinh ngạc, kinh ngạc khó hiểu, dần dần biến thành sợ hãi. Bọn họ rút cuộc ý thức được, đến Vô Tận Đông Hải, từ đầu đến cuối chính là một sai lầm.</w:t>
      </w:r>
    </w:p>
    <w:p>
      <w:pPr>
        <w:pStyle w:val="BodyText"/>
      </w:pPr>
      <w:r>
        <w:t xml:space="preserve">Kim Quang Long Vương ánh mắt sắc bén, rơi xuống trên mặt của những tu luyện giả ngoại lai, nhàn nhạt hỏi:</w:t>
      </w:r>
    </w:p>
    <w:p>
      <w:pPr>
        <w:pStyle w:val="BodyText"/>
      </w:pPr>
      <w:r>
        <w:t xml:space="preserve">- Các ngươi còn muốn nếm thử không?</w:t>
      </w:r>
    </w:p>
    <w:p>
      <w:pPr>
        <w:pStyle w:val="BodyText"/>
      </w:pPr>
      <w:r>
        <w:t xml:space="preserve">Những tán tu ngoại lai này đưa mắt nhìn nhau, trên mặt đều hiện ra ý muốn rút lui. Thần Tú Cung cũng tốt, truyền thừa trận pháp Thái cổ lại có lực hấp dẫn, đó cũng không phải là thứ mà bọn họ có thể mơ ước. Sự thực bày ra trước mặt, bọn họ không có thực lực đó, cũng không có tư cách đi cạnh tranh.</w:t>
      </w:r>
    </w:p>
    <w:p>
      <w:pPr>
        <w:pStyle w:val="BodyText"/>
      </w:pPr>
      <w:r>
        <w:t xml:space="preserve">- Nếu từ bỏ, lập tức rời khỏi Vô Tận Đông Hải, nếu lưu lại, mười tám Long Tộc của Vô Tận Đông Hải ta tập thể đuổi giết, tuyệt đối không lưu tình!</w:t>
      </w:r>
    </w:p>
    <w:p>
      <w:pPr>
        <w:pStyle w:val="BodyText"/>
      </w:pPr>
      <w:r>
        <w:t xml:space="preserve">Kim Quang Long Vương sắc mặt đột nhiên biến đổi.</w:t>
      </w:r>
    </w:p>
    <w:p>
      <w:pPr>
        <w:pStyle w:val="BodyText"/>
      </w:pPr>
      <w:r>
        <w:t xml:space="preserve">Những tu luyện giả ngoại lai kia, lúc này hàng vạn hàng nghìn ý niệm tham lam, sớm đã hóa thành sợ hãi vô hạn, hốt hoảng rời đi, ngay cả lời nói tạm biệt cũng không cách nào nói lại.</w:t>
      </w:r>
    </w:p>
    <w:p>
      <w:pPr>
        <w:pStyle w:val="BodyText"/>
      </w:pPr>
      <w:r>
        <w:t xml:space="preserve">- Bệ hạ, tiểu tử Tần gia đó, quả thực là yêu nghiệt. Bốn đại Hóa Thần Đạo cường giả, trong nháy mắt, mất mạng toàn bộ. Loại thủ đoạn thần thông này, ngoài mấy cao thủ Đồ Đằng cường giả chúng ta nắm chắc ra, cho dù là cao thủ của Chân Thần Đạo, xuất nhập cũng làm không được sao?</w:t>
      </w:r>
    </w:p>
    <w:p>
      <w:pPr>
        <w:pStyle w:val="BodyText"/>
      </w:pPr>
      <w:r>
        <w:t xml:space="preserve">Tổ Long Tộc, Chân Thần Đạo có sáu bảy người, nhưng sự tồn tại có thể trong nháy mắt giết chết bốn đại Hóa Thần Đạo cường giả, tuyệt đối sẽ không vượt quá bốn!</w:t>
      </w:r>
    </w:p>
    <w:p>
      <w:pPr>
        <w:pStyle w:val="BodyText"/>
      </w:pPr>
      <w:r>
        <w:t xml:space="preserve">Chí ít, cần phải có Chân Thần Đạo bốn kiếp trở lên, mới có thể trong một đòn hình thành truy sát. Dù sao, luyện đến trình độ Hóa Thần Đạo sáu, bảy kiếp, tu vi cũng không phải tầm thường.</w:t>
      </w:r>
    </w:p>
    <w:p>
      <w:pPr>
        <w:pStyle w:val="BodyText"/>
      </w:pPr>
      <w:r>
        <w:t xml:space="preserve">- Tiểu tử Tần gia này, hiện giờ tựa hồ vẫn chưa vượt qua ba mươi tuổi sao?</w:t>
      </w:r>
    </w:p>
    <w:p>
      <w:pPr>
        <w:pStyle w:val="BodyText"/>
      </w:pPr>
      <w:r>
        <w:t xml:space="preserve">Một gã Đồ Đằng cường giả cũng thổn thức không thôi.</w:t>
      </w:r>
    </w:p>
    <w:p>
      <w:pPr>
        <w:pStyle w:val="BodyText"/>
      </w:pPr>
      <w:r>
        <w:t xml:space="preserve">- Quả thực là chưa bao giờ nghe thấy, đệ tử Tổ Long Tộc chúng ta, mấy vạn năm qua, cũng không có tồn tại yêu nghiệt quá mức như vậy. Tiểu tử Tần gia này, lẽ nào…</w:t>
      </w:r>
    </w:p>
    <w:p>
      <w:pPr>
        <w:pStyle w:val="BodyText"/>
      </w:pPr>
      <w:r>
        <w:t xml:space="preserve">Kim Quang Long Vương nhàn nhạt cười:</w:t>
      </w:r>
    </w:p>
    <w:p>
      <w:pPr>
        <w:pStyle w:val="BodyText"/>
      </w:pPr>
      <w:r>
        <w:t xml:space="preserve">- Tu vi của tiểu tử Tần gia, quả nhiên là mạnh, nhưng mà, các ngươi chỉ biết một, mà không biết hai. Với thiên phú và tu vi của hắn, chính diện đối kháng, một chọi một, có thể đánh bại Hóa Thần Đạo sáu kiếp hay không vẫn là ẩn số.</w:t>
      </w:r>
    </w:p>
    <w:p>
      <w:pPr>
        <w:pStyle w:val="BodyText"/>
      </w:pPr>
      <w:r>
        <w:t xml:space="preserve">- Chuyện này…</w:t>
      </w:r>
    </w:p>
    <w:p>
      <w:pPr>
        <w:pStyle w:val="BodyText"/>
      </w:pPr>
      <w:r>
        <w:t xml:space="preserve">- Bệ hạ, một kích vừa rồi, mọi người đều rõ như ban ngày rồi!</w:t>
      </w:r>
    </w:p>
    <w:p>
      <w:pPr>
        <w:pStyle w:val="BodyText"/>
      </w:pPr>
      <w:r>
        <w:t xml:space="preserve">Các cường giả khác, đều là có chút nghi ngờ.</w:t>
      </w:r>
    </w:p>
    <w:p>
      <w:pPr>
        <w:pStyle w:val="BodyText"/>
      </w:pPr>
      <w:r>
        <w:t xml:space="preserve">- Không sai, xác thực là rõ như ban ngày. Nhưng mà, đó hiển nhiên không phải là tu vi thực sự của tiểu tử Tần gia. Nếu tu vi thực sự của hắn có thể đạt đến trình độ này, hắn cũng không cần chạy trốn đến Vô Tận Đông Hải rồi. Thiên Đế Môn vây công Tần gia Vấn Đỉnh Sơn, cũng chắc chắn là thất bại không phải nghi ngờ.</w:t>
      </w:r>
    </w:p>
    <w:p>
      <w:pPr>
        <w:pStyle w:val="BodyText"/>
      </w:pPr>
      <w:r>
        <w:t xml:space="preserve">- Bệ hạ, nói như vậy là sao?</w:t>
      </w:r>
    </w:p>
    <w:p>
      <w:pPr>
        <w:pStyle w:val="BodyText"/>
      </w:pPr>
      <w:r>
        <w:t xml:space="preserve">- Rất đơn giản, một kích vừa rồi của tiểu tử Tần gia, cũng không phải là sức mạnh của bản thân hắn, mà là Giá Tiếp Thần Công của Thần Thụ Tộc, đem thần lực của Thần Thụ Tộc nháy mắt vận chuyển cho Tần Vô Song, khiến công lực của hắn tăng trưởng gấp mấy lần. Nếu không phải như vậy, những Hóa Thần Đạo sáu, bảy kiếp đó, không phải ăn chay lâu ngày. Bị một tên thanh niên mới tiến vào Thần đạo không lâu miễu sát, làm sao có thể chứ?</w:t>
      </w:r>
    </w:p>
    <w:p>
      <w:pPr>
        <w:pStyle w:val="BodyText"/>
      </w:pPr>
      <w:r>
        <w:t xml:space="preserve">- Giá Tiếp Thần Công?</w:t>
      </w:r>
    </w:p>
    <w:p>
      <w:pPr>
        <w:pStyle w:val="BodyText"/>
      </w:pPr>
      <w:r>
        <w:t xml:space="preserve">Những Đồ Đằng cường giả này đều là có chút ngạc nhiên.</w:t>
      </w:r>
    </w:p>
    <w:p>
      <w:pPr>
        <w:pStyle w:val="BodyText"/>
      </w:pPr>
      <w:r>
        <w:t xml:space="preserve">- Đúng, tương truyền Phù Tang Thần Thụ Tộc, có một môn Thanh Mộc Trường Xuân Quyết, sau khi tu luyện liền có thể thi triển Giá Tiếp Thần Công. Bổn vương hiện tại tò mò chính là, Tần Vô Song đó rút cuộc có mấy loại thuộc tính Thần đạo. Trước đó, không phải nói hắn hấp thu Hỏa Phách của Xích Viêm Chi Hỏa sao? Hôm nay lại hấp thu Thần Mộc Tinh Phách. Chí ít, Tần Vô Song đã có hai đại thuộc tính Thần đạo là Hỏa thuộc tính và Mộc thuộc tính.</w:t>
      </w:r>
    </w:p>
    <w:p>
      <w:pPr>
        <w:pStyle w:val="BodyText"/>
      </w:pPr>
      <w:r>
        <w:t xml:space="preserve">- Hai đại thuộc tính Thần đạo, chuyện này không phải rất kỳ lạ sao?</w:t>
      </w:r>
    </w:p>
    <w:p>
      <w:pPr>
        <w:pStyle w:val="BodyText"/>
      </w:pPr>
      <w:r>
        <w:t xml:space="preserve">- Nếu chỉ là hai cái thuộc tính Thần đạo, xác thực không kỳ lạ, nhưng các ngươi chớ quên, tin đồn gần nhất liên quan đến trận pháp Thái cổ. Bổn vương rất có lý do nghi ngờ, trận pháp đó có lễ thật sự đã bị tiểu tử Tần gia truyền thừa, nếu không, bổn vương thực sự rất khó tin, một gã thanh niên trưởng thành từ các quốc gia nhân loại, có thể trước ba mươi tuổi, lấy được thành tích yêu nghiệt như vậy.</w:t>
      </w:r>
    </w:p>
    <w:p>
      <w:pPr>
        <w:pStyle w:val="BodyText"/>
      </w:pPr>
      <w:r>
        <w:t xml:space="preserve">- Đúng vậy, cho dù Giá Tiếp Thần Công đó lợi hại, nhưng nếu không có ngọn nguồn thân thể truyền thừa, thần lực quá độ cũng có nguy hiểm nổ tan xác. Điều này chí ít chứng minh, nội tình của tiểu tử Tần gia vô cùng tốt!</w:t>
      </w:r>
    </w:p>
    <w:p>
      <w:pPr>
        <w:pStyle w:val="BodyText"/>
      </w:pPr>
      <w:r>
        <w:t xml:space="preserve">- Không sai, là truyền thừa, truyền thừa trận pháp Thái cổ, có thể nghịch thiên cải mệnh. Người kế thừa trận pháp đó, thuộc tính Thần đạo, Ngũ Hành đều đầy đủ cả.</w:t>
      </w:r>
    </w:p>
    <w:p>
      <w:pPr>
        <w:pStyle w:val="BodyText"/>
      </w:pPr>
      <w:r>
        <w:t xml:space="preserve">- Có đầy đủ thuộc tính Ngũ Hành? Biến thái như vậy sao?</w:t>
      </w:r>
    </w:p>
    <w:p>
      <w:pPr>
        <w:pStyle w:val="BodyText"/>
      </w:pPr>
      <w:r>
        <w:t xml:space="preserve">- Bệ hạ, đây là sự thật sao? Nếu là như vậy, tiểu tử đó, tiền đồ há không phải hoàn toàn không hạn lượng sao? Thuộc tính Ngũ Hành có đầy đủ, cho dù ngày nào đó hắn đột phá Chân Thần Đạo đỉnh phong, Khí Trùng Tinh Hà, cũng không phải chuyện thần thoại gì cả?</w:t>
      </w:r>
    </w:p>
    <w:p>
      <w:pPr>
        <w:pStyle w:val="BodyText"/>
      </w:pPr>
      <w:r>
        <w:t xml:space="preserve">- Đúng vậy, bệ hạ, tin đồn này, có đáng tin không?</w:t>
      </w:r>
    </w:p>
    <w:p>
      <w:pPr>
        <w:pStyle w:val="BodyText"/>
      </w:pPr>
      <w:r>
        <w:t xml:space="preserve">- Có đáng tin hay không, bổn vương cũng không biết. Nhưng người biết nội tình bên trong, cũng không vượt quá mười người. Nếu có đầy đủ thuộc tính Ngũ Hành, ý nghĩa là gì? Các ngươi đều rõ chứ?</w:t>
      </w:r>
    </w:p>
    <w:p>
      <w:pPr>
        <w:pStyle w:val="BodyText"/>
      </w:pPr>
      <w:r>
        <w:t xml:space="preserve">Tổ Long Tộc đều là Chân Thần Đạo cường giả, đương nhiên sẽ không thể không biết điều này có ý nghĩa gì, đều là biểu tình ngưng trọng gật gật đầu!</w:t>
      </w:r>
    </w:p>
    <w:p>
      <w:pPr>
        <w:pStyle w:val="BodyText"/>
      </w:pPr>
      <w:r>
        <w:t xml:space="preserve">Đối với tu luyện giả mà nói, nắm giữ mỗi loại thuộc tính, kỳ thực chính là có thêm một phần cơ hội câu thông với thiên địa tự nhiên. Đại đa số tu luyện giả, suốt cả cuộc đời, đều chỉ có thể nắm giữ một loại thuộc tính.</w:t>
      </w:r>
    </w:p>
    <w:p>
      <w:pPr>
        <w:pStyle w:val="BodyText"/>
      </w:pPr>
      <w:r>
        <w:t xml:space="preserve">Đây là thiên phú, là thứ trời sinh, con người căn bản không thể cải biến, trừ phi gặp được đại tạo hóa.</w:t>
      </w:r>
    </w:p>
    <w:p>
      <w:pPr>
        <w:pStyle w:val="BodyText"/>
      </w:pPr>
      <w:r>
        <w:t xml:space="preserve">Nắm giữ một loại thuộc tính và nắm giữ năm loại thuộc tính tự nhiên, đó hoàn toàn không phải là chuyện trong một khái niệm.</w:t>
      </w:r>
    </w:p>
    <w:p>
      <w:pPr>
        <w:pStyle w:val="BodyText"/>
      </w:pPr>
      <w:r>
        <w:t xml:space="preserve">Thiên địa tự nhiên, nền tảng nhất, chính là thuộc tính Ngũ Hành cơ bản. Có thể nói, thuộc tính Ngũ Hành, chính là cấu tạo trụ cột của thế giới này, là sức mạnh căn nguyên của thế giới.</w:t>
      </w:r>
    </w:p>
    <w:p>
      <w:pPr>
        <w:pStyle w:val="BodyText"/>
      </w:pPr>
      <w:r>
        <w:t xml:space="preserve">Câu thông một loại, chính lấy được một loại thuộc tính trong đó, hình thành câu thông tự nhiên.</w:t>
      </w:r>
    </w:p>
    <w:p>
      <w:pPr>
        <w:pStyle w:val="BodyText"/>
      </w:pPr>
      <w:r>
        <w:t xml:space="preserve">Còn có đầy đủ năm loại thuộc tính, đó chẳng khác nào là toàn diện nhất, câu thông lập thể nhất. So sánh một cách thô thiển, thuộc tính Ngũ Hành, giống như năm cánh cửa. Mở ra hoàn toàn một cánh cửa, so với mở ra hoàn toàn năm cánh cửa, đương nhiên là hoàn toàn khác nhau.</w:t>
      </w:r>
    </w:p>
    <w:p>
      <w:pPr>
        <w:pStyle w:val="BodyText"/>
      </w:pPr>
      <w:r>
        <w:t xml:space="preserve">Có được thiên phú đầy đủ thuộc tính Ngũ Hành, trình độ câu thông với thiên địa, chính là gấp năm lần những tu luyện giả khác. Có lẽ, trong tu luyện lúc đầu, thuộc tính nhiều, tốc độ tu luyện trái lại sẽ chậm hơn một chút. Nhưng đến sau này, loại ưu thế này càng ngày càng rõ ràng.</w:t>
      </w:r>
    </w:p>
    <w:p>
      <w:pPr>
        <w:pStyle w:val="BodyText"/>
      </w:pPr>
      <w:r>
        <w:t xml:space="preserve">Nếu đem Khí Trùng Tinh Hà so sánh là một quá trình thăm đò đường lớn, vậy thì trong quá trình đó, có thêm một loại thuộc tính thiên phú, chẳng khác nào là con đường rộng lớn thêm một chút.</w:t>
      </w:r>
    </w:p>
    <w:p>
      <w:pPr>
        <w:pStyle w:val="BodyText"/>
      </w:pPr>
      <w:r>
        <w:t xml:space="preserve">Chỉ tiếc, ở Đại lục Thiên Huyền, tu luyện giả có được thuộc tính Ngũ Hành, trong trăm vạn người, khó chọn được một người. Cho dù có, nhưng sau này tu luyện nếu không cách nào tiến vào Thần đạo, cũng là phí công.</w:t>
      </w:r>
    </w:p>
    <w:p>
      <w:pPr>
        <w:pStyle w:val="BodyText"/>
      </w:pPr>
      <w:r>
        <w:t xml:space="preserve">Có thể nói, có được thiên phú thuộc tính Ngũ Hành, tốc độ tu luyện không mảy may thua kém gì các tu luyện giả khác, mới là yêu nghiệt, tu luyện giả như vậy, tiềm lực mới là cái đáng sợ nhất!</w:t>
      </w:r>
    </w:p>
    <w:p>
      <w:pPr>
        <w:pStyle w:val="BodyText"/>
      </w:pPr>
      <w:r>
        <w:t xml:space="preserve">Trong nhất thời, mấy cường giả của Tổ Long Tộc, tâm tình đều vô cùng phức tạp. Hỗn loạn tâm tính hâm mộ, không cam lòng, thậm chí là ghen tỵ, ánh mắt phức tạp nhìn về phía trong Phù Tang Lâm.</w:t>
      </w:r>
    </w:p>
    <w:p>
      <w:pPr>
        <w:pStyle w:val="BodyText"/>
      </w:pPr>
      <w:r>
        <w:t xml:space="preserve">Nếu thiên phú này có thể cướp đoạt được, bọn họ thậm chí sẽ không tiếc tất thảy, đi cướp đoạt thiên phú của Tần Vô Song.</w:t>
      </w:r>
    </w:p>
    <w:p>
      <w:pPr>
        <w:pStyle w:val="BodyText"/>
      </w:pPr>
      <w:r>
        <w:t xml:space="preserve">- Bệ hạ, vậy bước tiếp theo chúng ta nên làm như thế nào? Chúng ta tự mình xông vào trận địa, hay là để mười tám Long Tộc xung phong?</w:t>
      </w:r>
    </w:p>
    <w:p>
      <w:pPr>
        <w:pStyle w:val="BodyText"/>
      </w:pPr>
      <w:r>
        <w:t xml:space="preserve">Kim Quang Long Vương ánh mắt sâu xa, lộ ra một đạo tinh mang, dừng ở phương hướng Phù Tang Lâm, thật lâu sau mới nói:</w:t>
      </w:r>
    </w:p>
    <w:p>
      <w:pPr>
        <w:pStyle w:val="BodyText"/>
      </w:pPr>
      <w:r>
        <w:t xml:space="preserve">- Ta tự mình đi vào! Mười tám Long Tộc mặc dù mạnh, nhưng dưới loại thế cục này, để bọn họ đi, cũng chỉ là chịu chết mà thôi. Những tu luyện giả ngoại lai này, chết nhiều hay ít không quan trọng. Long Tộc của Vô Tận Đông Hải chúng ta, cũng không cần vô duyên vô cớ đi chịu chết.</w:t>
      </w:r>
    </w:p>
    <w:p>
      <w:pPr>
        <w:pStyle w:val="BodyText"/>
      </w:pPr>
      <w:r>
        <w:t xml:space="preserve">Nói xong, Kim Quang Long Vương pháp thân vừa huyễn, toàn bộ bầu trời, lập tức huyễn hóa ra vạn đạo kim quang, một mảnh màn trời lộ ra quang mang chói mắt, che kín cả bầu trời.</w:t>
      </w:r>
    </w:p>
    <w:p>
      <w:pPr>
        <w:pStyle w:val="Compact"/>
      </w:pPr>
      <w:r>
        <w:t xml:space="preserve">Ủng hộ chỉ với 1 click và 5s ! (adf.ly/4EmoB)</w:t>
      </w:r>
      <w:r>
        <w:br w:type="textWrapping"/>
      </w:r>
      <w:r>
        <w:br w:type="textWrapping"/>
      </w:r>
    </w:p>
    <w:p>
      <w:pPr>
        <w:pStyle w:val="Heading2"/>
      </w:pPr>
      <w:bookmarkStart w:id="812" w:name="chương-790"/>
      <w:bookmarkEnd w:id="812"/>
      <w:r>
        <w:t xml:space="preserve">790. Chương 79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90: Kim Ô Thú sống lạ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 Bệ hạ! Bệ hạ uy vũ!</w:t>
      </w:r>
    </w:p>
    <w:p>
      <w:pPr>
        <w:pStyle w:val="BodyText"/>
      </w:pPr>
      <w:r>
        <w:t xml:space="preserve">Mười tám Long Tộc nhìn thấy Kim Quang Long Vương huyễn hóa ra pháp thân, tất cả đều quỳ lạy cúng bái, nhìn Ngũ Trảo Kim Long trên không trung, đều hoan hô không thôi.</w:t>
      </w:r>
    </w:p>
    <w:p>
      <w:pPr>
        <w:pStyle w:val="BodyText"/>
      </w:pPr>
      <w:r>
        <w:t xml:space="preserve">Pháp thân của Kim Quang Long Vương, cho dù là thủ lĩnh mạnh nhất của các Long Tộc, cũng vô cùng hiếm thấy.</w:t>
      </w:r>
    </w:p>
    <w:p>
      <w:pPr>
        <w:pStyle w:val="BodyText"/>
      </w:pPr>
      <w:r>
        <w:t xml:space="preserve">- Truyền Tổ Long Lệnh của ta, mười tám Long Tộc, án binh bất động, không được tự tiện tiến công. Bổn vương tự mình sẽ đi gặp mặt tên cường giả trẻ tuổi bất thế kiệt xuất của Hiên Viên Khâu!</w:t>
      </w:r>
    </w:p>
    <w:p>
      <w:pPr>
        <w:pStyle w:val="BodyText"/>
      </w:pPr>
      <w:r>
        <w:t xml:space="preserve">Kim Quang Long Vương rống lên một tiếng, nghe ra, là cảnh cáo mười tám Long Tộc, kỳ thực cũng là một loại ám chỉ, là chiến lược bất chiến mà khiến người ta khuất phục.</w:t>
      </w:r>
    </w:p>
    <w:p>
      <w:pPr>
        <w:pStyle w:val="BodyText"/>
      </w:pPr>
      <w:r>
        <w:t xml:space="preserve">Hắn đương nhiên biết, tiểu tử Tần gia này, một khi đã là nhân vật khiến Chưởng Khống Giả Lý Bố Y xem trọng, Kim Quang Long Vương hắn cho dù không sợ Lý Bố Y, tuyệt đối cũng không thể giết chết Tần Vô Song, bằng không, sau này trong vòng luẩn quẩn đỉnh cao của Đại lục Thiên Huyền, Vô Tận Đông Hải sẽ chịu chèn ép vô cùng vô tận.</w:t>
      </w:r>
    </w:p>
    <w:p>
      <w:pPr>
        <w:pStyle w:val="BodyText"/>
      </w:pPr>
      <w:r>
        <w:t xml:space="preserve">Lý Bố Y đó có lẽ sẽ không tự mình giết đến Vô Tận Đông Hải hắn, nhưng thân là Chưởng Khống Giả của Thần Khí Chi Môn, chỉ cần khi mở ra Thần Khí Chi Môn, tạo một chút áp lực với Vô Tận Đông Hải, bốn đại Cấm địa của Thần khác, khẳng định sẽ vô cùng ăn ý liên hợp lại, loại bỏ Vô Tận Đông Hải.</w:t>
      </w:r>
    </w:p>
    <w:p>
      <w:pPr>
        <w:pStyle w:val="BodyText"/>
      </w:pPr>
      <w:r>
        <w:t xml:space="preserve">Dù sao, một phần điểm tâm, năm người chia ăn và bốn người chia ăn, ý nghĩa là hoàn toàn khác nhau. Những Cấm địa của Thần này, tuyệt đối sẽ vui vẻ đá Vô Tận Đông Hải ra khỏi thế cục.</w:t>
      </w:r>
    </w:p>
    <w:p>
      <w:pPr>
        <w:pStyle w:val="BodyText"/>
      </w:pPr>
      <w:r>
        <w:t xml:space="preserve">Vì vậy tiếng rống này của Kim Quang Long Vương, kỳ thực là nhắc nhở Tần Vô Song, để hắn đừng không biết lượng sức mình, Kim Quang Long Vương hắn sẽ đích thân động thủ.</w:t>
      </w:r>
    </w:p>
    <w:p>
      <w:pPr>
        <w:pStyle w:val="BodyText"/>
      </w:pPr>
      <w:r>
        <w:t xml:space="preserve">o0o</w:t>
      </w:r>
    </w:p>
    <w:p>
      <w:pPr>
        <w:pStyle w:val="BodyText"/>
      </w:pPr>
      <w:r>
        <w:t xml:space="preserve">Bên trong Phù Tang Lâm, thanh âm của Thần Thụ Tộc, có thêm mấy phần lo âu:</w:t>
      </w:r>
    </w:p>
    <w:p>
      <w:pPr>
        <w:pStyle w:val="BodyText"/>
      </w:pPr>
      <w:r>
        <w:t xml:space="preserve">- Kim Quang Long Vương quả nhiên lợi hại, không hồ đồ một chút nào, tự mình ra trận. Căn bản không phái mười tám Long Tộc đến xung phong, đây là ngay cả cơ hội cho ngươi làm nóng người cũng không cấp cho ngươi. Nhân loại, ngươi chuẩn bị tốt rồi chứ?</w:t>
      </w:r>
    </w:p>
    <w:p>
      <w:pPr>
        <w:pStyle w:val="BodyText"/>
      </w:pPr>
      <w:r>
        <w:t xml:space="preserve">Tần Vô Song cũng là cười khổ, đây quả thực là không trâu bắt chó đi cày. Hắn mới đột phá Thần đạo không đến nửa năm, liền bắt hắn trực tiếp đối mặt với loại tuyệt thế cường giả Kim Quang Long Vương này.</w:t>
      </w:r>
    </w:p>
    <w:p>
      <w:pPr>
        <w:pStyle w:val="BodyText"/>
      </w:pPr>
      <w:r>
        <w:t xml:space="preserve">- Nhân loại, ngươi còn do dự gì?</w:t>
      </w:r>
    </w:p>
    <w:p>
      <w:pPr>
        <w:pStyle w:val="BodyText"/>
      </w:pPr>
      <w:r>
        <w:t xml:space="preserve">Tần Vô Song thở dài:</w:t>
      </w:r>
    </w:p>
    <w:p>
      <w:pPr>
        <w:pStyle w:val="BodyText"/>
      </w:pPr>
      <w:r>
        <w:t xml:space="preserve">- Ta không phải do dự, ta là đang suy nghĩ, bất kể là Thần Thụ Tộc các ngươi, hay là một mình ta mà nói, trận chiến này, nhất định là không được thua. Nhưng mà, chúng ta căn bản lại không nhìn thấy bao nhiêu phần thắng. Đây không phải là đem quân đội bố trí ở nơi không thể lùi bước, chỉ có chiến đấu đến chết sao?</w:t>
      </w:r>
    </w:p>
    <w:p>
      <w:pPr>
        <w:pStyle w:val="BodyText"/>
      </w:pPr>
      <w:r>
        <w:t xml:space="preserve">- Đừng do dự nữa, chuẩn bị kỹ đi! Lần này, cường độ của thần lực quán thể, sẽ vượt qua lúc trước mấy lần, thân thể của ngươi, có lẽ sẽ chịu dày vò lớn lao, thậm chí còn thống khổ hơn địa ngục. Nhưng mà, đây cũng là chỗ phần thắng duy nhất của chúng ta, biết chưa hả?</w:t>
      </w:r>
    </w:p>
    <w:p>
      <w:pPr>
        <w:pStyle w:val="BodyText"/>
      </w:pPr>
      <w:r>
        <w:t xml:space="preserve">Tần Vô Song cười cười, ra vẻ thoải mái trêu chọc nói:</w:t>
      </w:r>
    </w:p>
    <w:p>
      <w:pPr>
        <w:pStyle w:val="BodyText"/>
      </w:pPr>
      <w:r>
        <w:t xml:space="preserve">- Đến đây đi, là rồng là cá, trận chiến này, sẽ quyết định tất cả! Kim Quang Long Vương!</w:t>
      </w:r>
    </w:p>
    <w:p>
      <w:pPr>
        <w:pStyle w:val="BodyText"/>
      </w:pPr>
      <w:r>
        <w:t xml:space="preserve">Tần Vô Song thúc giục đan điền đến cực hạn, từng đạo thần lực, thông qua dây leo, giống như sóng to gió lớn, không ngừng cuốn vào, không ngừng dũng mãnh tiến vào.</w:t>
      </w:r>
    </w:p>
    <w:p>
      <w:pPr>
        <w:pStyle w:val="BodyText"/>
      </w:pPr>
      <w:r>
        <w:t xml:space="preserve">Loại cảm giác này, giống như sông lớn vỡ đê, từng luồng sóng dữ nối tiếp nhau, trùng kích thân thể của hắn, trùng kích khiếu huyệt của hắn, gân mạch, và toàn bộ đan điền khí hải.</w:t>
      </w:r>
    </w:p>
    <w:p>
      <w:pPr>
        <w:pStyle w:val="BodyText"/>
      </w:pPr>
      <w:r>
        <w:t xml:space="preserve">Lực trùng kích cường đại, tựa hồ muốn đem thân thể của Tần Vô Song xé thành mảnh nhỏ, thân hình của Tần Vô Song, cũng phát sinh biến hóa kịch liệt.</w:t>
      </w:r>
    </w:p>
    <w:p>
      <w:pPr>
        <w:pStyle w:val="BodyText"/>
      </w:pPr>
      <w:r>
        <w:t xml:space="preserve">Lập tức thừa nhận quán chú thần lực cực hạn, đương nhiên là khiến Tần Vô Song cảm thấy đau đớn dị thường. Nhưng mà, hắn căn bản không có đường lui đáng nói.</w:t>
      </w:r>
    </w:p>
    <w:p>
      <w:pPr>
        <w:pStyle w:val="BodyText"/>
      </w:pPr>
      <w:r>
        <w:t xml:space="preserve">- Chuẩn bị xong, dẫn đường những lực lượng này, đem bọn chúng ngưng tụ thành một đạo, thai nghén trong Thần Tú Cung ngươi, cấp cho Kim Quang Long Vương một đòn trí mạng!</w:t>
      </w:r>
    </w:p>
    <w:p>
      <w:pPr>
        <w:pStyle w:val="BodyText"/>
      </w:pPr>
      <w:r>
        <w:t xml:space="preserve">Ngay khi thanh âm này vang lên, pháp thân của Kim Quang Long Vương xông tới, Kim Quang Long Vương đó giống như đám mây có thể tùy ý biến ảo hình dạng, hóa thành một đạo lưu quang thật dài, phóng thẳng vào.</w:t>
      </w:r>
    </w:p>
    <w:p>
      <w:pPr>
        <w:pStyle w:val="BodyText"/>
      </w:pPr>
      <w:r>
        <w:t xml:space="preserve">Khí thế này, phảng phất như một đạo sét đánh giữa trời nắng đánh xuống, thế đạo vô cùng, căn bản không phải là thứ mà những Hóa Thần Đạo có thể so sánh được, chỉ một đòn, liền tiếp cận đến bên trong quỹ đạo.</w:t>
      </w:r>
    </w:p>
    <w:p>
      <w:pPr>
        <w:pStyle w:val="BodyText"/>
      </w:pPr>
      <w:r>
        <w:t xml:space="preserve">Tần Vô Song quát:</w:t>
      </w:r>
    </w:p>
    <w:p>
      <w:pPr>
        <w:pStyle w:val="BodyText"/>
      </w:pPr>
      <w:r>
        <w:t xml:space="preserve">- Long Vương bệ hạ, xin dừng bước!</w:t>
      </w:r>
    </w:p>
    <w:p>
      <w:pPr>
        <w:pStyle w:val="BodyText"/>
      </w:pPr>
      <w:r>
        <w:t xml:space="preserve">Thần Tú Cung từ xa nâng lên, chín mũi tên Xạ Nhật Tiễn đều được mắc lên dây cung.</w:t>
      </w:r>
    </w:p>
    <w:p>
      <w:pPr>
        <w:pStyle w:val="BodyText"/>
      </w:pPr>
      <w:r>
        <w:t xml:space="preserve">Tất cả át chủ bài của Tần Vô Song không có bất cứ giấu diếm gì, lập tức lấy ra toàn bộ. Cho dù như vậy, Tần Vô Song cũng không có bất cứ phần thắng nào đáng nói.</w:t>
      </w:r>
    </w:p>
    <w:p>
      <w:pPr>
        <w:pStyle w:val="BodyText"/>
      </w:pPr>
      <w:r>
        <w:t xml:space="preserve">Kim quang chớp động, thanh âm uy nghiêm của Kim Quang Long Vương giống như sấm như gió vang lên:</w:t>
      </w:r>
    </w:p>
    <w:p>
      <w:pPr>
        <w:pStyle w:val="BodyText"/>
      </w:pPr>
      <w:r>
        <w:t xml:space="preserve">- Tiểu tử Tần gia, bổn vương yêu thích người tài, không đành lòng giết ngươi. Nếu ngươi không phá vỡ kế hoạch của bổn vương, không biết nói thế nào, bổn vương cũng phải khiến ngươi chịu chút khổ cực rồi!</w:t>
      </w:r>
    </w:p>
    <w:p>
      <w:pPr>
        <w:pStyle w:val="BodyText"/>
      </w:pPr>
      <w:r>
        <w:t xml:space="preserve">Nói xong, kim quang đó xông lên, một đạo lưu quang hóa thành cầu vồng, trực tiếp bắn tới. Vút lên trời cao nhoáng cái, nhất thời huyễn hóa ra ngàn ngàn vạn vạn đạo kim quang, ngưng tụ thành trăm ngàn loại trạng thái hư cấu, có quái thú, có lợi khí, có hình dạng quỷ quái, vô cùng kỳ quặc, bổ nhào sát tới.</w:t>
      </w:r>
    </w:p>
    <w:p>
      <w:pPr>
        <w:pStyle w:val="BodyText"/>
      </w:pPr>
      <w:r>
        <w:t xml:space="preserve">- Đây là Kim Quang Ngưng Thần Phác, lực công kích bá đạo!</w:t>
      </w:r>
    </w:p>
    <w:p>
      <w:pPr>
        <w:pStyle w:val="BodyText"/>
      </w:pPr>
      <w:r>
        <w:t xml:space="preserve">Tần Vô Song gào thét một tiếng, Thần Tú Cung đang muốn thúc giục cực hạn, đúng vào lúc này. Trong tai của tất cả mọi người, một đạo thanh âm khủng bố giống như trời sập đất gãy ầm ầm vang lên.</w:t>
      </w:r>
    </w:p>
    <w:p>
      <w:pPr>
        <w:pStyle w:val="BodyText"/>
      </w:pPr>
      <w:r>
        <w:t xml:space="preserve">Tiếp theo, toàn bộ hòn đảo có của Phù Tang Lâm này cấp tốc run rẩy. Phảng phất giữa thiên địa đột nhiên xuất hiện biến đổi cực lớn, toàn bộ hư không đều lay động.</w:t>
      </w:r>
    </w:p>
    <w:p>
      <w:pPr>
        <w:pStyle w:val="BodyText"/>
      </w:pPr>
      <w:r>
        <w:t xml:space="preserve">Hải vực bên ngoài, nhất thời gào thét, vô số đầu sóng khí thế bốc lên, hóa thành từng đạo tiếng rống sóng to gió lớn, vang vọng khắp chân trời. Tư thế này, tựa như ngày tận thế của thế giới đã đến vậy.</w:t>
      </w:r>
    </w:p>
    <w:p>
      <w:pPr>
        <w:pStyle w:val="BodyText"/>
      </w:pPr>
      <w:r>
        <w:t xml:space="preserve">- Chuyện này là thế nào?</w:t>
      </w:r>
    </w:p>
    <w:p>
      <w:pPr>
        <w:pStyle w:val="BodyText"/>
      </w:pPr>
      <w:r>
        <w:t xml:space="preserve">Tần Vô Song tâm niệm vừa động.</w:t>
      </w:r>
    </w:p>
    <w:p>
      <w:pPr>
        <w:pStyle w:val="BodyText"/>
      </w:pPr>
      <w:r>
        <w:t xml:space="preserve">Kim Quang Long Vương cũng là trong lòng rùng mình, đạo kim quang đó, không tiến không lui, lại có thể đảo ngược lướt ra ngoài. Kim Quang Long Vương vốn chiếm được địa hình có lợi, lại bay ngược ra ngoài!</w:t>
      </w:r>
    </w:p>
    <w:p>
      <w:pPr>
        <w:pStyle w:val="BodyText"/>
      </w:pPr>
      <w:r>
        <w:t xml:space="preserve">Trong khoảnh khắc khi Tần Vô Song đang ngây người, thanh âm cổ xưa của Phù Tang Thần Thụ Tộc đột nhiên vang lên, khẩu khí cực kỳ phức tạp:</w:t>
      </w:r>
    </w:p>
    <w:p>
      <w:pPr>
        <w:pStyle w:val="BodyText"/>
      </w:pPr>
      <w:r>
        <w:t xml:space="preserve">- Là nó, là nó!</w:t>
      </w:r>
    </w:p>
    <w:p>
      <w:pPr>
        <w:pStyle w:val="BodyText"/>
      </w:pPr>
      <w:r>
        <w:t xml:space="preserve">- Ai?</w:t>
      </w:r>
    </w:p>
    <w:p>
      <w:pPr>
        <w:pStyle w:val="BodyText"/>
      </w:pPr>
      <w:r>
        <w:t xml:space="preserve">- Kim Ô Thú, Kim Ô Thú quả nhiên sống lại rồi!</w:t>
      </w:r>
    </w:p>
    <w:p>
      <w:pPr>
        <w:pStyle w:val="BodyText"/>
      </w:pPr>
      <w:r>
        <w:t xml:space="preserve">Phù Tang Thần Thụ Tộc cũng không biết là vui mừng hay là tiếc nuối, hay là bi thương.</w:t>
      </w:r>
    </w:p>
    <w:p>
      <w:pPr>
        <w:pStyle w:val="BodyText"/>
      </w:pPr>
      <w:r>
        <w:t xml:space="preserve">Kim Ô Thú sống lại, đối với Phù Tang Thần Thụ Tộc mà nói, tuyệt đối không phải chuyện tốt, ý nghĩa là tai họa của Phù Tang Thần Thụ Tộc bọn chúng, lại bắt đầu rồi. Nhưng mà, nếu Kim Ô Thú không sống lại, tai kiếp hôm nay, có lẽ sẽ không qua được!</w:t>
      </w:r>
    </w:p>
    <w:p>
      <w:pPr>
        <w:pStyle w:val="BodyText"/>
      </w:pPr>
      <w:r>
        <w:t xml:space="preserve">- Kim Ô Thú sống lại?</w:t>
      </w:r>
    </w:p>
    <w:p>
      <w:pPr>
        <w:pStyle w:val="BodyText"/>
      </w:pPr>
      <w:r>
        <w:t xml:space="preserve">Tần Vô Song chỉ cảm thấy yết hầu một trận khô khốc, nhất thời cũng không biết nói gì. Trong lòng nổi lên một loại cảm xúc phức tạp không nói ra được.</w:t>
      </w:r>
    </w:p>
    <w:p>
      <w:pPr>
        <w:pStyle w:val="BodyText"/>
      </w:pPr>
      <w:r>
        <w:t xml:space="preserve">Kim Ô Thú sống lại, đối với tình cảnh trước mắt của hắn mà nói, chưa hẳn là chuyện xấu, nhưng sự hồi sinh của Kim Ô Thú, đối với toàn bộ Đại lục Thiên Huyền mà nói, tuyệt đối là tai họa.</w:t>
      </w:r>
    </w:p>
    <w:p>
      <w:pPr>
        <w:pStyle w:val="BodyText"/>
      </w:pPr>
      <w:r>
        <w:t xml:space="preserve">Thời kỳ Thái cổ, Kim Ô Thú tàn sát bừa bãi Đại lục Thiên Huyền, khiến vô số Thần đạo ngã xuống, đây là ký ức mấy vạn năm cũng chưa xóa hết.</w:t>
      </w:r>
    </w:p>
    <w:p>
      <w:pPr>
        <w:pStyle w:val="BodyText"/>
      </w:pPr>
      <w:r>
        <w:t xml:space="preserve">Hiện giờ, Kim Ô Thú lại một lần nữa sống lại, có phải có ý nghĩa là kiếp nạn mới của Đại lục Thiên Huyền lại bắt đầu?</w:t>
      </w:r>
    </w:p>
    <w:p>
      <w:pPr>
        <w:pStyle w:val="BodyText"/>
      </w:pPr>
      <w:r>
        <w:t xml:space="preserve">o0o</w:t>
      </w:r>
    </w:p>
    <w:p>
      <w:pPr>
        <w:pStyle w:val="BodyText"/>
      </w:pPr>
      <w:r>
        <w:t xml:space="preserve">Bên ngoài, sóng nước ngút trời, ước chừng cao mấy trăm trượng, không ngừng dâng lên cao. Phía trên đầu sóng, nâng một đám mây mù hồng sắc, tuyệt diễm vô cùng.</w:t>
      </w:r>
    </w:p>
    <w:p>
      <w:pPr>
        <w:pStyle w:val="BodyText"/>
      </w:pPr>
      <w:r>
        <w:t xml:space="preserve">Phía trên mây mù, lại là một vùng quầng sáng, bên trong quầng sáng, một thân hình khổng lồ, một đầu linh thú có cánh giống như che lấp bầu trời, phảng phất giống như vừa ở trong mộng mới tỉnh, đang chậm rãi giang rộng cánh chim của nó.</w:t>
      </w:r>
    </w:p>
    <w:p>
      <w:pPr>
        <w:pStyle w:val="BodyText"/>
      </w:pPr>
      <w:r>
        <w:t xml:space="preserve">Cánh chim đó không ngừng mở ra, khí thế cũng càng ngày càng to lớn.</w:t>
      </w:r>
    </w:p>
    <w:p>
      <w:pPr>
        <w:pStyle w:val="BodyText"/>
      </w:pPr>
      <w:r>
        <w:t xml:space="preserve">- Hắt xì!</w:t>
      </w:r>
    </w:p>
    <w:p>
      <w:pPr>
        <w:pStyle w:val="BodyText"/>
      </w:pPr>
      <w:r>
        <w:t xml:space="preserve">Con thú có cánh đó hắt xì một cái, nhất thời bắn ra vô số hỏa quang, trực tiếp hướng về phía trận doanh của mười tám Long Tộc bắn tới.</w:t>
      </w:r>
    </w:p>
    <w:p>
      <w:pPr>
        <w:pStyle w:val="BodyText"/>
      </w:pPr>
      <w:r>
        <w:t xml:space="preserve">Trong lúc nhất thời, bầu trời giống như một chậu than lớn bị đá ngã xuống, vô số hỏa quang, giống như giọt mưa của mưa đá trút xuống.</w:t>
      </w:r>
    </w:p>
    <w:p>
      <w:pPr>
        <w:pStyle w:val="BodyText"/>
      </w:pPr>
      <w:r>
        <w:t xml:space="preserve">Trời cao mấy trăm trượng, trình độ tập trung của hỏa quang, lại có thể giống như một thác nước hỏa quang lập thể trút xuống, khí thế bàng bạc.</w:t>
      </w:r>
    </w:p>
    <w:p>
      <w:pPr>
        <w:pStyle w:val="BodyText"/>
      </w:pPr>
      <w:r>
        <w:t xml:space="preserve">Kim Quang Long Vương vừa lúc vút qua, không kịp suy nghĩ, một đạo Long Tức cường đại phụt lên mà ra, một đạo kim quang đường đường, giống như một tấm quang bản cực lớn, trực tiếp đâm tới, vắt ngang trên đỉnh đầu của mười tám Long Tộc, trực tiếp bao trùm lên hỏa quang ngập trời.</w:t>
      </w:r>
    </w:p>
    <w:p>
      <w:pPr>
        <w:pStyle w:val="BodyText"/>
      </w:pPr>
      <w:r>
        <w:t xml:space="preserve">Cùng như đồng thời, Kim Quang Long Vương rống to một tiếng:</w:t>
      </w:r>
    </w:p>
    <w:p>
      <w:pPr>
        <w:pStyle w:val="BodyText"/>
      </w:pPr>
      <w:r>
        <w:t xml:space="preserve">- Toàn bộ đi mau, thối lui ba ngàn dặm!</w:t>
      </w:r>
    </w:p>
    <w:p>
      <w:pPr>
        <w:pStyle w:val="BodyText"/>
      </w:pPr>
      <w:r>
        <w:t xml:space="preserve">Tiếng huýt gió thê lương ‘quác quác’ vang lên, phảng phất khiến trời đất vì đó mà biến sắc, có một loại khí thế nhiếp hồn rung động lòng người.</w:t>
      </w:r>
    </w:p>
    <w:p>
      <w:pPr>
        <w:pStyle w:val="BodyText"/>
      </w:pPr>
      <w:r>
        <w:t xml:space="preserve">Giữa lúc Kim Ô Thú kêu lên, mỗi người cũng phảng phất giống như bị nó tóm được, khó chịu dị thường, lục phủ ngũ tạng giống như lệch vị trí.</w:t>
      </w:r>
    </w:p>
    <w:p>
      <w:pPr>
        <w:pStyle w:val="BodyText"/>
      </w:pPr>
      <w:r>
        <w:t xml:space="preserve">Kim Quang Long Vương vừa hé miệng, cũng là kêu gào không dứt:</w:t>
      </w:r>
    </w:p>
    <w:p>
      <w:pPr>
        <w:pStyle w:val="BodyText"/>
      </w:pPr>
      <w:r>
        <w:t xml:space="preserve">- Gào!</w:t>
      </w:r>
    </w:p>
    <w:p>
      <w:pPr>
        <w:pStyle w:val="BodyText"/>
      </w:pPr>
      <w:r>
        <w:t xml:space="preserve">Tiếng rống này truyền ra, lập tức khắc chế tiếng rít gào kia, giống như hai con quái thú không chịu nhường nhau, đánh thành một vùng, ai cũng không phục ai!</w:t>
      </w:r>
    </w:p>
    <w:p>
      <w:pPr>
        <w:pStyle w:val="BodyText"/>
      </w:pPr>
      <w:r>
        <w:t xml:space="preserve">Thấy tình hình như vậy, những người của mười tám Long Tộc, căn bản không chần chừ, đều hướng ra ngoài rút lui.</w:t>
      </w:r>
    </w:p>
    <w:p>
      <w:pPr>
        <w:pStyle w:val="BodyText"/>
      </w:pPr>
      <w:r>
        <w:t xml:space="preserve">Thương Dạ ánh mắt lo lắng, bước ra mấy bước, ngược lại xông vào phương hướng của Phù Tang Lâm, bị Tô Mật gắt gao túm chặt:</w:t>
      </w:r>
    </w:p>
    <w:p>
      <w:pPr>
        <w:pStyle w:val="BodyText"/>
      </w:pPr>
      <w:r>
        <w:t xml:space="preserve">- Thương Dạ ca ca, không nên đi!</w:t>
      </w:r>
    </w:p>
    <w:p>
      <w:pPr>
        <w:pStyle w:val="BodyText"/>
      </w:pPr>
      <w:r>
        <w:t xml:space="preserve">Thương Dạ thần tình thống khổ:</w:t>
      </w:r>
    </w:p>
    <w:p>
      <w:pPr>
        <w:pStyle w:val="BodyText"/>
      </w:pPr>
      <w:r>
        <w:t xml:space="preserve">- Vô Song huynh đệ!</w:t>
      </w:r>
    </w:p>
    <w:p>
      <w:pPr>
        <w:pStyle w:val="BodyText"/>
      </w:pPr>
      <w:r>
        <w:t xml:space="preserve">Long Đại Bảo trực tiếp quát:</w:t>
      </w:r>
    </w:p>
    <w:p>
      <w:pPr>
        <w:pStyle w:val="BodyText"/>
      </w:pPr>
      <w:r>
        <w:t xml:space="preserve">- Đi mau, ngươi hiện tại đi vào, cũng không giúp được hắn, ngoài việc cản trở hắn một chút tác dụng cũng không có!</w:t>
      </w:r>
    </w:p>
    <w:p>
      <w:pPr>
        <w:pStyle w:val="BodyText"/>
      </w:pPr>
      <w:r>
        <w:t xml:space="preserve">Thương Dạ bị Long Đại Bảo rống lên, bị Long Tức thúc giục, không khỏi tự chủ theo đại bộ phận nhân mã cuồn cuộn rút lui.</w:t>
      </w:r>
    </w:p>
    <w:p>
      <w:pPr>
        <w:pStyle w:val="BodyText"/>
      </w:pPr>
      <w:r>
        <w:t xml:space="preserve">Phía bên Cầu Long Tộc, Mễ La hiển nhiên cũng sớm đề phòng Mễ Già, thấy biểu tình Mễ Già có chút quái dị, liền bám trụ lấy Mễ Già, quát:</w:t>
      </w:r>
    </w:p>
    <w:p>
      <w:pPr>
        <w:pStyle w:val="BodyText"/>
      </w:pPr>
      <w:r>
        <w:t xml:space="preserve">- Nha đầu, Kim Ô Thú sống lại, không phải nói đùa. Không được tùy hứng, đi!</w:t>
      </w:r>
    </w:p>
    <w:p>
      <w:pPr>
        <w:pStyle w:val="BodyText"/>
      </w:pPr>
      <w:r>
        <w:t xml:space="preserve">Mễ Già mặc dù mạnh, nhưng trước mặt phụ thân vốn không có lực phản kháng, mạnh mẽ bị kéo đi. Trong lòng cũng không ngừng cầu khẩn:</w:t>
      </w:r>
    </w:p>
    <w:p>
      <w:pPr>
        <w:pStyle w:val="BodyText"/>
      </w:pPr>
      <w:r>
        <w:t xml:space="preserve">- Tần tiểu tử, ngươi phải bảo trọng a!</w:t>
      </w:r>
    </w:p>
    <w:p>
      <w:pPr>
        <w:pStyle w:val="BodyText"/>
      </w:pPr>
      <w:r>
        <w:t xml:space="preserve">Kim Ô Thú thấy Kim Quang Long Vương lợi hại như vậy, tính tình lập tức thay đổi. Mấy lần muốn đuổi giết mười tám Long Tộc, cuối cùng bị Kim Quang Long Vương bám lấy.</w:t>
      </w:r>
    </w:p>
    <w:p>
      <w:pPr>
        <w:pStyle w:val="BodyText"/>
      </w:pPr>
      <w:r>
        <w:t xml:space="preserve">Còn hai đại Đồ Đằng cường giả khác của Đồ Đằng Tộc, cũng không thối lui, mà là cẩn thận phòng thủ ở bên cạnh, bất cứ lúc nào cũng chuẩn bị trợ giúp Kim Quang Long Vương.</w:t>
      </w:r>
    </w:p>
    <w:p>
      <w:pPr>
        <w:pStyle w:val="BodyText"/>
      </w:pPr>
      <w:r>
        <w:t xml:space="preserve">Kim Quang Long Vương giận dữ hét:</w:t>
      </w:r>
    </w:p>
    <w:p>
      <w:pPr>
        <w:pStyle w:val="BodyText"/>
      </w:pPr>
      <w:r>
        <w:t xml:space="preserve">- Hai người các ngươi, cũng đi đi!</w:t>
      </w:r>
    </w:p>
    <w:p>
      <w:pPr>
        <w:pStyle w:val="BodyText"/>
      </w:pPr>
      <w:r>
        <w:t xml:space="preserve">Kim Quang Long Vương vô cùng rõ ràng, Kim Ô Thú này vừa mới sống lại, nếu liều mạng, có lẽ còn yếu hơn Kim Quang Long Vương hắn một bậc. Nhưng mà Kim Ô Thú này, đôi cánh rộng lớn như vậy, nếu là đợi thần trí của nó khôi phục, một khi nó triển khai chiến thuật du kích, tổn thất của Long Tộc sẽ vô cùng đáng sợ.</w:t>
      </w:r>
    </w:p>
    <w:p>
      <w:pPr>
        <w:pStyle w:val="BodyText"/>
      </w:pPr>
      <w:r>
        <w:t xml:space="preserve">Cho nên, thừa dịp Kim Ô Thú còn chưa hoàn toàn khôi phục thần trí, bám trụ lấy lúc nào tính lúc ấy!</w:t>
      </w:r>
    </w:p>
    <w:p>
      <w:pPr>
        <w:pStyle w:val="BodyText"/>
      </w:pPr>
      <w:r>
        <w:t xml:space="preserve">Kim Ô Thú hiển nhiên hiểu rõ dụng ý của Kim Quang Long Vương, cũng điên cuồng gào thét một tiếng, không liều mạng với Kim Quang Long Vương, trái lại, xông về phương hướng của Phù Tang Lâm.</w:t>
      </w:r>
    </w:p>
    <w:p>
      <w:pPr>
        <w:pStyle w:val="BodyText"/>
      </w:pPr>
      <w:r>
        <w:t xml:space="preserve">Tần Vô Song bên trong nhìn thấy trạng thái này, cũng là giật mình kinh ngạc. Lúc này, thần lực quán thể, vừa lúc là trạng thái cực hạn.</w:t>
      </w:r>
    </w:p>
    <w:p>
      <w:pPr>
        <w:pStyle w:val="BodyText"/>
      </w:pPr>
      <w:r>
        <w:t xml:space="preserve">Tần Vô Song không kịp suy nghĩ, Thần Tú Cung cực hạn giật lại, chín đạo Xạ Nhật Tiễn song song, thanh quang đái động kim quang, trước khí thế cường đại, từ trên dây cung nuốt vào nhả ra mà ra.</w:t>
      </w:r>
    </w:p>
    <w:p>
      <w:pPr>
        <w:pStyle w:val="BodyText"/>
      </w:pPr>
      <w:r>
        <w:t xml:space="preserve">Phảng phất, đây giống như số mệnh gặp nhau, Kim Ô Thú vừa vặn đụng phải!</w:t>
      </w:r>
    </w:p>
    <w:p>
      <w:pPr>
        <w:pStyle w:val="BodyText"/>
      </w:pPr>
      <w:r>
        <w:t xml:space="preserve">Thần Tú Cung đấu với Kim Ô Thú! Một màn này, mơ hồ đã từng phát sinh qua ở thời đại Thái cổ!</w:t>
      </w:r>
    </w:p>
    <w:p>
      <w:pPr>
        <w:pStyle w:val="Compact"/>
      </w:pPr>
      <w:r>
        <w:t xml:space="preserve">Ủng hộ chỉ với 1 click và 5s ! (adf.ly/4EmoB)</w:t>
      </w:r>
      <w:r>
        <w:br w:type="textWrapping"/>
      </w:r>
      <w:r>
        <w:br w:type="textWrapping"/>
      </w:r>
    </w:p>
    <w:p>
      <w:pPr>
        <w:pStyle w:val="Heading2"/>
      </w:pPr>
      <w:bookmarkStart w:id="813" w:name="chương-791"/>
      <w:bookmarkEnd w:id="813"/>
      <w:r>
        <w:t xml:space="preserve">791. Chương 79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91: Khe nứt không gian thôn phệ Vô So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Kim Quang Long Vương theo sát phía sau, thấy tình hình như vậy vội quát:</w:t>
      </w:r>
    </w:p>
    <w:p>
      <w:pPr>
        <w:pStyle w:val="BodyText"/>
      </w:pPr>
      <w:r>
        <w:t xml:space="preserve">- Tiểu tử Tần gia, mau lui lại!</w:t>
      </w:r>
    </w:p>
    <w:p>
      <w:pPr>
        <w:pStyle w:val="BodyText"/>
      </w:pPr>
      <w:r>
        <w:t xml:space="preserve">Chín đạo Xạ Nhật Tiễn hóa thành chín đạo kim quang, tản ra trên không trung, biến thành thế Cửu Tinh Liên Châu, đầu đuôi tương liên nhau, trực tiếp nối kết thành một khối, giống như một khối tinh không mênh mông, một hố đen rộng lớn, hướng về phía Kim Ô Thú thôn phệ mà tới.</w:t>
      </w:r>
    </w:p>
    <w:p>
      <w:pPr>
        <w:pStyle w:val="BodyText"/>
      </w:pPr>
      <w:r>
        <w:t xml:space="preserve">Kim Ô Thú tuy là dục hỏa thiêu thân sống lại, nhưng trong giây lát nhìn thấy Xạ Nhật Tiễn ầm ầm phóng tới, lập tức cánh cửa ký ức dường như được đột ngột mở ra. Từng chiếc lông vũ toàn thân lập tức dựng đứng hết lên, đôi mắt hung hãn nhất thời cũng đỏ bừng lên, giống như được quét một lớp hỏa diễm vậy.</w:t>
      </w:r>
    </w:p>
    <w:p>
      <w:pPr>
        <w:pStyle w:val="BodyText"/>
      </w:pPr>
      <w:r>
        <w:t xml:space="preserve">Một tiếng gầm nhẹ, lửa giận của Kim Ô Thú trong khoảnh khắc hiển nhiên là đã lên đến đỉnh điểm, tựa như gặp được kẻ thù từ kiếp trước, hai mắt đỏ bừng, lông chim dựng cả lên.</w:t>
      </w:r>
    </w:p>
    <w:p>
      <w:pPr>
        <w:pStyle w:val="BodyText"/>
      </w:pPr>
      <w:r>
        <w:t xml:space="preserve">Uy năng cường đại của Xạ Nhật Tiễn vù vù bay tới!</w:t>
      </w:r>
    </w:p>
    <w:p>
      <w:pPr>
        <w:pStyle w:val="BodyText"/>
      </w:pPr>
      <w:r>
        <w:t xml:space="preserve">Hai cánh của Kim Ô Thú mở rộng hết cỡ, liên tiếp đập ra chín cái, chín đạo cương phong mang hỏa diễm nối tiếp nhau như những đợt sóng cực lớn nhanh chóng khuếch tán, bao quanh lấy thân thể hình thành nên những lớp vỏ bọc phòng ngự vững chắc.</w:t>
      </w:r>
    </w:p>
    <w:p>
      <w:pPr>
        <w:pStyle w:val="BodyText"/>
      </w:pPr>
      <w:r>
        <w:t xml:space="preserve">Ầm!</w:t>
      </w:r>
    </w:p>
    <w:p>
      <w:pPr>
        <w:pStyle w:val="BodyText"/>
      </w:pPr>
      <w:r>
        <w:t xml:space="preserve">Sự va chạm dữ dội làm cho cả quỹ đạo di chuyển cơ hồ biến thành phế tích, ngoại vi Phù Tang Lâm, những khe nứt không gian vỡ thành từng mảnh hư không bay loạn xạ, dòng khí cũng cuồn cuộn bốc lên tận mây xanh.</w:t>
      </w:r>
    </w:p>
    <w:p>
      <w:pPr>
        <w:pStyle w:val="BodyText"/>
      </w:pPr>
      <w:r>
        <w:t xml:space="preserve">Cửu Tinh Liên Châu, sức công kích mạnh nhất của Xạ Nhật Tiễn, không ngờ không có tác dụng gì trước sức phòng ngự cường đại của Kim Ô Thú, đành bất lực bay về.</w:t>
      </w:r>
    </w:p>
    <w:p>
      <w:pPr>
        <w:pStyle w:val="BodyText"/>
      </w:pPr>
      <w:r>
        <w:t xml:space="preserve">Kim Ô Thú cất tiếng cười nanh ác, rồi gầm lên đầy kỳ dị.</w:t>
      </w:r>
    </w:p>
    <w:p>
      <w:pPr>
        <w:pStyle w:val="BodyText"/>
      </w:pPr>
      <w:r>
        <w:t xml:space="preserve">Hiển nhiên, Thần Tú Cung đã khơi dậy trong đầu nó vô số những ký ức đau thương, cũng gợi lại trong nó sự thù hận ngút trời. Nhìn thấy chủ nhân mới của Thần Tú Cung hiển nhiên còn xa mới sánh được với Hậu Nghệ của thời Thái cổ, Kim Ô Thú lập tức trở nên đắc ý, hướng về phía Tần Vô Song lao xuống.</w:t>
      </w:r>
    </w:p>
    <w:p>
      <w:pPr>
        <w:pStyle w:val="BodyText"/>
      </w:pPr>
      <w:r>
        <w:t xml:space="preserve">Còn cách Tần Vô Song mấy trăm trượng, Tần Vô Song đã cảm nhận thấy mùi chết chóc cường đại đang đè xuống khắp cả đất trời. Trong lúc nhất thời, có cảm giác như trời đất sắp sập xuống!</w:t>
      </w:r>
    </w:p>
    <w:p>
      <w:pPr>
        <w:pStyle w:val="BodyText"/>
      </w:pPr>
      <w:r>
        <w:t xml:space="preserve">Đúng lúc đó, Kim Quang Long Vương đã vọt tới, ngũ trảo kim sắc vươn ra, hướng về phía Kim Ô Thú đang bay tới đánh ra một trảo. Hư không nhất thời như lõm xuống, bốn đạo trảo mang nhanh như chớp điện bay tới.</w:t>
      </w:r>
    </w:p>
    <w:p>
      <w:pPr>
        <w:pStyle w:val="BodyText"/>
      </w:pPr>
      <w:r>
        <w:t xml:space="preserve">Cùng lúc đó, Kim Quang Long Vương cũng quát lên:</w:t>
      </w:r>
    </w:p>
    <w:p>
      <w:pPr>
        <w:pStyle w:val="BodyText"/>
      </w:pPr>
      <w:r>
        <w:t xml:space="preserve">- Tiểu tử, không muốn chết thì chạy mau!</w:t>
      </w:r>
    </w:p>
    <w:p>
      <w:pPr>
        <w:pStyle w:val="BodyText"/>
      </w:pPr>
      <w:r>
        <w:t xml:space="preserve">Tần Vô Song âm thầm nghiêm nghị, không chút chần chừ hóa thành một đạo tử quang, hướng ra phía ngoài vọt đi. Ý đồ của Kim Ô Thú là tru sát chủ nhân của Thần Tú Cung, lại bị Kim Quang Long Vương chặn ngang giữa đường, tất nhiên là vô cùng tức giận, thân thể đứng lại, đôi cánh chấn động, căm tức nhìn Kim Quang Long Vương:</w:t>
      </w:r>
    </w:p>
    <w:p>
      <w:pPr>
        <w:pStyle w:val="BodyText"/>
      </w:pPr>
      <w:r>
        <w:t xml:space="preserve">- Con lươn thối kia, ngươi thật sự muốn đối đầu với Kim Ô đại gia của nhà ngươi sao?</w:t>
      </w:r>
    </w:p>
    <w:p>
      <w:pPr>
        <w:pStyle w:val="BodyText"/>
      </w:pPr>
      <w:r>
        <w:t xml:space="preserve">Kim Quang Long Vương hừ lạnh một tiếng:</w:t>
      </w:r>
    </w:p>
    <w:p>
      <w:pPr>
        <w:pStyle w:val="BodyText"/>
      </w:pPr>
      <w:r>
        <w:t xml:space="preserve">- Yêu nghiệt Thái cổ, chết không hối cải, quả thực đáng giận! Hôm nay mà thả cho ngươi đi, Vô Tận Đông Hải sẽ không có được một ngày bình yên.</w:t>
      </w:r>
    </w:p>
    <w:p>
      <w:pPr>
        <w:pStyle w:val="BodyText"/>
      </w:pPr>
      <w:r>
        <w:t xml:space="preserve">Kim Ô Thú cười lạnh, chăm chú nhìn Kim Quang Long Vương:</w:t>
      </w:r>
    </w:p>
    <w:p>
      <w:pPr>
        <w:pStyle w:val="BodyText"/>
      </w:pPr>
      <w:r>
        <w:t xml:space="preserve">- Con lươn nhóc, dù là Thái cổ Tổ Long cũng không dám nói vậy với Kim Ô đại gia ta, mày là hạng nào chứ?</w:t>
      </w:r>
    </w:p>
    <w:p>
      <w:pPr>
        <w:pStyle w:val="BodyText"/>
      </w:pPr>
      <w:r>
        <w:t xml:space="preserve">Kim Quang Long Vương biết rằng, Kim Ô Thú này ở thời đại Thái cổ cho dù là Tổ Long Tộc cũng không làm được gì, nhưng đó là thời đại Thái cổ, Kim Ô Thú đang ở thời kỳ đỉnh cao. Trong lúc này, Kim Ô Thú vừa mới sống lại, thực lực chưa bằng một nửa thời kỳ đỉnh cao, Kim Quang Long Vương tự tin vẫn có thể trấn áp được hắn.</w:t>
      </w:r>
    </w:p>
    <w:p>
      <w:pPr>
        <w:pStyle w:val="BodyText"/>
      </w:pPr>
      <w:r>
        <w:t xml:space="preserve">Nhưng mà nếu để cho con nghiệt súc này không ngừng tiến hóa, sức mạnh của Kim Ô Thú này không ngừng được khôi phục, vạn nhất khôi phục được như thời kỳ đỉnh cao thời Thái cổ thì toàn bộ Đại lục Thiên Huyền sẽ không còn ai là đối thủ của hắn.</w:t>
      </w:r>
    </w:p>
    <w:p>
      <w:pPr>
        <w:pStyle w:val="BodyText"/>
      </w:pPr>
      <w:r>
        <w:t xml:space="preserve">Kim Ô Thú một bên vừa đối đáp với Kim Quang Long Vương, một bên vẫn chăm chú nhìn ra bên ngoài. Đột nhiên, bên ngoài thân thể Kim Ô Thú chợt xuất hiện một tầng hư ảnh.</w:t>
      </w:r>
    </w:p>
    <w:p>
      <w:pPr>
        <w:pStyle w:val="BodyText"/>
      </w:pPr>
      <w:r>
        <w:t xml:space="preserve">Tiếp đó, tầng hư ảnh này tản ra thành vô số đạo tàn ảnh, bay lượn đầy trời, toàn là hình dạng của Kim Ô Thú, hướng về phía ngoài bay tới.</w:t>
      </w:r>
    </w:p>
    <w:p>
      <w:pPr>
        <w:pStyle w:val="BodyText"/>
      </w:pPr>
      <w:r>
        <w:t xml:space="preserve">Kim Quang Long Vương nhìn thấy hành động đó của Kim Ô Thú, lập tức hiểu ra mục đích của nó. Giận dữ quát lên một tiếng, song trảo vung lên, liên tiếp bắt qua.</w:t>
      </w:r>
    </w:p>
    <w:p>
      <w:pPr>
        <w:pStyle w:val="BodyText"/>
      </w:pPr>
      <w:r>
        <w:t xml:space="preserve">Uy lực của Long Hình Thần Trảo, ngay cả thân thể cường bạo của Kim Ô Thú cũng không dám trực tiếp đối đầu. Tuy nhiên, đây lại đều là phép biến hóa thiên phú của Kim Ô Thú, ngàn ngàn vạn vạn hư ảnh, Kim Quang Long Vương tuy trảo mang lợi hại, nhưng cũng không biết cái nào là thật, cái nào là giả để mà bắt. Trong lúc nhất thời, pháp nhãn cũng không thể phân biệt nổi.</w:t>
      </w:r>
    </w:p>
    <w:p>
      <w:pPr>
        <w:pStyle w:val="BodyText"/>
      </w:pPr>
      <w:r>
        <w:t xml:space="preserve">Tần Vô Song đang hướng ra phía vòng ngoài thoát đi, chợt thấy phía sau xuất hiện một lực hút cực mạnh, không ngừng kéo mạnh mình về phía sau. Tần Vô Song cũng không nghĩ nghiều, lắp tên liền bắn, ba mũi tên cùng lao vút về phía sau.</w:t>
      </w:r>
    </w:p>
    <w:p>
      <w:pPr>
        <w:pStyle w:val="BodyText"/>
      </w:pPr>
      <w:r>
        <w:t xml:space="preserve">Kim Ô Thú kia mải hút hắn lại mà quên mất phòng thủ Thần Tú Cung, suýt nữa bị ba mũi tên này bắn trúng. Vô cùng tức giận, nó liền giương cánh đảo qua, một đạo lực lượng mạnh mẽ dị thường giống như một cơn lốc cuốn lấy thân hình Tần Vô Song.</w:t>
      </w:r>
    </w:p>
    <w:p>
      <w:pPr>
        <w:pStyle w:val="BodyText"/>
      </w:pPr>
      <w:r>
        <w:t xml:space="preserve">Tần Vô Song vốn bị lực hút kia giữ chặt, đã vô cùng chật vật, nay lại thêm cơn lốc coáy này cuốn lấy, thân hình như một cánh thuyền nhỏ bé trước sóng dữ, hoàn toàn mất đi phương hướng, nghiêng nghiêng ngả ngả, rơi về phía bên phải của quỹ đạo.</w:t>
      </w:r>
    </w:p>
    <w:p>
      <w:pPr>
        <w:pStyle w:val="BodyText"/>
      </w:pPr>
      <w:r>
        <w:t xml:space="preserve">Kim Quang Long Vương muốn ra tay ứng cứu, nhưng cũng đã không kịp.</w:t>
      </w:r>
    </w:p>
    <w:p>
      <w:pPr>
        <w:pStyle w:val="BodyText"/>
      </w:pPr>
      <w:r>
        <w:t xml:space="preserve">Khe nứt không gian cuồng dã đột nhiên mở ra, giữa những luồng bạch quang phụt ra đã đưa thân hình phiêu diêu của Tần Vô Song trực tiếp thôn phệ vào trong!</w:t>
      </w:r>
    </w:p>
    <w:p>
      <w:pPr>
        <w:pStyle w:val="BodyText"/>
      </w:pPr>
      <w:r>
        <w:t xml:space="preserve">Cơn lốc xoáy cực mạnh vừa lướt qua, thân hình của Tần Vô Song đã biến mất tăm tích.</w:t>
      </w:r>
    </w:p>
    <w:p>
      <w:pPr>
        <w:pStyle w:val="BodyText"/>
      </w:pPr>
      <w:r>
        <w:t xml:space="preserve">Kim Quang Long Vương trong lòng nhất thời căng thẳng, một cảm giác buồn bã mất mát chợt dâng lên. Hắn sao lại không biết lý do Kim Ô Thú lại điên cuồng đối phó với Tần Vô Song cơ chứ?</w:t>
      </w:r>
    </w:p>
    <w:p>
      <w:pPr>
        <w:pStyle w:val="BodyText"/>
      </w:pPr>
      <w:r>
        <w:t xml:space="preserve">Không còn nghi ngờ gì nữa, Kim Ô Thú và Tần Vô Song không hề có cừu oán, có cừu oán chính là Thần Tú Cung!</w:t>
      </w:r>
    </w:p>
    <w:p>
      <w:pPr>
        <w:pStyle w:val="BodyText"/>
      </w:pPr>
      <w:r>
        <w:t xml:space="preserve">Nếu Kim Ô Thú sống lại, còn cái gì khiến nó kiêng kỵ nhất, thì đó nhất định chính là bộ cung tên đã bắn chết nó ở thời đại Thái cổ.</w:t>
      </w:r>
    </w:p>
    <w:p>
      <w:pPr>
        <w:pStyle w:val="BodyText"/>
      </w:pPr>
      <w:r>
        <w:t xml:space="preserve">Bộ cung tên đó, theo tình hình này mà xét, thì chính là Thần Tú Cung!</w:t>
      </w:r>
    </w:p>
    <w:p>
      <w:pPr>
        <w:pStyle w:val="BodyText"/>
      </w:pPr>
      <w:r>
        <w:t xml:space="preserve">Kim Ô Thú làm như vậy rõ ràng là muốn hủy diệt luôn Thần Tú Cung để đề phòng hậu họa.</w:t>
      </w:r>
    </w:p>
    <w:p>
      <w:pPr>
        <w:pStyle w:val="BodyText"/>
      </w:pPr>
      <w:r>
        <w:t xml:space="preserve">Kim Quang Long Vương nhất thời ý thức được rằng, Tần Vô Song kia có thể chính là người được trời chọn. Mà Thần Tú Cung kia cũng là ứng thời mà sinh, vì Kim Ô Thú này mà tái hiện một lần nữa.</w:t>
      </w:r>
    </w:p>
    <w:p>
      <w:pPr>
        <w:pStyle w:val="BodyText"/>
      </w:pPr>
      <w:r>
        <w:t xml:space="preserve">Đáng tiếc là, Thần Tú Cung vẫn chưa kịp hiển linh thì đã bị Kim Ô Thú quét vào trong khe nứt không gian. Khe nứt không gian này thần kỳ quỷ dị, cho dù có là Chân Thần Đạo bị cuốn vào trong thì cơ hội sống sót cũng rất thấp, Tần Vô Song kia tiến vào Thần đạo chưa lâu, một khi bị cuốn vào trong, nếu ngay từ đầu không cố giãy dụa thoát ra, thì chỉ có thể là càng lún càng sâu.</w:t>
      </w:r>
    </w:p>
    <w:p>
      <w:pPr>
        <w:pStyle w:val="BodyText"/>
      </w:pPr>
      <w:r>
        <w:t xml:space="preserve">Vì thế, ánh mắt của Kim Quang Long Vương dán chặt vào khe nứt không gian đó, vô cùng hy vọng Tần Vô Song có thể giãy dụa thoát ra.</w:t>
      </w:r>
    </w:p>
    <w:p>
      <w:pPr>
        <w:pStyle w:val="BodyText"/>
      </w:pPr>
      <w:r>
        <w:t xml:space="preserve">Kim Ô Thú rõ ràng không lạ gì khe nứt không gian này, trong mắt lóe ra hung quang, cũng không ngừng quan sát khe nứt không gian, chỉ cần chủ nhân của Thần Tú Cung có biểu hiện định thoát ra ngoài, nó sẽ bất chấp mọi giá trấn áp quay trở lại. Tuyệt đối không thể để Thần Tú Cung một lần nữa trở thành cái gai ngay trên tim hắn.</w:t>
      </w:r>
    </w:p>
    <w:p>
      <w:pPr>
        <w:pStyle w:val="BodyText"/>
      </w:pPr>
      <w:r>
        <w:t xml:space="preserve">Thời gian vài cái hô hấp trôi qua, mà tựa hồ dài như mấy năm, mấy chục năm, mấy trăm năm. Kim Quang Long Vương than nhẹ một tiếng, vòng xoáy của khe nứt không gian này vô cùng cường đại, nếu đã bị cuốn sâu vào trong thì dù có là Chân Thần Đạo cường giả cũng khó mà thoát ra được. Muốn giãy dụa thoát ra, thì phải là ngay trong thời gian đầu, khi chưa thực sự bị cuốn sâu vào trong vòng xoáy, thì mới còn chút cơ hội. Còn khi đã bị hút sâu vào rồi, thì căn bản không còn chút hy vọng nào nữa.</w:t>
      </w:r>
    </w:p>
    <w:p>
      <w:pPr>
        <w:pStyle w:val="BodyText"/>
      </w:pPr>
      <w:r>
        <w:t xml:space="preserve">Thời gian giống như giọt nước, tí tách tí tách từng giọt trôi qua.</w:t>
      </w:r>
    </w:p>
    <w:p>
      <w:pPr>
        <w:pStyle w:val="BodyText"/>
      </w:pPr>
      <w:r>
        <w:t xml:space="preserve">Nụ cười của Kim Ô Thú cũng ngày càng trở nên đắc ý:</w:t>
      </w:r>
    </w:p>
    <w:p>
      <w:pPr>
        <w:pStyle w:val="BodyText"/>
      </w:pPr>
      <w:r>
        <w:t xml:space="preserve">- Con lươn nhỏ, đừng chờ nữa! Tiểu tử kia mà có thể sống được thì coi như hắn lợi hại.</w:t>
      </w:r>
    </w:p>
    <w:p>
      <w:pPr>
        <w:pStyle w:val="BodyText"/>
      </w:pPr>
      <w:r>
        <w:t xml:space="preserve">Kim Quang Long Vương căm giận nói:</w:t>
      </w:r>
    </w:p>
    <w:p>
      <w:pPr>
        <w:pStyle w:val="BodyText"/>
      </w:pPr>
      <w:r>
        <w:t xml:space="preserve">- Nghiệt súc, ngươi cứ đợi đấy, rồi có người sẽ tìm ngươi tính sổ đó!</w:t>
      </w:r>
    </w:p>
    <w:p>
      <w:pPr>
        <w:pStyle w:val="BodyText"/>
      </w:pPr>
      <w:r>
        <w:t xml:space="preserve">Kim Ô Thú ha ha cười to:</w:t>
      </w:r>
    </w:p>
    <w:p>
      <w:pPr>
        <w:pStyle w:val="BodyText"/>
      </w:pPr>
      <w:r>
        <w:t xml:space="preserve">- Đại lục Thiên Huyền, đã không còn Thần Tú Cung, không còn một cái Đại Thần Hậu Nghệ nữa rồi, ai tới tìm ta tính sổ, đó chính là muốn chết!</w:t>
      </w:r>
    </w:p>
    <w:p>
      <w:pPr>
        <w:pStyle w:val="BodyText"/>
      </w:pPr>
      <w:r>
        <w:t xml:space="preserve">Kim Quang Long Vương trong lòng cũng không dám chắc rốt cuộc Lý Bố Y quan tâm thế nào đến Tần Vô Song, mà Lý Bố Y này vốn là người nắm giữ Thần Khí Chi Môn, người này thực lực thế nào, rốt cuộc mạnh yếu ra sao cũng đều chưa rõ, sau này có thể trấn áp được tên Kim Ô Thú này hay không cũng vẫn còn là một ẩn số.</w:t>
      </w:r>
    </w:p>
    <w:p>
      <w:pPr>
        <w:pStyle w:val="BodyText"/>
      </w:pPr>
      <w:r>
        <w:t xml:space="preserve">Xung quanh cái khe nứt không gian kia, quang mang mãnh liệt, giống như những ngọn lửa đang không ngừng gầm gừ, làm cho người ta nhìn thấy mà kinh hãi.</w:t>
      </w:r>
    </w:p>
    <w:p>
      <w:pPr>
        <w:pStyle w:val="BodyText"/>
      </w:pPr>
      <w:r>
        <w:t xml:space="preserve">Kim Quang Long Vương cũng hiểu, lâu như vậy mà không phóng ra nổi, Tần Vô Song kia tám chín phần đã không thể thoát lên được rồi. Trong lòng liền thở dài một tiếng, rít gào nói:</w:t>
      </w:r>
    </w:p>
    <w:p>
      <w:pPr>
        <w:pStyle w:val="BodyText"/>
      </w:pPr>
      <w:r>
        <w:t xml:space="preserve">- Nghiệt súc, mặc dù không có Thần Tú Cung thì hôm nay cũng không thể để người tránh khỏi công đạo. Sống lại, chung quy chỉ là giấc mộng đẹp của một đống xương khô thôi!</w:t>
      </w:r>
    </w:p>
    <w:p>
      <w:pPr>
        <w:pStyle w:val="BodyText"/>
      </w:pPr>
      <w:r>
        <w:t xml:space="preserve">Kim Ô Thú ha ha cười to:</w:t>
      </w:r>
    </w:p>
    <w:p>
      <w:pPr>
        <w:pStyle w:val="BodyText"/>
      </w:pPr>
      <w:r>
        <w:t xml:space="preserve">- Con lươn con, Kim Ô đại gia của nhà ngươi, thực lực vẫn chưa phục hồi được ba phần, hôm nay không đùa với ngươi. Dăm ba năm sau sẽ tìm đến ngươi tính sổ cũng chưa muộn!</w:t>
      </w:r>
    </w:p>
    <w:p>
      <w:pPr>
        <w:pStyle w:val="BodyText"/>
      </w:pPr>
      <w:r>
        <w:t xml:space="preserve">Nói xong, cặp cánh chợt lóe lên, bất ngờ vọt qua tầng mây bay thẳng lên trời cao mà đi.</w:t>
      </w:r>
    </w:p>
    <w:p>
      <w:pPr>
        <w:pStyle w:val="BodyText"/>
      </w:pPr>
      <w:r>
        <w:t xml:space="preserve">Kim Quang Long Vương thấy con Kim Ô Thú này đi lại như gió, nhanh như tinh cầu dịch chuyển, ngay cả Kim Quang Long Vương hắn cũng chỉ có thể đứng sau mà nhìn.</w:t>
      </w:r>
    </w:p>
    <w:p>
      <w:pPr>
        <w:pStyle w:val="BodyText"/>
      </w:pPr>
      <w:r>
        <w:t xml:space="preserve">Một tiếng thở dài, Kim Quang Long Vương trong lòng ảm đạm. Kim Ô Thú này vừa mới sống lại, thực lực đã cường đại như vậy rồi, nếu để nó khôi phục dăm ba năm, thực lực khôi phục đến thời kỳ đỉnh cao, chỉ sợ cả Đại lục Thiên Huyền sẽ biến thành một Tu La sát trường.</w:t>
      </w:r>
    </w:p>
    <w:p>
      <w:pPr>
        <w:pStyle w:val="BodyText"/>
      </w:pPr>
      <w:r>
        <w:t xml:space="preserve">- Không được, phải thông báo cho các thế lực Đồ Đằng khác. Lúc này không còn là trách nhiệm của riêng Vô Tận Đông Hải ta nữa, mà đã liên quan đến vận mệnh của cả Đại lục Thiên Huyền rồi!</w:t>
      </w:r>
    </w:p>
    <w:p>
      <w:pPr>
        <w:pStyle w:val="BodyText"/>
      </w:pPr>
      <w:r>
        <w:t xml:space="preserve">Kim Quang Long Vương nghĩ đến đây, liền quay đầu lại nhìn mảnh Phù Tang Lâm này, lẩm bẩm nói:</w:t>
      </w:r>
    </w:p>
    <w:p>
      <w:pPr>
        <w:pStyle w:val="BodyText"/>
      </w:pPr>
      <w:r>
        <w:t xml:space="preserve">- Thái cộ Thần Thụ Tộc được thiên địa tạo hóa, ta nếu cố tình phá bỏ đi, e rằng cũng phải trả giá không ít. Vạn nhất Thần Thụ Tộc liều chết, làm mình bị thương, Kim Ô Thú kia thừa dịp đánh tới, ta không thể không đề phòng. Việc hôm nay đến đây thôi, không thể để nảy sinh việc lôi thôi nữa.</w:t>
      </w:r>
    </w:p>
    <w:p>
      <w:pPr>
        <w:pStyle w:val="BodyText"/>
      </w:pPr>
      <w:r>
        <w:t xml:space="preserve">Nghĩ vậy, Kim Quang Long Vương thân ảnh nhoáng lên, biến thành một đạo kim quang, biến mất trong biển lớn mênh mông.</w:t>
      </w:r>
    </w:p>
    <w:p>
      <w:pPr>
        <w:pStyle w:val="BodyText"/>
      </w:pPr>
      <w:r>
        <w:t xml:space="preserve">Kim Ô Thú kia vẫn ẩn mình trong mây, thầm hận không ngừng:</w:t>
      </w:r>
    </w:p>
    <w:p>
      <w:pPr>
        <w:pStyle w:val="BodyText"/>
      </w:pPr>
      <w:r>
        <w:t xml:space="preserve">- Con lươn nhỏ này cũng giảo hoạt vô cùng, nếu hắn mà ra tay đối phó với Thần Thụ Tộc, vừa hay đánh đến lưỡng bại câu thương, ta một hơi liền có thể thôn phệ Long Đan của hắn, đủ cho ta khôi phục sáu bảy thành công lực, đến lúc đó Vô Tận Đông Hải chẳng phải đã nằm trong tay ta rồi hay sao? Đáng tiếc!</w:t>
      </w:r>
    </w:p>
    <w:p>
      <w:pPr>
        <w:pStyle w:val="BodyText"/>
      </w:pPr>
      <w:r>
        <w:t xml:space="preserve">Kim Quang Long Vương đuổi kịp đoàn người Long Tộc, mọi người thấy Kim Quang Long Vương sắc mặt ngưng trọng, trong lòng nặng nề, cũng không dám hỏi nhiều.</w:t>
      </w:r>
    </w:p>
    <w:p>
      <w:pPr>
        <w:pStyle w:val="BodyText"/>
      </w:pPr>
      <w:r>
        <w:t xml:space="preserve">Kim Quang Long Vương nói:</w:t>
      </w:r>
    </w:p>
    <w:p>
      <w:pPr>
        <w:pStyle w:val="BodyText"/>
      </w:pPr>
      <w:r>
        <w:t xml:space="preserve">- Các vị, Kim Ô Thú sống lại, Đại lục Thiên Huyền sẽ không tránh khỏi một trường hạo kiếp. Vô Tận Đông Hải của chúng ta và Thang Cốc tiếp giáp, sẽ bị ảnh hưởng đầu tiên. Để bảo toàn huyết mạch Long Tộc, mười tám Long Tộc rời bỏ thành phủ của mình, hết thảy vào ngụ trong Nhất Phẩm Long Cung!</w:t>
      </w:r>
    </w:p>
    <w:p>
      <w:pPr>
        <w:pStyle w:val="BodyText"/>
      </w:pPr>
      <w:r>
        <w:t xml:space="preserve">Trong Vô Tận Đông Hải, chỉ có Nhất Phẩm Long Cung mới có khả năng ngăn cản sức tấn công điên cuồng của Kim Ô Thú. Kế hoạch hôm nay cũng chỉ có thể giữ được Long Tộc, còn những thế lực nhỏ khác cũng đành phải hy sinh, tự nhiên cũng rất khó để mọi việc đều chu toàn.</w:t>
      </w:r>
    </w:p>
    <w:p>
      <w:pPr>
        <w:pStyle w:val="Compact"/>
      </w:pPr>
      <w:r>
        <w:t xml:space="preserve">Ủng hộ chỉ với 1 click và 5s ! (adf.ly/4EmoB)</w:t>
      </w:r>
      <w:r>
        <w:br w:type="textWrapping"/>
      </w:r>
      <w:r>
        <w:br w:type="textWrapping"/>
      </w:r>
    </w:p>
    <w:p>
      <w:pPr>
        <w:pStyle w:val="Heading2"/>
      </w:pPr>
      <w:bookmarkStart w:id="814" w:name="chương-792"/>
      <w:bookmarkEnd w:id="814"/>
      <w:r>
        <w:t xml:space="preserve">792. Chương 79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92: Thiên Đế Môn đắc ý vui mừ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in Tần Vô Song bị khe nứt không gian thôn phệ được nói ra từ miệng Kim Quang Long Vương, đương nhiên là vô cùng đáng tin. Thương Dạ và Tô Mật của Bàn Long Tộc cùng Mễ Già của Cầu Long Tộc nghe xong tin này đều có cảm giác trời rung đất chuyển.</w:t>
      </w:r>
    </w:p>
    <w:p>
      <w:pPr>
        <w:pStyle w:val="BodyText"/>
      </w:pPr>
      <w:r>
        <w:t xml:space="preserve">Mễ Già hoàn toàn không tin, bất chợt thì thào trong lòng:</w:t>
      </w:r>
    </w:p>
    <w:p>
      <w:pPr>
        <w:pStyle w:val="BodyText"/>
      </w:pPr>
      <w:r>
        <w:t xml:space="preserve">- Sao lại có thể? Cái tên gia hỏa cao ngạo ấy, cái tên gia hỏa phúc duyên thâm hậu ấy đã chết rồi sao, ta không tin, ta tuyệt đối không tin!</w:t>
      </w:r>
    </w:p>
    <w:p>
      <w:pPr>
        <w:pStyle w:val="BodyText"/>
      </w:pPr>
      <w:r>
        <w:t xml:space="preserve">Thương Dạ lòng đau như cắt, hai tay khẽ run lên, nhìn lên tinh không vô tận, nghiến chặt răng:</w:t>
      </w:r>
    </w:p>
    <w:p>
      <w:pPr>
        <w:pStyle w:val="BodyText"/>
      </w:pPr>
      <w:r>
        <w:t xml:space="preserve">- Vô Song huynh đệ, ngươi là người có đại phúc duyên, đại ca không tin con súc sinh kia có thể lấy mạng ngươi! Khe nứt không gian thì sao chứ, đại ca tin ngươi sẽ không việc gì!</w:t>
      </w:r>
    </w:p>
    <w:p>
      <w:pPr>
        <w:pStyle w:val="BodyText"/>
      </w:pPr>
      <w:r>
        <w:t xml:space="preserve">Tô Mật túm chặt lấy cánh tay Thương Dạ:</w:t>
      </w:r>
    </w:p>
    <w:p>
      <w:pPr>
        <w:pStyle w:val="BodyText"/>
      </w:pPr>
      <w:r>
        <w:t xml:space="preserve">- Thương Dạ đại ca, ngươi đừng quá thương tâm!</w:t>
      </w:r>
    </w:p>
    <w:p>
      <w:pPr>
        <w:pStyle w:val="BodyText"/>
      </w:pPr>
      <w:r>
        <w:t xml:space="preserve">Thương Dạ đôi mắt đỏ ửng lên, có chút điên cuồng mà cười:</w:t>
      </w:r>
    </w:p>
    <w:p>
      <w:pPr>
        <w:pStyle w:val="BodyText"/>
      </w:pPr>
      <w:r>
        <w:t xml:space="preserve">- Tô nhi, ta làm sao có thể không thương tâm. Làm sao có thể chứ? Cả đời Thương Dạ này, trừ sư phụ ra, chỉ còn hai người chí thân, một người là Tô nhi muội, một người là Vô Song huynh đệ! Thương Dạ ta lúc này thề, nếu Vô Song huynh đệ có mệnh hệ gì, mặc kệ Kim Ô Thú kia có cường đại thế nào, cả đời Thương Dạ này, quyết lấy tru diệt Kim Ô Thú làm mục tiêu, đến chết không đổi!</w:t>
      </w:r>
    </w:p>
    <w:p>
      <w:pPr>
        <w:pStyle w:val="BodyText"/>
      </w:pPr>
      <w:r>
        <w:t xml:space="preserve">- Thương Dạ ca ca, Tô nhi nhất định sẽ ở bên ngươi!</w:t>
      </w:r>
    </w:p>
    <w:p>
      <w:pPr>
        <w:pStyle w:val="BodyText"/>
      </w:pPr>
      <w:r>
        <w:t xml:space="preserve">Thương Dạ nước mắt rơi không ngừng:</w:t>
      </w:r>
    </w:p>
    <w:p>
      <w:pPr>
        <w:pStyle w:val="BodyText"/>
      </w:pPr>
      <w:r>
        <w:t xml:space="preserve">- Thật không biết nên giải thích thế nào với Mộ Dung tiểu thư và Tần bá bá bọn họ.</w:t>
      </w:r>
    </w:p>
    <w:p>
      <w:pPr>
        <w:pStyle w:val="BodyText"/>
      </w:pPr>
      <w:r>
        <w:t xml:space="preserve">Tô Mật khẽ thở dài:</w:t>
      </w:r>
    </w:p>
    <w:p>
      <w:pPr>
        <w:pStyle w:val="BodyText"/>
      </w:pPr>
      <w:r>
        <w:t xml:space="preserve">- Chỉ có thể nói qua loa, an ủi bọn họ. Ổn định tinh thần của bọn họ rồi tính tiếp.</w:t>
      </w:r>
    </w:p>
    <w:p>
      <w:pPr>
        <w:pStyle w:val="BodyText"/>
      </w:pPr>
      <w:r>
        <w:t xml:space="preserve">o0o</w:t>
      </w:r>
    </w:p>
    <w:p>
      <w:pPr>
        <w:pStyle w:val="BodyText"/>
      </w:pPr>
      <w:r>
        <w:t xml:space="preserve">Mạng lưới tình báo của mười tám Long Tộc quả thật tuyệt vời, tin tức từ mười tám Long Tộc phát đi, chỉ trong một ngày, tất cả Vô Tận Đông Hải đều nhận được tin Kim Ô Thú hồi sinh, nơi nơi tăng cường phòng vệ.</w:t>
      </w:r>
    </w:p>
    <w:p>
      <w:pPr>
        <w:pStyle w:val="BodyText"/>
      </w:pPr>
      <w:r>
        <w:t xml:space="preserve">Trong lúc bàn tán về Kim Ô Thú, tự nhiên không tránh khỏi cũng nhắc tới Tần Vô Song.</w:t>
      </w:r>
    </w:p>
    <w:p>
      <w:pPr>
        <w:pStyle w:val="BodyText"/>
      </w:pPr>
      <w:r>
        <w:t xml:space="preserve">Cũng may, Kim Quang Long Vương cũng giúp Tần Vô Song nói một vài tiếng tốt, hắn tuyên bố với bên ngoài là, Tần Vô Song trong lúc đối phó với Kim Ô Thú, không may bị khe nứt không gian thôn phệ.</w:t>
      </w:r>
    </w:p>
    <w:p>
      <w:pPr>
        <w:pStyle w:val="BodyText"/>
      </w:pPr>
      <w:r>
        <w:t xml:space="preserve">Đương nhiên, đây cũng là sự thật, nhưng làm cho người của Vô Tận Đông Hải khi bàn tán về Tần Vô Song cũng thêm vài phần kính trọng. Dù sao, một đệ tử trẻ tuổi dám chính diện đối đầu với Kim Ô Thú, dũng khí này không phải ai cũng có được. Chỉ cần tinh thần nghĩa liệt đó cũng đủ làm người khác nghiêng mình kính nể rồi.</w:t>
      </w:r>
    </w:p>
    <w:p>
      <w:pPr>
        <w:pStyle w:val="BodyText"/>
      </w:pPr>
      <w:r>
        <w:t xml:space="preserve">Tin tức, rất nhanh liền lan truyền ra Vô Tận Đông Hải. Các Cấm địa của Thần khác, không quá ba ngày liền biết rõ hết thảy.</w:t>
      </w:r>
    </w:p>
    <w:p>
      <w:pPr>
        <w:pStyle w:val="BodyText"/>
      </w:pPr>
      <w:r>
        <w:t xml:space="preserve">Trước Vân Đỉnh Sơn tại Hiên Viên Khâu, Thiên Đế Tân Thiên Vấn đang bế quan rèn luyện thần thức, điều khiển Tịch Diệt Thiên Lê, cùng Thần hồn phong ấn của Tần Khiếu Thiên triền đấu.</w:t>
      </w:r>
    </w:p>
    <w:p>
      <w:pPr>
        <w:pStyle w:val="BodyText"/>
      </w:pPr>
      <w:r>
        <w:t xml:space="preserve">Gần một năm đã trôi qua, chiến cuộc tại Vấn Đỉnh Sơn vẫn đang giằng co, nhưng quyền chủ động đã dần dần bị phe Thiên Đế nắm giữ.</w:t>
      </w:r>
    </w:p>
    <w:p>
      <w:pPr>
        <w:pStyle w:val="BodyText"/>
      </w:pPr>
      <w:r>
        <w:t xml:space="preserve">Mặc dù muốn phá vỡ Thần hồn phong ấn vẫn rất khó khăn, nhưng có Tịch Diệt Thiên Lê trong tay, Tân Thiên Vấn tự tin, sớm muộn cũng sẽ phá vỡ được đại trận hộ sơn của Vấn Đỉnh Sơn, đem tất cả địa mạch hoàn toàn chặt đứt. Linh mạch bị đứt, đại trận mất đi linh lực chống đỡ, tất nhiên cũng sẽ bị tan rã.</w:t>
      </w:r>
    </w:p>
    <w:p>
      <w:pPr>
        <w:pStyle w:val="BodyText"/>
      </w:pPr>
      <w:r>
        <w:t xml:space="preserve">Một khi việc này xảy ra, đại quân phe Thiên Đế sẽ như nước lũ tràn vào Vấn Đỉnh Sơn, đánh vào hang ổ của Tần gia. Đến lúc đó, sẽ là một trường đồ sát huyết vũ tinh phong.</w:t>
      </w:r>
    </w:p>
    <w:p>
      <w:pPr>
        <w:pStyle w:val="BodyText"/>
      </w:pPr>
      <w:r>
        <w:t xml:space="preserve">Oán khí ngàn năm, cùng những cừu hận liên tiếp, cũng đã đến lúc thanh toán hết rồi.</w:t>
      </w:r>
    </w:p>
    <w:p>
      <w:pPr>
        <w:pStyle w:val="BodyText"/>
      </w:pPr>
      <w:r>
        <w:t xml:space="preserve">Đến nay, ba đại tông môn trung lập cũng đã không còn gây chuyện với Tân Thiên Vấn nữa, bọn họ cũng đã nhìn ra, quyền chủ động quả thực đã bị Thiên Đế bệ hạ nắm giữ.</w:t>
      </w:r>
    </w:p>
    <w:p>
      <w:pPr>
        <w:pStyle w:val="BodyText"/>
      </w:pPr>
      <w:r>
        <w:t xml:space="preserve">Thế cục ngày hôm nay, phe của Thiên Đế tỏ ra rất có hòa khí, không khí vô cùng tốt, rất có vẻ đoàn kết nhất trí của một đại gia đình lớn.</w:t>
      </w:r>
    </w:p>
    <w:p>
      <w:pPr>
        <w:pStyle w:val="BodyText"/>
      </w:pPr>
      <w:r>
        <w:t xml:space="preserve">Hôm nay, một đám Thần đạo cường giả tụ họp lại với nhau, thương thảo tình hình chiến sự gần đây, chợt thấy Tân Thiên Thần vẻ mặt tươi tỉnh đi vào trong doanh trướng.</w:t>
      </w:r>
    </w:p>
    <w:p>
      <w:pPr>
        <w:pStyle w:val="BodyText"/>
      </w:pPr>
      <w:r>
        <w:t xml:space="preserve">- Các vị, tin tốt, tuyệt đối là tin tốt!</w:t>
      </w:r>
    </w:p>
    <w:p>
      <w:pPr>
        <w:pStyle w:val="BodyText"/>
      </w:pPr>
      <w:r>
        <w:t xml:space="preserve">Tân Thiên Thần vung tay lên, vẻ vui mừng hiện rõ trên khuôn mặt, ánh mắt đảo qua tất cả mọi người ở trước mặt. Cuối cùng, dừng lại trên người Lôi Việt, mỉm cười nói:</w:t>
      </w:r>
    </w:p>
    <w:p>
      <w:pPr>
        <w:pStyle w:val="BodyText"/>
      </w:pPr>
      <w:r>
        <w:t xml:space="preserve">- Lôi Việt đạo hữu, ta hỏi một câu, hiện nay kẻ ngươi thống hận nhất là ai?</w:t>
      </w:r>
    </w:p>
    <w:p>
      <w:pPr>
        <w:pStyle w:val="BodyText"/>
      </w:pPr>
      <w:r>
        <w:t xml:space="preserve">- Tất nhiên là tên tiểu tặc Tần Vô Song!</w:t>
      </w:r>
    </w:p>
    <w:p>
      <w:pPr>
        <w:pStyle w:val="BodyText"/>
      </w:pPr>
      <w:r>
        <w:t xml:space="preserve">Lôi Việt cứ nghĩ đến Tần Vô Song là lại tức giận vô cùng. Giết chết Lôi Minh, làm cho Lôi Đình Tông của hắn mất đi một vị Thần đạo cường giả, địa vị giảm sút nghiêm trọng, đó là nỗi đau trong lòng Lôi Việt.</w:t>
      </w:r>
    </w:p>
    <w:p>
      <w:pPr>
        <w:pStyle w:val="BodyText"/>
      </w:pPr>
      <w:r>
        <w:t xml:space="preserve">- À, à!</w:t>
      </w:r>
    </w:p>
    <w:p>
      <w:pPr>
        <w:pStyle w:val="BodyText"/>
      </w:pPr>
      <w:r>
        <w:t xml:space="preserve">Tân Thiên Thần cười cười, lại đưa mắt nhìn các vị thủ lãnh của ba đại tông môn trung lập, thản nhiên cười nói:</w:t>
      </w:r>
    </w:p>
    <w:p>
      <w:pPr>
        <w:pStyle w:val="BodyText"/>
      </w:pPr>
      <w:r>
        <w:t xml:space="preserve">- Thiên Vũ Tông, Diệu Hóa Tông, còn có Bách Lý Gia Tộc, ba nhà các ngươi, tuy đi theo Thiên Đế bệ hạ cùng đối phó với Tần gia, nhưng trong quá trình cũng đã vài lần gây chuyện, vài lần định rút lui. Ta đoán trong lòng các ngươi lo lắng những kẻ biến thái như Tần Vô Song đi đánh lén tông môn của các ngươi, phải không nào?</w:t>
      </w:r>
    </w:p>
    <w:p>
      <w:pPr>
        <w:pStyle w:val="BodyText"/>
      </w:pPr>
      <w:r>
        <w:t xml:space="preserve">Thủ lãnh của ba nhà kia bị hắn hỏi như vậy, đều có chút ngượng ngùng, thừa nhận tất nhiên là không tốt, không thừa nhận thì lại có vẻ giả dối.</w:t>
      </w:r>
    </w:p>
    <w:p>
      <w:pPr>
        <w:pStyle w:val="BodyText"/>
      </w:pPr>
      <w:r>
        <w:t xml:space="preserve">Tân Thiên Thần cười nói:</w:t>
      </w:r>
    </w:p>
    <w:p>
      <w:pPr>
        <w:pStyle w:val="BodyText"/>
      </w:pPr>
      <w:r>
        <w:t xml:space="preserve">- Mọi người hôm nay giải khai tâm kết, nói chuyện thoải mái. Mặc dù các ngươi có ý đó, sau này cũng không cần lo lắng nữa.</w:t>
      </w:r>
    </w:p>
    <w:p>
      <w:pPr>
        <w:pStyle w:val="BodyText"/>
      </w:pPr>
      <w:r>
        <w:t xml:space="preserve">- Hả?</w:t>
      </w:r>
    </w:p>
    <w:p>
      <w:pPr>
        <w:pStyle w:val="BodyText"/>
      </w:pPr>
      <w:r>
        <w:t xml:space="preserve">Mọi người trong lòng chấn động.</w:t>
      </w:r>
    </w:p>
    <w:p>
      <w:pPr>
        <w:pStyle w:val="BodyText"/>
      </w:pPr>
      <w:r>
        <w:t xml:space="preserve">Tân Thiên Thần không vòng vo, thản nhiên cười nới:</w:t>
      </w:r>
    </w:p>
    <w:p>
      <w:pPr>
        <w:pStyle w:val="BodyText"/>
      </w:pPr>
      <w:r>
        <w:t xml:space="preserve">- Theo tin mới nhất rất đáng tin cậy, tên tiểu tử Tần Vô Song đó đã mất mạng ở Vô Tận Đông Hải rồi!</w:t>
      </w:r>
    </w:p>
    <w:p>
      <w:pPr>
        <w:pStyle w:val="BodyText"/>
      </w:pPr>
      <w:r>
        <w:t xml:space="preserve">- Sao? Đã chết!</w:t>
      </w:r>
    </w:p>
    <w:p>
      <w:pPr>
        <w:pStyle w:val="BodyText"/>
      </w:pPr>
      <w:r>
        <w:t xml:space="preserve">Lôi Việt bỗng nhiên đứng hẳn lên, bàn tay nắm chặt, lộ ra thần sắc vô cùng kích động, gắt gao nhìn thẳng Tân Thiên Thần:</w:t>
      </w:r>
    </w:p>
    <w:p>
      <w:pPr>
        <w:pStyle w:val="BodyText"/>
      </w:pPr>
      <w:r>
        <w:t xml:space="preserve">- Thiên Thần Đạo hữu, đó là sự thật chứ?</w:t>
      </w:r>
    </w:p>
    <w:p>
      <w:pPr>
        <w:pStyle w:val="BodyText"/>
      </w:pPr>
      <w:r>
        <w:t xml:space="preserve">- Hoàn toàn chính xác, là do Kim Quang Long Vương bệ hạ chính miệng nói ra! Tình huống lúc đó là như thế này…</w:t>
      </w:r>
    </w:p>
    <w:p>
      <w:pPr>
        <w:pStyle w:val="BodyText"/>
      </w:pPr>
      <w:r>
        <w:t xml:space="preserve">Tân Thiên Thần đem tình báo công bố rõ đầu đuôi. Mọi người nghe xong, đều vô cùng kinh ngạc.</w:t>
      </w:r>
    </w:p>
    <w:p>
      <w:pPr>
        <w:pStyle w:val="BodyText"/>
      </w:pPr>
      <w:r>
        <w:t xml:space="preserve">Lôi Việt cắn răng nghiến lợi, thở dài một hơi, kêu lên:</w:t>
      </w:r>
    </w:p>
    <w:p>
      <w:pPr>
        <w:pStyle w:val="BodyText"/>
      </w:pPr>
      <w:r>
        <w:t xml:space="preserve">- Chết hay lắm, chết quả là hay! Chỉ tiếc, chết như vậy vẫn còn dễ dàng cho hắn, ít chịu đi bao nhiêu đau khổ.</w:t>
      </w:r>
    </w:p>
    <w:p>
      <w:pPr>
        <w:pStyle w:val="BodyText"/>
      </w:pPr>
      <w:r>
        <w:t xml:space="preserve">Tân Thiên Vũ cũng rất có đồng cảm:</w:t>
      </w:r>
    </w:p>
    <w:p>
      <w:pPr>
        <w:pStyle w:val="BodyText"/>
      </w:pPr>
      <w:r>
        <w:t xml:space="preserve">- Còn sao nữa, tên tiểu tử này, nếu mà bắt được, phải đem hắn lăng trì băm thây, nếu không sao có thể làm hả cơn hận này?</w:t>
      </w:r>
    </w:p>
    <w:p>
      <w:pPr>
        <w:pStyle w:val="BodyText"/>
      </w:pPr>
      <w:r>
        <w:t xml:space="preserve">Thủ lãnh của ba đại tông môn trung lập còn lại tuy không có hận thù gì với Tần Vô Song, nhưng do lợi ích chung, cũng đều cho rằng cái chết của Tần Vô Song rất có lợi đối với bọn họ, do vậy đều hoan hô không ngừng.</w:t>
      </w:r>
    </w:p>
    <w:p>
      <w:pPr>
        <w:pStyle w:val="BodyText"/>
      </w:pPr>
      <w:r>
        <w:t xml:space="preserve">Trong lòng tuy cũng nghĩ rằng Tần Vô Song đối phó với Kim Ô Thú vô cùng nghĩa liệt, nhưng nghĩ thì nghĩ vậy, so sánh lợi hại giành được, tự nhiên cảm thấy cái chết của Tần Vô Song như trút được gánh nặng.</w:t>
      </w:r>
    </w:p>
    <w:p>
      <w:pPr>
        <w:pStyle w:val="BodyText"/>
      </w:pPr>
      <w:r>
        <w:t xml:space="preserve">Cái chết của Tần Vô Song, đồng nghĩa với cái gì? Đồng nghĩa với việc, khí số của Tần gia đã sắp hết, đồng nghĩa với việc, bọn họ không còn ưu phiền uy hiếp nữa. Tần Khiếu Thiên lấy Thần hồn phong ấn, một khi Vấn Đỉnh Sơn bị công phá, người đầu tiên Thiên Đế bệ hạ giết chính là Tần Khiếu Thiên.</w:t>
      </w:r>
    </w:p>
    <w:p>
      <w:pPr>
        <w:pStyle w:val="BodyText"/>
      </w:pPr>
      <w:r>
        <w:t xml:space="preserve">Còn về các Thần đạo cường giả khác như Tần Vân Nhiên và Tần Trọng Dương, tuy cũng rất mạnh, nhưng không thể chống chọi lại bao nhiêu Thần đạo cường giả cùng nhau xông đến, mỗi người một đấm cũng đủ để đem bọn họ đấm thành thịt vụn.</w:t>
      </w:r>
    </w:p>
    <w:p>
      <w:pPr>
        <w:pStyle w:val="BodyText"/>
      </w:pPr>
      <w:r>
        <w:t xml:space="preserve">Cho nên, không còn ẩn số Tần Vô Song nữa, tất cả những ưu phiền uy hiếp phía sau đều đã bị dọn sạch. Bọn họ rất vui mừng lúc đầu đã chọn đúng trận doanh.</w:t>
      </w:r>
    </w:p>
    <w:p>
      <w:pPr>
        <w:pStyle w:val="BodyText"/>
      </w:pPr>
      <w:r>
        <w:t xml:space="preserve">Nếu lúc đầu ngoan cố không theo, không gia nhập phe Thiên Đế, Thiên Đế Môn tiêu diệt xong Tần gia, sẽ đối xử thế nào với ba nhà bọn họ cũng sẽ rất khó nói.</w:t>
      </w:r>
    </w:p>
    <w:p>
      <w:pPr>
        <w:pStyle w:val="BodyText"/>
      </w:pPr>
      <w:r>
        <w:t xml:space="preserve">Tân Thiên Trọng đột nhiên hỏi:</w:t>
      </w:r>
    </w:p>
    <w:p>
      <w:pPr>
        <w:pStyle w:val="BodyText"/>
      </w:pPr>
      <w:r>
        <w:t xml:space="preserve">- Thiên Thần, tin tốt này đã nói với Thiên Đế bệ hạ chưa?</w:t>
      </w:r>
    </w:p>
    <w:p>
      <w:pPr>
        <w:pStyle w:val="BodyText"/>
      </w:pPr>
      <w:r>
        <w:t xml:space="preserve">- Hắc hắc, bệ hạ đang bế quan, nhưng ta đã truyền thức cho người. Chỉ cần ý thức của người mở ra, liền có thể thu được Truyền Âm Phù của ta. Tin tức tốt lành này, rất đáng ăn mừng!</w:t>
      </w:r>
    </w:p>
    <w:p>
      <w:pPr>
        <w:pStyle w:val="BodyText"/>
      </w:pPr>
      <w:r>
        <w:t xml:space="preserve">- Ha ha, thực muốn nhìn thấy Tần gia trên dưới biết được tin này sẽ có thái độ thế nào?</w:t>
      </w:r>
    </w:p>
    <w:p>
      <w:pPr>
        <w:pStyle w:val="BodyText"/>
      </w:pPr>
      <w:r>
        <w:t xml:space="preserve">Yến Bắc Phi của Thiên Phạt Sơn Trang cũng có mối thù không nhẹ với Tần gia, nói một cách quái dị.</w:t>
      </w:r>
    </w:p>
    <w:p>
      <w:pPr>
        <w:pStyle w:val="BodyText"/>
      </w:pPr>
      <w:r>
        <w:t xml:space="preserve">Yến Quy Nam cười nói:</w:t>
      </w:r>
    </w:p>
    <w:p>
      <w:pPr>
        <w:pStyle w:val="BodyText"/>
      </w:pPr>
      <w:r>
        <w:t xml:space="preserve">- Có lẽ Tần gia trên dưới vẫn còn đang ngóng cổ mong chờ Tần Vô Song trở về cứu vớt Tần gia khỏi cảnh nguy nan.</w:t>
      </w:r>
    </w:p>
    <w:p>
      <w:pPr>
        <w:pStyle w:val="BodyText"/>
      </w:pPr>
      <w:r>
        <w:t xml:space="preserve">- Ha ha, Tần gia luôn thắng, nhưng lần này, bọn họ đã thua đau rồi!</w:t>
      </w:r>
    </w:p>
    <w:p>
      <w:pPr>
        <w:pStyle w:val="BodyText"/>
      </w:pPr>
      <w:r>
        <w:t xml:space="preserve">Ánh mắt của Tân Thiên Vũ chợt trở nên thâm trầm, nhìn Lôi Việt:</w:t>
      </w:r>
    </w:p>
    <w:p>
      <w:pPr>
        <w:pStyle w:val="BodyText"/>
      </w:pPr>
      <w:r>
        <w:t xml:space="preserve">- Lôi Việt đạo hữu, Tần Vô Song đã chết rồi thì hai con kiến hôi của các quốc gia nhân loại mà chúng ta bắt về xem ra cũng chẳng còn có nhiều tác dụng lắm?</w:t>
      </w:r>
    </w:p>
    <w:p>
      <w:pPr>
        <w:pStyle w:val="BodyText"/>
      </w:pPr>
      <w:r>
        <w:t xml:space="preserve">- Ừ, hai con kiến hôi đó chẳng qua mới là Hư Võ Cảnh, căn bản không đáng nhắc tới. Đợi bệ hạ xuất quan, chúng ta sẽ xin bệ hạ chấp thuận cho chúng ta diệt bọn chúng đi.</w:t>
      </w:r>
    </w:p>
    <w:p>
      <w:pPr>
        <w:pStyle w:val="BodyText"/>
      </w:pPr>
      <w:r>
        <w:t xml:space="preserve">Đang nói, Tân Thiên Thần đột nhiên mặt mày tươi tỉnh, thản nhiên nói:</w:t>
      </w:r>
    </w:p>
    <w:p>
      <w:pPr>
        <w:pStyle w:val="BodyText"/>
      </w:pPr>
      <w:r>
        <w:t xml:space="preserve">- Nhắc tới bệ hạ, dường như bệ hạ đã xuất quan rồi!</w:t>
      </w:r>
    </w:p>
    <w:p>
      <w:pPr>
        <w:pStyle w:val="BodyText"/>
      </w:pPr>
      <w:r>
        <w:t xml:space="preserve">Quả nhiên, tiếng cười khoái trá của Tân Thiên Vấn từ ngoài trướng truyền vào, một hơi thở cường đại tràn vào, mở tung mành trướng, Tân Thiên Vấn sải bước đi vào.</w:t>
      </w:r>
    </w:p>
    <w:p>
      <w:pPr>
        <w:pStyle w:val="BodyText"/>
      </w:pPr>
      <w:r>
        <w:t xml:space="preserve">- Chư vị, nhìn các vị vui mừng như vậy, xem ra Thiên Thần đã đem tin tốt chia sẻ với các vị rồi?</w:t>
      </w:r>
    </w:p>
    <w:p>
      <w:pPr>
        <w:pStyle w:val="BodyText"/>
      </w:pPr>
      <w:r>
        <w:t xml:space="preserve">- Đúng vậy, bệ hạ, đây đúng là trời giúp chúng ta!</w:t>
      </w:r>
    </w:p>
    <w:p>
      <w:pPr>
        <w:pStyle w:val="BodyText"/>
      </w:pPr>
      <w:r>
        <w:t xml:space="preserve">Tân Thiên Vấn cười đắc ý:</w:t>
      </w:r>
    </w:p>
    <w:p>
      <w:pPr>
        <w:pStyle w:val="BodyText"/>
      </w:pPr>
      <w:r>
        <w:t xml:space="preserve">- Nghĩ đến Tần gia đó, thường ngày luôn ăn to nói lớn, tự xưng thế thiên hành đạo, mượn danh của trời, hành sự bá đạo. Nhưng không ngờ rằng, đến nay trời cũng bỏ chúng. Tần gia bại vong, cũng chỉ là chuyện năm ba năm tới thôi!</w:t>
      </w:r>
    </w:p>
    <w:p>
      <w:pPr>
        <w:pStyle w:val="BodyText"/>
      </w:pPr>
      <w:r>
        <w:t xml:space="preserve">- Bệ hạ, hai con kiến hôi của các quốc gia nhân loại kia, lưu lại cũng vô dụng, không bằng…</w:t>
      </w:r>
    </w:p>
    <w:p>
      <w:pPr>
        <w:pStyle w:val="BodyText"/>
      </w:pPr>
      <w:r>
        <w:t xml:space="preserve">Tân Thiên Vũ không đợi được hỏi.</w:t>
      </w:r>
    </w:p>
    <w:p>
      <w:pPr>
        <w:pStyle w:val="BodyText"/>
      </w:pPr>
      <w:r>
        <w:t xml:space="preserve">Tân Thiên Vấn gật gật đầu:</w:t>
      </w:r>
    </w:p>
    <w:p>
      <w:pPr>
        <w:pStyle w:val="BodyText"/>
      </w:pPr>
      <w:r>
        <w:t xml:space="preserve">- Lẽ ra, thế lực của Cấm địa của Thần không được hạ thủ với tu luyện giả của các quốc gia nhân loại, nhưng bọn chúng ly khai các quốc gia nhân loại, đến Vô Tận Đông Hải, đó không phải là phạm vi của các quốc gia nhân loại nữa rồi, dù có diệt tông môn của bọn chúng, cũng có lý do thoái thác. Thiên Vũ, hai tên đó giao cho ngươi đi. Mặt khác, ngươi lại đi Vô Tận Đông Hải một chuyến, nếu gia tộc và tông môn của Tần Vô Song chưa kịp trở về các quốc gia nhân loại, ngươi có thể chặn đường giết đi!</w:t>
      </w:r>
    </w:p>
    <w:p>
      <w:pPr>
        <w:pStyle w:val="BodyText"/>
      </w:pPr>
      <w:r>
        <w:t xml:space="preserve">Mệnh lệnh này, nhất đã thời thỏa mãn tâm lý độc ác lệch lạc của Tân Thiên Vũ, cười vui sướng:</w:t>
      </w:r>
    </w:p>
    <w:p>
      <w:pPr>
        <w:pStyle w:val="BodyText"/>
      </w:pPr>
      <w:r>
        <w:t xml:space="preserve">- Lĩnh bệ hạ pháp chỉ!</w:t>
      </w:r>
    </w:p>
    <w:p>
      <w:pPr>
        <w:pStyle w:val="BodyText"/>
      </w:pPr>
      <w:r>
        <w:t xml:space="preserve">Hư không một trảo, đã đem Vi Dực và Triệu Mục Chi bắt ra.</w:t>
      </w:r>
    </w:p>
    <w:p>
      <w:pPr>
        <w:pStyle w:val="BodyText"/>
      </w:pPr>
      <w:r>
        <w:t xml:space="preserve">Vi Dực cùng Triệu Mục Chi đứng trước mặt đám đông Thần đạo cường giả đã tâm rung thần động, nhưng vẫn miễn cưỡng kiên trì, trừng mắt nhìn đám người, đầu ngẩng cao.</w:t>
      </w:r>
    </w:p>
    <w:p>
      <w:pPr>
        <w:pStyle w:val="BodyText"/>
      </w:pPr>
      <w:r>
        <w:t xml:space="preserve">- Hừ, hai con kiến hôi nhãi nhép cũng học đòi người khác làm bộ quật cường?</w:t>
      </w:r>
    </w:p>
    <w:p>
      <w:pPr>
        <w:pStyle w:val="BodyText"/>
      </w:pPr>
      <w:r>
        <w:t xml:space="preserve">Triệu Mục Chi cười lạnh nói:</w:t>
      </w:r>
    </w:p>
    <w:p>
      <w:pPr>
        <w:pStyle w:val="BodyText"/>
      </w:pPr>
      <w:r>
        <w:t xml:space="preserve">- Lão yêu bà, muốn giết liền giết, ta sợ ngươi hay sao? Thiên Đế Môn, đê tiện vô sỉ, chung quy khó tránh khỏi miệng lưỡi của người trong thiên hạ. Chờ Vô Song sư đệ nhà ta từ Vô Tận Đông Hải trở về, sẽ là ngày tận thế của Thiên Đế Môn các ngươi.</w:t>
      </w:r>
    </w:p>
    <w:p>
      <w:pPr>
        <w:pStyle w:val="BodyText"/>
      </w:pPr>
      <w:r>
        <w:t xml:space="preserve">- Ha ha, Vô Song sư đệ? Hãy nằm mơ đi!</w:t>
      </w:r>
    </w:p>
    <w:p>
      <w:pPr>
        <w:pStyle w:val="BodyText"/>
      </w:pPr>
      <w:r>
        <w:t xml:space="preserve">- Ha ha ha, tiểu tử này vẫn còn đang nằm mơ.</w:t>
      </w:r>
    </w:p>
    <w:p>
      <w:pPr>
        <w:pStyle w:val="BodyText"/>
      </w:pPr>
      <w:r>
        <w:t xml:space="preserve">- Tiểu tử, Tần Vô Song kia đã bị Kim Ô Thú thôn phệ tại Vô Tận Đông Hải rồi, xương cốt cũng không còn, còn trở về được sao, đừng có nằm mơ nữa.</w:t>
      </w:r>
    </w:p>
    <w:p>
      <w:pPr>
        <w:pStyle w:val="BodyText"/>
      </w:pPr>
      <w:r>
        <w:t xml:space="preserve">- Thiên Vũ, với mấy con kiến hôi này, có gì để nói chứ.</w:t>
      </w:r>
    </w:p>
    <w:p>
      <w:pPr>
        <w:pStyle w:val="BodyText"/>
      </w:pPr>
      <w:r>
        <w:t xml:space="preserve">Tân Thiên Vấn nhàn nhạt mở miệng.</w:t>
      </w:r>
    </w:p>
    <w:p>
      <w:pPr>
        <w:pStyle w:val="BodyText"/>
      </w:pPr>
      <w:r>
        <w:t xml:space="preserve">Tân Thiên Vũ gật đầu, bàn tay đưa ra, lực lượng Thần đạo trực tiếp đem hai người này hút đến trước mặt, chưởng tâm giơ ra, đang muốn phát lực, bỗng nhiên, Tân Thiên Vũ như bị hóa đá, bị phép định thân ghim chặt tại đương trường.</w:t>
      </w:r>
    </w:p>
    <w:p>
      <w:pPr>
        <w:pStyle w:val="BodyText"/>
      </w:pPr>
      <w:r>
        <w:t xml:space="preserve">Tân Thiên Vấn sắc mặt đại biến, trong ánh mắt thấp thoáng một tia sợ hãi khó hiểu, tìm kiếm khắp bốn phía, đồng thời quát lên:</w:t>
      </w:r>
    </w:p>
    <w:p>
      <w:pPr>
        <w:pStyle w:val="BodyText"/>
      </w:pPr>
      <w:r>
        <w:t xml:space="preserve">- Kẻ nào?</w:t>
      </w:r>
    </w:p>
    <w:p>
      <w:pPr>
        <w:pStyle w:val="Compact"/>
      </w:pPr>
      <w:r>
        <w:t xml:space="preserve">Ủng hộ chỉ với 1 click và 5s ! (adf.ly/4EmoB)</w:t>
      </w:r>
      <w:r>
        <w:br w:type="textWrapping"/>
      </w:r>
      <w:r>
        <w:br w:type="textWrapping"/>
      </w:r>
    </w:p>
    <w:p>
      <w:pPr>
        <w:pStyle w:val="Heading2"/>
      </w:pPr>
      <w:bookmarkStart w:id="815" w:name="chương-793"/>
      <w:bookmarkEnd w:id="815"/>
      <w:r>
        <w:t xml:space="preserve">793. Chương 79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93: Cường giả thần bí.</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Bên trong doanh trướng, thời gian dường như đang dừng lại. Biểu tình của tất cả mợi người đều hoàn toàn ngưng trọng, mà không gian cũng dường như đang bị đông cứng.</w:t>
      </w:r>
    </w:p>
    <w:p>
      <w:pPr>
        <w:pStyle w:val="BodyText"/>
      </w:pPr>
      <w:r>
        <w:t xml:space="preserve">Vù!</w:t>
      </w:r>
    </w:p>
    <w:p>
      <w:pPr>
        <w:pStyle w:val="BodyText"/>
      </w:pPr>
      <w:r>
        <w:t xml:space="preserve">Một đạo thanh phong bay vào, phá vỡ sự ngưng trệ của hư không, luồng khí từ bốn phía dường như cũng đã khôi phục lại trạng thái bình thường, chuyển động nhẹ nhàng.</w:t>
      </w:r>
    </w:p>
    <w:p>
      <w:pPr>
        <w:pStyle w:val="BodyText"/>
      </w:pPr>
      <w:r>
        <w:t xml:space="preserve">Thần hồn của Tân Thiên Vấn giống như đã bị lấy mất, trong lòng dâng lên một nỗi sợ hãi vô tận:</w:t>
      </w:r>
    </w:p>
    <w:p>
      <w:pPr>
        <w:pStyle w:val="BodyText"/>
      </w:pPr>
      <w:r>
        <w:t xml:space="preserve">- Thời Không Ngưng Trệ?</w:t>
      </w:r>
    </w:p>
    <w:p>
      <w:pPr>
        <w:pStyle w:val="BodyText"/>
      </w:pPr>
      <w:r>
        <w:t xml:space="preserve">Mặc dù phép Thời Không Ngưng Trệ này có lẽ chỉ là một loại huyễn tượng, nhưng cho dù như thế, phép thần thông này đã vượt xa ra ngoài sức tưởng tượng của hắn.</w:t>
      </w:r>
    </w:p>
    <w:p>
      <w:pPr>
        <w:pStyle w:val="BodyText"/>
      </w:pPr>
      <w:r>
        <w:t xml:space="preserve">Hai đạo lực lượng khống chế của Tân Thiên Vũ, đột nhiên vang lên những tiếng xèo xèo chói tai, khí tức trên hai đạo khí lưu không ngừng bắn ra, phát ra những ánh sáng sặc sỡ.</w:t>
      </w:r>
    </w:p>
    <w:p>
      <w:pPr>
        <w:pStyle w:val="BodyText"/>
      </w:pPr>
      <w:r>
        <w:t xml:space="preserve">Hai luồng lực lượng khống chế Thần đạo cường đại, không ngờ lại có thể dưới hình thái mắt thường có thể nhìn thấy được, không ngừng bị tiêu giải mất, giống như một chiếc áo bằng tơ đang bị ai đó từng sợi từng sợi tuột ra mất. Bí văn của Thần đạo không ngừng phát tán ra ngoài, hai đạo lực lượng đã trở nên tan nát.</w:t>
      </w:r>
    </w:p>
    <w:p>
      <w:pPr>
        <w:pStyle w:val="BodyText"/>
      </w:pPr>
      <w:r>
        <w:t xml:space="preserve">Còn Vi Dực và Triệu Mục Chi thì giống như có một lực đạo vô hình nào đó, đang nhẹ nhàng lôi bọn họ ra phía ngoài. Tân Thiên Vũ nổi giận quát:</w:t>
      </w:r>
    </w:p>
    <w:p>
      <w:pPr>
        <w:pStyle w:val="BodyText"/>
      </w:pPr>
      <w:r>
        <w:t xml:space="preserve">- Kẻ nào giả thần giả quỷ?</w:t>
      </w:r>
    </w:p>
    <w:p>
      <w:pPr>
        <w:pStyle w:val="BodyText"/>
      </w:pPr>
      <w:r>
        <w:t xml:space="preserve">Lập tức tay vung ra một trảo, một đạo tử điện hóa thành trường xà, từ lòng bàn tay bà ta bắn thẳng ra ngoài, cuốn về phía sau Triệu Mục Chi và Vi Dực.</w:t>
      </w:r>
    </w:p>
    <w:p>
      <w:pPr>
        <w:pStyle w:val="BodyText"/>
      </w:pPr>
      <w:r>
        <w:t xml:space="preserve">Tân Thiên Vấn đột nhiên trong lòng trầm xuống, quát:</w:t>
      </w:r>
    </w:p>
    <w:p>
      <w:pPr>
        <w:pStyle w:val="BodyText"/>
      </w:pPr>
      <w:r>
        <w:t xml:space="preserve">- Thiên Vũ không được lỗ mãng!</w:t>
      </w:r>
    </w:p>
    <w:p>
      <w:pPr>
        <w:pStyle w:val="BodyText"/>
      </w:pPr>
      <w:r>
        <w:t xml:space="preserve">Lời nói chưa dứt, tử điện trường xà kia rầm một tiếng, như gặp phải một đám khí vô hình, trực tiếp bắn ngược trở lại, với tốc độ tăng gấp mười lần hướng về phía Tân Thiên Vũ bay tới.</w:t>
      </w:r>
    </w:p>
    <w:p>
      <w:pPr>
        <w:pStyle w:val="BodyText"/>
      </w:pPr>
      <w:r>
        <w:t xml:space="preserve">Điện xà cuốn một cái, Tân Thiên Vũ đã bị cuộn chặt lấy, xiết chặt một cái, nhục thân của Tân Thiên Vũ phát sinh biến hóa to lớn, đôi mắt như lồi hẳn ra ngoài.</w:t>
      </w:r>
    </w:p>
    <w:p>
      <w:pPr>
        <w:pStyle w:val="BodyText"/>
      </w:pPr>
      <w:r>
        <w:t xml:space="preserve">- Hừ, tám môn Thiên Đế Sơn, quả nhiên là đời sau không bằng đời trước. Đối phó với tông môn của các quốc gia nhân loại, sát hại phàm nhân tu luyện giả, còn gì mà các ngươi chưa làm nữa?</w:t>
      </w:r>
    </w:p>
    <w:p>
      <w:pPr>
        <w:pStyle w:val="BodyText"/>
      </w:pPr>
      <w:r>
        <w:t xml:space="preserve">Tân Thiên Vấn cổ họng tắc nghẹn, khó nhọc hỏi:</w:t>
      </w:r>
    </w:p>
    <w:p>
      <w:pPr>
        <w:pStyle w:val="BodyText"/>
      </w:pPr>
      <w:r>
        <w:t xml:space="preserve">- Các hạ rốt cuộc là ai?</w:t>
      </w:r>
    </w:p>
    <w:p>
      <w:pPr>
        <w:pStyle w:val="BodyText"/>
      </w:pPr>
      <w:r>
        <w:t xml:space="preserve">- Ta là ai, đợi khi ngươi có cơ hội gặp Hiên Viên Dương hẵng hỏi.</w:t>
      </w:r>
    </w:p>
    <w:p>
      <w:pPr>
        <w:pStyle w:val="BodyText"/>
      </w:pPr>
      <w:r>
        <w:t xml:space="preserve">Âm thanh kia khẽ hừ một tiếng, đã đem Vi Dực và Triệu Mục Chi kéo ra ngoài doanh trướng rồi.</w:t>
      </w:r>
    </w:p>
    <w:p>
      <w:pPr>
        <w:pStyle w:val="BodyText"/>
      </w:pPr>
      <w:r>
        <w:t xml:space="preserve">Tân Thiên Vấn như bị một thanh đại chùy tử đập mạnh ba cái, lồng ngực phập phồng bất định, nhãn thần lộ ra vẻ suy nghĩ sâu xa.</w:t>
      </w:r>
    </w:p>
    <w:p>
      <w:pPr>
        <w:pStyle w:val="BodyText"/>
      </w:pPr>
      <w:r>
        <w:t xml:space="preserve">- Lần đầu cũng là lần cuối, tám môn Thiên Đế Sơn lần sau còn hạ thủ với các quốc gia nhân loại, thế lực Đồ Đằng của Hiên Viên Tộc không quản thì ta sẽ đích thân quản!</w:t>
      </w:r>
    </w:p>
    <w:p>
      <w:pPr>
        <w:pStyle w:val="BodyText"/>
      </w:pPr>
      <w:r>
        <w:t xml:space="preserve">Nói xong, âm thanh đó đã biến mất rồi, nhưng vẫn còn nghe thấy ngoài trướng tiếng ầm ầm nổi lên, như gió gào mây thét, như núi lở trời long.</w:t>
      </w:r>
    </w:p>
    <w:p>
      <w:pPr>
        <w:pStyle w:val="BodyText"/>
      </w:pPr>
      <w:r>
        <w:t xml:space="preserve">Vô số thiên tượng không ngừng vùng vẫy trong ý thức hải của mọi người. Đột nhiên, mọi thanh âm mọi thiên tượng đều biến mất, mọi người vội bước ra ngoài doanh trướng, thì thấy vân nhạt phong khinh, nào có lấy nửa điểm khác lạ?</w:t>
      </w:r>
    </w:p>
    <w:p>
      <w:pPr>
        <w:pStyle w:val="BodyText"/>
      </w:pPr>
      <w:r>
        <w:t xml:space="preserve">Phe Thiên Đế vốn đang đắc ý tự mãn, liền bị đòn đánh bất ngờ này, lập tức từ trên đỉnh cao rơi xuống hẳn vực sâu, sĩ khí vốn đang tăng vọt lập tức tụt xuống đáy vực.</w:t>
      </w:r>
    </w:p>
    <w:p>
      <w:pPr>
        <w:pStyle w:val="BodyText"/>
      </w:pPr>
      <w:r>
        <w:t xml:space="preserve">Tin về cái chết của Tần Vô Song, viễn cảnh tiêu diệt Tần gia, sau chuyến viếng thăm của vị khách không mời này đã bị mây đen che phủ, tương lai đột nhiên trở nên mù mịt.</w:t>
      </w:r>
    </w:p>
    <w:p>
      <w:pPr>
        <w:pStyle w:val="BodyText"/>
      </w:pPr>
      <w:r>
        <w:t xml:space="preserve">Nhìn thấy Thiên Đế bệ hạ thường ngày cao cao tại thượng mà hôm nay cũng ngây ngốc như hóa đá, nội tâm vốn đã có chút bình tĩnh của các vị thủ lãnh các tông môn trung lập đột nhiên lại có thêm vài phần lo lắng.</w:t>
      </w:r>
    </w:p>
    <w:p>
      <w:pPr>
        <w:pStyle w:val="BodyText"/>
      </w:pPr>
      <w:r>
        <w:t xml:space="preserve">- Quay vào đi!</w:t>
      </w:r>
    </w:p>
    <w:p>
      <w:pPr>
        <w:pStyle w:val="BodyText"/>
      </w:pPr>
      <w:r>
        <w:t xml:space="preserve">Tân Thiên Vấn thở dài một cái, quay vào trong doanh trướng.</w:t>
      </w:r>
    </w:p>
    <w:p>
      <w:pPr>
        <w:pStyle w:val="BodyText"/>
      </w:pPr>
      <w:r>
        <w:t xml:space="preserve">Mọi người cũng trở vào theo, Tân Thiên Thần sợ hãi hỏi:</w:t>
      </w:r>
    </w:p>
    <w:p>
      <w:pPr>
        <w:pStyle w:val="BodyText"/>
      </w:pPr>
      <w:r>
        <w:t xml:space="preserve">- Bệ hạ, người vừa rồi rốt cuộc là kẻ nào, nghe khẩu khí thì dường như cường giả tối cao Hiên Viên Đồ Đằng Tộc kẻ đó cũng không kiêng kỵ gì. Có phải đang cố tình phô trương thanh thế không vậy?</w:t>
      </w:r>
    </w:p>
    <w:p>
      <w:pPr>
        <w:pStyle w:val="BodyText"/>
      </w:pPr>
      <w:r>
        <w:t xml:space="preserve">- Thiên Thần, người này thực lực không nhỏ, dựa vào tu vi của Trẫm cũng không nhìn ra nông sâu. Người này, có thể là Đồ Đằng cường giả, thậm chí rất có thể là cường giả tối cao trong thế lực Đồ Đằng.</w:t>
      </w:r>
    </w:p>
    <w:p>
      <w:pPr>
        <w:pStyle w:val="BodyText"/>
      </w:pPr>
      <w:r>
        <w:t xml:space="preserve">- Cường giả tối cao của thế lực Đồ Đằng?</w:t>
      </w:r>
    </w:p>
    <w:p>
      <w:pPr>
        <w:pStyle w:val="BodyText"/>
      </w:pPr>
      <w:r>
        <w:t xml:space="preserve">Bọn người Tân Thiên Thần đều lộ vẻ kinh hãi.</w:t>
      </w:r>
    </w:p>
    <w:p>
      <w:pPr>
        <w:pStyle w:val="BodyText"/>
      </w:pPr>
      <w:r>
        <w:t xml:space="preserve">- Đúng vậy, đó là suy đoán của ta, tất nhiên cũng không dám chắc mười phần.</w:t>
      </w:r>
    </w:p>
    <w:p>
      <w:pPr>
        <w:pStyle w:val="BodyText"/>
      </w:pPr>
      <w:r>
        <w:t xml:space="preserve">- Đó là ai chứ? Năm đại Cấm địa của Thần, có sáu thế lực Đồ Đằng. Tối cao nhất trong các Đồ Đằng cường giả cũng chỉ có sáu người. Người này, hiển nhiên không phải cường giả tối cao của Hiên Viên Tộc!</w:t>
      </w:r>
    </w:p>
    <w:p>
      <w:pPr>
        <w:pStyle w:val="BodyText"/>
      </w:pPr>
      <w:r>
        <w:t xml:space="preserve">- Vô Tận Đông Hải cũng đang sứt đầu mẻ trán, nên cũng không thể là cường giả tối cao của Tổ Long Tộc!</w:t>
      </w:r>
    </w:p>
    <w:p>
      <w:pPr>
        <w:pStyle w:val="BodyText"/>
      </w:pPr>
      <w:r>
        <w:t xml:space="preserve">- Cường giả tối cao của Vô Tận Đông Hải là Kim Quang Long Vương, bây giờ thế cục của Vô Tận Đông Hải đang rối ren như vậy, Kim Quang Long Vương chắc chắn không thể rời Đông Hải. Vậy thì là ai chứ? Là cường giả tối cao của Mộng Huyễn Thiên Trì, Thiên Hỏa Nam Cương, hay là Huyền Minh Tộc ở Cực Bắc Tuyết Vực?</w:t>
      </w:r>
    </w:p>
    <w:p>
      <w:pPr>
        <w:pStyle w:val="BodyText"/>
      </w:pPr>
      <w:r>
        <w:t xml:space="preserve">Trên đầu mọi người đều bao phủ một đám mây nghi ngờ.</w:t>
      </w:r>
    </w:p>
    <w:p>
      <w:pPr>
        <w:pStyle w:val="BodyText"/>
      </w:pPr>
      <w:r>
        <w:t xml:space="preserve">- Có thể là Vương Thiền Chân Nhân của Mộng Huyễn Thiên Trì hay không?</w:t>
      </w:r>
    </w:p>
    <w:p>
      <w:pPr>
        <w:pStyle w:val="BodyText"/>
      </w:pPr>
      <w:r>
        <w:t xml:space="preserve">Tân Thiên Thần đột nhiên hỏi:</w:t>
      </w:r>
    </w:p>
    <w:p>
      <w:pPr>
        <w:pStyle w:val="BodyText"/>
      </w:pPr>
      <w:r>
        <w:t xml:space="preserve">- Còn nhớ Tần Vô Song đã kế thừa Thần Tú Cung, mà chủ cũ của Thần Tú Cung chính là Kim Thiền của Mộng Huyễn Thiên Trì, căn cứ vào quan hệ này thì Vương Thiền Chân Nhân rất có thể can dự vào việc này cũng không biết chừng.</w:t>
      </w:r>
    </w:p>
    <w:p>
      <w:pPr>
        <w:pStyle w:val="BodyText"/>
      </w:pPr>
      <w:r>
        <w:t xml:space="preserve">- Không có nhiều khả năng!</w:t>
      </w:r>
    </w:p>
    <w:p>
      <w:pPr>
        <w:pStyle w:val="BodyText"/>
      </w:pPr>
      <w:r>
        <w:t xml:space="preserve">Tân Thiên Vấn lắc đầu:</w:t>
      </w:r>
    </w:p>
    <w:p>
      <w:pPr>
        <w:pStyle w:val="BodyText"/>
      </w:pPr>
      <w:r>
        <w:t xml:space="preserve">- Nếu Tần Vô Song chưa chết thì còn có khả năng, nhưng tin về cái chết của Tần Vô Song đã truyền khắp thiên hạ, những Đồ Đằng cường giả tối cao kia đều rất khôn ngoan, đâu thể ra tay vì một kẻ đã chết.</w:t>
      </w:r>
    </w:p>
    <w:p>
      <w:pPr>
        <w:pStyle w:val="BodyText"/>
      </w:pPr>
      <w:r>
        <w:t xml:space="preserve">- Dạ, dạ!</w:t>
      </w:r>
    </w:p>
    <w:p>
      <w:pPr>
        <w:pStyle w:val="BodyText"/>
      </w:pPr>
      <w:r>
        <w:t xml:space="preserve">Các Thần đạo cường giả khác đều cảm thấy có lý. Thế giới của Đại lục Thiên Huyền, bất kỳ nhất cử nhất động nào cũng đều có liên quan đến chữ lợi, không có lợi thì sẽ không làm. Nếu Tần Vô Song đã chết rồi, Vương Thiền còn ra tay làm gì nữa?</w:t>
      </w:r>
    </w:p>
    <w:p>
      <w:pPr>
        <w:pStyle w:val="BodyText"/>
      </w:pPr>
      <w:r>
        <w:t xml:space="preserve">Thế nhưng, người đó rốt cuộc là ai? Hắn có động cơ gì chứ?</w:t>
      </w:r>
    </w:p>
    <w:p>
      <w:pPr>
        <w:pStyle w:val="BodyText"/>
      </w:pPr>
      <w:r>
        <w:t xml:space="preserve">Một đám mây đen bao phủ trên đầu tất cả mọi người, làm cho bọn họ không thể thở nổi. Người vừa nãy quả thật uy áp quá mạnh, từ đầu đến cuối không lộ ra hình dạng, mà làm cho bọn họ ngay đến ý nghĩ phản kháng cũng không dám xuất hiện.</w:t>
      </w:r>
    </w:p>
    <w:p>
      <w:pPr>
        <w:pStyle w:val="BodyText"/>
      </w:pPr>
      <w:r>
        <w:t xml:space="preserve">Lúc này, Yến Quy Nam của Thiên Phạt Sơn Trang đột nhiên nói:</w:t>
      </w:r>
    </w:p>
    <w:p>
      <w:pPr>
        <w:pStyle w:val="BodyText"/>
      </w:pPr>
      <w:r>
        <w:t xml:space="preserve">- Bệ hạ, tên Tần Vô Song kia…</w:t>
      </w:r>
    </w:p>
    <w:p>
      <w:pPr>
        <w:pStyle w:val="BodyText"/>
      </w:pPr>
      <w:r>
        <w:t xml:space="preserve">- Tần Vô Song làm sao?</w:t>
      </w:r>
    </w:p>
    <w:p>
      <w:pPr>
        <w:pStyle w:val="BodyText"/>
      </w:pPr>
      <w:r>
        <w:t xml:space="preserve">Tân Thiên Vấn ý nghĩ chợt lóe lên, nhìn Yến Quy Nam.</w:t>
      </w:r>
    </w:p>
    <w:p>
      <w:pPr>
        <w:pStyle w:val="BodyText"/>
      </w:pPr>
      <w:r>
        <w:t xml:space="preserve">Yến Quy Nam đột nhiên cảm thấy hô hấp khó khăn, ấp a ấp úng, muốn nói mà chẳng dám nói.</w:t>
      </w:r>
    </w:p>
    <w:p>
      <w:pPr>
        <w:pStyle w:val="BodyText"/>
      </w:pPr>
      <w:r>
        <w:t xml:space="preserve">Tân Thiên Vấn ngưng giọng nói:</w:t>
      </w:r>
    </w:p>
    <w:p>
      <w:pPr>
        <w:pStyle w:val="BodyText"/>
      </w:pPr>
      <w:r>
        <w:t xml:space="preserve">- Cứ nói, không sao!</w:t>
      </w:r>
    </w:p>
    <w:p>
      <w:pPr>
        <w:pStyle w:val="BodyText"/>
      </w:pPr>
      <w:r>
        <w:t xml:space="preserve">- Bệ hạ, thuộc hạ nghĩ, tên Tần Vô Song kia bị khe nứt không gian thôn phệ, chỉ là tin giả do Kim Quang Long Vương cố ý loan ra, hoặc tên Tần Vô Song kia bị rơi vào khe nứt không gian nhưng không chết?</w:t>
      </w:r>
    </w:p>
    <w:p>
      <w:pPr>
        <w:pStyle w:val="BodyText"/>
      </w:pPr>
      <w:r>
        <w:t xml:space="preserve">- Không thể nào!</w:t>
      </w:r>
    </w:p>
    <w:p>
      <w:pPr>
        <w:pStyle w:val="BodyText"/>
      </w:pPr>
      <w:r>
        <w:t xml:space="preserve">Tân Thiên Thần kêu lên đầu tiên:</w:t>
      </w:r>
    </w:p>
    <w:p>
      <w:pPr>
        <w:pStyle w:val="BodyText"/>
      </w:pPr>
      <w:r>
        <w:t xml:space="preserve">- Rơi vào khe nứt không gian, Chân Thần Đạo cường giả cũng chỉ có ba phần sống sót, tên tiểu tử đó đạo hành thế nào chứ? Hơn nữa, Kim Quang Long Vương là một nhân vật lớn, không thể nào vì một kẻ tiểu bối mà đi nói láo được.</w:t>
      </w:r>
    </w:p>
    <w:p>
      <w:pPr>
        <w:pStyle w:val="BodyText"/>
      </w:pPr>
      <w:r>
        <w:t xml:space="preserve">Yến Quy Nam thở dài trong lòng:</w:t>
      </w:r>
    </w:p>
    <w:p>
      <w:pPr>
        <w:pStyle w:val="BodyText"/>
      </w:pPr>
      <w:r>
        <w:t xml:space="preserve">- Theo lẽ thường mà nói, lời của Thiên Thần huynh quả thật có lý. Nhưng tên Tần Vô Song đó, từ khi xuất đạo đến nay, có lần nào là có thể dùng lẽ thường để suy tính? Không có lần nào…</w:t>
      </w:r>
    </w:p>
    <w:p>
      <w:pPr>
        <w:pStyle w:val="BodyText"/>
      </w:pPr>
      <w:r>
        <w:t xml:space="preserve">- Quy Nam, ý ngươi là, tên Tần Vô Song kia có khả năng chưa chết?</w:t>
      </w:r>
    </w:p>
    <w:p>
      <w:pPr>
        <w:pStyle w:val="BodyText"/>
      </w:pPr>
      <w:r>
        <w:t xml:space="preserve">Tân Thiên Vấn cố gắng kìm nén cảm xúc, chậm rãi hỏi:</w:t>
      </w:r>
    </w:p>
    <w:p>
      <w:pPr>
        <w:pStyle w:val="BodyText"/>
      </w:pPr>
      <w:r>
        <w:t xml:space="preserve">- Đây chỉ là suy đoán của thuộc hạ, sự thật ra sao còn phải đợi chứng minh. Theo lý mà nói, Kim Quang Long Vương dám nói như vậy, có lẽ phải là sự thật. Nhưng không sợ một vạn, chỉ sợ vạn nhất. Tên Tần Vô Song kia quả thật rất yêu nghiệt, nên khi chưa nhìn thấy thi thể của hắn, thuộc hạ chưa thấy yên tâm.</w:t>
      </w:r>
    </w:p>
    <w:p>
      <w:pPr>
        <w:pStyle w:val="BodyText"/>
      </w:pPr>
      <w:r>
        <w:t xml:space="preserve">- Cường giả thần bí này, với cái chết của Tần Vô Song có quan hệ gì chứ?</w:t>
      </w:r>
    </w:p>
    <w:p>
      <w:pPr>
        <w:pStyle w:val="BodyText"/>
      </w:pPr>
      <w:r>
        <w:t xml:space="preserve">Tân Thiên Thần vẫn không phục.</w:t>
      </w:r>
    </w:p>
    <w:p>
      <w:pPr>
        <w:pStyle w:val="BodyText"/>
      </w:pPr>
      <w:r>
        <w:t xml:space="preserve">- Cho dù tên Tần Vô Song kia may mắn không chết, thì vị cường giả kia, cũng không có khả năng bây giờ liền biết. Ta nghĩ, chuyện vừa rồi chỉ là chuyện ngoài ý muốn, là lời cảnh cáo với việc đối phó với các quốc gia nhân loại của chúng ta mà thôi.</w:t>
      </w:r>
    </w:p>
    <w:p>
      <w:pPr>
        <w:pStyle w:val="BodyText"/>
      </w:pPr>
      <w:r>
        <w:t xml:space="preserve">Các Thần đạo cường giả khác đều tình nguyện tin tưởng cách nói này, nếu nói, cường giả cỡ đó mà có quan hệ với Tần Vô Song, vậy thì trận chiến Thiên Đế Sơn, người ta chỉ cần tùy tiện động thủ cũng có thể thay đổi chiến cuộc, làm cho Thiên Đế Môn bị diệt trong nháy mắt.</w:t>
      </w:r>
    </w:p>
    <w:p>
      <w:pPr>
        <w:pStyle w:val="BodyText"/>
      </w:pPr>
      <w:r>
        <w:t xml:space="preserve">Đó cũng là hướng xấu nhất mà họ có thể tưởng tượng ra.</w:t>
      </w:r>
    </w:p>
    <w:p>
      <w:pPr>
        <w:pStyle w:val="BodyText"/>
      </w:pPr>
      <w:r>
        <w:t xml:space="preserve">Yến Quy Nam nói:</w:t>
      </w:r>
    </w:p>
    <w:p>
      <w:pPr>
        <w:pStyle w:val="BodyText"/>
      </w:pPr>
      <w:r>
        <w:t xml:space="preserve">- Nếu tên Tần Vô Song kia thừa kế trận pháp Thái cổ, trên người hắn chắc chắn còn rất nhiều quân bài chưa lật, rất nhiều phúc duyên. Người như thế, theo đại vận số mà sinh, suy đoán thông thường chắc chắn không thích hợp. Bệ hạ, việc này, còn phải xin qua chỉ thị của Đồ Đằng Tộc mới phải.</w:t>
      </w:r>
    </w:p>
    <w:p>
      <w:pPr>
        <w:pStyle w:val="BodyText"/>
      </w:pPr>
      <w:r>
        <w:t xml:space="preserve">Tân Thiên Vấn trong lòng rối bời, sự xuất hiện của cường giả thần bí khi nãy làm cho lòng hắn bị chấn động thật sự là quá lớn.</w:t>
      </w:r>
    </w:p>
    <w:p>
      <w:pPr>
        <w:pStyle w:val="BodyText"/>
      </w:pPr>
      <w:r>
        <w:t xml:space="preserve">- Thiên Thần, Thiên Trọng, ở đây các ngươi chủ trì một chút. Tên Tần Khiếu Thiên kia đã bị trọng thương, không thể liều chết xông ra nữa. Tần gia hôm nay, có thể uy hiếp các ngươi cũng chẳng còn mấy người. Ta đi bái phỏng Hiên Viên Tộc!</w:t>
      </w:r>
    </w:p>
    <w:p>
      <w:pPr>
        <w:pStyle w:val="BodyText"/>
      </w:pPr>
      <w:r>
        <w:t xml:space="preserve">- Dạ!</w:t>
      </w:r>
    </w:p>
    <w:p>
      <w:pPr>
        <w:pStyle w:val="BodyText"/>
      </w:pPr>
      <w:r>
        <w:t xml:space="preserve">o0o</w:t>
      </w:r>
    </w:p>
    <w:p>
      <w:pPr>
        <w:pStyle w:val="BodyText"/>
      </w:pPr>
      <w:r>
        <w:t xml:space="preserve">Vi Dực và Triệu Mục Chi bị cỗ lực lượng kia kéo đi, không ngừng bay lên cao, hai cỗ khí nâng bọn họ, hướng đám mây phóng đi.</w:t>
      </w:r>
    </w:p>
    <w:p>
      <w:pPr>
        <w:pStyle w:val="BodyText"/>
      </w:pPr>
      <w:r>
        <w:t xml:space="preserve">- Đại sư huynh, đây là thế nào?</w:t>
      </w:r>
    </w:p>
    <w:p>
      <w:pPr>
        <w:pStyle w:val="BodyText"/>
      </w:pPr>
      <w:r>
        <w:t xml:space="preserve">Triệu Mục Chi băn khoăn không hiểu. Vi Dực cười khổ nói:</w:t>
      </w:r>
    </w:p>
    <w:p>
      <w:pPr>
        <w:pStyle w:val="BodyText"/>
      </w:pPr>
      <w:r>
        <w:t xml:space="preserve">- Có cường giả ra tay cứu chúng ta!</w:t>
      </w:r>
    </w:p>
    <w:p>
      <w:pPr>
        <w:pStyle w:val="BodyText"/>
      </w:pPr>
      <w:r>
        <w:t xml:space="preserve">Hai người nhìn khắp bốn phía, nhưng chẳng nhìn thấy bóng một ai.</w:t>
      </w:r>
    </w:p>
    <w:p>
      <w:pPr>
        <w:pStyle w:val="BodyText"/>
      </w:pPr>
      <w:r>
        <w:t xml:space="preserve">- Ha ha, hai tên tiểu tử kia, nhìn kỹ một chút, đây là chiến trường Vấn Đỉnh Sơn. Mở rộng tầm mắt một chút, rồi ta đưa các ngươi trở lại các quốc gia nhân loại.</w:t>
      </w:r>
    </w:p>
    <w:p>
      <w:pPr>
        <w:pStyle w:val="BodyText"/>
      </w:pPr>
      <w:r>
        <w:t xml:space="preserve">Vi Dực và Triệu Mục Chi nhìn thấy âm thanh này trong hư không, đều rất sửng sốt.</w:t>
      </w:r>
    </w:p>
    <w:p>
      <w:pPr>
        <w:pStyle w:val="BodyText"/>
      </w:pPr>
      <w:r>
        <w:t xml:space="preserve">- Đừng tìm nữa, các ngươi không thấy ta đâu!</w:t>
      </w:r>
    </w:p>
    <w:p>
      <w:pPr>
        <w:pStyle w:val="BodyText"/>
      </w:pPr>
      <w:r>
        <w:t xml:space="preserve">- Xin hỏi tôn tính đại danh của tiền bối? Ơn cứu mạng, chúng ta ngày sau còn xin báo đáp.</w:t>
      </w:r>
    </w:p>
    <w:p>
      <w:pPr>
        <w:pStyle w:val="BodyText"/>
      </w:pPr>
      <w:r>
        <w:t xml:space="preserve">- Báo đáp à?</w:t>
      </w:r>
    </w:p>
    <w:p>
      <w:pPr>
        <w:pStyle w:val="BodyText"/>
      </w:pPr>
      <w:r>
        <w:t xml:space="preserve">Âm thanh kia vui cười hớn hở:</w:t>
      </w:r>
    </w:p>
    <w:p>
      <w:pPr>
        <w:pStyle w:val="BodyText"/>
      </w:pPr>
      <w:r>
        <w:t xml:space="preserve">- Báo đáp thì các ngươi khỏi cần, các ngươi chỉ cần biết rằng, lão phu có tình cảm đặc biệt với các quốc gia nhân loại. Nếu cần thêm một lý do, thì mối quan hệ bằng hữu vong niên giữa lão phu và Tần Vô Song có thể coi là một cái.</w:t>
      </w:r>
    </w:p>
    <w:p>
      <w:pPr>
        <w:pStyle w:val="BodyText"/>
      </w:pPr>
      <w:r>
        <w:t xml:space="preserve">- Vô Song sư đệ?</w:t>
      </w:r>
    </w:p>
    <w:p>
      <w:pPr>
        <w:pStyle w:val="BodyText"/>
      </w:pPr>
      <w:r>
        <w:t xml:space="preserve">- Ha ha, các ngươi và Tần Vô Song có tình đồng môn, đúng là một trường tạo hóa. Có lẽ sẽ đến một ngày, Tinh La Điện các ngươi thoát ly khỏi các quốc gia nhân loại, gia nhập Hiên Viên Khâu, thậm chí tiến vào tám môn Thiên Đế Sơn cũng sẽ không còn là thần thoại. Cái này còn phải xem tạo hóa sau này sẽ phát triển thế nào đã.</w:t>
      </w:r>
    </w:p>
    <w:p>
      <w:pPr>
        <w:pStyle w:val="BodyText"/>
      </w:pPr>
      <w:r>
        <w:t xml:space="preserve">- Tiến vào tám môn Thiên Đế Sơn?</w:t>
      </w:r>
    </w:p>
    <w:p>
      <w:pPr>
        <w:pStyle w:val="BodyText"/>
      </w:pPr>
      <w:r>
        <w:t xml:space="preserve">Vi Dực hít phải một ngụm lãnh khí. Lời nói của vị tiền bối này, khiến người ta nghe mà sợ hãi. Tinh La Điện mấy năm nay, quả thực nhờ sự xuất hiện của Vô Song sư đệ, đã có sự nhảy vọt, quả thực đã có thể tương đương với một vài thế lực tam lưu của Hiên Viên Khâu.</w:t>
      </w:r>
    </w:p>
    <w:p>
      <w:pPr>
        <w:pStyle w:val="BodyText"/>
      </w:pPr>
      <w:r>
        <w:t xml:space="preserve">Nhưng mà cũng chỉ có vậy mà thôi, cần biết rằng, Tinh La Điện mạnh nhất hiện nay cũng chỉ là Động Hư Cảnh mà thôi, ngay cả Hư Võ Đại viên mãn cũng chưa có một ai, càng không nói tới cường giả cấp bậc Kỳ Diệu Huyền Cảnh nữa.</w:t>
      </w:r>
    </w:p>
    <w:p>
      <w:pPr>
        <w:pStyle w:val="BodyText"/>
      </w:pPr>
      <w:r>
        <w:t xml:space="preserve">- Ha ha, lão phu không nói thì thôi, đã nói thì chắc chắn là sự thật. Hai người bọn ngươi được ta cứu, cũng có thể coi có chút duyên phận, lão phu dùng thần thông vô thượng, giúp các ngươi tẩy cốt rửa thân, tôi rèn gân cốt. Mười năm sau, các ngươi sẽ biết lời của lão phu hôm nay có phải hư ảo hay không.</w:t>
      </w:r>
    </w:p>
    <w:p>
      <w:pPr>
        <w:pStyle w:val="BodyText"/>
      </w:pPr>
      <w:r>
        <w:t xml:space="preserve">Nói xong, thân thể của Triệu Mục Chi và Vi Dực đột nhiên bị một đạo ánh sáng năm màu rực rỡ chụp lấy.</w:t>
      </w:r>
    </w:p>
    <w:p>
      <w:pPr>
        <w:pStyle w:val="Compact"/>
      </w:pPr>
      <w:r>
        <w:t xml:space="preserve">Ủng hộ chỉ với 1 click và 5s ! (adf.ly/4EmoB)</w:t>
      </w:r>
      <w:r>
        <w:br w:type="textWrapping"/>
      </w:r>
      <w:r>
        <w:br w:type="textWrapping"/>
      </w:r>
    </w:p>
    <w:p>
      <w:pPr>
        <w:pStyle w:val="Heading2"/>
      </w:pPr>
      <w:bookmarkStart w:id="816" w:name="chương-794"/>
      <w:bookmarkEnd w:id="816"/>
      <w:r>
        <w:t xml:space="preserve">794. Chương 79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94: Thiên đại tạo hóa.</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Ánh sáng này bao trùm khắp hai người, trực tiếp đưa hai người vào trong mây, tránh xa tất cả mọi tầm mắt.</w:t>
      </w:r>
    </w:p>
    <w:p>
      <w:pPr>
        <w:pStyle w:val="BodyText"/>
      </w:pPr>
      <w:r>
        <w:t xml:space="preserve">Gân cốt khắp người Vi Dực và Triệu Mục Chi, đột nhiên giống như có hàng trăm cánh cửa được mở ra, hàng đạo khí lưu không ngừng tuôn chảy vào trong cơ thể, bắt đầu tẩy tủy phạt mao.</w:t>
      </w:r>
    </w:p>
    <w:p>
      <w:pPr>
        <w:pStyle w:val="BodyText"/>
      </w:pPr>
      <w:r>
        <w:t xml:space="preserve">Quá trình này, tất nhiên giống như một quá trình luyện ngục vậy.</w:t>
      </w:r>
    </w:p>
    <w:p>
      <w:pPr>
        <w:pStyle w:val="BodyText"/>
      </w:pPr>
      <w:r>
        <w:t xml:space="preserve">Vi Dực và Triệu Mục Chi chỉ cảm thấy toàn thân như bị đào ra vô số những khiếu huyệt, cả cơ thể như bị tách rời ra, có hàng trăm ác quỷ Tu La đang đến tranh ăn thân thể của bọn họ.</w:t>
      </w:r>
    </w:p>
    <w:p>
      <w:pPr>
        <w:pStyle w:val="BodyText"/>
      </w:pPr>
      <w:r>
        <w:t xml:space="preserve">Quá trình này không biết đã diễn ra trong bao lâu, làm cho hai người bọn họ chết đi sống lại không biết bao nhiêu lần. Cuối cùng, khi bọn họ dần dần tỉnh lại thì thấy rằng, cơ thể mình đang được bọc trong một vầng hào quang mỏng, giống như ấu trùng đang nằm trong tổ kén, đợi ngày phá kiển thành điệp.</w:t>
      </w:r>
    </w:p>
    <w:p>
      <w:pPr>
        <w:pStyle w:val="BodyText"/>
      </w:pPr>
      <w:r>
        <w:t xml:space="preserve">Vầng hào quang này bồng bềnh trong không trung. Âm thanh kia lại vang lên một lần nữa:</w:t>
      </w:r>
    </w:p>
    <w:p>
      <w:pPr>
        <w:pStyle w:val="BodyText"/>
      </w:pPr>
      <w:r>
        <w:t xml:space="preserve">- Ha ha, phiên tạo hóa này cho các ngươi, còn phải đợi các ngươi ngày sau cố gắng nữa. Đại thần thông này giúp các ngươi cải mệnh nghịch thiên, thiên phú tài tình thì ngay cả đệ tử của tám môn Thiên Đế Sơn cũng không so bì được. Hãy tự lo thân đi!</w:t>
      </w:r>
    </w:p>
    <w:p>
      <w:pPr>
        <w:pStyle w:val="BodyText"/>
      </w:pPr>
      <w:r>
        <w:t xml:space="preserve">- Tiền bối…</w:t>
      </w:r>
    </w:p>
    <w:p>
      <w:pPr>
        <w:pStyle w:val="BodyText"/>
      </w:pPr>
      <w:r>
        <w:t xml:space="preserve">- Đa tạ tiền bối tạo hóa chi ân!</w:t>
      </w:r>
    </w:p>
    <w:p>
      <w:pPr>
        <w:pStyle w:val="BodyText"/>
      </w:pPr>
      <w:r>
        <w:t xml:space="preserve">Trong lúc hai người còn đang phấn khích xúc động, âm thanh kia đã không còn nữa. Hai người nhìn địa hình một lần nữa thì phát hiện mình đã ở rìa Hiên Viên Khâu, ở vị trí tiếp cận Chi Tế Sơn rồi.</w:t>
      </w:r>
    </w:p>
    <w:p>
      <w:pPr>
        <w:pStyle w:val="BodyText"/>
      </w:pPr>
      <w:r>
        <w:t xml:space="preserve">Hai người hạ xuống khỏi mây, thoáng cảm nhận một chút cảnh giới đan điền. Triệu Mục Chi vừa thử một chút đã cả kinh:</w:t>
      </w:r>
    </w:p>
    <w:p>
      <w:pPr>
        <w:pStyle w:val="BodyText"/>
      </w:pPr>
      <w:r>
        <w:t xml:space="preserve">- Đại sư huynh, ta thế nào lại cảm giác cả người dường như đã thoát thai hoán cốt. Ồ, Đại sư huynh, hình dạng của ngươi… hình như càng cao lớn hơn, càng có khí độ hơn.</w:t>
      </w:r>
    </w:p>
    <w:p>
      <w:pPr>
        <w:pStyle w:val="BodyText"/>
      </w:pPr>
      <w:r>
        <w:t xml:space="preserve">Vi Dực hiển nhiên cũng đã ý thức được điểm này, cảm khái nói:</w:t>
      </w:r>
    </w:p>
    <w:p>
      <w:pPr>
        <w:pStyle w:val="BodyText"/>
      </w:pPr>
      <w:r>
        <w:t xml:space="preserve">- Xem ra, vị tiền bối kia quả thực đã cho chúng ta một trường tạo hóa cực lớn rồi!</w:t>
      </w:r>
    </w:p>
    <w:p>
      <w:pPr>
        <w:pStyle w:val="BodyText"/>
      </w:pPr>
      <w:r>
        <w:t xml:space="preserve">Triệu Mục Chi cũng vô cùng phấn khích:</w:t>
      </w:r>
    </w:p>
    <w:p>
      <w:pPr>
        <w:pStyle w:val="BodyText"/>
      </w:pPr>
      <w:r>
        <w:t xml:space="preserve">- Đại sư huynh, ngươi nói xem đây có thể coi là gặp họa được phúc được không?</w:t>
      </w:r>
    </w:p>
    <w:p>
      <w:pPr>
        <w:pStyle w:val="BodyText"/>
      </w:pPr>
      <w:r>
        <w:t xml:space="preserve">Vi Dực thở dài nói:</w:t>
      </w:r>
    </w:p>
    <w:p>
      <w:pPr>
        <w:pStyle w:val="BodyText"/>
      </w:pPr>
      <w:r>
        <w:t xml:space="preserve">- Cái này còn phải cảm tạ Tần Vô Song huynh đệ. Vị tiền bối kia có giao tình với Vô Song huynh đệ, nên mới phá lệ ban cho như vậy. Ta cảm thấy, tiềm lực tu luyện và căn cốt của ta, ít nhất phải hơn ngày xưa gấp mười lần.</w:t>
      </w:r>
    </w:p>
    <w:p>
      <w:pPr>
        <w:pStyle w:val="BodyText"/>
      </w:pPr>
      <w:r>
        <w:t xml:space="preserve">Triệu Mục Chi gật đầu đáp:</w:t>
      </w:r>
    </w:p>
    <w:p>
      <w:pPr>
        <w:pStyle w:val="BodyText"/>
      </w:pPr>
      <w:r>
        <w:t xml:space="preserve">- Đúng thế, tiểu đệ cũng cảm thấy vậy. Vị tiền bối kia nói, thêm vào sự cố gắng về sau của chúng ta, mười năm sau, Tinh La Điện tiến vào tám môn Thiên Đế Sơn cũng có hy vọng, cái này không biết có thực không?</w:t>
      </w:r>
    </w:p>
    <w:p>
      <w:pPr>
        <w:pStyle w:val="BodyText"/>
      </w:pPr>
      <w:r>
        <w:t xml:space="preserve">Vi Dực nói:</w:t>
      </w:r>
    </w:p>
    <w:p>
      <w:pPr>
        <w:pStyle w:val="BodyText"/>
      </w:pPr>
      <w:r>
        <w:t xml:space="preserve">- Vị tiền bối kia thần thông như vậy, quá nửa không phải là lừa gạt chúng ta.</w:t>
      </w:r>
    </w:p>
    <w:p>
      <w:pPr>
        <w:pStyle w:val="BodyText"/>
      </w:pPr>
      <w:r>
        <w:t xml:space="preserve">- Tiến quân vào tám môn Thiên Đế Sơn, ít nhất phải có Thần đạo cường giả, có lẽ nào, ý vị tiền bối kia là, mười năm sau chúng ta có hy vọng vươn lên Thần đạo. Cái này…</w:t>
      </w:r>
    </w:p>
    <w:p>
      <w:pPr>
        <w:pStyle w:val="BodyText"/>
      </w:pPr>
      <w:r>
        <w:t xml:space="preserve">Không thể không nói, cái này nghe qua có vẻ giống như thần thoại. Tu vi của bọn họ hiện tại, ở các quốc gia nhân loại đã có thể coi là nghịch thiên rồi, nhưng vứt vào Cấm địa của Thần Hiên Viên Khâu, vẫn chỉ có thể coi là tu vi trung đẳng. Tu vi cỡ như bọn họ, trong đám trẻ tuổi ở Hiên Viên Khâu nhiều không kể xiết. Mười năm sau tiến vào Thần đạo, đúng là kẻ ngốc nói mớ!</w:t>
      </w:r>
    </w:p>
    <w:p>
      <w:pPr>
        <w:pStyle w:val="BodyText"/>
      </w:pPr>
      <w:r>
        <w:t xml:space="preserve">Tuy nhiên, lần tẩy cốt rửa gân này làm cho thiên phú của họ đã xảy ra biến hóa nghiêng trời lở đất, tốc độ tu luyện tăng lên vài lần là có thể khẳng định.</w:t>
      </w:r>
    </w:p>
    <w:p>
      <w:pPr>
        <w:pStyle w:val="BodyText"/>
      </w:pPr>
      <w:r>
        <w:t xml:space="preserve">Trước tiên không nói có thể leo lên đến Thần đạo hay không, Kỳ Diệu Huyền Cảnh, chắc chắn là có khả năng!</w:t>
      </w:r>
    </w:p>
    <w:p>
      <w:pPr>
        <w:pStyle w:val="BodyText"/>
      </w:pPr>
      <w:r>
        <w:t xml:space="preserve">Nghĩ đến đây, trong mắt hai người đều thấp thoáng niềm vui.</w:t>
      </w:r>
    </w:p>
    <w:p>
      <w:pPr>
        <w:pStyle w:val="BodyText"/>
      </w:pPr>
      <w:r>
        <w:t xml:space="preserve">Hai người tiến vào Chi Tế Sơn, nhằm hướng các quốc gia nhân loại đi tới. Bọn họ rất muốn gặp lại đồng môn, đồng thời đem việc tốt này báo cáo lên năm vị Điện chủ.</w:t>
      </w:r>
    </w:p>
    <w:p>
      <w:pPr>
        <w:pStyle w:val="BodyText"/>
      </w:pPr>
      <w:r>
        <w:t xml:space="preserve">Nếu Tinh La Điện thật sự có thể tiến vào tám môn Thiên Đế Sơn, thì sẽ không còn phải như bây giờ, chỗ nào cũng phải xem ánh mắt kẻ khác nữa. Điều này trước kia bọn hắn còn không dám nghĩ tới, nhưng giờ đây đã trở thành mục tiêu để bọn hắn theo đuổi.</w:t>
      </w:r>
    </w:p>
    <w:p>
      <w:pPr>
        <w:pStyle w:val="BodyText"/>
      </w:pPr>
      <w:r>
        <w:t xml:space="preserve">Tất nhiên, tất cả những điều này đều phải cảm ơn Tần Vô Song. Đối với Tinh La Điện mà nói, Tần Vô Song chính là đại phúc tinh.</w:t>
      </w:r>
    </w:p>
    <w:p>
      <w:pPr>
        <w:pStyle w:val="BodyText"/>
      </w:pPr>
      <w:r>
        <w:t xml:space="preserve">o0o</w:t>
      </w:r>
    </w:p>
    <w:p>
      <w:pPr>
        <w:pStyle w:val="BodyText"/>
      </w:pPr>
      <w:r>
        <w:t xml:space="preserve">Bên ngoài Hiên Viên Đại Điện ở Hiên Viên Khâu, Tân Thiên Vấn ngay cả thở to cũng không dám thở, lặng lẽ chờ đợi Hiên Viên cường giả cho gọi. Ở Hiên Viên Đại Điện này, cho dù là Thiên Đế như hắn cũng không dám sơ suất. Nói khó nghe một chút, Tân Thiên Vấn hắn, chỉ là tên quản gia của Hiên Viên Tộc mà thôi. Quản gia đến địa bàn của chủ nhân đích thực của Hiên Viên Khâu, sao dám làm càn?</w:t>
      </w:r>
    </w:p>
    <w:p>
      <w:pPr>
        <w:pStyle w:val="BodyText"/>
      </w:pPr>
      <w:r>
        <w:t xml:space="preserve">Tân Thiên Vấn trong đầu tràn đầy mối nghi hoặc, còn có nỗi sợ hãi với vị cường giả bí mật kia. Điều đó làm hắn đứng ngồi không yên, phải đến Hiên Viên Tộc dò hỏi cho rõ.</w:t>
      </w:r>
    </w:p>
    <w:p>
      <w:pPr>
        <w:pStyle w:val="BodyText"/>
      </w:pPr>
      <w:r>
        <w:t xml:space="preserve">Hắn đương nhiên là không dám đi tìm Hiên Viên Uy rồi. Hiên Viên Uy lúc trước ban cho hắn Tịch Diệt Thiên Lê đã nói rõ, nếu Tân Thiên Vấn vẫn không thể tiêu diệt Tần gia, thì đừng đến tìm hắn nữa. Nếu đi tìm, không biết chừng Hiên Viên Uy sẽ diệt luôn hắn cũng nên.</w:t>
      </w:r>
    </w:p>
    <w:p>
      <w:pPr>
        <w:pStyle w:val="BodyText"/>
      </w:pPr>
      <w:r>
        <w:t xml:space="preserve">Hiên Viên Uy trong Hiên Viên Tộc chính là cường giả đứng thứ ba, diệt Tân Thiên Vấn hắn vẫn còn dư sức.</w:t>
      </w:r>
    </w:p>
    <w:p>
      <w:pPr>
        <w:pStyle w:val="BodyText"/>
      </w:pPr>
      <w:r>
        <w:t xml:space="preserve">Đột nhiên, chiếc chuông lớn ở bên ngoài Hiên Viên Đại Điện chợt vang lên, một âm thanh oang oang truyền ra:</w:t>
      </w:r>
    </w:p>
    <w:p>
      <w:pPr>
        <w:pStyle w:val="BodyText"/>
      </w:pPr>
      <w:r>
        <w:t xml:space="preserve">- Tân Thiên Vấn vào yết kiến!</w:t>
      </w:r>
    </w:p>
    <w:p>
      <w:pPr>
        <w:pStyle w:val="BodyText"/>
      </w:pPr>
      <w:r>
        <w:t xml:space="preserve">Tân Thiên Vấn nghe thấy vậy, giờ mới dám cất bước lên, hướng về phía trong đại điện đi tới. Một tên đồng tử tóc trái đào dẫn Tân Thiên Vấn đi vào trong đại điện.</w:t>
      </w:r>
    </w:p>
    <w:p>
      <w:pPr>
        <w:pStyle w:val="BodyText"/>
      </w:pPr>
      <w:r>
        <w:t xml:space="preserve">Một đường kiến trúc chạm khắc tinh xảo, uy nghi tráng lệ, đem đến cho người ta cảm giác khí tượng thâm nghiêm.</w:t>
      </w:r>
    </w:p>
    <w:p>
      <w:pPr>
        <w:pStyle w:val="BodyText"/>
      </w:pPr>
      <w:r>
        <w:t xml:space="preserve">Trong đại điện chỉ có một người, người đó thân hình cao lớn, giống như một ngọn núi nằm ở chỗ đó, ngay cả cử chỉ đầu túc đều làm cho người ta có cảm giác uyên thuần nhạc trì.</w:t>
      </w:r>
    </w:p>
    <w:p>
      <w:pPr>
        <w:pStyle w:val="BodyText"/>
      </w:pPr>
      <w:r>
        <w:t xml:space="preserve">- Bái kiến Đồ Đằng cường giả!</w:t>
      </w:r>
    </w:p>
    <w:p>
      <w:pPr>
        <w:pStyle w:val="BodyText"/>
      </w:pPr>
      <w:r>
        <w:t xml:space="preserve">Tân Thiên Vấn vội bước lên thi lễ.</w:t>
      </w:r>
    </w:p>
    <w:p>
      <w:pPr>
        <w:pStyle w:val="BodyText"/>
      </w:pPr>
      <w:r>
        <w:t xml:space="preserve">- Thôi khỏi, Tân Thiên Vấn, ngươi không có việc không lên tam bảo điện. Lần này tới là có việc gì vậy?</w:t>
      </w:r>
    </w:p>
    <w:p>
      <w:pPr>
        <w:pStyle w:val="BodyText"/>
      </w:pPr>
      <w:r>
        <w:t xml:space="preserve">Hiên Viên Dương không hề thịnh khí lăng nhân, khẩu khí không mặn không nhạt hỏi.</w:t>
      </w:r>
    </w:p>
    <w:p>
      <w:pPr>
        <w:pStyle w:val="BodyText"/>
      </w:pPr>
      <w:r>
        <w:t xml:space="preserve">- Dương đại nhân, Thiên Vấn hôm nay tới, là có một điều nghi hoặc lớn.</w:t>
      </w:r>
    </w:p>
    <w:p>
      <w:pPr>
        <w:pStyle w:val="BodyText"/>
      </w:pPr>
      <w:r>
        <w:t xml:space="preserve">Tân Thiên Vấn vô cùng cẩn thận, đem sự tình đầu đuôi nói ra một lượt.</w:t>
      </w:r>
    </w:p>
    <w:p>
      <w:pPr>
        <w:pStyle w:val="BodyText"/>
      </w:pPr>
      <w:r>
        <w:t xml:space="preserve">Hiên Viên Dương nghe đến về sau, mặt mày khẽ động, có chút không vui hiện lên, hừ nhẹ một tiếng:</w:t>
      </w:r>
    </w:p>
    <w:p>
      <w:pPr>
        <w:pStyle w:val="BodyText"/>
      </w:pPr>
      <w:r>
        <w:t xml:space="preserve">- Tân Thiên Vấn, Thiên Đế Môn của ngươi càng ngày càng làm càn. Ân oán của Tân gia và Tần gia, Hiên Viên Tộc có thể không hỏi đến, nhưng Thiên Đế Môn của ngươi mấy lần tìm đến các quốc gia nhân loại làm càn, lẽ nào cho rằng phiền toái của Hiên Viên Khâu chúng ta chưa đủ nhiều hay sao?</w:t>
      </w:r>
    </w:p>
    <w:p>
      <w:pPr>
        <w:pStyle w:val="BodyText"/>
      </w:pPr>
      <w:r>
        <w:t xml:space="preserve">Tân Thiên Vấn tinh thần ngưng trọng, bị ánh mắt của Hiên Viên Dương chiếu thẳng, mỗi một lỗ chân lông trên toàn thân cũng đều cảm thấy một áp lực ghê gớm, khóe môi khẽ động, nhưng không dám phân giải nửa câu.</w:t>
      </w:r>
    </w:p>
    <w:p>
      <w:pPr>
        <w:pStyle w:val="BodyText"/>
      </w:pPr>
      <w:r>
        <w:t xml:space="preserve">- Dương đại nhân, lần này chúng ta đâu có xuống tay ở các quốc gia nhân loại. Những tu luyện giả đó đã ly khai các quốc gia nhân loại, hoạt động tại Vô Tận Đông Hải.</w:t>
      </w:r>
    </w:p>
    <w:p>
      <w:pPr>
        <w:pStyle w:val="BodyText"/>
      </w:pPr>
      <w:r>
        <w:t xml:space="preserve">- Lẽ nào tu luyện giả của các quốc gia nhân loại đến Vô Tận Đông Hải thì không còn thân phận của các quốc gia nhân loại nữa sao?</w:t>
      </w:r>
    </w:p>
    <w:p>
      <w:pPr>
        <w:pStyle w:val="BodyText"/>
      </w:pPr>
      <w:r>
        <w:t xml:space="preserve">Hiên Viên Dương không vui hỏi.</w:t>
      </w:r>
    </w:p>
    <w:p>
      <w:pPr>
        <w:pStyle w:val="BodyText"/>
      </w:pPr>
      <w:r>
        <w:t xml:space="preserve">- Phải, phải!</w:t>
      </w:r>
    </w:p>
    <w:p>
      <w:pPr>
        <w:pStyle w:val="BodyText"/>
      </w:pPr>
      <w:r>
        <w:t xml:space="preserve">Tân Thiên Vấn ứng lời không ngớt.</w:t>
      </w:r>
    </w:p>
    <w:p>
      <w:pPr>
        <w:pStyle w:val="BodyText"/>
      </w:pPr>
      <w:r>
        <w:t xml:space="preserve">- Thôi đi, chuyện ngày hôm nay, ta cũng không tính toán với ngươi. Một khi vị cường giả kia đã có lời, nếu còn lần sau, Tân gia bọn ngươi tự mình chuẩn bị hứng chịu hậu quả đi.</w:t>
      </w:r>
    </w:p>
    <w:p>
      <w:pPr>
        <w:pStyle w:val="BodyText"/>
      </w:pPr>
      <w:r>
        <w:t xml:space="preserve">Tân Thiên Vấn lần này thực sự đã có chút sợ hãi, hắn ý thức được, Hiên Viên Dương không hề đùa với hắn. Cũng không phải là nói lời đe dọa. Nếu có lần sau, hậu quả chắc chắn sẽ rất nghiêm trọng, cẩn thận hỏi:</w:t>
      </w:r>
    </w:p>
    <w:p>
      <w:pPr>
        <w:pStyle w:val="BodyText"/>
      </w:pPr>
      <w:r>
        <w:t xml:space="preserve">- Dương đại nhân, vị cường giả thần bí đó rốt cuộc là ai, thuộc hạ nghe khẩu khí của ông ấy, có vẻ Đồ Đằng cường giả chí tôn trong lời ông ta cũng không có được sự tôn trọng đáng có.</w:t>
      </w:r>
    </w:p>
    <w:p>
      <w:pPr>
        <w:pStyle w:val="BodyText"/>
      </w:pPr>
      <w:r>
        <w:t xml:space="preserve">Hiên Viên Dương rất có thâm ý nhìn Tân Thiên Vấn một cái, làm sao không nghe ra trong lời nói của Tân Thiên Vấn có ẩn chứa mưu đồ, châm ngòi ly gián. Chợt cười khinh miệt:</w:t>
      </w:r>
    </w:p>
    <w:p>
      <w:pPr>
        <w:pStyle w:val="BodyText"/>
      </w:pPr>
      <w:r>
        <w:t xml:space="preserve">- Tân Thiên Vấn, vị cường giả thần bí đó, không phải là một kẻ cấp bậc như ngươi có khả năng lý giải được đâu. Hắn có đủ tư cách không tôn trọng bất cứ ai ở Đại lục Thiên Huyền. Đương nhiên, muốn giành được sự tôn trọng của hắn cũng không khó khăn gì. Mà nếu giành được sự tôn trọng của hắn, lợi ích không nói cũng biết. Chỉ đáng tiếc, Tân gia ngươi, chắc chắn là không giành được sự tôn trọng của hắn rồi.</w:t>
      </w:r>
    </w:p>
    <w:p>
      <w:pPr>
        <w:pStyle w:val="BodyText"/>
      </w:pPr>
      <w:r>
        <w:t xml:space="preserve">- Cái này…</w:t>
      </w:r>
    </w:p>
    <w:p>
      <w:pPr>
        <w:pStyle w:val="BodyText"/>
      </w:pPr>
      <w:r>
        <w:t xml:space="preserve">Tân Thiên Vấn sắc mặt đột nhiên trắng bệch.</w:t>
      </w:r>
    </w:p>
    <w:p>
      <w:pPr>
        <w:pStyle w:val="BodyText"/>
      </w:pPr>
      <w:r>
        <w:t xml:space="preserve">- Thôi, ta cũng không dọa ngươi nữa. Vị cường giả đó, hắn đã không truy cứu, có nghĩa lần này hắn đã không so đo nữa. Nhưng nếu còn có lần sau, ta có thể nói cho ngươi biết, Hiên Viên Tộc không những không che chở cho ngươi, ngược lại sẽ chủ động trừng phạt ngươi. Đến lúc đó thủ đoạn lôi đình đánh xuống, không phải thứ ngươi có thể gánh vác nổi đâu.</w:t>
      </w:r>
    </w:p>
    <w:p>
      <w:pPr>
        <w:pStyle w:val="BodyText"/>
      </w:pPr>
      <w:r>
        <w:t xml:space="preserve">Tân Thiên Vấn nghe xong tim vô cùng hoảng sợ, hô hấp cũng trở nên dồn dập, lẩm bẩm nói:</w:t>
      </w:r>
    </w:p>
    <w:p>
      <w:pPr>
        <w:pStyle w:val="BodyText"/>
      </w:pPr>
      <w:r>
        <w:t xml:space="preserve">- Chẳng lẽ là Chưởng Khống Giả trong truyền thuyết, lẽ nào thật sự có Chưởng Khống Giả sao?</w:t>
      </w:r>
    </w:p>
    <w:p>
      <w:pPr>
        <w:pStyle w:val="BodyText"/>
      </w:pPr>
      <w:r>
        <w:t xml:space="preserve">Hiên Viên Dương đột nhiên mục quang như điện:</w:t>
      </w:r>
    </w:p>
    <w:p>
      <w:pPr>
        <w:pStyle w:val="BodyText"/>
      </w:pPr>
      <w:r>
        <w:t xml:space="preserve">- Tân Thiên Vấn, không phải chuyện ngươi nên hỏi thì ngươi đừng hỏi. Tám môn Thiên Đế Sơn của ngươi, trong Hiên Viên Tộc này của ta, đều coi như nhau. Đoàn kết cũng được, tranh đấu cũng được, đều là tạo hóa của các ngươi, Hiên Viên Tộc của chúng ta không thiên vị. Tuy nhiên, Đại hội tuyển chọn Thiên Đế mười lăm năm sau không được phép chậm trễ. Đến lúc đó, tự dựa vào thủ đoạn, ai sẽ là chủ nhân của Thiên Đế Sơn, chúng ta sẽ rửa mắt chờ đợi.</w:t>
      </w:r>
    </w:p>
    <w:p>
      <w:pPr>
        <w:pStyle w:val="BodyText"/>
      </w:pPr>
      <w:r>
        <w:t xml:space="preserve">Tân Thiên Vấn trong lòng có chút áp lực, nhưng vẫn gật đầu ứng lệ:</w:t>
      </w:r>
    </w:p>
    <w:p>
      <w:pPr>
        <w:pStyle w:val="BodyText"/>
      </w:pPr>
      <w:r>
        <w:t xml:space="preserve">- Dương đại nhân, thuộc hạ minh bạch!</w:t>
      </w:r>
    </w:p>
    <w:p>
      <w:pPr>
        <w:pStyle w:val="BodyText"/>
      </w:pPr>
      <w:r>
        <w:t xml:space="preserve">- Ha ha, ngươi minh bạch là tốt!</w:t>
      </w:r>
    </w:p>
    <w:p>
      <w:pPr>
        <w:pStyle w:val="BodyText"/>
      </w:pPr>
      <w:r>
        <w:t xml:space="preserve">Hiên Viên Dương xua xua tay:</w:t>
      </w:r>
    </w:p>
    <w:p>
      <w:pPr>
        <w:pStyle w:val="BodyText"/>
      </w:pPr>
      <w:r>
        <w:t xml:space="preserve">- Được rồi, nghi hoặc trong lòng ngươi ta cũng giải đáp rồi. Chí ít, ngươi cũng không cần phải lo lắng vị cường giả kia sẽ làm gì ngươi. Trên thực tế, ngươi cần phải lo không phải là chuyện này.</w:t>
      </w:r>
    </w:p>
    <w:p>
      <w:pPr>
        <w:pStyle w:val="BodyText"/>
      </w:pPr>
      <w:r>
        <w:t xml:space="preserve">Tân Thiên Vấn giật mình nhìn lên, kinh ngạc nhìn Hiên Viên Dương.</w:t>
      </w:r>
    </w:p>
    <w:p>
      <w:pPr>
        <w:pStyle w:val="BodyText"/>
      </w:pPr>
      <w:r>
        <w:t xml:space="preserve">Còn Hiên Viên Dương, lông mi khẽ hạ xuống, giống như chưa hề nói qua điều gì, theo biểu tình của hắn, hoàn toàn không nhìn ra ám chỉ gì.</w:t>
      </w:r>
    </w:p>
    <w:p>
      <w:pPr>
        <w:pStyle w:val="BodyText"/>
      </w:pPr>
      <w:r>
        <w:t xml:space="preserve">Nhưng câu nói này, lại làm cho đầu óc Tân Thiên Vấn tràn ngập nghi hoặc. Hiên Viên Dương là ai, không cần tranh cãi, đó chính là nhân vật số một của Hiên Viên Tộc, cũng là người đứng đầu Hiên Viên Khâu. Mỗi câu nói của ông ta đều có thâm ý, không có khả năng là nói không chủ đích.</w:t>
      </w:r>
    </w:p>
    <w:p>
      <w:pPr>
        <w:pStyle w:val="BodyText"/>
      </w:pPr>
      <w:r>
        <w:t xml:space="preserve">Có lẽ nào, câu nói này có ám thị gì?</w:t>
      </w:r>
    </w:p>
    <w:p>
      <w:pPr>
        <w:pStyle w:val="BodyText"/>
      </w:pPr>
      <w:r>
        <w:t xml:space="preserve">Tân Thiên Vấn định mở miệng hỏi, nhưng nhìn thấy Hiên Viên Dương biểu tình lãnh đạm, hiển nhiên không định nói gì nữa, đành phải khom người nói:</w:t>
      </w:r>
    </w:p>
    <w:p>
      <w:pPr>
        <w:pStyle w:val="BodyText"/>
      </w:pPr>
      <w:r>
        <w:t xml:space="preserve">- Vậy thuộc hạ xin cáo lui. Đại hội tuyển chọn Thiên Đế mười lăm năm sau, nhất định sẽ không để Đồ Đằng cường giả thất vọng.</w:t>
      </w:r>
    </w:p>
    <w:p>
      <w:pPr>
        <w:pStyle w:val="BodyText"/>
      </w:pPr>
      <w:r>
        <w:t xml:space="preserve">Hiên Viên Dương giống như đã nhập định, chỉ khẽ vuốt cằm, cũng không mở mắt, trong lòng lại nói:</w:t>
      </w:r>
    </w:p>
    <w:p>
      <w:pPr>
        <w:pStyle w:val="BodyText"/>
      </w:pPr>
      <w:r>
        <w:t xml:space="preserve">- Không làm Đồ Đằng cường giả thất vọng ư? Chỉ sợ khó đấy!</w:t>
      </w:r>
    </w:p>
    <w:p>
      <w:pPr>
        <w:pStyle w:val="BodyText"/>
      </w:pPr>
      <w:r>
        <w:t xml:space="preserve">o0o</w:t>
      </w:r>
    </w:p>
    <w:p>
      <w:pPr>
        <w:pStyle w:val="BodyText"/>
      </w:pPr>
      <w:r>
        <w:t xml:space="preserve">Tân Thiên Vấn theo sự dẫn đường của đồng tử đi ra khỏi Hiên Viên Đại Điện, buồn bã thất vọng, ly khai cấm địa của Hiên Viên Tộc, đang định vận khởi thần thông quay về, đột nhiên phía sau có một đạo lực lượng cường đại quét tới, chính là Hiên Viên Uy.</w:t>
      </w:r>
    </w:p>
    <w:p>
      <w:pPr>
        <w:pStyle w:val="BodyText"/>
      </w:pPr>
      <w:r>
        <w:t xml:space="preserve">Hiên Viên Uy kia khóe miệng mang theo một tia khinh miệt, từ trên cao nhìn Tân Thiên Vấn, lãnh đạm nói:</w:t>
      </w:r>
    </w:p>
    <w:p>
      <w:pPr>
        <w:pStyle w:val="BodyText"/>
      </w:pPr>
      <w:r>
        <w:t xml:space="preserve">- Tân Thiên Vấn, ngươi có Tịch Diệt Thiên Lê của ta vẫn không diệt được Tần gia, thật làm ta thất vọng. Còn làm mất dấu của Tần Vô Song, làm cho tiểu tử đó mất tích ở Vô Tận Đông Hải. Trời mới biết có phải Tổ Long Tộc đã chiếm lấy Thần Tú Cung, lại nói Tần Vô Song bị khe nứt không gian thôn phệ mất hay không.</w:t>
      </w:r>
    </w:p>
    <w:p>
      <w:pPr>
        <w:pStyle w:val="BodyText"/>
      </w:pPr>
      <w:r>
        <w:t xml:space="preserve">- Uy đại nhân, thuộc hạ đã tận lực, không biết…</w:t>
      </w:r>
    </w:p>
    <w:p>
      <w:pPr>
        <w:pStyle w:val="BodyText"/>
      </w:pPr>
      <w:r>
        <w:t xml:space="preserve">- Thôi, ta không muốn nghe ngươi giải thích gì nữa, chỉ muốn tặng ngươi bốn chữ: Tự lo lấy thân!</w:t>
      </w:r>
    </w:p>
    <w:p>
      <w:pPr>
        <w:pStyle w:val="BodyText"/>
      </w:pPr>
      <w:r>
        <w:t xml:space="preserve">Nói xong vung tay áo lên, định bỏ đi. Đột nhiên nhớ lại điều gì, dừng bước nói:</w:t>
      </w:r>
    </w:p>
    <w:p>
      <w:pPr>
        <w:pStyle w:val="BodyText"/>
      </w:pPr>
      <w:r>
        <w:t xml:space="preserve">- Vẫn còn nhớ lần ngươi ở ngoài phòng trúc của ta chứ, ta đã làm động tác dùng búa chặt đại thụ chứ? Bây giờ nghĩ lại, ngươi có cảm giác gì?</w:t>
      </w:r>
    </w:p>
    <w:p>
      <w:pPr>
        <w:pStyle w:val="BodyText"/>
      </w:pPr>
      <w:r>
        <w:t xml:space="preserve">- Uy đại nhân…</w:t>
      </w:r>
    </w:p>
    <w:p>
      <w:pPr>
        <w:pStyle w:val="BodyText"/>
      </w:pPr>
      <w:r>
        <w:t xml:space="preserve">Tân Thiên Vấn lồng ngực chợt chấn động kịch liệt, giống như nhận ra mùi vị gì đó.</w:t>
      </w:r>
    </w:p>
    <w:p>
      <w:pPr>
        <w:pStyle w:val="Compact"/>
      </w:pPr>
      <w:r>
        <w:t xml:space="preserve">Ủng hộ chỉ với 1 click và 5s ! (adf.ly/4EmoB)</w:t>
      </w:r>
      <w:r>
        <w:br w:type="textWrapping"/>
      </w:r>
      <w:r>
        <w:br w:type="textWrapping"/>
      </w:r>
    </w:p>
    <w:p>
      <w:pPr>
        <w:pStyle w:val="Heading2"/>
      </w:pPr>
      <w:bookmarkStart w:id="817" w:name="chương-795"/>
      <w:bookmarkEnd w:id="817"/>
      <w:r>
        <w:t xml:space="preserve">795. Chương 79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95: Nơi Vô Song hạ lạ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ân Thiên Vấn hồi tưởng lại, cái động tác đột ngột lúc đó của Hiên Viên Uy quả thật vô cùng kỳ quặc. Với một cường giả như Hiên Viên Uy lại dùng búa đốn củi, hơn nữa động tác vô cùng thô cứng, có cảm giác rất khó khăn.</w:t>
      </w:r>
    </w:p>
    <w:p>
      <w:pPr>
        <w:pStyle w:val="BodyText"/>
      </w:pPr>
      <w:r>
        <w:t xml:space="preserve">Liên tưởng đến lời cảnh cáo vừa rồi của Hiên Viên Uy, làm hắn không thể coi thường một đại tông môn đã truyền thừa mấy vạn năm như Tần gia, Tân Thiên Vấn kinh ngạc nói:</w:t>
      </w:r>
    </w:p>
    <w:p>
      <w:pPr>
        <w:pStyle w:val="BodyText"/>
      </w:pPr>
      <w:r>
        <w:t xml:space="preserve">- Uy đại nhân phải chăng lúc đó nhắc nhở thuộc hạ, đối phó với Tần gia không hề dễ dàng?</w:t>
      </w:r>
    </w:p>
    <w:p>
      <w:pPr>
        <w:pStyle w:val="BodyText"/>
      </w:pPr>
      <w:r>
        <w:t xml:space="preserve">Hiên Viên Uy thở dài nói:</w:t>
      </w:r>
    </w:p>
    <w:p>
      <w:pPr>
        <w:pStyle w:val="BodyText"/>
      </w:pPr>
      <w:r>
        <w:t xml:space="preserve">- Đến hôm nay ngươi mới chỉ lĩnh hội được một phần ý tứ. Thôi, để ta nói cho ngươi biết. Khi đó ta làm động tác đó, là muốn nói cho ngươi biết, đối phó với Tần gia, phải một kích tất trúng, cho dù có phải hy sinh một chút cũng phải tốc chiến tốc thắng, càng kéo dài, bọn ngươi càng bất lợi. Ngoài ra, ngươi phải lựa chọn hành động trảm thủ, đem Tần Khiếu Thiên một kích hủy diệt. Không còn Tần Khiếu Thiên, Tần gia sẽ như rắn mất đầu, không còn đáng ngại nữa!</w:t>
      </w:r>
    </w:p>
    <w:p>
      <w:pPr>
        <w:pStyle w:val="BodyText"/>
      </w:pPr>
      <w:r>
        <w:t xml:space="preserve">Tân Thiên Vấn lúng túng không nói nên lời, trong lòng cảm thấy có chút ủy khuất:</w:t>
      </w:r>
    </w:p>
    <w:p>
      <w:pPr>
        <w:pStyle w:val="BodyText"/>
      </w:pPr>
      <w:r>
        <w:t xml:space="preserve">- Hừ, ngươi hiện tại nói những điều này có tác dụng gì chứ, lúc đó hà tất giả thần giả quỷ, chẳng nói thẳng ra, còn phải giả làm cao nhân. Nếu trực tiếp nói với ta, đã không có tình trạng như ngày hôm nay.</w:t>
      </w:r>
    </w:p>
    <w:p>
      <w:pPr>
        <w:pStyle w:val="BodyText"/>
      </w:pPr>
      <w:r>
        <w:t xml:space="preserve">Đương nhiên, những lời này cũng chỉ là nghĩ trong lòng, còn trên miệng, cho hắn thêm một trăm lá gan nữa, cũng chẳng dám nói trước mặt Hiên Viên Uy.</w:t>
      </w:r>
    </w:p>
    <w:p>
      <w:pPr>
        <w:pStyle w:val="BodyText"/>
      </w:pPr>
      <w:r>
        <w:t xml:space="preserve">Hiên Viên Uy ánh mắt sâu xa, xa xa nhìn về phía Đông:</w:t>
      </w:r>
    </w:p>
    <w:p>
      <w:pPr>
        <w:pStyle w:val="BodyText"/>
      </w:pPr>
      <w:r>
        <w:t xml:space="preserve">- Vô Tận Đông Hải thông cáo thiên hạ, nói rằng Kim Ô Thú đã sống lại, không biết thật giả thế nào? Chỉ e đây là cách tạo thế để bọn chúng đoạt Thần Tú Cung mà thôi.</w:t>
      </w:r>
    </w:p>
    <w:p>
      <w:pPr>
        <w:pStyle w:val="BodyText"/>
      </w:pPr>
      <w:r>
        <w:t xml:space="preserve">- Thần Tú Cung, quả thật đã bị Tổ Long Tộc đoạt được rồi sao?</w:t>
      </w:r>
    </w:p>
    <w:p>
      <w:pPr>
        <w:pStyle w:val="BodyText"/>
      </w:pPr>
      <w:r>
        <w:t xml:space="preserve">Tân Thiên Vấn nhịn không được hỏi.</w:t>
      </w:r>
    </w:p>
    <w:p>
      <w:pPr>
        <w:pStyle w:val="BodyText"/>
      </w:pPr>
      <w:r>
        <w:t xml:space="preserve">Hiên Viên Uy hừ một tiếng:</w:t>
      </w:r>
    </w:p>
    <w:p>
      <w:pPr>
        <w:pStyle w:val="BodyText"/>
      </w:pPr>
      <w:r>
        <w:t xml:space="preserve">- Ta đoán mười phần đúng tám.</w:t>
      </w:r>
    </w:p>
    <w:p>
      <w:pPr>
        <w:pStyle w:val="BodyText"/>
      </w:pPr>
      <w:r>
        <w:t xml:space="preserve">Tân Thiên Vấn không hứng thú lắm với việc ai đã đoạt được Thần Tú Cung, trên thực tế, hắn ngược lại càng hy vọng Tổ Long Tộc đã đoạt được Thần Tú Cung.</w:t>
      </w:r>
    </w:p>
    <w:p>
      <w:pPr>
        <w:pStyle w:val="BodyText"/>
      </w:pPr>
      <w:r>
        <w:t xml:space="preserve">Như vậy ít nhất có thể chứng minh một điểm. Chính là, Tần Vô Song có thể đã chết, cho dù không phải chết trong khe nứt không gian, thì cũng bị Tổ Long Tộc tiêu diệt rồi. Thần Tú Cung thuộc về ai cũng không ảnh hưởng nhiều đến Thiên Đế Môn. Chỉ cần không phải ở trong tay Tần Vô Song, thì đó chính là tin tốt. Chỉ cần Tần Vô Song chết rồi, thì đó chính là tin cực kỳ tốt.</w:t>
      </w:r>
    </w:p>
    <w:p>
      <w:pPr>
        <w:pStyle w:val="BodyText"/>
      </w:pPr>
      <w:r>
        <w:t xml:space="preserve">Tân Thiên Vấn mang theo vài phần nghi hoặc, nhằm hướng chiến trường Vấn Đỉnh Sơn chạy về.</w:t>
      </w:r>
    </w:p>
    <w:p>
      <w:pPr>
        <w:pStyle w:val="BodyText"/>
      </w:pPr>
      <w:r>
        <w:t xml:space="preserve">o0o</w:t>
      </w:r>
    </w:p>
    <w:p>
      <w:pPr>
        <w:pStyle w:val="BodyText"/>
      </w:pPr>
      <w:r>
        <w:t xml:space="preserve">Vòng xoáy vô tận, cuốn lấy Tần Vô Song, giằng xé Tần Vô Song. Mỗi cỗ lực lượng đều tràn ngập cảm giác vặn xoắn điên cuồng, Tần Vô Song có cảm giác thân thể mình sắp tan ra, những lực lượng xoay vần không có quy tắc này, phảng phất như đem hắn biến thành một đám bột mì, hung hăng nhào nặn.</w:t>
      </w:r>
    </w:p>
    <w:p>
      <w:pPr>
        <w:pStyle w:val="BodyText"/>
      </w:pPr>
      <w:r>
        <w:t xml:space="preserve">Tần Vô Song cuối cùng cũng đã thể hội được, khe nứt không gian vì sao lại đáng sợ đến thế. Thì ra, ở bên trong khe nứt không gian này, hắn không có bất cứ khả năng điều khiển thân thể nào, chỉ có thể theo sóng trôi đi, giống như một con diều đứt dây, đã không còn khả năng khống chế vận mệnh.</w:t>
      </w:r>
    </w:p>
    <w:p>
      <w:pPr>
        <w:pStyle w:val="BodyText"/>
      </w:pPr>
      <w:r>
        <w:t xml:space="preserve">Sau đó, lực thôn phệ này, dù cuồng dã thế nào, cũng không thể nào đánh tan thân thể Tần Vô Song. Thân thể Tần Vô Song như đang ở trong tinh không vô tận, trôi nổi trong vũ trụ bao la, hoàn toàn mất đi khả năng khống chế vận mệnh của mình.</w:t>
      </w:r>
    </w:p>
    <w:p>
      <w:pPr>
        <w:pStyle w:val="BodyText"/>
      </w:pPr>
      <w:r>
        <w:t xml:space="preserve">Từ khi xuất đạo đến nay, Tần Vô Song đã trải qua bao lần nguy cơ sinh tử, nhưng chưa có lần nào giống như lần này, hắn hoàn toàn không có khả năng nắm bắt vận mệnh của chính bản thân mình.</w:t>
      </w:r>
    </w:p>
    <w:p>
      <w:pPr>
        <w:pStyle w:val="BodyText"/>
      </w:pPr>
      <w:r>
        <w:t xml:space="preserve">Những loạn lưu của khe nứt không gian, cũng không biết sẽ đưa Tần Vô Song đến đâu, chỉ biết rằng, thân thể hắn đang ngày càng chìm xuống, nhưng Thần hồn thủy chung tỉnh táo, không hề tan ra.</w:t>
      </w:r>
    </w:p>
    <w:p>
      <w:pPr>
        <w:pStyle w:val="BodyText"/>
      </w:pPr>
      <w:r>
        <w:t xml:space="preserve">Trong hoàn cảnh này, cho dù là Hóa Thần Đạo cường giả cũng rất khó bảo trì được Thần hồn tỉnh táo, nhưng Tần Vô Song lại làm được!</w:t>
      </w:r>
    </w:p>
    <w:p>
      <w:pPr>
        <w:pStyle w:val="BodyText"/>
      </w:pPr>
      <w:r>
        <w:t xml:space="preserve">Hết thảy, tự nhiên là nhờ vào vô thượng tố tạo của Thần Thụ Tộc. Khối thần lực mà Thần Thụ Tộc đưa vào, tích tụ trong cơ thể Tần Vô Song, vẫn chưa kịp phóng thích hoàn toàn thì Tần Vô Song đã bị cuốn vào trong vòng xoáy của khe nứt không gian, cũng chính bởi thế, nguồn thần lực nồng đậm của Thần Thụ Tộc, cho Tần Vô Song rất nhiều sự giảm xóc đáng kể, cung cấp cho nhục thể của Tần Vô Song nguồn lực chống đỡ to lớn.</w:t>
      </w:r>
    </w:p>
    <w:p>
      <w:pPr>
        <w:pStyle w:val="BodyText"/>
      </w:pPr>
      <w:r>
        <w:t xml:space="preserve">Nếu không có nguồn thần lực thêm vào đó, nhục thể của Tần Vô Song cho dù đã qua thần quang tẩy lễ, chỉ e cũng sẽ vô cùng khó chịu.</w:t>
      </w:r>
    </w:p>
    <w:p>
      <w:pPr>
        <w:pStyle w:val="BodyText"/>
      </w:pPr>
      <w:r>
        <w:t xml:space="preserve">Mà trước mắt, nguồn thần lực dư thừa này, lại trở thành cứu sinh phù của Tần Vô Song.</w:t>
      </w:r>
    </w:p>
    <w:p>
      <w:pPr>
        <w:pStyle w:val="BodyText"/>
      </w:pPr>
      <w:r>
        <w:t xml:space="preserve">Nếu nói Giá Tiếp Thần Công của Thần Thụ Tộc làm cho Tần Vô Song tăng cân trong thời gian ngắn, thì lúc này chính là giai đoạn giảm cân. May mà, Thần Thụ Tộc giá tiếp một nguồn thần lực đủ lớn, làm cho giai đoạn giảm cân trong khe nứt không gian có một cái đáy rất tốt.</w:t>
      </w:r>
    </w:p>
    <w:p>
      <w:pPr>
        <w:pStyle w:val="BodyText"/>
      </w:pPr>
      <w:r>
        <w:t xml:space="preserve">Cho dù như vậy, nhục thân của Tần Vô Song vẫn cảm thấy vô cùng khó chịu, tuy nhiên trong bóng tối bao la, phảng phất có một cỗ lực lượng thần kỳ đang bảo hộ cho Tần Vô Song hắn.</w:t>
      </w:r>
    </w:p>
    <w:p>
      <w:pPr>
        <w:pStyle w:val="BodyText"/>
      </w:pPr>
      <w:r>
        <w:t xml:space="preserve">Bất luận không gian loạn lưu kia có cuồng dã thế nào, hung hãn ra sao, Tần Vô Song trước sau đều không bị thôn phệ hoàn toàn.</w:t>
      </w:r>
    </w:p>
    <w:p>
      <w:pPr>
        <w:pStyle w:val="BodyText"/>
      </w:pPr>
      <w:r>
        <w:t xml:space="preserve">Phiêu đãng như vậy không biết bao nhiêu lâu, cuối cùng Tần Vô Song cảm thấy cỗ loạn lưu này cuối cùng đã dần dần giảm đi, giống như nước biển lúc triều rút vậy, dần dần khôi phục lại sự yên bình.</w:t>
      </w:r>
    </w:p>
    <w:p>
      <w:pPr>
        <w:pStyle w:val="BodyText"/>
      </w:pPr>
      <w:r>
        <w:t xml:space="preserve">Khi mở mắt ra lần nữa, đập vào mắt Tần Vô Song là một khung cảnh vô cùng hoang lương. Đập vào trong tầm mắt là một cảnh tượng đổ nát!</w:t>
      </w:r>
    </w:p>
    <w:p>
      <w:pPr>
        <w:pStyle w:val="BodyText"/>
      </w:pPr>
      <w:r>
        <w:t xml:space="preserve">Bốn phía đều là đại thụ sâm u, tường vách tan vỡ, ngoài ra còn xen lẫn một vài bộ thi cốt, cho nhân loại ta một cảm giác đổ nát hoang tàn. Cảm giác này, giống như đột nhiên đi vào phế tích sau ngày tận thế vậy. Tần Vô Song bước đi, cẩn thận suy xét, biết mình đã đến đáy của Vô Tận Đông Hải. Tuy bốn phía đều không nắm bắt được thủy ba lưu động, nhưng khí lưu áp lực ở bốn phía đều rõ ràng cao hơn bình thường mấy chục lần. Nếu Tần Vô Song không phải là Thần đạo cường giả có thể dùng nội tức hô hấp, chỉ e là đã bị chết ngạt.</w:t>
      </w:r>
    </w:p>
    <w:p>
      <w:pPr>
        <w:pStyle w:val="BodyText"/>
      </w:pPr>
      <w:r>
        <w:t xml:space="preserve">Ngạc nhiên đi trên mảnh đất này, nơi Tần Vô Song bước chân lên, hoặc là thi cốt của nhân loại, hoặc là tàn cốt, tứ chi, đầu lâu, thân thể của Thú Tộc, rải rác khắp nơi.</w:t>
      </w:r>
    </w:p>
    <w:p>
      <w:pPr>
        <w:pStyle w:val="BodyText"/>
      </w:pPr>
      <w:r>
        <w:t xml:space="preserve">Mỗi khi đặt chân xuống, đều có thể cảm nhận được trên mảnh đất này đã từng trải qua thảm họa hủy diệt thảm liệt biết chừng nào.</w:t>
      </w:r>
    </w:p>
    <w:p>
      <w:pPr>
        <w:pStyle w:val="BodyText"/>
      </w:pPr>
      <w:r>
        <w:t xml:space="preserve">- Đây là địa phương nào?</w:t>
      </w:r>
    </w:p>
    <w:p>
      <w:pPr>
        <w:pStyle w:val="BodyText"/>
      </w:pPr>
      <w:r>
        <w:t xml:space="preserve">Tần Vô Song trong lòng tràn đầy nghi hoặc, đột nhiên, Tần Vô Song như nhớ ra điều gì, lấy ra Ngọc bài Truyền thức, lắc thử một cái, khóe miệng tràn ra nụ cười khổ, lẩm bẩm một mình:</w:t>
      </w:r>
    </w:p>
    <w:p>
      <w:pPr>
        <w:pStyle w:val="BodyText"/>
      </w:pPr>
      <w:r>
        <w:t xml:space="preserve">- Quả nhiên, nơi này hoàn toàn phong tỏa thần thức giao lưu. Ngọc bài Truyền thức ở chỗ này cũng chỉ là một khối phế vật.</w:t>
      </w:r>
    </w:p>
    <w:p>
      <w:pPr>
        <w:pStyle w:val="BodyText"/>
      </w:pPr>
      <w:r>
        <w:t xml:space="preserve">Bất đắc dĩ đem Ngọc bài Truyền thức thu lại, Tần Vô Song tiếp tục cất bước. Lọt vào trong tầm mắt đều là một cảnh hoang lương, bất luận hắn đi đến đâu tựa hồ đều như vậy cả.</w:t>
      </w:r>
    </w:p>
    <w:p>
      <w:pPr>
        <w:pStyle w:val="BodyText"/>
      </w:pPr>
      <w:r>
        <w:t xml:space="preserve">- Không gian loạn lưu này không lẽ đã đưa ta ra khỏi Đại lục Thiên Huyền rồi hay sao?</w:t>
      </w:r>
    </w:p>
    <w:p>
      <w:pPr>
        <w:pStyle w:val="BodyText"/>
      </w:pPr>
      <w:r>
        <w:t xml:space="preserve">Tần Vô Song bất đắc dĩ cười khổ:</w:t>
      </w:r>
    </w:p>
    <w:p>
      <w:pPr>
        <w:pStyle w:val="BodyText"/>
      </w:pPr>
      <w:r>
        <w:t xml:space="preserve">- Nếu đúng như thế, thì đây quả là một tai nạn to lớn.</w:t>
      </w:r>
    </w:p>
    <w:p>
      <w:pPr>
        <w:pStyle w:val="BodyText"/>
      </w:pPr>
      <w:r>
        <w:t xml:space="preserve">Kiếp trước từ Địa Cầu xuyên việt đến Đại lục Thiên Huyền này, nếu bây giờ lại từ Đại lục Thiên Huyền xuyên việt đến một nơi nào khác, vất vả khổ sở xây dựng các mối quan hệ, tự nhiên cũng tiêu tan rồi.</w:t>
      </w:r>
    </w:p>
    <w:p>
      <w:pPr>
        <w:pStyle w:val="BodyText"/>
      </w:pPr>
      <w:r>
        <w:t xml:space="preserve">Đây là điều Tần Vô Song không thể chấp nhận được. Kiếp trước, một tỷ tỷ đã làm cho hắn vô cùng tiếc nuối và áy náy rồi, kiếp này không những đã có gia đình, có phụ thân, tỷ tỷ, cháu trai, còn có vị hôn thê, có bao nhiêu đồng môn, bao nhiêu tộc nhân… Hết thảy, đều là thứ Tần Vô Song không thể dứt bỏ.</w:t>
      </w:r>
    </w:p>
    <w:p>
      <w:pPr>
        <w:pStyle w:val="BodyText"/>
      </w:pPr>
      <w:r>
        <w:t xml:space="preserve">- Không!</w:t>
      </w:r>
    </w:p>
    <w:p>
      <w:pPr>
        <w:pStyle w:val="BodyText"/>
      </w:pPr>
      <w:r>
        <w:t xml:space="preserve">Tần Vô Song nắm chặt bàn tay.</w:t>
      </w:r>
    </w:p>
    <w:p>
      <w:pPr>
        <w:pStyle w:val="BodyText"/>
      </w:pPr>
      <w:r>
        <w:t xml:space="preserve">- Bất kể thế nào cũng phải trùng kiến thiên nhật, trở lại Hiên Viên Khâu, trở lại các quốc gia nhân loại!</w:t>
      </w:r>
    </w:p>
    <w:p>
      <w:pPr>
        <w:pStyle w:val="BodyText"/>
      </w:pPr>
      <w:r>
        <w:t xml:space="preserve">Nghĩ vậy, Tần Vô Song không còn bước chân vô định, mà đã nghiêm túc tra xét địa hình, cố tìm cho ra một chút manh mối.</w:t>
      </w:r>
    </w:p>
    <w:p>
      <w:pPr>
        <w:pStyle w:val="BodyText"/>
      </w:pPr>
      <w:r>
        <w:t xml:space="preserve">Chỉ là, dù hắn có cố gắng thế nào, dường như trước mắt đều chung một cảnh tượng, hoàn toàn tìm không ra một chút manh mối. Ngoài thảm liệt, lại là thảm liệt. Ngoài hoang lương, vẫn là hoang lương!</w:t>
      </w:r>
    </w:p>
    <w:p>
      <w:pPr>
        <w:pStyle w:val="BodyText"/>
      </w:pPr>
      <w:r>
        <w:t xml:space="preserve">- Đây rốt cuộc là nơi quỷ quái nào thế?</w:t>
      </w:r>
    </w:p>
    <w:p>
      <w:pPr>
        <w:pStyle w:val="BodyText"/>
      </w:pPr>
      <w:r>
        <w:t xml:space="preserve">Tần Vô Song suy nghĩ:</w:t>
      </w:r>
    </w:p>
    <w:p>
      <w:pPr>
        <w:pStyle w:val="BodyText"/>
      </w:pPr>
      <w:r>
        <w:t xml:space="preserve">- Nơi này, dù thế nào vẫn là đáy của Vô Tận Đông Hải, chưa thể nào thoát ly Đại lục Thiên Huyền. Chỉ có văng ra khỏi tầng khí quyển của Đại lục Thiên Huyền, văng lên tinh hà mênh mông, thì mới có thể rời khỏi Đại lục Thiên Huyền. Ta thế này, cùng lắm chỉ là từ bề mặt của Đại lục Thiên Huyền tiến vào trong địa tâm mà thôi!</w:t>
      </w:r>
    </w:p>
    <w:p>
      <w:pPr>
        <w:pStyle w:val="BodyText"/>
      </w:pPr>
      <w:r>
        <w:t xml:space="preserve">Tần Vô Song an ủi bản thân như vậy.</w:t>
      </w:r>
    </w:p>
    <w:p>
      <w:pPr>
        <w:pStyle w:val="BodyText"/>
      </w:pPr>
      <w:r>
        <w:t xml:space="preserve">Đi nửa ngày, đột nhiên thấy phía trước có một đám kiến trúc dày đặc, tuy chỉ là tường vách đổ nát, một mảnh hoang tàn, nhưng từ xa nhìn lại, có thể cảm nhận ít nhiều quang cảnh ngày trước.</w:t>
      </w:r>
    </w:p>
    <w:p>
      <w:pPr>
        <w:pStyle w:val="BodyText"/>
      </w:pPr>
      <w:r>
        <w:t xml:space="preserve">Đó là một quang cảnh vô cùng tráng lệ, cho dù đã vô cùng đổ nát, nhưng vẫn toát lên khí chất của bậc vương giả khi thất thế, uy nghiêm bất khuất.</w:t>
      </w:r>
    </w:p>
    <w:p>
      <w:pPr>
        <w:pStyle w:val="BodyText"/>
      </w:pPr>
      <w:r>
        <w:t xml:space="preserve">Tần Vô Song nhìn thấy có chút manh mối, liền đẩy nhanh cước bộ, nhanh chóng hướng về phía đám kiến trúc kia bước tới.</w:t>
      </w:r>
    </w:p>
    <w:p>
      <w:pPr>
        <w:pStyle w:val="BodyText"/>
      </w:pPr>
      <w:r>
        <w:t xml:space="preserve">Ở nơi này, Tần Vô Song phát hiện ra, tu vi của mình vẫn chưa bị cấm cố, tất cả vẫn có thể vận dụng tự nhiên, điều này làm cho Tần Vô Song nhẹ nhõm rất nhiều. Chỉ cần thực lực vẫn còn là tốt rồi, ít nhất cũng thêm chút hy vọng.</w:t>
      </w:r>
    </w:p>
    <w:p>
      <w:pPr>
        <w:pStyle w:val="BodyText"/>
      </w:pPr>
      <w:r>
        <w:t xml:space="preserve">Đến trước đám kiến trúc, Tần Vô Song nhìn thấy phía trước nhất quả nhiên là cửa trước của một cung điện, hàng chữ ở trên rất tối nghĩa khó hiểu. Tần Vô Song nhìn một hồi, cũng không rõ có ý nghĩa gì, chỉ có thể đại khái phán đoán ra đó gồm có bốn chữ.</w:t>
      </w:r>
    </w:p>
    <w:p>
      <w:pPr>
        <w:pStyle w:val="BodyText"/>
      </w:pPr>
      <w:r>
        <w:t xml:space="preserve">Nhưng bốn chữ này có ý nghĩa gì thì hắn hoàn toàn không rõ.</w:t>
      </w:r>
    </w:p>
    <w:p>
      <w:pPr>
        <w:pStyle w:val="BodyText"/>
      </w:pPr>
      <w:r>
        <w:t xml:space="preserve">Cảm thụ vẻ tráng lệ của tầng kiến trúc, Tần Vô Song nhìn thấy trên cột đá ở cổng trước có điêu khắc rất nhiều hoa văn tinh tế.</w:t>
      </w:r>
    </w:p>
    <w:p>
      <w:pPr>
        <w:pStyle w:val="BodyText"/>
      </w:pPr>
      <w:r>
        <w:t xml:space="preserve">Những hoa văn này tràn ngập ý vị viễn cổ, hiển nhiên là văn lý của một trận pháp vô cùng cường đại. Chỉ là, những văn lý này đến nay đều đã ảm đạm vô quang, hiển nhiên là đã không còn linh lực chống đỡ, trận pháp đã mất đi hiệu lực. Nếu không, những văn lý này chắc chắn sẽ tràn ngập sức sống, ẩn chứa sức mạnh tiềm tàng, làm cho người ta vừa nhìn thấy đã tâm trì thần diêu.</w:t>
      </w:r>
    </w:p>
    <w:p>
      <w:pPr>
        <w:pStyle w:val="BodyText"/>
      </w:pPr>
      <w:r>
        <w:t xml:space="preserve">Tần Vô Song nhẹ nhàng vuốt ve lên những cây cột, cảm thụ khí tức hồng hoang của thời đại Thái cổ, Tần Vô Song trong lòng thầm nghĩ:</w:t>
      </w:r>
    </w:p>
    <w:p>
      <w:pPr>
        <w:pStyle w:val="BodyText"/>
      </w:pPr>
      <w:r>
        <w:t xml:space="preserve">- Lẽ nào nơi này, là nơi cư trú của Thái Cổ Tộc. Đây quả là điều lạ kỳ, vòng xoáy không gian kia cường đạo đến vậy, nơi này sao có thể ở được, làm thế nào để câu thông với thế giới bên ngoài chứ? Không đúng!</w:t>
      </w:r>
    </w:p>
    <w:p>
      <w:pPr>
        <w:pStyle w:val="BodyText"/>
      </w:pPr>
      <w:r>
        <w:t xml:space="preserve">Tần Vô Song đột nhiên nảy ra một ý niệm:</w:t>
      </w:r>
    </w:p>
    <w:p>
      <w:pPr>
        <w:pStyle w:val="BodyText"/>
      </w:pPr>
      <w:r>
        <w:t xml:space="preserve">- Nơi này đã từng có người cư ngụ, chắc chắn phải có biện pháp câu thông với thế giới bên ngoài, nhất định phải có thông đạo đi ra thế giới bên ngoài.</w:t>
      </w:r>
    </w:p>
    <w:p>
      <w:pPr>
        <w:pStyle w:val="BodyText"/>
      </w:pPr>
      <w:r>
        <w:t xml:space="preserve">Nghĩ như vậy, Tần Vô Song đột nhiên tinh thần nhất động. Bất kể suy luận này có đúng hay không, ít nhất nó cũng đem lại cho hắn chút động lực.</w:t>
      </w:r>
    </w:p>
    <w:p>
      <w:pPr>
        <w:pStyle w:val="BodyText"/>
      </w:pPr>
      <w:r>
        <w:t xml:space="preserve">Hắn cũng biết, trong sự loạn lưu vô tận của khe nứt không gian kia, tìm thấy đường ra căn bản là không có khả năng, thân thể hắn trong hoàn cảnh đó căn bản không thể có hành động gì. Chứ đừng nói đến việc tìm thấy đường ra ngoài. Cho nên, muốn thoát ra, buộc phải tìm thấy thông đạo đặc biệt.</w:t>
      </w:r>
    </w:p>
    <w:p>
      <w:pPr>
        <w:pStyle w:val="BodyText"/>
      </w:pPr>
      <w:r>
        <w:t xml:space="preserve">Nhưng mà, thông đạo đó thật sự tồn tại hay sao? Nếu có tồn tại, thì nó ở nơi nào?</w:t>
      </w:r>
    </w:p>
    <w:p>
      <w:pPr>
        <w:pStyle w:val="Compact"/>
      </w:pPr>
      <w:r>
        <w:t xml:space="preserve">Ủng hộ chỉ với 1 click và 5s ! (adf.ly/4EmoB)</w:t>
      </w:r>
      <w:r>
        <w:br w:type="textWrapping"/>
      </w:r>
      <w:r>
        <w:br w:type="textWrapping"/>
      </w:r>
    </w:p>
    <w:p>
      <w:pPr>
        <w:pStyle w:val="Heading2"/>
      </w:pPr>
      <w:bookmarkStart w:id="818" w:name="chương-796"/>
      <w:bookmarkEnd w:id="818"/>
      <w:r>
        <w:t xml:space="preserve">796. Chương 79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96: Thần Khí Mê Cu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Bước qua cửa lớn đó, Tần Vô Song bước vào trong phế tích, kiến trúc trong phế tích dày đặc, nhưng đã nghiêng đông đổ tây, hiển nhiên là đã trải qua đại chiến nên mới trở nên đổ nát như vậy.</w:t>
      </w:r>
    </w:p>
    <w:p>
      <w:pPr>
        <w:pStyle w:val="BodyText"/>
      </w:pPr>
      <w:r>
        <w:t xml:space="preserve">Tần Vô Song đi lại ba bốn lần khắp bên trong quần thể kiến trúc, nhưng cũng chẳng thu hoạch được gì. Làm hắn thất vọng chính là, khắp quần thể kiến trúc không có lấy một chút sự sống, tất cả đều bao trùm một cảm giác đổ nát nặng nề.</w:t>
      </w:r>
    </w:p>
    <w:p>
      <w:pPr>
        <w:pStyle w:val="BodyText"/>
      </w:pPr>
      <w:r>
        <w:t xml:space="preserve">Mà bên trong quần thể kiến trúc này, mỗi cây cột, mỗi mặt tường, mỗi nét điêu khắc đều thiên kỳ bách quái, rất giàu sự tưởng tượng.</w:t>
      </w:r>
    </w:p>
    <w:p>
      <w:pPr>
        <w:pStyle w:val="BodyText"/>
      </w:pPr>
      <w:r>
        <w:t xml:space="preserve">Tần Vô Song nhìn từng cảnh vật trước mắt, bụng nghĩ:</w:t>
      </w:r>
    </w:p>
    <w:p>
      <w:pPr>
        <w:pStyle w:val="BodyText"/>
      </w:pPr>
      <w:r>
        <w:t xml:space="preserve">- Nơi này, trước khi đổ nát, chắc chắn là nơi vô cùng hiển hách. Chỉ có điều, toàn bộ cung điện không còn linh khí nâng đỡ, liền giống như nhục thân mất đi Thần hồn, không có chút sức sống, nên mới có vẻ mạc khí trầm trầm. Nếu có cường giả dùng đại thần thông cải tạo, tiếp thông linh mạch, tẩy sạch oán khí, chắc chắn có thể trọng hoán sinh cơ.</w:t>
      </w:r>
    </w:p>
    <w:p>
      <w:pPr>
        <w:pStyle w:val="BodyText"/>
      </w:pPr>
      <w:r>
        <w:t xml:space="preserve">Đương nhiên, tất cả những điều này đều chẳng có liên quan gì đến Tần Vô Song hắn.</w:t>
      </w:r>
    </w:p>
    <w:p>
      <w:pPr>
        <w:pStyle w:val="BodyText"/>
      </w:pPr>
      <w:r>
        <w:t xml:space="preserve">Hắn hiện tại phải làm là, tìm thấy lối ra. Lối ra này, theo phán đoán của Tần Vô Song, có lẽ là một dạng như Truyền Tống Trận, nơi này ngăn cách với ngoại giới xa như vậy, thông đạo thông thường, nhất định là không thể xuyên qua không gian loạn lưu cuồng dã kia.</w:t>
      </w:r>
    </w:p>
    <w:p>
      <w:pPr>
        <w:pStyle w:val="BodyText"/>
      </w:pPr>
      <w:r>
        <w:t xml:space="preserve">Đi ra ngoài cung điện, Tần Vô Song bước đi trên từng bậc của thềm đá hướng xuống dưới, tâm tình phức tạp vô cùng.</w:t>
      </w:r>
    </w:p>
    <w:p>
      <w:pPr>
        <w:pStyle w:val="BodyText"/>
      </w:pPr>
      <w:r>
        <w:t xml:space="preserve">Mỗi chi tiết của cung điện này, đều trưng bày trước mắt Tần Vô Song vẻ xa xưa của nó, vẻ tang thương của nó. Điều này làm cho Tần Vô Song có chút bối rối, rốt cuộc mình đã bước chân vào tuyệt cảnh nào đây?</w:t>
      </w:r>
    </w:p>
    <w:p>
      <w:pPr>
        <w:pStyle w:val="BodyText"/>
      </w:pPr>
      <w:r>
        <w:t xml:space="preserve">Thềm đá này, phải dài tới cả ngàn bậc, đi đến một nửa, có một tấm đại bình đài, rẽ một cái, phía dưới lại là những bậc thềm ngoằn ngoèo kéo dài không dứt.</w:t>
      </w:r>
    </w:p>
    <w:p>
      <w:pPr>
        <w:pStyle w:val="BodyText"/>
      </w:pPr>
      <w:r>
        <w:t xml:space="preserve">Tần Vô Song bước trên thềm đá, một chân đang định nhấc lên, đột nhiên khí tức trong cơ thể chợt dao động, cơ năng thân thể vốn dĩ chẳng có chút phản ứng nào, lúc này đột nhiên sôi nổi hẳn lên, năm đạo khí lưu trong cơ thể, cơ hồ cùng lúc hoạt động.</w:t>
      </w:r>
    </w:p>
    <w:p>
      <w:pPr>
        <w:pStyle w:val="BodyText"/>
      </w:pPr>
      <w:r>
        <w:t xml:space="preserve">- Ồ? Gì thế nhỉ?</w:t>
      </w:r>
    </w:p>
    <w:p>
      <w:pPr>
        <w:pStyle w:val="BodyText"/>
      </w:pPr>
      <w:r>
        <w:t xml:space="preserve">Tần Vô Song khẽ rùng mình, cúi xuống nhìn, chợt phát hiện ra bình đài dưới thềm, đã xuất hiện một ảo ảnh hình tròn, ảo ảnh này hiện ra hình dáng hai cực âm dương, trong chia thành Ngũ Hành.</w:t>
      </w:r>
    </w:p>
    <w:p>
      <w:pPr>
        <w:pStyle w:val="BodyText"/>
      </w:pPr>
      <w:r>
        <w:t xml:space="preserve">Năm đạo quang mang khác nhau, chia vòng tròn thành năm phần khác nhau. Quang mang này vừa sáng lên, đột nhiên giống như ngọn lửa bay thẳng lên cao, cùng với khí lưu trong thân thể Tần Vô Song hình thành câu thông.</w:t>
      </w:r>
    </w:p>
    <w:p>
      <w:pPr>
        <w:pStyle w:val="BodyText"/>
      </w:pPr>
      <w:r>
        <w:t xml:space="preserve">Tần Vô Song vô cùng kinh ngạc, từ khi bước chân vào phế tích này, đây là lần đầu tiên cảm nhận được khí tức dao động một cách cường đại như vậy.</w:t>
      </w:r>
    </w:p>
    <w:p>
      <w:pPr>
        <w:pStyle w:val="BodyText"/>
      </w:pPr>
      <w:r>
        <w:t xml:space="preserve">So sánh với không khí nặng nề u ám của cung điện kia, khu vực mà hắn đặt chân lên, dường như là một khu vực đặc biệt, tràn ngập linh lực dao động.</w:t>
      </w:r>
    </w:p>
    <w:p>
      <w:pPr>
        <w:pStyle w:val="BodyText"/>
      </w:pPr>
      <w:r>
        <w:t xml:space="preserve">Nơi không có linh lực dao động, Tần Vô Song dù có muốn dùng thần thức câu thông cũng không thể được. Nên tới nơi này, Tần Vô Song nhận thấy linh lực dao động, sao có thể bỏ qua?</w:t>
      </w:r>
    </w:p>
    <w:p>
      <w:pPr>
        <w:pStyle w:val="BodyText"/>
      </w:pPr>
      <w:r>
        <w:t xml:space="preserve">Thôi động thần lực, bắt đầu câu thông với khu vực thần kỳ này.</w:t>
      </w:r>
    </w:p>
    <w:p>
      <w:pPr>
        <w:pStyle w:val="BodyText"/>
      </w:pPr>
      <w:r>
        <w:t xml:space="preserve">Đột nhiên, khí tức Thần đạo cuồn cuộn không ngừng, thông qua các cách khác nhau, không ngừng hình thành một chu thiên tuần hoàn. Khu vực dưới chân Tần Vô Song, đột nhiên nổi lên quang mang vô cùng rực rỡ, dường như một nền đất lớn đột nhiên sắp sụp xuống tới nơi.</w:t>
      </w:r>
    </w:p>
    <w:p>
      <w:pPr>
        <w:pStyle w:val="BodyText"/>
      </w:pPr>
      <w:r>
        <w:t xml:space="preserve">Ầm!</w:t>
      </w:r>
    </w:p>
    <w:p>
      <w:pPr>
        <w:pStyle w:val="BodyText"/>
      </w:pPr>
      <w:r>
        <w:t xml:space="preserve">Một đạo cường quang lao ra, khối mặt đất kia bất ngờ sụp xuống phía dưới. Đạo quang mang ngũ sắc kia đem Tần Vô Song trực tiếp túm lấy, liền túm vào trong một không gian thâm uyên chưa hề được biết tới.</w:t>
      </w:r>
    </w:p>
    <w:p>
      <w:pPr>
        <w:pStyle w:val="BodyText"/>
      </w:pPr>
      <w:r>
        <w:t xml:space="preserve">Lần này lại không hề có không gian loạn lưu, rất nhanh, Tần Vô Song đã hai chân chấm đất.</w:t>
      </w:r>
    </w:p>
    <w:p>
      <w:pPr>
        <w:pStyle w:val="BodyText"/>
      </w:pPr>
      <w:r>
        <w:t xml:space="preserve">Một không gian cực lớn hiện ra trước mắt Tần Vô Song, bên trong không gian chất đầy xương trắng, nằm ngang nằm dọc, nhưng dáng vẻ vô cùng bình tĩnh, không thể nói là thảm liệt.</w:t>
      </w:r>
    </w:p>
    <w:p>
      <w:pPr>
        <w:pStyle w:val="BodyText"/>
      </w:pPr>
      <w:r>
        <w:t xml:space="preserve">Thi thể đã khô, không thể nhận ra biểu tình của họ khi chết, nhưng có thể thấy được, những người này khi chết, dường như không hề trải qua chém giết thảm liệt.</w:t>
      </w:r>
    </w:p>
    <w:p>
      <w:pPr>
        <w:pStyle w:val="BodyText"/>
      </w:pPr>
      <w:r>
        <w:t xml:space="preserve">Tần Vô Song nhìn ra bốn phía, phát hiện ra không gian này vô cùng rộng rãi, bốn phía đều là châu quang bảo khí, đao kiếm thương kích đầy trên giá vũ khí bày ở bốn phía.</w:t>
      </w:r>
    </w:p>
    <w:p>
      <w:pPr>
        <w:pStyle w:val="BodyText"/>
      </w:pPr>
      <w:r>
        <w:t xml:space="preserve">Tần Vô Song không tùy tiện chạm vào mấy thứ vũ khí này, mà triệu hồi ra một linh thú, hỏi:</w:t>
      </w:r>
    </w:p>
    <w:p>
      <w:pPr>
        <w:pStyle w:val="BodyText"/>
      </w:pPr>
      <w:r>
        <w:t xml:space="preserve">- Ngọc Thố, ngươi cảm nhận một chút, nơi này phải chăng có độc trận?</w:t>
      </w:r>
    </w:p>
    <w:p>
      <w:pPr>
        <w:pStyle w:val="BodyText"/>
      </w:pPr>
      <w:r>
        <w:t xml:space="preserve">Thiềm Cung Ngọc Thố kia là cao thủ dùng độc, cảm ứng bốn phía, biểu tình lập tức trở nên nghiêm túc:</w:t>
      </w:r>
    </w:p>
    <w:p>
      <w:pPr>
        <w:pStyle w:val="BodyText"/>
      </w:pPr>
      <w:r>
        <w:t xml:space="preserve">- Chủ nhân, trong không gian này không có độc trận, nhưng những vũ khí kia, bảo vật kia đều quét đầy độc dược, vô hình vô sắc, nhất định là cao thủ dùng độc mới có thể làm được?</w:t>
      </w:r>
    </w:p>
    <w:p>
      <w:pPr>
        <w:pStyle w:val="BodyText"/>
      </w:pPr>
      <w:r>
        <w:t xml:space="preserve">- Có thể giải được không?</w:t>
      </w:r>
    </w:p>
    <w:p>
      <w:pPr>
        <w:pStyle w:val="BodyText"/>
      </w:pPr>
      <w:r>
        <w:t xml:space="preserve">Tần Vô Song hỏi.</w:t>
      </w:r>
    </w:p>
    <w:p>
      <w:pPr>
        <w:pStyle w:val="BodyText"/>
      </w:pPr>
      <w:r>
        <w:t xml:space="preserve">Thiềm Cung Ngọc Thố thẹn thùng cười:</w:t>
      </w:r>
    </w:p>
    <w:p>
      <w:pPr>
        <w:pStyle w:val="BodyText"/>
      </w:pPr>
      <w:r>
        <w:t xml:space="preserve">- Chủ nhân, thuộc hạ tu vi thấp kém, những thứ độc này, trừ phi thuộc hạ tiến nhập Vô thượng Thần đạo, nếu không chạm cũng không dám chạm. Cho dù là Thần đạo, chạm phải độc này, tuyệt đối sẽ độc xâm Thần hồn, uy lực vô cùng bá đạo. Chủ nhân, người chớ có ham mấy thứ vũ khí này!</w:t>
      </w:r>
    </w:p>
    <w:p>
      <w:pPr>
        <w:pStyle w:val="BodyText"/>
      </w:pPr>
      <w:r>
        <w:t xml:space="preserve">Tần Vô Song buồn bã gật đầu:</w:t>
      </w:r>
    </w:p>
    <w:p>
      <w:pPr>
        <w:pStyle w:val="BodyText"/>
      </w:pPr>
      <w:r>
        <w:t xml:space="preserve">- Hảo gia hỏa, đây quả nhiên là một cái bẫy lớn. Chỗ quỷ này rốt cuộc là chỗ nào. Xem ra những vũ khí Thần đạo này tuy đẹp thật đấy, nhưng không tham được.</w:t>
      </w:r>
    </w:p>
    <w:p>
      <w:pPr>
        <w:pStyle w:val="BodyText"/>
      </w:pPr>
      <w:r>
        <w:t xml:space="preserve">Thiềm Cung Ngọc Thố gật đầu:</w:t>
      </w:r>
    </w:p>
    <w:p>
      <w:pPr>
        <w:pStyle w:val="BodyText"/>
      </w:pPr>
      <w:r>
        <w:t xml:space="preserve">- Chủ nhân, người chưa chạm vào những vũ khí kia, đầu óc quả nhiên vẫn còn tỉnh táo.</w:t>
      </w:r>
    </w:p>
    <w:p>
      <w:pPr>
        <w:pStyle w:val="BodyText"/>
      </w:pPr>
      <w:r>
        <w:t xml:space="preserve">- Ta là nhìn những người này chết vô cùng quỷ dị, cho nên mới đề phòng. Xem ra, chỗ quỷ dị của nơi này, chính là ở những chất độc này!</w:t>
      </w:r>
    </w:p>
    <w:p>
      <w:pPr>
        <w:pStyle w:val="BodyText"/>
      </w:pPr>
      <w:r>
        <w:t xml:space="preserve">Thiềm Cung Ngọc Thố hiếu kỳ hỏi:</w:t>
      </w:r>
    </w:p>
    <w:p>
      <w:pPr>
        <w:pStyle w:val="BodyText"/>
      </w:pPr>
      <w:r>
        <w:t xml:space="preserve">- Chủ nhân, đây rốt cuộc là nơi nào, ta thế nào lại cảm nhận thấy một cỗ khí tức vô cùng cổ xưa, lẽ nào đây là Di Chỉ Chúng Thần?</w:t>
      </w:r>
    </w:p>
    <w:p>
      <w:pPr>
        <w:pStyle w:val="BodyText"/>
      </w:pPr>
      <w:r>
        <w:t xml:space="preserve">- Cái gì là Di Chỉ Chúng Thần?</w:t>
      </w:r>
    </w:p>
    <w:p>
      <w:pPr>
        <w:pStyle w:val="BodyText"/>
      </w:pPr>
      <w:r>
        <w:t xml:space="preserve">Tần Vô Song đây là lần đầu tiên nghe thấy danh từ này.</w:t>
      </w:r>
    </w:p>
    <w:p>
      <w:pPr>
        <w:pStyle w:val="BodyText"/>
      </w:pPr>
      <w:r>
        <w:t xml:space="preserve">Đại lục Thiên Huyền thời đại Thái cổ có cái gọi là thời đại Chúng Thần, Chúng Thần đã trải qua một trận diệt thế đại chiến, mới có cục diện mới ở hàng vạn năm sau này. Thế giới cũng chia thành năm đại Cấm địa của Thần, mà rất nhiều di chỉ của Chúng Thần đại chiến, đều được che giấu rất sâu, trở thành câu đố chưa có lời giải của Đại lục Thiên Huyền. Nơi này lẽ nào lại là Di Chỉ Chúng Thần?</w:t>
      </w:r>
    </w:p>
    <w:p>
      <w:pPr>
        <w:pStyle w:val="BodyText"/>
      </w:pPr>
      <w:r>
        <w:t xml:space="preserve">Tần Vô Song cười khổ nói:</w:t>
      </w:r>
    </w:p>
    <w:p>
      <w:pPr>
        <w:pStyle w:val="BodyText"/>
      </w:pPr>
      <w:r>
        <w:t xml:space="preserve">- Nói thật, ta cũng chẳng biết đây là nơi nào.</w:t>
      </w:r>
    </w:p>
    <w:p>
      <w:pPr>
        <w:pStyle w:val="BodyText"/>
      </w:pPr>
      <w:r>
        <w:t xml:space="preserve">- Chủ nhân là người có đại phúc duyên, cho dù ở nơi đâu, chắc chắn có thể phùng hung hóa cát.</w:t>
      </w:r>
    </w:p>
    <w:p>
      <w:pPr>
        <w:pStyle w:val="BodyText"/>
      </w:pPr>
      <w:r>
        <w:t xml:space="preserve">Thiềm Cung Ngọc Thố trấn an.</w:t>
      </w:r>
    </w:p>
    <w:p>
      <w:pPr>
        <w:pStyle w:val="BodyText"/>
      </w:pPr>
      <w:r>
        <w:t xml:space="preserve">Tần Vô Song cười:</w:t>
      </w:r>
    </w:p>
    <w:p>
      <w:pPr>
        <w:pStyle w:val="BodyText"/>
      </w:pPr>
      <w:r>
        <w:t xml:space="preserve">- Đi xem thế nào, nếu trời không diệt ta, nhất định có thể tìm được lối ra.</w:t>
      </w:r>
    </w:p>
    <w:p>
      <w:pPr>
        <w:pStyle w:val="BodyText"/>
      </w:pPr>
      <w:r>
        <w:t xml:space="preserve">Trong không gian lớn này dạo chơi một vòng, đến vùng trung tâm, Tần Vô Song đột nhiên hai mắt sáng lên. Bởi vì hắn nhìn thấy một chi tiết vô cùng quen thuộc. Đó là trận pháp thạch đài, là ký hiệu và bí văn của trận pháp.</w:t>
      </w:r>
    </w:p>
    <w:p>
      <w:pPr>
        <w:pStyle w:val="BodyText"/>
      </w:pPr>
      <w:r>
        <w:t xml:space="preserve">Thứ này, Tần Vô Song trong Thất Tuyệt Liên Hoàn Trận đã từng thấy qua. So với những thạch trận Truyền Tống kia giống y như đúc, Tần Vô Song mừng rỡ vô cùng.</w:t>
      </w:r>
    </w:p>
    <w:p>
      <w:pPr>
        <w:pStyle w:val="BodyText"/>
      </w:pPr>
      <w:r>
        <w:t xml:space="preserve">Khoanh chân ngồi xuống, khai thông ra Thần đạo lực lượng, bắt đầu câu thông với trận pháp kia. Vì trận pháp này như đã biết qua, nên Tần Vô Song chỉ nhẹ nhàng thúc động, đã đem trận pháp kia dẫn động rồi.</w:t>
      </w:r>
    </w:p>
    <w:p>
      <w:pPr>
        <w:pStyle w:val="BodyText"/>
      </w:pPr>
      <w:r>
        <w:t xml:space="preserve">Một đạo âm thanh xa xưa vang lên:</w:t>
      </w:r>
    </w:p>
    <w:p>
      <w:pPr>
        <w:pStyle w:val="BodyText"/>
      </w:pPr>
      <w:r>
        <w:t xml:space="preserve">- Những người mạo hiểm, chào mừng đến Thần Khí Mê Cung tầng thứ nhất, Tán Bảo Điện. Tầng tiếp theo, Ma Thần Điện!</w:t>
      </w:r>
    </w:p>
    <w:p>
      <w:pPr>
        <w:pStyle w:val="BodyText"/>
      </w:pPr>
      <w:r>
        <w:t xml:space="preserve">- Thần Khí Mê Cung?</w:t>
      </w:r>
    </w:p>
    <w:p>
      <w:pPr>
        <w:pStyle w:val="BodyText"/>
      </w:pPr>
      <w:r>
        <w:t xml:space="preserve">Tần Vô Song trong lòng có chút nghi hoặc, Thần Khí Mê Cung này, rốt cuộc là địa phương nào? Đang trong lúc mê hoặc, âm thanh kia lại vang lên:</w:t>
      </w:r>
    </w:p>
    <w:p>
      <w:pPr>
        <w:pStyle w:val="BodyText"/>
      </w:pPr>
      <w:r>
        <w:t xml:space="preserve">- Muốn đi xuống tầng phía dưới, không phải Ngưng Thần Đạo sáu kiếp, xin dừng bước, nếu không chắc chắn phải chết. Ngưng Thần Đạo sáu kiếp, nếu không có Hóa Thần Đạo ba kiếp mở đường, cũng không được cố tình xông vào, nếu không Truyền Tống Trận thúc động không đủ, sẽ trực tiếp truyền tống vào giữa khe nứt không gian, thôn phệ không dấu vết.</w:t>
      </w:r>
    </w:p>
    <w:p>
      <w:pPr>
        <w:pStyle w:val="BodyText"/>
      </w:pPr>
      <w:r>
        <w:t xml:space="preserve">- Cái gì, xuống tầng dưới, ít nhất phải là Ngưng Thần Đạo sáu kiếp. Như vậy cũng chỉ là điều kiện để giữ được mạng sống, không có Hóa Thần Đạo ba kiếp thúc động trận pháp yểm hộ, cũng không thể đi được. Xem ra, Thần Khí Mê Cung này quả nhiên cổ quái, cũng không phải chốn bình thường.</w:t>
      </w:r>
    </w:p>
    <w:p>
      <w:pPr>
        <w:pStyle w:val="BodyText"/>
      </w:pPr>
      <w:r>
        <w:t xml:space="preserve">Tần Vô Song càng thêm vài phần hiếu kỳ, trong lòng lại vui mừng. Đi không được tầng dưới, hắn cũng không để ý lắm, vấn đề là, một khi đã có thể xuống tầng phía dưới, chứng tỏ đến nơi này cũng có truyền tống, nếu không vô duyên vô cớ sao có thể tiến nhập tầng thứ nhất?</w:t>
      </w:r>
    </w:p>
    <w:p>
      <w:pPr>
        <w:pStyle w:val="BodyText"/>
      </w:pPr>
      <w:r>
        <w:t xml:space="preserve">Nghĩ đến đây, trong lòng Tần Vô Song lập tức phấn chấn hẳn lên.</w:t>
      </w:r>
    </w:p>
    <w:p>
      <w:pPr>
        <w:pStyle w:val="BodyText"/>
      </w:pPr>
      <w:r>
        <w:t xml:space="preserve">Quả nhiên, thanh âm kia lại nói:</w:t>
      </w:r>
    </w:p>
    <w:p>
      <w:pPr>
        <w:pStyle w:val="BodyText"/>
      </w:pPr>
      <w:r>
        <w:t xml:space="preserve">- Đã tới đây, thì không thể dễ dàng quay đầu. Muốn quay đầu lại, phải có tu vi Hóa Thần Đạo ba kiếp, mới có thể có thể thôi động pháp trận ở cửa vào, nếu không, Truyền Tống Trận quỹ đạo lệch đi, tiến nhập không gian loạn lưu, sẽ bị vô tình thôn phệ.</w:t>
      </w:r>
    </w:p>
    <w:p>
      <w:pPr>
        <w:pStyle w:val="BodyText"/>
      </w:pPr>
      <w:r>
        <w:t xml:space="preserve">Hóa Thần Đạo ba kiếp, Tần Vô Song cười khổ một tiếng, nhưng đã hoàn toàn hiểu rõ hoàn cảnh của chính mình. Tình hình đã rất rõ ràng, muốn ra được bên ngoài, phải đạt tới Hóa Thần Đạo ba kiếp, mới có thể đảm bảo Truyền Tống Trận không bị sai lệch, mới có thể đảm bảo thuận lợi rời khỏi nơi này, đi ra tới cổng vào. Tuy không rõ cửa vào kia ở nơi nào, nhưng nghĩ lại, đó nhất định là nơi an toàn.</w:t>
      </w:r>
    </w:p>
    <w:p>
      <w:pPr>
        <w:pStyle w:val="BodyText"/>
      </w:pPr>
      <w:r>
        <w:t xml:space="preserve">Tần Vô Song nhìn bốn phía, thở dài:</w:t>
      </w:r>
    </w:p>
    <w:p>
      <w:pPr>
        <w:pStyle w:val="BodyText"/>
      </w:pPr>
      <w:r>
        <w:t xml:space="preserve">- Xem ra, ta phải ở đây một thời gian rồi. Nhưng may mà cuối cùng đã có chút manh mối. Bất luận thế nào, trước hết đem tu vi nâng cao đến cấp bậc kia rồi hẵng hay.</w:t>
      </w:r>
    </w:p>
    <w:p>
      <w:pPr>
        <w:pStyle w:val="BodyText"/>
      </w:pPr>
      <w:r>
        <w:t xml:space="preserve">Tần Vô Song tính một chút, mình tới Vô Tận Đông Hải không tới một năm, cách ngày Đại hội tuyển chọn Thiên Đế vẫn còn mười lăm năm nữa.</w:t>
      </w:r>
    </w:p>
    <w:p>
      <w:pPr>
        <w:pStyle w:val="BodyText"/>
      </w:pPr>
      <w:r>
        <w:t xml:space="preserve">Tuy Tần gia tình hình vô cùng cấp bách, nhưng ở trong hoàn cảnh của hắn, vội vàng cũng chẳng được việc gì.</w:t>
      </w:r>
    </w:p>
    <w:p>
      <w:pPr>
        <w:pStyle w:val="BodyText"/>
      </w:pPr>
      <w:r>
        <w:t xml:space="preserve">Có thể tranh thủ được, chỉ có thể là nhanh chóng luyện đến Hóa Thần Đạo ba kiếp. Chỉ có như vậy, mới có thể an toàn thoát khỏi nơi này. Nghĩ đến đây, Tần Vô Song không còn chút nghi hoặc nào.</w:t>
      </w:r>
    </w:p>
    <w:p>
      <w:pPr>
        <w:pStyle w:val="BodyText"/>
      </w:pPr>
      <w:r>
        <w:t xml:space="preserve">Tu luyện là sở trường của hắn. Nếu luận về tốc độ tu luyện, Tần Vô Song hắn không hề kém cỏi. Mười năm, hắn xuất đạo mới được mười năm, đã là Ngưng Thần Đạo ba kiếp rồi. Đây vẫn còn là kết quả của việc cố ý áp chế thần lực bạo phát.</w:t>
      </w:r>
    </w:p>
    <w:p>
      <w:pPr>
        <w:pStyle w:val="BodyText"/>
      </w:pPr>
      <w:r>
        <w:t xml:space="preserve">Nếu giải phóng thần lực, tùy ý sử dụng, ba trung kiếp Ngưng Thần Đạo chắc chắn là có thể triệu tới. Bốn kiếp, năm kiếp, thậm chí sáu kiếp, cũng không phải điều gì quá khó khăn.</w:t>
      </w:r>
    </w:p>
    <w:p>
      <w:pPr>
        <w:pStyle w:val="BodyText"/>
      </w:pPr>
      <w:r>
        <w:t xml:space="preserve">Hắn hiện tại suy nghĩ nhiều chính là ba đại kiếp.</w:t>
      </w:r>
    </w:p>
    <w:p>
      <w:pPr>
        <w:pStyle w:val="BodyText"/>
      </w:pPr>
      <w:r>
        <w:t xml:space="preserve">Đối với người sắp luyện thành Thần Mộc Nguyên Phách như hắn mà nói, sáu kiếp đầu không thành vấn đề. Thậm chí là ba đại kiếp, mức độ nguy hiểm cũng chỉ có một nửa, thậm chí là một phần ba so với các tu luyện giả khác. Có thể nói, cơ hội và điều kiện trước mặt Tần Vô Song là rất ưu việt.</w:t>
      </w:r>
    </w:p>
    <w:p>
      <w:pPr>
        <w:pStyle w:val="BodyText"/>
      </w:pPr>
      <w:r>
        <w:t xml:space="preserve">Chỉ là xem hắn, trong không đến mười lăm năm này, có thể tu luyện tới Hóa Thần Đạo ba kiếp được hay không.</w:t>
      </w:r>
    </w:p>
    <w:p>
      <w:pPr>
        <w:pStyle w:val="BodyText"/>
      </w:pPr>
      <w:r>
        <w:t xml:space="preserve">Tần Vô Song căn cứ vào điều kiện và năng lực tự thân suy đoán, trong mười lăm năm, đề thăng tới Hóa Thần Đạo ba kiếp, quả là khó nhưng không phải là không thể làm được.</w:t>
      </w:r>
    </w:p>
    <w:p>
      <w:pPr>
        <w:pStyle w:val="BodyText"/>
      </w:pPr>
      <w:r>
        <w:t xml:space="preserve">Đương nhiên, Tần Vô Song cần tu luyện không chỉ có tu vi đơn thuần, đến nay, vạn sự câu bị, hắn quyết định bắt đầu luyện chế Ma Tượng Đại Khôi Lỗi, chính mình bắt được Thần hồn của Hạ Tử Ngưu, sau đó trong Phù Tang Lâm lại bắt được tám Thần hồn khác, đây đều là những thứ hạng nhất, kết hợp Thần Cổ Khôi Lỗi Thuật, hoàn toàn có thể luyện ra chín cái Ma Tượng Đại Khôi Lỗi ý thức độc lập, nhưng vẫn hoàn toàn chịu sự điều khiển của hắn.</w:t>
      </w:r>
    </w:p>
    <w:p>
      <w:pPr>
        <w:pStyle w:val="Compact"/>
      </w:pPr>
      <w:r>
        <w:t xml:space="preserve">Ủng hộ chỉ với 1 click và 5s ! (adf.ly/4EmoB)</w:t>
      </w:r>
      <w:r>
        <w:br w:type="textWrapping"/>
      </w:r>
      <w:r>
        <w:br w:type="textWrapping"/>
      </w:r>
    </w:p>
    <w:p>
      <w:pPr>
        <w:pStyle w:val="Heading2"/>
      </w:pPr>
      <w:bookmarkStart w:id="819" w:name="chương-797"/>
      <w:bookmarkEnd w:id="819"/>
      <w:r>
        <w:t xml:space="preserve">797. Chương 79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97: Mười năm khổ tu</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Vốn dĩ, không có Xích Viêm Chi Hỏa, không có Phù Tang Chi Mộc, cũng có thể luyện chế Ma Tượng Đại Khôi Lỗi. Bởi vì luyện chế Ma Tượng Đại Khôi Lỗi, Ly Vẫn Cốt Thiết kia mới là vật liệu chủ yếu. Còn về Hoàng Tinh Chi Nhưỡng, Thiên Nhất Chi Thủy, Xích Viêm Chi Hỏa, Phù Tang Chi Mộc, đều là vật phụ gia mà thôi.</w:t>
      </w:r>
    </w:p>
    <w:p>
      <w:pPr>
        <w:pStyle w:val="BodyText"/>
      </w:pPr>
      <w:r>
        <w:t xml:space="preserve">Nếu như không có những cái này, vẫn có thể luyện chế thành được, chỉ có điều vật liệu không đủ, thì tính năng của con rối nhất định sẽ bị ảnh hưởng.</w:t>
      </w:r>
    </w:p>
    <w:p>
      <w:pPr>
        <w:pStyle w:val="BodyText"/>
      </w:pPr>
      <w:r>
        <w:t xml:space="preserve">Hôm nay, năm loại vật liệu phụ gia cũng đã có được đến ba cái, đã là vô cùng lý tưởng rồi. Chẳng qua là, Xích Viêm Chi Hỏa đã được Tần Vô Song cô động lại mà thành, đối với chuyện luyện chế Ma Tượng Đại Khôi Lỗi, đó vẫn có tác dụng trợ giúp phi thường tốt.</w:t>
      </w:r>
    </w:p>
    <w:p>
      <w:pPr>
        <w:pStyle w:val="BodyText"/>
      </w:pPr>
      <w:r>
        <w:t xml:space="preserve">Điều quan trọng nhất chính là, những Ma Tượng Đại Khôi Lỗi này, nếu như có thể dung nhập thêm một cái Thần hồn bị Thần Cổ Khôi Lỗi khống chế, như vậy tuyệt đối phát huy tác dụng giống như điểm nhãn cho rồng vậy.</w:t>
      </w:r>
    </w:p>
    <w:p>
      <w:pPr>
        <w:pStyle w:val="BodyText"/>
      </w:pPr>
      <w:r>
        <w:t xml:space="preserve">Cái loại Ma Tượng Đại Khôi Lỗi có thể có sự chi phối của Thần hồn, lại hoàn toàn chịu sự khống chế của hắn, đó mới là thứ đáng sợ nhất, cũng là có sức chiến đấu đáng sợ nhất.</w:t>
      </w:r>
    </w:p>
    <w:p>
      <w:pPr>
        <w:pStyle w:val="BodyText"/>
      </w:pPr>
      <w:r>
        <w:t xml:space="preserve">Nếu như không có Thần hồn, hoàn toàn chỉ dựa vào Thần hồn của Tần Vô Song đích thân thao túng, dùng Thần hồn chi lực tiến hành chi phối Đại Khôi Lỗi, nhiều lắm cũng chỉ phát huy được tác dụng bình thường mà thôi. Ở trên chiến trường, rất nhiều thời điểm cũng chỉ có thể phát huy được tác dụng thủ thuật che mắt mà thôi, cũng không tạo thành tác dụng giúp đỡ nào cả.</w:t>
      </w:r>
    </w:p>
    <w:p>
      <w:pPr>
        <w:pStyle w:val="BodyText"/>
      </w:pPr>
      <w:r>
        <w:t xml:space="preserve">Nhưng mà nếu như là Ma Tượng Đại Khôi Lỗi có Thần hồn độc lập tiến hành duy trì, như vậy thì vô cùng khác biệt rồi.</w:t>
      </w:r>
    </w:p>
    <w:p>
      <w:pPr>
        <w:pStyle w:val="BodyText"/>
      </w:pPr>
      <w:r>
        <w:t xml:space="preserve">Cho nên, việc tiến hành luyện chế Ma Tượng Đại Khôi Lỗi này, đối với Tần Vô Song mà nói, cũng chính là một cái nhiệm vụ chủ yếu trong thời gian mười năm sắp tới.</w:t>
      </w:r>
    </w:p>
    <w:p>
      <w:pPr>
        <w:pStyle w:val="BodyText"/>
      </w:pPr>
      <w:r>
        <w:t xml:space="preserve">Đến lúc đó đi ra ngoài, mặc kệ bên ngoài phong vân biến đổi như thế nào, Tần Vô Song cũng biết, chỉ có thực lực bản thân càng phát huy mạnh mẽ, mới là đạo lý vĩnh hằng nhất.</w:t>
      </w:r>
    </w:p>
    <w:p>
      <w:pPr>
        <w:pStyle w:val="BodyText"/>
      </w:pPr>
      <w:r>
        <w:t xml:space="preserve">Vô số kinh nghiệm đã chứng minh, một phen đem vận mệnh của chính mình ký thác lên người kẻ khác, đó chính là không đáng tin cậy nhất. Một người cũng vậy, một cái dòng họ cũng vậy đáng tin nhất, cũng chỉ có chính bản thân mình, cũng chỉ có một cỗ tinh thần bất khuất trong nội tâm kia, cũng chỉ có một cỗ khí khái nhất thời bùng nổ kia mà thôi.</w:t>
      </w:r>
    </w:p>
    <w:p>
      <w:pPr>
        <w:pStyle w:val="BodyText"/>
      </w:pPr>
      <w:r>
        <w:t xml:space="preserve">Một hồi sự kiện trên Phù Tang Đảo, Tần Vô Song tuy rằng thân bị giam trong hiểm cảnh, thế nhưng một chút cũng không hối hận. Nếu như để cho hắn lựa chọn thêm một lần nữa, hắn tuyệt đối cũng sẽ làm ra lựa chọn đồng dạng.</w:t>
      </w:r>
    </w:p>
    <w:p>
      <w:pPr>
        <w:pStyle w:val="BodyText"/>
      </w:pPr>
      <w:r>
        <w:t xml:space="preserve">Bởi vì ở trên Phù Tang Đảo có thể tiến hành cô đọng được Thần Mộc Tinh Phách, khiến cho Tần Vô Song có thể ý thức rõ ràng được, Thần Mộc Tinh Phách này đối với tu vi sau này của mình quan trọng đến thế nào.</w:t>
      </w:r>
    </w:p>
    <w:p>
      <w:pPr>
        <w:pStyle w:val="BodyText"/>
      </w:pPr>
      <w:r>
        <w:t xml:space="preserve">Bởi vậy, Tần Vô Song đối với Thần Thụ Tộc cũng là phi thường cảm kích.</w:t>
      </w:r>
    </w:p>
    <w:p>
      <w:pPr>
        <w:pStyle w:val="BodyText"/>
      </w:pPr>
      <w:r>
        <w:t xml:space="preserve">o0o</w:t>
      </w:r>
    </w:p>
    <w:p>
      <w:pPr>
        <w:pStyle w:val="BodyText"/>
      </w:pPr>
      <w:r>
        <w:t xml:space="preserve">Lại nói về chuyện trên Vấn Đỉnh Sơn, bên trong Tần gia, tất cả các cường giả Tần Gia cũng đều tụ tập lại với nhau, biểu tình kẻ nào cũng vô cùng ngưng trọng.</w:t>
      </w:r>
    </w:p>
    <w:p>
      <w:pPr>
        <w:pStyle w:val="BodyText"/>
      </w:pPr>
      <w:r>
        <w:t xml:space="preserve">- Hai vị Chưởng môn, có được tin tức gì xác thực hay không?</w:t>
      </w:r>
    </w:p>
    <w:p>
      <w:pPr>
        <w:pStyle w:val="BodyText"/>
      </w:pPr>
      <w:r>
        <w:t xml:space="preserve">Tôn giả Tri Hòe kia vẫn là người lo lắng nhất, đầu tiên hỏi han.</w:t>
      </w:r>
    </w:p>
    <w:p>
      <w:pPr>
        <w:pStyle w:val="BodyText"/>
      </w:pPr>
      <w:r>
        <w:t xml:space="preserve">Tần Vân Nhiên sắc mặt đỏ bừng, chòm râu màu đỏ không ngừng rung rẩy, hiển nhiên là trong lòng nôn nóng đến cực điểm, một quyền hung hăng nện thẳng lên bàn một cái.</w:t>
      </w:r>
    </w:p>
    <w:p>
      <w:pPr>
        <w:pStyle w:val="BodyText"/>
      </w:pPr>
      <w:r>
        <w:t xml:space="preserve">- Các vị, Thiên Đế Môn truyền tin vào nội bộ Tần gia chúng ta, tin tức nhận được, chúng ta thông qua mạng lưới tình báo đã cho điều tra, Vô Tận Đông Hải, quả thực xảy ra một vài việc.</w:t>
      </w:r>
    </w:p>
    <w:p>
      <w:pPr>
        <w:pStyle w:val="BodyText"/>
      </w:pPr>
      <w:r>
        <w:t xml:space="preserve">- Tam Chưởng môn, rốt cuộc Vô Song có chuyện gì không?</w:t>
      </w:r>
    </w:p>
    <w:p>
      <w:pPr>
        <w:pStyle w:val="BodyText"/>
      </w:pPr>
      <w:r>
        <w:t xml:space="preserve">Các Tôn giả kia đều rất lo lắng. Mọi người đều rõ, đệ tử ra đi có năm sáu người, nhưng người mọi người thật sự trao hy vọng chỉ có Tần Vô Song và Tần Thái Trùng. Đặc biệt là Tần Vô Song, mang danh Quán quân Thí luyện, lại có công lao tiêu diệt Lôi Minh, tập kích Thiên Đế Môn, làm cho trên dưới Tần gia, đều đối với hắn có thêm vài phần hy vọng.</w:t>
      </w:r>
    </w:p>
    <w:p>
      <w:pPr>
        <w:pStyle w:val="BodyText"/>
      </w:pPr>
      <w:r>
        <w:t xml:space="preserve">Đến nay Đại Chưởng môn dùng Thần hồn phong ấn, đem vật đại sát khí kia phong ấn lại, trì hoãn thế tấn công của quân địch. Nhưng đổi lại, Đại Chưởng môn tạm thời đã mất đi sức chiến đấu.</w:t>
      </w:r>
    </w:p>
    <w:p>
      <w:pPr>
        <w:pStyle w:val="BodyText"/>
      </w:pPr>
      <w:r>
        <w:t xml:space="preserve">Đối với Tần gia mà nói, Đại Chưởng môn mất đi sức chiến đấu, nhiệm vụ trực diện đối kháng với Tân Thiên Vấn, trừ Tần Vô Song nắm giữ Thần Tú Cung có một chút hy vọng ra, những người khác đều không có bất cứ hy vọng nào.</w:t>
      </w:r>
    </w:p>
    <w:p>
      <w:pPr>
        <w:pStyle w:val="BodyText"/>
      </w:pPr>
      <w:r>
        <w:t xml:space="preserve">Cho dù tất cả các Tôn giả giành được Thần Đạo Quả đều đột phá Thần đạo, nhưng đó cũng chỉ là những tích lũy mang tính chiến lược, trong chiến đấu thực tế vẫn không có cách nào đối kháng được với sức mạnh của Tân Thiên Vấn, chung quy vẫn không thể hóa giải được nguy cơ của Tần gia.</w:t>
      </w:r>
    </w:p>
    <w:p>
      <w:pPr>
        <w:pStyle w:val="BodyText"/>
      </w:pPr>
      <w:r>
        <w:t xml:space="preserve">Đến nay, trừ phi Đại Chưởng môn khôi phục thực lực thần thông, Tần Vô Song khải hoàn trở về, trong ngoài phối hợp, mới có thể triệt để giải vây, thậm chí phản công.</w:t>
      </w:r>
    </w:p>
    <w:p>
      <w:pPr>
        <w:pStyle w:val="BodyText"/>
      </w:pPr>
      <w:r>
        <w:t xml:space="preserve">Vốn dĩ, Tân Thiên Vấn sau khi trở về Vấn Đỉnh Sơn, nộ khí bộc phát, đối với Tần gia công kích không hạ được vô cùng căm tức, liền đem tin về cái chết của Tần Vô Song tuyên truyền ra, và dùng phép truyền âm rải vào Tần gia, dao động tinh thần quân sĩ Tần gia, làm tan rã sức chiến đấu của Tần gia.</w:t>
      </w:r>
    </w:p>
    <w:p>
      <w:pPr>
        <w:pStyle w:val="BodyText"/>
      </w:pPr>
      <w:r>
        <w:t xml:space="preserve">Chiêu này quả là thâm hiểm, lập tức làm cho Tần gia trên dưới đại loạn, nội bộ tầng lớp lãnh đạo cũng xuất hiện cục diện hoang mang hoảng sợ.</w:t>
      </w:r>
    </w:p>
    <w:p>
      <w:pPr>
        <w:pStyle w:val="BodyText"/>
      </w:pPr>
      <w:r>
        <w:t xml:space="preserve">Cũng chính vì thế, hai vị Chưởng môn mới bắt tay điều tra, kết quả điều tra làm cho bọn họ vô cùng khiếp sợ, cũng thập phần đau khổ.</w:t>
      </w:r>
    </w:p>
    <w:p>
      <w:pPr>
        <w:pStyle w:val="BodyText"/>
      </w:pPr>
      <w:r>
        <w:t xml:space="preserve">Đối diện với những ánh mắt tha thiết đợi chờ, Tần Trọng Dương rất muốn nói một lời nói dối thiện ý, nhưng hắn biết, lúc này mà nói dối, đối với Tần gia không phải chuyện tốt.</w:t>
      </w:r>
    </w:p>
    <w:p>
      <w:pPr>
        <w:pStyle w:val="BodyText"/>
      </w:pPr>
      <w:r>
        <w:t xml:space="preserve">Công bố sự thật, có lẽ sẽ tốt hơn.</w:t>
      </w:r>
    </w:p>
    <w:p>
      <w:pPr>
        <w:pStyle w:val="BodyText"/>
      </w:pPr>
      <w:r>
        <w:t xml:space="preserve">- Các vị, theo điều tra, Tần Vô Song tại Phù Tang Lâm lân cận Thang Cốc, rơi vào khe nứt không gian, bị không gian loạn lưu thôn phệ, không có tung tích, sinh tử không rõ.</w:t>
      </w:r>
    </w:p>
    <w:p>
      <w:pPr>
        <w:pStyle w:val="BodyText"/>
      </w:pPr>
      <w:r>
        <w:t xml:space="preserve">- Loạn lưu của khe nứt không gian?</w:t>
      </w:r>
    </w:p>
    <w:p>
      <w:pPr>
        <w:pStyle w:val="BodyText"/>
      </w:pPr>
      <w:r>
        <w:t xml:space="preserve">Tất cả Tôn giả sắc mặt đột nhiên ảm đạm hẳn lại, bọn họ đều là người từng trải, Đông Chi Cực Địa của Vô Tận Đông Hải nằm nơi cực địa, chính là khe nứt của các không gian khác nhau tiếp nối hoạt động mạnh mẽ. Khe nứt không gian kia vô cùng mạnh mẽ, một khi bị cuốn vào, nghe nói Chân Thần Đạo cường giả, cũng không có ba phần sống sót. Hóa Thần Đạo nhiều nhất chỉ có một phần. Còn Ngưng Thần Đạo, cơ hồ chết không nghi ngờ.</w:t>
      </w:r>
    </w:p>
    <w:p>
      <w:pPr>
        <w:pStyle w:val="BodyText"/>
      </w:pPr>
      <w:r>
        <w:t xml:space="preserve">- Vô Song, hình như đã tiến vào Ngưng Thần Đạo thì phải? Tình báo ngày trước cho thấy, Vô Song tiêu diệt Hạ Tử Ngưu của Tù Ngưu Tộc, đã là Thần đạo…</w:t>
      </w:r>
    </w:p>
    <w:p>
      <w:pPr>
        <w:pStyle w:val="BodyText"/>
      </w:pPr>
      <w:r>
        <w:t xml:space="preserve">- Đúng thế, dựa vào thiên phú của Vô Song, còn có vận khí của hắn, đến nay đã là Thần đạo, cho dù bị loạn lưu kia cuốn lấy, cũng phải có năm phần sống sót mới phải?</w:t>
      </w:r>
    </w:p>
    <w:p>
      <w:pPr>
        <w:pStyle w:val="BodyText"/>
      </w:pPr>
      <w:r>
        <w:t xml:space="preserve">Những Tôn giả này, đều tìm thấy những nhân tố có lợi, bắt đầu tự an ủi chính mình.</w:t>
      </w:r>
    </w:p>
    <w:p>
      <w:pPr>
        <w:pStyle w:val="BodyText"/>
      </w:pPr>
      <w:r>
        <w:t xml:space="preserve">- Đúng, hiện nay bên ngoài đều tương truyền, Tần Vô Song là người thừa kế của trận pháp Thái cổ, nếu là như vậy, Tần Vô Song là người có đại phúc duyên, tất nhiên có thể phùng hung hóa cát.</w:t>
      </w:r>
    </w:p>
    <w:p>
      <w:pPr>
        <w:pStyle w:val="BodyText"/>
      </w:pPr>
      <w:r>
        <w:t xml:space="preserve">- Đúng vậy, khe nứt không gian cũng chỉ là một không gian, chỉ cần Vô Song không bị lạc, thì nhất định có cơ hội sống sót. Ta tin tưởng Vô Song!</w:t>
      </w:r>
    </w:p>
    <w:p>
      <w:pPr>
        <w:pStyle w:val="BodyText"/>
      </w:pPr>
      <w:r>
        <w:t xml:space="preserve">- Ta cũng tin tưởng Vô Song!</w:t>
      </w:r>
    </w:p>
    <w:p>
      <w:pPr>
        <w:pStyle w:val="BodyText"/>
      </w:pPr>
      <w:r>
        <w:t xml:space="preserve">Những Tôn giả này, ai ai cũng trở nên thập phần nhất tâm, đối với các nhân tố hiểm ác khách quan đều không để ý tới, tin tưởng rằng Vô Song sẽ không có chuyện gì.</w:t>
      </w:r>
    </w:p>
    <w:p>
      <w:pPr>
        <w:pStyle w:val="BodyText"/>
      </w:pPr>
      <w:r>
        <w:t xml:space="preserve">Tần Trọng Dương rốt cuộc vẫn là Chưởng môn chi tôn, hắn cũng không hy vọng Tần Vô Song có chuyện, nhưng cũng không thể không chuẩn bị đón nhận tin xấu này.</w:t>
      </w:r>
    </w:p>
    <w:p>
      <w:pPr>
        <w:pStyle w:val="BodyText"/>
      </w:pPr>
      <w:r>
        <w:t xml:space="preserve">- Các vị, Vô Song có thể trở lại hay không là nhân tố bên ngoài. Bây giờ Tần gia chúng ta ai ai cũng phải phấn chấn lên. Nhất là các vị Tôn giả, bắt buộc phải tăng cường tu luyện, tranh thủ sớm đột phá Thần đạo.</w:t>
      </w:r>
    </w:p>
    <w:p>
      <w:pPr>
        <w:pStyle w:val="BodyText"/>
      </w:pPr>
      <w:r>
        <w:t xml:space="preserve">Tần Vô Song từ Mộng Huyễn Thiên Trì đoạt được bốn quả Thần Đạo Quả, thêm Tần Thái Trùng đoạt được một quả, tất cả có năm quả.</w:t>
      </w:r>
    </w:p>
    <w:p>
      <w:pPr>
        <w:pStyle w:val="BodyText"/>
      </w:pPr>
      <w:r>
        <w:t xml:space="preserve">Nhưng Tần Vô Song từ Vạn Hoa Cốc đoạt được hai quả không có công bố, do vậy, phân phối ra bên ngoài, chỉ có ba quả, lần lượt cho Tri Bách, Tri Tùng và Tri Đồng.</w:t>
      </w:r>
    </w:p>
    <w:p>
      <w:pPr>
        <w:pStyle w:val="BodyText"/>
      </w:pPr>
      <w:r>
        <w:t xml:space="preserve">Tôn giả Tri Hòe, tự mình đề nghị từ bỏ Thần Đạo Quả, đổi thành tự mình tu luyện, mong muốn đột phá. Đến nay, bốn vị Tôn giả này cũng là các cường giả có hy vọng đột phá lên Thần Đạo nhất.</w:t>
      </w:r>
    </w:p>
    <w:p>
      <w:pPr>
        <w:pStyle w:val="BodyText"/>
      </w:pPr>
      <w:r>
        <w:t xml:space="preserve">Một năm đã trôi qua, bốn vị Tôn giả đều chưa hề xuất hiện dấu hiệu đột phá lên Thần Đạo. Cho nên, Tần Trọng Dương cũng không khỏi lên tiếng nhắc nhở.</w:t>
      </w:r>
    </w:p>
    <w:p>
      <w:pPr>
        <w:pStyle w:val="BodyText"/>
      </w:pPr>
      <w:r>
        <w:t xml:space="preserve">Tần Vân Nhiên cũng nói:</w:t>
      </w:r>
    </w:p>
    <w:p>
      <w:pPr>
        <w:pStyle w:val="BodyText"/>
      </w:pPr>
      <w:r>
        <w:t xml:space="preserve">- Ta cũng tin là Vô Song có thể chuyển nguy thành an, tuy nhiên, hiện tại hai bên cách nhau mấy trăm vạn dặm, chúng ta không thể lo lắng cho hắn, hắn cũng không thể lo lắng cho chúng ta. Nhưng mục tiêu phấn đấu của mọi người đều giống nhau. Các vị, chắc các vị không hy vọng một ngày nào đó Vô Song và Thái Trùng khải hoàn trở về, các vị vẫn còn đứng im tại chỗ, lãng phí Thần Đạo Quả mà họ đã vất vả giành được chứ?</w:t>
      </w:r>
    </w:p>
    <w:p>
      <w:pPr>
        <w:pStyle w:val="BodyText"/>
      </w:pPr>
      <w:r>
        <w:t xml:space="preserve">Những lời nói này, làm cho bốn Tôn giả đều mặt mày nghiêm túc, gật đầu nói:</w:t>
      </w:r>
    </w:p>
    <w:p>
      <w:pPr>
        <w:pStyle w:val="BodyText"/>
      </w:pPr>
      <w:r>
        <w:t xml:space="preserve">- Nhị Chưởng môn nói rất có lý, chúng ta không thể chậm trễ nữa, dứt bỏ tất cả tạp niệm, toàn lực công phá hàng rào Thần đạo, tấn thăng Thần đạo!</w:t>
      </w:r>
    </w:p>
    <w:p>
      <w:pPr>
        <w:pStyle w:val="BodyText"/>
      </w:pPr>
      <w:r>
        <w:t xml:space="preserve">- Được, về phía Vô Song, chúng ta sẽ chú ý chặt chẽ, nếu có tin gì sẽ báo cho mọi người!</w:t>
      </w:r>
    </w:p>
    <w:p>
      <w:pPr>
        <w:pStyle w:val="BodyText"/>
      </w:pPr>
      <w:r>
        <w:t xml:space="preserve">Tần Trọng Dương cổ vũ sĩ khí.</w:t>
      </w:r>
    </w:p>
    <w:p>
      <w:pPr>
        <w:pStyle w:val="BodyText"/>
      </w:pPr>
      <w:r>
        <w:t xml:space="preserve">Hiện tại, Tần gia đang dựa vào ý chí để chống đỡ, nếu cỗ đấu chí và sĩ khí cao ngất này tụt xuống, Tần gia sẽ vô cùng nguy hiểm.</w:t>
      </w:r>
    </w:p>
    <w:p>
      <w:pPr>
        <w:pStyle w:val="BodyText"/>
      </w:pPr>
      <w:r>
        <w:t xml:space="preserve">Mấy vạn năm nay, cỗ ngạo khí này, cỗ đấu chí này chống đỡ cho Tần gia, giúp Tần gia vượt qua bao cửa ải khó khăn, thoát khỏi bao lần nguy hiểm.</w:t>
      </w:r>
    </w:p>
    <w:p>
      <w:pPr>
        <w:pStyle w:val="BodyText"/>
      </w:pPr>
      <w:r>
        <w:t xml:space="preserve">o0o</w:t>
      </w:r>
    </w:p>
    <w:p>
      <w:pPr>
        <w:pStyle w:val="BodyText"/>
      </w:pPr>
      <w:r>
        <w:t xml:space="preserve">- Phù!</w:t>
      </w:r>
    </w:p>
    <w:p>
      <w:pPr>
        <w:pStyle w:val="BodyText"/>
      </w:pPr>
      <w:r>
        <w:t xml:space="preserve">Tần Vô Song vui mừng thở ra một hơi.</w:t>
      </w:r>
    </w:p>
    <w:p>
      <w:pPr>
        <w:pStyle w:val="BodyText"/>
      </w:pPr>
      <w:r>
        <w:t xml:space="preserve">- Cổ nhân quả nói không sai, tu luyện là một cuộc lữ hành dài lâu mà buồn tẻ. May mắn là trong chuyến lữ hành này, ta đến nay luôn luôn gặp may.</w:t>
      </w:r>
    </w:p>
    <w:p>
      <w:pPr>
        <w:pStyle w:val="BodyText"/>
      </w:pPr>
      <w:r>
        <w:t xml:space="preserve">Năm năm đã trôi qua, Tần Vô Song lúc này đã thuận lợi vượt qua tám đại kiếp nạn, chỉ còn lại một đạo đại kiếp cuối cùng, cũng là đại kiếp thứ chín, chính là con đường phải đi qua để từ Ngưng Thần Đạo tiến lên Hóa Thần Đạo.</w:t>
      </w:r>
    </w:p>
    <w:p>
      <w:pPr>
        <w:pStyle w:val="BodyText"/>
      </w:pPr>
      <w:r>
        <w:t xml:space="preserve">Cái ngưỡng này, là sự nhảy vọt về chất. Tần Vô Song đã loanh quanh ở đây hơn một năm rồi. Hắn cũng biết, cái ngưỡng này, thậm chí còn khó hơn cả Hóa Thần Đạo một kiếp, hai kiếp. Bởi vì, kiếp nạn này, không chỉ cần ứng phó với đại kiếp số kia, còn phải có thêm cả sự giác ngộ và tích lũy.</w:t>
      </w:r>
    </w:p>
    <w:p>
      <w:pPr>
        <w:pStyle w:val="BodyText"/>
      </w:pPr>
      <w:r>
        <w:t xml:space="preserve">Vượt qua giữa hai tầng cảnh giới, tương đương với từ một cây cầu này, nhảy sang một cây cầu khác, nguy cơ và khó khăn chắc chắn là càng lớn hơn.</w:t>
      </w:r>
    </w:p>
    <w:p>
      <w:pPr>
        <w:pStyle w:val="BodyText"/>
      </w:pPr>
      <w:r>
        <w:t xml:space="preserve">Đi trên một cây cầu, tuần tự tiến lên, khả năng xuất hiện vấn đề không lớn. Nhưng vượt qua các cảnh giới khác nhau, là nguy hiểm nhất.</w:t>
      </w:r>
    </w:p>
    <w:p>
      <w:pPr>
        <w:pStyle w:val="BodyText"/>
      </w:pPr>
      <w:r>
        <w:t xml:space="preserve">Thường thường, các tu luyện giả chết ở kiếp thứ chín này, ít nhất cũng phải lên tới năm phần.</w:t>
      </w:r>
    </w:p>
    <w:p>
      <w:pPr>
        <w:pStyle w:val="BodyText"/>
      </w:pPr>
      <w:r>
        <w:t xml:space="preserve">Tần Vô Song lại không nóng vội. Hắn cũng biết, thời gian vẫn chưa đủ. Cho đến nay mới chỉ có năm năm, cách Đại hội tuyển chọn Thiên Đế vẫn còn mười năm nữa.</w:t>
      </w:r>
    </w:p>
    <w:p>
      <w:pPr>
        <w:pStyle w:val="BodyText"/>
      </w:pPr>
      <w:r>
        <w:t xml:space="preserve">Hơn nữa, trong năm năm này, hắn cũng không hoàn toàn lãng phí thời gian, từ ba kiếp đến tám kiếp, những gian khổ đã qua, không phải một hai lời là có thể hình dung được.</w:t>
      </w:r>
    </w:p>
    <w:p>
      <w:pPr>
        <w:pStyle w:val="BodyText"/>
      </w:pPr>
      <w:r>
        <w:t xml:space="preserve">Ba trung kiếp vẫn còn dễ nói, đến bảy kiếp và tám kiếp, mỗi một kiếp đều tiêu hao của Tần Vô Song không ít sức lực. Nếu không, sao có thể thuận lợi như vậy?</w:t>
      </w:r>
    </w:p>
    <w:p>
      <w:pPr>
        <w:pStyle w:val="BodyText"/>
      </w:pPr>
      <w:r>
        <w:t xml:space="preserve">Mỗi một tầng cảnh giới, ba đại kiếp đã khó, nhưng kiếp thứ chín mới là khó nhất, gian khổ nhất!</w:t>
      </w:r>
    </w:p>
    <w:p>
      <w:pPr>
        <w:pStyle w:val="BodyText"/>
      </w:pPr>
      <w:r>
        <w:t xml:space="preserve">Ngoài bước nhảy vọt từ ba kiếp đến tám kiếp ra, Tần Vô Song luyện chế Ma Tượng Đại Khôi Lỗi cũng có thu hoạch lớn, Khôi Lỗi đầu tiên, thông qua ba năm tìm tòi và thực tế, rốt cuộc cũng đã hoàn thành, Tần Vô Song đem Thần hồn của Hạ Tử Ngưu dung nhập vào trong, Ma Tượng Khôi Lỗi kia, nhất thời tràn đầy sinh cơ.</w:t>
      </w:r>
    </w:p>
    <w:p>
      <w:pPr>
        <w:pStyle w:val="BodyText"/>
      </w:pPr>
      <w:r>
        <w:t xml:space="preserve">Có Ma Tượng Đại Khôi Lỗi đầu tiên, những cái sau đơn giản hơn rất nhiều, chỉ là sự lặp lại của các trình tự mà thôi.</w:t>
      </w:r>
    </w:p>
    <w:p>
      <w:pPr>
        <w:pStyle w:val="BodyText"/>
      </w:pPr>
      <w:r>
        <w:t xml:space="preserve">Vật liệu Tần Vô Song thu thập được đủ nhiều, thêm vào thủ đoạn của hắn rất cao tay, tiết kiệm không ít vật liệu, vốn dĩ chỉ cần Ly Vẫn Cốt Thiết đã đủ chế tạo ba kiện vũ khí Thần đạo, không ngờ lại đem chia thành chín phần, luyện chế Ma Tượng Đại Khôi Lỗi, không ngờ vẫn còn dư dả.</w:t>
      </w:r>
    </w:p>
    <w:p>
      <w:pPr>
        <w:pStyle w:val="BodyText"/>
      </w:pPr>
      <w:r>
        <w:t xml:space="preserve">Đương nhiên, Ma Tượng Đại Khôi Lỗi và vũ khí Thần đạo không giống nhau, vũ khí Thần đạo dùng để đối địch, yêu cầu với vật liệu, bao gồm độ dày và mật độ đều vô cùng cao.</w:t>
      </w:r>
    </w:p>
    <w:p>
      <w:pPr>
        <w:pStyle w:val="BodyText"/>
      </w:pPr>
      <w:r>
        <w:t xml:space="preserve">Còn Ma Tượng Đại Khôi Lỗi, Ly Vẫn Cốt Thiết dù sao cũng chỉ là cái khung xương, Ly Vẫn Cốt Thiết để đắp nặn nhục thân của Khôi Lỗi so với trăm chế ngàn luyện để chế tạo vũ khí Thần đạo, rõ ràng còn kém rất xa.</w:t>
      </w:r>
    </w:p>
    <w:p>
      <w:pPr>
        <w:pStyle w:val="BodyText"/>
      </w:pPr>
      <w:r>
        <w:t xml:space="preserve">Do vậy, Tần Vô Song trong tay có chín tù binh Thần hồn, luyện chế chín Ma Tượng Đại Khôi Lỗi cũng không có vấn đề gì, vật liệu dư thừa luyện thêm năm ba cái nữa cũng vẫn được, nhưng Tần Vô Song vẫn không vội.</w:t>
      </w:r>
    </w:p>
    <w:p>
      <w:pPr>
        <w:pStyle w:val="Compact"/>
      </w:pPr>
      <w:r>
        <w:t xml:space="preserve">Ủng hộ chỉ với 1 click và 5s ! (adf.ly/4EmoB)</w:t>
      </w:r>
      <w:r>
        <w:br w:type="textWrapping"/>
      </w:r>
      <w:r>
        <w:br w:type="textWrapping"/>
      </w:r>
    </w:p>
    <w:p>
      <w:pPr>
        <w:pStyle w:val="Heading2"/>
      </w:pPr>
      <w:bookmarkStart w:id="820" w:name="chương-798"/>
      <w:bookmarkEnd w:id="820"/>
      <w:r>
        <w:t xml:space="preserve">798. Chương 79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98: Mười năm thay đổ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hời gian như mũi tên, trong nháy mắt lại năm năm nữa đã trôi qua. Tần Vô Song bị vây hãm trong Thần Khí Mê Cung tầng thứ nhất này đã mười năm.</w:t>
      </w:r>
    </w:p>
    <w:p>
      <w:pPr>
        <w:pStyle w:val="BodyText"/>
      </w:pPr>
      <w:r>
        <w:t xml:space="preserve">Trong mười năm này, Tần Vô Song từ ngoài hai mươi tuổi đã bước vào nhi lập chi niên, lại từ nhi lập chi niên bước vào tuổi ngoài ba mươi.</w:t>
      </w:r>
    </w:p>
    <w:p>
      <w:pPr>
        <w:pStyle w:val="BodyText"/>
      </w:pPr>
      <w:r>
        <w:t xml:space="preserve">Mười năm quang âm đối với tu luyện giả mà nói chỉ như một cái chớp mắt. Nhưng mười năm qua đối với Tần Vô Song mà nói, quả thực là thu hoạch rất lớn.</w:t>
      </w:r>
    </w:p>
    <w:p>
      <w:pPr>
        <w:pStyle w:val="BodyText"/>
      </w:pPr>
      <w:r>
        <w:t xml:space="preserve">Vô Song ngày hôm nay, không chỉ tiến nhập vào Hóa Thần Đạo, còn vượt qua hai kiếp, cách yêu cầu thấp nhất là Hóa Thần Đạo ba kiếp, cũng chỉ còn cách một bước chân. Tuy nhiên, Tần Vô Song cũng không nóng vội cầu thành.</w:t>
      </w:r>
    </w:p>
    <w:p>
      <w:pPr>
        <w:pStyle w:val="BodyText"/>
      </w:pPr>
      <w:r>
        <w:t xml:space="preserve">Hắn biết, ba kiếp cũng là một bước ngoặt nho nhỏ. Hóa Thần Đạo cường giả, vượt qua ba kiếp, ở rất nhiều tông môn, tuyệt đối là đệ nhất cường giả.</w:t>
      </w:r>
    </w:p>
    <w:p>
      <w:pPr>
        <w:pStyle w:val="BodyText"/>
      </w:pPr>
      <w:r>
        <w:t xml:space="preserve">Trong cả Hiên Viên Khâu, người vượt qua Hóa Thần Đạo ba kiếp cũng không quá ba mươi người. Trừ Đồ Đằng Tộc, mấy người còn lại đều ở tám môn Thiên Đế Sơn.</w:t>
      </w:r>
    </w:p>
    <w:p>
      <w:pPr>
        <w:pStyle w:val="BodyText"/>
      </w:pPr>
      <w:r>
        <w:t xml:space="preserve">Thời gian mười năm, có thể từ Ngưng Thần Đạo ba kiếp đến Hóa Thần Đạo ba kiếp, sự tiến bộ của Tần Vô Song có thể nói nhanh hơn người khác rất nhiều. Bình thường thì cho dù có thiên phú xuất chúng, quá trình này không mất vài chục năm thì không thể được.</w:t>
      </w:r>
    </w:p>
    <w:p>
      <w:pPr>
        <w:pStyle w:val="BodyText"/>
      </w:pPr>
      <w:r>
        <w:t xml:space="preserve">Còn Tần Vô Song thông qua thần quang tẩy lễ, sau khi tiến nhập Thần đạo, ưu thế của thần quang tẩy lễ càng rõ rệt.</w:t>
      </w:r>
    </w:p>
    <w:p>
      <w:pPr>
        <w:pStyle w:val="BodyText"/>
      </w:pPr>
      <w:r>
        <w:t xml:space="preserve">o0o</w:t>
      </w:r>
    </w:p>
    <w:p>
      <w:pPr>
        <w:pStyle w:val="BodyText"/>
      </w:pPr>
      <w:r>
        <w:t xml:space="preserve">Trong thời gian mười năm Tần Vô Song bế quan tu luyện, ngoại giới đã phát sinh những thay đổi nghiêng trời lở đất. Kim Ô Thú kia hoành hành ở Vô Tận Đông Hải, phá hủy rất nhiều tông môn.</w:t>
      </w:r>
    </w:p>
    <w:p>
      <w:pPr>
        <w:pStyle w:val="BodyText"/>
      </w:pPr>
      <w:r>
        <w:t xml:space="preserve">Nếu không phải Nhất Phẩm Long Cung có trận pháp Long Tộc từ thời Thái cổ truyền lại, chỉ e cũng bị Kim Ô Thú kia giày vò một phen.</w:t>
      </w:r>
    </w:p>
    <w:p>
      <w:pPr>
        <w:pStyle w:val="BodyText"/>
      </w:pPr>
      <w:r>
        <w:t xml:space="preserve">Kim Quang Long Vương cùng Kim Ô Thú trước sau đại chiến ba lần, lần đầu tiên là ở Phù Tang Lâm Thang Cốc, khi đó Tần Vô Song vẫn còn có mặt, Kim Ô Thú thua kém một chút, thất bại bỏ chạy.</w:t>
      </w:r>
    </w:p>
    <w:p>
      <w:pPr>
        <w:pStyle w:val="BodyText"/>
      </w:pPr>
      <w:r>
        <w:t xml:space="preserve">Lần thứ hai phát sinh bốn năm sau đó, Kim Ô Thú đội mây trở lại, tái xuất trên đời. Kim Quang Long Vương xuất quân tiêu diệt, hai bên kỳ phùng địch thủ, đại chiến bảy ngày bảy đêm, song song rút lui.</w:t>
      </w:r>
    </w:p>
    <w:p>
      <w:pPr>
        <w:pStyle w:val="BodyText"/>
      </w:pPr>
      <w:r>
        <w:t xml:space="preserve">Lần thứ ba phát sinh tám năm sau, Kim Quang Long Vương một lần nữa giao thủ cùng Kim Ô Thú, bị Kim Ô Thú đánh bại. Mà khi đánh bại Kim Quang Long Vương, tu vi của Kim Ô Thú đã vươn tới đỉnh cao của Chân Thần Đạo, dựa vào thần thông Thái cổ, hơi hơn một chút, đánh bại Kim Quang Long Vương. Chỉ bị thương nhẹ mà đã đánh cho Kim Quang Long Vương bị trọng thương.</w:t>
      </w:r>
    </w:p>
    <w:p>
      <w:pPr>
        <w:pStyle w:val="BodyText"/>
      </w:pPr>
      <w:r>
        <w:t xml:space="preserve">Kim Quang Long Vương bị Kim Ô Thú đánh bại, tin này đã làm chấn động cả Đại lục Thiên Huyền. Cường giả Đại lục Thiên Huyền các phương đều vô cùng khiếp sợ.</w:t>
      </w:r>
    </w:p>
    <w:p>
      <w:pPr>
        <w:pStyle w:val="BodyText"/>
      </w:pPr>
      <w:r>
        <w:t xml:space="preserve">Lúc này mới ý thức được, chuyện Kim Ô Thú không phải do Tổ Long Tộc bày đặt, mà là sự thật. Hơn nữa, tu vi và tốc độ tiến hóa của Kim Ô Thú cũng làm cho các đại Đồ Đằng cường giả trở nên cảnh giác.</w:t>
      </w:r>
    </w:p>
    <w:p>
      <w:pPr>
        <w:pStyle w:val="BodyText"/>
      </w:pPr>
      <w:r>
        <w:t xml:space="preserve">Vì vậy, năm đại Đồ Đằng cường giả, dưới sự kêu gọi của Kim Quang Long Vương, cùng nhau kéo đến Vô Tận Đông Hải, đối với Kim Ô Thú tiến hành bao vây tiễu trừ.</w:t>
      </w:r>
    </w:p>
    <w:p>
      <w:pPr>
        <w:pStyle w:val="BodyText"/>
      </w:pPr>
      <w:r>
        <w:t xml:space="preserve">Hai năm đã trôi qua, năm đại Đồ Đằng cao thủ, thêm cả Kim Quang Long Vương lành thương tái xuất, sáu đại cao thủ vẫn không thể vây khốn được Kim Ô Thú.</w:t>
      </w:r>
    </w:p>
    <w:p>
      <w:pPr>
        <w:pStyle w:val="BodyText"/>
      </w:pPr>
      <w:r>
        <w:t xml:space="preserve">Trong chiến đấu không ngừng, Kim Ô Thú kia âm thầm có dấu hiệu phá vỡ quy tắc của Đại lục Thiên Huyền, Khí Trùng Tinh Hà. Chỉ là, quy tắc của Đại lục Thiên Huyền, trước sau trói buộc đột phá cuối cùng của Kim Ô Thú, đã hai năm qua, Kim Ô Thú vẫn không thể phá vỡ cửa ải cuối cùng.</w:t>
      </w:r>
    </w:p>
    <w:p>
      <w:pPr>
        <w:pStyle w:val="BodyText"/>
      </w:pPr>
      <w:r>
        <w:t xml:space="preserve">Mặc dù vậy, thần thông Thái cổ của Kim Ô Thú không ngừng khôi phục, không ngừng thuần thục, lực chiến đấu cũng không ngừng tăng lên. Tuy sáu đại Đồ Đằng cao thủ ai ai cũng đều là cao thủ tuyệt đỉnh, liên kết lại với nhau, quả thực có thể làm Kim Ô Thú vô cùng khó khăn.</w:t>
      </w:r>
    </w:p>
    <w:p>
      <w:pPr>
        <w:pStyle w:val="BodyText"/>
      </w:pPr>
      <w:r>
        <w:t xml:space="preserve">Nhưng cho dù như vậy, vẫn không đủ để tiêu diệt Kim Ô Thú. Bởi vì tốc độ và thân pháp của Kim Ô Thú, quả thật quá nghịch thiên.</w:t>
      </w:r>
    </w:p>
    <w:p>
      <w:pPr>
        <w:pStyle w:val="BodyText"/>
      </w:pPr>
      <w:r>
        <w:t xml:space="preserve">Mạnh như Đồ Đằng cường giả chí tôn, sáu người liên hợp, vẫn không thể so đấu tốc độ cùng Kim Ô Thú. Kim Ô Thú hơn một chiêu, thắng cả trận. Dùng tốc độ gắt gao áp chế sáu đại Đồ Đằng cường giả chí tôn, bao lần gặp hiểm nguy đều bị nó dùng tốc độ nghịch thiên đào thoát.</w:t>
      </w:r>
    </w:p>
    <w:p>
      <w:pPr>
        <w:pStyle w:val="BodyText"/>
      </w:pPr>
      <w:r>
        <w:t xml:space="preserve">Cục diện liền lâm vào thế giằng co. Sáu đại Đồ Đằng cường giả chí tôn duy nhất có thể làm là khống chế Kim Ô Thú trong một khu vực nhất định, không cho hắn thoát khỏi Vô Tận Đông Hải.</w:t>
      </w:r>
    </w:p>
    <w:p>
      <w:pPr>
        <w:pStyle w:val="BodyText"/>
      </w:pPr>
      <w:r>
        <w:t xml:space="preserve">Tuy đây là điều Kim Quang Long Vương không hề mong muốn, nhưng năm đại Đồ Đằng cường giả còn lại, trong lòng đều rất nhất trí, căn bản không hy vọng Kim Ô Thú kia rời khỏi Vô Tận Đông Hải, tháo chạy đến địa bàn của họ.</w:t>
      </w:r>
    </w:p>
    <w:p>
      <w:pPr>
        <w:pStyle w:val="BodyText"/>
      </w:pPr>
      <w:r>
        <w:t xml:space="preserve">Đây cũng là nhân chi thường tình, chẳng ai mong muốn đem một kẻ gây tai họa rước vào cửa nhà mình.</w:t>
      </w:r>
    </w:p>
    <w:p>
      <w:pPr>
        <w:pStyle w:val="BodyText"/>
      </w:pPr>
      <w:r>
        <w:t xml:space="preserve">Kim Quang Long Vương chỉ có một người, những người kia có những năm người, một đấu năm, biểu quyết cũng chẳng cần biểu quyết, Vô Tận Đông Hải đã trở thành chiến trường chính đối phó với Kim Ô Thú. Nếu không, các cường giả kia buông tay không quản, Vô Tận Đông Hải chỉ có nước tan tành thành phế tích.</w:t>
      </w:r>
    </w:p>
    <w:p>
      <w:pPr>
        <w:pStyle w:val="BodyText"/>
      </w:pPr>
      <w:r>
        <w:t xml:space="preserve">Dù thế nào đi nữa, Kim Ô Thú kia cũng từ Vô Tận Đông Hải sống lại, đưa tới các Cấm địa của Thần khác cũng không hợp tình hợp lý.</w:t>
      </w:r>
    </w:p>
    <w:p>
      <w:pPr>
        <w:pStyle w:val="BodyText"/>
      </w:pPr>
      <w:r>
        <w:t xml:space="preserve">Kim Ô Thú này, có thể coi là chuyện lớn nhất trong mười năm nay. Ngoài Kim Ô Thú này ra, chinh chiến tại Thiên Đế Môn vẫn tiếp diễn.</w:t>
      </w:r>
    </w:p>
    <w:p>
      <w:pPr>
        <w:pStyle w:val="BodyText"/>
      </w:pPr>
      <w:r>
        <w:t xml:space="preserve">Mười năm qua, Thần hồn của Tần Khiếu Thiên cơ hồ đã cạn kiệt, cũng may Tần gia cũng có chút thực lực, có đủ tiếp tế, mới có thể giúp Tần Khiếu Thiên trong cảnh yếu thế rất rõ ràng, vẫn có thể hiên ngang đương đầu với Tịch Diệt Thiên Lê.</w:t>
      </w:r>
    </w:p>
    <w:p>
      <w:pPr>
        <w:pStyle w:val="BodyText"/>
      </w:pPr>
      <w:r>
        <w:t xml:space="preserve">Nhưng mà lúc này, Thần hồn phong ấn của Tần Khiếu Thiên đã không đủ để hoàn toàn phong tỏa Tịch Diệt Thiên Lê. Tịch Diệt Thiên Lê đã bắt đầu phá hoại linh mạch của Tần gia. Chỉ có điều, có phong ấn cản trở, sức phá hoại cũng rất chậm chạp, không có vài năm, căn bản không thể hình thành phá hoại đáng kể.</w:t>
      </w:r>
    </w:p>
    <w:p>
      <w:pPr>
        <w:pStyle w:val="BodyText"/>
      </w:pPr>
      <w:r>
        <w:t xml:space="preserve">Mà lúc này, cách Đại hội tuyển chọn Thiên Đế, chỉ còn năm năm.</w:t>
      </w:r>
    </w:p>
    <w:p>
      <w:pPr>
        <w:pStyle w:val="BodyText"/>
      </w:pPr>
      <w:r>
        <w:t xml:space="preserve">Tân Thiên Vấn suy tính một chút, thời gian năm năm, có thể không đủ để cắt đứt toàn bộ linh mạch, nhưng có thể mở ra một cái khuyết khẩu.</w:t>
      </w:r>
    </w:p>
    <w:p>
      <w:pPr>
        <w:pStyle w:val="BodyText"/>
      </w:pPr>
      <w:r>
        <w:t xml:space="preserve">Chỉ cần có một khuyết khẩu, Tân Thiên Vấn hắn cho dù có phải liều mạng làm Thần hồn bị thương, cũng phải toàn lực phá vỡ đại trận này, chỉ cần đại trận Bát Hoang Lục Hợp thủ hộ này bị phá ra khuyết khẩu, Thần đạo cường giả của phe Thiên Đế Môn sẽ như nước lũ tràn vào. Đến lúc đó, Tần gia không còn lực chiến đấu chủ yếu của Tần Khiếu Thiên, cho dù tăng thêm hai gã Thần đạo cường giả, cũng căn bản không thể chống đỡ được phe Thiên Đế Môn như lang như hổ.</w:t>
      </w:r>
    </w:p>
    <w:p>
      <w:pPr>
        <w:pStyle w:val="BodyText"/>
      </w:pPr>
      <w:r>
        <w:t xml:space="preserve">Cần biết rằng, Thần đạo cường giả của phe Thiên Đế Môn, ước chừng phải tới mười ba mười bốn người.</w:t>
      </w:r>
    </w:p>
    <w:p>
      <w:pPr>
        <w:pStyle w:val="BodyText"/>
      </w:pPr>
      <w:r>
        <w:t xml:space="preserve">Bên phe Tần gia, Tri Hoè không phụ sự kỳ vọng của mọi người, hắn đã phá tan tâm ma, nhanh chân đến trước, so với ba Tôn giả phục dùng Hóa Thần Đạo Quả kia nhanh hơn một bước, đột phá lên Thần đạo trước hết. Thời gian hắn dùng, chỉ có sáu năm!</w:t>
      </w:r>
    </w:p>
    <w:p>
      <w:pPr>
        <w:pStyle w:val="BodyText"/>
      </w:pPr>
      <w:r>
        <w:t xml:space="preserve">Người thứ hai đạt được đột phá là người có thiên phú ít nhất, Tri Bách. Bởi vì tính cách của Tri Bách vô cùng kiên định cứng cỏi, nỗ lực cố gắng, dám nghĩ dám làm, so với Tri Đồng lười nhác, Tri Thông tùy tiện đã nhanh hơn một bước. Tri Bách đột phá Thần đạo, dùng hết tám năm.</w:t>
      </w:r>
    </w:p>
    <w:p>
      <w:pPr>
        <w:pStyle w:val="BodyText"/>
      </w:pPr>
      <w:r>
        <w:t xml:space="preserve">Tri Bách đột phá, đã kích thích Tri Thông và Tri Đồng. Hai tên này bình thường có chút ngạo mạn, cũng may biết người biết ta, có dấu hiệu đột phá, nhưng thủy chung không thể bước qua bước cuối cùng này. Nhưng trong tương lai năm năm tới, đột phá Thần đạo, tất nhiên không phải là vấn đề lớn. Chỉ là, Tần gia hiện tại, cho dù thêm hai Thần đạo cường giả, nếu không có cường viện thì tình thế sẽ vô cùng nguy ngập.</w:t>
      </w:r>
    </w:p>
    <w:p>
      <w:pPr>
        <w:pStyle w:val="BodyText"/>
      </w:pPr>
      <w:r>
        <w:t xml:space="preserve">Xét đến cùng, tăng thêm bốn Thần đạo cường giả, không có mấy chục năm tích lũy, rất khó biến thành sức chiến đấu cường đại. Quan trọng nhất là, cục diện trước mắt, Thiên Đế Môn chiếm địa vị chủ đạo, tụ tập mười mấy Thần đạo cường giả, số lượng chênh lệch làm cho Tần gia bên này gặp rất nhiều khó khăn.</w:t>
      </w:r>
    </w:p>
    <w:p>
      <w:pPr>
        <w:pStyle w:val="BodyText"/>
      </w:pPr>
      <w:r>
        <w:t xml:space="preserve">Đương nhiên, Thiên Đế Môn qua bài học lần trước không còn dám có ý đồ với các quốc gia nhân loại nữa. Đến nay, bọn họ đang toàn tâm toàn ý tấn công Tần gia. Đồng thời, cũng gắt gao giám sát Vân gia, tránh Vân gia gây chuyện lôi thôi.</w:t>
      </w:r>
    </w:p>
    <w:p>
      <w:pPr>
        <w:pStyle w:val="BodyText"/>
      </w:pPr>
      <w:r>
        <w:t xml:space="preserve">Trên thực tế, cục diện hiện tại, cho dù Vân gia có can thiệp, Thiên Đế Môn cũng không phải lo lắng. Thực lực hiện tại của bọn họ đủ để ứng phó với sự liên kết của Tần gia và Vân gia.</w:t>
      </w:r>
    </w:p>
    <w:p>
      <w:pPr>
        <w:pStyle w:val="BodyText"/>
      </w:pPr>
      <w:r>
        <w:t xml:space="preserve">Chỉ đáng tiếc, Vân gia rốt cuộc không đưa tay viện trợ Tần gia, thái độ trung lập của họ, giống như bàn thạch, không dễ gì thay đổi.</w:t>
      </w:r>
    </w:p>
    <w:p>
      <w:pPr>
        <w:pStyle w:val="BodyText"/>
      </w:pPr>
      <w:r>
        <w:t xml:space="preserve">Thu hoạch lớn nhất lại là các quốc gia nhân loại. Vi Dực và Triệu Mục Chi của Tinh La Điện, tu luyện tại các quốc gia nhân loại, không ngờ thực lực lại tiến nhanh không ngừng, cả hai tiến nhập Kỳ Diệu Huyền Cảnh, trong mười năm, giống như đột nhiên mọc thêm đôi cánh, tốc độ đề thăng nhanh đến nỗi hoàn toàn vượt ra ngoài sức tưởng tượng của bọn họ.</w:t>
      </w:r>
    </w:p>
    <w:p>
      <w:pPr>
        <w:pStyle w:val="BodyText"/>
      </w:pPr>
      <w:r>
        <w:t xml:space="preserve">Năm vị Điện chủ Tinh La Điện, vốn dĩ đều vì chuyện của Tần Vô Song mà buồn bực không vui, nhưng biểu hiện nghịch thiên của Vi Dực và Triệu Mục Chi ít nhiều cũng giảm bớt đau thương cho bọn họ.</w:t>
      </w:r>
    </w:p>
    <w:p>
      <w:pPr>
        <w:pStyle w:val="BodyText"/>
      </w:pPr>
      <w:r>
        <w:t xml:space="preserve">Hai đại Kỳ Diệu Huyền Cảnh cường giả, đặc biệt là Vi Dực, lại trực tiếp tiến nhập Thông Huyền Cảnh đỉnh phong. Chỉ trong mười năm, từ Động Hư Cảnh luyện đến Thông Huyền Cảnh đỉnh phong, tăng liền ba cấp!</w:t>
      </w:r>
    </w:p>
    <w:p>
      <w:pPr>
        <w:pStyle w:val="BodyText"/>
      </w:pPr>
      <w:r>
        <w:t xml:space="preserve">Năm Đại Điện chủ cũng rất trấn tĩnh, không hề lan truyền ra bên ngoài, mà để cho bọn họ tập trung tu luyện tại Tinh La Điện, không cho bọn họ đến Hiên Viên Khâu.</w:t>
      </w:r>
    </w:p>
    <w:p>
      <w:pPr>
        <w:pStyle w:val="BodyText"/>
      </w:pPr>
      <w:r>
        <w:t xml:space="preserve">Hiên Viên Khâu tuy linh lực đầy đủ, địa thế thập phần ưu thế, nhưng cục diện Hiên Viên Khâu hiện nay không ổn định, Tinh La Điện không căn bản không có thực lực để mạo hiểm.</w:t>
      </w:r>
    </w:p>
    <w:p>
      <w:pPr>
        <w:pStyle w:val="BodyText"/>
      </w:pPr>
      <w:r>
        <w:t xml:space="preserve">Do vậy, hai tên đệ tử nghịch thiên của Tinh La Điện hoành không mạo khởi, bên ngoài cũng không hay biết gì.</w:t>
      </w:r>
    </w:p>
    <w:p>
      <w:pPr>
        <w:pStyle w:val="BodyText"/>
      </w:pPr>
      <w:r>
        <w:t xml:space="preserve">Trác Bất Đàn vẫn còn trấn tĩnh, hắn là Đại Điện chủ chi tôn, vẫn còn giữ được sự sáng suốt. Tam Điện chủ Chung Vô Ẩn, xuất hiện một đệ tử nghịch thiên như Triệu Mục Chi, ẩn ẩn có chút lâng lâng, trong năm vị Điện chủ thì đầu cũng ngẩng cao hơn rất nhiều.</w:t>
      </w:r>
    </w:p>
    <w:p>
      <w:pPr>
        <w:pStyle w:val="BodyText"/>
      </w:pPr>
      <w:r>
        <w:t xml:space="preserve">Tuy cảm giác tự đắc này không có chút ác ý, nhưng ba Điện chủ kia vẫn cảm thấy không nói được gì.</w:t>
      </w:r>
    </w:p>
    <w:p>
      <w:pPr>
        <w:pStyle w:val="BodyText"/>
      </w:pPr>
      <w:r>
        <w:t xml:space="preserve">Đặc biệt là nhất mạch đệ tử Truân Trung Trì, nhìn thấy vẻ tự đắc của Chung Vô Ẩn, đều rất bất bình. Theo cách nói của Triệu Mục Chi và Vi Dực, bọn chúng có được trường tạo hóa này cũng là nhờ Tần Vô Song. Tuy Tần Vô Song sinh tử không rõ, nhưng Chung Vô Ẩn kia cũng không nên lên mặt trước mặt Thanh Vân Điện của Truân Trung Trì mới phải.</w:t>
      </w:r>
    </w:p>
    <w:p>
      <w:pPr>
        <w:pStyle w:val="BodyText"/>
      </w:pPr>
      <w:r>
        <w:t xml:space="preserve">Dù sao, nếu không có Tần Vô Song, căn bản không có Tinh La Điện ngày hôm nay, càng không thể có trường kỳ ngộ tạo hóa của Vi Dực và Triệu Mục Chi.</w:t>
      </w:r>
    </w:p>
    <w:p>
      <w:pPr>
        <w:pStyle w:val="BodyText"/>
      </w:pPr>
      <w:r>
        <w:t xml:space="preserve">Đương nhiên, tất cả Tinh La Điện đều không quên Tần Vô Song. Đặc biệt là Trác Bất Đàn, hắn trước sau đều đặt Tần Vô Song ở một vị trí siêu nhiên.</w:t>
      </w:r>
    </w:p>
    <w:p>
      <w:pPr>
        <w:pStyle w:val="BodyText"/>
      </w:pPr>
      <w:r>
        <w:t xml:space="preserve">Truân Trung Trì ngược lại càng bình tĩnh, hắn trước sau đều tin rằng, đệ tử của mình là người có phúc duyên, tuyệt đối không thể chết. Giống như trận chiến Bích Phù Sơn ngày nào, cả Bích Phù Sơn biến thành phế tích, mọi người đều nghĩ Tần Vô Song chết không nghi ngờ, nhưng kết quả thì sao?</w:t>
      </w:r>
    </w:p>
    <w:p>
      <w:pPr>
        <w:pStyle w:val="BodyText"/>
      </w:pPr>
      <w:r>
        <w:t xml:space="preserve">Cho nên, Truân Trung Trì rất vững vàng, hắn đang đợi, đợi ái đồ tái xuất giang hồ, đợi vận mệnh của Tinh La Điện theo sự nhảy vọt của Tần Vô Song mà cuối cùng cũng có thể nhảy vọt.</w:t>
      </w:r>
    </w:p>
    <w:p>
      <w:pPr>
        <w:pStyle w:val="Compact"/>
      </w:pPr>
      <w:r>
        <w:t xml:space="preserve">Ủng hộ chỉ với 1 click và 5s ! (adf.ly/4EmoB)</w:t>
      </w:r>
      <w:r>
        <w:br w:type="textWrapping"/>
      </w:r>
      <w:r>
        <w:br w:type="textWrapping"/>
      </w:r>
    </w:p>
    <w:p>
      <w:pPr>
        <w:pStyle w:val="Heading2"/>
      </w:pPr>
      <w:bookmarkStart w:id="821" w:name="chương-799"/>
      <w:bookmarkEnd w:id="821"/>
      <w:r>
        <w:t xml:space="preserve">799. Chương 79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799: Thần Đạo Kiếm Vự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ăm vị Điện chủ, bởi Vi Dực và Triệu Mục Chi biểu hiện yêu nghiệt, cũng bị kích thích không nhỏ. Đặc biệt là Đại Điện chủ Trác Bất Đàn và Nhị Điện chủ Truân Trung Trì, tu vi cũng song song nhảy vọt, đạt được đột phá, thành công tiến nhập cấp bậc Hư Võ Đại viên mãn…</w:t>
      </w:r>
    </w:p>
    <w:p>
      <w:pPr>
        <w:pStyle w:val="BodyText"/>
      </w:pPr>
      <w:r>
        <w:t xml:space="preserve">Ba vị Điện chủ còn lại, cùng các Hộ pháp và Pháp vương, cũng có mấy người tiến nhập Động Hư Cảnh, còn về Hóa Hư Cảnh, cũng không ngừng xuất hiện.</w:t>
      </w:r>
    </w:p>
    <w:p>
      <w:pPr>
        <w:pStyle w:val="BodyText"/>
      </w:pPr>
      <w:r>
        <w:t xml:space="preserve">Đây cũng là một loại lực thúc đẩy theo kiểu nước dâng thuyền cao, Tinh La Điện hôm nay, nếu tiến quân vào Hiên Viên Khâu, tấn công vào tám môn Thiên Đế Sơn, có lẽ thực lực vẫn chưa đủ. Nhưng nếu so sánh với những thế lực nhị lưu kia thì cũng đủ để so tài cao thấp.</w:t>
      </w:r>
    </w:p>
    <w:p>
      <w:pPr>
        <w:pStyle w:val="BodyText"/>
      </w:pPr>
      <w:r>
        <w:t xml:space="preserve">Khi La Thông Thiên cùng Mộ Dung Thiên Cực chưa tiến nhập Thần đạo, tu vi của họ đều chỉ là Thông Huyền Cảnh đỉnh phong. Thực lực tham chiến của Thông Huyền Cảnh đỉnh phong, đều có thể coi là đệ nhất cao thủ trong đám thế lực nhị lưu.</w:t>
      </w:r>
    </w:p>
    <w:p>
      <w:pPr>
        <w:pStyle w:val="BodyText"/>
      </w:pPr>
      <w:r>
        <w:t xml:space="preserve">Còn khi xuất hiện Thần đạo cường giả cũng có nghĩa là đăng đường nhập thất, đứng trong hàng ngũ thế lực nhất lưu rồi. Ở Hiên Viên Khâu, thế lực nhất lưu vốn dĩ có khoảng mười hai mười ba nhà, hôm nay thêm cả Phiêu Tuyết Lâu.</w:t>
      </w:r>
    </w:p>
    <w:p>
      <w:pPr>
        <w:pStyle w:val="BodyText"/>
      </w:pPr>
      <w:r>
        <w:t xml:space="preserve">Vốn dĩ, La Thiên Đạo Trường cũng có La Thông Thiên tiến nhập Thần đạo, cũng có thể xem là gà chó thăng thiên, chỉ tiếc rằng La Thông Thiên đoản mệnh, bị Tần Vô Song diệt sát, La Thiên Đạo Trường kia cũng liền rơi xuống đáy cốc.</w:t>
      </w:r>
    </w:p>
    <w:p>
      <w:pPr>
        <w:pStyle w:val="BodyText"/>
      </w:pPr>
      <w:r>
        <w:t xml:space="preserve">Bốn vị Đạo tôn, La Thông Thiên truy sát Tần Vô Song bị bắn chết, Lão Nhị La Hoành Dã sớm đã bị Tần gia bắt, là tù nhân của Tam Chưởng môn Tần Trọng Dương, đến nay cũng đã bị giết rồi. Lão Tam Điền Minh Sơn trong chuyến đi đến Vạn Hoa Cốc của Mộng Huyền Thiên Trì cũng đã bỏ mạng. Cũng có nghĩa là, bốn vị Đạo tôn, chỉ còn một người, cũng là kẻ không có triển vọng nhất.</w:t>
      </w:r>
    </w:p>
    <w:p>
      <w:pPr>
        <w:pStyle w:val="BodyText"/>
      </w:pPr>
      <w:r>
        <w:t xml:space="preserve">Thêm vào lúc trước Tần Vô Song đại náo, đã đem linh mạch của Cửu Luyện Huyền Phong Cốc phá hủy, La Thiên Đạo Trưởng chẳng có cách nào từ trường hạo kiếp kia hoàn hồn trở lại.</w:t>
      </w:r>
    </w:p>
    <w:p>
      <w:pPr>
        <w:pStyle w:val="BodyText"/>
      </w:pPr>
      <w:r>
        <w:t xml:space="preserve">Tinh La Điện, nếu hiện tại tiến quân vào Hiên Viên Khâu, thế lực nhị lưu là vững vàng rồi, tuy nhiên, đấy cũng vẫn chỉ là so sánh về thực lực mà thôi.</w:t>
      </w:r>
    </w:p>
    <w:p>
      <w:pPr>
        <w:pStyle w:val="BodyText"/>
      </w:pPr>
      <w:r>
        <w:t xml:space="preserve">Trên thực tế, chỉ cần cục diện Thiên Đế Sơn không phát sinh thay đổi, bọn họ cũng không có cách nào tiến quân vào Hiên Viên Khâu. Nếu không, Tân Thiên Vấn Thiên Đế Môn nhất định sẽ không để cho họ được yên, đến lúc đó, tiến nhập Hiên Viên Khâu có nghĩa là tự chui vào rọ.</w:t>
      </w:r>
    </w:p>
    <w:p>
      <w:pPr>
        <w:pStyle w:val="BodyText"/>
      </w:pPr>
      <w:r>
        <w:t xml:space="preserve">Bởi vậy, muốn tiến quân vào Hiên Viên Khâu, bắt buộc phải xây dựng trên một tiền đề, đó là Tần gia phản bại thành thắng, đoạt được ngôi vị Thiên Đế. Đây cố nhiên là tốt nhất rồi!</w:t>
      </w:r>
    </w:p>
    <w:p>
      <w:pPr>
        <w:pStyle w:val="BodyText"/>
      </w:pPr>
      <w:r>
        <w:t xml:space="preserve">Nếu mà cục diện này không phát sinh, Tân gia và Tần gia lưỡng bại câu thương, Vân gia hoành không sát xuất, đoạt được ngôi vị Thiên Đế, làm chủ Thiên Đế Sơn.</w:t>
      </w:r>
    </w:p>
    <w:p>
      <w:pPr>
        <w:pStyle w:val="BodyText"/>
      </w:pPr>
      <w:r>
        <w:t xml:space="preserve">Trong hoàn cảnh này, Tinh La Điện cũng có thể tiến quân vào Hiên Viên Khâu.</w:t>
      </w:r>
    </w:p>
    <w:p>
      <w:pPr>
        <w:pStyle w:val="BodyText"/>
      </w:pPr>
      <w:r>
        <w:t xml:space="preserve">Dù sao, Vân gia và Tần gia không có cừu hận, với Tần Vô Song cũng không có cừu hận, không thể làm khó dễ Tinh La Điện.</w:t>
      </w:r>
    </w:p>
    <w:p>
      <w:pPr>
        <w:pStyle w:val="BodyText"/>
      </w:pPr>
      <w:r>
        <w:t xml:space="preserve">o0o</w:t>
      </w:r>
    </w:p>
    <w:p>
      <w:pPr>
        <w:pStyle w:val="BodyText"/>
      </w:pPr>
      <w:r>
        <w:t xml:space="preserve">Bên trong Bách Việt Quốc, Thiên Tứ Vương Thành náo nhiệt như xưa. Nhưng trong Tần gia Vương phủ, bởi vì Tần Vô Song mất tích đã mười năm, đến nay vẫn không có tin tức, làm cho Tần Liên Sơn thương con sốt ruột, không có tâm trí để ý đến công việc trong Vương phủ.</w:t>
      </w:r>
    </w:p>
    <w:p>
      <w:pPr>
        <w:pStyle w:val="BodyText"/>
      </w:pPr>
      <w:r>
        <w:t xml:space="preserve">Sự quan tâm của Tần Tụ với đệ đệ cũng không kém so với phụ thân Tần Liên Sơn. Mà nàng không những phải chịu đựng điều này, còn phải động viên an ủi Mộ Dung Nhạn.</w:t>
      </w:r>
    </w:p>
    <w:p>
      <w:pPr>
        <w:pStyle w:val="BodyText"/>
      </w:pPr>
      <w:r>
        <w:t xml:space="preserve">Mười năm nay, Mộ Dung Nhạn luôn ở trong Tần phủ, tuy chưa cưới về, nhưng Mộ Dung Nhạn đã coi mình là con dâu của Tần gia.</w:t>
      </w:r>
    </w:p>
    <w:p>
      <w:pPr>
        <w:pStyle w:val="BodyText"/>
      </w:pPr>
      <w:r>
        <w:t xml:space="preserve">Nàng cũng đã dần dần thoát khỏi nỗi đau thương ban đầu, lý trí nói cho nàng biết, khi chân tướng vẫn chưa sáng tỏ, mù quáng bi thương căn bản không có tác dụng.</w:t>
      </w:r>
    </w:p>
    <w:p>
      <w:pPr>
        <w:pStyle w:val="BodyText"/>
      </w:pPr>
      <w:r>
        <w:t xml:space="preserve">Trước nhà tổ của Tần gia, Tần Liên Sơn đang hướng về phía này đi tới, vừa lại gần, liền nhìn thấy con gái Tần Tụ đứng ở trước cửa. Nhìn thấy phụ thân đến, Tần Tụ tay làm một động tác, biểu tình có chút đau thương, quay đầu lại nhìn vào trong nhà tổ.</w:t>
      </w:r>
    </w:p>
    <w:p>
      <w:pPr>
        <w:pStyle w:val="BodyText"/>
      </w:pPr>
      <w:r>
        <w:t xml:space="preserve">- Mộ Dung tiểu thư ở trong à?</w:t>
      </w:r>
    </w:p>
    <w:p>
      <w:pPr>
        <w:pStyle w:val="BodyText"/>
      </w:pPr>
      <w:r>
        <w:t xml:space="preserve">Tần Liên Sơn hỏi.</w:t>
      </w:r>
    </w:p>
    <w:p>
      <w:pPr>
        <w:pStyle w:val="BodyText"/>
      </w:pPr>
      <w:r>
        <w:t xml:space="preserve">- Đúng vậy, mười năm qua, đã khổ cho một cô nương tốt như vậy. Vô Song à, nếu ngươi không có việc gì, thì hãy nhanh chóng về nhà đi!</w:t>
      </w:r>
    </w:p>
    <w:p>
      <w:pPr>
        <w:pStyle w:val="BodyText"/>
      </w:pPr>
      <w:r>
        <w:t xml:space="preserve">Tần Tụ trong giọng nói có vài phần nỉ non, đôi mắt bất giác đỏ lên.</w:t>
      </w:r>
    </w:p>
    <w:p>
      <w:pPr>
        <w:pStyle w:val="BodyText"/>
      </w:pPr>
      <w:r>
        <w:t xml:space="preserve">Tần Liên Sơn cố làm ra vui vẻ:</w:t>
      </w:r>
    </w:p>
    <w:p>
      <w:pPr>
        <w:pStyle w:val="BodyText"/>
      </w:pPr>
      <w:r>
        <w:t xml:space="preserve">- Tần Nhi, con cố khuyên Mộ Dung tiểu thư, Nhị Điện chủ của Tinh La Điện Truân lão ca nhiều lần truyền thư đến an ủi nàng, hắn chắc chắn rằng, Vô Song vẫn còn sống.</w:t>
      </w:r>
    </w:p>
    <w:p>
      <w:pPr>
        <w:pStyle w:val="BodyText"/>
      </w:pPr>
      <w:r>
        <w:t xml:space="preserve">Tần Tụ gật đầu thật mạnh:</w:t>
      </w:r>
    </w:p>
    <w:p>
      <w:pPr>
        <w:pStyle w:val="BodyText"/>
      </w:pPr>
      <w:r>
        <w:t xml:space="preserve">- Dạ, phụ thân, Tụ nhi cũng tin rằng, Vô Song vẫn còn sống. Đã bao lần, Vô Song gặp phải nguy hiểm, bên ngoài sục sôi tin hắn đã chết, hắn cuối cùng chẳng phải vẫn sống sót trở về hay sao. Lần này, nhất định không làm chúng ta thất vọng đâu.</w:t>
      </w:r>
    </w:p>
    <w:p>
      <w:pPr>
        <w:pStyle w:val="BodyText"/>
      </w:pPr>
      <w:r>
        <w:t xml:space="preserve">- Đúng thế, Truân lão ca nói, Vô Song một là không phải là người đoản mệnh vô phúc, hai là, căn cứ theo suy đoán của hắn, Triệu Mục Chi và Vi Dực phùng hung hóa cát, tạo hóa gặp được cũng là nhờ Vô Song. Phía sau trường tạo hóa này cũng có thể chứng minh, Vô Sông có lẽ vẫn chưa chết. Nếu không, đối phương việc gì phải vì một người đã chết mà làm một cái nhân tình lớn đến thế. Ba là, Tần gia mấy vạn năm nay, nguy cơ đã gặp bao lần, đều có một đại nhân vật đem theo đại khí vận xuất hiện. Vô Song, chính là người có đại khí vận đó, chính là đại nhân vật sẽ cứu vớt Tần gia.</w:t>
      </w:r>
    </w:p>
    <w:p>
      <w:pPr>
        <w:pStyle w:val="BodyText"/>
      </w:pPr>
      <w:r>
        <w:t xml:space="preserve">Tuy nhiên, Tần Liên Sơn phân tích lần này, ít nhiều đã mang màu sắc chủ quan, nhưng không thể không nói, từ phương diện nào đó, cũng có chút đạo lý.</w:t>
      </w:r>
    </w:p>
    <w:p>
      <w:pPr>
        <w:pStyle w:val="BodyText"/>
      </w:pPr>
      <w:r>
        <w:t xml:space="preserve">Đúng lúc đó, Mộ Dung Nhạn từ trong đi ra. Tần Tụ vội bước lên, lay nhẹ vai Mộ Dung Nhạn, an ủi:</w:t>
      </w:r>
    </w:p>
    <w:p>
      <w:pPr>
        <w:pStyle w:val="BodyText"/>
      </w:pPr>
      <w:r>
        <w:t xml:space="preserve">- Nhạn nhi, ngươi đừng quá làm mình khó xử. Bảo trọng bản thân, đợi Vô Song trở về, nếu nhìn thấy ngươi gầy gò thế này, hắn sẽ đau lòng đó.</w:t>
      </w:r>
    </w:p>
    <w:p>
      <w:pPr>
        <w:pStyle w:val="BodyText"/>
      </w:pPr>
      <w:r>
        <w:t xml:space="preserve">Mộ Dung Nhạn miễn cưỡng nở ra một nụ cười:</w:t>
      </w:r>
    </w:p>
    <w:p>
      <w:pPr>
        <w:pStyle w:val="BodyText"/>
      </w:pPr>
      <w:r>
        <w:t xml:space="preserve">- Tỷ tỷ, ta không có sao đâu. Ta cũng tin rằng, Tần đại ca nhất định không việc gì, hắn đáp ứng với ta, sẽ đến Phiêu Tuyết Lâu nghênh đón ta, sẽ làm những Trưởng lão trong gia tộc kia mang theo sự hối hận, mang theo sự áy náy vì ta tống giá. Hắn nhất định sẽ trở về!</w:t>
      </w:r>
    </w:p>
    <w:p>
      <w:pPr>
        <w:pStyle w:val="BodyText"/>
      </w:pPr>
      <w:r>
        <w:t xml:space="preserve">- Ừ, Bao Bao và Cô Đơn bọn họ đã có tin tức gì chưa?</w:t>
      </w:r>
    </w:p>
    <w:p>
      <w:pPr>
        <w:pStyle w:val="BodyText"/>
      </w:pPr>
      <w:r>
        <w:t xml:space="preserve">Tần Liên Sơn đột nhiên hỏi.</w:t>
      </w:r>
    </w:p>
    <w:p>
      <w:pPr>
        <w:pStyle w:val="BodyText"/>
      </w:pPr>
      <w:r>
        <w:t xml:space="preserve">- Bao Bao và Cô Đơn, cùng với Hỏa Lân mà Vô Song mới thu phục được, hình như đều đang bế quan tại Chi Tế Sơn.</w:t>
      </w:r>
    </w:p>
    <w:p>
      <w:pPr>
        <w:pStyle w:val="BodyText"/>
      </w:pPr>
      <w:r>
        <w:t xml:space="preserve">Mộ Dung Nhạn nói.</w:t>
      </w:r>
    </w:p>
    <w:p>
      <w:pPr>
        <w:pStyle w:val="BodyText"/>
      </w:pPr>
      <w:r>
        <w:t xml:space="preserve">- Bao Bao cũng nói rồi, Hỏa Lân và Tần đại ca có khế ước chủ nô, nếu Tần đại ca có việc gì, khế ước của Hỏa Lân phải phá giải mới phải. Nhưng khế ước Thái cổ trên người Hỏa Lân vẫn còn tồn tại. Tuy Hỏa Lân cũng không thể cảm nhận thấy sự tồn tại của Tần đại ca, nhưng khế ước tồn tại, từ một góc độ nào đó chứng minh Tần đại ca vẫn còn sống.</w:t>
      </w:r>
    </w:p>
    <w:p>
      <w:pPr>
        <w:pStyle w:val="BodyText"/>
      </w:pPr>
      <w:r>
        <w:t xml:space="preserve">- Ừ, ta đã nói, Vô Song đã trải qua bao nhiêu sinh tử đại kiếp đều không việc gì, lần này chắc chắn cũng không có việc gì.</w:t>
      </w:r>
    </w:p>
    <w:p>
      <w:pPr>
        <w:pStyle w:val="BodyText"/>
      </w:pPr>
      <w:r>
        <w:t xml:space="preserve">Tần Tụ đối với đệ đệ Tần Vô Song, vốn rất có tự tin.</w:t>
      </w:r>
    </w:p>
    <w:p>
      <w:pPr>
        <w:pStyle w:val="BodyText"/>
      </w:pPr>
      <w:r>
        <w:t xml:space="preserve">Mộ Dung Nhạn than nhẹ nói:</w:t>
      </w:r>
    </w:p>
    <w:p>
      <w:pPr>
        <w:pStyle w:val="BodyText"/>
      </w:pPr>
      <w:r>
        <w:t xml:space="preserve">- Ta hiện tại lo lắng, Tần đại ca bị không gian loạn lưu khống chế, thủy chung không thể thoát được, tiến không được, lui không xong.</w:t>
      </w:r>
    </w:p>
    <w:p>
      <w:pPr>
        <w:pStyle w:val="BodyText"/>
      </w:pPr>
      <w:r>
        <w:t xml:space="preserve">Tần Liên Sơn nói:</w:t>
      </w:r>
    </w:p>
    <w:p>
      <w:pPr>
        <w:pStyle w:val="BodyText"/>
      </w:pPr>
      <w:r>
        <w:t xml:space="preserve">- Không thể nào, người có đại phúc duyên, sẽ có cách thoát vây của hắn. Trừ phi Vô Song mệnh bạc, nếu không cho dù có bị không gian loạn lưu khống chế, hắn cũng sẽ có cách thoát thân.</w:t>
      </w:r>
    </w:p>
    <w:p>
      <w:pPr>
        <w:pStyle w:val="BodyText"/>
      </w:pPr>
      <w:r>
        <w:t xml:space="preserve">o0o</w:t>
      </w:r>
    </w:p>
    <w:p>
      <w:pPr>
        <w:pStyle w:val="BodyText"/>
      </w:pPr>
      <w:r>
        <w:t xml:space="preserve">- Hắt xì!</w:t>
      </w:r>
    </w:p>
    <w:p>
      <w:pPr>
        <w:pStyle w:val="BodyText"/>
      </w:pPr>
      <w:r>
        <w:t xml:space="preserve">Tần Vô Song đột nhiên hắt xì, những cái hắt xì kiểu này, mười năm qua, Tần Vô Song không biết đã có bao nhiêu cái rồi.</w:t>
      </w:r>
    </w:p>
    <w:p>
      <w:pPr>
        <w:pStyle w:val="BodyText"/>
      </w:pPr>
      <w:r>
        <w:t xml:space="preserve">Tần Vô Song tự cười chế giễu:</w:t>
      </w:r>
    </w:p>
    <w:p>
      <w:pPr>
        <w:pStyle w:val="BodyText"/>
      </w:pPr>
      <w:r>
        <w:t xml:space="preserve">- Chắc chắn là Nhạn nhi và tỷ tỷ bọn họ nhớ ta rồi!</w:t>
      </w:r>
    </w:p>
    <w:p>
      <w:pPr>
        <w:pStyle w:val="BodyText"/>
      </w:pPr>
      <w:r>
        <w:t xml:space="preserve">Mà không biết rằng, bên ngoài đã xảy ra bao nhiêu biến hóa.</w:t>
      </w:r>
    </w:p>
    <w:p>
      <w:pPr>
        <w:pStyle w:val="BodyText"/>
      </w:pPr>
      <w:r>
        <w:t xml:space="preserve">Một cỗ tâm tình bức thiết, từ ngực hắn bốc lên, cảm giác đó làm cho hắn vô cùng muốn ra ngoài, muốn sớm biết được tình hình bên ngoài, biết được tình hình của gia đình, tình hình của tông môn, biết được những người mà hắn yêu quý đang ra sao.</w:t>
      </w:r>
    </w:p>
    <w:p>
      <w:pPr>
        <w:pStyle w:val="BodyText"/>
      </w:pPr>
      <w:r>
        <w:t xml:space="preserve">Đương nhiên, ngoài tình yêu với thế gian, còn là cừu hận, cũng thôi thúc hắn khát vọng trở về thế giới bên ngoài.</w:t>
      </w:r>
    </w:p>
    <w:p>
      <w:pPr>
        <w:pStyle w:val="BodyText"/>
      </w:pPr>
      <w:r>
        <w:t xml:space="preserve">Tân gia Thiên Đế Môn, còn có các tông môn trợ Trụ vi ngược, còn có Kim Ô Thú đã đẩy hắn vào khe nứt không gian, còn có những kẻ thù giấu mặt đang thèm muốn Thần Tú Cung.</w:t>
      </w:r>
    </w:p>
    <w:p>
      <w:pPr>
        <w:pStyle w:val="BodyText"/>
      </w:pPr>
      <w:r>
        <w:t xml:space="preserve">Những cừu hận này, mỗi ngày lại tích lũy lên, mỗi ngày đều phát triển thành một cỗ lệ khí, phối hợp với khí tức sát lục của Thần Tú Cung, làm cho Tần Vô Song như đang tu luyện trăm năm trong địa ngục sát trường, tràn ngập sát khí.</w:t>
      </w:r>
    </w:p>
    <w:p>
      <w:pPr>
        <w:pStyle w:val="BodyText"/>
      </w:pPr>
      <w:r>
        <w:t xml:space="preserve">Thần Tú Cung vốn là Thần khí sát lục, là Thần khí trấn áp, lớn lên trong giết chóc, lấy giết chóc nhập đạo, phá nhi hậu lập. Không có đại sát lục, sẽ không có cái gọi là phá nhi hậu lập, càng không thể nói đến đại trật tự.</w:t>
      </w:r>
    </w:p>
    <w:p>
      <w:pPr>
        <w:pStyle w:val="BodyText"/>
      </w:pPr>
      <w:r>
        <w:t xml:space="preserve">Thiên Đế Sơn, muốn xây dựng lại đại trật tự, bắt buộc phải giết chóc. Đại lục Thiên Huyền, muốn xây dựng lại đại trật tự, bắt buộc phải giết chóc.</w:t>
      </w:r>
    </w:p>
    <w:p>
      <w:pPr>
        <w:pStyle w:val="BodyText"/>
      </w:pPr>
      <w:r>
        <w:t xml:space="preserve">Tần Vô Song trong mười năm này, lãnh ngộ rất nhiều. Suy đến cùng, hắn đi đến bước ngày hôm nay, đều do thực lực không bằng người, quyền lực không bằng người. Nếu không có Đồ Đằng cường giả can thiệp, Tân gia căn bản chẳng làm được gì Tần gia.</w:t>
      </w:r>
    </w:p>
    <w:p>
      <w:pPr>
        <w:pStyle w:val="BodyText"/>
      </w:pPr>
      <w:r>
        <w:t xml:space="preserve">Đồ Đằng cường giả có thể can thiệp, bởi vì hắn cường đại, hắn cường đại tới mức có thể xem thường quy tắc, có thể tùy ý giẫm đạp Tần gia.</w:t>
      </w:r>
    </w:p>
    <w:p>
      <w:pPr>
        <w:pStyle w:val="BodyText"/>
      </w:pPr>
      <w:r>
        <w:t xml:space="preserve">Loại áp chế này, mạnh mẽ kích phát cỗ ý chí phản kháng trong nội tâm Tần Vô Song, kích phát cỗ lệ khí chôn sâu trong lòng hắn.</w:t>
      </w:r>
    </w:p>
    <w:p>
      <w:pPr>
        <w:pStyle w:val="BodyText"/>
      </w:pPr>
      <w:r>
        <w:t xml:space="preserve">Kiếp trước kiếp này, Tần Vô Song chưa từng thỏa hiệp.</w:t>
      </w:r>
    </w:p>
    <w:p>
      <w:pPr>
        <w:pStyle w:val="BodyText"/>
      </w:pPr>
      <w:r>
        <w:t xml:space="preserve">- A!</w:t>
      </w:r>
    </w:p>
    <w:p>
      <w:pPr>
        <w:pStyle w:val="BodyText"/>
      </w:pPr>
      <w:r>
        <w:t xml:space="preserve">Tần Vô Song đột nhiên ngẩng đầu thét lớn, một cỗ nộ khí trong lồng ngực, như dòng sông đã tích tụ từ lâu, đột nhiên khơi thông, như con sóng trùng trùng, cuồn cuộn kéo tới.</w:t>
      </w:r>
    </w:p>
    <w:p>
      <w:pPr>
        <w:pStyle w:val="BodyText"/>
      </w:pPr>
      <w:r>
        <w:t xml:space="preserve">- Đột phá, nhanh chóng đột phá. Kiếp thứ ba, ta nhất định làm được, nhất định làm được.</w:t>
      </w:r>
    </w:p>
    <w:p>
      <w:pPr>
        <w:pStyle w:val="BodyText"/>
      </w:pPr>
      <w:r>
        <w:t xml:space="preserve">Tần Vô Song trong lòng vang lên thanh âm vô cùng tự tin.</w:t>
      </w:r>
    </w:p>
    <w:p>
      <w:pPr>
        <w:pStyle w:val="BodyText"/>
      </w:pPr>
      <w:r>
        <w:t xml:space="preserve">Thủ quyết liên động, kiếm khí Thiên Mạch Ngưng Kình Kiếm như hồng, từ đầu ngón tay hắn không ngừng bắn ra. Từng đạo kiếm kỹ ngũ sắc rực rỡ bắn ra, không trung như có vô số phi long nhảy múa, bay loạn khắp nơi.</w:t>
      </w:r>
    </w:p>
    <w:p>
      <w:pPr>
        <w:pStyle w:val="BodyText"/>
      </w:pPr>
      <w:r>
        <w:t xml:space="preserve">Thiên Mạch Ngưng Kình Kiếm này theo sự đề thăng của thực lực Tần Vô Song mà cũng không ngừng tiến cấp. Đến nay, dựa vào tu vi Hóa Thần Đạo của Tần Vô Song, đã có thể đem kiếm khí ngưng thành Thần Đạo Kiếm Vực.</w:t>
      </w:r>
    </w:p>
    <w:p>
      <w:pPr>
        <w:pStyle w:val="BodyText"/>
      </w:pPr>
      <w:r>
        <w:t xml:space="preserve">Kiếm vực này, so với kiếm khí ngày trước, là hai chuyện hoàn toàn khác nhau.</w:t>
      </w:r>
    </w:p>
    <w:p>
      <w:pPr>
        <w:pStyle w:val="BodyText"/>
      </w:pPr>
      <w:r>
        <w:t xml:space="preserve">Nếu nói, kiếm khí chỉ là một đường công kích, thì kiếm vực, sẽ là một trường công kích. Một kiếm xuất ra, lực lượng Thần đạo ngưng kết, dưới tác dụng của tự nhiên, Thần đạo biến hóa, hình thành một lĩnh vực Thần đạo. Trong lĩnh vực này, ngàn ngàn vạn vạn Thần đạo chi kiếm cùng nhau chém giết, uy lực to lớn, so với cấp bậc Linh Võ Cảnh không biết tăng lên mấy ngàn vạn lần.</w:t>
      </w:r>
    </w:p>
    <w:p>
      <w:pPr>
        <w:pStyle w:val="BodyText"/>
      </w:pPr>
      <w:r>
        <w:t xml:space="preserve">Thiên Mạch Ngưng Kình Kiếm, Đẩu Chuyển Tinh Di, và Bắc Minh Thần Công ba loại công pháp, cũng là loại Tần Vô Song luyện tập nhiều nhất, tiến bộ nhiều nhất mười năm nay. Cơ hồ cùng với sự đề thăng của Tần Vô Song, công pháp cũng không ngừng đề thăng, tiềm lực vô cùng.</w:t>
      </w:r>
    </w:p>
    <w:p>
      <w:pPr>
        <w:pStyle w:val="BodyText"/>
      </w:pPr>
      <w:r>
        <w:t xml:space="preserve">Tần Vô Song nỗ lực tu luyện kỹ năng này, cũng là để ngày sau cận chiến. Chỉ dựa vào Thần Tú Cung, gặp phải cường giả chân chính, không thể nào luôn luôn có cơ hội tấn công từ xa được.</w:t>
      </w:r>
    </w:p>
    <w:p>
      <w:pPr>
        <w:pStyle w:val="BodyText"/>
      </w:pPr>
      <w:r>
        <w:t xml:space="preserve">Cho nên, mười năm nay, Tần Vô Song cũng đã cố ý rèn luyện kỹ năng cận chiến, đề tăng toàn diện năng lực chiến đấu. Còn Âm Dương Tử Vân Dực, tuy chỉ ở cảnh giới tầng thứ hai từ dưới lên, cách cảnh giới Âm Dương Thái Cực một âm một dương vẫn còn kém một bước, nhưng Âm Dương Tử Vân Dực này, uy lực cũng đã hơn hẳn ngày xưa rồi.</w:t>
      </w:r>
    </w:p>
    <w:p>
      <w:pPr>
        <w:pStyle w:val="BodyText"/>
      </w:pPr>
      <w:r>
        <w:t xml:space="preserve">- Một kiếp này, một khi vượt qua, ta liền có thể ra ngoài rồi!</w:t>
      </w:r>
    </w:p>
    <w:p>
      <w:pPr>
        <w:pStyle w:val="BodyText"/>
      </w:pPr>
      <w:r>
        <w:t xml:space="preserve">Tần Vô Song ý niệm chuyển động, âm thầm nắm chắc một chút, tâm niệm vừa động:</w:t>
      </w:r>
    </w:p>
    <w:p>
      <w:pPr>
        <w:pStyle w:val="BodyText"/>
      </w:pPr>
      <w:r>
        <w:t xml:space="preserve">- Kiếp thức ba này, bên trong thần thức đã có chút cảm ứng. Chỉ đáng tiếc thần kiếp không do ta khống chế, những gì ta có thể làm chỉ là thúc đẩy, và chờ đợi nó đến.</w:t>
      </w:r>
    </w:p>
    <w:p>
      <w:pPr>
        <w:pStyle w:val="Compact"/>
      </w:pPr>
      <w:r>
        <w:t xml:space="preserve">Ủng hộ chỉ với 1 click và 5s ! (adf.ly/4EmoB)</w:t>
      </w:r>
      <w:r>
        <w:br w:type="textWrapping"/>
      </w:r>
      <w:r>
        <w:br w:type="textWrapping"/>
      </w:r>
    </w:p>
    <w:p>
      <w:pPr>
        <w:pStyle w:val="Heading2"/>
      </w:pPr>
      <w:bookmarkStart w:id="822" w:name="chương-800"/>
      <w:bookmarkEnd w:id="822"/>
      <w:r>
        <w:t xml:space="preserve">800. Chương 80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00: Ba kiếp đã đến, Vô Song thoát vây.</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Hóa Thần Đạo ba kiếp, là kiếp cuối cùng của ba tiểu kiếp. Đối với Tần Vô Song mà nói, không thể coi là tai kiếp to lớn lắm.</w:t>
      </w:r>
    </w:p>
    <w:p>
      <w:pPr>
        <w:pStyle w:val="BodyText"/>
      </w:pPr>
      <w:r>
        <w:t xml:space="preserve">Ít nhất, với tu vi và cảnh giới hiện tại của hắn, đối phó với tai kiếp cấp bậc này, vấn đề không phải là khó.</w:t>
      </w:r>
    </w:p>
    <w:p>
      <w:pPr>
        <w:pStyle w:val="BodyText"/>
      </w:pPr>
      <w:r>
        <w:t xml:space="preserve">Tiếng sấm ầm ầm, khí thế to lớn như thể xé rách cả bầu trời, ánh chớp đan xen trên đỉnh đầu, hình thành thiên la địa võng. Tư thế kia, có khí thế của trời long đất lở, tái tạo Ngũ Hành.</w:t>
      </w:r>
    </w:p>
    <w:p>
      <w:pPr>
        <w:pStyle w:val="BodyText"/>
      </w:pPr>
      <w:r>
        <w:t xml:space="preserve">Tần Vô Song nhắm mắt, xung quanh tràn ngập từng đạo khí tức kỳ quái, lúc màu hồng, lúc lại màu xanh, lúc màu trắng, lúc lại màu vàng.</w:t>
      </w:r>
    </w:p>
    <w:p>
      <w:pPr>
        <w:pStyle w:val="BodyText"/>
      </w:pPr>
      <w:r>
        <w:t xml:space="preserve">Cả người, giống như một ngọn núi nguy nga sừng sững, mặc cho đất trời dị tượng tàn phá, hắn vẫn ung dung bất động.</w:t>
      </w:r>
    </w:p>
    <w:p>
      <w:pPr>
        <w:pStyle w:val="BodyText"/>
      </w:pPr>
      <w:r>
        <w:t xml:space="preserve">Hắn biết, những thiên địa dị tượng này, bảy tám phần đều là hư vọng, là tâm ma, là yêu quái phá quấy trong thần thức của hắn, là huyễn tưởng dẫn hắn tẩu hỏa nhập ma.</w:t>
      </w:r>
    </w:p>
    <w:p>
      <w:pPr>
        <w:pStyle w:val="BodyText"/>
      </w:pPr>
      <w:r>
        <w:t xml:space="preserve">Thiên địa đại kiếp thật sự, cho dù có, cũng tuyệt đối không đến mức đáng sợ như vậy.</w:t>
      </w:r>
    </w:p>
    <w:p>
      <w:pPr>
        <w:pStyle w:val="BodyText"/>
      </w:pPr>
      <w:r>
        <w:t xml:space="preserve">Trên thực tế, Tần Vô Song tâm như nước lặng, trước mọi huyễn tượng đều như đã nhập định, bất vi sở động. Những huyễn tượng này kéo dài không dứt, dường như không có kết thúc.</w:t>
      </w:r>
    </w:p>
    <w:p>
      <w:pPr>
        <w:pStyle w:val="BodyText"/>
      </w:pPr>
      <w:r>
        <w:t xml:space="preserve">Đột nhiên, Tần Vô Song hai mắt mở to, bỗng nhiên bắn ra hai đạo tinh quang, nhằm thẳng phía trước, quang mang trong mắt không những không sợ hãi, ngược lại có nét vui mừng như điên, thét dài một tiếng:</w:t>
      </w:r>
    </w:p>
    <w:p>
      <w:pPr>
        <w:pStyle w:val="BodyText"/>
      </w:pPr>
      <w:r>
        <w:t xml:space="preserve">- Cuối cùng cũng đến rồi sao?</w:t>
      </w:r>
    </w:p>
    <w:p>
      <w:pPr>
        <w:pStyle w:val="BodyText"/>
      </w:pPr>
      <w:r>
        <w:t xml:space="preserve">Thần Mộc Nguyên Phách toàn lực thúc động, đột nhiên, xung quanh Tần Vô Song, lập tức dâng lên một đạo thanh quang nồng đậm, thập phần nặng nề, làm cho người ta có cảm giác sức sống bừng bừng. Sức sống này, bừng bừng vô hạn, làm cho Tần Vô Song cũng có cảm giác ngạc nhiên.</w:t>
      </w:r>
    </w:p>
    <w:p>
      <w:pPr>
        <w:pStyle w:val="BodyText"/>
      </w:pPr>
      <w:r>
        <w:t xml:space="preserve">Bốn phương tám hướng, từng đạo phong nhận, giống như binh khí cuồng dã, không ngừng cắt tới, gió này, giống như sấm giữa trời quang, đến mà không có dấu hiệu, mọc ra giữa trời.</w:t>
      </w:r>
    </w:p>
    <w:p>
      <w:pPr>
        <w:pStyle w:val="BodyText"/>
      </w:pPr>
      <w:r>
        <w:t xml:space="preserve">Tiếp theo những luồng phong nhận là từng đám lửa biến ảo nhân ma quỷ quái không ngừng lao tới, kết hợp với thế gió kia, tạo thành một vòng tấn công vô cùng đáng sợ.</w:t>
      </w:r>
    </w:p>
    <w:p>
      <w:pPr>
        <w:pStyle w:val="BodyText"/>
      </w:pPr>
      <w:r>
        <w:t xml:space="preserve">Từng đạo quang mang màu xanh ở xung quanh toàn thân Tần Vô Song đột nhiên tăng vọt, vọt ra ngoài, giống như một con sóng, mạnh mẽ khuếch tán ra.</w:t>
      </w:r>
    </w:p>
    <w:p>
      <w:pPr>
        <w:pStyle w:val="BodyText"/>
      </w:pPr>
      <w:r>
        <w:t xml:space="preserve">Ngọn sóng màu xanh này trực tiếp đem những phong hỏa dị tượng kia cuốn sạch đi.</w:t>
      </w:r>
    </w:p>
    <w:p>
      <w:pPr>
        <w:pStyle w:val="BodyText"/>
      </w:pPr>
      <w:r>
        <w:t xml:space="preserve">Ầm ầm!</w:t>
      </w:r>
    </w:p>
    <w:p>
      <w:pPr>
        <w:pStyle w:val="BodyText"/>
      </w:pPr>
      <w:r>
        <w:t xml:space="preserve">Một tiếng nổ vang, con sóng màu xanh này đem cả không gian cuốn sạch, hiện ra một mảnh thanh lãng càn khôn.</w:t>
      </w:r>
    </w:p>
    <w:p>
      <w:pPr>
        <w:pStyle w:val="BodyText"/>
      </w:pPr>
      <w:r>
        <w:t xml:space="preserve">- Ha ha…</w:t>
      </w:r>
    </w:p>
    <w:p>
      <w:pPr>
        <w:pStyle w:val="BodyText"/>
      </w:pPr>
      <w:r>
        <w:t xml:space="preserve">Tần Vô Song cười lớn, thần thanh khí sảng nhìn bốn phía, vẫn là không gian quen thuộc, mọi thứ quen thuộc, Thần Khí Mê Cung đã ở hơn mười năm.</w:t>
      </w:r>
    </w:p>
    <w:p>
      <w:pPr>
        <w:pStyle w:val="BodyText"/>
      </w:pPr>
      <w:r>
        <w:t xml:space="preserve">Ba kiếp, ba kiếp trong truyền thuyết, so với sự tưởng tượng của Tần Vô Song, hơi có chút đơn giản.</w:t>
      </w:r>
    </w:p>
    <w:p>
      <w:pPr>
        <w:pStyle w:val="BodyText"/>
      </w:pPr>
      <w:r>
        <w:t xml:space="preserve">- Quả nhiên, trong Thần đạo, ba tiểu kiếp, quả nhiên là nhẹ nhàng nhất.</w:t>
      </w:r>
    </w:p>
    <w:p>
      <w:pPr>
        <w:pStyle w:val="BodyText"/>
      </w:pPr>
      <w:r>
        <w:t xml:space="preserve">- Cho dù là ba đại kiếp Ngưng Thần Đạo cũng không dễ dàng vượt qua như vậy. Chỉ là, ba tiểu kiếp của Hóa Thần Đạo và ba đại kiếp của Ngưng Thần Đạo lại không hề giống nhau.</w:t>
      </w:r>
    </w:p>
    <w:p>
      <w:pPr>
        <w:pStyle w:val="BodyText"/>
      </w:pPr>
      <w:r>
        <w:t xml:space="preserve">Tần Vô Song nhớ lại khi mình ở trong Phù Tang Lâm, ba tiểu kiếp kia căn bản là vượt qua mà hoàn toàn không biết. Còn đến Hóa Thần Đạo, ba kiếp ngày hôm nay, ít nhiều vẫn hao phí không ít tinh lực. Nếu không có Thần Mộc Nguyên Phách, chỉ e sẽ không dễ dàng đến thế.</w:t>
      </w:r>
    </w:p>
    <w:p>
      <w:pPr>
        <w:pStyle w:val="BodyText"/>
      </w:pPr>
      <w:r>
        <w:t xml:space="preserve">- Đến nay, trong Thần đạo thuộc tính Ngũ Hành, Mộc thuộc tính chính là tinh thuần nhất, đã đạt đến trình độ Nguyên Phách rồi.</w:t>
      </w:r>
    </w:p>
    <w:p>
      <w:pPr>
        <w:pStyle w:val="BodyText"/>
      </w:pPr>
      <w:r>
        <w:t xml:space="preserve">Còn Hỏa thuộc tính xếp thứ hai, đã ngưng thành Xích Viêm Hỏa Phách, cũng thuộc phạm trù của Thần Đạo Tinh Phách. Ba thuộc tính còn lại, đến nay vẫn chưa ngưng thành Tinh Phách, tự nhiên cũng là do không có cơ hội. Dù sao, muốn không ngừng lấy được các loại thuộc tính linh lực cũng không phải dễ dàng.</w:t>
      </w:r>
    </w:p>
    <w:p>
      <w:pPr>
        <w:pStyle w:val="BodyText"/>
      </w:pPr>
      <w:r>
        <w:t xml:space="preserve">Thứ nhất, bản thân yêu cầu có thiên phú của thuộc tính đó, thứ hai, còn phải tìm Thái cổ thuộc tính chi vật do thiên địa tạo hóa, cuối cùng, còn phải hấp thu năng lực và ngưng luyện năng lực.</w:t>
      </w:r>
    </w:p>
    <w:p>
      <w:pPr>
        <w:pStyle w:val="BodyText"/>
      </w:pPr>
      <w:r>
        <w:t xml:space="preserve">Ba thứ này, thiếu một đều không được.</w:t>
      </w:r>
    </w:p>
    <w:p>
      <w:pPr>
        <w:pStyle w:val="BodyText"/>
      </w:pPr>
      <w:r>
        <w:t xml:space="preserve">Hóa Thần Đạo ba kiếp, đó là yêu cầu thấp nhất để khởi động Truyền Tống Trận của Thần Khí Mê Cung. Tần Vô Song đi đến trung tâm của trận pháp, tâm tình thập phần gấp gáp.</w:t>
      </w:r>
    </w:p>
    <w:p>
      <w:pPr>
        <w:pStyle w:val="BodyText"/>
      </w:pPr>
      <w:r>
        <w:t xml:space="preserve">Hơn mười năm thời gian, làm cho hắn rất nhớ quê hương. Hắn không muốn lưu lại thêm một phút nào nữa.</w:t>
      </w:r>
    </w:p>
    <w:p>
      <w:pPr>
        <w:pStyle w:val="BodyText"/>
      </w:pPr>
      <w:r>
        <w:t xml:space="preserve">Theo hướng dẫn, trận pháp này, hiển nhiên cũng là phương hướng trước sau, về phía trước, sẽ là mê cung thứ hai, về phía sau, sẽ trở về cổng ra.</w:t>
      </w:r>
    </w:p>
    <w:p>
      <w:pPr>
        <w:pStyle w:val="BodyText"/>
      </w:pPr>
      <w:r>
        <w:t xml:space="preserve">Hiện tại, Tần Vô Song tò mò chính là, cánh cửa kia rốt cuộc ở đâu?</w:t>
      </w:r>
    </w:p>
    <w:p>
      <w:pPr>
        <w:pStyle w:val="BodyText"/>
      </w:pPr>
      <w:r>
        <w:t xml:space="preserve">Theo suy đoán của Tần Vô Song, cánh cửa kia phải nằm ở Vô Tận Đông Hải mới phải. Nếu rời khỏi Vô Tận Đông Hải thì quả là kỳ lạ.</w:t>
      </w:r>
    </w:p>
    <w:p>
      <w:pPr>
        <w:pStyle w:val="BodyText"/>
      </w:pPr>
      <w:r>
        <w:t xml:space="preserve">Thôi động lực lượng Thần đạo một lần nữa, Truyền Tống Trận liền bị khởi động. Cả thạch đài Truyền Tống, lập tức kịch liệt rung động.</w:t>
      </w:r>
    </w:p>
    <w:p>
      <w:pPr>
        <w:pStyle w:val="BodyText"/>
      </w:pPr>
      <w:r>
        <w:t xml:space="preserve">Cơ thể Tần Vô Song bị lực lượng kia lôi kéo, thuận lợi rời khỏi mặt đất, xoạt một tiếng, quang mang vừa lóe lên, đem thân hình Tần Vô Song hóa thành một hạt nhỏ, thôn phệ vào trong.</w:t>
      </w:r>
    </w:p>
    <w:p>
      <w:pPr>
        <w:pStyle w:val="BodyText"/>
      </w:pPr>
      <w:r>
        <w:t xml:space="preserve">Tần Vô Song không phải là lần đầu tiên trải qua Truyền Tống Trận, tự nhiên là bão nguyên thủ nhất, tâm vô bàng vụ, không hề có một chút tạp niệm.</w:t>
      </w:r>
    </w:p>
    <w:p>
      <w:pPr>
        <w:pStyle w:val="BodyText"/>
      </w:pPr>
      <w:r>
        <w:t xml:space="preserve">Ầm ầm, ầm ầm!</w:t>
      </w:r>
    </w:p>
    <w:p>
      <w:pPr>
        <w:pStyle w:val="BodyText"/>
      </w:pPr>
      <w:r>
        <w:t xml:space="preserve">Mấy tiếng như tiếng sóng vang lên không ngừng, tiếp đó, Truyền Tống Trận dường như dần dần tiến nhập quỹ đạo bình thường, chấn động ngày càng nhỏ, biên độ dao động cũng ngày càng nhỏ hơn.</w:t>
      </w:r>
    </w:p>
    <w:p>
      <w:pPr>
        <w:pStyle w:val="BodyText"/>
      </w:pPr>
      <w:r>
        <w:t xml:space="preserve">Dần dần, khí thế của trận pháp giống như một dòng sông lớn dần biến thành một dòng nước nhỏ, chầm chậm rơi xuống.</w:t>
      </w:r>
    </w:p>
    <w:p>
      <w:pPr>
        <w:pStyle w:val="BodyText"/>
      </w:pPr>
      <w:r>
        <w:t xml:space="preserve">Tần Vô Song mở mắt ra, cảnh tượng trước mắt, vô cùng quen thuộc.</w:t>
      </w:r>
    </w:p>
    <w:p>
      <w:pPr>
        <w:pStyle w:val="BodyText"/>
      </w:pPr>
      <w:r>
        <w:t xml:space="preserve">Vốn dĩ là ngay ở Phù Tang Lâm!</w:t>
      </w:r>
    </w:p>
    <w:p>
      <w:pPr>
        <w:pStyle w:val="BodyText"/>
      </w:pPr>
      <w:r>
        <w:t xml:space="preserve">Tần Vô Song vô cùng kinh ngạc, Phù Tang Lâm này, hóa ra lại là nơi đi tới Thần Khí Mê Cung?</w:t>
      </w:r>
    </w:p>
    <w:p>
      <w:pPr>
        <w:pStyle w:val="BodyText"/>
      </w:pPr>
      <w:r>
        <w:t xml:space="preserve">Hơn mười năm đã trôi qua, Phù Tang Lâm biến đổi có chút nhiều. Bởi vì sự xuất hiện của Kim Ô Thú, Phù Tang Lâm so với trước đã tăng thêm vài phần khô nóng cũng như bạo lệ chi khí.</w:t>
      </w:r>
    </w:p>
    <w:p>
      <w:pPr>
        <w:pStyle w:val="BodyText"/>
      </w:pPr>
      <w:r>
        <w:t xml:space="preserve">Vốn là một đám thanh u và đạm bạc chi khí, đến nay do Kim Ô Thú cường hoành cư trú, trở nên vô cùng xa lạ. Tần Vô Song nhìn Phù Tang Thần Thụ Tộc ở bốn phía, đều vô cũng ủ rũ uể oải.</w:t>
      </w:r>
    </w:p>
    <w:p>
      <w:pPr>
        <w:pStyle w:val="BodyText"/>
      </w:pPr>
      <w:r>
        <w:t xml:space="preserve">Thử câu thông một chút, thanh âm xa xưa của Thần Thụ Tộc cũng rất bất ngờ:</w:t>
      </w:r>
    </w:p>
    <w:p>
      <w:pPr>
        <w:pStyle w:val="BodyText"/>
      </w:pPr>
      <w:r>
        <w:t xml:space="preserve">- Nhân loại, ngươi vẫn còn sống sao? Không gian loạn lưu vẫn không thể thôn phệ ngươi sao?</w:t>
      </w:r>
    </w:p>
    <w:p>
      <w:pPr>
        <w:pStyle w:val="BodyText"/>
      </w:pPr>
      <w:r>
        <w:t xml:space="preserve">Tần Vô Song sửng sốt, lẽ nào Thần Thụ Tộc cũng không biết đến Thần Khí Mê Cung sao? Nhưng cửa vào chẳng phải ở ngay đây sao?</w:t>
      </w:r>
    </w:p>
    <w:p>
      <w:pPr>
        <w:pStyle w:val="BodyText"/>
      </w:pPr>
      <w:r>
        <w:t xml:space="preserve">Tần Vô Song buồn bực không thôi, nhưng không trực tiếp trả lời, mà hỏi:</w:t>
      </w:r>
    </w:p>
    <w:p>
      <w:pPr>
        <w:pStyle w:val="BodyText"/>
      </w:pPr>
      <w:r>
        <w:t xml:space="preserve">- Thần Thụ tiền bối, Kim Ô Thú kia đâu?</w:t>
      </w:r>
    </w:p>
    <w:p>
      <w:pPr>
        <w:pStyle w:val="BodyText"/>
      </w:pPr>
      <w:r>
        <w:t xml:space="preserve">Thanh âm kia cười khổ đáp:</w:t>
      </w:r>
    </w:p>
    <w:p>
      <w:pPr>
        <w:pStyle w:val="BodyText"/>
      </w:pPr>
      <w:r>
        <w:t xml:space="preserve">- Nghiệt súc đó đang bị sáu đại chí tôn cường giả truy sát, hành tung quỷ dị, ta cũng không biết nó ở phương nào. Thật hy vọng từ nay hắn sẽ không còn trở lại nữa!</w:t>
      </w:r>
    </w:p>
    <w:p>
      <w:pPr>
        <w:pStyle w:val="BodyText"/>
      </w:pPr>
      <w:r>
        <w:t xml:space="preserve">- Sáu đại chí tôn cường giả cũng không diệt được hắn sao?</w:t>
      </w:r>
    </w:p>
    <w:p>
      <w:pPr>
        <w:pStyle w:val="BodyText"/>
      </w:pPr>
      <w:r>
        <w:t xml:space="preserve">Tần Vô Song hít vào một ngụm lãnh khí.</w:t>
      </w:r>
    </w:p>
    <w:p>
      <w:pPr>
        <w:pStyle w:val="BodyText"/>
      </w:pPr>
      <w:r>
        <w:t xml:space="preserve">- Ai, nghiệt súc kia mới khôi phục sáu bảy thành công lực, nếu để nó khôi phục đến trạng thái đỉnh phong, sáu đại cường giả liên thủ cũng không đánh lại được nó. Hiện tại, nó không chống lại được sáu đại cường giả liên thủ, nhưng nếu một đấu một không ai đánh lại nổi nó. Kim Quang Long Vương mấy năm trước đã bị nó đánh trọng thương một lần. 361557</w:t>
      </w:r>
    </w:p>
    <w:p>
      <w:pPr>
        <w:pStyle w:val="BodyText"/>
      </w:pPr>
      <w:r>
        <w:t xml:space="preserve">- Nghiệt súc đó ghê gớm thế sao?</w:t>
      </w:r>
    </w:p>
    <w:p>
      <w:pPr>
        <w:pStyle w:val="BodyText"/>
      </w:pPr>
      <w:r>
        <w:t xml:space="preserve">Tần Vô Song nghe xong lời này, không khỏi có vài phần kiêng kỵ.</w:t>
      </w:r>
    </w:p>
    <w:p>
      <w:pPr>
        <w:pStyle w:val="BodyText"/>
      </w:pPr>
      <w:r>
        <w:t xml:space="preserve">- Đó không phải là ghê gớm bình thường, nhân loại, ngươi tốt nhất là nhanh chóng rời đi. Hiện nay tất cả Vô Tận Đông Hải đều không dám tùy tiện ra ngoài, mười tám Long Tộc đều trốn trong Nhất Phẩm Long Cung, nào dám ra ngoài?</w:t>
      </w:r>
    </w:p>
    <w:p>
      <w:pPr>
        <w:pStyle w:val="BodyText"/>
      </w:pPr>
      <w:r>
        <w:t xml:space="preserve">Tần Vô Song cười khổ:</w:t>
      </w:r>
    </w:p>
    <w:p>
      <w:pPr>
        <w:pStyle w:val="BodyText"/>
      </w:pPr>
      <w:r>
        <w:t xml:space="preserve">- Là phúc thì không phải họa, là họa tránh cũng không được, nghiệt súc đó đem ta đánh vào không gian loạn lưu, mối thù này ta nhất định phải trả!</w:t>
      </w:r>
    </w:p>
    <w:p>
      <w:pPr>
        <w:pStyle w:val="BodyText"/>
      </w:pPr>
      <w:r>
        <w:t xml:space="preserve">Tần Vô Song đối với Kim Ô Thú, tất nhiên không có hảo cảm gì.</w:t>
      </w:r>
    </w:p>
    <w:p>
      <w:pPr>
        <w:pStyle w:val="BodyText"/>
      </w:pPr>
      <w:r>
        <w:t xml:space="preserve">Thần Thụ Tộc thở dài:</w:t>
      </w:r>
    </w:p>
    <w:p>
      <w:pPr>
        <w:pStyle w:val="BodyText"/>
      </w:pPr>
      <w:r>
        <w:t xml:space="preserve">- Ngươi nhanh đi đi!</w:t>
      </w:r>
    </w:p>
    <w:p>
      <w:pPr>
        <w:pStyle w:val="BodyText"/>
      </w:pPr>
      <w:r>
        <w:t xml:space="preserve">Tần Vô Song cũng biết chỗ này không nên ở lâu, nói:</w:t>
      </w:r>
    </w:p>
    <w:p>
      <w:pPr>
        <w:pStyle w:val="BodyText"/>
      </w:pPr>
      <w:r>
        <w:t xml:space="preserve">- Tiền bối, Kim Ô Thú, ta nhất định sẽ thay các ngươi diệt trừ nó. Hơn nữa, ta đảm bảo, nhất định sẽ thuyết phục Kim Quang Long Vương, không nên động thủ với Thần Thụ Tộc các ngươi.</w:t>
      </w:r>
    </w:p>
    <w:p>
      <w:pPr>
        <w:pStyle w:val="BodyText"/>
      </w:pPr>
      <w:r>
        <w:t xml:space="preserve">- Nếu ngươi có tâm, vậy thì tốt nhất. Nhưng ngươi cũng đừng coi thường Kim Ô Thú, Yêu thú Thái cổ không phải là hư danh. Đợi khi nó hoàn toàn khôi phục thực lực, có lẽ chính là lúc hạo kiếp chân chính của Đại lục Thiên Huyền đến!</w:t>
      </w:r>
    </w:p>
    <w:p>
      <w:pPr>
        <w:pStyle w:val="BodyText"/>
      </w:pPr>
      <w:r>
        <w:t xml:space="preserve">Tần Vô Song cũng không nghĩ ngợi nhiều, hiện nay, hắn không lo nghĩ nhiều được như vậy. Kim Ô Thú hồi sinh, đã không còn là việc hắn có thể khống chế được. Hắn lúc này quan tâm nhất là vận mệnh của Tần gia, vận mệnh của gia tộc.</w:t>
      </w:r>
    </w:p>
    <w:p>
      <w:pPr>
        <w:pStyle w:val="BodyText"/>
      </w:pPr>
      <w:r>
        <w:t xml:space="preserve">- Tiền bối, sau này gặp lại.</w:t>
      </w:r>
    </w:p>
    <w:p>
      <w:pPr>
        <w:pStyle w:val="BodyText"/>
      </w:pPr>
      <w:r>
        <w:t xml:space="preserve">Tần Vô Song nói xong, Âm Dương Tử Vân Dực thôi động, rời khỏi Phù Tang Lâm, hướng phía Tây bay đi. Mục tiêu lần này của hắn rất rõ ràng, đó là Bích Mộc Uyên, cũng là nơi có Đệ ngũ hoàn của Thất Tuyệt Liên Hoàn Trận.</w:t>
      </w:r>
    </w:p>
    <w:p>
      <w:pPr>
        <w:pStyle w:val="BodyText"/>
      </w:pPr>
      <w:r>
        <w:t xml:space="preserve">Bốn kiện đồ đoạt được từ Đệ ngũ hoàn, Huyễn Thủy Chi Luân trước sau vẫn dùng, Thần Đạo Bí Lục hiện nay đã là môn bắt buộc của Tần Vô Song khi tu luyện Thần đạo.</w:t>
      </w:r>
    </w:p>
    <w:p>
      <w:pPr>
        <w:pStyle w:val="BodyText"/>
      </w:pPr>
      <w:r>
        <w:t xml:space="preserve">Thần đạo Chiến y thì Tần Vô Song đã đưa cho Mộ Dung Nhạn, bởi vì bản thân hắn đã có một bộ.</w:t>
      </w:r>
    </w:p>
    <w:p>
      <w:pPr>
        <w:pStyle w:val="BodyText"/>
      </w:pPr>
      <w:r>
        <w:t xml:space="preserve">Nhưng còn hai khỏa Thiên Độn Chi Phù vẫn còn chưa dùng. Đây là bảo vật cất đáy hòm, chưa đến lúc vạn bất đắc dĩ, hắn nhất định sẽ không dùng tới.</w:t>
      </w:r>
    </w:p>
    <w:p>
      <w:pPr>
        <w:pStyle w:val="BodyText"/>
      </w:pPr>
      <w:r>
        <w:t xml:space="preserve">Mà lần bị Kim Ô Thú đánh lén, Tần Vô Song trực tiếp bị đẩy vào không gian loạn lưu, chưa kịp dùng. Cho nên, đến nay, Thiên Độn Chi Phù này vẫn còn nguyện vẹn.</w:t>
      </w:r>
    </w:p>
    <w:p>
      <w:pPr>
        <w:pStyle w:val="BodyText"/>
      </w:pPr>
      <w:r>
        <w:t xml:space="preserve">Tần Vô Song tính toán một chút, Bích Mộc Uyên nằm ở giữa Vô Tận Đông Hải, cách Đông Chi Cực Địa cũng như cực Tây, lãnh địa của Bàn Long Tộc, Lạc Bảo Uyên một cự ly gần như nhau.</w:t>
      </w:r>
    </w:p>
    <w:p>
      <w:pPr>
        <w:pStyle w:val="BodyText"/>
      </w:pPr>
      <w:r>
        <w:t xml:space="preserve">Trời xanh trong vắt không chút bóng mây, Tần Vô Song ở trên biển, rất khó bắt gặp thời tiết đẹp như vậy, nên tốc độ thôi động rất nhanh.</w:t>
      </w:r>
    </w:p>
    <w:p>
      <w:pPr>
        <w:pStyle w:val="BodyText"/>
      </w:pPr>
      <w:r>
        <w:t xml:space="preserve">Ước chừng nửa canh giờ sau, Tần Vô Song đột nhiên phát hiện sắc trời bỗng nhiên tối lại, tiếp đó, một tiếng huýt gió sắc nhọn giống như tiếng sấm, từ bốn phương tám hướng lao tới.</w:t>
      </w:r>
    </w:p>
    <w:p>
      <w:pPr>
        <w:pStyle w:val="BodyText"/>
      </w:pPr>
      <w:r>
        <w:t xml:space="preserve">Tiếng huýt gió này vừa vang lên, sắc trời càng tối hơn, giống như cả bầu trời đang sụp xuống vậy.</w:t>
      </w:r>
    </w:p>
    <w:p>
      <w:pPr>
        <w:pStyle w:val="BodyText"/>
      </w:pPr>
      <w:r>
        <w:t xml:space="preserve">Tần Vô Song vừa nghe thấy thanh âm này, lập tức ý thức được không ổn:</w:t>
      </w:r>
    </w:p>
    <w:p>
      <w:pPr>
        <w:pStyle w:val="BodyText"/>
      </w:pPr>
      <w:r>
        <w:t xml:space="preserve">- Không đúng, thanh âm này… Không tốt, là Kim Ô Thú kia!</w:t>
      </w:r>
    </w:p>
    <w:p>
      <w:pPr>
        <w:pStyle w:val="BodyText"/>
      </w:pPr>
      <w:r>
        <w:t xml:space="preserve">Quả nhiên không nằm ngoài dự liệu của Tần Vô Song, tiếng huýt gió của Kim Ô Thú lại gần nhanh như tia chớp, trong nháy mắt thì đã đuổi đến bên cạnh.</w:t>
      </w:r>
    </w:p>
    <w:p>
      <w:pPr>
        <w:pStyle w:val="BodyText"/>
      </w:pPr>
      <w:r>
        <w:t xml:space="preserve">- Nhân loại tiểu tử đáng ghét, ngươi thế nào lại chưa chết?</w:t>
      </w:r>
    </w:p>
    <w:p>
      <w:pPr>
        <w:pStyle w:val="BodyText"/>
      </w:pPr>
      <w:r>
        <w:t xml:space="preserve">Tiếng Kim Ô Thú rít gào từ bốn phía kéo đến, ngưng thành các hình hung hãn khác nhau, như hình dạng Cự ma Thái cổ, nắm tay khua chân, vung đao múa gậy, đông nghìn nghịt kéo tới.</w:t>
      </w:r>
    </w:p>
    <w:p>
      <w:pPr>
        <w:pStyle w:val="BodyText"/>
      </w:pPr>
      <w:r>
        <w:t xml:space="preserve">Tần Vô Song tuy biết đây là hư tượng do khí lưu ngưng thành, nhưng đã ngưng tụ Thần hồn cường đại của Kim Ô Thú, lực công kích này không thể xem thường.</w:t>
      </w:r>
    </w:p>
    <w:p>
      <w:pPr>
        <w:pStyle w:val="BodyText"/>
      </w:pPr>
      <w:r>
        <w:t xml:space="preserve">Không dám chậm trễ, Âm Dương Tử Vân Dực vừa bay lên cao không, Thần Tú Cung trong tay đã mở đường, lăng không nhất tảo, một đạo vạn trượng kim quang xuất hiện trên đỉnh đầu Tần Vô Song, ngưng lại như kim quang pháp tượng, phá nát mây đen trên đỉnh đầu, thân thể nhất khởi, đầu cũng không ngoái lại bay vút đi.</w:t>
      </w:r>
    </w:p>
    <w:p>
      <w:pPr>
        <w:pStyle w:val="Compact"/>
      </w:pPr>
      <w:r>
        <w:t xml:space="preserve">Ủng hộ chỉ với 1 click và 5s ! (adf.ly/4EmoB)</w:t>
      </w:r>
      <w:r>
        <w:br w:type="textWrapping"/>
      </w:r>
      <w:r>
        <w:br w:type="textWrapping"/>
      </w:r>
    </w:p>
    <w:p>
      <w:pPr>
        <w:pStyle w:val="Heading2"/>
      </w:pPr>
      <w:bookmarkStart w:id="823" w:name="chương-801"/>
      <w:bookmarkEnd w:id="823"/>
      <w:r>
        <w:t xml:space="preserve">801. Chương 80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01: Tao ngộ Kim Ô, Thiên Độn Chi Phù.</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Kim Ô Thú mười năm trước đã biết thực lực của Tần Vô Song, phỏng đoán hắn là một tu luyện giả nhân loại, mười năm hẳn không có nhiều tiến bộ, không nghĩ rằng Tần Vô Song vừa ra tay, thực lực kia rõ ràng là đã thoát thai hoán cốt, khiến Kim Ô Thú cũng không thể không giật mình. Lập tức phát ra tiếng cười kỳ quái nói:</w:t>
      </w:r>
    </w:p>
    <w:p>
      <w:pPr>
        <w:pStyle w:val="BodyText"/>
      </w:pPr>
      <w:r>
        <w:t xml:space="preserve">- Tiểu tử, quả là đã xem nhẹ người. Người kế thừa Thần Tú Cung quả nhiên có vài phần bổn sự. Chỉ có điều, ngươi có thể may mắn tránh được kích thứ nhất, nhưng kích thứ hai thì không dễ dàng vậy đâu. Hừ, nếu ngươi có thể đỡ được ba đợt tấn công của ta, hôm nay ta sẽ phá lệ thả cho ngươi một con đường.</w:t>
      </w:r>
    </w:p>
    <w:p>
      <w:pPr>
        <w:pStyle w:val="BodyText"/>
      </w:pPr>
      <w:r>
        <w:t xml:space="preserve">Kim Ô Thú nói vậy, Tần Vô Song lại càng nghiêm túc hơn, bởi vì khi nghiệt súc này đã nói lời như vậy, thường có nghĩa là nó muốn ra tay thực sự rồi. Một khi Kim Ô Thú này ra tay thực sự, toàn lực tấn công mà nói, Tần Vô Song muốn ngăn cản, e rằng khó khăn vô cùng.</w:t>
      </w:r>
    </w:p>
    <w:p>
      <w:pPr>
        <w:pStyle w:val="BodyText"/>
      </w:pPr>
      <w:r>
        <w:t xml:space="preserve">Phải biết rằng, Kim Ô Thú lúc này, ngay cả Kim Quang Long Vương cũng không địch lại nó, có thể thấy được nghiệt súc dáng vẻ kiêu ngạo gàn rỡ này mạnh đến cỡ nào.</w:t>
      </w:r>
    </w:p>
    <w:p>
      <w:pPr>
        <w:pStyle w:val="BodyText"/>
      </w:pPr>
      <w:r>
        <w:t xml:space="preserve">Cho nên, Tần Vô Song cũng không dám phớt lờ lời nói của Kim Ô Thú, lại càng không nghĩ rằng đây là uy hiếp nói cho vui miệng.</w:t>
      </w:r>
    </w:p>
    <w:p>
      <w:pPr>
        <w:pStyle w:val="BodyText"/>
      </w:pPr>
      <w:r>
        <w:t xml:space="preserve">Quả nhiên, Tần Vô Song mới vừa thoát ra khỏi vòng vây, mật độ dòng khí lưu động xung quanh liền gia tăng rất nhiều. Xung quanh Tần Vô Song, từng đạo lực lượng cấm chế vặn vẹo không ngừng tràn tới.</w:t>
      </w:r>
    </w:p>
    <w:p>
      <w:pPr>
        <w:pStyle w:val="BodyText"/>
      </w:pPr>
      <w:r>
        <w:t xml:space="preserve">Những đạo lực lượng vặn vẹo này, bị Kim Ô Thú bức bách, cũng dần từ vô hình thành hữu hình, tạo thành những phân thân kim quang lấp lánh, hiện ra từng khuôn mặt dữ tợn không ngừng áp sát.</w:t>
      </w:r>
    </w:p>
    <w:p>
      <w:pPr>
        <w:pStyle w:val="BodyText"/>
      </w:pPr>
      <w:r>
        <w:t xml:space="preserve">Tần Vô Song lần đầu tiên nhìn thấy loại khí như vậy, nhưng vẫn không hề nao núng. Loại lực Thần hồn bị khống chế này là do Kim Ô Thú đem pháp thân hư thực tương sinh ngưng luyện mà thành. Lực công kích của chúng tất nhiên không thể sánh bằng Kim Ô Thú.</w:t>
      </w:r>
    </w:p>
    <w:p>
      <w:pPr>
        <w:pStyle w:val="BodyText"/>
      </w:pPr>
      <w:r>
        <w:t xml:space="preserve">Loại pháp thân này, cũng không phải phân thân khôi lỗi, sức chiến đấu còn kém xa. Với tu vi của Tần Vô Song, đối mặt với một vài pháp thân, căn bản là không cần để tâm.</w:t>
      </w:r>
    </w:p>
    <w:p>
      <w:pPr>
        <w:pStyle w:val="BodyText"/>
      </w:pPr>
      <w:r>
        <w:t xml:space="preserve">Mà những pháp thân này, điểm đáng sợ là chúng có rất nhiều, khí thế giống như che trời lấp đất. Điều quan trọng nhất chính là, khoảng cách công kích của Kim Ô Thú quả thật là nghịch thiên. Lấy cảm ứng của Tần Vô Song, cảm nhận được Kim Ô Thú ít nhất ở ngoài trăm dặm.</w:t>
      </w:r>
    </w:p>
    <w:p>
      <w:pPr>
        <w:pStyle w:val="BodyText"/>
      </w:pPr>
      <w:r>
        <w:t xml:space="preserve">Ngoài trăm dặm, có thể tạo ra công kích từ xa như vậy, đủ biết lực Thần hồn của Kim Ô Thú này mạnh như thế nào. Đáng sợ nhất đó là vẫn duy trì được lực công kích kinh nhân.</w:t>
      </w:r>
    </w:p>
    <w:p>
      <w:pPr>
        <w:pStyle w:val="BodyText"/>
      </w:pPr>
      <w:r>
        <w:t xml:space="preserve">Tần Vô Song căn bản không hề ham chiến, xông phá trái phải, đem những lực lượng cấm chế này không ngừng phá mở, có thể nói là gặp thần chém thần, gặp phật giết phật.</w:t>
      </w:r>
    </w:p>
    <w:p>
      <w:pPr>
        <w:pStyle w:val="BodyText"/>
      </w:pPr>
      <w:r>
        <w:t xml:space="preserve">Mục đích của hắn chỉ có một, đó là phải thoát ra khỏi phạm vi công kích của Kim Ô Thú.</w:t>
      </w:r>
    </w:p>
    <w:p>
      <w:pPr>
        <w:pStyle w:val="BodyText"/>
      </w:pPr>
      <w:r>
        <w:t xml:space="preserve">Kim quang mở rộng, Tần Vô Song tay cầm Thần Tú Cung, giống như Thần khí khai thiên lập địa. Ở trong tay hắn, Thần Tú Cung không cần công kích cũng đã tạo ra lực lượng phá núi lấp sông rồi.</w:t>
      </w:r>
    </w:p>
    <w:p>
      <w:pPr>
        <w:pStyle w:val="BodyText"/>
      </w:pPr>
      <w:r>
        <w:t xml:space="preserve">Kim quang vừa bổ, ầm một tiếng đã tạo thành một cái thông đạo. Âm Dương Tử Vân Dực dưới sự thúc dục liền phóng ra từ thông đạo đó. Đôi cánh được phát huy đến cực hạn, nhằm phía Tây mà tiến đi.</w:t>
      </w:r>
    </w:p>
    <w:p>
      <w:pPr>
        <w:pStyle w:val="BodyText"/>
      </w:pPr>
      <w:r>
        <w:t xml:space="preserve">Kim Ô Thú nhếch mỏ cười nói:</w:t>
      </w:r>
    </w:p>
    <w:p>
      <w:pPr>
        <w:pStyle w:val="BodyText"/>
      </w:pPr>
      <w:r>
        <w:t xml:space="preserve">- Tiểu tử, ngươi cho rằng phá vài cái pháp thân của ta là có thể thoát hay sao? Hôm nay, Kim Ô đại gia ta nhất định phải tự tay bóp chết ngươi, ta xem xem, lần này có thể xảy ra chuyện ngoài ý muốn gì.</w:t>
      </w:r>
    </w:p>
    <w:p>
      <w:pPr>
        <w:pStyle w:val="BodyText"/>
      </w:pPr>
      <w:r>
        <w:t xml:space="preserve">Tần Vô Song thét dài một tiếng đáp:</w:t>
      </w:r>
    </w:p>
    <w:p>
      <w:pPr>
        <w:pStyle w:val="BodyText"/>
      </w:pPr>
      <w:r>
        <w:t xml:space="preserve">- Nghiệt súc, ngươi có bản lĩnh thì đuổi theo đi, ở đó mà khua môi múa mép, thật không biết tự lượng sức.</w:t>
      </w:r>
    </w:p>
    <w:p>
      <w:pPr>
        <w:pStyle w:val="BodyText"/>
      </w:pPr>
      <w:r>
        <w:t xml:space="preserve">Kim Ô Thú bị Tần Vô Song mắng lớn, vội vàng đuổi theo, thần niệm vừa động thì đã rút ngắn lộ trình xuống vài chục dặm.</w:t>
      </w:r>
    </w:p>
    <w:p>
      <w:pPr>
        <w:pStyle w:val="BodyText"/>
      </w:pPr>
      <w:r>
        <w:t xml:space="preserve">Kim Ô Thú am hiểu nhất chính là tốc độ, mặc dù Âm Dương Tử Vân Dực của Tần Vô Song có tốc độ bay quả thực biến thái, hơn nữa tu vi lại đại tiến, nhưng cùng so tốc độ với Kim Ô Thú, thì cảm giác vẫn có chút khó khăn. Âm Dương Tử Vân Dực chỉ mới đến tầng thứ hai, cách trạng thái cực điểm của Âm Dương Lưỡng Dực một khoảng rất lớn. Cho nên, Kim Ô Thú một khi toàn lực phát động, thì áp lực lên Tần Vô Song quả thật không nhỏ.</w:t>
      </w:r>
    </w:p>
    <w:p>
      <w:pPr>
        <w:pStyle w:val="BodyText"/>
      </w:pPr>
      <w:r>
        <w:t xml:space="preserve">Thấp thoáng vài lần thì Kim Ô Thú đã đuổi đến rồi.</w:t>
      </w:r>
    </w:p>
    <w:p>
      <w:pPr>
        <w:pStyle w:val="BodyText"/>
      </w:pPr>
      <w:r>
        <w:t xml:space="preserve">Tần Vô Song cảm thấy lực áp đến, sau lưng đau rát như bị kim châm. Đây cũng không phải là đợt tấn công của Kim Ô Thú, chính là dòng khí sinh ra khi Kim Ô Thú sử dụng tốc độ cao, hóa thành những dòng khí sắc bén như kim châm, ngưng kết mà không tan, không ngừng đâm đến.</w:t>
      </w:r>
    </w:p>
    <w:p>
      <w:pPr>
        <w:pStyle w:val="BodyText"/>
      </w:pPr>
      <w:r>
        <w:t xml:space="preserve">Trừ phi lớp bảo hộ quanh người Tần Vô Song phát động toàn bộ, nếu không dưới sự công kích của những dòng khí sắc bén như kim châm này rất có thể khiến hắn bị đâm thủng vô số lỗ.</w:t>
      </w:r>
    </w:p>
    <w:p>
      <w:pPr>
        <w:pStyle w:val="BodyText"/>
      </w:pPr>
      <w:r>
        <w:t xml:space="preserve">Khí tức của Thần Mộc Nguyên Phách phát tán ra, đem toàn bộ kim quang đều bao lại.</w:t>
      </w:r>
    </w:p>
    <w:p>
      <w:pPr>
        <w:pStyle w:val="BodyText"/>
      </w:pPr>
      <w:r>
        <w:t xml:space="preserve">Còn Tần Vô Song thì đem Thiên Độn Chi Phù nắm ở trong tay, hắn biết rằng, hiện nay mình không có khả năng tác chiến cùng với Kim Ô Thú biến thái này.</w:t>
      </w:r>
    </w:p>
    <w:p>
      <w:pPr>
        <w:pStyle w:val="BodyText"/>
      </w:pPr>
      <w:r>
        <w:t xml:space="preserve">Có thể từ trong tay Kim Ô Thú mà trốn thoát, đã xem như may mắn. Lĩnh giáo qua thực lực cường đại của Kim Ô Thú, Tần Vô Song tự nhiên sẽ không vất vả như lần trước nữa, không có chút chuẩn bị, liền bị Kim Ô Thú tập kích ở khe nứt không gian.</w:t>
      </w:r>
    </w:p>
    <w:p>
      <w:pPr>
        <w:pStyle w:val="BodyText"/>
      </w:pPr>
      <w:r>
        <w:t xml:space="preserve">Lần này, hắn đã chuẩn bị kỹ càng, chỉ cần cảm thấy không ổn, hắn liền thúc dục Thiên Độn Chi Phù. Thiên Độn Chi Phù này cũng không phải là thứ bình thường.</w:t>
      </w:r>
    </w:p>
    <w:p>
      <w:pPr>
        <w:pStyle w:val="BodyText"/>
      </w:pPr>
      <w:r>
        <w:t xml:space="preserve">Một khi thúc dục, chủ nhân của trận pháp, trong phạm vi một trường, dù Tần Vô Song đem theo bao nhiêu người, cũng đều có thể trực tiếp thông qua Thiên Độn Chi Phù bỏ chạy không để lại chút dấu vết.</w:t>
      </w:r>
    </w:p>
    <w:p>
      <w:pPr>
        <w:pStyle w:val="BodyText"/>
      </w:pPr>
      <w:r>
        <w:t xml:space="preserve">Cho nên, Tần Vô Song giờ phút này, trong lòng tương đối tự tin.</w:t>
      </w:r>
    </w:p>
    <w:p>
      <w:pPr>
        <w:pStyle w:val="BodyText"/>
      </w:pPr>
      <w:r>
        <w:t xml:space="preserve">Tần Vô Song cũng không muốn hao tổn khí lực. Nếu như ngay cả Kim Quang Long Vương cũng không đánh lại Kim Ô Thú này, thì cho dù hắn dùng Thần Tú Cung, toàn lực bắn ra sợ rằng cũng không đến được chỗ Kim Ô Thú.</w:t>
      </w:r>
    </w:p>
    <w:p>
      <w:pPr>
        <w:pStyle w:val="BodyText"/>
      </w:pPr>
      <w:r>
        <w:t xml:space="preserve">Cho nên, hắn cũng không có ý định đó, tránh lãng phí thần lực và sức lực. Hôm nay không ra tay, cứ để Kim Ô Thú lơ là cảnh giác, chờ một ngày nào đó, thực lực đại thành, đối mặt Kim Ô Thú này, dùng Thần Tú Cung tiêu diệt mới là vương đạo. Bây giờ lấy trứng chọi đá, chắc chắn vô ích. Trái lại còn khiến cho Kim Ô Thú để tâm. Tần Vô Song hiểu rằng, Kim Ô Thú đối với Thần Tú Cung vô cùng căm thù, cho nên hắn tạm thời cũng không muốn dùng Thần Tú Cung này chọc tức con quái vật đó.</w:t>
      </w:r>
    </w:p>
    <w:p>
      <w:pPr>
        <w:pStyle w:val="BodyText"/>
      </w:pPr>
      <w:r>
        <w:t xml:space="preserve">Kim Ô Thú vừa nhìn thấy Tần Vô Song, giống như gặp phải kẻ thù kiếp trước, đã hoàn toàn quên mất bản thân đang lâm vào tình cảnh bị sáu đại chí tôn cường giả đuổi giết. Trong lòng chỉ có một suy nghĩ đó là giết chết Tần Vô Song, vừa đuổi vừa quát:</w:t>
      </w:r>
    </w:p>
    <w:p>
      <w:pPr>
        <w:pStyle w:val="BodyText"/>
      </w:pPr>
      <w:r>
        <w:t xml:space="preserve">- Tiểu tử, lần này cho dù ngươi chắp cánh cũng khó bay được.</w:t>
      </w:r>
    </w:p>
    <w:p>
      <w:pPr>
        <w:pStyle w:val="BodyText"/>
      </w:pPr>
      <w:r>
        <w:t xml:space="preserve">Khoảng cách mấy trục dặm đối với Kim Ô Thú mà nói, căn bản không phải khoảng cách. Chỉ trong thời gian hô hấp, thì đã đến sau lưng Tần Vô Song rồi.</w:t>
      </w:r>
    </w:p>
    <w:p>
      <w:pPr>
        <w:pStyle w:val="BodyText"/>
      </w:pPr>
      <w:r>
        <w:t xml:space="preserve">Tần Vô Song nhìn lại một chút, liền thấy một con Kim Ô Thú lớn đến mức che cả bầu trời, đầu và thân mình của thú, cánh và tứ chi của chim khổng lồ, khuôn mặt hung hãn dị thường. Nhất là cái miệng nhọn như lưỡi câu, từ trong ánh mắt toát ra khí thế sâm nghiêm, khiến người ta vừa nhìn đã sợ hãi.</w:t>
      </w:r>
    </w:p>
    <w:p>
      <w:pPr>
        <w:pStyle w:val="BodyText"/>
      </w:pPr>
      <w:r>
        <w:t xml:space="preserve">Kim Ô Thú nhếch mỏ cười một tiếng, mở miệng ra, đầu lưỡi màu đỏ giống như một cái sợi roi đỏ rực, trực tiếp thè ra, dài vô cùng tận, như một chiếc thảm đỏ, mang theo mùi vị tanh tưởi, trực tiếp hướng về phía sau lưng của Tần Vô Song mà cuốn đến.</w:t>
      </w:r>
    </w:p>
    <w:p>
      <w:pPr>
        <w:pStyle w:val="BodyText"/>
      </w:pPr>
      <w:r>
        <w:t xml:space="preserve">Tần Vô Song hai cánh chợt động, thay đổi độ cao, bay cao thêm trăm trượng. Nhưng đầu lưỡi của Kim Ô Thú dường như đều có thể tùy thời di chuyển, cũng hướng về phía trời cao phóng tới. Đầu lưỡi này quả giống như một con chó săn hung ác, gắt gao truy đuổi Tần Vô Song.</w:t>
      </w:r>
    </w:p>
    <w:p>
      <w:pPr>
        <w:pStyle w:val="BodyText"/>
      </w:pPr>
      <w:r>
        <w:t xml:space="preserve">Kim Ô Thú thấy Tần Vô Song tốc độ cũng nhanh, chỉ hừ lạnh một tiếng, hai cánh rung lên, vô số đạo kim quang theo cánh chim phía sau lưng phóng ra.</w:t>
      </w:r>
    </w:p>
    <w:p>
      <w:pPr>
        <w:pStyle w:val="BodyText"/>
      </w:pPr>
      <w:r>
        <w:t xml:space="preserve">Bay vụt lên trời liền huyễn hóa, kim quang lấp lánh, trực tiếp hóa thành mười tám thứ vũ khí hung sát, có trường thương, có đại đao, có chùy, có búa, có bảo kiếm, có roi… cũng có các thứ vũ khí hình dáng kỳ quái khác. Những thứ vũ khí này, mỗi thứ đều là từ cánh chim biến thành, không thể so sánh với vũ khí Thần đạo. Nhưng hơn trăm ngàn cái bay đến, khí thế to lớn giống như thủy triều ập đến.</w:t>
      </w:r>
    </w:p>
    <w:p>
      <w:pPr>
        <w:pStyle w:val="BodyText"/>
      </w:pPr>
      <w:r>
        <w:t xml:space="preserve">Tần Vô Song nhìn thấy công kích khí thế to lớn như vậy liền biết rằng Kim Ô Thú đã ra tay thực sự rồi. Khí thế đột nhiên thúc giục, nhất thời có chút cảm giác như cắn nuốt trời đất.</w:t>
      </w:r>
    </w:p>
    <w:p>
      <w:pPr>
        <w:pStyle w:val="BodyText"/>
      </w:pPr>
      <w:r>
        <w:t xml:space="preserve">Tần Vô Song trong lòng trầm xuống, biết không thể chống đỡ. Không nghĩ ngợi nhiều, ném Thiên Độn Chi Phù ra, từ mi tâm bắn ra một đạo lực lượng đến trung tâm Thiên Độn Chi Phù, trực tiếp đem nó thôi động.</w:t>
      </w:r>
    </w:p>
    <w:p>
      <w:pPr>
        <w:pStyle w:val="BodyText"/>
      </w:pPr>
      <w:r>
        <w:t xml:space="preserve">Trên bầu trời, vạn đạo hào quang từ trong Thiên Độn Chi Phù bắn ra, Thiên Độn Chi Phù giống như một cái hắc động, đem pháp thân của Tần Vô Song nuốt vào trong.</w:t>
      </w:r>
    </w:p>
    <w:p>
      <w:pPr>
        <w:pStyle w:val="BodyText"/>
      </w:pPr>
      <w:r>
        <w:t xml:space="preserve">Hắc động này giống như ngân hà mờ mịt thâm thúy, trực tiếp đem Tần Vô Song nuốt vào trong, giống như ngôi sao ở xa xăm, không biết từ lúc nào đã ở đó.</w:t>
      </w:r>
    </w:p>
    <w:p>
      <w:pPr>
        <w:pStyle w:val="BodyText"/>
      </w:pPr>
      <w:r>
        <w:t xml:space="preserve">Kim Ô Thú nhìn thấy thiên tượng vạn đạo hào quang xuất hiện, cũng thầm hít một ngụm lãnh khí.</w:t>
      </w:r>
    </w:p>
    <w:p>
      <w:pPr>
        <w:pStyle w:val="BodyText"/>
      </w:pPr>
      <w:r>
        <w:t xml:space="preserve">- A, cái quỷ này là gì thế?</w:t>
      </w:r>
    </w:p>
    <w:p>
      <w:pPr>
        <w:pStyle w:val="BodyText"/>
      </w:pPr>
      <w:r>
        <w:t xml:space="preserve">Kim Ô Thú hiểu nhiều biết rộng, nhưng cũng chưa nhìn thấy chuyện lạ như vậy, không khỏi cảm thấy kỳ quái vạn phần.</w:t>
      </w:r>
    </w:p>
    <w:p>
      <w:pPr>
        <w:pStyle w:val="BodyText"/>
      </w:pPr>
      <w:r>
        <w:t xml:space="preserve">Một kích vừa rồi, cũng không phải là đùa giỡn, mà là tuyệt kỹ thực sự với cái tên Vũ Dực Huyễn Hóa Binh Khí, dùng Thần hồn thao túng, lực công kích này vô cùng đáng sợ. Nó vốn cho rằng có thể đem Tần Vô Song lưu lại, không nghĩ rằng Thiên Độn Chi Phù kia vừa thôi động thì đã khiến cho công kích này hoàn toàn vô hiệu.</w:t>
      </w:r>
    </w:p>
    <w:p>
      <w:pPr>
        <w:pStyle w:val="BodyText"/>
      </w:pPr>
      <w:r>
        <w:t xml:space="preserve">Loại lực lượng cường đại mà nghịch thiên này quả thực khiến Kim Ô Thú có chút bàng hoàng.</w:t>
      </w:r>
    </w:p>
    <w:p>
      <w:pPr>
        <w:pStyle w:val="BodyText"/>
      </w:pPr>
      <w:r>
        <w:t xml:space="preserve">- Tên tiểu tử nhân loại kia, rốt cuộc trên người có bao nhiêu bí mật?</w:t>
      </w:r>
    </w:p>
    <w:p>
      <w:pPr>
        <w:pStyle w:val="BodyText"/>
      </w:pPr>
      <w:r>
        <w:t xml:space="preserve">Kim Ô Thú trong lòng có chút bất an lẩm bẩm:</w:t>
      </w:r>
    </w:p>
    <w:p>
      <w:pPr>
        <w:pStyle w:val="BodyText"/>
      </w:pPr>
      <w:r>
        <w:t xml:space="preserve">- Loại Thiên Độn Chi Phù này quả thực vượt qua phạm trù Chân Thần Đạo. Cho dù là Chân Thần Đạo cường giả cũng không thể làm ra loại Thiên Độn Chi Phù mượn tạo hóa thiên địa để tùy thời bỏ trốn vô tung vô ảnh được. Trong này, nhất định còn có bí ẩn!</w:t>
      </w:r>
    </w:p>
    <w:p>
      <w:pPr>
        <w:pStyle w:val="BodyText"/>
      </w:pPr>
      <w:r>
        <w:t xml:space="preserve">Kim Ô Thú có chút đau đầu, gầm rít một cách cuồng bạo, phát tiết cơn giận khiến trời đất rung chuyển.</w:t>
      </w:r>
    </w:p>
    <w:p>
      <w:pPr>
        <w:pStyle w:val="BodyText"/>
      </w:pPr>
      <w:r>
        <w:t xml:space="preserve">Tiếng gầm rú vang lên, trên mặt biển Vô Tận Đông Hải, thủy triều cũng dâng lên, sóng cao đến chạm bầu trời.</w:t>
      </w:r>
    </w:p>
    <w:p>
      <w:pPr>
        <w:pStyle w:val="BodyText"/>
      </w:pPr>
      <w:r>
        <w:t xml:space="preserve">Thứ Kim Ô Thú sợ nhất quả thực là Thần Tú Cung. Nó lúc đầu nhìn thấy Tần Vô Song, nghĩ rằng chủ nhân này của Thần Tú Cung quá kém, cũng không quá quan tâm, chỉ một lòng muốn loại bỏ Tần Vô Song.</w:t>
      </w:r>
    </w:p>
    <w:p>
      <w:pPr>
        <w:pStyle w:val="BodyText"/>
      </w:pPr>
      <w:r>
        <w:t xml:space="preserve">Sau khi chính bản thân Tần Vô Song ngã vào khe nứt không gian, Kim Ô Thú cũng không để tâm lắm. Theo lý thì khi ngã vào khe nứt không gian hẳn phải chết không thể nghi ngờ.</w:t>
      </w:r>
    </w:p>
    <w:p>
      <w:pPr>
        <w:pStyle w:val="BodyText"/>
      </w:pPr>
      <w:r>
        <w:t xml:space="preserve">Thế nhưng, sự thật rõ ràng lại bày ra trước mắt. Kim Ô Thú không thể không thừa nhận bản thân thất bại.</w:t>
      </w:r>
    </w:p>
    <w:p>
      <w:pPr>
        <w:pStyle w:val="BodyText"/>
      </w:pPr>
      <w:r>
        <w:t xml:space="preserve">- Tên tiểu tử này, lần đó cuốn vào trong khe nứt đó, chẳng lẽ gặp được kỳ ngộ?</w:t>
      </w:r>
    </w:p>
    <w:p>
      <w:pPr>
        <w:pStyle w:val="BodyText"/>
      </w:pPr>
      <w:r>
        <w:t xml:space="preserve">Kim Ô Thú nghĩ ngợi. Bản thân nó cũng không biết, một khi Thiên Độn Chi Phù khởi động thì có thể chạy xa mấy chục ngàn dặm. Cách xa như vậy, cũng không phải là chạy đến nữa, muốn đuổi theo, tất nhiên là không có khả năng đuổi kịp.</w:t>
      </w:r>
    </w:p>
    <w:p>
      <w:pPr>
        <w:pStyle w:val="BodyText"/>
      </w:pPr>
      <w:r>
        <w:t xml:space="preserve">Kim Ô Thú trên bầu trời Vô Tận Đông Hải phẫn nộ gầm rú, hiện tại nó đang phẫn nộ vô cùng, giống như thủy triều mãnh liệt, không tìm thấy chỗ phát tiết.</w:t>
      </w:r>
    </w:p>
    <w:p>
      <w:pPr>
        <w:pStyle w:val="BodyText"/>
      </w:pPr>
      <w:r>
        <w:t xml:space="preserve">Mười tám Long Tộc cũng lẩn tránh trong Nhất Phẩm Long Cung, trốn ở đó suốt mười năm. Không thể bước ra ngoài. Mà nó muốn đến các Cấm địa của Thần, lại bị sáu đại chí tôn cường giả gắt gao bám lấy, phong kín đường đi của nó.</w:t>
      </w:r>
    </w:p>
    <w:p>
      <w:pPr>
        <w:pStyle w:val="BodyText"/>
      </w:pPr>
      <w:r>
        <w:t xml:space="preserve">Với tu vi hôm nay của nó, vẫn còn chưa đủ để đánh bại sáu đại chí tôn cường giả, bởi vậy cuộc chiến vẫn đang lâm vào giai đoạn giằng co.</w:t>
      </w:r>
    </w:p>
    <w:p>
      <w:pPr>
        <w:pStyle w:val="BodyText"/>
      </w:pPr>
      <w:r>
        <w:t xml:space="preserve">Lại nói Tần Vô Song sau khi thừa cơ sử dụng Thiên Độn Chi Phù trốn đến hàng trăm ngàn dặm, không ngờ, lại đến Đệ ngũ hoàn của Thất Tuyệt Liên Hoàn Trận trong Bích Mộc Uyên.</w:t>
      </w:r>
    </w:p>
    <w:p>
      <w:pPr>
        <w:pStyle w:val="Compact"/>
      </w:pPr>
      <w:r>
        <w:t xml:space="preserve">Ủng hộ chỉ với 1 click và 5s ! (adf.ly/4EmoB)</w:t>
      </w:r>
      <w:r>
        <w:br w:type="textWrapping"/>
      </w:r>
      <w:r>
        <w:br w:type="textWrapping"/>
      </w:r>
    </w:p>
    <w:p>
      <w:pPr>
        <w:pStyle w:val="Heading2"/>
      </w:pPr>
      <w:bookmarkStart w:id="824" w:name="chương-802"/>
      <w:bookmarkEnd w:id="824"/>
      <w:r>
        <w:t xml:space="preserve">802. Chương 80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02: Xông vào Đệ lục hoà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Bích Mộc Uyên thập phần bí ẩn, trận pháp này tự nhiên người khác không có khả năng phát hiện. Tần Vô Song xác định không còn sự dòm ngó nào nữa, lúc này mới tiến vào trong Đệ ngũ hoàn. Tất cả mọi bài trí vẫn giống như trước!</w:t>
      </w:r>
    </w:p>
    <w:p>
      <w:pPr>
        <w:pStyle w:val="BodyText"/>
      </w:pPr>
      <w:r>
        <w:t xml:space="preserve">Tần Vô Song không chậm trễ, trực tiếp đi đến trước trận pháp, trong lòng thầm nhủ:</w:t>
      </w:r>
    </w:p>
    <w:p>
      <w:pPr>
        <w:pStyle w:val="BodyText"/>
      </w:pPr>
      <w:r>
        <w:t xml:space="preserve">- Chủ nhân trận pháp đã từng cảnh cáo ta, Đệ lục hoàn ở Thiên Hỏa Nam Cương, ta thực lực chưa đến Thần đạo, không được tiến vào Đệ lục hoàn. Hôm nay ta đã là Hóa Thần Đạo, điều kiện cũng đủ, không bằng nhìn xem thử Đệ lục hoàn thế nào. Khoan xem Thiên Hỏa Nam Cương có phải là hoàn tiếp theo hay không, nhưng Đệ lục hoàn này có kỳ ngộ gì thì phải xem.</w:t>
      </w:r>
    </w:p>
    <w:p>
      <w:pPr>
        <w:pStyle w:val="BodyText"/>
      </w:pPr>
      <w:r>
        <w:t xml:space="preserve">Tần Vô Song tâm niệm vừa động, liền có chủ ý.</w:t>
      </w:r>
    </w:p>
    <w:p>
      <w:pPr>
        <w:pStyle w:val="BodyText"/>
      </w:pPr>
      <w:r>
        <w:t xml:space="preserve">Tần Vô Song đạt đến Thần đạo cũng đã nhiều năm, Hóa Thần Đạo ba kiếp, tự nhiên có tư cách tiến vào trận pháp Đệ lục hoàn.</w:t>
      </w:r>
    </w:p>
    <w:p>
      <w:pPr>
        <w:pStyle w:val="BodyText"/>
      </w:pPr>
      <w:r>
        <w:t xml:space="preserve">Trận pháp Đệ lục hoàn này, cũng có một cái hạch tâm như Thất Tuyệt Liên Hoàn Trận. Đệ lục hoàn, là vòng cảnh giới Thần đạo, thành lập dựa trên nền tảng Thần đạo. Mà Đệ thất hoàn, là trung tâm cuối cùng của trận pháp này. Tần Vô Song nhớ rõ, thời điểm bản thân tiến vào Đệ tam hoàn, chủ nhân trận pháp đã từng lưu lại lời cảnh cáo, Đệ tứ hoàn đến Đệ lục hoàn của trận pháp, là ở Cấm địa của Thần. Còn Đệ thất hoàn, thanh âm của chủ nhân trận pháp lưu lại là một dấu chấm hỏi không có giải đáp rõ ràng.</w:t>
      </w:r>
    </w:p>
    <w:p>
      <w:pPr>
        <w:pStyle w:val="BodyText"/>
      </w:pPr>
      <w:r>
        <w:t xml:space="preserve">Tần Vô Song nhớ rất rõ ràng, lúc ấy thanh âm đó thập phần quỷ dị. Đối với Đệ thất hoàn của trận pháp cũng không nói rõ, chỉ nói rằng đến Đệ lục hoàn mới công bố.</w:t>
      </w:r>
    </w:p>
    <w:p>
      <w:pPr>
        <w:pStyle w:val="BodyText"/>
      </w:pPr>
      <w:r>
        <w:t xml:space="preserve">Hiện nay, từ Đệ tứ hoàn đến Đệ lục hoàn, đều đã thực hiện, quả thực từ Đệ tứ hoàn bắt đầu, trận pháp phân biệt là Hiên Viên Khâu, Vô Tận Đông Hải, cùng với Thiên Hỏa Nam Cương đều đã chính xác.</w:t>
      </w:r>
    </w:p>
    <w:p>
      <w:pPr>
        <w:pStyle w:val="BodyText"/>
      </w:pPr>
      <w:r>
        <w:t xml:space="preserve">Như vậy xem ra, Đệ thất hoàn hắn là so với Cấm địa của Thần còn thần bí hơn. Rốt cuộc là nơi nào? Tần Vô Song rất tò mò muốn biết.</w:t>
      </w:r>
    </w:p>
    <w:p>
      <w:pPr>
        <w:pStyle w:val="BodyText"/>
      </w:pPr>
      <w:r>
        <w:t xml:space="preserve">Cầm trong tay Ngọc bài Truyền thức, thầm nghĩ:</w:t>
      </w:r>
    </w:p>
    <w:p>
      <w:pPr>
        <w:pStyle w:val="BodyText"/>
      </w:pPr>
      <w:r>
        <w:t xml:space="preserve">- Có nên liên lạc với người nhà và tông môn trước không?</w:t>
      </w:r>
    </w:p>
    <w:p>
      <w:pPr>
        <w:pStyle w:val="BodyText"/>
      </w:pPr>
      <w:r>
        <w:t xml:space="preserve">Lập tức liền bác bỏ ý tưởng đó, một khi liên lạc với người nhà, nếu có cao thủ đại thần thông nào đó, có khi sẽ nắm bắt được thần thức dao động mà đoán ra vị trí của hắn. Điều này, lúc trước Đại Chưởng môn Tần Khiến Thiên đã từng cảnh cáo.</w:t>
      </w:r>
    </w:p>
    <w:p>
      <w:pPr>
        <w:pStyle w:val="BodyText"/>
      </w:pPr>
      <w:r>
        <w:t xml:space="preserve">Nếu là ở nơi khác, thì thật hoàn hảo, nhưng vào đến trong trận pháp rồi thì không thể để bại lộ thân phận. Dù sao, trận pháp này mỗi một hoàn đều vô cùng quan trọng, mỗi hoàn đều liên hệ với nhau. Nếu như có một hoàn nào đó bị người khác phát hiện, khó tránh khỏi xảy ra chuyện ngoài ý muốn, nếu là bị người khác phát hiện khi nói, phá hủy mất một hoàn trong đó thì liền không thể tiến lùi tự nhiên nữa.</w:t>
      </w:r>
    </w:p>
    <w:p>
      <w:pPr>
        <w:pStyle w:val="BodyText"/>
      </w:pPr>
      <w:r>
        <w:t xml:space="preserve">Hiện nay mỗi hoàn đều là một trạm trung chuyển tất yếu. Tuy rằng bảo vật bên trong và những tạo hóa cũng đều bị Tần Vô Song lấy đi. Nhưng mà, sự tồn tại của trạm trung chuyển này mang ý nghĩa vô cùng quan trọng. Chỉ cần mỗi hoàn trong trận pháp này không bị phá hỏng, thì có thể tự do qua lại các Cấm địa của Thần dễ dàng.</w:t>
      </w:r>
    </w:p>
    <w:p>
      <w:pPr>
        <w:pStyle w:val="BodyText"/>
      </w:pPr>
      <w:r>
        <w:t xml:space="preserve">Một khi một hoàn nào đó bị phá hỏng, liền không thể tự nhiên qua lại nữa. Đối với Tần Vô Song mà nói, dịch chuyển không gian giữa mỗi một Cấm địa của Thần và không gian của các quốc gia nhân loại, ý nghĩa rất lớn. Cho nên, Tần Vô Song biết rằng, giữ kín bí mật về trận pháp này là quan trọng hơn hết.</w:t>
      </w:r>
    </w:p>
    <w:p>
      <w:pPr>
        <w:pStyle w:val="BodyText"/>
      </w:pPr>
      <w:r>
        <w:t xml:space="preserve">Trong trận pháp, Tần Vô Song trong lòng có chút thất vọng, ở hoàn trước đây hắn đã dẫn theo hôn thê Mộ Dung Nhạn và bọn Bao Bao đi cùng, vậy mà bây giờ, mỗi người một nơi.</w:t>
      </w:r>
    </w:p>
    <w:p>
      <w:pPr>
        <w:pStyle w:val="BodyText"/>
      </w:pPr>
      <w:r>
        <w:t xml:space="preserve">- Ừm, tranh thủ nắm bắt thời gian đi Đệ lục hoàn. Nhìn tình huống, tìm xem chỗ huyền bí của trung tâm Thất Tuyệt Liên Hoàn Trận ở đâu. Dù sao, hiện nay ta muốn đối phó với Thiên Đế Môn, mỗi một cái tạo hóa và kỳ ngộ đều là một cơ hội. Ta hiện nay tuy rằng là Hóa Thần Đạo ba kiếp, nhưng chưa chắc đã chống lại được Tân Thiên Vấn, cũng chưa chắc có được ưu thế gì. Thiên Đế Chi Dực của Tân Thiên Vân, tốc độ cũng không chậm hơn ta. Dùng Thần Tú Cung tấn công từ xa cũng chưa hẳn sẽ chiếm lợi thế.</w:t>
      </w:r>
    </w:p>
    <w:p>
      <w:pPr>
        <w:pStyle w:val="BodyText"/>
      </w:pPr>
      <w:r>
        <w:t xml:space="preserve">Tần Vô Song nghĩ vậy, bắt đầu thúc dục trận pháp, hướng về Đệ lục hoàn xuất phát.</w:t>
      </w:r>
    </w:p>
    <w:p>
      <w:pPr>
        <w:pStyle w:val="BodyText"/>
      </w:pPr>
      <w:r>
        <w:t xml:space="preserve">Vẫn như trước là thứ ánh sáng ngũ sắc quen thuộc, chỉ có điều, để khởi động một hoàn này cần có lực lượng Thần đạo, bởi vậy hào quang càng thêm chói mắt, uy thế cũng càng mãnh liệt hơn.</w:t>
      </w:r>
    </w:p>
    <w:p>
      <w:pPr>
        <w:pStyle w:val="BodyText"/>
      </w:pPr>
      <w:r>
        <w:t xml:space="preserve">Vù!</w:t>
      </w:r>
    </w:p>
    <w:p>
      <w:pPr>
        <w:pStyle w:val="BodyText"/>
      </w:pPr>
      <w:r>
        <w:t xml:space="preserve">Truyền tống thông đạo mang theo Tần Vô Song tiến vào trong không gian truyền tống.</w:t>
      </w:r>
    </w:p>
    <w:p>
      <w:pPr>
        <w:pStyle w:val="BodyText"/>
      </w:pPr>
      <w:r>
        <w:t xml:space="preserve">Loại Truyền Tống Trận này, hiện nhiên là thập phần nghịch thiên. Cường giả bình thường căn bản không thể tạo ra.</w:t>
      </w:r>
    </w:p>
    <w:p>
      <w:pPr>
        <w:pStyle w:val="BodyText"/>
      </w:pPr>
      <w:r>
        <w:t xml:space="preserve">Mỗi hoàn của Thất Tuyệt Liên Hòa Trận, đều phải vượt qua một vài nơi, khoảng cách ít nhất cũng phải vài trăm vài ngàn vạn dặm, loại truyền tống này, bản thân Tần Vô Song thật sự không dám tưởng tượng, rốt cuộc cần bao nhiêu thần thông và tài năng mới có thể tạo ra loại trận pháp nghịch thiên như vậy. Ít nhất, hắn hoàn toàn tự tin, Chân Thần Đạo đỉnh phong cũng không thể làm được.</w:t>
      </w:r>
    </w:p>
    <w:p>
      <w:pPr>
        <w:pStyle w:val="BodyText"/>
      </w:pPr>
      <w:r>
        <w:t xml:space="preserve">Chân Thần Đạo đỉnh phong, có thể tạo dựng được một không gian, chế tạo được một vài Truyền Tống Trận có cự ly ngắn. Ví dụ như Truyền Tống Trận của Tần gia, loại truyền tống được trong phạm vi nhỏ vài ngàn dặm, có lẽ cũng không khó.</w:t>
      </w:r>
    </w:p>
    <w:p>
      <w:pPr>
        <w:pStyle w:val="BodyText"/>
      </w:pPr>
      <w:r>
        <w:t xml:space="preserve">Thế nhưng, loại truyền tống ngàn vạn dặm như vậy, hoàn toàn không thể tính được khoảng cách, hiển nhiên đã vượt qua quy tắc của Đại lục Thiên Huyền, thậm chí còn đứng trên quy tắc của Đại lục Thiên Huyền nữa.</w:t>
      </w:r>
    </w:p>
    <w:p>
      <w:pPr>
        <w:pStyle w:val="BodyText"/>
      </w:pPr>
      <w:r>
        <w:t xml:space="preserve">Loại cường giả đứng trên quy tắc này, không thể nghi ngờ, khẳng định là còn hơn hẳn những cường giả đỉnh phong hiện tại của Đại lục Thiên Huyền này.</w:t>
      </w:r>
    </w:p>
    <w:p>
      <w:pPr>
        <w:pStyle w:val="BodyText"/>
      </w:pPr>
      <w:r>
        <w:t xml:space="preserve">Tần Vô Song lúc này có thể xác nhận một điều, chủ nhân của trận pháp này, quả thật so với Chân Thần Đạo còn mạnh hơn gấp nhiều lần.</w:t>
      </w:r>
    </w:p>
    <w:p>
      <w:pPr>
        <w:pStyle w:val="BodyText"/>
      </w:pPr>
      <w:r>
        <w:t xml:space="preserve">Nghe nói, người thừa kế trận pháp có thể ngự trị Đại lục Thiên Huyền, cũng không hẳn chỉ là truyền thuyết.</w:t>
      </w:r>
    </w:p>
    <w:p>
      <w:pPr>
        <w:pStyle w:val="BodyText"/>
      </w:pPr>
      <w:r>
        <w:t xml:space="preserve">Tần Vô Song giờ phút này, cũng trở nên tự tin hơn bất cứ lúc nào khác. Suy tính tiếp theo là, nếu như bản thân có thể tìm ra sự huyền ảo của Đệ thất hoàn, lúc đó đừng nói là Tân Thiên Đạo mới chỉ đạt đến cảnh giới Chân Thần Đạo mười mấy năm, cho dù là Đồ Đằng cường giả, thậm chí là cường giả cực mạnh như cường giả Chân Thần Đạo đỉnh phong Kim Quang Long Vương, Vương Thiền Chân Nhân cùng với Hiên Viên Dương, hắn cũng có thể tự tin vượt qua.</w:t>
      </w:r>
    </w:p>
    <w:p>
      <w:pPr>
        <w:pStyle w:val="BodyText"/>
      </w:pPr>
      <w:r>
        <w:t xml:space="preserve">Nếu có thể tìm hiểu được hoàn thàn Đệ thất hoàn của trận pháp, có lẽ so với những cường giả đỉnh cấp đó càng nghịch thiên hơn.</w:t>
      </w:r>
    </w:p>
    <w:p>
      <w:pPr>
        <w:pStyle w:val="BodyText"/>
      </w:pPr>
      <w:r>
        <w:t xml:space="preserve">Đương nhiên, đây cũng chỉ là lý thuyết, để thực hiện được điều đó, cũng không phải ngày một ngày hai là có thể hoàn thành. Tần Vô Song biết rõ đạo lý này, nên hiện tại hắn cũng không quá quan tâm đến những chuyện này lắm.</w:t>
      </w:r>
    </w:p>
    <w:p>
      <w:pPr>
        <w:pStyle w:val="BodyText"/>
      </w:pPr>
      <w:r>
        <w:t xml:space="preserve">Đường, phải bước từng bước một. Cơm, phải ăn từng ngụm nhỏ!</w:t>
      </w:r>
    </w:p>
    <w:p>
      <w:pPr>
        <w:pStyle w:val="BodyText"/>
      </w:pPr>
      <w:r>
        <w:t xml:space="preserve">Tần Vô Song lập tức xác định mục tiêu là trước hết phải tìm hiểu Đệ lục hoàn, biết thông tin về Đệ thất hoàn. Hy vọng tạo hóa và kỳ ngộ có thể khiến hắn đủ vốn liếng để đối kháng với Tân Thiên Vấn.</w:t>
      </w:r>
    </w:p>
    <w:p>
      <w:pPr>
        <w:pStyle w:val="BodyText"/>
      </w:pPr>
      <w:r>
        <w:t xml:space="preserve">Trước mắt mà nói, chỉ cần đối phó với những thủ đoạn của Tân Thiên Vấn là đủ rồi.</w:t>
      </w:r>
    </w:p>
    <w:p>
      <w:pPr>
        <w:pStyle w:val="BodyText"/>
      </w:pPr>
      <w:r>
        <w:t xml:space="preserve">Trong lúc suy nghĩ, Truyền Tống Trận đã hoàn thành quá trình truyền tống. Lúc Tần Vô Song đặt chân xuống đã là Đệ lục hoàn của Thất Tuyệt Liên Hoàn Trận rồi! Vô cùng mừng rỡ, Tần Vô Song tiến đến quan sát Đệ lục hoàn của trận pháp.</w:t>
      </w:r>
    </w:p>
    <w:p>
      <w:pPr>
        <w:pStyle w:val="BodyText"/>
      </w:pPr>
      <w:r>
        <w:t xml:space="preserve">Đệ lục hoàn của trận pháp, từ bố cục đến tạo hình cùng với vài hoàn trước không có gì khác biệt. Nhưng rất rõ ràng, trong Đệ lục hoàn này, màn phòng ngự tràn ngập khí tức của Thần đạo, cấm chế nghiêm mật cũng là Thần đạo. Nếu người không biết gì xâm nhập vào đây, chỉ sợ chỉ cần đi nhầm một bước, đã bị vô số cấm chế Thần đạo trực tiếp oanh sát thành tro bụi rồi.</w:t>
      </w:r>
    </w:p>
    <w:p>
      <w:pPr>
        <w:pStyle w:val="BodyText"/>
      </w:pPr>
      <w:r>
        <w:t xml:space="preserve">Tần Vô Song giống như xe nhẹ đi đường quen, nhìn chung quanh xem xét một hồi, cảm thấy địa hình so với suy nghĩ không khác biệt lắm, trở lại cạnh pháp trận, thầm nghĩ:</w:t>
      </w:r>
    </w:p>
    <w:p>
      <w:pPr>
        <w:pStyle w:val="BodyText"/>
      </w:pPr>
      <w:r>
        <w:t xml:space="preserve">- Đệ lục hoàn này, xem ra có không ít tạo hóa!</w:t>
      </w:r>
    </w:p>
    <w:p>
      <w:pPr>
        <w:pStyle w:val="BodyText"/>
      </w:pPr>
      <w:r>
        <w:t xml:space="preserve">Khởi động trận pháp, đưa thần lực vào, âm thanh quen thuộc kia lại vang lên lần nữa:</w:t>
      </w:r>
    </w:p>
    <w:p>
      <w:pPr>
        <w:pStyle w:val="BodyText"/>
      </w:pPr>
      <w:r>
        <w:t xml:space="preserve">- Người may mắn, đầu tiên chúc mừng người đã tiến vào Vô thượng Thần đạo, tiến vào cảnh giới thượng tầng của Đại lục Thiên Huyền. Chỉ có điều, tiến vào Thần đạo, chẳng qua chỉ là mới bắt đầu. Đừng nói là vượt trội cường giả đỉnh phong của Đại lục Thiên Huyền, ngay cả ngang ngửa cường giả đỉnh phong thì vẫn có chênh lệch không ít. Thế nhưng, Đệ lục hoàn này, lại có thể khiến ngươi bù đắp được chênh lệch này. Đạt đến Đệ lục hoàn của trận pháp, nếu thực sự tìm hiểu được hết mọi thứ của hoàn này, nội trong vòng mười năm, có thể khiến tu vi của ngươi ngang bằng với cường giả mạnh nhất của Đại lục Thiên Huyền! Trừ phi có Thiên Thần Đạo cường giả, nếu không, không có kẻ nào có thể đánh bại ngươi!</w:t>
      </w:r>
    </w:p>
    <w:p>
      <w:pPr>
        <w:pStyle w:val="BodyText"/>
      </w:pPr>
      <w:r>
        <w:t xml:space="preserve">Tần Vô Song trong lòng chợt động, tìm hiểu Đệ lục hoàn, liền có thể trở thành bất bại ở Đại lục Thiên Huyền, cái này so với dự đoán của mình còn khoa trương hơn a.</w:t>
      </w:r>
    </w:p>
    <w:p>
      <w:pPr>
        <w:pStyle w:val="BodyText"/>
      </w:pPr>
      <w:r>
        <w:t xml:space="preserve">Chưa đến Đệ thất hoàn mà đã có thể cùng cường giả mạnh nhất đối kháng mà vẫn không thua!</w:t>
      </w:r>
    </w:p>
    <w:p>
      <w:pPr>
        <w:pStyle w:val="BodyText"/>
      </w:pPr>
      <w:r>
        <w:t xml:space="preserve">- Đương nhiên, bọn họ không đánh bại ngươi. Nhưng ngươi cũng rất ít khả năng đánh bại họ. Nếu muốn đánh bại Chân Thần Đạo đỉnh phong cường giả thì phải đạt được kỳ ngộ của Đệ thất hoàn.</w:t>
      </w:r>
    </w:p>
    <w:p>
      <w:pPr>
        <w:pStyle w:val="BodyText"/>
      </w:pPr>
      <w:r>
        <w:t xml:space="preserve">Tần Vô Song giật mình, có thể chống lại bọn họ cùng với việc đánh bại bọn họ là hai việc khác nhau.</w:t>
      </w:r>
    </w:p>
    <w:p>
      <w:pPr>
        <w:pStyle w:val="BodyText"/>
      </w:pPr>
      <w:r>
        <w:t xml:space="preserve">Đánh bại, đó là phải có tính áp đảo ưu thế. Tần Vô Song cũng không quá khát vọng điều này lắm. Hắn biết mình tuổi còn trẻ, tuổi trẻ chính là vốn liếng.</w:t>
      </w:r>
    </w:p>
    <w:p>
      <w:pPr>
        <w:pStyle w:val="BodyText"/>
      </w:pPr>
      <w:r>
        <w:t xml:space="preserve">- Người trẻ tuổi, trước không vội nói cho ngươi Đệ lục hoàn có bao nhiêu kỳ ngộ, tạo ra bao nhiêu tạo hóa. Tới Đệ lục hoàn, con đường tu luyện của ngươi, sẽ là một mảng chông gai nữa, bị người xung quanh đuổi giết. Ngươi phải biết càng nhiều điều huyền bí, tiến vào một cảnh giới khác biệt.</w:t>
      </w:r>
    </w:p>
    <w:p>
      <w:pPr>
        <w:pStyle w:val="BodyText"/>
      </w:pPr>
      <w:r>
        <w:t xml:space="preserve">Tần Vô Song sửng sốt, chẳng lẽ chủ nhân trận pháp đã sớm đoán ra mình sẽ bị đuổi giết vô tận?</w:t>
      </w:r>
    </w:p>
    <w:p>
      <w:pPr>
        <w:pStyle w:val="BodyText"/>
      </w:pPr>
      <w:r>
        <w:t xml:space="preserve">- Ha ha, ngươi nhất định sẽ nghĩ rằng, chẳng lẽ ta biết tiên tri, có thể đoán ra ngươi sẽ bị đuổi giết vô tận? Không sai, Thất Tuyệt Liên Hoàn Trận này mặc dù vô số kỳ ngộ, nhưng ẩn ngầm bên trong tạo hóa vô cùng. Tạo hóa này, có thể khiến ngươi trở nên xuất chúng, mặc kệ ít giao tiếp thế nào, cũng không thể tránh khỏi những ánh mắt chú ý. Cái đó gọi là, cây cao trong rừng, gió lớn tất gãy! Kẻ kế thừa trận pháp này, trời không đố kỵ thì người đố kỵ. Thiên đạo tạo hóa phù hộ ngươi, nhưng ở bên trong thế tục, cũng không cho phép có một người vĩ đại như thế. Cho nên, ngươi nếu không bị đuổi giết thì đó mới chính là điều kỳ quái!</w:t>
      </w:r>
    </w:p>
    <w:p>
      <w:pPr>
        <w:pStyle w:val="BodyText"/>
      </w:pPr>
      <w:r>
        <w:t xml:space="preserve">Tần Vô Song cảm thấy có chút kỳ diệu. Trong lòng thầm sinh ra một loại cảm giác kính sợ thiên đạo tạo hóa. Xem ra, thiên đạo mênh mông, không phải là hoàn toàn không tìm ra dấu vết. Thuận lòng trời thì người sống, nghịch thiên thì người ắt chết. Lòng người có thể che giấu, nhưng thiên đạo thì luôn không đổi.</w:t>
      </w:r>
    </w:p>
    <w:p>
      <w:pPr>
        <w:pStyle w:val="BodyText"/>
      </w:pPr>
      <w:r>
        <w:t xml:space="preserve">- Địch nhân của ta điên cuồng dùng mọi biện pháp đối phó ta. Mà thiên đạo cũng thầm che chở phù hộ ta. Chẳng lẽ cái đó gọi là, trời không đố kỵ thì người đố kỵ sao?</w:t>
      </w:r>
    </w:p>
    <w:p>
      <w:pPr>
        <w:pStyle w:val="BodyText"/>
      </w:pPr>
      <w:r>
        <w:t xml:space="preserve">Trong lúc Tần Vô Song suy nghĩ thì âm thanh đó lại vang lên:</w:t>
      </w:r>
    </w:p>
    <w:p>
      <w:pPr>
        <w:pStyle w:val="BodyText"/>
      </w:pPr>
      <w:r>
        <w:t xml:space="preserve">- Thất Tuyệt Liên Hoàn Trận này chính là do lão phu ở Đại lục Thiên Huyền xây dựng một cánh cửa. Bên trong cánh cửa, có bảy trận pháp, tạo ra một số thứ gọi là tạo hóa kỳ ngộ. Mà bên ngoài của trận pháp, chính là vũ trụ mênh mông, ngân hà vô tận, tạo hóa thiên đạo. Đại lục Thiên Huyền, người có thể Khí Trùng Tinh Hà, mấy vạn năm qua vô cùng thưa thớt, gần như là không có. Tại sao lại như vậy? Chờ đến khi ngươi đến Đệ thất hoàn, hết thảy mọi chuyện sẽ rõ ràng. Mà Đệ thất hoàn, không đạt đến tu vi Chân Thần Đạo, tuyệt đối không thể tiến vào. Tốt nhất, chờ đến khi người đạt đến Chân Thần Đạo đỉnh phong, có được tư chất Khí Trùng Tinh Hà, lúc đó đi cũng không muộn!</w:t>
      </w:r>
    </w:p>
    <w:p>
      <w:pPr>
        <w:pStyle w:val="BodyText"/>
      </w:pPr>
      <w:r>
        <w:t xml:space="preserve">Thanh âm đưa ra lời khuyên, thậm chí còn là một lời cảnh cáo.</w:t>
      </w:r>
    </w:p>
    <w:p>
      <w:pPr>
        <w:pStyle w:val="BodyText"/>
      </w:pPr>
      <w:r>
        <w:t xml:space="preserve">Tần Vô Song trong lòng nghiêm túc, hắn biết lời của chủ nhân trận pháp không phải nói suông.</w:t>
      </w:r>
    </w:p>
    <w:p>
      <w:pPr>
        <w:pStyle w:val="Compact"/>
      </w:pPr>
      <w:r>
        <w:t xml:space="preserve">Ủng hộ chỉ với 1 click và 5s ! (adf.ly/4EmoB)</w:t>
      </w:r>
      <w:r>
        <w:br w:type="textWrapping"/>
      </w:r>
      <w:r>
        <w:br w:type="textWrapping"/>
      </w:r>
    </w:p>
    <w:p>
      <w:pPr>
        <w:pStyle w:val="Heading2"/>
      </w:pPr>
      <w:bookmarkStart w:id="825" w:name="chương-803"/>
      <w:bookmarkEnd w:id="825"/>
      <w:r>
        <w:t xml:space="preserve">803. Chương 80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03: Đại bảo khố, đại thu hoạc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ảm nhận được khí tức Thần đạo cường đại của Đệ lục hoàn, Tần Vô Song nghe được những điều vừa rồi, trong lòng lại càng nhộn nhạo. Nghe khẩu khí đó, thì Đệ lục hoàn này dường như có thế giúp mình trùng kích đến Chân Thần Đạo đỉnh phong. Đương nhiên, sự thực là như thế nào, còn phải kiểm nghiệm đã.</w:t>
      </w:r>
    </w:p>
    <w:p>
      <w:pPr>
        <w:pStyle w:val="BodyText"/>
      </w:pPr>
      <w:r>
        <w:t xml:space="preserve">Thanh âm kia nói tiếp:</w:t>
      </w:r>
    </w:p>
    <w:p>
      <w:pPr>
        <w:pStyle w:val="BodyText"/>
      </w:pPr>
      <w:r>
        <w:t xml:space="preserve">- Đệ thất hoàn của trận pháp, trong Đại lục Thiên Huyền lại không phải là Cấm địa của Thần gì. Đợi đến lúc ngươi đạt tu vi đó thì sẽ biết, Đệ thất hoàn của trận pháp, mới là trung tâm thực sự. Sáu hoàn trước cũng chỉ là những nấc thang mà thôi. Những nấc thang này, khiến ngươi có tư cách trùng kích vào Đệ thất hoàn, trở nên thuận lợi hơn. Cố lên, đã đến Đệ lục hoàn rồi, hào quang đã hiện!</w:t>
      </w:r>
    </w:p>
    <w:p>
      <w:pPr>
        <w:pStyle w:val="BodyText"/>
      </w:pPr>
      <w:r>
        <w:t xml:space="preserve">Thực ra cũng không cần động viên, dù không có trận pháp này, thì Tần Vô Song cũng có rất nhiều động lực và lý do để cố gắng rồi. Tất cả áp lực, tất cả đả kích, cũng giống như một tòa núi lớn đang đè nặng lên vai hắn. Hắn không thể chùn bước và lười biếng được. Thần lực cùng với trận pháp này vô cùng quan trọng đối với hắn lúc này.</w:t>
      </w:r>
    </w:p>
    <w:p>
      <w:pPr>
        <w:pStyle w:val="BodyText"/>
      </w:pPr>
      <w:r>
        <w:t xml:space="preserve">Thanh âm kia thản nhiên cười:</w:t>
      </w:r>
    </w:p>
    <w:p>
      <w:pPr>
        <w:pStyle w:val="BodyText"/>
      </w:pPr>
      <w:r>
        <w:t xml:space="preserve">- Ta tin rằng, ngươi nhất định chờ đợi không nổi nữa. Muốn biết xem Đệ lục hoàn này có bảo vật gì, đúng không?</w:t>
      </w:r>
    </w:p>
    <w:p>
      <w:pPr>
        <w:pStyle w:val="BodyText"/>
      </w:pPr>
      <w:r>
        <w:t xml:space="preserve">Thanh âm kia đột nhiên trở nên hài hước, dường như cảm thấy thú vị, cười nói:</w:t>
      </w:r>
    </w:p>
    <w:p>
      <w:pPr>
        <w:pStyle w:val="BodyText"/>
      </w:pPr>
      <w:r>
        <w:t xml:space="preserve">- Có thể nói cho ngươi biết, những thức ở trong Đệ lục hoàn này, chẳng những số lượng rất nhiều, mà phóng mắt khắp Đại lục Thiên Huyền cũng đều là những thứ đỉnh cấp nhất.</w:t>
      </w:r>
    </w:p>
    <w:p>
      <w:pPr>
        <w:pStyle w:val="BodyText"/>
      </w:pPr>
      <w:r>
        <w:t xml:space="preserve">Tần Vô Song hô hấp trở nên dồn dập, hắn đúng là đang chờ đợi thời khắc này.</w:t>
      </w:r>
    </w:p>
    <w:p>
      <w:pPr>
        <w:pStyle w:val="BodyText"/>
      </w:pPr>
      <w:r>
        <w:t xml:space="preserve">- Đại lễ thứ nhất chính là vũ khí. Là Thần khí lưu lại của Chân Thần Đạo trải qua chín kiếp, sắp sửa trở thành Thiên Thần Đạo. Bao gồm ba kiện. Thứ nhất: Thiên Vương Kiếm, thứ hai: Địa Hoàng Thương, thứ ba: Âm Dương Tạo Hóa Đao. Ba kiện vũ khí này chính là vũ khí của Chân Thần Đạo chín kiếp. Bất kỳ thứ nào nếu xuất hiện tại Đại lục Thiên Huyền, cũng sẽ tạo nên sự tranh giành điên cuồng. Cho dù là Chân Thần Đạo cường giả cũng sẽ điên cuồng vì nó. Bởi vì Thần khí vượt qua chín kiếp này, đối với mỗi cường giả muốn trùng kích vào cảnh giới Thiên Thần Đạo là vô cùng quan trọng. Ba kiện này, với tu vi của ngươi, chỉ sợ cũng không phát huy được sức mạnh tối đa của nó. Thế nhưng, nếu ngươi có tu vi Hóa Thần Đạo, thì cùng với cường giả có cảnh giới Hóa Thần Đạo giao chiến, tuyệt đối có thể dựa vào ba kiện binh khí này tiêu diệt hết thảy mọi kẻ có tu vi Hóa Thần Đạo dưới sáu kiếp. Cho dù là Hóa Thần Đạo chín kiếp, khi đối diện với những binh khí này, cũng khó có khả năng chiếm được ưu thế. Ngươi nếu có thể luyện hóa Thần hồn của nó thì hoàn toàn có thể giết được mọi cường giả Hóa Thần Đạo. Đương nhiên đối với ngươi mà nói thì có lẽ vẫn còn chút khó khăn.</w:t>
      </w:r>
    </w:p>
    <w:p>
      <w:pPr>
        <w:pStyle w:val="BodyText"/>
      </w:pPr>
      <w:r>
        <w:t xml:space="preserve">Thanh âm nói đến đây, hơi dừng lại. Hiển nhiên, thời điểm chủ nhân trận pháp xây dựng Đệ lục hoàn này có lẽ không nghĩ rằng, Tần Vô Song hiện nay đã là Hóa Thần Đạo ba kiếp rồi.</w:t>
      </w:r>
    </w:p>
    <w:p>
      <w:pPr>
        <w:pStyle w:val="BodyText"/>
      </w:pPr>
      <w:r>
        <w:t xml:space="preserve">Lúc trước, ở Đệ ngũ hoàn đã được cảnh cáo, tu vi đạt đến Thần đạo mới có thể đến Đệ lục hoàn. Chủ nhân trận pháp tất nhiên sẽ nghĩ rằng, kẻ xông vào Đệ lục hoàn có lẽ chỉ mới tiến vào Ngưng Thần Đạo. Lại không ngờ rằng Tần Vô Song ở trong khe nứt không gian gặp được kỳ ngộ ngoài ý muốn, trễ mất mười năm, trực tiếp tiến vào cảnh giới Hóa Thần Đạo ba kiếp. Đó là chuyện ngoài ý muốn, chủ nhân trận pháp cũng không ngờ đến.</w:t>
      </w:r>
    </w:p>
    <w:p>
      <w:pPr>
        <w:pStyle w:val="BodyText"/>
      </w:pPr>
      <w:r>
        <w:t xml:space="preserve">- Ba kiện đại thần binh, tất nhiên cần phải có một số thứ phụ trợ. Đến cấp bậc này đã có thể khai tông lập phái. Khai tông lập phái sẽ cần tài nguyên. Ta tặng ngươi một cái Thần Đạo Binh Khí Khố. Bên trong có chín lần chín tám mươi mốt kiện Thần khí. Trong đó vũ khí cấp bậc Hóa Thần Đạo và Chân Thần Đạo chiếm hơn nửa. Mặt khác, tặng ngươi thêm chín bộ Thần đạo Chiến y! Đương nhiên những lễ vật này cũng không phải là chuẩn bị cho ngươi. Sau khi tiến vào Đệ lục hoàn, là khảo nghiệm trình độ tu luyện và nỗ lực của ngươi, bởi vậy hoàn này, không tặng ngươi bất cứ bảo vật phòng ngự gì. Cũng có nghĩa là, ngươi chỉ có thể dùng Thần đạo Chiến y bình thường. Cho dù là đối mặt Chân Thần Đạo cũng vậy. Đây là khảo nghiệm dành cho ngươi, không trải qua sinh tử đại chiến, sao có thể trùng kích đại đạo?</w:t>
      </w:r>
    </w:p>
    <w:p>
      <w:pPr>
        <w:pStyle w:val="BodyText"/>
      </w:pPr>
      <w:r>
        <w:t xml:space="preserve">Thần Đạo Binh Khí Khố? Chín kiện Thần đạo Chiến y? Tần Vô Song nghe đến ngây ngẩn cả người. Đệ lục hoàn này, lễ vật nhiều đến dọa người, chủ nhân trận pháp này đến tột cùng là người gì, không ngờ lại có thể lấy ra nhiều vũ khí Thần đạo như vậy?</w:t>
      </w:r>
    </w:p>
    <w:p>
      <w:pPr>
        <w:pStyle w:val="BodyText"/>
      </w:pPr>
      <w:r>
        <w:t xml:space="preserve">Hiển nhiên, những lễ vật này cũng chỉ là mới bắt đầu mà thôi.</w:t>
      </w:r>
    </w:p>
    <w:p>
      <w:pPr>
        <w:pStyle w:val="BodyText"/>
      </w:pPr>
      <w:r>
        <w:t xml:space="preserve">- Vũ khí và giáp trụ là phần thưởng thứ nhất. Lễ vật thứ hai chính là hai bản bí tịch. Bí tịch quý tinh không quý nhiều. Một bản là Đại Ngũ Hành Luân Hồi Ấn, một bản khác là Cửu Cung Quy Nhất Kiếm Trận. Đại Ngũ Hành Luân Hồi Ấn chính là một bí tịch chiến đấu, thủ ấn công kích cũng được, binh khí công kích cũng xong. Luyện đến trạng thái đỉnh cao, cho dù là Thần kỹ của Chân Thần Đạo đỉnh phong gặp phải cũng phải thối lui không dám đón đỡ! Mà Cửu Cung Quy Nhất Kiếm Trận cũng là một trận pháp, là kiếm trận do nhiều người hợp thành. Tu vi hiện nay của ngươi, đủ để khai tông lập phái, thu nạp cao thủ cho kiếm trận, bổ sung cho phương diện khuyết thiếu của ngươi. Kiếm trận này một khi phát động, uy lực có thể tăng lên chín chín tám mươi mốt lần. Nếu có chín Thần đạo cường giả thi triển trận pháp, thực lực tương đương đều là Ngưng Thần Đạo một kiếp, một khi thi triển trận pháp thì tương đương với tám mươi mốt Ngưng Thần Đạo cường giả hợp kích. Cái đó gọi là, kiến nhiều cắn chết voi. Tám mươi mốt Ngưng Thần Đạo một kiếp, cũng đủ để giết một tên Hóa Thần Đạo ba kiếp rồi! Nếu là chín cường giả Ngưng Thần Đạo đỉnh phong, một khi thi triển, thì cho dù gặp phải Chân Thần Đạo cường giả cũng có thể đánh cho hắn sứt đầu mẻ trán!</w:t>
      </w:r>
    </w:p>
    <w:p>
      <w:pPr>
        <w:pStyle w:val="BodyText"/>
      </w:pPr>
      <w:r>
        <w:t xml:space="preserve">Tần Vô Song trong lòng chấn động, hô hấp cũng trở nên dồn dập hẳn lên. Trận pháp này, quả thực là nghịch thiên mà. Cửu Cung Quy Nhất, lực lượng của chín người hợp trận không ngờ có thể phát huy đến mức ngang với tám mươi mốt người. Loại trận pháp này, nếu chỉ gọi là nghịch thiên thì chỉ e vẫn không đủ!</w:t>
      </w:r>
    </w:p>
    <w:p>
      <w:pPr>
        <w:pStyle w:val="BodyText"/>
      </w:pPr>
      <w:r>
        <w:t xml:space="preserve">Tần Vô Song quá mức mừng rỡ, trong lòng đã có vài phần tính toán.</w:t>
      </w:r>
    </w:p>
    <w:p>
      <w:pPr>
        <w:pStyle w:val="BodyText"/>
      </w:pPr>
      <w:r>
        <w:t xml:space="preserve">- Hừ, có lẽ ngươi cho rằng Cửu Cung Quy Nhất Kiếm Trận này thập phần cường đại. Nhưng ta nói cho ngươi biết, Đại Ngũ Hành Luân Hồi Ấn kia, cũng không phải là đơn giản. Kiếm trận, chung quy chỉ là trận pháp nhiều người, cần phải chú ý phối hợp. Hơn nữa, muốn tìm đủ chín tên tu luyện giả có tu vi Thần đạo không chênh lệch lắm, thì đối với Đại lục Thiên Huyền Thần đạo thưa thớt mà nói cũng không phải là chuyện dễ dàng. Thế nhưng Đại Ngũ Hành Luân Hồi Ấn một khi luyện đến đỉnh phong, Ngũ Ấn Luân Hồi, sinh sinh bất diệt, cho dù là Chân Thần Đạo đỉnh phong cũng phải nuốt hận! Cho nên, tu luyện Đại Ngũ Hành Luân Hồi Ấn mới là chủ yếu. Kiếm trận này, nếu như có cơ duyên thì tốt. Không có cơ duyên cũng không cần phí tinh lực đối với nó.</w:t>
      </w:r>
    </w:p>
    <w:p>
      <w:pPr>
        <w:pStyle w:val="BodyText"/>
      </w:pPr>
      <w:r>
        <w:t xml:space="preserve">Tần Vô Song nghe lời cảnh cáo, trong lòng trở nên nghiêm túc, lập tức bình thường trở lại.</w:t>
      </w:r>
    </w:p>
    <w:p>
      <w:pPr>
        <w:pStyle w:val="BodyText"/>
      </w:pPr>
      <w:r>
        <w:t xml:space="preserve">Hắn căn bản không cần đi tìm, hơn nữa, trận pháp này quả thực là cần một lượng người như yêu cầu, nhưng hắn cũng đã đáp ứng được rồi. Phải biết rằng, lúc hắn bị vây trong khốn cảnh mười năm, vừa vặn luyện chế được chín Ma Tượng Khôi Lỗi, mà chúng đều là khôi lỗi cao cấp được thao túng bằng Thần hồn. Những con khôi lỗi này cũng do bản thân hắn khống chế, có thể nói là thu phát tùy tâm. Thao tác điều khiển chín người, kỳ thật chẳng khác gì một mình hắn. Về phương diện phối hợp, tất nhiên sẽ không xảy ra vấn đề gì!</w:t>
      </w:r>
    </w:p>
    <w:p>
      <w:pPr>
        <w:pStyle w:val="BodyText"/>
      </w:pPr>
      <w:r>
        <w:t xml:space="preserve">Tần Vô Song trong lòng một trận cuồng hỉ. Đệ lục hoàn này, thu hoạch đúng là lớn a!</w:t>
      </w:r>
    </w:p>
    <w:p>
      <w:pPr>
        <w:pStyle w:val="BodyText"/>
      </w:pPr>
      <w:r>
        <w:t xml:space="preserve">Thanh âm kia dừng lại một chút rồi nói tiếp:</w:t>
      </w:r>
    </w:p>
    <w:p>
      <w:pPr>
        <w:pStyle w:val="BodyText"/>
      </w:pPr>
      <w:r>
        <w:t xml:space="preserve">- Lễ vật thứ ba, đối với ngươi cũng không có công dụng gì, nhưng có thể giúp ngươi giải quyết không ít vấn đề! Thậm chí có thể nói, sẽ giải quyết tất cả những lo nghĩ buồn bực của ngươi. Lễ vật này, không đơn giản, bản thân ta cũng mất trăm năm mới luyện chế thành. Chính là một cái Giới Tử Động Phủ. Giới Tử Động Phủ này, hiện tại lớn khoảng nắm tay. Một khi ngươi dùng Thần hồn luyện hóa, thì có thể mở rộng trăm vạn lần, trở thành một cái động rộng lớn, mênh mông. Ngươi dùng Thần hồn bổn mạng luyện hóa, cũng đủ để khai tông lập phái, tạo dựng bè phái. Mà lực phòng ngự của động phủ này đại khái có cấp bậc giống với cấm địa của Đồ Đằng Tộc các ngươi. Trừ phi là cường giả Thiên Thần Đạo thì mới có thể phá hủy. Cảnh giới Chân Thần Đạo, nhiều nhất chỉ làm tổn hại nêm ngoài, khó mà tổn hại đến bên trong!</w:t>
      </w:r>
    </w:p>
    <w:p>
      <w:pPr>
        <w:pStyle w:val="BodyText"/>
      </w:pPr>
      <w:r>
        <w:t xml:space="preserve">Tần Vô Song quả thực có một loại cảm giác như đang nằm mơ. Thật đúng là ngủ gật đụng phải gối đầu a. Có cái Giới Tử Động Phủ này, quả thật là có thể giải quyết hết mọi lo nghĩ ưu sầu hiện tại.</w:t>
      </w:r>
    </w:p>
    <w:p>
      <w:pPr>
        <w:pStyle w:val="BodyText"/>
      </w:pPr>
      <w:r>
        <w:t xml:space="preserve">Thiên Đế Môn là cái gì, tu luyện giả bên ngoài thì đã sao, tất cả đều là chỉ như mây trôi. Cho dù bọn chúng cùng nhau giết lên đến Vấn Đỉnh Sơn, thì có động phủ này bảo vệ, còn sợ cái gì?</w:t>
      </w:r>
    </w:p>
    <w:p>
      <w:pPr>
        <w:pStyle w:val="BodyText"/>
      </w:pPr>
      <w:r>
        <w:t xml:space="preserve">Gia nhân, tông tộc, sư môn, cũng có thể ở trong động phủ mà sinh hoạt bình thường!</w:t>
      </w:r>
    </w:p>
    <w:p>
      <w:pPr>
        <w:pStyle w:val="BodyText"/>
      </w:pPr>
      <w:r>
        <w:t xml:space="preserve">Đây quả thực là thu hoạch không thể ngờ, đồng thời Tần Vô Song càng kinh thán tạo hóa thần kỳ của chủ nhân trận pháp này, những bảo vật này, quả thực đã nằm ngoài tưởng tượng của hắn. Hắn bây giờ thực sự muốn biết, chủ nhân của Thất Tuyệt Liên Hoàn Trận này đến tốt cùng có bao nhiêu thần thông, rốt cuộc là cường giả cấp bậc gì.</w:t>
      </w:r>
    </w:p>
    <w:p>
      <w:pPr>
        <w:pStyle w:val="BodyText"/>
      </w:pPr>
      <w:r>
        <w:t xml:space="preserve">Loại thủ đoạn vượt qua tạo hóa này quả thực là khiêu chiến sức tưởng tượng cực hạn của Tần Vô Song mà.</w:t>
      </w:r>
    </w:p>
    <w:p>
      <w:pPr>
        <w:pStyle w:val="BodyText"/>
      </w:pPr>
      <w:r>
        <w:t xml:space="preserve">Tần Vô Song không thể không thừa nhận, bản thân ở trong Đại lục Thiên Huyền, tầm nhìn rất hạn hẹp. Rất nhiều chuyện không thể tưởng tượng được, cho dù để hắn đột phá được thêm lần nữa, thì xem ra tầm nhìn vẫn chẳng khác gì con ếch ngồi trong đáy giếng.</w:t>
      </w:r>
    </w:p>
    <w:p>
      <w:pPr>
        <w:pStyle w:val="BodyText"/>
      </w:pPr>
      <w:r>
        <w:t xml:space="preserve">Đương nhiên, Tần Vô Song cũng không chán nản. Hắn biết rằng, sự thần thông của chủ nhân trận pháp này đã vượt qua quy tắc của Đại lục Thiên Huyền rồi. Những thứ này, cho dù là Đồ Đằng cường giả, e rằng cũng không thể lý giải được.</w:t>
      </w:r>
    </w:p>
    <w:p>
      <w:pPr>
        <w:pStyle w:val="BodyText"/>
      </w:pPr>
      <w:r>
        <w:t xml:space="preserve">- Hắc hắc, người may mắn, ngươi có phải cảm thấy động phủ này đúng là một lần vất vả thoải mái suốt đời phải không? Vậy thì ngươi đã nhầm rồi, động phủ này, với tu vi hiện nay của ngươi, có thể luyện đến trình độ gì thì khoan vội bàn đến. Cho dù là ngươi luyện đến trạng thái đỉnh phong, cũng không thể xem là bất diệt ở Đại lục Thiên Huyền được, nếu gặp phải cường giả chân chính, thì chẳng khác gì thứ vô dụng. Động phủ này, nhiều lắm chỉ có thể khiến ngươi tại Đại lục Thiên Huyền phòng tránh nội loạn mà thôi. Nhưng nguy cơ tại Đại lục Thiên Huyền không phải là nội loạn mà đến từ mối họa ngoại xâm! Có lẽ ngươi không biết vận mệnh của Đại lục Thiên Huyền có bao nhiêu bí ẩn. Chờ đến khi ngươi đạt đến Đệ thất hoàn, đạt đến cảnh giới đó ngươi sẽ biết, Đồ Đằng cường giả cũng không đủ cứu vớt Đại lục Thiên Huyền khỏi tình thế dầu sôi lửa bỏng. Cứu tinh chân chính của Đại lục Thiên Huyền, phải là kỳ nhân!</w:t>
      </w:r>
    </w:p>
    <w:p>
      <w:pPr>
        <w:pStyle w:val="BodyText"/>
      </w:pPr>
      <w:r>
        <w:t xml:space="preserve">Tần Vô Song lúc này hoàn toàn bị rung động.</w:t>
      </w:r>
    </w:p>
    <w:p>
      <w:pPr>
        <w:pStyle w:val="BodyText"/>
      </w:pPr>
      <w:r>
        <w:t xml:space="preserve">- Ha ha, đương nhiên, những điều này đối với ngươi còn quá lạ lẫm. Ngươi bây giờ không cần biết. Cũng không cần phải kinh thán động phủ này có bao nhiêu thần kỳ. Cường giả chân chính, đừng nói là cái động phủ nho nhỏ này. Cho dù là cả cái Đại lục Thiên Huyền này cũng có thể ngưng luyện thành giới tử, tùy ý mang theo bên mình, trong nháy mắt có thể khiến nó tan thành mây khói!</w:t>
      </w:r>
    </w:p>
    <w:p>
      <w:pPr>
        <w:pStyle w:val="BodyText"/>
      </w:pPr>
      <w:r>
        <w:t xml:space="preserve">Tần Vô Song trong lòng sửng sốt, trong nháy mắt tan thành mây khói ư? Mạnh như vậy sao? Đại lục Thiên Huyền so với Địa Cầu kiếp trước lớn hơn không chỉ gấp trăm lần. Cho dù là vũ khí hạt nhân cực mạnh của kiếp trước, cũng căn bản không thể khiến Địa Cầu có thể tan thành mây khói a. Huống chi so với Địa Cầu thì Đại lục Thiên Huyền còn lớn hơn gấp trăm lần?</w:t>
      </w:r>
    </w:p>
    <w:p>
      <w:pPr>
        <w:pStyle w:val="BodyText"/>
      </w:pPr>
      <w:r>
        <w:t xml:space="preserve">Tất cả mọi thứ, kích thích thần kinh của Tần Vô Song một cách sâu sắc, khiêu chiến trí tưởng tượng cực hạn của hắn. Hắn cần thời gian để tiêu hóa những điều này!</w:t>
      </w:r>
    </w:p>
    <w:p>
      <w:pPr>
        <w:pStyle w:val="Compact"/>
      </w:pPr>
      <w:r>
        <w:t xml:space="preserve">Ủng hộ chỉ với 1 click và 5s ! (adf.ly/4EmoB)</w:t>
      </w:r>
      <w:r>
        <w:br w:type="textWrapping"/>
      </w:r>
      <w:r>
        <w:br w:type="textWrapping"/>
      </w:r>
    </w:p>
    <w:p>
      <w:pPr>
        <w:pStyle w:val="Heading2"/>
      </w:pPr>
      <w:bookmarkStart w:id="826" w:name="chương-804"/>
      <w:bookmarkEnd w:id="826"/>
      <w:r>
        <w:t xml:space="preserve">804. Chương 80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04: Bảo vật đến tay</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hít sâu một hơi, bình phục lại tâm tình đang kích động. Xem ra, Thất Tuyệt Liên Hoàn Trận này là thứ hướng dẫn mình bĩnh tĩnh đối mặt với tinh hà rộng lớn kia.</w:t>
      </w:r>
    </w:p>
    <w:p>
      <w:pPr>
        <w:pStyle w:val="BodyText"/>
      </w:pPr>
      <w:r>
        <w:t xml:space="preserve">Khí Trùng Tinh Hà, cũng chỉ có Khí Trùng Tinh Hà mới có thể ở trên quy tắc của Đại lục Thiên Huyền.</w:t>
      </w:r>
    </w:p>
    <w:p>
      <w:pPr>
        <w:pStyle w:val="BodyText"/>
      </w:pPr>
      <w:r>
        <w:t xml:space="preserve">Tần Vô Song thông qua lời nói vừa rồi, cũng nhận thức được rằng, Đại lục Thiên Huyền thoạt nhìn phong quang như thế nào, thì phía sau tựa hồ đều chỉ là một quân cờ của tạo hóa mà thôi.</w:t>
      </w:r>
    </w:p>
    <w:p>
      <w:pPr>
        <w:pStyle w:val="BodyText"/>
      </w:pPr>
      <w:r>
        <w:t xml:space="preserve">Trước mặt thiên đạo tạo hóa, cũng chỉ kéo dài chút hơi tàn mà thôi. Thiên đạo tạo hóa, giống như một món đồ ăn. Trong mắt Cấm địa của Thần, các quốc gia nhân loại chỉ là một con kiến. Trong mắt Thiên Đế Môn thì Hiên Viên Khâu chỉ là một tông môn bình thường, Mà trong mắt Đồ Đằng cường giả, Thiên Đế Môn bất quá cũng chỉ là con kiến hơi lớn mà thôi. Vậy mà hôm này, ngay cả Đại lục Thiên Huyền, trong mắt những thế lực cao cấp cũng chỉ là một con kiến.</w:t>
      </w:r>
    </w:p>
    <w:p>
      <w:pPr>
        <w:pStyle w:val="BodyText"/>
      </w:pPr>
      <w:r>
        <w:t xml:space="preserve">Trong nháy mắt, cả đại lục đều có thể tan thành mây khói. Đó là loại thực lực đáng sợ gì?</w:t>
      </w:r>
    </w:p>
    <w:p>
      <w:pPr>
        <w:pStyle w:val="BodyText"/>
      </w:pPr>
      <w:r>
        <w:t xml:space="preserve">Tần Vô Song cố gắng bình phục tâm tình kích động, thanh âm không nhanh không chậm vang lên:</w:t>
      </w:r>
    </w:p>
    <w:p>
      <w:pPr>
        <w:pStyle w:val="BodyText"/>
      </w:pPr>
      <w:r>
        <w:t xml:space="preserve">- Người may mắn, những bảo vật này cũng đủ để ngươi đối đầu tại Đại lục Thiên Huyền rồi. Nhưng mà, không được xem nhẹ thế lực Đồ Đằng cường đại. Mỗi thế lực Đồ Đằng, đều có một mặt che dấu. Hãy nhớ, tận lực đừng để cho bản thân trở thành đối tượng công kích của Đồ Đằng cường giả, bằng không, cục diện sẽ rất phiền phức. Một việc cuối cùng, là bản đồ Thiên Hỏa Nam Cương được bố trí bên trong Đệ lục hoàn, ngươi hãy đến đó lịch lãm một phen. Bởi vì, Thiên Hỏa Nam Cương có hai đại Đồ Đằng. Thần Nông Tộc lấy bách thảo làm biểu tượng, Hỏa Thần Chúc Dung Tộc lấy lửa làm biểu tượng. Bởi vậy, ở Thiên Hỏa Nam Cương rất thích hợp để trải nghiệm, so với Vô Tận Đông Hải càng tốt hơn nhiều. Tốt lắm, người may mắn, tiếp tục nỗ lực đi. Để sớm ngày tiến vào Chân Thần Đạo, tìm kiếm Đệ thất hoàn cũng là trung tâm của trận pháp! Nhớ lấy, hãy nhớ lấy!</w:t>
      </w:r>
    </w:p>
    <w:p>
      <w:pPr>
        <w:pStyle w:val="BodyText"/>
      </w:pPr>
      <w:r>
        <w:t xml:space="preserve">Thanh âm dừng lại, thần quang cũng theo đó biến mất.</w:t>
      </w:r>
    </w:p>
    <w:p>
      <w:pPr>
        <w:pStyle w:val="BodyText"/>
      </w:pPr>
      <w:r>
        <w:t xml:space="preserve">Tần Vô Song phát hiện ra, bản thân mình không ngờ trán đã đổ mồ hôi đầm đìa, Đệ lục hoàn của trận pháp, áp lực vô cùng lớn, so với những vòng trước thì lớn hơn rất nhiều.</w:t>
      </w:r>
    </w:p>
    <w:p>
      <w:pPr>
        <w:pStyle w:val="BodyText"/>
      </w:pPr>
      <w:r>
        <w:t xml:space="preserve">Sau khi trận pháp khởi động, những cấm chế của bảo vật lần lượt mở ra, trong vách núi cũng không ngừng nứt ra một cái khe.</w:t>
      </w:r>
    </w:p>
    <w:p>
      <w:pPr>
        <w:pStyle w:val="BodyText"/>
      </w:pPr>
      <w:r>
        <w:t xml:space="preserve">Chân Thần Đạo thần binh bao gồm ba kiện: Thiên Vương Kiếm, Địa Hoàng Thương và Âm Dương Tạo Hóa Đao. Ngoài ra, Thần Đạo Binh Khí Khố cũng là một không gian chứa vật không nhỏ. Tần Vô Song vừa mở liền thấy, quả nhiên có chín kiện Thần đạo Chiến y, cùng với tám mươi mốt kiện vũ khí Thần đạo.</w:t>
      </w:r>
    </w:p>
    <w:p>
      <w:pPr>
        <w:pStyle w:val="BodyText"/>
      </w:pPr>
      <w:r>
        <w:t xml:space="preserve">Không gian chứa vật này vô cùng phong phú đập vào mắt Tần Vô Song khiến ánh mắt của hắn không ngừng tỏa sáng.</w:t>
      </w:r>
    </w:p>
    <w:p>
      <w:pPr>
        <w:pStyle w:val="BodyText"/>
      </w:pPr>
      <w:r>
        <w:t xml:space="preserve">Hai bản bí tịch, phong ấn phía trên vô cùng cường đại, trừ phi Tần Vô Song dùng thần lực tiếp xúc, nếu đổi là người khác yếu hơn, căn bản không mở được, trừ phi là đại thần thông đem những phong ấn này xóa bỏ. Nhưng ở trong Đại lục Thiên Huyền cơ bản rất khó tìm ra những thần thông cường đại có thể loại bỏ phong ấn này.</w:t>
      </w:r>
    </w:p>
    <w:p>
      <w:pPr>
        <w:pStyle w:val="BodyText"/>
      </w:pPr>
      <w:r>
        <w:t xml:space="preserve">Vật thứ ba, cũng chính là cái Giới Tử Động Phủ khoa trương kia. Mô hình động phủ lớn bằng khoảng bàn tay. Tần Vô Song nhìn ngó một hồi rồi mới cho vào trong túi.</w:t>
      </w:r>
    </w:p>
    <w:p>
      <w:pPr>
        <w:pStyle w:val="BodyText"/>
      </w:pPr>
      <w:r>
        <w:t xml:space="preserve">Thu hoạch của Đệ lục hoàn này, khiến Tần Vô Song cảm thấy rất hài lòng. Thu hoạch lớn như vậy quả thật là ngoài dự kiến.</w:t>
      </w:r>
    </w:p>
    <w:p>
      <w:pPr>
        <w:pStyle w:val="BodyText"/>
      </w:pPr>
      <w:r>
        <w:t xml:space="preserve">Bản đồ Thiên Hỏa Nam Cương, Tần Vô Song mỉm cười một chút, suy nghĩ rồi nói:</w:t>
      </w:r>
    </w:p>
    <w:p>
      <w:pPr>
        <w:pStyle w:val="BodyText"/>
      </w:pPr>
      <w:r>
        <w:t xml:space="preserve">- Tu vi của hiện nay đã đạt đến Hóa Thần Đạo ba kiếp. Thiên Hỏa Nam Cương này, có trải nghiệm hay không cũng chẳng quan trọng. Chẳng qua một khi đã bố trí Đệ lục hoàn, khẳng định Thiên Hỏa Nam Cương này rất thích hợp cho việc tu luyện. Hôm nay, ta không có thời gian, cũng không có tâm tư đến Thiên Hỏa Nam Cương tu luyện. Nhớ lúc rời khỏi Tần gia, có hai người đến Thiên Hỏa Nam Cương. Một người là Đại sư huynh Tần Thái Trùng, một người là Tần Thiếu Hồng, hai người này không biết hiện giờ như thế nào?</w:t>
      </w:r>
    </w:p>
    <w:p>
      <w:pPr>
        <w:pStyle w:val="BodyText"/>
      </w:pPr>
      <w:r>
        <w:t xml:space="preserve">Tần Vô Song trong lòng suy nghĩ, rồi lại thầm nói:</w:t>
      </w:r>
    </w:p>
    <w:p>
      <w:pPr>
        <w:pStyle w:val="BodyText"/>
      </w:pPr>
      <w:r>
        <w:t xml:space="preserve">- Một khi đã đến đây, thì liên hệ với hai đồng môn này một chút. Hy vọng rằng bọn họ cũng bình an.</w:t>
      </w:r>
    </w:p>
    <w:p>
      <w:pPr>
        <w:pStyle w:val="BodyText"/>
      </w:pPr>
      <w:r>
        <w:t xml:space="preserve">Tần Vô Song cùng Tần Thái Trùng có giao tình rất tốt, rất hợp ý nhau. Còn về Tần Thiếu Hồng, lúc trước nói chuyện cũng không thoải mái, nhưng Tần Vô Song cũng không phải là người hẹp hỏi. Tôn giả Tri Hòe cũng đã nhận thua, chút xung đột với Tần Thiếu Hồng cũng không quá mức để tâm. Nói như thế nào thì cũng là đệ tử Tần gia. Hiện nay Tần Vô Song đã có tu vi cao rồi, những tranh đấu trước kia cũng không quá mức tính toán.</w:t>
      </w:r>
    </w:p>
    <w:p>
      <w:pPr>
        <w:pStyle w:val="BodyText"/>
      </w:pPr>
      <w:r>
        <w:t xml:space="preserve">Nghĩ đến đó, Tần Vô Song quyết định rời khỏi sơn động, ra ngoài tìm kiếm.</w:t>
      </w:r>
    </w:p>
    <w:p>
      <w:pPr>
        <w:pStyle w:val="BodyText"/>
      </w:pPr>
      <w:r>
        <w:t xml:space="preserve">Chậm mất mười năm, nên bây giờ cũng không vội. Mấu chốt lúc này, nếu mình ở Thiên Hỏa Nam Cương một thời gian, để đối phương có được thông tin. Sau đó lại trở về trong trận pháp, thông qua trận pháp, trực tiếp quay về Vấn Đỉnh Sơn, có thể đạt được hiệu quả kỳ binh chế thắng.</w:t>
      </w:r>
    </w:p>
    <w:p>
      <w:pPr>
        <w:pStyle w:val="BodyText"/>
      </w:pPr>
      <w:r>
        <w:t xml:space="preserve">Tần Vô Song cũng biết, lấy tu vi hiện nay của mình, muốn chống lại Tân Thiên Vấn thì cũng không có nhiều khả năng. Còn năm năm nữa là đến Đại hội tuyển chọn Thiên Đế. Trong năm năm này, Tần Vô Song nếu tu luyện Đại Ngũ Hành Luân Hồi Ấn phối hợp với Cửu Cung Quy Nhất Kiếm Trận, năm năm sau, hy vọng đánh bại Tân Thiên Vấn lớn hơn nhiều. Đến lúc đó, là lúc để Tần gia hoàn toàn trở mình.</w:t>
      </w:r>
    </w:p>
    <w:p>
      <w:pPr>
        <w:pStyle w:val="BodyText"/>
      </w:pPr>
      <w:r>
        <w:t xml:space="preserve">Bị áp bách lâu như vậy, áp lực ngàn năm, trốn chạy mười năm, một ngày nào đó phải thanh toán món nợ này!</w:t>
      </w:r>
    </w:p>
    <w:p>
      <w:pPr>
        <w:pStyle w:val="BodyText"/>
      </w:pPr>
      <w:r>
        <w:t xml:space="preserve">o0o</w:t>
      </w:r>
    </w:p>
    <w:p>
      <w:pPr>
        <w:pStyle w:val="BodyText"/>
      </w:pPr>
      <w:r>
        <w:t xml:space="preserve">Ở Thiên Hỏa Nam Cương, Tần Vô Song không muốn gây chuyện. Rời khỏi sơn động đó, thông qua bản hồ, tìm hiểu địa hình.</w:t>
      </w:r>
    </w:p>
    <w:p>
      <w:pPr>
        <w:pStyle w:val="BodyText"/>
      </w:pPr>
      <w:r>
        <w:t xml:space="preserve">Cách ăn mặc của Tần Vô Song lúc này, cũng không ai nhận ra hắn là tu luyện giả đến từ Hiên Viên Khâu.</w:t>
      </w:r>
    </w:p>
    <w:p>
      <w:pPr>
        <w:pStyle w:val="BodyText"/>
      </w:pPr>
      <w:r>
        <w:t xml:space="preserve">Rời khỏi sơn động ước chừng hơn ngàn dặm, Tần Vô Song mới lấy ra Ngọc bài Truyền thức. Đây cũng là tránh cho người khác thông qua vị trí của hắn, tìm được sơn động chứa Đệ lục hoàn. Rời xa hơn ngàn dặm, cơ bản là không thể phát hiện ra điều gì dị thường.</w:t>
      </w:r>
    </w:p>
    <w:p>
      <w:pPr>
        <w:pStyle w:val="BodyText"/>
      </w:pPr>
      <w:r>
        <w:t xml:space="preserve">o0o</w:t>
      </w:r>
    </w:p>
    <w:p>
      <w:pPr>
        <w:pStyle w:val="BodyText"/>
      </w:pPr>
      <w:r>
        <w:t xml:space="preserve">Bên trong Tổ đường Tần gia, mỗi ngày Mộ Dung Nhạn đều ở Tổ đường quỳ một canh giờ, cầu phúc cho Tần Vô Song.</w:t>
      </w:r>
    </w:p>
    <w:p>
      <w:pPr>
        <w:pStyle w:val="BodyText"/>
      </w:pPr>
      <w:r>
        <w:t xml:space="preserve">- Liệt tổ liệt tông Tần gia, Nhạn nhi lấy thân phận con dâu chưa qua cửa của Tần gia khẩn cầu, mong liệt tổ liệt tông phù hộ cho Tần Vô Song bình an trở về.</w:t>
      </w:r>
    </w:p>
    <w:p>
      <w:pPr>
        <w:pStyle w:val="BodyText"/>
      </w:pPr>
      <w:r>
        <w:t xml:space="preserve">Mộ Dung Nhạn cầu phúc, lại cung kính khấu đầu ba cái, đốt một nén hương cắm lên lư hương. Sau đó cầm lấy một cái chổi lông gà quét dọn phía trên. Không để cho chút tro bụi nào sót lại ở Tổ đường.</w:t>
      </w:r>
    </w:p>
    <w:p>
      <w:pPr>
        <w:pStyle w:val="BodyText"/>
      </w:pPr>
      <w:r>
        <w:t xml:space="preserve">Đột nhiên, Ngọc bài Truyền thức đeo trên cổ của Mộ Dung Nhạn chợt động, trong lòng bỗng run lên. Một cổ kích động từ trong lòng nàng dâng lên.</w:t>
      </w:r>
    </w:p>
    <w:p>
      <w:pPr>
        <w:pStyle w:val="BodyText"/>
      </w:pPr>
      <w:r>
        <w:t xml:space="preserve">Nàng bình thường cũng dùng Ngọc bài Truyền thức với Phiêu Tuyết Lâu, cùng bọn Bao Bao trao đổi, nhưng hiện nay, tín hiệu từ Ngọc bài Truyền thức, khiến nàng có một cảm giác khác biệt.</w:t>
      </w:r>
    </w:p>
    <w:p>
      <w:pPr>
        <w:pStyle w:val="BodyText"/>
      </w:pPr>
      <w:r>
        <w:t xml:space="preserve">Gần như ức chế sự run rẩy của mình, Mộ Dung Nhạn mở Ngọc bài Truyền thức ra.</w:t>
      </w:r>
    </w:p>
    <w:p>
      <w:pPr>
        <w:pStyle w:val="BodyText"/>
      </w:pPr>
      <w:r>
        <w:t xml:space="preserve">- Nhạn nhi…</w:t>
      </w:r>
    </w:p>
    <w:p>
      <w:pPr>
        <w:pStyle w:val="BodyText"/>
      </w:pPr>
      <w:r>
        <w:t xml:space="preserve">Hai chữ này thốt lên, Mộ Dung Nhạn lệ ướt tràn mi, trong lòng kích động như có dòng nước ấm, hạnh phúc vô bờ dâng trào trong lòng, nghẹn ngào không thốt nên lời.</w:t>
      </w:r>
    </w:p>
    <w:p>
      <w:pPr>
        <w:pStyle w:val="BodyText"/>
      </w:pPr>
      <w:r>
        <w:t xml:space="preserve">Nàng là một nữ hài tử biết làm chủ cảm xúc, nhưng lúc này đây, nàng thực sự không thể ức chế loại cảm xúc vui mừng này nữa.</w:t>
      </w:r>
    </w:p>
    <w:p>
      <w:pPr>
        <w:pStyle w:val="BodyText"/>
      </w:pPr>
      <w:r>
        <w:t xml:space="preserve">- Tần… đại ca?</w:t>
      </w:r>
    </w:p>
    <w:p>
      <w:pPr>
        <w:pStyle w:val="BodyText"/>
      </w:pPr>
      <w:r>
        <w:t xml:space="preserve">Mộ Dung Nhạn nghẹn ngào hỏi:</w:t>
      </w:r>
    </w:p>
    <w:p>
      <w:pPr>
        <w:pStyle w:val="BodyText"/>
      </w:pPr>
      <w:r>
        <w:t xml:space="preserve">- Là chàng thật sao?</w:t>
      </w:r>
    </w:p>
    <w:p>
      <w:pPr>
        <w:pStyle w:val="BodyText"/>
      </w:pPr>
      <w:r>
        <w:t xml:space="preserve">- Nhạn nhi, nàng có khỏe không?</w:t>
      </w:r>
    </w:p>
    <w:p>
      <w:pPr>
        <w:pStyle w:val="BodyText"/>
      </w:pPr>
      <w:r>
        <w:t xml:space="preserve">Tâm tình Tần Vô Song lúc này cũng có chút kích động.</w:t>
      </w:r>
    </w:p>
    <w:p>
      <w:pPr>
        <w:pStyle w:val="BodyText"/>
      </w:pPr>
      <w:r>
        <w:t xml:space="preserve">- Tần đại ca, Nhạn nhi không phải đang nằm mơ chứ? Nhạn nhi rốt cuộc cũng đợi được chàng rồi. Nhạn nhi vẫn tốt, rất tốt, Tần đại ca, chàng có khỏe không?</w:t>
      </w:r>
    </w:p>
    <w:p>
      <w:pPr>
        <w:pStyle w:val="BodyText"/>
      </w:pPr>
      <w:r>
        <w:t xml:space="preserve">- Nhạn nhi, nghe này, ta không tiện nói nhiều với nàng. Ta hiện nay đang ở một nơi bí mật, sau này sẽ quay lại Hiên Viên Khâu. Bây giờ, nàng nói cho ta biết, tình hình của Hiên Viên Khâu và các quốc gia nhân loại hiện nay thế nào.</w:t>
      </w:r>
    </w:p>
    <w:p>
      <w:pPr>
        <w:pStyle w:val="BodyText"/>
      </w:pPr>
      <w:r>
        <w:t xml:space="preserve">Mộ Dung Nhạn vừa nghe thấy vậy, lập tức bình tĩnh lại, nàng biết, tình lang của mình hiện đang bất tiện, lập tức tập trung, ức chế kích động trong lòng nói:</w:t>
      </w:r>
    </w:p>
    <w:p>
      <w:pPr>
        <w:pStyle w:val="BodyText"/>
      </w:pPr>
      <w:r>
        <w:t xml:space="preserve">- Tần gia hiện nay đang thập phần nguy cấp, Thiên Đế Môn tấn công rất nhanh. Cha ta phỏng đoán, Tần gia nhiều nhất chỉ có thể kiên trì ba năm, có thể bị trận doanh Thiên Đế công phá. Ngoài ra, tình hình của các quốc gia nhân loại vô cùng bình ổn. Nghe nói, Thiên Đế Môn bị thế lực Đồ Đằng cảnh cáo mạnh mẽ, không được tiếp tục động thủ với các quốc gia nhân loại. Bây giờ, Tinh La Điện vẫn tốt, Thiên Tứ Vương Phủ cũng tốt, rất thái bình. Tần đại ca, ta đợi mười năm, vẫn luôn ở Thiên Tứ Vương Phủ, mỗi ngày đều ở trong Tổ đường cầu nguyện cho chàng.</w:t>
      </w:r>
    </w:p>
    <w:p>
      <w:pPr>
        <w:pStyle w:val="BodyText"/>
      </w:pPr>
      <w:r>
        <w:t xml:space="preserve">Tần Vô Song trong lòng kích động như có một dòng nước ấm đáp:</w:t>
      </w:r>
    </w:p>
    <w:p>
      <w:pPr>
        <w:pStyle w:val="BodyText"/>
      </w:pPr>
      <w:r>
        <w:t xml:space="preserve">- Nhạn nhi, thật vất vả cho nàng rồi!</w:t>
      </w:r>
    </w:p>
    <w:p>
      <w:pPr>
        <w:pStyle w:val="BodyText"/>
      </w:pPr>
      <w:r>
        <w:t xml:space="preserve">Mộ Dung Nhạn nghe vậy, cảm thấy tất cả khổ cực mệt nhọc và lo lắng nhớ nhung, đều trở nên đáng giá.</w:t>
      </w:r>
    </w:p>
    <w:p>
      <w:pPr>
        <w:pStyle w:val="BodyText"/>
      </w:pPr>
      <w:r>
        <w:t xml:space="preserve">- Tần đại ca, còn một chuyện ta muốn nói cho chàng, Triệu Mục Chi và Vi Dực đã bị một cao thủ thần bí cứu ra từ Thiên Đế Môn rồi.</w:t>
      </w:r>
    </w:p>
    <w:p>
      <w:pPr>
        <w:pStyle w:val="BodyText"/>
      </w:pPr>
      <w:r>
        <w:t xml:space="preserve">- Hả?</w:t>
      </w:r>
    </w:p>
    <w:p>
      <w:pPr>
        <w:pStyle w:val="BodyText"/>
      </w:pPr>
      <w:r>
        <w:t xml:space="preserve">Tần Vô Song vốn đang lo lắng cho hai người này, vừa nghe xong lời này nhất thời yên tâm hơn nhiều, vội hỏi:</w:t>
      </w:r>
    </w:p>
    <w:p>
      <w:pPr>
        <w:pStyle w:val="BodyText"/>
      </w:pPr>
      <w:r>
        <w:t xml:space="preserve">- Là người nào cứu bọn họ?</w:t>
      </w:r>
    </w:p>
    <w:p>
      <w:pPr>
        <w:pStyle w:val="BodyText"/>
      </w:pPr>
      <w:r>
        <w:t xml:space="preserve">- Cụ thể là ai thì vẫn chưa xác định được, người đó không báo tên họ. Nhưng hắn nói hắn ra tay bởi vì cùng chàng có một đoạn giao tình.</w:t>
      </w:r>
    </w:p>
    <w:p>
      <w:pPr>
        <w:pStyle w:val="BodyText"/>
      </w:pPr>
      <w:r>
        <w:t xml:space="preserve">- Là hắn?</w:t>
      </w:r>
    </w:p>
    <w:p>
      <w:pPr>
        <w:pStyle w:val="BodyText"/>
      </w:pPr>
      <w:r>
        <w:t xml:space="preserve">Trong đầu Tần Vô Song, liền hiện lên một đạo nhân ảnh, thanh âm đùa bỡn, bộ dáng lười biếng, cùng với cái chiêu bài của bọn lừa đảo giang hồ. Người đầu tiên hắn nghĩ đến, đích thị là Lý Bố Y.</w:t>
      </w:r>
    </w:p>
    <w:p>
      <w:pPr>
        <w:pStyle w:val="BodyText"/>
      </w:pPr>
      <w:r>
        <w:t xml:space="preserve">Từ lần ở Vạn Hoa Cốc kia, Tần Vô Song cùng Thần thú Hộ sơn của Nga Mi Đạo Trường là Cửu Biến Thiên Yêu Bạch Hổ giao chiến, là Lý Bố Y ra mặt, cứu Tần Vô Song trong lúc nguy nan đó. Sau đó, Tần Vô Song biết, Lý Bố Y không phải tầm thường, khẳng định là cao thủ đỉnh phong ở đại lục. Bây giờ nghe Mộ Dung Nhạn kể, hắn liền biết, người có một đoạn giao tình với mình, có lẽ cũng chỉ có Lý Bố Y mới trượng nghĩa cùng với thực lực cường hãn như vậy.</w:t>
      </w:r>
    </w:p>
    <w:p>
      <w:pPr>
        <w:pStyle w:val="BodyText"/>
      </w:pPr>
      <w:r>
        <w:t xml:space="preserve">Kim Quang Long Vương và Vương Thiền, mặc dù có năng lực này, nhưng giao tình hiển nhiên không đến mức đó.</w:t>
      </w:r>
    </w:p>
    <w:p>
      <w:pPr>
        <w:pStyle w:val="BodyText"/>
      </w:pPr>
      <w:r>
        <w:t xml:space="preserve">- Tần đại ca, chàng có biết người đó là ai không?</w:t>
      </w:r>
    </w:p>
    <w:p>
      <w:pPr>
        <w:pStyle w:val="BodyText"/>
      </w:pPr>
      <w:r>
        <w:t xml:space="preserve">- Ta đại khái đã rõ người đó là ai, hắn bất cần đời, phong lưu, thích đùa giỡn. Ta không biết rõ thân phận cụ thể của hắn, nhưng ta phỏng đoán, tu vi của người này, ít nhất có thể sánh ngang Đồ Đằng cường giả. Có lẽ so với Tân Thiên Vấn còn mạnh hơn nhiều.</w:t>
      </w:r>
    </w:p>
    <w:p>
      <w:pPr>
        <w:pStyle w:val="BodyText"/>
      </w:pPr>
      <w:r>
        <w:t xml:space="preserve">- So với Tân Thiên Vấn còn mạnh hơn? Nếu như là hắn xuất thủ…</w:t>
      </w:r>
    </w:p>
    <w:p>
      <w:pPr>
        <w:pStyle w:val="BodyText"/>
      </w:pPr>
      <w:r>
        <w:t xml:space="preserve">- Ài, nhờ người khác ra tay đều không phải chuyện tốt. Vận mệnh của mình phải do chính bản thân mình nắm giữ. Nếu người đó ra tay, hẳn sẽ không chờ đến bây giờ!</w:t>
      </w:r>
    </w:p>
    <w:p>
      <w:pPr>
        <w:pStyle w:val="BodyText"/>
      </w:pPr>
      <w:r>
        <w:t xml:space="preserve">- Đúng vậy, nghe Triệu Mục Chi và Vi Dực nói, vị cường giả kia dẫn bọn họ đi qua chiến trường Vân Đỉnh Sơn, nhưng không hề ra tay.</w:t>
      </w:r>
    </w:p>
    <w:p>
      <w:pPr>
        <w:pStyle w:val="BodyText"/>
      </w:pPr>
      <w:r>
        <w:t xml:space="preserve">Mộ Dung Nhạn thở dài nói.</w:t>
      </w:r>
    </w:p>
    <w:p>
      <w:pPr>
        <w:pStyle w:val="BodyText"/>
      </w:pPr>
      <w:r>
        <w:t xml:space="preserve">- Ừm, Nhạn nhi, cha ta và tỷ tỷ, cùng với đám người Bao Bao như thế nào rồi?</w:t>
      </w:r>
    </w:p>
    <w:p>
      <w:pPr>
        <w:pStyle w:val="BodyText"/>
      </w:pPr>
      <w:r>
        <w:t xml:space="preserve">- Cũng tốt lắm, nhưng tất cả mọi người đều rất nhớ chàng. Chẳng qua tất cả chúng ta đều có chung một suy nghĩ, chắc chắn chàng sẽ không gặp chuyện gì không may!</w:t>
      </w:r>
    </w:p>
    <w:p>
      <w:pPr>
        <w:pStyle w:val="BodyText"/>
      </w:pPr>
      <w:r>
        <w:t xml:space="preserve">- Ha ha, xem ra mọi người vẫn an tâm về ta. Nhạn nhi, nàng hãy chờ ta, ta sẽ trở về. Ba năm nữa, hừm, ta sẽ không để Tần gia phải chờ đợi hơn ba năm nữa đâu!</w:t>
      </w:r>
    </w:p>
    <w:p>
      <w:pPr>
        <w:pStyle w:val="BodyText"/>
      </w:pPr>
      <w:r>
        <w:t xml:space="preserve">Khẩu khí của Tần Vô Song tràn đầy tự tin.</w:t>
      </w:r>
    </w:p>
    <w:p>
      <w:pPr>
        <w:pStyle w:val="Compact"/>
      </w:pPr>
      <w:r>
        <w:t xml:space="preserve">Ủng hộ chỉ với 1 click và 5s ! (adf.ly/4EmoB)</w:t>
      </w:r>
      <w:r>
        <w:br w:type="textWrapping"/>
      </w:r>
      <w:r>
        <w:br w:type="textWrapping"/>
      </w:r>
    </w:p>
    <w:p>
      <w:pPr>
        <w:pStyle w:val="Heading2"/>
      </w:pPr>
      <w:bookmarkStart w:id="827" w:name="chương-805"/>
      <w:bookmarkEnd w:id="827"/>
      <w:r>
        <w:t xml:space="preserve">805. Chương 80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05: Đại Quang Minh Thàn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Loại tự tin này khiến Mộ Dung Nhạn an tâm hơn một chút. Sự xuất hiện của Tần Vô Song đã tiếp thêm dũng khí cho nàng, nàng vô cùng tin tưởng, tình lang của mình là lợi hại nhất.</w:t>
      </w:r>
    </w:p>
    <w:p>
      <w:pPr>
        <w:pStyle w:val="BodyText"/>
      </w:pPr>
      <w:r>
        <w:t xml:space="preserve">Tần Vô Song lại liên hệ với phụ thân, tìm hiểu hiện trạng của Thiên Tứ Vương Phủ. Điều đáng mừng là, tu vi của những người trong nhà đã nâng cao rõ rệt, tác dụng của kỳ thế trân quả Thúy Ngọc Băng Tâm Quả phục dụng lúc trước đã xuất hiện. Ngay cả tỷ tỷ Tần Tụ tính cách yếu đuối, tu vi cũng tăng lên cực nhanh.</w:t>
      </w:r>
    </w:p>
    <w:p>
      <w:pPr>
        <w:pStyle w:val="BodyText"/>
      </w:pPr>
      <w:r>
        <w:t xml:space="preserve">Tần Vô Song cất Ngọc bài Truyền thức đi, ý niệm trong lòng càng thêm kiên định:</w:t>
      </w:r>
    </w:p>
    <w:p>
      <w:pPr>
        <w:pStyle w:val="BodyText"/>
      </w:pPr>
      <w:r>
        <w:t xml:space="preserve">- Ta đã có kỳ ngộ nghịch thiên có thể thay đổi số mạng, nhất định phải vì người thân, càng đem đến nhiều kỳ ngộ, để bọn họ cũng có thể tiến vào Vô thượng Thần đạo, hưởng thụ tuổi thọ vĩnh hằng, Thần hồn bất diệt, tính mạng bất diệt!</w:t>
      </w:r>
    </w:p>
    <w:p>
      <w:pPr>
        <w:pStyle w:val="BodyText"/>
      </w:pPr>
      <w:r>
        <w:t xml:space="preserve">Bên này các quốc gia nhân loại ổn định, khiến Tần Vô Song an tâm hơn, bớt đi một phần lo lắng. Ngọc bài Truyền thức liền chuyển đến Tổng bộ Tần gia.</w:t>
      </w:r>
    </w:p>
    <w:p>
      <w:pPr>
        <w:pStyle w:val="BodyText"/>
      </w:pPr>
      <w:r>
        <w:t xml:space="preserve">o0o</w:t>
      </w:r>
    </w:p>
    <w:p>
      <w:pPr>
        <w:pStyle w:val="BodyText"/>
      </w:pPr>
      <w:r>
        <w:t xml:space="preserve">Lúc này, trong Tần gia đang có một cuộc họp, Tần Trọng Dương biểu tình ngưng trọng, nghiêm nghị nói:</w:t>
      </w:r>
    </w:p>
    <w:p>
      <w:pPr>
        <w:pStyle w:val="BodyText"/>
      </w:pPr>
      <w:r>
        <w:t xml:space="preserve">- Chư vị, hôm nay có một tin tốt, và một tin xấu muốn nói cho mọi người. Tin tốt là Tôn giả Tri Tùng, Tri Hòe và Tri Bách đều đã tiến nhập Thần đạo! Hiện nay, ba trái Thần Đạo Quả đã có hai trái hoàn toàn được luyện hóa, có hai người đã trở thành Thần đạo. Còn có Tôn giả Tri Đồng, cũng chỉ kém một chút. Tin tức xấu là, Tần Chi Trữ đã xác định là tử vong. Ngọn lửa sinh mệnh thần thức của bọn họ đã tắt. Ba người khác cũng trở nên ảm đạm, nhưng không tắt. Điều đó chứng minh bọn họ có thể còn sống.</w:t>
      </w:r>
    </w:p>
    <w:p>
      <w:pPr>
        <w:pStyle w:val="BodyText"/>
      </w:pPr>
      <w:r>
        <w:t xml:space="preserve">- Chi Trữ đã chết ư?</w:t>
      </w:r>
    </w:p>
    <w:p>
      <w:pPr>
        <w:pStyle w:val="BodyText"/>
      </w:pPr>
      <w:r>
        <w:t xml:space="preserve">Các Tôn giả nhìn xoay mặt nhau, trong lòng đều sinh ra một cổ đau thương khôn cùng. Tần Chi Trữ trước đó vốn là cường giả thứ hai trong đám thanh niên Tần gia xếp sau Tần Thái Trùng. Sau này đến khi Tần Vô Song ngang trời xuất thế, Tần Chi Trữ mới xếp thứ ba. Trong Tần gia, Tần Chi Trữ ở trận doanh từ trước đến nay không hề hoảng loạn, không ra vẻ kiêu ngạo, vốn được đông đảo các tiền bối xem trọng.</w:t>
      </w:r>
    </w:p>
    <w:p>
      <w:pPr>
        <w:pStyle w:val="BodyText"/>
      </w:pPr>
      <w:r>
        <w:t xml:space="preserve">Hôm nay, người trẻ tuổi kiên cường, được Tam Chưởng môn xác định là đã tử vong, sao có thể không khiến cho những cường giả của Tần gia thất vọng đau thương được?</w:t>
      </w:r>
    </w:p>
    <w:p>
      <w:pPr>
        <w:pStyle w:val="BodyText"/>
      </w:pPr>
      <w:r>
        <w:t xml:space="preserve">Lúc mọi người đang thất vọng chán nản, ngoài Chính Khí Đường, tiếng bước chân của một gã đệ tử vang lên, từ bên ngoài chạy nhanh vào, tốc độ rất nhanh, ngay cả thông báo cũng không kịp đã chạy xông vào bên trong.</w:t>
      </w:r>
    </w:p>
    <w:p>
      <w:pPr>
        <w:pStyle w:val="BodyText"/>
      </w:pPr>
      <w:r>
        <w:t xml:space="preserve">- Chưởng môn, nhị vị Chưởng môn, đệ tử có tin vui muốn báo cáo!</w:t>
      </w:r>
    </w:p>
    <w:p>
      <w:pPr>
        <w:pStyle w:val="BodyText"/>
      </w:pPr>
      <w:r>
        <w:t xml:space="preserve">- Là Tần Quỳnh trông coi ngọn lửa sinh mệnh thần thức à, để hắn tiến vào!</w:t>
      </w:r>
    </w:p>
    <w:p>
      <w:pPr>
        <w:pStyle w:val="BodyText"/>
      </w:pPr>
      <w:r>
        <w:t xml:space="preserve">Tần Quỳnh bước nhanh vào bên trong, sắc mặt hớn hở nói:</w:t>
      </w:r>
    </w:p>
    <w:p>
      <w:pPr>
        <w:pStyle w:val="BodyText"/>
      </w:pPr>
      <w:r>
        <w:t xml:space="preserve">- Nhị vị Chưởng môn, đệ tử vừa mới kiểm tra, ngọn lửa sinh mệnh của Tần Vô Song sư đệ trở nên rực rỡ hơn! Xem ra, hắn vừa mới khởi động Ngọc bài Truyền thức, cảm ứng ngọn lửa sinh mệnh!</w:t>
      </w:r>
    </w:p>
    <w:p>
      <w:pPr>
        <w:pStyle w:val="BodyText"/>
      </w:pPr>
      <w:r>
        <w:t xml:space="preserve">- A?</w:t>
      </w:r>
    </w:p>
    <w:p>
      <w:pPr>
        <w:pStyle w:val="BodyText"/>
      </w:pPr>
      <w:r>
        <w:t xml:space="preserve">Tần Vân Nhiên và Tần Trọng Dương đều vô cùng mừng rỡ. Mười năm rồi, ngọn lửa sinh mệnh thần thức của Tần Vô Song vẫn luôn ảm đạm, kéo dài suốt mười năm, dường như đã không còn nhìn rõ nữa, tùy thời đều có thể tắt, chập chờn như muốn biến mất, chỉ còn một đốm sáng nhàn nhạt như hạt đậu mà thôi.</w:t>
      </w:r>
    </w:p>
    <w:p>
      <w:pPr>
        <w:pStyle w:val="BodyText"/>
      </w:pPr>
      <w:r>
        <w:t xml:space="preserve">Bây giờ, đột nhiên nghe nói ngọn lửa sinh mệnh trở nên dồi dào, vậy cho thấy, Tần Vô Song đã phá tan khốn cảnh, từ trong khe nứt không gian kia thoát ra ngoài!</w:t>
      </w:r>
    </w:p>
    <w:p>
      <w:pPr>
        <w:pStyle w:val="BodyText"/>
      </w:pPr>
      <w:r>
        <w:t xml:space="preserve">- Tần Quỳnh, ngươi xác định chứ?</w:t>
      </w:r>
    </w:p>
    <w:p>
      <w:pPr>
        <w:pStyle w:val="BodyText"/>
      </w:pPr>
      <w:r>
        <w:t xml:space="preserve">Tần Vân Nhiên mừng rỡ hỏi.</w:t>
      </w:r>
    </w:p>
    <w:p>
      <w:pPr>
        <w:pStyle w:val="BodyText"/>
      </w:pPr>
      <w:r>
        <w:t xml:space="preserve">- Đệ tử quan sát một hồi, sau khi xác định mới dám đi thông báo!</w:t>
      </w:r>
    </w:p>
    <w:p>
      <w:pPr>
        <w:pStyle w:val="BodyText"/>
      </w:pPr>
      <w:r>
        <w:t xml:space="preserve">- Tốt!</w:t>
      </w:r>
    </w:p>
    <w:p>
      <w:pPr>
        <w:pStyle w:val="BodyText"/>
      </w:pPr>
      <w:r>
        <w:t xml:space="preserve">Tần Vân Nhiên vô cùng vui mừng nói:</w:t>
      </w:r>
    </w:p>
    <w:p>
      <w:pPr>
        <w:pStyle w:val="BodyText"/>
      </w:pPr>
      <w:r>
        <w:t xml:space="preserve">- Để ta đi xem!</w:t>
      </w:r>
    </w:p>
    <w:p>
      <w:pPr>
        <w:pStyle w:val="BodyText"/>
      </w:pPr>
      <w:r>
        <w:t xml:space="preserve">Lúc này, Ngọc bài Truyền thức của Tần Vân Nhiên đột nhiên xuất hiện một cổ sóng nhiệt, vội vàng khởi động, mừng rỡ hỏi:</w:t>
      </w:r>
    </w:p>
    <w:p>
      <w:pPr>
        <w:pStyle w:val="BodyText"/>
      </w:pPr>
      <w:r>
        <w:t xml:space="preserve">- Vô Song?</w:t>
      </w:r>
    </w:p>
    <w:p>
      <w:pPr>
        <w:pStyle w:val="BodyText"/>
      </w:pPr>
      <w:r>
        <w:t xml:space="preserve">- Nhị Chưởng môn, là ta!</w:t>
      </w:r>
    </w:p>
    <w:p>
      <w:pPr>
        <w:pStyle w:val="BodyText"/>
      </w:pPr>
      <w:r>
        <w:t xml:space="preserve">Tần Vô Song ngữ khí kích động vội hỏi:</w:t>
      </w:r>
    </w:p>
    <w:p>
      <w:pPr>
        <w:pStyle w:val="BodyText"/>
      </w:pPr>
      <w:r>
        <w:t xml:space="preserve">- Vấn Đỉnh Sơn thế nào rồi, có tốt không?</w:t>
      </w:r>
    </w:p>
    <w:p>
      <w:pPr>
        <w:pStyle w:val="BodyText"/>
      </w:pPr>
      <w:r>
        <w:t xml:space="preserve">Tần Vân Nhiên mặt mày hớn hở nhìn những người khác, an ủi nói:</w:t>
      </w:r>
    </w:p>
    <w:p>
      <w:pPr>
        <w:pStyle w:val="BodyText"/>
      </w:pPr>
      <w:r>
        <w:t xml:space="preserve">- Cũng được, cũng được! Vô Song, ngươi có tốt không?</w:t>
      </w:r>
    </w:p>
    <w:p>
      <w:pPr>
        <w:pStyle w:val="BodyText"/>
      </w:pPr>
      <w:r>
        <w:t xml:space="preserve">Tần Vô Song vội đáp:</w:t>
      </w:r>
    </w:p>
    <w:p>
      <w:pPr>
        <w:pStyle w:val="BodyText"/>
      </w:pPr>
      <w:r>
        <w:t xml:space="preserve">- Đệ tử vô cùng mạnh khỏe, hiện nay đang lịch lãm bên ngoài. Nhị Chưởng môn, ta nghe Mộ Dung tiểu thư nói, tình thế ở Tần gia vô cùng gian nan. Đệ tử cả gan hỏi một câu, Tần gia, còn có thể kiên trì được bao lâu? Nếu như gấp rút, đệ tử sẽ lập tức trở về sơn môn để bảo vệ, nhưng trước mắt, vẫn chưa nắm chắc toàn thắng…</w:t>
      </w:r>
    </w:p>
    <w:p>
      <w:pPr>
        <w:pStyle w:val="BodyText"/>
      </w:pPr>
      <w:r>
        <w:t xml:space="preserve">Tần Vân Nhiên liếc mắt với Tần Trọng Dương phía đối diện, an ủi nói:</w:t>
      </w:r>
    </w:p>
    <w:p>
      <w:pPr>
        <w:pStyle w:val="BodyText"/>
      </w:pPr>
      <w:r>
        <w:t xml:space="preserve">- Vô Song, ngươi không cần vội. Nếu không nắm chắc thì không cần trở về, Tần gia vẫn còn có thể kiên trì được!</w:t>
      </w:r>
    </w:p>
    <w:p>
      <w:pPr>
        <w:pStyle w:val="BodyText"/>
      </w:pPr>
      <w:r>
        <w:t xml:space="preserve">Hai vị Chưởng môn này đối với Tần Vô Song đặt niềm tin rất lớn, đều hy vọng Tần Vô Song có thể đem kỳ tích trở về, đánh bại trận doanh Thiên Đế Môn, cứu Tần gia thoát khỏi cơn nguy nan. Thế nhưng, nếu không nắm chắc mà trở về, thì ngoại trừ bồi táng cùng với Tần gia ra, căn bản không có tác dụng gì. Bởi vậy, trong lòng bọn họ đều thống nhất. Nếu Tần gia cuối cùng không thể địch lại trận doanh Thiên Đế Môn thì những đệ tử này không bằng đừng trở về, bảo tồn hương hỏa. Chỉ cần còn một chút huyết mạch của đệ tử trẻ tuổi, thì Tần gia vẫn còn hy vọng. Trở về chết cùng, vốn là vô nghĩa!</w:t>
      </w:r>
    </w:p>
    <w:p>
      <w:pPr>
        <w:pStyle w:val="BodyText"/>
      </w:pPr>
      <w:r>
        <w:t xml:space="preserve">- Vô Song, nếu Tần gia không kiên trì được, ngươi nhất định không được hành động theo cảm tình, xem thường mạng sống. Nhớ kỹ, nhẫn nhục. Chỉ có bảo vệ được huyết mạch của Tần gia, mới có hy vọng chấn hưng. Nếu ngươi và Thái Trùng đều mất. Tần gia sẽ không còn cơ hội trở mình.</w:t>
      </w:r>
    </w:p>
    <w:p>
      <w:pPr>
        <w:pStyle w:val="BodyText"/>
      </w:pPr>
      <w:r>
        <w:t xml:space="preserve">Tần Vân Nhiên ân cần nói.</w:t>
      </w:r>
    </w:p>
    <w:p>
      <w:pPr>
        <w:pStyle w:val="BodyText"/>
      </w:pPr>
      <w:r>
        <w:t xml:space="preserve">Trong lòng Tần Vô Song cảm động, biết rõ tình hình hiện nay của Tần gia là vô cùng nguy ngập, mà Nhị Chưởng môn chỉ an ủi hắn mà thôi, cũng không kêu hắn quay về.</w:t>
      </w:r>
    </w:p>
    <w:p>
      <w:pPr>
        <w:pStyle w:val="BodyText"/>
      </w:pPr>
      <w:r>
        <w:t xml:space="preserve">- Chưởng môn, trời không tuyệt đường người. Đệ tử trong lòng tự có chừng mực. Đệ tử đáp ứng, nhất định sẽ không để cho Tần gia bị đoạn tuyệt!</w:t>
      </w:r>
    </w:p>
    <w:p>
      <w:pPr>
        <w:pStyle w:val="BodyText"/>
      </w:pPr>
      <w:r>
        <w:t xml:space="preserve">Tần Vô Song sợ Ngọc bài Truyền thức bị cường giả nghe được, bởi vậy không nói rằng ba năm sau nhất định chém giết trở về, để tránh cho đả thảo kinh xà.</w:t>
      </w:r>
    </w:p>
    <w:p>
      <w:pPr>
        <w:pStyle w:val="BodyText"/>
      </w:pPr>
      <w:r>
        <w:t xml:space="preserve">Trận doanh Thiên Đế Môn vây công Vấn Đỉnh Sơn, Truyền thức tại Tổng bộ của Tần gia bị cao thủ đại thần thông nghe lén, cũng không phải là chuyện không có khả năng. Cho nên, hắn bây giờ cũng không muốn làm bại lộ con bài tẩy.</w:t>
      </w:r>
    </w:p>
    <w:p>
      <w:pPr>
        <w:pStyle w:val="BodyText"/>
      </w:pPr>
      <w:r>
        <w:t xml:space="preserve">Đối phó với Tân Thiên Vân, phải để hắn lơ là mất cảnh giác, Tân Thiên Vấn nghĩ Tần Vô Song không có con bài tẩy gì chưa lật, như vậy, đến lúc đó mới tạo được hiệu quả kỳ binh tập kích.</w:t>
      </w:r>
    </w:p>
    <w:p>
      <w:pPr>
        <w:pStyle w:val="BodyText"/>
      </w:pPr>
      <w:r>
        <w:t xml:space="preserve">Đối phó với Tân Thiên Vấn, đối phó với trận doanh Thiên Đế Môn, phải xuất kỳ bất ý, để bọn hắn chờ đến khi mỏi mệt, bản thân dùng hết thực lực của mình, mới có thể phá được trận doanh Thiên Đế Môn.</w:t>
      </w:r>
    </w:p>
    <w:p>
      <w:pPr>
        <w:pStyle w:val="BodyText"/>
      </w:pPr>
      <w:r>
        <w:t xml:space="preserve">Quan trọng nhất chính là, nếu để lộ nội tình, các Đồ Đằng cường giả khác biết được, cũng có thể khiến cho các Đồ Đằng cường giả chú ý.</w:t>
      </w:r>
    </w:p>
    <w:p>
      <w:pPr>
        <w:pStyle w:val="BodyText"/>
      </w:pPr>
      <w:r>
        <w:t xml:space="preserve">Tần Vô Song hiện nay vô cùng cẩn thận. Hắn rất rõ ràng, kỳ ngộ của Đệ lục hoàn này, cho dù là Đồ Đằng cường giả cũng sẽ đỏ mắt vì nó.</w:t>
      </w:r>
    </w:p>
    <w:p>
      <w:pPr>
        <w:pStyle w:val="BodyText"/>
      </w:pPr>
      <w:r>
        <w:t xml:space="preserve">Cho nên, trước khi có thực lực tuyệt đối, thì không được để bại lộ. Ít khả năng bại lộ thì tốt nhất không bại lộ.</w:t>
      </w:r>
    </w:p>
    <w:p>
      <w:pPr>
        <w:pStyle w:val="BodyText"/>
      </w:pPr>
      <w:r>
        <w:t xml:space="preserve">- Tốt lắm, Tần Vô Song có thể từ khe nứt không gian thoát ra, tất là người có duyên lớn. Mặc dù Tần gia không địch lại, nhưng có ngươi thì Tần gia vẫn còn hy vọng. Tân Thiên Vấn nếu biết ngươi còn sống, nhất định sẽ không còn tâm tư ăn uống. Ha ha ha!</w:t>
      </w:r>
    </w:p>
    <w:p>
      <w:pPr>
        <w:pStyle w:val="BodyText"/>
      </w:pPr>
      <w:r>
        <w:t xml:space="preserve">Tần Vân Nhiên vô cùng lạc quan nói.</w:t>
      </w:r>
    </w:p>
    <w:p>
      <w:pPr>
        <w:pStyle w:val="BodyText"/>
      </w:pPr>
      <w:r>
        <w:t xml:space="preserve">Mặc dù tình cảnh của Tần gia vô cùng nguy ngập, nhưng nghĩ đến tình cảnh Thiên Đế Môn sợ hãi và kiêng kỵ Tần Vô Song, khiến hắn cảm thấy vô cùng sảng khoái. Sống thì sao, chết thì sao? Tần Vân Nhiên sớm đã không còn để tâm, hắn đã sớm có giác ngộ chết theo cùng với Tần gia rồi.</w:t>
      </w:r>
    </w:p>
    <w:p>
      <w:pPr>
        <w:pStyle w:val="BodyText"/>
      </w:pPr>
      <w:r>
        <w:t xml:space="preserve">- Đúng rồi, Nhị Chưởng môn, đã có tin tức gì về Thái Trùng sư huynh chưa?</w:t>
      </w:r>
    </w:p>
    <w:p>
      <w:pPr>
        <w:pStyle w:val="BodyText"/>
      </w:pPr>
      <w:r>
        <w:t xml:space="preserve">- Thái Trùng đang ở Thiên Hỏa Nam Cương, tình cảnh tựa hồ không có gì trở ngại. Tần Thiếu Hồng tình cảnh ngược lại vô cùng nguy hiểm. Vô Song, ngươi hiện nay đang ở Vô Tận Đông Hải ư?</w:t>
      </w:r>
    </w:p>
    <w:p>
      <w:pPr>
        <w:pStyle w:val="BodyText"/>
      </w:pPr>
      <w:r>
        <w:t xml:space="preserve">Tần Vô Song thản nhiên nói:</w:t>
      </w:r>
    </w:p>
    <w:p>
      <w:pPr>
        <w:pStyle w:val="BodyText"/>
      </w:pPr>
      <w:r>
        <w:t xml:space="preserve">- Nhị Chưởng môn, ta đã đến Thiên Hỏa Nam Cương rồi, đại khái đã biết vị trí của Thái Trùng sư huynh rồi!</w:t>
      </w:r>
    </w:p>
    <w:p>
      <w:pPr>
        <w:pStyle w:val="BodyText"/>
      </w:pPr>
      <w:r>
        <w:t xml:space="preserve">- Ngươi muốn cùng Thái Trùng hội hợp?</w:t>
      </w:r>
    </w:p>
    <w:p>
      <w:pPr>
        <w:pStyle w:val="BodyText"/>
      </w:pPr>
      <w:r>
        <w:t xml:space="preserve">Tần Vân Nhiên cả kinh.</w:t>
      </w:r>
    </w:p>
    <w:p>
      <w:pPr>
        <w:pStyle w:val="BodyText"/>
      </w:pPr>
      <w:r>
        <w:t xml:space="preserve">- Đệ tử đang có ý định này, tốt lắm, Nhị Chưởng môn, đệ tử đi đây. Các người hãy bảo trọng! Tần gia, bảo trọng!</w:t>
      </w:r>
    </w:p>
    <w:p>
      <w:pPr>
        <w:pStyle w:val="BodyText"/>
      </w:pPr>
      <w:r>
        <w:t xml:space="preserve">Tần Vô Song thanh âm như đao cắt, đóng lại Ngọc bài Truyền thức, đem Quan Thức Chỉ Linh Ngọc Bàn lấy ra. Nhìn một chút, biết vị trí đại khái của Tần Thái Trùng, không hề che giấu thân hình, Âm Dương Tử Vân Dực thúc dục cực hạn, hướng về phía Tần Thái Trùng phóng đến.</w:t>
      </w:r>
    </w:p>
    <w:p>
      <w:pPr>
        <w:pStyle w:val="BodyText"/>
      </w:pPr>
      <w:r>
        <w:t xml:space="preserve">Tần Vô Song đã biết, chí tôn cường giả của các thế lực Đồ Đằng hiện đang ở Vô Tận Đông Hải đuổi giết Kim Ô Thú, cho nên mặc dù ở Thiên Hỏa Nam Cương có các Đồ Đằng cường giả khác xuất hiện thì hắn vẫn tự tin, đánh không lại có thể chạy, khẳng định không có vấn đề!</w:t>
      </w:r>
    </w:p>
    <w:p>
      <w:pPr>
        <w:pStyle w:val="BodyText"/>
      </w:pPr>
      <w:r>
        <w:t xml:space="preserve">- Vị trí của Thái Trùng sư huynh, dường như rất gần Đại Quang Minh Thành, ở Thiên Hỏa Nam Cương, địa vị tương đương với Thiên Đế Môn. Ta nhớ là, lúc ở Mộng Huyễn Thiên Trì, Chúc Vân Viêm đã từng nói qua, đến Đại Quang Minh Thành thì có thể tìm hắn.</w:t>
      </w:r>
    </w:p>
    <w:p>
      <w:pPr>
        <w:pStyle w:val="BodyText"/>
      </w:pPr>
      <w:r>
        <w:t xml:space="preserve">o0o</w:t>
      </w:r>
    </w:p>
    <w:p>
      <w:pPr>
        <w:pStyle w:val="BodyText"/>
      </w:pPr>
      <w:r>
        <w:t xml:space="preserve">Nơi này cách Đại Quang Minh Thành cũng chỉ mấy chục ngàn dặm, tốc độ bay hiện nay của Tần Vô Song, một ngày một đêm, là đến Đại Quang Minh Thành.</w:t>
      </w:r>
    </w:p>
    <w:p>
      <w:pPr>
        <w:pStyle w:val="BodyText"/>
      </w:pPr>
      <w:r>
        <w:t xml:space="preserve">Đến Đại Quang Minh Thành, Tần Vô Song xác định vị trí cụ thể của Tần Thái Trùng, Tần Vô Song lấy Quan Thức Chỉ Linh Ngọc Bàn xem vị trí, không ngừng đến gần vị trí của Thái Trùng sư huynh.</w:t>
      </w:r>
    </w:p>
    <w:p>
      <w:pPr>
        <w:pStyle w:val="BodyText"/>
      </w:pPr>
      <w:r>
        <w:t xml:space="preserve">- Hả?</w:t>
      </w:r>
    </w:p>
    <w:p>
      <w:pPr>
        <w:pStyle w:val="BodyText"/>
      </w:pPr>
      <w:r>
        <w:t xml:space="preserve">Tần Vô Song đột nhiên dừng bước, ở ngoài một tửu lâu từng lớp Thần đạo cấm chế, vây kín lấy tửu lâu. Mà vị trí của Thái Trùng sư huynh, rõ ràng là ở bên trong tửu lâu.</w:t>
      </w:r>
    </w:p>
    <w:p>
      <w:pPr>
        <w:pStyle w:val="BodyText"/>
      </w:pPr>
      <w:r>
        <w:t xml:space="preserve">Thái Trùng sư huynh gặp phiền toái rồi! Thảo nào ta tìm đến vị trí của hắn mà hắn vẫn không hề di động, thì ra bị người ta vây ở chỗ này.</w:t>
      </w:r>
    </w:p>
    <w:p>
      <w:pPr>
        <w:pStyle w:val="BodyText"/>
      </w:pPr>
      <w:r>
        <w:t xml:space="preserve">Tần Vô Song cảm thụ một chút, cấm chế Thần đạo kia cũng không mạnh lắm, tu vi khoảng chừng cảnh giới Ngưng Thần Đạo. Đối với Tần Vô Song hiện nay mà nói, loại cấp bậc cấm chế Thần đạo như vậy, có thể nói là không đáng quan tâm!</w:t>
      </w:r>
    </w:p>
    <w:p>
      <w:pPr>
        <w:pStyle w:val="BodyText"/>
      </w:pPr>
      <w:r>
        <w:t xml:space="preserve">- Là kẻ nào cấm chế Thái Trùng sư huynh?</w:t>
      </w:r>
    </w:p>
    <w:p>
      <w:pPr>
        <w:pStyle w:val="BodyText"/>
      </w:pPr>
      <w:r>
        <w:t xml:space="preserve">Tần Vô Song tự hỏi, trong Đại Quang Minh Thành, người có thể giam cầm Thái Trùng sư huynh tuyệt đối không nhiều.</w:t>
      </w:r>
    </w:p>
    <w:p>
      <w:pPr>
        <w:pStyle w:val="BodyText"/>
      </w:pPr>
      <w:r>
        <w:t xml:space="preserve">Đại Quang Minh Thành, cũng có khoảng năm sáu Thần đạo cường giả.</w:t>
      </w:r>
    </w:p>
    <w:p>
      <w:pPr>
        <w:pStyle w:val="BodyText"/>
      </w:pPr>
      <w:r>
        <w:t xml:space="preserve">Tần Vô Song bước chân kiên định, hướng về phía tửu lâu đi đến. Đến gần còn khoảng trăm trượng, đột nhiên một đạo hỏa quang trực tiếp phóng tới.</w:t>
      </w:r>
    </w:p>
    <w:p>
      <w:pPr>
        <w:pStyle w:val="BodyText"/>
      </w:pPr>
      <w:r>
        <w:t xml:space="preserve">- Đứng lại!</w:t>
      </w:r>
    </w:p>
    <w:p>
      <w:pPr>
        <w:pStyle w:val="BodyText"/>
      </w:pPr>
      <w:r>
        <w:t xml:space="preserve">Đạo hỏa quang đó hư ảo ngưng tụ lại thành một bóng người, đứng trước mặt Tần Vô Song nhìn chằm chằm.</w:t>
      </w:r>
    </w:p>
    <w:p>
      <w:pPr>
        <w:pStyle w:val="BodyText"/>
      </w:pPr>
      <w:r>
        <w:t xml:space="preserve">- Hừ, chặn đường ngăn cản, muốn gây sự?</w:t>
      </w:r>
    </w:p>
    <w:p>
      <w:pPr>
        <w:pStyle w:val="BodyText"/>
      </w:pPr>
      <w:r>
        <w:t xml:space="preserve">Tay áo Tần Vô Song tùy ý phất, một trận gió sắc bén quét qua thân hình hư ảo, trực tiếp quét ngã, gần như phụt tắt.</w:t>
      </w:r>
    </w:p>
    <w:p>
      <w:pPr>
        <w:pStyle w:val="BodyText"/>
      </w:pPr>
      <w:r>
        <w:t xml:space="preserve">Mà bước chân của Tần Vô Song cũng càng thêm lớn hơn, cao giọng quát:</w:t>
      </w:r>
    </w:p>
    <w:p>
      <w:pPr>
        <w:pStyle w:val="BodyText"/>
      </w:pPr>
      <w:r>
        <w:t xml:space="preserve">- Thái Trùng sư huynh, không có chuyện gì chứ?</w:t>
      </w:r>
    </w:p>
    <w:p>
      <w:pPr>
        <w:pStyle w:val="BodyText"/>
      </w:pPr>
      <w:r>
        <w:t xml:space="preserve">Tần Thái Trùng vốn đang ngồi trên lầu cao của tửu lâu, tự rót rượu tự uống, bỗng nhiên nghe thấy thanh âm, trong lòng sửng sốt, lập tức mừng rỡ hô:</w:t>
      </w:r>
    </w:p>
    <w:p>
      <w:pPr>
        <w:pStyle w:val="BodyText"/>
      </w:pPr>
      <w:r>
        <w:t xml:space="preserve">- Vô Song sư đệ?</w:t>
      </w:r>
    </w:p>
    <w:p>
      <w:pPr>
        <w:pStyle w:val="BodyText"/>
      </w:pPr>
      <w:r>
        <w:t xml:space="preserve">- Ha ha, sư huynh, huynh đắc tội với người nào? Lại bị giam cầm ở đây?</w:t>
      </w:r>
    </w:p>
    <w:p>
      <w:pPr>
        <w:pStyle w:val="BodyText"/>
      </w:pPr>
      <w:r>
        <w:t xml:space="preserve">Nói xong, Tần Vô Song không chút khách sáo, thân ảnh như điện, giống như chiếc lá cây bị gió thổi, không ngừng đong đưa, không đến một khắc, chín cấm chế Thần đạo xung quanh đã bị quét sạch.</w:t>
      </w:r>
    </w:p>
    <w:p>
      <w:pPr>
        <w:pStyle w:val="BodyText"/>
      </w:pPr>
      <w:r>
        <w:t xml:space="preserve">Tần Thái Trùng giật mình nhìn động tác vừa rồi của Tần Vô Song, lắp bắp nói:</w:t>
      </w:r>
    </w:p>
    <w:p>
      <w:pPr>
        <w:pStyle w:val="BodyText"/>
      </w:pPr>
      <w:r>
        <w:t xml:space="preserve">- Sư đệ, ngươi… Tu vi của ngươi?</w:t>
      </w:r>
    </w:p>
    <w:p>
      <w:pPr>
        <w:pStyle w:val="BodyText"/>
      </w:pPr>
      <w:r>
        <w:t xml:space="preserve">Tần Vô Song thản nhiên nói:</w:t>
      </w:r>
    </w:p>
    <w:p>
      <w:pPr>
        <w:pStyle w:val="BodyText"/>
      </w:pPr>
      <w:r>
        <w:t xml:space="preserve">- Thái Trùng sư huynh, mười năm không gặp, không ngờ huynh cũng đã đột phá Thần đạo, ha ha, cũng được! Không tệ!</w:t>
      </w:r>
    </w:p>
    <w:p>
      <w:pPr>
        <w:pStyle w:val="BodyText"/>
      </w:pPr>
      <w:r>
        <w:t xml:space="preserve">Tần Thái Trùng thở dài nói:</w:t>
      </w:r>
    </w:p>
    <w:p>
      <w:pPr>
        <w:pStyle w:val="BodyText"/>
      </w:pPr>
      <w:r>
        <w:t xml:space="preserve">- Dường như tốc độ của sự đệ còn nhanh hơn ngu huynh một ít a.</w:t>
      </w:r>
    </w:p>
    <w:p>
      <w:pPr>
        <w:pStyle w:val="BodyText"/>
      </w:pPr>
      <w:r>
        <w:t xml:space="preserve">Tần Vô Song thân thể ngừng lại, ánh mắt như điện, hướng phía Nam vọt tới, khẽ quát:</w:t>
      </w:r>
    </w:p>
    <w:p>
      <w:pPr>
        <w:pStyle w:val="BodyText"/>
      </w:pPr>
      <w:r>
        <w:t xml:space="preserve">- Là ai, xuất hiện đi?</w:t>
      </w:r>
    </w:p>
    <w:p>
      <w:pPr>
        <w:pStyle w:val="Compact"/>
      </w:pPr>
      <w:r>
        <w:t xml:space="preserve">Ủng hộ chỉ với 1 click và 5s ! (adf.ly/4EmoB)</w:t>
      </w:r>
      <w:r>
        <w:br w:type="textWrapping"/>
      </w:r>
      <w:r>
        <w:br w:type="textWrapping"/>
      </w:r>
    </w:p>
    <w:p>
      <w:pPr>
        <w:pStyle w:val="Heading2"/>
      </w:pPr>
      <w:bookmarkStart w:id="828" w:name="chương-806"/>
      <w:bookmarkEnd w:id="828"/>
      <w:r>
        <w:t xml:space="preserve">806. Chương 80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06: Uớc chiến Đại Quang Minh sứ giả.</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rong lúc Tần Vô Song la lên, thế nhưng thân hình cũng hoàn toàn không chậm, hai cánh chấn động, một đạo quang mang màu tím chợt xẹt qua bầu trời đêm, một tia lưu tinh giống như ánh sáng ngọc trong khoảnh khắc lóe lên.</w:t>
      </w:r>
    </w:p>
    <w:p>
      <w:pPr>
        <w:pStyle w:val="BodyText"/>
      </w:pPr>
      <w:r>
        <w:t xml:space="preserve">Thân thể lóe lên một cái, đã phóng đến phía trên đài cao tại vị trí của Tần Thái Trùng.</w:t>
      </w:r>
    </w:p>
    <w:p>
      <w:pPr>
        <w:pStyle w:val="BodyText"/>
      </w:pPr>
      <w:r>
        <w:t xml:space="preserve">- Đại sư huynh, thấy ngươi vẫn khỏe a!</w:t>
      </w:r>
    </w:p>
    <w:p>
      <w:pPr>
        <w:pStyle w:val="BodyText"/>
      </w:pPr>
      <w:r>
        <w:t xml:space="preserve">Nhìn thấy Tần Thái Trùng thân lâm hiểm cảnh, thế nhưng lại vẫn có thể bình thản châm rượu mà uống như thế, Tần Vô Song không khỏi nở nụ cười.</w:t>
      </w:r>
    </w:p>
    <w:p>
      <w:pPr>
        <w:pStyle w:val="BodyText"/>
      </w:pPr>
      <w:r>
        <w:t xml:space="preserve">Không thể không nói, chỉ tính phần bình tĩnh như thế này, những đệ tử Tần gia khác cũng không thể nào so sánh được.</w:t>
      </w:r>
    </w:p>
    <w:p>
      <w:pPr>
        <w:pStyle w:val="BodyText"/>
      </w:pPr>
      <w:r>
        <w:t xml:space="preserve">Ánh mắt Tần Thái Trùng thâm trầm, chăm chú nhìn Tần Vô Song, sau đó đột nhiên ha ha cười to:</w:t>
      </w:r>
    </w:p>
    <w:p>
      <w:pPr>
        <w:pStyle w:val="BodyText"/>
      </w:pPr>
      <w:r>
        <w:t xml:space="preserve">- Hảo tiểu tử, tiến bộ không ít a! Ngu huynh bây giờ không thể nhìn ra nông sâu của ngươi nữa rồi. Trong mười năm qua, ngoại giới vẫn mãi thịnh truyền tin tức ngươi ở Vô Tận Đông Hải gặp nạn, xem ra đây chỉ là tin vịt thôi.</w:t>
      </w:r>
    </w:p>
    <w:p>
      <w:pPr>
        <w:pStyle w:val="BodyText"/>
      </w:pPr>
      <w:r>
        <w:t xml:space="preserve">- Đại sư huynh, ngươi như thế nào lại ở đây?</w:t>
      </w:r>
    </w:p>
    <w:p>
      <w:pPr>
        <w:pStyle w:val="BodyText"/>
      </w:pPr>
      <w:r>
        <w:t xml:space="preserve">Tần Vô Song tò mò hỏi.</w:t>
      </w:r>
    </w:p>
    <w:p>
      <w:pPr>
        <w:pStyle w:val="BodyText"/>
      </w:pPr>
      <w:r>
        <w:t xml:space="preserve">- Haizz, việc này nói ra rất dài. Ta ở tại Đại Quang Minh Thành, cũng ước chừng đã ba năm rồi.</w:t>
      </w:r>
    </w:p>
    <w:p>
      <w:pPr>
        <w:pStyle w:val="BodyText"/>
      </w:pPr>
      <w:r>
        <w:t xml:space="preserve">- Ba năm?</w:t>
      </w:r>
    </w:p>
    <w:p>
      <w:pPr>
        <w:pStyle w:val="BodyText"/>
      </w:pPr>
      <w:r>
        <w:t xml:space="preserve">Tần Vô Song thoáng rùng mình một cái.</w:t>
      </w:r>
    </w:p>
    <w:p>
      <w:pPr>
        <w:pStyle w:val="BodyText"/>
      </w:pPr>
      <w:r>
        <w:t xml:space="preserve">- Đúng vậy, vốn dĩ là ta định đi bái kiến Thần Nông Tộc, lại không tìm ra cách nào cả, chỉ đành phải đến Đại Quang Minh Thành. Đại Quang Minh Thành này ở Thiên Hỏa Nam Cương có địa vị chẳng khác nào Thiên Đế Môn tại Hiên Viên Khâu cả. Ta vốn dĩ là muốn gặp Thành chủ tại Đại Quang Minh Thành, xem có cách nào để mà bái kiến Đồ Đằng cường giả hay không. Lại không nghĩ tới… Haizz…</w:t>
      </w:r>
    </w:p>
    <w:p>
      <w:pPr>
        <w:pStyle w:val="BodyText"/>
      </w:pPr>
      <w:r>
        <w:t xml:space="preserve">- Tại sao?</w:t>
      </w:r>
    </w:p>
    <w:p>
      <w:pPr>
        <w:pStyle w:val="BodyText"/>
      </w:pPr>
      <w:r>
        <w:t xml:space="preserve">Tần Vô Song trong lòng vừa động.</w:t>
      </w:r>
    </w:p>
    <w:p>
      <w:pPr>
        <w:pStyle w:val="BodyText"/>
      </w:pPr>
      <w:r>
        <w:t xml:space="preserve">- Thiếu Hồng sư đệ, cùng với một nữ đệ tử của Thành chủ Đại Quang Minh Thành phát sinh chuyện tình cảm, bị Chấp Pháp Giả của Đại Quang Minh Thành tầm nã, giam giữ trong Đại Quang Minh Ngục, ngày ngày chịu cảnh địa hỏa dày vò thống khổ. Thân là đồng môn, ta đành phải nghĩ phương pháp để mà cứu hắn, gần như thành công rồi, thế nhưng lại gặp phải cường giả của Đại Quang Minh Thành…</w:t>
      </w:r>
    </w:p>
    <w:p>
      <w:pPr>
        <w:pStyle w:val="BodyText"/>
      </w:pPr>
      <w:r>
        <w:t xml:space="preserve">- Cường giả?</w:t>
      </w:r>
    </w:p>
    <w:p>
      <w:pPr>
        <w:pStyle w:val="BodyText"/>
      </w:pPr>
      <w:r>
        <w:t xml:space="preserve">Ánh mắt của Tần Vô Song lại hướng về phía dưới nhìn lại, khóe miệng bĩu ra một chút, nói:</w:t>
      </w:r>
    </w:p>
    <w:p>
      <w:pPr>
        <w:pStyle w:val="BodyText"/>
      </w:pPr>
      <w:r>
        <w:t xml:space="preserve">- Chính là người vừa mới tới này?</w:t>
      </w:r>
    </w:p>
    <w:p>
      <w:pPr>
        <w:pStyle w:val="BodyText"/>
      </w:pPr>
      <w:r>
        <w:t xml:space="preserve">Tần Thái Trùng nghiêm nghị nói:</w:t>
      </w:r>
    </w:p>
    <w:p>
      <w:pPr>
        <w:pStyle w:val="BodyText"/>
      </w:pPr>
      <w:r>
        <w:t xml:space="preserve">- Vô Song, ngươi nhất định phải cẩn thận. Người này chính là Đệ nhất Sứ giả của Thành chủ Đại Quang Minh Thành, tu vi cực cao, chính là Hóa Thần Đạo bốn kiếp. Hắn đã thiết kế một đạo cấm chế ở bên ngoài tòa tửu lâu này, đã đem ta giam giữ trong này ba năm nay. Hắn còn nói, ngày nào mà ta có thể phá tan được đạo cấm chế này, đó chính là lúc ta khôi phục được tự do.</w:t>
      </w:r>
    </w:p>
    <w:p>
      <w:pPr>
        <w:pStyle w:val="BodyText"/>
      </w:pPr>
      <w:r>
        <w:t xml:space="preserve">Tần Vô Song thản nhiên nói:</w:t>
      </w:r>
    </w:p>
    <w:p>
      <w:pPr>
        <w:pStyle w:val="BodyText"/>
      </w:pPr>
      <w:r>
        <w:t xml:space="preserve">- Giờ phút này, cấm chế đã được giải trừ rồi, Đại sư huynh, ngươi tự do rồi!</w:t>
      </w:r>
    </w:p>
    <w:p>
      <w:pPr>
        <w:pStyle w:val="BodyText"/>
      </w:pPr>
      <w:r>
        <w:t xml:space="preserve">Tần Thái Trùng cẩn thận nói:</w:t>
      </w:r>
    </w:p>
    <w:p>
      <w:pPr>
        <w:pStyle w:val="BodyText"/>
      </w:pPr>
      <w:r>
        <w:t xml:space="preserve">- Vô Song, không thể khinh địch!</w:t>
      </w:r>
    </w:p>
    <w:p>
      <w:pPr>
        <w:pStyle w:val="BodyText"/>
      </w:pPr>
      <w:r>
        <w:t xml:space="preserve">Tần Vô Song bình tĩnh tự nhiên, tay áo phiêu phiêu, đứng trên chỗ cao, phảng phất như là một vị Thần linh hạ phàm vậy.</w:t>
      </w:r>
    </w:p>
    <w:p>
      <w:pPr>
        <w:pStyle w:val="BodyText"/>
      </w:pPr>
      <w:r>
        <w:t xml:space="preserve">Một trận gió nhẹ nhàng thổi quét qua, bên trong bầu trời đêm có vô số những ảo ảnh giống như là từ bốn phương tám hướng mà đến. Những cái ảo ảnh này không ngừng ngưng tụ, trùng điệp, cuối cùng ngưng tụ lại thành một cái pháp thân cao đến hơn mười trượng. Toàn thân vật thể bằng lửa đỏ, mãi đứng ở phía trước gian lầu cao kia, toàn bộ thân hình, so với gian lầu cao này còn cao hơn một chút.</w:t>
      </w:r>
    </w:p>
    <w:p>
      <w:pPr>
        <w:pStyle w:val="BodyText"/>
      </w:pPr>
      <w:r>
        <w:t xml:space="preserve">Đây chỉ là một cái ảo ảnh khí thế hùng hồn mà thôi, thế nhưng lại ẩn chứa Hỏa thuộc tính cực kỳ cường đại. Trong lòng Tần Vô Song cũng là hít một ngụm lãnh khí thật sâu.</w:t>
      </w:r>
    </w:p>
    <w:p>
      <w:pPr>
        <w:pStyle w:val="BodyText"/>
      </w:pPr>
      <w:r>
        <w:t xml:space="preserve">Có thể đem lực lượng Thần đạo Hỏa thuộc tính phát huy lên đến tận cùng như thế này, ngưng kết thành một loại pháp thân cường đại đến như thế. Tu vi này, quả thật không hỗ là Hóa Thần Đạo bốn kiếp.</w:t>
      </w:r>
    </w:p>
    <w:p>
      <w:pPr>
        <w:pStyle w:val="BodyText"/>
      </w:pPr>
      <w:r>
        <w:t xml:space="preserve">Chẳng qua, Tần Vô Song có thể dễ dàng phá hủy được cấm chế của hắn, tự nhiên cũng sẽ không bị một cái pháp thân dọa sợ, thần thái vô cùng thoải mái mà khoanh tay đứng nhìn.</w:t>
      </w:r>
    </w:p>
    <w:p>
      <w:pPr>
        <w:pStyle w:val="BodyText"/>
      </w:pPr>
      <w:r>
        <w:t xml:space="preserve">Ánh mắt Tần Vô Song đột nhiên ngưng lại, lại nhìn thấy bên trong cái pháp thân tràn ngập ánh lửa kia, không ngờ lại có ẩn chứa một đạo thân ảnh. Cái đạo thân ảnh này, hiển nhiên chính là chân thân của đối phương.</w:t>
      </w:r>
    </w:p>
    <w:p>
      <w:pPr>
        <w:pStyle w:val="BodyText"/>
      </w:pPr>
      <w:r>
        <w:t xml:space="preserve">Đem chân thân ẩn giấu bên trong pháp thân, loại thần thông như thế này, quả nhiên là không tầm thường.</w:t>
      </w:r>
    </w:p>
    <w:p>
      <w:pPr>
        <w:pStyle w:val="BodyText"/>
      </w:pPr>
      <w:r>
        <w:t xml:space="preserve">- Đệ tử Tần gia, Tần Vô Song?</w:t>
      </w:r>
    </w:p>
    <w:p>
      <w:pPr>
        <w:pStyle w:val="BodyText"/>
      </w:pPr>
      <w:r>
        <w:t xml:space="preserve">Một tia thanh âm lãnh khốc, giống hệt như một làn gió địa ngục băng hàn đến thấu xương, nhất thời thổi quét qua.</w:t>
      </w:r>
    </w:p>
    <w:p>
      <w:pPr>
        <w:pStyle w:val="BodyText"/>
      </w:pPr>
      <w:r>
        <w:t xml:space="preserve">Tần Vô Song thản nhiên nói:</w:t>
      </w:r>
    </w:p>
    <w:p>
      <w:pPr>
        <w:pStyle w:val="BodyText"/>
      </w:pPr>
      <w:r>
        <w:t xml:space="preserve">- Các hạ là ai?</w:t>
      </w:r>
    </w:p>
    <w:p>
      <w:pPr>
        <w:pStyle w:val="BodyText"/>
      </w:pPr>
      <w:r>
        <w:t xml:space="preserve">- Vô Song, người này chính là Đệ nhất Sứ giả dưới trướng của Thành chủ Đại Quang Minh Thành, Đằng Vân Trùng.</w:t>
      </w:r>
    </w:p>
    <w:p>
      <w:pPr>
        <w:pStyle w:val="BodyText"/>
      </w:pPr>
      <w:r>
        <w:t xml:space="preserve">Tần Thái Trùng ở trong tai của Tần Vô Song nói thầm một câu.</w:t>
      </w:r>
    </w:p>
    <w:p>
      <w:pPr>
        <w:pStyle w:val="BodyText"/>
      </w:pPr>
      <w:r>
        <w:t xml:space="preserve">Hiển nhiên, cái tên gia hỏa cũng có cùng tên chữ ‘Trùng’ này, khiến cho Tần Thái Trùng một sự kinh sợ rất lớn.</w:t>
      </w:r>
    </w:p>
    <w:p>
      <w:pPr>
        <w:pStyle w:val="BodyText"/>
      </w:pPr>
      <w:r>
        <w:t xml:space="preserve">- Đằng Vân Trùng, ha ha, tên rất hay!</w:t>
      </w:r>
    </w:p>
    <w:p>
      <w:pPr>
        <w:pStyle w:val="BodyText"/>
      </w:pPr>
      <w:r>
        <w:t xml:space="preserve">Tần Vô Song sang sảng cười:</w:t>
      </w:r>
    </w:p>
    <w:p>
      <w:pPr>
        <w:pStyle w:val="BodyText"/>
      </w:pPr>
      <w:r>
        <w:t xml:space="preserve">- Người quang minh không nói lời hắc ám. Đằng Đại sứ giả, Tần Vô Song ta cũng không giấu đầu lòi đuôi.</w:t>
      </w:r>
    </w:p>
    <w:p>
      <w:pPr>
        <w:pStyle w:val="BodyText"/>
      </w:pPr>
      <w:r>
        <w:t xml:space="preserve">Nói xong, Thần Tú Cung trong tay nhất thời giương cao, lớn giọng nói:</w:t>
      </w:r>
    </w:p>
    <w:p>
      <w:pPr>
        <w:pStyle w:val="BodyText"/>
      </w:pPr>
      <w:r>
        <w:t xml:space="preserve">- Lúc trước ở Vô Tận Đông Hải, vì đạt được cây cung này, các cường giả của Cấm địa của Thần gần như dốc hết mà ra, chính là vì nó!</w:t>
      </w:r>
    </w:p>
    <w:p>
      <w:pPr>
        <w:pStyle w:val="BodyText"/>
      </w:pPr>
      <w:r>
        <w:t xml:space="preserve">Thần Tú Cung này bị thần lực của Tần Vô Song thúc giục, câu động khí tức thiên địa, nhất thời có loại cảm giác thôn thiên thực địa mãnh liệt.</w:t>
      </w:r>
    </w:p>
    <w:p>
      <w:pPr>
        <w:pStyle w:val="BodyText"/>
      </w:pPr>
      <w:r>
        <w:t xml:space="preserve">Bản thân Thần Tú Cung cũng không phải là phàm vật, bị khí thế của Tần Vô Song nhất thời thúc giục, lại tản mát ra một loại khí tức Thần đạo vô cùng mạnh mẽ, quang mang sáng ngời, phảng phất như có thể đem tất cả hào quang chung quanh cũng hoàn toàn áp chế đi hết.</w:t>
      </w:r>
    </w:p>
    <w:p>
      <w:pPr>
        <w:pStyle w:val="BodyText"/>
      </w:pPr>
      <w:r>
        <w:t xml:space="preserve">Ngay cả Đằng Vân Trùng cũng không khỏi phải hít một ngụm lãnh khí, ánh mắt híp lại thành một cái khe, điềm nhiên nói:</w:t>
      </w:r>
    </w:p>
    <w:p>
      <w:pPr>
        <w:pStyle w:val="BodyText"/>
      </w:pPr>
      <w:r>
        <w:t xml:space="preserve">- Không hỗ là Đệ nhất Thần cung thiên hạ. Tần Vô Song, xem ra ngươi cũng không hề sợ hãi chút nào sao?</w:t>
      </w:r>
    </w:p>
    <w:p>
      <w:pPr>
        <w:pStyle w:val="BodyText"/>
      </w:pPr>
      <w:r>
        <w:t xml:space="preserve">Tần Vô Song thản nhiên cười nói:</w:t>
      </w:r>
    </w:p>
    <w:p>
      <w:pPr>
        <w:pStyle w:val="BodyText"/>
      </w:pPr>
      <w:r>
        <w:t xml:space="preserve">- Không, Đằng đại sứ giả, có hứng thú nghe ta nói mấy câu không?</w:t>
      </w:r>
    </w:p>
    <w:p>
      <w:pPr>
        <w:pStyle w:val="BodyText"/>
      </w:pPr>
      <w:r>
        <w:t xml:space="preserve">Đằng Vân Trùng hừ lạnh một tiếng, thản nhiên nói:</w:t>
      </w:r>
    </w:p>
    <w:p>
      <w:pPr>
        <w:pStyle w:val="BodyText"/>
      </w:pPr>
      <w:r>
        <w:t xml:space="preserve">- Nếu như ngươi là nghĩ muốn dựa vào một cái lưỡi không xương dài ba tấc kia mà thuyết phục ta phóng thích đồng môn của ngươi, vậy thì ta khuyên ngươi hãy đừng mở kim khẩu thì tốt hơn.</w:t>
      </w:r>
    </w:p>
    <w:p>
      <w:pPr>
        <w:pStyle w:val="BodyText"/>
      </w:pPr>
      <w:r>
        <w:t xml:space="preserve">- Ha ha… Ha ha ha…</w:t>
      </w:r>
    </w:p>
    <w:p>
      <w:pPr>
        <w:pStyle w:val="BodyText"/>
      </w:pPr>
      <w:r>
        <w:t xml:space="preserve">Tần Vô Song bỗng nhiên ngửa mặt lên trời mà cười rộ một tràng dài, tràng cười này bay thẳng lên trời cao, hào khí ngất trời.</w:t>
      </w:r>
    </w:p>
    <w:p>
      <w:pPr>
        <w:pStyle w:val="BodyText"/>
      </w:pPr>
      <w:r>
        <w:t xml:space="preserve">Đằng Vân Trùng nhìn thấy tràng cười kia của Tần Vô Song, ngược lại có chút không vui, kỳ quái hỏi:</w:t>
      </w:r>
    </w:p>
    <w:p>
      <w:pPr>
        <w:pStyle w:val="BodyText"/>
      </w:pPr>
      <w:r>
        <w:t xml:space="preserve">- Ngươi cười cái gì?</w:t>
      </w:r>
    </w:p>
    <w:p>
      <w:pPr>
        <w:pStyle w:val="BodyText"/>
      </w:pPr>
      <w:r>
        <w:t xml:space="preserve">Tần Vô Song nghiêm mặt nói:</w:t>
      </w:r>
    </w:p>
    <w:p>
      <w:pPr>
        <w:pStyle w:val="BodyText"/>
      </w:pPr>
      <w:r>
        <w:t xml:space="preserve">- Tuy rằng ta tại Hiên Viên Khâu còn các ngươi ở Thiên Hỏa Nam Cương, không liên quan gì với nhau, nhưng cũng đều là trong thế giới võ giả, có một số suy nghĩ cũng là tương thông. Võ giả, ở lần đầu tiên gặp mặt, nghĩ đến chuyện muốn thuyết phục đối phương, dùng miệng biểu đạt, hiển nhiên là không có sức thuyết phục bằng dùng nắm tay để mà nói chuyện. Những lời này của ta, cũng không phải là muốn thuyết phục các hạ buông tha cho, mà là muốn đưa ra một cái đề nghị tương đối thú vị mà thôi.</w:t>
      </w:r>
    </w:p>
    <w:p>
      <w:pPr>
        <w:pStyle w:val="BodyText"/>
      </w:pPr>
      <w:r>
        <w:t xml:space="preserve">- Sao?</w:t>
      </w:r>
    </w:p>
    <w:p>
      <w:pPr>
        <w:pStyle w:val="BodyText"/>
      </w:pPr>
      <w:r>
        <w:t xml:space="preserve">Đằng Vân Trùng nhất thời nhận không ra ý tứ của Tần Vô Song, trầm giọng hỏi:</w:t>
      </w:r>
    </w:p>
    <w:p>
      <w:pPr>
        <w:pStyle w:val="BodyText"/>
      </w:pPr>
      <w:r>
        <w:t xml:space="preserve">- Là đề nghị gì?</w:t>
      </w:r>
    </w:p>
    <w:p>
      <w:pPr>
        <w:pStyle w:val="BodyText"/>
      </w:pPr>
      <w:r>
        <w:t xml:space="preserve">- Đơn giản mà nói, hai người chúng ta so đấu một trận. Nếu như ngươi thắng, Thần Tú Cung này của chúng ta, cùng với Xạ Nhật Tiễn phối hợp với Thần cung, nhất định sẽ đưa tặng cho các hạ.</w:t>
      </w:r>
    </w:p>
    <w:p>
      <w:pPr>
        <w:pStyle w:val="BodyText"/>
      </w:pPr>
      <w:r>
        <w:t xml:space="preserve">Lời đề nghị này vừa nói ra, ngay cả Tần Thái Trùng cũng cảm thấy tiền đặt cược quả thật quá lớn, hắn nhịn không được mới túm lấy tay áo của Tần Vô Song, nhắc nhở nói:</w:t>
      </w:r>
    </w:p>
    <w:p>
      <w:pPr>
        <w:pStyle w:val="BodyText"/>
      </w:pPr>
      <w:r>
        <w:t xml:space="preserve">- Vô Song, thực lực người này không thể khinh thường!</w:t>
      </w:r>
    </w:p>
    <w:p>
      <w:pPr>
        <w:pStyle w:val="BodyText"/>
      </w:pPr>
      <w:r>
        <w:t xml:space="preserve">Tần Vô Song khẽ phất phất tay áo:</w:t>
      </w:r>
    </w:p>
    <w:p>
      <w:pPr>
        <w:pStyle w:val="BodyText"/>
      </w:pPr>
      <w:r>
        <w:t xml:space="preserve">- Đại sư huynh, ta tự có quyết đoán!</w:t>
      </w:r>
    </w:p>
    <w:p>
      <w:pPr>
        <w:pStyle w:val="BodyText"/>
      </w:pPr>
      <w:r>
        <w:t xml:space="preserve">Lời đề nghị này, đừng nói là Tần Thái Trùng giật mình, ngay cả Đằng Vân Trùng, cũng là nhịn không được hô hấp cũng trở nên dồn dập hơn. Không thể không nói, lời đề nghị này của Tần Vô Song, rất có lực hấp dẫn.</w:t>
      </w:r>
    </w:p>
    <w:p>
      <w:pPr>
        <w:pStyle w:val="BodyText"/>
      </w:pPr>
      <w:r>
        <w:t xml:space="preserve">Nhìn thấy Đằng Vân Trùng im lặng không nói, Tần Vô Song tiếp tục nói:</w:t>
      </w:r>
    </w:p>
    <w:p>
      <w:pPr>
        <w:pStyle w:val="BodyText"/>
      </w:pPr>
      <w:r>
        <w:t xml:space="preserve">- Lúc trước nhiều Thần đạo cường giả như vậy, lao tới Vô Tận Đông Hải, cửu tử nhất sinh cũng muốn cướp đoạt vật ấy. Nếu như nói Đằng đại sứ giả không động tâm, tiểu đệ nhất định sẽ trong lòng cười nhạo người dối trá. Một hồi đặt cược này đối với các hạ chính là một cơ hội tốt, chỉ cần các hạ có thể thắng, vật ấy liền của ngươi.</w:t>
      </w:r>
    </w:p>
    <w:p>
      <w:pPr>
        <w:pStyle w:val="BodyText"/>
      </w:pPr>
      <w:r>
        <w:t xml:space="preserve">Tần Vô Song vì để tăng thêm sức thuyết phục, lại giơ giơ lên Thần Tú Cung trong tay mình. Cây Thần cung kia ở trong bầu trời đêm tản ra quang mang sáng lóe như ánh sáng ngọc, có vẻ cảng thêm chói mắt.</w:t>
      </w:r>
    </w:p>
    <w:p>
      <w:pPr>
        <w:pStyle w:val="BodyText"/>
      </w:pPr>
      <w:r>
        <w:t xml:space="preserve">Nếu như nói không động tâm, đó quả thật là chuyện dối trá. Đằng Vân Trùng cũng không phải là loại người thích che dấu ý tưởng chân thật của mình, trong mắt rốt cuộc cũng dâng lên một tia nóng bỏng.</w:t>
      </w:r>
    </w:p>
    <w:p>
      <w:pPr>
        <w:pStyle w:val="BodyText"/>
      </w:pPr>
      <w:r>
        <w:t xml:space="preserve">Hắn như thế nào lại không rõ, Tần Vô Song này lấy Thần Tú Cung kia đưa ra làm tiền đặt cược, như vậy thứ mà hắn đưa ra để ứng cược, tất nhiên cũng phải là rất kinh người.</w:t>
      </w:r>
    </w:p>
    <w:p>
      <w:pPr>
        <w:pStyle w:val="BodyText"/>
      </w:pPr>
      <w:r>
        <w:t xml:space="preserve">Tiền đặt cược này, Đằng Vân Trùng hắn có thể lấy ra được hay không, hay là cần phải lấy ra bao nhiêu?</w:t>
      </w:r>
    </w:p>
    <w:p>
      <w:pPr>
        <w:pStyle w:val="BodyText"/>
      </w:pPr>
      <w:r>
        <w:t xml:space="preserve">Trong lúc nhất thời, lo được lo mất, Đằng Vân Trùng ngược lại cũng không vội mà mở miệng. Sau khi trầm ngâm một lúc thật lâu, Đằng Vân Trùng mới đưa ánh mắt đang liếc nhìn về phía Tần Vô Song mà thu hồi lại, ngữ khí ít nhiều có chút phức tạp:</w:t>
      </w:r>
    </w:p>
    <w:p>
      <w:pPr>
        <w:pStyle w:val="BodyText"/>
      </w:pPr>
      <w:r>
        <w:t xml:space="preserve">- Thần Tú Cung… ngươi đưa ra cái loại tiền đặt cược như thế này, ta cũng không tìm ra được vật đặt cược ngang bằng với nó được. Hay là… Ta và ngươi tiến hành một hồi sinh tử quyết đấu đi, kẻ thắng làm vua, kẻ thua làm giặc, như thế nào?</w:t>
      </w:r>
    </w:p>
    <w:p>
      <w:pPr>
        <w:pStyle w:val="BodyText"/>
      </w:pPr>
      <w:r>
        <w:t xml:space="preserve">Tần Vô Song cười lạnh nói:</w:t>
      </w:r>
    </w:p>
    <w:p>
      <w:pPr>
        <w:pStyle w:val="BodyText"/>
      </w:pPr>
      <w:r>
        <w:t xml:space="preserve">- Ở địa bàn của Đại Quang Minh Thành của ngươi, cùng ngươi tiến hành sinh tử quyết đấu, nếu như ngươi thắng, tự nhiên không sao, nhưng nếu như ta giết chết ngươi, liệu có ra khỏi được Đại Quang Minh Thành này hay không?</w:t>
      </w:r>
    </w:p>
    <w:p>
      <w:pPr>
        <w:pStyle w:val="BodyText"/>
      </w:pPr>
      <w:r>
        <w:t xml:space="preserve">Đằng Vân Trùng hừ nhẹ một tiếng:</w:t>
      </w:r>
    </w:p>
    <w:p>
      <w:pPr>
        <w:pStyle w:val="BodyText"/>
      </w:pPr>
      <w:r>
        <w:t xml:space="preserve">- Vậy theo như ý của ngươi, cần phải làm như thế nào? Ngươi muốn tiền đặt cược gì? Trước hãy nói ra xem.</w:t>
      </w:r>
    </w:p>
    <w:p>
      <w:pPr>
        <w:pStyle w:val="BodyText"/>
      </w:pPr>
      <w:r>
        <w:t xml:space="preserve">- Rất đơn giản, vị đồng môn Tần gia của ta bị ngươi nhốt tại Đại Quang Minh Ngục kia, trả lại cho ta. Ở trong cảnh nội Thiên Hỏa Nam Cương, Đại Quang Minh Thành ngươi không được đụng đến chúng ta nữa. Đây chính là tiền đặt cược mà ta muốn.</w:t>
      </w:r>
    </w:p>
    <w:p>
      <w:pPr>
        <w:pStyle w:val="BodyText"/>
      </w:pPr>
      <w:r>
        <w:t xml:space="preserve">- Chỉ như vậy?</w:t>
      </w:r>
    </w:p>
    <w:p>
      <w:pPr>
        <w:pStyle w:val="BodyText"/>
      </w:pPr>
      <w:r>
        <w:t xml:space="preserve">Đằng Vân Trùng ngược lại cảm giác si ngốc ngơ ngác. Hắn vốn dĩ đã chuẩn bị sẵn tâm lý bị đối phương dùng sư tử há mồm rồi.</w:t>
      </w:r>
    </w:p>
    <w:p>
      <w:pPr>
        <w:pStyle w:val="BodyText"/>
      </w:pPr>
      <w:r>
        <w:t xml:space="preserve">Thế nhưng cái điều kiện mà Tần Vô Song này nói ra, khiến hắn ngược lại sợ đến ngây người.</w:t>
      </w:r>
    </w:p>
    <w:p>
      <w:pPr>
        <w:pStyle w:val="BodyText"/>
      </w:pPr>
      <w:r>
        <w:t xml:space="preserve">- Chỉ như thế thôi. Thế nào, chê nhiều à?</w:t>
      </w:r>
    </w:p>
    <w:p>
      <w:pPr>
        <w:pStyle w:val="BodyText"/>
      </w:pPr>
      <w:r>
        <w:t xml:space="preserve">Tần Vô Song thản nhiên hỏi.</w:t>
      </w:r>
    </w:p>
    <w:p>
      <w:pPr>
        <w:pStyle w:val="BodyText"/>
      </w:pPr>
      <w:r>
        <w:t xml:space="preserve">Đằng Vân Trùng ngược lại cảm thấy chần chờ. Hắn nghĩ rằng nếu như đối phương đem tiền đặt cược đề cao hơn một chút, ngược lại cảm thấy càng có cơ hội hơn. Nhưng đối phương lại yêu cầu thấp đến như vậy, khiến cho hắn không khỏi nghi ngờ, trong chuyện này có âm mưu gì hay không?</w:t>
      </w:r>
    </w:p>
    <w:p>
      <w:pPr>
        <w:pStyle w:val="BodyText"/>
      </w:pPr>
      <w:r>
        <w:t xml:space="preserve">- Tần Vô Song, ngươi không phải là đang trêu đùa ta đó chứ?</w:t>
      </w:r>
    </w:p>
    <w:p>
      <w:pPr>
        <w:pStyle w:val="BodyText"/>
      </w:pPr>
      <w:r>
        <w:t xml:space="preserve">Lông mi Đằng Vân Trùng nhướng lên, trừng mắt hỏi.</w:t>
      </w:r>
    </w:p>
    <w:p>
      <w:pPr>
        <w:pStyle w:val="BodyText"/>
      </w:pPr>
      <w:r>
        <w:t xml:space="preserve">- Đằng đại sứ giả, nếu như ngươi cũng cảm thấy cái món tiền đặt cược này không công bằng, vậy thì ngươi có thứ gì tốt, lấy ra thêm vào cũng được. Nếu như tiền đặt cược không công bằng, tin tưởng rằng ngươi cũng sẽ cảm thấy băn khoăn.</w:t>
      </w:r>
    </w:p>
    <w:p>
      <w:pPr>
        <w:pStyle w:val="BodyText"/>
      </w:pPr>
      <w:r>
        <w:t xml:space="preserve">Đằng Vân Trùng nói:</w:t>
      </w:r>
    </w:p>
    <w:p>
      <w:pPr>
        <w:pStyle w:val="BodyText"/>
      </w:pPr>
      <w:r>
        <w:t xml:space="preserve">- Được, ta thật sự có một bảo vật!</w:t>
      </w:r>
    </w:p>
    <w:p>
      <w:pPr>
        <w:pStyle w:val="BodyText"/>
      </w:pPr>
      <w:r>
        <w:t xml:space="preserve">Nói xong, Đằng Vân Trùng đem tay áo vung lên, một đạo kim quang pha trộn với bạch quang từ trong cánh tay áo hắn bay ra, một đạo quang mang từ trong hư không đón gió mà bay tới.</w:t>
      </w:r>
    </w:p>
    <w:p>
      <w:pPr>
        <w:pStyle w:val="BodyText"/>
      </w:pPr>
      <w:r>
        <w:t xml:space="preserve">Chính là một gốc đại thụ màu vàng kim, ánh vàng rực rỡ phát ra quang hoa vô cùng lóa mắt.</w:t>
      </w:r>
    </w:p>
    <w:p>
      <w:pPr>
        <w:pStyle w:val="BodyText"/>
      </w:pPr>
      <w:r>
        <w:t xml:space="preserve">- Vật này, chính là Thất Bảo Hoàng Kim Thụ, chính là Thái Cổ Cực Kim, ẩn chứa Thái Cổ Kim Mẫu. Đối với những tu luyện giả Thần đạo có Kim thuộc tính mà nói, uy lực của Thất Bảo Hoàng Kim Thụ này chính là không thể đánh giá hết. Đại Quang Minh Thành ta, những tu luyện giả Hỏa thuộc tính chiếm đến chín phần, bản thân ta cũng không phải thiên phú Thần đạo Kim thuộc tính, bởi vậy, vật này liền lấy ra làm tiền đặt cược, ngươi cảm thấy như thế nào?</w:t>
      </w:r>
    </w:p>
    <w:p>
      <w:pPr>
        <w:pStyle w:val="BodyText"/>
      </w:pPr>
      <w:r>
        <w:t xml:space="preserve">Tần Vô Song cười cười:</w:t>
      </w:r>
    </w:p>
    <w:p>
      <w:pPr>
        <w:pStyle w:val="BodyText"/>
      </w:pPr>
      <w:r>
        <w:t xml:space="preserve">- Những tiền đặt cược lúc nãy ta từng nói, cũng không phải ít a!</w:t>
      </w:r>
    </w:p>
    <w:p>
      <w:pPr>
        <w:pStyle w:val="BodyText"/>
      </w:pPr>
      <w:r>
        <w:t xml:space="preserve">- Chuyện này đơn giản, chỉ là một tên tù phạm mà thôi. Ta có thể quyết định được!</w:t>
      </w:r>
    </w:p>
    <w:p>
      <w:pPr>
        <w:pStyle w:val="BodyText"/>
      </w:pPr>
      <w:r>
        <w:t xml:space="preserve">Tần Vô Song ánh mắt lành lạnh, hỏi:</w:t>
      </w:r>
    </w:p>
    <w:p>
      <w:pPr>
        <w:pStyle w:val="BodyText"/>
      </w:pPr>
      <w:r>
        <w:t xml:space="preserve">- Những lời mà Đằng đại sứ giả đã nói ra, có khi nào phủ nhận hay không?</w:t>
      </w:r>
    </w:p>
    <w:p>
      <w:pPr>
        <w:pStyle w:val="BodyText"/>
      </w:pPr>
      <w:r>
        <w:t xml:space="preserve">Đằng Vân Trùng giận dữ nói:</w:t>
      </w:r>
    </w:p>
    <w:p>
      <w:pPr>
        <w:pStyle w:val="BodyText"/>
      </w:pPr>
      <w:r>
        <w:t xml:space="preserve">- Một lời nói ra, tứ mã nan truy. Chẳng qua, ngươi hãy nói thử xem, làm sao mà đặt cược? Như thế nào để tính thắng thua? Mấy cái này cũng cần phải xác định rõ ràng.</w:t>
      </w:r>
    </w:p>
    <w:p>
      <w:pPr>
        <w:pStyle w:val="BodyText"/>
      </w:pPr>
      <w:r>
        <w:t xml:space="preserve">- Chuyện này đơn giản. Chúng ta mỗi người đều đưa ra cho đối phương một cái nan đề. Đằng đại sứ giả đưa ra cho ta một cái nan đề, ta đưa ra cho ngươi một cái nan đề, ai có thể giải quyết xong trước cái nan đề của đối phương, kẻ đó sẽ là người thắng, như thế nào?</w:t>
      </w:r>
    </w:p>
    <w:p>
      <w:pPr>
        <w:pStyle w:val="BodyText"/>
      </w:pPr>
      <w:r>
        <w:t xml:space="preserve">Đằng Vân Trùng vừa nghe xong, tảng đá trong lòng nhất thời thả xuống. Hắn cũng chính là đang lo lắng Tần Vô Song sẽ yêu cầu đối mặt quyết đấu. Đối mặt với một kẻ có được Thần Tú Cung, hơn nữa lại từng sáng tạo ra vô số chuyện thần thoại, Đằng Vân Trùng ít nhiều sẽ có chút kiêng kỵ. Loại kiêng kỵ này liền bởi vì hắn chính là một cường giả đã từng gặp nhiều biết rộng, bởi vậy bản thân hắn có một loại trực giác vô cùng đáng tin như thế.</w:t>
      </w:r>
    </w:p>
    <w:p>
      <w:pPr>
        <w:pStyle w:val="BodyText"/>
      </w:pPr>
      <w:r>
        <w:t xml:space="preserve">Trong lòng hắn tuy rằng rất tự tin vào bản thân, nhưng mà những cường giả đi đến Vô Tận Đông Hải mà đuổi giết Tần Vô Song, cũng đều có cả những Hóa Thần Đạo cường giả sáu, bảy kiếp, cũng phải ngã xuống trong tay hắn, đành phải chết tha hương.</w:t>
      </w:r>
    </w:p>
    <w:p>
      <w:pPr>
        <w:pStyle w:val="BodyText"/>
      </w:pPr>
      <w:r>
        <w:t xml:space="preserve">Đối với Tần Vô Song sau khi mất tích mười năm lại tái xuất giang hồ như vậy, Đằng Vân Trùng quả thật không dám có chút khinh thường. Dù sao Thần Tú Cung năm đó, uy danh thật sự là rất hiển hách, hiển hách ngất trời!</w:t>
      </w:r>
    </w:p>
    <w:p>
      <w:pPr>
        <w:pStyle w:val="Compact"/>
      </w:pPr>
      <w:r>
        <w:t xml:space="preserve">Ủng hộ chỉ với 1 click và 5s ! (adf.ly/4EmoB)</w:t>
      </w:r>
      <w:r>
        <w:br w:type="textWrapping"/>
      </w:r>
      <w:r>
        <w:br w:type="textWrapping"/>
      </w:r>
    </w:p>
    <w:p>
      <w:pPr>
        <w:pStyle w:val="Heading2"/>
      </w:pPr>
      <w:bookmarkStart w:id="829" w:name="chương-807"/>
      <w:bookmarkEnd w:id="829"/>
      <w:r>
        <w:t xml:space="preserve">807. Chương 80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07: Đánh cược kinh thế.</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bố trí thế cục như vậy, cũng không phải là xuất phát gì từ dồn ép tâm lý, càng không phải muốn xuất ra danh tiếng gì, đương nhiên cũng không phải là ý niệm cổ quái gì. Hắn làm tất cả những chuyện này, đều đã trải qua suy nghĩ sâu xa, đồng thời suy nghĩ kỹ càng mỗi một phân đoạn.</w:t>
      </w:r>
    </w:p>
    <w:p>
      <w:pPr>
        <w:pStyle w:val="BodyText"/>
      </w:pPr>
      <w:r>
        <w:t xml:space="preserve">Cục diện hôm nay, trên địa bàn của đối phương, Tần Vô Song có thể đánh bại Đằng Vân Trùng, thậm chí có thể dựa vào Thần Tú Cung đánh chết đối phương.</w:t>
      </w:r>
    </w:p>
    <w:p>
      <w:pPr>
        <w:pStyle w:val="BodyText"/>
      </w:pPr>
      <w:r>
        <w:t xml:space="preserve">Nhưng mà, Thiên Hỏa Nam Cương mờ mịt, cách sơn động Đệ lục hoàn đến mười mấy vạn dặm đường. Có thể thong dong rời khỏi Đại Quang Minh Thành này hay không, không nói trước, một khi giết người rồi, Tần Thiếu Hồng ắt hẳn phải chết không nghi ngờ gì, không thể cứu ra được. Còn Đại sư huynh Tần Thái Trùng có thể an toàn đào thoát hay không, vẫn còn phải xem đã.</w:t>
      </w:r>
    </w:p>
    <w:p>
      <w:pPr>
        <w:pStyle w:val="BodyText"/>
      </w:pPr>
      <w:r>
        <w:t xml:space="preserve">Cho nên, liều mạng đánh bừa, chính là hành động cuối cùng. Trên địa bàn của người khác, muốn dùng cường thế, một mình hắn đương nhiên là không sợ gì cả, nhưng không thể không suy nghĩ vì đồng môn.</w:t>
      </w:r>
    </w:p>
    <w:p>
      <w:pPr>
        <w:pStyle w:val="BodyText"/>
      </w:pPr>
      <w:r>
        <w:t xml:space="preserve">Dùng loại phương pháp nầy, ổn định Đằng Vân Trùng, lấy một loại phương pháp luận bàn và tỷ thí, khiến đối phương mất đi ưu thế người đông thế mạnh, cũng mất đi ưu thế sân nhà. Nhìn qua, là quyết đấu cá nhân công bằng, nhưng trên thực tế, Tần Vô Song có tính toán của hắn, có thể bảo đảm không thua.</w:t>
      </w:r>
    </w:p>
    <w:p>
      <w:pPr>
        <w:pStyle w:val="BodyText"/>
      </w:pPr>
      <w:r>
        <w:t xml:space="preserve">- Ai giải quyết nan đề của đối phương trước, người đó được tính là thắng? Vậy nếu đồng thời giải quyết thì sao?</w:t>
      </w:r>
    </w:p>
    <w:p>
      <w:pPr>
        <w:pStyle w:val="BodyText"/>
      </w:pPr>
      <w:r>
        <w:t xml:space="preserve">Đằng Vân Trùng cũng không phải kẻ ngốc, ngược lại, hắn còn vô cùng cẩn thận.</w:t>
      </w:r>
    </w:p>
    <w:p>
      <w:pPr>
        <w:pStyle w:val="BodyText"/>
      </w:pPr>
      <w:r>
        <w:t xml:space="preserve">Tần Vô Song thản nhiên mỉm cười:</w:t>
      </w:r>
    </w:p>
    <w:p>
      <w:pPr>
        <w:pStyle w:val="BodyText"/>
      </w:pPr>
      <w:r>
        <w:t xml:space="preserve">- Nếu là đồng thời, các bên phải tự đưa ra một nan đề khác. Dù sao vẫn phân ra thắng bại mới được!</w:t>
      </w:r>
    </w:p>
    <w:p>
      <w:pPr>
        <w:pStyle w:val="BodyText"/>
      </w:pPr>
      <w:r>
        <w:t xml:space="preserve">Đằng Vân Trùng trong lòng cũng là cười lạnh:</w:t>
      </w:r>
    </w:p>
    <w:p>
      <w:pPr>
        <w:pStyle w:val="BodyText"/>
      </w:pPr>
      <w:r>
        <w:t xml:space="preserve">- Tiểu tử Tần gia này, tự cho là đắc kế, muốn dùng loại kỹ xảo này, để ta không được sử dụng người đông thế mạnh ức hiếp hắn. Hừ, Đằng mỗ ta muốn đối phó với Tần Vô Song ngươi, còn cần người đông thế mạnh sao? Còn cần ưu thế sân nhà mà tính kế sao?</w:t>
      </w:r>
    </w:p>
    <w:p>
      <w:pPr>
        <w:pStyle w:val="BodyText"/>
      </w:pPr>
      <w:r>
        <w:t xml:space="preserve">Nghĩ đến đây, tâm tình của Đằng Vân Trùng, đại khái không khác biệt gì Tần Vô Song, đều cảm thấy bản thân muốn dùng cách đánh cược, tựa hồ là chắc chắn phần thắng. Khóe miệng tràn ra một nụ cười đã tính trước mọi việc, dài tiếng nói:</w:t>
      </w:r>
    </w:p>
    <w:p>
      <w:pPr>
        <w:pStyle w:val="BodyText"/>
      </w:pPr>
      <w:r>
        <w:t xml:space="preserve">- Được, Tần Vô Song, bất kể nói như thế nào, chủ tùy ý khách, ngươi đánh cược đi, ta sẽ tiếp nhận.</w:t>
      </w:r>
    </w:p>
    <w:p>
      <w:pPr>
        <w:pStyle w:val="BodyText"/>
      </w:pPr>
      <w:r>
        <w:t xml:space="preserve">Tần Vô Song vừa nghe lời này của Đằng Vân Trùng, nhất thời mở cờ trong bụng. Đối phương đồng ý như vậy, chẳng khác nào tất cả đều rơi vào sự nắm giữ của Tần Vô Song hắn.</w:t>
      </w:r>
    </w:p>
    <w:p>
      <w:pPr>
        <w:pStyle w:val="BodyText"/>
      </w:pPr>
      <w:r>
        <w:t xml:space="preserve">Thần Tú Cung và Xạ Nhật Tiễn cùng túm ở trong tay:</w:t>
      </w:r>
    </w:p>
    <w:p>
      <w:pPr>
        <w:pStyle w:val="BodyText"/>
      </w:pPr>
      <w:r>
        <w:t xml:space="preserve">- Tiền đặt cược của ta ở đây, Đằng đại sứ giả, tiền đặt cược của ngươi có phải cũng nên bày ra trước một chút không?</w:t>
      </w:r>
    </w:p>
    <w:p>
      <w:pPr>
        <w:pStyle w:val="BodyText"/>
      </w:pPr>
      <w:r>
        <w:t xml:space="preserve">Đằng Vân Trùng đem Thất Bảo Hoàng Kim Thụ ném lên trên cao, huyễn xuất ra thụy khí vô cùng kỳ quặc, ánh sáng chói lóa biến hóa kỳ lạ.</w:t>
      </w:r>
    </w:p>
    <w:p>
      <w:pPr>
        <w:pStyle w:val="BodyText"/>
      </w:pPr>
      <w:r>
        <w:t xml:space="preserve">- Tiền đặt cược của ta chính là ở đây. Nếu ngươi thắng, bất cứ lúc nào cũng có thể cầm đi.</w:t>
      </w:r>
    </w:p>
    <w:p>
      <w:pPr>
        <w:pStyle w:val="BodyText"/>
      </w:pPr>
      <w:r>
        <w:t xml:space="preserve">Đằng Vân Trùng mỉm cười tự nhiên.</w:t>
      </w:r>
    </w:p>
    <w:p>
      <w:pPr>
        <w:pStyle w:val="BodyText"/>
      </w:pPr>
      <w:r>
        <w:t xml:space="preserve">- Không, tiền đặt cược của ngươi vẫn chưa đầy đủ!</w:t>
      </w:r>
    </w:p>
    <w:p>
      <w:pPr>
        <w:pStyle w:val="BodyText"/>
      </w:pPr>
      <w:r>
        <w:t xml:space="preserve">Tần Vô Song ngữ khí kiên định.</w:t>
      </w:r>
    </w:p>
    <w:p>
      <w:pPr>
        <w:pStyle w:val="BodyText"/>
      </w:pPr>
      <w:r>
        <w:t xml:space="preserve">- Không đầy đủ?</w:t>
      </w:r>
    </w:p>
    <w:p>
      <w:pPr>
        <w:pStyle w:val="BodyText"/>
      </w:pPr>
      <w:r>
        <w:t xml:space="preserve">Đằng Vân Trùng bỗng nhiên nhớ tới gì đó, khẽ mỉm cười:</w:t>
      </w:r>
    </w:p>
    <w:p>
      <w:pPr>
        <w:pStyle w:val="BodyText"/>
      </w:pPr>
      <w:r>
        <w:t xml:space="preserve">- Được, muốn có người, rất đơn giản, ta chỉ truyền âm đi.</w:t>
      </w:r>
    </w:p>
    <w:p>
      <w:pPr>
        <w:pStyle w:val="BodyText"/>
      </w:pPr>
      <w:r>
        <w:t xml:space="preserve">Nói xong, thủ quyết liên tục nắm, một đạo thần thức Truyền Âm Phù vô hình, trực tiếp bắn vào hư không, biến mất không thấy. Từ Đại Quang Minh Ngục dẫn phạm nhân ra, loại chuyện này, Đại Quang Minh Thành không biết làm bao nhiêu lần rồi, đương nhiên là không để ý đến nữa.</w:t>
      </w:r>
    </w:p>
    <w:p>
      <w:pPr>
        <w:pStyle w:val="BodyText"/>
      </w:pPr>
      <w:r>
        <w:t xml:space="preserve">Một lát sau, liền có thủ hạ tâm phúc, dẫn theo Tần Thiếu Hồng nhếch nhác không chịu nổi. Tần Thiếu Hồng ở luyện ngục Đại Quang Minh Ngục, mỗi ngày sự thống khổ mà bản thân cảm nhận được, căn bản là người ngoài không cách nào tưởng tượng được.</w:t>
      </w:r>
    </w:p>
    <w:p>
      <w:pPr>
        <w:pStyle w:val="BodyText"/>
      </w:pPr>
      <w:r>
        <w:t xml:space="preserve">Ngón tay Đằng Vân Trùng xa xa chọc mấy cái, đạo đạo phong ấn trên người Tần Thiếu Hồng, giống như đom đóm không ngừng hiện ra xông tới tầng ngoài thân thể của Tần Thiếu Hồng.</w:t>
      </w:r>
    </w:p>
    <w:p>
      <w:pPr>
        <w:pStyle w:val="BodyText"/>
      </w:pPr>
      <w:r>
        <w:t xml:space="preserve">Sức mạnh của phong ấn này, nếu không có đại thần thông trực tiếp giải trừ, Tần Thiếu Hồng chỉ sợ phải mang theo những phong ấn thống khổ cả đời, hơn nữa bất cứ lúc nào cũng có thể dẫn phát phong ấn bạo tạc, chết nơi tha hương.</w:t>
      </w:r>
    </w:p>
    <w:p>
      <w:pPr>
        <w:pStyle w:val="BodyText"/>
      </w:pPr>
      <w:r>
        <w:t xml:space="preserve">Phong ấn nhổ đi, Tần Thiếu Hồng lập tức giống như được đại xá toàn thân, toàn bộ cơ thể tỉnh táo lên rất nhiều. Nhìn xung quang, nhất thời vẫn không biết là phát sinh chuyện gì.</w:t>
      </w:r>
    </w:p>
    <w:p>
      <w:pPr>
        <w:pStyle w:val="BodyText"/>
      </w:pPr>
      <w:r>
        <w:t xml:space="preserve">Đằng Vân Trùng đối với Tần Thiếu Hồng hiển nhiên không có hứng thú gì, liếc mắt, phát hiện tu vi của người này dưới Thần đạo, ngay cả nhìn thẳng cũng lười nhìn một cái.</w:t>
      </w:r>
    </w:p>
    <w:p>
      <w:pPr>
        <w:pStyle w:val="BodyText"/>
      </w:pPr>
      <w:r>
        <w:t xml:space="preserve">- Tiểu tử, xem như ngươi có chút may mắn, chí ít tạm thời có thể miễn trừ một chút nỗi khổ da thịt. Ngươi có đồng môn tới cứu. Nhưng rất đáng tiếc nói cho ngươi biết, bọn chúng, sẽ cùng ngươi tiến vào Đại Quang Minh Ngục.</w:t>
      </w:r>
    </w:p>
    <w:p>
      <w:pPr>
        <w:pStyle w:val="BodyText"/>
      </w:pPr>
      <w:r>
        <w:t xml:space="preserve">- Đồng môn?</w:t>
      </w:r>
    </w:p>
    <w:p>
      <w:pPr>
        <w:pStyle w:val="BodyText"/>
      </w:pPr>
      <w:r>
        <w:t xml:space="preserve">Tần Thiếu Hồng giật mình kinh ngạc:</w:t>
      </w:r>
    </w:p>
    <w:p>
      <w:pPr>
        <w:pStyle w:val="BodyText"/>
      </w:pPr>
      <w:r>
        <w:t xml:space="preserve">- Có đồng môn tới cứu ta?</w:t>
      </w:r>
    </w:p>
    <w:p>
      <w:pPr>
        <w:pStyle w:val="BodyText"/>
      </w:pPr>
      <w:r>
        <w:t xml:space="preserve">Cũng khó trách Tần Thiếu Hồng giật mình như vậy, bản thân hắn biết rất rõ, trước đây ở Tần gia vênh váo bao nhiêu như vậy, cao thủ chân chính, không thể tới cứu vớt hắn.</w:t>
      </w:r>
    </w:p>
    <w:p>
      <w:pPr>
        <w:pStyle w:val="BodyText"/>
      </w:pPr>
      <w:r>
        <w:t xml:space="preserve">Lần này rời khỏi Tần gia, chỉ có năm sáu đồng môn. Hơn nữa là mỗi người một nơi. Nghĩ đến đây, người duy nhất có khả năng, đó chính là Đại sư huynh Tần Thái Trùng.</w:t>
      </w:r>
    </w:p>
    <w:p>
      <w:pPr>
        <w:pStyle w:val="BodyText"/>
      </w:pPr>
      <w:r>
        <w:t xml:space="preserve">Tần Thiếu Hồng không khỏi cất cao giọng hỏi:</w:t>
      </w:r>
    </w:p>
    <w:p>
      <w:pPr>
        <w:pStyle w:val="BodyText"/>
      </w:pPr>
      <w:r>
        <w:t xml:space="preserve">- Đại sư huynh, là ngươi sao? Cám ơn ngươi tới cứu tiểu đệ!</w:t>
      </w:r>
    </w:p>
    <w:p>
      <w:pPr>
        <w:pStyle w:val="BodyText"/>
      </w:pPr>
      <w:r>
        <w:t xml:space="preserve">Cách nhìn của Tần Thái Trùng đối với Tần Thiếu Hồng lâu nay không phải rất tốt, nhưng suy nghĩ đến ích lợi của chỉnh thể tông môn, Tần Thái Trùng nên giúp đỡ vẫn phải giúp đỡ. Bất luận nói như thế nào, Tần Thiếu Hồng đều là đồng môn, cùng là đệ tử của Tần gia, hắn đương nhiên không đành lòng để đối phương ngã xuống như vậy.</w:t>
      </w:r>
    </w:p>
    <w:p>
      <w:pPr>
        <w:pStyle w:val="BodyText"/>
      </w:pPr>
      <w:r>
        <w:t xml:space="preserve">Nhất là cục diện của Tần gia nguy cơ trùng trùng, đệ tử Tần gia nhiều thêm một người, chính là có nhiều thêm một phần huyết mạch. Tần gia hiện tại, huyết mạch có thể nói là vô cùng quý giá.</w:t>
      </w:r>
    </w:p>
    <w:p>
      <w:pPr>
        <w:pStyle w:val="BodyText"/>
      </w:pPr>
      <w:r>
        <w:t xml:space="preserve">Hừ nhẹ một tiếng, Tần Thái Trùng tức giận nói:</w:t>
      </w:r>
    </w:p>
    <w:p>
      <w:pPr>
        <w:pStyle w:val="BodyText"/>
      </w:pPr>
      <w:r>
        <w:t xml:space="preserve">- Thiếu Hồng, sư môn phái ngươi đi, ngươi và nữ đệ tử của Đại Quang Minh Thành quấn quýt không rời, tự rước lấy họa.</w:t>
      </w:r>
    </w:p>
    <w:p>
      <w:pPr>
        <w:pStyle w:val="BodyText"/>
      </w:pPr>
      <w:r>
        <w:t xml:space="preserve">Tần Thiếu Hồng xấu hổ vô cùng:</w:t>
      </w:r>
    </w:p>
    <w:p>
      <w:pPr>
        <w:pStyle w:val="BodyText"/>
      </w:pPr>
      <w:r>
        <w:t xml:space="preserve">- Đại sư huynh, lần này nhờ có ngươi đến cứu giúp ta. Đều là lỗi của tiểu đệ.</w:t>
      </w:r>
    </w:p>
    <w:p>
      <w:pPr>
        <w:pStyle w:val="BodyText"/>
      </w:pPr>
      <w:r>
        <w:t xml:space="preserve">- Hừ, người cứu ngươi, không phải là ta.</w:t>
      </w:r>
    </w:p>
    <w:p>
      <w:pPr>
        <w:pStyle w:val="BodyText"/>
      </w:pPr>
      <w:r>
        <w:t xml:space="preserve">Tần Thái Trùng hừ lạnh một tiếng:</w:t>
      </w:r>
    </w:p>
    <w:p>
      <w:pPr>
        <w:pStyle w:val="BodyText"/>
      </w:pPr>
      <w:r>
        <w:t xml:space="preserve">- Biết chuyện của ngươi, ba năm trước ta đã đến đây rồi, nhưng bản thân bị người khác vây trong trận pháp này, ba năm không thể ra ngoài.</w:t>
      </w:r>
    </w:p>
    <w:p>
      <w:pPr>
        <w:pStyle w:val="BodyText"/>
      </w:pPr>
      <w:r>
        <w:t xml:space="preserve">- Đại sư huynh, vậy còn có ai?</w:t>
      </w:r>
    </w:p>
    <w:p>
      <w:pPr>
        <w:pStyle w:val="BodyText"/>
      </w:pPr>
      <w:r>
        <w:t xml:space="preserve">Tần Thiếu Hồng trong lòng hồi hộp một chút.</w:t>
      </w:r>
    </w:p>
    <w:p>
      <w:pPr>
        <w:pStyle w:val="BodyText"/>
      </w:pPr>
      <w:r>
        <w:t xml:space="preserve">- Đương nhiên là Vô Song sư đệ, ngoài hắn ra, còn có ai có thể cứu ngươi chứ?</w:t>
      </w:r>
    </w:p>
    <w:p>
      <w:pPr>
        <w:pStyle w:val="BodyText"/>
      </w:pPr>
      <w:r>
        <w:t xml:space="preserve">Tần Thái Trùng đương nhiên nhớ rõ ân ân oán oán giữa Tần Thiếu Hồng và Tần Vô Song. Nếu lúc này có thể cởi bỏ một khúc mắc của Tần gia, thật ra cũng không tệ.</w:t>
      </w:r>
    </w:p>
    <w:p>
      <w:pPr>
        <w:pStyle w:val="BodyText"/>
      </w:pPr>
      <w:r>
        <w:t xml:space="preserve">Tần Thiếu Hồng quả nhiên ngây ra như phỗng, trong lòng dâng lên một nỗi hổ thẹn trước đây chưa từng có.</w:t>
      </w:r>
    </w:p>
    <w:p>
      <w:pPr>
        <w:pStyle w:val="BodyText"/>
      </w:pPr>
      <w:r>
        <w:t xml:space="preserve">Tần Vô Song lấy đức báo oán, lại có thể một mình tới Đại Quang Minh Thành cứu hắn? Nghĩ như thế nào, Tần Thiếu Hồng cũng cảm thấy bản thân trước kia quá khốn khiếp.</w:t>
      </w:r>
    </w:p>
    <w:p>
      <w:pPr>
        <w:pStyle w:val="BodyText"/>
      </w:pPr>
      <w:r>
        <w:t xml:space="preserve">Một tên bất tài như mình, còn muốn tranh giành, ghen tỵ với người ta, hiện tại ngẫm lại, quả nhiên là ấu trĩ không chịu nổi. Tần Thiếu Hồng quả nhiên là hổ thẹn không thôi.</w:t>
      </w:r>
    </w:p>
    <w:p>
      <w:pPr>
        <w:pStyle w:val="BodyText"/>
      </w:pPr>
      <w:r>
        <w:t xml:space="preserve">Phía bên Đằng Vân Trùng cũng cười lạnh một tiếng:</w:t>
      </w:r>
    </w:p>
    <w:p>
      <w:pPr>
        <w:pStyle w:val="BodyText"/>
      </w:pPr>
      <w:r>
        <w:t xml:space="preserve">- Tần Vô Song, tiền đặt cược ngươi đã nghiệm thu đủ rồi chứ? Hiện giờ, đã vừa lòng chưa?</w:t>
      </w:r>
    </w:p>
    <w:p>
      <w:pPr>
        <w:pStyle w:val="BodyText"/>
      </w:pPr>
      <w:r>
        <w:t xml:space="preserve">Tần Vô Song cười nói:</w:t>
      </w:r>
    </w:p>
    <w:p>
      <w:pPr>
        <w:pStyle w:val="BodyText"/>
      </w:pPr>
      <w:r>
        <w:t xml:space="preserve">- Vô cùng hài lòng, Thần Tú Cung, chính là ở đây. Nếu Đằng đại sứ giả có thể giải quyết vấn đề trước ta một bước, Thần cung này chính là của Đằng đại sứ giả rồi. Nếu có tráo trở, ta sẽ chết không được tử tế, thiên lôi đánh xuống.</w:t>
      </w:r>
    </w:p>
    <w:p>
      <w:pPr>
        <w:pStyle w:val="BodyText"/>
      </w:pPr>
      <w:r>
        <w:t xml:space="preserve">Thế giới này, vẫn là vô cùng trọng lời thề. Nhất là tu luyện giả Thần đạo, thiên lôi đánh xuống, đó chính là nội dung cụ thể của thần kiếp, hai bên đều vô cùng kiêng kỵ.</w:t>
      </w:r>
    </w:p>
    <w:p>
      <w:pPr>
        <w:pStyle w:val="BodyText"/>
      </w:pPr>
      <w:r>
        <w:t xml:space="preserve">Đằng Vân Trùng thấy Tần Vô Song chân thật, cũng không giở trò:</w:t>
      </w:r>
    </w:p>
    <w:p>
      <w:pPr>
        <w:pStyle w:val="BodyText"/>
      </w:pPr>
      <w:r>
        <w:t xml:space="preserve">- Ta cũng là như vậy, nếu ngươi có thể thắng, Thất Bảo Hoàng Kim Thụ này chính là của ngươi. Hai người này, ngươi cũng có thể mang đi. Đại Quang Minh Thành ta, tuyệt đối không làm phiền.</w:t>
      </w:r>
    </w:p>
    <w:p>
      <w:pPr>
        <w:pStyle w:val="BodyText"/>
      </w:pPr>
      <w:r>
        <w:t xml:space="preserve">- Được, thẳng thắn lắm!</w:t>
      </w:r>
    </w:p>
    <w:p>
      <w:pPr>
        <w:pStyle w:val="BodyText"/>
      </w:pPr>
      <w:r>
        <w:t xml:space="preserve">Tần Vô Song vỗ tay mà cười:</w:t>
      </w:r>
    </w:p>
    <w:p>
      <w:pPr>
        <w:pStyle w:val="BodyText"/>
      </w:pPr>
      <w:r>
        <w:t xml:space="preserve">- Các bên trong thời gian một phút, suy nghĩ làm thế nào bày ra nan đề khó nhất cho đối phương, thế nào hả?</w:t>
      </w:r>
    </w:p>
    <w:p>
      <w:pPr>
        <w:pStyle w:val="BodyText"/>
      </w:pPr>
      <w:r>
        <w:t xml:space="preserve">- Nan đề, có hạn chế gì?</w:t>
      </w:r>
    </w:p>
    <w:p>
      <w:pPr>
        <w:pStyle w:val="BodyText"/>
      </w:pPr>
      <w:r>
        <w:t xml:space="preserve">Đằng Vân Trùng vô cùng cẩn thận, hắn cũng không muốn mắc bẫy của đối phương, vì vậy thăm dò nội tình trước.</w:t>
      </w:r>
    </w:p>
    <w:p>
      <w:pPr>
        <w:pStyle w:val="BodyText"/>
      </w:pPr>
      <w:r>
        <w:t xml:space="preserve">- Chỉ cần là nan đề độ khó trong khả năng cho phép, không mượn sức mạnh của người ngoài, đều có thể!</w:t>
      </w:r>
    </w:p>
    <w:p>
      <w:pPr>
        <w:pStyle w:val="BodyText"/>
      </w:pPr>
      <w:r>
        <w:t xml:space="preserve">Tần Vô Song nói:</w:t>
      </w:r>
    </w:p>
    <w:p>
      <w:pPr>
        <w:pStyle w:val="BodyText"/>
      </w:pPr>
      <w:r>
        <w:t xml:space="preserve">- Nói thẳng ra, chính là so đấu giữa hai người chúng ta.</w:t>
      </w:r>
    </w:p>
    <w:p>
      <w:pPr>
        <w:pStyle w:val="BodyText"/>
      </w:pPr>
      <w:r>
        <w:t xml:space="preserve">- So đấu giữa hai người chúng ta, không mượn sức mạnh của người ngoài, đúng không?</w:t>
      </w:r>
    </w:p>
    <w:p>
      <w:pPr>
        <w:pStyle w:val="BodyText"/>
      </w:pPr>
      <w:r>
        <w:t xml:space="preserve">Trong khẩu khí của Đằng Vân Trùng, mơ hồ có một tia xảo trá không bị phát giác.</w:t>
      </w:r>
    </w:p>
    <w:p>
      <w:pPr>
        <w:pStyle w:val="BodyText"/>
      </w:pPr>
      <w:r>
        <w:t xml:space="preserve">Nhưng sự lặp lại câu nói này của hắn, liền khiến Tần Vô Song ý thức được, Đằng Vân Trùng này khẳng định có ý tại ngôn ngoại. Nhưng mà, Tần Vô Song căn bản không để ý. Bởi vì, hắn có một con bài chưa lật nhất định thắng được đối phương.</w:t>
      </w:r>
    </w:p>
    <w:p>
      <w:pPr>
        <w:pStyle w:val="BodyText"/>
      </w:pPr>
      <w:r>
        <w:t xml:space="preserve">Quả nhiên, còn chưa đến một phút, Đằng Vân Trùng đã vỗ trán, biểu tình lộ ra một dáng vẻ trong lòng đã có dự tính, hiển nhiên, đã chuẩn bị xong rồi.</w:t>
      </w:r>
    </w:p>
    <w:p>
      <w:pPr>
        <w:pStyle w:val="BodyText"/>
      </w:pPr>
      <w:r>
        <w:t xml:space="preserve">Tần Vô Song thản nhiên cười hỏi:</w:t>
      </w:r>
    </w:p>
    <w:p>
      <w:pPr>
        <w:pStyle w:val="BodyText"/>
      </w:pPr>
      <w:r>
        <w:t xml:space="preserve">- Đằng đại sứ giả, có phải đã có dự tính trước không?</w:t>
      </w:r>
    </w:p>
    <w:p>
      <w:pPr>
        <w:pStyle w:val="BodyText"/>
      </w:pPr>
      <w:r>
        <w:t xml:space="preserve">- Không sai, không được mượn sự giúp đỡ của người ngoài. Hai người chúng ta so đấu. Ta liền bố trí một trận pháp ở đây. Nếu ngươi có thể từ trận pháp này đi ra, vượt lên trước ta, xem như ngươi thắng.</w:t>
      </w:r>
    </w:p>
    <w:p>
      <w:pPr>
        <w:pStyle w:val="BodyText"/>
      </w:pPr>
      <w:r>
        <w:t xml:space="preserve">Phá trận? Trong mắt Tần Vô Song lộ ra một ý kinh ngạc, hiển nhiên, hắn cũng không ngờ rằng, Đằng Vân Trùng này còn có thể bố trí trận pháp.</w:t>
      </w:r>
    </w:p>
    <w:p>
      <w:pPr>
        <w:pStyle w:val="BodyText"/>
      </w:pPr>
      <w:r>
        <w:t xml:space="preserve">Dù sao, thời điểm tiến vào vừa rồi, thủ đoạn bài trừ cấm chế trận pháp, Tần Vô Song đã nhìn thấy được. Như vậy xem ra, cấm chế trận pháp mà Đằng Vân Trùng giam cầm Đại sư huynh, vẫn không phải là bản lĩnh cuối cùng.</w:t>
      </w:r>
    </w:p>
    <w:p>
      <w:pPr>
        <w:pStyle w:val="BodyText"/>
      </w:pPr>
      <w:r>
        <w:t xml:space="preserve">Thấy Tần Vô Song biểu tình sửng sốt, Đằng Vân Trùng càng thêm khoái trá:</w:t>
      </w:r>
    </w:p>
    <w:p>
      <w:pPr>
        <w:pStyle w:val="BodyText"/>
      </w:pPr>
      <w:r>
        <w:t xml:space="preserve">- Tần Vô Song, đề mục này của ta, không vi phạm quy tắc chứ? Không có mượn sức mạnh của người ngoài chứ.</w:t>
      </w:r>
    </w:p>
    <w:p>
      <w:pPr>
        <w:pStyle w:val="BodyText"/>
      </w:pPr>
      <w:r>
        <w:t xml:space="preserve">Không mượn sức mạnh của người ngoài thật ra không sai, nhưng mượn được ưu thế của địa lý. Hắn bày trận, khẳng định là linh mạch trận pháp kết hợp xung quanh, nói thẳng ra, vẫn là có ưu thế địa lý.</w:t>
      </w:r>
    </w:p>
    <w:p>
      <w:pPr>
        <w:pStyle w:val="BodyText"/>
      </w:pPr>
      <w:r>
        <w:t xml:space="preserve">Nhưng mà, Tần Vô Song há lại tính toán chi ly như vậy, mà là nhàn nhạt hỏi:</w:t>
      </w:r>
    </w:p>
    <w:p>
      <w:pPr>
        <w:pStyle w:val="BodyText"/>
      </w:pPr>
      <w:r>
        <w:t xml:space="preserve">- Đằng đại sứ giả, hai người chúng ta cùng ra nan đề cho nhau, ai giải quyết trước, quả nhiên coi như thắng. Vậy nếu ai chống đỡ hết nổi, rút lui trước, thì tính như thế nào?</w:t>
      </w:r>
    </w:p>
    <w:p>
      <w:pPr>
        <w:pStyle w:val="BodyText"/>
      </w:pPr>
      <w:r>
        <w:t xml:space="preserve">- Đó đương nhiên là tính ai từ bỏ trước là thua.</w:t>
      </w:r>
    </w:p>
    <w:p>
      <w:pPr>
        <w:pStyle w:val="BodyText"/>
      </w:pPr>
      <w:r>
        <w:t xml:space="preserve">Khẩu khí của Đằng Vân Trùng vô cùng kiên quyết, lập tức hỏi:</w:t>
      </w:r>
    </w:p>
    <w:p>
      <w:pPr>
        <w:pStyle w:val="BodyText"/>
      </w:pPr>
      <w:r>
        <w:t xml:space="preserve">- Như vậy, đề mục của ngươi, có thể nghĩ được không?</w:t>
      </w:r>
    </w:p>
    <w:p>
      <w:pPr>
        <w:pStyle w:val="BodyText"/>
      </w:pPr>
      <w:r>
        <w:t xml:space="preserve">Tần Vô Song cười quỷ dị:</w:t>
      </w:r>
    </w:p>
    <w:p>
      <w:pPr>
        <w:pStyle w:val="BodyText"/>
      </w:pPr>
      <w:r>
        <w:t xml:space="preserve">- Ta đã nghĩ xong rồi!</w:t>
      </w:r>
    </w:p>
    <w:p>
      <w:pPr>
        <w:pStyle w:val="BodyText"/>
      </w:pPr>
      <w:r>
        <w:t xml:space="preserve">- Cái gì?</w:t>
      </w:r>
    </w:p>
    <w:p>
      <w:pPr>
        <w:pStyle w:val="BodyText"/>
      </w:pPr>
      <w:r>
        <w:t xml:space="preserve">Đằng Vân Trùng cũng không dám chậm trễ, dù sao, lần này hắn đối mặt không phải là đối thủ khác, mà là Tần Vô Song mười năm trước uy danh xưng bá khắp thiên hạ.</w:t>
      </w:r>
    </w:p>
    <w:p>
      <w:pPr>
        <w:pStyle w:val="BodyText"/>
      </w:pPr>
      <w:r>
        <w:t xml:space="preserve">- Thần Tú Cung này của ta, dùng thần thức tế luyện qua. Cho Đằng đại sứ giả điều khiển, không cầu Đằng đại sứ giả đem thần thức của ta diệt trừ đi. Chỉ cần Đằng đại sứ giả có thể trong thời gian ngắn áp chế thần thức của ta, thuần phục Thần cung này, bắn ra mũi tên kinh thế, có thể xuyên thủng Thần đạo Hộ Thuẫn bình thường của ta, coi như ngươi hoàn thành đề mục, thế nào hả?</w:t>
      </w:r>
    </w:p>
    <w:p>
      <w:pPr>
        <w:pStyle w:val="BodyText"/>
      </w:pPr>
      <w:r>
        <w:t xml:space="preserve">- Chỉ là bắn ra một mũi tên, bắn thủng tấm chắn này sao?</w:t>
      </w:r>
    </w:p>
    <w:p>
      <w:pPr>
        <w:pStyle w:val="BodyText"/>
      </w:pPr>
      <w:r>
        <w:t xml:space="preserve">Đằng Vân Trùng nháy mắt, trong lòng lại nói:</w:t>
      </w:r>
    </w:p>
    <w:p>
      <w:pPr>
        <w:pStyle w:val="BodyText"/>
      </w:pPr>
      <w:r>
        <w:t xml:space="preserve">- Thần Tú Cung này hay là có cấm chế gì, không mở ra cấm chế, thì không thể thi triển nó? Vô nghĩa, thiên hạ thần binh lợi khí, đều là tế luyện qua, nhưng với cảnh giới thần thức của ta, muốn áp chế ngắn ngủi, mượn dùng sức mạnh Thần đạo vô cùng, khẳng định là không có vấn đề. Áp chế trong thời gian ngắn và điều khiển trong thời gian dài, đó là hai khái niệm tuyệt nhiên không giống. Ta liều mạng cho dù thần thức bị thương, nhất định cũng phải thử xem.</w:t>
      </w:r>
    </w:p>
    <w:p>
      <w:pPr>
        <w:pStyle w:val="BodyText"/>
      </w:pPr>
      <w:r>
        <w:t xml:space="preserve">Đằng Vân Trùng nói cho cùng, vẫn là tràn ngập tự tin. Một là, hắn đối với trận pháp Đại Huyễn Diệt Vi Trần vô cùng có tự tin, thứ hai, hắn đối với cảnh giới thần thức của bản thân cũng là vô cùng có tự tin. Với uy lực của Thần Tú Cung, cho dù chỉ phát huy uy lực của vũ khí Thần đạo bình thường, với tu vi của hắn, bắn thủng một Thần đạo Hộ Thuẫn của cảnh giới Ngưng Thần Đạo, quả thực là việc cỏn con.</w:t>
      </w:r>
    </w:p>
    <w:p>
      <w:pPr>
        <w:pStyle w:val="BodyText"/>
      </w:pPr>
      <w:r>
        <w:t xml:space="preserve">Tầng tầng phương diện mang tới cho hắn tự tin, khiến Đằng Vân Trùng cảm thấy bản thân quả thực là tuyệt đối không thể sai sót, nhầm lẫn. Bất kể Tần Vô Song giở thủ đoạn gì, hắn cuối cùng tin chắc, thực lực bất biến ứng vạn biến mới là căn bản.</w:t>
      </w:r>
    </w:p>
    <w:p>
      <w:pPr>
        <w:pStyle w:val="Compact"/>
      </w:pPr>
      <w:r>
        <w:t xml:space="preserve">Ủng hộ chỉ với 1 click và 5s ! (adf.ly/4EmoB)</w:t>
      </w:r>
      <w:r>
        <w:br w:type="textWrapping"/>
      </w:r>
      <w:r>
        <w:br w:type="textWrapping"/>
      </w:r>
    </w:p>
    <w:p>
      <w:pPr>
        <w:pStyle w:val="Heading2"/>
      </w:pPr>
      <w:bookmarkStart w:id="830" w:name="chương-808"/>
      <w:bookmarkEnd w:id="830"/>
      <w:r>
        <w:t xml:space="preserve">808. Chương 80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08: Không chiến mà thắ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Đằng Vân Trùng khơi thông suy nghĩ này, cố nhiên rất có đạo lý. Theo thường quy mà nói, cũng là cẩn thận chặt chẽ. Nhưng hắn cuối cùng vẫn là đánh giá thấp năng lực của Tần Vô Song. Mặc dù hắn đối với Tần Vô Song đã vô cùng coi trọng, coi là cường địch suốt đời.</w:t>
      </w:r>
    </w:p>
    <w:p>
      <w:pPr>
        <w:pStyle w:val="BodyText"/>
      </w:pPr>
      <w:r>
        <w:t xml:space="preserve">Nghĩ đến đây, Đằng Vân Trùng nhất thời hào khí vô cùng, cười nói:</w:t>
      </w:r>
    </w:p>
    <w:p>
      <w:pPr>
        <w:pStyle w:val="BodyText"/>
      </w:pPr>
      <w:r>
        <w:t xml:space="preserve">- Ta đánh cược với ngươi!</w:t>
      </w:r>
    </w:p>
    <w:p>
      <w:pPr>
        <w:pStyle w:val="BodyText"/>
      </w:pPr>
      <w:r>
        <w:t xml:space="preserve">Tần Vô Song mặt mày vừa động, khóe miệng nhúc nhích, kêu lên:</w:t>
      </w:r>
    </w:p>
    <w:p>
      <w:pPr>
        <w:pStyle w:val="BodyText"/>
      </w:pPr>
      <w:r>
        <w:t xml:space="preserve">- Quân tử nhất ngôn!</w:t>
      </w:r>
    </w:p>
    <w:p>
      <w:pPr>
        <w:pStyle w:val="BodyText"/>
      </w:pPr>
      <w:r>
        <w:t xml:space="preserve">- Tứ mã nan truy!</w:t>
      </w:r>
    </w:p>
    <w:p>
      <w:pPr>
        <w:pStyle w:val="BodyText"/>
      </w:pPr>
      <w:r>
        <w:t xml:space="preserve">Đằng Vân Trùng cũng nghiêm túc:</w:t>
      </w:r>
    </w:p>
    <w:p>
      <w:pPr>
        <w:pStyle w:val="BodyText"/>
      </w:pPr>
      <w:r>
        <w:t xml:space="preserve">- Được, trận chiến này, bất kể thắng thua, Vô Song đối với khí độ của các hạ, vẫn là bội phục vô cùng.</w:t>
      </w:r>
    </w:p>
    <w:p>
      <w:pPr>
        <w:pStyle w:val="BodyText"/>
      </w:pPr>
      <w:r>
        <w:t xml:space="preserve">Tần Vô Song tán thưởng nói.</w:t>
      </w:r>
    </w:p>
    <w:p>
      <w:pPr>
        <w:pStyle w:val="BodyText"/>
      </w:pPr>
      <w:r>
        <w:t xml:space="preserve">- Không dám không dám!</w:t>
      </w:r>
    </w:p>
    <w:p>
      <w:pPr>
        <w:pStyle w:val="BodyText"/>
      </w:pPr>
      <w:r>
        <w:t xml:space="preserve">Đằng Vân Trùng ha ha cười:</w:t>
      </w:r>
    </w:p>
    <w:p>
      <w:pPr>
        <w:pStyle w:val="BodyText"/>
      </w:pPr>
      <w:r>
        <w:t xml:space="preserve">- Được rồi, chúng ta bắt đầu. Ngươi chờ ở đây, ta đi bày trận!</w:t>
      </w:r>
    </w:p>
    <w:p>
      <w:pPr>
        <w:pStyle w:val="BodyText"/>
      </w:pPr>
      <w:r>
        <w:t xml:space="preserve">Đằng Vân Trùng tay áo mở ra, cờ nhỏ hai mặt nhan sắc tươi đẹp xuất hiện trên tay. Lá cờ vừa phất, nhất thời dẫn động trận pháp bốn phía, địa hình toàn mặt đất, nhất thời theo sự lay động của lá cờ, mà xuất hiện biến hóa quỷ dị.</w:t>
      </w:r>
    </w:p>
    <w:p>
      <w:pPr>
        <w:pStyle w:val="BodyText"/>
      </w:pPr>
      <w:r>
        <w:t xml:space="preserve">Đại Huyễn Diệt Vi Trần Trận này, chính là một đại bí pháp của Đại Quang Minh Thành, vô cùng cao cường, sinh tử tiêu tan, giữa một ý niệm, nhất là nơi trận nhãn, hấp thu thiên địa linh khí, sinh môn tử môn đều ở trong trận pháp, biến hóa muôn vạn, sinh sôi không thôi.</w:t>
      </w:r>
    </w:p>
    <w:p>
      <w:pPr>
        <w:pStyle w:val="BodyText"/>
      </w:pPr>
      <w:r>
        <w:t xml:space="preserve">Tần Vô Song thân ở trong đó, cũng là chậm rãi khép lại hai mắt, hắn biết, trận pháp này biến hóa khó lường, dùng mắt thường để quan sát trận pháp, tất nhiên hoàn toàn không có thu hoạch. Loại trận pháp cấp bậc này, cần phải dụng tâm đi cảm ứng, dùng thần thức đi nắm bắt.</w:t>
      </w:r>
    </w:p>
    <w:p>
      <w:pPr>
        <w:pStyle w:val="BodyText"/>
      </w:pPr>
      <w:r>
        <w:t xml:space="preserve">Trong lúc nhất thời, thần thức của Tần Vô Song toàn bộ mở ra, quan sát mỗi một chi tiết biến hóa của trận pháp này.</w:t>
      </w:r>
    </w:p>
    <w:p>
      <w:pPr>
        <w:pStyle w:val="BodyText"/>
      </w:pPr>
      <w:r>
        <w:t xml:space="preserve">Đột nhiên, phía trên trận pháp một đoàn khí sương mù đè áp đến, toàn bộ trận pháp, lập tức bị sương mù vây quanh, rơi vào trong hải dương sương mù.</w:t>
      </w:r>
    </w:p>
    <w:p>
      <w:pPr>
        <w:pStyle w:val="BodyText"/>
      </w:pPr>
      <w:r>
        <w:t xml:space="preserve">Thanh âm nhàn nhạt của Đằng Vân Trùng từ trong hư không vang lên:</w:t>
      </w:r>
    </w:p>
    <w:p>
      <w:pPr>
        <w:pStyle w:val="BodyText"/>
      </w:pPr>
      <w:r>
        <w:t xml:space="preserve">- Tần Vô Song, trận pháp đã thành, Thần Tú Cung của ngươi đâu?</w:t>
      </w:r>
    </w:p>
    <w:p>
      <w:pPr>
        <w:pStyle w:val="BodyText"/>
      </w:pPr>
      <w:r>
        <w:t xml:space="preserve">Tần Vô Song thản nhiên nói:</w:t>
      </w:r>
    </w:p>
    <w:p>
      <w:pPr>
        <w:pStyle w:val="BodyText"/>
      </w:pPr>
      <w:r>
        <w:t xml:space="preserve">- Thần Tú Cung ở đây!</w:t>
      </w:r>
    </w:p>
    <w:p>
      <w:pPr>
        <w:pStyle w:val="BodyText"/>
      </w:pPr>
      <w:r>
        <w:t xml:space="preserve">Thần Tú Cung nắm ở trong tay, hai tay tiến hành song song, toàn bộ cây Thần cung xòe ra hết mức, giống như một thanh loan đao, trực tiếp chém xuống, khiến sương mù xung quanh nứt ra thành một thông đạo. Thân hình Tần Vô Song kích bắn, đã đem Thần Tú Cung kèm theo Xạ Nhật Tiễn đưa về phía trước mặt Đằng Vân Trùng.</w:t>
      </w:r>
    </w:p>
    <w:p>
      <w:pPr>
        <w:pStyle w:val="BodyText"/>
      </w:pPr>
      <w:r>
        <w:t xml:space="preserve">Đằng Vân Trùng thuận tay tiếp nhận, lập tức cảm nhận được một luồng thần lực cường đại mãnh liệt mà đến. Đằng Vân Trùng thiếu chút nữa hô hấp không thông thuận, liên tiếp lùi hai bước, hóa giải sức mạnh Thần đạo này.</w:t>
      </w:r>
    </w:p>
    <w:p>
      <w:pPr>
        <w:pStyle w:val="BodyText"/>
      </w:pPr>
      <w:r>
        <w:t xml:space="preserve">Thần Tú Cung và Xạ Nhật Tiễn rơi xuống trong tay hắn, cũng là hàng thật giá thật.</w:t>
      </w:r>
    </w:p>
    <w:p>
      <w:pPr>
        <w:pStyle w:val="BodyText"/>
      </w:pPr>
      <w:r>
        <w:t xml:space="preserve">Tần Vô Song đem Thần đạo Hộ Thuẫn trong tay ném đi, lấy lực Thần đạo bám trụ, dung hợp một tia thần thức ở trên mặt, khiến Thần đạo Hộ Thuẫn đó treo ở trên cao.</w:t>
      </w:r>
    </w:p>
    <w:p>
      <w:pPr>
        <w:pStyle w:val="BodyText"/>
      </w:pPr>
      <w:r>
        <w:t xml:space="preserve">- Đằng đại sứ giả, đây chính là mục tiêu của ngươi. Nếu ngươi có thể phá vỡ tấm chắn ở giữa ta, vậy chính là ngươi thắng. Thần Tú Cung, chính là thuộc về ngươi tất cả!</w:t>
      </w:r>
    </w:p>
    <w:p>
      <w:pPr>
        <w:pStyle w:val="BodyText"/>
      </w:pPr>
      <w:r>
        <w:t xml:space="preserve">Đằng Vân Trùng hừ một tiếng:</w:t>
      </w:r>
    </w:p>
    <w:p>
      <w:pPr>
        <w:pStyle w:val="BodyText"/>
      </w:pPr>
      <w:r>
        <w:t xml:space="preserve">- Bắt đầu đi!</w:t>
      </w:r>
    </w:p>
    <w:p>
      <w:pPr>
        <w:pStyle w:val="BodyText"/>
      </w:pPr>
      <w:r>
        <w:t xml:space="preserve">Đem Thần Tú Cung nắm ở trên tay, thần thức thúc giục, sức mạnh phun ra, nhẹ quát một tiếng:</w:t>
      </w:r>
    </w:p>
    <w:p>
      <w:pPr>
        <w:pStyle w:val="BodyText"/>
      </w:pPr>
      <w:r>
        <w:t xml:space="preserve">- Mở cho ta!</w:t>
      </w:r>
    </w:p>
    <w:p>
      <w:pPr>
        <w:pStyle w:val="BodyText"/>
      </w:pPr>
      <w:r>
        <w:t xml:space="preserve">Thần Tú Cung quả nhiên bị hắn mở ra, Xạ Nhật Tiễn mắc trên dây cung. Khóe miệng Đằng Vân Trùng lộ ra một nụ cười:</w:t>
      </w:r>
    </w:p>
    <w:p>
      <w:pPr>
        <w:pStyle w:val="BodyText"/>
      </w:pPr>
      <w:r>
        <w:t xml:space="preserve">- Đơn giản như vậy sao? Cho dù Thần Tú Cung này cổ quái như thế nào, một tên này chỉ cần phát huy uy lực của vũ khí Thần đạo bình thường, cũng đã đủ rồi.</w:t>
      </w:r>
    </w:p>
    <w:p>
      <w:pPr>
        <w:pStyle w:val="BodyText"/>
      </w:pPr>
      <w:r>
        <w:t xml:space="preserve">Đằng Vân Trùng vẫn là có thể cảm giác được, Thần Tú Cung cho dù có khống chế thần thức của đối phương, nhưng dùng trong tay hắn, so với vũ khí Thần đạo bình thường, chỉ mạnh chứ không yếu.</w:t>
      </w:r>
    </w:p>
    <w:p>
      <w:pPr>
        <w:pStyle w:val="BodyText"/>
      </w:pPr>
      <w:r>
        <w:t xml:space="preserve">Nghĩ đến đây, thần thức của Đằng Vân Trùng liên tục thúc giục, ánh mắt kiên định chăm chú nhìn vào Thần đạo Hộ Thuẫn, phảng phất mặt tấm chắn đó hình thành mục tiêu cực đại vô cùng, căn bản không cần phải nhắm chuẩn liền có thể nhắm trúng mục tiêu.</w:t>
      </w:r>
    </w:p>
    <w:p>
      <w:pPr>
        <w:pStyle w:val="BodyText"/>
      </w:pPr>
      <w:r>
        <w:t xml:space="preserve">Khi Đằng Vân Trùng đang hạ quyết tâm nhất định phải làm được, đột nhiên Đằng Vân Trùng cảm thấy lồng ngực trầm xuống. Ngay sau đó, một luồng cảm giác rung động khó hiểu, từ trong lòng hắn cấp tốc xẹt qua.</w:t>
      </w:r>
    </w:p>
    <w:p>
      <w:pPr>
        <w:pStyle w:val="BodyText"/>
      </w:pPr>
      <w:r>
        <w:t xml:space="preserve">Chút rung động này không sao cả, Đằng Vân Trùng toàn thân giật mình, phảng phất đột nhiên giống như rơi xuống nước băng. Tóc gáy khắp người toàn bộ dựng đứng lên.</w:t>
      </w:r>
    </w:p>
    <w:p>
      <w:pPr>
        <w:pStyle w:val="BodyText"/>
      </w:pPr>
      <w:r>
        <w:t xml:space="preserve">- Không, tại sao lại như vậy?</w:t>
      </w:r>
    </w:p>
    <w:p>
      <w:pPr>
        <w:pStyle w:val="BodyText"/>
      </w:pPr>
      <w:r>
        <w:t xml:space="preserve">Quanh người Đằng Vân Trùng, đột nhiên gió lạnh nổi lên bốn phía, từng đạo khí tức tràn đầy tử khí, không ngừng dâng lên xung quanh.</w:t>
      </w:r>
    </w:p>
    <w:p>
      <w:pPr>
        <w:pStyle w:val="BodyText"/>
      </w:pPr>
      <w:r>
        <w:t xml:space="preserve">Ngay sau đó, từng đạo bóng đen cả người máu đen, không ngừng từ dưới nền đất chui ra, bộ mặt dữ tợn, huyết nhục lẫn lộn, từng bước từng bước hướng về phía hắn.</w:t>
      </w:r>
    </w:p>
    <w:p>
      <w:pPr>
        <w:pStyle w:val="BodyText"/>
      </w:pPr>
      <w:r>
        <w:t xml:space="preserve">- Yêu ma quỷ quái, tất cả hư huyễn!</w:t>
      </w:r>
    </w:p>
    <w:p>
      <w:pPr>
        <w:pStyle w:val="BodyText"/>
      </w:pPr>
      <w:r>
        <w:t xml:space="preserve">Đằng Vân Trùng trong một ý niệm, lại có thể tâm thần trấn định, đang muốn một hơi chân ngôn hát phá, đột nhiên trong tai truyền đến một trận tiếng khóc bi ai:</w:t>
      </w:r>
    </w:p>
    <w:p>
      <w:pPr>
        <w:pStyle w:val="BodyText"/>
      </w:pPr>
      <w:r>
        <w:t xml:space="preserve">- Vân Trùng, con trai của ta, vi phụ chết oan quá!</w:t>
      </w:r>
    </w:p>
    <w:p>
      <w:pPr>
        <w:pStyle w:val="BodyText"/>
      </w:pPr>
      <w:r>
        <w:t xml:space="preserve">- Vân Trùng con ta, cứu ta!</w:t>
      </w:r>
    </w:p>
    <w:p>
      <w:pPr>
        <w:pStyle w:val="BodyText"/>
      </w:pPr>
      <w:r>
        <w:t xml:space="preserve">- Đại sư huynh, đừng giết ta, van xin ngươi… đừng giết ta!</w:t>
      </w:r>
    </w:p>
    <w:p>
      <w:pPr>
        <w:pStyle w:val="BodyText"/>
      </w:pPr>
      <w:r>
        <w:t xml:space="preserve">Tiếng khóc khắc khoải của mọi người, không ngừng vang lên bên tai hắn, trực tiếp cuốn vào trong thần thức của hắn, gõ vào thần kinh của hắn.</w:t>
      </w:r>
    </w:p>
    <w:p>
      <w:pPr>
        <w:pStyle w:val="BodyText"/>
      </w:pPr>
      <w:r>
        <w:t xml:space="preserve">Tất cả những người thân bên cạnh, lúc này, mọi người toàn thân nhuộm máu, không ngừng lao tới, hướng về phía người Đằng Vân Trùng hắn thoải mái ôm tới.</w:t>
      </w:r>
    </w:p>
    <w:p>
      <w:pPr>
        <w:pStyle w:val="BodyText"/>
      </w:pPr>
      <w:r>
        <w:t xml:space="preserve">Đằng Vân Trùng trong lòng có một ý niệm sáng trong, biết đây là cảnh tượng giả tạo. Nhưng cảnh tượng giả tạo chân thật như vậy, vẫn khiến trong lòng hắn bứt rứt khó chịu không thôi.</w:t>
      </w:r>
    </w:p>
    <w:p>
      <w:pPr>
        <w:pStyle w:val="BodyText"/>
      </w:pPr>
      <w:r>
        <w:t xml:space="preserve">Từng màn cảnh tượng đáng sợ, phảng phất giống như có thể đọc hiểu tâm tư của Đằng Vân Trùng, không ngừng hiện ra. Còn thần thức của Đằng Vân Trùng, bị ảo ảnh này không ngừng trùng kích, cũng đang phát sinh biến hóa nhỏ bé.</w:t>
      </w:r>
    </w:p>
    <w:p>
      <w:pPr>
        <w:pStyle w:val="BodyText"/>
      </w:pPr>
      <w:r>
        <w:t xml:space="preserve">Phụ mẫu lớn tuổi, sư muội thân yêu nhất, còn có con cháu thành đàn ở dưới…</w:t>
      </w:r>
    </w:p>
    <w:p>
      <w:pPr>
        <w:pStyle w:val="BodyText"/>
      </w:pPr>
      <w:r>
        <w:t xml:space="preserve">Tất cả gương mặt này, đều là vô cùng thân yêu của Đằng Vân Trùng, là nhược điểm trong đáy lòng hắn. Nhược điểm này, tạo thành đại khủng bố trên người hắn.</w:t>
      </w:r>
    </w:p>
    <w:p>
      <w:pPr>
        <w:pStyle w:val="BodyText"/>
      </w:pPr>
      <w:r>
        <w:t xml:space="preserve">Đại khủng bố này, hóa thành các loại cảnh tượng, trùng kích thần kinh của hắn.</w:t>
      </w:r>
    </w:p>
    <w:p>
      <w:pPr>
        <w:pStyle w:val="BodyText"/>
      </w:pPr>
      <w:r>
        <w:t xml:space="preserve">Đột nhiên, tất cả gương mặt quen thuộc, biểu tình đều ngưng lại, tiếp theo, ngũ quan thất khiếu toàn bộ xuất hiện, cả khuôn mặt trở thành nhuộm máu không chịu nổi, dần dần hóa thành một bộ xương khô. Bộ xương khô không ngừng áp sát, đang muốn đến trước mặt Đằng Vân Trùng, đột nhiên toàn bộ hóa thành bột phấn, xụi lơ sụp đổ. Cảnh tượng khủng bố tương tự, màn này tiếp màn kia, phảng phất giống như vĩnh viễn không dừng lại. Loại đại khủng bố này, cũng chỉ có tu luyện giả tâm tính kiên định nhất, mới có thể trấn định được.</w:t>
      </w:r>
    </w:p>
    <w:p>
      <w:pPr>
        <w:pStyle w:val="BodyText"/>
      </w:pPr>
      <w:r>
        <w:t xml:space="preserve">Đằng Vân Trùng hiển nhiên cũng thuộc loại tâm tính vô cùng kiên định, nhưng lúc này, vẫn là Thần hồn run rẩy, tim đập nhanh không thôi.</w:t>
      </w:r>
    </w:p>
    <w:p>
      <w:pPr>
        <w:pStyle w:val="BodyText"/>
      </w:pPr>
      <w:r>
        <w:t xml:space="preserve">Đáng sợ nhất chính là, những ảo giác này không những có thể trùng kích Thần hồn của hắn, mà Thần Tú Cung, phảng phất cũng là một món vũ khí hút máu, một chút thời gian sau khi đến tay hắn, không ngừng cắn hút tinh huyết của hắn, cắn hút Thần hồn của hắn, đây mới là chỗ đáng sợ nhất mà Đằng Vân Trùng cảm nhận được.</w:t>
      </w:r>
    </w:p>
    <w:p>
      <w:pPr>
        <w:pStyle w:val="BodyText"/>
      </w:pPr>
      <w:r>
        <w:t xml:space="preserve">Cẩn thận tâm niệm, nhưng vẫn như trước không thể nào phá tan được từng màn trùng kích tâm lý. Đằng Vân Trùng liếc mắt nhìn Đại Huyễn Diệt Vi Trần Trận, Tần Vô Song trong trận này, căn bản không tùy hiện hành động, mà là giống như một gốc cây cổ thụ, không nhúc nhích, giống như ngồi thiền.</w:t>
      </w:r>
    </w:p>
    <w:p>
      <w:pPr>
        <w:pStyle w:val="BodyText"/>
      </w:pPr>
      <w:r>
        <w:t xml:space="preserve">Càng như vậy, Đằng Vân Trùng ngược lại càng cảm thấy Tần Vô Song này quả nhiên là thâm sâu khó lường.</w:t>
      </w:r>
    </w:p>
    <w:p>
      <w:pPr>
        <w:pStyle w:val="BodyText"/>
      </w:pPr>
      <w:r>
        <w:t xml:space="preserve">Hắn nào biết, Tần Vô Song quan sát trận pháp, từ đầu đến cuối không muốn mạo hiểm đi phá trận, mà là ngồi đó chờ đợi. Hắn chỉ muốn nhìn thấu công kích huyền ảo của trận pháp này, không cần tùy tiện xông trận, phòng vệ cũng là vấn đề không lớn.</w:t>
      </w:r>
    </w:p>
    <w:p>
      <w:pPr>
        <w:pStyle w:val="BodyText"/>
      </w:pPr>
      <w:r>
        <w:t xml:space="preserve">Tần Vô Song dự định như vậy, trước tiên đem bản thân đứng ở vị trí bất bại. Trên thực tế, cái hắn cần làm chính là kéo dài thời gian mà thôi.</w:t>
      </w:r>
    </w:p>
    <w:p>
      <w:pPr>
        <w:pStyle w:val="BodyText"/>
      </w:pPr>
      <w:r>
        <w:t xml:space="preserve">Và tranh thủ khoảng thời gian này, chính là thời kỳ mấu chốt của trận quyết đấu của Đằng Vân Trùng và Thần Tú Cung.</w:t>
      </w:r>
    </w:p>
    <w:p>
      <w:pPr>
        <w:pStyle w:val="BodyText"/>
      </w:pPr>
      <w:r>
        <w:t xml:space="preserve">Tần Vô Song vẫn trao đổi với Thần Tú Cung, tế luyện, đối với việc nắm bắt Thần Tú Cung, tựa hồ đã đạt đến một loại cảnh giới từ trước đến nay chưa từng có.</w:t>
      </w:r>
    </w:p>
    <w:p>
      <w:pPr>
        <w:pStyle w:val="BodyText"/>
      </w:pPr>
      <w:r>
        <w:t xml:space="preserve">Thời gian hắn và Thần Tú Cung giao tiếp càng dài, càng biết tiềm lực ẩn chứa trong Thần Tú Cung lớn thế nào. Vì vậy, hắn căn bản không lo lắng Đằng Vân Trùng có thể chống đỡ được không.</w:t>
      </w:r>
    </w:p>
    <w:p>
      <w:pPr>
        <w:pStyle w:val="BodyText"/>
      </w:pPr>
      <w:r>
        <w:t xml:space="preserve">Thần Tú Cung tản phát ra khí tức giết chóc, nếu Thần hồn không đủ cường đại, chỉ sợ sẽ bị khí tức Thần đạo của Thần Tú Cung trực tiếp cắn hút tại chỗ.</w:t>
      </w:r>
    </w:p>
    <w:p>
      <w:pPr>
        <w:pStyle w:val="BodyText"/>
      </w:pPr>
      <w:r>
        <w:t xml:space="preserve">Đằng Vân Trùng cũng xem như là cảnh giới Thần đạo vô cùng cường đại, hơn nữa sức mạnh Thần hồn vô cùng lợi hại. Bằng không, chỉ cần bắt đầu giao phong mấy hiệp, đủ khiến hắn thần chí mất phương hướng, chủ động đầu hàng. Nhưng mặc dù như vậy, cũng khiến Đằng Vân Trùng cảm thấy áp lực cực lớn.</w:t>
      </w:r>
    </w:p>
    <w:p>
      <w:pPr>
        <w:pStyle w:val="BodyText"/>
      </w:pPr>
      <w:r>
        <w:t xml:space="preserve">Thần Tú Cung túm ở trên tay, tựa như một khối lệnh bài triệu hoán tử vong tới từ địa ngục. Vô số bàn tay gây tội ác, dao động vươn tay về phía hắn, giống như triệu hoán hắn tiến về trước tụ tập. Đằng Vân Trùng chỉ cảm thấy tiếp tục như vậy, tinh huyết của cơ thể mình, sợ rằng sẽ bị Thần Tú Cung cắn hút sạch sẽ. Đằng Vân Trùng lúc này mới giật mình tỉnh ngộ, tại sao Tần Vô Song đó vừa xuất đạo không đến hai mươi năm, đã không hề kiêng kỵ định ra cá cược với hắn như vậy.</w:t>
      </w:r>
    </w:p>
    <w:p>
      <w:pPr>
        <w:pStyle w:val="BodyText"/>
      </w:pPr>
      <w:r>
        <w:t xml:space="preserve">Nhưng mà, sau khi đợi hắn hiểu rõ điểm này, tình cảnh của hắn hiển nhiên đã tới đâm lao phải theo lao, hoàn cảnh không thể không tiếp tục.</w:t>
      </w:r>
    </w:p>
    <w:p>
      <w:pPr>
        <w:pStyle w:val="BodyText"/>
      </w:pPr>
      <w:r>
        <w:t xml:space="preserve">Hoặc là, tiếp tục thúc giục thần thức, miễn cưỡng thúc giục Xạ Nhật Tiễn công kích Thần đạo Hộ Thuẫn. Nhưng phải dưới loại tình hình khống chế được Xạ Nhật Tiễn, đồng thời bắn thủng Thần đạo Hộ Thuẫn, thời điểm mấu chốt, không thể không nói là vô cùng khó khăn.</w:t>
      </w:r>
    </w:p>
    <w:p>
      <w:pPr>
        <w:pStyle w:val="BodyText"/>
      </w:pPr>
      <w:r>
        <w:t xml:space="preserve">Làm vậy cái giá phải trả có thể là tinh huyết toàn thân bị hút khô hoàn toàn, Thần hồn thậm chí đều phải chịu thương tổn, thậm chí bị cắn trả. Còn một loại lựa chọn khác, không nghi ngờ gì, chính là cúi đầu nhận thua.</w:t>
      </w:r>
    </w:p>
    <w:p>
      <w:pPr>
        <w:pStyle w:val="BodyText"/>
      </w:pPr>
      <w:r>
        <w:t xml:space="preserve">Trận chiến đấu không có khói thuốc súng, vừa mới bắt đầu, chính là cao thấp đã phân. Đằng Vân Trùng thét dài một tiếng, Thần hồn miễn cưỡng làm bộ trấn định vô cùng:</w:t>
      </w:r>
    </w:p>
    <w:p>
      <w:pPr>
        <w:pStyle w:val="BodyText"/>
      </w:pPr>
      <w:r>
        <w:t xml:space="preserve">- Tần Vô Song, Thần Tú Cung này, rút cuộc có trò quỷ gì?</w:t>
      </w:r>
    </w:p>
    <w:p>
      <w:pPr>
        <w:pStyle w:val="BodyText"/>
      </w:pPr>
      <w:r>
        <w:t xml:space="preserve">Tần Vô Song biết Đằng Vân Trùng đã đến ranh giới cực hạn, lập tức sẽ sụp đổ, toàn bộ dựa vào một tia khí tức chống đỡ. Lúc này, Đằng Vân Trùng tự bảo vệ mình cũng khó, chứ đừng nói đến thúc giục đại trận công kích của trận pháp đến công kích Tần Vô Song hắn.</w:t>
      </w:r>
    </w:p>
    <w:p>
      <w:pPr>
        <w:pStyle w:val="BodyText"/>
      </w:pPr>
      <w:r>
        <w:t xml:space="preserve">Hắc hắc mỉm cười, Tần Vô Song thản nhiên nói:</w:t>
      </w:r>
    </w:p>
    <w:p>
      <w:pPr>
        <w:pStyle w:val="BodyText"/>
      </w:pPr>
      <w:r>
        <w:t xml:space="preserve">- Cụ thể là trò quỷ gì ta cũng không rõ, nhưng ta dám khẳng định, nếu Đằng đại sứ giả cố chấp muốn duy trì, sẽ khiến Thần hồn bị thương, nhẹ thì Thần hồn trọng thương, nặng thì kích phát ra toàn bộ uy áp của Thần Tú Cung, làm cho bản thân và Thần hồn cùng nhau hủy diệt thành khói bụi!</w:t>
      </w:r>
    </w:p>
    <w:p>
      <w:pPr>
        <w:pStyle w:val="BodyText"/>
      </w:pPr>
      <w:r>
        <w:t xml:space="preserve">Nghe ra tựa hồ là giảng sự thật, bày ra đạo lý, không hề nghi ngờ gì là uy hiếp có lợi nhất. Đằng Vân Trùng một hơi cuối cùng, bị một đao giống như đao nhọn đâm vào trong lồng ngực, nhất thời một luồng cổ khí ầm ầm tiêu tán.</w:t>
      </w:r>
    </w:p>
    <w:p>
      <w:pPr>
        <w:pStyle w:val="BodyText"/>
      </w:pPr>
      <w:r>
        <w:t xml:space="preserve">Thần Tú Cung rút cuộc cũng không cầm được, trực tiếp hóa thành một đạo kim quang, cả cung lẫn tên trực tiếp bay về trong tay Tần Vô Song.</w:t>
      </w:r>
    </w:p>
    <w:p>
      <w:pPr>
        <w:pStyle w:val="BodyText"/>
      </w:pPr>
      <w:r>
        <w:t xml:space="preserve">Tần Vô Song ha ha cười lớn:</w:t>
      </w:r>
    </w:p>
    <w:p>
      <w:pPr>
        <w:pStyle w:val="BodyText"/>
      </w:pPr>
      <w:r>
        <w:t xml:space="preserve">- Đằng đại sứ giả, đa tạ!</w:t>
      </w:r>
    </w:p>
    <w:p>
      <w:pPr>
        <w:pStyle w:val="BodyText"/>
      </w:pPr>
      <w:r>
        <w:t xml:space="preserve">Đằng Vân Trùng than nhẹ một tiếng, mặt như tro tàn, cũng không phát ra tiếng nào, xuất thần nhìn Tần Vô Song bên trong đại trận, rất có một loại cảm khái vừa sinh ra đã sáng như ngọc. Nhưng mà, Đằng Vân Trùng rút cuộc là người nói lời giữ lời, cũng không phải nói một đằng làm một nẻo. Cờ trận trong tay nắm lại, bắt đầu hủy bỏ Đại Huyễn Diệt Vi Trần Trận, từng đoàn sương mù, cũng dần dần biến mất bên trong.</w:t>
      </w:r>
    </w:p>
    <w:p>
      <w:pPr>
        <w:pStyle w:val="BodyText"/>
      </w:pPr>
      <w:r>
        <w:t xml:space="preserve">- Tần Vô Song danh khí truyền bá thiên hạ, trận chiến hôm nay, không có khói thuốc súng, cũng khiến bản sứ giả mở rộng tầm mắt. Được, loại nhân vật này, Đại Quang Minh Thành ta thua cũng đáng! Hoàng Kim Thụ này, là của ngươi. Tất cả đệ tử Tần gia, ngươi đều có thể mang đi!</w:t>
      </w:r>
    </w:p>
    <w:p>
      <w:pPr>
        <w:pStyle w:val="BodyText"/>
      </w:pPr>
      <w:r>
        <w:t xml:space="preserve">Tần Thiếu Hồng từ trước đến giờ không ngừng đối phó với Tần Vô Song, lúc này, trong lòng vì Tần Vô Song lại hoan hô nhảy nhót không thôi.</w:t>
      </w:r>
    </w:p>
    <w:p>
      <w:pPr>
        <w:pStyle w:val="BodyText"/>
      </w:pPr>
      <w:r>
        <w:t xml:space="preserve">Bởi vì, cuộc sống lao tù dài đến mấy năm của hắn, khiến tâm tình của hắn trong vô hình cũng xuất hiện biến hóa nhỏ bé. Nghe được Đằng Vân Trùng thừa nhận Tần Vô Song chiến thắng, trong lòng nhất thời một dòng nước ấm truyền khắp. Tự do, cuối cùng cũng tự do rồi!</w:t>
      </w:r>
    </w:p>
    <w:p>
      <w:pPr>
        <w:pStyle w:val="Compact"/>
      </w:pPr>
      <w:r>
        <w:t xml:space="preserve">Ủng hộ chỉ với 1 click và 5s ! (adf.ly/4EmoB)</w:t>
      </w:r>
      <w:r>
        <w:br w:type="textWrapping"/>
      </w:r>
      <w:r>
        <w:br w:type="textWrapping"/>
      </w:r>
    </w:p>
    <w:p>
      <w:pPr>
        <w:pStyle w:val="Heading2"/>
      </w:pPr>
      <w:bookmarkStart w:id="831" w:name="chương-809"/>
      <w:bookmarkEnd w:id="831"/>
      <w:r>
        <w:t xml:space="preserve">809. Chương 80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09: Phản hồi các quốc gia nhân loạ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Thiếu Hồng đi tới con đường bên ngoài Đại Quang Minh Thành, vẫn còn có chút cảm giác còn chìm trong giấc mộng. Nửa ngày trước, hắn còn tưởng bản thân lần này là khó chạy thoát đại kiếp. Sự giày vò lao tù nhiều năm, đã san bằng tất cả góc cạnh của Tần Thiếu Hồng, khiến hắn hoàn toàn nhận thức được, bản thân lúc trước hẹp hòi như thế nào.</w:t>
      </w:r>
    </w:p>
    <w:p>
      <w:pPr>
        <w:pStyle w:val="BodyText"/>
      </w:pPr>
      <w:r>
        <w:t xml:space="preserve">- Đại sư huynh, chuyến này ngươi thu hoạch như thế nào?</w:t>
      </w:r>
    </w:p>
    <w:p>
      <w:pPr>
        <w:pStyle w:val="BodyText"/>
      </w:pPr>
      <w:r>
        <w:t xml:space="preserve">Tần Thiếu Hồng nhất thời không còn mặt mũi nói lời cảm tạ với Tần Vô Song.</w:t>
      </w:r>
    </w:p>
    <w:p>
      <w:pPr>
        <w:pStyle w:val="BodyText"/>
      </w:pPr>
      <w:r>
        <w:t xml:space="preserve">Tần Thái Trùng biết lòng dạ của Tần Thiếu Hồng, ha ha cười nói:</w:t>
      </w:r>
    </w:p>
    <w:p>
      <w:pPr>
        <w:pStyle w:val="BodyText"/>
      </w:pPr>
      <w:r>
        <w:t xml:space="preserve">- Thiếu Hồng, ngươi đừng vội hỏi ta, lần này nếu không phải Vô Song đến đây, không những là ngươi, ngay cả ta cũng rơi vào trong ngục tù. Vô Song, kẻ làm Đại sư huynh như ta, lần này đã nhận cái tình của ngươi rồi.</w:t>
      </w:r>
    </w:p>
    <w:p>
      <w:pPr>
        <w:pStyle w:val="BodyText"/>
      </w:pPr>
      <w:r>
        <w:t xml:space="preserve">Tần Thái Trùng nghiêm mặt nói.</w:t>
      </w:r>
    </w:p>
    <w:p>
      <w:pPr>
        <w:pStyle w:val="BodyText"/>
      </w:pPr>
      <w:r>
        <w:t xml:space="preserve">Tần Thiếu Hồng đỏ mặt, cũng ngập ngừng nói:</w:t>
      </w:r>
    </w:p>
    <w:p>
      <w:pPr>
        <w:pStyle w:val="BodyText"/>
      </w:pPr>
      <w:r>
        <w:t xml:space="preserve">- Vô Song sư đệ, trước đây ta không biết trước sau, lòng dạ ích kỷ, độ lượng không lớn. Các loại nghĩa cử của Vô Song sư đệ, khiến ta không còn chỗ chui xuống.</w:t>
      </w:r>
    </w:p>
    <w:p>
      <w:pPr>
        <w:pStyle w:val="BodyText"/>
      </w:pPr>
      <w:r>
        <w:t xml:space="preserve">Tần Vô Song thấy người tâm cao khí ngạo như Tần Thiếu Hồng hiếm khi phát ra tín hiệu loại tư thái thấp này, cũng cảm thấy bất ngờ, hắn không hy vọng Tần Thiếu Hồng cảm ơn hoặc là tự trách gì cả. Không để ý khoát khoát tay, chỗ góc lông mày lại có một vẻ ngưng trọng:</w:t>
      </w:r>
    </w:p>
    <w:p>
      <w:pPr>
        <w:pStyle w:val="BodyText"/>
      </w:pPr>
      <w:r>
        <w:t xml:space="preserve">- Nhị vị sư huynh, chúng là lần này đều là vì vận mệnh của Tần gia mà bôn tẩu, không cần phải khách khí như vậy. Một khi nền móng bị phá hủy, những thứ khác cũng bị phá hủy theo? Hiện giờ thế cục Tần gia, vô cùng gian nan, nhị vị sư huynh có dự định gì không?</w:t>
      </w:r>
    </w:p>
    <w:p>
      <w:pPr>
        <w:pStyle w:val="BodyText"/>
      </w:pPr>
      <w:r>
        <w:t xml:space="preserve">Tần Thái Trùng trong thời gian mười năm, tấn thăng Thần đạo, nhưng cũng không thể lạc quan mù quáng, ma luyện mười năm ngược lại khiến Đại sư huynh qua loa này bình tĩnh không ít.</w:t>
      </w:r>
    </w:p>
    <w:p>
      <w:pPr>
        <w:pStyle w:val="BodyText"/>
      </w:pPr>
      <w:r>
        <w:t xml:space="preserve">- Vô Song sư đệ, ngươi nói nên làm như thế nào?</w:t>
      </w:r>
    </w:p>
    <w:p>
      <w:pPr>
        <w:pStyle w:val="BodyText"/>
      </w:pPr>
      <w:r>
        <w:t xml:space="preserve">Tần Vô Song trầm ngâm nói:</w:t>
      </w:r>
    </w:p>
    <w:p>
      <w:pPr>
        <w:pStyle w:val="BodyText"/>
      </w:pPr>
      <w:r>
        <w:t xml:space="preserve">- Chúng ta xuất ra năm người, hai vị sư huynh Tần Chi Trữ và Tần Hạo, đều đã gặp nạn. Hiện giờ chỉ còn lại ba người chúng ta. Xem ra, trông cậy vào những thế lực Đồ Đằng, rút cuộc là trông cậy không được. Vận mệnh của Tần gia chúng ta, phải là tự mình cứu mình!</w:t>
      </w:r>
    </w:p>
    <w:p>
      <w:pPr>
        <w:pStyle w:val="BodyText"/>
      </w:pPr>
      <w:r>
        <w:t xml:space="preserve">- Không sai, lần này chúng ta đều bị cự tuyệt đến mất mặt. Vô Song sư đệ, ngươi ở Vô Tận Đông Hải, có lẽ cũng không thuận lợi?</w:t>
      </w:r>
    </w:p>
    <w:p>
      <w:pPr>
        <w:pStyle w:val="BodyText"/>
      </w:pPr>
      <w:r>
        <w:t xml:space="preserve">- Vô Tận Đông Hải, bản thân khó bảo toàn. Thế cục còn loạn hơn Hiên Viên Khâu, Kim Ô Thú tàn sát bừa bãi, cũng đủ khiến bọn họ đau đầu rồi.</w:t>
      </w:r>
    </w:p>
    <w:p>
      <w:pPr>
        <w:pStyle w:val="BodyText"/>
      </w:pPr>
      <w:r>
        <w:t xml:space="preserve">Tần Vô Song cũng là bất đắc dĩ, hắn đã gặp Kim Quang Long Vương, hơn nữa Kim Quang Long Vương cũng coi như không tệ với hắn, cho dù Tần Vô Song hắn vì Phù Tang Lâm mà giao thủ với Kim Quang Long Vương, Kim Quang Long Vương đó hiển nhiên cũng không tính toán, ngược lại thay hắn ngăn cản một chút công kích của Kim Ô Thú.</w:t>
      </w:r>
    </w:p>
    <w:p>
      <w:pPr>
        <w:pStyle w:val="BodyText"/>
      </w:pPr>
      <w:r>
        <w:t xml:space="preserve">Vì vậy, Tần Vô Song đối với Tổ Long Tộc, thật ra cũng không có oán hận gì.</w:t>
      </w:r>
    </w:p>
    <w:p>
      <w:pPr>
        <w:pStyle w:val="BodyText"/>
      </w:pPr>
      <w:r>
        <w:t xml:space="preserve">Dù sao, đại cục của Vô Tận Đông Hải người ta, khẳng định ý nghĩa cá nhân còn nặng hơn Tần gia hắn.</w:t>
      </w:r>
    </w:p>
    <w:p>
      <w:pPr>
        <w:pStyle w:val="BodyText"/>
      </w:pPr>
      <w:r>
        <w:t xml:space="preserve">- Nhị vị sư huynh, hành tung của các ngươi ở Thiên Hỏa Nam Cương bại lộ, tin rằng truy sát của Thiên Đế Môn, ít ngày nữa sẽ đuổi đến. Chúng ta cần phải bọc vòng quanh bọn chúng.</w:t>
      </w:r>
    </w:p>
    <w:p>
      <w:pPr>
        <w:pStyle w:val="BodyText"/>
      </w:pPr>
      <w:r>
        <w:t xml:space="preserve">- Bọc vòng quanh?</w:t>
      </w:r>
    </w:p>
    <w:p>
      <w:pPr>
        <w:pStyle w:val="BodyText"/>
      </w:pPr>
      <w:r>
        <w:t xml:space="preserve">Tần Thái Trùng và Tần Thiếu Hồng đều là ngây người sửng sốt.</w:t>
      </w:r>
    </w:p>
    <w:p>
      <w:pPr>
        <w:pStyle w:val="BodyText"/>
      </w:pPr>
      <w:r>
        <w:t xml:space="preserve">- Nhị vị sư huynh, trước mắt nơi nào là an toàn nhất?</w:t>
      </w:r>
    </w:p>
    <w:p>
      <w:pPr>
        <w:pStyle w:val="BodyText"/>
      </w:pPr>
      <w:r>
        <w:t xml:space="preserve">Tần Vô Song hỏi.</w:t>
      </w:r>
    </w:p>
    <w:p>
      <w:pPr>
        <w:pStyle w:val="BodyText"/>
      </w:pPr>
      <w:r>
        <w:t xml:space="preserve">- Chuyện này, sợ rằng thiên hạ rộng lớn, không có chỗ nào an toàn?</w:t>
      </w:r>
    </w:p>
    <w:p>
      <w:pPr>
        <w:pStyle w:val="BodyText"/>
      </w:pPr>
      <w:r>
        <w:t xml:space="preserve">Tần Thiếu Hồng bất đắc dĩ thở dài.</w:t>
      </w:r>
    </w:p>
    <w:p>
      <w:pPr>
        <w:pStyle w:val="BodyText"/>
      </w:pPr>
      <w:r>
        <w:t xml:space="preserve">- Hiện tại Thiên Đế Môn sĩ khí đang vượng, trận doanh Thiên Đế đoàn kết hơn bao giờ hết. Đối với Tần gia chúng ta mà nói, nơi an toàn, hiển nhiên là chuyện xa xỉ.</w:t>
      </w:r>
    </w:p>
    <w:p>
      <w:pPr>
        <w:pStyle w:val="BodyText"/>
      </w:pPr>
      <w:r>
        <w:t xml:space="preserve">Tần Thái Trùng cũng rất bất đắc dĩ.</w:t>
      </w:r>
    </w:p>
    <w:p>
      <w:pPr>
        <w:pStyle w:val="BodyText"/>
      </w:pPr>
      <w:r>
        <w:t xml:space="preserve">Thiên Đế Môn có bốn đại Thần đạo cường giả, còn bên trong trận doanh Thiên Đế, cũng có mười mấy Thần đạo cường giả. Cho dù Tần Vô Song đã tiêu diệt được hai tên, vẫn là còn có hơn mười bốn tên.</w:t>
      </w:r>
    </w:p>
    <w:p>
      <w:pPr>
        <w:pStyle w:val="BodyText"/>
      </w:pPr>
      <w:r>
        <w:t xml:space="preserve">Mười bốn tên Thần đạo cường giả, là một sự tồn tại nguy cơ cao bất cứ lúc nào cũng có thể hủy diệt Tần gia. Cho dù không thể tiêu diệt toàn bộ, cũng muốn nghĩ mọi cách khiến đồng minh của bọn chúng tan rã.</w:t>
      </w:r>
    </w:p>
    <w:p>
      <w:pPr>
        <w:pStyle w:val="BodyText"/>
      </w:pPr>
      <w:r>
        <w:t xml:space="preserve">Tần Vô Song thật ra không phải tự coi nhẹ mình, nếu đơn giản là Thiên Đế Môn, phía bên Tần gia, tuyệt đối có thể phản bại thành thắng. Mấu chốt hiện tại, chính là những thế lực phụ thuộc như hổ thêm cánh.</w:t>
      </w:r>
    </w:p>
    <w:p>
      <w:pPr>
        <w:pStyle w:val="BodyText"/>
      </w:pPr>
      <w:r>
        <w:t xml:space="preserve">Ba tông môn trung lập, chẳng qua là cỏ ở đầu tường, gió chiều nào theo chiều đó. Ghét nhất là Thiên Phạt Sơn Trang và Lôi Đình Tông. Vốn bất hòa với Tần gia, lúc này, khẳng định là gắt gao dựa vào bên cạnh Thiên Đế Môn Tân gia.</w:t>
      </w:r>
    </w:p>
    <w:p>
      <w:pPr>
        <w:pStyle w:val="BodyText"/>
      </w:pPr>
      <w:r>
        <w:t xml:space="preserve">Muốn chia rẽ đồng minh của bọn chúng, khó khăn vô cùng lớn.</w:t>
      </w:r>
    </w:p>
    <w:p>
      <w:pPr>
        <w:pStyle w:val="BodyText"/>
      </w:pPr>
      <w:r>
        <w:t xml:space="preserve">- Vô Song sư đệ, ngươi muốn nói gì?</w:t>
      </w:r>
    </w:p>
    <w:p>
      <w:pPr>
        <w:pStyle w:val="BodyText"/>
      </w:pPr>
      <w:r>
        <w:t xml:space="preserve">Tần Thái Trùng thấy Tần Vô Song trầm ngâm không nói, không nhịn được hỏi.</w:t>
      </w:r>
    </w:p>
    <w:p>
      <w:pPr>
        <w:pStyle w:val="BodyText"/>
      </w:pPr>
      <w:r>
        <w:t xml:space="preserve">Tần Vô Song nhoẻn miệng cười:</w:t>
      </w:r>
    </w:p>
    <w:p>
      <w:pPr>
        <w:pStyle w:val="BodyText"/>
      </w:pPr>
      <w:r>
        <w:t xml:space="preserve">- Nhị vị sư huynh, hiện giờ nơi an toàn nhất trong thiên hạ, không có chỗ nào khác là các quốc gia nhân loại. Lần hạ thủ của Tân gia đối với các quốc gia nhân loại, nghe nói chịu cảnh cáo nghiêm trọng của các thế lực Đồ Đằng. Hiện giờ, các quốc gia nhân loại, ngược lại là nơi an toàn nhất. Nhị vị sư huynh, ta dự định, quay về các quốc gia nhân loại.</w:t>
      </w:r>
    </w:p>
    <w:p>
      <w:pPr>
        <w:pStyle w:val="BodyText"/>
      </w:pPr>
      <w:r>
        <w:t xml:space="preserve">- Quay về các quốc gia nhân loại?</w:t>
      </w:r>
    </w:p>
    <w:p>
      <w:pPr>
        <w:pStyle w:val="BodyText"/>
      </w:pPr>
      <w:r>
        <w:t xml:space="preserve">Tần Thái Trùng khẽ có chút giật mình.</w:t>
      </w:r>
    </w:p>
    <w:p>
      <w:pPr>
        <w:pStyle w:val="BodyText"/>
      </w:pPr>
      <w:r>
        <w:t xml:space="preserve">- Đúng, các quốc gia nhân loại, cách Hiên Viên Khâu tương đối gần. Là nơi rất tốt để chúng ta tĩnh tu.</w:t>
      </w:r>
    </w:p>
    <w:p>
      <w:pPr>
        <w:pStyle w:val="BodyText"/>
      </w:pPr>
      <w:r>
        <w:t xml:space="preserve">Tần Vô Song nghĩ đi nghĩ lại, cũng chỉ có các quốc gia nhân loại, mới là nơi an toàn nhất trước mắt.</w:t>
      </w:r>
    </w:p>
    <w:p>
      <w:pPr>
        <w:pStyle w:val="BodyText"/>
      </w:pPr>
      <w:r>
        <w:t xml:space="preserve">Tần Thiếu Hồng thở dài:</w:t>
      </w:r>
    </w:p>
    <w:p>
      <w:pPr>
        <w:pStyle w:val="BodyText"/>
      </w:pPr>
      <w:r>
        <w:t xml:space="preserve">- Chúng ta lẽ nào chỉ có thể bỏ trốn, kinh hãi không thể chịu nổi một ngày sao?</w:t>
      </w:r>
    </w:p>
    <w:p>
      <w:pPr>
        <w:pStyle w:val="BodyText"/>
      </w:pPr>
      <w:r>
        <w:t xml:space="preserve">Tần Vô Song mỉm cười nói:</w:t>
      </w:r>
    </w:p>
    <w:p>
      <w:pPr>
        <w:pStyle w:val="BodyText"/>
      </w:pPr>
      <w:r>
        <w:t xml:space="preserve">- Không, chúng ta chỉ là ẩn núp có tính chiến lược mà thôi. Ta dẫn dụ bọn chúng tới Thiên Hỏa Nam Cương, chính là vì muốn thu hút lực chú ý của bọn chúng. Phân tán thế lực của bọn chúng, để bọn chúng không cách nào tập trung toàn bộ binh lực tiến công Vấn Đỉnh Sơn. Hơn nữa, ta sẽ liên tục đến khiêu khích bọn chúng. Liên lụy thế lực của bọn chúng.</w:t>
      </w:r>
    </w:p>
    <w:p>
      <w:pPr>
        <w:pStyle w:val="BodyText"/>
      </w:pPr>
      <w:r>
        <w:t xml:space="preserve">- Chuyện này…</w:t>
      </w:r>
    </w:p>
    <w:p>
      <w:pPr>
        <w:pStyle w:val="BodyText"/>
      </w:pPr>
      <w:r>
        <w:t xml:space="preserve">Tần Thái Trùng cười khổ nói:</w:t>
      </w:r>
    </w:p>
    <w:p>
      <w:pPr>
        <w:pStyle w:val="BodyText"/>
      </w:pPr>
      <w:r>
        <w:t xml:space="preserve">- Vô Song sư đệ, từ Hiên Viên Khâu xuất phát, và từ các quốc gia nhân loại xuất phát, lộ trình đến Thiên Hỏa Nam Cương không sai biệt lắm. Làm sao ngươi có thể năm lần bảy lượt đến thu hút lực chú ý của bọn chúng được?</w:t>
      </w:r>
    </w:p>
    <w:p>
      <w:pPr>
        <w:pStyle w:val="BodyText"/>
      </w:pPr>
      <w:r>
        <w:t xml:space="preserve">Tần Vô Song cười nói:</w:t>
      </w:r>
    </w:p>
    <w:p>
      <w:pPr>
        <w:pStyle w:val="BodyText"/>
      </w:pPr>
      <w:r>
        <w:t xml:space="preserve">- Đại sư huynh, chuyện này, tiểu đệ đã có diệu kế.</w:t>
      </w:r>
    </w:p>
    <w:p>
      <w:pPr>
        <w:pStyle w:val="BodyText"/>
      </w:pPr>
      <w:r>
        <w:t xml:space="preserve">Tới bước này rồi, Tần Vô Song đối với đồng môn cũng đã không còn giấu diếm gì nữa. Thất Tuyệt Liên Hoàn Trận đến Đệ lục hoàn, cách Đệ thất hoàn chỉ là một bước cuối cùng. Còn trong đồng môn, cho dù biết, cũng sẽ không xuất hiện tai họa gì. Vì vậy, Tần Vô Song cũng không định giấu diếm bí mật của Thất Tuyệt Liên Hoàn Trận.</w:t>
      </w:r>
    </w:p>
    <w:p>
      <w:pPr>
        <w:pStyle w:val="BodyText"/>
      </w:pPr>
      <w:r>
        <w:t xml:space="preserve">- Được rồi, nhị vị sư huynh, mời đi theo ta!</w:t>
      </w:r>
    </w:p>
    <w:p>
      <w:pPr>
        <w:pStyle w:val="BodyText"/>
      </w:pPr>
      <w:r>
        <w:t xml:space="preserve">Tần Vô Song vô cùng cẩn thận, nhận định người của Đại Quang Minh Thành không đuổi theo phía sau, mới dẫn theo Tần Thái Trùng và Tần Thiếu Hồng theo hướng sơn động của Đệ lục hoàn chạy như bay mà đi.</w:t>
      </w:r>
    </w:p>
    <w:p>
      <w:pPr>
        <w:pStyle w:val="BodyText"/>
      </w:pPr>
      <w:r>
        <w:t xml:space="preserve">Từ Đại Quang Minh Thành đến sơn động, có mấy chục vạn dặm lộ trình. Đối với Tần Vô Song mà nói, chỉ chuyện một sớm một chiều, Tần Thiếu Hồng chưa vào Thần đạo, lại thêm người bị thương nặng, phương diện tốc độ đương nhiên là gây cản trở. Nhưng Tần Vô Song có Âm Dương Tử Vân Dực, lưng cõng Tần Thiếu Hồng, đương nhiên là không có bất cứ áp lực gì.</w:t>
      </w:r>
    </w:p>
    <w:p>
      <w:pPr>
        <w:pStyle w:val="BodyText"/>
      </w:pPr>
      <w:r>
        <w:t xml:space="preserve">Thời gian một ngày một đêm, đã tới được chu vi cửa khẩu sơn động. Tần Vô Song cũng không vội vàng dẫn bọn họ tiến vào sơn động, mà là dò xét mấy vòng xung quanh, bảo đảm không có người bám theo, lúc này mới dẫn hai người này, mỉm cười nói:</w:t>
      </w:r>
    </w:p>
    <w:p>
      <w:pPr>
        <w:pStyle w:val="BodyText"/>
      </w:pPr>
      <w:r>
        <w:t xml:space="preserve">- Nhị vị sư huynh, mời đi theo ta.</w:t>
      </w:r>
    </w:p>
    <w:p>
      <w:pPr>
        <w:pStyle w:val="BodyText"/>
      </w:pPr>
      <w:r>
        <w:t xml:space="preserve">Tiến vào địa phế sơn động khúc khuỷu của Đệ lục hoàn, Tần Thái Trùng chậc chậc lấy làm kỳ lạ:</w:t>
      </w:r>
    </w:p>
    <w:p>
      <w:pPr>
        <w:pStyle w:val="BodyText"/>
      </w:pPr>
      <w:r>
        <w:t xml:space="preserve">- Vô Song, đây là nơi nào, sơn động này, tạo hình kỳ lạ, kết cấu bên trong chỗ nào cũng thể hiện ra đại thần thông, đại danh tác. Thật giống như động phủ của tiền bối cao nhân.</w:t>
      </w:r>
    </w:p>
    <w:p>
      <w:pPr>
        <w:pStyle w:val="BodyText"/>
      </w:pPr>
      <w:r>
        <w:t xml:space="preserve">- Đây chính là một động phủ. Nhị vị sư huynh, xin mời ngồi trên bãi đá này. Ta sẽ lấy sức mạnh Thần đạo thúc giục trận pháp nơi này, sẽ truyền tống chúng ta đến một nơi khác.</w:t>
      </w:r>
    </w:p>
    <w:p>
      <w:pPr>
        <w:pStyle w:val="BodyText"/>
      </w:pPr>
      <w:r>
        <w:t xml:space="preserve">- Truyền Tống Trận?</w:t>
      </w:r>
    </w:p>
    <w:p>
      <w:pPr>
        <w:pStyle w:val="BodyText"/>
      </w:pPr>
      <w:r>
        <w:t xml:space="preserve">Tần Thái Trùng và Tần Thiếu Hồng, ở nội bộ Tần gia, cũng đã từng trải qua loại thông đạo truyền tống này, cũng không còn xa lạ.</w:t>
      </w:r>
    </w:p>
    <w:p>
      <w:pPr>
        <w:pStyle w:val="BodyText"/>
      </w:pPr>
      <w:r>
        <w:t xml:space="preserve">- Đúng, Truyền Tống Trận này, không giống với Tần gia chúng ta. Truyền tống của Tần gia, chỉ là truyền tống khoảng cách ngắn mấy trăm dặm. Truyền tống này, lại là tồn tại vượt qua Cấm địa của Thần. Trạm tiếp theo, là Vô Tận Đông Hải! Chuẩn bị xong rồi chứ?</w:t>
      </w:r>
    </w:p>
    <w:p>
      <w:pPr>
        <w:pStyle w:val="BodyText"/>
      </w:pPr>
      <w:r>
        <w:t xml:space="preserve">Thấy hai vị sư huynh đều chuẩn bị hoàn tất. Tần Vô Song khởi động trận pháp, ngũ sắc thần quang bao phủ, hình thành một quang đoàn cực đại đè ép xuống dưới. Trực tiếp túm lấy, liền đem thân ảnh của ba người này bọc lại, biến mất vô tung.</w:t>
      </w:r>
    </w:p>
    <w:p>
      <w:pPr>
        <w:pStyle w:val="BodyText"/>
      </w:pPr>
      <w:r>
        <w:t xml:space="preserve">Thời gian Truyền Tống Trận tiêu hao, nhiều nhất là nửa canh giờ, đã dừng lại rồi.</w:t>
      </w:r>
    </w:p>
    <w:p>
      <w:pPr>
        <w:pStyle w:val="BodyText"/>
      </w:pPr>
      <w:r>
        <w:t xml:space="preserve">Tần Thái Trùng và Tần Thiếu Hồng giật mình nhìn hoàn cảnh xung quanh, sơn động này, và sơn động trước đó tạo hình tương tự, nhưng phương diện khí thế, rõ ràng không giống, phương diện chi tiết cũng nhiều chỗ không giống.</w:t>
      </w:r>
    </w:p>
    <w:p>
      <w:pPr>
        <w:pStyle w:val="BodyText"/>
      </w:pPr>
      <w:r>
        <w:t xml:space="preserve">- Vô Song, đây là nơi nào?</w:t>
      </w:r>
    </w:p>
    <w:p>
      <w:pPr>
        <w:pStyle w:val="BodyText"/>
      </w:pPr>
      <w:r>
        <w:t xml:space="preserve">Tần Thái Trùng kinh ngạc hỏi.</w:t>
      </w:r>
    </w:p>
    <w:p>
      <w:pPr>
        <w:pStyle w:val="BodyText"/>
      </w:pPr>
      <w:r>
        <w:t xml:space="preserve">- Đây là một sơn động của Vô Tận Đông Hải. Nhị vị sư huynh, chuẩn bị xong rồi chứ?</w:t>
      </w:r>
    </w:p>
    <w:p>
      <w:pPr>
        <w:pStyle w:val="BodyText"/>
      </w:pPr>
      <w:r>
        <w:t xml:space="preserve">Tần Vô Song dẫn bọn họ tới bãi đá của Đệ lục hoàn:</w:t>
      </w:r>
    </w:p>
    <w:p>
      <w:pPr>
        <w:pStyle w:val="BodyText"/>
      </w:pPr>
      <w:r>
        <w:t xml:space="preserve">- Trạm tiếp theo nữa, chính là Hiên Viên Khâu.</w:t>
      </w:r>
    </w:p>
    <w:p>
      <w:pPr>
        <w:pStyle w:val="BodyText"/>
      </w:pPr>
      <w:r>
        <w:t xml:space="preserve">- Hiên Viên Khâu?</w:t>
      </w:r>
    </w:p>
    <w:p>
      <w:pPr>
        <w:pStyle w:val="BodyText"/>
      </w:pPr>
      <w:r>
        <w:t xml:space="preserve">- Không sai, chính là Hiên Viên Khâu! Nhưng cách Thiên Đế Sơn, còn có rất nhiều lộ trình.</w:t>
      </w:r>
    </w:p>
    <w:p>
      <w:pPr>
        <w:pStyle w:val="BodyText"/>
      </w:pPr>
      <w:r>
        <w:t xml:space="preserve">Tần Vô Song nghiêm mặt nói:</w:t>
      </w:r>
    </w:p>
    <w:p>
      <w:pPr>
        <w:pStyle w:val="BodyText"/>
      </w:pPr>
      <w:r>
        <w:t xml:space="preserve">- Nhưng mà, Thiên Đế Sơn hiện giờ, thiên la địa võng, âm thầm không biết bao nhiêu ánh mắt đang giương mắt theo dõi chúng ta. Lúc này quay về Hiên Viên Khâu, khẳng định là chui đầu vào lưới. Cho nên, chúng ta không lưu lại Hiên Viên Khâu, mà quay về các quốc gia nhân loại!</w:t>
      </w:r>
    </w:p>
    <w:p>
      <w:pPr>
        <w:pStyle w:val="BodyText"/>
      </w:pPr>
      <w:r>
        <w:t xml:space="preserve">Khởi động trận pháp Đệ ngũ hoàn quay về Đệ tứ hoàn, không bao lâu, liền đưa ba người bọn họ quay về trong trận pháp Đệ tứ hoàn Hiên Viên Khâu.</w:t>
      </w:r>
    </w:p>
    <w:p>
      <w:pPr>
        <w:pStyle w:val="BodyText"/>
      </w:pPr>
      <w:r>
        <w:t xml:space="preserve">Trận pháp hoàn này nối hoàn kia, các hoàn đan xen, sự thần kỳ của tạo hóa, khiến Tần Thái Trùng và Tần Thiếu Hồng đều có chút cảm giác giương mắt đờ đẫn.</w:t>
      </w:r>
    </w:p>
    <w:p>
      <w:pPr>
        <w:pStyle w:val="BodyText"/>
      </w:pPr>
      <w:r>
        <w:t xml:space="preserve">Tần Thái Trùng cuối cùng không nhịn được, hỏi:</w:t>
      </w:r>
    </w:p>
    <w:p>
      <w:pPr>
        <w:pStyle w:val="BodyText"/>
      </w:pPr>
      <w:r>
        <w:t xml:space="preserve">- Vô Song sư đệ, nói như vậy, tin đồn của ngoại giới, chỉ sợ là thật sao?</w:t>
      </w:r>
    </w:p>
    <w:p>
      <w:pPr>
        <w:pStyle w:val="BodyText"/>
      </w:pPr>
      <w:r>
        <w:t xml:space="preserve">- Tin đồn gì?</w:t>
      </w:r>
    </w:p>
    <w:p>
      <w:pPr>
        <w:pStyle w:val="BodyText"/>
      </w:pPr>
      <w:r>
        <w:t xml:space="preserve">Tần Vô Song chớp mắt.</w:t>
      </w:r>
    </w:p>
    <w:p>
      <w:pPr>
        <w:pStyle w:val="BodyText"/>
      </w:pPr>
      <w:r>
        <w:t xml:space="preserve">- Tương truyền Vô Song sư đệ ở các quốc gia nhân loại tiến nhanh, là truyền thừa một trận pháp thần bí Thái cổ. Người có được trận pháp này, có thể áp đảo đỉnh cao của Đại lục Thiên Huyền. Lẽ nào, chính là chỉ trận pháp này?</w:t>
      </w:r>
    </w:p>
    <w:p>
      <w:pPr>
        <w:pStyle w:val="BodyText"/>
      </w:pPr>
      <w:r>
        <w:t xml:space="preserve">- Đúng vậy!</w:t>
      </w:r>
    </w:p>
    <w:p>
      <w:pPr>
        <w:pStyle w:val="BodyText"/>
      </w:pPr>
      <w:r>
        <w:t xml:space="preserve">Tần Thiếu Hồng cũng là sợ hãi không thôi:</w:t>
      </w:r>
    </w:p>
    <w:p>
      <w:pPr>
        <w:pStyle w:val="BodyText"/>
      </w:pPr>
      <w:r>
        <w:t xml:space="preserve">- Vô Song sư đệ kỳ chiêu chồng chất, tạo hóa vô cùng, nhất định là trận pháp này ban tặng? Xem ra, Vô Song sư đệ quả nhiên là kỳ tài trời giáng, là người được trời chọn dẫn dắt Tần gia ta thoát khỏi khốn cảnh!</w:t>
      </w:r>
    </w:p>
    <w:p>
      <w:pPr>
        <w:pStyle w:val="BodyText"/>
      </w:pPr>
      <w:r>
        <w:t xml:space="preserve">Lúc này, Tần Thiếu Hồng làm gì còn có nửa phần tình cảm ghen tỵ? Có chăng chỉ là vui sướng và hưng phấn.</w:t>
      </w:r>
    </w:p>
    <w:p>
      <w:pPr>
        <w:pStyle w:val="BodyText"/>
      </w:pPr>
      <w:r>
        <w:t xml:space="preserve">Dù sao, Tần Vô Song nếu thật sự là người thừa kết của trận pháp Thái cổ, có nghĩa là, Tần gia vẫn là không bị ông trời vứt bỏ. Càng có ý nghĩa là, Tần gia không những còn có cơ hội thoát khỏi vận hạn, thậm chí còn có thể phản bại thành thắng, xây dựng một bá nghiệp mới!</w:t>
      </w:r>
    </w:p>
    <w:p>
      <w:pPr>
        <w:pStyle w:val="BodyText"/>
      </w:pPr>
      <w:r>
        <w:t xml:space="preserve">Thân là đệ tử của Tần gia, bọn họ đương nhiên là phát triển theo. Đạo lý đơn giản như vậy, Tần Thiếu Hồng há có thể không biết sao.</w:t>
      </w:r>
    </w:p>
    <w:p>
      <w:pPr>
        <w:pStyle w:val="BodyText"/>
      </w:pPr>
      <w:r>
        <w:t xml:space="preserve">Hai đôi mắt tha thiết, chăm chú nhìn Tần Vô Song, hiển nhiên là chờ Tần Vô Song giải đáp. Trong ánh mắt có chút ý tứ suy tính cá nhân.</w:t>
      </w:r>
    </w:p>
    <w:p>
      <w:pPr>
        <w:pStyle w:val="BodyText"/>
      </w:pPr>
      <w:r>
        <w:t xml:space="preserve">Tần Vô Song khẽ cười:</w:t>
      </w:r>
    </w:p>
    <w:p>
      <w:pPr>
        <w:pStyle w:val="BodyText"/>
      </w:pPr>
      <w:r>
        <w:t xml:space="preserve">- Nhị vị sư huynh, trận pháp này là thiên chân vạn xác, nhưng có phải là truyền thừa từ Thái cổ, có thể áp đảo được đỉnh cao đại lục hay không, còn cần phải xác minh. Vạn nhất trận pháp này bại lộ trước mặt các đại thế lực Đồ Đằng, sẽ gặp phải lực cản gì, cũng là không thể tưởng tượng nổi.</w:t>
      </w:r>
    </w:p>
    <w:p>
      <w:pPr>
        <w:pStyle w:val="BodyText"/>
      </w:pPr>
      <w:r>
        <w:t xml:space="preserve">Tần Thái Trùng và Tần Thiếu Hồng đều rùng mình, đưa mắt nhìn nhau, hai miệng đồng thanh nói:</w:t>
      </w:r>
    </w:p>
    <w:p>
      <w:pPr>
        <w:pStyle w:val="BodyText"/>
      </w:pPr>
      <w:r>
        <w:t xml:space="preserve">- Đúng! Vô Song sư đệ, bí mật này, hai người chúng ta nhất định sẽ giữ bí mật. Tuyệt đối không để lộ ra cho bất cứ kẻ nào, bao gồm tất cả đồng môn Tần gia! Nếu có nửa câu từ miệng chúng ta để lộ bí mật ra ngoài, chúng ta sẽ chết không có chỗ chôn! Thiên nhân cùng bỏ!</w:t>
      </w:r>
    </w:p>
    <w:p>
      <w:pPr>
        <w:pStyle w:val="BodyText"/>
      </w:pPr>
      <w:r>
        <w:t xml:space="preserve">Tần Vô Song xua xua tay:</w:t>
      </w:r>
    </w:p>
    <w:p>
      <w:pPr>
        <w:pStyle w:val="BodyText"/>
      </w:pPr>
      <w:r>
        <w:t xml:space="preserve">- Nhị vị sư huynh, nếu ta không tin các ngươi, cũng sẽ không dẫn các ngươi đến nơi này. Vận mệnh của Tần gia chúng ta hiện giờ đều trói chặt vào một chỗ. Vinh quang cùng vinh quang, tổn hại cùng tổn hại. Các ngươi không có lý do bán đứng tiểu đệ, cũng không có động cơ. Dù sao, một khi trận pháp bại lộ, tất cả mọi người của Tần gia cũng không cách nào chỉ lo thân mình.</w:t>
      </w:r>
    </w:p>
    <w:p>
      <w:pPr>
        <w:pStyle w:val="BodyText"/>
      </w:pPr>
      <w:r>
        <w:t xml:space="preserve">- Đúng!</w:t>
      </w:r>
    </w:p>
    <w:p>
      <w:pPr>
        <w:pStyle w:val="BodyText"/>
      </w:pPr>
      <w:r>
        <w:t xml:space="preserve">Tần Thái Trùng và Tần Thiếu Hồng đều gật gật đầu. Chút quan hệ lợi hại này, căn bản không cần vạch trần, hai người bọn họ cũng là trong lòng biết rõ.</w:t>
      </w:r>
    </w:p>
    <w:p>
      <w:pPr>
        <w:pStyle w:val="Compact"/>
      </w:pPr>
      <w:r>
        <w:t xml:space="preserve">Ủng hộ chỉ với 1 click và 5s ! (adf.ly/4EmoB)</w:t>
      </w:r>
      <w:r>
        <w:br w:type="textWrapping"/>
      </w:r>
      <w:r>
        <w:br w:type="textWrapping"/>
      </w:r>
    </w:p>
    <w:p>
      <w:pPr>
        <w:pStyle w:val="Heading2"/>
      </w:pPr>
      <w:bookmarkStart w:id="832" w:name="chương-810"/>
      <w:bookmarkEnd w:id="832"/>
      <w:r>
        <w:t xml:space="preserve">810. Chương 81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10: Một nhà đoàn tụ.</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 Bất kể như thế nào, Vô Song sư đệ có thể có được kỳ ngộ này, cũng là chuyện đáng chúc mừng. Đại sư huynh, vận mệnh của Tần gia ta, tất nhiên có thể xoay chuyển!</w:t>
      </w:r>
    </w:p>
    <w:p>
      <w:pPr>
        <w:pStyle w:val="BodyText"/>
      </w:pPr>
      <w:r>
        <w:t xml:space="preserve">Tần Thiếu Hồng hưng phấn vô cùng.</w:t>
      </w:r>
    </w:p>
    <w:p>
      <w:pPr>
        <w:pStyle w:val="BodyText"/>
      </w:pPr>
      <w:r>
        <w:t xml:space="preserve">- Đúng vậy, Vô Song sư đệ, tu vi của ngươi đề thăng cực nhanh như vậy, nhất định là kỳ tài ngút trời không nghi ngờ gì. Ngươi hiện tại, có mấy phần chắc chắn đánh bại Thiên Đế Môn?</w:t>
      </w:r>
    </w:p>
    <w:p>
      <w:pPr>
        <w:pStyle w:val="BodyText"/>
      </w:pPr>
      <w:r>
        <w:t xml:space="preserve">Tần Thái Trùng rất thẳng thắn hỏi.</w:t>
      </w:r>
    </w:p>
    <w:p>
      <w:pPr>
        <w:pStyle w:val="BodyText"/>
      </w:pPr>
      <w:r>
        <w:t xml:space="preserve">- Hiện tại, không vượt qua hai thành chắc chắn!</w:t>
      </w:r>
    </w:p>
    <w:p>
      <w:pPr>
        <w:pStyle w:val="BodyText"/>
      </w:pPr>
      <w:r>
        <w:t xml:space="preserve">Tần Vô Song cũng rất thẳng thắn, cũng không dối trá.</w:t>
      </w:r>
    </w:p>
    <w:p>
      <w:pPr>
        <w:pStyle w:val="BodyText"/>
      </w:pPr>
      <w:r>
        <w:t xml:space="preserve">- Chỉ có hai thành?</w:t>
      </w:r>
    </w:p>
    <w:p>
      <w:pPr>
        <w:pStyle w:val="BodyText"/>
      </w:pPr>
      <w:r>
        <w:t xml:space="preserve">Tần Thái Trùng và Tần Thiếu Hồng đưa mắt nhìn nhau, đều hiện lên một tia hụt hẫng.</w:t>
      </w:r>
    </w:p>
    <w:p>
      <w:pPr>
        <w:pStyle w:val="BodyText"/>
      </w:pPr>
      <w:r>
        <w:t xml:space="preserve">- Nhị vị sư huynh, hiện tại nói chuẩn bị, là sẽ không vượt quá hai thành. Nhưng nếu cho ta thời gian ba năm, ta lại có bảy tám thành chắc chắn, phản công Thiên Đế Môn, đem trận doanh Thiên Đế đánh cho tơi bời tan tác, diệt hết toàn gia!</w:t>
      </w:r>
    </w:p>
    <w:p>
      <w:pPr>
        <w:pStyle w:val="BodyText"/>
      </w:pPr>
      <w:r>
        <w:t xml:space="preserve">Tần Vô Song hoàn toàn dâng lên một luồng sát ý lạnh thấu xương.</w:t>
      </w:r>
    </w:p>
    <w:p>
      <w:pPr>
        <w:pStyle w:val="BodyText"/>
      </w:pPr>
      <w:r>
        <w:t xml:space="preserve">Tần Thái Trùng và Tần Thiếu Hồng cũng cảm giác được một tia khác thường, bởi vì đối với bọn họ mà nói, luồng khí tức giết chọc lành lạnh này của Tần Vô Song, là thứ mà bọn họ chưa từng cảm nhận được trên người Tần Vô Song từ trước đến nay.</w:t>
      </w:r>
    </w:p>
    <w:p>
      <w:pPr>
        <w:pStyle w:val="BodyText"/>
      </w:pPr>
      <w:r>
        <w:t xml:space="preserve">Tần Vô Song trước kia, nội liễm, trầm tĩnh, đối với đồng môn vô cùng khách khí, có nhiều lòng khiêm nhường, thỉnh thoảng lộ ra xuất chúng, nhưng phần nhiều thời gian, vẫn là tương đối bình tĩnh.</w:t>
      </w:r>
    </w:p>
    <w:p>
      <w:pPr>
        <w:pStyle w:val="BodyText"/>
      </w:pPr>
      <w:r>
        <w:t xml:space="preserve">Lúc này, loại sát khí sắc bén, lại là thứ mà trước đây bọn họ chưa từng lĩnh giáo qua. Cho dù giữa đồng môn, cũng cảm thấy sợ hãi không thôi, phảng phất bên trong luồng sát khí này, mang theo một cảm giác cắn nuốt xao động bất an, khiến bọn họ cũng có một chút cảm giác đứng ngồi không yên.</w:t>
      </w:r>
    </w:p>
    <w:p>
      <w:pPr>
        <w:pStyle w:val="BodyText"/>
      </w:pPr>
      <w:r>
        <w:t xml:space="preserve">Truyền Tống Trận, một hoàn nối tiếp một hoàn, không ngừng truyền tống, chưa đến thời gian nửa ngày, đã đem bọn họ truyền tống đến trong sơn động dưới đáy Đại Thương Sơn của Đệ nhị hoàn.</w:t>
      </w:r>
    </w:p>
    <w:p>
      <w:pPr>
        <w:pStyle w:val="BodyText"/>
      </w:pPr>
      <w:r>
        <w:t xml:space="preserve">Sơn động này, trải qua cải tạo của Thiên Tứ Vương Phủ, quy mô không thay đổi, nhưng kết cấu chế tạo lại giống như một cung điện dưới đất, vô cùng đồ sộ.</w:t>
      </w:r>
    </w:p>
    <w:p>
      <w:pPr>
        <w:pStyle w:val="BodyText"/>
      </w:pPr>
      <w:r>
        <w:t xml:space="preserve">Sơn động này, diện tích vốn rất lớn, trải qua cải tạo càng khiến lợi dụng mỗi mảnh không gian vô cùng tốt, mang tới cho người ta một loại cảm giác vô cùng rộng rãi.</w:t>
      </w:r>
    </w:p>
    <w:p>
      <w:pPr>
        <w:pStyle w:val="BodyText"/>
      </w:pPr>
      <w:r>
        <w:t xml:space="preserve">Tần Vô Song trở lại nơi cũ, trong lòng vui sướng vô hạn, nói với nhị vị sư huynh:</w:t>
      </w:r>
    </w:p>
    <w:p>
      <w:pPr>
        <w:pStyle w:val="BodyText"/>
      </w:pPr>
      <w:r>
        <w:t xml:space="preserve">- Đây chính là nơi sinh ra ta, nuôi dưỡng ta, Đại Thương Sơn kéo dài mấy ngàn dặm.</w:t>
      </w:r>
    </w:p>
    <w:p>
      <w:pPr>
        <w:pStyle w:val="BodyText"/>
      </w:pPr>
      <w:r>
        <w:t xml:space="preserve">Sơn mạch kéo dài mấy ngàn dặm, đối với tông môn cấp bậc đại khí tượng, đại khí thế như Vấn Đỉnh Sơn mà nói, thật ra không tính là gì. Nhưng Đại Thương Sơn này, lại là nơi bồi dưỡng Tần Vô Song, điều này khiến Tần Thái Trùng và Tần Thiếu Hồng cảm thấy kính nể.</w:t>
      </w:r>
    </w:p>
    <w:p>
      <w:pPr>
        <w:pStyle w:val="BodyText"/>
      </w:pPr>
      <w:r>
        <w:t xml:space="preserve">- Vô Song sư đệ, khởi bước của cuộc sống võ đạo của ngươi bắt đầu từ đây sao?</w:t>
      </w:r>
    </w:p>
    <w:p>
      <w:pPr>
        <w:pStyle w:val="BodyText"/>
      </w:pPr>
      <w:r>
        <w:t xml:space="preserve">Tần Thiếu Hồng vô cùng hiếu kỳ hỏi.</w:t>
      </w:r>
    </w:p>
    <w:p>
      <w:pPr>
        <w:pStyle w:val="BodyText"/>
      </w:pPr>
      <w:r>
        <w:t xml:space="preserve">- Có thể nói là như vậy.</w:t>
      </w:r>
    </w:p>
    <w:p>
      <w:pPr>
        <w:pStyle w:val="BodyText"/>
      </w:pPr>
      <w:r>
        <w:t xml:space="preserve">Tần Vô Song khẽ cười cười:</w:t>
      </w:r>
    </w:p>
    <w:p>
      <w:pPr>
        <w:pStyle w:val="BodyText"/>
      </w:pPr>
      <w:r>
        <w:t xml:space="preserve">- Đại Thương Sơn này, chính là bắt đầu của cuộc sống võ đạo của ta, cũng là ngọn nguồn thúc đẩy ta đạt được biến đổi về chất…</w:t>
      </w:r>
    </w:p>
    <w:p>
      <w:pPr>
        <w:pStyle w:val="BodyText"/>
      </w:pPr>
      <w:r>
        <w:t xml:space="preserve">Đương nhiên, Đệ nhất hoàn chân chính, kỳ thật là ở biên cảnh Bích Phù Sơn nhưng Bích Phù Sơn của Đệ nhất hoàn hiện giờ đã bị san bằng, biến hóa của thế sự xoay vần, đã không còn dấu vết có thể tìm ra.</w:t>
      </w:r>
    </w:p>
    <w:p>
      <w:pPr>
        <w:pStyle w:val="BodyText"/>
      </w:pPr>
      <w:r>
        <w:t xml:space="preserve">Hơn nữa, Đệ nhị hoàn này, xác thực là nơi Tần Vô Song lần đầu tiên tiếp nhận tẩy lễ lại là nơi Tần Vô Song từ nhỏ sinh sống, đương nhiên càng có cảm tình.</w:t>
      </w:r>
    </w:p>
    <w:p>
      <w:pPr>
        <w:pStyle w:val="BodyText"/>
      </w:pPr>
      <w:r>
        <w:t xml:space="preserve">Cho nên, lòng muốn quay về của hắn đối với Đệ nhị hoàn, hơn xa các hoàn khác.</w:t>
      </w:r>
    </w:p>
    <w:p>
      <w:pPr>
        <w:pStyle w:val="BodyText"/>
      </w:pPr>
      <w:r>
        <w:t xml:space="preserve">- Vẫn cứ nghe đồn thời đại Thái cổ có một truyền thừa trận pháp Thái cổ, ngọn nguồn ở các quốc gia nhân loại. Không ngờ, lại có thể có thật. Vô Song sư đệ, ngươi thật sự có đại phúc duyên. Thật sự khiến ngu huynh hâm mộ!</w:t>
      </w:r>
    </w:p>
    <w:p>
      <w:pPr>
        <w:pStyle w:val="BodyText"/>
      </w:pPr>
      <w:r>
        <w:t xml:space="preserve">Tần Thái Trùng ha hả cười nói:</w:t>
      </w:r>
    </w:p>
    <w:p>
      <w:pPr>
        <w:pStyle w:val="BodyText"/>
      </w:pPr>
      <w:r>
        <w:t xml:space="preserve">- Ông trời phù hộ cho Tần gia chúng ta như vậy, Tần gia nhất định sẽ chuyển nguy thành an, phá kén thành bướm. Vô Song, khi ngu huynh ở Thiên Hỏa Nam Cương một dạo tuyệt vọng, nhưng giờ phút này, cũng tin tưởng vững chắc, vận mệnh của Tần gia, nhất định sẽ vì sự xuất hiện của ngươi mà thay đổi!</w:t>
      </w:r>
    </w:p>
    <w:p>
      <w:pPr>
        <w:pStyle w:val="BodyText"/>
      </w:pPr>
      <w:r>
        <w:t xml:space="preserve">- Đúng, ta cũng tin tưởng!</w:t>
      </w:r>
    </w:p>
    <w:p>
      <w:pPr>
        <w:pStyle w:val="BodyText"/>
      </w:pPr>
      <w:r>
        <w:t xml:space="preserve">Tần Thiếu Hồng tự đáy lòng gật đầu.</w:t>
      </w:r>
    </w:p>
    <w:p>
      <w:pPr>
        <w:pStyle w:val="BodyText"/>
      </w:pPr>
      <w:r>
        <w:t xml:space="preserve">- Ha ha, nhị vị sư huynh, cái gọi là trời phù hộ người, chính là cách nói trong mơ hồ, cuối cùng vận mệnh của Tần gia đi theo con đường nào, còn cần mỗi một đệ tử Tần gia chúng ta cùng nhau cố gắng. Được rồi, nhị vị, bí mật tu luyện bên trong sơn động này, hay là theo ta đi xuống Thiên Tứ Vương Phủ dưới chân núi?</w:t>
      </w:r>
    </w:p>
    <w:p>
      <w:pPr>
        <w:pStyle w:val="BodyText"/>
      </w:pPr>
      <w:r>
        <w:t xml:space="preserve">Nếu không phải tình huống đặc thù, đến các quốc gia nhân loại, bọn họ không thích lộ diện. Nhưng Thiên Tứ Vương Phủ không phải là nơi tầm thường, thứ nhất, là nơi Tần Vô Song sinh ra. Thứ hai, người sáng lập chi mạch Tần gia này, lúc trước cũng là một đệ tử đại kiệt xuất của Tần gia, mấy trăm năm trước, cũng từng là ngôi sao hy vọng của Tần gia..</w:t>
      </w:r>
    </w:p>
    <w:p>
      <w:pPr>
        <w:pStyle w:val="BodyText"/>
      </w:pPr>
      <w:r>
        <w:t xml:space="preserve">Tôn trưởng Tôn giả Tri Hòe của Tần Thiếu Hồng cố nhiên là bất hòa với tổ tiên Tần Vũ, nhưng hiện tại theo sự giác ngộ của Tôn giả Tri Hòe, những ân oán lịch sử này cũng đã biến mất sạch sành sanh.</w:t>
      </w:r>
    </w:p>
    <w:p>
      <w:pPr>
        <w:pStyle w:val="BodyText"/>
      </w:pPr>
      <w:r>
        <w:t xml:space="preserve">Thời điểm này, nếu có thể thay mặt Tôn giả Tri Hòe bày một đại lễ trước mặt Tần Vũ tiền bối, thật ra cũng là một cấp bậc lễ nghĩa, ân ân oán oán nhiều đời như vậy, cũng có thể chấm dứt.</w:t>
      </w:r>
    </w:p>
    <w:p>
      <w:pPr>
        <w:pStyle w:val="BodyText"/>
      </w:pPr>
      <w:r>
        <w:t xml:space="preserve">Tần Thái Trùng xuất phát từ tôn trọng đối với Tần Vô Song, đương nhiên không thể từ chối, thể hiện uy phong của Đại sư huynh, cười nói:</w:t>
      </w:r>
    </w:p>
    <w:p>
      <w:pPr>
        <w:pStyle w:val="BodyText"/>
      </w:pPr>
      <w:r>
        <w:t xml:space="preserve">- Vô Song sư đệ, nổi tiếng như vậy, ngu huynh cũng muốn xem xem, phong thủy của Đại Thương Sơn này rút cuộc tốt như thế nào, có thể nuôi dưỡng ra một con rồng trong đám người giống như ngươi. Đồng thời cũng bái kiến một chút lệnh tôn đại nhân.</w:t>
      </w:r>
    </w:p>
    <w:p>
      <w:pPr>
        <w:pStyle w:val="BodyText"/>
      </w:pPr>
      <w:r>
        <w:t xml:space="preserve">- Cũng được, vậy chúng ta đi xuống núi thôi.</w:t>
      </w:r>
    </w:p>
    <w:p>
      <w:pPr>
        <w:pStyle w:val="BodyText"/>
      </w:pPr>
      <w:r>
        <w:t xml:space="preserve">Tần Vô Song căn bản không dùng Ngọc bài Truyền thức, để tránh bị người khác phát hiện hành tung. Đang muốn đi ra khỏi sơn động, Tần Vô Song đột nhiên tâm niệm khẽ động:</w:t>
      </w:r>
    </w:p>
    <w:p>
      <w:pPr>
        <w:pStyle w:val="BodyText"/>
      </w:pPr>
      <w:r>
        <w:t xml:space="preserve">- Nhị vị sư huynh, chúng ta ở các quốc gia nhân loại bí mật tu luyện, cũng không thể sử dụng Ngọc bài Truyền thức, nhị vị nếu có lời nào muốn chuyển, hoặc là muốn liên lạc với tông môn, có thể để ta chuyển thay, cũng có thể cùng ta thông qua Truyền Tống Trận tới Đệ lục hoàn liên hệ với tộc nhân. Không thể ở nơi khác sử dụng Ngọc bài Truyền thức. Nhất là ở các quốc gia nhân loại này!</w:t>
      </w:r>
    </w:p>
    <w:p>
      <w:pPr>
        <w:pStyle w:val="BodyText"/>
      </w:pPr>
      <w:r>
        <w:t xml:space="preserve">Hai người này đương nhiên là biết nông sâu, đều gật đầu.</w:t>
      </w:r>
    </w:p>
    <w:p>
      <w:pPr>
        <w:pStyle w:val="BodyText"/>
      </w:pPr>
      <w:r>
        <w:t xml:space="preserve">Tần Thiếu Hồng đột nhiên có một chủ ý:</w:t>
      </w:r>
    </w:p>
    <w:p>
      <w:pPr>
        <w:pStyle w:val="BodyText"/>
      </w:pPr>
      <w:r>
        <w:t xml:space="preserve">- Vô Song sư đệ, một khi đã muốn thu hút lực chú ý của trận doanh Thiên Đế, tại sao nhất định phải ở Đệ lục hoàn? Chi bằng như vậy, chúng ta chia binh làm hai đường. Một đường ở Vô Tận Đông Hải lay động qua lại, một đường khác, lại ở Thiên Hỏa Nam Cương ngẫu nhiên lộ diện. Như vậy, có thể phân tán lực chú ý nhiều hơn.</w:t>
      </w:r>
    </w:p>
    <w:p>
      <w:pPr>
        <w:pStyle w:val="BodyText"/>
      </w:pPr>
      <w:r>
        <w:t xml:space="preserve">Binh chia làm hai đường, xác thực có thể hấp dẫn càng nhiều lực chú ý. Tần Vô Song trầm ngâm một lát, gật đầu nói:</w:t>
      </w:r>
    </w:p>
    <w:p>
      <w:pPr>
        <w:pStyle w:val="BodyText"/>
      </w:pPr>
      <w:r>
        <w:t xml:space="preserve">- Chủ ý này thực sự cũng không tệ, chỉ là, Vô Tận Đông Hải hiện giờ Kim Ô Thú chiếm cứ, trận doanh Thiên Đế mặc dù biết chúng ta lộ diện ở Vô Tận Đông Hải, cũng chưa chắc dám phái người tới đó. Nhưng mà, chúng ta tạm thời thử một lần, chỉ cần đem Thần đạo cường giả của trận doanh Thiên Đế phân tán ra, chính là chiến thuật thành công.</w:t>
      </w:r>
    </w:p>
    <w:p>
      <w:pPr>
        <w:pStyle w:val="BodyText"/>
      </w:pPr>
      <w:r>
        <w:t xml:space="preserve">Sau khi ước định xong, ba người lặng yên từ một thông đạo khác, qua ba đạo cơ quan, đi tới dưới chân núi. Hiện giờ Thiên Tứ Vương Phủ thi công vô cùng rộng rãi, phía sau bãi thảo nguyên chăn ngựa của Vương phủ, quả nhiên tiếp nối với cửa ra của một đầu. Mối quan hệ nối liền này, chính là một đường khe núi nước chảy, vô cùng hoàn mỹ, nhìn qua không chê vào đâu được, nhìn không ra bất cứ sơ hở nào.</w:t>
      </w:r>
    </w:p>
    <w:p>
      <w:pPr>
        <w:pStyle w:val="BodyText"/>
      </w:pPr>
      <w:r>
        <w:t xml:space="preserve">Với thân thủ của ba người bọn họ, tiến vào nơi như Thiên Tứ Vương Phủ, đương nhiên là vô cùng nhẹ nhàng. Phòng ngự của Thiên Tứ Vương Phủ, đối với bọn họ mà nói là thùng rỗng kêu to.</w:t>
      </w:r>
    </w:p>
    <w:p>
      <w:pPr>
        <w:pStyle w:val="BodyText"/>
      </w:pPr>
      <w:r>
        <w:t xml:space="preserve">Hơn mười năm chưa từng hồi hương, không mảy may làm giảm bớt tình cảm quê hương của Tần Vô Song. Xuyên qua Thiên Tứ Vương Phủ, một lát sau, đã đi tới khu vực trung tâm Vương phủ.</w:t>
      </w:r>
    </w:p>
    <w:p>
      <w:pPr>
        <w:pStyle w:val="BodyText"/>
      </w:pPr>
      <w:r>
        <w:t xml:space="preserve">Tần Vô Song trực tiếp dẫn theo hai người đi tới Tổ đường Tần gia.</w:t>
      </w:r>
    </w:p>
    <w:p>
      <w:pPr>
        <w:pStyle w:val="BodyText"/>
      </w:pPr>
      <w:r>
        <w:t xml:space="preserve">Hôm nay, vừa vặn trùng hợp là ngày mùng một âm lịch, là ngày tế tổ của mỗi tháng. Tần Liên Sơn dẫn theo người nhà, dâng hương tế bái trong Tổ đường, trong miệng đang nói đến:</w:t>
      </w:r>
    </w:p>
    <w:p>
      <w:pPr>
        <w:pStyle w:val="BodyText"/>
      </w:pPr>
      <w:r>
        <w:t xml:space="preserve">- Tổ tiên ở trên cao, Liên Sơn từ khi bắt đầu cai quản hương khói Tần gia, đến nay đã bốn mươi năm. Chưa lúc nào chưa dám quên tổ huấn, lấy hưng phục Tần gia ta làm nhiệm vụ, lấy trở về Tổng bộ Tần gia Vấn Đỉnh Sơn làm mục tiêu. Hiện giờ, hài nhi Vô Song của ta bộc lộ tài năng, một mình đảm đương một phía ở Tổng bộ Tần gia, lập được chiến công hiển hách. Nhất mạch Tần gia trấn Đông Lâm ta, ngày quay về nhận tổ quy tông vốn không còn xa nữa. Thế nhưng Thiên Đế Môn Tân gia lòng muông dạ thú, bất chấp thể diện, xâm lấn Tần gia, tai họa thường xảy ra nhiều, hài nhi Vô Song của ta chinh chiến khắp nơi, không chối từ vất vả. Xin chư vị tổ tiên trên trời có linh thiêng, phù hộ Vô Song con ta, phù hộ cho Tần gia ta. Nếu có thể giúp Tần gia thoát khỏi tai họa, Vô Song con ta bình an, Liên Sơn nguyện lấy số tuổi thọ trăm năm để trao đổi.</w:t>
      </w:r>
    </w:p>
    <w:p>
      <w:pPr>
        <w:pStyle w:val="BodyText"/>
      </w:pPr>
      <w:r>
        <w:t xml:space="preserve">Khẩu khí của Tần Liên Sơn, cũng không có loại tình cảm kích động quá mức, nhưng từng chữ từng câu, đều chân thành dị thường. Đem tính cách vô tư của một phụ thân, hoàn toàn biểu lộ ra không hề nghi ngờ.</w:t>
      </w:r>
    </w:p>
    <w:p>
      <w:pPr>
        <w:pStyle w:val="BodyText"/>
      </w:pPr>
      <w:r>
        <w:t xml:space="preserve">Tần Thái Trùng và Tần Thiếu Hồng đưa mắt nhìn nhau, trong lòng không khỏi tự chủ, nổi lên một tia tôn trọng. Tu vi của Tần Liên Sơn, cũng không xem là xuất sắc, nhưng những lời nói này, lại vô cùng chân thành, từng chữ gõ vào trong nội tâm bọn họ.</w:t>
      </w:r>
    </w:p>
    <w:p>
      <w:pPr>
        <w:pStyle w:val="BodyText"/>
      </w:pPr>
      <w:r>
        <w:t xml:space="preserve">Tần Vô Song nghe được lời này, yết hầu cũng là một trận tắc nghẽn, không khỏi có chút nghẹn ngào trào dâng lên.</w:t>
      </w:r>
    </w:p>
    <w:p>
      <w:pPr>
        <w:pStyle w:val="BodyText"/>
      </w:pPr>
      <w:r>
        <w:t xml:space="preserve">Tần Vô Song không kìm giữ được cảm xúc, kêu lên:</w:t>
      </w:r>
    </w:p>
    <w:p>
      <w:pPr>
        <w:pStyle w:val="BodyText"/>
      </w:pPr>
      <w:r>
        <w:t xml:space="preserve">- Phụ thân, tỷ tỷ, Nhạn nhi!</w:t>
      </w:r>
    </w:p>
    <w:p>
      <w:pPr>
        <w:pStyle w:val="BodyText"/>
      </w:pPr>
      <w:r>
        <w:t xml:space="preserve">Tần Liên Sơn nghe thấy lời này, tâm hồn chấn động, kinh ngạc quay đầu lại:</w:t>
      </w:r>
    </w:p>
    <w:p>
      <w:pPr>
        <w:pStyle w:val="BodyText"/>
      </w:pPr>
      <w:r>
        <w:t xml:space="preserve">- Vô Song?</w:t>
      </w:r>
    </w:p>
    <w:p>
      <w:pPr>
        <w:pStyle w:val="BodyText"/>
      </w:pPr>
      <w:r>
        <w:t xml:space="preserve">Tần Vô Song từ hư không đi ra, sớm đã đem không gian của cả Tổ đường bao trùm toàn bộ, tất cả cảnh tượng và thanh âm bên trong đều không truyền ra ngoài.</w:t>
      </w:r>
    </w:p>
    <w:p>
      <w:pPr>
        <w:pStyle w:val="BodyText"/>
      </w:pPr>
      <w:r>
        <w:t xml:space="preserve">Cảnh tượng một nhà đoàn tụ, không biết là lần trình diễn thứ mấy, nhưng mỗi một lần, đều ấm áp như cũ. Nhất là sau đại nạn đại kiếp, loại đoàn tụ này, càng có vẻ đáng quý.</w:t>
      </w:r>
    </w:p>
    <w:p>
      <w:pPr>
        <w:pStyle w:val="BodyText"/>
      </w:pPr>
      <w:r>
        <w:t xml:space="preserve">- Phụ thân, giới thiệu một chút, vị này là Đại sư huynh thế hệ trẻ tuổi Tần gia ta, Tần Thái Trùng, còn vị này chính là Tần Thiếu Hồng sư huynh, cũng là nhân vật kiệt xuất của thế hệ trẻ tuổi.</w:t>
      </w:r>
    </w:p>
    <w:p>
      <w:pPr>
        <w:pStyle w:val="BodyText"/>
      </w:pPr>
      <w:r>
        <w:t xml:space="preserve">Tần Liên Sơn và bọn người Tần Tụ không biết ân oán của Tần Thiếu Hồng và Tần Vô Song, đó là vì bọn họ chưa từng tới Vấn Đỉnh Sơn. Mộ Dung Nhạn là người biết chuyện, thấy Tần Thiếu Hồng và Tần Vô Song cùng nhau xuất hiện, không khỏi có chút tò mò. Nhưng nàng là người thông minh khác thường, sao có thể vạch trần ra được?</w:t>
      </w:r>
    </w:p>
    <w:p>
      <w:pPr>
        <w:pStyle w:val="BodyText"/>
      </w:pPr>
      <w:r>
        <w:t xml:space="preserve">Nàng và Tần Vô Song trao đổi ánh mắt, liền có thể truyền đạt tất cả tin tức. Ly biệt mười năm, loại cảm giác ăn ý này, không mảy may giảm bớt chút nào.</w:t>
      </w:r>
    </w:p>
    <w:p>
      <w:pPr>
        <w:pStyle w:val="BodyText"/>
      </w:pPr>
      <w:r>
        <w:t xml:space="preserve">- Bái kiến Liên Sơn thúc phụ!</w:t>
      </w:r>
    </w:p>
    <w:p>
      <w:pPr>
        <w:pStyle w:val="BodyText"/>
      </w:pPr>
      <w:r>
        <w:t xml:space="preserve">Tần Thái Trùng và Tần Thiếu Hồng mặc dù thân phận thực sự còn cao hơn Tần Liên Sơn, nhưng bởi vì tầng quan hệ với Tần Vô Song, trước mặt trưởng bối như Tần Liên Sơn, bọn họ cũng không dám sơ suất.</w:t>
      </w:r>
    </w:p>
    <w:p>
      <w:pPr>
        <w:pStyle w:val="BodyText"/>
      </w:pPr>
      <w:r>
        <w:t xml:space="preserve">- Ha hả, nhị vị hiền điệt đều là tài tuấn trẻ tuổi của Tần gia, cùng với Vô Song cùng nhau vì vận mệnh Tần gia mà bôn tẩu, khiến ta rất là bội phục, cũng không cần đa lễ.</w:t>
      </w:r>
    </w:p>
    <w:p>
      <w:pPr>
        <w:pStyle w:val="BodyText"/>
      </w:pPr>
      <w:r>
        <w:t xml:space="preserve">Tần Thái Trùng và Tần Thiếu Hồng thắp hương bái tế, đương nhiên không thiếu được một phen cấp bậc lễ nghĩa, hành động này, càng thu hoạch được thêm thiện cảm của Tần Liên Sơn.</w:t>
      </w:r>
    </w:p>
    <w:p>
      <w:pPr>
        <w:pStyle w:val="BodyText"/>
      </w:pPr>
      <w:r>
        <w:t xml:space="preserve">Tần Vô Song bình an trở về, mang tới cho Tần Liên Sơn một nhà tin tưởng vô hạn, nếu không suy nghĩ đến vấn đề giữ bí mật, Thiên Tứ Vương Phủ sớm đã bắt đầu chúc mừng.</w:t>
      </w:r>
    </w:p>
    <w:p>
      <w:pPr>
        <w:pStyle w:val="BodyText"/>
      </w:pPr>
      <w:r>
        <w:t xml:space="preserve">o0o</w:t>
      </w:r>
    </w:p>
    <w:p>
      <w:pPr>
        <w:pStyle w:val="BodyText"/>
      </w:pPr>
      <w:r>
        <w:t xml:space="preserve">Ở Thiên Tứ Vương Phủ mấy ngày, ba người liền quay về bên trong sơn động của Đại Thương Sơn. Khắp các quốc gia nhân loại, cũng chỉ có trong sơn động của Thất Tuyệt Liên Hoàn Trận này, trình độ linh lực mới thích hợp cho cao thủ Thần đạo tu luyện.</w:t>
      </w:r>
    </w:p>
    <w:p>
      <w:pPr>
        <w:pStyle w:val="BodyText"/>
      </w:pPr>
      <w:r>
        <w:t xml:space="preserve">Thời gian cho bọn họ lưu lại, nhiều nhất chỉ có ba năm. Ba năm này, Tần Vô Song biết là tranh thủ từng phút giây. Thu hoạch lớn nhỏ của ba năm, sẽ là quả cân mang tính quyết định đối với khai chiến với trận doanh Thiên Đế. Cân tiểu ly thắng bại, sẽ do thành quả thu hoạch của ba năm này quyết định phương hướng.</w:t>
      </w:r>
    </w:p>
    <w:p>
      <w:pPr>
        <w:pStyle w:val="Compact"/>
      </w:pPr>
      <w:r>
        <w:t xml:space="preserve">Ủng hộ chỉ với 1 click và 5s ! (adf.ly/4EmoB)</w:t>
      </w:r>
      <w:r>
        <w:br w:type="textWrapping"/>
      </w:r>
      <w:r>
        <w:br w:type="textWrapping"/>
      </w:r>
    </w:p>
    <w:p>
      <w:pPr>
        <w:pStyle w:val="Heading2"/>
      </w:pPr>
      <w:bookmarkStart w:id="833" w:name="chương-811"/>
      <w:bookmarkEnd w:id="833"/>
      <w:r>
        <w:t xml:space="preserve">811. Chương 81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11: Đại Ngũ Hành Luân Hồi Ấ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thu thập được nhiều báu vật như vậy, hiện giờ là lúc phân phối đồ đạc, lúc này Thần đạo Chiến y của hắn vô cùng đầy đủ, phụ thân, tỷ tỷ, tỷ phu và Mộ Dung Nhạn, mỗi người một bộ.</w:t>
      </w:r>
    </w:p>
    <w:p>
      <w:pPr>
        <w:pStyle w:val="BodyText"/>
      </w:pPr>
      <w:r>
        <w:t xml:space="preserve">Tần Vô Song ở Mộng Huyễn Thiên Trì cướp lấy một bộ Thần đạo Chiến y, ở Vô Tận Đông Hải trong Đệ ngũ hoàn, lại có một bộ đến Đệ lục hoàn, là trực tiếp một lần ban cho chín bộ, điều này khiến tổng số Thần đạo Chiến y của hắn, trực tiếp đạt được mười một bộ. Đây tuyệt đối là chuyện vô cùng xa xỉ.</w:t>
      </w:r>
    </w:p>
    <w:p>
      <w:pPr>
        <w:pStyle w:val="BodyText"/>
      </w:pPr>
      <w:r>
        <w:t xml:space="preserve">Phải biết rằng, rất nhiều tám môn Thiên Đế Sơn, tông môn bình thường, vũ khí Thần đạo sẽ không quá mười món, còn Thần đạo Chiến y, thậm chí sẽ không vượt quá ba bộ.</w:t>
      </w:r>
    </w:p>
    <w:p>
      <w:pPr>
        <w:pStyle w:val="BodyText"/>
      </w:pPr>
      <w:r>
        <w:t xml:space="preserve">Một người như hắn, lại có mười một bộ, đương nhiên là vô cùng đầy đủ, trang bị cho người nhà bốn bộ, bản thân một bộ, còn lại sáu bộ.</w:t>
      </w:r>
    </w:p>
    <w:p>
      <w:pPr>
        <w:pStyle w:val="BodyText"/>
      </w:pPr>
      <w:r>
        <w:t xml:space="preserve">Đương nhiên, Tần Vô Song cũng không định làm đồng tử tán tài, đem tất cả Thần đạo Chiến y một lần tản phát hết. Thứ đồ này, cần phải sử dụng hợp lý, không phải bất cứ ai cũng có tư cách có được.</w:t>
      </w:r>
    </w:p>
    <w:p>
      <w:pPr>
        <w:pStyle w:val="BodyText"/>
      </w:pPr>
      <w:r>
        <w:t xml:space="preserve">Còn về vũ khí Thần đạo, đó cũng là sung túc thêm kho vũ khí của Đệ lục hoàn, trực tiếp đưa tặng chín chín tám mươi mốt món vũ khí Thần đạo. Đây còn chưa bao gồm ba món thần binh đỉnh phong của Chân Thần Đạo chín kiếp.</w:t>
      </w:r>
    </w:p>
    <w:p>
      <w:pPr>
        <w:pStyle w:val="BodyText"/>
      </w:pPr>
      <w:r>
        <w:t xml:space="preserve">Cho nên nói, bảo vật mà Tần Vô Song có được, tuyệt đối không thua kém một Đồ Đằng chí tôn cường giả, có những bảo tàng và của cái Đồ Đằng chí tôn cường giả cũng tuyệt đối không có. Nhưng nếu bàn về tính thực dụng, trong bảo vật của Tần Vô Song, cũng rất là khả quan.</w:t>
      </w:r>
    </w:p>
    <w:p>
      <w:pPr>
        <w:pStyle w:val="BodyText"/>
      </w:pPr>
      <w:r>
        <w:t xml:space="preserve">Trong thời gian mười năm, Mộ Dung Nhạn quả nhiên là tu vi đại trướng, Tần Liên Sơn và Đạt Hề Minh cũng là thực lực vững bước tăng lên, nhất là Đạt Hề Minh, đã luyện đến Động Hư Cảnh, cách Hư Võ Đại viên mãn cũng chỉ còn một bước.</w:t>
      </w:r>
    </w:p>
    <w:p>
      <w:pPr>
        <w:pStyle w:val="BodyText"/>
      </w:pPr>
      <w:r>
        <w:t xml:space="preserve">Tu vi này đã tạo ra một kỷ lục của các quốc gia nhân loại.</w:t>
      </w:r>
    </w:p>
    <w:p>
      <w:pPr>
        <w:pStyle w:val="BodyText"/>
      </w:pPr>
      <w:r>
        <w:t xml:space="preserve">Khiến cho Tần Vô Song cảm thấy giật mình nhất là, mười năm này, Mộ Dung Nhạn lại có thể luyện đến cảnh giới của Kỳ Diệu Huyền Cảnh, chuyện này đối với Mộ Dung Nhạn mà nói, tuyệt đối là một kỳ tích không nhỏ. Mặc dù, hiện giờ mới chỉ là Động Huyền Cảnh, còn chưa tới Thông Huyền Cảnh đỉnh phong, nhưng cho dù như vậy, với tuổi tác của nàng, cũng coi như là một kỳ tích không nhỏ rồi.</w:t>
      </w:r>
    </w:p>
    <w:p>
      <w:pPr>
        <w:pStyle w:val="BodyText"/>
      </w:pPr>
      <w:r>
        <w:t xml:space="preserve">- Tần đại ca, mười năm này…</w:t>
      </w:r>
    </w:p>
    <w:p>
      <w:pPr>
        <w:pStyle w:val="BodyText"/>
      </w:pPr>
      <w:r>
        <w:t xml:space="preserve">Mộ Dung Nhạn đang định mở miệng, Tần Vô Song lại cười cười:</w:t>
      </w:r>
    </w:p>
    <w:p>
      <w:pPr>
        <w:pStyle w:val="BodyText"/>
      </w:pPr>
      <w:r>
        <w:t xml:space="preserve">- Nhạn nhi, kêu Tần đại ca, luôn có vẻ xa cách, muội cũng giống như bọn họ, kêu ta Vô Song đi.</w:t>
      </w:r>
    </w:p>
    <w:p>
      <w:pPr>
        <w:pStyle w:val="BodyText"/>
      </w:pPr>
      <w:r>
        <w:t xml:space="preserve">- Vô Song?</w:t>
      </w:r>
    </w:p>
    <w:p>
      <w:pPr>
        <w:pStyle w:val="BodyText"/>
      </w:pPr>
      <w:r>
        <w:t xml:space="preserve">Mộ Dung Nhạn chớp mắt xinh đẹp, cười nói:</w:t>
      </w:r>
    </w:p>
    <w:p>
      <w:pPr>
        <w:pStyle w:val="BodyText"/>
      </w:pPr>
      <w:r>
        <w:t xml:space="preserve">- Vậy muội gọi huynh là Vô Song ca ca, kêu Vô Song cũng là còn xa lạ.</w:t>
      </w:r>
    </w:p>
    <w:p>
      <w:pPr>
        <w:pStyle w:val="BodyText"/>
      </w:pPr>
      <w:r>
        <w:t xml:space="preserve">- Hắc hắc, tùy muội muốn gọi thế nào cho dễ gọi. Nhạn nhi, ba năm sắp tới, ta muốn ở trong sơn động bế quan tu luyện, có thể không cách nào dành nhiều thời gian bên muội. Nếu muội không chê buồn bực, cũng có thể ở trong sơn động tu luyện, cảm thụ khí tức Thần đạo của chúng ta, có lẽ đối với muội cũng có chút trợ giúp khác. Những thứ này cũng muốn tặng cho muội.</w:t>
      </w:r>
    </w:p>
    <w:p>
      <w:pPr>
        <w:pStyle w:val="BodyText"/>
      </w:pPr>
      <w:r>
        <w:t xml:space="preserve">- Thứ gì?</w:t>
      </w:r>
    </w:p>
    <w:p>
      <w:pPr>
        <w:pStyle w:val="BodyText"/>
      </w:pPr>
      <w:r>
        <w:t xml:space="preserve">Mộ Dung Nhạn tò mò hỏi, nhưng thật ra cũng có mấy phần chờ mong, nàng làm sao không biết, Tần Vô Song một khi mở miệng muốn tặng cho nàng thứ gì, tất nhiên không phải là thứ bình thường.</w:t>
      </w:r>
    </w:p>
    <w:p>
      <w:pPr>
        <w:pStyle w:val="BodyText"/>
      </w:pPr>
      <w:r>
        <w:t xml:space="preserve">Một chiếc nhẫn chứa vật, đeo lên tay Mộ Dung Nhạn, Tần Vô Song mỉm cười nói:</w:t>
      </w:r>
    </w:p>
    <w:p>
      <w:pPr>
        <w:pStyle w:val="BodyText"/>
      </w:pPr>
      <w:r>
        <w:t xml:space="preserve">- Nhạn nhi, lễ vật trong này, nhiều đến mức có thể khiến muội hoa cả mắt, để ta giới thiệu một chút. Hai quả hạt châu này là Dưỡng Thần Châu, một viên là Linh Lực Nguyên Châu. Dưỡng Thần Châu, đối với cảm ngộ Thần đạo của muội, bồi dưỡng Thần hồn vô cùng có trợ giúp. Một ngày nào đó khi muội tiến vào Thông Huyền Cảnh đỉnh phong, trùng kích Thần đạo, Dưỡng Thần Châu, sẽ khiến làm ít công to. Còn Linh Lực Nguyên Châu, ở dưới Thần đạo có thể bảo đảm cung cấp linh lực vô cùng vô tận, có thể bảo đảm muội ở dưới bất luận chiến đấu gì, sẽ không thoát lực bất kể là chiến đấu lâu dài, hay là chiến đấu bất ngờ, hiệu quả cũng vô cùng bá đạo.</w:t>
      </w:r>
    </w:p>
    <w:p>
      <w:pPr>
        <w:pStyle w:val="BodyText"/>
      </w:pPr>
      <w:r>
        <w:t xml:space="preserve">Hai quả hạt châu này, bất cứ món nào, kỳ thực đều không thua một món vũ khí Thần đạo nào, huống hồ là gấp đôi hai viên. Mộ Dung Nhạn thật sự có chút chần chừ:</w:t>
      </w:r>
    </w:p>
    <w:p>
      <w:pPr>
        <w:pStyle w:val="BodyText"/>
      </w:pPr>
      <w:r>
        <w:t xml:space="preserve">- Vô Song ca ca, thứ quý giá như vậy…</w:t>
      </w:r>
    </w:p>
    <w:p>
      <w:pPr>
        <w:pStyle w:val="BodyText"/>
      </w:pPr>
      <w:r>
        <w:t xml:space="preserve">- Nhạn nhi, chúng ta đến ngày hôm nay, cũng không cần khách khí. Đưa cho muội và ta cất giữ có khác biệt gì. Đây chính là sính lễ, có thể không? Muội không chê ít là được rồi.</w:t>
      </w:r>
    </w:p>
    <w:p>
      <w:pPr>
        <w:pStyle w:val="BodyText"/>
      </w:pPr>
      <w:r>
        <w:t xml:space="preserve">Mộ Dung Nhạn trong lòng một dòng nước ấm dập dờn, cảm giác hạnh phúc lan ra toàn thân:</w:t>
      </w:r>
    </w:p>
    <w:p>
      <w:pPr>
        <w:pStyle w:val="BodyText"/>
      </w:pPr>
      <w:r>
        <w:t xml:space="preserve">- Vô Song ca ca, huynh không cần một chút sính lễ gì cả, đời này kiếp này của Nhạn nhi, chỉ cùng với huynh, sinh tử có nhau, không rời không bỏ.</w:t>
      </w:r>
    </w:p>
    <w:p>
      <w:pPr>
        <w:pStyle w:val="BodyText"/>
      </w:pPr>
      <w:r>
        <w:t xml:space="preserve">- Ha ha, không có sính lễ sao? Đây không phải là phong cách của Tần gia chúng ta, Nhạn nhi, ta thấy hai đạo phù này, dùng linh lực thúc giục, sẽ bộc phát ra một kích mạnh nhất của Hóa Thần Đạo cường giả Long Tộc. Uy lực vô cùng to lớn. Phong Ấn Long Tộc này, thời khắc mấu chốt có thể đánh bại địch giành chiến thắng. Thần đạo Chiến y, trước kia đã trang bị cho muội rồi. Có Thần đạo Chiến y, đương nhiên không thể thiếu vũ khí Thần đạo. Ba món vũ khí Thần đạo này, là ta công phu vì muội chọn lựa, muội xem xem có thích hay không.</w:t>
      </w:r>
    </w:p>
    <w:p>
      <w:pPr>
        <w:pStyle w:val="BodyText"/>
      </w:pPr>
      <w:r>
        <w:t xml:space="preserve">Mở ra vừa nhìn, ba món vũ khí Thần đạo, một món chính là Độn Thiên Bài, chính là một tấm lá chắn, nhưng cũng là cấp bậc Hóa Thần Đạo, lực phòng ngự có thể đối diện với công kích của một gã Hóa Thần Đạo năm, sáu kiếp cũng không bị công phá.</w:t>
      </w:r>
    </w:p>
    <w:p>
      <w:pPr>
        <w:pStyle w:val="BodyText"/>
      </w:pPr>
      <w:r>
        <w:t xml:space="preserve">Món thứ hai, là Phượng Hoàng Linh, một bộ cùng có bảy loại cấu kiện có thể hợp lại thành một, cũng có thể hóa một thành bảy, biến hóa khó lường. Bảy cây Phượng Hoàng Linh, có thể hóa thành bảy thanh bảo kiếm, ngưng tụ thành Thất Sắc Kiếm Trận, uy lực vô cùng, sau khi hợp thành nhất thể, lại là một thanh kiếm, uy lực lại gia tăng gấp bảy, có thể nói là một bộ binh khí tạo hóa vô cùng.</w:t>
      </w:r>
    </w:p>
    <w:p>
      <w:pPr>
        <w:pStyle w:val="BodyText"/>
      </w:pPr>
      <w:r>
        <w:t xml:space="preserve">Món thứ ba, chính là một bộ cung tiễn, uy lực của nó đương nhiên không thể so sánh với Thần Tú Cung, nhưng có hơn vài phần khéo léo và tinh xảo. Thà nói là cung tiễn, còn không bằng nỏ, gấp trong trong tay áo cũng không hề áp lực, lại khơi dậy hiệu quả của ám khí tập kích. Bộ cung nỏ này khéo léo tinh xảo, tên nỏ là răng nanh của Thái cổ Thú Tộc chế luyện mà thành, uy lực vô cùng to lớn.</w:t>
      </w:r>
    </w:p>
    <w:p>
      <w:pPr>
        <w:pStyle w:val="BodyText"/>
      </w:pPr>
      <w:r>
        <w:t xml:space="preserve">Ba món vũ khí này, là Tần Vô Song vì Mộ Dung Nhạn mà chuyên tâm chọn lựa trang bị như vậy, cho dù tu vi của Mộ Dung Nhạn từ nay về sau dậm chân tại chỗ, đối diện với một cường giả Ngưng Thần Đạo dưới sáu kiếp, sẽ không hề có áp lực. Còn cường giả dưới ba kiếp, thậm chí có khả năng đánh không lại Mộ Dung Nhạn.</w:t>
      </w:r>
    </w:p>
    <w:p>
      <w:pPr>
        <w:pStyle w:val="BodyText"/>
      </w:pPr>
      <w:r>
        <w:t xml:space="preserve">Phối hợp trang bị như vậy, nếu Mộ Dung Nhạn có thể tiến vào cảnh giới Thần đạo, sẽ vô cùng đáng sợ, thậm chí dưới Hóa Thần Đạo, nàng cũng có nắm chắc đối kháng.</w:t>
      </w:r>
    </w:p>
    <w:p>
      <w:pPr>
        <w:pStyle w:val="BodyText"/>
      </w:pPr>
      <w:r>
        <w:t xml:space="preserve">Còn về hai người phụ thân và tỷ phu, Tần Vô Song ngược lại không đưa cho bọn họ nhiều thứ như vậy, tu vi của bọn họ còn chưa tới Kỳ Diệu Huyền Cảnh giữ nhiều báu vật trong người ngược lại không tốt. Chờ tu vi của bọn họ đạt đến cảnh giới đó, phía bên Mộ Dung Nhạn, có lẽ đã tiến vào Thần đạo, đến lúc đó, những bảo vật đỉnh phong dưới Thần đạo như Linh Lực Nguyên Châu và Dưỡng Thần Châu có thể nhường lại.</w:t>
      </w:r>
    </w:p>
    <w:p>
      <w:pPr>
        <w:pStyle w:val="BodyText"/>
      </w:pPr>
      <w:r>
        <w:t xml:space="preserve">Tóm lại mà nói, Tần Vô Song là coi trọng lợi dụng hết công dụng của đồ vật, chứ không phải lòng hắn có ưu ái riêng.</w:t>
      </w:r>
    </w:p>
    <w:p>
      <w:pPr>
        <w:pStyle w:val="BodyText"/>
      </w:pPr>
      <w:r>
        <w:t xml:space="preserve">Sơn động sau khi được cải tạo, mật thất tu luyện đương nhiên cũng là cách rất nhiều gian. Đám người Tần Vô Song ở trong sơn động khổ tu, nhưng thật ra cũng không có bất cứ khó chịu gì.</w:t>
      </w:r>
    </w:p>
    <w:p>
      <w:pPr>
        <w:pStyle w:val="BodyText"/>
      </w:pPr>
      <w:r>
        <w:t xml:space="preserve">Tần Vô Song đem bí tịch Đại Ngũ Hành Luân Hồi Ấn lấy ra, chăm chú nghiên cứu. Nghiên cứu này chính là hơn nửa tháng. Tần Vô Song tựa hồ là mê đắm trong môn thần thông này.</w:t>
      </w:r>
    </w:p>
    <w:p>
      <w:pPr>
        <w:pStyle w:val="BodyText"/>
      </w:pPr>
      <w:r>
        <w:t xml:space="preserve">Đại Ngũ Hành Luân Hồi Ấn huyền ảo ở chỗ lấy sức mạnh Thần đạo làm nền tảng, lấy thuộc tính Ngũ Hành làm ngọn nguồn linh lực, hình thành một môn thủ ấn công kích cực kỳ huyền ảo.</w:t>
      </w:r>
    </w:p>
    <w:p>
      <w:pPr>
        <w:pStyle w:val="BodyText"/>
      </w:pPr>
      <w:r>
        <w:t xml:space="preserve">Thủ ấn công kích này, biến hóa hàng vạn hàng nghìn, căn cứ vào cảnh giới khác nhau, thủ pháp khác nhau, có thể huyễn hóa ra vô số loại biến số, thần thông quảng đại, biến hóa hàng vạn hàng nghìn.</w:t>
      </w:r>
    </w:p>
    <w:p>
      <w:pPr>
        <w:pStyle w:val="BodyText"/>
      </w:pPr>
      <w:r>
        <w:t xml:space="preserve">Có thể nắm giữ lôi điện giết người, có thể di chuyển núi lớn sừng sững đè người, khi mọc lên giống như núi lửa bạo phát, khi nổi giận giống như Đông Hải nghịch lưu, chỗ bén nhọn giống như dao, đỉnh sơn rung chuyển giống như mặt đất nứt toác.</w:t>
      </w:r>
    </w:p>
    <w:p>
      <w:pPr>
        <w:pStyle w:val="BodyText"/>
      </w:pPr>
      <w:r>
        <w:t xml:space="preserve">Đại Ngũ Hành Luân Hồi Ấn, xét đến cùng, vẫn là thủ pháp lấy Thần hồn thao túng công kích. Cảnh giới Thần hồn, quyết định cảnh giới của Đại Ngũ Hành Luân Hồi Ấn này.</w:t>
      </w:r>
    </w:p>
    <w:p>
      <w:pPr>
        <w:pStyle w:val="BodyText"/>
      </w:pPr>
      <w:r>
        <w:t xml:space="preserve">Thuộc tính Ngũ Hành hiện giờ của Tần Vô Song, Mộc thuộc tính mạnh nhất, Hỏa thuộc tính xếp thứ hai, còn ba đạo thuộc tính khác lại xếp tiếp theo. Lần trước đánh bại Đằng Vân Trùng, đạt được một món Thất Bảo Hoàng Kim Thụ, Tần Vô Song vẫn chưa kịp luyện hóa. Thất Bảo Hoàng Kim Thụ này, chính là có tính kim chúc cực phẩm, Thái Cổ Kim Mẫu rất có tiếng tăm, so với Xích Viêm Chi Hỏa và Phù Tang Chi Mộc, không có gì thua kém.</w:t>
      </w:r>
    </w:p>
    <w:p>
      <w:pPr>
        <w:pStyle w:val="BodyText"/>
      </w:pPr>
      <w:r>
        <w:t xml:space="preserve">Vì vậy, Tần Vô Song chỉ cần đem Thất Bảo Hoàng Kim Thụ này luyện hóa, Thần Đạo Tinh Phách của Kim thuộc tính cố nhiên là không thành vấn đề, thậm chí tiến hóa làm Thần Đạo Nguyên Phách, vấn đề cũng không lớn.</w:t>
      </w:r>
    </w:p>
    <w:p>
      <w:pPr>
        <w:pStyle w:val="BodyText"/>
      </w:pPr>
      <w:r>
        <w:t xml:space="preserve">Tần Vô Song tiêu phí ước chừng thời gian một tháng, đem Thất Bảo Hoàng Kim Thụ đó luyện hóa, ngưng luyện thành Thần Đạo Tinh Phách Kim thuộc tính. Cứ như vậy khi Tần Vô Song tu luyện Đại Ngũ Hành Luân Hồi Ấn, lại có thêm một lựa chọn.</w:t>
      </w:r>
    </w:p>
    <w:p>
      <w:pPr>
        <w:pStyle w:val="BodyText"/>
      </w:pPr>
      <w:r>
        <w:t xml:space="preserve">Đại Ngũ Hành Luân Hồi Ấn, cùng có năm tầng cảnh giới, tầng thứ nhất đến tầng thứ tư, đều là thủ ấn công kích của đơn thuộc tính, còn tầng thứ năm lại là Ngũ Hành dung hợp, thiên địa luân hồi, độ mạnh của lực công kích nghe nói có thể khiến ngân hà vỡ tan, trong nháy mắt phá hủy một vị diện. Loại cảnh giới này, quả thực hoàn toàn thoát ra khỏi tưởng tượng của Tần Vô Song.</w:t>
      </w:r>
    </w:p>
    <w:p>
      <w:pPr>
        <w:pStyle w:val="BodyText"/>
      </w:pPr>
      <w:r>
        <w:t xml:space="preserve">Hắn cảm thấy đó quả thực chính là tồn tại trong ảo tưởng, trong hiện thực, làm sao có thể phát sinh?</w:t>
      </w:r>
    </w:p>
    <w:p>
      <w:pPr>
        <w:pStyle w:val="BodyText"/>
      </w:pPr>
      <w:r>
        <w:t xml:space="preserve">Đương nhiên, cảnh giới tầng thứ năm quá xa xôi, Tần Vô Song thậm chí ngay cả tâm tư đi nghiên cứu cũng không có. Hắn hiện tại, chính là vẫn đang tìm tòi giai đoạn tầng thứ nhất.</w:t>
      </w:r>
    </w:p>
    <w:p>
      <w:pPr>
        <w:pStyle w:val="BodyText"/>
      </w:pPr>
      <w:r>
        <w:t xml:space="preserve">Tầng thứ nhất, năm loại thuộc tính tự có một môn thủ ấn công kích. Tần Vô Song am hiểu nhất là Mộc thuộc tính, cũng không phải một môn thủ đoạn tương phản có lực công kích cường hãn, mà là một loại thủ ấn công kích có tính chất chữa trị, tên là Xuân Phong Hóa Vũ. Một thức Xuân Phong Hóa Vũ này, thật ra hoàn toàn dùng được.</w:t>
      </w:r>
    </w:p>
    <w:p>
      <w:pPr>
        <w:pStyle w:val="BodyText"/>
      </w:pPr>
      <w:r>
        <w:t xml:space="preserve">Thủ ấn tầng thứ nhất của Hỏa thuộc tính, chính là Cửu Long Trọng Viêm, thủ ấn kết thành, chín con hỏa long huyễn hóa mà ra, miệng phun thiên địa chân hỏa, đốt sạch xung quanh, thiên địa vạn vật.</w:t>
      </w:r>
    </w:p>
    <w:p>
      <w:pPr>
        <w:pStyle w:val="BodyText"/>
      </w:pPr>
      <w:r>
        <w:t xml:space="preserve">Còn thủ ấn tầng thứ nhất của Kim thuộc tính lại là Miên Lý Tàng Châm Ấn, thi triển ấn này, hư không hóa thành ngàn vạn đạo kim khâu, tinh mịn cực kỳ, nhỏ mà không tiếng động, nhưng độ cực nhanh, lại có thể trong chớp mắt xuyên phá Thần đạo kim thân, lực xuyên thấu cực mạnh, không thẹn là đệ nhất trong thuộc tính Ngũ Hành.</w:t>
      </w:r>
    </w:p>
    <w:p>
      <w:pPr>
        <w:pStyle w:val="BodyText"/>
      </w:pPr>
      <w:r>
        <w:t xml:space="preserve">Còn thủ ấn tầng thứ nhất của Thủy thuộc tính và Thổ thuộc tính, phân biệt là Cực Hạn Tuyền Qua và Địa Phế Tử Tâm Lôi.</w:t>
      </w:r>
    </w:p>
    <w:p>
      <w:pPr>
        <w:pStyle w:val="BodyText"/>
      </w:pPr>
      <w:r>
        <w:t xml:space="preserve">Hai môn thủ ấn này, vì Tần Vô Song ở hai đại thuộc tính Thủy và Thổ còn chưa hình thành Thần Đạo Tinh Phách, vì vậy tạm thời cũng không vội tu luyện.</w:t>
      </w:r>
    </w:p>
    <w:p>
      <w:pPr>
        <w:pStyle w:val="BodyText"/>
      </w:pPr>
      <w:r>
        <w:t xml:space="preserve">Tần Vô Song hiện tại chủ yếu tu luyện chính là thủ ấn tầng thứ nhất của ba đại thuộc tính kim, hỏa và mộc. Phụ trợ tu luyện mới là thủ ấn của hai đại thuộc tính Thủy và Thổ.</w:t>
      </w:r>
    </w:p>
    <w:p>
      <w:pPr>
        <w:pStyle w:val="BodyText"/>
      </w:pPr>
      <w:r>
        <w:t xml:space="preserve">Cứ như vậy, có ưu thế của Thần Đạo Tinh Phách, càng phân chia rõ ràng vô cùng, nhất là Xuân Phong Hóa Vũ của Mộc thuộc tính, vì Mộc thuộc tính ngưng luyện ra Nguyên Phách còn tinh thuần hơn Tinh Phách, vì vậy tu luyện, căn bản không phí quá nhiều sức lực. Còn Hỏa thuộc tính và Kim thuộc tính, còn ở giai đoạn Tinh Phách, vì vậy tiến triển sẽ hơi chậm hơn một chút, nhưng cũng chậm không nhiều lắm.</w:t>
      </w:r>
    </w:p>
    <w:p>
      <w:pPr>
        <w:pStyle w:val="BodyText"/>
      </w:pPr>
      <w:r>
        <w:t xml:space="preserve">Còn lại hai đại thuộc tính, vì Tinh Phách chưa thành, tốc độ tu luyện thong thả nhất, tựa hồ khó có hiệu quả.</w:t>
      </w:r>
    </w:p>
    <w:p>
      <w:pPr>
        <w:pStyle w:val="BodyText"/>
      </w:pPr>
      <w:r>
        <w:t xml:space="preserve">Nhưng thật ra Cửu Cung Quy Nhất Kiếm Trận đó, Tần Vô Song thao luyện ra chín con Ma Tượng Đại Khôi Lỗi, phân biệt có Thần hồn thao túng, bị Tần Vô Song trong nhất niệm nắm giữ được, tu luyện Cửu Cung Quy Nhất Kiếm Trận này có thể nói là được trời ưu đãi, suy cho cùng, chín chín quy một, chia ra làm chín chín cung kiếm trận biến hóa kỳ diệu, đều ở trong đó.</w:t>
      </w:r>
    </w:p>
    <w:p>
      <w:pPr>
        <w:pStyle w:val="BodyText"/>
      </w:pPr>
      <w:r>
        <w:t xml:space="preserve">Chín chín tám mươi mốt món vũ khí Thần đạo của Tần Vô Song, thật ra có hơn một nửa là kiếm, vì vậy, kiếm mà chín đại Ma Tượng Đại Khôi Lỗi này sử dụng, chí ít là cấp bậc Hóa Thần Đạo. Kiếm trận này một khi thành lĩnh vực, lực phá hoại sẽ vô cùng kinh người, con át chủ bài này, ở trên trình độ nào đó, thậm chí có thể trực tiếp thay đổi chiến cuộc.</w:t>
      </w:r>
    </w:p>
    <w:p>
      <w:pPr>
        <w:pStyle w:val="Compact"/>
      </w:pPr>
      <w:r>
        <w:t xml:space="preserve">Ủng hộ chỉ với 1 click và 5s ! (adf.ly/4EmoB)</w:t>
      </w:r>
      <w:r>
        <w:br w:type="textWrapping"/>
      </w:r>
      <w:r>
        <w:br w:type="textWrapping"/>
      </w:r>
    </w:p>
    <w:p>
      <w:pPr>
        <w:pStyle w:val="Heading2"/>
      </w:pPr>
      <w:bookmarkStart w:id="834" w:name="chương-812"/>
      <w:bookmarkEnd w:id="834"/>
      <w:r>
        <w:t xml:space="preserve">812. Chương 81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12: Thế cục chuyển biến xấu.</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ngay từ đầu, cũng không vội để bọn họ thao luyện kiếm trận, mà là rèn luyện độ ăn ý, đồng thời quen thuộc với kiếm mà Tần Vô Song ban cho bọn họ.</w:t>
      </w:r>
    </w:p>
    <w:p>
      <w:pPr>
        <w:pStyle w:val="BodyText"/>
      </w:pPr>
      <w:r>
        <w:t xml:space="preserve">Đây là kỹ năng cơ bản, hình thành độ ăn ý, hình thành dung hợp với vũ khí Thần đạo, mới có thể tiến vào tu luyện của phân đoạn tiếp theo.</w:t>
      </w:r>
    </w:p>
    <w:p>
      <w:pPr>
        <w:pStyle w:val="BodyText"/>
      </w:pPr>
      <w:r>
        <w:t xml:space="preserve">Con rối dung hợp với bản thân thanh kiếm, trao đổi và ăn ý giữa con rối, và dung hợp của giữa con rối với chủ nhân Tần Vô Song.</w:t>
      </w:r>
    </w:p>
    <w:p>
      <w:pPr>
        <w:pStyle w:val="BodyText"/>
      </w:pPr>
      <w:r>
        <w:t xml:space="preserve">Những bài học này, đều là từng bước từng bước đến. Căn bản không thể tồn tại chuyện một bước lên trời.</w:t>
      </w:r>
    </w:p>
    <w:p>
      <w:pPr>
        <w:pStyle w:val="BodyText"/>
      </w:pPr>
      <w:r>
        <w:t xml:space="preserve">Tần Vô Song thật ra cũng không vội cầu thành, đợi sau khi công việc cơ bản vững chắc, mới bắt đầu truyền thụ cho bọn họ kiếm kỹ, những kiếm kỹ này, không có bất cứ màu sắc rực rỡ nào, đều là kỹ năng chiến đấu thực dụng vô cùng.</w:t>
      </w:r>
    </w:p>
    <w:p>
      <w:pPr>
        <w:pStyle w:val="BodyText"/>
      </w:pPr>
      <w:r>
        <w:t xml:space="preserve">Mỗi một kiếm, đều chú ý đến phối hợp. Tuyệt đối không phải là công kích cá thể đơn thuần, cũng không có loại chiêu số vô cùng đẹp mắt. Màu sắc rực rỡ, hào hoa mà không thực, trong kiếm trận này, hoàn toàn nhìn không thấy tung tích.</w:t>
      </w:r>
    </w:p>
    <w:p>
      <w:pPr>
        <w:pStyle w:val="BodyText"/>
      </w:pPr>
      <w:r>
        <w:t xml:space="preserve">Chuẩn xác mà nói, môn kiếm trận này, chính là một môn kiếm trận giết người. Lấy giết người làm mục đích, lấy đánh bại kẻ địch làm tôn chỉ. Tất cả kiếm chiêu, kiếm thức, đều là vì tôn chỉ này mà phục vụ.</w:t>
      </w:r>
    </w:p>
    <w:p>
      <w:pPr>
        <w:pStyle w:val="BodyText"/>
      </w:pPr>
      <w:r>
        <w:t xml:space="preserve">Tần Vô Song quyết định, để bọn họ đan luyện ba tháng, sau ba tháng, lại bắt đầu hợp luyện kiếm trận. Bài học cơ bản của ba tháng, cũng đầy đủ rồi.</w:t>
      </w:r>
    </w:p>
    <w:p>
      <w:pPr>
        <w:pStyle w:val="BodyText"/>
      </w:pPr>
      <w:r>
        <w:t xml:space="preserve">Cửu Cung Quy Nhất Kiếm Trận này, Tần Vô Song càng nghiên cứu, càng cảm thấy huyền ảo, càng cảm thấy uy lực vô cùng. Cho dù là chín tu luyện giả Ngưng Thần Đạo một kiếp, nếu có thể đem trận pháp này phối hợp tốt, phát huy ăn ý đến trạng thái đỉnh phong, không nói đánh bại Chân Thần Đạo cường giả, đối diện với Hóa Thần Đạo sáu kiếp bình thường, quả thực là không phí nhiều sức lực. Còn về dưới Hóa Thần Đạo sáu kiếp, thậm chí có thể miểu sát!</w:t>
      </w:r>
    </w:p>
    <w:p>
      <w:pPr>
        <w:pStyle w:val="BodyText"/>
      </w:pPr>
      <w:r>
        <w:t xml:space="preserve">Cứ hai ba tháng, Tần Vô Song sẽ thông qua Truyền Tống Trận, đến lộ diện ở địa giới của Thiên Hỏa Nam Cương, gây ra một số chuyện, nói thẳng ra, chính là tạo ra cảm giác tồn tại ở đây.</w:t>
      </w:r>
    </w:p>
    <w:p>
      <w:pPr>
        <w:pStyle w:val="BodyText"/>
      </w:pPr>
      <w:r>
        <w:t xml:space="preserve">Mục đích của hành động này đương nhiên chỉ có một, chính là Thiên Đế Môn từ đầu đến cuối vẫn tin rằng hắn ở Thiên Hỏa Nam Cương.</w:t>
      </w:r>
    </w:p>
    <w:p>
      <w:pPr>
        <w:pStyle w:val="BodyText"/>
      </w:pPr>
      <w:r>
        <w:t xml:space="preserve">Thời gian ra vào xuất quỷ nhập thần của hắn, khiến bên trận doanh Thiên Đế cảm thấy vô cùng không thích ứng.</w:t>
      </w:r>
    </w:p>
    <w:p>
      <w:pPr>
        <w:pStyle w:val="BodyText"/>
      </w:pPr>
      <w:r>
        <w:t xml:space="preserve">o0o</w:t>
      </w:r>
    </w:p>
    <w:p>
      <w:pPr>
        <w:pStyle w:val="BodyText"/>
      </w:pPr>
      <w:r>
        <w:t xml:space="preserve">Trước Vấn Đỉnh Sơn, cao thủ Thần đạo của trận doanh Thiên Đế đều quay về Thiên Đế Sơn.</w:t>
      </w:r>
    </w:p>
    <w:p>
      <w:pPr>
        <w:pStyle w:val="BodyText"/>
      </w:pPr>
      <w:r>
        <w:t xml:space="preserve">Tân Thiên Vấn bộ mặt âm trầm, hiển nhiên thời gian hơn nửa năm trôi qua như vậy, khiến hắn cảm thấy càng thêm buồn bức, cao thủ phái đi, truy sát xung quanh Thiên Hỏa Nam Cương, căn bản ngay cả cái bóng của đối phương cũng không gặp được.</w:t>
      </w:r>
    </w:p>
    <w:p>
      <w:pPr>
        <w:pStyle w:val="BodyText"/>
      </w:pPr>
      <w:r>
        <w:t xml:space="preserve">Đợi khi người của bọn chúng rời khỏi, tiểu tử đó lại lay động một chút. Liên tiếp hai ba lần như vậy, lặp đi lặp lại nhiều lần, cuối cùng ngay cả cơ hội giáp mặt cũng không có.</w:t>
      </w:r>
    </w:p>
    <w:p>
      <w:pPr>
        <w:pStyle w:val="BodyText"/>
      </w:pPr>
      <w:r>
        <w:t xml:space="preserve">Tân Thiên Vấn cảm thấy bản thân bị lường gạt, toàn bộ đồng minh của trận doanh Thiên Đế, đều bị Tần Vô Song dắt mũi.</w:t>
      </w:r>
    </w:p>
    <w:p>
      <w:pPr>
        <w:pStyle w:val="BodyText"/>
      </w:pPr>
      <w:r>
        <w:t xml:space="preserve">- Bệ hạ, tại sao lại triệu hồi chúng ta về? Nghe nói tiểu tử Tần Vô Song đó, gần đây lại xuất hiện rồi. Nơi hắn ra vào, cũng chính là mấy nơi như vậy. Thuộc hạ cảm thấy…</w:t>
      </w:r>
    </w:p>
    <w:p>
      <w:pPr>
        <w:pStyle w:val="BodyText"/>
      </w:pPr>
      <w:r>
        <w:t xml:space="preserve">Tân Thiên Vũ ý đồ phát biểu ý kiến.</w:t>
      </w:r>
    </w:p>
    <w:p>
      <w:pPr>
        <w:pStyle w:val="BodyText"/>
      </w:pPr>
      <w:r>
        <w:t xml:space="preserve">Tân Thiên Vấn lại xua xua tay, ngữ khí vô cùng kiên định:</w:t>
      </w:r>
    </w:p>
    <w:p>
      <w:pPr>
        <w:pStyle w:val="BodyText"/>
      </w:pPr>
      <w:r>
        <w:t xml:space="preserve">- Được rồi, không cần tìm nữa.</w:t>
      </w:r>
    </w:p>
    <w:p>
      <w:pPr>
        <w:pStyle w:val="BodyText"/>
      </w:pPr>
      <w:r>
        <w:t xml:space="preserve">- Tại sao?</w:t>
      </w:r>
    </w:p>
    <w:p>
      <w:pPr>
        <w:pStyle w:val="BodyText"/>
      </w:pPr>
      <w:r>
        <w:t xml:space="preserve">Tân Thiên Vũ vô cùng không cam lòng.</w:t>
      </w:r>
    </w:p>
    <w:p>
      <w:pPr>
        <w:pStyle w:val="BodyText"/>
      </w:pPr>
      <w:r>
        <w:t xml:space="preserve">- Thiên Vũ đạo hữu…</w:t>
      </w:r>
    </w:p>
    <w:p>
      <w:pPr>
        <w:pStyle w:val="BodyText"/>
      </w:pPr>
      <w:r>
        <w:t xml:space="preserve">Lôi Việt cười khổ nói:</w:t>
      </w:r>
    </w:p>
    <w:p>
      <w:pPr>
        <w:pStyle w:val="BodyText"/>
      </w:pPr>
      <w:r>
        <w:t xml:space="preserve">- Rất rõ ràng, tiểu tử đó cố ý lừa gạt chúng ta, thu hút lực chú ý của chúng ta, phân tán binh lực của chúng ta. Để chúng ta không thể hết lòng chuyên tâm vào đối phó Tần gia.</w:t>
      </w:r>
    </w:p>
    <w:p>
      <w:pPr>
        <w:pStyle w:val="BodyText"/>
      </w:pPr>
      <w:r>
        <w:t xml:space="preserve">- Hừ, phía bên Vấn Đỉnh Sơn, có bệ hạ tự mình chủ trì, chúng ta có ở hay không, đối với cục diện chiến đấu ảnh hưởng cũng không lớn.</w:t>
      </w:r>
    </w:p>
    <w:p>
      <w:pPr>
        <w:pStyle w:val="BodyText"/>
      </w:pPr>
      <w:r>
        <w:t xml:space="preserve">Tân Thiên Vũ cũng có đạo lý của nàng.</w:t>
      </w:r>
    </w:p>
    <w:p>
      <w:pPr>
        <w:pStyle w:val="BodyText"/>
      </w:pPr>
      <w:r>
        <w:t xml:space="preserve">Tân Thiên Vấn thản nhiên nói:</w:t>
      </w:r>
    </w:p>
    <w:p>
      <w:pPr>
        <w:pStyle w:val="BodyText"/>
      </w:pPr>
      <w:r>
        <w:t xml:space="preserve">- Tần Vô Song đó áp dụng loại chiến thuật này, không hề nghi ngờ, chính là muốn phân tán tầm mắt của chúng ta. Còn về rút cuộc động cơ ở đâu, cũng không quan trọng. Chúng ta hiện tại, mấu chốt nhất chính là phá vỡ đại trận hộ sơn của Vấn Đỉnh Sơn. Hiện giờ, linh mạch nền đất của đại trận hộ sơn đã bị Tịch Diệt Thiên Lê cắt ra một lỗ hổng lớn. Nhiều nhất là hai năm, trận pháp của Vấn Đỉnh Sơn tất nhiên phá vỡ! Trong hai năm này, mặc cho Tần Vô Song có tạo ra biến cố thiên đại, chúng ta cũng không để ý tới.</w:t>
      </w:r>
    </w:p>
    <w:p>
      <w:pPr>
        <w:pStyle w:val="BodyText"/>
      </w:pPr>
      <w:r>
        <w:t xml:space="preserve">- Bệ hạ, chỉ sợ tiểu tử đó xuất quỷ nhập thần, lại đi tập kích bất ngờ những tông môn đồng minh của Thiên Đế Môn chúng ta.</w:t>
      </w:r>
    </w:p>
    <w:p>
      <w:pPr>
        <w:pStyle w:val="BodyText"/>
      </w:pPr>
      <w:r>
        <w:t xml:space="preserve">Lời này của Tân Thiên Vũ vừa nới ra, ba tông môn trung lập đều là một trận kinh hồn bạt vía, phải nói rằng chuyện mà bọn họ sợ nhất, không phải là sự phản công của Tần gia, mà là loại cao thủ cấp bậc như Tần Vô Song, chuyển minh thành ám. Âm thầm đối phó bọn họ, nhắm vào bọn họ, đả kích bọn họ! Chuyện này khó mà đề phòng cho được.</w:t>
      </w:r>
    </w:p>
    <w:p>
      <w:pPr>
        <w:pStyle w:val="BodyText"/>
      </w:pPr>
      <w:r>
        <w:t xml:space="preserve">Tân Thiên Thần cười khổ nói:</w:t>
      </w:r>
    </w:p>
    <w:p>
      <w:pPr>
        <w:pStyle w:val="BodyText"/>
      </w:pPr>
      <w:r>
        <w:t xml:space="preserve">- Thiên Vũ, chuyện này ngươi cũng không cần lo lắng. Hiện tại cả mạng lưới tình báo của Hiên Viên Khâu, có thể nói là toàn diện khởi động, so với thiên la địa võng càng đáng tin cậy hơn. Chỉ cần Tần Vô Song xuất hiện ở Hiên Viên Khâu, cho dù là hóa thành một đạo thanh phong, cũng có dao động dị thường. Yên tâm đi, hắn không thể vô thanh vô tức tới phần giữa Thiên Đế Sơn được. Từ Thiên Hỏa Nam Cương quay về Hiên Viên Khâu cũng không phải là chuyện ngày một ngày hai.</w:t>
      </w:r>
    </w:p>
    <w:p>
      <w:pPr>
        <w:pStyle w:val="BodyText"/>
      </w:pPr>
      <w:r>
        <w:t xml:space="preserve">- Ai, để tiểu tử đó nhởn nhơ ngoài vòng pháp luật, ta rút cuộc vẫn không cam lòng.</w:t>
      </w:r>
    </w:p>
    <w:p>
      <w:pPr>
        <w:pStyle w:val="BodyText"/>
      </w:pPr>
      <w:r>
        <w:t xml:space="preserve">Tân Thiên Vũ thở dài một tiếng, nhưng biết ý chỉ của bệ hạ, nàng cũng không được phạm húy.</w:t>
      </w:r>
    </w:p>
    <w:p>
      <w:pPr>
        <w:pStyle w:val="BodyText"/>
      </w:pPr>
      <w:r>
        <w:t xml:space="preserve">- Thiên Thần, phía bên Vân gia, ngươi lại đi ban phát một đạo ý chỉ. Nói với bọn họ, Vân gia hiện tại muốn gia nhập vẫn còn kịp. Nếu đợi đến khi Tần Vô Song sắp phá vong, bọn họ muốn gia nhập, cũng đã muộn rồi!</w:t>
      </w:r>
    </w:p>
    <w:p>
      <w:pPr>
        <w:pStyle w:val="BodyText"/>
      </w:pPr>
      <w:r>
        <w:t xml:space="preserve">Trong khẩu khí của Thiên Đế Tân Thiên Vấn, không mang theo một chút tình cảm nào, lạnh lẽo giống như Ma Vương địa ngục vậy.</w:t>
      </w:r>
    </w:p>
    <w:p>
      <w:pPr>
        <w:pStyle w:val="BodyText"/>
      </w:pPr>
      <w:r>
        <w:t xml:space="preserve">Tân Thiên Thần mừng khấp khởi:</w:t>
      </w:r>
    </w:p>
    <w:p>
      <w:pPr>
        <w:pStyle w:val="BodyText"/>
      </w:pPr>
      <w:r>
        <w:t xml:space="preserve">- Đúng vậy, bệ hạ, thuộc hạ sẽ đi ngay!</w:t>
      </w:r>
    </w:p>
    <w:p>
      <w:pPr>
        <w:pStyle w:val="BodyText"/>
      </w:pPr>
      <w:r>
        <w:t xml:space="preserve">Đây là chuyện hắn cam tâm tình nguyện làm, hàng ngày Vân gia luôn cao ngạo, đối với Thiên Đế Môn bọn họ tựa hồ cũng không quá xem trọng. Thế cục hiện giờ không giống ngày trước. Sức mạnh của Vân gia không đủ ảnh hưởng đến đoàn kết của trận doanh Thiên Đế. Phía bên trận doanh Thiên Đế, có sáu nhà tông môn cường đại.</w:t>
      </w:r>
    </w:p>
    <w:p>
      <w:pPr>
        <w:pStyle w:val="BodyText"/>
      </w:pPr>
      <w:r>
        <w:t xml:space="preserve">Dưới thế cục hiện giờ, Tần gia đang hấp hối rồi. Vân gia cho dù liên thủ với Tần gia, hiện tại cũng đã mất đi cơ hội tốt nhất. Tần gia và Vân gia, muốn trở mình, hy vọng đã vô cùng xa vời.</w:t>
      </w:r>
    </w:p>
    <w:p>
      <w:pPr>
        <w:pStyle w:val="BodyText"/>
      </w:pPr>
      <w:r>
        <w:t xml:space="preserve">Cho nên, Tân Thiên Vấn mới do dự ý chí như vậy, đi cảnh báo Vân gia trước, áp đảo tinh thần Vân gia. Trong tám môn Thiên Đế Sơn, ý niệm đầu tiên trong mắt Thiên Đế Môn, đương nhiên là Tần gia, còn Vân gia, chỉ xếp vị trí thứ hai.</w:t>
      </w:r>
    </w:p>
    <w:p>
      <w:pPr>
        <w:pStyle w:val="BodyText"/>
      </w:pPr>
      <w:r>
        <w:t xml:space="preserve">Hiện giờ Vân gia và Tần gia cho dù liên hợp lại, thực lực cũng kém xa phía bên trận doanh Thiên Đế. Cho nên, sức mạnh của Tân Thiên Vấn vô cùng đầy đủ.</w:t>
      </w:r>
    </w:p>
    <w:p>
      <w:pPr>
        <w:pStyle w:val="BodyText"/>
      </w:pPr>
      <w:r>
        <w:t xml:space="preserve">Phía bên Vân gia quay về khiến Tân Thiên Vấn nổi trận lôi đình.</w:t>
      </w:r>
    </w:p>
    <w:p>
      <w:pPr>
        <w:pStyle w:val="BodyText"/>
      </w:pPr>
      <w:r>
        <w:t xml:space="preserve">Tân Thiên Thần đi nửa ngày, mang theo tin tức quay về. Phía bên Vân gia đã phản ứng không mặn không nhạt, phảng phất đối với sự lôi kéo của Thiên Đế Môn, hoàn toàn không có cảm giác gì.</w:t>
      </w:r>
    </w:p>
    <w:p>
      <w:pPr>
        <w:pStyle w:val="BodyText"/>
      </w:pPr>
      <w:r>
        <w:t xml:space="preserve">- Bệ hạ, Vân gia đó cực kỳ ghê tởm, ngươi biết Vân Tuyết Trần đó nói cái gì không?</w:t>
      </w:r>
    </w:p>
    <w:p>
      <w:pPr>
        <w:pStyle w:val="BodyText"/>
      </w:pPr>
      <w:r>
        <w:t xml:space="preserve">Tân Thiên Thần thở phì phì nói, hận không thể đem khẩu khí người của Vân gia một hơi ăn tươi nuốt sống.</w:t>
      </w:r>
    </w:p>
    <w:p>
      <w:pPr>
        <w:pStyle w:val="BodyText"/>
      </w:pPr>
      <w:r>
        <w:t xml:space="preserve">- Hắn nói cái gì?</w:t>
      </w:r>
    </w:p>
    <w:p>
      <w:pPr>
        <w:pStyle w:val="BodyText"/>
      </w:pPr>
      <w:r>
        <w:t xml:space="preserve">Tân Thiên Vấn lạnh lùng hỏi.</w:t>
      </w:r>
    </w:p>
    <w:p>
      <w:pPr>
        <w:pStyle w:val="BodyText"/>
      </w:pPr>
      <w:r>
        <w:t xml:space="preserve">- Hắn nói, đợi sau khi Tân gia chúng ta và Tần gia phân ra thắng bại, lại tới Vân gia om sòm cũng không muộn. Hừ, lão tiểu tử đó, thật sự tưởng rằng chúng ta không làm gì được Tần gia chắc?</w:t>
      </w:r>
    </w:p>
    <w:p>
      <w:pPr>
        <w:pStyle w:val="BodyText"/>
      </w:pPr>
      <w:r>
        <w:t xml:space="preserve">- Ngươi không nói với hắn thế cục trước mắt của Tần gia sao?</w:t>
      </w:r>
    </w:p>
    <w:p>
      <w:pPr>
        <w:pStyle w:val="BodyText"/>
      </w:pPr>
      <w:r>
        <w:t xml:space="preserve">- Nói chứ!</w:t>
      </w:r>
    </w:p>
    <w:p>
      <w:pPr>
        <w:pStyle w:val="BodyText"/>
      </w:pPr>
      <w:r>
        <w:t xml:space="preserve">Tân Thiên Thần cảm thấy rất là vô tội:</w:t>
      </w:r>
    </w:p>
    <w:p>
      <w:pPr>
        <w:pStyle w:val="BodyText"/>
      </w:pPr>
      <w:r>
        <w:t xml:space="preserve">- Ta có thể không nói sao? Nhưng Vân Tuyết Trần đó, căn bản ngay cả mí mắt cũng không nhảy lên cái nào. Nhìn biểu tình của hắn, hắn còn không cảm thấy Tần gia sẽ sụp đổ sao.</w:t>
      </w:r>
    </w:p>
    <w:p>
      <w:pPr>
        <w:pStyle w:val="BodyText"/>
      </w:pPr>
      <w:r>
        <w:t xml:space="preserve">Tần gia sẽ không sụp đổ? Giữa khuôn mặt Tân Thiên Vấn thoáng hiện lên một ý giết chóc sắc bén, quát:</w:t>
      </w:r>
    </w:p>
    <w:p>
      <w:pPr>
        <w:pStyle w:val="BodyText"/>
      </w:pPr>
      <w:r>
        <w:t xml:space="preserve">- Truyền hiệu lệnh của trẫm, toàn lực chuẩn bị chiến tranh, trẫm cho dù liều mạng lấy Thần hồn tế luyện Tịch Diệt Thiên Lê, huyết hợp Thần hồn với Tần Khiếu Thiên, cũng phải phá vỡ cấm chế đó!</w:t>
      </w:r>
    </w:p>
    <w:p>
      <w:pPr>
        <w:pStyle w:val="BodyText"/>
      </w:pPr>
      <w:r>
        <w:t xml:space="preserve">- Vâng!</w:t>
      </w:r>
    </w:p>
    <w:p>
      <w:pPr>
        <w:pStyle w:val="BodyText"/>
      </w:pPr>
      <w:r>
        <w:t xml:space="preserve">Tất cả Thần đạo cường giả của trận doanh Thiên Đế, đều là ầm ầm tuân mệnh. Đánh vào Vấn Đỉnh Sơn, diệt Tần gia, lợi ích bên trong, đó là không cần phải nói.</w:t>
      </w:r>
    </w:p>
    <w:p>
      <w:pPr>
        <w:pStyle w:val="BodyText"/>
      </w:pPr>
      <w:r>
        <w:t xml:space="preserve">Thiên Đế Tân Thiên Vấn một khi đã đáp ứng mọi người, sau khi tiến đánh Tần gia, có thể tùy tiện giết, tùy tiện cướp, lực hấp dẫn này là vô cùng lớn.</w:t>
      </w:r>
    </w:p>
    <w:p>
      <w:pPr>
        <w:pStyle w:val="BodyText"/>
      </w:pPr>
      <w:r>
        <w:t xml:space="preserve">o0o</w:t>
      </w:r>
    </w:p>
    <w:p>
      <w:pPr>
        <w:pStyle w:val="BodyText"/>
      </w:pPr>
      <w:r>
        <w:t xml:space="preserve">Chiến thuật của trận doanh Thiên Đế thay đổi, khiến phía bên bọn Tần Vô Song, cũng cảm thấy có chút giật mình.</w:t>
      </w:r>
    </w:p>
    <w:p>
      <w:pPr>
        <w:pStyle w:val="BodyText"/>
      </w:pPr>
      <w:r>
        <w:t xml:space="preserve">Tần Thiếu Hồng oán hận nói:</w:t>
      </w:r>
    </w:p>
    <w:p>
      <w:pPr>
        <w:pStyle w:val="BodyText"/>
      </w:pPr>
      <w:r>
        <w:t xml:space="preserve">- Lúc này mới nửa năm, nửa năm mà thôi, bọn chúng đã phát hiện rồi? Nếu là như vậy, chiến thuật của chúng ta hoàn toàn mất hiệu lực rồi.</w:t>
      </w:r>
    </w:p>
    <w:p>
      <w:pPr>
        <w:pStyle w:val="BodyText"/>
      </w:pPr>
      <w:r>
        <w:t xml:space="preserve">Tần Thái Trùng lại không cho rằng như vậy:</w:t>
      </w:r>
    </w:p>
    <w:p>
      <w:pPr>
        <w:pStyle w:val="BodyText"/>
      </w:pPr>
      <w:r>
        <w:t xml:space="preserve">- Chiến thuật không có một tầng không thay đổi. Chiến thuật trôi qua rồi, chúng ta vẫn có thể thay đổi. Trận doanh Thiên Đế hiện tại là quyết tâm tiêu diệt Tần gia, tấn công Vấn Đỉnh Sơn. Vô Song, ngươi có diệu kế gì không?</w:t>
      </w:r>
    </w:p>
    <w:p>
      <w:pPr>
        <w:pStyle w:val="BodyText"/>
      </w:pPr>
      <w:r>
        <w:t xml:space="preserve">Thời gian nửa năm mặc dù không dài, nhưng biến hóa của thời cuộc, lại khiến tình cảnh của Tần gia càng thêm gian nan. Về mặt lý luận, Tần gia nhiều nhất có thể chống đỡ được ba năm. Nhưng hiện tại, nửa năm trôi qua, thế cục tựa hồ càng ngày càng tồi tệ, còn tồi tệ hơn một chút so với trong tưởng tượng.</w:t>
      </w:r>
    </w:p>
    <w:p>
      <w:pPr>
        <w:pStyle w:val="BodyText"/>
      </w:pPr>
      <w:r>
        <w:t xml:space="preserve">Trầm tư một lát, Tần Vô Song một luồng huyết khí dâng lên trong lòng nói:</w:t>
      </w:r>
    </w:p>
    <w:p>
      <w:pPr>
        <w:pStyle w:val="BodyText"/>
      </w:pPr>
      <w:r>
        <w:t xml:space="preserve">- Nếu Tân Thiên Vấn không tiếc bất cứ giá nào, đi tế luyện môn Thần khí đó. Lấy Thần hồn huyết hợp với Đại Chưởng môn. Chuyện này cũng chưa chắc là tin xấu!</w:t>
      </w:r>
    </w:p>
    <w:p>
      <w:pPr>
        <w:pStyle w:val="BodyText"/>
      </w:pPr>
      <w:r>
        <w:t xml:space="preserve">- Sao?</w:t>
      </w:r>
    </w:p>
    <w:p>
      <w:pPr>
        <w:pStyle w:val="BodyText"/>
      </w:pPr>
      <w:r>
        <w:t xml:space="preserve">- Lẽ nào còn có thể là tin tốt? Thần khí đó nếu lấy Thần hồn tế luyện, cấp tốc đề thăng uy lực trong thời gian ngắn, linh mạch của Tần gia chúng ta có lẽ rất khó chống đỡ lâu dài được.</w:t>
      </w:r>
    </w:p>
    <w:p>
      <w:pPr>
        <w:pStyle w:val="BodyText"/>
      </w:pPr>
      <w:r>
        <w:t xml:space="preserve">- Không cần chống đỡ quá lâu. Chư vị, nếu Tân Thiên Vấn không tiếc để Thần hồn bị thương, cũng muốn mạnh hơn, vậy chúng ta hà cớ gì phải trốn tránh?</w:t>
      </w:r>
    </w:p>
    <w:p>
      <w:pPr>
        <w:pStyle w:val="BodyText"/>
      </w:pPr>
      <w:r>
        <w:t xml:space="preserve">Đúng vậy, người mà Tần Vô Song kiêng kỵ, chẳng qua chính là một mình Tân Thiên Vấn mà thôi. Trong trận doanh Thiên Đế, ngoài Tân Thiên Vấn, không có kẻ nào trên Hóa Thần Đạo sáu kiếp.</w:t>
      </w:r>
    </w:p>
    <w:p>
      <w:pPr>
        <w:pStyle w:val="BodyText"/>
      </w:pPr>
      <w:r>
        <w:t xml:space="preserve">Tồn tại của cấp bậc này, đối với Tần Vô Song đã hoàn toàn không hình thành được uy hiếp gì. Tần Vô Song lần này bế quan ba năm, tất cả những gì đã làm, cũng đều lấy Tân Thiên Vấn làm kẻ địch tưởng tượng.</w:t>
      </w:r>
    </w:p>
    <w:p>
      <w:pPr>
        <w:pStyle w:val="BodyText"/>
      </w:pPr>
      <w:r>
        <w:t xml:space="preserve">Nếu Tân Thiên Vấn không tiếc để Thần hồn bị thương, Tần Vô Song hà cớ gì phải kiêng kỵ Tân Thiên Vấn nữa? Tân Thiên Vấn mười năm qua, chẳng qua chỉ là vượt qua hai kiếp mà thôi.</w:t>
      </w:r>
    </w:p>
    <w:p>
      <w:pPr>
        <w:pStyle w:val="BodyText"/>
      </w:pPr>
      <w:r>
        <w:t xml:space="preserve">Chân Thần Đạo hai kiếp, cách Chân Thần Đạo đỉnh phong còn xa. Nếu là chính diện đối kháng, Tần Vô Song khẳng định không có được bao nhiêu phần thắng, nhưng nếu hắn bị thương, Tần Vô Song căn bản không phải sợ nữa.</w:t>
      </w:r>
    </w:p>
    <w:p>
      <w:pPr>
        <w:pStyle w:val="BodyText"/>
      </w:pPr>
      <w:r>
        <w:t xml:space="preserve">Một Chân Thần Đạo hai kiếp Thần hồn bị thương, uy lực phát huy, sẽ không vượt quá năm thành. Năm thành của Tân Thiên Vấn, Tần Vô Song cho dù không thể chiến mà thắng, nhưng chu toàn khẳng định là không thành vấn đề.</w:t>
      </w:r>
    </w:p>
    <w:p>
      <w:pPr>
        <w:pStyle w:val="BodyText"/>
      </w:pPr>
      <w:r>
        <w:t xml:space="preserve">Mặc dù ba năm bế quan, còn chưa được nửa năm, nhưng nửa năm này, tu vi của Tần Vô Song cũng là nước đẩy thuyền lên chứ không phải giẫm chân tại chỗ.</w:t>
      </w:r>
    </w:p>
    <w:p>
      <w:pPr>
        <w:pStyle w:val="BodyText"/>
      </w:pPr>
      <w:r>
        <w:t xml:space="preserve">Sự đề thăng của cảnh giới bản thân đã được rồi, nhất là tu luyện Đại Ngũ Hành Luân Hồi Ấn và Cửu Cung Quy Nhất Kiếm Trận, khiến sức mạnh của Tần Vô Song càng ngày càng sung mãn.</w:t>
      </w:r>
    </w:p>
    <w:p>
      <w:pPr>
        <w:pStyle w:val="BodyText"/>
      </w:pPr>
      <w:r>
        <w:t xml:space="preserve">Hiện tại bất kể là chính diện đối kháng, hay là tập kích từ xa. Tần Vô Song đều là võ trang tới răng, uy lực cũng là cường đại số một.</w:t>
      </w:r>
    </w:p>
    <w:p>
      <w:pPr>
        <w:pStyle w:val="BodyText"/>
      </w:pPr>
      <w:r>
        <w:t xml:space="preserve">Đương nhiên, đây chỉ là dự tính của Tần Vô Song. Thời điểm không vạn bất đắc dĩ, Tần Vô Song đương nhiên vẫn có thể bình tĩnh vững vàng.</w:t>
      </w:r>
    </w:p>
    <w:p>
      <w:pPr>
        <w:pStyle w:val="BodyText"/>
      </w:pPr>
      <w:r>
        <w:t xml:space="preserve">Hắn phải quý trọng thời gian mỗi ngày, mười hai canh giờ của mỗi ngày, hắn chỉ hận không thể cắt làm hai nửa mà dùng. Nếu vậy, lại là thời gian nửa năm trôi qua.</w:t>
      </w:r>
    </w:p>
    <w:p>
      <w:pPr>
        <w:pStyle w:val="BodyText"/>
      </w:pPr>
      <w:r>
        <w:t xml:space="preserve">Trong nửa năm này, Tần gia mặc dù bấp bênh, dưới sự ngoan cố chống lại của Tần Khiếu Thiên, khiến ngọn nến của Tần gia, vẫn kiên cường đốt cháy như trước, mặc dù không tránh được lay động, nhưng cuối cùng không bị dập tắt.</w:t>
      </w:r>
    </w:p>
    <w:p>
      <w:pPr>
        <w:pStyle w:val="BodyText"/>
      </w:pPr>
      <w:r>
        <w:t xml:space="preserve">Nửa năm này, cũng khiến tu vi của Tần Vô Song, lại tăng lên một bước, thành công vượt qua Hóa Thần Đạo bốn kiếp, tiến vào trình độ của Hóa Thần Đạo trung kỳ.</w:t>
      </w:r>
    </w:p>
    <w:p>
      <w:pPr>
        <w:pStyle w:val="Compact"/>
      </w:pPr>
      <w:r>
        <w:t xml:space="preserve">Ủng hộ chỉ với 1 click và 5s ! (adf.ly/4EmoB)</w:t>
      </w:r>
      <w:r>
        <w:br w:type="textWrapping"/>
      </w:r>
      <w:r>
        <w:br w:type="textWrapping"/>
      </w:r>
    </w:p>
    <w:p>
      <w:pPr>
        <w:pStyle w:val="Heading2"/>
      </w:pPr>
      <w:bookmarkStart w:id="835" w:name="chương-813"/>
      <w:bookmarkEnd w:id="835"/>
      <w:r>
        <w:t xml:space="preserve">813. Chương 81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13: Chiến đấu, vừa tiếp xúc đã phát.</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Lần đột phá này, không khiến Tần Vô Song cảm thấy đắc chí, vì lần đột phá này, đối với đề thăng lực chiến đấu của bản thân hắn, ảnh hưởng cũng không lớn.</w:t>
      </w:r>
    </w:p>
    <w:p>
      <w:pPr>
        <w:pStyle w:val="BodyText"/>
      </w:pPr>
      <w:r>
        <w:t xml:space="preserve">Trừ phi hắn có thể cấp tốc vượt qua ba trung kiếp, tiến vào Hóa Thần Đạo sáu kiếp. Tốt nhất là vượt qua một lần đại kiếp, hoàn thành Hóa Thần Đạo bảy kiếp.</w:t>
      </w:r>
    </w:p>
    <w:p>
      <w:pPr>
        <w:pStyle w:val="BodyText"/>
      </w:pPr>
      <w:r>
        <w:t xml:space="preserve">Nếu có thể hoàn thành cảnh giới của Hóa Thần Đạo bảy kiếp, vậy với trang bị và tất cả những bí tịch tuyệt đẳng tu luyện được trong tay hắn, cho dù là chiến đấu chính diện với Tân Thiên Vấn, căn bản cũng không có bất cứ áp lực gì.</w:t>
      </w:r>
    </w:p>
    <w:p>
      <w:pPr>
        <w:pStyle w:val="BodyText"/>
      </w:pPr>
      <w:r>
        <w:t xml:space="preserve">Nhưng mà, thời gian thật sự quá gấp gáp. Hóa Thần Đạo bảy kiếp, không có thời gian mười năm, căn bản không đến được cảnh giới đó, chuyện này cũng là không tưởng.</w:t>
      </w:r>
    </w:p>
    <w:p>
      <w:pPr>
        <w:pStyle w:val="BodyText"/>
      </w:pPr>
      <w:r>
        <w:t xml:space="preserve">Cảnh giới Thần đạo, là một quá trình tích lũy, không thể một bước lên trời. Điểm này, Tần Vô Song cũng là trong lòng biết rõ.</w:t>
      </w:r>
    </w:p>
    <w:p>
      <w:pPr>
        <w:pStyle w:val="BodyText"/>
      </w:pPr>
      <w:r>
        <w:t xml:space="preserve">Trên con đường tu luyện của hắn, đã có quá nhiều kinh nghiệm đi tắt. Nhưng điều kiện tiên quyết được thành lập khi hắn nhận được thần quang tẩy lễ, các phương diện thiên phú và huyết mạch đều quá xuất sắc.</w:t>
      </w:r>
    </w:p>
    <w:p>
      <w:pPr>
        <w:pStyle w:val="BodyText"/>
      </w:pPr>
      <w:r>
        <w:t xml:space="preserve">Hiện giờ, sau khi tiến vào Hóa Thần Đạo, mặc dù nói vẫn vô cùng ưu tú, điều kiện các phương diện vẫn vô cùng ưu việt, nhưng trên tiến độ tu luyện, khẳng định sẽ không ngừng chậm lại luồng khí thế điên cuồng đó.</w:t>
      </w:r>
    </w:p>
    <w:p>
      <w:pPr>
        <w:pStyle w:val="BodyText"/>
      </w:pPr>
      <w:r>
        <w:t xml:space="preserve">Nếu cảnh giới Hóa Thần Đạo cũng có thể tăng lên biến thái giống như Linh Võ Cảnh và Hư Võ Cảnh, đó đương nhiên là điều không thể.</w:t>
      </w:r>
    </w:p>
    <w:p>
      <w:pPr>
        <w:pStyle w:val="BodyText"/>
      </w:pPr>
      <w:r>
        <w:t xml:space="preserve">Hiện tại, Tần Vô Song có thể nắm chắc không ngừng tăng lên, chính là hai môn bí kỹ. Đại Ngũ Hành Luân Hồi Ấn dưới sự luyện tập nhiều lần của Tần Vô Song, Mộc thuộc tính, Kim thuộc tính cũng như Hỏa thuộc tính, ba đại thuộc tính này Tần Vô Song đã hoàn toàn lĩnh ngộ, đồng thời đem ấn pháp của tầng thứ nhất luyện đến vô cùng thành thục.</w:t>
      </w:r>
    </w:p>
    <w:p>
      <w:pPr>
        <w:pStyle w:val="BodyText"/>
      </w:pPr>
      <w:r>
        <w:t xml:space="preserve">Không được hoàn mỹ chính là Thổ thuộc tính và Thủy thuộc tính, vì Thần Đạo Tinh Phách không có ngưng luyện thành công, khuyết thiếu một bước ngoặt chuyển tiếp, dẫn tới Ngũ Hành Luân Hồi Ấn luôn cảm thấy khuyết thiếu chút gì.</w:t>
      </w:r>
    </w:p>
    <w:p>
      <w:pPr>
        <w:pStyle w:val="BodyText"/>
      </w:pPr>
      <w:r>
        <w:t xml:space="preserve">Nhưng mặc dù không thể phát huy uy lực siêu cường của Ngũ Hành Luân Hồi, lực công kích của đơn thuộc tính, cũng tuyệt đối đủ khả quan.</w:t>
      </w:r>
    </w:p>
    <w:p>
      <w:pPr>
        <w:pStyle w:val="BodyText"/>
      </w:pPr>
      <w:r>
        <w:t xml:space="preserve">Đại Ngũ Hành Luân Hồi Ấn Nếu muốn theo đuổi uy lực biến hóa lớn nhất, đương nhiên là thuộc tính Ngũ Hành toàn bộ trang bị, năm loại Thần đạo lực lượng thu phát từ tâm, phối hợp ăn ý hoàn mỹ.</w:t>
      </w:r>
    </w:p>
    <w:p>
      <w:pPr>
        <w:pStyle w:val="BodyText"/>
      </w:pPr>
      <w:r>
        <w:t xml:space="preserve">Hiện giờ Tần Vô Song, tương đương là nắm giữ được ba môn này. Vì vậy, Tần Vô Song trước mắt, bức thiết nhất không phải là cái gì khác, mà là ngưng luyện Thần Đạo Tinh Phách của Thủy thuộc tính và Thần Đạo Tinh Phách của Thổ thuộc tính.</w:t>
      </w:r>
    </w:p>
    <w:p>
      <w:pPr>
        <w:pStyle w:val="BodyText"/>
      </w:pPr>
      <w:r>
        <w:t xml:space="preserve">Ngưng luyện Thần Đạo Tinh Phách, cũng không khó, cái khó là nằm ở, làm thế nào tìm kiếm được nguồn linh lực khiến hắn ngưng luyện được Thần Đạo Tinh Phách, ví dụ như Xích Viêm Chi Hỏa, ví dụ như Phù Tang Chi Mộc, lại ví dụ như Thất Bảo Hoàng Kim Thụ.</w:t>
      </w:r>
    </w:p>
    <w:p>
      <w:pPr>
        <w:pStyle w:val="BodyText"/>
      </w:pPr>
      <w:r>
        <w:t xml:space="preserve">- Thủy thuộc tính, theo Ngũ Hành suy tính, phương Bắc chủ thủy. Bình thường những nguồn linh lực của thủy linh lực cực phẩm, đều nằm ở Cực Bắc Tuyết Vực của phương Bắc.</w:t>
      </w:r>
    </w:p>
    <w:p>
      <w:pPr>
        <w:pStyle w:val="BodyText"/>
      </w:pPr>
      <w:r>
        <w:t xml:space="preserve">Cực Bắc Tuyết Vực, cũng không phải là dễ dàng tiếp xúc như vậy.</w:t>
      </w:r>
    </w:p>
    <w:p>
      <w:pPr>
        <w:pStyle w:val="BodyText"/>
      </w:pPr>
      <w:r>
        <w:t xml:space="preserve">Còn Cửu Cung Quy Nhất Kiếm Trận theo sự đề thăng của cảnh giới, Tần Vô Song cũng bắt đầu bồi dưỡng những Thần đạo Ma Tượng Đại Khôi Lỗi, rèn luyện năng lực chiến đấu của những Khôi Lỗi này.</w:t>
      </w:r>
    </w:p>
    <w:p>
      <w:pPr>
        <w:pStyle w:val="BodyText"/>
      </w:pPr>
      <w:r>
        <w:t xml:space="preserve">Cửu Cung Quy Nhất Kiếm Trận này, dưới sự thi triển của Ma Tượng Đại Khôi Lỗi, không ngừng phát huy ra uy lực càng mạnh càng lợi hại. Chín đầu con rối, chín đạo thần thông, hợp thành một loại Thần đạo, hình thành một sóng công kích siêu nhiên của Cửu Cung Quy Nhất.</w:t>
      </w:r>
    </w:p>
    <w:p>
      <w:pPr>
        <w:pStyle w:val="BodyText"/>
      </w:pPr>
      <w:r>
        <w:t xml:space="preserve">Tần Vô Song ở các quốc gia nhân loại, đương nhiên là không cách nào điều khiển Cửu Cung Quy Nhất Kiếm Trận này, cũng không cách nào phát huy hoàn toàn uy lực cực hạn của kiếm trận này.</w:t>
      </w:r>
    </w:p>
    <w:p>
      <w:pPr>
        <w:pStyle w:val="BodyText"/>
      </w:pPr>
      <w:r>
        <w:t xml:space="preserve">Mỗi lần tu luyện hai môn bí kỹ này, Tần Vô Song đều muốn nghĩ mọi cách, đạt được trợ giúp cửa ngõ.</w:t>
      </w:r>
    </w:p>
    <w:p>
      <w:pPr>
        <w:pStyle w:val="BodyText"/>
      </w:pPr>
      <w:r>
        <w:t xml:space="preserve">Hiện giờ, Tần Vô Song đang toàn tâm lĩnh ngộ ấn pháp tầng thứ hai của Đại Ngũ Hành Luân Hồi Ấn, đột nhiên Ngọc bài Truyền thức kịch liệt dao động.</w:t>
      </w:r>
    </w:p>
    <w:p>
      <w:pPr>
        <w:pStyle w:val="BodyText"/>
      </w:pPr>
      <w:r>
        <w:t xml:space="preserve">Tần Vô Song trong lòng hồi hộp một chút, phảng phất giống như ý thức được gì đó.</w:t>
      </w:r>
    </w:p>
    <w:p>
      <w:pPr>
        <w:pStyle w:val="BodyText"/>
      </w:pPr>
      <w:r>
        <w:t xml:space="preserve">Quả nhiên, là dao động thần thức của Tổng bộ Tần gia tới, Tần Vân Nhiên dùng một loại khẩu khí cố gắng giả vờ bình tĩnh nói:</w:t>
      </w:r>
    </w:p>
    <w:p>
      <w:pPr>
        <w:pStyle w:val="BodyText"/>
      </w:pPr>
      <w:r>
        <w:t xml:space="preserve">- Vô Song, ba tháng, nhiều nhất là ba tháng. Tân Thiên Vấn toàn diện thúc giục lực lượng Thần hồn, không tiếc lấy Thần hồn bị thương làm chi phí, cũng muốn liều mạng đổ máu với Tần gia. Đại Chưởng môn cạn kiện sinh lực, đã đến ranh giới sụp đổ rồi. Các ngươi vẫn khỏe cả chứ? Nhớ kỹ, bất kể Tần gia phát sinh chuyện gì, các ngươi cần phải trấn định, cần phải cố gắng tiếp tục sống sót. Cố gắng…</w:t>
      </w:r>
    </w:p>
    <w:p>
      <w:pPr>
        <w:pStyle w:val="BodyText"/>
      </w:pPr>
      <w:r>
        <w:t xml:space="preserve">Trái tim của Tần Vô Song, phảng phất giống như đột nhiên bị túm chặt lấy vậy.</w:t>
      </w:r>
    </w:p>
    <w:p>
      <w:pPr>
        <w:pStyle w:val="BodyText"/>
      </w:pPr>
      <w:r>
        <w:t xml:space="preserve">- Cạn kiệt sinh lực?</w:t>
      </w:r>
    </w:p>
    <w:p>
      <w:pPr>
        <w:pStyle w:val="BodyText"/>
      </w:pPr>
      <w:r>
        <w:t xml:space="preserve">Tần Vô Song tim như chảy máu:</w:t>
      </w:r>
    </w:p>
    <w:p>
      <w:pPr>
        <w:pStyle w:val="BodyText"/>
      </w:pPr>
      <w:r>
        <w:t xml:space="preserve">- Cuối cùng đã đến bước tuyệt vọng này sao?</w:t>
      </w:r>
    </w:p>
    <w:p>
      <w:pPr>
        <w:pStyle w:val="BodyText"/>
      </w:pPr>
      <w:r>
        <w:t xml:space="preserve">Tần Vô Song cũng rất là bất đắc dĩ, ngày hôm nay, rút cuộc vẫn là đến trước thời hạn. Hắn muốn có thời gian ba năm, nhưng mới chỉ không đến nửa năm.</w:t>
      </w:r>
    </w:p>
    <w:p>
      <w:pPr>
        <w:pStyle w:val="BodyText"/>
      </w:pPr>
      <w:r>
        <w:t xml:space="preserve">Nhiều nhất còn có ba tháng, cũng chính là nói, Đại Chưởng môn nguy cấp vô cùng, cho dù là mạnh mẽ chống đỡ, cũng chỉ chống đỡ được ba tháng cuối cùng này. Đây tựa hồ có thể nói là báo hiệu hủy diệt.</w:t>
      </w:r>
    </w:p>
    <w:p>
      <w:pPr>
        <w:pStyle w:val="BodyText"/>
      </w:pPr>
      <w:r>
        <w:t xml:space="preserve">Nếu ngay cả Đại Chưởng môn cũng đến mức sơn cùng thủy tận, vậy Tần gia đã thật sự đến tuyệt cảnh bấp bênh, không ổn định, bất cứ lúc nào cũng có thể bị hủy diệt.</w:t>
      </w:r>
    </w:p>
    <w:p>
      <w:pPr>
        <w:pStyle w:val="BodyText"/>
      </w:pPr>
      <w:r>
        <w:t xml:space="preserve">- Ba tháng… chỉ có ba tháng thôi sao?</w:t>
      </w:r>
    </w:p>
    <w:p>
      <w:pPr>
        <w:pStyle w:val="BodyText"/>
      </w:pPr>
      <w:r>
        <w:t xml:space="preserve">Tần Vô Song đặc biệt không có hoảng loạn, trong đầu ngược lại càng thêm bình tĩnh, hiện tại, tất cả hy vọng đều tan vỡ rồi.</w:t>
      </w:r>
    </w:p>
    <w:p>
      <w:pPr>
        <w:pStyle w:val="BodyText"/>
      </w:pPr>
      <w:r>
        <w:t xml:space="preserve">Ý niệm kỳ vọng ba năm bế quan này có thể viên mãn, chí ít có thể không đi ôm hy vọng quá lớn.</w:t>
      </w:r>
    </w:p>
    <w:p>
      <w:pPr>
        <w:pStyle w:val="BodyText"/>
      </w:pPr>
      <w:r>
        <w:t xml:space="preserve">Hiện tại, hiện thực bày ra trước mặt hắn chỉ có một, cục diện chính thức khó khăn, dưới thế cục không ngừng chuyển biến xấu, tìm được kế sách chu toàn, tìm được khe hở sinh tồn.</w:t>
      </w:r>
    </w:p>
    <w:p>
      <w:pPr>
        <w:pStyle w:val="BodyText"/>
      </w:pPr>
      <w:r>
        <w:t xml:space="preserve">Tần Vô Song biết, lần này, hoàn toàn không giống với bất cứ một lần nguy cơ nào trước đó.</w:t>
      </w:r>
    </w:p>
    <w:p>
      <w:pPr>
        <w:pStyle w:val="BodyText"/>
      </w:pPr>
      <w:r>
        <w:t xml:space="preserve">Lần này, nguy cơ của Tần gia, chính là nguy cơ triệt để. Ngay cả Đại Chưởng môn thần bí, cũng không thể có át chủ bài nào khác. Không khách khí nói một câu, nếu Tần gia cần phải nói hiện tại còn có át chủ bài nào, có thể có nhân tố có lợi phản bại thành thắng, cũng chỉ có Tần Vô Song hắn, tuyệt đối không còn gì khác.</w:t>
      </w:r>
    </w:p>
    <w:p>
      <w:pPr>
        <w:pStyle w:val="BodyText"/>
      </w:pPr>
      <w:r>
        <w:t xml:space="preserve">- Tân Thiên Vấn vì tiêu diệt Tần gia ta, không tiếc để Thần hồn bị thương, đây cũng là một cơ hội!</w:t>
      </w:r>
    </w:p>
    <w:p>
      <w:pPr>
        <w:pStyle w:val="BodyText"/>
      </w:pPr>
      <w:r>
        <w:t xml:space="preserve">Tần Vô Song trong lòng lóe lên một ác niệm trùng động.</w:t>
      </w:r>
    </w:p>
    <w:p>
      <w:pPr>
        <w:pStyle w:val="BodyText"/>
      </w:pPr>
      <w:r>
        <w:t xml:space="preserve">Quay lại sơn động Đệ nhị hoàn dưới Đại Thương Sơn, Tần Vô Song nói với Tần Thái Trùng và Tần Thiếu Hồng:</w:t>
      </w:r>
    </w:p>
    <w:p>
      <w:pPr>
        <w:pStyle w:val="BodyText"/>
      </w:pPr>
      <w:r>
        <w:t xml:space="preserve">- Nhị vị sư huynh, thế cục Tần gia, càng ngày càng gian nan. Cơ hội khổ tu ba năm của chúng ta, không thể không bị gián đoạn trước thời hạn rồi.</w:t>
      </w:r>
    </w:p>
    <w:p>
      <w:pPr>
        <w:pStyle w:val="BodyText"/>
      </w:pPr>
      <w:r>
        <w:t xml:space="preserve">- Như thế nào?</w:t>
      </w:r>
    </w:p>
    <w:p>
      <w:pPr>
        <w:pStyle w:val="BodyText"/>
      </w:pPr>
      <w:r>
        <w:t xml:space="preserve">Tần Thái Trùng và Tần Thiếu Hồng lúc này trong lòng đều lo lắng, loại khẩu khí này của Tần Vô Song, khiến bọn họ ý thức được mơ hồ bên trong có chút gì không ổn.</w:t>
      </w:r>
    </w:p>
    <w:p>
      <w:pPr>
        <w:pStyle w:val="BodyText"/>
      </w:pPr>
      <w:r>
        <w:t xml:space="preserve">- Tân Thiên Vấn lấy Thần hồn bạo phát thúc giục Tịch Diệt Thiên Lê, Đại Chưởng môn cạn kiệt sinh lực, không thể tiếp tục được nữa. Linh mạch hộ sơn của Tần gia ta, nhiều nhất chỉ có thể chống đỡ được ba tháng! Nguy cơ tràn đầy!</w:t>
      </w:r>
    </w:p>
    <w:p>
      <w:pPr>
        <w:pStyle w:val="BodyText"/>
      </w:pPr>
      <w:r>
        <w:t xml:space="preserve">Tần Thái Trùng và Tần Thiếu Hồng đưa mắt nhìn nhau, trong ánh mắt đều là một vẻ nghiêm nghị. Lập tức, biểu tình của hai người đều trở nên ngưng trọng, một loại biểu tình kiên nghị không hẹn mà gặp, hiện ra trên mặt bọn họ.</w:t>
      </w:r>
    </w:p>
    <w:p>
      <w:pPr>
        <w:pStyle w:val="BodyText"/>
      </w:pPr>
      <w:r>
        <w:t xml:space="preserve">- Vô Song sư đệ, Tần gia đến thời khắc tồn vong mấu chốt nhất, chúng ta cũng không thể ngồi yên không để ý tới. Cho dù sau này tu luyện đại thành, nếu cơ nghiệp Tần gia không còn, chúng ta còn mặt mũi nào sống trên hậu thế chứ?</w:t>
      </w:r>
    </w:p>
    <w:p>
      <w:pPr>
        <w:pStyle w:val="BodyText"/>
      </w:pPr>
      <w:r>
        <w:t xml:space="preserve">Tần Thái Trùng cũng là một luồng nhiệt huyết sôi trào, hận không thể vạn dặm lao tới, trực tiếp lao tới trước Vấn Đỉnh Sơn,</w:t>
      </w:r>
    </w:p>
    <w:p>
      <w:pPr>
        <w:pStyle w:val="BodyText"/>
      </w:pPr>
      <w:r>
        <w:t xml:space="preserve">- Đại sư huynh nói rất đúng, mặc dù, giữ lại huyết mạch, truyền thừa hương khói vô cùng quan trọng. Nhưng mà, kêu chúng ta trơ mắt nhìn Vấn Đỉnh Sơn Tần gia bị công phá, bị giết hại. Trong lòng há có thể yên ổn hay sao? Vô Song sư đệ, chúng ta lẽ nào thật sự không còn kế nào khả thi hay sao?</w:t>
      </w:r>
    </w:p>
    <w:p>
      <w:pPr>
        <w:pStyle w:val="BodyText"/>
      </w:pPr>
      <w:r>
        <w:t xml:space="preserve">Hai người này huyết khí cuồn cuộn, trong lúc nhất thời cũng là cảm xúc mênh mông.</w:t>
      </w:r>
    </w:p>
    <w:p>
      <w:pPr>
        <w:pStyle w:val="BodyText"/>
      </w:pPr>
      <w:r>
        <w:t xml:space="preserve">Tần Vô Song có thể cảm nhận được khí tức cuồng dã của hai người này, cũng hoàn toàn có thể lý giải được tâm tình đền đáp gia tộc tông môn của hai người này.</w:t>
      </w:r>
    </w:p>
    <w:p>
      <w:pPr>
        <w:pStyle w:val="BodyText"/>
      </w:pPr>
      <w:r>
        <w:t xml:space="preserve">Nhưng mà, vì Tần gia xuất lực, cứu vớt Tần gia giữa lúc nguy nan, cũng không phải thiêu thân lao vào lửa, mà là phải nghiên cứu chiến thuật chiến lược. Nếu một chút chiến thuật cũng không có, ba người trực tiếp quay về, không nghi ngờ gì chính là rơi vào ý nguyện của đối phương, đang bố trí thiên la địa võng, đợi bọn họ chui vào.</w:t>
      </w:r>
    </w:p>
    <w:p>
      <w:pPr>
        <w:pStyle w:val="BodyText"/>
      </w:pPr>
      <w:r>
        <w:t xml:space="preserve">Chỉ cần bọn họ tiến vào cửa túi, trực tiếp buộc chặt miệng túi, trực tiếp bắt bọn họ đi. Đến lúc đó tùy tiện sắp xếp mấy lý do đường đường chính chính, với quyền uy của Thiên Đế Môn đến xét xử bọn họ. Từ đầu đến cuối, đều sẽ là màn kịch một vai của Thiên Đế Môn, bọn họ chắc chắn sẽ chết không phải nghi ngờ gì.</w:t>
      </w:r>
    </w:p>
    <w:p>
      <w:pPr>
        <w:pStyle w:val="BodyText"/>
      </w:pPr>
      <w:r>
        <w:t xml:space="preserve">Đương nhiên, không thể để Thiên Đế Môn hành động theo tính toán thành công.</w:t>
      </w:r>
    </w:p>
    <w:p>
      <w:pPr>
        <w:pStyle w:val="BodyText"/>
      </w:pPr>
      <w:r>
        <w:t xml:space="preserve">Tần Vô Song nhìn thấy ánh mắt nóng bỏng của hai vị sư huynh, nói:</w:t>
      </w:r>
    </w:p>
    <w:p>
      <w:pPr>
        <w:pStyle w:val="BodyText"/>
      </w:pPr>
      <w:r>
        <w:t xml:space="preserve">- Nhị vị sư huynh, Tần gia gặp phải vận mệnh như vậy, ba người chúng ta đương nhiên không thể ngồi yên đứng nhìn. Nhưng cho dù chúng ta muốn đi vào chiến đấu, cũng cần nghiên cứu một sách lược. Nếu không, với lực lượng của ba người chúng ta, ảnh hưởng đối với cục diện chiến đấu chỉ có hạn.</w:t>
      </w:r>
    </w:p>
    <w:p>
      <w:pPr>
        <w:pStyle w:val="BodyText"/>
      </w:pPr>
      <w:r>
        <w:t xml:space="preserve">- Vô Song sư đệ, đầu óc ngươi linh hoạt, ngươi có chủ ý gì hay, cứ tận sức nói ra. Ta và Thiếu Hồng sẽ làm hai cây thương, ngươi nói đánh đâu, chúng ta sẽ đánh ở đấy.</w:t>
      </w:r>
    </w:p>
    <w:p>
      <w:pPr>
        <w:pStyle w:val="BodyText"/>
      </w:pPr>
      <w:r>
        <w:t xml:space="preserve">Tần Thái Trùng tự có đại khí thế, quyết chí tiến lên.</w:t>
      </w:r>
    </w:p>
    <w:p>
      <w:pPr>
        <w:pStyle w:val="BodyText"/>
      </w:pPr>
      <w:r>
        <w:t xml:space="preserve">- Nhị vị sư huynh, nếu đánh bừa, chúng ta chỉ có ba người, cũng chẳng khác nào làm chuyện vô bổ. Ta suy nghĩ, trận doanh Thiên Đế đó chỗ không bền chắc nhất, có lẽ chính là ba đại tông môn trung lập. Cho nên, một khi chúng ta quay về Hiên Viên Khâu, cửa đột phá, nhất định phải đặt ở chuyện phá hủy đại lập trường của trận doanh Thiên Đế. Trận doanh Thiên Đế từ trước đến nay nền tảng không vững. Ba đại tông môn có thể tham dự vào chuyện này, có một nửa là nhân tố là bị ép buộc. Nửa nhân tố còn lại, chính là theo đuổi địa vị và tư lợi.</w:t>
      </w:r>
    </w:p>
    <w:p>
      <w:pPr>
        <w:pStyle w:val="BodyText"/>
      </w:pPr>
      <w:r>
        <w:t xml:space="preserve">Loại đồng minh không công bằng này, nhất định sẽ có lỗ hổng. Nền tảng không vững, sẽ mang tới cho Tần Vô Song rất nhiều cơ hội thừa dịp.</w:t>
      </w:r>
    </w:p>
    <w:p>
      <w:pPr>
        <w:pStyle w:val="BodyText"/>
      </w:pPr>
      <w:r>
        <w:t xml:space="preserve">- Nhị vị sư huynh, mời xem. Đây là đại bản đồ của Hiên Viên Khâu. Thiên Vũ Tông, Bách Lý Gia Tộc và Diệu Hóa Môn, đều ở cảnh nội Thiên Đế Sơn, nhưng vị trí cụ thể, cũng không giống nhau. Chúng ta hiện tại, trực tiếp tới Vấn Đỉnh Sơn, chỉ sợ rất khó giải vây. Dùng thủ đoạn ‘vây Ngụy cứu Triệu’, công kích ba đại tông môn trung lập, hư trương thanh thế, đe dọa ba đại tông môn trung lập đó, áp bách khiến cho bọn chúng rút lui, ít nhất, cũng phải gây chuyện khiến nội bộ bọn chúng bất hòa. Mầm mống nội chiến một khi phát sinh, khẳng định sẽ không ngừng lan tràn, hình thành thế lửa cháy lan ra đồng cỏ.</w:t>
      </w:r>
    </w:p>
    <w:p>
      <w:pPr>
        <w:pStyle w:val="BodyText"/>
      </w:pPr>
      <w:r>
        <w:t xml:space="preserve">Khẩu khí này của Tần Vô Song, xác thực là vô cùng ưu việt. Tần Thái Trùng có chút suy nghĩ, gật đầu nói:</w:t>
      </w:r>
    </w:p>
    <w:p>
      <w:pPr>
        <w:pStyle w:val="BodyText"/>
      </w:pPr>
      <w:r>
        <w:t xml:space="preserve">- Đúng vậy, Thiên Phạt Sơn Trang và Lôi Đình Tông, ngàn năm ân oán với Tần gia chúng ta, khẳng định là không chết không hết hận. Tình đồng môn giữa bọn chúng và Thiên Đế Môn, không gì phá nổi. Đồng minh ở, bọn chúng ở. Đồng minh không ở, bọn chúng sao có thể bình yên vô sự? Cho nên bọn chúng quyết tâm mặc chung một cái quần với Tân gia.</w:t>
      </w:r>
    </w:p>
    <w:p>
      <w:pPr>
        <w:pStyle w:val="BodyText"/>
      </w:pPr>
      <w:r>
        <w:t xml:space="preserve">- Sáu nhà đồng môn, biến thành ba nhà. Đừng thấy vấn đề tựa hồ biến hóa không lớn, mỗi đòn đánh vào sĩ khí của Thiên Đế Môn đều không thể xem nhẹ, quan trọng nhất là, quyền uy của Thiên Đế Môn ở Thiên Đế Sơn, đã hoàn toàn bị phá vỡ. Đối với Tần gia mà nói, tuyệt đối là một cơ hội tuyệt hảo để bắn ngược thế cờ.</w:t>
      </w:r>
    </w:p>
    <w:p>
      <w:pPr>
        <w:pStyle w:val="BodyText"/>
      </w:pPr>
      <w:r>
        <w:t xml:space="preserve">Dưới chiến thuật đã được xác định, trạm thứ nhất, không phải đi công kích trận doanh Thiên Đế ở Vấn Đỉnh Sơn, mà là chia binh làm ba đường, áp dụng thủ đoạn tập kích bất ngờ, công kích sào huyệt của ba đại tông môn.</w:t>
      </w:r>
    </w:p>
    <w:p>
      <w:pPr>
        <w:pStyle w:val="BodyText"/>
      </w:pPr>
      <w:r>
        <w:t xml:space="preserve">Công kích này đương nhiên cũng chú ý đến độ cháy, đòn đầu tiên, là công kích thăm dò, mục đích là tạo nên hiệu quả cảnh cáo.</w:t>
      </w:r>
    </w:p>
    <w:p>
      <w:pPr>
        <w:pStyle w:val="BodyText"/>
      </w:pPr>
      <w:r>
        <w:t xml:space="preserve">Nếu công kích đòn đầu tiên không thể có hiệu quả, đòn thứ hai sẽ tuyệt nhiên không giống Tần Vô Song sẽ lấy thủ đoạn lôi đình vạn quân, hung hăng đả kích một tông môn trong đó, khiến bọn họ phải trả cái giá không thể nào bù đắp được.</w:t>
      </w:r>
    </w:p>
    <w:p>
      <w:pPr>
        <w:pStyle w:val="BodyText"/>
      </w:pPr>
      <w:r>
        <w:t xml:space="preserve">Thủ đoạn lôi đình vạn quân vừa xuất, ba nhà tông môn trung lập không ngoan ngoãn theo sự chi phối mới là lạ!</w:t>
      </w:r>
    </w:p>
    <w:p>
      <w:pPr>
        <w:pStyle w:val="Compact"/>
      </w:pPr>
      <w:r>
        <w:t xml:space="preserve">Ủng hộ chỉ với 1 click và 5s ! (adf.ly/4EmoB)</w:t>
      </w:r>
      <w:r>
        <w:br w:type="textWrapping"/>
      </w:r>
      <w:r>
        <w:br w:type="textWrapping"/>
      </w:r>
    </w:p>
    <w:p>
      <w:pPr>
        <w:pStyle w:val="Heading2"/>
      </w:pPr>
      <w:bookmarkStart w:id="836" w:name="chương-814"/>
      <w:bookmarkEnd w:id="836"/>
      <w:r>
        <w:t xml:space="preserve">814. Chương 81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14: Tứ đại Thần thú</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Mặc dù Chưởng môn nhân nói Tần gia còn có thể chống đỡ được ba tháng, nhưng trên thực tế rút cuộc có thể chống đỡ được bao lâu, không có ai có thể nói chính xác được.</w:t>
      </w:r>
    </w:p>
    <w:p>
      <w:pPr>
        <w:pStyle w:val="BodyText"/>
      </w:pPr>
      <w:r>
        <w:t xml:space="preserve">Tần Vô Song cũng không muốn lấy vận mệnh của Tần gia ra làm trò đùa. Cho nên, hắn quyết định lập tức hành động. Tần Vô Song biết, trận chiến này, kỳ thực cũng là ứng chiến bị động. Đấu tranh của Tần gia và Tân gia, không thể một lần là dứt điểm.</w:t>
      </w:r>
    </w:p>
    <w:p>
      <w:pPr>
        <w:pStyle w:val="BodyText"/>
      </w:pPr>
      <w:r>
        <w:t xml:space="preserve">Muốn dựa vào trận chiến này tiêu diệt hoàn toàn Tân gia, hiển nhiên là không có bất cứ khả năng nào.</w:t>
      </w:r>
    </w:p>
    <w:p>
      <w:pPr>
        <w:pStyle w:val="BodyText"/>
      </w:pPr>
      <w:r>
        <w:t xml:space="preserve">Trận chiến này, mục tiêu chiến lược của Tần Vô Song chính là tan rã trận doanh Thiên Đế. Chỉ cần trận doanh Thiên Đế bị tan rã, Tần gia sẽ có cơ hội tạm nghỉ rất lớn.</w:t>
      </w:r>
    </w:p>
    <w:p>
      <w:pPr>
        <w:pStyle w:val="BodyText"/>
      </w:pPr>
      <w:r>
        <w:t xml:space="preserve">Chỉ cần Tần gia có cơ hội tạm nghỉ, Tần Vô Song liền có thể tranh thủ càng nhiều thời gian.</w:t>
      </w:r>
    </w:p>
    <w:p>
      <w:pPr>
        <w:pStyle w:val="BodyText"/>
      </w:pPr>
      <w:r>
        <w:t xml:space="preserve">Thời kỳ bế quan ba năm, hiện giờ mới qua hơn nửa năm. Nếu có thể có thời gian hai năm phát triển, khiến át chủ bài trong tay Tần Vô Song không ngừng trở nên mạnh hơn. Đến lúc đó, mới là thời kỳ quyết chiến.</w:t>
      </w:r>
    </w:p>
    <w:p>
      <w:pPr>
        <w:pStyle w:val="BodyText"/>
      </w:pPr>
      <w:r>
        <w:t xml:space="preserve">Hơn nữa, Tần Vô Song trong lòng biết rõ. Đừng thấy, hiện tại trận doanh Thiên Đế vây công Vấn Đỉnh Sơn, Hiên Viên Đồ Đằng Tộc không có ai đi ra nói chuyện.</w:t>
      </w:r>
    </w:p>
    <w:p>
      <w:pPr>
        <w:pStyle w:val="BodyText"/>
      </w:pPr>
      <w:r>
        <w:t xml:space="preserve">Nếu Tần gia hiện tại đột nhiên phản công Tân gia, tiêu diệt thực lực cả nhà Tân gia, Hiên Viên Tộc không chắc sẽ không đi ra can thiệp. Hiên Viên Tộc nói cho cùng, vẫn là có chút thiên hướng nghiêng về Tân gia. Từ trong các loại chi tiết có thể nhìn ra! Tần Vô Song rất rõ ràng, mặc dù bản thân hiện tại có năng lực tiêu diệt Tân gia, cũng không phải thời điểm.</w:t>
      </w:r>
    </w:p>
    <w:p>
      <w:pPr>
        <w:pStyle w:val="BodyText"/>
      </w:pPr>
      <w:r>
        <w:t xml:space="preserve">Tiêu diệt Tân gia, thời cơ tốt nhất để giải quyết triệt để tai họa tâm sự chỉ có một, đó chính là Đại hội tuyển chọn Thiên Đế mấy năm sau. Đó chính là cơ hội danh chính ngôn thuận duy nhất. Cho dù là Đồ Đằng Tộc, cũng không có cơ hội can thiệp.</w:t>
      </w:r>
    </w:p>
    <w:p>
      <w:pPr>
        <w:pStyle w:val="BodyText"/>
      </w:pPr>
      <w:r>
        <w:t xml:space="preserve">Đại hội tuyển chọn Thiên Đế, cơ hội của mỗi tộc đều như nhau. Tần gia đến lúc đó, chỉ cần có thực lực đánh bại Tân gia, liền có thể tận lực mà làm, tận tình phát huy.</w:t>
      </w:r>
    </w:p>
    <w:p>
      <w:pPr>
        <w:pStyle w:val="BodyText"/>
      </w:pPr>
      <w:r>
        <w:t xml:space="preserve">Tần Vô Song hiểu rõ mấu chốt bên trong, tự nhiên mà vậy, sắp xếp chiến lược cũng vô cùng rõ ràng.</w:t>
      </w:r>
    </w:p>
    <w:p>
      <w:pPr>
        <w:pStyle w:val="BodyText"/>
      </w:pPr>
      <w:r>
        <w:t xml:space="preserve">- Nhị vị sư huynh, trận chiến này, cần phải bí mật hành sự. Thiên Vũ Tông, Bách Lý Gia Tộc và Diệu Hóa Môn, trong tám môn Thiên Đế Sơn, thực lực có thể nói là cấp thấp. Mười năm nay, mặc dù hùa theo Tân gia, nhưng làm ác không nhiều, nói trắng ra là chính là vì bị áp bách mới bất đắc dĩ. Cho nên, lần đầu đả kích, lấy uy hiếp làm việc chính. Nếu ba đại tông môn này một mực không chịu giác ngộ. Đòn công kích thứ hai, không cần lưu tay. Hết lần này đến lần khác, cho bọn chúng cơ hội, không quý trọng, còn trách ai đây?</w:t>
      </w:r>
    </w:p>
    <w:p>
      <w:pPr>
        <w:pStyle w:val="BodyText"/>
      </w:pPr>
      <w:r>
        <w:t xml:space="preserve">Tần Thiếu Hồng lại nói:</w:t>
      </w:r>
    </w:p>
    <w:p>
      <w:pPr>
        <w:pStyle w:val="BodyText"/>
      </w:pPr>
      <w:r>
        <w:t xml:space="preserve">- Vô Song sư đệ, nếu nói đến cơ hội, chúng ta sớm đã cảnh cáo ba đại tông môn này rồi. Cơ hội cũng không phải chưa cho, theo ta thấy, trực tiếp tới cửa, giết bọn chúng tơi bời hoa lá! Không hiện chút thủ đoạn, bọn chúng chỉ xem Tần gia ta là đất nặn.</w:t>
      </w:r>
    </w:p>
    <w:p>
      <w:pPr>
        <w:pStyle w:val="BodyText"/>
      </w:pPr>
      <w:r>
        <w:t xml:space="preserve">Thủ đoạn sấm sét, Tần Vô Song không phải không muốn dùng. Nhưng hắn rất rõ ràng, giết hại ba đại tông môn này là chuyện rất dễ dàng, nhưng làm như vậy, không nghi ngờ gì chính là khiến oán hận của ba đại tông môn đối với Tần gia càng tăng lên. Càng thêm quyết tâm dựa vào phía bên Tân gia.</w:t>
      </w:r>
    </w:p>
    <w:p>
      <w:pPr>
        <w:pStyle w:val="BodyText"/>
      </w:pPr>
      <w:r>
        <w:t xml:space="preserve">Ba đại tông môn này, trước mắt mà nói, vẫn là thuộc về loại nhân vật nhỏ. Có thể tranh thủ một chút. Giết tông môn bọn chúng thì rất dễ dàng, nhưng chân chính có uy hiếp là Thần đạo cường giả.</w:t>
      </w:r>
    </w:p>
    <w:p>
      <w:pPr>
        <w:pStyle w:val="BodyText"/>
      </w:pPr>
      <w:r>
        <w:t xml:space="preserve">Thần đạo cường giả bất tử, diệt cả nhà bọn chúng, đối với Tần gia mà nói, ý nghĩa chiến lược cũng không lớn. Chẳng qua chính là để đối phương mang theo một loại cảm giác cừu hận càng đầu nhập, càng tập trung tinh thần, càng triệt để nhắm vào Tần gia.</w:t>
      </w:r>
    </w:p>
    <w:p>
      <w:pPr>
        <w:pStyle w:val="BodyText"/>
      </w:pPr>
      <w:r>
        <w:t xml:space="preserve">Cho nên nói, đòn đầu tiên chính là áp dụng thế lôi đình, cân nhắc nặng nhẹ, cũng không phải là lựa chọn tốt nhất. Ngoại giao trước, quân sự sau, tranh thủ từng tình tiết có lợi.</w:t>
      </w:r>
    </w:p>
    <w:p>
      <w:pPr>
        <w:pStyle w:val="BodyText"/>
      </w:pPr>
      <w:r>
        <w:t xml:space="preserve">Cho dù sau đợt công kích thứ nhất, tông môn ba nhà vẫn u mê không tỉnh ngộ. Tần Vô Song cũng không định đồng thời tiêu diệt ba nhà này, mà là chọn lựa một nhà trong đó đả kích trầm trọng, một lần nữa uy hiếp hai nhà còn lại.</w:t>
      </w:r>
    </w:p>
    <w:p>
      <w:pPr>
        <w:pStyle w:val="BodyText"/>
      </w:pPr>
      <w:r>
        <w:t xml:space="preserve">Bài học bằng máu, nếu vẫn không thể khiến những tên gia hỏa lạc đường này quay đầu lại, vậy chỉ có thể áp dụng phương thức trả thù cực đoan nhất.</w:t>
      </w:r>
    </w:p>
    <w:p>
      <w:pPr>
        <w:pStyle w:val="BodyText"/>
      </w:pPr>
      <w:r>
        <w:t xml:space="preserve">Hiện giờ, ba người Tần Vô Song đến Thiên Tứ Vương Phủ, cùng người nhà bí mật cáo biệt. Tần Liên Sơn đương nhiên là không có khả năng ngăn cản.</w:t>
      </w:r>
    </w:p>
    <w:p>
      <w:pPr>
        <w:pStyle w:val="BodyText"/>
      </w:pPr>
      <w:r>
        <w:t xml:space="preserve">Vận mệnh của Tần gia, Tần Liên Sơn mặc dù chỉ là Tộc trưởng của một chi mạch, nhưng lại vô cùng để tâm, chẳng những không có ngăn cản, mà là còn khuyến khích thêm.</w:t>
      </w:r>
    </w:p>
    <w:p>
      <w:pPr>
        <w:pStyle w:val="BodyText"/>
      </w:pPr>
      <w:r>
        <w:t xml:space="preserve">Mộ Dung Nhạn ở lại Thiên Tứ Vương Phủ, một là, nàng thân là cao thủ Kỳ Diệu Huyền Cảnh, lại có Tần Vô Song trang bị cho nàng những thứ rất tốt, có thể dậy lên tác dụng phòng ngự khi hậu họa chưa xảy ra.</w:t>
      </w:r>
    </w:p>
    <w:p>
      <w:pPr>
        <w:pStyle w:val="BodyText"/>
      </w:pPr>
      <w:r>
        <w:t xml:space="preserve">Cho dù có Thần đạo cường giả xâm lấn, với trang bị và thực lực của Mộ Dung Nhạn, cũng có thể chống chọi một chút.</w:t>
      </w:r>
    </w:p>
    <w:p>
      <w:pPr>
        <w:pStyle w:val="BodyText"/>
      </w:pPr>
      <w:r>
        <w:t xml:space="preserve">Mộ Dung Nhạn trên đường đưa Tần Vô Song tới biên cảnh của các quốc gia nhân loại, mới lưu luyến không rời nói:</w:t>
      </w:r>
    </w:p>
    <w:p>
      <w:pPr>
        <w:pStyle w:val="BodyText"/>
      </w:pPr>
      <w:r>
        <w:t xml:space="preserve">- Vô Song ca ca, mấy người Bao Bao, đều đang ở Hầu Tộc đợi huynh đó.</w:t>
      </w:r>
    </w:p>
    <w:p>
      <w:pPr>
        <w:pStyle w:val="BodyText"/>
      </w:pPr>
      <w:r>
        <w:t xml:space="preserve">- Nhạn nhi, muội phải bảo trọng, chăm sóc cho mọi người.</w:t>
      </w:r>
    </w:p>
    <w:p>
      <w:pPr>
        <w:pStyle w:val="BodyText"/>
      </w:pPr>
      <w:r>
        <w:t xml:space="preserve">Tần Vô Song khẽ nắm lấy cái eo nhỏ nhắn của Mộ Dung Nhạn, tình cảm tha thiết dặn dò.</w:t>
      </w:r>
    </w:p>
    <w:p>
      <w:pPr>
        <w:pStyle w:val="BodyText"/>
      </w:pPr>
      <w:r>
        <w:t xml:space="preserve">- Được, Nhạn nhi biết rồi…</w:t>
      </w:r>
    </w:p>
    <w:p>
      <w:pPr>
        <w:pStyle w:val="BodyText"/>
      </w:pPr>
      <w:r>
        <w:t xml:space="preserve">Mộ Dung Nhạn nhẹ nhàng vuốt mấy sợi tóc trên trán Tần Vô Song, nhìn khuôn mặt đường nét rõ ràng, càng cảm thấy người nam nhân này khiến nàng say mê như vậy.</w:t>
      </w:r>
    </w:p>
    <w:p>
      <w:pPr>
        <w:pStyle w:val="BodyText"/>
      </w:pPr>
      <w:r>
        <w:t xml:space="preserve">Ba người tiến vào Chi Tế Sơn, dưới chân núi Hầu Vương Sơn, đám người Bao Bao đã tập hợp.</w:t>
      </w:r>
    </w:p>
    <w:p>
      <w:pPr>
        <w:pStyle w:val="BodyText"/>
      </w:pPr>
      <w:r>
        <w:t xml:space="preserve">Mười năm trôi qua, Bao Bao cố nhiên là tu vi đề thăng trên diện rộng. Tử Điện Phần Diệm Thú cũng thành công đột phá bình cảnh cuối cùng, tiến vào Thần đạo, ưu thế của Linh thú Biến dị lúc này, cũng hoàn toàn phát huy ra.</w:t>
      </w:r>
    </w:p>
    <w:p>
      <w:pPr>
        <w:pStyle w:val="BodyText"/>
      </w:pPr>
      <w:r>
        <w:t xml:space="preserve">Còn Hỏa Lân vốn là Ngưng Thần Đạo sáu kiếp, mười năm trôi qua, lại có thể tấn thăng làm Ngưng Thần Đạo tám kiếp! Còn thiên phú độc đáo Hỏa thuộc tính trên người Hỏa Lân cũng khiến Tử Điện Phần Diệm Thú chịu dẫn dắt rất lớn.</w:t>
      </w:r>
    </w:p>
    <w:p>
      <w:pPr>
        <w:pStyle w:val="BodyText"/>
      </w:pPr>
      <w:r>
        <w:t xml:space="preserve">Dưới sự dẫn dắt của Hỏa Lân, Tử Điện Phần Diệm Thú cũng ở dưới lòng đất hấp thu Xích Viêm Chi Hỏa, ngưng luyện Hỏa Phách. Hiện giờ trên phương diện thiên phú của Hỏa thuộc tính, Tử Điện Phần Diệm Thú trò giỏi hơn thầy, còn thắng cả thầy, dĩ nhiên là vượt qua Hỏa Lân! Điều này làm cho Hỏa Lân cảm thấy vô cùng bất đắc dĩ, hô to biến thái.</w:t>
      </w:r>
    </w:p>
    <w:p>
      <w:pPr>
        <w:pStyle w:val="BodyText"/>
      </w:pPr>
      <w:r>
        <w:t xml:space="preserve">Ái Ti Mạt trải qua mười năm trưởng thành, cũng không còn là Long bảo bảo yếu ớt như trước, mười năm trưởng thành, cũng khiến con Long bảo bảo này trở thành một con ấu long có lực chiến đấu kinh người. Huyết mạch của Thái cổ Long Tộc, khiến Bao Bao cũng không dám xem thường.</w:t>
      </w:r>
    </w:p>
    <w:p>
      <w:pPr>
        <w:pStyle w:val="BodyText"/>
      </w:pPr>
      <w:r>
        <w:t xml:space="preserve">Tứ đại Thần thú này, mười năm qua, tốc độ trưởng thành có thể nói là vô cùng kinh người, lại trở thành trợ thủ đắc lực nhất của Tần Vô Song.</w:t>
      </w:r>
    </w:p>
    <w:p>
      <w:pPr>
        <w:pStyle w:val="BodyText"/>
      </w:pPr>
      <w:r>
        <w:t xml:space="preserve">Một lần nữa khi nhìn thấy Tần Vô Song, bốn đại gia hỏa đều có vẻ vô cùng kích động. Bao Bao liền nhảy tới, hét lớn:</w:t>
      </w:r>
    </w:p>
    <w:p>
      <w:pPr>
        <w:pStyle w:val="BodyText"/>
      </w:pPr>
      <w:r>
        <w:t xml:space="preserve">- Lão Đại, ta biết mà, ngươi sẽ không xảy ra chuyện gì, ha ha. Mười năm nay, chúng ta đều cố gắng tu luyện, chờ ngươi trở về, đại chiến một trận!</w:t>
      </w:r>
    </w:p>
    <w:p>
      <w:pPr>
        <w:pStyle w:val="BodyText"/>
      </w:pPr>
      <w:r>
        <w:t xml:space="preserve">- Đúng vậy, Lão Đại. Ẩn nhẫn nhiều năm như vậy, cũng nên cùng đánh một trận với Thiên Đế Môn!</w:t>
      </w:r>
    </w:p>
    <w:p>
      <w:pPr>
        <w:pStyle w:val="BodyText"/>
      </w:pPr>
      <w:r>
        <w:t xml:space="preserve">Tử Điện Phần Diệm Thú hôm nay cũng là khí phách phấn chấn, huyết dịch hiếu chiến trong xương cốt cũng sôi trào.</w:t>
      </w:r>
    </w:p>
    <w:p>
      <w:pPr>
        <w:pStyle w:val="BodyText"/>
      </w:pPr>
      <w:r>
        <w:t xml:space="preserve">- Cô Đơn, tu vi của ngươi đề thăng lên mãnh liệt nhất. Thật đáng chúc mừng, ha ha!</w:t>
      </w:r>
    </w:p>
    <w:p>
      <w:pPr>
        <w:pStyle w:val="BodyText"/>
      </w:pPr>
      <w:r>
        <w:t xml:space="preserve">Tần Vô Song ánh mắt vô cùng lợi hại, vừa liếc mắt đã nhìn ra.</w:t>
      </w:r>
    </w:p>
    <w:p>
      <w:pPr>
        <w:pStyle w:val="BodyText"/>
      </w:pPr>
      <w:r>
        <w:t xml:space="preserve">Hiện giờ bốn tên gia hỏa này, mặc dù không có ai tiến vào Hóa Thần Đạo, nhưng đều là thất Ngưng Thần Đạo tám kiếp. Phải biết rằng, ba người khác, mười năm trước, đều là Ngưng Thần Đạo, còn Tử Điện Phần Diệm Thú, khi đó còn chưa đột phá Thần đạo.</w:t>
      </w:r>
    </w:p>
    <w:p>
      <w:pPr>
        <w:pStyle w:val="BodyText"/>
      </w:pPr>
      <w:r>
        <w:t xml:space="preserve">Hôm nay một lần nữa gặp mặt, lại có thể là Ngưng Thần Đạo bảy kiếp, tốc độ đề thăng thực lực, đương nhiên khiến Tần Vô Song cũng cảm thấy thay đổi cách nhìn triệt để.</w:t>
      </w:r>
    </w:p>
    <w:p>
      <w:pPr>
        <w:pStyle w:val="BodyText"/>
      </w:pPr>
      <w:r>
        <w:t xml:space="preserve">Tử Điện Phần Diệm Thú xưa nay bội phục nhất chính là Tần Vô Song, có được mấy câu khích lệ của Lão Đại, không khỏi mặt mày rạng rỡ, há miệng rộng, bộ dạng như kẻ ngốc.</w:t>
      </w:r>
    </w:p>
    <w:p>
      <w:pPr>
        <w:pStyle w:val="BodyText"/>
      </w:pPr>
      <w:r>
        <w:t xml:space="preserve">- Chủ nhân, thực lực của chúng ta đề thăng dù nhanh, cũng không đuổi kịp ngươi.</w:t>
      </w:r>
    </w:p>
    <w:p>
      <w:pPr>
        <w:pStyle w:val="BodyText"/>
      </w:pPr>
      <w:r>
        <w:t xml:space="preserve">Hỏa Lân xác thực vô cùng rung động, mười năm trước, lần đầu tiên nó gặp Tần Vô Song, Tần Vô Song cũng mới chỉ tiến vào Thần đạo không được bao lâu. Còn hôm nay, Tần Vô Song đứng ở trước mặt nó, hiển nhiên đã là Hóa Thần Đạo cường giả rồi. Loại tốc độ này, đừng nói nó trước kia không thấy qua, chính là nghe nói cũng chưa từng nghe qua.</w:t>
      </w:r>
    </w:p>
    <w:p>
      <w:pPr>
        <w:pStyle w:val="BodyText"/>
      </w:pPr>
      <w:r>
        <w:t xml:space="preserve">Thời gian mười năm, quả thực là thần thoại!</w:t>
      </w:r>
    </w:p>
    <w:p>
      <w:pPr>
        <w:pStyle w:val="BodyText"/>
      </w:pPr>
      <w:r>
        <w:t xml:space="preserve">Ái Ti Mạt cười hi hi đi tới:</w:t>
      </w:r>
    </w:p>
    <w:p>
      <w:pPr>
        <w:pStyle w:val="BodyText"/>
      </w:pPr>
      <w:r>
        <w:t xml:space="preserve">- Phụ thân, mẫu thân tiện nghi của ta đâu?</w:t>
      </w:r>
    </w:p>
    <w:p>
      <w:pPr>
        <w:pStyle w:val="BodyText"/>
      </w:pPr>
      <w:r>
        <w:t xml:space="preserve">Tiểu tinh linh này không mở miệng thì thôi, một khi mở miệng quả thực là lời nói kinh người. Quả nhiên, câu hỏi này vừa xuất ra, ba tên gia hỏa khác đều dùng ánh mắt mờ ám nhìn Tần Vô Song.</w:t>
      </w:r>
    </w:p>
    <w:p>
      <w:pPr>
        <w:pStyle w:val="BodyText"/>
      </w:pPr>
      <w:r>
        <w:t xml:space="preserve">Bao Bao lại trêu chọc nói:</w:t>
      </w:r>
    </w:p>
    <w:p>
      <w:pPr>
        <w:pStyle w:val="BodyText"/>
      </w:pPr>
      <w:r>
        <w:t xml:space="preserve">- Lão Đại, nghe nói ngươi ở Đông Hải bị một tiểu thư của Long Tộc đùa giỡn. Hắc hắc, vẫn là Mộ Dung tỷ tỷ rộng lượng, một chút cũng không tức giận.</w:t>
      </w:r>
    </w:p>
    <w:p>
      <w:pPr>
        <w:pStyle w:val="BodyText"/>
      </w:pPr>
      <w:r>
        <w:t xml:space="preserve">- Nhạn nhi biết sao?</w:t>
      </w:r>
    </w:p>
    <w:p>
      <w:pPr>
        <w:pStyle w:val="BodyText"/>
      </w:pPr>
      <w:r>
        <w:t xml:space="preserve">Tần Vô Song đầu cũng lớn rồi. Những chuyện không hay của Mễ Già tiểu thư, Tần Vô Song vốn không định tự làm phiền mình lấy ra để nói.</w:t>
      </w:r>
    </w:p>
    <w:p>
      <w:pPr>
        <w:pStyle w:val="BodyText"/>
      </w:pPr>
      <w:r>
        <w:t xml:space="preserve">- Ha ha, có tiểu nha đầu Ái Ti Mạt lắm mồm này, còn có thể giấu diếm được bí mật sao?</w:t>
      </w:r>
    </w:p>
    <w:p>
      <w:pPr>
        <w:pStyle w:val="BodyText"/>
      </w:pPr>
      <w:r>
        <w:t xml:space="preserve">Bao Bao ra vẻ khẩu khí của đại nhân. Mặc dù mười năm qua đi, Bao Bao luận về tuổi tác, bất quá là hơn hai mươi tuổi. Phải biết rằng, khi vừa quen biết Tần Vô Song, Bao Bao bất quá cũng chỉ là một tiểu hầu tử bảy tuổi mà thôi.</w:t>
      </w:r>
    </w:p>
    <w:p>
      <w:pPr>
        <w:pStyle w:val="BodyText"/>
      </w:pPr>
      <w:r>
        <w:t xml:space="preserve">Ái Ti Mạt không cảm thấy xấu hổ, ngược lại còn cảm thấy vinh quang, cười tủm tỉm nói:</w:t>
      </w:r>
    </w:p>
    <w:p>
      <w:pPr>
        <w:pStyle w:val="BodyText"/>
      </w:pPr>
      <w:r>
        <w:t xml:space="preserve">- Phụ thân, Bao Bao già rồi, hắn là hâm mộ thanh xuân vô địch của ta.</w:t>
      </w:r>
    </w:p>
    <w:p>
      <w:pPr>
        <w:pStyle w:val="BodyText"/>
      </w:pPr>
      <w:r>
        <w:t xml:space="preserve">Tần Vô Song cảm thấy một trận đau đầu, Bao Bao và Cô Đơn tranh cãi cả ngày, hắn đã đủ đau đầu. Bây giờ gia nhập thêm hai kẻ dở hơi Hỏa Lân và Ái Ti Mạt này, rất có tư thế tổ chức ra đoàn thể những kẻ dở hơi, Tần Vô Song không khỏi có chút đau đầu. Vội vàng ngắt lời nói:</w:t>
      </w:r>
    </w:p>
    <w:p>
      <w:pPr>
        <w:pStyle w:val="BodyText"/>
      </w:pPr>
      <w:r>
        <w:t xml:space="preserve">- Được rồi, bớt nói lời vô nghĩ đi, vừa rồi là ai nói muốn đại chiến một trận hả?</w:t>
      </w:r>
    </w:p>
    <w:p>
      <w:pPr>
        <w:pStyle w:val="BodyText"/>
      </w:pPr>
      <w:r>
        <w:t xml:space="preserve">- Ta!</w:t>
      </w:r>
    </w:p>
    <w:p>
      <w:pPr>
        <w:pStyle w:val="BodyText"/>
      </w:pPr>
      <w:r>
        <w:t xml:space="preserve">Bao Bao ánh mắt sáng ngời:</w:t>
      </w:r>
    </w:p>
    <w:p>
      <w:pPr>
        <w:pStyle w:val="BodyText"/>
      </w:pPr>
      <w:r>
        <w:t xml:space="preserve">- Lão Đại, có trận đánh sao?</w:t>
      </w:r>
    </w:p>
    <w:p>
      <w:pPr>
        <w:pStyle w:val="BodyText"/>
      </w:pPr>
      <w:r>
        <w:t xml:space="preserve">- Lão Đại, là đi tiến công Thiên Đế Môn sao? Tính cả ta nữa!</w:t>
      </w:r>
    </w:p>
    <w:p>
      <w:pPr>
        <w:pStyle w:val="BodyText"/>
      </w:pPr>
      <w:r>
        <w:t xml:space="preserve">Tử Điện Phần Diệm Thú cũng không chịu thua kém.</w:t>
      </w:r>
    </w:p>
    <w:p>
      <w:pPr>
        <w:pStyle w:val="BodyText"/>
      </w:pPr>
      <w:r>
        <w:t xml:space="preserve">- Hắc hắc, đại chiến sao? Cũng lâu rồi không trải qua.</w:t>
      </w:r>
    </w:p>
    <w:p>
      <w:pPr>
        <w:pStyle w:val="BodyText"/>
      </w:pPr>
      <w:r>
        <w:t xml:space="preserve">Hỏa Lân liếm liếm đầu lưỡi.</w:t>
      </w:r>
    </w:p>
    <w:p>
      <w:pPr>
        <w:pStyle w:val="BodyText"/>
      </w:pPr>
      <w:r>
        <w:t xml:space="preserve">Ái Ti Mạt cho tới bây giờ chính là tên gia hỏa lo sợ thiên hạ không loạn, từ khi vừa mới sinh ra đã gây rối không ít, ánh mắt nheo lại thành một đường:</w:t>
      </w:r>
    </w:p>
    <w:p>
      <w:pPr>
        <w:pStyle w:val="BodyText"/>
      </w:pPr>
      <w:r>
        <w:t xml:space="preserve">- Phụ thân, ta cũng muốn đi!</w:t>
      </w:r>
    </w:p>
    <w:p>
      <w:pPr>
        <w:pStyle w:val="BodyText"/>
      </w:pPr>
      <w:r>
        <w:t xml:space="preserve">- Đi, đều đi cả!</w:t>
      </w:r>
    </w:p>
    <w:p>
      <w:pPr>
        <w:pStyle w:val="BodyText"/>
      </w:pPr>
      <w:r>
        <w:t xml:space="preserve">Tần Vô Song thản nhiên nói:</w:t>
      </w:r>
    </w:p>
    <w:p>
      <w:pPr>
        <w:pStyle w:val="BodyText"/>
      </w:pPr>
      <w:r>
        <w:t xml:space="preserve">- Hỏa Lân, ngươi lớn tuổi, tương đối trầm tĩnh, theo hai sư huynh của ta đi công kích Thiên Vũ Tông.</w:t>
      </w:r>
    </w:p>
    <w:p>
      <w:pPr>
        <w:pStyle w:val="BodyText"/>
      </w:pPr>
      <w:r>
        <w:t xml:space="preserve">Trong bốn tên gia hỏa này, đại khái cũng chỉ có Hỏa Lân là sai khiến tốt nhất. Dù sao, nó cũng bị Tần Vô Song thi triển Thần Cổ Chi Thuật, có khế ước chủ tớ.</w:t>
      </w:r>
    </w:p>
    <w:p>
      <w:pPr>
        <w:pStyle w:val="BodyText"/>
      </w:pPr>
      <w:r>
        <w:t xml:space="preserve">- Được, chủ nhân!</w:t>
      </w:r>
    </w:p>
    <w:p>
      <w:pPr>
        <w:pStyle w:val="BodyText"/>
      </w:pPr>
      <w:r>
        <w:t xml:space="preserve">Tần Vô Song xua xua tay:</w:t>
      </w:r>
    </w:p>
    <w:p>
      <w:pPr>
        <w:pStyle w:val="BodyText"/>
      </w:pPr>
      <w:r>
        <w:t xml:space="preserve">- Nếu làm tốt, đợi sau khi đại sự hoàn thành, ta sẽ giải trừ Thần Cổ Chi Thuật, khôi phục tự do cho ngươi. Khổ lực của hai mươi năm, coi như năm đó đã trả cho ta rồi!</w:t>
      </w:r>
    </w:p>
    <w:p>
      <w:pPr>
        <w:pStyle w:val="BodyText"/>
      </w:pPr>
      <w:r>
        <w:t xml:space="preserve">- Đa tạ chủ nhân!</w:t>
      </w:r>
    </w:p>
    <w:p>
      <w:pPr>
        <w:pStyle w:val="BodyText"/>
      </w:pPr>
      <w:r>
        <w:t xml:space="preserve">Không có Thần thú nào lại tự nguyện làm Linh thú Khế ước, nghe nói có thể khôi phục tự do, đương nhiên là vui mừng không thôi, cường điệu nói:</w:t>
      </w:r>
    </w:p>
    <w:p>
      <w:pPr>
        <w:pStyle w:val="BodyText"/>
      </w:pPr>
      <w:r>
        <w:t xml:space="preserve">- Chủ nhân, cho dù khôi phục tự do, ta cũng nguyện đi theo chủ nhân.</w:t>
      </w:r>
    </w:p>
    <w:p>
      <w:pPr>
        <w:pStyle w:val="BodyText"/>
      </w:pPr>
      <w:r>
        <w:t xml:space="preserve">Mười năm này, Hỏa Lân và bọn Bao Bao ở với nhau vô cùng hòa thuận, cũng quen với cuộc sống có bạn bè, so với cuộc sống cô độc một mình năm đó không biết lạc thú hơn bao nhiêu lần, vì vậy, cho dù Tần Vô Song đuổi hắn đi, hắn cũng chưa chắc nguyện ý đi.</w:t>
      </w:r>
    </w:p>
    <w:p>
      <w:pPr>
        <w:pStyle w:val="BodyText"/>
      </w:pPr>
      <w:r>
        <w:t xml:space="preserve">- Bao Bao, Cô Đơn, hai người các ngươi là bạn nối khố. Đối với Thiên Đế Sơn cũng không lạ lẫm gì. Cho các ngươi đi đối phó Diệu Hóa Môn, có vấn đề gì không?</w:t>
      </w:r>
    </w:p>
    <w:p>
      <w:pPr>
        <w:pStyle w:val="BodyText"/>
      </w:pPr>
      <w:r>
        <w:t xml:space="preserve">- Ha ha, yên tâm đi, Lão Đại! Trong vòng ba ngày, cam đoan diệt cả nhà này!</w:t>
      </w:r>
    </w:p>
    <w:p>
      <w:pPr>
        <w:pStyle w:val="BodyText"/>
      </w:pPr>
      <w:r>
        <w:t xml:space="preserve">Tử Điện Phần Diệm Thú tràn đầy tin tưởng.</w:t>
      </w:r>
    </w:p>
    <w:p>
      <w:pPr>
        <w:pStyle w:val="Compact"/>
      </w:pPr>
      <w:r>
        <w:t xml:space="preserve">Ủng hộ chỉ với 1 click và 5s ! (adf.ly/4EmoB)</w:t>
      </w:r>
      <w:r>
        <w:br w:type="textWrapping"/>
      </w:r>
      <w:r>
        <w:br w:type="textWrapping"/>
      </w:r>
    </w:p>
    <w:p>
      <w:pPr>
        <w:pStyle w:val="Heading2"/>
      </w:pPr>
      <w:bookmarkStart w:id="837" w:name="chương-815"/>
      <w:bookmarkEnd w:id="837"/>
      <w:r>
        <w:t xml:space="preserve">815. Chương 81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15: Đại Ngũ Hành Ấn, tầng thứ ha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thản nhiên cười, lắc đầu nói:</w:t>
      </w:r>
    </w:p>
    <w:p>
      <w:pPr>
        <w:pStyle w:val="BodyText"/>
      </w:pPr>
      <w:r>
        <w:t xml:space="preserve">- Không, đây là chiến đấu của hiệp thứ nhất, trọng ở uy hiếp, chứ không phải ở sát thương.</w:t>
      </w:r>
    </w:p>
    <w:p>
      <w:pPr>
        <w:pStyle w:val="BodyText"/>
      </w:pPr>
      <w:r>
        <w:t xml:space="preserve">Đem ý đồ chiến lược đơn giản nói tóm tắt một chút, Bao Bao và Cô Đơn đi theo Tần Vô Song nhiều năm, đã hình thành sự ăn ý vô cùng tốt với Tần Vô Song. Tần Vô Song giải thích như vậy, liền biết ý đồ của Tần Vô Song. Bọn họ luôn xem Tần Vô Song là người lãnh đạo, lực chấp hành cũng là không có bất cứ vấn đề gì.</w:t>
      </w:r>
    </w:p>
    <w:p>
      <w:pPr>
        <w:pStyle w:val="BodyText"/>
      </w:pPr>
      <w:r>
        <w:t xml:space="preserve">Bao Bao cười tủm tỉm nói:</w:t>
      </w:r>
    </w:p>
    <w:p>
      <w:pPr>
        <w:pStyle w:val="BodyText"/>
      </w:pPr>
      <w:r>
        <w:t xml:space="preserve">- Lão Đại, chúng ta hiểu rồi. Ý tứ chính là, dùng tất cả thủ đoạn đi hù dọa Diệu Hóa Môn, hình thành đả kích tâm lý, làm cho phòng tuyến tâm lý của bọn chúng bị sụp đổ, đúng không?</w:t>
      </w:r>
    </w:p>
    <w:p>
      <w:pPr>
        <w:pStyle w:val="BodyText"/>
      </w:pPr>
      <w:r>
        <w:t xml:space="preserve">- Nói rất đúng!</w:t>
      </w:r>
    </w:p>
    <w:p>
      <w:pPr>
        <w:pStyle w:val="BodyText"/>
      </w:pPr>
      <w:r>
        <w:t xml:space="preserve">Tần Vô Song ha ha cười lên:</w:t>
      </w:r>
    </w:p>
    <w:p>
      <w:pPr>
        <w:pStyle w:val="BodyText"/>
      </w:pPr>
      <w:r>
        <w:t xml:space="preserve">- Bao Bao, thật không nhìn ra, mười năm này, ngươi thật sự là thành thục lên nhiều rồi!</w:t>
      </w:r>
    </w:p>
    <w:p>
      <w:pPr>
        <w:pStyle w:val="BodyText"/>
      </w:pPr>
      <w:r>
        <w:t xml:space="preserve">- Rất tốt, có ban thưởng!</w:t>
      </w:r>
    </w:p>
    <w:p>
      <w:pPr>
        <w:pStyle w:val="BodyText"/>
      </w:pPr>
      <w:r>
        <w:t xml:space="preserve">Trong tay nhoáng lên, trong tay liền hiện ra một cây thiết côn trong suốt màu hoàng kim, miệng nói:</w:t>
      </w:r>
    </w:p>
    <w:p>
      <w:pPr>
        <w:pStyle w:val="BodyText"/>
      </w:pPr>
      <w:r>
        <w:t xml:space="preserve">- Món vũ khí này, chính là tiếp cận cấp bậc Chân Thần Đạo. Nghe nói là lấy Hắc Ngọc Mạch Thiết, Cực Lục Ngọc Tinh, Long Tiên Kim Thiết hỗn hợp cùng nhau chế tạo ra, uy lực cường đại, không thể xem thường. Ta thấy ngươi luôn không có một món vũ khí tiện tay, món vũ khí này, tặng cho ngươi!</w:t>
      </w:r>
    </w:p>
    <w:p>
      <w:pPr>
        <w:pStyle w:val="BodyText"/>
      </w:pPr>
      <w:r>
        <w:t xml:space="preserve">- Thật sao?</w:t>
      </w:r>
    </w:p>
    <w:p>
      <w:pPr>
        <w:pStyle w:val="BodyText"/>
      </w:pPr>
      <w:r>
        <w:t xml:space="preserve">Ánh mắt của Bao Bao nhất thời sáng ngời, chạy tới, đem cây thiết côn khí thế rộng rãi túm ở trong tay, triển khai tư thế, múa vài đường, ha ha cười lớn:</w:t>
      </w:r>
    </w:p>
    <w:p>
      <w:pPr>
        <w:pStyle w:val="BodyText"/>
      </w:pPr>
      <w:r>
        <w:t xml:space="preserve">- Lão Đại, quá tuyệt vời, món vũ khí này, quả thực là ta mơ ước tha thiết. Lão Đại, cảm tạ.</w:t>
      </w:r>
    </w:p>
    <w:p>
      <w:pPr>
        <w:pStyle w:val="BodyText"/>
      </w:pPr>
      <w:r>
        <w:t xml:space="preserve">Có lẽ là quan hệ huyết mạch của Thái cổ Thần vượn truyền thừa, Bao Bao từ nhỏ đã thích dùng vũ khí dạng gậy gộc, nhưng nhiều năm qua, vẫn không có một món nào thuận tiện.</w:t>
      </w:r>
    </w:p>
    <w:p>
      <w:pPr>
        <w:pStyle w:val="BodyText"/>
      </w:pPr>
      <w:r>
        <w:t xml:space="preserve">Hiện giờ cây thiết côn này trong tay, đương nhiên là như hổ thêm cánh. Vừa cầm trên tay, Bao Bao đã yêu thích không muốn rời ra, xem đi xem lại nhiều lần, chỉ hận không thể đùa giỡn ba ngày ba đêm tại chỗ, chọc bầu trời thủng lỗ, đập mặt đất thành hố to.</w:t>
      </w:r>
    </w:p>
    <w:p>
      <w:pPr>
        <w:pStyle w:val="BodyText"/>
      </w:pPr>
      <w:r>
        <w:t xml:space="preserve">- Hỏa Lân và Cô Đơn, hai người các ngươi, bình thường không cần binh khí. Nhưng các ngươi cũng kết thành Thần Đạo Hỏa Phách, cũng được, ta truyền cho các ngươi một môn tuyệt học, uy lực vô cùng. Thức huyền ảo thứ nhất, tên là Cửu Long Trọng Viêm, nắm bắt cho tốt, nếu luyện được tốt, muốn giết người, không tốn bao nhiều sức lực.</w:t>
      </w:r>
    </w:p>
    <w:p>
      <w:pPr>
        <w:pStyle w:val="BodyText"/>
      </w:pPr>
      <w:r>
        <w:t xml:space="preserve">Đại Ngũ Hành Luân Hồi Ấn cũng không phải là nói chơi, loại tuyệt học này, khắp Đại lục Thiên Huyền sợ rằng cũng không tìm được thứ ngang bằng.</w:t>
      </w:r>
    </w:p>
    <w:p>
      <w:pPr>
        <w:pStyle w:val="BodyText"/>
      </w:pPr>
      <w:r>
        <w:t xml:space="preserve">Tần Vô Song truyền cho bọn họ Đại Ngũ Hành Luân Hồi Ấn này, đương nhiên là vì duyên cớ tâm phúc. Hơn nữa, cũng chỉ là truyền cho bọn họ huyền ảo tầng thứ nhất mà thôi.</w:t>
      </w:r>
    </w:p>
    <w:p>
      <w:pPr>
        <w:pStyle w:val="BodyText"/>
      </w:pPr>
      <w:r>
        <w:t xml:space="preserve">- Môn tuyệt học này, trọng ở tâm pháp và thủ quyết. Một khi tu luyện thành công, bất kể các ngươi là hình thú hay là hình người, khi thi triển, uy lực đều giống như. Đương nhiên, khi là nguyên hình, điều khiển sẽ linh hoạt hơn một chút, lực sát thương tương đối có lẽ cũng sẽ mạnh hơn một chút.</w:t>
      </w:r>
    </w:p>
    <w:p>
      <w:pPr>
        <w:pStyle w:val="BodyText"/>
      </w:pPr>
      <w:r>
        <w:t xml:space="preserve">Dù sao, lực chiến đấu chân thân của Thú Tộc khẳng định là mạnh hơn. Khi huyễn hóa hình người, tê dại kẻ địch, đột nhiên xuất ra sát thủ, lực sát thương càng mạnh, đó cũng là duyên cớ vì kỵ binh chiến thắng.</w:t>
      </w:r>
    </w:p>
    <w:p>
      <w:pPr>
        <w:pStyle w:val="BodyText"/>
      </w:pPr>
      <w:r>
        <w:t xml:space="preserve">- Tạ ơn chủ nhân!</w:t>
      </w:r>
    </w:p>
    <w:p>
      <w:pPr>
        <w:pStyle w:val="BodyText"/>
      </w:pPr>
      <w:r>
        <w:t xml:space="preserve">- Đa tạ Lão Đại!</w:t>
      </w:r>
    </w:p>
    <w:p>
      <w:pPr>
        <w:pStyle w:val="BodyText"/>
      </w:pPr>
      <w:r>
        <w:t xml:space="preserve">Ái Ti Mạt nhìn thấy đồng bạn đều có lễ vật và ban thưởng, không kìm được kêu lên:</w:t>
      </w:r>
    </w:p>
    <w:p>
      <w:pPr>
        <w:pStyle w:val="BodyText"/>
      </w:pPr>
      <w:r>
        <w:t xml:space="preserve">- Phụ thân, lẽ nào không có phần của ta sao? Mạt nhi không ngoan sao?</w:t>
      </w:r>
    </w:p>
    <w:p>
      <w:pPr>
        <w:pStyle w:val="BodyText"/>
      </w:pPr>
      <w:r>
        <w:t xml:space="preserve">- Làm sao có thể thiếu quỷ linh tinh quái nhà ngươi được chứ?</w:t>
      </w:r>
    </w:p>
    <w:p>
      <w:pPr>
        <w:pStyle w:val="BodyText"/>
      </w:pPr>
      <w:r>
        <w:t xml:space="preserve">Tần Vô Song cười nói:</w:t>
      </w:r>
    </w:p>
    <w:p>
      <w:pPr>
        <w:pStyle w:val="BodyText"/>
      </w:pPr>
      <w:r>
        <w:t xml:space="preserve">- Vũ khí, hay là công pháp, ngươi tự nói đi!</w:t>
      </w:r>
    </w:p>
    <w:p>
      <w:pPr>
        <w:pStyle w:val="BodyText"/>
      </w:pPr>
      <w:r>
        <w:t xml:space="preserve">- Muốn ta tự nói sao?</w:t>
      </w:r>
    </w:p>
    <w:p>
      <w:pPr>
        <w:pStyle w:val="BodyText"/>
      </w:pPr>
      <w:r>
        <w:t xml:space="preserve">Ái Ti Mạt chớp đôi mắt xinh đẹp:</w:t>
      </w:r>
    </w:p>
    <w:p>
      <w:pPr>
        <w:pStyle w:val="BodyText"/>
      </w:pPr>
      <w:r>
        <w:t xml:space="preserve">- Vậy ta sẽ nói, chỉ sợ phụ thân không cho người ta thôi.</w:t>
      </w:r>
    </w:p>
    <w:p>
      <w:pPr>
        <w:pStyle w:val="BodyText"/>
      </w:pPr>
      <w:r>
        <w:t xml:space="preserve">- Ngươi nói trước đi!</w:t>
      </w:r>
    </w:p>
    <w:p>
      <w:pPr>
        <w:pStyle w:val="BodyText"/>
      </w:pPr>
      <w:r>
        <w:t xml:space="preserve">Tần Vô Song dáng vẻ rất là hào phóng.</w:t>
      </w:r>
    </w:p>
    <w:p>
      <w:pPr>
        <w:pStyle w:val="BodyText"/>
      </w:pPr>
      <w:r>
        <w:t xml:space="preserve">- Được rồi, lễ vật gì đó, Mạt nhi cũng không ham. Mạt nhi chính là muốn một Long mẫu thân, Long mẫu thân hung hãn lần trước, mặc dù có chút đáng ghét, nhưng Mạt nhi hình như có chút thích cô ta. Phụ thân, nếu ngươi đem một Long mẫu thân cho…</w:t>
      </w:r>
    </w:p>
    <w:p>
      <w:pPr>
        <w:pStyle w:val="BodyText"/>
      </w:pPr>
      <w:r>
        <w:t xml:space="preserve">- Mạt nhi, dừng lại…</w:t>
      </w:r>
    </w:p>
    <w:p>
      <w:pPr>
        <w:pStyle w:val="BodyText"/>
      </w:pPr>
      <w:r>
        <w:t xml:space="preserve">Tần Vô Song cười khổ nói:</w:t>
      </w:r>
    </w:p>
    <w:p>
      <w:pPr>
        <w:pStyle w:val="BodyText"/>
      </w:pPr>
      <w:r>
        <w:t xml:space="preserve">- Yêu cầu này không thể thương lượng. Hơn nữa, ngươi có mẫu thân mà, cô ta cũng không phải mẫu thân của ngươi, chỉ là ấp ngươi ra mà thôi.</w:t>
      </w:r>
    </w:p>
    <w:p>
      <w:pPr>
        <w:pStyle w:val="BodyText"/>
      </w:pPr>
      <w:r>
        <w:t xml:space="preserve">- Ta có mẫu thân?</w:t>
      </w:r>
    </w:p>
    <w:p>
      <w:pPr>
        <w:pStyle w:val="BodyText"/>
      </w:pPr>
      <w:r>
        <w:t xml:space="preserve">Ái Ti Mạt chớp ánh mắt, có chút hoang mang hỏi.</w:t>
      </w:r>
    </w:p>
    <w:p>
      <w:pPr>
        <w:pStyle w:val="BodyText"/>
      </w:pPr>
      <w:r>
        <w:t xml:space="preserve">- Ha ha, đây không phải lời vô nghĩa sao? Ai cũng có mẫu thân, lẽ nào ngươi từ trong tảng đá chui ra sao?</w:t>
      </w:r>
    </w:p>
    <w:p>
      <w:pPr>
        <w:pStyle w:val="BodyText"/>
      </w:pPr>
      <w:r>
        <w:t xml:space="preserve">Bao Bao đùa cợt nói.</w:t>
      </w:r>
    </w:p>
    <w:p>
      <w:pPr>
        <w:pStyle w:val="BodyText"/>
      </w:pPr>
      <w:r>
        <w:t xml:space="preserve">- Ngươi mới là từ trong tảng đá chui ra!</w:t>
      </w:r>
    </w:p>
    <w:p>
      <w:pPr>
        <w:pStyle w:val="BodyText"/>
      </w:pPr>
      <w:r>
        <w:t xml:space="preserve">Ái Ti Mạt tựa hồ cảm thấy, từ tảng đá chui ra, đối với cô ta mà nói là sỉ nhục lớn lao.</w:t>
      </w:r>
    </w:p>
    <w:p>
      <w:pPr>
        <w:pStyle w:val="BodyText"/>
      </w:pPr>
      <w:r>
        <w:t xml:space="preserve">- Ách, ta nghe nói, thời đại Thái cổ, Hầu Tộc ra có một tổ tiên rất tài giỏi, là từ tảng đá chui ra. Lão Đại, ngươi nói thần kỳ hay không thần kỳ?</w:t>
      </w:r>
    </w:p>
    <w:p>
      <w:pPr>
        <w:pStyle w:val="BodyText"/>
      </w:pPr>
      <w:r>
        <w:t xml:space="preserve">Tần Vô Song cười khổ, thầm nghĩ, thời đại Thái cổ, lẽ nào cũng có một Tôn Hầu Tử? Hắn hiện tại không có tâm tư đi suy nghĩ chuyện của thời đại Thái cổ. Vì vậy cũng không tiếp tục đề tài này, mà là nói với Ái Ti Mạt:</w:t>
      </w:r>
    </w:p>
    <w:p>
      <w:pPr>
        <w:pStyle w:val="BodyText"/>
      </w:pPr>
      <w:r>
        <w:t xml:space="preserve">- Mạt nhi, ngươi là huyết mạch của Thái cổ Long Tộc lưu lại. Mẫu thân của ngươi, đã đi về cõi tiên rồi. Nhưng mà, ta biết ngươi có huynh đệ tỷ muội, nếu ngươi không cần lễ vật, vậy ta có thể giúp ngươi tìm huynh đệ tỷ muội.</w:t>
      </w:r>
    </w:p>
    <w:p>
      <w:pPr>
        <w:pStyle w:val="BodyText"/>
      </w:pPr>
      <w:r>
        <w:t xml:space="preserve">- Đi về cõi tiên? Đó là ý tứ gì?</w:t>
      </w:r>
    </w:p>
    <w:p>
      <w:pPr>
        <w:pStyle w:val="BodyText"/>
      </w:pPr>
      <w:r>
        <w:t xml:space="preserve">Ái Ti Mạt khó hiểu.</w:t>
      </w:r>
    </w:p>
    <w:p>
      <w:pPr>
        <w:pStyle w:val="BodyText"/>
      </w:pPr>
      <w:r>
        <w:t xml:space="preserve">- Ha ha ha…</w:t>
      </w:r>
    </w:p>
    <w:p>
      <w:pPr>
        <w:pStyle w:val="BodyText"/>
      </w:pPr>
      <w:r>
        <w:t xml:space="preserve">Bao Bao không nhịn được cười:</w:t>
      </w:r>
    </w:p>
    <w:p>
      <w:pPr>
        <w:pStyle w:val="BodyText"/>
      </w:pPr>
      <w:r>
        <w:t xml:space="preserve">- Đi về cõi tiên mà cũng không biết, đó chính là nói…</w:t>
      </w:r>
    </w:p>
    <w:p>
      <w:pPr>
        <w:pStyle w:val="BodyText"/>
      </w:pPr>
      <w:r>
        <w:t xml:space="preserve">Đột nhiên dừng lại, vì Bao Bao phát hiện, Tần Vô Song đang trừng mắt nhìn nó, bĩu bĩu môi:</w:t>
      </w:r>
    </w:p>
    <w:p>
      <w:pPr>
        <w:pStyle w:val="BodyText"/>
      </w:pPr>
      <w:r>
        <w:t xml:space="preserve">- Được rồi, Mạt nhi, Lão Đại là nói, mẫu thân của ngươi đã đi tới một thế giới khác rồi. Ngươi không thể gặp lại bà ta. Nhưng mà, có huynh đệ tỷ muội cũng không tệ.</w:t>
      </w:r>
    </w:p>
    <w:p>
      <w:pPr>
        <w:pStyle w:val="BodyText"/>
      </w:pPr>
      <w:r>
        <w:t xml:space="preserve">Ái Ti Mạt cái đầu nhỏ nghiêng nghiêng, cũng không đi quấy rầy nữa, phảng phất đoán được đi về cõi tiên là chuyện như thế nào, biểu tình có chút bộ dạng buồn bã, đau khổ, một hồi lâu mới hỏi:</w:t>
      </w:r>
    </w:p>
    <w:p>
      <w:pPr>
        <w:pStyle w:val="BodyText"/>
      </w:pPr>
      <w:r>
        <w:t xml:space="preserve">- Phụ thân, vậy huynh đệ tỷ muội của ta, ở nơi nào?</w:t>
      </w:r>
    </w:p>
    <w:p>
      <w:pPr>
        <w:pStyle w:val="BodyText"/>
      </w:pPr>
      <w:r>
        <w:t xml:space="preserve">- Mạt nhi, huynh đệ tỷ muội của ngươi, còn chưa sinh ra. Nhưng mà, điều kiện hiện tại, có thể bất cứ lúc nào khiến nó ra đời được.</w:t>
      </w:r>
    </w:p>
    <w:p>
      <w:pPr>
        <w:pStyle w:val="BodyText"/>
      </w:pPr>
      <w:r>
        <w:t xml:space="preserve">Muốn ấp nở trứng rồng, phải có Long Tộc Thần đạo. Tần Vô Song lúc đầu không có tư bản, xin Mễ Già giúp đỡ, mới có thể ấp nở Ái Ti Mạt ra ngoài. Hiện giờ, huyết mạch Thái cổ Long Tộc trong cơ thể hắn, hoàn toàn kích phát, bất cứ lúc nào cũng có thể Long hóa. Phụt ra Long Tộc, đương nhiên không có vấn đề.</w:t>
      </w:r>
    </w:p>
    <w:p>
      <w:pPr>
        <w:pStyle w:val="BodyText"/>
      </w:pPr>
      <w:r>
        <w:t xml:space="preserve">Mặc dù hắn không tự mình ra tay, Hỏa Lân cũng có quan hệ họ hàng với Long Tộc, cũng là nhất mạch của Thái cổ Long Tộc truyền thừa lại, rất có thể ấp trứng một quả trứng rồng còn lại.</w:t>
      </w:r>
    </w:p>
    <w:p>
      <w:pPr>
        <w:pStyle w:val="BodyText"/>
      </w:pPr>
      <w:r>
        <w:t xml:space="preserve">Ái Ti Mạt có chút suy nghĩ, cũng không nói gì nữa.</w:t>
      </w:r>
    </w:p>
    <w:p>
      <w:pPr>
        <w:pStyle w:val="BodyText"/>
      </w:pPr>
      <w:r>
        <w:t xml:space="preserve">Tần Vô Song tiếp tục chủ đề trước đó, nói:</w:t>
      </w:r>
    </w:p>
    <w:p>
      <w:pPr>
        <w:pStyle w:val="BodyText"/>
      </w:pPr>
      <w:r>
        <w:t xml:space="preserve">- Bao Bao, ngươi và Cô Đơn đi tới Diệu Hóa Môn. Hỏa Lân và hai vị sư huynh của ta đi Thiên Vũ Tông. Ta mang theo Mạt nhi, còn lại đi đến Bách Lý Gia Tộc. Nhớ kỹ, cần phải cẩn thận che giấu hành tung. Hiện tại cả Hiên Viên Khâu đều bố trí đầy tai mắt. Đương nhiên, với thủ đoạn của các ngươi, nếu cẩn thận hành sự, cần phải bí mật hành tung, vẫn là không có vấn đề. Lấy một tháng làm kỳ hạn. Sau một tháng, nghe hiệu lệnh của ta, tất cả hành sự, thống nhất điều hành!</w:t>
      </w:r>
    </w:p>
    <w:p>
      <w:pPr>
        <w:pStyle w:val="BodyText"/>
      </w:pPr>
      <w:r>
        <w:t xml:space="preserve">- Vâng!</w:t>
      </w:r>
    </w:p>
    <w:p>
      <w:pPr>
        <w:pStyle w:val="BodyText"/>
      </w:pPr>
      <w:r>
        <w:t xml:space="preserve">Tần Vô Song quay đầu nói với Tần Thái Trùng và Tần Thiếu Hồng:</w:t>
      </w:r>
    </w:p>
    <w:p>
      <w:pPr>
        <w:pStyle w:val="BodyText"/>
      </w:pPr>
      <w:r>
        <w:t xml:space="preserve">- Nhị vị sư huynh, Hỏa Lân là Thần thú của Vô Tận Đông Hải, thực lực cường đại, có hắn hộ pháp, đi Thiên Vũ Tông không có vấn đề gì. Cho dù hai gã Thần đạo cường giả của Thiên Vũ Tông ở tông môn, cũng không làm gì được Hỏa Lân đâu. Huống hồ, Thần đạo cường giả của bọn chúng cũng không ở sơn môn! Hỏa Lân, hai vị này là sư huynh của ta, ngươi không được thể hiện dáng vẻ Thần thú trước mặt bọn họ, mọi chuyện đều phải thương lượng mới làm, nghe theo mệnh lệnh của Đại sư huynh ta.</w:t>
      </w:r>
    </w:p>
    <w:p>
      <w:pPr>
        <w:pStyle w:val="BodyText"/>
      </w:pPr>
      <w:r>
        <w:t xml:space="preserve">- Vâng, chủ nhân!</w:t>
      </w:r>
    </w:p>
    <w:p>
      <w:pPr>
        <w:pStyle w:val="BodyText"/>
      </w:pPr>
      <w:r>
        <w:t xml:space="preserve">Hỏa Lân biết, mệnh lệnh của chủ nhân, nó chỉ có chấp hành mà thôi.</w:t>
      </w:r>
    </w:p>
    <w:p>
      <w:pPr>
        <w:pStyle w:val="BodyText"/>
      </w:pPr>
      <w:r>
        <w:t xml:space="preserve">- Được, chia nhau ra xuất phát!</w:t>
      </w:r>
    </w:p>
    <w:p>
      <w:pPr>
        <w:pStyle w:val="BodyText"/>
      </w:pPr>
      <w:r>
        <w:t xml:space="preserve">Phân phối hoàn tất, binh chia ra làm ba đường, hướng về phía Thiên Đế Sơn xuất phát.</w:t>
      </w:r>
    </w:p>
    <w:p>
      <w:pPr>
        <w:pStyle w:val="BodyText"/>
      </w:pPr>
      <w:r>
        <w:t xml:space="preserve">o0o</w:t>
      </w:r>
    </w:p>
    <w:p>
      <w:pPr>
        <w:pStyle w:val="BodyText"/>
      </w:pPr>
      <w:r>
        <w:t xml:space="preserve">Tần Vô Song mang theo Ái Ti Mạt, có mặt nạ Tâm Tùy Huyễn Tượng yểm trợ, hắn thật ra không lo lắng hành tung bại lộ.</w:t>
      </w:r>
    </w:p>
    <w:p>
      <w:pPr>
        <w:pStyle w:val="BodyText"/>
      </w:pPr>
      <w:r>
        <w:t xml:space="preserve">Mặc dù cơ sở ngầm của Thiên Đế Môn khắp nơi, chỉ cần Tần Vô Song cố ý ẩn nấp thân hình, khả năng bại lộ vẫn là vô cùng nhỏ. Dù sao, mục tiêu của hắn là thẳng đến Thiên Đế Sơn, dọc đường không tham dự vào bất cứ thị phi liên quan nào.</w:t>
      </w:r>
    </w:p>
    <w:p>
      <w:pPr>
        <w:pStyle w:val="BodyText"/>
      </w:pPr>
      <w:r>
        <w:t xml:space="preserve">Nếu toàn lực đi đường, với tu vi hiện giờ của hắn, chưa đến mười ngày, liền có thể chạy đến Thiên Đế Sơn. Nhưng hiện giờ vì tránh tai mắt, không thể không giảm bớt tốc độ.</w:t>
      </w:r>
    </w:p>
    <w:p>
      <w:pPr>
        <w:pStyle w:val="BodyText"/>
      </w:pPr>
      <w:r>
        <w:t xml:space="preserve">Ước chừng sau hai mươi ngày, Tần Vô Song mới đến phụ cận Thiên Đế Sơn, căn cứ vào quan sát của Quan Thức Chỉ Linh Ngọc Bàn, bọn người Bao Bao chia làm ba đường, cũng đã lục tục đến.</w:t>
      </w:r>
    </w:p>
    <w:p>
      <w:pPr>
        <w:pStyle w:val="BodyText"/>
      </w:pPr>
      <w:r>
        <w:t xml:space="preserve">Tần Vô Song vì để tránh rút dây động rừng, dứt khoát không đi quan sát thế cục của Vấn Đỉnh Sơn. Ẩn nhẫn mấy ngày nay, Tần Vô Song cũng không lơi lỏng, toàn lực tìm hiểu Đại Ngũ Hành Luân Hồi Ấn, hiện giờ, hắn ở trên ba đại thuộc tính, Mộc thuộc tính, Hỏa thuộc tính và Kim thuộc tính, bắt đầu tìm hiểu huyền ảo tầng thứ hai.</w:t>
      </w:r>
    </w:p>
    <w:p>
      <w:pPr>
        <w:pStyle w:val="BodyText"/>
      </w:pPr>
      <w:r>
        <w:t xml:space="preserve">Đại Ngũ Hành Luân Hồi Ấn tổng cộng có năm tầng cảnh giới. Tầng thứ hai này, uy lực so với tầng thứ nhất, đương nhiên là có chỗ đề thăng, hơn nữa cũng có thêm mấy phần biến hóa.</w:t>
      </w:r>
    </w:p>
    <w:p>
      <w:pPr>
        <w:pStyle w:val="BodyText"/>
      </w:pPr>
      <w:r>
        <w:t xml:space="preserve">Mộc thuộc tính tầng thứ hai: Khô Vinh Ấn, so sánh với tầng thứ nhất, Khô Vinh Ấn này không phải là thủ quyết có tính chất chữa trị. Ngược lại, uy lực của Khô Vinh Ấn, vô cùng đáng sợ, lực công kích mạnh, tựa hồ có thể nói là chiến thuật bá đạo lập phán sinh tử. Khô Vinh Ấn vừa ra, hoặc là sống, hoặc là chết.</w:t>
      </w:r>
    </w:p>
    <w:p>
      <w:pPr>
        <w:pStyle w:val="BodyText"/>
      </w:pPr>
      <w:r>
        <w:t xml:space="preserve">Khô, chính là tượng trưng cho tiêu điều, xơ các, tử vong. Còn Vinh, tượng trưng cho sinh mệnh, sức sống. Khô Vinh Ấn này, giữa Khô và Vinh, có đại trí tuệ, đại cảnh giới. Tần Vô Song lĩnh ngộ Khô Vinh Ấn, cũng vì sự huyền ảo của Khô Vinh Ấn cảm thấy kinh ngạc. Khô Vinh Ấn này, rõ ràng đã ngầm chứa một chút triết lý tối cao giữa thiên địa. Nhất Khô nhất Vinh chính là quy luật, quy tắc của vạn vật sinh trưởng.</w:t>
      </w:r>
    </w:p>
    <w:p>
      <w:pPr>
        <w:pStyle w:val="BodyText"/>
      </w:pPr>
      <w:r>
        <w:t xml:space="preserve">Khô Vinh Ấn này, mặc dù còn chưa nắm bắt được cảnh giới của quy tắc, nhưng kỳ thực đã dung nhập vào bên trong trí tuệ của quy tắc.</w:t>
      </w:r>
    </w:p>
    <w:p>
      <w:pPr>
        <w:pStyle w:val="BodyText"/>
      </w:pPr>
      <w:r>
        <w:t xml:space="preserve">Vì vậy, Khô Vinh Ấn so với Xuân Phong Hóa Vũ, loại thủ đoạn có tính chất thuần túy chữa trị này, đương nhiên là tăng lên không ít.</w:t>
      </w:r>
    </w:p>
    <w:p>
      <w:pPr>
        <w:pStyle w:val="BodyText"/>
      </w:pPr>
      <w:r>
        <w:t xml:space="preserve">Tần Vô Song đắm chìm trong tìm hiểu Khô Vinh Ấn, thời gian mười ngày. Hắn cũng không thể đi tìm hiểu thêm về thủ ấn tầng thứ hai của Kim thuộc tính và Hỏa thuộc tính. Chỉ là đại khái hiểu được, thủ ấn tầng thứ hai của Hỏa thuộc tính, tên là Thiên Hỏa Liêu Nguyên, uy lực đương nhiên là cường đại hơn tầng thứ hai rất nhiều.</w:t>
      </w:r>
    </w:p>
    <w:p>
      <w:pPr>
        <w:pStyle w:val="BodyText"/>
      </w:pPr>
      <w:r>
        <w:t xml:space="preserve">Còn về Kim thuộc tính, thủ ấn tầng thứ hai tên là Bất Phá Kim Cương, thủ ấn kết thành, có thể huyễn hóa ra vô số kim thân pháp thân, lực công kích mạnh, khí thế bá đạo, có thể nói là trong thuộc tính Ngũ Hành, không xếp thứ hai.</w:t>
      </w:r>
    </w:p>
    <w:p>
      <w:pPr>
        <w:pStyle w:val="BodyText"/>
      </w:pPr>
      <w:r>
        <w:t xml:space="preserve">o0o</w:t>
      </w:r>
    </w:p>
    <w:p>
      <w:pPr>
        <w:pStyle w:val="BodyText"/>
      </w:pPr>
      <w:r>
        <w:t xml:space="preserve">Bên trong Bách Lý Gia Tộc, lúc này một vùng yên tĩnh, không ai biết, một trận bão táp đã lặng yên nổi lên, mây đen đã bay tới trên bầu trời của Bách Lý Gia Tộc.</w:t>
      </w:r>
    </w:p>
    <w:p>
      <w:pPr>
        <w:pStyle w:val="BodyText"/>
      </w:pPr>
      <w:r>
        <w:t xml:space="preserve">Thần đạo cường giả của Bách Lý Gia Tộc, mười năm không về khiến trên dưới gia tộc, ít nhiều có chút buông lỏng, cũng có chút bàng hoàng.</w:t>
      </w:r>
    </w:p>
    <w:p>
      <w:pPr>
        <w:pStyle w:val="BodyText"/>
      </w:pPr>
      <w:r>
        <w:t xml:space="preserve">Đại Trưởng lão phụ trách nắm giữ toàn cục trong tộc, cũng là có chút oán hận. Tu vi hiện giờ của hắn chính là cảnh giới Thông Huyền Cảnh đỉnh phong, chính là thời khắc mấu chốt để trùng kích cảnh giới Thần đạo, vậy mà hai vị Tộc trưởng trong tộc lại kêu hắn ra chủ trì đại cục gia tộc, lãng phí thời gian tốt nhất.</w:t>
      </w:r>
    </w:p>
    <w:p>
      <w:pPr>
        <w:pStyle w:val="BodyText"/>
      </w:pPr>
      <w:r>
        <w:t xml:space="preserve">Phải biết rằng, tuổi tác hiện nay của hắn đã không có ưu thế gì, lãng phí một năm, cơ hội trùng kích Thần đạo càng xa vời, huống hồ là mười năm.</w:t>
      </w:r>
    </w:p>
    <w:p>
      <w:pPr>
        <w:pStyle w:val="BodyText"/>
      </w:pPr>
      <w:r>
        <w:t xml:space="preserve">Nhưng mà, nhiệm vụ của gia tộc đặt ở trên đầu, hắn muốn từ chối, cũng không từ chối nổi. Vạn bất đắc dĩ, cũng chỉ có thể vừa oán giận, vừa làm chưởng quản bỏ mặc, đem sự vụ lớn nhỏ của Tộc trưởng phân phối xuống. Lén lút giành một chút không gian thời gian, tiếp tục trùng kích Vô thượng Thần đạo.</w:t>
      </w:r>
    </w:p>
    <w:p>
      <w:pPr>
        <w:pStyle w:val="Compact"/>
      </w:pPr>
      <w:r>
        <w:t xml:space="preserve">Ủng hộ chỉ với 1 click và 5s ! (adf.ly/4EmoB)</w:t>
      </w:r>
      <w:r>
        <w:br w:type="textWrapping"/>
      </w:r>
      <w:r>
        <w:br w:type="textWrapping"/>
      </w:r>
    </w:p>
    <w:p>
      <w:pPr>
        <w:pStyle w:val="Heading2"/>
      </w:pPr>
      <w:bookmarkStart w:id="838" w:name="chương-816"/>
      <w:bookmarkEnd w:id="838"/>
      <w:r>
        <w:t xml:space="preserve">816. Chương 81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16: Uy lực của Thiên Vương Kiếm.</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gày mười lăm hàng tháng cũng là ngày tế tổ của Bách Lý Gia Tộc. Đại Trưởng lão Bách Lý Phong của Bách Lý Gia Tộc cho dù không vui, nghi thức này cũng không tránh khỏi phải tham dự.</w:t>
      </w:r>
    </w:p>
    <w:p>
      <w:pPr>
        <w:pStyle w:val="BodyText"/>
      </w:pPr>
      <w:r>
        <w:t xml:space="preserve">Nhân cơ hội này, các Trưởng lão khác trong tộc, khẳng định cũng phải lưu lại Bách Lý Phong, báo cáo với hắn các đại sự gần đây của gia tộc, cần hắn quyết đoán, xử lý, cũng đều sẽ nhân cơ hội này bẩm báo.</w:t>
      </w:r>
    </w:p>
    <w:p>
      <w:pPr>
        <w:pStyle w:val="BodyText"/>
      </w:pPr>
      <w:r>
        <w:t xml:space="preserve">Bách Lý Phong cũng không thể hoàn toàn bỏ mặc, mặc dù trong lòng vẫn không vui như trước, nhưng biểu hiện công phu vẫn phải làm.</w:t>
      </w:r>
    </w:p>
    <w:p>
      <w:pPr>
        <w:pStyle w:val="BodyText"/>
      </w:pPr>
      <w:r>
        <w:t xml:space="preserve">- Đại Trưởng lão, nghe nói phía bên Vấn Đỉnh Sơn, thế cục dần dần sáng tỏ. Nhị vị Tộc trưởng thỉnh thoảng cũng có tin lành truyền đến, nói Tần gia sụp đổ ở trong tầm tay, cũng chính là chuyện của một hai tháng nữa. Nhị vị Tộc trưởng kêu ta hỏi Đại Trưởng lão, có hứng thú tới Vấn Đỉnh Sơn không?</w:t>
      </w:r>
    </w:p>
    <w:p>
      <w:pPr>
        <w:pStyle w:val="BodyText"/>
      </w:pPr>
      <w:r>
        <w:t xml:space="preserve">- Đến Vấn Đỉnh Sơn đó làm cái gì? Bọn họ lẽ nào còn chưa đủ người hay sao?</w:t>
      </w:r>
    </w:p>
    <w:p>
      <w:pPr>
        <w:pStyle w:val="BodyText"/>
      </w:pPr>
      <w:r>
        <w:t xml:space="preserve">Bách Lý Phong cũng không có nhiều hứng thú, tâm tư hiện tại của hắn, đều đặt trên phương diện trùng kích Thần đạo.</w:t>
      </w:r>
    </w:p>
    <w:p>
      <w:pPr>
        <w:pStyle w:val="BodyText"/>
      </w:pPr>
      <w:r>
        <w:t xml:space="preserve">- Số người đương nhiên là đủ!</w:t>
      </w:r>
    </w:p>
    <w:p>
      <w:pPr>
        <w:pStyle w:val="BodyText"/>
      </w:pPr>
      <w:r>
        <w:t xml:space="preserve">Nhị Trưởng lão Bách Lý Khê cười nói:</w:t>
      </w:r>
    </w:p>
    <w:p>
      <w:pPr>
        <w:pStyle w:val="BodyText"/>
      </w:pPr>
      <w:r>
        <w:t xml:space="preserve">- Đại Trưởng lão lẽ nào quên rồi, nhị vị Tộc trưởng trước đây từng nói qua, Thiên Đế bệ hạ chính miệng đồng ý, đánh đến Chính Khí Đường Tần gia, thiêu giết cướp bóc, thấy người là có phần. Chỉ cần là người của sáu tông môn liên minh, không luận thân phận, không hỏi địa vị, bất luận là bảo vật gì, ai cướp được, chính là tất cả thuộc về người đó. Hấp dẫn cực lớn!</w:t>
      </w:r>
    </w:p>
    <w:p>
      <w:pPr>
        <w:pStyle w:val="BodyText"/>
      </w:pPr>
      <w:r>
        <w:t xml:space="preserve">Bách Lý Phong nhất thời tâm thần rung động, trong mắt tinh quang đại phát. Hai tay đang vịn trên ghế bất giác run nhè nhẹ, ngực phập phồng, một chút vẻ tham lam, xẹt qua đôi mắt đục ngầu của hắn.</w:t>
      </w:r>
    </w:p>
    <w:p>
      <w:pPr>
        <w:pStyle w:val="BodyText"/>
      </w:pPr>
      <w:r>
        <w:t xml:space="preserve">Tần gia Thiên Đế Sơn, là thế lực lâu đời nổi tiếng từ xưa của Thiên Đế Sơn, cùng với Vân gia được xưng tựng là hai đại vương bài của Thiên Đế Sơn, tư cách còn lâu đời hơn so với Tân gia Thiên Đế Môn đương nhiệm. Nội tình mấy vạn năm, bên trong sơn môn, khẳng định không ít thứ tốt.</w:t>
      </w:r>
    </w:p>
    <w:p>
      <w:pPr>
        <w:pStyle w:val="BodyText"/>
      </w:pPr>
      <w:r>
        <w:t xml:space="preserve">Bách Lý Phong suy nghĩ:</w:t>
      </w:r>
    </w:p>
    <w:p>
      <w:pPr>
        <w:pStyle w:val="BodyText"/>
      </w:pPr>
      <w:r>
        <w:t xml:space="preserve">- Ngoài những Thần đạo cường giả ra, Thông Huyền Cảnh đỉnh phong có thể có mấy người? Trận chiến mười năm trước đó, đệ tử trẻ tuổi của Tần gia xuất hiện, đã giết hại rất nhiều cường giả Kỳ Diệu Huyền Cảnh. Bách Lý Gia Tộc ta tổn thất cũng vô cùng to lớn. Lần đó cũng may ta đã bế quan trước đó, bằng không chỉ sợ cũng đã thành tro rồi. Hiện giờ công phá Vấn Đỉnh Sơn, nếu là chạy nhặt những tiện nghi có sẵn, thật ra cũng không tệ.</w:t>
      </w:r>
    </w:p>
    <w:p>
      <w:pPr>
        <w:pStyle w:val="BodyText"/>
      </w:pPr>
      <w:r>
        <w:t xml:space="preserve">Lão cáo già xảo quyệt Bách Lý Phong, làm sao có thể không nhìn ra ích lợi bên trong?</w:t>
      </w:r>
    </w:p>
    <w:p>
      <w:pPr>
        <w:pStyle w:val="BodyText"/>
      </w:pPr>
      <w:r>
        <w:t xml:space="preserve">Trong lòng vừa động, ánh mắt nheo lại. Lực hấp dẫn của Tần gia quả thực là quá lớn. Tần gia luôn là tông môn uy tín lâu năm của Thiên Đế Sơn. Một khi công phá, các lợi ích bảo vật bên trong, khẳng định vô cùng phong phú.</w:t>
      </w:r>
    </w:p>
    <w:p>
      <w:pPr>
        <w:pStyle w:val="BodyText"/>
      </w:pPr>
      <w:r>
        <w:t xml:space="preserve">Ngoài Thần đạo cường giả, lại có mấy người vượt qua được cường giả Thông Huyền Cảnh đỉnh phong chứ? Bách Lý Phong rất tự tin, nếu bản thân tham dự vào trong, khẳng định có thể kiếm được không ít ưu đãi.</w:t>
      </w:r>
    </w:p>
    <w:p>
      <w:pPr>
        <w:pStyle w:val="BodyText"/>
      </w:pPr>
      <w:r>
        <w:t xml:space="preserve">Nhưng hiện giờ sắp trùng kích Thần đạo, đi lãng phí thời gian này, rút cuộc có đáng giá hay không? Hắn hiển nhiên vẫn là muốn cân nhắc một chút nặng nhẹ.</w:t>
      </w:r>
    </w:p>
    <w:p>
      <w:pPr>
        <w:pStyle w:val="BodyText"/>
      </w:pPr>
      <w:r>
        <w:t xml:space="preserve">- Thần Đạo Quả, khẳng định là không đến lượt ta. Nếu có thể cướp được một Thần đạo Chiến y, chuyến này thật sự không uổng phí. Thối lui mà cầu thứ khác, cho dù cướp được một món vũ khí Thần đạo, cũng coi như kiếm lời được rồi. Nếu ngay cả vũ khí Thần đạo cũng không cướp được, những thứ khác đối với ta mà nói, ý nghĩa không lớn.</w:t>
      </w:r>
    </w:p>
    <w:p>
      <w:pPr>
        <w:pStyle w:val="BodyText"/>
      </w:pPr>
      <w:r>
        <w:t xml:space="preserve">Giữa lúc đang suy nghĩ, bên ngoài tiếng bước chân ồn ào bước nhanh đi vào, một gã đệ tử đưa tin cấp tốc đi vào, miệng nói:</w:t>
      </w:r>
    </w:p>
    <w:p>
      <w:pPr>
        <w:pStyle w:val="BodyText"/>
      </w:pPr>
      <w:r>
        <w:t xml:space="preserve">- Chư vị Trưởng lão, bên ngoài sơn môn có một quái nhân, muốn gặp người phụ trách của Bách Lý Gia Tộc chúng ta?</w:t>
      </w:r>
    </w:p>
    <w:p>
      <w:pPr>
        <w:pStyle w:val="BodyText"/>
      </w:pPr>
      <w:r>
        <w:t xml:space="preserve">- Quái nhân, quái nhân gì chứ?</w:t>
      </w:r>
    </w:p>
    <w:p>
      <w:pPr>
        <w:pStyle w:val="BodyText"/>
      </w:pPr>
      <w:r>
        <w:t xml:space="preserve">Bách Lý Phong tức giận xua xua tay:</w:t>
      </w:r>
    </w:p>
    <w:p>
      <w:pPr>
        <w:pStyle w:val="BodyText"/>
      </w:pPr>
      <w:r>
        <w:t xml:space="preserve">- Không gặp, kêu hắn cút đi!</w:t>
      </w:r>
    </w:p>
    <w:p>
      <w:pPr>
        <w:pStyle w:val="BodyText"/>
      </w:pPr>
      <w:r>
        <w:t xml:space="preserve">- Chuyện này… Đại Trưởng lão, người đó nói, nếu không gặp được người phụ trách, hắn sẽ không khách khí với Bách Lý Gia Tộc chúng ta. Người đó ngôn ngữ nghe ra có vẻ khiêm tốn, nhưng thực sự ngạo mạn vô lễ.</w:t>
      </w:r>
    </w:p>
    <w:p>
      <w:pPr>
        <w:pStyle w:val="BodyText"/>
      </w:pPr>
      <w:r>
        <w:t xml:space="preserve">- To gan!</w:t>
      </w:r>
    </w:p>
    <w:p>
      <w:pPr>
        <w:pStyle w:val="BodyText"/>
      </w:pPr>
      <w:r>
        <w:t xml:space="preserve">Bách Lý Phong vỗ bàn nói:</w:t>
      </w:r>
    </w:p>
    <w:p>
      <w:pPr>
        <w:pStyle w:val="BodyText"/>
      </w:pPr>
      <w:r>
        <w:t xml:space="preserve">- Người đó hình dáng như thế nào?</w:t>
      </w:r>
    </w:p>
    <w:p>
      <w:pPr>
        <w:pStyle w:val="BodyText"/>
      </w:pPr>
      <w:r>
        <w:t xml:space="preserve">- Người đó mặt không biểu tình, cũng không có hình dáng gì đặc biệt.</w:t>
      </w:r>
    </w:p>
    <w:p>
      <w:pPr>
        <w:pStyle w:val="BodyText"/>
      </w:pPr>
      <w:r>
        <w:t xml:space="preserve">Đệ tử truyền tin đó bình tĩnh nói.</w:t>
      </w:r>
    </w:p>
    <w:p>
      <w:pPr>
        <w:pStyle w:val="BodyText"/>
      </w:pPr>
      <w:r>
        <w:t xml:space="preserve">Đúng vào lúc này, bên ngoài sơn môn, một đạo thanh âm thong dong chậm rãi giống như suối chảy truyền tới, giống như từng vòng sóng gợn tràn đầy tiến vào trong sơn môn của Bách Lý Gia Tộc.</w:t>
      </w:r>
    </w:p>
    <w:p>
      <w:pPr>
        <w:pStyle w:val="BodyText"/>
      </w:pPr>
      <w:r>
        <w:t xml:space="preserve">- Người quản sự của Bách Lý Gia Tộc, ra đây cho ta. Hừ, đừng tưởng rằng phòng ngự của tông môn các ngươi mạnh mẽ, nếu phòng ngự tông môn của các ngươi có thể so sánh được với Tần gia và Vân gia, ta cũng không nói nhiều lời, quay đầu rời đi. Nhưng mà, trận pháp phòng ngự của các ngươi, ngay cả một phần ba của Tần gia và Vân gia cũng không bằng. Tưởng rằng trốn ở bên trong, thì có thể ngủ ngon vô sự sao? Ha ha ha.</w:t>
      </w:r>
    </w:p>
    <w:p>
      <w:pPr>
        <w:pStyle w:val="BodyText"/>
      </w:pPr>
      <w:r>
        <w:t xml:space="preserve">Thanh âm này ngay từ đầu rất là chậm rãi, thong dong, nhưng lại giống như nước đang đun sôi, càng nóng càng sôi trào, đến cuối cùng tựa hồ là sôi trào cuồn cuộn bên trong sơn môn của Bách Lý Gia Tộc.</w:t>
      </w:r>
    </w:p>
    <w:p>
      <w:pPr>
        <w:pStyle w:val="BodyText"/>
      </w:pPr>
      <w:r>
        <w:t xml:space="preserve">Giống như mưa to gió lớn cùng nhau xông vào, khí thế kinh người, khiến tất cả đệ tử của Bách Lý Gia Tộc, đều giống như kinh hoàng giật mình tỉnh giấc vậy.</w:t>
      </w:r>
    </w:p>
    <w:p>
      <w:pPr>
        <w:pStyle w:val="BodyText"/>
      </w:pPr>
      <w:r>
        <w:t xml:space="preserve">Biểu tình của tất cả đều kinh hoàng lo sợ, phảng phất giống như hiện giờ đại địch đã đến vậy.</w:t>
      </w:r>
    </w:p>
    <w:p>
      <w:pPr>
        <w:pStyle w:val="BodyText"/>
      </w:pPr>
      <w:r>
        <w:t xml:space="preserve">Chư vị Trưởng lão trong tộc nghe thấy thanh âm này, tâm thần đều là rùng mình, đưa mắt nhìn nhau, trong mắt đều có mấy phần nghi hoặc, càng có mấy phần sợ hãi che dấu không nổi.</w:t>
      </w:r>
    </w:p>
    <w:p>
      <w:pPr>
        <w:pStyle w:val="BodyText"/>
      </w:pPr>
      <w:r>
        <w:t xml:space="preserve">- Là người nào?</w:t>
      </w:r>
    </w:p>
    <w:p>
      <w:pPr>
        <w:pStyle w:val="BodyText"/>
      </w:pPr>
      <w:r>
        <w:t xml:space="preserve">Bách Lý Phong không kìm được hỏi.</w:t>
      </w:r>
    </w:p>
    <w:p>
      <w:pPr>
        <w:pStyle w:val="BodyText"/>
      </w:pPr>
      <w:r>
        <w:t xml:space="preserve">Những Trưởng lão khác tất cả đều lắc đầu, hiển nhiên bọn họ cũng không có ai hay biết.</w:t>
      </w:r>
    </w:p>
    <w:p>
      <w:pPr>
        <w:pStyle w:val="BodyText"/>
      </w:pPr>
      <w:r>
        <w:t xml:space="preserve">Ầm!</w:t>
      </w:r>
    </w:p>
    <w:p>
      <w:pPr>
        <w:pStyle w:val="BodyText"/>
      </w:pPr>
      <w:r>
        <w:t xml:space="preserve">Khi bọn họ đang hai mặt nhìn nhau, trong sơn động, một trận lay động rất nhẹ, cái chén trên bàn trước mặt cũng theo đó lắc lư theo, lạch cạch rơi xuống đất.</w:t>
      </w:r>
    </w:p>
    <w:p>
      <w:pPr>
        <w:pStyle w:val="BodyText"/>
      </w:pPr>
      <w:r>
        <w:t xml:space="preserve">- Đòn thứ nhất, chỉ là cảnh cáo. Nếu các ngươi muốn khảo nghiệm một chút bản nhân có năng lực này hay không, thì cứ thử xem!</w:t>
      </w:r>
    </w:p>
    <w:p>
      <w:pPr>
        <w:pStyle w:val="BodyText"/>
      </w:pPr>
      <w:r>
        <w:t xml:space="preserve">Thanh âm này, vẫn là vô cùng thong dong, cũng không có trạng thái giận dữ. Nhưng nghe trong tai của các Trưởng lão và Bách Lý Phong, lại hết sức khủng bố.</w:t>
      </w:r>
    </w:p>
    <w:p>
      <w:pPr>
        <w:pStyle w:val="BodyText"/>
      </w:pPr>
      <w:r>
        <w:t xml:space="preserve">Bọn họ thậm chí không rõ rút cuộc là chọc phải tà thần phương nào. Nhưng không nghi ngờ gì, tu vi của người này, tuyệt đối vượt qua tất cả bọn họ đang ở đây. Và hắn, tuyệt đối có thực lực trùng kích đại trận sơn môn của bọn họ.</w:t>
      </w:r>
    </w:p>
    <w:p>
      <w:pPr>
        <w:pStyle w:val="BodyText"/>
      </w:pPr>
      <w:r>
        <w:t xml:space="preserve">Một khi đại trận sơn môn bị phá vỡ, toàn bộ Bách Lý Gia Tộc sẽ phải chịu sự đả kích như thế nào, đó là điều không thể dự đoán được.</w:t>
      </w:r>
    </w:p>
    <w:p>
      <w:pPr>
        <w:pStyle w:val="BodyText"/>
      </w:pPr>
      <w:r>
        <w:t xml:space="preserve">- Đại Trưởng lão, chuyện này, cần phải thông báo cho nhị vị Tộc trưởng!</w:t>
      </w:r>
    </w:p>
    <w:p>
      <w:pPr>
        <w:pStyle w:val="BodyText"/>
      </w:pPr>
      <w:r>
        <w:t xml:space="preserve">Có một gã Trưởng lão lên tiếng đầu tiên.</w:t>
      </w:r>
    </w:p>
    <w:p>
      <w:pPr>
        <w:pStyle w:val="BodyText"/>
      </w:pPr>
      <w:r>
        <w:t xml:space="preserve">- Đúng, phải bẩm báo cho Tộc trưởng!</w:t>
      </w:r>
    </w:p>
    <w:p>
      <w:pPr>
        <w:pStyle w:val="BodyText"/>
      </w:pPr>
      <w:r>
        <w:t xml:space="preserve">Bách Lý Phong sắc mặt xanh xám:</w:t>
      </w:r>
    </w:p>
    <w:p>
      <w:pPr>
        <w:pStyle w:val="BodyText"/>
      </w:pPr>
      <w:r>
        <w:t xml:space="preserve">- Các Tộc trưởng ở Vấn Đỉnh Sơn, thế cục không rõ. Hiện tại cho dù bẩm báo với bọn họ, cũng là nước xa không cứu được khát gần!</w:t>
      </w:r>
    </w:p>
    <w:p>
      <w:pPr>
        <w:pStyle w:val="BodyText"/>
      </w:pPr>
      <w:r>
        <w:t xml:space="preserve">- Vậy lẽ nào chúng ta cứ ở trong này cứng rắn phản kháng sao? Ta suy đoán, đối phương nhất định có thực lực Thần đạo, nếu không, không thể kiêu ngạo như vậy.</w:t>
      </w:r>
    </w:p>
    <w:p>
      <w:pPr>
        <w:pStyle w:val="BodyText"/>
      </w:pPr>
      <w:r>
        <w:t xml:space="preserve">Bách Lý Phong gật gật đầu:</w:t>
      </w:r>
    </w:p>
    <w:p>
      <w:pPr>
        <w:pStyle w:val="BodyText"/>
      </w:pPr>
      <w:r>
        <w:t xml:space="preserve">- Thông báo cho Tộc trưởng, đó là việc cần thiết! Vấn đề là, phải kiềm chế tên gia hỏa này, đợi các Tộc trưởng quay về!</w:t>
      </w:r>
    </w:p>
    <w:p>
      <w:pPr>
        <w:pStyle w:val="BodyText"/>
      </w:pPr>
      <w:r>
        <w:t xml:space="preserve">Thanh âm bên ngoài lại một lần nữa vang lên:</w:t>
      </w:r>
    </w:p>
    <w:p>
      <w:pPr>
        <w:pStyle w:val="BodyText"/>
      </w:pPr>
      <w:r>
        <w:t xml:space="preserve">- Không có bất cứ hồi ứng nào sao? Đó chính là nói với ta, có thể toàn lực trùng kích trận pháp hộ sơn của Bách Lý Gia Tộc. Chớ trách ta lời không hay nói ở trước, nếu ta công phá sơn môn của Bách Lý Gia Tộc, cả nhà Bách Lý Gia Tộc các ngươi, đến chó gà cũng không tha.</w:t>
      </w:r>
    </w:p>
    <w:p>
      <w:pPr>
        <w:pStyle w:val="BodyText"/>
      </w:pPr>
      <w:r>
        <w:t xml:space="preserve">Lời này nói đến cuối cùng, mỗi một chữ, đều giống như chú ngữ ác độc, cuốn vào trong màng tai của tất cả Bách Lý Gia Tộc, khiến tất cả bọn họ sắc mặt như đất, trong lòng cuồn cuộn không thôi.</w:t>
      </w:r>
    </w:p>
    <w:p>
      <w:pPr>
        <w:pStyle w:val="BodyText"/>
      </w:pPr>
      <w:r>
        <w:t xml:space="preserve">o0o</w:t>
      </w:r>
    </w:p>
    <w:p>
      <w:pPr>
        <w:pStyle w:val="BodyText"/>
      </w:pPr>
      <w:r>
        <w:t xml:space="preserve">Bên ngoài sơn môn Bách Lý Gia Tộc, trong tay Tần Vô Song cầm một thanh bảo kiếm vô cùng bá đạo, đã đem sơn môn của Bách Lý Gia Tộc phân hóa đến tám phần.</w:t>
      </w:r>
    </w:p>
    <w:p>
      <w:pPr>
        <w:pStyle w:val="BodyText"/>
      </w:pPr>
      <w:r>
        <w:t xml:space="preserve">Hắn tin tưởng, sơn môn cấp bậc này, hắn thi triển Thần khí Chân Thần Đạo chín kiếp trước mặt, căn bản không dậy lên nổi bao nhiêu hiệu quả ngăn trở.</w:t>
      </w:r>
    </w:p>
    <w:p>
      <w:pPr>
        <w:pStyle w:val="BodyText"/>
      </w:pPr>
      <w:r>
        <w:t xml:space="preserve">Thần binh lợi khí Chân Thần Đạo chín kiếp, cho dù ngay cả những Đồ Đằng chí tôn cường giả, cũng chưa chắc có được, huống hồ là những người khác?</w:t>
      </w:r>
    </w:p>
    <w:p>
      <w:pPr>
        <w:pStyle w:val="BodyText"/>
      </w:pPr>
      <w:r>
        <w:t xml:space="preserve">Lúc trước, Hiên Viên Uy ban cho Tân Thiên Vấn một món Tịch Diệt Thiên Lê, đã khiến Tân Thiên Vấn như có được vật quý báu. Mà Tịch Diệt Thiên Lê đó, chẳng qua cũng chỉ là cùng với Hiên Viên Uy, vượt qua bốn kiếp mà thôi.</w:t>
      </w:r>
    </w:p>
    <w:p>
      <w:pPr>
        <w:pStyle w:val="BodyText"/>
      </w:pPr>
      <w:r>
        <w:t xml:space="preserve">Bốn kiếp và chín kiếp, trong phạm vi Chân Thần Đạo, chênh lệch cực lớn, đó là điều dễ dàng thấy được.</w:t>
      </w:r>
    </w:p>
    <w:p>
      <w:pPr>
        <w:pStyle w:val="BodyText"/>
      </w:pPr>
      <w:r>
        <w:t xml:space="preserve">Cho nên, Tần Vô Song cầm trong tay Thiên Vương Kiếm, có lẽ nếu đối địch với cao thủ, vẫn chưa phát huy ra được uy lực mạnh nhất, nhưng đối phó với loại cấm chế trận pháp yên lặng bất động, không có tính cơ động, lại là thích hợp nhất.</w:t>
      </w:r>
    </w:p>
    <w:p>
      <w:pPr>
        <w:pStyle w:val="BodyText"/>
      </w:pPr>
      <w:r>
        <w:t xml:space="preserve">Đôi cánh tử sắc sau lưng Tần Vô Song rất nhanh biến hóa. Hai cánh vừa vỗ, trực tiếp hóa thành một đạo quang mang tử sắc, xông lên trời cao.</w:t>
      </w:r>
    </w:p>
    <w:p>
      <w:pPr>
        <w:pStyle w:val="BodyText"/>
      </w:pPr>
      <w:r>
        <w:t xml:space="preserve">Thiên Vương Kiếm trong tay vừa động, giống như thiên thần giáng xuống, mang theo lực quyết định không có bất cứ tình cảm nào, ở trước đạo cấm chế đầu tiên tiện tay chém xuống. Kiếm quang xẹt qua, kim quang rực rỡ.</w:t>
      </w:r>
    </w:p>
    <w:p>
      <w:pPr>
        <w:pStyle w:val="BodyText"/>
      </w:pPr>
      <w:r>
        <w:t xml:space="preserve">Xoẹt!</w:t>
      </w:r>
    </w:p>
    <w:p>
      <w:pPr>
        <w:pStyle w:val="BodyText"/>
      </w:pPr>
      <w:r>
        <w:t xml:space="preserve">Một tiếng vang thanh thúy, giống như dao cắt đậu phụ. Một đạo cấm chế, căn bản không có bất cứ lực chống cự nào, trực tiếp bị chém thành bột phấn, sụp đổ tan tành.</w:t>
      </w:r>
    </w:p>
    <w:p>
      <w:pPr>
        <w:pStyle w:val="BodyText"/>
      </w:pPr>
      <w:r>
        <w:t xml:space="preserve">Tần Vô Song ngay cả lông mày cũng không nhướng lên chút nào, liên tiếp công kích liên tục. Thiên Vương Kiếm bắn ra kim quang, đan xen vào nhau, cấm chế đó giống như đám người bù nhìn, không chịu nổi một đòn, không ngừng bị phá mở.</w:t>
      </w:r>
    </w:p>
    <w:p>
      <w:pPr>
        <w:pStyle w:val="BodyText"/>
      </w:pPr>
      <w:r>
        <w:t xml:space="preserve">Loại phương thức bài trừ cấm chế này, khiến những cao thủ trong nội bộ Bách Lý Gia Tộc, đều giương mắt đờ đẫn, tay chân phát run, hoàn toàn mất đi bình tĩnh.</w:t>
      </w:r>
    </w:p>
    <w:p>
      <w:pPr>
        <w:pStyle w:val="BodyText"/>
      </w:pPr>
      <w:r>
        <w:t xml:space="preserve">Bọn họ tưởng rằng, cho dù đối thủ rất mạnh, muốn phá vỡ cấm chế, cũng không dễ dàng như vậy. Chí ít cần tốn một chút thời gian, tốn một chút trắc trở.</w:t>
      </w:r>
    </w:p>
    <w:p>
      <w:pPr>
        <w:pStyle w:val="BodyText"/>
      </w:pPr>
      <w:r>
        <w:t xml:space="preserve">Thiên Đế Môn lợi hại? Trước cấm chế sơn môn của Tần gia, thời gian mười năm vẫn chưa phá vỡ. Điều này khiến bọn họ có tự tin mù quáng đối với cấm chế hộ sơn. Nhưng mà, bọn họ không suy ngẫm xem, cấm chế của Bách Lý Gia Tộc, làm sao có thể so sánh với trận pháp hộ sơn của Tần gia?</w:t>
      </w:r>
    </w:p>
    <w:p>
      <w:pPr>
        <w:pStyle w:val="BodyText"/>
      </w:pPr>
      <w:r>
        <w:t xml:space="preserve">Nếu là trận pháp hộ sơn của Thiên Đế Môn, Tần Vô Song tự hỏi mặc dù có những binh khí Chân Thần Đạo chín kiếp như Thiên Vương Kiếm, cũng chưa chắc có thể đủ phá vỡ. Cho dù muốn mạnh mẽ công phá, với cảnh giới tu vi hiện giờ của hắn, sợ rằng cũng cần thời gian ba đến năm năm.</w:t>
      </w:r>
    </w:p>
    <w:p>
      <w:pPr>
        <w:pStyle w:val="BodyText"/>
      </w:pPr>
      <w:r>
        <w:t xml:space="preserve">Nhưng mà, Bách Lý Gia Tộc, dù sao cũng là sự tồn tại thế lực tam lưu trong Thiên Đế Sơn, đừng nói so với với ba đại thế lực lâu đời, ngay cả Thiên Phạt Sơn Trang và Lôi Đình Tông, chỉ sợ cũng mạnh hơn thế lực nhà này nhiều.</w:t>
      </w:r>
    </w:p>
    <w:p>
      <w:pPr>
        <w:pStyle w:val="BodyText"/>
      </w:pPr>
      <w:r>
        <w:t xml:space="preserve">- Hai đạo cuối cùng, nửa canh giờ, có đủ không?</w:t>
      </w:r>
    </w:p>
    <w:p>
      <w:pPr>
        <w:pStyle w:val="BodyText"/>
      </w:pPr>
      <w:r>
        <w:t xml:space="preserve">Tần Vô Song thản nhiên cười to:</w:t>
      </w:r>
    </w:p>
    <w:p>
      <w:pPr>
        <w:pStyle w:val="BodyText"/>
      </w:pPr>
      <w:r>
        <w:t xml:space="preserve">- Ta đến đây, các ngươi lập tức thông báo cho hai đại Thần đạo cường giả của Bách Lý Gia Tộc, bọn họ trước tiên rút thân ra, quay về Bách Lý Gia Tộc, chí ít cần hai canh giờ. Ta tin rằng, trong thời gian này, ta tiêu diệt Bách Lý Gia Tộc các ngươi ba lượt, thời gian vẫn vô cùng đầy đủ!</w:t>
      </w:r>
    </w:p>
    <w:p>
      <w:pPr>
        <w:pStyle w:val="BodyText"/>
      </w:pPr>
      <w:r>
        <w:t xml:space="preserve">Bách Lý Phong hô hấp nặng nề, hắn biết, lần này Bách Lý Gia Tộc đã gặp phải nhân vật vô cùng đáng sợ rồi.</w:t>
      </w:r>
    </w:p>
    <w:p>
      <w:pPr>
        <w:pStyle w:val="BodyText"/>
      </w:pPr>
      <w:r>
        <w:t xml:space="preserve">- Chư vị, người này nói không sai. Đợi nhị vị Tộc trưởng vội vàng quay về, Bách Lý Gia Tộc bị diệt ba lượt cũng đủ rồi. Chư vị có kế sách lui địch gì không?</w:t>
      </w:r>
    </w:p>
    <w:p>
      <w:pPr>
        <w:pStyle w:val="BodyText"/>
      </w:pPr>
      <w:r>
        <w:t xml:space="preserve">- Tên này chỉ đích danh nói muốn gặp người phụ trách, hiện giờ trong gia tộc, người phụ trách, không ngoài Đại Trưởng lão ngài.</w:t>
      </w:r>
    </w:p>
    <w:p>
      <w:pPr>
        <w:pStyle w:val="BodyText"/>
      </w:pPr>
      <w:r>
        <w:t xml:space="preserve">Bách Lý Phong hừ lạnh một tiếng, nhìn quét qua xung quanh một vòng, lãnh đạm nói:</w:t>
      </w:r>
    </w:p>
    <w:p>
      <w:pPr>
        <w:pStyle w:val="BodyText"/>
      </w:pPr>
      <w:r>
        <w:t xml:space="preserve">- Nói như vậy, các ngươi là muốn ta ra ngoài làm người chịu tội thay, đúng không?</w:t>
      </w:r>
    </w:p>
    <w:p>
      <w:pPr>
        <w:pStyle w:val="BodyText"/>
      </w:pPr>
      <w:r>
        <w:t xml:space="preserve">- Đại Trưởng lão, một mình ngài, chỉ sợ cũng không gánh vác nổi trách nhiệm trọng đại này. Hoặc là, những Trưởng lão chúng ta, cùng nhau ra ngoài, vạn nhất xung đột, cùng nhau xông lên, tấn công bất ngờ!</w:t>
      </w:r>
    </w:p>
    <w:p>
      <w:pPr>
        <w:pStyle w:val="BodyText"/>
      </w:pPr>
      <w:r>
        <w:t xml:space="preserve">Bách Lý Phong cười lạnh lắc đầu:</w:t>
      </w:r>
    </w:p>
    <w:p>
      <w:pPr>
        <w:pStyle w:val="BodyText"/>
      </w:pPr>
      <w:r>
        <w:t xml:space="preserve">- Cùng nhau xông lên? Đối phó với Thần đạo cường giả, ngươi là tu luyện giả dưới Thần đạo, người đông cũng có tác dụng gì!</w:t>
      </w:r>
    </w:p>
    <w:p>
      <w:pPr>
        <w:pStyle w:val="Compact"/>
      </w:pPr>
      <w:r>
        <w:t xml:space="preserve">Ủng hộ chỉ với 1 click và 5s ! (adf.ly/4EmoB)</w:t>
      </w:r>
      <w:r>
        <w:br w:type="textWrapping"/>
      </w:r>
      <w:r>
        <w:br w:type="textWrapping"/>
      </w:r>
    </w:p>
    <w:p>
      <w:pPr>
        <w:pStyle w:val="Heading2"/>
      </w:pPr>
      <w:bookmarkStart w:id="839" w:name="chương-817"/>
      <w:bookmarkEnd w:id="839"/>
      <w:r>
        <w:t xml:space="preserve">817. Chương 81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17: Thần Cổ Chi Thuật.</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Ầm! Ầm! Ầm!</w:t>
      </w:r>
    </w:p>
    <w:p>
      <w:pPr>
        <w:pStyle w:val="BodyText"/>
      </w:pPr>
      <w:r>
        <w:t xml:space="preserve">Trong nháy mắt khi bọn họ còn đang thương nghị, cấm chế bên ngoài lại bị phá vỡ một đạo. Cấm chế của Bách Lý Gia Tộc, cũng không phải là bã đậu, nội tình mấy ngàn năm, mặc dù không bằng những truyền thừa mấy vạn năm, nhưng những cấm chế gia tộc này, tốt xấu gì cũng trải qua vô số mưa gió, rất nhiều Hóa Thần Đạo cường giả, trước cấm chế sơn môn, đều vô công mà lui, trong điển tịch lịch sử của các gia tộc cũng đều có ghi chép. Nhưng hiện giờ, phòng ngự cấm chế của gia tộc, làm sao lại không chịu nổi một đòn như vậy chứ?</w:t>
      </w:r>
    </w:p>
    <w:p>
      <w:pPr>
        <w:pStyle w:val="BodyText"/>
      </w:pPr>
      <w:r>
        <w:t xml:space="preserve">Đám người Bách Lý Phong trong lòng đều có một ý niệm bất an mãnh liệt, đó chính là đối thủ vừa đến, vô cùng đáng sợ, so với đối thủ mạnh nhất mà Bách Lý Gia Tộc từ xưa tới nay gặp phải còn đáng sợ hơn.</w:t>
      </w:r>
    </w:p>
    <w:p>
      <w:pPr>
        <w:pStyle w:val="BodyText"/>
      </w:pPr>
      <w:r>
        <w:t xml:space="preserve">Chỉ còn lại một đạo cấm chế cuối cùng, mặc dù là cấm chế mạnh nhất, nhưng khí thế của địch nhân như vậy, một đạo cấm chế cuối cùng cho dù mạnh, cũng không cách nào thay đổi được hiện trạng khó khăn của toàn Bách Lý Gia Tộc.</w:t>
      </w:r>
    </w:p>
    <w:p>
      <w:pPr>
        <w:pStyle w:val="BodyText"/>
      </w:pPr>
      <w:r>
        <w:t xml:space="preserve">- Cơ hội cuối cùng, sau khi đạo cấm chế này bị mở ra, ta sẽ khiến thi thể của Bách Lý Gia Tộc các ngươi chất đống thành núi, khiến máu của Bách Lý Gia Tộc các ngươi, chảy xuôi thành sông lớn!</w:t>
      </w:r>
    </w:p>
    <w:p>
      <w:pPr>
        <w:pStyle w:val="BodyText"/>
      </w:pPr>
      <w:r>
        <w:t xml:space="preserve">Thanh âm của Tần Vô Song, phảng phất giống như Tu La đến từ địa ngục sát tràng, không có một chút tình cảm của loài người.</w:t>
      </w:r>
    </w:p>
    <w:p>
      <w:pPr>
        <w:pStyle w:val="BodyText"/>
      </w:pPr>
      <w:r>
        <w:t xml:space="preserve">Bách Lý Phong toàn thân chấn động, đôi mắt đục ngầu lộ ra vẻ tuyệt vọng, rất là bất đắc dĩ, thì thào lẩm bẩm:</w:t>
      </w:r>
    </w:p>
    <w:p>
      <w:pPr>
        <w:pStyle w:val="BodyText"/>
      </w:pPr>
      <w:r>
        <w:t xml:space="preserve">- Lẽ nào là trời muốn diệt ta? Thần đạo cảnh giới, chỉ còn thiếu một bước, lại gặp phải kiếp nạn này. Bách Lý Gia Tộc, rút cuộc đã đắc tội với cao nhân phương nào?</w:t>
      </w:r>
    </w:p>
    <w:p>
      <w:pPr>
        <w:pStyle w:val="BodyText"/>
      </w:pPr>
      <w:r>
        <w:t xml:space="preserve">Những Trưởng lão khác, sắc mặt cũng khó coi, một Trưởng lão tính tình cương liệt trong đó quát:</w:t>
      </w:r>
    </w:p>
    <w:p>
      <w:pPr>
        <w:pStyle w:val="BodyText"/>
      </w:pPr>
      <w:r>
        <w:t xml:space="preserve">- Đại Trưởng lão, lúc này, ngươi còn ở đây mà tính toán hơn thiệt cá nhân. Gia tộc nguy nan, vào thời khắc mấu chốt, ngươi là Đại Trưởng lão, thường ngày hưởng hết ưu đãi, lúc này một chút đảm đương cũng không có sao?</w:t>
      </w:r>
    </w:p>
    <w:p>
      <w:pPr>
        <w:pStyle w:val="BodyText"/>
      </w:pPr>
      <w:r>
        <w:t xml:space="preserve">Người đầu tiên bộc phát ra, lửa giận trong lòng các Trưởng lão khác bỗng chốc bị nhen nhóm:</w:t>
      </w:r>
    </w:p>
    <w:p>
      <w:pPr>
        <w:pStyle w:val="BodyText"/>
      </w:pPr>
      <w:r>
        <w:t xml:space="preserve">- Đúng vậy, Đại Trưởng lão, ngươi thường ngày làm kẻ quản lý bàng quan, mọi người cũng không nói gì. Thời khắc mấu chốt, ngươi vẫn là một chút biểu thị cũng không có, tên gia hỏa này, ngươi làm thế nào?</w:t>
      </w:r>
    </w:p>
    <w:p>
      <w:pPr>
        <w:pStyle w:val="BodyText"/>
      </w:pPr>
      <w:r>
        <w:t xml:space="preserve">- Mọi người kính trọng ngươi là Đại Trưởng lão, lúc này, nếu ngươi một chút biểu thị cũng không có. Đợi ở trước mặt tổ tiên của Bách Lý Gia Tộc tự sát tạ tội đi!</w:t>
      </w:r>
    </w:p>
    <w:p>
      <w:pPr>
        <w:pStyle w:val="BodyText"/>
      </w:pPr>
      <w:r>
        <w:t xml:space="preserve">- Để một mình hắn ở đây làm con rùa rụt cổ, chúng ta đi!</w:t>
      </w:r>
    </w:p>
    <w:p>
      <w:pPr>
        <w:pStyle w:val="BodyText"/>
      </w:pPr>
      <w:r>
        <w:t xml:space="preserve">Những Trưởng lão này xưa nay vốn bất mãn với Đại Trưởng lão, lập tức đều bộc phát ra. Tất cả lòng đầy căm phẫn, dùng ánh mắt khinh bỉ nhìn Bách Lý Phong, ồn ào xông ra ngoài.</w:t>
      </w:r>
    </w:p>
    <w:p>
      <w:pPr>
        <w:pStyle w:val="BodyText"/>
      </w:pPr>
      <w:r>
        <w:t xml:space="preserve">Bách Lý Phong khuôn mặt già nua sinh động vô cùng, lúc xanh, lúc trắng. Hắn ở trong Trưởng Lão Đoàn, có quyền uy tuyệt đối, từ trước đến nay, hắn cũng rất hưởng thụ loại quyền uy này. Cho tới bây giờ không cảm thấy, những Trưởng lão này lại dám làm càn trước mặt hắn.</w:t>
      </w:r>
    </w:p>
    <w:p>
      <w:pPr>
        <w:pStyle w:val="BodyText"/>
      </w:pPr>
      <w:r>
        <w:t xml:space="preserve">Vì vậy, đại bạo phát trong nháy mắt, khiến hắn nhất thời vẫn không thể nào lấy lại tinh thần. Đợi khi hắn phân biệt rõ mùi vị, các Trưởng lão đã toàn bộ như cá nhảy ra ngoài.</w:t>
      </w:r>
    </w:p>
    <w:p>
      <w:pPr>
        <w:pStyle w:val="BodyText"/>
      </w:pPr>
      <w:r>
        <w:t xml:space="preserve">Đại Trưởng lão sắc mặt bao trùm một tầng sương lạnh:</w:t>
      </w:r>
    </w:p>
    <w:p>
      <w:pPr>
        <w:pStyle w:val="BodyText"/>
      </w:pPr>
      <w:r>
        <w:t xml:space="preserve">- Hán tử nhồi máu trước mặt ta sao? Được, các ngươi thích khoe khoang, đều đi chịu chết, xem xem Thần đạo cường giả, có phải là người mà các ngươi có thể chống cự không.</w:t>
      </w:r>
    </w:p>
    <w:p>
      <w:pPr>
        <w:pStyle w:val="BodyText"/>
      </w:pPr>
      <w:r>
        <w:t xml:space="preserve">Bách Lý Phong trời sinh tính tình ích kỷ, lạnh lùng, lúc này, tâm tư đã hoàn toàn không nằm ở việc chống đỡ kẻ thù bên ngoài như thế nào, mà là cân nhắc hai vị Tộc trưởng, rút cuộc lúc nào mới có thể gấp rút quay về.</w:t>
      </w:r>
    </w:p>
    <w:p>
      <w:pPr>
        <w:pStyle w:val="BodyText"/>
      </w:pPr>
      <w:r>
        <w:t xml:space="preserve">Chính vào lúc này, Ngọc bài Truyền thức liền truyền đến phản ứng kịch liệt.</w:t>
      </w:r>
    </w:p>
    <w:p>
      <w:pPr>
        <w:pStyle w:val="BodyText"/>
      </w:pPr>
      <w:r>
        <w:t xml:space="preserve">- Đại Trưởng lão, kẻ địch bên ngoài trước mặt, ngươi tại sao lùi bước không ra?</w:t>
      </w:r>
    </w:p>
    <w:p>
      <w:pPr>
        <w:pStyle w:val="BodyText"/>
      </w:pPr>
      <w:r>
        <w:t xml:space="preserve">Thanh âm của Đại Tộc trưởng dồn dập vang lên.</w:t>
      </w:r>
    </w:p>
    <w:p>
      <w:pPr>
        <w:pStyle w:val="BodyText"/>
      </w:pPr>
      <w:r>
        <w:t xml:space="preserve">- Đại Tộc trưởng, địch nhân thực lực cực mạnh, căn bản không phải là tồn tại mà Trưởng Lão Đoàn có thể chống đỡ được. Các ngươi không quay về, gia tộc lâm nguy! Kêu các cao thủ trong tộc đều đi chống cự vô vị, vậy chi bằng chia thành tốp nhỏ, mượn địa thế của tông môn bo bo giữ mình, bảo tồn thực lực! Liều mạng với địch, thật là không khôn ngoan.</w:t>
      </w:r>
    </w:p>
    <w:p>
      <w:pPr>
        <w:pStyle w:val="BodyText"/>
      </w:pPr>
      <w:r>
        <w:t xml:space="preserve">Bách Lý Phong tự có lý do thoái thác của hắn, tiếp tục lạnh lùng nói:</w:t>
      </w:r>
    </w:p>
    <w:p>
      <w:pPr>
        <w:pStyle w:val="BodyText"/>
      </w:pPr>
      <w:r>
        <w:t xml:space="preserve">- Gia sản của Bách Lý Gia Tộc chúng ta vốn cũng không dày, nếu các Trưởng lão toàn bộ chết trận, đại nghiệp của Bách Lý Gia Tộc, làm gì còn ai để chống đỡ? Chỉ dựa vào hai vị Tộc trưởng làm tư lệnh quang côn, Bách Lý Gia Tộc có hy vọng gì?</w:t>
      </w:r>
    </w:p>
    <w:p>
      <w:pPr>
        <w:pStyle w:val="BodyText"/>
      </w:pPr>
      <w:r>
        <w:t xml:space="preserve">Những lời này, nghe ra ngôn ngữ vô cùng chuẩn xác, thật ra khiến người ta không tìm được sơ hở.</w:t>
      </w:r>
    </w:p>
    <w:p>
      <w:pPr>
        <w:pStyle w:val="BodyText"/>
      </w:pPr>
      <w:r>
        <w:t xml:space="preserve">- Bách Lý Phong, ít lời vô nghĩa đi. Cho dù muốn bảo toàn thực lực, ngươi làm yên lòng Trưởng Lão Đoàn không thành, khiến Trưởng Lão Đoàn bên trong phân liệt, cũng là trách nhiệm lớn. Hiện giờ, ta lấy danh nghĩa Tộc trưởng ra lệnh cho ngươi, ra ngoài đàm phán với địch nhân, bất kể dùng phương thức gì, kéo dài đối thủ! Chờ chúng ta trở về, kêu tất cả Trưởng lão đều rút lui, ngươi đi!</w:t>
      </w:r>
    </w:p>
    <w:p>
      <w:pPr>
        <w:pStyle w:val="BodyText"/>
      </w:pPr>
      <w:r>
        <w:t xml:space="preserve">- Đại Tộc trưởng, ngươi đây là kêu ta đi chịu chết sao?</w:t>
      </w:r>
    </w:p>
    <w:p>
      <w:pPr>
        <w:pStyle w:val="BodyText"/>
      </w:pPr>
      <w:r>
        <w:t xml:space="preserve">Bách Lý Phong sắc mặt biến đổi.</w:t>
      </w:r>
    </w:p>
    <w:p>
      <w:pPr>
        <w:pStyle w:val="BodyText"/>
      </w:pPr>
      <w:r>
        <w:t xml:space="preserve">- Ngươi là Đại Trưởng lão, đây là trách nhiệm của ngươi. Đàm phán, chưa hẳn nhất định là chịu chết. Người đó một khi muốn gặp người phụ trách, ắt hẳn có lời muốn nói, ngươi làm sao biết được, hắn nhất định muốn giết ngươi?</w:t>
      </w:r>
    </w:p>
    <w:p>
      <w:pPr>
        <w:pStyle w:val="BodyText"/>
      </w:pPr>
      <w:r>
        <w:t xml:space="preserve">Đại Tộc trưởng thần sắc nghiêm nghị, khẩu khí đã phẫn nộ vô cùng.</w:t>
      </w:r>
    </w:p>
    <w:p>
      <w:pPr>
        <w:pStyle w:val="BodyText"/>
      </w:pPr>
      <w:r>
        <w:t xml:space="preserve">Bách Lý Phong còn đang chần chừ, Đại Tộc trưởng đã quát nói:</w:t>
      </w:r>
    </w:p>
    <w:p>
      <w:pPr>
        <w:pStyle w:val="BodyText"/>
      </w:pPr>
      <w:r>
        <w:t xml:space="preserve">- Bách Lý Phong, chưa lâm trận đã thối lui, là sỉ nhục của tông môn. Nếu ngươi không muốn huyết mạch của nhất mạch ngươi từ nay về sau bị xóa tên khỏi Bách Lý Gia Tộc, bất kể ngươi có lý do gì, lập tức chấp hành mệnh lệnh!</w:t>
      </w:r>
    </w:p>
    <w:p>
      <w:pPr>
        <w:pStyle w:val="BodyText"/>
      </w:pPr>
      <w:r>
        <w:t xml:space="preserve">Bách Lý Phong nghiến răng nghiến lợi, cũng không biết làm thế nào. Tộc trưởng lấy hương hỏa của nhất mạch hắn uy hiếp hắn, đây là uy hiếp của Bách Lý Phong.</w:t>
      </w:r>
    </w:p>
    <w:p>
      <w:pPr>
        <w:pStyle w:val="BodyText"/>
      </w:pPr>
      <w:r>
        <w:t xml:space="preserve">- Tộc trưởng, được, ta đi! Nếu ta có chuyện bất trắc, nếu trong tộc có lỗi với nhất mạch của ta, ta dù hóa thành quỷ hồn, cũng tuyệt đối không chịu để yên!</w:t>
      </w:r>
    </w:p>
    <w:p>
      <w:pPr>
        <w:pStyle w:val="BodyText"/>
      </w:pPr>
      <w:r>
        <w:t xml:space="preserve">Bách Lý Phong tự kiêu là tư cách lâu đời trong tộc, lúc này cũng là cậy già lên mặt nói.</w:t>
      </w:r>
    </w:p>
    <w:p>
      <w:pPr>
        <w:pStyle w:val="BodyText"/>
      </w:pPr>
      <w:r>
        <w:t xml:space="preserve">- Hừ, tự thu xếp cho ổn thỏa đi!</w:t>
      </w:r>
    </w:p>
    <w:p>
      <w:pPr>
        <w:pStyle w:val="BodyText"/>
      </w:pPr>
      <w:r>
        <w:t xml:space="preserve">Thanh âm của Đại Tộc trưởng thu lại, đã lặng yên không tiếng động.</w:t>
      </w:r>
    </w:p>
    <w:p>
      <w:pPr>
        <w:pStyle w:val="BodyText"/>
      </w:pPr>
      <w:r>
        <w:t xml:space="preserve">Bách Lý Phong hận không thể đem Ngọc bài Truyền thức trong tay bóp thành mảnh vụn, trong lòng vô cùng buồn bực, sải bước ra ngoài. Bên ngoài sơn môn, một đạo cấm chế cuối cùng đã tràn ngập nguy cơ rồi.</w:t>
      </w:r>
    </w:p>
    <w:p>
      <w:pPr>
        <w:pStyle w:val="BodyText"/>
      </w:pPr>
      <w:r>
        <w:t xml:space="preserve">Bảy tám gã Trưởng lão, sắp xếp một đường, ngưng thần nín thở, hiển nhiên là đang chờ đợi thời khắc bi tráng đến.</w:t>
      </w:r>
    </w:p>
    <w:p>
      <w:pPr>
        <w:pStyle w:val="BodyText"/>
      </w:pPr>
      <w:r>
        <w:t xml:space="preserve">Bách Lý Phong thân ảnh nhoáng lên, đã hạ xuống trước mặt các Trưởng lão, quát nói:</w:t>
      </w:r>
    </w:p>
    <w:p>
      <w:pPr>
        <w:pStyle w:val="BodyText"/>
      </w:pPr>
      <w:r>
        <w:t xml:space="preserve">- Mấy người các ngươi, đều cút vào trong cho ta!</w:t>
      </w:r>
    </w:p>
    <w:p>
      <w:pPr>
        <w:pStyle w:val="BodyText"/>
      </w:pPr>
      <w:r>
        <w:t xml:space="preserve">Những Trưởng lão này nhìn thấy Bách Lý Phong đi ra, đều là ngây người sửng sốt.</w:t>
      </w:r>
    </w:p>
    <w:p>
      <w:pPr>
        <w:pStyle w:val="BodyText"/>
      </w:pPr>
      <w:r>
        <w:t xml:space="preserve">- Không có lỗ tai sao? Cút!</w:t>
      </w:r>
    </w:p>
    <w:p>
      <w:pPr>
        <w:pStyle w:val="BodyText"/>
      </w:pPr>
      <w:r>
        <w:t xml:space="preserve">Bách Lý Phong quát.</w:t>
      </w:r>
    </w:p>
    <w:p>
      <w:pPr>
        <w:pStyle w:val="BodyText"/>
      </w:pPr>
      <w:r>
        <w:t xml:space="preserve">Những Trưởng lão đó hai mặt nhìn nhau, nhất thời không có chủ ý, không biết Bách Lý Phong tại sao lại thay đổi như vậy.</w:t>
      </w:r>
    </w:p>
    <w:p>
      <w:pPr>
        <w:pStyle w:val="BodyText"/>
      </w:pPr>
      <w:r>
        <w:t xml:space="preserve">- Ha ha ha! Rất tốt, tất cả các ngươi, đều đến đủ rồi chứ?</w:t>
      </w:r>
    </w:p>
    <w:p>
      <w:pPr>
        <w:pStyle w:val="BodyText"/>
      </w:pPr>
      <w:r>
        <w:t xml:space="preserve">Trước đạo cấm chế cuối cùng, một đạo hư ảnh hoàng sắc dao động, giống như một đạo gió mát, lượn lờ trôi nổi, ở trên không trung không ngừng kết thành hình người, một đạo thân ảnh uy vũ, không ngừng rõ ràng, cuối cùng hiện ra một hình người tươi mới.</w:t>
      </w:r>
    </w:p>
    <w:p>
      <w:pPr>
        <w:pStyle w:val="BodyText"/>
      </w:pPr>
      <w:r>
        <w:t xml:space="preserve">Người này, đương nhiên chính là Tần Vô Song.</w:t>
      </w:r>
    </w:p>
    <w:p>
      <w:pPr>
        <w:pStyle w:val="BodyText"/>
      </w:pPr>
      <w:r>
        <w:t xml:space="preserve">Thiên Vương Kiếm trong tay chỉ xa xa, khí tràng của thần binh này thúc giục, nhất thời đem tâm thần của tất cả mọi người kinh sợ, tất cả giống như hóa đá, trong mắt một sự sợ hãi khó có thể ức chế biểu lộ, kinh hoàng nhìn Tần Vô Song từ trong hư không toát ra.</w:t>
      </w:r>
    </w:p>
    <w:p>
      <w:pPr>
        <w:pStyle w:val="BodyText"/>
      </w:pPr>
      <w:r>
        <w:t xml:space="preserve">Cấm chế sơn môn, lại có thể không chịu nổi như vậy sao?</w:t>
      </w:r>
    </w:p>
    <w:p>
      <w:pPr>
        <w:pStyle w:val="BodyText"/>
      </w:pPr>
      <w:r>
        <w:t xml:space="preserve">- Nhìn sau lưng hắn kìa! Đó là cái gì? Đôi cánh sao?</w:t>
      </w:r>
    </w:p>
    <w:p>
      <w:pPr>
        <w:pStyle w:val="BodyText"/>
      </w:pPr>
      <w:r>
        <w:t xml:space="preserve">- Hắn… hắn là Tần Vô Song?</w:t>
      </w:r>
    </w:p>
    <w:p>
      <w:pPr>
        <w:pStyle w:val="BodyText"/>
      </w:pPr>
      <w:r>
        <w:t xml:space="preserve">Chủ đề liên quan đến Tần Vô Song, trong tám môn Thiên Đế Sơn, có rất nhiều đồn đãi. Chiêu bài Âm Dương Tử Vân Dực này của Tần Vô Song, đương nhiên là đặc trưng đột xuất nhất, là sự tồn tại nổi danh cùng với Thiên Đế Chi Dực.</w:t>
      </w:r>
    </w:p>
    <w:p>
      <w:pPr>
        <w:pStyle w:val="BodyText"/>
      </w:pPr>
      <w:r>
        <w:t xml:space="preserve">Rất có nhiều người, truyền Tần Vô Song ba đầu sáu tay, vô cùng đáng sợ. Các loại tin đồn bản cũ, không phải là ít, nhưng cách nói của Âm Dương Tử Vân Dực, mỗi một bản cũ đều có nhắc đến.</w:t>
      </w:r>
    </w:p>
    <w:p>
      <w:pPr>
        <w:pStyle w:val="BodyText"/>
      </w:pPr>
      <w:r>
        <w:t xml:space="preserve">Vì vậy, sau khi nhìn thấy chiêu bài đôi cánh này của Tần Vô Song, một đám Trưởng lão của Bách Lý Gia Tộc, đều là giật mình tỉnh ngộ.</w:t>
      </w:r>
    </w:p>
    <w:p>
      <w:pPr>
        <w:pStyle w:val="BodyText"/>
      </w:pPr>
      <w:r>
        <w:t xml:space="preserve">Tần Vô Song đối với phản ứng của những người này không có một chút bất ngờ nào cả. Khóe miệng tràn ra một hàm xúc đùa cợt, dùng ánh mắt xem kỹ quyết định, nhìn đám người này.</w:t>
      </w:r>
    </w:p>
    <w:p>
      <w:pPr>
        <w:pStyle w:val="BodyText"/>
      </w:pPr>
      <w:r>
        <w:t xml:space="preserve">- Tần Vô Song… ngươi muốn làm gì?</w:t>
      </w:r>
    </w:p>
    <w:p>
      <w:pPr>
        <w:pStyle w:val="BodyText"/>
      </w:pPr>
      <w:r>
        <w:t xml:space="preserve">Bách Lý Phong kiềm chế sợ hãi trong lòng, tê tiếng hỏi.</w:t>
      </w:r>
    </w:p>
    <w:p>
      <w:pPr>
        <w:pStyle w:val="BodyText"/>
      </w:pPr>
      <w:r>
        <w:t xml:space="preserve">- Ngươi muốn ta như thế nào?</w:t>
      </w:r>
    </w:p>
    <w:p>
      <w:pPr>
        <w:pStyle w:val="BodyText"/>
      </w:pPr>
      <w:r>
        <w:t xml:space="preserve">Tần Vô Song nheo mắt lại, một đạo sát khí nồng đậm, không ngừng lan tràn mở ra.</w:t>
      </w:r>
    </w:p>
    <w:p>
      <w:pPr>
        <w:pStyle w:val="BodyText"/>
      </w:pPr>
      <w:r>
        <w:t xml:space="preserve">Bách Lý Phong kêu lên:</w:t>
      </w:r>
    </w:p>
    <w:p>
      <w:pPr>
        <w:pStyle w:val="BodyText"/>
      </w:pPr>
      <w:r>
        <w:t xml:space="preserve">- Tần gia ngươi và Tân gia diêm vương đánh nhau, không thể để những tiểu quỷ chúng ta gặp nạn. Có bản lĩnh, ngươi tìm Thiên Đế Môn chém giết. Đến Bách Lý Gia Tộc, có tác dụng gì?</w:t>
      </w:r>
    </w:p>
    <w:p>
      <w:pPr>
        <w:pStyle w:val="BodyText"/>
      </w:pPr>
      <w:r>
        <w:t xml:space="preserve">- Nói như vậy, ngươi cảm thấy Bách Lý Gia Tộc các ngươi một chút trách nhiệm cũng không có, đúng không?</w:t>
      </w:r>
    </w:p>
    <w:p>
      <w:pPr>
        <w:pStyle w:val="BodyText"/>
      </w:pPr>
      <w:r>
        <w:t xml:space="preserve">Tần Vô Song phảng phất giống như nghe thấy chuyện cười buồn cười nhất trên đời.</w:t>
      </w:r>
    </w:p>
    <w:p>
      <w:pPr>
        <w:pStyle w:val="BodyText"/>
      </w:pPr>
      <w:r>
        <w:t xml:space="preserve">- Bách Lý Gia Tộc chúng ta là bị Thiên Đế Môn uy hiếp cưỡng bức! Bị buộc bất đắc dĩ, lại nói, Bách Lý Gia Tộc chúng ta, cho đến bây giờ, cũng không sản sinh nhiều uy hiếp đối với Tần gia.</w:t>
      </w:r>
    </w:p>
    <w:p>
      <w:pPr>
        <w:pStyle w:val="BodyText"/>
      </w:pPr>
      <w:r>
        <w:t xml:space="preserve">Bách Lý Phong giảo biện nói.</w:t>
      </w:r>
    </w:p>
    <w:p>
      <w:pPr>
        <w:pStyle w:val="BodyText"/>
      </w:pPr>
      <w:r>
        <w:t xml:space="preserve">- Đúng, lời này thật ra có lý!</w:t>
      </w:r>
    </w:p>
    <w:p>
      <w:pPr>
        <w:pStyle w:val="BodyText"/>
      </w:pPr>
      <w:r>
        <w:t xml:space="preserve">Tần Vô Song thản nhiên nói, đột nhiên khóe miệng lộ ra một nụ cười:</w:t>
      </w:r>
    </w:p>
    <w:p>
      <w:pPr>
        <w:pStyle w:val="BodyText"/>
      </w:pPr>
      <w:r>
        <w:t xml:space="preserve">- Đúng rồi, các ngươi có phải cảm thấy, ở đây kéo dài thời gian, đợi hai vị Tộc trưởng của các ngươi quay về, vạn sự đại cát, đúng không?</w:t>
      </w:r>
    </w:p>
    <w:p>
      <w:pPr>
        <w:pStyle w:val="BodyText"/>
      </w:pPr>
      <w:r>
        <w:t xml:space="preserve">Lời này giống như một cái búa tạ, trực tiếp đánh vào trong lòng mọi người, đem một tia tâm lý may mắn của bọn chúng, hoàn toàn vỡ nát.</w:t>
      </w:r>
    </w:p>
    <w:p>
      <w:pPr>
        <w:pStyle w:val="BodyText"/>
      </w:pPr>
      <w:r>
        <w:t xml:space="preserve">- Tần Vô Song, người quang minh không nói lời mờ ám. Ngươi rút cuộc muốn thế nào?</w:t>
      </w:r>
    </w:p>
    <w:p>
      <w:pPr>
        <w:pStyle w:val="BodyText"/>
      </w:pPr>
      <w:r>
        <w:t xml:space="preserve">Bách Lý Phong cảm thấy rất bi ai, tình cảnh người ta làm dao thớt, ta làm cá thịt, khiến hắn ngay cả một câu hung hăng cũng không dám nói ra.</w:t>
      </w:r>
    </w:p>
    <w:p>
      <w:pPr>
        <w:pStyle w:val="BodyText"/>
      </w:pPr>
      <w:r>
        <w:t xml:space="preserve">- Vốn là ta định tiêu diệt cả nhà các ngươi. Nhưng mà, các ngươi lại ra trước khi ta công phá đạo cấm chế cuối cùng, ta thật ra có thể suy nghĩ cho các ngươi một cơ hội.</w:t>
      </w:r>
    </w:p>
    <w:p>
      <w:pPr>
        <w:pStyle w:val="BodyText"/>
      </w:pPr>
      <w:r>
        <w:t xml:space="preserve">Lời này vừa nói ra, những Trưởng lão của Bách Lý Gia Tộc, biểu tình trên mặt đều là buông lỏng. Còn có cơ hội? Chỉ cần không phải chết tại chỗ, tất cả đều có thể thương lượng.</w:t>
      </w:r>
    </w:p>
    <w:p>
      <w:pPr>
        <w:pStyle w:val="BodyText"/>
      </w:pPr>
      <w:r>
        <w:t xml:space="preserve">- Nghe đây, Bách Lý Gia Tộc các ngươi là bị Thiên Đế Môn uy hiếp cưỡng bức, điều này không sai. Nhưng mà, mười năm trước ta công kích Thiên Đế Môn, công kích Thiên Phạt Sơn Trang và Lôi Đình Tông, cũng không động đến ba nhà tông môn các ngươi, chính là cho các ngươi cơ hội, lạc đường biết quay lại. Bách Lý Gia Tộc các ngươi, Diệu Hóa Môn và Thiên Vũ Tông, có quý trọng không?</w:t>
      </w:r>
    </w:p>
    <w:p>
      <w:pPr>
        <w:pStyle w:val="BodyText"/>
      </w:pPr>
      <w:r>
        <w:t xml:space="preserve">Mười năm trước lần đó, Tần Vô Song xác thực là cho ba đại tông môn cơ hội. Nhưng ba đại tông môn, quả thực tâm sinh ý rút lui, nhưng bất đắc dĩ, trước uy thế của Thiên Đế bệ hạ, chung quy vẫn là không thể rút lui.</w:t>
      </w:r>
    </w:p>
    <w:p>
      <w:pPr>
        <w:pStyle w:val="BodyText"/>
      </w:pPr>
      <w:r>
        <w:t xml:space="preserve">- Chuyện này…</w:t>
      </w:r>
    </w:p>
    <w:p>
      <w:pPr>
        <w:pStyle w:val="BodyText"/>
      </w:pPr>
      <w:r>
        <w:t xml:space="preserve">Bách Lý Phong nhất thời vì đó mà nghẹn giọng.</w:t>
      </w:r>
    </w:p>
    <w:p>
      <w:pPr>
        <w:pStyle w:val="BodyText"/>
      </w:pPr>
      <w:r>
        <w:t xml:space="preserve">- Lời vô nghĩa ta không muốn nghe, các vị đều là trụ cột đắc lực của Bách Lý Gia Tộc. Nhưng hiện giờ nếu ta muốn động thủ, trong nháy mắt, có thể miểu sát tất cả các ngươi. Lui một bước mà nói, cho dù hai vị Tộc trưởng các ngươi gấp rút trở về, ta cũng có thể thoải mái diệt sát! Trừ phi, Tộc trưởng của các ngươi có tu vi Hóa Thần Đạo đỉnh phong, mới có thể ngăn cản tất cả hành động của ta!</w:t>
      </w:r>
    </w:p>
    <w:p>
      <w:pPr>
        <w:pStyle w:val="BodyText"/>
      </w:pPr>
      <w:r>
        <w:t xml:space="preserve">Tần Vô Song ánh mắt lành lạnh, nhìn xung quanh một vòng:</w:t>
      </w:r>
    </w:p>
    <w:p>
      <w:pPr>
        <w:pStyle w:val="BodyText"/>
      </w:pPr>
      <w:r>
        <w:t xml:space="preserve">- Đáng tiếc, Đại Tộc trưởng của các ngươi, bất quá cũng chỉ là Hóa Thần Đạo năm kiếp mà thôi. Tu vi này, trong mắt ta, không đáng nhắc đến. Bản thân hắn ở trước mặt ta, có thể chạy trốn được hay không đều là một ẩn số.</w:t>
      </w:r>
    </w:p>
    <w:p>
      <w:pPr>
        <w:pStyle w:val="BodyText"/>
      </w:pPr>
      <w:r>
        <w:t xml:space="preserve">Phần đông Trưởng lão đều nghiêm nghị, nhưng nhìn Tần Vô Song khí thế như vậy, tựa hồ xác thực không yếu hơn Đại Tộc trưởng, trong lòng ý hoảng sợ càng tăng thêm.</w:t>
      </w:r>
    </w:p>
    <w:p>
      <w:pPr>
        <w:pStyle w:val="BodyText"/>
      </w:pPr>
      <w:r>
        <w:t xml:space="preserve">- Chư vị, mở ánh mắt của các ngươi, nhìn ta đi!</w:t>
      </w:r>
    </w:p>
    <w:p>
      <w:pPr>
        <w:pStyle w:val="BodyText"/>
      </w:pPr>
      <w:r>
        <w:t xml:space="preserve">Thanh âm của Tần Vô Song, phảng phất tràn đầy ma lực. Khiến những Trưởng lão này tất cả giống như con rối gỗ bị giật dây, không kìm được đưa mắt nhìn về phía Tần Vô Song.</w:t>
      </w:r>
    </w:p>
    <w:p>
      <w:pPr>
        <w:pStyle w:val="BodyText"/>
      </w:pPr>
      <w:r>
        <w:t xml:space="preserve">Vừa nhìn đến, tất cả lập tức giống như trúng phải ma chú, toàn thân giật mình kịch liệt, từng đạo quang mang huyền ảo, bắn thẳng vào chỗ sâu trong mi tâm của bọn họ, khiến bọn họ nhất thời giống như rơi vào băng tuyết lạnh lẽo.</w:t>
      </w:r>
    </w:p>
    <w:p>
      <w:pPr>
        <w:pStyle w:val="Compact"/>
      </w:pPr>
      <w:r>
        <w:t xml:space="preserve">Ủng hộ chỉ với 1 click và 5s ! (adf.ly/4EmoB)</w:t>
      </w:r>
      <w:r>
        <w:br w:type="textWrapping"/>
      </w:r>
      <w:r>
        <w:br w:type="textWrapping"/>
      </w:r>
    </w:p>
    <w:p>
      <w:pPr>
        <w:pStyle w:val="Heading2"/>
      </w:pPr>
      <w:bookmarkStart w:id="840" w:name="chương-818"/>
      <w:bookmarkEnd w:id="840"/>
      <w:r>
        <w:t xml:space="preserve">818. Chương 81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18: Hàng phục Bách Lý Gia Tộ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ha ha cười lớn, thúc giục Thần Cổ Chi Thuật, bắn vào mi tâm mọi người, không có con cá nào lọt lưới, toàn bộ bị Thần Cổ Chi Thuật của hắn khống chế, ánh mắt tất cả ngây dại, giống như hóa đá vậy.</w:t>
      </w:r>
    </w:p>
    <w:p>
      <w:pPr>
        <w:pStyle w:val="BodyText"/>
      </w:pPr>
      <w:r>
        <w:t xml:space="preserve">Rất lâu sau, thần thức của những người này mới dần dần thức tỉnh lại, nhưng ánh mắt nhìn Tần Vô Song, lại hoàn toàn bất đồng. Trong mắt lộ ra một loại hàm xúc cung kính và nghe theo.</w:t>
      </w:r>
    </w:p>
    <w:p>
      <w:pPr>
        <w:pStyle w:val="BodyText"/>
      </w:pPr>
      <w:r>
        <w:t xml:space="preserve">- Chủ nhân!</w:t>
      </w:r>
    </w:p>
    <w:p>
      <w:pPr>
        <w:pStyle w:val="BodyText"/>
      </w:pPr>
      <w:r>
        <w:t xml:space="preserve">- Bái kiến chủ nhân!</w:t>
      </w:r>
    </w:p>
    <w:p>
      <w:pPr>
        <w:pStyle w:val="BodyText"/>
      </w:pPr>
      <w:r>
        <w:t xml:space="preserve">Thần Cổ Chi Thuật vốn vô cùng cường đại. Tần Vô Song hiện tại, cảnh giới thần thức, đã cường đại hơn trăm lần những người này, Thần Cổ Chi Thuật thúc giục, đương nhiên là bao trùm cả không gian, không dột một chỗ nào cả, toàn bộ trúng mục tiêu.</w:t>
      </w:r>
    </w:p>
    <w:p>
      <w:pPr>
        <w:pStyle w:val="BodyText"/>
      </w:pPr>
      <w:r>
        <w:t xml:space="preserve">Phải biết rằng, Tần Vô Song hiện giờ đã vượt qua bốn kiếp, tu vi, cảnh giới thần thức của Hóa Thần Đạo bốn kiếp, so với Hóa Thần Đạo sáu kiếp bình thường cũng không thua kém. Huống hồ, còn có Thần Cổ Chi Thuật vô cùng kỳ diệu này, vô thanh vô tức. Đối phó với những tu luyện giả dưới Thần đạo này, quả thực dễ dàng giống như đối phó với một con kiến.</w:t>
      </w:r>
    </w:p>
    <w:p>
      <w:pPr>
        <w:pStyle w:val="BodyText"/>
      </w:pPr>
      <w:r>
        <w:t xml:space="preserve">Tần Vô Song bộ mặt vẫn bình thường, mỉm cười nói:</w:t>
      </w:r>
    </w:p>
    <w:p>
      <w:pPr>
        <w:pStyle w:val="BodyText"/>
      </w:pPr>
      <w:r>
        <w:t xml:space="preserve">- Chư vị, nhớ kỹ, ta sẽ không lấy tính mạng của các ngươi, nhưng ta cũng có thể bất cứ lúc nào nắm giữ sinh tử của các ngươi. Hai vị Tộc trưởng của Bách Lý Gia Tộc có phải đang trên đường quay về không?</w:t>
      </w:r>
    </w:p>
    <w:p>
      <w:pPr>
        <w:pStyle w:val="BodyText"/>
      </w:pPr>
      <w:r>
        <w:t xml:space="preserve">- Đúng vậy, chủ nhân!</w:t>
      </w:r>
    </w:p>
    <w:p>
      <w:pPr>
        <w:pStyle w:val="BodyText"/>
      </w:pPr>
      <w:r>
        <w:t xml:space="preserve">Bách Lý Phong cung kính nói.</w:t>
      </w:r>
    </w:p>
    <w:p>
      <w:pPr>
        <w:pStyle w:val="BodyText"/>
      </w:pPr>
      <w:r>
        <w:t xml:space="preserve">- Rất tốt!</w:t>
      </w:r>
    </w:p>
    <w:p>
      <w:pPr>
        <w:pStyle w:val="BodyText"/>
      </w:pPr>
      <w:r>
        <w:t xml:space="preserve">Tần Vô Song nhắm mắt suy nghĩ:</w:t>
      </w:r>
    </w:p>
    <w:p>
      <w:pPr>
        <w:pStyle w:val="BodyText"/>
      </w:pPr>
      <w:r>
        <w:t xml:space="preserve">- Hai đại Thần đạo của Bách Lý Gia Tộc, một người là Hóa Thần Đạo, một người là Ngưng Thần Đạo. Nếu đối phương của ta là một trong số đó, thật sự không khó. Thần Cổ Chi Thuật, đồng thời công kích hai người, chỉ sợ có một chút phiền phức. Nhưng mà, chỉ cần có được chiến thuật vận dụng, tất cả sẽ không khó làm.</w:t>
      </w:r>
    </w:p>
    <w:p>
      <w:pPr>
        <w:pStyle w:val="BodyText"/>
      </w:pPr>
      <w:r>
        <w:t xml:space="preserve">Ánh mắt dừng lại trên người của những Trưởng lão, Tần Vô Song nhất thời có chút chủ ý. Ánh mắt tập trung trước mặt Trưởng lão có thân hình cao không sai biệt lắm so với mình.</w:t>
      </w:r>
    </w:p>
    <w:p>
      <w:pPr>
        <w:pStyle w:val="BodyText"/>
      </w:pPr>
      <w:r>
        <w:t xml:space="preserve">- Ngươi tên là gì, là địa vị gì trong Bách Lý Gia Tộc?</w:t>
      </w:r>
    </w:p>
    <w:p>
      <w:pPr>
        <w:pStyle w:val="BodyText"/>
      </w:pPr>
      <w:r>
        <w:t xml:space="preserve">- Thuộc hạ tên là Bách Lý Kiếm, là Ngũ Trưởng lão của gia tộc.</w:t>
      </w:r>
    </w:p>
    <w:p>
      <w:pPr>
        <w:pStyle w:val="BodyText"/>
      </w:pPr>
      <w:r>
        <w:t xml:space="preserve">- Tốt lắm, chính là ngươi.</w:t>
      </w:r>
    </w:p>
    <w:p>
      <w:pPr>
        <w:pStyle w:val="BodyText"/>
      </w:pPr>
      <w:r>
        <w:t xml:space="preserve">Tần Vô Song lời nói vừa dứt, thân thủ túm lấy, một đạo kim quang từ trong tay hắn bắn ra, một thủ ấn cực lớn, trực tiếp nắm lấy Bách Lý Kiếm, cánh tay thu lại, Bách Lý Kiếm đã bị hắn giam cầm bên trong bọc hành lý trữ vật.</w:t>
      </w:r>
    </w:p>
    <w:p>
      <w:pPr>
        <w:pStyle w:val="BodyText"/>
      </w:pPr>
      <w:r>
        <w:t xml:space="preserve">Tần Vô Song đem quần áo mặc trên người thu lại trong tay, trong lòng theo đó tưởng tượng ra mặt nạ Tùy Tâm Huyễn Tượng, chuyển ba vòng ngay tại chỗ.</w:t>
      </w:r>
    </w:p>
    <w:p>
      <w:pPr>
        <w:pStyle w:val="BodyText"/>
      </w:pPr>
      <w:r>
        <w:t xml:space="preserve">Khi trấn định lại thân hình, trước mặt mọi người, đã là hình dáng của Ngũ Trưởng lão Bách Lý Kiếm.</w:t>
      </w:r>
    </w:p>
    <w:p>
      <w:pPr>
        <w:pStyle w:val="BodyText"/>
      </w:pPr>
      <w:r>
        <w:t xml:space="preserve">Những Trưởng lão này tất cả đều giương mắt đờ đẫn đứng nhìn, hiển nhiên là bị thủ đoạn này của Tần Vô Song làm cho kinh sợ. Đây quả thực là vô cùng kỳ diệu!</w:t>
      </w:r>
    </w:p>
    <w:p>
      <w:pPr>
        <w:pStyle w:val="BodyText"/>
      </w:pPr>
      <w:r>
        <w:t xml:space="preserve">- Chư vị, hiện tại chúng ta phải đi nghênh tiếp hai vị Tộc trưởng một lát quay về, ha ha.</w:t>
      </w:r>
    </w:p>
    <w:p>
      <w:pPr>
        <w:pStyle w:val="BodyText"/>
      </w:pPr>
      <w:r>
        <w:t xml:space="preserve">Tần Vô Song thản nhiên mỉm cười, nói với Bách Lý Phong:</w:t>
      </w:r>
    </w:p>
    <w:p>
      <w:pPr>
        <w:pStyle w:val="BodyText"/>
      </w:pPr>
      <w:r>
        <w:t xml:space="preserve">- Đại Trưởng lão, ngươi phụ trách đi đầu, không có ý kiến gì chứ?</w:t>
      </w:r>
    </w:p>
    <w:p>
      <w:pPr>
        <w:pStyle w:val="BodyText"/>
      </w:pPr>
      <w:r>
        <w:t xml:space="preserve">Bách Lý Phong vội nói:</w:t>
      </w:r>
    </w:p>
    <w:p>
      <w:pPr>
        <w:pStyle w:val="BodyText"/>
      </w:pPr>
      <w:r>
        <w:t xml:space="preserve">- Thuộc hạ tuân chỉ!</w:t>
      </w:r>
    </w:p>
    <w:p>
      <w:pPr>
        <w:pStyle w:val="BodyText"/>
      </w:pPr>
      <w:r>
        <w:t xml:space="preserve">o0o</w:t>
      </w:r>
    </w:p>
    <w:p>
      <w:pPr>
        <w:pStyle w:val="BodyText"/>
      </w:pPr>
      <w:r>
        <w:t xml:space="preserve">Bên ngoài sơn môn Bách Lý Gia Tộc mấy trăm dặm, Bách Lý Phong dẫn theo bảy Đại Trưởng lão, đã chờ ở đó một canh giờ.</w:t>
      </w:r>
    </w:p>
    <w:p>
      <w:pPr>
        <w:pStyle w:val="BodyText"/>
      </w:pPr>
      <w:r>
        <w:t xml:space="preserve">Trên trời cao xa xa, hai đạo sáng mờ, bay vút mà tới, tốc độ cực nhanh, hiển nhiên chính là hai vị Tộc trưởng cách biệt đã mười năm.</w:t>
      </w:r>
    </w:p>
    <w:p>
      <w:pPr>
        <w:pStyle w:val="BodyText"/>
      </w:pPr>
      <w:r>
        <w:t xml:space="preserve">Những Trưởng lão này mặc dù trúng Thần Cổ Chi Thuật, nhưng giờ phút này nhìn thấy uy áp của hai vị Tộc trưởng, vẫn là trong lòng chấn động, mơ hồ có chút bất an.</w:t>
      </w:r>
    </w:p>
    <w:p>
      <w:pPr>
        <w:pStyle w:val="BodyText"/>
      </w:pPr>
      <w:r>
        <w:t xml:space="preserve">- A! Đại Tộc trưởng, ngươi nhìn bên đó, không phải là các Trưởng lão của Trưởng Lão Đoàn sao?</w:t>
      </w:r>
    </w:p>
    <w:p>
      <w:pPr>
        <w:pStyle w:val="BodyText"/>
      </w:pPr>
      <w:r>
        <w:t xml:space="preserve">Nhị Tộc trưởng Bách Lý Đồ giật mình kêu lên.</w:t>
      </w:r>
    </w:p>
    <w:p>
      <w:pPr>
        <w:pStyle w:val="BodyText"/>
      </w:pPr>
      <w:r>
        <w:t xml:space="preserve">- Sao?</w:t>
      </w:r>
    </w:p>
    <w:p>
      <w:pPr>
        <w:pStyle w:val="BodyText"/>
      </w:pPr>
      <w:r>
        <w:t xml:space="preserve">Đại Tộc trưởng hiển nhiên cũng nhìn thấy màn này:</w:t>
      </w:r>
    </w:p>
    <w:p>
      <w:pPr>
        <w:pStyle w:val="BodyText"/>
      </w:pPr>
      <w:r>
        <w:t xml:space="preserve">- Sao lại như vậy? Xem dáng vẻ của bọn họ, mặc dù có chút sợ hãi nhưng hiển nhiên không có chịu thương tổn gì.</w:t>
      </w:r>
    </w:p>
    <w:p>
      <w:pPr>
        <w:pStyle w:val="BodyText"/>
      </w:pPr>
      <w:r>
        <w:t xml:space="preserve">- Có thể có lừa gạt không?</w:t>
      </w:r>
    </w:p>
    <w:p>
      <w:pPr>
        <w:pStyle w:val="BodyText"/>
      </w:pPr>
      <w:r>
        <w:t xml:space="preserve">- Tùy thời hành sự. Bọn họ đều là cánh tay đắc lực trong tộc, mặc dù có người lòng sinh dị tâm, cũng sẽ không làm phản toàn bộ. Chúng ta không cần suy nghĩ nhiều.</w:t>
      </w:r>
    </w:p>
    <w:p>
      <w:pPr>
        <w:pStyle w:val="BodyText"/>
      </w:pPr>
      <w:r>
        <w:t xml:space="preserve">Hai đại Thần đạo cường giả song song hạ xuống.</w:t>
      </w:r>
    </w:p>
    <w:p>
      <w:pPr>
        <w:pStyle w:val="BodyText"/>
      </w:pPr>
      <w:r>
        <w:t xml:space="preserve">Bách Lý Phong vội bước lên trước khom người nói:</w:t>
      </w:r>
    </w:p>
    <w:p>
      <w:pPr>
        <w:pStyle w:val="BodyText"/>
      </w:pPr>
      <w:r>
        <w:t xml:space="preserve">- Nhị vị Tộc trưởng, các ngươi rút cuộc đã trở lại!</w:t>
      </w:r>
    </w:p>
    <w:p>
      <w:pPr>
        <w:pStyle w:val="BodyText"/>
      </w:pPr>
      <w:r>
        <w:t xml:space="preserve">Đại Tộc trưởng Bách Lý Nghiễm lông mày nhướng lên:</w:t>
      </w:r>
    </w:p>
    <w:p>
      <w:pPr>
        <w:pStyle w:val="BodyText"/>
      </w:pPr>
      <w:r>
        <w:t xml:space="preserve">- Đại Trưởng lão, như vậy là sao? Không phải nói đại địch trước mặt sao? Địch nhân ở đâu?</w:t>
      </w:r>
    </w:p>
    <w:p>
      <w:pPr>
        <w:pStyle w:val="BodyText"/>
      </w:pPr>
      <w:r>
        <w:t xml:space="preserve">Bách Lý Phong úp úp mở mở nói:</w:t>
      </w:r>
    </w:p>
    <w:p>
      <w:pPr>
        <w:pStyle w:val="BodyText"/>
      </w:pPr>
      <w:r>
        <w:t xml:space="preserve">- Đại Tộc trưởng, đại sự không ổn rồi.</w:t>
      </w:r>
    </w:p>
    <w:p>
      <w:pPr>
        <w:pStyle w:val="BodyText"/>
      </w:pPr>
      <w:r>
        <w:t xml:space="preserve">- Sao?</w:t>
      </w:r>
    </w:p>
    <w:p>
      <w:pPr>
        <w:pStyle w:val="BodyText"/>
      </w:pPr>
      <w:r>
        <w:t xml:space="preserve">Bách Lý Phong trán đổ mồ hôi, ha ha nói:</w:t>
      </w:r>
    </w:p>
    <w:p>
      <w:pPr>
        <w:pStyle w:val="BodyText"/>
      </w:pPr>
      <w:r>
        <w:t xml:space="preserve">- Đại Tộc trưởng, người đó đến sơn môn ta, làm càn một phen, đem cấm chế sơn môn ta phá hủy toàn bộ, lưu lại lời nói, nói nếu Bách Lý Gia Tộc ta u mê không tỉnh ngộ, lần sau hắn đến, nhất định là ngày diệt cả nhà ta.</w:t>
      </w:r>
    </w:p>
    <w:p>
      <w:pPr>
        <w:pStyle w:val="BodyText"/>
      </w:pPr>
      <w:r>
        <w:t xml:space="preserve">- Có để lại tên tuổi không?</w:t>
      </w:r>
    </w:p>
    <w:p>
      <w:pPr>
        <w:pStyle w:val="BodyText"/>
      </w:pPr>
      <w:r>
        <w:t xml:space="preserve">- Là đệ tử Tần gia, Tần Vô Song!</w:t>
      </w:r>
    </w:p>
    <w:p>
      <w:pPr>
        <w:pStyle w:val="BodyText"/>
      </w:pPr>
      <w:r>
        <w:t xml:space="preserve">- Tần Vô Song?</w:t>
      </w:r>
    </w:p>
    <w:p>
      <w:pPr>
        <w:pStyle w:val="BodyText"/>
      </w:pPr>
      <w:r>
        <w:t xml:space="preserve">Cái tên này vừa nói ra, hai vị Tộc trưởng Bách Lý Nghiễm và Bách Lý Đồ đồng thời biến sắc, đưa mắt nhìn nhau, đều là vô cùng giật mình kinh ngạc.</w:t>
      </w:r>
    </w:p>
    <w:p>
      <w:pPr>
        <w:pStyle w:val="BodyText"/>
      </w:pPr>
      <w:r>
        <w:t xml:space="preserve">- Tần Vô Song, hắn không phải ở Thiên Hỏa Nam Cương sao? Làm sao lại đến Hiên Viên Khâu chứ?</w:t>
      </w:r>
    </w:p>
    <w:p>
      <w:pPr>
        <w:pStyle w:val="BodyText"/>
      </w:pPr>
      <w:r>
        <w:t xml:space="preserve">Bách Lý Đồ thất kinh ngạc nhiên.</w:t>
      </w:r>
    </w:p>
    <w:p>
      <w:pPr>
        <w:pStyle w:val="BodyText"/>
      </w:pPr>
      <w:r>
        <w:t xml:space="preserve">- Đại Tộc trưởng…</w:t>
      </w:r>
    </w:p>
    <w:p>
      <w:pPr>
        <w:pStyle w:val="BodyText"/>
      </w:pPr>
      <w:r>
        <w:t xml:space="preserve">Sau người Bách Lý Phong, Ngũ Trưởng lão Bách Lý Kiếm nói:</w:t>
      </w:r>
    </w:p>
    <w:p>
      <w:pPr>
        <w:pStyle w:val="BodyText"/>
      </w:pPr>
      <w:r>
        <w:t xml:space="preserve">- Tiểu tử đó lưng đeo một đôi cánh lớn, cầm trong tay một bộ cung tiễn vô cùng uy thế, tuổi còn rất trẻ.</w:t>
      </w:r>
    </w:p>
    <w:p>
      <w:pPr>
        <w:pStyle w:val="BodyText"/>
      </w:pPr>
      <w:r>
        <w:t xml:space="preserve">Những lời miêu tả này, càng khiến hai vị Tộc trưởng sắc mặt đại biến. Hình tượng này, không phải Tần Vô Song, thì còn là ai? Những cái khác có thể giả mạo, đôi cánh đó, ngoài Thiên Đế bệ hạ ra, còn có ai có thể giả mạo được?</w:t>
      </w:r>
    </w:p>
    <w:p>
      <w:pPr>
        <w:pStyle w:val="BodyText"/>
      </w:pPr>
      <w:r>
        <w:t xml:space="preserve">- Hắn còn nói cái gì?</w:t>
      </w:r>
    </w:p>
    <w:p>
      <w:pPr>
        <w:pStyle w:val="BodyText"/>
      </w:pPr>
      <w:r>
        <w:t xml:space="preserve">Bách Lý Nghiễm lạnh giọng hỏi, mơ hồ bên trong, Bách Lý Nghiễm ý thức được, chuyện lần này, chỉ sợ không đơn giản như vậy.</w:t>
      </w:r>
    </w:p>
    <w:p>
      <w:pPr>
        <w:pStyle w:val="BodyText"/>
      </w:pPr>
      <w:r>
        <w:t xml:space="preserve">Bách Lý Kiếm nói:</w:t>
      </w:r>
    </w:p>
    <w:p>
      <w:pPr>
        <w:pStyle w:val="BodyText"/>
      </w:pPr>
      <w:r>
        <w:t xml:space="preserve">- Khi hắn rời đi, để lại một món đồ, Đại Tộc trưởng mời xem qua.</w:t>
      </w:r>
    </w:p>
    <w:p>
      <w:pPr>
        <w:pStyle w:val="BodyText"/>
      </w:pPr>
      <w:r>
        <w:t xml:space="preserve">- Sao? Thứ gì? Nhanh lấy ra.</w:t>
      </w:r>
    </w:p>
    <w:p>
      <w:pPr>
        <w:pStyle w:val="BodyText"/>
      </w:pPr>
      <w:r>
        <w:t xml:space="preserve">Bách Lý Nghiễm lộ vẻ xúc động nói.</w:t>
      </w:r>
    </w:p>
    <w:p>
      <w:pPr>
        <w:pStyle w:val="BodyText"/>
      </w:pPr>
      <w:r>
        <w:t xml:space="preserve">Bách Lý Kiếm tiến lên một bước, trong tay bày ra, một đạo phù triện hình thù kỳ lạ xuất hiện trong tay hắn:</w:t>
      </w:r>
    </w:p>
    <w:p>
      <w:pPr>
        <w:pStyle w:val="BodyText"/>
      </w:pPr>
      <w:r>
        <w:t xml:space="preserve">- Đại Tộc trưởng, mời xem qua!</w:t>
      </w:r>
    </w:p>
    <w:p>
      <w:pPr>
        <w:pStyle w:val="BodyText"/>
      </w:pPr>
      <w:r>
        <w:t xml:space="preserve">Bách Lý Nghiễm lơ đãng, bước lên trước một bước, tiếp nhận lấy.</w:t>
      </w:r>
    </w:p>
    <w:p>
      <w:pPr>
        <w:pStyle w:val="BodyText"/>
      </w:pPr>
      <w:r>
        <w:t xml:space="preserve">Ngay trong nháy mắt khi bàn tay của Bách Lý Nghiễm tiếp xúc, khóe miệng Bách Lý Kiếm tràn ra một nụ cười, bàn tay một phen, đạo phù triện đó nhất thời hóa thành vạn đạo kim quang, như lông bò, giống như kim châm, như mưa phùn, tốc độ cực nhanh, bắn về phía Bách Lý Nghiễm!</w:t>
      </w:r>
    </w:p>
    <w:p>
      <w:pPr>
        <w:pStyle w:val="BodyText"/>
      </w:pPr>
      <w:r>
        <w:t xml:space="preserve">- Miên Lý Tàng Châm Ấn!</w:t>
      </w:r>
    </w:p>
    <w:p>
      <w:pPr>
        <w:pStyle w:val="BodyText"/>
      </w:pPr>
      <w:r>
        <w:t xml:space="preserve">Tần Vô Song khẽ quát một tiếng, thủ ấn cuốn theo mà ra, kim quang liên tục khẽ động, kim quang vô số, dưới cự ly gần như vậy, căn bản không cho phép Bách Lý Nghiễm phản ứng lại. Trực tiếp bắn về phía chỗ hiểm của Bách Lý Nghiễm, Bách Lý Nghiễm giật mình hoảng hốt:</w:t>
      </w:r>
    </w:p>
    <w:p>
      <w:pPr>
        <w:pStyle w:val="BodyText"/>
      </w:pPr>
      <w:r>
        <w:t xml:space="preserve">- Ngươi…</w:t>
      </w:r>
    </w:p>
    <w:p>
      <w:pPr>
        <w:pStyle w:val="BodyText"/>
      </w:pPr>
      <w:r>
        <w:t xml:space="preserve">Những kim quang này vừa huyễn hóa, Tần Vô Song bước tiếp theo là Thần Cổ Chi Thuật, đã bao trùm trong kim quang, bắn về phía mi tâm của Bách Lý Nghiễm.</w:t>
      </w:r>
    </w:p>
    <w:p>
      <w:pPr>
        <w:pStyle w:val="BodyText"/>
      </w:pPr>
      <w:r>
        <w:t xml:space="preserve">Bách Lý Nghiễm có thể trốn lần thứ nhất, nhưng làm thế nào trốn được lần thứ hai?</w:t>
      </w:r>
    </w:p>
    <w:p>
      <w:pPr>
        <w:pStyle w:val="BodyText"/>
      </w:pPr>
      <w:r>
        <w:t xml:space="preserve">Thần Cổ Chi Thuật này, bá đạo cực kỳ, sau khi vừa bắn vào mi tâm, trực tiếp hóa thành một đạo băng tuyến, trực tiếp rơi xuống trong đan điền nội phủ của Bách Lý Nghiễm, trực tiếp giam cầm Thần hồn của hắn.</w:t>
      </w:r>
    </w:p>
    <w:p>
      <w:pPr>
        <w:pStyle w:val="BodyText"/>
      </w:pPr>
      <w:r>
        <w:t xml:space="preserve">Bách Lý Nghiễm kinh hãi không ít, bảo vệ chỗ hiểm chân thân, lại phát hiện lực ăn mòn của băng tuyến này, căn bản không phải là thứ mà hắn có thể chống cự được. Thần Cổ Chi Thuật, trực tiếp bao lấy Thần hồn của hắn. Toàn thân không kìm được run rẩy kịch liệt.</w:t>
      </w:r>
    </w:p>
    <w:p>
      <w:pPr>
        <w:pStyle w:val="BodyText"/>
      </w:pPr>
      <w:r>
        <w:t xml:space="preserve">Bách Lý Đồ thấy thế, nhất thời không kịp phản ứng, quát:</w:t>
      </w:r>
    </w:p>
    <w:p>
      <w:pPr>
        <w:pStyle w:val="BodyText"/>
      </w:pPr>
      <w:r>
        <w:t xml:space="preserve">- Bách Lý Kiếm, ngươi thật to gan!</w:t>
      </w:r>
    </w:p>
    <w:p>
      <w:pPr>
        <w:pStyle w:val="BodyText"/>
      </w:pPr>
      <w:r>
        <w:t xml:space="preserve">Bách Lý Kiếm ha ha cười lớn:</w:t>
      </w:r>
    </w:p>
    <w:p>
      <w:pPr>
        <w:pStyle w:val="BodyText"/>
      </w:pPr>
      <w:r>
        <w:t xml:space="preserve">- Ngươi cũng có phần đấy!</w:t>
      </w:r>
    </w:p>
    <w:p>
      <w:pPr>
        <w:pStyle w:val="BodyText"/>
      </w:pPr>
      <w:r>
        <w:t xml:space="preserve">Bách Lý Đồ giật mình hiểu ra, ý thức được tình thế không ổn, xoay người hóa thành một đạo quang mang, liền hướng về hư không bỏ chạy. Tần Vô Song ha ha cười lớn:</w:t>
      </w:r>
    </w:p>
    <w:p>
      <w:pPr>
        <w:pStyle w:val="BodyText"/>
      </w:pPr>
      <w:r>
        <w:t xml:space="preserve">- Bách Lý Đồ, ngươi đi không được đâu!</w:t>
      </w:r>
    </w:p>
    <w:p>
      <w:pPr>
        <w:pStyle w:val="BodyText"/>
      </w:pPr>
      <w:r>
        <w:t xml:space="preserve">Trước mặt một đạo thân ảnh từ hư không toát ra, một đạo nanh vuốt trực tiếp túm vào hư không, chộp tới ngay mặt của Bách Lý Đồ. Cú bắt này cũng không tốn sức, nhưng sức mạnh của đủ khiến hư không thoát phá.</w:t>
      </w:r>
    </w:p>
    <w:p>
      <w:pPr>
        <w:pStyle w:val="BodyText"/>
      </w:pPr>
      <w:r>
        <w:t xml:space="preserve">Bách Lý Đồ ai da một tiếng, vội vàng tránh né, sau người một đạo kim quang ngưng tụ thành núi lớn, vô cùng uy áp che phủ xuống.</w:t>
      </w:r>
    </w:p>
    <w:p>
      <w:pPr>
        <w:pStyle w:val="BodyText"/>
      </w:pPr>
      <w:r>
        <w:t xml:space="preserve">Thân hình của Tần Vô Song, trực tiếp bắn tới trước mặt Bách Lý Đồ, Thần Cổ Chi Thuật theo đó mà đến, bắn vào mi tâm của Bách Lý Đồ.</w:t>
      </w:r>
    </w:p>
    <w:p>
      <w:pPr>
        <w:pStyle w:val="BodyText"/>
      </w:pPr>
      <w:r>
        <w:t xml:space="preserve">Giải quyết Bách Lý Nghiễm, tu vi của Nhị Tộc trưởng Bách Lý Đồ, hiển nhiên là có chênh lệch không nhỏ so với Bách Lý Nghiễm, căn bản không cách nào chống cự được công kích cường thế của Tần Vô Song.</w:t>
      </w:r>
    </w:p>
    <w:p>
      <w:pPr>
        <w:pStyle w:val="BodyText"/>
      </w:pPr>
      <w:r>
        <w:t xml:space="preserve">Dưới sự ngăn chặn của Ái Ti Mạt, Bách Lý Đồ căn bản ngay cả cơ hội chạy trốn cũng không có, trực tiếp bị Thần Cổ Chi Thuật đánh trúng.</w:t>
      </w:r>
    </w:p>
    <w:p>
      <w:pPr>
        <w:pStyle w:val="BodyText"/>
      </w:pPr>
      <w:r>
        <w:t xml:space="preserve">Tần Vô Song ha ha cười to, nói với Ái Ti Mạt:</w:t>
      </w:r>
    </w:p>
    <w:p>
      <w:pPr>
        <w:pStyle w:val="BodyText"/>
      </w:pPr>
      <w:r>
        <w:t xml:space="preserve">- Mạt nhi, làm đẹp lắm, đại công cáo thành!</w:t>
      </w:r>
    </w:p>
    <w:p>
      <w:pPr>
        <w:pStyle w:val="BodyText"/>
      </w:pPr>
      <w:r>
        <w:t xml:space="preserve">Mặc dù là Thần đạo cường giả, trước mặt Thần đạo Cổ độc, vẫn là một chút lực phản kháng vẫn không có. Mặc dù thời gian ngoan cố chống lại dài hơn một chút, nhưng chung quy vẫn không thể nào chống đỡ được sức mạnh của Thần Cổ này.</w:t>
      </w:r>
    </w:p>
    <w:p>
      <w:pPr>
        <w:pStyle w:val="BodyText"/>
      </w:pPr>
      <w:r>
        <w:t xml:space="preserve">Sau một canh giờ, Bách Lý Nghiễm và Bách Lý Đồ giống như con cừu phục tùng, đi tới trước mặt Tần Vô Song:</w:t>
      </w:r>
    </w:p>
    <w:p>
      <w:pPr>
        <w:pStyle w:val="BodyText"/>
      </w:pPr>
      <w:r>
        <w:t xml:space="preserve">- Chủ nhân!</w:t>
      </w:r>
    </w:p>
    <w:p>
      <w:pPr>
        <w:pStyle w:val="BodyText"/>
      </w:pPr>
      <w:r>
        <w:t xml:space="preserve">- Rất tốt, phía bên trận doanh Thiên Đế, Bách Lý Gia Tộc định xử trí như thế nào?</w:t>
      </w:r>
    </w:p>
    <w:p>
      <w:pPr>
        <w:pStyle w:val="BodyText"/>
      </w:pPr>
      <w:r>
        <w:t xml:space="preserve">- Bách Lý Gia Tộc, từ nay về sau rút khỏi trận doanh Thiên Đế. Cắt đứt tuyệt giao với Tân gia!</w:t>
      </w:r>
    </w:p>
    <w:p>
      <w:pPr>
        <w:pStyle w:val="BodyText"/>
      </w:pPr>
      <w:r>
        <w:t xml:space="preserve">Bách Lý Nghiễm phục tùng ngoan ngoãn nói.</w:t>
      </w:r>
    </w:p>
    <w:p>
      <w:pPr>
        <w:pStyle w:val="BodyText"/>
      </w:pPr>
      <w:r>
        <w:t xml:space="preserve">Tần Vô Song nhàn nhạt cười:</w:t>
      </w:r>
    </w:p>
    <w:p>
      <w:pPr>
        <w:pStyle w:val="BodyText"/>
      </w:pPr>
      <w:r>
        <w:t xml:space="preserve">- Chuyện này vẫn chưa đủ, Diệu Hóa Môn và Thiên Vũ Tông còn đang chần chừ, các ngươi phải phụ trách thuyết phục hai tông này, hiện thân thuyết phục, khuyên bọn họ rút lui. Còn về khuyên như thế nào, các ngươi có lẽ đã biết rồi chứ?</w:t>
      </w:r>
    </w:p>
    <w:p>
      <w:pPr>
        <w:pStyle w:val="BodyText"/>
      </w:pPr>
      <w:r>
        <w:t xml:space="preserve">- Chủ nhân uy thế như vậy, hù dọa Thiên Vũ Tông và Diệu Hóa Môn quả thực dễ như trở bàn tay. Chúng ta chỉ cần đem uy năng thần thông của chủ nhân phân tích một chút, bọn họ tự nhiên biết chọn lựa như thế nào.</w:t>
      </w:r>
    </w:p>
    <w:p>
      <w:pPr>
        <w:pStyle w:val="BodyText"/>
      </w:pPr>
      <w:r>
        <w:t xml:space="preserve">- Không sai, nói cho bọn chúng, nếu là có nửa điểm gút mắt với Tần gia, tiếp theo, chính là lúc hai tông bọn chúng diệt môn. Sẽ không có bất cứ may mắn và chuyện gì ngoài ý muốn! Cho dù là Tân gia, cũng không cứu được bọn chúng!</w:t>
      </w:r>
    </w:p>
    <w:p>
      <w:pPr>
        <w:pStyle w:val="BodyText"/>
      </w:pPr>
      <w:r>
        <w:t xml:space="preserve">- Chủ nhân, định tuyên chiến với Tân gia sao?</w:t>
      </w:r>
    </w:p>
    <w:p>
      <w:pPr>
        <w:pStyle w:val="BodyText"/>
      </w:pPr>
      <w:r>
        <w:t xml:space="preserve">Bách Lý Nghiễm và Bách Lý Đồ đều là rùng mình.</w:t>
      </w:r>
    </w:p>
    <w:p>
      <w:pPr>
        <w:pStyle w:val="BodyText"/>
      </w:pPr>
      <w:r>
        <w:t xml:space="preserve">- Ngày diệt sạch Tân gia, chính là khi các ngươi khôi phục tự do. Diệt sạch Tân gia, thời cơ đã thành thục, các ngươi chỉ cần làm tốt chức vụ của mình. Nếu thức thời, tám môn Thiên Đế Sơn, tương lai cũng sẽ có một ghế cho các ngươi. Nếu không thức thời, ngày tiêu diệt Tân gia, cũng không sai biệt gì là thế lực của nhất tông nhị tông các ngươi bị tiêu diệt.</w:t>
      </w:r>
    </w:p>
    <w:p>
      <w:pPr>
        <w:pStyle w:val="BodyText"/>
      </w:pPr>
      <w:r>
        <w:t xml:space="preserve">- Đương nhiên thề sống chết đi theo Tần gia, tuyệt không đổi ý!</w:t>
      </w:r>
    </w:p>
    <w:p>
      <w:pPr>
        <w:pStyle w:val="BodyText"/>
      </w:pPr>
      <w:r>
        <w:t xml:space="preserve">Tần Vô Song hừ lạnh một tiếng, lúc này lấy Thần Cổ Chi Thuật khống chế bọn chúng, bọn chúng đương nhiên sẽ không để ý. Nếu khôi phục tự do cho bọn chúng. Loại thí nghiệm và cam đoan này, căn bản không đủ để tin.</w:t>
      </w:r>
    </w:p>
    <w:p>
      <w:pPr>
        <w:pStyle w:val="BodyText"/>
      </w:pPr>
      <w:r>
        <w:t xml:space="preserve">Đương nhiên, Tần Vô Song cũng biết, lấy Thần Cổ Chi Thuật đối phó với Bách Lý Gia Tộc, cũng là kế tạm thời thích nghi. Thế cục của Thiên Đế Sơn muốn củng cố, lấy Thần Cổ Chi Thuật khống chế các tông môn khác, là rất khó lâu dài. Hiên Viên Đồ Đằng Tộc, sẽ không đáp ứng.</w:t>
      </w:r>
    </w:p>
    <w:p>
      <w:pPr>
        <w:pStyle w:val="BodyText"/>
      </w:pPr>
      <w:r>
        <w:t xml:space="preserve">Chính vào lúc này, phía bên Bao Bao và Tần Thái Trùng, cũng truyền đến tin chiến thắng.</w:t>
      </w:r>
    </w:p>
    <w:p>
      <w:pPr>
        <w:pStyle w:val="BodyText"/>
      </w:pPr>
      <w:r>
        <w:t xml:space="preserve">- Vô Song sư đệ, phía bên chúng ta đã làm được việc rồi. Toàn bộ Thiên Vũ Tông, dưới sự công kích của Hỏa Lân, căn bản không còn bất cứ lực phản kháng nào, toàn bộ Thiên Vũ Tông, long trời lở đất, một vùng hỗn độn. Chúng ta bắt được mấy Đệ tử Trung tâm và Trưởng lão, lợi dụng điểm yếu để uy hiếp.</w:t>
      </w:r>
    </w:p>
    <w:p>
      <w:pPr>
        <w:pStyle w:val="BodyText"/>
      </w:pPr>
      <w:r>
        <w:t xml:space="preserve">- Lão Đại, thật xấu hổ quá, một chút không cẩn thận, giết chết mấy người. Hắc hắc, nhưng Diệu Hóa Môn đã toàn bộ thu phục. Ta tin rằng, tương lai mấy trăm năm nữa bọn chúng nghe đến tên của Lão Đại, cũng sẽ sợ đến mức ác mộng.</w:t>
      </w:r>
    </w:p>
    <w:p>
      <w:pPr>
        <w:pStyle w:val="BodyText"/>
      </w:pPr>
      <w:r>
        <w:t xml:space="preserve">Thủ đoạn của Bao Bao và Tử Điện Phần Diễm Thú, một khi động thủ, không thể không có tai nạn chết người. Tần Vô Song thật ra có chút chuẩn bị trong lòng.</w:t>
      </w:r>
    </w:p>
    <w:p>
      <w:pPr>
        <w:pStyle w:val="BodyText"/>
      </w:pPr>
      <w:r>
        <w:t xml:space="preserve">- Được rồi, không cần có động tác tiếp theo, giữ nguyên kế hoạch, đến địa điểm ước định tập hợp!</w:t>
      </w:r>
    </w:p>
    <w:p>
      <w:pPr>
        <w:pStyle w:val="BodyText"/>
      </w:pPr>
      <w:r>
        <w:t xml:space="preserve">Tần Vô Song phân phó nói.</w:t>
      </w:r>
    </w:p>
    <w:p>
      <w:pPr>
        <w:pStyle w:val="BodyText"/>
      </w:pPr>
      <w:r>
        <w:t xml:space="preserve">Đợt công kích đầu tiên, viên mãn chấm dứt, thậm chí vượt qua hiệu quả mong muốn! Tần Vô Song tin tưởng chắc chắn, trận doanh Thiên Đế chắc chắn sắp nghênh đón một trận gió lốc rung chuyển, trận doanh Thiên Đế, đã đến lúc tan rã rồi.</w:t>
      </w:r>
    </w:p>
    <w:p>
      <w:pPr>
        <w:pStyle w:val="Compact"/>
      </w:pPr>
      <w:r>
        <w:t xml:space="preserve">Ủng hộ chỉ với 1 click và 5s ! (adf.ly/4EmoB)</w:t>
      </w:r>
      <w:r>
        <w:br w:type="textWrapping"/>
      </w:r>
      <w:r>
        <w:br w:type="textWrapping"/>
      </w:r>
    </w:p>
    <w:p>
      <w:pPr>
        <w:pStyle w:val="Heading2"/>
      </w:pPr>
      <w:bookmarkStart w:id="841" w:name="chương-819"/>
      <w:bookmarkEnd w:id="841"/>
      <w:r>
        <w:t xml:space="preserve">819. Chương 81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19: Ba tông môn tạo phản Thiên Đế Mô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Đợt công kích này của Tần Vô Song, đến vô cùng đột ngột, nhưng lại trực tiếp khiến phòng tuyến tâm lý của ba đại tông môn trung lập hoàn toàn tan rã.</w:t>
      </w:r>
    </w:p>
    <w:p>
      <w:pPr>
        <w:pStyle w:val="BodyText"/>
      </w:pPr>
      <w:r>
        <w:t xml:space="preserve">Bách Lý Gia Tộc đương nhiên không cần phải nói, tất cả cao tầng, đều lần lượt trúng Thần Cổ Chi Thuật của Tần Vô Song. Nếu không phải Tần Vô Song suy nghĩ đến Hiên Viên Đồ Đằng Tộc, theo phong cách hành sự của hắn, tất nhiên là trực tiếp đem hai đại Thần đạo cường giả trực tiếp luyện hóa Thần hồn, chiết xuất Thần Hồn Khôi Lỗi, luyện chế Ma Tượng Đại Khôi Lỗi.</w:t>
      </w:r>
    </w:p>
    <w:p>
      <w:pPr>
        <w:pStyle w:val="BodyText"/>
      </w:pPr>
      <w:r>
        <w:t xml:space="preserve">Hiện giờ, Tần Vô Song mặc dù có chín Ma Tượng Đại Khôi Lỗi, vừa vặn thao luyện Cửu Cung Quy Nhất Kiếm Trận, nhưng môn kiếm trận này dù sao chiếm dụng tài nguyên quá mức. Chín con Ma Tượng Đại Khôi Lỗi bị trưng dụng toàn bộ. Bên người Tần Vô Song, một con rối phòng hờ cũng không có, thời khắc mấu chốt, một con rối chết thay cũng không có, thực lực không hoàn mỹ.</w:t>
      </w:r>
    </w:p>
    <w:p>
      <w:pPr>
        <w:pStyle w:val="BodyText"/>
      </w:pPr>
      <w:r>
        <w:t xml:space="preserve">Với thực lực trong tay hiện giờ của Tần Vô Song, Ma Tượng Đại Khôi Lỗi có chín con, cộng thêm bốn con Thần thú, kỳ thực đã có đủ tư bản đối kháng với Thiên Đế Môn Tân gia.</w:t>
      </w:r>
    </w:p>
    <w:p>
      <w:pPr>
        <w:pStyle w:val="BodyText"/>
      </w:pPr>
      <w:r>
        <w:t xml:space="preserve">Chỉ là, Tân gia có một Tân Thiên Vấn biến thái, chính là Chân Thần Đạo cường giả. Dưới tình huống Đại Chưởng môn Tần Khiếu Thiên bị thương nặng, Tần Vô Song trước mắt cũng không có nắm chắc quyết đấu một trận sống mái với Tân Thiên Vấn.</w:t>
      </w:r>
    </w:p>
    <w:p>
      <w:pPr>
        <w:pStyle w:val="BodyText"/>
      </w:pPr>
      <w:r>
        <w:t xml:space="preserve">Với tu vi hiện giờ của hắn, cho dù thúc giục vũ khí Chân Thần Đạo chín kiếp, chống lại Tân Thiên Vấn, phần thắng tựa hồ có thể không lưu ý, phần lớn liều mạng muốn sống.</w:t>
      </w:r>
    </w:p>
    <w:p>
      <w:pPr>
        <w:pStyle w:val="BodyText"/>
      </w:pPr>
      <w:r>
        <w:t xml:space="preserve">Với cừu hận của Tân Thiên Vấn đối với hắn, chỉ sợ muốn chạy trốn cũng phải tốn một phen trắc trở, bởi vì Tân Thiên Vấn khẳng định sẽ bất chấp mọi giá truy sát hắn.</w:t>
      </w:r>
    </w:p>
    <w:p>
      <w:pPr>
        <w:pStyle w:val="BodyText"/>
      </w:pPr>
      <w:r>
        <w:t xml:space="preserve">Cho nên, Tần Vô Song mới tính toán mọi cách như vậy, từ tầng diện tâm lý đả kích Thiên Đế Môn. Trận doanh Thiên Đế một khi tan rã, Thiên Đế Môn tất nhiên sẽ chịu đả kích sâu sắc.</w:t>
      </w:r>
    </w:p>
    <w:p>
      <w:pPr>
        <w:pStyle w:val="BodyText"/>
      </w:pPr>
      <w:r>
        <w:t xml:space="preserve">Thiên Đế Môn một cây làm chẳng nên non, kế hoạch tấn công Vấn Đỉnh Sơn sẽ chịu ảnh hưởng, thậm chí thất bại. Chỉ cần kế hoạch này phá sản, Tần gia sẽ có đủ thời gian khôi phục và phát triển. Đại Chưởng môn Tần Khiếu Thiên sẽ có thời gian chữa thương.</w:t>
      </w:r>
    </w:p>
    <w:p>
      <w:pPr>
        <w:pStyle w:val="BodyText"/>
      </w:pPr>
      <w:r>
        <w:t xml:space="preserve">Cứ như vậy, nguy cơ của Tần gia đương nhiên sẽ được hóa giải.</w:t>
      </w:r>
    </w:p>
    <w:p>
      <w:pPr>
        <w:pStyle w:val="BodyText"/>
      </w:pPr>
      <w:r>
        <w:t xml:space="preserve">Chỉ cần thực lực của Tần Khiếu Thiên vừa khôi phục, Tần gia có đủ tư bản đối kháng với Tân Thiên Vấn, vậy thì bước tiếp theo, chính là đả kích Tân gia.</w:t>
      </w:r>
    </w:p>
    <w:p>
      <w:pPr>
        <w:pStyle w:val="BodyText"/>
      </w:pPr>
      <w:r>
        <w:t xml:space="preserve">Đả kích Tân gia, phải thông qua cơ hội Đại hội tuyển chọn Thiên Đế. Nếu không, đối phó Tân gia, chung quy khó vượt qua cửa ải của Đồ Đằng Tộc.</w:t>
      </w:r>
    </w:p>
    <w:p>
      <w:pPr>
        <w:pStyle w:val="BodyText"/>
      </w:pPr>
      <w:r>
        <w:t xml:space="preserve">Tần Vô Song mỗi một bước, đều trải qua suy nghĩ tỉ mỉ. Đả kích kinh sợ ba đại tông môn, chính là bước đầu tiên bắt đầu. Chỉ có điều, bước này, thuận lợi hơn nhiều so với trong tưởng tượng của hắn.</w:t>
      </w:r>
    </w:p>
    <w:p>
      <w:pPr>
        <w:pStyle w:val="BodyText"/>
      </w:pPr>
      <w:r>
        <w:t xml:space="preserve">Diệu Hóa Môn và Thiên Vũ Tông, mười năm nay, xuất lực bên cạnh Thiên Đế Môn, trong lòng kỳ thực là vướng bận tông môn. Hiện giờ Tần gia sắp sửa tan vỡ, nhưng nếu tông môn nhà mình vô lực bảo toàn, cho dù diệt được Tần gia, cũng có ý nghĩa gì? Lợi ích có được từ chỗ Tần gia, có thể bù đắp được tổn thất tông môn bị diệt không?</w:t>
      </w:r>
    </w:p>
    <w:p>
      <w:pPr>
        <w:pStyle w:val="BodyText"/>
      </w:pPr>
      <w:r>
        <w:t xml:space="preserve">Tông môn không còn, cho dù có được ưu đãi cực lớn, thì có tác dụng gì? Sự hưng thịnh của một tông môn cho tới bước tiến hiện giờ, đã trải qua mấy ngàn năm tích lũy.</w:t>
      </w:r>
    </w:p>
    <w:p>
      <w:pPr>
        <w:pStyle w:val="BodyText"/>
      </w:pPr>
      <w:r>
        <w:t xml:space="preserve">Một khi tan vỡ, muốn một lần nữa xây dựng lại, đợi thời trở lại, cần phải có một quá trình lâu dài. Xuất ra một Thần đạo cường giả có lẽ dễ dàng, nhưng cần vài thế hệ, thậm chí mấy chục thế hệ cứ thịnh vượng, nhân tài xuất hiện lớp lớp, khó khăn cũng không phải là lớn bình thường.</w:t>
      </w:r>
    </w:p>
    <w:p>
      <w:pPr>
        <w:pStyle w:val="BodyText"/>
      </w:pPr>
      <w:r>
        <w:t xml:space="preserve">Cho nên, chiêu thức uy hiếp này của Tần Vô Song, trải qua sự khuyếch đại của nhân sĩ trông giữ của các tông môn, khiến thủ lĩnh của ba đại tông môn xúc động vô cùng lớn.</w:t>
      </w:r>
    </w:p>
    <w:p>
      <w:pPr>
        <w:pStyle w:val="BodyText"/>
      </w:pPr>
      <w:r>
        <w:t xml:space="preserve">Còn hai đại thủ lĩnh của Bách Lý Gia Tộc, Bách Lý Nghiễm và Bách Lý Đồ hiện giờ đã là con rối của Tần Vô Song, đương nhiên liền bắt đầu đi du thuyết Diệu Hóa Môn và Thiên Vũ Tông.</w:t>
      </w:r>
    </w:p>
    <w:p>
      <w:pPr>
        <w:pStyle w:val="BodyText"/>
      </w:pPr>
      <w:r>
        <w:t xml:space="preserve">- Nghiễm huynh, Thiên Đế bệ hạ đã liên tiếp truyền bảy đạo chiếu thư, triệu hồi chúng ta quay về Vấn Đỉnh Sơn hội hợp. Nếu một mực từ chối, chỉ sợ Thiên Đế bệ hạ mặt rồng giận dữ, chỉ trách chúng ta nặng nề.</w:t>
      </w:r>
    </w:p>
    <w:p>
      <w:pPr>
        <w:pStyle w:val="BodyText"/>
      </w:pPr>
      <w:r>
        <w:t xml:space="preserve">Đại Tông chủ Lạc Bạch Vũ của Thiên Vũ Tông bất đắc dĩ thở dài.</w:t>
      </w:r>
    </w:p>
    <w:p>
      <w:pPr>
        <w:pStyle w:val="BodyText"/>
      </w:pPr>
      <w:r>
        <w:t xml:space="preserve">Bách Lý Nghiễm cười lạnh nói:</w:t>
      </w:r>
    </w:p>
    <w:p>
      <w:pPr>
        <w:pStyle w:val="BodyText"/>
      </w:pPr>
      <w:r>
        <w:t xml:space="preserve">- Bạch Vũ huynh, ba đại tông môn chúng ta, lần này đồng thời bị tập kích, lẽ nào còn chưa đủ gõ tiếng cảnh báo các ngươi sao? Các ngươi cảm thấy, Tần Vô Song đó chỉ là nói đùa với chúng ta sao?</w:t>
      </w:r>
    </w:p>
    <w:p>
      <w:pPr>
        <w:pStyle w:val="BodyText"/>
      </w:pPr>
      <w:r>
        <w:t xml:space="preserve">Hiện trường một mảnh trầm mặc, ai cũng biết, Tần Vô Song tuyệt đối sẽ không nói đùa. Lúc trước khi Tần Vô Song giết chết Lôi Minh, tập sát La Thông Thiên và Tân Vô Kỵ, thủ đoạn đó nào giống như người nói đùa chứ? Mà hắn tập kích Thiên Đế Môn, khiến Thiên Đế Môn bị thương nặng, cũng không phải là hời hợt, qua loa.</w:t>
      </w:r>
    </w:p>
    <w:p>
      <w:pPr>
        <w:pStyle w:val="BodyText"/>
      </w:pPr>
      <w:r>
        <w:t xml:space="preserve">Mười năm trước, Tần Vô Song có dũng khí và thủ đoạn đánh tới Thiên Đế Môn, hôm nay mười năm sau, Tần Vô Song muốn giết tông môn của bọn họ, tàn sát cả nhà, tuyệt đối cũng không phải là chuyện gì khó khăn.</w:t>
      </w:r>
    </w:p>
    <w:p>
      <w:pPr>
        <w:pStyle w:val="BodyText"/>
      </w:pPr>
      <w:r>
        <w:t xml:space="preserve">Thiên Vũ Tông và Diệu Hóa Môn, đối mặt không phải là bản thân Tần Vô Song, chỉ là thuộc hạ, thủ đoạn đã hung mãnh như vậy, nếu Tần Vô Song tự mình động thủ, thủ đoạn còn độc ác đến mức độ nào?</w:t>
      </w:r>
    </w:p>
    <w:p>
      <w:pPr>
        <w:pStyle w:val="BodyText"/>
      </w:pPr>
      <w:r>
        <w:t xml:space="preserve">Bách Lý Đồ nhân cơ hội nói:</w:t>
      </w:r>
    </w:p>
    <w:p>
      <w:pPr>
        <w:pStyle w:val="BodyText"/>
      </w:pPr>
      <w:r>
        <w:t xml:space="preserve">- Chư vị, có lẽ lần này, Tần Vô Song cũng không có đích thân đến tông môn các ngươi, cho nên các ngươi cảm thụ không sâu sắc. Ta muốn nói là, Tần Vô Song đến Bách Lý Gia Tộc chúng ta, bảy đạo cấm chế phòng ngự, không đến một canh giờ, bị hắn phá hủy giống như thái rau. Thiên Vũ Tông và Diệu Hóa Môn, cùng Bách Lý Gia Tộc chúng ta, không ngoài là thực lực ngang bằng nhau. Nếu lần sau Tần Vô Song tới là tông môn của các ngươi, chư vị cảm thấy, với thực lực trấn thủ tông môn của các ngươi, có thể chống đỡ được mấy đòn của hắn?</w:t>
      </w:r>
    </w:p>
    <w:p>
      <w:pPr>
        <w:pStyle w:val="BodyText"/>
      </w:pPr>
      <w:r>
        <w:t xml:space="preserve">- Thiên Đế bệ hạ lẽ nào ngồi yên không quan tâm? Bệ hạ luôn xem tiểu tử đó là hậu họa sau này, tuyệt đối không thể nhìn mà không làm gì.</w:t>
      </w:r>
    </w:p>
    <w:p>
      <w:pPr>
        <w:pStyle w:val="BodyText"/>
      </w:pPr>
      <w:r>
        <w:t xml:space="preserve">Đây là tự an ủi mình, người nói lời này, bản thân không có sức lực. Thiên Đế bệ hạ thật sự sẽ không nhìn như không thấy. Nhưng vấn đề là, Thiên Đế bệ hạ đối với Tần Vô Song muốn tiêu diệt mà không được, loại cục diện này đã giằng co mười mấy năm rồi. Cho đến hiện tại, Tần Vô Song vẫn sống rất tốt như trước, không những như vậy, tu vi hơn nữa còn đề thăng trên diện rộng.</w:t>
      </w:r>
    </w:p>
    <w:p>
      <w:pPr>
        <w:pStyle w:val="BodyText"/>
      </w:pPr>
      <w:r>
        <w:t xml:space="preserve">- Hừ, Thiên Đế bệ hạ!</w:t>
      </w:r>
    </w:p>
    <w:p>
      <w:pPr>
        <w:pStyle w:val="BodyText"/>
      </w:pPr>
      <w:r>
        <w:t xml:space="preserve">Bách Lý Nghiễm nói chưa dứt lời, trong lòng cũng là một bụng đầy khí. Cho dù hắn không có bị Thần Cổ Chi Thuật khống chế, hắn đối với Thiên Đế Môn cũng không có bao nhiêu thiện cảm. Dù sao, tấn công Tần gia, từ đầu đến cuối, bọn họ đều bị ép gia nhập. Gia tộc bị ép đến cục diện này, đầu sỏ chủ mưu chính là Thiên Đế Môn.</w:t>
      </w:r>
    </w:p>
    <w:p>
      <w:pPr>
        <w:pStyle w:val="BodyText"/>
      </w:pPr>
      <w:r>
        <w:t xml:space="preserve">Thiên Đế Môn Tân gia và Tần gia thần tiên đánh nhau, những tiểu quỷ bọn họ cũng phải gặp tai ương theo. Nếu không phải Tân gia bá đạo, bắt buộc bọn họ gia nhập, há lại có thể kết một ân oán lớn như vậy với Tần gia? Rước lấy rất nhiều phiền não vô cùng vô tận?</w:t>
      </w:r>
    </w:p>
    <w:p>
      <w:pPr>
        <w:pStyle w:val="BodyText"/>
      </w:pPr>
      <w:r>
        <w:t xml:space="preserve">Sớm biết cục diện hôm nay, lúc đầu thật sự nên gắt gao đoàn kết bên cạnh Vân gia, tử thủ trận doanh trung lập, tuyệt đối không thiên vị.</w:t>
      </w:r>
    </w:p>
    <w:p>
      <w:pPr>
        <w:pStyle w:val="BodyText"/>
      </w:pPr>
      <w:r>
        <w:t xml:space="preserve">- Ai, Nghiễm huynh, ngươi nói thực một câu đi, Thiên Đế triệu hoán, rút cuộc đi hay là không đi?</w:t>
      </w:r>
    </w:p>
    <w:p>
      <w:pPr>
        <w:pStyle w:val="BodyText"/>
      </w:pPr>
      <w:r>
        <w:t xml:space="preserve">Nhị Môn chủ của Diệu Hóa Môn hỏi.</w:t>
      </w:r>
    </w:p>
    <w:p>
      <w:pPr>
        <w:pStyle w:val="BodyText"/>
      </w:pPr>
      <w:r>
        <w:t xml:space="preserve">Bách Lý Nghiễm hừ nhẹ một tiếng, cũng lắc lắc đầu:</w:t>
      </w:r>
    </w:p>
    <w:p>
      <w:pPr>
        <w:pStyle w:val="BodyText"/>
      </w:pPr>
      <w:r>
        <w:t xml:space="preserve">- Không đi! Nếu đi, vì bọn chúng mà bán mạng, xung phong xông vào trận địa, tấn công Tần gia, chỉ sợ cũng là xung phong làm vật hy sinh. Hơn nữa, chúng ta liều chết liều sống như vậy, là vì cái gì? Nếu ngay cả tông môn nhà mình cũng không cách nào che chở, còn phải đi bán mạng cho người khác, thế giới này còn có công bằng gì đáng nói không? Thiên Đế Môn như vậy, còn có đáng để chúng ta ủng hộ không?</w:t>
      </w:r>
    </w:p>
    <w:p>
      <w:pPr>
        <w:pStyle w:val="BodyText"/>
      </w:pPr>
      <w:r>
        <w:t xml:space="preserve">Lời này vừa nói ra, các thủ lĩnh của Thiên Vũ Tông và Diệu Hóa Môn đều kinh hãi thất sắc. Bọn họ biết trong bụng Bách Lý Nghiễm có ý kiến, nhưng không ngờ, lời nói đại nghịch bất đạo như vậy, hắn lại có thể cũng nói ra được.</w:t>
      </w:r>
    </w:p>
    <w:p>
      <w:pPr>
        <w:pStyle w:val="BodyText"/>
      </w:pPr>
      <w:r>
        <w:t xml:space="preserve">Nhưng lời này, nghe ra cảm thấy chói tai, thực tế suy nghĩ, cũng thật sự là gõ vào trong tâm khảm bọn họ, rất có cảm giác cộng minh. Cục diện hai nhà bọn họ, cũng không tốt hơn so với Bách Lý Gia Tộc.</w:t>
      </w:r>
    </w:p>
    <w:p>
      <w:pPr>
        <w:pStyle w:val="BodyText"/>
      </w:pPr>
      <w:r>
        <w:t xml:space="preserve">Vì Thiên Đế Môn bán mạng, nếu nói Thiên Đế Môn Tân gia đối với bọn họ tốt, vậy cũng được rồi. Mười năm nay, bọn họ coi như là hoàn toàn nhìn thấu bộ mặt của Tân gia. Hoàn toàn chính là mượn dùng lực lượng của bọn họ, lấy một tư thái trên cao nhìn xuống bắt buộc bọn họ, áp bách bọn họ.</w:t>
      </w:r>
    </w:p>
    <w:p>
      <w:pPr>
        <w:pStyle w:val="BodyText"/>
      </w:pPr>
      <w:r>
        <w:t xml:space="preserve">- Bốn vị đạo hữu, Đại Tộc trưởng nhà ta cũng không phải lời nói nhất thời tức giận. Ngẫm lại Thiên Đế Môn, mười năm nay, có từng quan tâm đến tông môn của chúng ta không, có từng nói một câu ấm lòng người khác không? Bọn chúng chỉ nói suông hứa hẹn, ngày công phá Tần gia, để mặc chúng ta giết chóc đánh cướp. Nhưng mà, thứ tốt của Tần gia, thật sự đến lượt chúng ta không, ta giữ nguyên ý kiến đối với việc này. Đầu tiên không nói Thiên Đế Môn Tân gia bá đạo như thế nào, ngay cả Thiên Phạt Sơn Trang và Lôi Đình Tông, địa vị cũng cao hơn chúng ta.</w:t>
      </w:r>
    </w:p>
    <w:p>
      <w:pPr>
        <w:pStyle w:val="BodyText"/>
      </w:pPr>
      <w:r>
        <w:t xml:space="preserve">Bách Lý Đồ tận dụng triệt để, cũng khuyếch đại nói.</w:t>
      </w:r>
    </w:p>
    <w:p>
      <w:pPr>
        <w:pStyle w:val="BodyText"/>
      </w:pPr>
      <w:r>
        <w:t xml:space="preserve">Lạc Bạch Vũ trầm tư một lát, thở dài:</w:t>
      </w:r>
    </w:p>
    <w:p>
      <w:pPr>
        <w:pStyle w:val="BodyText"/>
      </w:pPr>
      <w:r>
        <w:t xml:space="preserve">- Nhị vị, tu vi hiện giờ của Tần Vô Song, rút cuộc như thế nào?</w:t>
      </w:r>
    </w:p>
    <w:p>
      <w:pPr>
        <w:pStyle w:val="BodyText"/>
      </w:pPr>
      <w:r>
        <w:t xml:space="preserve">Trầm mặc, toàn trường trầm mặc rất lâu. Nhưng ánh mắt của tất cả, đều dừng trên người Bách Lý Nghiễm. Hiển nhiên, bọn họ vô cùng quan tâm đến vấn đề này.</w:t>
      </w:r>
    </w:p>
    <w:p>
      <w:pPr>
        <w:pStyle w:val="BodyText"/>
      </w:pPr>
      <w:r>
        <w:t xml:space="preserve">Tu vi hiện giờ của Tần Vô Song như thế nào, là nhân tố mấu chốt để bọn họ đưa ra lựa chọn.</w:t>
      </w:r>
    </w:p>
    <w:p>
      <w:pPr>
        <w:pStyle w:val="BodyText"/>
      </w:pPr>
      <w:r>
        <w:t xml:space="preserve">Bách Lý Nghiễm than nhẹ một tiếng:</w:t>
      </w:r>
    </w:p>
    <w:p>
      <w:pPr>
        <w:pStyle w:val="BodyText"/>
      </w:pPr>
      <w:r>
        <w:t xml:space="preserve">- Căn cứ vào phản hồi của Đại Trưởng lão Bách Lý Gia Tộc ta, cảnh giới tu vi hiện giờ của Tần Vô Song, xấp xỉ với ta. Nhưng trang bị và thủ đoạn của hắn, hiển nhiên là thắng ta rất nhiều. Chư vị, tương truyền Tần Vô Song truyền thừa di tích trận pháp Thái cổ. Ta thấy, tin đồn này tựa hồ có thể chứng thực. Nếu không phải như vậy, hắn sao có thể yêu nghiệt như vậy?</w:t>
      </w:r>
    </w:p>
    <w:p>
      <w:pPr>
        <w:pStyle w:val="BodyText"/>
      </w:pPr>
      <w:r>
        <w:t xml:space="preserve">Ánh mắt của mọi người đều là một trận ảm đạm, những lời này của Bách Lý Nghiễm, đã phá nát một tia ảo tưởng cuối cùng của bọn họ. Mười năm, mới là mười năm mà thôi.</w:t>
      </w:r>
    </w:p>
    <w:p>
      <w:pPr>
        <w:pStyle w:val="BodyText"/>
      </w:pPr>
      <w:r>
        <w:t xml:space="preserve">Lúc trước khi Tần Vô Song rời khỏi Thiên Đế Sơn, còn chưa tiến vào Thần đạo cảnh giới. Mười năm trôi qua, lại có thể tương đương với cảnh giới của Bách Lý Nghiễm. Sao có thể có một loại tiến bộ đáng sợ như vậy?</w:t>
      </w:r>
    </w:p>
    <w:p>
      <w:pPr>
        <w:pStyle w:val="BodyText"/>
      </w:pPr>
      <w:r>
        <w:t xml:space="preserve">Mười năm, phải biết rằng, mới mười năm mà thôi. Mà Tần Vô Song hiện giờ, cũng chỉ mới hơn ba mươi tuổi. Theo truyền thống của giới tu luyện, lúc này mới chính là thời kỳ phát triển vừa mới tiến vào tu luyện, thậm chí ngay cả giai đoạn hoàng kim của tuổi trẻ còn chưa tiến vào. Tu vi đã có thể đáng sợ như vậy!</w:t>
      </w:r>
    </w:p>
    <w:p>
      <w:pPr>
        <w:pStyle w:val="BodyText"/>
      </w:pPr>
      <w:r>
        <w:t xml:space="preserve">Tiềm lực mà Tần Vô Song biểu diễn ra, xác thực đáng sợ, chấn động tâm can của bọn họ.</w:t>
      </w:r>
    </w:p>
    <w:p>
      <w:pPr>
        <w:pStyle w:val="BodyText"/>
      </w:pPr>
      <w:r>
        <w:t xml:space="preserve">Lạc Bạch Vũ có chút vô lực hỏi:</w:t>
      </w:r>
    </w:p>
    <w:p>
      <w:pPr>
        <w:pStyle w:val="BodyText"/>
      </w:pPr>
      <w:r>
        <w:t xml:space="preserve">- Nghiễm huynh, ngươi là phủ định cho rằng, Thiên Đế Môn, đã không còn cách nào hàng phục Tần Vô Song?</w:t>
      </w:r>
    </w:p>
    <w:p>
      <w:pPr>
        <w:pStyle w:val="BodyText"/>
      </w:pPr>
      <w:r>
        <w:t xml:space="preserve">- Hàng phục?</w:t>
      </w:r>
    </w:p>
    <w:p>
      <w:pPr>
        <w:pStyle w:val="BodyText"/>
      </w:pPr>
      <w:r>
        <w:t xml:space="preserve">Bách Lý Nghiễm lạnh lùng cười:</w:t>
      </w:r>
    </w:p>
    <w:p>
      <w:pPr>
        <w:pStyle w:val="BodyText"/>
      </w:pPr>
      <w:r>
        <w:t xml:space="preserve">- Từ đầu đến cuối, Thiên Đế Môn không có hàng phục được Tần Vô Song. Tần Vô Song hiện giờ, có lẽ vẫn chưa địch lại Thiên Đế bệ hạ. Nhưng có thêm thời gian, với tốc độ đề thăng của hắn, tương lại trong mấy năm, Tần Vô Song sẽ khiến Thiên Đế bệ hạ, cũng cảm thấy chịu bó tay. Chư vị, không phải ta tà thuyết mê hoặc người khác. Thế lực ba nhà chúng ta, hiện giờ là huynh đệ hoạn nạn có nhau, ta cũng không giấu diếm nói ra. Hướng gió của Thiên Đế Sơn, chỉ sợ phải thay đổi rồi.</w:t>
      </w:r>
    </w:p>
    <w:p>
      <w:pPr>
        <w:pStyle w:val="BodyText"/>
      </w:pPr>
      <w:r>
        <w:t xml:space="preserve">Tứ đại đầu lĩnh của Thiên Vũ Tông và Diệu Hóa Môn, biểu tình đều giống như bị người ta quất một roi vậy, cơ thịt trên mặt nhẹ nhàng nhảy lên.</w:t>
      </w:r>
    </w:p>
    <w:p>
      <w:pPr>
        <w:pStyle w:val="BodyText"/>
      </w:pPr>
      <w:r>
        <w:t xml:space="preserve">Hiển nhiên, bọn họ cũng ý thức được, Tần gia dưới đại áp lực như vậy, vẫn không sụp đổ. Hiện giờ Tần Vô Song từ Vô Tận Đông Hải trở về, khí thế to lớn, đã bắt đầu phản công. Có thể nói, Thiên Đế Môn đã mất đi thời cơ tốt nhất để tiêu diệt Tần gia.</w:t>
      </w:r>
    </w:p>
    <w:p>
      <w:pPr>
        <w:pStyle w:val="BodyText"/>
      </w:pPr>
      <w:r>
        <w:t xml:space="preserve">Tương lai mấy năm nữa cho đến ngày Đại hội tuyển chọn Thiên Đế, sẽ là thời kỳ mấu chốt thay đổi hướng gió. Đến lúc đó, ai là rồng, ai là rắn, sẽ nhìn thấy rõ ràng.</w:t>
      </w:r>
    </w:p>
    <w:p>
      <w:pPr>
        <w:pStyle w:val="BodyText"/>
      </w:pPr>
      <w:r>
        <w:t xml:space="preserve">Nhưng với thế cục hiện giờ mà nhìn, Tần gia đã vượt qua được giai đoạn đen tối nhất, nghênh đón một ánh rạng đông.</w:t>
      </w:r>
    </w:p>
    <w:p>
      <w:pPr>
        <w:pStyle w:val="Compact"/>
      </w:pPr>
      <w:r>
        <w:t xml:space="preserve">Ủng hộ chỉ với 1 click và 5s ! (adf.ly/4EmoB)</w:t>
      </w:r>
      <w:r>
        <w:br w:type="textWrapping"/>
      </w:r>
      <w:r>
        <w:br w:type="textWrapping"/>
      </w:r>
    </w:p>
    <w:p>
      <w:pPr>
        <w:pStyle w:val="Heading2"/>
      </w:pPr>
      <w:bookmarkStart w:id="842" w:name="chương-820"/>
      <w:bookmarkEnd w:id="842"/>
      <w:r>
        <w:t xml:space="preserve">820. Chương 82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20: Thiên Đế xuất mã.</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hái độ của Bách Lý Gia Tộc, trực tiếp ảnh hưởng đến Diệu Hóa Môn và Thiên Vũ Tông, khiến hai tông môn này hoàn toàn nhận thức được, phản công của Tần gia đã kéo màn. Và thiên tài của Tần gia Tần Vô Song đã lấy xu thế không thể ngăn cản, bắt đầu quật khởi, giống như ngôi sao lấp lánh trong ngân hà, từ từ mọc lên.</w:t>
      </w:r>
    </w:p>
    <w:p>
      <w:pPr>
        <w:pStyle w:val="BodyText"/>
      </w:pPr>
      <w:r>
        <w:t xml:space="preserve">Bọn họ cho dù không hiểu được số trời, không hiểu thời vận, nhưng lịch sử thì luôn hiểu. Trong lịch sử, khi loại thiên tài kinh tài tuyệt diễm xuất hiện, ắt hẳn có vô số đá giẫm chân, để hắn nhảy lên thượng vị.</w:t>
      </w:r>
    </w:p>
    <w:p>
      <w:pPr>
        <w:pStyle w:val="BodyText"/>
      </w:pPr>
      <w:r>
        <w:t xml:space="preserve">Từ các quốc gia nhân loại, đến La Thiên Đạo Trường, lại đến Lôi Đình Tông và Thiên Phạt Sơn Trang, cho đến Thiên Đế Môn bây giờ, hiển nhiên, chỉ là từng bậc từng bậc đá giẫm chân để thiên tài thông tới con đường đỉnh cao mà thôi.</w:t>
      </w:r>
    </w:p>
    <w:p>
      <w:pPr>
        <w:pStyle w:val="BodyText"/>
      </w:pPr>
      <w:r>
        <w:t xml:space="preserve">Thiên Đế Tân Thiên Vấn bảy lần triệu hoán, hiện giờ cũng không cách nào khiến ba đại tông môn quay đầu lại. Đối mặt với tồn vong sinh tử của tông môn, đương nhiên là không thể bình tĩnh. Cho dù là liều mạng khiến Tân Thiên Vấn không vui, sau khi việc xảy ra hỏi trác, đó cũng là không quản được nhiều như vậy.</w:t>
      </w:r>
    </w:p>
    <w:p>
      <w:pPr>
        <w:pStyle w:val="BodyText"/>
      </w:pPr>
      <w:r>
        <w:t xml:space="preserve">Lại nói, bọn họ chọn lựa như vậy, chính là chẳng khác nào không coi trọng Tân gia thắng được trong cuộc đấu cuối cùng.</w:t>
      </w:r>
    </w:p>
    <w:p>
      <w:pPr>
        <w:pStyle w:val="BodyText"/>
      </w:pPr>
      <w:r>
        <w:t xml:space="preserve">o0o</w:t>
      </w:r>
    </w:p>
    <w:p>
      <w:pPr>
        <w:pStyle w:val="BodyText"/>
      </w:pPr>
      <w:r>
        <w:t xml:space="preserve">Tân Thiên Vấn bảy đạo phù chiếu đều không cách nào triệu hồi được thủ lĩnh của ba đại thế lực, đương nhiên là khiến Tân Thiên Vấn nội trận lôi đình, tựa hồ hận không thể giết chết ba đại tông môn, lấy đi thủ cấp của sáu đại thủ lĩnh.</w:t>
      </w:r>
    </w:p>
    <w:p>
      <w:pPr>
        <w:pStyle w:val="BodyText"/>
      </w:pPr>
      <w:r>
        <w:t xml:space="preserve">- Kẻ hèn nhát!</w:t>
      </w:r>
    </w:p>
    <w:p>
      <w:pPr>
        <w:pStyle w:val="BodyText"/>
      </w:pPr>
      <w:r>
        <w:t xml:space="preserve">Tân Thiên Vấn vẻ mặt căm giận xanh đen, căm giận mắng:</w:t>
      </w:r>
    </w:p>
    <w:p>
      <w:pPr>
        <w:pStyle w:val="BodyText"/>
      </w:pPr>
      <w:r>
        <w:t xml:space="preserve">- Một đám người nhu nhược, chưa lâm trận đã lùi bước, tầm nhìn hạn hẹp! Hèn nhát!</w:t>
      </w:r>
    </w:p>
    <w:p>
      <w:pPr>
        <w:pStyle w:val="BodyText"/>
      </w:pPr>
      <w:r>
        <w:t xml:space="preserve">Sáu đại thủ lĩnh của ba đại tông môn cùng rút lui, Thần đạo trận doanh phía bên bọn chúng lập tức yếu ớt đi rất nhiều. Tân gia bốn người, Lôi Đình Tông một người, Thiên Phạt Sơn Trang hai người, chỉ còn lại bảy người.</w:t>
      </w:r>
    </w:p>
    <w:p>
      <w:pPr>
        <w:pStyle w:val="BodyText"/>
      </w:pPr>
      <w:r>
        <w:t xml:space="preserve">Đương nhiên, trận doanh này, chống lại Tần gia, ưu thế vẫn là vô cùng rõ ràng.</w:t>
      </w:r>
    </w:p>
    <w:p>
      <w:pPr>
        <w:pStyle w:val="BodyText"/>
      </w:pPr>
      <w:r>
        <w:t xml:space="preserve">Mặc dù Tần gia trong mười năm, liên tục có cao thủ đột phá cảnh giới Thần đạo, nhưng cao thủ tiến vào Thần đạo, không có tích lũy hai ba mươi năm, há có thể so sánh với Ngưng Thần Đạo cường giả chân chính vượt qua đại kiếp sao?</w:t>
      </w:r>
    </w:p>
    <w:p>
      <w:pPr>
        <w:pStyle w:val="BodyText"/>
      </w:pPr>
      <w:r>
        <w:t xml:space="preserve">Cho nên, Tần gia, ngoài Tần Khiếu Thiên ra, cũng chỉ có Tần Vân Nhiên và Tần Trọng Dương có chút uy hiếp. Thần đạo cường giả mới tấn thăng, không đáng xem trọng.</w:t>
      </w:r>
    </w:p>
    <w:p>
      <w:pPr>
        <w:pStyle w:val="BodyText"/>
      </w:pPr>
      <w:r>
        <w:t xml:space="preserve">- Bệ hạ, ba đại tông môn đều xưng tông môn bị tập kích, có phải là bọn chúng thông đồng kế thoát thân không?</w:t>
      </w:r>
    </w:p>
    <w:p>
      <w:pPr>
        <w:pStyle w:val="BodyText"/>
      </w:pPr>
      <w:r>
        <w:t xml:space="preserve">Tân Thiên Vũ không kìm được hỏi.</w:t>
      </w:r>
    </w:p>
    <w:p>
      <w:pPr>
        <w:pStyle w:val="BodyText"/>
      </w:pPr>
      <w:r>
        <w:t xml:space="preserve">- Kế thoát thân?</w:t>
      </w:r>
    </w:p>
    <w:p>
      <w:pPr>
        <w:pStyle w:val="BodyText"/>
      </w:pPr>
      <w:r>
        <w:t xml:space="preserve">Tân Thiên Vấn cười lạnh nói:</w:t>
      </w:r>
    </w:p>
    <w:p>
      <w:pPr>
        <w:pStyle w:val="BodyText"/>
      </w:pPr>
      <w:r>
        <w:t xml:space="preserve">- Ngươi đừng xem thường những tên gia hỏa bọn chúng, bản lĩnh không bao nhiêu, tâm cơ cũng không kém. Hiện giờ Tần gia sắp sửa tan vỡ, nếu không phải thật sự phát sinh chuyện gì, bọn chúng há lại vứt bỏ cơ hội tốt trước mắt rời đi sao? Bên trong nhất định có chuyện gì.</w:t>
      </w:r>
    </w:p>
    <w:p>
      <w:pPr>
        <w:pStyle w:val="BodyText"/>
      </w:pPr>
      <w:r>
        <w:t xml:space="preserve">Yến Quy Nam của Thiên Phạt Sơn Trang ánh mắt ngưng trọng nói:</w:t>
      </w:r>
    </w:p>
    <w:p>
      <w:pPr>
        <w:pStyle w:val="BodyText"/>
      </w:pPr>
      <w:r>
        <w:t xml:space="preserve">- Bệ hạ, có thể nào là dư nghiệt Tần gia quay về Hiên Viên Khâu, tập kích tông môn ba nhà đó không?</w:t>
      </w:r>
    </w:p>
    <w:p>
      <w:pPr>
        <w:pStyle w:val="BodyText"/>
      </w:pPr>
      <w:r>
        <w:t xml:space="preserve">- Dư nghiệt Tần gia? Ngươi nói là Tần Vô Song sao?</w:t>
      </w:r>
    </w:p>
    <w:p>
      <w:pPr>
        <w:pStyle w:val="BodyText"/>
      </w:pPr>
      <w:r>
        <w:t xml:space="preserve">Tân Thiên Vấn nghe được chữ có liên quan với Tần gia, trong lòng liền vô cùng khó chịu.</w:t>
      </w:r>
    </w:p>
    <w:p>
      <w:pPr>
        <w:pStyle w:val="BodyText"/>
      </w:pPr>
      <w:r>
        <w:t xml:space="preserve">- Đúng vậy, trong dư nghiệt Tần gia, cũng chỉ có Tần Vô Song mới là họa lớn. Những tên khác đều là tầm thường.</w:t>
      </w:r>
    </w:p>
    <w:p>
      <w:pPr>
        <w:pStyle w:val="BodyText"/>
      </w:pPr>
      <w:r>
        <w:t xml:space="preserve">Yến Quy Nam chân thật nói.</w:t>
      </w:r>
    </w:p>
    <w:p>
      <w:pPr>
        <w:pStyle w:val="BodyText"/>
      </w:pPr>
      <w:r>
        <w:t xml:space="preserve">- Tiểu tử đó không phải ở Thiên Hỏa Nam Cương sao chứ? Mấy ngày trước còn có chứng cứ hắn xuất hiện ở Nam Cương. Mấy ngày nay, cho dù hắn biết bay, có cánh, cũng không bay được nhanh như vậy!</w:t>
      </w:r>
    </w:p>
    <w:p>
      <w:pPr>
        <w:pStyle w:val="BodyText"/>
      </w:pPr>
      <w:r>
        <w:t xml:space="preserve">Tân Thiên Vấn một hơi phủ quyết khả năng này.</w:t>
      </w:r>
    </w:p>
    <w:p>
      <w:pPr>
        <w:pStyle w:val="BodyText"/>
      </w:pPr>
      <w:r>
        <w:t xml:space="preserve">Yến Quy Nam thở dài một tiếng:</w:t>
      </w:r>
    </w:p>
    <w:p>
      <w:pPr>
        <w:pStyle w:val="BodyText"/>
      </w:pPr>
      <w:r>
        <w:t xml:space="preserve">- Tiểu tử đó từ khi xuất đạo đến nay, luôn xuất quỷ nhập thần, ta chỉ lo lắng, Thiên Hỏa Nam Cương chẳng qua là một thủ thuật che mắt của hắn, một tiểu xảo nhỏ mà thôi.</w:t>
      </w:r>
    </w:p>
    <w:p>
      <w:pPr>
        <w:pStyle w:val="BodyText"/>
      </w:pPr>
      <w:r>
        <w:t xml:space="preserve">Lời này khiến biểu tình của Tân Thiên Vấn rõ ràng ngưng đọng, trong mắt sát cơ thoáng hiện, mơ hồ cũng có một dự cảm điềm xấu, trong lòng suy nghĩ nói:</w:t>
      </w:r>
    </w:p>
    <w:p>
      <w:pPr>
        <w:pStyle w:val="BodyText"/>
      </w:pPr>
      <w:r>
        <w:t xml:space="preserve">- Lẽ nào lần này, lại bị tiểu tử đó đùa giỡn sao? Ba đại tông môn, mười năm qua ương ngạch như vậy, tại sao quay về tông môn một lần, đều rụt cổ không ra? Nhất định có uy hiếp khiến bọn chúng vô cùng kinh sợ phát sinh rồi, bằng không, Tần gia sắp sửa tan vỡ, bọn chúng không có đạo lý nào không đi kiếm tiện nghi!</w:t>
      </w:r>
    </w:p>
    <w:p>
      <w:pPr>
        <w:pStyle w:val="BodyText"/>
      </w:pPr>
      <w:r>
        <w:t xml:space="preserve">Nghĩ đến đây, ánh mắt Tân Thiên Vấn thâm trầm quát:</w:t>
      </w:r>
    </w:p>
    <w:p>
      <w:pPr>
        <w:pStyle w:val="BodyText"/>
      </w:pPr>
      <w:r>
        <w:t xml:space="preserve">- Thiên Thần, ngươi tới ba đại tông môn một chuyến, cần phải điều tra rõ ràng sự tình do đâu mà đến.</w:t>
      </w:r>
    </w:p>
    <w:p>
      <w:pPr>
        <w:pStyle w:val="BodyText"/>
      </w:pPr>
      <w:r>
        <w:t xml:space="preserve">- Vâng!</w:t>
      </w:r>
    </w:p>
    <w:p>
      <w:pPr>
        <w:pStyle w:val="BodyText"/>
      </w:pPr>
      <w:r>
        <w:t xml:space="preserve">Tân Thiên Thần lĩnh lệnh, lại hỏi:</w:t>
      </w:r>
    </w:p>
    <w:p>
      <w:pPr>
        <w:pStyle w:val="BodyText"/>
      </w:pPr>
      <w:r>
        <w:t xml:space="preserve">- Bệ hạ, có muốn uy hiếp bọn chúng quay lại nơi này không?</w:t>
      </w:r>
    </w:p>
    <w:p>
      <w:pPr>
        <w:pStyle w:val="BodyText"/>
      </w:pPr>
      <w:r>
        <w:t xml:space="preserve">- Tạm thời không cần. Chúng ta công phá Tần gia, sẽ khiến bọn chúng hối hận. Đến lúc đó, lại tính nợ cũ với bọn chúng!</w:t>
      </w:r>
    </w:p>
    <w:p>
      <w:pPr>
        <w:pStyle w:val="BodyText"/>
      </w:pPr>
      <w:r>
        <w:t xml:space="preserve">Tân Thiên Vấn ngữ khí lành lạnh nói.</w:t>
      </w:r>
    </w:p>
    <w:p>
      <w:pPr>
        <w:pStyle w:val="BodyText"/>
      </w:pPr>
      <w:r>
        <w:t xml:space="preserve">Lần này, hắn thực sự tức giận, lấy quyền uy Thiên Đế chí tôn của hắn, trong tám môn Thiên Đế Sơn, liên tiếp phát bảy đạo phù chiếu, cho dù là Tần gia và Vân gia trước kia, cũng không dám chậm trễ như vậy.</w:t>
      </w:r>
    </w:p>
    <w:p>
      <w:pPr>
        <w:pStyle w:val="BodyText"/>
      </w:pPr>
      <w:r>
        <w:t xml:space="preserve">Tông môn ba nhà này, tồn tại giống như con kiến, lại có thể vô lễ như vậy!</w:t>
      </w:r>
    </w:p>
    <w:p>
      <w:pPr>
        <w:pStyle w:val="BodyText"/>
      </w:pPr>
      <w:r>
        <w:t xml:space="preserve">- Thiên Thần, ba nhà này đồng khí tương liên, ngươi tới một nhà, liền biết manh mối. Hai thủ lĩnh của Diệu Hóa Môn, hơi thành thật một chút, ngươi đi tới Diệu Hóa Môn hỏi thăm.</w:t>
      </w:r>
    </w:p>
    <w:p>
      <w:pPr>
        <w:pStyle w:val="BodyText"/>
      </w:pPr>
      <w:r>
        <w:t xml:space="preserve">Tần Thái Trùng đi chuyến này, trước sau không đến một ngày, liền vội vàng quay về. Đến gần doanh trướng, biểu tình của Tân Thiên Thần cũng xanh xám, phảng phất giống như gặp phải cái đinh lớn vậy.</w:t>
      </w:r>
    </w:p>
    <w:p>
      <w:pPr>
        <w:pStyle w:val="BodyText"/>
      </w:pPr>
      <w:r>
        <w:t xml:space="preserve">- Bệ hạ, quả nhiên… quả nhiên là Tần Vô Song đó, dư nghiệt của Tần gia, tro tàn lại cháy rồi!</w:t>
      </w:r>
    </w:p>
    <w:p>
      <w:pPr>
        <w:pStyle w:val="BodyText"/>
      </w:pPr>
      <w:r>
        <w:t xml:space="preserve">Thống hận của Tân Thiên Thần đối với Tần Vô Song, không hề nhẹ hơn so với Tân Thiên Vấn.</w:t>
      </w:r>
    </w:p>
    <w:p>
      <w:pPr>
        <w:pStyle w:val="BodyText"/>
      </w:pPr>
      <w:r>
        <w:t xml:space="preserve">- Thật sự là hắn sao?</w:t>
      </w:r>
    </w:p>
    <w:p>
      <w:pPr>
        <w:pStyle w:val="BodyText"/>
      </w:pPr>
      <w:r>
        <w:t xml:space="preserve">Biểu tình của Tân Thiên Vấn rõ ràng ngưng trọng, một chút lửa giận từ khóe mắt hắn lóe lên.</w:t>
      </w:r>
    </w:p>
    <w:p>
      <w:pPr>
        <w:pStyle w:val="BodyText"/>
      </w:pPr>
      <w:r>
        <w:t xml:space="preserve">- Bệ hạ, thủ lĩnh của Diệu Hóa Môn đã nói rõ, không phải bọn họ không muốn xuất lực, mà là Tần Vô Song để lại lời nói. Chỉ cần bọn họ rời khỏi tông môn một bước, liền hủy diệt sơn môn của bọn họ, tuyệt đối không hai lời.</w:t>
      </w:r>
    </w:p>
    <w:p>
      <w:pPr>
        <w:pStyle w:val="BodyText"/>
      </w:pPr>
      <w:r>
        <w:t xml:space="preserve">Tân Thiên Thần oán hận nói:</w:t>
      </w:r>
    </w:p>
    <w:p>
      <w:pPr>
        <w:pStyle w:val="BodyText"/>
      </w:pPr>
      <w:r>
        <w:t xml:space="preserve">- Tiểu tử đó lẽ nào chính là ruồi bọ? Hắn làm thế nào có thể vô thanh vô tức đến Thiên Đế Sơn chứ? Không sợ chết sao?</w:t>
      </w:r>
    </w:p>
    <w:p>
      <w:pPr>
        <w:pStyle w:val="BodyText"/>
      </w:pPr>
      <w:r>
        <w:t xml:space="preserve">Yến Quy Nam và huynh trưởng Yến Bắc Phi đưa mắt nhìn nhau, trong lòng đồng thời xẹt qua một tia bất an. Tần Vô Song đã ra tay với hai đại tông môn rồi, lẽ nào sẽ không động thủ với Thiên Phạt Sơn Trang bọn họ?</w:t>
      </w:r>
    </w:p>
    <w:p>
      <w:pPr>
        <w:pStyle w:val="BodyText"/>
      </w:pPr>
      <w:r>
        <w:t xml:space="preserve">Lần tập kích mười năm trước, còn rõ ràng trước mặt, mặc dù không có xuất hiện đả kích trí mạng. Nhưng sau mười năm, Tần Vô Song lại một lần nữa trở về, hiển nhiên quyền lực càng sung mãn, nếu trực tiếp giết tới Thiên Phạt Sơn Trang, khẳng định sẽ hạ sát thủ. Nghĩ đến đây, biểu tình của hai huynh đệ, đều là dần dần phức tạp.</w:t>
      </w:r>
    </w:p>
    <w:p>
      <w:pPr>
        <w:pStyle w:val="BodyText"/>
      </w:pPr>
      <w:r>
        <w:t xml:space="preserve">- Tần Vô Song!</w:t>
      </w:r>
    </w:p>
    <w:p>
      <w:pPr>
        <w:pStyle w:val="BodyText"/>
      </w:pPr>
      <w:r>
        <w:t xml:space="preserve">Trong mắt Tân Thiên Vấn tựa hồ phun lửa.</w:t>
      </w:r>
    </w:p>
    <w:p>
      <w:pPr>
        <w:pStyle w:val="BodyText"/>
      </w:pPr>
      <w:r>
        <w:t xml:space="preserve">- Bệ hạ, Tần Vô Song này, đã trở thành tai họa, nếu không loại bỏ, nhất định sẽ trở thành đại tai họa.</w:t>
      </w:r>
    </w:p>
    <w:p>
      <w:pPr>
        <w:pStyle w:val="BodyText"/>
      </w:pPr>
      <w:r>
        <w:t xml:space="preserve">Lôi Việt không kìm được nói.</w:t>
      </w:r>
    </w:p>
    <w:p>
      <w:pPr>
        <w:pStyle w:val="BodyText"/>
      </w:pPr>
      <w:r>
        <w:t xml:space="preserve">- Đúng vậy, bệ hạ, hiện giờ Tần Vô Song quay về Thiên Đế Sơn, làm những động tác nhỏ này, chứng minh hắn vẫn chưa đủ đối kháng với Thiên Đế Môn. Đây chính là thời cơ cuối cùng để tiêu diệt hắn, nếu bỏ qua thời cơ này, để hắn chạy ra khỏi Hiên Viên Khâu, muốn truy bắt hắn, sẽ vô cùng khó khăn.</w:t>
      </w:r>
    </w:p>
    <w:p>
      <w:pPr>
        <w:pStyle w:val="BodyText"/>
      </w:pPr>
      <w:r>
        <w:t xml:space="preserve">Tân Thiên Thần cũng là đề nghị nói.</w:t>
      </w:r>
    </w:p>
    <w:p>
      <w:pPr>
        <w:pStyle w:val="BodyText"/>
      </w:pPr>
      <w:r>
        <w:t xml:space="preserve">Tân Thiên Vấn trầm ngâm nói:</w:t>
      </w:r>
    </w:p>
    <w:p>
      <w:pPr>
        <w:pStyle w:val="BodyText"/>
      </w:pPr>
      <w:r>
        <w:t xml:space="preserve">- Hiện giờ diệt Tần gia chỉ là chuyện ngay trước mắt, Tần Vô Song muốn làm những động tác này, đơn giản chính là thu hút lực chú ý của chúng ta. Đây là gian kế của hắn, không thể không đề phòng.</w:t>
      </w:r>
    </w:p>
    <w:p>
      <w:pPr>
        <w:pStyle w:val="BodyText"/>
      </w:pPr>
      <w:r>
        <w:t xml:space="preserve">- Nhưng mà, tiểu tử đó không chịu hiện thân, nếu cứ làm những động tác âm độc như vậy…</w:t>
      </w:r>
    </w:p>
    <w:p>
      <w:pPr>
        <w:pStyle w:val="BodyText"/>
      </w:pPr>
      <w:r>
        <w:t xml:space="preserve">Yến Quy Nam muốn nói lại thôi, hắn hiện tại hiển nhiên lo lắng nhất là Tần Vô Song đi tập kích Thiên Phạt Sơn Trang.</w:t>
      </w:r>
    </w:p>
    <w:p>
      <w:pPr>
        <w:pStyle w:val="BodyText"/>
      </w:pPr>
      <w:r>
        <w:t xml:space="preserve">- Bệ hạ, Thiên Phạt Sơn Trang ta, bị thuộc hạ của Tần Vô Song tập kích qua một lần. Nếu Tần Vô Song lại tiếp tục đi quấy rối, trong tông môn ta, không có ai có thể địch lại được.</w:t>
      </w:r>
    </w:p>
    <w:p>
      <w:pPr>
        <w:pStyle w:val="BodyText"/>
      </w:pPr>
      <w:r>
        <w:t xml:space="preserve">Yến Bắc Phi dứt khoát đem những lời này nói rõ.</w:t>
      </w:r>
    </w:p>
    <w:p>
      <w:pPr>
        <w:pStyle w:val="BodyText"/>
      </w:pPr>
      <w:r>
        <w:t xml:space="preserve">Lôi Việt cũng gật đầu:</w:t>
      </w:r>
    </w:p>
    <w:p>
      <w:pPr>
        <w:pStyle w:val="BodyText"/>
      </w:pPr>
      <w:r>
        <w:t xml:space="preserve">- Đúng vậy, bệ hạ, băn khoăn của ba đại tông môn, hiển nhiên là vậy. Nếu bệ hạ có thể giải quyết nỗi lo về sau của ta, tin rằng các tông môn, đều sẽ toàn lực ứng phó.</w:t>
      </w:r>
    </w:p>
    <w:p>
      <w:pPr>
        <w:pStyle w:val="BodyText"/>
      </w:pPr>
      <w:r>
        <w:t xml:space="preserve">Tân Thiên Vấn nhàn nhạt liếc mắt nhìn cao thủ của hai tông môn, từ chối cho ý kiến, trong mắt lại lóe lên sắc thái cổ quái, hồi lâu sau, gật gật đầu:</w:t>
      </w:r>
    </w:p>
    <w:p>
      <w:pPr>
        <w:pStyle w:val="BodyText"/>
      </w:pPr>
      <w:r>
        <w:t xml:space="preserve">- Các ngươi đi theo Thiên Đế Môn Tân gia, nếu phía sau không vững chắc, cũng khó khiến các ngươi yên tâm. Được rồi, một khi tiểu tử đó xuất hiện, trẫm sẽ tự mình đi gặp hắn một hồi, xem tiểu tử này, rút cuộc có ba đầu sáu tay hay không!</w:t>
      </w:r>
    </w:p>
    <w:p>
      <w:pPr>
        <w:pStyle w:val="BodyText"/>
      </w:pPr>
      <w:r>
        <w:t xml:space="preserve">Thiên Đế bệ hạ tự mình ra tay?</w:t>
      </w:r>
    </w:p>
    <w:p>
      <w:pPr>
        <w:pStyle w:val="BodyText"/>
      </w:pPr>
      <w:r>
        <w:t xml:space="preserve">- Bệ hạ, Thần hồn của ngươi thúc giục Tịch Diệt Thiên Lê, còn có thương vong trên người.</w:t>
      </w:r>
    </w:p>
    <w:p>
      <w:pPr>
        <w:pStyle w:val="BodyText"/>
      </w:pPr>
      <w:r>
        <w:t xml:space="preserve">Tân Thiên Thần nôn nóng.</w:t>
      </w:r>
    </w:p>
    <w:p>
      <w:pPr>
        <w:pStyle w:val="BodyText"/>
      </w:pPr>
      <w:r>
        <w:t xml:space="preserve">Tân Thiên Vấn nhẹ nhàng lắc đầu:</w:t>
      </w:r>
    </w:p>
    <w:p>
      <w:pPr>
        <w:pStyle w:val="BodyText"/>
      </w:pPr>
      <w:r>
        <w:t xml:space="preserve">- Chút vết thương nhẹ, không ảnh hưởng đến phát huy của ta. Tần gia đã là vật trong túi, thu lại sớm một chút, hay là thu lại muộn một chút, ảnh hưởng không lớn. Tần gia muốn lật bàn, không có thời gian tám mười năm, rất khó làm được. Trẫm truy sát Tần Vô Song, nhiều thì ba tháng, ít thì mười ngày, tất thấy kết quả!</w:t>
      </w:r>
    </w:p>
    <w:p>
      <w:pPr>
        <w:pStyle w:val="BodyText"/>
      </w:pPr>
      <w:r>
        <w:t xml:space="preserve">- Bệ hạ thánh minh, bệ hạ uy vũ!</w:t>
      </w:r>
    </w:p>
    <w:p>
      <w:pPr>
        <w:pStyle w:val="BodyText"/>
      </w:pPr>
      <w:r>
        <w:t xml:space="preserve">Tân Thiên Vấn đứng thẳng người dậy, thân hình di động, biến ảo vô hình, đã phiêu nhiên rời khỏi Vấn Đỉnh Sơn. Tân Thiên Vấn dám tự tin như vậy, cũng là vì phía bên Tần gia, Tần Khiếu Thiên đã hấp hối, trong thời gian ngắn không thể khôi phục, cho dù một Thần đạo cường giả bình thường, cũng đủ lấy mạng của hắn.</w:t>
      </w:r>
    </w:p>
    <w:p>
      <w:pPr>
        <w:pStyle w:val="BodyText"/>
      </w:pPr>
      <w:r>
        <w:t xml:space="preserve">Mà không có đại uy hiếp Tần Khiếu Thiên, Tần Vân Nhiên cũng vậy, Tần Trọng Dương cũng vậy, cũng không đủ uy hiếp đến những cường giả như Tân Thiên Thần.</w:t>
      </w:r>
    </w:p>
    <w:p>
      <w:pPr>
        <w:pStyle w:val="BodyText"/>
      </w:pPr>
      <w:r>
        <w:t xml:space="preserve">Cho nên, Tân Thiên Vấn hiện tại căn bản không có lo lắng gì, có thể toàn tâm toàn ý đi truy sát Tần Vô Song.</w:t>
      </w:r>
    </w:p>
    <w:p>
      <w:pPr>
        <w:pStyle w:val="BodyText"/>
      </w:pPr>
      <w:r>
        <w:t xml:space="preserve">Tân Thiên Vấn thúc giục Thiên Đế Chi Dực, bay lượn trong chân trời, ước chừng sau khi phi hành mười vạn dặm, đến một địa phương thâm cốc mây mù lượn lờ. Khẩu quyết niệm động, thân hình như điện, biến mất vào trong mây mù.</w:t>
      </w:r>
    </w:p>
    <w:p>
      <w:pPr>
        <w:pStyle w:val="BodyText"/>
      </w:pPr>
      <w:r>
        <w:t xml:space="preserve">- Ông bạn già, nên tỉnh dậy đi?</w:t>
      </w:r>
    </w:p>
    <w:p>
      <w:pPr>
        <w:pStyle w:val="BodyText"/>
      </w:pPr>
      <w:r>
        <w:t xml:space="preserve">Thần thức của Tân Thiên Vấn, giống như một thanh đao nhọn, phá vỡ sự yên lặng của thâm cốc mây mù này.</w:t>
      </w:r>
    </w:p>
    <w:p>
      <w:pPr>
        <w:pStyle w:val="BodyText"/>
      </w:pPr>
      <w:r>
        <w:t xml:space="preserve">Một đạo tiếng huýt gió tràn ngập uy thế, từ trong thâm cốc truyền ra, trong nháy mắt giống như thiên lôi trận trận, cuồn cuộn ngâm dài, chấn động đến mức toàn bộ sơn cốc đều lạnh run.</w:t>
      </w:r>
    </w:p>
    <w:p>
      <w:pPr>
        <w:pStyle w:val="BodyText"/>
      </w:pPr>
      <w:r>
        <w:t xml:space="preserve">- Tân Thiên Vấn, ngươi đến rồi sao?</w:t>
      </w:r>
    </w:p>
    <w:p>
      <w:pPr>
        <w:pStyle w:val="BodyText"/>
      </w:pPr>
      <w:r>
        <w:t xml:space="preserve">Một thanh âm vô cùng hùng hồn, dùng một loại ngữ khí có chút không lưu loát. Ngữ khí này, nghe ra giống như người đã ngậm miệng mấy trăm năm chưa từng nói chuyện, đột nhiên giống như mở miệng, có vẻ có chút không thuận miệng.</w:t>
      </w:r>
    </w:p>
    <w:p>
      <w:pPr>
        <w:pStyle w:val="BodyText"/>
      </w:pPr>
      <w:r>
        <w:t xml:space="preserve">- Kiếm Nhiêm, đã chín trăm năm rồi. Giấc ngủ này của ngươi cũng không ngắn!</w:t>
      </w:r>
    </w:p>
    <w:p>
      <w:pPr>
        <w:pStyle w:val="BodyText"/>
      </w:pPr>
      <w:r>
        <w:t xml:space="preserve">Tân Thiên Vấn thản nhiên cười hỏi:</w:t>
      </w:r>
    </w:p>
    <w:p>
      <w:pPr>
        <w:pStyle w:val="BodyText"/>
      </w:pPr>
      <w:r>
        <w:t xml:space="preserve">- Được rồi, để ta xem xem, tu vi hiện giờ của ngươi, rút cuộc đã đạt đến loại cảnh giới nào. Tất cả đều nói Hiên Viên Khâu chúng ta Thần thú tựa hồ tuyệt chủng. Cũng không nể mặt Kiếm Nhiêm ngươi gì cả?</w:t>
      </w:r>
    </w:p>
    <w:p>
      <w:pPr>
        <w:pStyle w:val="BodyText"/>
      </w:pPr>
      <w:r>
        <w:t xml:space="preserve">- Hừ, thành kiến thế tục, để ý làm gì. Kiếm Nhiêm ta nếu là xuất thế, chắc chắn sẽ trào dâng một trận huyết vũ tinh phong ở Đại lục Thiên Huyền. Tân Thiên Vấn, ngươi tự tin, khống chế được ta sao?</w:t>
      </w:r>
    </w:p>
    <w:p>
      <w:pPr>
        <w:pStyle w:val="BodyText"/>
      </w:pPr>
      <w:r>
        <w:t xml:space="preserve">- Kiếm Nhiêm các hạ, Tân Thiên Vấn ta chưa từng nghĩ đến khống chế các hạ. Lần này đến, chỉ là muốn mời ngươi thực hiện lời hứa lúc trước mà thôi.</w:t>
      </w:r>
    </w:p>
    <w:p>
      <w:pPr>
        <w:pStyle w:val="BodyText"/>
      </w:pPr>
      <w:r>
        <w:t xml:space="preserve">Kiếm Nhiêm trầm mặc một lát, thở dài một tiếng:</w:t>
      </w:r>
    </w:p>
    <w:p>
      <w:pPr>
        <w:pStyle w:val="BodyText"/>
      </w:pPr>
      <w:r>
        <w:t xml:space="preserve">- Tân Thiên Vấn, xem ra, ngươi cũng đột phá Chân Thần Đạo rồi. Khá lắm, khá lắm, xác thực có tư cách mời ta thực hiện lời hứa. Được rồi, ngươi nói, ngươi muốn ta làm cái gì? Trước kia hứa hẹn với ngươi ba nhân tình, đây là cái cuối cùng đúng không?</w:t>
      </w:r>
    </w:p>
    <w:p>
      <w:pPr>
        <w:pStyle w:val="BodyText"/>
      </w:pPr>
      <w:r>
        <w:t xml:space="preserve">Tân Thiên Vấn nghe vậy vô cùng mừng rỡ:</w:t>
      </w:r>
    </w:p>
    <w:p>
      <w:pPr>
        <w:pStyle w:val="BodyText"/>
      </w:pPr>
      <w:r>
        <w:t xml:space="preserve">- Kiếm Nhiên các hạ, sau khi nhân tình cuối cùng này kết thúc, Tân Thiên Vấn ta tuyệt đối sẽ không đến quấy rầy nữa. Lúc trước, vì có sự giúp đỡ của ngươi, để Tân Thiên Vấn ngồi lên được vị trí Thiên Đế. Hiện giờ, có người uy hiếp đến vị trí Thiên Đế của Tân gia ta. Vì vậy, bất đắc dĩ, phải mời Kiếm Nhiên các hạ ra tay, giúp ta truy sát một người.</w:t>
      </w:r>
    </w:p>
    <w:p>
      <w:pPr>
        <w:pStyle w:val="BodyText"/>
      </w:pPr>
      <w:r>
        <w:t xml:space="preserve">- Ai?</w:t>
      </w:r>
    </w:p>
    <w:p>
      <w:pPr>
        <w:pStyle w:val="BodyText"/>
      </w:pPr>
      <w:r>
        <w:t xml:space="preserve">- Một đệ tử của Tần gia, tên là Tần Vô Song!</w:t>
      </w:r>
    </w:p>
    <w:p>
      <w:pPr>
        <w:pStyle w:val="BodyText"/>
      </w:pPr>
      <w:r>
        <w:t xml:space="preserve">Kiếm Nhiên khinh thường nói:</w:t>
      </w:r>
    </w:p>
    <w:p>
      <w:pPr>
        <w:pStyle w:val="BodyText"/>
      </w:pPr>
      <w:r>
        <w:t xml:space="preserve">- Một đệ tử của Tần gia? Từ lúc nào, Tân gia ngươi lại sa đọa không làm gì được một đệ tử của Tần gia vậy? Không phải Tần Khiếu Thiên, Tần gia còn có kẻ nào có thể uy hiếp đến ngươi?</w:t>
      </w:r>
    </w:p>
    <w:p>
      <w:pPr>
        <w:pStyle w:val="Compact"/>
      </w:pPr>
      <w:r>
        <w:t xml:space="preserve">Ủng hộ chỉ với 1 click và 5s ! (adf.ly/4EmoB)</w:t>
      </w:r>
      <w:r>
        <w:br w:type="textWrapping"/>
      </w:r>
      <w:r>
        <w:br w:type="textWrapping"/>
      </w:r>
    </w:p>
    <w:p>
      <w:pPr>
        <w:pStyle w:val="Heading2"/>
      </w:pPr>
      <w:bookmarkStart w:id="843" w:name="chương-821"/>
      <w:bookmarkEnd w:id="843"/>
      <w:r>
        <w:t xml:space="preserve">821. Chương 82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21: Quay đầu tấn cô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ân Thiên Vấn sắc mặt có chút khó chịu, nhưng vẫn nói thật, nghiến răng nghiến lợi nói:</w:t>
      </w:r>
    </w:p>
    <w:p>
      <w:pPr>
        <w:pStyle w:val="BodyText"/>
      </w:pPr>
      <w:r>
        <w:t xml:space="preserve">- Tân Thiên Vấn hiện tại nguy hiểm đến gần, căn bản không vượt qua được sóng lớn. Nhưng Tần Vô Song này, thực sự trở thành hậu họa khó lường của ta. Kiếm Nhiêm các hạ, đây là nhân tình cuối cùng, ta thật ra hy vọng vĩnh viễn không tìm ngươi đòi trả lại nữa. Nhưng lần này, ta là vạn bất đắc dĩ!</w:t>
      </w:r>
    </w:p>
    <w:p>
      <w:pPr>
        <w:pStyle w:val="BodyText"/>
      </w:pPr>
      <w:r>
        <w:t xml:space="preserve">Kiếm Nhiêm cười lạnh nói:</w:t>
      </w:r>
    </w:p>
    <w:p>
      <w:pPr>
        <w:pStyle w:val="BodyText"/>
      </w:pPr>
      <w:r>
        <w:t xml:space="preserve">- Được rồi, ngươi vĩnh viễn không tìm ta, ta trái lại cảm thấy có chuyện đọng lại trong lòng. Ngươi tới tìm ra, rất tốt! Sau khi chuyện này kết thúc, ta và Tân Thiên Vấn ngươi sẽ không còn bất cứ gút mắc nào nữa. Thật ra cũng không tệ!</w:t>
      </w:r>
    </w:p>
    <w:p>
      <w:pPr>
        <w:pStyle w:val="BodyText"/>
      </w:pPr>
      <w:r>
        <w:t xml:space="preserve">- Ha ha, như vậy cũng tốt. Nhưng mà, Kiếm Nhiêm các hạ, Tần Vô Song đó quỷ kế đa đoan, thủ đoạn lại là xuất quỷ nhập thần, hắn thậm chí còn truyền thừa trận pháp Thái cổ thần bí. Danh tiếng của người này, hiện giờ trong thế hệ trẻ tuổi ở Đại lục Thiên Huyền là có một không hai. Kiếm Nhiêm đại nhân muốn ra tay, vẫn là không thể chủ quan khinh địch được!</w:t>
      </w:r>
    </w:p>
    <w:p>
      <w:pPr>
        <w:pStyle w:val="BodyText"/>
      </w:pPr>
      <w:r>
        <w:t xml:space="preserve">Kiếm Nhiêm khịt mũi khinh bỉ:</w:t>
      </w:r>
    </w:p>
    <w:p>
      <w:pPr>
        <w:pStyle w:val="BodyText"/>
      </w:pPr>
      <w:r>
        <w:t xml:space="preserve">- Đệ tử trẻ tuổi hiện giờ, nếu cũng không xử lý được, cũng uổng phí mấy ngàn năm thành danh của chúng ta. Tân Thiên Vấn, ngươi có phải sợ ta xuất công không xuất lực, cố ý dùng cách khích tướng không?</w:t>
      </w:r>
    </w:p>
    <w:p>
      <w:pPr>
        <w:pStyle w:val="BodyText"/>
      </w:pPr>
      <w:r>
        <w:t xml:space="preserve">Kiếm Nhiêm này thật ra không ngu ngốc, mặc dù mới vừa từ trong giấc ngủ say thức dậy, nhưng đầu óc vẫn vô cùng linh hoạt.</w:t>
      </w:r>
    </w:p>
    <w:p>
      <w:pPr>
        <w:pStyle w:val="BodyText"/>
      </w:pPr>
      <w:r>
        <w:t xml:space="preserve">Sau khi bị vạch trần, Tân Thiên Vấn trái lại không cảm thấy xấu hổ, hắn biết, chuyện này không ảnh hưởng đến toàn cục. Trên thực tế, hắn cũng là có lo lắng này.</w:t>
      </w:r>
    </w:p>
    <w:p>
      <w:pPr>
        <w:pStyle w:val="BodyText"/>
      </w:pPr>
      <w:r>
        <w:t xml:space="preserve">Hắn thật ra không phải cảm thấy Kiếm Nhiêm sẽ cố ý xuất công không xuất lực, mà là lo lắng Kiếm Nhiêm đánh giá thấp Tần Vô Song quá mức, không có đánh giá chính xác, một khi đối đầu với Tần Vô Song, phát hiện khó khăn lớn hơn nhiều trong tưởng tượng, từ đó bỏ cuộc giữa đường.</w:t>
      </w:r>
    </w:p>
    <w:p>
      <w:pPr>
        <w:pStyle w:val="BodyText"/>
      </w:pPr>
      <w:r>
        <w:t xml:space="preserve">- Từ không hay phải nói trước, nếu tiểu tử đó không ở Hiên Viên Khâu, vậy thứ lỗi cho ta không tháp tùng được. Ta hiện giờ, chỉ có thể hoạt động trong cảnh giới Hiên Viên Khâu, cũng không muốn rời khỏi Hiên Viên Khâu, cũng không thể rời khỏi!</w:t>
      </w:r>
    </w:p>
    <w:p>
      <w:pPr>
        <w:pStyle w:val="BodyText"/>
      </w:pPr>
      <w:r>
        <w:t xml:space="preserve">- Chuyện này là đương nhiên, Kiếm Nhiêm các hạ. Tần Vô Song mười phần ở Hiên Viên Khâu!</w:t>
      </w:r>
    </w:p>
    <w:p>
      <w:pPr>
        <w:pStyle w:val="BodyText"/>
      </w:pPr>
      <w:r>
        <w:t xml:space="preserve">Tân Thiên Vấn vỗ ngực cam đoan:</w:t>
      </w:r>
    </w:p>
    <w:p>
      <w:pPr>
        <w:pStyle w:val="BodyText"/>
      </w:pPr>
      <w:r>
        <w:t xml:space="preserve">- Nhưng tiểu tử đó quỷ kế chồng chất, nếu không khẩn trương, nói không chừng ngày nào đó hắn sẽ lại chuồn mất.</w:t>
      </w:r>
    </w:p>
    <w:p>
      <w:pPr>
        <w:pStyle w:val="BodyText"/>
      </w:pPr>
      <w:r>
        <w:t xml:space="preserve">- Hừ, vậy phải nhanh chóng ra tay, tránh để đêm dài lắm mộng.</w:t>
      </w:r>
    </w:p>
    <w:p>
      <w:pPr>
        <w:pStyle w:val="BodyText"/>
      </w:pPr>
      <w:r>
        <w:t xml:space="preserve">Kiếm Nhiêm nói đến đây, thân hình đã từ trong lòng núi bay vọt ra, toàn bộ thâm cốc run rẩy không thôi, phảng phất giống như ngày tận thế của thế giới đã đến vậy.</w:t>
      </w:r>
    </w:p>
    <w:p>
      <w:pPr>
        <w:pStyle w:val="BodyText"/>
      </w:pPr>
      <w:r>
        <w:t xml:space="preserve">- Kiếm Nhiêm các hạ, ngươi có đại thần thông, có thể tính được tiểu tử đó ở nơi nào không?</w:t>
      </w:r>
    </w:p>
    <w:p>
      <w:pPr>
        <w:pStyle w:val="BodyText"/>
      </w:pPr>
      <w:r>
        <w:t xml:space="preserve">Trên không trung, Tân Thiên Vấn và Thần thú Kiếm Nhiêm sóng vai bay lượn, không kìm được hỏi.</w:t>
      </w:r>
    </w:p>
    <w:p>
      <w:pPr>
        <w:pStyle w:val="BodyText"/>
      </w:pPr>
      <w:r>
        <w:t xml:space="preserve">Kiếm Nhiêm khẽ nói:</w:t>
      </w:r>
    </w:p>
    <w:p>
      <w:pPr>
        <w:pStyle w:val="BodyText"/>
      </w:pPr>
      <w:r>
        <w:t xml:space="preserve">- Chỉ có ba thành chắc chắn. Nhưng mà nếu tiểu tử đó ở Hiên Viên Khâu, chỉ cần hắn lộ diện ở nơi nào đó, ta liền có thể theo dấu vết mà đuổi theo.</w:t>
      </w:r>
    </w:p>
    <w:p>
      <w:pPr>
        <w:pStyle w:val="BodyText"/>
      </w:pPr>
      <w:r>
        <w:t xml:space="preserve">Tân Thiên Vấn nhờ cậy, chính là vì phần bản lĩnh này của Kiếm Nhiêm. Nếu chỉ là giao chiến, Tân Thiên Vấn mặc dù không dùng sức mạnh của Kiếm Nhiêm, cũng đủ để đối phó với Tần Vô Song, chút tự tin này, Tân Thiên Vấn vẫn là có.</w:t>
      </w:r>
    </w:p>
    <w:p>
      <w:pPr>
        <w:pStyle w:val="BodyText"/>
      </w:pPr>
      <w:r>
        <w:t xml:space="preserve">Hắn hiện tại thân là Thiên Đế tối cao, nhưng khuyết điểm duy nhất chính là không cách nào xác định được vị trí của Tần Vô Song!</w:t>
      </w:r>
    </w:p>
    <w:p>
      <w:pPr>
        <w:pStyle w:val="BodyText"/>
      </w:pPr>
      <w:r>
        <w:t xml:space="preserve">Còn Kiếm Nhiêm, tu vi kỳ thật ngang tài ngang sức với Tân Thiên Vấn. Nếu không phải lúc trước mắc nợ nhân tình của Tân Thiên Vấn, với thực lực Thần thú của Kiếm Nhiêm, cũng sẽ không đi nể mặt Tân Thiên Vấn như vậy.</w:t>
      </w:r>
    </w:p>
    <w:p>
      <w:pPr>
        <w:pStyle w:val="BodyText"/>
      </w:pPr>
      <w:r>
        <w:t xml:space="preserve">o0o</w:t>
      </w:r>
    </w:p>
    <w:p>
      <w:pPr>
        <w:pStyle w:val="BodyText"/>
      </w:pPr>
      <w:r>
        <w:t xml:space="preserve">Lại nói một nơi bí mật nào đó của Thiên Đế Sơn, Tần Vô Song và bốn đại Thần thú đang ở cùng nhau, lúc này đang tu luyện Thần Đạo Bí Lục, đột nhiên mặt mày khẽ động, giống như có chút suy nghĩ.</w:t>
      </w:r>
    </w:p>
    <w:p>
      <w:pPr>
        <w:pStyle w:val="BodyText"/>
      </w:pPr>
      <w:r>
        <w:t xml:space="preserve">Lấy Quan Thức Chỉ Linh Ngọc Bàn ra nhìn, mặt mày khẽ động:</w:t>
      </w:r>
    </w:p>
    <w:p>
      <w:pPr>
        <w:pStyle w:val="BodyText"/>
      </w:pPr>
      <w:r>
        <w:t xml:space="preserve">- Tân Thiên Vấn… Tân Thiên Vấn sao lại không ở trong trận doanh Thiên Đế của Vấn Đỉnh Sơn? Hắn chạy đi đâu vậy?</w:t>
      </w:r>
    </w:p>
    <w:p>
      <w:pPr>
        <w:pStyle w:val="BodyText"/>
      </w:pPr>
      <w:r>
        <w:t xml:space="preserve">Vẫn quan sát phương hướng di động của Tân Thiên Vấn, Tần Vô Song kinh ngạc phát hiện, Tân Thiên Vấn lại đi vòng vòng xung quanh Thiên Đế Sơn, giống như căn bản không định quay về Vấn Đỉnh Sơn vậy.</w:t>
      </w:r>
    </w:p>
    <w:p>
      <w:pPr>
        <w:pStyle w:val="BodyText"/>
      </w:pPr>
      <w:r>
        <w:t xml:space="preserve">Quan Thức Chỉ Linh Ngọc Bàn khi Tần Vô Song đi cùng Đại Chưởng môn tới Thiên Đế Môn đã tự động thu thập thần thức và khí tức của Tân Thiên Vấn.</w:t>
      </w:r>
    </w:p>
    <w:p>
      <w:pPr>
        <w:pStyle w:val="BodyText"/>
      </w:pPr>
      <w:r>
        <w:t xml:space="preserve">Vì vậy, Quan Thức Chỉ Linh Ngọc Bàn này liền tự động ghi nhớ khí tức của Tân Thiên Vấn. Lúc này Tân Thiên Vấn rời khỏi Vấn Đỉnh Sơn trước, đương nhiên là khiến Tần Vô Song cảm thấy kỳ quái.</w:t>
      </w:r>
    </w:p>
    <w:p>
      <w:pPr>
        <w:pStyle w:val="BodyText"/>
      </w:pPr>
      <w:r>
        <w:t xml:space="preserve">Nhìn hướng di động của Tân Thiên Vấn, tựa hồ không giống như yểm trợ cái gì cho trận doanh Thiên Đế. Từ trực giác nhìn, Tân Thiên Vấn nhất định đang giở trò quỷ gì đó.</w:t>
      </w:r>
    </w:p>
    <w:p>
      <w:pPr>
        <w:pStyle w:val="BodyText"/>
      </w:pPr>
      <w:r>
        <w:t xml:space="preserve">Tần Vô Song thản nhiên cười, một ý niệm rất to gan nổi lên trong lòng:</w:t>
      </w:r>
    </w:p>
    <w:p>
      <w:pPr>
        <w:pStyle w:val="BodyText"/>
      </w:pPr>
      <w:r>
        <w:t xml:space="preserve">- Tân Thiên Vấn tự cho là đúng, vứt bỏ đại bản doanh của hắn, nhất định là xuất môn truy sát ta. Một khi đã như vậy, hà cớ gì không tạo cho hắn một sự ngạc nhiên, đi tới sào huyệt của hắn? Trong trận doanh Thiên Đế, ba đại tông môn trung lập đã phản bội, triệt để rời khỏi trận doanh Thiên Đế. Còn lại Thiên Phạt Sơn Trang và Lôi Đình Tông, nhất định là quyết tâm đi theo Thiên Đế Môn Tân gia. Mà bên trong Tân gia, ngoài Tân Thiên Vấn ra, còn có ba Hóa Thần Đạo cường giả khác.</w:t>
      </w:r>
    </w:p>
    <w:p>
      <w:pPr>
        <w:pStyle w:val="BodyText"/>
      </w:pPr>
      <w:r>
        <w:t xml:space="preserve">Tần Vô Song suy nghĩ một chút thực lực của đối phương, trong lòng lại nói:</w:t>
      </w:r>
    </w:p>
    <w:p>
      <w:pPr>
        <w:pStyle w:val="BodyText"/>
      </w:pPr>
      <w:r>
        <w:t xml:space="preserve">- Tân Thiên Vấn sau khi rời đi, bên trong Tân gia, thực lực của Tân Thiên Vũ là mạnh nhất, mưu kế của Tân Thiên Thần tốt nhất. Còn có một Lôi Việt, một Yến Bắc Phi, đều là Hóa Thần Đạo cường giả. Nhất là Tân Thiên Vũ và Lôi Việt, lúc trước ở Vô Tận Đông Hải truy sát ta không thành, lại đi mà đối phó với Vi Dực sư huynh và Triệu Mục Chi sư huynh, hai người này, lấy thân hữu của ta làm uy hiếp, thật sự đáng giận! Lần này, phải khai đao với bọn chúng trước. Bất kể thành hay không thành, cũng phải cho bọn chúng một trận nhớ đời trước.</w:t>
      </w:r>
    </w:p>
    <w:p>
      <w:pPr>
        <w:pStyle w:val="BodyText"/>
      </w:pPr>
      <w:r>
        <w:t xml:space="preserve">Nghĩ đến đây, Tần Vô Song gọi bốn đại Thần thú lại, cười nói:</w:t>
      </w:r>
    </w:p>
    <w:p>
      <w:pPr>
        <w:pStyle w:val="BodyText"/>
      </w:pPr>
      <w:r>
        <w:t xml:space="preserve">- Chư vị, Tân Thiên Vấn tựa hồ đã xuất môn rồi, xem ra, ba đại tông môn bị tập kích bất ngờ, hắn cũng không ngồi yên được, muốn ra ngoài trấn áp cục diện. Vừa lúc, địa bàn trước Vấn Đỉnh Sơn lại có chút trống rỗng. Chúng ta tận dụng triệt để, đi cướp trại, có hứng thú hay không?</w:t>
      </w:r>
    </w:p>
    <w:p>
      <w:pPr>
        <w:pStyle w:val="BodyText"/>
      </w:pPr>
      <w:r>
        <w:t xml:space="preserve">Không có hứng thú mới là lạ, bốn tên gia hỏa này, ngoài Hỏa Lân tương đối trầm ổn ra, những tên khác đều là cuồng nhân chiến đấu vô cùng điên cuồng, có cơ hội này, làm sao có thể bỏ qua cho được? Đều là vô cùng mừng rỡ đồng ý, mong chờ muốn thử.</w:t>
      </w:r>
    </w:p>
    <w:p>
      <w:pPr>
        <w:pStyle w:val="BodyText"/>
      </w:pPr>
      <w:r>
        <w:t xml:space="preserve">Cả Thiên Đế Sơn, mấy chục ngàn dặm, đối với Thần đạo cường giả mà nói, cũng không tính là lớn. Nhưng Tân Thiên Vấn muốn đuổi theo Tần Vô Song, cũng không phải dễ dàng.</w:t>
      </w:r>
    </w:p>
    <w:p>
      <w:pPr>
        <w:pStyle w:val="BodyText"/>
      </w:pPr>
      <w:r>
        <w:t xml:space="preserve">Tần Vô Song nói với bọn Tần Thái Trùng:</w:t>
      </w:r>
    </w:p>
    <w:p>
      <w:pPr>
        <w:pStyle w:val="BodyText"/>
      </w:pPr>
      <w:r>
        <w:t xml:space="preserve">- Nhị vị sư huynh, chúng ta tập kích doanh trại địch, đánh bất ngờ, đánh cho đối phương không kịp ứng phó. Các ngươi có thể nhân cơ hội quay về tông môn, thế nào hả?</w:t>
      </w:r>
    </w:p>
    <w:p>
      <w:pPr>
        <w:pStyle w:val="BodyText"/>
      </w:pPr>
      <w:r>
        <w:t xml:space="preserve">Tần Thái Trùng và Tần Thiếu Hồng rời khỏi Tần gia hơn mười năm rồi, thật sự là nhớ quê da diết, nghe Tần Vô Song đề nghị như vậy, thật sự là tâm động nổ lớn.</w:t>
      </w:r>
    </w:p>
    <w:p>
      <w:pPr>
        <w:pStyle w:val="BodyText"/>
      </w:pPr>
      <w:r>
        <w:t xml:space="preserve">- Vô Song sư đệ, chúng ta tùy tiện tiến về trước như vậy. Vạn nhất Tân Thiên Vấn cũng không cách quá xa, cố ý hấp dẫn chúng ta qua đó, há không phải là tự chui đầu vào lưới sao?</w:t>
      </w:r>
    </w:p>
    <w:p>
      <w:pPr>
        <w:pStyle w:val="BodyText"/>
      </w:pPr>
      <w:r>
        <w:t xml:space="preserve">Tần Thái Trùng và Tần Thiếu Hồng ít nhiều vẫn là có chút nghi hoặc. Bọn họ dù sao không biết Tần Vô Song thủ đoạn thần thông như thế nào, ngay cả vị trí của Tân Thiên Vấn cũng có thể tính được đại khái.</w:t>
      </w:r>
    </w:p>
    <w:p>
      <w:pPr>
        <w:pStyle w:val="BodyText"/>
      </w:pPr>
      <w:r>
        <w:t xml:space="preserve">Tần Vô Song trong lòng đã có dự tính cười cười:</w:t>
      </w:r>
    </w:p>
    <w:p>
      <w:pPr>
        <w:pStyle w:val="BodyText"/>
      </w:pPr>
      <w:r>
        <w:t xml:space="preserve">- Nhị vị sư huynh, cũng không cần lo lắng. Nếu Tân Thiên Vấn ở gần, ta cũng không đi mạo hiểm như vậy.</w:t>
      </w:r>
    </w:p>
    <w:p>
      <w:pPr>
        <w:pStyle w:val="BodyText"/>
      </w:pPr>
      <w:r>
        <w:t xml:space="preserve">Thấy hắn vô cùng tin tưởng như vậy, Tần Thái Trùng và Tần Thiếu Hồng cũng là trong lòng rung động. Nếu nói nóng lòng trở về quê hương không nghiêm trọng, đó là nói dối. Nhất là dưới tình thế hiện giờ của gia tộc, sự đồng cảm và lòng trung thành, càng cường liệt như trước nay chưa từng có.</w:t>
      </w:r>
    </w:p>
    <w:p>
      <w:pPr>
        <w:pStyle w:val="BodyText"/>
      </w:pPr>
      <w:r>
        <w:t xml:space="preserve">Dưới sự yểm trợ của Tần Vô Song, ba người và bốn đại Thần thú, đã lặng lẽ tiến đến phụ cận Vấn Đỉnh Sơn. Tần Vô Song làm tiên phong canh gác, loại bỏ tất cả nhân tố bất lợi. Nói với Tần Thái Trùng và Tần Thiếu Hồng:</w:t>
      </w:r>
    </w:p>
    <w:p>
      <w:pPr>
        <w:pStyle w:val="BodyText"/>
      </w:pPr>
      <w:r>
        <w:t xml:space="preserve">- Một lát nữa ta đi khiêu chiến, nhân lúc hỗn loạn, các ngươi liền tiến vào mắt trận của đại trận Bát Hoang Lục Hợp, đến lúc đó, cao thủ trong tông môn nhất định sẽ tiếp dẫn các ngươi tiến vào.</w:t>
      </w:r>
    </w:p>
    <w:p>
      <w:pPr>
        <w:pStyle w:val="BodyText"/>
      </w:pPr>
      <w:r>
        <w:t xml:space="preserve">- Ở đây sao?</w:t>
      </w:r>
    </w:p>
    <w:p>
      <w:pPr>
        <w:pStyle w:val="BodyText"/>
      </w:pPr>
      <w:r>
        <w:t xml:space="preserve">Tần Thái Trùng xem như nghe hiểu, đây là Tần Vô Song muốn yểm trợ bọn họ quay về Tần gia, bảo đảm thân thể an toàn.</w:t>
      </w:r>
    </w:p>
    <w:p>
      <w:pPr>
        <w:pStyle w:val="BodyText"/>
      </w:pPr>
      <w:r>
        <w:t xml:space="preserve">Hai người này cũng không bướng bỉnh, biết thủ đoạn của bản thân trước mắt còn chưa đủ để giúp đỡ Tần Vô Song đối kháng với những Thần đạo cường giả giống như sói như hổ.</w:t>
      </w:r>
    </w:p>
    <w:p>
      <w:pPr>
        <w:pStyle w:val="BodyText"/>
      </w:pPr>
      <w:r>
        <w:t xml:space="preserve">- Vô Song sư đệ, vậy ngươi phải bảo trọng. Đụng phải nơi cứng rắn một chút, đừng liều mạng, giữ mạng là quan trọng nhất. Tần gia hiện giờ có thể không có Tần Thái Trùng ta, cũng có thể không có Tần Thiếu Hồng, nhưng không thể không có Tần Vô Song ngươi, biết không?</w:t>
      </w:r>
    </w:p>
    <w:p>
      <w:pPr>
        <w:pStyle w:val="BodyText"/>
      </w:pPr>
      <w:r>
        <w:t xml:space="preserve">Tần Thái Trùng vỗ vỗ lên bả vai của Tần Vô Song:</w:t>
      </w:r>
    </w:p>
    <w:p>
      <w:pPr>
        <w:pStyle w:val="BodyText"/>
      </w:pPr>
      <w:r>
        <w:t xml:space="preserve">- Trọng trách trên vai ngươi, nặng lắm đấy!</w:t>
      </w:r>
    </w:p>
    <w:p>
      <w:pPr>
        <w:pStyle w:val="BodyText"/>
      </w:pPr>
      <w:r>
        <w:t xml:space="preserve">Tần Vô Song khẽ cười:</w:t>
      </w:r>
    </w:p>
    <w:p>
      <w:pPr>
        <w:pStyle w:val="BodyText"/>
      </w:pPr>
      <w:r>
        <w:t xml:space="preserve">- Nhị vị sư huynh, chuyện này xin hai người đừng lo lắng. Ta xuất đạo nhiều năm như vậy, tâm đắc lớn nhất chính là làm thế nào chạy thoát được cường địch. Đánh không lại thì phải tránh né trước, chút đạo lý đơn giản này ta vẫn là hiểu được. Các ngươi cứ kiên nhẫn chờ tin lành của tiểu đệ đi.</w:t>
      </w:r>
    </w:p>
    <w:p>
      <w:pPr>
        <w:pStyle w:val="BodyText"/>
      </w:pPr>
      <w:r>
        <w:t xml:space="preserve">- Hỏa Lân, Cô Đơn, hai người các ngươi, lẽ nào không muốn đánh trận đầu tiên sao?</w:t>
      </w:r>
    </w:p>
    <w:p>
      <w:pPr>
        <w:pStyle w:val="BodyText"/>
      </w:pPr>
      <w:r>
        <w:t xml:space="preserve">Tần Vô Song quát.</w:t>
      </w:r>
    </w:p>
    <w:p>
      <w:pPr>
        <w:pStyle w:val="BodyText"/>
      </w:pPr>
      <w:r>
        <w:t xml:space="preserve">Tử Điện Phần Diệm Thú và Hỏa Lân đều vô cùng mừng rỡ. Đánh trận đầu tiên? Nói thật, đây quả thực chính là niềm vui bất ngờ. Cô Đơn là người nhận lời đầu tiên:</w:t>
      </w:r>
    </w:p>
    <w:p>
      <w:pPr>
        <w:pStyle w:val="BodyText"/>
      </w:pPr>
      <w:r>
        <w:t xml:space="preserve">- Lão Đại, vậy ta và Hỏa Lân đánh trận đầu!</w:t>
      </w:r>
    </w:p>
    <w:p>
      <w:pPr>
        <w:pStyle w:val="BodyText"/>
      </w:pPr>
      <w:r>
        <w:t xml:space="preserve">Hai tên gia hỏa này đều là Thần thú Hỏa thuộc tính, lực công kích vốn bá đạo, lại cộng thêm giữa hai đại Thần thú có trao đổi lẫn nhau một chút tâm đắc Thần đạo, và một chút kỹ xảo công kích, khiến hai tên gia hỏa này trở thành một tổ hợp nhỏ.</w:t>
      </w:r>
    </w:p>
    <w:p>
      <w:pPr>
        <w:pStyle w:val="BodyText"/>
      </w:pPr>
      <w:r>
        <w:t xml:space="preserve">- Bao Bao, ngươi và Mạt nhi, ở hai bên người của ta. Tùy thời đánh bọc sườn. Một lát nữa, gặp phải đối thủ khẳng định là rất hung hãn, cho nên, không nhất định yêu cầu nhiều sát thương lớn, nhưng nhất định phải đánh ra sĩ khí, đánh cho đối phương hồn phi phách tán! Gặp phải Hóa Thần Đạo cường giả, không thể địch lại được, gặp phải Ngưng Thần Đạo cường giả, có cơ hội, liền xuất ra đại thủ đoạn, đại thần thông, trực tiếp tiêu diệt! Không cần nương tay! Trong cảnh giới của Vấn Đỉnh Sơn, giết một vạn người bọn chúng, cũng không cần lo lắng có bất cứ người nào tới tìm phiền toái.</w:t>
      </w:r>
    </w:p>
    <w:p>
      <w:pPr>
        <w:pStyle w:val="BodyText"/>
      </w:pPr>
      <w:r>
        <w:t xml:space="preserve">Đây là Tần Vô Song nói rất thật, cũng là bất đắc dĩ. Bởi vì, Tần gia hiện tại không phải Thiên Đế Môn, không có tư cách chinh phạt. Còn Thiên Đế Môn, danh tiếng lẫy lừng, đến chinh phạt Tần gia, lại có vẻ hào hùng bi tráng! Khác biệt duy nhất, chính là vị trí của Thiên Đế Môn!</w:t>
      </w:r>
    </w:p>
    <w:p>
      <w:pPr>
        <w:pStyle w:val="BodyText"/>
      </w:pPr>
      <w:r>
        <w:t xml:space="preserve">Hỏa Lân và Tử Điện Phần Diệm Thú cường lực vô cùng, trực tiếp từ trong hư không thoát ra, hỏa quang ngút trời, nhất thời đem toàn bộ hư không phong tỏa.</w:t>
      </w:r>
    </w:p>
    <w:p>
      <w:pPr>
        <w:pStyle w:val="BodyText"/>
      </w:pPr>
      <w:r>
        <w:t xml:space="preserve">Từng đạo nộ hỏa, giống như lũ bất ngờ trút xuống khủng bố, không ngừng từ trên cao áp chế xuống. Những hỏa diễm này ngưng tụ thành các loại hình dạng dữ tợn, cũng là ùn ùn kéo đến bổ xuống.</w:t>
      </w:r>
    </w:p>
    <w:p>
      <w:pPr>
        <w:pStyle w:val="BodyText"/>
      </w:pPr>
      <w:r>
        <w:t xml:space="preserve">- Địch tập kịch, có địch tập kích!</w:t>
      </w:r>
    </w:p>
    <w:p>
      <w:pPr>
        <w:pStyle w:val="BodyText"/>
      </w:pPr>
      <w:r>
        <w:t xml:space="preserve">Nộ hỏa bá đạo này, cũng là đánh loạn đầu trận tuyến của trận doanh Thiên Đế, một vùng chật vật, một vùng kinh hãi hét vang, ngoài doanh trướng mà Thần đạo cường giả đang ở.</w:t>
      </w:r>
    </w:p>
    <w:p>
      <w:pPr>
        <w:pStyle w:val="BodyText"/>
      </w:pPr>
      <w:r>
        <w:t xml:space="preserve">Các doanh trướng khác, đều là một mảnh hỗn loạn, những tu luyện giả chạy trốn xung quanh, chật vật không chịu nổi.</w:t>
      </w:r>
    </w:p>
    <w:p>
      <w:pPr>
        <w:pStyle w:val="BodyText"/>
      </w:pPr>
      <w:r>
        <w:t xml:space="preserve">Tần Vô Song mặt không biểu tình nhìn chăm chú xuống những tu luyện giả ở dưới giống như con kiến đang chạy tán loạn, đột nhiên trong mắt sáng ngời, vì hắn nhìn thấy hai thân ảnh quen thuộc, Ô Lực Hổ và Yến Thanh Vân!</w:t>
      </w:r>
    </w:p>
    <w:p>
      <w:pPr>
        <w:pStyle w:val="BodyText"/>
      </w:pPr>
      <w:r>
        <w:t xml:space="preserve">Hai tên này, có lẽ rất lâu chưa gặp lại, nhưng Tần Vô Song chưa từng một khắc quên đi. Lúc đầu ở Liệt Diễm Nhai, chính là hai tên gia hỏa này đã giết chết Trưởng lão Tần gia Tần Thời Tốn.</w:t>
      </w:r>
    </w:p>
    <w:p>
      <w:pPr>
        <w:pStyle w:val="BodyText"/>
      </w:pPr>
      <w:r>
        <w:t xml:space="preserve">Cũng chính là ở đó, Tần Vô Song bị ép phải phân tán với Bao Bao và Cô Đơn, còn Bao Bao và Cô Đơn bị đánh rớt xuống Liệt Diễm Nhai.</w:t>
      </w:r>
    </w:p>
    <w:p>
      <w:pPr>
        <w:pStyle w:val="BodyText"/>
      </w:pPr>
      <w:r>
        <w:t xml:space="preserve">Lửa giận của cừu hận, lập tức bị thiêu đốt. Hiển nhiên, Tử Điện Phần Diệm Thú cũng là nhận ra hai khuôn mặt này, lao xuống, thân hình ngưng tụ thành một đoàn hỏa diễm, bắn thẳng xuống.</w:t>
      </w:r>
    </w:p>
    <w:p>
      <w:pPr>
        <w:pStyle w:val="Compact"/>
      </w:pPr>
      <w:r>
        <w:t xml:space="preserve">Ủng hộ chỉ với 1 click và 5s ! (adf.ly/4EmoB)</w:t>
      </w:r>
      <w:r>
        <w:br w:type="textWrapping"/>
      </w:r>
      <w:r>
        <w:br w:type="textWrapping"/>
      </w:r>
    </w:p>
    <w:p>
      <w:pPr>
        <w:pStyle w:val="Heading2"/>
      </w:pPr>
      <w:bookmarkStart w:id="844" w:name="chương-822"/>
      <w:bookmarkEnd w:id="844"/>
      <w:r>
        <w:t xml:space="preserve">822. Chương 82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22: Thần thú hiển uy.</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ừu nhân gặp lại, hết sức tức giận. Đừng nói hai tên gia hỏa đó cảm thấy vô cùng khó hiểu, ngay cả Hỏa Lân hợp tác với Tử Điện Phần Diệm Thú, cũng cảm thấy có chút bất ngờ.</w:t>
      </w:r>
    </w:p>
    <w:p>
      <w:pPr>
        <w:pStyle w:val="BodyText"/>
      </w:pPr>
      <w:r>
        <w:t xml:space="preserve">Yến Thanh Vân và Ô Lực Hổ mười năm nay, tu vi cũng là đề thăng không ít. Nhưng đối diện với Thần thú cảnh giới Thần đạo, chút tu vi đề thăng của bọn chúng, căn bản không đủ nhìn.</w:t>
      </w:r>
    </w:p>
    <w:p>
      <w:pPr>
        <w:pStyle w:val="BodyText"/>
      </w:pPr>
      <w:r>
        <w:t xml:space="preserve">Tử Điện Phần Diệm Thú còn chưa xông tới gần, hai tên gia hỏa đã sợ đến hồn phi phách tán, chật vật không chịu nổi chạy trốn khắp nơi.</w:t>
      </w:r>
    </w:p>
    <w:p>
      <w:pPr>
        <w:pStyle w:val="BodyText"/>
      </w:pPr>
      <w:r>
        <w:t xml:space="preserve">Chỉ là, sau khi bị Tử Điện Phần Diệm Thú tàn sát bừa bãi nhắm trúng, bọn chúng làm gì còn có cơ hội chạy trốn?</w:t>
      </w:r>
    </w:p>
    <w:p>
      <w:pPr>
        <w:pStyle w:val="BodyText"/>
      </w:pPr>
      <w:r>
        <w:t xml:space="preserve">Răng rắc!</w:t>
      </w:r>
    </w:p>
    <w:p>
      <w:pPr>
        <w:pStyle w:val="BodyText"/>
      </w:pPr>
      <w:r>
        <w:t xml:space="preserve">Trên bầu trời một đạo tia chớp lửa đỏ đánh xuống, giống như răng nanh dữ tợn trực tiếp bắt tới. Hai người đó toàn thân giống như bị điện giật, quang mang hỏa hồng trực tiếp nuốt lấy hai người. Hồng quang đột nhiên đại trướng, tiếp theo, thân hình của hai người trực tiếp bị hỏa quang thiêu đốt thành một đoàn hồng diễm quỷ dị, bốc lên cao, hóa thành một mảnh tro tàn.</w:t>
      </w:r>
    </w:p>
    <w:p>
      <w:pPr>
        <w:pStyle w:val="BodyText"/>
      </w:pPr>
      <w:r>
        <w:t xml:space="preserve">Loại thủ đoạn giết chóc dữ dằn này, nhất thời khiến những tu luyện giả xung quanh hồn phi phách tán. Tu vi của Ô Lực Hổ và Yến Thanh Vân mặc dù không xem là đỉnh phong, cách cảnh giới Thần đạo còn chặng đường rất dài. Nhưng dưới Thần đạo, cũng coi như là tồn tại vô cùng tài giỏi, nhưng chí ít cũng không nên chết nhanh như vậy.</w:t>
      </w:r>
    </w:p>
    <w:p>
      <w:pPr>
        <w:pStyle w:val="BodyText"/>
      </w:pPr>
      <w:r>
        <w:t xml:space="preserve">Hỏa Lân nhìn thấy Tử Điện Phần Diệm Thú phát uy, cũng không chịu thua kém, pháp thân thúc giục, nhe nanh múa vuốt trùng kích tới, trong trận doanh Thiên Đế, giống như ở nơi không có người, giết những tu luyện giả chạy trốn xung quanh, kêu khóc thảm thiết.</w:t>
      </w:r>
    </w:p>
    <w:p>
      <w:pPr>
        <w:pStyle w:val="BodyText"/>
      </w:pPr>
      <w:r>
        <w:t xml:space="preserve">Sức mạnh lực công kích của hai con Thần thú này, đó là vô cùng bá đạo. Hỏa thuộc tính bạo liệt công kích, lực phá hoại cực lớn, lực sát thương cực lớn, cũng không phải là thứ mà thuộc tính Thần đạo bình thường có thể so sánh được.</w:t>
      </w:r>
    </w:p>
    <w:p>
      <w:pPr>
        <w:pStyle w:val="BodyText"/>
      </w:pPr>
      <w:r>
        <w:t xml:space="preserve">Quan trọng nhất chính là, hai con Thần thú đều tự có công kích huyền ảo vô cùng cường đại, nhất là phương diện lực phá hoại, càng là vô cùng có thiên phú.</w:t>
      </w:r>
    </w:p>
    <w:p>
      <w:pPr>
        <w:pStyle w:val="BodyText"/>
      </w:pPr>
      <w:r>
        <w:t xml:space="preserve">Mà Tần Vô Song cũng không giấu riêng, đem tầng thứ nhất Hỏa thuộc tính huyền ảo Đại Ngũ Hành Luân Hồi Ấn, Cửu Long Trọng Viêm dạy cho bọn chúng, Tử Điện Phần Diệm Thú và Hỏa Lân mặc dù thời gian tu luyện vẫn chưa xem là dài, nhưng mới nhập môn, có thể phát huy ra uy lực ba đến năm thành.</w:t>
      </w:r>
    </w:p>
    <w:p>
      <w:pPr>
        <w:pStyle w:val="BodyText"/>
      </w:pPr>
      <w:r>
        <w:t xml:space="preserve">Mặc dù là uy lực ba đến năm thành, so với nắm bắt kỹ năng chiến đấu ban đầu của bọn chúng cũng mạnh hơn rất nhiều. Là thủ đoạn quan trọng cuối cùng, bọn chúng vừa bắt đầu tất nhiên sẽ không thi triển ra.</w:t>
      </w:r>
    </w:p>
    <w:p>
      <w:pPr>
        <w:pStyle w:val="BodyText"/>
      </w:pPr>
      <w:r>
        <w:t xml:space="preserve">Trước Vấn Đỉnh Sơn, tất cả tu luyện giả của trận doanh Thiên Đế đã toàn bộ xuất động. Ngay cả Thần đạo cường giả trấn thủ cũng toàn bộ xông ra.</w:t>
      </w:r>
    </w:p>
    <w:p>
      <w:pPr>
        <w:pStyle w:val="BodyText"/>
      </w:pPr>
      <w:r>
        <w:t xml:space="preserve">Ngẩng đầu nhìn Thần thú trên trời tàn sát bừa bãi, tất cả đều là giật mình kinh ngạc. Nhất là thủ đoạn giết người cuồng bạo của Tử Điện Phần Diệm Thú, sáu đại Thần đạo cường giả ở đó, tất cả đều là vô cùng hồ nghi.</w:t>
      </w:r>
    </w:p>
    <w:p>
      <w:pPr>
        <w:pStyle w:val="BodyText"/>
      </w:pPr>
      <w:r>
        <w:t xml:space="preserve">- Thiên Thần, Thần thú này, từ đâu chui ra vậy?</w:t>
      </w:r>
    </w:p>
    <w:p>
      <w:pPr>
        <w:pStyle w:val="BodyText"/>
      </w:pPr>
      <w:r>
        <w:t xml:space="preserve">Tân Thiên Vũ không kìm được hỏi.</w:t>
      </w:r>
    </w:p>
    <w:p>
      <w:pPr>
        <w:pStyle w:val="BodyText"/>
      </w:pPr>
      <w:r>
        <w:t xml:space="preserve">Tân Thiên Thần sắc mặt xanh đen, mơ hồ cảm thấy có chút không ổn.</w:t>
      </w:r>
    </w:p>
    <w:p>
      <w:pPr>
        <w:pStyle w:val="BodyText"/>
      </w:pPr>
      <w:r>
        <w:t xml:space="preserve">Yến Quy Nam của Thiên Phạt Sơn Trang, tu vi không mạnh, nhưng phản ứng cũng cực nhanh, không kìm được nói:</w:t>
      </w:r>
    </w:p>
    <w:p>
      <w:pPr>
        <w:pStyle w:val="BodyText"/>
      </w:pPr>
      <w:r>
        <w:t xml:space="preserve">- Chư vị đạo huynh, chỉ sợ có chút gì đó không thích hợp!</w:t>
      </w:r>
    </w:p>
    <w:p>
      <w:pPr>
        <w:pStyle w:val="BodyText"/>
      </w:pPr>
      <w:r>
        <w:t xml:space="preserve">Chính vào lúc này, khi thân hình của Hỏa Lân và Tử Điện Phần Diệm Thú đang cấp tốc bay múa trên không trung, đột nhiên tạo thành một đường thẳng song song, thân hình của hai người song hành. Bên ngoài thân hình, đều là toát ra tầng tầng hồng mang màu sắc từ nhạt đến đậm, những hồng mang này không ngừng huyễn hóa ra các loại hình dạng, không ngừng kéo dài ra.</w:t>
      </w:r>
    </w:p>
    <w:p>
      <w:pPr>
        <w:pStyle w:val="BodyText"/>
      </w:pPr>
      <w:r>
        <w:t xml:space="preserve">Hình dạng này càng kéo càng dài, lại ngưng tụ thành hai cây hỏa trụ cực lớn, treo ngang trời. Hai con Thần thú phảng phất giống như trong lòng thông linh với nhau, đột nhiên đồng thời thúc giục.</w:t>
      </w:r>
    </w:p>
    <w:p>
      <w:pPr>
        <w:pStyle w:val="BodyText"/>
      </w:pPr>
      <w:r>
        <w:t xml:space="preserve">Hai thanh hỏa trụ to lớn đồng thời khởi động, phảng phất giống như thần binh hủy thiên diệt địa, cắt ngang không trung mà dậy, trực tiếp bay thẳng xuống chân mà chém xuống.</w:t>
      </w:r>
    </w:p>
    <w:p>
      <w:pPr>
        <w:pStyle w:val="BodyText"/>
      </w:pPr>
      <w:r>
        <w:t xml:space="preserve">Hai hỏa trụ cùng phát, tốc độ này, khí thế này, rất có tư thế oanh thiên liệt địa.</w:t>
      </w:r>
    </w:p>
    <w:p>
      <w:pPr>
        <w:pStyle w:val="BodyText"/>
      </w:pPr>
      <w:r>
        <w:t xml:space="preserve">Hai hỏa trụ này chém xuống, toàn bộ hư không, phảng phất giống như gợn sóng lớn bị bổ ra, nguyên khí xung quanh hình thành khí lưu, phân thành hai nửa, xu thế lấy mắt thường có thể nhìn thấy, từ giữa xé ra.</w:t>
      </w:r>
    </w:p>
    <w:p>
      <w:pPr>
        <w:pStyle w:val="BodyText"/>
      </w:pPr>
      <w:r>
        <w:t xml:space="preserve">Khí thế hào hùng, khiến cho người ta nhìn mà than thở.</w:t>
      </w:r>
    </w:p>
    <w:p>
      <w:pPr>
        <w:pStyle w:val="BodyText"/>
      </w:pPr>
      <w:r>
        <w:t xml:space="preserve">Hai hỏa trụ này, lại có thể chém thẳng xuống nơi đặt chân của mấy Thần đạo cường giả.</w:t>
      </w:r>
    </w:p>
    <w:p>
      <w:pPr>
        <w:pStyle w:val="BodyText"/>
      </w:pPr>
      <w:r>
        <w:t xml:space="preserve">- Mọi người chú ý!</w:t>
      </w:r>
    </w:p>
    <w:p>
      <w:pPr>
        <w:pStyle w:val="BodyText"/>
      </w:pPr>
      <w:r>
        <w:t xml:space="preserve">Tân Thiên Thần không dám chậm trễ, kêu gọi một tiếng, sáu đại Thần đạo cường giả hóa thành sáu đạo phù quang, trực tiếp tản ra xung quanh.</w:t>
      </w:r>
    </w:p>
    <w:p>
      <w:pPr>
        <w:pStyle w:val="BodyText"/>
      </w:pPr>
      <w:r>
        <w:t xml:space="preserve">Phần phật!</w:t>
      </w:r>
    </w:p>
    <w:p>
      <w:pPr>
        <w:pStyle w:val="BodyText"/>
      </w:pPr>
      <w:r>
        <w:t xml:space="preserve">Hai hỏa trụ đánh xuống, hư không vỡ vụn, đại địa chấn động. Mặt đất lập tức xuất hiện hai lỗ hổng cực lớn. Khí lưu giống như gợn sóng, không ngừng khuyếch tán ra xung quanh, dư thế không hết.</w:t>
      </w:r>
    </w:p>
    <w:p>
      <w:pPr>
        <w:pStyle w:val="BodyText"/>
      </w:pPr>
      <w:r>
        <w:t xml:space="preserve">Tử Điện Phần Diệm Thú thấy một kích không trúng, cũng không chán nản, cùng dựa vào thân hình Hỏa Lân, kêu lên:</w:t>
      </w:r>
    </w:p>
    <w:p>
      <w:pPr>
        <w:pStyle w:val="BodyText"/>
      </w:pPr>
      <w:r>
        <w:t xml:space="preserve">- Bạn già, trong mấy tên gia hỏa đó, Hóa Thần Đạo có mấy tên, chúng ta liên hợp lại một chỗ, tập trung tấn công một tên, thế nào hả?</w:t>
      </w:r>
    </w:p>
    <w:p>
      <w:pPr>
        <w:pStyle w:val="BodyText"/>
      </w:pPr>
      <w:r>
        <w:t xml:space="preserve">Hỏa Lân tính cách không điên cuồng như Tử Điện Phần Diệm Thú, nhưng cũng không có nghĩa là nó sợ đánh nhau. Hóa Thần Đạo cường giả bình thường, với xu thế liên thủ của bọn chúng, thật sự là không có gì phải e ngại. Nghe Tử Điện Phần Diệm Thú đề nghị như vậy, đương nhiên là không từ chối.</w:t>
      </w:r>
    </w:p>
    <w:p>
      <w:pPr>
        <w:pStyle w:val="BodyText"/>
      </w:pPr>
      <w:r>
        <w:t xml:space="preserve">- Chọn tên cao gầy kia trước, thế nào hả?</w:t>
      </w:r>
    </w:p>
    <w:p>
      <w:pPr>
        <w:pStyle w:val="BodyText"/>
      </w:pPr>
      <w:r>
        <w:t xml:space="preserve">Ánh mắt của Hỏa Lân dừng lại trên người Tân Thiên Trọng của Thiên Đế Môn.</w:t>
      </w:r>
    </w:p>
    <w:p>
      <w:pPr>
        <w:pStyle w:val="BodyText"/>
      </w:pPr>
      <w:r>
        <w:t xml:space="preserve">Tu vi của Tân Thiên Trọng cũng không bằng Tân Thiên Vũ và Lôi Minh, chỉ là tu vi của Ngưng Thần Đạo, không sai biệt lắm so với tu vi của Yến Quy Nam.</w:t>
      </w:r>
    </w:p>
    <w:p>
      <w:pPr>
        <w:pStyle w:val="BodyText"/>
      </w:pPr>
      <w:r>
        <w:t xml:space="preserve">Tử Điện Phần Diệm Thú và Hỏa Lân mặc dù nhãn lực không bằng Tần Vô Song, nhưng lại biết, tu vi của người này khẳng định là tương đối yếu trong sáu người này. Vừa bắt đầu, tìm được một kẻ yếu hơn, thật ra có chút trợ giúp đề thăng tự tin.</w:t>
      </w:r>
    </w:p>
    <w:p>
      <w:pPr>
        <w:pStyle w:val="BodyText"/>
      </w:pPr>
      <w:r>
        <w:t xml:space="preserve">Tử Điện Phần Diệm Thú lần này không xoi mói, gật đầu nói:</w:t>
      </w:r>
    </w:p>
    <w:p>
      <w:pPr>
        <w:pStyle w:val="BodyText"/>
      </w:pPr>
      <w:r>
        <w:t xml:space="preserve">- Được, vậy chọn tiểu tử đó tế cờ đi!</w:t>
      </w:r>
    </w:p>
    <w:p>
      <w:pPr>
        <w:pStyle w:val="BodyText"/>
      </w:pPr>
      <w:r>
        <w:t xml:space="preserve">Giữa hai người bọn chúng phối hợp ăn ý, tâm thần khẽ động, song song khởi động, hướng về phương hướng Tân Thiên Trọng chạy trốn đánh tới, tốc độ vô cùng nhanh.</w:t>
      </w:r>
    </w:p>
    <w:p>
      <w:pPr>
        <w:pStyle w:val="BodyText"/>
      </w:pPr>
      <w:r>
        <w:t xml:space="preserve">Tân Thiên Thần thấy thế, lập tức biết không ổn, kêu lên:</w:t>
      </w:r>
    </w:p>
    <w:p>
      <w:pPr>
        <w:pStyle w:val="BodyText"/>
      </w:pPr>
      <w:r>
        <w:t xml:space="preserve">- Thiên Trọng cẩn thận, đây là hai con Thần thú!</w:t>
      </w:r>
    </w:p>
    <w:p>
      <w:pPr>
        <w:pStyle w:val="BodyText"/>
      </w:pPr>
      <w:r>
        <w:t xml:space="preserve">Lời nói còn chưa vang hết, bên tai đột nhiên vang lên một tiếng cười lạnh:</w:t>
      </w:r>
    </w:p>
    <w:p>
      <w:pPr>
        <w:pStyle w:val="BodyText"/>
      </w:pPr>
      <w:r>
        <w:t xml:space="preserve">- Tân Thiên Thần, ngươi tự bảo vệ mình còn khó, lại còn nhắc nhở người khác?</w:t>
      </w:r>
    </w:p>
    <w:p>
      <w:pPr>
        <w:pStyle w:val="BodyText"/>
      </w:pPr>
      <w:r>
        <w:t xml:space="preserve">Vừa nghe thấy thanh âm này, Tân Thiên Thần phảng phất giống như đột nhiên bị sấm sét giữa trời quang đánh trúng, không kìm được run rẩy kịch liệt, tiếp theo trong mắt lóe lên một vẻ khủng bố, đồng tử kịch liệt co rút, cái cổ đột nhiên ồm ồm, gân xanh từng sợi thô to nổi lên, hét lớn:</w:t>
      </w:r>
    </w:p>
    <w:p>
      <w:pPr>
        <w:pStyle w:val="BodyText"/>
      </w:pPr>
      <w:r>
        <w:t xml:space="preserve">- Mọi người cẩn thận, là Tần Vô Song, là tiểu tử Tần Vô Song đó!</w:t>
      </w:r>
    </w:p>
    <w:p>
      <w:pPr>
        <w:pStyle w:val="BodyText"/>
      </w:pPr>
      <w:r>
        <w:t xml:space="preserve">Tân Thiên Thần và Tần Vô Song đã từng đánh qua lại mấy lần, bất luận là ở Mộng Huyễn Thiên Trì, hay là sau này ở trong Thiên Đế Thần Điện, ấn tượng đối với Tần Vô Song cũng vô cùng sâu sắc.</w:t>
      </w:r>
    </w:p>
    <w:p>
      <w:pPr>
        <w:pStyle w:val="BodyText"/>
      </w:pPr>
      <w:r>
        <w:t xml:space="preserve">Mặc dù hơn mười năm qua, Tần Vô Song đều không ở Thiên Đế Sơn, nhưng điều này cũng không có nghĩa ấn tượng của Tân Thiên Thần đối với hắn sẽ mờ nhạt đi.</w:t>
      </w:r>
    </w:p>
    <w:p>
      <w:pPr>
        <w:pStyle w:val="BodyText"/>
      </w:pPr>
      <w:r>
        <w:t xml:space="preserve">Ngược lại, hắn tựa hồ mỗi ngày đều suy xét tông tích của Tần Vô Song, suy xét uy hiếp tiềm ẩn của Tần Vô Song đối với trận doanh Thiên Đế.</w:t>
      </w:r>
    </w:p>
    <w:p>
      <w:pPr>
        <w:pStyle w:val="BodyText"/>
      </w:pPr>
      <w:r>
        <w:t xml:space="preserve">Ngày đêm suy nghĩ, lâu lâu lại thành một khối tâm bệnh. Hiện giờ vừa nghe thấy thanh âm của Tần Vô Song, đương nhiên là hãi hùng khiếp vía, không kìm được kêu to lên.</w:t>
      </w:r>
    </w:p>
    <w:p>
      <w:pPr>
        <w:pStyle w:val="BodyText"/>
      </w:pPr>
      <w:r>
        <w:t xml:space="preserve">Tiếng rống này của Tân Thiên Thần cũng khiến những người khác đều nội tâm run rẩy:</w:t>
      </w:r>
    </w:p>
    <w:p>
      <w:pPr>
        <w:pStyle w:val="BodyText"/>
      </w:pPr>
      <w:r>
        <w:t xml:space="preserve">- Tần Vô Song?</w:t>
      </w:r>
    </w:p>
    <w:p>
      <w:pPr>
        <w:pStyle w:val="BodyText"/>
      </w:pPr>
      <w:r>
        <w:t xml:space="preserve">Tần Vô Song ha ha cười lớn:</w:t>
      </w:r>
    </w:p>
    <w:p>
      <w:pPr>
        <w:pStyle w:val="BodyText"/>
      </w:pPr>
      <w:r>
        <w:t xml:space="preserve">- Tân Thiên Thần, ngươi vẫn còn có chút thính lực! Mười năm rồi, để ngươi đợi lâu rồi!</w:t>
      </w:r>
    </w:p>
    <w:p>
      <w:pPr>
        <w:pStyle w:val="BodyText"/>
      </w:pPr>
      <w:r>
        <w:t xml:space="preserve">Thanh âm này, giống như núi sông gào thét, giống như mặt đất nổ tung, bốn phương tám hướng đều là thanh âm này không ngừng cuốn tới, dày đặc giống như hạt mưa nện xuống.</w:t>
      </w:r>
    </w:p>
    <w:p>
      <w:pPr>
        <w:pStyle w:val="BodyText"/>
      </w:pPr>
      <w:r>
        <w:t xml:space="preserve">Mọi người chỉ cảm thấy màng tai không chịu được sự chấn động, trong tai có vẻ toàn là thanh âm của Tần Vô Song.</w:t>
      </w:r>
    </w:p>
    <w:p>
      <w:pPr>
        <w:pStyle w:val="BodyText"/>
      </w:pPr>
      <w:r>
        <w:t xml:space="preserve">- Tần Vô Song, trốn trốn tránh tránh thì có bản lĩnh gì? Có dũng khí, hôm nay hãy hiện thân ra đi. Mười năm rồi, ngươi trốn khắp nơi, ôm đầu trốn chui như chuột, còn chưa đủ hay sao?</w:t>
      </w:r>
    </w:p>
    <w:p>
      <w:pPr>
        <w:pStyle w:val="BodyText"/>
      </w:pPr>
      <w:r>
        <w:t xml:space="preserve">Tân Thiên Vũ vừa nghe đến cái tên Tần Vô Song, vô cùng tức giận.</w:t>
      </w:r>
    </w:p>
    <w:p>
      <w:pPr>
        <w:pStyle w:val="BodyText"/>
      </w:pPr>
      <w:r>
        <w:t xml:space="preserve">Từ lâu nay vẫn không phục, cảm thấy Tần Vô Song chẳng qua là đầu cơ trục lợi, quỷ kế đa đoan một chút thôi. Nếu luận về bản lĩnh thật sự, vốn không phải là địch thủ của bà ta và Lôi Minh.</w:t>
      </w:r>
    </w:p>
    <w:p>
      <w:pPr>
        <w:pStyle w:val="BodyText"/>
      </w:pPr>
      <w:r>
        <w:t xml:space="preserve">Lúc trước ở dưới mí mắt của bà ta và Lôi Minh, Tần Vô Song giết chết Tân Vô Kỵ, chuyện này luôn là một chuyện trong lòng Tân Thiên Vũ cho rằng vô cùng sỉ nhục.</w:t>
      </w:r>
    </w:p>
    <w:p>
      <w:pPr>
        <w:pStyle w:val="BodyText"/>
      </w:pPr>
      <w:r>
        <w:t xml:space="preserve">Hôm nay gặp được cừu nhân, Tân Thiên Vũ đương nhiên là trong lòng không nhịn được, mở miệng nói năng châm chọc.</w:t>
      </w:r>
    </w:p>
    <w:p>
      <w:pPr>
        <w:pStyle w:val="BodyText"/>
      </w:pPr>
      <w:r>
        <w:t xml:space="preserve">Tần Vô Song còn chưa mở miệng, Bao Bao ở bên cạnh hắn đã kêu quái một tiếng, từ trong hư không nhảy ra, trong tay múa lượn một cây đại côn, quát nói:</w:t>
      </w:r>
    </w:p>
    <w:p>
      <w:pPr>
        <w:pStyle w:val="BodyText"/>
      </w:pPr>
      <w:r>
        <w:t xml:space="preserve">- Lão yêu bà, bổn thiểu gia đánh với mụ một trận!</w:t>
      </w:r>
    </w:p>
    <w:p>
      <w:pPr>
        <w:pStyle w:val="BodyText"/>
      </w:pPr>
      <w:r>
        <w:t xml:space="preserve">Bao Bao đạt được cây côn này, tên là Càn Khôn Nhất Khí Côn, chính là dùng vật liệu quý báu luyện chế, do một luyện khí đại sư dẫn nhập Càn Khôn Nhất Khí luyện chế mà thành, uy lực cực lớn. Mặc dù không cách nào so sánh với vũ khí cấp bậc Chân Thần Đạo chín kiếp như Thiên Vương Kiếm, nhưng cũng không hề thua kém so với Chân Thần Lục Binh của Thiên Đế Môn.</w:t>
      </w:r>
    </w:p>
    <w:p>
      <w:pPr>
        <w:pStyle w:val="BodyText"/>
      </w:pPr>
      <w:r>
        <w:t xml:space="preserve">Càn Khôn Nhất Khí Côn xoay tròn, Bao Bao đã liên tiếp bổ nhào mười mấy vòng, thân hình lay động tạo nên một vùng kim hoàng sắc, đại côn đánh xuống, quét sạch từng tầng kim quang, trực tiếp đánh về phía Tân Thiên Vũ.</w:t>
      </w:r>
    </w:p>
    <w:p>
      <w:pPr>
        <w:pStyle w:val="BodyText"/>
      </w:pPr>
      <w:r>
        <w:t xml:space="preserve">Tân Thiên Vũ trong mắt toát ra tia lửa, quát:</w:t>
      </w:r>
    </w:p>
    <w:p>
      <w:pPr>
        <w:pStyle w:val="BodyText"/>
      </w:pPr>
      <w:r>
        <w:t xml:space="preserve">- Ở đâu chui ra loại cẩu tạp chủng này?</w:t>
      </w:r>
    </w:p>
    <w:p>
      <w:pPr>
        <w:pStyle w:val="BodyText"/>
      </w:pPr>
      <w:r>
        <w:t xml:space="preserve">Tính cách của Bao Bao vốn hiền hòa, nhưng không có nghĩa hắn không có cá tính. Trên thực tế, người quen trêu chọc gọi hắn là tiểu hầu nhi thật ra không có gì, ngược lại, nếu là địch nhân mắng hắn là con khỉ thối hoặc là mao hầu tử, không nghi ngờ gì đó chính là sâu sắc mạo phạm đến tự tôn của Kim Hầu Vương hắn!</w:t>
      </w:r>
    </w:p>
    <w:p>
      <w:pPr>
        <w:pStyle w:val="BodyText"/>
      </w:pPr>
      <w:r>
        <w:t xml:space="preserve">Một côn này, một chút cũng không lưu tay, ầm ầm nện xuống, nhắm vào đầu Tân Thiên Vũ đánh xuống. Tân Thiên Vũ trong tay nhoáng lên, một đôi loan đao chữ thập giao nhau, trực tiếp chém xuống liên tiếp, từng đạo khí lưu hình chữ thập không ngừng chém ra, hình thành từng đạo khí lãng, gắt gao ngăn cản thế sà xuống của Bao Bao.</w:t>
      </w:r>
    </w:p>
    <w:p>
      <w:pPr>
        <w:pStyle w:val="BodyText"/>
      </w:pPr>
      <w:r>
        <w:t xml:space="preserve">Bao Bao múa Càn Khôn Nhất Khí Côn, lại bị dòng khí này ngăn cản, không xông xuống được.</w:t>
      </w:r>
    </w:p>
    <w:p>
      <w:pPr>
        <w:pStyle w:val="BodyText"/>
      </w:pPr>
      <w:r>
        <w:t xml:space="preserve">Tần Vô Song nhìn ở trong mắt, biết tu vi của Bao Bao chung quy vẫn là có cách biệt với Hóa Thần Đạo cường giả. Có Càn Khôn Nhất Khí Côn và huyết mạch của Kim Hầu Vương, Tân Thiên Vũ chưa chắc khiến Bao Bao bị thương, nhưng Bao Bao muốn đánh bại đối phương, cũng không có nhiều khả năng, nhiều nhất, cũng chỉ là trình độ giằng co.</w:t>
      </w:r>
    </w:p>
    <w:p>
      <w:pPr>
        <w:pStyle w:val="BodyText"/>
      </w:pPr>
      <w:r>
        <w:t xml:space="preserve">Tần Vô Song hiện giờ đánh tới Vấn Đỉnh Sơn, cũng không phải vì cục diện không phân thắng bại mà đến. Cười lạnh một tiếng, quát nói:</w:t>
      </w:r>
    </w:p>
    <w:p>
      <w:pPr>
        <w:pStyle w:val="BodyText"/>
      </w:pPr>
      <w:r>
        <w:t xml:space="preserve">- Bao Bao, ngươi đi tìm đối thủ Ngưng Thần Đạo. Bà nương thối này, lúc trước đuổi tới Vô Tận Đông Hải, canh giữ bên ngoài Vương phủ Bàn Long, bắt đi hai sư huynh của ta, hôm nay, vừa lúc tính toán món nợ cũ này!</w:t>
      </w:r>
    </w:p>
    <w:p>
      <w:pPr>
        <w:pStyle w:val="BodyText"/>
      </w:pPr>
      <w:r>
        <w:t xml:space="preserve">Tân Thiên Vũ cười lạnh nói:</w:t>
      </w:r>
    </w:p>
    <w:p>
      <w:pPr>
        <w:pStyle w:val="BodyText"/>
      </w:pPr>
      <w:r>
        <w:t xml:space="preserve">- Tần Vô Song, đừng khua môi múa mép nữa, có bản lĩnh thật sự, thì ra đây. Không phải chỉ là vận khí tốt, có được một bộ Thần Tú Cung hay sao? Không có bộ Thần Tú Cung đó, bà cô ngươi lập tức đánh ngươi quay về nguyên hình!</w:t>
      </w:r>
    </w:p>
    <w:p>
      <w:pPr>
        <w:pStyle w:val="BodyText"/>
      </w:pPr>
      <w:r>
        <w:t xml:space="preserve">Loại phép khích tướng này, bản thân cũng không cao minh. Khóe miệng Tần Vô Song nhếch lên, đã biết đối phương kiêng kỵ chính là Thần Tú Cung. Nếu không, bà ta cần gì phải một mình nhắc đến Thần Tú Cung?</w:t>
      </w:r>
    </w:p>
    <w:p>
      <w:pPr>
        <w:pStyle w:val="BodyText"/>
      </w:pPr>
      <w:r>
        <w:t xml:space="preserve">Càng nói như vậy, hiển nhiên càng không hy vọng Tần Vô Song sử dụng Thần Tú Cung.</w:t>
      </w:r>
    </w:p>
    <w:p>
      <w:pPr>
        <w:pStyle w:val="BodyText"/>
      </w:pPr>
      <w:r>
        <w:t xml:space="preserve">Tần Vô Song cũng là biết rõ ràng, nếu bản thân thi triển Thần Tú Cung, giết chết một hai Thần đạo cường giả trong đó, khẳng định là không có vấn đề.</w:t>
      </w:r>
    </w:p>
    <w:p>
      <w:pPr>
        <w:pStyle w:val="BodyText"/>
      </w:pPr>
      <w:r>
        <w:t xml:space="preserve">Nhưng Hóa Thần Đạo cường giả cũng có một chút thủ đoạn bí mật, nếu có ý định muốn chạy trốn, cho dù có Thần Tú Cung, sợ rằng cũng không có nắm chắc mười phần.</w:t>
      </w:r>
    </w:p>
    <w:p>
      <w:pPr>
        <w:pStyle w:val="Compact"/>
      </w:pPr>
      <w:r>
        <w:t xml:space="preserve">Ủng hộ chỉ với 1 click và 5s ! (adf.ly/4EmoB)</w:t>
      </w:r>
      <w:r>
        <w:br w:type="textWrapping"/>
      </w:r>
      <w:r>
        <w:br w:type="textWrapping"/>
      </w:r>
    </w:p>
    <w:p>
      <w:pPr>
        <w:pStyle w:val="Heading2"/>
      </w:pPr>
      <w:bookmarkStart w:id="845" w:name="chương-823"/>
      <w:bookmarkEnd w:id="845"/>
      <w:r>
        <w:t xml:space="preserve">823. Chương 82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23: Đại chiến Hóa Thần Đạo.</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Đây cũng là nguyên nhân lúc trước Tần Vô Song đối phó với Bách Lý Gia Tộc, phải hóa trang thành Trưởng lão của Bách Lý Gia Tộc. Đồng thời đối phó với hai Thần đạo cường giả, hắn có thể chắc chắn phần thắng, nhưng không có nắm chắc đồng thời diệt sát hai người mà không bị bọn họ bỏ trốn. Chỉ có nhân lúc chưa chuẩn bị tiêu diệt một tên trước, còn lại một đấu một, mới có nắm chắc tuyệt đối.</w:t>
      </w:r>
    </w:p>
    <w:p>
      <w:pPr>
        <w:pStyle w:val="BodyText"/>
      </w:pPr>
      <w:r>
        <w:t xml:space="preserve">Thần đạo cường giả, dù sao không phải ăn chay. Tần Vô Song hiện giờ mặc dù là Hóa Thần Đạo bốn kiếp, nhưng càng là như vậy, càng biết thủ đoạn của Thần đạo cường giả.</w:t>
      </w:r>
    </w:p>
    <w:p>
      <w:pPr>
        <w:pStyle w:val="BodyText"/>
      </w:pPr>
      <w:r>
        <w:t xml:space="preserve">Đối phó với Thần đạo cường giả, chỉ có thực lực, có lúc chưa chắc đã đủ, vì ngươi có thủ đoạn và vũ khí nghịch thiên, người khác có thể cũng có.</w:t>
      </w:r>
    </w:p>
    <w:p>
      <w:pPr>
        <w:pStyle w:val="BodyText"/>
      </w:pPr>
      <w:r>
        <w:t xml:space="preserve">Thần đạo cường giả, ai không có một chút kỳ ngộ và tạo hóa chứ? Cho nên, đối địch của Thần đạo cường giả, ngoài thực lực tuyệt đối cũng cần có trí tuệ.</w:t>
      </w:r>
    </w:p>
    <w:p>
      <w:pPr>
        <w:pStyle w:val="BodyText"/>
      </w:pPr>
      <w:r>
        <w:t xml:space="preserve">Tần Vô Song tâm tính kiên định, nếu hắn định sử dụng Thần Tú Cung, đương nhiên sẽ không vì mấy câu nói thối tha của Tân Thiên Vũ, mà vứt bỏ không cần. Trên thực tế, hắn từ đầu đến cuối, không định dùng Thần Tú Cung.</w:t>
      </w:r>
    </w:p>
    <w:p>
      <w:pPr>
        <w:pStyle w:val="BodyText"/>
      </w:pPr>
      <w:r>
        <w:t xml:space="preserve">Bởi vì uy lực của Thần Tú Cung, chỉ thích hợp với lực một kích. Mà Thần đạo cường giả ở đây, lại có sáu người. Ngoài Tân Thiên Trọng và Yến Quy Nam là Ngưng Thần Đạo cường giả ra. Bốn người khác đều là cao thủ Hóa Thần Đạo.</w:t>
      </w:r>
    </w:p>
    <w:p>
      <w:pPr>
        <w:pStyle w:val="BodyText"/>
      </w:pPr>
      <w:r>
        <w:t xml:space="preserve">Bốn Hóa Thần Đạo, cảnh giới của mỗi người cũng không thua kém bản thân Tần Vô Song hắn. Một khi để bọn chúng hình thành vây kín, cho dù là Tần Vô Song, cũng chỉ có kết cục nhượng bộ đối phương.</w:t>
      </w:r>
    </w:p>
    <w:p>
      <w:pPr>
        <w:pStyle w:val="BodyText"/>
      </w:pPr>
      <w:r>
        <w:t xml:space="preserve">Thần Tú Cung rơi vào trong bao vây phạm vi nhỏ, cũng rất khó phát huy tác dụng. Điểm này, Tần Vô Song trong lòng cũng biết rõ.</w:t>
      </w:r>
    </w:p>
    <w:p>
      <w:pPr>
        <w:pStyle w:val="BodyText"/>
      </w:pPr>
      <w:r>
        <w:t xml:space="preserve">Vì vậy, lần này Tần Vô Song căn bản không động tới ý niệm dùng Thần Tú Cung.</w:t>
      </w:r>
    </w:p>
    <w:p>
      <w:pPr>
        <w:pStyle w:val="BodyText"/>
      </w:pPr>
      <w:r>
        <w:t xml:space="preserve">Tân Thiên Thần, Tân Thiên Vũ, Lôi Việt và Yến Bắc Phi bốn người này, giữa lúc đưa mắt trao đổi, đã có phân công.</w:t>
      </w:r>
    </w:p>
    <w:p>
      <w:pPr>
        <w:pStyle w:val="BodyText"/>
      </w:pPr>
      <w:r>
        <w:t xml:space="preserve">Tân Thiên Vũ và Lôi Việt song song nhảy lên, hóa thành hai đạo lưu quang vọt lên, hướng về phía Tần Vô Song mà tấn công.</w:t>
      </w:r>
    </w:p>
    <w:p>
      <w:pPr>
        <w:pStyle w:val="BodyText"/>
      </w:pPr>
      <w:r>
        <w:t xml:space="preserve">Tân Thiên Thần và Yến Bắc Phi song song lao tới hướng đồng bạn của mình. Tu vi của Yến Quy Nam và Tân Thiên Trọng đều tương đối yếu hơn một chút, cần bọn họ quan tâm một chút.</w:t>
      </w:r>
    </w:p>
    <w:p>
      <w:pPr>
        <w:pStyle w:val="BodyText"/>
      </w:pPr>
      <w:r>
        <w:t xml:space="preserve">Như vậy hai người làm bạn, hiển nhiên là sắp xết tốt nhất dưới tình thế trước mắt.</w:t>
      </w:r>
    </w:p>
    <w:p>
      <w:pPr>
        <w:pStyle w:val="BodyText"/>
      </w:pPr>
      <w:r>
        <w:t xml:space="preserve">Tần Vô Song thấy Tân Thiên Vũ và Lôi Việt song song đánh tới, Thiên Vương Kiếm vung lên, trực tiếp vút ra một đạo điện mang, dẫn vào hư không, một phân làm chín, hình thành hỏa lực Cửu Long Trọng Viêm, đánh úp tới.</w:t>
      </w:r>
    </w:p>
    <w:p>
      <w:pPr>
        <w:pStyle w:val="BodyText"/>
      </w:pPr>
      <w:r>
        <w:t xml:space="preserve">Tu vi của Tân Thiên Vũ và Lôi Việt xác thực rất cao. So với mười năm trước lại có tăng tiến. Thân ảnh của hai người đột nhiên phân ra, thân thể đồng thời phân tách ra, thân ảnh lay động, huyễn hóa ra vô số đạo tàn ảnh, che kín bầu trời.</w:t>
      </w:r>
    </w:p>
    <w:p>
      <w:pPr>
        <w:pStyle w:val="BodyText"/>
      </w:pPr>
      <w:r>
        <w:t xml:space="preserve">Tân Thiên Vũ trong tay một chiêu lại có thể xuất ra một bộ cung tiễn, thần uy lẫm liệt.</w:t>
      </w:r>
    </w:p>
    <w:p>
      <w:pPr>
        <w:pStyle w:val="BodyText"/>
      </w:pPr>
      <w:r>
        <w:t xml:space="preserve">Toàn thân phát ra sắc thái quỷ dị, khí tức cũng là vô cùng cổ xưa, mang tới cho người ta một loại cảm giác chấn động lòng người.</w:t>
      </w:r>
    </w:p>
    <w:p>
      <w:pPr>
        <w:pStyle w:val="BodyText"/>
      </w:pPr>
      <w:r>
        <w:t xml:space="preserve">- Lôi Việt đạo hữu, yểm trợ cho ta!</w:t>
      </w:r>
    </w:p>
    <w:p>
      <w:pPr>
        <w:pStyle w:val="BodyText"/>
      </w:pPr>
      <w:r>
        <w:t xml:space="preserve">Tân Thiên Vũ gọi một tiếng, thân ảnh đã nhảy lên trên cao, cung tiễn trong tay giống như Ngọa Long đột nhiên bay lên không trung xòe ra. Cử động xòe ra này nhất thời bắn ra vạn đạo kim quang, khí thế kinh người. Đường cong hoàn mỹ, mở ra tính năng của cây cung, biểu diễn chỗ cường đại và hơn người của nó.</w:t>
      </w:r>
    </w:p>
    <w:p>
      <w:pPr>
        <w:pStyle w:val="BodyText"/>
      </w:pPr>
      <w:r>
        <w:t xml:space="preserve">Vù, vù, vù!</w:t>
      </w:r>
    </w:p>
    <w:p>
      <w:pPr>
        <w:pStyle w:val="BodyText"/>
      </w:pPr>
      <w:r>
        <w:t xml:space="preserve">Tân Thiên Vũ liên tiếp bắn ra mũi tên, chỉ cảm thấy ba đạo khí thế hùng hồn trong hư không, phảng phất giống như muốn phá vỡ không gian, cuốn sát mà tới.</w:t>
      </w:r>
    </w:p>
    <w:p>
      <w:pPr>
        <w:pStyle w:val="BodyText"/>
      </w:pPr>
      <w:r>
        <w:t xml:space="preserve">Tần Vô Song ánh mắt nheo lại thành một đường, khóe miệng hiện ra một nụ cười châm biếm:</w:t>
      </w:r>
    </w:p>
    <w:p>
      <w:pPr>
        <w:pStyle w:val="BodyText"/>
      </w:pPr>
      <w:r>
        <w:t xml:space="preserve">- Đây có thể gọi là múa rìu qua mắt thợ sao?</w:t>
      </w:r>
    </w:p>
    <w:p>
      <w:pPr>
        <w:pStyle w:val="BodyText"/>
      </w:pPr>
      <w:r>
        <w:t xml:space="preserve">Khẽ cười một tiếng, Thiên Vương Kiếm trong tay Tần Vô Song biến hóa nhất chiêu, thủ quyết lấy ra, kiếm quang của Thiên Vương Kiếm tung hoành đan xen, lần lượt bắn ra, khí lưu kim quang cường đại cuốn tới, phân thành ba đường, mang theo tính linh động cường liệt, đánh tới ba mũi tên đó.</w:t>
      </w:r>
    </w:p>
    <w:p>
      <w:pPr>
        <w:pStyle w:val="BodyText"/>
      </w:pPr>
      <w:r>
        <w:t xml:space="preserve">Ba đạo lốc xoáy vừa cuốn, liền cuốn theo ba mũi tên phá không trong đó, giống như một con quái thú hút máu, đem ba luồng công kích đánh tới của đối thủ trực tiếp cắn nuốt.</w:t>
      </w:r>
    </w:p>
    <w:p>
      <w:pPr>
        <w:pStyle w:val="BodyText"/>
      </w:pPr>
      <w:r>
        <w:t xml:space="preserve">Luận về cảnh giới tu vi, Tần Vô Song không hề thua kém Tân Thiên Vũ.</w:t>
      </w:r>
    </w:p>
    <w:p>
      <w:pPr>
        <w:pStyle w:val="BodyText"/>
      </w:pPr>
      <w:r>
        <w:t xml:space="preserve">Luận về công kích huyền ảo và phòng ngự, Tân Thiên Vũ mạnh hơn một bậc.</w:t>
      </w:r>
    </w:p>
    <w:p>
      <w:pPr>
        <w:pStyle w:val="BodyText"/>
      </w:pPr>
      <w:r>
        <w:t xml:space="preserve">Luận về kinh nghiệm chiến đấu, Tần Vô Song thân trải qua trăm trận, căn bản không thua kém bất cứ Thần đạo cường giả nào.</w:t>
      </w:r>
    </w:p>
    <w:p>
      <w:pPr>
        <w:pStyle w:val="BodyText"/>
      </w:pPr>
      <w:r>
        <w:t xml:space="preserve">Luận về vũ khí mạnh yếu, Diệt Thần Cung này của Tân Thiên Vũ cho dù là một món trong Chân Thần Lục Binh, nhưng so sánh với loại vũ khí đỉnh cao như Thiên Vương Kiếm, chênh lệch vẫn là có một đoạn như vậy.</w:t>
      </w:r>
    </w:p>
    <w:p>
      <w:pPr>
        <w:pStyle w:val="BodyText"/>
      </w:pPr>
      <w:r>
        <w:t xml:space="preserve">Vì vậy, dưới nhất chiêu này, giữa công thủ, đã phân ra mạnh yếu.</w:t>
      </w:r>
    </w:p>
    <w:p>
      <w:pPr>
        <w:pStyle w:val="BodyText"/>
      </w:pPr>
      <w:r>
        <w:t xml:space="preserve">Ba mũi tên của Tân Thiên Vũ bị phá, cả trái tim phảng phất giống như bị người ta hung hăng túm lấy, thân hình run lên, tựa hồ như ngã xuống đám mây. Loại tình hình này, bà ta căn bản nghĩ cũng không nghĩ đến.</w:t>
      </w:r>
    </w:p>
    <w:p>
      <w:pPr>
        <w:pStyle w:val="BodyText"/>
      </w:pPr>
      <w:r>
        <w:t xml:space="preserve">Nếu Tần Vô Song tránh đi, mượn thân pháp lảng tránh, bà ta một chút cũng không cảm thấy bất ngờ ngoài ý muốn.</w:t>
      </w:r>
    </w:p>
    <w:p>
      <w:pPr>
        <w:pStyle w:val="BodyText"/>
      </w:pPr>
      <w:r>
        <w:t xml:space="preserve">Nhưng mà Tần Vô Song lấy lực phá lực, hậu phát chế nhân, lại có thể đem lực công kích cường đại của Diệt Thần Cung hoàn toàn hóa giải, thậm chí có thể nói là trực tiếp cắn nuốt.</w:t>
      </w:r>
    </w:p>
    <w:p>
      <w:pPr>
        <w:pStyle w:val="BodyText"/>
      </w:pPr>
      <w:r>
        <w:t xml:space="preserve">Tu vi này, chỉ có trong tay của Thiên Đế bệ hạ, mới có vẻ hợp tình hợp lý. Tần Vô Song này, từ lúc nào lại trở nên yêu nghiệt như vậy?</w:t>
      </w:r>
    </w:p>
    <w:p>
      <w:pPr>
        <w:pStyle w:val="BodyText"/>
      </w:pPr>
      <w:r>
        <w:t xml:space="preserve">Phải biết rằng, mười năm trước, Tần Vô Song dưới sự truy sát của bà ta hoảng sợ không chịu nổi một ngày, ở Vô Tận Đông Hải chật vật chạy trốn, ngay cả mặt mũi cũng không dám lộ ra một lần.</w:t>
      </w:r>
    </w:p>
    <w:p>
      <w:pPr>
        <w:pStyle w:val="BodyText"/>
      </w:pPr>
      <w:r>
        <w:t xml:space="preserve">Trong tiềm thức của Tân Thiên Vũ luôn cảm thấy, Tần Vô Song vô cùng sợ bà ta, sợ muốn chết. Cũng chính vì như vậy, ba mũi tên bà ta bắn ra, thuần túy là định hù dọa Tần Vô Song, tước đoạt tâm trí của đối phương, khiến phòng tuyến tâm lý của Tần Vô Song hoàn toàn tan rã.</w:t>
      </w:r>
    </w:p>
    <w:p>
      <w:pPr>
        <w:pStyle w:val="BodyText"/>
      </w:pPr>
      <w:r>
        <w:t xml:space="preserve">Lôi Việt công kích gần, nàng lấy Diệt Thần Cung đánh xa, loại chiến thuật này, là bọn họ lúc trước truy sát Tần Vô Song đã chế định, có thể nói là một loại chiến thuật vô cùng hợp lý, cũng vô cùng ăn ý.</w:t>
      </w:r>
    </w:p>
    <w:p>
      <w:pPr>
        <w:pStyle w:val="BodyText"/>
      </w:pPr>
      <w:r>
        <w:t xml:space="preserve">Bất kể là Tân Thiên Vũ, hay là Lôi Việt cũng cảm thấy loại chiến thuật này mới là chiến thuật tốt nhất để đối phó với Tần Vô Song. Một người xáp lá cà sát người cuốn lấy Tần Vô Song, người còn lại công kích từ xa, cũng có thể tránh cho Tần Vô Song có được thời gian sử dụng Thần Tú Cung.</w:t>
      </w:r>
    </w:p>
    <w:p>
      <w:pPr>
        <w:pStyle w:val="BodyText"/>
      </w:pPr>
      <w:r>
        <w:t xml:space="preserve">Loại chiến thuật này, phát huy lực chiến đấu mạnh nhất của bọn họ, cũng ức chế được phát huy của địch nhân.</w:t>
      </w:r>
    </w:p>
    <w:p>
      <w:pPr>
        <w:pStyle w:val="BodyText"/>
      </w:pPr>
      <w:r>
        <w:t xml:space="preserve">Tựa hồ có thể nói, chiến thuật của bọn họ là thành công đánh ra. Nhưng mà, khiến bọn họ không tưởng tượng được là, uy lực của Diệt Thần Cung cường đại như vậy, nhưng đối với Tần Vô Song mà nói, lại có thể không chịu nổi như vậy!</w:t>
      </w:r>
    </w:p>
    <w:p>
      <w:pPr>
        <w:pStyle w:val="BodyText"/>
      </w:pPr>
      <w:r>
        <w:t xml:space="preserve">Tần Vô Song thậm chí ngay cả Thần Tú Cung cũng chưa động đến, lấy kiếm quang phòng ngự phản kích, thế nhưng có thể đem uy lực cường đại của Diệt Thần Cung trực tiếp cắn nuốt.</w:t>
      </w:r>
    </w:p>
    <w:p>
      <w:pPr>
        <w:pStyle w:val="BodyText"/>
      </w:pPr>
      <w:r>
        <w:t xml:space="preserve">Loại tình hình này, quả thực vượt ra khỏi phạm vi lý giải của Lôi Việt và Tân Thiên Vũ.</w:t>
      </w:r>
    </w:p>
    <w:p>
      <w:pPr>
        <w:pStyle w:val="BodyText"/>
      </w:pPr>
      <w:r>
        <w:t xml:space="preserve">Bọn họ cũng nhìn ra được, cảnh giới tu vi của Tần Vô Song mặc dù tăng lên rất nhanh, nhưng nhiều nhất cũng chính là ngang sức ngang tài với bọn họ, thậm chí còn non nớt hơn một chút.</w:t>
      </w:r>
    </w:p>
    <w:p>
      <w:pPr>
        <w:pStyle w:val="BodyText"/>
      </w:pPr>
      <w:r>
        <w:t xml:space="preserve">Nhưng tại sao một kiếm này vô cùng đơn giản, lại có thể loại bỏ được ba mũi tên cường hãn như Diệt Thần Cung?</w:t>
      </w:r>
    </w:p>
    <w:p>
      <w:pPr>
        <w:pStyle w:val="BodyText"/>
      </w:pPr>
      <w:r>
        <w:t xml:space="preserve">Không hiểu, tuyệt đối là không hiểu.</w:t>
      </w:r>
    </w:p>
    <w:p>
      <w:pPr>
        <w:pStyle w:val="BodyText"/>
      </w:pPr>
      <w:r>
        <w:t xml:space="preserve">Hoặc là Tần Vô Song cố ý che giấu thực lực, hoặc là, thanh kiếm trong tay Tần Vô Song có trò quỷ!</w:t>
      </w:r>
    </w:p>
    <w:p>
      <w:pPr>
        <w:pStyle w:val="BodyText"/>
      </w:pPr>
      <w:r>
        <w:t xml:space="preserve">Lôi Việt kinh nghiệm lão luyện giữa lúc ngây người sửng sốt, liền đoán được một chút, truyền thức nói:</w:t>
      </w:r>
    </w:p>
    <w:p>
      <w:pPr>
        <w:pStyle w:val="BodyText"/>
      </w:pPr>
      <w:r>
        <w:t xml:space="preserve">- Thiên Vũ đạo hữu, ngươi tiếp tục lấy Diệt Thần Cung duy trì lực uy hiếp, ta vật lộn mấy hiệp với hắn, thử một chút vũ khí trong tay hắn rút cuộc lai lịch thế nào!</w:t>
      </w:r>
    </w:p>
    <w:p>
      <w:pPr>
        <w:pStyle w:val="BodyText"/>
      </w:pPr>
      <w:r>
        <w:t xml:space="preserve">Lôi Việt thân là người đứng đầu một tông của Lôi Đình Tông, tu vi xác thực không phải là loại cấp bậc như Lôi Minh có thể so sánh được. Hóa Thần Đạo cường giả một khi chọn liều mạng vật lộn, lực chiến đấu quả thực là vô cùng khả quan.</w:t>
      </w:r>
    </w:p>
    <w:p>
      <w:pPr>
        <w:pStyle w:val="BodyText"/>
      </w:pPr>
      <w:r>
        <w:t xml:space="preserve">Hai người liên tục cuồn cuộn, đại chiến trên không trung.</w:t>
      </w:r>
    </w:p>
    <w:p>
      <w:pPr>
        <w:pStyle w:val="BodyText"/>
      </w:pPr>
      <w:r>
        <w:t xml:space="preserve">Lôi Việt cũng có một món trong Chân Thần Lục Binh mà Tân Thiên Vấn ban cho, Thiên Lục Mâu.</w:t>
      </w:r>
    </w:p>
    <w:p>
      <w:pPr>
        <w:pStyle w:val="BodyText"/>
      </w:pPr>
      <w:r>
        <w:t xml:space="preserve">Thiên Lục Mâu này, đương nhiên vẫn là không bằng Thiên Vương Kiếm. Nhưng mà, kinh nghiệm chiến đấu lão luyện của Lôi Việt, đã có cảnh giới Thần hồn cường đại, có thể bù đắp được chênh lệch ở giữa vũ khí.</w:t>
      </w:r>
    </w:p>
    <w:p>
      <w:pPr>
        <w:pStyle w:val="BodyText"/>
      </w:pPr>
      <w:r>
        <w:t xml:space="preserve">Thần đạo cường giả một già một trẻ, trên bầu trời Vấn Đỉnh Sơn, thắng thua rất khó phân giải.</w:t>
      </w:r>
    </w:p>
    <w:p>
      <w:pPr>
        <w:pStyle w:val="BodyText"/>
      </w:pPr>
      <w:r>
        <w:t xml:space="preserve">Tần Vô Song từ khi xuất đạo đến nay, thời khắc mấu chốt, luôn là lấy Thần Tú Cung đối địch, đối với Thần đạo cường giả cùng đẳng cấp, kinh nghiệm chiến đấu cũng không xem là phong phú.</w:t>
      </w:r>
    </w:p>
    <w:p>
      <w:pPr>
        <w:pStyle w:val="BodyText"/>
      </w:pPr>
      <w:r>
        <w:t xml:space="preserve">Vì vậy, trận chiến này, Tần Vô Song ít nhiều cũng có một chút tính chất tìm kiếm luyện tập. Chỉ có điều, đối thủ luyện tập này, thực sự mạnh hơn một chút.</w:t>
      </w:r>
    </w:p>
    <w:p>
      <w:pPr>
        <w:pStyle w:val="BodyText"/>
      </w:pPr>
      <w:r>
        <w:t xml:space="preserve">Tần Vô Song cho dù tự tin, nhưng trước mặt kỹ xảo và thế công cường đại của Lôi Việt, cũng không dám sơ suất quá mức. Mà là bài bản hẳn hoi nghênh chiến.</w:t>
      </w:r>
    </w:p>
    <w:p>
      <w:pPr>
        <w:pStyle w:val="BodyText"/>
      </w:pPr>
      <w:r>
        <w:t xml:space="preserve">Nhìn qua, Tần Vô Song ít nhiều vẫn nằm ở tình thế không thuận lợi. Vì vậy giữa công thủ, lực công kích của Tần Vô Song hiển nhiên không liều mạng và mãnh liệt được như Lôi Việt.</w:t>
      </w:r>
    </w:p>
    <w:p>
      <w:pPr>
        <w:pStyle w:val="BodyText"/>
      </w:pPr>
      <w:r>
        <w:t xml:space="preserve">Nhìn qua, Lôi Việt quả thực tiến vào trạng thái điên cuồng, nhất chiêu nhất thức đều có tư thế không thành công liền xả thân, nghiễm nhiên là một bộ dạng liều mạng.</w:t>
      </w:r>
    </w:p>
    <w:p>
      <w:pPr>
        <w:pStyle w:val="BodyText"/>
      </w:pPr>
      <w:r>
        <w:t xml:space="preserve">Tần Vô Song làm sao không biết tâm tư này của Lôi Việt, lúc trước bắn chết Lôi Minh, là nòng cốt của Lôi Đình Tông, cũng là phó thủ tốt nhất và huynh đệ cốt nhục đồng tộc của Lôi Việt. Mười mấy năm nay, Lôi Việt không ngày nào không quên tìm Tần Vô Song báo thù, hôm nay có cơ hội này, đương nhiên là phải liều mạng.</w:t>
      </w:r>
    </w:p>
    <w:p>
      <w:pPr>
        <w:pStyle w:val="BodyText"/>
      </w:pPr>
      <w:r>
        <w:t xml:space="preserve">Chỉ có điều Tần Vô Song từ trước đến nay cũng không phải là một người sợ hãi liều mạng.</w:t>
      </w:r>
    </w:p>
    <w:p>
      <w:pPr>
        <w:pStyle w:val="BodyText"/>
      </w:pPr>
      <w:r>
        <w:t xml:space="preserve">Sở dĩ nhìn qua có chút tình thế bất lợi, đó là vì Tần Vô Song vẫn tìm kiếm kinh nghiệm như trước, hắn lúc này xem Lôi Việt là đối thủ luyện tập tốt nhất.</w:t>
      </w:r>
    </w:p>
    <w:p>
      <w:pPr>
        <w:pStyle w:val="BodyText"/>
      </w:pPr>
      <w:r>
        <w:t xml:space="preserve">Loại đối thủ này, vô cùng khó có được. Tần Vô Song lấy Thiên Vương Kiếm chu toàn, vừa thử tâm đắc võ đạo sau khi tiến vào Thần đạo, xác minh thành quả tu luyện của bản thân mười mấy năm qua.</w:t>
      </w:r>
    </w:p>
    <w:p>
      <w:pPr>
        <w:pStyle w:val="BodyText"/>
      </w:pPr>
      <w:r>
        <w:t xml:space="preserve">Thần Đạo Kiếm Vực của Thiên Mạch Ngưng Kình Kiếm, công kích huyền ảo của Đại Ngũ Hành Luân Hồi Ấn, và các loại kiếm pháp suy diễn của Thiên Vương Kiếm, bao gồm công kích chiêu số huyền ảo khác biệt của tâm pháp Nhất Tâm Nhị Dụng, những thủ đoạn và kỹ năng này, Tần Vô Song giống như mây trôi nước chảy, cuồn cuộn không ngừng.</w:t>
      </w:r>
    </w:p>
    <w:p>
      <w:pPr>
        <w:pStyle w:val="BodyText"/>
      </w:pPr>
      <w:r>
        <w:t xml:space="preserve">Loại chiêu số biến hóa và phong phú này, khiến Lôi Việt nhìn thấy cũng đỏ mắt ghen tỵ nôn nóng không thôi. Hiển nhiên, Lôi Việt đối với kỹ năng chiến đấu phong phú như vậy của Tần Vô Song cảm thấy vô cùng ghen tỵ. Cho dù hắn là người đứng đầu một tông, trước mặt những kỹ năng thần thông này của Tần Vô Song, cũng cảm thấy trong lòng một trận bất bình.</w:t>
      </w:r>
    </w:p>
    <w:p>
      <w:pPr>
        <w:pStyle w:val="BodyText"/>
      </w:pPr>
      <w:r>
        <w:t xml:space="preserve">- Xem ra, tiểu tử Tần Vô Song này thật sự không ít kỳ ngộ. Truyền thừa trận pháp Thái cổ xem ra mang đến cho hắn không ít lợi lộc, chẳng trách tiểu tử này dám kiêu ngạo như vậy. Nếu có thể giết chết tiểu tử này, đoạt được bí tịch và trang bị, truyền thừa trận pháp Thái cổ, Lôi Đình Tông ta trước mắt cho dù bị diệt, chỉ cần có được những kỳ ngộ này, muốn xây dựng lại tông môn, cũng là chuyện ở trong tầm tay.</w:t>
      </w:r>
    </w:p>
    <w:p>
      <w:pPr>
        <w:pStyle w:val="BodyText"/>
      </w:pPr>
      <w:r>
        <w:t xml:space="preserve">Nghĩ đến đây, tâm tư của Lôi Việt ngược lại linh hoạt hẳn lên, hắn cảm thấy, nếu nhân cơ hội này có thể tiêu diệt được Tần Vô Song, cướp được những ưu đãi mà Tần Vô Song có được, cho dù là làm phản Thiên Đế Môn, lập tức rời khỏi Thiên Đế Sơn, đó cũng là chuyện hoàn toàn có thể tiếp nhận.</w:t>
      </w:r>
    </w:p>
    <w:p>
      <w:pPr>
        <w:pStyle w:val="BodyText"/>
      </w:pPr>
      <w:r>
        <w:t xml:space="preserve">- Có được những kỳ ngộ này, cần gì phải để ý đến Thiên Đế Môn, để ý đến hư danh của tám môn Thiên Đế Sơn?</w:t>
      </w:r>
    </w:p>
    <w:p>
      <w:pPr>
        <w:pStyle w:val="BodyText"/>
      </w:pPr>
      <w:r>
        <w:t xml:space="preserve">Lôi Việt nghĩ đến chỗ đắc ý, công kích càng phát ra sắc bén.</w:t>
      </w:r>
    </w:p>
    <w:p>
      <w:pPr>
        <w:pStyle w:val="BodyText"/>
      </w:pPr>
      <w:r>
        <w:t xml:space="preserve">Tần Vô Song lòng tĩnh lặng như nước, hắn lại không biết trong lòng Lôi Việt đang tính toán cái gì, nhưng biết Lôi Việt này và hắn tất nhiên là kẻ thù không đội trời chung.</w:t>
      </w:r>
    </w:p>
    <w:p>
      <w:pPr>
        <w:pStyle w:val="BodyText"/>
      </w:pPr>
      <w:r>
        <w:t xml:space="preserve">Đấu chơi như vậy nửa canh giờ, cũng nên thể hiện chút công phu thật sự, nếu không, thủ lĩnh của Lôi Đình Tông, còn thật sự tưởng ta sợ hắn!</w:t>
      </w:r>
    </w:p>
    <w:p>
      <w:pPr>
        <w:pStyle w:val="BodyText"/>
      </w:pPr>
      <w:r>
        <w:t xml:space="preserve">Huống hồ, còn có bà nương kia ở xa nhìn chăm chú. Bộ cung tiễn đó, nếu có phòng bị, thật sự không lo lắng công kích của bộ cung tiễn đó, nhưng Lôi Việt càng đấu càng say mê như vậy, thường xuyên phải phòng thủ một tay như vậy, lại có một loại cảm giác như ngồi trên đống than.</w:t>
      </w:r>
    </w:p>
    <w:p>
      <w:pPr>
        <w:pStyle w:val="Compact"/>
      </w:pPr>
      <w:r>
        <w:t xml:space="preserve">Ủng hộ chỉ với 1 click và 5s ! (adf.ly/4EmoB)</w:t>
      </w:r>
      <w:r>
        <w:br w:type="textWrapping"/>
      </w:r>
      <w:r>
        <w:br w:type="textWrapping"/>
      </w:r>
    </w:p>
    <w:p>
      <w:pPr>
        <w:pStyle w:val="Heading2"/>
      </w:pPr>
      <w:bookmarkStart w:id="846" w:name="chương-824"/>
      <w:bookmarkEnd w:id="846"/>
      <w:r>
        <w:t xml:space="preserve">824. Chương 82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24: Ưu thế áp đảo.</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Lôi Việt chiếm được thế thượng phong, vốn trong lòng đang rất vui sướng. Nhưng càng tiếp tục chiến đấu, trong lòng hắn ngược lại càng thấy nôn nóng, thậm chí đã có chút âm thầm sợ hãi.</w:t>
      </w:r>
    </w:p>
    <w:p>
      <w:pPr>
        <w:pStyle w:val="BodyText"/>
      </w:pPr>
      <w:r>
        <w:t xml:space="preserve">Sự bền bỉ của người thanh niên trước mặt này, thực sự khiến hắn sợ hãi. Ngay từ đầu, một phen tấn công liên tiếp kéo đến, Lôi Việt cảm thấy, Tần Vô Song nổi tiếng thiên hạ, nếu không có Thần Tú Cung, bất quá cũng chỉ như vậy mà thôi.</w:t>
      </w:r>
    </w:p>
    <w:p>
      <w:pPr>
        <w:pStyle w:val="BodyText"/>
      </w:pPr>
      <w:r>
        <w:t xml:space="preserve">Nhưng sau mười mấy hiệp, Lôi Việt phát hiện, Tần Vô Song không có Thần Tú Cung, cũng không phải là một khối xương rất dễ gặm. Ngược lại, Tần Vô Song là khối xương rất khó gặm!</w:t>
      </w:r>
    </w:p>
    <w:p>
      <w:pPr>
        <w:pStyle w:val="BodyText"/>
      </w:pPr>
      <w:r>
        <w:t xml:space="preserve">Theo cuộc chiến đấu càng ngày càng kéo dài, chút sợ hãi đó trong lòng Lôi Việt, càng ngày càng nồng đậm. Hắn mơ hồ ý thức được, cái gọi là tình thế xấu của Tần Vô Song, căn bản chính là bảo lưu thực lực.</w:t>
      </w:r>
    </w:p>
    <w:p>
      <w:pPr>
        <w:pStyle w:val="BodyText"/>
      </w:pPr>
      <w:r>
        <w:t xml:space="preserve">Còn lực chiến đấu huyền ảo liên tục xuất hiện của Tần Vô Song, tựa hồ chỉ là một loại luyện tập sau thời gian chiến trận, nói thông tục một chút chính là tìm được cảm giác chiến đấu, tìm được xúc cảm.</w:t>
      </w:r>
    </w:p>
    <w:p>
      <w:pPr>
        <w:pStyle w:val="BodyText"/>
      </w:pPr>
      <w:r>
        <w:t xml:space="preserve">Quả nhiên, theo sự kéo dài của chiến cục, Tần Vô Song vốn chỉ có thế tấn công hai ba phần, dần dần trở nên sắc bén. Trong thế tấn công vốn mười phần, Tần Vô Song nhiều nhất chiếm hai ba phần, nhưng theo sự xâm nhận của chiến cuộc, cũng là không ngừng đề thăng, vững vàng tăng lên đến một nửa.</w:t>
      </w:r>
    </w:p>
    <w:p>
      <w:pPr>
        <w:pStyle w:val="BodyText"/>
      </w:pPr>
      <w:r>
        <w:t xml:space="preserve">Lôi Việt vốn tưởng rằng, đây đã là một cái đỉnh phong của đối thủ.</w:t>
      </w:r>
    </w:p>
    <w:p>
      <w:pPr>
        <w:pStyle w:val="BodyText"/>
      </w:pPr>
      <w:r>
        <w:t xml:space="preserve">Không ngờ, Tần Vô Song căn bản không định thu tay như vậy, ngược lại giống như đun sôi nước nóng vậy, theo sự nhanh chóng mà mãnh liệt của khí thế, thủy thế này cũng càng ngày càng sôi trào.</w:t>
      </w:r>
    </w:p>
    <w:p>
      <w:pPr>
        <w:pStyle w:val="BodyText"/>
      </w:pPr>
      <w:r>
        <w:t xml:space="preserve">Thế công của Tần Vô Song, giống như nước sôi trào, lại giống như sóng cuộn mãnh liệt, sóng này nối tiếp sóng kia.</w:t>
      </w:r>
    </w:p>
    <w:p>
      <w:pPr>
        <w:pStyle w:val="BodyText"/>
      </w:pPr>
      <w:r>
        <w:t xml:space="preserve">Thế cục giằng co vốn chia đều năm năm, lại từ từ nghiêng lệch.</w:t>
      </w:r>
    </w:p>
    <w:p>
      <w:pPr>
        <w:pStyle w:val="BodyText"/>
      </w:pPr>
      <w:r>
        <w:t xml:space="preserve">Thế công của Tần Vô Song, cũng là không ngừng tăng lên, năm phần, sáu phần, bảy phần.</w:t>
      </w:r>
    </w:p>
    <w:p>
      <w:pPr>
        <w:pStyle w:val="BodyText"/>
      </w:pPr>
      <w:r>
        <w:t xml:space="preserve">Cho tới bây giờ, lại đã đến thế tấn công tám phần. Cũng chính là nói, trong thế tấn công mười phần hiện giờ, Tần Vô Song ước chừng chiếm được tám phần, còn Lôi Việt, nhiều nhất chỉ có thể chiếm được hai phần thế tấn công.</w:t>
      </w:r>
    </w:p>
    <w:p>
      <w:pPr>
        <w:pStyle w:val="BodyText"/>
      </w:pPr>
      <w:r>
        <w:t xml:space="preserve">Nhưng mà, Tần Vô Song thế công đã thành, căn bản không muốn thu lại, các loại công kích ùn ùn kéo đến, sáng lạn cực kỳ, không ngừng thi triển mà ra.</w:t>
      </w:r>
    </w:p>
    <w:p>
      <w:pPr>
        <w:pStyle w:val="BodyText"/>
      </w:pPr>
      <w:r>
        <w:t xml:space="preserve">Cùng với thân pháp hoa mỹ đó của hắn, lại có Âm Dương Tử Vân Dực phối hợp, công kích hết đợt này đến đợt khác, quả thực lưu loát giống như mây trôi nước chảy, tấn công đến mức Lôi Việt tay chân mềm yếu, Thần hồn chấn động, tựa hồ ngay cả cơ hội hô hấp cũng không có, một cây Thiên Lục Mâu trong tay, gắt gao bảo vệ môn hộ, không để Tần Vô Song công phá.</w:t>
      </w:r>
    </w:p>
    <w:p>
      <w:pPr>
        <w:pStyle w:val="BodyText"/>
      </w:pPr>
      <w:r>
        <w:t xml:space="preserve">Tân Thiên Vũ bên cạnh cũng là kẻ tài giỏi, nhìn thấy thế cục không ngừng nghiêng lệch, mơ hồ cảm thấy không ổn, và biểu tình của Lôi Việt càng đầy đủ nói cho nàng, tình huống thật sự rất tồi tệ.</w:t>
      </w:r>
    </w:p>
    <w:p>
      <w:pPr>
        <w:pStyle w:val="BodyText"/>
      </w:pPr>
      <w:r>
        <w:t xml:space="preserve">Cắn răng, Diệt Thần Cung lại một lần nữa thúc giục, lần này Tân Thiên Vũ lại trực tiếp dùng chín thành sức mạnh, trong lòng âm thầm suy nghĩ:</w:t>
      </w:r>
    </w:p>
    <w:p>
      <w:pPr>
        <w:pStyle w:val="BodyText"/>
      </w:pPr>
      <w:r>
        <w:t xml:space="preserve">- Lần trước, ta dùng sáu bảy thành uy lực, lại khiến tên gia hỏa đó trực tiếp cắn nuốt, lần này, chín thành uy lực, lực công kích thậm chí tăng lên gấp đôi, không bắn chết hắn, cũng phải khiến hắn bị thương. Chỉ cần tiểu tử này bị thương một chút, ta và Lôi Việt đạo hữu liên thủ, nhất định có thể giết được hắn!</w:t>
      </w:r>
    </w:p>
    <w:p>
      <w:pPr>
        <w:pStyle w:val="BodyText"/>
      </w:pPr>
      <w:r>
        <w:t xml:space="preserve">Nghĩ đến đây, Tân Thiên Vũ khí thế cấp tốc thúc giục, Thần hồn khống chế Diệt Thần Cung, mũi tên giống như lưu tinh, mọc lên mà đi.</w:t>
      </w:r>
    </w:p>
    <w:p>
      <w:pPr>
        <w:pStyle w:val="BodyText"/>
      </w:pPr>
      <w:r>
        <w:t xml:space="preserve">Lại là ba mũi tên liên tiếp, đây cũng là số lượng cực hạn mà Tân Thiên Vũ có thể thúc giục được. Bà ta thật ra muốn một hơi liên tiếp bắn ra mười mũi tên, nhưng đó hiển nhiên là vượt quá phạm vi năng lực của Tân Thiên Vũ.</w:t>
      </w:r>
    </w:p>
    <w:p>
      <w:pPr>
        <w:pStyle w:val="BodyText"/>
      </w:pPr>
      <w:r>
        <w:t xml:space="preserve">Tần Vô Song lực Thần hồn cường đại như thế nào chứ, mặc dù Lôi Việt vật lộn bên cạnh, nhưng vẫn mắt nhìn bốn phía, tai nghe tám phương. Đã sớm thoáng nhìn thấy tư thế công kích của Tân Thiên Vũ, ha ha một chút, Thiên Vương Kiếm cắt ngang một kiếm, kiếm quyết biến đổi, kim quang bắt đầu khởi động, nhất thời bắn ra vạn đạo kim quang, chiếu sáng khoảng không, trực tiếp bắn thẳng về phía Tân Thiên Vũ.</w:t>
      </w:r>
    </w:p>
    <w:p>
      <w:pPr>
        <w:pStyle w:val="BodyText"/>
      </w:pPr>
      <w:r>
        <w:t xml:space="preserve">- Thiên Vũ đạo hữu, cẩn thận!</w:t>
      </w:r>
    </w:p>
    <w:p>
      <w:pPr>
        <w:pStyle w:val="BodyText"/>
      </w:pPr>
      <w:r>
        <w:t xml:space="preserve">Lôi Việt trong lòng rùng mình, theo bản năng quát.</w:t>
      </w:r>
    </w:p>
    <w:p>
      <w:pPr>
        <w:pStyle w:val="BodyText"/>
      </w:pPr>
      <w:r>
        <w:t xml:space="preserve">Tân Thiên Vũ trong lúc di động, bắn ra ba mũi tên, thân hình giống như chiếc lá phiêu đãng trong hư không, lắc lư chao đảo.</w:t>
      </w:r>
    </w:p>
    <w:p>
      <w:pPr>
        <w:pStyle w:val="BodyText"/>
      </w:pPr>
      <w:r>
        <w:t xml:space="preserve">Một kiếm này của Tần Vô Song, chính là tầng thứ nhất theo ấn pháp Miên Lý Tàng Châm Ấn của Kim thuộc tính, một đoàn kim quang bắn ra, bắt đầu hài hòa, giống như bọt biển, nhưng lại âm thầm giấu kim châm, che giấu lực sát thương.</w:t>
      </w:r>
    </w:p>
    <w:p>
      <w:pPr>
        <w:pStyle w:val="BodyText"/>
      </w:pPr>
      <w:r>
        <w:t xml:space="preserve">Tân Thiên Vũ bị Lôi Việt một tiếng cảnh cáo, Thần hồn chấn động, thân ảnh chạy trốn, mạnh mẽ biến mất tại chỗ.</w:t>
      </w:r>
    </w:p>
    <w:p>
      <w:pPr>
        <w:pStyle w:val="BodyText"/>
      </w:pPr>
      <w:r>
        <w:t xml:space="preserve">Kim quang lao đến đây, xoát xoát xoát xoát, vô số kim quang châm ấn hiển lộ ra, vù vù vù, bắn ra bốn phương tám hướng giống như tổ ong vò vẽ, xuyên ra vô số lỗ thủng.</w:t>
      </w:r>
    </w:p>
    <w:p>
      <w:pPr>
        <w:pStyle w:val="BodyText"/>
      </w:pPr>
      <w:r>
        <w:t xml:space="preserve">Tân Thiên Vũ tư thế trong lòng vẫn còn nỗi khiếp sợ, trong lòng âm thầm nghiêm nghị, cũng là hô may mắn:</w:t>
      </w:r>
    </w:p>
    <w:p>
      <w:pPr>
        <w:pStyle w:val="BodyText"/>
      </w:pPr>
      <w:r>
        <w:t xml:space="preserve">- Nếu lần này không phải Lôi Việt đạo hữu nhắc nhở, nếu kim quang này bắn trúng, Thần hồn không chết, thân thể khẳng định là kết quả vạn tiễn xuyên tim. Nguy hiểm thật, thật sự là nguy hiểm!</w:t>
      </w:r>
    </w:p>
    <w:p>
      <w:pPr>
        <w:pStyle w:val="BodyText"/>
      </w:pPr>
      <w:r>
        <w:t xml:space="preserve">Tất cả biến cố này, cũng chỉ trong nháy mắt, nhưng dư quang của bà ta phát hiện, ba mũi tên bản thân bắn ra, tựa hồ không cách nào tiếp cận được trong khu vực kiếm phòng ngự của đối phương.</w:t>
      </w:r>
    </w:p>
    <w:p>
      <w:pPr>
        <w:pStyle w:val="BodyText"/>
      </w:pPr>
      <w:r>
        <w:t xml:space="preserve">Thanh kiếm đó trong tay Tần Vô Song, giống như có ma lực vô cùng, tùy ý chuyển động mấy cái, liền đem phương hướng vận hành của ba đạo mũi tên hoàn toàn dẫn dắt đi, ngược lại bay về phía Lôi Việt.</w:t>
      </w:r>
    </w:p>
    <w:p>
      <w:pPr>
        <w:pStyle w:val="BodyText"/>
      </w:pPr>
      <w:r>
        <w:t xml:space="preserve">- Hắc hắc, thần thông Đẩu Chuyển Tinh Di này của ta, mượn Thiên Vương Kiếm này, lại có thể suy diễn ra hoàn hảo như vậy, quả nhiên là một môn thần thông. Chỉ tiếc, Đẩu Chuyển Tinh Di này, rút cuộc rời đi, ngươi đối phó với ta như thế nào, ta sẽ dùng phương thức đó đối phó lại với ngươi, ý cảnh còn có chút xuất nhập.</w:t>
      </w:r>
    </w:p>
    <w:p>
      <w:pPr>
        <w:pStyle w:val="BodyText"/>
      </w:pPr>
      <w:r>
        <w:t xml:space="preserve">Dĩ bỉ chi đạo, hoàn thi bỉ thân, tức là chỉ lấy sức mạnh của người nào đó, cắn trả lại lên người người đó. Tần Vô Song mượn mũi tên của Tân Thiên Vũ, dẫn đi công kích của Lôi Việt, hiển nhiên mượn lực đánh lực, tảng đá trên núi, cũng có thể dùng để đẽo gọt thành ngọc khí.</w:t>
      </w:r>
    </w:p>
    <w:p>
      <w:pPr>
        <w:pStyle w:val="BodyText"/>
      </w:pPr>
      <w:r>
        <w:t xml:space="preserve">Lôi Việt tiến công không làm gì được Tần Vô Song, nhưng phòng ngự vẫn là vô cùng chặt chẽ, thấy Tần Vô Song dẫn mũi tên quay ngược lại công kích mình, đã có mấy phần cảnh giác. Thiên Lục Mâu ở trong tay lập tức thi triển, đẩy ba mũi tên ra.</w:t>
      </w:r>
    </w:p>
    <w:p>
      <w:pPr>
        <w:pStyle w:val="BodyText"/>
      </w:pPr>
      <w:r>
        <w:t xml:space="preserve">Mặc dù sớm có chuẩn bị tâm lý, nhưng Lôi Việt vẫn là bị ba mũi tên này làm cho chân tay rối loạn. Diệt Thần Cung, cũng không phải là công kích bình thường, mang thuộc tính công kích Thần hồn, không những có thể làm thân thể bị thương, còn có thể tập kích Thần hồn, vì vậy mới được gọi là Diệt Thần Cung.</w:t>
      </w:r>
    </w:p>
    <w:p>
      <w:pPr>
        <w:pStyle w:val="BodyText"/>
      </w:pPr>
      <w:r>
        <w:t xml:space="preserve">Châu Thần Lục Binh, nếu là Chân Thần Đạo cường giả thi triển ra, đó mới là đại uy lực. Hiện giờ ba người bọn họ, đều là Hóa Thần Đạo sử dụng vũ khí Chân Thần Đạo, vì vậy phát huy uy lực không đến ba bốn thành.</w:t>
      </w:r>
    </w:p>
    <w:p>
      <w:pPr>
        <w:pStyle w:val="BodyText"/>
      </w:pPr>
      <w:r>
        <w:t xml:space="preserve">Mặc dù như vậy, vũ khí của Chân Thần Đạo cũng không phải là thứ kém cỏi. Lôi Việt huyết khí cuồn cuộn hết sức, thân hình lướt qua mấy chục trượng, Thiên Lục Mâu vắt ngang trước ngực, há to miệng hô hấp.</w:t>
      </w:r>
    </w:p>
    <w:p>
      <w:pPr>
        <w:pStyle w:val="BodyText"/>
      </w:pPr>
      <w:r>
        <w:t xml:space="preserve">Thân ảnh của Tân Thiên Vũ, giống như lá rụng bay xuống trước mặt Lôi Việt, thấp giọng hỏi:</w:t>
      </w:r>
    </w:p>
    <w:p>
      <w:pPr>
        <w:pStyle w:val="BodyText"/>
      </w:pPr>
      <w:r>
        <w:t xml:space="preserve">- Lôi Việt đạo hữu, ngươi không sao chứ?</w:t>
      </w:r>
    </w:p>
    <w:p>
      <w:pPr>
        <w:pStyle w:val="BodyText"/>
      </w:pPr>
      <w:r>
        <w:t xml:space="preserve">Lôi Việt cười khổ lắc đầu:</w:t>
      </w:r>
    </w:p>
    <w:p>
      <w:pPr>
        <w:pStyle w:val="BodyText"/>
      </w:pPr>
      <w:r>
        <w:t xml:space="preserve">- Thiên Vũ đạo hữu, ta không sao. Tiểu tử này, rất quỷ dị!</w:t>
      </w:r>
    </w:p>
    <w:p>
      <w:pPr>
        <w:pStyle w:val="BodyText"/>
      </w:pPr>
      <w:r>
        <w:t xml:space="preserve">Trong mắt Tân Thiên Vũ cũng toát ra một tia kiêng kỵ sâu sắc, nhìn chăm chú Tần Vô Song ở xa xa, thì thầm nói:</w:t>
      </w:r>
    </w:p>
    <w:p>
      <w:pPr>
        <w:pStyle w:val="BodyText"/>
      </w:pPr>
      <w:r>
        <w:t xml:space="preserve">- Diệt Thần Cung lại có thể vô hiệu đối với tiểu tử này, Lôi Việt đạo hữu, thanh kiếm trong tay tiểu tử đó, nhất định có mê hoặc gì.</w:t>
      </w:r>
    </w:p>
    <w:p>
      <w:pPr>
        <w:pStyle w:val="BodyText"/>
      </w:pPr>
      <w:r>
        <w:t xml:space="preserve">Lôi Việt đánh xáp lá cà bên người Tần Vô Song, đương nhiên biết, gật đầu nói:</w:t>
      </w:r>
    </w:p>
    <w:p>
      <w:pPr>
        <w:pStyle w:val="BodyText"/>
      </w:pPr>
      <w:r>
        <w:t xml:space="preserve">- Thanh kiếm đó của hắn, so với Châu Thần Lục Binh của chúng ta, chỉ mạnh hơn chứ không yếu, thần binh lợi khí này, chỉ sợ Thiên Đế bệ hạ nhìn thấy cũng phải nóng mắt. Thiên Vũ đạo hữu, thông báo cho bệ hạ quay về chưa?</w:t>
      </w:r>
    </w:p>
    <w:p>
      <w:pPr>
        <w:pStyle w:val="BodyText"/>
      </w:pPr>
      <w:r>
        <w:t xml:space="preserve">Lôi Việt lúc này đã biết, muốn đánh bại Tần Vô Song độc chiếm thành quả như dự tính ban đầu, sợ là không đánh được. Vì thực lực của Tần Vô Song, vượt xa dự đoán của hắn.</w:t>
      </w:r>
    </w:p>
    <w:p>
      <w:pPr>
        <w:pStyle w:val="BodyText"/>
      </w:pPr>
      <w:r>
        <w:t xml:space="preserve">Bản thân liên thủ với Tân Thiên Vũ, nếu vật lộn bên cạnh, cho dù không thất bại, tuyệt đối cũng không có phần thắng. Trừ phi bốn cường giả cùng đẳng cấp, cùng nhau xông lên, lấy lực công kích lôi đình vạn quân, bao Tần Vô Song thành cái bánh, đó mới là phần thắng duy nhất.</w:t>
      </w:r>
    </w:p>
    <w:p>
      <w:pPr>
        <w:pStyle w:val="BodyText"/>
      </w:pPr>
      <w:r>
        <w:t xml:space="preserve">Nhưng mà, nhìn những Thần thú tàn sát bừa bãi trên hư không, Lôi Việt biết rõ hơn ai hết, nếu Tân Thiên Thần và Yến Bắc Phi cũng gia nhập vào chiến đấu, hai Thần đạo đồng bạn khác, tuyệt đối không chống cự nổi với sự tàn sát của mấy con Thần thú, chứ đừng nói là những cường giả dưới Thần đạo của các tông môn.</w:t>
      </w:r>
    </w:p>
    <w:p>
      <w:pPr>
        <w:pStyle w:val="BodyText"/>
      </w:pPr>
      <w:r>
        <w:t xml:space="preserve">Không có Hóa Thần Đạo cường giả áp trận phía dưới, trận doanh Thiên Đế sẽ là miếng thịt để mặc người ta xâu xé!</w:t>
      </w:r>
    </w:p>
    <w:p>
      <w:pPr>
        <w:pStyle w:val="BodyText"/>
      </w:pPr>
      <w:r>
        <w:t xml:space="preserve">Mặc dù như vậy, dưới sự công kích liên thủ của ba đại Thần thú Bao Bao, Tử Điện Phần Diệm Thú và Hỏa Lân, cũng là khiến trận doanh Thiên Đế cảm thấy chật vật không chịu nổi.</w:t>
      </w:r>
    </w:p>
    <w:p>
      <w:pPr>
        <w:pStyle w:val="BodyText"/>
      </w:pPr>
      <w:r>
        <w:t xml:space="preserve">Quả thật, Hóa Thần Đạo cường giả xác thực lợi hại, Tân Thiên Thần cũng vậy, Yến Bắc Phi cũng vậy, ba đại Thần thú đều không dám một mình va chạm với bọn chúng.</w:t>
      </w:r>
    </w:p>
    <w:p>
      <w:pPr>
        <w:pStyle w:val="BodyText"/>
      </w:pPr>
      <w:r>
        <w:t xml:space="preserve">Nhưng liên thủ lại, đối mặt với một Hóa Thần Đạo cường giả trong đó, chúng nó lại rất có tự tin. Quan trọng nhất chính là, tính cơ động chiến đấu của Thần thú, và dưới tình huống trước mắt của bọn chúng, chú định đối phương chính là bên nắm giữ quyền chủ động.</w:t>
      </w:r>
    </w:p>
    <w:p>
      <w:pPr>
        <w:pStyle w:val="BodyText"/>
      </w:pPr>
      <w:r>
        <w:t xml:space="preserve">Còn phía bên trận doanh Thiên Đế, chỉ có thể chật vật áp dụng thủ thế. Bởi vì bọn chúng một khi đối địch với đám Thần thú như Bao Bao, cũng không cách nào chiếu cố đến những đồng bạn khác, bọn Thần thú chỉ cần áp dụng chiến thuật du kích, liền có thể như tằm ăn lá dâu đám đồng bạn của bọn chúng, đến cuối cùng, kết quả rất có thể chỉ còn lại những tư lệnh quang côn bọn chúng. Chút năng lực nhận định tình thế, hiển nhiên vẫn có.</w:t>
      </w:r>
    </w:p>
    <w:p>
      <w:pPr>
        <w:pStyle w:val="BodyText"/>
      </w:pPr>
      <w:r>
        <w:t xml:space="preserve">Vì vậy, bất kể bọn Bao Bao tàn sát bừa bãi như thế nào, bất kể bọn chúng khiêu khích như thế nào, Yến Bắc Phi và Tân Thiên Thần cuối cùng vẫn sừng sững bất động. Bọn chúng đang đợi Thiên Đế bệ hạ quay về.</w:t>
      </w:r>
    </w:p>
    <w:p>
      <w:pPr>
        <w:pStyle w:val="BodyText"/>
      </w:pPr>
      <w:r>
        <w:t xml:space="preserve">Thiên Đế bệ hạ chỉ cần vừa quay về, Tần Vô Song cũng vậy, những Thần thú này cũng vậy, chỉ có ngoan ngoãn chịu chết mà thôi!</w:t>
      </w:r>
    </w:p>
    <w:p>
      <w:pPr>
        <w:pStyle w:val="BodyText"/>
      </w:pPr>
      <w:r>
        <w:t xml:space="preserve">Yến Bắc Phi một góc, Tân Thiên Thần một góc, Tân Thiên Trọng và Yến Quy Nam liên thủ trấn thủ một góc, vừa vặn hiện ra trận hình phòng ngữ chữ ‘T’.</w:t>
      </w:r>
    </w:p>
    <w:p>
      <w:pPr>
        <w:pStyle w:val="BodyText"/>
      </w:pPr>
      <w:r>
        <w:t xml:space="preserve">Loại trận hình này, bất luận bọn Bao Bao trùng kích như thế nào, bọn họ đều có thể bảo trì được trận thế vô cùng vững vàng.</w:t>
      </w:r>
    </w:p>
    <w:p>
      <w:pPr>
        <w:pStyle w:val="BodyText"/>
      </w:pPr>
      <w:r>
        <w:t xml:space="preserve">Còn trên không trung, Tân Thiên Vũ và Lôi Việt bất chấp tất cả bám chặt huyết chiến với Tần Vô Song, lực chiến đấu hiện giờ của Tần Vô Song, nếu đại chiến một người trong đó, chí ít có bảy tám phần thắng, nhưng đồng thời ứng phó với hai người, mặc dù thi triển tâm pháp Nhất Tâm Nhị Dụng, cũng chỉ có thể đánh ngang tay mà thôi.</w:t>
      </w:r>
    </w:p>
    <w:p>
      <w:pPr>
        <w:pStyle w:val="BodyText"/>
      </w:pPr>
      <w:r>
        <w:t xml:space="preserve">Dù sao, Tân Thiên Vũ và Lôi Việt cũng đã liên thủ nhiều lần, diễn luyện qua vô số lần chiến thuật hợp kích, phối hợp của hai người này, tuyệt đối vượt qua uy lực chồng chất một thêm một.</w:t>
      </w:r>
    </w:p>
    <w:p>
      <w:pPr>
        <w:pStyle w:val="BodyText"/>
      </w:pPr>
      <w:r>
        <w:t xml:space="preserve">Tần Vô Song trong lòng biết rõ ràng, đám gia hỏa này chiến thuật như vậy, trung tâm chỉ có một chữ, đó chính là kéo dài! Kéo dài thời gian, kéo dài đợi Tân Thiên Vấn quay về.</w:t>
      </w:r>
    </w:p>
    <w:p>
      <w:pPr>
        <w:pStyle w:val="BodyText"/>
      </w:pPr>
      <w:r>
        <w:t xml:space="preserve">Tần Vô Song thông qua Quan Thức Chỉ Linh Ngọc Bàn, có thể nắm bắt rõ ràng dược Tân Thiên Vấn đang cấp tốc quay về phương hướng Vấn Đỉnh Sơn!</w:t>
      </w:r>
    </w:p>
    <w:p>
      <w:pPr>
        <w:pStyle w:val="BodyText"/>
      </w:pPr>
      <w:r>
        <w:t xml:space="preserve">- Nhiều nhất là hai canh giờ, Tân Thiên Vấn có thể đuổi tới. Trong vòng một canh giờ, nếu không thể giết chết một hai Thần đạo cường giả, làm thế nào thể hiện sức uy hiếp được?</w:t>
      </w:r>
    </w:p>
    <w:p>
      <w:pPr>
        <w:pStyle w:val="BodyText"/>
      </w:pPr>
      <w:r>
        <w:t xml:space="preserve">Nghĩ đến đây, trong lòng Tần Vô Song dâng lên một luồng tà tính quái ác, Thiên Vương Kiếm liên tiếp chém ra bốn kiếm, bức lui Tân Thiên Vấn và Lôi Việt, Âm Dương Tử Vân Dực thúc giục, đột nhiên lao xuống phía dưới.</w:t>
      </w:r>
    </w:p>
    <w:p>
      <w:pPr>
        <w:pStyle w:val="BodyText"/>
      </w:pPr>
      <w:r>
        <w:t xml:space="preserve">Tư thế lao xuống này, là xông về góc của Yến Quy Nam và Tân Thiên Trọng.</w:t>
      </w:r>
    </w:p>
    <w:p>
      <w:pPr>
        <w:pStyle w:val="BodyText"/>
      </w:pPr>
      <w:r>
        <w:t xml:space="preserve">Tân Thiên Vũ và Lôi Việt thấy Tần Vô Song gác bọn chúng sang một bên, liều chết đuổi theo phía trước, gắt gao bám lấy, Thiên Lục Mâu và Diệt Thần Cung lại một lần nữa toàn lực thúc giục, hướng về phía bóng lưng của Tần Vô Song đánh tới.</w:t>
      </w:r>
    </w:p>
    <w:p>
      <w:pPr>
        <w:pStyle w:val="BodyText"/>
      </w:pPr>
      <w:r>
        <w:t xml:space="preserve">Tần Vô Song chỉ cảm thấy sau lưng hai luồng sức mạnh thiêu đốt Thần hồn, trước đó còn chưa có khí thế cường đại áp xuống, giống như hai ngọn núi đè ép mà tới. Trong lòng giật mình kinh ngạc, hai tên gia hỏa này, lại có thể không tiếc thiêu đốt Thần hồn để chiến đấu!</w:t>
      </w:r>
    </w:p>
    <w:p>
      <w:pPr>
        <w:pStyle w:val="Compact"/>
      </w:pPr>
      <w:r>
        <w:t xml:space="preserve">Ủng hộ chỉ với 1 click và 5s ! (adf.ly/4EmoB)</w:t>
      </w:r>
      <w:r>
        <w:br w:type="textWrapping"/>
      </w:r>
      <w:r>
        <w:br w:type="textWrapping"/>
      </w:r>
    </w:p>
    <w:p>
      <w:pPr>
        <w:pStyle w:val="Heading2"/>
      </w:pPr>
      <w:bookmarkStart w:id="847" w:name="chương-825"/>
      <w:bookmarkEnd w:id="847"/>
      <w:r>
        <w:t xml:space="preserve">825. Chương 82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25: Uy lực của Khô Vinh Ấ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ục ngữ nói, ngay cả người ngang ngược cũng phải sợ người không muốn sống.</w:t>
      </w:r>
    </w:p>
    <w:p>
      <w:pPr>
        <w:pStyle w:val="BodyText"/>
      </w:pPr>
      <w:r>
        <w:t xml:space="preserve">Tân Thiên Vũ và Lôi Việt thiêu đốt Thần hồn để chiến đấu, loại phương thức chiến đấu này cho dù là Chân Thần Đạo cường giả, cũng sẽ ít nhiều có chút kiêng kỵ, dù sao, ai cũng không muốn gặp phải loại đối thủ giống như kẻ lỗ mãng. Loại đấu pháp không cần mạng này, đả thương địch thủ một ngàn, thì cũng làm mình bị thương tám trăm!</w:t>
      </w:r>
    </w:p>
    <w:p>
      <w:pPr>
        <w:pStyle w:val="BodyText"/>
      </w:pPr>
      <w:r>
        <w:t xml:space="preserve">Thậm chí đồng thời tự tổn hại tám trăm, còn chưa nhất định có thể đả thương địch thủ.</w:t>
      </w:r>
    </w:p>
    <w:p>
      <w:pPr>
        <w:pStyle w:val="BodyText"/>
      </w:pPr>
      <w:r>
        <w:t xml:space="preserve">Tần Vô Song không dám chậm trễ, Thiên Vương Kiếm đánh trả, Cửu Long Trọng Viêm dẫn xuất, một đoàn biển lửa trực tiếp phóng đi, ngăn chặn khí thế tiến tới của Lôi Việt và Tân Thiên Vũ.</w:t>
      </w:r>
    </w:p>
    <w:p>
      <w:pPr>
        <w:pStyle w:val="BodyText"/>
      </w:pPr>
      <w:r>
        <w:t xml:space="preserve">Cùng như đồng thời, tay trái của Tần Vô Song giương ra, thủ quyết liên tục, một đạo thủ ấn từ trong lòng bàn tay hắn đánh ra. Sau khi thủ ấn này đánh ra, trực tiếp hóa thành hai đạo quang mang nhất Khô nhất Vinh. Hai đạo quang mang này, phảng phất giống như chúa tể hai thế giới, rất có cảm giác âm dương chia cắt.</w:t>
      </w:r>
    </w:p>
    <w:p>
      <w:pPr>
        <w:pStyle w:val="BodyText"/>
      </w:pPr>
      <w:r>
        <w:t xml:space="preserve">Vù!</w:t>
      </w:r>
    </w:p>
    <w:p>
      <w:pPr>
        <w:pStyle w:val="BodyText"/>
      </w:pPr>
      <w:r>
        <w:t xml:space="preserve">Thủ ấn này đón gió trướng lên, áp về phương hướng của Tân Thiên Trọng và Yến Quy Nam.</w:t>
      </w:r>
    </w:p>
    <w:p>
      <w:pPr>
        <w:pStyle w:val="BodyText"/>
      </w:pPr>
      <w:r>
        <w:t xml:space="preserve">Thủ ấn cực đại đè xuống, giống như một đỉnh núi lớn. Trước mặt Tân Thiên Trọng và Yến Quy Nam, nhất thời có một loại cảm giác sụp đổ xuống.</w:t>
      </w:r>
    </w:p>
    <w:p>
      <w:pPr>
        <w:pStyle w:val="BodyText"/>
      </w:pPr>
      <w:r>
        <w:t xml:space="preserve">Khô Vinh Ấn này, chính là tầng thứ hai Mộc thuộc tính huyền ảo trong Đại Ngũ Hành Luân Hồi Ấn. Mộc thuộc tính, cũng là một môn thuộc tính huyền ảo mà Tần Vô Song sở trường nhất trước mắt.</w:t>
      </w:r>
    </w:p>
    <w:p>
      <w:pPr>
        <w:pStyle w:val="BodyText"/>
      </w:pPr>
      <w:r>
        <w:t xml:space="preserve">Mặc dù là lần đầu tiên thi triển, nhưng công kích bá đạo của Khô Vinh Ấn, lại không thể xem thường. Trong nhất Khô nhất Vinh, có đại cảnh giới. Mơ hồ bên trong, đã dung hợp sức mạnh của quy tắc.</w:t>
      </w:r>
    </w:p>
    <w:p>
      <w:pPr>
        <w:pStyle w:val="BodyText"/>
      </w:pPr>
      <w:r>
        <w:t xml:space="preserve">Đại thủ ấn này đánh xuống, ngay cả những Hóa Thần Đạo cường giả, cũng là không nhìn thấu nông sâu. Nhưng một luồng trực giác của cường giả, lại nói với bọn họ, công kích này không thể xem thường.</w:t>
      </w:r>
    </w:p>
    <w:p>
      <w:pPr>
        <w:pStyle w:val="BodyText"/>
      </w:pPr>
      <w:r>
        <w:t xml:space="preserve">Tân Thiên Thần quát to:</w:t>
      </w:r>
    </w:p>
    <w:p>
      <w:pPr>
        <w:pStyle w:val="BodyText"/>
      </w:pPr>
      <w:r>
        <w:t xml:space="preserve">- Thiên Trọng, Quy Nam, không thể địch lại được! Nhanh chóng rút lui!</w:t>
      </w:r>
    </w:p>
    <w:p>
      <w:pPr>
        <w:pStyle w:val="BodyText"/>
      </w:pPr>
      <w:r>
        <w:t xml:space="preserve">Tiếng gọi này tuyên truyền giác ngộ, khiến Tân Thiên Trọng và Yến Quy Nam đang bị dọa ngây người giật mình hiểu ra, giữa lúc sinh tử, vội vàng thúc giục các bùa bảo mệnh hộ thân của mình.</w:t>
      </w:r>
    </w:p>
    <w:p>
      <w:pPr>
        <w:pStyle w:val="BodyText"/>
      </w:pPr>
      <w:r>
        <w:t xml:space="preserve">Thần quang nhộn nhạo, trên đỉnh đầu hai người, lập tức xuất hiện hai đạo thần quang hộ thể hình dạng khác nhau, một đạo thần quang giống như hoa sen nở rộ, một đạo thần quang khác lại giống như một chiếc lá cây cực lớn. Gắt gao bám chặt trên đỉnh đầu, chống lại một đạo thủ ấn đang áp chế xuống của Tần Vô Song.</w:t>
      </w:r>
    </w:p>
    <w:p>
      <w:pPr>
        <w:pStyle w:val="BodyText"/>
      </w:pPr>
      <w:r>
        <w:t xml:space="preserve">Nhất Khô nhất Vinh của Khô Vinh Ấn, phân biệt là khô hoàng sắc và xanh lục sắc, hai luồng màu sắc tuyệt nhiên khác nhau, lại ngưng tụ ra một đại thủ ấn đáng sợ, khí thế vô cùng không ngừng ép xuống, đè ép không gian bảo hộ của hai tầng thần quang.</w:t>
      </w:r>
    </w:p>
    <w:p>
      <w:pPr>
        <w:pStyle w:val="BodyText"/>
      </w:pPr>
      <w:r>
        <w:t xml:space="preserve">Tần Vô Song vốn tưởng rằng Khô Vinh Ấn này một khi thi triển ra, tiêu diệt hai tên Ngưng Thần Đạo cường giả khẳng định không thành vấn đề, nhưng không ngờ, lại gặp phải trở ngại.</w:t>
      </w:r>
    </w:p>
    <w:p>
      <w:pPr>
        <w:pStyle w:val="BodyText"/>
      </w:pPr>
      <w:r>
        <w:t xml:space="preserve">Thần đạo cường giả, quả nhiên không phải là hư danh. Trong tay mỗi người đều có những át chủ bài hộ thân. Còn bản thân trước kia có thể dễ dàng giết chết Thần đạo cường giả, thứ nhất là tốc độ quá nhanh, thứ hai là uy lực của Thần Tú Cung quá mạnh, công kích đột ngột mà tới, khiến đối phương lập tức không còn cách nào thi triển ra tất cả át chủ bài.</w:t>
      </w:r>
    </w:p>
    <w:p>
      <w:pPr>
        <w:pStyle w:val="BodyText"/>
      </w:pPr>
      <w:r>
        <w:t xml:space="preserve">Tần Vô Song liên tục thúc giục ba lần, thêm vào uy lực của Khô Vinh Ấn, sức mạnh Thần đạo của Mộc thuộc tính, hình thành một đạo sóng gợn màu xanh biếc, giống như một thác nước xanh biếc nước phi thẳng xuống, có thể nói là vô cùng nguy nga, tráng lệ.</w:t>
      </w:r>
    </w:p>
    <w:p>
      <w:pPr>
        <w:pStyle w:val="BodyText"/>
      </w:pPr>
      <w:r>
        <w:t xml:space="preserve">Đại thủ ấn này áp xuống, mặc dù có thần quang hộ thể, hai người đó vẫn là cảm thấy gân cốt đều muốn bẻ gãy, hao lực vô cùng.</w:t>
      </w:r>
    </w:p>
    <w:p>
      <w:pPr>
        <w:pStyle w:val="BodyText"/>
      </w:pPr>
      <w:r>
        <w:t xml:space="preserve">Cũng may, Tân Thiên Vũ và Lôi Việt đồng thời lao đến, ánh mắt đỏ bừng, rất có tư thế muốn liều mạng với Tần Vô Song. Tần Vô Song mặc dù không sợ Tân Thiên Vũ và Lôi Việt, nhưng ít nhiều cũng có chút kiêng kỵ. Vạn nhất hai tên gia hỏa này không muốn sống, tự bạo Thần hồn để công kích hắn, cũng là chuyện chịu không nổi.</w:t>
      </w:r>
    </w:p>
    <w:p>
      <w:pPr>
        <w:pStyle w:val="BodyText"/>
      </w:pPr>
      <w:r>
        <w:t xml:space="preserve">Vì vậy, Tần Vô Song tận lực duy trì khoảng cách nhất định với hai tên điên cuồng này.</w:t>
      </w:r>
    </w:p>
    <w:p>
      <w:pPr>
        <w:pStyle w:val="BodyText"/>
      </w:pPr>
      <w:r>
        <w:t xml:space="preserve">Chỉ là, muốn duy trì khoảng cách, đương nhiên phải kéo dài công kích đối với Tân Thiên Trọng và Yến Quy Nam, cũng tự nhiên mà chịu ảnh hưởng.</w:t>
      </w:r>
    </w:p>
    <w:p>
      <w:pPr>
        <w:pStyle w:val="BodyText"/>
      </w:pPr>
      <w:r>
        <w:t xml:space="preserve">Tần Vô Song tiếng lòng ai oán, thực lực của bản thân chung quy vẫn là chưa đủ, giữa mấy tên Thần đạo cường giả vẫn có thể chu toàn, đứng ở thế bất bại, nhưng muốn công phá vòng phòng ngự giữa Thần đạo cường giả, khó khăn vẫn là vô cùng lớn.</w:t>
      </w:r>
    </w:p>
    <w:p>
      <w:pPr>
        <w:pStyle w:val="BodyText"/>
      </w:pPr>
      <w:r>
        <w:t xml:space="preserve">Tân Thiên Vũ và Lôi Việt lấy đấu pháp liều mạng, chiến thuật vây Ngụy cứu Triệu, để Tân Thiên Trọng và Yến Quy Nam có được cơ hội tạm nghỉ.</w:t>
      </w:r>
    </w:p>
    <w:p>
      <w:pPr>
        <w:pStyle w:val="BodyText"/>
      </w:pPr>
      <w:r>
        <w:t xml:space="preserve">Trước hộ thể thần quang bị Khô Vinh Ấn cắn nuốt, hai đạo thân ảnh hóa thành lưu quang, xa xa chạy trốn ra khỏi vòng tròn. Còn Yến Bắc Phi và Tân Thiên Thần, cũng xuất ra thủ đoạn toàn thân, đem Thần thú Bao Bao đánh văng ra, ngược lại bao vây tấn công về phía Tần Vô Song.</w:t>
      </w:r>
    </w:p>
    <w:p>
      <w:pPr>
        <w:pStyle w:val="BodyText"/>
      </w:pPr>
      <w:r>
        <w:t xml:space="preserve">Tần Vô Song thấy Tân Thiên Thần và Yến Bắc Phi lao tới, liền biết chiến thuật của bọn chúng là muốn đóng đinh một mình mình. Bốn đại Hóa Thần Đạo cường giả vây đánh, Tần Vô Song cũng không ngốc đến mức đi mạnh mẽ đối đầu.</w:t>
      </w:r>
    </w:p>
    <w:p>
      <w:pPr>
        <w:pStyle w:val="BodyText"/>
      </w:pPr>
      <w:r>
        <w:t xml:space="preserve">Âm Dương Tử Vân Dực rung lên, thân thể giống như mũi tên lên không, nhanh chóng vọt lên cao, bàn tay liên phách, ba ba ba ba, liên tiếp bốn đại thủ ấn áp ra.</w:t>
      </w:r>
    </w:p>
    <w:p>
      <w:pPr>
        <w:pStyle w:val="BodyText"/>
      </w:pPr>
      <w:r>
        <w:t xml:space="preserve">Bốn bàn tay cực lớn, phân làm hai màu Khô Vinh âm dương, hướng về phía bốn đại Hóa Thần Đạo cường giả chụp tới.</w:t>
      </w:r>
    </w:p>
    <w:p>
      <w:pPr>
        <w:pStyle w:val="BodyText"/>
      </w:pPr>
      <w:r>
        <w:t xml:space="preserve">Thân thể của Tần Vô Song, vọt lên không trung, mạnh mẽ co lại, chuyển hóa thành một đạo khói xanh, hướng về phương hướng chạy trốn của Yến Quy Nam và Tân Thiên Trọng đuổi theo.</w:t>
      </w:r>
    </w:p>
    <w:p>
      <w:pPr>
        <w:pStyle w:val="BodyText"/>
      </w:pPr>
      <w:r>
        <w:t xml:space="preserve">Không chịu buông tha, Tần Vô Song chỉ muốn giết chết Thần đạo cường giả để lập uy!</w:t>
      </w:r>
    </w:p>
    <w:p>
      <w:pPr>
        <w:pStyle w:val="BodyText"/>
      </w:pPr>
      <w:r>
        <w:t xml:space="preserve">Bao Bao, Hỏa Lân và Tử Điện Phần Diệm Thú đều biết thủ đoạn của Tần Vô Song, nhìn thấy hắn dưới sự bao vây của bốn đại Hóa Thần Đạo cường giả, vẫn thoải mái tự nhiên chạy ra khỏi vòng như vậy, đều cảm thấy vô cùng bội phục.</w:t>
      </w:r>
    </w:p>
    <w:p>
      <w:pPr>
        <w:pStyle w:val="BodyText"/>
      </w:pPr>
      <w:r>
        <w:t xml:space="preserve">Tuyệt đối không cho Hóa Thần Đạo cường giả cơ hội, cũng là ùa đến phương hướng mà Yến Quy Nam và Tân Thiên Trọng chạy trốn đuổi theo.</w:t>
      </w:r>
    </w:p>
    <w:p>
      <w:pPr>
        <w:pStyle w:val="BodyText"/>
      </w:pPr>
      <w:r>
        <w:t xml:space="preserve">Tần Vô Song cười lớn một tiếng, thân thể đột nhiên dang rộng. Thiên Vương Kiếm nắm trên tay, long uy lẫm liệt tung hoành trong không trung, nói với Bao Bao:</w:t>
      </w:r>
    </w:p>
    <w:p>
      <w:pPr>
        <w:pStyle w:val="BodyText"/>
      </w:pPr>
      <w:r>
        <w:t xml:space="preserve">- Hai con chuột lớn đó, giao lại cho các ngươi!</w:t>
      </w:r>
    </w:p>
    <w:p>
      <w:pPr>
        <w:pStyle w:val="BodyText"/>
      </w:pPr>
      <w:r>
        <w:t xml:space="preserve">Bao Bao và Tử Điện Phần Diệm Thú đều là tràn ngập sát ý chiến đấu, đều lên tiếng trả lời đuổi theo.</w:t>
      </w:r>
    </w:p>
    <w:p>
      <w:pPr>
        <w:pStyle w:val="BodyText"/>
      </w:pPr>
      <w:r>
        <w:t xml:space="preserve">Một đòn này của Tần Vô Song, vô cùng vững chắc, kéo dài qua hư không, đem bốn đại Hóa Thần Đạo hoàn toàn ngăn cách với Yến Quy Nam và Tân Thiên Trọng.</w:t>
      </w:r>
    </w:p>
    <w:p>
      <w:pPr>
        <w:pStyle w:val="BodyText"/>
      </w:pPr>
      <w:r>
        <w:t xml:space="preserve">Bốn đại Hóa Thần Đạo thấy Tần Vô Song như vậy, lập tức biết dã tâm của Tần Vô Song, đều quát:</w:t>
      </w:r>
    </w:p>
    <w:p>
      <w:pPr>
        <w:pStyle w:val="BodyText"/>
      </w:pPr>
      <w:r>
        <w:t xml:space="preserve">- Tiểu tử, cút ngay!</w:t>
      </w:r>
    </w:p>
    <w:p>
      <w:pPr>
        <w:pStyle w:val="BodyText"/>
      </w:pPr>
      <w:r>
        <w:t xml:space="preserve">Bốn đại Hóa Thần Đạo cường giả, bốn đạo khí lưu công kích cường đại, dâng lên mà đến, hình thành sóng công kích hết đợt này đến đợt khác, ầm ầm đẩy tới.</w:t>
      </w:r>
    </w:p>
    <w:p>
      <w:pPr>
        <w:pStyle w:val="BodyText"/>
      </w:pPr>
      <w:r>
        <w:t xml:space="preserve">Lực hợp kích của bốn đại Hóa Thần Đạo, tuyệt đối không thua kém một kích của Chân Thần Đạo cường giả, cho dù là Tần Vô Song, cũng không dám sơ suất.</w:t>
      </w:r>
    </w:p>
    <w:p>
      <w:pPr>
        <w:pStyle w:val="BodyText"/>
      </w:pPr>
      <w:r>
        <w:t xml:space="preserve">Âm Dương Tử Vân Dực cấp tốc kích động, Thiên Vương Kiếm bảo vệ yếu điểm quanh người, ánh mắt sắc bén nhìn chăm chú về phía bốn đại Hóa Thần Đạo cường giả đang có ý đồ trùng kích phía trước.</w:t>
      </w:r>
    </w:p>
    <w:p>
      <w:pPr>
        <w:pStyle w:val="BodyText"/>
      </w:pPr>
      <w:r>
        <w:t xml:space="preserve">Giống như con sóng nhỏ trong cơn sóng biển điên cuồng, thân đặt trong sóng công kích giống như sóng biển, toàn thân lay động, cố gắng tránh né mỗi một cơn sóng đánh tới, nhưng mặt khí thế lại không mảy may yếu đi một phần, mà là gắt gao tập trung xác định thân hình của bốn người này, không để tránh ra một bước.</w:t>
      </w:r>
    </w:p>
    <w:p>
      <w:pPr>
        <w:pStyle w:val="BodyText"/>
      </w:pPr>
      <w:r>
        <w:t xml:space="preserve">- Tiểu tử, xem ra ngươi không thấy quan tài không đổ lệ!</w:t>
      </w:r>
    </w:p>
    <w:p>
      <w:pPr>
        <w:pStyle w:val="BodyText"/>
      </w:pPr>
      <w:r>
        <w:t xml:space="preserve">Tân Thiên Thần quát lớn một tiếng:</w:t>
      </w:r>
    </w:p>
    <w:p>
      <w:pPr>
        <w:pStyle w:val="BodyText"/>
      </w:pPr>
      <w:r>
        <w:t xml:space="preserve">- Toàn lực vây công, tiêu diệt tiểu tử này, chính là cơ hội tốt.</w:t>
      </w:r>
    </w:p>
    <w:p>
      <w:pPr>
        <w:pStyle w:val="BodyText"/>
      </w:pPr>
      <w:r>
        <w:t xml:space="preserve">Sự ăn ý của bốn đại Hóa Thần Đạo cường giả, tuyệt đối không phải thổi phồng. Tiến công Vấn Đỉnh Sơn mười năm nay, mặc dù không có đánh vào khu vực trung tâm của Tần gia. Nhưng mười năm nay bọn chúng cũng không phải uổng phí thời gian. Ngoài cố gắng đề thăng tu vi của bản thân, bọn họ cũng không ngừng thao luyện các loại chiến thuật. Nhất là chiến thuật liên thủ.</w:t>
      </w:r>
    </w:p>
    <w:p>
      <w:pPr>
        <w:pStyle w:val="BodyText"/>
      </w:pPr>
      <w:r>
        <w:t xml:space="preserve">Loại chiến thuật này, cũng là Tân Thiên Vấn có ý rèn luyện. Bởi vì, hắn muốn bảo đảm, nếu Tần Khiếu Thiên muốn bỏ chạy, Hóa Thần Đạo cường giả thủ hạ của mình sẽ tạo thành thế liên hợp công kích, mặc dù không thể đánh gục Tần Khiếu Thiên, cũng có thể tạo thành hiệu quả ngăn cản hắn.</w:t>
      </w:r>
    </w:p>
    <w:p>
      <w:pPr>
        <w:pStyle w:val="BodyText"/>
      </w:pPr>
      <w:r>
        <w:t xml:space="preserve">Hiện giờ, Tần Khiếu Thiên còn chưa đối phó, ngược lại đã làm trước với Tần Vô Song. Chỉ có điều, khi bọn họ thao luyện chiến thuật hợp kích này, làm sao có thể ngờ đến, một đệ tử trẻ tuổi của Tần gia, lại có thể khiến bọn họ dùng chiến thuật hợp kích này mới có thể miễn cưỡng kiềm chế.</w:t>
      </w:r>
    </w:p>
    <w:p>
      <w:pPr>
        <w:pStyle w:val="BodyText"/>
      </w:pPr>
      <w:r>
        <w:t xml:space="preserve">Bốn đại Hóa Thần Đạo cường giả, dù sao không phải là bùn nặn gỗ khắc. Liên thủ lại, chiến thuật hỗ trợ và hợp tác sau khi tiến vào quỹ đạo, Tần Vô Song muốn đạt được thượng phong, hiển nhiên là không có nhiều khả năng.</w:t>
      </w:r>
    </w:p>
    <w:p>
      <w:pPr>
        <w:pStyle w:val="BodyText"/>
      </w:pPr>
      <w:r>
        <w:t xml:space="preserve">Chỉ có điều, Tần Vô Song lúc này, căn bản không có lòng dạ tranh giành khí thế với bốn đại Hóa Thần Đạo cường giả. Mục tiêu chiến lược của hắn rất rõ ràng, chính là kiềm chế bốn đại Hóa Thần Đạo cường giả này, để bốn đại Thần thú Bao Bao có đủ thời gian đi truy sát Tân Thiên Trọng và Yến Quy Nam.</w:t>
      </w:r>
    </w:p>
    <w:p>
      <w:pPr>
        <w:pStyle w:val="BodyText"/>
      </w:pPr>
      <w:r>
        <w:t xml:space="preserve">Giết Hóa Thần Đạo cường giả, bốn đại Thần thú trước mắt còn chưa có đủ thực lực này, nhưng nếu nói truy sát hai Ngưng Thần Đạo cường giả, với thiên phú Thần thú của bọn chúng, lấy ưu thế về số lượng, tuyệt đối là có chắc chắn vô cùng lớn.</w:t>
      </w:r>
    </w:p>
    <w:p>
      <w:pPr>
        <w:pStyle w:val="BodyText"/>
      </w:pPr>
      <w:r>
        <w:t xml:space="preserve">Tân Thiên Thần sao lại không nhìn ra ý đồ của Tần Vô Song, gào thét liên tục:</w:t>
      </w:r>
    </w:p>
    <w:p>
      <w:pPr>
        <w:pStyle w:val="BodyText"/>
      </w:pPr>
      <w:r>
        <w:t xml:space="preserve">- Thiên Vũ, Lôi Việt nhị vị đạo hữu, theo quy củ cũ, các ngươi bám trụ tiểu tử này. Bắc Phi đạo hữu, chúng ta đi đối phó với mấy con Thần thú biến thái đó.</w:t>
      </w:r>
    </w:p>
    <w:p>
      <w:pPr>
        <w:pStyle w:val="BodyText"/>
      </w:pPr>
      <w:r>
        <w:t xml:space="preserve">Tần Vô Song ha ha cười lớn:</w:t>
      </w:r>
    </w:p>
    <w:p>
      <w:pPr>
        <w:pStyle w:val="BodyText"/>
      </w:pPr>
      <w:r>
        <w:t xml:space="preserve">- Tân Thiên Thần, ngươi đi được sao?</w:t>
      </w:r>
    </w:p>
    <w:p>
      <w:pPr>
        <w:pStyle w:val="BodyText"/>
      </w:pPr>
      <w:r>
        <w:t xml:space="preserve">Nói xong, trong tay nhoáng lên, Thiên Vương Kiếm đã liên tiếp đánh ra mấy chục kiếm, mỗi một đạo kiếm quang giống như dã thú tàn bạo, nhe nanh múa vuốt, lao thẳng đến chỗ hiểm của Tân Thiên Thần.</w:t>
      </w:r>
    </w:p>
    <w:p>
      <w:pPr>
        <w:pStyle w:val="BodyText"/>
      </w:pPr>
      <w:r>
        <w:t xml:space="preserve">Tân Thiên Thần nghiến răng nghiến lợi:</w:t>
      </w:r>
    </w:p>
    <w:p>
      <w:pPr>
        <w:pStyle w:val="BodyText"/>
      </w:pPr>
      <w:r>
        <w:t xml:space="preserve">- Tần Vô Song, Tần gia ngươi giống như gần đất xa trời, ngươi tưởng rằng ngươi còn có thể ngang ngược được bao lâu?</w:t>
      </w:r>
    </w:p>
    <w:p>
      <w:pPr>
        <w:pStyle w:val="BodyText"/>
      </w:pPr>
      <w:r>
        <w:t xml:space="preserve">Ngoài miệng mặc dù nói mạnh mẽ như vậy, nhưng trong lòng cũng không dám chậm trễ, miễn cưỡng hóa giải thế tấn công của Tần Vô Song, thân hình căn bản không dừng lại, trực tiếp đuổi theo về phía trước.</w:t>
      </w:r>
    </w:p>
    <w:p>
      <w:pPr>
        <w:pStyle w:val="BodyText"/>
      </w:pPr>
      <w:r>
        <w:t xml:space="preserve">Thiên Vương Kiếm trong tay Tần Vô Song quẳng ra, trực tiếp lấy thần quang thúc giục, bay ra khỏi lòng bàn tay, hướng về phía Tân Thiên Thần đuổi theo. Thiên Vương Kiếm trong không trung không ngừng huyễn hóa hình dạng, giống như một con Thần Long tàn sát bừa bãi, bay múa khắp trời, tốc độ cực nhanh, khiến Tân Thiên Thần cũng cảm thấy từng trận ngạt thở.</w:t>
      </w:r>
    </w:p>
    <w:p>
      <w:pPr>
        <w:pStyle w:val="BodyText"/>
      </w:pPr>
      <w:r>
        <w:t xml:space="preserve">Thần hồn ngự kiếm, đối với Thần đạo cường giả mà nói, một chút cũng không lạ lẫm. Tần Vô Song lấy Thần hồn thúc giục, thanh Thiên Vương Kiếm này quả thực còn linh hoạt hơn lúc cầm trên tay.</w:t>
      </w:r>
    </w:p>
    <w:p>
      <w:pPr>
        <w:pStyle w:val="BodyText"/>
      </w:pPr>
      <w:r>
        <w:t xml:space="preserve">Hoặc là trùng kích, hoặc là bổ ra, hoặc là gọt ngang, hoặc là đâm xiên. Các loại thủ đoạn tầng tầng lớp lớp, khiến Tân Thiên Thần và Yến Bắc Phi chống đỡ vô cùng tốn sức.</w:t>
      </w:r>
    </w:p>
    <w:p>
      <w:pPr>
        <w:pStyle w:val="BodyText"/>
      </w:pPr>
      <w:r>
        <w:t xml:space="preserve">Tân Thiên Vấn và Lôi Việt thấy Tần Vô Song phóng kiếm ra, liếc nhìn nhau, phảng phất như nhìn thấy đại tiên nghi, song song thúc giục vũ khí, liên thủ tấn công về phía Tần Vô Song.</w:t>
      </w:r>
    </w:p>
    <w:p>
      <w:pPr>
        <w:pStyle w:val="BodyText"/>
      </w:pPr>
      <w:r>
        <w:t xml:space="preserve">Tần Vô Song khóe miệng nhếch lên, cười lạnh nói:</w:t>
      </w:r>
    </w:p>
    <w:p>
      <w:pPr>
        <w:pStyle w:val="BodyText"/>
      </w:pPr>
      <w:r>
        <w:t xml:space="preserve">- Khinh dễ ta không có binh khí sao?</w:t>
      </w:r>
    </w:p>
    <w:p>
      <w:pPr>
        <w:pStyle w:val="BodyText"/>
      </w:pPr>
      <w:r>
        <w:t xml:space="preserve">Trong tay túm lại, lại túm ra một thanh vũ khí kéo dài, chính là Địa Hoàng Thương một trong ba đại thần binh Chân Thần Đạo chín kiếp. Chỗ bá đạo của Địa Hoàng Thương này, còn hơn Thiên Vương Kiếm.</w:t>
      </w:r>
    </w:p>
    <w:p>
      <w:pPr>
        <w:pStyle w:val="BodyText"/>
      </w:pPr>
      <w:r>
        <w:t xml:space="preserve">Nếu nói Thiên Vương Kiếm là vương giả trong thần binh, vậy thì Địa Hoàng Thương, không nghi ngờ gì chính là bá chủ trong thần binh!</w:t>
      </w:r>
    </w:p>
    <w:p>
      <w:pPr>
        <w:pStyle w:val="BodyText"/>
      </w:pPr>
      <w:r>
        <w:t xml:space="preserve">Giữa nhất chiêu nhất thức, đều tràn ngập khí phách bá đạo!</w:t>
      </w:r>
    </w:p>
    <w:p>
      <w:pPr>
        <w:pStyle w:val="BodyText"/>
      </w:pPr>
      <w:r>
        <w:t xml:space="preserve">Tần Vô Song trước đó dùng Bá Vương Phá Trận Thương truyền thừa của gia tộc, đối với thương pháp cực kỳ có nghiên cứu, hiện giờ lại kiêm tập Đại Ngũ Hành Luân Hồi Ấn, tay không có thể thi triển không ngừng, suy diễn đến bên trong binh khí, uy lực càng sâu. Vì vậy Địa Hoàng Thương này vừa lấy ra, cũng là trợ thủ tâm đắc.</w:t>
      </w:r>
    </w:p>
    <w:p>
      <w:pPr>
        <w:pStyle w:val="BodyText"/>
      </w:pPr>
      <w:r>
        <w:t xml:space="preserve">Một đường thương pháp đánh tới, đánh cho Lôi Việt và Tân Thiên Vũ giật mình không thôi.</w:t>
      </w:r>
    </w:p>
    <w:p>
      <w:pPr>
        <w:pStyle w:val="Compact"/>
      </w:pPr>
      <w:r>
        <w:t xml:space="preserve">Ủng hộ chỉ với 1 click và 5s ! (adf.ly/4EmoB)</w:t>
      </w:r>
      <w:r>
        <w:br w:type="textWrapping"/>
      </w:r>
      <w:r>
        <w:br w:type="textWrapping"/>
      </w:r>
    </w:p>
    <w:p>
      <w:pPr>
        <w:pStyle w:val="Heading2"/>
      </w:pPr>
      <w:bookmarkStart w:id="848" w:name="chương-826"/>
      <w:bookmarkEnd w:id="848"/>
      <w:r>
        <w:t xml:space="preserve">826. Chương 82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26: Hóa Thần Đạo mất mạ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Địa Hoàng Thương trong tay Tần Vô Song, lúc mở lúc hợp, so với dùng Thiên Vương Kiếm còn tăng thêm mấy phần khí phách, thương pháp rầm rộ, mơ hồ đã có khí độ của một đại tông sư.</w:t>
      </w:r>
    </w:p>
    <w:p>
      <w:pPr>
        <w:pStyle w:val="BodyText"/>
      </w:pPr>
      <w:r>
        <w:t xml:space="preserve">Bất luận là Tân Thiên Vũ, hay là Lôi Việt, ở Hiên Viên Khâu đều được xem là tồn tại của cấp bậc tông sư, ngoài số ít mấy tồn tại đỉnh phong như Tân Thiên Vấn và Tần Khiếu Thiên. Cũng chỉ có cường giả của Đồ Đằng Tộc, mới có thể uy hiếp được bọn họ.</w:t>
      </w:r>
    </w:p>
    <w:p>
      <w:pPr>
        <w:pStyle w:val="BodyText"/>
      </w:pPr>
      <w:r>
        <w:t xml:space="preserve">Nhưng lúc này, dưới thế tấn công dũng mãnh của Tần Vô Song, tay chân mềm yếu, gân cốt rã rời, khí phách và phong thái của tông sư, chỉ còn lại một loại hành hạ gian khổ và giãy dụa bất đắc dĩ.</w:t>
      </w:r>
    </w:p>
    <w:p>
      <w:pPr>
        <w:pStyle w:val="BodyText"/>
      </w:pPr>
      <w:r>
        <w:t xml:space="preserve">Trước mặt Tần Vô Song, bọn họ thậm chí có thể nói là mất hết uy nghiêm!</w:t>
      </w:r>
    </w:p>
    <w:p>
      <w:pPr>
        <w:pStyle w:val="BodyText"/>
      </w:pPr>
      <w:r>
        <w:t xml:space="preserve">Hoàng mang cuồn cuộn, giống như cát vàng vô tận cuộn bay trong không trung, cả hư không, giống như một đại sa mạc lập thể, gió lốc điên cuồng, gió bay cát chạy.</w:t>
      </w:r>
    </w:p>
    <w:p>
      <w:pPr>
        <w:pStyle w:val="BodyText"/>
      </w:pPr>
      <w:r>
        <w:t xml:space="preserve">Uy lực của Địa Hoàng Thương mặc dù còn chưa khai phá đến một nửa, nhưng dưới thương thức bá đạo đó của Tần Vô Song, lại vẫn mang theo đại khí thế mạnh mẽ hào hùng, thiên địa biến sắc, núi non ẩn hình.</w:t>
      </w:r>
    </w:p>
    <w:p>
      <w:pPr>
        <w:pStyle w:val="BodyText"/>
      </w:pPr>
      <w:r>
        <w:t xml:space="preserve">- Đáng giận!</w:t>
      </w:r>
    </w:p>
    <w:p>
      <w:pPr>
        <w:pStyle w:val="BodyText"/>
      </w:pPr>
      <w:r>
        <w:t xml:space="preserve">Tân Thiên Vũ và Lôi Việt bao lâu rồi mới nếm qua thua thiệt như vậy. Tức giận mắng không ngừng, không khỏi tránh né.</w:t>
      </w:r>
    </w:p>
    <w:p>
      <w:pPr>
        <w:pStyle w:val="BodyText"/>
      </w:pPr>
      <w:r>
        <w:t xml:space="preserve">Tần Vô Song lấy Địa Hoàng Thương gọi lên khí lưu giống như là Hoàng Long. Đạo khí lưu này, lấy Địa Hoàng Thương làm môi giới dẫn dắt, dẫn động đại kiếp thiên địa tứ phương, hình thành một đại Độc Long, khuấy động không gian, va chạm vào nhau, ma sát liên tục. Uy lực to lớn, chỉ nhìn tiếng khí bạo của đại khí lưu xung quanh, liền có thể thấy rõ.</w:t>
      </w:r>
    </w:p>
    <w:p>
      <w:pPr>
        <w:pStyle w:val="BodyText"/>
      </w:pPr>
      <w:r>
        <w:t xml:space="preserve">Tần Vô Song múa thương như long xà, khí trùm càn khôn. Mỗi bước đạp xuống, đều có long hổ đi cùng.</w:t>
      </w:r>
    </w:p>
    <w:p>
      <w:pPr>
        <w:pStyle w:val="BodyText"/>
      </w:pPr>
      <w:r>
        <w:t xml:space="preserve">Và ở sâu bên trong Thần hồn của hắn, vẫn là điều khiển Thiên Vương Kiếm, gắt gao quấn chặt lấy hai người Tân Thiên Thần và Yến Bắc Phi.</w:t>
      </w:r>
    </w:p>
    <w:p>
      <w:pPr>
        <w:pStyle w:val="BodyText"/>
      </w:pPr>
      <w:r>
        <w:t xml:space="preserve">Mặc dù không thể duy trì đại áp lực như vậy với Tân Thiên Vấn và Lôi Việt, nhưng cũng khiến Tân Thiên Thần và Yến Bắc Phi cảm thấy vô cùng hao sức.</w:t>
      </w:r>
    </w:p>
    <w:p>
      <w:pPr>
        <w:pStyle w:val="BodyText"/>
      </w:pPr>
      <w:r>
        <w:t xml:space="preserve">Loại phương pháp chiến đấu này, đương nhiên cũng là dung hợp tâm pháp Nhất Tâm Nhị Dụng, nếu không phải Tần Vô Song thiên tài như vậy, há lại có thể đem các loại tuyệt học dung hợp lại một chỗ, phát huy ra lực chiến đấu cường đại nhất?</w:t>
      </w:r>
    </w:p>
    <w:p>
      <w:pPr>
        <w:pStyle w:val="BodyText"/>
      </w:pPr>
      <w:r>
        <w:t xml:space="preserve">Thiên Vương Kiếm, Địa Hoàng Thương, vốn là hai đại thần binh Chân Thần Đạo chín kiếp ngang vai ngang vế, lại có thể được Tần Vô Song đồng thời thúc giục, một cái Thần hồn điều khiển, một cái thao tác trong tay.</w:t>
      </w:r>
    </w:p>
    <w:p>
      <w:pPr>
        <w:pStyle w:val="BodyText"/>
      </w:pPr>
      <w:r>
        <w:t xml:space="preserve">Tình hình chiến đấu liên tục không ngừng, khiến những tàn dư của tu luyện giả ẩn náu ở dưới Vấn Đỉnh Sơn không kìm được thò đầu lên nhìn. Loại chiến đấu cấp bậc này, cho dù liều mạng gặp cảnh tai bay vạ gió, cũng không thể bỏ qua được.</w:t>
      </w:r>
    </w:p>
    <w:p>
      <w:pPr>
        <w:pStyle w:val="BodyText"/>
      </w:pPr>
      <w:r>
        <w:t xml:space="preserve">Thiên Đế Môn cũng vậy, Thiên Phạt Sơn Trang và Lôi Đình Tông cũng vậy, những tu luyện giả bình thường, lúc này tất cả đều như ngừng hô hấp, hiển nhiên là bị loại tình hình chiến đấu đẹp mắt này làm cho hoàn toàn chấn động.</w:t>
      </w:r>
    </w:p>
    <w:p>
      <w:pPr>
        <w:pStyle w:val="BodyText"/>
      </w:pPr>
      <w:r>
        <w:t xml:space="preserve">Bọn họ khiếp sợ không chỉ là sự hoa lệ của chiến đấu, cũng có hoảng sợ và bất an đối với cục diện. Một đệ tử trẻ tuổi xuất ra ngang trời của Tần gia lại có thể khiến sáu đại Thần đạo cường giả, tất cả đều giống như đối mặt với đại địch, thậm chí còn vô cùng chật vật, ngay cả trận hình cũng không cách nào duy trì.</w:t>
      </w:r>
    </w:p>
    <w:p>
      <w:pPr>
        <w:pStyle w:val="BodyText"/>
      </w:pPr>
      <w:r>
        <w:t xml:space="preserve">Mắt thấy Tần Vô Song đem Tân Thiên Vấn và Lôi Việt đánh đến thảm hại không chịu nổi, mà Tân Thiên Thần và Yến Bắc Phi mặc dù tình huống có tốt hơn một chút, nhưng cũng là nhất thời khó có thể thoát thân.</w:t>
      </w:r>
    </w:p>
    <w:p>
      <w:pPr>
        <w:pStyle w:val="BodyText"/>
      </w:pPr>
      <w:r>
        <w:t xml:space="preserve">Tần Vô Song cũng không hài lòng, không ngừng thúc giục hai đại thần binh. Hắn cũng biết, cứ tiếp tục kéo dài, tình hình sẽ chỉ càng có lợi cho kẻ địch. Bởi vì, Tân Thiên Vấn đang trên đường chạy về.</w:t>
      </w:r>
    </w:p>
    <w:p>
      <w:pPr>
        <w:pStyle w:val="BodyText"/>
      </w:pPr>
      <w:r>
        <w:t xml:space="preserve">Tân Thiên Thần và Yến Bắc Phi dù sao cũng là Hóa Thần Đạo cường giả, cùng Thiên Vương Kiếm chu toàn một trận, liền nhận ra trọng tâm công kích của Tần Vô Song cũng không phải trên người bọn họ, sau khi tìm được một chút không gian, đang muốn xông về chỗ của bốn đại Thần thú đuổi theo.</w:t>
      </w:r>
    </w:p>
    <w:p>
      <w:pPr>
        <w:pStyle w:val="BodyText"/>
      </w:pPr>
      <w:r>
        <w:t xml:space="preserve">Đột nhiên trong tai liên tục nghe được hai tiếng kêu thảm.</w:t>
      </w:r>
    </w:p>
    <w:p>
      <w:pPr>
        <w:pStyle w:val="BodyText"/>
      </w:pPr>
      <w:r>
        <w:t xml:space="preserve">Không hay rồi!</w:t>
      </w:r>
    </w:p>
    <w:p>
      <w:pPr>
        <w:pStyle w:val="BodyText"/>
      </w:pPr>
      <w:r>
        <w:t xml:space="preserve">Trong lòng bốn đại Hóa Thần Đạo cường giả đồng thời dâng lên một dự cảm điềm xấu. Tiếng kêu thảm này, chính là từ Tân Thiên Thần và Yến Quy Nam phát ra.</w:t>
      </w:r>
    </w:p>
    <w:p>
      <w:pPr>
        <w:pStyle w:val="BodyText"/>
      </w:pPr>
      <w:r>
        <w:t xml:space="preserve">Tiếng kêu thảm này, chấn động mây xanh, khiến bốn đại Hóa Thần Đạo cường giả đồng thời tâm thần chấn động. Thanh âm này có ý nghĩa gì? Đáp án không nói mà biết!</w:t>
      </w:r>
    </w:p>
    <w:p>
      <w:pPr>
        <w:pStyle w:val="BodyText"/>
      </w:pPr>
      <w:r>
        <w:t xml:space="preserve">- Làm sao có thể?</w:t>
      </w:r>
    </w:p>
    <w:p>
      <w:pPr>
        <w:pStyle w:val="BodyText"/>
      </w:pPr>
      <w:r>
        <w:t xml:space="preserve">Tân Thiên Thần và Yến Bắc Phi đưa mắt nhìn nhau, trong mắt đều lộ ra quang mang ngạc nhiên nghi ngờ, trong ngạc nhiên nghi ngờ này, thậm chí còn có mấy phần sợ hãi.</w:t>
      </w:r>
    </w:p>
    <w:p>
      <w:pPr>
        <w:pStyle w:val="BodyText"/>
      </w:pPr>
      <w:r>
        <w:t xml:space="preserve">Cho dù là bốn đại Thần thú cùng nhau hợp kích, làm sao có thể trong thời gian ngắn như vậy, đánh chết hai Ngưng Thần Đạo cường giả được chứ?</w:t>
      </w:r>
    </w:p>
    <w:p>
      <w:pPr>
        <w:pStyle w:val="BodyText"/>
      </w:pPr>
      <w:r>
        <w:t xml:space="preserve">Tân Thiên Trọng và Yến Quy Nam mặc dù thực lực yếu hơn một chút, nhưng cũng không phải hoàn toàn không có nửa phần lực chống cự.</w:t>
      </w:r>
    </w:p>
    <w:p>
      <w:pPr>
        <w:pStyle w:val="BodyText"/>
      </w:pPr>
      <w:r>
        <w:t xml:space="preserve">- Thiên Thần, Thiên Vũ, đi mau!</w:t>
      </w:r>
    </w:p>
    <w:p>
      <w:pPr>
        <w:pStyle w:val="BodyText"/>
      </w:pPr>
      <w:r>
        <w:t xml:space="preserve">- Đại ca, đi mau!</w:t>
      </w:r>
    </w:p>
    <w:p>
      <w:pPr>
        <w:pStyle w:val="BodyText"/>
      </w:pPr>
      <w:r>
        <w:t xml:space="preserve">Thanh âm yếu ớt mà mỏng manh, không ngừng từ phía trước truyền đến, túm chặt trái tim của bốn đại Hóa Thần Đạo cường giả. Quả nhiên, ngay sau đó, tiếng hô càng thêm thảm thiết, không ngừng truyền đến.</w:t>
      </w:r>
    </w:p>
    <w:p>
      <w:pPr>
        <w:pStyle w:val="BodyText"/>
      </w:pPr>
      <w:r>
        <w:t xml:space="preserve">Vốn dĩ, Thần đạo cường giả đối chiến, cho dù bị truy sát, cũng không đến mức phát ra tiếng kêu thảm thiết như vậy. Thanh âm này, hiển nhiên là cảnh báo đồng bạn chạy trốn!</w:t>
      </w:r>
    </w:p>
    <w:p>
      <w:pPr>
        <w:pStyle w:val="BodyText"/>
      </w:pPr>
      <w:r>
        <w:t xml:space="preserve">Quả nhiên, xa xa truyền đến một tiếng cười sang sảng:</w:t>
      </w:r>
    </w:p>
    <w:p>
      <w:pPr>
        <w:pStyle w:val="BodyText"/>
      </w:pPr>
      <w:r>
        <w:t xml:space="preserve">- Bọn tặc tử của Tân gia, đè ép Tần gia chúng ta hơn mười năm rồi, cũng nên trả giá một chút chứ!</w:t>
      </w:r>
    </w:p>
    <w:p>
      <w:pPr>
        <w:pStyle w:val="BodyText"/>
      </w:pPr>
      <w:r>
        <w:t xml:space="preserve">Thanh âm này, rõ ràng là của Nhị Chưởng môn Tần Vân Nhiên của Tần gia.</w:t>
      </w:r>
    </w:p>
    <w:p>
      <w:pPr>
        <w:pStyle w:val="BodyText"/>
      </w:pPr>
      <w:r>
        <w:t xml:space="preserve">Vốn là bên trong Tần gia nhìn thấy tình hình chiến đấu bên ngoài, nhìn thấy có cơ hội thừa dịp, Tần Vân Nhiên và Tần Trọng Dương từ trong địa đạo bí mật rời khỏi bên trong cấm chết Tần gia, vòng đến phía trước, phát động tập kích về phương vị chạy trốn của Tân Thiên Trọng và Yến Quy Nam, trực tiếp đánh trọng thương hai kẻ này.</w:t>
      </w:r>
    </w:p>
    <w:p>
      <w:pPr>
        <w:pStyle w:val="BodyText"/>
      </w:pPr>
      <w:r>
        <w:t xml:space="preserve">Sau khi bốn đại Thần thú đuổi tới, đối mặt với Thần đạo cường giả bị trọng thương, bọn chúng căn bản không biết cái gì gọi là phong độ, cũng căn bản không có một chút do dự ôn hòa của nhân loại, trực tiếp đem thân thể bọn chúng oanh kích thành mảnh vụn, sau đó đem Thần hồn thúc giục bức ra, vây quanh Thần hồn, ngược đãi đến chết.</w:t>
      </w:r>
    </w:p>
    <w:p>
      <w:pPr>
        <w:pStyle w:val="BodyText"/>
      </w:pPr>
      <w:r>
        <w:t xml:space="preserve">Cũng là Bao Bao mưu ma chước quỷ, cố ý ngược đãi Thần hồn của hai kẻ này, lấy lực Thần đạo Hỏa Phách của Hỏa Lân và Tử Điện Phần Diệm Thú thiêu đốt Thần hồn hai kẻ đó.</w:t>
      </w:r>
    </w:p>
    <w:p>
      <w:pPr>
        <w:pStyle w:val="BodyText"/>
      </w:pPr>
      <w:r>
        <w:t xml:space="preserve">Thử nghĩ một chút, Hỏa Phách của Thần đạo kinh hồn, uy lực bá đạo đến cỡ nào. Dùng để đốt cháy Thần hồn, quả thực là một trong những đại hình tàn nhẫn nhất trên thế giới, đương nhiên khiến hai đạo Thần hồn thống khổ không chịu nổi, phát ra từng trận gào thét.</w:t>
      </w:r>
    </w:p>
    <w:p>
      <w:pPr>
        <w:pStyle w:val="BodyText"/>
      </w:pPr>
      <w:r>
        <w:t xml:space="preserve">Bao Bao dụng ý như vậy, hiển nhiên là muốn phân tán tinh thần của bốn đại Hóa Thần Đạo, để Tần Vô Song có thể thừa cơ giết chết một hai Hóa Thần Đạo cường giả.</w:t>
      </w:r>
    </w:p>
    <w:p>
      <w:pPr>
        <w:pStyle w:val="BodyText"/>
      </w:pPr>
      <w:r>
        <w:t xml:space="preserve">Không gặp hơn mười năm, Tần Vân Nhiên Ngưng Thần Đạo tám kiếp, cũng có được đột phá về chất, cũng không biết là vận mệnh của Tần gia kích thích hắn, hay là thời thế tạo anh hùng. Tần Vân Nhiên lại có thể một hơi tiến vào Hóa Thần Đạo hai kiếp, hơn nữa cách Hóa Thần Đạo ba kiếp cũng chỉ là một bước nữa mà thôi.</w:t>
      </w:r>
    </w:p>
    <w:p>
      <w:pPr>
        <w:pStyle w:val="BodyText"/>
      </w:pPr>
      <w:r>
        <w:t xml:space="preserve">Tần Vân Nhiên nhìn thấy Bao Bao và Cô Đơn, hiển nhiên là vô cùng quen thuộc, gọi Tần Trọng Dương đi tới.</w:t>
      </w:r>
    </w:p>
    <w:p>
      <w:pPr>
        <w:pStyle w:val="BodyText"/>
      </w:pPr>
      <w:r>
        <w:t xml:space="preserve">Bao Bao giới thiệu một chút, Hỏa Lân và Ái Ti Mạt mặc dù đều là Thần thú kiệt ngạo bất tuân, nhưng cũng biết đây là Chưởng môn của Tần gia, có quan hệ không thể xem thường với Tần Vô Song, không dám chậm trễ.</w:t>
      </w:r>
    </w:p>
    <w:p>
      <w:pPr>
        <w:pStyle w:val="BodyText"/>
      </w:pPr>
      <w:r>
        <w:t xml:space="preserve">- Chưởng môn, Lão Đại nhà ta đang ở bên kia, chúng ta qua đó trợ uy!</w:t>
      </w:r>
    </w:p>
    <w:p>
      <w:pPr>
        <w:pStyle w:val="BodyText"/>
      </w:pPr>
      <w:r>
        <w:t xml:space="preserve">Bao Bao đề nghị nói.</w:t>
      </w:r>
    </w:p>
    <w:p>
      <w:pPr>
        <w:pStyle w:val="BodyText"/>
      </w:pPr>
      <w:r>
        <w:t xml:space="preserve">Tần Vân Nhiên vung tay áo, hai đạo thần quang dâng lên mà ra, trực tiếp bắn vào trên Thần hồn của Tân Thiên Trọng và Yến Quy Nam. Tiếng nổ vang thảm thiết, nhất thời đem hai đạo Thần hồn này đánh vỡ thành mảnh vụn.</w:t>
      </w:r>
    </w:p>
    <w:p>
      <w:pPr>
        <w:pStyle w:val="BodyText"/>
      </w:pPr>
      <w:r>
        <w:t xml:space="preserve">Tần Vân Nhiên nhìn cũng không thèm nhìn, gọi Tần Trọng Dương nói:</w:t>
      </w:r>
    </w:p>
    <w:p>
      <w:pPr>
        <w:pStyle w:val="BodyText"/>
      </w:pPr>
      <w:r>
        <w:t xml:space="preserve">- Lão Tam, ngươi quay về tông môn trước đi. Ta và mấy vị Thần thú bằng hữu, đi tiếp ứng cho bọn Tần Vô Song.</w:t>
      </w:r>
    </w:p>
    <w:p>
      <w:pPr>
        <w:pStyle w:val="BodyText"/>
      </w:pPr>
      <w:r>
        <w:t xml:space="preserve">Chính vào lúc này, Tần Thái Trùng và Tần Thiếu Hồng cũng từ phía sau vọt tới. Nhìn thấy hai vị Chưởng môn, cũng là buồn vui lẫn lộn. Gặp lại sau kiếp nạn của Tần gia, cảm giác đương nhiên là hoàn toàn khác nhau.</w:t>
      </w:r>
    </w:p>
    <w:p>
      <w:pPr>
        <w:pStyle w:val="BodyText"/>
      </w:pPr>
      <w:r>
        <w:t xml:space="preserve">Chính vào lúc này, Tần Vô Song đột nhiên cười lớn một tiếng:</w:t>
      </w:r>
    </w:p>
    <w:p>
      <w:pPr>
        <w:pStyle w:val="BodyText"/>
      </w:pPr>
      <w:r>
        <w:t xml:space="preserve">- Nhị vị Chưởng môn, các ngươi ra đây tiếp ứng, Vô Song tốt xấu gì cũng phải giết một hai tên Hóa Thần Đạo để tạo uy phong mới được!</w:t>
      </w:r>
    </w:p>
    <w:p>
      <w:pPr>
        <w:pStyle w:val="BodyText"/>
      </w:pPr>
      <w:r>
        <w:t xml:space="preserve">Bốn đại Hóa Thần Đạo cường giả, lúc này đều là bi phẫn không thôi, nhưng lường trước được chủ lực phía bên Tần gia đã phá cửa mà ra, còn lực công kích của bốn đại Thần thú lại đáng sợ như vậy. Cộng thêm một đám quân đầy đủ sức lực của Tần gia, đối với bọn họ mà nói, chiến cuộc đã phát sinh biến hóa long trời lở đất, nếu ham chiến, rất có thể Hóa Thần Đạo cường giả cũng có khả năng ngã xuống.</w:t>
      </w:r>
    </w:p>
    <w:p>
      <w:pPr>
        <w:pStyle w:val="BodyText"/>
      </w:pPr>
      <w:r>
        <w:t xml:space="preserve">Trong lòng mặc dù bi thống, nhưng dưới sự ngăn cản cực lực của Tân Thiên Thần, Yến Quy Nam cuối cùng không bị cái chết của Yến Quy Nam làm u mê đầu óc, hướng về phương hướng của Tân Thiên Vấn và Lôi Việt mà bay đi.</w:t>
      </w:r>
    </w:p>
    <w:p>
      <w:pPr>
        <w:pStyle w:val="BodyText"/>
      </w:pPr>
      <w:r>
        <w:t xml:space="preserve">Lúc này, bọn chúng cũng biết rất rõ, duy có chỗ này, mới có cơ hội đảo ngược tình thế.</w:t>
      </w:r>
    </w:p>
    <w:p>
      <w:pPr>
        <w:pStyle w:val="BodyText"/>
      </w:pPr>
      <w:r>
        <w:t xml:space="preserve">- Chư vị, mọi người không cần kinh hoảng, Thiên Đế bệ hạ sắp tới rồi, Tần gia đắc ý không được bao lâu đâu!</w:t>
      </w:r>
    </w:p>
    <w:p>
      <w:pPr>
        <w:pStyle w:val="BodyText"/>
      </w:pPr>
      <w:r>
        <w:t xml:space="preserve">Tân Thiên Thần cổ động nói.</w:t>
      </w:r>
    </w:p>
    <w:p>
      <w:pPr>
        <w:pStyle w:val="BodyText"/>
      </w:pPr>
      <w:r>
        <w:t xml:space="preserve">Chính vào lúc này, sắc mặt Tần Vô Song đột nhiên khẽ biến đổi, hiển nhiên hắn đã cảm giác được khí tức hào hùng của Thiên Đế Tân Thiên Vấn, tựa hồ đã tới trước sơn môn của Vấn Đỉnh Sơn.</w:t>
      </w:r>
    </w:p>
    <w:p>
      <w:pPr>
        <w:pStyle w:val="BodyText"/>
      </w:pPr>
      <w:r>
        <w:t xml:space="preserve">Khiến hắn cảm thấy giật mình chính là, bên cạnh Tân Thiên Vấn, lại có một đạo khí thế ngút trời, mang theo một loại khí tức thần bí mà cổ xưa, như hình với bóng cuốn tới.</w:t>
      </w:r>
    </w:p>
    <w:p>
      <w:pPr>
        <w:pStyle w:val="BodyText"/>
      </w:pPr>
      <w:r>
        <w:t xml:space="preserve">Tần Vô Song trong lòng vừa động, quát:</w:t>
      </w:r>
    </w:p>
    <w:p>
      <w:pPr>
        <w:pStyle w:val="BodyText"/>
      </w:pPr>
      <w:r>
        <w:t xml:space="preserve">- Chưởng môn nhân, mọi người mau rút lui, tiến vào trong sơn môn. Không thể địch lại được, Tân Thiên Vấn tựa hồ đi cầu viện quay về rồi!</w:t>
      </w:r>
    </w:p>
    <w:p>
      <w:pPr>
        <w:pStyle w:val="BodyText"/>
      </w:pPr>
      <w:r>
        <w:t xml:space="preserve">Trong tiếng gào thét giận dữ của Tần Vô Song, một luồng tức giận dâng lên mà ra. Thiên Vương Kiếm và Địa Hoàng Thương dưới sự thúc giục Thần hồn của hắn, giống như bay loạn khắp nơi, các loại thế tấn công hoa mắt, giống như điên cuồng bay múa.</w:t>
      </w:r>
    </w:p>
    <w:p>
      <w:pPr>
        <w:pStyle w:val="BodyText"/>
      </w:pPr>
      <w:r>
        <w:t xml:space="preserve">Tần Vô Song tựa hồ lấy tốc độ sét đánh không kịp che tai, hai tay mở rộng, Thần Tú Cung đã cầm trên tay, trong mắt lộ ra khí tức giết chóc.</w:t>
      </w:r>
    </w:p>
    <w:p>
      <w:pPr>
        <w:pStyle w:val="BodyText"/>
      </w:pPr>
      <w:r>
        <w:t xml:space="preserve">Tốc độ quay về của Tân Thiên Vấn, còn nhanh hơn rất nhiều so với trong tưởng tượng của Tần Vô Song. Hơn nữa, lại còn mang theo viện thủ, đáng sợ nhất là, viện thủ này thực lực tựa hồ cũng không kém hơn Tân Thiên Vấn. Tổ hợp cường đại như vậy, khiến Tần Vô Song trong lòng cũng cảm thấy vô cùng rung động.</w:t>
      </w:r>
    </w:p>
    <w:p>
      <w:pPr>
        <w:pStyle w:val="BodyText"/>
      </w:pPr>
      <w:r>
        <w:t xml:space="preserve">Lẽ nào con đường phục hưng của Tần gia, chú định phải gian nan như vậy? Lẽ nào sau khi san bằng từng đạo nhấp nhô, từng đạo sóng gợn lại một lần nữa sống lại?</w:t>
      </w:r>
    </w:p>
    <w:p>
      <w:pPr>
        <w:pStyle w:val="BodyText"/>
      </w:pPr>
      <w:r>
        <w:t xml:space="preserve">Một loại cảm giác bất mãn và không cam lòng mãnh liệt, khiến sát khí của Tần Vô Song đột nhiên bùng nổ. Thần Tú Cung mang theo khí thế kinh người từ trước tới nay chưa từng có, phảng phất giống như ác ma thức tỉnh từ giấc ngủ say, lộ ra răng nanh lành lạnh.</w:t>
      </w:r>
    </w:p>
    <w:p>
      <w:pPr>
        <w:pStyle w:val="BodyText"/>
      </w:pPr>
      <w:r>
        <w:t xml:space="preserve">- Là Thần Tú Cung, mọi người mau rút!</w:t>
      </w:r>
    </w:p>
    <w:p>
      <w:pPr>
        <w:pStyle w:val="BodyText"/>
      </w:pPr>
      <w:r>
        <w:t xml:space="preserve">Tân Thiên Thần là kẻ biết phân biệt hàng tốt xấu, khi nhìn thấy Tần Vô Song giống như thiên thần giá lâm như vậy, liền biết tình huống không ổn.</w:t>
      </w:r>
    </w:p>
    <w:p>
      <w:pPr>
        <w:pStyle w:val="BodyText"/>
      </w:pPr>
      <w:r>
        <w:t xml:space="preserve">- Muốn chạy trốn sao?</w:t>
      </w:r>
    </w:p>
    <w:p>
      <w:pPr>
        <w:pStyle w:val="BodyText"/>
      </w:pPr>
      <w:r>
        <w:t xml:space="preserve">Tần Vô Song ánh mắt mơ màng, trong mắt che phủ một tầng sương mù lạnh lẽo, Thần Tú Cung dưới sự thúc giục của hắn, trong nháy mắt đã đạt tới trạng thái đỉnh phong.</w:t>
      </w:r>
    </w:p>
    <w:p>
      <w:pPr>
        <w:pStyle w:val="BodyText"/>
      </w:pPr>
      <w:r>
        <w:t xml:space="preserve">Thần Tú Cung, phảng phất cũng vì phải đối phó với Hóa Thần Đạo cường giả mà có vẻ hưng phấn không thôi, dây cung cũng tản phát ra sức mạnh cường đại.</w:t>
      </w:r>
    </w:p>
    <w:p>
      <w:pPr>
        <w:pStyle w:val="BodyText"/>
      </w:pPr>
      <w:r>
        <w:t xml:space="preserve">Tần Vô Song liên tiếp bắn ra ba mũi tên, trong nháy mắt Xạ Nhật Tiễn giãy thoát khỏi dây cung Thần Tú Cung, giống như ba con ác ma từ địa ngục đào thoát, mang theo khí thế khủng bố, hướng về phía Tân Thiên Vấn nhe nanh múa vuốt vọt tới.</w:t>
      </w:r>
    </w:p>
    <w:p>
      <w:pPr>
        <w:pStyle w:val="BodyText"/>
      </w:pPr>
      <w:r>
        <w:t xml:space="preserve">Ba đạo cường quang, tựa hồ ngưng tụ thành một đại khí lưu thô to trong không trung, xé rách tất cả cản trở của không gian, ầm ầm đánh về sau lưng của Tân Thiên Vũ.</w:t>
      </w:r>
    </w:p>
    <w:p>
      <w:pPr>
        <w:pStyle w:val="BodyText"/>
      </w:pPr>
      <w:r>
        <w:t xml:space="preserve">- Chết!</w:t>
      </w:r>
    </w:p>
    <w:p>
      <w:pPr>
        <w:pStyle w:val="BodyText"/>
      </w:pPr>
      <w:r>
        <w:t xml:space="preserve">Tần Vô Song bạo quát một tiếng, kim quang đó đã tập trung sau lưng Tân Thiên Vũ. Kim quang nở rộ ra tia sáng kỳ dị hoa lệ, đột nhiên mở rộng, ầm ầm nổ tung.</w:t>
      </w:r>
    </w:p>
    <w:p>
      <w:pPr>
        <w:pStyle w:val="BodyText"/>
      </w:pPr>
      <w:r>
        <w:t xml:space="preserve">Không có tàn sát nào dứt khoát hơn, cũng không có sát hại nào quyết đoán hơn cái này!</w:t>
      </w:r>
    </w:p>
    <w:p>
      <w:pPr>
        <w:pStyle w:val="BodyText"/>
      </w:pPr>
      <w:r>
        <w:t xml:space="preserve">Đường đường là Hóa Thần Đạo cường giả, trước đó còn không ai sánh nổi, nhưng ở trước mặt Thần Tú Cung, Tân Thiên Vũ giống như một phàm nhân bất lực, trực tiếp bị cắn nuốt thành mảnh nhỏ, theo kim quang đó nghiền nát thành bột mịn.</w:t>
      </w:r>
    </w:p>
    <w:p>
      <w:pPr>
        <w:pStyle w:val="BodyText"/>
      </w:pPr>
      <w:r>
        <w:t xml:space="preserve">Chính vào lúc này, trong hư không truyền đến một tiếng rống to tức giận:</w:t>
      </w:r>
    </w:p>
    <w:p>
      <w:pPr>
        <w:pStyle w:val="BodyText"/>
      </w:pPr>
      <w:r>
        <w:t xml:space="preserve">- Tần Vô Song, xem như ngươi to gan! Dám xuống tay phạm thượng, giết chết Thần đạo cường giả của Thiên Đế Môn ta!</w:t>
      </w:r>
    </w:p>
    <w:p>
      <w:pPr>
        <w:pStyle w:val="BodyText"/>
      </w:pPr>
      <w:r>
        <w:t xml:space="preserve">Thiên Đế Tân Thiên Vấn, rút cuộc đã chạy tới.</w:t>
      </w:r>
    </w:p>
    <w:p>
      <w:pPr>
        <w:pStyle w:val="BodyText"/>
      </w:pPr>
      <w:r>
        <w:t xml:space="preserve">Chỉ tiếc, hắn vẫn đến muộn một bước!</w:t>
      </w:r>
    </w:p>
    <w:p>
      <w:pPr>
        <w:pStyle w:val="Compact"/>
      </w:pPr>
      <w:r>
        <w:t xml:space="preserve">Ủng hộ chỉ với 1 click và 5s ! (adf.ly/4EmoB)</w:t>
      </w:r>
      <w:r>
        <w:br w:type="textWrapping"/>
      </w:r>
      <w:r>
        <w:br w:type="textWrapping"/>
      </w:r>
    </w:p>
    <w:p>
      <w:pPr>
        <w:pStyle w:val="Heading2"/>
      </w:pPr>
      <w:bookmarkStart w:id="849" w:name="chương-827"/>
      <w:bookmarkEnd w:id="849"/>
      <w:r>
        <w:t xml:space="preserve">827. Chương 82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27: Tuyên chiến Thiên Đế.</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ánh mắt kiên nghị, giương mắt nhìn Tân Thiên Vấn chạy như bay đến. Lúc này, Tân Thiên Vũ đã bị uy lực của Thần Tú Cung bắn thành tro bụi. Tiếng kêu thảm thiết dấy động vô số hồi âm, vẫn đang quanh quẩn xung quanh sơn cốc của Vấn Đỉnh Sơn, nghe vào trong lỗ tai, hết sức âm trầm khủng bố.</w:t>
      </w:r>
    </w:p>
    <w:p>
      <w:pPr>
        <w:pStyle w:val="BodyText"/>
      </w:pPr>
      <w:r>
        <w:t xml:space="preserve">Ba đại Hóa Thần Đạo chạy thoát được tính mạng, tất cả sắc mặt đều tái nhợt, xa xa trốn ở sau người Tân Thiên Vấn, trong nhãn thần toát ra vẻ sợ hãi vô cùng.</w:t>
      </w:r>
    </w:p>
    <w:p>
      <w:pPr>
        <w:pStyle w:val="BodyText"/>
      </w:pPr>
      <w:r>
        <w:t xml:space="preserve">Tần Vô Song biết, vừa rồi mình một kích phẫn nộ tiêu diệt Tân Thiên Vũ, hoàn toàn đã đánh tan chí khí của những Hóa Thần Đạo này.</w:t>
      </w:r>
    </w:p>
    <w:p>
      <w:pPr>
        <w:pStyle w:val="BodyText"/>
      </w:pPr>
      <w:r>
        <w:t xml:space="preserve">Bốn đại Thần thú sau người Tần Vô Song, lúc này thần kỳ, lại có thể lặng lẽ không lên tiếng, biểu tình thậm chí có mấy phần sợ hãi, rất rõ ràng, chúng nó cảm nhận được một luồng áp lực từ trước đến nay chưa từng có.</w:t>
      </w:r>
    </w:p>
    <w:p>
      <w:pPr>
        <w:pStyle w:val="BodyText"/>
      </w:pPr>
      <w:r>
        <w:t xml:space="preserve">Loại áp lực này, đến từ một con Thần thú bên cạnh Tân Thiên Vấn. Con Thần thú này, vẻ ngoài cũng không xem là vô cùng kinh người, nhưng chính là một con Thần thú không bắt mắt như vậy, lại khiến Tử Điện Phần Diệm Thú và Bao Bao vốn kiệt ngạo bất tuân, cũng cả thấy trong lòng từng trận rung động.</w:t>
      </w:r>
    </w:p>
    <w:p>
      <w:pPr>
        <w:pStyle w:val="BodyText"/>
      </w:pPr>
      <w:r>
        <w:t xml:space="preserve">- Lão Đại, ngươi phải cẩn thận! Thần thú bên cạnh Tân Thiên Vấn, thực lực rất mạnh!</w:t>
      </w:r>
    </w:p>
    <w:p>
      <w:pPr>
        <w:pStyle w:val="BodyText"/>
      </w:pPr>
      <w:r>
        <w:t xml:space="preserve">Khi Bao Bao truyền âm, thanh âm đã có chút run rẩy.</w:t>
      </w:r>
    </w:p>
    <w:p>
      <w:pPr>
        <w:pStyle w:val="BodyText"/>
      </w:pPr>
      <w:r>
        <w:t xml:space="preserve">Tần Vô Song đã sớm phát hiện điều này, hắn thật ra tò mò, Tân Thiên Vấn rút cuộc là từ chỗ nào tìm được trợ thủ lợi hại như vậy.</w:t>
      </w:r>
    </w:p>
    <w:p>
      <w:pPr>
        <w:pStyle w:val="BodyText"/>
      </w:pPr>
      <w:r>
        <w:t xml:space="preserve">Tu vi của con Thần thú này, mặc dù không thể so sánh với loại chí tôn cường giả Long Tộc như Kim Quang Long Vương, nhưng từ khí thế trên người nó tản phát ra, cho dù là những thủ lĩnh của mười tám Long Tộc, tựa hồ cũng có chút không bằng.</w:t>
      </w:r>
    </w:p>
    <w:p>
      <w:pPr>
        <w:pStyle w:val="BodyText"/>
      </w:pPr>
      <w:r>
        <w:t xml:space="preserve">Thủ lĩnh của mười tám Long Tộc, ở Vô Tận Đông Hải, cũng chỉ có đứng sau tồn tại của Tổ Long Tộc a!</w:t>
      </w:r>
    </w:p>
    <w:p>
      <w:pPr>
        <w:pStyle w:val="BodyText"/>
      </w:pPr>
      <w:r>
        <w:t xml:space="preserve">Sự cường đại của con Thần thú này, quả thực vượt ra khỏi tưởng tượng của Tần Vô Song. Thiên Đế Môn quả nhiên là thế lực cường đại dù thất bại nhưng dư âm và ảnh hưởng vẫn tồn tại.</w:t>
      </w:r>
    </w:p>
    <w:p>
      <w:pPr>
        <w:pStyle w:val="BodyText"/>
      </w:pPr>
      <w:r>
        <w:t xml:space="preserve">Tần Vô Song vốn cảm thấy, bản thân trắng trợn tàn sát Thần đạo cường giả của trận doanh Thiên Đế, gạt bỏ phe cánh của Tân Thiên Vấn, cho dù nhất thời không làm gì được bản thân Tân Thiên Vấn, mất đi phe cánh, Thiên Đế Môn trong Đại hội Tuyển chọn Thiên Đế tất nhiên sẽ thất bại thảm hại.</w:t>
      </w:r>
    </w:p>
    <w:p>
      <w:pPr>
        <w:pStyle w:val="BodyText"/>
      </w:pPr>
      <w:r>
        <w:t xml:space="preserve">Chỉ còn lại một mình tư lệnh quang côn, tuyệt đối không chống đỡ nổi toàn Thiên Đế Môn hiện giờ, chứ đừng nói là đi tranh giành vị trí Thiên Đế.</w:t>
      </w:r>
    </w:p>
    <w:p>
      <w:pPr>
        <w:pStyle w:val="BodyText"/>
      </w:pPr>
      <w:r>
        <w:t xml:space="preserve">Há có thể ngờ được, Tân Thiên Vấn này lại có thể mời đến một đại trợ thủ, lai lịch vô cùng không rõ, nhưng lực uy hiếp to lớn, quả thực là vượt ra khỏi tưởng tượng của Tần Vô Song.</w:t>
      </w:r>
    </w:p>
    <w:p>
      <w:pPr>
        <w:pStyle w:val="BodyText"/>
      </w:pPr>
      <w:r>
        <w:t xml:space="preserve">Tần Vô Song trong lòng biết rõ ràng, con Thần thú này, là một quân cờ ngoài ý muốn, hoàn toàn quấy rối sự sắp xếp trước đó của hắn.</w:t>
      </w:r>
    </w:p>
    <w:p>
      <w:pPr>
        <w:pStyle w:val="BodyText"/>
      </w:pPr>
      <w:r>
        <w:t xml:space="preserve">Nhưng mà, chuyện cho đến bây giờ, Tần Vô Song đương nhiên không có bất cứ đạo lý sợ hãi cái gì. Hắn sớm đã nhìn thấy. Một khi đã lựa chọn chiến đấu, bất kể kẻ địch đáng sợ cỡ nào, đều phải quyết chiến đến cùng.</w:t>
      </w:r>
    </w:p>
    <w:p>
      <w:pPr>
        <w:pStyle w:val="BodyText"/>
      </w:pPr>
      <w:r>
        <w:t xml:space="preserve">Tần Vô Song không có chút nào sợ hãi, ánh mắt kiên định, nghênh tiếp ánh mắt bốc hỏa của Tân Thiên Vấn.</w:t>
      </w:r>
    </w:p>
    <w:p>
      <w:pPr>
        <w:pStyle w:val="BodyText"/>
      </w:pPr>
      <w:r>
        <w:t xml:space="preserve">- Ha ha, Thiên Vấn đạo hữu, đây chính là đệ tử Tần gia mà ngươi nói sao? Quả nhiên là tuổi trẻ, nhìn tuổi của hắn có lẽ chỉ là hơn ba mươi thôi. Chậc chậc chậc chậc. Quả nhiên là anh hùng xuất thiếu niên xuất sắc nhất từ xưa tới nay!</w:t>
      </w:r>
    </w:p>
    <w:p>
      <w:pPr>
        <w:pStyle w:val="BodyText"/>
      </w:pPr>
      <w:r>
        <w:t xml:space="preserve">Những lời nói chuyện của Thần thú Kiếm Nhiêm, khiến khuôn mặt già nua của Tân Thiên Vấn đỏ bừng. Kiếm Nhiêm mặc dù đồng ứng giúp đỡ, nhưng tính cách cổ quái như Kiếm Nhiêm, nói chuyện cũng không lưu lại ít nhiều thể diện gì cho hắn.</w:t>
      </w:r>
    </w:p>
    <w:p>
      <w:pPr>
        <w:pStyle w:val="BodyText"/>
      </w:pPr>
      <w:r>
        <w:t xml:space="preserve">Người được khen là Tần Vô Song, người bị đánh vào mặt há không phải là thể diện của Thiên Đế Môn sao?</w:t>
      </w:r>
    </w:p>
    <w:p>
      <w:pPr>
        <w:pStyle w:val="BodyText"/>
      </w:pPr>
      <w:r>
        <w:t xml:space="preserve">Tân Thiên Vấn biết, muốn hoàn toàn điều động tính tích cực của Kiếm Nhiêm, sợ rằng còn phải lấy lợi dụ dỗ. Đơn giản là một chút nhân tình, Thần thú Kiếm Nhiêm này nhất định sẽ còn giữ lại, không thể dốc hết toàn lực được.</w:t>
      </w:r>
    </w:p>
    <w:p>
      <w:pPr>
        <w:pStyle w:val="BodyText"/>
      </w:pPr>
      <w:r>
        <w:t xml:space="preserve">- Kiếm Nhiêm đạo hữu, ngươi chỉ biết một mà không biết hai. Tiểu tử này, truyền thừa trận pháp Thái cổ, có được rất nhiều ưu đãi. Chỉ cần một món Thần Tú Cung của hắn, ở thời đại Thái cổ, đó là tuyệt thế thần binh ngay cả Kim Ô Thú cũng có thể bắn chết. Kiếm Nhiêm đạo hữu, tiểu tử này, là kiếm được đại tiện nghi. Nếu không một đệ tử Tần gia hèn mọn như hắn, huyênh hoang còn có thể thắng hơn đệ tử Đồ Đằng sao?</w:t>
      </w:r>
    </w:p>
    <w:p>
      <w:pPr>
        <w:pStyle w:val="BodyText"/>
      </w:pPr>
      <w:r>
        <w:t xml:space="preserve">Những ngôn luận ẩn chứa dã tâm, quả nhiên khiến tròng mắt của Kiếm Nhiêm cấp tốc chuyển động.</w:t>
      </w:r>
    </w:p>
    <w:p>
      <w:pPr>
        <w:pStyle w:val="BodyText"/>
      </w:pPr>
      <w:r>
        <w:t xml:space="preserve">Tần Vô Song chỉ là cười lạnh, hắn làm sao không biết, Tân Thiên Vấn nói như vậy, đương nhiên là người muốn gây thù chuốc oán.</w:t>
      </w:r>
    </w:p>
    <w:p>
      <w:pPr>
        <w:pStyle w:val="BodyText"/>
      </w:pPr>
      <w:r>
        <w:t xml:space="preserve">- Tân Thiên Vấn, xem ra ngươi là con lừa hết đời rồi. Đường đường là Thiên Đế Môn, đối phó không được với một đệ tử vãn bối Tần gia ta, lại không tiếc rải tin đồn, chậc chậc, danh xưng vẻ vang của Thiên Đế Môn, đến hôm nay, thật sự đã bị Tân gia ngươi làm tổn hại sạch sẽ rồi.</w:t>
      </w:r>
    </w:p>
    <w:p>
      <w:pPr>
        <w:pStyle w:val="BodyText"/>
      </w:pPr>
      <w:r>
        <w:t xml:space="preserve">Trong khẩu khí của Tần Vô Song tràn ngập khinh thường, quơ quơ Thần Tú Cung trong tay, cười nói:</w:t>
      </w:r>
    </w:p>
    <w:p>
      <w:pPr>
        <w:pStyle w:val="BodyText"/>
      </w:pPr>
      <w:r>
        <w:t xml:space="preserve">- Tân Thiên Vấn, trời cho ta Thần Tú Cung, đó là giao cho ta sứ mệnh, bắn chết loại đồ đệ bại hoại xấu xa nhà người. Thần Tú Cung, sẽ chứng kiến thất bại và diệt vong của Tân gia ngươi, chứng kiến sự nổi dậy cuối cùng của Tần gia ta!</w:t>
      </w:r>
    </w:p>
    <w:p>
      <w:pPr>
        <w:pStyle w:val="BodyText"/>
      </w:pPr>
      <w:r>
        <w:t xml:space="preserve">Kiếm Nhiêm phảng phất cảm thấy vô cùng hứng thú với Tần Vô Song, nhìn trái nhìn phải, chăm chú không ngừng dò xét Tần Vô Song.</w:t>
      </w:r>
    </w:p>
    <w:p>
      <w:pPr>
        <w:pStyle w:val="BodyText"/>
      </w:pPr>
      <w:r>
        <w:t xml:space="preserve">Nhìn Tần Vô Song, lại phát hiện bốn đại Thần thú sau người Tần Vô Song, cũng là chậc chậc lấy làm kỳ lạ. Kiếm Nhiêm cũng là hạng người gặp nhiều biết rộng, nhìn thấy Tần Vô Song còn trẻ tuổi, Thần thú bên cạnh lại có thể có tới bốn con, chỉ cần là tư thế này, cũng đã đủ che phủ danh tiếng của Tân gia rồi.</w:t>
      </w:r>
    </w:p>
    <w:p>
      <w:pPr>
        <w:pStyle w:val="BodyText"/>
      </w:pPr>
      <w:r>
        <w:t xml:space="preserve">Từ mặt tình cảm mà nói, từ mặt nhân tình mà nói, Kiếm Nhiêm là vì Tân Thiên Vấn xuất lực, hơn nữa là không thể không xuất lực. Nhưng từ mặt lý trí mà nói, Kiếm Nhiêm có thể nhìn thấy được một loại đại khí vận trên người của người thanh niên này.</w:t>
      </w:r>
    </w:p>
    <w:p>
      <w:pPr>
        <w:pStyle w:val="BodyText"/>
      </w:pPr>
      <w:r>
        <w:t xml:space="preserve">So sánh ra, Thiên Đế Tân Thiên Vấn tôn sư, mặc dù uy phong lẫm liệt, nhưng nếu là người hiểu được vận số, kỳ thực đã nhìn ra, Tân gia đã rõ ràng đi xuống dốc rồi.</w:t>
      </w:r>
    </w:p>
    <w:p>
      <w:pPr>
        <w:pStyle w:val="BodyText"/>
      </w:pPr>
      <w:r>
        <w:t xml:space="preserve">Bại vong của Thần đạo cường giả, chính là loại chứng cứ có lực nhất của đường xuống dốc.</w:t>
      </w:r>
    </w:p>
    <w:p>
      <w:pPr>
        <w:pStyle w:val="BodyText"/>
      </w:pPr>
      <w:r>
        <w:t xml:space="preserve">Bình thường các thế lực phân tranh, Thần đạo cường giả rất ít khi ngã xuống, một khi xuất hiện tình huống rất nhiều Thần đạo cường giả ngã xuống, chiến cuộc tất nhiên đã đến trình độ không chết không hết. Và ở trong trận chiến đấu không chết không hết này, Tần gia nhìn qua hơn mười năm vẫn nằm ở thế thủ, nhưng số người tổn thương chân chính của Tần gia, kỳ thực không nhiều.</w:t>
      </w:r>
    </w:p>
    <w:p>
      <w:pPr>
        <w:pStyle w:val="BodyText"/>
      </w:pPr>
      <w:r>
        <w:t xml:space="preserve">Chỉ là địa mạch linh lực của sơn môn bị chặt đứt, linh mạch đứt đoạn, có thể dùng đại thần thông nối lại. Nhưng Thần đạo cường giả đã chết, không phải đại thần thông là có thể cứu trở về.</w:t>
      </w:r>
    </w:p>
    <w:p>
      <w:pPr>
        <w:pStyle w:val="BodyText"/>
      </w:pPr>
      <w:r>
        <w:t xml:space="preserve">Kiếm Nhiêm trong lòng băn khoăn, đã có suy nghĩ trong đầu.</w:t>
      </w:r>
    </w:p>
    <w:p>
      <w:pPr>
        <w:pStyle w:val="BodyText"/>
      </w:pPr>
      <w:r>
        <w:t xml:space="preserve">- Tần Vô Song này truyền thừa trận pháp Thái cổ, vận số đang vượng, có đại phúc duyên. Nếu ta giúp đỡ Tân Thiên Vấn, trận chiến hôm nay, cần phải giết chết kẻ này, cướp lấy những đại tọa hóa. Bằng không, nếu kẻ này không chết, một ngày nào đó tuyệt đối là một đại họa, hậu họa khôn cùng.</w:t>
      </w:r>
    </w:p>
    <w:p>
      <w:pPr>
        <w:pStyle w:val="BodyText"/>
      </w:pPr>
      <w:r>
        <w:t xml:space="preserve">Món nợ nhân tình của Tân Thiên Vấn không thể không trả, còn trả nhân tình, nhất định phải đắc tội với Tần gia.</w:t>
      </w:r>
    </w:p>
    <w:p>
      <w:pPr>
        <w:pStyle w:val="BodyText"/>
      </w:pPr>
      <w:r>
        <w:t xml:space="preserve">Một khi chú định phải đắc tội với Tần gia, vậy cũng chỉ có một lựa chọn, triệt để giết chết Tần Vô Song, không để cho Tần Vô Song có bất cứ cơ hội nào xoay người báo thù.</w:t>
      </w:r>
    </w:p>
    <w:p>
      <w:pPr>
        <w:pStyle w:val="BodyText"/>
      </w:pPr>
      <w:r>
        <w:t xml:space="preserve">Nghĩ đến đây, Kiếm Nhiêm truyền âm nói với Tân Thiên Vấn:</w:t>
      </w:r>
    </w:p>
    <w:p>
      <w:pPr>
        <w:pStyle w:val="BodyText"/>
      </w:pPr>
      <w:r>
        <w:t xml:space="preserve">- Thiên Vấn đạo hữu, khua môi múa mép chẳng có tích sự gì. Muốn báo thù, muốn đả kích Tần gia, cần phải động thủ bất ngờ. Nói rồi, tiêu diệt được Tần gia tử này, tạo hóa và ưu đãi có được, ta sáu ngươi bốn!</w:t>
      </w:r>
    </w:p>
    <w:p>
      <w:pPr>
        <w:pStyle w:val="BodyText"/>
      </w:pPr>
      <w:r>
        <w:t xml:space="preserve">Tân Thiên Vấn đương nhiên sẽ không đi so đo mấy cái phân chia quyền lợi cực nhỏ này. Hắn vốn cảm thấy phân chia năm năm mới công bằng, nhưng lúc có việc cần người, đương nhiên không thể quá keo kiệt, lựa ý hùa theo nói:</w:t>
      </w:r>
    </w:p>
    <w:p>
      <w:pPr>
        <w:pStyle w:val="BodyText"/>
      </w:pPr>
      <w:r>
        <w:t xml:space="preserve">- Được, cứ làm theo Kiếm Nhiêm đạo hữu nói, ngươi sáu ta bốn. Nhưng nếu có cơ hội thăm dò Thần khí Chi Môn, chúng ta sẽ chia cơ hội bình quân, không phân tỷ lệ và trước sau.</w:t>
      </w:r>
    </w:p>
    <w:p>
      <w:pPr>
        <w:pStyle w:val="BodyText"/>
      </w:pPr>
      <w:r>
        <w:t xml:space="preserve">Cấp bậc của Tân Thiên Vấn, đương nhiên biết, bí mật quan trọng nhất của Đại lục Thiên Huyền, chính là Thần khí Chi Môn, chứ không phải mấy thứ lộn xộn khác.</w:t>
      </w:r>
    </w:p>
    <w:p>
      <w:pPr>
        <w:pStyle w:val="BodyText"/>
      </w:pPr>
      <w:r>
        <w:t xml:space="preserve">Kiếm Nhiêm hừ lạnh một tiếng:</w:t>
      </w:r>
    </w:p>
    <w:p>
      <w:pPr>
        <w:pStyle w:val="BodyText"/>
      </w:pPr>
      <w:r>
        <w:t xml:space="preserve">- Được, cái đó đến lúc sẽ tự dựa vào bản lĩnh có được. Ngươi cảm thấy kỳ ngộ của tiểu tử này, có thể có quan hệ dây dưa gì với Thần khí Chi Môn không?</w:t>
      </w:r>
    </w:p>
    <w:p>
      <w:pPr>
        <w:pStyle w:val="BodyText"/>
      </w:pPr>
      <w:r>
        <w:t xml:space="preserve">- Chuyện này khó có thể nói. Cũng nghe đồn người có được trận pháp Thái cổ, sẽ bao trùm đỉnh cao đại lục. Ta nghĩ kỳ ngộ trong Thần khí Chi Môn, chính là thời đại Chúng Thần Thái cổ lưu lại, có được một kỳ duyên, cũng đủ để đột phá trói buộc của Đại lục Thiên Huyền, bao trùm đỉnh cao đại lục?</w:t>
      </w:r>
    </w:p>
    <w:p>
      <w:pPr>
        <w:pStyle w:val="BodyText"/>
      </w:pPr>
      <w:r>
        <w:t xml:space="preserve">Tân Thiên Vấn nói đến cùng, vẫn là không chịu nhượng bộ ở vấn đề này.</w:t>
      </w:r>
    </w:p>
    <w:p>
      <w:pPr>
        <w:pStyle w:val="BodyText"/>
      </w:pPr>
      <w:r>
        <w:t xml:space="preserve">Tần Vô Song thấy bọn họ không nói gì, biết hai người này nhất định đang có chủ ý gì. Cũng không đi vạch trần, đầu óc cấp tốc chuyển động, tìm kiếm kế sách đối địch.</w:t>
      </w:r>
    </w:p>
    <w:p>
      <w:pPr>
        <w:pStyle w:val="BodyText"/>
      </w:pPr>
      <w:r>
        <w:t xml:space="preserve">Thế hiện giờ đã vô cùng rõ ràng, đại trận hộ sơn Bát Hoang Lục Hợp của Tần gia, chỉ còn lại một cửa cuối cùng chưa bị đánh vỡ, tựa hồ có thể nói là ngàn cân treo sợi tóc.</w:t>
      </w:r>
    </w:p>
    <w:p>
      <w:pPr>
        <w:pStyle w:val="BodyText"/>
      </w:pPr>
      <w:r>
        <w:t xml:space="preserve">Nếu chỉ có Tân Thiên Vấn thật ra cũng đủ rồi, Tần Vô Song tự hỏi đánh không lại, cũng có thể kiềm chế một chút. Nhưng hiện giờ đối thủ cấp bậc như Tân Thiên Vấn, đối phương lại có hai người. Tần Vô Song cho dù có thể kiềm chế một người, người còn lại cũng có thể ung dung hạ thủ đối với Tần gia.</w:t>
      </w:r>
    </w:p>
    <w:p>
      <w:pPr>
        <w:pStyle w:val="BodyText"/>
      </w:pPr>
      <w:r>
        <w:t xml:space="preserve">Cho nên, Tần Vô Song căn bản không có lựa chọn, chỉ có thể thề sống chết bảo vệ sơn môn, không để hai đại cường giả này liên thủ công kích cửa cuối cùng của sơn môn.</w:t>
      </w:r>
    </w:p>
    <w:p>
      <w:pPr>
        <w:pStyle w:val="BodyText"/>
      </w:pPr>
      <w:r>
        <w:t xml:space="preserve">Nếu là đại trận hộ sơn Bát Hoang Lục Hợp bị công phá cửa cuối cùng này, địch nhân phía bên trận doanh Thiên Đế giống như hổ báo xung phong liều chết tiến vào Tổng bộ Tần gia, đối với Tần gia mà nói, tuyệt đối là kiếp nạn mấy vạn năm chưa từng gặp!</w:t>
      </w:r>
    </w:p>
    <w:p>
      <w:pPr>
        <w:pStyle w:val="BodyText"/>
      </w:pPr>
      <w:r>
        <w:t xml:space="preserve">Cho nên, bất luận như thế nào, nhất định phải giữ lại một tia hy vọng cuối cùng của sơn môn, tuyệt đối không thể hoàn toàn trốn vào sơn môn, lựa chọn sách lược chống cự tiêu cực.</w:t>
      </w:r>
    </w:p>
    <w:p>
      <w:pPr>
        <w:pStyle w:val="BodyText"/>
      </w:pPr>
      <w:r>
        <w:t xml:space="preserve">Chống cự tiêu cực, chẳng khác nào đem toàn bộ bên ngoài Vấn Đỉnh Sơn tặng cho Tân Thiên Vấn, để đối phương thong dong công phá đạo cấm chế cuối cùng của đại trận Bát Hoang Lục Hợp.</w:t>
      </w:r>
    </w:p>
    <w:p>
      <w:pPr>
        <w:pStyle w:val="BodyText"/>
      </w:pPr>
      <w:r>
        <w:t xml:space="preserve">Loại chiến thuật rụt đầu, đưa cổ ra chịu chém tuyệt đối không phải phong cách của Tần Vô Song.</w:t>
      </w:r>
    </w:p>
    <w:p>
      <w:pPr>
        <w:pStyle w:val="BodyText"/>
      </w:pPr>
      <w:r>
        <w:t xml:space="preserve">Phong cách của Tần Vô Song là ngươi mạnh ta còn mạnh hơn, nhất kích xông tới mặt trời. Ngươi ngang ngược, ta còn ngang ngược hơn, lãm nguyệt nhập sông lớn. Địch mạnh địch ngang ngược tùy vào hắn, tự ta vẫn sừng sững như kim cương!</w:t>
      </w:r>
    </w:p>
    <w:p>
      <w:pPr>
        <w:pStyle w:val="BodyText"/>
      </w:pPr>
      <w:r>
        <w:t xml:space="preserve">Phối hợp với Âm Dương Tử Vân Dực và Thần Tú Cung, còn có Thiên Vương Kiếm và Địa Hoàng Thương, tác chiến một chọi một với Tân Thiên Vấn hoặc là gia hỏa tên là Kiếm Nhiêm này, phần thắng có lẽ nhiều nhất chỉ có một thành, nhưng tự tin giữ mạng và quấy rối, cũng có trên tám thành.</w:t>
      </w:r>
    </w:p>
    <w:p>
      <w:pPr>
        <w:pStyle w:val="BodyText"/>
      </w:pPr>
      <w:r>
        <w:t xml:space="preserve">Dù sao, Âm Dương Tử Vân Dực có tốc độ, cộng thêm Thần Tú Cung, có lực công kích khiến người ngoài không cách nào lý giải, cũng tràn đầy say mê. Tất cả những điều này, đều khiến Tần Vô Song có đủ tư bản đi khiêu chiến với cường giả cấp bậc Tân Thiên Vấn, và có tư bản thong dong giữ mạng.</w:t>
      </w:r>
    </w:p>
    <w:p>
      <w:pPr>
        <w:pStyle w:val="BodyText"/>
      </w:pPr>
      <w:r>
        <w:t xml:space="preserve">Cho nên, Tần Vô Song căn bản không định nhượng bộ.</w:t>
      </w:r>
    </w:p>
    <w:p>
      <w:pPr>
        <w:pStyle w:val="BodyText"/>
      </w:pPr>
      <w:r>
        <w:t xml:space="preserve">Một người cũng vậy, mười người cũng vậy. Chỉ cần Tần Vô Song hắn trấn thủ ở đây, tuyệt đối không thể để một tia hy vọng cuối cùng của Tần gia Vấn Đỉnh Sơn bị chôn vùi ở trước mắt.</w:t>
      </w:r>
    </w:p>
    <w:p>
      <w:pPr>
        <w:pStyle w:val="BodyText"/>
      </w:pPr>
      <w:r>
        <w:t xml:space="preserve">Hắn quyết định, không tiếc tất cả cái giá phải trả, chiến một trận với Tân Thiên Vấn. Cùng chiến một trận với Thần thú Kiếm Nhiêm.</w:t>
      </w:r>
    </w:p>
    <w:p>
      <w:pPr>
        <w:pStyle w:val="BodyText"/>
      </w:pPr>
      <w:r>
        <w:t xml:space="preserve">Tình tự của Tần Vô Song, cũng mơ hồ cảm hóa bốn đại Thần thú, bọn chúng thấy Tần Vô Song trấn định tự nhiên như vậy, bất giác, ý chí chiến đấu cũng dâng trào lên.</w:t>
      </w:r>
    </w:p>
    <w:p>
      <w:pPr>
        <w:pStyle w:val="BodyText"/>
      </w:pPr>
      <w:r>
        <w:t xml:space="preserve">Bọn chúng không có thực lực giao thủ với Chân Thần Đạo cường giả, càng không có tư cách này, nhưng mà, bọn chúng lại có thể hình thành kiềm chế sức mạnh với ba đại Hóa Thần Đạo cường giả!</w:t>
      </w:r>
    </w:p>
    <w:p>
      <w:pPr>
        <w:pStyle w:val="BodyText"/>
      </w:pPr>
      <w:r>
        <w:t xml:space="preserve">Tân Thiên Vấn rống giận một tiếng, Thiên Đế Chi Dực sau lưng đột nhiên thúc giục, đón gió trướng lên. Tân Thiên Vấn hiển nhiên có lòng thể hiện bộ dạng Thiên Đế Chi Dực của hắn trước mặt Tần Vô Song, tùy ý thúc giục, tùy ý phất bay, Thiên Đế Chi Dực càng biến đổi càng lớn, tựa hồ có thể đạt tới mức độ bay lên chạm tới mây xanh, bay xuống đụng đến âm phủ vậy.</w:t>
      </w:r>
    </w:p>
    <w:p>
      <w:pPr>
        <w:pStyle w:val="BodyText"/>
      </w:pPr>
      <w:r>
        <w:t xml:space="preserve">Tần Vô Song khịt mũi xem thường:</w:t>
      </w:r>
    </w:p>
    <w:p>
      <w:pPr>
        <w:pStyle w:val="BodyText"/>
      </w:pPr>
      <w:r>
        <w:t xml:space="preserve">- Tân Thiên Vấn, hôm nay không so ảo thuật với ngươi, thu những trò hào nhoáng bên ngoài của ngươi lại đi. Trận chiến hôm nay, chính là bắt đầu bại vong của Tân gia ngươi!</w:t>
      </w:r>
    </w:p>
    <w:p>
      <w:pPr>
        <w:pStyle w:val="BodyText"/>
      </w:pPr>
      <w:r>
        <w:t xml:space="preserve">Nói xong, Tần Vô Song cũng không nhiều lời, trực tiếp đem Thần Tú Cung ra!</w:t>
      </w:r>
    </w:p>
    <w:p>
      <w:pPr>
        <w:pStyle w:val="Compact"/>
      </w:pPr>
      <w:r>
        <w:t xml:space="preserve">Ủng hộ chỉ với 1 click và 5s ! (adf.ly/4EmoB)</w:t>
      </w:r>
      <w:r>
        <w:br w:type="textWrapping"/>
      </w:r>
      <w:r>
        <w:br w:type="textWrapping"/>
      </w:r>
    </w:p>
    <w:p>
      <w:pPr>
        <w:pStyle w:val="Heading2"/>
      </w:pPr>
      <w:bookmarkStart w:id="850" w:name="chương-828"/>
      <w:bookmarkEnd w:id="850"/>
      <w:r>
        <w:t xml:space="preserve">828. Chương 82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28: Đại chiến Chân Thần Đạo.</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hìn thấy uy áp cường đại của Thần Tú Cung không ngừng lan ra, mặc dù Tân Thiên Vấn và Kiếm Nhiêm đều là hạng người gặp nhiều biết rộng, nhưng trước mặt Thần Tú Cung này, bọn chúng đều không dám sơ suất. Ánh mắt nghiêm nghị gắt gao nhìn chăm chú vào Thần Tú Cung, hiển nhiên là sợ Thần Tú Cung sẽ trong nháy mắt giết chết Tân Thiên Vấn, ngay cả cơ hội phản kháng cũng không có.</w:t>
      </w:r>
    </w:p>
    <w:p>
      <w:pPr>
        <w:pStyle w:val="BodyText"/>
      </w:pPr>
      <w:r>
        <w:t xml:space="preserve">Loại phản ứng này, mặc dù không hợp với thân phận của bọn họ, nhưng suy nghĩ đến Thái cổ Kim Ô Thú cũng bị Thần Tú Cung này bắn chết, còn Tần Vô Song từ khi xuất đạo đến nay, cường giả chết dưới Thần Tú Cung, nhiều không kể xiết.</w:t>
      </w:r>
    </w:p>
    <w:p>
      <w:pPr>
        <w:pStyle w:val="BodyText"/>
      </w:pPr>
      <w:r>
        <w:t xml:space="preserve">Các loại xây dựng ảnh hưởng khiến Tần Vô Song và Thần Tú Cung đạt được sự xem trọng quá mức.</w:t>
      </w:r>
    </w:p>
    <w:p>
      <w:pPr>
        <w:pStyle w:val="BodyText"/>
      </w:pPr>
      <w:r>
        <w:t xml:space="preserve">Tần Vô Song thật ra hy vọng đối phương khinh địch, nhưng địch nhân lại thận trọng như vậy, điều này khiến Tần Vô Song cảm thấy trong lòng nghiêm nghị. Nếu Thiên Đế Tân Thiên Vấn cẩn thận chặt chẽ, cẩn thận ứng đối, Tần Vô Song hắn ít nhiều vẫn là có chút căng thẳng. Dù sao, hiện giờ đối mặt, không chỉ là một mình Tân Thiên Vấn!</w:t>
      </w:r>
    </w:p>
    <w:p>
      <w:pPr>
        <w:pStyle w:val="BodyText"/>
      </w:pPr>
      <w:r>
        <w:t xml:space="preserve">Dưới loại trận thế này, Tần Vô Song đương nhiên là không thể áp dụng thế tấn công. Lựa chọn anh minh nhất của hắn, chính là án binh bất động.</w:t>
      </w:r>
    </w:p>
    <w:p>
      <w:pPr>
        <w:pStyle w:val="BodyText"/>
      </w:pPr>
      <w:r>
        <w:t xml:space="preserve">Địch bất động, ta bất động.</w:t>
      </w:r>
    </w:p>
    <w:p>
      <w:pPr>
        <w:pStyle w:val="BodyText"/>
      </w:pPr>
      <w:r>
        <w:t xml:space="preserve">Đối mặt với hai đối thủ thực lực vững vàng đè áp mình, nếu tùy tiện tấn công, đó chính là tự tìm đường chết. Đầu óc của Tần Vô Song cũng rất sáng suốt, đương nhiên sẽ không chọn lựa không khôn ngoan như vậy.</w:t>
      </w:r>
    </w:p>
    <w:p>
      <w:pPr>
        <w:pStyle w:val="BodyText"/>
      </w:pPr>
      <w:r>
        <w:t xml:space="preserve">Truyền thức dặn dò nói:</w:t>
      </w:r>
    </w:p>
    <w:p>
      <w:pPr>
        <w:pStyle w:val="BodyText"/>
      </w:pPr>
      <w:r>
        <w:t xml:space="preserve">- Bao Bao, Cô Đơn, Hỏa Lân, Mạt nhi, bốn người các ngươi nghe cho kỹ đây. Một khi chiến cuộc mở ra, các ngươi không được ham chiến, lập tức lui về bên trọng trận pháp của Tần gia…</w:t>
      </w:r>
    </w:p>
    <w:p>
      <w:pPr>
        <w:pStyle w:val="BodyText"/>
      </w:pPr>
      <w:r>
        <w:t xml:space="preserve">- Lão Đại, vậy còn ngươi?</w:t>
      </w:r>
    </w:p>
    <w:p>
      <w:pPr>
        <w:pStyle w:val="BodyText"/>
      </w:pPr>
      <w:r>
        <w:t xml:space="preserve">Bao Bao không kìm được hỏi.</w:t>
      </w:r>
    </w:p>
    <w:p>
      <w:pPr>
        <w:pStyle w:val="BodyText"/>
      </w:pPr>
      <w:r>
        <w:t xml:space="preserve">- Ta không thể vào trong…</w:t>
      </w:r>
    </w:p>
    <w:p>
      <w:pPr>
        <w:pStyle w:val="BodyText"/>
      </w:pPr>
      <w:r>
        <w:t xml:space="preserve">- Tại sao?</w:t>
      </w:r>
    </w:p>
    <w:p>
      <w:pPr>
        <w:pStyle w:val="BodyText"/>
      </w:pPr>
      <w:r>
        <w:t xml:space="preserve">Bao Bao nóng nảy.</w:t>
      </w:r>
    </w:p>
    <w:p>
      <w:pPr>
        <w:pStyle w:val="BodyText"/>
      </w:pPr>
      <w:r>
        <w:t xml:space="preserve">- Nếu ta tiến vào, Tần gia Vấn Đỉnh Sơn liền không kiềm chế được người của Tân Thiên Vấn. Một khi mất đi kiềm chế, Tân Thiên Vấn muốn làm gì thì làm, đại trận Bát Hoang Lục Hợp của Tần gia tuyệt đối chống đỡ không được một tháng.</w:t>
      </w:r>
    </w:p>
    <w:p>
      <w:pPr>
        <w:pStyle w:val="BodyText"/>
      </w:pPr>
      <w:r>
        <w:t xml:space="preserve">- Lão Đại, Tân Thiên Vấn còn có một con Thần thú làm trợ thủ, chúng ta lo lắng ngươi không địch lại bọn chúng.</w:t>
      </w:r>
    </w:p>
    <w:p>
      <w:pPr>
        <w:pStyle w:val="BodyText"/>
      </w:pPr>
      <w:r>
        <w:t xml:space="preserve">Cô Đơn trái lại nhanh mồm nhanh miệng.</w:t>
      </w:r>
    </w:p>
    <w:p>
      <w:pPr>
        <w:pStyle w:val="BodyText"/>
      </w:pPr>
      <w:r>
        <w:t xml:space="preserve">Tần Vô Song mỉm cười nói:</w:t>
      </w:r>
    </w:p>
    <w:p>
      <w:pPr>
        <w:pStyle w:val="BodyText"/>
      </w:pPr>
      <w:r>
        <w:t xml:space="preserve">- Không ngại chuyện đó, vạn nhất địch không lại, ta cũng có thủ đoạn chạy trốn. Yên tâm đi, ta hiện tại muốn giết Tân Thiên Vấn, khẳng định là không có hy vọng. Nhưng bọn chúng muốn giết ta, khẳng định cũng không dễ dàng. Đánh không lại bọn chúng, bản lĩnh chạy thoát mạng, là sở trường đặc biệt của ta!</w:t>
      </w:r>
    </w:p>
    <w:p>
      <w:pPr>
        <w:pStyle w:val="BodyText"/>
      </w:pPr>
      <w:r>
        <w:t xml:space="preserve">Điều này thật ra không phải nói đùa, Tần Vô Song từ khi xuất đạo đến nay, thường xuyên gặp phải loại tồn tại mạnh hơn mình mấy cấp bậc, không thể không chọn lựa chiến lược rút lui.</w:t>
      </w:r>
    </w:p>
    <w:p>
      <w:pPr>
        <w:pStyle w:val="BodyText"/>
      </w:pPr>
      <w:r>
        <w:t xml:space="preserve">Vì vậy năng lực chạy trốn giữ mạng này, hắn vô cùng có tự tin. Cộng thêm còn có một tấm Thiên Độn Chi Phù để dựa vào, Tần Vô Song đương nhiên càng có thêm tự tin.</w:t>
      </w:r>
    </w:p>
    <w:p>
      <w:pPr>
        <w:pStyle w:val="BodyText"/>
      </w:pPr>
      <w:r>
        <w:t xml:space="preserve">Nghe được Tần Vô Song nói như vậy, bọn Bao Bao và Cô Đơn ngược lại cũng biết thức thời, bọn chúng nói cái gì là có nạn cùng chịu, có phúc cùng hưởng, căn bản là chuyện vô bổ. Ngoài cản trở ra, căn bản không có tích sự gì.</w:t>
      </w:r>
    </w:p>
    <w:p>
      <w:pPr>
        <w:pStyle w:val="BodyText"/>
      </w:pPr>
      <w:r>
        <w:t xml:space="preserve">Cường giả Chân Thần Đạo, cũng không phí lời nhiều với ngươi, giết bọn chúng, giống như thoải mái bóp chết một con kiến. Thực lực của bọn chúng, đối phó với loại Thần đạo cường giả như Tân Thiên Trọng và Yến Quy Nam, thật ra đơn giản. Nhưng nếu nói gặp phải Chân Thần Đạo cường giả, căn bản không đủ lấp đầy hàm răng.</w:t>
      </w:r>
    </w:p>
    <w:p>
      <w:pPr>
        <w:pStyle w:val="BodyText"/>
      </w:pPr>
      <w:r>
        <w:t xml:space="preserve">Chút điểm tự biết mình biết người ấy, bọn chúng vẫn là có.</w:t>
      </w:r>
    </w:p>
    <w:p>
      <w:pPr>
        <w:pStyle w:val="BodyText"/>
      </w:pPr>
      <w:r>
        <w:t xml:space="preserve">Thế cục gươm giáo sẵn sàng, Tân Thiên Vấn hai tay túm lại, trong hư không, hai đạo vũ khí thình lình từ trong hư không bay vọt ra.</w:t>
      </w:r>
    </w:p>
    <w:p>
      <w:pPr>
        <w:pStyle w:val="BodyText"/>
      </w:pPr>
      <w:r>
        <w:t xml:space="preserve">Một món trong đó, chính là từ phương hướng Tân Thiên Vũ bị bắn chết kích xạ mà lên, món còn lại, lại là từ trong tay Lôi Việt rời tay mà ra, phân biệt là Thiên Lục Mâu và Diệt Thần Cung.</w:t>
      </w:r>
    </w:p>
    <w:p>
      <w:pPr>
        <w:pStyle w:val="BodyText"/>
      </w:pPr>
      <w:r>
        <w:t xml:space="preserve">Kiếm Nhiêm nhìn thấy hai món vũ khí này, cũng là mặt mày sáng ngời:</w:t>
      </w:r>
    </w:p>
    <w:p>
      <w:pPr>
        <w:pStyle w:val="BodyText"/>
      </w:pPr>
      <w:r>
        <w:t xml:space="preserve">- Chân Thần Lục Binh?</w:t>
      </w:r>
    </w:p>
    <w:p>
      <w:pPr>
        <w:pStyle w:val="BodyText"/>
      </w:pPr>
      <w:r>
        <w:t xml:space="preserve">- Ha ha, Kiếm Nhiêm đạo hữu thật là có nhãn lực!</w:t>
      </w:r>
    </w:p>
    <w:p>
      <w:pPr>
        <w:pStyle w:val="BodyText"/>
      </w:pPr>
      <w:r>
        <w:t xml:space="preserve">Tân Thiên Vấn sắc mặt bao trùm một tầng sắc thái mờ mịt, dưới thần quang, lại có bốn món vũ khí từ sau lưng không ngừng chui ra.</w:t>
      </w:r>
    </w:p>
    <w:p>
      <w:pPr>
        <w:pStyle w:val="BodyText"/>
      </w:pPr>
      <w:r>
        <w:t xml:space="preserve">Sáu món Chân Thần Đạo vũ khí, hiện ra tư thế của sao sáu cánh, treo cao trên đỉnh đầu của Tân Thiên Vấn.</w:t>
      </w:r>
    </w:p>
    <w:p>
      <w:pPr>
        <w:pStyle w:val="BodyText"/>
      </w:pPr>
      <w:r>
        <w:t xml:space="preserve">Kiếm Nhiêm nhìn thấy tư thế này, không kìm được hỏi:</w:t>
      </w:r>
    </w:p>
    <w:p>
      <w:pPr>
        <w:pStyle w:val="BodyText"/>
      </w:pPr>
      <w:r>
        <w:t xml:space="preserve">- Thiên Vấn đạo hữu, ngươi có thể đồng thời tế ra mấy thứ? Nếu là Lục Binh có thể cùng nhau thúc giục, chính là gặp phải cường giả mạnh hơn ngươi ba kiếp, cũng có thể tiêu diệt.</w:t>
      </w:r>
    </w:p>
    <w:p>
      <w:pPr>
        <w:pStyle w:val="BodyText"/>
      </w:pPr>
      <w:r>
        <w:t xml:space="preserve">Nói đến đây, khẩu khí của Kiếm Nhiêm cũng tràn ngập một luồng ý tứ cảm xúc cuồng nhiệt. Hiển nhiên, đối với Chân Thần Lục Binh, loại Thần thú như Kiếm Nhiêm cũng không có một chút lạ lẫm.</w:t>
      </w:r>
    </w:p>
    <w:p>
      <w:pPr>
        <w:pStyle w:val="BodyText"/>
      </w:pPr>
      <w:r>
        <w:t xml:space="preserve">Trong ngữ khí tràn ngập vẻ phức tạp. Trong hồ nghi, cũng hỗn loạn ba phần hâm mộ. Chân Thần Lục Binh này, ngay cả Thần thú cấp bậc như Kiếm Nhiêm, cũng cảm thấy thèm muốn không thôi.</w:t>
      </w:r>
    </w:p>
    <w:p>
      <w:pPr>
        <w:pStyle w:val="BodyText"/>
      </w:pPr>
      <w:r>
        <w:t xml:space="preserve">- Kiếm Nhiêm đạo hữu, ngươi phụ trách sau điện, ta đi tru sát kẻ này. Ngươi phục trách lấp kín đường lui, đừng để tiểu tử đó trốn thoát dưới mí mắt của ngươi.</w:t>
      </w:r>
    </w:p>
    <w:p>
      <w:pPr>
        <w:pStyle w:val="BodyText"/>
      </w:pPr>
      <w:r>
        <w:t xml:space="preserve">Kiếm Nhiêm ứng một tiếng, khóe miệng lộ ra một nụ cười quái dị, trong lòng cũng suy nghĩ:</w:t>
      </w:r>
    </w:p>
    <w:p>
      <w:pPr>
        <w:pStyle w:val="BodyText"/>
      </w:pPr>
      <w:r>
        <w:t xml:space="preserve">- Nếu là Tân Thiên Vấn và Tần Vô Song cùng bị tiêu diệt, ta thật sự có thể kiếm được đại tiện nghi sẵn có. Chân Thần Lục Binh, trận pháp Thái cổ, còn có Thần Tú Cung, ha ha…</w:t>
      </w:r>
    </w:p>
    <w:p>
      <w:pPr>
        <w:pStyle w:val="BodyText"/>
      </w:pPr>
      <w:r>
        <w:t xml:space="preserve">Ý niệm này, xoay chuyển trong lòng, căn bản cũng không thể nói ra ngoài miệng.</w:t>
      </w:r>
    </w:p>
    <w:p>
      <w:pPr>
        <w:pStyle w:val="BodyText"/>
      </w:pPr>
      <w:r>
        <w:t xml:space="preserve">Thiên Đế Chi Dực thúc giục, thân ảnh của Tân Thiên Vấn nhoáng lên, đã dung nhập vào hư không. Chung quanh từng đạo khí lưu đuổi theo thân ảnh của Tân Thiên Vấn, hình thành một đạo lốc xoáy quái dị, cắt không gian kịch liệt, mang theo khí thế thiên lôi cuồn cuộn, truy sát tới.</w:t>
      </w:r>
    </w:p>
    <w:p>
      <w:pPr>
        <w:pStyle w:val="BodyText"/>
      </w:pPr>
      <w:r>
        <w:t xml:space="preserve">Chân Thần Lục Binh, giống như thần binh quyết định hủy thiên diệt địa, hai món thành một tổ, trước sau huyễn hóa ra các loại hình dạng, hoặc là chim bay, hoặc là thú chạy, biến thành cầm thú, cuồn cuộn đánh tới.</w:t>
      </w:r>
    </w:p>
    <w:p>
      <w:pPr>
        <w:pStyle w:val="BodyText"/>
      </w:pPr>
      <w:r>
        <w:t xml:space="preserve">Tần Vô Song quát lớn một tiếng, toàn thân khí lực lập tức thúc giục đến tận cùng, chín mũi tên Xạ Nhật Tiễn toàn bộ được mắc lên Thần Tú Cung, nhìn về hướng thân hình Tân Thiên Vấn hình thành đại lốc xoáy, liên tiếp bắn ra ba cung.</w:t>
      </w:r>
    </w:p>
    <w:p>
      <w:pPr>
        <w:pStyle w:val="BodyText"/>
      </w:pPr>
      <w:r>
        <w:t xml:space="preserve">Cửu Tinh Liên Châu!</w:t>
      </w:r>
    </w:p>
    <w:p>
      <w:pPr>
        <w:pStyle w:val="BodyText"/>
      </w:pPr>
      <w:r>
        <w:t xml:space="preserve">Cửu Tinh Liên Châu này, là công kích mạnh nhất mà Tần Vô Song nắm giữ được trong lĩnh vực của Thần Tú Cung. Cửu Tinh Liên Châu hình thành một đạo công kích liên thức lúc sáng lúc tối, phảng phất giống như mũi nhọn nhắm vào đối phương, đem hư không đánh ra một hõm sâu cực lớn, mạnh mẽ mở ra một lối đi tắt, bắn tới.</w:t>
      </w:r>
    </w:p>
    <w:p>
      <w:pPr>
        <w:pStyle w:val="BodyText"/>
      </w:pPr>
      <w:r>
        <w:t xml:space="preserve">Cửu Tinh Liên Châu, chớp mắt khai hoa.</w:t>
      </w:r>
    </w:p>
    <w:p>
      <w:pPr>
        <w:pStyle w:val="BodyText"/>
      </w:pPr>
      <w:r>
        <w:t xml:space="preserve">Trong nháy mắt, không trung quang hoa lóa mắt, ngũ sắc chói mắt, rực rỡ một vùng.</w:t>
      </w:r>
    </w:p>
    <w:p>
      <w:pPr>
        <w:pStyle w:val="BodyText"/>
      </w:pPr>
      <w:r>
        <w:t xml:space="preserve">Thần quang mà Xạ Nhật Tiễn huyễn hóa và Chân Thần Lục Binh va chạm vào nhau, tạo thành vô số đạo quang đoàn đấu khí, giống như ngàn quân vạn mã gặp nhau, liều mạng chém giết.</w:t>
      </w:r>
    </w:p>
    <w:p>
      <w:pPr>
        <w:pStyle w:val="BodyText"/>
      </w:pPr>
      <w:r>
        <w:t xml:space="preserve">Nổ vang, nổ vang! Không trung toàn là tiếng khí bạo thảm thiết.</w:t>
      </w:r>
    </w:p>
    <w:p>
      <w:pPr>
        <w:pStyle w:val="BodyText"/>
      </w:pPr>
      <w:r>
        <w:t xml:space="preserve">Trên đỉnh đầu Tần Vô Song không biết từ lúc nào xuất ra hai món vũ khí, bất ngờ chính là Thiên Vương Kiếm và Địa Hoàng Thương, Tần Vô Song dùng Thần hồn điều khiển, che trên đỉnh đầu, để phòng ngừa có ý bên ngoài tập kích.</w:t>
      </w:r>
    </w:p>
    <w:p>
      <w:pPr>
        <w:pStyle w:val="BodyText"/>
      </w:pPr>
      <w:r>
        <w:t xml:space="preserve">Thần Tú Cung trong tay, giống như ảo thuật biến hóa, không ngừng tiếp sức, đem Xạ Nhật Tiễn bắn ra quay về, mũi tên liên tiếp quay về.</w:t>
      </w:r>
    </w:p>
    <w:p>
      <w:pPr>
        <w:pStyle w:val="BodyText"/>
      </w:pPr>
      <w:r>
        <w:t xml:space="preserve">Như vậy hình thành một vòng tuần hoàn nhỏ, ngăn chặn sóng công kích của Tân Thiên Vấn.</w:t>
      </w:r>
    </w:p>
    <w:p>
      <w:pPr>
        <w:pStyle w:val="BodyText"/>
      </w:pPr>
      <w:r>
        <w:t xml:space="preserve">Tân Thiên Vấn thấy tên đầy trời, vô cùng chặt chẽ, thật sự không dễ dàng phá vỡ, Thiên Đế Chi Dực nhoáng lên, xoay người quay đầu, nhảy lên trời cao.</w:t>
      </w:r>
    </w:p>
    <w:p>
      <w:pPr>
        <w:pStyle w:val="BodyText"/>
      </w:pPr>
      <w:r>
        <w:t xml:space="preserve">Sừng sững trên cao nhìn xuống phía dưới, miệng mũi hừ nhẹ, lấy một loại ánh mắt coi rẻ chúng sinh, liếc nhìn Tần Vô Song, lạnh lùng nói:</w:t>
      </w:r>
    </w:p>
    <w:p>
      <w:pPr>
        <w:pStyle w:val="BodyText"/>
      </w:pPr>
      <w:r>
        <w:t xml:space="preserve">- Tiểu tử Tần gia, trẫm thừa nhận ngươi có chút bản lĩnh. Nếu không phải dư nghiệt của Tần gia, trẫm thật sự có lòng luyến tiếc nhân tài. Chỉ đáng tiếc, yêu nghiệt Tần gia, tất cả đều đáng chết! Cam chịu số phận đi, giác ngộ đi!</w:t>
      </w:r>
    </w:p>
    <w:p>
      <w:pPr>
        <w:pStyle w:val="BodyText"/>
      </w:pPr>
      <w:r>
        <w:t xml:space="preserve">Lao xuống, thân hình của Tân Thiên Vấn đột nhiên hóa thân thành một con đại bàng cực lớn, trực tiếp bổ nhào xuống.</w:t>
      </w:r>
    </w:p>
    <w:p>
      <w:pPr>
        <w:pStyle w:val="BodyText"/>
      </w:pPr>
      <w:r>
        <w:t xml:space="preserve">Kiếm Nhiêm nhìn thấy tình hình này, khóe miệng tràn ra một nụ cười, trong miệng kêu lên:</w:t>
      </w:r>
    </w:p>
    <w:p>
      <w:pPr>
        <w:pStyle w:val="BodyText"/>
      </w:pPr>
      <w:r>
        <w:t xml:space="preserve">- Lý Hóa Đại Bàng…</w:t>
      </w:r>
    </w:p>
    <w:p>
      <w:pPr>
        <w:pStyle w:val="BodyText"/>
      </w:pPr>
      <w:r>
        <w:t xml:space="preserve">Con đại bàng này, lại giống thật đến như vậy, khiến Tần Vô Song nhìn không ra bất cứ sơ hở nào, thoạt nhìn, thật sự tưởng là một con đại bàng tấn công xuống.</w:t>
      </w:r>
    </w:p>
    <w:p>
      <w:pPr>
        <w:pStyle w:val="BodyText"/>
      </w:pPr>
      <w:r>
        <w:t xml:space="preserve">Còn Chân Thần Lục Binh cũng theo sự biến ảo của hình dạng, hình thành thế giáp công hai bên cánh.</w:t>
      </w:r>
    </w:p>
    <w:p>
      <w:pPr>
        <w:pStyle w:val="BodyText"/>
      </w:pPr>
      <w:r>
        <w:t xml:space="preserve">Tựa như trên không trung đột nhiên dột một lỗ thủng, một con đại bàng đè ép xuống. Tư thế này rất có uy lực san bằng núi non, lấp đầy giang hải.</w:t>
      </w:r>
    </w:p>
    <w:p>
      <w:pPr>
        <w:pStyle w:val="BodyText"/>
      </w:pPr>
      <w:r>
        <w:t xml:space="preserve">Tần Vô Song âm thầm nghiêm nghi, biết lợi hại, không kịp suy nghĩ, Âm Dương Tử Vân Dực cũng là cực hạn thúc giục, thân thể một đạo lục quang nháy mắt thúc giục đến cực hạn, đâm nghiêng lao ra ngoài. Trong miệng hô quát nói:</w:t>
      </w:r>
    </w:p>
    <w:p>
      <w:pPr>
        <w:pStyle w:val="BodyText"/>
      </w:pPr>
      <w:r>
        <w:t xml:space="preserve">- Tân Thiên Vấn, chút tài mọn này, hù dọa được ai…</w:t>
      </w:r>
    </w:p>
    <w:p>
      <w:pPr>
        <w:pStyle w:val="BodyText"/>
      </w:pPr>
      <w:r>
        <w:t xml:space="preserve">So về cánh chim, Tân Thiên Vấn ngươi có, Tần Vô Song ta cũng có.</w:t>
      </w:r>
    </w:p>
    <w:p>
      <w:pPr>
        <w:pStyle w:val="BodyText"/>
      </w:pPr>
      <w:r>
        <w:t xml:space="preserve">Tần Vô Song giữa lúc cực ngắn con đại bàng áp chế đến trước, đã chạy trốn ra khỏi chỗ ban đầu. Một tiếng sụp đổ núi lở đất gãy, không gian mà Tần Vô Song từng đứng, nhất thời sụp đổ hoàn toàn, một lỗ hõm không gian cực lớn, thê thảm xuất hiện trong hư không.</w:t>
      </w:r>
    </w:p>
    <w:p>
      <w:pPr>
        <w:pStyle w:val="BodyText"/>
      </w:pPr>
      <w:r>
        <w:t xml:space="preserve">Nếu là Tần Vô Song chậm hơn một chút, chỉ sợ đã bị chiêu này của Tân Thiên Vấn đánh thành mảnh vụn.</w:t>
      </w:r>
    </w:p>
    <w:p>
      <w:pPr>
        <w:pStyle w:val="BodyText"/>
      </w:pPr>
      <w:r>
        <w:t xml:space="preserve">- Tu vi Thiên Đế, quả nhiên không thể xem thường…</w:t>
      </w:r>
    </w:p>
    <w:p>
      <w:pPr>
        <w:pStyle w:val="BodyText"/>
      </w:pPr>
      <w:r>
        <w:t xml:space="preserve">Tần Vô Song ở ngoài miệng khinh thường Tân Thiên Vấn, nhưng sâu thẳm trong nội tâm lại không thể không thừa nhận, Tân Thiên Vấn này một khi đã là Chân Thần Đạo cường giả, xác thực đã vượt ra ngoài tưởng tượng của hắn.</w:t>
      </w:r>
    </w:p>
    <w:p>
      <w:pPr>
        <w:pStyle w:val="BodyText"/>
      </w:pPr>
      <w:r>
        <w:t xml:space="preserve">Muốn dùng cách đánh thắng Hóa Thần Đạo đối phó với Tân Thiên Vấn, đó thuần túy là người si nói mộng.</w:t>
      </w:r>
    </w:p>
    <w:p>
      <w:pPr>
        <w:pStyle w:val="BodyText"/>
      </w:pPr>
      <w:r>
        <w:t xml:space="preserve">Kiếm Nhiêm nhìn thấy Âm Dương Tử Vân Dực của Tần Vô Song lợi hại như vậy, cũng là sắc mặt biến đổi, không khỏi ngứa nghề, ha ha cười lớn:</w:t>
      </w:r>
    </w:p>
    <w:p>
      <w:pPr>
        <w:pStyle w:val="BodyText"/>
      </w:pPr>
      <w:r>
        <w:t xml:space="preserve">- Thiên Vấn đạo hữu, ta cũng đến đây!</w:t>
      </w:r>
    </w:p>
    <w:p>
      <w:pPr>
        <w:pStyle w:val="BodyText"/>
      </w:pPr>
      <w:r>
        <w:t xml:space="preserve">Thanh âm còn chưa dứt, Kiếm Nhiêm toàn thân bạch quang mãnh liệt, bộ mặt đầy râu dài, cũng bắt đầu biến hóa điên cuồng, toàn bộ pháp thân, đột nhiên trướng lên trăm lần, chính là một con quái thú với đầu sư tử mình rồng.</w:t>
      </w:r>
    </w:p>
    <w:p>
      <w:pPr>
        <w:pStyle w:val="BodyText"/>
      </w:pPr>
      <w:r>
        <w:t xml:space="preserve">Bộ mặt râu dài mì sợi của Thần thú Kiếm Nhiêm, lúc này, hoàn toàn hóa thành trăm ngàn đạo trường kiếm bén nhọn vô cùng, chỉ vừa vẩy như vậy, liền có trên dưới trăm cây hóa thành đạo đạo lưu quang, hướng về yếu điểm trước ngực Tần Vô Song đánh tới.</w:t>
      </w:r>
    </w:p>
    <w:p>
      <w:pPr>
        <w:pStyle w:val="BodyText"/>
      </w:pPr>
      <w:r>
        <w:t xml:space="preserve">Tần Vô Song trong lúc bận rộn, vẫn không quên cười nhạo một câu:</w:t>
      </w:r>
    </w:p>
    <w:p>
      <w:pPr>
        <w:pStyle w:val="BodyText"/>
      </w:pPr>
      <w:r>
        <w:t xml:space="preserve">- Hai Chân Thần Đạo cường giả, không biết xấu hổ rút cục liên thủ lại đối phó với một đệ tử trẻ tuổi sao? Ha ha ha, cho dù như vậy, Tần Vô Song ta hà cớ gì phải sợ? Tân Thiên Vấn, còn có quái vật râu dài ngươi nữa, nghe bổn thiếu gia nói cho kỹ đây, trận chiến hôm nay, nếu các ngươi giết chết được ta, bất kể các ngươi dùng thủ đoạn gì, dựa vào bản lĩnh gì, đều tính là bản lĩnh của các ngươi. Nếu không giết chết được ta, các ngươi cứ đợi xem, sức mạnh của Thần Tú Cung, sớm muộn gì cũng sẽ giáng xuống đỉnh đầu các ngươi.</w:t>
      </w:r>
    </w:p>
    <w:p>
      <w:pPr>
        <w:pStyle w:val="BodyText"/>
      </w:pPr>
      <w:r>
        <w:t xml:space="preserve">Tần Vô Song hào hùng vạn trượng, ở trong hư không đại phóng cuồng ngôn. Hắn nói như vậy, đương nhiên là phong kín toàn bộ đường lui của mình, dù đặt trong hoàn cảnh không có đường lui vẫn quyết tâm tiến lên, giành thắng lợi.</w:t>
      </w:r>
    </w:p>
    <w:p>
      <w:pPr>
        <w:pStyle w:val="BodyText"/>
      </w:pPr>
      <w:r>
        <w:t xml:space="preserve">Hắn biết, những lời này của mình, tuyệt đối có thể kích động đối phương bất chấp tất cả tới giết hắn. Dù sao, Tân Thiên Vấn cũng vậy, Thần thú Kiếm Nhiêm cũng vậy, đều không phải không có đầu óc. Biết rất rõ để một đối thủ như Tần Vô Song trưởng thành như vậy, là ẩn chứa một loại uy hiếp đáng sợ như thế nào.</w:t>
      </w:r>
    </w:p>
    <w:p>
      <w:pPr>
        <w:pStyle w:val="BodyText"/>
      </w:pPr>
      <w:r>
        <w:t xml:space="preserve">Đây chính là điều Tần Vô Song muốn có, vì hắn muốn thể nghiệm một chút đại khủng bố giữa sinh tử, lĩnh hội đại khủng bố, mới có thể chứng kiến đại cảnh giới.</w:t>
      </w:r>
    </w:p>
    <w:p>
      <w:pPr>
        <w:pStyle w:val="BodyText"/>
      </w:pPr>
      <w:r>
        <w:t xml:space="preserve">Cho dù quá trình này, chín phần chết một phần sống, Tần Vô Song tuyệt đối cũng không hối hận. Người trong nhà biết chuyện của mình, thường thường thời điểm nguy cơ mấu chốt, mới có thể kích phát cái gọi là tiềm lực ẩn náu trong sâu thẳm con người hắn!</w:t>
      </w:r>
    </w:p>
    <w:p>
      <w:pPr>
        <w:pStyle w:val="Compact"/>
      </w:pPr>
      <w:r>
        <w:t xml:space="preserve">Ủng hộ chỉ với 1 click và 5s ! (adf.ly/4EmoB)</w:t>
      </w:r>
      <w:r>
        <w:br w:type="textWrapping"/>
      </w:r>
      <w:r>
        <w:br w:type="textWrapping"/>
      </w:r>
    </w:p>
    <w:p>
      <w:pPr>
        <w:pStyle w:val="Heading2"/>
      </w:pPr>
      <w:bookmarkStart w:id="851" w:name="chương-829"/>
      <w:bookmarkEnd w:id="851"/>
      <w:r>
        <w:t xml:space="preserve">829. Chương 82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29: Khổ nhục kế trong tuyệt cản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Không còn đường lui nhưng vẫn hạ quyết tâm, đạt được thành công, đây chính là phong cách một cửa tuân theo của Tần Vô Song từ khi xuất đạo đến nay. Hắn cũng biết rất rõ, trận chiến này, bản thân không làm một số hành động kinh người, sợ rằng rất khó để vượt qua cửa này.</w:t>
      </w:r>
    </w:p>
    <w:p>
      <w:pPr>
        <w:pStyle w:val="BodyText"/>
      </w:pPr>
      <w:r>
        <w:t xml:space="preserve">Âm Dương Tử Vân Dực thúc giục, tử quang nhoáng lên, thân hình của Tần Vô Song giữa lúc đột nhiên, lại biến mất vào trong tầng mây.</w:t>
      </w:r>
    </w:p>
    <w:p>
      <w:pPr>
        <w:pStyle w:val="BodyText"/>
      </w:pPr>
      <w:r>
        <w:t xml:space="preserve">Âm Dương Tử Vân Dực dung hợp với Vân Thường Vũ Y Thuật, pháp thân của Tần Vô Song, trốn vào trong mây, nhất thời tiêu tán vô hình. Tân Thiên Vấn nhìn thấy thủ đoạn Tần Vô Song như vậy, trong lòng cũng là chậc chậc lấy làm kỳ lạ. Không thể không nói, tiểu tử Tần gia này, xác thực có mấy phần bản lĩnh.</w:t>
      </w:r>
    </w:p>
    <w:p>
      <w:pPr>
        <w:pStyle w:val="BodyText"/>
      </w:pPr>
      <w:r>
        <w:t xml:space="preserve">Không nói cái khác, đơn giản chỉ là dưới sự giáp công của hai đại Chân Thần Đạo cường giả, trong nháy mắt không sụp đổ đã là vô cùng thành tựu rồi.</w:t>
      </w:r>
    </w:p>
    <w:p>
      <w:pPr>
        <w:pStyle w:val="BodyText"/>
      </w:pPr>
      <w:r>
        <w:t xml:space="preserve">Hai đại Chân Thần Đạo cường giả hợp kích, loại uy thế cường đại này, nếu đổi là một kẻ có ý chí yếu hơn một chút, chỉ sợ Thần hồn nổ tung ngay tại chỗ, pháp thân run rẩy. Làm gì còn có thể làm được thu phóng tự nhiên như vậy.</w:t>
      </w:r>
    </w:p>
    <w:p>
      <w:pPr>
        <w:pStyle w:val="BodyText"/>
      </w:pPr>
      <w:r>
        <w:t xml:space="preserve">Mặc dù Tần Vô Song cũng không có thực lực chiến một trận chính diện với hắn, nhưng có thể chạy trốn trong tay bọn chúng, đã đủ khiến bọn Tân Thiên Vấn thay đổi cách nhìn triệt để.</w:t>
      </w:r>
    </w:p>
    <w:p>
      <w:pPr>
        <w:pStyle w:val="BodyText"/>
      </w:pPr>
      <w:r>
        <w:t xml:space="preserve">Cười gằn một tiếng, pháp thân của Tân Thiên Vấn không ngừng lớn mạnh, Thiên Đế Chi Dực dao động, cả pháp thân lại không ngừng bành trướng, ước chừng giống như một ngọn núi nhỏ vậy.</w:t>
      </w:r>
    </w:p>
    <w:p>
      <w:pPr>
        <w:pStyle w:val="BodyText"/>
      </w:pPr>
      <w:r>
        <w:t xml:space="preserve">Tân Thiên Vấn trong miệng lẩm bẩm đọc, đột nhiên, Thiên Đế Chi Dực sau lưng hắn, lại chậm rãi bắt đầu biến hóa hình dạng, không bao lâu sau, lại có thể biến thành hai cánh tay thô to, loại tình hình này quả thực quỷ dị tới cực điểm.</w:t>
      </w:r>
    </w:p>
    <w:p>
      <w:pPr>
        <w:pStyle w:val="BodyText"/>
      </w:pPr>
      <w:r>
        <w:t xml:space="preserve">Tân Thiên Vấn lúc này, biến thành một quái nhân có bốn cánh tay!</w:t>
      </w:r>
    </w:p>
    <w:p>
      <w:pPr>
        <w:pStyle w:val="BodyText"/>
      </w:pPr>
      <w:r>
        <w:t xml:space="preserve">Kiếm Nhiêm ha ha cười lớn:</w:t>
      </w:r>
    </w:p>
    <w:p>
      <w:pPr>
        <w:pStyle w:val="BodyText"/>
      </w:pPr>
      <w:r>
        <w:t xml:space="preserve">- Thiên Vấn đạo hữu, xem ra Thiên Đế Chi Dực của ngươi, đã luyện đến bước biến hóa tùy tâm rồi, đáng được chúc mừng!</w:t>
      </w:r>
    </w:p>
    <w:p>
      <w:pPr>
        <w:pStyle w:val="BodyText"/>
      </w:pPr>
      <w:r>
        <w:t xml:space="preserve">Tân Thiên Vấn vẻ mặt giống như kim cương, trong hung hãn lại có mấy phần dữ tợn. Hai cánh tay biến hóa ra túm lấy, một tay cầm một món vũ khí. Cái tay bên trái, lại mang theo một cái gương một mặt, còn tay bên phải, lại túm lấy một hàm răng giống như miệng cá sấu.</w:t>
      </w:r>
    </w:p>
    <w:p>
      <w:pPr>
        <w:pStyle w:val="BodyText"/>
      </w:pPr>
      <w:r>
        <w:t xml:space="preserve">Hai món vũ khí, thần quang nở rộ, tản phát ra quang hoa lóa mắt, hiển nhiên là A Đồ Kiếm, Diệt Thần Cung và Thiên Lục Mâu, cấp bậc nhất đẳng Châu Thần Lục Binh.</w:t>
      </w:r>
    </w:p>
    <w:p>
      <w:pPr>
        <w:pStyle w:val="BodyText"/>
      </w:pPr>
      <w:r>
        <w:t xml:space="preserve">Kiếm Nhiêm cười hắc hắc, ánh mắt híp lại thành một khe hở, hắn biết, Chân Thần Lục Binh của Tân Thiên Vấn sẽ không ngừng được thi triển ra.</w:t>
      </w:r>
    </w:p>
    <w:p>
      <w:pPr>
        <w:pStyle w:val="BodyText"/>
      </w:pPr>
      <w:r>
        <w:t xml:space="preserve">Trước kia Chân Thần Lục Binh huyễn hóa ra đều là một số hình dạng đủ loại động vật, lực công kích vẫn là chưa khai phá hoàn toàn.</w:t>
      </w:r>
    </w:p>
    <w:p>
      <w:pPr>
        <w:pStyle w:val="BodyText"/>
      </w:pPr>
      <w:r>
        <w:t xml:space="preserve">Lúc này, binh phí này khôi phục lại bộ mặt vốn có, đến tay Tân Thiên Vấn, uy lực đương nhiên là đề thăng trên diện rộng.</w:t>
      </w:r>
    </w:p>
    <w:p>
      <w:pPr>
        <w:pStyle w:val="BodyText"/>
      </w:pPr>
      <w:r>
        <w:t xml:space="preserve">- Thiên Cơ Kính, Nộ Diệm Tiễn, ha ha, Thiên Vấn đạo hữu, khiến tiểu tử đó bay trên trời không đường, độn dưới đất không cửa…</w:t>
      </w:r>
    </w:p>
    <w:p>
      <w:pPr>
        <w:pStyle w:val="BodyText"/>
      </w:pPr>
      <w:r>
        <w:t xml:space="preserve">Thần thú Kiếm Nhiêm khoa trương kêu gào.</w:t>
      </w:r>
    </w:p>
    <w:p>
      <w:pPr>
        <w:pStyle w:val="BodyText"/>
      </w:pPr>
      <w:r>
        <w:t xml:space="preserve">Hai cánh tay ban đầu của Tân Thiên Vấn, một tay là A Đồ Kiếm, một tay là Thiên Lục Mâu. Còn Diệt Thần Cung, lại treo ở trên lưng, Còn về món binh khí cuối cùng của Chân Thần Lục Binh, cũng không thấy bóng dáng.</w:t>
      </w:r>
    </w:p>
    <w:p>
      <w:pPr>
        <w:pStyle w:val="BodyText"/>
      </w:pPr>
      <w:r>
        <w:t xml:space="preserve">Tân Thiên Vấn trong miệng đọc lẩm bẩm, đột nhiên Thiên Cơ Kính trong tay nhoáng lên, một bó hào quang bắn ra, hào quang này một âm một dương, hiện ra hình dạng Thái Cực Âm Dương Ngư, xông thẳng lên trời, chỗ nó kéo đến, vạn vật không chỗ ẩn cư, cho dù là tro bụi trong tầng mây, cũng rõ ràng như vậy, giống như được chiếu xạ của kính lúp phóng đại vậy.</w:t>
      </w:r>
    </w:p>
    <w:p>
      <w:pPr>
        <w:pStyle w:val="BodyText"/>
      </w:pPr>
      <w:r>
        <w:t xml:space="preserve">Thiên Cơ Kính này, một bắn là nhìn thiên cơ, hai bắn là phán âm dương, uy lực không thể xem thường. Giữa lúc nhoáng lên, có thể bao trùm bát hoang. Chính là món thần binh tốt nhất để truy tìm tông tích.</w:t>
      </w:r>
    </w:p>
    <w:p>
      <w:pPr>
        <w:pStyle w:val="BodyText"/>
      </w:pPr>
      <w:r>
        <w:t xml:space="preserve">Tần Vô Song trốn trong tầng mây, bị Thiên Cơ Kính này nhoáng lên, lập tức ẩn cư vô hình, từ trong đám mây hiện thân ra. Tần Vô Song nhìn thấy Thiên Cơ Kính này, liền biết không ổn. Âm Dương Tử Vân Dực thúc giục, bay nhanh về phía bầu trời, hiển nhiên là không muốn bại lộ trước Thiên Cơ Kính.</w:t>
      </w:r>
    </w:p>
    <w:p>
      <w:pPr>
        <w:pStyle w:val="BodyText"/>
      </w:pPr>
      <w:r>
        <w:t xml:space="preserve">Tân Thiên Vấn cười lạnh một tiếng:</w:t>
      </w:r>
    </w:p>
    <w:p>
      <w:pPr>
        <w:pStyle w:val="BodyText"/>
      </w:pPr>
      <w:r>
        <w:t xml:space="preserve">- Một khi bị Thiên Cơ Kính chiếu đến, ngươi còn muốn trốn?</w:t>
      </w:r>
    </w:p>
    <w:p>
      <w:pPr>
        <w:pStyle w:val="BodyText"/>
      </w:pPr>
      <w:r>
        <w:t xml:space="preserve">Thiên Cơ Kính bắn ra hình ảnh, tự động truy tìm, chỉ cần là nơi pháp thân của Tần Vô Song đang ở, Thiên Cơ Kính giống như giòi bọ ở mu bàn chân, không chịu buông tha.</w:t>
      </w:r>
    </w:p>
    <w:p>
      <w:pPr>
        <w:pStyle w:val="BodyText"/>
      </w:pPr>
      <w:r>
        <w:t xml:space="preserve">Tần Vô Song trong lòng có mấy phần kiêng kỵ, tâm niệm cấp tốc chuyển biến:</w:t>
      </w:r>
    </w:p>
    <w:p>
      <w:pPr>
        <w:pStyle w:val="BodyText"/>
      </w:pPr>
      <w:r>
        <w:t xml:space="preserve">- Tân Thiên Vấn lay động tấm gương một mặt này, tất nhiên là thần binh trong Chân Thần Lục Binh. Nếu ta chính diện đối kháng với hắn, căn bản không có phần thắng, huống hồ còn có một con Thần thú. Nếu triệu hồi ra chín con Ma Tượng Đại Khôi Lỗi, tổ hợp với Cửu Cung Quy Nhất Kiếm Trận. Nhưng mà bất đắc dĩ môn kiếm trận này, chín con đại khôi lỗi vẫn chưa hoàn toàn thao túng thuần thục. Thi triển ra, uy lực khó có thể phát huy đến ba đến năm thành. Phần thắng không lớn, không chuẩn bị tốt, trái lại còn uổng phí làm tổn hại những Ma Tượng Đại Khôi Lỗi này. Đương nhiên là vô cùng không hay.</w:t>
      </w:r>
    </w:p>
    <w:p>
      <w:pPr>
        <w:pStyle w:val="BodyText"/>
      </w:pPr>
      <w:r>
        <w:t xml:space="preserve">Ma Tượng Đại Khôi Lỗi và Cửu Cung Quy Nhất Kiếm Trận, Tần Vô Song định làm thành một con bài tẩy đánh úp, lấy ra dùng vào thời khắc mấu chốt. Thứ này chỉ cần bại lộ, nhất định có thể bảo đảm đánh bại Tân Thiên Vấn. Bằng không, con át chủ bài bại lộ quá sớm, căn bản không có bất cứ ý nghĩa gì.</w:t>
      </w:r>
    </w:p>
    <w:p>
      <w:pPr>
        <w:pStyle w:val="BodyText"/>
      </w:pPr>
      <w:r>
        <w:t xml:space="preserve">- Thiên Vấn đạo hữu, có cần ta giúp ngươi đánh cược không…</w:t>
      </w:r>
    </w:p>
    <w:p>
      <w:pPr>
        <w:pStyle w:val="BodyText"/>
      </w:pPr>
      <w:r>
        <w:t xml:space="preserve">Kiếm Nhiêm thản nhiên hỏi.</w:t>
      </w:r>
    </w:p>
    <w:p>
      <w:pPr>
        <w:pStyle w:val="BodyText"/>
      </w:pPr>
      <w:r>
        <w:t xml:space="preserve">Tân Thiên Vấn cười nói:</w:t>
      </w:r>
    </w:p>
    <w:p>
      <w:pPr>
        <w:pStyle w:val="BodyText"/>
      </w:pPr>
      <w:r>
        <w:t xml:space="preserve">- Nếu Kiếm Nhiêm đạo hữu chịu ra tay, Thiên Vấn bảo đảm, khiến tiểu tử này không còn đường để đi. Kiếm Nhiêm đạo hữu, tiểu tử này hiện tại là quyết tâm đối nghịch với chúng ta đến cùng, hôm nay không giết hắn, đợi sau này cánh chim của hắn vững chắc, người đối phó đầu tiên chính là chúng ta…</w:t>
      </w:r>
    </w:p>
    <w:p>
      <w:pPr>
        <w:pStyle w:val="BodyText"/>
      </w:pPr>
      <w:r>
        <w:t xml:space="preserve">Kiếm Nhiêm hùng hùng hổ hổ:</w:t>
      </w:r>
    </w:p>
    <w:p>
      <w:pPr>
        <w:pStyle w:val="BodyText"/>
      </w:pPr>
      <w:r>
        <w:t xml:space="preserve">- Ta là bị ngươi kéo xuống nước. Được rồi, sau này đợi hắn đến báo thù, vậy chi bằng hiện tại diệt trừ tận gốc. Thiên Vũ đạo hữu, chuẩn bị Chân Thần Lục Binh của ngươi thật tốt, cho một kích cuối cùng này!</w:t>
      </w:r>
    </w:p>
    <w:p>
      <w:pPr>
        <w:pStyle w:val="BodyText"/>
      </w:pPr>
      <w:r>
        <w:t xml:space="preserve">Kiếm Nhiêm giữa lúc đang nói, đã nhảy ra, hóa thành phong vân, giống như dũng khí bốc lên trời cao xông lên trời cao, đường cong hoàn mỹ cắt vào khoảng không.</w:t>
      </w:r>
    </w:p>
    <w:p>
      <w:pPr>
        <w:pStyle w:val="BodyText"/>
      </w:pPr>
      <w:r>
        <w:t xml:space="preserve">Tần Vô Song nhìn thấy tư thế này, biết thế cục không ổn, trong lòng đã có chủ ý:</w:t>
      </w:r>
    </w:p>
    <w:p>
      <w:pPr>
        <w:pStyle w:val="BodyText"/>
      </w:pPr>
      <w:r>
        <w:t xml:space="preserve">- Đánh cuộc một lần, không nguy hiểm thì không thể nào vượt qua được nguy cơ. Trận chiến hôm nay, nếu không thể để bọn chúng nếm mùi một chút, chiến cuộc chung quy sẽ không phân ra được một kết quả. Thôi được…</w:t>
      </w:r>
    </w:p>
    <w:p>
      <w:pPr>
        <w:pStyle w:val="BodyText"/>
      </w:pPr>
      <w:r>
        <w:t xml:space="preserve">Nghĩ đến đây, Tần Vô Song lại một lần nữa thúc giục Âm Dương Tử Vân Dực, tử quang ngưng tụ thành một đoàn mây mù dày đặc, hướng về phía sâu trong đám mây, nhoáng lên, rồi lại biến mất vô hình.</w:t>
      </w:r>
    </w:p>
    <w:p>
      <w:pPr>
        <w:pStyle w:val="BodyText"/>
      </w:pPr>
      <w:r>
        <w:t xml:space="preserve">Tân Thiên Vấn cười lạnh nói:</w:t>
      </w:r>
    </w:p>
    <w:p>
      <w:pPr>
        <w:pStyle w:val="BodyText"/>
      </w:pPr>
      <w:r>
        <w:t xml:space="preserve">- Lại là chiêu này sao? Xem ra, Tần gia tử ngươi chung quy là con lừa cùng đường rồi…</w:t>
      </w:r>
    </w:p>
    <w:p>
      <w:pPr>
        <w:pStyle w:val="BodyText"/>
      </w:pPr>
      <w:r>
        <w:t xml:space="preserve">Mặc dù nói Tần Vô Song trước đó tung ra trăm loại công kích và phòng ngự chồng chất, khiến Tân Thiên Vấn cảm thấy vô cùng kinh ngạc. Nhưng nếu át chủ bài của Tần Vô Song đã lôi ra hết, Tân Thiên Vấn có tự tin mười phần khiến ngày này năm sau, trở thành ngày giỗ của Tần Vô Song.</w:t>
      </w:r>
    </w:p>
    <w:p>
      <w:pPr>
        <w:pStyle w:val="BodyText"/>
      </w:pPr>
      <w:r>
        <w:t xml:space="preserve">Thiên Cơ Kính liên tiếp nhoáng lên ba cái, xoát xoát xoát, chùm tia sáng của Thái Cực Âm Dương Ngư bắn thẳng lên trời cao, mang theo khí thế quét ngang thiên hạ, đem toàn bộ đám mây xung quanh bắn định, những mây trắng này bị chùm tia sáng bắn vào, chậm rãi phân giải ra, cả hư không, lại là một vùng xanh thẳm.</w:t>
      </w:r>
    </w:p>
    <w:p>
      <w:pPr>
        <w:pStyle w:val="BodyText"/>
      </w:pPr>
      <w:r>
        <w:t xml:space="preserve">Thân hình của Tần Vô Song, lại chật vật tháo chạy trong không trung.</w:t>
      </w:r>
    </w:p>
    <w:p>
      <w:pPr>
        <w:pStyle w:val="BodyText"/>
      </w:pPr>
      <w:r>
        <w:t xml:space="preserve">Kiếm Nhiêm ha ha cười lớn:</w:t>
      </w:r>
    </w:p>
    <w:p>
      <w:pPr>
        <w:pStyle w:val="BodyText"/>
      </w:pPr>
      <w:r>
        <w:t xml:space="preserve">- Thiên Vấn đạo hữu, là ngươi động thủ hay là để ta…</w:t>
      </w:r>
    </w:p>
    <w:p>
      <w:pPr>
        <w:pStyle w:val="BodyText"/>
      </w:pPr>
      <w:r>
        <w:t xml:space="preserve">Tân Thiên Vấn thanh âm lạnh lùng nói:</w:t>
      </w:r>
    </w:p>
    <w:p>
      <w:pPr>
        <w:pStyle w:val="BodyText"/>
      </w:pPr>
      <w:r>
        <w:t xml:space="preserve">- Kiếm Nhiêm đạo hữu, ngăn cản đường đi của hắn cho ta, ta đến tiếp đón hắn.</w:t>
      </w:r>
    </w:p>
    <w:p>
      <w:pPr>
        <w:pStyle w:val="BodyText"/>
      </w:pPr>
      <w:r>
        <w:t xml:space="preserve">Tân Thiên Vấn khẩu quyết liên tục niệm đọc, đột nhiên từ phía sau đầu hắn, một đạo quang mang kim quang bắn ra, một tòa kim tràng bát phương lộ vẻ thùy châu chuỗi ngọc, giống như một chiếc ô lớn, đột nhiên mở ra, nhắm về phía trời cao, đón gió mà trướng.</w:t>
      </w:r>
    </w:p>
    <w:p>
      <w:pPr>
        <w:pStyle w:val="BodyText"/>
      </w:pPr>
      <w:r>
        <w:t xml:space="preserve">Chuỗi kim tràng này uy thế to lớn, kim tràng bát phương lộ vẻ là các loại văn tự hình nòng nọc cổ quái, và hoa văn cổ quái hình cuộn sóng.</w:t>
      </w:r>
    </w:p>
    <w:p>
      <w:pPr>
        <w:pStyle w:val="BodyText"/>
      </w:pPr>
      <w:r>
        <w:t xml:space="preserve">Kim tràng mở ra, kích bắn ra vạn đạo hoa quang, trực tiếp phóng lên trời cao, bao trùm lên đỉnh đầu Tần Vô Song. Hào quang vừa thúc giục bắn ra vạn đạo quang hoa, quang mang bốn phương tám hướng, giống như thác nước đổ xuống. Quang hoa khắp nơi giống như mành rèm rũ xuống, hình thành một cây cột lớn hình bát giác, đem Tần Vô Song trực tiếp khóa vào bên trong quầng sáng.</w:t>
      </w:r>
    </w:p>
    <w:p>
      <w:pPr>
        <w:pStyle w:val="BodyText"/>
      </w:pPr>
      <w:r>
        <w:t xml:space="preserve">Kiếm Nhiêm ha ha cười lớn:</w:t>
      </w:r>
    </w:p>
    <w:p>
      <w:pPr>
        <w:pStyle w:val="BodyText"/>
      </w:pPr>
      <w:r>
        <w:t xml:space="preserve">- Thiên Vấn đạo hữu, chúc mừng, chúc mừng…</w:t>
      </w:r>
    </w:p>
    <w:p>
      <w:pPr>
        <w:pStyle w:val="BodyText"/>
      </w:pPr>
      <w:r>
        <w:t xml:space="preserve">Tân Thiên Vấn đắc ý dào dạt, ha ha cười lớn:</w:t>
      </w:r>
    </w:p>
    <w:p>
      <w:pPr>
        <w:pStyle w:val="BodyText"/>
      </w:pPr>
      <w:r>
        <w:t xml:space="preserve">- Loại châu như hạt gạo, cũng dám tranh nhau phát sáng với nhật nguyệt. Tần gia tử này cũng xem như là một thiên tài, hà cớ gì không biết số trời, không biết thiên mệnh đã định.</w:t>
      </w:r>
    </w:p>
    <w:p>
      <w:pPr>
        <w:pStyle w:val="BodyText"/>
      </w:pPr>
      <w:r>
        <w:t xml:space="preserve">Kiếm Nhiêm trầm giọng nói:</w:t>
      </w:r>
    </w:p>
    <w:p>
      <w:pPr>
        <w:pStyle w:val="BodyText"/>
      </w:pPr>
      <w:r>
        <w:t xml:space="preserve">- Thiên Vấn đạo hữu, thừa dịp Bát Ngự Kim Quang Trường của ngươi đang bao trùm, nhanh bắn chết tên tiểu tử này, diệt trừ hậu họa về sau.</w:t>
      </w:r>
    </w:p>
    <w:p>
      <w:pPr>
        <w:pStyle w:val="BodyText"/>
      </w:pPr>
      <w:r>
        <w:t xml:space="preserve">Khẩu khí này của Kiếm Nhiêm cũng không phải nói đùa, trước đó Tần Vô Song biểu hiện ra khí thế và vận số, thật sự khiến Kiếm Nhiêm cảm thấy rất giật mình. Đến giờ ngẫm lại, vẫn là trong lòng còn nỗi khiếp sợ. Người trẻ tuổi như vậy, nếu để hắn sau này trưởng thành, tương lai uy hiếp bọn họ là điều tất nhiên.</w:t>
      </w:r>
    </w:p>
    <w:p>
      <w:pPr>
        <w:pStyle w:val="BodyText"/>
      </w:pPr>
      <w:r>
        <w:t xml:space="preserve">Vì tránh cho đêm dài lắm mộng, phải tiên hạ thủ vi cường.</w:t>
      </w:r>
    </w:p>
    <w:p>
      <w:pPr>
        <w:pStyle w:val="BodyText"/>
      </w:pPr>
      <w:r>
        <w:t xml:space="preserve">Tân Thiên Vấn cũng là có suy nghĩ này, vũ khí mang tính công kích của Chân Thần Lục Binh, A Đồ Kiếm, Nộ Diệm Tiễn, Thiên Lục Mâu đồng thời bắn ra.</w:t>
      </w:r>
    </w:p>
    <w:p>
      <w:pPr>
        <w:pStyle w:val="BodyText"/>
      </w:pPr>
      <w:r>
        <w:t xml:space="preserve">Còn Diệt Thần Cung, cũng giống như châu chấu, trong khoảnh khắc bắn ra mấy chục mũi tên, dày đặc công kích về phía bên trong bảo quang.</w:t>
      </w:r>
    </w:p>
    <w:p>
      <w:pPr>
        <w:pStyle w:val="BodyText"/>
      </w:pPr>
      <w:r>
        <w:t xml:space="preserve">Lực công kích như vậy, đừng nói là đệ tử trẻ tuổi, cho dù là Đồ Đằng cường giả, chỉ cần không phải là loại cao thủ cấp bậc Đồ Đằng chí tôn cường giả, dưới uy thế này, không chết cũng là trọng thương.</w:t>
      </w:r>
    </w:p>
    <w:p>
      <w:pPr>
        <w:pStyle w:val="BodyText"/>
      </w:pPr>
      <w:r>
        <w:t xml:space="preserve">Nổ vang!</w:t>
      </w:r>
    </w:p>
    <w:p>
      <w:pPr>
        <w:pStyle w:val="BodyText"/>
      </w:pPr>
      <w:r>
        <w:t xml:space="preserve">Hào quang thoát phá, tất cả vũ khí, đều bắn vào bên trong Bát Ngự Kim Quang Trường.</w:t>
      </w:r>
    </w:p>
    <w:p>
      <w:pPr>
        <w:pStyle w:val="BodyText"/>
      </w:pPr>
      <w:r>
        <w:t xml:space="preserve">Tiếng nổ vang mãnh liệt, bắn trúng vào hư không của Bát Ngự Kim Quang Trường, hoàn toàn nổ thành mảnh vụn, đừng nói là người trong hư không, cho dù là tro bụi, cũng hoàn toàn xiết thành vô hình.</w:t>
      </w:r>
    </w:p>
    <w:p>
      <w:pPr>
        <w:pStyle w:val="BodyText"/>
      </w:pPr>
      <w:r>
        <w:t xml:space="preserve">Tân Thiên Vấn khó nén nổi một tia vui mừng như điên, ha ha cười lớn, thúc giục thanh âm, kêu lên:</w:t>
      </w:r>
    </w:p>
    <w:p>
      <w:pPr>
        <w:pStyle w:val="BodyText"/>
      </w:pPr>
      <w:r>
        <w:t xml:space="preserve">- Tần Khiếu Thiên, còn cả tôm binh cua tướng của Tần gia, Tần Vô Song đã đền tội, tiếp theo, đến lượt các ngươi rồi…</w:t>
      </w:r>
    </w:p>
    <w:p>
      <w:pPr>
        <w:pStyle w:val="BodyText"/>
      </w:pPr>
      <w:r>
        <w:t xml:space="preserve">Vô số hồi âm, chấn động trong sơn cốc, đạo đạo hồi âm vang vọng sơn cốc, giống như nguyền rủa, quay quanh bầu trời của Vấn Đỉnh Sơn, kéo dài không dứt.</w:t>
      </w:r>
    </w:p>
    <w:p>
      <w:pPr>
        <w:pStyle w:val="BodyText"/>
      </w:pPr>
      <w:r>
        <w:t xml:space="preserve">Kiếm Nhiêm cũng ha ha cười to:</w:t>
      </w:r>
    </w:p>
    <w:p>
      <w:pPr>
        <w:pStyle w:val="BodyText"/>
      </w:pPr>
      <w:r>
        <w:t xml:space="preserve">- Tân Thiên Vũ đạo hữu, chúc mừng!</w:t>
      </w:r>
    </w:p>
    <w:p>
      <w:pPr>
        <w:pStyle w:val="BodyText"/>
      </w:pPr>
      <w:r>
        <w:t xml:space="preserve">Đột nhiên trong lúc đó, Tân Thiên Vấn cảm thấy bắp thịt sau lưng một trận co rút không hề có dấu hiệu, một luồng cảm giác nguy cơ từ trước đến nay chưa từng có, giống như đột nhiên từ sau lưng hắn thoát ra.</w:t>
      </w:r>
    </w:p>
    <w:p>
      <w:pPr>
        <w:pStyle w:val="BodyText"/>
      </w:pPr>
      <w:r>
        <w:t xml:space="preserve">Chỉ một thoáng, Tân Thiên Vấn mơ hồ ý thức được một chút không ổn. Hắn cảm thấy vừa rồi giống như trong khoảnh khắc treo cổ Tần Vô Song, tựa hồ tồn tại một số chỗ không thích hợp.</w:t>
      </w:r>
    </w:p>
    <w:p>
      <w:pPr>
        <w:pStyle w:val="BodyText"/>
      </w:pPr>
      <w:r>
        <w:t xml:space="preserve">- Chỗ nào không thích hợp…</w:t>
      </w:r>
    </w:p>
    <w:p>
      <w:pPr>
        <w:pStyle w:val="BodyText"/>
      </w:pPr>
      <w:r>
        <w:t xml:space="preserve">Ý niệm trong đầu Tân Thiên Vấn còn chưa chuyển hết.</w:t>
      </w:r>
    </w:p>
    <w:p>
      <w:pPr>
        <w:pStyle w:val="BodyText"/>
      </w:pPr>
      <w:r>
        <w:t xml:space="preserve">Sau lưng kim quang đột nhiên giống như tia chớp, với khí thế xé rách trời cao, dâng lên mà đến, trực tiếp bắn về hướng sau lưng hắn.</w:t>
      </w:r>
    </w:p>
    <w:p>
      <w:pPr>
        <w:pStyle w:val="BodyText"/>
      </w:pPr>
      <w:r>
        <w:t xml:space="preserve">Nói thì chậm, làm thì nhanh.</w:t>
      </w:r>
    </w:p>
    <w:p>
      <w:pPr>
        <w:pStyle w:val="BodyText"/>
      </w:pPr>
      <w:r>
        <w:t xml:space="preserve">Thế đến giống như tia chớp này, đợi đến khi Tân Thiên Vấn phát giác, đã sát tới trong vòng mười trượng. Cũng là Tân Thiên Vấn đắc ý chủ quan, bằng không, loại tập kích này mặc dù ẩn nấp, nhưng cũng không đến mức trong mười trượng mới phản ứng.</w:t>
      </w:r>
    </w:p>
    <w:p>
      <w:pPr>
        <w:pStyle w:val="BodyText"/>
      </w:pPr>
      <w:r>
        <w:t xml:space="preserve">Trong vòng mười trượng tựa hồ đã vượt qua cực hạn phản ứng của thần kinh. Đợi khi hắn phát giác theo bản năng di động, công kích đó sớm đã lao đến rồi.</w:t>
      </w:r>
    </w:p>
    <w:p>
      <w:pPr>
        <w:pStyle w:val="BodyText"/>
      </w:pPr>
      <w:r>
        <w:t xml:space="preserve">Cho nên, lựa chọn anh minh nhất chính là toàn lực nhấc lên. Mượn trang bị phòng ngự Thần đạo cường đại và pháp thân của mình!</w:t>
      </w:r>
    </w:p>
    <w:p>
      <w:pPr>
        <w:pStyle w:val="BodyText"/>
      </w:pPr>
      <w:r>
        <w:t xml:space="preserve">Xạ Nhật Tiễn, một tên, hai tên, kéo dài mà đến!</w:t>
      </w:r>
    </w:p>
    <w:p>
      <w:pPr>
        <w:pStyle w:val="Compact"/>
      </w:pPr>
      <w:r>
        <w:t xml:space="preserve">Ủng hộ chỉ với 1 click và 5s ! (adf.ly/4EmoB)</w:t>
      </w:r>
      <w:r>
        <w:br w:type="textWrapping"/>
      </w:r>
      <w:r>
        <w:br w:type="textWrapping"/>
      </w:r>
    </w:p>
    <w:p>
      <w:pPr>
        <w:pStyle w:val="Heading2"/>
      </w:pPr>
      <w:bookmarkStart w:id="852" w:name="chương-830"/>
      <w:bookmarkEnd w:id="852"/>
      <w:r>
        <w:t xml:space="preserve">830. Chương 83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30: Thiên Đế bị thươ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Không hề nghi ngờ gì nữa, Xạ Nhật Tiễn, Thần Tú Cung!</w:t>
      </w:r>
    </w:p>
    <w:p>
      <w:pPr>
        <w:pStyle w:val="BodyText"/>
      </w:pPr>
      <w:r>
        <w:t xml:space="preserve">Tập kích Thiên Đế Tân Thiên Vấn, đương nhiên chính là Tần Vô Song! Không đợi đắc ý của Tân Thiên Vấn kéo dài lâu, Tần Vô Song giống như u linh, xuất hiện sau người Tân Thiên Vấn, toàn lực xuất ích.</w:t>
      </w:r>
    </w:p>
    <w:p>
      <w:pPr>
        <w:pStyle w:val="BodyText"/>
      </w:pPr>
      <w:r>
        <w:t xml:space="preserve">Ầm!</w:t>
      </w:r>
    </w:p>
    <w:p>
      <w:pPr>
        <w:pStyle w:val="BodyText"/>
      </w:pPr>
      <w:r>
        <w:t xml:space="preserve">Phía sau Tân Thiên Vấn từng đạo hào quang phòng ngự, không ngừng bắn ra, Thần đạo Chiến y trên người trong nháy mắt cũng thúc giục tới trạng thái cực hạn.</w:t>
      </w:r>
    </w:p>
    <w:p>
      <w:pPr>
        <w:pStyle w:val="BodyText"/>
      </w:pPr>
      <w:r>
        <w:t xml:space="preserve">Nổ vang!</w:t>
      </w:r>
    </w:p>
    <w:p>
      <w:pPr>
        <w:pStyle w:val="BodyText"/>
      </w:pPr>
      <w:r>
        <w:t xml:space="preserve">Xạ Nhật Tiễn cuối cùng bắn tới, đột nhiên va chạm với tầng bên ngoài của Thần đạo Chiến y, mâu và thuẫn va chạm.</w:t>
      </w:r>
    </w:p>
    <w:p>
      <w:pPr>
        <w:pStyle w:val="BodyText"/>
      </w:pPr>
      <w:r>
        <w:t xml:space="preserve">Thế đi của Xạ Nhật Tiễn, nhất thời bị ngăn cản.</w:t>
      </w:r>
    </w:p>
    <w:p>
      <w:pPr>
        <w:pStyle w:val="BodyText"/>
      </w:pPr>
      <w:r>
        <w:t xml:space="preserve">Còn Tân Thiên Vấn lại nương theo một kích này, thân hình cấp tốc lướt về sau, giống như lưu tinh bay xuống. Không trung truyền đến một tiếng rít gào thảm thiết của Tân Thiên Vấn, pháp thân của Tân Thiên Vấn trong nháy mắt, đã trọng thương trên người, hộc máu không dừng.</w:t>
      </w:r>
    </w:p>
    <w:p>
      <w:pPr>
        <w:pStyle w:val="BodyText"/>
      </w:pPr>
      <w:r>
        <w:t xml:space="preserve">Biến cố này, quả thực nằm ngoài dự đoán của tất cả mọi người. Ngay cả Thần thú Kiếm Nhiêm, cũng cảm thấy giương mắt đờ đẫn. Trong nháy mắt khi Thần thú Kiếm Nhiêm ngẩn người, Xạ Nhật Tiễn của Tần Vô Song đã có ba mũi tên bắn về phía hắn.</w:t>
      </w:r>
    </w:p>
    <w:p>
      <w:pPr>
        <w:pStyle w:val="BodyText"/>
      </w:pPr>
      <w:r>
        <w:t xml:space="preserve">Kiếm Nhiêm tức giận rống lên một tiếng, cũng không dám chậm trễ, vừa chống đỡ, vừa phản kích, thân thể hóa thành một đạo lưu quang ảo ảnh, chạy trốn ra xa, hiển nhiên, sau khi Thần Tú Cung đánh trúng Tân Thiên Vấn, chí khí của Kiếm Nhiêm cũng chịu đả kích trầm trọng, trong nháy mắt ý chí chiến đấu từ trên đỉnh ngã xuống đáy vực.</w:t>
      </w:r>
    </w:p>
    <w:p>
      <w:pPr>
        <w:pStyle w:val="BodyText"/>
      </w:pPr>
      <w:r>
        <w:t xml:space="preserve">Cũng may, Kiếm Nhiêm đang chính diện đối mặt với Thần Tú Cung, lại thêm có bài học thất bại của Tân Thiên Vấn, vì vậy mới thong dong tránh né được công kích của Thần Tú Cung.</w:t>
      </w:r>
    </w:p>
    <w:p>
      <w:pPr>
        <w:pStyle w:val="BodyText"/>
      </w:pPr>
      <w:r>
        <w:t xml:space="preserve">Nhưng mặc dù như vậy, ý chí chiến đấu trong nháy mắt cũng đều bị cướp đoạt sạch sẽ.</w:t>
      </w:r>
    </w:p>
    <w:p>
      <w:pPr>
        <w:pStyle w:val="BodyText"/>
      </w:pPr>
      <w:r>
        <w:t xml:space="preserve">Tân Thiên Vấn đã bị thương nặng, trong miệng liên tiếp phun ra mấy ngụm máu tươi, một loại tâm lý sợ hãi chưa bao giờ lĩnh hội qua, chợt lóe lên trong lòng hắn.</w:t>
      </w:r>
    </w:p>
    <w:p>
      <w:pPr>
        <w:pStyle w:val="BodyText"/>
      </w:pPr>
      <w:r>
        <w:t xml:space="preserve">Nói ra một hơi, phát hiện thương thế của thân thể vô cùng đáng sợ, ít nhất, đã không đủ để chống đỡ với trận chiến ngày hôm nay. Thần hồn mặc dù không tổn hao gì, nhưng thân thể bị thương, cũng không cách nào phối hợp được với Thần hồn. Trận chiến này, đã chú định là Tân Thiên Vấn hắn không thể nào tiếp tục.</w:t>
      </w:r>
    </w:p>
    <w:p>
      <w:pPr>
        <w:pStyle w:val="BodyText"/>
      </w:pPr>
      <w:r>
        <w:t xml:space="preserve">Bất chấp như vậy, nếu Kiếm Nhiêm và hắn đồng lòng đồng đức, Tân Thiên Vấn vẫn có tự tin có thể nắm bắt được chiến cuộc hôm nay, nhưng nhìn loại tình huống của Kiếm Nhiêm, hiển nhiên căn bản không còn tâm tư lưu lại biểu diễn vở kịch sống chết có nhau gì đó với hắn.</w:t>
      </w:r>
    </w:p>
    <w:p>
      <w:pPr>
        <w:pStyle w:val="BodyText"/>
      </w:pPr>
      <w:r>
        <w:t xml:space="preserve">Tiếng rít gào phẫn nộ, từ trong khoang miệng Tân Thiên Vấn liên tục phun ra, giống như núi lở, như sóng thần.</w:t>
      </w:r>
    </w:p>
    <w:p>
      <w:pPr>
        <w:pStyle w:val="BodyText"/>
      </w:pPr>
      <w:r>
        <w:t xml:space="preserve">Phẫn nộ không gì sánh nôit, sỉ nhục từ trước đến nay chưa từng có.</w:t>
      </w:r>
    </w:p>
    <w:p>
      <w:pPr>
        <w:pStyle w:val="BodyText"/>
      </w:pPr>
      <w:r>
        <w:t xml:space="preserve">Đối với Tân Thiên Vấn mà nói, thất bại của trận chiến này, tuyệt đối không phải vấn đề của phương diện thực lực, hoàn toàn, chính là vì khinh địch dẫn tới.</w:t>
      </w:r>
    </w:p>
    <w:p>
      <w:pPr>
        <w:pStyle w:val="BodyText"/>
      </w:pPr>
      <w:r>
        <w:t xml:space="preserve">Loại chủ quan khinh địch này, cũng không phải xem thường về tâm lý, mà là bị hiện tượng giả tạo mê hoặc mà sản sinh ra lơ là sơ suất. Cho nên, Tân Thiên Vấn cảm thấy lần này bản thân bị thương, vô cùng oan khuất.</w:t>
      </w:r>
    </w:p>
    <w:p>
      <w:pPr>
        <w:pStyle w:val="BodyText"/>
      </w:pPr>
      <w:r>
        <w:t xml:space="preserve">Tần Vô Song nhất chiêu thuận lợi, tâm lý vô cùng bình tĩnh, cũng không tham công liều lĩnh. Dưới loại tình huống này, cũng không tiện đi làm hành động vĩ đại đem dũng khí còn lại đi truy đuổi giặc cùng đường, vì Tân Thiên Vấn mặc dù bị thương, nhưng vẫn chưa đến mức độ giặc cùng đường.</w:t>
      </w:r>
    </w:p>
    <w:p>
      <w:pPr>
        <w:pStyle w:val="BodyText"/>
      </w:pPr>
      <w:r>
        <w:t xml:space="preserve">Nếu tùy tiện tiếp cận, phản kích của Tân Thiên Vấn, chưa chắc có thể chống đỡ được. Lúc này, Tần Vô Song vẫn là vô cùng lý trí, biết sự chênh lệch tồn tại giữa bản thân và Tân Thiên Vấn. Lần này có thể thuận lợi, không phải vì thực lực bản thân áp đảo được Tân Thiên Vấn, mà là chiến thuật thành công, mê hoặc được Tân Thiên Vấn.</w:t>
      </w:r>
    </w:p>
    <w:p>
      <w:pPr>
        <w:pStyle w:val="BodyText"/>
      </w:pPr>
      <w:r>
        <w:t xml:space="preserve">Trong nháy mắt Tân Thiên Vấn bị đánh trúng, trận doanh Thiên Đế phía dưới, toàn bộ sụp đổ, bắt đầu rút lui đại quy mô.</w:t>
      </w:r>
    </w:p>
    <w:p>
      <w:pPr>
        <w:pStyle w:val="BodyText"/>
      </w:pPr>
      <w:r>
        <w:t xml:space="preserve">Tần Vô Song cười lớn, Âm Dương Tử Vân Dực cấp tốc lay động, Địa Hoàng Thương dẫn tới, vạn đạo kim châm giống như lưu tinh bắn xuống, giống như một trận mưa lớn hào hùng mà tới.</w:t>
      </w:r>
    </w:p>
    <w:p>
      <w:pPr>
        <w:pStyle w:val="BodyText"/>
      </w:pPr>
      <w:r>
        <w:t xml:space="preserve">- Miên Lý Tàng Châm Ấn!</w:t>
      </w:r>
    </w:p>
    <w:p>
      <w:pPr>
        <w:pStyle w:val="BodyText"/>
      </w:pPr>
      <w:r>
        <w:t xml:space="preserve">Kim châm bay vút giống như hạt mưa, tu luyện giả của trận doanh Thiên Đế đầy khắp núi đồi thảm hại chạy trốn, nhất thời tử thương một vùng lớn, kẻ không chết, đều là liều mạng lao ra khỏi Vấn Đỉnh Sơn.</w:t>
      </w:r>
    </w:p>
    <w:p>
      <w:pPr>
        <w:pStyle w:val="BodyText"/>
      </w:pPr>
      <w:r>
        <w:t xml:space="preserve">Thần thú Kiếm Nhiêm kêu lớn một tiếng, trong miệng lập tức phun ra ba đạo sét đánh, nổ vang sau lưng Tần Vô Song, truyền thức nói với Tân Thiên Vấn:</w:t>
      </w:r>
    </w:p>
    <w:p>
      <w:pPr>
        <w:pStyle w:val="BodyText"/>
      </w:pPr>
      <w:r>
        <w:t xml:space="preserve">- Thiên Vấn đạo hữu, hôm nay không tiện đánh lâu, đi hay không đi?</w:t>
      </w:r>
    </w:p>
    <w:p>
      <w:pPr>
        <w:pStyle w:val="BodyText"/>
      </w:pPr>
      <w:r>
        <w:t xml:space="preserve">Tân Thiên Vấn nghiến răng nghiến lợi, cũng vô cùng bất đắc dĩ:</w:t>
      </w:r>
    </w:p>
    <w:p>
      <w:pPr>
        <w:pStyle w:val="BodyText"/>
      </w:pPr>
      <w:r>
        <w:t xml:space="preserve">- Đi!</w:t>
      </w:r>
    </w:p>
    <w:p>
      <w:pPr>
        <w:pStyle w:val="BodyText"/>
      </w:pPr>
      <w:r>
        <w:t xml:space="preserve">Tần Vô Song sau lưng thụ địch, không cách nào tiếp tục truy kích những tu luyện giả trốn chui như chuột kia, đôi cánh thúc giục, tránh ra khỏi ba đạo công kích lực áp bách rất mạnh sau lưng.</w:t>
      </w:r>
    </w:p>
    <w:p>
      <w:pPr>
        <w:pStyle w:val="BodyText"/>
      </w:pPr>
      <w:r>
        <w:t xml:space="preserve">Ba đạo tiếng vang giống như tiếng sấm, cọ xát trên quỹ đạo rời đi của Tần Vô Song, liên tục nổ vang, uy thế rung trời. Tần Vô Song ánh mắt lành lạnh, nhìn về phương hướng đám người Tân Thiên Vấn rút lui, trong lòng lòng hăng hái bỗng nhiên sinh ra.</w:t>
      </w:r>
    </w:p>
    <w:p>
      <w:pPr>
        <w:pStyle w:val="BodyText"/>
      </w:pPr>
      <w:r>
        <w:t xml:space="preserve">Trận chiến này, mặc dù không có giành được thắng lợi, nhưng lại mang tới cho Tần Vô Song tin tưởng vô hạn. Ít nhất, Tân Thiên Vấn bị thương cấp bậc này, không có ba đến năm tháng, không thể lại một lần nữa đến Vấn Đỉnh Sơn gây chuyện ồn ào.</w:t>
      </w:r>
    </w:p>
    <w:p>
      <w:pPr>
        <w:pStyle w:val="BodyText"/>
      </w:pPr>
      <w:r>
        <w:t xml:space="preserve">Có mấy tháng hòa hoãn này, thế cục của Tần gia, ít nhiều có thể xoay chuyển một chút.</w:t>
      </w:r>
    </w:p>
    <w:p>
      <w:pPr>
        <w:pStyle w:val="BodyText"/>
      </w:pPr>
      <w:r>
        <w:t xml:space="preserve">Tần Vô Song lúc này, cũng có một loại cảm giác hư thoát. Trận chiến này, nhìn qua có vẻ không kịch liệt, nhưng hung ác nham hiểm từ trước đến nay chưa từng có. Giữa nhất chiêu nhất thức, đều có thể phán quyết sinh tử.</w:t>
      </w:r>
    </w:p>
    <w:p>
      <w:pPr>
        <w:pStyle w:val="BodyText"/>
      </w:pPr>
      <w:r>
        <w:t xml:space="preserve">Đối mặt với cường địch như vậy, Tần Vô Song căn bản không dám lưu tay, mỗi một đòn đều là dốc hết toàn lực. Bất kể là thúc giục vũ khí Chân Thần Đạo chín kiếp, hay là thúc giục Xạ Nhật Tiễn, hoặc là thi triển Đại Ngũ Hành Luân Hồi Ấn, Tần Vô Song đều là lấy đấu pháp mạng đổi mạng, vì vậy một phen tiêu hao, cũng là gần như hư thoát.</w:t>
      </w:r>
    </w:p>
    <w:p>
      <w:pPr>
        <w:pStyle w:val="BodyText"/>
      </w:pPr>
      <w:r>
        <w:t xml:space="preserve">Cũng may, Tần Vô Song trong lĩnh vực Thần đạo Mộc thuộc tính, tạo hóa vô cùng tối cao, Thần đạo Nguyên Phách của Mộc thuộc tính, phối hợp với huyền ảo có tính chữa trị của tầng thứ nhất Xuân Phong Hóa Vũ trong Đại Ngũ Hành Luân Hồi Ấn, khiến hắn có thể trong thời gian ngắn nhất khôi phục nguyên khí.</w:t>
      </w:r>
    </w:p>
    <w:p>
      <w:pPr>
        <w:pStyle w:val="BodyText"/>
      </w:pPr>
      <w:r>
        <w:t xml:space="preserve">Tần Vô Song một chút cũng không dám thả lỏng, cũng không dám biểu hiện ra bất cứ dáng vẻ thoát lực nào, thần uy lẫm liệt, Thần Tú Cung trong tay, ánh mắt lạnh thấu xương nhìn về phía trước.</w:t>
      </w:r>
    </w:p>
    <w:p>
      <w:pPr>
        <w:pStyle w:val="BodyText"/>
      </w:pPr>
      <w:r>
        <w:t xml:space="preserve">Ở một chốn âm u bên ngoài Vấn Đỉnh Sơn, Kiếm Nhiêm cười khổ một tiếng, khuyên nhủ:</w:t>
      </w:r>
    </w:p>
    <w:p>
      <w:pPr>
        <w:pStyle w:val="BodyText"/>
      </w:pPr>
      <w:r>
        <w:t xml:space="preserve">- Được rồi, Thiên Vấn đạo hữu, tiểu tử này rất cảnh giác, căn bản không cho chúng ta cơ hội phản công. Còn trẻ tuổi, mà lại có thể thận trọng như vậy, đại thắng mà vẫn giữ được sự bình tĩnh, thật khó có được. Thiên Vấn đạo hữu, kẻ này nếu có thêm thời gian bồi dưỡng, sẽ trở thành kình địch của ngươi.</w:t>
      </w:r>
    </w:p>
    <w:p>
      <w:pPr>
        <w:pStyle w:val="BodyText"/>
      </w:pPr>
      <w:r>
        <w:t xml:space="preserve">Tân Thiên Vấn bắp thịt trên mặt giống như bị độc xà cắn một phát, khẽ co lại một chút, tê điếng nói:</w:t>
      </w:r>
    </w:p>
    <w:p>
      <w:pPr>
        <w:pStyle w:val="BodyText"/>
      </w:pPr>
      <w:r>
        <w:t xml:space="preserve">- Kiếm Nhiêm đạo hữu, chúng ta hiện tại là người trên cùng một con thuyền rồi, hà cớ gì phải nói lời châm chọc như vậy. Tiểu tử Tần gia này tính tình kiên định, trận chiến hôm nay, Kiếm Nhiêm đạo hữu muốn chỉ lo thân mình sợ là khó khăn.</w:t>
      </w:r>
    </w:p>
    <w:p>
      <w:pPr>
        <w:pStyle w:val="BodyText"/>
      </w:pPr>
      <w:r>
        <w:t xml:space="preserve">Thần thú Kiếm Nhiêm nhún nhún vai, vẻ mặt cười khổ:</w:t>
      </w:r>
    </w:p>
    <w:p>
      <w:pPr>
        <w:pStyle w:val="BodyText"/>
      </w:pPr>
      <w:r>
        <w:t xml:space="preserve">- Tân Thiên Vấn à, Tân Thiên Vấn, ngươi đây là đem ta ném xuống vũng bùn sao?</w:t>
      </w:r>
    </w:p>
    <w:p>
      <w:pPr>
        <w:pStyle w:val="BodyText"/>
      </w:pPr>
      <w:r>
        <w:t xml:space="preserve">- Kiếm Nhiêm đạo hữu, từ đầu đến cuối, chúng ta chỉ là thực hiện hứa hẹn năm đó mà thôi. Chỉ có điều, không ai ngờ được, hai người chúng ta liên thủ, lại có thể không bắt được tên tiểu tử trẻ tuổi đó. Kiếm Nhiêm đạo hữu, hiện tại ngươi biết cái giá của sự khinh địch rồi chứ?</w:t>
      </w:r>
    </w:p>
    <w:p>
      <w:pPr>
        <w:pStyle w:val="BodyText"/>
      </w:pPr>
      <w:r>
        <w:t xml:space="preserve">Trận chiến vừa rồi, Kiếm Nhiêm vẫn là có chút tâm tư nhỏ, cũng không dốc hết toàn lực. Hắn hiển nhiên chỉ muốn giúp đỡ Tân Thiên Vấn đối phó Tần gia, mà không muốn trở thành mục tiêu nhắm vào chủ yếu của Tần gia.</w:t>
      </w:r>
    </w:p>
    <w:p>
      <w:pPr>
        <w:pStyle w:val="BodyText"/>
      </w:pPr>
      <w:r>
        <w:t xml:space="preserve">Có lẽ chính vì loại tâm tư này của hắn, cho nên trận chiến này mới cho Tần Vô Song cơ hội.</w:t>
      </w:r>
    </w:p>
    <w:p>
      <w:pPr>
        <w:pStyle w:val="BodyText"/>
      </w:pPr>
      <w:r>
        <w:t xml:space="preserve">- Thiên Vấn đạo hữu, ngươi khẩn trương cái gì? Cho dù qua ba đến năm tháng, chúng ta lại một lần nữa kéo đến, lẽ nào ngươi không có tự tin bắt được tiểu tử đó sao?</w:t>
      </w:r>
    </w:p>
    <w:p>
      <w:pPr>
        <w:pStyle w:val="BodyText"/>
      </w:pPr>
      <w:r>
        <w:t xml:space="preserve">Ba đến năm tháng, mặc cho Tần Vô Song hắn có trưởng thành hay không, Tân Thiên Vấn cũng không lo lắng. Khóe miệng tràn ra một nụ cười lạnh lùng:</w:t>
      </w:r>
    </w:p>
    <w:p>
      <w:pPr>
        <w:pStyle w:val="BodyText"/>
      </w:pPr>
      <w:r>
        <w:t xml:space="preserve">- Giáo huấn lần này, thật ra cũng là chuyện tốt. Lần sau lại đến, càng có thể khiến chúng ta vứt bỏ một chút bộ mặt, toàn lực ứng phó, đối phó Tần gia! Kiếm Nhiêm đạo hữu, đến lúc đó, ngươi cũng không thể lại giấu một tay được!</w:t>
      </w:r>
    </w:p>
    <w:p>
      <w:pPr>
        <w:pStyle w:val="BodyText"/>
      </w:pPr>
      <w:r>
        <w:t xml:space="preserve">Kiếm Nhiêm khẽ cười, biểu tình cũng hiện ra một vẻ hung hãn. Có chút suy nghĩ thầm thì nói:</w:t>
      </w:r>
    </w:p>
    <w:p>
      <w:pPr>
        <w:pStyle w:val="BodyText"/>
      </w:pPr>
      <w:r>
        <w:t xml:space="preserve">- Thiên Vấn đạo hữu, tiểu tử đó, rõ ràng là bị Bát Ngự Kim Quang của ngươi bao trùm, tại sao đột nhiên lại đào thoát. Lẽ nào Chân Thần Lục Binh của ngươi, cũng không khống chế được hắn?</w:t>
      </w:r>
    </w:p>
    <w:p>
      <w:pPr>
        <w:pStyle w:val="BodyText"/>
      </w:pPr>
      <w:r>
        <w:t xml:space="preserve">Tân Thiên Vấn giương mắt nhìn Thần thú Kiếm Nhiêm, nhìn thấy biểu tình của con Thần thú này giống như cười chế nhạo, hừ lạnh một tiếng:</w:t>
      </w:r>
    </w:p>
    <w:p>
      <w:pPr>
        <w:pStyle w:val="BodyText"/>
      </w:pPr>
      <w:r>
        <w:t xml:space="preserve">- Kiếm Nhiêm đạo hữu, đây là ngươi khảo hạch nhãn lực của ta sao? Đừng nói với ta, ngươi thật sự không nhìn thấu mánh khóe đó.</w:t>
      </w:r>
    </w:p>
    <w:p>
      <w:pPr>
        <w:pStyle w:val="BodyText"/>
      </w:pPr>
      <w:r>
        <w:t xml:space="preserve">Thần thú Kiếm Nhiêm cười cười quái dị:</w:t>
      </w:r>
    </w:p>
    <w:p>
      <w:pPr>
        <w:pStyle w:val="BodyText"/>
      </w:pPr>
      <w:r>
        <w:t xml:space="preserve">- Ta chính là cảm thấy kinh hãi, tiểu tử đó còn trẻ tuổi như vậy, lại có thể có nhiều thủ đoạn như vậy. Nếu không nhìn lầm, tiểu tử đó chính là sử dụng phân thân khôi lỗi?</w:t>
      </w:r>
    </w:p>
    <w:p>
      <w:pPr>
        <w:pStyle w:val="BodyText"/>
      </w:pPr>
      <w:r>
        <w:t xml:space="preserve">Bốn chữ phân thân khôi lỗi này nói ra, biểu tình của Tân Thiên Vấn vô cùng phức tạp. Thần đạo phân thân khôi lỗi, loại đại thần thông này, cho dù là Tân Thiên Vấn hắn, cũng không có nắm bắt được.</w:t>
      </w:r>
    </w:p>
    <w:p>
      <w:pPr>
        <w:pStyle w:val="BodyText"/>
      </w:pPr>
      <w:r>
        <w:t xml:space="preserve">Luyện chế khôi lỗi là bí thuật xa xưa, hắn căn bản không có tư cách tìm hiểu. Môn thủ đoạn này, ước chừng chỉ có thế lực Đồ Đằng mới có.</w:t>
      </w:r>
    </w:p>
    <w:p>
      <w:pPr>
        <w:pStyle w:val="BodyText"/>
      </w:pPr>
      <w:r>
        <w:t xml:space="preserve">Nghĩ đến Tần Vô Song lại có thể có được bí thuật thần thông mà chỉ có thế lực Đồ Đằng mới có được, Tân Thiên Vấn liền cảm thấy từng đợt trận bất công, bản thân chấp chưởng Thiên Đế Môn ngàn năm, cũng không bằng một người trẻ tuổi!</w:t>
      </w:r>
    </w:p>
    <w:p>
      <w:pPr>
        <w:pStyle w:val="BodyText"/>
      </w:pPr>
      <w:r>
        <w:t xml:space="preserve">Trận doanh Thiên Đế bao vây Vấn Đỉnh Sơn hơn mười năm, rút cuộc toàn bộ tan rã, giống như thủy triều rút lui xung quanh Vấn Đỉnh Sơn.</w:t>
      </w:r>
    </w:p>
    <w:p>
      <w:pPr>
        <w:pStyle w:val="BodyText"/>
      </w:pPr>
      <w:r>
        <w:t xml:space="preserve">Mai phục xung quanh đỉnh đầu Tần gia, rút cuộc tiêu tán. Mặc dù chỉ là tiêu tán ngắn ngủi, nhưng bất cứ ai cũng biết, Tân Thiên Vấn có lẽ sẽ còn ngóc đầu trở lại, nhưng trận doanh Thiên Đế bị tổn hại nặng như vậy, Thần đạo cường giả tử thương rất nhiều, muốn một lần nữa dậy lại sóng gió vốn là chuyện rất khó!</w:t>
      </w:r>
    </w:p>
    <w:p>
      <w:pPr>
        <w:pStyle w:val="BodyText"/>
      </w:pPr>
      <w:r>
        <w:t xml:space="preserve">Trước Vấn Đỉnh Sơn, một vùng hoan hô!</w:t>
      </w:r>
    </w:p>
    <w:p>
      <w:pPr>
        <w:pStyle w:val="BodyText"/>
      </w:pPr>
      <w:r>
        <w:t xml:space="preserve">Tần Vô Song giống như một anh hùng chiến thắng trở về, nhận được hoan hô của tất cả tộc nhân Tần gia.</w:t>
      </w:r>
    </w:p>
    <w:p>
      <w:pPr>
        <w:pStyle w:val="BodyText"/>
      </w:pPr>
      <w:r>
        <w:t xml:space="preserve">Từ biệt hơn mười năm, đã có một loại cảm giác thoáng như cách cả một thế hệ.</w:t>
      </w:r>
    </w:p>
    <w:p>
      <w:pPr>
        <w:pStyle w:val="BodyText"/>
      </w:pPr>
      <w:r>
        <w:t xml:space="preserve">Giải thoát rồi!</w:t>
      </w:r>
    </w:p>
    <w:p>
      <w:pPr>
        <w:pStyle w:val="BodyText"/>
      </w:pPr>
      <w:r>
        <w:t xml:space="preserve">Các tộc nhân của Tần gia, hoan hô, sôi trào, vì nguy cơ của Tần gia được giải trừ mà hoan hô, vì thiên tài quật khởi của Tần gia mà tự hào.</w:t>
      </w:r>
    </w:p>
    <w:p>
      <w:pPr>
        <w:pStyle w:val="BodyText"/>
      </w:pPr>
      <w:r>
        <w:t xml:space="preserve">Tần Vô Song dưới sự vây quanh của phần đông Thần đạo cường giả, đi tới Chính Khí Đường, quay về nơi khiến hắn hồn luôn quanh quẩn.</w:t>
      </w:r>
    </w:p>
    <w:p>
      <w:pPr>
        <w:pStyle w:val="BodyText"/>
      </w:pPr>
      <w:r>
        <w:t xml:space="preserve">Khi đi ngang qua Xá Thân Cốc, Tần Vân Nhiên lộ vẻ xúc động nói:</w:t>
      </w:r>
    </w:p>
    <w:p>
      <w:pPr>
        <w:pStyle w:val="BodyText"/>
      </w:pPr>
      <w:r>
        <w:t xml:space="preserve">- Vô Song, ngươi vì Tần gia mà lập nên đại công này, tổ tiên Tần Vũ của ngươi, cho đến tất cả di cốt của tổ tiên ngươi, đều có tư cách vào Xá Thân Cốc. Đợi sau Đại hội Tuyển chọn Thiên Đế, chúng ta lại xử lý mọi chuyện một chút.</w:t>
      </w:r>
    </w:p>
    <w:p>
      <w:pPr>
        <w:pStyle w:val="BodyText"/>
      </w:pPr>
      <w:r>
        <w:t xml:space="preserve">Tần Vô Song lộ vẻ xúc động khó hiểu, nhẹ nhàng gật đầu, trong lòng một dòng nước ấm dâng trào. Cuối cùng có thể ăn nói với phụ thân, có thể tự hào nói với phụ thân tin tức tốt lành này.</w:t>
      </w:r>
    </w:p>
    <w:p>
      <w:pPr>
        <w:pStyle w:val="BodyText"/>
      </w:pPr>
      <w:r>
        <w:t xml:space="preserve">Trở về Tần gia, là ước nguyện của phụ thân, hôm nay, đã viên mãn hoàn thành. Không có gì có thể ngăn cản bước chân của Tần gia trấn Đông Lâm quay về Vấn Đỉnh Sơn. Không có bất cứ tranh luận gì, cũng không có bất cứ ngăn cản gì!</w:t>
      </w:r>
    </w:p>
    <w:p>
      <w:pPr>
        <w:pStyle w:val="BodyText"/>
      </w:pPr>
      <w:r>
        <w:t xml:space="preserve">Phía bên Tần gia, Tri Hòe, Tri Tùng, Tri Bách và Tri Đồng, trước sau tiến vào Thần đạo. Điều này làm cho trận doanh Thần đạo của Tần gia mở rộng trên diện rộng.</w:t>
      </w:r>
    </w:p>
    <w:p>
      <w:pPr>
        <w:pStyle w:val="BodyText"/>
      </w:pPr>
      <w:r>
        <w:t xml:space="preserve">Có lẽ, bốn đại Thần đạo cường giả mới tấn thăng, vẫn không có cách nào vì Tần gia mang tới lực chiến đấu ngay tức khắc, nhưng bồi dưỡng cho Tần gia đủ nhân tài dự trữ.</w:t>
      </w:r>
    </w:p>
    <w:p>
      <w:pPr>
        <w:pStyle w:val="BodyText"/>
      </w:pPr>
      <w:r>
        <w:t xml:space="preserve">Tính ra, hiện giờ Thần đạo cường giả của Tần gia, đã đạt đến số lượng chín người đầy ngạc nhiên. Lúc trước là ba vị Chưởng môn, cộng thêm bốn vị Tôn giả vừa đột phá. Còn trong thế hệ trẻ tuổi, Tần Vô Song và Tần Thái Trùng quật khởi, khiến Tần gia đạt đến số lượng Thần đạo cường giả khiến người ta kinh hoàng,</w:t>
      </w:r>
    </w:p>
    <w:p>
      <w:pPr>
        <w:pStyle w:val="BodyText"/>
      </w:pPr>
      <w:r>
        <w:t xml:space="preserve">Con số này, so với thời khắc đỉnh phong nhất của Tần gia, cũng chưa chắc đạt được. Đây quả thực là con số giống như giấc mộng!</w:t>
      </w:r>
    </w:p>
    <w:p>
      <w:pPr>
        <w:pStyle w:val="Compact"/>
      </w:pPr>
      <w:r>
        <w:t xml:space="preserve">Ủng hộ chỉ với 1 click và 5s ! (adf.ly/4EmoB)</w:t>
      </w:r>
      <w:r>
        <w:br w:type="textWrapping"/>
      </w:r>
      <w:r>
        <w:br w:type="textWrapping"/>
      </w:r>
    </w:p>
    <w:p>
      <w:pPr>
        <w:pStyle w:val="Heading2"/>
      </w:pPr>
      <w:bookmarkStart w:id="853" w:name="chương-831"/>
      <w:bookmarkEnd w:id="853"/>
      <w:r>
        <w:t xml:space="preserve">831. Chương 83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31: Thu phục Tịch Diệt Thiên Lê.</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So sánh ra, tám môn Thiên Đế Sơn, nhất là Tân gia, Thiên Phạt Sơn Trang và Lôi Đình Tông đều có Thần đạo cường giả bị tiêu diệt. Từ đó ưu thế của Tần gia bất giác đã được xây dựng tăng thêm một tầng. Hiện giờ, số lượng Thần đạo cường giả, đã không phải là vấn đề. Và cơ hội để Tần gia một lần nữa đoạt được vị trí Thiên Đế, cuối cùng cũng đến rồi!</w:t>
      </w:r>
    </w:p>
    <w:p>
      <w:pPr>
        <w:pStyle w:val="BodyText"/>
      </w:pPr>
      <w:r>
        <w:t xml:space="preserve">Đương nhiên, muốn đoạt được vị trí Thiên Đế, cũng không phải dễ dàng như vậy.</w:t>
      </w:r>
    </w:p>
    <w:p>
      <w:pPr>
        <w:pStyle w:val="BodyText"/>
      </w:pPr>
      <w:r>
        <w:t xml:space="preserve">Vấn đề lớn thứ nhất, chính là Tân Thiên Vấn. Sự tồn tại của Tân Thiên Vấn, từ đầu đến cuối là họa lớn trong lòng. Cách Đại hội Tuyển chọn Thiên Đế, bất quá cũng chỉ còn thời gian ba bốn năm. Còn cao thủ mạnh nhất của Tần gia hiện tại là Tần Khiếu Thiên, thân lại bị thương nặng.</w:t>
      </w:r>
    </w:p>
    <w:p>
      <w:pPr>
        <w:pStyle w:val="BodyText"/>
      </w:pPr>
      <w:r>
        <w:t xml:space="preserve">Loại trọng thương này, không phải thương tổn của phương diện thân thể, tính chất không giống với bị thương của Tân Thiên Vấn. Tân Thiên Vấn bị thương, là thân thể chịu trọng thương, đối với Chân Thần Đạo cường giả mà nói, chính là bị thương bên ngoài.</w:t>
      </w:r>
    </w:p>
    <w:p>
      <w:pPr>
        <w:pStyle w:val="BodyText"/>
      </w:pPr>
      <w:r>
        <w:t xml:space="preserve">Còn thương thế của Đại Chưởng môn Tần Khiếu Thiên, lại là Thần hồn bị thương. Nếu đem Thần hồn so sánh là đại hỏa thiêu đốt hừng hực, vậy thì Thần hồn của Tần Khiếu Thiên lúc này, giống như ánh sáng mờ nhạt lớn nhỏ như hạt đậu.</w:t>
      </w:r>
    </w:p>
    <w:p>
      <w:pPr>
        <w:pStyle w:val="BodyText"/>
      </w:pPr>
      <w:r>
        <w:t xml:space="preserve">Lấy Thần hồn phong ấn Tịch Diệt Thiên Lê, tiêu hao dài đến gần mười năm, khiến Thần hồn của Tần Khiếu Thiên tựa hồ đã đến mức độ cạn kiệt sinh lực.</w:t>
      </w:r>
    </w:p>
    <w:p>
      <w:pPr>
        <w:pStyle w:val="BodyText"/>
      </w:pPr>
      <w:r>
        <w:t xml:space="preserve">Nếu không phải có một tia tín niệm vẫn đang liều mạng chống đỡ, chỉ sợ Thần hồn của Tần Khiếu Thiên sớm đã tan tành mây khói. Cảm tạ trời đất, nguy cơ của Tần gia rút cuộc đã được giải trừ, Tân Thiên Vấn nhất thời thất bại rút lui, công kích của Tịch Diệt Thiên Lê đối với đại trận Bát Hoang Lục Hợp, cũng tạm thời dừng lại.</w:t>
      </w:r>
    </w:p>
    <w:p>
      <w:pPr>
        <w:pStyle w:val="BodyText"/>
      </w:pPr>
      <w:r>
        <w:t xml:space="preserve">Điều này khiến cho Tần Khiếu Thiên cuối cùng có được cơ hội tạm nghỉ. Nhưng Thần hồn bị thương nặng như vậy, trong vòng ba đến năm năm muốn khôi phục, hiển nhiên cũng là không có khả năng.</w:t>
      </w:r>
    </w:p>
    <w:p>
      <w:pPr>
        <w:pStyle w:val="BodyText"/>
      </w:pPr>
      <w:r>
        <w:t xml:space="preserve">Thần đạo cường giả, khó khăn nhất chính là ngưng luyện Thần hồn, rèn luyện Thần hồn. Thần hồn bị thương, trừ phi có kỳ ngộ nghịch thiên, có thể trong thời gian ngắn tu bổ Thần hồn, nếu không, chỉ có thể dựa vào tĩnh tu và minh tưởng trong thời gian dài, lại rèn luyện Thần hồn, trở lại sức sống tỏa sáng mạnh mẽ.</w:t>
      </w:r>
    </w:p>
    <w:p>
      <w:pPr>
        <w:pStyle w:val="BodyText"/>
      </w:pPr>
      <w:r>
        <w:t xml:space="preserve">o0o</w:t>
      </w:r>
    </w:p>
    <w:p>
      <w:pPr>
        <w:pStyle w:val="BodyText"/>
      </w:pPr>
      <w:r>
        <w:t xml:space="preserve">Dưới sự dẫn dắt của Tần Vân Nhiên, Tần Vô Song đi tới chỗ sâu địa mạch nơi có Tịch Diệt Thiên Lê. Tần Vân Nhiên nói:</w:t>
      </w:r>
    </w:p>
    <w:p>
      <w:pPr>
        <w:pStyle w:val="BodyText"/>
      </w:pPr>
      <w:r>
        <w:t xml:space="preserve">- Ngươi xem, Tịch Diệt Thiên Lê này, mười năm nay, đem linh mạch trong lòng đất của đại trận hộ sơn Tần gia ta hoàn toàn cắt đứt. Đáng sợ nhất là, Tịch Diệt Thiên Lê này có thần thông tìm tòi linh mạch dưới lòng đất.</w:t>
      </w:r>
    </w:p>
    <w:p>
      <w:pPr>
        <w:pStyle w:val="BodyText"/>
      </w:pPr>
      <w:r>
        <w:t xml:space="preserve">Tần Vô Song nhìn Tịch Diệt Thiên Lê đó, mặc dù mất đi Thần hồn điều khiển, nhưng vẫn còn vô cùng dũng mãnh nhanh nhẹn. Tân Thiên Vấn cũng là rút lui quá nhanh, không kịp thu hồi Tịch Diệt Thiên Lê này.</w:t>
      </w:r>
    </w:p>
    <w:p>
      <w:pPr>
        <w:pStyle w:val="BodyText"/>
      </w:pPr>
      <w:r>
        <w:t xml:space="preserve">Tần Vô Song dọc đường đi tới, mười mấy đạo linh mạch của đại trận Bát Hoang Lục Hợp, đều bị tiêu hủy, chỉ còn lại một vòng linh mạch cuối cùng dưới nền đất, thô to nhất, độ phòng ngự thọc sâu mạnh nhất, vì vậy không bị Tịch Diệt Thiên Lê này phá vỡ.</w:t>
      </w:r>
    </w:p>
    <w:p>
      <w:pPr>
        <w:pStyle w:val="BodyText"/>
      </w:pPr>
      <w:r>
        <w:t xml:space="preserve">Tần Vân Nhiên mặt có vẻ lo lắng:</w:t>
      </w:r>
    </w:p>
    <w:p>
      <w:pPr>
        <w:pStyle w:val="BodyText"/>
      </w:pPr>
      <w:r>
        <w:t xml:space="preserve">- Vô Song, Tịch Diệt Thiên Lê này, hiển nhiên là vũ khí của Chân Thần Đạo, Đại Chưởng môn hiện giờ thân bị trọng thương, sợ rằng không bế quan mười mấy năm, rất khó khôi phục lại thực lực đỉnh phong. Tịch Diệt Thiên Lê vắt ngang dưới lòng đất của Vấn Đỉnh Sơn ta, chỉ sợ sớm muộn gì cũng sẽ phát sinh tai họa.</w:t>
      </w:r>
    </w:p>
    <w:p>
      <w:pPr>
        <w:pStyle w:val="BodyText"/>
      </w:pPr>
      <w:r>
        <w:t xml:space="preserve">Tần Vô Song quan sát một hồi, gật đầu nói:</w:t>
      </w:r>
    </w:p>
    <w:p>
      <w:pPr>
        <w:pStyle w:val="BodyText"/>
      </w:pPr>
      <w:r>
        <w:t xml:space="preserve">- Nhị Chưởng môn, Tịch Diệt Thiên Lê này có lẽ là vật thần luyện. Bản thân mang theo một chút sức mạnh Thần hồn của chủ nhân. Ta đi thử một chút…</w:t>
      </w:r>
    </w:p>
    <w:p>
      <w:pPr>
        <w:pStyle w:val="BodyText"/>
      </w:pPr>
      <w:r>
        <w:t xml:space="preserve">Cảnh giới tu vi hiện giờ của Tần Vô Song, cũng không thể xem thường. Thần binh Chân Thần Đạo chín kiếp, hắn cũng có thể điều khiển, Tịch Diệt Thiên Lê này, luận về cấp độ phẩm chất, so với ba đại thần binh Thiên Vương Kiếm hiển nhiên là không bằng.</w:t>
      </w:r>
    </w:p>
    <w:p>
      <w:pPr>
        <w:pStyle w:val="BodyText"/>
      </w:pPr>
      <w:r>
        <w:t xml:space="preserve">Tần Vô Song hành tẩu trong chỗ sâu địa mạch, giống như một con chuột chui xuống đất, thoải mái tự nhiên, trước phòng ngự của một tầng linh mạch cuối cùng, Tần Vô Song múa may Thiên Vương Kiếm, trực tiếp chém tới.</w:t>
      </w:r>
    </w:p>
    <w:p>
      <w:pPr>
        <w:pStyle w:val="BodyText"/>
      </w:pPr>
      <w:r>
        <w:t xml:space="preserve">Vòng địa mạch linh lực cuối cùng của tầng phòng ngự, có thể bảo đảm tầng linh mạch cuối cùng không bị ảnh hưởng đến. Tịch Diệt Thiên Lê không thẹn là thần binh lợi khí của Chân Thần Đạo. Thiên Vương Kiếm một kiếm đâm tới, cắt mặt trên của Tịch Diệt Thiên Lê. Tiếng va chạm kim chúc kịch liệt, chấn động khiến địa mạch xung quanh lay động hết sức.</w:t>
      </w:r>
    </w:p>
    <w:p>
      <w:pPr>
        <w:pStyle w:val="BodyText"/>
      </w:pPr>
      <w:r>
        <w:t xml:space="preserve">Thân thể của Tần Vô Song, miễn cưỡng tiếp nhận từng đợt chấn động này, bảo vệ phía trước linh mạch, không cho dao động này kéo dài đến linh mạch phụ cận.</w:t>
      </w:r>
    </w:p>
    <w:p>
      <w:pPr>
        <w:pStyle w:val="BodyText"/>
      </w:pPr>
      <w:r>
        <w:t xml:space="preserve">Đạo linh mạch này, đã là bức bình phong che chở cuối cùng của Tần gia, đương nhiên không thể lại bị phá hủy.</w:t>
      </w:r>
    </w:p>
    <w:p>
      <w:pPr>
        <w:pStyle w:val="BodyText"/>
      </w:pPr>
      <w:r>
        <w:t xml:space="preserve">Tịch Diệt Thiên Lê bị Thiên Vương Kiếm chém một kiếm, màu sắc của khí diện này, lập tức một trận ảm đạm. Một tiếng lạch cạch, tầng ngoài lại bị Thiên Vương Kiếm mạnh mẽ chém ra một vết nứt.</w:t>
      </w:r>
    </w:p>
    <w:p>
      <w:pPr>
        <w:pStyle w:val="BodyText"/>
      </w:pPr>
      <w:r>
        <w:t xml:space="preserve">Vết nứt này vừa xuất hiện, những ký tự và sóng gợn kỳ quái tầng ngoài Tịch Diệt Thiên Lê, giống như gợn sóng dao động. Một chút thần thức bên trong, cũng vì đó mà dao động.</w:t>
      </w:r>
    </w:p>
    <w:p>
      <w:pPr>
        <w:pStyle w:val="BodyText"/>
      </w:pPr>
      <w:r>
        <w:t xml:space="preserve">o0o</w:t>
      </w:r>
    </w:p>
    <w:p>
      <w:pPr>
        <w:pStyle w:val="BodyText"/>
      </w:pPr>
      <w:r>
        <w:t xml:space="preserve">Sức mạnh của dao động này, trong tối tăm lại truyền ra, trực tiếp lan đến chỗ sâu thần thức Hiên Viên Uy của Đồ Đằng Tộc.</w:t>
      </w:r>
    </w:p>
    <w:p>
      <w:pPr>
        <w:pStyle w:val="BodyText"/>
      </w:pPr>
      <w:r>
        <w:t xml:space="preserve">- Chuyện gì vậy?</w:t>
      </w:r>
    </w:p>
    <w:p>
      <w:pPr>
        <w:pStyle w:val="BodyText"/>
      </w:pPr>
      <w:r>
        <w:t xml:space="preserve">Thần hồn của Hiên Viên Uy, phảng phất bị một đạo sức mạnh này đột nhiên va chạm. Từ trong suy tưởng thức tỉnh lại.</w:t>
      </w:r>
    </w:p>
    <w:p>
      <w:pPr>
        <w:pStyle w:val="BodyText"/>
      </w:pPr>
      <w:r>
        <w:t xml:space="preserve">Cố gắng cảm ứng, lập tức phát hiện ra một số manh mối. Hiên Viên Uy lông mày nhướng lên, lộ ra một vẻ phẫn nộ, một luồng tà hỏa trong lòng, hừng hực bốc cháy:</w:t>
      </w:r>
    </w:p>
    <w:p>
      <w:pPr>
        <w:pStyle w:val="BodyText"/>
      </w:pPr>
      <w:r>
        <w:t xml:space="preserve">- Thằng nhãi Tân Thiên Vấn này, lại để Tịch Diệt Thiên Lê của ta bị người ta công kích? Thậm chí lan đến Thần hồn của ta?</w:t>
      </w:r>
    </w:p>
    <w:p>
      <w:pPr>
        <w:pStyle w:val="BodyText"/>
      </w:pPr>
      <w:r>
        <w:t xml:space="preserve">Mặc dù Thần hồn đó khống chế Tịch Diệt Thiên Lê, đối với Hiên Viên Uy mà nói, nhỏ bé không đáng nói đến, chỉ là tác dụng giám sát mà thôi.</w:t>
      </w:r>
    </w:p>
    <w:p>
      <w:pPr>
        <w:pStyle w:val="BodyText"/>
      </w:pPr>
      <w:r>
        <w:t xml:space="preserve">Nhưng mà Tịch Diệt Thiên Lê bị người ta công kích, uy nghiêm của Đồ Đằng cường giả như hắn, lại cảm thấy vô cùng bị hao tổn. Điều này giống như nhãn hiệu của Đồ Đằng Tộc, bị người ta trực tiếp đánh lên mặt.</w:t>
      </w:r>
    </w:p>
    <w:p>
      <w:pPr>
        <w:pStyle w:val="BodyText"/>
      </w:pPr>
      <w:r>
        <w:t xml:space="preserve">- Đáng giận!</w:t>
      </w:r>
    </w:p>
    <w:p>
      <w:pPr>
        <w:pStyle w:val="BodyText"/>
      </w:pPr>
      <w:r>
        <w:t xml:space="preserve">Hiên Viên Uy gầm nhẹ một tiếng, từ trong mật thất đi ra, hắn biết, Tịch Diệt Thiên Lê này không thể rơi vào tay người khác, nếu không, sau này chắc chắc chính là chứng cứ có lợi để Tần gia kết tội Hiên Viên Tộc.</w:t>
      </w:r>
    </w:p>
    <w:p>
      <w:pPr>
        <w:pStyle w:val="BodyText"/>
      </w:pPr>
      <w:r>
        <w:t xml:space="preserve">Dù sao, Tịch Diệt Thiên Lê này là Hiên Viên Uy hắn ban cho Tân Thiên Vấn. Bây giờ điểm yếu này rơi vào trong tay Tần gia, không thể không thu hồi lại được.</w:t>
      </w:r>
    </w:p>
    <w:p>
      <w:pPr>
        <w:pStyle w:val="BodyText"/>
      </w:pPr>
      <w:r>
        <w:t xml:space="preserve">o0o</w:t>
      </w:r>
    </w:p>
    <w:p>
      <w:pPr>
        <w:pStyle w:val="BodyText"/>
      </w:pPr>
      <w:r>
        <w:t xml:space="preserve">Tịch Diệt Thiên Lê bị mở ra một lỗ hổng bên trong, Tần Vô Song múa may Thiên Vương Kiếm, liên tục đánh vào bí văn trên mặt, mở ra từng tầng từng tầng pháp trận bên trên.</w:t>
      </w:r>
    </w:p>
    <w:p>
      <w:pPr>
        <w:pStyle w:val="BodyText"/>
      </w:pPr>
      <w:r>
        <w:t xml:space="preserve">Sau khoảng nửa canh giờ, pháp trận và bí văn của Tịch Diệt Thiên Lê, đã bị Thiên Vương Kiếm hoàn toàn lột bỏ, trở thành một vật vô chủ trong địa đạo.</w:t>
      </w:r>
    </w:p>
    <w:p>
      <w:pPr>
        <w:pStyle w:val="BodyText"/>
      </w:pPr>
      <w:r>
        <w:t xml:space="preserve">Và một chút thần thức của Hiên Viên Uy, cũng bị hoàn toàn giải trừ.</w:t>
      </w:r>
    </w:p>
    <w:p>
      <w:pPr>
        <w:pStyle w:val="BodyText"/>
      </w:pPr>
      <w:r>
        <w:t xml:space="preserve">Tần Vô Song cầm Tịch Diệt Thiên Lê lên tay, từ dưới lòng đất xông ra khỏi mặt đất, nhìn thấy đám người Tần Vân Nhiên vẻ mặt lo lắng. Tần Vô Song giơ Tịch Diệt Thiên Lê trong tay, mỉm cười nói:</w:t>
      </w:r>
    </w:p>
    <w:p>
      <w:pPr>
        <w:pStyle w:val="BodyText"/>
      </w:pPr>
      <w:r>
        <w:t xml:space="preserve">- Chưởng môn, hung khí cắt đứt đại trận hộ sơn của Tần gia chúng ta, giờ ở đây rồi. Nhưng nó hiện tại đã không còn phát huy ra hung uy gì nữa.</w:t>
      </w:r>
    </w:p>
    <w:p>
      <w:pPr>
        <w:pStyle w:val="BodyText"/>
      </w:pPr>
      <w:r>
        <w:t xml:space="preserve">Pháp trận hoa văn được giải trừ, chẳng khác nào trung tâm của vũ khí Thần đạo bị cuớp đoạt, ngoài chất liệu vẫn là tính chất Thần đạo ra, chỗ trung tâm đã hoàn toàn không có đặc thù của vũ khí Thần đạo rồi.</w:t>
      </w:r>
    </w:p>
    <w:p>
      <w:pPr>
        <w:pStyle w:val="BodyText"/>
      </w:pPr>
      <w:r>
        <w:t xml:space="preserve">Cho nên, hiện tại Tịch Diệt Thiên Lê này, chỉ có thể xem là một phôi thai của vũ khí Thần đạo, không có tế luyện, cũng không có thêm vào pháp lực, nhiều nhất là tương đương với vũ khí Kỳ Diệu Huyền Cảnh bình thường.</w:t>
      </w:r>
    </w:p>
    <w:p>
      <w:pPr>
        <w:pStyle w:val="BodyText"/>
      </w:pPr>
      <w:r>
        <w:t xml:space="preserve">Tần Vân Nhiên và Tần Trọng Dương đưa mắt nhìn nhau, trong mắt lộ vẻ vui mừng như điên. Tịch Diệt Thiên Lê này, đả kích và tra tấn mười năm nay đối với Tần gia, kỳ thực còn hơn cả bản thân Tân Thiên Vấn.</w:t>
      </w:r>
    </w:p>
    <w:p>
      <w:pPr>
        <w:pStyle w:val="BodyText"/>
      </w:pPr>
      <w:r>
        <w:t xml:space="preserve">Tân Thiên Vấn thực lực mặc dù mạnh, nhưng chỉ dựa vào thực lực của bản thân hắn, căn bản không phá được đại trận Bát Hoang Lục Hợp này. Chính là có Tịch Diệt Thiên Lê làm hung khí, mới khiến Tân Thiên Vấn có thể ở Vấn Đỉnh Sơn diễu võ giương oai.</w:t>
      </w:r>
    </w:p>
    <w:p>
      <w:pPr>
        <w:pStyle w:val="BodyText"/>
      </w:pPr>
      <w:r>
        <w:t xml:space="preserve">Hiện giờ, món vũ khí quyết định treo trên đỉnh đầu Tần gia, rút cuộc đã bị bắt, làm sao không khiến cho bọn họ cảm thấy như trút bỏ được gánh nặng?</w:t>
      </w:r>
    </w:p>
    <w:p>
      <w:pPr>
        <w:pStyle w:val="BodyText"/>
      </w:pPr>
      <w:r>
        <w:t xml:space="preserve">- Vô Song, Tịch Diệt Thiên Lê này, Đại Chưởng môn cũng từng có ý đồ dùng vũ khí Thần đạo công kích, căn bản không phá được bí văn pháp trận tầng ngoài của nó, ngươi làm sao lại làm được?</w:t>
      </w:r>
    </w:p>
    <w:p>
      <w:pPr>
        <w:pStyle w:val="BodyText"/>
      </w:pPr>
      <w:r>
        <w:t xml:space="preserve">Vấn đề này, hiển nhiên là vấn đề quan tâm nhất của trên dưới Tần gia.</w:t>
      </w:r>
    </w:p>
    <w:p>
      <w:pPr>
        <w:pStyle w:val="BodyText"/>
      </w:pPr>
      <w:r>
        <w:t xml:space="preserve">Suy nghĩ đến việc Đại Chưởng môn vì đối phó với Tịch Diệt Thiên Lê này mà phải trả cái giá lớn như vậy, còn Tần Vô Song, lại thoải mái phá giải Tịch Diệt Thiên Lê như thế.</w:t>
      </w:r>
    </w:p>
    <w:p>
      <w:pPr>
        <w:pStyle w:val="BodyText"/>
      </w:pPr>
      <w:r>
        <w:t xml:space="preserve">Cứ như vậy, Thần hồn của Đại Chưởng môn bị thương há không phải có chút oan uổng sao?</w:t>
      </w:r>
    </w:p>
    <w:p>
      <w:pPr>
        <w:pStyle w:val="BodyText"/>
      </w:pPr>
      <w:r>
        <w:t xml:space="preserve">Tần Vô Song biết nghi hoặc trong lòng mọi người, thở dài:</w:t>
      </w:r>
    </w:p>
    <w:p>
      <w:pPr>
        <w:pStyle w:val="BodyText"/>
      </w:pPr>
      <w:r>
        <w:t xml:space="preserve">- Chư vị Chưởng môn, Tịch Diệt Thiên Lê này không có Thần hồn của Tân Thiên Vấn thúc giục, uy năng bản thân giảm xuống. Nếu là mười năm trước, đừng nói là bài trừ nó, chỉ sợ căn bản không đến gần nó được trong mười trượng.</w:t>
      </w:r>
    </w:p>
    <w:p>
      <w:pPr>
        <w:pStyle w:val="BodyText"/>
      </w:pPr>
      <w:r>
        <w:t xml:space="preserve">Đám người Tần Vân Nhiên thật ra không nghi ngờ gì lời này của hắn. Vì bọn họ cũng có ý đồ tiếp cận Tịch Diệt Thiên Lê, nhưng trong vòng phạm vi hai mươi trượng của Tịch Diệt Thiên Lê, cũng bị uy năng cường đại này bức bách không cách nào đến gần. Một khi tính toán mạnh mẽ tiếp cận, lực sát thương cường đại của Tịch Diệt Thiên Lê, cũng đủ đánh chết bọn họ, Thần hồn và thân thể đều bị tiêu diệt.</w:t>
      </w:r>
    </w:p>
    <w:p>
      <w:pPr>
        <w:pStyle w:val="BodyText"/>
      </w:pPr>
      <w:r>
        <w:t xml:space="preserve">Còn tu vi hiện giờ của Tần Vô Song, đương nhiên là dưới Tần Khiếu Thiên, người đứng đầu Tần gia. Với tu vi hiện giờ của hắn, so với đám người Tần Vân Nhiên, đương nhiên lại mạnh hơn không ít.</w:t>
      </w:r>
    </w:p>
    <w:p>
      <w:pPr>
        <w:pStyle w:val="BodyText"/>
      </w:pPr>
      <w:r>
        <w:t xml:space="preserve">Dưới tình huống Thần hồn của Tần Khiếu Thiên bị thương, Tần Vô Song tựa hồ có thể nói là đệ nhất cường giả trước mắt của Tần gia. Lại cộng thêm có loại tồn tại biến thái của binh khí Chân Thần Đạo chín kiếp, đối phó với Tịch Diệt Thiên Lê, dưới sự toàn lực ứng phó, đương nhiên không phải là chuyện gì khó.</w:t>
      </w:r>
    </w:p>
    <w:p>
      <w:pPr>
        <w:pStyle w:val="BodyText"/>
      </w:pPr>
      <w:r>
        <w:t xml:space="preserve">Dù sao, vũ khí Chân Thần Đạo chín kiếp, trong phạm vi của Đại lục Thiên Huyền, số lượng cũng chỉ đếm trên đầu ngón tay. Cho dù là những Đồ Đằng chí tôn cường giả, chỉ sợ cũng là thèm muốn không thôi.</w:t>
      </w:r>
    </w:p>
    <w:p>
      <w:pPr>
        <w:pStyle w:val="BodyText"/>
      </w:pPr>
      <w:r>
        <w:t xml:space="preserve">Chân Thần Đạo chín kiếp, trong lịch sử đã từng cùng với Chân Thần Đạo chín kiếp cường giả cùng nhau vượt qua chín đại thiên kiếp của Chân Thần Đạo. Loại thần binh lợi khí này, tuyệt đối là Đồ Đằng chí tôn cường giả cũng tha thiết ước mơ.</w:t>
      </w:r>
    </w:p>
    <w:p>
      <w:pPr>
        <w:pStyle w:val="BodyText"/>
      </w:pPr>
      <w:r>
        <w:t xml:space="preserve">- Chưởng môn, Tịch Diệt Thiên Lê này mặc dù bị ta thanh lý sạch bí văn Thần đạo, tước đoạt pháp trận. Nhưng bản thân chất liệu lại không chịu tổn hao. Chỉ cần sau này tế luyện một lần nữa, uy lực hơn lúc trước, cũng không phải là chuyện thần thoại gì. Tân gia lấy Tịch Diệt Thiên Lê này phá hủy linh mạch Thần đạo của Tần gia ta, chúng ta đến lúc đó, sẽ lấy gậy ông đập lưng ông, khiến cho Tân gia bọn chúng, cũng lĩnh hội một chút mùi vị linh mạch sụp đổ.</w:t>
      </w:r>
    </w:p>
    <w:p>
      <w:pPr>
        <w:pStyle w:val="BodyText"/>
      </w:pPr>
      <w:r>
        <w:t xml:space="preserve">Những lời này, lại là lựa ý hùa theo niềm vui của người khác, khiến Tần Vân Nhiên nghe thấy mặt mày rạng rỡ, không khỏi gật đầu:</w:t>
      </w:r>
    </w:p>
    <w:p>
      <w:pPr>
        <w:pStyle w:val="BodyText"/>
      </w:pPr>
      <w:r>
        <w:t xml:space="preserve">- Vô Song, ngươi có cách tế luyện Tịch Diệt Thiên Lê này không?</w:t>
      </w:r>
    </w:p>
    <w:p>
      <w:pPr>
        <w:pStyle w:val="BodyText"/>
      </w:pPr>
      <w:r>
        <w:t xml:space="preserve">- Bây giờ vẫn chưa phải lúc!</w:t>
      </w:r>
    </w:p>
    <w:p>
      <w:pPr>
        <w:pStyle w:val="BodyText"/>
      </w:pPr>
      <w:r>
        <w:t xml:space="preserve">Tần Vô Song nhìn nhìn chất liệu và ngoại hình của Tịch Diệt Thiên Lê, mỉm cười nói:</w:t>
      </w:r>
    </w:p>
    <w:p>
      <w:pPr>
        <w:pStyle w:val="BodyText"/>
      </w:pPr>
      <w:r>
        <w:t xml:space="preserve">- Người tạo ra Tịch Diệt Thiên Lê này, nhất định là thiên tài. Nhưng người tế luyện vật này, tuyệt đối cũng không phải là cường giả đỉnh phong của Đại lục Thiên Huyền. Căn bản không có phát huy ra tất cả tiềm lực của Tịch Diệt Thiên Lê.</w:t>
      </w:r>
    </w:p>
    <w:p>
      <w:pPr>
        <w:pStyle w:val="BodyText"/>
      </w:pPr>
      <w:r>
        <w:t xml:space="preserve">- Sao?</w:t>
      </w:r>
    </w:p>
    <w:p>
      <w:pPr>
        <w:pStyle w:val="BodyText"/>
      </w:pPr>
      <w:r>
        <w:t xml:space="preserve">Tần Vân Nhiên và Tần Trọng Dương hiện tại đối với từng lời nói và hành động của Tần Vô Song đều là tràn đầy tò mò, giữa bọn họ đã không phải là loại tư thái nói chuyện tiền bối hậu bối trước đó, mơ hồ, đã là ngang hàng, thậm chí còn có tư thái kính trọng Tần Vô Song mấy phần.</w:t>
      </w:r>
    </w:p>
    <w:p>
      <w:pPr>
        <w:pStyle w:val="BodyText"/>
      </w:pPr>
      <w:r>
        <w:t xml:space="preserve">- Các ngươi nhìn Tịch Diệt Thiên Lê này giống như bánh răng hình tròn, năm khu vực, đều có ma văn Thái cổ, tượng trưng cho Ngũ Hành thiên địa. Chứng minh Tịch Diệt Thiên Lê này, là một món Thần khí đại Ngũ Hành, không phải vật bình thường. Và chủ nhân của nó, rõ ràng thiên phú không đủ, không thể tế luyện hoàn toàn, chỉ kích phát ra hai loại thuộc tính Thần đạo, uy lực chẳng qua là ba bốn thành mà thôi.</w:t>
      </w:r>
    </w:p>
    <w:p>
      <w:pPr>
        <w:pStyle w:val="BodyText"/>
      </w:pPr>
      <w:r>
        <w:t xml:space="preserve">Tần Vô Song hiện giờ, không những là tu vi đề cao, nhãn giới cũng là nước đẩy thuyền lên, những lời này, nói ra khiến đám người Tần Vân Nhiên kinh ngạc không thôi, liên tục gật đầu.</w:t>
      </w:r>
    </w:p>
    <w:p>
      <w:pPr>
        <w:pStyle w:val="Compact"/>
      </w:pPr>
      <w:r>
        <w:t xml:space="preserve">Ủng hộ chỉ với 1 click và 5s ! (adf.ly/4EmoB)</w:t>
      </w:r>
      <w:r>
        <w:br w:type="textWrapping"/>
      </w:r>
      <w:r>
        <w:br w:type="textWrapping"/>
      </w:r>
    </w:p>
    <w:p>
      <w:pPr>
        <w:pStyle w:val="Heading2"/>
      </w:pPr>
      <w:bookmarkStart w:id="854" w:name="chương-832"/>
      <w:bookmarkEnd w:id="854"/>
      <w:r>
        <w:t xml:space="preserve">832. Chương 83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32: Tiếp nhận chức vụ Đại trưởng mô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Bọn người Tần Vân Nhiên cẩn thận quan sát khí hình của Tịch Diệt Thiên Lê, phát hiện thật sự là giống như Tần Vô Song nói, bề ngoài năm loại cổ văn và hình dạng, mơ hồ, thật sự là lực Ngũ Hành tự nhiên không bàn mà hợp ý nhau. Kinh hãi trong lòng lại không tránh được có thêm mấy tầng.</w:t>
      </w:r>
    </w:p>
    <w:p>
      <w:pPr>
        <w:pStyle w:val="BodyText"/>
      </w:pPr>
      <w:r>
        <w:t xml:space="preserve">Bọn họ là nhân vật cấp bậc đại tông sư, cao thủ trong Thần đạo cường giả, đối với thuộc tính Thần đạo có nhận thức rất sâu sắc, đương nhiên liền biết công pháp tề tụ của Ngũ Hành cũng vậy, binh khí cũng vậy, uy lực không nghi ngờ gì là mạnh nhất. Dưới nền tảng đồng dạng, chỉ có một thuộc tính, vĩnh viễn không cách nào đánh đồng với nhiều thuộc tính, huống hồ là Ngũ Hành tề tụ, hình thành một Ngũ Hành luân hồi.</w:t>
      </w:r>
    </w:p>
    <w:p>
      <w:pPr>
        <w:pStyle w:val="BodyText"/>
      </w:pPr>
      <w:r>
        <w:t xml:space="preserve">Loại Thần khí Ngũ Hành luân hồi này, không nghi ngờ gì, là vô cùng hiếm có. Cũng là thao tác khó nhất. Loại vũ khí Thần đạo nhiều thuộc tính trong tay Thần đạo cường giả một thuộc tính, chưa chắc hữu dụng hơn một thuộc tính.</w:t>
      </w:r>
    </w:p>
    <w:p>
      <w:pPr>
        <w:pStyle w:val="BodyText"/>
      </w:pPr>
      <w:r>
        <w:t xml:space="preserve">Nhưng nếu ngươi là Thần đạo cường giả nhiều thuộc tính, phối hợp với loại vũ khí Thần đạo nhiều thuộc tính này, lực chiến đấu liền tương đương khả quan, khiến đối thủ đau đầu.</w:t>
      </w:r>
    </w:p>
    <w:p>
      <w:pPr>
        <w:pStyle w:val="BodyText"/>
      </w:pPr>
      <w:r>
        <w:t xml:space="preserve">Thần đạo cường giả tu vi cảnh giới tương đương, nhiều thuộc tính đương nhiên là mạnh hơn một thuộc tính! Sức chiến đấu cũng vậy, kỹ năng chiến đấu cũng vậy, tính biến báo linh hoạt trong chiến đấu cũng vậy, đều có ưu thế cực lớn.</w:t>
      </w:r>
    </w:p>
    <w:p>
      <w:pPr>
        <w:pStyle w:val="BodyText"/>
      </w:pPr>
      <w:r>
        <w:t xml:space="preserve">Dù sao, một loại thuộc tính, chính là một lĩnh vực. Nhiều lĩnh vực, ưu thế này lớn thế nào, chỉ có nhân tài trong nghề mới biết rõ mùi vị trong đó.</w:t>
      </w:r>
    </w:p>
    <w:p>
      <w:pPr>
        <w:pStyle w:val="BodyText"/>
      </w:pPr>
      <w:r>
        <w:t xml:space="preserve">Tần Trọng Dương đầu óc xoay chuyển cực nhanh, đột nhiên ánh mắt sáng ngời:</w:t>
      </w:r>
    </w:p>
    <w:p>
      <w:pPr>
        <w:pStyle w:val="BodyText"/>
      </w:pPr>
      <w:r>
        <w:t xml:space="preserve">- Vô Song, ngươi sau này muốn tế luyện Tịch Diệt Thiên Lê này, có thể kích phát ra mấy loại thuộc tính Thần đạo?</w:t>
      </w:r>
    </w:p>
    <w:p>
      <w:pPr>
        <w:pStyle w:val="BodyText"/>
      </w:pPr>
      <w:r>
        <w:t xml:space="preserve">Tần Vô Song là nhân tài Ngũ Hành đầy đủ, nhưng đặc điểm này, Tần Vô Song tựa hồ chưa bao giờ bộc lộ ra. Dù sao, trước đây tu vi của Tần Vô Song còn chưa tiến vào Thần đạo, phương diện thuộc tính, cũng không phải vô cùng quan trọng, cũng không có ai nghiêm túc đi suy nghĩ đến vấn đề này.</w:t>
      </w:r>
    </w:p>
    <w:p>
      <w:pPr>
        <w:pStyle w:val="BodyText"/>
      </w:pPr>
      <w:r>
        <w:t xml:space="preserve">Hiện giờ sau khi tiến vào cảnh giới Thần đạo, tính quan trọng của thuộc tính Thần đạo, liền thể hiện ra. Vì vậy, câu hỏi này của Tần Trọng Dương kỳ thực lại ẩn chứa một tầng ý nghĩa sâu xa khác.</w:t>
      </w:r>
    </w:p>
    <w:p>
      <w:pPr>
        <w:pStyle w:val="BodyText"/>
      </w:pPr>
      <w:r>
        <w:t xml:space="preserve">Quả nhiên, vấn đề này của Tần Trọng Dương, cũng thu hút được sự chú ý của những người khác, tất cả đều dùng một loại ánh mắt chờ đợi nhìn Tần Vô Song, chờ đợi đáp án của hắn.</w:t>
      </w:r>
    </w:p>
    <w:p>
      <w:pPr>
        <w:pStyle w:val="BodyText"/>
      </w:pPr>
      <w:r>
        <w:t xml:space="preserve">Tần Vô Song mỉm cười nói:</w:t>
      </w:r>
    </w:p>
    <w:p>
      <w:pPr>
        <w:pStyle w:val="BodyText"/>
      </w:pPr>
      <w:r>
        <w:t xml:space="preserve">- Hiện giờ muốn tế luyện Tịch Diệt Thiên Lê này, thời cơ còn chưa thành thục. Nếu cưỡng ép tế luyện, nhiều nhất chỉ có thể khai phá ba loại thuộc tính Thần đạo của nó.</w:t>
      </w:r>
    </w:p>
    <w:p>
      <w:pPr>
        <w:pStyle w:val="BodyText"/>
      </w:pPr>
      <w:r>
        <w:t xml:space="preserve">- Ba loại thuộc tính?</w:t>
      </w:r>
    </w:p>
    <w:p>
      <w:pPr>
        <w:pStyle w:val="BodyText"/>
      </w:pPr>
      <w:r>
        <w:t xml:space="preserve">Tần Vân Nhiên hít một ngụm lãnh khí:</w:t>
      </w:r>
    </w:p>
    <w:p>
      <w:pPr>
        <w:pStyle w:val="BodyText"/>
      </w:pPr>
      <w:r>
        <w:t xml:space="preserve">- Vô Song, nói như vậy, bản thân ngươi có ba loại thuộc tính Thần đạo sao?</w:t>
      </w:r>
    </w:p>
    <w:p>
      <w:pPr>
        <w:pStyle w:val="BodyText"/>
      </w:pPr>
      <w:r>
        <w:t xml:space="preserve">- Thần vực của ba loại thuộc tính, Vô Song ngươi không thẹn là đại thiên tài của Tần gia chúng ta! Thần đạo cường giả có ba loại thuộc tính thiên phú, Tần gia mấy vạn năm qua, tựa hồ cũng có mấy người như vậy?</w:t>
      </w:r>
    </w:p>
    <w:p>
      <w:pPr>
        <w:pStyle w:val="BodyText"/>
      </w:pPr>
      <w:r>
        <w:t xml:space="preserve">Tần Trọng Dương cũng là kinh ngạc không thôi, trong mắt toát ra vẻ mê mẩn vô cùng.</w:t>
      </w:r>
    </w:p>
    <w:p>
      <w:pPr>
        <w:pStyle w:val="BodyText"/>
      </w:pPr>
      <w:r>
        <w:t xml:space="preserve">Tần Vô Song mỉm cười không nói, những lời này của hắn là khiến chư vị Chưởng môn hiểu lầm hắn chỉ có ba loại thuộc tính Thần đạo. Trên thực tế, Tần Vô Song là đầy đủ Ngũ Hành thiên phú.</w:t>
      </w:r>
    </w:p>
    <w:p>
      <w:pPr>
        <w:pStyle w:val="BodyText"/>
      </w:pPr>
      <w:r>
        <w:t xml:space="preserve">Tần Trọng Dương là người lanh lợi, nhìn thấy Tần Vô Song vẻ mặt mỉm cười, đột nhiên trong lòng khẽ động:</w:t>
      </w:r>
    </w:p>
    <w:p>
      <w:pPr>
        <w:pStyle w:val="BodyText"/>
      </w:pPr>
      <w:r>
        <w:t xml:space="preserve">- Vô Song, vừa rồi ngươi nói, thời cơ luyện chế Tịch Diệt Thiên Lê này vẫn chưa tới? Đó là ý gì?</w:t>
      </w:r>
    </w:p>
    <w:p>
      <w:pPr>
        <w:pStyle w:val="BodyText"/>
      </w:pPr>
      <w:r>
        <w:t xml:space="preserve">Tần Vô Song hiện tại có thể khai phá ba loại thuộc tính Thần đạo, lại còn nói là thời cơ chưa tới, lẽ nào nói, hắn còn có thể khai phá nhiều hơn?</w:t>
      </w:r>
    </w:p>
    <w:p>
      <w:pPr>
        <w:pStyle w:val="BodyText"/>
      </w:pPr>
      <w:r>
        <w:t xml:space="preserve">Vừa rồi trong nháy mắt, mọi người không có suy nghĩ quá nhiều, nhưng trải qua sự vạch trần này của Tần Trọng Dương, đều là kinh ngạc nhìn về hướng Tần Vô Song.</w:t>
      </w:r>
    </w:p>
    <w:p>
      <w:pPr>
        <w:pStyle w:val="BodyText"/>
      </w:pPr>
      <w:r>
        <w:t xml:space="preserve">- Được rồi, Vô Song, xem dáng vẻ ngươi còn ẩn chứa thực lực sao?</w:t>
      </w:r>
    </w:p>
    <w:p>
      <w:pPr>
        <w:pStyle w:val="BodyText"/>
      </w:pPr>
      <w:r>
        <w:t xml:space="preserve">Tần Vân Nhiên tâm tình cực tốt, trên khuôn mặt, lóe ra vẻ vui mừng như điên.</w:t>
      </w:r>
    </w:p>
    <w:p>
      <w:pPr>
        <w:pStyle w:val="BodyText"/>
      </w:pPr>
      <w:r>
        <w:t xml:space="preserve">- Vô Song, thành thật nói đi, ngươi không phải là toàn tài đại Ngũ Hành chứ?</w:t>
      </w:r>
    </w:p>
    <w:p>
      <w:pPr>
        <w:pStyle w:val="BodyText"/>
      </w:pPr>
      <w:r>
        <w:t xml:space="preserve">Tần Trọng Dương tính cách vốn thận trọng, lúc này cũng không kìm được nói đùa.</w:t>
      </w:r>
    </w:p>
    <w:p>
      <w:pPr>
        <w:pStyle w:val="BodyText"/>
      </w:pPr>
      <w:r>
        <w:t xml:space="preserve">Chuyện này đối với Tần gia mà nói, thật sự là quá quan trọng. Nếu Tần Vô Song là thiên tài đại Ngũ Hành đầy đủ, bọn họ căn bản không có bất cứ lý do gì để nghi ngờ, tin tưởng mười phần, Tần Vô Song nhất định là người đại thời vận đại phúc duyên của Tần gia, là tuyệt thế thiên tài mà ông trời phái tới cứu vãn vận mệnh của Tần gia.</w:t>
      </w:r>
    </w:p>
    <w:p>
      <w:pPr>
        <w:pStyle w:val="BodyText"/>
      </w:pPr>
      <w:r>
        <w:t xml:space="preserve">Tần Vô Song cười cười, cũng không phủ nhận, gật gật đầu:</w:t>
      </w:r>
    </w:p>
    <w:p>
      <w:pPr>
        <w:pStyle w:val="BodyText"/>
      </w:pPr>
      <w:r>
        <w:t xml:space="preserve">- Tựa hồ là vậy. Chỉ đáng tiếc, ta tạm thời chưa có kỳ ngộ, không kiếm được hai loại thần vật Thái cổ của Thủy thuộc tính và Thổ thuộc tính, không lấy được Thần đạo Tinh Phách. Ngưng tụ Thần đạo Tinh Phách của Thủy thuộc tính và Thổ thuộc tính vô cùng chậm rãi. Khuyết thiếu một cơ hội.</w:t>
      </w:r>
    </w:p>
    <w:p>
      <w:pPr>
        <w:pStyle w:val="BodyText"/>
      </w:pPr>
      <w:r>
        <w:t xml:space="preserve">- Thổ thuộc tính?</w:t>
      </w:r>
    </w:p>
    <w:p>
      <w:pPr>
        <w:pStyle w:val="BodyText"/>
      </w:pPr>
      <w:r>
        <w:t xml:space="preserve">Tần Trọng Dương và Tần Vân Nhiên đưa mắt nhìn nhau, đều lộ ra một số suy nghĩ sâu xa.</w:t>
      </w:r>
    </w:p>
    <w:p>
      <w:pPr>
        <w:pStyle w:val="BodyText"/>
      </w:pPr>
      <w:r>
        <w:t xml:space="preserve">- Nhị vị Chưởng môn, có gì không đúng?</w:t>
      </w:r>
    </w:p>
    <w:p>
      <w:pPr>
        <w:pStyle w:val="BodyText"/>
      </w:pPr>
      <w:r>
        <w:t xml:space="preserve">Tần Vô Song tò mò hỏi.</w:t>
      </w:r>
    </w:p>
    <w:p>
      <w:pPr>
        <w:pStyle w:val="BodyText"/>
      </w:pPr>
      <w:r>
        <w:t xml:space="preserve">- Vô Song, nếu ngươi có thiên phú của Thổ thuộc tính, ngưng luyện Thần đạo Tinh Phách, có thêm thời gian, cũng không phải là khó, cho dù không có ngoại vật trợ giúp…</w:t>
      </w:r>
    </w:p>
    <w:p>
      <w:pPr>
        <w:pStyle w:val="BodyText"/>
      </w:pPr>
      <w:r>
        <w:t xml:space="preserve">- Không có ngoại vật trợ giúp, rất hao phí thời gian.</w:t>
      </w:r>
    </w:p>
    <w:p>
      <w:pPr>
        <w:pStyle w:val="BodyText"/>
      </w:pPr>
      <w:r>
        <w:t xml:space="preserve">Tần Vô Song lắc lắc đầu:</w:t>
      </w:r>
    </w:p>
    <w:p>
      <w:pPr>
        <w:pStyle w:val="BodyText"/>
      </w:pPr>
      <w:r>
        <w:t xml:space="preserve">- Tần gia chúng ta, hiện tại thiếu nhất chính là thời gian. Nhị vị Chưởng môn, nếu ta một lòng một dạ chuyên về một loại Thổ thuộc tính, không đến năm năm, tất nhiên có thể ngưng luyện ra Thần đạo Tinh Phách của Thổ thuộc tính. Điều kiện tiên quyết là không nhờ cậy vào sức mạnh của bất cứ ngoại vật nào. Nhưng mà, ta căn bản không đợi được thời gian năm năm. Huống hồ, còn phải ngưng luyện Thần đạo Tinh Phách của Thủy thuộc tính.</w:t>
      </w:r>
    </w:p>
    <w:p>
      <w:pPr>
        <w:pStyle w:val="BodyText"/>
      </w:pPr>
      <w:r>
        <w:t xml:space="preserve">- Vô Song, yêu cầu của ngươi đối với bản thân cao quá rồi.</w:t>
      </w:r>
    </w:p>
    <w:p>
      <w:pPr>
        <w:pStyle w:val="BodyText"/>
      </w:pPr>
      <w:r>
        <w:t xml:space="preserve">Tần Vân Nhiên thở dài một tiếng. Thiên tài chính là thiên tài, thời gian năm năm, đối với Thần đạo cường giả mà nói, thời gian năm năm tựa hồ có thể bỏ qua không tính. Trong hành trình chậm rãi của Thần đạo, muốn ngưng luyện Thần đạo Tinh Phách, cường giả Thần đạo bình thường, không có hai mươi ba mươi năm, căn bản là chuyện không thành.</w:t>
      </w:r>
    </w:p>
    <w:p>
      <w:pPr>
        <w:pStyle w:val="BodyText"/>
      </w:pPr>
      <w:r>
        <w:t xml:space="preserve">Đại lục Thiên Huyền nhiều Thần đạo cường giả như vậy, tuyệt đại đa số đều chỉ là Ngưng Thần Đạo cường giả. Bọn họ thuộc về giai đoạn ngưng luyện Thần đạo Tinh Phách. Một khi ngưng luyện ra Thần đạo Tinh Phách thành thục, trước sáu kiếp, tựa hồ không có bất cứ hung hiểm gì.</w:t>
      </w:r>
    </w:p>
    <w:p>
      <w:pPr>
        <w:pStyle w:val="BodyText"/>
      </w:pPr>
      <w:r>
        <w:t xml:space="preserve">Tần Trọng Dương cũng đột nhiên nói:</w:t>
      </w:r>
    </w:p>
    <w:p>
      <w:pPr>
        <w:pStyle w:val="BodyText"/>
      </w:pPr>
      <w:r>
        <w:t xml:space="preserve">- Vô Song, nếu nói ngoại vật, Hiên Viên Khâu chúng ta thật ra là có. Trong lĩnh vực của Đồ Đằng Tộc, có một loại Hiên Viên Địa Linh Thạch, còn có một loại Hiên Viên Tức Nhưỡng, đều là thần vật Thái cổ của Thổ thuộc tính, sản lượng vô cùng hiếm có.</w:t>
      </w:r>
    </w:p>
    <w:p>
      <w:pPr>
        <w:pStyle w:val="BodyText"/>
      </w:pPr>
      <w:r>
        <w:t xml:space="preserve">Tần Vô Song mặt mày khẽ động:</w:t>
      </w:r>
    </w:p>
    <w:p>
      <w:pPr>
        <w:pStyle w:val="BodyText"/>
      </w:pPr>
      <w:r>
        <w:t xml:space="preserve">- Hiên Viên Tộc?</w:t>
      </w:r>
    </w:p>
    <w:p>
      <w:pPr>
        <w:pStyle w:val="BodyText"/>
      </w:pPr>
      <w:r>
        <w:t xml:space="preserve">Cười khổ lắc đầu:</w:t>
      </w:r>
    </w:p>
    <w:p>
      <w:pPr>
        <w:pStyle w:val="BodyText"/>
      </w:pPr>
      <w:r>
        <w:t xml:space="preserve">- Hiên Viên Tộc, chỉ sợ không có dễ nói chuyện như vậy?</w:t>
      </w:r>
    </w:p>
    <w:p>
      <w:pPr>
        <w:pStyle w:val="BodyText"/>
      </w:pPr>
      <w:r>
        <w:t xml:space="preserve">Tần Vô Song và những Thần đạo cường giả của Tần gia, kỳ thực trong lòng biết rõ, rất rõ ràng Thiên Đế Môn Tân gia kiêu ngạo như vậy, sau lưng không thể không có cái bóng của Đồ Đằng Hiên Viên Tộc ở phía sau.</w:t>
      </w:r>
    </w:p>
    <w:p>
      <w:pPr>
        <w:pStyle w:val="BodyText"/>
      </w:pPr>
      <w:r>
        <w:t xml:space="preserve">Chỉ có điều Tần gia châu chấu đá xe, cho dù biết người của Hiên Viên Tộc can thiệp, cũng không thể ngang nhiên kháng nghị.</w:t>
      </w:r>
    </w:p>
    <w:p>
      <w:pPr>
        <w:pStyle w:val="BodyText"/>
      </w:pPr>
      <w:r>
        <w:t xml:space="preserve">Đối với Tần gia mà nói, biện pháp tốt nhất, chính là dùng thủ đoạn quang minh chính đại, hợp pháp đánh bại Tân gia, cướp lấy vị trí Thiên Đế của Tân gia. Vì như vậy, mới có thể khiến Hiên Viên Tộc không có bất cứ vấn đề gì trong việc thừa nhận địa vị của Tần gia.</w:t>
      </w:r>
    </w:p>
    <w:p>
      <w:pPr>
        <w:pStyle w:val="BodyText"/>
      </w:pPr>
      <w:r>
        <w:t xml:space="preserve">Tần Trọng Dương đột nhiên giống như nghĩ ra gì đó, nói:</w:t>
      </w:r>
    </w:p>
    <w:p>
      <w:pPr>
        <w:pStyle w:val="BodyText"/>
      </w:pPr>
      <w:r>
        <w:t xml:space="preserve">- Vô Song, nếu ngươi là thiên phú Ngũ Hành đầy đủ, linh mạch của Vấn Đỉnh Sơn chúng ta, có lẽ chỉ có ngươi có thể tu bổ.</w:t>
      </w:r>
    </w:p>
    <w:p>
      <w:pPr>
        <w:pStyle w:val="BodyText"/>
      </w:pPr>
      <w:r>
        <w:t xml:space="preserve">- Tu bổ linh mạch?</w:t>
      </w:r>
    </w:p>
    <w:p>
      <w:pPr>
        <w:pStyle w:val="BodyText"/>
      </w:pPr>
      <w:r>
        <w:t xml:space="preserve">Tần Vô Song tò mò nhìn về phía Tần Trọng Dương.</w:t>
      </w:r>
    </w:p>
    <w:p>
      <w:pPr>
        <w:pStyle w:val="BodyText"/>
      </w:pPr>
      <w:r>
        <w:t xml:space="preserve">- Đúng vậy, Vô Song. Linh mạch dưới nền đất này, là tuân theo tạo hóa vận hành của thiên địa tự nhiên mà sinh thành, hấp thu lực tự nhiên, đương nhiên tạo hóa chi công. Thiên địa tạo hóa, không ngoài Ngũ Hành. Nếu ngươi có toàn bộ Ngũ Hành, liền có tư cách tu bổ linh mạch dưới nền đất này.</w:t>
      </w:r>
    </w:p>
    <w:p>
      <w:pPr>
        <w:pStyle w:val="BodyText"/>
      </w:pPr>
      <w:r>
        <w:t xml:space="preserve">Tần Vân Nhiên liên tục gật đầu:</w:t>
      </w:r>
    </w:p>
    <w:p>
      <w:pPr>
        <w:pStyle w:val="BodyText"/>
      </w:pPr>
      <w:r>
        <w:t xml:space="preserve">- Đúng đúng, Vô Song, đây không phải là nói đùa. Linh mạch dưới nền đất đối với Tần gia mà nói, vô cùng quan trọng. Ngươi cũng không thể từ chối?</w:t>
      </w:r>
    </w:p>
    <w:p>
      <w:pPr>
        <w:pStyle w:val="BodyText"/>
      </w:pPr>
      <w:r>
        <w:t xml:space="preserve">Tần Vô Song cười nói:</w:t>
      </w:r>
    </w:p>
    <w:p>
      <w:pPr>
        <w:pStyle w:val="BodyText"/>
      </w:pPr>
      <w:r>
        <w:t xml:space="preserve">- Nếu Vô Song có thể đảm nhiệm, đương nhiên là làm việc nghĩa không được chùn bước, há lại có đạo lý chối từ sao?</w:t>
      </w:r>
    </w:p>
    <w:p>
      <w:pPr>
        <w:pStyle w:val="BodyText"/>
      </w:pPr>
      <w:r>
        <w:t xml:space="preserve">Đối với chuyện của Tần gia, Tần Vô Song từ trước tới giờ đều là không thể chối từ.</w:t>
      </w:r>
    </w:p>
    <w:p>
      <w:pPr>
        <w:pStyle w:val="BodyText"/>
      </w:pPr>
      <w:r>
        <w:t xml:space="preserve">- Được!</w:t>
      </w:r>
    </w:p>
    <w:p>
      <w:pPr>
        <w:pStyle w:val="BodyText"/>
      </w:pPr>
      <w:r>
        <w:t xml:space="preserve">Tần Trọng Dương vô cùng mừng rỡ:</w:t>
      </w:r>
    </w:p>
    <w:p>
      <w:pPr>
        <w:pStyle w:val="BodyText"/>
      </w:pPr>
      <w:r>
        <w:t xml:space="preserve">- Vấn đề này, cần phải thỉnh giáo Đại Chưởng môn mới được.</w:t>
      </w:r>
    </w:p>
    <w:p>
      <w:pPr>
        <w:pStyle w:val="BodyText"/>
      </w:pPr>
      <w:r>
        <w:t xml:space="preserve">- Nhưng Đại Chưởng môn thân bị thương nặng, cần phải điều trị.</w:t>
      </w:r>
    </w:p>
    <w:p>
      <w:pPr>
        <w:pStyle w:val="BodyText"/>
      </w:pPr>
      <w:r>
        <w:t xml:space="preserve">Tri Hòe lúc này mới mở miệng nói.</w:t>
      </w:r>
    </w:p>
    <w:p>
      <w:pPr>
        <w:pStyle w:val="BodyText"/>
      </w:pPr>
      <w:r>
        <w:t xml:space="preserve">Tần Trọng Dương nói:</w:t>
      </w:r>
    </w:p>
    <w:p>
      <w:pPr>
        <w:pStyle w:val="BodyText"/>
      </w:pPr>
      <w:r>
        <w:t xml:space="preserve">- Hiện tại Đại Chưởng môn còn đang ở giai đoạn điều trị bước đầu, còn chưa bế quan, đi thỉnh giáo một chút chuyện của linh mạch, chuyện liên quan đến vận mệnh toàn tộc, Đại Chưởng môn sẽ không tức giận đâu. Đi!</w:t>
      </w:r>
    </w:p>
    <w:p>
      <w:pPr>
        <w:pStyle w:val="BodyText"/>
      </w:pPr>
      <w:r>
        <w:t xml:space="preserve">Tần Vô Song biết tình thế nặng nhẹ, không có lý do phản đối, cùng đi về phía trước.</w:t>
      </w:r>
    </w:p>
    <w:p>
      <w:pPr>
        <w:pStyle w:val="BodyText"/>
      </w:pPr>
      <w:r>
        <w:t xml:space="preserve">o0o</w:t>
      </w:r>
    </w:p>
    <w:p>
      <w:pPr>
        <w:pStyle w:val="BodyText"/>
      </w:pPr>
      <w:r>
        <w:t xml:space="preserve">Tần Khiếu Thiên lúc này vô cùng suy yếu, nhưng cơ thể trái lại không chịu tổn hại gì, ngoài phương diện tinh thần có vẻ có chút không tốt, nhưng từ biểu hiện mà nhìn, thật ra không thấy manh mối gì.</w:t>
      </w:r>
    </w:p>
    <w:p>
      <w:pPr>
        <w:pStyle w:val="BodyText"/>
      </w:pPr>
      <w:r>
        <w:t xml:space="preserve">Tần Vô Song tiến lên nói:</w:t>
      </w:r>
    </w:p>
    <w:p>
      <w:pPr>
        <w:pStyle w:val="BodyText"/>
      </w:pPr>
      <w:r>
        <w:t xml:space="preserve">- Vô Song bái kiến Đại Chưởng môn!</w:t>
      </w:r>
    </w:p>
    <w:p>
      <w:pPr>
        <w:pStyle w:val="BodyText"/>
      </w:pPr>
      <w:r>
        <w:t xml:space="preserve">Tần Khiếu Thiên khẽ mỉm cười, sau khi nhìn thấy Tần Vô Song, biểu tình vốn kéo căng, cũng lộ ra một chút nụ cười vui mừng, xua xua tay:</w:t>
      </w:r>
    </w:p>
    <w:p>
      <w:pPr>
        <w:pStyle w:val="BodyText"/>
      </w:pPr>
      <w:r>
        <w:t xml:space="preserve">- Vô Song, không cần đa lễ, ngươi hiện tại cũng giống như bọn Vân Nhiên, đều là nhân vật cấp bậc Chưởng môn của Tần gia, về vai vế, chúng ta là ngang vai ngang vế.</w:t>
      </w:r>
    </w:p>
    <w:p>
      <w:pPr>
        <w:pStyle w:val="BodyText"/>
      </w:pPr>
      <w:r>
        <w:t xml:space="preserve">- Vô Song không dám!</w:t>
      </w:r>
    </w:p>
    <w:p>
      <w:pPr>
        <w:pStyle w:val="BodyText"/>
      </w:pPr>
      <w:r>
        <w:t xml:space="preserve">Tần Vô Song khiêm tốn nói.</w:t>
      </w:r>
    </w:p>
    <w:p>
      <w:pPr>
        <w:pStyle w:val="BodyText"/>
      </w:pPr>
      <w:r>
        <w:t xml:space="preserve">- Ha ha, Vô Song, chuyện này ngươi không cần khiêm nhường. Ngươi có thực lực, có quyết đoán, lại vì Tần gia mà lập công lớn, hiện giờ, ngươi làm Chưởng môn, chính là việc hoàn toàn chính đáng.</w:t>
      </w:r>
    </w:p>
    <w:p>
      <w:pPr>
        <w:pStyle w:val="BodyText"/>
      </w:pPr>
      <w:r>
        <w:t xml:space="preserve">Tần Khiếu Thiên liếc nhìn những Chưởng môn nhân khác:</w:t>
      </w:r>
    </w:p>
    <w:p>
      <w:pPr>
        <w:pStyle w:val="BodyText"/>
      </w:pPr>
      <w:r>
        <w:t xml:space="preserve">- Vô Song, vừa vặn tất cả mọi người ở đây, ta có lời này muốn lưu lại đây. Bắt đầu từ hôm nay, ngươi chính là Đại Chưởng môn của Tần gia, Tần gia Vấn Đỉnh Sơn, do ngươi chấp chưởng.</w:t>
      </w:r>
    </w:p>
    <w:p>
      <w:pPr>
        <w:pStyle w:val="BodyText"/>
      </w:pPr>
      <w:r>
        <w:t xml:space="preserve">Lời này vừa nói ra, tất cả đều vô cùng kinh ngạc, đều là hết sức giật mình, hiển nhiên cũng không dự đoán được Tần Khiếu Thiên lại đột nhiên xuất ra kỳ chiêu này, quả thực là hoàn toàn nằm ngoài dự liệu của bọn họ.</w:t>
      </w:r>
    </w:p>
    <w:p>
      <w:pPr>
        <w:pStyle w:val="BodyText"/>
      </w:pPr>
      <w:r>
        <w:t xml:space="preserve">- Như thế nào, chư vị cảm thấy không thích hợp sao?</w:t>
      </w:r>
    </w:p>
    <w:p>
      <w:pPr>
        <w:pStyle w:val="BodyText"/>
      </w:pPr>
      <w:r>
        <w:t xml:space="preserve">Tần Khiếu Thiên cười chế nhạo.</w:t>
      </w:r>
    </w:p>
    <w:p>
      <w:pPr>
        <w:pStyle w:val="BodyText"/>
      </w:pPr>
      <w:r>
        <w:t xml:space="preserve">Tần Vân Nhiên ha ha cười lớn:</w:t>
      </w:r>
    </w:p>
    <w:p>
      <w:pPr>
        <w:pStyle w:val="BodyText"/>
      </w:pPr>
      <w:r>
        <w:t xml:space="preserve">- Thật ra không phải không thích hợp, nhưng Đại Chưởng môn ngươi hiện tại đang ở thời kỳ cường thịnh, sớm như vậy đã nhường chức vị Đại Chưởng môn, tựa hồ có chút hơi sớm.</w:t>
      </w:r>
    </w:p>
    <w:p>
      <w:pPr>
        <w:pStyle w:val="BodyText"/>
      </w:pPr>
      <w:r>
        <w:t xml:space="preserve">Tần Khiếu Thiên thở dài:</w:t>
      </w:r>
    </w:p>
    <w:p>
      <w:pPr>
        <w:pStyle w:val="BodyText"/>
      </w:pPr>
      <w:r>
        <w:t xml:space="preserve">- Không còn sớm, không còn sớm. Tần gia có Vô Song, những lão gia hỏa chúng ta toàn bộ rút lui, cũng không quan hệ gì. Các ngươi có lời gì, hiện tại có thể nói ra. Đợi Vô Song tiếp nhận phù ấn Chưởng môn nhân của ta, các ngươi có phản đối, chính là vi phạm môn quy, phải chịu xử phạt của môn quy.</w:t>
      </w:r>
    </w:p>
    <w:p>
      <w:pPr>
        <w:pStyle w:val="BodyText"/>
      </w:pPr>
      <w:r>
        <w:t xml:space="preserve">Bọn người Tần Vân Nhiên trao đổi một chút ánh mắt, nói cho cùng, bọn họ đối với thực lực và thủ đoạn của Tần Vô Song đều không có bất cứ hoài nghi.</w:t>
      </w:r>
    </w:p>
    <w:p>
      <w:pPr>
        <w:pStyle w:val="BodyText"/>
      </w:pPr>
      <w:r>
        <w:t xml:space="preserve">Sâu thẳm trong lòng cũng tin tưởng vững chắc, Tần Vô Song tất nhiên là người được chọn số một của Đại Chưởng môn Tần gia. Chỉ có điều, bọn họ không ngờ ngày này lại đến nhanh như vậy!</w:t>
      </w:r>
    </w:p>
    <w:p>
      <w:pPr>
        <w:pStyle w:val="BodyText"/>
      </w:pPr>
      <w:r>
        <w:t xml:space="preserve">Tần Khiếu Thiên nheo mắt, quan sát phản ứng của tất cả mọi người. Không nghi ngờ gì, những người này, đối với Tần Vô Song, đều có một loại tín nhiệm chắc chắn, thật sự không tồn tại ghen tỵ hoặc là bất mãn gì. Từ trong ánh mắt của bọn họ, nghi hoặc và sợ hãi duy nhất, chính là Đại Chưởng môn Tần Khiếu Thiên đột nhiên giải nhiệm cảm thấy có chút không thích nghi mà thôi.</w:t>
      </w:r>
    </w:p>
    <w:p>
      <w:pPr>
        <w:pStyle w:val="BodyText"/>
      </w:pPr>
      <w:r>
        <w:t xml:space="preserve">Cũng chính là nói, vấn đề không phải nằm ở Tần Vô Song, mà là mọi người vẫn chưa quen những ngày không có Tần Khiếu Thiên. Đối với Tần gia mà nói, nhất là cuộc chiến đấu tranh hơn mười năm nay, mọi người cảm nhận đầy đủ được tác dụng của Đại Chưởng môn. Không nghi ngờ gì, đó chính là tác dụng trụ cột vững chắc.</w:t>
      </w:r>
    </w:p>
    <w:p>
      <w:pPr>
        <w:pStyle w:val="BodyText"/>
      </w:pPr>
      <w:r>
        <w:t xml:space="preserve">Muốn làm Đại Chưởng môn của Tần gia, cần phải là xương sống của Tần gia! Khiến Tần gia có thể cong có thể duỗi, có thể đội trời đạp đất, có thể cúi đầu và ngẩng đầu tự nhiên!</w:t>
      </w:r>
    </w:p>
    <w:p>
      <w:pPr>
        <w:pStyle w:val="Compact"/>
      </w:pPr>
      <w:r>
        <w:t xml:space="preserve">Ủng hộ chỉ với 1 click và 5s ! (adf.ly/4EmoB)</w:t>
      </w:r>
      <w:r>
        <w:br w:type="textWrapping"/>
      </w:r>
      <w:r>
        <w:br w:type="textWrapping"/>
      </w:r>
    </w:p>
    <w:p>
      <w:pPr>
        <w:pStyle w:val="Heading2"/>
      </w:pPr>
      <w:bookmarkStart w:id="855" w:name="chương-833"/>
      <w:bookmarkEnd w:id="855"/>
      <w:r>
        <w:t xml:space="preserve">833. Chương 83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33: Chưởng môn ấ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hiều lần trong chiến đấu, Tần Vô Song đã chứng minh đầy đủ thực lực của hắn, gánh vác của hắn, và lòng trung thành như một đối với Tần gia, các loại tình cảm đến chết cũng không thay đổi.</w:t>
      </w:r>
    </w:p>
    <w:p>
      <w:pPr>
        <w:pStyle w:val="BodyText"/>
      </w:pPr>
      <w:r>
        <w:t xml:space="preserve">Cũng chính là nói, từ các phương diện mà nhìn, Vô Song đã có đầy đủ tư cách tiếp nhận chức vị Đại Chưởng môn Tần gia.</w:t>
      </w:r>
    </w:p>
    <w:p>
      <w:pPr>
        <w:pStyle w:val="BodyText"/>
      </w:pPr>
      <w:r>
        <w:t xml:space="preserve">Nếu cần phải nói có gì khuyết thiếu, đó chính là về tuổi tác, về sự từng trải tựa hồ còn có chút khiếm khuyết.</w:t>
      </w:r>
    </w:p>
    <w:p>
      <w:pPr>
        <w:pStyle w:val="BodyText"/>
      </w:pPr>
      <w:r>
        <w:t xml:space="preserve">Dù sao, từ trước đến giờ người tiếp nhận chức vị Đại Chưởng môn, ít nhất cũng có hai ba trăm tuổi.</w:t>
      </w:r>
    </w:p>
    <w:p>
      <w:pPr>
        <w:pStyle w:val="BodyText"/>
      </w:pPr>
      <w:r>
        <w:t xml:space="preserve">Còn Tần Vô Song, nếu mọi người nhớ không nhầm, tựa hồ chỉ có hơn ba mươi tuổi. Đây không những là một kỷ lục mới sinh ra của Tần gia, thậm chí là kỷ lục mới sinh ra từ khi Thiên Đế Sơn có lịch sử tới nay, ngay cả Hiên Viên Tộc, có tồn tại hơn ba mươi tuổi đã đạt được địa vị như vậy hay không, còn phải xem lại.</w:t>
      </w:r>
    </w:p>
    <w:p>
      <w:pPr>
        <w:pStyle w:val="BodyText"/>
      </w:pPr>
      <w:r>
        <w:t xml:space="preserve">Ánh mắt của Đại Chưởng môn, sắc bén từ trước đến nay chưa từng có, tuần tra tới lui trước mặt mỗi người, phảng phất giống như hiểu rõ thế giới nội tâm của tất cả những người ở đây.</w:t>
      </w:r>
    </w:p>
    <w:p>
      <w:pPr>
        <w:pStyle w:val="BodyText"/>
      </w:pPr>
      <w:r>
        <w:t xml:space="preserve">- Đại Chưởng môn, Vô Song tiếp nhận vị trí Đại Chưởng môn Tần gia, bất kể là thực lực hay là công lao, đều không có bất cứ vấn đề gì.</w:t>
      </w:r>
    </w:p>
    <w:p>
      <w:pPr>
        <w:pStyle w:val="BodyText"/>
      </w:pPr>
      <w:r>
        <w:t xml:space="preserve">Tần Vân Nhiên là người phát biểu ý kiến đầu tiên.</w:t>
      </w:r>
    </w:p>
    <w:p>
      <w:pPr>
        <w:pStyle w:val="BodyText"/>
      </w:pPr>
      <w:r>
        <w:t xml:space="preserve">- Đại Chưởng môn, Vô Song tiếp nhận chức vụ Đại Chưởng môn, vậy còn ngươi thì sao?</w:t>
      </w:r>
    </w:p>
    <w:p>
      <w:pPr>
        <w:pStyle w:val="BodyText"/>
      </w:pPr>
      <w:r>
        <w:t xml:space="preserve">Tần Trọng Dương quan tâm hơn chính là hướng đi của Tần Khiếu Thiên, một núi không thể có hai hổ, nếu Tần Vô Song thật sự tiếp nhận vị trí Đại Chưởng môn, trong đại sự sau này của Tần gia, không thể không do hắn công bố mệnh lệnh. Nếu không, sợ rằng sẽ dẫn tới hỗn loạn bên trong Tần gia.</w:t>
      </w:r>
    </w:p>
    <w:p>
      <w:pPr>
        <w:pStyle w:val="BodyText"/>
      </w:pPr>
      <w:r>
        <w:t xml:space="preserve">Tần Khiếu Thiên thản nhiên cười:</w:t>
      </w:r>
    </w:p>
    <w:p>
      <w:pPr>
        <w:pStyle w:val="BodyText"/>
      </w:pPr>
      <w:r>
        <w:t xml:space="preserve">- Lần này ta bế quan, ít nhất là hai ba mươi năm. Chờ ta khôi phục thương thế, liền thanh thản làm Thái thượng Trưởng lão lánh đời. Chuyện của tông môn, đương nhiên do những Chưởng môn các ngươi định đoạt. Trừ phi tông môn gặp phải đại sự, bằng không ta sẽ không quan tâm nhiều lắm.</w:t>
      </w:r>
    </w:p>
    <w:p>
      <w:pPr>
        <w:pStyle w:val="BodyText"/>
      </w:pPr>
      <w:r>
        <w:t xml:space="preserve">Nhìn nhìn Tần Vô Song, Tần Khiếu Thiên lại cười nói:</w:t>
      </w:r>
    </w:p>
    <w:p>
      <w:pPr>
        <w:pStyle w:val="BodyText"/>
      </w:pPr>
      <w:r>
        <w:t xml:space="preserve">- Vô Song, đây là ta tháo gỡ trọng trách? Ngươi nhận hay không nhận? Có thể để lão nhân gia ta thoải mái không?</w:t>
      </w:r>
    </w:p>
    <w:p>
      <w:pPr>
        <w:pStyle w:val="BodyText"/>
      </w:pPr>
      <w:r>
        <w:t xml:space="preserve">Tần Vô Song thật ra khó xử, hắn thật sự chưa từng nghĩ đến muốn làm Đại Chưởng môn của Tần gia, ngay từ năm đó, hắn đã nói với Tần Vân Nhiên, hắn không có hứng thú trở thành người đứng đầu một tông.</w:t>
      </w:r>
    </w:p>
    <w:p>
      <w:pPr>
        <w:pStyle w:val="BodyText"/>
      </w:pPr>
      <w:r>
        <w:t xml:space="preserve">Theo đuổi lớn nhất của hắn, vẫn là ở phương diện võ đạo tu hành.</w:t>
      </w:r>
    </w:p>
    <w:p>
      <w:pPr>
        <w:pStyle w:val="BodyText"/>
      </w:pPr>
      <w:r>
        <w:t xml:space="preserve">Nhưng lúc này Đại Chưởng môn tự mình mở miệng, hơn nữa còn ở thời khắc nguy cơ của tông môn. Nếu bản thân từ chối, trái lại có vẻ có chút không gánh vác trách nhiệm.</w:t>
      </w:r>
    </w:p>
    <w:p>
      <w:pPr>
        <w:pStyle w:val="BodyText"/>
      </w:pPr>
      <w:r>
        <w:t xml:space="preserve">- Vô Song, Đại Chưởng môn kỳ vọng rất cao đối với ngươi, ngươi không thể phụ thành ý coi trọng của Đại Chưởng môn.</w:t>
      </w:r>
    </w:p>
    <w:p>
      <w:pPr>
        <w:pStyle w:val="BodyText"/>
      </w:pPr>
      <w:r>
        <w:t xml:space="preserve">- Đúng vậy, Vô Song, từ xưa tới nay anh hùng xuất thiếu niên, có chí không nằm ở tuổi tác cao. Đại Chưởng môn xem trọng ngươi, chúng ta đồng dạng cũng xem trọng ngươi.</w:t>
      </w:r>
    </w:p>
    <w:p>
      <w:pPr>
        <w:pStyle w:val="BodyText"/>
      </w:pPr>
      <w:r>
        <w:t xml:space="preserve">Mọi người thấy tình hình chung như vậy, dứt khoát thêu hoa trên gấm đều tỏ thái độ ủng hộ Tần Vô Song.</w:t>
      </w:r>
    </w:p>
    <w:p>
      <w:pPr>
        <w:pStyle w:val="BodyText"/>
      </w:pPr>
      <w:r>
        <w:t xml:space="preserve">Tần Vô Song thấy phần tâm ý này của mọi người, một luồng nhiệt huyết sôi trào trong cơ thể, cổ nhân nói không sai, việc đáng làm thì phải làm.</w:t>
      </w:r>
    </w:p>
    <w:p>
      <w:pPr>
        <w:pStyle w:val="BodyText"/>
      </w:pPr>
      <w:r>
        <w:t xml:space="preserve">Dưới tình hình như vậy, Tần Vô Song sao có thể nói ra từ nửa chữ cự tuyệt được.</w:t>
      </w:r>
    </w:p>
    <w:p>
      <w:pPr>
        <w:pStyle w:val="BodyText"/>
      </w:pPr>
      <w:r>
        <w:t xml:space="preserve">Tần Khiếu Thiên cười ha ha, trong tay mở ra, phù ấn Chưởng môn nhân rơi xuống lòng bàn tay, bàn tay xoay chuyển, một đạo lưu quang nâng phù ấn Chưởng môn nhân lên, quát nói:</w:t>
      </w:r>
    </w:p>
    <w:p>
      <w:pPr>
        <w:pStyle w:val="BodyText"/>
      </w:pPr>
      <w:r>
        <w:t xml:space="preserve">- Vô Song, tiếp ấn!</w:t>
      </w:r>
    </w:p>
    <w:p>
      <w:pPr>
        <w:pStyle w:val="BodyText"/>
      </w:pPr>
      <w:r>
        <w:t xml:space="preserve">Tần Vô Song thuận tay đón lấy, nâng phù ấn này lên. Phù ấn Chưởng môn nhân lưu quang tràn đầy màu sắc, tản phát ra một luồng sức mạnh rung động lòng người, khiến Tần Vô Song cảm thấy tâm thần dao động, một luồng cảm giác rất nặng tự nhiên sinh ra. Trong mơ hồ phảng phất giống như có một thanh âm thúc giục hắn, khiến hắn hiểu rõ phân lượng của phù ấn này, khiến hắn sản sinh ra một loại tình cảm vĩ đại, vì phù ấn này có chết trăm lần cũng không hối hận.</w:t>
      </w:r>
    </w:p>
    <w:p>
      <w:pPr>
        <w:pStyle w:val="BodyText"/>
      </w:pPr>
      <w:r>
        <w:t xml:space="preserve">Tự xét lại mình, sau này cây ngay không sợ chết đứng, không thẹn với lương tâm, cho dù thiên binh vạn mã, ta cũng dũng mãnh tiến lên, quyết không lùi bước.</w:t>
      </w:r>
    </w:p>
    <w:p>
      <w:pPr>
        <w:pStyle w:val="BodyText"/>
      </w:pPr>
      <w:r>
        <w:t xml:space="preserve">Tình cảm của hai đời, hoài bão của hai cuộc đời, vào lúc này, kích phát ra tình cảm đại trượng phu của Tần Vô Song, kết thành một loại tình cảm đại gánh vác, bốc lên trong lòng hắn.</w:t>
      </w:r>
    </w:p>
    <w:p>
      <w:pPr>
        <w:pStyle w:val="BodyText"/>
      </w:pPr>
      <w:r>
        <w:t xml:space="preserve">Hào khí đột nhiên sinh ra, gật đầu nói:</w:t>
      </w:r>
    </w:p>
    <w:p>
      <w:pPr>
        <w:pStyle w:val="BodyText"/>
      </w:pPr>
      <w:r>
        <w:t xml:space="preserve">- Vô Song tiếp ấn!</w:t>
      </w:r>
    </w:p>
    <w:p>
      <w:pPr>
        <w:pStyle w:val="BodyText"/>
      </w:pPr>
      <w:r>
        <w:t xml:space="preserve">Tần Khiếu Thiên cất cao giọng nói:</w:t>
      </w:r>
    </w:p>
    <w:p>
      <w:pPr>
        <w:pStyle w:val="BodyText"/>
      </w:pPr>
      <w:r>
        <w:t xml:space="preserve">- Liệt tổ liệt tông Tần gia ở trên cao, Tần Khiếu Thiên hôm nay đem phù ấn Chưởng môn nhân truyền thừa lại cho Tần Vô Song. Các lịch đại tổ tông phù hộ cho Tần gia, phù hộ cho Vô Song, dẫn dắt Tần gia chỉnh đốn và tổ chức lại, đợi thời trở lại!</w:t>
      </w:r>
    </w:p>
    <w:p>
      <w:pPr>
        <w:pStyle w:val="BodyText"/>
      </w:pPr>
      <w:r>
        <w:t xml:space="preserve">- Xin tổ tông phù hộ!</w:t>
      </w:r>
    </w:p>
    <w:p>
      <w:pPr>
        <w:pStyle w:val="BodyText"/>
      </w:pPr>
      <w:r>
        <w:t xml:space="preserve">Tất cả mọi người ở đây, sắc mặt trang nghiêm, đồng thanh nói.</w:t>
      </w:r>
    </w:p>
    <w:p>
      <w:pPr>
        <w:pStyle w:val="BodyText"/>
      </w:pPr>
      <w:r>
        <w:t xml:space="preserve">- Được rồi, Vân Nhiên, nghi thức cụ thể, các ngươi phụ trách lo liệu một chút, ta cũng không ra mặt. Vân Nhiên, Trọng Dương, các ngươi vẫn là Nhị Chưởng môn và Tam Chưởng môn, không được lòng sinh ý nghĩ chậm trễ và ghen tị. Tri Hòe, Tri Tùng, Tri Bách, còn có Tri Đồng, Thái Trùng, các ngươi đều là Thần đạo mới tấn thăng, là cánh tay đắc lực của Tần gia. Nhất là Thái Trùng, cũng là đệ tử nhân tài kiệt xuất của thế hệ trẻ tuổi. Ngoài ba vị Chưởng môn ra, năm người các ngươi, tấn thăng làm Phó Chưởng môn của Tần gia, phụ trách phụ tá cho ba vị Chưởng môn phục hưng cơ nghiệp Tần gia!</w:t>
      </w:r>
    </w:p>
    <w:p>
      <w:pPr>
        <w:pStyle w:val="BodyText"/>
      </w:pPr>
      <w:r>
        <w:t xml:space="preserve">- Vâng!</w:t>
      </w:r>
    </w:p>
    <w:p>
      <w:pPr>
        <w:pStyle w:val="BodyText"/>
      </w:pPr>
      <w:r>
        <w:t xml:space="preserve">Mặc dù là Phó Chưởng môn, nhưng dù sao cũng là Chưởng môn. Bọn họ cũng biết rất rõ ràng, luận về thực lực và tư cách, bọn họ xác thực không đủ sánh ngang với ba vị Chưởng môn, đề thăng làm Phó Chưởng môn, cũng là hợp lý rồi.</w:t>
      </w:r>
    </w:p>
    <w:p>
      <w:pPr>
        <w:pStyle w:val="BodyText"/>
      </w:pPr>
      <w:r>
        <w:t xml:space="preserve">Bất luận như thế nào, so với Tôn giả lúc trước, là đề thăng một bậc rồi. Địa vị và thực lực Thần đạo, đạt được đột phá, vì vậy tất cả đều là vui mừng phục tùng, đều là gật đầu nói vâng.</w:t>
      </w:r>
    </w:p>
    <w:p>
      <w:pPr>
        <w:pStyle w:val="BodyText"/>
      </w:pPr>
      <w:r>
        <w:t xml:space="preserve">- Vô Song, sau khi tiếp nhận chức vụ Đại Chưởng môn, ý nghĩa là gì, tin rằng ngươi cũng biết rất rõ chứ?</w:t>
      </w:r>
    </w:p>
    <w:p>
      <w:pPr>
        <w:pStyle w:val="BodyText"/>
      </w:pPr>
      <w:r>
        <w:t xml:space="preserve">Tần Khiếu Thiên mang theo khẩu khí động viên, hỏi.</w:t>
      </w:r>
    </w:p>
    <w:p>
      <w:pPr>
        <w:pStyle w:val="BodyText"/>
      </w:pPr>
      <w:r>
        <w:t xml:space="preserve">Tần Vô Song đương nhiên hiểu rõ, lời này nói ra, cũng có thể nói. Đường đường chính chính, hắn cũng không muốn nói nhiều. Thế cục của Tần gia bày ra trước mắt, làm thế nào dẫn dắt Tần gia ra khỏi nguy cơ, làm thế nào cướp lấy vị trí Thiên Đế, đó chính là nhiệm vụ gian khổ mà Đại Chưởng môn mới nhậm chức như hắn phải sắp sửa đối mặt.</w:t>
      </w:r>
    </w:p>
    <w:p>
      <w:pPr>
        <w:pStyle w:val="BodyText"/>
      </w:pPr>
      <w:r>
        <w:t xml:space="preserve">Thấy Tần Vô Song lòng đã lĩnh ngộ, Tần Khiếu Thiên cũng không nói thêm gì, cười hỏi:</w:t>
      </w:r>
    </w:p>
    <w:p>
      <w:pPr>
        <w:pStyle w:val="BodyText"/>
      </w:pPr>
      <w:r>
        <w:t xml:space="preserve">- Được rồi, chư vị tới tìm ta, có chuyện quan trọng gì sao?</w:t>
      </w:r>
    </w:p>
    <w:p>
      <w:pPr>
        <w:pStyle w:val="BodyText"/>
      </w:pPr>
      <w:r>
        <w:t xml:space="preserve">Bọn người Tần Vân Nhiên lúc này mới nhớ ra, vội nói:</w:t>
      </w:r>
    </w:p>
    <w:p>
      <w:pPr>
        <w:pStyle w:val="BodyText"/>
      </w:pPr>
      <w:r>
        <w:t xml:space="preserve">- Đại Chưởng môn, là như vậy…</w:t>
      </w:r>
    </w:p>
    <w:p>
      <w:pPr>
        <w:pStyle w:val="BodyText"/>
      </w:pPr>
      <w:r>
        <w:t xml:space="preserve">Sau khi nghe Tần Vân Nhiên giới thiệu xong, biểu tình của Tần Khiếu Thiên trở nên vô cùng phấn khích, giống như thưởng thức một tác phẩm nghệ thuật hoàn mỹ, nhìn kỹ Tần Vô Song, liên tục cười ha ha:</w:t>
      </w:r>
    </w:p>
    <w:p>
      <w:pPr>
        <w:pStyle w:val="BodyText"/>
      </w:pPr>
      <w:r>
        <w:t xml:space="preserve">- Vô Song, ta đã không biết làm thế nào hình dung ra ngươi. Ha ha, đây là ông trời chiếu cố Tần gia chúng ta, thương xót Tần gia chúng ta mấy vạn năm qua kiên định không dời tín điều thay trời hành đạo.</w:t>
      </w:r>
    </w:p>
    <w:p>
      <w:pPr>
        <w:pStyle w:val="BodyText"/>
      </w:pPr>
      <w:r>
        <w:t xml:space="preserve">Thế giới này, chính là như vậy, tất cả giải thích không thông, những thứ huyền ảo, đều có thể quy về số trời như vậy.</w:t>
      </w:r>
    </w:p>
    <w:p>
      <w:pPr>
        <w:pStyle w:val="BodyText"/>
      </w:pPr>
      <w:r>
        <w:t xml:space="preserve">Ông trời thật ra bỗng nhiên vô cớ tạo ra không ít oan ức, nhưng cũng đột nhiên vô cớ tạo ra rất nhiều công lao.</w:t>
      </w:r>
    </w:p>
    <w:p>
      <w:pPr>
        <w:pStyle w:val="BodyText"/>
      </w:pPr>
      <w:r>
        <w:t xml:space="preserve">Thuộc tính Ngũ Hành đầy đủ, Tần Khiếu Thiên biết rất rõ ý nghĩa bên trong, đương nhiên là vui mừng không thôi. Gật đầu nói:</w:t>
      </w:r>
    </w:p>
    <w:p>
      <w:pPr>
        <w:pStyle w:val="BodyText"/>
      </w:pPr>
      <w:r>
        <w:t xml:space="preserve">- Vô Song, vị trí Đại Chưởng môn truyền lại cho ngươi, xem ra là vô cùng thích hợp. Còn về linh mạch hộ sơn, đại trận Bát Hoang Lục Hợp, tổng cộng có mười mấy đạo linh mạch. Từ trong ra ngoài, một vòng móc một vòng, muốn sửa chữa phục hồi, cần phải có đại thần thông. Trước kia, các tổ tiên của Tần gia, là Thần đạo cường giả tề tụ đủ năm loại thuộc tính, mới xây dựng ra đạo đạo linh mạch này. Hiện giờ bị Tịch Diệt Thiên Lê chặt đứt, thật ra cũng không phải là phá hủy toàn bộ. Một lỗ hổng, muốn phục hồi như cũ, mặc dù cần công trình rất lớn, nhưng cũng không phải hoàn toàn không có hy vọng. Nhưng nếu là toàn bộ sụp đổ, trừ phi ngươi có thực lực của Chân Thần Đạo đỉnh phong, bằng không rất khó xây dựng lại.</w:t>
      </w:r>
    </w:p>
    <w:p>
      <w:pPr>
        <w:pStyle w:val="BodyText"/>
      </w:pPr>
      <w:r>
        <w:t xml:space="preserve">Lời này của Tần Khiếu Thiên, mang tới cho bọn Tần Vô Song tin tưởng rất lớn.</w:t>
      </w:r>
    </w:p>
    <w:p>
      <w:pPr>
        <w:pStyle w:val="BodyText"/>
      </w:pPr>
      <w:r>
        <w:t xml:space="preserve">Linh mạch dưới nền đất của Tần gia, hiển nhiên không phải toàn bộ tan vỡ. Lực công kích của Tịch Diệt Thiên Lê, cũng không đủ khiến linh mạch hoàn toàn tan vỡ, hiển nhiên chỉ là mở ra đạo đạo lỗ hổng mà thôi.</w:t>
      </w:r>
    </w:p>
    <w:p>
      <w:pPr>
        <w:pStyle w:val="BodyText"/>
      </w:pPr>
      <w:r>
        <w:t xml:space="preserve">Tần Vô Song chăm chú lắng nghe, hắn biết, linh mạch có thể chữa trị hay không, quan hệ đến sinh tử tồn vong sau này của Tần gia. Trong linh mạch, đại trận khởi động, không có loại vũ khí biến thái như Tịch Diệt Thiên Lê, rất khó cắt đứt, trừ phi những Đồ Đằng chí tôn cường giả tự mình đến đây.</w:t>
      </w:r>
    </w:p>
    <w:p>
      <w:pPr>
        <w:pStyle w:val="BodyText"/>
      </w:pPr>
      <w:r>
        <w:t xml:space="preserve">Như vậy, căn bản không cần lợi khí cắt đứt gì cả, vũ khí Thần đạo bình thường, trong tay chí tôn cường giả, cũng có thể dễ dàng phá hủy những kết cấu địa mạch này.</w:t>
      </w:r>
    </w:p>
    <w:p>
      <w:pPr>
        <w:pStyle w:val="BodyText"/>
      </w:pPr>
      <w:r>
        <w:t xml:space="preserve">Tần Vô Song thầm nghĩ:</w:t>
      </w:r>
    </w:p>
    <w:p>
      <w:pPr>
        <w:pStyle w:val="BodyText"/>
      </w:pPr>
      <w:r>
        <w:t xml:space="preserve">- Động Phủ Giới Tử của ta, hiện giờ vẫn chưa đủ để luyện hóa, nếu không, đặt ở khu vực Chính Khí Đường này, cho dù địa mạch bị phá hủy, có Động Phủ Giới Tử làm điểm tựa chắc chắn, cho dù là Chân Thần Đạo đỉnh phong, căn bản cũng không phá vỡ được.</w:t>
      </w:r>
    </w:p>
    <w:p>
      <w:pPr>
        <w:pStyle w:val="BodyText"/>
      </w:pPr>
      <w:r>
        <w:t xml:space="preserve">Động Phủ Giới Tử, khi Tần Vô Song chưa tiến vào cảnh giới của Chân Thần Đạo, căn bản không định đi nếm thử. Tu vi hiện tại đi mở ra Động Phủ Giới Tử, cũng không cách nào phát huy tác dụng lớn nhất.</w:t>
      </w:r>
    </w:p>
    <w:p>
      <w:pPr>
        <w:pStyle w:val="BodyText"/>
      </w:pPr>
      <w:r>
        <w:t xml:space="preserve">Tần Vô Song biết, nhiệm vụ cấp bách, vẫn là phải khôi phục trật tự của linh lực địa mạch này, đem vận hành của những linh mạch này quay về quỹ đạo bình thường, nối tiếp lại.</w:t>
      </w:r>
    </w:p>
    <w:p>
      <w:pPr>
        <w:pStyle w:val="BodyText"/>
      </w:pPr>
      <w:r>
        <w:t xml:space="preserve">- Vô Song, tiếp nối của linh mạch này, Tần gia ta có một quyển truyền thừa bí điển, chỉ có Đại Chưởng môn mới có thể có được, ngươi có thể tìm thấy bên trong Chưởng môn phù ấn. Bản thân Chưởng môn phù ấn đó, chính là một không gian trữ vật, bên trong có các loại đạo cụ và tín vật chuẩn bị của Chưởng môn nhân, bao gồm điển tàng của Tần gia, tất cả bảo vật, tất cả bí mật của Tần gia, đều nằm bên trong phù ấn. Sau khi ngươi đi xuống, cân nhắc một chút, liền biết rõ ràng. Tu bổ linh mạch này, không có công trình ba đến năm tháng, sợ rằng cũng không hoàn công được. Tranh thủ thời gian đi!</w:t>
      </w:r>
    </w:p>
    <w:p>
      <w:pPr>
        <w:pStyle w:val="BodyText"/>
      </w:pPr>
      <w:r>
        <w:t xml:space="preserve">Buổi nói chuyện của Tần Khiếu Thiên, khai phá mây mù, khiến trên dưới Tần gia, đều có manh mối rõ ràng.</w:t>
      </w:r>
    </w:p>
    <w:p>
      <w:pPr>
        <w:pStyle w:val="BodyText"/>
      </w:pPr>
      <w:r>
        <w:t xml:space="preserve">Tin tức Tần Vô Song tiếp nhận chức vụ Đại Chưởng môn, vừa công bố ra ngoài, nhất thời dẫn tới sóng to gió lớn trong trên dưới Tần gia, trên dưới Tần gia đương nhiên không có người nào cảm thấy Tần Vô Song không đủ tư cách.</w:t>
      </w:r>
    </w:p>
    <w:p>
      <w:pPr>
        <w:pStyle w:val="BodyText"/>
      </w:pPr>
      <w:r>
        <w:t xml:space="preserve">Tần Vô Song có đủ tư cách hay không, công lao to lớn mà hắn biểu hiện ra, đã đủ thuyết minh tất cả rồi.</w:t>
      </w:r>
    </w:p>
    <w:p>
      <w:pPr>
        <w:pStyle w:val="BodyText"/>
      </w:pPr>
      <w:r>
        <w:t xml:space="preserve">Nguy cơ mười mấy năm của Tần gia, vừa được giải trừ, không phải dựa vào Tần Vô Song sao?</w:t>
      </w:r>
    </w:p>
    <w:p>
      <w:pPr>
        <w:pStyle w:val="BodyText"/>
      </w:pPr>
      <w:r>
        <w:t xml:space="preserve">Hiện giờ Tần Khiếu Thiên Thần hồn trọng thương, Tần gia không có người chủ định, có Tần Vô Song tiếp nhận chức vụ, đối với đệ tử Tần gia bình thường mà nói, ngược lại là tin tức phấn chấn.</w:t>
      </w:r>
    </w:p>
    <w:p>
      <w:pPr>
        <w:pStyle w:val="BodyText"/>
      </w:pPr>
      <w:r>
        <w:t xml:space="preserve">Bọn họ so với những cao tầng Tần Vân Nhiên, càng dễ dàng thờ phụng anh hùng, sùng bái anh hùng, tôn kính anh hùng. Trong thế giới của cường giả vi tôn này, loại sùng bái này cũng không mảy may có vẻ rất kỳ quái.</w:t>
      </w:r>
    </w:p>
    <w:p>
      <w:pPr>
        <w:pStyle w:val="BodyText"/>
      </w:pPr>
      <w:r>
        <w:t xml:space="preserve">Nghi thức tiếp nhận chức vụ, vô cùng long trọng trang nghiêm. Tần Vân Nhiên và Tần Trọng Dương liên thủ lo liệu. Bọn họ sở dĩ lo liệu nghi thức này vội vàng như vậy, hiển nhiên cũng có tính mũi nhọn.</w:t>
      </w:r>
    </w:p>
    <w:p>
      <w:pPr>
        <w:pStyle w:val="BodyText"/>
      </w:pPr>
      <w:r>
        <w:t xml:space="preserve">Tần gia bị trận doanh Thiên Đế vây đánh mười mấy năm, sĩ khí và tâm tình đều rơi xuống đáy vực. Lúc này thay đổi Đại Chưởng môn, thay đổi huyết dịch tươi mới, mượn luồng thịnh khí cường thế trở về của Tần Vô Song, đổ thêm dầu vào lửa, mạnh mẽ thiêu đốt ngọn lửa này, đem sĩ khí của Tần gia đề thăng lên.</w:t>
      </w:r>
    </w:p>
    <w:p>
      <w:pPr>
        <w:pStyle w:val="BodyText"/>
      </w:pPr>
      <w:r>
        <w:t xml:space="preserve">Có thể nói, nghi thức này, chính là một nghi thức đề thăng sĩ khí của Tần gia, đề thăng lực ngưng tụ Tần gia, đồng thời, cũng là khiến Tần Vô Song có thể đạt được tôn sùng và ủng hộ rộng khắp nhất.</w:t>
      </w:r>
    </w:p>
    <w:p>
      <w:pPr>
        <w:pStyle w:val="BodyText"/>
      </w:pPr>
      <w:r>
        <w:t xml:space="preserve">Là người đứng đầu một tông, Tần Vô Song cần phải có loại tôn sùng vô điều kiện. Chỉ có khiến thuộc tính hạ thờ phụng ngươi, tôn sùng ngươi, sùng bái ngươi vô điều kiện, mới có thể nắm giữ được Tần gia trên trình độ lớn nhất, sử dụng được bất cứ người nào của Tần gia, nắm giữ đại quyền, đem chiếc thuyền lớn Tần gia điều khiển hoàn mỹ trên tay.</w:t>
      </w:r>
    </w:p>
    <w:p>
      <w:pPr>
        <w:pStyle w:val="BodyText"/>
      </w:pPr>
      <w:r>
        <w:t xml:space="preserve">Tần Vô Song trong nghi thức này, mỗi một hành động, cũng là khí độ tông sư vô cùng.</w:t>
      </w:r>
    </w:p>
    <w:p>
      <w:pPr>
        <w:pStyle w:val="BodyText"/>
      </w:pPr>
      <w:r>
        <w:t xml:space="preserve">Hiện giờ, luận về thực lực, luận về uy vọng, luận về thanh danh, hắn cũng không thẹn là người đứng đầu Tần gia, tiếp nhận chức vụ Đại Chưởng môn, cũng là hy vọng chung của mọi người.</w:t>
      </w:r>
    </w:p>
    <w:p>
      <w:pPr>
        <w:pStyle w:val="Compact"/>
      </w:pPr>
      <w:r>
        <w:t xml:space="preserve">Ủng hộ chỉ với 1 click và 5s ! (adf.ly/4EmoB)</w:t>
      </w:r>
      <w:r>
        <w:br w:type="textWrapping"/>
      </w:r>
      <w:r>
        <w:br w:type="textWrapping"/>
      </w:r>
    </w:p>
    <w:p>
      <w:pPr>
        <w:pStyle w:val="Heading2"/>
      </w:pPr>
      <w:bookmarkStart w:id="856" w:name="chương-834"/>
      <w:bookmarkEnd w:id="856"/>
      <w:r>
        <w:t xml:space="preserve">834. Chương 83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34: Chữa trị linh mạc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ghi thức này của Tần gia, vô cùng long trọng, ở tám môn Thiên Đế Sơn, có thể nói là dẫn phát ra hiệu ứng cấp bậc động đất, tám môn Thiên Đế Sơn, đều là vô cùng kinh ngạc.</w:t>
      </w:r>
    </w:p>
    <w:p>
      <w:pPr>
        <w:pStyle w:val="BodyText"/>
      </w:pPr>
      <w:r>
        <w:t xml:space="preserve">Tần Vô Song tiếp nhận chức vụ Đại Chưởng môn Tần gia, thông cáo thiên hạ, vị trí Đại Chưởng môn Tần gia đổi chủ. Vì thế cục đặc thù, Tần gia lần này tạm thời không tiếp khách từ bên ngoài đến chúc mừng, chỉ là trong tông môn Tần gia, cùng nhau chúc mừng, quét sạch đen đủi hơn mười năm bị người ta đè ở trên đầu.</w:t>
      </w:r>
    </w:p>
    <w:p>
      <w:pPr>
        <w:pStyle w:val="BodyText"/>
      </w:pPr>
      <w:r>
        <w:t xml:space="preserve">Hành động này của Tần Vô Song, giống như một đường phong cảnh mới tinh, xuất hiện trước mặt tám môn Thiên Đế Sơn. Từ xưa tới nay, mới hơn ba mươi tuổi đã tiếp nhận chức vụ đứng đầu một tông của tám môn Thiên Đế Sơn, quả thực là chưa bao giờ nghe thấy. Tin tức này, đương nhiên giống như dài chân vậy, truyền ra ngoài Thiên Đế Sơn, truyền khắp cả Hiên Viên Khâu, tiện đà truyền khắp Đại lục Thiên Huyền.</w:t>
      </w:r>
    </w:p>
    <w:p>
      <w:pPr>
        <w:pStyle w:val="BodyText"/>
      </w:pPr>
      <w:r>
        <w:t xml:space="preserve">Mỗi một góc của Đại lục Thiên Huyền, phàm là nơi của tu luyện giả, sau ba ngày, tựa hồ đều thảo luận về hành động kinh thế này của Thiên Đế Sơn Tần gia.</w:t>
      </w:r>
    </w:p>
    <w:p>
      <w:pPr>
        <w:pStyle w:val="BodyText"/>
      </w:pPr>
      <w:r>
        <w:t xml:space="preserve">Hơn ba mươi tuổi tiếp nhận vị trí Đại Chưởng môn, đây quả thực là khiêu chiến nhận thức cực hạn của mọi người. Phải biết rằng, ở giới tu luyện, rất nhiều người hơn ba mươi tuổi, vẫn là luẩn quẩn trong Hư Võ Cảnh.</w:t>
      </w:r>
    </w:p>
    <w:p>
      <w:pPr>
        <w:pStyle w:val="BodyText"/>
      </w:pPr>
      <w:r>
        <w:t xml:space="preserve">Còn những người yếu hơn một chút, thậm chí ngay cả Tiên Thiên Linh Võ cũng chưa tiến vào được.</w:t>
      </w:r>
    </w:p>
    <w:p>
      <w:pPr>
        <w:pStyle w:val="BodyText"/>
      </w:pPr>
      <w:r>
        <w:t xml:space="preserve">Đây chính là chênh lệch!</w:t>
      </w:r>
    </w:p>
    <w:p>
      <w:pPr>
        <w:pStyle w:val="BodyText"/>
      </w:pPr>
      <w:r>
        <w:t xml:space="preserve">Tần Vô Song người ta, hơn ba mươi tuổi, đã trở thành người được đứng đầu một tông, nghe nói trước đó, còn làm trọng thương Tân Thiên Vấn của Thiên Đế Môn.</w:t>
      </w:r>
    </w:p>
    <w:p>
      <w:pPr>
        <w:pStyle w:val="BodyText"/>
      </w:pPr>
      <w:r>
        <w:t xml:space="preserve">Các loại tin đồn, xôn xao vang lên.</w:t>
      </w:r>
    </w:p>
    <w:p>
      <w:pPr>
        <w:pStyle w:val="BodyText"/>
      </w:pPr>
      <w:r>
        <w:t xml:space="preserve">o0o</w:t>
      </w:r>
    </w:p>
    <w:p>
      <w:pPr>
        <w:pStyle w:val="BodyText"/>
      </w:pPr>
      <w:r>
        <w:t xml:space="preserve">Tần Vô Song căn bản không để ý đến tin đồn của ngoại giới, mà là chuyên tâm ở dưới địa mạch của Vấn Đỉnh Sơn, vừa tu luyện, vừa chữa trị những linh mạch dưới nền đất bị phá hư.</w:t>
      </w:r>
    </w:p>
    <w:p>
      <w:pPr>
        <w:pStyle w:val="BodyText"/>
      </w:pPr>
      <w:r>
        <w:t xml:space="preserve">Khiến Tần Vô Song cảm thấy phấn chấn chính là, linh mạch dưới nền đất này, quả nhiên là nơi linh lực sung mãn nhất. Tần Vô Song lúc trước tu vi có thể đột nhiên tăng mạnh, chính là phải cảm tạ linh mạch dưới lòng đất của La Thiên Đạo Trường, khiến hắn trong thời gian đó có được đột phá kinh người.</w:t>
      </w:r>
    </w:p>
    <w:p>
      <w:pPr>
        <w:pStyle w:val="BodyText"/>
      </w:pPr>
      <w:r>
        <w:t xml:space="preserve">Hiện giờ, Tần Vô Song chữa trị linh mạch, lại có thể không cảm thấy một chút mất sức nào, cả ngày trao đổi với linh mạch dưới nền đất, khiến tu luyện của Tần Vô Song cũng là làm chơi ăn thật.</w:t>
      </w:r>
    </w:p>
    <w:p>
      <w:pPr>
        <w:pStyle w:val="BodyText"/>
      </w:pPr>
      <w:r>
        <w:t xml:space="preserve">Đáng tiếc duy nhất chính là, trận chiến với Tân Thiên Vấn, hy sinh một Ma Tượng Đại Khôi Lỗi, phá hủy tính chỉnh thể của Cửu Cung Quy Nhất Kiếm Trận.</w:t>
      </w:r>
    </w:p>
    <w:p>
      <w:pPr>
        <w:pStyle w:val="BodyText"/>
      </w:pPr>
      <w:r>
        <w:t xml:space="preserve">Nhưng những chuyện này thật ra không cần lo lắng, trong tay Tần Vô Song còn có vật liệu, lại có thể bào chế hai đại khôi lỗi, một con dùng cho bổ khuyết Cửu Cung Quy Nhất Kiếm Trận, một con, lại trọng điểm rèn luyện, dùng làm phân thân của bản thân.</w:t>
      </w:r>
    </w:p>
    <w:p>
      <w:pPr>
        <w:pStyle w:val="BodyText"/>
      </w:pPr>
      <w:r>
        <w:t xml:space="preserve">Hiện giờ vật liệu trong tay hắn còn có thể luyện chế ba đến năm con Ma Tượng Đại Khôi Lỗi, thật ra cũng không vội lập tức tiêu hao toàn bộ.</w:t>
      </w:r>
    </w:p>
    <w:p>
      <w:pPr>
        <w:pStyle w:val="BodyText"/>
      </w:pPr>
      <w:r>
        <w:t xml:space="preserve">- May mắn, khi thúc giục Ma Tượng Đại Khôi Lỗi đó, không có đem tù binh Thần hồn khôi lỗi của ta dung hợp vào, nếu không, Thần hồn khôi lỗi bị giết, nhất thời, đến chỗ nào mới có thể tìm được Thần hồn khôi lỗi tốt như vậy chứ?</w:t>
      </w:r>
    </w:p>
    <w:p>
      <w:pPr>
        <w:pStyle w:val="BodyText"/>
      </w:pPr>
      <w:r>
        <w:t xml:space="preserve">Tần Vô Song lúc trước ở Vô Tận Đông Hải, bắt làm tù binh Thần hồn của chín Thần đạo cường giả, luyện chế thành Thần đạo khôi lỗi, lấy Thần Cổ Chi Độc khống chế Thần hồn.</w:t>
      </w:r>
    </w:p>
    <w:p>
      <w:pPr>
        <w:pStyle w:val="BodyText"/>
      </w:pPr>
      <w:r>
        <w:t xml:space="preserve">Khi đại chiến với Tân Thiên Vấn, hắn phân ra một phân thân khôi lỗi đem Thần hồn khôi lỗi lấy ra, để tránh Thần hồn khôi lỗi bị giết.</w:t>
      </w:r>
    </w:p>
    <w:p>
      <w:pPr>
        <w:pStyle w:val="BodyText"/>
      </w:pPr>
      <w:r>
        <w:t xml:space="preserve">Dù sao đều là phải hy sinh Ma Tượng Đại Khôi Lỗi, không cần bổ sung thêm Thần hồn.</w:t>
      </w:r>
    </w:p>
    <w:p>
      <w:pPr>
        <w:pStyle w:val="BodyText"/>
      </w:pPr>
      <w:r>
        <w:t xml:space="preserve">Ma Tượng Đại Khôi Lỗi dung hợp Thần hồn, mới là đại khôi lỗi mạnh nhất. Tần Vô Song đương nhiên sẽ không đem Thần hồn khôi lỗi hy sinh vô ích.</w:t>
      </w:r>
    </w:p>
    <w:p>
      <w:pPr>
        <w:pStyle w:val="BodyText"/>
      </w:pPr>
      <w:r>
        <w:t xml:space="preserve">Tiếp tục bảo toàn, hiện giờ lại dung hợp vào trong Ma Tượng Đại Khôi Lỗi mới, Thần hồn thao tác thu phát nhất tâm, thao luyện Cửu Cung Quy Nhất Kiếm Trận, một chút bại lộ cũng không có.</w:t>
      </w:r>
    </w:p>
    <w:p>
      <w:pPr>
        <w:pStyle w:val="BodyText"/>
      </w:pPr>
      <w:r>
        <w:t xml:space="preserve">Còn một phân thân khôi lỗi khác biến thành phân thân của chính mình, lại không có Thần hồn khôi lỗi dung hợp. Điều này khiến Tần Vô Song cảm thấy có chút bất đắc dĩ.</w:t>
      </w:r>
    </w:p>
    <w:p>
      <w:pPr>
        <w:pStyle w:val="BodyText"/>
      </w:pPr>
      <w:r>
        <w:t xml:space="preserve">Lúc trước vẫn là không biết quý trọng, thấy đối thủ Thần đạo liền trực tiếp chém giết, nếu có thể lấy Thần Cổ Chi Độc khống chế thêm mấy đạo Thần hồn, dung hợp vào trong Ma Tượng Đại Khôi Lỗi, thì thật là tốt.</w:t>
      </w:r>
    </w:p>
    <w:p>
      <w:pPr>
        <w:pStyle w:val="BodyText"/>
      </w:pPr>
      <w:r>
        <w:t xml:space="preserve">Tần Vô Song cảm khái trong lòng nhắc nhở bản thân, sau này có điều kiện gặp phải Thần đạo cường giả, cần phải sống, trực tiếp oanh sát, thật sự quá uổng phí.</w:t>
      </w:r>
    </w:p>
    <w:p>
      <w:pPr>
        <w:pStyle w:val="BodyText"/>
      </w:pPr>
      <w:r>
        <w:t xml:space="preserve">Cửu Cung Quy Nhất Kiếm Trận, hiện giờ chín Thần hồn này, đã vững vàng, bộ pháp và kiếm thuật cũng lĩnh ngộ đến vô cùng thông thấu. Còn yếu kém chính là ăn ý và ma hợp cụ thể khi hợp luyện. Việc này cần có thời gian!</w:t>
      </w:r>
    </w:p>
    <w:p>
      <w:pPr>
        <w:pStyle w:val="BodyText"/>
      </w:pPr>
      <w:r>
        <w:t xml:space="preserve">Đương nhiên muốn phát huy tất cả uy lực của Cửu Cung Quy Nhất Kiếm Trận, bản thân những Ma Tượng Đại Khôi Lỗi này, còn cần tiến bộ.</w:t>
      </w:r>
    </w:p>
    <w:p>
      <w:pPr>
        <w:pStyle w:val="BodyText"/>
      </w:pPr>
      <w:r>
        <w:t xml:space="preserve">Tần Vô Song ở bên trong địa mạch, đương nhiên sẽ không bỏ qua cơ hội rèn luyện những Ma Tượng Đại Khôi Lỗi này, mỗi ngày ngoài lúc bản thân tu luyện, vẫn không ngừng rèn luyện những Ma Tượng Đại Khôi Lỗi này.</w:t>
      </w:r>
    </w:p>
    <w:p>
      <w:pPr>
        <w:pStyle w:val="BodyText"/>
      </w:pPr>
      <w:r>
        <w:t xml:space="preserve">Hôm nay, Tần Vô Song nhìn thấy đại trận Bát Hoang Lục Hợp, trong lòng có chút hài lòng:</w:t>
      </w:r>
    </w:p>
    <w:p>
      <w:pPr>
        <w:pStyle w:val="BodyText"/>
      </w:pPr>
      <w:r>
        <w:t xml:space="preserve">- Với tốc độ này, đại khái sau bảy ngày, linh mạch này liền có thể hoàn toàn khôi phục. Cũng may, Tịch Diệt Thiên Lê đó không phải thần binh lợi khí cấp bậc như Thiên Vương Kiếm. nếu không, phá hủy linh mạch dưới nền đất, khiến linh mạch hoàn toàn sụp đổ, muốn khôi phục, không có thời gian ba đến mười năm, là không thể có hy vọng.</w:t>
      </w:r>
    </w:p>
    <w:p>
      <w:pPr>
        <w:pStyle w:val="BodyText"/>
      </w:pPr>
      <w:r>
        <w:t xml:space="preserve">Việc này thuận lợi ngoài dự kiến, Tần Khiếu Thiên dự đoán thời gian chữa trị là ba đến năm tháng, Tần Vô Song chỉ dùng không đến hai tháng, liền đem linh mạch dưới nền đất toàn bộ chữa trị hoàn tất.</w:t>
      </w:r>
    </w:p>
    <w:p>
      <w:pPr>
        <w:pStyle w:val="BodyText"/>
      </w:pPr>
      <w:r>
        <w:t xml:space="preserve">Tốc độ này, đương nhiên là khiến trên dưới Tần gia lại cảm nhận được một lần vô cùng vui mừng. Tín nhiệm đối với Tần Vô Song, đương nhiên cũng là vô hình trung gia tăng lên rất nhiều.</w:t>
      </w:r>
    </w:p>
    <w:p>
      <w:pPr>
        <w:pStyle w:val="BodyText"/>
      </w:pPr>
      <w:r>
        <w:t xml:space="preserve">Đương nhiên, Tần Vô Song trong lòng biết rõ, bản thân có thể chữa trị cho những linh mạch dưới nền đất này trước thời hạn, có liên quan đến thuộc tính Ngũ Hành của bản thân, cũng là vì bản thân Mộc thuộc tính của hắn, cũng có công năng chữa trị nhất định, đây chính là ưu thế và thiên phú mà Tần Khiếu Thiên cũng không có.</w:t>
      </w:r>
    </w:p>
    <w:p>
      <w:pPr>
        <w:pStyle w:val="BodyText"/>
      </w:pPr>
      <w:r>
        <w:t xml:space="preserve">Mấu chốt nhất là, Tần Vô Song lúc trước ở trong Cửu Luyện Huyền Phong Cốc của La Thiên Đạo Trường, đã từng tu luyện trong linh mạch dưới nền đất rất lâu, đối với linh mạch dưới nền đất một chút cũng không xa lạ, độ ăn ý và quy luật vận hành đối với linh lực, có lý giải và nắm chắc vô cùng nhanh nhạy, việc này khiến hắn khi khởi sự, cũng là thành công một nửa rồi.</w:t>
      </w:r>
    </w:p>
    <w:p>
      <w:pPr>
        <w:pStyle w:val="BodyText"/>
      </w:pPr>
      <w:r>
        <w:t xml:space="preserve">Sau khi chữa trị linh mạch, Tần Vô Song lại làm một số điều chỉnh thích hợp cho đại trận Bát Hoang Lục Hợp, khiến hướng đi của trận pháp này, càng có một chút tính mũi nhọn.</w:t>
      </w:r>
    </w:p>
    <w:p>
      <w:pPr>
        <w:pStyle w:val="BodyText"/>
      </w:pPr>
      <w:r>
        <w:t xml:space="preserve">Quan trọng nhất chính là, Tần Vô Song thông qua thần thông và thủ đoạn của bản thân, mở rộng ra rất nhiều linh mạch bên ngoài, độ phòng ngự thọc sâu, đạt được tăng cường nhất định.</w:t>
      </w:r>
    </w:p>
    <w:p>
      <w:pPr>
        <w:pStyle w:val="BodyText"/>
      </w:pPr>
      <w:r>
        <w:t xml:space="preserve">Khi đại trận Bát Hoang Lục Hợp một lần nữa khởi động, trên dưới Tần gia, một vùng hoan hô. Chuyện này đối với Tần gia mà nói, tuyệt đối không thua gì một lần thắng lợi.</w:t>
      </w:r>
    </w:p>
    <w:p>
      <w:pPr>
        <w:pStyle w:val="BodyText"/>
      </w:pPr>
      <w:r>
        <w:t xml:space="preserve">Vui sướng của loại thắng lợi này, tựa hồ có thể so sánh với một lần liều mạng đi đánh Tân Thiên Vấn.</w:t>
      </w:r>
    </w:p>
    <w:p>
      <w:pPr>
        <w:pStyle w:val="BodyText"/>
      </w:pPr>
      <w:r>
        <w:t xml:space="preserve">Dù sao, khôi phục linh mạch, đại trận khởi động, ý nghĩa là, Tần gia lại có thể quay về nơi bất bại vững chắc như thái sơn mười năm trước. Hiện giờ, Tân Thiên Vấn mất đi Tịch Diệt Thiên Lê, còn dùng cách gì phá vỡ phòng ngự của Tần gia?</w:t>
      </w:r>
    </w:p>
    <w:p>
      <w:pPr>
        <w:pStyle w:val="BodyText"/>
      </w:pPr>
      <w:r>
        <w:t xml:space="preserve">Trong Chính Khí Đường, Tần Vô Song sừng sững trên cao, hiện giờ mỗi một hành động lời nói, đã có uy nghiêm của Đại Chưởng môn, còn bốn đại Thần thú ở bên cạnh hắn làm phe cánh, càng khiến uy thế của hắn tăng cường rất nhiều.</w:t>
      </w:r>
    </w:p>
    <w:p>
      <w:pPr>
        <w:pStyle w:val="BodyText"/>
      </w:pPr>
      <w:r>
        <w:t xml:space="preserve">Tần gia hiện tại, có thể nói là binh hùng tướng mạnh, Thần đạo như mây. Trong Chính Khí Đường, có đại khí tượng. Điều này khiến cho các đệ tử của Tần gia, cũng cảm thấy vô cùng phấn chấn.</w:t>
      </w:r>
    </w:p>
    <w:p>
      <w:pPr>
        <w:pStyle w:val="BodyText"/>
      </w:pPr>
      <w:r>
        <w:t xml:space="preserve">Nhìn thấy Thần đạo cường giả nhiều như vậy, đệ tử Tần gia cảm thấy trong lòng vô cùng yên tâm, có rất nhiều Thần đạo cường giả, tương lai của Tần gia nhất định là rực rỡ!</w:t>
      </w:r>
    </w:p>
    <w:p>
      <w:pPr>
        <w:pStyle w:val="BodyText"/>
      </w:pPr>
      <w:r>
        <w:t xml:space="preserve">Tần Vô Song nhìn quanh bốn phía nói:</w:t>
      </w:r>
    </w:p>
    <w:p>
      <w:pPr>
        <w:pStyle w:val="BodyText"/>
      </w:pPr>
      <w:r>
        <w:t xml:space="preserve">- Chư vị, linh mạch khôi phục, đại trận Bát Hoang Lục Hợp khởi động, hậu phương Tần gia ta củng cố, chính là chuyện vô cùng đáng mừng. Nhưng dã tâm của Tân Thiên Vấn đó vẫn không thay đổi, dự đoán trong ba tháng tới, nhất định sẽ tới gây chuyện huyên náo. Hiện giờ Thần đạo Tân gia bọn chúng mất mạng, chỉ còn lại hai tên gia hỏa Tân Thiên Vấn và Tân Thiên Thần. Hiện tại đến lượt bọn chúng đến hâm mộ ghen tỵ số lượng Thần đạo của Tần gia chúng ta. Vì vậy mọi người không thể sơ suất. Tân gia hiện giờ nhất định sẽ mất trí điên cuồng, bất chấp tất cả đối phó với Thần đạo cường giả của chúng ta. Dù sao, số lượng Thần đạo cường giả của chúng ta, hiện giờ là vô cùng khả quan. Cũng chính vì khả quan, càng phải quý trọng. Duy trì đại khí tượng này, trong Đại hội Tuyển chọn Thiên Đế ba năm sau, càng có tư bản nhiều hơn!</w:t>
      </w:r>
    </w:p>
    <w:p>
      <w:pPr>
        <w:pStyle w:val="BodyText"/>
      </w:pPr>
      <w:r>
        <w:t xml:space="preserve">- Đại Chưởng môn nói rất có đạo lý, nếu Tân Thiên Vấn đó lại đến, chúng ta không thể cậy thế số lượng Thần đạo đông đúc, liền cảm thấy phải chính diện đối kháng với Tân Thiên Vấn, đó là ý tưởng không lý trí. Chúng ta hiện giờ, lựa chọn thích hợp nhất, chính là giấu tài, đề cao thực lực.</w:t>
      </w:r>
    </w:p>
    <w:p>
      <w:pPr>
        <w:pStyle w:val="BodyText"/>
      </w:pPr>
      <w:r>
        <w:t xml:space="preserve">Tần Trọng Dương mở miệng đầu tiên.</w:t>
      </w:r>
    </w:p>
    <w:p>
      <w:pPr>
        <w:pStyle w:val="BodyText"/>
      </w:pPr>
      <w:r>
        <w:t xml:space="preserve">Tần Vân Nhiên cũng nói:</w:t>
      </w:r>
    </w:p>
    <w:p>
      <w:pPr>
        <w:pStyle w:val="BodyText"/>
      </w:pPr>
      <w:r>
        <w:t xml:space="preserve">- Đại Chưởng môn, Tân Thiên Vấn lại đến, chúng ta liền lấy bất biến ứng vạn biến, không có Tịch Diệt Thiên Lê, Tân Thiên Vấn căn bản không có kế khả thi. Chúng ta liền lặng lẽ xem hắn giậm chân phát điên tại chỗ, cũng là là một việc vô cùng thú vị.</w:t>
      </w:r>
    </w:p>
    <w:p>
      <w:pPr>
        <w:pStyle w:val="BodyText"/>
      </w:pPr>
      <w:r>
        <w:t xml:space="preserve">Tần Vô Song mỉm cười nói:</w:t>
      </w:r>
    </w:p>
    <w:p>
      <w:pPr>
        <w:pStyle w:val="BodyText"/>
      </w:pPr>
      <w:r>
        <w:t xml:space="preserve">- Ngồi yên không quan tâm, hiển nhiên là không được. Tân Thiên Vấn lại tới, ta sẽ ra ngoài du đấu với bọn chúng, thu hút lực chú ý của bọn chúng. Đương nhiên, thời khắc tốt nhất để đối phó Tân Thiên Vấn, không phải bây giờ, mà là trong ngày Đại hội Tuyển chọn Thiên Đế.</w:t>
      </w:r>
    </w:p>
    <w:p>
      <w:pPr>
        <w:pStyle w:val="BodyText"/>
      </w:pPr>
      <w:r>
        <w:t xml:space="preserve">Tần Vân Nhiên và Tần Trọng Dương đều gật đầu.</w:t>
      </w:r>
    </w:p>
    <w:p>
      <w:pPr>
        <w:pStyle w:val="BodyText"/>
      </w:pPr>
      <w:r>
        <w:t xml:space="preserve">- Đúng, Đại Chưởng môn trẻ tuổi, ưu thế tuổi tác rõ ràng. Ba năm sau, nhất định có thủ đoạn và thần thông đối phó Tân Thiên Vấn.</w:t>
      </w:r>
    </w:p>
    <w:p>
      <w:pPr>
        <w:pStyle w:val="BodyText"/>
      </w:pPr>
      <w:r>
        <w:t xml:space="preserve">- Nhưng mà, Tân Thiên Vấn cố nhiên là hậu họa sau này, nhưng ba năm sau, cướp lấy vị trí Thiên Đế, uy hiếp lớn nhất, có lẽ đến từ Vân gia.</w:t>
      </w:r>
    </w:p>
    <w:p>
      <w:pPr>
        <w:pStyle w:val="BodyText"/>
      </w:pPr>
      <w:r>
        <w:t xml:space="preserve">Tần Trọng Dương đột nhiên nói:</w:t>
      </w:r>
    </w:p>
    <w:p>
      <w:pPr>
        <w:pStyle w:val="BodyText"/>
      </w:pPr>
      <w:r>
        <w:t xml:space="preserve">- Vân gia và Tần gia chúng ta từ xưa có ước định, không chinh phạt lẫn nhau, vĩnh viễn không làm kẻ địch. Mặc dù như vậy, nhưng thực lực của Vân gia, không thể đánh giá thấp. Nhất là Đại Chưởng môn của Vân gia, cũng thần bí vô cùng, nghe nói thực lực cũng không yếu hơn Tân Thiên Vấn và Thái thượng Trưởng lão Tần Khiếu Thiên. Tranh đoạt vị trí Thiên Đế này, Vân gia mới là đối thủ lớn nhất.</w:t>
      </w:r>
    </w:p>
    <w:p>
      <w:pPr>
        <w:pStyle w:val="BodyText"/>
      </w:pPr>
      <w:r>
        <w:t xml:space="preserve">Vân gia? Tần Vô Song trong lòng có chút cảm giác khác thường. Nhị Chưởng môn Vân Tuyết Trần của Vân gia, năm đó từng có một duyên gặp mặt với hắn, truyền thụ cho hắn một môn Vân Thường Vũ Y Thuật, đến nay Tần Vô Song vẫn được lợi vô cùng.</w:t>
      </w:r>
    </w:p>
    <w:p>
      <w:pPr>
        <w:pStyle w:val="BodyText"/>
      </w:pPr>
      <w:r>
        <w:t xml:space="preserve">Cùng Vân gia tranh đoạt vị trí Thiên Đế, mặc dù không phải thế giống như nước và lửa, nhưng khẳng định cũng có chút tranh giành khí phách. Nhưng Tần Vô Song thật ra không có nghĩ nhiều, quan hệ cá nhân thuộc về quan hệ cá nhân. Công tư rõ ràng, không thể vì tình riêng mà làm việc bất hợp pháp.</w:t>
      </w:r>
    </w:p>
    <w:p>
      <w:pPr>
        <w:pStyle w:val="BodyText"/>
      </w:pPr>
      <w:r>
        <w:t xml:space="preserve">Khi đang thương nghị, Tần Vô Song đột nhiên sắc mặt khẽ phát lạnh, trầm giọng nói:</w:t>
      </w:r>
    </w:p>
    <w:p>
      <w:pPr>
        <w:pStyle w:val="BodyText"/>
      </w:pPr>
      <w:r>
        <w:t xml:space="preserve">- Có địch đến xâm phạm!</w:t>
      </w:r>
    </w:p>
    <w:p>
      <w:pPr>
        <w:pStyle w:val="BodyText"/>
      </w:pPr>
      <w:r>
        <w:t xml:space="preserve">- Ai? Tân Thiên Vấn?</w:t>
      </w:r>
    </w:p>
    <w:p>
      <w:pPr>
        <w:pStyle w:val="BodyText"/>
      </w:pPr>
      <w:r>
        <w:t xml:space="preserve">Tần Vân Nhiên và Tần Trọng Dương đồng thời cùng phản ứng.</w:t>
      </w:r>
    </w:p>
    <w:p>
      <w:pPr>
        <w:pStyle w:val="BodyText"/>
      </w:pPr>
      <w:r>
        <w:t xml:space="preserve">- Không phải Tân Thiên Vấn, cũng không phải con Thần thú Kiếm Nhiêm đó của hắn.</w:t>
      </w:r>
    </w:p>
    <w:p>
      <w:pPr>
        <w:pStyle w:val="BodyText"/>
      </w:pPr>
      <w:r>
        <w:t xml:space="preserve">Tần Vô Song lắc lắc đầu, nếu là hai người này, Quan Thức Chỉ Linh Ngọc Bàn của hắn sẽ hiển thị.</w:t>
      </w:r>
    </w:p>
    <w:p>
      <w:pPr>
        <w:pStyle w:val="BodyText"/>
      </w:pPr>
      <w:r>
        <w:t xml:space="preserve">Người tới, là một người xa lạ, nhưng thực lực và uy áp, tựa hồ còn ở trên Tân Thiên Vấn. Luồng uy áp này, phảng phất giống như bất cứ lúc nào cũng có thể khiến Vấn Đỉnh Sơn tan vỡ, cường đại dị thường.</w:t>
      </w:r>
    </w:p>
    <w:p>
      <w:pPr>
        <w:pStyle w:val="BodyText"/>
      </w:pPr>
      <w:r>
        <w:t xml:space="preserve">Tần Vô Song dặn dò nói:</w:t>
      </w:r>
    </w:p>
    <w:p>
      <w:pPr>
        <w:pStyle w:val="BodyText"/>
      </w:pPr>
      <w:r>
        <w:t xml:space="preserve">- Chư vị, các ngươi trấn thủ sơn môn, ta đi ra ngoài gặp người này. Nhớ kỹ, không thể mạo hiểm ra ngoài, người đến thực lực cường đại, tựa hồ còn trên Tân Thiên Vấn. Rất có thể là Đồ Đằng cường giả!</w:t>
      </w:r>
    </w:p>
    <w:p>
      <w:pPr>
        <w:pStyle w:val="BodyText"/>
      </w:pPr>
      <w:r>
        <w:t xml:space="preserve">Tần Vô Song nói xong, thân ảnh đã nhoáng lên, lao ra khỏi Chính Khí Đường.</w:t>
      </w:r>
    </w:p>
    <w:p>
      <w:pPr>
        <w:pStyle w:val="BodyText"/>
      </w:pPr>
      <w:r>
        <w:t xml:space="preserve">Mọi người thấy thân pháp và thủ đoạn thần diệu của Tần Vô Song, đồng thời với kinh ngạc, cũng là hưng phấn vô cùng. Đồ Đằng cường giả đến xâm phạm, Đại Chưởng môn trẻ tuổi, lại có thể trấn định như vậy, đủ thấy phong phạm.</w:t>
      </w:r>
    </w:p>
    <w:p>
      <w:pPr>
        <w:pStyle w:val="BodyText"/>
      </w:pPr>
      <w:r>
        <w:t xml:space="preserve">Tần gia có Đại Chưởng môn như vậy, trời có đổ xuống, còn sợ gì nữa?</w:t>
      </w:r>
    </w:p>
    <w:p>
      <w:pPr>
        <w:pStyle w:val="Compact"/>
      </w:pPr>
      <w:r>
        <w:t xml:space="preserve">Ủng hộ chỉ với 1 click và 5s ! (adf.ly/4EmoB)</w:t>
      </w:r>
      <w:r>
        <w:br w:type="textWrapping"/>
      </w:r>
      <w:r>
        <w:br w:type="textWrapping"/>
      </w:r>
    </w:p>
    <w:p>
      <w:pPr>
        <w:pStyle w:val="Heading2"/>
      </w:pPr>
      <w:bookmarkStart w:id="857" w:name="chương-835"/>
      <w:bookmarkEnd w:id="857"/>
      <w:r>
        <w:t xml:space="preserve">835. Chương 83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35: Khẩu chiến Hiên Viên Uy</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Phía trước sơn môn, Hiên Viên Uy thật ra không tận lực thúc giục uy áp Thần đạo, hắn mặc dù cường thế. Mặc dù rất khó chịu đối với Tần gia, nhưng cũng không dám ngang nhiên phá vỡ quy củ.</w:t>
      </w:r>
    </w:p>
    <w:p>
      <w:pPr>
        <w:pStyle w:val="BodyText"/>
      </w:pPr>
      <w:r>
        <w:t xml:space="preserve">Đồ Đằng Tộc không được tham dựa vào tranh giành thế tục, đây là quy củ định ra từ xưa tới nay. Hiên Viên Uy trao tặng Tịch Diệt Thiên Lê cho Tân Thiên Vấn, mặc dù không tính là can thiệp lộ liễu trắng trợn, nhưng kỳ thật lập trường đã xuất ra vấn đề. Hiện giờ muốn lấy lại Tịch Diệt Thiên Lê, đương nhiên không thể kiêu ngạo quá mức. Nếu vẫn lấy đánh đòn tọa nhân, đến lúc gây ra chuyện ồn ào, Hiên Viên Tộc cũng sẽ không dễ ăn nói với rất nhiều thế lực Đồ Đằng khác.</w:t>
      </w:r>
    </w:p>
    <w:p>
      <w:pPr>
        <w:pStyle w:val="BodyText"/>
      </w:pPr>
      <w:r>
        <w:t xml:space="preserve">Hiên Viên Uy ở trước Vấn Đỉnh Sơn, thần thức vận khí, phát hiện Vấn Đỉnh Sơn này xung quanh linh lực sung mãn, linh lực dao động rất gọn gàng ngăn nắp, căn bản không có bất cứ dáng vẻ vỡ vụn gì cả, trong lòng không khỏi có chút hồ nghi:</w:t>
      </w:r>
    </w:p>
    <w:p>
      <w:pPr>
        <w:pStyle w:val="BodyText"/>
      </w:pPr>
      <w:r>
        <w:t xml:space="preserve">- Tân Thiên Vấn đó hơn mười năm qua, lẽ nào một chút lực cũng chưa dùng tới, làm sao dao động linh lực của Vấn Đỉnh Sơn này, lại trôi chảy như vậy?</w:t>
      </w:r>
    </w:p>
    <w:p>
      <w:pPr>
        <w:pStyle w:val="BodyText"/>
      </w:pPr>
      <w:r>
        <w:t xml:space="preserve">Với uy lực của Tịch Diệt Thiên Lê, cộng thêm thực lực không tầm thường của Tân Thiên Vấn, linh mạch của Vấn Đỉnh Sơn này, không thể không hao tổn một chút nào. Khi Hiên Viên Uy đang kinh ngạc, đột nhiên bên tai vừa động, ánh mắt sâu xa nhìn chăm chú về phía trước.</w:t>
      </w:r>
    </w:p>
    <w:p>
      <w:pPr>
        <w:pStyle w:val="BodyText"/>
      </w:pPr>
      <w:r>
        <w:t xml:space="preserve">Một chỗ cơ quan mở ra, Tần Vô Song ung dung bước ra, Âm Dương Tử Vân Dực không ngừng biến lớn, từ tử quang nhỏ bé, huyễn hóa thành một đôi cánh lớn che lấp mặt trời.</w:t>
      </w:r>
    </w:p>
    <w:p>
      <w:pPr>
        <w:pStyle w:val="BodyText"/>
      </w:pPr>
      <w:r>
        <w:t xml:space="preserve">Tần Vô Song pháp thân trang nghiêm, Thần Tú Cung cầm trong tay, trợn mắt nhìn chằm chằm vào Hiên Viên Uy, lạnh lùng nói:</w:t>
      </w:r>
    </w:p>
    <w:p>
      <w:pPr>
        <w:pStyle w:val="BodyText"/>
      </w:pPr>
      <w:r>
        <w:t xml:space="preserve">- Các hạ là ai? Xông vào địa giới Tần gia ta làm gì?</w:t>
      </w:r>
    </w:p>
    <w:p>
      <w:pPr>
        <w:pStyle w:val="BodyText"/>
      </w:pPr>
      <w:r>
        <w:t xml:space="preserve">Lời mặc dù hỏi như vậy, Tần Vô Song từ trong thần thức của Hiên Viên Uy, đã mơ hồ bắt giữ được một số dấu vết tơ nhện. Trên người kẻ này, tản phát ra một luồng uy năng cường đại, tương tự như cường giả Hiên Viên Tộc nhìn thấy ở Mộng Huyễn Thiên Trì trước kia, đó là khí tức chỉ Đồ Đằng Hiên Viên Tộc mới có.</w:t>
      </w:r>
    </w:p>
    <w:p>
      <w:pPr>
        <w:pStyle w:val="BodyText"/>
      </w:pPr>
      <w:r>
        <w:t xml:space="preserve">Tần Vô Song trong lòng biết rõ ràng, nhưng ngoài miệng vẫn là giả bộ hồ đồ, trong lòng cấp tốc suy nghĩ, cường giả của Hiên Viên Tộc, lúc này đến Tần gia, là có rắp tâm gì.</w:t>
      </w:r>
    </w:p>
    <w:p>
      <w:pPr>
        <w:pStyle w:val="BodyText"/>
      </w:pPr>
      <w:r>
        <w:t xml:space="preserve">Hiên Viên Uy nheo mắt lại, nhìn chăm chú vào nhất cử nhất động của Tần Vô Song. Ánh mắt mê ly, nhìn chăm chú vào Thần Tú Cung lộ ra một chút vẻ tham lam.</w:t>
      </w:r>
    </w:p>
    <w:p>
      <w:pPr>
        <w:pStyle w:val="BodyText"/>
      </w:pPr>
      <w:r>
        <w:t xml:space="preserve">Phải nói Hiên Viên Uy ngay từ đầu trợ giúp cho Tân Thiên Vấn, cũng không phải hắn có giao tình sâu đậm với Tân Thiên Vấn, ngay từ chính là hướng về Thần Tú Cung này mà tới.</w:t>
      </w:r>
    </w:p>
    <w:p>
      <w:pPr>
        <w:pStyle w:val="BodyText"/>
      </w:pPr>
      <w:r>
        <w:t xml:space="preserve">Hôm nay, nhìn thấy Thần Tú Cung trong tay Tần Vô Song tản phát ra uy thế cường đại, loại tuyệt thế Thần khí tản phát ra khí tức lạnh thấu xương, cho dù Chân Thần Đạo cường giả như hắn, cũng là hâm mộ không thôi.</w:t>
      </w:r>
    </w:p>
    <w:p>
      <w:pPr>
        <w:pStyle w:val="BodyText"/>
      </w:pPr>
      <w:r>
        <w:t xml:space="preserve">- Tần Vô Song, Đại Chưởng môn mới nhậm chức của Tần gia?</w:t>
      </w:r>
    </w:p>
    <w:p>
      <w:pPr>
        <w:pStyle w:val="BodyText"/>
      </w:pPr>
      <w:r>
        <w:t xml:space="preserve">Hiên Viên Uy lông mày nhướng lên, lộ ra một chút thần sắc không thể xem thường, loại vẻ mặt này nếu là Thần đạo cường giả bình thường, chỉ sợ bị hắn hù dọa ngay tại chỗ.</w:t>
      </w:r>
    </w:p>
    <w:p>
      <w:pPr>
        <w:pStyle w:val="BodyText"/>
      </w:pPr>
      <w:r>
        <w:t xml:space="preserve">Tần Vô Song tức khắc đề phòng, hắn hiện tại ngay cả cường giả của Đồ Đằng Tộc cũng không tin được.</w:t>
      </w:r>
    </w:p>
    <w:p>
      <w:pPr>
        <w:pStyle w:val="BodyText"/>
      </w:pPr>
      <w:r>
        <w:t xml:space="preserve">- Các hạ là…</w:t>
      </w:r>
    </w:p>
    <w:p>
      <w:pPr>
        <w:pStyle w:val="BodyText"/>
      </w:pPr>
      <w:r>
        <w:t xml:space="preserve">Tần Vô Song biết rõ nhưng vẫn cố hỏi.</w:t>
      </w:r>
    </w:p>
    <w:p>
      <w:pPr>
        <w:pStyle w:val="BodyText"/>
      </w:pPr>
      <w:r>
        <w:t xml:space="preserve">- Tần Vô Song, ta là ai cũng không quan trọng.</w:t>
      </w:r>
    </w:p>
    <w:p>
      <w:pPr>
        <w:pStyle w:val="BodyText"/>
      </w:pPr>
      <w:r>
        <w:t xml:space="preserve">Hiên Viên Uy khẩu khí lạnh lùng:</w:t>
      </w:r>
    </w:p>
    <w:p>
      <w:pPr>
        <w:pStyle w:val="BodyText"/>
      </w:pPr>
      <w:r>
        <w:t xml:space="preserve">- Quan trọng là ta có mấy câu, ngươi muốn nghe không.</w:t>
      </w:r>
    </w:p>
    <w:p>
      <w:pPr>
        <w:pStyle w:val="BodyText"/>
      </w:pPr>
      <w:r>
        <w:t xml:space="preserve">- Các hạ giấu đầu rụt đuôi, ngươi cảm thấy, ta có hứng thú đi nghe mấy câu nói của ngươi sao?</w:t>
      </w:r>
    </w:p>
    <w:p>
      <w:pPr>
        <w:pStyle w:val="BodyText"/>
      </w:pPr>
      <w:r>
        <w:t xml:space="preserve">Tần Vô Song cười lạnh, tương đối châm chích. Chỉ cần đối phương không chủ động xuất ra chiêu bài, hắn cũng phớt lờ không để ý.</w:t>
      </w:r>
    </w:p>
    <w:p>
      <w:pPr>
        <w:pStyle w:val="BodyText"/>
      </w:pPr>
      <w:r>
        <w:t xml:space="preserve">Khó xử của Hiên Viên Uy, chính là không thể thổ lộ thân phận. Một khi thổ lộ thân phận sẽ lưu lại lời nói, khiến Tần gia nắm bắt được đầu đề câu chuyện.</w:t>
      </w:r>
    </w:p>
    <w:p>
      <w:pPr>
        <w:pStyle w:val="BodyText"/>
      </w:pPr>
      <w:r>
        <w:t xml:space="preserve">Nhưng mà, Tần Vô Song cũng là đề phòng chiêu này của hắn. Biết rõ lai lịch của hắn, lại muốn buộc hắn phải thừa nhận lai lịch thân phận.</w:t>
      </w:r>
    </w:p>
    <w:p>
      <w:pPr>
        <w:pStyle w:val="BodyText"/>
      </w:pPr>
      <w:r>
        <w:t xml:space="preserve">Giữa lúc đối đáp, Tần Vô Song ẩn chứa so đo trí tuệ.</w:t>
      </w:r>
    </w:p>
    <w:p>
      <w:pPr>
        <w:pStyle w:val="BodyText"/>
      </w:pPr>
      <w:r>
        <w:t xml:space="preserve">- Người thanh niên, với tuổi tác của ngươi nếu bằng lòng thu bớt tài năng lại một chút, giấu tài, tiền đồ một vùng sáng chói. Bộc lộ tài năng như vậy, cần phải nhớ kỹ một câu, kẻ kiêu ngạo thì sẽ chết trước.</w:t>
      </w:r>
    </w:p>
    <w:p>
      <w:pPr>
        <w:pStyle w:val="BodyText"/>
      </w:pPr>
      <w:r>
        <w:t xml:space="preserve">Hiên Viên Uy tự cho là những lời này vô cùng khéo léo, nào ngờ Tần Vô Song khịt mũi khinh thường:</w:t>
      </w:r>
    </w:p>
    <w:p>
      <w:pPr>
        <w:pStyle w:val="BodyText"/>
      </w:pPr>
      <w:r>
        <w:t xml:space="preserve">- Các hạ, những đại đạo lý trống rỗng này, lấy ra hò hét trẻ con còn được, thật ra trên dưới Tần gia ta, trải qua hơn mười năm cực khổ không cần cái gọi là lời khuyên này. Nói rõ đi, mục đích đến của ngươi là gì?</w:t>
      </w:r>
    </w:p>
    <w:p>
      <w:pPr>
        <w:pStyle w:val="BodyText"/>
      </w:pPr>
      <w:r>
        <w:t xml:space="preserve">Hiên Viên Uy thấy Tần Vô Song không nghe lời khuyên, căn bản không chịu thua kém hơn, lửa giận trong lòng đã tăng thêm mấy phần:</w:t>
      </w:r>
    </w:p>
    <w:p>
      <w:pPr>
        <w:pStyle w:val="BodyText"/>
      </w:pPr>
      <w:r>
        <w:t xml:space="preserve">- Mục đích đến của ta? Mục đích đến của ta chính là chỉ điểm một con đường sống cho Tần gia các ngươi.</w:t>
      </w:r>
    </w:p>
    <w:p>
      <w:pPr>
        <w:pStyle w:val="BodyText"/>
      </w:pPr>
      <w:r>
        <w:t xml:space="preserve">- Ha ha ha…</w:t>
      </w:r>
    </w:p>
    <w:p>
      <w:pPr>
        <w:pStyle w:val="BodyText"/>
      </w:pPr>
      <w:r>
        <w:t xml:space="preserve">Tần Vô Song phảng phất giống như nghe thấy chuyện cười buồn cười nhất trên thế giới, ngửa mặt cười rộ, không kiêng nể gì cả, dùng một loại ánh mắt khiêu khích quan sát Hiên Viên Uy. Ánh mắt rõ ràng có sắc thái giống như đang nhìn một kẻ ngốc. Loại ánh mắt giống như khiêu khích này, đối với loại Đồ Đằng cường giả tâm cao khí ngạo như Hiên Viên Uy mà nói, đương nhiên là một loại sỉ nhục lớn lao.</w:t>
      </w:r>
    </w:p>
    <w:p>
      <w:pPr>
        <w:pStyle w:val="BodyText"/>
      </w:pPr>
      <w:r>
        <w:t xml:space="preserve">Nào biết, tất cả những cái này còn chưa phải kết thúc. Tần Vô Song cười lạnh nói:</w:t>
      </w:r>
    </w:p>
    <w:p>
      <w:pPr>
        <w:pStyle w:val="BodyText"/>
      </w:pPr>
      <w:r>
        <w:t xml:space="preserve">- Chỉ điểm con đường sống? Các hạ tưởng rằng bản thân là Đấng Cứu Thế sao? Khi Tần gia ta bị trận doanh Thiên Đế vây công, tại sao không nghe nói các hạ muốn đến chỉ điểm một con đường sống? Khi Tần gia ta nguy cơ một sớm một chiều, sao không nhìn thấy các hạ lộ diện chỉ điểm một con đường sống? Hiện giờ, Tần gia ta đại cục xác định, Thiên Đế Môn Tân gia giống như mặt trời sắp lặn, hấp hối, lại đến chỉ điểm con đường sống gì? Con đường sống, chính là dựa vào thực lực của bản thân mà đánh ra, chứ không phải dựa vào hai phiến môi của các hạ chỉ điểm ra. Có chuyện nói chuyện, không có việc gì xin cứ tự nhiên, Tần gia ta còn có việc phải làm, không có công phu dông dài với ngươi.</w:t>
      </w:r>
    </w:p>
    <w:p>
      <w:pPr>
        <w:pStyle w:val="BodyText"/>
      </w:pPr>
      <w:r>
        <w:t xml:space="preserve">Tần Vô Song một chút thể diện cũng không định dành cho đối phương. Ý đồ đến đây của người này, hắn đã đoán ra bảy tám phần, không nghi ngờ gì, chính là vì Tịch Diệt Thiên Lê mà đến. Tịch Diệt Thiên Lê rơi vào trong tay Tần gia, đối với Hiên Viên Tộc mà nói, chính là đầu đuôi, là nhược điểm.</w:t>
      </w:r>
    </w:p>
    <w:p>
      <w:pPr>
        <w:pStyle w:val="BodyText"/>
      </w:pPr>
      <w:r>
        <w:t xml:space="preserve">Có phần dựa vào này, Tần Vô Song há không biết cao thấp? Người này một khi đã không dám thừa nhận thân phận, chính là có một tầng lo lắng và kiêng kỵ.</w:t>
      </w:r>
    </w:p>
    <w:p>
      <w:pPr>
        <w:pStyle w:val="BodyText"/>
      </w:pPr>
      <w:r>
        <w:t xml:space="preserve">Tần gia vì lập trường của Hiên Viên Tộc, mà chịu thiệt mười mấy năm, chịu uất khí mười mấy năm, bị đè ép đến không thở nổi. Hôm nay, Tần Vô Song há có thể cho đối phương vẻ mặt vui vẻ mà nhìn?</w:t>
      </w:r>
    </w:p>
    <w:p>
      <w:pPr>
        <w:pStyle w:val="BodyText"/>
      </w:pPr>
      <w:r>
        <w:t xml:space="preserve">Đồ Đằng Tộc lại như vậy sao?</w:t>
      </w:r>
    </w:p>
    <w:p>
      <w:pPr>
        <w:pStyle w:val="BodyText"/>
      </w:pPr>
      <w:r>
        <w:t xml:space="preserve">Trong mắt Tần Vô Song, quyền uy là phải dựa vào đạo đức để chống đỡ. Nếu Đồ Đằng Tộc bất chấp đạo đức, can thiệp vào tranh chấp của Thiên Đế Sơn, loại quyền uy này, cần gì phải bày ra trên đỉnh đầu mà cúng?</w:t>
      </w:r>
    </w:p>
    <w:p>
      <w:pPr>
        <w:pStyle w:val="BodyText"/>
      </w:pPr>
      <w:r>
        <w:t xml:space="preserve">Tính cách của Tần Vô Song chính là như vậy, ngươi kính ta một thước, ta kính ngươi một trượng. Nếu là tác uy tác phúc trên đỉnh đầu ta, không khách khí, cho dù ngươi là quyền uy, cũng không tiếc bất cứ giá nào đem ngươi ném xuống đất.</w:t>
      </w:r>
    </w:p>
    <w:p>
      <w:pPr>
        <w:pStyle w:val="BodyText"/>
      </w:pPr>
      <w:r>
        <w:t xml:space="preserve">Đồ Đằng Tộc, cũng không phải ngoại lệ!</w:t>
      </w:r>
    </w:p>
    <w:p>
      <w:pPr>
        <w:pStyle w:val="BodyText"/>
      </w:pPr>
      <w:r>
        <w:t xml:space="preserve">Hiên Viên Uy bị những lời nói của Tần Vô Song chọc giận đến cực điểm, nếu không phải suy nghĩ đến thân phận nhạy cảm của bản thân, nếu đi động thủ, sẽ xúc phạm đến đại cấm kỵ, hắn sớm đã trực tiếp đấu võ rồi.</w:t>
      </w:r>
    </w:p>
    <w:p>
      <w:pPr>
        <w:pStyle w:val="BodyText"/>
      </w:pPr>
      <w:r>
        <w:t xml:space="preserve">Mặc dù Tần Vô Song trong tay có Thần Tú Cung, lại có Âm Dương Tử Vân Dực, nhưng Hiên Viên Uy cũng không phải Tân Thiên Vấn, thực lực bản thân, còn mạnh hơn nhiều Tân Thiên Vấn.</w:t>
      </w:r>
    </w:p>
    <w:p>
      <w:pPr>
        <w:pStyle w:val="BodyText"/>
      </w:pPr>
      <w:r>
        <w:t xml:space="preserve">Muốn đối phó Tần Vô Song, hắn tự tin bản thân ít nhất có tám thành phần thắng.</w:t>
      </w:r>
    </w:p>
    <w:p>
      <w:pPr>
        <w:pStyle w:val="BodyText"/>
      </w:pPr>
      <w:r>
        <w:t xml:space="preserve">Với tính cách của Hiên Viên Uy, cho dù là ước định giữa thế lực Đồ Đằng, nếu khiến hắn nóng nảy, cũng sợ sẽ ngang nhiên không để ý.</w:t>
      </w:r>
    </w:p>
    <w:p>
      <w:pPr>
        <w:pStyle w:val="BodyText"/>
      </w:pPr>
      <w:r>
        <w:t xml:space="preserve">Nhưng mà, Tần Vô Song này, cũng là nhân vật mà Đại Chưởng môn của Hiên Viên Tộc chỉ đích danh phải lưu ý. Tần Vô Song này sợ rằng bản thân không rõ lắm, sau lưng còn có chỗ dựa vững chắc khiến Đồ Đằng chí tôn cường giả cũng phải kiêng kỵ. Chính là điểm này, kiềm chế Hiên Viên Uy.</w:t>
      </w:r>
    </w:p>
    <w:p>
      <w:pPr>
        <w:pStyle w:val="BodyText"/>
      </w:pPr>
      <w:r>
        <w:t xml:space="preserve">Tần Vô Song ngoài miệng vô cùng kiên cường, nhưng lúc này để ý cẩn thận người ở trước mặt. Vạn nhất người này bạo lên, cũng không phải đối thủ bình thường.</w:t>
      </w:r>
    </w:p>
    <w:p>
      <w:pPr>
        <w:pStyle w:val="BodyText"/>
      </w:pPr>
      <w:r>
        <w:t xml:space="preserve">Tân Thiên Vấn sợ rằng không có cách nào đánh đồng với người trước mặt này.</w:t>
      </w:r>
    </w:p>
    <w:p>
      <w:pPr>
        <w:pStyle w:val="BodyText"/>
      </w:pPr>
      <w:r>
        <w:t xml:space="preserve">- Tần Vô Song, người trẻ tuổi nhất thời khẩu khoái, thật ra là vui vẻ. Chớ đừng quên, tranh chấp của Thiên Đế Sơn, suy cho cùng, là ai giao cho các ngươi đặc quyền này.</w:t>
      </w:r>
    </w:p>
    <w:p>
      <w:pPr>
        <w:pStyle w:val="BodyText"/>
      </w:pPr>
      <w:r>
        <w:t xml:space="preserve">Hiên Viên Uy thanh âm lạnh lùng.</w:t>
      </w:r>
    </w:p>
    <w:p>
      <w:pPr>
        <w:pStyle w:val="BodyText"/>
      </w:pPr>
      <w:r>
        <w:t xml:space="preserve">Tần Vô Song dứt khoát giả vờ hồ đồ:</w:t>
      </w:r>
    </w:p>
    <w:p>
      <w:pPr>
        <w:pStyle w:val="BodyText"/>
      </w:pPr>
      <w:r>
        <w:t xml:space="preserve">- Tần gia ta thay trời hành đạo, đương nhiên là quyền của trời phú. Người thuận trời thì sống, người nghịch trời thì chết. Tần gia ta mấy vạn năm qua, thuận theo trời mà làm, thuận theo thiên đạo…</w:t>
      </w:r>
    </w:p>
    <w:p>
      <w:pPr>
        <w:pStyle w:val="BodyText"/>
      </w:pPr>
      <w:r>
        <w:t xml:space="preserve">- Càn rỡ!</w:t>
      </w:r>
    </w:p>
    <w:p>
      <w:pPr>
        <w:pStyle w:val="BodyText"/>
      </w:pPr>
      <w:r>
        <w:t xml:space="preserve">Lông mày của Hiên Viên Uy tựa hồ dựng đứng lên. Lời này của Tần Vô Song, trong mắt hắn xem ra, quả thực chính là đại nghịch bất đạo.</w:t>
      </w:r>
    </w:p>
    <w:p>
      <w:pPr>
        <w:pStyle w:val="BodyText"/>
      </w:pPr>
      <w:r>
        <w:t xml:space="preserve">Thiên Đế Sơn Tần gia càn rỡ như vậy, há có thể để bọn chúng cướp lấy vị trí Thiên Đế?</w:t>
      </w:r>
    </w:p>
    <w:p>
      <w:pPr>
        <w:pStyle w:val="BodyText"/>
      </w:pPr>
      <w:r>
        <w:t xml:space="preserve">Hiên Viên Uy cảm thấy, lần này quay về, trước mặt Đại tộc trưởng, có chuyện để nói rồi. Tần gia khinh thường Đồ Đằng Hiên Viên Tộc như vậy, không để cho nếm chút mùi đau khổ, vậy thì hỏng mất?</w:t>
      </w:r>
    </w:p>
    <w:p>
      <w:pPr>
        <w:pStyle w:val="BodyText"/>
      </w:pPr>
      <w:r>
        <w:t xml:space="preserve">Tân gia không có bản lĩnh đối phó với Tần gia, lẽ nào Hiên Viên Tộc cũng không có bản lĩnh này? Hiển nhiên là không thể. Trong mắt Đồ Đằng Tộc, bất cứ một tông môn nào của Thiên Đế Sơn, căn bản không đủ để cho Đồ Đằng Tộc đặt vào trong mắt. Cho dù là tám môn Thiên Đế Sơn liên hợp, căn bản cũng không đủ để Đồ Đằng Hiên Viên Tộc để mắt tới.</w:t>
      </w:r>
    </w:p>
    <w:p>
      <w:pPr>
        <w:pStyle w:val="BodyText"/>
      </w:pPr>
      <w:r>
        <w:t xml:space="preserve">Hiên Viên Uy vốn không phải người dễ nóng nảy, bị Tần Vô Song nói như vậy, là triệt để chọc giận rồi.</w:t>
      </w:r>
    </w:p>
    <w:p>
      <w:pPr>
        <w:pStyle w:val="BodyText"/>
      </w:pPr>
      <w:r>
        <w:t xml:space="preserve">- Tần Vô Song, ta còn tưởng rằng ngươi thật sự hồ đồ, thì ra ngươi là biết rõ còn giả bộ hồ đồ sao?</w:t>
      </w:r>
    </w:p>
    <w:p>
      <w:pPr>
        <w:pStyle w:val="BodyText"/>
      </w:pPr>
      <w:r>
        <w:t xml:space="preserve">Hiên Viên Uy lạnh lùng nói:</w:t>
      </w:r>
    </w:p>
    <w:p>
      <w:pPr>
        <w:pStyle w:val="BodyText"/>
      </w:pPr>
      <w:r>
        <w:t xml:space="preserve">- Ngươi từ đầu đến cuối, đã đoán được thân phận của ta, còn cố ý bày trò cho ta nhìn. Thế nào, là muốn thị uy với ta, định thị uy với Đồ Đằng Tộc sao?</w:t>
      </w:r>
    </w:p>
    <w:p>
      <w:pPr>
        <w:pStyle w:val="BodyText"/>
      </w:pPr>
      <w:r>
        <w:t xml:space="preserve">Hiên Viên Uy dứt khoát xé bỏ bộ mặt, hắn không mở miệng đòi lại Tịch Diệt Thiên Lê, chính là lưu lại đường sống. Cho dù sau này có người truy cứu, đại khái tìm một cái cớ, nói là đến điều giải mâu thuẫn của Thiên Đế Sơn, vì Đại hội Tuyển chọn Thiên Đế mà khai triển có trật tự.</w:t>
      </w:r>
    </w:p>
    <w:p>
      <w:pPr>
        <w:pStyle w:val="BodyText"/>
      </w:pPr>
      <w:r>
        <w:t xml:space="preserve">Cái miệng mọc trên người mọi người, nói thế nào vẫn không phải do hai phiến miệng sao? Cường giả của Đồ Đằng Tộc, trọng lượng nói chuyện, lẽ nào lại nhẹ hơn tên tiểu tử miệng còn hôi sữa hắn sao?</w:t>
      </w:r>
    </w:p>
    <w:p>
      <w:pPr>
        <w:pStyle w:val="BodyText"/>
      </w:pPr>
      <w:r>
        <w:t xml:space="preserve">Tần Vô Song lộ ra một nụ cười lạnh, biết đây là đối phương lộ ra át chủ bài, dự định lấy thân phận Đồ Đằng Tộc đến đè người.</w:t>
      </w:r>
    </w:p>
    <w:p>
      <w:pPr>
        <w:pStyle w:val="BodyText"/>
      </w:pPr>
      <w:r>
        <w:t xml:space="preserve">- Các hạ là muốn nói cho ta biết, ngươi là Đồ Đằng cường giả sao? Tần Vô Song ta chỉ nghe qua Đồ Đằng Tộc sừng sững trên cao, công chính nghiêm minh, tuyệt đối không thiên vị. Các hạ đến đây, tựa hồ vừa bắt đầu đã có lập trường lệch lạc rồi? Muốn giả mạo Đồ Đằng cường giả, chẳng phải buồn cười sao?</w:t>
      </w:r>
    </w:p>
    <w:p>
      <w:pPr>
        <w:pStyle w:val="BodyText"/>
      </w:pPr>
      <w:r>
        <w:t xml:space="preserve">Tần Vô Song cũng là kẻ xảo quyệt, dứt khoát thủ tay đến cùng, đem thế công của Hiên Viên Uy trực tiếp đẩy ra, khiến uy thế của Đồ Đằng cường giả không thể nào phát huy.</w:t>
      </w:r>
    </w:p>
    <w:p>
      <w:pPr>
        <w:pStyle w:val="BodyText"/>
      </w:pPr>
      <w:r>
        <w:t xml:space="preserve">Hiên Viên Uy cười lạnh nói:</w:t>
      </w:r>
    </w:p>
    <w:p>
      <w:pPr>
        <w:pStyle w:val="BodyText"/>
      </w:pPr>
      <w:r>
        <w:t xml:space="preserve">- Tần Vô Song, ta thấy ngươi quả nhiên là to gan lớn mật, ngay cả Đồ Đằng cường giả của Hiên Viên Đồ Đằng Tộc, cũng muốn phủ nhận sao?</w:t>
      </w:r>
    </w:p>
    <w:p>
      <w:pPr>
        <w:pStyle w:val="BodyText"/>
      </w:pPr>
      <w:r>
        <w:t xml:space="preserve">- Ta chỉ biết Đồ Đằng cường giả quang minh lỗi lạc, chưa từng gặp qua Đồ Đằng cường giả ngay cả danh xưng của mình cũng không dám báo. Nếu các hạ nói là Đồ Đằng cường giả, có thể có danh xưng không?</w:t>
      </w:r>
    </w:p>
    <w:p>
      <w:pPr>
        <w:pStyle w:val="BodyText"/>
      </w:pPr>
      <w:r>
        <w:t xml:space="preserve">Tần Vô Song âm thầm hạ tư thế này, có bản lĩnh ngươi để lại danh tính, đến lúc đó tự có cách nói.</w:t>
      </w:r>
    </w:p>
    <w:p>
      <w:pPr>
        <w:pStyle w:val="BodyText"/>
      </w:pPr>
      <w:r>
        <w:t xml:space="preserve">Hiên Viên Uy cả giận nói:</w:t>
      </w:r>
    </w:p>
    <w:p>
      <w:pPr>
        <w:pStyle w:val="BodyText"/>
      </w:pPr>
      <w:r>
        <w:t xml:space="preserve">- Bản nhân là Hiên Viên Uy, cường giả đứng thứ ba của Hiên Viên Tộc. Tần gia ngươi coi rẻ quyền uy Đồ Đằng Tộc, là mắc tội gì?</w:t>
      </w:r>
    </w:p>
    <w:p>
      <w:pPr>
        <w:pStyle w:val="BodyText"/>
      </w:pPr>
      <w:r>
        <w:t xml:space="preserve">- Cường giả Đồ Đằng đứng thứ ba?</w:t>
      </w:r>
    </w:p>
    <w:p>
      <w:pPr>
        <w:pStyle w:val="BodyText"/>
      </w:pPr>
      <w:r>
        <w:t xml:space="preserve">Trong đầu Tần Vô Song thực sự chấn động, lập tức cười ha ha:</w:t>
      </w:r>
    </w:p>
    <w:p>
      <w:pPr>
        <w:pStyle w:val="BodyText"/>
      </w:pPr>
      <w:r>
        <w:t xml:space="preserve">- Như vậy xin hỏi, Uy đại nhân mục đích đến như thế nào? Lời khách sáo chỉ điểm con đường sống ta thấy ngày không nên đại khai kim khẩu thì tốt hơn…</w:t>
      </w:r>
    </w:p>
    <w:p>
      <w:pPr>
        <w:pStyle w:val="BodyText"/>
      </w:pPr>
      <w:r>
        <w:t xml:space="preserve">Hiên Viên Uy hừ lạnh một tiếng:</w:t>
      </w:r>
    </w:p>
    <w:p>
      <w:pPr>
        <w:pStyle w:val="BodyText"/>
      </w:pPr>
      <w:r>
        <w:t xml:space="preserve">- Dám ở trước mặt ta cười đùa cợt nhả. Đại chiến giữa Tần gia các ngươi và Tân gia, cũng lan đến các tông môn khác. Loại hao tổn không có ý nghĩa này, làm suy yếu thực lực của Hiên Viên Khâu ta trên diện rộng. hôm nay ta đến, chính là cảnh cáo Tần gia các ngươi, cần phải suy nghĩ kỹ càng một chút.</w:t>
      </w:r>
    </w:p>
    <w:p>
      <w:pPr>
        <w:pStyle w:val="BodyText"/>
      </w:pPr>
      <w:r>
        <w:t xml:space="preserve">Tần Vô Song thản nhiên nói:</w:t>
      </w:r>
    </w:p>
    <w:p>
      <w:pPr>
        <w:pStyle w:val="BodyText"/>
      </w:pPr>
      <w:r>
        <w:t xml:space="preserve">- Uy đại nhân, nếu muốn cảnh cáo, ngài cần phải tới Tân gia mới đúng. Chỉ cần không phải là người mù và kẻ điếc, cũng nên biết, người gây sự trước, chính là Thiên Đế Môn Tân gia. Tần gia ta đóng cửa mười mấy năm, gian nan tự bảo vệ mình, có chỗ nào sai?</w:t>
      </w:r>
    </w:p>
    <w:p>
      <w:pPr>
        <w:pStyle w:val="Compact"/>
      </w:pPr>
      <w:r>
        <w:t xml:space="preserve">Ủng hộ chỉ với 1 click và 5s ! (adf.ly/4EmoB)</w:t>
      </w:r>
      <w:r>
        <w:br w:type="textWrapping"/>
      </w:r>
      <w:r>
        <w:br w:type="textWrapping"/>
      </w:r>
    </w:p>
    <w:p>
      <w:pPr>
        <w:pStyle w:val="Heading2"/>
      </w:pPr>
      <w:bookmarkStart w:id="858" w:name="chương-836"/>
      <w:bookmarkEnd w:id="858"/>
      <w:r>
        <w:t xml:space="preserve">836. Chương 83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36: Sự kinh ngạc của Đồ Đằng cường giả</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từ Tần gia trấn Đông Lâm lập nghiệp, bất kể là động thủ hay là động khẩu, vẫn chưa bao giờ rơi vào thế hạ phong?</w:t>
      </w:r>
    </w:p>
    <w:p>
      <w:pPr>
        <w:pStyle w:val="BodyText"/>
      </w:pPr>
      <w:r>
        <w:t xml:space="preserve">Con người hắn có điểm mấu chốt, động thủ cố nhiên phải đánh địch nhân, khiến địch nhân hoàn toàn không cách nào xoay người. Động khẩu, cũng phải bác bỏ khiến đối phương á khẩu không trả lời được.</w:t>
      </w:r>
    </w:p>
    <w:p>
      <w:pPr>
        <w:pStyle w:val="BodyText"/>
      </w:pPr>
      <w:r>
        <w:t xml:space="preserve">Cho dù là cố tình gây sự, cũng phải giữ vững mấy phần thanh thế trước. Danh tiếng và đạo nghĩa, Tần Vô Song đều không muốn vứt bỏ cái nào.</w:t>
      </w:r>
    </w:p>
    <w:p>
      <w:pPr>
        <w:pStyle w:val="BodyText"/>
      </w:pPr>
      <w:r>
        <w:t xml:space="preserve">Chỉ đáng thương Hiên Viên Uy kia, vốn tưởng rằng thân phận Đồ Đằng cường giả Hiên Viên Tộc của mình, chỉ cần cho một chút ám thị, cao thấp Tần gia còn không xông lên nịnh bợ, lôi kéo làm quen hay sao? Chưa từng nghĩ đến, sẽ có một tràng diện như vậy.</w:t>
      </w:r>
    </w:p>
    <w:p>
      <w:pPr>
        <w:pStyle w:val="BodyText"/>
      </w:pPr>
      <w:r>
        <w:t xml:space="preserve">Loại sự tình này, đừng nói hắn từ trước tới giờ chưa từng gặp qua, quay ngược về trước đây đến ba vạn năm, sợ rằng cũng không có thế lực thế tục nào không nể mặt Đồ Đằng cường giả như vậy.</w:t>
      </w:r>
    </w:p>
    <w:p>
      <w:pPr>
        <w:pStyle w:val="BodyText"/>
      </w:pPr>
      <w:r>
        <w:t xml:space="preserve">Điều này cũng khó trách Hiên Viên Uy, thực sự chuyện này quá mức quỷ dị. Bất cứ ai cũng không thể dự đoán được, một đệ tử Tần gia hèn mọn, lại dám ngạo mạn với Đồ Đằng cường giả Hiên Viên Tộc như vậy.</w:t>
      </w:r>
    </w:p>
    <w:p>
      <w:pPr>
        <w:pStyle w:val="BodyText"/>
      </w:pPr>
      <w:r>
        <w:t xml:space="preserve">Hiên Viên Uy vốn trong lòng chính là có những tính toán nhỏ nhặt này, thế nhưng mà một chiêu cũng không dùng được. Hắn vốn là tưởng rằng chỉ cần ám chỉ thân phận của bản thân, trên dưới Tần gia sẽ nhiệt tình xáp đến tỏ vẻ bợ đỡ săn đón, sau đó bản thân hơi ám chỉ một chút, muốn thu hồi Tịch Diệt Thiên Lê về, cũng cho một lời hứa hẹn, điều giải mâu thuẫn của Tần gia và Tân gia, để bọn họ trước khi Đại hội Tuyển chọn Thiên Đế đều không được chinh phạt lẫn nhau.</w:t>
      </w:r>
    </w:p>
    <w:p>
      <w:pPr>
        <w:pStyle w:val="BodyText"/>
      </w:pPr>
      <w:r>
        <w:t xml:space="preserve">Một phen tính toán này của hắn, nếu đổi là do Tần Khiếu Thiên chấp chưởng Tần gia, có lẽ hắn nắm chắc chín phần thành công. Nhưng mà, Tần gia hiện giờ, lại đổi là Tần Vô Song quản lý môn hộ.</w:t>
      </w:r>
    </w:p>
    <w:p>
      <w:pPr>
        <w:pStyle w:val="BodyText"/>
      </w:pPr>
      <w:r>
        <w:t xml:space="preserve">Còn Tần Vô Song, thân làm người hai kiếp, từ trước đến nay đều là người chịu mềm chứ không chịu cứng. Đồ Đằng Tộc trong mắt những người khác của tám môn Thiên Đế Sơn, xác thực là quyền uy vô thượng, nhưng mà Tần Vô Song cũng không có cái thái độ này. Nếu Đồ Đằng Tộc khách khí, Tần Vô Song đương nhiên là khách khí, lễ kính ba phần, lễ tiết nên có đương nhiên cũng sẽ không bỏ qua một bên.</w:t>
      </w:r>
    </w:p>
    <w:p>
      <w:pPr>
        <w:pStyle w:val="BodyText"/>
      </w:pPr>
      <w:r>
        <w:t xml:space="preserve">Đằng này Hiên Viên Uy vừa xuất hiện đã thể hiện bộ dạng này, một dáng vẻ cao quý, nhìn người khác bằng nửa con mắt, khiến Tần Vô Song nhìn thấy liền cảm thấy tức giận.</w:t>
      </w:r>
    </w:p>
    <w:p>
      <w:pPr>
        <w:pStyle w:val="BodyText"/>
      </w:pPr>
      <w:r>
        <w:t xml:space="preserve">Cộng thêm cảm thấy bất mãn trước đó với việc Hiên Viên Tộc âm thầm giúp đỡ Tân gia, các loại cảm xúc tiêu cực chồng lên nhau, Tần Vô Song sao có thể cho đối phương thể diện được?</w:t>
      </w:r>
    </w:p>
    <w:p>
      <w:pPr>
        <w:pStyle w:val="BodyText"/>
      </w:pPr>
      <w:r>
        <w:t xml:space="preserve">- Tần Vô Song, xem ra Tần gia nhà ngươi bị các thế lực khác của Thiên Đế Sơn liên hợp chinh phạt, cũng không phải chuyện xảy ra không có nguyên nhân. Ta thấy, trách nhiệm này mười phần có chín là trách nhiệm trên người của Tần gia ngươi!</w:t>
      </w:r>
    </w:p>
    <w:p>
      <w:pPr>
        <w:pStyle w:val="BodyText"/>
      </w:pPr>
      <w:r>
        <w:t xml:space="preserve">Hiên Viên Uy dưới sự tức giận bộc phát ra, suy nghĩ cũng bắt đầu nghiêng lệch, trên khẩu khí, đã bắt đầu xuất hiện lập trường lệch lạc.</w:t>
      </w:r>
    </w:p>
    <w:p>
      <w:pPr>
        <w:pStyle w:val="BodyText"/>
      </w:pPr>
      <w:r>
        <w:t xml:space="preserve">Tần Vô Song cười lạnh nói:</w:t>
      </w:r>
    </w:p>
    <w:p>
      <w:pPr>
        <w:pStyle w:val="BodyText"/>
      </w:pPr>
      <w:r>
        <w:t xml:space="preserve">- Loại luận điệu này, vẫn là đợi sau khi Đại hội Tuyển chọn Thiên Đế, hãy đến kết luận đi. Cổ nhân đều biết, được làm vua thua làm giặc. Hiện tại thành bại còn chưa phân ra, thân phận vua hay giặc cũng chưa xác định! Luận về trách nhiệm của ai, sợ rằng còn quá sớm? Uy đại nhân, ta thật ra có một chuyện không rõ, nghĩ đến Tân Thiên Vấn đó, thực lực tương đương với Thái thượng Trưởng lão Tần Khiếu Thiên nhà ta. Khi công phạt Tần gia ta, Tân Thiên Vấn đó thi triển ra một môn vũ khí Thần đạo, tên là Tịch Diệt Thiên Lê, người sáng suốt vừa nhìn thấy đều biết đó là vật chỉ có Đồ Đằng cường giả mới có được. Thật ra ta chỉ xin hỏi một câu, Thần khí đó, Tân Thiên Vấn từ đâu mà có?</w:t>
      </w:r>
    </w:p>
    <w:p>
      <w:pPr>
        <w:pStyle w:val="BodyText"/>
      </w:pPr>
      <w:r>
        <w:t xml:space="preserve">Hiên Viên Uy ngươi không chịu trực tiếp thừa nhận chuyện này, ta sẽ giúp ngươi một tay. Tần Vô Song cười lạnh lùng, nếu luận về sự khôn ngoan và cơ mưu, Hiên Viên Uy tự cao tự đại này, thật ra chưa hẳn đã là đối thủ của Tần Vô Song.</w:t>
      </w:r>
    </w:p>
    <w:p>
      <w:pPr>
        <w:pStyle w:val="BodyText"/>
      </w:pPr>
      <w:r>
        <w:t xml:space="preserve">Đừng thấy hắn ở trước mặt Tân Thiên Vấn tỏ vẻ thâm trầm, ra vẻ trí tuệ cao thâm, có thể ứng phó với bất cứ chuyện gì. Trên thực tế, thật sự phải đối diện với bỏ thể diện, đấu võ mồm, Hiên Viên Uy cũng chưa chắc có ưu thế gì.</w:t>
      </w:r>
    </w:p>
    <w:p>
      <w:pPr>
        <w:pStyle w:val="BodyText"/>
      </w:pPr>
      <w:r>
        <w:t xml:space="preserve">Hắn có thể giả vờ trước mặt Tân Thiên Vấn, chính là dựa vào thực lực và thân phận cao hơn Tân Thiên Vấn một bậc, đồng thời, cũng là vì thân phận của cường giả Đồ Đằng Tộc.</w:t>
      </w:r>
    </w:p>
    <w:p>
      <w:pPr>
        <w:pStyle w:val="BodyText"/>
      </w:pPr>
      <w:r>
        <w:t xml:space="preserve">Dù sao, Đồ Đằng Hiên Viên Tộc từ xưa đến nay luôn tự cho là mình chủ nhân Hiên Viên Khâu. Còn Tân gia chẳng qua là tồn tại tạm thời, vì Hiên Viên Tộc mà làm quản gia mà thôi.</w:t>
      </w:r>
    </w:p>
    <w:p>
      <w:pPr>
        <w:pStyle w:val="BodyText"/>
      </w:pPr>
      <w:r>
        <w:t xml:space="preserve">Loại ưu thế tâm lý này, khiến Hiên Viên Uy ở trước mặt Tân Thiên Vấn như cá gặp nước.</w:t>
      </w:r>
    </w:p>
    <w:p>
      <w:pPr>
        <w:pStyle w:val="BodyText"/>
      </w:pPr>
      <w:r>
        <w:t xml:space="preserve">Hiện giờ Tần Vô Song căn bản không chịu nhìn nhận dáng vẻ này, ưu thế tâm lý của Hiên Viên Uy, cũng đương nhiên không còn. Bị Tần Vô Song dùng những lời này hỏi lại, Hiên Viên Uy thật sự là trố mắt cứng lưỡi.</w:t>
      </w:r>
    </w:p>
    <w:p>
      <w:pPr>
        <w:pStyle w:val="BodyText"/>
      </w:pPr>
      <w:r>
        <w:t xml:space="preserve">Hắn làm sao không muốn lấy lại Tịch Diệt Thiên Lê đó, nhưng một khi mở miệng thừa nhận, Tần Vô Song chưa chắc sẽ trả lại, thậm chí ngược lại có khả năng mượn việc này làm khó, đến lúc đó, Hiên Viên Tộc nhất định sẽ rơi vào thế bị động.</w:t>
      </w:r>
    </w:p>
    <w:p>
      <w:pPr>
        <w:pStyle w:val="BodyText"/>
      </w:pPr>
      <w:r>
        <w:t xml:space="preserve">Không thể không thừa nhận, Tịch Diệt Thiên Lê đó, là vũ khí Thần đạo cấp bậc đại tạo hóa, Hiên Viên Uy tế luyện nhiều năm như vậy, cuối cùng vẫn không cách nào khai phá ra một nửa uy lực, đương nhiên biết Tịch Diệt Thiên Lê này, là vũ khí Thần đạo lợi hại như thế nào. Không công tặng cho Tần gia, hắn thật sự không cam lòng.</w:t>
      </w:r>
    </w:p>
    <w:p>
      <w:pPr>
        <w:pStyle w:val="BodyText"/>
      </w:pPr>
      <w:r>
        <w:t xml:space="preserve">Trong lòng vừa chửi mắng Tân Thiên Vấn vô năng, vừa cấp tốc suy nghĩ, làm thế nào lấy lại Tịch Diệt Thiên Lê.</w:t>
      </w:r>
    </w:p>
    <w:p>
      <w:pPr>
        <w:pStyle w:val="BodyText"/>
      </w:pPr>
      <w:r>
        <w:t xml:space="preserve">Hiên Viên Uy cũng coi như là nhìn ra. Tần Vô Song này là người sáng suốt. Hơn nữa là người sáng suốt cực kỳ sở trường giả vờ hồ đồ. Tịch Diệt Thiên Lê này, trừ phi là Tần Vô Song tự nguyện trả lại, nếu không cho dù hắn xây dựng lên vô số lời nói không thật, tuyệt đối cũng là chuyện vô bổ.</w:t>
      </w:r>
    </w:p>
    <w:p>
      <w:pPr>
        <w:pStyle w:val="BodyText"/>
      </w:pPr>
      <w:r>
        <w:t xml:space="preserve">Tần Vô Song phảng phất nhìn mặt đoán ý, liền đoán được bảy tám phần, âm thầm cảm thấy buồn cười trong lòng:</w:t>
      </w:r>
    </w:p>
    <w:p>
      <w:pPr>
        <w:pStyle w:val="BodyText"/>
      </w:pPr>
      <w:r>
        <w:t xml:space="preserve">- Hiên Viên Uy này, tất nhiên là chỗ dựa vững chắc sau lưng của Tân Thiên Vấn, chỉ sợ Tịch Diệt Thiên Lê này, mười phần có chín là vật của người này. Tên gia hỏa này, không nghi ngờ gì lần này đến đây là muốn lấy Tịch Diệt Thiên Lê về. Hừ, thiên hạ há có chuyện đơn giản như vậy? Đồ Đằng cường giả? Tưởng rằng bày ra thân phận, chí khí vương bá phóng ra, ta liền cúi đầu bái lạy sao? Thật sự là nằm mơ giữa ban ngày. Muốn lấy Tịch Diệt Thiên Lê từ chỗ ta, không có dễ dàng như vậy!</w:t>
      </w:r>
    </w:p>
    <w:p>
      <w:pPr>
        <w:pStyle w:val="BodyText"/>
      </w:pPr>
      <w:r>
        <w:t xml:space="preserve">Tần Vô Song phảng phất là cố ý muốn trêu ghẹo lòng ham muốn của Hiên Viên Uy, đem Tịch Diệt Thiên Lê nắm ở trên tay, quăng quăng, các bánh răng phía trên cấp tốc chuyển động.</w:t>
      </w:r>
    </w:p>
    <w:p>
      <w:pPr>
        <w:pStyle w:val="BodyText"/>
      </w:pPr>
      <w:r>
        <w:t xml:space="preserve">Trong mắt Hiên Viên Uy tựa hồ phun hỏa, hắn vừa liếc mắt đã nhìn ra, pháp trận bí văn phía trên của Tịch Diệt Thiên Lê, đã toàn bộ bị thanh trừ sạch sẽ. Tịch Diệt Thiên Lê hiện giờ, quả thực chính là một phôi thai, làm gì có đại khí tượng của vũ khí Thần đạo nữa?</w:t>
      </w:r>
    </w:p>
    <w:p>
      <w:pPr>
        <w:pStyle w:val="BodyText"/>
      </w:pPr>
      <w:r>
        <w:t xml:space="preserve">Tần Vô Song thì thầm lẩm bẩm:</w:t>
      </w:r>
    </w:p>
    <w:p>
      <w:pPr>
        <w:pStyle w:val="BodyText"/>
      </w:pPr>
      <w:r>
        <w:t xml:space="preserve">- Tịch Diệt Thiên Lê này, xác thực là một món thần binh hiếm có. Chỉ đáng tiếc, người chế luyện nó lại quá kém. Uy lực khai phá ra không đủ năm thành, thật sự là có chút làm lãng phí thần vật a.</w:t>
      </w:r>
    </w:p>
    <w:p>
      <w:pPr>
        <w:pStyle w:val="BodyText"/>
      </w:pPr>
      <w:r>
        <w:t xml:space="preserve">Lời này, nghe ra là thì thầm tự nói, nhưng Hiên Viên Uy há lại có đạo lý không nghe ra, đây là đối phương ác ý nói móc, làm trò ở trước mặt hòa thượng mắng chửi con lừa ngu ngốc, dụng tâm đó là rất rõ ràng.</w:t>
      </w:r>
    </w:p>
    <w:p>
      <w:pPr>
        <w:pStyle w:val="BodyText"/>
      </w:pPr>
      <w:r>
        <w:t xml:space="preserve">Hiên Viên Uy ý niệm trong đầu cấp tốc xoay chuyển, nhưng từ đầu đến cuối nghĩ không được một biện pháp thích hợp, có thể khiến đối phương tâm phục khẩu phục đem Tịch Diệt Thiên Lê dâng lên. Đầu óc vừa chuyển, đột nhiên nói:</w:t>
      </w:r>
    </w:p>
    <w:p>
      <w:pPr>
        <w:pStyle w:val="BodyText"/>
      </w:pPr>
      <w:r>
        <w:t xml:space="preserve">- Tần Vô Song, ngươi to gan lớn mật, Tịch Diệt Thiên Lê này, ngươi ăn trộm được từ chỗ nào? Lại còn dám lấy ra khoe khoang?</w:t>
      </w:r>
    </w:p>
    <w:p>
      <w:pPr>
        <w:pStyle w:val="BodyText"/>
      </w:pPr>
      <w:r>
        <w:t xml:space="preserve">Tần Vô Song thấy Hiên Viên Uy mặt mày đứng đắn, suýt chút nữa bị lừa gạt. Ý niệm chợt lóe, biết Hiên Viên Uy này là cố ý lừa gạt người khác. Ha ha cười:</w:t>
      </w:r>
    </w:p>
    <w:p>
      <w:pPr>
        <w:pStyle w:val="BodyText"/>
      </w:pPr>
      <w:r>
        <w:t xml:space="preserve">- Uy đại nhân, nghe khẩu khí này của ngươi, bước tiếp theo chính là thừa nhận Tịch Diệt Thiên Lê này là Thần khí của Hiên Viên Tộc các ngươi? Nếu ta giải thích nói thứ này là thu được từ chỗ Tân Thiên Vấn, ngươi nhất định sẽ tức giận quở trách Tân Thiên Vấn dám ăn trộm thần binh của Hiên Viên Tộc. Có phải diễn biến sẽ như vậy sao? Nói tóm lại, ngươi nhất định sẽ không thừa nhận này, món đồ chơi này căn bản chính là ngươi cho Tân Thiên Vấn, đúng không?</w:t>
      </w:r>
    </w:p>
    <w:p>
      <w:pPr>
        <w:pStyle w:val="BodyText"/>
      </w:pPr>
      <w:r>
        <w:t xml:space="preserve">Lời này có thể còn hung hãn hơn cái tát cực mạnh, trực tiếp ném thẳng lên bộ mặt Hiên Viên Uy. Nếu nói về Hiên Viên Uy này, hắn thật sự là có chủ ý này. Ngay cả trình tự bước đi đều bị Tần Vô Song từng bước vạch trần.</w:t>
      </w:r>
    </w:p>
    <w:p>
      <w:pPr>
        <w:pStyle w:val="BodyText"/>
      </w:pPr>
      <w:r>
        <w:t xml:space="preserve">Bị Tần Vô Song trực tiếp vạch trần, Hiên Viên Uy nhất thời há mồm cứng lưỡi, không biết bước tiếp theo nên đi như thế nào. Tần Vô Song này thật là lợi hại, mỗi nước cờ của mình còn chưa đi xong, đã đem đường đi của mấy bước tiếp theo phá hỏng rồi.</w:t>
      </w:r>
    </w:p>
    <w:p>
      <w:pPr>
        <w:pStyle w:val="BodyText"/>
      </w:pPr>
      <w:r>
        <w:t xml:space="preserve">Thừa nhận bản thân đưa cho Tân Thiên Vấn, đó chính là nhóm lửa tự đốt chân mình.</w:t>
      </w:r>
    </w:p>
    <w:p>
      <w:pPr>
        <w:pStyle w:val="BodyText"/>
      </w:pPr>
      <w:r>
        <w:t xml:space="preserve">Hiên Viên Uy cho dù có kiệt ngạo, cũng không thể phạm phải loại sai lầm cấp thấp như vậy. Lạnh lùng cười:</w:t>
      </w:r>
    </w:p>
    <w:p>
      <w:pPr>
        <w:pStyle w:val="BodyText"/>
      </w:pPr>
      <w:r>
        <w:t xml:space="preserve">- Tần Vô Song, nghe khẩu khí này của ngươi, tựa hồ giống như một chậu nước bẩn hắt lên đầu Hiên Viên Tộc ta, thề không bỏ qua? Như thế nào, chẳng lẽ thật sự muốn khiêu chiến một chút quyền uy tuyệt thế từ xưa đến nay của Hiên Viên Tộc ta sao?</w:t>
      </w:r>
    </w:p>
    <w:p>
      <w:pPr>
        <w:pStyle w:val="BodyText"/>
      </w:pPr>
      <w:r>
        <w:t xml:space="preserve">Tần Vô Song nghiêm mặt nói:</w:t>
      </w:r>
    </w:p>
    <w:p>
      <w:pPr>
        <w:pStyle w:val="BodyText"/>
      </w:pPr>
      <w:r>
        <w:t xml:space="preserve">- Uy đại nhân, người quang minh chính đại không nói lời mờ ám, ngươi cũng đừng kéo cờ lớn làm da hổ. Việc này, nói trắng ra chính là giao dịch cá nhân của ngươi và Tân Thiên Vấn. Nếu nói lợi thế giao dịch, nếu đoán không lầm, chính là Thần Tú Cung trong tay của ta. Chỉ tiếc, ngươi đánh cuộc sai rồi, chọn tên gia hỏa Tân Thiên Vấn loại thành sự không đủ, bại sự có thừa kia. Chuyện không làm lưu loát, trái lại đem đầu đuôi để lộ ra. Uy đại nhân, nếu còn muốn cố làm ra vẻ, chuyện hôm nay nói đến đây thôi. Nếu không định cố làm ra vẻ, chuyện này thật ra còn có thể nói chuyện!</w:t>
      </w:r>
    </w:p>
    <w:p>
      <w:pPr>
        <w:pStyle w:val="BodyText"/>
      </w:pPr>
      <w:r>
        <w:t xml:space="preserve">Lời của Tần Vô Song, một chút cũng không khách khí.</w:t>
      </w:r>
    </w:p>
    <w:p>
      <w:pPr>
        <w:pStyle w:val="BodyText"/>
      </w:pPr>
      <w:r>
        <w:t xml:space="preserve">Hiên Viên Uy chỉ cảm thấy quyền chủ động trước mắt mình, từng bước từng bước bị đối phương xâm chiếm, cho đến trước mắt, tất cả quyền chủ động, hoàn toàn chạy tới chỗ đối phương rồi. Còn có thể nói chuyện sao?</w:t>
      </w:r>
    </w:p>
    <w:p>
      <w:pPr>
        <w:pStyle w:val="BodyText"/>
      </w:pPr>
      <w:r>
        <w:t xml:space="preserve">Hiên Viên Uy tinh thần dao động, hắng hắng giọng, muốn dựa vào thân phận Đồ Đằng cường giả nói mấy câu hình thức, phấn chấn một chút sĩ khí của mình.</w:t>
      </w:r>
    </w:p>
    <w:p>
      <w:pPr>
        <w:pStyle w:val="BodyText"/>
      </w:pPr>
      <w:r>
        <w:t xml:space="preserve">Không ngờ những lời tiếp theo của Tần Vô Song, thiếu chút nữa khiến hắn trực tiếp chết nghẹn. Hắn nói:</w:t>
      </w:r>
    </w:p>
    <w:p>
      <w:pPr>
        <w:pStyle w:val="BodyText"/>
      </w:pPr>
      <w:r>
        <w:t xml:space="preserve">- Uy đại nhân, một khi hôm nay ngươi dùng không được đại chiêu bài của Hiên Viên Tộc, hay là thành thật một chút đi, hạ thấp tư thái một chút, bình đẳng nói chuyện. Bằng không, ta xin tiễn khách.</w:t>
      </w:r>
    </w:p>
    <w:p>
      <w:pPr>
        <w:pStyle w:val="BodyText"/>
      </w:pPr>
      <w:r>
        <w:t xml:space="preserve">Hiên Viên Uy trố mắt cứng lưỡi, Tần Vô Song này quả nhiên là sắc bén, chẳng trách tên gia hỏa Tân Thiên Vấn không làm gì được Tần gia. Xem ra, Tần gia này xác thực là giang sơn xuất ra thiên tài rồi.</w:t>
      </w:r>
    </w:p>
    <w:p>
      <w:pPr>
        <w:pStyle w:val="BodyText"/>
      </w:pPr>
      <w:r>
        <w:t xml:space="preserve">Xác thực, Hiên Viên Uy cũng là đấu võ miệng, trên thực tế, chuyện hôm nay, hắn làm sao có thể đánh ra đại chiêu bài của Hiên Viên Tộc. Nếu thật sự đem đại chiêu bài Hiên Viên Tộc đánh ra để khi dễ Tần gia, Hiên Viên Tộc cứ chờ các Đồ Đằng cường giả khác cộng đồng đến xử lý đi.</w:t>
      </w:r>
    </w:p>
    <w:p>
      <w:pPr>
        <w:pStyle w:val="BodyText"/>
      </w:pPr>
      <w:r>
        <w:t xml:space="preserve">Việc này, một chút không cẩn thận, có thể sẽ diễn biến thành cục diện thế lực Đồ Đằng chinh phạt lẫn nhau, Hiên Viên Uy tuyệt không dám sơ suất.</w:t>
      </w:r>
    </w:p>
    <w:p>
      <w:pPr>
        <w:pStyle w:val="BodyText"/>
      </w:pPr>
      <w:r>
        <w:t xml:space="preserve">Hiên Viên Uy cho đến lúc này mới biết được, hôm nay nếu như mình không hạ thấp tư thái một chút, muốn khiến Tần Vô Song nói chuyện bình thường là không có khả năng. Hừ nhẹ một tiếng:</w:t>
      </w:r>
    </w:p>
    <w:p>
      <w:pPr>
        <w:pStyle w:val="BodyText"/>
      </w:pPr>
      <w:r>
        <w:t xml:space="preserve">- Tần Vô Song, ta thừa nhận người là một nhân vật không tệ. Có đề nghị gì đừng ngại nói ra nghe một chút. Hiên Viên Uy ta có thể tiếp nhận, liền sảng khoái tiếp nhận. Nếu quá đáng, hừ, cùng lắm thì ta thoát ly thân phận của Hiên Viên Tộc, đến lúc đó, quay đầu đối phó với Tần gia ngươi, xem ai có thể nói ta nửa câu?</w:t>
      </w:r>
    </w:p>
    <w:p>
      <w:pPr>
        <w:pStyle w:val="BodyText"/>
      </w:pPr>
      <w:r>
        <w:t xml:space="preserve">Thoát khỏi Hiên Viên Tộc, về mặt lý luận thật sự là một đại sát khí. Nhưng Tần Vô Song lại trong lòng cười lạnh. Đừng nói Hiên Viên Uy ngươi không vứt bỏ, cho dù thật sự vứt bỏ, không có chiêu bài chữ vàng của Hiên Viên Tộc, ngươi đơn thương độc mã, cô độc một mình, có bao nhiêu kiêng kỵ đáng giá chứ?</w:t>
      </w:r>
    </w:p>
    <w:p>
      <w:pPr>
        <w:pStyle w:val="BodyText"/>
      </w:pPr>
      <w:r>
        <w:t xml:space="preserve">Nhàn nhạt cười, Tần Vô Song nói:</w:t>
      </w:r>
    </w:p>
    <w:p>
      <w:pPr>
        <w:pStyle w:val="BodyText"/>
      </w:pPr>
      <w:r>
        <w:t xml:space="preserve">- Tịch Diệt Thiên Lê này, nhất định là đồ của Uy đại nhân ngươi, ngay lúc đầu tiên ngươi xuất mã đến đây, ta đã biết rồi. Ngươi muốn lấy lại, không muốn để lại nhược điểm trong tay ta, tâm tình này, ta có thể lý giải. Nhưng mà, vật này phá hư linh mạch Tần gia ta, hao phí của ta mấy tháng mới chữa trị xong, lại khến Thái thượng Trưởng lão Tần Khiếu Thiên của Tần gia ta bị thương nặng, vì vậy, vật này nếu ngươi muốn động mồm mép mà lấy về, đó là mơ tưởng. Uy đại nhân, nếu không ngại, chúng ta bày một cuộc đánh cược đi đi!</w:t>
      </w:r>
    </w:p>
    <w:p>
      <w:pPr>
        <w:pStyle w:val="BodyText"/>
      </w:pPr>
      <w:r>
        <w:t xml:space="preserve">- Đánh cược?</w:t>
      </w:r>
    </w:p>
    <w:p>
      <w:pPr>
        <w:pStyle w:val="BodyText"/>
      </w:pPr>
      <w:r>
        <w:t xml:space="preserve">Trong lòng Hiên Viên Uy vừa động:</w:t>
      </w:r>
    </w:p>
    <w:p>
      <w:pPr>
        <w:pStyle w:val="BodyText"/>
      </w:pPr>
      <w:r>
        <w:t xml:space="preserve">- Đánh cược như thế nào, tiền đặt cược là cái gì?</w:t>
      </w:r>
    </w:p>
    <w:p>
      <w:pPr>
        <w:pStyle w:val="BodyText"/>
      </w:pPr>
      <w:r>
        <w:t xml:space="preserve">- Rất đơn giản, tiền đặt cược của ta, chính là Tịch Diệt Thiên Lê này. Nếu ngươi thắng ván bài này, Tịch Diệt Thiên Lê này ngươi mang về, không cần bất cứ bàn giao gì, cũng không cần lo lắng Tần gia ta có bất cứ trách móc nào.</w:t>
      </w:r>
    </w:p>
    <w:p>
      <w:pPr>
        <w:pStyle w:val="BodyText"/>
      </w:pPr>
      <w:r>
        <w:t xml:space="preserve">- Tiền đặt cược của ta thì sao?</w:t>
      </w:r>
    </w:p>
    <w:p>
      <w:pPr>
        <w:pStyle w:val="BodyText"/>
      </w:pPr>
      <w:r>
        <w:t xml:space="preserve">Hiên Viên Uy nheo mắt hỏi.</w:t>
      </w:r>
    </w:p>
    <w:p>
      <w:pPr>
        <w:pStyle w:val="BodyText"/>
      </w:pPr>
      <w:r>
        <w:t xml:space="preserve">- Ta cần đủ phân lượng Hiên Viên Địa Linh Thạch và Hiên Viên Tức Nhưỡng! Chờ ngươi thu thập được những thứ này, lại đến Vấn Đỉnh Sơn ta! Hôm nay, cũng không tiếp chuyện nữa!</w:t>
      </w:r>
    </w:p>
    <w:p>
      <w:pPr>
        <w:pStyle w:val="BodyText"/>
      </w:pPr>
      <w:r>
        <w:t xml:space="preserve">Tần Vô Song nói xong câu này, thân ảnh nhoáng lên, biến mất không thấy. Để lại Hiên Viên Uy trố mắt cứng lưỡi đứng đó.</w:t>
      </w:r>
    </w:p>
    <w:p>
      <w:pPr>
        <w:pStyle w:val="Compact"/>
      </w:pPr>
      <w:r>
        <w:t xml:space="preserve">Ủng hộ chỉ với 1 click và 5s ! (adf.ly/4EmoB)</w:t>
      </w:r>
      <w:r>
        <w:br w:type="textWrapping"/>
      </w:r>
      <w:r>
        <w:br w:type="textWrapping"/>
      </w:r>
    </w:p>
    <w:p>
      <w:pPr>
        <w:pStyle w:val="Heading2"/>
      </w:pPr>
      <w:bookmarkStart w:id="859" w:name="chương-837"/>
      <w:bookmarkEnd w:id="859"/>
      <w:r>
        <w:t xml:space="preserve">837. Chương 83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37: Sợ hãi của nội bộ Tần gia</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muốn có Hiên Viên Địa Linh Thạch và Hiên Viên Tức Nhưỡng, hiển nhiên là nhận được sự gợi ý của Tần Vân Nhiên, biết Hiên Viên Khâu thừa thải hai loại thần vật này.</w:t>
      </w:r>
    </w:p>
    <w:p>
      <w:pPr>
        <w:pStyle w:val="BodyText"/>
      </w:pPr>
      <w:r>
        <w:t xml:space="preserve">Hai loại thần vật này, vừa vặn là mấu chốt để hắn ngưng luyện Thần đạo Tinh Phách Thổ thuộc tính. Bất cứ một loại nào, đều có thể giúp hắn trong mười năm ngắn ngủi ngưng luyện ra Thần đạo Tinh Phách của Thổ thuộc tính. Cho nên, Tần Vô Song vừa mở miệng, liền muốn đòi hai vật này.</w:t>
      </w:r>
    </w:p>
    <w:p>
      <w:pPr>
        <w:pStyle w:val="BodyText"/>
      </w:pPr>
      <w:r>
        <w:t xml:space="preserve">Hiên Viên Uy chịu cảnh bị đóng cửa không cho khách vào nhà như thế này, trong lòng vô cùng khó chịu. Hắn thân là Đồ Đằng cường giả, xuất hiện ở bất cứ một tông môn nào của Hiên Viên Khâu, sợ rằng đều sẽ nhận được vô số nịnh bợ, tâng bốc của đám người chạy theo như vịt. Làm gì có lúc nào giống như hôm nay, từ đầu đến cuối đều chịu sự khinh bỉ?</w:t>
      </w:r>
    </w:p>
    <w:p>
      <w:pPr>
        <w:pStyle w:val="BodyText"/>
      </w:pPr>
      <w:r>
        <w:t xml:space="preserve">Càng nghĩ càng tức, nhưng hắn cũng không thể không thừa nhận. Tần Vô Song này quả nhiên là có quyết đoán, có gan dạ sáng suốt, dám ở trước mặt Đồ Đằng cường giả cường thế như vậy, mấy vạn năm qua, có thể đếm trên đầu ngón tay.</w:t>
      </w:r>
    </w:p>
    <w:p>
      <w:pPr>
        <w:pStyle w:val="BodyText"/>
      </w:pPr>
      <w:r>
        <w:t xml:space="preserve">Nhớ lại Tân Thiên Vấn với thân phận Thiên Đế chí tôn, ở trước mặt mình cũng không dám ngang ngược như vậy, còn Tần Vô Song này, lại đáng giận như vậy, cũng khó trách trong lòng Hiên Viên Uy cảm thấy bất bình.</w:t>
      </w:r>
    </w:p>
    <w:p>
      <w:pPr>
        <w:pStyle w:val="BodyText"/>
      </w:pPr>
      <w:r>
        <w:t xml:space="preserve">- Hừ, tiểu tử này dám cướp lấy Tịch Diệt Thiên Lê của ta, tâm tư còn chưa đủ. Móng tay thật sự rất dài, lại có chủ ý đối với Hiên Viên Địa Linh Thạch và Hiên Viên Tức Nhưỡng sao? Một khi hắn đã muốn chơi, bổn đại nhân cũng sẽ chơi với hắn một trận. Chơi đến lúc hắn sụp đổ mới thôi!</w:t>
      </w:r>
    </w:p>
    <w:p>
      <w:pPr>
        <w:pStyle w:val="BodyText"/>
      </w:pPr>
      <w:r>
        <w:t xml:space="preserve">Hiên Viên Uy cũng không phải là người bình thường, mưu đồ muốn trả thù Tần gia, chủ ý trong đầu cũng càng ngày càng nhiều hơn.</w:t>
      </w:r>
    </w:p>
    <w:p>
      <w:pPr>
        <w:pStyle w:val="BodyText"/>
      </w:pPr>
      <w:r>
        <w:t xml:space="preserve">o0o</w:t>
      </w:r>
    </w:p>
    <w:p>
      <w:pPr>
        <w:pStyle w:val="BodyText"/>
      </w:pPr>
      <w:r>
        <w:t xml:space="preserve">Tần Vô Song quay trở lại trong tộc, trong Chính Khí Đường, mọi người đều vô cùng hiếu kỳ, trong ánh mắt đều có mấy phần lo lắng. Hiển nhiên, bọn họ đều suy đoán được thân phận của người đến, cũng nghe được lời đối thoại của Tần Vô Song với Hiên Viên Uy.</w:t>
      </w:r>
    </w:p>
    <w:p>
      <w:pPr>
        <w:pStyle w:val="BodyText"/>
      </w:pPr>
      <w:r>
        <w:t xml:space="preserve">Một phương diện, bọn họ rất là vui mừng, vì Tần Vô Song thân là Đại Chưởng môn, ở trước mặt Đồ Đằng Tộc lại biểu hiện ra sự bình tĩnh và vững vàng, khí chất rất đúng mực, khiến trên dưới Tần gia đều vô cùng tán thưởng. Loại quyết đoán này này, là phong cách nhất quán của Tần gia từ trước đến nay.</w:t>
      </w:r>
    </w:p>
    <w:p>
      <w:pPr>
        <w:pStyle w:val="BodyText"/>
      </w:pPr>
      <w:r>
        <w:t xml:space="preserve">Nhưng một phương diện khác, Đồ Đằng cường giả tìm đến tận cửa, bị đắc tội lợi hại như vậy, đối với Tần gia mà nói, tựa hồ chung quy không phải là một việc tốt. Dù sao, hiện tại trước cửa Tần gia còn có một con sói đói Tân gia đang nhìn thèm thuồng. Nếu sau cửa lại nhảy vào một con hổ đói của Đồ Đằng Tộc, vậy thì phiền phức lớn rồi.</w:t>
      </w:r>
    </w:p>
    <w:p>
      <w:pPr>
        <w:pStyle w:val="BodyText"/>
      </w:pPr>
      <w:r>
        <w:t xml:space="preserve">Tần Vô Song ung dung ngồi xuống, nhìn biểu tình của mọi người, khẽ cười, nụ cười tự tin cuốn hút tất cả mọi người, cho dù là người từng trải như Tần Vân Nhiên và Tần Trọng Dương cũng bất giác bị khí độ của Tần Vô Song thuyết phục. Có thể ở dưới loại tình huống này từ đầu đến cuối trấn định tự nhiên, công phu kiềm chế trước mặt thái sơn đổ xuống cũng không biến sắc, càng chứng minh Tần Vô Song này, xác thực có tài chỉ huy.</w:t>
      </w:r>
    </w:p>
    <w:p>
      <w:pPr>
        <w:pStyle w:val="BodyText"/>
      </w:pPr>
      <w:r>
        <w:t xml:space="preserve">Đương nhiên, sự tự tin của Tần Vô Song, cũng không phải mù quáng.</w:t>
      </w:r>
    </w:p>
    <w:p>
      <w:pPr>
        <w:pStyle w:val="BodyText"/>
      </w:pPr>
      <w:r>
        <w:t xml:space="preserve">Từ sau khi tiến vào Đệ lục hoàn của Thất Tuyệt Liên Hoàn Trận, tự tin của Tần Vô Song càng ngày càng tăng, cuối cùng cũng nhận thức được đại vận mệnh chân chính của Đại lục Thiên Huyền.</w:t>
      </w:r>
    </w:p>
    <w:p>
      <w:pPr>
        <w:pStyle w:val="BodyText"/>
      </w:pPr>
      <w:r>
        <w:t xml:space="preserve">Thế lực Đồ Đằng, xác thực là quyền uy. Nhưng loại quyền uy này, cũng không hoàn toàn không thể mạo phạm.</w:t>
      </w:r>
    </w:p>
    <w:p>
      <w:pPr>
        <w:pStyle w:val="BodyText"/>
      </w:pPr>
      <w:r>
        <w:t xml:space="preserve">Tần Vô Song rất rõ ràng, nếu bản thân có thể đem tất cả kỳ ngộ của Đệ lục hoàn tiêu hóa hết, đem Đại Ngũ Hành Luân Hồi Ấn luyện đến trạng thái đỉnh phong, lại đem Cửu Cung Quy Nhất Kiếm Trận thao luyện đến thành thục, cũng thành công mở ra Giới Tử Động Phủ, Đồ Đằng Tộc thì có làm sao?</w:t>
      </w:r>
    </w:p>
    <w:p>
      <w:pPr>
        <w:pStyle w:val="BodyText"/>
      </w:pPr>
      <w:r>
        <w:t xml:space="preserve">Tần Vô Song biết, cho dù là Đồ Đằng Tộc, cũng không phải không thể mạo phạm. Cho dù là Đồ Đằng Tộc cũng không phải một khối làm bằng sắt.</w:t>
      </w:r>
    </w:p>
    <w:p>
      <w:pPr>
        <w:pStyle w:val="BodyText"/>
      </w:pPr>
      <w:r>
        <w:t xml:space="preserve">Vận mệnh của Đại lục Thiên Huyền, không phải một tầng không đổi, cũng không phải do thế lực Đồ Đằng hoàn toàn định đoạt. Nếu Đồ Đằng Tộc khinh người quá đáng, Tần Vô Song cũng tuyệt đối không kiêng nể, khiêu chiến một chút thế lực khiến người ta buồn bực này.</w:t>
      </w:r>
    </w:p>
    <w:p>
      <w:pPr>
        <w:pStyle w:val="BodyText"/>
      </w:pPr>
      <w:r>
        <w:t xml:space="preserve">Không có thế lực gì là quý tộc trời sinh, Đồ Đằng Tộc chẳng qua là nhanh chân giành trước, được truyền thừa Thái cổ từ xưa tới nay mà thôi.</w:t>
      </w:r>
    </w:p>
    <w:p>
      <w:pPr>
        <w:pStyle w:val="BodyText"/>
      </w:pPr>
      <w:r>
        <w:t xml:space="preserve">- Chư vị, cho đến ngày nay, một khi Thái thượng Trưởng lão Tần Khiếu Thiên đã đem vị trí Đại Chưởng môn truyền thừa lại cho ta, cũng không cần giấu diếm. Giang hồ đồn đại ta truyền thừa trận pháp Thái cổ, đây vốn là tin đồn của Tân gia vì đối phó với ta mà truyền ra, nhưng thật ra đánh bừa mà lại trúng. Không sai, Tần Vô Song ta có thể có được thành tựu như ngày hôm nay, một là vì truyền thừa trận pháp Thái cổ, thứ hai cũng là nhờ được Thần Tú Cung ban tặng.</w:t>
      </w:r>
    </w:p>
    <w:p>
      <w:pPr>
        <w:pStyle w:val="BodyText"/>
      </w:pPr>
      <w:r>
        <w:t xml:space="preserve">Lần ngả bài này, nhất thời khiến biểu tình của bọn người Tần Vân Nhiên đều phức tạp, trên mặt của tất cả mọi người đều viết đầy sự kinh ngạc, thậm chí là vẻ vui mừng như điên.</w:t>
      </w:r>
    </w:p>
    <w:p>
      <w:pPr>
        <w:pStyle w:val="BodyText"/>
      </w:pPr>
      <w:r>
        <w:t xml:space="preserve">Tần Thái Trùng và Tần Thiếu Hồng hơi có chút giật mình, bọn họ vốn tưởng Tần Vô Song nhất định sẽ giữ bí mật này, không lấy ra chia sẻ. Bọn họ cũng quyết định chủ ý, không lộ ra bí mật này của Tần Vô Song. Không ngờ, Tần Vô Song lại có thể tự mình thẳng thắn nói ra.</w:t>
      </w:r>
    </w:p>
    <w:p>
      <w:pPr>
        <w:pStyle w:val="BodyText"/>
      </w:pPr>
      <w:r>
        <w:t xml:space="preserve">Tần Vân Nhiên vui mừng hớn hở, cười đến không khép được miệng, thở dài:</w:t>
      </w:r>
    </w:p>
    <w:p>
      <w:pPr>
        <w:pStyle w:val="BodyText"/>
      </w:pPr>
      <w:r>
        <w:t xml:space="preserve">- Đại Chưởng môn, từ khi ngươi xuất đạo đến nay, biểu hiện đủ loại yêu nghiệt, khiến người ta hoa mắt hỗn loạn. Xem ra tin đồn ngoại giới, quả nhiên vẫn là có chút đạo lý.</w:t>
      </w:r>
    </w:p>
    <w:p>
      <w:pPr>
        <w:pStyle w:val="BodyText"/>
      </w:pPr>
      <w:r>
        <w:t xml:space="preserve">Tần Trọng Dương trong lòng vui mừng, nhưng biểu hiện không khoa trương như Tần Vân Nhiên, lại nói:</w:t>
      </w:r>
    </w:p>
    <w:p>
      <w:pPr>
        <w:pStyle w:val="BodyText"/>
      </w:pPr>
      <w:r>
        <w:t xml:space="preserve">- Đại Chưởng môn, vậy không biết truyền thừa trận pháp Thái cổ đó, rốt cuộc truyền thừa bao nhiêu cơ nghiệp? Nghe nói người có được truyền thừa trận pháp Thái cổ đó, có thể bao trùm đỉnh cao đại lục. Vô Song, ngươi hiện giờ…</w:t>
      </w:r>
    </w:p>
    <w:p>
      <w:pPr>
        <w:pStyle w:val="BodyText"/>
      </w:pPr>
      <w:r>
        <w:t xml:space="preserve">Tần Vô Song biết hắn muốn hỏi cái gì, trên thực tế, cũng là vấn đề mọi người đều quan tâm. Mọi người rất muốn biết, Tần Vô Song hiện tại rốt cuộc đang ở cấp độ như thế nào.</w:t>
      </w:r>
    </w:p>
    <w:p>
      <w:pPr>
        <w:pStyle w:val="BodyText"/>
      </w:pPr>
      <w:r>
        <w:t xml:space="preserve">Tần Vô Song nhàn nhạt mỉm cười:</w:t>
      </w:r>
    </w:p>
    <w:p>
      <w:pPr>
        <w:pStyle w:val="BodyText"/>
      </w:pPr>
      <w:r>
        <w:t xml:space="preserve">- Chư vị nhất định muốn hỏi ta, tu vi hiện giờ như thế nào, có tư bản và tư cách đối đầu với Đồ Đằng Tộc hay không, đúng không?</w:t>
      </w:r>
    </w:p>
    <w:p>
      <w:pPr>
        <w:pStyle w:val="BodyText"/>
      </w:pPr>
      <w:r>
        <w:t xml:space="preserve">Mọi người không nói, trên mặt đều là hiện ra một chút mỉm cười. Đây đương nhiên là một loại thừa nhận.</w:t>
      </w:r>
    </w:p>
    <w:p>
      <w:pPr>
        <w:pStyle w:val="BodyText"/>
      </w:pPr>
      <w:r>
        <w:t xml:space="preserve">Tần Vân Nhiên khua khua tay:</w:t>
      </w:r>
    </w:p>
    <w:p>
      <w:pPr>
        <w:pStyle w:val="BodyText"/>
      </w:pPr>
      <w:r>
        <w:t xml:space="preserve">- Đại Chưởng môn, ngươi cũng đừng thừa nước đục thả câu nữa!</w:t>
      </w:r>
    </w:p>
    <w:p>
      <w:pPr>
        <w:pStyle w:val="BodyText"/>
      </w:pPr>
      <w:r>
        <w:t xml:space="preserve">- Nhị Chưởng môn, ta thật sự không phải thừa nước đục thả câu. Nếu luận về thực lực, thực lực hiện giờ của ta, khẳng định đánh không lại vị Hiên Viên Uy đại nhân vừa rồi. Chỉ sợ là cùng Tân Thiên Vấn chính diện đối kháng, ta tạm thời cũng rất khó chiếm được phần thắng. Nhưng nếu bọn chúng muốn giết ta, đương nhiên cũng không dễ dàng như vậy.</w:t>
      </w:r>
    </w:p>
    <w:p>
      <w:pPr>
        <w:pStyle w:val="BodyText"/>
      </w:pPr>
      <w:r>
        <w:t xml:space="preserve">Tần Vô Song đây thật ra không phải ăn nói ba hoa, nếu luận về liều mạng, trước mắt hắn đương nhiên còn có chút không đủ. Nhưng bất kể là Hiên Viên Uy, hay là Tân Thiên Vấn, muốn giết Tần Vô Song hắn căn bản không dễ dàng như vậy.</w:t>
      </w:r>
    </w:p>
    <w:p>
      <w:pPr>
        <w:pStyle w:val="BodyText"/>
      </w:pPr>
      <w:r>
        <w:t xml:space="preserve">- Đại Chưởng môn, Tân gia và Tần gia chúng ta, không chết không hết cừu hận, vậy cũng được rồi. Cường giả của Hiên Viên Tộc đó, thái độ lệch lạc, sợ rằng sẽ ảnh hưởng cực lớn đến cục diện.</w:t>
      </w:r>
    </w:p>
    <w:p>
      <w:pPr>
        <w:pStyle w:val="BodyText"/>
      </w:pPr>
      <w:r>
        <w:t xml:space="preserve">Tri Bách là người chân thực, nêu ra ý kiến này, cũng không có ác ý gì.</w:t>
      </w:r>
    </w:p>
    <w:p>
      <w:pPr>
        <w:pStyle w:val="BodyText"/>
      </w:pPr>
      <w:r>
        <w:t xml:space="preserve">Mấy Thần đạo cường giả khác, trong lòng ít nhiều có chút suy nghĩ tương tự. Nhưng bọn họ cảm thấy, Tần Vô Song sở dĩ như vậy, tất nhiên là có dụng ý, có tiền vốn để tự tin.</w:t>
      </w:r>
    </w:p>
    <w:p>
      <w:pPr>
        <w:pStyle w:val="BodyText"/>
      </w:pPr>
      <w:r>
        <w:t xml:space="preserve">Quả nhiên, Tần Vô Song nhẹ nhàng cười:</w:t>
      </w:r>
    </w:p>
    <w:p>
      <w:pPr>
        <w:pStyle w:val="BodyText"/>
      </w:pPr>
      <w:r>
        <w:t xml:space="preserve">- Đầu tiên, mọi người đừng đem Đồ Đằng cường giả đánh đồng với Đồ Đằng Tộc. Hiên Viên Uy này tới đây, lén lén lút lút, tuyệt đối không phải đại diện cho Đồ Đằng Tộc. Thứ hai, cho dù là đại diện cho Đồ Đằng Tộc, Tần gia chúng ta từ đầu đến cuối cũng không có chỗ đuối lý, có đạo lý có chứng cứ, lại có nhược điểm của hắn trong tay, Đại lục Thiên Huyền dù lớn, cũng không phải hoàn toàn không có chỗ nói lý. Thứ ba, Đồ Đằng Tộc cũng vậy, Tân gia cũng vậy, quyết định chân chính đến vận mệnh của Tần gia ta, là mỗi một vị đệ tử Tần gia ngồi ở đây. Tần gia thực lực càng mạnh, khả năng sinh tồn của chúng sẽ càng vững chắc. Cho dù là Hiên Viên Tộc, muốn chèn ép, cũng khiến bọn họ không thể nào xuống tay. Tất cả những chuyện này, cần bản thân chúng ta thực lực đủ cường đại.</w:t>
      </w:r>
    </w:p>
    <w:p>
      <w:pPr>
        <w:pStyle w:val="BodyText"/>
      </w:pPr>
      <w:r>
        <w:t xml:space="preserve">Đây thật ra không phải mạnh miệng nói suông, đều là những lời nói thật lòng. Nếu bản thân đủ cường đại, Hiên Viên Tộc cho dù muốn gây khó khăn cho Tần gia, cũng phải suy nghĩ một chút thích hợp hay không.</w:t>
      </w:r>
    </w:p>
    <w:p>
      <w:pPr>
        <w:pStyle w:val="BodyText"/>
      </w:pPr>
      <w:r>
        <w:t xml:space="preserve">- Ha ha, Đại Chưởng môn, chỉ sợ Đồ Đằng Tộc bọn họ, căn bản không xuất bài theo quy tắc thông thường. Thực lực của Tần gia chúng ta dù mạnh, trước mặt Đồ Đằng Tộc, tựa hồ vẫn là cách xa không đủ.</w:t>
      </w:r>
    </w:p>
    <w:p>
      <w:pPr>
        <w:pStyle w:val="BodyText"/>
      </w:pPr>
      <w:r>
        <w:t xml:space="preserve">Tri Bách có chút buồn rầu.</w:t>
      </w:r>
    </w:p>
    <w:p>
      <w:pPr>
        <w:pStyle w:val="BodyText"/>
      </w:pPr>
      <w:r>
        <w:t xml:space="preserve">Tần Vô Song trong mắt hiện lên một tia tinh mang, hắc hắc cười nói:</w:t>
      </w:r>
    </w:p>
    <w:p>
      <w:pPr>
        <w:pStyle w:val="BodyText"/>
      </w:pPr>
      <w:r>
        <w:t xml:space="preserve">- Thực lực cách xa không đủ? Đó là chuyện quá khứ rồi. Tần gia sau này, đầu đội trời, chân đạp đất. Trên Đại lục Thiên Huyền, đừng hòng có thế lực dẫm lên được đỉnh đầu của Tần gia chúng ta!</w:t>
      </w:r>
    </w:p>
    <w:p>
      <w:pPr>
        <w:pStyle w:val="BodyText"/>
      </w:pPr>
      <w:r>
        <w:t xml:space="preserve">Tuyên ngôn vô cùng mạnh mẽ này, cũng là một hứa hẹn Tần Vô Song dành cho mọi người. Không biết thế nào, mọi người đối với người thanh niên xuất đạo chưa đến hai mươi năm này, lại tín nhiệm vô cùng, không mảy may nghi ngờ hắn có thể làm được việc này.</w:t>
      </w:r>
    </w:p>
    <w:p>
      <w:pPr>
        <w:pStyle w:val="BodyText"/>
      </w:pPr>
      <w:r>
        <w:t xml:space="preserve">Sự tự tin cường đại của Tần Vô Song, lây nhiễm tất cả mọi người.</w:t>
      </w:r>
    </w:p>
    <w:p>
      <w:pPr>
        <w:pStyle w:val="BodyText"/>
      </w:pPr>
      <w:r>
        <w:t xml:space="preserve">- Đại Chưởng môn kỳ tài ngút trời, lại có đại tạo hóa, đại cơ duyên, một ngày nào đó sẽ bao trùm đỉnh cao Đại lục Thiên Huyền, thế này giống như sông lớn chảy ra biển, không thể ngăn cản.</w:t>
      </w:r>
    </w:p>
    <w:p>
      <w:pPr>
        <w:pStyle w:val="BodyText"/>
      </w:pPr>
      <w:r>
        <w:t xml:space="preserve">- Đại Chưởng môn, uy vũ!</w:t>
      </w:r>
    </w:p>
    <w:p>
      <w:pPr>
        <w:pStyle w:val="BodyText"/>
      </w:pPr>
      <w:r>
        <w:t xml:space="preserve">Tần Vô Song thấy sĩ khí của mọi người đều tăng lên, không khí cũng sục sôi, mỉm cười nói:</w:t>
      </w:r>
    </w:p>
    <w:p>
      <w:pPr>
        <w:pStyle w:val="BodyText"/>
      </w:pPr>
      <w:r>
        <w:t xml:space="preserve">- Chư vị, ta không muốn hứa hẹn nói suông với các vị. Chỉ có một câu nói, một khi mà Tần Vô Song ta còn có một tia sức lực cuối cùng, Tần gia Vấn Đỉnh Sơn, cho dù là trời sập xuống, cũng do ta khiêng lên! Trừ phi ta suy sụp, bằng không, Tần gia tuyệt đối không dừng ở cước bộ leo lên phía trước. Ở đây ta có hai môn kiếm trận, một môn tên là Thiên Cang Bắc Đẩu Trận, môn còn lại là Cửu Cung Quy Nhất Kiếm Trận. Đều là kiếm trận nhiều người tổ hợp, uy lực đều là cường đại vô cùng. Môn trận pháp thứ nhất, cần bảy người tổ hợp phát huy trận pháp, thực lực ước chừng có thể tăng lên bảy bảy bốn mươi chín lần. Còn Cửu Cung Quy Nhất Kiếm Trận cần chín người tổ trận, uy lực cao nhất có thể tăng lên chín chín tám mươi mốt lần. Cũng chính là nói một người, có thể phát huy được sức mạnh gấp tám mươi mốt lần, há không phải là đơn giản là số liệu chồng lên nhau bình thường? Ta hiện giờ, dự định triệu tập đệ tử kiệt xuất của tông môn, thao luyện hai môn kiếm trận này. Nhất là, Cửu Cung Quy Nhất Kiếm Trận, uy lực thật sự không thể xem thường.</w:t>
      </w:r>
    </w:p>
    <w:p>
      <w:pPr>
        <w:pStyle w:val="BodyText"/>
      </w:pPr>
      <w:r>
        <w:t xml:space="preserve">Tần Vô Song cũng rất rõ ràng, sự cường đại của một tông môn, chỉ dựa vào một mình hắn là không được.</w:t>
      </w:r>
    </w:p>
    <w:p>
      <w:pPr>
        <w:pStyle w:val="BodyText"/>
      </w:pPr>
      <w:r>
        <w:t xml:space="preserve">Mọi người toàn diện phát triển, cái mà Tần Vô Song muốn là Tần gia trăm hoa đua nở, cùng nhau phát triển, nhân tài xuất hiện lớp lớp. Cho nên, những truyền thừa bí tịch mà hắn có được, dự định lấy ra chia sẻ một phần.</w:t>
      </w:r>
    </w:p>
    <w:p>
      <w:pPr>
        <w:pStyle w:val="BodyText"/>
      </w:pPr>
      <w:r>
        <w:t xml:space="preserve">o0o</w:t>
      </w:r>
    </w:p>
    <w:p>
      <w:pPr>
        <w:pStyle w:val="BodyText"/>
      </w:pPr>
      <w:r>
        <w:t xml:space="preserve">Ba ngày sau, Chính Khí Đường tuyên bố khắp tông tộc Tần gia. Bên trong Tần gia, khen thưởng cho những tu luyện giả có cảnh giới Thần đạo, hễ ai phàm là tiến vào cảnh giới Thần đạo, mỗi người lại căn cứ vào thuộc tính khác nhau, tiến hành truyền thụ huyền ảo tầng thứ nhất của Đại Ngũ Hành Luân Hồi Ấn. Đại Ngũ Hành Luân Hồi Ấn này là chiêu thức tuyệt thế, cho dù là tầng thứ nhất đối với Tần gia mà nói, tuyệt đối là vô cùng hưởng thụ.</w:t>
      </w:r>
    </w:p>
    <w:p>
      <w:pPr>
        <w:pStyle w:val="BodyText"/>
      </w:pPr>
      <w:r>
        <w:t xml:space="preserve">Đại Ngũ Hành Luân Hồi Ấn này đặt trong bảo điển, tuyệt đối là món đồ mười phần áp trục, càng là điển tàng siêu cấp mà Tần gia chưa từng nhận thức qua.</w:t>
      </w:r>
    </w:p>
    <w:p>
      <w:pPr>
        <w:pStyle w:val="BodyText"/>
      </w:pPr>
      <w:r>
        <w:t xml:space="preserve">Cho nên, trên dưới Tần gia theo bản năng, đều vô cùng chờ mong có được khen thưởng mà Đại Chưởng môn dành cho mọi người.</w:t>
      </w:r>
    </w:p>
    <w:p>
      <w:pPr>
        <w:pStyle w:val="BodyText"/>
      </w:pPr>
      <w:r>
        <w:t xml:space="preserve">Hai môn kiếm trận, trên có Chưởng môn nhân, dưới có các tu luyện giả bình thường, bắt đầu thao luyện kiếm trận.</w:t>
      </w:r>
    </w:p>
    <w:p>
      <w:pPr>
        <w:pStyle w:val="BodyText"/>
      </w:pPr>
      <w:r>
        <w:t xml:space="preserve">Đây là Tần Vô Song định đem Tần gia trang bị đến tận răng nanh, không để Tần gia tồn tại bất cứ một con sâu làm rầu nồi canh không như ý nào.</w:t>
      </w:r>
    </w:p>
    <w:p>
      <w:pPr>
        <w:pStyle w:val="BodyText"/>
      </w:pPr>
      <w:r>
        <w:t xml:space="preserve">Tần gia muốn quật khởi, cần phải tất cả đệ tử của Tần gia, đều dung nhập vào trong loại không khí cuồng nhiệt vì tông môn bất chấp tất cả!</w:t>
      </w:r>
    </w:p>
    <w:p>
      <w:pPr>
        <w:pStyle w:val="Compact"/>
      </w:pPr>
      <w:r>
        <w:t xml:space="preserve">Ủng hộ chỉ với 1 click và 5s ! (adf.ly/4EmoB)</w:t>
      </w:r>
      <w:r>
        <w:br w:type="textWrapping"/>
      </w:r>
      <w:r>
        <w:br w:type="textWrapping"/>
      </w:r>
    </w:p>
    <w:p>
      <w:pPr>
        <w:pStyle w:val="Heading2"/>
      </w:pPr>
      <w:bookmarkStart w:id="860" w:name="chương-838"/>
      <w:bookmarkEnd w:id="860"/>
      <w:r>
        <w:t xml:space="preserve">838. Chương 83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38: Hiên Viên Tộ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suy tính một chút, Tân Thiên Vấn không sai biệt lắm có lẽ khôi phục được thương thế rồi, trong phạm vi không ngoài một tháng, Tân gia nhất định sẽ ngóc đầu trở lại.</w:t>
      </w:r>
    </w:p>
    <w:p>
      <w:pPr>
        <w:pStyle w:val="BodyText"/>
      </w:pPr>
      <w:r>
        <w:t xml:space="preserve">Tần Vô Song thật ra hy vọng, Hiên Viên Uy đó có thể đến sớm một bước.</w:t>
      </w:r>
    </w:p>
    <w:p>
      <w:pPr>
        <w:pStyle w:val="BodyText"/>
      </w:pPr>
      <w:r>
        <w:t xml:space="preserve">Bởi vì, cục diện mà hắn bố trí, chính là một cạm bẫy. Một khi Hiên Viên Uy bị vây ở trong, hắn muốn không ra mặt cũng là khó.</w:t>
      </w:r>
    </w:p>
    <w:p>
      <w:pPr>
        <w:pStyle w:val="BodyText"/>
      </w:pPr>
      <w:r>
        <w:t xml:space="preserve">Mượn dùng sức mạnh của Hiên Viên Uy, khiến Tân gia nhất thời không được hành động bừa bãi, từ đó Tần gia giành được thời gian tu dưỡng quý giá. Tần Vô Song vẫn là rất tự tin, Đại hội Tuyển chọn Thiên Đế còn có thời gian khoảng ba năm rưỡi. Ba năm rưỡi này, nếu có thể vững bước đề thăng, Đại hội Tuyển chọn Thiên Đế ba năm sau, hắn liền có bảy thành nắm chắc đánh bại Tân Thiên Vấn.</w:t>
      </w:r>
    </w:p>
    <w:p>
      <w:pPr>
        <w:pStyle w:val="BodyText"/>
      </w:pPr>
      <w:r>
        <w:t xml:space="preserve">Còn hiện giờ đối kháng với Tân gia, mỗi ngày chém giết, thật ra không sợ Tân Thiên Vấn đó, nhưng như vậy tiêu hao không dừng, một là không cách nào tĩnh tâm tu luyện, mà để hai hổ đánh nhau, có lẽ kết quả sẽ là cục diện hai bên đều bị thương, ngược lại càng có lợi cho Vân gia.</w:t>
      </w:r>
    </w:p>
    <w:p>
      <w:pPr>
        <w:pStyle w:val="BodyText"/>
      </w:pPr>
      <w:r>
        <w:t xml:space="preserve">Có lợi cho Vân gia thật ra cũng không có gì, dù sao Vân gia luôn thuận mắt hơn Tân gia, ít nhiều có chút lịch sử qua lại với Tần gia.</w:t>
      </w:r>
    </w:p>
    <w:p>
      <w:pPr>
        <w:pStyle w:val="BodyText"/>
      </w:pPr>
      <w:r>
        <w:t xml:space="preserve">Nhưng mà, Tần Vô Song hiện giờ là Đại Chưởng môn mới nhậm chức, có lòng vì Tần gia mà làm thêm một số chuyện. Mà cướp lấy vị trí Thiên Đế, đoạt lại vị trí Thiên Đế đã tuột mất hai ngàn năm qua. Đây là chí nguyện to lớn của mỗi gã đệ tử Tần gia!</w:t>
      </w:r>
    </w:p>
    <w:p>
      <w:pPr>
        <w:pStyle w:val="BodyText"/>
      </w:pPr>
      <w:r>
        <w:t xml:space="preserve">Tần Vô Song là một nam nhân có trách nhiệm, biết cân nhắc nặng nhẹ. Kỳ thực, nói trắng ra vẫn là kéo dài đấu tranh với Tân Thiên Vấn, khiến quyết chiến không có nháy mắt bộc phát mà thôi.</w:t>
      </w:r>
    </w:p>
    <w:p>
      <w:pPr>
        <w:pStyle w:val="BodyText"/>
      </w:pPr>
      <w:r>
        <w:t xml:space="preserve">Hiện tại bùng nổ quyết chiến, Tần Vô Song phần thắng không đủ ba thành. Tần gia thoát khỏi nguy cơ thật ra là có thể, nhưng muốn thừa cơ quật khởi, quyết chiến này căn bản làm không nổi.</w:t>
      </w:r>
    </w:p>
    <w:p>
      <w:pPr>
        <w:pStyle w:val="BodyText"/>
      </w:pPr>
      <w:r>
        <w:t xml:space="preserve">Tần gia so với Tân gia cũng làm không nổi. Tân gia lần này thảo phạt Tần gia, có thể tìm được rất nhiều lý do, có vị trí Thiên Đế trên người, những tông môn khác cho dù có chút hồ nghi, cũng không ảnh hưởng đến quyền uy.</w:t>
      </w:r>
    </w:p>
    <w:p>
      <w:pPr>
        <w:pStyle w:val="BodyText"/>
      </w:pPr>
      <w:r>
        <w:t xml:space="preserve">Nhưng mà Tần gia một khi thua rồi, chẳng khác nào thua sạch gia sản, thua mất vận mệnh.</w:t>
      </w:r>
    </w:p>
    <w:p>
      <w:pPr>
        <w:pStyle w:val="BodyText"/>
      </w:pPr>
      <w:r>
        <w:t xml:space="preserve">Cho nên, Tần Vô Song cân nhắc nặng nhẹ, vẫn là cảm thấy trì hoãn quyết chiến, tranh thủ càng nhiều thời gian là sáng suốt nhất, cũng là một loại giấu tài nhất.</w:t>
      </w:r>
    </w:p>
    <w:p>
      <w:pPr>
        <w:pStyle w:val="BodyText"/>
      </w:pPr>
      <w:r>
        <w:t xml:space="preserve">o0o</w:t>
      </w:r>
    </w:p>
    <w:p>
      <w:pPr>
        <w:pStyle w:val="BodyText"/>
      </w:pPr>
      <w:r>
        <w:t xml:space="preserve">Hiên Viên Khâu, Hiên Viên Thần Điện. Đại Chưởng môn Hiên Viên Dương từ Vô Tận Đông Hải trở về, triệu tập cường giả Hiên Viên Tộc, tìm hiểu tình hình mới nhất của Hiên Viên Khâu.</w:t>
      </w:r>
    </w:p>
    <w:p>
      <w:pPr>
        <w:pStyle w:val="BodyText"/>
      </w:pPr>
      <w:r>
        <w:t xml:space="preserve">- Đại Chưởng môn, Kim Ô Thú thoát vây, hơn mười năm nay, cuối cùng không cách nào tiêu diệt sao?</w:t>
      </w:r>
    </w:p>
    <w:p>
      <w:pPr>
        <w:pStyle w:val="BodyText"/>
      </w:pPr>
      <w:r>
        <w:t xml:space="preserve">Hiên Viên Tiếu của Hiên Viên Tộc không kìm được hỏi.</w:t>
      </w:r>
    </w:p>
    <w:p>
      <w:pPr>
        <w:pStyle w:val="BodyText"/>
      </w:pPr>
      <w:r>
        <w:t xml:space="preserve">Thấy Hiên Viên Dương biểu tình ngưng trọng, những cường giả của Hiên Viên Tộc, trong lòng cảm thấy có chút trầm trọng. Đại Chưởng môn là nhân vật khí phách hào hùng như thế nào chứ? Chưa từng lúc nào có tình tự giảm sút như vậy.</w:t>
      </w:r>
    </w:p>
    <w:p>
      <w:pPr>
        <w:pStyle w:val="BodyText"/>
      </w:pPr>
      <w:r>
        <w:t xml:space="preserve">Hít một tiếng, khẩu khí của Hiên Viên Dương có chút phức tạp:</w:t>
      </w:r>
    </w:p>
    <w:p>
      <w:pPr>
        <w:pStyle w:val="BodyText"/>
      </w:pPr>
      <w:r>
        <w:t xml:space="preserve">- Kim Ô Thú hiện tại luận về thực lực, đã siêu việt hơn những cường giả chí tôn chúng ta, mặc dù chưa từng phá tan hàng rào Chân Thần Đạo, tiến vào Thiên Thần Đạo, nhưng vô hạn tiếp cận. Có lẽ là quy tắc giới hạn của đại lục, có thể vẫn kém một chút hỏa hậu, nó cuối cùng vẫn không thể nào đột phá được Thiên Thần Đạo.</w:t>
      </w:r>
    </w:p>
    <w:p>
      <w:pPr>
        <w:pStyle w:val="BodyText"/>
      </w:pPr>
      <w:r>
        <w:t xml:space="preserve">Kim Ô Thú không thể đột phá hàng rào, tiến vào Thiên Thần Đạo, chuyện này đối với Đại lục Thiên Huyền mà nói, vốn là một chuyện cực tốt, nhưng khẩu khí của Hiên Viên Dương, trái lại có vẻ có chút bối rối.</w:t>
      </w:r>
    </w:p>
    <w:p>
      <w:pPr>
        <w:pStyle w:val="BodyText"/>
      </w:pPr>
      <w:r>
        <w:t xml:space="preserve">Mọi người thật ra biết, đây là Đại Chưởng môn cảm khái, phá tan hàng rào Chân Thần Đạo quá gian nan, tiến vào Thiên Thần Đạo, Khí Trùng Tinh Hà, quả thực là nhìn không thấy bất cứ ánh rạng đông nào.</w:t>
      </w:r>
    </w:p>
    <w:p>
      <w:pPr>
        <w:pStyle w:val="BodyText"/>
      </w:pPr>
      <w:r>
        <w:t xml:space="preserve">Phải biết rằng, không chỉ là Kim Ô Thú muốn trùng cấp Thiên Thần Đạo, những chí tôn cường giả Đồ Đằng Tộc đỉnh phong Chân Thần Đạo, có ai lại không muốn trùng kích Thiên Thần Đạo?</w:t>
      </w:r>
    </w:p>
    <w:p>
      <w:pPr>
        <w:pStyle w:val="BodyText"/>
      </w:pPr>
      <w:r>
        <w:t xml:space="preserve">Nhưng mà, trên con đường trùng kích Thiên Thần Đạo lại là sương mù dày đặc, từ đầu đến cuối không nhìn thấy một tia hy vọng. Cho nên trong khẩu khí của Hiên Viên Dương ít nhiều có chút chán nản.</w:t>
      </w:r>
    </w:p>
    <w:p>
      <w:pPr>
        <w:pStyle w:val="BodyText"/>
      </w:pPr>
      <w:r>
        <w:t xml:space="preserve">- Đại Chưởng môn, Kim Ô Thú không thể đột phá Thiên Thần Đạo, thật ra không phải là chuyện xấu. Một khi để hắn tiến vào Thiên Thần Đạo, vậy thì quá khủng khiếp. Đại lục Thiên Huyền có lẽ sẽ tiến vào trong tai họa vĩnh hằng.</w:t>
      </w:r>
    </w:p>
    <w:p>
      <w:pPr>
        <w:pStyle w:val="BodyText"/>
      </w:pPr>
      <w:r>
        <w:t xml:space="preserve">- Ha ha, thiên đạo tuần hoàn, tự có cân nhắc. Không thể để Kim Ô Thú một nhà độc đoán, những cường giả khác hoàn toàn bất lực. Nếu Kim Ô Thú có thể đột phá Thiên Thần Đạo, thiên cơ này một khi mở ra, những Chân Thần Đạo đỉnh phong cường giả khác, trong mơ hồ, cũng có thể chịu ảnh hưởng, có lẽ dần dần đột phá cũng chưa biết chừng.</w:t>
      </w:r>
    </w:p>
    <w:p>
      <w:pPr>
        <w:pStyle w:val="BodyText"/>
      </w:pPr>
      <w:r>
        <w:t xml:space="preserve">Hiên Viên Tiếu có chút suy nghĩ, gật gật đầu:</w:t>
      </w:r>
    </w:p>
    <w:p>
      <w:pPr>
        <w:pStyle w:val="BodyText"/>
      </w:pPr>
      <w:r>
        <w:t xml:space="preserve">- Nói cũng đúng. Đại Chưởng môn, hiện giờ tình hình Kim Ô Thú như thế nào rồi?</w:t>
      </w:r>
    </w:p>
    <w:p>
      <w:pPr>
        <w:pStyle w:val="BodyText"/>
      </w:pPr>
      <w:r>
        <w:t xml:space="preserve">- Vẫn không phải hình dạng cũ sao?</w:t>
      </w:r>
    </w:p>
    <w:p>
      <w:pPr>
        <w:pStyle w:val="BodyText"/>
      </w:pPr>
      <w:r>
        <w:t xml:space="preserve">Hiên Viên Dương bất đắc dĩ cười khổ:</w:t>
      </w:r>
    </w:p>
    <w:p>
      <w:pPr>
        <w:pStyle w:val="BodyText"/>
      </w:pPr>
      <w:r>
        <w:t xml:space="preserve">- Ai cũng không làm gì được Kim Ô Thú này, nghiệt súc này rất giảo hoạt, những chí tôn cường giả Đồ Đằng Tộc chúng ta liên thủ, nó nghe gió mà chạy. Nếu một mình, đơn độc chiến đấu, nó mạnh hơn bất cứ một cường giả chí tôn nào. Hiện tại, chỉ có hai cường giả chí tôn liên thủ, mới có thể chống lại Kim Ô Thú, nếu muốn để Kim Ô Thú rơi vào thế hạ phong, cần phải có ba chí tôn cường giả Đồ Đằng Tộc liên thủ. Bôn ba hơn mười năm, hiện giờ năm đại Cấm địa của Thần, sáu nhà thế lực Đồ Đằng thương nghị xong, ba nhà một tổ, phân thành hai tổ, quấy rối Kim Ô Thú, không để nó dốc lòng tu luyện. Hiện giờ Hiên Viên Khâu chúng ta vừa lúc hết lượt, cho nên bản tọa mới có thể quay về Hiên Viên Thần Điện.</w:t>
      </w:r>
    </w:p>
    <w:p>
      <w:pPr>
        <w:pStyle w:val="BodyText"/>
      </w:pPr>
      <w:r>
        <w:t xml:space="preserve">Hóa ra là những chí tôn cường giả Đồ Đằng Tộc này, cũng là kéo dài không nổi, lúc này mới xuất hiện tình huống phân công.</w:t>
      </w:r>
    </w:p>
    <w:p>
      <w:pPr>
        <w:pStyle w:val="BodyText"/>
      </w:pPr>
      <w:r>
        <w:t xml:space="preserve">- Đại Chưởng môn, phân công như vậy, chẳng khác nào là tác chiến tiêu cực, tiếp tục kéo dài cũng không phải là cách.</w:t>
      </w:r>
    </w:p>
    <w:p>
      <w:pPr>
        <w:pStyle w:val="BodyText"/>
      </w:pPr>
      <w:r>
        <w:t xml:space="preserve">Một gã Đồ Đằng cường giả Hiên Viên Tộc nói.</w:t>
      </w:r>
    </w:p>
    <w:p>
      <w:pPr>
        <w:pStyle w:val="BodyText"/>
      </w:pPr>
      <w:r>
        <w:t xml:space="preserve">- Xác thực không phải là cách, nhưng cũng chỉ có thể như vậy.</w:t>
      </w:r>
    </w:p>
    <w:p>
      <w:pPr>
        <w:pStyle w:val="BodyText"/>
      </w:pPr>
      <w:r>
        <w:t xml:space="preserve">Hiên Viên Dương hiển nhiên cũng là rất bất đắc dĩ:</w:t>
      </w:r>
    </w:p>
    <w:p>
      <w:pPr>
        <w:pStyle w:val="BodyText"/>
      </w:pPr>
      <w:r>
        <w:t xml:space="preserve">- Sáu người liên hợp, cũng không bắt được nó. Thà làm kéo dài còn không bằng phân công. Như vậy, chí ít có thể có chút thời gian nghỉ ngơi. Mọi người hiện tại đều là trong lòng tự hiểu, kéo dài đến lúc Thần Khí Chi Môn mở ra.</w:t>
      </w:r>
    </w:p>
    <w:p>
      <w:pPr>
        <w:pStyle w:val="BodyText"/>
      </w:pPr>
      <w:r>
        <w:t xml:space="preserve">- Thần Khí Chi Môn?</w:t>
      </w:r>
    </w:p>
    <w:p>
      <w:pPr>
        <w:pStyle w:val="BodyText"/>
      </w:pPr>
      <w:r>
        <w:t xml:space="preserve">Nhắc đến Thần Khí Chi Môn, tất cả Đồ Đằng cường giả của Hiên Viên Tộc, biểu tình đều ngưng trọng, trong mắt toát ra vẻ say mê.</w:t>
      </w:r>
    </w:p>
    <w:p>
      <w:pPr>
        <w:pStyle w:val="BodyText"/>
      </w:pPr>
      <w:r>
        <w:t xml:space="preserve">Thần Khí Chi Môn, ba ngàn năm mở nhỏ một lần, trong sáu ngàn năm trung độ mở ra một lần, chín ngàn năm, mới toàn diện mở ra một lần.</w:t>
      </w:r>
    </w:p>
    <w:p>
      <w:pPr>
        <w:pStyle w:val="BodyText"/>
      </w:pPr>
      <w:r>
        <w:t xml:space="preserve">Hiện giờ, cách kỳ hạn mở rộng chín ngàn năm một vòng, cũng chỉ là thời gian mười mấy năm. Đối với Thần Khí Chi Môn, ngoài Đồ Đằng Tộc, các thế lực thế tục biết cũng không nhiều.</w:t>
      </w:r>
    </w:p>
    <w:p>
      <w:pPr>
        <w:pStyle w:val="BodyText"/>
      </w:pPr>
      <w:r>
        <w:t xml:space="preserve">Nhưng mà Đồ Đằng Tộc, thì lại biết rất nhiều. Đều biết đó là một bước ngoặt, tràn đầy kỳ ngộ, là một kỳ hạn mấu chốt thay đổi vận mệnh của Đại lục Thiên Huyền.</w:t>
      </w:r>
    </w:p>
    <w:p>
      <w:pPr>
        <w:pStyle w:val="BodyText"/>
      </w:pPr>
      <w:r>
        <w:t xml:space="preserve">Nhất là kỳ hạn mở rộng ra chín ngàn năm một lần, càng là việc trọng đại nhất đẳng của Đại lục Thiên Huyền. Bất cứ một nhà thế lực Đồ Đằng nào của Đại lục Thiên Huyền, đều hướng về loại sự kiện tương tự như Vạn Pháp Triều Tông Hội này của Mộng Huyễn Thiên Trì. Nhưng mà những sự kiện này, so sánh với Thần Khí Chi Môn mở ra, cũng khó tránh khỏi kém hơn rất nhiều.</w:t>
      </w:r>
    </w:p>
    <w:p>
      <w:pPr>
        <w:pStyle w:val="BodyText"/>
      </w:pPr>
      <w:r>
        <w:t xml:space="preserve">Cho nên, những chí tôn cường giả Đồ Đằng Tộc này, đều là có dự định tâm lý kéo dài đến khi Thần Khí Chi Môn mở ra, hơn mười năm giằng co, cũng khiến bọn họ xuất hiện tình tự buông lỏng.</w:t>
      </w:r>
    </w:p>
    <w:p>
      <w:pPr>
        <w:pStyle w:val="BodyText"/>
      </w:pPr>
      <w:r>
        <w:t xml:space="preserve">- Được rồi, Kim Ô Thú mặc dù hung hãn, chỉ cần kiềm chế hắn, nguy hại tạm thời chỉ có thể là tính cục bộ. Mọi người không cần lo lắng quá mức, cho dù tiêu diệt không được Kim Ô Thú, cũng không đến mức để hắn tàn sát bừa bãi quá mức. Trái lại nội bộ Hiên Viên Khâu chúng ta, nghe nói tình hình hiện tại rất không ổn định?</w:t>
      </w:r>
    </w:p>
    <w:p>
      <w:pPr>
        <w:pStyle w:val="BodyText"/>
      </w:pPr>
      <w:r>
        <w:t xml:space="preserve">Hiên Viên Dương đem ánh mắt dừng trên mặt Hiên Viên Tiếu, trong những ngày hắn không ở tông môn, Hiên Viên Thần Điện lấy Hiên Viên Tiếu làm trung tâm, chịu trách nhiệm xử lý công việc.</w:t>
      </w:r>
    </w:p>
    <w:p>
      <w:pPr>
        <w:pStyle w:val="BodyText"/>
      </w:pPr>
      <w:r>
        <w:t xml:space="preserve">Nghe Hiên Viên Dương hỏi, Hiên Viên Tiếu bất đắc dĩ thở dài:</w:t>
      </w:r>
    </w:p>
    <w:p>
      <w:pPr>
        <w:pStyle w:val="BodyText"/>
      </w:pPr>
      <w:r>
        <w:t xml:space="preserve">- Tranh chấp giữa Thiên Đế Sơn Tân gia và Tần gia, càng diễn biến càng kịch liệt, tử thương trầm trọng. Với tốc độ tiêu hao như vậy, tám môn Thiên Đế Sơn đến sau Đại hội Tuyển chọn Thiên Đế, thực lực khẳng định sẽ suy yếu trên diện rộng. Nếu không phải Đại Chưởng môn ngài ra sức dặn dò, giao phó, ta thật sự muốn hạ lệnh kêu bọn họ ngừng chiến.</w:t>
      </w:r>
    </w:p>
    <w:p>
      <w:pPr>
        <w:pStyle w:val="BodyText"/>
      </w:pPr>
      <w:r>
        <w:t xml:space="preserve">- Ha ha, việc đó không cần!</w:t>
      </w:r>
    </w:p>
    <w:p>
      <w:pPr>
        <w:pStyle w:val="BodyText"/>
      </w:pPr>
      <w:r>
        <w:t xml:space="preserve">Hiên Viên Dương thản nhiên cười, phảng phất như trong mắt hắn, tranh chấp của Thiên Đế Sơn, căn bản không đáng nhắc đến.</w:t>
      </w:r>
    </w:p>
    <w:p>
      <w:pPr>
        <w:pStyle w:val="BodyText"/>
      </w:pPr>
      <w:r>
        <w:t xml:space="preserve">- Tám môn Thiên Đế Sơn, từ xưa đến nay đều là không ngừng tranh đấu, chọn lọc mà tồn tại cùng với phát triển. Ngoài Vân gia, Tần gia và Tân gia ra, những tông môn khác, cứ sau Đại hội Tuyển chọn Thiên Đế năm trăm năm một lần, ít nhiều đều có chút biến hóa. Cạnh tranh, có thể thay đổi huyết dịch mới mẽ, để bọn họ duy trì lực cạnh tranh trong thời gian dài.</w:t>
      </w:r>
    </w:p>
    <w:p>
      <w:pPr>
        <w:pStyle w:val="BodyText"/>
      </w:pPr>
      <w:r>
        <w:t xml:space="preserve">- Đại Chưởng môn, nhưng lần này, thật sự không giống với trước đó?</w:t>
      </w:r>
    </w:p>
    <w:p>
      <w:pPr>
        <w:pStyle w:val="BodyText"/>
      </w:pPr>
      <w:r>
        <w:t xml:space="preserve">- Thế nào? Tại sao lại không giống?</w:t>
      </w:r>
    </w:p>
    <w:p>
      <w:pPr>
        <w:pStyle w:val="BodyText"/>
      </w:pPr>
      <w:r>
        <w:t xml:space="preserve">Hiên Viên Dương có chút tò mò.</w:t>
      </w:r>
    </w:p>
    <w:p>
      <w:pPr>
        <w:pStyle w:val="BodyText"/>
      </w:pPr>
      <w:r>
        <w:t xml:space="preserve">- Lần này, tựa hồ Thiên Đế Môn chịu thiệt nhiều. Chuyện này trong lịch sử, là rất hiếm thấy. Bình thường thế lực làm Thiên Đế Môn, từ đầu đến cuối là một phương cường thế.</w:t>
      </w:r>
    </w:p>
    <w:p>
      <w:pPr>
        <w:pStyle w:val="BodyText"/>
      </w:pPr>
      <w:r>
        <w:t xml:space="preserve">- Ha ha, Tân gia không phải rất cường thế sao?</w:t>
      </w:r>
    </w:p>
    <w:p>
      <w:pPr>
        <w:pStyle w:val="BodyText"/>
      </w:pPr>
      <w:r>
        <w:t xml:space="preserve">Hiên Viên Dương cười hỏi.</w:t>
      </w:r>
    </w:p>
    <w:p>
      <w:pPr>
        <w:pStyle w:val="BodyText"/>
      </w:pPr>
      <w:r>
        <w:t xml:space="preserve">- Tân gia cường thế thật ra là cường thế, nhưng lần này, bọn họ tổn thất vô cùng thảm trọng, bốn Thần đạo cường giả, chết mất hai người. Nghe nói, Tân Thiên Vấn còn bị thương nặng, mời Thần thú Kiếm Nhiêm tới hỗ trợ, thế nhưng cũng đều không làm nên chuyện gì.</w:t>
      </w:r>
    </w:p>
    <w:p>
      <w:pPr>
        <w:pStyle w:val="BodyText"/>
      </w:pPr>
      <w:r>
        <w:t xml:space="preserve">- Sao? Chuyện này thật sự có chút thú vị, khiến Tân Thiên Vấn bị thương? Thật sự là Tần Vô Song có thể làm được sao?</w:t>
      </w:r>
    </w:p>
    <w:p>
      <w:pPr>
        <w:pStyle w:val="BodyText"/>
      </w:pPr>
      <w:r>
        <w:t xml:space="preserve">Hiên Viên Dương đối với đề tài này, hứng thú tựa hồ rất lớn.</w:t>
      </w:r>
    </w:p>
    <w:p>
      <w:pPr>
        <w:pStyle w:val="BodyText"/>
      </w:pPr>
      <w:r>
        <w:t xml:space="preserve">- Vô cùng chính xác!</w:t>
      </w:r>
    </w:p>
    <w:p>
      <w:pPr>
        <w:pStyle w:val="BodyText"/>
      </w:pPr>
      <w:r>
        <w:t xml:space="preserve">Hiên Viên Tiếu vô cùng khẳng định.</w:t>
      </w:r>
    </w:p>
    <w:p>
      <w:pPr>
        <w:pStyle w:val="BodyText"/>
      </w:pPr>
      <w:r>
        <w:t xml:space="preserve">- Xem ra, Đại hội Tuyển chọn Thiên Đế lần này, Tân gia phải nhường ngôi rồi.</w:t>
      </w:r>
    </w:p>
    <w:p>
      <w:pPr>
        <w:pStyle w:val="BodyText"/>
      </w:pPr>
      <w:r>
        <w:t xml:space="preserve">Hiên Viên Dương thở dài một tiếng:</w:t>
      </w:r>
    </w:p>
    <w:p>
      <w:pPr>
        <w:pStyle w:val="BodyText"/>
      </w:pPr>
      <w:r>
        <w:t xml:space="preserve">- Không chỉ là Tân gia khiến ta nhìn nhầm, Tần gia cũng khiến ta nhìn nhầm. Chỉ có điều, Tân gia là để ta đánh giá cao, còn Tần gia, lại bị mọi người đánh giá thấp rồi!</w:t>
      </w:r>
    </w:p>
    <w:p>
      <w:pPr>
        <w:pStyle w:val="BodyText"/>
      </w:pPr>
      <w:r>
        <w:t xml:space="preserve">Hiên Viên Uy lúc này rất khó chịu, chen miệng nói:</w:t>
      </w:r>
    </w:p>
    <w:p>
      <w:pPr>
        <w:pStyle w:val="BodyText"/>
      </w:pPr>
      <w:r>
        <w:t xml:space="preserve">- Thật sự không phải mọi người đánh giá thấp Tần gia, mà Tần gia xuất ra một yêu nghiệt ngoài ý muốn mà thôi. Không có yêu nghiệt giống như Tần Vô Song xuất hiện, Tần gia căn bản không chơi lại Tân gia.</w:t>
      </w:r>
    </w:p>
    <w:p>
      <w:pPr>
        <w:pStyle w:val="BodyText"/>
      </w:pPr>
      <w:r>
        <w:t xml:space="preserve">- Vậy sao?</w:t>
      </w:r>
    </w:p>
    <w:p>
      <w:pPr>
        <w:pStyle w:val="BodyText"/>
      </w:pPr>
      <w:r>
        <w:t xml:space="preserve">Hiên Viên Dương nhàn nhạt mỉm cười, ánh mắt hàm xúc sâu xa lưu lại một lát trên mặt Hiên Viên Uy, mới chậm rãi rời đi.</w:t>
      </w:r>
    </w:p>
    <w:p>
      <w:pPr>
        <w:pStyle w:val="BodyText"/>
      </w:pPr>
      <w:r>
        <w:t xml:space="preserve">- Khi Thiên Đế Sơn chiến hỏa mở ra, ta đã nói với mọi người, không được can thiệp vào thế tục phân tranh. Khi ta ở Vô Tận Đông Hải, từng có mấy nhà chí tôn cường giả Đồ Đằng Tộc đã nói, đệ tử của Tần gia, đã đến địa bàn của bọn họ, khiếu nại Hiên Viên Tộc chúng ta nhúng tay vào tranh chấp của Thiên Đế Sơn, hơn nữa còn có lập trường lệch lạc rõ ràng, âm thầm trợ giúp Tân Thiên Vấn, đối phó Tần gia.</w:t>
      </w:r>
    </w:p>
    <w:p>
      <w:pPr>
        <w:pStyle w:val="BodyText"/>
      </w:pPr>
      <w:r>
        <w:t xml:space="preserve">Hiên Viên Dương nói những lời này, biểu tình trên mặt cũng không phong phú, nhưng thanh âm trầm thấp, ánh mắt bắn ra một đạo tinh quang sâu thẳm, phảng phất giống như có thể bắn thủng người vậy.</w:t>
      </w:r>
    </w:p>
    <w:p>
      <w:pPr>
        <w:pStyle w:val="BodyText"/>
      </w:pPr>
      <w:r>
        <w:t xml:space="preserve">Hiên Viên Uy cho dù cường đại, ở trước mặt Đại Chưởng môn, dĩ nhiên là có chút mất tự nhiên.</w:t>
      </w:r>
    </w:p>
    <w:p>
      <w:pPr>
        <w:pStyle w:val="BodyText"/>
      </w:pPr>
      <w:r>
        <w:t xml:space="preserve">- Uy đệ, ngươi ở lại một chút, những người khác, đều giải tán đi. Nhớ kỹ, tranh chấp của Thiên Đế Sơn, cứ để bọn họ thuận theo tự nhiên, Đại hội Tuyển chọn Thiên Đế, cũng để mặc kệ bọn họ thi triển thần thông, đừng nhúng tay vào!</w:t>
      </w:r>
    </w:p>
    <w:p>
      <w:pPr>
        <w:pStyle w:val="BodyText"/>
      </w:pPr>
      <w:r>
        <w:t xml:space="preserve">Hiên Viên Dương phân phó xuống, mọi người không dám chậm trễ, gật đầu, rút lui đi.</w:t>
      </w:r>
    </w:p>
    <w:p>
      <w:pPr>
        <w:pStyle w:val="BodyText"/>
      </w:pPr>
      <w:r>
        <w:t xml:space="preserve">Hiên Viên Uy một mình lưu lại, trong lòng ít nhiều có chút lo lắng. Trong Hiên Viên Tộc hắn kiệt ngạo bất tuân, nhưng đối với Hiên Viên Dương vẫn là có mấy phần kiêng kỵ. Nhất là, lúc trước Hiên Viên Dương còn một mình cảnh cáo hắn không được làm động tác nhỏ gì.</w:t>
      </w:r>
    </w:p>
    <w:p>
      <w:pPr>
        <w:pStyle w:val="BodyText"/>
      </w:pPr>
      <w:r>
        <w:t xml:space="preserve">Hiện giờ, lưu lại một mình nói chuyện, không cần suy nghĩ, nhất định là sự việc đã bại lộ. Ánh mắt của Đại Chưởng môn như ánh đuốc, đã biết từ đầu hắn ở trong tranh chấp của Thiên Đế Sơn động tay động chân.</w:t>
      </w:r>
    </w:p>
    <w:p>
      <w:pPr>
        <w:pStyle w:val="Compact"/>
      </w:pPr>
      <w:r>
        <w:t xml:space="preserve">Ủng hộ chỉ với 1 click và 5s ! (adf.ly/4EmoB)</w:t>
      </w:r>
      <w:r>
        <w:br w:type="textWrapping"/>
      </w:r>
      <w:r>
        <w:br w:type="textWrapping"/>
      </w:r>
    </w:p>
    <w:p>
      <w:pPr>
        <w:pStyle w:val="Heading2"/>
      </w:pPr>
      <w:bookmarkStart w:id="861" w:name="chương-839"/>
      <w:bookmarkEnd w:id="861"/>
      <w:r>
        <w:t xml:space="preserve">839. Chương 83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39: Thỏa hiệp của cường giả chí tô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Một khi Hiên Viên Dương đã thật sự nghiêm túc, Hiên Viên Uy nghĩ muốn đùa giỡn, khẳng định là đùa giỡn không được. Trong Đồ Đằng Tộc, chí tôn cường giả Đồ Đằng Tộc, chung quy là tối cao vô thượng, quyền uy không cho phép khiêu chiến.</w:t>
      </w:r>
    </w:p>
    <w:p>
      <w:pPr>
        <w:pStyle w:val="BodyText"/>
      </w:pPr>
      <w:r>
        <w:t xml:space="preserve">Đầu đuôi ngọn nguồn toàn bộ nói ra, không mảy may có chút giấu diếm.</w:t>
      </w:r>
    </w:p>
    <w:p>
      <w:pPr>
        <w:pStyle w:val="BodyText"/>
      </w:pPr>
      <w:r>
        <w:t xml:space="preserve">Hiên Viên Dương lần này, thật ra không có lên án mạnh mẽ, trạng thái giận dữ giống như lần trước, mà là than nhẹ một tiếng, bất đắc dĩ lắc đầu:</w:t>
      </w:r>
    </w:p>
    <w:p>
      <w:pPr>
        <w:pStyle w:val="BodyText"/>
      </w:pPr>
      <w:r>
        <w:t xml:space="preserve">- Uy đệ, ngươi cũng biết, thiên phú của ngươi, bọn họ không có ai so được với ngươi. Nhưng tính cách kiệt ngạo của ngươi, lại ảnh hưởng đến bước chân tiến về phía trước của ngươi. Nếu ngươi ngay cả một chút được mất cũng không vứt bỏ được, dựa vào cái gì phóng ánh mắt vào trong ngân hà bát ngát mênh mông? Mục tiêu của ngươi, lẽ nào chỉ là xưng bá ở Đại lục Thiên Huyền? Thần Tú Cung đó, đối với ngươi mà nói, thật sự không vứt bỏ được sao?</w:t>
      </w:r>
    </w:p>
    <w:p>
      <w:pPr>
        <w:pStyle w:val="BodyText"/>
      </w:pPr>
      <w:r>
        <w:t xml:space="preserve">Hiên Viên Uy sắc mặt đỏ bừng, nếu đổi lại là người khác giáo huấn hắn như vậy, sợ rằng sớm đã phủi tay bỏ đi, thậm chí mạnh mẽ phản bác ngay tại chỗ.</w:t>
      </w:r>
    </w:p>
    <w:p>
      <w:pPr>
        <w:pStyle w:val="BodyText"/>
      </w:pPr>
      <w:r>
        <w:t xml:space="preserve">Nhưng mà trước mặt Hiên Viên Dương, hắn cũng không dám lỗ mãng. Bất đắc dĩ nhếch nhếch miệng:</w:t>
      </w:r>
    </w:p>
    <w:p>
      <w:pPr>
        <w:pStyle w:val="BodyText"/>
      </w:pPr>
      <w:r>
        <w:t xml:space="preserve">- Đại Chưởng môn, việc đã đến nước này, tiểu đệ cũng là không có cơ hội thu tay rồi.</w:t>
      </w:r>
    </w:p>
    <w:p>
      <w:pPr>
        <w:pStyle w:val="BodyText"/>
      </w:pPr>
      <w:r>
        <w:t xml:space="preserve">- Vấn đề ở chỗ, ngươi có thật sự muốn thu tay hay không?</w:t>
      </w:r>
    </w:p>
    <w:p>
      <w:pPr>
        <w:pStyle w:val="BodyText"/>
      </w:pPr>
      <w:r>
        <w:t xml:space="preserve">Hiên Viên Dương ánh mắt nghiêm khắc, nhìn thẳng vào ánh mắt của Hiên Viên Uy:</w:t>
      </w:r>
    </w:p>
    <w:p>
      <w:pPr>
        <w:pStyle w:val="BodyText"/>
      </w:pPr>
      <w:r>
        <w:t xml:space="preserve">- Ngươi có thể nói thẳng cho ta biết, ngươi là thu tay không được, hay là tôn nghiêm của Đồ Đằng cường giả của ngươi không vứt bỏ được, ở trước mặt một đệ tử Tần gia, không vứt bỏ được thân phận, không muốn thu tay! Vấn đề này, ngươi cần làm rõ ràng rồi nói cho ta biết!</w:t>
      </w:r>
    </w:p>
    <w:p>
      <w:pPr>
        <w:pStyle w:val="BodyText"/>
      </w:pPr>
      <w:r>
        <w:t xml:space="preserve">Vấn đề này tương đương sắc bén, chỉ thẳng vào chủ tâm của Hiên Viên Uy. Ngươi là thu tay không được, hay là không muốn thu tay?</w:t>
      </w:r>
    </w:p>
    <w:p>
      <w:pPr>
        <w:pStyle w:val="BodyText"/>
      </w:pPr>
      <w:r>
        <w:t xml:space="preserve">Hiên Viên Uy sắc mặt có chút khó coi. Đại Chưởng môn xác thực nói trúng tim đen, chỉ thẳng vào chỗ hiểm Hiên Viên Uy hắn nói không thu tay được, rốt cuộc là có chút hiềm nghi tìm lý do, nhân tố không muốn thu tay, thật ra chiếm bảy tám phần.</w:t>
      </w:r>
    </w:p>
    <w:p>
      <w:pPr>
        <w:pStyle w:val="BodyText"/>
      </w:pPr>
      <w:r>
        <w:t xml:space="preserve">Hiên Viên Dương thật ra không đợi Hiên Viên Uy trả lời, tựa hồ biết vấn đề này đối với Hiên Viên Uy mà nói rất khó trả lời, mà là trực tiếp nói:</w:t>
      </w:r>
    </w:p>
    <w:p>
      <w:pPr>
        <w:pStyle w:val="BodyText"/>
      </w:pPr>
      <w:r>
        <w:t xml:space="preserve">- Uy đệ, ngươi biết, ta đem ngươi buộc phải bế quan đến chỗ đó, kêu ngươi ở lại đó, lĩnh ngộ căn nguyên của sinh mạng, vốn là ma luyện ngươi, kỳ vọng rất cao đối với ngươi. Sau này sau khi ta giải nhiệm, quyền chưởng quản Hiên Viên Tộc, có tư cách kế thừa, đơn giản chỉ là hai người là ngươi và Hiên Viên Tiếu. Còn trong sâu thẳm nội tâm của ngươi lại hại ngươi. Thế nào, tâm tính của ngươi, cuối cùng cũng ma luyện không được sao?</w:t>
      </w:r>
    </w:p>
    <w:p>
      <w:pPr>
        <w:pStyle w:val="BodyText"/>
      </w:pPr>
      <w:r>
        <w:t xml:space="preserve">Hiên Viên Uy cảm thấy xấu hổ, lúng túng không biết nói gì. Đây vẫn là lần đầu tiên, hắn phát hiện từ trước tới nay, bản thân cảm thấy tính cách của Đại Chưởng môn có chút mềm yếu, thì ra là hiểu lầm sai hoàn toàn.</w:t>
      </w:r>
    </w:p>
    <w:p>
      <w:pPr>
        <w:pStyle w:val="BodyText"/>
      </w:pPr>
      <w:r>
        <w:t xml:space="preserve">- Nói đi, ngươi định xử trí chuyện này như thế nào?</w:t>
      </w:r>
    </w:p>
    <w:p>
      <w:pPr>
        <w:pStyle w:val="BodyText"/>
      </w:pPr>
      <w:r>
        <w:t xml:space="preserve">Hiên Viên Dương thật ra lần đầu tiên, không có trách cứ, mà là dùng một loại khẩu khí mỉm cười hỏi, trình độ hàm dưỡng cực cao như thế này, thật sự khiến Hiên Viên Uy có chút không chống đỡ nổi.</w:t>
      </w:r>
    </w:p>
    <w:p>
      <w:pPr>
        <w:pStyle w:val="BodyText"/>
      </w:pPr>
      <w:r>
        <w:t xml:space="preserve">- Đại Chưởng môn, ta…ta…</w:t>
      </w:r>
    </w:p>
    <w:p>
      <w:pPr>
        <w:pStyle w:val="BodyText"/>
      </w:pPr>
      <w:r>
        <w:t xml:space="preserve">- Ha ha…</w:t>
      </w:r>
    </w:p>
    <w:p>
      <w:pPr>
        <w:pStyle w:val="BodyText"/>
      </w:pPr>
      <w:r>
        <w:t xml:space="preserve">Hiên Viên Dương khẽ cười nói:</w:t>
      </w:r>
    </w:p>
    <w:p>
      <w:pPr>
        <w:pStyle w:val="BodyText"/>
      </w:pPr>
      <w:r>
        <w:t xml:space="preserve">- Uy đệ, cái này không giống với tính cách ngươi thường ngày. Được rồi, không cần khẩn trương, từ từ suy nghĩ rồi cho ta đáp án!</w:t>
      </w:r>
    </w:p>
    <w:p>
      <w:pPr>
        <w:pStyle w:val="BodyText"/>
      </w:pPr>
      <w:r>
        <w:t xml:space="preserve">Trầm mặc một lát, Hiên Viên Uy nói:</w:t>
      </w:r>
    </w:p>
    <w:p>
      <w:pPr>
        <w:pStyle w:val="BodyText"/>
      </w:pPr>
      <w:r>
        <w:t xml:space="preserve">- Đại Chưởng môn, nếu không, ta hủy bỏ lần đánh cuộc với Tần Vô Song, Tịch Diệt Thiên Lê đó, hắn thích trả thì trả, không thích trả thì tùy vào hắn? Như thế thật ra càng tiện lợi cho tiểu tử đó a!</w:t>
      </w:r>
    </w:p>
    <w:p>
      <w:pPr>
        <w:pStyle w:val="BodyText"/>
      </w:pPr>
      <w:r>
        <w:t xml:space="preserve">- Tiện lợi cho hắn sao?</w:t>
      </w:r>
    </w:p>
    <w:p>
      <w:pPr>
        <w:pStyle w:val="BodyText"/>
      </w:pPr>
      <w:r>
        <w:t xml:space="preserve">Hiên Viên Dương mỉm cười nói:</w:t>
      </w:r>
    </w:p>
    <w:p>
      <w:pPr>
        <w:pStyle w:val="BodyText"/>
      </w:pPr>
      <w:r>
        <w:t xml:space="preserve">- Ngươi cho người ta mượn dùng Tịch Diệt Thiên Lê, đem chặt đứt linh mạch của Vấn Đỉnh Sơn, người ta giữ lại hung khí của ngươi, đạo lý thiên kinh địa nghĩa. Không đem thứ đó đi khắp nơi cáo trạng ngươi, Tần gia kỳ thực đã rất khắc chế rồi. Uy đệ, lần này nếu ta không phải tận lực ngăn chặn chuyện này, những thế lực Đồ Đằng khác hỏi đến chuyện này, thật sự không biết ăn nói thế nào. Thế lực Đồ Đằng nhúng tay vào tranh chấp thế tục, đây là chuyện đại kỵ. Không những các thế lực Đồ Đằng khác sẽ tìm được lý do liên thủ công kích, bản thân nội bộ Hiên Viên Tộc chúng ta, chỉ sợ cũng sẽ xuất hiện tâm lý phản nghịch. May mà lần này có Kim Ô Thú tàn sát bừa bãi, thu hút lực chú ý của những thế lực Đồ Đằng khác. Nếu không, bọn họ cắn chặt không tha, thật sự là một đại phiền phức.</w:t>
      </w:r>
    </w:p>
    <w:p>
      <w:pPr>
        <w:pStyle w:val="BodyText"/>
      </w:pPr>
      <w:r>
        <w:t xml:space="preserve">Hiên Viên Uy hiển nhiên cũng biết chuyện này bản thân làm không đủ cẩn thận, sơ hở rất nhiều, mang tới cho Hiên Viên Tộc rất nhiều phiền phức. Hiên Viên Uy bất đắc dĩ nói:</w:t>
      </w:r>
    </w:p>
    <w:p>
      <w:pPr>
        <w:pStyle w:val="BodyText"/>
      </w:pPr>
      <w:r>
        <w:t xml:space="preserve">- Nói ra, cũng là tiểu tử Tần gia đó khiến người ta quá bất ngờ. Đại Chưởng môn, lẽ nào các Chưởng Khống Giả chí tôn của Đại lục Thiên Huyền, thật sự rất xem trọng Tần Vô Song sao?</w:t>
      </w:r>
    </w:p>
    <w:p>
      <w:pPr>
        <w:pStyle w:val="BodyText"/>
      </w:pPr>
      <w:r>
        <w:t xml:space="preserve">- Thái độ của các Chưởng Khống Giả rất mơ hồ. Nếu nói có nhiều xem trọng, thật ra cũng không thấy. Ta thấy tất cả chuyện này, còn phải xem tạo hóa của Tần Vô Song. Cấp bậc của các Chưởng Khống Giả, hiển nhiên đã không thể vì một người nào đó mà chú ý quá mức. Ngươi thấy Tần gia lâm vào tuyệt cảnh lâu như vậy, trong phạm vi quy tắc, các Chưởng Khống Giả có bao giờ hỏi đến? Trừ phi có người phá hư quy tắc, ví dụ như ngươi ra mặt nhúng tay vào, ví dụ như nói Thiên Đế Môn Tân gia đi đối phó với tu luyện giả của các quốc gia nhân loại.</w:t>
      </w:r>
    </w:p>
    <w:p>
      <w:pPr>
        <w:pStyle w:val="BodyText"/>
      </w:pPr>
      <w:r>
        <w:t xml:space="preserve">Hiên Viên Uy gật gật đầu:</w:t>
      </w:r>
    </w:p>
    <w:p>
      <w:pPr>
        <w:pStyle w:val="BodyText"/>
      </w:pPr>
      <w:r>
        <w:t xml:space="preserve">- Vậy là được rồi, nếu các Chưởng Khống Giả xem trọng Tần Vô Song, cho hắn chiếu cố vô hạn, như vậy đến lúc đó, bọn họ khó tránh khỏi cấp cho hắn những ưu đãi quá đáng. Thần Khí Chi Môn gì đó mở ra, lẽ nào sẽ không để hắn đi cửa sau?</w:t>
      </w:r>
    </w:p>
    <w:p>
      <w:pPr>
        <w:pStyle w:val="BodyText"/>
      </w:pPr>
      <w:r>
        <w:t xml:space="preserve">- Đi cửa sau?</w:t>
      </w:r>
    </w:p>
    <w:p>
      <w:pPr>
        <w:pStyle w:val="BodyText"/>
      </w:pPr>
      <w:r>
        <w:t xml:space="preserve">Hiên Viên Dương nở nụ cười:</w:t>
      </w:r>
    </w:p>
    <w:p>
      <w:pPr>
        <w:pStyle w:val="BodyText"/>
      </w:pPr>
      <w:r>
        <w:t xml:space="preserve">- Uy đệ, suy nghĩ của ngươi cổ quái quá mức rồi. Ta có thể chính xác nói với nguơi, Chưởng Khống Giả có lẽ có thêm coi trọng đối với Tần Vô Song, nhưng nếu nói cho hắn đi cửa sau, khẳng định là không có khả năng. Có lẽ, Chưởng Khống Giả còn cố ý tăng thêm khó khăn cho hắn cũng không biết chừng. Nếu Tần Vô Song được các Chưởng Khống Giả xem trọng, bọn họ đương nhiên phải rèn luyện hắn. Mà rèn luyện tốt nhất, chính là để hắn luôn nằm trong trạng thái nguy cơ, không ngừng mở rộng phát triển. Đây là một loại nghiêm khắc thúc giục mạnh mẽ cực kỳ có hiệu quả. Nếu còn chưa đấu võ, sẽ bố trí một tầng bảo hộ bảo vệ hắn, đó còn có thể đạt đến mục đích bồi dưỡng sao?</w:t>
      </w:r>
    </w:p>
    <w:p>
      <w:pPr>
        <w:pStyle w:val="BodyText"/>
      </w:pPr>
      <w:r>
        <w:t xml:space="preserve">- Nói cho cùng, các Chưởng Khống Giả, có thể bảo trì công chính tuyệt đối không?</w:t>
      </w:r>
    </w:p>
    <w:p>
      <w:pPr>
        <w:pStyle w:val="BodyText"/>
      </w:pPr>
      <w:r>
        <w:t xml:space="preserve">- Các Chưởng Khống Giả, xưa nay công chính, nếu không cũng sẽ không chủ trì ở nơi quan trọng như Thần Khí Chi Môn. Uy đệ, cấp bậc Chưởng Khống Giả, là không cần phải giở trò dối trá. Tâm tư của bọn họ, cũng không vướng víu vào những chuyện được mất nhỏ bé. Các Chưởng Khống Giả, tính toán trọng đại vô cùng!</w:t>
      </w:r>
    </w:p>
    <w:p>
      <w:pPr>
        <w:pStyle w:val="BodyText"/>
      </w:pPr>
      <w:r>
        <w:t xml:space="preserve">Hiên Viên Uy rơi vào trạng thái suy nghĩ sâu xa, có chút suy nghĩ gật gật đầu.</w:t>
      </w:r>
    </w:p>
    <w:p>
      <w:pPr>
        <w:pStyle w:val="BodyText"/>
      </w:pPr>
      <w:r>
        <w:t xml:space="preserve">- Đại Chưởng môn, phía bên Tần Vô Song, Tịch Diệt Thiên Lê thật sự cho hắn sao?</w:t>
      </w:r>
    </w:p>
    <w:p>
      <w:pPr>
        <w:pStyle w:val="BodyText"/>
      </w:pPr>
      <w:r>
        <w:t xml:space="preserve">Hiên Viên Uy vẫn là không kìm được hỏi.</w:t>
      </w:r>
    </w:p>
    <w:p>
      <w:pPr>
        <w:pStyle w:val="BodyText"/>
      </w:pPr>
      <w:r>
        <w:t xml:space="preserve">- Ha ha, Uy đệ, nói đi nói lại, ngươi vẫn là không vứt bỏ được Tịch Diệt Thiên Lê đó. Nhưng ngươi đích thân đi lấy mà không lấy lại được. Tiểu tử đó khẳng định là không định cho ngươi thể diện rồi. Cũng được, ta đích thân đi thay ngươi một chuyến, hóa giải mối ân oán này. Thay ngươi đem Tịch Diệt Thiên Lê đó quay về. Giả sử Tần Vô Song đó truyền thừa trận pháp Thái cổ, bảo vật của hắn có lẽ rất nhiều, Tịch Diệt Thiên Lê, hắn cũng chưa chắc là cần lấy!</w:t>
      </w:r>
    </w:p>
    <w:p>
      <w:pPr>
        <w:pStyle w:val="BodyText"/>
      </w:pPr>
      <w:r>
        <w:t xml:space="preserve">Hiên Viên Uy nghe nói Hiên Viên Dương đích thân đi một chuyến, không khỏi có chút giật mình:</w:t>
      </w:r>
    </w:p>
    <w:p>
      <w:pPr>
        <w:pStyle w:val="BodyText"/>
      </w:pPr>
      <w:r>
        <w:t xml:space="preserve">- Đại Chưởng môn, như vậy thích hợp sao?</w:t>
      </w:r>
    </w:p>
    <w:p>
      <w:pPr>
        <w:pStyle w:val="BodyText"/>
      </w:pPr>
      <w:r>
        <w:t xml:space="preserve">- Uy đệ, Tịch Diệt Thiên Lê là bảo bối tim gan của ngươi, ta không thay ngươi lấy về, ngươi chung quy là có tâm ma. Chuyến đi này, ta nhất định phải đi…</w:t>
      </w:r>
    </w:p>
    <w:p>
      <w:pPr>
        <w:pStyle w:val="BodyText"/>
      </w:pPr>
      <w:r>
        <w:t xml:space="preserve">- Đại Chưởng môn…</w:t>
      </w:r>
    </w:p>
    <w:p>
      <w:pPr>
        <w:pStyle w:val="BodyText"/>
      </w:pPr>
      <w:r>
        <w:t xml:space="preserve">Hiên Viên Uy cuối cùng cũng lĩnh ngộ được một sự vô tư không mưu lợi và vất vả dụng tâm của Đại Chưởng môn. Càng nghĩ càng cảm thấy hổ thẹn vô cùng.</w:t>
      </w:r>
    </w:p>
    <w:p>
      <w:pPr>
        <w:pStyle w:val="BodyText"/>
      </w:pPr>
      <w:r>
        <w:t xml:space="preserve">- Nhưng mà, Tần Vô Song đó kiệt ngạo bất tuân, tính cách cũng là vô cùng kiên cường. Cho dù ta đi, cũng chưa chắc lấy được. Được rồi, ta thuận tiện đi trao đổi tin tức với Lý huynh. Nếu Lý huynh có thể nói giùm một tiếng, Tần Vô Song nhất định sẽ nể mặt một chút.</w:t>
      </w:r>
    </w:p>
    <w:p>
      <w:pPr>
        <w:pStyle w:val="BodyText"/>
      </w:pPr>
      <w:r>
        <w:t xml:space="preserve">Hiên Viên Dương biết được nội tình càng nhiều, càng không dám khinh thường Tần Vô Song.</w:t>
      </w:r>
    </w:p>
    <w:p>
      <w:pPr>
        <w:pStyle w:val="BodyText"/>
      </w:pPr>
      <w:r>
        <w:t xml:space="preserve">Biết Tần Vô Song là người Lý Bố Y xem trọng, Hiên Viên Dương cũng không dám lấy thân phận chí tôn cường giả Đồ Đằng Tộc của mình đi cưỡng chế hắn. Muốn đòi lại Tịch Diệt Thiên Lê, chỉ có thể là nói chuyện nhân tình, chứ không phải đi lấy cái mông lớn đè áp người ta.</w:t>
      </w:r>
    </w:p>
    <w:p>
      <w:pPr>
        <w:pStyle w:val="BodyText"/>
      </w:pPr>
      <w:r>
        <w:t xml:space="preserve">Lấy cái mông lớn đi đè áp người ta, ngọn nguồn của việc này bị làm náo động lên, đối với Hiên Viên Tộc không có một chút ích lợi nào, cho dù bọn họ có thể thông qua con đường khác gây khó dễ cho Tần gia, nhưng phiền phức mà bản thân Hiên Viên Tộc gặp phải, tuyệt đối cũng sẽ không nhỏ.</w:t>
      </w:r>
    </w:p>
    <w:p>
      <w:pPr>
        <w:pStyle w:val="BodyText"/>
      </w:pPr>
      <w:r>
        <w:t xml:space="preserve">Cân nhắc nặng nhẹ, chuyện này, chỉ có thể thông qua phương thức nhân tình mà giải quyết.</w:t>
      </w:r>
    </w:p>
    <w:p>
      <w:pPr>
        <w:pStyle w:val="BodyText"/>
      </w:pPr>
      <w:r>
        <w:t xml:space="preserve">o0o</w:t>
      </w:r>
    </w:p>
    <w:p>
      <w:pPr>
        <w:pStyle w:val="BodyText"/>
      </w:pPr>
      <w:r>
        <w:t xml:space="preserve">Lý Bố Y có được ủy thác của Hiên Viên Dương, thật ra không có tự cao tự đại quá mức. Mà là mỉm cười đồng ý, trong lòng thật sự vô cùng khoái trá.</w:t>
      </w:r>
    </w:p>
    <w:p>
      <w:pPr>
        <w:pStyle w:val="BodyText"/>
      </w:pPr>
      <w:r>
        <w:t xml:space="preserve">- Tiểu tử Vô Song đó, cho đến giờ chưa từng khiến ta thất vọng. Bắt đầu từ các quốc gia nhân loại, chưa đến thời gian hai mươi năm, liền đạt được xuất chúng như vậy. Ngay cả Hiên Viên Dương cũng ngại lấy thân phận đi áp chế hắn, đây quả nhiên là có quan hệ ném chuột sợ vỡ bình của Hiên Viên Tộc, nhưng bất luận nói như thế nào, có thể đem thế cục dẫn tới kiềm chế Hiên Viên Tộc như vậy, chí ít chứng minh có động não, chứ không phải không biết làm liều. Hắc hắc, hảo gia hỏa, người truyền thừa của Thất Tuyệt Liên Hoàn Trận, quả nhiên không phải nhân vật bình thường, giỏi lắm!</w:t>
      </w:r>
    </w:p>
    <w:p>
      <w:pPr>
        <w:pStyle w:val="BodyText"/>
      </w:pPr>
      <w:r>
        <w:t xml:space="preserve">Lý Bố Y mãi ôm vui mừng, ở Đại lục Thiên Huyền nhiều năm như vậy, hắn vẫn luôn dạo chơi khắp nơi, quan sát đệ tử các Đồ Đằng Tộc của các đại Cấm địa của Thần Đại lục Thiên Huyền, có thể nói, trên tổng thể, hắn rất không lạc quan đối với sự phát triển của thế hệ trẻ tuổi các Cấm địa của Thần Đại lục Thiên Huyền.</w:t>
      </w:r>
    </w:p>
    <w:p>
      <w:pPr>
        <w:pStyle w:val="BodyText"/>
      </w:pPr>
      <w:r>
        <w:t xml:space="preserve">Và xuất hiện của Tần Vô Song, tuyệt đối là một khác loại, một niềm vui bất ngờ. Việc này cũng khó tránh khiến Lý Bố Y có thêm một chút chú ý.</w:t>
      </w:r>
    </w:p>
    <w:p>
      <w:pPr>
        <w:pStyle w:val="BodyText"/>
      </w:pPr>
      <w:r>
        <w:t xml:space="preserve">o0o</w:t>
      </w:r>
    </w:p>
    <w:p>
      <w:pPr>
        <w:pStyle w:val="BodyText"/>
      </w:pPr>
      <w:r>
        <w:t xml:space="preserve">Có được câu trả lời chắc chắn của Lý Bố Y, Hiên Viên Dương biết, chuyện lấy lại Tịch Diệt Thiên Lê thật sự không còn xa nữa.</w:t>
      </w:r>
    </w:p>
    <w:p>
      <w:pPr>
        <w:pStyle w:val="BodyText"/>
      </w:pPr>
      <w:r>
        <w:t xml:space="preserve">Nếu không, hắn thật sự là không có nắm chắc nhiều lắm. Người truyền thừa của trận pháp Thái cổ, thân phận này, cũng khiến Hiên Viên Dương vô cùng kiêng kỵ.</w:t>
      </w:r>
    </w:p>
    <w:p>
      <w:pPr>
        <w:pStyle w:val="BodyText"/>
      </w:pPr>
      <w:r>
        <w:t xml:space="preserve">Truyền thừa trận pháp Thái cổ, liền có cơ hội bao trùm đỉnh Đại lục Thiên Huyền. Chuyện này cũng là quyết định, Tần Vô Song một ngày nào đó, sẽ hoàn toàn có tư cách sánh vai cùng Hiên Viên Dương hắn, thậm chí là còn vượt qua.</w:t>
      </w:r>
    </w:p>
    <w:p>
      <w:pPr>
        <w:pStyle w:val="BodyText"/>
      </w:pPr>
      <w:r>
        <w:t xml:space="preserve">Có câu nói là, đừng khinh dễ người trẻ tuổi, vì bọn họ tương lai còn dài, sau này có một ngày có thể quyền thế hơn ngươi.</w:t>
      </w:r>
    </w:p>
    <w:p>
      <w:pPr>
        <w:pStyle w:val="BodyText"/>
      </w:pPr>
      <w:r>
        <w:t xml:space="preserve">Phân lượng Hiên Viên Địa Linh Thạch và Hiên Viên Tức Nhưỡng mà Tần Vô Song muốn có, đều chuẩn bị đầy đủ, Hiên Viên Dương lúc này mới từ Hiên Viên Thần Điện xuất phát, hướng về phía Vấn Đỉnh Sơn bay đi.</w:t>
      </w:r>
    </w:p>
    <w:p>
      <w:pPr>
        <w:pStyle w:val="BodyText"/>
      </w:pPr>
      <w:r>
        <w:t xml:space="preserve">Cường giả chí tôn xuất mã, ngoại giới căn bản không thể nắm bắt được bất cứ động tĩnh gì. Trước khi đến Vấn Đỉnh Sơn, Hiên Viên Dương ở trên không trung quan sát một lát, trong lòng cũng là có mấy phần bội phục:</w:t>
      </w:r>
    </w:p>
    <w:p>
      <w:pPr>
        <w:pStyle w:val="BodyText"/>
      </w:pPr>
      <w:r>
        <w:t xml:space="preserve">- Linh mạch dưới nền đất của Tần gia bị phá hư, lại có thể phục hồi như cũ, đồng thời dung nhập cải tạo, uy lực lại còn hơn cả trước. Đây thật sự là khó có được. Tần Vô Song này, quả nhiên là một nhân tài!</w:t>
      </w:r>
    </w:p>
    <w:p>
      <w:pPr>
        <w:pStyle w:val="BodyText"/>
      </w:pPr>
      <w:r>
        <w:t xml:space="preserve">Hiên Viên Dương nghĩ đến đây, trong lòng dậy lên một ý niệm:</w:t>
      </w:r>
    </w:p>
    <w:p>
      <w:pPr>
        <w:pStyle w:val="BodyText"/>
      </w:pPr>
      <w:r>
        <w:t xml:space="preserve">- Cũng được, mặc dù là bàn bạc hữu hảo, nói chuyện nhân tình, nhưng cũng không thể để Tần gia cảm thấy quyền uy của Hiên Viên Tộc ta có thể tùy tiện mạo phạm. Được rồi, hôm nay cho dù hiển lộ một chút thủ đoạn, cũng cần phải để Tần Vô Song biết đạo lý trời cao còn có trời cao hơn.</w:t>
      </w:r>
    </w:p>
    <w:p>
      <w:pPr>
        <w:pStyle w:val="BodyText"/>
      </w:pPr>
      <w:r>
        <w:t xml:space="preserve">Nghĩ đến đây, Hiên Viên Dương toàn thân hóa thành một luồng gió mát, hoàn toàn dung nhập vào hư không, từng tia tản phát đi, hoàn toàn không nhìn tới đại trận hộ sơn Bát Hoang Lục Hợp, không bao lâu, liền lẻn tới bên trong trung tâm Tần gia.</w:t>
      </w:r>
    </w:p>
    <w:p>
      <w:pPr>
        <w:pStyle w:val="BodyText"/>
      </w:pPr>
      <w:r>
        <w:t xml:space="preserve">Đại trận Bát Hoang Lục Hợp mặc dù lợi hại nhưng chung quy vẫn không thể ngăn cản đại thần thông của Chân Thần Đạo đỉnh phong. Thủ đoạn thần thông tiếp cận hư không này của Hiên Viên Dương, trong nội bộ Tần gia, chỉ sợ là Tần Khiếu Thiên cũng không tưởng tượng nổi. Đại trận phòng ngự của Tần gia, đương nhiên không thể ngăn cản. Trừ phi Tần Vô Song đem Giới Tử Động Phủ hoàn toàn luyện hóa ra.</w:t>
      </w:r>
    </w:p>
    <w:p>
      <w:pPr>
        <w:pStyle w:val="Compact"/>
      </w:pPr>
      <w:r>
        <w:t xml:space="preserve">Ủng hộ chỉ với 1 click và 5s ! (adf.ly/4EmoB)</w:t>
      </w:r>
      <w:r>
        <w:br w:type="textWrapping"/>
      </w:r>
      <w:r>
        <w:br w:type="textWrapping"/>
      </w:r>
    </w:p>
    <w:p>
      <w:pPr>
        <w:pStyle w:val="Heading2"/>
      </w:pPr>
      <w:bookmarkStart w:id="862" w:name="chương-840"/>
      <w:bookmarkEnd w:id="862"/>
      <w:r>
        <w:t xml:space="preserve">840. Chương 84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40: Thủ đoạn của Hiên Viên Dươ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lúc này, đang ở khoảng đất sườn núi rộng rãi phía trên, thao luyện chín đại Ma Tượng Đại Khôi Lỗi, kết hợp với Cửu Cung Quy Nhất Kiếm Trận, tiến hành luyện kiếm vô cùng chỉnh tề.</w:t>
      </w:r>
    </w:p>
    <w:p>
      <w:pPr>
        <w:pStyle w:val="BodyText"/>
      </w:pPr>
      <w:r>
        <w:t xml:space="preserve">Đột nhiên, bên tai Tần Vô Song khẽ động, tâm thần đột nhiên một trận kinh hãi, thiếu chút nữa kêu lên tiếng, tay áo đảo qua, trực tiếp đem chín Ma Tượng Đại Khôi Lỗi thu vào trong. Bốn phía một mảnh sương mù phun trào mà ra, đem toàn bộ sương mù xung quanh đảo lộn lên, che khuất ánh mắt mọi người.</w:t>
      </w:r>
    </w:p>
    <w:p>
      <w:pPr>
        <w:pStyle w:val="BodyText"/>
      </w:pPr>
      <w:r>
        <w:t xml:space="preserve">Thân thể đột nhiên đứng lên, hai tay không kìm được sờ về phía Thần Tú Cung. Nhưng mặc dù như vậy, một loại sợ hãi trên trực giác, vẫn là khiến Thần hồn của hắn cảm thấy trận trận rung động không thể ức chế.</w:t>
      </w:r>
    </w:p>
    <w:p>
      <w:pPr>
        <w:pStyle w:val="BodyText"/>
      </w:pPr>
      <w:r>
        <w:t xml:space="preserve">Có người tiếp cận, cao thủ, cao thủ vô cùng cường đại, cao thủ cường thế có thể không đếm xỉa gì đến phòng ngự của Tần gia! Ý niệm ngay lập tức toát ra trong đầu Tần Vô Song, chính là chí tôn cường giả Đồ Đằng Tộc đến.</w:t>
      </w:r>
    </w:p>
    <w:p>
      <w:pPr>
        <w:pStyle w:val="BodyText"/>
      </w:pPr>
      <w:r>
        <w:t xml:space="preserve">Chỉ có chí tôn cường giả Đồ Đằng Tộc, mới có thể che giấu tốt như vậy. Nhưng khí tức có thể áp chế, uy áp có thể khắc chế, duy nhất không cách nào có thể áp chế, là một loại cảm ứng và cộng minh trực tiếp của Thần đạo cường giả.</w:t>
      </w:r>
    </w:p>
    <w:p>
      <w:pPr>
        <w:pStyle w:val="BodyText"/>
      </w:pPr>
      <w:r>
        <w:t xml:space="preserve">Tần Vô Song nếu không phải dựa vào loại cảm ứng cộng minh Thần đạo này, hắn tựa hồ không thể nào cảm ứng được sự tồn tại của đối phương.</w:t>
      </w:r>
    </w:p>
    <w:p>
      <w:pPr>
        <w:pStyle w:val="BodyText"/>
      </w:pPr>
      <w:r>
        <w:t xml:space="preserve">- Ha ha, người thanh niên, không cần khẩn trương!</w:t>
      </w:r>
    </w:p>
    <w:p>
      <w:pPr>
        <w:pStyle w:val="BodyText"/>
      </w:pPr>
      <w:r>
        <w:t xml:space="preserve">Thanh âm hòa nhã của Hiên Viên Dương, vang lên bên tai Tần Vô Song, phảng phất giống như một chương nhạc hòa bình, khiến sát ý Tần Vô Song dâng lên, lại liên tục suy yếu đi không thể nào ngăn cản.</w:t>
      </w:r>
    </w:p>
    <w:p>
      <w:pPr>
        <w:pStyle w:val="BodyText"/>
      </w:pPr>
      <w:r>
        <w:t xml:space="preserve">- Ngươi là ai?</w:t>
      </w:r>
    </w:p>
    <w:p>
      <w:pPr>
        <w:pStyle w:val="BodyText"/>
      </w:pPr>
      <w:r>
        <w:t xml:space="preserve">Tần Vô Song lớn tiếng quát.</w:t>
      </w:r>
    </w:p>
    <w:p>
      <w:pPr>
        <w:pStyle w:val="BodyText"/>
      </w:pPr>
      <w:r>
        <w:t xml:space="preserve">Một tiếng quát chói tai, thanh âm giống như phá tan sơn cốc, truyền khắp Vấn Đỉnh Sơn. Hiển nhiên, Tần Vô Song quát mắng địch nhân, đồng thời dụng ý dùng hình thức này thông báo cho những tộc nhân khác.</w:t>
      </w:r>
    </w:p>
    <w:p>
      <w:pPr>
        <w:pStyle w:val="BodyText"/>
      </w:pPr>
      <w:r>
        <w:t xml:space="preserve">Không ngờ, thanh âm này của hắn còn chưa truyền ra, liền phảng phất bị một luồng sức mạnh vô hình đè áp trở về, trước tứ phía là vách ngăn, đem thanh âm của Tần Vô Song hoàn toàn khống chế trong một phạm vi không đến một dặm, hồi âm từng trận, không cách nào truyền được ra ngoài.</w:t>
      </w:r>
    </w:p>
    <w:p>
      <w:pPr>
        <w:pStyle w:val="BodyText"/>
      </w:pPr>
      <w:r>
        <w:t xml:space="preserve">Lấy loại đại thần thông này để ngăn chặn thanh âm, thủ đoạn của người đến, khiến Tần Vô Song cảm thấy một luồng cảm giác vô lực. Quá cường đại rồi, trong những địch nhân mà hắn từng gặp phải, chỉ sợ cũng chỉ có Kim Ô Thú trước đó có thể ngang hàng với người ở trước mặt.</w:t>
      </w:r>
    </w:p>
    <w:p>
      <w:pPr>
        <w:pStyle w:val="BodyText"/>
      </w:pPr>
      <w:r>
        <w:t xml:space="preserve">Mà thực lực của Kim Ô Thú, Tần Vô Song thật ra một chút lực chống đỡ cũng không có.</w:t>
      </w:r>
    </w:p>
    <w:p>
      <w:pPr>
        <w:pStyle w:val="BodyText"/>
      </w:pPr>
      <w:r>
        <w:t xml:space="preserve">Lúc trước ở Vô Tận Đông Hải, ở Thang Cốc, là Kim Quang Long Vương yêu thích nhân tài, trợ giúp Tần Vô Song kiềm chế Kim Ô Thú một chút, nếu không, Tần Vô Song lúc đó đã bị Kim Ô Thú thu phục rồi!</w:t>
      </w:r>
    </w:p>
    <w:p>
      <w:pPr>
        <w:pStyle w:val="BodyText"/>
      </w:pPr>
      <w:r>
        <w:t xml:space="preserve">- Tần Vô Song, Tần tiểu ca. Lão phu Hiên Viên Dương tới thăm!</w:t>
      </w:r>
    </w:p>
    <w:p>
      <w:pPr>
        <w:pStyle w:val="BodyText"/>
      </w:pPr>
      <w:r>
        <w:t xml:space="preserve">Hiên Viên Dương mang theo một chút nụ cười, nửa nói đùa:</w:t>
      </w:r>
    </w:p>
    <w:p>
      <w:pPr>
        <w:pStyle w:val="BodyText"/>
      </w:pPr>
      <w:r>
        <w:t xml:space="preserve">- Thế nào, dùng loại phương thức này nghênh đón lão phu sao?</w:t>
      </w:r>
    </w:p>
    <w:p>
      <w:pPr>
        <w:pStyle w:val="BodyText"/>
      </w:pPr>
      <w:r>
        <w:t xml:space="preserve">- Hiên Viên Dương?</w:t>
      </w:r>
    </w:p>
    <w:p>
      <w:pPr>
        <w:pStyle w:val="BodyText"/>
      </w:pPr>
      <w:r>
        <w:t xml:space="preserve">Tần Vô Song đương nhiên hiểu rõ ba chữ này có ý nghĩa gì. Đó là quyền uy tuyệt đối không cần phải tranh luận của Hiên Viên Khâu, nhân vật chí tôn nắm giữ tất cả đại quyền sinh sát của Hiên Viên Khâu!</w:t>
      </w:r>
    </w:p>
    <w:p>
      <w:pPr>
        <w:pStyle w:val="BodyText"/>
      </w:pPr>
      <w:r>
        <w:t xml:space="preserve">Nhưng mà, cường giả chí tôn này, đến Tần gia có dụng ý như thế nào? Nếu là khởi binh hỏi tội, tựa hồ không thể có vẻ thong dong nhàn nhã như vậy?</w:t>
      </w:r>
    </w:p>
    <w:p>
      <w:pPr>
        <w:pStyle w:val="BodyText"/>
      </w:pPr>
      <w:r>
        <w:t xml:space="preserve">Giữa lúc Tần Vô Song đang chần chờ, Hiên Viên Dương lại mỉm cười nói:</w:t>
      </w:r>
    </w:p>
    <w:p>
      <w:pPr>
        <w:pStyle w:val="BodyText"/>
      </w:pPr>
      <w:r>
        <w:t xml:space="preserve">- Người thanh niên, lão phu lần này đến, chỉ là với thân phận một trưởng giả, đến thăm hỏi một chút nhân tài mới xuất hiện của Hiên Viên Khâu ta. Đem những địch ý của ngươi thu hồi lại đi!</w:t>
      </w:r>
    </w:p>
    <w:p>
      <w:pPr>
        <w:pStyle w:val="BodyText"/>
      </w:pPr>
      <w:r>
        <w:t xml:space="preserve">Tần Vô Song nghe đến đây, mới thả lỏng một chút. Trực giác của hắn phát hiện, Hiên Viên Dương này không cần phải lừa gạt hắn. Nếu nói Hiên Viên Dương là khởi binh hỏi tội, với thực lực của hắn, trực tiếp đem trận pháp hộ sơn của Tần gia đánh thành mảnh vụn, căn bản không cần dùng loại phương thức không rõ ràng này.</w:t>
      </w:r>
    </w:p>
    <w:p>
      <w:pPr>
        <w:pStyle w:val="BodyText"/>
      </w:pPr>
      <w:r>
        <w:t xml:space="preserve">- Dương đại nhân. Thứ cho Vô Song lễ phép không chu toàn. Mời đến Chính Khí Đường nói chuyện, thế nào hả?</w:t>
      </w:r>
    </w:p>
    <w:p>
      <w:pPr>
        <w:pStyle w:val="BodyText"/>
      </w:pPr>
      <w:r>
        <w:t xml:space="preserve">- Ha ha, Chính Khí Đường không cần đi đâu. Chúng ta ở đây nói chuyện phiếm mấy câu. Thuận tiện, lão phu hôm nay đến, cũng có chuyện cần giúp đỡ!</w:t>
      </w:r>
    </w:p>
    <w:p>
      <w:pPr>
        <w:pStyle w:val="BodyText"/>
      </w:pPr>
      <w:r>
        <w:t xml:space="preserve">Đến rồi, đến rồi!</w:t>
      </w:r>
    </w:p>
    <w:p>
      <w:pPr>
        <w:pStyle w:val="BodyText"/>
      </w:pPr>
      <w:r>
        <w:t xml:space="preserve">Tần Vô Song nhàn nhạt cười, biết Hiên Viên Dương là tới lấy lại Tịch Diệt Thiên Lê. Hiên Viên Uy sợ là bản thân không có dũng khí đến đây, cho nên nhờ chí tôn cường giả Đồ Đằng Tộc đến?</w:t>
      </w:r>
    </w:p>
    <w:p>
      <w:pPr>
        <w:pStyle w:val="BodyText"/>
      </w:pPr>
      <w:r>
        <w:t xml:space="preserve">Nếu nói Tịch Diệt Thiên Lê, mặc dù là thứ tốt, Tần Vô Song thật ra cũng không phải có tâm ý nhất định có được. Nếu Hiên Viên Dương cứ dùng loại khẩu khí thương lượng này, Tần Vô Song đương nhiên cũng hiểu được đạo lý tôn trọng thế lực Đồ Đằng. Trong lòng đối với khí độ của Hiên Viên Dương, thật ra có mấy phần bội phục. Chí ít so với Hiên Viên Uy tùy tiện cũng dễ nói chuyện hơn nhiều.</w:t>
      </w:r>
    </w:p>
    <w:p>
      <w:pPr>
        <w:pStyle w:val="BodyText"/>
      </w:pPr>
      <w:r>
        <w:t xml:space="preserve">- Dương đại nhân, có phải vì Tịch Diệt Thiên Lê mà đến?</w:t>
      </w:r>
    </w:p>
    <w:p>
      <w:pPr>
        <w:pStyle w:val="BodyText"/>
      </w:pPr>
      <w:r>
        <w:t xml:space="preserve">Hiên Viên Dương cười nói:</w:t>
      </w:r>
    </w:p>
    <w:p>
      <w:pPr>
        <w:pStyle w:val="BodyText"/>
      </w:pPr>
      <w:r>
        <w:t xml:space="preserve">- Thoải mái, người trẻ tuổi không phải giấu diếm, rất tốt. Không sai, lão phu là vì Tịch Diệt Thiên Lê đó mà đến. Hiên Viên Địa Linh Thạch và Hiên Viên Tức Nhưỡng mà ngươi cần, đều có phân lượng đầy đủ tặng cho ngươi, cũng xem như là một tâm ý của Hiên Viên Tộc ta bồi dưỡng người trẻ tuổi. Tịch Diệt Thiên Lê mặc dù tốt, nhưng nghĩ ra ngươi cũng sẽ không quá chấp nhất được mất của một món vũ khí Thần đạo chứ?</w:t>
      </w:r>
    </w:p>
    <w:p>
      <w:pPr>
        <w:pStyle w:val="BodyText"/>
      </w:pPr>
      <w:r>
        <w:t xml:space="preserve">Lời này, có khí độ, có phong phạm, cũng không khoe khoang. Thật ra khiến thiện cảm của Tần Vô Song đột nhiên tăng lên. Tần Vô Song mỉm cười nói:</w:t>
      </w:r>
    </w:p>
    <w:p>
      <w:pPr>
        <w:pStyle w:val="BodyText"/>
      </w:pPr>
      <w:r>
        <w:t xml:space="preserve">- Dương đại nhân, một khi vì Tịch Diệt Thiên Lê mà đến, chuyện này trước sau kết thúc như thế nào, có lẽ nên có một điều lệ như thế nào chứ? Nếu là có, xin ra chỉ thị!</w:t>
      </w:r>
    </w:p>
    <w:p>
      <w:pPr>
        <w:pStyle w:val="BodyText"/>
      </w:pPr>
      <w:r>
        <w:t xml:space="preserve">- Ha ha, ngươi cần một điều kiện như thế nào?</w:t>
      </w:r>
    </w:p>
    <w:p>
      <w:pPr>
        <w:pStyle w:val="BodyText"/>
      </w:pPr>
      <w:r>
        <w:t xml:space="preserve">Hiên Viên Dương hỏi.</w:t>
      </w:r>
    </w:p>
    <w:p>
      <w:pPr>
        <w:pStyle w:val="BodyText"/>
      </w:pPr>
      <w:r>
        <w:t xml:space="preserve">- Thứ nhất, Hiên Viên Tộc, từ nay về sau không được can thiệp vào tranh chấp của Thiên Đế. Thứ hai, Đại hội Tuyển chọn Thiên Đế, Hiên Viên Tộc phải cam đoan dưới tình huống hoàn toàn công chính công bằng mà tiến hành. Thứ ba, Tịch Diệt Thiên Lê muốn lấy đi, không nói phải lấy vật đồng giá ra trao đổi, nhưng Tịch Diệt Thiên Lê này chung quy là tổn thương linh mạch cơ nghiệp của Vấn Đỉnh Sơn ta, cần phải có một chút bồi thường mới có thể lấy đi được. Nếu ba chuyện này có thể đáp ứng, Tần gia ta hai tay hoàn trả Tịch Diệt Thiên Lê, hơn nữa có thể giấu diếm đi những chuyện Uy đại nhân đã làm.</w:t>
      </w:r>
    </w:p>
    <w:p>
      <w:pPr>
        <w:pStyle w:val="BodyText"/>
      </w:pPr>
      <w:r>
        <w:t xml:space="preserve">Tần Vô Song thật ra cũng không phải được voi đòi tiên, mặc dù hắn không sợ hãi Đồ Đằng Tộc, nhưng cũng không muốn triệt để gây chuyện với Hiên Viên Tộc, lựa chọn thích hợp áp dụng tư thái hơi thấp hơn một chút.</w:t>
      </w:r>
    </w:p>
    <w:p>
      <w:pPr>
        <w:pStyle w:val="BodyText"/>
      </w:pPr>
      <w:r>
        <w:t xml:space="preserve">Nhưng mà có thể cùng Hiên Viên Tộc đàm phán, bản thân chính là rất rõ tư thái này, đề thăng vị trí của Tần gia trên diện rộng. Nếu không, với địa vị của Tần gia, nói điều kiện với Hiên Viên Tộc, đặt vào trước đó, bản thân chính là hành vi phá rào đại nghịch bất đạo.</w:t>
      </w:r>
    </w:p>
    <w:p>
      <w:pPr>
        <w:pStyle w:val="BodyText"/>
      </w:pPr>
      <w:r>
        <w:t xml:space="preserve">Hiên Viên Dương trầm mặc một lát, thản nhiên nói:</w:t>
      </w:r>
    </w:p>
    <w:p>
      <w:pPr>
        <w:pStyle w:val="BodyText"/>
      </w:pPr>
      <w:r>
        <w:t xml:space="preserve">- Người thanh niên, nói điều kiện với Hiên Viên Tộc ta, trong lịch sử của Hiên Viên Khâu, số lượng không nhiều, gần mấy ngàn năm nay, ngươi là người đầu tiên. Điều thứ nhất và điều thứ hai, vốn là chuyện nên có, thật ra không tính là điều kiện gì. Còn về điều thứ ba, suy nghĩ đến hành vi không thỏa đáng của thuộc hạ ta, thật ra cũng hợp lý. Ta cho ngươi Hiên Viên Địa Linh Thạch và Hiên Viên Tức Nhưỡng, lẽ nào còn chưa đủ sao?</w:t>
      </w:r>
    </w:p>
    <w:p>
      <w:pPr>
        <w:pStyle w:val="BodyText"/>
      </w:pPr>
      <w:r>
        <w:t xml:space="preserve">- Dương đại nhân, hai thứ này, là cá nhân ta cần. Còn bản thân Tần gia, cũng nên có chút thu hoạch, nếu không, Vô Song cũng không tiện ăn nói với mọi người. Dương đại nhân, Hiên Viên Tộc ngươi của cải chồng chất, tùy tiện ban cho một ít, cũng đủ khiến Tần gia chúng ta vô cùng vui mừng rồi. Dương đại nhân, cũng không quá keo kiệt chứ?</w:t>
      </w:r>
    </w:p>
    <w:p>
      <w:pPr>
        <w:pStyle w:val="BodyText"/>
      </w:pPr>
      <w:r>
        <w:t xml:space="preserve">Tần Vô Song mang theo khẩu khí nói đùa, khiến Hiên Viên Dương không đến mức mạnh mẽ tức giận. Hiên Viên Dương bất đắc dĩ cười khổ:</w:t>
      </w:r>
    </w:p>
    <w:p>
      <w:pPr>
        <w:pStyle w:val="BodyText"/>
      </w:pPr>
      <w:r>
        <w:t xml:space="preserve">- Tiểu tử láu cá, chẳng trách ngay cả Tân Thiên Vấn cũng phải chật vật vì ngươi. Được rồi, thứ tốt hơn khẳng định là không có. Một bộ Thần đạo Chiến y, ba món vũ khí Thần đạo. Đây là giới hạn của lão phu rồi. Ngươi cũng đừng trả giá nữa, cứ quyết định như vậy đi.</w:t>
      </w:r>
    </w:p>
    <w:p>
      <w:pPr>
        <w:pStyle w:val="BodyText"/>
      </w:pPr>
      <w:r>
        <w:t xml:space="preserve">Hiên Viên Dương lúc này không thiếu được bày ra uy lực của Đồ Đằng cường giả. Đặt ở uy phong, thước đo khó dễ vô cùng tốt, khiến Tần Vô Song cũng xấu hổ không nhắc nhiều yêu cầu hơn.</w:t>
      </w:r>
    </w:p>
    <w:p>
      <w:pPr>
        <w:pStyle w:val="BodyText"/>
      </w:pPr>
      <w:r>
        <w:t xml:space="preserve">Tần Vô Song từ sau khi biết Hiên Viên Dương tự mình tới tận cửa, liền biết Tịch Diệt Thiên Lê là vật không giữ lại được. Huống hồ vừa rồi trong nháy mắt, hắn lại nhận được Truyền Thức Phù của Lý Bố Y, kêu hắn không được đắc ý quá mức, chú ý chừng mực, không được ra ngoài quá mức.</w:t>
      </w:r>
    </w:p>
    <w:p>
      <w:pPr>
        <w:pStyle w:val="BodyText"/>
      </w:pPr>
      <w:r>
        <w:t xml:space="preserve">Những lời nhắc nhở này, cũng khiến Tần Vô Song ý thức được, Hiên Viên Dương thân làm chí tôn cường giả Đồ Đằng Tộc, cho đến hiện tại vẫn không có bày ra tư thái cao quý, đã là vô cùng khó có được rồi.</w:t>
      </w:r>
    </w:p>
    <w:p>
      <w:pPr>
        <w:pStyle w:val="BodyText"/>
      </w:pPr>
      <w:r>
        <w:t xml:space="preserve">Một khi Hiên Viên Dương đã tăng giá cả, mặc dù đối với Tần Vô Song hiện tại mà nói, một món Thần đạo Chiến y và ba món vũ khí Thần đạo, không tránh khỏi có chút khó coi, nhưng đối với Tần gia mà nói, đây thật ra là thu hoạch không nhỏ, chí ít, có thể giao cho được rồi.</w:t>
      </w:r>
    </w:p>
    <w:p>
      <w:pPr>
        <w:pStyle w:val="BodyText"/>
      </w:pPr>
      <w:r>
        <w:t xml:space="preserve">Hiên Viên Dương tới cửa, không có trấn áp Tần gia, không có uy hiếp Tần gia, ngược lại lấy đồ đến đổi lấy Tịch Diệt Thiên Lê, lễ nghĩa chu toàn, điều này đối với Tần gia mà nói, tuyệt đối là một loại cục diện được sủng ái mà lo sợ. Là tình huống mà bọn họ nghĩ cũng không dám nghĩ.</w:t>
      </w:r>
    </w:p>
    <w:p>
      <w:pPr>
        <w:pStyle w:val="BodyText"/>
      </w:pPr>
      <w:r>
        <w:t xml:space="preserve">Nghĩ đến đây, Tần Vô Song cũng không làm căng nữa:</w:t>
      </w:r>
    </w:p>
    <w:p>
      <w:pPr>
        <w:pStyle w:val="BodyText"/>
      </w:pPr>
      <w:r>
        <w:t xml:space="preserve">- Được, Dương đại nhân một khi đã sảng khoái như vậy, ta cũng không cần ra vẻ, hiện tại trao đổi, Dương đại nhân sẽ không lừa gạt người trẻ tuổi như ta chứ?</w:t>
      </w:r>
    </w:p>
    <w:p>
      <w:pPr>
        <w:pStyle w:val="BodyText"/>
      </w:pPr>
      <w:r>
        <w:t xml:space="preserve">- Ha ha, tiểu tử, ngươi thật là xảo quyệt!</w:t>
      </w:r>
    </w:p>
    <w:p>
      <w:pPr>
        <w:pStyle w:val="BodyText"/>
      </w:pPr>
      <w:r>
        <w:t xml:space="preserve">Hai bên đều không có lòng đùa giỡn, theo như nhu cầu, quá trình trao đổi, thật sự vô cùng thuận lợi. Khi đem Tịch Diệt Thiên Lê giao ra, Tần Vô Song ít nhiều vẫn là có chút đau lòng. Hắn lúc trước phá hư trận pháp của Tịch Diệt Thiên Lê, cũng là hao phí tâm huyết. Hôm nay bị lấy lại, đương nhiên đau lòng. Cho dù không phải là thứ nhà mình, dưỡng lâu cũng có cảm tình. Huống hồ đó còn là một thứ tốt cực phẩm.</w:t>
      </w:r>
    </w:p>
    <w:p>
      <w:pPr>
        <w:pStyle w:val="BodyText"/>
      </w:pPr>
      <w:r>
        <w:t xml:space="preserve">Đổi lấy những thứ này, mặc dù cũng là bảo vật hiếm có, nhưng so với Tịch Diệt Thiên Lê, chênh lệch rất lớn. Cũng may, còn có Hiên Viên Địa Linh Thạch và Hiên Viên Tức Nhưỡng làm bồi thường. Đây thật sự là thứ Tần Vô Song bức thiết cần.</w:t>
      </w:r>
    </w:p>
    <w:p>
      <w:pPr>
        <w:pStyle w:val="BodyText"/>
      </w:pPr>
      <w:r>
        <w:t xml:space="preserve">Ngũ Hành trụ cột, Tần Vô Song hiện giờ còn kém hai đạo Thổ thuộc tính và Thủy thuộc tính, chưa có ngưng luyện Thần đạo Tinh Phách. Hiện giờ có hai vật này, Thổ thuộc tính căn bản không có nhiều vấn đề, chỉ cần thời gian mà thôi.</w:t>
      </w:r>
    </w:p>
    <w:p>
      <w:pPr>
        <w:pStyle w:val="BodyText"/>
      </w:pPr>
      <w:r>
        <w:t xml:space="preserve">Thấy Tần Vô Song thu xong mọi thứ, Hiên Viên Dương đột nhiên giống như cười chế nhạo liếc mắt nhìn Tần Vô Song mấy lần, chậc chậc thở dài:</w:t>
      </w:r>
    </w:p>
    <w:p>
      <w:pPr>
        <w:pStyle w:val="BodyText"/>
      </w:pPr>
      <w:r>
        <w:t xml:space="preserve">- Người thanh niên, ngưng luyện ba loại Thần đạo Tinh Phách Kim, Mộc, Hỏa. Tựa hồ Mộc thuộc tính đặc biệt tinh tiến, tương đương khó có được. Ngươi cần Linh Thạch và Tức Nhưỡng, lẽ nào là định ngưng luyện Tinh Phách của Thổ thuộc tính? Ha ha, người trẻ tuổi, ngươi không phải là thiên tài Ngũ Hành thuộc tính đầy đủ đấy chứ?</w:t>
      </w:r>
    </w:p>
    <w:p>
      <w:pPr>
        <w:pStyle w:val="BodyText"/>
      </w:pPr>
      <w:r>
        <w:t xml:space="preserve">Tần Vô Song dùng một nụ cười đáp lại, không phủ nhận, cũng không thừa nhận. Nhưng biểu tình và nụ cười này, không nghi ngờ gì là một trả lời trực tiếp lặng lẽ. Hiên Viên Dương ánh mắt rùng mình, thì thầm tự nói:</w:t>
      </w:r>
    </w:p>
    <w:p>
      <w:pPr>
        <w:pStyle w:val="BodyText"/>
      </w:pPr>
      <w:r>
        <w:t xml:space="preserve">- Thần đạo Tinh Phách của Thủy thuộc tính, vô cùng khó luyện. Vì Thủy thuộc tính trong Ngũ Hành thuộc tính, hình thái dễ tan nhất, cũng không dễ dàng ngưng kết Thần đạo Tinh Phách nhất. Nhưng mà, Huyền Minh Tộc của Cực Bắc Tuyết Vực, thật ra có thần vật Thủy thuộc tính của Huyền Minh Băng Phách và Thương Lãng Đại Trạch Thủy, có thể có cùng tác dụng với Tức Nhưỡng và Linh Thạch của ta. Người trẻ tuổi, ngươi nôn nóng ngưng luyện Tinh Phách như vậy, lẽ nào là vì Đại hội Tuyển chọn Thiên Đế ba năm sau?</w:t>
      </w:r>
    </w:p>
    <w:p>
      <w:pPr>
        <w:pStyle w:val="BodyText"/>
      </w:pPr>
      <w:r>
        <w:t xml:space="preserve">Tần Vô Song cười nói:</w:t>
      </w:r>
    </w:p>
    <w:p>
      <w:pPr>
        <w:pStyle w:val="BodyText"/>
      </w:pPr>
      <w:r>
        <w:t xml:space="preserve">- Tần gia gia thân là tông môn của Thiên Đế Sơn, Đại hội Tuyển chọn Thiên Đế, đương nhiên là việc trọng đại bao nhiêu năm rồi. Chỉ có điều, Tân gia chắc chắn không dứt tuyệt dã tâm với Tần gia ta, có lẽ không đợi được đến Đại hội Tuyển chọn Thiên Đế ba năm sau, đã quyết chiến trước thời hạn rồi.</w:t>
      </w:r>
    </w:p>
    <w:p>
      <w:pPr>
        <w:pStyle w:val="BodyText"/>
      </w:pPr>
      <w:r>
        <w:t xml:space="preserve">- Không đâu…</w:t>
      </w:r>
    </w:p>
    <w:p>
      <w:pPr>
        <w:pStyle w:val="BodyText"/>
      </w:pPr>
      <w:r>
        <w:t xml:space="preserve">Hiên Viên Dương mỉm cười nói:</w:t>
      </w:r>
    </w:p>
    <w:p>
      <w:pPr>
        <w:pStyle w:val="BodyText"/>
      </w:pPr>
      <w:r>
        <w:t xml:space="preserve">- Lão phu hôm nay đến, chính là muốn Tần gia ngươi và Tân gia tạm thời ngưng chiến, bất kể các ngươi có bao nhiêu thần thông, bao nhiêu thủ đoạn, tạm thời ngừng chiến, Đại hội Tuyển chọn Thiên Đế ba năm sau, sẽ mặc cho các ngươi thi triển thần thông! Tình hình phát triển của Thiên Đế Sơn, hiện giờ tư đấu thành họa, không thành thể thống, ngoại giới không khỏi chê cười Hiên Viên Khâu chúng ta.</w:t>
      </w:r>
    </w:p>
    <w:p>
      <w:pPr>
        <w:pStyle w:val="BodyText"/>
      </w:pPr>
      <w:r>
        <w:t xml:space="preserve">Tần Vô Song im lặng không nói, cẩn thận tiêu hóa hàm ý lời này của Hiên Viên Dương, miệng nói:</w:t>
      </w:r>
    </w:p>
    <w:p>
      <w:pPr>
        <w:pStyle w:val="BodyText"/>
      </w:pPr>
      <w:r>
        <w:t xml:space="preserve">- Nếu Tân gia có thể kiên nhẫn đợi ba năm, Tần gia ta, thật ra cũng đợi không được. Nợ mới nợ cũ, đến lúc đó tính hết một lượt, thật ra cũng không sai.</w:t>
      </w:r>
    </w:p>
    <w:p>
      <w:pPr>
        <w:pStyle w:val="BodyText"/>
      </w:pPr>
      <w:r>
        <w:t xml:space="preserve">- Ha ha, rất tốt, rất tốt!</w:t>
      </w:r>
    </w:p>
    <w:p>
      <w:pPr>
        <w:pStyle w:val="BodyText"/>
      </w:pPr>
      <w:r>
        <w:t xml:space="preserve">Hiên Viên Dương giữa lúc nói chuyện, thanh âm đột nhiên giống như thiên lôi chuyển động, kéo dài không hết, chiếm cứ cả Vấn Đỉnh Sơn, giống như một vị đại trưởng giả bình thường, sau khi xoay quanh vài vòng, lúc này mới giống như thủy triều biến mất trong Vấn Đỉnh Sơn.</w:t>
      </w:r>
    </w:p>
    <w:p>
      <w:pPr>
        <w:pStyle w:val="BodyText"/>
      </w:pPr>
      <w:r>
        <w:t xml:space="preserve">Tần Vô Song thất vọng rầu rĩ, trong đầu chỉ có hai danh từ của Huyền Minh Băng Phách và Thương Lãng Đại Trạch Thủy.</w:t>
      </w:r>
    </w:p>
    <w:p>
      <w:pPr>
        <w:pStyle w:val="Compact"/>
      </w:pPr>
      <w:r>
        <w:t xml:space="preserve">Ủng hộ chỉ với 1 click và 5s ! (adf.ly/4EmoB)</w:t>
      </w:r>
      <w:r>
        <w:br w:type="textWrapping"/>
      </w:r>
      <w:r>
        <w:br w:type="textWrapping"/>
      </w:r>
    </w:p>
    <w:p>
      <w:pPr>
        <w:pStyle w:val="Heading2"/>
      </w:pPr>
      <w:bookmarkStart w:id="863" w:name="chương-841"/>
      <w:bookmarkEnd w:id="863"/>
      <w:r>
        <w:t xml:space="preserve">841. Chương 84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41: Ba năm ngưng chiế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Một hành động cuối cùng này của Hiên Viên Dương, rõ ràng là muốn đấu uy phong, cho Tần gia một chút tâm lý kinh sợ, hiển thị cảm giác tồn tại của Hiên Viên Tộc.</w:t>
      </w:r>
    </w:p>
    <w:p>
      <w:pPr>
        <w:pStyle w:val="BodyText"/>
      </w:pPr>
      <w:r>
        <w:t xml:space="preserve">Chút tâm tư này, Tần Vô Song đương nhiên thấy rõ. Chỉ là nhàn nhạt mỉm cười, không có đặt trong lòng. Hiên Viên Tộc hiện là người thống trị của Hiên Viên Khâu, muốn biểu thị một chút cảm giác tồn tại, không có gì đáng trách. Hiên Viên Dương này không có đem tư thế cao đến áp chế hắn, Tần Vô Song đương nhiên cũng có mấy phần thể diện rồi.</w:t>
      </w:r>
    </w:p>
    <w:p>
      <w:pPr>
        <w:pStyle w:val="BodyText"/>
      </w:pPr>
      <w:r>
        <w:t xml:space="preserve">Nhưng những thành viên khác của Tần gia, cũng không khỏi hoảng sợ, nghe thấy thanh âm của Hiên Viên Dương bá đạo như vậy, tựa hồ chấn động Thần hồn, ngay cả Tần Khiếu Thiên đang bế quan, cũng sắc mặt đại biến.</w:t>
      </w:r>
    </w:p>
    <w:p>
      <w:pPr>
        <w:pStyle w:val="BodyText"/>
      </w:pPr>
      <w:r>
        <w:t xml:space="preserve">Nhìn thấy đệ tử Tần gia từ khắp nơi chạy ra, Tần Vô Song bình tĩnh cười cười, gọi nói:</w:t>
      </w:r>
    </w:p>
    <w:p>
      <w:pPr>
        <w:pStyle w:val="BodyText"/>
      </w:pPr>
      <w:r>
        <w:t xml:space="preserve">- Chư vị, không cần hoảng sợ, mọi người quay về đi!</w:t>
      </w:r>
    </w:p>
    <w:p>
      <w:pPr>
        <w:pStyle w:val="BodyText"/>
      </w:pPr>
      <w:r>
        <w:t xml:space="preserve">Tần Vân Nhiên tò mò hỏi:</w:t>
      </w:r>
    </w:p>
    <w:p>
      <w:pPr>
        <w:pStyle w:val="BodyText"/>
      </w:pPr>
      <w:r>
        <w:t xml:space="preserve">- Vô Song, người đó vừa rồi, rõ ràng tiến vào trong sơn môn chúng ta, tại sao cơ quan đại trận hộ sơn của sơn môn chúng ta, một chút phản ứng cũng không có?</w:t>
      </w:r>
    </w:p>
    <w:p>
      <w:pPr>
        <w:pStyle w:val="BodyText"/>
      </w:pPr>
      <w:r>
        <w:t xml:space="preserve">Tần Trọng Dương cũng giật mình dị thường:</w:t>
      </w:r>
    </w:p>
    <w:p>
      <w:pPr>
        <w:pStyle w:val="BodyText"/>
      </w:pPr>
      <w:r>
        <w:t xml:space="preserve">- Người này lại có thể không đếm xỉa đến đại trận hộ sơn Bát Hoang Lục Hợp của chúng ta, rốt cuộc là ai?</w:t>
      </w:r>
    </w:p>
    <w:p>
      <w:pPr>
        <w:pStyle w:val="BodyText"/>
      </w:pPr>
      <w:r>
        <w:t xml:space="preserve">- Chư vị không cần lo lắng, người ở Đại lục Thiên Huyền có thể coi rẻ đại trận hộ sơn của chúng ta, cộng ra không vượt quá mười người. Người này, chính là cường giả chí tôn của Hiên Viên Khâu!</w:t>
      </w:r>
    </w:p>
    <w:p>
      <w:pPr>
        <w:pStyle w:val="BodyText"/>
      </w:pPr>
      <w:r>
        <w:t xml:space="preserve">- Là Hiên Viên Dương đại nhân?</w:t>
      </w:r>
    </w:p>
    <w:p>
      <w:pPr>
        <w:pStyle w:val="BodyText"/>
      </w:pPr>
      <w:r>
        <w:t xml:space="preserve">Những Thần đạo cường giả của Tần gia, tất cả đều hít một ngụm lãnh khí, trong ánh mắt lộ ra vẻ kính sợ.</w:t>
      </w:r>
    </w:p>
    <w:p>
      <w:pPr>
        <w:pStyle w:val="BodyText"/>
      </w:pPr>
      <w:r>
        <w:t xml:space="preserve">Tần gia trời không sợ, đất không sợ, nhưng tên tuổi của chí tôn cường giả Đồ Đằng Tộc, vẫn là có đủ lực uy hiếp.</w:t>
      </w:r>
    </w:p>
    <w:p>
      <w:pPr>
        <w:pStyle w:val="BodyText"/>
      </w:pPr>
      <w:r>
        <w:t xml:space="preserve">- Là hắn!</w:t>
      </w:r>
    </w:p>
    <w:p>
      <w:pPr>
        <w:pStyle w:val="BodyText"/>
      </w:pPr>
      <w:r>
        <w:t xml:space="preserve">Tần Vô Song mỉm cười hờ hững.</w:t>
      </w:r>
    </w:p>
    <w:p>
      <w:pPr>
        <w:pStyle w:val="BodyText"/>
      </w:pPr>
      <w:r>
        <w:t xml:space="preserve">Tần Vân Nhiên và Tần Trọng Dương đưa mắt nhìn nhau, đều là vô cùng giật mình.</w:t>
      </w:r>
    </w:p>
    <w:p>
      <w:pPr>
        <w:pStyle w:val="BodyText"/>
      </w:pPr>
      <w:r>
        <w:t xml:space="preserve">- Hắn đến làm cái gì?</w:t>
      </w:r>
    </w:p>
    <w:p>
      <w:pPr>
        <w:pStyle w:val="BodyText"/>
      </w:pPr>
      <w:r>
        <w:t xml:space="preserve">Suy nghĩ đến Hiên Viên Uy đụng phải cái đinh thép, Hiên Viên Dương lại đến đây, lẽ nào là trấn áp Tần gia? Hay là muốn đến thị uy cảnh cáo?</w:t>
      </w:r>
    </w:p>
    <w:p>
      <w:pPr>
        <w:pStyle w:val="BodyText"/>
      </w:pPr>
      <w:r>
        <w:t xml:space="preserve">- Cũng không có làm cái gì, chỉ là làm một trao đổi mà thôi!</w:t>
      </w:r>
    </w:p>
    <w:p>
      <w:pPr>
        <w:pStyle w:val="BodyText"/>
      </w:pPr>
      <w:r>
        <w:t xml:space="preserve">Tần Vô Song nhàn nhạt cười, đem đồ bồi thường của Hiên Viên Dương lấy ra:</w:t>
      </w:r>
    </w:p>
    <w:p>
      <w:pPr>
        <w:pStyle w:val="BodyText"/>
      </w:pPr>
      <w:r>
        <w:t xml:space="preserve">- Một bộ Thần đạo Chiến y này, còn có ba món vũ khí Thần đạo, nhị vị Chưởng môn nhận lấy, tồn kho cũng được, phát cho đệ tử trong tộc cũng được, các ngươi tự quyết định. Còn về Hiên Viên Địa Linh Thạch và Hiên Viên Tức Nhưỡng, ta dùng được, đã thu lại rồi. Ngoài ra, hắn còn có một hứa hẹn đình chiến. Chỉ đáng tiếc, Tịch Diệt Thiên Lê đó, bị hắn lấy về rồi!</w:t>
      </w:r>
    </w:p>
    <w:p>
      <w:pPr>
        <w:pStyle w:val="BodyText"/>
      </w:pPr>
      <w:r>
        <w:t xml:space="preserve">Nghĩ đến Tịch Diệt Thiên Lê, Tần Vô Song ít nhiều vẫn là cảm thấy có chút đáng tiếc. Nhưng Hiên Viên Dương đích thân đi một chuyến, thứ này muốn chiếm làm của riêng, hiển nhiên là không thích hợp. Tần Vô Song thật ra không sợ gì cả, nhưng cơ nghiệp của Tần gia lớn như vậy, cũng không thể vì lòng tham đối với một món bảo bối, mà bất chấp cơ nghiệp Tần gia.</w:t>
      </w:r>
    </w:p>
    <w:p>
      <w:pPr>
        <w:pStyle w:val="BodyText"/>
      </w:pPr>
      <w:r>
        <w:t xml:space="preserve">- Đại Chưởng môn, cái này làm sao chúng ta dám sử dụng?</w:t>
      </w:r>
    </w:p>
    <w:p>
      <w:pPr>
        <w:pStyle w:val="BodyText"/>
      </w:pPr>
      <w:r>
        <w:t xml:space="preserve">Tịch Diệt Thiên Lê là do Tần Vô Song thu phục, còn trả lại cho Hiên Viên Tộc, thứ đổi lại, đương nhiên nên thuộc về bản thân Tần Vô Song quản lý.</w:t>
      </w:r>
    </w:p>
    <w:p>
      <w:pPr>
        <w:pStyle w:val="BodyText"/>
      </w:pPr>
      <w:r>
        <w:t xml:space="preserve">Bọn họ nếu thò tay tới, thật sự có vẻ móng tay quá dài rồi.</w:t>
      </w:r>
    </w:p>
    <w:p>
      <w:pPr>
        <w:pStyle w:val="BodyText"/>
      </w:pPr>
      <w:r>
        <w:t xml:space="preserve">Tần Vô Song hiện giờ không phải là đệ tử trẻ tuổi năm đó, mà là Đại Chưởng môn của Tần gia. Tần Vân Nhiên và Tần Trọng Dương chút phân biệt cao thấp này vẫn là có.</w:t>
      </w:r>
    </w:p>
    <w:p>
      <w:pPr>
        <w:pStyle w:val="BodyText"/>
      </w:pPr>
      <w:r>
        <w:t xml:space="preserve">Tần Vô Song thật ra không để ý lắm. Những thứ như Thần đạo Chiến y và vũ khí Thần đạo, đã kích phát không được chút gợn sóng nào trong lòng hắn.</w:t>
      </w:r>
    </w:p>
    <w:p>
      <w:pPr>
        <w:pStyle w:val="BodyText"/>
      </w:pPr>
      <w:r>
        <w:t xml:space="preserve">Bản thân và tích trữ hiện giờ của hắn, mặc dù không nói là giàu khắp thiên hạ, nhưng nói là tích trữ khổng lồ tuyệt đối không quá đáng. Thứ này, không thể khiến hắn động lòng gì!</w:t>
      </w:r>
    </w:p>
    <w:p>
      <w:pPr>
        <w:pStyle w:val="BodyText"/>
      </w:pPr>
      <w:r>
        <w:t xml:space="preserve">- Nhị vị, thứ này, ta đã không cần dùng nữa rồi, hơn nữa ít nhiều ta cũng có một số cất chứa tư nhân. Hiện giờ, Tần gia đang trên giai đoạn bay lên, cần trang bị. Các ngươi đừng khách khí!</w:t>
      </w:r>
    </w:p>
    <w:p>
      <w:pPr>
        <w:pStyle w:val="BodyText"/>
      </w:pPr>
      <w:r>
        <w:t xml:space="preserve">Tần Vân Nhiên và Tần Trọng Dương lúc này mới cảm thấy yên tâm, nhận lấy.</w:t>
      </w:r>
    </w:p>
    <w:p>
      <w:pPr>
        <w:pStyle w:val="BodyText"/>
      </w:pPr>
      <w:r>
        <w:t xml:space="preserve">Tần Trọng Dương còn nhớ đến một chuyện khác, sau khi nhận những thứ này xong, lại hỏi:</w:t>
      </w:r>
    </w:p>
    <w:p>
      <w:pPr>
        <w:pStyle w:val="BodyText"/>
      </w:pPr>
      <w:r>
        <w:t xml:space="preserve">- Đại Chưởng môn, trước đó ngươi nói, Dương đại nhân đồng ý một hiệp nghị ngừng chiến, là chuyện như thế nào?</w:t>
      </w:r>
    </w:p>
    <w:p>
      <w:pPr>
        <w:pStyle w:val="BodyText"/>
      </w:pPr>
      <w:r>
        <w:t xml:space="preserve">- Hắn một lòng muốn lấy Tịch Diệt Thiên Lê về, nói là điều đình giữa Tân gia và Tần gia chúng ta, tạm thời ngừng chiến, đợi ba năm sau Đại hội Tuyển chọn Thiên Đế, lại một lần nữa quyết một trận sống mái.</w:t>
      </w:r>
    </w:p>
    <w:p>
      <w:pPr>
        <w:pStyle w:val="BodyText"/>
      </w:pPr>
      <w:r>
        <w:t xml:space="preserve">Ba năm sau? Trên dưới Tần gia, đều là trong lòng vui mừng. Ba năm, đây chính là thời gian ba năm hòa hoãn giảm xốc tuyệt vời giống như mưa móc giữa sa mạc vậy.</w:t>
      </w:r>
    </w:p>
    <w:p>
      <w:pPr>
        <w:pStyle w:val="BodyText"/>
      </w:pPr>
      <w:r>
        <w:t xml:space="preserve">Có ba năm này, Tần gia hoàn toàn có thể nhân cơ hội, gắng sức đuổi theo, nghênh đón thời kỳ phát triển của Tần gia. Tần gia hiện tại không kém về người kế tục, cũng không kém về át chủ bài, chỉ là thiếu thời gian. Nếu có thể đem quyết chiến trì hoãn đến ba năm sau, đây thực ra là một chuyện rất tốt!</w:t>
      </w:r>
    </w:p>
    <w:p>
      <w:pPr>
        <w:pStyle w:val="BodyText"/>
      </w:pPr>
      <w:r>
        <w:t xml:space="preserve">Trải qua chuyện này, bọn họ đối với chuyện Tần Vô Song tiếp nhận chức vụ Đại Chưởng môn, càng thêm tâm phục khẩu phục. Tần Vô Song sau khi tiếp nhiệm, quả nhiên có đại khí phách. Ngay cả cường giả chí tôn của Hiên Viên Tộc đến, cũng không thể khiến Tần Vô Song khom lưng. Lấy Tịch Diệt Thiên Lê về, còn phải lấy thứ khác ra đổi!</w:t>
      </w:r>
    </w:p>
    <w:p>
      <w:pPr>
        <w:pStyle w:val="BodyText"/>
      </w:pPr>
      <w:r>
        <w:t xml:space="preserve">Mặc dù đây chưa hẳn là một trao đổi giá trị, nhưng thử hỏi, thứ mà Hiên Viên Tộc muốn, tám môn Thiên Đế Sơn, người nào dám không phục tùng dâng lên? Cũng chỉ có Tần gia, mới có thể cướp thức ăn trước miệng hổ, kiếm được một chút ưu đãi. Nhất là hứa hẹn ngừng chiến này, càng thêm khó có được.</w:t>
      </w:r>
    </w:p>
    <w:p>
      <w:pPr>
        <w:pStyle w:val="BodyText"/>
      </w:pPr>
      <w:r>
        <w:t xml:space="preserve">Ai cũng biết, thái độ của Hiên Viên Tộc lúc trước đối với Tần gia rất bất lợi. Hiện giờ Hiên Viên Tộc đứng ra hòa giải, đối với Tần gia mà nói, tuyệt đối là giúp người trong cơn hoạn nạn. Tần gia cần thời gian ba năm chuyên tâm tu luyện, làm chuyện kinh người.</w:t>
      </w:r>
    </w:p>
    <w:p>
      <w:pPr>
        <w:pStyle w:val="BodyText"/>
      </w:pPr>
      <w:r>
        <w:t xml:space="preserve">Tần gia hiện tại sẽ chờ thời cơ ba năm sau để bạo phát, đoạt lại vị trí Thiên Đế. Ba năm này, bọn họ cần công tác chuẩn bị!</w:t>
      </w:r>
    </w:p>
    <w:p>
      <w:pPr>
        <w:pStyle w:val="BodyText"/>
      </w:pPr>
      <w:r>
        <w:t xml:space="preserve">Tần Vô Song sau khi đem chuyện lớn nhỏ sắp xếp xong, triệu tập chư vị Chưởng môn lớn nhỏ, nói:</w:t>
      </w:r>
    </w:p>
    <w:p>
      <w:pPr>
        <w:pStyle w:val="BodyText"/>
      </w:pPr>
      <w:r>
        <w:t xml:space="preserve">- Chư vị, ta hiện có chút chuyện quan trọng, phải đi phương Bắc một chuyến. Nhanh thì ba đến năm tháng, chậm thì đến một hai năm, nhất định sẽ trở về trước Đại hội Tuyển chọn Thiên Đế. Tân Thiên Vấn cho dù có lá gan cực lớn, cũng không thể vi phạm ý chỉ của chí tôn cường giả Đồ Đằng Tộc. Cho nên, trong ba năm này, Tần gia giấu tài, không cần ra ngoài va chạm thị phi. Đợi thời gian ba năm ngủ đông qua đi, chúng ta lại làm chuyện kinh người!</w:t>
      </w:r>
    </w:p>
    <w:p>
      <w:pPr>
        <w:pStyle w:val="BodyText"/>
      </w:pPr>
      <w:r>
        <w:t xml:space="preserve">Người trẻ tuổi luôn tràn đầy một loại tinh thần phấn chấn, Tần Vô Song sau khi làm Đại Chưởng môn, thật ra mang tới cho Tần gia rất nhiều sinh khí, nhất là những ngôn ngữ tinh thần phấn chấn mạnh mẽ, càng là tâm linh kê huyết hay nhất, khiến những huyết dịch đã nguội lạnh của những lão gia hỏa này được sưởi ấm không ít, thỉnh thoảng khiến bọn họ lĩnh hội được một chút gì đó gọi là nhiệt huyết sôi trào.</w:t>
      </w:r>
    </w:p>
    <w:p>
      <w:pPr>
        <w:pStyle w:val="BodyText"/>
      </w:pPr>
      <w:r>
        <w:t xml:space="preserve">Bị ngôn ngữ tình cảm của Tần Vô Song kích động như vậy, tất cả đều gật đầu.</w:t>
      </w:r>
    </w:p>
    <w:p>
      <w:pPr>
        <w:pStyle w:val="BodyText"/>
      </w:pPr>
      <w:r>
        <w:t xml:space="preserve">- Đại Chưởng môn ra ngoài rèn luyện, chúng ta đương nhiên phải trông coi môn hộ. Ba năm sau, Tần gia đại phát uy phong, đoạt lại vị trí Thiên Đế!</w:t>
      </w:r>
    </w:p>
    <w:p>
      <w:pPr>
        <w:pStyle w:val="BodyText"/>
      </w:pPr>
      <w:r>
        <w:t xml:space="preserve">- Đúng, vị trí Thiên Đế, Tần gia chúng ta nhất định phải đoạt được!</w:t>
      </w:r>
    </w:p>
    <w:p>
      <w:pPr>
        <w:pStyle w:val="BodyText"/>
      </w:pPr>
      <w:r>
        <w:t xml:space="preserve">- Khí phách Tần gia, vĩnh viễn bất tử!</w:t>
      </w:r>
    </w:p>
    <w:p>
      <w:pPr>
        <w:pStyle w:val="BodyText"/>
      </w:pPr>
      <w:r>
        <w:t xml:space="preserve">Tần Vô Song thấy đám lão gia hỏa vội vàng chăm chỉ, cũng cảm thấy thú vị:</w:t>
      </w:r>
    </w:p>
    <w:p>
      <w:pPr>
        <w:pStyle w:val="BodyText"/>
      </w:pPr>
      <w:r>
        <w:t xml:space="preserve">- Được, chư vị, chuyện trong môn hộ, có các ngươi ở đây, ta rất yên tâm. Sáng sớm ngày mai, ta sẽ xuất phát, mọi người cùng nhau xuất lực, vì tương lai của Tần gia mà chiến đấu!</w:t>
      </w:r>
    </w:p>
    <w:p>
      <w:pPr>
        <w:pStyle w:val="BodyText"/>
      </w:pPr>
      <w:r>
        <w:t xml:space="preserve">o0o</w:t>
      </w:r>
    </w:p>
    <w:p>
      <w:pPr>
        <w:pStyle w:val="BodyText"/>
      </w:pPr>
      <w:r>
        <w:t xml:space="preserve">Hiên Viên Dương lượn ở Thiên Đế Sơn một vòng, cũng không vội quay trở về Hiên Viên Thần Điện.</w:t>
      </w:r>
    </w:p>
    <w:p>
      <w:pPr>
        <w:pStyle w:val="BodyText"/>
      </w:pPr>
      <w:r>
        <w:t xml:space="preserve">Trong Thiên Đế Môn, Tân Thiên Vấn thương thế đã phục hồi như cũ, thực lực hình như cũng có đột phá.</w:t>
      </w:r>
    </w:p>
    <w:p>
      <w:pPr>
        <w:pStyle w:val="BodyText"/>
      </w:pPr>
      <w:r>
        <w:t xml:space="preserve">Ba bốn tháng này, hắn không những khôi phục thương thế, đồng thời cũng đang cảm ứng Chân Thần Đạo ba kiếp. Hiện giờ, hắn là Chân Thần Đạo hai kiếp. Lần này bị thương, lại có thể khiến hắn mơ hồ nắm bắt được dấu vết tơ nhện của kiếp thứ ba. Nếu là có thể một hơi vượt qua ba kiếp. Ba tiểu kiếp của Chân Thần Đạo, toàn bộ viên mãn, sẽ tiến vào một cảnh giới hoàn toàn mới, cũng chính là cảnh giới trung cấp của Chân Thần Đạo.</w:t>
      </w:r>
    </w:p>
    <w:p>
      <w:pPr>
        <w:pStyle w:val="BodyText"/>
      </w:pPr>
      <w:r>
        <w:t xml:space="preserve">Đây tuyệt đối là tiến bộ giống như đi dần từng bước. Chân Thần Đạo vượt qua ba kiếp, và Chân Thần Đạo trong ba kiếp, tuyệt đối không thể dùng ngôn ngữ đồng nhất mà nói.</w:t>
      </w:r>
    </w:p>
    <w:p>
      <w:pPr>
        <w:pStyle w:val="BodyText"/>
      </w:pPr>
      <w:r>
        <w:t xml:space="preserve">Nhưng mà, khi hắn đang chuẩn bị trùng kích kiếp thứ ba, Hiên Viên Dương không mời mà đến, bắt buộc hắn ngừng chiến, yên tâm chuẩn bị Đại hội Tuyển chọn Thiên Đế ba năm sau.</w:t>
      </w:r>
    </w:p>
    <w:p>
      <w:pPr>
        <w:pStyle w:val="BodyText"/>
      </w:pPr>
      <w:r>
        <w:t xml:space="preserve">Mệnh lệnh này, không nghi ngờ gì là đánh đòn cảnh cáo, lại giống như lấy một chậu nước lạnh hắt từ đầu đến chân hắn. Nhìn qua, chí tôn cường giả Đồ Đằng Tộc chỉ là một mệnh lệnh mà thôi.</w:t>
      </w:r>
    </w:p>
    <w:p>
      <w:pPr>
        <w:pStyle w:val="BodyText"/>
      </w:pPr>
      <w:r>
        <w:t xml:space="preserve">Nhưng sau lưng mệnh lệnh này, lại có rất nhiều huyền cơ. Đây là thái độ của Đồ Đằng Tộc, cũng là một loại tư thái, càng là một loại ám chỉ.</w:t>
      </w:r>
    </w:p>
    <w:p>
      <w:pPr>
        <w:pStyle w:val="BodyText"/>
      </w:pPr>
      <w:r>
        <w:t xml:space="preserve">Đối với Tân gia mà nói, nếu không thừa cơ bóp chết Tần gia, ba năm sau, không nghi ngờ gì là để Tần gia lấy bộ mặt càng thêm lớn mạnh xuất hiện.</w:t>
      </w:r>
    </w:p>
    <w:p>
      <w:pPr>
        <w:pStyle w:val="BodyText"/>
      </w:pPr>
      <w:r>
        <w:t xml:space="preserve">Đối với Tần gia mà nói, quyết chiến càng muộn càng tốt. Còn đối với Tân gia mà nói, quyết chiến lại càng nhanh càng tốt. Tần gia kéo dài được, còn Tân gia lại không thể kéo dài.</w:t>
      </w:r>
    </w:p>
    <w:p>
      <w:pPr>
        <w:pStyle w:val="BodyText"/>
      </w:pPr>
      <w:r>
        <w:t xml:space="preserve">Mấy lần đại chiến, gia sản của Tân gia, ngược lại tiêu hao ngày càng nhiều, cũng càng triệt để. Lần này bao vây tiêu diệt Tần gia, Tân gia hy sinh hai Thần đạo cường giả không nói, tinh anh trẻ tuổi trong tộc, tử thương cũng không ít.</w:t>
      </w:r>
    </w:p>
    <w:p>
      <w:pPr>
        <w:pStyle w:val="BodyText"/>
      </w:pPr>
      <w:r>
        <w:t xml:space="preserve">Trong vòng ba năm, tổn thất của Tân gia không thể bù đắp lại. Nếu muốn khôi phục cường đại của Tân gia, chí ít phải có luân hồi mấy trăm năm.</w:t>
      </w:r>
    </w:p>
    <w:p>
      <w:pPr>
        <w:pStyle w:val="BodyText"/>
      </w:pPr>
      <w:r>
        <w:t xml:space="preserve">Mà thời gian mấy trăm năm này, cần phải bảo đảm Tân gia ngồi trên vị trí Thiên Đế, nếu không tất cả đều là nói suông. Với ân oán hiện giờ của Tần gia và Tân gia, nếu Tần gia ngồi trên vị trí Thiên Đế, chỉ sợ việc đầu tiên là lấy Tân gia bọn họ ra khai đao, đây là chuyện không cần nói cũng biết.</w:t>
      </w:r>
    </w:p>
    <w:p>
      <w:pPr>
        <w:pStyle w:val="BodyText"/>
      </w:pPr>
      <w:r>
        <w:t xml:space="preserve">Cho nên nói, Tân Thiên Vấn trong lòng biết rõ, biết Tân gia không đợi nổi.</w:t>
      </w:r>
    </w:p>
    <w:p>
      <w:pPr>
        <w:pStyle w:val="BodyText"/>
      </w:pPr>
      <w:r>
        <w:t xml:space="preserve">Thời gian gần đây, hắn luôn cùng Thần thú Kiếm Nhiêm thương nghị, làm thế nào công kích Tần gia, làm thế nào đánh bại Tần gia. Hiện tại Thần thú Kiếm Nhiêm cũng là xác định rõ thế cục, nó chẳng khác nào là mặc cùng chiếc quần với Tân Thiên Vấn. Nếu Tần gia đối phó Tân gia, Thần thú Kiếm Nhiêm nó cũng trốn không thoát.</w:t>
      </w:r>
    </w:p>
    <w:p>
      <w:pPr>
        <w:pStyle w:val="BodyText"/>
      </w:pPr>
      <w:r>
        <w:t xml:space="preserve">Dù sao lúc trước tấn công Tần gia, Kiếm Nhiêm nó cũng có phần.</w:t>
      </w:r>
    </w:p>
    <w:p>
      <w:pPr>
        <w:pStyle w:val="BodyText"/>
      </w:pPr>
      <w:r>
        <w:t xml:space="preserve">Cho nên, Kiếm Nhiêm không dám chậm trễ, suy nghĩ đến sau khi yêu nghiệt của Tần Vô Song biểu hiện ra, Kiếm Nhiêm càng có chút lo lắng và khủng hoảng phát ra tận đáy lòng.</w:t>
      </w:r>
    </w:p>
    <w:p>
      <w:pPr>
        <w:pStyle w:val="BodyText"/>
      </w:pPr>
      <w:r>
        <w:t xml:space="preserve">- Thiên Vấn đạo hữu, Hiên Viên Dương đây là ý tứ gì?</w:t>
      </w:r>
    </w:p>
    <w:p>
      <w:pPr>
        <w:pStyle w:val="BodyText"/>
      </w:pPr>
      <w:r>
        <w:t xml:space="preserve">Kiếm Nhiêm rất là bất mãn, hắn đối với Hiên Viên Tộc, thật ra cũng không có tôn trọng như những nhân sĩ tông môn của tám môn Thiên Đế Sơn, trực tiếp gọi thẳng tên.</w:t>
      </w:r>
    </w:p>
    <w:p>
      <w:pPr>
        <w:pStyle w:val="BodyText"/>
      </w:pPr>
      <w:r>
        <w:t xml:space="preserve">Tân Thiên Vấn rất là bất đắc dĩ:</w:t>
      </w:r>
    </w:p>
    <w:p>
      <w:pPr>
        <w:pStyle w:val="BodyText"/>
      </w:pPr>
      <w:r>
        <w:t xml:space="preserve">- Ta cũng không ngờ, chuyện này lại xâm phạm đến mức chí tôn cường giả Đồ Đằng Tộc phải đích thân tới tận cửa nói sao? Lẽ nào Tần gia tới Hiên Viên Tộc khóc lóc kể lể?</w:t>
      </w:r>
    </w:p>
    <w:p>
      <w:pPr>
        <w:pStyle w:val="BodyText"/>
      </w:pPr>
      <w:r>
        <w:t xml:space="preserve">- Hừ, những lời này nói ra cũng vô dụng. Hiện tại ta hỏi ngươi, định làm thế nào. Nếu ngồi đợi ba năm, không nghi ngờ gì chính là nuôi hổ tạo họa.</w:t>
      </w:r>
    </w:p>
    <w:p>
      <w:pPr>
        <w:pStyle w:val="BodyText"/>
      </w:pPr>
      <w:r>
        <w:t xml:space="preserve">- Kiếm Nhiêm đạo hữu, chí tôn cường giả Đồ Đằng Tộc, cũng không phải nói đùa. Pháp chỉ của hắn, không có ai dám chống lại. Bằng không, chí tôn cường giả Đồ Đằng Tộc chỉ một ý niệm, cũng có thể khiến Tân gia ta sụp đổ, có thể khiến chúng ta hóa thành tro tàn. Không thể chống lại hắn!</w:t>
      </w:r>
    </w:p>
    <w:p>
      <w:pPr>
        <w:pStyle w:val="BodyText"/>
      </w:pPr>
      <w:r>
        <w:t xml:space="preserve">Thần thú Kiếm Nhiêm than ngắn thở dài:</w:t>
      </w:r>
    </w:p>
    <w:p>
      <w:pPr>
        <w:pStyle w:val="BodyText"/>
      </w:pPr>
      <w:r>
        <w:t xml:space="preserve">- Ba năm, ba năm…</w:t>
      </w:r>
    </w:p>
    <w:p>
      <w:pPr>
        <w:pStyle w:val="BodyText"/>
      </w:pPr>
      <w:r>
        <w:t xml:space="preserve">Đột nhiên ánh mắt lóe sáng, nhướng mày hỏi:</w:t>
      </w:r>
    </w:p>
    <w:p>
      <w:pPr>
        <w:pStyle w:val="BodyText"/>
      </w:pPr>
      <w:r>
        <w:t xml:space="preserve">- Thiên Vấn đạo hữu, ta hỏi thật ngươi một câu, ba năm sau, ngươi có bao nhiêu chắc chắn thu phục được Tần Vô Song đó?</w:t>
      </w:r>
    </w:p>
    <w:p>
      <w:pPr>
        <w:pStyle w:val="BodyText"/>
      </w:pPr>
      <w:r>
        <w:t xml:space="preserve">Tân Thiên Vấn miệng há rộng, rất muốn quăng một câu hùng hồn, nhưng suy nghĩ cẩn thận, chung quy không dám tự cao quá mức, cười khổ nói:</w:t>
      </w:r>
    </w:p>
    <w:p>
      <w:pPr>
        <w:pStyle w:val="BodyText"/>
      </w:pPr>
      <w:r>
        <w:t xml:space="preserve">- Nếu là người khác của Tần gia, ta căn bản không tốn tâm tư đi cân nhắc. Nhưng tiểu tử đó… Haizzz, là một yêu nghiệt, tốc độ trưởng thành của hắn, thực sự quá kinh người. Thực sự không dám tưởng tượng, ba năm sau hắn sẽ biến thái như thế nào.</w:t>
      </w:r>
    </w:p>
    <w:p>
      <w:pPr>
        <w:pStyle w:val="BodyText"/>
      </w:pPr>
      <w:r>
        <w:t xml:space="preserve">Tân Thiên Vấn khẩu khí vô cùng chán nản.</w:t>
      </w:r>
    </w:p>
    <w:p>
      <w:pPr>
        <w:pStyle w:val="Compact"/>
      </w:pPr>
      <w:r>
        <w:t xml:space="preserve">Ủng hộ chỉ với 1 click và 5s ! (adf.ly/4EmoB)</w:t>
      </w:r>
      <w:r>
        <w:br w:type="textWrapping"/>
      </w:r>
      <w:r>
        <w:br w:type="textWrapping"/>
      </w:r>
    </w:p>
    <w:p>
      <w:pPr>
        <w:pStyle w:val="Heading2"/>
      </w:pPr>
      <w:bookmarkStart w:id="864" w:name="chương-842"/>
      <w:bookmarkEnd w:id="864"/>
      <w:r>
        <w:t xml:space="preserve">842. Chương 84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42: Một lần nữa ấp trứng Thần thú.</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ân Thiên Vấn cả đời hoành hành bá đạo, bất kể là lời nói và việc làm, hay là cử chỉ, chưa bao giờ chịu phục người khác. Trừ phi người lãnh đạo trực tiếp của Hiên Viên Tộc ở trước mặt, Tân Thiên Vấn chưa bao giờ khuất phục trước bất cứ người nào.</w:t>
      </w:r>
    </w:p>
    <w:p>
      <w:pPr>
        <w:pStyle w:val="BodyText"/>
      </w:pPr>
      <w:r>
        <w:t xml:space="preserve">Nhưng lần này, xuất thế ngang trời của Tần Vô Song, lại khiến hắn không thể không nói ra một câu ủ rũ, cũng là cảm khái phát ra từ đáy lòng.</w:t>
      </w:r>
    </w:p>
    <w:p>
      <w:pPr>
        <w:pStyle w:val="BodyText"/>
      </w:pPr>
      <w:r>
        <w:t xml:space="preserve">Một người thanh niên hiện tại đã có thể khiến hắn bị thương, ba năm sau sẽ có trình độ biến thái như thế nào, với lực tưởng tượng của hắn, thật sự không cách nào đánh giá.</w:t>
      </w:r>
    </w:p>
    <w:p>
      <w:pPr>
        <w:pStyle w:val="BodyText"/>
      </w:pPr>
      <w:r>
        <w:t xml:space="preserve">Bộ râu dài của Kiếm Nhiêm vì hơi thở mà bay múa, xem vẻ mặt của nó, hiển nhiên cũng là vô cùng tức giận, trong ánh mắt, lóe lên mấy phần ác độc. Trong mắt đột nhiên hung quang chợt lóe, trầm giọng hỏi:</w:t>
      </w:r>
    </w:p>
    <w:p>
      <w:pPr>
        <w:pStyle w:val="BodyText"/>
      </w:pPr>
      <w:r>
        <w:t xml:space="preserve">- Thiên Vấn đạo hữu, ta hỏi ngươi. Nếu ba năm sau, Tân gia không địch lại Tần gia, vận mệnh của Tân gia các ngươi sẽ như đi theo con đường nào?</w:t>
      </w:r>
    </w:p>
    <w:p>
      <w:pPr>
        <w:pStyle w:val="BodyText"/>
      </w:pPr>
      <w:r>
        <w:t xml:space="preserve">- Đi theo con đường nào?</w:t>
      </w:r>
    </w:p>
    <w:p>
      <w:pPr>
        <w:pStyle w:val="BodyText"/>
      </w:pPr>
      <w:r>
        <w:t xml:space="preserve">Tân Thiên Vấn cười khổ một tiếng:</w:t>
      </w:r>
    </w:p>
    <w:p>
      <w:pPr>
        <w:pStyle w:val="BodyText"/>
      </w:pPr>
      <w:r>
        <w:t xml:space="preserve">- Nếu Tần gia thắng lợi, căn bản không cần phải nghĩ, Tân gia chắc chắn sẽ chịu đả kích cực lớn, cho dù có thể bảo tồn đạo chính thống, thế nào cũng bị giáng chức xuống làm thế lực tam lưu. Cường giả Thiên Đế Môn, khẳng định không còn một ai. Sợ rằng là cường giả Kỳ Diệu Huyền Cảnh, cũng sẽ không để Tân gia giữ lại.</w:t>
      </w:r>
    </w:p>
    <w:p>
      <w:pPr>
        <w:pStyle w:val="BodyText"/>
      </w:pPr>
      <w:r>
        <w:t xml:space="preserve">- Đương nhiên, nếu Tân gia ta thắng lợi, Tần gia hắn tất nhiên cũng không có ngày tháng yên lành. Đây là quyết chiến không chết không hết!</w:t>
      </w:r>
    </w:p>
    <w:p>
      <w:pPr>
        <w:pStyle w:val="BodyText"/>
      </w:pPr>
      <w:r>
        <w:t xml:space="preserve">Tân Thiên Vấn khẩu khí âm trầm, nhưng lại lộ ra một luồng dũng khí dứt khoát.</w:t>
      </w:r>
    </w:p>
    <w:p>
      <w:pPr>
        <w:pStyle w:val="BodyText"/>
      </w:pPr>
      <w:r>
        <w:t xml:space="preserve">- Vậy ngươi định làm thế nào? Ngồi yên chờ chết, đợi quyết định vận mệnh ba năm sau? Ngươi cảm thấy, với tình hình trước mắt của Tân gia ngươi, ba năm sau có thể có bao nhiêu phần thắng?</w:t>
      </w:r>
    </w:p>
    <w:p>
      <w:pPr>
        <w:pStyle w:val="BodyText"/>
      </w:pPr>
      <w:r>
        <w:t xml:space="preserve">Tân gia hiện tại ngoài Tân Thiên Vấn hắn và Tân Thiên Thần ra, nhân tài hầu như không còn, muốn nói phần thắng, tựa hồ là rất nhỏ bé. Thông qua thủ đoạn bình thường, có lẽ có thể sống chết với Tần gia, cùng với Tần gia hai bên đều chịu thiệt hại.</w:t>
      </w:r>
    </w:p>
    <w:p>
      <w:pPr>
        <w:pStyle w:val="BodyText"/>
      </w:pPr>
      <w:r>
        <w:t xml:space="preserve">Nhưng muốn tiếp tục bảo vệ vị trí Thiên Đế, không đơn giản chỉ là cạnh tranh tới từ một nhà Tần gia, còn có Vân gia thần bí cường đại đồng dạng.</w:t>
      </w:r>
    </w:p>
    <w:p>
      <w:pPr>
        <w:pStyle w:val="BodyText"/>
      </w:pPr>
      <w:r>
        <w:t xml:space="preserve">Vân gia đó, trình độ khó chơi, không hề yếu hơn Tần gia. Nếu cần phải nói điểm khác biệt, thì chính là Tần gia có thêm một yêu nghiệt là Tần Vô Song mà thôi.</w:t>
      </w:r>
    </w:p>
    <w:p>
      <w:pPr>
        <w:pStyle w:val="BodyText"/>
      </w:pPr>
      <w:r>
        <w:t xml:space="preserve">- Kiếm Nhiêm đạo hữu, có chuyện gì cứ nói thẳng ra, không cần vòng vo như vậy!</w:t>
      </w:r>
    </w:p>
    <w:p>
      <w:pPr>
        <w:pStyle w:val="BodyText"/>
      </w:pPr>
      <w:r>
        <w:t xml:space="preserve">Tân Thiên Vấn hơi có chút tức giận.</w:t>
      </w:r>
    </w:p>
    <w:p>
      <w:pPr>
        <w:pStyle w:val="BodyText"/>
      </w:pPr>
      <w:r>
        <w:t xml:space="preserve">Kiếm Nhiêm gật gật đầu:</w:t>
      </w:r>
    </w:p>
    <w:p>
      <w:pPr>
        <w:pStyle w:val="BodyText"/>
      </w:pPr>
      <w:r>
        <w:t xml:space="preserve">- Được, vậy ta nói thẳng. Căn cứ vào quan sát của ta, số mệnh hiện giờ của Tân gia ngươi so với Tần gia, đã không còn một trình tự rồi. Trừ phi lập tức chúng ta hợp lực, là có cơ hội tiêu diệt Tần gia. Nhưng một tiếng mệnh lệnh của Hiên Viên Dương, đã hoàn toàn đánh tan hy vọng này. Con đường này khẳng định đi không thông. Vậy thì, đợi đến ba năm sau, nói thật, ta cảm thấy, xác suất chiến thắng của Tân gia, không vượt quá ba thành.</w:t>
      </w:r>
    </w:p>
    <w:p>
      <w:pPr>
        <w:pStyle w:val="BodyText"/>
      </w:pPr>
      <w:r>
        <w:t xml:space="preserve">Tân Thiên Vấn cơ thịt trên mặt co lại, phảng phất giống như bị người ta hung hăng quất một roi lên vậy. Lời này của Kiếm Nhiêm, rất khó nghe, nhưng lại là lời nói thật.</w:t>
      </w:r>
    </w:p>
    <w:p>
      <w:pPr>
        <w:pStyle w:val="BodyText"/>
      </w:pPr>
      <w:r>
        <w:t xml:space="preserve">Thấy Tân Thiên Vấn không lên tiếng, Kiếm Nhiêm lại nói:</w:t>
      </w:r>
    </w:p>
    <w:p>
      <w:pPr>
        <w:pStyle w:val="BodyText"/>
      </w:pPr>
      <w:r>
        <w:t xml:space="preserve">- Một khi hiện tại không còn cách nào động thủ, bày ra trước mặt Thiên Vấn đạo hữu, tựa hồ chỉ có hai lựa chọn. Thứ nhất, hiện tại phải đầu hàng nhận thua, rút khỏi Thiên Đế Sơn, Tân gia từ nay về sau ở ẩn, không màng đến chuyện bên ngoài, với thế yếu và tư thái thấp giành sự tha thứ của Tần gia. Đây là hạ sách. Thứ hai, đợi ba năm tới, toàn lực quyết chiến, mặc dù là chỉ có ba thành cơ hội, cuối cùng bộc phát sức mạnh mười thành, thắng bại có lẽ chia ra năm năm, đây là trung sách.</w:t>
      </w:r>
    </w:p>
    <w:p>
      <w:pPr>
        <w:pStyle w:val="BodyText"/>
      </w:pPr>
      <w:r>
        <w:t xml:space="preserve">Tân Thiên Vấn mặt mày khẽ động:</w:t>
      </w:r>
    </w:p>
    <w:p>
      <w:pPr>
        <w:pStyle w:val="BodyText"/>
      </w:pPr>
      <w:r>
        <w:t xml:space="preserve">- Kiếm Nhiêm đạo hữu nói vậy, tựa hồ còn có ý ở ngoài lời, lẽ nào ở đây, còn có thượng sách?</w:t>
      </w:r>
    </w:p>
    <w:p>
      <w:pPr>
        <w:pStyle w:val="BodyText"/>
      </w:pPr>
      <w:r>
        <w:t xml:space="preserve">- Sách lược thật ra là có, nhưng có phải là thượng sách hay không, rất không dám khoác lác. Chỉ xem Thiên Vấn đạo hữu ngươi có hứng thú và dũng khí đọ sức không?</w:t>
      </w:r>
    </w:p>
    <w:p>
      <w:pPr>
        <w:pStyle w:val="BodyText"/>
      </w:pPr>
      <w:r>
        <w:t xml:space="preserve">- Sao? Ngươi nói đi!</w:t>
      </w:r>
    </w:p>
    <w:p>
      <w:pPr>
        <w:pStyle w:val="BodyText"/>
      </w:pPr>
      <w:r>
        <w:t xml:space="preserve">Tân Thiên Vấn hiện tại là cái gì cũng có thể thử khi tuyệt vọng. Nghe nói có sách lược, ý niệm đầu tiên chính là nói ra nghe xem.</w:t>
      </w:r>
    </w:p>
    <w:p>
      <w:pPr>
        <w:pStyle w:val="BodyText"/>
      </w:pPr>
      <w:r>
        <w:t xml:space="preserve">- Theo ta đi một chuyến tới Thiên Hỏa Nam Cương!</w:t>
      </w:r>
    </w:p>
    <w:p>
      <w:pPr>
        <w:pStyle w:val="BodyText"/>
      </w:pPr>
      <w:r>
        <w:t xml:space="preserve">- Đi Thiên Hỏa Nam Cương? Đến chỗ đó làm cái gì?</w:t>
      </w:r>
    </w:p>
    <w:p>
      <w:pPr>
        <w:pStyle w:val="BodyText"/>
      </w:pPr>
      <w:r>
        <w:t xml:space="preserve">Tân Thiên Vấn không kìm được hỏi.</w:t>
      </w:r>
    </w:p>
    <w:p>
      <w:pPr>
        <w:pStyle w:val="BodyText"/>
      </w:pPr>
      <w:r>
        <w:t xml:space="preserve">- Thiên Hỏa Nam Cương, được xưng là thiên đường của Thần thú. Thần thú ở đây mặc dù không nhiều như Vô Tận Đông Hải, nhưng Thần thú của Vô Tận Đông Hải, tựa hồ đều là huyết mạch Long Tộc. Cho nên, thiên đường của Thần thú là ở Thiên Hỏa Nam Cương, một chút cũng không sai. Thiên Hỏa Nam Cương có hai đại Đồ Đằng. Một là Chúc Dung Hỏa Thần Tộc, một là Thần Nông Tộc. Thần Nông Tộc lấy tu luyện giả loài người làm đại biểu. Còn Chúc Dung Hỏa Thần Tộc, lại lấy Thú Tộc làm nền móng. Hiện giờ, những chí tôn cường giả Đồ Đằng Tộc đều đã ở Vô Tận Đông Hải, chính là cơ hội tốt nhất để chúng ta lang bạt ở Thiên Hỏa Nam Cương. Nếu có thể tìm kiếm được Thái cổ Thần Miếu của Thái cổ Nam Cương, truyền thừa được một chút kỳ ngộ, chính là không thể xem thường.</w:t>
      </w:r>
    </w:p>
    <w:p>
      <w:pPr>
        <w:pStyle w:val="BodyText"/>
      </w:pPr>
      <w:r>
        <w:t xml:space="preserve">- Thái cổ Thần Miếu, đó là cái gì?</w:t>
      </w:r>
    </w:p>
    <w:p>
      <w:pPr>
        <w:pStyle w:val="BodyText"/>
      </w:pPr>
      <w:r>
        <w:t xml:space="preserve">- Hắc hắc, Thái cổ Thần Miếu, đó là Thần Miếu dùng để hiến tế của Nam Cương ở thời kỳ Thái cổ. Thú Tộc ở Thiên Hỏa Nam Cương xây dựng cơ nghiệp, tính du động vô cùng lớn, vì tính du động và tần suất di chuyển vô cùng cao, cho nên những nơi đến, xây dụng rất nhiều Thái cổ Thần Miếu. Hiện giờ những Thái cổ Thần Miếu này, phần lớn đã bị tro bụi lịch sử bao trùm. Còn số ít, bị đào móc ra, đều có các loại kỳ ngộ không nhỏ. Ta vào ngàn năm trước có được một manh mối, không giống bình thường. Nếu có thể tìm kiếm được chỗ của Thái cổ Thần Miếu đó, ta có thể bảo đảm, Tân gia ngươi nhất môn phát triển mạnh mẽ.</w:t>
      </w:r>
    </w:p>
    <w:p>
      <w:pPr>
        <w:pStyle w:val="BodyText"/>
      </w:pPr>
      <w:r>
        <w:t xml:space="preserve">Những lời này, nói ra khiến Tân Thiên Vấn tim đập thình thịch, nhưng Tân Thiên Vấn rốt cuộc là người từng trải, giương mắt nhìn Kiếm Nhiêm:</w:t>
      </w:r>
    </w:p>
    <w:p>
      <w:pPr>
        <w:pStyle w:val="BodyText"/>
      </w:pPr>
      <w:r>
        <w:t xml:space="preserve">- Kiếm Nhiêm đạo hữu, ngươi không phải chỉ là muốn tìm đồng bọn xông vào Thiên Hỏa Nam Cương, nên mới nói những lời ba hoa chích chòe đó chứ?</w:t>
      </w:r>
    </w:p>
    <w:p>
      <w:pPr>
        <w:pStyle w:val="BodyText"/>
      </w:pPr>
      <w:r>
        <w:t xml:space="preserve">- Hừ, Thiên Vấn đạo hữu, chúng ta hiện tại đã ngồi cùng một chiếc thuyền, ta cũng không muốn giấu ngươi. Đúng vậy, ta là muốn tìm trợ thủ, nhưng đây là chuyện có lợi lẫn nhau. Tân gia ngươi cường đại, ảnh hưởng đối với ta không lớn, chỉ cần có lợi, không có hại. Hiện giờ, kẻ địch chung của chúng ta là Tần Vô Song. Không thể chế phục Tần Vô Song, cuối cùng vẫn là một đại họa vướng mắc. Vắt ngang trong lòng, vô cùng không thoải mái!</w:t>
      </w:r>
    </w:p>
    <w:p>
      <w:pPr>
        <w:pStyle w:val="BodyText"/>
      </w:pPr>
      <w:r>
        <w:t xml:space="preserve">Tân Thiên Vấn nói:</w:t>
      </w:r>
    </w:p>
    <w:p>
      <w:pPr>
        <w:pStyle w:val="BodyText"/>
      </w:pPr>
      <w:r>
        <w:t xml:space="preserve">- Thái cổ Thần Miếu đó, rốt cuộc có những kỳ ngộ nào?</w:t>
      </w:r>
    </w:p>
    <w:p>
      <w:pPr>
        <w:pStyle w:val="BodyText"/>
      </w:pPr>
      <w:r>
        <w:t xml:space="preserve">- Chuyện này không dễ nói, huyết mạch Thái cổ có, pháp bảo Thái cổ có, truyền thừa Thái cổ bí kỹ, cũng đồng dạng tồn tại. Nếu có thể có được một quyển Thú Tộc Phong ấn Đồ quyển của Thái cổ phong ấn, vậy chính là phát tài rồi.</w:t>
      </w:r>
    </w:p>
    <w:p>
      <w:pPr>
        <w:pStyle w:val="BodyText"/>
      </w:pPr>
      <w:r>
        <w:t xml:space="preserve">- Phong ấn Đồ quyển?</w:t>
      </w:r>
    </w:p>
    <w:p>
      <w:pPr>
        <w:pStyle w:val="BodyText"/>
      </w:pPr>
      <w:r>
        <w:t xml:space="preserve">Tân Thiên Vấn tò mò không thôi:</w:t>
      </w:r>
    </w:p>
    <w:p>
      <w:pPr>
        <w:pStyle w:val="BodyText"/>
      </w:pPr>
      <w:r>
        <w:t xml:space="preserve">- Đó là Linh thú Phong ấn sao?</w:t>
      </w:r>
    </w:p>
    <w:p>
      <w:pPr>
        <w:pStyle w:val="BodyText"/>
      </w:pPr>
      <w:r>
        <w:t xml:space="preserve">- Là Linh thú Phong ấn, nhưng cũng không phải là Linh thú Phong ấn trong hiểu biết của ngươi. Phong ấn Đồ quyển, bình thường đều là từng quyển từng quyển, phong ấn Thần thú, nhiều vô kể, không phải phàm vật.</w:t>
      </w:r>
    </w:p>
    <w:p>
      <w:pPr>
        <w:pStyle w:val="BodyText"/>
      </w:pPr>
      <w:r>
        <w:t xml:space="preserve">Kiếm Nhiêm mặt mày rạng rỡ, kích động hỏi:</w:t>
      </w:r>
    </w:p>
    <w:p>
      <w:pPr>
        <w:pStyle w:val="BodyText"/>
      </w:pPr>
      <w:r>
        <w:t xml:space="preserve">- Thiên Vấn đạo hữu, từ không hay xin được nói trước, chuyến đi này, nguy hiểm khẳng định là có. Nhưng sau lưng nguy hiểm lớn là hồi báo lớn. Ngươi đi hay không đi, bản thân tự quyết định đi.</w:t>
      </w:r>
    </w:p>
    <w:p>
      <w:pPr>
        <w:pStyle w:val="BodyText"/>
      </w:pPr>
      <w:r>
        <w:t xml:space="preserve">Tân Thiên Vấn tức giận nói:</w:t>
      </w:r>
    </w:p>
    <w:p>
      <w:pPr>
        <w:pStyle w:val="BodyText"/>
      </w:pPr>
      <w:r>
        <w:t xml:space="preserve">- Đi, đương nhiên phải đi! Mệnh lệnh này của Dương đại nhân khiến Tân gia ta mất hết quyền chủ động. Nếu ngồi chờ ba năm sau đến, Tân gia không có phần thắng. Trong nguy hiểm cầu phú quý, ta đi!</w:t>
      </w:r>
    </w:p>
    <w:p>
      <w:pPr>
        <w:pStyle w:val="BodyText"/>
      </w:pPr>
      <w:r>
        <w:t xml:space="preserve">- Tốt lắm!</w:t>
      </w:r>
    </w:p>
    <w:p>
      <w:pPr>
        <w:pStyle w:val="BodyText"/>
      </w:pPr>
      <w:r>
        <w:t xml:space="preserve">Kiếm Nhiêm tán thưởng nói:</w:t>
      </w:r>
    </w:p>
    <w:p>
      <w:pPr>
        <w:pStyle w:val="BodyText"/>
      </w:pPr>
      <w:r>
        <w:t xml:space="preserve">- Thiên Vấn đạo hữu, ngươi đã quyết đoán như vậy, ta cũng đáp ứng ngươi, đối phó Tần gia. Ta sẽ dốc hết toàn lực. Hơn nữa, ta cũng dám cam đoan, nếu tìm được Thái cổ Thần Miếu đó, ta tin rằng, cho dù tiểu tử đó tiến bộ cực lớn, hy vọng chúng ta dành được phần thắng, cũng ở trên bảy tám thành.</w:t>
      </w:r>
    </w:p>
    <w:p>
      <w:pPr>
        <w:pStyle w:val="BodyText"/>
      </w:pPr>
      <w:r>
        <w:t xml:space="preserve">Nghe nói có phần thắng bảy tám thành, nhiệt tình của Tân Thiên Vấn nhất thời nổi dậy. Triệu tập rất nhiều môn hạ, bao gồm những cường giả của Lôi Đình Tông và Thiên Phạt Sơn Trang, phân phó xuống, giữ gìn bí mật, trông coi sơn môn.</w:t>
      </w:r>
    </w:p>
    <w:p>
      <w:pPr>
        <w:pStyle w:val="BodyText"/>
      </w:pPr>
      <w:r>
        <w:t xml:space="preserve">Thiên Phạt Sơn Trang và Lôi Đình Tông hiện giờ đều có Thần đạo cường giả mất mạng, các nơi chỉ còn lại một Thần đạo cường giả giống như một mình cô độc.</w:t>
      </w:r>
    </w:p>
    <w:p>
      <w:pPr>
        <w:pStyle w:val="BodyText"/>
      </w:pPr>
      <w:r>
        <w:t xml:space="preserve">Còn phía bên Tân gia, ngoài Tân Thiên Vấn, cũng chỉ còn mỗi một vị Ngự đệ Thân vương Tân Thiên Thần là Thần đạo cường giả duy nhất.</w:t>
      </w:r>
    </w:p>
    <w:p>
      <w:pPr>
        <w:pStyle w:val="BodyText"/>
      </w:pPr>
      <w:r>
        <w:t xml:space="preserve">o0o</w:t>
      </w:r>
    </w:p>
    <w:p>
      <w:pPr>
        <w:pStyle w:val="BodyText"/>
      </w:pPr>
      <w:r>
        <w:t xml:space="preserve">Tần Vô Song dàn xếp xong tất cả, mang theo bốn đại Thần thú, quay lại các quốc gia nhân loại, đem hiệp nghị ngừng chiến đưa tới Tần gia trấn Đông Lâm, đưa tới Thiên Tứ Vương Phủ. Tần Liên Sơn vô cùng vui mừng.</w:t>
      </w:r>
    </w:p>
    <w:p>
      <w:pPr>
        <w:pStyle w:val="BodyText"/>
      </w:pPr>
      <w:r>
        <w:t xml:space="preserve">Mộ Dung Nhạn khoảng thời gian này, tu vi cũng là đột phá mạnh mẽ. Đương nhiên, trùng kích Thần đạo, cũng chỉ là chuyện sớm muộn mà thôi.</w:t>
      </w:r>
    </w:p>
    <w:p>
      <w:pPr>
        <w:pStyle w:val="BodyText"/>
      </w:pPr>
      <w:r>
        <w:t xml:space="preserve">Tần Vô Song và Mộ Dung Nhạn gặp nhau thì ít xa cách thì nhiều, khó được ở cùng một chỗ, đương nhiên là tình cảm vô cùng thân thiết. Biết được Tần Vô Song phải đi về hướng Bắc tới Cực Bắc Tuyết Vực, trong lòng Mộ Dung Nhạn mặc dù không muốn, nhưng nhận thức rất nhanh, cười nói:</w:t>
      </w:r>
    </w:p>
    <w:p>
      <w:pPr>
        <w:pStyle w:val="BodyText"/>
      </w:pPr>
      <w:r>
        <w:t xml:space="preserve">- Vừa vặn, Nhạn nhi xa quê lâu như vậy, cũng muốn quay về Phiêu Tuyết Lâu thăm một chút.</w:t>
      </w:r>
    </w:p>
    <w:p>
      <w:pPr>
        <w:pStyle w:val="BodyText"/>
      </w:pPr>
      <w:r>
        <w:t xml:space="preserve">Tần Vô Song nói:</w:t>
      </w:r>
    </w:p>
    <w:p>
      <w:pPr>
        <w:pStyle w:val="BodyText"/>
      </w:pPr>
      <w:r>
        <w:t xml:space="preserve">- Vừa vặn, ta tới Cực Bắc Tuyết Vực, phải đi qua Phiêu Tuyết Lâu. Thuận đường thăm hỏi một chút lệnh tôn đại nhân, thuận tiện cũng có thể giúp Phiêu Tuyết Lâu đem một quả trứng rồng khác của huyết mạch Thái cổ Yêu Long ấp nở ra.</w:t>
      </w:r>
    </w:p>
    <w:p>
      <w:pPr>
        <w:pStyle w:val="BodyText"/>
      </w:pPr>
      <w:r>
        <w:t xml:space="preserve">Tần Vô Song hiện tại đã không phải người học thức còn thấp, hắn có được huyết mạch Thái cổ Yêu Long, lại là cường giả Hóa Thần Đạo, sớm có tư cách ấp trứng rồi.</w:t>
      </w:r>
    </w:p>
    <w:p>
      <w:pPr>
        <w:pStyle w:val="BodyText"/>
      </w:pPr>
      <w:r>
        <w:t xml:space="preserve">Từ biệt Thiên Tứ Vương Phủ, theo hướng Bắc mà đi.</w:t>
      </w:r>
    </w:p>
    <w:p>
      <w:pPr>
        <w:pStyle w:val="BodyText"/>
      </w:pPr>
      <w:r>
        <w:t xml:space="preserve">Trên dưới Phiêu Tuyết Lâu biết được tiểu thư về nhà, mang theo cô gia tương lai cùng nhau quay về Phiêu Tuyết Lâu, đương nhiên là trên dưới vui mừng. Mộ Dung Thiên Cực cố nhiên là vô cùng khoái trá. Những tộc đệ của hắn, cũng là tất cả mặt mày rạng rỡ.</w:t>
      </w:r>
    </w:p>
    <w:p>
      <w:pPr>
        <w:pStyle w:val="BodyText"/>
      </w:pPr>
      <w:r>
        <w:t xml:space="preserve">Trước đây, bọn họ tận lực phản đối Mộ Dung Nhạn và Tần Vô Song qua lại. Hiện giờ, bọn họ đều là hổ thẹn không thôi, buổi tối khi đi ngủ lót gối đầu suy xét việc này, đều là vô cùng xấu hổ, hối hận không ngừng. Lúc trước thật sự là học thức kém cỏi, lại kịch liệt đi phản đối Mộ Dung Nhạn và Tần Vô Song kết giao. Tần Vô Song hiện giờ, tuổi còn trẻ, đã là Đại Chưởng môn của Tần gia, uy danh có một không hai. Đem tên tuổi của tất cả thiếu niên nổi bật của Đại lục Thiên Huyền, đè ép toàn bộ.</w:t>
      </w:r>
    </w:p>
    <w:p>
      <w:pPr>
        <w:pStyle w:val="BodyText"/>
      </w:pPr>
      <w:r>
        <w:t xml:space="preserve">Quan trọng nhất chính là, Tần gia hiện giờ trải qua đả kích của trận doanh Thiên Đế, chậm rãi đi lên, nghiễm nhiên là trạng thái vui sướng, mạnh mẽ phát triển.</w:t>
      </w:r>
    </w:p>
    <w:p>
      <w:pPr>
        <w:pStyle w:val="BodyText"/>
      </w:pPr>
      <w:r>
        <w:t xml:space="preserve">Đại hội Tuyển chọn Thiên Đế ba năm sau, Tần gia lúc đó chuẩn bị đầy đủ, hy vọng đoạt lại vị trí Thiên Đế là rất lớn.</w:t>
      </w:r>
    </w:p>
    <w:p>
      <w:pPr>
        <w:pStyle w:val="BodyText"/>
      </w:pPr>
      <w:r>
        <w:t xml:space="preserve">Đủ loại như vậy, bọn họ trước đó lại phản đối Tần Vô Song, làm sao không khiến bọn họ hổ thẹn cho được? Hiện giờ Tần Vô Song lại một lần nữa tới cửa, những lời nói lúc trước của Tần Vô Song, bọn họ thật sự là ghi nhớ khắc sâu.</w:t>
      </w:r>
    </w:p>
    <w:p>
      <w:pPr>
        <w:pStyle w:val="BodyText"/>
      </w:pPr>
      <w:r>
        <w:t xml:space="preserve">Tần Vô Song đã từng phát ngôn bừa bãi, những người ở Phiêu Tuyết Lâu phản đối hắn và Mộ Dung Nhạn qua lại, sớm hay muộn cũng sẽ hối hận. Sẽ có một ngày, Tần Vô Song hắn sẽ khiến trên dưới Phiêu Tuyết Lâu cung kính, vui mừng vì sự xuất giá của Mộ Dung Nhạn. Nở mày nở mặt, vinh dự vô cùng.</w:t>
      </w:r>
    </w:p>
    <w:p>
      <w:pPr>
        <w:pStyle w:val="BodyText"/>
      </w:pPr>
      <w:r>
        <w:t xml:space="preserve">Lúc trước, bọn họ cảm thấy đây căn bản là lời mạnh miệng của người trẻ tuổi, hiện giờ, câu nói đã thành hiện thực. Tần Vô Song đã làm được, và bọn họ hoàn toàn hối hận.</w:t>
      </w:r>
    </w:p>
    <w:p>
      <w:pPr>
        <w:pStyle w:val="BodyText"/>
      </w:pPr>
      <w:r>
        <w:t xml:space="preserve">Cũng may, Tần Vô Song biết kềm chế rất lớn, tựa hồ quên đi những chuyện cũ nhiều năm trước, căn bản không nhắc không hỏi, đối với những trưởng bối trên danh nghĩa như bọn họ, cũng là không mất lễ phép. Thật ra bọn họ làm gì còn ai còn dám cao ngạo? Căn bản không dám nhận lễ trưởng bối.</w:t>
      </w:r>
    </w:p>
    <w:p>
      <w:pPr>
        <w:pStyle w:val="BodyText"/>
      </w:pPr>
      <w:r>
        <w:t xml:space="preserve">Đại Chưởng môn của Tần gia, địa vị cao hơn rất nhiều so với bọn họ, bọn họ có tư cách gì nhận lễ vãn bối của Đại Chưởng môn Tần gia chứ?</w:t>
      </w:r>
    </w:p>
    <w:p>
      <w:pPr>
        <w:pStyle w:val="BodyText"/>
      </w:pPr>
      <w:r>
        <w:t xml:space="preserve">Mộ Dung Thiên Cực là nhạc phụ tương lai, Tần Vô Song thật ra lễ tiết không mất.</w:t>
      </w:r>
    </w:p>
    <w:p>
      <w:pPr>
        <w:pStyle w:val="BodyText"/>
      </w:pPr>
      <w:r>
        <w:t xml:space="preserve">Sau khi lấy trứng rồng của Phiêu Tuyết Lâu ra, thông qua cố gắng của Tần Vô Song, thật sự ấp hóa ra một con ấu long bảo bảo. Con ấu long bảo bảo này, ngoại hình tựa hồ là cùng một mô hình với Ái Ty Mạt. Nhưng rõ ràng không giống là màu sắc.</w:t>
      </w:r>
    </w:p>
    <w:p>
      <w:pPr>
        <w:pStyle w:val="BodyText"/>
      </w:pPr>
      <w:r>
        <w:t xml:space="preserve">Khi Ái Ty Mạt sinh ra, khắp người toát ra màu tím. Còn con ấu long bảo bảo này, lại là toàn thân khí màu xanh dày đặc bao phủ, vô cùng nồng đậm.</w:t>
      </w:r>
    </w:p>
    <w:p>
      <w:pPr>
        <w:pStyle w:val="BodyText"/>
      </w:pPr>
      <w:r>
        <w:t xml:space="preserve">Phiêu Tuyết Lâu từ trên xuống dưới, nhìn thấy Thần thú ra đời, tất cả đều là tán thưởng đến cực hạn, mặt đầy vẻ hân hoan và kinh ngạc vô hạn. Phải biết rằng, Lâu chủ Phiêu Tuyết Lâu hiện tại là Thần đạo cường giả, hiện giờ trứng rồng ấp nở, lại là một con Thần thú sinh ra, Phiêu Tuyết Lâu lập tức lại có thêm một Thần đạo cường giả.</w:t>
      </w:r>
    </w:p>
    <w:p>
      <w:pPr>
        <w:pStyle w:val="BodyText"/>
      </w:pPr>
      <w:r>
        <w:t xml:space="preserve">Hai Thần đạo cường giả, phần thực lực này đủ để trong Đại hội Tuyển chọn Thiên Đế ba năm sau, chiếm được một vị trí trong Thiên Đế Sơn.</w:t>
      </w:r>
    </w:p>
    <w:p>
      <w:pPr>
        <w:pStyle w:val="Compact"/>
      </w:pPr>
      <w:r>
        <w:t xml:space="preserve">Ủng hộ chỉ với 1 click và 5s ! (adf.ly/4EmoB)</w:t>
      </w:r>
      <w:r>
        <w:br w:type="textWrapping"/>
      </w:r>
      <w:r>
        <w:br w:type="textWrapping"/>
      </w:r>
    </w:p>
    <w:p>
      <w:pPr>
        <w:pStyle w:val="Heading2"/>
      </w:pPr>
      <w:bookmarkStart w:id="865" w:name="chương-843"/>
      <w:bookmarkEnd w:id="865"/>
      <w:r>
        <w:t xml:space="preserve">843. Chương 84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43: Huyền Minh Thàn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Ái Ty Mạt bổ nhào tới, cùng với ấu long bảo bảo mới sinh ra vành tai và tóc mai chạm vào nhau, dáng vẻ vô cùng quen thuộc, đầu đuôi va chạm, có vẻ vô cùng thân mật.</w:t>
      </w:r>
    </w:p>
    <w:p>
      <w:pPr>
        <w:pStyle w:val="BodyText"/>
      </w:pPr>
      <w:r>
        <w:t xml:space="preserve">Đột nhiên, Ái Ty Mạt cười cười:</w:t>
      </w:r>
    </w:p>
    <w:p>
      <w:pPr>
        <w:pStyle w:val="BodyText"/>
      </w:pPr>
      <w:r>
        <w:t xml:space="preserve">- Ha ha, là một muội muội, tốt lắm. Người ta thích nhất là muội muội. Hắc hắc, ta muốn đặt cho muội muội một cái tên kêu là Niếp Niếp!</w:t>
      </w:r>
    </w:p>
    <w:p>
      <w:pPr>
        <w:pStyle w:val="BodyText"/>
      </w:pPr>
      <w:r>
        <w:t xml:space="preserve">Ái Ty Mạt làm mặt quỷ giống như bắt mọi người không được phép nghi ngờ, phảng phất quyền uy không cho phép nghi ngờ.</w:t>
      </w:r>
    </w:p>
    <w:p>
      <w:pPr>
        <w:pStyle w:val="BodyText"/>
      </w:pPr>
      <w:r>
        <w:t xml:space="preserve">Tần Vô Song khẽ cười:</w:t>
      </w:r>
    </w:p>
    <w:p>
      <w:pPr>
        <w:pStyle w:val="BodyText"/>
      </w:pPr>
      <w:r>
        <w:t xml:space="preserve">- Cái tên này cũng rất hay!</w:t>
      </w:r>
    </w:p>
    <w:p>
      <w:pPr>
        <w:pStyle w:val="BodyText"/>
      </w:pPr>
      <w:r>
        <w:t xml:space="preserve">Hai con Thần thú, vô cùng mỹ lệ đáng yêu, trông rất đẹp mắt. Mộ Dung Nhạn vô cùng yêu thích, quyến luyến không rời. Nhìn thấy đồng bào của mình xuất hiện, tâm tình đi tới Cực Bắc Tuyết Vực của Mạt nhi liền buông lỏng.</w:t>
      </w:r>
    </w:p>
    <w:p>
      <w:pPr>
        <w:pStyle w:val="BodyText"/>
      </w:pPr>
      <w:r>
        <w:t xml:space="preserve">Tần Vô Song nhìn ra tâm tư của Mạt nhi, mỉm cười nói:</w:t>
      </w:r>
    </w:p>
    <w:p>
      <w:pPr>
        <w:pStyle w:val="BodyText"/>
      </w:pPr>
      <w:r>
        <w:t xml:space="preserve">- Mạt nhi, muội muội này của ngươi vừa mới sinh ra, ngươi phụ trách ở Phiêu Tuyết Lâu chăm sóc nó, dạy dỗ nó đi. Nhớ kỹ, các ngươi mới là đồng bào cốt nhục chân chính, phải yêu thương lẫn nhau.</w:t>
      </w:r>
    </w:p>
    <w:p>
      <w:pPr>
        <w:pStyle w:val="BodyText"/>
      </w:pPr>
      <w:r>
        <w:t xml:space="preserve">Ái Ty Mạt hắc hắc cười nói:</w:t>
      </w:r>
    </w:p>
    <w:p>
      <w:pPr>
        <w:pStyle w:val="BodyText"/>
      </w:pPr>
      <w:r>
        <w:t xml:space="preserve">- Được rồi, được rồi, phụ thân nhiều chuyện của ta, ngươi cứ dành một trăm hai mươi tâm tư đi tới Cực Bắc Tuyết Vực của ngươi đi.</w:t>
      </w:r>
    </w:p>
    <w:p>
      <w:pPr>
        <w:pStyle w:val="BodyText"/>
      </w:pPr>
      <w:r>
        <w:t xml:space="preserve">Nghe thấy Ái Ty Mạt kêu Tần Vô Song là phụ thân, đám người liên can Phiêu Tuyết Lâu hiển nhiên cảm thấy rất xấu hổ, đều âm thầm cười khổ.</w:t>
      </w:r>
    </w:p>
    <w:p>
      <w:pPr>
        <w:pStyle w:val="BodyText"/>
      </w:pPr>
      <w:r>
        <w:t xml:space="preserve">Mộ Dung Nhạn ngược lại đã quen rồi, chỉ là khẽ mỉm cười, giải thích nói:</w:t>
      </w:r>
    </w:p>
    <w:p>
      <w:pPr>
        <w:pStyle w:val="BodyText"/>
      </w:pPr>
      <w:r>
        <w:t xml:space="preserve">- Mạt nhi và Niếp Niếp đều do Vô Song ca ca ấp nở mà ra, cho nên kêu hắn là phụ thân.</w:t>
      </w:r>
    </w:p>
    <w:p>
      <w:pPr>
        <w:pStyle w:val="BodyText"/>
      </w:pPr>
      <w:r>
        <w:t xml:space="preserve">Ái Ty Mạt làm mặt quỷ, mặc dù lời này của Mộ Dung Nhạn có chút đáng nghi ngờ, nhưng Ái Ty Mạt vô cùng khôn ngoan, biết Phiêu Tuyết Lâu là địa bàn của Mộ Dung Nhạn, tương lai muốn ở lại đây, ở đây chơi cũng không thể phá hỏng quan hệ với cô ta.</w:t>
      </w:r>
    </w:p>
    <w:p>
      <w:pPr>
        <w:pStyle w:val="BodyText"/>
      </w:pPr>
      <w:r>
        <w:t xml:space="preserve">Mộ Dung Thiên Cực đối với người con rể tương lai này, hiện tại là càng nhìn càng cảm thấy vui mừng. Trước đây khi ở Kê Quan Sơn, Mộ Dung Thiên Cực mới gặp Tần Vô Song, kỳ thực đã vô cùng thưởng thức người thanh niên này, mặc dù lúc đó ngoại giới đồn đại con gái của hắn và Tần Vô Song có chuyện xấu, một phen khiến Phiêu Tuyết Lâu vô cùng bị động. Nhưng Mộ Dung Thiên Cực, cũng không vì vậy mà giận cá chém thớt Tần Vô Song, ngược lại có một buổi nói chuyện dài với Tần Vô Song.</w:t>
      </w:r>
    </w:p>
    <w:p>
      <w:pPr>
        <w:pStyle w:val="BodyText"/>
      </w:pPr>
      <w:r>
        <w:t xml:space="preserve">Hôm nay hồi tưởng lại, Mộ Dung Thiên Cực vẫn là cảm thấy vô cùng tự hào với nhãn quang của mình, dù sao, dưới tình huống lúc đó, Tần Vô Song có thể nói tựa hồ là một người thanh niên đến bước đường cùng. Không có quan hệ ở trên Thiên Đế Sơn Tần gia, hơn nữa còn bị La Thiên Đạo Trường đuổi giết khắp nơi.</w:t>
      </w:r>
    </w:p>
    <w:p>
      <w:pPr>
        <w:pStyle w:val="BodyText"/>
      </w:pPr>
      <w:r>
        <w:t xml:space="preserve">Cũng chính là thiên duyện lần đó, khiến Tần Vô Song vô cùng bội phục đối với phong phạm cao nhân của Mộ Dung Thiên Cực, mới có đủ loại cơ duyên hôm nay.</w:t>
      </w:r>
    </w:p>
    <w:p>
      <w:pPr>
        <w:pStyle w:val="BodyText"/>
      </w:pPr>
      <w:r>
        <w:t xml:space="preserve">Có thể nói, Phiêu Tuyết Lâu có thể có được bước tiến của hôm nay, tất cả đều là vì một thiện duyên lúc đầu mà nổi lên.</w:t>
      </w:r>
    </w:p>
    <w:p>
      <w:pPr>
        <w:pStyle w:val="BodyText"/>
      </w:pPr>
      <w:r>
        <w:t xml:space="preserve">Lưu lại Phiêu Tuyết Lâu không bao lâu, Tần Vô Song và Mộ Dung Nhạn lại bịn rịn chia tay, hướng về phía Bắc xuất phát.</w:t>
      </w:r>
    </w:p>
    <w:p>
      <w:pPr>
        <w:pStyle w:val="BodyText"/>
      </w:pPr>
      <w:r>
        <w:t xml:space="preserve">Ái Ty Mạt lưu lại Phiêu Tuyết Lâu, cùng ở một chỗ với Niếp Niếp mới sinh ra.</w:t>
      </w:r>
    </w:p>
    <w:p>
      <w:pPr>
        <w:pStyle w:val="BodyText"/>
      </w:pPr>
      <w:r>
        <w:t xml:space="preserve">Tần Vô Song mang theo Bao Bao, Cô Đơn và Hỏa Lân, ba đại Thần thú hướng về phía Cực Bắc Tuyết Vực xuất phát.</w:t>
      </w:r>
    </w:p>
    <w:p>
      <w:pPr>
        <w:pStyle w:val="BodyText"/>
      </w:pPr>
      <w:r>
        <w:t xml:space="preserve">Dọc trên đường đi, Tần Vô Song ban ngày đi đường, buổi tối tu luyện. Cũng là không vội không chậm. Đến địa giới của Cực Bắc Tuyết Vực, đã là chuyện của hơn một tháng sau.</w:t>
      </w:r>
    </w:p>
    <w:p>
      <w:pPr>
        <w:pStyle w:val="BodyText"/>
      </w:pPr>
      <w:r>
        <w:t xml:space="preserve">Trong thời gian hơn một tháng, Tần Vô Song vừa hấp thu Hiên Viên Địa Linh Thạch mà Hiên Viên Dương đưa cho, vừa hấp thu Hiên Viên Tức Nhưỡng. Hai loại bảo vật đặt ra cùng hấp thụ, hiệu quả quả nhiên cực tốt. Còn Tần Vô Song mặc dù chưa có ngưng luyện thành Thần đạo Tinh Phách của Thổ thuộc tính, nhưng mãi vẫn không ngừng tiến hành tu luyện Thổ thuộc tính, vì vậy ngưng luyện Thần đạo Tinh Phách Thổ thuộc tính, chỉ là một kết quả nước chảy thành sông mà thôi.</w:t>
      </w:r>
    </w:p>
    <w:p>
      <w:pPr>
        <w:pStyle w:val="BodyText"/>
      </w:pPr>
      <w:r>
        <w:t xml:space="preserve">Hàng ngày làm những công tác tu luyện không ngừng nghỉ này, lúc này liền hiển lộ ra hiệu quả. Dưới sự thúc giục của hai loại thần vật Thổ thuộc tính quý báu, Thần đạo Tinh Phách của Thổ thuộc tính thành công ngưng kết, hiệu suất vô cùng cao.</w:t>
      </w:r>
    </w:p>
    <w:p>
      <w:pPr>
        <w:pStyle w:val="BodyText"/>
      </w:pPr>
      <w:r>
        <w:t xml:space="preserve">Thần đạo Tinh Phách Thổ thuộc tính ngưng luyện thành công, Tần Vô Song ngựa không dừng bước, bắt đầu bắt tay tu luyện huyền ảo tầng thứ nhất Thổ thuộc tính của Đại Ngũ Hành Luân Hồi Ấn, tên là Địa Phế Tử Tâm Lôi.</w:t>
      </w:r>
    </w:p>
    <w:p>
      <w:pPr>
        <w:pStyle w:val="BodyText"/>
      </w:pPr>
      <w:r>
        <w:t xml:space="preserve">Lôi này phi kim phi thủy, chính là Lôi thuộc tính của đại địa, hấp thu lực phế linh, hình thành Tử Tâm Thần Lôi cường đại, uy lực vô cùng đáng sợ.</w:t>
      </w:r>
    </w:p>
    <w:p>
      <w:pPr>
        <w:pStyle w:val="BodyText"/>
      </w:pPr>
      <w:r>
        <w:t xml:space="preserve">Tần Vô Song sau khi bắt tay vào, liền cảm giác sâu sắc ấn pháp của Thổ thuộc tính vô cùng lợi hãi:</w:t>
      </w:r>
    </w:p>
    <w:p>
      <w:pPr>
        <w:pStyle w:val="BodyText"/>
      </w:pPr>
      <w:r>
        <w:t xml:space="preserve">- Địa Phế Tử Tâm Lôi này quả thực càng lợi hại hơn so với lựu đạn của kiếp trước.</w:t>
      </w:r>
    </w:p>
    <w:p>
      <w:pPr>
        <w:pStyle w:val="BodyText"/>
      </w:pPr>
      <w:r>
        <w:t xml:space="preserve">Thúc giục tự nhiên, nhanh chóng tuyệt luân, so với lựu đạn tốc độ càng nhanh, thế bạo tác càng thêm hung mãnh, khó nhất là từ dưới nền đất bạo phát ra, khiến người ta không kịp đề phòng.</w:t>
      </w:r>
    </w:p>
    <w:p>
      <w:pPr>
        <w:pStyle w:val="BodyText"/>
      </w:pPr>
      <w:r>
        <w:t xml:space="preserve">Ngũ Hành thuộc tính, Tần Vô Song hiện giờ chỉ thiếu Tinh Phách của Thủy thuộc tính còn chưa ngưng luyện thành công, có thể nói là mọi sự đã chuẩn bị, chỉ thiếu gió đông.</w:t>
      </w:r>
    </w:p>
    <w:p>
      <w:pPr>
        <w:pStyle w:val="BodyText"/>
      </w:pPr>
      <w:r>
        <w:t xml:space="preserve">Một khi Tinh Phách của Thủy thuộc tính ngưng luyện thành công, Ngũ Hành thuộc tính toàn bộ kích hoạt, ở trong cơ thể hình thành một Ngũ Hành luân hồi, không những uy lực của Đại Ngũ Hành Luân Hồi Ấn tăng nhiều, hơn nữa cảnh giới của bản thân cũng như nước đẩy thuyền lên cao, khiến tu vi của Tần Vô Song càng lên một tầng lầu.</w:t>
      </w:r>
    </w:p>
    <w:p>
      <w:pPr>
        <w:pStyle w:val="BodyText"/>
      </w:pPr>
      <w:r>
        <w:t xml:space="preserve">Quan trọng nhất chính là, Ngũ Hành thuộc tính toàn bộ thức tỉnh, đối với tương lai tu luyện giả ý nghĩa trọng đại. Loại nền tảng nghịch thiên này, chú định tiền đồ tu luyện tương lai của Tần Vô Song sẽ vô cùng sáng lạn.</w:t>
      </w:r>
    </w:p>
    <w:p>
      <w:pPr>
        <w:pStyle w:val="BodyText"/>
      </w:pPr>
      <w:r>
        <w:t xml:space="preserve">Tần Vô Song cho đến giờ phút này, mới biết được lúc đầu thần quang tẩy lễ tiếp nhận ở Thất Tuyệt Liên Hoàn Trận, là phục bút tiềm ẩn trước đó.</w:t>
      </w:r>
    </w:p>
    <w:p>
      <w:pPr>
        <w:pStyle w:val="BodyText"/>
      </w:pPr>
      <w:r>
        <w:t xml:space="preserve">Chủ nhân của trận pháp, lấy ngũ sắc thần quang tẩy lễ cơ thể của hắn, cải tạo cơ năng thân hình của hắn, hình thành Ngũ Hành thiên phú, còn phía sau những trận pháp này, vòng vòng nối móc, kỳ thực ở trước mặt trước là có lời chú giải rồi.</w:t>
      </w:r>
    </w:p>
    <w:p>
      <w:pPr>
        <w:pStyle w:val="BodyText"/>
      </w:pPr>
      <w:r>
        <w:t xml:space="preserve">Ví dụ như Đại Ngũ Hành Luân Hồi Ấn, chính là giải thích tốt nhất.</w:t>
      </w:r>
    </w:p>
    <w:p>
      <w:pPr>
        <w:pStyle w:val="BodyText"/>
      </w:pPr>
      <w:r>
        <w:t xml:space="preserve">- Chủ nhân của trận pháp này, có thể nói là vất vả dụng tâm. Từ Đệ nhất hoàn bắt đầu đến Đệ nhị hoàn, đã tiền ẩn phục bút lớn như vậy, cho đến Đệ lục hoàn, đem Đại Ngũ Hành Luân Hồi Ấn bày ra, hiển nhiên đều trải qua tính toán chính xác. Còn Thần Đạo Bí Lục của Đệ ngũ hoàn, kỳ thực cũng là một phục bút. Ở Đệ ngũ hoàn có được Thần Đạo Bí Lục, bắt đầu đi sâu nghiên cứu đột phá trên cảnh giới Thần đạo, có như vậy ở Đệ lục hoàn, mới có thể thuận lợi tu luyện Đại Ngũ Hành Luân Hồi Ấn.</w:t>
      </w:r>
    </w:p>
    <w:p>
      <w:pPr>
        <w:pStyle w:val="BodyText"/>
      </w:pPr>
      <w:r>
        <w:t xml:space="preserve">Chỉ là, chủ nhân của trận pháp tựa hồ cũng không có đoán trước được, Tần Vô Song ngoài Thất Tuyệt Liên Hoàn Trận, càng có rất nhiều kỳ ngộ thêm vào. Ví dụ như Thần Tú Cung, ví dự như kỳ ngộ mà Phù Tang Lâm Thần Thụ Tộc mang tới cho Tần Vô Song Thần Mộc Tinh Hoa của Thần Thụ Tộc, Hỏa Phách Tinh Hoa của Xích Viêm Chi Hỏa, còn có Thất Bảo Hoàng Kim Thụ thắng được từ tay của cường giả Đại Quang Minh Thành, cho đến Địa Linh Thạch và Tức Nhưỡng của Hiên Viên Tộc, các loại kỳ ngộ cộng vào một chỗ, trợ giúp Tần Vô Song thành công ngưng luyện bốn đại Thần đạo Tinh Phách trong Ngũ Hành thuộc tính.</w:t>
      </w:r>
    </w:p>
    <w:p>
      <w:pPr>
        <w:pStyle w:val="BodyText"/>
      </w:pPr>
      <w:r>
        <w:t xml:space="preserve">Hiện giờ, chỉ còn thiếu một đạo Thủy thuộc tính cuối cùng, đương nhiên là càng không dễ dàng để mất.</w:t>
      </w:r>
    </w:p>
    <w:p>
      <w:pPr>
        <w:pStyle w:val="BodyText"/>
      </w:pPr>
      <w:r>
        <w:t xml:space="preserve">Chuyện gần như đã thành công. Trong trăm dặm lộ đường, trước mặt đã đi được chín mươi dặm, cuối cùng Thần đạo Tinh Phách của Thủy thuộc tính, nhiều nhất chỉ là mười dặm lộ cuối cùng, nhưng quan trọng then chốt, quyết định thành bại.</w:t>
      </w:r>
    </w:p>
    <w:p>
      <w:pPr>
        <w:pStyle w:val="BodyText"/>
      </w:pPr>
      <w:r>
        <w:t xml:space="preserve">o0o</w:t>
      </w:r>
    </w:p>
    <w:p>
      <w:pPr>
        <w:pStyle w:val="BodyText"/>
      </w:pPr>
      <w:r>
        <w:t xml:space="preserve">Hơn một tháng sau, Tần Vô Song thành công đến được Cực Bắc Tuyết Vực.</w:t>
      </w:r>
    </w:p>
    <w:p>
      <w:pPr>
        <w:pStyle w:val="BodyText"/>
      </w:pPr>
      <w:r>
        <w:t xml:space="preserve">Cực Bắc Tuyết Vực tên là tuyết vực, nhưng kỳ thực là thủy vực chiếm đa số.</w:t>
      </w:r>
    </w:p>
    <w:p>
      <w:pPr>
        <w:pStyle w:val="BodyText"/>
      </w:pPr>
      <w:r>
        <w:t xml:space="preserve">Tần Vô Song trước khi đến Cực Bắc Tuyết Vực, chuẩn bị tại các phương diện đã làm rất đầy đủ. Hắn biết, Huyền Minh Tộc bên trong Cực Bắc Tuyết Vực tương đương với Hiên Viên Tộc ở Hiên Viên Khâu.</w:t>
      </w:r>
    </w:p>
    <w:p>
      <w:pPr>
        <w:pStyle w:val="BodyText"/>
      </w:pPr>
      <w:r>
        <w:t xml:space="preserve">Và thay thế Huyền Minh Tộc cai quản thế lực thế tục, chính là Thiên Sơn Phái. Thiên Sơn Phái tương đương với địa vị của Thiên Đế Môn ở Hiên Viên Khâu.</w:t>
      </w:r>
    </w:p>
    <w:p>
      <w:pPr>
        <w:pStyle w:val="BodyText"/>
      </w:pPr>
      <w:r>
        <w:t xml:space="preserve">Nói ra Thiên Sơn Phái, Tần Vô Song cũng là có chút đau đầu. Lúc trước thí luyện ở Mộng Huyễn Thiên Trì, hai đối thủ cuối cùng, một người là Khương Quỳ đến từ Quỳ Long Tộc của Vô Tận Đông Hải, người còn lại, chính là Lăng Thiên Chí của Thiên Sơn Phái.</w:t>
      </w:r>
    </w:p>
    <w:p>
      <w:pPr>
        <w:pStyle w:val="BodyText"/>
      </w:pPr>
      <w:r>
        <w:t xml:space="preserve">Lăng Thiên Chí mặc dù không giảo hoạt như Tân Vô Kỵ, nhưng cũng là hạng người khó chơi. Mặc dù hiện giờ Tần Vô Song không phải kẻ mông muội của năm đó, nhưng một khoảng cách với Thiên Sơn Phái, chung quy vẫn là tồn tại. Hiện giờ đến địa bàn của Thiên Sơn Phái, Tần Vô Song cũng không dám lạc quan mù quáng.</w:t>
      </w:r>
    </w:p>
    <w:p>
      <w:pPr>
        <w:pStyle w:val="BodyText"/>
      </w:pPr>
      <w:r>
        <w:t xml:space="preserve">Tần Vô Song hiện giờ, mang theo ba đại Thần thú, về thực lực, đủ để đối kháng với Thiên Sơn Phái. Dù sao, thực lực của Thiên Sơn Phái, ngang tài ngang sức với Thiên Đế Môn Tân gia.</w:t>
      </w:r>
    </w:p>
    <w:p>
      <w:pPr>
        <w:pStyle w:val="BodyText"/>
      </w:pPr>
      <w:r>
        <w:t xml:space="preserve">Huyền Minh Thành là một thành thị lớn nhất của Cực Bắc Tuyết Vực, cũng là mảnh đất trung tâm của Cực Bắc Tuyết Vực. Huyền Minh Tộc, sống ở trong Huyền Minh Thành.</w:t>
      </w:r>
    </w:p>
    <w:p>
      <w:pPr>
        <w:pStyle w:val="BodyText"/>
      </w:pPr>
      <w:r>
        <w:t xml:space="preserve">Tần Vô Song đi trên đường lớn của Huyền Minh Thành, cảm thụ được phong tình địa vực độc đáo của Cực Bắc Tuyết Vực.</w:t>
      </w:r>
    </w:p>
    <w:p>
      <w:pPr>
        <w:pStyle w:val="BodyText"/>
      </w:pPr>
      <w:r>
        <w:t xml:space="preserve">Khi đang đi, sau lưng đột nhiên truyền đến một tiếng cảnh cáo:</w:t>
      </w:r>
    </w:p>
    <w:p>
      <w:pPr>
        <w:pStyle w:val="BodyText"/>
      </w:pPr>
      <w:r>
        <w:t xml:space="preserve">- Các hạ, xin dừng cước bộ!</w:t>
      </w:r>
    </w:p>
    <w:p>
      <w:pPr>
        <w:pStyle w:val="BodyText"/>
      </w:pPr>
      <w:r>
        <w:t xml:space="preserve">Tần Vô Song khẽ cười, dừng lại cước bộ, quay đầu nhìn mấy gã tu luyện giả phục sức toàn thân màu trắng, mang vẻ mặt nghi ngờ nhìn Tần Vô Song.</w:t>
      </w:r>
    </w:p>
    <w:p>
      <w:pPr>
        <w:pStyle w:val="BodyText"/>
      </w:pPr>
      <w:r>
        <w:t xml:space="preserve">- Các ngươi kêu ta?</w:t>
      </w:r>
    </w:p>
    <w:p>
      <w:pPr>
        <w:pStyle w:val="BodyText"/>
      </w:pPr>
      <w:r>
        <w:t xml:space="preserve">- Không phải ngươi thì là ai?</w:t>
      </w:r>
    </w:p>
    <w:p>
      <w:pPr>
        <w:pStyle w:val="BodyText"/>
      </w:pPr>
      <w:r>
        <w:t xml:space="preserve">Một gã tu luyện giả áo trắng đi đầu hừ lạnh một tiếng. Hình dáng người này không kém, ngũ quan cũng không có đặc biệt khó coi, nhưng tổ hợp lại một chỗ, lại mang tới một loại vô cùng không tự nhiên cho người khác, không kìm được cảm giác trong lòng không thoải mái.</w:t>
      </w:r>
    </w:p>
    <w:p>
      <w:pPr>
        <w:pStyle w:val="BodyText"/>
      </w:pPr>
      <w:r>
        <w:t xml:space="preserve">Tần Vô Song đương nhiên sẽ không trông mặt bắt hình dong, chỉ là khẽ gật đầu:</w:t>
      </w:r>
    </w:p>
    <w:p>
      <w:pPr>
        <w:pStyle w:val="BodyText"/>
      </w:pPr>
      <w:r>
        <w:t xml:space="preserve">- Chuyện gì?</w:t>
      </w:r>
    </w:p>
    <w:p>
      <w:pPr>
        <w:pStyle w:val="BodyText"/>
      </w:pPr>
      <w:r>
        <w:t xml:space="preserve">- Trình giấy tờ thân phận của ngươi đây.</w:t>
      </w:r>
    </w:p>
    <w:p>
      <w:pPr>
        <w:pStyle w:val="BodyText"/>
      </w:pPr>
      <w:r>
        <w:t xml:space="preserve">- Cái gì?</w:t>
      </w:r>
    </w:p>
    <w:p>
      <w:pPr>
        <w:pStyle w:val="BodyText"/>
      </w:pPr>
      <w:r>
        <w:t xml:space="preserve">Tần Vô Song cười nhạt một tiếng:</w:t>
      </w:r>
    </w:p>
    <w:p>
      <w:pPr>
        <w:pStyle w:val="BodyText"/>
      </w:pPr>
      <w:r>
        <w:t xml:space="preserve">- Khi vào thành, cũng không nghe nói qua có quy củ này.</w:t>
      </w:r>
    </w:p>
    <w:p>
      <w:pPr>
        <w:pStyle w:val="BodyText"/>
      </w:pPr>
      <w:r>
        <w:t xml:space="preserve">- Hừ, đây là quy củ chúng ta định ra!</w:t>
      </w:r>
    </w:p>
    <w:p>
      <w:pPr>
        <w:pStyle w:val="BodyText"/>
      </w:pPr>
      <w:r>
        <w:t xml:space="preserve">Tần Vô Song quét ánh mắt:</w:t>
      </w:r>
    </w:p>
    <w:p>
      <w:pPr>
        <w:pStyle w:val="BodyText"/>
      </w:pPr>
      <w:r>
        <w:t xml:space="preserve">- Đệ tử của Thiên Sơn Phái sao?</w:t>
      </w:r>
    </w:p>
    <w:p>
      <w:pPr>
        <w:pStyle w:val="BodyText"/>
      </w:pPr>
      <w:r>
        <w:t xml:space="preserve">- Một khi đã biết chúng ta là Thiên Sơn Phái, còn không chịu phối hợp?</w:t>
      </w:r>
    </w:p>
    <w:p>
      <w:pPr>
        <w:pStyle w:val="BodyText"/>
      </w:pPr>
      <w:r>
        <w:t xml:space="preserve">Tần Vô Song cười nói:</w:t>
      </w:r>
    </w:p>
    <w:p>
      <w:pPr>
        <w:pStyle w:val="BodyText"/>
      </w:pPr>
      <w:r>
        <w:t xml:space="preserve">- Nếu là Lăng Thắng tự mình đến đây, thật ra có thể thương lượng. Mấy người các ngươi, chẳng là cái gì!</w:t>
      </w:r>
    </w:p>
    <w:p>
      <w:pPr>
        <w:pStyle w:val="BodyText"/>
      </w:pPr>
      <w:r>
        <w:t xml:space="preserve">Tần Vô Song căn bản lười để ý, thân ảnh nhoáng lên, liền bay ra ngoài trăm trượng.</w:t>
      </w:r>
    </w:p>
    <w:p>
      <w:pPr>
        <w:pStyle w:val="BodyText"/>
      </w:pPr>
      <w:r>
        <w:t xml:space="preserve">Ba đầu Thần thú Bao Bao, khóe miệng treo nụ cười chế nhạo, nhìn mấy tu luyện giả này, có chút ít giễu cợt nói:</w:t>
      </w:r>
    </w:p>
    <w:p>
      <w:pPr>
        <w:pStyle w:val="BodyText"/>
      </w:pPr>
      <w:r>
        <w:t xml:space="preserve">- Muốn biết thân phận của chúng ta, sợ nói ra hù dọa lá gan của các ngươi thôi.</w:t>
      </w:r>
    </w:p>
    <w:p>
      <w:pPr>
        <w:pStyle w:val="BodyText"/>
      </w:pPr>
      <w:r>
        <w:t xml:space="preserve">Mấy tu luyện giả Thiên Sơn Phái trố mắt cứng lưỡi, trơ mắt nhìn đám người Bao Bao nghênh ngang mà đi. Người đi đầu đó đột nhiên tỉnh ngộ lại, môi mím chặt, một tiếng thét dài bén nhọn chói tai vô cùng truyền ra.</w:t>
      </w:r>
    </w:p>
    <w:p>
      <w:pPr>
        <w:pStyle w:val="BodyText"/>
      </w:pPr>
      <w:r>
        <w:t xml:space="preserve">Cùng với tiếng thét này, xung quanh cũng truyền đến vô số hồi ứng, không ngừng vang lên.</w:t>
      </w:r>
    </w:p>
    <w:p>
      <w:pPr>
        <w:pStyle w:val="BodyText"/>
      </w:pPr>
      <w:r>
        <w:t xml:space="preserve">- Thiên Chí sư huynh đã tìm được tin tức rồi, mọi người không cần kinh hoảng!</w:t>
      </w:r>
    </w:p>
    <w:p>
      <w:pPr>
        <w:pStyle w:val="BodyText"/>
      </w:pPr>
      <w:r>
        <w:t xml:space="preserve">Tần Vô Song đang lo không tìm được người hỏi thăm Huyền Minh Tộc, đệ tử của Thiên Sơn Phái thích tìm chuyện, vừa vặn bắt tay vào trên người bọn chúng.</w:t>
      </w:r>
    </w:p>
    <w:p>
      <w:pPr>
        <w:pStyle w:val="BodyText"/>
      </w:pPr>
      <w:r>
        <w:t xml:space="preserve">Huyền Minh Tộc giống như Hiên Viên Tộc, đều là tông môn ẩn thế, thế lực Đồ Đằng. Sống nơi vô cùng bí mật, tông môn bình thường căn bản không biết nơi Huyền Minh Tộc sống.</w:t>
      </w:r>
    </w:p>
    <w:p>
      <w:pPr>
        <w:pStyle w:val="BodyText"/>
      </w:pPr>
      <w:r>
        <w:t xml:space="preserve">Cho nên, Tần Vô Song không thể không bắt tay vào bắt đầu từ Thiên Sơn Phái. Thần thức của Tần Vô Song toàn bộ thúc giục, đã quan sát được đệ tử Thiên Sơn Phái từ bốn phương tám hướng xông tới.</w:t>
      </w:r>
    </w:p>
    <w:p>
      <w:pPr>
        <w:pStyle w:val="BodyText"/>
      </w:pPr>
      <w:r>
        <w:t xml:space="preserve">Tần Vô Song lại giả bộ dáng vẻ hồn nhiên bất giác, bước vào quán trọ, phảng phất giống như không hề phát giác. Trong lòng lại là cười khẩy:</w:t>
      </w:r>
    </w:p>
    <w:p>
      <w:pPr>
        <w:pStyle w:val="BodyText"/>
      </w:pPr>
      <w:r>
        <w:t xml:space="preserve">- Tên gia hỏa Lăng Thiên Chí này, tựa hồ cũng thông suốt rồi, lại có thể đột phá Thần đạo, thật là khó có được!</w:t>
      </w:r>
    </w:p>
    <w:p>
      <w:pPr>
        <w:pStyle w:val="BodyText"/>
      </w:pPr>
      <w:r>
        <w:t xml:space="preserve">Nhớ lại lúc trước ở Mộng Huyễn Thiên Trì, tất cả đối thủ đều là dưới Thần đạo, hiện giờ, lại không ngừng có người trùng kích Thần đạo thành công, lẽ nào chuyện ở Mộng Huyễn Thiên Trì đã thúc đẩy mọi người thông suốt sao?</w:t>
      </w:r>
    </w:p>
    <w:p>
      <w:pPr>
        <w:pStyle w:val="Compact"/>
      </w:pPr>
      <w:r>
        <w:t xml:space="preserve">Ủng hộ chỉ với 1 click và 5s ! (adf.ly/4EmoB)</w:t>
      </w:r>
      <w:r>
        <w:br w:type="textWrapping"/>
      </w:r>
      <w:r>
        <w:br w:type="textWrapping"/>
      </w:r>
    </w:p>
    <w:p>
      <w:pPr>
        <w:pStyle w:val="Heading2"/>
      </w:pPr>
      <w:bookmarkStart w:id="866" w:name="chương-844"/>
      <w:bookmarkEnd w:id="866"/>
      <w:r>
        <w:t xml:space="preserve">844. Chương 84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44: Huyền Minh Pháp Hộ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 Tên đó là ai?</w:t>
      </w:r>
    </w:p>
    <w:p>
      <w:pPr>
        <w:pStyle w:val="BodyText"/>
      </w:pPr>
      <w:r>
        <w:t xml:space="preserve">Lăng Thiên Chí vẻ mặt ngưng trọng, so với lúc mười năm trước ở Mộng Huyễn Thiên Trì, Lăng Thiên Chí thiếu đi mấy phần ngang ngược lộ ra bên ngoài lúc đầu, có thêm mấy phần trầm ổn, khiêm nhường.</w:t>
      </w:r>
    </w:p>
    <w:p>
      <w:pPr>
        <w:pStyle w:val="BodyText"/>
      </w:pPr>
      <w:r>
        <w:t xml:space="preserve">Nhưng giữa lúc nhìn quanh, vẫn là nghiêm nghị sinh uy, không thẹn là nhân tài kiệt xuất của thế hệ trẻ tuổi Thiên Sơn Phái. Lăng Thiên Chí hiện giờ, hiển nhiên đã là một mình đảm đương một phía.</w:t>
      </w:r>
    </w:p>
    <w:p>
      <w:pPr>
        <w:pStyle w:val="BodyText"/>
      </w:pPr>
      <w:r>
        <w:t xml:space="preserve">Xung quanh Lăng Thiên Chí, là một đám mấy nhóm đệ tử Thiên Sơn Phái. Đều có tu vi không tầm thường. Những người này, hiển nhiên cũng đều là nhân vật đại biểu của thế hệ trẻ tuổi Thiên Sơn Phái.</w:t>
      </w:r>
    </w:p>
    <w:p>
      <w:pPr>
        <w:pStyle w:val="BodyText"/>
      </w:pPr>
      <w:r>
        <w:t xml:space="preserve">Gã tu luyện giả xung đột với Tần Vô Song trước đó tiến lên nói:</w:t>
      </w:r>
    </w:p>
    <w:p>
      <w:pPr>
        <w:pStyle w:val="BodyText"/>
      </w:pPr>
      <w:r>
        <w:t xml:space="preserve">- Đại sư huynh, tên này, lai lịch không rõ, không chịu đưa ra thân phận, nhưng tu vi thực sự không yếu. Hắn có ba tên thủ hạ, dáng vẻ là người nhưng hành động giống thú, càng thêm kiêu ngạo uơng ngạch. Tiểu đệ hoài nghi, bọn chúng khẳng định là trong lòng có chuyện mờ ám, bằng không tại sao không để chúng ta kiểm tra thân phận?</w:t>
      </w:r>
    </w:p>
    <w:p>
      <w:pPr>
        <w:pStyle w:val="BodyText"/>
      </w:pPr>
      <w:r>
        <w:t xml:space="preserve">Lăng Thiên Chí xua xua tay:</w:t>
      </w:r>
    </w:p>
    <w:p>
      <w:pPr>
        <w:pStyle w:val="BodyText"/>
      </w:pPr>
      <w:r>
        <w:t xml:space="preserve">- Không để ngươi kiểm tra, không nhất định là trong lòng có chuyện mờ ám. Tu luyện giả có thân phận có thực lực, ai muốn để người ta kiểm tra chứ? Chọn trọng điểm mà nói, chi tiết lúc đó, càng chi tiết càng tốt!</w:t>
      </w:r>
    </w:p>
    <w:p>
      <w:pPr>
        <w:pStyle w:val="BodyText"/>
      </w:pPr>
      <w:r>
        <w:t xml:space="preserve">Gã tu luyện giả đó không dám lắm mồm, đem đầu đuôi ngọn nguồn xung đột lúc đó kể lại một lượt.</w:t>
      </w:r>
    </w:p>
    <w:p>
      <w:pPr>
        <w:pStyle w:val="BodyText"/>
      </w:pPr>
      <w:r>
        <w:t xml:space="preserve">Lăng Thiên Chí lông mày nhướng lên:</w:t>
      </w:r>
    </w:p>
    <w:p>
      <w:pPr>
        <w:pStyle w:val="BodyText"/>
      </w:pPr>
      <w:r>
        <w:t xml:space="preserve">- Hắn nói trừ phi phụ thân đại nhân ta đích thân tới, mới có thể thương lượng sao? Khẩu khí thật sự không nhỏ!</w:t>
      </w:r>
    </w:p>
    <w:p>
      <w:pPr>
        <w:pStyle w:val="BodyText"/>
      </w:pPr>
      <w:r>
        <w:t xml:space="preserve">- Đại sư huynh, lời này ngàn vạn lần xác thực. Những sư đệ đi cùng với ta, đều là mắt thấy tai nghe.</w:t>
      </w:r>
    </w:p>
    <w:p>
      <w:pPr>
        <w:pStyle w:val="BodyText"/>
      </w:pPr>
      <w:r>
        <w:t xml:space="preserve">Lăng Thiên Chí gật gật đầu, lường trước người này cũng không dám nói dối mình. Trong lòng thật ra thấy kỳ quái:</w:t>
      </w:r>
    </w:p>
    <w:p>
      <w:pPr>
        <w:pStyle w:val="BodyText"/>
      </w:pPr>
      <w:r>
        <w:t xml:space="preserve">- Người tới là ai, mà lại có thể có khẩu khí lớn như vậy chứ?</w:t>
      </w:r>
    </w:p>
    <w:p>
      <w:pPr>
        <w:pStyle w:val="BodyText"/>
      </w:pPr>
      <w:r>
        <w:t xml:space="preserve">Nếu đổi lại là mười mấy năm trước, Lăng Thiên Chí có lẽ sẽ phát ra khí thế vương bá, lập tức giết đến tận cửa. Dù sao, đây cũng là địa bàn của Thiên Sơn Phái bọn họ.</w:t>
      </w:r>
    </w:p>
    <w:p>
      <w:pPr>
        <w:pStyle w:val="BodyText"/>
      </w:pPr>
      <w:r>
        <w:t xml:space="preserve">Có được lợi thế sân nhà, cộng thêm tuổi trẻ hăng hái thì còn kiêng kỵ cái gì?</w:t>
      </w:r>
    </w:p>
    <w:p>
      <w:pPr>
        <w:pStyle w:val="BodyText"/>
      </w:pPr>
      <w:r>
        <w:t xml:space="preserve">Nhưng hiện giờ, trải qua mười mấy năm ma luyện, cộng thêm bồi dưỡng tận lực của tông môn, Lăng Thiên Chí xác thực trầm ổn rất nhiều, trầm ngâm nói:</w:t>
      </w:r>
    </w:p>
    <w:p>
      <w:pPr>
        <w:pStyle w:val="BodyText"/>
      </w:pPr>
      <w:r>
        <w:t xml:space="preserve">- Chuyện này ta biết rồi, các ngươi không cần đi nhúng tay vào, giao cho ta. Trước khi thăm dò nội tình bên trong, các ngươi vẫn là phụ trách nhiệm vụ của mình, bảo đảm sự kiện của chúng ta không có bất cứ phát sinh ngoài ý muốn nào.</w:t>
      </w:r>
    </w:p>
    <w:p>
      <w:pPr>
        <w:pStyle w:val="BodyText"/>
      </w:pPr>
      <w:r>
        <w:t xml:space="preserve">- Vâng, Đại sư huynh!</w:t>
      </w:r>
    </w:p>
    <w:p>
      <w:pPr>
        <w:pStyle w:val="BodyText"/>
      </w:pPr>
      <w:r>
        <w:t xml:space="preserve">Sau khi đẩy lui những sư đệ này, Lăng Thiên Chí trầm tư một lát, quyết định tự mình đi một chuyến.</w:t>
      </w:r>
    </w:p>
    <w:p>
      <w:pPr>
        <w:pStyle w:val="BodyText"/>
      </w:pPr>
      <w:r>
        <w:t xml:space="preserve">Cơ sở ngầm của Thiên Sơn Phái, không phải là thứ tầm thường, Lăng Thiên Chí rất nhanh chóng đã đến gần khách điếm mà Tần Vô Song vào ở.</w:t>
      </w:r>
    </w:p>
    <w:p>
      <w:pPr>
        <w:pStyle w:val="BodyText"/>
      </w:pPr>
      <w:r>
        <w:t xml:space="preserve">Trong lòng hắn cũng cảm thấy hiếu kỳ, người đến Huyền Minh Thành này, mười có tám chín người, đều sẽ phối hợp tỏ rõ thân phận, vị này lại trái lại, lại có thể trên địa bàn của Thiên Sơn Phái, đối đầu với đệ tử của Thiên Sơn Phái.</w:t>
      </w:r>
    </w:p>
    <w:p>
      <w:pPr>
        <w:pStyle w:val="BodyText"/>
      </w:pPr>
      <w:r>
        <w:t xml:space="preserve">Đi tới gần khách điếm, Lăng Thiên Chí đang muốn cất bước, đột nhiên cảm giác được dưới chân một trận rung động, cúi đầu xuống nhìn, trên mặt đất đột nhiên toát ra một cái đầu, khuôn mặt cổ quái, hướng về phía Lăng Thiên Chí nhếch miệng cười.</w:t>
      </w:r>
    </w:p>
    <w:p>
      <w:pPr>
        <w:pStyle w:val="BodyText"/>
      </w:pPr>
      <w:r>
        <w:t xml:space="preserve">Lần này rất đột ngột, Lăng Thiên Chí thiếu chút nữa cả kinh giậm chân.</w:t>
      </w:r>
    </w:p>
    <w:p>
      <w:pPr>
        <w:pStyle w:val="BodyText"/>
      </w:pPr>
      <w:r>
        <w:t xml:space="preserve">Theo bản năng thân hình xông lên, di động về phía trước, gió cũng giống như mở ra. Nhưng xông lên này còn chưa định vững cước bộ, phía trước đột nhiên giống như có một bức tường vắt ngang trước mặt.</w:t>
      </w:r>
    </w:p>
    <w:p>
      <w:pPr>
        <w:pStyle w:val="BodyText"/>
      </w:pPr>
      <w:r>
        <w:t xml:space="preserve">Lăng Thiên Chí trừng mắt, đồng tử nháy mắt tựa hồ như muốn nổ tung mà ra. Trước mặt hắn, lại có một khuôn mặt giống như cười chế nhạo, ở trong bức tường khí lúc ẩn lúc hiển, ngăn ở trước mặt Lăng Thiên Chí.</w:t>
      </w:r>
    </w:p>
    <w:p>
      <w:pPr>
        <w:pStyle w:val="BodyText"/>
      </w:pPr>
      <w:r>
        <w:t xml:space="preserve">Lăng Thiên Chí lúc này mới ý thực được, bản thân tựa hồ đụng phải cao thủ rồi.</w:t>
      </w:r>
    </w:p>
    <w:p>
      <w:pPr>
        <w:pStyle w:val="BodyText"/>
      </w:pPr>
      <w:r>
        <w:t xml:space="preserve">Ba phương vị, xông tới khí tức cường đại, đem Lăng Thiên Chí bao vây vào giữa. Lăng Thiên Chí nhất thời cảm thấy hô hấp dồn dập, trong Thần hồn một trận rung động.</w:t>
      </w:r>
    </w:p>
    <w:p>
      <w:pPr>
        <w:pStyle w:val="BodyText"/>
      </w:pPr>
      <w:r>
        <w:t xml:space="preserve">- Ha ha, dẫn hắn lên đi!</w:t>
      </w:r>
    </w:p>
    <w:p>
      <w:pPr>
        <w:pStyle w:val="BodyText"/>
      </w:pPr>
      <w:r>
        <w:t xml:space="preserve">Thanh âm nhàn nhạt của Tần Vô Song truyền tới.</w:t>
      </w:r>
    </w:p>
    <w:p>
      <w:pPr>
        <w:pStyle w:val="BodyText"/>
      </w:pPr>
      <w:r>
        <w:t xml:space="preserve">Ba đầu Thần thú Bao Bao đem Lăng Thiên Chí dẫn lên trên lầu. Lăng Thiên Chí bộ dạng kinh sợ nhưng cũng chưa biểu hiện ra.</w:t>
      </w:r>
    </w:p>
    <w:p>
      <w:pPr>
        <w:pStyle w:val="BodyText"/>
      </w:pPr>
      <w:r>
        <w:t xml:space="preserve">- Lăng Thiên Chí!</w:t>
      </w:r>
    </w:p>
    <w:p>
      <w:pPr>
        <w:pStyle w:val="BodyText"/>
      </w:pPr>
      <w:r>
        <w:t xml:space="preserve">Ánh mắt của Tần Vô Song rơi trên người Lăng Thiên Chí, ngữ khí rất bình thản.</w:t>
      </w:r>
    </w:p>
    <w:p>
      <w:pPr>
        <w:pStyle w:val="BodyText"/>
      </w:pPr>
      <w:r>
        <w:t xml:space="preserve">- Ta ra nam vào bắc, năm đại Cấm địa của Thần đều đã đi qua, nhưng không có nơi nào vô lễ đối với khách, giống như các ngươi, vẫn là lần đầu gặp phải. Thiên Sơn Phái các ngươi, lẽ nào định đóng cửa xưng đại vương sao.</w:t>
      </w:r>
    </w:p>
    <w:p>
      <w:pPr>
        <w:pStyle w:val="BodyText"/>
      </w:pPr>
      <w:r>
        <w:t xml:space="preserve">Có mặt nạ Tùy Tâm Huyễn Tượng, cộng thêm Tần Vô Song tận lực thay đổi, Lăng Thiên Chí cách mười mấy năm, làm sao có thể nhận ra Tần Vô Song?</w:t>
      </w:r>
    </w:p>
    <w:p>
      <w:pPr>
        <w:pStyle w:val="BodyText"/>
      </w:pPr>
      <w:r>
        <w:t xml:space="preserve">Hắn cười khổ một tiếng:</w:t>
      </w:r>
    </w:p>
    <w:p>
      <w:pPr>
        <w:pStyle w:val="BodyText"/>
      </w:pPr>
      <w:r>
        <w:t xml:space="preserve">- Các hạ, ta nghĩ ngươi có chút hiểu lầm rồi. Thiên Sơn Phái ta tiến hành kiểm tra thân phận, chính là nhận sự ủy thác của Huyền Minh Tộc. Cũng không ác ý, các hạ một khi đã đến Huyền Minh Thành, có lẽ là vì sự kiện đó mà đến. Một khi vì thế mà đến, thân phận này sớm muộn gì cũng phải đăng ký, hà cớ gì phải cự tuyệt?</w:t>
      </w:r>
    </w:p>
    <w:p>
      <w:pPr>
        <w:pStyle w:val="BodyText"/>
      </w:pPr>
      <w:r>
        <w:t xml:space="preserve">Tần Vô Song trái lại thật sự bị những hắn nói có chút ngây người:</w:t>
      </w:r>
    </w:p>
    <w:p>
      <w:pPr>
        <w:pStyle w:val="BodyText"/>
      </w:pPr>
      <w:r>
        <w:t xml:space="preserve">- Sự kiện gì?</w:t>
      </w:r>
    </w:p>
    <w:p>
      <w:pPr>
        <w:pStyle w:val="BodyText"/>
      </w:pPr>
      <w:r>
        <w:t xml:space="preserve">- Ngươi không biết sao?</w:t>
      </w:r>
    </w:p>
    <w:p>
      <w:pPr>
        <w:pStyle w:val="BodyText"/>
      </w:pPr>
      <w:r>
        <w:t xml:space="preserve">Lăng Thiên Chí giật mình kinh ngạc:</w:t>
      </w:r>
    </w:p>
    <w:p>
      <w:pPr>
        <w:pStyle w:val="BodyText"/>
      </w:pPr>
      <w:r>
        <w:t xml:space="preserve">- Các hạ, lẽ nào ngươi không phải vì Huyền Minh Pháp Hội mà đến sao?</w:t>
      </w:r>
    </w:p>
    <w:p>
      <w:pPr>
        <w:pStyle w:val="BodyText"/>
      </w:pPr>
      <w:r>
        <w:t xml:space="preserve">- Cái gì kêu là Huyền Minh Pháp Hội? Ta chỉ biết Vạn Pháp Triều Tông Hội thôi.</w:t>
      </w:r>
    </w:p>
    <w:p>
      <w:pPr>
        <w:pStyle w:val="BodyText"/>
      </w:pPr>
      <w:r>
        <w:t xml:space="preserve">Tần Vô Song cười nói.</w:t>
      </w:r>
    </w:p>
    <w:p>
      <w:pPr>
        <w:pStyle w:val="BodyText"/>
      </w:pPr>
      <w:r>
        <w:t xml:space="preserve">- Huyền Minh Pháp Hội, đương nhiên không thể so sánh với Vạn Pháp Triều Tông Hội. Nhưng cũng là sự kiện trăm năm mới có một lần. Các hạ, ngươi thật sự không biết sao?</w:t>
      </w:r>
    </w:p>
    <w:p>
      <w:pPr>
        <w:pStyle w:val="BodyText"/>
      </w:pPr>
      <w:r>
        <w:t xml:space="preserve">Tần Vô Song nhún nhún vai:</w:t>
      </w:r>
    </w:p>
    <w:p>
      <w:pPr>
        <w:pStyle w:val="BodyText"/>
      </w:pPr>
      <w:r>
        <w:t xml:space="preserve">- Không biết!</w:t>
      </w:r>
    </w:p>
    <w:p>
      <w:pPr>
        <w:pStyle w:val="BodyText"/>
      </w:pPr>
      <w:r>
        <w:t xml:space="preserve">- Vậy cũng khó trách!</w:t>
      </w:r>
    </w:p>
    <w:p>
      <w:pPr>
        <w:pStyle w:val="BodyText"/>
      </w:pPr>
      <w:r>
        <w:t xml:space="preserve">Lăng Thiên Chí thở dài:</w:t>
      </w:r>
    </w:p>
    <w:p>
      <w:pPr>
        <w:pStyle w:val="BodyText"/>
      </w:pPr>
      <w:r>
        <w:t xml:space="preserve">- Các hạ thực lực hùng hậu, có lẽ rất có địa vị. Không biết đến Huyền Minh Thành ta có việc gì?</w:t>
      </w:r>
    </w:p>
    <w:p>
      <w:pPr>
        <w:pStyle w:val="BodyText"/>
      </w:pPr>
      <w:r>
        <w:t xml:space="preserve">- Tựa hồ là ta đang hỏi ngươi? Huyền Minh Pháp Hội này rốt cuộc là chuyện gì?</w:t>
      </w:r>
    </w:p>
    <w:p>
      <w:pPr>
        <w:pStyle w:val="BodyText"/>
      </w:pPr>
      <w:r>
        <w:t xml:space="preserve">- Ách, Huyền Minh Pháp Hội là sự kiện giao dịch do Huyền Minh Tộc ủy thác cho Thiên Sơn Phái ta tổ chức. Ở Huyền Minh Pháp Hội, giao dịch cấp bậc gì, cũng có thể phát sinh. Hơn nữa có bảo đảm uy tín và bảo đảm an toàn tuyệt đối. Cộng thêm trên Huyền Minh Pháp Hội có rất nhiều loại hoạt động bán đấu giá, treo giải thưởng. Các hạ cũng biết, nhiệm vụ treo giải thưởng của Đồ Đằng Tộc, rất ít khi tuyên bố. Một khi tuyên bố, lợi ích rất nhiều, mọi người đều là muốn tranh thủ cướp lấy.</w:t>
      </w:r>
    </w:p>
    <w:p>
      <w:pPr>
        <w:pStyle w:val="BodyText"/>
      </w:pPr>
      <w:r>
        <w:t xml:space="preserve">Tần Vô Song không lên tiếng, thần thức thúc giục, giương mắt nhìn Lăng Thiên Chí một lát, từ trong ánh mắt của Lăng Thiên Chí, thật ra không nhìn thấy lừ gạt giả dối gì cả. Gật gật đầu:</w:t>
      </w:r>
    </w:p>
    <w:p>
      <w:pPr>
        <w:pStyle w:val="BodyText"/>
      </w:pPr>
      <w:r>
        <w:t xml:space="preserve">- Tốt lắm, ngươi không gạt ta. Nếu có sự kiện này, ta liền đi xem xem thật ra cũng không ngại.</w:t>
      </w:r>
    </w:p>
    <w:p>
      <w:pPr>
        <w:pStyle w:val="BodyText"/>
      </w:pPr>
      <w:r>
        <w:t xml:space="preserve">Mặc dù Lăng Thiên Chí cảm giác người ở trước mặt không lớn tuổi hơn bản thân bao nhiêu, thậm chí cảm thấy còn trẻ hơn Lăng Thiên Chí hắn. Nhưng khí thế và thực lực của người ta bày ra ở đây, không khỏi khiến hắn bất phục.</w:t>
      </w:r>
    </w:p>
    <w:p>
      <w:pPr>
        <w:pStyle w:val="BodyText"/>
      </w:pPr>
      <w:r>
        <w:t xml:space="preserve">o0o</w:t>
      </w:r>
    </w:p>
    <w:p>
      <w:pPr>
        <w:pStyle w:val="BodyText"/>
      </w:pPr>
      <w:r>
        <w:t xml:space="preserve">Lăng Thiên Chí từ chỗ Tần Vô Song rời đi, vẫn còn kinh hồn bạt vía, không dám tự tiện, lập tức quay về Tổng bộ của Thiên Sơn Phái, gặp mặt phụ thân Lăng Thắng của mình, xin thỉnh giáo chuyện này.</w:t>
      </w:r>
    </w:p>
    <w:p>
      <w:pPr>
        <w:pStyle w:val="BodyText"/>
      </w:pPr>
      <w:r>
        <w:t xml:space="preserve">Lăng Thắng cũng là cảm thấy kinh ngạc. Đứa con bảo bối này của bản thân, hắn là vô cùng coi trọng. Nếu vạn nhất có chuyện không may, Lăng Thắng nhất định sẽ đau khổ tột cùng.</w:t>
      </w:r>
    </w:p>
    <w:p>
      <w:pPr>
        <w:pStyle w:val="BodyText"/>
      </w:pPr>
      <w:r>
        <w:t xml:space="preserve">Nghe Lăng Thiên Chí nói xong trải qua này, Lăng Thắng trầm ngâm nói:</w:t>
      </w:r>
    </w:p>
    <w:p>
      <w:pPr>
        <w:pStyle w:val="BodyText"/>
      </w:pPr>
      <w:r>
        <w:t xml:space="preserve">- Thiên Chí, thực lực của người này nếu đã tài giỏi như vậy, nhất định là nhân vật khó đối phó. Một khi hắn không có địch ý gì, cũng không đối với ngươi như thế nào. Người này, nhất thời đừng tốn sức chọc vào. Thiên Sơn Phái chúng ta hiện tại chính là phải làm tốt sự kiện này, các chuyện khác, cần phải khắc chế.</w:t>
      </w:r>
    </w:p>
    <w:p>
      <w:pPr>
        <w:pStyle w:val="BodyText"/>
      </w:pPr>
      <w:r>
        <w:t xml:space="preserve">Lăng Thắng thật ra lão thành cẩn thận, thời khắc mấu chốt, không cần nhiều chuyện kết thù gia mới tốt. Bằng không vạn nhất đến quấy rối, phá hư đại sự của bọn họ.</w:t>
      </w:r>
    </w:p>
    <w:p>
      <w:pPr>
        <w:pStyle w:val="BodyText"/>
      </w:pPr>
      <w:r>
        <w:t xml:space="preserve">- Phụ thân, thực lực người này thật sự rất cao, nếu không phải vì Huyền Minh Pháp Hội mà đến, hài nhi thật sự hiếu kỳ, hắn rốt cuộc đến vì chuyện gì?</w:t>
      </w:r>
    </w:p>
    <w:p>
      <w:pPr>
        <w:pStyle w:val="BodyText"/>
      </w:pPr>
      <w:r>
        <w:t xml:space="preserve">- Chuyện này ngươi không cần xen vào. Nếu hắn không có địch ý, thì không cần đi trêu chọc hắn. Ngươi không phải nói hắn muốn tới Huyền Minh Pháp Hội xem một chút náo nhiệt sao? Rất tốt, lần này ngươi đi, đưa cho hắn một tấm ngọc bài khách quý đặc biệt, mời hắn tham dự. Còn về thân phận gì đó, hắn không nói, ngươi cũng không cần hỏi đến.</w:t>
      </w:r>
    </w:p>
    <w:p>
      <w:pPr>
        <w:pStyle w:val="BodyText"/>
      </w:pPr>
      <w:r>
        <w:t xml:space="preserve">- Nhưng mà, tham dự Huyền Minh Pháp Hội, không thông báo thân phận, tựa hồ không hợp tình hợp lý?</w:t>
      </w:r>
    </w:p>
    <w:p>
      <w:pPr>
        <w:pStyle w:val="BodyText"/>
      </w:pPr>
      <w:r>
        <w:t xml:space="preserve">- Thiên Chí, ngươi vẫn là không hiểu biến báo. Cái gọi là thông báo thân phận, chỉ là một hình thức, chân chính có một số cao nhân, thích giấu kín hành tung, chúng ta cũng cần đặc biệt để ý, đặc biệt đối đãi. Ngươi tới đưa tấm ngọc bài khách quý đặc biệt này, chúng ta lễ nghĩa đầy đủ rồi, đi hay không đi là chuyện của hắn. Hơn nữa, loại đại nhân vật này, một khi muốn ra tay tham sự vào sự kiện giao dịch, bút tích khẳng định rất lớn. Chúng ta đến lúc đó, cũng có thể lấy ra được tiền thuê xa xỉ. Khen thưởng của Huyền Minh Tộc tất nhiên cũng nhiều hơn.</w:t>
      </w:r>
    </w:p>
    <w:p>
      <w:pPr>
        <w:pStyle w:val="BodyText"/>
      </w:pPr>
      <w:r>
        <w:t xml:space="preserve">Lăng Thiên Chí vui vẻ gật đầu:</w:t>
      </w:r>
    </w:p>
    <w:p>
      <w:pPr>
        <w:pStyle w:val="BodyText"/>
      </w:pPr>
      <w:r>
        <w:t xml:space="preserve">- Được, hài nhi đi đưa!</w:t>
      </w:r>
    </w:p>
    <w:p>
      <w:pPr>
        <w:pStyle w:val="BodyText"/>
      </w:pPr>
      <w:r>
        <w:t xml:space="preserve">Lăng Thiên Chí đã không phải người thanh niên kiêu ngạo lúc trước, có thêm mấy phần lực phán đoán vượt hơn bình thường. Biết đối mặt với cao thủ như vậy, nịnh bợ luôn tốt hơn đối kháng.</w:t>
      </w:r>
    </w:p>
    <w:p>
      <w:pPr>
        <w:pStyle w:val="BodyText"/>
      </w:pPr>
      <w:r>
        <w:t xml:space="preserve">Lôi kéo được quan hệ, cho dù không trở thành bằng hữu, cũng không đến mức làm kẻ đối đầu.</w:t>
      </w:r>
    </w:p>
    <w:p>
      <w:pPr>
        <w:pStyle w:val="BodyText"/>
      </w:pPr>
      <w:r>
        <w:t xml:space="preserve">Lăng Thiên Chí lại một lần nữa xuất hiện, thật ra khiến Tần Vô Song có chút bất ngờ. Đương nhiên, ngọc bài khách quý đặc biệt này, hắn thật ra muốn nhận lấy.</w:t>
      </w:r>
    </w:p>
    <w:p>
      <w:pPr>
        <w:pStyle w:val="BodyText"/>
      </w:pPr>
      <w:r>
        <w:t xml:space="preserve">Có thứ này, tham gia Huyền Minh Pháp Hội đó, trái lại có thể giảm bớt không ít phiền toái. Tần Vô Song đang lo lắng không có chỗ hỏi thăm Huyền Minh Tộc, Huyền Minh Pháp Hội này, vừa vặn cung cấp cơ hội này. Có thể nói là buồn ngủ gặp được chiếu manh.</w:t>
      </w:r>
    </w:p>
    <w:p>
      <w:pPr>
        <w:pStyle w:val="BodyText"/>
      </w:pPr>
      <w:r>
        <w:t xml:space="preserve">o0o</w:t>
      </w:r>
    </w:p>
    <w:p>
      <w:pPr>
        <w:pStyle w:val="BodyText"/>
      </w:pPr>
      <w:r>
        <w:t xml:space="preserve">Mười ngày sau, Huyền Minh Pháp Hội long trọng khai mạc. Tần Vô Song mang theo ba đầu Thần thú tham dự. Ba đầu Thần thú, đương nhiên là lấy hình thái biến hóa nhân thể xuất hiện.</w:t>
      </w:r>
    </w:p>
    <w:p>
      <w:pPr>
        <w:pStyle w:val="BodyText"/>
      </w:pPr>
      <w:r>
        <w:t xml:space="preserve">Mặc dù như vậy, khí thế của bốn người vừa xuất hiện ở sự kiện Huyền Minh Pháp Hội, lập tức dẫn tới một trận kinh ngạc. Đại sánh vốn ồn ào, chói tai, tất cả thanh âm phảng phất giống như đột nhiên bị hút ra vậy, tất cả mọi người đều á khẩu không lên tiếng, bị khí thế xuất trướng này làm cho kinh ngạc.</w:t>
      </w:r>
    </w:p>
    <w:p>
      <w:pPr>
        <w:pStyle w:val="BodyText"/>
      </w:pPr>
      <w:r>
        <w:t xml:space="preserve">Cho đến khi Tần Vô Song đem ngọc bài đặc biệt lấy ra, được người tiếp nhận dẫn tới phòng khách quý bên trong, bên ngoài đại sảnh mới dần dần khôi phục náo nhiệt.</w:t>
      </w:r>
    </w:p>
    <w:p>
      <w:pPr>
        <w:pStyle w:val="BodyText"/>
      </w:pPr>
      <w:r>
        <w:t xml:space="preserve">- Chậc chậc, xem ra Huyền Minh Pháp Hội lần này, quy cách không nhỏ. Chưa đến nửa canh giờ, đã có mấy nhóm Thần đạo cao thủ tiến vào phòng khách quý rồi.</w:t>
      </w:r>
    </w:p>
    <w:p>
      <w:pPr>
        <w:pStyle w:val="BodyText"/>
      </w:pPr>
      <w:r>
        <w:t xml:space="preserve">- Thật hy vọng những cao thủ Thần đạo có thể treo giải thưởng một số nhiệm vụ. Hắc hắc, không biết lần này, có phải có vũ khí Thần đạo được làm giải thưởng không?</w:t>
      </w:r>
    </w:p>
    <w:p>
      <w:pPr>
        <w:pStyle w:val="BodyText"/>
      </w:pPr>
      <w:r>
        <w:t xml:space="preserve">Đối với những tu luyện giả bình thường mà nói, vũ khí Thần đạo, đều là bảo vật xa không với tới, tha thiết ước mơ. Khiến bọn họ vì nó mà điên cuồng, vì nó mà ăn ngủ bất an.</w:t>
      </w:r>
    </w:p>
    <w:p>
      <w:pPr>
        <w:pStyle w:val="BodyText"/>
      </w:pPr>
      <w:r>
        <w:t xml:space="preserve">Tần Vô Song đến gần phòng khách quý, đã nhìn thấy bên trong tụ tập hơn mười Thần đạo cường giả. Những Thần đạo cường giả này, đại đa số là đơn thương độc mã, cũng có hai ba thành đi cùng. Nhưng giống như Tần Vô Song một đoàn bốn người như vậy, chỉ có một nhà này.</w:t>
      </w:r>
    </w:p>
    <w:p>
      <w:pPr>
        <w:pStyle w:val="BodyText"/>
      </w:pPr>
      <w:r>
        <w:t xml:space="preserve">Hơn nữa, bọn Bao Bao sau khi huyễn hóa thành người, thực lực thu lại, hoàn toàn giống như Thần đạo cường giả của tu luyện giả loài người, những Thần đạo cường giả này, đương nhiên cũng không nhìn thấu tu vi của bọn chúng, đương nhiên đem bọn Bao Bao coi như tu luyện giả bình thường, tưởng rằng chỉ là tùy tùng bình thường của Tần Vô Song.</w:t>
      </w:r>
    </w:p>
    <w:p>
      <w:pPr>
        <w:pStyle w:val="BodyText"/>
      </w:pPr>
      <w:r>
        <w:t xml:space="preserve">Nhưng Tần Vô Song thật ra không có áp chế khí thế của bản thân, cũng chính vì như vậy, xuất hiện của Hóa Thần Đạo cường giả, khiến những Thần đạo cường giả bên trong đại bộ phận cảm thấy một trận áp lực vô hình.</w:t>
      </w:r>
    </w:p>
    <w:p>
      <w:pPr>
        <w:pStyle w:val="BodyText"/>
      </w:pPr>
      <w:r>
        <w:t xml:space="preserve">Tần Vô Song đối với những phản ứng này, nhìn như không thấy, đại mã kim đao ngồi xuống trên ghế. Chính vào lúc này, bên ngoài một thanh âm vui mừng dào dạt kêu lên:</w:t>
      </w:r>
    </w:p>
    <w:p>
      <w:pPr>
        <w:pStyle w:val="BodyText"/>
      </w:pPr>
      <w:r>
        <w:t xml:space="preserve">- Chưởng giáo Thiên Sơn Phái, Lăng Thắng đại nhân đến!</w:t>
      </w:r>
    </w:p>
    <w:p>
      <w:pPr>
        <w:pStyle w:val="BodyText"/>
      </w:pPr>
      <w:r>
        <w:t xml:space="preserve">Lời này nói ra, tất cả các tân khách đều không kìm được đứng dậy. Duy độc có Tần Vô Song, vẫn như cũ mỉm cười tự nhiên đưa trà lên miệng uống, lại phảng phất giống như không có nghe thấy.</w:t>
      </w:r>
    </w:p>
    <w:p>
      <w:pPr>
        <w:pStyle w:val="Compact"/>
      </w:pPr>
      <w:r>
        <w:t xml:space="preserve">Ủng hộ chỉ với 1 click và 5s ! (adf.ly/4EmoB)</w:t>
      </w:r>
      <w:r>
        <w:br w:type="textWrapping"/>
      </w:r>
      <w:r>
        <w:br w:type="textWrapping"/>
      </w:r>
    </w:p>
    <w:p>
      <w:pPr>
        <w:pStyle w:val="Heading2"/>
      </w:pPr>
      <w:bookmarkStart w:id="867" w:name="chương-845"/>
      <w:bookmarkEnd w:id="867"/>
      <w:r>
        <w:t xml:space="preserve">845. Chương 84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45: Thanh Mộc Thần Đỉn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đã ra từng nhận thức qua dung mạo của Lăng Thắng ở Mộng Huyễn Thiên Trì, biết thực lực của Lăng Thắng cho dù yếu hơn Tân Thiên Vấn một chút, nhưng cũng không sai biệt nhiều lắm.</w:t>
      </w:r>
    </w:p>
    <w:p>
      <w:pPr>
        <w:pStyle w:val="BodyText"/>
      </w:pPr>
      <w:r>
        <w:t xml:space="preserve">Sau khi Lăng Thắng tiến vào, những tân khách đặc biệt này, cũng là không kìm nổi cảm thấy một tia áp lực. Trên mặt Lăng Thắng chứa một nụ cười vô cùng khách sáo, chăm chú nhìn Tần Vô Song mấy lần, vẻ mặt thản nhiên không thay đổi, lúc này mới chắp tay làm lễ nói:</w:t>
      </w:r>
    </w:p>
    <w:p>
      <w:pPr>
        <w:pStyle w:val="BodyText"/>
      </w:pPr>
      <w:r>
        <w:t xml:space="preserve">- Được chư vị khách quý cổ động, Lăng mỗ xin được có lời cảm tạ ở đây!</w:t>
      </w:r>
    </w:p>
    <w:p>
      <w:pPr>
        <w:pStyle w:val="BodyText"/>
      </w:pPr>
      <w:r>
        <w:t xml:space="preserve">- Ha ha, Lăng Đại chưởng giáo khách khí rồi.</w:t>
      </w:r>
    </w:p>
    <w:p>
      <w:pPr>
        <w:pStyle w:val="BodyText"/>
      </w:pPr>
      <w:r>
        <w:t xml:space="preserve">- Có thể tham gia vào Huyền Minh Pháp Hội, cũng là vinh hạnh của chúng ta.</w:t>
      </w:r>
    </w:p>
    <w:p>
      <w:pPr>
        <w:pStyle w:val="BodyText"/>
      </w:pPr>
      <w:r>
        <w:t xml:space="preserve">Lăng Thắng vui tươi hớn hở nói:</w:t>
      </w:r>
    </w:p>
    <w:p>
      <w:pPr>
        <w:pStyle w:val="BodyText"/>
      </w:pPr>
      <w:r>
        <w:t xml:space="preserve">- Được rồi, chư vị, lời khách khí Lăng mỗ cũng không nói nhiều. Chư vị đang ngồi và bằng hữu bên ngoài không giống nhau. Huyền Minh Pháp Hội này, vì tồn tại của các vị mới có vẻ càng thêm rực rỡ chói lọi. Chư vị, các ngươi có thứ gì cần bán đấu giá, hoặc là cần giao dịch, đều có thể báo danh. Chúng ta sẽ nhìn trình độ quý trọng của bảo bối, để sắp xếp thời gian xuất trướng. Bảo bối càng quý giá, xuất trướng càng tiến sâu về sau, đều là thứ tốt áp trục. Chúng ta sẽ dùng đại tâm tư đi đóng gói và tạo thế, để bảo bối của các ngươi có được lợi ích hồi báo đại tạo hóa nhất.</w:t>
      </w:r>
    </w:p>
    <w:p>
      <w:pPr>
        <w:pStyle w:val="BodyText"/>
      </w:pPr>
      <w:r>
        <w:t xml:space="preserve">Thân là khách quý đặc biệt, những quyền lợi này vẫn là có. Bằng không, bọn họ cũng sẽ không được một mình mới đến trong này, có thể ở trong nội sảnh này, kỳ thực chính là một loại nhận thức đối với thân phận.</w:t>
      </w:r>
    </w:p>
    <w:p>
      <w:pPr>
        <w:pStyle w:val="BodyText"/>
      </w:pPr>
      <w:r>
        <w:t xml:space="preserve">Những khách quý này nghe vậy, bắt đầu báo danh, đem thứ mà mình muốn trao đổi hoặc là thứ muốn bán đấu giá, đều đăng ký lên. Nếu là giao dịch, đối với vật trao đổi có yêu cầu đặc thù gì, cũng đều ghi chú rõ.</w:t>
      </w:r>
    </w:p>
    <w:p>
      <w:pPr>
        <w:pStyle w:val="BodyText"/>
      </w:pPr>
      <w:r>
        <w:t xml:space="preserve">Tần Vô Song thật ra không vội lấy đồ ra, thờ ơ lạnh nhạt quan sát một hồi, phát hiện những Thần đạo cường giả này, quả nhiên đều không phải bút tích bình thường, dám lấy ra, rất nhiều đều là thứ tốt.</w:t>
      </w:r>
    </w:p>
    <w:p>
      <w:pPr>
        <w:pStyle w:val="BodyText"/>
      </w:pPr>
      <w:r>
        <w:t xml:space="preserve">Tựa hồ mỗi Thần đạo cường giả, đều có thể lấy ra một hai thứ tốt, thậm chí vũ khí Thần đạo đều có bốn năm món. Hơn nữa so với vũ khí Thần đạo càng thêm quý trọng, cũng có mấy thứ như vậy.</w:t>
      </w:r>
    </w:p>
    <w:p>
      <w:pPr>
        <w:pStyle w:val="BodyText"/>
      </w:pPr>
      <w:r>
        <w:t xml:space="preserve">Đến lượt Tần Vô Song, Tần Vô Song sớm có chuẩn bị tâm lý, đương nhiên cũng không keo kiệt. Hắn định lấy hình thức cuối cùng để xuất hiện. Hy vọng có thể tạo ra thanh thế lớn nhất.</w:t>
      </w:r>
    </w:p>
    <w:p>
      <w:pPr>
        <w:pStyle w:val="BodyText"/>
      </w:pPr>
      <w:r>
        <w:t xml:space="preserve">Hắn lấy ra không phải là một món, mà là một bộ. Một món vũ khí Thần đạo cấp bậc Thần đạo, một món Thần đạo Chiến y, còn có một tấm Long Tức Phong Ấn.</w:t>
      </w:r>
    </w:p>
    <w:p>
      <w:pPr>
        <w:pStyle w:val="BodyText"/>
      </w:pPr>
      <w:r>
        <w:t xml:space="preserve">Tần Vô Song suy tính một chút, bút tích này muốn cuối cùng, tựa hồ là đủ rồi. Nhưng muốn hoàn toàn áp đảo các đối thủ cạnh tranh khác, để bảo bối làm áp trục cuối cùng xuất hiện, tựa hồ vẫn là có chút chưa đủ. Tần Vô Song cố ý ghi rõ một chút, còn có thể thêm vào một danh sách thu đồ đệ.</w:t>
      </w:r>
    </w:p>
    <w:p>
      <w:pPr>
        <w:pStyle w:val="BodyText"/>
      </w:pPr>
      <w:r>
        <w:t xml:space="preserve">Danh sách thu đồ đệ của Hóa Thần Đạo cường giả, vật này so với bất cứ bảo bối gì cũng quý giá hơn.</w:t>
      </w:r>
    </w:p>
    <w:p>
      <w:pPr>
        <w:pStyle w:val="BodyText"/>
      </w:pPr>
      <w:r>
        <w:t xml:space="preserve">Tần Vô Song vừa nói ra khoản kèm theo này, ngay cả Lăng Thắng cũng có chút giật mình, liếc mắt nhìn Tần Vô Song, dù sao chuyện thu đồ đệ, cũng không phải nói đùa.</w:t>
      </w:r>
    </w:p>
    <w:p>
      <w:pPr>
        <w:pStyle w:val="BodyText"/>
      </w:pPr>
      <w:r>
        <w:t xml:space="preserve">Đại lục Thiên Huyền rất xem trọng truyền thừa chính thống, bình thường tuyệt đối sẽ không dễ dàng thu nhận đồ đệ. Trước khi thu đồ đệ, nhất định phải điều tra rõ ràng lai lịch và rắp tâm của đệ tử, thà ít mà tốt. Có cao thủ của tông môn, bình thường đều là chọn lựa từ trong những người trẻ tuổi của tông môn mình, tuyệt đối sẽ không thu nhận người ngoài làm đồ đệ.</w:t>
      </w:r>
    </w:p>
    <w:p>
      <w:pPr>
        <w:pStyle w:val="BodyText"/>
      </w:pPr>
      <w:r>
        <w:t xml:space="preserve">- Các hạ, xin hỏi một loạt bảo bối này, là dùng bán đấu giá hay là dùng cho giao dịch?</w:t>
      </w:r>
    </w:p>
    <w:p>
      <w:pPr>
        <w:pStyle w:val="BodyText"/>
      </w:pPr>
      <w:r>
        <w:t xml:space="preserve">Người phụ trách đăng ký của Thiên Sơn phái hỏi.</w:t>
      </w:r>
    </w:p>
    <w:p>
      <w:pPr>
        <w:pStyle w:val="BodyText"/>
      </w:pPr>
      <w:r>
        <w:t xml:space="preserve">- Giao dịch!</w:t>
      </w:r>
    </w:p>
    <w:p>
      <w:pPr>
        <w:pStyle w:val="BodyText"/>
      </w:pPr>
      <w:r>
        <w:t xml:space="preserve">Tần Vô Song đơn giản nói ra hai chữ này.</w:t>
      </w:r>
    </w:p>
    <w:p>
      <w:pPr>
        <w:pStyle w:val="BodyText"/>
      </w:pPr>
      <w:r>
        <w:t xml:space="preserve">- Được, vậy đối với giao dịch có yêu cầu đặc thù gì không?</w:t>
      </w:r>
    </w:p>
    <w:p>
      <w:pPr>
        <w:pStyle w:val="BodyText"/>
      </w:pPr>
      <w:r>
        <w:t xml:space="preserve">- Chỉ có một yêu cầu, vật giao dịch, cần phải là Huyền Minh Băng Phách và Thương Lãng Đại Trạch Thủy. Ngoài vật giao dịch này, tất cả các vật khác xin phép được từ chối!</w:t>
      </w:r>
    </w:p>
    <w:p>
      <w:pPr>
        <w:pStyle w:val="BodyText"/>
      </w:pPr>
      <w:r>
        <w:t xml:space="preserve">Tần Vô Song nói rất rõ ràng.</w:t>
      </w:r>
    </w:p>
    <w:p>
      <w:pPr>
        <w:pStyle w:val="BodyText"/>
      </w:pPr>
      <w:r>
        <w:t xml:space="preserve">Người phụ trách đăng ký nhất thời sửng sốt, trố mắt cứng lưỡi nhìn Tần Vô Song:</w:t>
      </w:r>
    </w:p>
    <w:p>
      <w:pPr>
        <w:pStyle w:val="BodyText"/>
      </w:pPr>
      <w:r>
        <w:t xml:space="preserve">- Chuyện này…</w:t>
      </w:r>
    </w:p>
    <w:p>
      <w:pPr>
        <w:pStyle w:val="BodyText"/>
      </w:pPr>
      <w:r>
        <w:t xml:space="preserve">- Không thể sao?</w:t>
      </w:r>
    </w:p>
    <w:p>
      <w:pPr>
        <w:pStyle w:val="BodyText"/>
      </w:pPr>
      <w:r>
        <w:t xml:space="preserve">- Thật ra không phải không thể, chỉ là… chỉ là như vậy sẽ hạn định đối tượng giao dịch, có thể sẽ tìm không được người giao dịch. Ngài biết, Huyền Minh Băng Phách và Thương Lãng Đại Trạch Thủy không phải là thứ bình thường. Người có chưa hẳn sẽ lấy ra giao dịch, người không có, muốn lấy ra giao dịch cũng không lấy được.</w:t>
      </w:r>
    </w:p>
    <w:p>
      <w:pPr>
        <w:pStyle w:val="BodyText"/>
      </w:pPr>
      <w:r>
        <w:t xml:space="preserve">- Ha ha, đăng ký đi. Bất kể có hay không có, trọng ở tham dự thôi!</w:t>
      </w:r>
    </w:p>
    <w:p>
      <w:pPr>
        <w:pStyle w:val="BodyText"/>
      </w:pPr>
      <w:r>
        <w:t xml:space="preserve">Tần Vô Song thản nhiên nói.</w:t>
      </w:r>
    </w:p>
    <w:p>
      <w:pPr>
        <w:pStyle w:val="BodyText"/>
      </w:pPr>
      <w:r>
        <w:t xml:space="preserve">Người phụ trách có chút chần chờ nhìn nhìn Lăng Thắng, hiển nhiên không dám tùy tiện quyết định. Hắn biết, giao dịch này chưa chắc có thể thành công, nếu không thành công, thì sẽ không lấy được tiền thuê. Chuyện này đối với Thiên Sơn Phái cũng không phải là chuyện tốt. Dù sao, là cuộc giao dịch cuối cùng, nếu cuối cùng không có thành công, há không phải lãng phí tài nguyên nhân lực và lực tuyên truyền đi tạo thế cho hắn sao?</w:t>
      </w:r>
    </w:p>
    <w:p>
      <w:pPr>
        <w:pStyle w:val="BodyText"/>
      </w:pPr>
      <w:r>
        <w:t xml:space="preserve">Khóe miệng Lăng Thắng khẽ động một chút, biểu thị cho phép. Người phụ trách đó lúc này mới dám hạ bút đăng ký.</w:t>
      </w:r>
    </w:p>
    <w:p>
      <w:pPr>
        <w:pStyle w:val="BodyText"/>
      </w:pPr>
      <w:r>
        <w:t xml:space="preserve">Sau khi thủ tục xong xuôi, hội họp liền long trọng mở màn. Ngay từ đầu, đương nhiên là các loại nói chuyện hình thức, Tần Vô Song tạm thời nghe qua, cũng không để ý.</w:t>
      </w:r>
    </w:p>
    <w:p>
      <w:pPr>
        <w:pStyle w:val="BodyText"/>
      </w:pPr>
      <w:r>
        <w:t xml:space="preserve">Phân đoạn đầu tiên, là bán đấu giá. Trong loại sự kiện này, bán đấu giá ngược lại không phải là phân đoạn không làm sao nhận được hoan nghênh, vì phân đoạn vô bổ này, chưa đến một canh giờ, đã hoàn toàn kết thúc rồi.</w:t>
      </w:r>
    </w:p>
    <w:p>
      <w:pPr>
        <w:pStyle w:val="BodyText"/>
      </w:pPr>
      <w:r>
        <w:t xml:space="preserve">Phân đoạn thứ hai, chính là phân đoạn giao dịch.</w:t>
      </w:r>
    </w:p>
    <w:p>
      <w:pPr>
        <w:pStyle w:val="BodyText"/>
      </w:pPr>
      <w:r>
        <w:t xml:space="preserve">Giao dịch này phân làm hai khâu triển lãm giao dịch và tự do giao dịch. Bọn người Tần Vô Song tham gia, chính là loại triển lãm giao dịch. Đầu tiên đem đồ vật độc lập giới thiệu một chút, sau đó mọi người cạnh tranh, nếu có đối tượng giao dịch đặc thù, chú định hạn chế đại bộ người chỉ có thể chùn bước.</w:t>
      </w:r>
    </w:p>
    <w:p>
      <w:pPr>
        <w:pStyle w:val="BodyText"/>
      </w:pPr>
      <w:r>
        <w:t xml:space="preserve">Tự do giao dịch rất đơn giản, nhưng thời gian kéo dài lại dài nhất.</w:t>
      </w:r>
    </w:p>
    <w:p>
      <w:pPr>
        <w:pStyle w:val="BodyText"/>
      </w:pPr>
      <w:r>
        <w:t xml:space="preserve">Trong phân đoạn này, người có thể tham gia vào trong, có thể trong pháp hội giao dịch bất cứ thứ gì mà mình muốn giao dịch, có thể bố trí quầy hàng, cũng có thể rao hàng, hình thức đa dạng.</w:t>
      </w:r>
    </w:p>
    <w:p>
      <w:pPr>
        <w:pStyle w:val="BodyText"/>
      </w:pPr>
      <w:r>
        <w:t xml:space="preserve">Nhưng mà, bất cứ ai cũng biết, trong giao dịch tự do, ngoài số ít người không muốn tỏ vẻ giàu có, đại bộ phận các thứ, đều không thể so sánh với giao dịch triển lãm.</w:t>
      </w:r>
    </w:p>
    <w:p>
      <w:pPr>
        <w:pStyle w:val="BodyText"/>
      </w:pPr>
      <w:r>
        <w:t xml:space="preserve">Giao dịch triển lãm, thông qua một loạt phơi ra và đóng gói, đơn độc được lấy ra giới thiệu, giá trị bản thân đồ vật đương nhiên là rất cao, lại cộng thêm cạnh tranh, khẳng định có thể có thu hoạch xa xỉ.</w:t>
      </w:r>
    </w:p>
    <w:p>
      <w:pPr>
        <w:pStyle w:val="BodyText"/>
      </w:pPr>
      <w:r>
        <w:t xml:space="preserve">Cũng chính là nói, triển lãm giao dịch, là vở kịch có giọng hát và điệu bộ rất nặng!</w:t>
      </w:r>
    </w:p>
    <w:p>
      <w:pPr>
        <w:pStyle w:val="BodyText"/>
      </w:pPr>
      <w:r>
        <w:t xml:space="preserve">Triển lãm giao dịch lần này, tổng cộng có khoảng ba mươi món vật phẩm. Phía bên chịu trách nhiệm tổ chức sẽ dựa theo trình độ quý giá của bảo bối để sắp xếp trình tự, càng xuất trướng muộn sẽ càng có giá trị.</w:t>
      </w:r>
    </w:p>
    <w:p>
      <w:pPr>
        <w:pStyle w:val="BodyText"/>
      </w:pPr>
      <w:r>
        <w:t xml:space="preserve">Ngay từ đầu mười mấy món, mặc dù đều là thứ tốt, nhưng đối với Thần đạo cường giả mà nói, tựa hồ không có lực hấp dẫn gì.</w:t>
      </w:r>
    </w:p>
    <w:p>
      <w:pPr>
        <w:pStyle w:val="BodyText"/>
      </w:pPr>
      <w:r>
        <w:t xml:space="preserve">Huống hồ Tần Vô Song còn là Hóa Thần Đạo cường giả, mí mắt cũng không thèm nhảy lên chút nào.</w:t>
      </w:r>
    </w:p>
    <w:p>
      <w:pPr>
        <w:pStyle w:val="BodyText"/>
      </w:pPr>
      <w:r>
        <w:t xml:space="preserve">Khi đến món đồ thứ mười lăm, lại xuất hiện một thứ tốt khiến Tần Vô Song trong lòng khẽ động. Vật này tên là Thanh Mộc Thần Đỉnh. Tên là Thần Đỉnh, kỳ thực cũng không phải thuộc về hàng ngũ Thần khí. Là một lò đan cực phẩm dùng để luyện chế đan dược. Mặc dù không cách nào luyện chế được đan dược trên Thần đạo, nhưng đối với đan dược cảnh giới dưới Thần đạo, có thể cam đoan tỷ lệ thành đan rất cao, nhất là đối với tu luyện giả Mộc thuộc tính mà nói, càng là một món đồ tốt.</w:t>
      </w:r>
    </w:p>
    <w:p>
      <w:pPr>
        <w:pStyle w:val="BodyText"/>
      </w:pPr>
      <w:r>
        <w:t xml:space="preserve">Đáng tiếc, trên thế giới này, tu luyện giả Mộc thuộc tính, bản thân không nhiều. Có thiên phú luyện đan, càng là rất ít. Dù sao, đan sư bình thường chỉ yêu cầu Hỏa thuộc tính, rất ít có yêu cầu Mộc thuộc tính.</w:t>
      </w:r>
    </w:p>
    <w:p>
      <w:pPr>
        <w:pStyle w:val="BodyText"/>
      </w:pPr>
      <w:r>
        <w:t xml:space="preserve">Mà Mộc thuộc tính này, trong thế giới luyện đan cao cấp, tầm quan trọng không mảy may thua kém Hỏa thuộc tính.</w:t>
      </w:r>
    </w:p>
    <w:p>
      <w:pPr>
        <w:pStyle w:val="BodyText"/>
      </w:pPr>
      <w:r>
        <w:t xml:space="preserve">Cho nên, Tần Vô Song là có chút tâm động. Bởi vì, chủ nhân của của Thanh Mộc Thần Đỉnh này, yêu cầu trao đổi lại là một món vũ khí Thần đạo.</w:t>
      </w:r>
    </w:p>
    <w:p>
      <w:pPr>
        <w:pStyle w:val="BodyText"/>
      </w:pPr>
      <w:r>
        <w:t xml:space="preserve">Báo giá này, cũng không xem là cao. Tu luyện giả ở đây, Mộc thuộc tính không nhiều. Mà có vũ khí Thần đạo, cũng chỉ có hai mươi ba mươi Thần đạo cường giả, và một số thủ lĩnh tông môn.</w:t>
      </w:r>
    </w:p>
    <w:p>
      <w:pPr>
        <w:pStyle w:val="BodyText"/>
      </w:pPr>
      <w:r>
        <w:t xml:space="preserve">Thanh Mộc Thần Đỉnh này vừa báo giá ra, lập tức dẫn phát ra một vùng tranh mua. Nếu có rất nhiều người có nguyện vọng, vậy thì rất đơn giản, mọi người cạnh tranh công bằng, không tồn tại giao dịch đen tối ngươi lừa ta gạt.</w:t>
      </w:r>
    </w:p>
    <w:p>
      <w:pPr>
        <w:pStyle w:val="BodyText"/>
      </w:pPr>
      <w:r>
        <w:t xml:space="preserve">Huyền Minh Pháp Hội, tính nguyên tắc này đương nhiên là có. Nếu không cũng sẽ không đến mức khiến nhiều tu luyện giả như vậy chen chúc mà đến, coi trọng chính là tính quy phạm và tính công bằng.</w:t>
      </w:r>
    </w:p>
    <w:p>
      <w:pPr>
        <w:pStyle w:val="BodyText"/>
      </w:pPr>
      <w:r>
        <w:t xml:space="preserve">Tần Vô Song quan sát một chút, người cạnh tranh ước chừng có năm nhóm người. Bao gồm cả hắn bên trong, tổng cộng có sáu nhà đấu võ. Chủ nhân của Thanh Mộc Thần Đỉnh, hiển nhiên là có chút không ngờ được. Hắn cảm thấy, cái lò này của mình, mang tên là Thần Đỉnh, căn bản cũng không phải là vật Thần đạo, chỉ sợ không đáng tiền.</w:t>
      </w:r>
    </w:p>
    <w:p>
      <w:pPr>
        <w:pStyle w:val="BodyText"/>
      </w:pPr>
      <w:r>
        <w:t xml:space="preserve">Nào ngờ, cục diện lại có thể sôi động như vậy?</w:t>
      </w:r>
    </w:p>
    <w:p>
      <w:pPr>
        <w:pStyle w:val="BodyText"/>
      </w:pPr>
      <w:r>
        <w:t xml:space="preserve">Mấy lượt đấu giá, lập tức có ba nhà đối thủ cạnh tranh bị đào thài ra khỏi cục diện. Dù sao, cạnh tranh sẽ dẫn tới báo giá điên cuồng, không ngừng tăng không ngừng tăng, luôn có người chống đỡ không được.</w:t>
      </w:r>
    </w:p>
    <w:p>
      <w:pPr>
        <w:pStyle w:val="BodyText"/>
      </w:pPr>
      <w:r>
        <w:t xml:space="preserve">Tần Vô Song phảng phất hoàn toàn không có cảm giác, dù bận vẫn ung dung cắt sửa móng tay, Bao Bao ở bên cạnh luôn thay Tần Vô Song hô giá:</w:t>
      </w:r>
    </w:p>
    <w:p>
      <w:pPr>
        <w:pStyle w:val="BodyText"/>
      </w:pPr>
      <w:r>
        <w:t xml:space="preserve">- Chủ nhân nhà ta đồng ý lấy ra một món vũ khí Ngưng Thần Đạo bảy kiếp.</w:t>
      </w:r>
    </w:p>
    <w:p>
      <w:pPr>
        <w:pStyle w:val="BodyText"/>
      </w:pPr>
      <w:r>
        <w:t xml:space="preserve">Vũ khí Thần đạo, cũng giống như tu luyện giả Thần đạo, đều là chú ý số kiếp. Cùng là Ngưng Thần Đạo, vũ khí trải qua Ngưng Thần Đạo chín kiếp và vũ khí trải qua Ngưng Thần Đạo một kiếp, đương nhiên không thể đánh đồng với nhau.</w:t>
      </w:r>
    </w:p>
    <w:p>
      <w:pPr>
        <w:pStyle w:val="BodyText"/>
      </w:pPr>
      <w:r>
        <w:t xml:space="preserve">Vũ khí Thần đạo cùng với chủ nhân vượt qua kiếp nạn, loại trải qua này, loại tư cách này, đối với người ngoài mà nói, là có lực hấp dẫn nhất, chính là đại tiền vốn.</w:t>
      </w:r>
    </w:p>
    <w:p>
      <w:pPr>
        <w:pStyle w:val="BodyText"/>
      </w:pPr>
      <w:r>
        <w:t xml:space="preserve">Tần Vô Song hô lên vũ khí Ngưng Thần Đạo bảy kiếp, khiến tất cả mọi người ở đây đều vô cùng rung động. Thậm chí những cường giả vừa mới tiến vào Ngưng Thần Đạo, hô hấp cũng dồn dập tăng lên.</w:t>
      </w:r>
    </w:p>
    <w:p>
      <w:pPr>
        <w:pStyle w:val="BodyText"/>
      </w:pPr>
      <w:r>
        <w:t xml:space="preserve">Bảy kiếp! Có được Ngưng Thần Đạo vũ khí một kiếp vượt qua bảy kiếp như vậy, ý nghĩa là sau này thẳng đến bảy kiếp, đều sẽ có một món vũ khí cường đại đi cùng. Vũ khí này từng vượt qua bảy kiếp, điều này đủ giúp bọn họ trước bảy kiếp, đề thăng ba bốn thành nắm chắc độ kiếp!</w:t>
      </w:r>
    </w:p>
    <w:p>
      <w:pPr>
        <w:pStyle w:val="BodyText"/>
      </w:pPr>
      <w:r>
        <w:t xml:space="preserve">Thần đạo cường giả, mỗi một kiếp đều giống như núi đao biển lửa, có thể có loại vũ khí Thần đạo lai lịch cao này bên cạnh, tuyệt đối là đại tạo hóa!</w:t>
      </w:r>
    </w:p>
    <w:p>
      <w:pPr>
        <w:pStyle w:val="BodyText"/>
      </w:pPr>
      <w:r>
        <w:t xml:space="preserve">Cho nên, những Thần đạo cường giả hiện tại đều có chút hâm mộ chủ nhân của Thần Đỉnh đó. Đều cảm thấy nếu bản thân là chủ nhân của Thần Đỉnh này thì tốt rồi.</w:t>
      </w:r>
    </w:p>
    <w:p>
      <w:pPr>
        <w:pStyle w:val="BodyText"/>
      </w:pPr>
      <w:r>
        <w:t xml:space="preserve">Phải biết rằng, một vị đối thủ trước, hô lên chỉ là vũ khí Ngưng Thần Đạo năm kiếp mà thôi. Còn Tần Vô Song, trực tiếp thăng cấp lên bảy kiếp, đương nhiên là dọa người.</w:t>
      </w:r>
    </w:p>
    <w:p>
      <w:pPr>
        <w:pStyle w:val="BodyText"/>
      </w:pPr>
      <w:r>
        <w:t xml:space="preserve">Còn lại hai gã đối thủ, đều là không kìm hãm được liếc mắt về phía Tần Vô Song mấy lần, muốn xem xem vị đại tài chủ thần bí này, rốt cuộc là giàu có đến mức nào.</w:t>
      </w:r>
    </w:p>
    <w:p>
      <w:pPr>
        <w:pStyle w:val="BodyText"/>
      </w:pPr>
      <w:r>
        <w:t xml:space="preserve">Người có thể kiên trì đến lúc này cắn răng không tha, đối với Thanh Mộc Thần Đỉnh đều là vô cùng thích thú. Nếu không, cũng không đến mức chống đỡ đến hiện tại.</w:t>
      </w:r>
    </w:p>
    <w:p>
      <w:pPr>
        <w:pStyle w:val="BodyText"/>
      </w:pPr>
      <w:r>
        <w:t xml:space="preserve">Một gã trong đó vừa nhìn đã biết là cao thủ đầu lĩnh của tông môn hừ lạnh một tiếng:</w:t>
      </w:r>
    </w:p>
    <w:p>
      <w:pPr>
        <w:pStyle w:val="BodyText"/>
      </w:pPr>
      <w:r>
        <w:t xml:space="preserve">- Ta cũng xuất ra một món Ngưng Thần Đạo bảy kiếp vũ khí, cộng thêm một món vũ khí Ngưng Thần Đạo một kiếp!</w:t>
      </w:r>
    </w:p>
    <w:p>
      <w:pPr>
        <w:pStyle w:val="BodyText"/>
      </w:pPr>
      <w:r>
        <w:t xml:space="preserve">Còn có một đối thủ cạnh tranh, là một lão giả. Gương mặt bí hiểm tính toán một chút, cũng không do dự:</w:t>
      </w:r>
    </w:p>
    <w:p>
      <w:pPr>
        <w:pStyle w:val="BodyText"/>
      </w:pPr>
      <w:r>
        <w:t xml:space="preserve">- Ta xuất ra một món vũ khí Ngưng Thần Đạo tám kiếp!</w:t>
      </w:r>
    </w:p>
    <w:p>
      <w:pPr>
        <w:pStyle w:val="BodyText"/>
      </w:pPr>
      <w:r>
        <w:t xml:space="preserve">Cạnh tranh, trong đánh giá cả lẫn nhau không nhượng bộ, càng diễn càng kịch liệt, nhất thời khiến Huyền Minh Pháp Hội tiến nhập một cao trào nho nhỏ.</w:t>
      </w:r>
    </w:p>
    <w:p>
      <w:pPr>
        <w:pStyle w:val="BodyText"/>
      </w:pPr>
      <w:r>
        <w:t xml:space="preserve">Loại cảnh giới này, là dễ dàng nhất để nhen nhóm nhiệt tình của mọi người, cũng dễ dàng hấp dẫn người nhất, rung động lòng người. Dù sao, giao dịch hội nếu là giao dịch một đối một, không được thấy nhiều. Đánh trận chiến giằng co cạnh tranh, các bên biểu hiện bản lĩnh, tự nâng giá cao, mới có vẻ thú vị.</w:t>
      </w:r>
    </w:p>
    <w:p>
      <w:pPr>
        <w:pStyle w:val="Compact"/>
      </w:pPr>
      <w:r>
        <w:t xml:space="preserve">Ủng hộ chỉ với 1 click và 5s ! (adf.ly/4EmoB)</w:t>
      </w:r>
      <w:r>
        <w:br w:type="textWrapping"/>
      </w:r>
      <w:r>
        <w:br w:type="textWrapping"/>
      </w:r>
    </w:p>
    <w:p>
      <w:pPr>
        <w:pStyle w:val="Heading2"/>
      </w:pPr>
      <w:bookmarkStart w:id="868" w:name="chương-846"/>
      <w:bookmarkEnd w:id="868"/>
      <w:r>
        <w:t xml:space="preserve">846. Chương 84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46: Xuất thủ rộng rãi, vạn người chú mụ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Sau khi lão giả đó báo giá, tròng mắt trợn trừng, trừng mắt giống như thị uy liếc nhìn hai đối thủ cạnh tranh. Thủ lĩnh tông môn trước đó hừ một tiếng, hiển nhiên rất là khó chịu, nhưng hắn có sách lược của hắn, đơn giản là đưa thêm một món vũ khí Ngưng Thần Đạo một kiếp hơn đối thủ.</w:t>
      </w:r>
    </w:p>
    <w:p>
      <w:pPr>
        <w:pStyle w:val="BodyText"/>
      </w:pPr>
      <w:r>
        <w:t xml:space="preserve">Chỉ nghe hắn nói:</w:t>
      </w:r>
    </w:p>
    <w:p>
      <w:pPr>
        <w:pStyle w:val="BodyText"/>
      </w:pPr>
      <w:r>
        <w:t xml:space="preserve">- Ta xuất ra vũ khí Ngưng Thần Đạo tám kiếp, cộng thêm một món vũ khí Ngưng Thần Đạo một kiếp.</w:t>
      </w:r>
    </w:p>
    <w:p>
      <w:pPr>
        <w:pStyle w:val="BodyText"/>
      </w:pPr>
      <w:r>
        <w:t xml:space="preserve">Bao Bao không kìm được cười ra một tiếng khúc khích.</w:t>
      </w:r>
    </w:p>
    <w:p>
      <w:pPr>
        <w:pStyle w:val="BodyText"/>
      </w:pPr>
      <w:r>
        <w:t xml:space="preserve">Hiện trường cạnh tranh này, ngươi một câu, ta một câu kêu giá, sớm đã khiến tất cả mọi người đều ngưng thần nín thở, không dám phát ra thanh âm lớn, sợ rằng sẽ quấy rầy loại không khí cạnh tranh này.</w:t>
      </w:r>
    </w:p>
    <w:p>
      <w:pPr>
        <w:pStyle w:val="BodyText"/>
      </w:pPr>
      <w:r>
        <w:t xml:space="preserve">Loại tràng diện lặng ngắt không một tiếng động, xuất hiện tiếng cười này của Bao Bao, có vẻ vô cùng chói tai. Vô số ánh mắt đều nhìn về hướng Bao Bao. Bọn họ không rõ, người nào kêu giá sao lại kêu vui vẻ như vậy?</w:t>
      </w:r>
    </w:p>
    <w:p>
      <w:pPr>
        <w:pStyle w:val="BodyText"/>
      </w:pPr>
      <w:r>
        <w:t xml:space="preserve">Dưới loại tình huống này, cạnh tranh khẩn trương như vậy, hắn còn có thể vui vẻ, mọi người đều muốn xem xem người này rút cuộc là quái thai như thế nào.</w:t>
      </w:r>
    </w:p>
    <w:p>
      <w:pPr>
        <w:pStyle w:val="BodyText"/>
      </w:pPr>
      <w:r>
        <w:t xml:space="preserve">Trái lại chủ nhân của Thanh Mộc Thần Đỉnh đó, sắc mặt một trận trắng nhợt, môi không ngừng run run, tựa hồ đang thì thầm gì đó.</w:t>
      </w:r>
    </w:p>
    <w:p>
      <w:pPr>
        <w:pStyle w:val="BodyText"/>
      </w:pPr>
      <w:r>
        <w:t xml:space="preserve">Nếu người có thính lực tốt, có lẽ có thể nghe ra, chủ nhân của Thần Đỉnh này đang bị báo giá điên cuồng trước mặt hù dọa ngây người, không ngừng lẩm bẩm:</w:t>
      </w:r>
    </w:p>
    <w:p>
      <w:pPr>
        <w:pStyle w:val="BodyText"/>
      </w:pPr>
      <w:r>
        <w:t xml:space="preserve">- Quá cao rồi, quá cao rồi?</w:t>
      </w:r>
    </w:p>
    <w:p>
      <w:pPr>
        <w:pStyle w:val="BodyText"/>
      </w:pPr>
      <w:r>
        <w:t xml:space="preserve">Bao Bao chính là nghe lời thì thầm của chủ nhân Thần Đỉnh này, mới cười thất thố như vậy. Lại công thêm đối thủ cạnh tranh đó, lại giở trò quỷ quái như vậy, cũng chỉ là ra giá trên cơ sở của đối thủ, cộng thêm một món vũ khí Ngưng Thần Đạo một kiếp, bàn tính đánh vô cùng vang.</w:t>
      </w:r>
    </w:p>
    <w:p>
      <w:pPr>
        <w:pStyle w:val="BodyText"/>
      </w:pPr>
      <w:r>
        <w:t xml:space="preserve">Quả nhiên, tiếng cười này của Bao Bao, khiến hai đối thủ cạnh tranh đều rất căm tức, không kìm được sản sinh ra lòng cùng căm thù kẻ địch, lòng căm thù lẫn nhau đều hiểu ngầm thu hồi lại, đồng thời trừng mắt nhìn về hướng Bao Bao.</w:t>
      </w:r>
    </w:p>
    <w:p>
      <w:pPr>
        <w:pStyle w:val="BodyText"/>
      </w:pPr>
      <w:r>
        <w:t xml:space="preserve">Bao Bao bất đắc dĩ buông tay:</w:t>
      </w:r>
    </w:p>
    <w:p>
      <w:pPr>
        <w:pStyle w:val="BodyText"/>
      </w:pPr>
      <w:r>
        <w:t xml:space="preserve">- Nhìn ta làm cái gì?</w:t>
      </w:r>
    </w:p>
    <w:p>
      <w:pPr>
        <w:pStyle w:val="BodyText"/>
      </w:pPr>
      <w:r>
        <w:t xml:space="preserve">Lão giả đó hừ lạnh nói:</w:t>
      </w:r>
    </w:p>
    <w:p>
      <w:pPr>
        <w:pStyle w:val="BodyText"/>
      </w:pPr>
      <w:r>
        <w:t xml:space="preserve">- Ngươi cười cái gì? Là xem thường giá chúng ta đưa ra sao?</w:t>
      </w:r>
    </w:p>
    <w:p>
      <w:pPr>
        <w:pStyle w:val="BodyText"/>
      </w:pPr>
      <w:r>
        <w:t xml:space="preserve">Bao Bao cười hi hi nói:</w:t>
      </w:r>
    </w:p>
    <w:p>
      <w:pPr>
        <w:pStyle w:val="BodyText"/>
      </w:pPr>
      <w:r>
        <w:t xml:space="preserve">- Tưởng rằng đầu óc ta nước vào, khinh thường giá đưa ra của các ngươi, chứ không phải không theo được với ta sao? Được rồi, ta cười không phải là nhắm vào các ngươi. Mọi người thả lỏng một chút. Chỉ là giao dịch một món đồ, duy trì thái độ, duy trì tâm tính như vậy để làm gì?</w:t>
      </w:r>
    </w:p>
    <w:p>
      <w:pPr>
        <w:pStyle w:val="BodyText"/>
      </w:pPr>
      <w:r>
        <w:t xml:space="preserve">Bao Bao khoa tay múa chân, khoa trương làm động tác, đè đè xuống, ý bảo mọi người thả lỏng tâm tình, thình lình, khi nụ cười tủm tỉm của hắn còn chưa thu lại, báo ra một cái giá:</w:t>
      </w:r>
    </w:p>
    <w:p>
      <w:pPr>
        <w:pStyle w:val="BodyText"/>
      </w:pPr>
      <w:r>
        <w:t xml:space="preserve">- Chủ nhân nhà ta, nguyện ý xuất ra một món vũ khí Hóa Thần Đạo một kiếp.</w:t>
      </w:r>
    </w:p>
    <w:p>
      <w:pPr>
        <w:pStyle w:val="BodyText"/>
      </w:pPr>
      <w:r>
        <w:t xml:space="preserve">Lần này, người của toàn trường đều choáng váng. Chủ nhân của Thanh Mộc Thần Đỉnh đó, dứt khoát đặt mạnh cái mông như cái thớt xuống ghế, đồng tử cũng cấp tốc co rút lại. Hiển nhiên, hắn cũng bị báo giá này của Bao Bao hù dọa khiếp vía.</w:t>
      </w:r>
    </w:p>
    <w:p>
      <w:pPr>
        <w:pStyle w:val="BodyText"/>
      </w:pPr>
      <w:r>
        <w:t xml:space="preserve">Đây quả thực là vượt xa khỏi tâm lý mong muốn của hắn. Thậm chí ngay cả nằm mơ cũng không ngờ tới.</w:t>
      </w:r>
    </w:p>
    <w:p>
      <w:pPr>
        <w:pStyle w:val="BodyText"/>
      </w:pPr>
      <w:r>
        <w:t xml:space="preserve">Bao Bao cười khanh khách nói:</w:t>
      </w:r>
    </w:p>
    <w:p>
      <w:pPr>
        <w:pStyle w:val="BodyText"/>
      </w:pPr>
      <w:r>
        <w:t xml:space="preserve">- Ta đều nói phải bảo trì tâm tính, tâm tình thả lỏng. Cứ kinh ngạc, hãi hùng như vậy làm gì?</w:t>
      </w:r>
    </w:p>
    <w:p>
      <w:pPr>
        <w:pStyle w:val="BodyText"/>
      </w:pPr>
      <w:r>
        <w:t xml:space="preserve">Báo giá này, xác thực đã khiến đối thủ cạnh tranh cảm nhận sâu sắc sự bất đắc dĩ. Vũ khí Thần đạo, mọi người đều biết, vũ khí Hóa Thần Đạo và vũ khí Ngưng Thần Đạo, đó là một khái niệm hoàn toàn khác nhau.</w:t>
      </w:r>
    </w:p>
    <w:p>
      <w:pPr>
        <w:pStyle w:val="BodyText"/>
      </w:pPr>
      <w:r>
        <w:t xml:space="preserve">Vũ khí Hóa Thần Đạo, thật sự rất có hiếm có!</w:t>
      </w:r>
    </w:p>
    <w:p>
      <w:pPr>
        <w:pStyle w:val="BodyText"/>
      </w:pPr>
      <w:r>
        <w:t xml:space="preserve">Tựa hồ có thể nói, báo giá này, trực tiếp đánh tan phòng tuyến tâm lý của đối thủ. Cho dù không buông tha, tất nhiên thế nào cũng là thế suy sức yếu.</w:t>
      </w:r>
    </w:p>
    <w:p>
      <w:pPr>
        <w:pStyle w:val="BodyText"/>
      </w:pPr>
      <w:r>
        <w:t xml:space="preserve">Thủ lĩnh tông môn đó, và lão giả, đều là ánh mắt thâm trầm nhìn về phía Bao Bao, bọn họ hiển nhiên là muốn xem xem, điểm giới hạn của đối phương ở đâu.</w:t>
      </w:r>
    </w:p>
    <w:p>
      <w:pPr>
        <w:pStyle w:val="BodyText"/>
      </w:pPr>
      <w:r>
        <w:t xml:space="preserve">Nhưng mà, khiến bọn họ thất vọng là, đối thủ vẻ mặt bình thản, căn bản không có biểu hiện ra bất cứ một dấu hiệu đọ sức cuối cùng nào, đừng nói là điểm giới hạn, bọn họ thậm chí ngay cả trình độ sâu cạn của đối thủ cũng nhìn không rõ.</w:t>
      </w:r>
    </w:p>
    <w:p>
      <w:pPr>
        <w:pStyle w:val="BodyText"/>
      </w:pPr>
      <w:r>
        <w:t xml:space="preserve">Đối thủ như vậy, xác thực khiến bọn họ cảm thấy bất đắc dĩ vô cùng. Một đối thủ không nhìn thấy điểm giới hạn, bọn họ tự hỏi là dây dưa không nổi.</w:t>
      </w:r>
    </w:p>
    <w:p>
      <w:pPr>
        <w:pStyle w:val="BodyText"/>
      </w:pPr>
      <w:r>
        <w:t xml:space="preserve">Hơn nữa, vũ khí Hóa Thần Đạo một kiếp, nói thật, cũng vượt qua tâm lý mong muốn của bọn họ. Bọn họ không phải không lấy ra được vũ khí Hóa Thần Đạo một kiếp, nhưng cũng không thể hào phóng đến loại trình độ này.</w:t>
      </w:r>
    </w:p>
    <w:p>
      <w:pPr>
        <w:pStyle w:val="BodyText"/>
      </w:pPr>
      <w:r>
        <w:t xml:space="preserve">Thanh Mộc Thần Đỉnh mặc dù tốt, nhưng vẫn không đến mức khiến bọn họ hy sinh vũ khí Hóa Thần Đạo để giao dịch.</w:t>
      </w:r>
    </w:p>
    <w:p>
      <w:pPr>
        <w:pStyle w:val="BodyText"/>
      </w:pPr>
      <w:r>
        <w:t xml:space="preserve">Bọn họ nào biết, đối thủ mà bọn họ gặp phải biến thái như thế nào. Cho dù là cường giả của Đồ Đằng Tộc, dự trữ của vũ khí Thần đạo, tất nhiên cũng là không so sánh được với Tần Vô Song.</w:t>
      </w:r>
    </w:p>
    <w:p>
      <w:pPr>
        <w:pStyle w:val="BodyText"/>
      </w:pPr>
      <w:r>
        <w:t xml:space="preserve">Một món vũ khí Hóa Thần Đạo một kiếp, trong kho binh khí của Tần Vô Song, nhiều nhất chỉ có thể tính là loại trung đẳng.</w:t>
      </w:r>
    </w:p>
    <w:p>
      <w:pPr>
        <w:pStyle w:val="BodyText"/>
      </w:pPr>
      <w:r>
        <w:t xml:space="preserve">Theo một tiếng búa dứt khoát cười tủm tỉm của bên chủ sự, cuộc giao dịch này thành công. Cũng khó trách bên chủ sự cười tủm tỉm, vì món giao dịch này xác thực vượt quá sức tưởng tượng. Vì nâng giá, khiến giao dịch này vượt ra khỏi đánh giá tâm lý của bọn họ. Bên chủ sự đương nhiên là hy vọng, loại giao dịch này là càng nhiều càng tốt!</w:t>
      </w:r>
    </w:p>
    <w:p>
      <w:pPr>
        <w:pStyle w:val="BodyText"/>
      </w:pPr>
      <w:r>
        <w:t xml:space="preserve">Giao dịch tiếp theo, sóng lớn không cũng không có nhiều, Tần Vô Song có được Thanh Mộc Thần Đỉnh, tự cho là xong rồi. Sau khi mỗi một thứ lấy ra, Tần Vô Song cũng chú ý một chút, phát hiện không có nhiều quan hệ với mình, liền không để ý tới.</w:t>
      </w:r>
    </w:p>
    <w:p>
      <w:pPr>
        <w:pStyle w:val="BodyText"/>
      </w:pPr>
      <w:r>
        <w:t xml:space="preserve">Cho đến sau bán đấu giá món đồ thứ hai mươi, vũ khí Thần đạo mới bắt đầu dần dần xuất trướng. Vũ khí Thần đạo vừa ra tới, cạnh tranh liền lớn dần lên.</w:t>
      </w:r>
    </w:p>
    <w:p>
      <w:pPr>
        <w:pStyle w:val="BodyText"/>
      </w:pPr>
      <w:r>
        <w:t xml:space="preserve">Nhất là những cao thủ dưới Thần đạo, Kỳ Diệu Huyền Cảnh, càng giống uống phải xuân dược, vô cùng hưng phấn.</w:t>
      </w:r>
    </w:p>
    <w:p>
      <w:pPr>
        <w:pStyle w:val="BodyText"/>
      </w:pPr>
      <w:r>
        <w:t xml:space="preserve">Tần Vô Song ngay cả mí mắt cũng lười động đậy một chút. Chuyện không liên quan đến mình, hắn cũng không thèm để ý. Hắn biết, những món đồ của mình, vẫn còn chưa xuất hiện sớm như vậy.</w:t>
      </w:r>
    </w:p>
    <w:p>
      <w:pPr>
        <w:pStyle w:val="BodyText"/>
      </w:pPr>
      <w:r>
        <w:t xml:space="preserve">Cho dù không phải thứ áp trục cuối cùng, tất nhiên cũng là xếp vào ba vị trí đứng đầu.</w:t>
      </w:r>
    </w:p>
    <w:p>
      <w:pPr>
        <w:pStyle w:val="BodyText"/>
      </w:pPr>
      <w:r>
        <w:t xml:space="preserve">Hắn hiện tại cảm thấy vô cùng hứng thú với Thanh Mộc Thần Đỉnh này. Sau khi cầm trên tay, thích thú không rời, cẩn thận thưởng thức một chút. Dùng Thần đạo Nguyên Phách của Mộc thuộc tính cảm ứng, trao đổi, Tần Vô Song phát hiện, Thanh Mộc Thần Đỉnh này mặc dù vẫn không phải Thần khí, nhưng nếu Tần Vô Song hắn cải tạo, luyện chế thành Thần khí, tuyệt đối cũng không khó.</w:t>
      </w:r>
    </w:p>
    <w:p>
      <w:pPr>
        <w:pStyle w:val="BodyText"/>
      </w:pPr>
      <w:r>
        <w:t xml:space="preserve">Chất liệu của Thần Đỉnh này là vô cùng tốt. Chỗ kém người, chính là tiếp viện linh lực của Mộc thuộc tính. Dù sao, loại đồ như Thanh Mộc Thần Đỉnh này, không có linh lực sung túc tiếp viện, tư chất khẳng định sẽ mất đi không ít.</w:t>
      </w:r>
    </w:p>
    <w:p>
      <w:pPr>
        <w:pStyle w:val="BodyText"/>
      </w:pPr>
      <w:r>
        <w:t xml:space="preserve">Tần Vô Song ở Phù Tang Đảo đã tiếp nhận Thần Mộc Chi Lực của Thần Thụ Tộc trong lòng, Thần Mộc Nguyên Phách trong cơ thể có thể cung cấp linh lực Thần Mộc cuồn cuộn không ngừng, điều này khiến Thanh Mộc Thần Đỉnh trong tay hắn rạng rỡ phát sáng.</w:t>
      </w:r>
    </w:p>
    <w:p>
      <w:pPr>
        <w:pStyle w:val="BodyText"/>
      </w:pPr>
      <w:r>
        <w:t xml:space="preserve">Tần Vô Song ngược lại cũng không khoe khoang, đem Thanh Mộc Thần Đỉnh cất vào trong túi, định sau khi quay về, có thời gian sẽ nghiên cứu kỹ càng. Vật này, vô cùng có tiềm lực khai phá!</w:t>
      </w:r>
    </w:p>
    <w:p>
      <w:pPr>
        <w:pStyle w:val="BodyText"/>
      </w:pPr>
      <w:r>
        <w:t xml:space="preserve">Tần Vô Song không tiếc giá nào giao dịch vật này, cũng không phải không có suy nghĩ. Hắn biết, nếu tương lai bản thân định khai tông lập phái, cần phải tuyển nhận rất nhiều môn nhân, mà một tông môn muốn quật khởi, cần có phải số lượng lớn nhân tài dự trữ. Đan dược, chính là đường tắt tốt nhất để thúc giục sản sinh thiên tài.</w:t>
      </w:r>
    </w:p>
    <w:p>
      <w:pPr>
        <w:pStyle w:val="BodyText"/>
      </w:pPr>
      <w:r>
        <w:t xml:space="preserve">Trong thế giới của tu luyện giả, có đan dược tuyệt đối không phải vạn năng. Nhưng không có đan dược, khẳng định là vạn vạn không thể. Bất cứ tông môn nào, đều sẽ có cơ cấu chuyên môn luyện đan.</w:t>
      </w:r>
    </w:p>
    <w:p>
      <w:pPr>
        <w:pStyle w:val="BodyText"/>
      </w:pPr>
      <w:r>
        <w:t xml:space="preserve">Nếu ngay cả đan dược cũng không thể tự sản xuất, phát triển lâu dài của tông môn đó, tất nhiên sẽ không lạc quan. Tần Vô Song mưu tính sâu xa, chính là xuất phát từ tầng suy nghĩ này.</w:t>
      </w:r>
    </w:p>
    <w:p>
      <w:pPr>
        <w:pStyle w:val="BodyText"/>
      </w:pPr>
      <w:r>
        <w:t xml:space="preserve">Mặc dù tương lai không khai tông lập phái, thân là Đại Chưởng môn của Tần gia, hắn cũng có nghĩa vụ vì quy hoạch lâu dài của Tần gia mà lập kế hoạch.</w:t>
      </w:r>
    </w:p>
    <w:p>
      <w:pPr>
        <w:pStyle w:val="BodyText"/>
      </w:pPr>
      <w:r>
        <w:t xml:space="preserve">Một vũ khí Ngưng Thần Đạo bảy kiếp, đối với một cường giả bình thường mà nói, tuyệt đối là vật vô cùng hiếm có, nhưng đối với hắn mà nói, chỉ là một cái lông trên đùi.</w:t>
      </w:r>
    </w:p>
    <w:p>
      <w:pPr>
        <w:pStyle w:val="BodyText"/>
      </w:pPr>
      <w:r>
        <w:t xml:space="preserve">Cạnh tranh của vũ khí Thần đạo, u ám mà kịch liệt, trải qua cuộc đua nửa ngày, cuối cùng cũng hạ màn. Thời gian một ngày cũng theo đó kết thúc.</w:t>
      </w:r>
    </w:p>
    <w:p>
      <w:pPr>
        <w:pStyle w:val="BodyText"/>
      </w:pPr>
      <w:r>
        <w:t xml:space="preserve">Bên chủ sự đi ra tuyên bố:</w:t>
      </w:r>
    </w:p>
    <w:p>
      <w:pPr>
        <w:pStyle w:val="BodyText"/>
      </w:pPr>
      <w:r>
        <w:t xml:space="preserve">- Chư vị, thời gian trôi qua thật sự quá nhanh. Thời gian tươi đẹp luôn ngắn ngủi. Sự kiện hôm nay đến đây là dừng. Ngày mai còn có ba món hay áp trục nữa, tin rằng nhất định sẽ càng thêm xuất sắc, cũng có thể thỏa mãn yêu cầu và lòng hiếu kỳ của mọi người nhiều hơn. Nếu không muốn bỏ qua, ngày mai nhất định phải đến sớm một chút.</w:t>
      </w:r>
    </w:p>
    <w:p>
      <w:pPr>
        <w:pStyle w:val="BodyText"/>
      </w:pPr>
      <w:r>
        <w:t xml:space="preserve">Theo những lời nói này của hắn, ngày đầu tiên pháp hội chấm dứt.</w:t>
      </w:r>
    </w:p>
    <w:p>
      <w:pPr>
        <w:pStyle w:val="BodyText"/>
      </w:pPr>
      <w:r>
        <w:t xml:space="preserve">o0o</w:t>
      </w:r>
    </w:p>
    <w:p>
      <w:pPr>
        <w:pStyle w:val="BodyText"/>
      </w:pPr>
      <w:r>
        <w:t xml:space="preserve">Quả nhiên đúng như bên chủ sự đã nói, trò hay ngày thứ hai càng tuyệt vời hơn. Mọi người quả nhiên là đến nơi rất sớm, đợi bọn Tần Vô Song sau khi kéo tới, toàn trường tựa hồ đã chật ních rồi.</w:t>
      </w:r>
    </w:p>
    <w:p>
      <w:pPr>
        <w:pStyle w:val="BodyText"/>
      </w:pPr>
      <w:r>
        <w:t xml:space="preserve">Cũng may, thân là khách quý, bọn họ có vị trí riêng. Chỉ có điều, xuất trướng muộn, khi bọn họ tiến vào không tránh khỏi sẽ nhận được sự chú ý của vạn người.</w:t>
      </w:r>
    </w:p>
    <w:p>
      <w:pPr>
        <w:pStyle w:val="BodyText"/>
      </w:pPr>
      <w:r>
        <w:t xml:space="preserve">Bởi vì biểu hiện cường thế của bọn họ trong cạnh tranh Thanh Mộc Thần Đỉnh ngày hôm qua, khiến bọn họ có được sự chú ý ngoài định mức. Mọi người đều rất hiếu kỳ, vị đại nhân đặc biệt như vậy, không biết có đại thủ bút gì?</w:t>
      </w:r>
    </w:p>
    <w:p>
      <w:pPr>
        <w:pStyle w:val="BodyText"/>
      </w:pPr>
      <w:r>
        <w:t xml:space="preserve">Hiện giờ ba vật áp trục cuối cùng, có phải là do vị đại nhân đó xuất trướng không? Nhân vật quan trọng, lúc nào cũng nhận sự chờ mong nhiều hơn. Mọi người đều rất chờ mong, Tần Vô Song lần này ra tay, khiến mọi người mở rộng tầm mắt.</w:t>
      </w:r>
    </w:p>
    <w:p>
      <w:pPr>
        <w:pStyle w:val="BodyText"/>
      </w:pPr>
      <w:r>
        <w:t xml:space="preserve">Đáng tiếc là, Tần Vô Song hôm qua sau khi có được Thanh Mộc Thần Đỉnh, liền không có ra tay tạo kỷ lục nữa.</w:t>
      </w:r>
    </w:p>
    <w:p>
      <w:pPr>
        <w:pStyle w:val="BodyText"/>
      </w:pPr>
      <w:r>
        <w:t xml:space="preserve">- Các quý khách tôn kính, thời khắc kích động, chấn động lòng người đầu tiên của Huyền Minh Pháp Hội đã tới rồi. Hôm nay muốn xuất trướng, là món bảo vật hai mươi tám của chúng ta, chính là một món Truy Phong Hóa Thần Phù. Phù này chính là bùa chú cấp bậc đại sư, thúc giục bùa này, đối mặt với cường giả dưới Chân Thần Đạo, bất cứ lúc nào, đều có thể bình yên đào thoát! Chỉ là, loại bùa chú này đều là vật tiêu hao, Truy Phong Hóa Thần Phù này, chỉ có thể dùng ba lần. Đồ trao đổi thấp nhất là một món vũ khí Hóa Thần Đạo ba kiếp! Không có hạn mức cao nhất!</w:t>
      </w:r>
    </w:p>
    <w:p>
      <w:pPr>
        <w:pStyle w:val="BodyText"/>
      </w:pPr>
      <w:r>
        <w:t xml:space="preserve">Không có hạn mức cao nhất, đây là lời vô nghĩa. Người giao dịch, đương nhiên sẽ không thiết lập hạn mức cao nhất. Điều kiện giao dịch đương nhiên là càng cao càng tốt.</w:t>
      </w:r>
    </w:p>
    <w:p>
      <w:pPr>
        <w:pStyle w:val="BodyText"/>
      </w:pPr>
      <w:r>
        <w:t xml:space="preserve">Truy Phong Hóa Thần Phù, thứ này tuyệt đối là thứ tốt. Nhưng thần kỳ là, toàn trường ngược lại rơi vào trong một không khí trầm mặc. Nhiệt độ, trái lại không sôi trào giống như khi Thanh Mộc Thần Đỉnh xuất hiện.</w:t>
      </w:r>
    </w:p>
    <w:p>
      <w:pPr>
        <w:pStyle w:val="BodyText"/>
      </w:pPr>
      <w:r>
        <w:t xml:space="preserve">Tần Vô Song nhìn thấy bên chủ sự có chút biểu tình vô cùng lo lắng, trong lòng trái lại cũng không cảm thấy kỳ quái. Ánh mắt của mọi người đều rất cao. Truy Phong Hóa Thần Phù này xác thực tốt, nhưng tốt vẫn là tốt, người yêu thích, không lấy ra được binh khí Hóa Thần Đạo ba kiếp. Người có lại phải cân nhắc, có đáng giá không. Dù sao, vũ khí Hóa Thần Đạo ba kiếp, cũng không phải người bình thường có thể lấy ra xuất thủ được.</w:t>
      </w:r>
    </w:p>
    <w:p>
      <w:pPr>
        <w:pStyle w:val="BodyText"/>
      </w:pPr>
      <w:r>
        <w:t xml:space="preserve">Tông môn bình thường, cho dù là Tần gia, trước khi Tần Vô Song xuất hiện, vũ khí Thần đạo cũng không vượt quá mười món. Còn vũ khí Hóa Thần Đạo, lại càng không vượt quá năm món. Đều là đại nhân vật trong phái mới có được. Có một số thậm chí ở trong kho, không có người thích hợp, ngay cả dùng cũng không nỡ lấy ra dùng.</w:t>
      </w:r>
    </w:p>
    <w:p>
      <w:pPr>
        <w:pStyle w:val="BodyText"/>
      </w:pPr>
      <w:r>
        <w:t xml:space="preserve">Lấy ra giao dịch với loại vật phẩm tiêu hao Truy Phong Hóa Thần Phù này, đương nhiên là phải cân nhắc suy nghĩ. Phù này ai cũng biết là thứ tốt, nhưng cao thủ có vũ khí Hóa Thần Đạo ba kiếp, có thật sự cần bùa chú này không, đáng được cân nhắc. Dù sao, người có thể có Thần khí cấp bậc này, đều khẳng định là cao thủ Hóa Thần Đạo, bản thân thực lực rất cường đại. Trước mặt Hóa Thần Đạo cường giả bình thường, thật sự không cần mượn vật này mới có thể chạy trốn.</w:t>
      </w:r>
    </w:p>
    <w:p>
      <w:pPr>
        <w:pStyle w:val="BodyText"/>
      </w:pPr>
      <w:r>
        <w:t xml:space="preserve">Tần Vô Song thấy hiện trường một vùng tẻ ngắt, ha ha cười nói:</w:t>
      </w:r>
    </w:p>
    <w:p>
      <w:pPr>
        <w:pStyle w:val="BodyText"/>
      </w:pPr>
      <w:r>
        <w:t xml:space="preserve">- Xem ra mọi người đều không có nhiều hứng thú. Như vậy, ta đưa ra một món vũ khí Hóa Thần Đạo. Nếu có người nâng giá, ta sẽ từ bỏ!</w:t>
      </w:r>
    </w:p>
    <w:p>
      <w:pPr>
        <w:pStyle w:val="BodyText"/>
      </w:pPr>
      <w:r>
        <w:t xml:space="preserve">Không thể có người tăng giá, vũ khí Hóa Thần Đạo ba kiếp, mọi người đã cảm thấy là tiêu tiền như rác rồi. Nếu tăng giá, trình độ tiêu tiền như rác này còn lớn hơn cả Huyền Minh Sơn.</w:t>
      </w:r>
    </w:p>
    <w:p>
      <w:pPr>
        <w:pStyle w:val="Compact"/>
      </w:pPr>
      <w:r>
        <w:t xml:space="preserve">Ủng hộ chỉ với 1 click và 5s ! (adf.ly/4EmoB)</w:t>
      </w:r>
      <w:r>
        <w:br w:type="textWrapping"/>
      </w:r>
      <w:r>
        <w:br w:type="textWrapping"/>
      </w:r>
    </w:p>
    <w:p>
      <w:pPr>
        <w:pStyle w:val="Heading2"/>
      </w:pPr>
      <w:bookmarkStart w:id="869" w:name="chương-847"/>
      <w:bookmarkEnd w:id="869"/>
      <w:r>
        <w:t xml:space="preserve">847. Chương 84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47: Trở thành nhân vật tiêu điểm</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Đem Truy Phong Hóa Thần Phù này thu vào trong túi, Tần Vô Song rõ ràng cảm nhận được ánh mắt của mọi người lại trở nên khác nhau. Tất cả đều đang nghĩ, người này lẽ nào thật sự là mở cửa hàng bán vũ khí sao? Làm sao vũ khí Thần đạo, lại tùy tiện lấy ra như vậy?</w:t>
      </w:r>
    </w:p>
    <w:p>
      <w:pPr>
        <w:pStyle w:val="BodyText"/>
      </w:pPr>
      <w:r>
        <w:t xml:space="preserve">Tần Vô Song biết, giao dịch này chưa hẳn đáng giá, nhưng tấm bùa này hắn không cần, tự có người khác cần. Thời khắc mấu chốt, hắn không ở bên cạnh, đối với người thân mà nói, còn có tác dụng hơn nhiều so với vũ khí Hóa Thần Đạo ba kiếp.</w:t>
      </w:r>
    </w:p>
    <w:p>
      <w:pPr>
        <w:pStyle w:val="BodyText"/>
      </w:pPr>
      <w:r>
        <w:t xml:space="preserve">Đối với ngoại nhân mà nói, vũ khí Hóa Thần Đạo ba kiếp có thể khiến bọn họ làm ra tất cả chuyện điên cuồng, nhưng trong mắt Tần Vô Song, vũ khí Hóa Thần Đạo ba kiếp và an nguy của người thân căn bản không so sánh được.</w:t>
      </w:r>
    </w:p>
    <w:p>
      <w:pPr>
        <w:pStyle w:val="BodyText"/>
      </w:pPr>
      <w:r>
        <w:t xml:space="preserve">Khi Tần Vô Song còn chưa ngồi yên, giới thiệu vật giao dịch thứ hai đếm ngược từ dưới lên bắt đầu. Bảo vật còn chưa gặt hái, trong lòng Tần Vô Song liền khẽ động, biết là đồ của mình lên tràng rồi.</w:t>
      </w:r>
    </w:p>
    <w:p>
      <w:pPr>
        <w:pStyle w:val="BodyText"/>
      </w:pPr>
      <w:r>
        <w:t xml:space="preserve">Bên chủ sự ra sức tuyên truyền tổ hợp của hắn.</w:t>
      </w:r>
    </w:p>
    <w:p>
      <w:pPr>
        <w:pStyle w:val="BodyText"/>
      </w:pPr>
      <w:r>
        <w:t xml:space="preserve">Một món vũ khí Hóa Thần Đạo bốn kiếp, một chiếc Thần đạo Chiến y Hóa Thần Đạo một kiếp, một tấm Long Tức Phong Ấn một kích mạnh nhất tương đương với Long Tộc cường giả Hóa Thần Đạo sáu bảy kiếp.</w:t>
      </w:r>
    </w:p>
    <w:p>
      <w:pPr>
        <w:pStyle w:val="BodyText"/>
      </w:pPr>
      <w:r>
        <w:t xml:space="preserve">Tổ hợp này xuất ra, nhất thời đem không khí của hiện trường đẩy tới một mức độ mới. Nếu nói sự xuất hiện của Truy Phong Hóa Thần Phù, xuất hiện tẻ nhạt trong thời gian ngắn ngủi, vậy thì sự xuất hiện của bộ trang bị tổ hợp của Tần Vô Song, có thể nói là đẩy tới một đỉnh cao khác.</w:t>
      </w:r>
    </w:p>
    <w:p>
      <w:pPr>
        <w:pStyle w:val="BodyText"/>
      </w:pPr>
      <w:r>
        <w:t xml:space="preserve">Điểm này, từ trong ánh mắt cuồng dã của mọi người, biểu tình phong phú có thể nhìn ra.</w:t>
      </w:r>
    </w:p>
    <w:p>
      <w:pPr>
        <w:pStyle w:val="BodyText"/>
      </w:pPr>
      <w:r>
        <w:t xml:space="preserve">Khiếp sợ, điên cuồng, hâm mộ, ghen tỵ, khát vọng, nhất định cần phải có, các loại biểu tình phong phú, khiến không khí của hiện trường có vẻ vô cùng thú vị.</w:t>
      </w:r>
    </w:p>
    <w:p>
      <w:pPr>
        <w:pStyle w:val="BodyText"/>
      </w:pPr>
      <w:r>
        <w:t xml:space="preserve">Tần Vô Song cũng được rồi, Bao Bao ngược lại rất có hứng thú, hắn rất hưởng thụ loại biểu tình phong phú của mọi người. Trong lòng cảm giác tự hào gấp bội, cảm giác được người ta chú ý, đó là tương đương sảng khoái.</w:t>
      </w:r>
    </w:p>
    <w:p>
      <w:pPr>
        <w:pStyle w:val="BodyText"/>
      </w:pPr>
      <w:r>
        <w:t xml:space="preserve">Bên chủ sự hiển nhiên là có ý điều động không khí, cười nói:</w:t>
      </w:r>
    </w:p>
    <w:p>
      <w:pPr>
        <w:pStyle w:val="BodyText"/>
      </w:pPr>
      <w:r>
        <w:t xml:space="preserve">- Chủ nhân của bộ trang bị này, chính là khách quý số bảy hôm qua và hôm nay đều có biểu hiện kiệt xuất, cũng chỉnh là Tinh Hà đại nhân của chúng ta!</w:t>
      </w:r>
    </w:p>
    <w:p>
      <w:pPr>
        <w:pStyle w:val="BodyText"/>
      </w:pPr>
      <w:r>
        <w:t xml:space="preserve">Tần Vô Song danh hiệu báo danh, dùng cái tên ‘Tinh Hà’ của kiếp trước.</w:t>
      </w:r>
    </w:p>
    <w:p>
      <w:pPr>
        <w:pStyle w:val="BodyText"/>
      </w:pPr>
      <w:r>
        <w:t xml:space="preserve">Nghe thấy người chủ sự báo ra cái tên của mình, Tần Vô Song mỉm cười đứng lên, vẫy vẫy tay xung quanh, rồi lại bình tĩnh ngồi xuống.</w:t>
      </w:r>
    </w:p>
    <w:p>
      <w:pPr>
        <w:pStyle w:val="BodyText"/>
      </w:pPr>
      <w:r>
        <w:t xml:space="preserve">Loại đại nhân vật này lại biểu hiện ra khí chất bình tĩnh này, càng khiến người ta cảm thấy người này không thể khinh thường. Mỗi hành động lời nói đều có phong phạm của đại tông sư, dẫn phát ra càng nhiều suy đoán.</w:t>
      </w:r>
    </w:p>
    <w:p>
      <w:pPr>
        <w:pStyle w:val="BodyText"/>
      </w:pPr>
      <w:r>
        <w:t xml:space="preserve">- Xin để cho mọi người được biết, vị Tinh Hà đại nhân này, ngoài bộ tổ hợp trang bị ra, còn có một lợi ích thêm vào. Đó chính là tư cách đăng ký làm đệ tử của Tinh Hà đại nhân! Chư vị, cơ hội không thể mất. Tinh Hà đại nhân này, không phải là một nhân vật bình thường.</w:t>
      </w:r>
    </w:p>
    <w:p>
      <w:pPr>
        <w:pStyle w:val="BodyText"/>
      </w:pPr>
      <w:r>
        <w:t xml:space="preserve">Lợi ích thêm vào này, chấn động dẫn phát, thậm chí vượt qua bộ trang bị tổ hợp. Trang bị là vật chết, nhưng có thể bái Thần đạo cường giả làm môn hạ, đó không phải là kỳ ngộ bình thường.</w:t>
      </w:r>
    </w:p>
    <w:p>
      <w:pPr>
        <w:pStyle w:val="BodyText"/>
      </w:pPr>
      <w:r>
        <w:t xml:space="preserve">Trong lúc nhất thời, mọi người đều cảm xúc mênh mông.</w:t>
      </w:r>
    </w:p>
    <w:p>
      <w:pPr>
        <w:pStyle w:val="BodyText"/>
      </w:pPr>
      <w:r>
        <w:t xml:space="preserve">- Chư vị, có lẽ các ngươi đang tính toán vật phẩm của mình có đủ trao đổi hay không. Nhưng mà, ta muốn nói cho mọi người là, lần giao dịch này, Tinh Hà đại nhân có yêu cầu đặc biệt. Có thể có được phần bảo vật và vinh quang chí cao này, còn cần xem chư vị đang ngồi đây, có phúc duyên này hay không.</w:t>
      </w:r>
    </w:p>
    <w:p>
      <w:pPr>
        <w:pStyle w:val="BodyText"/>
      </w:pPr>
      <w:r>
        <w:t xml:space="preserve">- Ta nói, các ngươi thật sự đừng thừa nước đục thả câu nữa. Tinh Hà đại nhân muốn trao đổi cái gì, xin nói ra đi.</w:t>
      </w:r>
    </w:p>
    <w:p>
      <w:pPr>
        <w:pStyle w:val="BodyText"/>
      </w:pPr>
      <w:r>
        <w:t xml:space="preserve">- Đúng, mau lẹ một chút, nói ra đi!</w:t>
      </w:r>
    </w:p>
    <w:p>
      <w:pPr>
        <w:pStyle w:val="BodyText"/>
      </w:pPr>
      <w:r>
        <w:t xml:space="preserve">- Đúng vậy, khẩu khí nhử người khác là có ý tứ gì! Chúng ta đều không đợi được.</w:t>
      </w:r>
    </w:p>
    <w:p>
      <w:pPr>
        <w:pStyle w:val="BodyText"/>
      </w:pPr>
      <w:r>
        <w:t xml:space="preserve">- Ha ha, xem ra mọi người đều rất vội vàng.</w:t>
      </w:r>
    </w:p>
    <w:p>
      <w:pPr>
        <w:pStyle w:val="BodyText"/>
      </w:pPr>
      <w:r>
        <w:t xml:space="preserve">Người chủ trì cũng là cười nói:</w:t>
      </w:r>
    </w:p>
    <w:p>
      <w:pPr>
        <w:pStyle w:val="BodyText"/>
      </w:pPr>
      <w:r>
        <w:t xml:space="preserve">- Được rồi, điều kiện giao dịch của Tinh Hà đại nhân, chỉ có một, cần phải dùng Huyền Minh Băng Phách và Thương Lãng Đại Trạch Thủy mới có thể đổi được những bảo vật này và vị trí đệ tử ký danh của hắn.</w:t>
      </w:r>
    </w:p>
    <w:p>
      <w:pPr>
        <w:pStyle w:val="BodyText"/>
      </w:pPr>
      <w:r>
        <w:t xml:space="preserve">- Huyền Minh Băng Phách và Thương Lãng Đại Trạch Thủy?</w:t>
      </w:r>
    </w:p>
    <w:p>
      <w:pPr>
        <w:pStyle w:val="BodyText"/>
      </w:pPr>
      <w:r>
        <w:t xml:space="preserve">Tất cả mọi người đều sợ ngây người, thứ này, không dễ dàng có được. Chính là Đồ Đằng Huyền Minh Tộc mới có vật này. Mặc dù cũng không tính là ít, nhưng thứ này đã được đánh nhãn hiệu cố định rồi, chỉ Huyền Minh Tộc duy nhất có được.</w:t>
      </w:r>
    </w:p>
    <w:p>
      <w:pPr>
        <w:pStyle w:val="BodyText"/>
      </w:pPr>
      <w:r>
        <w:t xml:space="preserve">Trong lúc nhất thời, biểu tình của mọi người đều biến ảo khó lường, trong đầu đều nghĩ, bản thân có thể thông qua con đường nào để có thể có được vật này.</w:t>
      </w:r>
    </w:p>
    <w:p>
      <w:pPr>
        <w:pStyle w:val="BodyText"/>
      </w:pPr>
      <w:r>
        <w:t xml:space="preserve">Nếu nói những thứ như Huyền Minh Băng Phách và Thương Lãng Đại Trạch Thủy, mặc dù là Huyền Minh Tộc mới có, nhưng Huyền Minh Tộc truyền thừa mấy vạn năm, khẳng định là có đại bộ phận lọt ra ngoài. Chỉ có điều, người có được, hôm nay chưa chắc đến tham dự sự kiện này mà thôi.</w:t>
      </w:r>
    </w:p>
    <w:p>
      <w:pPr>
        <w:pStyle w:val="BodyText"/>
      </w:pPr>
      <w:r>
        <w:t xml:space="preserve">Quả nhiên đúng như bên chủ sự Thiên Sơn Phái suy đoán, điều kiện giao dịch không tính là hà khắc, nhưng vì tình huống đặc thù, dẫn đến giao dịch này khiến tất cả mọi người đều mong chờ muốn thử, lại đem tất cả mọi người bài xích bên ngoài.</w:t>
      </w:r>
    </w:p>
    <w:p>
      <w:pPr>
        <w:pStyle w:val="BodyText"/>
      </w:pPr>
      <w:r>
        <w:t xml:space="preserve">Bên chủ sự nhìn thấy biểu tình của tất cả mọi người, cũng cảm thấy vô cùng bất đắc dĩ. Bọn họ cũng biết, thứ này khẳng định là thứ mà mọi người tranh giành vỡ đầu muốn có. Nhưng điều kiện giao dịch này, thực sự quá đặc thù.</w:t>
      </w:r>
    </w:p>
    <w:p>
      <w:pPr>
        <w:pStyle w:val="BodyText"/>
      </w:pPr>
      <w:r>
        <w:t xml:space="preserve">Quả nhiên, dưới đài có người kêu lên:</w:t>
      </w:r>
    </w:p>
    <w:p>
      <w:pPr>
        <w:pStyle w:val="BodyText"/>
      </w:pPr>
      <w:r>
        <w:t xml:space="preserve">- Thứ tốt trọng điểm cuối cùng này, có thể làm trò đùa như vậy sao! Huyền Minh Băng Phách và Thương Lãng Đại Trạch Thủy có mấy người có chứ?</w:t>
      </w:r>
    </w:p>
    <w:p>
      <w:pPr>
        <w:pStyle w:val="BodyText"/>
      </w:pPr>
      <w:r>
        <w:t xml:space="preserve">- Đúng vậy, loại thứ không thể có này, làm sao lấy ra. Loại giao dịch này, thùng rỗng kêu to, đây không phải là chơi đùa khẩu vị của mọi người sao?</w:t>
      </w:r>
    </w:p>
    <w:p>
      <w:pPr>
        <w:pStyle w:val="BodyText"/>
      </w:pPr>
      <w:r>
        <w:t xml:space="preserve">- Có phải là cố ý đùa giỡn hứng thú của mọi người không?</w:t>
      </w:r>
    </w:p>
    <w:p>
      <w:pPr>
        <w:pStyle w:val="BodyText"/>
      </w:pPr>
      <w:r>
        <w:t xml:space="preserve">Nhìn ra, loại phương thức giao dịch đặc thù, khiến rất nhiều người ở hiện trường mong chờ muốn thử, đều cảm thấy tình tự rất bị tổn thương.</w:t>
      </w:r>
    </w:p>
    <w:p>
      <w:pPr>
        <w:pStyle w:val="BodyText"/>
      </w:pPr>
      <w:r>
        <w:t xml:space="preserve">Vốn giá trị kỳ vọng vô cùng lớn, lập tức bị cắt đứt bất cứ hy vọng nào, loại cảm giác mất mác này, khiến ngôn ngữ của những người này cũng không còn khách khí nữa.</w:t>
      </w:r>
    </w:p>
    <w:p>
      <w:pPr>
        <w:pStyle w:val="BodyText"/>
      </w:pPr>
      <w:r>
        <w:t xml:space="preserve">Bên chủ sự rất bất đắc dĩ ném ánh mắt cầu cứu về phía Tần Vô Song, hy vọng vị Tinh Hà đại nhân sẽ tự nói ra mấy câu, xem có thể mở rộng một chút điều kiện giao dịch thích hợp hay không.</w:t>
      </w:r>
    </w:p>
    <w:p>
      <w:pPr>
        <w:pStyle w:val="BodyText"/>
      </w:pPr>
      <w:r>
        <w:t xml:space="preserve">Tần Vô Song trái lại cũng không chối từ, thản nhiên đi lên trên đài:</w:t>
      </w:r>
    </w:p>
    <w:p>
      <w:pPr>
        <w:pStyle w:val="BodyText"/>
      </w:pPr>
      <w:r>
        <w:t xml:space="preserve">- Chư vị, có lẽ trong tay các ngươi có thứ tốt, nhưng đối với ta mà nói, những thứ không dùng được, dù có tốt cũng không có bất cứ giá trị nào. Còn Huyền Minh Băng Phách và Thương Lãng Đại Trạch Thủy trong mắt các ngươi, có lẽ giá trị không lớn, nhưng ta cần, cho nên không tiếc lấy giá lớn để giao dịch. Cái này gọi là giao dịch công bằng. Dùng thứ tốt của ta, đi giao dịch với những thứ ta không cần trong tay các ngươi, ta cần gì phải làm thế? Cho nên, chư vị không cần phiền não, giao dịch này của ta, tính kéo dài mở rộng, đến khi nào ta có được hai thứ này mới dừng. Chư vị hiện tại không có Huyền Minh Băng Phách và Thương Lãng Đại Trạch Thủy, quay về có thể tìm kiếm một chút. Tóm lại mà nói, trước khi ta có được Huyền Minh Băng Phách và Thương Lãng Đại Trạch, giao dịch này sẽ luôn mở ra.</w:t>
      </w:r>
    </w:p>
    <w:p>
      <w:pPr>
        <w:pStyle w:val="BodyText"/>
      </w:pPr>
      <w:r>
        <w:t xml:space="preserve">Tần Vô Song mỉm cười với người của bên chủ sự, ý bảo bọn họ có thể tiếp tục.</w:t>
      </w:r>
    </w:p>
    <w:p>
      <w:pPr>
        <w:pStyle w:val="BodyText"/>
      </w:pPr>
      <w:r>
        <w:t xml:space="preserve">Bên chủ sự rất là bất đắc dĩ, tuyên bố nói:</w:t>
      </w:r>
    </w:p>
    <w:p>
      <w:pPr>
        <w:pStyle w:val="BodyText"/>
      </w:pPr>
      <w:r>
        <w:t xml:space="preserve">- Một khi hiện trường không có ai có điều kiện giao dịch này, chúng ta sẽ tiến vào phân đoạn giao dịch của bảo vật áp trục cực phẩm cuối cùng! Chư vị, bảo vật đặt ở áp trục cuối cùng…</w:t>
      </w:r>
    </w:p>
    <w:p>
      <w:pPr>
        <w:pStyle w:val="BodyText"/>
      </w:pPr>
      <w:r>
        <w:t xml:space="preserve">Còn về bảo vật cuối cùng này là gì, Tần Vô Song thật ra không làm sao quan tâm.</w:t>
      </w:r>
    </w:p>
    <w:p>
      <w:pPr>
        <w:pStyle w:val="BodyText"/>
      </w:pPr>
      <w:r>
        <w:t xml:space="preserve">Kiện bảo vật cuối cùng, cũng là xuất hiện với hình thức tổ hợp. Chính là một quyển bí tịch, ba cuốn phong ấn công kích, một món vũ khí Hóa Thần Đạo, và một món Thần đạo Chiến y.</w:t>
      </w:r>
    </w:p>
    <w:p>
      <w:pPr>
        <w:pStyle w:val="BodyText"/>
      </w:pPr>
      <w:r>
        <w:t xml:space="preserve">Bộ tổ hợp này, cũng chưa hẳn là đáng giá hơn tổ hợp của Tần Vô Song. Nhưng suy nghĩ đến yêu cầu giao dịch đặc thù của Tần Vô Song, không có đặt Tần Vô Song vào áp trục cuối cùng, thật ra cũng biểu thị dự kiến trước của bên chủ sự.</w:t>
      </w:r>
    </w:p>
    <w:p>
      <w:pPr>
        <w:pStyle w:val="BodyText"/>
      </w:pPr>
      <w:r>
        <w:t xml:space="preserve">Cuốn bí tịch đó, cũng là bí tịch của phương diện tu luyện Thần hồn sau khi tiến vào Thần đạo, tương tự với Thần Đạo Bí Lục của Tần Vô Song, nhưng hiển nhiên phẩm chất vẫn không bằng Thần Đạo Bí Lục.</w:t>
      </w:r>
    </w:p>
    <w:p>
      <w:pPr>
        <w:pStyle w:val="BodyText"/>
      </w:pPr>
      <w:r>
        <w:t xml:space="preserve">Thần Đạo Bí Lục của Tần Vô Song, chính là phương pháp tu luyện cấp bậc Thần đạo của truyền thừa Thái cổ. Kỹ xảo tu luyện và tâm đắc, hơn xa bí tịch tu luyện hiện giờ.</w:t>
      </w:r>
    </w:p>
    <w:p>
      <w:pPr>
        <w:pStyle w:val="BodyText"/>
      </w:pPr>
      <w:r>
        <w:t xml:space="preserve">Còn về phong ấn công kích, những thứ như vũ khí Hóa Thần Đạo và Chiến y, đối với Tần Vô Song căn bản không có bất cứ lực hấp dẫn gì. Lúc trước ở Vô Tận Đông Hải, Tần Vô Song đã mặt dày hỏi Mễ Già tiểu thư mười cuốn Long Tức Phong Ấn. Bộ tổ hợp đó của Tần Vô Song, lỡ mất dịp tốt với mọi người.</w:t>
      </w:r>
    </w:p>
    <w:p>
      <w:pPr>
        <w:pStyle w:val="BodyText"/>
      </w:pPr>
      <w:r>
        <w:t xml:space="preserve">Vì vậy bộ tổ hợp cuối cùng này vừa chất ra, đã dẫn phát tới tranh đoạt điên cuồng.</w:t>
      </w:r>
    </w:p>
    <w:p>
      <w:pPr>
        <w:pStyle w:val="BodyText"/>
      </w:pPr>
      <w:r>
        <w:t xml:space="preserve">Đương nhiên, giá trị cực cao của loại tổ hợp này, người bình thường căn bản cũng gánh vác không nổi. Vì vậy tham dự cuộc đua, phần lớn là những thủ lĩnh của các thế lực ngang ngược, tranh nhau lửa nóng ngất trời.</w:t>
      </w:r>
    </w:p>
    <w:p>
      <w:pPr>
        <w:pStyle w:val="BodyText"/>
      </w:pPr>
      <w:r>
        <w:t xml:space="preserve">Tần Vô Song đương nhiên một chút hứng thú cũng không có, trong lòng hắn cũng là đang tính toán:</w:t>
      </w:r>
    </w:p>
    <w:p>
      <w:pPr>
        <w:pStyle w:val="BodyText"/>
      </w:pPr>
      <w:r>
        <w:t xml:space="preserve">- Ta khoe khoang, chơi nổi ở hội giao dịch này, sau chuyện này nhất định có người một mình tới tìm ta. Lần này ta cố ý cao giọng như vậy, muốn tận lực tuyên truyền một chút, hy vọng có Huyền Minh Băng Phách và Thương Lãng Đại Trạch Thủy xuất hiện, không ngờ, tính toán vẫn là thất bại. Cũng được, đợi sau khi triển lãm giao dịch kết thúc, tự do giao dịch bắt đầu. Bên chủ sự sẽ đẩy các loại nhiệm vụ treo giải thưởng, ta vừa vặn cũng đi báo danh, thiết lập một nhiệm vụ treo giải thưởng.</w:t>
      </w:r>
    </w:p>
    <w:p>
      <w:pPr>
        <w:pStyle w:val="BodyText"/>
      </w:pPr>
      <w:r>
        <w:t xml:space="preserve">Những cái cần không thể đầy đủ, Tần Vô Song kỳ thật cũng không muốn xông vào thánh địa của Huyền Minh Tộc, đi tìm Huyền Minh Băng Phách và Thương Lãng Đại Trạch Thủy. Dù sao, thực lực hiện tại của hắn, cũng không đủ để hoành hành trong địa bàn của thế lực Đồ Đằng.</w:t>
      </w:r>
    </w:p>
    <w:p>
      <w:pPr>
        <w:pStyle w:val="BodyText"/>
      </w:pPr>
      <w:r>
        <w:t xml:space="preserve">Trước khi Đại hội Tuyển chọn Thiên Đế đến, trước khi Ngũ Hành Tinh Phách tề tựu đầy đủ, ít giao tiếp, càng ít giao tiếp mới là vương đạo.</w:t>
      </w:r>
    </w:p>
    <w:p>
      <w:pPr>
        <w:pStyle w:val="BodyText"/>
      </w:pPr>
      <w:r>
        <w:t xml:space="preserve">Bất chấp đến tiếng cạnh tranh giá kịch liệt ở hiện trường, Tần Vô Song mang theo ba đầu Thần thú, hướng về phòng khách riêng mà đi. Hắn muốn đem nhiệm vụ treo giải thưởng này đi tuyên bố.</w:t>
      </w:r>
    </w:p>
    <w:p>
      <w:pPr>
        <w:pStyle w:val="BodyText"/>
      </w:pPr>
      <w:r>
        <w:t xml:space="preserve">Hiện giờ, hắn cũng không ôm bất cứ hy vọng gì, thuần túy là thử nghiệm cuối cùng.</w:t>
      </w:r>
    </w:p>
    <w:p>
      <w:pPr>
        <w:pStyle w:val="BodyText"/>
      </w:pPr>
      <w:r>
        <w:t xml:space="preserve">Đương nhiên, hắn cũng ôm một tia hy vọng nhỏ nhoi. Giao dịch hội, có một số người không dám ra mặt giao dịch. Giao dịch cá nhân, có lẽ sẽ có kỳ tích phát sinh?</w:t>
      </w:r>
    </w:p>
    <w:p>
      <w:pPr>
        <w:pStyle w:val="BodyText"/>
      </w:pPr>
      <w:r>
        <w:t xml:space="preserve">Cho nên, khi Tần Vô Song rời khỏi đại sảnh, ngênh ngang, rất là huyênh hoang, đương nhiên là muốn cho những người ở hiện trường nhìn thấy. Nếu người ở hiện trường có lòng, sẽ thầm kín đi tìm hắn.</w:t>
      </w:r>
    </w:p>
    <w:p>
      <w:pPr>
        <w:pStyle w:val="BodyText"/>
      </w:pPr>
      <w:r>
        <w:t xml:space="preserve">o0o</w:t>
      </w:r>
    </w:p>
    <w:p>
      <w:pPr>
        <w:pStyle w:val="BodyText"/>
      </w:pPr>
      <w:r>
        <w:t xml:space="preserve">Đi đến phòng khách riêng, sau khi tuyên bố nhiệm vụ treo giải thưởng, Tần Vô Song đi ra, quả nhiên có ba nhóm người, đã đợi ở ngoài cửa.</w:t>
      </w:r>
    </w:p>
    <w:p>
      <w:pPr>
        <w:pStyle w:val="BodyText"/>
      </w:pPr>
      <w:r>
        <w:t xml:space="preserve">Khiến Tần Vô Song không thể nào tưởng tượng được là, một nhóm trong đó, chính xác mà nói, một người trong đó, lại là một nữ hài đồng, tuổi tác nhìn thế nào cũng không vượt quá dáng vẻ hai mươi tuổi.</w:t>
      </w:r>
    </w:p>
    <w:p>
      <w:pPr>
        <w:pStyle w:val="BodyText"/>
      </w:pPr>
      <w:r>
        <w:t xml:space="preserve">- Tinh Hà đại nhân, xin dừng bước!</w:t>
      </w:r>
    </w:p>
    <w:p>
      <w:pPr>
        <w:pStyle w:val="BodyText"/>
      </w:pPr>
      <w:r>
        <w:t xml:space="preserve">Hai nhóm khác, Tần Vô Song lưu ý qua, đều là thế lực tông môn nhất đẳng của Cực Bắc Tuyết Vực. Mặc dù không cường đại bằng Thiên Sơn Phái, nhưng ở Cực Bắc Tuyết Vực, chí ít tương đương với Thiên Phạt Sơn Trang và Lôi Đình Tông ở Hiên Viên Khâu.</w:t>
      </w:r>
    </w:p>
    <w:p>
      <w:pPr>
        <w:pStyle w:val="BodyText"/>
      </w:pPr>
      <w:r>
        <w:t xml:space="preserve">- Chư vị, lẽ nào thầm kín cất giữ Huyền Minh Băng Phách và Thương Lãng Đại Trạch Thủy? Nếu là có, giao dịch cá nhân, cũng giống nhau!</w:t>
      </w:r>
    </w:p>
    <w:p>
      <w:pPr>
        <w:pStyle w:val="BodyText"/>
      </w:pPr>
      <w:r>
        <w:t xml:space="preserve">Tần Vô Song cười ha ha nói.</w:t>
      </w:r>
    </w:p>
    <w:p>
      <w:pPr>
        <w:pStyle w:val="BodyText"/>
      </w:pPr>
      <w:r>
        <w:t xml:space="preserve">Trái lại đứa bé gái đó, rụt rè đi sau đám người Tần Vô Song, khuôn mặt giống như quả táo đỏ au, trong thẹn thùng có mấy phần mong đợi, bộ dạng muốn nói lại thôi, suy tính hơn thiệt.</w:t>
      </w:r>
    </w:p>
    <w:p>
      <w:pPr>
        <w:pStyle w:val="BodyText"/>
      </w:pPr>
      <w:r>
        <w:t xml:space="preserve">Bao Bao chưa từng thấy loại tình huống này, cảm giác thương hương tiếc ngọc lập tức tràn ra, cười ha ha nói:</w:t>
      </w:r>
    </w:p>
    <w:p>
      <w:pPr>
        <w:pStyle w:val="BodyText"/>
      </w:pPr>
      <w:r>
        <w:t xml:space="preserve">- Tiểu muội muội, theo chúng ta làm gì? Ngươi có Huyền Minh Băng Phách và Thương Lãng Đại Trạch Thủy sao?</w:t>
      </w:r>
    </w:p>
    <w:p>
      <w:pPr>
        <w:pStyle w:val="BodyText"/>
      </w:pPr>
      <w:r>
        <w:t xml:space="preserve">Tiểu cô nương đó sắc mặt đỏ bừng, theo bản năng lắc đầu, ngón tay vân vê góc áo, tiếng như con muỗi:</w:t>
      </w:r>
    </w:p>
    <w:p>
      <w:pPr>
        <w:pStyle w:val="BodyText"/>
      </w:pPr>
      <w:r>
        <w:t xml:space="preserve">- Ta… ta muốn bái Tinh Hà đại nhân làm thầy.</w:t>
      </w:r>
    </w:p>
    <w:p>
      <w:pPr>
        <w:pStyle w:val="Compact"/>
      </w:pPr>
      <w:r>
        <w:t xml:space="preserve">Ủng hộ chỉ với 1 click và 5s ! (adf.ly/4EmoB)</w:t>
      </w:r>
      <w:r>
        <w:br w:type="textWrapping"/>
      </w:r>
      <w:r>
        <w:br w:type="textWrapping"/>
      </w:r>
    </w:p>
    <w:p>
      <w:pPr>
        <w:pStyle w:val="Heading2"/>
      </w:pPr>
      <w:bookmarkStart w:id="870" w:name="chương-848"/>
      <w:bookmarkEnd w:id="870"/>
      <w:r>
        <w:t xml:space="preserve">848. Chương 84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48: Vô Song thu đồ đệ</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iểu cô nương này vô cùng thẹn thùng, nói xong một câu, sắc mặt đỏ bừng, nhưng trong ánh mắt lại bắn ra lửa nóng mong chờ sáng rực, vì lo được lo mất, tâm tình khẩn trương viết đầy lên mặt, lông mi dài dài khẽ nhảy lên, khiến đôi mắt to rất linh động, có vẻ càng thêm đơn thuần trong veo.</w:t>
      </w:r>
    </w:p>
    <w:p>
      <w:pPr>
        <w:pStyle w:val="BodyText"/>
      </w:pPr>
      <w:r>
        <w:t xml:space="preserve">Chỉ là, phía sau đơn thuần và trong veo này, lại cất giấu một luồng đau thương không thể nào ức chế được, điểm này, từ góc lông mày tích tụ của tiểu cô nương mơ hồ nhìn thấy được.</w:t>
      </w:r>
    </w:p>
    <w:p>
      <w:pPr>
        <w:pStyle w:val="BodyText"/>
      </w:pPr>
      <w:r>
        <w:t xml:space="preserve">Tần Vô Song ha ha cười:</w:t>
      </w:r>
    </w:p>
    <w:p>
      <w:pPr>
        <w:pStyle w:val="BodyText"/>
      </w:pPr>
      <w:r>
        <w:t xml:space="preserve">- Tiểu cô nương, muốn làm đệ tử của ta sao? Ngươi bao nhiêu tuổi rồi?</w:t>
      </w:r>
    </w:p>
    <w:p>
      <w:pPr>
        <w:pStyle w:val="BodyText"/>
      </w:pPr>
      <w:r>
        <w:t xml:space="preserve">- Ta năm nay mười một tuổi!</w:t>
      </w:r>
    </w:p>
    <w:p>
      <w:pPr>
        <w:pStyle w:val="BodyText"/>
      </w:pPr>
      <w:r>
        <w:t xml:space="preserve">Tiểu cô nương ưỡn thẳng ngực, tận lực muốn biểu hiện vẻ ‘thành thục’ của mình, vì thế còn lén lút kê thêm gót chân, muốn để mình nhìn cao hơn một chút.</w:t>
      </w:r>
    </w:p>
    <w:p>
      <w:pPr>
        <w:pStyle w:val="BodyText"/>
      </w:pPr>
      <w:r>
        <w:t xml:space="preserve">Trong mắt Tần Vô Song, động tác nhỏ của tiểu cô nương này, làm thế nào qua mắt được hắn? Tiểu cô nương này cực lực làm bộ như rất thành thục, nhưng loại tiểu cô nương dáng vẻ ngây thơ này, cho dù biểu hiện đầy đủ thế nào, cô ta dù sao vẫn là một đứa trẻ.</w:t>
      </w:r>
    </w:p>
    <w:p>
      <w:pPr>
        <w:pStyle w:val="BodyText"/>
      </w:pPr>
      <w:r>
        <w:t xml:space="preserve">- Tinh Hà đại nhân, có thể dừng bước nói chuyện một chút không?</w:t>
      </w:r>
    </w:p>
    <w:p>
      <w:pPr>
        <w:pStyle w:val="BodyText"/>
      </w:pPr>
      <w:r>
        <w:t xml:space="preserve">Một gã trung niên hán tử mang theo giọng nói thô thô hỏi một câu.</w:t>
      </w:r>
    </w:p>
    <w:p>
      <w:pPr>
        <w:pStyle w:val="BodyText"/>
      </w:pPr>
      <w:r>
        <w:t xml:space="preserve">Tần Vô Song ánh mắt nhàn nhạt, liếc nhìn hai nhóm người đó:</w:t>
      </w:r>
    </w:p>
    <w:p>
      <w:pPr>
        <w:pStyle w:val="BodyText"/>
      </w:pPr>
      <w:r>
        <w:t xml:space="preserve">- Xin lỗi, nếu có Huyền Minh Băng Phách và Thương Lãng Đại Trạch Thủy ở đây thì có thể giao dịch ngay tại chỗ. Nếu không có, dừng một trăm bước nói cũng không ra kết quả gì!</w:t>
      </w:r>
    </w:p>
    <w:p>
      <w:pPr>
        <w:pStyle w:val="BodyText"/>
      </w:pPr>
      <w:r>
        <w:t xml:space="preserve">Hắn nhìn người vô cùng chuẩn, biết hai nhóm người này, hiển nhiên không có thành ý giao dịch. Xem dáng vẻ của bọn chúng, đừng nói không có, cho dù có Huyền Minh Băng Phách và Thương Lãng Đại Trạch Thủy, sợ rằng cũng sẽ không lấy ra.</w:t>
      </w:r>
    </w:p>
    <w:p>
      <w:pPr>
        <w:pStyle w:val="BodyText"/>
      </w:pPr>
      <w:r>
        <w:t xml:space="preserve">Ước chừng vẫn là khi dễ người tới từ bên ngoài như hắn, muốn có chủ ý nhằm vào hắn.</w:t>
      </w:r>
    </w:p>
    <w:p>
      <w:pPr>
        <w:pStyle w:val="BodyText"/>
      </w:pPr>
      <w:r>
        <w:t xml:space="preserve">Quả nhiên, lời này của Tần Vô Song vừa nói ra, một gã đại hán trong đó tức giận hừ một tiếng:</w:t>
      </w:r>
    </w:p>
    <w:p>
      <w:pPr>
        <w:pStyle w:val="BodyText"/>
      </w:pPr>
      <w:r>
        <w:t xml:space="preserve">- Tinh Hà các hạ, mua bán không thành, lễ tiết cũng cần phải có chứ? Ngươi cứng rắn ra sức cự tuyệt như vậy, không phải là biểu hiện của hữu hảo.</w:t>
      </w:r>
    </w:p>
    <w:p>
      <w:pPr>
        <w:pStyle w:val="BodyText"/>
      </w:pPr>
      <w:r>
        <w:t xml:space="preserve">Cô Đơn hừ lạnh một tiếng:</w:t>
      </w:r>
    </w:p>
    <w:p>
      <w:pPr>
        <w:pStyle w:val="BodyText"/>
      </w:pPr>
      <w:r>
        <w:t xml:space="preserve">- Chủ nhân nhà ta, là tới tham gia vào Huyền Minh Pháp Hội, không phải tới chơi hữu hảo với các ngươi. Nếu không chê chúng ta không hữu hảo, có thể lập tức tránh đường, chúng ta không tiếp chuyện được!</w:t>
      </w:r>
    </w:p>
    <w:p>
      <w:pPr>
        <w:pStyle w:val="BodyText"/>
      </w:pPr>
      <w:r>
        <w:t xml:space="preserve">Tần Vô Song cười hắc hắc, dựng thẳng ngón tay cái lên với Cô Đơn. Chỉ chỉ về hướng đại sảnh. Hắn vẫn muốn xem xem có nhiệm vụ treo giải thưởng gì.</w:t>
      </w:r>
    </w:p>
    <w:p>
      <w:pPr>
        <w:pStyle w:val="BodyText"/>
      </w:pPr>
      <w:r>
        <w:t xml:space="preserve">Đi đến trước đại sảnh, Lăng Thiên Chí của Thiên Sơn Phái vừa lúc đi tới, nhìn thấy hai nhóm người sau lưng đi phía sau Tần Vô Song, Lăng Thiên Chí sắc mặt biến đổi:</w:t>
      </w:r>
    </w:p>
    <w:p>
      <w:pPr>
        <w:pStyle w:val="BodyText"/>
      </w:pPr>
      <w:r>
        <w:t xml:space="preserve">- Hai nhà các ngươi, lén lút dây dưa với khách quý, có phải không thèm quan tâm đến quy tắc của Huyền Minh Pháp Hội không?</w:t>
      </w:r>
    </w:p>
    <w:p>
      <w:pPr>
        <w:pStyle w:val="BodyText"/>
      </w:pPr>
      <w:r>
        <w:t xml:space="preserve">Đừng thấy thế lực hai nhà này lợi hại hò hét, ở trước mặt Thiên Sơn Phái, vẫn là có chút kiêng kỵ. Huống hồ Huyền Minh Pháp Hội là do Huyền Minh Tộc ủy thác cho Thiên Sơn Phái chủ sự. Nói Thiên Sơn Phái có đại quyền quyết định sinh sát, cũng không hề sai.</w:t>
      </w:r>
    </w:p>
    <w:p>
      <w:pPr>
        <w:pStyle w:val="BodyText"/>
      </w:pPr>
      <w:r>
        <w:t xml:space="preserve">Hai nhóm người đó, hừ nhẹ một tiếng, không dám chống đối, ngượng ngùng rời đi.</w:t>
      </w:r>
    </w:p>
    <w:p>
      <w:pPr>
        <w:pStyle w:val="BodyText"/>
      </w:pPr>
      <w:r>
        <w:t xml:space="preserve">Lăng Thiên Chí tiến tới mấy bước, ngữ khí thần bí nói:</w:t>
      </w:r>
    </w:p>
    <w:p>
      <w:pPr>
        <w:pStyle w:val="BodyText"/>
      </w:pPr>
      <w:r>
        <w:t xml:space="preserve">- Tinh Hà đại nhân, vãn bối có một tin tức, không biết tiền bối có hứng thú nghe một chút không?</w:t>
      </w:r>
    </w:p>
    <w:p>
      <w:pPr>
        <w:pStyle w:val="BodyText"/>
      </w:pPr>
      <w:r>
        <w:t xml:space="preserve">Thấy Lăng Thiên Chí dáng vẻ như vậy, thật sự không phải giả bộ. Huống hồ, Lăng Thiên Chí chủ động khiêm nhường như vậy, tự xưng vãn bối, Tần Vô Song tâm tình cực tốt, nhưng cũng không có lạc quan mù quáng, mà là thản nhiên hỏi:</w:t>
      </w:r>
    </w:p>
    <w:p>
      <w:pPr>
        <w:pStyle w:val="BodyText"/>
      </w:pPr>
      <w:r>
        <w:t xml:space="preserve">- Muốn có lợi ích gì?</w:t>
      </w:r>
    </w:p>
    <w:p>
      <w:pPr>
        <w:pStyle w:val="BodyText"/>
      </w:pPr>
      <w:r>
        <w:t xml:space="preserve">Lăng Thiên Chí vốn còn muốn kín đáo uyển chuyển nhắc một chút tới vấn đề thù lao, không ngờ đối phương lại trực tiếp như vậy, cười hắc hắc, gật đầu nói:</w:t>
      </w:r>
    </w:p>
    <w:p>
      <w:pPr>
        <w:pStyle w:val="BodyText"/>
      </w:pPr>
      <w:r>
        <w:t xml:space="preserve">- Tinh Hà đại nhân quả nhiên vô cùng sảng khoái. Được, vãn bối ở trước mặt người thông minh cũng không giả bộ ngớ ngẩn để lừa đảo. Tinh Hà đại nhân, vãn bối có thể cho ngươi một manh mối chính xác, có liên quan đến Huyền Minh Băng Phách và Thương Lãng Đại Trạch Thủy. Nếu tiền bối có hứng thú, ta sẽ nói. Không có hứng thú, đương nhiên vãn bối sẽ không nói.</w:t>
      </w:r>
    </w:p>
    <w:p>
      <w:pPr>
        <w:pStyle w:val="BodyText"/>
      </w:pPr>
      <w:r>
        <w:t xml:space="preserve">- Nói đi, ngươi muốn cái gì?</w:t>
      </w:r>
    </w:p>
    <w:p>
      <w:pPr>
        <w:pStyle w:val="BodyText"/>
      </w:pPr>
      <w:r>
        <w:t xml:space="preserve">- Vậy vãn bối sẽ nói thẳng, nếu Tinh Hà đại nhân có thể cho vãn bối một tấm Long Tức Phong Ấn, vãn bối nhất định sẽ đem tình báo này nói thẳng ra, hơn nữa bảo đảm mười phần tin cậy. Vãn bối có thể lấy danh dự của Thiên Sơn Phái đảm bảo.</w:t>
      </w:r>
    </w:p>
    <w:p>
      <w:pPr>
        <w:pStyle w:val="BodyText"/>
      </w:pPr>
      <w:r>
        <w:t xml:space="preserve">Lăng Thiên Chí lời thề son sắt nói.</w:t>
      </w:r>
    </w:p>
    <w:p>
      <w:pPr>
        <w:pStyle w:val="BodyText"/>
      </w:pPr>
      <w:r>
        <w:t xml:space="preserve">Tần Vô Song giương mắt nhìn Lăng Thiên Chí, nhìn thấy hắn vẻ mặt ngưng trọng, không có bất cứ hiềm nghi giả vờ nào, thật ra tin được bảy phần. Lăng Thiên Chí này mặc dù không xem là lương thiện gì, nhưng lần trước bị bản thân hù dọa một lần, trước mặt mình vẫn là có chút sợ đầu sợ đuôi, có cho hắn cũng không dám giở thủ đoạn gì.</w:t>
      </w:r>
    </w:p>
    <w:p>
      <w:pPr>
        <w:pStyle w:val="BodyText"/>
      </w:pPr>
      <w:r>
        <w:t xml:space="preserve">- Nếu tình báo thích hợp, một tấm Long Tức Phong Ấn, thật ra là chuyện nhỏ. Ngươi xác thực có tình báo hữu dụng? Có thể giúp ta có được Huyền Minh Băng Phách và Thương Lãng Đại Trạch Thủy?</w:t>
      </w:r>
    </w:p>
    <w:p>
      <w:pPr>
        <w:pStyle w:val="BodyText"/>
      </w:pPr>
      <w:r>
        <w:t xml:space="preserve">Lăng Thiên Chí hắc hắc cười, cũng không chính diện trả lời, mà là nói:</w:t>
      </w:r>
    </w:p>
    <w:p>
      <w:pPr>
        <w:pStyle w:val="BodyText"/>
      </w:pPr>
      <w:r>
        <w:t xml:space="preserve">- Tinh Hà đại nhân, phụ thân của vãn bối vừa rồi còn kín đáo nói với vãn bối, Tinh Hà đại nhân thực lực cường đại. Nhưng mà, Huyền Minh Băng Phách và Thương Lãng Đại Trạch Thủy, ngoài thánh địa của Huyền Minh Tộc ra, những nơi khác, rất khó có được. Tinh Hà đại nhân mặc dù mạnh, nhưng muốn cường thế xông vào thánh địa Huyền Minh Tộc, khả năng thành công tuyệt đối không lớn. Còn tin tức mà vãn bối cung cấp, mặc dù khó khăn cũng không nhỏ, nhưng tuyệt đối là hy vọng nhiều hơn xông vào thánh địa. Quan trọng nhất là, nó không có bất cứ nguy hiểm nào.</w:t>
      </w:r>
    </w:p>
    <w:p>
      <w:pPr>
        <w:pStyle w:val="BodyText"/>
      </w:pPr>
      <w:r>
        <w:t xml:space="preserve">Không thể không nói, Lăng Thiên Chí thật sự có tài ăn nói. Một hồi so sánh, có lý có chứng cứ, thật sự khiến Tần Vô Song tâm động dữ dội.</w:t>
      </w:r>
    </w:p>
    <w:p>
      <w:pPr>
        <w:pStyle w:val="BodyText"/>
      </w:pPr>
      <w:r>
        <w:t xml:space="preserve">Phong Ấn Long Tức, trong tay hắn vô cùng đầy đủ. Lòng bàn tay lướt qua, một tấm Long Tức Phong Ấn đã túm ở trong tay, khí tức phong ấn Long Tộc thần diệu, tản phát ra, khiến ánh mắt Lăng Thiên Chí lộ vẻ sáng rực.</w:t>
      </w:r>
    </w:p>
    <w:p>
      <w:pPr>
        <w:pStyle w:val="BodyText"/>
      </w:pPr>
      <w:r>
        <w:t xml:space="preserve">Tần Vô Song đang muốn đem Long Tức Phong Ấn đó đưa cho Lăng Thiên Chí, tiểu cô nương sau lưng đột nhiên vô thanh vô tức từ sau cửa đi ra, mặc dù ánh mắt có chút khiếp đảm, nhưng khẩu khí vẫn rất kiên định:</w:t>
      </w:r>
    </w:p>
    <w:p>
      <w:pPr>
        <w:pStyle w:val="BodyText"/>
      </w:pPr>
      <w:r>
        <w:t xml:space="preserve">- Tinh Hà đại nhân, ta cũng có thể nói cho ngươi một manh mối, không cần thù lao của ngươi, chỉ cần ngài nhận ta làm đồ đệ!</w:t>
      </w:r>
    </w:p>
    <w:p>
      <w:pPr>
        <w:pStyle w:val="BodyText"/>
      </w:pPr>
      <w:r>
        <w:t xml:space="preserve">Tần Vô Song cười phá lên, nhìn nhìn Lăng Thiên Chí, lại nhìn nhìn đứa bé gái. Đột nhiên nhếch miệng cười:</w:t>
      </w:r>
    </w:p>
    <w:p>
      <w:pPr>
        <w:pStyle w:val="BodyText"/>
      </w:pPr>
      <w:r>
        <w:t xml:space="preserve">- Lăng Thiên Chí, ngươi ở đây chờ, ta sẽ quay lại!</w:t>
      </w:r>
    </w:p>
    <w:p>
      <w:pPr>
        <w:pStyle w:val="BodyText"/>
      </w:pPr>
      <w:r>
        <w:t xml:space="preserve">Nói xong, lắc mình đến bên cạnh đứa bé gái, một đạo gió mạnh cuốn tới, nâng đứa bé gái trực tiếp hóa thành một đạo thần quang biến mất trên đường.</w:t>
      </w:r>
    </w:p>
    <w:p>
      <w:pPr>
        <w:pStyle w:val="BodyText"/>
      </w:pPr>
      <w:r>
        <w:t xml:space="preserve">Trong một góc yên lặng, Tần Vô Song đặt đứa bé gái xuống:</w:t>
      </w:r>
    </w:p>
    <w:p>
      <w:pPr>
        <w:pStyle w:val="BodyText"/>
      </w:pPr>
      <w:r>
        <w:t xml:space="preserve">- Tiểu nha đầu, ngươi tên là gì?</w:t>
      </w:r>
    </w:p>
    <w:p>
      <w:pPr>
        <w:pStyle w:val="BodyText"/>
      </w:pPr>
      <w:r>
        <w:t xml:space="preserve">- Dương Y!</w:t>
      </w:r>
    </w:p>
    <w:p>
      <w:pPr>
        <w:pStyle w:val="BodyText"/>
      </w:pPr>
      <w:r>
        <w:t xml:space="preserve">tiểu cô nương ánh mắt ngập nước, trong vắt giống như nước mùa thu, lông mi linh động khẽ nhướng lên, thân hình gầy gò giống như một đóa u lam, khiến người ta lòng sinh trìu mến.</w:t>
      </w:r>
    </w:p>
    <w:p>
      <w:pPr>
        <w:pStyle w:val="BodyText"/>
      </w:pPr>
      <w:r>
        <w:t xml:space="preserve">- Được, ngươi là người ở đâu, phụ mẫu đâu? Tại sao muốn bái ta làm sư phụ?</w:t>
      </w:r>
    </w:p>
    <w:p>
      <w:pPr>
        <w:pStyle w:val="BodyText"/>
      </w:pPr>
      <w:r>
        <w:t xml:space="preserve">Tiểu nha đầu vừa nghe đến hai tiếng ‘phụ mẫu’, sắc mặt vốn sáng ngời, nhất thời ảm đạm, cúi đầu nói:</w:t>
      </w:r>
    </w:p>
    <w:p>
      <w:pPr>
        <w:pStyle w:val="BodyText"/>
      </w:pPr>
      <w:r>
        <w:t xml:space="preserve">- Ta không có phụ mẫu.</w:t>
      </w:r>
    </w:p>
    <w:p>
      <w:pPr>
        <w:pStyle w:val="BodyText"/>
      </w:pPr>
      <w:r>
        <w:t xml:space="preserve">- Sao?</w:t>
      </w:r>
    </w:p>
    <w:p>
      <w:pPr>
        <w:pStyle w:val="BodyText"/>
      </w:pPr>
      <w:r>
        <w:t xml:space="preserve">- Ta từ lúc hiểu chuyện, đã không có phụ mẫu rồi.</w:t>
      </w:r>
    </w:p>
    <w:p>
      <w:pPr>
        <w:pStyle w:val="BodyText"/>
      </w:pPr>
      <w:r>
        <w:t xml:space="preserve">- Vậy tại sao ngươi lại xuất hiện ở Huyền Minh Pháp Hội này?</w:t>
      </w:r>
    </w:p>
    <w:p>
      <w:pPr>
        <w:pStyle w:val="BodyText"/>
      </w:pPr>
      <w:r>
        <w:t xml:space="preserve">Tần Vô Song có chút tò mò, nghe ra, tiểu nha đầu này có lẽ là một cô nhi.</w:t>
      </w:r>
    </w:p>
    <w:p>
      <w:pPr>
        <w:pStyle w:val="BodyText"/>
      </w:pPr>
      <w:r>
        <w:t xml:space="preserve">- Là một đại thúc bán quẻ, đưa ta đến đây. Hắn nói, ta có thể tìm được một sư phụ ở đây.</w:t>
      </w:r>
    </w:p>
    <w:p>
      <w:pPr>
        <w:pStyle w:val="BodyText"/>
      </w:pPr>
      <w:r>
        <w:t xml:space="preserve">- Lại là hắn?</w:t>
      </w:r>
    </w:p>
    <w:p>
      <w:pPr>
        <w:pStyle w:val="BodyText"/>
      </w:pPr>
      <w:r>
        <w:t xml:space="preserve">Tần Vô Song cười khổ một tiếng:</w:t>
      </w:r>
    </w:p>
    <w:p>
      <w:pPr>
        <w:pStyle w:val="BodyText"/>
      </w:pPr>
      <w:r>
        <w:t xml:space="preserve">- Vậy ngươi làm thế nào tìm được ta? Hắn nói tên tuổi và tướng mạo của chúng ta sao?</w:t>
      </w:r>
    </w:p>
    <w:p>
      <w:pPr>
        <w:pStyle w:val="BodyText"/>
      </w:pPr>
      <w:r>
        <w:t xml:space="preserve">- Hắn cái gì cũng không nói, chỉ nói ở đây có sư phụ của ta. Kêu ta dựa vào cảm giác tìm, tìm nói chuyện, nhất định sẽ nhận ta làm đồ đệ. Tinh Hà đại nhân, ngươi sẽ làm sư phụ của ta chứ?</w:t>
      </w:r>
    </w:p>
    <w:p>
      <w:pPr>
        <w:pStyle w:val="BodyText"/>
      </w:pPr>
      <w:r>
        <w:t xml:space="preserve">Một khi là cục diện Lý Bố Y đặt ra, Tần Vô Song biết nhân tình này không thể không làm. Huống hồ, Lý Bố Y là tuyệt thế cao nhân, sắp xếp như vậy, nhất định có đạo lý.</w:t>
      </w:r>
    </w:p>
    <w:p>
      <w:pPr>
        <w:pStyle w:val="BodyText"/>
      </w:pPr>
      <w:r>
        <w:t xml:space="preserve">Thấy Tần Vô Song trầm ngâm không nói, Dương Y đột nhiên nhớ ra gì đó, nói:</w:t>
      </w:r>
    </w:p>
    <w:p>
      <w:pPr>
        <w:pStyle w:val="BodyText"/>
      </w:pPr>
      <w:r>
        <w:t xml:space="preserve">- Đúng rồi, Tinh Hà đại nhân, ta thiếu chút nữa quên mất, đại thúc bán quẻ đó còn nói, Huyền Minh Tộc có một treo giải thưởng bí mật. Nếu ngươi có thể hoàn thành nhiệm vụ treo giải thưởng đó, nhất định có thể có được thứ mà ngươi muốn. Sư phụ, thứ mà ngươi muốn, chính là Huyền Minh Băng Phách và Thương Lãng Đại Trạch Thủy sao?</w:t>
      </w:r>
    </w:p>
    <w:p>
      <w:pPr>
        <w:pStyle w:val="BodyText"/>
      </w:pPr>
      <w:r>
        <w:t xml:space="preserve">Tần Vô Song trong lòng khẽ động, Lý Bố Y tiền bối quả nhiên là liệu việc như thần, ngay cả hắn muốn cái gì cũng đoán được. Xem ra tiền bối cao nhân hành sự, quả nhiên là quỷ thần khó dò.</w:t>
      </w:r>
    </w:p>
    <w:p>
      <w:pPr>
        <w:pStyle w:val="BodyText"/>
      </w:pPr>
      <w:r>
        <w:t xml:space="preserve">- Tiểu nha đầu, Lý Bố Y tiền bối một khi đã sắp xếp như vậy, vậy ngươi đi theo ta đi.</w:t>
      </w:r>
    </w:p>
    <w:p>
      <w:pPr>
        <w:pStyle w:val="BodyText"/>
      </w:pPr>
      <w:r>
        <w:t xml:space="preserve">Tần Vô Song lộ ra một nụ cười, nói đến cùng, kiếp trước hắn cũng là một cô nhi, đối với cô nhi có một lòng yêu thương ngôn từ khó có thể nói hết được.</w:t>
      </w:r>
    </w:p>
    <w:p>
      <w:pPr>
        <w:pStyle w:val="BodyText"/>
      </w:pPr>
      <w:r>
        <w:t xml:space="preserve">- Tinh Hà đại nhân, ngươi… ngươi thật sự muốn giữ ta lại sao?</w:t>
      </w:r>
    </w:p>
    <w:p>
      <w:pPr>
        <w:pStyle w:val="BodyText"/>
      </w:pPr>
      <w:r>
        <w:t xml:space="preserve">Dương Y mừng rỡ quá đỗi, trong ánh mắt nhỏ xinh đẹp, tràn ngập ý tứ hàm xúc thành khẩn.</w:t>
      </w:r>
    </w:p>
    <w:p>
      <w:pPr>
        <w:pStyle w:val="BodyText"/>
      </w:pPr>
      <w:r>
        <w:t xml:space="preserve">- Ngươi gọi ta là gì?</w:t>
      </w:r>
    </w:p>
    <w:p>
      <w:pPr>
        <w:pStyle w:val="BodyText"/>
      </w:pPr>
      <w:r>
        <w:t xml:space="preserve">Tần Vô Song cười chế nhạo.</w:t>
      </w:r>
    </w:p>
    <w:p>
      <w:pPr>
        <w:pStyle w:val="BodyText"/>
      </w:pPr>
      <w:r>
        <w:t xml:space="preserve">- Tinh… à đúng rồi, sư phụ!</w:t>
      </w:r>
    </w:p>
    <w:p>
      <w:pPr>
        <w:pStyle w:val="BodyText"/>
      </w:pPr>
      <w:r>
        <w:t xml:space="preserve">Tiểu nha đầu thông minh trí tuệ, lập tức lĩnh ngộ, trực tiếp quỳ xuống dưới đất:</w:t>
      </w:r>
    </w:p>
    <w:p>
      <w:pPr>
        <w:pStyle w:val="BodyText"/>
      </w:pPr>
      <w:r>
        <w:t xml:space="preserve">- Sư phụ ở trên, đệ tử Dương Y khấu đầu lạy tạ ngài.</w:t>
      </w:r>
    </w:p>
    <w:p>
      <w:pPr>
        <w:pStyle w:val="BodyText"/>
      </w:pPr>
      <w:r>
        <w:t xml:space="preserve">Tần Vô Song cười ha ha:</w:t>
      </w:r>
    </w:p>
    <w:p>
      <w:pPr>
        <w:pStyle w:val="BodyText"/>
      </w:pPr>
      <w:r>
        <w:t xml:space="preserve">- Được, ngươi đã bái sư, ta sẽ nhận của ngươi ba lạy chín dập đầu. Y nhi, ngươi phải nhớ kỹ, vi sư tên thật là Tần Vô Song, là Đại Chưởng môn Tần gia của Hiên Viên Khâu, trước kia phục tùng tại Tinh La Điện. Ngươi là môn đồ khai sơn của ta, sau này thái độ hành sự, không thể làm ô uế tên tuổi của vi sư.</w:t>
      </w:r>
    </w:p>
    <w:p>
      <w:pPr>
        <w:pStyle w:val="BodyText"/>
      </w:pPr>
      <w:r>
        <w:t xml:space="preserve">- Vâng, đệ tử nhất định sẽ nhớ kỹ không quên!</w:t>
      </w:r>
    </w:p>
    <w:p>
      <w:pPr>
        <w:pStyle w:val="BodyText"/>
      </w:pPr>
      <w:r>
        <w:t xml:space="preserve">Dương Y vui mừng rạo rực, tiểu nữ nhi dáng vẻ ngây thơ, phối hợp với dáng vẻ cố gắng muốn giả vờ thành thục của cô, có vẻ vô cùng đáng yêu.</w:t>
      </w:r>
    </w:p>
    <w:p>
      <w:pPr>
        <w:pStyle w:val="BodyText"/>
      </w:pPr>
      <w:r>
        <w:t xml:space="preserve">- Được rồi, ngươi biết cái gì?</w:t>
      </w:r>
    </w:p>
    <w:p>
      <w:pPr>
        <w:pStyle w:val="BodyText"/>
      </w:pPr>
      <w:r>
        <w:t xml:space="preserve">Tần Vô Song muốn kiểm tra một chút nền tảng của tiểu nha đầu này.</w:t>
      </w:r>
    </w:p>
    <w:p>
      <w:pPr>
        <w:pStyle w:val="BodyText"/>
      </w:pPr>
      <w:r>
        <w:t xml:space="preserve">- Ta… đệ tử biết chặt củi nấu cơm, hạ lưới bắt cá, còn biết nướng khoai lang, nướng khoai tây. Đúng rồi, đệ tử còn biết…</w:t>
      </w:r>
    </w:p>
    <w:p>
      <w:pPr>
        <w:pStyle w:val="BodyText"/>
      </w:pPr>
      <w:r>
        <w:t xml:space="preserve">Một chuỗi kỳ năng báo ra, Tần Vô Song nghe được mà choáng váng đầu óc.</w:t>
      </w:r>
    </w:p>
    <w:p>
      <w:pPr>
        <w:pStyle w:val="BodyText"/>
      </w:pPr>
      <w:r>
        <w:t xml:space="preserve">Đứa trẻ nhà nghèo sớm đã lo liệu việc nhà, lời này thật sự là không sai. Hiện giờ đệ tử này thật ra đa tài đa nghệ, nhưng Tần Vô Song muốn hỏi vốn không phải cái này.</w:t>
      </w:r>
    </w:p>
    <w:p>
      <w:pPr>
        <w:pStyle w:val="BodyText"/>
      </w:pPr>
      <w:r>
        <w:t xml:space="preserve">Mắt thấy tiểu cô nương dáng vẻ vô tư, Tần Vô Song cũng không kìm được hỏi quá nhiều, thầm nghĩ:</w:t>
      </w:r>
    </w:p>
    <w:p>
      <w:pPr>
        <w:pStyle w:val="BodyText"/>
      </w:pPr>
      <w:r>
        <w:t xml:space="preserve">- Đây là một khối ngọc thô, có thể tạo hình ra hay không, còn phải đợi quay về Tần gia mới tính toán được. Dự đoán Lý Bô Y tiền bối, sẽ không đưa một đứa trẻ không có chút tạo hình mà đưa cho ta?</w:t>
      </w:r>
    </w:p>
    <w:p>
      <w:pPr>
        <w:pStyle w:val="BodyText"/>
      </w:pPr>
      <w:r>
        <w:t xml:space="preserve">Lăng Thiên Chí nhìn thấy Tần Vô Song lại xuất hiện, mặt mày rạng rỡ đi tới đón, Tần Vô Song lại sắc mặt lạnh lùng:</w:t>
      </w:r>
    </w:p>
    <w:p>
      <w:pPr>
        <w:pStyle w:val="BodyText"/>
      </w:pPr>
      <w:r>
        <w:t xml:space="preserve">- Lăng Thiên Chí, ngươi làm ta một phen coi tiền như rác là sao? Hôm nay trong công bố treo giải thưởng, có một nhiệm vụ treo giải thưởng bí mật của Huyền Minh Tộc. Lập tức chuyện sẽ công bố, ngươi hiện tại lấy ra thừa nước đục thả câu, gạt đồ của ta, lá gan không nhỏ.</w:t>
      </w:r>
    </w:p>
    <w:p>
      <w:pPr>
        <w:pStyle w:val="BodyText"/>
      </w:pPr>
      <w:r>
        <w:t xml:space="preserve">Lăng Thiên Chí không kìm được trong lòng nhảy dựng, không thể tưởng tượng được nhìn Tần Vô Song, lại nhìn nhìn Dương Y. Hắn hiển nhiên không ngờ, Tần Vô Song sau buổi nói chuyện với tiểu cô nương này, lại có thể nhìn thấu chút tâm tư nhỏ của hắn. Đang muốn biện giải, Tần Vô Song hừ lạnh một tiếng:</w:t>
      </w:r>
    </w:p>
    <w:p>
      <w:pPr>
        <w:pStyle w:val="BodyText"/>
      </w:pPr>
      <w:r>
        <w:t xml:space="preserve">- Hừ, nếu ngươi thật sự muốn có Long Tức Phong Ấn, ta niệm tình ngươi là vãn bối, ban cho ngươi một tấm thật ra cũng không ngại. Hiện giờ nếu không phải nể mặt của Huyền Minh Tộc, nhất định phải khiến ngươi chịu chút đau khổ vụn vặt rồi.</w:t>
      </w:r>
    </w:p>
    <w:p>
      <w:pPr>
        <w:pStyle w:val="BodyText"/>
      </w:pPr>
      <w:r>
        <w:t xml:space="preserve">Lăng Thiên Chí vẻ mặt xấu hổ, oán hận trừng mắt nhìn Dương Y.</w:t>
      </w:r>
    </w:p>
    <w:p>
      <w:pPr>
        <w:pStyle w:val="BodyText"/>
      </w:pPr>
      <w:r>
        <w:t xml:space="preserve">Tần Vô Song thản nhiên nói:</w:t>
      </w:r>
    </w:p>
    <w:p>
      <w:pPr>
        <w:pStyle w:val="BodyText"/>
      </w:pPr>
      <w:r>
        <w:t xml:space="preserve">- Ngươi trừng mắt cái gì? Tiểu cô nương này hiện giờ là đệ tử của ta, ngươi muốn tìm cô ta gây phiền toái, đó là tự chuốc khổ vào thân.</w:t>
      </w:r>
    </w:p>
    <w:p>
      <w:pPr>
        <w:pStyle w:val="BodyText"/>
      </w:pPr>
      <w:r>
        <w:t xml:space="preserve">Lăng Thiên Chí kêu khổ không ngừng, chỉ có thể cười làm lành, vâng vâng dạ dạ, xấu hổ mà đi.</w:t>
      </w:r>
    </w:p>
    <w:p>
      <w:pPr>
        <w:pStyle w:val="BodyText"/>
      </w:pPr>
      <w:r>
        <w:t xml:space="preserve">Quả nhiên, tin tức mà Lý Bố Y thông qua Dương Y nhắn dùm, vô cùng chuẩn xác. Nhiệm vụ treo giải thưởng lần này, tổng cộng có mười cái. Nhiệm vụ treo giải thưởng cuối cùng, bất ngờ là tuyên bố của Huyền Minh Tộc.</w:t>
      </w:r>
    </w:p>
    <w:p>
      <w:pPr>
        <w:pStyle w:val="BodyText"/>
      </w:pPr>
      <w:r>
        <w:t xml:space="preserve">Nội dung nhiệm vụ là tìm kiếm một tín vật mà Huyền Minh Tộc mất tích đã lâu – Huyền Minh Lệnh.</w:t>
      </w:r>
    </w:p>
    <w:p>
      <w:pPr>
        <w:pStyle w:val="Compact"/>
      </w:pPr>
      <w:r>
        <w:t xml:space="preserve">Ủng hộ chỉ với 1 click và 5s ! (adf.ly/4EmoB)</w:t>
      </w:r>
      <w:r>
        <w:br w:type="textWrapping"/>
      </w:r>
      <w:r>
        <w:br w:type="textWrapping"/>
      </w:r>
    </w:p>
    <w:p>
      <w:pPr>
        <w:pStyle w:val="Heading2"/>
      </w:pPr>
      <w:bookmarkStart w:id="871" w:name="chương-849"/>
      <w:bookmarkEnd w:id="871"/>
      <w:r>
        <w:t xml:space="preserve">849. Chương 84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49: Đồ nhi thiên phú biến thái.</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Huyền Minh Tộc năm đó vì để đáp tạ bằng hữu, phát cho bên ngoài sáu miếng mệnh lệnh, hiện giờ có năm miếng đã quay về, chỉ còn lại một miếng đến nay vẫn không thấy bóng dáng. Người có thể có được Huyền Minh Lệnh, có thể cầu Huyền Minh Tộc làm bất cứ chuyện gì mà Huyền Minh Tộc có thể làm được.</w:t>
      </w:r>
    </w:p>
    <w:p>
      <w:pPr>
        <w:pStyle w:val="BodyText"/>
      </w:pPr>
      <w:r>
        <w:t xml:space="preserve">Huyền Minh Lệnh, đầu óc Tần Vô Song chuyển biến cực nhanh, đột nhiên trong lòng một trận cấp tốc nhảy lên, nhớ ra trong chiếc nhẫn chứa vật của mình có một tấm lệnh bài, phía trên có hai chữ Huyền Minh.</w:t>
      </w:r>
    </w:p>
    <w:p>
      <w:pPr>
        <w:pStyle w:val="BodyText"/>
      </w:pPr>
      <w:r>
        <w:t xml:space="preserve">Vật này, lúc trước vẫn là có được trên người gã áo đen đã truy sát đệ tử Tinh La Điện, khi lần đầu tiên Tần Vô Song lên núi tu luyện ở Tinh La Điện các quốc gia nhân loại. Mãi cho đến giờ, Tần Vô Song vẫn mang nó theo nguời, không biết dùng thế nào. Không biết, có phải có liên quan đến Huyền Minh Lệnh hay không?</w:t>
      </w:r>
    </w:p>
    <w:p>
      <w:pPr>
        <w:pStyle w:val="BodyText"/>
      </w:pPr>
      <w:r>
        <w:t xml:space="preserve">Nghĩ đến đây, Tần Vô Song cũng không vội, ngược lại trấn định.</w:t>
      </w:r>
    </w:p>
    <w:p>
      <w:pPr>
        <w:pStyle w:val="BodyText"/>
      </w:pPr>
      <w:r>
        <w:t xml:space="preserve">Huyền Minh Lệnh này có thể khiến Huyền Minh Tộc coi trọng như vậy, tất nhiên không phải là vật tầm thường. Hơn nữa, cái nặng của treo giải thưởng này, chính là có thể khiến Huyền Minh Tộc làm bất cứ chuyện gì mà bọn họ có thể làm được.</w:t>
      </w:r>
    </w:p>
    <w:p>
      <w:pPr>
        <w:pStyle w:val="BodyText"/>
      </w:pPr>
      <w:r>
        <w:t xml:space="preserve">Huyền Minh Lệnh này nếu thật sự xuất hiện, nhất định sẽ dẫn phát ra tranh nhau mua. Tần Vô Song đương nhiên sẽ không xúc động lập tức đem khối Huyền Minh Lệnh có trên người mình lấy ra.</w:t>
      </w:r>
    </w:p>
    <w:p>
      <w:pPr>
        <w:pStyle w:val="BodyText"/>
      </w:pPr>
      <w:r>
        <w:t xml:space="preserve">Một cái hứa hẹn của Huyền Minh Tộc, đương nhiên là khiến tất cả mọi người đều đổ xô vào.</w:t>
      </w:r>
    </w:p>
    <w:p>
      <w:pPr>
        <w:pStyle w:val="BodyText"/>
      </w:pPr>
      <w:r>
        <w:t xml:space="preserve">Đương nhiên, coi trọng nhiệm vụ treo giải thưởng này là một chuyện, có tư cách tiếp nhận nhiệm vụ này hay không, đó lại là một chuyện khác.</w:t>
      </w:r>
    </w:p>
    <w:p>
      <w:pPr>
        <w:pStyle w:val="BodyText"/>
      </w:pPr>
      <w:r>
        <w:t xml:space="preserve">Tần Vô Song sau khi nhiệm vụ được tuyên bố, liền đi báo danh.</w:t>
      </w:r>
    </w:p>
    <w:p>
      <w:pPr>
        <w:pStyle w:val="BodyText"/>
      </w:pPr>
      <w:r>
        <w:t xml:space="preserve">Thiên Sơn Phái đối với chuyện Tần Vô Song báo danh thật ra không có chút nào bất ngờ, dù sao, Tần Vô Song muốn tìm Huyền Minh Băng Phách và Thương Lãng Đại Trạch Thủy, có lẽ chỉ có thông qua con đường này mới có thể đạt được.</w:t>
      </w:r>
    </w:p>
    <w:p>
      <w:pPr>
        <w:pStyle w:val="BodyText"/>
      </w:pPr>
      <w:r>
        <w:t xml:space="preserve">Xét duyệt tư cách, không phải là cường giả của Thiên Sơn Phái, mà là một Đồ Đằng cường giả của Huyền Minh Tộc. Đồ Đằng cường giả này, thực lực cũng không tính là tồn tại mạnh nhất của Huyền Minh Tộc. Nhưng cũng là Chân Thần Đạo cường giả, thực lực không có một chút nào mơ hồ.</w:t>
      </w:r>
    </w:p>
    <w:p>
      <w:pPr>
        <w:pStyle w:val="BodyText"/>
      </w:pPr>
      <w:r>
        <w:t xml:space="preserve">Tần Vô Song trước mặt Đồ Đằng cường giả, cũng không có quá nhiều ra vẻ, đơn giản tự thuật một chút tình huống, Đồ Đằng cường giả đó mặt không biểu tình nói:</w:t>
      </w:r>
    </w:p>
    <w:p>
      <w:pPr>
        <w:pStyle w:val="BodyText"/>
      </w:pPr>
      <w:r>
        <w:t xml:space="preserve">- Nói trước xem, nếu ngươi hoàn thành nhiệm vụ này, muốn kêu Huyền Minh Tộc làm chuyện gì cho ngươi?</w:t>
      </w:r>
    </w:p>
    <w:p>
      <w:pPr>
        <w:pStyle w:val="BodyText"/>
      </w:pPr>
      <w:r>
        <w:t xml:space="preserve">- Huyền Minh Băng Phách và Thương Lãng Đại Trạch Thủy, ta chỉ cần hai thứ này!</w:t>
      </w:r>
    </w:p>
    <w:p>
      <w:pPr>
        <w:pStyle w:val="BodyText"/>
      </w:pPr>
      <w:r>
        <w:t xml:space="preserve">Đối với ngoại giới mà nói, có lẽ hai thứ này giống như vật quý báu. Đối với Huyền Minh Tộc mà nói, hai thứ này đương nhiên là không thiếu.</w:t>
      </w:r>
    </w:p>
    <w:p>
      <w:pPr>
        <w:pStyle w:val="BodyText"/>
      </w:pPr>
      <w:r>
        <w:t xml:space="preserve">Đồ Đằng cường giả đó cười ha ha:</w:t>
      </w:r>
    </w:p>
    <w:p>
      <w:pPr>
        <w:pStyle w:val="BodyText"/>
      </w:pPr>
      <w:r>
        <w:t xml:space="preserve">- Các hạ thật sự kiên định không dời. Nói như vậy, ta thật sự hy vọng ngươi có thể hoàn thành nhiệm vụ treo giải thưởng này, hơn nữa từ mặt trực giác mà nhìn, ta rất xem trọng ngươi.</w:t>
      </w:r>
    </w:p>
    <w:p>
      <w:pPr>
        <w:pStyle w:val="BodyText"/>
      </w:pPr>
      <w:r>
        <w:t xml:space="preserve">Tần Vô Song nhàn nhạt cười:</w:t>
      </w:r>
    </w:p>
    <w:p>
      <w:pPr>
        <w:pStyle w:val="BodyText"/>
      </w:pPr>
      <w:r>
        <w:t xml:space="preserve">- Đồ Đằng cường giả xem trọng, ngược lại khiến ta sợ hãi. Nhiều chuyện hỏi một câu, sau khi có được Huyền Minh Lệnh, lúc nào có thể nhận phần thưởng?</w:t>
      </w:r>
    </w:p>
    <w:p>
      <w:pPr>
        <w:pStyle w:val="BodyText"/>
      </w:pPr>
      <w:r>
        <w:t xml:space="preserve">- Sao? Ngươi tự tin như vậy, nhất định có thể đoạt được Huyền Minh Lệnh?</w:t>
      </w:r>
    </w:p>
    <w:p>
      <w:pPr>
        <w:pStyle w:val="BodyText"/>
      </w:pPr>
      <w:r>
        <w:t xml:space="preserve">- Ha ha, không có tự tin, sao dám báo danh?</w:t>
      </w:r>
    </w:p>
    <w:p>
      <w:pPr>
        <w:pStyle w:val="BodyText"/>
      </w:pPr>
      <w:r>
        <w:t xml:space="preserve">- Xem dáng vẻ, các hạ đối với hai thứ này cũng là tha thiết mong muốn. Tốt lắm, đối với ngoại giới mà nói, hai thứ này giống như vật quý báu. Huyền Minh Tộc ta, lại muốn bao nhiêu có bấy nhiêu. Hai thứ này không khó có được. Lúc nào ngươi có thể lấy ra Huyền Minh Lệnh, lúc đó ngươi có thể lấy được hai thứ này.</w:t>
      </w:r>
    </w:p>
    <w:p>
      <w:pPr>
        <w:pStyle w:val="BodyText"/>
      </w:pPr>
      <w:r>
        <w:t xml:space="preserve">Tần Vô Song ha ha cười to:</w:t>
      </w:r>
    </w:p>
    <w:p>
      <w:pPr>
        <w:pStyle w:val="BodyText"/>
      </w:pPr>
      <w:r>
        <w:t xml:space="preserve">- Thời gian ba tháng là thoải mái, thế nào hả?</w:t>
      </w:r>
    </w:p>
    <w:p>
      <w:pPr>
        <w:pStyle w:val="BodyText"/>
      </w:pPr>
      <w:r>
        <w:t xml:space="preserve">- Ba tháng?</w:t>
      </w:r>
    </w:p>
    <w:p>
      <w:pPr>
        <w:pStyle w:val="BodyText"/>
      </w:pPr>
      <w:r>
        <w:t xml:space="preserve">Đồ Đằng cường giả đó nhíu mày:</w:t>
      </w:r>
    </w:p>
    <w:p>
      <w:pPr>
        <w:pStyle w:val="BodyText"/>
      </w:pPr>
      <w:r>
        <w:t xml:space="preserve">- Tinh Hà các hạ, Huyền Minh Lệnh không phải là trò chơi, nếu không nắm chắc, đừng ăn nói ba hoa.</w:t>
      </w:r>
    </w:p>
    <w:p>
      <w:pPr>
        <w:pStyle w:val="BodyText"/>
      </w:pPr>
      <w:r>
        <w:t xml:space="preserve">- Đồ Đằng cường giả không có tự tin đối với tại hạ, ta đối với bản thân, trái lại rất có tự tin. Ba tháng, giao dịch ở đây, thế nào hả?</w:t>
      </w:r>
    </w:p>
    <w:p>
      <w:pPr>
        <w:pStyle w:val="BodyText"/>
      </w:pPr>
      <w:r>
        <w:t xml:space="preserve">Đồ Đằng cường giả đó trong mắt lóe ra tinh quang, giật mình nhìn Tần Vô Song, phảng phất giống như nhìn thấu hắn. Tần Vô Song thần thái tự nhiên, khóe miệng vẫn là nụ cười thong dong không bức bách.</w:t>
      </w:r>
    </w:p>
    <w:p>
      <w:pPr>
        <w:pStyle w:val="BodyText"/>
      </w:pPr>
      <w:r>
        <w:t xml:space="preserve">- Được, vậy ta cho ngươi thời gian ba tháng, chỉ là hiếu kỳ, Huyền Minh Lệnh này mất tích mấy trăm năm, ngươi làm sao có thể tự tin như vậy? Lẽ nào ngươi có manh mối?</w:t>
      </w:r>
    </w:p>
    <w:p>
      <w:pPr>
        <w:pStyle w:val="BodyText"/>
      </w:pPr>
      <w:r>
        <w:t xml:space="preserve">- Đây là chỗ lý thú của ta!</w:t>
      </w:r>
    </w:p>
    <w:p>
      <w:pPr>
        <w:pStyle w:val="BodyText"/>
      </w:pPr>
      <w:r>
        <w:t xml:space="preserve">Tần Vô Song cười ha ha, phiêu nhiên rời đi. Đồ Đằng cường giả một lời tựa ngàn vàng. Tần Vô Song thật sự không lo lắng hắn nuốt lời.</w:t>
      </w:r>
    </w:p>
    <w:p>
      <w:pPr>
        <w:pStyle w:val="BodyText"/>
      </w:pPr>
      <w:r>
        <w:t xml:space="preserve">Trong ánh mắt Đồ Đằng cường giả đó nhìn Tần Vô Song, mang theo mấy phần cổ quái.</w:t>
      </w:r>
    </w:p>
    <w:p>
      <w:pPr>
        <w:pStyle w:val="BodyText"/>
      </w:pPr>
      <w:r>
        <w:t xml:space="preserve">o0o</w:t>
      </w:r>
    </w:p>
    <w:p>
      <w:pPr>
        <w:pStyle w:val="BodyText"/>
      </w:pPr>
      <w:r>
        <w:t xml:space="preserve">Ba tháng tiếp theo, Tần Vô Song lại ở trong khách điếm, ru rú trong nhà, chân không bước ra khỏi cửa. Sinh hoạt thường ngày, đều có đồ đệ mới nhận Dương Y trông nom.</w:t>
      </w:r>
    </w:p>
    <w:p>
      <w:pPr>
        <w:pStyle w:val="BodyText"/>
      </w:pPr>
      <w:r>
        <w:t xml:space="preserve">Thầy có việc, đệ tử đương nhiên phải phục tùng. Dương Y biểu hiện nhu thuận như vậy, nhưng thật ra khiến Tần Vô Song cảm thấy vô cùng vui mừng, nhìn ra, tính cách của đồ đệ này vẫn là vô cùng đơn thuần. Khó khăn lớn nhất là thông minh láu lỉnh, khiến người ta yêu thích, sư phụ hỏi cái gì cô ta trả lời cái đấy, sư phụ không cho làm, cũng không đi quá giới hạn.</w:t>
      </w:r>
    </w:p>
    <w:p>
      <w:pPr>
        <w:pStyle w:val="BodyText"/>
      </w:pPr>
      <w:r>
        <w:t xml:space="preserve">Tần Vô Song một khi đã nhận đồ đệ, cũng không qua loa cho xong chuyện. Ngày hôm nay, Tần Vô Song gọi Dương Y đến trước mặt, nói với bọn Bao Bao:</w:t>
      </w:r>
    </w:p>
    <w:p>
      <w:pPr>
        <w:pStyle w:val="BodyText"/>
      </w:pPr>
      <w:r>
        <w:t xml:space="preserve">- Ba người các ngươi, hộ pháp bên ngoài, không được để cho đám tạp vụ xông vào. Nghiêm cấm tai vách mạch rừng!</w:t>
      </w:r>
    </w:p>
    <w:p>
      <w:pPr>
        <w:pStyle w:val="BodyText"/>
      </w:pPr>
      <w:r>
        <w:t xml:space="preserve">Bao Bao biết Tần Vô Song muốn truyền công, không dám chậm trễ, dẫn theo Cô Đơn và Hỏa Lân ra ngoài hộ pháp.</w:t>
      </w:r>
    </w:p>
    <w:p>
      <w:pPr>
        <w:pStyle w:val="BodyText"/>
      </w:pPr>
      <w:r>
        <w:t xml:space="preserve">Dương Y hình như biết hôm nay rất đặc biệt, khẽ nắm chặt tay, khuôn mặt nhỏ nhắn đỏ bừng, trong đôi mắt linh hoạt, bắn ra vẻ vui mừng.</w:t>
      </w:r>
    </w:p>
    <w:p>
      <w:pPr>
        <w:pStyle w:val="BodyText"/>
      </w:pPr>
      <w:r>
        <w:t xml:space="preserve">- Dương Y, vi sư hỏi ngươi, trước đây, ngươi có từng học võ chưa?</w:t>
      </w:r>
    </w:p>
    <w:p>
      <w:pPr>
        <w:pStyle w:val="BodyText"/>
      </w:pPr>
      <w:r>
        <w:t xml:space="preserve">Dương Y lắc lắc đầu:</w:t>
      </w:r>
    </w:p>
    <w:p>
      <w:pPr>
        <w:pStyle w:val="BodyText"/>
      </w:pPr>
      <w:r>
        <w:t xml:space="preserve">- Sư phụ, đệ tử từ nhỏ đã là cô nhi, trước khi quen biết đại thúc bán quẻ, đệ tử cái gì cũng không biết.</w:t>
      </w:r>
    </w:p>
    <w:p>
      <w:pPr>
        <w:pStyle w:val="BodyText"/>
      </w:pPr>
      <w:r>
        <w:t xml:space="preserve">- Được, thật sự là một khối ngọc thô!</w:t>
      </w:r>
    </w:p>
    <w:p>
      <w:pPr>
        <w:pStyle w:val="BodyText"/>
      </w:pPr>
      <w:r>
        <w:t xml:space="preserve">Tần Vô Song gật gật đầu:</w:t>
      </w:r>
    </w:p>
    <w:p>
      <w:pPr>
        <w:pStyle w:val="BodyText"/>
      </w:pPr>
      <w:r>
        <w:t xml:space="preserve">- Ngươi hiện tại không được cử động, trong đầu không được nghĩ bất cứ cái gì, vi sư lấy thần thức điều tra một chút gân mạch của ngươi, tùy theo tài năng của ngươi đến đâu mà dạy.</w:t>
      </w:r>
    </w:p>
    <w:p>
      <w:pPr>
        <w:pStyle w:val="BodyText"/>
      </w:pPr>
      <w:r>
        <w:t xml:space="preserve">Dương Y rất hiểu chuyện, ánh mắt khẽ khép lại:</w:t>
      </w:r>
    </w:p>
    <w:p>
      <w:pPr>
        <w:pStyle w:val="BodyText"/>
      </w:pPr>
      <w:r>
        <w:t xml:space="preserve">- Sư phụ, đệ tử cái gì cũng không nghĩ!</w:t>
      </w:r>
    </w:p>
    <w:p>
      <w:pPr>
        <w:pStyle w:val="BodyText"/>
      </w:pPr>
      <w:r>
        <w:t xml:space="preserve">Tần Vô Song thần thức thúc giục, thần quang thúc giục, bắn vào trên trán Dương Y, bắt đầu điều tra. Ngũ Hành linh lực trong cơ thể Dương Y hơi có chút gợn sóng.</w:t>
      </w:r>
    </w:p>
    <w:p>
      <w:pPr>
        <w:pStyle w:val="BodyText"/>
      </w:pPr>
      <w:r>
        <w:t xml:space="preserve">Chỉ một thoáng, trong cơ thể của Dương Y, lại dập dờn bồng bềnh từng đạo gợn sóng nhiều màu, mặc dù rất yếu ớt, nhưng lại sản sinh cộng hưởng.</w:t>
      </w:r>
    </w:p>
    <w:p>
      <w:pPr>
        <w:pStyle w:val="BodyText"/>
      </w:pPr>
      <w:r>
        <w:t xml:space="preserve">Tần Vô Song nhất thời ngây dại, thu lại thần thức, kinh ngạc ngây người.</w:t>
      </w:r>
    </w:p>
    <w:p>
      <w:pPr>
        <w:pStyle w:val="BodyText"/>
      </w:pPr>
      <w:r>
        <w:t xml:space="preserve">Dương Y tựa hồ ý thức được gì đó, mở mắt ra, nhìn thấy sư phụ nhắm mắt không nói, trong lòng không khỏi căng thẳng:</w:t>
      </w:r>
    </w:p>
    <w:p>
      <w:pPr>
        <w:pStyle w:val="BodyText"/>
      </w:pPr>
      <w:r>
        <w:t xml:space="preserve">- Sư phụ, có phải gân mạch của đệ tử quá kém không?</w:t>
      </w:r>
    </w:p>
    <w:p>
      <w:pPr>
        <w:pStyle w:val="BodyText"/>
      </w:pPr>
      <w:r>
        <w:t xml:space="preserve">Tần Vô Song lúc này mới ý thức được, bản thân trầm mặc không nói, trái lại khiến tiểu nha đầu này đa nghi.</w:t>
      </w:r>
    </w:p>
    <w:p>
      <w:pPr>
        <w:pStyle w:val="BodyText"/>
      </w:pPr>
      <w:r>
        <w:t xml:space="preserve">Khẽ cười, Tần Vô Song chân thành nhìn đứa trẻ giống như viên ngọc chưa mài, hỏi:</w:t>
      </w:r>
    </w:p>
    <w:p>
      <w:pPr>
        <w:pStyle w:val="BodyText"/>
      </w:pPr>
      <w:r>
        <w:t xml:space="preserve">- Đồ nhi, trước khi ngươi quen đại thúc bán quẻ đó, ngươi sống ở đâu?</w:t>
      </w:r>
    </w:p>
    <w:p>
      <w:pPr>
        <w:pStyle w:val="BodyText"/>
      </w:pPr>
      <w:r>
        <w:t xml:space="preserve">Dương Y chớp mắt, lông mi khẽ nhảy dựng lên:</w:t>
      </w:r>
    </w:p>
    <w:p>
      <w:pPr>
        <w:pStyle w:val="BodyText"/>
      </w:pPr>
      <w:r>
        <w:t xml:space="preserve">- Sống ở đâu? Sư phụ, ta ở một nơi tên là trấn Cổ Nguyệt, nghe nói cách Huyền Minh Thành có mấy vạn dặm, sư phụ, làm sao vậy?</w:t>
      </w:r>
    </w:p>
    <w:p>
      <w:pPr>
        <w:pStyle w:val="BodyText"/>
      </w:pPr>
      <w:r>
        <w:t xml:space="preserve">Tần Vô Song trầm ngâm không nói, mấy vạn dặm, đối với tu luyện giả mà nói, căn bản không tính là gì. Nhưng đối với một đứa trẻ chưa từng tu luyện mà nói, đương nhiên là con số thiên văn.</w:t>
      </w:r>
    </w:p>
    <w:p>
      <w:pPr>
        <w:pStyle w:val="BodyText"/>
      </w:pPr>
      <w:r>
        <w:t xml:space="preserve">- Sư phụ, có phải đồ nhi không có thiên phú, khiến sư phụ ngài thất vọng rồi?</w:t>
      </w:r>
    </w:p>
    <w:p>
      <w:pPr>
        <w:pStyle w:val="BodyText"/>
      </w:pPr>
      <w:r>
        <w:t xml:space="preserve">Dương Y có chút chán nản, thanh âm nhỏ bé, tựa hồ nghẹn ngào.</w:t>
      </w:r>
    </w:p>
    <w:p>
      <w:pPr>
        <w:pStyle w:val="BodyText"/>
      </w:pPr>
      <w:r>
        <w:t xml:space="preserve">- Ha ha, nha đầu ngốc, ngươi đương nhiên không phải không có thiên phú, trái lại, thiên phú của ngươi khiến vi sư rất giật mình.</w:t>
      </w:r>
    </w:p>
    <w:p>
      <w:pPr>
        <w:pStyle w:val="BodyText"/>
      </w:pPr>
      <w:r>
        <w:t xml:space="preserve">Tần Vô Song cười an ủi:</w:t>
      </w:r>
    </w:p>
    <w:p>
      <w:pPr>
        <w:pStyle w:val="BodyText"/>
      </w:pPr>
      <w:r>
        <w:t xml:space="preserve">- Vi sư chỉ là cảm thấy rất kỳ quái, đứa trẻ có cốt mạch giống như ngươi, lại không bị người ta đào móc ra, quả thực là phung phí của trời!</w:t>
      </w:r>
    </w:p>
    <w:p>
      <w:pPr>
        <w:pStyle w:val="BodyText"/>
      </w:pPr>
      <w:r>
        <w:t xml:space="preserve">Dương Y lập tức nín khóc mỉm cười:</w:t>
      </w:r>
    </w:p>
    <w:p>
      <w:pPr>
        <w:pStyle w:val="BodyText"/>
      </w:pPr>
      <w:r>
        <w:t xml:space="preserve">- Sư phụ, nói như vậy, thiên phú của đồ nhi rất tốt sao?</w:t>
      </w:r>
    </w:p>
    <w:p>
      <w:pPr>
        <w:pStyle w:val="BodyText"/>
      </w:pPr>
      <w:r>
        <w:t xml:space="preserve">- Tương đương được!</w:t>
      </w:r>
    </w:p>
    <w:p>
      <w:pPr>
        <w:pStyle w:val="BodyText"/>
      </w:pPr>
      <w:r>
        <w:t xml:space="preserve">Tần Vô Song không tiếc ca ngợi, cười nói:</w:t>
      </w:r>
    </w:p>
    <w:p>
      <w:pPr>
        <w:pStyle w:val="BodyText"/>
      </w:pPr>
      <w:r>
        <w:t xml:space="preserve">- Đồ nhi, vi sư thật ra muốn suy nghĩ kỹ càng một chút, tương lai làm thế nào chế định kế hoạch tu luyện cho ngươi. Tần mỗ ta cả đời lần đầu tiên thu nhận đồ đệ, lại là một nhân tài kiệt xuất như vậy, rất tốt. Lý tiền bối đối với ta, thật sự là không tệ!</w:t>
      </w:r>
    </w:p>
    <w:p>
      <w:pPr>
        <w:pStyle w:val="BodyText"/>
      </w:pPr>
      <w:r>
        <w:t xml:space="preserve">- Lý tiền bối? Là đại thúc bán quẻ đó sao?</w:t>
      </w:r>
    </w:p>
    <w:p>
      <w:pPr>
        <w:pStyle w:val="BodyText"/>
      </w:pPr>
      <w:r>
        <w:t xml:space="preserve">- Là hắn!</w:t>
      </w:r>
    </w:p>
    <w:p>
      <w:pPr>
        <w:pStyle w:val="BodyText"/>
      </w:pPr>
      <w:r>
        <w:t xml:space="preserve">Tần Vô Song cười ha ha nói:</w:t>
      </w:r>
    </w:p>
    <w:p>
      <w:pPr>
        <w:pStyle w:val="BodyText"/>
      </w:pPr>
      <w:r>
        <w:t xml:space="preserve">- Nhưng đại thúc đó, không phải là đại thúc bán quẻ gì cả, bản lĩnh của hắn, lớn lắm.</w:t>
      </w:r>
    </w:p>
    <w:p>
      <w:pPr>
        <w:pStyle w:val="BodyText"/>
      </w:pPr>
      <w:r>
        <w:t xml:space="preserve">Dương Y mở lớn đôi mắt, rất là tò mò:</w:t>
      </w:r>
    </w:p>
    <w:p>
      <w:pPr>
        <w:pStyle w:val="BodyText"/>
      </w:pPr>
      <w:r>
        <w:t xml:space="preserve">- Sư phụ, Lý đại thúc đó, bản lĩnh có mạnh như sư phụ không?</w:t>
      </w:r>
    </w:p>
    <w:p>
      <w:pPr>
        <w:pStyle w:val="BodyText"/>
      </w:pPr>
      <w:r>
        <w:t xml:space="preserve">Nếu đổi lại là một người trưởng thành, hỏi vấn đề như vậy, đương nhiên là rất vô lễ. Nhưng Dương Y còn nhỏ tuổi, ngây thơ chân chất, lòng hiếu kỳ nổi lên mới mở miệng hỏi, thật sự ngôn ngữ chân chất của đứa trẻ không có tâm cơ gì, Tần Vô Song đương nhiên sẽ không tính toán, cười nói:</w:t>
      </w:r>
    </w:p>
    <w:p>
      <w:pPr>
        <w:pStyle w:val="BodyText"/>
      </w:pPr>
      <w:r>
        <w:t xml:space="preserve">- Lý đại thúc đó, thực lực còn mạnh hơn nhiều sư phụ. Cũng là một người sư phụ bội nhất trong cuộc đời.</w:t>
      </w:r>
    </w:p>
    <w:p>
      <w:pPr>
        <w:pStyle w:val="BodyText"/>
      </w:pPr>
      <w:r>
        <w:t xml:space="preserve">- Sư phụ, nhưng đại thúc hắn nói với ta, hắn nói sư phụ tương lai của Y nhi, sẽ là người mạnh nhất thế giới này. Sư phụ, ngươi và đại thúc đó, rút cuộc là ai nói thật?</w:t>
      </w:r>
    </w:p>
    <w:p>
      <w:pPr>
        <w:pStyle w:val="BodyText"/>
      </w:pPr>
      <w:r>
        <w:t xml:space="preserve">Tần Vô Song đương nhiên biết đó là lời nói tránh của Lý Bố Y, cười nói:</w:t>
      </w:r>
    </w:p>
    <w:p>
      <w:pPr>
        <w:pStyle w:val="BodyText"/>
      </w:pPr>
      <w:r>
        <w:t xml:space="preserve">- Đó là kỳ vọng của Lý đại thúc đối với sư phụ, Y nhi, thiên phú của ngươi rất tốt, cũng vô cùng phù hợp với con đường của vi sư.</w:t>
      </w:r>
    </w:p>
    <w:p>
      <w:pPr>
        <w:pStyle w:val="BodyText"/>
      </w:pPr>
      <w:r>
        <w:t xml:space="preserve">Vốn là Tần Vô Song vừa rồi giật mình, là vì nhìn thấy thiên phú của Dương Y, lại cũng là Ngũ Hành thuộc tính đầy đủ, trong cơ thể của Dương Y, lại có thiên phú Ngũ Hành.</w:t>
      </w:r>
    </w:p>
    <w:p>
      <w:pPr>
        <w:pStyle w:val="BodyText"/>
      </w:pPr>
      <w:r>
        <w:t xml:space="preserve">Loại thiên phú này, một khi tiến vào Thần đạo, ưu thế sẽ vô cùng rõ ràng.</w:t>
      </w:r>
    </w:p>
    <w:p>
      <w:pPr>
        <w:pStyle w:val="BodyText"/>
      </w:pPr>
      <w:r>
        <w:t xml:space="preserve">Tiểu nha đầu nghe xong lời này, nhất thời hưng phấn vô cùng:</w:t>
      </w:r>
    </w:p>
    <w:p>
      <w:pPr>
        <w:pStyle w:val="BodyText"/>
      </w:pPr>
      <w:r>
        <w:t xml:space="preserve">- Sư phụ, nói như vậy, Y nhi tương lai có thể cũng lợi hại giống như sư phụ sao?</w:t>
      </w:r>
    </w:p>
    <w:p>
      <w:pPr>
        <w:pStyle w:val="BodyText"/>
      </w:pPr>
      <w:r>
        <w:t xml:space="preserve">Tần Vô Song cười nói:</w:t>
      </w:r>
    </w:p>
    <w:p>
      <w:pPr>
        <w:pStyle w:val="BodyText"/>
      </w:pPr>
      <w:r>
        <w:t xml:space="preserve">- Trường Giang vốn dĩ là sóng sau xô sóng trước, có lẽ ngươi tương lai còn lợi hại hơn vi sư, cũng không biết chừng. Chỉ là, nếu ngươi muốn cùng vi sư tu luyện, thì phải nhớ kỹ một chuyện. Trên con đường tu luyện, khó khăn nguy hiểm tầng tầng lớp lớp, nói là núi đao biển lửa cũng không quá đáng. Nếu ngươi không có tâm tính này, đừng hòng có được đại thành tựu. Con đường tu luyện, cho dù ngươi là thiên tài cũng vậy, kẻ tầm thường cũng vậy, nam nhi bảy thước cũng vậy, nữ tử mềm mại cũng vậy, thiên đạo đều không thay đổi, sẽ không vì ngươi là nữ hài tử, mà chiếu cố ngươi nhiều hơn. Trên con đường tu luyện, chỉ có trải qua tôi luyện giữa sống và chết, mới có thể có được đại thành công, đạt được đại cảnh giới, biết chưa hả?</w:t>
      </w:r>
    </w:p>
    <w:p>
      <w:pPr>
        <w:pStyle w:val="BodyText"/>
      </w:pPr>
      <w:r>
        <w:t xml:space="preserve">Tiểu nha đầu lúc này có vẻ vô cùng cơ trí thành thục, lắng nghe một cách chân thật vô cùng, luôn gật đầu, dáng vẻ có chút suy nghĩ.</w:t>
      </w:r>
    </w:p>
    <w:p>
      <w:pPr>
        <w:pStyle w:val="BodyText"/>
      </w:pPr>
      <w:r>
        <w:t xml:space="preserve">- Với cốt cách của ngươi, nếu từ tầng diện võ sĩ bình thường khởi bước, hiển nhiên là lãng phí. Đợi vi sư quay về luyện chế cho ngươi mấy vị đan dược, luyện hóa gân cốt cơ thể. Tu vi này của ngươi, ít nhất phải khởi bước từ Tiên Thiên Linh Võ Cảnh. Trong mười năm, cần phải tu luyện đến Hư Võ Đại viên mãn cho ta, bằng không, vi sư sẽ không vừa lòng đâu.</w:t>
      </w:r>
    </w:p>
    <w:p>
      <w:pPr>
        <w:pStyle w:val="BodyText"/>
      </w:pPr>
      <w:r>
        <w:t xml:space="preserve">Tiểu nha đầu mấy ngày nay đi cùng với Tần Vô Song, lời nói và việc làm đều mẫu mực, thật ra đối với tu luyện đã có rất nhiều nhận thức, biết Hư Võ Đại viên mãn có ý nghĩa gì.</w:t>
      </w:r>
    </w:p>
    <w:p>
      <w:pPr>
        <w:pStyle w:val="BodyText"/>
      </w:pPr>
      <w:r>
        <w:t xml:space="preserve">Nhưng trong mắt của nha đầu, lại không có nao núng, trái lại lại có ý khiêu chiến mong chờ muốn thử. Đứa bé này, thật ra là ngoài mềm trong cứng, có chút khiến Tần Vô Song ngưỡng mộ.</w:t>
      </w:r>
    </w:p>
    <w:p>
      <w:pPr>
        <w:pStyle w:val="BodyText"/>
      </w:pPr>
      <w:r>
        <w:t xml:space="preserve">Trong thời gian ba tháng, Tần Vô Song không truyền thụ cho nha đầu bất cứ tâm pháp võ học gì, chỉ là truyền thụ cho nó một chút kiến thức cơ bản và tâm pháp luyện khí.</w:t>
      </w:r>
    </w:p>
    <w:p>
      <w:pPr>
        <w:pStyle w:val="BodyText"/>
      </w:pPr>
      <w:r>
        <w:t xml:space="preserve">Mỗi ngày tiêu hơn nửa canh giờ, lấy sức mạnh Thần đạo của mình, mở đường linh mạch Ngũ Hành trong cơ thể Dương Y, khuyếch trương linh mạch này, với sức mạnh Thần đạo tẩy lể, khiến thân thể của nó thích ứng với tu luyện cường độ cao trước thời hạn.</w:t>
      </w:r>
    </w:p>
    <w:p>
      <w:pPr>
        <w:pStyle w:val="Compact"/>
      </w:pPr>
      <w:r>
        <w:t xml:space="preserve">Ủng hộ chỉ với 1 click và 5s ! (adf.ly/4EmoB)</w:t>
      </w:r>
      <w:r>
        <w:br w:type="textWrapping"/>
      </w:r>
      <w:r>
        <w:br w:type="textWrapping"/>
      </w:r>
    </w:p>
    <w:p>
      <w:pPr>
        <w:pStyle w:val="Heading2"/>
      </w:pPr>
      <w:bookmarkStart w:id="872" w:name="chương-850"/>
      <w:bookmarkEnd w:id="872"/>
      <w:r>
        <w:t xml:space="preserve">850. Chương 85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50: Bảo vật tới tay.</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Đồ Đằng cường giả của Huyền Minh Tộc, mỗi ngày đều có được mật báo, Tinh Hà đại nhân mà bọn họ đang giám sát, luôn ở trong khách điếm, chưa bao giờ rời khỏi.</w:t>
      </w:r>
    </w:p>
    <w:p>
      <w:pPr>
        <w:pStyle w:val="BodyText"/>
      </w:pPr>
      <w:r>
        <w:t xml:space="preserve">Đồ Đằng cường giả của Huyền Minh Tộc, muốn giám sát một người trong Huyền Minh Thành, đương nhiên là dễ dàng. Huống hồ, Tần Vô Song vốn không định cố ý chơi trò thần bí, tránh tai mắt của người khác.</w:t>
      </w:r>
    </w:p>
    <w:p>
      <w:pPr>
        <w:pStyle w:val="BodyText"/>
      </w:pPr>
      <w:r>
        <w:t xml:space="preserve">Đồ Đằng cường giả của Huyền Minh Tộc, cũng là có chút kỳ quái:</w:t>
      </w:r>
    </w:p>
    <w:p>
      <w:pPr>
        <w:pStyle w:val="BodyText"/>
      </w:pPr>
      <w:r>
        <w:t xml:space="preserve">- Tên gia hỏa Tinh Hà này, hẹn với ta ba tháng, tại sao mãi không có động tĩnh gì? Hay là trong lòng hắn đã có dự tính?</w:t>
      </w:r>
    </w:p>
    <w:p>
      <w:pPr>
        <w:pStyle w:val="BodyText"/>
      </w:pPr>
      <w:r>
        <w:t xml:space="preserve">Lăng Thắng góp lời nói:</w:t>
      </w:r>
    </w:p>
    <w:p>
      <w:pPr>
        <w:pStyle w:val="BodyText"/>
      </w:pPr>
      <w:r>
        <w:t xml:space="preserve">- Tinh Hà đó lai lịch rất là cổ quái, nếu không thì, thuộc hạ đi thăm dò một chút nền tảng của người này?</w:t>
      </w:r>
    </w:p>
    <w:p>
      <w:pPr>
        <w:pStyle w:val="BodyText"/>
      </w:pPr>
      <w:r>
        <w:t xml:space="preserve">- Không được bứt dây động rừng. Chí ít trong vòng ba tháng này, không được kinh động đến hắn. Bất kể hắn có lai lịch gì, có rắp tâm gì, cũng cần phải đợi ba tháng sau mới suy nghĩ. Chuyện của Huyền Minh Lệnh, không thể xôi hỏng bỏng không.</w:t>
      </w:r>
    </w:p>
    <w:p>
      <w:pPr>
        <w:pStyle w:val="BodyText"/>
      </w:pPr>
      <w:r>
        <w:t xml:space="preserve">Lăng Thắng không dám không tuân theo, thưa dạ xưng phải.</w:t>
      </w:r>
    </w:p>
    <w:p>
      <w:pPr>
        <w:pStyle w:val="BodyText"/>
      </w:pPr>
      <w:r>
        <w:t xml:space="preserve">o0o</w:t>
      </w:r>
    </w:p>
    <w:p>
      <w:pPr>
        <w:pStyle w:val="BodyText"/>
      </w:pPr>
      <w:r>
        <w:t xml:space="preserve">Tần Vô Song ở trong khách điếm, ngoài tĩnh tu, chính là truyền công, tạo hình rèn luyện cho đệ tử mới thu nhận.</w:t>
      </w:r>
    </w:p>
    <w:p>
      <w:pPr>
        <w:pStyle w:val="BodyText"/>
      </w:pPr>
      <w:r>
        <w:t xml:space="preserve">Danh sư xuất cao đồ, thời gian ba tháng trôi qua, Dương Y có thể nói là thoát thai hoán cốt. Với một cơ thể phàm thai tục cốt, trực tiếp tiến vào Tiên Thiên Linh Võ Cảnh.</w:t>
      </w:r>
    </w:p>
    <w:p>
      <w:pPr>
        <w:pStyle w:val="BodyText"/>
      </w:pPr>
      <w:r>
        <w:t xml:space="preserve">Tốc độ này, cho dù là Tần Vô Song cũng phải ngạc nhiên. Phải biết rằng, bản thân Tần Vô Song trước đó tu luyện đến Tiên Thiên, cho dù có rất nhiều kỳ ngộ, cũng tốn công mấy năm trời.</w:t>
      </w:r>
    </w:p>
    <w:p>
      <w:pPr>
        <w:pStyle w:val="BodyText"/>
      </w:pPr>
      <w:r>
        <w:t xml:space="preserve">Hắn chân chính tiến vào tốc độ đề thăng, ngược lại sau khi tiến vào Tiên Thiên, nhất là sau Hư Võ Cảnh, các loại kỳ ngộ đan xen, mới có tu vi hiện giờ của Tần Vô Song hắn.</w:t>
      </w:r>
    </w:p>
    <w:p>
      <w:pPr>
        <w:pStyle w:val="BodyText"/>
      </w:pPr>
      <w:r>
        <w:t xml:space="preserve">- Lão Đại, hẹn ước ba tháng, hôm nay đến kỳ hạn rồi?</w:t>
      </w:r>
    </w:p>
    <w:p>
      <w:pPr>
        <w:pStyle w:val="BodyText"/>
      </w:pPr>
      <w:r>
        <w:t xml:space="preserve">Bao Bao đi vào, nói với Tần Vô Song.</w:t>
      </w:r>
    </w:p>
    <w:p>
      <w:pPr>
        <w:pStyle w:val="BodyText"/>
      </w:pPr>
      <w:r>
        <w:t xml:space="preserve">Tần Vô Song thản nhiên đứng dậy:</w:t>
      </w:r>
    </w:p>
    <w:p>
      <w:pPr>
        <w:pStyle w:val="BodyText"/>
      </w:pPr>
      <w:r>
        <w:t xml:space="preserve">- Đúng vậy, chúng ta sẽ đi gặp mặt Đồ Đằng cường giả đó!</w:t>
      </w:r>
    </w:p>
    <w:p>
      <w:pPr>
        <w:pStyle w:val="BodyText"/>
      </w:pPr>
      <w:r>
        <w:t xml:space="preserve">- Lão Đại, một khi có thể xuất ra Huyền Minh Lệnh, tại sao phải đợi ba tháng?</w:t>
      </w:r>
    </w:p>
    <w:p>
      <w:pPr>
        <w:pStyle w:val="BodyText"/>
      </w:pPr>
      <w:r>
        <w:t xml:space="preserve">Bao Bao có chút không hiểu.</w:t>
      </w:r>
    </w:p>
    <w:p>
      <w:pPr>
        <w:pStyle w:val="BodyText"/>
      </w:pPr>
      <w:r>
        <w:t xml:space="preserve">Tần Vô Song mỉm cười nói:</w:t>
      </w:r>
    </w:p>
    <w:p>
      <w:pPr>
        <w:pStyle w:val="BodyText"/>
      </w:pPr>
      <w:r>
        <w:t xml:space="preserve">- Thứ nhất, bọn họ không có chuẩn bị Huyền Minh Băng Phách và Thương Lãng Đại Trạch Thủy, thời gian ba tháng, là cho bọn họ chuẩn bị hai thứ này. Thứ hai, lúc ấy ta lấy ra Huyền Minh Lệnh, sợ bọn họ hối hận, hoặc là có lòng nghi hoặc, ba tháng này kỳ thực là thời gian hòa hoãn tâm lý.</w:t>
      </w:r>
    </w:p>
    <w:p>
      <w:pPr>
        <w:pStyle w:val="BodyText"/>
      </w:pPr>
      <w:r>
        <w:t xml:space="preserve">Bao Bao hắc hắc cười nói:</w:t>
      </w:r>
    </w:p>
    <w:p>
      <w:pPr>
        <w:pStyle w:val="BodyText"/>
      </w:pPr>
      <w:r>
        <w:t xml:space="preserve">- Lão Đại, cũng là ý trời. Không ngờ một khối Huyền Minh Lệnh như vậy, lại có thể bị ngươi đạt được, thật sự là khó tin.</w:t>
      </w:r>
    </w:p>
    <w:p>
      <w:pPr>
        <w:pStyle w:val="BodyText"/>
      </w:pPr>
      <w:r>
        <w:t xml:space="preserve">Tần Vô Song thở dài:</w:t>
      </w:r>
    </w:p>
    <w:p>
      <w:pPr>
        <w:pStyle w:val="BodyText"/>
      </w:pPr>
      <w:r>
        <w:t xml:space="preserve">- Đúng như ngươi nói, đây chính là thiên ý. Thiên đạo mênh mông, có lẽ trong mênh mông, thật sự có bàn tay của tạo hóa an bài tất cả.</w:t>
      </w:r>
    </w:p>
    <w:p>
      <w:pPr>
        <w:pStyle w:val="BodyText"/>
      </w:pPr>
      <w:r>
        <w:t xml:space="preserve">- Được rồi, không phí lời nữa, chúng ta đi gặp vị Đồ Đằng cường giả đó thôi.</w:t>
      </w:r>
    </w:p>
    <w:p>
      <w:pPr>
        <w:pStyle w:val="BodyText"/>
      </w:pPr>
      <w:r>
        <w:t xml:space="preserve">o0o</w:t>
      </w:r>
    </w:p>
    <w:p>
      <w:pPr>
        <w:pStyle w:val="BodyText"/>
      </w:pPr>
      <w:r>
        <w:t xml:space="preserve">Quay lại chốn cũ, Huyền Minh Pháp Hội đã chấm dứt, nhưng lực ảnh hưởng vẫn đang còn, đầu đường cuối hẻm vẫn đang thảo luận về sự kiện lần này, nói không biết chán.</w:t>
      </w:r>
    </w:p>
    <w:p>
      <w:pPr>
        <w:pStyle w:val="BodyText"/>
      </w:pPr>
      <w:r>
        <w:t xml:space="preserve">Thấy Tần Vô Song đến, người phụ trách của Thiên Sơn Phái không dám chậm trễ, vội vàng tiếp đón. Lăng Thiên Chí không mặt mũi nào hiện thân, đương nhiên sẽ không xuất hiện.</w:t>
      </w:r>
    </w:p>
    <w:p>
      <w:pPr>
        <w:pStyle w:val="BodyText"/>
      </w:pPr>
      <w:r>
        <w:t xml:space="preserve">Gã Đồ Đằng cường giả đó, sớm đã chờ đợi.</w:t>
      </w:r>
    </w:p>
    <w:p>
      <w:pPr>
        <w:pStyle w:val="BodyText"/>
      </w:pPr>
      <w:r>
        <w:t xml:space="preserve">- Tinh Hà các hạ, theo tình báo của ta tựa hồ ba tháng này, ngươi vẫn chưa rời khỏi Huyền Minh Thành. Lẽ nào Huyền Minh Lệnh, lại có thể vô cớ bay tới sao?</w:t>
      </w:r>
    </w:p>
    <w:p>
      <w:pPr>
        <w:pStyle w:val="BodyText"/>
      </w:pPr>
      <w:r>
        <w:t xml:space="preserve">Trong khẩu khí của Đồ Đằng cường giả đó, có chút hờn giận.</w:t>
      </w:r>
    </w:p>
    <w:p>
      <w:pPr>
        <w:pStyle w:val="BodyText"/>
      </w:pPr>
      <w:r>
        <w:t xml:space="preserve">Tần Vô Song thản nhiên ngồi xuống, cười nói:</w:t>
      </w:r>
    </w:p>
    <w:p>
      <w:pPr>
        <w:pStyle w:val="BodyText"/>
      </w:pPr>
      <w:r>
        <w:t xml:space="preserve">- Không có ai quy định, nhất định phải là Huyền Minh Lệnh bay tới. Lẽ nào ta không ta mang theo bên người sao?</w:t>
      </w:r>
    </w:p>
    <w:p>
      <w:pPr>
        <w:pStyle w:val="BodyText"/>
      </w:pPr>
      <w:r>
        <w:t xml:space="preserve">- Sao?</w:t>
      </w:r>
    </w:p>
    <w:p>
      <w:pPr>
        <w:pStyle w:val="BodyText"/>
      </w:pPr>
      <w:r>
        <w:t xml:space="preserve">Đồ Đằng cường giả đó trừng mắt, phảng phất cảm thấy giống như bản thân bị đùa giỡn vậy.</w:t>
      </w:r>
    </w:p>
    <w:p>
      <w:pPr>
        <w:pStyle w:val="BodyText"/>
      </w:pPr>
      <w:r>
        <w:t xml:space="preserve">Giữa lúc đang nghi hoặc, Tần Vô Song cười tủm tỉm đưa tay đẩy ra, trong tay là một miếng lệnh bài đen sẫm, phía trên điêu khắc rồng bay phượng múa hai chữ, chính là hai chữ ‘Huyền Minh’.</w:t>
      </w:r>
    </w:p>
    <w:p>
      <w:pPr>
        <w:pStyle w:val="BodyText"/>
      </w:pPr>
      <w:r>
        <w:t xml:space="preserve">Huyền Minh Lệnh này giống như nhiệm vụ trao giải thưởng đã miêu tả, không có bất cứ sai lệch nào. Tần Vô Song đương nhiên có thể xác định, đây chính là Huyền Minh Lệnh mà Huyền Minh Tộc muốn tìm.</w:t>
      </w:r>
    </w:p>
    <w:p>
      <w:pPr>
        <w:pStyle w:val="BodyText"/>
      </w:pPr>
      <w:r>
        <w:t xml:space="preserve">Đồ Đằng cường giả đó nhất thời giống như lò xo từ trên ghế đứng thẳng dậy, trong ánh mắt nhìn Huyền Minh Lệnh bắn ra một luồng hàm xúc cuồng nhiệt.</w:t>
      </w:r>
    </w:p>
    <w:p>
      <w:pPr>
        <w:pStyle w:val="BodyText"/>
      </w:pPr>
      <w:r>
        <w:t xml:space="preserve">Tần Vô Song nắm lòng bàn tay lại, mỉm cười nói:</w:t>
      </w:r>
    </w:p>
    <w:p>
      <w:pPr>
        <w:pStyle w:val="BodyText"/>
      </w:pPr>
      <w:r>
        <w:t xml:space="preserve">- Đồ đâu?</w:t>
      </w:r>
    </w:p>
    <w:p>
      <w:pPr>
        <w:pStyle w:val="BodyText"/>
      </w:pPr>
      <w:r>
        <w:t xml:space="preserve">Hắn không phải là gà mờ mới bước vào giang hồ, không thấy thứ mình muốn, Huyền Minh Lệnh này, đương nhiên phải nắm chắc trong lòng bàn tay.</w:t>
      </w:r>
    </w:p>
    <w:p>
      <w:pPr>
        <w:pStyle w:val="BodyText"/>
      </w:pPr>
      <w:r>
        <w:t xml:space="preserve">Đồ Đằng cường giả cười chế nhạo, giương mắt nhìn Tần Vô Song:</w:t>
      </w:r>
    </w:p>
    <w:p>
      <w:pPr>
        <w:pStyle w:val="BodyText"/>
      </w:pPr>
      <w:r>
        <w:t xml:space="preserve">- Nếu ta nói đồ không có chuẩn bị thì sao?</w:t>
      </w:r>
    </w:p>
    <w:p>
      <w:pPr>
        <w:pStyle w:val="BodyText"/>
      </w:pPr>
      <w:r>
        <w:t xml:space="preserve">Tần Vô Song mỉm cười nói:</w:t>
      </w:r>
    </w:p>
    <w:p>
      <w:pPr>
        <w:pStyle w:val="BodyText"/>
      </w:pPr>
      <w:r>
        <w:t xml:space="preserve">- Vậy rất đơn giản, Huyền Minh Lệnh, ta tiếp tục giữ lại. Ta có lẽ sẽ có cách khác để đạt được Huyền Minh Băng Phách và Thương Lãng Đại Trạch Thủy, nhưng các ngươi, nhất định sẽ không còn bất cứ cách nào, có được Huyền Minh Lệnh này từ ta.</w:t>
      </w:r>
    </w:p>
    <w:p>
      <w:pPr>
        <w:pStyle w:val="BodyText"/>
      </w:pPr>
      <w:r>
        <w:t xml:space="preserve">- Hừ, khẩu khí lớn lắm!</w:t>
      </w:r>
    </w:p>
    <w:p>
      <w:pPr>
        <w:pStyle w:val="BodyText"/>
      </w:pPr>
      <w:r>
        <w:t xml:space="preserve">Sắc mặt của Đồ Đằng cường giả phát lạnh.</w:t>
      </w:r>
    </w:p>
    <w:p>
      <w:pPr>
        <w:pStyle w:val="BodyText"/>
      </w:pPr>
      <w:r>
        <w:t xml:space="preserve">Biểu tình của Tần Vô Song, lại giống như bình tĩnh đến mức một chút phản ứng cũng không có. Giống như tượng đất, ngồi ở đó, mí mắt cũng không thèm động một cái.</w:t>
      </w:r>
    </w:p>
    <w:p>
      <w:pPr>
        <w:pStyle w:val="BodyText"/>
      </w:pPr>
      <w:r>
        <w:t xml:space="preserve">Khóe miệng vẫn là treo nụ cười nghiền ngẫm đó.</w:t>
      </w:r>
    </w:p>
    <w:p>
      <w:pPr>
        <w:pStyle w:val="BodyText"/>
      </w:pPr>
      <w:r>
        <w:t xml:space="preserve">Ánh mắt của hai người, khi đụng chạm, Tần Vô Song vui mừng không sợ, giương mắt nhìn Đồ Đằng cường giả đó.</w:t>
      </w:r>
    </w:p>
    <w:p>
      <w:pPr>
        <w:pStyle w:val="BodyText"/>
      </w:pPr>
      <w:r>
        <w:t xml:space="preserve">Đồ Đằng cường giả đó phảng phất như muốn đè ép về Tần Vô Song về mặt khí thế, thúc giục khí thế, âm thầm hình thành một luồng nước ngầm bắt đầu khởi động.</w:t>
      </w:r>
    </w:p>
    <w:p>
      <w:pPr>
        <w:pStyle w:val="BodyText"/>
      </w:pPr>
      <w:r>
        <w:t xml:space="preserve">Tần Vô Song vẫn vững như thái sơn, dòng nước ngầm từ từ đẩy tới, còn chưa đến bên cạnh Tần Vô Song, liền bị Tần Vô Song ngăn cản toàn bộ.</w:t>
      </w:r>
    </w:p>
    <w:p>
      <w:pPr>
        <w:pStyle w:val="BodyText"/>
      </w:pPr>
      <w:r>
        <w:t xml:space="preserve">- Huyền Minh Tộc, thân là thế lực Đồ Đằng, nhất ngôn cửu đỉnh. Huyền Minh Lệnh này, là ta mang đến, Huyền Minh Tộc nếu định lấy thủ đoạn ngang ngược cướp lấy, bàn tính này gảy trên đầu người khác, thật ra cũng không ngại. Tại hạ hèn mọn này, cũng không ăn được bộ này!</w:t>
      </w:r>
    </w:p>
    <w:p>
      <w:pPr>
        <w:pStyle w:val="BodyText"/>
      </w:pPr>
      <w:r>
        <w:t xml:space="preserve">- Ăn hay không ăn, không phải do ngươi!</w:t>
      </w:r>
    </w:p>
    <w:p>
      <w:pPr>
        <w:pStyle w:val="BodyText"/>
      </w:pPr>
      <w:r>
        <w:t xml:space="preserve">Tần Vô Song không khoan nhượng, ha ha cười lớn:</w:t>
      </w:r>
    </w:p>
    <w:p>
      <w:pPr>
        <w:pStyle w:val="BodyText"/>
      </w:pPr>
      <w:r>
        <w:t xml:space="preserve">- Các hạ nói câu không dễ nghe chút nào. Huyền Minh Băng Phách và Thương Lãng Đại Trạch Thủy đó đối với Huyền Minh Tộc các ngươi mà nói, không xem là gì. Nếu các hạ vì chút tiểu lợi cực nhỏ này, thất tín thiên hạ, là không khôn ngoan, nếu vì chuyện này mà gây chuyện tới ngọc đá cùng tan, ta có thể đảm bảo, tổn thất của Huyền Minh Tộc, tuyệt đối nhiều hơn rất nhiều.</w:t>
      </w:r>
    </w:p>
    <w:p>
      <w:pPr>
        <w:pStyle w:val="BodyText"/>
      </w:pPr>
      <w:r>
        <w:t xml:space="preserve">Tần Vô Song nói đến đây, cũng không kiêng nể, khí thế đột nhiên thúc giục, hình thành một bức tường khí, giống như đầu sóng đè ép tới.</w:t>
      </w:r>
    </w:p>
    <w:p>
      <w:pPr>
        <w:pStyle w:val="BodyText"/>
      </w:pPr>
      <w:r>
        <w:t xml:space="preserve">Đối kháng giữa cường giả, thử một lần, liền biết sâu cạn. Luận về tu vi, Tần Vô Song đương nhiên là không sánh kịp với Đồ Đằng cường giả trước mặt. Nhưng Tần Vô Song cũng có át chủ bài của hắn, có khí thế của hắn.</w:t>
      </w:r>
    </w:p>
    <w:p>
      <w:pPr>
        <w:pStyle w:val="BodyText"/>
      </w:pPr>
      <w:r>
        <w:t xml:space="preserve">Đồ Đằng cường giả đó bị khí thế của Tần Vô Song phản công, nhất thời cảm giác được một luồng khí lưu giống như đao nhọn, lại có thể đâm chọc vào vách ngăn Thần đạo của hắn, đâm xuyên qua.</w:t>
      </w:r>
    </w:p>
    <w:p>
      <w:pPr>
        <w:pStyle w:val="BodyText"/>
      </w:pPr>
      <w:r>
        <w:t xml:space="preserve">Cũng không biết, đây chính là Tần Vô Song lấy sức mạnh Thần đạo, ngưng thành Thần Đạo Kiếm Vực của Thiên Mạch Ngưng Kình Kiếm, lấy điểm đối diện, suýt chút nữa khiến Đồ Đằng cường giả này khốn đốn.</w:t>
      </w:r>
    </w:p>
    <w:p>
      <w:pPr>
        <w:pStyle w:val="BodyText"/>
      </w:pPr>
      <w:r>
        <w:t xml:space="preserve">Tâm thần rùng mình, Đồ Đằng cường giả đó dùng một loại ánh mắt giật mình nhìn Tần Vô Song:</w:t>
      </w:r>
    </w:p>
    <w:p>
      <w:pPr>
        <w:pStyle w:val="BodyText"/>
      </w:pPr>
      <w:r>
        <w:t xml:space="preserve">- Ngươi rút cuộc là ai?</w:t>
      </w:r>
    </w:p>
    <w:p>
      <w:pPr>
        <w:pStyle w:val="BodyText"/>
      </w:pPr>
      <w:r>
        <w:t xml:space="preserve">Tần Vô Song ngạo nghễ nói:</w:t>
      </w:r>
    </w:p>
    <w:p>
      <w:pPr>
        <w:pStyle w:val="BodyText"/>
      </w:pPr>
      <w:r>
        <w:t xml:space="preserve">- Tinh Hà mênh mông, chính là tên của ta!</w:t>
      </w:r>
    </w:p>
    <w:p>
      <w:pPr>
        <w:pStyle w:val="BodyText"/>
      </w:pPr>
      <w:r>
        <w:t xml:space="preserve">- Hừ, Tinh Hà? Trong cường giả của Đại lục Thiên Huyền, cũng chưa từng nghe nói đến tên của ngươi.</w:t>
      </w:r>
    </w:p>
    <w:p>
      <w:pPr>
        <w:pStyle w:val="BodyText"/>
      </w:pPr>
      <w:r>
        <w:t xml:space="preserve">Tần Vô Song thản nhiên nói:</w:t>
      </w:r>
    </w:p>
    <w:p>
      <w:pPr>
        <w:pStyle w:val="BodyText"/>
      </w:pPr>
      <w:r>
        <w:t xml:space="preserve">- Đại lục Thiên Huyền rộng lớn, các hạ biết được bao nhiêu? Dưới Tinh Hà, có bao nhiêu càn khôn, các hạ biết bao nhiêu?</w:t>
      </w:r>
    </w:p>
    <w:p>
      <w:pPr>
        <w:pStyle w:val="BodyText"/>
      </w:pPr>
      <w:r>
        <w:t xml:space="preserve">Thật ra không phải Tần Vô Song giả bộ, từ khi tiến nhập Đệ lục hoàn của Thất Tuyệt Liên Hoàn Trận, sau khi tiến vào Thần Khí Mê Cung, nhãn giới của Tần Vô Song được khuếch trương rất nhiều, càng cảm thấy Đại lục Thiên Huyền to lớn, cho dù là thế lực Đồ Đằng, thì như thế nào, vẫn là ếch ngồi đáy giếng mà thôi.</w:t>
      </w:r>
    </w:p>
    <w:p>
      <w:pPr>
        <w:pStyle w:val="BodyText"/>
      </w:pPr>
      <w:r>
        <w:t xml:space="preserve">Vì vậy, những lời này của hắn, thật ra không phải hoàn toàn ăn nói ba hoa, mà là có cảm giác mà phát.</w:t>
      </w:r>
    </w:p>
    <w:p>
      <w:pPr>
        <w:pStyle w:val="BodyText"/>
      </w:pPr>
      <w:r>
        <w:t xml:space="preserve">Chỉ là, khí thế này của hắn, ngược lại khiến đối phương cảm thấy giật mình, không kìm được nghi thần nghi quỷ. Dưới Tinh Hà, có bao nhiêu càn khôn?</w:t>
      </w:r>
    </w:p>
    <w:p>
      <w:pPr>
        <w:pStyle w:val="BodyText"/>
      </w:pPr>
      <w:r>
        <w:t xml:space="preserve">Tần Vô Song thấy đối phương rơi vào vẻ suy nghĩ sâu xa, cũng thúc giục nói:</w:t>
      </w:r>
    </w:p>
    <w:p>
      <w:pPr>
        <w:pStyle w:val="BodyText"/>
      </w:pPr>
      <w:r>
        <w:t xml:space="preserve">- Các hạ, Huyền Minh Lệnh đã ở đây, có trao đổi hay không, một lời quyết định đi!</w:t>
      </w:r>
    </w:p>
    <w:p>
      <w:pPr>
        <w:pStyle w:val="BodyText"/>
      </w:pPr>
      <w:r>
        <w:t xml:space="preserve">Đồ Đằng cường giả đó suy nghĩ một lát, than nhẹ một tiếng:</w:t>
      </w:r>
    </w:p>
    <w:p>
      <w:pPr>
        <w:pStyle w:val="BodyText"/>
      </w:pPr>
      <w:r>
        <w:t xml:space="preserve">- Được rồi, Huyền Minh Lệnh vẫn là đại sự quan trọng nhất, Huyền Minh Băng Phách và Thương Lãng Đại Trạch Thủy hèn mọn đó, Huyền Minh Tộc chúng ta thật sự không để ý. Chỉ là các hạ hành tung khả nghi, Huyền Minh Tộc ta là một trong những người bảo vệ trật tự của Đại lục Thiên Huyền, không thể không kiểm tra một chút mà thôi.</w:t>
      </w:r>
    </w:p>
    <w:p>
      <w:pPr>
        <w:pStyle w:val="BodyText"/>
      </w:pPr>
      <w:r>
        <w:t xml:space="preserve">Tần Vô Song biết đây là đối phương tìm bậc thang đi xuống, cũng không vạch trần, chỉ là ngậm miệng mỉm cười.</w:t>
      </w:r>
    </w:p>
    <w:p>
      <w:pPr>
        <w:pStyle w:val="BodyText"/>
      </w:pPr>
      <w:r>
        <w:t xml:space="preserve">Huyền Minh Băng Phách và Thương Lãng Đại Trạch Thủy, thật ra không có lừa gạt. Tần Vô Song sau khi kiểm nghiệm không lầm, thấy phân lượng cũng vô cùng sung túc, lúc này mới đem Huyền Minh Lệnh ném ra.</w:t>
      </w:r>
    </w:p>
    <w:p>
      <w:pPr>
        <w:pStyle w:val="BodyText"/>
      </w:pPr>
      <w:r>
        <w:t xml:space="preserve">Song phương nghiệm thu hoàn tất, Tần Vô Song cười nói:</w:t>
      </w:r>
    </w:p>
    <w:p>
      <w:pPr>
        <w:pStyle w:val="BodyText"/>
      </w:pPr>
      <w:r>
        <w:t xml:space="preserve">- Theo như nhu cầu, thật sự có chút quấy rầy. Xin thay mặt tại hạ ân cần hỏi thăm cường giả chí tôn của Huyền Minh Tộc, nhiều năm tại Vô Tận Đông Hải đại chiến Kim Ô Thú, có đức độ, khiến kẻ khác khâm phục!</w:t>
      </w:r>
    </w:p>
    <w:p>
      <w:pPr>
        <w:pStyle w:val="BodyText"/>
      </w:pPr>
      <w:r>
        <w:t xml:space="preserve">Nói xong, Tần Vô Song đẩy ghế ra, sải bước hướng ra ngoài.</w:t>
      </w:r>
    </w:p>
    <w:p>
      <w:pPr>
        <w:pStyle w:val="BodyText"/>
      </w:pPr>
      <w:r>
        <w:t xml:space="preserve">Đồ Đằng cường giả đó cầm Huyền Minh Lệnh, kinh ngạc ngây người một lát, than nhẹ một tiếng:</w:t>
      </w:r>
    </w:p>
    <w:p>
      <w:pPr>
        <w:pStyle w:val="BodyText"/>
      </w:pPr>
      <w:r>
        <w:t xml:space="preserve">- Người này, rút cuộc là lai lịch như thế nào, rất là cổ quái, lẽ nào có quan hệ với những Chưởng Khống Giả sao? Nếu không trước mặt Đồ Đằng Tộc cường giả, tại sao dám dáng vẻ kiêu ngạo như vậy chứ?</w:t>
      </w:r>
    </w:p>
    <w:p>
      <w:pPr>
        <w:pStyle w:val="BodyText"/>
      </w:pPr>
      <w:r>
        <w:t xml:space="preserve">Lăng Thắng ở bên cạnh nhân cơ hội hỏi:</w:t>
      </w:r>
    </w:p>
    <w:p>
      <w:pPr>
        <w:pStyle w:val="BodyText"/>
      </w:pPr>
      <w:r>
        <w:t xml:space="preserve">- Đại nhân, có cần thuộc hạ hiện tại đi thăm dò một chút người này, ta hoài nghi, người này giấu diếm hành tích, tên thật, tất nhiên không phải là Tinh Hà.</w:t>
      </w:r>
    </w:p>
    <w:p>
      <w:pPr>
        <w:pStyle w:val="BodyText"/>
      </w:pPr>
      <w:r>
        <w:t xml:space="preserve">- Phải hay không phải, không quan trọng. Người này muốn có Huyền Minh Băng Phách và Thương Lãng Đại Trạch Thủy, tất là muốn ngưng luyện Thần đạo Tinh Phách của Thủy thuộc tính, thật ra cũng không có chuyện gì lớn.</w:t>
      </w:r>
    </w:p>
    <w:p>
      <w:pPr>
        <w:pStyle w:val="BodyText"/>
      </w:pPr>
      <w:r>
        <w:t xml:space="preserve">Lăng Thắng lại nói:</w:t>
      </w:r>
    </w:p>
    <w:p>
      <w:pPr>
        <w:pStyle w:val="BodyText"/>
      </w:pPr>
      <w:r>
        <w:t xml:space="preserve">- Ngưng luyện Thần đạo Tinh Phách, xác thực không phải chuyện lớn. Nhưng mà, người này ra tay hào phóng, vũ khí Thần đạo và Thần đạo Chiến y, phất tay tự nhiên, phảng phất dáng vẻ vô cùng đầy đủ.</w:t>
      </w:r>
    </w:p>
    <w:p>
      <w:pPr>
        <w:pStyle w:val="BodyText"/>
      </w:pPr>
      <w:r>
        <w:t xml:space="preserve">- Ngươi ghen tỵ sao?</w:t>
      </w:r>
    </w:p>
    <w:p>
      <w:pPr>
        <w:pStyle w:val="BodyText"/>
      </w:pPr>
      <w:r>
        <w:t xml:space="preserve">Đồ Đằng cường giả đó nhàn nhạt cười hỏi.</w:t>
      </w:r>
    </w:p>
    <w:p>
      <w:pPr>
        <w:pStyle w:val="BodyText"/>
      </w:pPr>
      <w:r>
        <w:t xml:space="preserve">Lăng Thắng hắc hắc cười nói:</w:t>
      </w:r>
    </w:p>
    <w:p>
      <w:pPr>
        <w:pStyle w:val="BodyText"/>
      </w:pPr>
      <w:r>
        <w:t xml:space="preserve">- Thiên Sơn Phái ta truyền thừa mấy vạn năm, luận về của cải cũng không hào phóng rộng rãi như người này, nếu nói ghen tỵ, thật sự là có chút ghen tỵ.</w:t>
      </w:r>
    </w:p>
    <w:p>
      <w:pPr>
        <w:pStyle w:val="BodyText"/>
      </w:pPr>
      <w:r>
        <w:t xml:space="preserve">- Được, nếu ngươi cảm thấy bản thân có thực lực đi thăm dò một chút, thật ra không ngại. Nhưng chớ trách ta không cảnh cáo ngươi, thực lực người này, không thể xem thường. Với thực lực Hóa Thần Đạo của hắn, lại có thể thiếu chút nữa phá vỡ phòng ngự Chân Thần Đạo của ta. Thực lực chân thực của người này, mạnh hơn rất nhiều so với cảnh giới của hắn. Loại tự tin trước mặt ta của hắn, không phải là giả vờ!</w:t>
      </w:r>
    </w:p>
    <w:p>
      <w:pPr>
        <w:pStyle w:val="BodyText"/>
      </w:pPr>
      <w:r>
        <w:t xml:space="preserve">Lăng Thắng nói:</w:t>
      </w:r>
    </w:p>
    <w:p>
      <w:pPr>
        <w:pStyle w:val="BodyText"/>
      </w:pPr>
      <w:r>
        <w:t xml:space="preserve">- Không thử một lần, luôn không cam lòng. Hơn nữa, thật sự muốn động thủ, tiểu tử này khẳng định sẽ không làm gì được ngài.</w:t>
      </w:r>
    </w:p>
    <w:p>
      <w:pPr>
        <w:pStyle w:val="BodyText"/>
      </w:pPr>
      <w:r>
        <w:t xml:space="preserve">- Đúng, tu vi của hắn, so với ngươi còn chênh lệch mảng lớn. Nhưng mà khí thế và thủ đoạn của người này, phải đề phòng!</w:t>
      </w:r>
    </w:p>
    <w:p>
      <w:pPr>
        <w:pStyle w:val="BodyText"/>
      </w:pPr>
      <w:r>
        <w:t xml:space="preserve">Lăng Thắng, ngươi có thể đi, nhưng nếu thấy tình hình không ổn, không thể miễn cưỡng.</w:t>
      </w:r>
    </w:p>
    <w:p>
      <w:pPr>
        <w:pStyle w:val="BodyText"/>
      </w:pPr>
      <w:r>
        <w:t xml:space="preserve">- Được, thuộc hạ biết chừng mực!</w:t>
      </w:r>
    </w:p>
    <w:p>
      <w:pPr>
        <w:pStyle w:val="BodyText"/>
      </w:pPr>
      <w:r>
        <w:t xml:space="preserve">Lăng Thắng mừng rỡ.</w:t>
      </w:r>
    </w:p>
    <w:p>
      <w:pPr>
        <w:pStyle w:val="BodyText"/>
      </w:pPr>
      <w:r>
        <w:t xml:space="preserve">Nói thật, hắn rộng rãi hào phóng với Tần Vô Song, đó là vừa hâm mộ, vừa ghen tỵ. Giới tu luyện cá lớn nuốt cá bé, Lăng Thắng có được sự đồng ý của Huyền Minh Tộc cường giả, lá gan đương nhiên lớn không nhỏ. Liền có dã tâm giết người cướp đồ.</w:t>
      </w:r>
    </w:p>
    <w:p>
      <w:pPr>
        <w:pStyle w:val="BodyText"/>
      </w:pPr>
      <w:r>
        <w:t xml:space="preserve">o0o</w:t>
      </w:r>
    </w:p>
    <w:p>
      <w:pPr>
        <w:pStyle w:val="BodyText"/>
      </w:pPr>
      <w:r>
        <w:t xml:space="preserve">Tần Vô Song cũng không vội vã rời khỏi Huyền Minh Thành, mà là để Thần thú Bao Bao, mang theo Dương Y rời đi trước, hắn ở phía sau phối hợp tác chiến.</w:t>
      </w:r>
    </w:p>
    <w:p>
      <w:pPr>
        <w:pStyle w:val="BodyText"/>
      </w:pPr>
      <w:r>
        <w:t xml:space="preserve">Hắn có loại dự cảm, bản thân rời khỏi Cực Bắc Tuyết Vực này, tất nhiên không có dễ dàng như vậy. Bất kể như thế nào, phải để phòng đối phương giở trò.</w:t>
      </w:r>
    </w:p>
    <w:p>
      <w:pPr>
        <w:pStyle w:val="Compact"/>
      </w:pPr>
      <w:r>
        <w:t xml:space="preserve">Ủng hộ chỉ với 1 click và 5s ! (adf.ly/4EmoB)</w:t>
      </w:r>
      <w:r>
        <w:br w:type="textWrapping"/>
      </w:r>
      <w:r>
        <w:br w:type="textWrapping"/>
      </w:r>
    </w:p>
    <w:p>
      <w:pPr>
        <w:pStyle w:val="Heading2"/>
      </w:pPr>
      <w:bookmarkStart w:id="873" w:name="chương-851"/>
      <w:bookmarkEnd w:id="873"/>
      <w:r>
        <w:t xml:space="preserve">851. Chương 85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51: Chặn cướp giữa đườ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cố tình ở lại Huyền Minh Thành hai ngày để thu hút sự chú ý từ các phía, còn ba đầu Thần thú bọn Bao Bao thì rời đi trước cùng với Dương Y.</w:t>
      </w:r>
    </w:p>
    <w:p>
      <w:pPr>
        <w:pStyle w:val="BodyText"/>
      </w:pPr>
      <w:r>
        <w:t xml:space="preserve">Ba ngày sau, khi đã chắc chắn bọn Bao Bao đã đi được vài chục ngàn dặm, Tần Vô Song lúc này mới bắt đầu động thủ, lúc này Tần Vô Song không còn bất cứ gánh nặng nào nữa.</w:t>
      </w:r>
    </w:p>
    <w:p>
      <w:pPr>
        <w:pStyle w:val="BodyText"/>
      </w:pPr>
      <w:r>
        <w:t xml:space="preserve">Huyền Minh Tộc cũng được, Thiên Sơn Phái cũng được, Tần Vô Song không chọc vào chúng nhưng cũng không sợ chúng. Chí tôn cường giả của Huyền Minh Tộc vẫn đang đánh nhau ác liệt với Kim Ô Thú ở Vô Tận Đông Hải.</w:t>
      </w:r>
    </w:p>
    <w:p>
      <w:pPr>
        <w:pStyle w:val="BodyText"/>
      </w:pPr>
      <w:r>
        <w:t xml:space="preserve">Ở Cực Bắc Tuyết Vực, trừ cường giả chí tôn ra, thật sự là không có kẻ nào có thể khiến Tần Vô Song không thể phản kháng. Dù là Hiên Viên Uy, cường giả thứ ba của Hiên Viên Tộc, Tần Vô Song cũng không hề sợ hãi. Đến nay, thực lực Tần Vô Song được nâng cao, sự tự tin đương nhiên cũng theo đó mà tăng lên.</w:t>
      </w:r>
    </w:p>
    <w:p>
      <w:pPr>
        <w:pStyle w:val="BodyText"/>
      </w:pPr>
      <w:r>
        <w:t xml:space="preserve">Đồ Đằng cường giả đó của Huyền Minh Tộc, luận về thực lực, địa vị đều không bằng Hiên Viên Uy, do vậy mà Tần Vô Song cũng vững tâm. Hắn không chủ động đi gây chuyện nhưng cũng không phải kẻ sợ chuyện thị phi.</w:t>
      </w:r>
    </w:p>
    <w:p>
      <w:pPr>
        <w:pStyle w:val="BodyText"/>
      </w:pPr>
      <w:r>
        <w:t xml:space="preserve">Sau khi rời khỏi Huyền Minh Thành, chưa đến ba vạn dặm Tần Vô Song đã cảm thấy có vài luồng sức mạnh theo sát đằng sau.</w:t>
      </w:r>
    </w:p>
    <w:p>
      <w:pPr>
        <w:pStyle w:val="BodyText"/>
      </w:pPr>
      <w:r>
        <w:t xml:space="preserve">Những kẻ này hình như đều từng xuất hiện ở Huyền Minh Pháp Hội, chính là cường giả cấp cao nhất của các đại tông môn trong Cực Bắc Tuyết Vực.</w:t>
      </w:r>
    </w:p>
    <w:p>
      <w:pPr>
        <w:pStyle w:val="BodyText"/>
      </w:pPr>
      <w:r>
        <w:t xml:space="preserve">Nếu không phải Tần Vô Song có Quan Thức Chỉ Linh Ngọc Bàn thì thật sự là khó phòng bị.</w:t>
      </w:r>
    </w:p>
    <w:p>
      <w:pPr>
        <w:pStyle w:val="BodyText"/>
      </w:pPr>
      <w:r>
        <w:t xml:space="preserve">Ở một tiểu trấn cách Tần Vô Song nghìn dặm, bên cạnh Lăng Thắng có một vài nhân vật khác, đều là cao thủ Hóa Thần Đạo.</w:t>
      </w:r>
    </w:p>
    <w:p>
      <w:pPr>
        <w:pStyle w:val="BodyText"/>
      </w:pPr>
      <w:r>
        <w:t xml:space="preserve">Những cao thủ này ít nhất đều có tu vi Hóa Thần Đạo bốn kiếp, đều là kẻ uy chấn một phương ở Cực Bắc Tuyết Vực. Nhưng Lăng Thắng là đại quản gia của Cực Bắc Tuyết Vực, tương đương với Thiên Đế của Hiên Viên Khâu, rất có sức hiệu triệu.</w:t>
      </w:r>
    </w:p>
    <w:p>
      <w:pPr>
        <w:pStyle w:val="BodyText"/>
      </w:pPr>
      <w:r>
        <w:t xml:space="preserve">- Chư vị, lai lịch tên Tinh Hà này kỳ lạ, gia sản hắn hùng hậu đến mức nào chắc các vị cũng đã biết. Ta không nói những lời thừa thãi, nếu có thể bắt được hắn hỏi tội trộm Huyền Minh Băng Phách và Thương Lãng Đại Trạch Thủy, đoạt đi bảo vật của hắn, Huyền Minh Tộc bốn phần, ta hai phần, chư vị mỗi người một phần, có ý kiến gì không?</w:t>
      </w:r>
    </w:p>
    <w:p>
      <w:pPr>
        <w:pStyle w:val="BodyText"/>
      </w:pPr>
      <w:r>
        <w:t xml:space="preserve">Trừ Lăng Thắng ra, bốn cường giả còn lại đương nhiên không chút do dự, đều gật đầu biểu thị đồng ý với phương án đó.</w:t>
      </w:r>
    </w:p>
    <w:p>
      <w:pPr>
        <w:pStyle w:val="BodyText"/>
      </w:pPr>
      <w:r>
        <w:t xml:space="preserve">Họ được một phần cũng là không tệ rồi. Dù sao chuyện này cũng là Lăng Thắng tính mưu, có Đồ Đằng cường giả đứng đằng sau chống lưng, họ chỉ là những quân cờ hành sự, dùng chút sức được được một phần, sao lại không làm chứ?</w:t>
      </w:r>
    </w:p>
    <w:p>
      <w:pPr>
        <w:pStyle w:val="BodyText"/>
      </w:pPr>
      <w:r>
        <w:t xml:space="preserve">- Lăng Đại Chưởng giáo, ngài nói đi! Trận chiến này đánh thế nào mời ngài sắp xếp.</w:t>
      </w:r>
    </w:p>
    <w:p>
      <w:pPr>
        <w:pStyle w:val="BodyText"/>
      </w:pPr>
      <w:r>
        <w:t xml:space="preserve">- Đúng vậy, bọn ta đều nghe Lăng Đại Chưởng giáo.</w:t>
      </w:r>
    </w:p>
    <w:p>
      <w:pPr>
        <w:pStyle w:val="BodyText"/>
      </w:pPr>
      <w:r>
        <w:t xml:space="preserve">Lăng Thắng cũng không khách khí, gật đầu nói:</w:t>
      </w:r>
    </w:p>
    <w:p>
      <w:pPr>
        <w:pStyle w:val="BodyText"/>
      </w:pPr>
      <w:r>
        <w:t xml:space="preserve">- Được, vậy ta không khách sáo nữa. Tên đó thực lực cao cường, muốn chư vị đi đánh trận đầu đương nhiên là không thích hợp. Ta sẽ đánh trận đầu, chư vị ở bốn phương đông nam tây bắc hình thành thế bao vây tấn công, cùng tiến cùng lui, chắc chắn sẽ tóm được hắn!</w:t>
      </w:r>
    </w:p>
    <w:p>
      <w:pPr>
        <w:pStyle w:val="BodyText"/>
      </w:pPr>
      <w:r>
        <w:t xml:space="preserve">- Được, Lăng Đại Chưởng giáo sắp xếp như vậy có thể nói là thiên la địa võng, tên tiểu tử đó có chút thực lực nhưng có chạy đằng trời!</w:t>
      </w:r>
    </w:p>
    <w:p>
      <w:pPr>
        <w:pStyle w:val="BodyText"/>
      </w:pPr>
      <w:r>
        <w:t xml:space="preserve">- Vậy cứ làm thế đi. Tên tiểu tử hắn dám ngông nghênh ở Huyền Minh Thành chúng ta, gan thật không nhỏ!</w:t>
      </w:r>
    </w:p>
    <w:p>
      <w:pPr>
        <w:pStyle w:val="BodyText"/>
      </w:pPr>
      <w:r>
        <w:t xml:space="preserve">Năm người bàn bạc xong xuôi, Lăng Thắng dẫn đầu, cùng bay về hướng Tần Vô Song.</w:t>
      </w:r>
    </w:p>
    <w:p>
      <w:pPr>
        <w:pStyle w:val="BodyText"/>
      </w:pPr>
      <w:r>
        <w:t xml:space="preserve">Trước đó Lăng Thắng lựa chọn nhẫn nhịn, con trai chịu thiệt trước mặt kẻ khác mà cũng nhẫn nhịn. Đó không phải hắn kiềm chế giỏi mà là ‘ném chuột sợ vỡ lọ quý’, không dám kích động làm hỏng mất đại sự của Huyền Minh Pháp Hội. Nay Huyền Minh Pháp Hội đã kết thức, nhiệm vụ của Thiên Sơn Phái coi như đã hoàn thành. Suy nghĩ của hắn đương nhiên cũng phong phú hơn.</w:t>
      </w:r>
    </w:p>
    <w:p>
      <w:pPr>
        <w:pStyle w:val="BodyText"/>
      </w:pPr>
      <w:r>
        <w:t xml:space="preserve">Nghĩ đến sự vung tay hào phóng của Tần Vô Song, hắn dùng đầu ngón chân cũng có thể đoán ra được, chắc chắn Tần Vô Song có rất nhiều bảo vật. Nếu không đâu có vì chỉ một cái Thanh Mộc Thần Đỉnh mà không tiếc dùng cả vũ khí Hóa Thần Đạo để đổi?</w:t>
      </w:r>
    </w:p>
    <w:p>
      <w:pPr>
        <w:pStyle w:val="BodyText"/>
      </w:pPr>
      <w:r>
        <w:t xml:space="preserve">Sự ra tay hào phóng này đã kích thích mạnh đến Lăng Thắng.</w:t>
      </w:r>
    </w:p>
    <w:p>
      <w:pPr>
        <w:pStyle w:val="BodyText"/>
      </w:pPr>
      <w:r>
        <w:t xml:space="preserve">Năm đạo thân ảnh như năm chiếc cầu vòng xẹt ngang chân trời, ập đến sơn cốc, nơi Tần Vô Song đang ẩn thân.</w:t>
      </w:r>
    </w:p>
    <w:p>
      <w:pPr>
        <w:pStyle w:val="BodyText"/>
      </w:pPr>
      <w:r>
        <w:t xml:space="preserve">Lăng Thắng nói:</w:t>
      </w:r>
    </w:p>
    <w:p>
      <w:pPr>
        <w:pStyle w:val="BodyText"/>
      </w:pPr>
      <w:r>
        <w:t xml:space="preserve">- Mọi người nhìn Hồng Chung Cốc phía trước kia, tên tiểu tử ấy đang ở đó. Chắc chắn hắn đang nghĩ cách luyện hóa Huyền Minh Băng Phách và Thương Lãng Đại Trạch Thủy, cô đọng Thần đạo Tinh Phách Thủy thuộc tính. Mọi người cùng xông lên vây chặt lấy hắn rồi nói. Hãy nhớ, hắn là kẻ trộm đã trộm mất Huyền Minh Băng Phách và Thương Lãng Đại Trạch Thủy, chúng ta đang bắt trộm chứ không phải đi cướp đồ, hiểu không?</w:t>
      </w:r>
    </w:p>
    <w:p>
      <w:pPr>
        <w:pStyle w:val="BodyText"/>
      </w:pPr>
      <w:r>
        <w:t xml:space="preserve">Dù có làm giang hồ đại tặc thì cũng phải tô son trát phấn cho mình một chút. Tốt xấu gì thì họ cũng là cường giả của Cấm địa của Thần, nếu truyền ra tin họ là cường đạo thì thật mất mặt.</w:t>
      </w:r>
    </w:p>
    <w:p>
      <w:pPr>
        <w:pStyle w:val="BodyText"/>
      </w:pPr>
      <w:r>
        <w:t xml:space="preserve">Làm cường đạo thì phải chiếm được đạo nghĩa, oai phong lẫm liệt, danh chính ngôn thuận, khi cướp thì càng thuận tay. Chút lý lẽ này đương nhiên họ hiểu, tất cả đều gật đầu.</w:t>
      </w:r>
    </w:p>
    <w:p>
      <w:pPr>
        <w:pStyle w:val="BodyText"/>
      </w:pPr>
      <w:r>
        <w:t xml:space="preserve">Lăng Thắng thổi ra một luồng chân khí, giọng nói vang vọng:</w:t>
      </w:r>
    </w:p>
    <w:p>
      <w:pPr>
        <w:pStyle w:val="BodyText"/>
      </w:pPr>
      <w:r>
        <w:t xml:space="preserve">- Đại tặc Tinh Hà, bản tọa biết ngươi đã trốn đến đây. Mau ra đây cùng bọn ta đến Huyền Minh Thành giải quyết một vài chuyện thị phi!</w:t>
      </w:r>
    </w:p>
    <w:p>
      <w:pPr>
        <w:pStyle w:val="BodyText"/>
      </w:pPr>
      <w:r>
        <w:t xml:space="preserve">Tần Vô Song đúng là đang ở Hồng Chung Cốc, nhưng không phải hắn ở đây để tu luyện mà là cố ý chọn chỗ này đợi bọn Lăng Thắng.</w:t>
      </w:r>
    </w:p>
    <w:p>
      <w:pPr>
        <w:pStyle w:val="BodyText"/>
      </w:pPr>
      <w:r>
        <w:t xml:space="preserve">Điều khiến hắn không ngờ tới là Đồ Đằng cường giả của Huyền Minh Tộc lại không đích thân xuất mã, mà tiên phong lại là Lăng Thắng.</w:t>
      </w:r>
    </w:p>
    <w:p>
      <w:pPr>
        <w:pStyle w:val="BodyText"/>
      </w:pPr>
      <w:r>
        <w:t xml:space="preserve">Thực lực của Lăng Thắng dường như có phần chưa bằng được Tân Thiên Vấn nhưng Tần Vô Song không hề coi thường. Uy chấn một phương, dù chỉ là quản gia của Huyền Minh Tộc, nhưng cũng không hề đơn giản. Vừa nghiêm nghị vừa ung dung đứng trên dốc núi, khoanh hai tay trước ngực, Tần Vô Song ngẩng đầu nhìn bầu trời, cười lạnh:</w:t>
      </w:r>
    </w:p>
    <w:p>
      <w:pPr>
        <w:pStyle w:val="BodyText"/>
      </w:pPr>
      <w:r>
        <w:t xml:space="preserve">- Lăng Thắng Lăng Đại Chưởng giáo, các ngươi muốn gì đây?</w:t>
      </w:r>
    </w:p>
    <w:p>
      <w:pPr>
        <w:pStyle w:val="BodyText"/>
      </w:pPr>
      <w:r>
        <w:t xml:space="preserve">Lăng Thắng nhìn thấy Tần Vô Song, hừ mũi:</w:t>
      </w:r>
    </w:p>
    <w:p>
      <w:pPr>
        <w:pStyle w:val="BodyText"/>
      </w:pPr>
      <w:r>
        <w:t xml:space="preserve">- Hay cho Tinh Hà ngươi, Huyền Minh Thành coi ngươi là khách vậy mà ngươi dám lẻn vào thánh địa Huyền Minh Tộc trộm đi Huyền Minh Băng Phách và Thương Lãng Đại Trạch Thủy, gan to thật! Nay Huyền Minh Tộc đã nổi giận, hạ lệnh bắt ngươi về quy án. Ngươi sẽ buông tay chịu trói hay muốn bổn tọa ra tay đây?</w:t>
      </w:r>
    </w:p>
    <w:p>
      <w:pPr>
        <w:pStyle w:val="BodyText"/>
      </w:pPr>
      <w:r>
        <w:t xml:space="preserve">Làm được đến mức đường hoàng đến mức vô lại kiểu này, da mặt Lăng Thắng khiến Tần Vô Song cảm thấy kinh ngạc, ít nhất thì Lăng Thắng thông minh hơn Tân Thiên Vấn nhiều.</w:t>
      </w:r>
    </w:p>
    <w:p>
      <w:pPr>
        <w:pStyle w:val="BodyText"/>
      </w:pPr>
      <w:r>
        <w:t xml:space="preserve">Tuy Tân Thiên Vấn cũng có nhiều thủ đoạn nhưng nếu nói đến khả năng biểu diễn thì còn kém xa vị Lăng Thắng Lăng Đại Chưởng giáo đây. Vị trước mặt đây đúng là cấp Ảnh Đế!</w:t>
      </w:r>
    </w:p>
    <w:p>
      <w:pPr>
        <w:pStyle w:val="BodyText"/>
      </w:pPr>
      <w:r>
        <w:t xml:space="preserve">Nếu Tần Vô Song không phải đương sự, nghe khẩu khí đường hoàng này thì sẽ lập tức tin lời Lăng Thắng ngay. Cứ nhìn Lăng Thắng mà xem, phối hợp với gương mặt uy nghiêm, bộ dạng như hoàn toàn có chuyện đó, nào có giống đang giả vờ?</w:t>
      </w:r>
    </w:p>
    <w:p>
      <w:pPr>
        <w:pStyle w:val="BodyText"/>
      </w:pPr>
      <w:r>
        <w:t xml:space="preserve">- Lăng Đại Chưởng giáo, lời của ngài là có ý gì?</w:t>
      </w:r>
    </w:p>
    <w:p>
      <w:pPr>
        <w:pStyle w:val="BodyText"/>
      </w:pPr>
      <w:r>
        <w:t xml:space="preserve">Tần Vô Song nhất thời chưa biết rốt cuộc Lăng Thắng nói như vậy là cố ý tìm cớ hay là có gì hiểu lầm.</w:t>
      </w:r>
    </w:p>
    <w:p>
      <w:pPr>
        <w:pStyle w:val="BodyText"/>
      </w:pPr>
      <w:r>
        <w:t xml:space="preserve">Liếc sang bốn người còn lại, khả năng diễn xuất kém hơn Lăng Thắng không chỉ một chút. Tuy cực lực muốn thể hiện bộ dạng uy nghiêm nhưng cuối cùng thì vẫn có chút không tự nhiên. Thần sắc chấp chới, sự giảo hoạt trong ánh mắt khiến Tần Vô Song biết rằng căn bản chẳng có gì là hiểu lầm cả. Đây chính là âm mưu đã tính sẵn, vừa ăn cướp vừa la làng, thủ đoạn thật!</w:t>
      </w:r>
    </w:p>
    <w:p>
      <w:pPr>
        <w:pStyle w:val="BodyText"/>
      </w:pPr>
      <w:r>
        <w:t xml:space="preserve">- Ý gì? Tinh Hà, việc xấu ngươi làm mà lại hỏi ta? Muốn bọn ta động thủ hay ngươi hợp tác? Biết điều thì theo bọn ta một chuyến, sẽ không oan uổng cho ngươi. Dù ngươi có trộm Huyền Minh Băng Phách và Thương Lãng Đại Trạch Thủy, dập đầu vài lần trước Đồ Đằng cường giả Huyền Minh Tộc là được!</w:t>
      </w:r>
    </w:p>
    <w:p>
      <w:pPr>
        <w:pStyle w:val="BodyText"/>
      </w:pPr>
      <w:r>
        <w:t xml:space="preserve">Lăng Thắng miệng thì nói vậy nhưng trong đầu đang mưu tính sát cơ, chuẩn bị lúc Tần Vô Song không phòng bị sẽ ra tay.</w:t>
      </w:r>
    </w:p>
    <w:p>
      <w:pPr>
        <w:pStyle w:val="BodyText"/>
      </w:pPr>
      <w:r>
        <w:t xml:space="preserve">Tần Vô Song sớm đã có đề phòng, chỉ là không ngờ tên Lăng Thắng này lại có thể tỏ ra đường hoàng đến vậy. Mức độ mặt dày này đã vượt qua sự dự tính của hắn. Hiểu rõ được điều trọng yếu bên trong, Tần Vô Song trấn tĩnh hơn nhiều, cười tươi nói:</w:t>
      </w:r>
    </w:p>
    <w:p>
      <w:pPr>
        <w:pStyle w:val="BodyText"/>
      </w:pPr>
      <w:r>
        <w:t xml:space="preserve">- Đúng là ta có Huyền Minh Băng Phách và Thương Lãng Đại Trạch Thủy. Lăng Đại Chưởng giáo, lần này ngài đến khí thế bừng bừng với lá cờ của Huyền Minh Tộc, rốt cuộc là vì việc công hay tư đây? Dưới vòm trời đất bao la này, chút trò mèo đó lẽ nào lại che mắt được người thông minh sao?</w:t>
      </w:r>
    </w:p>
    <w:p>
      <w:pPr>
        <w:pStyle w:val="BodyText"/>
      </w:pPr>
      <w:r>
        <w:t xml:space="preserve">Lăng Thắng quát:</w:t>
      </w:r>
    </w:p>
    <w:p>
      <w:pPr>
        <w:pStyle w:val="BodyText"/>
      </w:pPr>
      <w:r>
        <w:t xml:space="preserve">- Tiểu tử, không dây dưa với ngươi. Hoặc là bó tay chịu trói, hoặc là, đừng trách bọn ta không khách khí!</w:t>
      </w:r>
    </w:p>
    <w:p>
      <w:pPr>
        <w:pStyle w:val="BodyText"/>
      </w:pPr>
      <w:r>
        <w:t xml:space="preserve">Tần Vô Song cười càng tươi:</w:t>
      </w:r>
    </w:p>
    <w:p>
      <w:pPr>
        <w:pStyle w:val="BodyText"/>
      </w:pPr>
      <w:r>
        <w:t xml:space="preserve">- Ta lại rất muốn biết, rốt cuộc là có thể không khách khí đến mức nào. Lăng Thắng, Thiên Sơn Phái của ngài nhiều lần đắc tội với ta, xem ra ta đã quá khách khí rồi. Ngươi có tin giờ ta có thể trở về Huyền Minh Thành cho bảo bối Lăng Thiên Chí của ngươi một đao không?</w:t>
      </w:r>
    </w:p>
    <w:p>
      <w:pPr>
        <w:pStyle w:val="BodyText"/>
      </w:pPr>
      <w:r>
        <w:t xml:space="preserve">Điều này đã chạm phải nhược điểm của Lăng Thắng, nếu nói Lăng Thắng có điểm yếu nào thì đó chính là đứa con trai bảo bối Lăng Thiên Chí.</w:t>
      </w:r>
    </w:p>
    <w:p>
      <w:pPr>
        <w:pStyle w:val="BodyText"/>
      </w:pPr>
      <w:r>
        <w:t xml:space="preserve">Tần Vô Song ung dung nói:</w:t>
      </w:r>
    </w:p>
    <w:p>
      <w:pPr>
        <w:pStyle w:val="BodyText"/>
      </w:pPr>
      <w:r>
        <w:t xml:space="preserve">- Không đúng, tên tiểu tử Lăng Thiên Chí đó hình như không ở Huyền Minh Thành nữa rồi. Để ta nghĩ xem nào. Đúng đúng đúng, ta nhớ rồi, theo tin tình báo của ta, Lăng Thiên Chí đã đi về hướng Tây Nam rồi. Hình như đến nơi nào đó, cách đây cũng không xa đâu. Lăng Thắng, chi bằng chúng ta tỷ thí xem ai đuổi kịp Lăng Thiên Chí trước?</w:t>
      </w:r>
    </w:p>
    <w:p>
      <w:pPr>
        <w:pStyle w:val="BodyText"/>
      </w:pPr>
      <w:r>
        <w:t xml:space="preserve">Khí thế của Lăng Thắng bị một câu của Tần Vô Song đập tan thành, ngực hắn như có quả tạ đập phải.</w:t>
      </w:r>
    </w:p>
    <w:p>
      <w:pPr>
        <w:pStyle w:val="BodyText"/>
      </w:pPr>
      <w:r>
        <w:t xml:space="preserve">Phải biết là hắn đã phái Lăng Thiên Chí đi, đúng là theo hướng Tây Nam, hướng hắn đang đi là chính nam, đúng là không xa hướng Tây Nam, cùng lắm cũng chỉ vạn dặm. Những tu luyện giả cấp hắn thì vạn dặm chẳng là gì.</w:t>
      </w:r>
    </w:p>
    <w:p>
      <w:pPr>
        <w:pStyle w:val="BodyText"/>
      </w:pPr>
      <w:r>
        <w:t xml:space="preserve">- Lăng Đại Chưởng giáo, không cần phải vòng vo với tên cường đạo này! Chúng ta cùng xông lên tiêu diệt hắn! Dù sao thì loại trộm cắp như hắn chết một trăm kẻ cũng chẳng đáng tiếc!</w:t>
      </w:r>
    </w:p>
    <w:p>
      <w:pPr>
        <w:pStyle w:val="BodyText"/>
      </w:pPr>
      <w:r>
        <w:t xml:space="preserve">- Ha ha, Lăng Đại Chưởng giáo, ngài còn không được thẳng thắn như thủ hạ của mình. Chúng ta người đường hoàng không nói lời ám muội. Ngài muốn Huyền Minh Băng Phách và Thương Lãng Đại Trạch Thủy của ta hay là thấy ta hào phóng tại Huyền Minh Pháp Hội thì đỏ mắt, muốn nhân cơ hội cướp bóc? Muốn làm cường đạo thì phải lỗi lạc một chút, che che giấu giấu, không nói ý nghĩ thật sự, không giống chủ một tông môn đâu!</w:t>
      </w:r>
    </w:p>
    <w:p>
      <w:pPr>
        <w:pStyle w:val="BodyText"/>
      </w:pPr>
      <w:r>
        <w:t xml:space="preserve">Khẩu khí giễu cợt đó khiến thể diện Lăng Thắng sắp không biết để vào đâu nữa. Bàn tay nắm lại, một cây trường thương xuất hiện, hắn hét lên, ánh sáng xanh lam lạnh lẽo như thiên la địa võng ập tới, vô số thương ảnh quét qua ngưng tụ lại thành hàng vạn đạo băng chùy lao tới như một đàn châu chấu.</w:t>
      </w:r>
    </w:p>
    <w:p>
      <w:pPr>
        <w:pStyle w:val="Compact"/>
      </w:pPr>
      <w:r>
        <w:t xml:space="preserve">Ủng hộ chỉ với 1 click và 5s ! (adf.ly/4EmoB)</w:t>
      </w:r>
      <w:r>
        <w:br w:type="textWrapping"/>
      </w:r>
      <w:r>
        <w:br w:type="textWrapping"/>
      </w:r>
    </w:p>
    <w:p>
      <w:pPr>
        <w:pStyle w:val="Heading2"/>
      </w:pPr>
      <w:bookmarkStart w:id="874" w:name="chương-852"/>
      <w:bookmarkEnd w:id="874"/>
      <w:r>
        <w:t xml:space="preserve">852. Chương 85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52: Uy danh chấn động Huyền Minh Tộ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hìn thấy khí thế như băng phong vạn lý đang ập tới, không khí dường như tạo thành một con sóng cao vạn trước đang xô tới, cả hư không cũng vì thế mà đổi màu, Tần Vô Song không dám chậm trễ, giang rộng đôi cánh Âm Dương Tử Vân Dực, cả thân thể như trở thành một cánh chim khổng lồ, biến ra một luồng khí màu tím bắn vỡ khí thế băng phong bay thẳng lên trời.</w:t>
      </w:r>
    </w:p>
    <w:p>
      <w:pPr>
        <w:pStyle w:val="BodyText"/>
      </w:pPr>
      <w:r>
        <w:t xml:space="preserve">Sự lợi hại của Âm Dương Tử Vân Dực không phải thổi phồng, nó có được là nhờ sự rèn luyện thử thách mà có, cộng với sự việc xảy ra đội ngột, bọn Lăng Thắng chưa phản ứng kịp thì Tần Vô Song đã bay lên trời hàng vạn dặm rồi biến mất trong những tầng mây.</w:t>
      </w:r>
    </w:p>
    <w:p>
      <w:pPr>
        <w:pStyle w:val="BodyText"/>
      </w:pPr>
      <w:r>
        <w:t xml:space="preserve">- Lăng Đại Chưởng môn, làm cường đạo đến trình độ không thẳng thắn như ngài cũng là thất bại. Rất tốt, nếu Thiên Sơn Phái ngài không cần thể diện thì ta cũng làm chút chuyện mất thể diện, giết bảo bối quý tử của ngài vậy. Tên tiểu tử đó liên tục đắc tội với ta, đáng chết từ lâu rồi!</w:t>
      </w:r>
    </w:p>
    <w:p>
      <w:pPr>
        <w:pStyle w:val="BodyText"/>
      </w:pPr>
      <w:r>
        <w:t xml:space="preserve">Lăng Thắng nghe vậy giận đến run người, gào lên:</w:t>
      </w:r>
    </w:p>
    <w:p>
      <w:pPr>
        <w:pStyle w:val="BodyText"/>
      </w:pPr>
      <w:r>
        <w:t xml:space="preserve">- Tinh Hà, tên tiểu tử kia, hôm nay lão tử không phế ngươi thì không đáng giữ vị trí cao nhất của đệ nhất tông môn Cực Bắc Tuyết Vực!</w:t>
      </w:r>
    </w:p>
    <w:p>
      <w:pPr>
        <w:pStyle w:val="BodyText"/>
      </w:pPr>
      <w:r>
        <w:t xml:space="preserve">Tần Vô Song cười ha ha:</w:t>
      </w:r>
    </w:p>
    <w:p>
      <w:pPr>
        <w:pStyle w:val="BodyText"/>
      </w:pPr>
      <w:r>
        <w:t xml:space="preserve">- Lăng Thắng, có ai mà không huênh hoang được chứ? Nhưng phải xem ngươi phế ta trước hay ta giết con trai ngươi trước!</w:t>
      </w:r>
    </w:p>
    <w:p>
      <w:pPr>
        <w:pStyle w:val="BodyText"/>
      </w:pPr>
      <w:r>
        <w:t xml:space="preserve">Lăng Thắng thấy dù đã tăng tốc đến cực hạn nhưng vẫn không thể thu ngắn khoảng cách với Tần Vô Song, thậm chí ngày một cách xa hơn. Lăng Thắng hoảng hốt, kẻ này quả nhiên bay về hướng Tây Nam, nếu đi tìm con trai hắn thật thì rắc rối to, tu vi của Lăng Thiên Chí căn bản không thể kháng cự được. Lúc này Lăng Thắng mới ý thức được rằng hắn đã tính sai rồi, đá nhầm vào tảng đá cứng rồi, chọc nhầm vào tổ ong rồi.</w:t>
      </w:r>
    </w:p>
    <w:p>
      <w:pPr>
        <w:pStyle w:val="BodyText"/>
      </w:pPr>
      <w:r>
        <w:t xml:space="preserve">Vội vàng dùng Ngọc bài Truyền thức:</w:t>
      </w:r>
    </w:p>
    <w:p>
      <w:pPr>
        <w:pStyle w:val="BodyText"/>
      </w:pPr>
      <w:r>
        <w:t xml:space="preserve">- Thiên Chí con ta, mau trở về hướng Huyền Minh Thành! Đừng hỏi gì cả, làm theo mệnh lệnh của ta, trở về! Ta sẽ mời Đồ Đằng cường giả tiếp ứng cho con, phải nhanh lên, không được kéo dài thời gian!</w:t>
      </w:r>
    </w:p>
    <w:p>
      <w:pPr>
        <w:pStyle w:val="BodyText"/>
      </w:pPr>
      <w:r>
        <w:t xml:space="preserve">Lăng Thắng cũng là kẻ thông minh, lập tức đã nghĩ ra cách tốt nhất. Nếu cứ chạy theo hướng Tây Nam thì chắc chắn không thể kịp.</w:t>
      </w:r>
    </w:p>
    <w:p>
      <w:pPr>
        <w:pStyle w:val="BodyText"/>
      </w:pPr>
      <w:r>
        <w:t xml:space="preserve">Kẻ này đã nắm được hướng đi thì chắc chắn cũng nắm được hành tung của con trai hắn. Ở yên ở hướng Tây Nam rất nguy hiểm.</w:t>
      </w:r>
    </w:p>
    <w:p>
      <w:pPr>
        <w:pStyle w:val="BodyText"/>
      </w:pPr>
      <w:r>
        <w:t xml:space="preserve">Trong tình hình trước mắt e là chỉ có Đồ Đằng cường giả ra tay thì mới có hy vọng. Với tốc độ của hắn thì không thể đuổi kịp tên Tinh Hà kia.</w:t>
      </w:r>
    </w:p>
    <w:p>
      <w:pPr>
        <w:pStyle w:val="BodyText"/>
      </w:pPr>
      <w:r>
        <w:t xml:space="preserve">Dù có hốt hoảng nhưng đầu óc Lăng Thắng vẫn rất nhanh nhạy, lập tức truyền thức cho Đồ Đằng cường giả:</w:t>
      </w:r>
    </w:p>
    <w:p>
      <w:pPr>
        <w:pStyle w:val="BodyText"/>
      </w:pPr>
      <w:r>
        <w:t xml:space="preserve">- Đại nhân, thuộc hạ Lăng Thắng, xin lão nhân gia ngài hãy đại giá đi cứu khuyển tử Thiên Chí!</w:t>
      </w:r>
    </w:p>
    <w:p>
      <w:pPr>
        <w:pStyle w:val="BodyText"/>
      </w:pPr>
      <w:r>
        <w:t xml:space="preserve">Rồi hắn kể ngắn gọn về sự việc một lượt. Đồ Đằng cường giả đó hừ một tiếng:</w:t>
      </w:r>
    </w:p>
    <w:p>
      <w:pPr>
        <w:pStyle w:val="BodyText"/>
      </w:pPr>
      <w:r>
        <w:t xml:space="preserve">- Ngươi bảo tên đó có một đôi cánh màu tím, tốc độ vô cùng nhanh?</w:t>
      </w:r>
    </w:p>
    <w:p>
      <w:pPr>
        <w:pStyle w:val="BodyText"/>
      </w:pPr>
      <w:r>
        <w:t xml:space="preserve">- Đúng thế đại nhân. Hắn đúng là yêu nghiệt. Tốc độ của thuộc hạ căn bản không thể đuổi kịp hắn. Trừ phi đại nhân ngài đích thân ra tay thì mới chắc chắn áp chế được hắn!</w:t>
      </w:r>
    </w:p>
    <w:p>
      <w:pPr>
        <w:pStyle w:val="BodyText"/>
      </w:pPr>
      <w:r>
        <w:t xml:space="preserve">Đồ Đằng cường giả đó nói:</w:t>
      </w:r>
    </w:p>
    <w:p>
      <w:pPr>
        <w:pStyle w:val="BodyText"/>
      </w:pPr>
      <w:r>
        <w:t xml:space="preserve">- Lăng Thắng, lần này ngươi gây rắc rối rồi!</w:t>
      </w:r>
    </w:p>
    <w:p>
      <w:pPr>
        <w:pStyle w:val="BodyText"/>
      </w:pPr>
      <w:r>
        <w:t xml:space="preserve">- Đại nhân biết hắn sao?</w:t>
      </w:r>
    </w:p>
    <w:p>
      <w:pPr>
        <w:pStyle w:val="BodyText"/>
      </w:pPr>
      <w:r>
        <w:t xml:space="preserve">- Ta không biết, nhưng ngươi nên biết mới phải. Lần đó ở Mộng Huyễn Thiên Trì, hắn đã thể hiện tuyệt tài đáng kinh ngạc, ngươi quên rồi sao?</w:t>
      </w:r>
    </w:p>
    <w:p>
      <w:pPr>
        <w:pStyle w:val="BodyText"/>
      </w:pPr>
      <w:r>
        <w:t xml:space="preserve">- Tần Vô Song?</w:t>
      </w:r>
    </w:p>
    <w:p>
      <w:pPr>
        <w:pStyle w:val="BodyText"/>
      </w:pPr>
      <w:r>
        <w:t xml:space="preserve">Lăng Thắng giật mình thốt lên một cái tên.</w:t>
      </w:r>
    </w:p>
    <w:p>
      <w:pPr>
        <w:pStyle w:val="BodyText"/>
      </w:pPr>
      <w:r>
        <w:t xml:space="preserve">- Không sai, Âm Dương Tử Vân Dực nay đã danh chấn Hiên Viên Khâu. Nghe nói Đồ Đằng cường giả của Hiên Viên Tộc cũng phải chịu thua dưới tay hắn. Lăng Thắng, sao ngươi lại động vào tên quái vật ấy?</w:t>
      </w:r>
    </w:p>
    <w:p>
      <w:pPr>
        <w:pStyle w:val="BodyText"/>
      </w:pPr>
      <w:r>
        <w:t xml:space="preserve">Huyền Minh Tộc cũng là thế lực Đồ Đằng, sẽ không thấy lạ gì về chuyện của Tần Vô Song. Mà Tần Vô Song lại được sự chiếu cố ngầm của đại lục Chưởng Khống Giả. Lý Bố Y đã cảnh cáo tất cả các thế lực Đồ Đằng không được đến Vô Tận Đông Hải truy sát Tần Vô Song cướp đi Thần Tú Cung. Lời cảnh cáo này sờ sờ ngay trước mắt, Đồ Đằng cường giả sao có thể không biết?</w:t>
      </w:r>
    </w:p>
    <w:p>
      <w:pPr>
        <w:pStyle w:val="BodyText"/>
      </w:pPr>
      <w:r>
        <w:t xml:space="preserve">Lăng Thắng lập tức ngẩn người, sắc mặt tím lại. Nếu hắn biết kẻ đó là Tần Vô Song thì có đánh chết hắn cũng không đi trêu chọc vào kẻ này.</w:t>
      </w:r>
    </w:p>
    <w:p>
      <w:pPr>
        <w:pStyle w:val="BodyText"/>
      </w:pPr>
      <w:r>
        <w:t xml:space="preserve">Tân gia Thiên Đế Môn bị Tần Vô Song chơi cho thảm đến mức nào, ở đâu trên Đại lục Thiên Huyền này cũng có thể nghe thấy người ta bàn tán, đâu đâu cũng truyền tai nhau vô số phiên bản lời đồn về Tần Vô Song. Lăng Thắng là chư hầu một phương không thể nào lại không biết tin tức, hắn không dám có chút coi thường nào, thậm chí trong lòng còn thấy khâm phục Tần Vô Song.</w:t>
      </w:r>
    </w:p>
    <w:p>
      <w:pPr>
        <w:pStyle w:val="BodyText"/>
      </w:pPr>
      <w:r>
        <w:t xml:space="preserve">Thấy nét mặt cổ quái của Lăng Thắng, bốn cường giả kia dường như đã nhận ra sự việc đã không còn giống như họ đã dự tính nữa. Liền vội vàng hỏi:</w:t>
      </w:r>
    </w:p>
    <w:p>
      <w:pPr>
        <w:pStyle w:val="BodyText"/>
      </w:pPr>
      <w:r>
        <w:t xml:space="preserve">- Lăng Đại Chưởng giáo, có chuyện gì vậy? Hắn là ai?</w:t>
      </w:r>
    </w:p>
    <w:p>
      <w:pPr>
        <w:pStyle w:val="BodyText"/>
      </w:pPr>
      <w:r>
        <w:t xml:space="preserve">- Đồ Đằng cường giả nói sao?</w:t>
      </w:r>
    </w:p>
    <w:p>
      <w:pPr>
        <w:pStyle w:val="BodyText"/>
      </w:pPr>
      <w:r>
        <w:t xml:space="preserve">Sắc mặt Lăng Thắng rất khó coi nói:</w:t>
      </w:r>
    </w:p>
    <w:p>
      <w:pPr>
        <w:pStyle w:val="BodyText"/>
      </w:pPr>
      <w:r>
        <w:t xml:space="preserve">- Tên tiểu tử đó che giấu thân phận đùa cợt với chúng ta. Hắn có phải là Tinh Hà quái gì chứ? Hắn chính là Đại Chưởng môn của Tần gia Thiên Đế Sơn, Tần Vô Song!</w:t>
      </w:r>
    </w:p>
    <w:p>
      <w:pPr>
        <w:pStyle w:val="BodyText"/>
      </w:pPr>
      <w:r>
        <w:t xml:space="preserve">- Là hắn?</w:t>
      </w:r>
    </w:p>
    <w:p>
      <w:pPr>
        <w:pStyle w:val="BodyText"/>
      </w:pPr>
      <w:r>
        <w:t xml:space="preserve">- Sao lại là hắn? Sao có thể?</w:t>
      </w:r>
    </w:p>
    <w:p>
      <w:pPr>
        <w:pStyle w:val="BodyText"/>
      </w:pPr>
      <w:r>
        <w:t xml:space="preserve">Ai nấy đều thấy mồm miệng đắng ngắt, động vào ai không động, lại động phải sát tinh? Tần Vô Song xuất đạo chưa đến hai mươi năm nhưng những tin đồn về hắn thì vô cùng nhiều phiên bản. Hung danh ở bên ngoài, hơi có ý rằng đường hắn đã đi qua cỏ không mọc nổi. Nhiều năm nay, những người gây hấn với Tần Vô Song rất nhiều, nhưng cuối cùng thì hậu quả của họ vô cùng thê thảm, bao gồm cả Tân gia Thiên Đế Môn!</w:t>
      </w:r>
    </w:p>
    <w:p>
      <w:pPr>
        <w:pStyle w:val="BodyText"/>
      </w:pPr>
      <w:r>
        <w:t xml:space="preserve">- Lăng Đại Chưởng giáo, à… tông môn của ta đột nhiên có chút chuyện phải về giải quyết, cáo từ!</w:t>
      </w:r>
    </w:p>
    <w:p>
      <w:pPr>
        <w:pStyle w:val="BodyText"/>
      </w:pPr>
      <w:r>
        <w:t xml:space="preserve">Lập tức có người đứng ta tìm cớ rút lui.</w:t>
      </w:r>
    </w:p>
    <w:p>
      <w:pPr>
        <w:pStyle w:val="BodyText"/>
      </w:pPr>
      <w:r>
        <w:t xml:space="preserve">- À… Đại Chưởng giáo, con dâu của Lão Nhị nhà ta mới sinh con trai, đang đợi ta về đặt tên. Thật ngại quá, không thể cùng đi với ngài nữa, sau này nhớ đến uống rượu mừng trăm ngày của cháu nó nhé!</w:t>
      </w:r>
    </w:p>
    <w:p>
      <w:pPr>
        <w:pStyle w:val="BodyText"/>
      </w:pPr>
      <w:r>
        <w:t xml:space="preserve">Cái cớ của vị này khiến Lăng Thắng há hốc mồm.</w:t>
      </w:r>
    </w:p>
    <w:p>
      <w:pPr>
        <w:pStyle w:val="BodyText"/>
      </w:pPr>
      <w:r>
        <w:t xml:space="preserve">- Ờ, Lăng Đại Chưởng giáo, ta… mấy ngày trước tu luyện gặp phải chút sự cố, Thần hồn bị tổn thương. Ở lại cũng không giúp được gì cho ngài, không cản trở đại sự của ngài nữa. Thật sự xin lỗi, thật sự xin lỗi!</w:t>
      </w:r>
    </w:p>
    <w:p>
      <w:pPr>
        <w:pStyle w:val="BodyText"/>
      </w:pPr>
      <w:r>
        <w:t xml:space="preserve">Lại có người nữa, gần như là cái cớ mở mắt nói lời hàm hồ, vừa rồi còn hùng dũng lắm mà.</w:t>
      </w:r>
    </w:p>
    <w:p>
      <w:pPr>
        <w:pStyle w:val="BodyText"/>
      </w:pPr>
      <w:r>
        <w:t xml:space="preserve">- Ta…</w:t>
      </w:r>
    </w:p>
    <w:p>
      <w:pPr>
        <w:pStyle w:val="BodyText"/>
      </w:pPr>
      <w:r>
        <w:t xml:space="preserve">Vị thứ tư thật sự là cuống lên, trán rịn mồ hôi, bị ba người kia tìm hết cớ rồi, nhất thời không biết nói gì cho xác đáng.</w:t>
      </w:r>
    </w:p>
    <w:p>
      <w:pPr>
        <w:pStyle w:val="BodyText"/>
      </w:pPr>
      <w:r>
        <w:t xml:space="preserve">- Không phải vợ ngài khó đẻ đang đợi ngài về đấy chứ?</w:t>
      </w:r>
    </w:p>
    <w:p>
      <w:pPr>
        <w:pStyle w:val="BodyText"/>
      </w:pPr>
      <w:r>
        <w:t xml:space="preserve">Lăng Thắng hầm hầm hỏi.</w:t>
      </w:r>
    </w:p>
    <w:p>
      <w:pPr>
        <w:pStyle w:val="BodyText"/>
      </w:pPr>
      <w:r>
        <w:t xml:space="preserve">Vị đó sắc mặt lúc xanh lúc tím, ngượng ngịu nói:</w:t>
      </w:r>
    </w:p>
    <w:p>
      <w:pPr>
        <w:pStyle w:val="BodyText"/>
      </w:pPr>
      <w:r>
        <w:t xml:space="preserve">- Lăng Đại Chưởng giáo, nói vậy thì thật chẳng có ý nghĩa gì. Ngài kéo bọn ta xuống biển lửa, đi giây vào tên sát thần đó. Nếu biết đi cướp của Tần Vô Song thì dù có cho ta hai lá gan ta cũng không làm nổi.</w:t>
      </w:r>
    </w:p>
    <w:p>
      <w:pPr>
        <w:pStyle w:val="BodyText"/>
      </w:pPr>
      <w:r>
        <w:t xml:space="preserve">- Hừ, sao ban đầu không nói là không làm được đi?</w:t>
      </w:r>
    </w:p>
    <w:p>
      <w:pPr>
        <w:pStyle w:val="BodyText"/>
      </w:pPr>
      <w:r>
        <w:t xml:space="preserve">- Ban đầu bọn ta không biết là đối đầu với Tần Vô Song mà. Lăng Đại Chưởng môn, huynh đệ ta nói thật, huynh đệ ta không có gan đối đầu với Tần Vô Song. Cây Thần Tú Cung của hắn xuất quỷ nhập thần, ta vẫn còn muốn sống thêm vài năm nữa.</w:t>
      </w:r>
    </w:p>
    <w:p>
      <w:pPr>
        <w:pStyle w:val="BodyText"/>
      </w:pPr>
      <w:r>
        <w:t xml:space="preserve">Lăng Thắng tím mặt lại:</w:t>
      </w:r>
    </w:p>
    <w:p>
      <w:pPr>
        <w:pStyle w:val="BodyText"/>
      </w:pPr>
      <w:r>
        <w:t xml:space="preserve">- Ngươi đường đường là chủ một tông môn mà chỉ được chút chí khí thế thôi sao? Như vậy sao có thể bảo vệ được sự tôn nghiệm của Cực Bắc Tuyết Vực?</w:t>
      </w:r>
    </w:p>
    <w:p>
      <w:pPr>
        <w:pStyle w:val="BodyText"/>
      </w:pPr>
      <w:r>
        <w:t xml:space="preserve">- Đại Chưởng giáo, ngài đừng đùa nữa. Nếu tên Tần Vô Song đó xâm phạm Cực Bắc Tuyết Vực, bảo vệ gia viên là trách nhiệm của tất cả mọi người. Nhưng tình hình lúc này chúng ta căn bản không cần thiết phải đi đùa giỡn với tính mạng. Hơn nữa, tên Tần Vô Song đó, đến Tân gia Thiên Đế Môn cũng không động vào nổi, ta tự thấy mình càng không thể làm gì. Lăng Đại Chưởng giáo, Thiên Sơn Phái ngài tuy mạnh nhưng cũng không cần phải động vào cường địch một cách vô duyên vô cớ. Theo ta, chi bằng nhún nhường một chút, xin lỗi hắn một câu. Cho dù có bị hắn nói mỉa, nói kháy mấy câu thì vẫn hơn là bị mất mặt.</w:t>
      </w:r>
    </w:p>
    <w:p>
      <w:pPr>
        <w:pStyle w:val="BodyText"/>
      </w:pPr>
      <w:r>
        <w:t xml:space="preserve">Người này cũng là biết tiến biết lùi. Chỉ có điều, là người đứng đầu chỉ dưới Đồ Đằng Cực Bắc Tuyết Vực, Lăng Thắng không thể hạ mình mất thể diện như vậy. Nhưng thể diện quan trọng hay là tính mạng con trai quan trọng?</w:t>
      </w:r>
    </w:p>
    <w:p>
      <w:pPr>
        <w:pStyle w:val="BodyText"/>
      </w:pPr>
      <w:r>
        <w:t xml:space="preserve">Nghĩ vậy, Lăng Thắng dứt khoát gật đầu:</w:t>
      </w:r>
    </w:p>
    <w:p>
      <w:pPr>
        <w:pStyle w:val="BodyText"/>
      </w:pPr>
      <w:r>
        <w:t xml:space="preserve">- Thôi được rồi, tên Tần Vô Song này là yêu nghiệt, mọi người đều không dám đắc tội hắn, Lăng mỗ hà tất phải làm ác nhân? Đuổi theo, dù phải thỏa hiệp cũng phải đuổi kịp hắn!</w:t>
      </w:r>
    </w:p>
    <w:p>
      <w:pPr>
        <w:pStyle w:val="BodyText"/>
      </w:pPr>
      <w:r>
        <w:t xml:space="preserve">Thế rồi cố gắng tăng tốc đuổi theo Tần Vô Song.</w:t>
      </w:r>
    </w:p>
    <w:p>
      <w:pPr>
        <w:pStyle w:val="BodyText"/>
      </w:pPr>
      <w:r>
        <w:t xml:space="preserve">- Tinh Hà các hạ, Lăng mỗ có mắt không thấy Thái Sơn, không biết lai lịch của Tinh Hà các hạ. Chuyện hôm nay là Lăng mỗ đã lỗ mãng. May mắn là chưa tạo thành sai lầm lớn, Lăng mỗ nhận sai, muốn đánh muốn phạt gì xin nghe các hạ!</w:t>
      </w:r>
    </w:p>
    <w:p>
      <w:pPr>
        <w:pStyle w:val="BodyText"/>
      </w:pPr>
      <w:r>
        <w:t xml:space="preserve">Lăng Thắng dù là chủ một tông môn lúc này cũng không thể không cúi đầu. Hắn dùng thần thức truyền âm nói với Tần Vô Song.</w:t>
      </w:r>
    </w:p>
    <w:p>
      <w:pPr>
        <w:pStyle w:val="BodyText"/>
      </w:pPr>
      <w:r>
        <w:t xml:space="preserve">Tần Vô Song cười ha ha:</w:t>
      </w:r>
    </w:p>
    <w:p>
      <w:pPr>
        <w:pStyle w:val="BodyText"/>
      </w:pPr>
      <w:r>
        <w:t xml:space="preserve">- Lăng Thắng, trước mặt ta ngươi muốn giở trò không được đâu. Dù có nhận sai thì cũng phải đợi ta giết con trai ngươi đã rồi nói.</w:t>
      </w:r>
    </w:p>
    <w:p>
      <w:pPr>
        <w:pStyle w:val="BodyText"/>
      </w:pPr>
      <w:r>
        <w:t xml:space="preserve">Lăng Thắng khổ sở nói:</w:t>
      </w:r>
    </w:p>
    <w:p>
      <w:pPr>
        <w:pStyle w:val="BodyText"/>
      </w:pPr>
      <w:r>
        <w:t xml:space="preserve">- Tần Đại Chưởng môn, lần này Thiên Sơn Phái ta xin nhận lỗi. Có điều kiện gì xin cứ nói. Ngài không cần phải làm khó khuyển tử của ta chứ?</w:t>
      </w:r>
    </w:p>
    <w:p>
      <w:pPr>
        <w:pStyle w:val="BodyText"/>
      </w:pPr>
      <w:r>
        <w:t xml:space="preserve">Lăng Thắng cũng là bị ép đến đường cùng rồi. Tần Vô Song cách con trai hắn chỉ có vài nghìn dặm, còn con trai hắn thì cách Huyền Minh Thành đến hai ba vạn dặm. Dù là Đồ Đằng cường giả đích thân xuất mã thì e là cũng khó đón được Lăng Thiên Chí trước khi Tần Vô Song đến nơi.</w:t>
      </w:r>
    </w:p>
    <w:p>
      <w:pPr>
        <w:pStyle w:val="BodyText"/>
      </w:pPr>
      <w:r>
        <w:t xml:space="preserve">Nếu không phải như thế thì sao Lăng Thắng có thể hạ mình như vậy? Hắn biết nếu cứ tiếp tục cứng rắng con trai hắn sẽ không có bất cứ cơ hội sống sót nào. Đặc biệt là sau khi biết thân phận thật sự của Tần Vô Song, cây Thần Tú Cung đó mà bắn thì đến mười Lăng Thiên Chí cũng toi mạng!</w:t>
      </w:r>
    </w:p>
    <w:p>
      <w:pPr>
        <w:pStyle w:val="BodyText"/>
      </w:pPr>
      <w:r>
        <w:t xml:space="preserve">Tần Vô Song cũng cảm nhận được Lăng Thắng đã bị dồn vào đường thỏa hiệp, hắn cười:</w:t>
      </w:r>
    </w:p>
    <w:p>
      <w:pPr>
        <w:pStyle w:val="BodyText"/>
      </w:pPr>
      <w:r>
        <w:t xml:space="preserve">- Lăng Đại Chưởng giáo, ngươi chặn đường ta là vì lợi ích. Nếu ta giết con trai ngươi có thể báo thù nhưng lại chẳng có lợi ích gì. Nếu ngươi đã nghiêm túc đầu hàng, cũng được, cho ngươi một cơ hội. Ta sẽ mời con trai ngươi đến Thiên Đế Sơn chơi một chuyến. Đợi khi ta nghĩ ra muốn ngươi bồi thường gì thì sẽ thông báo cho ngươi. Ngươi đưa đồ đến Tần gia Vấn Đỉnh Sơn thì có thể đưa Lăng Thiên Chí về. Ngươi muốn một đứa con trai còn sống hay là muốn một cái xác thì tự ngươi quyết định!</w:t>
      </w:r>
    </w:p>
    <w:p>
      <w:pPr>
        <w:pStyle w:val="BodyText"/>
      </w:pPr>
      <w:r>
        <w:t xml:space="preserve">Nói rồi Tần Vô Song tăng tốc đến cực hạn, chỉ một loáng, pháp nhãn mở ra nhìn thấy bóng dáng của Lăng Thiên Chí. Tần Vô Song bắn ra từ lòng bàn tay một đạo kim quang biến thành một bàn tay lớn ngay trước mặt Lăng Thiên Chí. Bàn tay ấy tóm chặt lấy Lăng Thiên Chí, cầm cố Thần hồn của hắn.</w:t>
      </w:r>
    </w:p>
    <w:p>
      <w:pPr>
        <w:pStyle w:val="BodyText"/>
      </w:pPr>
      <w:r>
        <w:t xml:space="preserve">Tần Vô Song phong ấn Lăng Thiên Chí lại nắm trong tay, cười nói:</w:t>
      </w:r>
    </w:p>
    <w:p>
      <w:pPr>
        <w:pStyle w:val="BodyText"/>
      </w:pPr>
      <w:r>
        <w:t xml:space="preserve">- Lăng Đại Chưởng giáo, hãy gửi lời hỏi thăm của ta đến Đồ Đằng cường giả Huyền Minh Tộc. Lệnh lang phải thiệt thòi cùng ta đi một chuyến. Cứ ở nhà đợi tin của ta, cần gì ta sẽ thông báo. Có điều ngươi phải chuẩn bị tâm lý sẽ bị ta sư tử há mồn một lần đấy!</w:t>
      </w:r>
    </w:p>
    <w:p>
      <w:pPr>
        <w:pStyle w:val="BodyText"/>
      </w:pPr>
      <w:r>
        <w:t xml:space="preserve">Dứt lời, Tần Vô Song biến mất không chút tông tích trong những đám mây màu tím.</w:t>
      </w:r>
    </w:p>
    <w:p>
      <w:pPr>
        <w:pStyle w:val="Compact"/>
      </w:pPr>
      <w:r>
        <w:t xml:space="preserve">Ủng hộ chỉ với 1 click và 5s ! (adf.ly/4EmoB)</w:t>
      </w:r>
      <w:r>
        <w:br w:type="textWrapping"/>
      </w:r>
      <w:r>
        <w:br w:type="textWrapping"/>
      </w:r>
    </w:p>
    <w:p>
      <w:pPr>
        <w:pStyle w:val="Heading2"/>
      </w:pPr>
      <w:bookmarkStart w:id="875" w:name="chương-853"/>
      <w:bookmarkEnd w:id="875"/>
      <w:r>
        <w:t xml:space="preserve">853. Chương 85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53: Chuẩn bị tranh giành vị trí Thiên Đế.</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ó thể nói, Lăng Thắng đã mất cả chì lẫn chài, nhằm vào Tần Vô Song, muốn giết người cướp của, nhưng không ngờ lại bị Tần Vô Song bắt mất con trai.</w:t>
      </w:r>
    </w:p>
    <w:p>
      <w:pPr>
        <w:pStyle w:val="BodyText"/>
      </w:pPr>
      <w:r>
        <w:t xml:space="preserve">Chuyến đi đến Cực Bắc Tuyết Vực này Tần Vô Song đã có được những gì mình muốn, mọi chuyện vô cùng thuận lợi. Vì vô tình chiếm được Huyền Minh Lệnh mà Tần Vô Song ra về với đầy thu hoạch, tiện thể còn bắt được Lăng Thiên Chí. Lần này Thiên Sơn Phái không bỏ chút của cũng khó.</w:t>
      </w:r>
    </w:p>
    <w:p>
      <w:pPr>
        <w:pStyle w:val="BodyText"/>
      </w:pPr>
      <w:r>
        <w:t xml:space="preserve">Lần này phải khiến Thiên Sơn Phái sau này nghe đến tên Tần gia thôi cũng phải sợ hãi.</w:t>
      </w:r>
    </w:p>
    <w:p>
      <w:pPr>
        <w:pStyle w:val="BodyText"/>
      </w:pPr>
      <w:r>
        <w:t xml:space="preserve">Tần Vô Song trở về Vấn Đỉnh Sơn trước, trên dưới Tần gia đều phấn khởi. Trải qua nhiều lần thử thách sinh tử, Tần Vô Song đã thay thế Tần Khiếu Thiên, trở thành chỗ dựa tinh thần cho Tần gia, dường như còn có phần nổi trội hơn.</w:t>
      </w:r>
    </w:p>
    <w:p>
      <w:pPr>
        <w:pStyle w:val="BodyText"/>
      </w:pPr>
      <w:r>
        <w:t xml:space="preserve">Sau khi về Vấn Đỉnh Sơn, Tần Vô Song trực tiếp vào Tàng Điển Các lật giở xem một lượng lớn điển tích về luyện đan, ghi lại rất nhiều đơn thuốc, lập ra một bản danh sách những nguyên liệu.</w:t>
      </w:r>
    </w:p>
    <w:p>
      <w:pPr>
        <w:pStyle w:val="BodyText"/>
      </w:pPr>
      <w:r>
        <w:t xml:space="preserve">Danh sách này đương nhiên là chuẩn bị cho Thiên Sơn Phái. Thiên Sơn Phái muốn chuộc lại Lăng Thiên Chí thì phải tốn kém một chút. Với bản danh sách nguyên liệu này, Tần Vô Song không hề che giấu ý định hiếm khi được sư tử há mồm công khai thế này, đương nhiên không thể bỏ qua.</w:t>
      </w:r>
    </w:p>
    <w:p>
      <w:pPr>
        <w:pStyle w:val="BodyText"/>
      </w:pPr>
      <w:r>
        <w:t xml:space="preserve">Hơn nữa Tần Vô Song cũng rất cẩn thận. Danh sách không hề có bảo vật trấn gia của Thiên Sơn Phái, bỏ ra những thứ ấy cũng không đến mức tổn thương nguyên khí nghiêm trọng. Thiên Sơn Phái có địa thế cao, linh lực dồi dào, ưu thế độc tôn về trồng linh dược và nguyên liệu.</w:t>
      </w:r>
    </w:p>
    <w:p>
      <w:pPr>
        <w:pStyle w:val="BodyText"/>
      </w:pPr>
      <w:r>
        <w:t xml:space="preserve">Tần Vô Song khởi động Ngọc bài Truyền thức, truyền toàn bộ tên và số lượng nguyên liệu trong danh sách đi.</w:t>
      </w:r>
    </w:p>
    <w:p>
      <w:pPr>
        <w:pStyle w:val="BodyText"/>
      </w:pPr>
      <w:r>
        <w:t xml:space="preserve">Lăng Thắng nhận được danh sách, tuy có đau lòng nhưng đã nghĩ được khá thông. Dù sao Tần Vô Song cũng không đưa ra yêu cầu quá đáng. Những thứ này tuy rất đáng giá, nhưng với Thiên Sơn Phái thì vẫn có thể đưa được, cũng không đến mức gây tổn thất lớn đến tông môn.</w:t>
      </w:r>
    </w:p>
    <w:p>
      <w:pPr>
        <w:pStyle w:val="BodyText"/>
      </w:pPr>
      <w:r>
        <w:t xml:space="preserve">Chuẩn bị tất cả với thời gian ngắn nhất có thể, Lăng Thắng đích thân xuất mã, đem theo tất cả nguyên liệu luyện đan đến Hiên Viên Khâu chuộc người.</w:t>
      </w:r>
    </w:p>
    <w:p>
      <w:pPr>
        <w:pStyle w:val="BodyText"/>
      </w:pPr>
      <w:r>
        <w:t xml:space="preserve">Nguyên nhân ban đầu của chuyện này cũng không phải do lỗi của Tần Vô Song, là tự hắn tự đâm đầu vào, điều này Lăng Thắng hắn cũng tự hiểu.</w:t>
      </w:r>
    </w:p>
    <w:p>
      <w:pPr>
        <w:pStyle w:val="BodyText"/>
      </w:pPr>
      <w:r>
        <w:t xml:space="preserve">Thực ra, Tần Vô Song đưa ra danh sách này cũng khiến Lăng Thắng mừng hơn mong đợi rồi. Với hung danh của Tần Vô Song mà không giết con trai hắn tuyệt đối là một ngoại lệ.</w:t>
      </w:r>
    </w:p>
    <w:p>
      <w:pPr>
        <w:pStyle w:val="BodyText"/>
      </w:pPr>
      <w:r>
        <w:t xml:space="preserve">Phải biết là những kẻ đối đầu với Tần Vô Song trước đây, một khi khiêu khích, chọc giận hắn thì đều không có kết quả gì tốt đẹp. Vì thế, lúc này Lăng Thắng chẳng nghĩ gì hết, càng không ngu xuẩn tới mức liên thủ với Thiên Đế Môn Hiên Viên Khâu. Hắn biết Tần Vô Song căn bản không phải kẻ mà Thiên Sơn Phái có thể đắc tội được.</w:t>
      </w:r>
    </w:p>
    <w:p>
      <w:pPr>
        <w:pStyle w:val="BodyText"/>
      </w:pPr>
      <w:r>
        <w:t xml:space="preserve">Số nguyên liệu này đương nhiên là rất có ích cho Tần Vô Song. Đặc biệt là mấy vị cực phẩm linh dược chính là thành phần quý hiếm để luyện chế cực phẩm đan dược.</w:t>
      </w:r>
    </w:p>
    <w:p>
      <w:pPr>
        <w:pStyle w:val="BodyText"/>
      </w:pPr>
      <w:r>
        <w:t xml:space="preserve">Sau khi có được Thanh Mộc Thần Đỉnh, đương nhiên Tần Vô Song sẽ nảy sinh ý định luyện đan. Đặc biệt là Thanh Mộc Thần Đỉnh này dưới sự điều khiển của Nguyên Phách Thổ thuộc tính của hắn, giá trị sẽ được tăng dần từng chút một.</w:t>
      </w:r>
    </w:p>
    <w:p>
      <w:pPr>
        <w:pStyle w:val="BodyText"/>
      </w:pPr>
      <w:r>
        <w:t xml:space="preserve">Huyền Minh Băng Phách và Thương Lãng Đại Trạch Thủy đều cùng tính chất với Hiên Viên Địa Linh Thạch và Hiên Viên Tức Nhưỡng, đều là bảo vật hấp thụ Thần đạo Tinh Phách cô đọng.</w:t>
      </w:r>
    </w:p>
    <w:p>
      <w:pPr>
        <w:pStyle w:val="BodyText"/>
      </w:pPr>
      <w:r>
        <w:t xml:space="preserve">Sau khi hấp thụ, Thần đạo Tinh Phách cô đọng Thủy thuộc tính của Tần Vô Song chỉ chưa đến ba tháng đã tuyên bố thành công. Gần như có thể nói đó là quá trình chỉ cần thời cơ đến là ổn cả.</w:t>
      </w:r>
    </w:p>
    <w:p>
      <w:pPr>
        <w:pStyle w:val="BodyText"/>
      </w:pPr>
      <w:r>
        <w:t xml:space="preserve">Như vậy Ngũ Hành Tinh Phách đã được cô đọng hoàn toàn thành công. Ngũ Hành tề tựu trong cơ thể Tần Vô Song hình thành nên một vòng Ngũ Hành luân hồi. Uy lực của Đại Ngũ Hành Luân Hồi Ấn có thể nói là tăng tiến cực kỳ nhanh.</w:t>
      </w:r>
    </w:p>
    <w:p>
      <w:pPr>
        <w:pStyle w:val="BodyText"/>
      </w:pPr>
      <w:r>
        <w:t xml:space="preserve">Ban đầu, Tần Vô Song khởi đầu muộn ở Thổ và Thủy thuộc tính, cơ sở không vững, nay đương nhiên phải nỗ lực hơn nhiều lần.</w:t>
      </w:r>
    </w:p>
    <w:p>
      <w:pPr>
        <w:pStyle w:val="BodyText"/>
      </w:pPr>
      <w:r>
        <w:t xml:space="preserve">Tần Vô Song dùng Thần đạo Nguyên Phách Thổ thuộc tính làm nhân tố chủ yếu điều khiển vòng Ngũ Hành luân hồi, bốn thuộc tính còn lại cùng phụ trợ.</w:t>
      </w:r>
    </w:p>
    <w:p>
      <w:pPr>
        <w:pStyle w:val="BodyText"/>
      </w:pPr>
      <w:r>
        <w:t xml:space="preserve">Tần Vô Song đương nhiên không ngừng tu luyện Đại Ngũ Hành Luân Hồi Ấn, huyền ảo tầng thứ hai công kích trước sau đột phá, có thể nói là tiến bộ chóng mặt.</w:t>
      </w:r>
    </w:p>
    <w:p>
      <w:pPr>
        <w:pStyle w:val="BodyText"/>
      </w:pPr>
      <w:r>
        <w:t xml:space="preserve">Tu luyện Đại Ngũ Hành Luân Hồi Ấn, nhưng Tần Vô Song chưa bao giờ ngừng tôi luyện cảnh giới Thần hồn của bản thân. Thần Đạo Bí Lục tu luyện Thần hồn, chỉ trong nửa năm ngắn ngủi đã chào đốn Hóa Thần Đạo năm kiếp và thông qua thuận lợi. Tần Vô Song trong lúc vượt qua tai kiếp của Hóa Thần Đạo năm kiếp mới biết Đại Ngũ Hành Luân Hồi Ấn lại lớn mạnh đến vậy. Dưới sự phòng ngự của Ngũ Hành luân hồi, uy lực tai kiếp của Hóa Thần Đạo năm kiếp lại bị giảm xuống đáng kể, gần như chỉ còn một phần ba uy lực vốn có.</w:t>
      </w:r>
    </w:p>
    <w:p>
      <w:pPr>
        <w:pStyle w:val="BodyText"/>
      </w:pPr>
      <w:r>
        <w:t xml:space="preserve">- Xem ra tai kiếp Thần Đạo Quả nhiên có liên quan đến ba động linh lực giữa trời đất. Thần đạo cường giả tu luyện hấp thụ quá nhiều linh lực trời đất, vì thế trước khi thăng cấp thường sẽ dẫn tới tai kiếp lớn. Nhưng tai kiếp của ta lại nhẹ nhàng như vậy, chắc là vì Ngũ Hành luân hồi đã tạo nên sự hài hòa nên giảm nhẹ tai kiếp.</w:t>
      </w:r>
    </w:p>
    <w:p>
      <w:pPr>
        <w:pStyle w:val="BodyText"/>
      </w:pPr>
      <w:r>
        <w:t xml:space="preserve">Sau khi rút ra kết luận này Tần Vô Song càng vui mừng. Nếu tu luyện hết cả năm thuộc tính có ích cho vượt thiên kiếp thì việc tu luyện sau này của hắn sẽ có thể đi đường tắt rồi.</w:t>
      </w:r>
    </w:p>
    <w:p>
      <w:pPr>
        <w:pStyle w:val="BodyText"/>
      </w:pPr>
      <w:r>
        <w:t xml:space="preserve">Từ tự thân tu luyện ra, Tần Vô Song cũng không quên việc bồi dưỡng cho Dương Y. Mà việc Tần Vô Song quay trở lại Tần gia, vui mừng nhất chẳng ai khác chính là Đạt Hề Thành. Mười năm trôi qua, cậu nhóc Đạt Hề Thành hồi nào nay đã là một thiếu niên tuấn tú.</w:t>
      </w:r>
    </w:p>
    <w:p>
      <w:pPr>
        <w:pStyle w:val="BodyText"/>
      </w:pPr>
      <w:r>
        <w:t xml:space="preserve">Đạt Hề Thành kế thừa ưu điểm mọi mặt của Đạt Hề Minh và Tần Tụ, gương mặt vô cùng tuấn mỹ. Cộng với việc được thiên địa linh quả cải tạo, lại được danh sư Tần Trọng Dương chỉ điểm nên sự tiến bộ của Đạt Hề Thành có thể nói là đi bước nào chắc bước ấy, lại vô cùng nhanh.</w:t>
      </w:r>
    </w:p>
    <w:p>
      <w:pPr>
        <w:pStyle w:val="BodyText"/>
      </w:pPr>
      <w:r>
        <w:t xml:space="preserve">Vì Tần Vô Song lên làm Đại Chưởng môn mà địa vị của đệ tử Đạt Hề Thành này không những không bị hạ thấp mà còn có cảm giác một người làm quan cả họ được nhờ.</w:t>
      </w:r>
    </w:p>
    <w:p>
      <w:pPr>
        <w:pStyle w:val="BodyText"/>
      </w:pPr>
      <w:r>
        <w:t xml:space="preserve">Được cái là Đạt Hề Thành cũng rất có chí, mười mấy tuổi đã tu luyện đến Luyện Hư Cảnh, hơn nữa cũng không còn xa Hóa Hư Cảnh là bao. Mới mười mấy tuổi đã có được thành tích ấy đương nhiên là vì danh sư xuất cao đồ, nhưng thiên phú tự thân cũng không thể xem nhẹ.</w:t>
      </w:r>
    </w:p>
    <w:p>
      <w:pPr>
        <w:pStyle w:val="BodyText"/>
      </w:pPr>
      <w:r>
        <w:t xml:space="preserve">May là cậu còn có một người cậu nghịch thiên hơn, vì thế mà biểu hiện kiệt xuất của Đạt Hề Thành ở Vấn Đỉnh Sơn không dẫn đến nhiều sự suy đoán. Trong mắt mọi người, thiên phú của Đại Chưởng môn Tần Vô Song cao như vậy thì cháu trai của Đại Chưởng môn, có quan hệ gần gũi với Đại Chưởng môn như vậy, có thiên phú kiệt xuất cũng là chuyện đương nhiên. Nếu là loại tầm thường thì mới là lạ.</w:t>
      </w:r>
    </w:p>
    <w:p>
      <w:pPr>
        <w:pStyle w:val="BodyText"/>
      </w:pPr>
      <w:r>
        <w:t xml:space="preserve">Đạt Hề Thành thấy cậu mình thu nhận một đồ đệ mới cũng thấy hiếu kỳ. Cứ dăm ba ngày lại chạy đến chỗ Tần Vô Song xin truyền thụ thần thông.</w:t>
      </w:r>
    </w:p>
    <w:p>
      <w:pPr>
        <w:pStyle w:val="BodyText"/>
      </w:pPr>
      <w:r>
        <w:t xml:space="preserve">Tần Vô Song cười:</w:t>
      </w:r>
    </w:p>
    <w:p>
      <w:pPr>
        <w:pStyle w:val="BodyText"/>
      </w:pPr>
      <w:r>
        <w:t xml:space="preserve">- Thành Thành, cháu có Tam Chưởng môn đích thân truyền thụ cho thần thông đó là vinh hạnh lớn. Con đường của cậu không thích hợp với cháu. Đương nhiên, sau này khi cháu có cơ hội xung kích Vô thượng Thần đạo, cậu sẽ trợ giúp, truyền thụ vài môn thần thông lợi hại.</w:t>
      </w:r>
    </w:p>
    <w:p>
      <w:pPr>
        <w:pStyle w:val="BodyText"/>
      </w:pPr>
      <w:r>
        <w:t xml:space="preserve">Đạt Hề Thành cười hì hì:</w:t>
      </w:r>
    </w:p>
    <w:p>
      <w:pPr>
        <w:pStyle w:val="BodyText"/>
      </w:pPr>
      <w:r>
        <w:t xml:space="preserve">- Cậu, nhất ngôn cửu đỉnh nhé!</w:t>
      </w:r>
    </w:p>
    <w:p>
      <w:pPr>
        <w:pStyle w:val="BodyText"/>
      </w:pPr>
      <w:r>
        <w:t xml:space="preserve">- Ừm, cháu có dám trước ba mươi tuổi tu luyện đến bước Thông Huyền Cảnh đỉnh phong xung kích cảnh giới của Vô thượng Thần đạo không? Nếu trước ba mươi tuổi cháu có thể tu luyện đến Thông Huyền Cảnh đỉnh phong thì cậu sẽ có thưởng lớn!</w:t>
      </w:r>
    </w:p>
    <w:p>
      <w:pPr>
        <w:pStyle w:val="BodyText"/>
      </w:pPr>
      <w:r>
        <w:t xml:space="preserve">Đạt Hề Thành có bảy phần tính cách của cha, phiêu dật tiêu sái, khoan hồng đại lượng, cũng không kỳ thị gì Dương Y, cậu biết thiên phú của cậu mình khác với mình, đúng là con đường của cậu mình không hợp với cậu.</w:t>
      </w:r>
    </w:p>
    <w:p>
      <w:pPr>
        <w:pStyle w:val="BodyText"/>
      </w:pPr>
      <w:r>
        <w:t xml:space="preserve">Tần Vô Song nói với Dương Y:</w:t>
      </w:r>
    </w:p>
    <w:p>
      <w:pPr>
        <w:pStyle w:val="BodyText"/>
      </w:pPr>
      <w:r>
        <w:t xml:space="preserve">- Y nhi, Thành Thành lớn hơn con bốn, năm tuổi, các con sau này gọi nhau là sư huynh, sư muội, biết chưa?</w:t>
      </w:r>
    </w:p>
    <w:p>
      <w:pPr>
        <w:pStyle w:val="BodyText"/>
      </w:pPr>
      <w:r>
        <w:t xml:space="preserve">Dương Y nhanh nhẹn nói:</w:t>
      </w:r>
    </w:p>
    <w:p>
      <w:pPr>
        <w:pStyle w:val="BodyText"/>
      </w:pPr>
      <w:r>
        <w:t xml:space="preserve">- Sư huynh, tiểu muội xin bái kiến sư huynh!</w:t>
      </w:r>
    </w:p>
    <w:p>
      <w:pPr>
        <w:pStyle w:val="BodyText"/>
      </w:pPr>
      <w:r>
        <w:t xml:space="preserve">Đạt Hề Thành cười ha ha:</w:t>
      </w:r>
    </w:p>
    <w:p>
      <w:pPr>
        <w:pStyle w:val="BodyText"/>
      </w:pPr>
      <w:r>
        <w:t xml:space="preserve">- Sư muội, muội thật may mắn được là môn hạ của cậu. Muội phải cố gắng tu luyện đấy, không được làm mất mặt cậu. Nay cậu của ta là Đại Chưởng môn Tần gia Vấn Đỉnh Sơn, nhân vật số một đấy!</w:t>
      </w:r>
    </w:p>
    <w:p>
      <w:pPr>
        <w:pStyle w:val="BodyText"/>
      </w:pPr>
      <w:r>
        <w:t xml:space="preserve">- Vâng, sau này mong sư huynh chỉ giáo nhiều!</w:t>
      </w:r>
    </w:p>
    <w:p>
      <w:pPr>
        <w:pStyle w:val="BodyText"/>
      </w:pPr>
      <w:r>
        <w:t xml:space="preserve">Dương Y lễ phép nói.</w:t>
      </w:r>
    </w:p>
    <w:p>
      <w:pPr>
        <w:pStyle w:val="BodyText"/>
      </w:pPr>
      <w:r>
        <w:t xml:space="preserve">Đạt Hề Thành vỗ ngực:</w:t>
      </w:r>
    </w:p>
    <w:p>
      <w:pPr>
        <w:pStyle w:val="BodyText"/>
      </w:pPr>
      <w:r>
        <w:t xml:space="preserve">- Chỗ khác không nói, trong nội bộ Tần gia, nếu muội gặp phải vấn đề gì khó giải quyết có thể tìm ta bất cứ lúc nào. Có điều, muội là đồ nhi của cậu, là đệ tử của Đại Chưởng môn, có ai dám bắt nạt muội mới lạ đó. Lẽ nào chúng lại ăn gan hùm mật báo?</w:t>
      </w:r>
    </w:p>
    <w:p>
      <w:pPr>
        <w:pStyle w:val="BodyText"/>
      </w:pPr>
      <w:r>
        <w:t xml:space="preserve">Có chỗ dựa là Tần Vô Song đây, đúng là trên dưới Tần gia nịnh bợ Dương Y còn không kịp ấy chứ. Dù gì, trước đây Đại Chưởng môn chưa từng thu nhận đồ đệ, nay đột nhiên lại nhận đệ tử, đương nhiên là sẽ có người lân la.</w:t>
      </w:r>
    </w:p>
    <w:p>
      <w:pPr>
        <w:pStyle w:val="BodyText"/>
      </w:pPr>
      <w:r>
        <w:t xml:space="preserve">o0o</w:t>
      </w:r>
    </w:p>
    <w:p>
      <w:pPr>
        <w:pStyle w:val="BodyText"/>
      </w:pPr>
      <w:r>
        <w:t xml:space="preserve">- Đại Chưởng môn, Hiên Viên Tộc đã truyền đạt mệnh lệnh về Đại hội Tuyển chọn Thiên Đế. Bất luận là tranh vị trí tám môn Thiên Đế Sơn hay vị trí Thiên Đế đều phải báo danh trước, chương trình sẽ do Hiên Viên Đồ Đằng Tộc chế định.</w:t>
      </w:r>
    </w:p>
    <w:p>
      <w:pPr>
        <w:pStyle w:val="BodyText"/>
      </w:pPr>
      <w:r>
        <w:t xml:space="preserve">Dù sao thì Tần Vô Song cũng mới tiếp nhận chức Đại Chưởng môn không lâu nên những đại sự thế này vẫn do Tần Vân Nhiên và Tần Trọng Dương cùng phụ trách, chỉ cần báo cáo lên Tần Vô Song là được.</w:t>
      </w:r>
    </w:p>
    <w:p>
      <w:pPr>
        <w:pStyle w:val="BodyText"/>
      </w:pPr>
      <w:r>
        <w:t xml:space="preserve">Tần Vô Song nghe rồi gật đầu nói:</w:t>
      </w:r>
    </w:p>
    <w:p>
      <w:pPr>
        <w:pStyle w:val="BodyText"/>
      </w:pPr>
      <w:r>
        <w:t xml:space="preserve">- Đến giờ, chắc ý nghĩ của mọi người trong Tần gia đều giống nhau. Vị trí Thiên Đế, Tần gia chắc chắn phải giành được! Những việc như báo danh và công quan, hai vị Chưởng môn cứ liệu làm. Cần ta lộ diện thì ta sẽ xử lý. Đúng rồi, tranh vị trí Thiên Đế chắc vẫn là như cũ, chỉ có ba đại tông môn truyền thừa từ thời Thái cổ mới có tư cách đúng không? Trừ phi Tân Thiên Vấn giở trò, nếu không căn bản không có sức cạnh tranh. Đối thủ lớn nhất của chúng ta chưa biết chừng là Vân gia.</w:t>
      </w:r>
    </w:p>
    <w:p>
      <w:pPr>
        <w:pStyle w:val="BodyText"/>
      </w:pPr>
      <w:r>
        <w:t xml:space="preserve">Nhiều năm nay Vân gia thầm lặng phát triển, còn đáng sợ hơn Tân gia Thiên Đế Môn có gì là phơi ra hết.</w:t>
      </w:r>
    </w:p>
    <w:p>
      <w:pPr>
        <w:pStyle w:val="BodyText"/>
      </w:pPr>
      <w:r>
        <w:t xml:space="preserve">Còn tám môn Thiên Đế Sơn, lần này chắc chắn sẽ cạnh tranh vô cùng khốc liệt. Sau trận đại chiến Tần gia và Tân gia, tình hình tám môn Thiên Đế Sơn thay đổi lớn lao cũng khiến cho các thế lực không thuộc tám môn Thiên Đế Sơn nhưng cũng có thực lực hàng đầu sôi sục chuẩn bị.</w:t>
      </w:r>
    </w:p>
    <w:p>
      <w:pPr>
        <w:pStyle w:val="BodyText"/>
      </w:pPr>
      <w:r>
        <w:t xml:space="preserve">Đúng lúc Tần Vân Nhiên và Tần Trọng Dương báo cáo một vài vấn đề lên Tần Vô Song, bỗng có đệ tử đến báo tin, Nhị Chưởng môn của Vân gia, Vân Tuyết Trần đến bái phỏng.</w:t>
      </w:r>
    </w:p>
    <w:p>
      <w:pPr>
        <w:pStyle w:val="Compact"/>
      </w:pPr>
      <w:r>
        <w:t xml:space="preserve">Ủng hộ chỉ với 1 click và 5s ! (adf.ly/4EmoB)</w:t>
      </w:r>
      <w:r>
        <w:br w:type="textWrapping"/>
      </w:r>
      <w:r>
        <w:br w:type="textWrapping"/>
      </w:r>
    </w:p>
    <w:p>
      <w:pPr>
        <w:pStyle w:val="Heading2"/>
      </w:pPr>
      <w:bookmarkStart w:id="876" w:name="chương-854"/>
      <w:bookmarkEnd w:id="876"/>
      <w:r>
        <w:t xml:space="preserve">854. Chương 85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54: Ý định của Vân Tuyết Trầ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Vân gia và Tần gia là hai đại tông phái tám môn Thiên Đế Sơn có nguồn lực hùng hậu nhất, còn lâu đời hơn cả Tân gia Thiên Đế Môn.</w:t>
      </w:r>
    </w:p>
    <w:p>
      <w:pPr>
        <w:pStyle w:val="BodyText"/>
      </w:pPr>
      <w:r>
        <w:t xml:space="preserve">Hai thế lực này từ xưa đã có giao hẹn ngầm, trong bất cứ tình huống nào cũng tuyệt đối không đối kháng lẫn nhau. Huống hồ Vân Tuyết Trần lại từng có thiện duyên với Tần Vô Song. Vì thế Tần Vô Song không dám chậm trễ, đích thân ra gặp.</w:t>
      </w:r>
    </w:p>
    <w:p>
      <w:pPr>
        <w:pStyle w:val="BodyText"/>
      </w:pPr>
      <w:r>
        <w:t xml:space="preserve">Kỳ thực trong lòng Vân Tuyết Trần cũng cảm thấy kinh ngạc. Người thanh niên vô tình kết giao ở Chi Tế Sơn chỉ trong mười mấy năm ngắn ngủi đã thành nhân vật lớn một phương, nắm giữ Tần gia đã truyền thừa mấy vạn năm lịch sử.</w:t>
      </w:r>
    </w:p>
    <w:p>
      <w:pPr>
        <w:pStyle w:val="BodyText"/>
      </w:pPr>
      <w:r>
        <w:t xml:space="preserve">- Tần Đại Chưởng môn, hơn mười năm không gặp phong thái đã hơn xưa rất nhiều!</w:t>
      </w:r>
    </w:p>
    <w:p>
      <w:pPr>
        <w:pStyle w:val="BodyText"/>
      </w:pPr>
      <w:r>
        <w:t xml:space="preserve">Vân Tuyết Trần cười:</w:t>
      </w:r>
    </w:p>
    <w:p>
      <w:pPr>
        <w:pStyle w:val="BodyText"/>
      </w:pPr>
      <w:r>
        <w:t xml:space="preserve">- Được Tần Đại Chưởng môn đích thân ra gặp thế này, đúng là vinh hạnh của Vân mỗ.</w:t>
      </w:r>
    </w:p>
    <w:p>
      <w:pPr>
        <w:pStyle w:val="BodyText"/>
      </w:pPr>
      <w:r>
        <w:t xml:space="preserve">Tần Vô Song đáp lễ:</w:t>
      </w:r>
    </w:p>
    <w:p>
      <w:pPr>
        <w:pStyle w:val="BodyText"/>
      </w:pPr>
      <w:r>
        <w:t xml:space="preserve">- Vân Nhị Chưởng môn đến thăm lần này, về công hay tư thì Tần Vô Song ta đều không thể không gặp. Về công, vào lúc Tần gia ta nguy nan nhất, Vân gia đã không giậu đổ bìm leo. Nếu Vân gia ra tay thì Tần gia ta chết chắc. Về tư, Vân Chưởng môn có ơn thụ nghiệp cho ta ở Hầu Vương Sơn. Cục thế khi đó không sáng sủa, được nhận đại ân của Vân Chưởng môn nhưng không dám nói, sợ liên lụy đến Vân gia. Nay ở đây không có người ngoài, ân đức đó ta phải đích thân cảm ơn mới phải đạo.</w:t>
      </w:r>
    </w:p>
    <w:p>
      <w:pPr>
        <w:pStyle w:val="BodyText"/>
      </w:pPr>
      <w:r>
        <w:t xml:space="preserve">Vân Tuyết Trần vốn nghĩ Tần Vô Song sẽ tránh né nói đến ân tình lần đó đó. Dù gì thân phận hiện nay của Tần Vô Song là Đại Chưởng môn của Tần gia, lẽ nào lại dễ dàng thừa nhận đã từng nhận ân huệ của Vân Tuyết Trần? Nhưng không ngờ Tần Vô Song lại trịnh trọng nhắc đến chuyện đó, không chút giấu diếm, có thể thấy hắn rất quang minh lỗi lạc.</w:t>
      </w:r>
    </w:p>
    <w:p>
      <w:pPr>
        <w:pStyle w:val="BodyText"/>
      </w:pPr>
      <w:r>
        <w:t xml:space="preserve">- Đại Chưởng môn, đó chỉ là vừa khéo có cơ hội, chỉ là chuyện nhỏ nhặt không cần phải nhớ. Hơn nữa, tổ tiên ngài Tần Vũ cũng có mối quan hệ cá nhân với ta.</w:t>
      </w:r>
    </w:p>
    <w:p>
      <w:pPr>
        <w:pStyle w:val="BodyText"/>
      </w:pPr>
      <w:r>
        <w:t xml:space="preserve">Vân Tuyết Trần khiêm tốn nói.</w:t>
      </w:r>
    </w:p>
    <w:p>
      <w:pPr>
        <w:pStyle w:val="BodyText"/>
      </w:pPr>
      <w:r>
        <w:t xml:space="preserve">Ở địa bàn của Tần gia, nay thân phận của Tần Vô Song lại không như trước, không thể nào cứ ra vẻ ân nhân, như thế sẽ khiến người khác khó chịu.</w:t>
      </w:r>
    </w:p>
    <w:p>
      <w:pPr>
        <w:pStyle w:val="BodyText"/>
      </w:pPr>
      <w:r>
        <w:t xml:space="preserve">Tần Vân Nhiên và Tần Trọng Dương đều cảm thấy bất ngờ, vô hình trung có thêm thiện cảm với Vân gia. Phải biết là từ trước tới nay Tần gia đều ở tình cảnh khó khăn, Vân gia có thể ngầm giúp đỡ Tần gia những lúc ấy đúng là hiếm có.</w:t>
      </w:r>
    </w:p>
    <w:p>
      <w:pPr>
        <w:pStyle w:val="BodyText"/>
      </w:pPr>
      <w:r>
        <w:t xml:space="preserve">Dù rằng khi Thiên Đế Môn chinh phạt Tần gia thì Vân gia chưa từng chi viện, nhưng cũng không thể trách Vân gia được. Dù gì, hai bên chỉ có giao hẹn ngầm không tấn công nhau chứ không phải đồng minh sinh tử.</w:t>
      </w:r>
    </w:p>
    <w:p>
      <w:pPr>
        <w:pStyle w:val="BodyText"/>
      </w:pPr>
      <w:r>
        <w:t xml:space="preserve">Hơn nữa, Thiên Đế Môn chinh phạt Tần gia, đó là quyền lực mà Đồ Đằng Tộc ban cho Thiên Đế Môn, các tông môn khác không có quyền can thiệp. Vân gia có thể ở thời khắc quan trọng không lật lọng, giữ vững giao hẹn của hai bên đó đã là ân đức rồi.</w:t>
      </w:r>
    </w:p>
    <w:p>
      <w:pPr>
        <w:pStyle w:val="BodyText"/>
      </w:pPr>
      <w:r>
        <w:t xml:space="preserve">Tần Vô Song thấy Vân Tuyết Trần khách khí thì cười, nói:</w:t>
      </w:r>
    </w:p>
    <w:p>
      <w:pPr>
        <w:pStyle w:val="BodyText"/>
      </w:pPr>
      <w:r>
        <w:t xml:space="preserve">- Lúc đó Vân Chưởng môn dẫn dắt vãn bối đúng là chuyện nhỏ nhưng với một người còn trẻ, vẫn đang mơ hồ như ta lúc ấy thì lại là một sự chỉ dẫn tuyệt vời. Tần Vô Song đã nợ Nhị Chưởng môn một ân tình. Nếu sau này Nhị Chưởng môn có gì khó khăn, Vô Song sẽ cố gắng trợ giúp trong khả năng.</w:t>
      </w:r>
    </w:p>
    <w:p>
      <w:pPr>
        <w:pStyle w:val="BodyText"/>
      </w:pPr>
      <w:r>
        <w:t xml:space="preserve">Vân Tuyết Trần cười:</w:t>
      </w:r>
    </w:p>
    <w:p>
      <w:pPr>
        <w:pStyle w:val="BodyText"/>
      </w:pPr>
      <w:r>
        <w:t xml:space="preserve">- Tần Đại Chưởng môn khách khí rồi.</w:t>
      </w:r>
    </w:p>
    <w:p>
      <w:pPr>
        <w:pStyle w:val="BodyText"/>
      </w:pPr>
      <w:r>
        <w:t xml:space="preserve">- Ha ha, Tuyết Trần đạo hữu, giao tình riêng tư của chúng ta nói đến đây thôi. Hôm nay đến có gì chỉ giáo?</w:t>
      </w:r>
    </w:p>
    <w:p>
      <w:pPr>
        <w:pStyle w:val="BodyText"/>
      </w:pPr>
      <w:r>
        <w:t xml:space="preserve">Tần Vân Nhiên và Vân Tuyết Trần có chút giao tình nên nói chuyện cũng thoải mái hơn.</w:t>
      </w:r>
    </w:p>
    <w:p>
      <w:pPr>
        <w:pStyle w:val="BodyText"/>
      </w:pPr>
      <w:r>
        <w:t xml:space="preserve">Sau khi vào đề, Vân Tuyết Trần cũng không rào đón, mọi người đã quen nhau rồi, hắn cũng không cần che giấu gì nữa, đi thẳng vào chủ đề:</w:t>
      </w:r>
    </w:p>
    <w:p>
      <w:pPr>
        <w:pStyle w:val="BodyText"/>
      </w:pPr>
      <w:r>
        <w:t xml:space="preserve">- Đại Chưởng môn phái ta đến cũng là muốn thăm dò ý tứ của Tần gia, muốn biết quý tông có ý định gì về lần Đại hội Tuyển chọn Thiên Đế?</w:t>
      </w:r>
    </w:p>
    <w:p>
      <w:pPr>
        <w:pStyle w:val="BodyText"/>
      </w:pPr>
      <w:r>
        <w:t xml:space="preserve">Tần Vô Song cười kín đáo, khẽ gõ tay lên tay vịn ghế, không trả lời mà hỏi:</w:t>
      </w:r>
    </w:p>
    <w:p>
      <w:pPr>
        <w:pStyle w:val="BodyText"/>
      </w:pPr>
      <w:r>
        <w:t xml:space="preserve">- Không biết Vân Đại Chưởng môn định thế nào?</w:t>
      </w:r>
    </w:p>
    <w:p>
      <w:pPr>
        <w:pStyle w:val="BodyText"/>
      </w:pPr>
      <w:r>
        <w:t xml:space="preserve">- Tần Đại Chưởng môn hỏi rất hay. Trước khi ta đến, Đại Chưởng môn đã nói với ta một câu. Lần Đại hội Tuyển chọn Thiên Đế này chỉ có một tiền đề, ngôi vị Thiên Đế, không thể để rơi vào tay Tân gia. Chỉ cần dựa trên tiền đề này, những điều khác đều dễ thương lượng.</w:t>
      </w:r>
    </w:p>
    <w:p>
      <w:pPr>
        <w:pStyle w:val="BodyText"/>
      </w:pPr>
      <w:r>
        <w:t xml:space="preserve">Không thể rơi vào tay Tân gia, như thế có nghĩa là gián tiếp nói với Tần gia rằng, lần Đại hội Tuyển chọn Thiên Đế này chỉ là sự lựa chọn giữa Tần gia và Vân gia.</w:t>
      </w:r>
    </w:p>
    <w:p>
      <w:pPr>
        <w:pStyle w:val="BodyText"/>
      </w:pPr>
      <w:r>
        <w:t xml:space="preserve">Tần Vân Nhiên và Tần Trọng Dương nhìn nhau trầm ngâm. Họ không dám tùy tiện tiếp lời. Ý của Vân Tuyết Trần đã rõ, nhưng vẫn còn những điều khác nữa.</w:t>
      </w:r>
    </w:p>
    <w:p>
      <w:pPr>
        <w:pStyle w:val="BodyText"/>
      </w:pPr>
      <w:r>
        <w:t xml:space="preserve">Loại Tân gia ra có nghĩa là Tần gia và Vân gia sẽ cùng ngấm ngầm ép Tân gia ra khỏi cuộc. Vậy giữa Tần gia và Vân gia thì sao?</w:t>
      </w:r>
    </w:p>
    <w:p>
      <w:pPr>
        <w:pStyle w:val="BodyText"/>
      </w:pPr>
      <w:r>
        <w:t xml:space="preserve">Hiển nhiên là Tần Vô Song cũng nghĩ đến vấn đề này, mỉm cười nói:</w:t>
      </w:r>
    </w:p>
    <w:p>
      <w:pPr>
        <w:pStyle w:val="BodyText"/>
      </w:pPr>
      <w:r>
        <w:t xml:space="preserve">- Nói vậy, ý của Vân Chưởng môn giống ta, bất luận thế nào cũng không thể để Tân gia cười đến phút cuối. Vậy thứ lỗi ta nói câu này, có thể tranh giành vị trí Thiên Đế cũng chỉ có Tần gia và Vân gia. Chúng ta trước nay luôn thân thiện, nhưng đó là giao tình riêng tư, tranh giành vị trí Thiên Đế là đại nghĩa. Trước đại nghĩa chúng ta không vứt bỏ giao tình riêng. Mỗi bên dựa vào bản lĩnh của mình cạnh tranh vị trí Thiên Đế, ai thắng ai thua thì cũng không làm tổn hại hòa khí.</w:t>
      </w:r>
    </w:p>
    <w:p>
      <w:pPr>
        <w:pStyle w:val="BodyText"/>
      </w:pPr>
      <w:r>
        <w:t xml:space="preserve">Vân Tuyết Trần muốn chính là câu nói này, nghe Tần Vô Song thẳng thắn như vậy đương nhiên là rất mừng, gật đầu nói:</w:t>
      </w:r>
    </w:p>
    <w:p>
      <w:pPr>
        <w:pStyle w:val="BodyText"/>
      </w:pPr>
      <w:r>
        <w:t xml:space="preserve">- Đúng vậy, Đại Chưởng môn Vân gia ta đúng là có ý đó. Hai nhà chúng ta mấy vạn năm qua cho dù cũng có một vài xích mích nhỏ nhưng chưa từng có gì nghiêm trọng làm hỏng giao tình. Vì thế ý của Đại Chưởng môn cũng chính là muốn hai nhà ta cạnh tranh công bằng!</w:t>
      </w:r>
    </w:p>
    <w:p>
      <w:pPr>
        <w:pStyle w:val="BodyText"/>
      </w:pPr>
      <w:r>
        <w:t xml:space="preserve">Tần Vân Nhiên và Tần Trọng Dương bề ngoài cười tươi nhưng trong lòng lại có chút lo lắng. Thực lực giữa Vân gia và Tần gia vốn dĩ cũng tương đương nhau. Nếu luận thực lực chỉnh thể hiện nay, sau khi Tần gia có thêm vài Thần đạo cường giả, tiềm lực thậm chí đã vượt qua Vân gia. Nhưng vấn đề là Đại Chưởng môn Tần Khiếu Thiên thoái vị, Thần hồn còn bị tổn thương, không thể ra trận được nữa.</w:t>
      </w:r>
    </w:p>
    <w:p>
      <w:pPr>
        <w:pStyle w:val="BodyText"/>
      </w:pPr>
      <w:r>
        <w:t xml:space="preserve">Tần Khiếu Thiên không thể ra trận, Đại Chưởng môn Vân gia lại không hề thua kém Tần Khiếu Thiên và Tân Thiên Vấn. Hiện tại Tần gia thiếu một cao thủ đỉnh cao đối kháng với Tân Thiên Vấn và Đại Chưởng môn của Vân gia.</w:t>
      </w:r>
    </w:p>
    <w:p>
      <w:pPr>
        <w:pStyle w:val="BodyText"/>
      </w:pPr>
      <w:r>
        <w:t xml:space="preserve">Tần Vô Song đúng là có thiên phú trác tuyệt nhưng dù gì vẫn bị hạn chế bởi tuổi tác, vào lúc quan trọng e là sẽ tỏ ra có phần kém hơn.</w:t>
      </w:r>
    </w:p>
    <w:p>
      <w:pPr>
        <w:pStyle w:val="BodyText"/>
      </w:pPr>
      <w:r>
        <w:t xml:space="preserve">- Đúng rồi, Tần Đại Chưởng môn, Vân gia ta có tin tình báo, Tân Thiên Vấn dạo gần đây xuất hiện ở Thiên Hỏa Nam Cương, không biết đang giở trò gì. Theo Đại Chưởng môn nhà ta suy đoán thì tám phần là có liên quan đến đầu Thần thú Kiếm Nhiêm mà hắn quen biết. Nghe nói Kiếm Nhiêm có liên quan tới Thiên Hỏa Nam Cương. Đại Chưởng môn nhà ta lo lắng, thực lực Tân gia giảm sút, liệu có phải muốn dẫn sói vào nhà, đưa thế lực tà ác Thiên Hỏa Nam Cương tham dự vào cuộc cạnh tranh của Thiên Đế Sơn.</w:t>
      </w:r>
    </w:p>
    <w:p>
      <w:pPr>
        <w:pStyle w:val="BodyText"/>
      </w:pPr>
      <w:r>
        <w:t xml:space="preserve">- Tân Thiên Vấn không đến nỗi thế chứ?</w:t>
      </w:r>
    </w:p>
    <w:p>
      <w:pPr>
        <w:pStyle w:val="BodyText"/>
      </w:pPr>
      <w:r>
        <w:t xml:space="preserve">Tần Vân Nhiên không kìm được hỏi.</w:t>
      </w:r>
    </w:p>
    <w:p>
      <w:pPr>
        <w:pStyle w:val="BodyText"/>
      </w:pPr>
      <w:r>
        <w:t xml:space="preserve">Tần Trọng Dương không có chút tin tưởng nào với Tân Thiên Vấn, nói:</w:t>
      </w:r>
    </w:p>
    <w:p>
      <w:pPr>
        <w:pStyle w:val="BodyText"/>
      </w:pPr>
      <w:r>
        <w:t xml:space="preserve">- Cái này chưa chắc. Tân Thiên Vấn là loại người không từ thủ đoạn để đạt được mục đích. Dù biết việc đó là uống thuốc độc để giải khát thì chắc chắn hắn vẫn làm thế. Thù hận của hắn với Tần gia là một loại tâm lý biến thái được tích tụ ngày qua ngày. Để đối phó với Tần gia hắn sẽ không từ một thủ đoạn nào.</w:t>
      </w:r>
    </w:p>
    <w:p>
      <w:pPr>
        <w:pStyle w:val="BodyText"/>
      </w:pPr>
      <w:r>
        <w:t xml:space="preserve">Tần Vô Song tán đồng với quan điểm của Tần Trọng Dương.</w:t>
      </w:r>
    </w:p>
    <w:p>
      <w:pPr>
        <w:pStyle w:val="BodyText"/>
      </w:pPr>
      <w:r>
        <w:t xml:space="preserve">Loại người như Tân Thiên Vấn, tuyệt đối không phải người kiêu hùng quả đoán. Hành sự tuyệt đối không nghĩ nhiều về được mất.</w:t>
      </w:r>
    </w:p>
    <w:p>
      <w:pPr>
        <w:pStyle w:val="BodyText"/>
      </w:pPr>
      <w:r>
        <w:t xml:space="preserve">Vân Tuyết Trần nói:</w:t>
      </w:r>
    </w:p>
    <w:p>
      <w:pPr>
        <w:pStyle w:val="BodyText"/>
      </w:pPr>
      <w:r>
        <w:t xml:space="preserve">- Nếu Tân Thiên Vấn đưa thế lực của Thiên Hỏa Nam Cương vào Thiên Đế Sơn thì tình hình Thiên Đế Sơn chúng ta sẽ có nhiều thay đổi lớn. Chư vị, Thiên Đế Sơn chúng ta tuy không thể coi là tòa thành vững chắc không thể công phá nhưng từ xưa tới nay chưa bao giờ để thế lực của Cấm địa của Thần khác nhúng tay vào.</w:t>
      </w:r>
    </w:p>
    <w:p>
      <w:pPr>
        <w:pStyle w:val="BodyText"/>
      </w:pPr>
      <w:r>
        <w:t xml:space="preserve">- Gan Tân Thiên Vấn cũng to thật. Nhưng lẽ nào Hiên Viên Tộc lại ngồi yên không quan tâm sao?</w:t>
      </w:r>
    </w:p>
    <w:p>
      <w:pPr>
        <w:pStyle w:val="BodyText"/>
      </w:pPr>
      <w:r>
        <w:t xml:space="preserve">Tần Vô Song vẫn có chút không tin.</w:t>
      </w:r>
    </w:p>
    <w:p>
      <w:pPr>
        <w:pStyle w:val="BodyText"/>
      </w:pPr>
      <w:r>
        <w:t xml:space="preserve">- Nếu Hiên Viên Tộc biết, chắc chắn sẽ không đồng ý. Vấn đề là chắc chắn Tân Thiên Vấn hắn sẽ làm những chuyện này âm thầm thần không biết, quỷ không hay. Hơn nữa, Thần thú Kiếm Nhiêm trước nay chưa bao giờ thừa nhận nó có quan hệ gì với Thiên Hỏa Nam Cương. Chỉ cần Thú Tộc Thiên Hỏa Nam Cương không tràn vào với quy mô lớn thì rất khó đoán định.</w:t>
      </w:r>
    </w:p>
    <w:p>
      <w:pPr>
        <w:pStyle w:val="BodyText"/>
      </w:pPr>
      <w:r>
        <w:t xml:space="preserve">Trước khi đến hiển nhiên là Vân Tuyết Trần đã nghĩ đến những lời này, giờ nói ra như vậy cũng là muốn Tần gia cùng đau đầu.</w:t>
      </w:r>
    </w:p>
    <w:p>
      <w:pPr>
        <w:pStyle w:val="BodyText"/>
      </w:pPr>
      <w:r>
        <w:t xml:space="preserve">Nhưng Tần Vô Song lại vô cùng điềm tĩnh, cười ung dung:</w:t>
      </w:r>
    </w:p>
    <w:p>
      <w:pPr>
        <w:pStyle w:val="BodyText"/>
      </w:pPr>
      <w:r>
        <w:t xml:space="preserve">- Chư vị, không phải ta hạ thấp uy phong của Tân Thiên Vấn. Tân gia Thiên Đế Môn, bất luận chúng giở trò gì thì cũng không thể thay đổi được cục diện căn bản của Thiên Đế Sơn. Nói khó nghe một chút thì Tân Thiên Vấn đang giãy chết.</w:t>
      </w:r>
    </w:p>
    <w:p>
      <w:pPr>
        <w:pStyle w:val="BodyText"/>
      </w:pPr>
      <w:r>
        <w:t xml:space="preserve">Lời của Tần Vô Song nói rất tự tin, ung dung, ít nhiều có ý dạy đời, nhưng trong tai những người khác lại có phần suy nghĩ. Họ cảm thấy đó là sự tự cổ vũ tâm lý của những người trẻ tuổi.</w:t>
      </w:r>
    </w:p>
    <w:p>
      <w:pPr>
        <w:pStyle w:val="BodyText"/>
      </w:pPr>
      <w:r>
        <w:t xml:space="preserve">Tân Thiên Vấn lợi hại đến mức nào những Thần đạo cường giả đời trước như họ hiểu rất rõ. Vì thế mà một Tân Thiên Vấn bất chấp tất cả mới khiến họ lo lắng, đau đầu.</w:t>
      </w:r>
    </w:p>
    <w:p>
      <w:pPr>
        <w:pStyle w:val="BodyText"/>
      </w:pPr>
      <w:r>
        <w:t xml:space="preserve">Vân Tuyết Trần cười, định nói gì đó thì Tần Vô Song đã chấm dứt chủ đề, hỏi:</w:t>
      </w:r>
    </w:p>
    <w:p>
      <w:pPr>
        <w:pStyle w:val="BodyText"/>
      </w:pPr>
      <w:r>
        <w:t xml:space="preserve">- Vấn đề Tân gia chúng ta thảo luận đến đây thôi. Quý tông còn có đề nghị gì cần thảo luận không?</w:t>
      </w:r>
    </w:p>
    <w:p>
      <w:pPr>
        <w:pStyle w:val="BodyText"/>
      </w:pPr>
      <w:r>
        <w:t xml:space="preserve">Vân Tuyết Trần cũng không tức giận, hắn biết người của Tần gia không có thiện cảm với Tân Thiên Vấn, không muốn nghe đến tên hắn, nên thức thời cũng gạt chủ đề kia sang một bên, nói:</w:t>
      </w:r>
    </w:p>
    <w:p>
      <w:pPr>
        <w:pStyle w:val="BodyText"/>
      </w:pPr>
      <w:r>
        <w:t xml:space="preserve">- Lần Đại hội Tuyển chọn Thiên Đến này chắc chắn sẽ kéo theo sự thay đổi lớn lao của tám môn Thiên Đế Sơn. Mỗi lần Đại hội Tuyển chọn Thiên Đế, cục diện tám môn Thiên Đế Sơn đều có thay đổi. Thiên Phạt Sơn Trang và Lôi Đình Tông là vây cánh của Tân gia. Nếu Tân gia bị hạ bệ thì hai tông này cũng không thể giữ lại tám môn Thiên Đế Sơn, nuôi hổ sẽ có hậu họa.</w:t>
      </w:r>
    </w:p>
    <w:p>
      <w:pPr>
        <w:pStyle w:val="BodyText"/>
      </w:pPr>
      <w:r>
        <w:t xml:space="preserve">- Ha ha, điều này là đương nhiên!</w:t>
      </w:r>
    </w:p>
    <w:p>
      <w:pPr>
        <w:pStyle w:val="BodyText"/>
      </w:pPr>
      <w:r>
        <w:t xml:space="preserve">Tần Vân Nhiên cười lớn:</w:t>
      </w:r>
    </w:p>
    <w:p>
      <w:pPr>
        <w:pStyle w:val="BodyText"/>
      </w:pPr>
      <w:r>
        <w:t xml:space="preserve">- Xem ra cũng không phải chỉ có Tần gia ta là nhìn Thiên Phạt Sơn Trang và Lôi Đình Tông thấy không thuận mắt.</w:t>
      </w:r>
    </w:p>
    <w:p>
      <w:pPr>
        <w:pStyle w:val="BodyText"/>
      </w:pPr>
      <w:r>
        <w:t xml:space="preserve">Tần Vô Song biết Vân Tuyết Trần nói như vậy mới chỉ là lời mào đầu, việc quan trọng còn ở đằng sau. Quả nhiên Vân Tuyết Trần hỏi ý thăm dò:</w:t>
      </w:r>
    </w:p>
    <w:p>
      <w:pPr>
        <w:pStyle w:val="BodyText"/>
      </w:pPr>
      <w:r>
        <w:t xml:space="preserve">- Nếu hai tông phái này bị loại khỏi Thiên Đế Sơn, Tần Đại Chưởng môn thấy nên xử lý thế nào với hai chỗ trống?</w:t>
      </w:r>
    </w:p>
    <w:p>
      <w:pPr>
        <w:pStyle w:val="BodyText"/>
      </w:pPr>
      <w:r>
        <w:t xml:space="preserve">Tần Vô Song vốn định nói là ai vào vị trí Thiên Đế thì người đó làm chủ. Nhưng nét mặt của Vân Tuyết Trần hình như lại không giống là có ý đó, nên Tần Vô Song trầm ngâm không nói gì.</w:t>
      </w:r>
    </w:p>
    <w:p>
      <w:pPr>
        <w:pStyle w:val="Compact"/>
      </w:pPr>
      <w:r>
        <w:t xml:space="preserve">Ủng hộ chỉ với 1 click và 5s ! (adf.ly/4EmoB)</w:t>
      </w:r>
      <w:r>
        <w:br w:type="textWrapping"/>
      </w:r>
      <w:r>
        <w:br w:type="textWrapping"/>
      </w:r>
    </w:p>
    <w:p>
      <w:pPr>
        <w:pStyle w:val="Heading2"/>
      </w:pPr>
      <w:bookmarkStart w:id="877" w:name="chương-855"/>
      <w:bookmarkEnd w:id="877"/>
      <w:r>
        <w:t xml:space="preserve">855. Chương 85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55: Niềm tin tất thắ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ân Nhiên nói thẳng thắn:</w:t>
      </w:r>
    </w:p>
    <w:p>
      <w:pPr>
        <w:pStyle w:val="BodyText"/>
      </w:pPr>
      <w:r>
        <w:t xml:space="preserve">- Điều này đương nhiên là ai ngồi vào vị trí Thiên Đế, người đó quyết định. Xưa nay vẫn có quy định vậy mà.</w:t>
      </w:r>
    </w:p>
    <w:p>
      <w:pPr>
        <w:pStyle w:val="BodyText"/>
      </w:pPr>
      <w:r>
        <w:t xml:space="preserve">Quy định xưa nay bề ngoài thì đúng là vậy nhưng thực tế vẫn tồn tại một sự tế nhị sâu xa giúp cân bằng thế lực lẫn nhau.</w:t>
      </w:r>
    </w:p>
    <w:p>
      <w:pPr>
        <w:pStyle w:val="BodyText"/>
      </w:pPr>
      <w:r>
        <w:t xml:space="preserve">Nếu tám môn Thiên Đế Sơn mà hoàn toàn nằm trong tay Thiên Đế Môn thì cũng không có cục diện các bên khống chế, ràng buộc lẫn nhau rồi. Nhất định phải có sự cân bằng về thực lực hình thành sự chế ước mới khiến cục thế Thiên Đế Sơn được ổn định, ít quyền lực riêng hơn sẽ cân bằng hơn.</w:t>
      </w:r>
    </w:p>
    <w:p>
      <w:pPr>
        <w:pStyle w:val="BodyText"/>
      </w:pPr>
      <w:r>
        <w:t xml:space="preserve">Tần Trọng Dương nhìn Tần Vân Nhiên đầy ý tứ, ám thị cho Tần Vân Nhiên đừng vội lên tiếng.</w:t>
      </w:r>
    </w:p>
    <w:p>
      <w:pPr>
        <w:pStyle w:val="BodyText"/>
      </w:pPr>
      <w:r>
        <w:t xml:space="preserve">Nói thật, Tần Trọng Dương rất hứng thú với đều nghị của Vân Tuyết Trần. Trong số các Chưởng môn Tần gia, Tần Trọng Dương có thể nói là người lý trí nhất, thực tế nhất, suy nghĩ vấn đề toàn diện nhất.</w:t>
      </w:r>
    </w:p>
    <w:p>
      <w:pPr>
        <w:pStyle w:val="BodyText"/>
      </w:pPr>
      <w:r>
        <w:t xml:space="preserve">Hắn suy nghĩ vấn đề từ mọi mặt, cảm thấy cuộc cạnh tranh vị trí Thiên Đế lần này Tần gia cũng có ba phần hy vọng thắng, Tân gia cũng chỉ có ba phần, còn Vân gia trước nay chưa từng tham gia tranh đấu lại có hy vọng nhiều nhất, đạt đến bốn phần.</w:t>
      </w:r>
    </w:p>
    <w:p>
      <w:pPr>
        <w:pStyle w:val="BodyText"/>
      </w:pPr>
      <w:r>
        <w:t xml:space="preserve">Cuộc cạnh tranh Thiên Đế Môn chắc chắn chỉ có ba thế lực này. Những thế lực khác chắc chắn chẳng có bất cứ khả năng nào, thậm chí báo danh cũng không có. Ai cũng biết, Thiên Đế Môn là đệ nhất quyền uy của Thiên Đế Sơn, chỉ có ba thế lực này mới đủ tư cách tranh giành, từ xưa tới nay đều là ba thế lực thay phiên nhau.</w:t>
      </w:r>
    </w:p>
    <w:p>
      <w:pPr>
        <w:pStyle w:val="BodyText"/>
      </w:pPr>
      <w:r>
        <w:t xml:space="preserve">Chính vì Tần Trọng Dương không nghĩ Tần gia chắc chắn sẽ thắng nên mới phải suy nghĩ đến vấn đề phân phối này. Nếu Tần gia có được một suất thì sau này trong tám môn Thiên Đế Sơn ít nhất cũng có được một đồng minh vững chắc. Nếu vị trí Thiên Đế không giành được thì cũng có đường lui.</w:t>
      </w:r>
    </w:p>
    <w:p>
      <w:pPr>
        <w:pStyle w:val="BodyText"/>
      </w:pPr>
      <w:r>
        <w:t xml:space="preserve">Nếu như Tần gia được làm Thiên Đế như mong muốn thì thiếu đi một suất cũng không ảnh hưởng lớn lắm đến đại cục. Với những thủ đoạn đầy uy lực từ xưa tới nay khi ở vị trí Thiên Đế của Tần gia, trấn áp các tông môn khác không phải chuyện khó.</w:t>
      </w:r>
    </w:p>
    <w:p>
      <w:pPr>
        <w:pStyle w:val="BodyText"/>
      </w:pPr>
      <w:r>
        <w:t xml:space="preserve">Vì thế Tần Trọng Dương cảm thấy hai suất này vẫn nên chia đều thì tốt hơn. Tần gia nhất định phải có một suất.</w:t>
      </w:r>
    </w:p>
    <w:p>
      <w:pPr>
        <w:pStyle w:val="BodyText"/>
      </w:pPr>
      <w:r>
        <w:t xml:space="preserve">Tính cách của Tần Vô Song đương nhiên là dứt khoát, mọi cái đều do Thiên Đế Môn nói là xong. Hơn nữa là hắn cũng rất tự tin nhất định sẽ giành được vị trí Thiên Đế. Nhưng do sự cân bằng giữa Tần gia và Vân gia, cùng với hoàn cảnh hiện tại của Tần gia, nên cần một sự mềm dẻo chứ không thể quá cứng rắn</w:t>
      </w:r>
    </w:p>
    <w:p>
      <w:pPr>
        <w:pStyle w:val="BodyText"/>
      </w:pPr>
      <w:r>
        <w:t xml:space="preserve">Nếu quá cứng rắn khiến Vân gia cũng đề phòng Tần gia thì Tần gia khó tránh khỏi việc rơi vào vòng xoáy bị động.</w:t>
      </w:r>
    </w:p>
    <w:p>
      <w:pPr>
        <w:pStyle w:val="BodyText"/>
      </w:pPr>
      <w:r>
        <w:t xml:space="preserve">Vì thế vấn đề này vẫn phải xem Vân gia có ý kiến gì. Nếu có thể cho Vân gia lợi ích gì đó, đến khi Tần gia giành được vị trí Thiên Đế, Vân gia không gây sự, như thế là tốt nhất!</w:t>
      </w:r>
    </w:p>
    <w:p>
      <w:pPr>
        <w:pStyle w:val="BodyText"/>
      </w:pPr>
      <w:r>
        <w:t xml:space="preserve">Nghĩ vậy Tần Vô Song cười:</w:t>
      </w:r>
    </w:p>
    <w:p>
      <w:pPr>
        <w:pStyle w:val="BodyText"/>
      </w:pPr>
      <w:r>
        <w:t xml:space="preserve">- Vân Chưởng môn hỏi vậy, ta nghĩ chắc Vân gia cũng đã có kế hoạch sơ bộ. Chi bằng nói ra cùng thảo luận, nếu khả thi thì cũng dễ thương lượng thôi.</w:t>
      </w:r>
    </w:p>
    <w:p>
      <w:pPr>
        <w:pStyle w:val="BodyText"/>
      </w:pPr>
      <w:r>
        <w:t xml:space="preserve">Vân Tuyết Trần cười:</w:t>
      </w:r>
    </w:p>
    <w:p>
      <w:pPr>
        <w:pStyle w:val="BodyText"/>
      </w:pPr>
      <w:r>
        <w:t xml:space="preserve">- Vân gia ta đúng là có một vài suy nghĩ, nhưng chưa được suy xét kỹ. Tám môn Thiên Đế Sơn rốt cuộc sẽ có thay đổi bao nhiêu thế lực cũng khó nói. Đại Chưởng môn nhà ta có ý là, nếu là hai suất thì chúng ta chia đôi mỗi bên một suất. Nếu là ba suất thì cũng chia làm hai, Thiên Đế Môn có thể nhiều hơn một suất, chư vị Chưởng môn thấy sao?</w:t>
      </w:r>
    </w:p>
    <w:p>
      <w:pPr>
        <w:pStyle w:val="BodyText"/>
      </w:pPr>
      <w:r>
        <w:t xml:space="preserve">Đề nghị này hoàn toàn là chủ nghĩa bình quân.</w:t>
      </w:r>
    </w:p>
    <w:p>
      <w:pPr>
        <w:pStyle w:val="BodyText"/>
      </w:pPr>
      <w:r>
        <w:t xml:space="preserve">Tần Vô Song cười:</w:t>
      </w:r>
    </w:p>
    <w:p>
      <w:pPr>
        <w:pStyle w:val="BodyText"/>
      </w:pPr>
      <w:r>
        <w:t xml:space="preserve">- Sự thay đổi của tám môn Thiên Đế Sơn, trong lịch sử lần nhiều nhất là thay đổi năm suất. Lần này ta nghĩ chắc cũng rất nhiều. Chia đều đương nhiên là các bên đều vui, nhưng chưa chắc Hiên Viên Tộc sẽ đồng ý. Dù gì họ cũng muốn quyền lực của Thiên Đế Sơn được tập trung. Vì thế ta cảm thấy hai nhà chúng ta, dù là ai ở vị trí Thiên Đế thì bên kia cũng có quyền quyết định với một suất. Số còn lại thuộc về Thiên Đế Môn. Như vậy cũng thể hiện được quyền uy của Thiên Đế Môn, khiến Hiên Viên Tộc không thể nói được gì.</w:t>
      </w:r>
    </w:p>
    <w:p>
      <w:pPr>
        <w:pStyle w:val="BodyText"/>
      </w:pPr>
      <w:r>
        <w:t xml:space="preserve">Nói cho cùng thì là Tần Vô Song không muốn chia đều. Nếu Vân gia giành được vị trí Thiên Đế, Tần gia được chia một nửa cũng không tệ. Nhưng vấn đề là, vẻ ngoài Tần Vô Song rất bình tĩnh với cuộc tranh giành vị trí Thiên Đế nhưng thực ra trong thâm tâm lại có một niềm tin tất thắng, căn bản không định để tuột khỏi tay vị trí Thiên Đế. Vì thế mà hắn không muốn phân tán quyền lực. Một suất kia là ân tình tiện tay cho Vân gia, đó là sách lược.</w:t>
      </w:r>
    </w:p>
    <w:p>
      <w:pPr>
        <w:pStyle w:val="BodyText"/>
      </w:pPr>
      <w:r>
        <w:t xml:space="preserve">Quyền lực mà nhường nhiều quá, đúng là cân bằng thật nhưng quyền lực lại bị phân tán. Chính sách của Tần gia là coi trọng sự cứng rắn, quyền lực phân tán quá sẽ không dễ quản lý.</w:t>
      </w:r>
    </w:p>
    <w:p>
      <w:pPr>
        <w:pStyle w:val="BodyText"/>
      </w:pPr>
      <w:r>
        <w:t xml:space="preserve">Vân Tuyết Trần thấy Tần Vô Song có thái độ như vậy biết người này đã nói một là không làm hai, cũng không tranh luận, cười nói:</w:t>
      </w:r>
    </w:p>
    <w:p>
      <w:pPr>
        <w:pStyle w:val="BodyText"/>
      </w:pPr>
      <w:r>
        <w:t xml:space="preserve">- Được, ta sẽ truyền đạt lại ý của Tần Đại Chưởng môn cho Đại Chưởng môn nhà ta. Dù thế nào thì nhất định hai nhà chúng ta phải loại bỏ được Tân gia ra khỏi cuộc canh tranh vị trí Thiên Đế này. Nếu Tân gia mà nắm quyền thì Thiên Đế Sơn sau này sẽ không được yên ổn.</w:t>
      </w:r>
    </w:p>
    <w:p>
      <w:pPr>
        <w:pStyle w:val="BodyText"/>
      </w:pPr>
      <w:r>
        <w:t xml:space="preserve">Đây chính là tâm lý thỏ chết cáo lo lắng. Tần gia gặp nạn, Vân gia thấy mà cũng lo lắng. Nếu Vân gia tiêu diệt được Tần gia thì đối tượng tiếp theo nhất định sẽ là Vân gia.</w:t>
      </w:r>
    </w:p>
    <w:p>
      <w:pPr>
        <w:pStyle w:val="BodyText"/>
      </w:pPr>
      <w:r>
        <w:t xml:space="preserve">Dã tâm của Tân Thiên Vấn chính là thay thế Vân gia và Tần gia trở thành độc bá Thiên Đế Sơn. Tần gia và Vân gia đều bị tiêu diệt thì Tân gia sẽ danh chính ngôn thuận trở thành đệ nhất tông môn.</w:t>
      </w:r>
    </w:p>
    <w:p>
      <w:pPr>
        <w:pStyle w:val="BodyText"/>
      </w:pPr>
      <w:r>
        <w:t xml:space="preserve">o0o</w:t>
      </w:r>
    </w:p>
    <w:p>
      <w:pPr>
        <w:pStyle w:val="BodyText"/>
      </w:pPr>
      <w:r>
        <w:t xml:space="preserve">Sau khi tiễn Vân Tuyết Trần, Tần Trọng Dương sắc mặt nghiêm túc nói với Tần Vô Song:</w:t>
      </w:r>
    </w:p>
    <w:p>
      <w:pPr>
        <w:pStyle w:val="BodyText"/>
      </w:pPr>
      <w:r>
        <w:t xml:space="preserve">- Đại Chưởng môn, đề nghị của Vân gia cũng rất hấp dẫn.</w:t>
      </w:r>
    </w:p>
    <w:p>
      <w:pPr>
        <w:pStyle w:val="BodyText"/>
      </w:pPr>
      <w:r>
        <w:t xml:space="preserve">Nhưng Tần Vân Nhiên thì không cho là vậy:</w:t>
      </w:r>
    </w:p>
    <w:p>
      <w:pPr>
        <w:pStyle w:val="BodyText"/>
      </w:pPr>
      <w:r>
        <w:t xml:space="preserve">- Hấp dẫn gì chứ? Quyền uy của Thiên Đế Môn nếu không thể hiện ra được thì còn gọi là Thiên Đế Sơn không?</w:t>
      </w:r>
    </w:p>
    <w:p>
      <w:pPr>
        <w:pStyle w:val="BodyText"/>
      </w:pPr>
      <w:r>
        <w:t xml:space="preserve">Tần Trọng Dương biết tính cách của Lão Nhị, cũng không để bụng, nói:</w:t>
      </w:r>
    </w:p>
    <w:p>
      <w:pPr>
        <w:pStyle w:val="BodyText"/>
      </w:pPr>
      <w:r>
        <w:t xml:space="preserve">- Giờ quyền uy của Tân Thiên Vấn không phải cũng không được thể hiện ra sao?</w:t>
      </w:r>
    </w:p>
    <w:p>
      <w:pPr>
        <w:pStyle w:val="BodyText"/>
      </w:pPr>
      <w:r>
        <w:t xml:space="preserve">- Tại thế nên giờ Thiên Đế Sơn mới loạn thế này.</w:t>
      </w:r>
    </w:p>
    <w:p>
      <w:pPr>
        <w:pStyle w:val="BodyText"/>
      </w:pPr>
      <w:r>
        <w:t xml:space="preserve">Tần Vân Nhiên nhanh chóng tiếp lời.</w:t>
      </w:r>
    </w:p>
    <w:p>
      <w:pPr>
        <w:pStyle w:val="BodyText"/>
      </w:pPr>
      <w:r>
        <w:t xml:space="preserve">- Cũng chưa hẳn. Tuy cục thế Thiên Đế Sơn có loạn nhưng Tân Thiên Vấn có thể kêu gọi các tông môn khác cùng thảo phạt Tần gia, chính là dựa vào ưu thế của vị trí Thiên Đế.</w:t>
      </w:r>
    </w:p>
    <w:p>
      <w:pPr>
        <w:pStyle w:val="BodyText"/>
      </w:pPr>
      <w:r>
        <w:t xml:space="preserve">- Đúng vậy, vì thế càng không thể để quyền lực bị phân tán được. Tần gia chúng ta giành được vị trí Thiên Đế đương nhiên không muốn thế lực tâm phúc trong tám môn Thiên Đế Sơn ngày một ít.</w:t>
      </w:r>
    </w:p>
    <w:p>
      <w:pPr>
        <w:pStyle w:val="BodyText"/>
      </w:pPr>
      <w:r>
        <w:t xml:space="preserve">Tần Vân Nhiên nói đến đây thì quay sang Tần Vô Song:</w:t>
      </w:r>
    </w:p>
    <w:p>
      <w:pPr>
        <w:pStyle w:val="BodyText"/>
      </w:pPr>
      <w:r>
        <w:t xml:space="preserve">- Đại Chưởng môn có ý gì không?</w:t>
      </w:r>
    </w:p>
    <w:p>
      <w:pPr>
        <w:pStyle w:val="BodyText"/>
      </w:pPr>
      <w:r>
        <w:t xml:space="preserve">Tần Vô Song nói:</w:t>
      </w:r>
    </w:p>
    <w:p>
      <w:pPr>
        <w:pStyle w:val="BodyText"/>
      </w:pPr>
      <w:r>
        <w:t xml:space="preserve">- Ý của ta đã nói rồi.</w:t>
      </w:r>
    </w:p>
    <w:p>
      <w:pPr>
        <w:pStyle w:val="BodyText"/>
      </w:pPr>
      <w:r>
        <w:t xml:space="preserve">- Ý của Đại Chưởng môn là nhất thiết phải tập trung quyền lực đúng không? Vậy tại sao không dứt khoát ủng hộ Thiên Đế nắm hết quyền hành?</w:t>
      </w:r>
    </w:p>
    <w:p>
      <w:pPr>
        <w:pStyle w:val="BodyText"/>
      </w:pPr>
      <w:r>
        <w:t xml:space="preserve">Tần Trọng Dương vẫn không hiểu.</w:t>
      </w:r>
    </w:p>
    <w:p>
      <w:pPr>
        <w:pStyle w:val="BodyText"/>
      </w:pPr>
      <w:r>
        <w:t xml:space="preserve">- Một suất đó không phải để cho Tần gia ta mà là một bậc thang cho Tân gia, là sự hòa hoãn xung đột bề ngoài, là một sự an ủi tâm lý.</w:t>
      </w:r>
    </w:p>
    <w:p>
      <w:pPr>
        <w:pStyle w:val="BodyText"/>
      </w:pPr>
      <w:r>
        <w:t xml:space="preserve">Khẩu khí của Tần Vô Song quả thực đã làm chấn động Tần Trọng Dương, ngay Tần Vân Nhiên cũng sững người, rồi cười lớn:</w:t>
      </w:r>
    </w:p>
    <w:p>
      <w:pPr>
        <w:pStyle w:val="BodyText"/>
      </w:pPr>
      <w:r>
        <w:t xml:space="preserve">- Nghe Đại Chưởng môn nói thế có nghĩa là Tần gia chúng ta chắc thắng rồi.</w:t>
      </w:r>
    </w:p>
    <w:p>
      <w:pPr>
        <w:pStyle w:val="BodyText"/>
      </w:pPr>
      <w:r>
        <w:t xml:space="preserve">- Nếu không có ý chí tất thắng thì lấy gì mà cạnh tranh vị trí Thiên Đế?</w:t>
      </w:r>
    </w:p>
    <w:p>
      <w:pPr>
        <w:pStyle w:val="BodyText"/>
      </w:pPr>
      <w:r>
        <w:t xml:space="preserve">Tần Vô Song cười tươi:</w:t>
      </w:r>
    </w:p>
    <w:p>
      <w:pPr>
        <w:pStyle w:val="BodyText"/>
      </w:pPr>
      <w:r>
        <w:t xml:space="preserve">- Hiện nay trong mắt người ngoài chúng ta là thế yếu, là bên không được coi trọng. Nếu không có chí khí, nếu không tự cổ vũ mình thì sao có thể nâng cao khí thế? Ha ha!</w:t>
      </w:r>
    </w:p>
    <w:p>
      <w:pPr>
        <w:pStyle w:val="BodyText"/>
      </w:pPr>
      <w:r>
        <w:t xml:space="preserve">Tần Trọng Dương há miệng muốn nói gì đó nhưng lại bị Tần Vân Nhiên cắt ngang:</w:t>
      </w:r>
    </w:p>
    <w:p>
      <w:pPr>
        <w:pStyle w:val="BodyText"/>
      </w:pPr>
      <w:r>
        <w:t xml:space="preserve">- Đại Chưởng môn nói đúng, nếu chúng ta không có niềm tin tất thắng thì sao có thể đánh trận này? Lão Tam, ngươi suy nghĩ chu đáo, đó là điều tốt, nhưng tình hình vẫn chưa sáng sủa, Tần gia chúng ta cũng không còn như trước. Phải dốc hết sức tranh giành, dù không ngồi được vào vị trí Thiên Đế thì cũng lắm lại tu luyện năm trăm năm nữa, thời cơ chín muồi lại cạnh tranh tiếp là được. Tranh giành mãi một hai cái suất kia cũng chẳng để làm gì. Chỉ vì lợi nhỏ mà quên chiến lược toàn cục như vậy không được.</w:t>
      </w:r>
    </w:p>
    <w:p>
      <w:pPr>
        <w:pStyle w:val="BodyText"/>
      </w:pPr>
      <w:r>
        <w:t xml:space="preserve">Những lời của Tần Vân Nhiên khiến Tần Vô Song ý thức được đầy đủ rằng tại sao Tần Vân Nhiên là Nhị Chưởng môn, và Tần Trọng Dương lại chỉ là Tam Chưởng môn.</w:t>
      </w:r>
    </w:p>
    <w:p>
      <w:pPr>
        <w:pStyle w:val="BodyText"/>
      </w:pPr>
      <w:r>
        <w:t xml:space="preserve">Nhìn từ tầm cao chiến lược, Tần Vân Nhiên đúng là hào sảng hơn Tần Trọng Dương, so với sự đại khái qua loa của Tần Vân Nhiên thì Tần Trọng Dương lại có phần tỉ mỉ, tinh tế, vì thế thích hợp quản lý tục vụ của Tần gia.</w:t>
      </w:r>
    </w:p>
    <w:p>
      <w:pPr>
        <w:pStyle w:val="BodyText"/>
      </w:pPr>
      <w:r>
        <w:t xml:space="preserve">Tần Trọng Dương trầm ngâm nhưng không phải không vui mà là đang suy nghĩ điều gì đó.</w:t>
      </w:r>
    </w:p>
    <w:p>
      <w:pPr>
        <w:pStyle w:val="BodyText"/>
      </w:pPr>
      <w:r>
        <w:t xml:space="preserve">Tần Vô Song khuyến khích:</w:t>
      </w:r>
    </w:p>
    <w:p>
      <w:pPr>
        <w:pStyle w:val="BodyText"/>
      </w:pPr>
      <w:r>
        <w:t xml:space="preserve">- Tam Chưởng môn, Nhị Chưởng môn nói phải, giờ chúng ta đang đang ở thế bất lợi thì nên có dũng khí xông pha, không nên quá đắn đo suy tính, cũng đừng nên để mình phải suy nghĩ quá nhiều về hậu quả này nọ. Được làm vua thua làm giặc, bây giờ dù chúng ta có được hai suất, nếu vị trí Thiên Đế không rơi vào tay chúng ta thì các thế lực mà ta tiến cử sẽ ra sao? Thời buổi này, thực lực và địa vị mới là vương đạo.</w:t>
      </w:r>
    </w:p>
    <w:p>
      <w:pPr>
        <w:pStyle w:val="BodyText"/>
      </w:pPr>
      <w:r>
        <w:t xml:space="preserve">Đại Chưởng môn đã lên tiếng, đương nhiên Tần Trọng Dương sẽ không có ý nghĩ gì khác nữa, nghĩ kỹ lại thì cũng thấy có lý.</w:t>
      </w:r>
    </w:p>
    <w:p>
      <w:pPr>
        <w:pStyle w:val="BodyText"/>
      </w:pPr>
      <w:r>
        <w:t xml:space="preserve">Nếu không giành được vị trí Thiên Đế, mấy suất kia cuối cùng cũng chỉ là phù vân. Những thế lực mình tiến cử, đề bạt cũng chẳng là gì, Thiên Đế Môn hạ lệnh một cái, chúng quay lại đánh mình còn cao hơn cả khả năng trực tiếp đối kháng với Thiên Đế Môn.</w:t>
      </w:r>
    </w:p>
    <w:p>
      <w:pPr>
        <w:pStyle w:val="BodyText"/>
      </w:pPr>
      <w:r>
        <w:t xml:space="preserve">- Đại Chưởng môn, nếu chúng ta giành được vị trí Thiên Đế thì trật tự tám môn Thiên Đế Sơn sẽ thay đổi thế nào?</w:t>
      </w:r>
    </w:p>
    <w:p>
      <w:pPr>
        <w:pStyle w:val="BodyText"/>
      </w:pPr>
      <w:r>
        <w:t xml:space="preserve">Tần Trọng Dương hỏi.</w:t>
      </w:r>
    </w:p>
    <w:p>
      <w:pPr>
        <w:pStyle w:val="BodyText"/>
      </w:pPr>
      <w:r>
        <w:t xml:space="preserve">- Tân gia, Thiên Phạt Sơn Trang và Lôi Đình Tông chắc chắn sẽ phải biến mất khỏi Thiên Đế Sơn. Đặc biệt là Tân gia, Tần gia nhất định không đội trời chung với chúng. Có chúng không có ta, mà có ta thì không có chúng. Chỉ như thế mới diệt được mọi hậu họa, mới trấn áp được các tông môn khác. Đối đầu với Tần gia chúng ta, dù là thế lực mạnh như Tân gia cũng phải biến chúng thành phù vân. Như thế, các tông môn khác nếu có muốn gây hấn với Tần gia cũng phải suy nghĩ kỹ.</w:t>
      </w:r>
    </w:p>
    <w:p>
      <w:pPr>
        <w:pStyle w:val="BodyText"/>
      </w:pPr>
      <w:r>
        <w:t xml:space="preserve">Tân gia là đầu trò, Lôi Đình Tông và Thiên Phạt Sơn Trang là tòng phạm. Nhưng hai thế lực này lại có huyết hải thâm thù với Tần gia. Vì thế nếu Tần gia thành công đương nhiên sẽ không để lại hai thế lực như rắn độc này uy hiếp đến Tần gia được.</w:t>
      </w:r>
    </w:p>
    <w:p>
      <w:pPr>
        <w:pStyle w:val="Compact"/>
      </w:pPr>
      <w:r>
        <w:t xml:space="preserve">Ủng hộ chỉ với 1 click và 5s ! (adf.ly/4EmoB)</w:t>
      </w:r>
      <w:r>
        <w:br w:type="textWrapping"/>
      </w:r>
      <w:r>
        <w:br w:type="textWrapping"/>
      </w:r>
    </w:p>
    <w:p>
      <w:pPr>
        <w:pStyle w:val="Heading2"/>
      </w:pPr>
      <w:bookmarkStart w:id="878" w:name="chương-856"/>
      <w:bookmarkEnd w:id="878"/>
      <w:r>
        <w:t xml:space="preserve">856. Chương 85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56: Thiên Đế thoát thai hoán cốt.</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ân Nhiên nói thẳng thắn:</w:t>
      </w:r>
    </w:p>
    <w:p>
      <w:pPr>
        <w:pStyle w:val="BodyText"/>
      </w:pPr>
      <w:r>
        <w:t xml:space="preserve">- Điều này đương nhiên là ai ngồi vào vị trí Thiên Đế, người đó quyết định. Xưa nay vẫn có quy định vậy mà.</w:t>
      </w:r>
    </w:p>
    <w:p>
      <w:pPr>
        <w:pStyle w:val="BodyText"/>
      </w:pPr>
      <w:r>
        <w:t xml:space="preserve">Quy định xưa nay bề ngoài thì đúng là vậy nhưng thực tế vẫn tồn tại một sự tế nhị sâu xa giúp cân bằng thế lực lẫn nhau.</w:t>
      </w:r>
    </w:p>
    <w:p>
      <w:pPr>
        <w:pStyle w:val="BodyText"/>
      </w:pPr>
      <w:r>
        <w:t xml:space="preserve">Nếu tám môn Thiên Đế Sơn mà hoàn toàn nằm trong tay Thiên Đế Môn thì cũng không có cục diện các bên khống chế, ràng buộc lẫn nhau rồi. Nhất định phải có sự cân bằng về thực lực hình thành sự chế ước mới khiến cục thế Thiên Đế Sơn được ổn định, ít quyền lực riêng hơn sẽ cân bằng hơn.</w:t>
      </w:r>
    </w:p>
    <w:p>
      <w:pPr>
        <w:pStyle w:val="BodyText"/>
      </w:pPr>
      <w:r>
        <w:t xml:space="preserve">Tần Trọng Dương nhìn Tần Vân Nhiên đầy ý tứ, ám thị cho Tần Vân Nhiên đừng vội lên tiếng.</w:t>
      </w:r>
    </w:p>
    <w:p>
      <w:pPr>
        <w:pStyle w:val="BodyText"/>
      </w:pPr>
      <w:r>
        <w:t xml:space="preserve">Nói thật, Tần Trọng Dương rất hứng thú với đều nghị của Vân Tuyết Trần. Trong số các Chưởng môn Tần gia, Tần Trọng Dương có thể nói là người lý trí nhất, thực tế nhất, suy nghĩ vấn đề toàn diện nhất.</w:t>
      </w:r>
    </w:p>
    <w:p>
      <w:pPr>
        <w:pStyle w:val="BodyText"/>
      </w:pPr>
      <w:r>
        <w:t xml:space="preserve">Hắn suy nghĩ vấn đề từ mọi mặt, cảm thấy cuộc cạnh tranh vị trí Thiên Đế lần này Tần gia cũng có ba phần hy vọng thắng, Tân gia cũng chỉ có ba phần, còn Vân gia trước nay chưa từng tham gia tranh đấu lại có hy vọng nhiều nhất, đạt đến bốn phần.</w:t>
      </w:r>
    </w:p>
    <w:p>
      <w:pPr>
        <w:pStyle w:val="BodyText"/>
      </w:pPr>
      <w:r>
        <w:t xml:space="preserve">Cuộc cạnh tranh Thiên Đế Môn chắc chắn chỉ có ba thế lực này. Những thế lực khác chắc chắn chẳng có bất cứ khả năng nào, thậm chí báo danh cũng không có. Ai cũng biết, Thiên Đế Môn là đệ nhất quyền uy của Thiên Đế Sơn, chỉ có ba thế lực này mới đủ tư cách tranh giành, từ xưa tới nay đều là ba thế lực thay phiên nhau.</w:t>
      </w:r>
    </w:p>
    <w:p>
      <w:pPr>
        <w:pStyle w:val="BodyText"/>
      </w:pPr>
      <w:r>
        <w:t xml:space="preserve">Chính vì Tần Trọng Dương không nghĩ Tần gia chắc chắn sẽ thắng nên mới phải suy nghĩ đến vấn đề phân phối này. Nếu Tần gia có được một suất thì sau này trong tám môn Thiên Đế Sơn ít nhất cũng có được một đồng minh vững chắc. Nếu vị trí Thiên Đế không giành được thì cũng có đường lui.</w:t>
      </w:r>
    </w:p>
    <w:p>
      <w:pPr>
        <w:pStyle w:val="BodyText"/>
      </w:pPr>
      <w:r>
        <w:t xml:space="preserve">Nếu như Tần gia được làm Thiên Đế như mong muốn thì thiếu đi một suất cũng không ảnh hưởng lớn lắm đến đại cục. Với những thủ đoạn đầy uy lực từ xưa tới nay khi ở vị trí Thiên Đế của Tần gia, trấn áp các tông môn khác không phải chuyện khó.</w:t>
      </w:r>
    </w:p>
    <w:p>
      <w:pPr>
        <w:pStyle w:val="BodyText"/>
      </w:pPr>
      <w:r>
        <w:t xml:space="preserve">Vì thế Tần Trọng Dương cảm thấy hai suất này vẫn nên chia đều thì tốt hơn. Tần gia nhất định phải có một suất.</w:t>
      </w:r>
    </w:p>
    <w:p>
      <w:pPr>
        <w:pStyle w:val="BodyText"/>
      </w:pPr>
      <w:r>
        <w:t xml:space="preserve">Tính cách của Tần Vô Song đương nhiên là dứt khoát, mọi cái đều do Thiên Đế Môn nói là xong. Hơn nữa là hắn cũng rất tự tin nhất định sẽ giành được vị trí Thiên Đế. Nhưng do sự cân bằng giữa Tần gia và Vân gia, cùng với hoàn cảnh hiện tại của Tần gia, nên cần một sự mềm dẻo chứ không thể quá cứng rắn</w:t>
      </w:r>
    </w:p>
    <w:p>
      <w:pPr>
        <w:pStyle w:val="BodyText"/>
      </w:pPr>
      <w:r>
        <w:t xml:space="preserve">Nếu quá cứng rắn khiến Vân gia cũng đề phòng Tần gia thì Tần gia khó tránh khỏi việc rơi vào vòng xoáy bị động.</w:t>
      </w:r>
    </w:p>
    <w:p>
      <w:pPr>
        <w:pStyle w:val="BodyText"/>
      </w:pPr>
      <w:r>
        <w:t xml:space="preserve">Vì thế vấn đề này vẫn phải xem Vân gia có ý kiến gì. Nếu có thể cho Vân gia lợi ích gì đó, đến khi Tần gia giành được vị trí Thiên Đế, Vân gia không gây sự, như thế là tốt nhất!</w:t>
      </w:r>
    </w:p>
    <w:p>
      <w:pPr>
        <w:pStyle w:val="BodyText"/>
      </w:pPr>
      <w:r>
        <w:t xml:space="preserve">Nghĩ vậy Tần Vô Song cười:</w:t>
      </w:r>
    </w:p>
    <w:p>
      <w:pPr>
        <w:pStyle w:val="BodyText"/>
      </w:pPr>
      <w:r>
        <w:t xml:space="preserve">- Vân Chưởng môn hỏi vậy, ta nghĩ chắc Vân gia cũng đã có kế hoạch sơ bộ. Chi bằng nói ra cùng thảo luận, nếu khả thi thì cũng dễ thương lượng thôi.</w:t>
      </w:r>
    </w:p>
    <w:p>
      <w:pPr>
        <w:pStyle w:val="BodyText"/>
      </w:pPr>
      <w:r>
        <w:t xml:space="preserve">Vân Tuyết Trần cười:</w:t>
      </w:r>
    </w:p>
    <w:p>
      <w:pPr>
        <w:pStyle w:val="BodyText"/>
      </w:pPr>
      <w:r>
        <w:t xml:space="preserve">- Vân gia ta đúng là có một vài suy nghĩ, nhưng chưa được suy xét kỹ. Tám môn Thiên Đế Sơn rốt cuộc sẽ có thay đổi bao nhiêu thế lực cũng khó nói. Đại Chưởng môn nhà ta có ý là, nếu là hai suất thì chúng ta chia đôi mỗi bên một suất. Nếu là ba suất thì cũng chia làm hai, Thiên Đế Môn có thể nhiều hơn một suất, chư vị Chưởng môn thấy sao?</w:t>
      </w:r>
    </w:p>
    <w:p>
      <w:pPr>
        <w:pStyle w:val="BodyText"/>
      </w:pPr>
      <w:r>
        <w:t xml:space="preserve">Đề nghị này hoàn toàn là chủ nghĩa bình quân.</w:t>
      </w:r>
    </w:p>
    <w:p>
      <w:pPr>
        <w:pStyle w:val="BodyText"/>
      </w:pPr>
      <w:r>
        <w:t xml:space="preserve">Tần Vô Song cười:</w:t>
      </w:r>
    </w:p>
    <w:p>
      <w:pPr>
        <w:pStyle w:val="BodyText"/>
      </w:pPr>
      <w:r>
        <w:t xml:space="preserve">- Sự thay đổi của tám môn Thiên Đế Sơn, trong lịch sử lần nhiều nhất là thay đổi năm suất. Lần này ta nghĩ chắc cũng rất nhiều. Chia đều đương nhiên là các bên đều vui, nhưng chưa chắc Hiên Viên Tộc sẽ đồng ý. Dù gì họ cũng muốn quyền lực của Thiên Đế Sơn được tập trung. Vì thế ta cảm thấy hai nhà chúng ta, dù là ai ở vị trí Thiên Đế thì bên kia cũng có quyền quyết định với một suất. Số còn lại thuộc về Thiên Đế Môn. Như vậy cũng thể hiện được quyền uy của Thiên Đế Môn, khiến Hiên Viên Tộc không thể nói được gì.</w:t>
      </w:r>
    </w:p>
    <w:p>
      <w:pPr>
        <w:pStyle w:val="BodyText"/>
      </w:pPr>
      <w:r>
        <w:t xml:space="preserve">Nói cho cùng thì là Tần Vô Song không muốn chia đều. Nếu Vân gia giành được vị trí Thiên Đế, Tần gia được chia một nửa cũng không tệ. Nhưng vấn đề là, vẻ ngoài Tần Vô Song rất bình tĩnh với cuộc tranh giành vị trí Thiên Đế nhưng thực ra trong thâm tâm lại có một niềm tin tất thắng, căn bản không định để tuột khỏi tay vị trí Thiên Đế. Vì thế mà hắn không muốn phân tán quyền lực. Một suất kia là ân tình tiện tay cho Vân gia, đó là sách lược.</w:t>
      </w:r>
    </w:p>
    <w:p>
      <w:pPr>
        <w:pStyle w:val="BodyText"/>
      </w:pPr>
      <w:r>
        <w:t xml:space="preserve">Quyền lực mà nhường nhiều quá, đúng là cân bằng thật nhưng quyền lực lại bị phân tán. Chính sách của Tần gia là coi trọng sự cứng rắn, quyền lực phân tán quá sẽ không dễ quản lý.</w:t>
      </w:r>
    </w:p>
    <w:p>
      <w:pPr>
        <w:pStyle w:val="BodyText"/>
      </w:pPr>
      <w:r>
        <w:t xml:space="preserve">Vân Tuyết Trần thấy Tần Vô Song có thái độ như vậy biết người này đã nói một là không làm hai, cũng không tranh luận, cười nói:</w:t>
      </w:r>
    </w:p>
    <w:p>
      <w:pPr>
        <w:pStyle w:val="BodyText"/>
      </w:pPr>
      <w:r>
        <w:t xml:space="preserve">- Được, ta sẽ truyền đạt lại ý của Tần Đại Chưởng môn cho Đại Chưởng môn nhà ta. Dù thế nào thì nhất định hai nhà chúng ta phải loại bỏ được Tân gia ra khỏi cuộc canh tranh vị trí Thiên Đế này. Nếu Tân gia mà nắm quyền thì Thiên Đế Sơn sau này sẽ không được yên ổn.</w:t>
      </w:r>
    </w:p>
    <w:p>
      <w:pPr>
        <w:pStyle w:val="BodyText"/>
      </w:pPr>
      <w:r>
        <w:t xml:space="preserve">Đây chính là tâm lý thỏ chết cáo lo lắng. Tần gia gặp nạn, Vân gia thấy mà cũng lo lắng. Nếu Vân gia tiêu diệt được Tần gia thì đối tượng tiếp theo nhất định sẽ là Vân gia.</w:t>
      </w:r>
    </w:p>
    <w:p>
      <w:pPr>
        <w:pStyle w:val="BodyText"/>
      </w:pPr>
      <w:r>
        <w:t xml:space="preserve">Dã tâm của Tân Thiên Vấn chính là thay thế Vân gia và Tần gia trở thành độc bá Thiên Đế Sơn. Tần gia và Vân gia đều bị tiêu diệt thì Tân gia sẽ danh chính ngôn thuận trở thành đệ nhất tông môn.</w:t>
      </w:r>
    </w:p>
    <w:p>
      <w:pPr>
        <w:pStyle w:val="BodyText"/>
      </w:pPr>
      <w:r>
        <w:t xml:space="preserve">o0o</w:t>
      </w:r>
    </w:p>
    <w:p>
      <w:pPr>
        <w:pStyle w:val="BodyText"/>
      </w:pPr>
      <w:r>
        <w:t xml:space="preserve">Sau khi tiễn Vân Tuyết Trần, Tần Trọng Dương sắc mặt nghiêm túc nói với Tần Vô Song:</w:t>
      </w:r>
    </w:p>
    <w:p>
      <w:pPr>
        <w:pStyle w:val="BodyText"/>
      </w:pPr>
      <w:r>
        <w:t xml:space="preserve">- Đại Chưởng môn, đề nghị của Vân gia cũng rất hấp dẫn.</w:t>
      </w:r>
    </w:p>
    <w:p>
      <w:pPr>
        <w:pStyle w:val="BodyText"/>
      </w:pPr>
      <w:r>
        <w:t xml:space="preserve">Nhưng Tần Vân Nhiên thì không cho là vậy:</w:t>
      </w:r>
    </w:p>
    <w:p>
      <w:pPr>
        <w:pStyle w:val="BodyText"/>
      </w:pPr>
      <w:r>
        <w:t xml:space="preserve">- Hấp dẫn gì chứ? Quyền uy của Thiên Đế Môn nếu không thể hiện ra được thì còn gọi là Thiên Đế Sơn không?</w:t>
      </w:r>
    </w:p>
    <w:p>
      <w:pPr>
        <w:pStyle w:val="BodyText"/>
      </w:pPr>
      <w:r>
        <w:t xml:space="preserve">Tần Trọng Dương biết tính cách của Lão Nhị, cũng không để bụng, nói:</w:t>
      </w:r>
    </w:p>
    <w:p>
      <w:pPr>
        <w:pStyle w:val="BodyText"/>
      </w:pPr>
      <w:r>
        <w:t xml:space="preserve">- Giờ quyền uy của Tân Thiên Vấn không phải cũng không được thể hiện ra sao?</w:t>
      </w:r>
    </w:p>
    <w:p>
      <w:pPr>
        <w:pStyle w:val="BodyText"/>
      </w:pPr>
      <w:r>
        <w:t xml:space="preserve">- Tại thế nên giờ Thiên Đế Sơn mới loạn thế này.</w:t>
      </w:r>
    </w:p>
    <w:p>
      <w:pPr>
        <w:pStyle w:val="BodyText"/>
      </w:pPr>
      <w:r>
        <w:t xml:space="preserve">Tần Vân Nhiên nhanh chóng tiếp lời.</w:t>
      </w:r>
    </w:p>
    <w:p>
      <w:pPr>
        <w:pStyle w:val="BodyText"/>
      </w:pPr>
      <w:r>
        <w:t xml:space="preserve">- Cũng chưa hẳn. Tuy cục thế Thiên Đế Sơn có loạn nhưng Tân Thiên Vấn có thể kêu gọi các tông môn khác cùng thảo phạt Tần gia, chính là dựa vào ưu thế của vị trí Thiên Đế.</w:t>
      </w:r>
    </w:p>
    <w:p>
      <w:pPr>
        <w:pStyle w:val="BodyText"/>
      </w:pPr>
      <w:r>
        <w:t xml:space="preserve">- Đúng vậy, vì thế càng không thể để quyền lực bị phân tán được. Tần gia chúng ta giành được vị trí Thiên Đế đương nhiên không muốn thế lực tâm phúc trong tám môn Thiên Đế Sơn ngày một ít.</w:t>
      </w:r>
    </w:p>
    <w:p>
      <w:pPr>
        <w:pStyle w:val="BodyText"/>
      </w:pPr>
      <w:r>
        <w:t xml:space="preserve">Tần Vân Nhiên nói đến đây thì quay sang Tần Vô Song:</w:t>
      </w:r>
    </w:p>
    <w:p>
      <w:pPr>
        <w:pStyle w:val="BodyText"/>
      </w:pPr>
      <w:r>
        <w:t xml:space="preserve">- Đại Chưởng môn có ý gì không?</w:t>
      </w:r>
    </w:p>
    <w:p>
      <w:pPr>
        <w:pStyle w:val="BodyText"/>
      </w:pPr>
      <w:r>
        <w:t xml:space="preserve">Tần Vô Song nói:</w:t>
      </w:r>
    </w:p>
    <w:p>
      <w:pPr>
        <w:pStyle w:val="BodyText"/>
      </w:pPr>
      <w:r>
        <w:t xml:space="preserve">- Ý của ta đã nói rồi.</w:t>
      </w:r>
    </w:p>
    <w:p>
      <w:pPr>
        <w:pStyle w:val="BodyText"/>
      </w:pPr>
      <w:r>
        <w:t xml:space="preserve">- Ý của Đại Chưởng môn là nhất thiết phải tập trung quyền lực đúng không? Vậy tại sao không dứt khoát ủng hộ Thiên Đế nắm hết quyền hành?</w:t>
      </w:r>
    </w:p>
    <w:p>
      <w:pPr>
        <w:pStyle w:val="BodyText"/>
      </w:pPr>
      <w:r>
        <w:t xml:space="preserve">Tần Trọng Dương vẫn không hiểu.</w:t>
      </w:r>
    </w:p>
    <w:p>
      <w:pPr>
        <w:pStyle w:val="BodyText"/>
      </w:pPr>
      <w:r>
        <w:t xml:space="preserve">- Một suất đó không phải để cho Tần gia ta mà là một bậc thang cho Tân gia, là sự hòa hoãn xung đột bề ngoài, là một sự an ủi tâm lý.</w:t>
      </w:r>
    </w:p>
    <w:p>
      <w:pPr>
        <w:pStyle w:val="BodyText"/>
      </w:pPr>
      <w:r>
        <w:t xml:space="preserve">Khẩu khí của Tần Vô Song quả thực đã làm chấn động Tần Trọng Dương, ngay Tần Vân Nhiên cũng sững người, rồi cười lớn:</w:t>
      </w:r>
    </w:p>
    <w:p>
      <w:pPr>
        <w:pStyle w:val="BodyText"/>
      </w:pPr>
      <w:r>
        <w:t xml:space="preserve">- Nghe Đại Chưởng môn nói thế có nghĩa là Tần gia chúng ta chắc thắng rồi.</w:t>
      </w:r>
    </w:p>
    <w:p>
      <w:pPr>
        <w:pStyle w:val="BodyText"/>
      </w:pPr>
      <w:r>
        <w:t xml:space="preserve">- Nếu không có ý chí tất thắng thì lấy gì mà cạnh tranh vị trí Thiên Đế?</w:t>
      </w:r>
    </w:p>
    <w:p>
      <w:pPr>
        <w:pStyle w:val="BodyText"/>
      </w:pPr>
      <w:r>
        <w:t xml:space="preserve">Tần Vô Song cười tươi:</w:t>
      </w:r>
    </w:p>
    <w:p>
      <w:pPr>
        <w:pStyle w:val="BodyText"/>
      </w:pPr>
      <w:r>
        <w:t xml:space="preserve">- Hiện nay trong mắt người ngoài chúng ta là thế yếu, là bên không được coi trọng. Nếu không có chí khí, nếu không tự cổ vũ mình thì sao có thể nâng cao khí thế? Ha ha!</w:t>
      </w:r>
    </w:p>
    <w:p>
      <w:pPr>
        <w:pStyle w:val="BodyText"/>
      </w:pPr>
      <w:r>
        <w:t xml:space="preserve">Tần Trọng Dương há miệng muốn nói gì đó nhưng lại bị Tần Vân Nhiên cắt ngang:</w:t>
      </w:r>
    </w:p>
    <w:p>
      <w:pPr>
        <w:pStyle w:val="BodyText"/>
      </w:pPr>
      <w:r>
        <w:t xml:space="preserve">- Đại Chưởng môn nói đúng, nếu chúng ta không có niềm tin tất thắng thì sao có thể đánh trận này? Lão Tam, ngươi suy nghĩ chu đáo, đó là điều tốt, nhưng tình hình vẫn chưa sáng sủa, Tần gia chúng ta cũng không còn như trước. Phải dốc hết sức tranh giành, dù không ngồi được vào vị trí Thiên Đế thì cũng lắm lại tu luyện năm trăm năm nữa, thời cơ chín muồi lại cạnh tranh tiếp là được. Tranh giành mãi một hai cái suất kia cũng chẳng để làm gì. Chỉ vì lợi nhỏ mà quên chiến lược toàn cục như vậy không được.</w:t>
      </w:r>
    </w:p>
    <w:p>
      <w:pPr>
        <w:pStyle w:val="BodyText"/>
      </w:pPr>
      <w:r>
        <w:t xml:space="preserve">Những lời của Tần Vân Nhiên khiến Tần Vô Song ý thức được đầy đủ rằng tại sao Tần Vân Nhiên là Nhị Chưởng môn, và Tần Trọng Dương lại chỉ là Tam Chưởng môn.</w:t>
      </w:r>
    </w:p>
    <w:p>
      <w:pPr>
        <w:pStyle w:val="BodyText"/>
      </w:pPr>
      <w:r>
        <w:t xml:space="preserve">Nhìn từ tầm cao chiến lược, Tần Vân Nhiên đúng là hào sảng hơn Tần Trọng Dương, so với sự đại khái qua loa của Tần Vân Nhiên thì Tần Trọng Dương lại có phần tỉ mỉ, tinh tế, vì thế thích hợp quản lý tục vụ của Tần gia.</w:t>
      </w:r>
    </w:p>
    <w:p>
      <w:pPr>
        <w:pStyle w:val="BodyText"/>
      </w:pPr>
      <w:r>
        <w:t xml:space="preserve">Tần Trọng Dương trầm ngâm nhưng không phải không vui mà là đang suy nghĩ điều gì đó.</w:t>
      </w:r>
    </w:p>
    <w:p>
      <w:pPr>
        <w:pStyle w:val="BodyText"/>
      </w:pPr>
      <w:r>
        <w:t xml:space="preserve">Tần Vô Song khuyến khích:</w:t>
      </w:r>
    </w:p>
    <w:p>
      <w:pPr>
        <w:pStyle w:val="BodyText"/>
      </w:pPr>
      <w:r>
        <w:t xml:space="preserve">- Tam Chưởng môn, Nhị Chưởng môn nói phải, giờ chúng ta đang đang ở thế bất lợi thì nên có dũng khí xông pha, không nên quá đắn đo suy tính, cũng đừng nên để mình phải suy nghĩ quá nhiều về hậu quả này nọ. Được làm vua thua làm giặc, bây giờ dù chúng ta có được hai suất, nếu vị trí Thiên Đế không rơi vào tay chúng ta thì các thế lực mà ta tiến cử sẽ ra sao? Thời buổi này, thực lực và địa vị mới là vương đạo.</w:t>
      </w:r>
    </w:p>
    <w:p>
      <w:pPr>
        <w:pStyle w:val="BodyText"/>
      </w:pPr>
      <w:r>
        <w:t xml:space="preserve">Đại Chưởng môn đã lên tiếng, đương nhiên Tần Trọng Dương sẽ không có ý nghĩ gì khác nữa, nghĩ kỹ lại thì cũng thấy có lý.</w:t>
      </w:r>
    </w:p>
    <w:p>
      <w:pPr>
        <w:pStyle w:val="BodyText"/>
      </w:pPr>
      <w:r>
        <w:t xml:space="preserve">Nếu không giành được vị trí Thiên Đế, mấy suất kia cuối cùng cũng chỉ là phù vân. Những thế lực mình tiến cử, đề bạt cũng chẳng là gì, Thiên Đế Môn hạ lệnh một cái, chúng quay lại đánh mình còn cao hơn cả khả năng trực tiếp đối kháng với Thiên Đế Môn.</w:t>
      </w:r>
    </w:p>
    <w:p>
      <w:pPr>
        <w:pStyle w:val="BodyText"/>
      </w:pPr>
      <w:r>
        <w:t xml:space="preserve">- Đại Chưởng môn, nếu chúng ta giành được vị trí Thiên Đế thì trật tự tám môn Thiên Đế Sơn sẽ thay đổi thế nào?</w:t>
      </w:r>
    </w:p>
    <w:p>
      <w:pPr>
        <w:pStyle w:val="BodyText"/>
      </w:pPr>
      <w:r>
        <w:t xml:space="preserve">Tần Trọng Dương hỏi.</w:t>
      </w:r>
    </w:p>
    <w:p>
      <w:pPr>
        <w:pStyle w:val="BodyText"/>
      </w:pPr>
      <w:r>
        <w:t xml:space="preserve">- Tân gia, Thiên Phạt Sơn Trang và Lôi Đình Tông chắc chắn sẽ phải biến mất khỏi Thiên Đế Sơn. Đặc biệt là Tân gia, Tần gia nhất định không đội trời chung với chúng. Có chúng không có ta, mà có ta thì không có chúng. Chỉ như thế mới diệt được mọi hậu họa, mới trấn áp được các tông môn khác. Đối đầu với Tần gia chúng ta, dù là thế lực mạnh như Tân gia cũng phải biến chúng thành phù vân. Như thế, các tông môn khác nếu có muốn gây hấn với Tần gia cũng phải suy nghĩ kỹ.</w:t>
      </w:r>
    </w:p>
    <w:p>
      <w:pPr>
        <w:pStyle w:val="BodyText"/>
      </w:pPr>
      <w:r>
        <w:t xml:space="preserve">Tân gia là đầu trò, Lôi Đình Tông và Thiên Phạt Sơn Trang là tòng phạm. Nhưng hai thế lực này lại có huyết hải thâm thù với Tần gia. Vì thế nếu Tần gia thành công đương nhiên sẽ không để lại hai thế lực như rắn độc này uy hiếp đến Tần gia được.</w:t>
      </w:r>
    </w:p>
    <w:p>
      <w:pPr>
        <w:pStyle w:val="BodyText"/>
      </w:pPr>
      <w:r>
        <w:t xml:space="preserve">Sự tự tin của Tần Vô Song đã đem lại cho Tần Vân Nhiên và Tần Trọng Dương một lòng tin rất lớn. Dù là người rất thận trọng như Tần Trọng Dương cũng có vài phần lạc quan. Hắn cảm thấy tuổi trẻ tài cao như Đại Chưởng môn gọi là ‘tuyệt thế kỳ tài’ cũng chẳng quá đáng.</w:t>
      </w:r>
    </w:p>
    <w:p>
      <w:pPr>
        <w:pStyle w:val="BodyText"/>
      </w:pPr>
      <w:r>
        <w:t xml:space="preserve">Đã là ‘tuyệt thế kỳ tài’, làm ra những chuyện lớn kinh thiên động địa cũng chẳng phải chuyện gì khoa trương. Vận mệnh của Tần gia vốn gặp nhiều trắc trở, nay Tần Vô Song sinh ra từ vận mệnh, làm nên một tương lai lớn Tần gia, chưa chắc đã không thể!</w:t>
      </w:r>
    </w:p>
    <w:p>
      <w:pPr>
        <w:pStyle w:val="BodyText"/>
      </w:pPr>
      <w:r>
        <w:t xml:space="preserve">- Đại Chưởng môn, nếu chúng ta đăng cơ Thiên Đế, lựa chọn tám môn Thiên Đế Sơn cũng cần suy nghĩ nhiều lắm. Tuy Phiêu Tuyết Lâu nổi danh sau, nhưng dù từ giao tình riêng hay thực lực tự thân thì đều có thể giành một chỗ. Ngoài ra còn có rất nhiều thế lực hàng đầu khác nữa. Mấy chục năm nay cũng đã nổi lên rất nhiều thế lực đủ sức để cạnh tranh vị trí tám môn Thiên Đế Sơn. Đến lúc đó chắc chắn sẽ xảy ra việc tăng nhiều mà cháo thì ít. Nên phân chia thế nào chúng ta cũng phải tính toán kỹ. Nếu để những loại khó đối phó leo lên vị trí tám môn Thiên Đế Sơn thì đó là hậu họa.</w:t>
      </w:r>
    </w:p>
    <w:p>
      <w:pPr>
        <w:pStyle w:val="BodyText"/>
      </w:pPr>
      <w:r>
        <w:t xml:space="preserve">Vấn đề này đúng là không thể không suy nghĩ.</w:t>
      </w:r>
    </w:p>
    <w:p>
      <w:pPr>
        <w:pStyle w:val="BodyText"/>
      </w:pPr>
      <w:r>
        <w:t xml:space="preserve">- Nhị Chưởng môn, ngươi giao thiệp rộng, cũng có uy tín với nhiều tông môn Hiên Viên Khâu. Ngươi có thể đến các thế lực có tư cách cạnh tranh để thăm dò ý tứ, tìm hiểu thực hư. Tốt nhất là những thế lực vào tám môn Thiên Đế Sơn là những thế lực mà Tần gia có thể điều khiển. Ta không muốn sau khi làm Thiên Đế, Tần gia ta vẫn có nhiều chuyện phải lo.</w:t>
      </w:r>
    </w:p>
    <w:p>
      <w:pPr>
        <w:pStyle w:val="BodyText"/>
      </w:pPr>
      <w:r>
        <w:t xml:space="preserve">- Rõ!</w:t>
      </w:r>
    </w:p>
    <w:p>
      <w:pPr>
        <w:pStyle w:val="BodyText"/>
      </w:pPr>
      <w:r>
        <w:t xml:space="preserve">Theo dặn dò của Tần Vô Song, hôm sau Tần Vân Nhiên lấy danh nghĩa ra ngoài du ngoạn, bắt đầu chuẩn bị.</w:t>
      </w:r>
    </w:p>
    <w:p>
      <w:pPr>
        <w:pStyle w:val="BodyText"/>
      </w:pPr>
      <w:r>
        <w:t xml:space="preserve">o0o</w:t>
      </w:r>
    </w:p>
    <w:p>
      <w:pPr>
        <w:pStyle w:val="BodyText"/>
      </w:pPr>
      <w:r>
        <w:t xml:space="preserve">Ở một vùng thần bí của Thiên Hỏa Nam Cương, Kiếm Nhiêm hóa thành một gã đạo giả, một tia sáng lóe lên rơi xuống gần một sơn động nơi Tân Thiên Vấn bế quan.</w:t>
      </w:r>
    </w:p>
    <w:p>
      <w:pPr>
        <w:pStyle w:val="BodyText"/>
      </w:pPr>
      <w:r>
        <w:t xml:space="preserve">- Thiên Vấn đạo hữu, ba năm chỉ búng tay là qua đi. Đã hai năm rồi, cảm giác thế nào rồi?</w:t>
      </w:r>
    </w:p>
    <w:p>
      <w:pPr>
        <w:pStyle w:val="BodyText"/>
      </w:pPr>
      <w:r>
        <w:t xml:space="preserve">Kiếm Nhiêm hỏi như cười như không.</w:t>
      </w:r>
    </w:p>
    <w:p>
      <w:pPr>
        <w:pStyle w:val="BodyText"/>
      </w:pPr>
      <w:r>
        <w:t xml:space="preserve">Tân Thiên Vấn chầm chầm mở mắt, thần quang lấp lánh trong mắt, rõ ràng là cảnh giới Thần hồn của hắn đã có tiến bộ lớn.</w:t>
      </w:r>
    </w:p>
    <w:p>
      <w:pPr>
        <w:pStyle w:val="BodyText"/>
      </w:pPr>
      <w:r>
        <w:t xml:space="preserve">- Kiếm Nhiêm đạo hữu, nhìn ngươi thần thái tươi tỉnh, tu vi lại có tiến bộ rồi. Đáng mừng, đáng mừng!</w:t>
      </w:r>
    </w:p>
    <w:p>
      <w:pPr>
        <w:pStyle w:val="BodyText"/>
      </w:pPr>
      <w:r>
        <w:t xml:space="preserve">Tân Thiên Vấn nói lấy lòng.</w:t>
      </w:r>
    </w:p>
    <w:p>
      <w:pPr>
        <w:pStyle w:val="BodyText"/>
      </w:pPr>
      <w:r>
        <w:t xml:space="preserve">Kiếm Nhiêm cười nhạt:</w:t>
      </w:r>
    </w:p>
    <w:p>
      <w:pPr>
        <w:pStyle w:val="BodyText"/>
      </w:pPr>
      <w:r>
        <w:t xml:space="preserve">- Thiên Vấn đạo hữu, giữa chúng ta không cần phải nói những lời khách khí đó làm gì. Hai năm nay ngươi đã tiến bộ không ít, ta thấy không khó để qua Chân Thần Đạo ba kiếp. Chỉ cần ngươi lên cảnh giới Chân Thần Đạo bốn kiếp, cả Hiên Viên Khâu, trừ Hiên Viên Dương, Đồ Đằng cường giả chí tôn ra thì có ai là địch thủ của ngươi chứ?</w:t>
      </w:r>
    </w:p>
    <w:p>
      <w:pPr>
        <w:pStyle w:val="BodyText"/>
      </w:pPr>
      <w:r>
        <w:t xml:space="preserve">Tân Thiên Vấn cũng nổi lên cảm giác kỳ lạ, hồi xưa trước mặt Hiên Viên Uy hắn sợ sệt, rón rén. Nhưng nay dù có gặp Hiên Viên Uy, tuy thực lực vẫn chưa bằng nhưng sẽ không đến mức cách nhau một trời một vực như trước, dẫn đến không dám ho he gì cả.</w:t>
      </w:r>
    </w:p>
    <w:p>
      <w:pPr>
        <w:pStyle w:val="BodyText"/>
      </w:pPr>
      <w:r>
        <w:t xml:space="preserve">- Kiếm Nhiêm đạo hữu, cái khác không nói, ân tình này coi như Tân Thiên Vấn ta đã nợ ngươi.</w:t>
      </w:r>
    </w:p>
    <w:p>
      <w:pPr>
        <w:pStyle w:val="BodyText"/>
      </w:pPr>
      <w:r>
        <w:t xml:space="preserve">Tâm trạng Tân Thiên Vấn rất tốt, lời nói chẳng mất tiền mua đương nhiên hắn sẽ không ki bo.</w:t>
      </w:r>
    </w:p>
    <w:p>
      <w:pPr>
        <w:pStyle w:val="BodyText"/>
      </w:pPr>
      <w:r>
        <w:t xml:space="preserve">Cũng là vận khí của Tân Thiên Vấn tốt, hắn cùng Thần thú Kiếm Nhiêm đến Thiên Hỏa Nam Cương, vào sâu trong vùng hoang sơn chi địa, trải qua bao hiểm nguy tìm được một Thái cổ Thần Miếu.</w:t>
      </w:r>
    </w:p>
    <w:p>
      <w:pPr>
        <w:pStyle w:val="BodyText"/>
      </w:pPr>
      <w:r>
        <w:t xml:space="preserve">Thái cổ Thần Miếu này rõ ràng là của quần tộc Thần thú thời kỳ Thái cổ. Ngoài một lượng lớn phong ấn Thần hồn Thần thú ra còn có một vài thủ đoạn thần thông của Thú Tộc. Thần thông của Thú Tộc chỉ dùng một số chữ đặc thù để thể hiện, tuyệt đối không liên quan đến văn tự, không thành văn bản.</w:t>
      </w:r>
    </w:p>
    <w:p>
      <w:pPr>
        <w:pStyle w:val="BodyText"/>
      </w:pPr>
      <w:r>
        <w:t xml:space="preserve">Tân Thiên Vấn không hiểu chữ của Thú Tộc, nhưng Kiếm Nhiêm thì hiểu. Với sự giúp đỡ của Kiếm Nhiêm, Tân Thiên Vấn phát hiện thủ đoạn thần thông của Thần thú Thái cổ Tộc lại lợi hại đến vậy.</w:t>
      </w:r>
    </w:p>
    <w:p>
      <w:pPr>
        <w:pStyle w:val="BodyText"/>
      </w:pPr>
      <w:r>
        <w:t xml:space="preserve">Đương nhiên, dù gì Tân Thiên Vấn cũng là tông sư một đời, không phải đám thanh niên không biết kiềm chế, hắn chỉ chọn ra hai môn để tu luyện.</w:t>
      </w:r>
    </w:p>
    <w:p>
      <w:pPr>
        <w:pStyle w:val="BodyText"/>
      </w:pPr>
      <w:r>
        <w:t xml:space="preserve">Một là Khống Thú Thuật, có thể thao túng Thần hồn phong ấn của Thần thú. Thủ đoạn này không phải tầm thường. Phong ấn Thần hồn của Thần thú ở đây thật ra chính là phong ấn Thú đan của Thú hồn, có thể triệu hồi Thú hồn Thần thú để tấn công, vô cùng có uy lực.</w:t>
      </w:r>
    </w:p>
    <w:p>
      <w:pPr>
        <w:pStyle w:val="BodyText"/>
      </w:pPr>
      <w:r>
        <w:t xml:space="preserve">Ngôi Thái cổ Thần Miếu này chỉ riêng Phong ấn Thú hồn cũng có đến sáu quyển. Kiếm Nhiêm cũng rộng rãi, chia đôi với Tân Thiên Vấn, mỗi người ba quyển.</w:t>
      </w:r>
    </w:p>
    <w:p>
      <w:pPr>
        <w:pStyle w:val="BodyText"/>
      </w:pPr>
      <w:r>
        <w:t xml:space="preserve">Với Tân Thiên Vấn mà nói thì thứ này đúng là như hổ thêm cánh. Hắn đang buồn phiền vì Thiên Đế Môn không có tay sai. Thú hồn của Phong ấn Thần thú này một khi gọi ra có thể ngưng tụ lại thực thể Thần thú, biến thành hình người. Khống chế nó không khác gì có trong tay một đám tay sai thực lực không tệ.</w:t>
      </w:r>
    </w:p>
    <w:p>
      <w:pPr>
        <w:pStyle w:val="BodyText"/>
      </w:pPr>
      <w:r>
        <w:t xml:space="preserve">Khống Thú Thuật đương nhiên là thủ đoạn về mặt Thần hồn. Cảnh giới Thần hồn của Tân Thiên Vấn vô cùng lợi hại, tu luyện thứ này rất có ngộ tính.</w:t>
      </w:r>
    </w:p>
    <w:p>
      <w:pPr>
        <w:pStyle w:val="BodyText"/>
      </w:pPr>
      <w:r>
        <w:t xml:space="preserve">Cái thứ hai là Bách Biến Thiên Yêu Thú Hồn Kỹ. Môn này khiến Tân Thiên Vấn dung hợp huyết mạch của Thần thú. Sau khi tu luyện nó thành công thì có thể biến thành hình dạng của những yêu thú này, thi triển thủ đoạn thần thông của Thần thú, uy lực rất lớn.</w:t>
      </w:r>
    </w:p>
    <w:p>
      <w:pPr>
        <w:pStyle w:val="BodyText"/>
      </w:pPr>
      <w:r>
        <w:t xml:space="preserve">Quan trọng nhất là thủ đoạn này biến hóa khó lường, khiến người khác không thể đề phòng. Nếu đột ngột biến hình thành Thần thú để tấn công thì hiệu quả sẽ rất lớn.</w:t>
      </w:r>
    </w:p>
    <w:p>
      <w:pPr>
        <w:pStyle w:val="BodyText"/>
      </w:pPr>
      <w:r>
        <w:t xml:space="preserve">Hai môn thần thông này cũng là cái Tân Thiên Vấn chú trọng tu luyện. Tân Thiên Vấn biết đạo lý tham thì thâm, vì thế việc lựa chọn thần thông cũng là rất có tính mục đích.</w:t>
      </w:r>
    </w:p>
    <w:p>
      <w:pPr>
        <w:pStyle w:val="BodyText"/>
      </w:pPr>
      <w:r>
        <w:t xml:space="preserve">Điều này là để giải quyết vấn đề Tân gia hiện đang thiếu người, còn về tính mục đích, chính là nhằm vào cường giả mạnh nhất của Tần gia và Vân gia. Tu luyện loại thủ đoạn biến hóa khôn lường sẽ rất có uy lực. Trong tình huống cao thủ giao đấu, có kỳ binh sẽ có cơ hội thắng cao.</w:t>
      </w:r>
    </w:p>
    <w:p>
      <w:pPr>
        <w:pStyle w:val="BodyText"/>
      </w:pPr>
      <w:r>
        <w:t xml:space="preserve">Tân Thiên Vấn bế quan hai năm nay, cảnh giới tu vi cố nhiên đã nâng cao như diều gặp gió. Hai môn thủ đoạn này cũng có dấu hiệu sẽ thành công lớn. Vì thế hắn mới mời Kiếm Nhiêm đến cùng bàn bạc việc trở về Thiên Đế Sơn.</w:t>
      </w:r>
    </w:p>
    <w:p>
      <w:pPr>
        <w:pStyle w:val="BodyText"/>
      </w:pPr>
      <w:r>
        <w:t xml:space="preserve">Kiếm Nhiêm cũng không phản đối, trầm ngâm nói:</w:t>
      </w:r>
    </w:p>
    <w:p>
      <w:pPr>
        <w:pStyle w:val="BodyText"/>
      </w:pPr>
      <w:r>
        <w:t xml:space="preserve">- Nay cũng chỉ còn mấy tháng nữa là đến Đại hội Tuyển chọn Thiên Đế. Trở về chuẩn bị một chút để tránh việc để Tần gia quá ngông nghênh.</w:t>
      </w:r>
    </w:p>
    <w:p>
      <w:pPr>
        <w:pStyle w:val="BodyText"/>
      </w:pPr>
      <w:r>
        <w:t xml:space="preserve">- Hừ, Tần gia!</w:t>
      </w:r>
    </w:p>
    <w:p>
      <w:pPr>
        <w:pStyle w:val="BodyText"/>
      </w:pPr>
      <w:r>
        <w:t xml:space="preserve">Tân Thiên Vấn nói hai chữ đó mà nghiến răng nghiến lợi. Thù hận của hắn với Tần gia đúng là thứ tâm lý biến thái được tích tụ rất nhiều ngày.</w:t>
      </w:r>
    </w:p>
    <w:p>
      <w:pPr>
        <w:pStyle w:val="BodyText"/>
      </w:pPr>
      <w:r>
        <w:t xml:space="preserve">- Thiên Vấn đạo hữu, ta nhiều lời một câu, Tân gia ngươi muốn tiếp tục duy trì vị trí Thiên Đế, khó khăn không chỉ đến từ Tần gia. Nếu ngươi chỉ chú tâm vào Tần gia mà quên mất Vân gia thì đó là sai lầm lớn.</w:t>
      </w:r>
    </w:p>
    <w:p>
      <w:pPr>
        <w:pStyle w:val="BodyText"/>
      </w:pPr>
      <w:r>
        <w:t xml:space="preserve">- Vân gia gió chiều nào che chiều ấy, cũng chẳng phải loại tốt đẹp gì.</w:t>
      </w:r>
    </w:p>
    <w:p>
      <w:pPr>
        <w:pStyle w:val="BodyText"/>
      </w:pPr>
      <w:r>
        <w:t xml:space="preserve">Hiển nhiên là Tân Thiên Vấn cũng chẳng có thiện cảm gì với Vân gia, đặc biệt là trước khi chinh phạt Tần gia, thái độ Vân gia kiên quyết không hợp tác khiến Tân gia Thiên Đế Môn không xuống nước được. Nếu không phải Vân gia tìm đủ cớ thoái thác thì giờ đâu còn Tần gia?</w:t>
      </w:r>
    </w:p>
    <w:p>
      <w:pPr>
        <w:pStyle w:val="BodyText"/>
      </w:pPr>
      <w:r>
        <w:t xml:space="preserve">- Ừm, việc không thể chậm trễ, chúng ta mau trở về Thiên Đế Sơn chuẩn bị một chút. Tiện thể tìm hiểu động tĩnh của Tần gia và Vân gia. Các tông môn Thiên Đế Sơn cũng cần sự xoa dịu của ngươi.</w:t>
      </w:r>
    </w:p>
    <w:p>
      <w:pPr>
        <w:pStyle w:val="BodyText"/>
      </w:pPr>
      <w:r>
        <w:t xml:space="preserve">- Kiếm Nhiêm đạo hữu nói có lý.</w:t>
      </w:r>
    </w:p>
    <w:p>
      <w:pPr>
        <w:pStyle w:val="BodyText"/>
      </w:pPr>
      <w:r>
        <w:t xml:space="preserve">Tân Thiên Vấn thầm cảm thấy lạ, Kiếm Nhiêm đạo hữu trước đây toàn nói chuyện cùng hắn với khẩu khí trả ân tình, không hề có nhiều hứng thú với việc Tân gia tranh giành vị trí Thiên Đế, nhưng giờ lại nhiệt tình như vậy, chắc là cũng lo Tần Vô Song tìm nó báo thù?</w:t>
      </w:r>
    </w:p>
    <w:p>
      <w:pPr>
        <w:pStyle w:val="BodyText"/>
      </w:pPr>
      <w:r>
        <w:t xml:space="preserve">Tân Thiên Vấn cũng không nghĩ nhiều, có trợ thủ như Kiếm Nhiêm, dù nhìn từ góc độ nào cũng rất có lợi.</w:t>
      </w:r>
    </w:p>
    <w:p>
      <w:pPr>
        <w:pStyle w:val="BodyText"/>
      </w:pPr>
      <w:r>
        <w:t xml:space="preserve">Lúc này, Tân Thiên Vấn đã hoàn toàn lấy lại sự tự tin như trước khi chinh phạt Tần gia.</w:t>
      </w:r>
    </w:p>
    <w:p>
      <w:pPr>
        <w:pStyle w:val="BodyText"/>
      </w:pPr>
      <w:r>
        <w:t xml:space="preserve">Khi cùng Kiếm Nhiêm khám phá Thần Miếu Thiên Hỏa Nam Cương, thập tử nhất sinh, Tân Thiên Vấn cảm thấy việc chinh phạt Tần gia không thành công không phải trách nhiệm của hắn mà do thủ hạ không làm việc đâu ra đấy.</w:t>
      </w:r>
    </w:p>
    <w:p>
      <w:pPr>
        <w:pStyle w:val="BodyText"/>
      </w:pPr>
      <w:r>
        <w:t xml:space="preserve">Có câu nói thế này, không sợ đối thủ dữ như sói, chỉ sợ đồng đội ngu như lợn.</w:t>
      </w:r>
    </w:p>
    <w:p>
      <w:pPr>
        <w:pStyle w:val="BodyText"/>
      </w:pPr>
      <w:r>
        <w:t xml:space="preserve">Đám thủ hạ đó tuy là rất nhiều người, thanh thế không thể nói là không lớn, nhưng nói cho cùng đều không thể tự làm được việc gì, vào lúc quan trọng không thể chia sẻ gánh nặng cùng Tân Thiên Vấn hắn.</w:t>
      </w:r>
    </w:p>
    <w:p>
      <w:pPr>
        <w:pStyle w:val="BodyText"/>
      </w:pPr>
      <w:r>
        <w:t xml:space="preserve">Lần này Tân Thiên Vấn lại vô cùng tự tin là vì hắn cảm thấy thực lực bản thân đã được nâng cao không ít, lại có Kiếm Nhiêm và số Thú hồn của Phong ấn Thần thú trợ giúp, chắc chắn khống chế cục diện Thiên Đế Sơn dễ như trở bàn tay.</w:t>
      </w:r>
    </w:p>
    <w:p>
      <w:pPr>
        <w:pStyle w:val="BodyText"/>
      </w:pPr>
      <w:r>
        <w:t xml:space="preserve">- Thiên Vấn đạo hữu, lần này chúng ta tìm ra được di chỉ của Thái cổ Thần Miếu có thể nói là vô cùng may mắn. Ta thấy ngươi phải chắc đến bảy phần có thể giữ vững được vị trí Thiên Đế. Nhưng ta có chuyện này muốn hỏi, nếu ngươi ngồi lên vị trí Thiên Đế thì định phân phối số tám môn Thiên Đế Sơn thế nào?</w:t>
      </w:r>
    </w:p>
    <w:p>
      <w:pPr>
        <w:pStyle w:val="BodyText"/>
      </w:pPr>
      <w:r>
        <w:t xml:space="preserve">- Hừ, nếu Tân gia ta vẫn tiếp tục vững trên vị trí Thiên Đế thì nhất định phải đá Tần gia ra khỏi Thiên Đế Môn. Còn cả ba thế lực phản đồ kia cũng không thể giữ lại. Còn Vân gia thì phải nghĩ tiếp.</w:t>
      </w:r>
    </w:p>
    <w:p>
      <w:pPr>
        <w:pStyle w:val="BodyText"/>
      </w:pPr>
      <w:r>
        <w:t xml:space="preserve">Kiếm Nhiêm cười, khóe miệng hiện lên nụ cười cổ quái.</w:t>
      </w:r>
    </w:p>
    <w:p>
      <w:pPr>
        <w:pStyle w:val="BodyText"/>
      </w:pPr>
      <w:r>
        <w:t xml:space="preserve">Tân Thiên Vấn nhìn được, biết nó không cho là vậy, hắn cười:</w:t>
      </w:r>
    </w:p>
    <w:p>
      <w:pPr>
        <w:pStyle w:val="BodyText"/>
      </w:pPr>
      <w:r>
        <w:t xml:space="preserve">- Kiếm Nhiêm đạo hữu có phải có cao kiến gì không? Xin hãy chỉ giáo!</w:t>
      </w:r>
    </w:p>
    <w:p>
      <w:pPr>
        <w:pStyle w:val="BodyText"/>
      </w:pPr>
      <w:r>
        <w:t xml:space="preserve">- Cao kiến thì không dám nói. Thực lực Tần gia hùng hậu, cứ cho là Tân gia giành được ngôi vị Thiên Đế nhưng muốn đá Tần gia đi cũng phải có thế lực tương đương thay thế. Dù gì số lượng trong tám môn Thiên Đế Sơn cạnh tranh là dựa vào vũ lực chứ không phải chỉ nói là được. Có thể Tần gia không địch lại được Tân gia nhưng các tông môn khác thì chắc chắn có khả năng. Trên thực tế, trước đây ngươi chinh phạt Tần gia, nếu không phải dựa vào ưu thế số người thì chỉ dựa vào Tân gia e là sẽ bị tối tăm mặt mũi!</w:t>
      </w:r>
    </w:p>
    <w:p>
      <w:pPr>
        <w:pStyle w:val="BodyText"/>
      </w:pPr>
      <w:r>
        <w:t xml:space="preserve">Đây là lời nói thật, Tân Thiên Vấn cũng biết vậy, Tần gia thực lực thâm hậu, khiêu chiến riêng với Tân gia cũng có bốn đến sáu phần thắng.</w:t>
      </w:r>
    </w:p>
    <w:p>
      <w:pPr>
        <w:pStyle w:val="BodyText"/>
      </w:pPr>
      <w:r>
        <w:t xml:space="preserve">Tân Thiên Vấn bị chạm vào chỗ đau, nhưng trước mặt Kiếm Nhiêm không tiện biểu hiện gì, chỉ nói:</w:t>
      </w:r>
    </w:p>
    <w:p>
      <w:pPr>
        <w:pStyle w:val="BodyText"/>
      </w:pPr>
      <w:r>
        <w:t xml:space="preserve">- Nếu không đá Tần gia ra khỏi Thiên Đế Sơn thì sự thống trị của Tân gia ta mãi mãi không thể ổn định. Hai nhà Tân gia và Tần gia không đội trời chung, trước đây còn có thể miễn cưỡng chứ giờ không thì hoàn toàn không thể.</w:t>
      </w:r>
    </w:p>
    <w:p>
      <w:pPr>
        <w:pStyle w:val="BodyText"/>
      </w:pPr>
      <w:r>
        <w:t xml:space="preserve">- Ừm, vì thế, muốn đá Tần gia đi nhất định phải chú trọng sách lược. Trong cuộc tranh giành này phải ra tay mạnh khiến Tần gia đại thương nguyên khí. Chỉ có vậy mới khiến chúng trong cuộc cạnh tranh tám môn Thiên Đế Sơn bị kẻ khác khiêu chiến rồi loại ra khỏi cuộc. Chỉ cần chúng bị đá ra khỏi tám môn Thiên Đế Sơn thì sau này ngươi làm Thiên Đế, muốn động đến chúng lúc nào cũng được. Tiện hơn nhiều so với lúc chúng ở Thiên Đế Sơn.</w:t>
      </w:r>
    </w:p>
    <w:p>
      <w:pPr>
        <w:pStyle w:val="BodyText"/>
      </w:pPr>
      <w:r>
        <w:t xml:space="preserve">Trong Thiên Đế Sơn, cùng là tám môn Thiên Đế Sơn, nếu không có lý do chính đáng, muốn động binh đao e là sẽ có chút áp lực, cố nhiên sẽ không dễ giải thích với Đồ Đằng Tộc, trước mặt mấy vạn thế lực Hiên Viên Khâu cũng mất đi ưu thế.</w:t>
      </w:r>
    </w:p>
    <w:p>
      <w:pPr>
        <w:pStyle w:val="BodyText"/>
      </w:pPr>
      <w:r>
        <w:t xml:space="preserve">Dù sao thì chẳng ai muốn có một Thiên Đế Sơn nhỏ nhen, tàn nhẫn, thù lâu!</w:t>
      </w:r>
    </w:p>
    <w:p>
      <w:pPr>
        <w:pStyle w:val="BodyText"/>
      </w:pPr>
      <w:r>
        <w:t xml:space="preserve">Tân Thiên Vấn trở về Thiên Đế Sơn đã gây nên sự chấn động không nhỏ. Vui nhất chẳng phải ai khác chính là Tân gia và Thiên Phạt Sơn Trang cùng Lôi Đình Tông vận mệnh sắp tàn. Tân Thiên Vấn trở về, chúng có hy vọng rồi!</w:t>
      </w:r>
    </w:p>
    <w:p>
      <w:pPr>
        <w:pStyle w:val="Compact"/>
      </w:pPr>
      <w:r>
        <w:t xml:space="preserve">Ủng hộ chỉ với 1 click và 5s ! (adf.ly/4EmoB)</w:t>
      </w:r>
      <w:r>
        <w:br w:type="textWrapping"/>
      </w:r>
      <w:r>
        <w:br w:type="textWrapping"/>
      </w:r>
    </w:p>
    <w:p>
      <w:pPr>
        <w:pStyle w:val="Heading2"/>
      </w:pPr>
      <w:bookmarkStart w:id="879" w:name="chương-857"/>
      <w:bookmarkEnd w:id="879"/>
      <w:r>
        <w:t xml:space="preserve">857. Chương 85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57: Vũ khí bí mật của Vô So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àng gần ngày Đại hội Tuyển chọn Thiên Đế, Tần Vô Song giao hết sự vụ lớn nhỏ trong tông môn cho Tần Trọng Dương xử lý, còn hắn thì toàn tâm toàn ý tu luyện, bất giác đã vượt qua thành công Hóa Thần Đạo sáu kiếp.</w:t>
      </w:r>
    </w:p>
    <w:p>
      <w:pPr>
        <w:pStyle w:val="BodyText"/>
      </w:pPr>
      <w:r>
        <w:t xml:space="preserve">Đại Ngũ Hành thần thông Tinh Phách đã cô đọng thành công, Ngũ Hành hình thành luân hồi khiến việc tu luyện của Tần Vô Song có thể nói là tiến bộ từng ngày, đã tăng tiến nhanh chóng trong cảnh giới Hóa Thần Đạo, một năm có thể so với mười năm của người khác.</w:t>
      </w:r>
    </w:p>
    <w:p>
      <w:pPr>
        <w:pStyle w:val="BodyText"/>
      </w:pPr>
      <w:r>
        <w:t xml:space="preserve">- Cứ tu luyện với tốc độ này, chắc chắn ta sẽ thành công vượt qua bảy kiếp khi đến ngày Đại hội Tuyển chọn Thiên Đế. Hóa Thần Đạo bảy kiếp, so với Chân Thần Đạo một, hai kiếp vẫn có khoảng cách rất lớn. Thực lực của Đại Chưởng môn của Vân gia và Thái thượng Trưởng lão Tần Khiếu Thiên đều khoảng Chân Thần Đạo hai kiếp. Tân Thiên Vấn mười năm nay không được lĩnh giáo hắn, không biết tu vi thế nào. Hắn đến Thiên Hỏa Nam Cương không biết là giở trò gì.</w:t>
      </w:r>
    </w:p>
    <w:p>
      <w:pPr>
        <w:pStyle w:val="BodyText"/>
      </w:pPr>
      <w:r>
        <w:t xml:space="preserve">Nếu luận về cường giả đỉnh cao, có lẽ Tân Thiên Vấn càng khó đối phó hơn Vân Khinh Hàn, Đại Chưởng môn của Vân gia. Dù gì Tân Thiên Vấn và Tần gia có thù không đội trời chung.</w:t>
      </w:r>
    </w:p>
    <w:p>
      <w:pPr>
        <w:pStyle w:val="BodyText"/>
      </w:pPr>
      <w:r>
        <w:t xml:space="preserve">Trọng điểm tu luyện hiện nay của Tần Vô Song là Đại Ngũ Hành Luân Hồi Ấn. Đại Ngũ Hành Luân Hồi Ấn có tất cả năm tầng huyền ảo, mục tiêu của Tần Vô Song là viên mãn tầng thứ ba huyền ảo.</w:t>
      </w:r>
    </w:p>
    <w:p>
      <w:pPr>
        <w:pStyle w:val="BodyText"/>
      </w:pPr>
      <w:r>
        <w:t xml:space="preserve">Ngoài Đại Ngũ Hành Luân Hồi Ấn ra, còn chú trọng tế luyện ba loại thần binh Chân Thần Đạo chín kiếp. Ba vũ khí này đều là thần binh lợi khí theo chủ nhân trước vượt qua Chân Thần Đạo chín kiếp, uy lực không hề tầm thường. Nếu có thể phát huy được tiềm lực của nó, về lý thuyết có thể tương đương với một nửa cường giả Chân Thần Đạo chín kiếp.</w:t>
      </w:r>
    </w:p>
    <w:p>
      <w:pPr>
        <w:pStyle w:val="BodyText"/>
      </w:pPr>
      <w:r>
        <w:t xml:space="preserve">Thiên Vương Kiếm, Kim thuộc tính, lực công kích kinh người.</w:t>
      </w:r>
    </w:p>
    <w:p>
      <w:pPr>
        <w:pStyle w:val="BodyText"/>
      </w:pPr>
      <w:r>
        <w:t xml:space="preserve">Địa Hoàng Thương, Thổ thuộc tính, công thủ ngang nhau, sở trường phòng ngự.</w:t>
      </w:r>
    </w:p>
    <w:p>
      <w:pPr>
        <w:pStyle w:val="BodyText"/>
      </w:pPr>
      <w:r>
        <w:t xml:space="preserve">Còn Âm Dương Tạo Hóa Đao cùng tồn tại âm dương, Thủy Hỏa thuộc tính, uy lực đặc biệt lợi hại.</w:t>
      </w:r>
    </w:p>
    <w:p>
      <w:pPr>
        <w:pStyle w:val="BodyText"/>
      </w:pPr>
      <w:r>
        <w:t xml:space="preserve">Ban đầu Tần Vô Song chỉ tế luyện Thiên Vương Kiếm và Địa Hoàng Thương vì mặt Thủy thuộc tính của Âm Dương Tạo Hóa Đao. Ban đầu Tinh Phách Thủy thuộc tính của Tần Vô Song chưa thành thục nên không thể tế luyện thành công.</w:t>
      </w:r>
    </w:p>
    <w:p>
      <w:pPr>
        <w:pStyle w:val="BodyText"/>
      </w:pPr>
      <w:r>
        <w:t xml:space="preserve">Nhưng nay, Tần Vô Song đã được cả Ngũ Hành, luyện hóa ba món vũ khí này có thể nói là rất dễ dàng. Cộng với khi chủ nhân của Thất Tuyệt Liên Hoàn Trận sắp xếp những vũ khí này đã rất chu đáo, chỉ cần cô đọng thành công Ngũ Hành Thần đạo Tinh Phách là có thể luyện hóa chúng. Còn về việc có thể phát huy được bao nhiêu uy lực thì còn phải xem cảnh giới Thần hồn.</w:t>
      </w:r>
    </w:p>
    <w:p>
      <w:pPr>
        <w:pStyle w:val="BodyText"/>
      </w:pPr>
      <w:r>
        <w:t xml:space="preserve">Tần Vô Song mới vượt qua Hóa Thần Đạo sáu kiếp, nhưng cảnh giới Thần hồn Ngũ Hành của hắn ít nhất đã là Chân Thần Đạo một, hai kiếp.</w:t>
      </w:r>
    </w:p>
    <w:p>
      <w:pPr>
        <w:pStyle w:val="BodyText"/>
      </w:pPr>
      <w:r>
        <w:t xml:space="preserve">Cộng với ba thần binh lợi khí mà chủ nhân của Thất Tuyệt Liên Hoàn Trận đặc biệt dành cho, vì thế khi dùng rất dễ kích thích uy lực.</w:t>
      </w:r>
    </w:p>
    <w:p>
      <w:pPr>
        <w:pStyle w:val="BodyText"/>
      </w:pPr>
      <w:r>
        <w:t xml:space="preserve">Tần Vô Song chỉ dùng ba tháng thành công trong việc đem Thần hồn từ một biến ba, đồng thời, với cảnh giới Thần hồn của Tần Vô Song hiện nay có thể sánh ngang với Chân Thần Đạo hai kiếp, ba món vũ khí Chân Thần Đạo chín kiếp trong tay hắn có thể phát huy ba bốn phần uy lực.</w:t>
      </w:r>
    </w:p>
    <w:p>
      <w:pPr>
        <w:pStyle w:val="BodyText"/>
      </w:pPr>
      <w:r>
        <w:t xml:space="preserve">Tần Vô Song đã cảm thấy vô cùng hài lòng rồi. Nếu hắn có thể tiến thêm một bước nữa, vượt qua kiếp thứ bảy thì có thể vững vàng phát huy được bốn phần uy lực của vũ khí Chân Thần Đạo chín kiếp, nếu thường xuyên sử dụng thì thậm chí có cơ hội phát huy năm phần.</w:t>
      </w:r>
    </w:p>
    <w:p>
      <w:pPr>
        <w:pStyle w:val="BodyText"/>
      </w:pPr>
      <w:r>
        <w:t xml:space="preserve">- Nếu phát huy được năm phần uy lực thì dù có phải đồng thời đối phó với Tân Thiên Vấn và đầu Thần thú Kiếm Nhiêm, ta cũng đủ sức quần nhau với chúng!</w:t>
      </w:r>
    </w:p>
    <w:p>
      <w:pPr>
        <w:pStyle w:val="BodyText"/>
      </w:pPr>
      <w:r>
        <w:t xml:space="preserve">Lúc này Tần Vô Song cũng tràn đầy tự tin, tế luyện ba món vũ khí Chân Thần Đạo chín kiếp, phối hợp với ấn pháp của Đại Ngũ Hành Luân Hồi Ấn thì như cá gặp nước.</w:t>
      </w:r>
    </w:p>
    <w:p>
      <w:pPr>
        <w:pStyle w:val="BodyText"/>
      </w:pPr>
      <w:r>
        <w:t xml:space="preserve">Ngoài ba món vũ khí này ra, Thần Tú Cung đương nhiên cũng là trang bị chủ yếu, có điều nay Tần Vô Song có ý rèn luyện Khôi Lỗi Thuật, Thần Tú Cung thì dùng để uy hiếp địch thủ.</w:t>
      </w:r>
    </w:p>
    <w:p>
      <w:pPr>
        <w:pStyle w:val="BodyText"/>
      </w:pPr>
      <w:r>
        <w:t xml:space="preserve">Uy danh của hắn khi dùng Thần Tú Cung đã vang khắp chốn, khi gặp cao thủ thật sự chắc chắn chúng sẽ đề phòng hơn với Thần Tú Cung, do đó uy lực sẽ giảm nhiều. Vì thế Thần Tú Cung không có tác dụng chính trong trận chiến tranh giành vị trí Thiên Đế.</w:t>
      </w:r>
    </w:p>
    <w:p>
      <w:pPr>
        <w:pStyle w:val="BodyText"/>
      </w:pPr>
      <w:r>
        <w:t xml:space="preserve">Để có nhiều vũ khí hơn, Tần Vô Song còn luyện hóa huyết mạch Thái cổ Yêu long thêm một bước, đã rất khổ công về mặt long hóa. Huyết mạch Thái cổ Long Tộc tuyệt đối không hề tầm thường. Một khi long hóa, khi thi triển Đại Ngũ Hành Luân Hồi Ấn uy lực càng kinh người hơn.</w:t>
      </w:r>
    </w:p>
    <w:p>
      <w:pPr>
        <w:pStyle w:val="BodyText"/>
      </w:pPr>
      <w:r>
        <w:t xml:space="preserve">Trừ ba món thần binh, Thần Tú Cung và Đại Ngũ Hành Luân Hồi Ấn, một vũ khí nữa của Tần Vô Song đương nhiên là Cửu Cung Quy Nhất Kiếm Trận.</w:t>
      </w:r>
    </w:p>
    <w:p>
      <w:pPr>
        <w:pStyle w:val="BodyText"/>
      </w:pPr>
      <w:r>
        <w:t xml:space="preserve">Lần trước, khi hy sinh một con Ma Tượng Đại Khôi Lỗi, hắn đã rất đau lòng, rồi luyện chế ra hai Đại Khôi Lỗi nữa. Sau khi hoàn thiện Cửu Cung Quy Nhất Kiếm Trận còn bồi dưỡng thêm cho Ma Tượng Đại Khôi Lỗi phối hợp với hắn tốt nhất.</w:t>
      </w:r>
    </w:p>
    <w:p>
      <w:pPr>
        <w:pStyle w:val="BodyText"/>
      </w:pPr>
      <w:r>
        <w:t xml:space="preserve">Khôi Lỗi nói thẳng ra là vật thí thân, dùng để đánh lạc hướng kẻ địch.</w:t>
      </w:r>
    </w:p>
    <w:p>
      <w:pPr>
        <w:pStyle w:val="BodyText"/>
      </w:pPr>
      <w:r>
        <w:t xml:space="preserve">Để khiến nó có vẻ lớn mạnh hơn, Tần Vô Song dùng huyết mạch Thái cổ Yêu long để luyện chế Khôi Lỗi, Ma Tượng Đại Khôi Lỗi được luyện chế như vậy đương nhiên sẽ không tầm thường, nhục thể cứng hơn không biết bao nhiêu lần so với tu luyện giả Hóa Thần Đạo bình thường.</w:t>
      </w:r>
    </w:p>
    <w:p>
      <w:pPr>
        <w:pStyle w:val="BodyText"/>
      </w:pPr>
      <w:r>
        <w:t xml:space="preserve">Vì trận chiến này mà Tần Vô Song đã tối ưu hóa hết tất cả những gì mình có, chỉ chờ lấy ra dùng trên chiến trường thôi.</w:t>
      </w:r>
    </w:p>
    <w:p>
      <w:pPr>
        <w:pStyle w:val="BodyText"/>
      </w:pPr>
      <w:r>
        <w:t xml:space="preserve">Chín con Ma Tượng Đại Khôi Lỗi của Cửu Cung Quy Nhất Kiếm Trận đều là được thao túng bởi Thần hồn của Thần đạo cường giả, nhưng Thần hồn này lại đều là Khôi Lỗi của bản thân Tần Vô Song, như vậy hắn chỉ cần một chút Thần hồn là có thể điều khiển nhẹ nhàng như điều khiến năm ngón tay mình vậy.</w:t>
      </w:r>
    </w:p>
    <w:p>
      <w:pPr>
        <w:pStyle w:val="BodyText"/>
      </w:pPr>
      <w:r>
        <w:t xml:space="preserve">Chín con Ma Tượng Đại Khôi Lỗi này chính là vũ khí quan trọng nhất, đương nhiên Tần Vô Song sẽ trang bị cho chúng tốt nhất. Thần đạo Chiến y đương nhiên không thể thiếu, vũ khí Hóa Thần Đạo cũng trang bị món cao cấp nhất. Có thể nói là trang bị đến tận chân răng. Tần Vô Song biết lần này Tân Thiên Vấn đến Thiên Hỏa Nam Cương chắc chắn sẽ không tay trắng quay về. Vì thế Tần Vô Song phải suy tính đến việc Tân Thiên Vấn đã gọi được cứu binh hoặc có được kỳ ngộ gì đó. Phải nghĩ đến mọi khả năng có thể.</w:t>
      </w:r>
    </w:p>
    <w:p>
      <w:pPr>
        <w:pStyle w:val="BodyText"/>
      </w:pPr>
      <w:r>
        <w:t xml:space="preserve">o0o</w:t>
      </w:r>
    </w:p>
    <w:p>
      <w:pPr>
        <w:pStyle w:val="BodyText"/>
      </w:pPr>
      <w:r>
        <w:t xml:space="preserve">Hôm nay Tần Vô Song bế quan tu luyện, Tần Vân Nhiên từ ngoài về, bái kiến Đại Chưởng môn. Tần Vô Song biết chắc chắn Tần Vân Nhiên sẽ đem về tin tức quan trọng nên xuất quan triệu kiến.</w:t>
      </w:r>
    </w:p>
    <w:p>
      <w:pPr>
        <w:pStyle w:val="BodyText"/>
      </w:pPr>
      <w:r>
        <w:t xml:space="preserve">Quả nhiên, Tần Vân Nhiên đã đem về rất nhiều thông tin có ích.</w:t>
      </w:r>
    </w:p>
    <w:p>
      <w:pPr>
        <w:pStyle w:val="BodyText"/>
      </w:pPr>
      <w:r>
        <w:t xml:space="preserve">Tin thứ nhất liên quan đến Tân Thiên Vấn. Trước khi Tần Vân Nhiên trở về không lâu, tên Tân Thiên Vấn đã trở về Thiên Đế Môn. Lần này hắn lại hành động rất kín đáo, hoàn toàn khác với một Tân Thiên Vấn bá khí lồ lộ trước đây. Một Tân Thiên Vấn như vậy ngược lại gây nhiều lo lắng hơn.</w:t>
      </w:r>
    </w:p>
    <w:p>
      <w:pPr>
        <w:pStyle w:val="BodyText"/>
      </w:pPr>
      <w:r>
        <w:t xml:space="preserve">- Đại Chưởng môn, ai cũng nói Tân Thiên Vấn đến Thiên Hỏa Nam Cương tìm được truyền thừa Thái cổ Thần Miếu, có được kỳ ngộ vô thượng. Tin đồn này đã lan rộng khắp nơi.</w:t>
      </w:r>
    </w:p>
    <w:p>
      <w:pPr>
        <w:pStyle w:val="BodyText"/>
      </w:pPr>
      <w:r>
        <w:t xml:space="preserve">Tần Vân Nhiên nói với giọng có phần lo lắng. Ngay đến người như Tần Vân Nhiên còn cảm thấy vậy, có thể thấy mọi người vẫn có sự kiêng dè với một cường giả ngồi vị trí Thiên Đế nghìn năm là Tân Thiên Vấn đây. Dù gì, có thể ngồi trên vị trí Thiên Đế, tuyệt đối không chỉ là hư danh.</w:t>
      </w:r>
    </w:p>
    <w:p>
      <w:pPr>
        <w:pStyle w:val="BodyText"/>
      </w:pPr>
      <w:r>
        <w:t xml:space="preserve">Tân Thiên Vấn năm đó là đệ nhất cường giả của tám môn Thiên Đế Sơn, tuy đệ nhất ở đây có thể là đệ nhất khi liệt kê nhưng vì hắn là Thiên Đế, uy danh càng sâu rộng hơn nên sức ảnh hưởng cũng lớn hơn.</w:t>
      </w:r>
    </w:p>
    <w:p>
      <w:pPr>
        <w:pStyle w:val="BodyText"/>
      </w:pPr>
      <w:r>
        <w:t xml:space="preserve">Hiện nay, Tân Thiên Vấn trở về với vô số lời đồn, lại trở nên vô cùng thầm lặng, chuyện này chắc chắn có điều gì mờ ám.</w:t>
      </w:r>
    </w:p>
    <w:p>
      <w:pPr>
        <w:pStyle w:val="BodyText"/>
      </w:pPr>
      <w:r>
        <w:t xml:space="preserve">Nhưng Tần Vô Song lại vô cùng điềm tĩnh, chỉ khẽ gật gật đầu.</w:t>
      </w:r>
    </w:p>
    <w:p>
      <w:pPr>
        <w:pStyle w:val="BodyText"/>
      </w:pPr>
      <w:r>
        <w:t xml:space="preserve">- Bên Vân gia có động tĩnh gì không?</w:t>
      </w:r>
    </w:p>
    <w:p>
      <w:pPr>
        <w:pStyle w:val="BodyText"/>
      </w:pPr>
      <w:r>
        <w:t xml:space="preserve">Tần Vô Song hiện nay tu luyện đều là để đối phó với Tân Thiên Vấn và Thần thú Kiếm Nhiêm. Vân Khinh Hàn, Đại Chưởng môn Vân gia lại quá thần bí, gần như chưa từng lộ diện nên khó đặt ra được chiến lược có tính cụ thể nào.</w:t>
      </w:r>
    </w:p>
    <w:p>
      <w:pPr>
        <w:pStyle w:val="BodyText"/>
      </w:pPr>
      <w:r>
        <w:t xml:space="preserve">- Đại Chưởng môn Vân gia sống ẩn cư, trừ Thần đạo cường giả của Vân gia ra, có lẽ chẳng có ai biết được thực lực của hắn. Nhưng theo suy đoán của Thái thượng Trưởng lão Tần Khiếu Thiên, thực lực Vân Khinh Hàn tương đương với Trưởng lão.</w:t>
      </w:r>
    </w:p>
    <w:p>
      <w:pPr>
        <w:pStyle w:val="BodyText"/>
      </w:pPr>
      <w:r>
        <w:t xml:space="preserve">- Ừm, vậy lần ra ngoài này ngươi có thu hoạch gì?</w:t>
      </w:r>
    </w:p>
    <w:p>
      <w:pPr>
        <w:pStyle w:val="BodyText"/>
      </w:pPr>
      <w:r>
        <w:t xml:space="preserve">Mắt Tần Vân Nhiên lập tức sáng lên, hớn hở nói:</w:t>
      </w:r>
    </w:p>
    <w:p>
      <w:pPr>
        <w:pStyle w:val="BodyText"/>
      </w:pPr>
      <w:r>
        <w:t xml:space="preserve">- Phiêu Tuyết Lâu không cần nói nữa, nay ngài đã là Đại Chưởng môn, Phiêu Tuyết Lâu đã quyết tâm theo Tần gia. Ta cũng đảm bảo Phiêu Tuyết Lâu nhất định sẽ có một vị trí trong tám môn Thiên Đế Sơn mới.</w:t>
      </w:r>
    </w:p>
    <w:p>
      <w:pPr>
        <w:pStyle w:val="BodyText"/>
      </w:pPr>
      <w:r>
        <w:t xml:space="preserve">Nói đến đây Tần Vân Nhiên ngẩng đầu nhìn Tần Vô Song.</w:t>
      </w:r>
    </w:p>
    <w:p>
      <w:pPr>
        <w:pStyle w:val="BodyText"/>
      </w:pPr>
      <w:r>
        <w:t xml:space="preserve">- Ừm, lời này có thể hứa, Tần gia chúng ta cũng có thể thực hiện!</w:t>
      </w:r>
    </w:p>
    <w:p>
      <w:pPr>
        <w:pStyle w:val="BodyText"/>
      </w:pPr>
      <w:r>
        <w:t xml:space="preserve">Tần Vô Song bình thản nói:</w:t>
      </w:r>
    </w:p>
    <w:p>
      <w:pPr>
        <w:pStyle w:val="BodyText"/>
      </w:pPr>
      <w:r>
        <w:t xml:space="preserve">- Các thế lực khác có gì đặc biệt không?</w:t>
      </w:r>
    </w:p>
    <w:p>
      <w:pPr>
        <w:pStyle w:val="BodyText"/>
      </w:pPr>
      <w:r>
        <w:t xml:space="preserve">- Có!</w:t>
      </w:r>
    </w:p>
    <w:p>
      <w:pPr>
        <w:pStyle w:val="BodyText"/>
      </w:pPr>
      <w:r>
        <w:t xml:space="preserve">Tần Vân Nhiên cười:</w:t>
      </w:r>
    </w:p>
    <w:p>
      <w:pPr>
        <w:pStyle w:val="BodyText"/>
      </w:pPr>
      <w:r>
        <w:t xml:space="preserve">- Có hai tông môn là Thái Ất Môn và Kiếm Lam Tông. Thái Ất Môn thực lực mạnh hơn một chút nhưng Chưởng môn nhân của chúng khá giảo hoạt. Kiếm Lam Tông yếu hơn nhưng rất sùng bái Tần gia chúng ta. Chưởng môn của họ có giao tình khăng khít với ta, từ quy cách họ tiếp đãi có thể biết họ rất trân trọng cơ hội này.</w:t>
      </w:r>
    </w:p>
    <w:p>
      <w:pPr>
        <w:pStyle w:val="BodyText"/>
      </w:pPr>
      <w:r>
        <w:t xml:space="preserve">Theo Tần Vô Song suy đoán, lần này tám môn Thiên Đế Sơn sẽ phải thay đổi, có thể đổi ba tông môn, cũng có thể nhiều nhất chỉ là ba tông môn.</w:t>
      </w:r>
    </w:p>
    <w:p>
      <w:pPr>
        <w:pStyle w:val="BodyText"/>
      </w:pPr>
      <w:r>
        <w:t xml:space="preserve">Vì thế khi Tần gia ngồi lên ghế Thiên Đế, có hai tông môn đáng tin cũng đủ rồi, một tông môn còn lại có thể coi là thay thế bổ sung.</w:t>
      </w:r>
    </w:p>
    <w:p>
      <w:pPr>
        <w:pStyle w:val="BodyText"/>
      </w:pPr>
      <w:r>
        <w:t xml:space="preserve">- Đại Chưởng môn thấy hai tông môn này thế nào?</w:t>
      </w:r>
    </w:p>
    <w:p>
      <w:pPr>
        <w:pStyle w:val="BodyText"/>
      </w:pPr>
      <w:r>
        <w:t xml:space="preserve">- Nếu chỉ chọn một thì đương nhiên là Kiếm Lam Tông. Thực lực yếu một chút có thể bù đắp, nhưng nếu chúng không trung thành thì không phải chỉ dựa vào lợi ích mà có thể bù đắp.</w:t>
      </w:r>
    </w:p>
    <w:p>
      <w:pPr>
        <w:pStyle w:val="BodyText"/>
      </w:pPr>
      <w:r>
        <w:t xml:space="preserve">- Đúng, ta cũng có ý đó. Hơn nữa, khoảng cách thực lực của họ cũng có hạn. Sáu năm trước Thái Ất Môn có một cường giả đột phá Thần đạo, có hai Thần đạo cường giả nên thực lực mạnh hơn Kiếm Lam Tông một chút.</w:t>
      </w:r>
    </w:p>
    <w:p>
      <w:pPr>
        <w:pStyle w:val="BodyText"/>
      </w:pPr>
      <w:r>
        <w:t xml:space="preserve">- Hừ, một Thần đạo cường giả mới đột phá không lâu, sức chiến đấu có hạn. Nếu chỉ một chút khoảng cách như vậy hoàn toàn có thể bù đắp. Nói cho Kiếm Lam Tông biết, nếu chúng thành tâm quy thuận, chúng ta có thể lấp đầy khoảng cách một Thần đạo đó cho chúng!</w:t>
      </w:r>
    </w:p>
    <w:p>
      <w:pPr>
        <w:pStyle w:val="BodyText"/>
      </w:pPr>
      <w:r>
        <w:t xml:space="preserve">Tần Vân Nhiên mừng rỡ:</w:t>
      </w:r>
    </w:p>
    <w:p>
      <w:pPr>
        <w:pStyle w:val="BodyText"/>
      </w:pPr>
      <w:r>
        <w:t xml:space="preserve">- Nếu thế thật thì quá tốt rồi! Đại Chưởng môn có cách gì không?</w:t>
      </w:r>
    </w:p>
    <w:p>
      <w:pPr>
        <w:pStyle w:val="BodyText"/>
      </w:pPr>
      <w:r>
        <w:t xml:space="preserve">- Cách thì nhiều, không lo. Cách trực tiếp nhất là cho chúng một trái Thần Đạo Quả. Nhưng thứ này không thể dễ dàng cho ngừơi khác. Tạm thời cho chúng một món vũ khí Hóa Thần Đạo đỉnh phong. Dù chỉ là Thông Huyền Cảnh đỉnh phong, nhưng có vũ khí Hóa Thần Đạo đỉnh phong thì cũng có thể tiêu diệt cường giả mới lên Thần đạo. Hoặc có thể cho chúng một đầu Thần thú làm Thần thú trấn sơn. Cách rất nhiều. Ngươi kín đáo đón Tông chủ Kiếm Lam Tông đến gặp ta!</w:t>
      </w:r>
    </w:p>
    <w:p>
      <w:pPr>
        <w:pStyle w:val="BodyText"/>
      </w:pPr>
      <w:r>
        <w:t xml:space="preserve">- Rõ!</w:t>
      </w:r>
    </w:p>
    <w:p>
      <w:pPr>
        <w:pStyle w:val="Compact"/>
      </w:pPr>
      <w:r>
        <w:t xml:space="preserve">Ủng hộ chỉ với 1 click và 5s ! (adf.ly/4EmoB)</w:t>
      </w:r>
      <w:r>
        <w:br w:type="textWrapping"/>
      </w:r>
      <w:r>
        <w:br w:type="textWrapping"/>
      </w:r>
    </w:p>
    <w:p>
      <w:pPr>
        <w:pStyle w:val="Heading2"/>
      </w:pPr>
      <w:bookmarkStart w:id="880" w:name="chương-858"/>
      <w:bookmarkEnd w:id="880"/>
      <w:r>
        <w:t xml:space="preserve">858. Chương 85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58: Vô Song thần cơ diệu toá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uy Đại Chưởng môn Vân gia, Vân Khinh Nhiên rất thần bí, nhưng kẻ khiến Tần Vô Song lo lắng thật sự vẫn là Tân Thiên Vấn.</w:t>
      </w:r>
    </w:p>
    <w:p>
      <w:pPr>
        <w:pStyle w:val="BodyText"/>
      </w:pPr>
      <w:r>
        <w:t xml:space="preserve">Tân Thiên Vấn đến Thiên Hỏa Nam Cương, nếu bảo không có chút thu hoạch gì thì là không thể. Tân Thiên Vấn càng bình tĩnh càng cho thấy hắn đang suy tính sâu xa.</w:t>
      </w:r>
    </w:p>
    <w:p>
      <w:pPr>
        <w:pStyle w:val="BodyText"/>
      </w:pPr>
      <w:r>
        <w:t xml:space="preserve">Tần Vô Song nhất định phải tìm hiểu rõ rốt cuộc Tân Thiên Vấn có thật là gặp được kỳ ngộ gì không, có thật là khai quật được truyền thừa Thái cổ Thần Miếu không? Và Thần Miếu đó rốt cuộc đã cho Tân Thiên Vấn bao nhiêu thứ?</w:t>
      </w:r>
    </w:p>
    <w:p>
      <w:pPr>
        <w:pStyle w:val="BodyText"/>
      </w:pPr>
      <w:r>
        <w:t xml:space="preserve">Những vấn đề này không tìm hiểu rõ ràng Tần Vô Song ăn ngủ không yên.</w:t>
      </w:r>
    </w:p>
    <w:p>
      <w:pPr>
        <w:pStyle w:val="BodyText"/>
      </w:pPr>
      <w:r>
        <w:t xml:space="preserve">Dù gì số lượng vũ khí của Tân Thiên Vấn nhiều ít có liên quan đến hướng đi cuối cùng của trận chiến. Được làm vua, thua làm giặc. Nếu lần này Tần gia mà thua, những ngày sau này, không gian sinh tồn của Tần gia ở Thiên Đế Sơn sẽ càng hạn hẹp. Nhất định Tân gia sẽ nhân cơ hội này mà ép Tần gia đến chết thì thôi.</w:t>
      </w:r>
    </w:p>
    <w:p>
      <w:pPr>
        <w:pStyle w:val="BodyText"/>
      </w:pPr>
      <w:r>
        <w:t xml:space="preserve">Ngược lại, nếu Tần gia lên chức Thiên Đế, cũng có thể giương lá cờ Thiên Đế Môn, lấy lý do dọn dẹp sạch sẽ không khí cho Thiên Đế Sơn mà đả kích Tân gia.</w:t>
      </w:r>
    </w:p>
    <w:p>
      <w:pPr>
        <w:pStyle w:val="BodyText"/>
      </w:pPr>
      <w:r>
        <w:t xml:space="preserve">Chỉ cần ngồi lên vị trí Thiên Đế, mọi hành động đều có thể danh chính ngôn thuận. Vì thắng làm vua, còn kẻ thất bại mãi mãi chỉ có thể trong tình trạng bị động, không có quyền lên tiếng.</w:t>
      </w:r>
    </w:p>
    <w:p>
      <w:pPr>
        <w:pStyle w:val="BodyText"/>
      </w:pPr>
      <w:r>
        <w:t xml:space="preserve">Không có lửa làm sao có khói, tin đồn về việc Tân Thiên Vấn có được kỳ ngộ gì đó chắc chắn phải bắt nguồn từ điều gì đó, nếu không đâu có thần kỳ đến mức như cố tình để lộ tín hiệu gì đó như vậy.</w:t>
      </w:r>
    </w:p>
    <w:p>
      <w:pPr>
        <w:pStyle w:val="BodyText"/>
      </w:pPr>
      <w:r>
        <w:t xml:space="preserve">Tần gia đang lôi kéo khắp nơi, Tân gia chắc chắn cũng đang xoa dịu khắp chốn. Tân gia mà ngồi lên vị trí Thiên Đế, Tân gia, Thiên Phạt Sơn Trang và Lôi Đình Tông chắc chắn sẽ phải cút ra khỏi tám môn Thiên Đế Sơn. Vì thế Tần gia phải tiếp nguồn máu mới.</w:t>
      </w:r>
    </w:p>
    <w:p>
      <w:pPr>
        <w:pStyle w:val="BodyText"/>
      </w:pPr>
      <w:r>
        <w:t xml:space="preserve">Cũng cùng một đạo lý đó, nếu Tân gia tiếp tục vị trí Thiên Đế, chắc chắn sẽ toàn lực đuổi Tần gia ra. Đương nhiên Tần gia có nhiều Thần đạo cường giả như vậy, e là vài thứ thay thế kia rất khó đẩy Tần gia ra khỏi cuộc. Vì thế, với Tân gia, ba tông môn phản bội Thiên Đế Môn như Diệu Hóa Môn, Bách Lý Thế Gia và Thiên Vũ Tông chắc chắn phải quét sạch.</w:t>
      </w:r>
    </w:p>
    <w:p>
      <w:pPr>
        <w:pStyle w:val="BodyText"/>
      </w:pPr>
      <w:r>
        <w:t xml:space="preserve">Tân Thiên Vấn ghét nhất là kẻ khác phản bội, với tính cách của Tân Thiên Vấn, chắc chắn không thể dung nạp được ba thế lực đó. Vì thế nhất dịnh phải có sự tuyển chọn hoàn toàn mới.</w:t>
      </w:r>
    </w:p>
    <w:p>
      <w:pPr>
        <w:pStyle w:val="BodyText"/>
      </w:pPr>
      <w:r>
        <w:t xml:space="preserve">Mà Phiêu Tuyết Lâu, Kiếm Lam Tông và Thái Ất Môn mà Tần gia tìm đều là các tông môn gần với Tần gia, về mặt nào đó có thể gọi là người nhà cả. Những thế lực đó đương nhiên Tân gia sẽ không suy xét đến. Vì mưu lược cơ mật này nhất định phải bảo mật.</w:t>
      </w:r>
    </w:p>
    <w:p>
      <w:pPr>
        <w:pStyle w:val="BodyText"/>
      </w:pPr>
      <w:r>
        <w:t xml:space="preserve">Vậy là, thế lực tâm phúc của Tân gia, ngoài Thiên Phạt Sơn Trang và Lôi Đình Tông ra, đáng tin nhất đương nhiên là Bách Kiếm Tông và Hồ Khâu Sơn.</w:t>
      </w:r>
    </w:p>
    <w:p>
      <w:pPr>
        <w:pStyle w:val="BodyText"/>
      </w:pPr>
      <w:r>
        <w:t xml:space="preserve">Hai thế lực này lần đó cầu thân ở Phiêu Tuyết Lâu đối địch với Tần gia đương nhiên là đã được sự đồng ý ngầm của Tân gia.</w:t>
      </w:r>
    </w:p>
    <w:p>
      <w:pPr>
        <w:pStyle w:val="BodyText"/>
      </w:pPr>
      <w:r>
        <w:t xml:space="preserve">Tần Vô Song nghĩ đến đây, khóe miệng nhếch lên cười:</w:t>
      </w:r>
    </w:p>
    <w:p>
      <w:pPr>
        <w:pStyle w:val="BodyText"/>
      </w:pPr>
      <w:r>
        <w:t xml:space="preserve">- Trong số các thế lực ngoại vi, Bách Kiếm Tông và Hồ Khâu Sơn gần nhất với Tân gia, nói là tâm phúc cũng không quá đáng. Nếu Tân gia muốn chọn chắc chắn sẽ nghĩ đến hai thế lực này.</w:t>
      </w:r>
    </w:p>
    <w:p>
      <w:pPr>
        <w:pStyle w:val="BodyText"/>
      </w:pPr>
      <w:r>
        <w:t xml:space="preserve">Suy đoán này đương nhiên là có căn cứ, cũng giống như Phiêu Tuyết Lâu và Kiếm Lam Tông là hai thế lực Tần gia muốn tìm đầu tiên vậy. Loại quan hệ thân sơ này không cho phép một nửa giả dối.</w:t>
      </w:r>
    </w:p>
    <w:p>
      <w:pPr>
        <w:pStyle w:val="BodyText"/>
      </w:pPr>
      <w:r>
        <w:t xml:space="preserve">Nghĩ đến ba chữ Bách Kiếm Tông, khóe miệng Tần Vô Song lại nhếch lên cao hơn. Mười mấy năm trước, hắn đã giấu một quân cờ ở đó vẫn chưa sử dụng, giờ cuối cùng cũng đến lúc rồi.</w:t>
      </w:r>
    </w:p>
    <w:p>
      <w:pPr>
        <w:pStyle w:val="BodyText"/>
      </w:pPr>
      <w:r>
        <w:t xml:space="preserve">Hồi đó, khi Tần Vô Song đến gặp Mộ Dung Thiên Cực ở Phiêu Tuyết Lâu, Thiên Phạt Sơn Trang và Lôi Đình Tông cố ý gây khó dễ, mời Bách Kiếm Tông và Hồ Khâu Sơn cùng đến gây loạn.</w:t>
      </w:r>
    </w:p>
    <w:p>
      <w:pPr>
        <w:pStyle w:val="BodyText"/>
      </w:pPr>
      <w:r>
        <w:t xml:space="preserve">Lúc đó, bốn thế lực này đều phái một thanh niên tài tuấn đến cầu thân xoa dịu tình hình. Khi đó mới dẫn đến một cuộc thi đấu trong Hắc Tử Hải, cũng khiến Tần Vô Song tìm thấy huyết mạch của Thái cổ Yêu long, có được hai quả trứng Yêu long. Bốn đệ tử lúc đó là Yến Truy Dương của Thiên Phạt Sơn Trang, Lôi Tiêu của Lôi Đình Tông, và Hồ Khâu Lan của Hồ Khâu Sơn, còn lại một người là Ngô Đỉnh Nguyên của Bách Kiếm Tông.</w:t>
      </w:r>
    </w:p>
    <w:p>
      <w:pPr>
        <w:pStyle w:val="BodyText"/>
      </w:pPr>
      <w:r>
        <w:t xml:space="preserve">Ba kẻ đầu tiên đều bị Tần Vô Song giết ở Hắc Tử Hải, còn Ngô Đỉnh Nguyên thì bị Tần Vô Song dùng Thần Cổ Khôi Lỗi Thuật khống chế.</w:t>
      </w:r>
    </w:p>
    <w:p>
      <w:pPr>
        <w:pStyle w:val="BodyText"/>
      </w:pPr>
      <w:r>
        <w:t xml:space="preserve">Lúc đó Tần Vô Song sắp xếp như vậy là cho Ngô Đỉnh Nguyên một con đường sống, cũng không ngờ giờ lại có thể dùng đến.</w:t>
      </w:r>
    </w:p>
    <w:p>
      <w:pPr>
        <w:pStyle w:val="BodyText"/>
      </w:pPr>
      <w:r>
        <w:t xml:space="preserve">Ngô Đỉnh Nguyên là đại công tử của Bách Kiếm Tông, là con trai của Đại Tông chủ Ngô Tuyên Hổ.</w:t>
      </w:r>
    </w:p>
    <w:p>
      <w:pPr>
        <w:pStyle w:val="BodyText"/>
      </w:pPr>
      <w:r>
        <w:t xml:space="preserve">Khi đó Tần Vô Song còn lo Ngô Đỉnh Nguyên ra ngoài sẽ bại lộ, nhưng không ngờ chuyện lần đó các tông phái căn bản không coi trọng mấy. Vai trò của Ngô Đỉnh Nguyên đương nhiên cũng không gây chú ý cho Thiên Đế Tân Thiên Vấn. Vì thế nhiều năm nay mà vẫn không hề bị bại lộ.</w:t>
      </w:r>
    </w:p>
    <w:p>
      <w:pPr>
        <w:pStyle w:val="BodyText"/>
      </w:pPr>
      <w:r>
        <w:t xml:space="preserve">Tần Vô Song từng nói với Ngô Đỉnh Nguyên, trừ phi Tần Vô Song trực tiếp đến tìm, nếu không không được đến Tần gia.</w:t>
      </w:r>
    </w:p>
    <w:p>
      <w:pPr>
        <w:pStyle w:val="BodyText"/>
      </w:pPr>
      <w:r>
        <w:t xml:space="preserve">Tần Vô Song tính thời gian, Tân Thiên Vấn trở về đã lâu chắc chắn sẽ tìm Bách Kiếm Tông.</w:t>
      </w:r>
    </w:p>
    <w:p>
      <w:pPr>
        <w:pStyle w:val="BodyText"/>
      </w:pPr>
      <w:r>
        <w:t xml:space="preserve">Ngô Tuyên Hổ là Tông chủ đương nhiên biết một vài nội tình. Ngô Tuyên Hổ biết vậy thì, Ngô Đỉnh Nguyên là đại công tử không thể không tìm hiểu được.</w:t>
      </w:r>
    </w:p>
    <w:p>
      <w:pPr>
        <w:pStyle w:val="BodyText"/>
      </w:pPr>
      <w:r>
        <w:t xml:space="preserve">Nghĩ vậy, Tần Vô Song dùng Ngọc bài Truyền thức liên lạc với Ngô Đỉnh Nguyên. Vì có Thần Cổ Khôi Lỗi Thuật nên Tần Vô Song gần như có thể trực tiếp đi vào thần thức của Ngô Đỉnh Nguyên.</w:t>
      </w:r>
    </w:p>
    <w:p>
      <w:pPr>
        <w:pStyle w:val="BodyText"/>
      </w:pPr>
      <w:r>
        <w:t xml:space="preserve">Quả nhiên, Ngô Đỉnh Nguyên đang ở Bách Kiếm Tông, tim bỗng rung lên, thận thức lên tiếng:</w:t>
      </w:r>
    </w:p>
    <w:p>
      <w:pPr>
        <w:pStyle w:val="BodyText"/>
      </w:pPr>
      <w:r>
        <w:t xml:space="preserve">- Chủ nhân…</w:t>
      </w:r>
    </w:p>
    <w:p>
      <w:pPr>
        <w:pStyle w:val="BodyText"/>
      </w:pPr>
      <w:r>
        <w:t xml:space="preserve">Tần Vô Song nói:</w:t>
      </w:r>
    </w:p>
    <w:p>
      <w:pPr>
        <w:pStyle w:val="BodyText"/>
      </w:pPr>
      <w:r>
        <w:t xml:space="preserve">- Ngô Đỉnh Nguyên, Bách Kiếm Tông gần đây có khách quý nào đến không?</w:t>
      </w:r>
    </w:p>
    <w:p>
      <w:pPr>
        <w:pStyle w:val="BodyText"/>
      </w:pPr>
      <w:r>
        <w:t xml:space="preserve">Ngô Đỉnh Nguyên nói:</w:t>
      </w:r>
    </w:p>
    <w:p>
      <w:pPr>
        <w:pStyle w:val="BodyText"/>
      </w:pPr>
      <w:r>
        <w:t xml:space="preserve">- Chủ nhân, ba ngày trước, Thiên Đế Tân Thiên Vấn có đến.</w:t>
      </w:r>
    </w:p>
    <w:p>
      <w:pPr>
        <w:pStyle w:val="BodyText"/>
      </w:pPr>
      <w:r>
        <w:t xml:space="preserve">- Rất tốt, ngươi hãy đi tìm hiểu xem Tân Thiên Vấn cho Bách Kiếm Tông ngươi những lợi ích gì. Nhớ phải tìm hiểu tường tận rồi báo lại cho ta. Không được lộ liễu quá, không được để phụ thân ngươi nghi ngờ, biết chưa?</w:t>
      </w:r>
    </w:p>
    <w:p>
      <w:pPr>
        <w:pStyle w:val="BodyText"/>
      </w:pPr>
      <w:r>
        <w:t xml:space="preserve">Ngô Đỉnh Nguyên nhanh nhảu nói:</w:t>
      </w:r>
    </w:p>
    <w:p>
      <w:pPr>
        <w:pStyle w:val="BodyText"/>
      </w:pPr>
      <w:r>
        <w:t xml:space="preserve">- Vâng vâng!</w:t>
      </w:r>
    </w:p>
    <w:p>
      <w:pPr>
        <w:pStyle w:val="BodyText"/>
      </w:pPr>
      <w:r>
        <w:t xml:space="preserve">- Rất tốt, khi Tần gia ta lên chức Thiên Đế sẽ trả lại tự do cho ngươi, tuyệt đối không nuốt lời!</w:t>
      </w:r>
    </w:p>
    <w:p>
      <w:pPr>
        <w:pStyle w:val="BodyText"/>
      </w:pPr>
      <w:r>
        <w:t xml:space="preserve">Ngô Đỉnh Nguyên nghe vậy mừng húm, lại càng có động lực hơn, luôn mồm đảm bảo.</w:t>
      </w:r>
    </w:p>
    <w:p>
      <w:pPr>
        <w:pStyle w:val="BodyText"/>
      </w:pPr>
      <w:r>
        <w:t xml:space="preserve">Tần Vô Song cũng không nói nhiều chỉ khuyến khích vài câu.</w:t>
      </w:r>
    </w:p>
    <w:p>
      <w:pPr>
        <w:pStyle w:val="BodyText"/>
      </w:pPr>
      <w:r>
        <w:t xml:space="preserve">o0o</w:t>
      </w:r>
    </w:p>
    <w:p>
      <w:pPr>
        <w:pStyle w:val="BodyText"/>
      </w:pPr>
      <w:r>
        <w:t xml:space="preserve">Ba ngày sau, Ngô Đỉnh Nguyên chủ động liên lạc với Tần Vô Song, giọng nói rất kích động:</w:t>
      </w:r>
    </w:p>
    <w:p>
      <w:pPr>
        <w:pStyle w:val="BodyText"/>
      </w:pPr>
      <w:r>
        <w:t xml:space="preserve">- Chủ nhân, ta đã tìm hiểu được rồi. Tân Thiên Vấn đến Bách Kiếm Tông ta quả nhiên là để dụ dỗ, cho Bách Kiếm Tông một món lời béo bở. Hắn nói lần Đại hội Tuyển chọn Thiên Đế này nhất định sẽ đưa Bách Kiếm Tông vào Thiên Đế Sơn.</w:t>
      </w:r>
    </w:p>
    <w:p>
      <w:pPr>
        <w:pStyle w:val="BodyText"/>
      </w:pPr>
      <w:r>
        <w:t xml:space="preserve">- Hừ, khẩu khí cũng không bé. Tân Thiên Vấn dựa vào cái gì mà huênh hoang? Nếu Bách Kiếm Tông ngươi không có ngoại lực trợ giúp thì rất khó cạnh tranh vị trí tám môn Thiên Đế Sơn. Tên Tân Thiên Vấn đó chắc chắn cho các ngươi một vài vũ khí bí mật, có đúng không?</w:t>
      </w:r>
    </w:p>
    <w:p>
      <w:pPr>
        <w:pStyle w:val="BodyText"/>
      </w:pPr>
      <w:r>
        <w:t xml:space="preserve">- Chủ nhân đúng là thần cơ diệu toán!</w:t>
      </w:r>
    </w:p>
    <w:p>
      <w:pPr>
        <w:pStyle w:val="BodyText"/>
      </w:pPr>
      <w:r>
        <w:t xml:space="preserve">Ngô Đỉnh Nguyên đầy thán phục nói:</w:t>
      </w:r>
    </w:p>
    <w:p>
      <w:pPr>
        <w:pStyle w:val="BodyText"/>
      </w:pPr>
      <w:r>
        <w:t xml:space="preserve">- Đúng là Tân Thiên Vấn đã cho phụ thân ta một quyển Phong ấn Thú hồn của Thần thú. Nghe nói sức chiến đấu tương đương Hóa Thần Đạo Thần thú bốn đến sáu kiếp.</w:t>
      </w:r>
    </w:p>
    <w:p>
      <w:pPr>
        <w:pStyle w:val="BodyText"/>
      </w:pPr>
      <w:r>
        <w:t xml:space="preserve">- Phong ấn Thú hồn?</w:t>
      </w:r>
    </w:p>
    <w:p>
      <w:pPr>
        <w:pStyle w:val="BodyText"/>
      </w:pPr>
      <w:r>
        <w:t xml:space="preserve">Tần Vô Song kinh ngạc:</w:t>
      </w:r>
    </w:p>
    <w:p>
      <w:pPr>
        <w:pStyle w:val="BodyText"/>
      </w:pPr>
      <w:r>
        <w:t xml:space="preserve">- Còn gì khác không?</w:t>
      </w:r>
    </w:p>
    <w:p>
      <w:pPr>
        <w:pStyle w:val="BodyText"/>
      </w:pPr>
      <w:r>
        <w:t xml:space="preserve">- Còn cả một món vũ khí Hóa Thần Đạo.</w:t>
      </w:r>
    </w:p>
    <w:p>
      <w:pPr>
        <w:pStyle w:val="BodyText"/>
      </w:pPr>
      <w:r>
        <w:t xml:space="preserve">Ngô Đỉnh Nguyên bổ sung.</w:t>
      </w:r>
    </w:p>
    <w:p>
      <w:pPr>
        <w:pStyle w:val="BodyText"/>
      </w:pPr>
      <w:r>
        <w:t xml:space="preserve">- Còn không?</w:t>
      </w:r>
    </w:p>
    <w:p>
      <w:pPr>
        <w:pStyle w:val="BodyText"/>
      </w:pPr>
      <w:r>
        <w:t xml:space="preserve">- Chỉ hai thứ đó. Tân Thiên Vấn nói, với hai thứ đó, chỉ cần tận dụng tốt là có thể tranh giành vị trí tám môn Thiên Đế Sơn, đặc biệt là Phong ấn Thú hồn, vô cùng mạnh.</w:t>
      </w:r>
    </w:p>
    <w:p>
      <w:pPr>
        <w:pStyle w:val="BodyText"/>
      </w:pPr>
      <w:r>
        <w:t xml:space="preserve">Tần Vô Song cười nhạt, xem ra quả nhiên Tân Thiên Vấn đã có được một vài lợi ích từ Thiên Hỏa Nam Cương, nếu không thì đâu có rộng rãi thế?</w:t>
      </w:r>
    </w:p>
    <w:p>
      <w:pPr>
        <w:pStyle w:val="BodyText"/>
      </w:pPr>
      <w:r>
        <w:t xml:space="preserve">- Làm tốt lắm! Ngươi tiếp tục cố gắng, có tin gì kịp thời báo cho ta. Khi cục diện Thiên Đế Sơn ổn định, sẽ không thiếu công của ngươi đâu!</w:t>
      </w:r>
    </w:p>
    <w:p>
      <w:pPr>
        <w:pStyle w:val="BodyText"/>
      </w:pPr>
      <w:r>
        <w:t xml:space="preserve">Ngô Đỉnh Nguyên mừng rỡ, tạ ơn rối rít. Ngô Đỉnh Nguyên hiện nay không những không bài xích hoàn cảnh làm con rối mà còn cảm thấy đây là một cơ hội. Cảm giác này càng mãnh liệt hơn kể từ khi Tần Vô Song lên làm Đại Chưởng môn Tần gia.</w:t>
      </w:r>
    </w:p>
    <w:p>
      <w:pPr>
        <w:pStyle w:val="BodyText"/>
      </w:pPr>
      <w:r>
        <w:t xml:space="preserve">Tần Vô Song trẻ tuổi như vậy lại có tư cách đảm nhiệm chức Đại Chưởng môn Tần gia, thành tựu sau nay không nghĩ cũng có thể biết. Ngô Đỉnh Nguyên cho rằng Thiên Đế Tân Thiên Vấn cũng không thể ngăn cản được bước chân quật khởi của Tần Vô Song.</w:t>
      </w:r>
    </w:p>
    <w:p>
      <w:pPr>
        <w:pStyle w:val="BodyText"/>
      </w:pPr>
      <w:r>
        <w:t xml:space="preserve">Một người làm quan cả họ được nhờ, nếu Tần Vô Song đăng cơ Thiên Đế, thì Ngô Đỉnh Nguyên hắn chắc chắn cũng sẽ có nhiều lợi lớn. Dù lần này Bách Kiếm Tông không thành tám môn Thiên Đế Sơn, với tư cách là con rối của Tần Vô Song, hắn cũng sẽ có tư cách trở thành tâm phúc của Tần Vô Song, được sự bồi dưỡng thêm. Đại hội Thiên Đế Sơn năm trăm năm sau sẽ là cơ hội của Bách Kiếm Tông.</w:t>
      </w:r>
    </w:p>
    <w:p>
      <w:pPr>
        <w:pStyle w:val="BodyText"/>
      </w:pPr>
      <w:r>
        <w:t xml:space="preserve">Ngô Đỉnh Nguyên biết, với tư chất của mình rất khó xung kích Thần đạo. Nhưng nếu có sự giúp đỡ của chủ nhân Tần Vô Song thì sẽ vô cùng dễ dàng. Đây cũng là nguyên nhân khiến Ngô Đỉnh Nguyên rất phấn khích.</w:t>
      </w:r>
    </w:p>
    <w:p>
      <w:pPr>
        <w:pStyle w:val="BodyText"/>
      </w:pPr>
      <w:r>
        <w:t xml:space="preserve">Cảnh giới Thần đạo mãi mãi có sức hấp dẫn lớn nhất đối với một tu luyện giả!</w:t>
      </w:r>
    </w:p>
    <w:p>
      <w:pPr>
        <w:pStyle w:val="BodyText"/>
      </w:pPr>
      <w:r>
        <w:t xml:space="preserve">o0o</w:t>
      </w:r>
    </w:p>
    <w:p>
      <w:pPr>
        <w:pStyle w:val="BodyText"/>
      </w:pPr>
      <w:r>
        <w:t xml:space="preserve">Tin tình báo của Ngô Đỉnh Nguyên khiến Tần Vô Song vững tâm hơn, hắn nghĩ:</w:t>
      </w:r>
    </w:p>
    <w:p>
      <w:pPr>
        <w:pStyle w:val="BodyText"/>
      </w:pPr>
      <w:r>
        <w:t xml:space="preserve">- Tân Thiên Vấn từ Thiên Hỏa Nam Cương có được cơ ngộ, chắc chắn không chỉ là phong ấn Thần hồn, chắc chắn là có những thứ khác nữa. Nhưng thần thông của Thú Tộc không thể vượt hơn uy lực của thần binh Chân Thần Đạo chín kiếp. Chỉ cần ta đề phòng, không khinh địch thì sẽ không sợ Tân Thiên Vấn xuất kỳ chiêu. Nhưng Phong ấn Thú hồn đó không thể không đề phòng. Phiêu Tuyết Lâu và Kiếm Lam Tông e là vẫn chưa thể địch lại được cường giả Hóa Thần Đạo bốn kiếp. Xem ra lúc đó, Cô Đơn và Hỏa Lân phải cho người khác mượn rồi.</w:t>
      </w:r>
    </w:p>
    <w:p>
      <w:pPr>
        <w:pStyle w:val="BodyText"/>
      </w:pPr>
      <w:r>
        <w:t xml:space="preserve">Đang nghĩ ngợi, bỗng Tần Vân Nhiên đến báo, Tông chủ Kiếm Lam Tông Đinh Kỳ Kiếm đến.</w:t>
      </w:r>
    </w:p>
    <w:p>
      <w:pPr>
        <w:pStyle w:val="BodyText"/>
      </w:pPr>
      <w:r>
        <w:t xml:space="preserve">Đinh Kỳ Kiếm nghe nói Đại Chưởng môn Tần gia đích thân triệu kiến đương nhiên vô cùng ngạc nhiên. Tuy biết Đại Chưởng môn Tần gia là Tần Vô Song rất trẻ tuổi, nhưng vẫn không ảnh hưởng đến sự xúc động trong lòng.</w:t>
      </w:r>
    </w:p>
    <w:p>
      <w:pPr>
        <w:pStyle w:val="BodyText"/>
      </w:pPr>
      <w:r>
        <w:t xml:space="preserve">Uy danh những năm nay của Tần Vô Song không nhắc vội, nhân vật có thể làm Đại Chưởng môn của Tần gia lẽ nào lại là loại tầm thường? Chỉ riêng thân phận Đại Chưởng môn Tần gia thôi cũng đủ khiến Đinh Kỳ Kiếm xúc động không ngớt rồi.</w:t>
      </w:r>
    </w:p>
    <w:p>
      <w:pPr>
        <w:pStyle w:val="BodyText"/>
      </w:pPr>
      <w:r>
        <w:t xml:space="preserve">Trong mắt Đinh Kỳ Kiếm, Tần Vân Nhiên đã có địa vị rất cao rồi, mà Tần Vân Nhiên lại vô cùng đề cao vị Đại Chưởng môn trẻ tuổi, điều này càng khiến Đinh Kỳ Kiếm phấn khích.</w:t>
      </w:r>
    </w:p>
    <w:p>
      <w:pPr>
        <w:pStyle w:val="BodyText"/>
      </w:pPr>
      <w:r>
        <w:t xml:space="preserve">Hắn biết đây là một cơ hội. Đại Chưởng môn Tần gia đích thân tiếp kiến, cơ hội đang bày ra trước mắt đó, chỉ xem hắn có dám nắm lấy không thôi. Nắm được, Kiếm Lam Tông sẽ bay cao bay xa. Không nắm được, Tần gia đánh giá thấp, Kiếm Lam Tông xui xẻo.</w:t>
      </w:r>
    </w:p>
    <w:p>
      <w:pPr>
        <w:pStyle w:val="BodyText"/>
      </w:pPr>
      <w:r>
        <w:t xml:space="preserve">Tuy có cả lợi lẫn hại, nhưng sự theo đuổi đỉnh cao khiến Đinh Kỳ Kiếm tiếp nhận không suy nghĩ. Hắn biết mình mà không nhận thì còn nhiều người đang muốn nhận lắm. Ưu tiên hắn như thế này có nghĩa là Tần gia đã coi trọng hắn!</w:t>
      </w:r>
    </w:p>
    <w:p>
      <w:pPr>
        <w:pStyle w:val="Compact"/>
      </w:pPr>
      <w:r>
        <w:t xml:space="preserve">Ủng hộ chỉ với 1 click và 5s ! (adf.ly/4EmoB)</w:t>
      </w:r>
      <w:r>
        <w:br w:type="textWrapping"/>
      </w:r>
      <w:r>
        <w:br w:type="textWrapping"/>
      </w:r>
    </w:p>
    <w:p>
      <w:pPr>
        <w:pStyle w:val="Heading2"/>
      </w:pPr>
      <w:bookmarkStart w:id="881" w:name="chương-859"/>
      <w:bookmarkEnd w:id="881"/>
      <w:r>
        <w:t xml:space="preserve">859. Chương 85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59: Khí độ của Tần Đại Chưởng mô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uy là có Tần Vân Nhiên đi cùng nhưng Đinh Kỳ Kiếm vẫn cảm thấy rất áp lực. Đến trước động phủ của Tần Vô Song, Đinh Kỳ Kiếm, một Thần đạo cường giả mà cũng cảm thấy bước chân nặng nề, trên mũi vương vài giọt mồ hôi, có thể thấy được sự căng thẳng của hắn.</w:t>
      </w:r>
    </w:p>
    <w:p>
      <w:pPr>
        <w:pStyle w:val="BodyText"/>
      </w:pPr>
      <w:r>
        <w:t xml:space="preserve">Tần Vân Nhiên biết Đinh Kỳ Kiếm đang bị áp lực, cười nói:</w:t>
      </w:r>
    </w:p>
    <w:p>
      <w:pPr>
        <w:pStyle w:val="BodyText"/>
      </w:pPr>
      <w:r>
        <w:t xml:space="preserve">- Đinh đạo hữu, đừng lo lắng, Đại Chưởng môn nhà ta rất hòa nhã, không cần phải thấy áp lực đâu.</w:t>
      </w:r>
    </w:p>
    <w:p>
      <w:pPr>
        <w:pStyle w:val="BodyText"/>
      </w:pPr>
      <w:r>
        <w:t xml:space="preserve">Nói thì nói vậy nhưng nghĩ đến lần này đi gặp thiên tài có thể là kiệt xuất nhất từ xưa tới nay của Tần gia, Đinh Kỳ Kiếm vẫn vô cùng căng thẳng. Cố gắng kìm nén tâm trạng mới miễn cưỡng bình tĩnh trở lại.</w:t>
      </w:r>
    </w:p>
    <w:p>
      <w:pPr>
        <w:pStyle w:val="BodyText"/>
      </w:pPr>
      <w:r>
        <w:t xml:space="preserve">Tần Vô Song không cố ý tạo áp lực nhưng cái mũ Đại Chưởng môn Tần gia trên đầu vẫn có đủ sức uy rồi.</w:t>
      </w:r>
    </w:p>
    <w:p>
      <w:pPr>
        <w:pStyle w:val="BodyText"/>
      </w:pPr>
      <w:r>
        <w:t xml:space="preserve">Đinh Kỳ Kiếm căng thẳng lo lắng nhưng vẫn không dám thất lễ, tiến lên bái kiến:</w:t>
      </w:r>
    </w:p>
    <w:p>
      <w:pPr>
        <w:pStyle w:val="BodyText"/>
      </w:pPr>
      <w:r>
        <w:t xml:space="preserve">- Kỳ Kiếm bái kiến Tần Đại Chưởng môn các hạ!</w:t>
      </w:r>
    </w:p>
    <w:p>
      <w:pPr>
        <w:pStyle w:val="BodyText"/>
      </w:pPr>
      <w:r>
        <w:t xml:space="preserve">- Đinh Chưởng môn, ngồi đi.</w:t>
      </w:r>
    </w:p>
    <w:p>
      <w:pPr>
        <w:pStyle w:val="BodyText"/>
      </w:pPr>
      <w:r>
        <w:t xml:space="preserve">Tần Vô Song mỉm cười nói.</w:t>
      </w:r>
    </w:p>
    <w:p>
      <w:pPr>
        <w:pStyle w:val="BodyText"/>
      </w:pPr>
      <w:r>
        <w:t xml:space="preserve">Tần Vân Nhiên ra hiệu cho Đinh Kỳ Kiếm ngồi xuống hai bệ đá phía trước.</w:t>
      </w:r>
    </w:p>
    <w:p>
      <w:pPr>
        <w:pStyle w:val="BodyText"/>
      </w:pPr>
      <w:r>
        <w:t xml:space="preserve">- Đinh Chưởng môn, mấy năm nay Kiếm Lam Tông phát triển không tệ, cũng rất đáng mừng.</w:t>
      </w:r>
    </w:p>
    <w:p>
      <w:pPr>
        <w:pStyle w:val="BodyText"/>
      </w:pPr>
      <w:r>
        <w:t xml:space="preserve">Tần Vô Song thấy đối phương căng thẳng, chủ động lên tiếng.</w:t>
      </w:r>
    </w:p>
    <w:p>
      <w:pPr>
        <w:pStyle w:val="BodyText"/>
      </w:pPr>
      <w:r>
        <w:t xml:space="preserve">- Vâng, vâng, Kiếm Lam Tông tuy có phát triển nhưng so với đại thụ Tần gia thì còn kém xa. Phải nương nhờ bóng mát của cây đại thụ Tần gia mới có không gian phát triển.</w:t>
      </w:r>
    </w:p>
    <w:p>
      <w:pPr>
        <w:pStyle w:val="BodyText"/>
      </w:pPr>
      <w:r>
        <w:t xml:space="preserve">- Ha ha, Đinh Chưởng môn nói vậy khách sáo rồi. Chắc Chưởng môn Vân Nhiên đã nói chuyện với ngài rồi. Ta cũng không nhắc lại nữa, ta chỉ hỏi một câu, Đinh Chưởng môn có quyết tâm lớn đến đâu?</w:t>
      </w:r>
    </w:p>
    <w:p>
      <w:pPr>
        <w:pStyle w:val="BodyText"/>
      </w:pPr>
      <w:r>
        <w:t xml:space="preserve">Đinh Kỳ Kiếm biết cơ hội ngay trước mắt đây rồi, thấy Tần Đại Chưởng môn hỏi thẳng như vậy, mắt ánh lên sự kích động, ưỡn ngực nói:</w:t>
      </w:r>
    </w:p>
    <w:p>
      <w:pPr>
        <w:pStyle w:val="BodyText"/>
      </w:pPr>
      <w:r>
        <w:t xml:space="preserve">- Nếu có cơ hội tốt như vậy, Kiếm Lam Tông ta nguyện đánh đổi bằng bất cứ giá nào, cũng đã chuẩn bị sẵn sàng ứng phó với mọi hiểm nguy rồi. Đại Chưởng môn, Đinh mỗ không nói được những lời khách khí, chỉ có một câu, Kiếm Lam Tông sau này vĩnh viễn nghe theo Đại Chưởng môn!</w:t>
      </w:r>
    </w:p>
    <w:p>
      <w:pPr>
        <w:pStyle w:val="BodyText"/>
      </w:pPr>
      <w:r>
        <w:t xml:space="preserve">Tần Vô Song cười vui vẻ, gật đầu nói:</w:t>
      </w:r>
    </w:p>
    <w:p>
      <w:pPr>
        <w:pStyle w:val="BodyText"/>
      </w:pPr>
      <w:r>
        <w:t xml:space="preserve">- Rất thẳng thắn! Đinh Đại Chưởng môn, chỉ với câu nói này của ngài, ta chắc chắn sẽ không để Kiếm Lam Tông thiệt thòi đâu. Yên tâm, bất luận Tần gia có được vị trí Thiên Đế hay không, tuyệt đối không để Kiếm Lam Tông rơi vào đường cùng!</w:t>
      </w:r>
    </w:p>
    <w:p>
      <w:pPr>
        <w:pStyle w:val="BodyText"/>
      </w:pPr>
      <w:r>
        <w:t xml:space="preserve">Tần Vân Nhiên cười:</w:t>
      </w:r>
    </w:p>
    <w:p>
      <w:pPr>
        <w:pStyle w:val="BodyText"/>
      </w:pPr>
      <w:r>
        <w:t xml:space="preserve">- Đinh đạo hữu, Đại Chưởng môn nhà ta đấy là nói khiêm tốn. Nói thực, Tần Vân Nhiên ta rất có lòng tin với Tần gia, chắc chắn Tần gia sẽ giành được vị trí Thiên Đế!</w:t>
      </w:r>
    </w:p>
    <w:p>
      <w:pPr>
        <w:pStyle w:val="BodyText"/>
      </w:pPr>
      <w:r>
        <w:t xml:space="preserve">- Ha ha, nói không sai. Đinh Chưởng môn, ngài và Nhị Chưởng môn Vân Nhiên đã là bạn tốt, ta cũng không nói những lời khách khí nữa. Có ba thế lực cạnh tranh vị trí Thiên Đế. Tần gia ta có ít nhất năm phần thắng. Hơn nữa, nếu Tần gia ta không có chút chắc chắn thì sẽ không để Kiếm Lam Tông ngài đi cạnh tranh tám môn Thiên Đế Sơn. Không có đại thế lực nâng đỡ, thế lực ngoại vi muốn vào tám môn Thiên Đế Sơn, khó đấy!</w:t>
      </w:r>
    </w:p>
    <w:p>
      <w:pPr>
        <w:pStyle w:val="BodyText"/>
      </w:pPr>
      <w:r>
        <w:t xml:space="preserve">Đinh Kỳ Kiếm cười trừ:</w:t>
      </w:r>
    </w:p>
    <w:p>
      <w:pPr>
        <w:pStyle w:val="BodyText"/>
      </w:pPr>
      <w:r>
        <w:t xml:space="preserve">- Đinh mỗ tin chắc Tần gia nhất định giành được vị trí Thiên Đế! Trong hàng trăm hàng nghìn tông môn ở Hiên Viên Khâu, ít nhất có bảy tám phần đều mong Tần gia sẽ lên ngôi. Năm đó Tần gia lúc còn nắm giữ vị trí Thiên Đế, Hiên Viên Khâu xuất hiện thời kỳ cường thịnh, tất cả đều rất hoài niệm. Chứ đâu như bây giờ, tan đàn xẻ nghé, lòng người đa đoan. Có những kẻ tiểu nhân căm ghét Tần gia, nhưng đó cũng là sợ sự đại công vô tư, sợ những biện pháp cứng rắn của Tần gia. Muốn tông môn Hiên Viên Khâu đoàn kết nhất định phải có một thế lực đầu não lớn mạnh. Tân gia có thực lực ấy nhưng lại không có khí phách, càng không có uy tín. Vân gia, thực lực cũng đủ nhưng lại quá yếu đuối. Chính sách nhân trị, đối nội thì được nhưng đối ngoại thì không. Vì thế, Tần gia làm Thiên Đế là điều mọi người đều mong đợi. Trừ thiểu số tâm phúc của Tân gia và Vân gia ra, nguyện vọng của đại đa số là có một Thiên Đế Môn công chính nghiêm minh!</w:t>
      </w:r>
    </w:p>
    <w:p>
      <w:pPr>
        <w:pStyle w:val="BodyText"/>
      </w:pPr>
      <w:r>
        <w:t xml:space="preserve">Biểu hiện rất tốt, nói ra tại thời điểm này càng khiến Tần Vô Song bọn họ cảm động.</w:t>
      </w:r>
    </w:p>
    <w:p>
      <w:pPr>
        <w:pStyle w:val="BodyText"/>
      </w:pPr>
      <w:r>
        <w:t xml:space="preserve">Những lời này của Đinh Kỳ Kiếm hiển nhiên không phải hư ngôn. Trong tất cả các tông môn Hiên Viên Khâu, Tần gia đúng là rất có uy tín, điều này có thể thấy được từ trận đại chiến giữa Tân gia và Tần gia. Các tông môn trung lập căn bản là không muốn tham chiến.</w:t>
      </w:r>
    </w:p>
    <w:p>
      <w:pPr>
        <w:pStyle w:val="BodyText"/>
      </w:pPr>
      <w:r>
        <w:t xml:space="preserve">Tần Vô Song có thể thấy được Đinh Kỳ Kiếm rất thức thời, nói:</w:t>
      </w:r>
    </w:p>
    <w:p>
      <w:pPr>
        <w:pStyle w:val="BodyText"/>
      </w:pPr>
      <w:r>
        <w:t xml:space="preserve">- Nếu mọi người đã ủng hộ như vậy, Tần gia ta mà không giành được vị trí Thiên Đế thì là phụ lòng mọi người rồi.</w:t>
      </w:r>
    </w:p>
    <w:p>
      <w:pPr>
        <w:pStyle w:val="BodyText"/>
      </w:pPr>
      <w:r>
        <w:t xml:space="preserve">Đinh Kỳ Kiếm biết giờ không phải lúc mình nói, nên ngậm miệng không nói gì.</w:t>
      </w:r>
    </w:p>
    <w:p>
      <w:pPr>
        <w:pStyle w:val="BodyText"/>
      </w:pPr>
      <w:r>
        <w:t xml:space="preserve">Tần Vô Song nói tiếp:</w:t>
      </w:r>
    </w:p>
    <w:p>
      <w:pPr>
        <w:pStyle w:val="BodyText"/>
      </w:pPr>
      <w:r>
        <w:t xml:space="preserve">- Tân Thiên Vấn trở về từ Thiên Hỏa Nam Cương, chắc chắn cũng đang tính toán lôi kéo các thế lực ngoại vi. Theo tin tức đáng tin cậy của ta, Tân Thiên Vấn tìm được truyền thừa Thái cổ Thần Miếu ở đó. Hơn nữa hắn còn có được một mớ Phong ấn Thú hồn, có thể triệu hồi Thần thú tác chiến.</w:t>
      </w:r>
    </w:p>
    <w:p>
      <w:pPr>
        <w:pStyle w:val="BodyText"/>
      </w:pPr>
      <w:r>
        <w:t xml:space="preserve">Đinh Kỳ Kiếm sắc mặt nặng nề, biết những lời này của Tần Đại Chưởng môn là trọng điểm, vểnh tai nghe sợ bỏ sót chữ nào.</w:t>
      </w:r>
    </w:p>
    <w:p>
      <w:pPr>
        <w:pStyle w:val="BodyText"/>
      </w:pPr>
      <w:r>
        <w:t xml:space="preserve">- Phong ấn Thú hồn có sức chiến đấu từ bốn đến sáu kiếp, vô cùng mạnh mẽ. Ngoài ra, Tân Thiên Vấn còn cho một số thế lực ngoại vi mượn dùng vũ khí Thần đạo. Theo ta suy đoán, đối tượng lôi kéo lần này của Tân Thiên Vấn chắc chắn là Bách Kiếm Tông và Hồ Khâu Sơn. Hai thế lực này là tâm phúc của chúng ở ngoại vi!</w:t>
      </w:r>
    </w:p>
    <w:p>
      <w:pPr>
        <w:pStyle w:val="BodyText"/>
      </w:pPr>
      <w:r>
        <w:t xml:space="preserve">Đinh Kỳ Kiếm gật đầu, là thế lực ngoại vi chỉ thua kém tám môn Thiên Đế Sơn, đương nhiên hai bên rất quen thuộc.</w:t>
      </w:r>
    </w:p>
    <w:p>
      <w:pPr>
        <w:pStyle w:val="BodyText"/>
      </w:pPr>
      <w:r>
        <w:t xml:space="preserve">Bách Kiếm Tông và Hồ Khâu Sơn, luận thực lực, trước đây không bằng Kiếm Lam Tông, nhưng dựa dẫm Tân gia Thiên Đế Môn, đương nhiên chim sẻ hóa Phượng Hoàng, đã hơn trước rất nhiều.</w:t>
      </w:r>
    </w:p>
    <w:p>
      <w:pPr>
        <w:pStyle w:val="BodyText"/>
      </w:pPr>
      <w:r>
        <w:t xml:space="preserve">- Đinh Chưởng môn, nếu Kiếm Lam Tông các ngài muốn tham chiến nhất định phải đề phòng. Phong ấn Thú hồn tuy có thể gọi Thần thú, nhưng thế thì sao chứ? Ta sẽ cho các ngài mượn một đầu Thần thú tốt hơn trăm lần so với Phong ấn Thần thú mà chúng gọi ra. Thần hồn bị phong ấn rốt cuộc thì vẫn không đủ linh trí. Còn vũ khí Hóa Thần Đạo, hừ, Tân Thiên Vấn cũng không tự lượng sức, so vũ khí Thần đạo với Tần gia? Còn kém xa lắm! Vũ khí Hóa Thần Đạo? Hắn có thể cho mượn được vũ khí Hóa Thần Đạo mấy kiếp chứ?</w:t>
      </w:r>
    </w:p>
    <w:p>
      <w:pPr>
        <w:pStyle w:val="BodyText"/>
      </w:pPr>
      <w:r>
        <w:t xml:space="preserve">Không phải Tần gia coi thường Tân gia, gia tài của Tần gia hắn cũng biết khá rõ ràng, Tân gia tuyệt đối không nhiều hơn Tần gia bao nhiêu. Nhưng so sánh với tích trữ của Tần Vô Song thì là tự làm nhục mình thôi. Tần Vô Song không những có ba món vũ khí Chân Thần Đạo chín kiếp, còn có một kho vũ khí chín chín tám mốt món kia kìa!</w:t>
      </w:r>
    </w:p>
    <w:p>
      <w:pPr>
        <w:pStyle w:val="BodyText"/>
      </w:pPr>
      <w:r>
        <w:t xml:space="preserve">Tần Vân Nhiên cười:</w:t>
      </w:r>
    </w:p>
    <w:p>
      <w:pPr>
        <w:pStyle w:val="BodyText"/>
      </w:pPr>
      <w:r>
        <w:t xml:space="preserve">- Đinh đạo hữu, Đại Chưởng môn nhà ta bình thường không tùy tiện nói điều gì. Nhưng đã nói thì chắc chắn là đúng!</w:t>
      </w:r>
    </w:p>
    <w:p>
      <w:pPr>
        <w:pStyle w:val="BodyText"/>
      </w:pPr>
      <w:r>
        <w:t xml:space="preserve">Đinh Kỳ Kiếm đương nhiên là gật đầu phụ họa, thán phục mãi.</w:t>
      </w:r>
    </w:p>
    <w:p>
      <w:pPr>
        <w:pStyle w:val="BodyText"/>
      </w:pPr>
      <w:r>
        <w:t xml:space="preserve">- Đinh đạo hữu, để đề phòng bất trắc, nếu Kiếm Lam Tông tham chiến. Tần gia sẽ cho mượn một đầu linh thú và một món vũ khí Hóa Thần Đạo đỉnh phong!</w:t>
      </w:r>
    </w:p>
    <w:p>
      <w:pPr>
        <w:pStyle w:val="BodyText"/>
      </w:pPr>
      <w:r>
        <w:t xml:space="preserve">Tuy chỉ là cho mượn nhưng lời hứa này vẫn khiến Đinh Kỳ Kiếm vô cùng phấn chấn. Nếu có một đầu Thần thú, cộng với vũ khí Hóa Thần Đạo đỉnh phong thì Kiếm Lam Tông rất có hy vọng vào tám môn Thiên Đế Sơn!</w:t>
      </w:r>
    </w:p>
    <w:p>
      <w:pPr>
        <w:pStyle w:val="BodyText"/>
      </w:pPr>
      <w:r>
        <w:t xml:space="preserve">Tần Vân Nhiên cười nói:</w:t>
      </w:r>
    </w:p>
    <w:p>
      <w:pPr>
        <w:pStyle w:val="BodyText"/>
      </w:pPr>
      <w:r>
        <w:t xml:space="preserve">- Đinh đạo hữu, lời hứa này ngài cảm thấy hài lòng không?</w:t>
      </w:r>
    </w:p>
    <w:p>
      <w:pPr>
        <w:pStyle w:val="BodyText"/>
      </w:pPr>
      <w:r>
        <w:t xml:space="preserve">- Hài lòng, rất hài lòng rồi!</w:t>
      </w:r>
    </w:p>
    <w:p>
      <w:pPr>
        <w:pStyle w:val="BodyText"/>
      </w:pPr>
      <w:r>
        <w:t xml:space="preserve">Đinh Kỳ Kiếm vội vàng nói.</w:t>
      </w:r>
    </w:p>
    <w:p>
      <w:pPr>
        <w:pStyle w:val="BodyText"/>
      </w:pPr>
      <w:r>
        <w:t xml:space="preserve">Tần Vô Song mỉm cười:</w:t>
      </w:r>
    </w:p>
    <w:p>
      <w:pPr>
        <w:pStyle w:val="BodyText"/>
      </w:pPr>
      <w:r>
        <w:t xml:space="preserve">- Vừa rồi là cho Kiếm Lam Tông ngài mượn. Nếu Kiếm Lam Tông biểu hiện tốt, thành công vào tám môn Thiên Đế Sơn, ta sẽ có phần thưởng riêng. Một món vũ khí Hóa Thần Đạo sáu kiếp. Đinh Chưởng môn thấy sao?</w:t>
      </w:r>
    </w:p>
    <w:p>
      <w:pPr>
        <w:pStyle w:val="BodyText"/>
      </w:pPr>
      <w:r>
        <w:t xml:space="preserve">Đinh Kỳ Kiếm mừng rỡ ra mặt. Giữa các tông môn của Hiên Viên Khâu, mượn vũ khí Thần đạo của nhau là chuyện bình thường. Nhưng nói đến việc ban cho thì gần như là không thể.</w:t>
      </w:r>
    </w:p>
    <w:p>
      <w:pPr>
        <w:pStyle w:val="BodyText"/>
      </w:pPr>
      <w:r>
        <w:t xml:space="preserve">Vũ khí Thần đạo đó là vật đỉnh cao, dù là Tần gia, Vân gia hay Tân gia nghe nói cũng chẳng có hơn mười món vũ khí Thần đạo.</w:t>
      </w:r>
    </w:p>
    <w:p>
      <w:pPr>
        <w:pStyle w:val="BodyText"/>
      </w:pPr>
      <w:r>
        <w:t xml:space="preserve">Nay Tần Đại Chưởng môn lại có một lời hứa như vậy thật là niềm vui ngoài mong đợi. Điều này có nghĩ Đinh Kỳ Kiếm cũng chưa từng nghĩ đến.</w:t>
      </w:r>
    </w:p>
    <w:p>
      <w:pPr>
        <w:pStyle w:val="BodyText"/>
      </w:pPr>
      <w:r>
        <w:t xml:space="preserve">Ngay cả Tần Vân Nhiên cũng sững người.</w:t>
      </w:r>
    </w:p>
    <w:p>
      <w:pPr>
        <w:pStyle w:val="BodyText"/>
      </w:pPr>
      <w:r>
        <w:t xml:space="preserve">Tần Vô Song có lý của hắn, muốn những thế lực này một lòng theo Tần gia, không cho chút lợi ích thực tế thì không thể được.</w:t>
      </w:r>
    </w:p>
    <w:p>
      <w:pPr>
        <w:pStyle w:val="BodyText"/>
      </w:pPr>
      <w:r>
        <w:t xml:space="preserve">- Đinh Chưởng môn, tặng món vũ khí Thần đạo này đương nhiên là ta có điều kiện. Chỉ cần trong ba nghìn năm, trong mọi việc biểu quyết của tám môn Thiên Đế Sơn, Kiếm Lam Tông đều đứng về phía Tần gia một phương là được. Khi hết thời hạn, món vũ khí đó sẽ không còn liên quan gì đến Tần gia ta nữa, sẽ là vật trấn sơn của Kiếm Lam Tông.</w:t>
      </w:r>
    </w:p>
    <w:p>
      <w:pPr>
        <w:pStyle w:val="BodyText"/>
      </w:pPr>
      <w:r>
        <w:t xml:space="preserve">Nói đến vật trấn sơn không phải khoa trương chút nào. Kiếm Lam Tông hiện nay chỉ có hai món vũ khí Thần đạo, hơn nữa chỉ là vũ khí Ngưng Thần Đạo bình thường. Một món là Ngưng Thần Đạo bốn kiếp, món kia chỉ là hai kiếp mà thôi.</w:t>
      </w:r>
    </w:p>
    <w:p>
      <w:pPr>
        <w:pStyle w:val="BodyText"/>
      </w:pPr>
      <w:r>
        <w:t xml:space="preserve">Trong vũ khí Thần đạo, Ngưng Thần Đạo chính là có tư chất kém nhất.</w:t>
      </w:r>
    </w:p>
    <w:p>
      <w:pPr>
        <w:pStyle w:val="BodyText"/>
      </w:pPr>
      <w:r>
        <w:t xml:space="preserve">Bây giờ, vũ khí Hóa Thần Đạo sáu kiếp ở ngay trước mặt, Đinh Kỳ Kiếm dù có khả năng kiềm chế thế nào cũng khó mà giữ được bình tĩnh. Nếu không có gì bất ngờ, với quy mô và trình độ của Kiếm Lam Tông hiện nay e là vạn năm sau cũng chưa có tư cách để có được Hóa Thần Đạo sáu kiếp.</w:t>
      </w:r>
    </w:p>
    <w:p>
      <w:pPr>
        <w:pStyle w:val="BodyText"/>
      </w:pPr>
      <w:r>
        <w:t xml:space="preserve">Chỉ ba nghìn năm thì tính là gì chứ? Không phải chỉ là ủng hộ Tần gia thôi sao? Đã lựa chọn theo Tần gia thì vốn phải chuẩn bị để cho Tần gia điều khiển. Nói khó nghe một chút, đại tông môn như Tần gia, một khi ngồi lên vị trí Thiên Đế, không biết có bao nhiêu thế lực muốn nịnh nọt cũng chẳng có đường. Nay có cơ hội tốt như vậy mà không nắm lấy thì đúng là ngu ngốc!</w:t>
      </w:r>
    </w:p>
    <w:p>
      <w:pPr>
        <w:pStyle w:val="BodyText"/>
      </w:pPr>
      <w:r>
        <w:t xml:space="preserve">Đinh Kỳ Kiếm không chút do dự, nghiêm trang nói:</w:t>
      </w:r>
    </w:p>
    <w:p>
      <w:pPr>
        <w:pStyle w:val="BodyText"/>
      </w:pPr>
      <w:r>
        <w:t xml:space="preserve">- Đại Chưởng môn, Kiếm Lam Tông không những trong ba nghìn năm, thiên trường địa cửu, nguyện đời đời nghe theo Tần gia, kiến công lập nghiệp! Từ tận đáy lòng, ta hy vọng Tần gia thống trị Hiên Viên Khâu, đời đời hưng vượng!</w:t>
      </w:r>
    </w:p>
    <w:p>
      <w:pPr>
        <w:pStyle w:val="BodyText"/>
      </w:pPr>
      <w:r>
        <w:t xml:space="preserve">- Tốt!</w:t>
      </w:r>
    </w:p>
    <w:p>
      <w:pPr>
        <w:pStyle w:val="BodyText"/>
      </w:pPr>
      <w:r>
        <w:t xml:space="preserve">Tần Vô Song cười lớn:</w:t>
      </w:r>
    </w:p>
    <w:p>
      <w:pPr>
        <w:pStyle w:val="BodyText"/>
      </w:pPr>
      <w:r>
        <w:t xml:space="preserve">- Đinh Chưởng môn, vậy phải xem các ngài biểu hiện thế nào trong cuộc chiến đấu thôi! Nếu còn điều gì khó khăn có thể tìm Chưởng môn Vân Nhiên thương nghị. Bất luận thế nào, Tần gia ta cũng sẽ giúp Kiếm Lam Tông và Phiêu Tuyết Lâu! Hãy nhớ, vị trí của Thiên Phạt Sơn Trang và Lôi Đình Tông ta giữ cho các ngài, phải tận dụng!</w:t>
      </w:r>
    </w:p>
    <w:p>
      <w:pPr>
        <w:pStyle w:val="BodyText"/>
      </w:pPr>
      <w:r>
        <w:t xml:space="preserve">Đinh Kỳ Kiếm mừng rỡ, giọng nói gần như run rẩy:</w:t>
      </w:r>
    </w:p>
    <w:p>
      <w:pPr>
        <w:pStyle w:val="BodyText"/>
      </w:pPr>
      <w:r>
        <w:t xml:space="preserve">- Đa tạ Đại Chưởng môn!</w:t>
      </w:r>
    </w:p>
    <w:p>
      <w:pPr>
        <w:pStyle w:val="BodyText"/>
      </w:pPr>
      <w:r>
        <w:t xml:space="preserve">Hắn biết rõ ràng, Phiêu Tuyết Lâu là nhà nhạc phụ tương lai của tân Đại Chưởng môn. Đại Chưởng môn Tần gia người ta để Kiếm Lam Tông và Phiêu Tuyết Lâu ở cùng một cấp đó là sự ân sủng không tầm thường rồi.</w:t>
      </w:r>
    </w:p>
    <w:p>
      <w:pPr>
        <w:pStyle w:val="BodyText"/>
      </w:pPr>
      <w:r>
        <w:t xml:space="preserve">Kiếm Lam Tông, xem ra sắp vươn cánh bay xa rồi. Đinh Kỳ Kiếm cố gắng kiềm chế cảm xúc để không khiến mình quá mất hình tượng, nhưng niềm sung sướng trong lòng thì hiện hết lên mặt.</w:t>
      </w:r>
    </w:p>
    <w:p>
      <w:pPr>
        <w:pStyle w:val="Compact"/>
      </w:pPr>
      <w:r>
        <w:t xml:space="preserve">Ủng hộ chỉ với 1 click và 5s ! (adf.ly/4EmoB)</w:t>
      </w:r>
      <w:r>
        <w:br w:type="textWrapping"/>
      </w:r>
      <w:r>
        <w:br w:type="textWrapping"/>
      </w:r>
    </w:p>
    <w:p>
      <w:pPr>
        <w:pStyle w:val="Heading2"/>
      </w:pPr>
      <w:bookmarkStart w:id="882" w:name="chương-860"/>
      <w:bookmarkEnd w:id="882"/>
      <w:r>
        <w:t xml:space="preserve">860. Chương 86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60: Đại hội Thiên Đế Sơ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Đại hội Thiên Đế Sơn năm trăm năm một lần, trước đây đều là xác định Thiên Đế Môn trước rồi mới lựa chọn các tông môn khác. Nhưng lần này Hiên Viên Tộc lại dùng phương thức hoàn toàn khác.</w:t>
      </w:r>
    </w:p>
    <w:p>
      <w:pPr>
        <w:pStyle w:val="BodyText"/>
      </w:pPr>
      <w:r>
        <w:t xml:space="preserve">Đại hội lần này chia làm hai phần. Phần một là khiêu chiến không phải Thiên Đế Môn. Phần hai mới là tranh đoạt Thiên Đế Môn.</w:t>
      </w:r>
    </w:p>
    <w:p>
      <w:pPr>
        <w:pStyle w:val="BodyText"/>
      </w:pPr>
      <w:r>
        <w:t xml:space="preserve">Trong phần một, các thế lực bên ngoài tám môn Thiên Đế Sơn, chỉ cần là các thế lực nhị lưu trở lên là có thể ghi danh tham gia.</w:t>
      </w:r>
    </w:p>
    <w:p>
      <w:pPr>
        <w:pStyle w:val="BodyText"/>
      </w:pPr>
      <w:r>
        <w:t xml:space="preserve">Đương nhiên, thực tế là các thế lực nhị lưu không thể tham gia được. Ai cũng biết thế lực nhị lưu không có Thần đạo cường giả. Thế lực nhất lưu mới có tư cách thực sự. Mà thế lực nhất lưu ngoài tám môn Thiên Đế Sơn vốn chỉ có bốn thế lực, nhưng nay đã có thêm một vài thế lực nữa. Giống như Phiêu Tuyết Lâu, vốn là đỉnh phong của thế lực nhị lưu, thực lực tương đương La Thiên Đạo Trường, xếp trong tốp hai mươi thế lực hàng đầu của Hiên Viên Khâu.</w:t>
      </w:r>
    </w:p>
    <w:p>
      <w:pPr>
        <w:pStyle w:val="BodyText"/>
      </w:pPr>
      <w:r>
        <w:t xml:space="preserve">Nhưng nay Phiêu Tuyết Lâu đã có Thần đạo cao thủ, hơn nữa còn có Thần thú tọa trấn, thực lực nâng cao, giờ đã là thế lực có khả năng cạnh tranh rất cao. Vì thế, cuộc đấu ở phần một sẽ náo nhiệt hơn phần hai, vì số lượng tông môn chắc chắn nhiều hơn phần hai.</w:t>
      </w:r>
    </w:p>
    <w:p>
      <w:pPr>
        <w:pStyle w:val="BodyText"/>
      </w:pPr>
      <w:r>
        <w:t xml:space="preserve">Trong cuộc tranh giành Thiên Đế Môn, tông môn giành được vị trí Thiên Đế sẽ có một cơ hội loại bỏ tông môn khác. Thường thì tông môn làm Thiên Đế sẽ loại bỏ đối thủ chính của mình.</w:t>
      </w:r>
    </w:p>
    <w:p>
      <w:pPr>
        <w:pStyle w:val="BodyText"/>
      </w:pPr>
      <w:r>
        <w:t xml:space="preserve">Đương nhiên cơ hội này thường không được dùng đến, vì có tư cách là một chuyện nhưng còn phải có thực lực và gan đi khiêu chiến nữa.</w:t>
      </w:r>
    </w:p>
    <w:p>
      <w:pPr>
        <w:pStyle w:val="BodyText"/>
      </w:pPr>
      <w:r>
        <w:t xml:space="preserve">Ví dụ như hồi đó Tần gia mất đi vị trí Thiên Đế, Tân gia cũng muốn loại bỏ Tần gia nhưng vì các tông môn mà Tân gia trợ giúp chẳng có ai dám khiêu chiến Tần gia, cũng không có tư cách khiêu chiến. Vì thế mà Tần gia vẫn ngồi vững trong tám môn Thiên Đế Sơn.</w:t>
      </w:r>
    </w:p>
    <w:p>
      <w:pPr>
        <w:pStyle w:val="BodyText"/>
      </w:pPr>
      <w:r>
        <w:t xml:space="preserve">Có câu nói thế này, lạc đà chết gầy vẫn to hơn ngựa khỏe. Khi đó tuy Tần gia không địch lại được Tân gia nhưng vẫn còn vốn liếng, tông môn bình thường quả thực là không dám trở mặt với Tần gia. Vạn nhất Tần gia nổi điên hạ độc thủ trên lôi đài thì hỏng.</w:t>
      </w:r>
    </w:p>
    <w:p>
      <w:pPr>
        <w:pStyle w:val="BodyText"/>
      </w:pPr>
      <w:r>
        <w:t xml:space="preserve">Tân gia tuy rất bực bội nhưng cũng chẳng thể làm gì, chỉ đành giương mắt nhìn Tần gia vững vàng trong tám môn Thiên Đế Sơn.</w:t>
      </w:r>
    </w:p>
    <w:p>
      <w:pPr>
        <w:pStyle w:val="BodyText"/>
      </w:pPr>
      <w:r>
        <w:t xml:space="preserve">Đại hội Thiên Đế Sơn đương nhiên chỉ có Hiên Viên Tộc mới có tư cách tổ chức. Bên Hiên Viên Khâu có người chuyên phụ trách việc này, chính là Đồ Đằng cường giả Hiên Viên Bạt.</w:t>
      </w:r>
    </w:p>
    <w:p>
      <w:pPr>
        <w:pStyle w:val="BodyText"/>
      </w:pPr>
      <w:r>
        <w:t xml:space="preserve">Lần đó đến Mộng Huyễn Thiên Trì cũng là Hiên Viên Bạt dẫn đoàn. Hắn là người chủ quản chuyên phụ trách những sự vụ thế tục của Hiên Viên Đồ Đằng Tộc.</w:t>
      </w:r>
    </w:p>
    <w:p>
      <w:pPr>
        <w:pStyle w:val="BodyText"/>
      </w:pPr>
      <w:r>
        <w:t xml:space="preserve">Thông báo về Đại hội Thiên Đế Sơn vừa được phát ra, cả Hiên Viên Khâu dường như sục sôi. Cuối cùng thì đại hội năm trăm năm một lần đã lại đến lúc mở màn.</w:t>
      </w:r>
    </w:p>
    <w:p>
      <w:pPr>
        <w:pStyle w:val="BodyText"/>
      </w:pPr>
      <w:r>
        <w:t xml:space="preserve">Nghĩ đến ân oán hơn mười năm nay giữa Tần gia và Tân gia, Đại hội Thiên Đế Sơn lần này càng đáng chú ý hơn, huống hồ còn có cả Vân gia trước nay luôn thần thần bí bí.</w:t>
      </w:r>
    </w:p>
    <w:p>
      <w:pPr>
        <w:pStyle w:val="BodyText"/>
      </w:pPr>
      <w:r>
        <w:t xml:space="preserve">Thông báo ra thì cũng có thời gian báo danh.</w:t>
      </w:r>
    </w:p>
    <w:p>
      <w:pPr>
        <w:pStyle w:val="BodyText"/>
      </w:pPr>
      <w:r>
        <w:t xml:space="preserve">Quả nhiên như mọi người dự đoán, không khí đại hội lần này vô cùng náo nhiệt, số lượng các thế lực tham dự cũng nhiều hơn mấy lần đại hội trước đó.</w:t>
      </w:r>
    </w:p>
    <w:p>
      <w:pPr>
        <w:pStyle w:val="BodyText"/>
      </w:pPr>
      <w:r>
        <w:t xml:space="preserve">Có đến sáu thế lực ngoại vi tham gia thách thức!</w:t>
      </w:r>
    </w:p>
    <w:p>
      <w:pPr>
        <w:pStyle w:val="BodyText"/>
      </w:pPr>
      <w:r>
        <w:t xml:space="preserve">Lần lượt là Phiêu Tuyết Lâu, Thái Ất Môn, Kiếm Lam Tông, Lưu Âm Cốc, Bách Kiếm Tông và Hồ Khâu Sơn.</w:t>
      </w:r>
    </w:p>
    <w:p>
      <w:pPr>
        <w:pStyle w:val="BodyText"/>
      </w:pPr>
      <w:r>
        <w:t xml:space="preserve">Đằng sau sáu thế lực này hiển nhiên là đều có sự ủng hộ của ba đại thế lực. Đúng như Tần Vô Song đã nói, không có sự ủng hộ của đại tông môn như Tần gia, Vân gia và Tân gia, thì gần như không có khả năng cạnh tranh vị trí trong tám môn Thiên Đế Sơn.</w:t>
      </w:r>
    </w:p>
    <w:p>
      <w:pPr>
        <w:pStyle w:val="BodyText"/>
      </w:pPr>
      <w:r>
        <w:t xml:space="preserve">Mà thế lực bị thách thức cũng rất thú vị. Phiêu Tuyết Lâu thách thức Thiên Phạt Sơn Trang, còn Kiếm Lam Tông và Lưu Âm Cốc lại đều thách thức Lôi Đình Tông. Thái Ất Môn trước nay đều bất hòa với Diệu Hóa Môn, có cơ hội này đương nhiên phải thách thức Diệu Hóa Môn.</w:t>
      </w:r>
    </w:p>
    <w:p>
      <w:pPr>
        <w:pStyle w:val="BodyText"/>
      </w:pPr>
      <w:r>
        <w:t xml:space="preserve">Tần gia từng lôi kéo Thái Ất Môn nhưng thái độ Thái Ất Môn dường như không kiên định. Nay xem ra Thái Ất Môn không chọn Tần gia mà chọn hai đại thế lực kia.</w:t>
      </w:r>
    </w:p>
    <w:p>
      <w:pPr>
        <w:pStyle w:val="BodyText"/>
      </w:pPr>
      <w:r>
        <w:t xml:space="preserve">Theo Tần Vô Song đoán, chắc chắn Thái Ất Môn không chọn Tân gia, vậy thì đương nhiên đằng sau Thái Ất Môn chắc là Vân gia.</w:t>
      </w:r>
    </w:p>
    <w:p>
      <w:pPr>
        <w:pStyle w:val="BodyText"/>
      </w:pPr>
      <w:r>
        <w:t xml:space="preserve">Tần Vô Song đã bỏ qua mất điểm này để Vân gia nhanh chân hơn rồi.</w:t>
      </w:r>
    </w:p>
    <w:p>
      <w:pPr>
        <w:pStyle w:val="BodyText"/>
      </w:pPr>
      <w:r>
        <w:t xml:space="preserve">Còn về phần Bách Kiếm Tông và Hồ Khâu Sơn phân chia thách thức Thiên Vũ Tông và Bách Lý Thế Gia, hiển nhiên là Tân Thiên Vấn đang tính nợ cũ lúc trước.</w:t>
      </w:r>
    </w:p>
    <w:p>
      <w:pPr>
        <w:pStyle w:val="BodyText"/>
      </w:pPr>
      <w:r>
        <w:t xml:space="preserve">Bách Lý Gia và Thiên Vũ Tông biết như vậy nhưng cũng bất lực. Họ không đắc tội được với Tần gia nhưng cuối cùng vẫn đắc tội Tân gia, sự thù hận với Tân gia theo đó cũng tăng lên.</w:t>
      </w:r>
    </w:p>
    <w:p>
      <w:pPr>
        <w:pStyle w:val="BodyText"/>
      </w:pPr>
      <w:r>
        <w:t xml:space="preserve">Tân Thiên Vấn đã tính rất hay. Khi Bách Kiếm Tông và Hồ Khâu Sơn thắng, cộng với Thiên Phạt Sơn Trang và Lôi Đình Tông, như vậy tám môn Thiên Đế Sơn có bốn thế lực tâm phúc của Thiên Đế Môn. Dù Tần gia và Tân gia vẫn còn thì Tân gia cũng vẫn nắm được toàn cục, có ưu thế mang tính quyết định.</w:t>
      </w:r>
    </w:p>
    <w:p>
      <w:pPr>
        <w:pStyle w:val="BodyText"/>
      </w:pPr>
      <w:r>
        <w:t xml:space="preserve">Chỉ là hắn cũng liệu được rằng Thiên Phạt Sơn Trang và Lôi Đình Tông chắc chắn sẽ bị thách thức. Vì thế Tân Thiên Vấn cũng không keo kiệt, rất quan tâm đến Thiên Phạt Sơn Trang và Lôi Đình Tông.</w:t>
      </w:r>
    </w:p>
    <w:p>
      <w:pPr>
        <w:pStyle w:val="BodyText"/>
      </w:pPr>
      <w:r>
        <w:t xml:space="preserve">Sáu quyển Phong ấn Thú hồn hắn và Kiếm Nhiêm có được từ Thiên Hỏa Nam Cương, mỗi người ba quyển. Cho Bách Kiếm Tông và Hồ Khâu Sơn mỗi thế lực một quyển, còn lại hắn giữ một quyển làm vốn chiến đấu của Thiên Đế Môn.</w:t>
      </w:r>
    </w:p>
    <w:p>
      <w:pPr>
        <w:pStyle w:val="BodyText"/>
      </w:pPr>
      <w:r>
        <w:t xml:space="preserve">Như vậy Thiên Phạt Sơn Trang và Lôi Đình Tông đều không được phân Phong ấn Thú hồn rồi. Tân Thiên Vấn đành mặt dày mượn của Thần thú Kiếm Nhiêm hai quyển.</w:t>
      </w:r>
    </w:p>
    <w:p>
      <w:pPr>
        <w:pStyle w:val="BodyText"/>
      </w:pPr>
      <w:r>
        <w:t xml:space="preserve">Thần thú Kiếm Nhiêm lại rất rộng rãi, cho Tân Thiên Vấn mượn cả ba quyển Phong ấn Thú hồn.</w:t>
      </w:r>
    </w:p>
    <w:p>
      <w:pPr>
        <w:pStyle w:val="BodyText"/>
      </w:pPr>
      <w:r>
        <w:t xml:space="preserve">Tân Thiên Vấn lúc này đang lo nghĩ về tình hình Thiên Đế Sơn, căn bản không có tâm tư suy nghĩ vẫn đề khác, cũng chưa từng nghi ngờ điều gì.</w:t>
      </w:r>
    </w:p>
    <w:p>
      <w:pPr>
        <w:pStyle w:val="BodyText"/>
      </w:pPr>
      <w:r>
        <w:t xml:space="preserve">Có ba quyển Phong ấn Thú hồn của Thần thú Kiếm Nhiêm, Tân Thiên Vấn có thể nói là như hổ mọc thêm cánh. Không những Thiên Phạt Sơn Trang và Lôi Đình Tông đều có một quyển mà Tân Thiên Vấn hắn còn có thêm một quyển.</w:t>
      </w:r>
    </w:p>
    <w:p>
      <w:pPr>
        <w:pStyle w:val="BodyText"/>
      </w:pPr>
      <w:r>
        <w:t xml:space="preserve">Số Phong ấn Thú hồn này thực lực thấp nhất là Hóa Thần Đạo bốn kiếp, thực lực như vậy khiến Tân Thiên Vấn cảm thấy như đã nắm chắc phần thắng.</w:t>
      </w:r>
    </w:p>
    <w:p>
      <w:pPr>
        <w:pStyle w:val="BodyText"/>
      </w:pPr>
      <w:r>
        <w:t xml:space="preserve">Kết quả thống kê cho thấy có sáu thế lực ngoại vi thách thức tám môn Thiên Đế Sơn. Thế lực bị thách thức có năm, cũng có nghĩa là ngoài ba đại thế lực ra, các thế lực Thiên Đế Sơn khác đều bị thách thức.</w:t>
      </w:r>
    </w:p>
    <w:p>
      <w:pPr>
        <w:pStyle w:val="BodyText"/>
      </w:pPr>
      <w:r>
        <w:t xml:space="preserve">Khổ não nhất không phải ai khác ngoài Lôi Đình Tông, bị cả Kiếm Lam Tông và Lưu Âm Cốc cùng thách thức, mức độ khốc liệt của suất này chắc chắn là cao nhất.</w:t>
      </w:r>
    </w:p>
    <w:p>
      <w:pPr>
        <w:pStyle w:val="BodyText"/>
      </w:pPr>
      <w:r>
        <w:t xml:space="preserve">Cuộc tranh giành vị trí Thiên Đế thì chẳng có gì phải nghi ngờ. Ba đại tông môn vì nó mà giằng co mấy vạn năm nay. Cứ năm trăm năm lại là một trận chiến đấu ác liệt, không đến thời khắc cuối cùng thì khó phân thắng bại.</w:t>
      </w:r>
    </w:p>
    <w:p>
      <w:pPr>
        <w:pStyle w:val="BodyText"/>
      </w:pPr>
      <w:r>
        <w:t xml:space="preserve">Ba đại thế lực Tần gia, Vân gia và Tân gia đương nhiên cũng là người điền vào bảng báo danh đầu tiên chờ Hiên Viên Tộc đối chiếu thông qua.</w:t>
      </w:r>
    </w:p>
    <w:p>
      <w:pPr>
        <w:pStyle w:val="BodyText"/>
      </w:pPr>
      <w:r>
        <w:t xml:space="preserve">Đại hội Thiên Đế Sơn rất rộng mở, bất cứ tông môn nào cũng có thể cầu cứu bên ngoài. Ví dụ như mượn trang bị, vũ khí từ tông môn khác, thậm chí có thể mượn người.</w:t>
      </w:r>
    </w:p>
    <w:p>
      <w:pPr>
        <w:pStyle w:val="BodyText"/>
      </w:pPr>
      <w:r>
        <w:t xml:space="preserve">Nhưng thường thì rất ít khi có trường hợp cho mượn người. Vì ai cũng chỉ được ra mặt ở đại hội một lần. Ví dụ như Tân gia cho Thiên Phạt Sơn Trang mượn người thì khi đến lượt Tân gia người đó không được đại diện cho Tân gia để ra trận nữa.</w:t>
      </w:r>
    </w:p>
    <w:p>
      <w:pPr>
        <w:pStyle w:val="BodyText"/>
      </w:pPr>
      <w:r>
        <w:t xml:space="preserve">Về nguyên tắc, nghiêm cấm các thế lực giữa các Cấm địa của Thần mượn người của nhau, vũ khí trang bị thì được nhưng người thì tuyệt đối không được.</w:t>
      </w:r>
    </w:p>
    <w:p>
      <w:pPr>
        <w:pStyle w:val="BodyText"/>
      </w:pPr>
      <w:r>
        <w:t xml:space="preserve">Vì thế, việc mượn người chỉ xuất hiện giữa các tông môn và người tu luyện tự do. Một vài tông môn nếu thực lực tự thân không đủ, lại vừa khéo có người tu luyện tự do lớn mạnh thì có thể mượn để dùng. Chỉ cần phong chức Trưởng lão Danh dự là không thành vấn đề.</w:t>
      </w:r>
    </w:p>
    <w:p>
      <w:pPr>
        <w:pStyle w:val="BodyText"/>
      </w:pPr>
      <w:r>
        <w:t xml:space="preserve">Đương nhiên, không hề dễ gì tìm được người tu luyện tự do có tu vi cao. Trên thế gian này, tu luyện tự do mà trở thành Thần đạo cường giả gần như chỉ có tỷ lệ một trên một triệu.</w:t>
      </w:r>
    </w:p>
    <w:p>
      <w:pPr>
        <w:pStyle w:val="BodyText"/>
      </w:pPr>
      <w:r>
        <w:t xml:space="preserve">Vì thế mỗi khi sắp đến đại hội, tỷ lệ Thần thú xuất hiện rất cao. Thần thú, chỉ cần không phải đến từ thế lực bên ngoài, các tông môn có bản lĩnh mời được là được chấp nhận.</w:t>
      </w:r>
    </w:p>
    <w:p>
      <w:pPr>
        <w:pStyle w:val="BodyText"/>
      </w:pPr>
      <w:r>
        <w:t xml:space="preserve">Mà Phong ấn Thú hồn thì càng không cần nói. Bản thân nó không có tính linh động, nói trắng ra là con rối chiến đấu, chẳng khác gì trang bị cả.</w:t>
      </w:r>
    </w:p>
    <w:p>
      <w:pPr>
        <w:pStyle w:val="BodyText"/>
      </w:pPr>
      <w:r>
        <w:t xml:space="preserve">Sau khi kết quả báo danh đã có, Đại hội Thiên Đế Sơn đi vào thời khắc căng thẳng nhất, thời kỳ chuẩn bị trong ba tháng.</w:t>
      </w:r>
    </w:p>
    <w:p>
      <w:pPr>
        <w:pStyle w:val="BodyText"/>
      </w:pPr>
      <w:r>
        <w:t xml:space="preserve">Ba tháng này để cho các thế lực hoàn thành tốt công tác chuẩn bị cuối cùng. Một ngày trước khi khai mạc vẫn còn một cơ hội ghi danh, sau lúc đó là có quyết định danh sách ra trận.</w:t>
      </w:r>
    </w:p>
    <w:p>
      <w:pPr>
        <w:pStyle w:val="BodyText"/>
      </w:pPr>
      <w:r>
        <w:t xml:space="preserve">Khi đã có danh sách thì tuyệt đối không thể thay đổi nữa.</w:t>
      </w:r>
    </w:p>
    <w:p>
      <w:pPr>
        <w:pStyle w:val="BodyText"/>
      </w:pPr>
      <w:r>
        <w:t xml:space="preserve">Vì thế, ba tháng này cũng là thời gian chuẩn bị khẩn trương nhất của các tông môn. Tất cả lôi kéo được trợ thủ nào, mượn được vũ khí gì thì chỉ xem sự nỗ lực trong ba tháng này thôi.</w:t>
      </w:r>
    </w:p>
    <w:p>
      <w:pPr>
        <w:pStyle w:val="BodyText"/>
      </w:pPr>
      <w:r>
        <w:t xml:space="preserve">o0o</w:t>
      </w:r>
    </w:p>
    <w:p>
      <w:pPr>
        <w:pStyle w:val="BodyText"/>
      </w:pPr>
      <w:r>
        <w:t xml:space="preserve">Càng gần đại hội, Tần Vô Song lại càng điềm tĩnh. Ba tháng cuối cùng là thời gian quan trọng hắn đón Hóa Thần Đạo bảy kiếp.</w:t>
      </w:r>
    </w:p>
    <w:p>
      <w:pPr>
        <w:pStyle w:val="BodyText"/>
      </w:pPr>
      <w:r>
        <w:t xml:space="preserve">Tần Vô Song không chút lo lắng về việc vượt qua kiếp thứ bảy. Có vũ khí Chân Thần Đạo chín kiếp, kiếp nạn Thần đạo kiểu này gần như chỉ là cấp mưa phùn thôi.</w:t>
      </w:r>
    </w:p>
    <w:p>
      <w:pPr>
        <w:pStyle w:val="BodyText"/>
      </w:pPr>
      <w:r>
        <w:t xml:space="preserve">Người ta lo lắng tai kiếp Thần đạo đến sớm, hắn lại sầu vì tai kiếp đến quá muộn!</w:t>
      </w:r>
    </w:p>
    <w:p>
      <w:pPr>
        <w:pStyle w:val="BodyText"/>
      </w:pPr>
      <w:r>
        <w:t xml:space="preserve">Đáng tiếc là thời gian cuối cũng vẫn hơi gấp. Nếu cho hắn thêm hai mươi năm thì hắn chắc chắn có thể tới tám kiếp, thậm chí là chín kiếp.</w:t>
      </w:r>
    </w:p>
    <w:p>
      <w:pPr>
        <w:pStyle w:val="BodyText"/>
      </w:pPr>
      <w:r>
        <w:t xml:space="preserve">Chỉ cần vượt qua Hóa Thần Đạo chín kiếp, trực tiếp bước vào Chân Thần Đạo là có thể khám phá Đệ thất hoàn của Thất Tuyệt Liên Hoàn Trận.</w:t>
      </w:r>
    </w:p>
    <w:p>
      <w:pPr>
        <w:pStyle w:val="BodyText"/>
      </w:pPr>
      <w:r>
        <w:t xml:space="preserve">Giờ Tần Vô Song cũng đang nỗ lực theo hướng đó. Hắn biết tranh giành vị trí Thiên Đế chỉ là cuộc chiến vinh dự, chiến đấu vì vinh dự gia tộc. Còn với cá nhân hắn thì vị trí Thiên Đế chỉ là phù vân.</w:t>
      </w:r>
    </w:p>
    <w:p>
      <w:pPr>
        <w:pStyle w:val="BodyText"/>
      </w:pPr>
      <w:r>
        <w:t xml:space="preserve">Chủ nhân Thiên Đế Sơn lẽ nào lại thỏa mãn được Tần Vô Song?</w:t>
      </w:r>
    </w:p>
    <w:p>
      <w:pPr>
        <w:pStyle w:val="BodyText"/>
      </w:pPr>
      <w:r>
        <w:t xml:space="preserve">Hôm nay, Tần gia đón hai vị khách, đang đứng ngoài sơn môn. Hai người này đến cũng khiến Tần Trọng Dương cảm thấy bất ngờ. Họ là Lạc Bạch Vũ của Thiên Vũ Tông và Bách Lý Nghiễm của Bách Lý Thế Gia, người đứng đầu của hai thế lực!</w:t>
      </w:r>
    </w:p>
    <w:p>
      <w:pPr>
        <w:pStyle w:val="Compact"/>
      </w:pPr>
      <w:r>
        <w:t xml:space="preserve">Ủng hộ chỉ với 1 click và 5s ! (adf.ly/4EmoB)</w:t>
      </w:r>
      <w:r>
        <w:br w:type="textWrapping"/>
      </w:r>
      <w:r>
        <w:br w:type="textWrapping"/>
      </w:r>
    </w:p>
    <w:p>
      <w:pPr>
        <w:pStyle w:val="Heading2"/>
      </w:pPr>
      <w:bookmarkStart w:id="883" w:name="chương-861"/>
      <w:bookmarkEnd w:id="883"/>
      <w:r>
        <w:t xml:space="preserve">861. Chương 86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61:Thiên Vũ Tông quy phụ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Trọng Dương dù có bất ngờ với việc hai người nay đến, nhưng khi nhìn thấy hai bọn họ thì lập tức biết ý định của họ là gì.</w:t>
      </w:r>
    </w:p>
    <w:p>
      <w:pPr>
        <w:pStyle w:val="BodyText"/>
      </w:pPr>
      <w:r>
        <w:t xml:space="preserve">Xin trợ giúp, không còn nghi ngờ gì nữa, chính là đến xin trợ giúp!</w:t>
      </w:r>
    </w:p>
    <w:p>
      <w:pPr>
        <w:pStyle w:val="BodyText"/>
      </w:pPr>
      <w:r>
        <w:t xml:space="preserve">Tân Thiên Vấn trợ giúp Bách Kiếm Tông và Hồ Khâu Sơn thách thức với Thiên Vũ Tông và Bách Lý Thế Gia, cục diện đã rất rõ ràng, Tân gia đã không thể chấp nhận họ nữa.</w:t>
      </w:r>
    </w:p>
    <w:p>
      <w:pPr>
        <w:pStyle w:val="BodyText"/>
      </w:pPr>
      <w:r>
        <w:t xml:space="preserve">Với thủ đoạn của Tân Thiên Vấn, nếu đã sắp xếp như vậy chắc chắn đã có bảy tám phần chắc chắn, vì thế mà Bách Lý Thế Gia và Thiên Vũ Tông đều cảm thấy vô cùng áp lực.</w:t>
      </w:r>
    </w:p>
    <w:p>
      <w:pPr>
        <w:pStyle w:val="BodyText"/>
      </w:pPr>
      <w:r>
        <w:t xml:space="preserve">Cũng không quan tâm ân oán xưa kia nữa, mặt dày đến xin Tần gia trợ giúp. Đương nhiên đề nghị này do Bách Lý Thế Gia đưa ra. Sau khi Bách Lý Thế Gia bị Tần Vô Song dùng Thần Cổ Khôi Lỗi Thuật thu phục, lại là một quân cờ nữa. Lúc này đương nhiên phải xúi giục Thiên Vũ Tông và Diệu Hóa Môn đến Tần gia xin trợ giúp.</w:t>
      </w:r>
    </w:p>
    <w:p>
      <w:pPr>
        <w:pStyle w:val="BodyText"/>
      </w:pPr>
      <w:r>
        <w:t xml:space="preserve">Nhưng Diệu Hóa Môn lại cảm thấy Tần gia thứ nhất là không có thực lực, hai nữa là không có động cơ để giúp chúng. Dù gì thì tông môn thách thức Diệu Hóa Môn là Thái Ất Môn, chưa biết chừng phía sau Thái Ất Môn lại là Tần gia.</w:t>
      </w:r>
    </w:p>
    <w:p>
      <w:pPr>
        <w:pStyle w:val="BodyText"/>
      </w:pPr>
      <w:r>
        <w:t xml:space="preserve">Nếu đối thủ của Diệu Hóa Môn là người của Tân gia thì đương nhiên Diệu Hóa Môn sẽ đến xin trợ giúp.</w:t>
      </w:r>
    </w:p>
    <w:p>
      <w:pPr>
        <w:pStyle w:val="BodyText"/>
      </w:pPr>
      <w:r>
        <w:t xml:space="preserve">Diệu Hóa Môn không đến nhưng Thiên Vũ Tông thì lại đồng tình rất nhanh.</w:t>
      </w:r>
    </w:p>
    <w:p>
      <w:pPr>
        <w:pStyle w:val="BodyText"/>
      </w:pPr>
      <w:r>
        <w:t xml:space="preserve">Hai thế lực này đã từng giúp Tân gia bao vây Thiên Đế Sơn, tuy không gây nhiều tội ác nhưng cũng để lại tiếng lâu dài, vì thế, khi vào trong Tần gia bị nhìn lườm cũng là bình thường.</w:t>
      </w:r>
    </w:p>
    <w:p>
      <w:pPr>
        <w:pStyle w:val="BodyText"/>
      </w:pPr>
      <w:r>
        <w:t xml:space="preserve">Cũng may trước khi đến chúng đã sẵn sàng chấp nhận đón những ánh mắt coi thường rồi.</w:t>
      </w:r>
    </w:p>
    <w:p>
      <w:pPr>
        <w:pStyle w:val="BodyText"/>
      </w:pPr>
      <w:r>
        <w:t xml:space="preserve">Vấn đề thể diện chả là cái quái gì so với vấn đề sinh tồn. Hơn nữa, lần này Bách Lý Thế Gia chuẩn bị đi cửa sau ở chỗ Tần Vô Song.</w:t>
      </w:r>
    </w:p>
    <w:p>
      <w:pPr>
        <w:pStyle w:val="BodyText"/>
      </w:pPr>
      <w:r>
        <w:t xml:space="preserve">Đại Chưởng môn Tần gia là chủ nhân của Bách Lý Thế Gia hắn, chỉ dựa vào điểm này thôi Bách Lý Nghiễm đã biết Tần Vô Song sẽ không ngồi nhìn không quan tâm.</w:t>
      </w:r>
    </w:p>
    <w:p>
      <w:pPr>
        <w:pStyle w:val="BodyText"/>
      </w:pPr>
      <w:r>
        <w:t xml:space="preserve">Vào nội bộ Tần gia, trong Chính Khí Đường là sáu đại Thần đạo cường giả, Tần Trọng Dương, Tần Thái Trùng, Tri Hòe, Tri Tùng, Tri Bách và Tri Đồng.</w:t>
      </w:r>
    </w:p>
    <w:p>
      <w:pPr>
        <w:pStyle w:val="BodyText"/>
      </w:pPr>
      <w:r>
        <w:t xml:space="preserve">Bách Lý Nghiễm và Lạc Bạch Vũ thấy không khí Tần gia thâm nghiêm, Thần đạo cường giả nhiều như vậy cùng thầm cảm khái. Phải biết là ba đại cao thủ mạnh nhất của Tần gia đều không có mặt ở đây.</w:t>
      </w:r>
    </w:p>
    <w:p>
      <w:pPr>
        <w:pStyle w:val="BodyText"/>
      </w:pPr>
      <w:r>
        <w:t xml:space="preserve">Tần Vô Song, Tần Khiếu Thiên và Tần Vân Nhiên, đó chính là cao thủ nhất đẳng của Tần gia.</w:t>
      </w:r>
    </w:p>
    <w:p>
      <w:pPr>
        <w:pStyle w:val="BodyText"/>
      </w:pPr>
      <w:r>
        <w:t xml:space="preserve">Trong nhất mạch của Tần gia đã có chín Thần đạo cường giả, huống hồ cạnh Tần Vô Song còn có vài đầu Thần thú. Với thực lực đó, Tần gia không chút nghi ngờ đã hoàn toàn áp đảo Vân gia và Tần gia.</w:t>
      </w:r>
    </w:p>
    <w:p>
      <w:pPr>
        <w:pStyle w:val="BodyText"/>
      </w:pPr>
      <w:r>
        <w:t xml:space="preserve">Điều nghi vấn duy nhất lúc này là Đại Chưởng môn tiền nhiệm, Tần Khiếu Thiên bị thương liệu đã hồi phục sức chiến đấu chưa? Theo bên ngoài suy đoán thì lần này Tần Khiếu Thiên không thể tham gia.</w:t>
      </w:r>
    </w:p>
    <w:p>
      <w:pPr>
        <w:pStyle w:val="BodyText"/>
      </w:pPr>
      <w:r>
        <w:t xml:space="preserve">Nếu Tần Khiếu Thiên tham chiến được thì việc Tần gia đoạt vị trí Thiên Đế không còn gì phải tranh cãi.</w:t>
      </w:r>
    </w:p>
    <w:p>
      <w:pPr>
        <w:pStyle w:val="BodyText"/>
      </w:pPr>
      <w:r>
        <w:t xml:space="preserve">Những Thần đạo cường giả này của Tần gia tuy vô cùng phẫn nộ nhưng dù sao vẫn có khí độ, nhìn gườm gườm thì có chứ không đến mức ném trứng gà hỏng, hoa quả thối.</w:t>
      </w:r>
    </w:p>
    <w:p>
      <w:pPr>
        <w:pStyle w:val="BodyText"/>
      </w:pPr>
      <w:r>
        <w:t xml:space="preserve">Tần Trọng Dương thản nhiên nói:</w:t>
      </w:r>
    </w:p>
    <w:p>
      <w:pPr>
        <w:pStyle w:val="BodyText"/>
      </w:pPr>
      <w:r>
        <w:t xml:space="preserve">- Nhị vị Chưởng môn, đã có những lúc hai nhà chúng ta gặp nhau bằng binh đao, hôm nay lại đến thăm thế này, có việc gì chỉ giáo không?</w:t>
      </w:r>
    </w:p>
    <w:p>
      <w:pPr>
        <w:pStyle w:val="BodyText"/>
      </w:pPr>
      <w:r>
        <w:t xml:space="preserve">- Không dám, không dám!</w:t>
      </w:r>
    </w:p>
    <w:p>
      <w:pPr>
        <w:pStyle w:val="BodyText"/>
      </w:pPr>
      <w:r>
        <w:t xml:space="preserve">Bách Lý Nghiễm cười trừ:</w:t>
      </w:r>
    </w:p>
    <w:p>
      <w:pPr>
        <w:pStyle w:val="BodyText"/>
      </w:pPr>
      <w:r>
        <w:t xml:space="preserve">- Nói thật, ta và Bạch Vũ huynh đến để tạ tội.</w:t>
      </w:r>
    </w:p>
    <w:p>
      <w:pPr>
        <w:pStyle w:val="BodyText"/>
      </w:pPr>
      <w:r>
        <w:t xml:space="preserve">- Không dám!</w:t>
      </w:r>
    </w:p>
    <w:p>
      <w:pPr>
        <w:pStyle w:val="BodyText"/>
      </w:pPr>
      <w:r>
        <w:t xml:space="preserve">Tần Trọng Dương lạnh lùng nói.</w:t>
      </w:r>
    </w:p>
    <w:p>
      <w:pPr>
        <w:pStyle w:val="BodyText"/>
      </w:pPr>
      <w:r>
        <w:t xml:space="preserve">Lúc này Bách Lý Nghiễm chỉ còn cách làm như phận con cháu, cúi mình nói:</w:t>
      </w:r>
    </w:p>
    <w:p>
      <w:pPr>
        <w:pStyle w:val="BodyText"/>
      </w:pPr>
      <w:r>
        <w:t xml:space="preserve">- Trước đây đúng là bọn ta đã sai. Tội nghiệt rất nặng. Nhưng chinh phạt Tần gia không phải ý nguyện của ta. Từ xưa tới nay, bọn ta vẫn luôn ngưỡng mộ sự cao thượng của Tần gia. Nhưng bất lực trước cái uy của Tân gia, bọn ta quả thực là không còn lựa chọn nào khác.</w:t>
      </w:r>
    </w:p>
    <w:p>
      <w:pPr>
        <w:pStyle w:val="BodyText"/>
      </w:pPr>
      <w:r>
        <w:t xml:space="preserve">- Nay Tân gia vứt bỏ, cho người thay thế các ngươi, vì thế định đến xin Tần gia ta cứu viện chứ gì?</w:t>
      </w:r>
    </w:p>
    <w:p>
      <w:pPr>
        <w:pStyle w:val="BodyText"/>
      </w:pPr>
      <w:r>
        <w:t xml:space="preserve">Bách Lý Nghiễm và Lạc Bạch Vũ bối rối, cười trừ:</w:t>
      </w:r>
    </w:p>
    <w:p>
      <w:pPr>
        <w:pStyle w:val="BodyText"/>
      </w:pPr>
      <w:r>
        <w:t xml:space="preserve">- Vâng, vâng, cục diện Thiên Đế Sơn hỗn loạn, chỉ còn có Tần gia có thể cứu vãn tình thế. Thế lực của bọn ta tuy nhỏ bé nhưng biết ý nguyện của mọi người, nguyện vì Tần gia mà xông pha nơi hiểm nguy, sau này nghe Tần gia sai bảo, mãi mãi không thay lòng!</w:t>
      </w:r>
    </w:p>
    <w:p>
      <w:pPr>
        <w:pStyle w:val="BodyText"/>
      </w:pPr>
      <w:r>
        <w:t xml:space="preserve">Tần Trọng Dương không có hứng thú với những lời ấy, hơn nữa, quyết sách ở tầng thứ thế này, Tần Trọng Dương hắn không quyết được.</w:t>
      </w:r>
    </w:p>
    <w:p>
      <w:pPr>
        <w:pStyle w:val="BodyText"/>
      </w:pPr>
      <w:r>
        <w:t xml:space="preserve">Trầm ngâm một lúc Tần Trọng Dương nói:</w:t>
      </w:r>
    </w:p>
    <w:p>
      <w:pPr>
        <w:pStyle w:val="BodyText"/>
      </w:pPr>
      <w:r>
        <w:t xml:space="preserve">- Đại quyết sách của Tần gia nhất định phải do đích thân Đại Chưởng môn quyết định. Tuy các ngươi có ý đó nhưng vẫn phải xem Đại Chưởng môn có đồng ý không.</w:t>
      </w:r>
    </w:p>
    <w:p>
      <w:pPr>
        <w:pStyle w:val="BodyText"/>
      </w:pPr>
      <w:r>
        <w:t xml:space="preserve">Bách Lý Nghiễm nghe đến Đại Chưởng môn thì lông mày giãn ra, cười:</w:t>
      </w:r>
    </w:p>
    <w:p>
      <w:pPr>
        <w:pStyle w:val="BodyText"/>
      </w:pPr>
      <w:r>
        <w:t xml:space="preserve">- Vâng vâng, bọn ta chính là muốn bái kiến Đại Chưởng môn, Thiên Đế bệ hạ tương lai. Xin Trọng Dương đạo hữu dẫn đường!</w:t>
      </w:r>
    </w:p>
    <w:p>
      <w:pPr>
        <w:pStyle w:val="BodyText"/>
      </w:pPr>
      <w:r>
        <w:t xml:space="preserve">- Theo ta!</w:t>
      </w:r>
    </w:p>
    <w:p>
      <w:pPr>
        <w:pStyle w:val="BodyText"/>
      </w:pPr>
      <w:r>
        <w:t xml:space="preserve">o0o</w:t>
      </w:r>
    </w:p>
    <w:p>
      <w:pPr>
        <w:pStyle w:val="BodyText"/>
      </w:pPr>
      <w:r>
        <w:t xml:space="preserve">Tần Trọng Dương dẫn hai ngươi đến trước sơn động Tần Vô Song bế quan thì thấy vô vàn những tia sáng đang tỏa ra, vô số đám mây ngũ sắc đang không ngừng biến hình.</w:t>
      </w:r>
    </w:p>
    <w:p>
      <w:pPr>
        <w:pStyle w:val="BodyText"/>
      </w:pPr>
      <w:r>
        <w:t xml:space="preserve">Đây là cầu vồng xuất hiện sau khi tai kiếp Thần đạo qua đi, không ngờ lại hùng vĩ như vậy!</w:t>
      </w:r>
    </w:p>
    <w:p>
      <w:pPr>
        <w:pStyle w:val="BodyText"/>
      </w:pPr>
      <w:r>
        <w:t xml:space="preserve">Tần Trọng Dương mừng rỡ:</w:t>
      </w:r>
    </w:p>
    <w:p>
      <w:pPr>
        <w:pStyle w:val="BodyText"/>
      </w:pPr>
      <w:r>
        <w:t xml:space="preserve">- Đại Chưởng môn lại đột phá rồi?</w:t>
      </w:r>
    </w:p>
    <w:p>
      <w:pPr>
        <w:pStyle w:val="BodyText"/>
      </w:pPr>
      <w:r>
        <w:t xml:space="preserve">Quả nhiên, từ trong sơn động truyền ra tiếng cười vang:</w:t>
      </w:r>
    </w:p>
    <w:p>
      <w:pPr>
        <w:pStyle w:val="BodyText"/>
      </w:pPr>
      <w:r>
        <w:t xml:space="preserve">- Chưởng môn Trọng Dương, khách đến lần này thật hiếm có a!</w:t>
      </w:r>
    </w:p>
    <w:p>
      <w:pPr>
        <w:pStyle w:val="BodyText"/>
      </w:pPr>
      <w:r>
        <w:t xml:space="preserve">Bách Lý Nghiễm và Lạc Bạch Vũ vội vàng chúc mừng:</w:t>
      </w:r>
    </w:p>
    <w:p>
      <w:pPr>
        <w:pStyle w:val="BodyText"/>
      </w:pPr>
      <w:r>
        <w:t xml:space="preserve">- Cung hỷ Tần Đại Chưởng môn thực lực thăng tiến. Bọn ta tình cờ được chứng kiến cảnh tượng này, đúng là vinh hạnh ba đời!</w:t>
      </w:r>
    </w:p>
    <w:p>
      <w:pPr>
        <w:pStyle w:val="BodyText"/>
      </w:pPr>
      <w:r>
        <w:t xml:space="preserve">Tần Vô Song cười lớn:</w:t>
      </w:r>
    </w:p>
    <w:p>
      <w:pPr>
        <w:pStyle w:val="BodyText"/>
      </w:pPr>
      <w:r>
        <w:t xml:space="preserve">- Bách Lý Nghiễm, ngươi đừng dẻo miệng. Ta biết ngươi sẽ đến, nhưng không ngờ Lạc Bạch Vũ cũng đến. Ừm, Diệu Hóa Môn không dám đến, đúng không?</w:t>
      </w:r>
    </w:p>
    <w:p>
      <w:pPr>
        <w:pStyle w:val="BodyText"/>
      </w:pPr>
      <w:r>
        <w:t xml:space="preserve">Bách Lý Nghiễm cười:</w:t>
      </w:r>
    </w:p>
    <w:p>
      <w:pPr>
        <w:pStyle w:val="BodyText"/>
      </w:pPr>
      <w:r>
        <w:t xml:space="preserve">- Diệu Hóa Môn cho rằng Thái Ất Môn được Tần gia ủng hộ nên không dám.</w:t>
      </w:r>
    </w:p>
    <w:p>
      <w:pPr>
        <w:pStyle w:val="BodyText"/>
      </w:pPr>
      <w:r>
        <w:t xml:space="preserve">Tần Vô Song nói:</w:t>
      </w:r>
    </w:p>
    <w:p>
      <w:pPr>
        <w:pStyle w:val="BodyText"/>
      </w:pPr>
      <w:r>
        <w:t xml:space="preserve">- Tần gia ta không ủng hộ Thái Ất Môn. Nếu ta không nhầm thì có lẽ là Vân gia. Có điều có thể coi là một giao hẹn giữa chúng ta. Diệu Hóa Môn không đến cũng tốt. Đến rồi nhiều nhất ta cũng giữ trung lập. Các ngươi thì khác!</w:t>
      </w:r>
    </w:p>
    <w:p>
      <w:pPr>
        <w:pStyle w:val="BodyText"/>
      </w:pPr>
      <w:r>
        <w:t xml:space="preserve">Nghe đến mấy chữ cuối cùng ‘các ngươi thì khác’, Bách Lý Nghiễm và Lạc Bạch Vũ tinh thần cùng phấn chấn. Không biết tại sao, những biểu hiện yêu nghiệt của Tần Vô Song từ trước tới nay đều cho họ một lòng tin vô hạn. Họ cảm thấy chỉ cần Tần Vô Song đồng ý thì mọi tai kiếp đều có thể giải quyết.</w:t>
      </w:r>
    </w:p>
    <w:p>
      <w:pPr>
        <w:pStyle w:val="BodyText"/>
      </w:pPr>
      <w:r>
        <w:t xml:space="preserve">Vốn dĩ thực lực của Bách Kiếm Tông và Hồ Khâu Sơn không bằng Bách Lý Thế Gia và Thiên Vũ Tông. Nói thế nào thì hai thế lực này đều là tông môn của Thiên Đế Sơn, đều có hai Thần đạo cường giả. Điều khiến họ e dè nhất chính là sự trợ giúp ngầm của Thiên Đế Môn. Nếu Thiên Đế Môn không tiếc mà tặng vũ khí trang bị mạnh cho chúng, trận chiến này chắc chắn không dễ chơi.</w:t>
      </w:r>
    </w:p>
    <w:p>
      <w:pPr>
        <w:pStyle w:val="BodyText"/>
      </w:pPr>
      <w:r>
        <w:t xml:space="preserve">Tần Vô Song cười:</w:t>
      </w:r>
    </w:p>
    <w:p>
      <w:pPr>
        <w:pStyle w:val="BodyText"/>
      </w:pPr>
      <w:r>
        <w:t xml:space="preserve">- Trọng Dương, ngươi quay lại Chính Khí Đường trước đi. Hai vị đây cứ để ta tiếp!</w:t>
      </w:r>
    </w:p>
    <w:p>
      <w:pPr>
        <w:pStyle w:val="BodyText"/>
      </w:pPr>
      <w:r>
        <w:t xml:space="preserve">Tần Trọng Dương không dám trái lời, hành lễ với Tần Vô Song rồi quay người đi.</w:t>
      </w:r>
    </w:p>
    <w:p>
      <w:pPr>
        <w:pStyle w:val="BodyText"/>
      </w:pPr>
      <w:r>
        <w:t xml:space="preserve">Tần Trọng Dương vừa đi, sắc mặt Tần Vô Song đã tối lại:</w:t>
      </w:r>
    </w:p>
    <w:p>
      <w:pPr>
        <w:pStyle w:val="BodyText"/>
      </w:pPr>
      <w:r>
        <w:t xml:space="preserve">- Nhị vị, với biểu hiện trước đây của nhị vị thì Tần gia ta chắc chắn sẽ không giúp các vị. Không gây thêm khó khăn đã là hiếm có rồi. Nhưng nay Tân gia đàn áp các vị, kẻ Tân gia ủng hộ lại là đối tượng Tần gia phản đối. Vì thế, là cục diện giúp các vị chứ không phải Tần gia ta muốn giúp!</w:t>
      </w:r>
    </w:p>
    <w:p>
      <w:pPr>
        <w:pStyle w:val="BodyText"/>
      </w:pPr>
      <w:r>
        <w:t xml:space="preserve">- Vâng vâng!</w:t>
      </w:r>
    </w:p>
    <w:p>
      <w:pPr>
        <w:pStyle w:val="BodyText"/>
      </w:pPr>
      <w:r>
        <w:t xml:space="preserve">Lạc Bạch Vũ toát mồ hôi, thầm thấy may mắn.</w:t>
      </w:r>
    </w:p>
    <w:p>
      <w:pPr>
        <w:pStyle w:val="BodyText"/>
      </w:pPr>
      <w:r>
        <w:t xml:space="preserve">Bách Lý Nghiễm cười lấy lòng:</w:t>
      </w:r>
    </w:p>
    <w:p>
      <w:pPr>
        <w:pStyle w:val="BodyText"/>
      </w:pPr>
      <w:r>
        <w:t xml:space="preserve">- Đại Chưởng môn, tội nghiệt của bọn ta trước đây rất nặng, ta và Bạch Vũ huynh đều muốn nhân cơ hội này đầu hàng Tần gia. Sau này sẽ là trâu ngựa của Tần gia, tuyệt đối không hối hận!</w:t>
      </w:r>
    </w:p>
    <w:p>
      <w:pPr>
        <w:pStyle w:val="BodyText"/>
      </w:pPr>
      <w:r>
        <w:t xml:space="preserve">- Đúng, đúng! Những điều Nghiễm huynh nói cũng là ý của Thiên Vũ Tông ta!</w:t>
      </w:r>
    </w:p>
    <w:p>
      <w:pPr>
        <w:pStyle w:val="BodyText"/>
      </w:pPr>
      <w:r>
        <w:t xml:space="preserve">Tần Vô Song cười nhạt:</w:t>
      </w:r>
    </w:p>
    <w:p>
      <w:pPr>
        <w:pStyle w:val="BodyText"/>
      </w:pPr>
      <w:r>
        <w:t xml:space="preserve">- Các ngươi muốn đầu hàng cũng không khó. Bách Lý Nghiễm, ngươi muốn không đầu hàng cũng khó. Giờ chỉ có Lạc Bạch Vũ, muốn thể hiện thành ý thì phải làm theo ý của ta. Bách Lý Nghiễm, nói hoàn cảnh của ngươi cho hắn nghe.</w:t>
      </w:r>
    </w:p>
    <w:p>
      <w:pPr>
        <w:pStyle w:val="BodyText"/>
      </w:pPr>
      <w:r>
        <w:t xml:space="preserve">Bách Lý Nghiễm vốn nghĩ Tần Vô Song sẽ không nói đến chuyện con rối, nhưng nghe khẩu khí uy nghiêm đó, hắn không dám chậm trễ, nói lại toàn bộ hoàn cảnh của mình. Lạc Bạch Vũ nghe mà chết sững không nói được gì.</w:t>
      </w:r>
    </w:p>
    <w:p>
      <w:pPr>
        <w:pStyle w:val="BodyText"/>
      </w:pPr>
      <w:r>
        <w:t xml:space="preserve">Tần Vô Song mặc kệ bộ dạng sững sờ của Lạc Bạch Vũ, thản nhiên nói:</w:t>
      </w:r>
    </w:p>
    <w:p>
      <w:pPr>
        <w:pStyle w:val="BodyText"/>
      </w:pPr>
      <w:r>
        <w:t xml:space="preserve">- Kiếm Lam Tông đầu hàng Tần gia ta, tuyên thề hiếu trung ba nghìn năm. Ta thấy họ có thành ý, chưa hề dùng Khôi Lỗi Thuật. Trước đây các ngươi đã gieo nhân ác, nay đương nhiên phải gặt ác quả. Ta cũng không cần các ngươi hiếu trung ba nghìn năm. Trong một nghìn năm tới, các ngươi nhất định phải làm con rối cho ta. Sau một nghìn năm, bất luận cục diện thế nào cũng thả tự do cho các ngươi.</w:t>
      </w:r>
    </w:p>
    <w:p>
      <w:pPr>
        <w:pStyle w:val="BodyText"/>
      </w:pPr>
      <w:r>
        <w:t xml:space="preserve">Lạc Bạch Vũ hoảng loạn:</w:t>
      </w:r>
    </w:p>
    <w:p>
      <w:pPr>
        <w:pStyle w:val="BodyText"/>
      </w:pPr>
      <w:r>
        <w:t xml:space="preserve">- Điều này…</w:t>
      </w:r>
    </w:p>
    <w:p>
      <w:pPr>
        <w:pStyle w:val="BodyText"/>
      </w:pPr>
      <w:r>
        <w:t xml:space="preserve">Tần Vô Song mất kiên nhẫn:</w:t>
      </w:r>
    </w:p>
    <w:p>
      <w:pPr>
        <w:pStyle w:val="BodyText"/>
      </w:pPr>
      <w:r>
        <w:t xml:space="preserve">- Lạc Bạch Vũ, đừng có lắp ba lắp bắp nữa. Hôm nay ngươi không đồng ý thì ta cũng chỉ có thể cưỡng ép mà dùng Khôi Lỗi Thuật với ngươi. Nhắc trước, đó là cách khách khí, nói cách khác, ngươi đã đến Vấn Đỉnh Sơn thật ra đã không còn lựa chọn nào khác. Làm con rối, người ngoài không biết, ngươi vẫn là Tông chủ Thiên Vũ Tông. Ngoài điểm đó ra chẳng có điều bất lợi nào! Còn về lợi ích, ngươi đã nghĩ đến chưa?</w:t>
      </w:r>
    </w:p>
    <w:p>
      <w:pPr>
        <w:pStyle w:val="BodyText"/>
      </w:pPr>
      <w:r>
        <w:t xml:space="preserve">- Đúng thế, Bạch Vũ huynh, chủ nhân là kỳ tài, lại là người thừa kế trận pháp Thái cổ. Lẽ nào huynh không muốn theo chủ nhân kiếm chút lợi ích sao?</w:t>
      </w:r>
    </w:p>
    <w:p>
      <w:pPr>
        <w:pStyle w:val="BodyText"/>
      </w:pPr>
      <w:r>
        <w:t xml:space="preserve">Bách Lý Nghiễm phụ họa.</w:t>
      </w:r>
    </w:p>
    <w:p>
      <w:pPr>
        <w:pStyle w:val="BodyText"/>
      </w:pPr>
      <w:r>
        <w:t xml:space="preserve">Lạc Bạch Vũ cũng rất động lòng, không kìm được hỏi:</w:t>
      </w:r>
    </w:p>
    <w:p>
      <w:pPr>
        <w:pStyle w:val="BodyText"/>
      </w:pPr>
      <w:r>
        <w:t xml:space="preserve">- Có lợi ích gì?</w:t>
      </w:r>
    </w:p>
    <w:p>
      <w:pPr>
        <w:pStyle w:val="BodyText"/>
      </w:pPr>
      <w:r>
        <w:t xml:space="preserve">- Thứ nhất, ta có thể giúp hai tông các ngươi giải quyết nguy nan trước mắt. Vị trí trong tám môn Thiên Đế Sơn các ngươi có thể tiếp tục ngồi vững. Thứ hai, theo ta, thu hoạch sau này sẽ xem mức độ trung thành mà chia cho các ngươi. Hãy nhớ, ta cần là cần một thành trì kiên cố. Ta muốn Thiên Đế Sơn hoàn toàn trở thành địa bàn của Tần gia ta, các thế lực ngoại vi không thể vào! Ví dụ như Kiếm Lam Tông, nếu họ có thể thay thế Lôi Đình Tông, ta sẽ thưởng một món vũ khí Hóa Thần Đạo sáu kiếp!</w:t>
      </w:r>
    </w:p>
    <w:p>
      <w:pPr>
        <w:pStyle w:val="BodyText"/>
      </w:pPr>
      <w:r>
        <w:t xml:space="preserve">- Hóa Thần Đạo sáu kiếp?</w:t>
      </w:r>
    </w:p>
    <w:p>
      <w:pPr>
        <w:pStyle w:val="BodyText"/>
      </w:pPr>
      <w:r>
        <w:t xml:space="preserve">Lạc Bạch Vũ và Bách Lý Nghiễm sững sờ. Chúng là tám môn Thiên Đế Sơn, cũng không phải chưa từng thấy vũ khí Thần đạo, thậm chí còn có vũ khí Hóa Thần Đạo, nhưng đều chỉ là hai, ba kiếp. Sáu kiếp, căn bản là chúng không có tư cách mó tay vào.</w:t>
      </w:r>
    </w:p>
    <w:p>
      <w:pPr>
        <w:pStyle w:val="BodyText"/>
      </w:pPr>
      <w:r>
        <w:t xml:space="preserve">- Các ngươi làm con rối cho ta, nếu giữ được vị trí trong tám môn Thiên Đế Sơn thì phần thưởng cũng như vậy!</w:t>
      </w:r>
    </w:p>
    <w:p>
      <w:pPr>
        <w:pStyle w:val="BodyText"/>
      </w:pPr>
      <w:r>
        <w:t xml:space="preserve">Hóa Thần Đạo sáu kiếp, ở chỗ Tần Vô Song thì chỉ là vũ khí Thần đạo trung đẳng trở xuống, dùng để mua lòng người đương nhiên không đau lòng chút nào.</w:t>
      </w:r>
    </w:p>
    <w:p>
      <w:pPr>
        <w:pStyle w:val="BodyText"/>
      </w:pPr>
      <w:r>
        <w:t xml:space="preserve">Lạc Bạch Vũ cũng không do dự, quỳ sụp xuống:</w:t>
      </w:r>
    </w:p>
    <w:p>
      <w:pPr>
        <w:pStyle w:val="BodyText"/>
      </w:pPr>
      <w:r>
        <w:t xml:space="preserve">- Lạc Bạch Vũ bái kiến chủ nhân, nguyện để Đại Chưởng môn sai bảo, có chết cũng không hối hận!</w:t>
      </w:r>
    </w:p>
    <w:p>
      <w:pPr>
        <w:pStyle w:val="BodyText"/>
      </w:pPr>
      <w:r>
        <w:t xml:space="preserve">- Các ngươi đã là con rối của ta thì không cần lo những cái khác. Vũ khí bí mật của Tân Thiên Vấn ta đã biết. Đến lúc đó tự ta sẽ có cách cho các ngươi nhẹ nhàng chiến thắng Bách Kiếm Tông và Hồ Khâu Sơn. Ta muốn cho Tân Thiên Vấn biết tính toán của hắn thật ấu trĩ nực cười!</w:t>
      </w:r>
    </w:p>
    <w:p>
      <w:pPr>
        <w:pStyle w:val="BodyText"/>
      </w:pPr>
      <w:r>
        <w:t xml:space="preserve">Sự tự tin của Tần Vô Song đã chấn động Lạc Bạch Vũ và Bách Lý Nghiễm rất. Người thanh niên trẻ tuổi này như thiên thần hạ phàm khiến họ không thể coi thường mà chỉ có thể ngưỡng mộ.</w:t>
      </w:r>
    </w:p>
    <w:p>
      <w:pPr>
        <w:pStyle w:val="Compact"/>
      </w:pPr>
      <w:r>
        <w:t xml:space="preserve">Ủng hộ chỉ với 1 click và 5s ! (adf.ly/4EmoB)</w:t>
      </w:r>
      <w:r>
        <w:br w:type="textWrapping"/>
      </w:r>
      <w:r>
        <w:br w:type="textWrapping"/>
      </w:r>
    </w:p>
    <w:p>
      <w:pPr>
        <w:pStyle w:val="Heading2"/>
      </w:pPr>
      <w:bookmarkStart w:id="884" w:name="chương-862"/>
      <w:bookmarkEnd w:id="884"/>
      <w:r>
        <w:t xml:space="preserve">862. Chương 86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62: Danh sách tham chiến của Tần gia.</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hu phục được Thiên Vũ Tông, cộng với Bách Lý Thế Gia, cái vòng nhỏ mà Tần gia là trung tâm đã hình thành. Tần gia đương nhiên là trung tâm, bốn mặt xung quanh đương nhiên là Phiêu Tuyết Lâu, Kiếm Lam Tông, Thiên Vũ Tông và Bách Lý Thế Gia. Bốn thế lực phụ thuộc này cũng là người ủng hộ trung thành của Tần gia ở Thiên Đế Sơn.</w:t>
      </w:r>
    </w:p>
    <w:p>
      <w:pPr>
        <w:pStyle w:val="BodyText"/>
      </w:pPr>
      <w:r>
        <w:t xml:space="preserve">Sau khi vượt qua Hóa Thần Đạo bảy kiếp, Tần Vô Song cũng biết trong thời gian tới Hóa Thần Đạo tám kiếp chắc chắn sẽ không đến nữa. Nên giờ hắn cũng không cần phải bế quan, nên bắt đầy chuẩn bị những bước cuối cùng cho cuộc chiến rồi.</w:t>
      </w:r>
    </w:p>
    <w:p>
      <w:pPr>
        <w:pStyle w:val="BodyText"/>
      </w:pPr>
      <w:r>
        <w:t xml:space="preserve">Bản thân hắn thì đã được trang bị đến tận chân răng. Giờ hắn luyện tập nhiều nhất vẫn là chín Ma Tượng Đại Khôi Lỗi. Chín Ma Tượng Đại Khôi Lỗi tu luyện Cửu Cung Quy Nhất Kiếm Trận cũng đã rất thành công, chỉ là Tần Vô Song vẫn muốn nâng thêm một bước nữa.</w:t>
      </w:r>
    </w:p>
    <w:p>
      <w:pPr>
        <w:pStyle w:val="BodyText"/>
      </w:pPr>
      <w:r>
        <w:t xml:space="preserve">Hắn trang bị cho chín Ma Tượng Đại Khôi Lỗi đều là vũ khí Hóa Thần Đạo, nay cuộc chiến sắp tới gần, hắn muốn thăng cấp, trang bị vũ khí Chân Thần Đạo.</w:t>
      </w:r>
    </w:p>
    <w:p>
      <w:pPr>
        <w:pStyle w:val="BodyText"/>
      </w:pPr>
      <w:r>
        <w:t xml:space="preserve">Bên trong Binh Khí Khố, trong chín chín tám mốt món, có một nửa là Chân Thần Đạo, một nửa là Hóa Thần Đạo.</w:t>
      </w:r>
    </w:p>
    <w:p>
      <w:pPr>
        <w:pStyle w:val="BodyText"/>
      </w:pPr>
      <w:r>
        <w:t xml:space="preserve">Trước đây không dùng vũ khí Chân Thần Đạo là vì thực lực của chín Ma Tượng Đại Khôi Lỗi vẫn chưa đạt đến cảnh giới đại thành. Giờ chín Ma Tượng Đại Khôi Lỗi tu luyện Cửu Cung Quy Nhất Kiếm Trận có tiến bộ, thăng cấp lên vũ khí Chân Thần Đạo ba kiếp cũng không có vấn đề gì.</w:t>
      </w:r>
    </w:p>
    <w:p>
      <w:pPr>
        <w:pStyle w:val="BodyText"/>
      </w:pPr>
      <w:r>
        <w:t xml:space="preserve">Đồ tốt cứ cất giấu không dùng thì không hay. Vì thế Tần Vô Song quyết định mặc kệ ánh mắt người đời, trang bị hết cho chúng vũ khí Chân Thần Đạo ba kiếp.</w:t>
      </w:r>
    </w:p>
    <w:p>
      <w:pPr>
        <w:pStyle w:val="BodyText"/>
      </w:pPr>
      <w:r>
        <w:t xml:space="preserve">Hắn biết là việc này nhất định sẽ dọa chết người.</w:t>
      </w:r>
    </w:p>
    <w:p>
      <w:pPr>
        <w:pStyle w:val="BodyText"/>
      </w:pPr>
      <w:r>
        <w:t xml:space="preserve">Với cấp bậc như Tần gia, Vân gia hay Tân gia thì cũng chỉ có một hai món vũ khí Chân Thần Đạo là nhiều. Nhưng Tần Vô Song, ngay con rối mà được trang bị cả vũ khí Chân Thần Đạo ba kiếp, không dọa chết người mới lạ!</w:t>
      </w:r>
    </w:p>
    <w:p>
      <w:pPr>
        <w:pStyle w:val="BodyText"/>
      </w:pPr>
      <w:r>
        <w:t xml:space="preserve">Giờ sự tự tin của Tần Vô Song đã tăng cao, tầm mắt đương nhiên cũng không đơn giản dừng lại ở Thiên Đế Sơn nữa. Thiên Đế Sơn chỉ là bước đầu tiên cho hắn quật khởi.</w:t>
      </w:r>
    </w:p>
    <w:p>
      <w:pPr>
        <w:pStyle w:val="BodyText"/>
      </w:pPr>
      <w:r>
        <w:t xml:space="preserve">o0o</w:t>
      </w:r>
    </w:p>
    <w:p>
      <w:pPr>
        <w:pStyle w:val="BodyText"/>
      </w:pPr>
      <w:r>
        <w:t xml:space="preserve">Một tháng trước khi bắt đầu đại hội công bố quy tắc thi đấu.</w:t>
      </w:r>
    </w:p>
    <w:p>
      <w:pPr>
        <w:pStyle w:val="BodyText"/>
      </w:pPr>
      <w:r>
        <w:t xml:space="preserve">Vòng thách thức chỉ có một chủ đề là tỷ võ. Thế giới của võ giả chỉ có tỷ võ mới là chân lý vĩnh hằng. Đấu ba trận quyết định thắng thua!</w:t>
      </w:r>
    </w:p>
    <w:p>
      <w:pPr>
        <w:pStyle w:val="BodyText"/>
      </w:pPr>
      <w:r>
        <w:t xml:space="preserve">Bách Kiếm Tông đấu với Thiên Vũ Tông, Hồ Khâu Sơn đấu với Bách Lý Thế Gia, Thái Ất Môn đấu với Diệu Hóa Môn, Phiêu Tuyết Lâu đấu với Thiên Phạt Sơn Trang. Bốn cặp đấu này đều chỉ có hai đối thủ nên chỉ cần đấu ba trận là có thể quyết định thắng thua.</w:t>
      </w:r>
    </w:p>
    <w:p>
      <w:pPr>
        <w:pStyle w:val="BodyText"/>
      </w:pPr>
      <w:r>
        <w:t xml:space="preserve">Còn Lôi Đình Tông, vì có hai tông môn thách thức nên có lằng nhằng hơn. Có điều, hiển nhiên là Hiên Viên Tộc đã có chuẩn bị sẵn sàng. Ngoài Lôi Đình Tông, Kiếm Lam Tông, Lưu Âm Cốc ra, Hiên Viên Tộc còn phái ba cường giả có thực lực tương đương làm đối thủ giả tưởng, như vậy là có bốn đối thủ.</w:t>
      </w:r>
    </w:p>
    <w:p>
      <w:pPr>
        <w:pStyle w:val="BodyText"/>
      </w:pPr>
      <w:r>
        <w:t xml:space="preserve">Bốc thăm đấu theo cặp, chọn hai trong bốn, rồi chọn một trong hai. Kết quả như nhau chỉ là có thể phải đấu nhiều hơn một lượt.</w:t>
      </w:r>
    </w:p>
    <w:p>
      <w:pPr>
        <w:pStyle w:val="BodyText"/>
      </w:pPr>
      <w:r>
        <w:t xml:space="preserve">Ví dụ, nếu Lôi Đình Tông đấu với Kiếm Lam Tông, còn Lưu Âm Cốc đấu với đối thủ giả tưởng mà Hiên Viên Tộc phái ra, Lưu Âm Cốc mà thắng thì sẽ đấu với người thắng trong hai thế lực kia, ai thắng sẽ giành chiến thắng cuối cùng.</w:t>
      </w:r>
    </w:p>
    <w:p>
      <w:pPr>
        <w:pStyle w:val="BodyText"/>
      </w:pPr>
      <w:r>
        <w:t xml:space="preserve">Ngược lại, nếu Lưu Âm Cốc thua thì người thắng trong hai tông môn kia không cần đấu với đối thủ giả tưởng nữa mà thắng luôn.</w:t>
      </w:r>
    </w:p>
    <w:p>
      <w:pPr>
        <w:pStyle w:val="BodyText"/>
      </w:pPr>
      <w:r>
        <w:t xml:space="preserve">Việc như vậy cũng đã có tiền lệ, mọi người không thấy lạ. Vì rất nhiều lúc đều có ba thế lực tranh giành một vị trí trên Thiên Đế Sơn. Mọi người không ai lo vấn đề không công bằng, với những sự kiện lớn thế này Hiên Viên Tộc tuyệt sẽ không ăn gian.</w:t>
      </w:r>
    </w:p>
    <w:p>
      <w:pPr>
        <w:pStyle w:val="BodyText"/>
      </w:pPr>
      <w:r>
        <w:t xml:space="preserve">Cạnh tranh Thiên Đế Môn cũng là đấu ba trận quyết thắng thua.</w:t>
      </w:r>
    </w:p>
    <w:p>
      <w:pPr>
        <w:pStyle w:val="BodyText"/>
      </w:pPr>
      <w:r>
        <w:t xml:space="preserve">Hình thức cũng giống như Lôi Đình Tông, Lưu Âm Cốc và Kiếm Lam Tông.</w:t>
      </w:r>
    </w:p>
    <w:p>
      <w:pPr>
        <w:pStyle w:val="BodyText"/>
      </w:pPr>
      <w:r>
        <w:t xml:space="preserve">Ba trận quyết thắng thua, với Tần gia thì đó là cơ hội nhưng cũng là thách thức. Vì bên cạnh Tân Thiên Vấn có một đầu Thần thú thực lực không hề kém hắn.</w:t>
      </w:r>
    </w:p>
    <w:p>
      <w:pPr>
        <w:pStyle w:val="BodyText"/>
      </w:pPr>
      <w:r>
        <w:t xml:space="preserve">o0o</w:t>
      </w:r>
    </w:p>
    <w:p>
      <w:pPr>
        <w:pStyle w:val="BodyText"/>
      </w:pPr>
      <w:r>
        <w:t xml:space="preserve">Trong Chính Khí Đường, toàn bộ Thần đạo cường giả của Tần gia đều có mặt.</w:t>
      </w:r>
    </w:p>
    <w:p>
      <w:pPr>
        <w:pStyle w:val="BodyText"/>
      </w:pPr>
      <w:r>
        <w:t xml:space="preserve">- Đại Chưởng môn, nếu ba trận quyết thắng thua, hình như không có lợi mấy với Tần gia chúng ta.</w:t>
      </w:r>
    </w:p>
    <w:p>
      <w:pPr>
        <w:pStyle w:val="BodyText"/>
      </w:pPr>
      <w:r>
        <w:t xml:space="preserve">Tần Trọng Dương lo lắng.</w:t>
      </w:r>
    </w:p>
    <w:p>
      <w:pPr>
        <w:pStyle w:val="BodyText"/>
      </w:pPr>
      <w:r>
        <w:t xml:space="preserve">Nếu là năm hoặc bảy trận thì Tần gia có thể nói là chắc chắn thắng được Tân gia, vì Tân gia không có nhiều Thần đạo cường giả như vậy, nhưng giờ lại chỉ có ba trận.</w:t>
      </w:r>
    </w:p>
    <w:p>
      <w:pPr>
        <w:pStyle w:val="BodyText"/>
      </w:pPr>
      <w:r>
        <w:t xml:space="preserve">Sắc mặt của Tần Vân Nhiên và các Thần đạo cường giả khác cũng nặng nề nhìn Tần Vô Song, hiển nhiên là muốn xem Tần Vô Song có đối sách gì.</w:t>
      </w:r>
    </w:p>
    <w:p>
      <w:pPr>
        <w:pStyle w:val="BodyText"/>
      </w:pPr>
      <w:r>
        <w:t xml:space="preserve">Tần Vô Song mỉm cười:</w:t>
      </w:r>
    </w:p>
    <w:p>
      <w:pPr>
        <w:pStyle w:val="BodyText"/>
      </w:pPr>
      <w:r>
        <w:t xml:space="preserve">- Chư vị thấy Tân gia sẽ phái những ai tham chiến?</w:t>
      </w:r>
    </w:p>
    <w:p>
      <w:pPr>
        <w:pStyle w:val="BodyText"/>
      </w:pPr>
      <w:r>
        <w:t xml:space="preserve">Tần Vân Nhiên nói:</w:t>
      </w:r>
    </w:p>
    <w:p>
      <w:pPr>
        <w:pStyle w:val="BodyText"/>
      </w:pPr>
      <w:r>
        <w:t xml:space="preserve">- Cái này chẳng có gì phải nghi ngờ, Tân Thiên Vấn, Thần thú Kiếm Nhiêm, còn cả Tân Thiên Thần. Tân gia hiện tại không có Thần đạo cường giả nào khác. Sức chiến đấu của Phong ấn Thú hồn tuy không tệ nhưng đơn độc xuất hiện thì thực lực sẽ bị giảm. Phong ấn Thú hồn Hóa Thần Đạo bốn kiếp cùng lắm cũng chỉ so sánh được với Hóa Thần Đạo hai, ba kiếp, gặp Hóa Thần Đạo cường giả cùng cấp chắc chắn sẽ thua. Chúng vẫn không bằng Tân Thiên Thần, tốt xấu gì thì hắn cũng là Hóa Thần Đạo ba kiếp.</w:t>
      </w:r>
    </w:p>
    <w:p>
      <w:pPr>
        <w:pStyle w:val="BodyText"/>
      </w:pPr>
      <w:r>
        <w:t xml:space="preserve">Nếu Tân Thiên Thần và Tần Vân Nhiên giao đấu thì rất có khả năng sẽ lưỡng bại câu thương. Cho dù Tần Vân Nhiên có đánh bại được Tân Thiên Thần thì bên Tần gia cũng chỉ được một trận, Tân Thiên Vấn và Kiếm Nhiêm rất khó đối phó.</w:t>
      </w:r>
    </w:p>
    <w:p>
      <w:pPr>
        <w:pStyle w:val="BodyText"/>
      </w:pPr>
      <w:r>
        <w:t xml:space="preserve">Tần Vô Song hỏi:</w:t>
      </w:r>
    </w:p>
    <w:p>
      <w:pPr>
        <w:pStyle w:val="BodyText"/>
      </w:pPr>
      <w:r>
        <w:t xml:space="preserve">- Chưởng môn Vân Nhiên, ta hỏi ngươi một câu thực lòng, nếu Tân Thiên Thần gọi Phong ấn Thú hồn thì ngươi chắc được bao nhiêu phần thắng?</w:t>
      </w:r>
    </w:p>
    <w:p>
      <w:pPr>
        <w:pStyle w:val="BodyText"/>
      </w:pPr>
      <w:r>
        <w:t xml:space="preserve">Tân Thiên Thần và Phong ấn Thú hồn đấu với Tần Vân Nhiên, như vậy là hai chọi một. Vấn đề này Tần Vân Nhiên không thể không suy nghĩ cẩn trọng, thở dài:</w:t>
      </w:r>
    </w:p>
    <w:p>
      <w:pPr>
        <w:pStyle w:val="BodyText"/>
      </w:pPr>
      <w:r>
        <w:t xml:space="preserve">- Trừ phi ta có một con Phong ấn Thú hồn thực lực tương đương, nếu không thì khả năng thắng không cao.</w:t>
      </w:r>
    </w:p>
    <w:p>
      <w:pPr>
        <w:pStyle w:val="BodyText"/>
      </w:pPr>
      <w:r>
        <w:t xml:space="preserve">Tần Vô Song biết quy tắc trên sàn đấu. Phong ấn Thần thú rất có ưu thế, vừa có thể là cá thể xuất trận đơn độc, vừa có thể là chiến thú phụ trợ.</w:t>
      </w:r>
    </w:p>
    <w:p>
      <w:pPr>
        <w:pStyle w:val="BodyText"/>
      </w:pPr>
      <w:r>
        <w:t xml:space="preserve">Thần thú khác thì chỉ có thể ra trận đơn độc. Nếu nói Thần thú thì Tần Vô Song có rất nhiều, nhưng chỉ có thể tham chiến với tư cách cá thể.</w:t>
      </w:r>
    </w:p>
    <w:p>
      <w:pPr>
        <w:pStyle w:val="BodyText"/>
      </w:pPr>
      <w:r>
        <w:t xml:space="preserve">Còn mười hai đầu Linh thú Phong ấn thì không có tác dụng gì trong trận chiến cấp bậc thế này. Đáng tiếc Đệ lục hoàn của Thất Tuyệt Liên Hoàn Trận không có Phong ấn Đồ quyển Thần thú.</w:t>
      </w:r>
    </w:p>
    <w:p>
      <w:pPr>
        <w:pStyle w:val="BodyText"/>
      </w:pPr>
      <w:r>
        <w:t xml:space="preserve">Thấy Tần Vô Song trầm ngâm không nói gì, mọi người đều rất nặng nề.</w:t>
      </w:r>
    </w:p>
    <w:p>
      <w:pPr>
        <w:pStyle w:val="BodyText"/>
      </w:pPr>
      <w:r>
        <w:t xml:space="preserve">Tần Trọng Dương nghĩ mãi trong đầu nhưng vẫn không thấy được khả năng thắng nào. Trong cuộc cạnh tranh vị trí Thiên Đế, tuyển thủ của ba trận được phân chia theo thực lực, căn bản không thể giao chiến chéo cấp được.</w:t>
      </w:r>
    </w:p>
    <w:p>
      <w:pPr>
        <w:pStyle w:val="BodyText"/>
      </w:pPr>
      <w:r>
        <w:t xml:space="preserve">Theo Tần Trọng Dương đoán, Thái thượng Trưởng lão Tần Khiếu Thiên không thể ra trận, như vậy trận đầu tiên đương nhiên là Đại Chưởng môn Tần Vô Song xuất tràng. Trận thứ hai là Tần Vân Nhiên, trận thứ ba là Tần Trọng Dương hoặc Thần thú của Đại Chưởng môn.</w:t>
      </w:r>
    </w:p>
    <w:p>
      <w:pPr>
        <w:pStyle w:val="BodyText"/>
      </w:pPr>
      <w:r>
        <w:t xml:space="preserve">Nhưng nếu sắp xếp như thế, giao đấu với Tân Thiên Vấn, Kiếm Nhiêm và Tân Thiên Thần, có lẽ một trận cũng không thắng nổi.</w:t>
      </w:r>
    </w:p>
    <w:p>
      <w:pPr>
        <w:pStyle w:val="BodyText"/>
      </w:pPr>
      <w:r>
        <w:t xml:space="preserve">Đây không phải là bi quan, mà là sự thực!</w:t>
      </w:r>
    </w:p>
    <w:p>
      <w:pPr>
        <w:pStyle w:val="BodyText"/>
      </w:pPr>
      <w:r>
        <w:t xml:space="preserve">Dường như Tần Vô Song biết sự lo lắng của mọi người, đang định nói gì đó thì bên ngoài vang lên tiếng cười:</w:t>
      </w:r>
    </w:p>
    <w:p>
      <w:pPr>
        <w:pStyle w:val="BodyText"/>
      </w:pPr>
      <w:r>
        <w:t xml:space="preserve">- Chư vị, chuyện lớn như cạnh tranh vị trí Thiên Đế, ta nghĩ tới nghĩ lui thấy hình như mình không nên mặc kệ không hỏi gì đến!</w:t>
      </w:r>
    </w:p>
    <w:p>
      <w:pPr>
        <w:pStyle w:val="BodyText"/>
      </w:pPr>
      <w:r>
        <w:t xml:space="preserve">Mọi người nghe thấy, ánh mắt lập tức sáng lêm.</w:t>
      </w:r>
    </w:p>
    <w:p>
      <w:pPr>
        <w:pStyle w:val="BodyText"/>
      </w:pPr>
      <w:r>
        <w:t xml:space="preserve">Tần Vô Song cũng mừng rỡ, đứng dậy cười lớn:</w:t>
      </w:r>
    </w:p>
    <w:p>
      <w:pPr>
        <w:pStyle w:val="BodyText"/>
      </w:pPr>
      <w:r>
        <w:t xml:space="preserve">- Thái thượng Trưởng lão Tần Khiếu Thiên. Ngài có thể ra đúng là quá tốt rồi. Giờ ta đã chuẩn bị xong mọi việc, chỉ chờ ngọn đông phong là ngài thôi.</w:t>
      </w:r>
    </w:p>
    <w:p>
      <w:pPr>
        <w:pStyle w:val="BodyText"/>
      </w:pPr>
      <w:r>
        <w:t xml:space="preserve">- Ồ?</w:t>
      </w:r>
    </w:p>
    <w:p>
      <w:pPr>
        <w:pStyle w:val="BodyText"/>
      </w:pPr>
      <w:r>
        <w:t xml:space="preserve">Tần Khiếu Thiên bước vào, mặt mày tươi tỉnh:</w:t>
      </w:r>
    </w:p>
    <w:p>
      <w:pPr>
        <w:pStyle w:val="BodyText"/>
      </w:pPr>
      <w:r>
        <w:t xml:space="preserve">- Đại Chưởng môn ta có thể không đến sao? Ha ha, giờ ngài muốn ta đi đánh bại Tân Thiên Vấn thì không được. Nhưng nếu muốn ta đảo qua đảo lại trên lôi đài mấy vòng thì không vấn đề gì.</w:t>
      </w:r>
    </w:p>
    <w:p>
      <w:pPr>
        <w:pStyle w:val="BodyText"/>
      </w:pPr>
      <w:r>
        <w:t xml:space="preserve">- Ha ha, Đại Chưởng môn, bảo ngài đi đánh một trận mà phải nhận thua, ngài không để bụng chứ?</w:t>
      </w:r>
    </w:p>
    <w:p>
      <w:pPr>
        <w:pStyle w:val="BodyText"/>
      </w:pPr>
      <w:r>
        <w:t xml:space="preserve">Tần Vô Song cười.</w:t>
      </w:r>
    </w:p>
    <w:p>
      <w:pPr>
        <w:pStyle w:val="BodyText"/>
      </w:pPr>
      <w:r>
        <w:t xml:space="preserve">- Ta là tử đệ của Tần gia, là Thái thượng Trưởng lão, chiến đấu vì Tần gia là nhiệm vụ không thể chối từ. Sao có thể để bụng? Chỉ cần Tần gia chúng ta thắng, hy sinh cái thân tàn của ta có gì là không được?</w:t>
      </w:r>
    </w:p>
    <w:p>
      <w:pPr>
        <w:pStyle w:val="BodyText"/>
      </w:pPr>
      <w:r>
        <w:t xml:space="preserve">Tần Khiếu Thiên nói.</w:t>
      </w:r>
    </w:p>
    <w:p>
      <w:pPr>
        <w:pStyle w:val="BodyText"/>
      </w:pPr>
      <w:r>
        <w:t xml:space="preserve">- Được, có câu nói này của Thái thượng Trưởng lão, dù thế nào Vô Song cũng phải giành được cho Tần gia vị trí Thiên Đế!</w:t>
      </w:r>
    </w:p>
    <w:p>
      <w:pPr>
        <w:pStyle w:val="BodyText"/>
      </w:pPr>
      <w:r>
        <w:t xml:space="preserve">Tần Vô Song hào hùng nói.</w:t>
      </w:r>
    </w:p>
    <w:p>
      <w:pPr>
        <w:pStyle w:val="BodyText"/>
      </w:pPr>
      <w:r>
        <w:t xml:space="preserve">Tần Khiếu Thiên lại rất bình tĩnh:</w:t>
      </w:r>
    </w:p>
    <w:p>
      <w:pPr>
        <w:pStyle w:val="BodyText"/>
      </w:pPr>
      <w:r>
        <w:t xml:space="preserve">- Đợi đã Đại Chưởng môn. Lão phu vẫn còn một nghi vấn. Trong trận đại chiến này, ngài bảo lão phu đánh qua loa, nhưng thực tế, với tình trạng của ta nếu miễn cưỡng ra trận cũng không phải không có khả năng thắng. Cứ cho là ngài chắc chắn thắng một trận, nhưng còn một trận, hình như Vân Nhiên cũng không chắc chắn sẽ tất thắng. Lẽ nào ngài định cho mấy Thần thú của mình ra trận? Tu vi của chúng có lẽ không bằng Vân Nhiên phải không?</w:t>
      </w:r>
    </w:p>
    <w:p>
      <w:pPr>
        <w:pStyle w:val="BodyText"/>
      </w:pPr>
      <w:r>
        <w:t xml:space="preserve">- Vào thời khắc quan trọng chúng có thể góp chút sức, nhưng cũng chưa chắc chúng sẽ phải tham gia. Nếu Thái thượng Trưởng lão ngài ra trận thì Chưởng môn Vân Nhiên không cần ra trận nữa mà có thể cho Phiêu Tuyết Lâu hoặc Kiếm Lam Tông mượn.</w:t>
      </w:r>
    </w:p>
    <w:p>
      <w:pPr>
        <w:pStyle w:val="BodyText"/>
      </w:pPr>
      <w:r>
        <w:t xml:space="preserve">- Ồ? Vậy ai sẽ ra trận?</w:t>
      </w:r>
    </w:p>
    <w:p>
      <w:pPr>
        <w:pStyle w:val="BodyText"/>
      </w:pPr>
      <w:r>
        <w:t xml:space="preserve">Tần Khiếu Thiên ngạc nhiên hỏi.</w:t>
      </w:r>
    </w:p>
    <w:p>
      <w:pPr>
        <w:pStyle w:val="BodyText"/>
      </w:pPr>
      <w:r>
        <w:t xml:space="preserve">Tần Vô Song mỉm cười nhìn Tần Vân Nhiên:</w:t>
      </w:r>
    </w:p>
    <w:p>
      <w:pPr>
        <w:pStyle w:val="BodyText"/>
      </w:pPr>
      <w:r>
        <w:t xml:space="preserve">- Chưởng môn Vân Nhiên có nhớ đầu Thần thú mà năm đó ở Mộng Huyễn Thiên Trì đã đưa ta ra khỏi hòn đảo đó không?</w:t>
      </w:r>
    </w:p>
    <w:p>
      <w:pPr>
        <w:pStyle w:val="BodyText"/>
      </w:pPr>
      <w:r>
        <w:t xml:space="preserve">- Nhớ, ngài không nói ta quên mất đấy!</w:t>
      </w:r>
    </w:p>
    <w:p>
      <w:pPr>
        <w:pStyle w:val="BodyText"/>
      </w:pPr>
      <w:r>
        <w:t xml:space="preserve">Tần Vân Nhiên bừng tỉnh:</w:t>
      </w:r>
    </w:p>
    <w:p>
      <w:pPr>
        <w:pStyle w:val="BodyText"/>
      </w:pPr>
      <w:r>
        <w:t xml:space="preserve">- Ngài muốn nói đầu Thiên Tu Truy Vân Thú?</w:t>
      </w:r>
    </w:p>
    <w:p>
      <w:pPr>
        <w:pStyle w:val="BodyText"/>
      </w:pPr>
      <w:r>
        <w:t xml:space="preserve">- Không sai, chính là nó. Hồi đó nó đã là Hóa Thần Đạo sáu kiếp. Mười mấy hai mươi năm qua rồi, nay nó đã là Hóa Thần Đạo đỉnh phong. Mọi người nói xem, Hóa Thần Đạo đỉnh phong đối phó với Tân Thiên Vấn, khả năng thắng thế nào?</w:t>
      </w:r>
    </w:p>
    <w:p>
      <w:pPr>
        <w:pStyle w:val="BodyText"/>
      </w:pPr>
      <w:r>
        <w:t xml:space="preserve">Lời vừa nói ra, dù người như Tần Trọng Dương cũng vừa mừng rỡ vừa kinh ngạc. Hóa Thần Đạo đỉnh phong, đấu với Tân Thiên Thần, cho dù hắn có gọi Phong ấn Thần thú thì cũng chẳng phải lo lắng gì hết!</w:t>
      </w:r>
    </w:p>
    <w:p>
      <w:pPr>
        <w:pStyle w:val="BodyText"/>
      </w:pPr>
      <w:r>
        <w:t xml:space="preserve">Trận này, tất thắng!</w:t>
      </w:r>
    </w:p>
    <w:p>
      <w:pPr>
        <w:pStyle w:val="Compact"/>
      </w:pPr>
      <w:r>
        <w:t xml:space="preserve">Ủng hộ chỉ với 1 click và 5s ! (adf.ly/4EmoB)</w:t>
      </w:r>
      <w:r>
        <w:br w:type="textWrapping"/>
      </w:r>
      <w:r>
        <w:br w:type="textWrapping"/>
      </w:r>
    </w:p>
    <w:p>
      <w:pPr>
        <w:pStyle w:val="Heading2"/>
      </w:pPr>
      <w:bookmarkStart w:id="885" w:name="chương-863"/>
      <w:bookmarkEnd w:id="885"/>
      <w:r>
        <w:t xml:space="preserve">863. Chương 86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63: Niềm tin tất thắ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Năm đó Tần Vô Song giải phong ấn cho Thiên Tu Truy Vân Thú, nó đã nợ Tần Vô Song một món nợ ân tình. Nó đưa cho Tần Vô Song một sợi râu dài và một lời hứa. Chỉ cần không phải đối kháng với Đồ Đằng Tộc, nó sẽ giúp đỡ vô điều kiện.</w:t>
      </w:r>
    </w:p>
    <w:p>
      <w:pPr>
        <w:pStyle w:val="BodyText"/>
      </w:pPr>
      <w:r>
        <w:t xml:space="preserve">Khi đó Thiên Tu Truy Vân Thú bảo Tần Vô Song trong vòng mười năm đừng tìm nó. Tính ra nay đã qua mười mấy hai mươi năm rồi, luyện hóa sợi râu dài lập tức liên hệ với Thiên Tu Truy Vân Thú.</w:t>
      </w:r>
    </w:p>
    <w:p>
      <w:pPr>
        <w:pStyle w:val="BodyText"/>
      </w:pPr>
      <w:r>
        <w:t xml:space="preserve">Thiên Tu Truy Vân Thú rất thích thú, giao lưu thần thức với Tần Vô Song tỏ ra rất thân thiết. Nghe Tần Vô Song nói lại ngọn ngành xong thì vô cùng phấn khích, kêu lên liên hồi:</w:t>
      </w:r>
    </w:p>
    <w:p>
      <w:pPr>
        <w:pStyle w:val="BodyText"/>
      </w:pPr>
      <w:r>
        <w:t xml:space="preserve">- Vô Song tiểu tử, ngươi được lắm a! Mười mấy năm không gặp mà đã ngồi lên ghế Đại Chưởng môn Tần gia rồi. Trận này ta phải tham gia, ngươi đợi đấy ta sẽ đến ngay. Hắc hắc, mười mấy năm nay tuy không đột phá Chân Thần Đạo nhưng cũng sắp rồi. Hồi đó Kim Thiền phong ấn ta đã để lại cho ta một chút lợi ích để ta có thể đột phá nhanh. Vô Song tiểu tử, thực lực Hóa Thần Đạo chín kiếp có đủ dùng không? Không đủ thì ta mất mặt lắm!</w:t>
      </w:r>
    </w:p>
    <w:p>
      <w:pPr>
        <w:pStyle w:val="BodyText"/>
      </w:pPr>
      <w:r>
        <w:t xml:space="preserve">- Truy Vân tiền bối, chỉ là đối phó với một tên Hóa Thần Đạo ba, bốn kiếp thôi, nếu không phải hắn có Phong ấn Thú hồn thì ta cũng không cần mời ngài đại giá!</w:t>
      </w:r>
    </w:p>
    <w:p>
      <w:pPr>
        <w:pStyle w:val="BodyText"/>
      </w:pPr>
      <w:r>
        <w:t xml:space="preserve">Thiên Tu Truy Vân Thú nghe thế cười:</w:t>
      </w:r>
    </w:p>
    <w:p>
      <w:pPr>
        <w:pStyle w:val="BodyText"/>
      </w:pPr>
      <w:r>
        <w:t xml:space="preserve">- Vậy thì quá nhẹ nhàng. Ta hắt hơi một cái là xong. Cái gì mà Phong ấn Thú hồn, đó là làm nhục đến Thần thú của Thú Tộc bọn ta. Cái thứ đồ chơi đó chỉ để nhìn chứ dùng được gì? Cũng chỉ là thủ đoạn cường giả nhân loại dùng để giam cầm, nô dịch Thú Tộc bọn ta. Muốn thật sự sai khiến cao thủ Thú Tộc, dùng phong ấn có tỷ lệ thấp nhất, chỉ có quan hệ khế ước đối tác mới đáng tin nhất, sức chiến đấu mạnh nhất!</w:t>
      </w:r>
    </w:p>
    <w:p>
      <w:pPr>
        <w:pStyle w:val="BodyText"/>
      </w:pPr>
      <w:r>
        <w:t xml:space="preserve">- Ha ha, tiền bối tự tin như vậy thì Vô Song yên tâm rồi. Vậy ta ở Vấn Đỉnh Sơn đợi ngài đại giá!</w:t>
      </w:r>
    </w:p>
    <w:p>
      <w:pPr>
        <w:pStyle w:val="BodyText"/>
      </w:pPr>
      <w:r>
        <w:t xml:space="preserve">Tần Vô Song giờ đã yên tâm hơn nhiều.</w:t>
      </w:r>
    </w:p>
    <w:p>
      <w:pPr>
        <w:pStyle w:val="BodyText"/>
      </w:pPr>
      <w:r>
        <w:t xml:space="preserve">Tần Khiếu Thiên gật gù:</w:t>
      </w:r>
    </w:p>
    <w:p>
      <w:pPr>
        <w:pStyle w:val="BodyText"/>
      </w:pPr>
      <w:r>
        <w:t xml:space="preserve">- Thiên Tu Truy Vân Thú là Thần thú đã thành danh từ lâu ở Mộng Huyễn Thiên Trì, hồi đó là thiên tài cùng cấp bậc như Kim Thiền. Đáng tiếc bị phong ấn nhiều năm như vậy, ít nhiều cũng ảnh hưởng đến tu luyện. Nếu không có gì ngoài ý muốn thì nay nó ít nhất cũng là Chân Thần Đạo hai, ba kiếp rồi, thậm chí còn cao hơn.</w:t>
      </w:r>
    </w:p>
    <w:p>
      <w:pPr>
        <w:pStyle w:val="BodyText"/>
      </w:pPr>
      <w:r>
        <w:t xml:space="preserve">- Chúng ta cần là cần Hóa Thần Đạo chín kiếp. Nếu cao nữa thì nó đã bị liệt vào hạng một hạng hai rồi. Bảo nó đối phó với Tân Thiên Vấn hay Kiếm Nhiêm ta không yên tâm.</w:t>
      </w:r>
    </w:p>
    <w:p>
      <w:pPr>
        <w:pStyle w:val="BodyText"/>
      </w:pPr>
      <w:r>
        <w:t xml:space="preserve">Tần Vô Song mỉm cười nói.</w:t>
      </w:r>
    </w:p>
    <w:p>
      <w:pPr>
        <w:pStyle w:val="BodyText"/>
      </w:pPr>
      <w:r>
        <w:t xml:space="preserve">Tần Khiếu Thiên cười:</w:t>
      </w:r>
    </w:p>
    <w:p>
      <w:pPr>
        <w:pStyle w:val="BodyText"/>
      </w:pPr>
      <w:r>
        <w:t xml:space="preserve">- Đại Chưởng môn, Thiên Tu Truy Vân Thú thắng một trận, ta thua một trận, vậy trận thứ ba quyết định phải xem ngài rồi!</w:t>
      </w:r>
    </w:p>
    <w:p>
      <w:pPr>
        <w:pStyle w:val="BodyText"/>
      </w:pPr>
      <w:r>
        <w:t xml:space="preserve">- Có phải Trưởng lão muốn hỏi ta chắc bao nhiêu phần thắng không?</w:t>
      </w:r>
    </w:p>
    <w:p>
      <w:pPr>
        <w:pStyle w:val="BodyText"/>
      </w:pPr>
      <w:r>
        <w:t xml:space="preserve">Tần Khiếu Thiên mỉm cười gật đầu:</w:t>
      </w:r>
    </w:p>
    <w:p>
      <w:pPr>
        <w:pStyle w:val="BodyText"/>
      </w:pPr>
      <w:r>
        <w:t xml:space="preserve">- Tần gia hưng hay suy trông hết vào trận này. Thật sự là ta không đủ điềm tĩnh!</w:t>
      </w:r>
    </w:p>
    <w:p>
      <w:pPr>
        <w:pStyle w:val="BodyText"/>
      </w:pPr>
      <w:r>
        <w:t xml:space="preserve">- Thái thượng Trưởng lão hãy cứ đợi xem ta xử lý Tân Thiên Vấn thế nào, khiến hắn phải mất mạng trên lôi đài. Tân gia không những phải thua mà còn phải khiến chúng mãi mãi không ngóc đầu lên được. Tân Thiên Vấn mà chết, Tân Thiên Thần một mình khó chống đỡ. Đến lúc đó ta sẽ bảo Thiên Tu Truy Vân Thú hạ thủ bất ngờ. Không đánh chết được Tân Thiên Thần cũng phải khiến hắn trọng thương. Như vậy, Tần gia không còn ai nữa, sau khi chúng ta ngồi lên vị trí Thiên Đế là có thể thay thế chúng bằng một thế lực khác.</w:t>
      </w:r>
    </w:p>
    <w:p>
      <w:pPr>
        <w:pStyle w:val="BodyText"/>
      </w:pPr>
      <w:r>
        <w:t xml:space="preserve">Mọi người nghe Tần Vô Song sắp xếp như vậy, đặc biệt là khi nói đến việc giết Tân Thiên Vấn, tiêu diệt Tân gia, khí huyết của họ càng sôi sục.</w:t>
      </w:r>
    </w:p>
    <w:p>
      <w:pPr>
        <w:pStyle w:val="BodyText"/>
      </w:pPr>
      <w:r>
        <w:t xml:space="preserve">Bị Tân gia đả kích lâu như vậy, nếu có thể kết thúc bằng kết quả như vậy thì còn gì bằng?</w:t>
      </w:r>
    </w:p>
    <w:p>
      <w:pPr>
        <w:pStyle w:val="BodyText"/>
      </w:pPr>
      <w:r>
        <w:t xml:space="preserve">Chỉ là, Đại Chưởng môn tự tin như vậy, thật sự là Tân Thiên Vấn không là gì hết sao? Tuy Đại Chưởng môn Tần Vô Song trước nay vẫn luôn tạo được kỳ tích, nhưng uy danh mà Tân Thiên Vấn gây dựng nghìn năm nay vẫn khiến họ cảm thấy Tân Thiên Vấn là miếng xương vô cùng khó nhằn.</w:t>
      </w:r>
    </w:p>
    <w:p>
      <w:pPr>
        <w:pStyle w:val="BodyText"/>
      </w:pPr>
      <w:r>
        <w:t xml:space="preserve">Họ đều không lạc quan được như Tần Vô Song.</w:t>
      </w:r>
    </w:p>
    <w:p>
      <w:pPr>
        <w:pStyle w:val="BodyText"/>
      </w:pPr>
      <w:r>
        <w:t xml:space="preserve">Đương nhiên Tần Vô Song biết những điều nghi vấn trong lòng họ nhưng không nói gì. Dù sao thì số vũ khí của hắn đã quá khiến người ta kinh hãi rồi.</w:t>
      </w:r>
    </w:p>
    <w:p>
      <w:pPr>
        <w:pStyle w:val="BodyText"/>
      </w:pPr>
      <w:r>
        <w:t xml:space="preserve">Nhiều người biết thì phức tạp, cho dù là trong nội bộ Tần gia nhưng hắn vẫn phải cảnh giác cao độ.</w:t>
      </w:r>
    </w:p>
    <w:p>
      <w:pPr>
        <w:pStyle w:val="BodyText"/>
      </w:pPr>
      <w:r>
        <w:t xml:space="preserve">Chậm rãi lướt mắt qua mọi người, Tần Vô Song trịnh trọng nói:</w:t>
      </w:r>
    </w:p>
    <w:p>
      <w:pPr>
        <w:pStyle w:val="BodyText"/>
      </w:pPr>
      <w:r>
        <w:t xml:space="preserve">- Chư vị, có lẽ trong lòng các vị có rất nhiều điều lo lắng. Từ khi xuất đạo đến nay, ta cũng từng thất bại, từng gặp trắc trở. Nhưng điều ta chưa bao giờ thiếu đó là tự tin. Ta đã dám nói vậy thì chắc chắn có lý của ta. Thiên hạ lớn như vậy, dù là Đồ Đằng cường giả cũng không phải không thể chiến thắng. Huống chi một cường giả như Tân Thiên Vấn? Núi cao thì có núi khác cao hơn. Chắc chắn mọi người sẽ được chứng kiến ngày đó, ngày mà Tần gia đứng trên đỉnh cao của Đại lục Thiên Huyền, ngày mà Tần Vô Song ta có thể vượt lên trên khiến tất cả phải ngưỡng mộ!</w:t>
      </w:r>
    </w:p>
    <w:p>
      <w:pPr>
        <w:pStyle w:val="BodyText"/>
      </w:pPr>
      <w:r>
        <w:t xml:space="preserve">Đây không phải là nói khoác. Giờ ai cũng biết Tần Vô Song kế thừa truyền thừa trận pháp Thái cổ, người thừa kế trận pháp đó nghe nói có thể vượt lên trên tất cả.</w:t>
      </w:r>
    </w:p>
    <w:p>
      <w:pPr>
        <w:pStyle w:val="BodyText"/>
      </w:pPr>
      <w:r>
        <w:t xml:space="preserve">Mắt Tần Vân Nhiên lóe lên ánh lửa:</w:t>
      </w:r>
    </w:p>
    <w:p>
      <w:pPr>
        <w:pStyle w:val="BodyText"/>
      </w:pPr>
      <w:r>
        <w:t xml:space="preserve">- Đúng vậy, mọi người đừng quên, Đại Chưởng môn là một kỳ tài, là người kế thừa trận pháp Thái cổ. Chỉ một Tân Thiên Vấn chẳng là cái gì hết. Từ xưa đến nay nhiều thiên tài kiệt xuất như vậy, cuối cùng cả Đồ Đằng cường giả cũng không ràng buộc được họ, huống chi là Tân Thiên Vấn?</w:t>
      </w:r>
    </w:p>
    <w:p>
      <w:pPr>
        <w:pStyle w:val="BodyText"/>
      </w:pPr>
      <w:r>
        <w:t xml:space="preserve">Tần Khiếu Thiên cười, gừng càng già càng cay, hắn không dễ kích động như Tần Vân Nhiên, chỉ khẽ gật đầu cảm thán:</w:t>
      </w:r>
    </w:p>
    <w:p>
      <w:pPr>
        <w:pStyle w:val="BodyText"/>
      </w:pPr>
      <w:r>
        <w:t xml:space="preserve">- Nếu nói Tần gia chúng ta giành được vị trí Thiên Đế, nhân vật then chốt chắc chắn là Đại Chưởng môn Vô Song. Chư vị cũng đừng lo lắng nghi ngờ gì nữa. Bất luận thắng thua thế nào, khí thế của Tần gia ta đã lên, lần này bất thành, năm trăm năm sau vị trí Thiên Đế chắc chắn thuộc về Tần gia chúng ta.</w:t>
      </w:r>
    </w:p>
    <w:p>
      <w:pPr>
        <w:pStyle w:val="BodyText"/>
      </w:pPr>
      <w:r>
        <w:t xml:space="preserve">- Đúng, sự quật khởi của Tần gia ta không thể ngăn cản!</w:t>
      </w:r>
    </w:p>
    <w:p>
      <w:pPr>
        <w:pStyle w:val="BodyText"/>
      </w:pPr>
      <w:r>
        <w:t xml:space="preserve">- Tần gia, quật khởi!</w:t>
      </w:r>
    </w:p>
    <w:p>
      <w:pPr>
        <w:pStyle w:val="BodyText"/>
      </w:pPr>
      <w:r>
        <w:t xml:space="preserve">Khí thế bừng bừng, ánh mắt mọi người cũng kiên định hơn, tất cả cùng nhìn về phía Tần Vô Song.</w:t>
      </w:r>
    </w:p>
    <w:p>
      <w:pPr>
        <w:pStyle w:val="BodyText"/>
      </w:pPr>
      <w:r>
        <w:t xml:space="preserve">Những ánh mắt ấy cùng tràn đầy sự tôn kính, tràn đầy sự kỳ vọng, cũng đầy tràn sự sùng bái, ký thác vô hạn.</w:t>
      </w:r>
    </w:p>
    <w:p>
      <w:pPr>
        <w:pStyle w:val="BodyText"/>
      </w:pPr>
      <w:r>
        <w:t xml:space="preserve">Tần Vô Song cảm thấy toàn hân nóng rực, đây chính là niềm vinh dự chí cao vô thượng. Giây phút này, trong đầu hắn hiện lên vô số hình ảnh.</w:t>
      </w:r>
    </w:p>
    <w:p>
      <w:pPr>
        <w:pStyle w:val="BodyText"/>
      </w:pPr>
      <w:r>
        <w:t xml:space="preserve">Trong Thiên Tứ Vương Phủ, ánh mắt mong chờ của phụ thân…</w:t>
      </w:r>
    </w:p>
    <w:p>
      <w:pPr>
        <w:pStyle w:val="BodyText"/>
      </w:pPr>
      <w:r>
        <w:t xml:space="preserve">Trước Tinh La Điện, trong đống phế tích, tình cảm nồng hậu và kỳ vọng của đồng môn…</w:t>
      </w:r>
    </w:p>
    <w:p>
      <w:pPr>
        <w:pStyle w:val="BodyText"/>
      </w:pPr>
      <w:r>
        <w:t xml:space="preserve">Trong Xá Thân Cốc, dưới những tấm bia đá, vô số thi thể của tổ tiên Tần gia, ngóng về Chính Khí Đường…</w:t>
      </w:r>
    </w:p>
    <w:p>
      <w:pPr>
        <w:pStyle w:val="BodyText"/>
      </w:pPr>
      <w:r>
        <w:t xml:space="preserve">Hàng nghìn hàng vạn phân chi của Tần gia ngóng trông Tần gia quật khởi…</w:t>
      </w:r>
    </w:p>
    <w:p>
      <w:pPr>
        <w:pStyle w:val="BodyText"/>
      </w:pPr>
      <w:r>
        <w:t xml:space="preserve">Cảm giác sứ mệnh chưa từng có khiến Tần Vô Song tìm được cảm giác phấn đấu vì sứ mệnh đến chết không hối hận.</w:t>
      </w:r>
    </w:p>
    <w:p>
      <w:pPr>
        <w:pStyle w:val="BodyText"/>
      </w:pPr>
      <w:r>
        <w:t xml:space="preserve">- Chư vị, thắng thua hãy chờ vào ta!</w:t>
      </w:r>
    </w:p>
    <w:p>
      <w:pPr>
        <w:pStyle w:val="BodyText"/>
      </w:pPr>
      <w:r>
        <w:t xml:space="preserve">Tần Vô Song không nói nhiều nữa, tuyên bố:</w:t>
      </w:r>
    </w:p>
    <w:p>
      <w:pPr>
        <w:pStyle w:val="BodyText"/>
      </w:pPr>
      <w:r>
        <w:t xml:space="preserve">- Vân Nhiên, Trọng Dương nhị vị Chưởng môn, có lẽ hai vị cũng cần cho bên ngoài mượn, cũng cần tham chiến, nhất định phải chuẩn bị sẵn sàng.</w:t>
      </w:r>
    </w:p>
    <w:p>
      <w:pPr>
        <w:pStyle w:val="BodyText"/>
      </w:pPr>
      <w:r>
        <w:t xml:space="preserve">- Đại Chưởng môn, ta cho rằng Vân Nhiên và Trọng Dương không tiện cho mượn cho lắm.</w:t>
      </w:r>
    </w:p>
    <w:p>
      <w:pPr>
        <w:pStyle w:val="BodyText"/>
      </w:pPr>
      <w:r>
        <w:t xml:space="preserve">Tần Khiếu Thiên bỗng nói.</w:t>
      </w:r>
    </w:p>
    <w:p>
      <w:pPr>
        <w:pStyle w:val="BodyText"/>
      </w:pPr>
      <w:r>
        <w:t xml:space="preserve">- Ồ, Thái thượng Trưởng lão có cao kiến gì?</w:t>
      </w:r>
    </w:p>
    <w:p>
      <w:pPr>
        <w:pStyle w:val="BodyText"/>
      </w:pPr>
      <w:r>
        <w:t xml:space="preserve">Tần Vô Song tò mò hỏi.</w:t>
      </w:r>
    </w:p>
    <w:p>
      <w:pPr>
        <w:pStyle w:val="BodyText"/>
      </w:pPr>
      <w:r>
        <w:t xml:space="preserve">- Ngài thấy đấy, danh sách tham chiến được bảo mật đến trước khi khai chiến. Sau khi thông qua, Hiên Viên Tộc sẽ không công bố. Bên ngoài chắc chắn ai cũng nghĩ Vân Nhiên sẽ tham chiến. Nếu cho thế lực khác mượn Vân Nhiên thì không phải là nói cho Tân gia và Vân gia biết Vân Nhiên sẽ không tham chiến sao? Như thế thì có lẽ sẽ bị lộ vũ khí bí mật khiến đối thủ có cơ hội chuẩn bị.</w:t>
      </w:r>
    </w:p>
    <w:p>
      <w:pPr>
        <w:pStyle w:val="BodyText"/>
      </w:pPr>
      <w:r>
        <w:t xml:space="preserve">Một lời làm bừng tỉnh người trong mơ. Đúng là vấn đề này Tần Vô Song chưa nghĩ đến.</w:t>
      </w:r>
    </w:p>
    <w:p>
      <w:pPr>
        <w:pStyle w:val="BodyText"/>
      </w:pPr>
      <w:r>
        <w:t xml:space="preserve">Tần Vô Song trầm ngâm nói:</w:t>
      </w:r>
    </w:p>
    <w:p>
      <w:pPr>
        <w:pStyle w:val="BodyText"/>
      </w:pPr>
      <w:r>
        <w:t xml:space="preserve">- Thái thượng Trưởng lão nói có lý. Ta vốn định giúp Phiêu Tuyết Lâu và Kiếm Lam Tông. Nay xem ra chỉ có thể phái Thần thú đi rồi. Bên Phiêu Tuyết Lâu có hai đầu Thần thú, cộng với Mộ Dung Lâu chủ, ba trận thắng hai, vấn đề không lớn. Thiên Phạt Sơn Trang nay chỉ có Yến Bắc Phi là Thần đạo cường giả. Cường giả cấp Kỳ Diệu Huyền Cảnh của chúng đã bị ta tiêu diệt một lượng lớn. Ta nghĩ chúng tìm đủ ba người ra trận cũng khó. Nhiều nhất chỉ có thể gọi Phong ấn Thú hồn ra trận.</w:t>
      </w:r>
    </w:p>
    <w:p>
      <w:pPr>
        <w:pStyle w:val="BodyText"/>
      </w:pPr>
      <w:r>
        <w:t xml:space="preserve">- Tình hình của Lôi Đình Tông cũng tương tự thế.</w:t>
      </w:r>
    </w:p>
    <w:p>
      <w:pPr>
        <w:pStyle w:val="BodyText"/>
      </w:pPr>
      <w:r>
        <w:t xml:space="preserve">Tần Vân Nhiên cười:</w:t>
      </w:r>
    </w:p>
    <w:p>
      <w:pPr>
        <w:pStyle w:val="BodyText"/>
      </w:pPr>
      <w:r>
        <w:t xml:space="preserve">- Lôi Đình Tông cũng chỉ có Lôi Việt làm tư lệnh không lính. Ta thấy chúng cũng đủ thảm. Kiếm Lam Tông thì phải đề phòng Lưu Âm Cốc một chút, chúng rất trung thành với Vân gia!</w:t>
      </w:r>
    </w:p>
    <w:p>
      <w:pPr>
        <w:pStyle w:val="BodyText"/>
      </w:pPr>
      <w:r>
        <w:t xml:space="preserve">Tần Vô Song cười:</w:t>
      </w:r>
    </w:p>
    <w:p>
      <w:pPr>
        <w:pStyle w:val="BodyText"/>
      </w:pPr>
      <w:r>
        <w:t xml:space="preserve">- Tân Thiên Vấn lần này tính toán rất hay. Ta muốn hắn thua một chiêu, thua luôn cả bàn. Chư vị, cũng không lâu nữa là bắt đầu đại hội rồi. Ta định đến Phiêu Tuyết Lâu một chuyến. Ba ngày cuối cùng Phiêu Tuyết Lâu và Kiếm Lam Tông sẽ đến tập hợp ở đây cùng chúng ta. Bách Lý Thế Gia và Thiên Vũ Tông cũng đầu hàng Tần gia, nhưng sẽ không để lộ ra. Ta sẽ sắp xếp ngầm cho chúng lợi ích. Bốn suất này nhất định phải nắm chắc trong tay. Nếu có một thế lực thách thức thất bại, đợi khi Tần gia ngồi lên vị trí Thiên Đế còn có một cơ hội loại bỏ một suất, vẫn có cơ hội.</w:t>
      </w:r>
    </w:p>
    <w:p>
      <w:pPr>
        <w:pStyle w:val="BodyText"/>
      </w:pPr>
      <w:r>
        <w:t xml:space="preserve">Nói đi nói lại thì Tần Vô Song vô cùng tự tin sẽ giành được vị trí Thiên Đế.</w:t>
      </w:r>
    </w:p>
    <w:p>
      <w:pPr>
        <w:pStyle w:val="BodyText"/>
      </w:pPr>
      <w:r>
        <w:t xml:space="preserve">o0o</w:t>
      </w:r>
    </w:p>
    <w:p>
      <w:pPr>
        <w:pStyle w:val="BodyText"/>
      </w:pPr>
      <w:r>
        <w:t xml:space="preserve">Lần này đến Phiêu Tuyết Lâu, một là để thăm Mộ Dung Nhạn, hai đương nhiên là để đốc chiến Phiêu Tuyết Lâu. Phiêu Tuyết Lâu thách thức Thiên Phạt Sơn Trang, đây có thể nói là trận chiến quan trọng nhất ngoại vi. Ít nhất thì với Tần gia mà nói, nay Phiêu Tuyết Lâu đã là đồng minh gần gũi, chặt chẽ nhất.</w:t>
      </w:r>
    </w:p>
    <w:p>
      <w:pPr>
        <w:pStyle w:val="BodyText"/>
      </w:pPr>
      <w:r>
        <w:t xml:space="preserve">Bên Phiêu Tuyết Lâu cũng không phải chắc chắn sẽ thắng. Tuy có ba đại Thần đạo nhưng đều có một đặc điểm, cơ sở Thần đạo cường giả không đủ. Bao gồm Mộ Dung Thiên Cực, còn có hai huyết mạch Thái cổ Yêu long là Ái Ty Mạt và Niếp Niếp, khuyết điểm duy nhất chính là thời gian đột phá Thần đạo không dài.</w:t>
      </w:r>
    </w:p>
    <w:p>
      <w:pPr>
        <w:pStyle w:val="BodyText"/>
      </w:pPr>
      <w:r>
        <w:t xml:space="preserve">Đến Phiêu Tuyết Lâu, Mộ Dung Thiên Cực dẫn theo Mộ Dung Nhạn đích thân ra nghênh tiếp, nhưng không thấy hai đầu Thần thú.</w:t>
      </w:r>
    </w:p>
    <w:p>
      <w:pPr>
        <w:pStyle w:val="BodyText"/>
      </w:pPr>
      <w:r>
        <w:t xml:space="preserve">Mộ Dung Nhạn thấy Tần Vô Song nghi hoặc, cười nói:</w:t>
      </w:r>
    </w:p>
    <w:p>
      <w:pPr>
        <w:pStyle w:val="BodyText"/>
      </w:pPr>
      <w:r>
        <w:t xml:space="preserve">- Mạt nhi và Niếp Niếp đi Hắc Tử Hải tìm di chỉ Thái cổ Yêu long, đến Bàn Long Điện rồi!</w:t>
      </w:r>
    </w:p>
    <w:p>
      <w:pPr>
        <w:pStyle w:val="BodyText"/>
      </w:pPr>
      <w:r>
        <w:t xml:space="preserve">Mộ Dung Thiên Cực cũng nói:</w:t>
      </w:r>
    </w:p>
    <w:p>
      <w:pPr>
        <w:pStyle w:val="BodyText"/>
      </w:pPr>
      <w:r>
        <w:t xml:space="preserve">- Bàn Long Điện đã là địa bàn của Thái cổ Yêu long thì nhất định sẽ để lại một vài thứ cho con cháu. Hai tỷ muội chúng đến đó cũng là muốn tìm chút cơ duyên.</w:t>
      </w:r>
    </w:p>
    <w:p>
      <w:pPr>
        <w:pStyle w:val="BodyText"/>
      </w:pPr>
      <w:r>
        <w:t xml:space="preserve">Tần Vô Song đương nhiên hiểu, nếu trước khi chiến đấu mà hai đầu Thần thú này đột phát được thì sức chiến đấu sẽ khả quan hơn nhiều.</w:t>
      </w:r>
    </w:p>
    <w:p>
      <w:pPr>
        <w:pStyle w:val="BodyText"/>
      </w:pPr>
      <w:r>
        <w:t xml:space="preserve">- Mộ Dung Lâu chủ, phân cấp thực lực lần này thế nào, có cần chi viện không?</w:t>
      </w:r>
    </w:p>
    <w:p>
      <w:pPr>
        <w:pStyle w:val="BodyText"/>
      </w:pPr>
      <w:r>
        <w:t xml:space="preserve">Quan hệ của Tần gia và Phiêu Tuyết Lâu bây giờ chính là đồng minh thân thiết, lại cộng thêm quan hệ nhạc phụ chàng rể nên không cần phải giấu giấu giếm giếm điều gì, cứ hỏi thẳng thắn.</w:t>
      </w:r>
    </w:p>
    <w:p>
      <w:pPr>
        <w:pStyle w:val="Compact"/>
      </w:pPr>
      <w:r>
        <w:t xml:space="preserve">Ủng hộ chỉ với 1 click và 5s ! (adf.ly/4EmoB)</w:t>
      </w:r>
      <w:r>
        <w:br w:type="textWrapping"/>
      </w:r>
      <w:r>
        <w:br w:type="textWrapping"/>
      </w:r>
    </w:p>
    <w:p>
      <w:pPr>
        <w:pStyle w:val="Heading2"/>
      </w:pPr>
      <w:bookmarkStart w:id="886" w:name="chương-864"/>
      <w:bookmarkEnd w:id="886"/>
      <w:r>
        <w:t xml:space="preserve">864. Chương 86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64: Đại hội khai mạ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Mộ Dung Thiên Cực nói:</w:t>
      </w:r>
    </w:p>
    <w:p>
      <w:pPr>
        <w:pStyle w:val="BodyText"/>
      </w:pPr>
      <w:r>
        <w:t xml:space="preserve">- Ta là Lâu chủ, về tình về lý đều nên ở trận đầu tiên. Mạt nhi và Niếp Niếp, ta định để chúng ở trận thứ hai và thứ ba. Thiên Phạt Sơn Trang, chắc chắn Yến Bắc Phi trận đầu, Yến Quy Nam đã chết, trận thứ hai và thứ ba chắc chắn là Phong ấn Thú hồn.</w:t>
      </w:r>
    </w:p>
    <w:p>
      <w:pPr>
        <w:pStyle w:val="BodyText"/>
      </w:pPr>
      <w:r>
        <w:t xml:space="preserve">- Ừm, Mộ Dung Lâu chủ mới vào Thần đạo không lâu, đối đầu với Yến Bắc Phi cũng hơi gian nan. Nếu hai trận đầu có thể thắng thì trận thứ ba không cần đánh cũng được. Vì thế ta định phái Bao Bao hoặc Cô Đơn đến giúp mọi người trận thứ hai. Bất luận Mạt nhi hay Niếp Niếp đều có thể đánh bại trận thứ ba của Thiên Phạt Sơn Trang dễ dàng.</w:t>
      </w:r>
    </w:p>
    <w:p>
      <w:pPr>
        <w:pStyle w:val="BodyText"/>
      </w:pPr>
      <w:r>
        <w:t xml:space="preserve">Mộ Dung Nhạn mắt lóe sáng:</w:t>
      </w:r>
    </w:p>
    <w:p>
      <w:pPr>
        <w:pStyle w:val="BodyText"/>
      </w:pPr>
      <w:r>
        <w:t xml:space="preserve">- Vô Song đại ca, cha không cần ra trận là tốt nhất rồi. Cho Thiên Phạt Sơn Trang thua không thể nói được gì. Tu vi hiện giờ của Bao Bao và Cô Đơn thế nào?</w:t>
      </w:r>
    </w:p>
    <w:p>
      <w:pPr>
        <w:pStyle w:val="BodyText"/>
      </w:pPr>
      <w:r>
        <w:t xml:space="preserve">- Bao Bao là huyết mạch Thái cổ Thần vượn, thực lực không tầm thường. Mấy năm nay nó cũng tiến bộ nhanh, đã có thực lực Hóa Thần Đạo hai kiếp rồi. Cô Đơn và Hỏa Lân thì là Hóa Thần Đạo một kiếp, thực lực có kém hơn chút xíu.</w:t>
      </w:r>
    </w:p>
    <w:p>
      <w:pPr>
        <w:pStyle w:val="BodyText"/>
      </w:pPr>
      <w:r>
        <w:t xml:space="preserve">- Vô Song, không phải con nói Phong ấn Thú hồn có tu vi Hóa Thần Đạo bốn đến sáu kiếp sao? Bao Bao và Cô Đơn ở trận thứ hai liệu có thắng được Phong ấn Thú hồn không?</w:t>
      </w:r>
    </w:p>
    <w:p>
      <w:pPr>
        <w:pStyle w:val="BodyText"/>
      </w:pPr>
      <w:r>
        <w:t xml:space="preserve">Mộ Dung Thiên Cực lo lắng.</w:t>
      </w:r>
    </w:p>
    <w:p>
      <w:pPr>
        <w:pStyle w:val="BodyText"/>
      </w:pPr>
      <w:r>
        <w:t xml:space="preserve">Trước mặt nhạc phụ đại nhân nên Tần Vô Song cũng không rào trước đón sau, cười nói:</w:t>
      </w:r>
    </w:p>
    <w:p>
      <w:pPr>
        <w:pStyle w:val="BodyText"/>
      </w:pPr>
      <w:r>
        <w:t xml:space="preserve">- Thực lực của Phong ấn Thú hồn Hóa Thần Đạo bốn kiếp cùng lắm chỉ đối kháng được với Hóa Thần Đạo hai, ba kiếp mà thôi. Bao Bao lại là huyết thống Thái cổ Thần vượn, sức chiến đấu chắc chắn hơn nhiều Thần thú cùng cấp. Cộng thêm vũ khí con trang bị cho nó, nếu đến một con Phong ấn Thú hồn mà cũng không đánh được thì uổng công con bồi dưỡng rồi!</w:t>
      </w:r>
    </w:p>
    <w:p>
      <w:pPr>
        <w:pStyle w:val="BodyText"/>
      </w:pPr>
      <w:r>
        <w:t xml:space="preserve">Mộ Dung Nhạn lại rất tin tưởng vào Bao Bao, nói với phụ thân:</w:t>
      </w:r>
    </w:p>
    <w:p>
      <w:pPr>
        <w:pStyle w:val="BodyText"/>
      </w:pPr>
      <w:r>
        <w:t xml:space="preserve">- Cha, sức chiến đấu của Bao Bao vô cùng lợi hại. Cộng với sự trợ giúp của Vô Song đại ca. Dù có là đối thủ mạnh hơn thì Càn Khôn Nhất Khí Côn của Bao Bao cũng đánh bại được!</w:t>
      </w:r>
    </w:p>
    <w:p>
      <w:pPr>
        <w:pStyle w:val="BodyText"/>
      </w:pPr>
      <w:r>
        <w:t xml:space="preserve">Tần Vô Song cười:</w:t>
      </w:r>
    </w:p>
    <w:p>
      <w:pPr>
        <w:pStyle w:val="BodyText"/>
      </w:pPr>
      <w:r>
        <w:t xml:space="preserve">- Càn Khôn Nhất Khí Côn ban đầu mới vào tay Bao Bao uy lực phát huy không được hai phần mà đã đánh cho Tân Thiên Vũ tả tơi. Nay nó bế quan mấy năm, Càn Khôn Nhất Khí Côn ít nhất cũng đã phát huy được năm phần uy lực, đối đầu với Tân Thiên Vũ cũng có thể nhẹ nhàng như không!</w:t>
      </w:r>
    </w:p>
    <w:p>
      <w:pPr>
        <w:pStyle w:val="BodyText"/>
      </w:pPr>
      <w:r>
        <w:t xml:space="preserve">Điều này không phải nói khoa trương. Bao Bao hồi đó mới chỉ là Ngưng Thần Đạo tám kiếp mà đã đánh cho Tân Thiên Vũ, một cao thủ Hóa Thần Đạo năm kiếp trở tay không kịp.</w:t>
      </w:r>
    </w:p>
    <w:p>
      <w:pPr>
        <w:pStyle w:val="BodyText"/>
      </w:pPr>
      <w:r>
        <w:t xml:space="preserve">Tu vi tự thân của nó hiện nay đã là Hóa Thần Đạo hai kiếp, cộng với Càn Khôn Nhất Khí Côn cấp Chân Thần Đạo sáu kiếp, phát huy năm phần uy lực, quả thật không khó để đánh bại Hóa Thần Đạo sáu kiếp.</w:t>
      </w:r>
    </w:p>
    <w:p>
      <w:pPr>
        <w:pStyle w:val="BodyText"/>
      </w:pPr>
      <w:r>
        <w:t xml:space="preserve">Còn về Niếp Niếp và Ái Ty Mạt, đương nhiên sẽ là tỷ tỷ Ái Ty Mạt xuất trận rồi. Ái Ty Mạt đã đột phá Thần đạo nhiều năm nay, tốc độ tu luyện vốn dĩ của Long Tộc cũng rất nhanh, Ái Ty Mạt lại là huyết mạch Thái cổ Yêu long, thiên phú tương đương Tổ Long Tộc, thậm chí còn cao hơn Đồ Đằng Tổ Long Tộc. Vì thế đừng coi thường chỉ mười mấy năm, Ái Ty Mạt đã tu luyện đến gần Hóa Thần Đạo rồi!</w:t>
      </w:r>
    </w:p>
    <w:p>
      <w:pPr>
        <w:pStyle w:val="BodyText"/>
      </w:pPr>
      <w:r>
        <w:t xml:space="preserve">Cộng với một vài sự chỉ dẫn của Tần Vô Song, bất luận là Thiên Phạt Sơn Trang phái ra đối thủ thế nào, trận này chắc chắn thắng!</w:t>
      </w:r>
    </w:p>
    <w:p>
      <w:pPr>
        <w:pStyle w:val="BodyText"/>
      </w:pPr>
      <w:r>
        <w:t xml:space="preserve">Nếu trận thứ hai Bao Bao thắng, ba trận thắng hai, trận thứ ba đương nhiên không cần đánh nữa. Tần Vô Song sắp xếp như vậy đương nhiên là vì quan tâm đến thể diện của nhạc phụ đại nhân. Tuy Mộ Dung Lâu chủ là chủ một tông, đương nhiên là xếp vào trận đầu, nhưng dù sao thì cũng đột phá Thần đạo chưa lâu, nếu giao chiến với Yến Bắc Phi thì khó giành phần thắng. Trừ phi có thần binh Chân Thần Đạo chín kiếp.</w:t>
      </w:r>
    </w:p>
    <w:p>
      <w:pPr>
        <w:pStyle w:val="BodyText"/>
      </w:pPr>
      <w:r>
        <w:t xml:space="preserve">Nhưng Tần Vô Song sẽ không kích động như vậy, đưa vũ khí Chân Thần Đạo chín kiếp cho Mộ Dung Lâu chủ, trong thời gian ngắn cũng khó phát huy được uy lực lớn.</w:t>
      </w:r>
    </w:p>
    <w:p>
      <w:pPr>
        <w:pStyle w:val="BodyText"/>
      </w:pPr>
      <w:r>
        <w:t xml:space="preserve">Nếu Mộ Dung Lâu chủ không cần xuất trận thì thần binh Chân Thần Đạo chín kiếp hà tất để hao phí ở đây? Đó chính là vũ khí để Tần Vô Song đối phó với Tân Thiên Vấn.</w:t>
      </w:r>
    </w:p>
    <w:p>
      <w:pPr>
        <w:pStyle w:val="BodyText"/>
      </w:pPr>
      <w:r>
        <w:t xml:space="preserve">Trong cuộc thi đấu thế này, bất cứ trang bị, vũ khí hay cá nhân đều chỉ có thể ra trận một lần. Đương nhiên trừ khi cần tác chiến hai lần.</w:t>
      </w:r>
    </w:p>
    <w:p>
      <w:pPr>
        <w:pStyle w:val="BodyText"/>
      </w:pPr>
      <w:r>
        <w:t xml:space="preserve">Một món vũ khí trang bị nếu cần đánh lượt thứ hai, cùng một người dùng thì vẫn có thể. Ví dụ nếu Tần Vô Song gặp Tân Thiên Vấn, rồi gặp Vân Khinh Hàn của Vân gia, hai trận dùng cùng một món vũ khí không bị coi là trùng lặp.</w:t>
      </w:r>
    </w:p>
    <w:p>
      <w:pPr>
        <w:pStyle w:val="BodyText"/>
      </w:pPr>
      <w:r>
        <w:t xml:space="preserve">Sắp xếp như vậy đương nhiên là thỏa đáng. Phiêu Tuyết Lâu dường như đã vững chỗ trong tám môn Thiên Đế Sơn rồi.</w:t>
      </w:r>
    </w:p>
    <w:p>
      <w:pPr>
        <w:pStyle w:val="BodyText"/>
      </w:pPr>
      <w:r>
        <w:t xml:space="preserve">Tần Vô Song quan tâm như vậy khiến địa vị của Mộ Dung Nhạn tăng lên rất nhiều, gần như là đến mức khoa trương.</w:t>
      </w:r>
    </w:p>
    <w:p>
      <w:pPr>
        <w:pStyle w:val="BodyText"/>
      </w:pPr>
      <w:r>
        <w:t xml:space="preserve">Mà hành vi đào hôn hồi đó của Mộ Dung Nhạn coi là đại nghịch bất đạo đã biến thành hành động truyền kỳ trong miệng mọi người.</w:t>
      </w:r>
    </w:p>
    <w:p>
      <w:pPr>
        <w:pStyle w:val="BodyText"/>
      </w:pPr>
      <w:r>
        <w:t xml:space="preserve">- Thử nghĩ xem, nếu Nhạn nhi và La Đĩnh của La Thiên Đạo Trường mà thành hôn, La Thiên Đạo Trường gặp xui xẻo thì Phiêu Tuyết Lâu chắc chắn cũng xui xẻo theo.</w:t>
      </w:r>
    </w:p>
    <w:p>
      <w:pPr>
        <w:pStyle w:val="BodyText"/>
      </w:pPr>
      <w:r>
        <w:t xml:space="preserve">- Đúng vậy, hồi đó chúng ta đều không hiểu được hành động của đại tiểu thư, thấy cô ấy đúng là điên mất rồi. Giờ xem ra kẻ điên là chúng ta mới đúng!</w:t>
      </w:r>
    </w:p>
    <w:p>
      <w:pPr>
        <w:pStyle w:val="BodyText"/>
      </w:pPr>
      <w:r>
        <w:t xml:space="preserve">- Hà hà, cũng không thể nói chúng ta điên, trong tình hình đó đúng là người ngoài cuộc chúng ta không thể tưởng tượng được. Ai biết được đại tiểu thư lại gặp được nhân kiệt như Đại Chưởng môn Vô Song. Vẫn là tiểu thư có tầm nhìn xa!</w:t>
      </w:r>
    </w:p>
    <w:p>
      <w:pPr>
        <w:pStyle w:val="BodyText"/>
      </w:pPr>
      <w:r>
        <w:t xml:space="preserve">- Đúng thế, không thể không khâm phục phải không? Lần này Phiêu Tuyết Lâu chúng ta có cơ hội xung kích tám môn Thiên Đế Sơn đúng là nhờ có phúc của đại tiểu thư. Các thế lực hàng đầu có tài lực hơn Phiêu Tuyết Lâu chúng ta còn không có thanh danh bằng chúng ta. Hồi đó chúng ta chỉ là thế lực nhị lưu, cũng chỉ xếp trong tốp hai mươi ở Hiên Viên Khâu. Nhưng nay đã tiến quân lên tốp tám đầy vinh dự!</w:t>
      </w:r>
    </w:p>
    <w:p>
      <w:pPr>
        <w:pStyle w:val="BodyText"/>
      </w:pPr>
      <w:r>
        <w:t xml:space="preserve">Những lời bàn tán như vậy đang làm xôn xao toàn bộ đệ tử Phiêu Tuyết Lâu. Ngay Nhị Lâu chủ của gia tộc Mộ Dung, những tộc đệ của Mộ Dung Thiên Cực vốn cực lực phản đối nhưng nay cũng đã tâm phục khẩu phục.</w:t>
      </w:r>
    </w:p>
    <w:p>
      <w:pPr>
        <w:pStyle w:val="BodyText"/>
      </w:pPr>
      <w:r>
        <w:t xml:space="preserve">o0o</w:t>
      </w:r>
    </w:p>
    <w:p>
      <w:pPr>
        <w:pStyle w:val="BodyText"/>
      </w:pPr>
      <w:r>
        <w:t xml:space="preserve">Cùng Mộ Dung Nhạn đi ra hậu sơn của Phiêu Tuyết Lâu, tâm trạng khác hẳn lần trước. Lần trước, Tần Vô Song và Mộ Dung Nhạn ở hậu sơn thì bị gia tộc phản đối kịch liệt, khi Yến Truy Dương của Thiên Phạt Sơn Trang và những người khác cầu hôn gây rối, tâm trạng rất ảm đạm.</w:t>
      </w:r>
    </w:p>
    <w:p>
      <w:pPr>
        <w:pStyle w:val="BodyText"/>
      </w:pPr>
      <w:r>
        <w:t xml:space="preserve">Nhưng nay, vẫn bầu trời đó, vẫn ngọn núi đó, vẫn có những bông tuyết rơi, nhưng hai người lại cảm thấy dường như thế giới rộng mở hơn với họ, hạnh phúc vô cùng.</w:t>
      </w:r>
    </w:p>
    <w:p>
      <w:pPr>
        <w:pStyle w:val="BodyText"/>
      </w:pPr>
      <w:r>
        <w:t xml:space="preserve">- Vô Song ca ca, huynh nói xem bao giờ chúng ta có thể như bây giờ, sống một cuộc sống bình yên an lành. Nhạn nhi rất mong chờ!</w:t>
      </w:r>
    </w:p>
    <w:p>
      <w:pPr>
        <w:pStyle w:val="BodyText"/>
      </w:pPr>
      <w:r>
        <w:t xml:space="preserve">Giọng nói Mộ Dung Nhạn có phần xúc động, ánh mắt dịu dàng như làn nước.</w:t>
      </w:r>
    </w:p>
    <w:p>
      <w:pPr>
        <w:pStyle w:val="BodyText"/>
      </w:pPr>
      <w:r>
        <w:t xml:space="preserve">Tần Vô Song thấy lòng nhói đau, từ khi quen biết rồi yêu Mộ Dung Nhạn đến nay đã mười mấy năm rồi. Hai người vẫn như phận bèo nước vẫn chưa ổn định được. Dù vì nguyên nhân gì thì đều là không công bằng với nữ tử này.</w:t>
      </w:r>
    </w:p>
    <w:p>
      <w:pPr>
        <w:pStyle w:val="BodyText"/>
      </w:pPr>
      <w:r>
        <w:t xml:space="preserve">Thấy Tần Vô Song không nói được gì, Mộ Dung Nhạn vội nói:</w:t>
      </w:r>
    </w:p>
    <w:p>
      <w:pPr>
        <w:pStyle w:val="BodyText"/>
      </w:pPr>
      <w:r>
        <w:t xml:space="preserve">- Vô Song ca ca, Nhạn nhi nói thế không phải muốn gây áp lực cho huynh đâu. Huynh là nam tử hán đại trượng phu, ôm một lòng đầy hoài bão, đó cũng là trách nhiệm của huynh. Nhạn nhi sẽ đợi huynh, sẽ mãi mãi đợi!</w:t>
      </w:r>
    </w:p>
    <w:p>
      <w:pPr>
        <w:pStyle w:val="BodyText"/>
      </w:pPr>
      <w:r>
        <w:t xml:space="preserve">- Nhạn nhi, bất luận thế nào, sau khi cuộc chiến tranh giành vị trí Thiên Đế kết thúc ta nhất định sẽ đến Phiêu Tuyết Lâu rước nàng về. Đến lúc đó, cả Hiên Viên Khâu sẽ cùng chúc mừng. Nhạn nhi, nàng còn nhớ ta từng hứa với nàng sẽ rước nàng đường hoàng, vinh quang, để người trong tộc nàng vui vẻ gả nàng cho ta không?</w:t>
      </w:r>
    </w:p>
    <w:p>
      <w:pPr>
        <w:pStyle w:val="BodyText"/>
      </w:pPr>
      <w:r>
        <w:t xml:space="preserve">- Muội nhớ!</w:t>
      </w:r>
    </w:p>
    <w:p>
      <w:pPr>
        <w:pStyle w:val="BodyText"/>
      </w:pPr>
      <w:r>
        <w:t xml:space="preserve">Mộ Dung Nhạn xúc động:</w:t>
      </w:r>
    </w:p>
    <w:p>
      <w:pPr>
        <w:pStyle w:val="BodyText"/>
      </w:pPr>
      <w:r>
        <w:t xml:space="preserve">- Câu nói nào của Vô Song ca ca muội cũng nhớ hết! Mấy năm nay huynh không ở bên cạnh, muội một mình thường nhớ lại những khoảng thời gian từ khi chúng ta gặp, quen biết rồi yêu nhau, nhớ lại từng câu nói của Vô Song ca ca.</w:t>
      </w:r>
    </w:p>
    <w:p>
      <w:pPr>
        <w:pStyle w:val="BodyText"/>
      </w:pPr>
      <w:r>
        <w:t xml:space="preserve">Cô gái vẻ ngoài kiên cường này chỉ có ở bên cạnh tình lang, dựa vào khuôn ngực tình lang mới giãi bày tâm sự, nói hết những nỗi niềm tương tư của mình, không che giấu, không giả bộ.</w:t>
      </w:r>
    </w:p>
    <w:p>
      <w:pPr>
        <w:pStyle w:val="BodyText"/>
      </w:pPr>
      <w:r>
        <w:t xml:space="preserve">Nghe những lời thỏ thẻ của tình nhân, dù là gang thép cũng khó tránh khỏi mềm lòng. Tần Vô Song cảm động khẽ ôm lấy Mộ Dung Nhạn.</w:t>
      </w:r>
    </w:p>
    <w:p>
      <w:pPr>
        <w:pStyle w:val="BodyText"/>
      </w:pPr>
      <w:r>
        <w:t xml:space="preserve">- Nhạn nhi, bao năm nay, nàng phải khổ rồi!</w:t>
      </w:r>
    </w:p>
    <w:p>
      <w:pPr>
        <w:pStyle w:val="BodyText"/>
      </w:pPr>
      <w:r>
        <w:t xml:space="preserve">- Vô Song ca ca, Nhạn nhi không khổ. Trong tim có người đáng để quan tâm, đáng để yêu, đáng để tương tư sao lại khổ chứ? Những ngày tháng Nhạn nhi khổ thật sự là trước khi biết Vô Song ca ca. Cả thế giới này dường như đối địch lại với Nhạn nhi, đều muốn ép gả muội cho La Đĩnh. Cũng may mà cha hiểu muội…</w:t>
      </w:r>
    </w:p>
    <w:p>
      <w:pPr>
        <w:pStyle w:val="BodyText"/>
      </w:pPr>
      <w:r>
        <w:t xml:space="preserve">Nhắc lại chuyện xưa, Mộ Dung Nhạn cũng rất cảm khái.</w:t>
      </w:r>
    </w:p>
    <w:p>
      <w:pPr>
        <w:pStyle w:val="BodyText"/>
      </w:pPr>
      <w:r>
        <w:t xml:space="preserve">- Vô Song ca ca, khi chúng ta thành hôn nhất định phải mời cha huynh, còn cả Tụ nhi tỷ tỷ, và đồng môn của huynh ở Tinh La Điện đến dự lễ. Muội nghe mọi người nói, phu thê mới cưới càng nhận được nhiều lời chúc phúc thì càng hạnh phúc!</w:t>
      </w:r>
    </w:p>
    <w:p>
      <w:pPr>
        <w:pStyle w:val="BodyText"/>
      </w:pPr>
      <w:r>
        <w:t xml:space="preserve">- Ha ha, đương nhiên rồi. Họ đều là người thân của ta, sao có thể không đến chứ?</w:t>
      </w:r>
    </w:p>
    <w:p>
      <w:pPr>
        <w:pStyle w:val="BodyText"/>
      </w:pPr>
      <w:r>
        <w:t xml:space="preserve">Hai dáng người cùng sánh bước đi lên núi, hạnh phúc đang ở phía trước.</w:t>
      </w:r>
    </w:p>
    <w:p>
      <w:pPr>
        <w:pStyle w:val="BodyText"/>
      </w:pPr>
      <w:r>
        <w:t xml:space="preserve">o0o</w:t>
      </w:r>
    </w:p>
    <w:p>
      <w:pPr>
        <w:pStyle w:val="BodyText"/>
      </w:pPr>
      <w:r>
        <w:t xml:space="preserve">Đại hội Thiên Đế Sơn mọi người ngóng chờ, sau năm trăm năm đè nén chờ đợi cuốii cùng cũng tới. Nơi tổ chức vẫn là trong thánh địa Hiên Viên Khâu.</w:t>
      </w:r>
    </w:p>
    <w:p>
      <w:pPr>
        <w:pStyle w:val="BodyText"/>
      </w:pPr>
      <w:r>
        <w:t xml:space="preserve">Vì tổ chức đại hội nên một khu thánh địa Hiên Viên Khâu được rộng mở toàn diện. Chỉ cần là thế lực nhị lưu cũng đủ tư cách đến xem.</w:t>
      </w:r>
    </w:p>
    <w:p>
      <w:pPr>
        <w:pStyle w:val="BodyText"/>
      </w:pPr>
      <w:r>
        <w:t xml:space="preserve">Như vậy sức hấp dẫn của đại hội Thiên Đế Sơn đương nhiên tăng vọt. Cả Hiên Viên Khâu, thực lực nhị lưu không nhiiều nhưng vài chục đến một trăm thì chắc chắn có.</w:t>
      </w:r>
    </w:p>
    <w:p>
      <w:pPr>
        <w:pStyle w:val="BodyText"/>
      </w:pPr>
      <w:r>
        <w:t xml:space="preserve">Có cơ hội chứng kiến tận mắt đương nhiên không chỉ đến một hai người mà là toàn bộ tông môn đều đến, mỗi thế lực đều là vài trăm đến nghìn người. Còn những người tu luyện tự do, chỉ cần có tu vi từ Hư Võ Đại viên mãn trở lên là có tư cách đến thưởng ngoạn.</w:t>
      </w:r>
    </w:p>
    <w:p>
      <w:pPr>
        <w:pStyle w:val="BodyText"/>
      </w:pPr>
      <w:r>
        <w:t xml:space="preserve">Như vậy, vào hôm đại hội bắt đầu, có đến mười vạn người ồ ạt tràn về thánh địa Hiên Viên Khâu. Còn địa điểm trung tâm nơi tỷ võ chính là Hiên Viên Đài của thánh địa Hiên Viên.</w:t>
      </w:r>
    </w:p>
    <w:p>
      <w:pPr>
        <w:pStyle w:val="BodyText"/>
      </w:pPr>
      <w:r>
        <w:t xml:space="preserve">Hiên Viên Đài nguy nga tượng trưng cho quyền uy và địa vị của Hiên Viên Tộc, chấn áp các tông môn khác. Mấy vạn năm nay tám môn Thiên Đế Sơn đều được chọn từ trên Hiên Viên Đài.</w:t>
      </w:r>
    </w:p>
    <w:p>
      <w:pPr>
        <w:pStyle w:val="BodyText"/>
      </w:pPr>
      <w:r>
        <w:t xml:space="preserve">Theo thông lệ đương nhiên là Hiên Viên Tộc sẽ nói lời mở đầu. Hiên Viên Bạt là Đồ Đằng cường giả chủ trì sự vụ thế tục cũng không phải lần đầu tiên gặp mọi người trong hoàn cảnh thế này.</w:t>
      </w:r>
    </w:p>
    <w:p>
      <w:pPr>
        <w:pStyle w:val="BodyText"/>
      </w:pPr>
      <w:r>
        <w:t xml:space="preserve">Hắn đã từng chủ trì bốn lần, năm nay là lần thứ năm chủ trì Đại hội Thiên Đế Sơn, vì thế căn bản là không có trường hợp hắn không quản lý được cục diện.</w:t>
      </w:r>
    </w:p>
    <w:p>
      <w:pPr>
        <w:pStyle w:val="BodyText"/>
      </w:pPr>
      <w:r>
        <w:t xml:space="preserve">Chỉ một hành động nhẹ nhàng, bá khí tỏa ra, có thể hắn không mạnh hơn Tân Thiên Vấn bao nhiêu nhưng thân phận Đồ Đằng cường giả đã khiến mọi hành động của hắn đều có thể uy hiếp được toàn bộ.</w:t>
      </w:r>
    </w:p>
    <w:p>
      <w:pPr>
        <w:pStyle w:val="BodyText"/>
      </w:pPr>
      <w:r>
        <w:t xml:space="preserve">- Chư vị, năm trăm năm qua, chắc các vị đã rất mong đợi ngày này. Lúc này ta mà nói nhiều lời thừa thãi thì đúng là làm cụt hứng các vị. Những lời mở đầu hoành tráng, xúc động đã nói quá nhiều trong những lần trước rồi. Lần này ta không muốn lặp lại nữa. Vẫn câu nói cũ, Đại hội Thiên Đế Sơn, công bằng, công chính, công khai! Bất cứ thủ đoạn nào cũng có thể chấp nhận, nếu nằm trong phạm vi nguyên tắc cho phép. Bất cứ hành vi nào vượt ngoài quy tắc đều sẽ bị hủy bỏ tư cách tham gia!</w:t>
      </w:r>
    </w:p>
    <w:p>
      <w:pPr>
        <w:pStyle w:val="BodyText"/>
      </w:pPr>
      <w:r>
        <w:t xml:space="preserve">Nói đến đây, ánh mắt Hiên Viên Bạt lướt qua tất cả mọi người.</w:t>
      </w:r>
    </w:p>
    <w:p>
      <w:pPr>
        <w:pStyle w:val="BodyText"/>
      </w:pPr>
      <w:r>
        <w:t xml:space="preserve">Khi lướt qua Tần Vô Song, Tần Vô Song chỉ mỉm cười ung dung. Thực tế hắn cũng có tư cách để điềm tĩnh, bất luận là quy tắc hay đối thủ, hắn cũng đã nghiên cứu đủ rồi. Chỉ đợi Hiên Viên Bạt hạ lệnh khai mạc đại hội thôi!</w:t>
      </w:r>
    </w:p>
    <w:p>
      <w:pPr>
        <w:pStyle w:val="Compact"/>
      </w:pPr>
      <w:r>
        <w:t xml:space="preserve">Ủng hộ chỉ với 1 click và 5s ! (adf.ly/4EmoB)</w:t>
      </w:r>
      <w:r>
        <w:br w:type="textWrapping"/>
      </w:r>
      <w:r>
        <w:br w:type="textWrapping"/>
      </w:r>
    </w:p>
    <w:p>
      <w:pPr>
        <w:pStyle w:val="Heading2"/>
      </w:pPr>
      <w:bookmarkStart w:id="887" w:name="chương-865"/>
      <w:bookmarkEnd w:id="887"/>
      <w:r>
        <w:t xml:space="preserve">865. Chương 86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65: Hỏa Lân đánh trận đầu</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Hiên Viên Bạt nói năng ngắn gọn hiển nhiên là không muốn làm hỏng khí thế thi đấu, chỉ vài ba câu đã đi thẳng vào chủ đề.</w:t>
      </w:r>
    </w:p>
    <w:p>
      <w:pPr>
        <w:pStyle w:val="BodyText"/>
      </w:pPr>
      <w:r>
        <w:t xml:space="preserve">- Chư vị, từ trước tới nay đại hội Thiên Đế Sơn đều có hai phần. Phần một là các thế lực ngoại vi thách đấu, phần hai là thi đấu tranh vị trí Thiên Đế. Lần này phần thi của thế lực ngoại vi có tất cả sáu thế lực, bị thách thức có năm thế lực. Cũng có nghĩa là trừ ba đại thế lực ra, năm thế lực còn lại đều bị thách thức cả!</w:t>
      </w:r>
    </w:p>
    <w:p>
      <w:pPr>
        <w:pStyle w:val="BodyText"/>
      </w:pPr>
      <w:r>
        <w:t xml:space="preserve">Chuyện này được công bố lâu rồi. Hiên Viên Bạt cũng không giải thích gì thêm, nói tiếp luôn:</w:t>
      </w:r>
    </w:p>
    <w:p>
      <w:pPr>
        <w:pStyle w:val="BodyText"/>
      </w:pPr>
      <w:r>
        <w:t xml:space="preserve">- Kiếm Lam Tông và Lưu Âm Cốc đồng thời thách thức Lôi Đình Tông. Lượt thi của ba thế lực này sẽ xếp ở cuối cùng. Bốn cặp đấu còn lại sẽ xếp theo kết quả bốc thăm. Giờ là nghi thức bốc thăm, mời đại diện các bên!</w:t>
      </w:r>
    </w:p>
    <w:p>
      <w:pPr>
        <w:pStyle w:val="BodyText"/>
      </w:pPr>
      <w:r>
        <w:t xml:space="preserve">Bốn cặp đấu, tám thế lực cùng đi lên. Lúc này các bên cũng không giữ kẽ nữa, tất cả như gà chọi gườm nhau, chỉ thiếu nước xắn tay lên xông vào nhau ngay tại chỗ.</w:t>
      </w:r>
    </w:p>
    <w:p>
      <w:pPr>
        <w:pStyle w:val="BodyText"/>
      </w:pPr>
      <w:r>
        <w:t xml:space="preserve">Thứ tự trước sau thật ra cũng không nói lên điều gì. Có những người thích ra trận ngay, cũng có người thích càng ở sau càng tốt. Nhưng kiểu rút thăm này đã được Hiên Viên Tộc chuẩn bị kỹ rồi, không thể giở trò gì được.</w:t>
      </w:r>
    </w:p>
    <w:p>
      <w:pPr>
        <w:pStyle w:val="BodyText"/>
      </w:pPr>
      <w:r>
        <w:t xml:space="preserve">Trận đầu tiên là Hồ Khâu Sơn và Bách Lý Thế Gia.</w:t>
      </w:r>
    </w:p>
    <w:p>
      <w:pPr>
        <w:pStyle w:val="BodyText"/>
      </w:pPr>
      <w:r>
        <w:t xml:space="preserve">Người ủng hộ Hồ Khâu Sơn là Tân Thiên Vấn, còn của Bách Lý Thế Gia là Tần gia. Đương nhiên, người ủng hộ ngầm phía sau Bách Lý Thế Gia thì chẳng ai đoán được.</w:t>
      </w:r>
    </w:p>
    <w:p>
      <w:pPr>
        <w:pStyle w:val="BodyText"/>
      </w:pPr>
      <w:r>
        <w:t xml:space="preserve">Tộc trưởng của Hồ Khâu Sơn, Hồ Khâu Thụy cung tay với Bách Lý Nghiễm:</w:t>
      </w:r>
    </w:p>
    <w:p>
      <w:pPr>
        <w:pStyle w:val="BodyText"/>
      </w:pPr>
      <w:r>
        <w:t xml:space="preserve">- Bách Lý Tộc trưởng, đắc tội rồi.</w:t>
      </w:r>
    </w:p>
    <w:p>
      <w:pPr>
        <w:pStyle w:val="BodyText"/>
      </w:pPr>
      <w:r>
        <w:t xml:space="preserve">- Đắc tội gì chứ?</w:t>
      </w:r>
    </w:p>
    <w:p>
      <w:pPr>
        <w:pStyle w:val="BodyText"/>
      </w:pPr>
      <w:r>
        <w:t xml:space="preserve">Bách Lý Nghiễm cười khinh miệt:</w:t>
      </w:r>
    </w:p>
    <w:p>
      <w:pPr>
        <w:pStyle w:val="BodyText"/>
      </w:pPr>
      <w:r>
        <w:t xml:space="preserve">- Đừng tưởng chủ nhân ngươi cho chút lợi ích là nghĩ có thể giơ nanh múa vuốt ở tám môn Thiên Đế Sơn. Hôm nay Bách Lý Thế Gia ta sẽ cho các ngươi biết thế nào gọi là điếc không sợ súng!</w:t>
      </w:r>
    </w:p>
    <w:p>
      <w:pPr>
        <w:pStyle w:val="BodyText"/>
      </w:pPr>
      <w:r>
        <w:t xml:space="preserve">Hồ Khâu Thụy vốn muốn chơi chút khí độ để giành chút thể diện cho Tân gia Thiên Đế Môn, bị Bách Lý Nghiễm khinh miệt như vậy không nhịn được, sầm mặt lại:</w:t>
      </w:r>
    </w:p>
    <w:p>
      <w:pPr>
        <w:pStyle w:val="BodyText"/>
      </w:pPr>
      <w:r>
        <w:t xml:space="preserve">- Bách Lý Nghiễm, khẩu khí cũng lớn lắm, ta muốn xem xem ai mới là điếc không sợ súng!</w:t>
      </w:r>
    </w:p>
    <w:p>
      <w:pPr>
        <w:pStyle w:val="BodyText"/>
      </w:pPr>
      <w:r>
        <w:t xml:space="preserve">Bách Lý Nghiễm mượn được từ Tần Vô Song vũ khí Chân Thần Đạo, hơn nữa Tần Vô Song còn cho Bách Lý Thế Gia mượn Hỏa Lân làm Trưởng lão Danh dự để xuất trận nên rất vững tâm. Hắn cười lạnh:</w:t>
      </w:r>
    </w:p>
    <w:p>
      <w:pPr>
        <w:pStyle w:val="BodyText"/>
      </w:pPr>
      <w:r>
        <w:t xml:space="preserve">- Hồ Khâu Thụy, đừng phí lời. Mọi chuyện sẽ biết ngay trên Hiên Viên Đài thôi. Hy vọng thủ hạ của ngươi đủ thực lực, chứ đừng đến mức cơ hội đánh trận thứ ba với ta cũng không có thì thật đáng tiếc!</w:t>
      </w:r>
    </w:p>
    <w:p>
      <w:pPr>
        <w:pStyle w:val="BodyText"/>
      </w:pPr>
      <w:r>
        <w:t xml:space="preserve">Hồ Khâu Thụy cũng không buông tha:</w:t>
      </w:r>
    </w:p>
    <w:p>
      <w:pPr>
        <w:pStyle w:val="BodyText"/>
      </w:pPr>
      <w:r>
        <w:t xml:space="preserve">- Ta cũng đang muốn nói với ngươi câu đấy.</w:t>
      </w:r>
    </w:p>
    <w:p>
      <w:pPr>
        <w:pStyle w:val="BodyText"/>
      </w:pPr>
      <w:r>
        <w:t xml:space="preserve">Cũng may lúc đó việc bốc thăm cũng kết thúc, Hiên Viên Bạt nói:</w:t>
      </w:r>
    </w:p>
    <w:p>
      <w:pPr>
        <w:pStyle w:val="BodyText"/>
      </w:pPr>
      <w:r>
        <w:t xml:space="preserve">- Vị trí thứ hai là Thái Ất Môn và Diệu Hóa Môn. Thứ ba, Phiêu Tuyết Lâu và Thiên Phạt Sơn Trang. Thứ tư, Bách Kiếm Tông và Thiên Vũ Tông.</w:t>
      </w:r>
    </w:p>
    <w:p>
      <w:pPr>
        <w:pStyle w:val="BodyText"/>
      </w:pPr>
      <w:r>
        <w:t xml:space="preserve">Rồi Hiên Viên Bạt nói tiếp:</w:t>
      </w:r>
    </w:p>
    <w:p>
      <w:pPr>
        <w:pStyle w:val="BodyText"/>
      </w:pPr>
      <w:r>
        <w:t xml:space="preserve">- Mời đại diện Kiếm Lam Tông, Lưu Âm Cốc và Lôi Đình Tông lên bốc thăm!</w:t>
      </w:r>
    </w:p>
    <w:p>
      <w:pPr>
        <w:pStyle w:val="BodyText"/>
      </w:pPr>
      <w:r>
        <w:t xml:space="preserve">Hiên Viên Tộc căn cứ vào danh sách ghi danh của họ, căn cứ thực lực mà phái ra ba cường giả cùng cấp bậc cùng tỷ võ với họ, tạo thành hai cặp.</w:t>
      </w:r>
    </w:p>
    <w:p>
      <w:pPr>
        <w:pStyle w:val="BodyText"/>
      </w:pPr>
      <w:r>
        <w:t xml:space="preserve">Lần bốc thăm này đương nhiên là bốc đối thủ.</w:t>
      </w:r>
    </w:p>
    <w:p>
      <w:pPr>
        <w:pStyle w:val="BodyText"/>
      </w:pPr>
      <w:r>
        <w:t xml:space="preserve">Kết quả rất thú vị, Kiếm Lam Tông lại bốc được Lôi Đình Tông, còn Lưu Âm Cốc thì bốc được đối thủ do Hiên Viên Tộc phái ra.</w:t>
      </w:r>
    </w:p>
    <w:p>
      <w:pPr>
        <w:pStyle w:val="BodyText"/>
      </w:pPr>
      <w:r>
        <w:t xml:space="preserve">Dường như vận mệnh muốn Tần gia và Tân gia nhất thiết phải đối đầu vậy. Tần gia ủng hộ Kiếm Lam Tông còn Lôi Đình Tông lại là tâm phúc của Tân gia.</w:t>
      </w:r>
    </w:p>
    <w:p>
      <w:pPr>
        <w:pStyle w:val="BodyText"/>
      </w:pPr>
      <w:r>
        <w:t xml:space="preserve">Cuộc đối đầu này đúng là màn dự diễn giữa Tần gia và Tân gia, giống hệt như trận Phiêu Tuyết Lâu và Thiên Phạt Sơn Trang.</w:t>
      </w:r>
    </w:p>
    <w:p>
      <w:pPr>
        <w:pStyle w:val="BodyText"/>
      </w:pPr>
      <w:r>
        <w:t xml:space="preserve">Giả thuyết rằng Kiếm Lam Tông thắng Lôi Đình Tông, còn Lưu Âm Cốc không địch lại được đối thủ do Hiên Viên Tộc phái ra vậy thì Kiếm Lam Tông đã chiếm được một suất rồi.</w:t>
      </w:r>
    </w:p>
    <w:p>
      <w:pPr>
        <w:pStyle w:val="BodyText"/>
      </w:pPr>
      <w:r>
        <w:t xml:space="preserve">Giả thuyết Lưu Âm Cốc thắng, vậy thì Kiếm Lam Tông còn phải đấu với Lưu Âm Cốc một lượt nữa để quyết thắng thua. Bất luận thế nào, số thế lực tham gia thi đấu nhiều thì ít nhiều cũng chịu thiệt thòi. Người khác chỉ đấu một lần là xong còn họ thì phải đấu đến hai lần. Như vậy việc bốc thăm của thế lực ngoại vi đã xong.</w:t>
      </w:r>
    </w:p>
    <w:p>
      <w:pPr>
        <w:pStyle w:val="BodyText"/>
      </w:pPr>
      <w:r>
        <w:t xml:space="preserve">Giọng nói uy nghiêm của Hiên Viên Bạt vang lên:</w:t>
      </w:r>
    </w:p>
    <w:p>
      <w:pPr>
        <w:pStyle w:val="BodyText"/>
      </w:pPr>
      <w:r>
        <w:t xml:space="preserve">- Mời Hồ Khâu Sơn và Bách Lý Thế Gia lên Hiên Viên Đài. Tiếp theo là danh sách tham gia thi đấu của hai bên, có tất cả ba trận, từ thấp đến cao lần lượt là…</w:t>
      </w:r>
    </w:p>
    <w:p>
      <w:pPr>
        <w:pStyle w:val="BodyText"/>
      </w:pPr>
      <w:r>
        <w:t xml:space="preserve">Trận thứ ba của Hồ Khâu Sơn lại là một cường giả Kỳ Diệu Huyền Cảnh. Điều này cũng không quá bất ngờ, vì ai cũng biết chẳng có thế lực ngoại vi nào lại có ba Thần đạo cường giả. Trận thứ ba không phải Thần đạo cường giả cũng là chuyện dễ hiểu, điều then chốt là phải xem trang bị vũ khí. Tân gia đã bảo Hồ Khâu Sơn thách thức Bách Lý Thế Gia thì không thể nào lại không cho chút vũ khí bí mật nào.</w:t>
      </w:r>
    </w:p>
    <w:p>
      <w:pPr>
        <w:pStyle w:val="BodyText"/>
      </w:pPr>
      <w:r>
        <w:t xml:space="preserve">Trận thứ hai và trận đầu của Hồ Khâu Sơn đương nhiên là Phong ấn Thú hồn và Hồ Khâu Thụy.</w:t>
      </w:r>
    </w:p>
    <w:p>
      <w:pPr>
        <w:pStyle w:val="BodyText"/>
      </w:pPr>
      <w:r>
        <w:t xml:space="preserve">Nói đến gia sản, ngay Thiên Đế Môn cũng không thể so sánh được với Tần Vô Song, kẻ kế thừa Thất Tuyệt Liên Hoàn Trận. Dù là Hiên Viên Tộc, e là về vũ khí Thần đạo cũng không thể bì được với Tần Vô Song, huống chi là Tân gia?</w:t>
      </w:r>
    </w:p>
    <w:p>
      <w:pPr>
        <w:pStyle w:val="BodyText"/>
      </w:pPr>
      <w:r>
        <w:t xml:space="preserve">Tân Thiên Vấn cảm thấy số vũ khí kia cộng với thực lực của Hồ Khâu Sơn là đủ đối phó với Bách Lý Thế Gia. Nhưng hắn lại không ngờ Bách Lý Thế Gia lại xin trợ giúp của Tần gia. Càng không thể ngờ Tần gia lại toàn lực nâng đỡ Bách Lý Thế Gia. Và rồi, chuyện Tần Vô Song hoàn toàn khống chế được Bách Lý Thế Gia và Thiên Vũ Tông vẫn không phải điều mà hắn có thể tưởng tượng.</w:t>
      </w:r>
    </w:p>
    <w:p>
      <w:pPr>
        <w:pStyle w:val="BodyText"/>
      </w:pPr>
      <w:r>
        <w:t xml:space="preserve">- Trận thứ ba của Bách Lý Thế Gia là hộ pháp Thần thú Hỏa Lân. Trận thứ hai là Bách Lý Đồ. Trận đầu, Bách Lý Nghiễm!</w:t>
      </w:r>
    </w:p>
    <w:p>
      <w:pPr>
        <w:pStyle w:val="BodyText"/>
      </w:pPr>
      <w:r>
        <w:t xml:space="preserve">Cùng với lời tuyên bố của Hiên Viên Bạt, sắc mặt Tân Thiên Vấn lập tức thay đổi. Trận thứ ba là Thần thú? Như vậy xem ra kế hoạch bóp chết Bách Lý Thế Gia từ trận đầu thế là tan tành rồi!</w:t>
      </w:r>
    </w:p>
    <w:p>
      <w:pPr>
        <w:pStyle w:val="BodyText"/>
      </w:pPr>
      <w:r>
        <w:t xml:space="preserve">- Thần thú Hỏa Lân? Thiên Vấn đạo hữu, thế này là sao?</w:t>
      </w:r>
    </w:p>
    <w:p>
      <w:pPr>
        <w:pStyle w:val="BodyText"/>
      </w:pPr>
      <w:r>
        <w:t xml:space="preserve">Thần thú Kiếm Nhiêm không kìm được mà hỏi nhỏ.</w:t>
      </w:r>
    </w:p>
    <w:p>
      <w:pPr>
        <w:pStyle w:val="BodyText"/>
      </w:pPr>
      <w:r>
        <w:t xml:space="preserve">Nét mặt Tân Thiên Vấn vô cùng khó coi, khóe miệng khẽ giật giật:</w:t>
      </w:r>
    </w:p>
    <w:p>
      <w:pPr>
        <w:pStyle w:val="BodyText"/>
      </w:pPr>
      <w:r>
        <w:t xml:space="preserve">- Không thể nào, sao có thể như thế?</w:t>
      </w:r>
    </w:p>
    <w:p>
      <w:pPr>
        <w:pStyle w:val="BodyText"/>
      </w:pPr>
      <w:r>
        <w:t xml:space="preserve">- Thế nào cơ?</w:t>
      </w:r>
    </w:p>
    <w:p>
      <w:pPr>
        <w:pStyle w:val="BodyText"/>
      </w:pPr>
      <w:r>
        <w:t xml:space="preserve">Kiếm Nhiêm thấy lạ hỏi.</w:t>
      </w:r>
    </w:p>
    <w:p>
      <w:pPr>
        <w:pStyle w:val="BodyText"/>
      </w:pPr>
      <w:r>
        <w:t xml:space="preserve">- Thần thú Hỏa Lân là đầu Thần thú mà Tần Vô Song thu phục ở Vô Tận Đông Hải. Bách Lý Thế Gia sao lại câu kết với Tần gia? Tần gia sao lại có khí độ lớn như thế?</w:t>
      </w:r>
    </w:p>
    <w:p>
      <w:pPr>
        <w:pStyle w:val="BodyText"/>
      </w:pPr>
      <w:r>
        <w:t xml:space="preserve">Tân Thiên Vấn cảm thấy không chuyện gì hoang đường hơn thế nữa. Cổ họng hắn khô khốc, cảm giác như tính toán của mình ngay bước đầu đã gặp trắc trở rồi.</w:t>
      </w:r>
    </w:p>
    <w:p>
      <w:pPr>
        <w:pStyle w:val="BodyText"/>
      </w:pPr>
      <w:r>
        <w:t xml:space="preserve">Nếu Bách Lý Thế Gia có thể xin trợ giúp từ Tần gia, vậy thì Thiên Vũ Tông cũng có thể làm thế.</w:t>
      </w:r>
    </w:p>
    <w:p>
      <w:pPr>
        <w:pStyle w:val="BodyText"/>
      </w:pPr>
      <w:r>
        <w:t xml:space="preserve">Nếu Hồ Khâu Sơn không địch lại được Bách Lý Thế Gia vậy thì Bách Kiếm Tông lấy gì mà thắng Thiên Vũ Tông? Phải biết rằng, chỉ luận thực lực thôi, Thiên Vũ Tông còn mạnh hơn Bách Lý Thế Gia một chút!</w:t>
      </w:r>
    </w:p>
    <w:p>
      <w:pPr>
        <w:pStyle w:val="BodyText"/>
      </w:pPr>
      <w:r>
        <w:t xml:space="preserve">Hai Tông chủ của Thiên Vũ Tông, nếu có được thứ vũ khí gì từ Tần Vô Song thì mọi tính toán của Bách Kiếm Tông e là đổ sông đổ bể cả.</w:t>
      </w:r>
    </w:p>
    <w:p>
      <w:pPr>
        <w:pStyle w:val="BodyText"/>
      </w:pPr>
      <w:r>
        <w:t xml:space="preserve">Tân Thiên Vấn nói nhỏ về tình hình đó cho Kiếm Nhiêm, Kiếm Nhiêm lại coi thường nói:</w:t>
      </w:r>
    </w:p>
    <w:p>
      <w:pPr>
        <w:pStyle w:val="BodyText"/>
      </w:pPr>
      <w:r>
        <w:t xml:space="preserve">- Thiên Vấn đạo hữu, Hồ Khâu Sơn và Bách Lý Thế Gia chỉ là thế lực ngoại vi, thắng được thì tốt. Không thắng được thì cũng không ảnh hưởng nhiều đến toàn cục. Chỉ cần chúng ta giải quyết được Tần gia, các thế lực ngoại vi thế nào cuối cùng vẫn là do hai ta khống chế. Cứ cho là Bách Lý Thế Gia, Thiên Vũ Tông, Phiêu Tuyết Lâu và Kiếm Lam Tông đều cúi đầu trước Tần gia, thế thì sao nào? Tần gia mà bị tiêu diệt chúng cũng thành bơ vơ không nơi nương tựa. Sau này chúng ta từ từ xử lý cũng được.</w:t>
      </w:r>
    </w:p>
    <w:p>
      <w:pPr>
        <w:pStyle w:val="BodyText"/>
      </w:pPr>
      <w:r>
        <w:t xml:space="preserve">Nói thì nói vậy nhưng Tân Thiên Vấn vẫn thấy không cam tâm. Hắn muốn là muốn khống chế toàn bộ cục diện Thiên Đế Sơn chứ không phải chỉ là tiêu diệt Tần gia. Hắn nói:</w:t>
      </w:r>
    </w:p>
    <w:p>
      <w:pPr>
        <w:pStyle w:val="BodyText"/>
      </w:pPr>
      <w:r>
        <w:t xml:space="preserve">- Ta không tin Tần gia có thứ vũ khí lợi hại gì cho mượn được. Bách Kiếm Tông và Hồ Khâu Sơn có lẽ nắm chắc không quá năm phần thắng. Nhưng Thiên Phạt Sơn Trang và Lôi Đình Tông thì ta không tin chúng sẽ thua!</w:t>
      </w:r>
    </w:p>
    <w:p>
      <w:pPr>
        <w:pStyle w:val="BodyText"/>
      </w:pPr>
      <w:r>
        <w:t xml:space="preserve">Đúng lúc hai bọn chúng đang lầm bầm thì trận đấu đầu tiên của đại hội Thiên Đế Sơn đã bắt đầu. Hỏa Lân đấu với Hồ Khâu Chân, Đại Trưởng lão Hồ Khâu Sơn.</w:t>
      </w:r>
    </w:p>
    <w:p>
      <w:pPr>
        <w:pStyle w:val="BodyText"/>
      </w:pPr>
      <w:r>
        <w:t xml:space="preserve">Tân Thiên Vấn thầm cầu nguyện:</w:t>
      </w:r>
    </w:p>
    <w:p>
      <w:pPr>
        <w:pStyle w:val="BodyText"/>
      </w:pPr>
      <w:r>
        <w:t xml:space="preserve">- Hồ Khâu Chân nhất định phải nhớ lời dặn, phải đánh cho đối phương trở tay không kịp. Đánh với Thần thú Hóa Thần Đạo mà không đánh lén, căn bản không có cơ hội thắng!</w:t>
      </w:r>
    </w:p>
    <w:p>
      <w:pPr>
        <w:pStyle w:val="BodyText"/>
      </w:pPr>
      <w:r>
        <w:t xml:space="preserve">Thì ra Thần thú Kiếm Nhiêm còn đặc biệt cho bốn thế lực tâm phúc của Tân gia, mỗi nhà hai quyển Phong ấn Thú tức, uy lực vô cùng lớn. Tuy không phải thứ mạnh nhất của Kiếm Nhiêm nhưng có thể địch lại được Hóa Thần Đạo năm, sáu kiếp. Chỉ cần biết cách thao tác thì cũng có khả năng đánh chết Thần thú Hóa Thần Đạo một, hai kiếp. Nhưng mọi thứ còn phải xem sự phát huy khi lâm trận. Vạn nhất đối thủ vừa vào đã tấn công ác liệt, với tu vi Kỳ Diệu Huyền Cảnh thì không có nhiều khả năng thắng, có lẽ cơ hội đánh lén cũng không có. Vì thế mới nói, trận chiến này hoàn toàn xem sự phát huy lúc chiến đấu thôi!</w:t>
      </w:r>
    </w:p>
    <w:p>
      <w:pPr>
        <w:pStyle w:val="BodyText"/>
      </w:pPr>
      <w:r>
        <w:t xml:space="preserve">Điều khiến Tân Thiên Vấn thấy phấn chấn là Hỏa Lân lên không vội tấn công mạnh ngay mà dùng chiến thuật du kích, dường như muốn dụ Hồ Khâu Chân dùng tuyệt chiêu.</w:t>
      </w:r>
    </w:p>
    <w:p>
      <w:pPr>
        <w:pStyle w:val="BodyText"/>
      </w:pPr>
      <w:r>
        <w:t xml:space="preserve">Tân Thiên Vấn cũng không đi suy nghĩ Hỏa Lân đang làm trò gì, chỉ nghĩ:</w:t>
      </w:r>
    </w:p>
    <w:p>
      <w:pPr>
        <w:pStyle w:val="BodyText"/>
      </w:pPr>
      <w:r>
        <w:t xml:space="preserve">- Mau đánh lén, mau đánh lén!</w:t>
      </w:r>
    </w:p>
    <w:p>
      <w:pPr>
        <w:pStyle w:val="BodyText"/>
      </w:pPr>
      <w:r>
        <w:t xml:space="preserve">Trên Hiên Viên Đài bị bao phủ hoàn toàn bởi một đám mây đỏ rực. Hồ Khâu Chân ngay Ngưng Thần Đạo cường giả cũng chưa từng giao chiến chứ đừng nói đến Thần thú Hóa Thần Đạo.</w:t>
      </w:r>
    </w:p>
    <w:p>
      <w:pPr>
        <w:pStyle w:val="BodyText"/>
      </w:pPr>
      <w:r>
        <w:t xml:space="preserve">Hai mắt tối sầm lại, nhớ lại lời dặn, hắn cắn răng, lấy Phong ấn Thú tức ra đọc thần chú, ầm một tiếng, một đạo công kích thú tức tạo thành kình khí thực thể lao tới Hỏa Lân. Khí thế này quả nhiên mạnh hơn Hóa Thần Đạo sáu kiếp.</w:t>
      </w:r>
    </w:p>
    <w:p>
      <w:pPr>
        <w:pStyle w:val="BodyText"/>
      </w:pPr>
      <w:r>
        <w:t xml:space="preserve">Lập tức, yêu khí bao phủ toàn bộ Hiên Viên Đài, khói bụi mù mịt, những tiếng quỷ khóc sói tru đan xen thành một đám hỗn loạn bao trùm lấy Hỏa Lân.</w:t>
      </w:r>
    </w:p>
    <w:p>
      <w:pPr>
        <w:pStyle w:val="BodyText"/>
      </w:pPr>
      <w:r>
        <w:t xml:space="preserve">Tân Thiên Vấn vỗ đùi, nhìn Hỏa Lân:</w:t>
      </w:r>
    </w:p>
    <w:p>
      <w:pPr>
        <w:pStyle w:val="BodyText"/>
      </w:pPr>
      <w:r>
        <w:t xml:space="preserve">- Là ngươi tự tìm cái chết thôi. Tự cao tự đại, không chết mới lạ!</w:t>
      </w:r>
    </w:p>
    <w:p>
      <w:pPr>
        <w:pStyle w:val="BodyText"/>
      </w:pPr>
      <w:r>
        <w:t xml:space="preserve">Cục diện vốn có vẻ như bị khống chế bởi chiêu kỳ dị của Hồ Khâu Chân bỗng xuất hiện một cảnh tượng rất kịch tính.</w:t>
      </w:r>
    </w:p>
    <w:p>
      <w:pPr>
        <w:pStyle w:val="BodyText"/>
      </w:pPr>
      <w:r>
        <w:t xml:space="preserve">Hỏa Lân bỗng cười mỉm, đám lửa quanh người bùng phát hình thành nên vô số tấm lưới lửa chằng chịt. Trong đám lưới đó là một tầng ánh sáng chói lòa.</w:t>
      </w:r>
    </w:p>
    <w:p>
      <w:pPr>
        <w:pStyle w:val="BodyText"/>
      </w:pPr>
      <w:r>
        <w:t xml:space="preserve">- Hồ Khâu lão nhi, chỉ một đạo Phong ấn Thú tức, chắc chỉ là Hóa Thần Đạo sáu kiếp, mà muốn phá vỡ Thần đạo Chiến y Hóa Thần Đạo chín kiếp của ta sao?</w:t>
      </w:r>
    </w:p>
    <w:p>
      <w:pPr>
        <w:pStyle w:val="BodyText"/>
      </w:pPr>
      <w:r>
        <w:t xml:space="preserve">Thần đạo Chiến y Hóa Thần Đạo chín kiếp, lời này vừa thốt ra, Tân Thiên Vấn suýt chút nữa thì hộc máu.</w:t>
      </w:r>
    </w:p>
    <w:p>
      <w:pPr>
        <w:pStyle w:val="BodyText"/>
      </w:pPr>
      <w:r>
        <w:t xml:space="preserve">Đây không phải là thành tâm muốn người ta tức chết sao?</w:t>
      </w:r>
    </w:p>
    <w:p>
      <w:pPr>
        <w:pStyle w:val="Compact"/>
      </w:pPr>
      <w:r>
        <w:t xml:space="preserve">Ủng hộ chỉ với 1 click và 5s ! (adf.ly/4EmoB)</w:t>
      </w:r>
      <w:r>
        <w:br w:type="textWrapping"/>
      </w:r>
      <w:r>
        <w:br w:type="textWrapping"/>
      </w:r>
    </w:p>
    <w:p>
      <w:pPr>
        <w:pStyle w:val="Heading2"/>
      </w:pPr>
      <w:bookmarkStart w:id="888" w:name="chương-866"/>
      <w:bookmarkEnd w:id="888"/>
      <w:r>
        <w:t xml:space="preserve">866. Chương 86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66: Thực lực và khí thế, hai tầng áp chế</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ừ khi Hỏa Lân xuất hiện là mọi người đã biết nó xuất thân từ Tân gia.</w:t>
      </w:r>
    </w:p>
    <w:p>
      <w:pPr>
        <w:pStyle w:val="BodyText"/>
      </w:pPr>
      <w:r>
        <w:t xml:space="preserve">Tần gia giúp đỡ Bách Lý Thế Gia, điều này đã khiến rất nhiều người kinh ngạc rồi.</w:t>
      </w:r>
    </w:p>
    <w:p>
      <w:pPr>
        <w:pStyle w:val="BodyText"/>
      </w:pPr>
      <w:r>
        <w:t xml:space="preserve">Mà Hỏa Lân mới xuất hiện lần đầu đã dùng ngay Thần đạo Chiến y Hóa Thần Đạo chín kiếp. Nhiều người dứt khoát trợn mắt lên và cho rằng trận đầu này Hồ Khâu Sơn thua chắc rồi.</w:t>
      </w:r>
    </w:p>
    <w:p>
      <w:pPr>
        <w:pStyle w:val="BodyText"/>
      </w:pPr>
      <w:r>
        <w:t xml:space="preserve">Mới bắt đầu không hạ độc thủ là muốn Hiên Khâu Chân dùng vũ khí cuối cùng, rồi đánh bại một cách dứt khoát và gọn nhẹ. Hành động đó quả thực cực kỳ có hiệu quả nếu muốn đả kích sĩ khí của đối phương.</w:t>
      </w:r>
    </w:p>
    <w:p>
      <w:pPr>
        <w:pStyle w:val="BodyText"/>
      </w:pPr>
      <w:r>
        <w:t xml:space="preserve">Hồ Khâu Sơn thua rồi, hơn nữa còn là thua không chút nghi ngờ.</w:t>
      </w:r>
    </w:p>
    <w:p>
      <w:pPr>
        <w:pStyle w:val="BodyText"/>
      </w:pPr>
      <w:r>
        <w:t xml:space="preserve">Thực lực kém xa, trang bị cũng chẳng là gì, bị Hỏa Lân tát một cái bay khỏi đài, máu phun tung tóe, mặt trắng bệch không còn một giọt máu. Nếu không phải Tần Vô Song bảo Hỏa Lân kiềm chế không hạ sát thì đến mười Hiên Viên Chân cũng toi đời.</w:t>
      </w:r>
    </w:p>
    <w:p>
      <w:pPr>
        <w:pStyle w:val="BodyText"/>
      </w:pPr>
      <w:r>
        <w:t xml:space="preserve">Tần Vô Song không để Hỏa Lân tạo nhiều sát nghiệt không phải vì hắn từ bi, cũng không phải vì đồng tình với Hồ Khâu Sơn, mà là ra vẻ để mười mấy vạn người có mặt ở đây nhìn. Các ngươi nhìn đi, ngoài Tân gia ra, những kẻ có thể không cần giết thì Tần gia ta không giết.</w:t>
      </w:r>
    </w:p>
    <w:p>
      <w:pPr>
        <w:pStyle w:val="BodyText"/>
      </w:pPr>
      <w:r>
        <w:t xml:space="preserve">Chi tiết nhỏ như vậy có vẻ như không đáng chú ý lắm nhưng lại rất có tác dụng để mua lòng người.</w:t>
      </w:r>
    </w:p>
    <w:p>
      <w:pPr>
        <w:pStyle w:val="BodyText"/>
      </w:pPr>
      <w:r>
        <w:t xml:space="preserve">Trận đầu thất bại, sĩ khí Hồ Khâu Sơn lập tức sụt giảm.</w:t>
      </w:r>
    </w:p>
    <w:p>
      <w:pPr>
        <w:pStyle w:val="BodyText"/>
      </w:pPr>
      <w:r>
        <w:t xml:space="preserve">Trận thứ hai phái ra Phong ấn Thú hồn, còn bên Bách Lý Thế Gia là Nhị Tông chủ Bách Lý Đồ.</w:t>
      </w:r>
    </w:p>
    <w:p>
      <w:pPr>
        <w:pStyle w:val="BodyText"/>
      </w:pPr>
      <w:r>
        <w:t xml:space="preserve">Phong ấn Thú hồn nói thế nào thì cũng là Thú hồn Hóa Thần Đạo bốn, năm kiếp, sức chiến đấu giảm đi hai bậc vẫn mạnh hơn Bách Lý Đồ chỉ là Ngưng Thần Đạo. Trận này, Tần Vô Song và Bách Lý Thế Gia đoán có thể thắng nhưng cũng có thể không thắng. Then chốt là trận thứ ba!</w:t>
      </w:r>
    </w:p>
    <w:p>
      <w:pPr>
        <w:pStyle w:val="BodyText"/>
      </w:pPr>
      <w:r>
        <w:t xml:space="preserve">Vì ra trận không có áp lực nên Bách Lý Đồ quyết đấu với Thú hồn kia cũng khá đẹp mắt. Ngưng Thần Đạo cường giả tuy có thể phòng ngự đến mức nước không lọt được nhưng lực tấn công yếu, không thể có đòn tấn công chí mạng so với Thú hồn. Như thế có nghĩa là ở vào thế không thắng, việc thất bại là chuyện sớm muộn mà thôi.</w:t>
      </w:r>
    </w:p>
    <w:p>
      <w:pPr>
        <w:pStyle w:val="BodyText"/>
      </w:pPr>
      <w:r>
        <w:t xml:space="preserve">Trả cái giá đắt chưa chắc hiệu quả đã tốt. Vì thế Tần Vô Song lựa chọn từ bỏ trận thứ hai.</w:t>
      </w:r>
    </w:p>
    <w:p>
      <w:pPr>
        <w:pStyle w:val="BodyText"/>
      </w:pPr>
      <w:r>
        <w:t xml:space="preserve">Sau khi kiên trì gần nửa giờ đồng hồ, Bách Lý Đồ thản nhiên bay xuống khỏi Hiên Viên Đài, chủ động nhận thua.</w:t>
      </w:r>
    </w:p>
    <w:p>
      <w:pPr>
        <w:pStyle w:val="BodyText"/>
      </w:pPr>
      <w:r>
        <w:t xml:space="preserve">Hiên Viên Bạt cũng không nói gì, chiến cục kiểu này có gì mà hắn không nhìn ra điều bí ẩn bên trong? Nếu Bách Lý Thế Gia cứ kiên trì đến cùng thì chỉ tự chuốc khổ vào thân thôi. Chủ động đầu hàng ngược lại còn có thể diện. Trong giới tu luyện giả, thực lực không bằng, nhận thua không phải chuyện gì đáng xấu hổ cả.</w:t>
      </w:r>
    </w:p>
    <w:p>
      <w:pPr>
        <w:pStyle w:val="BodyText"/>
      </w:pPr>
      <w:r>
        <w:t xml:space="preserve">Bách Lý Đồ chủ động nhận thua khiến phía dưới ồ lên, trước đó còn thấy phấn khích vì sự xuất hiện của Hỏa Lân, nay họ lại cảm thấy Bách Lý Thế Gia chẳng qua cũng chỉ có vậy, lẽ nào chỉ có mấy chiêu đó, đánh xong rồi là hết à?</w:t>
      </w:r>
    </w:p>
    <w:p>
      <w:pPr>
        <w:pStyle w:val="BodyText"/>
      </w:pPr>
      <w:r>
        <w:t xml:space="preserve">Vốn dĩ tưởng trận đấu chẳng có gì đáng nghĩ thì nay lại có quá nhiều điều.</w:t>
      </w:r>
    </w:p>
    <w:p>
      <w:pPr>
        <w:pStyle w:val="BodyText"/>
      </w:pPr>
      <w:r>
        <w:t xml:space="preserve">Trận đấu thứ ba là trận quyết định.</w:t>
      </w:r>
    </w:p>
    <w:p>
      <w:pPr>
        <w:pStyle w:val="BodyText"/>
      </w:pPr>
      <w:r>
        <w:t xml:space="preserve">Tuy cảm thấy việc Bách Lý Đồ nhận thua dễ dàng như thế chắc chắn có âm mưu nhưng Tân Thiên Vấn nghĩ đến trận thứ ba thì chẳng có chỗ mà dùng âm mưu, chỉ có đấu thực lực, trang bị mà thôi.</w:t>
      </w:r>
    </w:p>
    <w:p>
      <w:pPr>
        <w:pStyle w:val="BodyText"/>
      </w:pPr>
      <w:r>
        <w:t xml:space="preserve">Bách Lý Nghiễm chậm rãi bước lên đài, liếc nhìn Tân Thiên Vấn như muốn thị uy. Sự ức chế bao nhiêu năm nay bị Tân gia áp bức dường như được phát tiết trong một ánh nhìn đó, rất sảng khoái!</w:t>
      </w:r>
    </w:p>
    <w:p>
      <w:pPr>
        <w:pStyle w:val="BodyText"/>
      </w:pPr>
      <w:r>
        <w:t xml:space="preserve">Đổi là trước đây, Bách Lý Nghiễm đương nhiên không dám khiêu khích Tân Thiên Vấn như vậy. Nhưng nay hắn cảm thấy mình đã có đủ sức, hơn nữa nhiều năm như thế bị áp bức, nộ hỏa trong lòng quả thực là cần chỗ để xả ra.</w:t>
      </w:r>
    </w:p>
    <w:p>
      <w:pPr>
        <w:pStyle w:val="BodyText"/>
      </w:pPr>
      <w:r>
        <w:t xml:space="preserve">Tân Thiên Vấn bị thái độ khinh miệt đó của Bách Lý Nghiễm chọc giận, vẻ mặt vẫn tỏ ra điềm tĩnh như không hay biết gì, nhưng trong bụng thì lửa giận đang sục sôi.</w:t>
      </w:r>
    </w:p>
    <w:p>
      <w:pPr>
        <w:pStyle w:val="BodyText"/>
      </w:pPr>
      <w:r>
        <w:t xml:space="preserve">Ngay loại như Bách Lý Nghiễm cũng dám khiêu khích mình, Tân Thiên Vấn cảm thấy liệu có phải đến lúc hắn nên làm gì đó để lập uy rồi không?</w:t>
      </w:r>
    </w:p>
    <w:p>
      <w:pPr>
        <w:pStyle w:val="BodyText"/>
      </w:pPr>
      <w:r>
        <w:t xml:space="preserve">- Tân Thiên Vấn đạo hữu, bình tĩnh!</w:t>
      </w:r>
    </w:p>
    <w:p>
      <w:pPr>
        <w:pStyle w:val="BodyText"/>
      </w:pPr>
      <w:r>
        <w:t xml:space="preserve">Kiếm Nhiêm lên tiếng:</w:t>
      </w:r>
    </w:p>
    <w:p>
      <w:pPr>
        <w:pStyle w:val="BodyText"/>
      </w:pPr>
      <w:r>
        <w:t xml:space="preserve">- Tên Bách Lý Nghiễm này núp bóng Tần gia, hành động này chưa biết chừng là chiến thuật của Tần gia cố ý chọc giận ngươi để ngươi không thể phát huy được phong độ tốt nhất!</w:t>
      </w:r>
    </w:p>
    <w:p>
      <w:pPr>
        <w:pStyle w:val="BodyText"/>
      </w:pPr>
      <w:r>
        <w:t xml:space="preserve">- Hà hà, Kiếm Nhiêm đạo hữu quả nhiên cao kiến. Cứ để chúng cuồng ngạo, đợi khi ta ngồi vững trên vị trí Thiên Đế rồi từ từ tính nợ với chúng. Bách Lý Nghiễm, sớm muộn gì bản tọa cũng cho ngươi biết thế nào là hối hận!</w:t>
      </w:r>
    </w:p>
    <w:p>
      <w:pPr>
        <w:pStyle w:val="BodyText"/>
      </w:pPr>
      <w:r>
        <w:t xml:space="preserve">Nghĩ đến đây, Tân Thiên Vấn bất giác nhìn sang Tần gia thì thấy Tần Vô Song khép hờ mắt, khóe miệng khẽ nhếch lên cười, dường như có cả sự chế giễu. Đúng lúc ánh mắt nhìn tới thì Tần Vô Song bỗng mở trừng mắt, nhìn Tân Thiên Vấn như cười như không.</w:t>
      </w:r>
    </w:p>
    <w:p>
      <w:pPr>
        <w:pStyle w:val="BodyText"/>
      </w:pPr>
      <w:r>
        <w:t xml:space="preserve">Tần Vô Song khẽ nhấc tay áo, tay phải dường như vô ý làm một động tác nhỏ, ngón cái chỉ xuống dưới, hé miệng nhổ ra một tiếng, rồi lại nhắm mắt lại không đề ý Tân Thiên Vấn nữa.</w:t>
      </w:r>
    </w:p>
    <w:p>
      <w:pPr>
        <w:pStyle w:val="BodyText"/>
      </w:pPr>
      <w:r>
        <w:t xml:space="preserve">Tân Thiên Vấn hận đến tận chân răng, hai bàn tay nắm chặt cứng lại.</w:t>
      </w:r>
    </w:p>
    <w:p>
      <w:pPr>
        <w:pStyle w:val="BodyText"/>
      </w:pPr>
      <w:r>
        <w:t xml:space="preserve">o0o</w:t>
      </w:r>
    </w:p>
    <w:p>
      <w:pPr>
        <w:pStyle w:val="BodyText"/>
      </w:pPr>
      <w:r>
        <w:t xml:space="preserve">Trên Hiên Viên Đài, trận đấu quyết định suất đầu tiên cho tám môn Thiên Đế Sơn đã bắt đầu.</w:t>
      </w:r>
    </w:p>
    <w:p>
      <w:pPr>
        <w:pStyle w:val="BodyText"/>
      </w:pPr>
      <w:r>
        <w:t xml:space="preserve">Bách Lý Nghiễm khẽ nheo mắt lại nhìn Hồ Khâu Thụy:</w:t>
      </w:r>
    </w:p>
    <w:p>
      <w:pPr>
        <w:pStyle w:val="BodyText"/>
      </w:pPr>
      <w:r>
        <w:t xml:space="preserve">- Hồ Khâu tiểu nhi, ngươi đã thực hiện được tâm nguyện đối đầu với bản Tông chủ rồi. Nhưng ta có thể đảm bảo nó sẽ là cơn ác mộng của cả đời ngươi!</w:t>
      </w:r>
    </w:p>
    <w:p>
      <w:pPr>
        <w:pStyle w:val="BodyText"/>
      </w:pPr>
      <w:r>
        <w:t xml:space="preserve">Hồ Khâu Thụy cũng không vừa, ăn miếng trả miếng:</w:t>
      </w:r>
    </w:p>
    <w:p>
      <w:pPr>
        <w:pStyle w:val="BodyText"/>
      </w:pPr>
      <w:r>
        <w:t xml:space="preserve">- Chỉ là ác mộng thôi à? Ta sẽ khiến ngươi ngay cơ hội thấy ác mộng cũng không có!</w:t>
      </w:r>
    </w:p>
    <w:p>
      <w:pPr>
        <w:pStyle w:val="BodyText"/>
      </w:pPr>
      <w:r>
        <w:t xml:space="preserve">Bách Lý Nghiễm cố ý làm vẻ run rẩy nói:</w:t>
      </w:r>
    </w:p>
    <w:p>
      <w:pPr>
        <w:pStyle w:val="BodyText"/>
      </w:pPr>
      <w:r>
        <w:t xml:space="preserve">- Ui cha, ta sợ quá đi mất! Nói xem chủ nhân nhà ngươi cho ngươi được bao nhiêu trang bị?</w:t>
      </w:r>
    </w:p>
    <w:p>
      <w:pPr>
        <w:pStyle w:val="BodyText"/>
      </w:pPr>
      <w:r>
        <w:t xml:space="preserve">Hồ Khâu Thụy hừ mũi:</w:t>
      </w:r>
    </w:p>
    <w:p>
      <w:pPr>
        <w:pStyle w:val="BodyText"/>
      </w:pPr>
      <w:r>
        <w:t xml:space="preserve">- Ngươi cũng đừng ra vẻ thanh cao đi! Có ai không biết giờ ngươi là chó giữ nhà cho Tần gia chứ?</w:t>
      </w:r>
    </w:p>
    <w:p>
      <w:pPr>
        <w:pStyle w:val="BodyText"/>
      </w:pPr>
      <w:r>
        <w:t xml:space="preserve">Bách Lý Nghiễm cười ha ha:</w:t>
      </w:r>
    </w:p>
    <w:p>
      <w:pPr>
        <w:pStyle w:val="BodyText"/>
      </w:pPr>
      <w:r>
        <w:t xml:space="preserve">- Chỉ cần không phải là tên mù thì ai cũng có thể thấy Tần gia vô cùng cao thượng. Không sai, Bách Lý Thế Gia ta đã xin Tần gia cứu viện. Mà Tần gia không hề để bụng chuyện trước đây, tấm lòng khoan dung đúng là người có nhân. Gia tộc khoan dung đại lượng như vậy mới xứng đáng trở thành chủ nhân của Thiên Đế Sơn chúng ta. Trước đây dưới thời trị vị của Tần gia, Thiên Đế Sơn đã thịnh vượng biết bao? Nhưng Thiên Đế Môn ngày nay, ngoài việc đánh dẹp những kẻ chống đối ra thì làm được những gì cho Thiên Đế Sơn? Giới tu luyện của Hiên Viên Khâu muốn hưng thịnh nhất thiết phải có một tông môn khoan dung đại lượng, thực lực đỉnh cao quản lý. Hồ Khâu tiểu nhi, Bách Lý Thế Gia ta đầu hàng Tần gia chẳng có gì đáng xấu hổ cả, đó là lựa chọn đúng đắn! Còn các ngươi, hắc hắc, thế lực mỏng manh thế kia mà còn nghĩ dựa vào được cây đại thụ nào sao? Đúng là bồ tát đất qua sông, bản thân còn khó giữ!</w:t>
      </w:r>
    </w:p>
    <w:p>
      <w:pPr>
        <w:pStyle w:val="BodyText"/>
      </w:pPr>
      <w:r>
        <w:t xml:space="preserve">Những chiêu đấu võ mồm kia không chỉ nhằm vào Hồ Khâu Sơn mà chỉ cả Tân gia, dường như là tát vào mặt Tân Thiên Vấn.</w:t>
      </w:r>
    </w:p>
    <w:p>
      <w:pPr>
        <w:pStyle w:val="BodyText"/>
      </w:pPr>
      <w:r>
        <w:t xml:space="preserve">Người xem ở phía dưới đều thất sắc, ngay những tông môn tham gia thi đấu cũng kinh ngạc vì những lời nói của Bách Lý Nghiễm.</w:t>
      </w:r>
    </w:p>
    <w:p>
      <w:pPr>
        <w:pStyle w:val="BodyText"/>
      </w:pPr>
      <w:r>
        <w:t xml:space="preserve">Dù thế nào thì vị trí Thiên Đế giờ vẫn chưa được quyết định. Có lòng tin với Tần gia cũng không đến mức đó chứ? Lẽ nào thật sự chắc chắn Tân gia không thể vùng dậy sao?</w:t>
      </w:r>
    </w:p>
    <w:p>
      <w:pPr>
        <w:pStyle w:val="BodyText"/>
      </w:pPr>
      <w:r>
        <w:t xml:space="preserve">Tân Thiên Vấn có khả năng kiềm chế tốt thế nào đi nữa thì sắc mặt cũng đang tím tái cả lại.</w:t>
      </w:r>
    </w:p>
    <w:p>
      <w:pPr>
        <w:pStyle w:val="BodyText"/>
      </w:pPr>
      <w:r>
        <w:t xml:space="preserve">Từ xưa tới nay, đấu võ mồm là một phần nội dung của kiểu quyết đấu này, mọi người cũng đều rất thích thú. Vì thế mà Hiên Viên Bạt chỉ bàng quan chứ không can thiệp, càng không thúc giục khai chiến.</w:t>
      </w:r>
    </w:p>
    <w:p>
      <w:pPr>
        <w:pStyle w:val="BodyText"/>
      </w:pPr>
      <w:r>
        <w:t xml:space="preserve">Hồ Khâu Thụy thẹn quá hóa giận, bàn tay tóm một cái, một cây đại đao xuất hiện, hắn quát:</w:t>
      </w:r>
    </w:p>
    <w:p>
      <w:pPr>
        <w:pStyle w:val="BodyText"/>
      </w:pPr>
      <w:r>
        <w:t xml:space="preserve">- Để xem công phu của ngươi có lợi hại như miệng lưỡi không!</w:t>
      </w:r>
    </w:p>
    <w:p>
      <w:pPr>
        <w:pStyle w:val="BodyText"/>
      </w:pPr>
      <w:r>
        <w:t xml:space="preserve">Bách Lý Nghiễm cười lớn, vẫn chắp tay sau lưng:</w:t>
      </w:r>
    </w:p>
    <w:p>
      <w:pPr>
        <w:pStyle w:val="BodyText"/>
      </w:pPr>
      <w:r>
        <w:t xml:space="preserve">- Động khẩu ngươi còn có thể chống đỡ, chứ động thủ thì ngươi đừng hòng!</w:t>
      </w:r>
    </w:p>
    <w:p>
      <w:pPr>
        <w:pStyle w:val="BodyText"/>
      </w:pPr>
      <w:r>
        <w:t xml:space="preserve">Nói rồi, Bách Lý Nghiễm rung người biến ra hàng trăm đạo tàn ảnh, bốn phương tám hướng đều là ảo ảnh của hắn.</w:t>
      </w:r>
    </w:p>
    <w:p>
      <w:pPr>
        <w:pStyle w:val="BodyText"/>
      </w:pPr>
      <w:r>
        <w:t xml:space="preserve">Những nơi có tàn ảnh dường như có thêm vô số loại vũ khí hư ảo bay về phía Hồ Khâu Thụy.</w:t>
      </w:r>
    </w:p>
    <w:p>
      <w:pPr>
        <w:pStyle w:val="BodyText"/>
      </w:pPr>
      <w:r>
        <w:t xml:space="preserve">Tu vi của Hồ Khâu Thụy đúng là kém Bách Lý Nghiễm rất nhiều. Nếu không phải Tân Thiên Vấn cho hắn mượn một món vũ khí Hóa Thần Đạo sáu kiếp thì hắn chẳng có chút cơ hội thắng nào.</w:t>
      </w:r>
    </w:p>
    <w:p>
      <w:pPr>
        <w:pStyle w:val="BodyText"/>
      </w:pPr>
      <w:r>
        <w:t xml:space="preserve">Vung cây đại đao lên, lưỡi đao lóe lên những tia sáng lạnh lẽo, trái một đao, phải một đao, vô số nhát đao được chém ra rồi dần ngưng đọng xung quanh người Hồ Khâu Thụy, hình thành nên một vòng phòng ngự tựa như hoa sen.</w:t>
      </w:r>
    </w:p>
    <w:p>
      <w:pPr>
        <w:pStyle w:val="BodyText"/>
      </w:pPr>
      <w:r>
        <w:t xml:space="preserve">Lớp phòng ngự thu hẹp lại thành hình một bông hoa sắp nở, rồi nó xoay tít. Lưỡi đao trắng lóa bắn ra vô số những đường gợn sóng lấp lánh, mở rộng ra xung quanh.</w:t>
      </w:r>
    </w:p>
    <w:p>
      <w:pPr>
        <w:pStyle w:val="BodyText"/>
      </w:pPr>
      <w:r>
        <w:t xml:space="preserve">Bách Lý Nghiễm cười lớn:</w:t>
      </w:r>
    </w:p>
    <w:p>
      <w:pPr>
        <w:pStyle w:val="BodyText"/>
      </w:pPr>
      <w:r>
        <w:t xml:space="preserve">- Có chút bản lĩnh đấy, xem ra cũng phải hoàn toàn là đồ bỏ đi!</w:t>
      </w:r>
    </w:p>
    <w:p>
      <w:pPr>
        <w:pStyle w:val="BodyText"/>
      </w:pPr>
      <w:r>
        <w:t xml:space="preserve">Dứt lời, nét mặt Bách Lý Nghiễm sầm xuống, giơ cao hai tay, cây trường thương xuất hiện, lập tức mang một thứ khí tức cổ xưa mạnh mẽ như có thể phá vỡ cả hư không.</w:t>
      </w:r>
    </w:p>
    <w:p>
      <w:pPr>
        <w:pStyle w:val="BodyText"/>
      </w:pPr>
      <w:r>
        <w:t xml:space="preserve">Đâm một nhát, đầu mũi thương bắn ra một vòng xoáy ốc như đang gào thét, lướt qua khung cảnh ngập đầy ánh tinh quang, cảnh tượng bỗng sáng sủa, Hiên Viên Đài lại trở về yên tĩnh như trước.</w:t>
      </w:r>
    </w:p>
    <w:p>
      <w:pPr>
        <w:pStyle w:val="BodyText"/>
      </w:pPr>
      <w:r>
        <w:t xml:space="preserve">Đầu bên kia, ánh sáng chói lòa trên cây đao của Hồ Khâu Thụy dường như tối hẳn đi.</w:t>
      </w:r>
    </w:p>
    <w:p>
      <w:pPr>
        <w:pStyle w:val="BodyText"/>
      </w:pPr>
      <w:r>
        <w:t xml:space="preserve">Hai món thần binh lợi khí, chỉ trong một lần giao chiêu đã phân được cao thấp.</w:t>
      </w:r>
    </w:p>
    <w:p>
      <w:pPr>
        <w:pStyle w:val="BodyText"/>
      </w:pPr>
      <w:r>
        <w:t xml:space="preserve">So với cây đao của Hồ Khâu Thụy, trường thương của Bách Lý Nghiễm khí thế có áp đảo hơn. Nó tựa như con thú hoang Thái cổ bị kìm nén hàng vạn năm, phun ra thứ khí tức kiêu hùng.</w:t>
      </w:r>
    </w:p>
    <w:p>
      <w:pPr>
        <w:pStyle w:val="BodyText"/>
      </w:pPr>
      <w:r>
        <w:t xml:space="preserve">Bách Lý Nghiễm và cây thương phối hợp một cách hoàn mỹ tạo nên một đường cong tuyệt hảo, nhằm thẳng trán Hồ Khâu Thụy lao với tốc độ kinh người!</w:t>
      </w:r>
    </w:p>
    <w:p>
      <w:pPr>
        <w:pStyle w:val="Compact"/>
      </w:pPr>
      <w:r>
        <w:t xml:space="preserve">Ủng hộ chỉ với 1 click và 5s ! (adf.ly/4EmoB)</w:t>
      </w:r>
      <w:r>
        <w:br w:type="textWrapping"/>
      </w:r>
      <w:r>
        <w:br w:type="textWrapping"/>
      </w:r>
    </w:p>
    <w:p>
      <w:pPr>
        <w:pStyle w:val="Heading2"/>
      </w:pPr>
      <w:bookmarkStart w:id="889" w:name="chương-867"/>
      <w:bookmarkEnd w:id="889"/>
      <w:r>
        <w:t xml:space="preserve">867. Chương 86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67: Phiêu Tuyết Lâu đấu Thiên Phạt Sơn Tra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hỉ một chiêu, trên trời bỗng như thủng một lỗ lớn bắn xuống một luồng sức mạnh như rồng cuộn hổ vồ.</w:t>
      </w:r>
    </w:p>
    <w:p>
      <w:pPr>
        <w:pStyle w:val="BodyText"/>
      </w:pPr>
      <w:r>
        <w:t xml:space="preserve">Hồ Khâu Thụy giơ đao lên múa, vô số đạo đao quang tạo thành một bức tường khí phòng ngự.</w:t>
      </w:r>
    </w:p>
    <w:p>
      <w:pPr>
        <w:pStyle w:val="BodyText"/>
      </w:pPr>
      <w:r>
        <w:t xml:space="preserve">Tân Thiên Vấn không kìm được mà nhảy lên:</w:t>
      </w:r>
    </w:p>
    <w:p>
      <w:pPr>
        <w:pStyle w:val="BodyText"/>
      </w:pPr>
      <w:r>
        <w:t xml:space="preserve">- Ngu xuẩn!</w:t>
      </w:r>
    </w:p>
    <w:p>
      <w:pPr>
        <w:pStyle w:val="BodyText"/>
      </w:pPr>
      <w:r>
        <w:t xml:space="preserve">Hồ Khâu Thụy vốn định tỏ ra mình đang rất thảm hại, rồi thi triển Phong ấn Thú hồn đánh lén Bách Lý Nghiễm. Nhưng không ngờ đòn công kích Bách Lý Nghiễm dùng toàn lực thi triển lại kinh hồn đến vậy, khiến hắn chẳng có cơ hội mà chống đỡ.</w:t>
      </w:r>
    </w:p>
    <w:p>
      <w:pPr>
        <w:pStyle w:val="BodyText"/>
      </w:pPr>
      <w:r>
        <w:t xml:space="preserve">Người ngoài đạo cũng có thể nhìn ra được rằng, Hồ Khâu Thụy vốn dựa vào vũ khí lợi hại để bù đắp vào khoảng cách về thực lực với Bách Lý Nghiễm, nhưng không ngờ vũ khí của Bách Lý Nghiễm còn lợi hại hơn, hoàn toàn áp chế được vũ khí của Hồ Khâu Thụy.</w:t>
      </w:r>
    </w:p>
    <w:p>
      <w:pPr>
        <w:pStyle w:val="BodyText"/>
      </w:pPr>
      <w:r>
        <w:t xml:space="preserve">Uỳnh!</w:t>
      </w:r>
    </w:p>
    <w:p>
      <w:pPr>
        <w:pStyle w:val="BodyText"/>
      </w:pPr>
      <w:r>
        <w:t xml:space="preserve">Một dòng khí lưu mạnh mẽ phụt ra, Hiên Viên Đài bỗng chốc sáng rực.</w:t>
      </w:r>
    </w:p>
    <w:p>
      <w:pPr>
        <w:pStyle w:val="BodyText"/>
      </w:pPr>
      <w:r>
        <w:t xml:space="preserve">Tiếp đó, cơ thể Hồ Khâu Thụy tuyệt vọng bay ngược ra sau, mặt mày tái mét rơi xuống phía dưới đài.</w:t>
      </w:r>
    </w:p>
    <w:p>
      <w:pPr>
        <w:pStyle w:val="BodyText"/>
      </w:pPr>
      <w:r>
        <w:t xml:space="preserve">Hắn đã bị Bách Lý Nghiễm đánh bật khỏi sàn đấu.</w:t>
      </w:r>
    </w:p>
    <w:p>
      <w:pPr>
        <w:pStyle w:val="BodyText"/>
      </w:pPr>
      <w:r>
        <w:t xml:space="preserve">Miễn cưỡng giãy giụa vài cái, máu tươi phụt ra, sắc mặt Hồ Khâu Thụy tái mét như chết rồi, Thần hồn chấn động nghiêm trọng, nào còn dám manh động?</w:t>
      </w:r>
    </w:p>
    <w:p>
      <w:pPr>
        <w:pStyle w:val="BodyText"/>
      </w:pPr>
      <w:r>
        <w:t xml:space="preserve">Bách Lý Nghiễm thì như vừa làm xong một chuyện rất bình thường, lắc đầu với vẻ bất lực, vẻ mắt đó dường như đang oán trách rằng, đối thủ thực sự là quá yếu!</w:t>
      </w:r>
    </w:p>
    <w:p>
      <w:pPr>
        <w:pStyle w:val="BodyText"/>
      </w:pPr>
      <w:r>
        <w:t xml:space="preserve">Thu cây thương lại, Bách Lý Nghiễm cúi người hành lễ với Hiên Viên Bạt, quay ra đáp tạ những người đang xem, khi nhìn tới bên Tân gia, khóe miệng Bách Lý Nghiễm khẽ nhếch lên cười vẻ chế giễu, rồi từ tốn xuống khỏi đài.</w:t>
      </w:r>
    </w:p>
    <w:p>
      <w:pPr>
        <w:pStyle w:val="BodyText"/>
      </w:pPr>
      <w:r>
        <w:t xml:space="preserve">Tân Thiên Vấn sao có thể không biết Bách Lý Nghiễm đang cố tình chọc giận hắn cơ chứ?</w:t>
      </w:r>
    </w:p>
    <w:p>
      <w:pPr>
        <w:pStyle w:val="BodyText"/>
      </w:pPr>
      <w:r>
        <w:t xml:space="preserve">Tiếng reo hò phía dưới rõ ràng là rất kinh ngạc và thật sự khâm phục việc Bách Lý Nghiễm thắng một cách nhẹ nhàng như thế.</w:t>
      </w:r>
    </w:p>
    <w:p>
      <w:pPr>
        <w:pStyle w:val="BodyText"/>
      </w:pPr>
      <w:r>
        <w:t xml:space="preserve">Hiên Viên Bạt cười, đứng dậy cao giọng nói:</w:t>
      </w:r>
    </w:p>
    <w:p>
      <w:pPr>
        <w:pStyle w:val="BodyText"/>
      </w:pPr>
      <w:r>
        <w:t xml:space="preserve">- Chúc mừng Bách Lý Thế Gia đã giành được một vị trí trong tám môn Thiên Đế Sơn. Hồ Khâu Sơn tuy thất bại nhưng cũng không nên nản lòng, hãy tiếp tục cố gắng!</w:t>
      </w:r>
    </w:p>
    <w:p>
      <w:pPr>
        <w:pStyle w:val="BodyText"/>
      </w:pPr>
      <w:r>
        <w:t xml:space="preserve">Những lời chúc mừng và an ủi được nói ra từ miệng của Hiên Viên Đồ Đằng cường giả đương nhiên sẽ có ý tứ khác, tiếng hoan hô xung quanh bỗng chốc lại dấy lên một vài lời xì xào.</w:t>
      </w:r>
    </w:p>
    <w:p>
      <w:pPr>
        <w:pStyle w:val="BodyText"/>
      </w:pPr>
      <w:r>
        <w:t xml:space="preserve">Lượt thi đấu đầu tiên kết thúc, một ngày đã qua đi rất nhanh. Mọi người cảm thấy chưa đã, chỉ mong mặt trời đừng xuống núi để cuộc thi được tiếp tục.</w:t>
      </w:r>
    </w:p>
    <w:p>
      <w:pPr>
        <w:pStyle w:val="BodyText"/>
      </w:pPr>
      <w:r>
        <w:t xml:space="preserve">Phải đợi cả một đêm dài, nhiều người nóng ruột, chỉ mong trời mau sáng, chỉ hận không thể thổi bay hết bầu trời sao kia đi.</w:t>
      </w:r>
    </w:p>
    <w:p>
      <w:pPr>
        <w:pStyle w:val="BodyText"/>
      </w:pPr>
      <w:r>
        <w:t xml:space="preserve">Lượt đầu tiên tuy không có sóng to gió lớn gì nhưng cũng rất đặc sắc.</w:t>
      </w:r>
    </w:p>
    <w:p>
      <w:pPr>
        <w:pStyle w:val="BodyText"/>
      </w:pPr>
      <w:r>
        <w:t xml:space="preserve">Ví dụ như Chiến y Hóa Thần Đạo chín kiếp của Thần thú Hỏa Lân. Ví dụ như dùng vũ khí Thần đạo mạnh hơn áp chế hoàn toàn vũ khí Hóa Thần Đạo sáu kiếp của Hồ Khâu Thụy.</w:t>
      </w:r>
    </w:p>
    <w:p>
      <w:pPr>
        <w:pStyle w:val="BodyText"/>
      </w:pPr>
      <w:r>
        <w:t xml:space="preserve">Những nét đặc sắc đó, đối với những thế lực chưa từng được chứng kiến những sự kiện lớn thì đúng là bữa tiệc thịnh soạn.</w:t>
      </w:r>
    </w:p>
    <w:p>
      <w:pPr>
        <w:pStyle w:val="BodyText"/>
      </w:pPr>
      <w:r>
        <w:t xml:space="preserve">o0o</w:t>
      </w:r>
    </w:p>
    <w:p>
      <w:pPr>
        <w:pStyle w:val="BodyText"/>
      </w:pPr>
      <w:r>
        <w:t xml:space="preserve">Bách Lý Nghiễm chiến thắng đã đem lại cho Thiên Vũ Tông một lòng tin rất lớn.</w:t>
      </w:r>
    </w:p>
    <w:p>
      <w:pPr>
        <w:pStyle w:val="BodyText"/>
      </w:pPr>
      <w:r>
        <w:t xml:space="preserve">Tuy nhiên Tần gia không phái Thần thú ra trợ giúp, nhưng tình thế của trận quyết đấu ở trận thứ ba này đã vô cùng rõ ràng.</w:t>
      </w:r>
    </w:p>
    <w:p>
      <w:pPr>
        <w:pStyle w:val="BodyText"/>
      </w:pPr>
      <w:r>
        <w:t xml:space="preserve">Dù là cao thủ của Hồ Khâu Sơn hay Bách Kiếm Tông thì thực lực đều không thể so sánh được với các thế lực lâu đời ở Thiên Đế Sơn.</w:t>
      </w:r>
    </w:p>
    <w:p>
      <w:pPr>
        <w:pStyle w:val="BodyText"/>
      </w:pPr>
      <w:r>
        <w:t xml:space="preserve">Vì thế, chỉ cần đề phòng chúng đánh lén bằng Phong ấn Thú tức, cộng với vũ khí mạnh là có thể dễ dàng thắng ở trận thứ ba.</w:t>
      </w:r>
    </w:p>
    <w:p>
      <w:pPr>
        <w:pStyle w:val="BodyText"/>
      </w:pPr>
      <w:r>
        <w:t xml:space="preserve">Trận thứ ba đã thắng, trận thứ hai mà thua cũng không phải quá lo. Trong trận quyết chiến trận thứ nhất, trang bị của Lạc Bạch Vũ giống như của Bách Lý Nghiễm, nhưng tu vi của Lạc Bạch Vũ còn cao hơn Bách Lý Nghiễm nửa cấp, không khó để đánh bại kẻ đứng đầu Bách Kiếm Tông.</w:t>
      </w:r>
    </w:p>
    <w:p>
      <w:pPr>
        <w:pStyle w:val="BodyText"/>
      </w:pPr>
      <w:r>
        <w:t xml:space="preserve">- Nghiễm huynh, chúc mừng!</w:t>
      </w:r>
    </w:p>
    <w:p>
      <w:pPr>
        <w:pStyle w:val="BodyText"/>
      </w:pPr>
      <w:r>
        <w:t xml:space="preserve">Lạc Bạch Vũ đến lều của Bách Lý Thế Gia chúc mừng.</w:t>
      </w:r>
    </w:p>
    <w:p>
      <w:pPr>
        <w:pStyle w:val="BodyText"/>
      </w:pPr>
      <w:r>
        <w:t xml:space="preserve">Bách Lý Nghiễm đánh bại Hồ Khâu Sơn giành được một vị trí trong tám môn Thiên Đế Sơn đương nhiên vui mừng.</w:t>
      </w:r>
    </w:p>
    <w:p>
      <w:pPr>
        <w:pStyle w:val="BodyText"/>
      </w:pPr>
      <w:r>
        <w:t xml:space="preserve">- Bạch Vũ huynh, vũ khí Thần đạo mà chủ nhân cho mượn thật sự rất mạnh! Huynh không cần lo, tên Ngô Tuyên Hổ của Bách Kiếm Tông thực lực không bằng Hồ Khâu Thụy. Có vũ khí của chủ nhân, thắng hắn dễ như trở bàn tay. Chỉ cần đề phòng hắn dùng Phong ấn Thú tức đánh lén là được.</w:t>
      </w:r>
    </w:p>
    <w:p>
      <w:pPr>
        <w:pStyle w:val="BodyText"/>
      </w:pPr>
      <w:r>
        <w:t xml:space="preserve">Từ trận của Bách Lý Nghiễm, Lạc Bạch Vũ cũng cảm thấy vững tâm hơn, sự lo lắng lúc trước đã hoàn toàn tan biến.</w:t>
      </w:r>
    </w:p>
    <w:p>
      <w:pPr>
        <w:pStyle w:val="BodyText"/>
      </w:pPr>
      <w:r>
        <w:t xml:space="preserve">- Nghiễm huynh, Bách Lý Thế Gia giờ như diều gặp gió rồi, phần thưởng của chủ nhân cũng lấy được. Nói thật, huynh đệ ta lúc trước quả thật có hơi lo lắng.</w:t>
      </w:r>
    </w:p>
    <w:p>
      <w:pPr>
        <w:pStyle w:val="BodyText"/>
      </w:pPr>
      <w:r>
        <w:t xml:space="preserve">Bách Lý Nghiễm cười:</w:t>
      </w:r>
    </w:p>
    <w:p>
      <w:pPr>
        <w:pStyle w:val="BodyText"/>
      </w:pPr>
      <w:r>
        <w:t xml:space="preserve">- Ta nói này, huynh lo vậy là thừa rồi. Vũ khí chủ nhân cho chúng ta mượn đều là đồ tuyệt hảo. Nói thật, loại nhỏ mọn như Tân gia chỉ biết đàn áp chúng ta, căn bản là loại vắt cổ chày ra nước. Giờ muốn kẻ khác bán mạng cho mình, đưa ra chút lợi ích thì có tác dụng gì? Bạch Vũ huynh, ta thật sự hối hận hồi đó đã cúi mình trước Tân Thiên Vấn để đi bao vây tấn công Tần gia. Nếu chúng ta kiên trì được thì địa vị bây giờ chắc chắn có thể sánh được với Phiêu Tuyết Lâu và Kiếm Lam Tông. Bây giờ tuy chủ nhân đối với chúng ta cũng không tệ nhưng vẫn là có đề phòng.</w:t>
      </w:r>
    </w:p>
    <w:p>
      <w:pPr>
        <w:pStyle w:val="BodyText"/>
      </w:pPr>
      <w:r>
        <w:t xml:space="preserve">- Ài, chuyện cũ không thể cứu vãn được nữa.</w:t>
      </w:r>
    </w:p>
    <w:p>
      <w:pPr>
        <w:pStyle w:val="BodyText"/>
      </w:pPr>
      <w:r>
        <w:t xml:space="preserve">Lạc Bạch Vũ thở dài:</w:t>
      </w:r>
    </w:p>
    <w:p>
      <w:pPr>
        <w:pStyle w:val="BodyText"/>
      </w:pPr>
      <w:r>
        <w:t xml:space="preserve">- Có thể thấy, về trang bị thì Tân Thiên Vấn không thể so sánh được với chủ nhân. Ta đoán, chắc chủ nhân đã có được rất nhiều bảo vật từ trận pháp Thái cổ kia. Huynh xem, vũ khí chủ nhân cho mượn toàn là Hóa Thần Đạo đỉnh phong, cho Phiêu Tuyết Lâu và Kiếm Lam Tông mượn chắc chắn là thứ tốt hơn.</w:t>
      </w:r>
    </w:p>
    <w:p>
      <w:pPr>
        <w:pStyle w:val="BodyText"/>
      </w:pPr>
      <w:r>
        <w:t xml:space="preserve">- Như thế cũng hợp tình hợp lý thôi. Đối thủ của Kiếm Lam Tông và Phiêu Tuyết Lâu mạnh hơn của chúng ta. Hắc hắc, Bạch Vũ huynh, vũ khí Hóa Thần Đạo chín kiếp dùng thật sướng, đáng tiếc chỉ là đồ đi mượn.</w:t>
      </w:r>
    </w:p>
    <w:p>
      <w:pPr>
        <w:pStyle w:val="BodyText"/>
      </w:pPr>
      <w:r>
        <w:t xml:space="preserve">- Nghiễm huynh, nếu chủ nhân thưởng cho chúng ta vũ khí này thì thật tốt!</w:t>
      </w:r>
    </w:p>
    <w:p>
      <w:pPr>
        <w:pStyle w:val="BodyText"/>
      </w:pPr>
      <w:r>
        <w:t xml:space="preserve">Sắc mặt Bách Lý Nghiễm tối lại:</w:t>
      </w:r>
    </w:p>
    <w:p>
      <w:pPr>
        <w:pStyle w:val="BodyText"/>
      </w:pPr>
      <w:r>
        <w:t xml:space="preserve">- Bạch Vũ huynh, huynh thật tham lam quá, đừng có được voi đòi tiên. Chủ nhân thưởng cho vũ khí Hóa Thần Đạo sáu kiếp đã là rất tốt rồi. Huynh xem, bán mạng cho Tân Thiên Vấn thì được gì chứ?</w:t>
      </w:r>
    </w:p>
    <w:p>
      <w:pPr>
        <w:pStyle w:val="BodyText"/>
      </w:pPr>
      <w:r>
        <w:t xml:space="preserve">- Cũng phải, không được quá tham lam!</w:t>
      </w:r>
    </w:p>
    <w:p>
      <w:pPr>
        <w:pStyle w:val="BodyText"/>
      </w:pPr>
      <w:r>
        <w:t xml:space="preserve">Lạc Bạch Vũ vội gật đầu phụ họa.</w:t>
      </w:r>
    </w:p>
    <w:p>
      <w:pPr>
        <w:pStyle w:val="BodyText"/>
      </w:pPr>
      <w:r>
        <w:t xml:space="preserve">- Có điều, chủ nhân cũng từng nói, nếu chúng ta thể hiện tốt, vũ khí Hóa Thần Đạo chín kiếp này có thể cho chúng ta mượn chơi hai ba nghìn năm.</w:t>
      </w:r>
    </w:p>
    <w:p>
      <w:pPr>
        <w:pStyle w:val="BodyText"/>
      </w:pPr>
      <w:r>
        <w:t xml:space="preserve">- Thật sao?</w:t>
      </w:r>
    </w:p>
    <w:p>
      <w:pPr>
        <w:pStyle w:val="BodyText"/>
      </w:pPr>
      <w:r>
        <w:t xml:space="preserve">Tuy trong thế giới của tu luyện giả, hai ba nghìn năm không phải quá to tát nhưng cũng là rất dài rồi.</w:t>
      </w:r>
    </w:p>
    <w:p>
      <w:pPr>
        <w:pStyle w:val="BodyText"/>
      </w:pPr>
      <w:r>
        <w:t xml:space="preserve">- Hắc hắc, còn phải xem huynh thể hiện thế nào, nếu đánh bại được Bách Kiếm Tông, tâm trạng chủ nhân tốt, có lẽ sẽ đồng ý.</w:t>
      </w:r>
    </w:p>
    <w:p>
      <w:pPr>
        <w:pStyle w:val="BodyText"/>
      </w:pPr>
      <w:r>
        <w:t xml:space="preserve">Lạc Bạch Vũ kiên định nói:</w:t>
      </w:r>
    </w:p>
    <w:p>
      <w:pPr>
        <w:pStyle w:val="BodyText"/>
      </w:pPr>
      <w:r>
        <w:t xml:space="preserve">- Nhất định phải dốc toàn lực!</w:t>
      </w:r>
    </w:p>
    <w:p>
      <w:pPr>
        <w:pStyle w:val="BodyText"/>
      </w:pPr>
      <w:r>
        <w:t xml:space="preserve">Hắn cũng biết nếu Thiên Vũ Tông không thể thoát khỏi trùng vây thì cơ bản là sẽ bị đá ra khỏi cuộc. Không có địa vị trong tám môn Thiên Đế Sơn thì Tần gia chắc chắn sẽ chọn người khác.</w:t>
      </w:r>
    </w:p>
    <w:p>
      <w:pPr>
        <w:pStyle w:val="BodyText"/>
      </w:pPr>
      <w:r>
        <w:t xml:space="preserve">o0o</w:t>
      </w:r>
    </w:p>
    <w:p>
      <w:pPr>
        <w:pStyle w:val="BodyText"/>
      </w:pPr>
      <w:r>
        <w:t xml:space="preserve">Lượt thi đấu thứ hai là Thái Ất Môn và Diệu Hóa Môn, lượt đấu này với Tần gia mà nói thì là thứ yếu.</w:t>
      </w:r>
    </w:p>
    <w:p>
      <w:pPr>
        <w:pStyle w:val="BodyText"/>
      </w:pPr>
      <w:r>
        <w:t xml:space="preserve">Hai nhà này là đối thủ từ lâu rồi, ân oán vô cùng phức tạp, tình hình chiến sự rất ác liệt, nhưng nhiều lúc, có chỗ dựa và không có chỗ dựa có khác biệt rất lớn.</w:t>
      </w:r>
    </w:p>
    <w:p>
      <w:pPr>
        <w:pStyle w:val="BodyText"/>
      </w:pPr>
      <w:r>
        <w:t xml:space="preserve">Diệu Hóa Môn không dám xin trợ giúp của Tần gia thì càng không thể đến xin Tân gia.</w:t>
      </w:r>
    </w:p>
    <w:p>
      <w:pPr>
        <w:pStyle w:val="BodyText"/>
      </w:pPr>
      <w:r>
        <w:t xml:space="preserve">Còn Vân gia lại ủng hộ Thái Ất Môn, đối thủ của họ. Vì thế Diệu Hóa Môn chẳng lấy lòng được cả ba bên. Thực lực Thái Ất Môn tuy yếu hơn Thái Ất Môn một chút nhưng trong những năm qua cũng tiến bộ rất nhiều. Cộng với sự bồi dưỡng của Vân gia đã thắng liền hai trận khiến Diệu Hóa Môn không có cả cơ hội đánh trận thứ ba.</w:t>
      </w:r>
    </w:p>
    <w:p>
      <w:pPr>
        <w:pStyle w:val="BodyText"/>
      </w:pPr>
      <w:r>
        <w:t xml:space="preserve">Như vậy, Diệu Hóa Môn cũng là tông môn Thiên Đế Sơn đầu tiên bị loại khỏi cuộc. Thái Ất Môn đã giành vị trí thành công.</w:t>
      </w:r>
    </w:p>
    <w:p>
      <w:pPr>
        <w:pStyle w:val="BodyText"/>
      </w:pPr>
      <w:r>
        <w:t xml:space="preserve">Trên dưới Thái Ất Môn đương nhiên sung sướng không nén nổi, đây chính là cơ hội cá chép vượt long môn hóa rồng.</w:t>
      </w:r>
    </w:p>
    <w:p>
      <w:pPr>
        <w:pStyle w:val="BodyText"/>
      </w:pPr>
      <w:r>
        <w:t xml:space="preserve">Đặc biệt là nghĩ đến hai mươi năm sau Thần Khí Chi Môn mở ra thì cơ hội này càng trở nên quý giá hơn. Ai cũng biết Thần Khí Chi Môn mở ra, tông môn bình thường căn bản không có tư cách tham dự, chỉ có thế lực ở cấp tám môn Thiên Đế Sơn mới có tư cách.</w:t>
      </w:r>
    </w:p>
    <w:p>
      <w:pPr>
        <w:pStyle w:val="BodyText"/>
      </w:pPr>
      <w:r>
        <w:t xml:space="preserve">Lúc này vào tám môn Thiên Đế Sơn có nghĩa là có được một cơ duyên to bằng trời.</w:t>
      </w:r>
    </w:p>
    <w:p>
      <w:pPr>
        <w:pStyle w:val="BodyText"/>
      </w:pPr>
      <w:r>
        <w:t xml:space="preserve">Mà cái Diệu Hóa Môn mất đi cũng là cơ hội lớn này. Có lẽ tông môn trầm luân, từ giờ không thể chấn hưng cũng chưa thể biết được.</w:t>
      </w:r>
    </w:p>
    <w:p>
      <w:pPr>
        <w:pStyle w:val="BodyText"/>
      </w:pPr>
      <w:r>
        <w:t xml:space="preserve">Với Thái Ất Môn, biến số duy nhất lúc này chính là ai giành được vị trí Thiên Đế. Vì Thiên Đế có quyền loại bỏ một tông môn, rất có thể Thái Ất Môn thực lực yếu nhất sẽ thành đối tượng đó.</w:t>
      </w:r>
    </w:p>
    <w:p>
      <w:pPr>
        <w:pStyle w:val="BodyText"/>
      </w:pPr>
      <w:r>
        <w:t xml:space="preserve">Nhưng Thiên Đế đều thường chọn những đối thủ mình ghét nhất để loại bỏ. Thế lực mới thăng cấp như Thái Ất Môn không chướng mắt lắm nên có thể sẽ không bị chọn.</w:t>
      </w:r>
    </w:p>
    <w:p>
      <w:pPr>
        <w:pStyle w:val="BodyText"/>
      </w:pPr>
      <w:r>
        <w:t xml:space="preserve">Tần Vô Song từng lôi kéo Thái Ất Môn, nhưng chúng ban đầu thì nhiệt tình rồi cuối cùng lại chuyển sang Vân gia, loại gió chiều nào che chiều ấy đó Tần Vô Song không hề thích.</w:t>
      </w:r>
    </w:p>
    <w:p>
      <w:pPr>
        <w:pStyle w:val="BodyText"/>
      </w:pPr>
      <w:r>
        <w:t xml:space="preserve">Có điều giờ không phải lúc tính toán với Thái Ất Môn, vì lượt thứ ba rất quan trọng với Tần gia.</w:t>
      </w:r>
    </w:p>
    <w:p>
      <w:pPr>
        <w:pStyle w:val="BodyText"/>
      </w:pPr>
      <w:r>
        <w:t xml:space="preserve">Lượt thứ ba là Phiêu Tuyết Lâu và Thiên Phạt Sơn Trang!</w:t>
      </w:r>
    </w:p>
    <w:p>
      <w:pPr>
        <w:pStyle w:val="BodyText"/>
      </w:pPr>
      <w:r>
        <w:t xml:space="preserve">o0o</w:t>
      </w:r>
    </w:p>
    <w:p>
      <w:pPr>
        <w:pStyle w:val="BodyText"/>
      </w:pPr>
      <w:r>
        <w:t xml:space="preserve">Giờ thìn, ngày thứ ba.</w:t>
      </w:r>
    </w:p>
    <w:p>
      <w:pPr>
        <w:pStyle w:val="BodyText"/>
      </w:pPr>
      <w:r>
        <w:t xml:space="preserve">Hiên Viên Bạt bắt đầu công bố danh sách tham chiến. Danh sách này nhất định chỉ được mở một khắc trước khi bắt đầu trận đấu để tránh các bên giở trò mờ ám gì đó.</w:t>
      </w:r>
    </w:p>
    <w:p>
      <w:pPr>
        <w:pStyle w:val="BodyText"/>
      </w:pPr>
      <w:r>
        <w:t xml:space="preserve">Bên Phiêu Tuyết Lâu, Ái Ty Mạt là huyết mạch Thái cổ Yêu long, đấu trận thứ ba.</w:t>
      </w:r>
    </w:p>
    <w:p>
      <w:pPr>
        <w:pStyle w:val="BodyText"/>
      </w:pPr>
      <w:r>
        <w:t xml:space="preserve">Bao Bao, là huyết mạch Thái cổ Thần vượn, đấu trận thứ hai.</w:t>
      </w:r>
    </w:p>
    <w:p>
      <w:pPr>
        <w:pStyle w:val="BodyText"/>
      </w:pPr>
      <w:r>
        <w:t xml:space="preserve">Còn Tông chủ Mộ Dung Thiên Cực đấu trận thứ nhất.</w:t>
      </w:r>
    </w:p>
    <w:p>
      <w:pPr>
        <w:pStyle w:val="BodyText"/>
      </w:pPr>
      <w:r>
        <w:t xml:space="preserve">Sự sắp xếp này thật ra rất ma mãnh. Tần Vô Song vốn không định để nhạc phụ đại nhân mình đánh trận quyết định thứ ba. Vì hắn biết nhạc phụ của mình hiện tại chắc chắn không thể bằng được Yến Bắc Phi.</w:t>
      </w:r>
    </w:p>
    <w:p>
      <w:pPr>
        <w:pStyle w:val="BodyText"/>
      </w:pPr>
      <w:r>
        <w:t xml:space="preserve">Bên Thiên Phạt Sơn Trang, Yến Quy Nam chết đi là thiếu lực lượng vô cùng. Rõ ràng là chúng không định giành chiến thắng ở trận thứ ba, chỉ phái ra cường giả Kỳ Diệu Huyền Cảnh, và chọn cách dốc toàn lực cho trận thứ hai và thứ nhất.</w:t>
      </w:r>
    </w:p>
    <w:p>
      <w:pPr>
        <w:pStyle w:val="BodyText"/>
      </w:pPr>
      <w:r>
        <w:t xml:space="preserve">Trận thứ nhất do Yến Bắc Phi đích thân tọa trấn!</w:t>
      </w:r>
    </w:p>
    <w:p>
      <w:pPr>
        <w:pStyle w:val="BodyText"/>
      </w:pPr>
      <w:r>
        <w:t xml:space="preserve">Tân Thiên Vấn vô cùng tự tin vào hai trận này!</w:t>
      </w:r>
    </w:p>
    <w:p>
      <w:pPr>
        <w:pStyle w:val="Compact"/>
      </w:pPr>
      <w:r>
        <w:t xml:space="preserve">Ủng hộ chỉ với 1 click và 5s ! (adf.ly/4EmoB)</w:t>
      </w:r>
      <w:r>
        <w:br w:type="textWrapping"/>
      </w:r>
      <w:r>
        <w:br w:type="textWrapping"/>
      </w:r>
    </w:p>
    <w:p>
      <w:pPr>
        <w:pStyle w:val="Heading2"/>
      </w:pPr>
      <w:bookmarkStart w:id="890" w:name="chương-868"/>
      <w:bookmarkEnd w:id="890"/>
      <w:r>
        <w:t xml:space="preserve">868. Chương 86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68: Thái cổ Thần vượn và Càn Khôn Nhất Khí Cô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rận đấu này thật ra có thể coi là trận quyết đấu sớm giữa Tần gia và Tân gia. Vì hai đối thủ đều là tâm phúc của hai bên.</w:t>
      </w:r>
    </w:p>
    <w:p>
      <w:pPr>
        <w:pStyle w:val="BodyText"/>
      </w:pPr>
      <w:r>
        <w:t xml:space="preserve">Phiêu Tuyết Lâu nay đã có quan hệ nhạc gia và chàng rể với Tần gia, quan hệ đương nhiên đã lên mức cực kỳ mật thiết. Còn Thiên Phạt Sơn Trang từ trước tới giờ luôn là cánh tay phải của Tân gia.</w:t>
      </w:r>
    </w:p>
    <w:p>
      <w:pPr>
        <w:pStyle w:val="BodyText"/>
      </w:pPr>
      <w:r>
        <w:t xml:space="preserve">Hai thế lực này cũng chẳng có chút tránh né, trước khi danh sách công bố thì Phiêu Tuyết Lâu đã ở cùng Tần gia, Thiên Phạt Sơn Trang cũng ở cùng Tân gia hai bên cùng công khai bàn bạc đối sách.</w:t>
      </w:r>
    </w:p>
    <w:p>
      <w:pPr>
        <w:pStyle w:val="BodyText"/>
      </w:pPr>
      <w:r>
        <w:t xml:space="preserve">Tân Thiên Vấn không những cho Yến Bắc Phi mượn một Phong ấn Thần thú Hóa Thần Đạo sáu kiếp, còn cho mượn cả một món vũ khí Hóa Thần Đạo đỉnh phong.</w:t>
      </w:r>
    </w:p>
    <w:p>
      <w:pPr>
        <w:pStyle w:val="BodyText"/>
      </w:pPr>
      <w:r>
        <w:t xml:space="preserve">- Bắc Phi, trận này ngươi phải nhìn rõ tình hình. Trận đầu tiên các ngươi không có cơ hội thắng, cứ đánh bừa một lúc rồi từ bỏ. Trận thứ hai mới cần quyết thắng. Chỉ cần giành được trận thứ hai, trận thứ ba, tuy Mộ Dung Thiên Cực có nắm trong tay là vũ khí Chân Thần Đạo nhưng cũng không phải địch thủ của ngươi. Tu vi của hắn kém ngươi quá nhiều!</w:t>
      </w:r>
    </w:p>
    <w:p>
      <w:pPr>
        <w:pStyle w:val="BodyText"/>
      </w:pPr>
      <w:r>
        <w:t xml:space="preserve">Mộ Dung Thiên Cực đột phá Thần đạo mới chỉ mười mấy năm, vẫn còn bỡ ngỡ trong lĩnh vực Thần đạo, hiển nhiên là không thế sánh được với Yến Bắc Phi đã là Hóa Thần Đạo sáu kiếp, lên Thần đạo đã nghìn năm nay. Cũng có nghĩa là trận thứ ba, Mộ Dung Thiên Cực hoàn toàn không có khả năng chiến thắng.</w:t>
      </w:r>
    </w:p>
    <w:p>
      <w:pPr>
        <w:pStyle w:val="BodyText"/>
      </w:pPr>
      <w:r>
        <w:t xml:space="preserve">Yến Bắc Phi tuy không có đầu óc xuất chúng như Yến Quy Nam nhưng khả năng phân tích cũng không phải kém, hắn gật đầu nói:</w:t>
      </w:r>
    </w:p>
    <w:p>
      <w:pPr>
        <w:pStyle w:val="BodyText"/>
      </w:pPr>
      <w:r>
        <w:t xml:space="preserve">- Nhìn bên Phiêu Tuyết Lâu, có lẽ cũng liều trong trận thứ hai. Bao Bao không phải là con con khỉ thối tha bên cạnh Tần Vô Song đó sao?</w:t>
      </w:r>
    </w:p>
    <w:p>
      <w:pPr>
        <w:pStyle w:val="BodyText"/>
      </w:pPr>
      <w:r>
        <w:t xml:space="preserve">- Không sai, theo tin tình báo, con khỉ đó cũng chỉ đột phá Thần đạo mới hơn mười băm, nhưng nghe nói nó là huyết mạch Thái cổ Thần vượn. Có điều trong mười mấy năm thì nó có thể mạnh được mức nào chứ? So với Phong ấn Thú hồn Hóa Thần Đạo sáu kiếp còn kém xa.</w:t>
      </w:r>
    </w:p>
    <w:p>
      <w:pPr>
        <w:pStyle w:val="BodyText"/>
      </w:pPr>
      <w:r>
        <w:t xml:space="preserve">Yến Bắc Phi cũng rất tự tin:</w:t>
      </w:r>
    </w:p>
    <w:p>
      <w:pPr>
        <w:pStyle w:val="BodyText"/>
      </w:pPr>
      <w:r>
        <w:t xml:space="preserve">- Ừm, chúng ta cũng từng thấy con khỉ đó chiến đấu. Tuy phương thức chiến đấu rất hung hãn nhưng kinh nghiệm quá ít. Ta thấy trận này nắm chắc sáu phần thắng!</w:t>
      </w:r>
    </w:p>
    <w:p>
      <w:pPr>
        <w:pStyle w:val="BodyText"/>
      </w:pPr>
      <w:r>
        <w:t xml:space="preserve">Sắc mặt Tân Thiên Vấn lạnh tanh:</w:t>
      </w:r>
    </w:p>
    <w:p>
      <w:pPr>
        <w:pStyle w:val="BodyText"/>
      </w:pPr>
      <w:r>
        <w:t xml:space="preserve">- Ta cần là cần mười phần. Hồ Khâu Sơn và Bách Kiếm Tông có thể thua, vì chúng là kẻ đi thách thức, thua không mất mặt. Còn các ngươi là tông môn trong tám môn Thiên Đế Sơn, các ngươi không được phép thua.</w:t>
      </w:r>
    </w:p>
    <w:p>
      <w:pPr>
        <w:pStyle w:val="BodyText"/>
      </w:pPr>
      <w:r>
        <w:t xml:space="preserve">Yến Bắc Phi toát mồ hôi trán, vội vàng gật đầu dạ vâng, nhưng trong lòng thì có phần khó chịu, không phải lão nhân gia ngài bao vây tấn công Tần gia, không những chẳng được gì lại còn mất đi bao nhiêu Thần đạo cường giả như vậy thì nay đâu có thiếu thốn lực lượng thế này?</w:t>
      </w:r>
    </w:p>
    <w:p>
      <w:pPr>
        <w:pStyle w:val="BodyText"/>
      </w:pPr>
      <w:r>
        <w:t xml:space="preserve">o0o</w:t>
      </w:r>
    </w:p>
    <w:p>
      <w:pPr>
        <w:pStyle w:val="BodyText"/>
      </w:pPr>
      <w:r>
        <w:t xml:space="preserve">Bên Tần gia thì lại vô cùng điềm tĩnh. Trên gương mặt Tần Vô Song luôn nở một nụ cười tự tin.</w:t>
      </w:r>
    </w:p>
    <w:p>
      <w:pPr>
        <w:pStyle w:val="BodyText"/>
      </w:pPr>
      <w:r>
        <w:t xml:space="preserve">- Mộ Dung Lâu chủ, trận thứ nhất ngài chỉ cần phụ trách việc giương oai chút thôi. Tin ta đi, ngài không cần phải ta trận mà một suất trong tám môn Thiên Đế Sơn chắc chắn nằm trong túi rồi.</w:t>
      </w:r>
    </w:p>
    <w:p>
      <w:pPr>
        <w:pStyle w:val="BodyText"/>
      </w:pPr>
      <w:r>
        <w:t xml:space="preserve">Tần Vô Song nói khiến mấy huynh đệ Mộ Dung Thiên Cực mặt mày tươi rói nhìn nhau.</w:t>
      </w:r>
    </w:p>
    <w:p>
      <w:pPr>
        <w:pStyle w:val="BodyText"/>
      </w:pPr>
      <w:r>
        <w:t xml:space="preserve">Ái Ty Mạt cười:</w:t>
      </w:r>
    </w:p>
    <w:p>
      <w:pPr>
        <w:pStyle w:val="BodyText"/>
      </w:pPr>
      <w:r>
        <w:t xml:space="preserve">- Cha, Mạt nhi thắng thì có phần thưởng gì không thế?</w:t>
      </w:r>
    </w:p>
    <w:p>
      <w:pPr>
        <w:pStyle w:val="BodyText"/>
      </w:pPr>
      <w:r>
        <w:t xml:space="preserve">- Hừm, đến Long Tộc tìm một nhà tốt gả con đi.</w:t>
      </w:r>
    </w:p>
    <w:p>
      <w:pPr>
        <w:pStyle w:val="BodyText"/>
      </w:pPr>
      <w:r>
        <w:t xml:space="preserve">Tần Vô Song nói vẻ nghiêm túc.</w:t>
      </w:r>
    </w:p>
    <w:p>
      <w:pPr>
        <w:pStyle w:val="BodyText"/>
      </w:pPr>
      <w:r>
        <w:t xml:space="preserve">Mây đen kéo tới trước mặt Ái Ty Mạt, giận dỗi:</w:t>
      </w:r>
    </w:p>
    <w:p>
      <w:pPr>
        <w:pStyle w:val="BodyText"/>
      </w:pPr>
      <w:r>
        <w:t xml:space="preserve">- Cha thật quá đáng. Cẩn thận con bắt nạt tiểu đồ đệ của cha đấy!</w:t>
      </w:r>
    </w:p>
    <w:p>
      <w:pPr>
        <w:pStyle w:val="BodyText"/>
      </w:pPr>
      <w:r>
        <w:t xml:space="preserve">Vừa nói vừa nháy mắt với Dương Y ở bên cạnh Tần Vô Song.</w:t>
      </w:r>
    </w:p>
    <w:p>
      <w:pPr>
        <w:pStyle w:val="BodyText"/>
      </w:pPr>
      <w:r>
        <w:t xml:space="preserve">Mạt Nhi thấy Tần Vô Song cưng chiều đồ đệ mới thu nhận, cũng khó tránh khỏi có ý định tranh giành sự sủng ái.</w:t>
      </w:r>
    </w:p>
    <w:p>
      <w:pPr>
        <w:pStyle w:val="BodyText"/>
      </w:pPr>
      <w:r>
        <w:t xml:space="preserve">- Mạt nhi sư tỷ, tiểu muội đâu có làm gì tỷ.</w:t>
      </w:r>
    </w:p>
    <w:p>
      <w:pPr>
        <w:pStyle w:val="BodyText"/>
      </w:pPr>
      <w:r>
        <w:t xml:space="preserve">Dương Y chu môi, giận dỗi nói.</w:t>
      </w:r>
    </w:p>
    <w:p>
      <w:pPr>
        <w:pStyle w:val="BodyText"/>
      </w:pPr>
      <w:r>
        <w:t xml:space="preserve">- Được rồi, đừng gây ồn nữa, chính sự là quan trọng!</w:t>
      </w:r>
    </w:p>
    <w:p>
      <w:pPr>
        <w:pStyle w:val="BodyText"/>
      </w:pPr>
      <w:r>
        <w:t xml:space="preserve">Tần Vô Song trừng mắt một cái là hai cô nhóc ngậm miệng ngay, có thể thấy là Tần Vô Song vẫn còn uy tín.</w:t>
      </w:r>
    </w:p>
    <w:p>
      <w:pPr>
        <w:pStyle w:val="BodyText"/>
      </w:pPr>
      <w:r>
        <w:t xml:space="preserve">- Mạt nhi, con là huyết mạch của Long Tộc, giờ phải cho tất cả mọi người biết huyết mạch Thái cổ Yêu long không phải là hư danh, biết chưa?</w:t>
      </w:r>
    </w:p>
    <w:p>
      <w:pPr>
        <w:pStyle w:val="BodyText"/>
      </w:pPr>
      <w:r>
        <w:t xml:space="preserve">Mạt nhi vô cùng coi trọng thể diện, giống như đệ tử của Long Tộc, vô cùng tự tôn, cao ngạo. Nghe Tần Vô Song khích như vậy, ưỡn ngực lên nói:</w:t>
      </w:r>
    </w:p>
    <w:p>
      <w:pPr>
        <w:pStyle w:val="BodyText"/>
      </w:pPr>
      <w:r>
        <w:t xml:space="preserve">- Cha yên tâm đi, Mạt nhi trong ba chiêu sẽ khiến hắn thảm bại!</w:t>
      </w:r>
    </w:p>
    <w:p>
      <w:pPr>
        <w:pStyle w:val="BodyText"/>
      </w:pPr>
      <w:r>
        <w:t xml:space="preserve">- Ừm, Bao Bao, trách nhiệm của ngươi nặng hơn Mạt nhi.</w:t>
      </w:r>
    </w:p>
    <w:p>
      <w:pPr>
        <w:pStyle w:val="BodyText"/>
      </w:pPr>
      <w:r>
        <w:t xml:space="preserve">Tần Vô Song nhìn Bao Bao. Bao Bao gãi đầu cười hề hề:</w:t>
      </w:r>
    </w:p>
    <w:p>
      <w:pPr>
        <w:pStyle w:val="BodyText"/>
      </w:pPr>
      <w:r>
        <w:t xml:space="preserve">- Lão Đại không cần dặn dò nữa. Huynh đệ nhiều năm như vậy, cùng nhau đánh bao nhiêu trận rồi, chỉ là Phong ấn Thú hồn, Bao Bao đại nhân ta nhất định sẽ cho nó mọc đầy u trên đầu.</w:t>
      </w:r>
    </w:p>
    <w:p>
      <w:pPr>
        <w:pStyle w:val="BodyText"/>
      </w:pPr>
      <w:r>
        <w:t xml:space="preserve">Mọi người cùng bật cười, nhưng Tần Vô Song thì nghiêm nghị:</w:t>
      </w:r>
    </w:p>
    <w:p>
      <w:pPr>
        <w:pStyle w:val="BodyText"/>
      </w:pPr>
      <w:r>
        <w:t xml:space="preserve">- Bao Bao, luận thực lực, luận huyết mạch ta không nghi ngờ gì. Nhưng ngươi lại có cái tật nói nhiều nhưng làm việc không chắc chắn. Tuổi nhỏ không thận trọng, dễ khinh địch, đây là đại kỵ khi lâm trận.</w:t>
      </w:r>
    </w:p>
    <w:p>
      <w:pPr>
        <w:pStyle w:val="BodyText"/>
      </w:pPr>
      <w:r>
        <w:t xml:space="preserve">Bao Bao thè lưỡi:</w:t>
      </w:r>
    </w:p>
    <w:p>
      <w:pPr>
        <w:pStyle w:val="BodyText"/>
      </w:pPr>
      <w:r>
        <w:t xml:space="preserve">- Hắc hắc, Lão Đại, ta nhất định sẽ không khinh địch, đối thủ chưa gục ngã ta sẽ không dừng tay.</w:t>
      </w:r>
    </w:p>
    <w:p>
      <w:pPr>
        <w:pStyle w:val="BodyText"/>
      </w:pPr>
      <w:r>
        <w:t xml:space="preserve">- Ừm, nhớ kỹ lời ta, đừng loanh quanh với hắn, lên là dùng ngay Càn Khôn Nhất Khí Côn, nhằm vào tử huyệt mà đánh. Dùng cách đánh đập đầu cho mọi người biết thế nào là Càn Khôn Nhất Khí Côn. Càn Khôn Nhất Khí Côn chính là cây côn đánh một mạch biến ngươi thành người chết!</w:t>
      </w:r>
    </w:p>
    <w:p>
      <w:pPr>
        <w:pStyle w:val="BodyText"/>
      </w:pPr>
      <w:r>
        <w:t xml:space="preserve">- Ha ha…</w:t>
      </w:r>
    </w:p>
    <w:p>
      <w:pPr>
        <w:pStyle w:val="BodyText"/>
      </w:pPr>
      <w:r>
        <w:t xml:space="preserve">Tất cả cùng cười lớn.</w:t>
      </w:r>
    </w:p>
    <w:p>
      <w:pPr>
        <w:pStyle w:val="BodyText"/>
      </w:pPr>
      <w:r>
        <w:t xml:space="preserve">Tần Vô Song đùa như vậy, mọi người hiển nhiên đã bớt căng thẳng hơn nhiều.</w:t>
      </w:r>
    </w:p>
    <w:p>
      <w:pPr>
        <w:pStyle w:val="BodyText"/>
      </w:pPr>
      <w:r>
        <w:t xml:space="preserve">- Đi đi, đánh cho tốt vào! Đừng cảm thấy gánh nặng gì!</w:t>
      </w:r>
    </w:p>
    <w:p>
      <w:pPr>
        <w:pStyle w:val="BodyText"/>
      </w:pPr>
      <w:r>
        <w:t xml:space="preserve">o0o</w:t>
      </w:r>
    </w:p>
    <w:p>
      <w:pPr>
        <w:pStyle w:val="BodyText"/>
      </w:pPr>
      <w:r>
        <w:t xml:space="preserve">Hai bên lên đài, Mộ Dung Nhạn ở bên cạnh khẽ níu tay Tần Vô Song nói nhỏ:</w:t>
      </w:r>
    </w:p>
    <w:p>
      <w:pPr>
        <w:pStyle w:val="BodyText"/>
      </w:pPr>
      <w:r>
        <w:t xml:space="preserve">- Vô Song ca ca, Phiêu Tuyết Lâu nhất định sẽ thắng!</w:t>
      </w:r>
    </w:p>
    <w:p>
      <w:pPr>
        <w:pStyle w:val="BodyText"/>
      </w:pPr>
      <w:r>
        <w:t xml:space="preserve">- Ha ha, Nhạn nhi, Phiêu Tuyết Lâu cứ đợi để vào tám môn Thiên Đế Sơn đi!</w:t>
      </w:r>
    </w:p>
    <w:p>
      <w:pPr>
        <w:pStyle w:val="BodyText"/>
      </w:pPr>
      <w:r>
        <w:t xml:space="preserve">- Ài, tám môn Thiên Đế Sơn rất tốt nhưng Phiêu Tuyết Lâu đã ở chỗ cũ nhiều năm như vậy, tình cảm rất sâu sắc.</w:t>
      </w:r>
    </w:p>
    <w:p>
      <w:pPr>
        <w:pStyle w:val="BodyText"/>
      </w:pPr>
      <w:r>
        <w:t xml:space="preserve">Mộ Dung Nhạn cảm thấy hơi khó xử.</w:t>
      </w:r>
    </w:p>
    <w:p>
      <w:pPr>
        <w:pStyle w:val="BodyText"/>
      </w:pPr>
      <w:r>
        <w:t xml:space="preserve">- Nha đầu ngốc, trong tám môn Thiên Đế Sơn, mỗi tông môn quản lý mười vạn dặm địa bàn, tài nguyên hay linh khí đều hơn nhiều lần so với Phiêu Tuyết Lâu. Nếu mọi người không nỡ bỏ Phiêu Tuyết Lâu thì có thể thành lập một chi mạch phụ, chọn một thúc thúc trấn thủ là được mà. Dù sao các thế lực trước đây đều làm vậy cả.</w:t>
      </w:r>
    </w:p>
    <w:p>
      <w:pPr>
        <w:pStyle w:val="BodyText"/>
      </w:pPr>
      <w:r>
        <w:t xml:space="preserve">Mộ Dung Nhạn cười cười:</w:t>
      </w:r>
    </w:p>
    <w:p>
      <w:pPr>
        <w:pStyle w:val="BodyText"/>
      </w:pPr>
      <w:r>
        <w:t xml:space="preserve">- Cái này gọi là ‘thỏ đào ba hang’ phải không nhỉ?</w:t>
      </w:r>
    </w:p>
    <w:p>
      <w:pPr>
        <w:pStyle w:val="BodyText"/>
      </w:pPr>
      <w:r>
        <w:t xml:space="preserve">Tần Vô Song cười ha ha:</w:t>
      </w:r>
    </w:p>
    <w:p>
      <w:pPr>
        <w:pStyle w:val="BodyText"/>
      </w:pPr>
      <w:r>
        <w:t xml:space="preserve">- Xem thi đấu đi!</w:t>
      </w:r>
    </w:p>
    <w:p>
      <w:pPr>
        <w:pStyle w:val="BodyText"/>
      </w:pPr>
      <w:r>
        <w:t xml:space="preserve">Trên đài, sau khi Hiên Viên Bạt nói vài lời, hai tuyển thủ trận thứ ba lên đài. Ái Ty Mạt là huyết mạch Thái cổ Yêu long biến luôn ra chân thân pháp tướng. Đối thủ là Kỳ Diệu Huyền Cảnh đã bị Long Tức mạnh mẽ dọa cho sợ chết khiếp.</w:t>
      </w:r>
    </w:p>
    <w:p>
      <w:pPr>
        <w:pStyle w:val="BodyText"/>
      </w:pPr>
      <w:r>
        <w:t xml:space="preserve">Ái Ty Mạt hiện cũng là Long Tộc Ngưng Thần Đạo đỉnh phong, nếu vận hết Long Tức thì cũng không kém hơn Thần thú Hóa Thần Đạo hai, ba kiếp.</w:t>
      </w:r>
    </w:p>
    <w:p>
      <w:pPr>
        <w:pStyle w:val="BodyText"/>
      </w:pPr>
      <w:r>
        <w:t xml:space="preserve">Long Tức ngập tràn không khí khiến đối thủ toàn thân run rẩy, đừng nói phản kích, ngay đứng vững thôi cũng không thể. Cục diện quả thực khiến tất cả phải há hốc mồm.</w:t>
      </w:r>
    </w:p>
    <w:p>
      <w:pPr>
        <w:pStyle w:val="BodyText"/>
      </w:pPr>
      <w:r>
        <w:t xml:space="preserve">Tần Vô Song thì thầm khen:</w:t>
      </w:r>
    </w:p>
    <w:p>
      <w:pPr>
        <w:pStyle w:val="BodyText"/>
      </w:pPr>
      <w:r>
        <w:t xml:space="preserve">- Mạt nhi giỏi lắm, nha đầu tinh quái giỏi lắm!</w:t>
      </w:r>
    </w:p>
    <w:p>
      <w:pPr>
        <w:pStyle w:val="BodyText"/>
      </w:pPr>
      <w:r>
        <w:t xml:space="preserve">Phương thức chiến đấu này đúng là khiến người ta hả hê, trước đó Tần Vô Song cũng không ngờ được. Đây đâu phải chiến đấu? Rõ ràng là tát vào mặt.</w:t>
      </w:r>
    </w:p>
    <w:p>
      <w:pPr>
        <w:pStyle w:val="BodyText"/>
      </w:pPr>
      <w:r>
        <w:t xml:space="preserve">Cơ thịt trên mặt Tân Thiên Vấn giật giật liên hồi, hắn chỉ hận không có cái lỗ nào để mà chui xuống, khoảng cách chênh lệch quá lớn mà!</w:t>
      </w:r>
    </w:p>
    <w:p>
      <w:pPr>
        <w:pStyle w:val="BodyText"/>
      </w:pPr>
      <w:r>
        <w:t xml:space="preserve">Trong luồng Long Tức dày đặc, chỉ nghe một tiếng gầm rú, tu luyện giả kia đã suy sụp tinh thần, khóc rống lên:</w:t>
      </w:r>
    </w:p>
    <w:p>
      <w:pPr>
        <w:pStyle w:val="BodyText"/>
      </w:pPr>
      <w:r>
        <w:t xml:space="preserve">- Ta nhận thua! Ta nhận thua!</w:t>
      </w:r>
    </w:p>
    <w:p>
      <w:pPr>
        <w:pStyle w:val="BodyText"/>
      </w:pPr>
      <w:r>
        <w:t xml:space="preserve">Ái Ty Mạt còn chưa động thủ mà đối thủ đã hoàn toàn sụp đổ.</w:t>
      </w:r>
    </w:p>
    <w:p>
      <w:pPr>
        <w:pStyle w:val="BodyText"/>
      </w:pPr>
      <w:r>
        <w:t xml:space="preserve">Hàng loạt tiếng xùy xùy vang lên. Đây là trận thi đấu tồi tệ nhất mà họ từng thấy, còn chưa đánh đã khóc lóc xin tha rồi? Tên này không phải là gian tế của Phiêu Tuyết Lâu phái đến cố ý làm Thiên Phạt Sơn Trang mất mặt đấy chứ?</w:t>
      </w:r>
    </w:p>
    <w:p>
      <w:pPr>
        <w:pStyle w:val="BodyText"/>
      </w:pPr>
      <w:r>
        <w:t xml:space="preserve">Có điều, người ta đã nhận thua, theo quy tắc không được giết, trừ phi ký cam kết sinh tử thì mới được dùng sát chiêu, không cần để ý hậu quả.</w:t>
      </w:r>
    </w:p>
    <w:p>
      <w:pPr>
        <w:pStyle w:val="BodyText"/>
      </w:pPr>
      <w:r>
        <w:t xml:space="preserve">Một tu luyện giả khóc lóc thảm thiết trước mặt, Ái Ty Mạt mềm lòng:</w:t>
      </w:r>
    </w:p>
    <w:p>
      <w:pPr>
        <w:pStyle w:val="BodyText"/>
      </w:pPr>
      <w:r>
        <w:t xml:space="preserve">- Ta không giết thì ngươi khóc cái gì chứ? Thiên Phạt Sơn Trang các ngươi thích khóc lắm sao? Học ai thế hả? Tân Thiên Vấn à?</w:t>
      </w:r>
    </w:p>
    <w:p>
      <w:pPr>
        <w:pStyle w:val="BodyText"/>
      </w:pPr>
      <w:r>
        <w:t xml:space="preserve">Tân gia lại trở thành chuột chạy qua đường, dường như có cơ hội là phải cạnh khóe vài câu. Bách Lý Nghiễm trước đó và tiểu gia hỏa của Long Tộc này hình như đều có thù với Tân Thiên Vấn vậy.</w:t>
      </w:r>
    </w:p>
    <w:p>
      <w:pPr>
        <w:pStyle w:val="BodyText"/>
      </w:pPr>
      <w:r>
        <w:t xml:space="preserve">Ai cũng hiểu, đây là ý của Tần Vô Song.</w:t>
      </w:r>
    </w:p>
    <w:p>
      <w:pPr>
        <w:pStyle w:val="BodyText"/>
      </w:pPr>
      <w:r>
        <w:t xml:space="preserve">Trận đấu này kết thúc như trò đùa, Phiêu Tuyết Lâu đã thắng Thiên Phạt Sơn Trang hoàn toàn trong dự kiến, không có chút dị nghị nào.</w:t>
      </w:r>
    </w:p>
    <w:p>
      <w:pPr>
        <w:pStyle w:val="BodyText"/>
      </w:pPr>
      <w:r>
        <w:t xml:space="preserve">Trận đấu thứ hai bắt đầu, con Phong ấn Thú hồn được thả ra đem theo yêu khí vừa cổ xưa vừa thần bí, lộ ra chân thân pháp tướng, là một con Hùng Sư. Ngoại hình hung hãn tựa như Tử Điện Phần Diệm Thú.</w:t>
      </w:r>
    </w:p>
    <w:p>
      <w:pPr>
        <w:pStyle w:val="BodyText"/>
      </w:pPr>
      <w:r>
        <w:t xml:space="preserve">- Con khỉ thối tha đó đâu, lên đi, bản Thần thú sẽ xé ngươi thành vụn!</w:t>
      </w:r>
    </w:p>
    <w:p>
      <w:pPr>
        <w:pStyle w:val="BodyText"/>
      </w:pPr>
      <w:r>
        <w:t xml:space="preserve">Đầu Thần thú đó gầm lên, đám lông trên đầu chuyển động trong gió tạo cảm giác vô cùng uy thế.</w:t>
      </w:r>
    </w:p>
    <w:p>
      <w:pPr>
        <w:pStyle w:val="BodyText"/>
      </w:pPr>
      <w:r>
        <w:t xml:space="preserve">Nhưng Bao Bao thì không thèm để ý đến nó, nói với Yến Bắc Phi:</w:t>
      </w:r>
    </w:p>
    <w:p>
      <w:pPr>
        <w:pStyle w:val="BodyText"/>
      </w:pPr>
      <w:r>
        <w:t xml:space="preserve">- Yến lão nhi, mau chuẩn bị chuyển địa bàn Thiên Phạt Sơn Trang đi đi. Đừng có đứng ngẩn ra đó nữa! Trận thứ ba ngươi không cần ra đâu!</w:t>
      </w:r>
    </w:p>
    <w:p>
      <w:pPr>
        <w:pStyle w:val="BodyText"/>
      </w:pPr>
      <w:r>
        <w:t xml:space="preserve">Nói rồi Bao Bao lộn người nhảy lên Hiên Viên Đài, tay nắm Càn Khôn Nhất Khí Côn, nhìn con sư Thần thú với ánh mắt nhìn con mồi:</w:t>
      </w:r>
    </w:p>
    <w:p>
      <w:pPr>
        <w:pStyle w:val="BodyText"/>
      </w:pPr>
      <w:r>
        <w:t xml:space="preserve">- Tên to xác ngốc nghếch kia, đừng tưởng ngươi nhìn có vẻ hung hãn là có thể dọa người! Bao Bao đại nhân ta chuyên trị những kẻ như ngươi đấy!</w:t>
      </w:r>
    </w:p>
    <w:p>
      <w:pPr>
        <w:pStyle w:val="BodyText"/>
      </w:pPr>
      <w:r>
        <w:t xml:space="preserve">Thần thú Hùng Sư gầm nhỏ:</w:t>
      </w:r>
    </w:p>
    <w:p>
      <w:pPr>
        <w:pStyle w:val="BodyText"/>
      </w:pPr>
      <w:r>
        <w:t xml:space="preserve">- Con khỉ thối tha, đi chết đi!</w:t>
      </w:r>
    </w:p>
    <w:p>
      <w:pPr>
        <w:pStyle w:val="BodyText"/>
      </w:pPr>
      <w:r>
        <w:t xml:space="preserve">Linh trí của con Phong ấn Thú hồn này chưa hoàn toàn bình thường nên nói đi nói lại cũng chỉ một câu ‘con khỉ thối tha’.</w:t>
      </w:r>
    </w:p>
    <w:p>
      <w:pPr>
        <w:pStyle w:val="BodyText"/>
      </w:pPr>
      <w:r>
        <w:t xml:space="preserve">Bao Bao rất nhớ lời dặn của Tần Vô Song, cười hề hề nhấc Càn Khôn Nhất Khí Côn lên, vặn người một cái, ánh kim quang tỏa sáng khắp trời, ưu thế huyết thống Thái cổ Thần vượn lập tức được thể hiện, ưu thế này không hề thua kém Thần thú Hóa Thần Đạo bốn kiếp.</w:t>
      </w:r>
    </w:p>
    <w:p>
      <w:pPr>
        <w:pStyle w:val="BodyText"/>
      </w:pPr>
      <w:r>
        <w:t xml:space="preserve">- Tên to xác, hãy đỡ một gậy của ta!</w:t>
      </w:r>
    </w:p>
    <w:p>
      <w:pPr>
        <w:pStyle w:val="BodyText"/>
      </w:pPr>
      <w:r>
        <w:t xml:space="preserve">Bao Bao vung Càn Khôn Nhất Khí Côn lên cao rồi giáng xuống, cây gậy mang theo một khí thế mạnh mẽ như cả một ngọn Thái Sơn ập xuống.</w:t>
      </w:r>
    </w:p>
    <w:p>
      <w:pPr>
        <w:pStyle w:val="BodyText"/>
      </w:pPr>
      <w:r>
        <w:t xml:space="preserve">Càn Khôn Nhất Khí Côn, vũ khí Chân Thần Đạo sáu kiếp, uy lực lúc này đã được bộc lộ. Trong hư không là hàng loạt những trận nổ vang trời, từng vòng từng vòng nứt của không khí chạy ra bốn phía, dường như đang nhường đường cho cây gậy kinh thiên động địa này.</w:t>
      </w:r>
    </w:p>
    <w:p>
      <w:pPr>
        <w:pStyle w:val="Compact"/>
      </w:pPr>
      <w:r>
        <w:t xml:space="preserve">Ủng hộ chỉ với 1 click và 5s ! (adf.ly/4EmoB)</w:t>
      </w:r>
      <w:r>
        <w:br w:type="textWrapping"/>
      </w:r>
      <w:r>
        <w:br w:type="textWrapping"/>
      </w:r>
    </w:p>
    <w:p>
      <w:pPr>
        <w:pStyle w:val="Heading2"/>
      </w:pPr>
      <w:bookmarkStart w:id="891" w:name="chương-869"/>
      <w:bookmarkEnd w:id="891"/>
      <w:r>
        <w:t xml:space="preserve">869. Chương 86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69: Thôn phệ yêu đan, Bao Bao hiển thần uy</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on Thần thú Hùng Sư đó ban đầu đã bị Tân Thiên Vấn tẩy não, nghĩ Bao Bao là Ngưng Thần Đạo đỉnh phong, nhưng không ngờ đòn công kích này hoàn toàn không phải như thế.</w:t>
      </w:r>
    </w:p>
    <w:p>
      <w:pPr>
        <w:pStyle w:val="BodyText"/>
      </w:pPr>
      <w:r>
        <w:t xml:space="preserve">Từ khoảnh khắc mà khí thế của Bao Bao tràn ra nó đã thấy có điều không ổn. Đó đâu phải tu vi Ngưng Thần Đạo, rõ ràng là Hóa Thần Đạo bốn, năm kiếp. Hơn nữa sự thuần khiết của thần lực Bao Bao cũng khiến Thần thú Thái cổ là nó cảm thấy kinh ngạc.</w:t>
      </w:r>
    </w:p>
    <w:p>
      <w:pPr>
        <w:pStyle w:val="BodyText"/>
      </w:pPr>
      <w:r>
        <w:t xml:space="preserve">Huyết mạch Thái cổ, hơn nữa còn là huyết mạch Thái cổ vô cùng thuần khiết!</w:t>
      </w:r>
    </w:p>
    <w:p>
      <w:pPr>
        <w:pStyle w:val="BodyText"/>
      </w:pPr>
      <w:r>
        <w:t xml:space="preserve">Con Thần thú Hùng Sư cũng lợi hại, cơ thể rung mạnh biến thành một đạo ánh sáng hòa vào không khí, nó đã dùng thuật ẩn thân. Có điều ba cái trò mèo này chỉ là chuyện nhỏ với Bao Bao.</w:t>
      </w:r>
    </w:p>
    <w:p>
      <w:pPr>
        <w:pStyle w:val="BodyText"/>
      </w:pPr>
      <w:r>
        <w:t xml:space="preserve">Sau lần bị rơi vào Liệt Diêm Nhai, Bao Bao bắt đầu tu luyện Phụ Đồng Thuật, luyện được một đôi pháp nhãn có thể nhìn rõ mọi vật. Luận về Phụ Đồng Thuật thì Tần Vô Song cũng thua xa Bao Bao.</w:t>
      </w:r>
    </w:p>
    <w:p>
      <w:pPr>
        <w:pStyle w:val="BodyText"/>
      </w:pPr>
      <w:r>
        <w:t xml:space="preserve">Bao Bao chống cây gậy xuống đất, mở pháp nhãn, xung quanh đôi mắt hiện lên quầng sáng nhạt, từng vòng từng vòng kim quang tỏa ra từ đôi mắt Bao Bao.</w:t>
      </w:r>
    </w:p>
    <w:p>
      <w:pPr>
        <w:pStyle w:val="BodyText"/>
      </w:pPr>
      <w:r>
        <w:t xml:space="preserve">Luồng kim quang tỏa ra chiếu sáng khắp hư không, ngay một hạt bụi cũng phải hiện hình, thân hình to lớn của con Thần thú Hùng Sư kia bị đồng quang chiếu vào hiện nguyên hình.</w:t>
      </w:r>
    </w:p>
    <w:p>
      <w:pPr>
        <w:pStyle w:val="BodyText"/>
      </w:pPr>
      <w:r>
        <w:t xml:space="preserve">Bao Bao nhấc Càn Khôn Nhất Khí Côn lên, rống một tràng dài, thân thể bỗng phình to ra, cùng với những tiếng răng rắc mọc dài ra của xương, cơ thịt trên người Bao Bao cũng to dần theo, tứ chi không ngừng dài ra.</w:t>
      </w:r>
    </w:p>
    <w:p>
      <w:pPr>
        <w:pStyle w:val="BodyText"/>
      </w:pPr>
      <w:r>
        <w:t xml:space="preserve">Pháp thân của Bao Bao chỉ trong chớp mắt đã to gấp mười lần, cây Càn Khôn Nhất Khí Côn cũng dài ra theo.</w:t>
      </w:r>
    </w:p>
    <w:p>
      <w:pPr>
        <w:pStyle w:val="BodyText"/>
      </w:pPr>
      <w:r>
        <w:t xml:space="preserve">Như vậy pháp thân của Bao Bao đã to hơn Thần thú Hùng Sư rất nhiều.</w:t>
      </w:r>
    </w:p>
    <w:p>
      <w:pPr>
        <w:pStyle w:val="BodyText"/>
      </w:pPr>
      <w:r>
        <w:t xml:space="preserve">Cơ thể khổng lồ, mỗi bước đi lại gây nên những tiếng ‘rầm rầm’ rung chuyển cả Hiên Viên Đài.</w:t>
      </w:r>
    </w:p>
    <w:p>
      <w:pPr>
        <w:pStyle w:val="BodyText"/>
      </w:pPr>
      <w:r>
        <w:t xml:space="preserve">Bao Bao đã ở trong trạng thái chân thân, sức sát thương hiển nhiên cũng tăng gấp đôi.</w:t>
      </w:r>
    </w:p>
    <w:p>
      <w:pPr>
        <w:pStyle w:val="BodyText"/>
      </w:pPr>
      <w:r>
        <w:t xml:space="preserve">Thần thú Hùng Sư rống lên, với sự hung hãn của nó mà cũng không dám trực tiếp đối đầu với Bao Bao. Bao Bao ngửa mặt lên trời rống một tiếng, lại dùng Càn Khôn Nhất Khí Côn giáng liên tiếp về phía trước.</w:t>
      </w:r>
    </w:p>
    <w:p>
      <w:pPr>
        <w:pStyle w:val="BodyText"/>
      </w:pPr>
      <w:r>
        <w:t xml:space="preserve">Mỗi một lần cây gậy giáng xuống là hư không lại xuất hiện vô số đường nứt toác. Côn ảnh lấp loáng ánh vàng bao trùm không gian, cả Hiên Viên Đài đều nằm trong phạm vi tấn công của Bao Bao.</w:t>
      </w:r>
    </w:p>
    <w:p>
      <w:pPr>
        <w:pStyle w:val="BodyText"/>
      </w:pPr>
      <w:r>
        <w:t xml:space="preserve">Con Thần thú Hùng Sư gầm rú không ngớt, vừa giận dữ vừa sợ hãi, rõ ràng là không thể thích ứng được với cách đánh cuồng bạo này của Bao Bao.</w:t>
      </w:r>
    </w:p>
    <w:p>
      <w:pPr>
        <w:pStyle w:val="BodyText"/>
      </w:pPr>
      <w:r>
        <w:t xml:space="preserve">Bao Bao đã vào trạng thái chân thân, đầu óc đã không suy nghĩ tỉnh táo được nữa, cộng với Càn Khôn Nhất Khí Côn phát uy được một nửa uy lực càng khiến cho Bao Bao mạnh hơn không chỉ gấp đôi.</w:t>
      </w:r>
    </w:p>
    <w:p>
      <w:pPr>
        <w:pStyle w:val="BodyText"/>
      </w:pPr>
      <w:r>
        <w:t xml:space="preserve">Như vậy có nghĩa là Thần thú Hùng Sư phải chịu đựng sự công kích của hai Bao Bao đang trong trạng thái phát điên. Cục diện này đương nhiên một Phong ấn Thú hồn như nó có thể giải quyết được.</w:t>
      </w:r>
    </w:p>
    <w:p>
      <w:pPr>
        <w:pStyle w:val="BodyText"/>
      </w:pPr>
      <w:r>
        <w:t xml:space="preserve">Con Thú hồn phẫn nộ, tuy trong lòng oán trách nhưng sự tự tôn của Thần thú Thái cổ khiến nó cảm thấy phẫn nộ cực điểm, pháp thân nó rung lên không ngớt, toàn thân phát ra vô số những tia sáng màu lam kỳ dị, cơ thể dưới ánh sáng đó thì khẽ run rẩy.</w:t>
      </w:r>
    </w:p>
    <w:p>
      <w:pPr>
        <w:pStyle w:val="BodyText"/>
      </w:pPr>
      <w:r>
        <w:t xml:space="preserve">Bao Bao thấy con Thần thú Hùng Sư hành động quái dị, lúc nào cũng ghi nhớ lời dặn của Vô Song, không dám chậm trễ, dùng Càn Khôn Nhất Khí Côn tấn công mạnh hơn nữa.</w:t>
      </w:r>
    </w:p>
    <w:p>
      <w:pPr>
        <w:pStyle w:val="BodyText"/>
      </w:pPr>
      <w:r>
        <w:t xml:space="preserve">Đòn tấn công như vũ bão không ngừng giáng xuống, mỗi đòn có sức mạnh tự như một ngọn núi lớn ập tới. Con Thần thú Hùng Sư hiển nhiên không dám đỡ, toàn lực tránh đòn, nhưng vẫn bị côn pháp đánh sượt qua, da thịt cũng đã rách toác vài chỗ.</w:t>
      </w:r>
    </w:p>
    <w:p>
      <w:pPr>
        <w:pStyle w:val="BodyText"/>
      </w:pPr>
      <w:r>
        <w:t xml:space="preserve">Bỗng nhiên, ánh sáng màu lam quanh người con Thần thú Hùng Sư bừng sáng, từ bên trong bắn ra một viên ngọc màu lam ánh sáng yêu dị.</w:t>
      </w:r>
    </w:p>
    <w:p>
      <w:pPr>
        <w:pStyle w:val="BodyText"/>
      </w:pPr>
      <w:r>
        <w:t xml:space="preserve">Viên ngọc bay ra, lập tức một luồng sức mạnh kỳ lạ chặn đứng ánh sáng màu vàng của Càn Khôn Nhất Khí Côn của Bao Bao.</w:t>
      </w:r>
    </w:p>
    <w:p>
      <w:pPr>
        <w:pStyle w:val="BodyText"/>
      </w:pPr>
      <w:r>
        <w:t xml:space="preserve">Phía dưới, Thần thú Kiếm Nhiêm tim bỗng rung lên, sắc mặt lộ vẻ vui mừng, truyền âm nói với Tân Thiên Vấn:</w:t>
      </w:r>
    </w:p>
    <w:p>
      <w:pPr>
        <w:pStyle w:val="BodyText"/>
      </w:pPr>
      <w:r>
        <w:t xml:space="preserve">- Con Thần thú Hùng Sư này định tự nổ yêu đan cùng chết với con khỉ thối tha kia.</w:t>
      </w:r>
    </w:p>
    <w:p>
      <w:pPr>
        <w:pStyle w:val="BodyText"/>
      </w:pPr>
      <w:r>
        <w:t xml:space="preserve">Tân Thiên Vấn ánh mắt lộ sự cuồng dã:</w:t>
      </w:r>
    </w:p>
    <w:p>
      <w:pPr>
        <w:pStyle w:val="BodyText"/>
      </w:pPr>
      <w:r>
        <w:t xml:space="preserve">- Tốt, ép chết con khỉ thối đó! Cùng lắm là hòa! Nếu hòa, theo quy tắc thì kẻ đi thách thức sẽ thua. Ha ha…</w:t>
      </w:r>
    </w:p>
    <w:p>
      <w:pPr>
        <w:pStyle w:val="BodyText"/>
      </w:pPr>
      <w:r>
        <w:t xml:space="preserve">Theo quy tắc, nếu hòa thì phải xem cấp bậc của trận giành phần thắng. Ví dụ chiến tích của hai bên là một thắng, một hòa, một thua. Vậy thì trận giành phần thắng có cấp cao hơn thì coi như thắng.</w:t>
      </w:r>
    </w:p>
    <w:p>
      <w:pPr>
        <w:pStyle w:val="BodyText"/>
      </w:pPr>
      <w:r>
        <w:t xml:space="preserve">Ví dụ như Phiêu Tuyết Lâu và Thiên Phạt Sơn Trang. Trong trận đấu thứ ba, Phiêu Tuyết Lâu thắng, trận thứ hai, hòa, trận thứ nhất, Yến Bắc Phi thắng, Thiên Phạt Sơn Trang sẽ thắng ở trận thứ nhất. Dù thành tích tổng thể là hòa nhưng Thiên Phạt Sơn Trang vẫn được tính là thắng.</w:t>
      </w:r>
    </w:p>
    <w:p>
      <w:pPr>
        <w:pStyle w:val="BodyText"/>
      </w:pPr>
      <w:r>
        <w:t xml:space="preserve">Nói chung, trong tình huống hòa, trận giành phần thắng có cấp cao thì càng có lợi.</w:t>
      </w:r>
    </w:p>
    <w:p>
      <w:pPr>
        <w:pStyle w:val="BodyText"/>
      </w:pPr>
      <w:r>
        <w:t xml:space="preserve">Bao Bao là huyết thống Thái cổ Thần vượn, hiểu nhiều biết rộng, bỗng nhớ ra điều gì, trong đầu lóe lên ý nghĩ về tự nổ yêu đan!</w:t>
      </w:r>
    </w:p>
    <w:p>
      <w:pPr>
        <w:pStyle w:val="BodyText"/>
      </w:pPr>
      <w:r>
        <w:t xml:space="preserve">Tự nổ yêu đan cũng tương tự như tu luyện giả nhân loại tự nổ Thần hồn. Đây là cách đánh tự sát, khi tự nổ yêu đan cũng giống như Thần đạo cường giả tự nổ Thần hồn, chắc chắn sẽ chết, không có cách nào cứu sống.</w:t>
      </w:r>
    </w:p>
    <w:p>
      <w:pPr>
        <w:pStyle w:val="BodyText"/>
      </w:pPr>
      <w:r>
        <w:t xml:space="preserve">Trong cảnh giới Thần đạo, nhục thể chết đi không có nghĩa là đã chết, nhưng Thần hồn, yêu đan mà chết thì là chết thật sự.</w:t>
      </w:r>
    </w:p>
    <w:p>
      <w:pPr>
        <w:pStyle w:val="BodyText"/>
      </w:pPr>
      <w:r>
        <w:t xml:space="preserve">Nghĩ đến đây, Bao Bao không chút hàm hồ, thu hết ánh kim quang về, lộn một vòng, một tấm linh phù từ trong tay bay ra trùm xuống về phía con Thần thú Hùng Sư.</w:t>
      </w:r>
    </w:p>
    <w:p>
      <w:pPr>
        <w:pStyle w:val="BodyText"/>
      </w:pPr>
      <w:r>
        <w:t xml:space="preserve">Phong ấn Long Tức!</w:t>
      </w:r>
    </w:p>
    <w:p>
      <w:pPr>
        <w:pStyle w:val="BodyText"/>
      </w:pPr>
      <w:r>
        <w:t xml:space="preserve">Đây là vật bảo mệnh Tần Vô Song cho Bao Bao dùng khi nguy cấp, không ngờ có lúc phải dùng đến thật. Phong ấn Long Tức tương đương với Hóa Thần Đạo tám kiếp, nổ uỳnh một tiếng, bao trùm lấy yêu đan của Thần thú Hùng Sư.</w:t>
      </w:r>
    </w:p>
    <w:p>
      <w:pPr>
        <w:pStyle w:val="BodyText"/>
      </w:pPr>
      <w:r>
        <w:t xml:space="preserve">Uỳnh!</w:t>
      </w:r>
    </w:p>
    <w:p>
      <w:pPr>
        <w:pStyle w:val="BodyText"/>
      </w:pPr>
      <w:r>
        <w:t xml:space="preserve">Long Tức ập xuống yêu đan, viên yêu đan nổ những tiếng làm rung chuyển trời đất, Bao Bao cũng không dừng lại, quét cây Càn Khôn Nhất Khí Côn tới, lại đập xuống yêu đan một lần nữa.</w:t>
      </w:r>
    </w:p>
    <w:p>
      <w:pPr>
        <w:pStyle w:val="BodyText"/>
      </w:pPr>
      <w:r>
        <w:t xml:space="preserve">Uỳnh!</w:t>
      </w:r>
    </w:p>
    <w:p>
      <w:pPr>
        <w:pStyle w:val="BodyText"/>
      </w:pPr>
      <w:r>
        <w:t xml:space="preserve">Tuy khả năng chịu đựng của yêu đan Thần hồn cao hơn nhiều nhục thể, nhưng bị một đòn công kích như vậy cũng chịu không nổi.</w:t>
      </w:r>
    </w:p>
    <w:p>
      <w:pPr>
        <w:pStyle w:val="BodyText"/>
      </w:pPr>
      <w:r>
        <w:t xml:space="preserve">Viên yêu đan phải chịu hai đòn liên tiếp, ánh sáng màu lam tối đi nhiều, đúng lúc đó pháp thân khổng lồ của Bao Bao xuất hiện, cái mồm mở rộng, một luồng hấp lực như ngọn yêu phong đến từ địa ngục hút viên yêu đan vào.</w:t>
      </w:r>
    </w:p>
    <w:p>
      <w:pPr>
        <w:pStyle w:val="BodyText"/>
      </w:pPr>
      <w:r>
        <w:t xml:space="preserve">Thiên phú thần thông Thôn Phệ!</w:t>
      </w:r>
    </w:p>
    <w:p>
      <w:pPr>
        <w:pStyle w:val="BodyText"/>
      </w:pPr>
      <w:r>
        <w:t xml:space="preserve">Viên yêu đan rít lên, cố gắng chống cự lại khí thế cuồng bạo nhưng không thể chống lại hấp lực. Ánh sáng vàng không ngừng mở rộng, ánh sáng lam không ngừng tối đi.</w:t>
      </w:r>
    </w:p>
    <w:p>
      <w:pPr>
        <w:pStyle w:val="BodyText"/>
      </w:pPr>
      <w:r>
        <w:t xml:space="preserve">Luồng sáng vàng như con hung thú tham lam không ngừng nuốt chửng luồng sáng lam, từng chút từng chút một cho đến khi ánh sáng lam hoàn toàn biến mất.</w:t>
      </w:r>
    </w:p>
    <w:p>
      <w:pPr>
        <w:pStyle w:val="BodyText"/>
      </w:pPr>
      <w:r>
        <w:t xml:space="preserve">Cổ họng Bao Bao ‘ực ực’ mấy cái nuốt viên yêu đan xuống bụng.</w:t>
      </w:r>
    </w:p>
    <w:p>
      <w:pPr>
        <w:pStyle w:val="BodyText"/>
      </w:pPr>
      <w:r>
        <w:t xml:space="preserve">Thần thông Thái cổ Thần vượn đáng sợ đến mức này, ngay Kiếm Nhiêm đã từng thấy cũng phải hít vào một hơi khí lạnh, thét lên:</w:t>
      </w:r>
    </w:p>
    <w:p>
      <w:pPr>
        <w:pStyle w:val="BodyText"/>
      </w:pPr>
      <w:r>
        <w:t xml:space="preserve">- Thiên phú thật biến thái! Con khỉ thối tha đó có huyết mạch Thái cổ Thần vượn rất thuần khiết. Thiên Vấn đạo hữu, nếu để con khỉ thối này trưởng thành thì nó sẽ là mối nguy hiểm không kém Tần Vô Song đâu!</w:t>
      </w:r>
    </w:p>
    <w:p>
      <w:pPr>
        <w:pStyle w:val="BodyText"/>
      </w:pPr>
      <w:r>
        <w:t xml:space="preserve">Cả người Tân Thiên Vấn đã nhũn cả ra. Nhìn cảnh yêu đan bị nuốt, một đời Thiên Đế điềm tĩnh như hắn cũng không thể không thầm bi quan, hai cánh tay giấu dưới tay áo khẽ run lên.</w:t>
      </w:r>
    </w:p>
    <w:p>
      <w:pPr>
        <w:pStyle w:val="BodyText"/>
      </w:pPr>
      <w:r>
        <w:t xml:space="preserve">Bao Bao một tay chống gậy, một tay đập liên hồi lên ngực. Từng chút từng chút một, yêu đan cuối cùng mất đi hoàn toàn khí tức, bị Bao Bao triệt để luyện hóa. Hấp thụ viên yêu đan này ít nhất có thể tiết kiệm cho nó một trăm năm khổ công!</w:t>
      </w:r>
    </w:p>
    <w:p>
      <w:pPr>
        <w:pStyle w:val="BodyText"/>
      </w:pPr>
      <w:r>
        <w:t xml:space="preserve">Viên yêu đan trước khi bị phong ấn tốt xấu gì cũng là Thần thú Hóa Thần Đạo sáu kiếp. Sau khi bị phong ấn tuy thực lực có sụt giảm nhưng vẫn là bất phàm, hơn nữa là Thần thú Thái cổ, huyết thống Thần đạo vô cùng thuần khiết. Cũng chính vì thế mà Bao Bao cũng được lợi nhiều.</w:t>
      </w:r>
    </w:p>
    <w:p>
      <w:pPr>
        <w:pStyle w:val="BodyText"/>
      </w:pPr>
      <w:r>
        <w:t xml:space="preserve">- Ha ha…</w:t>
      </w:r>
    </w:p>
    <w:p>
      <w:pPr>
        <w:pStyle w:val="BodyText"/>
      </w:pPr>
      <w:r>
        <w:t xml:space="preserve">Bao Bao đắc ý cười lớn, trong lúc cười, ánh sáng vàng không ngừng thu hẹp, pháp thân cũng dần nhỏ lại.</w:t>
      </w:r>
    </w:p>
    <w:p>
      <w:pPr>
        <w:pStyle w:val="BodyText"/>
      </w:pPr>
      <w:r>
        <w:t xml:space="preserve">Sau khi trở lại hình dạng cũ, Bao Bao tóm Càn Khôn Nhất Khí Côn một cái, nó biến mất trong lòng bàn tay Bao Bao. Khi dùng thì Càn Khôn Nhất Khí Côn là một cây gậy. Nhưng khi không dùng thì có thể biến thành Càn Khôn Nhất Khí vô hình, vô cùng thần diệu.</w:t>
      </w:r>
    </w:p>
    <w:p>
      <w:pPr>
        <w:pStyle w:val="BodyText"/>
      </w:pPr>
      <w:r>
        <w:t xml:space="preserve">Bao Bao đại thắng!</w:t>
      </w:r>
    </w:p>
    <w:p>
      <w:pPr>
        <w:pStyle w:val="BodyText"/>
      </w:pPr>
      <w:r>
        <w:t xml:space="preserve">Yến Bắc Phi trố mắt nhìn Bao Bao đang diễu võ giương oai trên Hiên Viên Đài, ánh mắt tràn ngập sự không thể tin nổi. Trên gương mặt của Trang chủ Thiên Phạt Sơn Trang là sự không cam tâm và tuyệt vọng.</w:t>
      </w:r>
    </w:p>
    <w:p>
      <w:pPr>
        <w:pStyle w:val="BodyText"/>
      </w:pPr>
      <w:r>
        <w:t xml:space="preserve">- Yến Bắc Phi, ta đã nói rồi, bảo người về chuẩn bị đi, còn ngẩn ra ở đây à? Ha ha ha ha!</w:t>
      </w:r>
    </w:p>
    <w:p>
      <w:pPr>
        <w:pStyle w:val="BodyText"/>
      </w:pPr>
      <w:r>
        <w:t xml:space="preserve">Nghĩ đến việc Lão Đại nhà mình bị những thế lực này chèn ép nhiều năm như vậy, hôm nay cuối cùng cũng có thể ngẩng cao đầu, Bao Bao cực kỳ vui sướng.</w:t>
      </w:r>
    </w:p>
    <w:p>
      <w:pPr>
        <w:pStyle w:val="BodyText"/>
      </w:pPr>
      <w:r>
        <w:t xml:space="preserve">Yến Bắc Phi chết sững, không nói được lời nào, cả người dường như đá hóa đá.</w:t>
      </w:r>
    </w:p>
    <w:p>
      <w:pPr>
        <w:pStyle w:val="BodyText"/>
      </w:pPr>
      <w:r>
        <w:t xml:space="preserve">Hiên Viên Bạt nhảy lên đài nói:</w:t>
      </w:r>
    </w:p>
    <w:p>
      <w:pPr>
        <w:pStyle w:val="BodyText"/>
      </w:pPr>
      <w:r>
        <w:t xml:space="preserve">- Trận thứ hai, Phiêu Tuyết Lâu thắng. Phiêu Tuyết Lâu thắng hai trong ba trận, thay thế Thiên Phạt Sơn Trang trong tám môn Thiên Đế Sơn. Trong vòng ba tháng, Thiên Phạt Sơn Trang phải dọn đến nơi cách Thiên Đế Sơn ba mươi vạn dặm.</w:t>
      </w:r>
    </w:p>
    <w:p>
      <w:pPr>
        <w:pStyle w:val="BodyText"/>
      </w:pPr>
      <w:r>
        <w:t xml:space="preserve">Yến Bắc Phi bỗng gầm lên một tiếng, máu tươi phụt ra.</w:t>
      </w:r>
    </w:p>
    <w:p>
      <w:pPr>
        <w:pStyle w:val="BodyText"/>
      </w:pPr>
      <w:r>
        <w:t xml:space="preserve">Tân Thiên Vấn không kìm được mà khẽ run rẩy, nộ hỏa trong lòng càng bùng cháy dữ dội. Đúng lúc đó ánh mắt thản nhiên của Tần Vô Song lướt qua, dừng lại chỗ Tân Thiên Vấn một chút, cười với ý tứ sâu xa rồi mới quay đi.</w:t>
      </w:r>
    </w:p>
    <w:p>
      <w:pPr>
        <w:pStyle w:val="BodyText"/>
      </w:pPr>
      <w:r>
        <w:t xml:space="preserve">Tân Thiên Vấn trừng mắt nhìn Tần Vô Song, trong lòng gào thét:</w:t>
      </w:r>
    </w:p>
    <w:p>
      <w:pPr>
        <w:pStyle w:val="BodyText"/>
      </w:pPr>
      <w:r>
        <w:t xml:space="preserve">- Tần Vô Song, ngươi cứ đắc ý vài ngày đi. Xem ngươi đắc ý được bao lâu. Kết thúc tranh giành vị trí Thiên Đế, ta không chơi cho ngươi hoàn toàn sụp đổ thì tên Tân Thiên Vấn ta sẽ viết ngược lại!</w:t>
      </w:r>
    </w:p>
    <w:p>
      <w:pPr>
        <w:pStyle w:val="BodyText"/>
      </w:pPr>
      <w:r>
        <w:t xml:space="preserve">Hắn cũng chỉ thể tự an ủi trong lòng như vậy, những lời như thế chẳng có chút tác dụng gì trong hoàn cảnh này.</w:t>
      </w:r>
    </w:p>
    <w:p>
      <w:pPr>
        <w:pStyle w:val="BodyText"/>
      </w:pPr>
      <w:r>
        <w:t xml:space="preserve">Lượt đấu thứ ba, Thiên Phạt Sơn Trang thua, Phiêu Tuyết Lâu thắng!</w:t>
      </w:r>
    </w:p>
    <w:p>
      <w:pPr>
        <w:pStyle w:val="BodyText"/>
      </w:pPr>
      <w:r>
        <w:t xml:space="preserve">Cuộc thi của các thế lực ngoài Thiên Đế Sơn, sau trận chiến này lại đi vào một cao trào mới. Lượt thứ tư là Bách Kiếm Tông thách thức Thiên Vũ Tông!</w:t>
      </w:r>
    </w:p>
    <w:p>
      <w:pPr>
        <w:pStyle w:val="BodyText"/>
      </w:pPr>
      <w:r>
        <w:t xml:space="preserve">Đây lại là một sự đối đầu giữa Tân gia và Tần gia dưới hình thức khác.</w:t>
      </w:r>
    </w:p>
    <w:p>
      <w:pPr>
        <w:pStyle w:val="Compact"/>
      </w:pPr>
      <w:r>
        <w:t xml:space="preserve">Ủng hộ chỉ với 1 click và 5s ! (adf.ly/4EmoB)</w:t>
      </w:r>
      <w:r>
        <w:br w:type="textWrapping"/>
      </w:r>
      <w:r>
        <w:br w:type="textWrapping"/>
      </w:r>
    </w:p>
    <w:p>
      <w:pPr>
        <w:pStyle w:val="Heading2"/>
      </w:pPr>
      <w:bookmarkStart w:id="892" w:name="chương-870"/>
      <w:bookmarkEnd w:id="892"/>
      <w:r>
        <w:t xml:space="preserve">870. Chương 87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70: Tử Điện Phần Diệm Thú, thiên phú thần thô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Ban đầu, Bách Lý Thế Gia đối mặt với sự thách thức của Hồ Khâu Sơn, Tần Vô Song đã phái Hỏa Lân trợ giúp. Nay xem ra là có đã ý làm lớn một số vấn đề nhỏ rồi.</w:t>
      </w:r>
    </w:p>
    <w:p>
      <w:pPr>
        <w:pStyle w:val="BodyText"/>
      </w:pPr>
      <w:r>
        <w:t xml:space="preserve">Giờ Thiên Vũ Tông đối diện với Bách Kiếm Tông, có Hồ Khâu Sơn, Thiên Vũ Tông đã hiểu được sơ bộ về thực lực và tình hình chung của Bách Kiếm Tông, nắm chắc được nhiều phần thắng hơn.</w:t>
      </w:r>
    </w:p>
    <w:p>
      <w:pPr>
        <w:pStyle w:val="BodyText"/>
      </w:pPr>
      <w:r>
        <w:t xml:space="preserve">Tuy không có Thần thú trợ giúp nhưng Tần Vô Song đã cho mượn một bộ Thần đạo Chiến y Hóa Thần Đạo tám kiếp. Chỉ một bộ trang bị này thôi đã đủ để đảm bảo Thiên Vũ Tông không thua trong trận đấu thứ ba.</w:t>
      </w:r>
    </w:p>
    <w:p>
      <w:pPr>
        <w:pStyle w:val="BodyText"/>
      </w:pPr>
      <w:r>
        <w:t xml:space="preserve">Bên Thiên Vũ Tông, trừ hai Chưởng môn là Thần đạo cường giả còn có cường giả gần đến Thần đạo, dưới sự bảo vệ của Thần đạo Chiến y Hóa Thần Đạo tám kiếp, lại có cả vũ khí không tệ, hiển nhiên là Tần Vô Song cũng dự đoán sẽ thắng.</w:t>
      </w:r>
    </w:p>
    <w:p>
      <w:pPr>
        <w:pStyle w:val="BodyText"/>
      </w:pPr>
      <w:r>
        <w:t xml:space="preserve">Ngược lại, Tân Thiên Vấn từ sau khi Hồ Khâu Sơn thất bại, hắn đã không hy vọng gì nhiều vào Bách Kiếm Tông nữa. Giờ hắn có hơi hối hận, nếu biết sớm thì chi bằng tập trung bảo vệ Thiên Phạt Sơn Trang và Lôi Đình Tông. Cho Bách Kiếm Tông và Hồ Khâu Sơn mượn Phong ấn Thú hồn cuối cùng lại rơi vào kết cục này, đúng là mất cả chì lẫn chài.</w:t>
      </w:r>
    </w:p>
    <w:p>
      <w:pPr>
        <w:pStyle w:val="BodyText"/>
      </w:pPr>
      <w:r>
        <w:t xml:space="preserve">Nếu hai con Phong ấn Thú hồn ấy đưa hết cho Thiên Phạt Sơn Trang và Lôi Đình Tông thì Thiên Phạt Sơn Trang rất có khả năng thắng ở trận thứ ba.</w:t>
      </w:r>
    </w:p>
    <w:p>
      <w:pPr>
        <w:pStyle w:val="BodyText"/>
      </w:pPr>
      <w:r>
        <w:t xml:space="preserve">Sức mạnh không tập trung, bị phân tán cuối cùng là thất bại hoàn toàn. Đừng nói Bách Kiếm Tông và Hồ Khâu Sơn, tiền đồ của Thiên Phạt Sơn Trang và Lôi Đình Tông cũng rất ảm đạm. Thiên Phạt Sơn Trang bị loại, xem ra Lôi Đình Tông cũng không xa nữa đâu.</w:t>
      </w:r>
    </w:p>
    <w:p>
      <w:pPr>
        <w:pStyle w:val="BodyText"/>
      </w:pPr>
      <w:r>
        <w:t xml:space="preserve">Chí khí của Tân Thiên Vấn trước khi bắt đầu thi đấu đã dần chuyển thành giận dữ, rồi gần như phát điên, nhưng giờ lại bắt đầu bình tĩnh lại.</w:t>
      </w:r>
    </w:p>
    <w:p>
      <w:pPr>
        <w:pStyle w:val="BodyText"/>
      </w:pPr>
      <w:r>
        <w:t xml:space="preserve">Sau khi được Kiếm Nhiêm giảng giải, hắn đã nhận ra rằng, cuộc đấu giữa các thế lực ngoại vi, dù có thua hết cũng chẳng sao. Chỉ cần nắm chắc vị trí Thiên Đế trong tay là vẫn có thể khống chế được cục diện.</w:t>
      </w:r>
    </w:p>
    <w:p>
      <w:pPr>
        <w:pStyle w:val="BodyText"/>
      </w:pPr>
      <w:r>
        <w:t xml:space="preserve">Vì thế, giờ Tân Thiên Vấn dứt khoát không để ý đến cuộc chiến ngoại vi này nữa, chuyên tâm suy nghĩ về cuộc tranh giành vị trí Thiên Đế.</w:t>
      </w:r>
    </w:p>
    <w:p>
      <w:pPr>
        <w:pStyle w:val="BodyText"/>
      </w:pPr>
      <w:r>
        <w:t xml:space="preserve">Thất bại ở ngoại vi khiến chủ ý của Tân Thiên Vấn càng thêm kiên định, cũng biết đó là cơ hội cuối cùng của Tân gia. Nếu thua thì Đại hội Thiên Đế Sơn sẽ trở thành tang lễ của Tân gia.</w:t>
      </w:r>
    </w:p>
    <w:p>
      <w:pPr>
        <w:pStyle w:val="BodyText"/>
      </w:pPr>
      <w:r>
        <w:t xml:space="preserve">Nếu Vân gia giành được vị trí Thiên Đế thì còn được, chứ Tần gia mà thành Thiên Đế thì Tân gia sẽ mãi mãi không có ngày ngóc đầu lên.</w:t>
      </w:r>
    </w:p>
    <w:p>
      <w:pPr>
        <w:pStyle w:val="BodyText"/>
      </w:pPr>
      <w:r>
        <w:t xml:space="preserve">Tân Thiên Vấn bình tĩnh cũng có lý do của nó. Vì nếu Bách Kiếm Tông thật sự thua. Khi bị thua trận đầu tiên thì phía sau không còn phải nghĩ gì nữa. Tuy Thiên Vũ Tông cũng có ý định bỏ trận thứ hai theo chiến lược nhưng trận thứ ba thì Đại Tông chủ Lạc Bạch Vũ sẽ không cho Bách Kiếm Tông bất cứ cơ hội thắng nào.</w:t>
      </w:r>
    </w:p>
    <w:p>
      <w:pPr>
        <w:pStyle w:val="BodyText"/>
      </w:pPr>
      <w:r>
        <w:t xml:space="preserve">Còn bên Bách Kiếm Tông, sau khi chứng khiến thất bại của Hồ Khâu Sơn thì gần như cũng không muốn chiến đấu nữa, đánh bừa một trận rồi dứt khoát từ bỏ.</w:t>
      </w:r>
    </w:p>
    <w:p>
      <w:pPr>
        <w:pStyle w:val="BodyText"/>
      </w:pPr>
      <w:r>
        <w:t xml:space="preserve">Tân Thiên Vấn cũng mặc kệ không quan tâm nữa.</w:t>
      </w:r>
    </w:p>
    <w:p>
      <w:pPr>
        <w:pStyle w:val="BodyText"/>
      </w:pPr>
      <w:r>
        <w:t xml:space="preserve">Hắn nào có biết Tông chủ Bách Kiếm Tông sự kháng cự không ra sao đó cũng có nhân tố Tần gia trong đó. Tuy Tông chủ Ngô Tuyên Hổ của Bách Kiếm Tông không biết con trai mình Ngô Đỉnh Nguyên là gián điệp lớn nhất của Tần gia, nhưng những điều Ngô Đỉnh Nguyên phân tích về cục thế và những đạo lý bảo vệ bản thân trong thời điểm nhạy cảm này đã khiến Ngô Tuyên Hổ có cảm giác như sấm đánh bên tai.</w:t>
      </w:r>
    </w:p>
    <w:p>
      <w:pPr>
        <w:pStyle w:val="BodyText"/>
      </w:pPr>
      <w:r>
        <w:t xml:space="preserve">Ngô Tuyên Hổ nghe theo kiến nghị của con trai, từ bỏ kháng cự. Tuy thua nhưng Ngô Tuyên Hổ không hề chán nản, vì hắn biết thực lực của Bách Kiếm Tông đúng là còn kém xa Thiên Vũ Tông. Điều này không thể bù đắp được trong một hai ngày.</w:t>
      </w:r>
    </w:p>
    <w:p>
      <w:pPr>
        <w:pStyle w:val="BodyText"/>
      </w:pPr>
      <w:r>
        <w:t xml:space="preserve">Điều khiến hắn vui mừng là dường như con trai Ngô Đỉnh Nguyên đã trưởng thành. Hiểu biết và phân tích tình thế còn nhạy bén hơn Tông chủ là mình. Với bất cứ người cha nào mong con thành tài mà nói, con trai làm nên sự nghiệp đáng mừng hơn chính mình làm nên sự nghiệp nhiều.</w:t>
      </w:r>
    </w:p>
    <w:p>
      <w:pPr>
        <w:pStyle w:val="BodyText"/>
      </w:pPr>
      <w:r>
        <w:t xml:space="preserve">Nếu cuộc chiến ngoại vi có bốn trận là những trận đối quyết giữa Tần gia và Tân gia. Vậy thì đã ba trận kết thúc và đều là Tần gia thắng.</w:t>
      </w:r>
    </w:p>
    <w:p>
      <w:pPr>
        <w:pStyle w:val="BodyText"/>
      </w:pPr>
      <w:r>
        <w:t xml:space="preserve">Đã bắt đầu có những người nhiều chuyện bắt đầu tuyên truyền điều này, hình thành một loại ám thị tích cực dẫn dắt hướng phát triển của dư luận.</w:t>
      </w:r>
    </w:p>
    <w:p>
      <w:pPr>
        <w:pStyle w:val="BodyText"/>
      </w:pPr>
      <w:r>
        <w:t xml:space="preserve">Bên Tần gia, Bách Lý Thế Gia, Phiêu Tuyết Lâu và Thiên Vũ Tông tất cả đều giành phần thắng.</w:t>
      </w:r>
    </w:p>
    <w:p>
      <w:pPr>
        <w:pStyle w:val="BodyText"/>
      </w:pPr>
      <w:r>
        <w:t xml:space="preserve">Còn bên Tân gia, Hồ Khâu Sơn, Thiên Phạt Sơn Trang và Bách Kiếm Tông toàn bộ đều thảm bại.</w:t>
      </w:r>
    </w:p>
    <w:p>
      <w:pPr>
        <w:pStyle w:val="BodyText"/>
      </w:pPr>
      <w:r>
        <w:t xml:space="preserve">Còn một lượt đấu nữa, Kiếm Lam Tông và Lôi Đình Tông tuy chưa biết thắng thua thế nào nhưng có Lưu Âm Cốc vào, Lôi Đình Tông không hề lạc quan chút nào.</w:t>
      </w:r>
    </w:p>
    <w:p>
      <w:pPr>
        <w:pStyle w:val="BodyText"/>
      </w:pPr>
      <w:r>
        <w:t xml:space="preserve">Vì thế gần như có thể nói, tính đến lúc này, Tân gia toàn bại!</w:t>
      </w:r>
    </w:p>
    <w:p>
      <w:pPr>
        <w:pStyle w:val="BodyText"/>
      </w:pPr>
      <w:r>
        <w:t xml:space="preserve">o0o</w:t>
      </w:r>
    </w:p>
    <w:p>
      <w:pPr>
        <w:pStyle w:val="BodyText"/>
      </w:pPr>
      <w:r>
        <w:t xml:space="preserve">Cuộc thi bước vào lượt thứ năm, cũng chính là mối quan hệ ba bên phức tạp nhất. Đương nhiên Hiên Viên Tộc đã phái ra ba tu luyện giả cùng cấp cùng thi đấu đã giải quyết được rất nhiều rắc rối.</w:t>
      </w:r>
    </w:p>
    <w:p>
      <w:pPr>
        <w:pStyle w:val="BodyText"/>
      </w:pPr>
      <w:r>
        <w:t xml:space="preserve">Lượt này sẽ lần lượt là Kiếm Lam Tông đấu với Lôi Đình Tông và Lưu Âm Cốc đấu với đội của Hiên Viên Tộc.</w:t>
      </w:r>
    </w:p>
    <w:p>
      <w:pPr>
        <w:pStyle w:val="BodyText"/>
      </w:pPr>
      <w:r>
        <w:t xml:space="preserve">Hiên Viên Bạt bắt đầu công bố danh sách của bốn bên.</w:t>
      </w:r>
    </w:p>
    <w:p>
      <w:pPr>
        <w:pStyle w:val="BodyText"/>
      </w:pPr>
      <w:r>
        <w:t xml:space="preserve">Hai trận đấu này diễn ra cùng một lúc nhưng ở hai khu vực khác nhau. Đấy cũng là để tránh việc có kẻ giở trò gian lận.</w:t>
      </w:r>
    </w:p>
    <w:p>
      <w:pPr>
        <w:pStyle w:val="BodyText"/>
      </w:pPr>
      <w:r>
        <w:t xml:space="preserve">Bên Kiếm Lam Tông gần như lặp lại mô hình của Phiêu Tuyết Lâu. Trận đầu tiên là Nhị Tông chủ của Kiếm Lam Tông, cũng là một Thần đạo cường giả, thực lực kém Tần Trọng Dương nhưng mạnh hơn Tần Thái Trùng.</w:t>
      </w:r>
    </w:p>
    <w:p>
      <w:pPr>
        <w:pStyle w:val="BodyText"/>
      </w:pPr>
      <w:r>
        <w:t xml:space="preserve">Trận thứ hai là Thần thú mà Tần Vô Song cho mượn, Tử Điện Phần Diệm Thú. Tử Điện Phần Diệm Thú mới vượt qua Hóa Thần Đạo một kiếp, đấu với Phong ấn Thú hồn Hóa Thần Đạo bốn kiếp không hề có ưu thế, nhưng vũ khí trang bị Tần Vô Song cho Tử Điện Phần Diệm Thú hoàn toàn không hề thua kém Bao Bao.</w:t>
      </w:r>
    </w:p>
    <w:p>
      <w:pPr>
        <w:pStyle w:val="BodyText"/>
      </w:pPr>
      <w:r>
        <w:t xml:space="preserve">Quan trọng nhất là Tử Điện Phần Diệm Thú là Linh thú Biến dị, thiên phú thần thông của nó cũng mạnh mẽ một cách mơ hồ. Đối kháng với Bao Bao chưa chắc được ai sẽ thua, đối phó với Phong ấn Thú hồn cũng không quá khó.</w:t>
      </w:r>
    </w:p>
    <w:p>
      <w:pPr>
        <w:pStyle w:val="BodyText"/>
      </w:pPr>
      <w:r>
        <w:t xml:space="preserve">Chiến thuật giống hệt như Phiêu Tuyết Lâu, quyết chiến hai trận đầu, còn trận thứ ba căn bản không cần đánh, cho Lôi Đình Tông tức chết!</w:t>
      </w:r>
    </w:p>
    <w:p>
      <w:pPr>
        <w:pStyle w:val="BodyText"/>
      </w:pPr>
      <w:r>
        <w:t xml:space="preserve">Trên thực tế, Tông chủ Đinh Kỳ Kiếm của Kiếm Lam Tông cũng không thể đánh thắng được Lôi Việt. Nhưng quyết thắng thua trong ba trận khiến Lôi Việt cũng giống như Yến Bắc Phi, chỉ có thực lực chứ không thể phát huy.</w:t>
      </w:r>
    </w:p>
    <w:p>
      <w:pPr>
        <w:pStyle w:val="BodyText"/>
      </w:pPr>
      <w:r>
        <w:t xml:space="preserve">Chiến cuộc giống như Tần Vô Song đã dự tính. Trận đầu tiên, Nhị Tông chủ của Kiếm Lam Tông căn bản không cho đối phương cơ hội, đã giải quyết nhanh gọn đối phương bằng kiếm thế cực nhanh!</w:t>
      </w:r>
    </w:p>
    <w:p>
      <w:pPr>
        <w:pStyle w:val="BodyText"/>
      </w:pPr>
      <w:r>
        <w:t xml:space="preserve">Lôi Việt hiển nhiên đã liệu được điều này vì thế đã hạ tử lệnh cho Phong ấn Thú hồn, bất luận thế nào cũng phải đánh hòa, dù có phải cùng đến chỗ chết cũng phải liều!</w:t>
      </w:r>
    </w:p>
    <w:p>
      <w:pPr>
        <w:pStyle w:val="BodyText"/>
      </w:pPr>
      <w:r>
        <w:t xml:space="preserve">Nhưng mà, có kinh nghiệm từ trận của Bao Bao, Tần Vô Song đương nhiên không thể để Tử Điện Phần Diệm Thú lại chịu thiệt thòi như thế lần thứ hai.</w:t>
      </w:r>
    </w:p>
    <w:p>
      <w:pPr>
        <w:pStyle w:val="BodyText"/>
      </w:pPr>
      <w:r>
        <w:t xml:space="preserve">Trước khi Tử Điện Phần Diệm Thú lên đài, Tần Vô Song đã dặn dò kỹ lưỡng phải đề phòng yêu đan Thần hồn của đối phương tự phát nổ. Tuy là Thần thú thô kệch nhưng trong sự thô kệch lại có sự tinh tế. Khác với cách đánh của Bao Bao, cách đánh của Tử Điện Phần Diệm Thú không hề từ chối yếu tố cái đầu.</w:t>
      </w:r>
    </w:p>
    <w:p>
      <w:pPr>
        <w:pStyle w:val="BodyText"/>
      </w:pPr>
      <w:r>
        <w:t xml:space="preserve">Nói cách khác, vẻ ngoài thì Tử Điện Phần Diệm Thú rất qua loa cẩu thả nhưng bên trong lại có mặt rất tinh tế.</w:t>
      </w:r>
    </w:p>
    <w:p>
      <w:pPr>
        <w:pStyle w:val="BodyText"/>
      </w:pPr>
      <w:r>
        <w:t xml:space="preserve">Vũ khí trang bị của Tử Điện Phần Diệm Thú cũng là Chân Thần Đạo năm sáu kiếp, là một bộ Lưu Vân Phi Trảo. Bộ Phi Trảo này vừa thích hợp với đòn tấn công của Tử Điện Phần Diệm Thú.</w:t>
      </w:r>
    </w:p>
    <w:p>
      <w:pPr>
        <w:pStyle w:val="BodyText"/>
      </w:pPr>
      <w:r>
        <w:t xml:space="preserve">Ngoài vũ khí đó ra, Tần Vô Song còn trang bị cho Tử Điện Phần Diệm Thú một bộ Hỏa Phượng Giáp, có thể tăng thần lực Hỏa thuộc tính lên ba lần.</w:t>
      </w:r>
    </w:p>
    <w:p>
      <w:pPr>
        <w:pStyle w:val="BodyText"/>
      </w:pPr>
      <w:r>
        <w:t xml:space="preserve">Đây đúng là đã trang bị cho Tử Điện Phần Diệm Thú đến tận chân răng. Vừa dùng Lưu Vân Phi Trảo giày vò đối thủ, vừa dùng chân hỏa Thần đạo luyện hóa đối phương.</w:t>
      </w:r>
    </w:p>
    <w:p>
      <w:pPr>
        <w:pStyle w:val="BodyText"/>
      </w:pPr>
      <w:r>
        <w:t xml:space="preserve">Chân hỏa Thần đạo cũng là Hỏa Phách mà Tử Điện Phần Diệm Thú lấy được từ hòn đảo Hỏa Lân, chủng tử của Thái cổ Thần Hỏa, uy lực của nó cũng không phải chỉ có hư danh.</w:t>
      </w:r>
    </w:p>
    <w:p>
      <w:pPr>
        <w:pStyle w:val="BodyText"/>
      </w:pPr>
      <w:r>
        <w:t xml:space="preserve">Lại có sức mạnh bổ sung từ Hỏa Phượng Giáp, đòn tấn công được hình thành từ hỏa diễm Thần đạo thì càng có uy lực hơn. Trong biển lửa trên Hiên Viên Đài, Tử Điện Phần Diệm Thú đại hiển thần uy.</w:t>
      </w:r>
    </w:p>
    <w:p>
      <w:pPr>
        <w:pStyle w:val="BodyText"/>
      </w:pPr>
      <w:r>
        <w:t xml:space="preserve">Con Phong ấn Thú hồn kia cũng quyết tâm liều chết với Tử Điện Phần Diệm Thú, mấy lần liền muốn ép yêu đan ra nhưng Tử Điện Phần Diệm Thú đã luôn đề phòng chiêu này của đối phương.</w:t>
      </w:r>
    </w:p>
    <w:p>
      <w:pPr>
        <w:pStyle w:val="BodyText"/>
      </w:pPr>
      <w:r>
        <w:t xml:space="preserve">Chỉ cần đối thủ có dấu hiệu muốn đẩy yêu đan ra, nó sẽ lập tức tấn công như vũ bão không cho đối thủ cơ hội.</w:t>
      </w:r>
    </w:p>
    <w:p>
      <w:pPr>
        <w:pStyle w:val="BodyText"/>
      </w:pPr>
      <w:r>
        <w:t xml:space="preserve">Cách đánh cuồng bạo của Tử Điện Phần Diệm Thú như từ một khuôn đúc với Bao Bao.</w:t>
      </w:r>
    </w:p>
    <w:p>
      <w:pPr>
        <w:pStyle w:val="BodyText"/>
      </w:pPr>
      <w:r>
        <w:t xml:space="preserve">Đòn công kích của Lưu Vân Phi Trảo khiến cho nhục thể của Phong ấn Thú hồn rách te tua, Phi Trảo là vũ khí Chân Thần Đạo, tuy không đánh trúng nhưng chỉ sượt qua cũng đủ thấy uy lực đáng sợ của nó.</w:t>
      </w:r>
    </w:p>
    <w:p>
      <w:pPr>
        <w:pStyle w:val="BodyText"/>
      </w:pPr>
      <w:r>
        <w:t xml:space="preserve">Tử Điện Phần Diệm Thú càng chiến đấu càng anh dũng, hàng vạn ngọn thần hỏa đốt cháy thành một biển lửa thiêu đốt đối thủ đến mức yêu đan khí tức cũng ngày càng yếu.</w:t>
      </w:r>
    </w:p>
    <w:p>
      <w:pPr>
        <w:pStyle w:val="BodyText"/>
      </w:pPr>
      <w:r>
        <w:t xml:space="preserve">Uỳnh một tiếng, nhục thể nổ tung!</w:t>
      </w:r>
    </w:p>
    <w:p>
      <w:pPr>
        <w:pStyle w:val="BodyText"/>
      </w:pPr>
      <w:r>
        <w:t xml:space="preserve">Con Phong ấn Thú hồn đó không tiếc hủy đi nhục thể dẫn yêu đan ra hình thành nên một quầng sáng lóa, lao thẳng xuống Tử Điện Phần Diệm Thú như mưa sao băng.</w:t>
      </w:r>
    </w:p>
    <w:p>
      <w:pPr>
        <w:pStyle w:val="BodyText"/>
      </w:pPr>
      <w:r>
        <w:t xml:space="preserve">Đòn công kích tự phát nổ!</w:t>
      </w:r>
    </w:p>
    <w:p>
      <w:pPr>
        <w:pStyle w:val="BodyText"/>
      </w:pPr>
      <w:r>
        <w:t xml:space="preserve">Tử Điện Phần Diệm Thú đã chú ý đến chiêu này, cũng không hoảng loạn. Thúc động Hỏa Phượng Giáp đến tột đỉnh, toàn thân ánh đỏ tỏa sáng chói lòa, pháp thân của Tử Điện Phần Diệm Thú giống như một đám lửa lớn khổng lồ, giống như một con Phượng Hoàng dục hỏa hồi sinh.</w:t>
      </w:r>
    </w:p>
    <w:p>
      <w:pPr>
        <w:pStyle w:val="BodyText"/>
      </w:pPr>
      <w:r>
        <w:t xml:space="preserve">Khí thế như ngọn núi lửa, nhiệt độ cao hủy diệt, bên ngoài cơ thể Tử Điện Phần Diệm Thú có rất nhiều bức tưởng lửa hình thành nên lớp phòng ngự. Đúng lúc ấy, Tử Điện Phần Diệm Thú bỗng há to miệng, gầm lên một tiếng, từ trong những chiếc răng trắng toát kia, một tia điện bắn phụt ra. Nó có màu tím!</w:t>
      </w:r>
    </w:p>
    <w:p>
      <w:pPr>
        <w:pStyle w:val="BodyText"/>
      </w:pPr>
      <w:r>
        <w:t xml:space="preserve">Tử Điện Phần Diệm Thú bắn ra, toàn bộ bắn trúng ngay viên yêu đan đó.</w:t>
      </w:r>
    </w:p>
    <w:p>
      <w:pPr>
        <w:pStyle w:val="BodyText"/>
      </w:pPr>
      <w:r>
        <w:t xml:space="preserve">Thiên phú thần thông, Tử Điện Kinh Lôi!</w:t>
      </w:r>
    </w:p>
    <w:p>
      <w:pPr>
        <w:pStyle w:val="BodyText"/>
      </w:pPr>
      <w:r>
        <w:t xml:space="preserve">Uỳnh!</w:t>
      </w:r>
    </w:p>
    <w:p>
      <w:pPr>
        <w:pStyle w:val="BodyText"/>
      </w:pPr>
      <w:r>
        <w:t xml:space="preserve">Uy lực của tia điện tím lập tức khiến ánh sáng của yêu đan mờ nhạt đi rất nhiều, không ngừng run rẩy. Một tiếng nổ vang trời, yêu đan hoàn toàn vỡ vụn bắn ra xung quanh!</w:t>
      </w:r>
    </w:p>
    <w:p>
      <w:pPr>
        <w:pStyle w:val="BodyText"/>
      </w:pPr>
      <w:r>
        <w:t xml:space="preserve">Tử Điện Phần Diệm Thú rống lên điên cuồng, quét ra một ngọn lửa hút hết khí tức của yêu đan. Lửa đi đến đâu, mọi thứ đều đã bị lửa thiêu rụi không còn chút gì.</w:t>
      </w:r>
    </w:p>
    <w:p>
      <w:pPr>
        <w:pStyle w:val="BodyText"/>
      </w:pPr>
      <w:r>
        <w:t xml:space="preserve">Trận thứ hai, Tử Điện Phần Diệm Thú, thắng!</w:t>
      </w:r>
    </w:p>
    <w:p>
      <w:pPr>
        <w:pStyle w:val="BodyText"/>
      </w:pPr>
      <w:r>
        <w:t xml:space="preserve">Sắc mặt Lôi Việt tối sầm lại. Tử Điện Phần Diệm Thú ở trước mặt Lôi Đình Tông hắn mà dám sử dụng thuật của Lôi Đình Tông, đúng là tát vào mặt người ta.</w:t>
      </w:r>
    </w:p>
    <w:p>
      <w:pPr>
        <w:pStyle w:val="BodyText"/>
      </w:pPr>
      <w:r>
        <w:t xml:space="preserve">Lôi Đình Tông, bị loại. Kiếm Lam Tông, thắng, vào vòng hai.</w:t>
      </w:r>
    </w:p>
    <w:p>
      <w:pPr>
        <w:pStyle w:val="BodyText"/>
      </w:pPr>
      <w:r>
        <w:t xml:space="preserve">Nếu Lưu Âm Cốc thắng thì Kiếm Lam Tông sẽ tranh giành với Lưu Âm Cốc. Nếu Lưu Âm Cốc thua thì Kiếm Lam Tông sẽ giành được một vị trí trong tám môn Thiên Đế Sơn ngay.</w:t>
      </w:r>
    </w:p>
    <w:p>
      <w:pPr>
        <w:pStyle w:val="Compact"/>
      </w:pPr>
      <w:r>
        <w:t xml:space="preserve">Ủng hộ chỉ với 1 click và 5s ! (adf.ly/4EmoB)</w:t>
      </w:r>
      <w:r>
        <w:br w:type="textWrapping"/>
      </w:r>
      <w:r>
        <w:br w:type="textWrapping"/>
      </w:r>
    </w:p>
    <w:p>
      <w:pPr>
        <w:pStyle w:val="Heading2"/>
      </w:pPr>
      <w:bookmarkStart w:id="893" w:name="chương-871"/>
      <w:bookmarkEnd w:id="893"/>
      <w:r>
        <w:t xml:space="preserve">871. Chương 87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71: Thắng cả bốn trậ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Kiếm Lam Tông giành thắng lợi, dù kết quả cuối cùng thế nào thì cũng đã có thể nói rằng, những thế lực mà Tân gia ủng hộ đã thất bại hoàn toàn.</w:t>
      </w:r>
    </w:p>
    <w:p>
      <w:pPr>
        <w:pStyle w:val="BodyText"/>
      </w:pPr>
      <w:r>
        <w:t xml:space="preserve">Lúc này Tân Thiên Vấn ngược lại, trầm tĩnh hơn lúc ban đầu, nhắm mắt lại mặc kệ tất cả.</w:t>
      </w:r>
    </w:p>
    <w:p>
      <w:pPr>
        <w:pStyle w:val="BodyText"/>
      </w:pPr>
      <w:r>
        <w:t xml:space="preserve">Lần này Lưu Âm Cốc cũng có thể coi là xui xẻo, bị cường giả của Hiên Viên Tộc một chiêu đánh bại, không có duyên đánh trận tiếp theo nữa. Như vậy là kết quả của vòng đấu thách thức ngoại vi đã có.</w:t>
      </w:r>
    </w:p>
    <w:p>
      <w:pPr>
        <w:pStyle w:val="BodyText"/>
      </w:pPr>
      <w:r>
        <w:t xml:space="preserve">Bắt đầu từ Bách Lý Thế Gia giơ ra chiêu bài Tần gia, đến Phiêu Tuyết Lâu, Thiên Vũ Tông và Kiếm Lam Tông, cuối cùng đều giành chiến thắng.</w:t>
      </w:r>
    </w:p>
    <w:p>
      <w:pPr>
        <w:pStyle w:val="BodyText"/>
      </w:pPr>
      <w:r>
        <w:t xml:space="preserve">Hiên Viên Bạt khi biết kết quả cũng không kìm được phải lắc đầu, kết quả này quả thực là quá bất ngờ.</w:t>
      </w:r>
    </w:p>
    <w:p>
      <w:pPr>
        <w:pStyle w:val="BodyText"/>
      </w:pPr>
      <w:r>
        <w:t xml:space="preserve">Như vậy phần thứ nhất cũng đã kết thúc. Phần này có thể nói là vô cùng đặc sắc, những ai chứng kiến đều phải cảm thán không ngớt, tính toán được mất của cuộc thi, so sánh với thế lực của tông môn mình, hiểu được khoảng cách vốn có nên cảm thấy có thêm động lực.</w:t>
      </w:r>
    </w:p>
    <w:p>
      <w:pPr>
        <w:pStyle w:val="BodyText"/>
      </w:pPr>
      <w:r>
        <w:t xml:space="preserve">Sau phần một, Bách Lý Thế Gia và Thiên Vũ Tông cũng không né tránh gì nữa. Tất cả đều đã biết họ theo Tần gia thì cũng không cần che giấu gì nữa.</w:t>
      </w:r>
    </w:p>
    <w:p>
      <w:pPr>
        <w:pStyle w:val="BodyText"/>
      </w:pPr>
      <w:r>
        <w:t xml:space="preserve">Họ đã chiếm bốn vị trí trong tám môn Thiên Đế Sơn, nếu Tần gia thành công trong việc giành địa vị Thiên Đế, cục diện Thiên Đế Sơn sẽ hoàn toàn nằm trong tay Tần gia.</w:t>
      </w:r>
    </w:p>
    <w:p>
      <w:pPr>
        <w:pStyle w:val="BodyText"/>
      </w:pPr>
      <w:r>
        <w:t xml:space="preserve">o0o</w:t>
      </w:r>
    </w:p>
    <w:p>
      <w:pPr>
        <w:pStyle w:val="BodyText"/>
      </w:pPr>
      <w:r>
        <w:t xml:space="preserve">Trong đại doanh Tần gia, ba vị Chưởng môn và một vài Phó Chưởng môn đều có mặt.</w:t>
      </w:r>
    </w:p>
    <w:p>
      <w:pPr>
        <w:pStyle w:val="BodyText"/>
      </w:pPr>
      <w:r>
        <w:t xml:space="preserve">Lần này họ có thể thành công đương nhiên hoàn toàn là nhờ sự trợ giúp của Tần gia. Nếu không có Tần gia, bốn thế lực bọn họ có thể nói là đều không thể giành được vị trí trong tám môn Thiên Đế Sơn. Phiêu Tuyết Lâu và Kiếm Lam Tông cố nhiên không có thực lực địch lại được Thiên Phạt Sơn Trang và Lôi Đình Tông, còn Bách Lý Thế Gia và Thiên Vũ Tông thì e là cũng không thể chống lại đòn xung kích của Hồ Khâu Sơn và Bách Kiếm Tông.</w:t>
      </w:r>
    </w:p>
    <w:p>
      <w:pPr>
        <w:pStyle w:val="BodyText"/>
      </w:pPr>
      <w:r>
        <w:t xml:space="preserve">Đặc biệt là Lạc Bạch Vũ thì càng vui mừng. Lần đó khi Bách Lý Nghiễm khuyên hắn nên theo Tần gia hắn ít nhiều vẫn còn do dự. Điểm này có thể tham khảo hậu quả của Diệu Hóa Môn. Diệu Hóa Môn không nghe lời khuyên, kết quả là bị Thái Ất Môn loại ra khỏi cuộc một cách nhẹ nhàng gọn nhẹ.</w:t>
      </w:r>
    </w:p>
    <w:p>
      <w:pPr>
        <w:pStyle w:val="BodyText"/>
      </w:pPr>
      <w:r>
        <w:t xml:space="preserve">Mà chọn đúng thế lực lớn mạnh, cũng là chọn đúng minh chủ trong truyền thuyết càng quan trọng hơn.</w:t>
      </w:r>
    </w:p>
    <w:p>
      <w:pPr>
        <w:pStyle w:val="BodyText"/>
      </w:pPr>
      <w:r>
        <w:t xml:space="preserve">- Chư vị, trước đây Lạc mỗ ngu muội, không biết thủ đoạn thông thiên của Tần Đại Chưởng môn. Rất may đã biết quay đầu lại đi trên con đường đúng đắn. Hà hà, Đại Chưởng môn, Lạc mỗ cũng không nói nhiều, sau này Thiên Vũ Tông ta sẽ nghe theo Tần gia, tùy Tần gia sai bảo!</w:t>
      </w:r>
    </w:p>
    <w:p>
      <w:pPr>
        <w:pStyle w:val="BodyText"/>
      </w:pPr>
      <w:r>
        <w:t xml:space="preserve">Đinh Kỳ Kiếm của Kiếm Lam Tông cũng rất phấn khích. Hắn là thế lực mới nổi, lúc trước khi nói chuyện cũng cẩn thận hơn, nhưng lúc này cũng lấy can đảm nói:</w:t>
      </w:r>
    </w:p>
    <w:p>
      <w:pPr>
        <w:pStyle w:val="BodyText"/>
      </w:pPr>
      <w:r>
        <w:t xml:space="preserve">- Chư vị đạo hữu, lần này đã chứng minh Tân gia chẳng qua là con hổ giấy mà thôi. Tần gia mới có tư cách trở thành Thiên Đế Môn nhất. Tiểu đệ đề nghị, bốn thế lực chúng ta sau này đoàn kết nhất trí, ý chí kiên định, không được để ngoại giới mê hoặc hay dọa nạt. Chỉ cần chúng ta đoàn kết một lòng, mọi sự cám dỗ hay uy hiếp đều không thể làm gì được chúng ta.</w:t>
      </w:r>
    </w:p>
    <w:p>
      <w:pPr>
        <w:pStyle w:val="BodyText"/>
      </w:pPr>
      <w:r>
        <w:t xml:space="preserve">Bách Lý Nghiễm lập tức phụ họa:</w:t>
      </w:r>
    </w:p>
    <w:p>
      <w:pPr>
        <w:pStyle w:val="BodyText"/>
      </w:pPr>
      <w:r>
        <w:t xml:space="preserve">- Kỳ Kiếm đạo hữu nói có lý. Điều quan trọng nhất là chúng ta phải có ý chí kiên định. Nói ra cũng xấu hổ. Trước đây bọn ta bị Tân gia uy hiếp đã có sự lựa chọn ngu xuẩn. Nhưng ta đảm bảo, sau này, dưới sự lãnh đạo có cả đức và tài của Tần gia, bọn ta nhất định lập trường vững vàng, không để lọt chút yêu phong tà khí nào.</w:t>
      </w:r>
    </w:p>
    <w:p>
      <w:pPr>
        <w:pStyle w:val="BodyText"/>
      </w:pPr>
      <w:r>
        <w:t xml:space="preserve">Lạc Bạch Vũ cũng nói:</w:t>
      </w:r>
    </w:p>
    <w:p>
      <w:pPr>
        <w:pStyle w:val="BodyText"/>
      </w:pPr>
      <w:r>
        <w:t xml:space="preserve">- Đúng đúng, Nghiễm huynh đã nói ra những điều trong lòng ta.</w:t>
      </w:r>
    </w:p>
    <w:p>
      <w:pPr>
        <w:pStyle w:val="BodyText"/>
      </w:pPr>
      <w:r>
        <w:t xml:space="preserve">Dù gì Lạc Bạch Vũ và Bách Lý Nghiễm còn thành danh sớm hơn cả Nhị Chưởng môn Tần Vân Nhiên, thực lực cũng cao hơn một chút, trước mặt Đại Chưởng môn Tần Vô Song lại phục tùng như vậy, cái cảm giác này đúng là khiến họ cảm thấy tự hào.</w:t>
      </w:r>
    </w:p>
    <w:p>
      <w:pPr>
        <w:pStyle w:val="BodyText"/>
      </w:pPr>
      <w:r>
        <w:t xml:space="preserve">Ngược lại, Mộ Dung Thiên Cực lại rất điềm tĩnh. Thực lực của hắn không bằng Lạc Bạch Vũ và Bách Lý Nghiễm, thậm chí còn kém hơn Đinh Kỳ Kiếm của Kiếm Lam Tông. Nhưng địa vị của hắn thì lại cao hơn ba người đó nhiều.</w:t>
      </w:r>
    </w:p>
    <w:p>
      <w:pPr>
        <w:pStyle w:val="BodyText"/>
      </w:pPr>
      <w:r>
        <w:t xml:space="preserve">Chỉ riêng thân phận là nhạc phụ đại nhân của Đại Chưởng môn Tần gia thôi đã đủ khiến địa vị của Mộ Dung Thiên Cực có địa vị cao ngất rồi. Huống hồ, thực lực của Mộ Dung Thiên Cực chưa đủ là vì hắn vẫn còn trẻ, thời gian lên Thần đạo ngắn. Nhưng sau này được con rể quan tâm, tương lai chắc chắn sẽ vượt qua bọn Bách Lý Nghiễm.</w:t>
      </w:r>
    </w:p>
    <w:p>
      <w:pPr>
        <w:pStyle w:val="BodyText"/>
      </w:pPr>
      <w:r>
        <w:t xml:space="preserve">- Mộ Dung hiền đệ, ngươi cũng nói vài câu đi, hà hà.</w:t>
      </w:r>
    </w:p>
    <w:p>
      <w:pPr>
        <w:pStyle w:val="BodyText"/>
      </w:pPr>
      <w:r>
        <w:t xml:space="preserve">Bách Lý Nghiễm ít nhiều cũng có ý muốn lấy lòng.</w:t>
      </w:r>
    </w:p>
    <w:p>
      <w:pPr>
        <w:pStyle w:val="BodyText"/>
      </w:pPr>
      <w:r>
        <w:t xml:space="preserve">Mộ Dung Thiên Cực cười:</w:t>
      </w:r>
    </w:p>
    <w:p>
      <w:pPr>
        <w:pStyle w:val="BodyText"/>
      </w:pPr>
      <w:r>
        <w:t xml:space="preserve">- Chư vị đều là cao thủ Thần đạo, Thiên Cực so với các vị có là gì? Chư vị đã suy nghĩ rất chu đáo, Thiên Cực cũng không nói thêm được gì. Tần gia bao dung, lại có hoài bão lớn muốn mở rộng Thiên Đế Sơn. Là trợ thủ, chúng ta chỉ cần tâm làm hết chức trách, làm tốt phận sự của mình, đó chính là sự báo đáp tốt nhất với Tần gia, mọi người nói có phải không?</w:t>
      </w:r>
    </w:p>
    <w:p>
      <w:pPr>
        <w:pStyle w:val="BodyText"/>
      </w:pPr>
      <w:r>
        <w:t xml:space="preserve">- Đúng đúng, vẫn là Thiên Cực lão đệ nói đúng!</w:t>
      </w:r>
    </w:p>
    <w:p>
      <w:pPr>
        <w:pStyle w:val="BodyText"/>
      </w:pPr>
      <w:r>
        <w:t xml:space="preserve">Bách Lý Nghiễm cười.</w:t>
      </w:r>
    </w:p>
    <w:p>
      <w:pPr>
        <w:pStyle w:val="BodyText"/>
      </w:pPr>
      <w:r>
        <w:t xml:space="preserve">Tần Vô Song lên tiếng:</w:t>
      </w:r>
    </w:p>
    <w:p>
      <w:pPr>
        <w:pStyle w:val="BodyText"/>
      </w:pPr>
      <w:r>
        <w:t xml:space="preserve">- Chư vị Chưởng môn, người nhà cả, ta không nói những lời khách khí nữa. Thiên Đế Sơn trải qua một tai kiếp lớn, có lẽ bên ngoài sẽ có hoài nghi về việc Tần gia liệu có đoạt được vị trí Thiên Đế hay không. Nhưng biểu hiện của mọi người đã khiến họ bắt đầu chú ý đến Tần gia. Trước đây chẳng có ai coi trọng Tần gia nhưng nay thì Tần gia cũng đã được quan tâm rồi phải không?</w:t>
      </w:r>
    </w:p>
    <w:p>
      <w:pPr>
        <w:pStyle w:val="BodyText"/>
      </w:pPr>
      <w:r>
        <w:t xml:space="preserve">Bách Lý Nghiễm hậm hực nói:</w:t>
      </w:r>
    </w:p>
    <w:p>
      <w:pPr>
        <w:pStyle w:val="BodyText"/>
      </w:pPr>
      <w:r>
        <w:t xml:space="preserve">- Bọn chúng đều là đám tầm nhìn thiển cận. Hừ, bốn thế lực chúng ta đều được Tần gia ủng hộ, đều giành thắng lợi, lẽ nào điều đó không chứng minh được vấn đề rồi sao?</w:t>
      </w:r>
    </w:p>
    <w:p>
      <w:pPr>
        <w:pStyle w:val="BodyText"/>
      </w:pPr>
      <w:r>
        <w:t xml:space="preserve">- Đúng vậy, không hiểu xu thế đại cục thì đúng là não có vấn đề!</w:t>
      </w:r>
    </w:p>
    <w:p>
      <w:pPr>
        <w:pStyle w:val="BodyText"/>
      </w:pPr>
      <w:r>
        <w:t xml:space="preserve">Lạc Bạch Vũ phụ họa.</w:t>
      </w:r>
    </w:p>
    <w:p>
      <w:pPr>
        <w:pStyle w:val="BodyText"/>
      </w:pPr>
      <w:r>
        <w:t xml:space="preserve">Tần Vô Song cười:</w:t>
      </w:r>
    </w:p>
    <w:p>
      <w:pPr>
        <w:pStyle w:val="BodyText"/>
      </w:pPr>
      <w:r>
        <w:t xml:space="preserve">- Cuộc đấu giữa các thế lực ngoại vi và việc tranh giành vị trí Thiên Đế là hai chuyện khác nhau. Chư vị, trước cuộc thi, ta đã hứa, nếu các vị thành công sẽ đều có vũ khí Hóa Thần Đạo sáu kiếp làm phần thưởng. Ta không nuốt lời, bây giờ thực hiện luôn!</w:t>
      </w:r>
    </w:p>
    <w:p>
      <w:pPr>
        <w:pStyle w:val="BodyText"/>
      </w:pPr>
      <w:r>
        <w:t xml:space="preserve">Bốn món vũ khí Hóa Thần Đạo sáu kiếp xuất hiện khiến mắt họ lập tức sáng trưng. Sau khi cầm lên tay thì không một ai muốn buông ra nữa. Điều này cũng khó trách họ. Những tông môn này dù gì cũng không phải tông môn truyền thừa Thái cổ, không thể có thực lực bằng các đại tông môn. Vũ khí Hóa Thần Đạo hai kiếp đã là bảo bối tốt nhất của họ rồi.</w:t>
      </w:r>
    </w:p>
    <w:p>
      <w:pPr>
        <w:pStyle w:val="BodyText"/>
      </w:pPr>
      <w:r>
        <w:t xml:space="preserve">Nay vũ khí Hóa Thần Đạo sáu kiếp có trong tay, lẽ nào lại có cảm giác như nằm mơ?</w:t>
      </w:r>
    </w:p>
    <w:p>
      <w:pPr>
        <w:pStyle w:val="BodyText"/>
      </w:pPr>
      <w:r>
        <w:t xml:space="preserve">- Những trang bị ta cho mượn, mọi người có thể tạm thời dùng trong một nghìn năm. Dựa vào biểu hiện sau này mà xem xét liệu có gia hạn mượn không. Nếu mọi người biểu hiện đủ tốt thì vũ khí Hóa Thần Đạo chín kiếp đó có thể cho mượn vô thời hạn luôn.</w:t>
      </w:r>
    </w:p>
    <w:p>
      <w:pPr>
        <w:pStyle w:val="BodyText"/>
      </w:pPr>
      <w:r>
        <w:t xml:space="preserve">Tần Vô Song chỉ nói đến vậy, ở đây đều là người thông minh, đương nhiên là hiểu ý của hắn, cũng không cần nói nhiều.</w:t>
      </w:r>
    </w:p>
    <w:p>
      <w:pPr>
        <w:pStyle w:val="BodyText"/>
      </w:pPr>
      <w:r>
        <w:t xml:space="preserve">- Vâng vâng, Đại Chưởng môn, bọn ta nhất định sẽ biểu hiện thật tốt.</w:t>
      </w:r>
    </w:p>
    <w:p>
      <w:pPr>
        <w:pStyle w:val="BodyText"/>
      </w:pPr>
      <w:r>
        <w:t xml:space="preserve">- Đúng, sau này Đại Chưởng môn nói gì bọn ta sẽ làm như vậy!</w:t>
      </w:r>
    </w:p>
    <w:p>
      <w:pPr>
        <w:pStyle w:val="BodyText"/>
      </w:pPr>
      <w:r>
        <w:t xml:space="preserve">Tần Vô Song khoát tay:</w:t>
      </w:r>
    </w:p>
    <w:p>
      <w:pPr>
        <w:pStyle w:val="BodyText"/>
      </w:pPr>
      <w:r>
        <w:t xml:space="preserve">- Hôm nay đến đây thôi!</w:t>
      </w:r>
    </w:p>
    <w:p>
      <w:pPr>
        <w:pStyle w:val="BodyText"/>
      </w:pPr>
      <w:r>
        <w:t xml:space="preserve">Sau khi mọi người giải tán, Mộ Dung Thiên Cực cũng định ra ngoài thì Tần Vô Song mỉm cười:</w:t>
      </w:r>
    </w:p>
    <w:p>
      <w:pPr>
        <w:pStyle w:val="BodyText"/>
      </w:pPr>
      <w:r>
        <w:t xml:space="preserve">- Mộ Dung Lâu chủ xin dừng bước!</w:t>
      </w:r>
    </w:p>
    <w:p>
      <w:pPr>
        <w:pStyle w:val="BodyText"/>
      </w:pPr>
      <w:r>
        <w:t xml:space="preserve">- Cha, Vô Song ca ca còn có lời muốn nói với cha.</w:t>
      </w:r>
    </w:p>
    <w:p>
      <w:pPr>
        <w:pStyle w:val="BodyText"/>
      </w:pPr>
      <w:r>
        <w:t xml:space="preserve">Sau khi mọi người đã đi hết, Tần Vô Song nói:</w:t>
      </w:r>
    </w:p>
    <w:p>
      <w:pPr>
        <w:pStyle w:val="BodyText"/>
      </w:pPr>
      <w:r>
        <w:t xml:space="preserve">- Mộ Dung Lâu chủ, trong hoàn cảnh vừa rồi ta không tiện hứa nhiều hơn với Phiêu Tuyết Lâu điều gì. Ta cũng không định cho Phiêu Tuyết Lâu vũ khí Hóa Thần Đạo chín kiếp. Ta đã chuẩn bị cho Tông chủ một món vũ khí Chân Thần Đạo sáu kiếp, nhưng tạm thời không tiện cho bên ngoài biết.</w:t>
      </w:r>
    </w:p>
    <w:p>
      <w:pPr>
        <w:pStyle w:val="BodyText"/>
      </w:pPr>
      <w:r>
        <w:t xml:space="preserve">Mộ Dung Thiên Cực giật mình, thần binh Chân Thần Đạo sáu kiếp?</w:t>
      </w:r>
    </w:p>
    <w:p>
      <w:pPr>
        <w:pStyle w:val="BodyText"/>
      </w:pPr>
      <w:r>
        <w:t xml:space="preserve">Mộ Dung Nhạn thì rất bình tĩnh, cười:</w:t>
      </w:r>
    </w:p>
    <w:p>
      <w:pPr>
        <w:pStyle w:val="BodyText"/>
      </w:pPr>
      <w:r>
        <w:t xml:space="preserve">- Cha, Vô Song ca ca đã nghĩ cả rồi. Sợ là thần binh Chân Thần Đạo sáu kiếp hiện tại sẽ đem đến tai họa cho Phiêu Tuyết Lâu chúng ta nên huynh ấy không muốn tuyên bố.</w:t>
      </w:r>
    </w:p>
    <w:p>
      <w:pPr>
        <w:pStyle w:val="BodyText"/>
      </w:pPr>
      <w:r>
        <w:t xml:space="preserve">Mộ Dung Thiên Cực đương nhiên hiểu điều đó, gật đầu liên tục.</w:t>
      </w:r>
    </w:p>
    <w:p>
      <w:pPr>
        <w:pStyle w:val="BodyText"/>
      </w:pPr>
      <w:r>
        <w:t xml:space="preserve">Hắn biết thân phận của mình đặc biệt, chắc chắn sẽ có được sự quan tâm đặc biệt chỉ là không ngờ lại được hậu đãi đến vậy!</w:t>
      </w:r>
    </w:p>
    <w:p>
      <w:pPr>
        <w:pStyle w:val="Compact"/>
      </w:pPr>
      <w:r>
        <w:t xml:space="preserve">Ủng hộ chỉ với 1 click và 5s ! (adf.ly/4EmoB)</w:t>
      </w:r>
      <w:r>
        <w:br w:type="textWrapping"/>
      </w:r>
      <w:r>
        <w:br w:type="textWrapping"/>
      </w:r>
    </w:p>
    <w:p>
      <w:pPr>
        <w:pStyle w:val="Heading2"/>
      </w:pPr>
      <w:bookmarkStart w:id="894" w:name="chương-872"/>
      <w:bookmarkEnd w:id="894"/>
      <w:r>
        <w:t xml:space="preserve">872. Chương 87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72: Tần gia và Tân gia quyết đấu</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rong đại doanh của Tân gia là Tân Thiên Vấn, Thần thú Kiếm Nhiêm, Tân Thiên Thần và bốn kẻ đứng đầu các tông môn vừa thảm bại cúi đầu ngồi hai bên.</w:t>
      </w:r>
    </w:p>
    <w:p>
      <w:pPr>
        <w:pStyle w:val="BodyText"/>
      </w:pPr>
      <w:r>
        <w:t xml:space="preserve">Tân Thiên Vấn không giáo huấn gì chỉ trừng mắt quét một lượt rồi nói:</w:t>
      </w:r>
    </w:p>
    <w:p>
      <w:pPr>
        <w:pStyle w:val="BodyText"/>
      </w:pPr>
      <w:r>
        <w:t xml:space="preserve">- Sao, thua đến không ngẩng đầu lên được nữa hả?</w:t>
      </w:r>
    </w:p>
    <w:p>
      <w:pPr>
        <w:pStyle w:val="BodyText"/>
      </w:pPr>
      <w:r>
        <w:t xml:space="preserve">Bốn người kia đều ngẩng hết lên, uy thế của Tân Thiên Vấn quá mạnh, họ không dám cúi đầu không để tâm đến.</w:t>
      </w:r>
    </w:p>
    <w:p>
      <w:pPr>
        <w:pStyle w:val="BodyText"/>
      </w:pPr>
      <w:r>
        <w:t xml:space="preserve">- Bệ hạ, lần này bọn ta thua quá uất ức.</w:t>
      </w:r>
    </w:p>
    <w:p>
      <w:pPr>
        <w:pStyle w:val="BodyText"/>
      </w:pPr>
      <w:r>
        <w:t xml:space="preserve">Yến Bắc Phi không nhịn được nói.</w:t>
      </w:r>
    </w:p>
    <w:p>
      <w:pPr>
        <w:pStyle w:val="BodyText"/>
      </w:pPr>
      <w:r>
        <w:t xml:space="preserve">Đặc biệt là Thiên Phạt Sơn Trang và Lôi Đình Tông. Luận thực lực thật sự, Phiêu Tuyết Lâu và Kiếm Lam Tông quả thực kém rất xa. Nhưng vì nhiều nguyên nhân mà người bị loại lại là chúng. Không phải thực lực không đủ mà là chiến thuật và chiêu bên ngoài của đối thủ quá mạnh mẽ.</w:t>
      </w:r>
    </w:p>
    <w:p>
      <w:pPr>
        <w:pStyle w:val="BodyText"/>
      </w:pPr>
      <w:r>
        <w:t xml:space="preserve">Tân Thiên Thần cười khổ:</w:t>
      </w:r>
    </w:p>
    <w:p>
      <w:pPr>
        <w:pStyle w:val="BodyText"/>
      </w:pPr>
      <w:r>
        <w:t xml:space="preserve">- Nhị vị Tông chủ, tiểu đệ cũng cảm thấy tiếc cho hai người. Đúng là quá bất ngờ, ai lại ngờ được Tần gia lại có nhiều vũ khí bí mật đến vậy. Vũ khí Hóa Thần Đạo trong tay chúng dường như là binh khí thông thường, từ lúc nào mà Tần gia lại xa xỉ đến mức đó?</w:t>
      </w:r>
    </w:p>
    <w:p>
      <w:pPr>
        <w:pStyle w:val="BodyText"/>
      </w:pPr>
      <w:r>
        <w:t xml:space="preserve">Kiếm Nhiêm bỗng nói:</w:t>
      </w:r>
    </w:p>
    <w:p>
      <w:pPr>
        <w:pStyle w:val="BodyText"/>
      </w:pPr>
      <w:r>
        <w:t xml:space="preserve">- Thiên Thần, Tần gia không thể có nhiều trang bị như vậy. Ngươi đừng quên Tần Vô Song là người kế thừa trận pháp Thái cổ. Theo ta, chắc chắn hắn đã kế thừa được nhiều trang bị cực phẩm từ trận pháp. Vũ khí mà con khỉ thối tha đó dùng là vũ khí Chân Thần Đạo năm, sáu kiếp, ở Đại lục Thiên Huyền, ngoài Đồ Đằng Tộc ra thì còn thế lực nào có vũ khí Chân Thần Đạo sáu kiếp?</w:t>
      </w:r>
    </w:p>
    <w:p>
      <w:pPr>
        <w:pStyle w:val="BodyText"/>
      </w:pPr>
      <w:r>
        <w:t xml:space="preserve">Tân Thiên Thần ai oán nói:</w:t>
      </w:r>
    </w:p>
    <w:p>
      <w:pPr>
        <w:pStyle w:val="BodyText"/>
      </w:pPr>
      <w:r>
        <w:t xml:space="preserve">- Tên tiểu tử Tần Vô Song cũng đúng là chó ngáp phải ruồi, sao cái lợi gì hắn cũng chiếm được vậy? Kiếm Nhiêm đại nhân, trận pháp đó thật sự huyền diệu vậy sao?</w:t>
      </w:r>
    </w:p>
    <w:p>
      <w:pPr>
        <w:pStyle w:val="BodyText"/>
      </w:pPr>
      <w:r>
        <w:t xml:space="preserve">- Hừ, trận pháp đó không phải thổi phồng đâu. Chủ nhân của nó nghe nói không phải người của Đại lục Thiên Huyền, mà chính là Thiên Thần Đạo đã siêu thoát Chân Thần Đạo!</w:t>
      </w:r>
    </w:p>
    <w:p>
      <w:pPr>
        <w:pStyle w:val="BodyText"/>
      </w:pPr>
      <w:r>
        <w:t xml:space="preserve">- Thiên Thần Đạo?</w:t>
      </w:r>
    </w:p>
    <w:p>
      <w:pPr>
        <w:pStyle w:val="BodyText"/>
      </w:pPr>
      <w:r>
        <w:t xml:space="preserve">Ba chữ kinh thiên động địa này khiến tất cả giật mình, ánh mắt đều phát ra sự cuồng nhiệt. Thiên Thần Đạo, đối với Đại lục Thiên Huyền mà nói thì đó là sự tồn tại chí cao vô thượng, xa vời không thể với tới được.</w:t>
      </w:r>
    </w:p>
    <w:p>
      <w:pPr>
        <w:pStyle w:val="BodyText"/>
      </w:pPr>
      <w:r>
        <w:t xml:space="preserve">Khí Trùng Tinh Hà mới có thể hoàn thành Thiên Thần Đạo!</w:t>
      </w:r>
    </w:p>
    <w:p>
      <w:pPr>
        <w:pStyle w:val="BodyText"/>
      </w:pPr>
      <w:r>
        <w:t xml:space="preserve">Nhưng mấy vạn năm nay ở Đại lục Thiên Huyền có một ai Khí Trùng Tinh Hà không? Một người cũng không có!</w:t>
      </w:r>
    </w:p>
    <w:p>
      <w:pPr>
        <w:pStyle w:val="BodyText"/>
      </w:pPr>
      <w:r>
        <w:t xml:space="preserve">Đồ Đằng Tộc, dù có tu luyện đến Chân Thần Đạo đỉnh phong nhưng cuối cùng vẫn không thể vượt qua được chín kiếp, Khí Trùng Tinh Hà càng là bóng trăng dưới nước.</w:t>
      </w:r>
    </w:p>
    <w:p>
      <w:pPr>
        <w:pStyle w:val="BodyText"/>
      </w:pPr>
      <w:r>
        <w:t xml:space="preserve">Tân Thiên Vấn cứ nghĩ đến việc Tần Vô Song kế thừa trận pháp Thái cổ đó là bừng bừng lửa giận. Nếu cứ để Tần Vô Song phát triển tiếp, tương lai đừng nói Thiên Đế Sơn không có đất cho Tân gia, ngay cả Hiên Viên Khâu này, thậm chí cả Đại lục Thiên Huyền cũng khó mà có chỗ đứng.</w:t>
      </w:r>
    </w:p>
    <w:p>
      <w:pPr>
        <w:pStyle w:val="BodyText"/>
      </w:pPr>
      <w:r>
        <w:t xml:space="preserve">- Kiếm Nhiêm đạo hữu, trận chiến tranh giành vị trí Thiên Đế này chúng ta nhất định phải thắng, chúng ta không thể thua được!</w:t>
      </w:r>
    </w:p>
    <w:p>
      <w:pPr>
        <w:pStyle w:val="BodyText"/>
      </w:pPr>
      <w:r>
        <w:t xml:space="preserve">Tân Thiên Vấn nhìn thẳng vào mắt Thần thú Kiếm Nhiêm.</w:t>
      </w:r>
    </w:p>
    <w:p>
      <w:pPr>
        <w:pStyle w:val="BodyText"/>
      </w:pPr>
      <w:r>
        <w:t xml:space="preserve">Kiếm Nhiêm nặng nề gật đầu:</w:t>
      </w:r>
    </w:p>
    <w:p>
      <w:pPr>
        <w:pStyle w:val="BodyText"/>
      </w:pPr>
      <w:r>
        <w:t xml:space="preserve">- Thiên Vấn đạo hữu, ta bảo ngươi nghĩ cách lấy danh sách tham chiến của Tần gia, ngươi đã lấy được chưa?</w:t>
      </w:r>
    </w:p>
    <w:p>
      <w:pPr>
        <w:pStyle w:val="BodyText"/>
      </w:pPr>
      <w:r>
        <w:t xml:space="preserve">Tân Thiên Vấn cười khổ:</w:t>
      </w:r>
    </w:p>
    <w:p>
      <w:pPr>
        <w:pStyle w:val="BodyText"/>
      </w:pPr>
      <w:r>
        <w:t xml:space="preserve">- Danh sách này bảo mật, Hiên Viên Tộc nhất định không chịu tiết lộ. Đấy là tội rất lớn, Hiên Viên Bạt cũng không dám tiết lộ. Tuy ta là Thiên Đế nhưng trước mặt Hiên Viên Tộc thì cũng chẳng thể nói được gì.</w:t>
      </w:r>
    </w:p>
    <w:p>
      <w:pPr>
        <w:pStyle w:val="BodyText"/>
      </w:pPr>
      <w:r>
        <w:t xml:space="preserve">- Nếu lấy được danh sách tham chiến thì còn được. Giờ không biết Tần gia ra đòn thế nào, trận chiến này vẫn còn nhiều điều bí ẩn.</w:t>
      </w:r>
    </w:p>
    <w:p>
      <w:pPr>
        <w:pStyle w:val="BodyText"/>
      </w:pPr>
      <w:r>
        <w:t xml:space="preserve">Kiếm Nhiêm trầm ngâm, nhiều lần lĩnh giáo sự lợi hại của Tần Vô Song, Kiếm Nhiêm cũng không dám ăn to nói lớn nữa.</w:t>
      </w:r>
    </w:p>
    <w:p>
      <w:pPr>
        <w:pStyle w:val="BodyText"/>
      </w:pPr>
      <w:r>
        <w:t xml:space="preserve">- Bệ hạ, Kiếm Nhiêm đại nhân, chúng ta đều biết rõ Tần gia có bao nhiêu người. Mấy đầu Thần thú của Tần Vô Song đều đã thay mặt các thế lực khác tham chiến, không thể lại xuất hiện nữa. Theo ta thì khả năng thắng của chúng ta rất lớn. Bên Tần gia, Tần Khiếu Thiên dù có thể tham chiến cũng chưa chắc có tác dụng gì.</w:t>
      </w:r>
    </w:p>
    <w:p>
      <w:pPr>
        <w:pStyle w:val="BodyText"/>
      </w:pPr>
      <w:r>
        <w:t xml:space="preserve">Tân Thiên Thần nói.</w:t>
      </w:r>
    </w:p>
    <w:p>
      <w:pPr>
        <w:pStyle w:val="BodyText"/>
      </w:pPr>
      <w:r>
        <w:t xml:space="preserve">- Theo lẽ suy đoán thông thường, vũ khí bí mật của Tần gia chẳng qua là Tần Vô Song, Tần Khiếu Thiên, Tần Vân Nhiên và Tần Trọng Dương. Tần Vân Nhiên và Tần Trọng Dương dù ai xuất trận nếu gặp phải Thiên Thần cùng hai đầu Phong ấn Thú Hồn, ít nhất cũng hòa. Cứ cho Tần Vân Nhiên xuất trận, có vũ khí Chân Thần Đạo sáu kiếp cũng không thể đánh bại Thiên Thần và hai đầu Phong ấn Thú Hồn!</w:t>
      </w:r>
    </w:p>
    <w:p>
      <w:pPr>
        <w:pStyle w:val="BodyText"/>
      </w:pPr>
      <w:r>
        <w:t xml:space="preserve">Thần thú Kiếm Nhiêm phân tích.</w:t>
      </w:r>
    </w:p>
    <w:p>
      <w:pPr>
        <w:pStyle w:val="BodyText"/>
      </w:pPr>
      <w:r>
        <w:t xml:space="preserve">Tân Thiên Vấn trầm ngâm một lúc, gật đầu nói:</w:t>
      </w:r>
    </w:p>
    <w:p>
      <w:pPr>
        <w:pStyle w:val="BodyText"/>
      </w:pPr>
      <w:r>
        <w:t xml:space="preserve">- Thần binh Chân Thần Đạo sáu kiếp, nhiều nhất tăng thực lực của hắn lên gấp đôi. Còn hai đầu Phong ấn Thú Hồn, cộng với Thiên Thần, đó là ba đánh một. Trận này, nếu Thiên Thần cẩn thận chắc chắn ít nhất là cầm hòa được.</w:t>
      </w:r>
    </w:p>
    <w:p>
      <w:pPr>
        <w:pStyle w:val="BodyText"/>
      </w:pPr>
      <w:r>
        <w:t xml:space="preserve">- Trận thứ hai, chúng sẽ phái ra Tần Khiếu Thiên hay Tần Vô Song sẽ đích thân ra trận? Thực lực của chúng tương đương, ai ra trước cũng được.</w:t>
      </w:r>
    </w:p>
    <w:p>
      <w:pPr>
        <w:pStyle w:val="BodyText"/>
      </w:pPr>
      <w:r>
        <w:t xml:space="preserve">Thần thú Kiếm Nhiêm nói:</w:t>
      </w:r>
    </w:p>
    <w:p>
      <w:pPr>
        <w:pStyle w:val="BodyText"/>
      </w:pPr>
      <w:r>
        <w:t xml:space="preserve">- Không phải ngươi bảo Tần Khiếu Thiên bị trọng thương không thể ra trận sao?</w:t>
      </w:r>
    </w:p>
    <w:p>
      <w:pPr>
        <w:pStyle w:val="BodyText"/>
      </w:pPr>
      <w:r>
        <w:t xml:space="preserve">Tân Thiên Vấn cười khổ:</w:t>
      </w:r>
    </w:p>
    <w:p>
      <w:pPr>
        <w:pStyle w:val="BodyText"/>
      </w:pPr>
      <w:r>
        <w:t xml:space="preserve">- Theo lẽ thường thì là vậy. Nhưng vạn nhất tên tiểu tử Tần Vô Song đó có được thần dược gì giúp Tần Khiếu Thiên thì cũng không phải không thể. Ta thấy Tần gia tự tin như vậy thì có tám phần là Tần Khiếu Thiên có thể ra trận.</w:t>
      </w:r>
    </w:p>
    <w:p>
      <w:pPr>
        <w:pStyle w:val="BodyText"/>
      </w:pPr>
      <w:r>
        <w:t xml:space="preserve">Những người khác cũng gật đầu đồng tình.</w:t>
      </w:r>
    </w:p>
    <w:p>
      <w:pPr>
        <w:pStyle w:val="BodyText"/>
      </w:pPr>
      <w:r>
        <w:t xml:space="preserve">- Đúng vậy, bệ hạ, Tần gia vô cùng giảo hoạt, không thể không đề phòng. Lần nào chúng ta cũng đánh giá thấp hắn, lần này dù có phải đề cao đối phương cũng không được đánh giá thấp nữa!</w:t>
      </w:r>
    </w:p>
    <w:p>
      <w:pPr>
        <w:pStyle w:val="BodyText"/>
      </w:pPr>
      <w:r>
        <w:t xml:space="preserve">- Kiếm Nhiêm huynh, huynh chắc bao nhiêu phần có thể đánh bại Tần Khiếu Thiên?</w:t>
      </w:r>
    </w:p>
    <w:p>
      <w:pPr>
        <w:pStyle w:val="BodyText"/>
      </w:pPr>
      <w:r>
        <w:t xml:space="preserve">Tân Thiên Vấn bỗng hỏi.</w:t>
      </w:r>
    </w:p>
    <w:p>
      <w:pPr>
        <w:pStyle w:val="BodyText"/>
      </w:pPr>
      <w:r>
        <w:t xml:space="preserve">Kiếm Nhiêm cười nhạt:</w:t>
      </w:r>
    </w:p>
    <w:p>
      <w:pPr>
        <w:pStyle w:val="BodyText"/>
      </w:pPr>
      <w:r>
        <w:t xml:space="preserve">- Tần Khiếu Thiên chẳng qua chỉ là Hóa Thần Đạo hai kiếp, bị thương lại lâu như vậy, chắc chắn tu vi chưa được nâng cao. Ta chắc chắn có chín phần có thể thắng hắn. Lần này đến Thiên Hỏa Nam Cương, ta có được vài môn thần thông rất có uy lực. Đến lúc đó giết Tần Khiếu Thiên cũng đủ để trút giận cho Tân gia ngươi!</w:t>
      </w:r>
    </w:p>
    <w:p>
      <w:pPr>
        <w:pStyle w:val="BodyText"/>
      </w:pPr>
      <w:r>
        <w:t xml:space="preserve">Tân Thiên Vấn gật đầu:</w:t>
      </w:r>
    </w:p>
    <w:p>
      <w:pPr>
        <w:pStyle w:val="BodyText"/>
      </w:pPr>
      <w:r>
        <w:t xml:space="preserve">- Được, nếu ta gặp Tần Khiếu Thiên, hắn hiện giờ chắc chắn cũng không phải đối thủ của ta! Vấn đề là tên Tần Vô Song kia.</w:t>
      </w:r>
    </w:p>
    <w:p>
      <w:pPr>
        <w:pStyle w:val="BodyText"/>
      </w:pPr>
      <w:r>
        <w:t xml:space="preserve">- Ừm, tên Tần Vô Song đúng là đáng lo. Nhưng hắn có kỳ ngộ, chúng ta cũng có kỳ ngộ. Thực lực của hắn thế nào cũng không thể bì được với chúng ta. Thiên Vấn đạo hữu, ngươi không nên có gánh nặng tâm lý!</w:t>
      </w:r>
    </w:p>
    <w:p>
      <w:pPr>
        <w:pStyle w:val="BodyText"/>
      </w:pPr>
      <w:r>
        <w:t xml:space="preserve">Tân Thiên Vấn cười lạnh:</w:t>
      </w:r>
    </w:p>
    <w:p>
      <w:pPr>
        <w:pStyle w:val="BodyText"/>
      </w:pPr>
      <w:r>
        <w:t xml:space="preserve">- Gánh nặng tâm lý? Lần đó là hắn may mắn thôi, cũng là ta quá sơ ý. Giờ lẽ nào ta lại mắc lại lỗi đó? Chỉ là một con Khôi Lỗi mà thôi, có đề phòng thì sẽ chẳng có gì phải sợ hắn!</w:t>
      </w:r>
    </w:p>
    <w:p>
      <w:pPr>
        <w:pStyle w:val="BodyText"/>
      </w:pPr>
      <w:r>
        <w:t xml:space="preserve">- Ừm, nếu Thiên Thần thắng được một trận thì chắc chắn chúng ta sẽ không có gì sơ xẩy cả. Nếu Thiên Thần đánh hòa, chúng ta cũng chắc thắng đến tám phần. Dù Thiên Thần có thua thì hai người chúng ta cũng đủ để khống chế toàn cục. Thiên Vấn huynh, nhớ là hai ta dù ai gặp Tần Vô Song thì đều nhất định phải bắt hắn lập ước chiến sinh tử. Hắn mà không chết, dù chúng ta có thắng thì cũng phải thiệt thòi nhiều.</w:t>
      </w:r>
    </w:p>
    <w:p>
      <w:pPr>
        <w:pStyle w:val="BodyText"/>
      </w:pPr>
      <w:r>
        <w:t xml:space="preserve">Có thể thấy là Thần thú Kiếm Nhiêm cũng rất dè chừng Tần Vô Song, dù có chắc chắn thắng nhưng cũng rất e dè tiềm lực của Tần Vô Song.</w:t>
      </w:r>
    </w:p>
    <w:p>
      <w:pPr>
        <w:pStyle w:val="BodyText"/>
      </w:pPr>
      <w:r>
        <w:t xml:space="preserve">- Được, giết hắn trên Hiên Viên Đài là cơ hội tốt nhất!</w:t>
      </w:r>
    </w:p>
    <w:p>
      <w:pPr>
        <w:pStyle w:val="BodyText"/>
      </w:pPr>
      <w:r>
        <w:t xml:space="preserve">Tân Thiên Vấn cười hung tợn, ngẩng đầu nhìn xung quanh hắn cười nhạt:</w:t>
      </w:r>
    </w:p>
    <w:p>
      <w:pPr>
        <w:pStyle w:val="BodyText"/>
      </w:pPr>
      <w:r>
        <w:t xml:space="preserve">- Chư vị, không phải chán nản, Tân gia ta tiếp tục vị trí Thiên Đế sẽ giúp các vị có được lợi ích. Các vị không có mặt trong tám môn Thiên Đế Sơn cũng không sao. Quan trọng là Tân gia ta vẫn ngồi trên vị trí Thiên Đế. Sau này mở Thần Khí Chi Môn đương nhiên các vị cũng có cơ hội!</w:t>
      </w:r>
    </w:p>
    <w:p>
      <w:pPr>
        <w:pStyle w:val="BodyText"/>
      </w:pPr>
      <w:r>
        <w:t xml:space="preserve">Tân Thiên Thần cũng nói:</w:t>
      </w:r>
    </w:p>
    <w:p>
      <w:pPr>
        <w:pStyle w:val="BodyText"/>
      </w:pPr>
      <w:r>
        <w:t xml:space="preserve">- Đúng thế, quan trọng là bây giờ mọi người phải đoàn kết lại. Khi vị trí Thiên Đế được xác định chúng ta tiêu diệt Tần Vô Song, đoạt lấy trang bị và bảo vật của hắn. Đến lúc đó, cục diện Thiên Đế Sơn đương nhiên nằm trong tay Tân gia ta. Thần Khí Chi Môn được khởi động, chắc chắn có kỳ ngộ. Như vậy, mọi người cũng chỉ cần đợi năm trăm năm. Năm trăm năm sau, Đại hội Thiên Đế Sơn lại được mở, chư vị có thể thách thức một lần nữa, ngã ở đâu thì đứng dậy ở đó là được.</w:t>
      </w:r>
    </w:p>
    <w:p>
      <w:pPr>
        <w:pStyle w:val="BodyText"/>
      </w:pPr>
      <w:r>
        <w:t xml:space="preserve">Yến Bắc Phi và Lôi Việt nhìn nhau, đều cảm thấy giờ cũng chỉ còn lựa chọn đó mà thôi. Hiện giờ, dù trong lòng có oán trách Tân gia thì cũng không thể nói được. Giờ chỉ còn cách ôm lấy chân Tân gia thì mới có hy vọng.</w:t>
      </w:r>
    </w:p>
    <w:p>
      <w:pPr>
        <w:pStyle w:val="BodyText"/>
      </w:pPr>
      <w:r>
        <w:t xml:space="preserve">- Bệ hạ, vậy bọn ta chúc Tân gia có thể ba lần liên tiếp đoạt ngôi vị Thiên Đế. Ta sẽ đợi năm trăm năm, đợi bệ hạ dìu dắt!</w:t>
      </w:r>
    </w:p>
    <w:p>
      <w:pPr>
        <w:pStyle w:val="BodyText"/>
      </w:pPr>
      <w:r>
        <w:t xml:space="preserve">Tân Thiên Vấn cười hài lòng:</w:t>
      </w:r>
    </w:p>
    <w:p>
      <w:pPr>
        <w:pStyle w:val="BodyText"/>
      </w:pPr>
      <w:r>
        <w:t xml:space="preserve">- Nên như vậy. Các ngươi không nên nản lòng, Tân gia ta tại vị sẽ không quên các ngươi đâu!</w:t>
      </w:r>
    </w:p>
    <w:p>
      <w:pPr>
        <w:pStyle w:val="BodyText"/>
      </w:pPr>
      <w:r>
        <w:t xml:space="preserve">- Đa tạ bệ hạ!</w:t>
      </w:r>
    </w:p>
    <w:p>
      <w:pPr>
        <w:pStyle w:val="BodyText"/>
      </w:pPr>
      <w:r>
        <w:t xml:space="preserve">Lúc này cũng chỉ còn cách nịnh bợ, chạy sau đít Tân gia chứ chẳng còn cách nào khác. Hơn nữa có hai tầng bảo hiểm là Thiên Đế bệ hạ và Thần thú Kiếm Nhiêm, chúng cũng có tự tin là Tân gia sẽ đoạt được ngôi vị Thiên Đế.</w:t>
      </w:r>
    </w:p>
    <w:p>
      <w:pPr>
        <w:pStyle w:val="BodyText"/>
      </w:pPr>
      <w:r>
        <w:t xml:space="preserve">o0o</w:t>
      </w:r>
    </w:p>
    <w:p>
      <w:pPr>
        <w:pStyle w:val="BodyText"/>
      </w:pPr>
      <w:r>
        <w:t xml:space="preserve">Phần hai của Đại hội Thiên Đế Sơn sau ba ngày tạm nghỉ cuối cùng lại được tiếp tục. Ba thế lực cuối cùng cũng cùng mở ra tấm màn bí mật, để lộ ra răng nanh chuẩn bị cho màn tranh đấu cuối cùng.</w:t>
      </w:r>
    </w:p>
    <w:p>
      <w:pPr>
        <w:pStyle w:val="BodyText"/>
      </w:pPr>
      <w:r>
        <w:t xml:space="preserve">Đây là cuộc tranh đoạt ngôi vị Thiên Đế, cũng là tranh đoạt cục diện Thiên Đế Sơn, càng là cuộc tranh đoạt lợi ích trong tương lai. Dù là Tần gia và Vân gia bình thường vẫn quan hệ tốt với nhau, đến lúc này cũng không còn khách sáo nữa.</w:t>
      </w:r>
    </w:p>
    <w:p>
      <w:pPr>
        <w:pStyle w:val="BodyText"/>
      </w:pPr>
      <w:r>
        <w:t xml:space="preserve">Hiên Viên Bạt nhìn cười hài lòng:</w:t>
      </w:r>
    </w:p>
    <w:p>
      <w:pPr>
        <w:pStyle w:val="BodyText"/>
      </w:pPr>
      <w:r>
        <w:t xml:space="preserve">- Chư vị, Đại hội Thiên Đế Sơn năm trăm năm một lần cuối cùng cũng đến thời khắc quan trọng nhất. Ngôi vị Thiên Đế cuối cùng sẽ thuộc về ai? Thiên Đế Sơn sau này sẽ ra sao? Đáp án hãy để ba tông môn này đưa ra!</w:t>
      </w:r>
    </w:p>
    <w:p>
      <w:pPr>
        <w:pStyle w:val="BodyText"/>
      </w:pPr>
      <w:r>
        <w:t xml:space="preserve">Đại diện của ba thế lực bước lên Hiên Viên Đài từ ba hướng, vẫy tay với phía dưới. Đây có thể nói là một cách lôi kéo nhân khí, mua chuộc lòng người.</w:t>
      </w:r>
    </w:p>
    <w:p>
      <w:pPr>
        <w:pStyle w:val="BodyText"/>
      </w:pPr>
      <w:r>
        <w:t xml:space="preserve">Lúc này, nhân khí của ai cao thấp thế nào, lòng người hướng về ai, có thể từ sự cuồng nhiệt của tiếng hò reo là có thể đoán được phần nào.</w:t>
      </w:r>
    </w:p>
    <w:p>
      <w:pPr>
        <w:pStyle w:val="BodyText"/>
      </w:pPr>
      <w:r>
        <w:t xml:space="preserve">Tân gia là Thiên Đế Sơn hiện thời, bước lên đầu tiên, phía dưới đài tiếng vỗ tay vang như sấm, nhưng có thể thấy là rất nhiều người gương mặt không chút cảm xúc, không hề hài lòng với sự thống trị của Tân gia như tiếng vỗ tay thể hiện.</w:t>
      </w:r>
    </w:p>
    <w:p>
      <w:pPr>
        <w:pStyle w:val="BodyText"/>
      </w:pPr>
      <w:r>
        <w:t xml:space="preserve">Vân gia bình thường quá lặng lẽ, vì thế tiếng vỗ tay cũng không được lớn.</w:t>
      </w:r>
    </w:p>
    <w:p>
      <w:pPr>
        <w:pStyle w:val="BodyText"/>
      </w:pPr>
      <w:r>
        <w:t xml:space="preserve">Đến khi Tần Vô Song lên, tiếng hò reo vang dội, tiếng vỗ tay kéo dài mãi không ngớt.</w:t>
      </w:r>
    </w:p>
    <w:p>
      <w:pPr>
        <w:pStyle w:val="BodyText"/>
      </w:pPr>
      <w:r>
        <w:t xml:space="preserve">Lòng người ủng hộ, đây chính là được sự ủng hộ của lòng người!</w:t>
      </w:r>
    </w:p>
    <w:p>
      <w:pPr>
        <w:pStyle w:val="BodyText"/>
      </w:pPr>
      <w:r>
        <w:t xml:space="preserve">Tuy sự đãi ngộ cao nhất này cũng có quan hệ đến sự quật khởi của Tần Vô Song những năm qua, nhưng danh tiếng của Tần gia bao nhiêu năm nay cũng khiến họ có đủ tiếng hò reo ủng hộ rồi.</w:t>
      </w:r>
    </w:p>
    <w:p>
      <w:pPr>
        <w:pStyle w:val="BodyText"/>
      </w:pPr>
      <w:r>
        <w:t xml:space="preserve">Tần gia, có được lòng người!</w:t>
      </w:r>
    </w:p>
    <w:p>
      <w:pPr>
        <w:pStyle w:val="BodyText"/>
      </w:pPr>
      <w:r>
        <w:t xml:space="preserve">Tuy Hiên Viên Bạt biết điều đó nhưng cũng không thể hiện điều gì, chỉ mỉm cười:</w:t>
      </w:r>
    </w:p>
    <w:p>
      <w:pPr>
        <w:pStyle w:val="BodyText"/>
      </w:pPr>
      <w:r>
        <w:t xml:space="preserve">- Ba vị Chưởng môn, vẫn quy tắc cũ, rút thăm quyết định thứ tự quyết đấu!</w:t>
      </w:r>
    </w:p>
    <w:p>
      <w:pPr>
        <w:pStyle w:val="BodyText"/>
      </w:pPr>
      <w:r>
        <w:t xml:space="preserve">- Tất cả sẵn sàng chưa?</w:t>
      </w:r>
    </w:p>
    <w:p>
      <w:pPr>
        <w:pStyle w:val="BodyText"/>
      </w:pPr>
      <w:r>
        <w:t xml:space="preserve">Hiên Viên Bạt nhướng mày nhìn ba người.</w:t>
      </w:r>
    </w:p>
    <w:p>
      <w:pPr>
        <w:pStyle w:val="BodyText"/>
      </w:pPr>
      <w:r>
        <w:t xml:space="preserve">Ba người kia cùng gật đầu, bước về thùng rút thăm.</w:t>
      </w:r>
    </w:p>
    <w:p>
      <w:pPr>
        <w:pStyle w:val="BodyText"/>
      </w:pPr>
      <w:r>
        <w:t xml:space="preserve">Dường như những đại hội kiểu này chắc chắn là phải có kịch tính. Như trời đã định, Tần gia gặp Tân gia, tất cả mọi ân oán dường như sẽ được giải quyết hết trên võ đài này!</w:t>
      </w:r>
    </w:p>
    <w:p>
      <w:pPr>
        <w:pStyle w:val="BodyText"/>
      </w:pPr>
      <w:r>
        <w:t xml:space="preserve">Còn Vân gia thì rút được thăm đấu với cường giả của Hiên Viên Tộc. Đây cũng không phải là thăm tệ, nhưng cũng không phải tốt vì nếu muốn giành được ngôi vị Thiên Đế thì họ phải thắng hai lần!</w:t>
      </w:r>
    </w:p>
    <w:p>
      <w:pPr>
        <w:pStyle w:val="Compact"/>
      </w:pPr>
      <w:r>
        <w:t xml:space="preserve">Ủng hộ chỉ với 1 click và 5s ! (adf.ly/4EmoB)</w:t>
      </w:r>
      <w:r>
        <w:br w:type="textWrapping"/>
      </w:r>
      <w:r>
        <w:br w:type="textWrapping"/>
      </w:r>
    </w:p>
    <w:p>
      <w:pPr>
        <w:pStyle w:val="Heading2"/>
      </w:pPr>
      <w:bookmarkStart w:id="895" w:name="chương-873"/>
      <w:bookmarkEnd w:id="895"/>
      <w:r>
        <w:t xml:space="preserve">873. Chương 87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73: Kỳ binh Thiên Tu Truy Vân Thú</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Vào khoảnh khắc có kết quả bốc thăm, cả Tần Vô Song và Tân Thiên Vấn cùng ngẩng lên trừng mắt nhìn đối phương, không hề che giấu sự thù hận trong ánh mắt. Đồng thời, trong lòng đều có một ý nghĩ cổ quái:</w:t>
      </w:r>
    </w:p>
    <w:p>
      <w:pPr>
        <w:pStyle w:val="BodyText"/>
      </w:pPr>
      <w:r>
        <w:t xml:space="preserve">- Có phải Hiên Viên Tộc đã giở trò gì không? Nếu không thì sao lần nào cũng trùng hợp vậy? Thôi cũng được, cũng đúng ý mình!</w:t>
      </w:r>
    </w:p>
    <w:p>
      <w:pPr>
        <w:pStyle w:val="BodyText"/>
      </w:pPr>
      <w:r>
        <w:t xml:space="preserve">Không khí phía dưới lập tức nóng rực lên.</w:t>
      </w:r>
    </w:p>
    <w:p>
      <w:pPr>
        <w:pStyle w:val="BodyText"/>
      </w:pPr>
      <w:r>
        <w:t xml:space="preserve">Tần gia và Tân gia!</w:t>
      </w:r>
    </w:p>
    <w:p>
      <w:pPr>
        <w:pStyle w:val="BodyText"/>
      </w:pPr>
      <w:r>
        <w:t xml:space="preserve">Đây đúng là cuộc chiến số mệnh. Chưa nhắc đến ân oán giữa Tần gia và Tân gia, chỉ việc bốn trận đấu vòng ngoại vi, các thế lực Tần gia ủng hộ đều thắng thế lực Tân gia ủng hộ đã khó tránh được việc khiến ngọn lửa chiến tranh thăng cấp rồi.</w:t>
      </w:r>
    </w:p>
    <w:p>
      <w:pPr>
        <w:pStyle w:val="BodyText"/>
      </w:pPr>
      <w:r>
        <w:t xml:space="preserve">Rốt cuộc thì Tần gia sẽ áp đảo Tân gia hay là Tân gia sẽ đánh bại Tần gia cứu vãn tình hình?</w:t>
      </w:r>
    </w:p>
    <w:p>
      <w:pPr>
        <w:pStyle w:val="BodyText"/>
      </w:pPr>
      <w:r>
        <w:t xml:space="preserve">Nói một cách khách quan thì tuy Tần gia vẫn luôn rất mạnh nhưng nhược điểm của Tần gia cũng rất rõ, vì cường giả tuyệt đối của Tần gia không hề mạnh hơn của Tân gia, thậm chí còn yếu hơn rất nhiều.</w:t>
      </w:r>
    </w:p>
    <w:p>
      <w:pPr>
        <w:pStyle w:val="BodyText"/>
      </w:pPr>
      <w:r>
        <w:t xml:space="preserve">Nguyên nhân chủ yếu là, bên ngoài đều biết Tần Khiếu Thiên đã bị trọng thương, còn Tần Vô Song dù gì cũng vẫn còn trẻ, liệu hắn có thể chống lại được cường giả đã thành danh nhiều năm như Tân Thiên Vấn hay không thì vẫn chưa thể biết được.</w:t>
      </w:r>
    </w:p>
    <w:p>
      <w:pPr>
        <w:pStyle w:val="BodyText"/>
      </w:pPr>
      <w:r>
        <w:t xml:space="preserve">Còn bên Tân gia, có Thiên Đế Tân Thiên Vấn từ trước tới nay luôn được mệnh danh đệ nhất cường giả chỉ dưới Đồ Đằng cường giả, trong tám môn Thiên Đế Sơn, hắn chính là đệ nhất.</w:t>
      </w:r>
    </w:p>
    <w:p>
      <w:pPr>
        <w:pStyle w:val="BodyText"/>
      </w:pPr>
      <w:r>
        <w:t xml:space="preserve">Lại còn có Thần thú Kiếm Nhiêm cũng có đẳng cấp tương đương. Có hai cường giả này đủ để đảm bảo cho Tân gia bất bại.</w:t>
      </w:r>
    </w:p>
    <w:p>
      <w:pPr>
        <w:pStyle w:val="BodyText"/>
      </w:pPr>
      <w:r>
        <w:t xml:space="preserve">Vì thế, tuy mọi người rất kinh ngạc với biểu hiện của Tần gia, nhưng vào thời điểm quan trọng, phân tích một cách bình tĩnh thì vẫn không xem trọng Tần gia lắm.</w:t>
      </w:r>
    </w:p>
    <w:p>
      <w:pPr>
        <w:pStyle w:val="BodyText"/>
      </w:pPr>
      <w:r>
        <w:t xml:space="preserve">Đương nhiên, Tần gia có Tần Vô Song, rất giỏi trong việc tạo nên kỳ tích. Đương nhiên mọi người cũng có sự kỳ vọng, hy vọng Tần Vô Song có thể tạo được một vài kỳ tích trong hoàn cảnh này.</w:t>
      </w:r>
    </w:p>
    <w:p>
      <w:pPr>
        <w:pStyle w:val="BodyText"/>
      </w:pPr>
      <w:r>
        <w:t xml:space="preserve">Hiên Viên Bạt bắt đầu công bố danh sách:</w:t>
      </w:r>
    </w:p>
    <w:p>
      <w:pPr>
        <w:pStyle w:val="BodyText"/>
      </w:pPr>
      <w:r>
        <w:t xml:space="preserve">- Danh sách của Tân gia, trận thứ ba Tân Thiên Thần, trận thứ hai Hộ pháp Thần thú Kiếm Nhiêm, trận đầu Tân Thiên Vấn.</w:t>
      </w:r>
    </w:p>
    <w:p>
      <w:pPr>
        <w:pStyle w:val="BodyText"/>
      </w:pPr>
      <w:r>
        <w:t xml:space="preserve">Cách bài binh bố trận này không có chút hàm hồ nào, hoàn toàn trong sự dự đoán của mọi người. Hai đại cao thủ Kiếm Nhiêm và Tân Thiên Vấn tương đương với hai tầng đảm bảo.</w:t>
      </w:r>
    </w:p>
    <w:p>
      <w:pPr>
        <w:pStyle w:val="BodyText"/>
      </w:pPr>
      <w:r>
        <w:t xml:space="preserve">Hiên Viên Bạt nhìn sang bên Tần gia nói tiếp:</w:t>
      </w:r>
    </w:p>
    <w:p>
      <w:pPr>
        <w:pStyle w:val="BodyText"/>
      </w:pPr>
      <w:r>
        <w:t xml:space="preserve">- Danh sách của Tần gia như sau, trận thứ ba…</w:t>
      </w:r>
    </w:p>
    <w:p>
      <w:pPr>
        <w:pStyle w:val="BodyText"/>
      </w:pPr>
      <w:r>
        <w:t xml:space="preserve">Hiên Viên Bạt cố ý ngừng lại một chút dấm dứ, ánh mắt nhìn Tần gia có vẻ kinh ngạc, rồi lại nhìn xuống phía dưới, nói tiếp:</w:t>
      </w:r>
    </w:p>
    <w:p>
      <w:pPr>
        <w:pStyle w:val="BodyText"/>
      </w:pPr>
      <w:r>
        <w:t xml:space="preserve">- Trận thứ ba là Hộ pháp Thần thú Thiên Tu Truy Vân Thú. Trận thứ hai Tần Khiếu Thiên, trận thứ nhất Tần Vô Song.</w:t>
      </w:r>
    </w:p>
    <w:p>
      <w:pPr>
        <w:pStyle w:val="BodyText"/>
      </w:pPr>
      <w:r>
        <w:t xml:space="preserve">Thiên Tu Truy Vân Thú? Đó là cái gì?</w:t>
      </w:r>
    </w:p>
    <w:p>
      <w:pPr>
        <w:pStyle w:val="BodyText"/>
      </w:pPr>
      <w:r>
        <w:t xml:space="preserve">Những người không biết đều bắt đầu hỏi han xung quanh, có người thì túm tụm lại bàn luận. Còn Tân Thiên Vấn và Kiếm Nhiêm thì nhìn nhau, cảm giác sống lưng lạnh toát như bị Tần gia đâm lén một đòn hiểm vậy.</w:t>
      </w:r>
    </w:p>
    <w:p>
      <w:pPr>
        <w:pStyle w:val="BodyText"/>
      </w:pPr>
      <w:r>
        <w:t xml:space="preserve">Chúng đều đã ở giang hồ lâu năm, đương nhiên là đã nghe đến Thiên Tu Truy Vân Thú. Thiên Tu Truy Vân Thú năm đó cùng đẳng cấp với Kim Thiền của Đồ Đằng Tộc Côn Lôn Tiên Tông ở Mộng Huyễn Thiên Trì. Nếu không phải bị Kim Thiền phong ấn thì đến nay cũng có là Chân Thần Đạo rồi, không hề kém Tân Thiên Vấn.</w:t>
      </w:r>
    </w:p>
    <w:p>
      <w:pPr>
        <w:pStyle w:val="BodyText"/>
      </w:pPr>
      <w:r>
        <w:t xml:space="preserve">Sắc mặt Tân Thiên Thần tái đi, truyền âm nói:</w:t>
      </w:r>
    </w:p>
    <w:p>
      <w:pPr>
        <w:pStyle w:val="BodyText"/>
      </w:pPr>
      <w:r>
        <w:t xml:space="preserve">- Bệ hạ, Kiếm Nhiêm đại nhân. Thiên Tu Truy Vân Thú khi ở Mộng Huyễn Thiên Trì từng đích thân hộ tống Tần Vô Song ra khỏi đảo, không ngờ đã bị Tần Vô Song mua chuộc.</w:t>
      </w:r>
    </w:p>
    <w:p>
      <w:pPr>
        <w:pStyle w:val="BodyText"/>
      </w:pPr>
      <w:r>
        <w:t xml:space="preserve">Thiên Tu Truy Vân Thú là kẻ tu luyện tự do, không có tông môn, tuy thường hoạt động ở Mộng Huyễn Thiên Trì nhưng không tính là thế lực bên ngoài, vì thế trợ giúp Tần gia cũng không hề sai quy tắc.</w:t>
      </w:r>
    </w:p>
    <w:p>
      <w:pPr>
        <w:pStyle w:val="BodyText"/>
      </w:pPr>
      <w:r>
        <w:t xml:space="preserve">Tân Thiên Vấn nhìn sang bên Tần Vô Song, làm gì có Thiên Tu Truy Vân Thú nào? Hắn đều rất quen với những gương mặt của Tần gia nhưng ngay Tần Khiếu Thiên hắn cũng chẳng nhìn thấy.</w:t>
      </w:r>
    </w:p>
    <w:p>
      <w:pPr>
        <w:pStyle w:val="BodyText"/>
      </w:pPr>
      <w:r>
        <w:t xml:space="preserve">Đúng lúc đó thì phía dưới truyền lên một tràng cười:</w:t>
      </w:r>
    </w:p>
    <w:p>
      <w:pPr>
        <w:pStyle w:val="BodyText"/>
      </w:pPr>
      <w:r>
        <w:t xml:space="preserve">- Ha ha, Vô Song huynh đệ, đến lượt ta ra rồi phải không?</w:t>
      </w:r>
    </w:p>
    <w:p>
      <w:pPr>
        <w:pStyle w:val="BodyText"/>
      </w:pPr>
      <w:r>
        <w:t xml:space="preserve">Giọng nói đó chính là của Thiên Tu Truy Vân Thú, nó nhảy lên Hiên Viên Đài với hàng nghìn sợi râu như những sợi xúc tu khua khoắng khắp nơi.</w:t>
      </w:r>
    </w:p>
    <w:p>
      <w:pPr>
        <w:pStyle w:val="BodyText"/>
      </w:pPr>
      <w:r>
        <w:t xml:space="preserve">Thiên Tu Truy Vân Thú liếc nhìn Thần thú Kiếm Nhiêm, sắc mặt hơi sững lại nhưng rồi lập tức cười:</w:t>
      </w:r>
    </w:p>
    <w:p>
      <w:pPr>
        <w:pStyle w:val="BodyText"/>
      </w:pPr>
      <w:r>
        <w:t xml:space="preserve">- Kiếm Nhiêm, ngươi cũng dính vào rắc rối này sao?</w:t>
      </w:r>
    </w:p>
    <w:p>
      <w:pPr>
        <w:pStyle w:val="BodyText"/>
      </w:pPr>
      <w:r>
        <w:t xml:space="preserve">Kiếm Nhiêm lạnh lùng nói:</w:t>
      </w:r>
    </w:p>
    <w:p>
      <w:pPr>
        <w:pStyle w:val="BodyText"/>
      </w:pPr>
      <w:r>
        <w:t xml:space="preserve">- Truy Vân, từ lúc nào mà ngươi lại có quan hệ với Tần gia vậy?</w:t>
      </w:r>
    </w:p>
    <w:p>
      <w:pPr>
        <w:pStyle w:val="BodyText"/>
      </w:pPr>
      <w:r>
        <w:t xml:space="preserve">Thiên Tu Truy Vân Thú uể oải nói:</w:t>
      </w:r>
    </w:p>
    <w:p>
      <w:pPr>
        <w:pStyle w:val="BodyText"/>
      </w:pPr>
      <w:r>
        <w:t xml:space="preserve">- Ngươi nợ Tân gia ân tình thì phải trả. Ta nợ Tần Đại Chưởng môn một ân huệ lớn đương nhiên cũng phải trả. Chẹp chẹp, Kiếm Nhiêm, hai nghìn năm không gặp, tu vi của ngươi đã vượt ta rồi. Không tệ, cũng khá lắm!</w:t>
      </w:r>
    </w:p>
    <w:p>
      <w:pPr>
        <w:pStyle w:val="BodyText"/>
      </w:pPr>
      <w:r>
        <w:t xml:space="preserve">Hai đầu Thần thú này lại quen biết nhau, gặp lại trong trường hợp này đúng là không ai có thể ngờ tới. Kiếm Nhiêm nghe Thiên Tu Truy Vân Thú nói vậy hừ mũi một cái nhưng trong lòng cũng thấy lo lắng.</w:t>
      </w:r>
    </w:p>
    <w:p>
      <w:pPr>
        <w:pStyle w:val="BodyText"/>
      </w:pPr>
      <w:r>
        <w:t xml:space="preserve">Nếu Thiên Tu Truy Vân Thú không bị phong ấn lâu như vậy thì tu vi sẽ không kém Kiếm Nhiêm. Dù như vậy nhưng đối phó với Tân Thiên Thần vẫn thừa sức. Ngay hai đầu Phong ấn Thú Hồn ở trước mặt Thiên Tu Truy Vân Thú e là cũng không thể thi triển được.</w:t>
      </w:r>
    </w:p>
    <w:p>
      <w:pPr>
        <w:pStyle w:val="BodyText"/>
      </w:pPr>
      <w:r>
        <w:t xml:space="preserve">Một là vì Thiên Tu Truy Vân Thú cũng gần là Thần thú Chân Thần Đạo rồi. Hai là vì hàng nghìn hàng vạn cái xúc tu của nó chính là cao thủ đối phó với việc đánh tập thể.</w:t>
      </w:r>
    </w:p>
    <w:p>
      <w:pPr>
        <w:pStyle w:val="BodyText"/>
      </w:pPr>
      <w:r>
        <w:t xml:space="preserve">- Thiên Vấn đạo hữu, gánh nặng của hai ta nặng hơn rồi. Thiên Thần đối phó với con quái thú Truy Vân này thì không có chút cơ hội thắng nào đâu.</w:t>
      </w:r>
    </w:p>
    <w:p>
      <w:pPr>
        <w:pStyle w:val="BodyText"/>
      </w:pPr>
      <w:r>
        <w:t xml:space="preserve">Kiếm Nhiêm nặng nề nói.</w:t>
      </w:r>
    </w:p>
    <w:p>
      <w:pPr>
        <w:pStyle w:val="BodyText"/>
      </w:pPr>
      <w:r>
        <w:t xml:space="preserve">Hiển nhiên là Tân Thiên Vấn cũng nhìn ra được bảy tám phần.</w:t>
      </w:r>
    </w:p>
    <w:p>
      <w:pPr>
        <w:pStyle w:val="BodyText"/>
      </w:pPr>
      <w:r>
        <w:t xml:space="preserve">- Thiên Thần, ngươi lên đó thử, nếu không thể cố được thì đừng miễn cưỡng. Nhớ là phải nhận thua kịp lúc, bảo toàn tính mạng.</w:t>
      </w:r>
    </w:p>
    <w:p>
      <w:pPr>
        <w:pStyle w:val="BodyText"/>
      </w:pPr>
      <w:r>
        <w:t xml:space="preserve">Tân Thiên Vấn dặn dò.</w:t>
      </w:r>
    </w:p>
    <w:p>
      <w:pPr>
        <w:pStyle w:val="BodyText"/>
      </w:pPr>
      <w:r>
        <w:t xml:space="preserve">Thần đạo cường giả của Tân gia thì đã tử thương mất hai người, trong lòng Tân Thiên Vấn cũng như đang rỉ máu, giờ hắn rất thận trọng trong vấn đề này. Nếu Tân Thiên Thần xảy ra chuyện thì Tân Thiên Vấn hắn sẽ thành tướng quân không binh rồi.</w:t>
      </w:r>
    </w:p>
    <w:p>
      <w:pPr>
        <w:pStyle w:val="BodyText"/>
      </w:pPr>
      <w:r>
        <w:t xml:space="preserve">- Mời đấu thủ đấu trận thứ ba lên đài!</w:t>
      </w:r>
    </w:p>
    <w:p>
      <w:pPr>
        <w:pStyle w:val="BodyText"/>
      </w:pPr>
      <w:r>
        <w:t xml:space="preserve">Hiên Viên Bạt nói lớn.</w:t>
      </w:r>
    </w:p>
    <w:p>
      <w:pPr>
        <w:pStyle w:val="BodyText"/>
      </w:pPr>
      <w:r>
        <w:t xml:space="preserve">Tân Thiên Thần cũng đành liều bước lên, trong lòng đã có phần sợ hãi. Thiên Tu Truy Vân Thú là cường giả Chân Thần Đạo, dù hắn có gọi được hai đầu Phong ấn Thú hồn thì sao chứ? Khoảng cách thực lực quá lớn, căn bản không phải nhiều trợ thủ là có thể bù đắp được.</w:t>
      </w:r>
    </w:p>
    <w:p>
      <w:pPr>
        <w:pStyle w:val="BodyText"/>
      </w:pPr>
      <w:r>
        <w:t xml:space="preserve">Thiên Tu Truy Vân Thú ghi nhớ lời dặn của Tần Vô Song, một khi đã động thủ là phải tạo thành sát thương, trước khi đối phương kịp đầu hàng phải ra đòn chí mạng.</w:t>
      </w:r>
    </w:p>
    <w:p>
      <w:pPr>
        <w:pStyle w:val="BodyText"/>
      </w:pPr>
      <w:r>
        <w:t xml:space="preserve">Vì thế, khi Hiên Viên Bạt tuyên bố bắt đầu, Thiên Tu Truy Vân Thú lập tức vận dụng hết xúc tu tấn công tới tấp về phía Tân Thiên Thần.</w:t>
      </w:r>
    </w:p>
    <w:p>
      <w:pPr>
        <w:pStyle w:val="BodyText"/>
      </w:pPr>
      <w:r>
        <w:t xml:space="preserve">Tân Thiên Thần có được mấy lần đối diện với uy lực thế này cơ chứ? Hắn vội vã lùi về sau, căn bản không dám đỡ.</w:t>
      </w:r>
    </w:p>
    <w:p>
      <w:pPr>
        <w:pStyle w:val="BodyText"/>
      </w:pPr>
      <w:r>
        <w:t xml:space="preserve">Thiên Tu Truy Vân Thú cười hung tợn, toàn bộ xúc tu mở ra hình thành một tấm lưới lớn bao phủ toàn bộ Hiên Viên Đài.</w:t>
      </w:r>
    </w:p>
    <w:p>
      <w:pPr>
        <w:pStyle w:val="BodyText"/>
      </w:pPr>
      <w:r>
        <w:t xml:space="preserve">Tân Thiên Vấn hét lên:</w:t>
      </w:r>
    </w:p>
    <w:p>
      <w:pPr>
        <w:pStyle w:val="BodyText"/>
      </w:pPr>
      <w:r>
        <w:t xml:space="preserve">- Thiên Thần, nhận thua mau!</w:t>
      </w:r>
    </w:p>
    <w:p>
      <w:pPr>
        <w:pStyle w:val="BodyText"/>
      </w:pPr>
      <w:r>
        <w:t xml:space="preserve">Tân Thiên Thần đang tránh đòn, nghe vậy liền hét lớn:</w:t>
      </w:r>
    </w:p>
    <w:p>
      <w:pPr>
        <w:pStyle w:val="BodyText"/>
      </w:pPr>
      <w:r>
        <w:t xml:space="preserve">- Ta nhận thua!</w:t>
      </w:r>
    </w:p>
    <w:p>
      <w:pPr>
        <w:pStyle w:val="BodyText"/>
      </w:pPr>
      <w:r>
        <w:t xml:space="preserve">Hiên Viên Bạt nghe thế liền nói lớn:</w:t>
      </w:r>
    </w:p>
    <w:p>
      <w:pPr>
        <w:pStyle w:val="BodyText"/>
      </w:pPr>
      <w:r>
        <w:t xml:space="preserve">- Dừng!</w:t>
      </w:r>
    </w:p>
    <w:p>
      <w:pPr>
        <w:pStyle w:val="BodyText"/>
      </w:pPr>
      <w:r>
        <w:t xml:space="preserve">Một bên đã nhận thua mà bên kia vẫn tiếp tục đánh thì coi như vi phạm quy tắc, sẽ bị tước quyền thi đấu. Thiên Tu Truy Vân Thú dừng lại, bất lực nhìn Tần Vô Song, ánh mắt đầy vẻ xin lỗi.</w:t>
      </w:r>
    </w:p>
    <w:p>
      <w:pPr>
        <w:pStyle w:val="BodyText"/>
      </w:pPr>
      <w:r>
        <w:t xml:space="preserve">Đối thủ dù nói thế nào cũng là Hóa Thần Đạo ba, bốn kiếp, đối thủ lại có đề phòng, muốn giết chết đối phương trên lôi đài là rất khó.</w:t>
      </w:r>
    </w:p>
    <w:p>
      <w:pPr>
        <w:pStyle w:val="BodyText"/>
      </w:pPr>
      <w:r>
        <w:t xml:space="preserve">Tần Vô Song cười, giết Tân Thiên Thần hay không cũng chỉ là thứ yếu. Tân gia đã giảo hoạt như vậy thì cũng hết cách, cũng không thể nào vi phạm quy định giết Tân Thiên Thần được.</w:t>
      </w:r>
    </w:p>
    <w:p>
      <w:pPr>
        <w:pStyle w:val="BodyText"/>
      </w:pPr>
      <w:r>
        <w:t xml:space="preserve">Phía dưới đài, tất cả đều há hốc mồm, đây là tranh giành ngôi vị Thiên Đế sao? Sao chưa đánh đã nhận thua rồi? Lẽ nào Tân gia không có ý định chống lại chút nào sao?</w:t>
      </w:r>
    </w:p>
    <w:p>
      <w:pPr>
        <w:pStyle w:val="BodyText"/>
      </w:pPr>
      <w:r>
        <w:t xml:space="preserve">- Gì thế này? Còn chưa đánh đã nhận thua, chẳng có kịch tính gì cả!</w:t>
      </w:r>
    </w:p>
    <w:p>
      <w:pPr>
        <w:pStyle w:val="BodyText"/>
      </w:pPr>
      <w:r>
        <w:t xml:space="preserve">- Đánh thế nào được đây? Tân Thiên Thần và vị tiền bối Thần thú kia có khoảng cách quá xa. Cứ đánh tiếp thì chỉ có chết, đầu hàng chính là sự lựa chọn sáng suốt nhất!</w:t>
      </w:r>
    </w:p>
    <w:p>
      <w:pPr>
        <w:pStyle w:val="BodyText"/>
      </w:pPr>
      <w:r>
        <w:t xml:space="preserve">- Nói vậy thì Tân gia thua chắc rồi!</w:t>
      </w:r>
    </w:p>
    <w:p>
      <w:pPr>
        <w:pStyle w:val="BodyText"/>
      </w:pPr>
      <w:r>
        <w:t xml:space="preserve">- Ngươi thì hiểu cái gì? Trận đầu tiên Tân gia thắng hay không cũng được. Quan trọng là Kiếm Nhiêm và Tân Thiên Vấn bệ hạ kia kìa. Tần Khiếu Thiên bị trọng thương, Tần Vô Song vẫn còn trẻ như thế là Tần gia đã ở thế hạ phong rồi. Vì thế, Tân gia đánh cược vào hai trận sau ấy.</w:t>
      </w:r>
    </w:p>
    <w:p>
      <w:pPr>
        <w:pStyle w:val="BodyText"/>
      </w:pPr>
      <w:r>
        <w:t xml:space="preserve">Những lời nói này được không ít người đồng tình. Phân tích theo cục diện thì đúng là Tân gia muốn dồn sức vào hai trận sau. Dù Tần gia không phái Thần thú ra mà thay là Tần Vân Nhiên thì Tân Thiên Thần cũng rất ít khả năng chiến thắng.</w:t>
      </w:r>
    </w:p>
    <w:p>
      <w:pPr>
        <w:pStyle w:val="BodyText"/>
      </w:pPr>
      <w:r>
        <w:t xml:space="preserve">- Trận thứ hai, Tần Khiếu Thiên đấu với Thần thú Kiếm Nhiêm.</w:t>
      </w:r>
    </w:p>
    <w:p>
      <w:pPr>
        <w:pStyle w:val="BodyText"/>
      </w:pPr>
      <w:r>
        <w:t xml:space="preserve">Hiên Viên Bạt nói lớn, khẩu khí đầy nhiệt tình, hiển nhiên là muốn hâm nóng lại không khí chiến đấu.</w:t>
      </w:r>
    </w:p>
    <w:p>
      <w:pPr>
        <w:pStyle w:val="BodyText"/>
      </w:pPr>
      <w:r>
        <w:t xml:space="preserve">Quả nhiên, phía dưới đài vang lên tiếng hoan hô đầy phấn khích. Tần Khiếu Thiên, Đại Chưởng môn tiền nhiệm của Tần gia, cường giả Chân Thần Đạo. Thần thú Kiếm Nhiêm cũng là cường giả Chân Thần Đạo.</w:t>
      </w:r>
    </w:p>
    <w:p>
      <w:pPr>
        <w:pStyle w:val="BodyText"/>
      </w:pPr>
      <w:r>
        <w:t xml:space="preserve">Cuộc giao đấu cấp Chân Thần Đạo, đối với những người phía dưới kia thì đúng là trận đấu ở cấp thần thoại. Trước đây họ còn chưa được nghe đến, vậy mà nay lại được tận mắt chứng kiến.</w:t>
      </w:r>
    </w:p>
    <w:p>
      <w:pPr>
        <w:pStyle w:val="BodyText"/>
      </w:pPr>
      <w:r>
        <w:t xml:space="preserve">Kiếm Nhiêm cười hung hãn bước lên Hiên Viên Đài, đứng với dáng vẻ đầy khí thế, sắc trời trên Hiên Viên Đài dường như tối sầm lại.</w:t>
      </w:r>
    </w:p>
    <w:p>
      <w:pPr>
        <w:pStyle w:val="BodyText"/>
      </w:pPr>
      <w:r>
        <w:t xml:space="preserve">Từ phía dưới bỗng vang lên một tiếng cười tang thương, Tần Khiếu Thiên đi ra từ đám người phía dưới, từng bước tiến lên đài.</w:t>
      </w:r>
    </w:p>
    <w:p>
      <w:pPr>
        <w:pStyle w:val="BodyText"/>
      </w:pPr>
      <w:r>
        <w:t xml:space="preserve">Dáng vẻ đó không hề giống một cường giả Chân Thần Đạo mà giống như một người phàm trần bước lên Hiên Viên Đài gặp thần thánh vậy, mỗi bước đều rất thành kính.</w:t>
      </w:r>
    </w:p>
    <w:p>
      <w:pPr>
        <w:pStyle w:val="BodyText"/>
      </w:pPr>
      <w:r>
        <w:t xml:space="preserve">Kiếm Nhiêm chau mày, không biết Tần Khiếu Thiên đang chơi trò gì, mãi mới đợi được Tần Khiếu Thiên lên đến nơi, Kiếm Nhiêm cười lạnh:</w:t>
      </w:r>
    </w:p>
    <w:p>
      <w:pPr>
        <w:pStyle w:val="BodyText"/>
      </w:pPr>
      <w:r>
        <w:t xml:space="preserve">- Tần Khiếu Thiên, trên Hiên Viên Đài còn giở trò thâm trầm gì chứ?</w:t>
      </w:r>
    </w:p>
    <w:p>
      <w:pPr>
        <w:pStyle w:val="BodyText"/>
      </w:pPr>
      <w:r>
        <w:t xml:space="preserve">Tần Khiếu Thiên khẽ nhếch môi cười, nhìn Kiếm Nhiêm vài cái rồi nói:</w:t>
      </w:r>
    </w:p>
    <w:p>
      <w:pPr>
        <w:pStyle w:val="BodyText"/>
      </w:pPr>
      <w:r>
        <w:t xml:space="preserve">- Kiếm Nhiêm, rốt cuộc ngươi đã nợ Tân Thiên Vấn nhiều mức nào mà phải bán mạng cho hắn như thế?</w:t>
      </w:r>
    </w:p>
    <w:p>
      <w:pPr>
        <w:pStyle w:val="BodyText"/>
      </w:pPr>
      <w:r>
        <w:t xml:space="preserve">Kiếm Nhiêm giận dữ nói:</w:t>
      </w:r>
    </w:p>
    <w:p>
      <w:pPr>
        <w:pStyle w:val="BodyText"/>
      </w:pPr>
      <w:r>
        <w:t xml:space="preserve">- Cái này ngươi không cần biết. Bớt lời đi, ngôi vị Thiên Đế so là so thực lực chứ không phải xem ai khua môi múa mép giỏi hơn.</w:t>
      </w:r>
    </w:p>
    <w:p>
      <w:pPr>
        <w:pStyle w:val="BodyText"/>
      </w:pPr>
      <w:r>
        <w:t xml:space="preserve">Tần Khiếu Thiên cười:</w:t>
      </w:r>
    </w:p>
    <w:p>
      <w:pPr>
        <w:pStyle w:val="BodyText"/>
      </w:pPr>
      <w:r>
        <w:t xml:space="preserve">- Ngươi sai rồi, lần này ta lên đây là muốn khua môi múa mép với ngươi đấy!</w:t>
      </w:r>
    </w:p>
    <w:p>
      <w:pPr>
        <w:pStyle w:val="BodyText"/>
      </w:pPr>
      <w:r>
        <w:t xml:space="preserve">Kiếm Nhiêm sững người, không hiểu Tần Khiếu Thiên muốn giở trò gì đây. Kiếm Nhiêm nhíu mày:</w:t>
      </w:r>
    </w:p>
    <w:p>
      <w:pPr>
        <w:pStyle w:val="BodyText"/>
      </w:pPr>
      <w:r>
        <w:t xml:space="preserve">- Tần Khiếu Thiên, dẹp ngay cái trò đó đi. Bản Thần thú không rỗi hơi đùa với ngươi. Nào lại đây để ta xem cường giả Chân Thần Đạo ngươi rốt cuộc là hư danh hay hàng thật?</w:t>
      </w:r>
    </w:p>
    <w:p>
      <w:pPr>
        <w:pStyle w:val="Compact"/>
      </w:pPr>
      <w:r>
        <w:t xml:space="preserve">Ủng hộ chỉ với 1 click và 5s ! (adf.ly/4EmoB)</w:t>
      </w:r>
      <w:r>
        <w:br w:type="textWrapping"/>
      </w:r>
      <w:r>
        <w:br w:type="textWrapping"/>
      </w:r>
    </w:p>
    <w:p>
      <w:pPr>
        <w:pStyle w:val="Heading2"/>
      </w:pPr>
      <w:bookmarkStart w:id="896" w:name="chương-874"/>
      <w:bookmarkEnd w:id="896"/>
      <w:r>
        <w:t xml:space="preserve">874. Chương 87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74: Ước chiến sinh tử</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Khiếu Thiên vẫn bình tĩnh khoan thai:</w:t>
      </w:r>
    </w:p>
    <w:p>
      <w:pPr>
        <w:pStyle w:val="BodyText"/>
      </w:pPr>
      <w:r>
        <w:t xml:space="preserve">- Kiếm Nhiêm, Tần Khiếu Thiên ta sống đã mấy nghìn năm, có phải hư danh không, không cần ngươi xác định. Đương nhiên, hôm nay ta đứng trên Hiên Viên Đài này không định giao chiến với ngươi. Tân gia chinh phạt Tần gia, hao phí mất công lực mấy nghìn năm của ta, Thần hồn dùng để khống chế vũ khí Chân Thần Đạo trọng thương chưa lành. Nếu hôm nay giao chiến ta chắc chắn sẽ thua ngươi. Vì thế ta không định đánh với ngươi!</w:t>
      </w:r>
    </w:p>
    <w:p>
      <w:pPr>
        <w:pStyle w:val="BodyText"/>
      </w:pPr>
      <w:r>
        <w:t xml:space="preserve">- Tần Khiếu Thiên, rốt cuộc ngươi có ý gì?</w:t>
      </w:r>
    </w:p>
    <w:p>
      <w:pPr>
        <w:pStyle w:val="BodyText"/>
      </w:pPr>
      <w:r>
        <w:t xml:space="preserve">Kiếm Nhiêm giận dữ.</w:t>
      </w:r>
    </w:p>
    <w:p>
      <w:pPr>
        <w:pStyle w:val="BodyText"/>
      </w:pPr>
      <w:r>
        <w:t xml:space="preserve">- Ha ha, ý ta rất đơn giản. Trận đấu này, ngươi thắng rồi. Trận này Tần gia ta bỏ cuộc!</w:t>
      </w:r>
    </w:p>
    <w:p>
      <w:pPr>
        <w:pStyle w:val="BodyText"/>
      </w:pPr>
      <w:r>
        <w:t xml:space="preserve">- Bỏ cuộc?</w:t>
      </w:r>
    </w:p>
    <w:p>
      <w:pPr>
        <w:pStyle w:val="BodyText"/>
      </w:pPr>
      <w:r>
        <w:t xml:space="preserve">Những người xem phía dưới thật sự là phát điên lên rồi. Vừa rồi trận Tân Thiên Thần, mới động thủ đã đầu hàng, còn Tần Khiếu Thiên thì chưa cả động thủ đã từ bỏ.</w:t>
      </w:r>
    </w:p>
    <w:p>
      <w:pPr>
        <w:pStyle w:val="BodyText"/>
      </w:pPr>
      <w:r>
        <w:t xml:space="preserve">Mọi người đến để xem thi đấu chứ không phải xem mấy màn như trò đùa thế này. Hai trận đấu đỉnh cao đều kết thúc lãng xẹt thế này, vậy là sao chứ?</w:t>
      </w:r>
    </w:p>
    <w:p>
      <w:pPr>
        <w:pStyle w:val="BodyText"/>
      </w:pPr>
      <w:r>
        <w:t xml:space="preserve">- Người ta nói Tần Khiếu Thiên bị trọng thương, xem ra không phải là tin đồn thất thiệt. Không đánh mà nhận thua luôn, khí độ này cũng không tệ.</w:t>
      </w:r>
    </w:p>
    <w:p>
      <w:pPr>
        <w:pStyle w:val="BodyText"/>
      </w:pPr>
      <w:r>
        <w:t xml:space="preserve">- Ài, Đại Chưởng môn năm xưa của Tần gia, một đại hán như gang như thép, chí khí cao ngất trời. Đáng tiếc là giờ uy phong không còn như xưa nữa.</w:t>
      </w:r>
    </w:p>
    <w:p>
      <w:pPr>
        <w:pStyle w:val="BodyText"/>
      </w:pPr>
      <w:r>
        <w:t xml:space="preserve">- Ngươi thì hiểu cái gì? Người ta bị thương nặng đánh thế nào được? Ngươi tưởng là chiến đấu ở đẳng cấp của chúng ta chắc? Chân Thần Đạo một khi động thủ thì liên quan đến sinh tử. Không ở trạng thái tốt nhất mà đối kháng với cường giả cùng cấp, đó là tự tìm cái chết!</w:t>
      </w:r>
    </w:p>
    <w:p>
      <w:pPr>
        <w:pStyle w:val="BodyText"/>
      </w:pPr>
      <w:r>
        <w:t xml:space="preserve">- Nếu bị thương thì lên làm gì chứ?</w:t>
      </w:r>
    </w:p>
    <w:p>
      <w:pPr>
        <w:pStyle w:val="BodyText"/>
      </w:pPr>
      <w:r>
        <w:t xml:space="preserve">- Bảo ngươi không hiểu ngươi còn không phục. Tần Khiếu Thiên người ta lên hiển nhiên chỉ là để đủ số người. Nếu Tần Khiếu Thiên không tham gia thì Thiên Tu Truy Vân Thú sẽ ở trận thứ hai. Mà Thiên Tu Truy Vân Thú thì không thể có cơ hội thắng được Kiếm Nhiêm, chi bằng để ở trận cấp ba để chắc thắng một trận. Như vậy trận thứ hai có bỏ cuộc thì cũng là một thắng một thua.</w:t>
      </w:r>
    </w:p>
    <w:p>
      <w:pPr>
        <w:pStyle w:val="BodyText"/>
      </w:pPr>
      <w:r>
        <w:t xml:space="preserve">- Nói vậy thì Tần gia đặt cược vào Tần Vô Song?</w:t>
      </w:r>
    </w:p>
    <w:p>
      <w:pPr>
        <w:pStyle w:val="BodyText"/>
      </w:pPr>
      <w:r>
        <w:t xml:space="preserve">- Lại còn không phải sao? Xem ra Tần gia rất có lòng tin vào Tần Vô Song.</w:t>
      </w:r>
    </w:p>
    <w:p>
      <w:pPr>
        <w:pStyle w:val="BodyText"/>
      </w:pPr>
      <w:r>
        <w:t xml:space="preserve">- Lòng tin thì có nhưng thật sự hắn đánh lại được Thiên Đế bệ hạ sao? Ta thật sự nghi ngờ đấy!</w:t>
      </w:r>
    </w:p>
    <w:p>
      <w:pPr>
        <w:pStyle w:val="BodyText"/>
      </w:pPr>
      <w:r>
        <w:t xml:space="preserve">Cái uy mấy nghìn năm nay của Thiên Đế Tân Thiên Vấn đã ăn sâu vào lòng người. Còn Tần Vô Song, tuy những năm gần đây cũng rất nổi nhưng cuối cùng vẫn còn quá trẻ.</w:t>
      </w:r>
    </w:p>
    <w:p>
      <w:pPr>
        <w:pStyle w:val="BodyText"/>
      </w:pPr>
      <w:r>
        <w:t xml:space="preserve">Một người mới có vài chục tuổi, trong giới tu luyện đúng là quá nhỏ bé, đối kháng với một cường giả vài nghìn tuổi như Thiên Đế Tân Thiên Vấn, mọi người khó tránh được việc cảm thấy khoảng cách quá lớn, không cùng đẳng cấp.</w:t>
      </w:r>
    </w:p>
    <w:p>
      <w:pPr>
        <w:pStyle w:val="BodyText"/>
      </w:pPr>
      <w:r>
        <w:t xml:space="preserve">Tần Khiếu Thiên mặc kệ Kiếm Nhiêm đang chết sững, cung tay thi lễ với Hiên Viên Bạt rồi lại xuống đài một cách tiêu sái tự nhiên.</w:t>
      </w:r>
    </w:p>
    <w:p>
      <w:pPr>
        <w:pStyle w:val="BodyText"/>
      </w:pPr>
      <w:r>
        <w:t xml:space="preserve">Biến cố này khiến tất cả người xem đều chết sững. Cuộc thi đấu sinh tử tranh giành ngôi vị Thiên Đế trong truyền thuyết lại có hai trận liền có đối thủ bỏ cuộc.</w:t>
      </w:r>
    </w:p>
    <w:p>
      <w:pPr>
        <w:pStyle w:val="BodyText"/>
      </w:pPr>
      <w:r>
        <w:t xml:space="preserve">Nhưng hai biến cố này lại khiến trận đấu thứ ba càng đáng quan tâm hơn. Một thắng một hòa có nghĩa là trận thứ ba chắc chắn phải phân định thắng thua.</w:t>
      </w:r>
    </w:p>
    <w:p>
      <w:pPr>
        <w:pStyle w:val="BodyText"/>
      </w:pPr>
      <w:r>
        <w:t xml:space="preserve">Dường như số mệnh đã an bài, hai cường giả mạnh nhất của Tần gia và Tân gia bắt đầu cuộc đối đầu trong thời khắc quan trọng.</w:t>
      </w:r>
    </w:p>
    <w:p>
      <w:pPr>
        <w:pStyle w:val="BodyText"/>
      </w:pPr>
      <w:r>
        <w:t xml:space="preserve">Kiếm Nhiêm bực tức, cảm giác như sức mạnh toàn thân không có chỗ phóng thích, tâm trạng cực kỳ bức bối.</w:t>
      </w:r>
    </w:p>
    <w:p>
      <w:pPr>
        <w:pStyle w:val="BodyText"/>
      </w:pPr>
      <w:r>
        <w:t xml:space="preserve">Kiếm Nhiêm vốn định lấy đánh một trận lấy sĩ khí cho Tân gia, nhưng không ngờ kết quả lại thế này.</w:t>
      </w:r>
    </w:p>
    <w:p>
      <w:pPr>
        <w:pStyle w:val="BodyText"/>
      </w:pPr>
      <w:r>
        <w:t xml:space="preserve">Đối phương bỏ cuộc, nhìn có vẻ như Tân gia thắng nhưng đánh bại đối thủ với giành chiến thắng là hai chuyện khác nhau, càng không giống như Tân Thiên Thần nhận thua sau khi khai chiến.</w:t>
      </w:r>
    </w:p>
    <w:p>
      <w:pPr>
        <w:pStyle w:val="BodyText"/>
      </w:pPr>
      <w:r>
        <w:t xml:space="preserve">Mới bắt đầu Tần Khiếu Thiên đã nhận mình bị thương chưa khỏi, không thích hợp để ra trận, đường hoàng bỏ cuộc. Hành động này không hề làm ảnh hưởng đến sĩ khí của Tần gia. Có lẽ đây chính là chiến thuật của Tần gia, chắc thắng trận đầu, bỏ cuộc trận hai, liều mình trận cuối.</w:t>
      </w:r>
    </w:p>
    <w:p>
      <w:pPr>
        <w:pStyle w:val="BodyText"/>
      </w:pPr>
      <w:r>
        <w:t xml:space="preserve">Kiếm Nhiêm bực dọc nói với Tân Thiên Vấn:</w:t>
      </w:r>
    </w:p>
    <w:p>
      <w:pPr>
        <w:pStyle w:val="BodyText"/>
      </w:pPr>
      <w:r>
        <w:t xml:space="preserve">- Thiên Vấn đạo hữu, xem ra Tần gia đánh cược vào trận cuối cùng này đấy. Tất cả chờ đợi vào ngươi thôi!</w:t>
      </w:r>
    </w:p>
    <w:p>
      <w:pPr>
        <w:pStyle w:val="BodyText"/>
      </w:pPr>
      <w:r>
        <w:t xml:space="preserve">Tân Thiên Vấn cười dữ dằn:</w:t>
      </w:r>
    </w:p>
    <w:p>
      <w:pPr>
        <w:pStyle w:val="BodyText"/>
      </w:pPr>
      <w:r>
        <w:t xml:space="preserve">- Cứ xem ta đi. Vừa hay nhân cơ hội này giết chết tên khốn đó!</w:t>
      </w:r>
    </w:p>
    <w:p>
      <w:pPr>
        <w:pStyle w:val="BodyText"/>
      </w:pPr>
      <w:r>
        <w:t xml:space="preserve">Kiếm Nhiêm khẽ thở dài:</w:t>
      </w:r>
    </w:p>
    <w:p>
      <w:pPr>
        <w:pStyle w:val="BodyText"/>
      </w:pPr>
      <w:r>
        <w:t xml:space="preserve">- Ngươi phải cẩn thận đấy, chú ý đề phòng Khôi Lỗi Thuật của hắn, cũng không thể không đề phòng Thần Tú Cung.</w:t>
      </w:r>
    </w:p>
    <w:p>
      <w:pPr>
        <w:pStyle w:val="BodyText"/>
      </w:pPr>
      <w:r>
        <w:t xml:space="preserve">Tân Thiên Vấn hừ một tiếng, gật đầu, sải bước tiến lên Hiên Viên Đài.</w:t>
      </w:r>
    </w:p>
    <w:p>
      <w:pPr>
        <w:pStyle w:val="BodyText"/>
      </w:pPr>
      <w:r>
        <w:t xml:space="preserve">Thiên Đế bệ hạ ra mặt lập tức dấy lên vô số tiếng hò reo. Ai nấy cũng đều rất kích động, họ biết trận đấu này chắc chắn sẽ không lãng xẹt như hai trận kia nữa.</w:t>
      </w:r>
    </w:p>
    <w:p>
      <w:pPr>
        <w:pStyle w:val="BodyText"/>
      </w:pPr>
      <w:r>
        <w:t xml:space="preserve">Bất luận là Tân gia hay Tần gia đều không thể thua, cũng không thể xuất hiện khả năng đầu hàng nhận thua.</w:t>
      </w:r>
    </w:p>
    <w:p>
      <w:pPr>
        <w:pStyle w:val="BodyText"/>
      </w:pPr>
      <w:r>
        <w:t xml:space="preserve">Lúc này khí thế Thiên Đế của Tân Thiên Vấn được hiển hiện, trên Hiên Viên Đài, thân hình cao lớn, dáng người uy vũ, cộng thêm với cách ăn mặc của Thiên Đế, tạo cho người ta một áp lực mạnh mẽ của kẻ bề trên.</w:t>
      </w:r>
    </w:p>
    <w:p>
      <w:pPr>
        <w:pStyle w:val="BodyText"/>
      </w:pPr>
      <w:r>
        <w:t xml:space="preserve">Bên Tần gia, Tần Vô Song thì dường như không muốn tranh cái khí thế nhất thời này với Tân Thiên Vấn, hắn rất từ tốn. Nếu nói Tân Thiên Vấn lúc này khí thế như biển lớn thì Tần Vô Song lại giống như con suối nhỏ, tự do tự tại.</w:t>
      </w:r>
    </w:p>
    <w:p>
      <w:pPr>
        <w:pStyle w:val="BodyText"/>
      </w:pPr>
      <w:r>
        <w:t xml:space="preserve">Nhưng mà, biển lớn nhất định có thể áp đảo con suối nhỏ sao?</w:t>
      </w:r>
    </w:p>
    <w:p>
      <w:pPr>
        <w:pStyle w:val="BodyText"/>
      </w:pPr>
      <w:r>
        <w:t xml:space="preserve">Hai người đã đứng ở hai bên Hiên Viên Đài. Một người thân hình cao lớn như ngọn núi nguy nga, một người thì vóc dáng cao ráo thanh nhã.</w:t>
      </w:r>
    </w:p>
    <w:p>
      <w:pPr>
        <w:pStyle w:val="BodyText"/>
      </w:pPr>
      <w:r>
        <w:t xml:space="preserve">Đuôi mắt Tần Vô Song khẽ động, khóe miệng nhếch lên nói:</w:t>
      </w:r>
    </w:p>
    <w:p>
      <w:pPr>
        <w:pStyle w:val="BodyText"/>
      </w:pPr>
      <w:r>
        <w:t xml:space="preserve">- Tân Thiên Vấn, ta đã đợi ngày này mười mấy năm rồi. Xem ra ông trời đối với ta và ngươi cũng không bạc, không để trận đấu này tuột khỏi tay.</w:t>
      </w:r>
    </w:p>
    <w:p>
      <w:pPr>
        <w:pStyle w:val="BodyText"/>
      </w:pPr>
      <w:r>
        <w:t xml:space="preserve">Tân Thiên Vấn hừ mũi:</w:t>
      </w:r>
    </w:p>
    <w:p>
      <w:pPr>
        <w:pStyle w:val="BodyText"/>
      </w:pPr>
      <w:r>
        <w:t xml:space="preserve">- Ông trời có để nó đi thì Tân mỗ cũng không để nó đi. Tên tiểu tử miệng còn hôi sữa như ngươi có tài đức gì mà dám thống lĩnh Tần gia Thiên Đế Sơn? Xem ra quả nhiên Tần gia ngươi đúng là đời sau không bằng đời trước, tiểu quỷ đang gia, đúng là nực cười!</w:t>
      </w:r>
    </w:p>
    <w:p>
      <w:pPr>
        <w:pStyle w:val="BodyText"/>
      </w:pPr>
      <w:r>
        <w:t xml:space="preserve">- Tân Thiên Vấn, ngươi già rồi ta cũng không so đo với ngươi. Nhưng Tần gia ngươi ngang ngược bá đạo, ngồi trên vị trí Thiên Đế không biết cầu tiến chỉ biết gây nhiễu loạn nội bộ. Nay ta phải thay trời hành đạo, đá Tân gia ngươi ra khỏi Thiên Đế Sơn. Ta nghĩ chắc ngươi cũng hận Tần gia ta tận xương tủy. Ân oán đã để hết vào trận chiến này sao hai ta không đánh cược lớn hơn?</w:t>
      </w:r>
    </w:p>
    <w:p>
      <w:pPr>
        <w:pStyle w:val="BodyText"/>
      </w:pPr>
      <w:r>
        <w:t xml:space="preserve">- Hừ, ngươi muốn thế nào?</w:t>
      </w:r>
    </w:p>
    <w:p>
      <w:pPr>
        <w:pStyle w:val="BodyText"/>
      </w:pPr>
      <w:r>
        <w:t xml:space="preserve">Tân Thiên Vấn trợn mắt, đề phòng hỏi.</w:t>
      </w:r>
    </w:p>
    <w:p>
      <w:pPr>
        <w:pStyle w:val="BodyText"/>
      </w:pPr>
      <w:r>
        <w:t xml:space="preserve">- Ước chiến sinh tử, không phân sinh tử không xuống đài, ngươi dám không?</w:t>
      </w:r>
    </w:p>
    <w:p>
      <w:pPr>
        <w:pStyle w:val="BodyText"/>
      </w:pPr>
      <w:r>
        <w:t xml:space="preserve">Tần Vô Song trầm giọng hỏi.</w:t>
      </w:r>
    </w:p>
    <w:p>
      <w:pPr>
        <w:pStyle w:val="BodyText"/>
      </w:pPr>
      <w:r>
        <w:t xml:space="preserve">Tân Thiên Vấn giật mình nhìn Tần Vô Song. Ước chiến sinh tử? Tên tiểu tử này muốn đấu trận sinh tử với ta?</w:t>
      </w:r>
    </w:p>
    <w:p>
      <w:pPr>
        <w:pStyle w:val="BodyText"/>
      </w:pPr>
      <w:r>
        <w:t xml:space="preserve">Tân Thiên Vấn bỗng cảm thấy bất an. Cảnh giới thực lực của hắn kém xa ta, nhưng lại muốn trói buộc ta vào trận chiến sinh tử. Lẽ nào hắn có vũ khí bí mật gì tuyệt đỉnh?</w:t>
      </w:r>
    </w:p>
    <w:p>
      <w:pPr>
        <w:pStyle w:val="BodyText"/>
      </w:pPr>
      <w:r>
        <w:t xml:space="preserve">Lần trước bị thương, Tân Thiên Vấn dù gì cũng đã có bóng đen tâm lý, nếu đổi lại là hắn trước đây thì chắc chắn không tính toán được mất như bây giờ.</w:t>
      </w:r>
    </w:p>
    <w:p>
      <w:pPr>
        <w:pStyle w:val="BodyText"/>
      </w:pPr>
      <w:r>
        <w:t xml:space="preserve">Nhưng lần này hắn lại có chút do dự. Dù chỉ là do dự trong chốc lát nhưng đó cũng là biểu hiện của việc không đủ sự tự tin. Nhưng rồi lập tức hắn nghĩ:</w:t>
      </w:r>
    </w:p>
    <w:p>
      <w:pPr>
        <w:pStyle w:val="BodyText"/>
      </w:pPr>
      <w:r>
        <w:t xml:space="preserve">- Dù hắn có yêu nghiệt hơn nữa thì lẽ nào có bản lĩnh chắc thắng ta sao? Nếu hắn có bản lĩnh như vậy, lúc này không giết ta thì sau này vẫn còn nhiều cơ hội, hà tất phải ép ta đấu trận sinh tử? Đúng rồi, nhất định là hắn cố ý khích tướng, muốn khiến ta nghi ngờ hoang mang, không phát huy được bản lĩnh cao nhất. Chắc chắn là như thế!</w:t>
      </w:r>
    </w:p>
    <w:p>
      <w:pPr>
        <w:pStyle w:val="BodyText"/>
      </w:pPr>
      <w:r>
        <w:t xml:space="preserve">Tân Thiên Vấn cảm thấy Tần Vô Song đang cố ý dọa hắn. Đã là dọa thì không thể mắc lừa hắn được, Tân Thiên Vấn cười lạnh:</w:t>
      </w:r>
    </w:p>
    <w:p>
      <w:pPr>
        <w:pStyle w:val="BodyText"/>
      </w:pPr>
      <w:r>
        <w:t xml:space="preserve">- Ước chiến sinh tử, được thôi. Không chết không dừng. Dù có đầu hàng nhận thua cũng có thể tiếp tục hạ đòn sát thủ, người ngoài không được can thiệp, phải không?</w:t>
      </w:r>
    </w:p>
    <w:p>
      <w:pPr>
        <w:pStyle w:val="BodyText"/>
      </w:pPr>
      <w:r>
        <w:t xml:space="preserve">- Đúng như thế, ngươi dám không?</w:t>
      </w:r>
    </w:p>
    <w:p>
      <w:pPr>
        <w:pStyle w:val="BodyText"/>
      </w:pPr>
      <w:r>
        <w:t xml:space="preserve">Tần Vô Song lạnh lùng hỏi.</w:t>
      </w:r>
    </w:p>
    <w:p>
      <w:pPr>
        <w:pStyle w:val="BodyText"/>
      </w:pPr>
      <w:r>
        <w:t xml:space="preserve">Tân Thiên Vấn cười ha ha:</w:t>
      </w:r>
    </w:p>
    <w:p>
      <w:pPr>
        <w:pStyle w:val="BodyText"/>
      </w:pPr>
      <w:r>
        <w:t xml:space="preserve">- Câu này phải để ta hỏi ngươi mới phải. Nếu ngươi đã đưa ra đề nghị này thì ta sẽ theo ý ngươi, tiễn ngươi về Tây Thiên!</w:t>
      </w:r>
    </w:p>
    <w:p>
      <w:pPr>
        <w:pStyle w:val="BodyText"/>
      </w:pPr>
      <w:r>
        <w:t xml:space="preserve">Thật ra Tân Thiên Vấn cũng có ý định này. Nhân cơ hội này giết Tần Vô Song, đoạt đi bảo vật và trang bị của hắn, nếu kế thừa được trận pháp Thái cổ kia thì Tân Thiên Vấn hắn phát tài lớn rồi!</w:t>
      </w:r>
    </w:p>
    <w:p>
      <w:pPr>
        <w:pStyle w:val="BodyText"/>
      </w:pPr>
      <w:r>
        <w:t xml:space="preserve">Ý định này có thể nói đã Tân Thiên Vấn suy nghĩ đã rất lâu rồi. Hơn nữa hắn cũng không có lựa chọn nào khác. Nếu lần này không giết Tần Vô Song, say này Tần Vô Song phát triển hơn nữa thì Tân Thiên Vấn hắn sẽ càng ít cơ hội hơn.</w:t>
      </w:r>
    </w:p>
    <w:p>
      <w:pPr>
        <w:pStyle w:val="BodyText"/>
      </w:pPr>
      <w:r>
        <w:t xml:space="preserve">Dù Tân gia có đoạt được ngôi vị Thiên Đế, nhưng đối diện với một Tần Vô Song không ngừng trưởng thành thì cũng ăn ngủ không yên.</w:t>
      </w:r>
    </w:p>
    <w:p>
      <w:pPr>
        <w:pStyle w:val="BodyText"/>
      </w:pPr>
      <w:r>
        <w:t xml:space="preserve">Vì thế, muốn giết Tần Vô Song thì bây giờ là cơ hội tốt nhất, danh chính ngôn thuận, lại không phải gánh chịu bất cứ lời đàm tiếu nào.</w:t>
      </w:r>
    </w:p>
    <w:p>
      <w:pPr>
        <w:pStyle w:val="BodyText"/>
      </w:pPr>
      <w:r>
        <w:t xml:space="preserve">- Nhị vị, Tần gia và Tân gia đều là nòng cốt của Thiên Đế Sơn, ta khuyên hai vị nên bình tĩnh một chút. Khi đã ký cam kết sinh tử là không hối lại được đâu. Trận chiến này nhất định phải có người chết mới dừng, đây không phải trò chơi!</w:t>
      </w:r>
    </w:p>
    <w:p>
      <w:pPr>
        <w:pStyle w:val="BodyText"/>
      </w:pPr>
      <w:r>
        <w:t xml:space="preserve">Hiên Viên Bạt trịnh trọng phân tích lợi hại trong đó.</w:t>
      </w:r>
    </w:p>
    <w:p>
      <w:pPr>
        <w:pStyle w:val="BodyText"/>
      </w:pPr>
      <w:r>
        <w:t xml:space="preserve">Tân Thiên Vấn cười nhạt:</w:t>
      </w:r>
    </w:p>
    <w:p>
      <w:pPr>
        <w:pStyle w:val="BodyText"/>
      </w:pPr>
      <w:r>
        <w:t xml:space="preserve">- Bạt đại nhân, đã ký thì không hối hận. Ngài cũng thấy đấy, Tân gia và Tần gia không thể đội trời chung. Bất luận ai thắng ai thua cũng tuyệt đối không thể để đối phương ở lại Thiên Đế Sơn nữa.</w:t>
      </w:r>
    </w:p>
    <w:p>
      <w:pPr>
        <w:pStyle w:val="BodyText"/>
      </w:pPr>
      <w:r>
        <w:t xml:space="preserve">Hiên Viên Bạt khẽ thở dài, gật đầu rồi nhìn Tần Vô Song. Trận chiến sinh tử nhất thiết phải được sự đồng ý của cả hai bên. Hắn hy vọng Tần Vô Song không đồng ý.</w:t>
      </w:r>
    </w:p>
    <w:p>
      <w:pPr>
        <w:pStyle w:val="BodyText"/>
      </w:pPr>
      <w:r>
        <w:t xml:space="preserve">Nhưng Tần Vô Song lại mỉm cười, tuy không nói lời gì to tát hùng hồn nhưng nét mặt vô cùng kiên định:</w:t>
      </w:r>
    </w:p>
    <w:p>
      <w:pPr>
        <w:pStyle w:val="BodyText"/>
      </w:pPr>
      <w:r>
        <w:t xml:space="preserve">- Ước chiến sinh tử, quyết không hối hận.</w:t>
      </w:r>
    </w:p>
    <w:p>
      <w:pPr>
        <w:pStyle w:val="BodyText"/>
      </w:pPr>
      <w:r>
        <w:t xml:space="preserve">Hiên Viên Bạt cười khan:</w:t>
      </w:r>
    </w:p>
    <w:p>
      <w:pPr>
        <w:pStyle w:val="BodyText"/>
      </w:pPr>
      <w:r>
        <w:t xml:space="preserve">- Hy vọng các ngươi đừng hối hận. Người đâu, chuẩn bị Sinh Tử Ước!</w:t>
      </w:r>
    </w:p>
    <w:p>
      <w:pPr>
        <w:pStyle w:val="BodyText"/>
      </w:pPr>
      <w:r>
        <w:t xml:space="preserve">Ba chữ Sinh Tử Ước vừa thốt ra, cả trên lẫn dưới lôi đài đều vang lên tiếng thở gấp gáp.</w:t>
      </w:r>
    </w:p>
    <w:p>
      <w:pPr>
        <w:pStyle w:val="BodyText"/>
      </w:pPr>
      <w:r>
        <w:t xml:space="preserve">Ai cũng hiểu Sinh Tử Ước có nghĩa là gì. Một khi đã ký vào thì không có bất cứ cơ hội hối hận nào.</w:t>
      </w:r>
    </w:p>
    <w:p>
      <w:pPr>
        <w:pStyle w:val="BodyText"/>
      </w:pPr>
      <w:r>
        <w:t xml:space="preserve">Cũng có nghĩa là cường giả kiêu hùng mấy nghìn năm Tân Thiên Vấn, và thiên tài tuyệt thế vạn năm có một Tần Vô Song, sau trận chiến này chắc chắn sẽ có một người chết.</w:t>
      </w:r>
    </w:p>
    <w:p>
      <w:pPr>
        <w:pStyle w:val="BodyText"/>
      </w:pPr>
      <w:r>
        <w:t xml:space="preserve">Nhân vật siêu tuyệt như vậy, lại sắp có một người sẽ không còn tại thế nữa, sự mất mát cường giả này đương nhiên khiến tất cả mọi người đều dâng trào một cảm giác khó tả.</w:t>
      </w:r>
    </w:p>
    <w:p>
      <w:pPr>
        <w:pStyle w:val="BodyText"/>
      </w:pPr>
      <w:r>
        <w:t xml:space="preserve">Ngay những người Tần gia vẫn luôn mỉm cười, lúc này sắc mặt cũng trở nên nặng nề.</w:t>
      </w:r>
    </w:p>
    <w:p>
      <w:pPr>
        <w:pStyle w:val="BodyText"/>
      </w:pPr>
      <w:r>
        <w:t xml:space="preserve">Nhưng hai đương sự là Tần Vô Song và Tân Thiên Vấn lại bình tĩnh một cách bất ngờ, hai bên cùng ký tên lập thề ước.</w:t>
      </w:r>
    </w:p>
    <w:p>
      <w:pPr>
        <w:pStyle w:val="BodyText"/>
      </w:pPr>
      <w:r>
        <w:t xml:space="preserve">Phía dưới, Mộ Dung Nhạn khẽ cắn môi, nhưng rất kiên cường. Bọn Thần thú Bao Bao bên cạnh Mộ Dung Nhạn vò đầu bứt tai, không kìm được mà trở nên căng thẳng.</w:t>
      </w:r>
    </w:p>
    <w:p>
      <w:pPr>
        <w:pStyle w:val="Compact"/>
      </w:pPr>
      <w:r>
        <w:t xml:space="preserve">Ủng hộ chỉ với 1 click và 5s ! (adf.ly/4EmoB)</w:t>
      </w:r>
      <w:r>
        <w:br w:type="textWrapping"/>
      </w:r>
      <w:r>
        <w:br w:type="textWrapping"/>
      </w:r>
    </w:p>
    <w:p>
      <w:pPr>
        <w:pStyle w:val="Heading2"/>
      </w:pPr>
      <w:bookmarkStart w:id="897" w:name="chương-875"/>
      <w:bookmarkEnd w:id="897"/>
      <w:r>
        <w:t xml:space="preserve">875. Chương 87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75: Thiên Đế Chi Dực và Âm Dương Tử Vân Dực</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rên Hiên Viên Đài, Sinh Tử Ước đã được ký.</w:t>
      </w:r>
    </w:p>
    <w:p>
      <w:pPr>
        <w:pStyle w:val="BodyText"/>
      </w:pPr>
      <w:r>
        <w:t xml:space="preserve">Uỳnh! Uỳnh!</w:t>
      </w:r>
    </w:p>
    <w:p>
      <w:pPr>
        <w:pStyle w:val="BodyText"/>
      </w:pPr>
      <w:r>
        <w:t xml:space="preserve">Gần như đồng thời, hai đạo khí lưu mạnh mẽ bắn thẳng lên trời, khí thế mà chúng tạo ra lập tức làm chấn động cả Hiên Viên Đài, nó lan truyền ra xung quanh tận mấy trăm mét.</w:t>
      </w:r>
    </w:p>
    <w:p>
      <w:pPr>
        <w:pStyle w:val="BodyText"/>
      </w:pPr>
      <w:r>
        <w:t xml:space="preserve">Linh lực mạnh mẽ khiến nhịp thở của tất cả mọi người đều trở nên gấp gáp. Cái cảm giác như ngày tận thế đã đến khiến người ta phải kinh hoàng.</w:t>
      </w:r>
    </w:p>
    <w:p>
      <w:pPr>
        <w:pStyle w:val="BodyText"/>
      </w:pPr>
      <w:r>
        <w:t xml:space="preserve">Trên bầu trời phía đông, Tân Thiên Vấn mở rộng đôi cánh Thiên Đế Chi Dực, cơ thể biến to hơn bình thường đến bốn năm lần. Sau mỗi lần đập cánh của Thiên Đế Chi Dực, vô sô đạo kỳ quang cùng với thứ ánh sáng kỳ dị lan tỏa ra như từng đợt sóng, hết đợt này đến đợt khác, vô cùng chói mắt.</w:t>
      </w:r>
    </w:p>
    <w:p>
      <w:pPr>
        <w:pStyle w:val="BodyText"/>
      </w:pPr>
      <w:r>
        <w:t xml:space="preserve">Thiên Đế Chi Dực!</w:t>
      </w:r>
    </w:p>
    <w:p>
      <w:pPr>
        <w:pStyle w:val="BodyText"/>
      </w:pPr>
      <w:r>
        <w:t xml:space="preserve">Những người xem phía dưới lại thở gấp thêm lần nữa. Ánh mắt mang đầy sự sùng bái. Thiên Đế Chi Dực trong truyền thuyết quả nhiên danh bất hư truyền. Vừa xuất hiện đã khiến nhật nguyệt như bị lu mờ, cả bầu trời như biến sắc.</w:t>
      </w:r>
    </w:p>
    <w:p>
      <w:pPr>
        <w:pStyle w:val="BodyText"/>
      </w:pPr>
      <w:r>
        <w:t xml:space="preserve">Ánh mắt Tân Thiên Vấn lóe lên những tia sáng kỳ lạ, trong cặp mắt hắn xuất hiện vô số ký hiệu kỳ quái không ngừng biến đổi, càng tạo ra cảm giác kỳ dị.</w:t>
      </w:r>
    </w:p>
    <w:p>
      <w:pPr>
        <w:pStyle w:val="BodyText"/>
      </w:pPr>
      <w:r>
        <w:t xml:space="preserve">Không hổ là Thiên Đế, vừa ra tay đã đẩy khí thế lên cực điểm. Chân Thần Đạo sắp đón kiếp thứ tư, thực lực dù đặt trong Hiên Viên Tộc cũng đủ để xếp trong tốp năm.</w:t>
      </w:r>
    </w:p>
    <w:p>
      <w:pPr>
        <w:pStyle w:val="BodyText"/>
      </w:pPr>
      <w:r>
        <w:t xml:space="preserve">Tần Vô Song có thể kháng cự lại Thiên Đế Tân Thiên Vấn sao?</w:t>
      </w:r>
    </w:p>
    <w:p>
      <w:pPr>
        <w:pStyle w:val="BodyText"/>
      </w:pPr>
      <w:r>
        <w:t xml:space="preserve">Lúc này, những người vốn rất tin vào Tần Vô Song cũng mất đi vài phần lạc quan.</w:t>
      </w:r>
    </w:p>
    <w:p>
      <w:pPr>
        <w:pStyle w:val="BodyText"/>
      </w:pPr>
      <w:r>
        <w:t xml:space="preserve">Đúng lúc ấy, chân trời phía tây, một luồng sáng nhỏ bé hiện lên, rồi dần dần, những nơi nó đi qua như được đốt cháy, cả bầu trời biến thành một màu tím hoa lệ.</w:t>
      </w:r>
    </w:p>
    <w:p>
      <w:pPr>
        <w:pStyle w:val="BodyText"/>
      </w:pPr>
      <w:r>
        <w:t xml:space="preserve">Dường như cố ý cạnh tranh uy thế với Thiên Đế Chi Dực, Âm Dương Tử Vân Dực không hề nhượng bộ Thiên Đế Chi Dực một chút nào, đôi cánh đập mạnh, từng đợt sóng dao động màu tím lan ra hình thành nên những đợt công kích trên không về phía Thiên Đế Chi Dực.</w:t>
      </w:r>
    </w:p>
    <w:p>
      <w:pPr>
        <w:pStyle w:val="BodyText"/>
      </w:pPr>
      <w:r>
        <w:t xml:space="preserve">Uỳnh!</w:t>
      </w:r>
    </w:p>
    <w:p>
      <w:pPr>
        <w:pStyle w:val="BodyText"/>
      </w:pPr>
      <w:r>
        <w:t xml:space="preserve">Hai luồng sáng đâm oanh kích nhau, ánh sáng chói lòa, bầu trời bắn ra đủ màu sắc rực rỡ, đẹp mắt nhưng lại ẩn đằng sau sát cơ vô tận.</w:t>
      </w:r>
    </w:p>
    <w:p>
      <w:pPr>
        <w:pStyle w:val="BodyText"/>
      </w:pPr>
      <w:r>
        <w:t xml:space="preserve">- Chẹp chẹp, đôi cánh trong truyền thuyết của Tần Vô Song quả nhiên bất phàm. Đây đúng là kỳ phùng địch thủ, trận đấu này quả nhiên là trận đấu số mệnh!</w:t>
      </w:r>
    </w:p>
    <w:p>
      <w:pPr>
        <w:pStyle w:val="BodyText"/>
      </w:pPr>
      <w:r>
        <w:t xml:space="preserve">Thiên Đế Chi Dực và Âm Dương Tử Vân Dực, hiển nhiên đã khiến hứng thú của tất cả mọi người tăng lên đến cực điểm.</w:t>
      </w:r>
    </w:p>
    <w:p>
      <w:pPr>
        <w:pStyle w:val="BodyText"/>
      </w:pPr>
      <w:r>
        <w:t xml:space="preserve">Tần Vô Song tuy chỉ là Hóa Thần Đạo bảy kiếp nhưng đôi cánh màu tím đằng sau mang ánh thần quang ngũ sắc khiến khí thế của hắn không hề kém Tân Thiên Vấn, một Chân Thần Đạo ba kiếp.</w:t>
      </w:r>
    </w:p>
    <w:p>
      <w:pPr>
        <w:pStyle w:val="BodyText"/>
      </w:pPr>
      <w:r>
        <w:t xml:space="preserve">Tân Thiên Vấn thấy khí thế của Tần Vô Song như vậy cũng phải hít vào một hơi sâu:</w:t>
      </w:r>
    </w:p>
    <w:p>
      <w:pPr>
        <w:pStyle w:val="BodyText"/>
      </w:pPr>
      <w:r>
        <w:t xml:space="preserve">- Tiểu súc sinh, quả nhiên thực lực tăng rất nhanh. Xem ra, tuy chưa là Chân Thần Đạo nhưng cảnh giới thần lực cũng không kém ta. Hôm nay không nhân cơ hội giết hắn thì hậu họa khó lường!</w:t>
      </w:r>
    </w:p>
    <w:p>
      <w:pPr>
        <w:pStyle w:val="BodyText"/>
      </w:pPr>
      <w:r>
        <w:t xml:space="preserve">Nghĩ vậy Tân Thiên Vấn không chút do dự, tăng tốc độ đập cánh, thanh A Đồ Kiếm cũng vung lên, chém ra một đạo kiếm quang vạn trượng chém từ đông sang tây.</w:t>
      </w:r>
    </w:p>
    <w:p>
      <w:pPr>
        <w:pStyle w:val="BodyText"/>
      </w:pPr>
      <w:r>
        <w:t xml:space="preserve">Tần Vô Song cười lớn:</w:t>
      </w:r>
    </w:p>
    <w:p>
      <w:pPr>
        <w:pStyle w:val="BodyText"/>
      </w:pPr>
      <w:r>
        <w:t xml:space="preserve">- Đúng lúc lắm!</w:t>
      </w:r>
    </w:p>
    <w:p>
      <w:pPr>
        <w:pStyle w:val="BodyText"/>
      </w:pPr>
      <w:r>
        <w:t xml:space="preserve">Thiên Vương Kiếm xuất hiện trên tay!</w:t>
      </w:r>
    </w:p>
    <w:p>
      <w:pPr>
        <w:pStyle w:val="BodyText"/>
      </w:pPr>
      <w:r>
        <w:t xml:space="preserve">Tần Vô Song cũng vung Thiên Vương Kiếm lên chém xuống.</w:t>
      </w:r>
    </w:p>
    <w:p>
      <w:pPr>
        <w:pStyle w:val="BodyText"/>
      </w:pPr>
      <w:r>
        <w:t xml:space="preserve">Hai đạo kiếm quang tựa như hai con rồng đang nhe nanh múa vuốt gặp nhau trong đường hẹp, không bên nào chịu nhường bên nào!</w:t>
      </w:r>
    </w:p>
    <w:p>
      <w:pPr>
        <w:pStyle w:val="BodyText"/>
      </w:pPr>
      <w:r>
        <w:t xml:space="preserve">Uỳnh!</w:t>
      </w:r>
    </w:p>
    <w:p>
      <w:pPr>
        <w:pStyle w:val="BodyText"/>
      </w:pPr>
      <w:r>
        <w:t xml:space="preserve">Kiếm thế va chạm, vô số làn sóng xung động tỏa ra. Những đạo kiếm khí bắn ra đã bắn rơi vô số chim bay trên trời.</w:t>
      </w:r>
    </w:p>
    <w:p>
      <w:pPr>
        <w:pStyle w:val="BodyText"/>
      </w:pPr>
      <w:r>
        <w:t xml:space="preserve">Cường giả Thần đạo mấy nghìn tuổi Tân Thiên Vấn luận về kinh nghiệm chiến đấu và độ dung hợp vũ khí Chân Thần Đạo đều vượt qua Tần Vô Song.</w:t>
      </w:r>
    </w:p>
    <w:p>
      <w:pPr>
        <w:pStyle w:val="BodyText"/>
      </w:pPr>
      <w:r>
        <w:t xml:space="preserve">Nhưng ưu thế của Tần Vô Song là ở phẩm chất Thiên Vương Kiếm mạnh hơn Chân Thần Lục Binh nhiều. Thần binh từng theo cường giả Chân Thần Đạo vượt qua Chân Thần Đạo chín kiếp mới có tư cách được gọi là vũ khí Chân Thần Đạo chín kiếp. Nếu không phải Tần Vô Song vẫn còn thiếu một chút trong cảnh giới Chân Thần Đạo và thời gian dung hợp kém xa Tân Thiên Vấn, thì có món vũ khí Chân Thần Đạo chín kiếp này đã đủ để áp đảo Tân Thiên Vấn rồi.</w:t>
      </w:r>
    </w:p>
    <w:p>
      <w:pPr>
        <w:pStyle w:val="BodyText"/>
      </w:pPr>
      <w:r>
        <w:t xml:space="preserve">Điều này không hề khoa trương, dù gì thần binh chín kiếp đó là thứ mà cường giả chí tôn Đồ Đằng Tộc cũng mơ có được. Vũ khí của cường giả chí tôn Đồ Đằng Tộc còn chưa vượt qua được chín kiếp cơ mà.</w:t>
      </w:r>
    </w:p>
    <w:p>
      <w:pPr>
        <w:pStyle w:val="BodyText"/>
      </w:pPr>
      <w:r>
        <w:t xml:space="preserve">Một khi vượt qua được chín kiếp thì chính là cảnh giới Khí Trùng Tinh Hà rồi!</w:t>
      </w:r>
    </w:p>
    <w:p>
      <w:pPr>
        <w:pStyle w:val="BodyText"/>
      </w:pPr>
      <w:r>
        <w:t xml:space="preserve">Trước đó Tân Thiên Vấn từng thấy Tần Vô Song thi triển Thiên Vương Kiếm, ánh mắt có chút kinh ngạc, nghĩ bụng:</w:t>
      </w:r>
    </w:p>
    <w:p>
      <w:pPr>
        <w:pStyle w:val="BodyText"/>
      </w:pPr>
      <w:r>
        <w:t xml:space="preserve">- Vũ khí của tên tiểu tử này thật sự rất lợi hại. Không biết là có cấp bậc thế nào. Chân Thần Lục Binh nếu không phải đã dung hợp với ta hàng nghìn năm nay cộng với cảnh giới bản thân vượt trội so với hắn thì gần như không thể đỡ được thanh kiếm đó của hắn. Tên tiểu tử này quả nhiên là may mắn, thứ thần binh lợi khí đó mà hắn cũng có được! Nếu xử lý được hắn, đoạt đi những trang bị cực phẩm kia thì Đồ Đằng Tộc cũng không thể áp chế được Tân gia ta nữa!</w:t>
      </w:r>
    </w:p>
    <w:p>
      <w:pPr>
        <w:pStyle w:val="BodyText"/>
      </w:pPr>
      <w:r>
        <w:t xml:space="preserve">Tân Thiên Vấn rít lên một tiếng dài, dùng A Đồ Kiếm đấu với Tần Vô Song trên không trung.</w:t>
      </w:r>
    </w:p>
    <w:p>
      <w:pPr>
        <w:pStyle w:val="BodyText"/>
      </w:pPr>
      <w:r>
        <w:t xml:space="preserve">Tần Vô Song cũng rất hợp tác, cùng đấu với Tân Thiên Vấn.</w:t>
      </w:r>
    </w:p>
    <w:p>
      <w:pPr>
        <w:pStyle w:val="BodyText"/>
      </w:pPr>
      <w:r>
        <w:t xml:space="preserve">Tần Khiếu Thiên chau mày, nghĩ bụng:</w:t>
      </w:r>
    </w:p>
    <w:p>
      <w:pPr>
        <w:pStyle w:val="BodyText"/>
      </w:pPr>
      <w:r>
        <w:t xml:space="preserve">- Vô Song Đại Chưởng môn có phải hơi sa đà rồi không? Đấu kiếm kỹ với Tân Thiên Vấn thì quá lợi cho hắn rồi!</w:t>
      </w:r>
    </w:p>
    <w:p>
      <w:pPr>
        <w:pStyle w:val="BodyText"/>
      </w:pPr>
      <w:r>
        <w:t xml:space="preserve">Kiếm kỹ của Tân Thiên Vấn có một bộ tên là Cửu Sát Kiếm Kỹ, kiếm kỹ biến hóa khôn lường, nhất biến cửu, cửu biến nhất, liên tục cửu chiêu đoạt mệnh.</w:t>
      </w:r>
    </w:p>
    <w:p>
      <w:pPr>
        <w:pStyle w:val="BodyText"/>
      </w:pPr>
      <w:r>
        <w:t xml:space="preserve">Cửu Sát Kiếm Kỹ vừa thi triển, A Đồ Kiếm lập tức hóa thân thành ác ma địa ngục, cùng với sát khí mãnh liệt, vô số đạo kiếm khí, như chim bay, như rồng lượn, như sấm chớp, như mưa giông, vô số sát khí dưới đủ mọi hình thái tấn công về phía Tần Vô Song.</w:t>
      </w:r>
    </w:p>
    <w:p>
      <w:pPr>
        <w:pStyle w:val="BodyText"/>
      </w:pPr>
      <w:r>
        <w:t xml:space="preserve">Tần Vô Song vô cùng bình tĩnh Âm Dương Tử Vân Dực vỗ với tốc độ cao, dùng Thiên Vương Kiếm múa một bài kiếm pháp tinh diệu tuyệt luân.</w:t>
      </w:r>
    </w:p>
    <w:p>
      <w:pPr>
        <w:pStyle w:val="BodyText"/>
      </w:pPr>
      <w:r>
        <w:t xml:space="preserve">Bộ kiếm pháp này thi triển khiến Hiên Viên Bạt cũng giật mình kinh ngạc. Vì bộ kiếm kỹ này của Tần Vô Song không thể gọi là kiếm kỹ.</w:t>
      </w:r>
    </w:p>
    <w:p>
      <w:pPr>
        <w:pStyle w:val="BodyText"/>
      </w:pPr>
      <w:r>
        <w:t xml:space="preserve">Nếu Cửu Sát Kiếm Kỹ còn có trình tự quy tắc thì bộ kiếm kỹ của Tần Vô Song chẳng có trật tự gì hết, tựa như một kẻ không biết dùng kiếm đang múa kiếm.</w:t>
      </w:r>
    </w:p>
    <w:p>
      <w:pPr>
        <w:pStyle w:val="BodyText"/>
      </w:pPr>
      <w:r>
        <w:t xml:space="preserve">Nhưng cái cao minh là ở chỗ, bộ kiếm kỹ này rõ ràng là không có trình tự quy tắc gì nhưng chiêu nào chiêu nấy đều có thể hóa giải sát chiêu của Tân Thiên Vấn. Không nhiều không ít, dường như nó chuẩn bị riêng để phá giải chiêu của Tân Thiên Vấn vậy.</w:t>
      </w:r>
    </w:p>
    <w:p>
      <w:pPr>
        <w:pStyle w:val="BodyText"/>
      </w:pPr>
      <w:r>
        <w:t xml:space="preserve">- Thái thượng Trưởng lão, bộ kiếm kỹ này của Đại Chưởng môn thật cổ quái, Trưởng lão đã nhìn thấy bao giờ chưa?</w:t>
      </w:r>
    </w:p>
    <w:p>
      <w:pPr>
        <w:pStyle w:val="BodyText"/>
      </w:pPr>
      <w:r>
        <w:t xml:space="preserve">Tần Trọng Dương không nhịn được hỏi, hắn vẫn còn nghi ngờ cách đánh này.</w:t>
      </w:r>
    </w:p>
    <w:p>
      <w:pPr>
        <w:pStyle w:val="BodyText"/>
      </w:pPr>
      <w:r>
        <w:t xml:space="preserve">Tần Khiếu Thiên cười khổ:</w:t>
      </w:r>
    </w:p>
    <w:p>
      <w:pPr>
        <w:pStyle w:val="BodyText"/>
      </w:pPr>
      <w:r>
        <w:t xml:space="preserve">- Trọng Dương, nói thật là Đại Chưởng môn đã đến mức ta không thể hiểu được nữa rồi. Hôm nay dù không ký Sinh Tử Ước, nếu Tân Thiên Vấn không thắng được thì sau này mãi mãi không bao giờ có cơ hội thắng nữa!</w:t>
      </w:r>
    </w:p>
    <w:p>
      <w:pPr>
        <w:pStyle w:val="BodyText"/>
      </w:pPr>
      <w:r>
        <w:t xml:space="preserve">Tần Trọng Dương và Tần Vân Nhiên nhìn nhau, Thái thượng Trưởng lão đánh giá như vậy khiến họ thấp thỏm.</w:t>
      </w:r>
    </w:p>
    <w:p>
      <w:pPr>
        <w:pStyle w:val="BodyText"/>
      </w:pPr>
      <w:r>
        <w:t xml:space="preserve">- Thái thượng Trưởng lão, Đại Chưởng môn có thể thắng Tân Thiên Vấn không?</w:t>
      </w:r>
    </w:p>
    <w:p>
      <w:pPr>
        <w:pStyle w:val="BodyText"/>
      </w:pPr>
      <w:r>
        <w:t xml:space="preserve">Tôn giả Tri Tùng hỏi, hắn là người khá thẳng thắn, không biết hỏi vòng vo.</w:t>
      </w:r>
    </w:p>
    <w:p>
      <w:pPr>
        <w:pStyle w:val="BodyText"/>
      </w:pPr>
      <w:r>
        <w:t xml:space="preserve">Tần Khiếu Thiên cười không đáp, quay sang hỏi Thiên Tu Truy Vân Thú:</w:t>
      </w:r>
    </w:p>
    <w:p>
      <w:pPr>
        <w:pStyle w:val="BodyText"/>
      </w:pPr>
      <w:r>
        <w:t xml:space="preserve">- Truy Vân đạo hữu cảm thấy sao?</w:t>
      </w:r>
    </w:p>
    <w:p>
      <w:pPr>
        <w:pStyle w:val="BodyText"/>
      </w:pPr>
      <w:r>
        <w:t xml:space="preserve">Thiên Tu Truy Vân Thú nhún vai, nói ỡm ờ:</w:t>
      </w:r>
    </w:p>
    <w:p>
      <w:pPr>
        <w:pStyle w:val="BodyText"/>
      </w:pPr>
      <w:r>
        <w:t xml:space="preserve">- Hiện giờ thì khả năng thắng là năm mươi năm mươi. Hai người không ai làm gì được ai. Nhưng hiển nhiên là cả hai vẫn còn rất nhiều tuyệt chiêu khác chưa thi triển, phải xem họ dùng vũ khí cuối cùng thì mới đoán ra được điều gì đó.</w:t>
      </w:r>
    </w:p>
    <w:p>
      <w:pPr>
        <w:pStyle w:val="BodyText"/>
      </w:pPr>
      <w:r>
        <w:t xml:space="preserve">Đúng là bây giờ hai bên vẫn đang giai đoạn thăm dò nhau, chưa dùng đến tuyệt chiêu. Dù có nhãn lực tốt thế nào cũng không thể dự đoán chính xác được. Vì trước mắt thì hai bên vẫn tương đương nhau, điều khác nhau duy nhất là thế tấn công của Tân Thiên Vấn khá mạnh mẽ còn Tần Vô Song thì phòng thủ nhiều hơn.</w:t>
      </w:r>
    </w:p>
    <w:p>
      <w:pPr>
        <w:pStyle w:val="BodyText"/>
      </w:pPr>
      <w:r>
        <w:t xml:space="preserve">Bên Kiếm Nhiêm cũng rất bình tĩnh.</w:t>
      </w:r>
    </w:p>
    <w:p>
      <w:pPr>
        <w:pStyle w:val="BodyText"/>
      </w:pPr>
      <w:r>
        <w:t xml:space="preserve">Vì tạm thời nó cũng chưa nhìn ra được điều gì, dù là Tân Thiên Thần đã căng thẳng hỏi mấy lần.</w:t>
      </w:r>
    </w:p>
    <w:p>
      <w:pPr>
        <w:pStyle w:val="BodyText"/>
      </w:pPr>
      <w:r>
        <w:t xml:space="preserve">Chỉ có điều, ánh mắt Kiếm Nhiêm nhìn Tần Vô Song đôi lúc lóe lên những tia nhìn cổ quái, rồi lại nhìn Hiên Viên Bạt với nét mặt kỳ lạ, cũng không biết nó đang nghĩ gì.</w:t>
      </w:r>
    </w:p>
    <w:p>
      <w:pPr>
        <w:pStyle w:val="BodyText"/>
      </w:pPr>
      <w:r>
        <w:t xml:space="preserve">Tân Thiên Vấn vô cùng giận dữ, hắn vô cùng hài lòng với bộ Cửu Sát Kiếm Kỹ này, nhưng nó lại bị Tần Vô Song đánh kiểu không trình tự quy luật kia khắc chế, hoàn toàn không thể thi triển được uy lực của nó.</w:t>
      </w:r>
    </w:p>
    <w:p>
      <w:pPr>
        <w:pStyle w:val="BodyText"/>
      </w:pPr>
      <w:r>
        <w:t xml:space="preserve">Tân Thiên Vấn vung thanh A Đồ Kiếm lên, Thiên Lục Mâu cầm trên tay, đồng thời, đôi cánh sau lưng đập mạnh, ánh sáng chói lòa, biến thành bốn cánh tay đan chéo nhau.</w:t>
      </w:r>
    </w:p>
    <w:p>
      <w:pPr>
        <w:pStyle w:val="BodyText"/>
      </w:pPr>
      <w:r>
        <w:t xml:space="preserve">Cổ Tân Thiên Vấn nghiêng sang một bên, bên cạnh cổ mọc ra một cái đầu, nghiêng thêm một chút nữa, một cái đầu khác lại mọc ra.</w:t>
      </w:r>
    </w:p>
    <w:p>
      <w:pPr>
        <w:pStyle w:val="BodyText"/>
      </w:pPr>
      <w:r>
        <w:t xml:space="preserve">Ba đầu sáu tay!</w:t>
      </w:r>
    </w:p>
    <w:p>
      <w:pPr>
        <w:pStyle w:val="BodyText"/>
      </w:pPr>
      <w:r>
        <w:t xml:space="preserve">Tân Thiên Vấn cười hung tợn, sáu cánh tay đều cầm Chân Thần Lục Binh, trông hắn giống như một đại ma thần với gương mặt dữ tợn, xung quanh pháp thân phát ra thứ ánh sáng đủ màu sắc, xung quanh ánh sáng đó lại là vô số những ký hiệu rất đáng sợ.</w:t>
      </w:r>
    </w:p>
    <w:p>
      <w:pPr>
        <w:pStyle w:val="BodyText"/>
      </w:pPr>
      <w:r>
        <w:t xml:space="preserve">Điều này cũng khiến Tần Vô Song phải kinh ngạc, nhưng hắn lập tức lấy lại bình tĩnh, rồi cười ha ha, ném Thiên Vương Kiếm lên không trung, rồi ném ra Địa Hoàng Thương, một trái một phải bảo vệ pháp thân.</w:t>
      </w:r>
    </w:p>
    <w:p>
      <w:pPr>
        <w:pStyle w:val="BodyText"/>
      </w:pPr>
      <w:r>
        <w:t xml:space="preserve">Tay hắn tóm một cái, một thanh chiến đao hai màu âm dương xuất hiện. Âm Dương Tạo Hóa Đao, thanh đao một nhát phân chia âm dương!</w:t>
      </w:r>
    </w:p>
    <w:p>
      <w:pPr>
        <w:pStyle w:val="BodyText"/>
      </w:pPr>
      <w:r>
        <w:t xml:space="preserve">Thanh Âm Dương Tạo Hóa Đao này còn lợi hại hơn Thiên Vương Kiếm và Địa Hoàng Thương một chút. Tần Vô Song tay phải cầm đao, Thần hồn thì điều khiển Thiên Vương Kiếm và Địa Hoàng Thương, cùng đánh với ba đầu sáu tay của Tân Thiên Vấn.</w:t>
      </w:r>
    </w:p>
    <w:p>
      <w:pPr>
        <w:pStyle w:val="BodyText"/>
      </w:pPr>
      <w:r>
        <w:t xml:space="preserve">Tân Thiên Vấn có ba đầu sáu tay, nhưng căn bản không thể phá vỡ được sự phòng ngự của Tần Vô Song. Ba món vũ khí Chân Thần Đạo chín kiếp của Tần Vô Song được dùng cùng một lúc, ánh thần quang ngũ sắc phía sau lưng cũng không ngừng tỏa ra.</w:t>
      </w:r>
    </w:p>
    <w:p>
      <w:pPr>
        <w:pStyle w:val="BodyText"/>
      </w:pPr>
      <w:r>
        <w:t xml:space="preserve">Tần Vô Song quát lên:</w:t>
      </w:r>
    </w:p>
    <w:p>
      <w:pPr>
        <w:pStyle w:val="BodyText"/>
      </w:pPr>
      <w:r>
        <w:t xml:space="preserve">- Tân Thiên Vấn, đừng tưởng ngươi có ba đầu sáu tay là có thể giở được trò gì. Đỡ một đao của ta đây!</w:t>
      </w:r>
    </w:p>
    <w:p>
      <w:pPr>
        <w:pStyle w:val="BodyText"/>
      </w:pPr>
      <w:r>
        <w:t xml:space="preserve">Đao quang lóe lên chém ra hai luồng sáng nhật nguyệt. Âm Dương Tạo Hóa Đao không hổ danh nắm được tạo hóa.</w:t>
      </w:r>
    </w:p>
    <w:p>
      <w:pPr>
        <w:pStyle w:val="BodyText"/>
      </w:pPr>
      <w:r>
        <w:t xml:space="preserve">Tần Vô Song đã luyện thành Thần đạo Tinh Phách Thủy thuộc tính và Hỏa thuộc tính, có Âm Dương Tạo Hóa Đao trong tay đương nhiên phối hợp rất ăn ý!</w:t>
      </w:r>
    </w:p>
    <w:p>
      <w:pPr>
        <w:pStyle w:val="Compact"/>
      </w:pPr>
      <w:r>
        <w:t xml:space="preserve">Ủng hộ chỉ với 1 click và 5s ! (adf.ly/4EmoB)</w:t>
      </w:r>
      <w:r>
        <w:br w:type="textWrapping"/>
      </w:r>
      <w:r>
        <w:br w:type="textWrapping"/>
      </w:r>
    </w:p>
    <w:p>
      <w:pPr>
        <w:pStyle w:val="Heading2"/>
      </w:pPr>
      <w:bookmarkStart w:id="898" w:name="chương-876"/>
      <w:bookmarkEnd w:id="898"/>
      <w:r>
        <w:t xml:space="preserve">876. Chương 87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76: Quyết đấu đỉnh cao</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Âm Dương Tạo Hóa Đao quả nhiên không phải thổi phồng, khí thế như có thể một nhát chém đứt âm dương. Đao lấp loáng ánh kim quang chói lòa như mặt trời giữa tầng không. Mặt sau lại là ánh ngân quang tựa ánh trăng lạnh lẽo.</w:t>
      </w:r>
    </w:p>
    <w:p>
      <w:pPr>
        <w:pStyle w:val="BodyText"/>
      </w:pPr>
      <w:r>
        <w:t xml:space="preserve">Kỳ diệu nhất là thanh Âm Dương Tạo Hóa Đao này dường như vô cùng ăn ý với Âm Dương Tử Vân Dực, nhờ khí thế của Âm Dương Tử Vân Dực mà uy lực mạnh hơn vốn có ba phần.</w:t>
      </w:r>
    </w:p>
    <w:p>
      <w:pPr>
        <w:pStyle w:val="BodyText"/>
      </w:pPr>
      <w:r>
        <w:t xml:space="preserve">Đao còn chưa đánh tới trước mặt Tân Thiên Vấn hắn đã vội vàng lộn một vòng tránh đao. Đồng thời ném Bát Ngự Kim Quang Trường về phía đỉnh đầu Tần Vô Song. Chiếc lọng to cỡ cái ô lập tức mở rộng, ánh sáng từ bốn phương tám hướng tỏa ra bao trùm toàn bộ bầu trời trên Hiên Viên Đài.</w:t>
      </w:r>
    </w:p>
    <w:p>
      <w:pPr>
        <w:pStyle w:val="BodyText"/>
      </w:pPr>
      <w:r>
        <w:t xml:space="preserve">Tần Vô Song biết sự lợi hại của Bát Ngự Kim Quang Trường, khi thấy Tân Thiên Vấn lấy nó ra đã đề phòng vài phần, Âm Dương Tạo Hóa Đao bay khỏi tay, biến thành một chùm sáng hai cực âm dương bắn về phía Bát Ngự Kim Quang Trường.</w:t>
      </w:r>
    </w:p>
    <w:p>
      <w:pPr>
        <w:pStyle w:val="BodyText"/>
      </w:pPr>
      <w:r>
        <w:t xml:space="preserve">Uỳnh!</w:t>
      </w:r>
    </w:p>
    <w:p>
      <w:pPr>
        <w:pStyle w:val="BodyText"/>
      </w:pPr>
      <w:r>
        <w:t xml:space="preserve">Chùm sáng khổng lồ bị Âm Dương Tạo Hóa Đao đánh tan, ánh sáng bắn ra làm chói lòa cả không gian.</w:t>
      </w:r>
    </w:p>
    <w:p>
      <w:pPr>
        <w:pStyle w:val="BodyText"/>
      </w:pPr>
      <w:r>
        <w:t xml:space="preserve">Uy lực của Bát Ngự Kim Quang Trường còn chưa được thi triển đã bị Âm Dương Tạo Hóa Đao của Tần Vô Song đánh tan!</w:t>
      </w:r>
    </w:p>
    <w:p>
      <w:pPr>
        <w:pStyle w:val="BodyText"/>
      </w:pPr>
      <w:r>
        <w:t xml:space="preserve">Như vậy là cuối cùng thì uy lực của vũ khí Chân Thần Đạo chín kiếp cũng được bộc lộ!</w:t>
      </w:r>
    </w:p>
    <w:p>
      <w:pPr>
        <w:pStyle w:val="BodyText"/>
      </w:pPr>
      <w:r>
        <w:t xml:space="preserve">Tân Thiên Vấn kinh ngạc, hắn ít khi thi triển Bát Ngự Kim Quang Trường, nhưng một khi đã thi triển thì gần như đều có tác dụng rất lớn. Dù có cường giả chống lại được thì cũng là dựa vào trang bị phòng ngự để chống lại sự ràng buộc của kim quang, không bị sức mạnh của Bát Ngự Kim Quang Trường khống chế.</w:t>
      </w:r>
    </w:p>
    <w:p>
      <w:pPr>
        <w:pStyle w:val="BodyText"/>
      </w:pPr>
      <w:r>
        <w:t xml:space="preserve">Cảnh tượng đòn công kích bị phá trừ một cách trực tiếp thế này là lần đầu tiên Tân Thiên Vấn gặp phải kể từ khi xuất đạo đến nay. Không tránh khỏi chửi thầm:</w:t>
      </w:r>
    </w:p>
    <w:p>
      <w:pPr>
        <w:pStyle w:val="BodyText"/>
      </w:pPr>
      <w:r>
        <w:t xml:space="preserve">- Đồ quái vật!</w:t>
      </w:r>
    </w:p>
    <w:p>
      <w:pPr>
        <w:pStyle w:val="BodyText"/>
      </w:pPr>
      <w:r>
        <w:t xml:space="preserve">Tân Thiên Vấn lập tức dùng Diệt Thần Cung bắn vô số mũi tên theo những tia lưu quang bay về phía Tần Vô Song. Tần Vô Song cười ha ha:</w:t>
      </w:r>
    </w:p>
    <w:p>
      <w:pPr>
        <w:pStyle w:val="BodyText"/>
      </w:pPr>
      <w:r>
        <w:t xml:space="preserve">- Hay lắm!</w:t>
      </w:r>
    </w:p>
    <w:p>
      <w:pPr>
        <w:pStyle w:val="BodyText"/>
      </w:pPr>
      <w:r>
        <w:t xml:space="preserve">Lưu quang của Âm Dương Tạo Hóa Đao đang đến cực hạn bỗng rơi xuống như chiếc rèm cửa, một màn sáng như lỗ đen trong không gian bao phủ lấy Tần Vô Song. Những mũi tên kia vừa chạm vào màn sáng thì lập tức như rơi vào lò luyện đan, tan ra thành từng mảnh.</w:t>
      </w:r>
    </w:p>
    <w:p>
      <w:pPr>
        <w:pStyle w:val="BodyText"/>
      </w:pPr>
      <w:r>
        <w:t xml:space="preserve">Tân Thiên Vấn tức đến hộc máu. Sức phòng ngự của tên tiểu tử này có phải quá biến thái rồi không?</w:t>
      </w:r>
    </w:p>
    <w:p>
      <w:pPr>
        <w:pStyle w:val="BodyText"/>
      </w:pPr>
      <w:r>
        <w:t xml:space="preserve">Diệt Thần Cung và Bát Ngự Kim Quang Trường trước nay luôn là sự phối hợp tốt nhất. Bát Ngự Kim Quang Ngự bao trùm lấy đối phương để Diệt Thần Cung tấn công.</w:t>
      </w:r>
    </w:p>
    <w:p>
      <w:pPr>
        <w:pStyle w:val="BodyText"/>
      </w:pPr>
      <w:r>
        <w:t xml:space="preserve">Diệt Thần Cung vô cùng hiểm độc, một khi đã bắn trúng nó sẽ như con sâu gặm nhấm hết Thần hồn, rồi hủy diệt cả Thần hồn lẫn nhục thể, uy lực vô cùng kinh người.</w:t>
      </w:r>
    </w:p>
    <w:p>
      <w:pPr>
        <w:pStyle w:val="BodyText"/>
      </w:pPr>
      <w:r>
        <w:t xml:space="preserve">Chỉ là, Bát Ngự Kim Quang Trường không trói được Tần Vô Song nên công kích của Diệt Thần Cung bị giảm uy lực.</w:t>
      </w:r>
    </w:p>
    <w:p>
      <w:pPr>
        <w:pStyle w:val="BodyText"/>
      </w:pPr>
      <w:r>
        <w:t xml:space="preserve">Uy lực công thủ của Âm Dương Tạo Hóa Đao của Tần Vô Song đã chèn ép được toàn bộ uy lực của Chân Thần Lục Binh, phía dưới đài lập tức vang lên vô vàn tiếng hoan hô, tất cả dường như sắp phát điên.</w:t>
      </w:r>
    </w:p>
    <w:p>
      <w:pPr>
        <w:pStyle w:val="BodyText"/>
      </w:pPr>
      <w:r>
        <w:t xml:space="preserve">Quá đẹp mắt! Dù là ai công ai thủ thì độ đẹp mắt của trận đấu này đã vượt xa so với tưởng tượng!</w:t>
      </w:r>
    </w:p>
    <w:p>
      <w:pPr>
        <w:pStyle w:val="BodyText"/>
      </w:pPr>
      <w:r>
        <w:t xml:space="preserve">Ngay Hiên Viên Bạt xem trận đấu ở đẳng cấp này cũng phải đắn đo, nếu mình gặp phải đối thủ này thì sẽ có bao nhiêu phần thắng?</w:t>
      </w:r>
    </w:p>
    <w:p>
      <w:pPr>
        <w:pStyle w:val="BodyText"/>
      </w:pPr>
      <w:r>
        <w:t xml:space="preserve">Không thể không nói, dù là Hiên Viên Bạt, nếu gặp phải hai đối thủ này căn bản là không có bất cứ sự tự tin nào mình sẽ tất thắng, thậm chí còn có khả năng sẽ thua!</w:t>
      </w:r>
    </w:p>
    <w:p>
      <w:pPr>
        <w:pStyle w:val="BodyText"/>
      </w:pPr>
      <w:r>
        <w:t xml:space="preserve">Quá mạnh!</w:t>
      </w:r>
    </w:p>
    <w:p>
      <w:pPr>
        <w:pStyle w:val="BodyText"/>
      </w:pPr>
      <w:r>
        <w:t xml:space="preserve">Tân Thiên Vấn, thân là Thiên Đế, trước mặt Hiên Viên Tộc vẫn luôn như đứa trẻ ba tuổi không dám thất lễ, ngông cuồng. Nhưng với các thế lực khác thì hắn chưa bao giờ phục ai.</w:t>
      </w:r>
    </w:p>
    <w:p>
      <w:pPr>
        <w:pStyle w:val="BodyText"/>
      </w:pPr>
      <w:r>
        <w:t xml:space="preserve">Nhưng hôm nay cuối cùng hắn đã gặp một miếng xương khó nhằn. Tên Tần Vô Song trẻ tuổi này lại khiến Tân Thiên Vấn đã thành danh hàng nghìn năm nay khó khăn đến vậy!</w:t>
      </w:r>
    </w:p>
    <w:p>
      <w:pPr>
        <w:pStyle w:val="BodyText"/>
      </w:pPr>
      <w:r>
        <w:t xml:space="preserve">Tần Vô Song mới chỉ hơn ba mươi tuổi, đây là độ tuổi mà người bình thường chỉ mới bước vào giới tu luyện, ở độ tuổi mà nhiều tu luyện giả vẫn là đệ tử nhập môn thì Tần Vô Song đã có thể đánh ngang bằng với Thiên Đế Tân Thiên Vấn rồi!</w:t>
      </w:r>
    </w:p>
    <w:p>
      <w:pPr>
        <w:pStyle w:val="BodyText"/>
      </w:pPr>
      <w:r>
        <w:t xml:space="preserve">Còn có thể nói gì đây? Chỉ hai chữ, yêu nghiệt!</w:t>
      </w:r>
    </w:p>
    <w:p>
      <w:pPr>
        <w:pStyle w:val="BodyText"/>
      </w:pPr>
      <w:r>
        <w:t xml:space="preserve">Đúng là yêu nghiệt, ngay Hiên Viên Tộc cũng phải thán phục huống hồ là người khác? Đương nhiên mọi người đều biết, Tần Vô Song có thể ung dung đối phó với Tân Thiên Vấn như vậy là nhờ vào vũ khí mà hắn sử dụng.</w:t>
      </w:r>
    </w:p>
    <w:p>
      <w:pPr>
        <w:pStyle w:val="BodyText"/>
      </w:pPr>
      <w:r>
        <w:t xml:space="preserve">Uy danh Chân Thần Lục Binh hầu như mọi người đều biết. Chân Thần Lục Binh gần như là chiêu bài của Tân Thiên Vấn, cũng là vũ khí mạnh nhất của Tân gia năm đó.</w:t>
      </w:r>
    </w:p>
    <w:p>
      <w:pPr>
        <w:pStyle w:val="BodyText"/>
      </w:pPr>
      <w:r>
        <w:t xml:space="preserve">Có thể nói một cách không khách khí rằng, nếu Tân Thiên Vấn không có Chân Thần Lục Binh thì năm đó không thể nào đoạt được ngôi vị Thiên Đế từ tay Tần gia.</w:t>
      </w:r>
    </w:p>
    <w:p>
      <w:pPr>
        <w:pStyle w:val="BodyText"/>
      </w:pPr>
      <w:r>
        <w:t xml:space="preserve">Chân Thần Lục Binh chính là vũ khí gây dựng nên Tân gia hiện nay, vậy mà lại bị Tần Vô Song, một người trẻ tuổi của Tần gia áp chế. Nói thế nào thì ưu thế của Tân Thiên Vấn về mặt binh khí đã hoàn toàn biến mất!</w:t>
      </w:r>
    </w:p>
    <w:p>
      <w:pPr>
        <w:pStyle w:val="BodyText"/>
      </w:pPr>
      <w:r>
        <w:t xml:space="preserve">Ngược lại, vũ khí đã trở thành điểm yếu của Tân Thiên Vấn. Đây là chuyện không ai có thể tưởng tượng được. Có ai lại ngờ được, trong trận đấu đẳng cấp này Tân Thiên Vấn lại ở thế hạ phong về mặt vũ khí?</w:t>
      </w:r>
    </w:p>
    <w:p>
      <w:pPr>
        <w:pStyle w:val="BodyText"/>
      </w:pPr>
      <w:r>
        <w:t xml:space="preserve">- Bên ngoài đồn rằng Đại Chưởng môn Tần gia Tần Vô Song kế thừa trận pháp Thái cổ xem ra không phải tin đồn thất thiệt. Chuyện này xem ra vô cùng chính xác!</w:t>
      </w:r>
    </w:p>
    <w:p>
      <w:pPr>
        <w:pStyle w:val="BodyText"/>
      </w:pPr>
      <w:r>
        <w:t xml:space="preserve">- Ồ? Sao ngươi biết?</w:t>
      </w:r>
    </w:p>
    <w:p>
      <w:pPr>
        <w:pStyle w:val="BodyText"/>
      </w:pPr>
      <w:r>
        <w:t xml:space="preserve">- Ngươi không biết nhìn à? Vũ khí mà Tần Vô Song sử dụng rõ ràng là có thể áp đảo được Chân Thần Lục Binh. Tần gia có thứ vũ khí mạnh đó từ bao giờ? Không phải từ trận pháp Thái cổ sao? Nếu Tần gia có được vũ khí lợi hại như thế này thì một nghìn năm trước sẽ không thua Tân gia!</w:t>
      </w:r>
    </w:p>
    <w:p>
      <w:pPr>
        <w:pStyle w:val="BodyText"/>
      </w:pPr>
      <w:r>
        <w:t xml:space="preserve">- Nói cũng phải. Trước đây Tần gia thua chính là thua Chân Thần Lục Binh mà. Nếu không, những mặt khác của Tân gia còn chưa sánh được với Tần gia và Vân gia.</w:t>
      </w:r>
    </w:p>
    <w:p>
      <w:pPr>
        <w:pStyle w:val="BodyText"/>
      </w:pPr>
      <w:r>
        <w:t xml:space="preserve">Phía dưới bắt đầu xuất hiện vô số tiếng bàn tán suy đoán. Nhưng đối với cục diện mà nói thì chẳng có tác dụng gì.</w:t>
      </w:r>
    </w:p>
    <w:p>
      <w:pPr>
        <w:pStyle w:val="BodyText"/>
      </w:pPr>
      <w:r>
        <w:t xml:space="preserve">Tân Thiên Vấn vẫn giữ được bình tĩnh, nghĩ bụng:</w:t>
      </w:r>
    </w:p>
    <w:p>
      <w:pPr>
        <w:pStyle w:val="BodyText"/>
      </w:pPr>
      <w:r>
        <w:t xml:space="preserve">- Tên Tần Vô Song có vũ khí lợi hại như vậy, muốn phá vỡ sự phòng ngự của hắn tấn công bằng vũ khí thì e là khó chiếm thế thượng phong. Xem ra, ta phải gọi Phong ấn Thú hồn ra thôi. Phong ấn Thú hồn có cách đánh điên cuồng, dù có phải hy sinh, chỉ cần giữ chân Tần Vô Song được trong giây lát là ta có thể bắn chết hắn!</w:t>
      </w:r>
    </w:p>
    <w:p>
      <w:pPr>
        <w:pStyle w:val="BodyText"/>
      </w:pPr>
      <w:r>
        <w:t xml:space="preserve">Nghĩ đến đây, Tân Thiên Vấn ném ra một đạo phong ấn, ánh sáng lóe lên, từ trong đám khói mù mịt hai con hung thú tướng mạo vô cùng đáng sợ.</w:t>
      </w:r>
    </w:p>
    <w:p>
      <w:pPr>
        <w:pStyle w:val="BodyText"/>
      </w:pPr>
      <w:r>
        <w:t xml:space="preserve">Chín kiếp, là Hóa Thần Đạo chín kiếp!</w:t>
      </w:r>
    </w:p>
    <w:p>
      <w:pPr>
        <w:pStyle w:val="BodyText"/>
      </w:pPr>
      <w:r>
        <w:t xml:space="preserve">Tấm Phong ấn Thú hồn này vốn là của Kiếm Nhiêm, khác với hai đầu Phong ấn Thú hồn của Tân Thiên Thần, là Thú hồn Hóa Thần Đạo chín kiếp!</w:t>
      </w:r>
    </w:p>
    <w:p>
      <w:pPr>
        <w:pStyle w:val="BodyText"/>
      </w:pPr>
      <w:r>
        <w:t xml:space="preserve">Thật ra Tân Thiên Vấn cũng hơi hối hận vì đánh giá sai kẻ địch. Nếu không phải đánh giá thấp Tần gia thì dù có Thiên Tu Truy Vân Thú hắn cũng nên đưa tấm Phong ấn Thú hồn lợi hại hơn này cho Tân Thiên Thần. Như vậy ít nhất thì cũng có thể chiến đấu với Thiên Tu Truy Vân Thú, thậm chí còn có hy vọng thắng.</w:t>
      </w:r>
    </w:p>
    <w:p>
      <w:pPr>
        <w:pStyle w:val="BodyText"/>
      </w:pPr>
      <w:r>
        <w:t xml:space="preserve">Uy lực kết hợp giữa hai con hung thú này không chỉ là một cộng một, mà nó có thể phát huy được bốn thậm chí năm lần uy lực.</w:t>
      </w:r>
    </w:p>
    <w:p>
      <w:pPr>
        <w:pStyle w:val="BodyText"/>
      </w:pPr>
      <w:r>
        <w:t xml:space="preserve">Tân Thiên Thần mà có thêm phần thực lực đó thì chưa chắc đã không thể thắng Thiên Tu Truy Vân Thú, nhưng nay nói gì thì cũng muộn rồi.</w:t>
      </w:r>
    </w:p>
    <w:p>
      <w:pPr>
        <w:pStyle w:val="BodyText"/>
      </w:pPr>
      <w:r>
        <w:t xml:space="preserve">Tân Thiên Vấn quyết định, dù có phải hy sinh hai con Thú hồn này cũng nhất định phải bắn gục Tần Vô Song. Đánh gục Tần Vô Song đương nhiên giá trị hơn nhiều so với hai con Thú hồn này.</w:t>
      </w:r>
    </w:p>
    <w:p>
      <w:pPr>
        <w:pStyle w:val="BodyText"/>
      </w:pPr>
      <w:r>
        <w:t xml:space="preserve">Nghĩ vậy, Tân Thiên Vấn niệm chú, bắt đầu tẩy não hai con Thú hồn. Ở Thiên Hỏa Nam Cương, Tân Thiên Vấn học được hai môn tuyệt học của Thú Tộc. Một là Khống Thú Thuật, khống chế Phong ấn Thú hồn tác chiến, có thể khiến Thú hồn sống chết tùy ý.</w:t>
      </w:r>
    </w:p>
    <w:p>
      <w:pPr>
        <w:pStyle w:val="BodyText"/>
      </w:pPr>
      <w:r>
        <w:t xml:space="preserve">Khống Thú Thuật thật ra chính là một biến tướng của Khôi Lỗi Thuật, chỉ có điều đối tượng của nó là Thú hồn, khác với Ma Tượng Đại Khôi Lỗi của Tần Vô Song nhưng về bản chất là giống nhau.</w:t>
      </w:r>
    </w:p>
    <w:p>
      <w:pPr>
        <w:pStyle w:val="BodyText"/>
      </w:pPr>
      <w:r>
        <w:t xml:space="preserve">Hai con hung thú rống lên một tiếng rồi lao về Tần Vô Song từ hai phía.</w:t>
      </w:r>
    </w:p>
    <w:p>
      <w:pPr>
        <w:pStyle w:val="BodyText"/>
      </w:pPr>
      <w:r>
        <w:t xml:space="preserve">Tân Thiên Vấn cười ác độc, hai bàn tay đánh ra hai luồng thần quang có những ký hiệu cổ quái của Thú Tộc bắn lên người hai con hung thú khiến chúng toàn thân bừng sáng, một luồng khí tức hoang thú cổ xưa bao trùm toàn bộ Hiên Viên Đài.</w:t>
      </w:r>
    </w:p>
    <w:p>
      <w:pPr>
        <w:pStyle w:val="BodyText"/>
      </w:pPr>
      <w:r>
        <w:t xml:space="preserve">Grào! Grào!</w:t>
      </w:r>
    </w:p>
    <w:p>
      <w:pPr>
        <w:pStyle w:val="BodyText"/>
      </w:pPr>
      <w:r>
        <w:t xml:space="preserve">Hai tiếng rống kinh thiên động địa, hai con hung thú giơ nanh múa vuốt lao đến chỗ Tần Vô Song với tốc độ xé tan hư không.</w:t>
      </w:r>
    </w:p>
    <w:p>
      <w:pPr>
        <w:pStyle w:val="BodyText"/>
      </w:pPr>
      <w:r>
        <w:t xml:space="preserve">Tần Vô Song cười kỳ quái, khóe miệng là nụ cười với ý ‘cuối cùng ngươi cũng dùng tuyệt chiêu’. Nụ cười đó tựa như cây kim châm cắm thẳng vào tâm chí vốn rất kiên định của Tân Thiên Vấn:</w:t>
      </w:r>
    </w:p>
    <w:p>
      <w:pPr>
        <w:pStyle w:val="BodyText"/>
      </w:pPr>
      <w:r>
        <w:t xml:space="preserve">- Tên tiểu tử, ngươi cười cái gì chứ?</w:t>
      </w:r>
    </w:p>
    <w:p>
      <w:pPr>
        <w:pStyle w:val="BodyText"/>
      </w:pPr>
      <w:r>
        <w:t xml:space="preserve">Trong lòng Tân Thiên Vấn dấy lên nghi vấn.</w:t>
      </w:r>
    </w:p>
    <w:p>
      <w:pPr>
        <w:pStyle w:val="BodyText"/>
      </w:pPr>
      <w:r>
        <w:t xml:space="preserve">Tạp niệm, lại một tạp niệm nữa. Tân Thiên Vấn là đại cao thủ, đại cao thủ, lẽ nào lại không biết tạo niệm là vết nứt trong tâm trí của mình. Nói giảm thì đó chỉ là một ý nghĩ, nói lớn hơn thì đó là một loại tâm ma ảnh hưởng đến tâm trí.</w:t>
      </w:r>
    </w:p>
    <w:p>
      <w:pPr>
        <w:pStyle w:val="BodyText"/>
      </w:pPr>
      <w:r>
        <w:t xml:space="preserve">Tân Thiên Vấn vốn rất tự tin, chưa bao giờ bị bóng đen tâm lý này. Nhưng nay, khi ký Sinh Tử Ước, tâm lý của hắn đã có chút bóng đen, lúc này lại xuất hiện thêm lần nữa.</w:t>
      </w:r>
    </w:p>
    <w:p>
      <w:pPr>
        <w:pStyle w:val="BodyText"/>
      </w:pPr>
      <w:r>
        <w:t xml:space="preserve">Liên tiếp hai lần như vậy khiến thần niệm của Tân Thiên Vấn đã xuất hiện một vết rạn nứt thật sự, tâm ma thật sự. Tâm ma này từ lần hắn bị thương đã có rồi. Trừ phi đánh bại được Tần Vô Song, giết chết Tần Vô Song thì tâm ma mới biến mất, nếu không nó sẽ là tâm bệnh mãi mãi.</w:t>
      </w:r>
    </w:p>
    <w:p>
      <w:pPr>
        <w:pStyle w:val="BodyText"/>
      </w:pPr>
      <w:r>
        <w:t xml:space="preserve">Tần Vô Song cười:</w:t>
      </w:r>
    </w:p>
    <w:p>
      <w:pPr>
        <w:pStyle w:val="BodyText"/>
      </w:pPr>
      <w:r>
        <w:t xml:space="preserve">- Tân Thiên Vấn, hoang thú này có phải ngươi có được từ Thiên Hỏa Nam Cương không? Không tệ, không tệ. Nếu ngươi chẳng có vũ khí gì mới thì sao có tư cách làm đối thủ của ta chứ? Lần này ta sẽ cho ngươi mở rộng tầm mắt với thủ đoạn của ta!</w:t>
      </w:r>
    </w:p>
    <w:p>
      <w:pPr>
        <w:pStyle w:val="BodyText"/>
      </w:pPr>
      <w:r>
        <w:t xml:space="preserve">Tiếng cười Tần Vô Song vang vọng trong hư không như sấm rền.</w:t>
      </w:r>
    </w:p>
    <w:p>
      <w:pPr>
        <w:pStyle w:val="BodyText"/>
      </w:pPr>
      <w:r>
        <w:t xml:space="preserve">Thân hình Tần Vô Song lắc lư, thần quang ngũ sắc biến ra vô số phân thân Khôi Lỗi giống hệt Tần Vô Song.</w:t>
      </w:r>
    </w:p>
    <w:p>
      <w:pPr>
        <w:pStyle w:val="BodyText"/>
      </w:pPr>
      <w:r>
        <w:t xml:space="preserve">Một, hai, ba, bốn…</w:t>
      </w:r>
    </w:p>
    <w:p>
      <w:pPr>
        <w:pStyle w:val="BodyText"/>
      </w:pPr>
      <w:r>
        <w:t xml:space="preserve">Chín! Có đến chín Khôi Lỗi! Chín con Khôi Lỗi này không hề là ảnh ảo mà rất thực, Thần đạo Khôi Lỗi có máu có thịt!</w:t>
      </w:r>
    </w:p>
    <w:p>
      <w:pPr>
        <w:pStyle w:val="Compact"/>
      </w:pPr>
      <w:r>
        <w:t xml:space="preserve">Ủng hộ chỉ với 1 click và 5s ! (adf.ly/4EmoB)</w:t>
      </w:r>
      <w:r>
        <w:br w:type="textWrapping"/>
      </w:r>
      <w:r>
        <w:br w:type="textWrapping"/>
      </w:r>
    </w:p>
    <w:p>
      <w:pPr>
        <w:pStyle w:val="Heading2"/>
      </w:pPr>
      <w:bookmarkStart w:id="899" w:name="chương-877"/>
      <w:bookmarkEnd w:id="899"/>
      <w:r>
        <w:t xml:space="preserve">877. Chương 87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77: Thiên Đế rơi xuống thế hạ pho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hín con Ma Tượng Đại Khôi Lỗi cộng một bản thể, tất cả là mười, trong hư không đứng theo hình cầu vồng, tỏa ra ánh thần quang ngũ sắc tỏ rõ thần uy.</w:t>
      </w:r>
    </w:p>
    <w:p>
      <w:pPr>
        <w:pStyle w:val="BodyText"/>
      </w:pPr>
      <w:r>
        <w:t xml:space="preserve">- Ha ha, Tân Thiên Vấn, ngươi chẳng qua thao túng được hai con hoang thú thôi, còn nhiều hơn không?</w:t>
      </w:r>
    </w:p>
    <w:p>
      <w:pPr>
        <w:pStyle w:val="BodyText"/>
      </w:pPr>
      <w:r>
        <w:t xml:space="preserve">Tần Vô Song nói với giọng chế giễu.</w:t>
      </w:r>
    </w:p>
    <w:p>
      <w:pPr>
        <w:pStyle w:val="BodyText"/>
      </w:pPr>
      <w:r>
        <w:t xml:space="preserve">Tân Thiên Vấn bật cười:</w:t>
      </w:r>
    </w:p>
    <w:p>
      <w:pPr>
        <w:pStyle w:val="BodyText"/>
      </w:pPr>
      <w:r>
        <w:t xml:space="preserve">- Tần Vô Song, ngươi đừng có huênh hoang. Khôi Lỗi không phải cứ nhiều là thắng đâu. Ngươi đông người, dùng để khiến người khác hoa mắt còn được. Chứ muốn dựa vào chiến thuật số đông, những con rối gỗ bỏ đi kia của ngươi chưa đủ dùng đâu!</w:t>
      </w:r>
    </w:p>
    <w:p>
      <w:pPr>
        <w:pStyle w:val="BodyText"/>
      </w:pPr>
      <w:r>
        <w:t xml:space="preserve">Tân Thiên Vấn vừa nhìn là biết những phân thân Khôi Lỗi này của Tần Vô Song thực lực tuyệt đối không hơn Hóa Thần Đạo ba kiếp.</w:t>
      </w:r>
    </w:p>
    <w:p>
      <w:pPr>
        <w:pStyle w:val="BodyText"/>
      </w:pPr>
      <w:r>
        <w:t xml:space="preserve">Thần đạo Khôi Lỗi kiểu này không thể nói là không mạnh nhưng dùng trong giao đấu giữa cường giả Chân Thần Đạo thì vẫn chưa đủ tư cách. Ít nhất thì Tân Thiên Vấn không coi ra gì, hắn cảm thấy thực lực của mình có thể hủy diệt toàn bộ đám Khôi Lỗi này chỉ trong năm chiêu.</w:t>
      </w:r>
    </w:p>
    <w:p>
      <w:pPr>
        <w:pStyle w:val="BodyText"/>
      </w:pPr>
      <w:r>
        <w:t xml:space="preserve">Tần Vô Song cười giễu cợt, đương nhiên là hắn sẽ không cho đối phương biết đám Khôi Lỗi này làm từ cái gì. Tần Vô Song cười thầm:</w:t>
      </w:r>
    </w:p>
    <w:p>
      <w:pPr>
        <w:pStyle w:val="BodyText"/>
      </w:pPr>
      <w:r>
        <w:t xml:space="preserve">- Tân Thiên Vấn, đợi khi ngươi thử uy lực của Cửu Cung Quy Nhất Kiếm Trận thì ngươi sẽ biết mùi vị thế nào ngay thôi.</w:t>
      </w:r>
    </w:p>
    <w:p>
      <w:pPr>
        <w:pStyle w:val="BodyText"/>
      </w:pPr>
      <w:r>
        <w:t xml:space="preserve">Chín Ma Tượng Đại Khôi Lỗi hoàn toàn nghe theo sự khống chế của Thần hồn của Tần Vô Song. Chín thanh trường kiếm chém ra vô số kiếm quang bán nguyệt tấn công Tân Thiên Vấn.</w:t>
      </w:r>
    </w:p>
    <w:p>
      <w:pPr>
        <w:pStyle w:val="BodyText"/>
      </w:pPr>
      <w:r>
        <w:t xml:space="preserve">Chín đạo thân ảnh bỗng tản ra hình thành vòng trận pháp.</w:t>
      </w:r>
    </w:p>
    <w:p>
      <w:pPr>
        <w:pStyle w:val="BodyText"/>
      </w:pPr>
      <w:r>
        <w:t xml:space="preserve">Trận pháp khởi động, không khí gào thét tiếng gió thổi, tiếng sấm rền, chín đạo thân ảnh của Ma Tượng Đại Khôi Lỗi tựa như tinh linh kiếm đạo, phối hợp vô cùng ăn ý!</w:t>
      </w:r>
    </w:p>
    <w:p>
      <w:pPr>
        <w:pStyle w:val="BodyText"/>
      </w:pPr>
      <w:r>
        <w:t xml:space="preserve">Cửu Cung Quy Nhất Kiếm Trận!</w:t>
      </w:r>
    </w:p>
    <w:p>
      <w:pPr>
        <w:pStyle w:val="BodyText"/>
      </w:pPr>
      <w:r>
        <w:t xml:space="preserve">Đây chính là đòn công kích hấp thu tinh hoa của Cửu Cung, dùng thân pháp biến hóa, di chuyển vị trí để tạo ra đòn công kích, đồng thời kết hợp sức mạnh của cá thể lại thành các tổ hợp khác nhau.</w:t>
      </w:r>
    </w:p>
    <w:p>
      <w:pPr>
        <w:pStyle w:val="BodyText"/>
      </w:pPr>
      <w:r>
        <w:t xml:space="preserve">Đặc điểm của nó ở chỗ, trận pháp của Cửu Cung nhờ vào sự biến đổi thân pháp và cảm giác về vị trí, sẽ tập tung sức mạnh của chín người lại tạo nên một sức mạnh tấn công vượt xa so với sức mạnh của cả chín người.</w:t>
      </w:r>
    </w:p>
    <w:p>
      <w:pPr>
        <w:pStyle w:val="BodyText"/>
      </w:pPr>
      <w:r>
        <w:t xml:space="preserve">Tần Vô Song luyện trận pháp này đến mức như hôm nay đã phải mất rất nhiều thời gian và tâm huyết. Không nói sẽ phát huy được uy lực chín chín tám mươi mốt lần nhưng nếu là sáu sáu ba mươi sáu lần thì cũng không phải nói khoác.</w:t>
      </w:r>
    </w:p>
    <w:p>
      <w:pPr>
        <w:pStyle w:val="BodyText"/>
      </w:pPr>
      <w:r>
        <w:t xml:space="preserve">Quan trọng nhất là cả công kích lẫn phòng ngự của trận pháp làm thành một thể. Một khi bố trận thành công thì nó giống như một mớ hỗn độn, không thể tìm được chỗ trung tâm của nó ở đâu nên không thể phá trận. Chủ động tấn công, dù là cường giả Chân Thần Đạo, trước sáu sáu ba mươi sáu lần uy lực của trận pháp thì làm được gì?</w:t>
      </w:r>
    </w:p>
    <w:p>
      <w:pPr>
        <w:pStyle w:val="BodyText"/>
      </w:pPr>
      <w:r>
        <w:t xml:space="preserve">Cảnh giới Thần đạo của Chân Thần Đạo cường giả có lẽ bằng vài chục lần so với Ngưng Thần Đạo. Nhưng trận pháp này vốn có chín người, mỗi người đều phát huy ba mươi sáu lần sức mạnh, nhân với chín lần nữa như thế là thành hơn ba trăm lần rồi. Muốn dùng sức mạnh để phá trận pháp này, trừ phi là Chân Thần Đạo cường giả chí tôn, nếu không thì căn bản không thể làm gì được.</w:t>
      </w:r>
    </w:p>
    <w:p>
      <w:pPr>
        <w:pStyle w:val="BodyText"/>
      </w:pPr>
      <w:r>
        <w:t xml:space="preserve">Nếu số Thần đạo Khôi Lỗi này có thể thăng cấp lên Hóa Thần Đạo sáu kiếp, thì dù có là Chân Thần Đạo đỉnh phong cũng không thể phá vỡ trận pháp nếu chỉ dựa vào sức mạnh đơn thuần.</w:t>
      </w:r>
    </w:p>
    <w:p>
      <w:pPr>
        <w:pStyle w:val="BodyText"/>
      </w:pPr>
      <w:r>
        <w:t xml:space="preserve">Mà một khi đã là Chân Thần Đạo cường giả bố trận thì có thể giết mọi cường giả trên Đại lục Thiên Huyền, căn bản là không có đối thủ dưới Thiên Thần Đạo.</w:t>
      </w:r>
    </w:p>
    <w:p>
      <w:pPr>
        <w:pStyle w:val="BodyText"/>
      </w:pPr>
      <w:r>
        <w:t xml:space="preserve">Chỉ đáng tiếc, trận pháp này vẫn chưa phát huy được đến cảnh giới cao nhất là chín chín tám mươi mốt lần, mà người bố trận cũng chưa có được tu vi mức biến thái đó.</w:t>
      </w:r>
    </w:p>
    <w:p>
      <w:pPr>
        <w:pStyle w:val="BodyText"/>
      </w:pPr>
      <w:r>
        <w:t xml:space="preserve">Nhưng dùng đối phó với Tân Thiên Vấn thì dư sức.</w:t>
      </w:r>
    </w:p>
    <w:p>
      <w:pPr>
        <w:pStyle w:val="BodyText"/>
      </w:pPr>
      <w:r>
        <w:t xml:space="preserve">Ma Tượng Đại Khôi Lỗi giữ chân được Tân Thiên Vấn, Tần Vô Song cười ha ha, thu Thiên Vương Kiếm và Địa Hoàng Thương lại không đánh với hai con hung thú kia nữa, rồi lấy Thần Tú Cung ra.</w:t>
      </w:r>
    </w:p>
    <w:p>
      <w:pPr>
        <w:pStyle w:val="BodyText"/>
      </w:pPr>
      <w:r>
        <w:t xml:space="preserve">Khi cây cung đã bị kìm nén mười mấy năm xuất hiện trở lại, nó mang trong mình một niềm ai oán và nộ khí, dường như nó cũng cảm thấy ức chế vì Tần Vô Song đã cất giấu quá lâu, nó muốn bộc phát ngay.</w:t>
      </w:r>
    </w:p>
    <w:p>
      <w:pPr>
        <w:pStyle w:val="BodyText"/>
      </w:pPr>
      <w:r>
        <w:t xml:space="preserve">Tần Vô Song vuốt ve cây Thần Tú Cung lấp lánh kim quang, trong lòng lập tức dậy lên một cảm giác vô cùng quen thuộc. Cái cảm giác như tình nhân năm xưa gặp lại nhau này khiến Tần Vô Song cảm thấy rất dễ chịu.</w:t>
      </w:r>
    </w:p>
    <w:p>
      <w:pPr>
        <w:pStyle w:val="BodyText"/>
      </w:pPr>
      <w:r>
        <w:t xml:space="preserve">Tần Vô Song hiện giờ đương nhiên hơn hẳn trước kia, mà tiềm lực của Thần Tú Cung cũng không ngừng được khai thác. Thần Tú Cung lúc này không còn như hồi mới xuất đạo nữa rồi.</w:t>
      </w:r>
    </w:p>
    <w:p>
      <w:pPr>
        <w:pStyle w:val="BodyText"/>
      </w:pPr>
      <w:r>
        <w:t xml:space="preserve">Kiếm Nhiêm ở phía dưới nhìn cảnh tượng này trong lòng căng thẳng, ánh mắt trở nên phức tạp.</w:t>
      </w:r>
    </w:p>
    <w:p>
      <w:pPr>
        <w:pStyle w:val="BodyText"/>
      </w:pPr>
      <w:r>
        <w:t xml:space="preserve">Tân Thiên Thần không thể phán đoán được thời cuộc nên hắn nhìn nét mặt của Kiếm Nhiêm để tham khảo.</w:t>
      </w:r>
    </w:p>
    <w:p>
      <w:pPr>
        <w:pStyle w:val="BodyText"/>
      </w:pPr>
      <w:r>
        <w:t xml:space="preserve">Thấy lông mày Thần thú Kiếm Nhiêm nhăn tít lại, ánh mắt đầy phức tạp, Tân Thiên Thần không kìm được run rẩy:</w:t>
      </w:r>
    </w:p>
    <w:p>
      <w:pPr>
        <w:pStyle w:val="BodyText"/>
      </w:pPr>
      <w:r>
        <w:t xml:space="preserve">- Kiếm Nhiêm đại nhân, sao rồi?</w:t>
      </w:r>
    </w:p>
    <w:p>
      <w:pPr>
        <w:pStyle w:val="BodyText"/>
      </w:pPr>
      <w:r>
        <w:t xml:space="preserve">Kiếm Nhiêm không nói gì, sắc mặt vô cùng nặng nề, dường như đang suy nghĩ điều gì đó.</w:t>
      </w:r>
    </w:p>
    <w:p>
      <w:pPr>
        <w:pStyle w:val="BodyText"/>
      </w:pPr>
      <w:r>
        <w:t xml:space="preserve">Tân Thiên Thần truy vấn mãi, Kiếm Nhiêm mới thở dài nói:</w:t>
      </w:r>
    </w:p>
    <w:p>
      <w:pPr>
        <w:pStyle w:val="BodyText"/>
      </w:pPr>
      <w:r>
        <w:t xml:space="preserve">- Phong ấn Thú hồn không may rồi. Tên Tần Vô Song nà đúng là yêu nghiệt, đúng là yêu nghiệt mà!</w:t>
      </w:r>
    </w:p>
    <w:p>
      <w:pPr>
        <w:pStyle w:val="BodyText"/>
      </w:pPr>
      <w:r>
        <w:t xml:space="preserve">Thần đạo Khôi Lỗi mà thao túng một lúc chín con, hơn nữa còn dàn được kiếm trận mạnh mẽ như vậy. Phải biết là tu vi của từng con Khôi Lỗi cao nhất cũng chỉ là Hóa Thần Đạo ba kiếp. Dùng những tên binh tôm tướng tép đó mà có thể giữ chân được Tân Thiên Vấn là Thiên Đế một đời, uy lực đó không nghĩ cũng biết.</w:t>
      </w:r>
    </w:p>
    <w:p>
      <w:pPr>
        <w:pStyle w:val="BodyText"/>
      </w:pPr>
      <w:r>
        <w:t xml:space="preserve">Tần Khiếu Thiên xem đến đây thì cười:</w:t>
      </w:r>
    </w:p>
    <w:p>
      <w:pPr>
        <w:pStyle w:val="BodyText"/>
      </w:pPr>
      <w:r>
        <w:t xml:space="preserve">- Tốt tốt! Lão phu giờ đã biết lòng tự tin của Vô Song Đại Chưởng môn từ đâu mà có rồi. Ha ha ha, tiểu tử giỏi lắm, giỏi lắm! Tần gia ta cuối cùng cũng gạt mây đen đi nhìn trời xanh rồi!</w:t>
      </w:r>
    </w:p>
    <w:p>
      <w:pPr>
        <w:pStyle w:val="BodyText"/>
      </w:pPr>
      <w:r>
        <w:t xml:space="preserve">- Thái thượng Trưởng lão, nói vậy thì Đại Chưởng môn Vô Song sẽ thắng sao?</w:t>
      </w:r>
    </w:p>
    <w:p>
      <w:pPr>
        <w:pStyle w:val="BodyText"/>
      </w:pPr>
      <w:r>
        <w:t xml:space="preserve">Trên gương mặt nghiêm nghị của Tần Trọng Dương cũng lộ ra sự kỳ vọng.</w:t>
      </w:r>
    </w:p>
    <w:p>
      <w:pPr>
        <w:pStyle w:val="BodyText"/>
      </w:pPr>
      <w:r>
        <w:t xml:space="preserve">- Thắng thì chưa chắc nhưng ta có thể đảm bảo Đại Chưởng môn tuyệt đối không thua!</w:t>
      </w:r>
    </w:p>
    <w:p>
      <w:pPr>
        <w:pStyle w:val="BodyText"/>
      </w:pPr>
      <w:r>
        <w:t xml:space="preserve">- Không thua chính là thắng mà! Ký Sinh Tử Ước rồi, không có người chết là không được xuống đài đâu.</w:t>
      </w:r>
    </w:p>
    <w:p>
      <w:pPr>
        <w:pStyle w:val="BodyText"/>
      </w:pPr>
      <w:r>
        <w:t xml:space="preserve">Tri Tùng cười.</w:t>
      </w:r>
    </w:p>
    <w:p>
      <w:pPr>
        <w:pStyle w:val="BodyText"/>
      </w:pPr>
      <w:r>
        <w:t xml:space="preserve">Nghe được tin tốt về Đại Chưởng môn, tâm trạng những người này thoải mái hơn hẳn.</w:t>
      </w:r>
    </w:p>
    <w:p>
      <w:pPr>
        <w:pStyle w:val="BodyText"/>
      </w:pPr>
      <w:r>
        <w:t xml:space="preserve">- Hà hà, Sinh Tử Ước đúng là như thế. Nhưng các ngươi phải suy nghĩ xem, có những người liệu có thật sự muốn Tân Thiên Vấn chết không? Có thật là muốn Tân gia tuyệt diệt? Tám môn Thiên Đế Sơn chúng ta từ trước tới nay đều có cục diện ba chân Tần gia, Vân gia và Tân gia ba đại thế lực, vạn năm nay đều có cơ hội tiêu diệt đối thủ nhưng chưa bao giờ thành công, tại sao vậy?</w:t>
      </w:r>
    </w:p>
    <w:p>
      <w:pPr>
        <w:pStyle w:val="BodyText"/>
      </w:pPr>
      <w:r>
        <w:t xml:space="preserve">- Tại sao?</w:t>
      </w:r>
    </w:p>
    <w:p>
      <w:pPr>
        <w:pStyle w:val="BodyText"/>
      </w:pPr>
      <w:r>
        <w:t xml:space="preserve">Tri Tùng mơ hồ hỏi.</w:t>
      </w:r>
    </w:p>
    <w:p>
      <w:pPr>
        <w:pStyle w:val="BodyText"/>
      </w:pPr>
      <w:r>
        <w:t xml:space="preserve">Tần Trọng Dương từ tốn gật đầu:</w:t>
      </w:r>
    </w:p>
    <w:p>
      <w:pPr>
        <w:pStyle w:val="BodyText"/>
      </w:pPr>
      <w:r>
        <w:t xml:space="preserve">- Ta hiểu rồi, Hiên Viên Tộc không muốn tình hình ba chân đó bị đổ vỡ. Nếu họ thật sự muốn phân sinh tử thì chắc chắn cường giả chí tôn Đồ Đằng Tộc sẽ ra mặt điều đình, đúng không?</w:t>
      </w:r>
    </w:p>
    <w:p>
      <w:pPr>
        <w:pStyle w:val="BodyText"/>
      </w:pPr>
      <w:r>
        <w:t xml:space="preserve">Tần Khiếu Thiên cười:</w:t>
      </w:r>
    </w:p>
    <w:p>
      <w:pPr>
        <w:pStyle w:val="BodyText"/>
      </w:pPr>
      <w:r>
        <w:t xml:space="preserve">- Cứ xem đi. Có lẽ lần này sẽ có điều gì bất ngờ chăng? Mọi người đều biết Đại Chưởng môn luôn biết tạo bất ngờ mà, không phải sao?</w:t>
      </w:r>
    </w:p>
    <w:p>
      <w:pPr>
        <w:pStyle w:val="BodyText"/>
      </w:pPr>
      <w:r>
        <w:t xml:space="preserve">Tất cả đều bật cười lớn.</w:t>
      </w:r>
    </w:p>
    <w:p>
      <w:pPr>
        <w:pStyle w:val="BodyText"/>
      </w:pPr>
      <w:r>
        <w:t xml:space="preserve">Bao Bao cũng cười nói:</w:t>
      </w:r>
    </w:p>
    <w:p>
      <w:pPr>
        <w:pStyle w:val="BodyText"/>
      </w:pPr>
      <w:r>
        <w:t xml:space="preserve">- Lão Đại của ta nhất định sẽ tiêu diệt Tân Thiên Vấn, ta rất chắc chắn.</w:t>
      </w:r>
    </w:p>
    <w:p>
      <w:pPr>
        <w:pStyle w:val="BodyText"/>
      </w:pPr>
      <w:r>
        <w:t xml:space="preserve">- Ừm, Lão Đại nhà ta mà nổi giận thì cũng chưa chắc đã nể mặt cường giả chí tôn Đồ Đằng Tộc. Hề hề!</w:t>
      </w:r>
    </w:p>
    <w:p>
      <w:pPr>
        <w:pStyle w:val="BodyText"/>
      </w:pPr>
      <w:r>
        <w:t xml:space="preserve">Cô Đơn cũng nói.</w:t>
      </w:r>
    </w:p>
    <w:p>
      <w:pPr>
        <w:pStyle w:val="BodyText"/>
      </w:pPr>
      <w:r>
        <w:t xml:space="preserve">Mộ Dung Nhạn khẽ quát:</w:t>
      </w:r>
    </w:p>
    <w:p>
      <w:pPr>
        <w:pStyle w:val="BodyText"/>
      </w:pPr>
      <w:r>
        <w:t xml:space="preserve">- Hai ngươi đừng ăn nói linh tinh, không được khinh miệt cường giả Đồ Đằng Tộc, biết chưa?</w:t>
      </w:r>
    </w:p>
    <w:p>
      <w:pPr>
        <w:pStyle w:val="BodyText"/>
      </w:pPr>
      <w:r>
        <w:t xml:space="preserve">Trước mặt Lão Đại Tần Vô Song, Bao Bao và Cô Đơn còn dám đùa giỡn, nhưng trước mặt đại tẩu tương lai lại rất khúm núm, bị mắng chỉ cười ngây ngốc, gãi gãi đầu không nói gì.</w:t>
      </w:r>
    </w:p>
    <w:p>
      <w:pPr>
        <w:pStyle w:val="BodyText"/>
      </w:pPr>
      <w:r>
        <w:t xml:space="preserve">Xạ Nhật Tiễn đã được Thần Tú Cung bắn đi, hai con hoang thú bị Thần hồn của Tân Thiên Vấn khống chế, thấy Xạ Nhật Tiễn bắn tới với uy lực như vậy hồn bay phách tán, một trái một phải biến thành hai đạo ánh sáng bay lên trời trốn tránh.</w:t>
      </w:r>
    </w:p>
    <w:p>
      <w:pPr>
        <w:pStyle w:val="BodyText"/>
      </w:pPr>
      <w:r>
        <w:t xml:space="preserve">Khí thế của Xạ Nhật Tiễn căn bản không phải thứ mà Thú hồn Hóa Thần Đạo chúng có thể chống đỡ được. Chỉ có dùng thân pháp tránh đòn mới là cách bảo toàn tính mạng.</w:t>
      </w:r>
    </w:p>
    <w:p>
      <w:pPr>
        <w:pStyle w:val="BodyText"/>
      </w:pPr>
      <w:r>
        <w:t xml:space="preserve">Nhưng một khi Xạ Nhật Tiễn đã bắn ra lẽ nào lại để điều không mong muốn xảy ra? Hết mũi này đến mũi khác, Xạ Nhật Tiễn phân thành hai ngả bắn lên trời theo hai hướng.</w:t>
      </w:r>
    </w:p>
    <w:p>
      <w:pPr>
        <w:pStyle w:val="BodyText"/>
      </w:pPr>
      <w:r>
        <w:t xml:space="preserve">Uỳnh!</w:t>
      </w:r>
    </w:p>
    <w:p>
      <w:pPr>
        <w:pStyle w:val="BodyText"/>
      </w:pPr>
      <w:r>
        <w:t xml:space="preserve">Xạ Nhật Tiễn vẽ nên một đường cong hoàn mỹ, ánh kim quang bắn trúng hai con hung thú với khí thế của sao băng đuổi trăng.</w:t>
      </w:r>
    </w:p>
    <w:p>
      <w:pPr>
        <w:pStyle w:val="BodyText"/>
      </w:pPr>
      <w:r>
        <w:t xml:space="preserve">Uỳnh! Uỳnh!</w:t>
      </w:r>
    </w:p>
    <w:p>
      <w:pPr>
        <w:pStyle w:val="BodyText"/>
      </w:pPr>
      <w:r>
        <w:t xml:space="preserve">Sức mạnh Thần đạo cùng với ma lực của Thần Tú Cung gây nên lực phá hoại khổng lồ, ngay hai ngọn núi còn bị san bằng huống chi là hai con Thú hồn?</w:t>
      </w:r>
    </w:p>
    <w:p>
      <w:pPr>
        <w:pStyle w:val="BodyText"/>
      </w:pPr>
      <w:r>
        <w:t xml:space="preserve">Trong tiếng nổ rung trời, máu thịt bay tứ tung.</w:t>
      </w:r>
    </w:p>
    <w:p>
      <w:pPr>
        <w:pStyle w:val="BodyText"/>
      </w:pPr>
      <w:r>
        <w:t xml:space="preserve">Hai viên yêu đan cuống cuồng bay lên trời muốn chạy trốn.</w:t>
      </w:r>
    </w:p>
    <w:p>
      <w:pPr>
        <w:pStyle w:val="BodyText"/>
      </w:pPr>
      <w:r>
        <w:t xml:space="preserve">Tần Vô Song nắm lấy Âm Dương Tạo Hóa Đao, vỗ đôi Âm Dương Tử Vân Dực đuổi theo, chém đao xuống, một đạo long quyển phong bao phủ lấy yêu đan.</w:t>
      </w:r>
    </w:p>
    <w:p>
      <w:pPr>
        <w:pStyle w:val="BodyText"/>
      </w:pPr>
      <w:r>
        <w:t xml:space="preserve">Tần Vô Song bắn ra một đạo Thần Cổ Khôi Lỗi Thuật, luận về thú ngữ, Tần Vô Song không hề thua kém Tân Thiên Vấn, thậm chí còn giỏi hơn.</w:t>
      </w:r>
    </w:p>
    <w:p>
      <w:pPr>
        <w:pStyle w:val="BodyText"/>
      </w:pPr>
      <w:r>
        <w:t xml:space="preserve">Chớp mắt Tần Vô Song đã khống chế được hai viên yêu đan đó. Nhưng tiếc là bên trong yêu đan có Thần hồn của Tân Thiên Vấn, Thần Cổ Khôi Lỗi Thuật của Tần Vô Song không thể xâm nhập được. Nhưng yêu đan đã bị khống chế, không lo sau này sẽ không loại bỏ được Thần hồn. Tiêu diệt Tân Thiên Vấn là Thần hồn của hắn tự nhiên cũng biến mất.</w:t>
      </w:r>
    </w:p>
    <w:p>
      <w:pPr>
        <w:pStyle w:val="BodyText"/>
      </w:pPr>
      <w:r>
        <w:t xml:space="preserve">Phong ấn Thú hồn bị tiêu diệt, tay trái tay phải của Tân Thiên Vấn đều đã biến mất.</w:t>
      </w:r>
    </w:p>
    <w:p>
      <w:pPr>
        <w:pStyle w:val="BodyText"/>
      </w:pPr>
      <w:r>
        <w:t xml:space="preserve">Tần Vô Song ngoảnh lại cười ha ha:</w:t>
      </w:r>
    </w:p>
    <w:p>
      <w:pPr>
        <w:pStyle w:val="BodyText"/>
      </w:pPr>
      <w:r>
        <w:t xml:space="preserve">- Tân Thiên Vấn, Khôi Lỗi của ngươi chỉ có hai con này thôi sao? Hình như hơi ít thì phải?</w:t>
      </w:r>
    </w:p>
    <w:p>
      <w:pPr>
        <w:pStyle w:val="BodyText"/>
      </w:pPr>
      <w:r>
        <w:t xml:space="preserve">Tân Thiên Vấn như bị đấm một phát vào ngực. Quá bất công! Ta vất vả lắm mới được số kỳ ngộ này, hy vọng có thể đại phát thần uy trong Đại hội, ai ngờ lại bị đối phương tiêu diệt như vậy?</w:t>
      </w:r>
    </w:p>
    <w:p>
      <w:pPr>
        <w:pStyle w:val="BodyText"/>
      </w:pPr>
      <w:r>
        <w:t xml:space="preserve">Kỳ ngộ mà hắn lấy làm tự hào lại không thể chống cự được với trang bị của Tần Vô Song.</w:t>
      </w:r>
    </w:p>
    <w:p>
      <w:pPr>
        <w:pStyle w:val="BodyText"/>
      </w:pPr>
      <w:r>
        <w:t xml:space="preserve">So vũ khí, bị áp chế. So kiếm kỹ bị áp chế. So Khôi Lỗi cũng bị áp chế! Bước nào cũng bị Tần Vô Song chèn ép. Thế này còn là một Thiên Đế đấu với một tên tiểu tử không? Tân Thiên Vấn bi phẫn.</w:t>
      </w:r>
    </w:p>
    <w:p>
      <w:pPr>
        <w:pStyle w:val="BodyText"/>
      </w:pPr>
      <w:r>
        <w:t xml:space="preserve">Ông trời bất công! Ông trời thật bất công!</w:t>
      </w:r>
    </w:p>
    <w:p>
      <w:pPr>
        <w:pStyle w:val="BodyText"/>
      </w:pPr>
      <w:r>
        <w:t xml:space="preserve">Tại sao cái lợi gì cũng bị Tần Vô Song hắn chiếm mất?</w:t>
      </w:r>
    </w:p>
    <w:p>
      <w:pPr>
        <w:pStyle w:val="BodyText"/>
      </w:pPr>
      <w:r>
        <w:t xml:space="preserve">Tân Thiên Vấn rú lên một tiếng, hắn quyết định liều mạng.</w:t>
      </w:r>
    </w:p>
    <w:p>
      <w:pPr>
        <w:pStyle w:val="BodyText"/>
      </w:pPr>
      <w:r>
        <w:t xml:space="preserve">Tuyệt chiêu cuối cùng Bách Biến Thiên Yêu Thú Hồn Kỹ.</w:t>
      </w:r>
    </w:p>
    <w:p>
      <w:pPr>
        <w:pStyle w:val="BodyText"/>
      </w:pPr>
      <w:r>
        <w:t xml:space="preserve">Nếu tuyệt chiêu này mà vẫn không thể thắng được Tần Vô Song thì hắn chẳng còn cách nào khác nữa. Chỉ là, trong hoàn cảnh này, không còn cách nào khác có phải có nghĩa là chết không?</w:t>
      </w:r>
    </w:p>
    <w:p>
      <w:pPr>
        <w:pStyle w:val="Compact"/>
      </w:pPr>
      <w:r>
        <w:t xml:space="preserve">Ủng hộ chỉ với 1 click và 5s ! (adf.ly/4EmoB)</w:t>
      </w:r>
      <w:r>
        <w:br w:type="textWrapping"/>
      </w:r>
      <w:r>
        <w:br w:type="textWrapping"/>
      </w:r>
    </w:p>
    <w:p>
      <w:pPr>
        <w:pStyle w:val="Heading2"/>
      </w:pPr>
      <w:bookmarkStart w:id="900" w:name="chương-878"/>
      <w:bookmarkEnd w:id="900"/>
      <w:r>
        <w:t xml:space="preserve">878. Chương 87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78: Ai là kẻ chiến thắ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Bách Biến Thiên Yêu Thú Hồn Kỹ, tuyệt chiêu cuối cùng.</w:t>
      </w:r>
    </w:p>
    <w:p>
      <w:pPr>
        <w:pStyle w:val="BodyText"/>
      </w:pPr>
      <w:r>
        <w:t xml:space="preserve">Kiếm Nhiêm ở phía dưới mắt nhìn chằm chằm, nó cũng biết đây là cơ hội cuối cùng của Tân Thiên Vấn. Nếu môn bí kỹ truyền thừa của Thú Tộc này cũng không đánh bại được Tần Vô Song thì Tân gia sẽ không còn cơ hội nào nữa!</w:t>
      </w:r>
    </w:p>
    <w:p>
      <w:pPr>
        <w:pStyle w:val="BodyText"/>
      </w:pPr>
      <w:r>
        <w:t xml:space="preserve">Bị loại! Đó là kết quả nhẹ nhàng nhất rồi. Sinh Tử Ước đã ký, cái giá phải trả chính là cái chết của Tân Thiên Vấn.</w:t>
      </w:r>
    </w:p>
    <w:p>
      <w:pPr>
        <w:pStyle w:val="BodyText"/>
      </w:pPr>
      <w:r>
        <w:t xml:space="preserve">Nói thật lòng, Kiếm Nhiêm không quan tâm lắm đến việc Tân Thiên Vấn sống hay chết. Nhưng việc trọng đại mà nó đã mưu đồ mấy nghìn năm nay, nếu như Tân gia thất bại thì kế hoạch của nó sẽ đổ bể! Dù không đổ bể thì cũng chẳng có nhiều không gian mà thi triển!</w:t>
      </w:r>
    </w:p>
    <w:p>
      <w:pPr>
        <w:pStyle w:val="BodyText"/>
      </w:pPr>
      <w:r>
        <w:t xml:space="preserve">Kế hoạch đó nhất định phải được xây dựng trên việc Tân gia giành được ngôi vị Thiên Đế. Nhưng cục diện hiện nay Tân Thiên Vấn có thể thắng không? Kiếm Nhiêm chẳng có chút lạc quan nào.</w:t>
      </w:r>
    </w:p>
    <w:p>
      <w:pPr>
        <w:pStyle w:val="BodyText"/>
      </w:pPr>
      <w:r>
        <w:t xml:space="preserve">Nếu bất ngờ thi triển Bách Biến Thiên Yêu Thú Hồn Kỹ thì có thể có hiệu quả nhưng nay tầng phòng ngự của Tần Vô Song đã rất kiên cố, Cửu Cung Quy Nhất Kiếm Trận lại khiến Tân Thiên Vấn khổ sở, dù hắn có hàng nghìn thần thông thì cũng chẳng làm gì được.</w:t>
      </w:r>
    </w:p>
    <w:p>
      <w:pPr>
        <w:pStyle w:val="BodyText"/>
      </w:pPr>
      <w:r>
        <w:t xml:space="preserve">Sức công kích của Cửu Cung Quy Nhất Kiếm Trận vô cùng biến thái, sức phòng ngự cũng rất kinh người. Tân Thiên Vấn đã liên tiếp biến thành ba bốn hình thái, hoặc uy vũ, hoặc linh hoạt, hoặc to lớn, hoặc nhỏ bé. Nhưng những sự biến hóa đó chỉ là phù vân so với Ma Tượng Đại Khôi Lỗi. Chúng dùng bất biến ứng vạn biến, thực hiện kiếm trận rất mạch lạc, không vội vàng, cũng không bảo thủ.</w:t>
      </w:r>
    </w:p>
    <w:p>
      <w:pPr>
        <w:pStyle w:val="BodyText"/>
      </w:pPr>
      <w:r>
        <w:t xml:space="preserve">Đứng trước trận pháp vừa chặt chẽ cẩn thận nhưng cũng không thiếu sự biến hóa này, Tân Thiên Vấn sắp phát khóc rồi. Hắn phát hiện mình như thằng hề lao tới lao lui trên Hiên Viên Đài. Ngay cái bóng của Tần Vô Song cũng không sờ đến được, kết quả của trận đấu này còn phải suy nghĩ nữa sao?</w:t>
      </w:r>
    </w:p>
    <w:p>
      <w:pPr>
        <w:pStyle w:val="BodyText"/>
      </w:pPr>
      <w:r>
        <w:t xml:space="preserve">Một sự tuyệt vọng dâng lên từ trong sâu thẳm Tân Thiên Vấn.</w:t>
      </w:r>
    </w:p>
    <w:p>
      <w:pPr>
        <w:pStyle w:val="BodyText"/>
      </w:pPr>
      <w:r>
        <w:t xml:space="preserve">Than vãn ông trời bất công cũng chẳng làm được gì nữa, Tân Thiên Vấn biết trận chiến này hắn chẳng còn cơ hội thắng nữa.</w:t>
      </w:r>
    </w:p>
    <w:p>
      <w:pPr>
        <w:pStyle w:val="BodyText"/>
      </w:pPr>
      <w:r>
        <w:t xml:space="preserve">Mà điều quan trọng nhất là, Sinh Tử Ước sờ sờ đằng kia, lúc này hắn có muốn nhận thua cũng chẳng còn cơ hội nữa.</w:t>
      </w:r>
    </w:p>
    <w:p>
      <w:pPr>
        <w:pStyle w:val="BodyText"/>
      </w:pPr>
      <w:r>
        <w:t xml:space="preserve">Sinh Tử Ước, nhất định phải có người chết. Trừ phi mặt dày chạy trốn, có lẽ sẽ giữ được tính mạng nhưng danh tiếng một đời sẽ hủy trong một ngày, cơ nghiệp Tân gia cũng vì thế mà kết thúc. Hiên Viên Tộc có truy sát hay không cũng còn chưa thể nói trước được.</w:t>
      </w:r>
    </w:p>
    <w:p>
      <w:pPr>
        <w:pStyle w:val="BodyText"/>
      </w:pPr>
      <w:r>
        <w:t xml:space="preserve">- Tần Vô Song, ngươi chỉ biết trốn tránh như vậy thì gọi gì là bản lĩnh?</w:t>
      </w:r>
    </w:p>
    <w:p>
      <w:pPr>
        <w:pStyle w:val="BodyText"/>
      </w:pPr>
      <w:r>
        <w:t xml:space="preserve">Tân Thiên Vấn gầm lên.</w:t>
      </w:r>
    </w:p>
    <w:p>
      <w:pPr>
        <w:pStyle w:val="BodyText"/>
      </w:pPr>
      <w:r>
        <w:t xml:space="preserve">Giờ hắn nhất định phải khích được Tần Vô Song ra mặt, nếu cứ để Tần Vô Song nấp sau đám Khôi Lỗi kia, không phá được trận pháp này thì không thể thắng được.</w:t>
      </w:r>
    </w:p>
    <w:p>
      <w:pPr>
        <w:pStyle w:val="BodyText"/>
      </w:pPr>
      <w:r>
        <w:t xml:space="preserve">Chỉ là Tần Vô Song nay vững như Thái Sơn, lẽ nào lại đối kháng chính diện với Tân Thiên Vấn, hắn cười:</w:t>
      </w:r>
    </w:p>
    <w:p>
      <w:pPr>
        <w:pStyle w:val="BodyText"/>
      </w:pPr>
      <w:r>
        <w:t xml:space="preserve">- Tân Thiên Vấn, vừa rồi đối kháng chính diện, cho ngươi cơ hội nhưng ngươi không tận dụng được thì trách được ai? Nay ta dùng Khôi Lỗi, đến một cái kiếm trận ngươi cũng chẳng thể phá được, ngươi có tư cách gì đấu với ta? Hiên Viên Đài hôm nay chính là nơi ngươi phải bỏ mạng!</w:t>
      </w:r>
    </w:p>
    <w:p>
      <w:pPr>
        <w:pStyle w:val="BodyText"/>
      </w:pPr>
      <w:r>
        <w:t xml:space="preserve">Khẩu khí ban đầu của Tần Vô Song còn có vẻ giễu cợt nhưng về sau thì vô cùng nghiêm túc, tựa như phán quan phán quyết sinh tử.</w:t>
      </w:r>
    </w:p>
    <w:p>
      <w:pPr>
        <w:pStyle w:val="BodyText"/>
      </w:pPr>
      <w:r>
        <w:t xml:space="preserve">Tân Thiên Vấn cười lạnh:</w:t>
      </w:r>
    </w:p>
    <w:p>
      <w:pPr>
        <w:pStyle w:val="BodyText"/>
      </w:pPr>
      <w:r>
        <w:t xml:space="preserve">- Muốn giết ta? Ngươi có bản lĩnh đó không?</w:t>
      </w:r>
    </w:p>
    <w:p>
      <w:pPr>
        <w:pStyle w:val="BodyText"/>
      </w:pPr>
      <w:r>
        <w:t xml:space="preserve">Tân Thiên Vấn biết hôm nay không thể chiến thắng nhưng nếu bảo Tần Vô Song có thể giết hắn thì hắn không tin!</w:t>
      </w:r>
    </w:p>
    <w:p>
      <w:pPr>
        <w:pStyle w:val="BodyText"/>
      </w:pPr>
      <w:r>
        <w:t xml:space="preserve">Thần Tú Cung thì sao chứ? Đã chịu thiệt thòi một lần, Tân Thiên Vấn không thể chịu lần thứ hai.</w:t>
      </w:r>
    </w:p>
    <w:p>
      <w:pPr>
        <w:pStyle w:val="BodyText"/>
      </w:pPr>
      <w:r>
        <w:t xml:space="preserve">Tân Thiên Vấn biến thành một con rết trăm chân, cả người cuộn lại thành hình xoáy, định lăn qua chín con Khôi Lỗi tấn công trực tiếp vào Tần Vô Song.</w:t>
      </w:r>
    </w:p>
    <w:p>
      <w:pPr>
        <w:pStyle w:val="BodyText"/>
      </w:pPr>
      <w:r>
        <w:t xml:space="preserve">Tần Vô Song cười ha ha:</w:t>
      </w:r>
    </w:p>
    <w:p>
      <w:pPr>
        <w:pStyle w:val="BodyText"/>
      </w:pPr>
      <w:r>
        <w:t xml:space="preserve">- Tân Thiên Vấn, dù ngươi có biến thành con sâu cũng đừng hòng qua đây. Thần thông của Thú Tộc đúng là lợi hại nhưng thi triển trên người ngươi thì đúng là lãng phí!</w:t>
      </w:r>
    </w:p>
    <w:p>
      <w:pPr>
        <w:pStyle w:val="BodyText"/>
      </w:pPr>
      <w:r>
        <w:t xml:space="preserve">Tân Thiên Vấn tức điên, đúng lúc toàn lực xung kích trận pháp thì Tần Vô Song lại giương Thần Tú Cung lên, quát lớn:</w:t>
      </w:r>
    </w:p>
    <w:p>
      <w:pPr>
        <w:pStyle w:val="BodyText"/>
      </w:pPr>
      <w:r>
        <w:t xml:space="preserve">- Tân Thiên Vấn, hãy để ta tiễn ngươi!</w:t>
      </w:r>
    </w:p>
    <w:p>
      <w:pPr>
        <w:pStyle w:val="BodyText"/>
      </w:pPr>
      <w:r>
        <w:t xml:space="preserve">Chín mũi Xạ Nhật Tiễn nối tiếp nhau hình thành nên khí thế của chuỗi cửu tinh liên châu bắn ra toàn bộ sức lực của Tần Vô Song.</w:t>
      </w:r>
    </w:p>
    <w:p>
      <w:pPr>
        <w:pStyle w:val="BodyText"/>
      </w:pPr>
      <w:r>
        <w:t xml:space="preserve">Khí thế chuỗi cửu tinh liên châu được hình thành, ở giữa lập tức xuất hiện một vòng xoáy ốc giống lao tới Tân Thiên Vấn.</w:t>
      </w:r>
    </w:p>
    <w:p>
      <w:pPr>
        <w:pStyle w:val="BodyText"/>
      </w:pPr>
      <w:r>
        <w:t xml:space="preserve">Tân Thiên Vấn biến thân thành một con bạch hạc bay vút đi, biến mất trong tầng mây.</w:t>
      </w:r>
    </w:p>
    <w:p>
      <w:pPr>
        <w:pStyle w:val="BodyText"/>
      </w:pPr>
      <w:r>
        <w:t xml:space="preserve">Chạy trốn? Tân Thiên Vấn lại dùng chiến thuật chạy trốn!</w:t>
      </w:r>
    </w:p>
    <w:p>
      <w:pPr>
        <w:pStyle w:val="BodyText"/>
      </w:pPr>
      <w:r>
        <w:t xml:space="preserve">Lần này người xem phía dưới cũng kinh ngạc đến sững người. Ngay Tần Vô Song cũng không ngờ Tân Thiên Vấn lại bỏ trốn!</w:t>
      </w:r>
    </w:p>
    <w:p>
      <w:pPr>
        <w:pStyle w:val="BodyText"/>
      </w:pPr>
      <w:r>
        <w:t xml:space="preserve">Trên bầu trời rộng vạn dặm, dù gì thì Xạ Nhật Tiễn cũng chỉ có giới hạn, đã để Tân Thiên Vấn thoát được khỏi vòng công kích.</w:t>
      </w:r>
    </w:p>
    <w:p>
      <w:pPr>
        <w:pStyle w:val="BodyText"/>
      </w:pPr>
      <w:r>
        <w:t xml:space="preserve">Tần Vô Song than thầm xui xẻo, vỗ mạnh đôi cánh Âm Dương Tử Vân Dực, chín Ma Tượng Đại Khôi Lỗi cùng bay theo sau hắn.</w:t>
      </w:r>
    </w:p>
    <w:p>
      <w:pPr>
        <w:pStyle w:val="BodyText"/>
      </w:pPr>
      <w:r>
        <w:t xml:space="preserve">Tần Vô Song hét lớn:</w:t>
      </w:r>
    </w:p>
    <w:p>
      <w:pPr>
        <w:pStyle w:val="BodyText"/>
      </w:pPr>
      <w:r>
        <w:t xml:space="preserve">- Tân Thiên Vấn, vừa rồi ai nói bắt ta phải ra mặt mà giờ lại trốn chạy thế kia, tưởng rằng ngươi có thể tránh được cái chết sao? Ta nói cho ngươi biết, có Sinh Tử Ước đây, dù chân trời góc biển cũng không có chỗ cho ngươi dung thân. Ngươi chỉ còn cách ngoan ngoãn mà chịu chết thôi!</w:t>
      </w:r>
    </w:p>
    <w:p>
      <w:pPr>
        <w:pStyle w:val="BodyText"/>
      </w:pPr>
      <w:r>
        <w:t xml:space="preserve">Khẩu khí đầy bá khí. Lúc này cũng chẳng có ai nghi ngờ Tần Vô Song liệu có khả năng đó không nữa rồi. Trận đại chiến này, mỗi bên có đấu pháp riêng, thủ đoạn riêng, thần thông riêng, nhưng rất rõ ràng, Tân Thiên Vấn đã đi nhầm một nước mà thua cả ván cờ.</w:t>
      </w:r>
    </w:p>
    <w:p>
      <w:pPr>
        <w:pStyle w:val="BodyText"/>
      </w:pPr>
      <w:r>
        <w:t xml:space="preserve">Còn Tần Vô Song thì đã luôn nắm được quyền chủ động, đánh cho Tân Thiên Vấn chỉ còn cách chạy trốn. Điều này, có lẽ ngoài bản thân Tần Vô Song ra, dù là người lạc quan đến mấy cũng không thể ngờ được Tần Vô Song có thể đánh một trận với khí thế áp đảo, đến mức Tân Thiên Vấn phải cúp đuôi chạy trốn!</w:t>
      </w:r>
    </w:p>
    <w:p>
      <w:pPr>
        <w:pStyle w:val="BodyText"/>
      </w:pPr>
      <w:r>
        <w:t xml:space="preserve">Nhưng Tân Thiên Vấn hắn có chạy thoát khỏi Sinh Tử Ước được không?</w:t>
      </w:r>
    </w:p>
    <w:p>
      <w:pPr>
        <w:pStyle w:val="BodyText"/>
      </w:pPr>
      <w:r>
        <w:t xml:space="preserve">Bầu trời phía trên Hiên Viên Đài, Tần Vô Song dùng Quan Thức Chỉ Linh Ngọc Bàn tìm kiếm Tân Thiên Vấn. Âm Dương Tử Vân Dực không hề chậm hơn Thiên Đế Chi Dực.</w:t>
      </w:r>
    </w:p>
    <w:p>
      <w:pPr>
        <w:pStyle w:val="BodyText"/>
      </w:pPr>
      <w:r>
        <w:t xml:space="preserve">Lúc này Tân Thiên Vấn cũng không thể để ý đến tôn nghiêm nữa, liều mạng chạy trốn. Hắn biết nếu bị kiếm trận đó giữ chân một lần nữa thì Tần Vô Song tuyệt đối sẽ không cho hắn có cơ hội chạy trốn thứ hai.</w:t>
      </w:r>
    </w:p>
    <w:p>
      <w:pPr>
        <w:pStyle w:val="BodyText"/>
      </w:pPr>
      <w:r>
        <w:t xml:space="preserve">Tần Vô Song đuổi theo một lúc lâu thấy không thể rút ngắn được khoảng cách, cười một tràng dài:</w:t>
      </w:r>
    </w:p>
    <w:p>
      <w:pPr>
        <w:pStyle w:val="BodyText"/>
      </w:pPr>
      <w:r>
        <w:t xml:space="preserve">- Tân Thiên Vấn, hôm nay ta sẽ cho ngươi biết thế nào là thần thông!</w:t>
      </w:r>
    </w:p>
    <w:p>
      <w:pPr>
        <w:pStyle w:val="BodyText"/>
      </w:pPr>
      <w:r>
        <w:t xml:space="preserve">Dứt lời, toàn thân Tần Vô Song tỏa ra ánh kim quang. Từ vai hắn trở xuống mọc ra vô số vảy rồng. Xương cốt toàn thân cũng thay đổi mãnh liệt.</w:t>
      </w:r>
    </w:p>
    <w:p>
      <w:pPr>
        <w:pStyle w:val="BodyText"/>
      </w:pPr>
      <w:r>
        <w:t xml:space="preserve">- Ủa, đó là gì vậy?</w:t>
      </w:r>
    </w:p>
    <w:p>
      <w:pPr>
        <w:pStyle w:val="BodyText"/>
      </w:pPr>
      <w:r>
        <w:t xml:space="preserve">- Rồng, trên người hắn có vảy rồng! Tần Vô Song không phải đệ tử của Tần gia sao? Sao lại có vảy rồng được?</w:t>
      </w:r>
    </w:p>
    <w:p>
      <w:pPr>
        <w:pStyle w:val="BodyText"/>
      </w:pPr>
      <w:r>
        <w:t xml:space="preserve">Đúng là vảy rồng, vảy rồng rất lóa mắt. Cả người Tần Vô Song bao phủ đầy khí tức Thái cổ Long Tộc. Hắn đã hoàn toàn long hóa, uy phong lẫm liệt, tốc độ còn nhanh hơn tia chớp.</w:t>
      </w:r>
    </w:p>
    <w:p>
      <w:pPr>
        <w:pStyle w:val="BodyText"/>
      </w:pPr>
      <w:r>
        <w:t xml:space="preserve">Ái Ty Mạt và Niếp Niếp lập tức hò reo cha vạn tuế!</w:t>
      </w:r>
    </w:p>
    <w:p>
      <w:pPr>
        <w:pStyle w:val="BodyText"/>
      </w:pPr>
      <w:r>
        <w:t xml:space="preserve">Loại huyết mạch này chính là Long Tức tương đồng với chúng, huyết mạch Thái cổ Yêu long vô cùng thuần khiết, đương nhiên khiến chúng phấn khích.</w:t>
      </w:r>
    </w:p>
    <w:p>
      <w:pPr>
        <w:pStyle w:val="BodyText"/>
      </w:pPr>
      <w:r>
        <w:t xml:space="preserve">Bao Bao cũng hét lên:</w:t>
      </w:r>
    </w:p>
    <w:p>
      <w:pPr>
        <w:pStyle w:val="BodyText"/>
      </w:pPr>
      <w:r>
        <w:t xml:space="preserve">- Lão Đại thật lợi hại! Đây cũng là huyết mạch Thái cổ a! Hề hề, chả trách mà Lão Đại biến thái như vậy, còn có huyết mạch của Thái cổ Long Tộc, còn lợi hại hơn cả Thái cổ Thần vượn ta!</w:t>
      </w:r>
    </w:p>
    <w:p>
      <w:pPr>
        <w:pStyle w:val="BodyText"/>
      </w:pPr>
      <w:r>
        <w:t xml:space="preserve">Riêng Mộ Dung Nhạn biết đây là kỳ ngộ mà Tần Vô Song có được từ phía dưới Hắc Tử Hải ở Phiêu Tuyết Lâu, trong lòng cũng vô cùng tự hào.</w:t>
      </w:r>
    </w:p>
    <w:p>
      <w:pPr>
        <w:pStyle w:val="BodyText"/>
      </w:pPr>
      <w:r>
        <w:t xml:space="preserve">Trên võ đài như Hiên Viên Đài, trước hàng vạn con mắt, đánh cho Tân Thiên Vấn phải trốn chạy khắp nơi, trận chiến này từ giờ đã tạo dựng được địa vị cường giả cho Tần Vô Song.</w:t>
      </w:r>
    </w:p>
    <w:p>
      <w:pPr>
        <w:pStyle w:val="BodyText"/>
      </w:pPr>
      <w:r>
        <w:t xml:space="preserve">Ít nhất thì, dưới Đồ Đằng cường giả, sẽ không có bất cứ tranh luận nào!</w:t>
      </w:r>
    </w:p>
    <w:p>
      <w:pPr>
        <w:pStyle w:val="BodyText"/>
      </w:pPr>
      <w:r>
        <w:t xml:space="preserve">Tân Thiên Vấn còn không địch lại được, những người khác, kể cả Vân gia dựa vào cái gì mà tranh đoạt?</w:t>
      </w:r>
    </w:p>
    <w:p>
      <w:pPr>
        <w:pStyle w:val="BodyText"/>
      </w:pPr>
      <w:r>
        <w:t xml:space="preserve">Tân Thiên Vấn bị Tần Vô Song đã long hóa không ngừng rút ngắn khoảng cách, hắn biết còn không chạy xa nữa thì hôm nay e là sẽ gặp kiếp nạn ở đây. Hắn không thể quan tâm gì đến thể diện nữa, gắng sức chạy ra xa.</w:t>
      </w:r>
    </w:p>
    <w:p>
      <w:pPr>
        <w:pStyle w:val="BodyText"/>
      </w:pPr>
      <w:r>
        <w:t xml:space="preserve">Tần Vô Song cười ha ha, nắm Âm Dương Tạo Hóa Đao trong tay, quát lớn:</w:t>
      </w:r>
    </w:p>
    <w:p>
      <w:pPr>
        <w:pStyle w:val="BodyText"/>
      </w:pPr>
      <w:r>
        <w:t xml:space="preserve">- Tân Thiên Vấn, ta đã nói rồi, ngươi không thể thoát được Sinh Tử Ước đâu. Một đao này sẽ cắt đứt âm dương của ngươi!</w:t>
      </w:r>
    </w:p>
    <w:p>
      <w:pPr>
        <w:pStyle w:val="BodyText"/>
      </w:pPr>
      <w:r>
        <w:t xml:space="preserve">Tần Vô Song cùng cây đao biến mất trong hư không. Tần Vô Song dồn toàn bộ sức mạnh vào hai cánh tay, chém ra một đao tuyệt thế. Âm dương tạo hóa là ở đao này đây!</w:t>
      </w:r>
    </w:p>
    <w:p>
      <w:pPr>
        <w:pStyle w:val="BodyText"/>
      </w:pPr>
      <w:r>
        <w:t xml:space="preserve">Tân Thiên Vấn không tránh được, bị đao quang chặt trúng, thét lên thảm thiết, cơ thể bị chặt làm đôi, Thần hồn hoảng hốt bay ra khỏi nhục thể.</w:t>
      </w:r>
    </w:p>
    <w:p>
      <w:pPr>
        <w:pStyle w:val="BodyText"/>
      </w:pPr>
      <w:r>
        <w:t xml:space="preserve">Tần Vô Song lạnh lùng, hét lớn:</w:t>
      </w:r>
    </w:p>
    <w:p>
      <w:pPr>
        <w:pStyle w:val="BodyText"/>
      </w:pPr>
      <w:r>
        <w:t xml:space="preserve">- Tân Thiên Vấn, đao này là để báo thù mười mấy năm trước ngươi chinh phạt Tần gia ta!</w:t>
      </w:r>
    </w:p>
    <w:p>
      <w:pPr>
        <w:pStyle w:val="BodyText"/>
      </w:pPr>
      <w:r>
        <w:t xml:space="preserve">Tân Thiên Vấn kêu thảm thiết:</w:t>
      </w:r>
    </w:p>
    <w:p>
      <w:pPr>
        <w:pStyle w:val="BodyText"/>
      </w:pPr>
      <w:r>
        <w:t xml:space="preserve">- Kiếm Nhiêm đạo hữu, cứu ta! Bạt đại nhân mau bảo tên tiểu tử này dừng tay lại. Tân gia ta rút khỏi Thiên Đế Sơn, tự động rút lui!</w:t>
      </w:r>
    </w:p>
    <w:p>
      <w:pPr>
        <w:pStyle w:val="BodyText"/>
      </w:pPr>
      <w:r>
        <w:t xml:space="preserve">Kiếm Nhiêm sắc mặt bất định, trong hoàn cảnh này nó không thể ra tay, ai ra tay can thiệp vào trận tỷ võ trên Hiên Viên Đài chính là tìm cái chết. Quy định của Hiên Viên Tộc không thể tùy tiện vi phạm.</w:t>
      </w:r>
    </w:p>
    <w:p>
      <w:pPr>
        <w:pStyle w:val="BodyText"/>
      </w:pPr>
      <w:r>
        <w:t xml:space="preserve">Hiên Viên Bạt cười khổ:</w:t>
      </w:r>
    </w:p>
    <w:p>
      <w:pPr>
        <w:pStyle w:val="BodyText"/>
      </w:pPr>
      <w:r>
        <w:t xml:space="preserve">- Khi ký Sinh Tử Ước, Tân Thiên Vấn ngươi thề thốt thế nào, nay thất bại lại muốn ta cứu ngươi? Sinh Tử Ước này ta không có tư cách giải trừ, trừ phi cường giả chí tôn Đồ Đằng Tộc đích thân đến.</w:t>
      </w:r>
    </w:p>
    <w:p>
      <w:pPr>
        <w:pStyle w:val="BodyText"/>
      </w:pPr>
      <w:r>
        <w:t xml:space="preserve">Có điều, Tân Thiên Vấn đã lên tiếng, nghĩ đến sách lược từ trước tới nay của Hiên Viên Tộc, muốn ba thế lực tạo thế ba chân. Nay nếu Tân Thiên Vấn chết, từ giờ Tân gia lụn bại, ba chân sẽ mất một, đây là điều cường giả chí tôn Đồ Đằng Tộc không muốn nhìn thấy.</w:t>
      </w:r>
    </w:p>
    <w:p>
      <w:pPr>
        <w:pStyle w:val="BodyText"/>
      </w:pPr>
      <w:r>
        <w:t xml:space="preserve">Hiên Viên Bạt đành lên tiếng:</w:t>
      </w:r>
    </w:p>
    <w:p>
      <w:pPr>
        <w:pStyle w:val="BodyText"/>
      </w:pPr>
      <w:r>
        <w:t xml:space="preserve">- Tần Đại Chưởng môn có thể nghe một lời của ta không?</w:t>
      </w:r>
    </w:p>
    <w:p>
      <w:pPr>
        <w:pStyle w:val="BodyText"/>
      </w:pPr>
      <w:r>
        <w:t xml:space="preserve">Tần Vô Song đáp:</w:t>
      </w:r>
    </w:p>
    <w:p>
      <w:pPr>
        <w:pStyle w:val="BodyText"/>
      </w:pPr>
      <w:r>
        <w:t xml:space="preserve">- Bạt đại nhân, trước mặt Sinh Tử Ước chỉ có sống chết, không có tình người. Ai ngăn cản Sinh Tử Ước thì chính là phá hoại quy tắc mấy vạn năm của Hiên Viên Tộc.</w:t>
      </w:r>
    </w:p>
    <w:p>
      <w:pPr>
        <w:pStyle w:val="BodyText"/>
      </w:pPr>
      <w:r>
        <w:t xml:space="preserve">Hiên Viên Bạt lập tức ngậm miệng lại, cái mũ lớn như vậy hắn không thể đội nổi.</w:t>
      </w:r>
    </w:p>
    <w:p>
      <w:pPr>
        <w:pStyle w:val="Compact"/>
      </w:pPr>
      <w:r>
        <w:t xml:space="preserve">Ủng hộ chỉ với 1 click và 5s ! (adf.ly/4EmoB)</w:t>
      </w:r>
      <w:r>
        <w:br w:type="textWrapping"/>
      </w:r>
      <w:r>
        <w:br w:type="textWrapping"/>
      </w:r>
    </w:p>
    <w:p>
      <w:pPr>
        <w:pStyle w:val="Heading2"/>
      </w:pPr>
      <w:bookmarkStart w:id="901" w:name="chương-879"/>
      <w:bookmarkEnd w:id="901"/>
      <w:r>
        <w:t xml:space="preserve">879. Chương 87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79: Điều không mong muố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ân Thiên Vấn rất tuyệt vọng, đến Hiên Viên Bạt cũng không thể nói được gì, hắn biết hôm nay thật sự thế là hết. Nghĩ đến việc mình mưu đồ nửa đời người, trong mười mấy năm ngắn ngủi đã làm sụp đổ hoàn toàn cơ nghiệp của Tân gia, lại còn rơi vào tình cảnh chết mất xác thế này. Hắn không cam lòng!</w:t>
      </w:r>
    </w:p>
    <w:p>
      <w:pPr>
        <w:pStyle w:val="BodyText"/>
      </w:pPr>
      <w:r>
        <w:t xml:space="preserve">Nhưng đến nước này rồi, không bất cứ sự không cam tâm nào cũng chẳng có ích gì. Sinh tử chỉ trong một khoảng khắc mà thôi.</w:t>
      </w:r>
    </w:p>
    <w:p>
      <w:pPr>
        <w:pStyle w:val="BodyText"/>
      </w:pPr>
      <w:r>
        <w:t xml:space="preserve">Âm Dương Tạo Hóa Đao của Tần Vô Song đã lại chuẩn bị tấn công Thần hồn rồi. Thần hồn mạnh hơn nhục thể, đặc biệt là Thần hồn Chân Thần Đạo ba kiếp thì lại càng lớn mạnh hơn.</w:t>
      </w:r>
    </w:p>
    <w:p>
      <w:pPr>
        <w:pStyle w:val="BodyText"/>
      </w:pPr>
      <w:r>
        <w:t xml:space="preserve">Trong cơn tuyệt vọng tột cùng, Tân Thiên Vấn nổi giận, hét lên:</w:t>
      </w:r>
    </w:p>
    <w:p>
      <w:pPr>
        <w:pStyle w:val="BodyText"/>
      </w:pPr>
      <w:r>
        <w:t xml:space="preserve">- Tần Vô Song, ngươi muốn ta chết sao? Được thôi, ta sẽ đưa ngươi cùng đi!</w:t>
      </w:r>
    </w:p>
    <w:p>
      <w:pPr>
        <w:pStyle w:val="BodyText"/>
      </w:pPr>
      <w:r>
        <w:t xml:space="preserve">Tần Vô Song cười ha ha:</w:t>
      </w:r>
    </w:p>
    <w:p>
      <w:pPr>
        <w:pStyle w:val="BodyText"/>
      </w:pPr>
      <w:r>
        <w:t xml:space="preserve">- Tân Thiên Vấn, không phải ngươi sẽ chơi trò tự nổ Thần hồn đấy chứ? Ngươi cứ nổ đi, ta vừa hay có nhiều phân thân Khôi Lỗi, sai một con cùng đi với ngươi cũng được để ngươi tránh cô đơn trên đường xuống hoàng tuyền!</w:t>
      </w:r>
    </w:p>
    <w:p>
      <w:pPr>
        <w:pStyle w:val="BodyText"/>
      </w:pPr>
      <w:r>
        <w:t xml:space="preserve">Những lời của Tần Vô Song suýt thì chọc tức chết Tân Thiên Vấn. Nhưng hắn biết, nếu Tần Vô Song phái Khôi Lỗi ra thì việc tự nổ Thần hồn sẽ chẳng có ích gì? Một con rối thì có giá trị gì chứ?</w:t>
      </w:r>
    </w:p>
    <w:p>
      <w:pPr>
        <w:pStyle w:val="BodyText"/>
      </w:pPr>
      <w:r>
        <w:t xml:space="preserve">Nếu liều mình mà giết được Tần Vô Song thì còn được, ít nhất cũng vì tương lai của Tân gia. Nhưng nếu mình chết mà Tần Vô Song vẫn sống thì việc Tân gia diệt vong không còn xa đâu.</w:t>
      </w:r>
    </w:p>
    <w:p>
      <w:pPr>
        <w:pStyle w:val="BodyText"/>
      </w:pPr>
      <w:r>
        <w:t xml:space="preserve">Nghĩ đến đây Tân Thiên Vấn cười lên điên cuồng:</w:t>
      </w:r>
    </w:p>
    <w:p>
      <w:pPr>
        <w:pStyle w:val="BodyText"/>
      </w:pPr>
      <w:r>
        <w:t xml:space="preserve">- Được, Tần Vô Song, coi như ngươi thâm độc. Vậy chúng ta thử xem, ta không giết được ngươi nhưng cũng khiến ngươi sống mà cả đời hối hận.</w:t>
      </w:r>
    </w:p>
    <w:p>
      <w:pPr>
        <w:pStyle w:val="BodyText"/>
      </w:pPr>
      <w:r>
        <w:t xml:space="preserve">Nói rồi Thần hồn Tân Thiên Vấn xông đến trận doanh của Tần gia.</w:t>
      </w:r>
    </w:p>
    <w:p>
      <w:pPr>
        <w:pStyle w:val="BodyText"/>
      </w:pPr>
      <w:r>
        <w:t xml:space="preserve">Hắn định tự nổ Thần hồn trong trận doanh của Tần gia, cùng chết với cường giả Tần gia!</w:t>
      </w:r>
    </w:p>
    <w:p>
      <w:pPr>
        <w:pStyle w:val="BodyText"/>
      </w:pPr>
      <w:r>
        <w:t xml:space="preserve">Ở đây gần như tập hợp hết tinh anh của Tần gia, nếu Tân Thiên Vấn tự nổ thành công, những cao thủ này tuyệt đối không sống nổi một người. Bao gồm cả Tần Khiếu Thiên, vì Tần Khiếu Thiên bị trọng thương, căn bản không thể chống cự được!</w:t>
      </w:r>
    </w:p>
    <w:p>
      <w:pPr>
        <w:pStyle w:val="BodyText"/>
      </w:pPr>
      <w:r>
        <w:t xml:space="preserve">Tần Vô Song cười nhạt:</w:t>
      </w:r>
    </w:p>
    <w:p>
      <w:pPr>
        <w:pStyle w:val="BodyText"/>
      </w:pPr>
      <w:r>
        <w:t xml:space="preserve">- Ngươi có qua đấy được không?</w:t>
      </w:r>
    </w:p>
    <w:p>
      <w:pPr>
        <w:pStyle w:val="BodyText"/>
      </w:pPr>
      <w:r>
        <w:t xml:space="preserve">Chín con Ma Tượng Đại Khôi Lỗi từ hư không xông ra tạo nên một bức tường phòng ngự hoàn hảo bảo vệ phía dưới, chặn đứng Thần hồn của Tân Thiên Vấn.</w:t>
      </w:r>
    </w:p>
    <w:p>
      <w:pPr>
        <w:pStyle w:val="BodyText"/>
      </w:pPr>
      <w:r>
        <w:t xml:space="preserve">Tần Vô Song tay cầm Âm Dương Tạo Hóa Đao, ánh mắt sâu thẳm dâng tràn đầy sát khí, hắn hét lên:</w:t>
      </w:r>
    </w:p>
    <w:p>
      <w:pPr>
        <w:pStyle w:val="BodyText"/>
      </w:pPr>
      <w:r>
        <w:t xml:space="preserve">- Tân Thiên Vấn, hãy giác ngộ đi!</w:t>
      </w:r>
    </w:p>
    <w:p>
      <w:pPr>
        <w:pStyle w:val="BodyText"/>
      </w:pPr>
      <w:r>
        <w:t xml:space="preserve">Đao quang lóe lên, dường như ánh sáng của hai vầng nhật nguyệt cùng tập trung ở một đao này. Đao là âm dương, là tạo hóa, là càn khôn! Tần Vô Song chắc chắn muốn giết Tân Thiên Vấn với một đao này!</w:t>
      </w:r>
    </w:p>
    <w:p>
      <w:pPr>
        <w:pStyle w:val="BodyText"/>
      </w:pPr>
      <w:r>
        <w:t xml:space="preserve">Đúng vào thời khắc quan trọng, một tiếng hét lớn truyền đến, rồi một cái đại thủ ấn ập xuống chặn đao của Tần Vô Song.</w:t>
      </w:r>
    </w:p>
    <w:p>
      <w:pPr>
        <w:pStyle w:val="BodyText"/>
      </w:pPr>
      <w:r>
        <w:t xml:space="preserve">Từ trên không trung, một thân hình lấp lánh bắn xuống khiến hư không cháy rực như núi lửa phun trào.</w:t>
      </w:r>
    </w:p>
    <w:p>
      <w:pPr>
        <w:pStyle w:val="BodyText"/>
      </w:pPr>
      <w:r>
        <w:t xml:space="preserve">Hiên Viên Dương!</w:t>
      </w:r>
    </w:p>
    <w:p>
      <w:pPr>
        <w:pStyle w:val="BodyText"/>
      </w:pPr>
      <w:r>
        <w:t xml:space="preserve">Cường giả chí tôn Đồ Đằng Tộc của Hiên Viên Tộc, Hiên Viên Dương với bộ pháp bào sáng chói đã xuất hiện!</w:t>
      </w:r>
    </w:p>
    <w:p>
      <w:pPr>
        <w:pStyle w:val="BodyText"/>
      </w:pPr>
      <w:r>
        <w:t xml:space="preserve">Ánh mắt Tần Vô Song lóe lên sự tức giận, nhưng cuối cùng vẫn kìm chế, trầm giọng hỏi:</w:t>
      </w:r>
    </w:p>
    <w:p>
      <w:pPr>
        <w:pStyle w:val="BodyText"/>
      </w:pPr>
      <w:r>
        <w:t xml:space="preserve">- Dương đại nhân, ai đã lập Sinh Tử Ước?</w:t>
      </w:r>
    </w:p>
    <w:p>
      <w:pPr>
        <w:pStyle w:val="BodyText"/>
      </w:pPr>
      <w:r>
        <w:t xml:space="preserve">- Tần Vô Song, ngươi không cần phải dụ dỗ ta. Sinh Tử Ước do Đồ Đằng Tộc ta quy định, đương nhiên ta có quyền giải bỏ!</w:t>
      </w:r>
    </w:p>
    <w:p>
      <w:pPr>
        <w:pStyle w:val="BodyText"/>
      </w:pPr>
      <w:r>
        <w:t xml:space="preserve">Trong lòng Tần Vô Song cuộn trào cảm giác bực bội. Lời này có nghĩa là đang nói quy tắc là do Hiên Viên Tộc đặt ra, muốn lập thì lập, muốn phá thì phá, mọi thứ Hiên Viên Tộc nói là được?</w:t>
      </w:r>
    </w:p>
    <w:p>
      <w:pPr>
        <w:pStyle w:val="BodyText"/>
      </w:pPr>
      <w:r>
        <w:t xml:space="preserve">Hiên Viên Dương mặc kệ phản ứng của Tần Vô Song, bình thản nói:</w:t>
      </w:r>
    </w:p>
    <w:p>
      <w:pPr>
        <w:pStyle w:val="BodyText"/>
      </w:pPr>
      <w:r>
        <w:t xml:space="preserve">- Tân Thiên Vấn, nhục thể của ngươi đã bị cắt thành hai nửa không thể cứu vãn, ngươi có thể xin Hiên Viên Bạt cho ngươi Thiên Đạo Tục Mệnh Cao để tạo nhục thân, hồi phục pháp thân.</w:t>
      </w:r>
    </w:p>
    <w:p>
      <w:pPr>
        <w:pStyle w:val="BodyText"/>
      </w:pPr>
      <w:r>
        <w:t xml:space="preserve">Tân Thiên Vấn mừng húm:</w:t>
      </w:r>
    </w:p>
    <w:p>
      <w:pPr>
        <w:pStyle w:val="BodyText"/>
      </w:pPr>
      <w:r>
        <w:t xml:space="preserve">- Dương đại nhân uy vũ, vào thời khắc quan trọng Dương đại nhân đến cứu ta. Xem ra sự quật khởi của Tần gia cuối cùng vẫn khiến Hiên Viên Tộc không vui. Ha ha!</w:t>
      </w:r>
    </w:p>
    <w:p>
      <w:pPr>
        <w:pStyle w:val="BodyText"/>
      </w:pPr>
      <w:r>
        <w:t xml:space="preserve">Tân Thiên Vấn tuy thảm bại nhưng trong lòng lại vô cùng vui vẻ.</w:t>
      </w:r>
    </w:p>
    <w:p>
      <w:pPr>
        <w:pStyle w:val="BodyText"/>
      </w:pPr>
      <w:r>
        <w:t xml:space="preserve">Nộ hỏa trong mắt Tần Vô Song ngày càng hiện rõ, trừng mắt nhìn Tân Thiên Vấn đằng sau Hiên Viên Dương, mặt không biểu cảm nói:</w:t>
      </w:r>
    </w:p>
    <w:p>
      <w:pPr>
        <w:pStyle w:val="BodyText"/>
      </w:pPr>
      <w:r>
        <w:t xml:space="preserve">- Dương đại nhân, nói vậy thì Sinh Tử Ước của Hiên Viên Tộc có thể tùy tiện hủy bỏ sao?</w:t>
      </w:r>
    </w:p>
    <w:p>
      <w:pPr>
        <w:pStyle w:val="BodyText"/>
      </w:pPr>
      <w:r>
        <w:t xml:space="preserve">- Tần Vô Song, lão phu ra mặt lẽ nào vẫn chưa đủ sức thuyết phục? Thắng thua đã phân định, cục diện Thiên Đế Sơn cần sự ổn định, chém giết lẫn nhau thì có ích gì?</w:t>
      </w:r>
    </w:p>
    <w:p>
      <w:pPr>
        <w:pStyle w:val="BodyText"/>
      </w:pPr>
      <w:r>
        <w:t xml:space="preserve">- Ha ha ha ha!</w:t>
      </w:r>
    </w:p>
    <w:p>
      <w:pPr>
        <w:pStyle w:val="BodyText"/>
      </w:pPr>
      <w:r>
        <w:t xml:space="preserve">Tần Vô Song bỗng bật cười lớn, khẩu khí đầy bất mãn:</w:t>
      </w:r>
    </w:p>
    <w:p>
      <w:pPr>
        <w:pStyle w:val="BodyText"/>
      </w:pPr>
      <w:r>
        <w:t xml:space="preserve">- Hay cho câu chém giết lẫn nhau thì có ích gì. Nói có lý lắm, nhưng đáng tiếc, năm đó khi tám môn Thiên Đế Sơn bao vây tấn công Tần gia ta thì không có ai đứng ra nói câu công bằng!</w:t>
      </w:r>
    </w:p>
    <w:p>
      <w:pPr>
        <w:pStyle w:val="BodyText"/>
      </w:pPr>
      <w:r>
        <w:t xml:space="preserve">Tất cả đều thất sắc, Tần Vô Song rất bất mãn với cường giả chí tôn Đồ Đằng Tộc, hơn nữa cũng đầy sự khiêu khích.</w:t>
      </w:r>
    </w:p>
    <w:p>
      <w:pPr>
        <w:pStyle w:val="BodyText"/>
      </w:pPr>
      <w:r>
        <w:t xml:space="preserve">Đụng chạm đến cường giả chí tôn Đồ Đằng Tộc? Tên này không phải thắng được một trận mà đắc ý quá đà đấy chứ? Đánh bại được Tân Thiên Vấn tuy là rất mạnh nhưng trước mặt cường giả chí tôn Đồ Đằng Tộc thì chẳng là cái đinh.</w:t>
      </w:r>
    </w:p>
    <w:p>
      <w:pPr>
        <w:pStyle w:val="BodyText"/>
      </w:pPr>
      <w:r>
        <w:t xml:space="preserve">Ngay những người trong Tần gia cũng rất bất mãn với hành động của Hiên Viên Dương, nhưng trong thâm tâm cũng không muốn gây chuyện với thế lực Đồ Đằng, huống hồ là cường giả chí tôn Đồ Đằng Tộc.</w:t>
      </w:r>
    </w:p>
    <w:p>
      <w:pPr>
        <w:pStyle w:val="BodyText"/>
      </w:pPr>
      <w:r>
        <w:t xml:space="preserve">Lần đó Hiên Viên Dương đến Tần gia hẹn ba năm đình chiến, phát hiện Tần Vô Song rất dễ nói chuyện, nghĩ là lần này cũng vậy. Nhưng không ngờ, trước mắt bao nhiêu người Tần Vô Song lại cãi lại hắn, trong lòng vô cùng tức giận.</w:t>
      </w:r>
    </w:p>
    <w:p>
      <w:pPr>
        <w:pStyle w:val="BodyText"/>
      </w:pPr>
      <w:r>
        <w:t xml:space="preserve">Nếu quyền uy của Đồ Đằng Tộc không được bảo vệ, dù sau lưng Tần Vô Song có kẻ nào nâng đỡ đi nữa thì Hiên Viên Dương cũng quyết không thỏa hiệp.</w:t>
      </w:r>
    </w:p>
    <w:p>
      <w:pPr>
        <w:pStyle w:val="BodyText"/>
      </w:pPr>
      <w:r>
        <w:t xml:space="preserve">Hắn liếc Tần Vô Song một cái nói:</w:t>
      </w:r>
    </w:p>
    <w:p>
      <w:pPr>
        <w:pStyle w:val="BodyText"/>
      </w:pPr>
      <w:r>
        <w:t xml:space="preserve">- Tần Vô Song, trước đây là một chuyện, giờ là chuyện khác, đạo lý này chắc không cần lão phu dạy ngươi nữa. Ngươi vẫn còn trẻ, đường còn rất dài, thiếu niên đắc chí không ngang ngược, đó mới là chính đạo.</w:t>
      </w:r>
    </w:p>
    <w:p>
      <w:pPr>
        <w:pStyle w:val="BodyText"/>
      </w:pPr>
      <w:r>
        <w:t xml:space="preserve">Tần Vô Song cười lạnh:</w:t>
      </w:r>
    </w:p>
    <w:p>
      <w:pPr>
        <w:pStyle w:val="BodyText"/>
      </w:pPr>
      <w:r>
        <w:t xml:space="preserve">- Dã tâm tiêu diệt Tần gia ta của Tân gia không mất đi, ta giết hắn là đường đường chính chính, huống hồ đã có Sinh Tử Ước. Chí tôn cường giả các hạ đã một lòng bảo vệ Tân gia, Tần gia ta đương nhiên không thể nói được gì. Hôm nay Tần gia ta nhẫn nhịn nhường một bước. Tân Thiên Vấn, ngươi nên vĩnh viễn làm rùa rụt cổ đi! Nhưng nếu có ngày ngươi rơi vào tay ta thì ngày đó chính là ngày giỗ của ngươi!</w:t>
      </w:r>
    </w:p>
    <w:p>
      <w:pPr>
        <w:pStyle w:val="BodyText"/>
      </w:pPr>
      <w:r>
        <w:t xml:space="preserve">Nói rồi Tần Vô Song cung tay với Hiên Viên Dương:</w:t>
      </w:r>
    </w:p>
    <w:p>
      <w:pPr>
        <w:pStyle w:val="BodyText"/>
      </w:pPr>
      <w:r>
        <w:t xml:space="preserve">- Chí tôn cường giả các hạ, tranh đoạt ngôi vị Thiên Đế cũng là quy tắc của Đồ Đằng Tộc, Tần gia ta là thắng hay thua, xin hãy phán quyết!</w:t>
      </w:r>
    </w:p>
    <w:p>
      <w:pPr>
        <w:pStyle w:val="BodyText"/>
      </w:pPr>
      <w:r>
        <w:t xml:space="preserve">Lời nói này vẫn mang chút giễu cợt Hiên Viên Tộc trở mặt như trở bàn tay, không có nguyên tắc. Tần Vô Song mượn điều này để xả giận, về tình cũng có thể lượng thứ.</w:t>
      </w:r>
    </w:p>
    <w:p>
      <w:pPr>
        <w:pStyle w:val="BodyText"/>
      </w:pPr>
      <w:r>
        <w:t xml:space="preserve">Hiên Viên Dương đương nhiên cũng hiểu, sầm mặt lại, nhìn kỹ Tần Vô Song một cái rồi nói đầy thâm ý:</w:t>
      </w:r>
    </w:p>
    <w:p>
      <w:pPr>
        <w:pStyle w:val="BodyText"/>
      </w:pPr>
      <w:r>
        <w:t xml:space="preserve">- Thắng hay thua, trong thiên hạ những người có mắt đều có thể nhìn ra, không cần lão phu phải nói nữa. Tần gia ngươi có tương lai phía trước, hãy làm tốt trách nhiệm của Thiên Đế! Nói cho cùng thì Tần gia ngươi vẫn là thủ hạ của Hiên Viên Tộc. Nói khó nghe một chút thì vị trí Thiên Đế cũng là chỉ là một quản gia mà thôi. Đừng có đắc ý quá là được!</w:t>
      </w:r>
    </w:p>
    <w:p>
      <w:pPr>
        <w:pStyle w:val="BodyText"/>
      </w:pPr>
      <w:r>
        <w:t xml:space="preserve">Đương nhiên Tần Vô Song nghe ra được ý tứ trong đó, hắn cười không nói gì nhưng trong lòng thì vô cùng giận dữ:</w:t>
      </w:r>
    </w:p>
    <w:p>
      <w:pPr>
        <w:pStyle w:val="BodyText"/>
      </w:pPr>
      <w:r>
        <w:t xml:space="preserve">- Hiên Viên Đồ Đằng Tộc ngươi không trọng đạo lý, lấy cái mông to chèn ép Tần gia ta. Được, hôm nay không đánh lại ngươi, nhường ngươi một bước. Sẽ có một ngày phải tính lại mọi nợ nần hôm nay. Để ta xem Hiên Viên Tộc ngươi có thể bảo vệ cho Tân gia đến lúc nào. Hiên Viên Tộc ngươi bất công, Tần gia ta việc gì phải giữ lời với ngươi?</w:t>
      </w:r>
    </w:p>
    <w:p>
      <w:pPr>
        <w:pStyle w:val="BodyText"/>
      </w:pPr>
      <w:r>
        <w:t xml:space="preserve">Tần Vô Song vốn là người ngang bướng, hắn vốn không có thiện cảm gì với Đồ Đằng Tộc nhưng cũng không có ác cảm. Có điều từ khi Hiên Viên Uy cho Tân Thiên Vấn mượn Tịch Diệt Thiên Lê thì mọi ấn tượng của hắn với Đồ Đằng Tộc đã rơi xuống tận đáy.</w:t>
      </w:r>
    </w:p>
    <w:p>
      <w:pPr>
        <w:pStyle w:val="BodyText"/>
      </w:pPr>
      <w:r>
        <w:t xml:space="preserve">Tuy trong ba năm đình chiến, Hiên Viên Dương cũng có tác dụng hòa giải, nhưng Hiên Viên Dương không quan tâm trận pháp của Vấn Đỉnh Sơn, tự ý xâm nhập, diễu võ dương oai, Tần Vô Song ít nhiều cũng bực bội. Địa bàn của Tần gia ta, ngươi muốn vào là vào, lẽ nào coi mình là chủ nhân chắc?</w:t>
      </w:r>
    </w:p>
    <w:p>
      <w:pPr>
        <w:pStyle w:val="BodyText"/>
      </w:pPr>
      <w:r>
        <w:t xml:space="preserve">Còn hôm nay, khi huyết hải thâm thù với Tân Thiên Vấn sắp được giải quyết thì tên Hiên Viên Dương này lại nhúng tay vào cứu Tân Thiên Vấn, lại còn tạo pháp thân cho hắn. Sự đối xử bất công này khiến sự bất mãn trong Tần Vô Song dâng cao đến đỉnh điểm.</w:t>
      </w:r>
    </w:p>
    <w:p>
      <w:pPr>
        <w:pStyle w:val="BodyText"/>
      </w:pPr>
      <w:r>
        <w:t xml:space="preserve">Nếu hôm nay Tần Vô Song hắn thua, bị truy sát thì Hiên Viên Dương có ra mặt hòa giải, sẽ đến cứu không?</w:t>
      </w:r>
    </w:p>
    <w:p>
      <w:pPr>
        <w:pStyle w:val="BodyText"/>
      </w:pPr>
      <w:r>
        <w:t xml:space="preserve">Tần Vô Song chẳng tin Hiên Viên Dương sẽ tốt như thế. Nói cho cùng thì Hiên Viên Tộc vẫn thiên vị, vẫn đề phòng Tần gia, mãi mãi thiên vị Tân gia, giúp Tân gia đối kháng với Tần gia!</w:t>
      </w:r>
    </w:p>
    <w:p>
      <w:pPr>
        <w:pStyle w:val="BodyText"/>
      </w:pPr>
      <w:r>
        <w:t xml:space="preserve">Hiên Viên Bạt thấy Tần Vô Song rời khỏi Hiên Viên Đài cười nói:</w:t>
      </w:r>
    </w:p>
    <w:p>
      <w:pPr>
        <w:pStyle w:val="BodyText"/>
      </w:pPr>
      <w:r>
        <w:t xml:space="preserve">- Chúc mừng, Tần gia thăng cấp là đương nhiên rồi. Vân gia tuy đã thắng nhưng họ đã quyết định từ bỏ, có nghĩa là Tần gia ngươi đã là Thiên Đế Môn rồi!</w:t>
      </w:r>
    </w:p>
    <w:p>
      <w:pPr>
        <w:pStyle w:val="BodyText"/>
      </w:pPr>
      <w:r>
        <w:t xml:space="preserve">Phía dưới đài lập tức hò reo vang trời, đệ tử của Tần gia, Thần đạo hay không cũng đều reo hò, thậm chí có người nước mắt giàn giụa.</w:t>
      </w:r>
    </w:p>
    <w:p>
      <w:pPr>
        <w:pStyle w:val="BodyText"/>
      </w:pPr>
      <w:r>
        <w:t xml:space="preserve">Niềm vui này vốn cũng là điều mà Tần Vô Song mong chờ đã nhiều năm, nhưng lúc này cảm giác hạnh phúc đã chẳng còn gì nữa.</w:t>
      </w:r>
    </w:p>
    <w:p>
      <w:pPr>
        <w:pStyle w:val="BodyText"/>
      </w:pPr>
      <w:r>
        <w:t xml:space="preserve">Tân Thiên Vấn không chết, hắn rốt cuộc vẫn là một đại họa. Lúc này nhìn Tân Thiên Vấn ở ngay trước mặt, Tần Vô Song không kìm được mà nắm chắc thanh Âm Dương Tạo Hóa Đao.</w:t>
      </w:r>
    </w:p>
    <w:p>
      <w:pPr>
        <w:pStyle w:val="BodyText"/>
      </w:pPr>
      <w:r>
        <w:t xml:space="preserve">Mặt Hiên Viên Bạt biến sắc:</w:t>
      </w:r>
    </w:p>
    <w:p>
      <w:pPr>
        <w:pStyle w:val="BodyText"/>
      </w:pPr>
      <w:r>
        <w:t xml:space="preserve">- Tần Đại Chưởng môn, ngươi không được lỗ mãng!</w:t>
      </w:r>
    </w:p>
    <w:p>
      <w:pPr>
        <w:pStyle w:val="BodyText"/>
      </w:pPr>
      <w:r>
        <w:t xml:space="preserve">Hiên Viên Dương hừ một tiếng, xuống khỏi đài, vị trí đứng chắn ngay giữa Tần Vô Song và Tân Thiên Vấn.</w:t>
      </w:r>
    </w:p>
    <w:p>
      <w:pPr>
        <w:pStyle w:val="BodyText"/>
      </w:pPr>
      <w:r>
        <w:t xml:space="preserve">Vừa rồi đúng là Tần Vô Song đã có ý nghĩ mặc kệ tất cả để giết Tân Thiên Vấn, nhưng không ngờ đã bị ngăn chặn.</w:t>
      </w:r>
    </w:p>
    <w:p>
      <w:pPr>
        <w:pStyle w:val="BodyText"/>
      </w:pPr>
      <w:r>
        <w:t xml:space="preserve">Đúng lúc ấy, trong không trung vang lên một tràng cười cởi mở:</w:t>
      </w:r>
    </w:p>
    <w:p>
      <w:pPr>
        <w:pStyle w:val="BodyText"/>
      </w:pPr>
      <w:r>
        <w:t xml:space="preserve">- Náo nhiệt quá, ta không đến muộn chứ?</w:t>
      </w:r>
    </w:p>
    <w:p>
      <w:pPr>
        <w:pStyle w:val="BodyText"/>
      </w:pPr>
      <w:r>
        <w:t xml:space="preserve">Một hạt sáng nhỏ rơi xuống Hiên Viên Đài, tựa như quả trứng nở, ánh sáng bắn ra xung quanh, từ trong đi ra một thuật sĩ với gương mặt tươi cười.</w:t>
      </w:r>
    </w:p>
    <w:p>
      <w:pPr>
        <w:pStyle w:val="BodyText"/>
      </w:pPr>
      <w:r>
        <w:t xml:space="preserve">Hiên Viên Dương nhìn thấy người này, sắc mặt hơi thay đổi.</w:t>
      </w:r>
    </w:p>
    <w:p>
      <w:pPr>
        <w:pStyle w:val="BodyText"/>
      </w:pPr>
      <w:r>
        <w:t xml:space="preserve">Thuật sĩ đó không phải ai khác, chính là Lý Bố Y. Tần Vô Song rất kinh ngạc:</w:t>
      </w:r>
    </w:p>
    <w:p>
      <w:pPr>
        <w:pStyle w:val="BodyText"/>
      </w:pPr>
      <w:r>
        <w:t xml:space="preserve">- Lý tiền bối, sao tiền bối lại đến đây?</w:t>
      </w:r>
    </w:p>
    <w:p>
      <w:pPr>
        <w:pStyle w:val="BodyText"/>
      </w:pPr>
      <w:r>
        <w:t xml:space="preserve">Lý Bố Y cười hà hà, liếc nhìn Tân Thiên Vấn một cái, quay sang Hiên Viên Dương, nói:</w:t>
      </w:r>
    </w:p>
    <w:p>
      <w:pPr>
        <w:pStyle w:val="BodyText"/>
      </w:pPr>
      <w:r>
        <w:t xml:space="preserve">- Dương lão đệ, ta nói thật, Sinh Tử Ước đã là quy định của Hiên Viên Tộc, tùy ý sửa đổi như thế hình như không thỏa đáng lắm. Thay đổi xoành xoạch như vậy thì Hiên Viên Tộc còn uy tín gì nữa?</w:t>
      </w:r>
    </w:p>
    <w:p>
      <w:pPr>
        <w:pStyle w:val="BodyText"/>
      </w:pPr>
      <w:r>
        <w:t xml:space="preserve">Hiên Viên Dương thầm than khổ, vị này đúng là bực mình nên đến đây ra mặt đòi lại công bằng đây…</w:t>
      </w:r>
    </w:p>
    <w:p>
      <w:pPr>
        <w:pStyle w:val="Compact"/>
      </w:pPr>
      <w:r>
        <w:t xml:space="preserve">Ủng hộ chỉ với 1 click và 5s ! (adf.ly/4EmoB)</w:t>
      </w:r>
      <w:r>
        <w:br w:type="textWrapping"/>
      </w:r>
      <w:r>
        <w:br w:type="textWrapping"/>
      </w:r>
    </w:p>
    <w:p>
      <w:pPr>
        <w:pStyle w:val="Heading2"/>
      </w:pPr>
      <w:bookmarkStart w:id="902" w:name="chương-880"/>
      <w:bookmarkEnd w:id="902"/>
      <w:r>
        <w:t xml:space="preserve">880. Chương 88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80: Tân Thiên Vấn chết.</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thấy Lý Bố Y xuất hiện trong hoàn cảnh này thì thấy kỳ lạ. Trong trí nhớ của hắn, Lý Bố Y là một ẩn sĩ đùa giỡn phong trần, có vài lần chăm sóc đến Tần Vô Song hắn nhưng đều hành sự thần lặng, hiển nhiên là không muốn lộ diện. Không ngờ lần này Lý Bố Y tiền bối lại xuất hiện, hơn nữa nghe khẩu khí cũng là ra mặt vì Tần gia.</w:t>
      </w:r>
    </w:p>
    <w:p>
      <w:pPr>
        <w:pStyle w:val="BodyText"/>
      </w:pPr>
      <w:r>
        <w:t xml:space="preserve">Một tiếng Dương lão đệ đã nói rõ quan hệ giữa hai bên.</w:t>
      </w:r>
    </w:p>
    <w:p>
      <w:pPr>
        <w:pStyle w:val="BodyText"/>
      </w:pPr>
      <w:r>
        <w:t xml:space="preserve">Đương nhiên là Tần Vô Song không hiểu, những người khác trong Tần gia cũng không hiểu, nhưng trong trường hợp này im lặng là sự lựa chọn tốt nhất.</w:t>
      </w:r>
    </w:p>
    <w:p>
      <w:pPr>
        <w:pStyle w:val="BodyText"/>
      </w:pPr>
      <w:r>
        <w:t xml:space="preserve">Kinh ngạc nhất vẫn là những người phía dưới đài. Cuộc thi đấu tranh giành ngôi vị Thiên Đế vô diễn ra vô ác liệt và đẹp mắt, nay đã phân định thắng thua. Không ngờ cường giả chí tôn Đồ Đằng Tộc lại ra mặt cứu Tân Thiên Vấn. Ngay khi mọi người đều cảm thấy Tần gia đã thỏa hiệp thì bỗng lại xuất hiện một cường giả gọi Hiên Viên Dương là ‘Dương lão đệ’.</w:t>
      </w:r>
    </w:p>
    <w:p>
      <w:pPr>
        <w:pStyle w:val="BodyText"/>
      </w:pPr>
      <w:r>
        <w:t xml:space="preserve">Điều khiến người ta kinh ngạc hơn là phía sau cách xưng hô đó là khẩu khí người bề trên, có cảm giác khiến người ta không thể kháng cự.</w:t>
      </w:r>
    </w:p>
    <w:p>
      <w:pPr>
        <w:pStyle w:val="BodyText"/>
      </w:pPr>
      <w:r>
        <w:t xml:space="preserve">Hiên Viên Dương thầm thấy kinh ngạc, cũng không phải hắn không từng nhận được ám thị của Lý Bố Y, nhưng những ám thị đó chỉ bảo hắn phải công bằng, không được can thiệp chứ không muốn hắn chủ ý quan tâm Tần Vô Song.</w:t>
      </w:r>
    </w:p>
    <w:p>
      <w:pPr>
        <w:pStyle w:val="BodyText"/>
      </w:pPr>
      <w:r>
        <w:t xml:space="preserve">Nay Lý Bố Y lại xuất hiện, điều này đã cho thấy tất cả, hắn đã chuyển từ ám thị sang công khai ủng hộ rồi.</w:t>
      </w:r>
    </w:p>
    <w:p>
      <w:pPr>
        <w:pStyle w:val="BodyText"/>
      </w:pPr>
      <w:r>
        <w:t xml:space="preserve">- Ha ha, Lý huynh, việc tranh giành thế tực này vốn dĩ không nên can thiệp. Chỉ là suy nghĩ đến đại cục của Hiên Viên Khâu, không nhẫn tâm nhìn họ tàn sát nhau mà thôi. Lý huynh, chuyện nhỏ này không đáng nhắc đến. Ha ha, hiếm khi Lý huynh đại giá quang lâm, đến chỗ ta ngồi chơi đi!</w:t>
      </w:r>
    </w:p>
    <w:p>
      <w:pPr>
        <w:pStyle w:val="BodyText"/>
      </w:pPr>
      <w:r>
        <w:t xml:space="preserve">Hiên Viên Dương cười ha ha muốn chuyện này qua đi nhẹ nhàng.</w:t>
      </w:r>
    </w:p>
    <w:p>
      <w:pPr>
        <w:pStyle w:val="BodyText"/>
      </w:pPr>
      <w:r>
        <w:t xml:space="preserve">Nhưng Lý Bố Y lạnh lùng lắc đầu:</w:t>
      </w:r>
    </w:p>
    <w:p>
      <w:pPr>
        <w:pStyle w:val="BodyText"/>
      </w:pPr>
      <w:r>
        <w:t xml:space="preserve">- Dương lão đệ nói vậy là sai rồi. Đồ Đằng Tộc là tấm gương cho tất cả cấc tông môn trên Đại lục Thiên Huyền. Nếu không làm tốt thì sao có thể khiến người khác phục?</w:t>
      </w:r>
    </w:p>
    <w:p>
      <w:pPr>
        <w:pStyle w:val="BodyText"/>
      </w:pPr>
      <w:r>
        <w:t xml:space="preserve">Tân Thiên Vấn rất khó chịu, hắn không biết Lý Bố Y nhưng nhìn hắn có vẻ lão làng, ngay cường giả chí tôn Đồ Đằng Tộc cũng phải lễ kính, trong lòng rất bực bội nhưng không dám nói gì, chỉ thầm quan sát Lý Bố Y.</w:t>
      </w:r>
    </w:p>
    <w:p>
      <w:pPr>
        <w:pStyle w:val="BodyText"/>
      </w:pPr>
      <w:r>
        <w:t xml:space="preserve">Rồi nhìn sang Kiếm Nhiêm, hiển nhiên là muốn hỏi ý Kiếm Nhiêm nhưng ai ngờ nó lại cố ý tránh ánh mắt của Tân Thiên Vấn.</w:t>
      </w:r>
    </w:p>
    <w:p>
      <w:pPr>
        <w:pStyle w:val="BodyText"/>
      </w:pPr>
      <w:r>
        <w:t xml:space="preserve">Tân Thiên Vấn càng giận dữ, trước khi khai chiến Kiếm Nhiêm vẫn còn là đồng minh vậy mà giờ lại có thái độ như thế, thật sự khiến Tân Thiên Vấn hắn cảm thấy lòng nguội lạnh.</w:t>
      </w:r>
    </w:p>
    <w:p>
      <w:pPr>
        <w:pStyle w:val="BodyText"/>
      </w:pPr>
      <w:r>
        <w:t xml:space="preserve">Hiên Viên Dương hơi tức giận, Lý Bố Y ngươi lợi hại, nắm giữ Thần Khí Chi Môn, nhưng mọi người đều là tuyệt thế cao thủ, không cần phải làm mất mặt ta ở đây chứ? Chỉ vì một Tần gia nhỏ bé, có cần thiết không?</w:t>
      </w:r>
    </w:p>
    <w:p>
      <w:pPr>
        <w:pStyle w:val="BodyText"/>
      </w:pPr>
      <w:r>
        <w:t xml:space="preserve">Dù trong lòng bức bối, nhưng nghĩ đến quyền lực của Lý Bố Y, Hiên Viên Dương vẫn cảm thấy vô cùng bất lực.</w:t>
      </w:r>
    </w:p>
    <w:p>
      <w:pPr>
        <w:pStyle w:val="BodyText"/>
      </w:pPr>
      <w:r>
        <w:t xml:space="preserve">- Lý huynh, năm đại Cấm địa của Thần đều có những đại hội tương tự thế này, nếu xảy ra nguy cơ liên quan đến tính mạng, cường giả chí tôn Đồ Đằng Tộc ra mặt hòa giải cũng có mà.</w:t>
      </w:r>
    </w:p>
    <w:p>
      <w:pPr>
        <w:pStyle w:val="BodyText"/>
      </w:pPr>
      <w:r>
        <w:t xml:space="preserve">Lý Bố Y lạnh lùng, trợn mắt lên một cái rồi bỗng nói:</w:t>
      </w:r>
    </w:p>
    <w:p>
      <w:pPr>
        <w:pStyle w:val="BodyText"/>
      </w:pPr>
      <w:r>
        <w:t xml:space="preserve">- Dương lão đệ, ngươi cũng có chỗ khó xử của mình. Cái này đơn giản thôi, hai ta cũng có giao tình mấy nghìn năm rồi, ta giúp ngươi một lần vậy!</w:t>
      </w:r>
    </w:p>
    <w:p>
      <w:pPr>
        <w:pStyle w:val="BodyText"/>
      </w:pPr>
      <w:r>
        <w:t xml:space="preserve">Hiên Viên Dương khựng người lại. Giúp ta? Giúp thế nào? Còn chưa kịp phản ứng, vai Lý Bố Y hình như khẽ rung lên, dường như ống tay quét một đường.</w:t>
      </w:r>
    </w:p>
    <w:p>
      <w:pPr>
        <w:pStyle w:val="BodyText"/>
      </w:pPr>
      <w:r>
        <w:t xml:space="preserve">Không có chút điềm báo trước, cổ họng Tân Thiên Vấn bỗng thít lại, hai con mắt lồi ra ngoài, một tiếng kêu thảm thiết vang lên, nhục thể Tân Thiên Vấn bỗng nhiên vỡ vụn như bức tượng đất. Thần hồn còn chưa kịp chạy trốn thì đã nổ tung.</w:t>
      </w:r>
    </w:p>
    <w:p>
      <w:pPr>
        <w:pStyle w:val="BodyText"/>
      </w:pPr>
      <w:r>
        <w:t xml:space="preserve">Biến cố này quá đột ngột khiến Hiên Viên Dương chết sững.</w:t>
      </w:r>
    </w:p>
    <w:p>
      <w:pPr>
        <w:pStyle w:val="BodyText"/>
      </w:pPr>
      <w:r>
        <w:t xml:space="preserve">Lý Bố Y thì như vừa làm xong một chuyện cỏn con, liếc Hiên Viên Dương cười:</w:t>
      </w:r>
    </w:p>
    <w:p>
      <w:pPr>
        <w:pStyle w:val="BodyText"/>
      </w:pPr>
      <w:r>
        <w:t xml:space="preserve">- Dương lão đệ, không phải ngươi mời ta đến nhà sao, xin mời dẫn đường!</w:t>
      </w:r>
    </w:p>
    <w:p>
      <w:pPr>
        <w:pStyle w:val="BodyText"/>
      </w:pPr>
      <w:r>
        <w:t xml:space="preserve">Hiên Viên Dương ngây người mãi không nói nên lời. Giết Tân Thiên Vấn trước mặt Hiên Viên Dương hắn, điều khiến hắn kinh ngạc không phải vấn đề thể diện của Hiên Viên Tộc nữa mà là thủ đoạn của Lý Bố Y đã vượt quá sự tưởng tượng của Hiên Viên Dương hắn.</w:t>
      </w:r>
    </w:p>
    <w:p>
      <w:pPr>
        <w:pStyle w:val="BodyText"/>
      </w:pPr>
      <w:r>
        <w:t xml:space="preserve">Quả thực hắn chẳng nhìn được Lý Bố Y đã động thủ ra sao.</w:t>
      </w:r>
    </w:p>
    <w:p>
      <w:pPr>
        <w:pStyle w:val="BodyText"/>
      </w:pPr>
      <w:r>
        <w:t xml:space="preserve">Cổ họng khô rang, cười bất lực, Hiên Viên Dương nhìn những ánh mắt kinh ngạc phía dưới, hắn biết thể diện của Hiên Viên Tộc thế là mất rồi.</w:t>
      </w:r>
    </w:p>
    <w:p>
      <w:pPr>
        <w:pStyle w:val="BodyText"/>
      </w:pPr>
      <w:r>
        <w:t xml:space="preserve">Nhưng người khiến hắn mất mặt lại là kẻ mà Hiên Viên Tộc không thể có ý định báo thù được. Báo thù người nắm giữ Thần Khí Chi Môn? Đó là tự mua dây buộc mình!</w:t>
      </w:r>
    </w:p>
    <w:p>
      <w:pPr>
        <w:pStyle w:val="BodyText"/>
      </w:pPr>
      <w:r>
        <w:t xml:space="preserve">Thế nào gọi là rượu mời không uống lại muốn uống rượu phạt, lúc này Hiên Viên Dương đã lãnh hội được sâu sắc rồi. Sớm biết thế này thì việc gì phải ra hòa giải, để Tần Vô Song giết Tân Thiên Vấn, Hiên Viên Tộc hắn còn có cái danh công bằng. Giờ không những cho người khác cái cảm giác bất công lại còn bị Lý Bố Y làm mất mặt trước bao nhiêu người.</w:t>
      </w:r>
    </w:p>
    <w:p>
      <w:pPr>
        <w:pStyle w:val="BodyText"/>
      </w:pPr>
      <w:r>
        <w:t xml:space="preserve">Ngay Tần Vô Song cũng cảm thấy ngạc nhiên, nhìn tình cảnh Tân Thiên Vấn bị tiêu diệt, Tần Vô Song đã hoàn toàn bỏ qua sự tồn tại của Hiên Viên Tộc, trong lòng chỉ không ngừng hỏi:</w:t>
      </w:r>
    </w:p>
    <w:p>
      <w:pPr>
        <w:pStyle w:val="BodyText"/>
      </w:pPr>
      <w:r>
        <w:t xml:space="preserve">- Lý Bố Y tiền bối này rốt cuộc tu vi cao đến mức nào? Nhìn thì dường như Hiên Viên Dương cũng bất lực không làm gì được. Lẽ nào lão nhân gia lại là cấp bậc đó?</w:t>
      </w:r>
    </w:p>
    <w:p>
      <w:pPr>
        <w:pStyle w:val="BodyText"/>
      </w:pPr>
      <w:r>
        <w:t xml:space="preserve">Cấp bậc đó, đương nhiên là Thiên Thần Đạo.</w:t>
      </w:r>
    </w:p>
    <w:p>
      <w:pPr>
        <w:pStyle w:val="BodyText"/>
      </w:pPr>
      <w:r>
        <w:t xml:space="preserve">Điều này không phải chỉ Tần Vô Song nghĩ đến, những người khác dường như đều có cảm giác như vậy, ánh mắt nhìn Lý Bố Y không đơn giản chỉ là kính sợ hay sùng bái nữa rồi.</w:t>
      </w:r>
    </w:p>
    <w:p>
      <w:pPr>
        <w:pStyle w:val="BodyText"/>
      </w:pPr>
      <w:r>
        <w:t xml:space="preserve">Hiên Viên Dương cuối cùng thì vẫn là người hay làm việc lớn, chỉ bối rối một chút là lập tức cười thoải mái:</w:t>
      </w:r>
    </w:p>
    <w:p>
      <w:pPr>
        <w:pStyle w:val="BodyText"/>
      </w:pPr>
      <w:r>
        <w:t xml:space="preserve">- Chuyện của Hiên Viên Khâu ta lại để Lý huynh đích thân ra tay thật để người khác chê cười rồi. Hà hà, chư vị, vị đây là Lý Bố Y đại nhân, là người nắm giữ Thần Khí Chi Môn, là cường giả cấp cao nhất của Đại lục Thiên Huyền.</w:t>
      </w:r>
    </w:p>
    <w:p>
      <w:pPr>
        <w:pStyle w:val="BodyText"/>
      </w:pPr>
      <w:r>
        <w:t xml:space="preserve">Hắn giới thiệu như vậy dụng ý đã rõ ràng, chính là muốn cứu vãn thể diện cho Hiên Viên Tộc. Người nắm giữ Thần Khí Chi Môn làm Hiên Viên Tộc mất mặt, nói ra cũng không quá khó xử.</w:t>
      </w:r>
    </w:p>
    <w:p>
      <w:pPr>
        <w:pStyle w:val="BodyText"/>
      </w:pPr>
      <w:r>
        <w:t xml:space="preserve">Quả nhiên, nghe thấy mấy chữ Thần Khí Chi Môn, rất nhiều cường giả lập tức lộ ra vẻ mặt ‘thì ra là vậy’.</w:t>
      </w:r>
    </w:p>
    <w:p>
      <w:pPr>
        <w:pStyle w:val="BodyText"/>
      </w:pPr>
      <w:r>
        <w:t xml:space="preserve">o0o</w:t>
      </w:r>
    </w:p>
    <w:p>
      <w:pPr>
        <w:pStyle w:val="BodyText"/>
      </w:pPr>
      <w:r>
        <w:t xml:space="preserve">Cuộc tranh giành ngôi vị Thiên Đế, sau rất nhiều cảnh kịch tính cuối cùng cũng hạ màn.</w:t>
      </w:r>
    </w:p>
    <w:p>
      <w:pPr>
        <w:pStyle w:val="BodyText"/>
      </w:pPr>
      <w:r>
        <w:t xml:space="preserve">Ngôi vị Thiên Đế đã rơi vào tay Tần gia theo ý nguyện. Tần gia cuối cùng cũng nhìn thấy cảnh Tân Thiên Vấn bị tiêu diệt.</w:t>
      </w:r>
    </w:p>
    <w:p>
      <w:pPr>
        <w:pStyle w:val="BodyText"/>
      </w:pPr>
      <w:r>
        <w:t xml:space="preserve">Tận sâu đáy lòng, Tần Vô Song rất cảm kích Lý Bố Y. Tuy Lý Bố Y không thể hiện sự quan tâm nào nhiều hơn với Tần Vô Song hắn, nhưng trong mắt hắn vẫn nhìn thấy sự tán thưởng.</w:t>
      </w:r>
    </w:p>
    <w:p>
      <w:pPr>
        <w:pStyle w:val="BodyText"/>
      </w:pPr>
      <w:r>
        <w:t xml:space="preserve">Tần Vô Song nhớ lại tình cảnh lần đầu tiên gặp Lý Bố Y ở các quốc gia nhân loại, nhớ lại thấy thật thần kỳ.</w:t>
      </w:r>
    </w:p>
    <w:p>
      <w:pPr>
        <w:pStyle w:val="BodyText"/>
      </w:pPr>
      <w:r>
        <w:t xml:space="preserve">Tuy đại hội đã kết thúc, nhưng trận đại chiến giữa Tần Vô Song và Tân Thiên Vấn có thể nói là trận đấu kinh điển đẹp mắt nhất vạn năm nay.</w:t>
      </w:r>
    </w:p>
    <w:p>
      <w:pPr>
        <w:pStyle w:val="BodyText"/>
      </w:pPr>
      <w:r>
        <w:t xml:space="preserve">Tuy Tân Thiên Vấn đã chết nhưng trận đấu kinh điển này vẫn khiến mọi người thích thú khi nhắc đến.</w:t>
      </w:r>
    </w:p>
    <w:p>
      <w:pPr>
        <w:pStyle w:val="BodyText"/>
      </w:pPr>
      <w:r>
        <w:t xml:space="preserve">Trong trận chiến này, Tần Vô Song không vì có cường giả chí tôn Đồ Đằng Tộc can thiệp mà tỏ ra yếu thế, ngược lại sự đấu tranh của hắn với cường giả chí tôn Đồ Đằng Tộc đã khiến hắn có được nhiều danh tiếng hơn.</w:t>
      </w:r>
    </w:p>
    <w:p>
      <w:pPr>
        <w:pStyle w:val="BodyText"/>
      </w:pPr>
      <w:r>
        <w:t xml:space="preserve">Người trẻ tuổi, có thực lực, không sợ cường quyền rất dễ được xây dựng thành hình ảnh hóa thân của anh hùng. Mà Tần Vô Song cũng rất xứng với danh tiếng vinh dự này.</w:t>
      </w:r>
    </w:p>
    <w:p>
      <w:pPr>
        <w:pStyle w:val="BodyText"/>
      </w:pPr>
      <w:r>
        <w:t xml:space="preserve">Sự xuất hiện của Lý Bố Y cũng khiến những người nhiều chuyện có thêm nhiều tin đồn. Người nhanh trí đều có thể nhìn ra được, vị cường giả nắm giữ Thần Khí Chi Môn kia rõ ràng tất tán thưởng Tần Vô Song, nếu không thì sẽ không ra mặt như vậy.</w:t>
      </w:r>
    </w:p>
    <w:p>
      <w:pPr>
        <w:pStyle w:val="BodyText"/>
      </w:pPr>
      <w:r>
        <w:t xml:space="preserve">Điều khiến người ta kinh ngạc còn ở chỗ, Tần Vô Song đánh cho Tân Thiên Vấn tháo chạy khổ sở, gián tiếp cho Vân gia nhận thức được khoảng cách và bỏ cuộc. Điều này cũng gián tiếp làm nổi bật Tần gia lên.</w:t>
      </w:r>
    </w:p>
    <w:p>
      <w:pPr>
        <w:pStyle w:val="BodyText"/>
      </w:pPr>
      <w:r>
        <w:t xml:space="preserve">Ngay tông môn lâu đời như Vân gia còn chủ động nhận thua, Tần gia đúng là có một không hai.</w:t>
      </w:r>
    </w:p>
    <w:p>
      <w:pPr>
        <w:pStyle w:val="BodyText"/>
      </w:pPr>
      <w:r>
        <w:t xml:space="preserve">o0o</w:t>
      </w:r>
    </w:p>
    <w:p>
      <w:pPr>
        <w:pStyle w:val="BodyText"/>
      </w:pPr>
      <w:r>
        <w:t xml:space="preserve">Chính Khí Đường ở Vấn Đỉnh Sơn, niềm vui ngập tràn. Tần gia một lần nữa đoạt được ngôi vị Thiên Đế, mọi đệ tử của Tần gia đều rơi vào trạng thái vui mừng muốn phát điên.</w:t>
      </w:r>
    </w:p>
    <w:p>
      <w:pPr>
        <w:pStyle w:val="BodyText"/>
      </w:pPr>
      <w:r>
        <w:t xml:space="preserve">Ngay những người có tuổi trầm tĩnh lúc này cũng không kìm được mà trở nên tùy tiện hơn. Sự ức chế bao nhiêu năm nay cuối cùng cũng được giải tỏa.</w:t>
      </w:r>
    </w:p>
    <w:p>
      <w:pPr>
        <w:pStyle w:val="BodyText"/>
      </w:pPr>
      <w:r>
        <w:t xml:space="preserve">Mà đại họa Tân Thiên Vấn cuối cùng cũng đã chết. Không có hắn, Tân gia chỉ còn một Thần đạo cường giả là Tân Thiên Thần, rất khó có thể gây nên sóng gió gì nữa.</w:t>
      </w:r>
    </w:p>
    <w:p>
      <w:pPr>
        <w:pStyle w:val="BodyText"/>
      </w:pPr>
      <w:r>
        <w:t xml:space="preserve">- Chư vị, chư vị, tất cả hãy trật tự một chút!</w:t>
      </w:r>
    </w:p>
    <w:p>
      <w:pPr>
        <w:pStyle w:val="BodyText"/>
      </w:pPr>
      <w:r>
        <w:t xml:space="preserve">Tần Vân Nhiên cười lớn.</w:t>
      </w:r>
    </w:p>
    <w:p>
      <w:pPr>
        <w:pStyle w:val="BodyText"/>
      </w:pPr>
      <w:r>
        <w:t xml:space="preserve">Tất cả đều yên lặng nhìn Tần Vân Nhiên.</w:t>
      </w:r>
    </w:p>
    <w:p>
      <w:pPr>
        <w:pStyle w:val="BodyText"/>
      </w:pPr>
      <w:r>
        <w:t xml:space="preserve">- Lần này Tần gia đoạt được ngôi vị Thiên Đế, công đức của ai là cao nhất? Công lao của ai là lớn nhất?</w:t>
      </w:r>
    </w:p>
    <w:p>
      <w:pPr>
        <w:pStyle w:val="BodyText"/>
      </w:pPr>
      <w:r>
        <w:t xml:space="preserve">- Đại Chưởng môn!</w:t>
      </w:r>
    </w:p>
    <w:p>
      <w:pPr>
        <w:pStyle w:val="BodyText"/>
      </w:pPr>
      <w:r>
        <w:t xml:space="preserve">- Đại Chưởng môn, Đại Chưởng môn!</w:t>
      </w:r>
    </w:p>
    <w:p>
      <w:pPr>
        <w:pStyle w:val="BodyText"/>
      </w:pPr>
      <w:r>
        <w:t xml:space="preserve">Tất cả cùng đồng thanh hô, Đại Chưởng môn áp đảo Tân Thiên Vấn, đánh cho hắn phải chạy tháo thân, điều này đã trở thành kinh điển truyền miệng giữa các đệ tử Tần gia. Tất cả đệ tử của Tần gia, là đệ tử bình thường không tham dự đại hội thì cũng đều đã biết tình hình tường tận của trận đấu đó.</w:t>
      </w:r>
    </w:p>
    <w:p>
      <w:pPr>
        <w:pStyle w:val="BodyText"/>
      </w:pPr>
      <w:r>
        <w:t xml:space="preserve">Họ rất tự hào, tự hào vì Tần gia có được một Đại Chưởng môn như vậy!</w:t>
      </w:r>
    </w:p>
    <w:p>
      <w:pPr>
        <w:pStyle w:val="BodyText"/>
      </w:pPr>
      <w:r>
        <w:t xml:space="preserve">- Đúng, chính là Đại Chưởng môn của chúng ta. Có điều, mọi người phải thay đổi cách xưng hô đi. Đại Chưởng môn của chúng ta giờ đã là Thiên Đế bệ hạ rồi. Ha ha ha!</w:t>
      </w:r>
    </w:p>
    <w:p>
      <w:pPr>
        <w:pStyle w:val="BodyText"/>
      </w:pPr>
      <w:r>
        <w:t xml:space="preserve">Tần Vân Nhiên cười nói.</w:t>
      </w:r>
    </w:p>
    <w:p>
      <w:pPr>
        <w:pStyle w:val="BodyText"/>
      </w:pPr>
      <w:r>
        <w:t xml:space="preserve">- Đúng, đúng, Thiên Đế bệ hạ!</w:t>
      </w:r>
    </w:p>
    <w:p>
      <w:pPr>
        <w:pStyle w:val="BodyText"/>
      </w:pPr>
      <w:r>
        <w:t xml:space="preserve">- Thiên Đế bệ hạ uy vũ!</w:t>
      </w:r>
    </w:p>
    <w:p>
      <w:pPr>
        <w:pStyle w:val="BodyText"/>
      </w:pPr>
      <w:r>
        <w:t xml:space="preserve">Tần Vô Song mỉm cười xua tay nói:</w:t>
      </w:r>
    </w:p>
    <w:p>
      <w:pPr>
        <w:pStyle w:val="BodyText"/>
      </w:pPr>
      <w:r>
        <w:t xml:space="preserve">- Chư vị, hãy nghe ta một lời!</w:t>
      </w:r>
    </w:p>
    <w:p>
      <w:pPr>
        <w:pStyle w:val="BodyText"/>
      </w:pPr>
      <w:r>
        <w:t xml:space="preserve">Tất cả lập tức im lặng lắng nghe Tần Vô Song.</w:t>
      </w:r>
    </w:p>
    <w:p>
      <w:pPr>
        <w:pStyle w:val="BodyText"/>
      </w:pPr>
      <w:r>
        <w:t xml:space="preserve">Tần Vô Song nói:</w:t>
      </w:r>
    </w:p>
    <w:p>
      <w:pPr>
        <w:pStyle w:val="BodyText"/>
      </w:pPr>
      <w:r>
        <w:t xml:space="preserve">- Đầu tiên, sắc phong Thiên Đế vẫn chưa có, mọi người không nên gọi Thiên Đế bệ hạ. Chúng ta đã khiến Hiên Viên Tộc không vui, đừng để chúng nắm được sơ hở gì gây rắc rối cho chúng ta. Tiếp nữa, ngôi vị Thiên Đế tạm thời ta sẽ đảm nhiệm. Khi Thái thượng Trưởng lão hồi phục ta sẽ truyền lại cho Thái thượng Trưởng lão!</w:t>
      </w:r>
    </w:p>
    <w:p>
      <w:pPr>
        <w:pStyle w:val="BodyText"/>
      </w:pPr>
      <w:r>
        <w:t xml:space="preserve">Mọi người nhìn nhau, nhường ngôi vị Thiên Đế cho Thái thượng Trưởng lão, tuy là người nhà cả nhưng mọi người vẫn thấy có gì đó kỳ kỳ.</w:t>
      </w:r>
    </w:p>
    <w:p>
      <w:pPr>
        <w:pStyle w:val="BodyText"/>
      </w:pPr>
      <w:r>
        <w:t xml:space="preserve">Đại Chưởng môn hiện nay, trong mắt họ chính là thiên tài kiệt xuất nhất trong lịch sử Tần gia. Dù là Đại Chưởng môn tiền nhiệm Tần Khiếu Thiên cũng có phần chưa bằng.</w:t>
      </w:r>
    </w:p>
    <w:p>
      <w:pPr>
        <w:pStyle w:val="BodyText"/>
      </w:pPr>
      <w:r>
        <w:t xml:space="preserve">Tần Vô Song biết mọi người đang nghĩ gì, mỉm cười nói:</w:t>
      </w:r>
    </w:p>
    <w:p>
      <w:pPr>
        <w:pStyle w:val="BodyText"/>
      </w:pPr>
      <w:r>
        <w:t xml:space="preserve">- Mọi người đừng lo, đương nhiên ta sẽ không bỏ mặc sự thịnh suy của Tần gia. Khi nhường lại ngôi vị Thiên Đế, chắc Tần gia ta đã ổn định được cục diện Thiên Đế Sơn rồi. Đến lúc đó ai tiếp nhận ngôi vị Thiên Đế cũng không phải vấn đề lớn.</w:t>
      </w:r>
    </w:p>
    <w:p>
      <w:pPr>
        <w:pStyle w:val="BodyText"/>
      </w:pPr>
      <w:r>
        <w:t xml:space="preserve">Được Tần Vô Song hứa như vậy, tất cả mới xóa tan được lo âu.</w:t>
      </w:r>
    </w:p>
    <w:p>
      <w:pPr>
        <w:pStyle w:val="Compact"/>
      </w:pPr>
      <w:r>
        <w:t xml:space="preserve">Ủng hộ chỉ với 1 click và 5s ! (adf.ly/4EmoB)</w:t>
      </w:r>
      <w:r>
        <w:br w:type="textWrapping"/>
      </w:r>
      <w:r>
        <w:br w:type="textWrapping"/>
      </w:r>
    </w:p>
    <w:p>
      <w:pPr>
        <w:pStyle w:val="Heading2"/>
      </w:pPr>
      <w:bookmarkStart w:id="903" w:name="chương-881"/>
      <w:bookmarkEnd w:id="903"/>
      <w:r>
        <w:t xml:space="preserve">881. Chương 88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81: Thiên Đế Vô So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Khiếu Thiên thấy phản ứng của mọi người như vậy nhưng trong lòng không hề cảm thấy khó chịu hay đố kỵ mà ngược lại vô cùng vui vẻ.</w:t>
      </w:r>
    </w:p>
    <w:p>
      <w:pPr>
        <w:pStyle w:val="BodyText"/>
      </w:pPr>
      <w:r>
        <w:t xml:space="preserve">Thiên hạ đời nào cũng có nhân tài, hậu bối của Tần gia gánh lấy trách nhiệm nặng nề, với hắn mà nói là chuyện đáng mừng, chẳng có lý gì mà lại đố kỵ với Tần Vô Song cả.</w:t>
      </w:r>
    </w:p>
    <w:p>
      <w:pPr>
        <w:pStyle w:val="BodyText"/>
      </w:pPr>
      <w:r>
        <w:t xml:space="preserve">Huống hồ, với thủ đoạn thần thông của Tần Vô Song cùng với những cống hiến của hắn với Tần gia, uy tín Tần Vô Song hơn Tần Khiếu Thiên hắn cũng là chuyện đương nhiên.</w:t>
      </w:r>
    </w:p>
    <w:p>
      <w:pPr>
        <w:pStyle w:val="BodyText"/>
      </w:pPr>
      <w:r>
        <w:t xml:space="preserve">Sự xuất hiện của Tần Vô Song gần như có thể nói là đã cứu Tần gia ra khỏi tình cảnh nước sôi lửa bỏng. Công lao này đủ để xếp vào tốp ba trong lịch sử của Tần gia.</w:t>
      </w:r>
    </w:p>
    <w:p>
      <w:pPr>
        <w:pStyle w:val="BodyText"/>
      </w:pPr>
      <w:r>
        <w:t xml:space="preserve">Nhân vật như vậy số trời đã định sẽ lưu danh trong sử xanh, Tần Khiếu Thiên mừng còn không kịp!</w:t>
      </w:r>
    </w:p>
    <w:p>
      <w:pPr>
        <w:pStyle w:val="BodyText"/>
      </w:pPr>
      <w:r>
        <w:t xml:space="preserve">Hiện nay Tần Vô Song đang rất có danh tiếng, Tần Khiếu Thiên cũng vui lòng củng cố địa vị của Tần Vô Song trong tộc, đề nghị phát lệnh triệu Tộc trưởng tất cả các chi mạch của Tần gia khắp thiên hạ đến chúc mừng, cùng chứng kiến sự cường thịnh của Tần gia.</w:t>
      </w:r>
    </w:p>
    <w:p>
      <w:pPr>
        <w:pStyle w:val="BodyText"/>
      </w:pPr>
      <w:r>
        <w:t xml:space="preserve">Tần gia trấn Đông Lâm ở Bách Việt Quốc đương nhiên cũng nằm trong số đó.</w:t>
      </w:r>
    </w:p>
    <w:p>
      <w:pPr>
        <w:pStyle w:val="BodyText"/>
      </w:pPr>
      <w:r>
        <w:t xml:space="preserve">Gần như tất cả Chưởng môn cùng đề nghị Tần Vô Song đem di cốt tổ tiên về Vấn Đỉnh Sơn hậu táng ở Xá Thân Cốc với đãi ngộ long trọng nhất. Chẳng có một ai phản đối điều đó.</w:t>
      </w:r>
    </w:p>
    <w:p>
      <w:pPr>
        <w:pStyle w:val="BodyText"/>
      </w:pPr>
      <w:r>
        <w:t xml:space="preserve">Tần gia trấn Đông Lâm đã bồi dưỡng nên một Tần Vô Song, điều này đã đủ công lao được vào Xá Thân Cốc rồi. Còn công lao nào lớn hơn việc cứu vớt vận mệnh Tần gia chứ?</w:t>
      </w:r>
    </w:p>
    <w:p>
      <w:pPr>
        <w:pStyle w:val="BodyText"/>
      </w:pPr>
      <w:r>
        <w:t xml:space="preserve">Cứu vớt vận mệnh Tần gia không phải bắt đầu từ Tần Vô Song, mà từ đời tổ tông đầu tiên Tần Vũ đã bắt đầu rồi. Vì thế tổ tiên các đời Tần gia trấn Đông Lâm đều được mai táng ở Xá Thân Cốc.</w:t>
      </w:r>
    </w:p>
    <w:p>
      <w:pPr>
        <w:pStyle w:val="BodyText"/>
      </w:pPr>
      <w:r>
        <w:t xml:space="preserve">Nhị Chưởng môn Tần Vân Nhiên đích thân dẫn đoàn đến Tần gia trấn Đông Lâm nghênh đón. Tần Liên Sơn hiển nhiên cũng đã biết tin, nước mắt giàn giụa quỳ trong Tổ đường Tần gia cả đêm. Sáng sớm ngày hôm sau tuyên bố Tần gia trấn Đông Lâm trở về Vấn Đỉnh Sơn.</w:t>
      </w:r>
    </w:p>
    <w:p>
      <w:pPr>
        <w:pStyle w:val="BodyText"/>
      </w:pPr>
      <w:r>
        <w:t xml:space="preserve">Tất cả những người trong tộc đều hoan hô vang trời.</w:t>
      </w:r>
    </w:p>
    <w:p>
      <w:pPr>
        <w:pStyle w:val="BodyText"/>
      </w:pPr>
      <w:r>
        <w:t xml:space="preserve">Trở về Vấn Đỉnh Sơn, ở tại Thiên Đế Sơn, đây là sự đãi ngộ chí cao vô thượng!</w:t>
      </w:r>
    </w:p>
    <w:p>
      <w:pPr>
        <w:pStyle w:val="BodyText"/>
      </w:pPr>
      <w:r>
        <w:t xml:space="preserve">Tần Vô Song nay là Đại Chưởng môn, quyền cao chức trọng, dẫn theo các Chưởng môn Thiên Đế Môn của Tần gia Vấn Đỉnh Sơn đi vạn dặm ra nghênh đón.</w:t>
      </w:r>
    </w:p>
    <w:p>
      <w:pPr>
        <w:pStyle w:val="BodyText"/>
      </w:pPr>
      <w:r>
        <w:t xml:space="preserve">Tộc trưởng của chi mạch Tần gia ở khắp các nơi cũng dẫn theo nhân tài kiệt xuất nhất của mình đến Vấn Đỉnh Sơn để chứng kiến thời khắc vĩ đại này.</w:t>
      </w:r>
    </w:p>
    <w:p>
      <w:pPr>
        <w:pStyle w:val="BodyText"/>
      </w:pPr>
      <w:r>
        <w:t xml:space="preserve">Tần gia có đến mấy trăm chi mạch ở khắp thiên hạ. Mỗi chi mạch lần này đều được năm người đến, vì thế họ đều rất coi trọng năm suất này, vừa phải quan tâm đến những người đã thành danh trong tộc, vừa phải cho những người trẻ tuổi có cơ hội lộ diện.</w:t>
      </w:r>
    </w:p>
    <w:p>
      <w:pPr>
        <w:pStyle w:val="BodyText"/>
      </w:pPr>
      <w:r>
        <w:t xml:space="preserve">Lần này Tần gia triệu kiến tất cả chi mạch hiển nhiên cũng có ý tuyển chọn đệ tử phạm vi lớn. Tần gia muốn lớn mạnh nhất thiết phải tuyển chọn những hạt giống tốt.</w:t>
      </w:r>
    </w:p>
    <w:p>
      <w:pPr>
        <w:pStyle w:val="BodyText"/>
      </w:pPr>
      <w:r>
        <w:t xml:space="preserve">Hiên Viên Tộc tuy mất mặt ở Hiên Viên Đài nhưng lần này rất tuân thủ quy tắc. Mười ngày sau khi cuộc tranh giành ngôi vị Thiên Đế kết thúc đã chính tức sắc phong Thiên Đế mới, người thụ phong đương nhiên là Tần Vô Song.</w:t>
      </w:r>
    </w:p>
    <w:p>
      <w:pPr>
        <w:pStyle w:val="BodyText"/>
      </w:pPr>
      <w:r>
        <w:t xml:space="preserve">Như vậy là Thiên Đế trẻ nhất từ trước tới nay đã xuất hiện!</w:t>
      </w:r>
    </w:p>
    <w:p>
      <w:pPr>
        <w:pStyle w:val="BodyText"/>
      </w:pPr>
      <w:r>
        <w:t xml:space="preserve">Sau khi ngồi lên vị trí Thiên Đế là Tần gia có tư cách loại trừ một tông môn rồi. Bên Tân gia, Tân Thiên Thần nhẫn nhục, chỉ đợi Thiên Đế Môn mở miệng là chủ động rút khỏi Thiên Đế Sơn, bảo toàn hương hỏa Tân gia.</w:t>
      </w:r>
    </w:p>
    <w:p>
      <w:pPr>
        <w:pStyle w:val="BodyText"/>
      </w:pPr>
      <w:r>
        <w:t xml:space="preserve">Lạ một điều là Tần Vô Song không vội vàng thực hiện đặc quyền của một Thiên Đế mà tập trung chuẩn bị lễ chúc mừng trong nội bộ Tần gia, chiêu đãi khách khứa đến từ các chi mạch.</w:t>
      </w:r>
    </w:p>
    <w:p>
      <w:pPr>
        <w:pStyle w:val="BodyText"/>
      </w:pPr>
      <w:r>
        <w:t xml:space="preserve">Lễ chúc mừng trong Tần gia kéo dài đến bảy ngày mới kết thúc. Tần gia chịu chèn ép trong bao nhiêu năm, đương nhiên là cần phải có quá trình để phát tiết hết bực bội.</w:t>
      </w:r>
    </w:p>
    <w:p>
      <w:pPr>
        <w:pStyle w:val="BodyText"/>
      </w:pPr>
      <w:r>
        <w:t xml:space="preserve">Lần này, các đệ tử trẻ tuổi của các chi mạch Tần gia được Tần Vô Song đích thân gặp mặt. Cùng là lứa người trẻ tuổi, mọi người đều rất sùng bái và hiếu kỳ với vị Thiên Đế bệ hạ trẻ nhất trong lịch sử này. Vì thế mà Tần Vô Song có thêm nhiều nhân khí hơn. Được Tần Vô Song tiếp cận những người trẻ tuổi này đều vô cùng xúc động.</w:t>
      </w:r>
    </w:p>
    <w:p>
      <w:pPr>
        <w:pStyle w:val="BodyText"/>
      </w:pPr>
      <w:r>
        <w:t xml:space="preserve">Tần Vô Song đích thân tuyển chọn ra một trăm đệ tử kiệt xuất nhất cũng coi như đã ăn nói được với chi mạch Tần gia trong khắp thiên hạ.</w:t>
      </w:r>
    </w:p>
    <w:p>
      <w:pPr>
        <w:pStyle w:val="BodyText"/>
      </w:pPr>
      <w:r>
        <w:t xml:space="preserve">Những đệ tử được Tổng bộ Tần gia chọn đương nhiên cũng vô cùng xúc động, còn các tông tộc của các đệ tử đó cũng tự hào gấp bội.</w:t>
      </w:r>
    </w:p>
    <w:p>
      <w:pPr>
        <w:pStyle w:val="BodyText"/>
      </w:pPr>
      <w:r>
        <w:t xml:space="preserve">Tần Vô Song lấy mình làm gương, truyền dạy cho họ một vài kỹ năng và chỉ dạy cách tu luyện cho họ.</w:t>
      </w:r>
    </w:p>
    <w:p>
      <w:pPr>
        <w:pStyle w:val="BodyText"/>
      </w:pPr>
      <w:r>
        <w:t xml:space="preserve">Điều này càng khiến đệ tử Tần gia thấy phấn khích, sự xúc động trong lòng khó mà kiềm chế, một lòng nỗ lực tu luyện báo hiếu tông môn.</w:t>
      </w:r>
    </w:p>
    <w:p>
      <w:pPr>
        <w:pStyle w:val="BodyText"/>
      </w:pPr>
      <w:r>
        <w:t xml:space="preserve">Cuộc tranh giành ngôi vị Thiên Đế kết thúc, Tần Vô Song bắt đầu luận công ban thưởng. Tất cả Thần đạo cường giả của Tần gia đều được Tần Vô Song ban vũ khí Thần đạo.</w:t>
      </w:r>
    </w:p>
    <w:p>
      <w:pPr>
        <w:pStyle w:val="BodyText"/>
      </w:pPr>
      <w:r>
        <w:t xml:space="preserve">Hơn nữa, mỗi lần Tần Vô Song vung tay đều rất hào phóng.</w:t>
      </w:r>
    </w:p>
    <w:p>
      <w:pPr>
        <w:pStyle w:val="BodyText"/>
      </w:pPr>
      <w:r>
        <w:t xml:space="preserve">Như vậy, là bảo khố của Tần gia lại dồi dào lên nhiều. Chín chín tám mươi mốt món vũ khí của Tần Vô Song, cộng với những thứ có được trước đây nữa, Tần Vô Song có rất nhiều vũ khí Thần đạo.</w:t>
      </w:r>
    </w:p>
    <w:p>
      <w:pPr>
        <w:pStyle w:val="BodyText"/>
      </w:pPr>
      <w:r>
        <w:t xml:space="preserve">Tuy thưởng cho bốn đại tông môn, còn cả đám Bao Bao, nhưng còn lại vẫn rất nhiều. Một lúc tăng thêm cho bảo khố Tần gia hai mươi mấy món vũ khí Thần đạo, hơn nữa đều là từ Hóa Thần Đạo trở lên, còn có tám món vũ khí Chân Thần Đạo.</w:t>
      </w:r>
    </w:p>
    <w:p>
      <w:pPr>
        <w:pStyle w:val="BodyText"/>
      </w:pPr>
      <w:r>
        <w:t xml:space="preserve">Nhớ năm xưa Tân Thiên Vấn có Chân Thần Lục Binh mới có thể ngang ngược ở Thiên Đế Sơn như vậy. Còn nay, tám món vũ khí của Tần Vô Song phẩm chất đều cao hơn Chân Thần Lục Binh, như vậy ưu thế của Tần gia đương nhiên càng được củng cố.</w:t>
      </w:r>
    </w:p>
    <w:p>
      <w:pPr>
        <w:pStyle w:val="BodyText"/>
      </w:pPr>
      <w:r>
        <w:t xml:space="preserve">Trừ phi Tần gia tình nguyện lụn bại, hoặc có điều bất ngờ cực kỳ to lớn, nếu không thì ngôi vị Thiên Đế, Tần gia tuyệt đối có thể đảm nhận trong một vạn năm tiếp theo, không ai có thể làm lay động được.</w:t>
      </w:r>
    </w:p>
    <w:p>
      <w:pPr>
        <w:pStyle w:val="BodyText"/>
      </w:pPr>
      <w:r>
        <w:t xml:space="preserve">Những người nhận được lợi ích của Tần Vô Song đương nhiên sẽ càng ủng hộ hắn hơn.</w:t>
      </w:r>
    </w:p>
    <w:p>
      <w:pPr>
        <w:pStyle w:val="BodyText"/>
      </w:pPr>
      <w:r>
        <w:t xml:space="preserve">Còn Tần Liên Sơn, vì Tần Vô Song nên được hưởng đãi ngộ của Tôn giả. Đương nhiên tuy tu vi của Tần Liên Sơn vẫn chưa đến Kỳ Diệu Huyền Cảnh, nhưng tu vi của Đạt Hề Minh cũng gần đạt đến mức đó, không lâu nữa là lên được Kỳ Diệu Huyền Cảnh.</w:t>
      </w:r>
    </w:p>
    <w:p>
      <w:pPr>
        <w:pStyle w:val="BodyText"/>
      </w:pPr>
      <w:r>
        <w:t xml:space="preserve">o0o</w:t>
      </w:r>
    </w:p>
    <w:p>
      <w:pPr>
        <w:pStyle w:val="BodyText"/>
      </w:pPr>
      <w:r>
        <w:t xml:space="preserve">Hôm nay, trong Chính Khí Đường, Tần Vô Song triệu tập tất cả người trong tộc từ Đệ tử Trung tâm trở lên. Ai cũng biết Thiên Đế bệ hạ triệu tập chắc chắn là có việc quan trọng nên ai cũng đến rất sớm.</w:t>
      </w:r>
    </w:p>
    <w:p>
      <w:pPr>
        <w:pStyle w:val="BodyText"/>
      </w:pPr>
      <w:r>
        <w:t xml:space="preserve">- Vân Nhiên, Trọng Dương, nhị vị Chưởng môn, ở đây ta có một trận pháp có thể làm kinh điển truyền thừa muôn đời cho Tần gia. Tên là Cửu Cung Quy Nhất Kiếm Trận. Tất cả các đệ tử Tần gia căn cứ vào thực lực có thể lập thành từng đội nhỏ có chín người để luyện tập. Trận pháp này nếu tu luyện đến mức cực hạn có thể phát huy được tám mươi mốt lần uy lực của chín người hợp lại. Cũng có nghĩa là có thể phát huy được hơn ba trăm lần uy lực của tổng thể. Hôm đó ở Hiên Viên Đài ta đã dùng Khôi Lỗi thao túng trận pháp đánh cho Tân Thiên Vấn tơi bời.</w:t>
      </w:r>
    </w:p>
    <w:p>
      <w:pPr>
        <w:pStyle w:val="BodyText"/>
      </w:pPr>
      <w:r>
        <w:t xml:space="preserve">Hôm đó Tần Vân Nhiên và những người khác đã chứng kiến sự lợi hại của trận pháp Khôi Lỗi, lúc này nghe Tần Vô Song nói vậy đều rất mừng:</w:t>
      </w:r>
    </w:p>
    <w:p>
      <w:pPr>
        <w:pStyle w:val="BodyText"/>
      </w:pPr>
      <w:r>
        <w:t xml:space="preserve">- Bệ hạ, nếu tuyên truyền rộng rãi trận pháp này trong nội bộ Tần gia ta thì địa vị của Tần gia ta chắc chắn càng vững vàng, sẽ áp đảo được các tông môn khác.</w:t>
      </w:r>
    </w:p>
    <w:p>
      <w:pPr>
        <w:pStyle w:val="BodyText"/>
      </w:pPr>
      <w:r>
        <w:t xml:space="preserve">Tần Vô Song mỉm cười:</w:t>
      </w:r>
    </w:p>
    <w:p>
      <w:pPr>
        <w:pStyle w:val="BodyText"/>
      </w:pPr>
      <w:r>
        <w:t xml:space="preserve">- Trong phạm vi Thiên Đế Sơn. Tần gia đã không còn địch thủ. Tầm mắt của chúng ta không thể hạn chế ở Thiên Đế Sơn. Tình hình của Đại lục Thiên Huyền thay đổi khó lường, chẳng ai có thể biết tương lai sẽ có gì xảy ra. Chỉ có tăng cường thực lực tự thân mới là vương đạo.</w:t>
      </w:r>
    </w:p>
    <w:p>
      <w:pPr>
        <w:pStyle w:val="BodyText"/>
      </w:pPr>
      <w:r>
        <w:t xml:space="preserve">- Đúng đúng, chỉ cần thực lực của Tần gia ta đủ mạnh, bất luận cục diện có thay đổi thế nào chúng ta vẫn có khả năng tiến thoái.</w:t>
      </w:r>
    </w:p>
    <w:p>
      <w:pPr>
        <w:pStyle w:val="BodyText"/>
      </w:pPr>
      <w:r>
        <w:t xml:space="preserve">- Vân Nhiên, Trọng Dương nhị vị Chưởng môn, chuyện này phải phiền hai vị đích thân sắp xếp rồi. Sau này, khi chín Thần đạo cường giả Tần gia ta cùng tề tựu, chúng ta có thể luyện trận pháp này, uy lực sẽ phi phàm!</w:t>
      </w:r>
    </w:p>
    <w:p>
      <w:pPr>
        <w:pStyle w:val="BodyText"/>
      </w:pPr>
      <w:r>
        <w:t xml:space="preserve">Mọi người đều hết sức mừng rỡ.</w:t>
      </w:r>
    </w:p>
    <w:p>
      <w:pPr>
        <w:pStyle w:val="BodyText"/>
      </w:pPr>
      <w:r>
        <w:t xml:space="preserve">Còn về Đại Ngũ Hành Luân Hồi Ấn, Tần Vô Song tạm thời chưa định truyền thụ. Môn tuyệt nghệ này tuy lợi hại nhưng chỉ phù hợp với ai thiên phú có thuộc tính Ngũ Hành. Truyền thụ cho đệ tử khác không phải không thể nhưng chỉ có thể tu luyện ấn pháp đơn nhất, uy lực giảm nhiều.</w:t>
      </w:r>
    </w:p>
    <w:p>
      <w:pPr>
        <w:pStyle w:val="BodyText"/>
      </w:pPr>
      <w:r>
        <w:t xml:space="preserve">Còn cái Giới Tử Động Phủ kia Tần Vô Song cũng định bắt đầu nghiên cứu làm sao để luyện hóa nó. Là lô cốt của nội bộ Tần gia, nghe nói một khi luyện hóa được toàn bộ Giới Tử Động Phủ này thì trên Đại lục Thiên Huyền không một ai có thể phá vỡ. Dù là Thiên Thần Đạo cường giả cũng không thể dễ dàng phá vỡ.</w:t>
      </w:r>
    </w:p>
    <w:p>
      <w:pPr>
        <w:pStyle w:val="BodyText"/>
      </w:pPr>
      <w:r>
        <w:t xml:space="preserve">o0o</w:t>
      </w:r>
    </w:p>
    <w:p>
      <w:pPr>
        <w:pStyle w:val="BodyText"/>
      </w:pPr>
      <w:r>
        <w:t xml:space="preserve">- Bệ hạ, bên ngoài có một người râu dài nói muốn cầu kiến bệ hạ.</w:t>
      </w:r>
    </w:p>
    <w:p>
      <w:pPr>
        <w:pStyle w:val="BodyText"/>
      </w:pPr>
      <w:r>
        <w:t xml:space="preserve">- Là ai, có nói thân phận không?</w:t>
      </w:r>
    </w:p>
    <w:p>
      <w:pPr>
        <w:pStyle w:val="BodyText"/>
      </w:pPr>
      <w:r>
        <w:t xml:space="preserve">Thời gian này có quá nhiều người muốn cầu kiến, đại đa số đều muốn nịnh nọt lấy lòng tân Thiên Đế, người nghiêm túc không nhiều nên Tần Vô Song dần dần cũng chán ghét.</w:t>
      </w:r>
    </w:p>
    <w:p>
      <w:pPr>
        <w:pStyle w:val="BodyText"/>
      </w:pPr>
      <w:r>
        <w:t xml:space="preserve">- Hắn… hắn nói hắn là Thần thú Kiếm Nhiêm.</w:t>
      </w:r>
    </w:p>
    <w:p>
      <w:pPr>
        <w:pStyle w:val="BodyText"/>
      </w:pPr>
      <w:r>
        <w:t xml:space="preserve">Gã đệ tử thông báo nói.</w:t>
      </w:r>
    </w:p>
    <w:p>
      <w:pPr>
        <w:pStyle w:val="BodyText"/>
      </w:pPr>
      <w:r>
        <w:t xml:space="preserve">- Thần thú Kiếm Nhiêm?</w:t>
      </w:r>
    </w:p>
    <w:p>
      <w:pPr>
        <w:pStyle w:val="BodyText"/>
      </w:pPr>
      <w:r>
        <w:t xml:space="preserve">Tần Vô Song nheo mắt, từ sau khi Tân gia xảy ra chuyện, Thần thú Kiếm Nhiêm cũng lặng lẽ hơn nhiều.</w:t>
      </w:r>
    </w:p>
    <w:p>
      <w:pPr>
        <w:pStyle w:val="BodyText"/>
      </w:pPr>
      <w:r>
        <w:t xml:space="preserve">Thời gian gần đây Tần Vô Song cũng không nghĩ đến việc tìm Kiếm Nhiêm. Một là vì căn cơ Tần gia chưa ổn định, hai là vì còn quá nhiều chuyện cần làm, thời gian không đủ, ba là không chắc chắn sẽ giết được Kiếm Nhiêm. Dù gì Kiếm Nhiêm và Tân Thiên Vấn không giống nhau. Tân gia có cơ nghiệp, có cái cần bận tâm, Tân Thiên Vấn có chạy cũng chẳng chạy được xa, nhưng Kiếm Nhiêm thì khác, hắn có thể chạy đến chân trời góc biển chẳng phải lo nghĩ điều gì.</w:t>
      </w:r>
    </w:p>
    <w:p>
      <w:pPr>
        <w:pStyle w:val="BodyText"/>
      </w:pPr>
      <w:r>
        <w:t xml:space="preserve">- Bệ hạ, Thần thú Kiếm Nhiêm quỷ kế đa đoan, lần này hắn đến e là chẳng có ý gì tốt!</w:t>
      </w:r>
    </w:p>
    <w:p>
      <w:pPr>
        <w:pStyle w:val="BodyText"/>
      </w:pPr>
      <w:r>
        <w:t xml:space="preserve">Tần Trọng Dương chau mày nói.</w:t>
      </w:r>
    </w:p>
    <w:p>
      <w:pPr>
        <w:pStyle w:val="BodyText"/>
      </w:pPr>
      <w:r>
        <w:t xml:space="preserve">Tần Vô Song khẽ gật đầu:</w:t>
      </w:r>
    </w:p>
    <w:p>
      <w:pPr>
        <w:pStyle w:val="BodyText"/>
      </w:pPr>
      <w:r>
        <w:t xml:space="preserve">- Mấy hôm trước khi Thiên Tu Truy Vân Thú rời đi cũng nhắc nhở ta phải đề phòng Thần thú Kiếm Nhiêm, đương nhiên ta sẽ không lơ là.</w:t>
      </w:r>
    </w:p>
    <w:p>
      <w:pPr>
        <w:pStyle w:val="BodyText"/>
      </w:pPr>
      <w:r>
        <w:t xml:space="preserve">- Đánh đuổi nó đi là được!</w:t>
      </w:r>
    </w:p>
    <w:p>
      <w:pPr>
        <w:pStyle w:val="BodyText"/>
      </w:pPr>
      <w:r>
        <w:t xml:space="preserve">Tần Vân Nhiên đề nghị.</w:t>
      </w:r>
    </w:p>
    <w:p>
      <w:pPr>
        <w:pStyle w:val="BodyText"/>
      </w:pPr>
      <w:r>
        <w:t xml:space="preserve">Nhưng Tần Vô Song lắc đầu:</w:t>
      </w:r>
    </w:p>
    <w:p>
      <w:pPr>
        <w:pStyle w:val="BodyText"/>
      </w:pPr>
      <w:r>
        <w:t xml:space="preserve">- Không vội, Kiếm Nhiêm cầu kiến chắc chắn là có nguyên nhân. Ta muốn xem xem rốt cuộc nó muốn gì.</w:t>
      </w:r>
    </w:p>
    <w:p>
      <w:pPr>
        <w:pStyle w:val="BodyText"/>
      </w:pPr>
      <w:r>
        <w:t xml:space="preserve">Giờ mọi người đều rất có lòng tin vào thực lực của Tần Vô Song nên không lo Thần thú Kiếm Nhiêm đến gây chuyện. Dù Kiếm Nhiêm có ý đồ khác thì ở Tổng bộ Tần gia nó cũng chẳng thể làm bừa.</w:t>
      </w:r>
    </w:p>
    <w:p>
      <w:pPr>
        <w:pStyle w:val="BodyText"/>
      </w:pPr>
      <w:r>
        <w:t xml:space="preserve">- Ta ra ngoài sơn môn xem sao. Tuy không sợ nó gây chuyện nhưng cũng không thể để nó làm bẩn sơn môn thần thánh của Tần gia!</w:t>
      </w:r>
    </w:p>
    <w:p>
      <w:pPr>
        <w:pStyle w:val="BodyText"/>
      </w:pPr>
      <w:r>
        <w:t xml:space="preserve">Tần Vô Song khẽ cười, đứng dậy đi ra ngoài sơn môn.</w:t>
      </w:r>
    </w:p>
    <w:p>
      <w:pPr>
        <w:pStyle w:val="BodyText"/>
      </w:pPr>
      <w:r>
        <w:t xml:space="preserve">Hắn không có bao nhiêu thiện cảm với Kiếm Nhiêm, chính vì thế hắn nhất định phải tìm hiểu xem rốt cuộc Kiếm Nhiêm có mưu đồ gì. Tần Vô Song là người tinh ý, khi đó, Tân Thiên Vấn trong lúc giãy chết cầu cứu Kiếm Nhiêm nhưng Kiếm Nhiêm làm như không quan tâm, Tần Vô Song ấn tượng rất sâu sắc với điều đó.</w:t>
      </w:r>
    </w:p>
    <w:p>
      <w:pPr>
        <w:pStyle w:val="BodyText"/>
      </w:pPr>
      <w:r>
        <w:t xml:space="preserve">Hắn cứ cảm thấy động cơ của Kiếm Nhiêm có phần cổ quái.</w:t>
      </w:r>
    </w:p>
    <w:p>
      <w:pPr>
        <w:pStyle w:val="Compact"/>
      </w:pPr>
      <w:r>
        <w:t xml:space="preserve">Ủng hộ chỉ với 1 click và 5s ! (adf.ly/4EmoB)</w:t>
      </w:r>
      <w:r>
        <w:br w:type="textWrapping"/>
      </w:r>
      <w:r>
        <w:br w:type="textWrapping"/>
      </w:r>
    </w:p>
    <w:p>
      <w:pPr>
        <w:pStyle w:val="Heading2"/>
      </w:pPr>
      <w:bookmarkStart w:id="904" w:name="chương-882"/>
      <w:bookmarkEnd w:id="904"/>
      <w:r>
        <w:t xml:space="preserve">882. Chương 88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82: Thần thú Kiếm Nhiêm kỳ lạ.</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Bên ngoài sơn môn, Kiếm Nhiêm không có chút gì vội vã, nét mặt rất thoải mái tự tại như đang chờ bằng hữu vậy.</w:t>
      </w:r>
    </w:p>
    <w:p>
      <w:pPr>
        <w:pStyle w:val="BodyText"/>
      </w:pPr>
      <w:r>
        <w:t xml:space="preserve">Nhìn cảnh này chẳng thể biết được rằng nửa tháng trước Thần thú Kiếm Nhiêm đang tranh đấu không đội trời chung với Tần gia, mà vài năm trước còn cùng Tân Thiên Vấn đến công kích sơn môn Tần gia.</w:t>
      </w:r>
    </w:p>
    <w:p>
      <w:pPr>
        <w:pStyle w:val="BodyText"/>
      </w:pPr>
      <w:r>
        <w:t xml:space="preserve">Thấy Tần Vô Song ra, Kiếm Nhiêm cười ha ha:</w:t>
      </w:r>
    </w:p>
    <w:p>
      <w:pPr>
        <w:pStyle w:val="BodyText"/>
      </w:pPr>
      <w:r>
        <w:t xml:space="preserve">- Quả nhiên là anh hùng xuất thiếu niên. Thiên Đế bệ hạ, ha ha ha, bội phục, bội phục! Kiếm Nhiêm ta rất ít khi khâm phục ai, nhưng không thể không khâm phục ngài!</w:t>
      </w:r>
    </w:p>
    <w:p>
      <w:pPr>
        <w:pStyle w:val="BodyText"/>
      </w:pPr>
      <w:r>
        <w:t xml:space="preserve">Tần Vô Song cười nhạt:</w:t>
      </w:r>
    </w:p>
    <w:p>
      <w:pPr>
        <w:pStyle w:val="BodyText"/>
      </w:pPr>
      <w:r>
        <w:t xml:space="preserve">- Nếu cách khâm phục ta là đối địch với Tần gia thì ta không cần đâu. Kiếm Nhiêm, ngươi giúp Tân Thiên Vấn công kích Tần gia ta, món nợ này còn chưa tính xong, hôm nay ngươi đến là để giải quyết phải không?</w:t>
      </w:r>
    </w:p>
    <w:p>
      <w:pPr>
        <w:pStyle w:val="BodyText"/>
      </w:pPr>
      <w:r>
        <w:t xml:space="preserve">Kiếm Nhiêm vội vàng xua tay, cười thân thiện:</w:t>
      </w:r>
    </w:p>
    <w:p>
      <w:pPr>
        <w:pStyle w:val="BodyText"/>
      </w:pPr>
      <w:r>
        <w:t xml:space="preserve">- Thiên Đế bệ hạ xin đừng hiểu lầm. Ta và Tân Thiên Vấn đúng là có giao tình nhưng tiền đề là vì trước đó ta đã nợ hắn một ân tình. Vì thế hắn mời ta cùng tấn công Tần gia, ta không thể không đồng ý. Sau này vì đắc tội với Tần gia ngài, ta cũng ở thế cưỡi trên lưng hổ. Ta nói thật, nếu Tần gia thua thì hôm nay ta cũng không đến, chắc chắn đang cùng uống rượu mừng với Tân Thiên Vấn. Nhưng Tân Thiên Vấn đã thua, ta cũng không cảm thấy hụt hẫng mà ngược lại thấy được giải thoát. Một thứ bỏ đi như vậy, Kiếm Nhiêm ta cùng hắn hành sự cũng khó có ngày mở mặt.</w:t>
      </w:r>
    </w:p>
    <w:p>
      <w:pPr>
        <w:pStyle w:val="BodyText"/>
      </w:pPr>
      <w:r>
        <w:t xml:space="preserve">Nghe khẩu khí này dường như đúng là đến hòa giải.</w:t>
      </w:r>
    </w:p>
    <w:p>
      <w:pPr>
        <w:pStyle w:val="BodyText"/>
      </w:pPr>
      <w:r>
        <w:t xml:space="preserve">Nhưng Tần Vô Song trước giờ đều không có thiện cảm với Kiếm Nhiêm, đương nhiên sẽ không vì vài câu nói đó mà bị che mắt.</w:t>
      </w:r>
    </w:p>
    <w:p>
      <w:pPr>
        <w:pStyle w:val="BodyText"/>
      </w:pPr>
      <w:r>
        <w:t xml:space="preserve">- Kiếm Nhiêm, không phải ngươi đến nói với ta là ngươi muốn biến thù thành bạn đấy chứ? Nếu như thế thì không cần đâu.</w:t>
      </w:r>
    </w:p>
    <w:p>
      <w:pPr>
        <w:pStyle w:val="BodyText"/>
      </w:pPr>
      <w:r>
        <w:t xml:space="preserve">- Hà hà, Thiên Đế bệ hạ, mọi người đều nói ngài lòng dạ bao dung, không so đo tính toán những chuyện trước đây. Bách Lý Thế Gia và Thiên Vũ Tông năm đó không phải cũng chinh phạt Tần gia đó sao? Nay Tần gia vẫn thu nhận làm tâm phúc, lẽ nào sự đại độ của Tần gia chỉ là vẻ bề ngoài? Họ đến đầu hàng, Tần gia tiếp nạp, Kiếm Nhiêm ta cũng rất chân thành đến đầu hàng tại sao lại không tiếp nạp? Lẽ nào vì ta là Thú Tộc? Nếu ta nhớ không nhầm thì hình như ngài có rất nhiều thủ hạ là Thần thú phải không?</w:t>
      </w:r>
    </w:p>
    <w:p>
      <w:pPr>
        <w:pStyle w:val="BodyText"/>
      </w:pPr>
      <w:r>
        <w:t xml:space="preserve">Kiếm Nhiêm quả nhiên biết ăn nói, nhưng gặp phải người ‘cứng tai’ như Tần Vô Song căn bản là chẳng có tác dụng gì.</w:t>
      </w:r>
    </w:p>
    <w:p>
      <w:pPr>
        <w:pStyle w:val="BodyText"/>
      </w:pPr>
      <w:r>
        <w:t xml:space="preserve">- Kiếm Nhiêm, ta thừa nhận ngươi nói rất hay. Nhưng ngươi khác với Bách Lý Thế Gia. Họ giúp Tân gia là vì bị Tân Thiên Vấn ép buộc. Còn ngươi lại là đồng đảng với Tân Thiên Vấn. Ngươi nghĩ giờ phỉ báng Tân Thiên Vấn mấy câu là có thể thay đổi cách nhìn của ta về ngươi sao?</w:t>
      </w:r>
    </w:p>
    <w:p>
      <w:pPr>
        <w:pStyle w:val="BodyText"/>
      </w:pPr>
      <w:r>
        <w:t xml:space="preserve">- Ha ha, Thiên Đế bệ hạ, nói cho cùng có phải ngài sợ thực lực của ta quá mạnh không sai khiến được, không dám giữ lại bên người, sợ ta sẽ thành tai họa không? Nếu như vậy thì ta đi ngay.</w:t>
      </w:r>
    </w:p>
    <w:p>
      <w:pPr>
        <w:pStyle w:val="BodyText"/>
      </w:pPr>
      <w:r>
        <w:t xml:space="preserve">Kiếm Nhiêm dùng kế khích tướng, nhưng vẫn chẳng có tác dụng gì với Tần Vô Song.</w:t>
      </w:r>
    </w:p>
    <w:p>
      <w:pPr>
        <w:pStyle w:val="BodyText"/>
      </w:pPr>
      <w:r>
        <w:t xml:space="preserve">- Đương nhiên thực lực của ngươi rất mạnh, muốn đầu hàng cũng không phải không thể. Nhưng những thủ muốn đầu hàng nhưng ta không tin tưởng được nhất thiết phải làm con rối cho ta, ngươi có hứng thú không?</w:t>
      </w:r>
    </w:p>
    <w:p>
      <w:pPr>
        <w:pStyle w:val="BodyText"/>
      </w:pPr>
      <w:r>
        <w:t xml:space="preserve">Sắc mặt Kiếm Nhiêm hơi biến đổi:</w:t>
      </w:r>
    </w:p>
    <w:p>
      <w:pPr>
        <w:pStyle w:val="BodyText"/>
      </w:pPr>
      <w:r>
        <w:t xml:space="preserve">- Ngài nghĩ lòng tự tôn của một Thần thú Chân Thần Đạo có thể để bị giẫm đạp thế sao?</w:t>
      </w:r>
    </w:p>
    <w:p>
      <w:pPr>
        <w:pStyle w:val="BodyText"/>
      </w:pPr>
      <w:r>
        <w:t xml:space="preserve">Tần Vô Song thản nhiên nói:</w:t>
      </w:r>
    </w:p>
    <w:p>
      <w:pPr>
        <w:pStyle w:val="BodyText"/>
      </w:pPr>
      <w:r>
        <w:t xml:space="preserve">- Không phải tự ngươi tìm đến sao?</w:t>
      </w:r>
    </w:p>
    <w:p>
      <w:pPr>
        <w:pStyle w:val="BodyText"/>
      </w:pPr>
      <w:r>
        <w:t xml:space="preserve">Kiếm Nhiêm nói:</w:t>
      </w:r>
    </w:p>
    <w:p>
      <w:pPr>
        <w:pStyle w:val="BodyText"/>
      </w:pPr>
      <w:r>
        <w:t xml:space="preserve">- Tần Đại Chưởng môn, ta tôn trọng gọi ngài một tiếng Thiên Đế bệ hạ thì dường như đối thoại của chúng ta không được công bằng cho lắm. Xem ra ta phải thay đổi khẩu khí đàm phán rồi.</w:t>
      </w:r>
    </w:p>
    <w:p>
      <w:pPr>
        <w:pStyle w:val="BodyText"/>
      </w:pPr>
      <w:r>
        <w:t xml:space="preserve">- Ngươi dùng khẩu khí gì thì cũng vậy thôi. Nhân phẩm của Kiếm Nhiêm ngươi căn bản không thể khiến ta tin tưởng được. Hoặc là chấp nhận điều kiện của ta hoặc là đợi ta đến tính nợ.</w:t>
      </w:r>
    </w:p>
    <w:p>
      <w:pPr>
        <w:pStyle w:val="BodyText"/>
      </w:pPr>
      <w:r>
        <w:t xml:space="preserve">- Tần Vô Song, lòng dạ ngươi thật hẹp hòi!</w:t>
      </w:r>
    </w:p>
    <w:p>
      <w:pPr>
        <w:pStyle w:val="BodyText"/>
      </w:pPr>
      <w:r>
        <w:t xml:space="preserve">Kiếm Nhiêm không kìm được nói.</w:t>
      </w:r>
    </w:p>
    <w:p>
      <w:pPr>
        <w:pStyle w:val="BodyText"/>
      </w:pPr>
      <w:r>
        <w:t xml:space="preserve">- Ngươi nói đúng rồi đấy. Có lúc ta đúng là kẻ nhỏ nhen. Đặc biệt là với những kẻ uy hiếp đến sự sinh tồn của Tần gia ta. Chính vì như thế, Kiếm Nhiêm, ta không biết ngươi đến đầu hàng là có dã tâm gì nhưng ta có thể nói cho ngươi biết rằng, hãy từ bỏ đi! Chút trò mèo của ngươi không làm gì được trước mặt ta đâu!</w:t>
      </w:r>
    </w:p>
    <w:p>
      <w:pPr>
        <w:pStyle w:val="BodyText"/>
      </w:pPr>
      <w:r>
        <w:t xml:space="preserve">Kiếm Nhiêm nheo mắt lại, trầm giọng nói:</w:t>
      </w:r>
    </w:p>
    <w:p>
      <w:pPr>
        <w:pStyle w:val="BodyText"/>
      </w:pPr>
      <w:r>
        <w:t xml:space="preserve">- Thiếu niên đắc chí, quả nhiên ngông nghênh. Tần Vô Song, đừng trách ta không nhắc nhở ngươi. Hôm đó ngươi động chạm đến Hiên Viên Dương, đã khiến hắn động sát cơ. Tuy giờ ngươi là Thiên Đế, nhưng ngày nào đó bị Hiên Viên Dương nắm thóp, chưa biết chừng sẽ đến ngày cuối cùng của Tần gia. Ngươi cần trợ thủ chứ không phải tạo nhiều kẻ địch hơn. Nói cho cùng, Kiếm Nhiêm ta tuy có cùng Tân Thiên Vấn tấn công Tần gia ngươi nhưng cũng không tạo nên thiệt hại thực chất nào. Giữa chúng ta không có thù oán không thể hòa giải.</w:t>
      </w:r>
    </w:p>
    <w:p>
      <w:pPr>
        <w:pStyle w:val="BodyText"/>
      </w:pPr>
      <w:r>
        <w:t xml:space="preserve">- Kiếm Nhiêm, để ta đoán xem mục đích của ngươi đến đầu hàng Tần gia là gì nào?</w:t>
      </w:r>
    </w:p>
    <w:p>
      <w:pPr>
        <w:pStyle w:val="BodyText"/>
      </w:pPr>
      <w:r>
        <w:t xml:space="preserve">Tần Vô Song cười cười.</w:t>
      </w:r>
    </w:p>
    <w:p>
      <w:pPr>
        <w:pStyle w:val="BodyText"/>
      </w:pPr>
      <w:r>
        <w:t xml:space="preserve">- Hừ, ngươi đoán xem!</w:t>
      </w:r>
    </w:p>
    <w:p>
      <w:pPr>
        <w:pStyle w:val="BodyText"/>
      </w:pPr>
      <w:r>
        <w:t xml:space="preserve">- Nguyên nhân đầu tiên có thể là, báo thù cho Tân Thiên Vấn. Nguyên nhân này có vẻ hơi bịa đặt. Ngươi và Tân Thiên Vấn chỉ là có giao tình ở bề ngoài. Khi Tân Thiên Vấn sắp chết, ta chỉ thấy sự lạnh lùng của ngươi, chẳng có chút sự quan tâm gì của chiến hữu thân thiết cả. Nguyên nhân này có thể loại bỏ. Ta cũng không nghĩ ngươi vĩ đại như vậy.</w:t>
      </w:r>
    </w:p>
    <w:p>
      <w:pPr>
        <w:pStyle w:val="BodyText"/>
      </w:pPr>
      <w:r>
        <w:t xml:space="preserve">- Ha ha, không sai, Kiếm Nhiêm ta tự tư tự lợi, chỉ nghĩ cho mình. Tân gia không có tư cách để ta bán mạng cho chúng.</w:t>
      </w:r>
    </w:p>
    <w:p>
      <w:pPr>
        <w:pStyle w:val="BodyText"/>
      </w:pPr>
      <w:r>
        <w:t xml:space="preserve">- Ừm, ngươi chịu thừa nhận đương nhiên là tốt. Nguyên nhân thứ hai, có lẽ ngươi có kẻ địch nào đó lợi hại, một mình không làm gì được, vì thế một dựa vào một tông môn, muốn lôi kéo đồng minh. Đương nhiên khả năng này cũng không lớn.</w:t>
      </w:r>
    </w:p>
    <w:p>
      <w:pPr>
        <w:pStyle w:val="BodyText"/>
      </w:pPr>
      <w:r>
        <w:t xml:space="preserve">- Cái này chắc chắn là không thể. Nếu ta có đối thủ mạnh, cách tốt nhất là ẩn thế, dù có muốn kiếm người giúp thì ta cũng đi tìm Đồ Đằng Tộc.</w:t>
      </w:r>
    </w:p>
    <w:p>
      <w:pPr>
        <w:pStyle w:val="BodyText"/>
      </w:pPr>
      <w:r>
        <w:t xml:space="preserve">- Vậy chỉ còn nguyên nhân cuối cùng, ngươi có âm mưu! Mà âm mưu này nhất định phải thông qua Thần Khí Chi Môn mới thực hiện được. Ngươi đều muốn tiếp cận Tân gia hồi đó và Tần gia bây giờ, có phải ngươi muốn vào Thần Khí Chi Môn?</w:t>
      </w:r>
    </w:p>
    <w:p>
      <w:pPr>
        <w:pStyle w:val="BodyText"/>
      </w:pPr>
      <w:r>
        <w:t xml:space="preserve">Ánh mắt Kiếm Nhiêm lóe lên sắc lạnh, rồi lập tức bật cười:</w:t>
      </w:r>
    </w:p>
    <w:p>
      <w:pPr>
        <w:pStyle w:val="BodyText"/>
      </w:pPr>
      <w:r>
        <w:t xml:space="preserve">- Giỏi lắm, ngươi quả nhiên có bản lĩnh. Chút tâm tư đó của ta đã bị ngươi nói trúng rồi, cũng không cần phải giấu giếm nữa. Không sai, ta muốn vào Thần Khí Chi Môn để tìm vận may. Nhưng Thần thú tu luyện tự do như ta, trừ phi dựa vào tômg môn nào đó, nếu không thì không có tư cách để vào. Số người của Thiên Đế Môn các ngươi không ít, ta có thể hy sinh một nghìn năm tự do bán mạng làm tay sai cho Tần gia ngươi, chỉ cần cho ta một suất, thế nào?</w:t>
      </w:r>
    </w:p>
    <w:p>
      <w:pPr>
        <w:pStyle w:val="BodyText"/>
      </w:pPr>
      <w:r>
        <w:t xml:space="preserve">Tần Vô Song nghiêm túc quan sát Kiếm Nhiêm, dường như muốn nhìn xuyên qua nó. Nhưng ánh mắt Kiếm Nhiêm không hề trốn tránh, nhìn chăm chăm vào Tần Vô Song chờ câu trả lời.</w:t>
      </w:r>
    </w:p>
    <w:p>
      <w:pPr>
        <w:pStyle w:val="BodyText"/>
      </w:pPr>
      <w:r>
        <w:t xml:space="preserve">Tần Vô Song khẽ cười:</w:t>
      </w:r>
    </w:p>
    <w:p>
      <w:pPr>
        <w:pStyle w:val="BodyText"/>
      </w:pPr>
      <w:r>
        <w:t xml:space="preserve">- Kiếm Nhiêm, một nghìn năm làm tay sai mà muốn có một suất, ngươi tính toán cũng không tệ nhỉ?</w:t>
      </w:r>
    </w:p>
    <w:p>
      <w:pPr>
        <w:pStyle w:val="BodyText"/>
      </w:pPr>
      <w:r>
        <w:t xml:space="preserve">Kiếm Nhiêm thấy khẩu khí Tần Vô Song dường như thoải mái hơn, vội nói:</w:t>
      </w:r>
    </w:p>
    <w:p>
      <w:pPr>
        <w:pStyle w:val="BodyText"/>
      </w:pPr>
      <w:r>
        <w:t xml:space="preserve">- Thời gian có thể thương lượng, hai nghìn năm, thế nào?</w:t>
      </w:r>
    </w:p>
    <w:p>
      <w:pPr>
        <w:pStyle w:val="BodyText"/>
      </w:pPr>
      <w:r>
        <w:t xml:space="preserve">- Hy sinh hai nghìn năm tự do, là vì cái gì?</w:t>
      </w:r>
    </w:p>
    <w:p>
      <w:pPr>
        <w:pStyle w:val="BodyText"/>
      </w:pPr>
      <w:r>
        <w:t xml:space="preserve">Kiếm Nhiêm trầm giọng nói:</w:t>
      </w:r>
    </w:p>
    <w:p>
      <w:pPr>
        <w:pStyle w:val="BodyText"/>
      </w:pPr>
      <w:r>
        <w:t xml:space="preserve">- Vì cái gì? Câu hỏi này không phải rất ngốc nghếch sao? Thần Khí Chi Môn là điều bí ẩn nhất của Đại lục Thiên Huyền, trong truyền thuyết, có thể Khí Trùng Tinh Hà ở trong Thần Khí Chi Môn. Thử hỏi ở Đại lục Thiên Huyền này, có Chân Thần Đạo cường giả nào không muốn Khí Trùng Tinh Hà để được là Thiên Thần Đạo?</w:t>
      </w:r>
    </w:p>
    <w:p>
      <w:pPr>
        <w:pStyle w:val="BodyText"/>
      </w:pPr>
      <w:r>
        <w:t xml:space="preserve">- Ha ha, thì ra là vậy, thì ra là vậy!</w:t>
      </w:r>
    </w:p>
    <w:p>
      <w:pPr>
        <w:pStyle w:val="BodyText"/>
      </w:pPr>
      <w:r>
        <w:t xml:space="preserve">Tần Vô Song cười.</w:t>
      </w:r>
    </w:p>
    <w:p>
      <w:pPr>
        <w:pStyle w:val="BodyText"/>
      </w:pPr>
      <w:r>
        <w:t xml:space="preserve">- Tần Đại Chưởng môn hãy suy nghĩ. Kiếm Nhiêm ta trước giờ không nợ ai. Một khi đã nợ ân tình thì nhất định sẽ đền đáp. Làm trâu làm ngựa cho Tần gia hai nghìn năm, trợ thủ tốt như thế này các ngươi tìm ở đâu chứ?</w:t>
      </w:r>
    </w:p>
    <w:p>
      <w:pPr>
        <w:pStyle w:val="BodyText"/>
      </w:pPr>
      <w:r>
        <w:t xml:space="preserve">- Nói cũng phải!</w:t>
      </w:r>
    </w:p>
    <w:p>
      <w:pPr>
        <w:pStyle w:val="BodyText"/>
      </w:pPr>
      <w:r>
        <w:t xml:space="preserve">Tần Vô Song nheo mắt cười:</w:t>
      </w:r>
    </w:p>
    <w:p>
      <w:pPr>
        <w:pStyle w:val="BodyText"/>
      </w:pPr>
      <w:r>
        <w:t xml:space="preserve">- Có điều chỉ nói mồm không như thế ai biết được là thật hay giả? Sao ta có thể biết được ngươi có thành ý hay không?</w:t>
      </w:r>
    </w:p>
    <w:p>
      <w:pPr>
        <w:pStyle w:val="BodyText"/>
      </w:pPr>
      <w:r>
        <w:t xml:space="preserve">- Ngươi cần thành ý thế nào?</w:t>
      </w:r>
    </w:p>
    <w:p>
      <w:pPr>
        <w:pStyle w:val="BodyText"/>
      </w:pPr>
      <w:r>
        <w:t xml:space="preserve">Kiếm Nhiêm hỏi.</w:t>
      </w:r>
    </w:p>
    <w:p>
      <w:pPr>
        <w:pStyle w:val="BodyText"/>
      </w:pPr>
      <w:r>
        <w:t xml:space="preserve">Tần Vô Song cố tình suy nghĩ hồi lâu rồi nghiêm nghị nói:</w:t>
      </w:r>
    </w:p>
    <w:p>
      <w:pPr>
        <w:pStyle w:val="BodyText"/>
      </w:pPr>
      <w:r>
        <w:t xml:space="preserve">- Từ xưa đến nay, những người muốn đầu hàng thế lực khác đều nhất thiết phải có đầu danh trạng.</w:t>
      </w:r>
    </w:p>
    <w:p>
      <w:pPr>
        <w:pStyle w:val="BodyText"/>
      </w:pPr>
      <w:r>
        <w:t xml:space="preserve">- Ngươi muốn ta lập đầu danh trạng?</w:t>
      </w:r>
    </w:p>
    <w:p>
      <w:pPr>
        <w:pStyle w:val="BodyText"/>
      </w:pPr>
      <w:r>
        <w:t xml:space="preserve">Mắt Kiếm Nhiêm sáng lên.</w:t>
      </w:r>
    </w:p>
    <w:p>
      <w:pPr>
        <w:pStyle w:val="BodyText"/>
      </w:pPr>
      <w:r>
        <w:t xml:space="preserve">- Ha ha ha, ngươi nói xem?</w:t>
      </w:r>
    </w:p>
    <w:p>
      <w:pPr>
        <w:pStyle w:val="BodyText"/>
      </w:pPr>
      <w:r>
        <w:t xml:space="preserve">Tần Vô Song cười.</w:t>
      </w:r>
    </w:p>
    <w:p>
      <w:pPr>
        <w:pStyle w:val="BodyText"/>
      </w:pPr>
      <w:r>
        <w:t xml:space="preserve">Kiếm Nhiêm hỏi:</w:t>
      </w:r>
    </w:p>
    <w:p>
      <w:pPr>
        <w:pStyle w:val="BodyText"/>
      </w:pPr>
      <w:r>
        <w:t xml:space="preserve">- Nói đi, muốn ta giết ai cứ nói!</w:t>
      </w:r>
    </w:p>
    <w:p>
      <w:pPr>
        <w:pStyle w:val="BodyText"/>
      </w:pPr>
      <w:r>
        <w:t xml:space="preserve">- Điều này tự ngươi nghĩ đi. Ta bảo ngươi giết ai đó thì không phải thành kẻ xúi giục sao? Ta chỉ xem thành ý của ngươi. Còn giết ai thì đó là chuyện của ngươi.</w:t>
      </w:r>
    </w:p>
    <w:p>
      <w:pPr>
        <w:pStyle w:val="BodyText"/>
      </w:pPr>
      <w:r>
        <w:t xml:space="preserve">Mắt Kiếm Nhiêm sáng rực, cười hà hà:</w:t>
      </w:r>
    </w:p>
    <w:p>
      <w:pPr>
        <w:pStyle w:val="BodyText"/>
      </w:pPr>
      <w:r>
        <w:t xml:space="preserve">- Ta hiểu rồi, ha ha, Tần Đại Chưởng môn, ngài cứ đợi đi. Ngài nhất định sẽ thích thành ý của ta!</w:t>
      </w:r>
    </w:p>
    <w:p>
      <w:pPr>
        <w:pStyle w:val="BodyText"/>
      </w:pPr>
      <w:r>
        <w:t xml:space="preserve">Tần Vô Song cười:</w:t>
      </w:r>
    </w:p>
    <w:p>
      <w:pPr>
        <w:pStyle w:val="BodyText"/>
      </w:pPr>
      <w:r>
        <w:t xml:space="preserve">- Vậy ta sẽ đợi!</w:t>
      </w:r>
    </w:p>
    <w:p>
      <w:pPr>
        <w:pStyle w:val="BodyText"/>
      </w:pPr>
      <w:r>
        <w:t xml:space="preserve">Nói rồi, mặc kệ Kiếm Nhiêm có còn muốn nói gì không, Tần Vô Song đi thẳng vào trong sơn môn. Kiếm Nhiêm trừng mắt nhìn Tần Vô Song bỏ đi, trong lòng hậm hực:</w:t>
      </w:r>
    </w:p>
    <w:p>
      <w:pPr>
        <w:pStyle w:val="BodyText"/>
      </w:pPr>
      <w:r>
        <w:t xml:space="preserve">- Tiểu tử ngươi cứ lên mặt với ta đi. Nếu không phải Đồ Đằng cường giả cố ý bài trừ không cho ta tham dự, lẽ nào ta lại đến cầu ngươi? Cứ đợi đấy, đợi khi Kiếm Nhiêm ta hoàn thành nhiệm vụ, không lột da rút gân ngươi khó hả cơn giận hôm nay.</w:t>
      </w:r>
    </w:p>
    <w:p>
      <w:pPr>
        <w:pStyle w:val="BodyText"/>
      </w:pPr>
      <w:r>
        <w:t xml:space="preserve">Nghĩ đến đầu trạng cần lập, Kiếm Nhiêm cười lạnh, ánh mắt nhìn về hướng Tân gia, lầm bầm:</w:t>
      </w:r>
    </w:p>
    <w:p>
      <w:pPr>
        <w:pStyle w:val="BodyText"/>
      </w:pPr>
      <w:r>
        <w:t xml:space="preserve">- Tân Thiên Vấn à, ngươi chết thì cũng chết rồi. Đường xuống hoàng tuyền chắc cô đơn lắm, ta sẽ để đệ đệ Tân Thiên Thần cùng đi với ngươi. Hai huynh đệ cùng lên đường sẽ không cô đơn nữa!</w:t>
      </w:r>
    </w:p>
    <w:p>
      <w:pPr>
        <w:pStyle w:val="BodyText"/>
      </w:pPr>
      <w:r>
        <w:t xml:space="preserve">Kiếm Nhiêm căn bản không quan tâm đến giao tình với Tân Thiên Vấn. Thực tế là, bỏ ra nhiều công sức giúp đỡ Tân Thiên Vấn như vậy nhưng tất cả đổ hết xuống sông xuống bể, điều này khiến Kiếm Nhiêm cảm thấy như bị Tân Thiên Vấn chơi xỏ.</w:t>
      </w:r>
    </w:p>
    <w:p>
      <w:pPr>
        <w:pStyle w:val="BodyText"/>
      </w:pPr>
      <w:r>
        <w:t xml:space="preserve">Nếu Tân Thiên Vấn giành được ngôi vị Thiên Đế thì Kiếm Nhiêm cũng không cần phải quay sang cầu Tần Vô Song.</w:t>
      </w:r>
    </w:p>
    <w:p>
      <w:pPr>
        <w:pStyle w:val="BodyText"/>
      </w:pPr>
      <w:r>
        <w:t xml:space="preserve">o0o</w:t>
      </w:r>
    </w:p>
    <w:p>
      <w:pPr>
        <w:pStyle w:val="BodyText"/>
      </w:pPr>
      <w:r>
        <w:t xml:space="preserve">Trong sơn môn Tân gia, mọi cấm chế đều được đóng chặt bảo vệ môn hộ. Nay Thiên Phạt Sơn Trang và Lôi Đình Tông e là đều sợ Tần gia trả thù, sớm đã chạy xa khỏi Thiên Đế Sơn rồi. Tân Thiên Thần là Thần đạo cường giả cuối cùng của Tân gia, đương nhiên trách nhiệm nặng nề, nhưng ngày nào cũng lo lắng hoảng hốt như chim sợ cành cong.</w:t>
      </w:r>
    </w:p>
    <w:p>
      <w:pPr>
        <w:pStyle w:val="BodyText"/>
      </w:pPr>
      <w:r>
        <w:t xml:space="preserve">Hôm nay nghe Kiếm Nhiêm đến, Tân Thiên Thần bỗng có cảm giác mong đợi mơ hồ, vội nói:</w:t>
      </w:r>
    </w:p>
    <w:p>
      <w:pPr>
        <w:pStyle w:val="BodyText"/>
      </w:pPr>
      <w:r>
        <w:t xml:space="preserve">- Mau mời, mau mời vào!</w:t>
      </w:r>
    </w:p>
    <w:p>
      <w:pPr>
        <w:pStyle w:val="BodyText"/>
      </w:pPr>
      <w:r>
        <w:t xml:space="preserve">Kiếm Nhiêm vào sơn môn Tân gia, không khí thật ảm đảm, đệ tử Tân gia ai nấy đều mặt mày ủ dột chẳng có chút sức sống nào. Trong lòng cười nhạt:</w:t>
      </w:r>
    </w:p>
    <w:p>
      <w:pPr>
        <w:pStyle w:val="BodyText"/>
      </w:pPr>
      <w:r>
        <w:t xml:space="preserve">- Tân gia giờ đã bước một chân vào quan tài rồi. Ta chẳng qua là giúp chúng quá độ khỏi phải hấp hối. Tính ra thì chúng còn phải cảm tạ ta. Dù sao rồi cũng bị Tần gia tiêu diệt, ta chỉ làm thay thôi, có gì không được chứ?</w:t>
      </w:r>
    </w:p>
    <w:p>
      <w:pPr>
        <w:pStyle w:val="BodyText"/>
      </w:pPr>
      <w:r>
        <w:t xml:space="preserve">Nghĩ đến đây, nụ cười nơi khóe miệng Kiếm Nhiêm càng trở nên tà ác.</w:t>
      </w:r>
    </w:p>
    <w:p>
      <w:pPr>
        <w:pStyle w:val="Compact"/>
      </w:pPr>
      <w:r>
        <w:t xml:space="preserve">Ủng hộ chỉ với 1 click và 5s ! (adf.ly/4EmoB)</w:t>
      </w:r>
      <w:r>
        <w:br w:type="textWrapping"/>
      </w:r>
      <w:r>
        <w:br w:type="textWrapping"/>
      </w:r>
    </w:p>
    <w:p>
      <w:pPr>
        <w:pStyle w:val="Heading2"/>
      </w:pPr>
      <w:bookmarkStart w:id="905" w:name="chương-883"/>
      <w:bookmarkEnd w:id="905"/>
      <w:r>
        <w:t xml:space="preserve">883. Chương 88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83: Một mũi tên trúng hai đíc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Bên ngoài sơn môn, Kiếm Nhiêm không có chút gì vội vã, nét mặt rất thoải mái tự tại như đang chờ bằng hữu vậy.</w:t>
      </w:r>
    </w:p>
    <w:p>
      <w:pPr>
        <w:pStyle w:val="BodyText"/>
      </w:pPr>
      <w:r>
        <w:t xml:space="preserve">Nhìn cảnh này chẳng thể biết được rằng nửa tháng trước Thần thú Kiếm Nhiêm đang tranh đấu không đội trời chung với Tần gia, mà vài năm trước còn cùng Tân Thiên Vấn đến công kích sơn môn Tần gia.</w:t>
      </w:r>
    </w:p>
    <w:p>
      <w:pPr>
        <w:pStyle w:val="BodyText"/>
      </w:pPr>
      <w:r>
        <w:t xml:space="preserve">Thấy Tần Vô Song ra, Kiếm Nhiêm cười ha ha:</w:t>
      </w:r>
    </w:p>
    <w:p>
      <w:pPr>
        <w:pStyle w:val="BodyText"/>
      </w:pPr>
      <w:r>
        <w:t xml:space="preserve">- Quả nhiên là anh hùng xuất thiếu niên. Thiên Đế bệ hạ, ha ha ha, bội phục, bội phục! Kiếm Nhiêm ta rất ít khi khâm phục ai, nhưng không thể không khâm phục ngài!</w:t>
      </w:r>
    </w:p>
    <w:p>
      <w:pPr>
        <w:pStyle w:val="BodyText"/>
      </w:pPr>
      <w:r>
        <w:t xml:space="preserve">Tần Vô Song cười nhạt:</w:t>
      </w:r>
    </w:p>
    <w:p>
      <w:pPr>
        <w:pStyle w:val="BodyText"/>
      </w:pPr>
      <w:r>
        <w:t xml:space="preserve">- Nếu cách khâm phục ta là đối địch với Tần gia thì ta không cần đâu. Kiếm Nhiêm, ngươi giúp Tân Thiên Vấn công kích Tần gia ta, món nợ này còn chưa tính xong, hôm nay ngươi đến là để giải quyết phải không?</w:t>
      </w:r>
    </w:p>
    <w:p>
      <w:pPr>
        <w:pStyle w:val="BodyText"/>
      </w:pPr>
      <w:r>
        <w:t xml:space="preserve">Kiếm Nhiêm vội vàng xua tay, cười thân thiện:</w:t>
      </w:r>
    </w:p>
    <w:p>
      <w:pPr>
        <w:pStyle w:val="BodyText"/>
      </w:pPr>
      <w:r>
        <w:t xml:space="preserve">- Thiên Đế bệ hạ xin đừng hiểu lầm. Ta và Tân Thiên Vấn đúng là có giao tình nhưng tiền đề là vì trước đó ta đã nợ hắn một ân tình. Vì thế hắn mời ta cùng tấn công Tần gia, ta không thể không đồng ý. Sau này vì đắc tội với Tần gia ngài, ta cũng ở thế cưỡi trên lưng hổ. Ta nói thật, nếu Tần gia thua thì hôm nay ta cũng không đến, chắc chắn đang cùng uống rượu mừng với Tân Thiên Vấn. Nhưng Tân Thiên Vấn đã thua, ta cũng không cảm thấy hụt hẫng mà ngược lại thấy được giải thoát. Một thứ bỏ đi như vậy, Kiếm Nhiêm ta cùng hắn hành sự cũng khó có ngày mở mặt.</w:t>
      </w:r>
    </w:p>
    <w:p>
      <w:pPr>
        <w:pStyle w:val="BodyText"/>
      </w:pPr>
      <w:r>
        <w:t xml:space="preserve">Nghe khẩu khí này dường như đúng là đến hòa giải.</w:t>
      </w:r>
    </w:p>
    <w:p>
      <w:pPr>
        <w:pStyle w:val="BodyText"/>
      </w:pPr>
      <w:r>
        <w:t xml:space="preserve">Nhưng Tần Vô Song trước giờ đều không có thiện cảm với Kiếm Nhiêm, đương nhiên sẽ không vì vài câu nói đó mà bị che mắt.</w:t>
      </w:r>
    </w:p>
    <w:p>
      <w:pPr>
        <w:pStyle w:val="BodyText"/>
      </w:pPr>
      <w:r>
        <w:t xml:space="preserve">- Kiếm Nhiêm, không phải ngươi đến nói với ta là ngươi muốn biến thù thành bạn đấy chứ? Nếu như thế thì không cần đâu.</w:t>
      </w:r>
    </w:p>
    <w:p>
      <w:pPr>
        <w:pStyle w:val="BodyText"/>
      </w:pPr>
      <w:r>
        <w:t xml:space="preserve">- Hà hà, Thiên Đế bệ hạ, mọi người đều nói ngài lòng dạ bao dung, không so đo tính toán những chuyện trước đây. Bách Lý Thế Gia và Thiên Vũ Tông năm đó không phải cũng chinh phạt Tần gia đó sao? Nay Tần gia vẫn thu nhận làm tâm phúc, lẽ nào sự đại độ của Tần gia chỉ là vẻ bề ngoài? Họ đến đầu hàng, Tần gia tiếp nạp, Kiếm Nhiêm ta cũng rất chân thành đến đầu hàng tại sao lại không tiếp nạp? Lẽ nào vì ta là Thú Tộc? Nếu ta nhớ không nhầm thì hình như ngài có rất nhiều thủ hạ là Thần thú phải không?</w:t>
      </w:r>
    </w:p>
    <w:p>
      <w:pPr>
        <w:pStyle w:val="BodyText"/>
      </w:pPr>
      <w:r>
        <w:t xml:space="preserve">Kiếm Nhiêm quả nhiên biết ăn nói, nhưng gặp phải người ‘cứng tai’ như Tần Vô Song căn bản là chẳng có tác dụng gì.</w:t>
      </w:r>
    </w:p>
    <w:p>
      <w:pPr>
        <w:pStyle w:val="BodyText"/>
      </w:pPr>
      <w:r>
        <w:t xml:space="preserve">- Kiếm Nhiêm, ta thừa nhận ngươi nói rất hay. Nhưng ngươi khác với Bách Lý Thế Gia. Họ giúp Tân gia là vì bị Tân Thiên Vấn ép buộc. Còn ngươi lại là đồng đảng với Tân Thiên Vấn. Ngươi nghĩ giờ phỉ báng Tân Thiên Vấn mấy câu là có thể thay đổi cách nhìn của ta về ngươi sao?</w:t>
      </w:r>
    </w:p>
    <w:p>
      <w:pPr>
        <w:pStyle w:val="BodyText"/>
      </w:pPr>
      <w:r>
        <w:t xml:space="preserve">- Ha ha, Thiên Đế bệ hạ, nói cho cùng có phải ngài sợ thực lực của ta quá mạnh không sai khiến được, không dám giữ lại bên người, sợ ta sẽ thành tai họa không? Nếu như vậy thì ta đi ngay.</w:t>
      </w:r>
    </w:p>
    <w:p>
      <w:pPr>
        <w:pStyle w:val="BodyText"/>
      </w:pPr>
      <w:r>
        <w:t xml:space="preserve">Kiếm Nhiêm dùng kế khích tướng, nhưng vẫn chẳng có tác dụng gì với Tần Vô Song.</w:t>
      </w:r>
    </w:p>
    <w:p>
      <w:pPr>
        <w:pStyle w:val="BodyText"/>
      </w:pPr>
      <w:r>
        <w:t xml:space="preserve">- Đương nhiên thực lực của ngươi rất mạnh, muốn đầu hàng cũng không phải không thể. Nhưng những thủ muốn đầu hàng nhưng ta không tin tưởng được nhất thiết phải làm con rối cho ta, ngươi có hứng thú không?</w:t>
      </w:r>
    </w:p>
    <w:p>
      <w:pPr>
        <w:pStyle w:val="BodyText"/>
      </w:pPr>
      <w:r>
        <w:t xml:space="preserve">Sắc mặt Kiếm Nhiêm hơi biến đổi:</w:t>
      </w:r>
    </w:p>
    <w:p>
      <w:pPr>
        <w:pStyle w:val="BodyText"/>
      </w:pPr>
      <w:r>
        <w:t xml:space="preserve">- Ngài nghĩ lòng tự tôn của một Thần thú Chân Thần Đạo có thể để bị giẫm đạp thế sao?</w:t>
      </w:r>
    </w:p>
    <w:p>
      <w:pPr>
        <w:pStyle w:val="BodyText"/>
      </w:pPr>
      <w:r>
        <w:t xml:space="preserve">Tần Vô Song thản nhiên nói:</w:t>
      </w:r>
    </w:p>
    <w:p>
      <w:pPr>
        <w:pStyle w:val="BodyText"/>
      </w:pPr>
      <w:r>
        <w:t xml:space="preserve">- Không phải tự ngươi tìm đến sao?</w:t>
      </w:r>
    </w:p>
    <w:p>
      <w:pPr>
        <w:pStyle w:val="BodyText"/>
      </w:pPr>
      <w:r>
        <w:t xml:space="preserve">Kiếm Nhiêm nói:</w:t>
      </w:r>
    </w:p>
    <w:p>
      <w:pPr>
        <w:pStyle w:val="BodyText"/>
      </w:pPr>
      <w:r>
        <w:t xml:space="preserve">- Tần Đại Chưởng môn, ta tôn trọng gọi ngài một tiếng Thiên Đế bệ hạ thì dường như đối thoại của chúng ta không được công bằng cho lắm. Xem ra ta phải thay đổi khẩu khí đàm phán rồi.</w:t>
      </w:r>
    </w:p>
    <w:p>
      <w:pPr>
        <w:pStyle w:val="BodyText"/>
      </w:pPr>
      <w:r>
        <w:t xml:space="preserve">- Ngươi dùng khẩu khí gì thì cũng vậy thôi. Nhân phẩm của Kiếm Nhiêm ngươi căn bản không thể khiến ta tin tưởng được. Hoặc là chấp nhận điều kiện của ta hoặc là đợi ta đến tính nợ.</w:t>
      </w:r>
    </w:p>
    <w:p>
      <w:pPr>
        <w:pStyle w:val="BodyText"/>
      </w:pPr>
      <w:r>
        <w:t xml:space="preserve">- Tần Vô Song, lòng dạ ngươi thật hẹp hòi!</w:t>
      </w:r>
    </w:p>
    <w:p>
      <w:pPr>
        <w:pStyle w:val="BodyText"/>
      </w:pPr>
      <w:r>
        <w:t xml:space="preserve">Kiếm Nhiêm không kìm được nói.</w:t>
      </w:r>
    </w:p>
    <w:p>
      <w:pPr>
        <w:pStyle w:val="BodyText"/>
      </w:pPr>
      <w:r>
        <w:t xml:space="preserve">- Ngươi nói đúng rồi đấy. Có lúc ta đúng là kẻ nhỏ nhen. Đặc biệt là với những kẻ uy hiếp đến sự sinh tồn của Tần gia ta. Chính vì như thế, Kiếm Nhiêm, ta không biết ngươi đến đầu hàng là có dã tâm gì nhưng ta có thể nói cho ngươi biết rằng, hãy từ bỏ đi! Chút trò mèo của ngươi không làm gì được trước mặt ta đâu!</w:t>
      </w:r>
    </w:p>
    <w:p>
      <w:pPr>
        <w:pStyle w:val="BodyText"/>
      </w:pPr>
      <w:r>
        <w:t xml:space="preserve">Kiếm Nhiêm nheo mắt lại, trầm giọng nói:</w:t>
      </w:r>
    </w:p>
    <w:p>
      <w:pPr>
        <w:pStyle w:val="BodyText"/>
      </w:pPr>
      <w:r>
        <w:t xml:space="preserve">- Thiếu niên đắc chí, quả nhiên ngông nghênh. Tần Vô Song, đừng trách ta không nhắc nhở ngươi. Hôm đó ngươi động chạm đến Hiên Viên Dương, đã khiến hắn động sát cơ. Tuy giờ ngươi là Thiên Đế, nhưng ngày nào đó bị Hiên Viên Dương nắm thóp, chưa biết chừng sẽ đến ngày cuối cùng của Tần gia. Ngươi cần trợ thủ chứ không phải tạo nhiều kẻ địch hơn. Nói cho cùng, Kiếm Nhiêm ta tuy có cùng Tân Thiên Vấn tấn công Tần gia ngươi nhưng cũng không tạo nên thiệt hại thực chất nào. Giữa chúng ta không có thù oán không thể hòa giải.</w:t>
      </w:r>
    </w:p>
    <w:p>
      <w:pPr>
        <w:pStyle w:val="BodyText"/>
      </w:pPr>
      <w:r>
        <w:t xml:space="preserve">- Kiếm Nhiêm, để ta đoán xem mục đích của ngươi đến đầu hàng Tần gia là gì nào?</w:t>
      </w:r>
    </w:p>
    <w:p>
      <w:pPr>
        <w:pStyle w:val="BodyText"/>
      </w:pPr>
      <w:r>
        <w:t xml:space="preserve">Tần Vô Song cười cười.</w:t>
      </w:r>
    </w:p>
    <w:p>
      <w:pPr>
        <w:pStyle w:val="BodyText"/>
      </w:pPr>
      <w:r>
        <w:t xml:space="preserve">- Hừ, ngươi đoán xem!</w:t>
      </w:r>
    </w:p>
    <w:p>
      <w:pPr>
        <w:pStyle w:val="BodyText"/>
      </w:pPr>
      <w:r>
        <w:t xml:space="preserve">- Nguyên nhân đầu tiên có thể là, báo thù cho Tân Thiên Vấn. Nguyên nhân này có vẻ hơi bịa đặt. Ngươi và Tân Thiên Vấn chỉ là có giao tình ở bề ngoài. Khi Tân Thiên Vấn sắp chết, ta chỉ thấy sự lạnh lùng của ngươi, chẳng có chút sự quan tâm gì của chiến hữu thân thiết cả. Nguyên nhân này có thể loại bỏ. Ta cũng không nghĩ ngươi vĩ đại như vậy.</w:t>
      </w:r>
    </w:p>
    <w:p>
      <w:pPr>
        <w:pStyle w:val="BodyText"/>
      </w:pPr>
      <w:r>
        <w:t xml:space="preserve">- Ha ha, không sai, Kiếm Nhiêm ta tự tư tự lợi, chỉ nghĩ cho mình. Tân gia không có tư cách để ta bán mạng cho chúng.</w:t>
      </w:r>
    </w:p>
    <w:p>
      <w:pPr>
        <w:pStyle w:val="BodyText"/>
      </w:pPr>
      <w:r>
        <w:t xml:space="preserve">- Ừm, ngươi chịu thừa nhận đương nhiên là tốt. Nguyên nhân thứ hai, có lẽ ngươi có kẻ địch nào đó lợi hại, một mình không làm gì được, vì thế một dựa vào một tông môn, muốn lôi kéo đồng minh. Đương nhiên khả năng này cũng không lớn.</w:t>
      </w:r>
    </w:p>
    <w:p>
      <w:pPr>
        <w:pStyle w:val="BodyText"/>
      </w:pPr>
      <w:r>
        <w:t xml:space="preserve">- Cái này chắc chắn là không thể. Nếu ta có đối thủ mạnh, cách tốt nhất là ẩn thế, dù có muốn kiếm người giúp thì ta cũng đi tìm Đồ Đằng Tộc.</w:t>
      </w:r>
    </w:p>
    <w:p>
      <w:pPr>
        <w:pStyle w:val="BodyText"/>
      </w:pPr>
      <w:r>
        <w:t xml:space="preserve">- Vậy chỉ còn nguyên nhân cuối cùng, ngươi có âm mưu! Mà âm mưu này nhất định phải thông qua Thần Khí Chi Môn mới thực hiện được. Ngươi đều muốn tiếp cận Tân gia hồi đó và Tần gia bây giờ, có phải ngươi muốn vào Thần Khí Chi Môn?</w:t>
      </w:r>
    </w:p>
    <w:p>
      <w:pPr>
        <w:pStyle w:val="BodyText"/>
      </w:pPr>
      <w:r>
        <w:t xml:space="preserve">Ánh mắt Kiếm Nhiêm lóe lên sắc lạnh, rồi lập tức bật cười:</w:t>
      </w:r>
    </w:p>
    <w:p>
      <w:pPr>
        <w:pStyle w:val="BodyText"/>
      </w:pPr>
      <w:r>
        <w:t xml:space="preserve">- Giỏi lắm, ngươi quả nhiên có bản lĩnh. Chút tâm tư đó của ta đã bị ngươi nói trúng rồi, cũng không cần phải giấu giếm nữa. Không sai, ta muốn vào Thần Khí Chi Môn để tìm vận may. Nhưng Thần thú tu luyện tự do như ta, trừ phi dựa vào tômg môn nào đó, nếu không thì không có tư cách để vào. Số người của Thiên Đế Môn các ngươi không ít, ta có thể hy sinh một nghìn năm tự do bán mạng làm tay sai cho Tần gia ngươi, chỉ cần cho ta một suất, thế nào?</w:t>
      </w:r>
    </w:p>
    <w:p>
      <w:pPr>
        <w:pStyle w:val="BodyText"/>
      </w:pPr>
      <w:r>
        <w:t xml:space="preserve">Tần Vô Song nghiêm túc quan sát Kiếm Nhiêm, dường như muốn nhìn xuyên qua nó. Nhưng ánh mắt Kiếm Nhiêm không hề trốn tránh, nhìn chăm chăm vào Tần Vô Song chờ câu trả lời.</w:t>
      </w:r>
    </w:p>
    <w:p>
      <w:pPr>
        <w:pStyle w:val="BodyText"/>
      </w:pPr>
      <w:r>
        <w:t xml:space="preserve">Tần Vô Song khẽ cười:</w:t>
      </w:r>
    </w:p>
    <w:p>
      <w:pPr>
        <w:pStyle w:val="BodyText"/>
      </w:pPr>
      <w:r>
        <w:t xml:space="preserve">- Kiếm Nhiêm, một nghìn năm làm tay sai mà muốn có một suất, ngươi tính toán cũng không tệ nhỉ?</w:t>
      </w:r>
    </w:p>
    <w:p>
      <w:pPr>
        <w:pStyle w:val="BodyText"/>
      </w:pPr>
      <w:r>
        <w:t xml:space="preserve">Kiếm Nhiêm thấy khẩu khí Tần Vô Song dường như thoải mái hơn, vội nói:</w:t>
      </w:r>
    </w:p>
    <w:p>
      <w:pPr>
        <w:pStyle w:val="BodyText"/>
      </w:pPr>
      <w:r>
        <w:t xml:space="preserve">- Thời gian có thể thương lượng, hai nghìn năm, thế nào?</w:t>
      </w:r>
    </w:p>
    <w:p>
      <w:pPr>
        <w:pStyle w:val="BodyText"/>
      </w:pPr>
      <w:r>
        <w:t xml:space="preserve">- Hy sinh hai nghìn năm tự do, là vì cái gì?</w:t>
      </w:r>
    </w:p>
    <w:p>
      <w:pPr>
        <w:pStyle w:val="BodyText"/>
      </w:pPr>
      <w:r>
        <w:t xml:space="preserve">Kiếm Nhiêm trầm giọng nói:</w:t>
      </w:r>
    </w:p>
    <w:p>
      <w:pPr>
        <w:pStyle w:val="BodyText"/>
      </w:pPr>
      <w:r>
        <w:t xml:space="preserve">- Vì cái gì? Câu hỏi này không phải rất ngốc nghếch sao? Thần Khí Chi Môn là điều bí ẩn nhất của Đại lục Thiên Huyền, trong truyền thuyết, có thể Khí Trùng Tinh Hà ở trong Thần Khí Chi Môn. Thử hỏi ở Đại lục Thiên Huyền này, có Chân Thần Đạo cường giả nào không muốn Khí Trùng Tinh Hà để được là Thiên Thần Đạo?</w:t>
      </w:r>
    </w:p>
    <w:p>
      <w:pPr>
        <w:pStyle w:val="BodyText"/>
      </w:pPr>
      <w:r>
        <w:t xml:space="preserve">- Ha ha, thì ra là vậy, thì ra là vậy!</w:t>
      </w:r>
    </w:p>
    <w:p>
      <w:pPr>
        <w:pStyle w:val="BodyText"/>
      </w:pPr>
      <w:r>
        <w:t xml:space="preserve">Tần Vô Song cười.</w:t>
      </w:r>
    </w:p>
    <w:p>
      <w:pPr>
        <w:pStyle w:val="BodyText"/>
      </w:pPr>
      <w:r>
        <w:t xml:space="preserve">- Tần Đại Chưởng môn hãy suy nghĩ. Kiếm Nhiêm ta trước giờ không nợ ai. Một khi đã nợ ân tình thì nhất định sẽ đền đáp. Làm trâu làm ngựa cho Tần gia hai nghìn năm, trợ thủ tốt như thế này các ngươi tìm ở đâu chứ?</w:t>
      </w:r>
    </w:p>
    <w:p>
      <w:pPr>
        <w:pStyle w:val="BodyText"/>
      </w:pPr>
      <w:r>
        <w:t xml:space="preserve">- Nói cũng phải!</w:t>
      </w:r>
    </w:p>
    <w:p>
      <w:pPr>
        <w:pStyle w:val="BodyText"/>
      </w:pPr>
      <w:r>
        <w:t xml:space="preserve">Tần Vô Song nheo mắt cười:</w:t>
      </w:r>
    </w:p>
    <w:p>
      <w:pPr>
        <w:pStyle w:val="BodyText"/>
      </w:pPr>
      <w:r>
        <w:t xml:space="preserve">- Có điều chỉ nói mồm không như thế ai biết được là thật hay giả? Sao ta có thể biết được ngươi có thành ý hay không?</w:t>
      </w:r>
    </w:p>
    <w:p>
      <w:pPr>
        <w:pStyle w:val="BodyText"/>
      </w:pPr>
      <w:r>
        <w:t xml:space="preserve">- Ngươi cần thành ý thế nào?</w:t>
      </w:r>
    </w:p>
    <w:p>
      <w:pPr>
        <w:pStyle w:val="BodyText"/>
      </w:pPr>
      <w:r>
        <w:t xml:space="preserve">Kiếm Nhiêm hỏi.</w:t>
      </w:r>
    </w:p>
    <w:p>
      <w:pPr>
        <w:pStyle w:val="BodyText"/>
      </w:pPr>
      <w:r>
        <w:t xml:space="preserve">Tần Vô Song cố tình suy nghĩ hồi lâu rồi nghiêm nghị nói:</w:t>
      </w:r>
    </w:p>
    <w:p>
      <w:pPr>
        <w:pStyle w:val="BodyText"/>
      </w:pPr>
      <w:r>
        <w:t xml:space="preserve">- Từ xưa đến nay, những người muốn đầu hàng thế lực khác đều nhất thiết phải có đầu danh trạng.</w:t>
      </w:r>
    </w:p>
    <w:p>
      <w:pPr>
        <w:pStyle w:val="BodyText"/>
      </w:pPr>
      <w:r>
        <w:t xml:space="preserve">- Ngươi muốn ta lập đầu danh trạng?</w:t>
      </w:r>
    </w:p>
    <w:p>
      <w:pPr>
        <w:pStyle w:val="BodyText"/>
      </w:pPr>
      <w:r>
        <w:t xml:space="preserve">Mắt Kiếm Nhiêm sáng lên.</w:t>
      </w:r>
    </w:p>
    <w:p>
      <w:pPr>
        <w:pStyle w:val="BodyText"/>
      </w:pPr>
      <w:r>
        <w:t xml:space="preserve">- Ha ha ha, ngươi nói xem?</w:t>
      </w:r>
    </w:p>
    <w:p>
      <w:pPr>
        <w:pStyle w:val="BodyText"/>
      </w:pPr>
      <w:r>
        <w:t xml:space="preserve">Tần Vô Song cười.</w:t>
      </w:r>
    </w:p>
    <w:p>
      <w:pPr>
        <w:pStyle w:val="BodyText"/>
      </w:pPr>
      <w:r>
        <w:t xml:space="preserve">Kiếm Nhiêm hỏi:</w:t>
      </w:r>
    </w:p>
    <w:p>
      <w:pPr>
        <w:pStyle w:val="BodyText"/>
      </w:pPr>
      <w:r>
        <w:t xml:space="preserve">- Nói đi, muốn ta giết ai cứ nói!</w:t>
      </w:r>
    </w:p>
    <w:p>
      <w:pPr>
        <w:pStyle w:val="BodyText"/>
      </w:pPr>
      <w:r>
        <w:t xml:space="preserve">- Điều này tự ngươi nghĩ đi. Ta bảo ngươi giết ai đó thì không phải thành kẻ xúi giục sao? Ta chỉ xem thành ý của ngươi. Còn giết ai thì đó là chuyện của ngươi.</w:t>
      </w:r>
    </w:p>
    <w:p>
      <w:pPr>
        <w:pStyle w:val="BodyText"/>
      </w:pPr>
      <w:r>
        <w:t xml:space="preserve">Mắt Kiếm Nhiêm sáng rực, cười hà hà:</w:t>
      </w:r>
    </w:p>
    <w:p>
      <w:pPr>
        <w:pStyle w:val="BodyText"/>
      </w:pPr>
      <w:r>
        <w:t xml:space="preserve">- Ta hiểu rồi, ha ha, Tần Đại Chưởng môn, ngài cứ đợi đi. Ngài nhất định sẽ thích thành ý của ta!</w:t>
      </w:r>
    </w:p>
    <w:p>
      <w:pPr>
        <w:pStyle w:val="BodyText"/>
      </w:pPr>
      <w:r>
        <w:t xml:space="preserve">Tần Vô Song cười:</w:t>
      </w:r>
    </w:p>
    <w:p>
      <w:pPr>
        <w:pStyle w:val="BodyText"/>
      </w:pPr>
      <w:r>
        <w:t xml:space="preserve">- Vậy ta sẽ đợi!</w:t>
      </w:r>
    </w:p>
    <w:p>
      <w:pPr>
        <w:pStyle w:val="BodyText"/>
      </w:pPr>
      <w:r>
        <w:t xml:space="preserve">Nói rồi, mặc kệ Kiếm Nhiêm có còn muốn nói gì không, Tần Vô Song đi thẳng vào trong sơn môn. Kiếm Nhiêm trừng mắt nhìn Tần Vô Song bỏ đi, trong lòng hậm hực:</w:t>
      </w:r>
    </w:p>
    <w:p>
      <w:pPr>
        <w:pStyle w:val="BodyText"/>
      </w:pPr>
      <w:r>
        <w:t xml:space="preserve">- Tiểu tử ngươi cứ lên mặt với ta đi. Nếu không phải Đồ Đằng cường giả cố ý bài trừ không cho ta tham dự, lẽ nào ta lại đến cầu ngươi? Cứ đợi đấy, đợi khi Kiếm Nhiêm ta hoàn thành nhiệm vụ, không lột da rút gân ngươi khó hả cơn giận hôm nay.</w:t>
      </w:r>
    </w:p>
    <w:p>
      <w:pPr>
        <w:pStyle w:val="BodyText"/>
      </w:pPr>
      <w:r>
        <w:t xml:space="preserve">Nghĩ đến đầu trạng cần lập, Kiếm Nhiêm cười lạnh, ánh mắt nhìn về hướng Tân gia, lầm bầm:</w:t>
      </w:r>
    </w:p>
    <w:p>
      <w:pPr>
        <w:pStyle w:val="BodyText"/>
      </w:pPr>
      <w:r>
        <w:t xml:space="preserve">- Tân Thiên Vấn à, ngươi chết thì cũng chết rồi. Đường xuống hoàng tuyền chắc cô đơn lắm, ta sẽ để đệ đệ Tân Thiên Thần cùng đi với ngươi. Hai huynh đệ cùng lên đường sẽ không cô đơn nữa!</w:t>
      </w:r>
    </w:p>
    <w:p>
      <w:pPr>
        <w:pStyle w:val="BodyText"/>
      </w:pPr>
      <w:r>
        <w:t xml:space="preserve">Kiếm Nhiêm căn bản không quan tâm đến giao tình với Tân Thiên Vấn. Thực tế là, bỏ ra nhiều công sức giúp đỡ Tân Thiên Vấn như vậy nhưng tất cả đổ hết xuống sông xuống bể, điều này khiến Kiếm Nhiêm cảm thấy như bị Tân Thiên Vấn chơi xỏ.</w:t>
      </w:r>
    </w:p>
    <w:p>
      <w:pPr>
        <w:pStyle w:val="BodyText"/>
      </w:pPr>
      <w:r>
        <w:t xml:space="preserve">Nếu Tân Thiên Vấn giành được ngôi vị Thiên Đế thì Kiếm Nhiêm cũng không cần phải quay sang cầu Tần Vô Song.</w:t>
      </w:r>
    </w:p>
    <w:p>
      <w:pPr>
        <w:pStyle w:val="BodyText"/>
      </w:pPr>
      <w:r>
        <w:t xml:space="preserve">o0o</w:t>
      </w:r>
    </w:p>
    <w:p>
      <w:pPr>
        <w:pStyle w:val="BodyText"/>
      </w:pPr>
      <w:r>
        <w:t xml:space="preserve">Trong sơn môn Tân gia, mọi cấm chế đều được đóng chặt bảo vệ môn hộ. Nay Thiên Phạt Sơn Trang và Lôi Đình Tông e là đều sợ Tần gia trả thù, sớm đã chạy xa khỏi Thiên Đế Sơn rồi. Tân Thiên Thần là Thần đạo cường giả cuối cùng của Tân gia, đương nhiên trách nhiệm nặng nề, nhưng ngày nào cũng lo lắng hoảng hốt như chim sợ cành cong.</w:t>
      </w:r>
    </w:p>
    <w:p>
      <w:pPr>
        <w:pStyle w:val="BodyText"/>
      </w:pPr>
      <w:r>
        <w:t xml:space="preserve">Hôm nay nghe Kiếm Nhiêm đến, Tân Thiên Thần bỗng có cảm giác mong đợi mơ hồ, vội nói:</w:t>
      </w:r>
    </w:p>
    <w:p>
      <w:pPr>
        <w:pStyle w:val="BodyText"/>
      </w:pPr>
      <w:r>
        <w:t xml:space="preserve">- Mau mời, mau mời vào!</w:t>
      </w:r>
    </w:p>
    <w:p>
      <w:pPr>
        <w:pStyle w:val="BodyText"/>
      </w:pPr>
      <w:r>
        <w:t xml:space="preserve">Kiếm Nhiêm vào sơn môn Tân gia, không khí thật ảm đảm, đệ tử Tân gia ai nấy đều mặt mày ủ dột chẳng có chút sức sống nào. Trong lòng cười nhạt:</w:t>
      </w:r>
    </w:p>
    <w:p>
      <w:pPr>
        <w:pStyle w:val="BodyText"/>
      </w:pPr>
      <w:r>
        <w:t xml:space="preserve">- Tân gia giờ đã bước một chân vào quan tài rồi. Ta chẳng qua là giúp chúng quá độ khỏi phải hấp hối. Tính ra thì chúng còn phải cảm tạ ta. Dù sao rồi cũng bị Tần gia tiêu diệt, ta chỉ làm thay thôi, có gì không được chứ?</w:t>
      </w:r>
    </w:p>
    <w:p>
      <w:pPr>
        <w:pStyle w:val="BodyText"/>
      </w:pPr>
      <w:r>
        <w:t xml:space="preserve">Nghĩ đến đây, nụ cười nơi khóe miệng Kiếm Nhiêm càng trở nên tà ác.</w:t>
      </w:r>
    </w:p>
    <w:p>
      <w:pPr>
        <w:pStyle w:val="BodyText"/>
      </w:pPr>
      <w:r>
        <w:t xml:space="preserve">- Kiếm Nhiêm đại nhân, Đại Chưởng môn nhà ta vong mạng, giờ ta như rắn mất đầu, xin Kiếm Nhiêm đại nhân niệm tình cũ hãy giúp đỡ.</w:t>
      </w:r>
    </w:p>
    <w:p>
      <w:pPr>
        <w:pStyle w:val="BodyText"/>
      </w:pPr>
      <w:r>
        <w:t xml:space="preserve">Tân Thiên Thần nói trong nước mắt. Khóe miệng Kiếm Nhiêm lộ ra nụ cười quái dị, gật đầu nói:</w:t>
      </w:r>
    </w:p>
    <w:p>
      <w:pPr>
        <w:pStyle w:val="BodyText"/>
      </w:pPr>
      <w:r>
        <w:t xml:space="preserve">- Đúng vậy, đúng vậy, hôm nay ta đến là để giúp các ngươi.</w:t>
      </w:r>
    </w:p>
    <w:p>
      <w:pPr>
        <w:pStyle w:val="BodyText"/>
      </w:pPr>
      <w:r>
        <w:t xml:space="preserve">Tân Thiên Thần mừng húm:</w:t>
      </w:r>
    </w:p>
    <w:p>
      <w:pPr>
        <w:pStyle w:val="BodyText"/>
      </w:pPr>
      <w:r>
        <w:t xml:space="preserve">- Có phải Kiếm Nhiêm đại nhân có kế sách gì hay?</w:t>
      </w:r>
    </w:p>
    <w:p>
      <w:pPr>
        <w:pStyle w:val="BodyText"/>
      </w:pPr>
      <w:r>
        <w:t xml:space="preserve">Kiếm Nhiêm cười kỳ quái:</w:t>
      </w:r>
    </w:p>
    <w:p>
      <w:pPr>
        <w:pStyle w:val="BodyText"/>
      </w:pPr>
      <w:r>
        <w:t xml:space="preserve">- Đúng là có một cách hay.</w:t>
      </w:r>
    </w:p>
    <w:p>
      <w:pPr>
        <w:pStyle w:val="BodyText"/>
      </w:pPr>
      <w:r>
        <w:t xml:space="preserve">Tân Thiên Thần không nghi ngờ gì:</w:t>
      </w:r>
    </w:p>
    <w:p>
      <w:pPr>
        <w:pStyle w:val="BodyText"/>
      </w:pPr>
      <w:r>
        <w:t xml:space="preserve">- Kiếm Nhiêm đại nhân xin hãy thỉnh giáo!</w:t>
      </w:r>
    </w:p>
    <w:p>
      <w:pPr>
        <w:pStyle w:val="BodyText"/>
      </w:pPr>
      <w:r>
        <w:t xml:space="preserve">- Thiên Thần à, Lão Đại nhà ngươi đã chết, Tân gia các ngươi sớm muộn gì cũng bị Tần gia giải quyết. Hôm nay ta đến rất đơn giản là muốn giúp lão huynh Thiên Vấn tiễn các ngươi một đoạn để cho Tân gia các ngươi đoàn tụ dưới hoàng tuyền. Bị Tần gia tiêu diệt không bằng để ta động thủ, đây là Thiên Vấn lão huynh báo mộng cho ta, ta nhất định phải làm theo mới được.</w:t>
      </w:r>
    </w:p>
    <w:p>
      <w:pPr>
        <w:pStyle w:val="BodyText"/>
      </w:pPr>
      <w:r>
        <w:t xml:space="preserve">Tân Thiên Thần thất sắc:</w:t>
      </w:r>
    </w:p>
    <w:p>
      <w:pPr>
        <w:pStyle w:val="BodyText"/>
      </w:pPr>
      <w:r>
        <w:t xml:space="preserve">- Kiếm Nhiêm… đại nhân, ngài… ngài đang đùa gì vậy?</w:t>
      </w:r>
    </w:p>
    <w:p>
      <w:pPr>
        <w:pStyle w:val="BodyText"/>
      </w:pPr>
      <w:r>
        <w:t xml:space="preserve">Kiếm Nhiêm sắc mặt sầm xuống:</w:t>
      </w:r>
    </w:p>
    <w:p>
      <w:pPr>
        <w:pStyle w:val="BodyText"/>
      </w:pPr>
      <w:r>
        <w:t xml:space="preserve">- Giờ ta không nghiêm túc sao?</w:t>
      </w:r>
    </w:p>
    <w:p>
      <w:pPr>
        <w:pStyle w:val="BodyText"/>
      </w:pPr>
      <w:r>
        <w:t xml:space="preserve">Tân Thiên Thần nhận thức được tình hình không hay, liền vội chạy đi, Kiếm Nhiêm cười gằn:</w:t>
      </w:r>
    </w:p>
    <w:p>
      <w:pPr>
        <w:pStyle w:val="BodyText"/>
      </w:pPr>
      <w:r>
        <w:t xml:space="preserve">- Chạy được sao?</w:t>
      </w:r>
    </w:p>
    <w:p>
      <w:pPr>
        <w:pStyle w:val="BodyText"/>
      </w:pPr>
      <w:r>
        <w:t xml:space="preserve">Giơ vuốt tóm lấy nhục thể của Tân Thiên Thần, chỉ một cái bóp nhục thể Tân Thiên Thần lập tức nát bét, máu me thịt thà bay tứ tung.</w:t>
      </w:r>
    </w:p>
    <w:p>
      <w:pPr>
        <w:pStyle w:val="BodyText"/>
      </w:pPr>
      <w:r>
        <w:t xml:space="preserve">Còn Thần hồn vừa chạy đi, Kiếm Nhiêm há to mồm nuốt luôn Thần hồn của Tân Thiên Thần vào nhai rồn rột rồi nuốt xuống bụng.</w:t>
      </w:r>
    </w:p>
    <w:p>
      <w:pPr>
        <w:pStyle w:val="BodyText"/>
      </w:pPr>
      <w:r>
        <w:t xml:space="preserve">Hóa Thần Đạo Tân Thiên Thần đã bị tiêu diệt nhục thể, Thần hồn thì bị nuốt gọn!</w:t>
      </w:r>
    </w:p>
    <w:p>
      <w:pPr>
        <w:pStyle w:val="BodyText"/>
      </w:pPr>
      <w:r>
        <w:t xml:space="preserve">Tân Thiên Thần chết thì Tân gia căn bản không còn cường giả nào đáng kể nữa. Kiếm Nhiêm xung kích vài lượt là giết sạch sẽ toàn bộ cao thủ của Tân gia.</w:t>
      </w:r>
    </w:p>
    <w:p>
      <w:pPr>
        <w:pStyle w:val="BodyText"/>
      </w:pPr>
      <w:r>
        <w:t xml:space="preserve">Nhìn những kẻ yếu ớt chạy toán loạn khắp nơi, Kiếm Nhiêm không tha cho bất kỳ kẻ nào, thả hết Phong ấn Thú hồn ra truy sát.</w:t>
      </w:r>
    </w:p>
    <w:p>
      <w:pPr>
        <w:pStyle w:val="BodyText"/>
      </w:pPr>
      <w:r>
        <w:t xml:space="preserve">Cả sơn môn Tân gia bị thần lực của Kiếm Nhiêm phong tỏa thành một cái Tu La Trường, tàn sát đến trời đất u ám.</w:t>
      </w:r>
    </w:p>
    <w:p>
      <w:pPr>
        <w:pStyle w:val="BodyText"/>
      </w:pPr>
      <w:r>
        <w:t xml:space="preserve">Số Phong ấn Thú hồn Kiếm Nhiêm lấy được từ Thiên Hỏa Nam Cương cho Tân gia mượn, ngoài hai con bị Tần Vô Song tiêu diệt thì vẫn còn vài con, vì thế mà bây giờ truy sát đám binh tôm tướng tép này rất nhàn nhã.</w:t>
      </w:r>
    </w:p>
    <w:p>
      <w:pPr>
        <w:pStyle w:val="BodyText"/>
      </w:pPr>
      <w:r>
        <w:t xml:space="preserve">Một ngày một đêm, cả Tổng bộ Tân gia, già trẻ trai gái toàn bộ đã bị giết, không còn lại một ai.</w:t>
      </w:r>
    </w:p>
    <w:p>
      <w:pPr>
        <w:pStyle w:val="BodyText"/>
      </w:pPr>
      <w:r>
        <w:t xml:space="preserve">Trận tàn sát này có thể gọi là máu chảy thành sông, mấy vạn đệ tử của Tổng bộ Tân gia không có một ai chạy thoát. Có thể thấy uy lực Thần thú đáng sợ đến mức nào.</w:t>
      </w:r>
    </w:p>
    <w:p>
      <w:pPr>
        <w:pStyle w:val="BodyText"/>
      </w:pPr>
      <w:r>
        <w:t xml:space="preserve">Vài con Phong ấn Thú hồn cộng với Kiếm Nhiêm Chân Thần Đạo ba kiếp là có thể diệt môn Tân gia, từ đó có thể thấy sự đáng sợ của Thú Tộc.</w:t>
      </w:r>
    </w:p>
    <w:p>
      <w:pPr>
        <w:pStyle w:val="BodyText"/>
      </w:pPr>
      <w:r>
        <w:t xml:space="preserve">o0o</w:t>
      </w:r>
    </w:p>
    <w:p>
      <w:pPr>
        <w:pStyle w:val="BodyText"/>
      </w:pPr>
      <w:r>
        <w:t xml:space="preserve">Trận tàn sát này rất nhanh đã lan truyền ra khắp Hiên Viên Khâu.</w:t>
      </w:r>
    </w:p>
    <w:p>
      <w:pPr>
        <w:pStyle w:val="BodyText"/>
      </w:pPr>
      <w:r>
        <w:t xml:space="preserve">Tân gia bị diệt môn!</w:t>
      </w:r>
    </w:p>
    <w:p>
      <w:pPr>
        <w:pStyle w:val="BodyText"/>
      </w:pPr>
      <w:r>
        <w:t xml:space="preserve">Tân gia lịch sử mấy vạn năm, sau khi Tân Thiên Vấn chết chưa đến nửa tháng đã bị diệt môn. Điều này đương nhiên khiến ngoại giới cực kỳ kinh hãi.</w:t>
      </w:r>
    </w:p>
    <w:p>
      <w:pPr>
        <w:pStyle w:val="BodyText"/>
      </w:pPr>
      <w:r>
        <w:t xml:space="preserve">Mọi sự suy đoán đều nhằm vào Tần gia.</w:t>
      </w:r>
    </w:p>
    <w:p>
      <w:pPr>
        <w:pStyle w:val="BodyText"/>
      </w:pPr>
      <w:r>
        <w:t xml:space="preserve">Nhưng Tần gia lại có đầy đủ chứng cứ, tất cả cường giả của Tần gia đều ở trong sơn môn không hề rời khỏi Vấn Đỉnh Sơn, hơn nữa có rất nhiều tông môn đến làm khách Thiên Đế Sơn có thể làm chứng.</w:t>
      </w:r>
    </w:p>
    <w:p>
      <w:pPr>
        <w:pStyle w:val="BodyText"/>
      </w:pPr>
      <w:r>
        <w:t xml:space="preserve">Như vậy, những điều suy đoán về việc Tân gia diệt môn càng ầm ĩ hơn.</w:t>
      </w:r>
    </w:p>
    <w:p>
      <w:pPr>
        <w:pStyle w:val="BodyText"/>
      </w:pPr>
      <w:r>
        <w:t xml:space="preserve">Có người nói tuy Tần gia không đích thân động thủ nhưng chắc chắn đã ngầm phái cao thủ đi làm.</w:t>
      </w:r>
    </w:p>
    <w:p>
      <w:pPr>
        <w:pStyle w:val="BodyText"/>
      </w:pPr>
      <w:r>
        <w:t xml:space="preserve">Cũng có người nói là Đồ Đằng cường giả làm để người nắm giữ Thần Khí Chi Môn nhìn.</w:t>
      </w:r>
    </w:p>
    <w:p>
      <w:pPr>
        <w:pStyle w:val="BodyText"/>
      </w:pPr>
      <w:r>
        <w:t xml:space="preserve">Thậm chí có người nói đó là do người nắm giữ Thần Khí Chi Môn làm, người bình thường đâu thể tiêu diệt được hết toàn bộ đệ tử Tân gia, không sót một ai?</w:t>
      </w:r>
    </w:p>
    <w:p>
      <w:pPr>
        <w:pStyle w:val="BodyText"/>
      </w:pPr>
      <w:r>
        <w:t xml:space="preserve">Những điều suy đoán đó Tần Vô Song chẳng để tâm, nhưng hắn đang cười thầm, xem ra Thần thú Kiếm Nhiêm rất cần Thần Khí Chi Môn. Chỉ là dù Kiếm Nhiêm có lập được mười đầu danh trạng nữa thì Tần Vô Song cũng không thể cho nó cái nó muốn.</w:t>
      </w:r>
    </w:p>
    <w:p>
      <w:pPr>
        <w:pStyle w:val="BodyText"/>
      </w:pPr>
      <w:r>
        <w:t xml:space="preserve">Vì Tần Vô Song hận Kiếm Nhiêm tận xương tủy, đề phòng con hung thú lật lọng tráo trở này. Nhớ đến lời dặn của Thiên Tu Truy Vân Thú trước khi đi, rồi nhìn Kiếm Nhiêm diệt Tân gia quả đoán như vậy, loại hung thú có thể trở mặt bất cứ lúc nào này mà giữ ở bên mình chắc chắn là đại họa.</w:t>
      </w:r>
    </w:p>
    <w:p>
      <w:pPr>
        <w:pStyle w:val="BodyText"/>
      </w:pPr>
      <w:r>
        <w:t xml:space="preserve">Huống hồ Tần Vô Song hắn căn bản không muốn giữ nó. Hồi đó khi Kiếm Nhiêm cùng Tân Thiên Vấn đến tấn công Tần gia, Tần Vô Song đã hạ quyết tâm nhất định phải giết Kiếm Nhiêm.</w:t>
      </w:r>
    </w:p>
    <w:p>
      <w:pPr>
        <w:pStyle w:val="BodyText"/>
      </w:pPr>
      <w:r>
        <w:t xml:space="preserve">o0o</w:t>
      </w:r>
    </w:p>
    <w:p>
      <w:pPr>
        <w:pStyle w:val="BodyText"/>
      </w:pPr>
      <w:r>
        <w:t xml:space="preserve">Quả nhiên, ngày thứ ba sau khi Tân gia bị diệt môn, Kiếm Nhiêm lại tìm đến Vấn Đỉnh Sơn.</w:t>
      </w:r>
    </w:p>
    <w:p>
      <w:pPr>
        <w:pStyle w:val="BodyText"/>
      </w:pPr>
      <w:r>
        <w:t xml:space="preserve">Đến địa bàn của Vấn Đỉnh Sơn, sắc mặt Kiếm Nhiêm vô cùng phấn khởi, thấy Tần Vô Song thì cười:</w:t>
      </w:r>
    </w:p>
    <w:p>
      <w:pPr>
        <w:pStyle w:val="BodyText"/>
      </w:pPr>
      <w:r>
        <w:t xml:space="preserve">- Tần Đại Chưởng môn, xem ta đem đến cái gì đây?</w:t>
      </w:r>
    </w:p>
    <w:p>
      <w:pPr>
        <w:pStyle w:val="BodyText"/>
      </w:pPr>
      <w:r>
        <w:t xml:space="preserve">Rồi nó ném thủ cấp của Tân Thiên Thần ra.</w:t>
      </w:r>
    </w:p>
    <w:p>
      <w:pPr>
        <w:pStyle w:val="BodyText"/>
      </w:pPr>
      <w:r>
        <w:t xml:space="preserve">Tần Vô Song không thèm nhìn, hừ một tiếng, phất ống tay quét cái thủ cấp đi:</w:t>
      </w:r>
    </w:p>
    <w:p>
      <w:pPr>
        <w:pStyle w:val="BodyText"/>
      </w:pPr>
      <w:r>
        <w:t xml:space="preserve">- Thứ bẩn thỉu này mà cũng mang đến làm vấy bẩn sơn môn Tần gia ta?</w:t>
      </w:r>
    </w:p>
    <w:p>
      <w:pPr>
        <w:pStyle w:val="BodyText"/>
      </w:pPr>
      <w:r>
        <w:t xml:space="preserve">Kiếm Nhiêm khựng lại:</w:t>
      </w:r>
    </w:p>
    <w:p>
      <w:pPr>
        <w:pStyle w:val="BodyText"/>
      </w:pPr>
      <w:r>
        <w:t xml:space="preserve">- Tần Đại Chưởng môn, đây là thủ cấp của Tân Thiên Thần, không phải ngài muốn nó sao?</w:t>
      </w:r>
    </w:p>
    <w:p>
      <w:pPr>
        <w:pStyle w:val="BodyText"/>
      </w:pPr>
      <w:r>
        <w:t xml:space="preserve">Tần Vô Song nhướng mày:</w:t>
      </w:r>
    </w:p>
    <w:p>
      <w:pPr>
        <w:pStyle w:val="BodyText"/>
      </w:pPr>
      <w:r>
        <w:t xml:space="preserve">- Tân Thiên Thần? Nói vậy thì là ngươi đã diệt môn Tân gia?</w:t>
      </w:r>
    </w:p>
    <w:p>
      <w:pPr>
        <w:pStyle w:val="BodyText"/>
      </w:pPr>
      <w:r>
        <w:t xml:space="preserve">- Không ta thì là ai? Thế nào, ta làm rất đẹp phải không?</w:t>
      </w:r>
    </w:p>
    <w:p>
      <w:pPr>
        <w:pStyle w:val="BodyText"/>
      </w:pPr>
      <w:r>
        <w:t xml:space="preserve">Kiếm Nhiêm cười đắc ý, nó rất hài lòng về sự độc ác của mình.</w:t>
      </w:r>
    </w:p>
    <w:p>
      <w:pPr>
        <w:pStyle w:val="BodyText"/>
      </w:pPr>
      <w:r>
        <w:t xml:space="preserve">Tần Vô Song quát lớn:</w:t>
      </w:r>
    </w:p>
    <w:p>
      <w:pPr>
        <w:pStyle w:val="BodyText"/>
      </w:pPr>
      <w:r>
        <w:t xml:space="preserve">- Hay cho Kiếm Nhiêm ngươi, thì ra ngươi là hung thủ tàn sát Tân gia! Người đâu, vây nó lại!</w:t>
      </w:r>
    </w:p>
    <w:p>
      <w:pPr>
        <w:pStyle w:val="BodyText"/>
      </w:pPr>
      <w:r>
        <w:t xml:space="preserve">Bốn bề Vấn Đỉnh Sơn lập tức tràn ra vô số cường giả Thần đạo bao vây lấy Kiếm Nhiêm trước sơn môn Tần gia.</w:t>
      </w:r>
    </w:p>
    <w:p>
      <w:pPr>
        <w:pStyle w:val="BodyText"/>
      </w:pPr>
      <w:r>
        <w:t xml:space="preserve">Ánh mắt Kiếm Nhiêm lạnh băng:</w:t>
      </w:r>
    </w:p>
    <w:p>
      <w:pPr>
        <w:pStyle w:val="BodyText"/>
      </w:pPr>
      <w:r>
        <w:t xml:space="preserve">- Tần Vô Song, ngươi cài bẫy ta?</w:t>
      </w:r>
    </w:p>
    <w:p>
      <w:pPr>
        <w:pStyle w:val="BodyText"/>
      </w:pPr>
      <w:r>
        <w:t xml:space="preserve">Tần Vô Song hừ mũi:</w:t>
      </w:r>
    </w:p>
    <w:p>
      <w:pPr>
        <w:pStyle w:val="BodyText"/>
      </w:pPr>
      <w:r>
        <w:t xml:space="preserve">- Kiếm Nhiêm, lần trước ngươi đến Tần gia, ta vờ như có ủy thác là để dụ ngươi đến lần nữa. Lần đó thả ngươi đi là chưa bố trí tốt thiên la địa võng. Hôm nay ta xem ngươi chạy đi đâu?</w:t>
      </w:r>
    </w:p>
    <w:p>
      <w:pPr>
        <w:pStyle w:val="BodyText"/>
      </w:pPr>
      <w:r>
        <w:t xml:space="preserve">Kiếm Nhiêm sững người, nhìn nụ cười quái dị của Tần Vô Song nó biết mình đã bị lừa một vố đau!</w:t>
      </w:r>
    </w:p>
    <w:p>
      <w:pPr>
        <w:pStyle w:val="BodyText"/>
      </w:pPr>
      <w:r>
        <w:t xml:space="preserve">- Tần Vô Song, coi như ngươi thâm hiểm. Ngươi bảo ta lập đầu danh trạng rõ ràng là muốn ta tiêu diệt Tân gia. Giờ còn ra vẻ đại nghĩa, ngươi thật lòng dạ thâm hiểm!</w:t>
      </w:r>
    </w:p>
    <w:p>
      <w:pPr>
        <w:pStyle w:val="BodyText"/>
      </w:pPr>
      <w:r>
        <w:t xml:space="preserve">Kiếm Nhiêm rú lên, bắt đầu nhìn xung quanh tìm điểm đột phá. Hôm nay rơi vào trùng vây, trừ Tân gia ra, tám môn Thiên Đế Sơn đã có đủ bảy tông môn, rõ ràng là đã chuẩn bị sẵn chờ nó lao đầu vào.</w:t>
      </w:r>
    </w:p>
    <w:p>
      <w:pPr>
        <w:pStyle w:val="BodyText"/>
      </w:pPr>
      <w:r>
        <w:t xml:space="preserve">Tần Vô Song cười lạnh:</w:t>
      </w:r>
    </w:p>
    <w:p>
      <w:pPr>
        <w:pStyle w:val="BodyText"/>
      </w:pPr>
      <w:r>
        <w:t xml:space="preserve">- Đó là ta lừa ngươi thôi, hơn nữa ta chỉ nói lập đầu danh trạng đâu có bảo ngươi đi giết Tân gia. Tuy Tân gia có nhiều điều sai trái nhưng cũng là ân oán quá khứ. Nay Tân gia là thành viên trong tám môn Thiên Đế Sơn ta, dù Tân gia có tội trạng thì cũng chỉ có Thiên Đế Môn ta có quyền chinh phạt! Kiếm Nhiêm ngươi lại dám lợi dụng tư hình?</w:t>
      </w:r>
    </w:p>
    <w:p>
      <w:pPr>
        <w:pStyle w:val="BodyText"/>
      </w:pPr>
      <w:r>
        <w:t xml:space="preserve">Tần Vô Song nói rất hùng hồn, trong bụng thì đang cười thầm. Tiêu diệt được Tân gia, không biết Tần Vô Song đã vui đến mức nào, giảm được biết bao lo âu. Mượn đao giết người, hơn nữa còn tiện thể hủy luôn thanh đao, nhất cử lưỡng tiện, sao lại không làm chứ?</w:t>
      </w:r>
    </w:p>
    <w:p>
      <w:pPr>
        <w:pStyle w:val="BodyText"/>
      </w:pPr>
      <w:r>
        <w:t xml:space="preserve">Kiếm Nhiêm không nói được gì, nhớ lại thì đúng là lúc đó Tần Vô Song căn bản không hề nói muốn nó đi giết Tân gia.</w:t>
      </w:r>
    </w:p>
    <w:p>
      <w:pPr>
        <w:pStyle w:val="BodyText"/>
      </w:pPr>
      <w:r>
        <w:t xml:space="preserve">- Tần Vô Song, ngươi lừa ta, bỉ ổi!</w:t>
      </w:r>
    </w:p>
    <w:p>
      <w:pPr>
        <w:pStyle w:val="BodyText"/>
      </w:pPr>
      <w:r>
        <w:t xml:space="preserve">Tần Vô Song cười lạnh:</w:t>
      </w:r>
    </w:p>
    <w:p>
      <w:pPr>
        <w:pStyle w:val="BodyText"/>
      </w:pPr>
      <w:r>
        <w:t xml:space="preserve">- Không lừa ngươi thì sao giết được Thần thú nội ứng của Thiên Hỏa Nam Cương ngươi? Kiếm Nhiêm, ngươi là nội ứng của Thú Tộc Thiên Hỏa Nam Cương, ai ai cũng biết, ngươi đến Hiên Viên Khâu ta thăm dò, không giết ngươi sao xứng với thiên đạo?</w:t>
      </w:r>
    </w:p>
    <w:p>
      <w:pPr>
        <w:pStyle w:val="BodyText"/>
      </w:pPr>
      <w:r>
        <w:t xml:space="preserve">- Tần Vô Song, ngươi ngậm máu phun người! Sao ta có thể là nội ứng của Thiên Hỏa Nam Cương?</w:t>
      </w:r>
    </w:p>
    <w:p>
      <w:pPr>
        <w:pStyle w:val="BodyText"/>
      </w:pPr>
      <w:r>
        <w:t xml:space="preserve">Kiếm Nhiêm gầm lên.</w:t>
      </w:r>
    </w:p>
    <w:p>
      <w:pPr>
        <w:pStyle w:val="BodyText"/>
      </w:pPr>
      <w:r>
        <w:t xml:space="preserve">- Ngươi không phải nội ứng của Thiên Hỏa Nam Cương sao có thể dễ dàng tìm được Thái cổ Thần Miếu của Thiên Hỏa Nam Cương đến vậy?</w:t>
      </w:r>
    </w:p>
    <w:p>
      <w:pPr>
        <w:pStyle w:val="BodyText"/>
      </w:pPr>
      <w:r>
        <w:t xml:space="preserve">Tần Vô Song từng bước gán tội danh cho Kiếm Nhiêm, chỉ có vậy giết nó mới danh chính ngôn thuận. Giết người thì dễ nhưng phải giết một cách đường hoàng, danh chính ngôn thuận, giương cao ngọn cờ đại nghĩa, như vậy giết sẽ thuận tay hơn, vững dạ hơn.</w:t>
      </w:r>
    </w:p>
    <w:p>
      <w:pPr>
        <w:pStyle w:val="BodyText"/>
      </w:pPr>
      <w:r>
        <w:t xml:space="preserve">Kiếm Nhiêm giận dữ gầm lên:</w:t>
      </w:r>
    </w:p>
    <w:p>
      <w:pPr>
        <w:pStyle w:val="BodyText"/>
      </w:pPr>
      <w:r>
        <w:t xml:space="preserve">- Bỉ ổi, tiểu nhân bỉ ổi!</w:t>
      </w:r>
    </w:p>
    <w:p>
      <w:pPr>
        <w:pStyle w:val="BodyText"/>
      </w:pPr>
      <w:r>
        <w:t xml:space="preserve">Tần Vô Song sầm mặt lại:</w:t>
      </w:r>
    </w:p>
    <w:p>
      <w:pPr>
        <w:pStyle w:val="BodyText"/>
      </w:pPr>
      <w:r>
        <w:t xml:space="preserve">- Bố trận!</w:t>
      </w:r>
    </w:p>
    <w:p>
      <w:pPr>
        <w:pStyle w:val="BodyText"/>
      </w:pPr>
      <w:r>
        <w:t xml:space="preserve">Chín Ma Tượng Đại Khôi Lỗi lập tức bày trận pháp, Cửu Cung Quy Nhất Kiếm Trận khởi động vây lấy Kiếm Nhiêm, bắt đầu tấn công.</w:t>
      </w:r>
    </w:p>
    <w:p>
      <w:pPr>
        <w:pStyle w:val="BodyText"/>
      </w:pPr>
      <w:r>
        <w:t xml:space="preserve">Uy lực của Cửu Cung Quy Nhất Kiếm Trận này Kiếm Nhiêm cũng đã biết, một khi rơi vào trong thì nó sẽ lãnh đủ.</w:t>
      </w:r>
    </w:p>
    <w:p>
      <w:pPr>
        <w:pStyle w:val="BodyText"/>
      </w:pPr>
      <w:r>
        <w:t xml:space="preserve">Kiếm Nhiêm gầm lên:</w:t>
      </w:r>
    </w:p>
    <w:p>
      <w:pPr>
        <w:pStyle w:val="BodyText"/>
      </w:pPr>
      <w:r>
        <w:t xml:space="preserve">- Tần Vô Song, coi như ngươi lợi hại, ngươi nhớ lấy, món nợ này ta sẽ bắt Tần gia ngươi máu chảy thành sông, thây chất thành núi mới để trả!</w:t>
      </w:r>
    </w:p>
    <w:p>
      <w:pPr>
        <w:pStyle w:val="BodyText"/>
      </w:pPr>
      <w:r>
        <w:t xml:space="preserve">Tần Vô Song cười lạnh:</w:t>
      </w:r>
    </w:p>
    <w:p>
      <w:pPr>
        <w:pStyle w:val="BodyText"/>
      </w:pPr>
      <w:r>
        <w:t xml:space="preserve">- Vậy thì phải xem hôm nay ngươi có bản lĩnh thoát thân không đã rồi nói!</w:t>
      </w:r>
    </w:p>
    <w:p>
      <w:pPr>
        <w:pStyle w:val="BodyText"/>
      </w:pPr>
      <w:r>
        <w:t xml:space="preserve">Nói rồi Tần Vô Song cầm Âm Dương Tạo Hóa Đao:</w:t>
      </w:r>
    </w:p>
    <w:p>
      <w:pPr>
        <w:pStyle w:val="BodyText"/>
      </w:pPr>
      <w:r>
        <w:t xml:space="preserve">- Chư vị Chưởng môn, Tần gia ta lần này mời các vị đến là để tấn công con hung thú nội ứng của Thiên Hỏa Nam Cương! Chư vị chỉ cần giúp Tần gia ta trấn giữ các vị trí trọng yếu, còn nhiệm vụ giết con hung thú này cứ giao cho Tần gia ta!</w:t>
      </w:r>
    </w:p>
    <w:p>
      <w:pPr>
        <w:pStyle w:val="BodyText"/>
      </w:pPr>
      <w:r>
        <w:t xml:space="preserve">Trong khi nói Âm Dương Tạo Hóa Đao trong tay Tần Vô Song đã chém tới.</w:t>
      </w:r>
    </w:p>
    <w:p>
      <w:pPr>
        <w:pStyle w:val="BodyText"/>
      </w:pPr>
      <w:r>
        <w:t xml:space="preserve">Thanh đao chém hư không ra thành hai nửa, tạo nên vô số những làn sóng chấn động, chỉ cần không cẩn thận rơi vào vết nứt không gian đó sẽ hoàn toàn biến mất trong hư không vô hạn, bị không gian pháp tắc tiêu diệt.</w:t>
      </w:r>
    </w:p>
    <w:p>
      <w:pPr>
        <w:pStyle w:val="BodyText"/>
      </w:pPr>
      <w:r>
        <w:t xml:space="preserve">Tu vi của Kiếm Nhiêm tương đương với Tân Thiên Vấn, lần đó Tân Thiên Vấn không đánh lại được Tần Vô Song, đương nhiên Kiếm Nhiêm cũng rất chật vật, gắng gượng chống lại Cửu Cung Quy Nhất Kiếm Trận, đồng thời miệng lẩm nhẩm, một đạo phù quang bắn lên trời, hóa thành hư vô và biến mất trong không khí.</w:t>
      </w:r>
    </w:p>
    <w:p>
      <w:pPr>
        <w:pStyle w:val="BodyText"/>
      </w:pPr>
      <w:r>
        <w:t xml:space="preserve">Kiếm Nhiêm bật cười lớn:</w:t>
      </w:r>
    </w:p>
    <w:p>
      <w:pPr>
        <w:pStyle w:val="BodyText"/>
      </w:pPr>
      <w:r>
        <w:t xml:space="preserve">- Tần Vô Song, ta đã báo cáo tình hình của ta cho chủ nhân. Nếu hôm nay ngươi giết ta, ta dám đảm bảo Vấn Đỉnh Sơn của ngươi sẽ bị san bằng!</w:t>
      </w:r>
    </w:p>
    <w:p>
      <w:pPr>
        <w:pStyle w:val="BodyText"/>
      </w:pPr>
      <w:r>
        <w:t xml:space="preserve">Tần Vô Song cười lạnh:</w:t>
      </w:r>
    </w:p>
    <w:p>
      <w:pPr>
        <w:pStyle w:val="BodyText"/>
      </w:pPr>
      <w:r>
        <w:t xml:space="preserve">- Ta nghe nhiều lời uy hiếp rồi, ngươi không phải kẻ đầu tiên cũng chẳng phải kẻ cuối cùng. Kiếm Nhiêm, hôm nay ngươi khó thoát khỏi cái chết!</w:t>
      </w:r>
    </w:p>
    <w:p>
      <w:pPr>
        <w:pStyle w:val="BodyText"/>
      </w:pPr>
      <w:r>
        <w:t xml:space="preserve">Kiếm Nhiêm phẫn nộ:</w:t>
      </w:r>
    </w:p>
    <w:p>
      <w:pPr>
        <w:pStyle w:val="BodyText"/>
      </w:pPr>
      <w:r>
        <w:t xml:space="preserve">- Tần Vô Song, Tần gia ngươi không sợ chết thật sao?</w:t>
      </w:r>
    </w:p>
    <w:p>
      <w:pPr>
        <w:pStyle w:val="BodyText"/>
      </w:pPr>
      <w:r>
        <w:t xml:space="preserve">- Chết thì có gì phải sợ? Người có ai là không chết? Kiếm Nhiêm ngươi sợ chết không có nghĩa là Tần Vô Song ta cũng sợ chết giống ngươi. Hơn nữa, ta không cần biết chủ nhân của ngươi là ai, muốn vào Thần Khí Chi Môn là có ý đồ gì. Nhưng muốn giở trò trước mặt Tần gia ta thì ngươi chưa đủ đạo hạnh đâu!</w:t>
      </w:r>
    </w:p>
    <w:p>
      <w:pPr>
        <w:pStyle w:val="BodyText"/>
      </w:pPr>
      <w:r>
        <w:t xml:space="preserve">Kiếm Nhiêm kinh hoàng:</w:t>
      </w:r>
    </w:p>
    <w:p>
      <w:pPr>
        <w:pStyle w:val="BodyText"/>
      </w:pPr>
      <w:r>
        <w:t xml:space="preserve">- Sớm muộn gì ngươi cũng phải hối hận. Tần Vô Song, ngươi không giết được ta đâu, không giết được ta đâu!</w:t>
      </w:r>
    </w:p>
    <w:p>
      <w:pPr>
        <w:pStyle w:val="BodyText"/>
      </w:pPr>
      <w:r>
        <w:t xml:space="preserve">Nhưng chủ ý giết nó của Tần Vô Song đã kiên định, đâu thể có nửa chút do dự?</w:t>
      </w:r>
    </w:p>
    <w:p>
      <w:pPr>
        <w:pStyle w:val="Compact"/>
      </w:pPr>
      <w:r>
        <w:t xml:space="preserve">Ủng hộ chỉ với 1 click và 5s ! (adf.ly/4EmoB)</w:t>
      </w:r>
      <w:r>
        <w:br w:type="textWrapping"/>
      </w:r>
      <w:r>
        <w:br w:type="textWrapping"/>
      </w:r>
    </w:p>
    <w:p>
      <w:pPr>
        <w:pStyle w:val="Heading2"/>
      </w:pPr>
      <w:bookmarkStart w:id="906" w:name="chương-884"/>
      <w:bookmarkEnd w:id="906"/>
      <w:r>
        <w:t xml:space="preserve">884. Chương 88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84: Vận mệnh của Đại lục Thiên Huyề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Kiếm Nhiêm bị chín Ma Tượng Đại Khôi Lỗi vây chặt, mà Âm Dương Tạo Hóa Đao của Tần Vô Song thì không ngừng tấn công tới, khiến Kiếm Nhiêm chống đỡ rất chật vật.</w:t>
      </w:r>
    </w:p>
    <w:p>
      <w:pPr>
        <w:pStyle w:val="BodyText"/>
      </w:pPr>
      <w:r>
        <w:t xml:space="preserve">Dưới sự tấn công mạnh mẽ thế này, Kiếm Nhiêm dù có thủ đoạn thông thiên cũng không thể xoay chuyển cục diện, chỉ có không ngừng lùi bước, nó biết giờ còn suy tính gì khác thì hôm nay chắc chắn bỏ mạng ở Vấn Đỉnh Sơn.</w:t>
      </w:r>
    </w:p>
    <w:p>
      <w:pPr>
        <w:pStyle w:val="BodyText"/>
      </w:pPr>
      <w:r>
        <w:t xml:space="preserve">Rú lên một tràng dài, pháp thân Kiếm Nhiêm bỗng phát ra một luồng sáng xanh kỳ dị, cả cơ thể được bao trùm trong quầng sáng đó. Bên ngoài lấp loáng vô số những ký tự kỳ lạ.</w:t>
      </w:r>
    </w:p>
    <w:p>
      <w:pPr>
        <w:pStyle w:val="BodyText"/>
      </w:pPr>
      <w:r>
        <w:t xml:space="preserve">Đúng lúc đó, Kiếm Nhiêm lẩm nhẩm:</w:t>
      </w:r>
    </w:p>
    <w:p>
      <w:pPr>
        <w:pStyle w:val="BodyText"/>
      </w:pPr>
      <w:r>
        <w:t xml:space="preserve">- Thiên huyền địa hoàng, vũ trụ hồng hoang, cầu xin chủ nhân…</w:t>
      </w:r>
    </w:p>
    <w:p>
      <w:pPr>
        <w:pStyle w:val="BodyText"/>
      </w:pPr>
      <w:r>
        <w:t xml:space="preserve">Những lời kỳ dị chưa nói hết, cơ thể Kiếm Nhiêm bỗng biến thành một luồng sáng xanh rồi biến mất hoàn toàn không để lại chút dấu tích gì.</w:t>
      </w:r>
    </w:p>
    <w:p>
      <w:pPr>
        <w:pStyle w:val="BodyText"/>
      </w:pPr>
      <w:r>
        <w:t xml:space="preserve">Biến cố này đừng nói Tần Vô Song phải há hốc mồm, ngay những Thần đạo cường giả đang bao vây ở bên ngoài cũng chẳng kịp có phản ứng gì.</w:t>
      </w:r>
    </w:p>
    <w:p>
      <w:pPr>
        <w:pStyle w:val="BodyText"/>
      </w:pPr>
      <w:r>
        <w:t xml:space="preserve">- Thoát rồi à?</w:t>
      </w:r>
    </w:p>
    <w:p>
      <w:pPr>
        <w:pStyle w:val="BodyText"/>
      </w:pPr>
      <w:r>
        <w:t xml:space="preserve">Bao Bao vẫn còn cảm giác mơ hồ.</w:t>
      </w:r>
    </w:p>
    <w:p>
      <w:pPr>
        <w:pStyle w:val="BodyText"/>
      </w:pPr>
      <w:r>
        <w:t xml:space="preserve">Sắc mặt Tần Vô Song có phần nặng nề nhìn nơi mà ánh sáng xanh vừa biến mất, thu chín con Ma Tượng Đại Khôi Lỗi lại, đứng yên một lúc lâu rồi gục gặc đầu.</w:t>
      </w:r>
    </w:p>
    <w:p>
      <w:pPr>
        <w:pStyle w:val="BodyText"/>
      </w:pPr>
      <w:r>
        <w:t xml:space="preserve">Ánh sáng xanh kia trốn thoát có phần giống lần hắn dùng Thiên Độn Chi Phù, cũng là dùng đại thần thông mở ra một con đường hư không chạy thoát.</w:t>
      </w:r>
    </w:p>
    <w:p>
      <w:pPr>
        <w:pStyle w:val="BodyText"/>
      </w:pPr>
      <w:r>
        <w:t xml:space="preserve">Đây là một cách lợi dụng không gian pháp tắc.</w:t>
      </w:r>
    </w:p>
    <w:p>
      <w:pPr>
        <w:pStyle w:val="BodyText"/>
      </w:pPr>
      <w:r>
        <w:t xml:space="preserve">Thiên Độn Chi Phù chỉ có trong Thất Tuyệt Liên Hoàn Trận, theo Tần Vô Song suy đoán, chủ nhân của trận pháp này không phải người của Đại lục Thiên Huyền. Vì thế Thiên Độn Chi Phù có đến tám chín phần không phải thứ của Đại lục Thiên Huyền. Không gian pháp tắc tương tự, cường giả trên Đại lục Thiên Huyền không phải không dùng được, nhưng tuyệt đối không lợi hại như vậy.</w:t>
      </w:r>
    </w:p>
    <w:p>
      <w:pPr>
        <w:pStyle w:val="BodyText"/>
      </w:pPr>
      <w:r>
        <w:t xml:space="preserve">- Lão Đại, thế này là sao? Tên Kiếm Nhiêm đó có phần kỳ quái!</w:t>
      </w:r>
    </w:p>
    <w:p>
      <w:pPr>
        <w:pStyle w:val="BodyText"/>
      </w:pPr>
      <w:r>
        <w:t xml:space="preserve">Một kẻ vốn không tinh ý như Bao Bao cũng cảm thấy có gì đó không ổn.</w:t>
      </w:r>
    </w:p>
    <w:p>
      <w:pPr>
        <w:pStyle w:val="BodyText"/>
      </w:pPr>
      <w:r>
        <w:t xml:space="preserve">- Thần thú Kiếm Nhiêm lai lịch rất cổ quái. Chủ nhân mà nó vừa nhắc đến không biết là kẻ thế nào!</w:t>
      </w:r>
    </w:p>
    <w:p>
      <w:pPr>
        <w:pStyle w:val="BodyText"/>
      </w:pPr>
      <w:r>
        <w:t xml:space="preserve">Tần Vô Song ít nhiều cũng lo lắng, nhưng không biểu hiện quá nhiều.</w:t>
      </w:r>
    </w:p>
    <w:p>
      <w:pPr>
        <w:pStyle w:val="BodyText"/>
      </w:pPr>
      <w:r>
        <w:t xml:space="preserve">Tần Vô Song có trực giác rất tốt, sau hàng loạt những biểu hiện kỳ lạ của Kiếm Nhiêm, Tần Vô Song đã lờ mờ đoán được có lẽ đằng sau Kiếm Nhiêm là một thế lực không đơn giản, hơn nữa mục tiêu của hắn lại là Thần Khí Chi Môn, rốt cuộc hắn là kẻ thế nào?</w:t>
      </w:r>
    </w:p>
    <w:p>
      <w:pPr>
        <w:pStyle w:val="BodyText"/>
      </w:pPr>
      <w:r>
        <w:t xml:space="preserve">Đồ Đằng Tộc?</w:t>
      </w:r>
    </w:p>
    <w:p>
      <w:pPr>
        <w:pStyle w:val="BodyText"/>
      </w:pPr>
      <w:r>
        <w:t xml:space="preserve">Nhìn Kiếm Nhiêm rõ ràng là không giống loại hiếu trung với Hiên Viên Đồ Đằng Tộc, nếu hiếu trung với Đồ Đằng Tộc thì Kiếm Nhiêm không cần thiết phải đi đường vòng lấy một suất vào Thần Khí Chi Môn từ Tần gia.</w:t>
      </w:r>
    </w:p>
    <w:p>
      <w:pPr>
        <w:pStyle w:val="BodyText"/>
      </w:pPr>
      <w:r>
        <w:t xml:space="preserve">Nếu không phải thế lực Đồ Đằng thì càng kỳ quái hơn.</w:t>
      </w:r>
    </w:p>
    <w:p>
      <w:pPr>
        <w:pStyle w:val="BodyText"/>
      </w:pPr>
      <w:r>
        <w:t xml:space="preserve">Thế lực Đồ Đằng, cùng với một vài siêu cấp cường giả ẩn sĩ, là thế lực mạnh nhất Đại lục Thiên Huyền. Lẽ nào chủ nhân của Thần thú Kiếm Nhiêm lại là những cường giả ẩn thế kia, ví như Lý Bố Y tiền bối?</w:t>
      </w:r>
    </w:p>
    <w:p>
      <w:pPr>
        <w:pStyle w:val="BodyText"/>
      </w:pPr>
      <w:r>
        <w:t xml:space="preserve">Tần Vô Song cảm thấy trong đầu một mớ hỗn loạn nên không nghĩ nhiều nữa.</w:t>
      </w:r>
    </w:p>
    <w:p>
      <w:pPr>
        <w:pStyle w:val="BodyText"/>
      </w:pPr>
      <w:r>
        <w:t xml:space="preserve">Giờ thậm chí hắn có phần hoài nghi Thần thú Kiếm Nhiêm tìm đến mình là vì Thần Khí Chi Môn hay là vì Thất Tuyệt Liên Hoàn Trận.</w:t>
      </w:r>
    </w:p>
    <w:p>
      <w:pPr>
        <w:pStyle w:val="BodyText"/>
      </w:pPr>
      <w:r>
        <w:t xml:space="preserve">o0o</w:t>
      </w:r>
    </w:p>
    <w:p>
      <w:pPr>
        <w:pStyle w:val="BodyText"/>
      </w:pPr>
      <w:r>
        <w:t xml:space="preserve">Đại chiến một trận với Kiếm Nhiêm, sáu tông môn khác trong Thiên Đế Sơn được biết Kiếm Nhiêm tiêu diệt Tân gia, ít nhiều cũng cảm thấy khủng hoảng. Tuy biết Tần Vô Song nói Kiếm Nhiêm là nội ứng của Thiên Hỏa Nam Cương đến tám phần là cái cớ, nhưng vẫn có phần dè chừng với đầu Thần thú quái dị này.</w:t>
      </w:r>
    </w:p>
    <w:p>
      <w:pPr>
        <w:pStyle w:val="BodyText"/>
      </w:pPr>
      <w:r>
        <w:t xml:space="preserve">- Chư vị, lai lịch của Kiếm Nhiêm rất kỳ lạ, mưu đồ rất lớn, ta có cơ hội sẽ báo chuyện này lên Đồ Đằng Tộc để họ định đoạt!</w:t>
      </w:r>
    </w:p>
    <w:p>
      <w:pPr>
        <w:pStyle w:val="BodyText"/>
      </w:pPr>
      <w:r>
        <w:t xml:space="preserve">- Ừm, ta thấy Kiếm Nhiêm chẳng phải loại gì tốt, lần đó chỉ là lợi dụng Tân Thiên Vấn mà thôi.</w:t>
      </w:r>
    </w:p>
    <w:p>
      <w:pPr>
        <w:pStyle w:val="BodyText"/>
      </w:pPr>
      <w:r>
        <w:t xml:space="preserve">- Không sai, loại hung thú lai lịch bất minh này nhất định phải đề phòng hơn.</w:t>
      </w:r>
    </w:p>
    <w:p>
      <w:pPr>
        <w:pStyle w:val="BodyText"/>
      </w:pPr>
      <w:r>
        <w:t xml:space="preserve">- Hà hà, bệ hạ, Tân gia bị tiêu diệt, vị trí đó xử lý ra sao đây?</w:t>
      </w:r>
    </w:p>
    <w:p>
      <w:pPr>
        <w:pStyle w:val="BodyText"/>
      </w:pPr>
      <w:r>
        <w:t xml:space="preserve">Tần Vô Song bình thản nói:</w:t>
      </w:r>
    </w:p>
    <w:p>
      <w:pPr>
        <w:pStyle w:val="BodyText"/>
      </w:pPr>
      <w:r>
        <w:t xml:space="preserve">- Việc này để tính sau, ta đến Đồ Đằng Tộc một chuyến đã.</w:t>
      </w:r>
    </w:p>
    <w:p>
      <w:pPr>
        <w:pStyle w:val="BodyText"/>
      </w:pPr>
      <w:r>
        <w:t xml:space="preserve">Là Thiên Đế đương nhiên có tư cách đối thoại trực tiếp với Hiên Viên Đồ Đằng Tộc. Tuy hắn và Đồ Đằng Tộc không vừa lòng nhau nhưng vẫn phải ưu tiên đại cục.</w:t>
      </w:r>
    </w:p>
    <w:p>
      <w:pPr>
        <w:pStyle w:val="BodyText"/>
      </w:pPr>
      <w:r>
        <w:t xml:space="preserve">o0o</w:t>
      </w:r>
    </w:p>
    <w:p>
      <w:pPr>
        <w:pStyle w:val="BodyText"/>
      </w:pPr>
      <w:r>
        <w:t xml:space="preserve">Đúng là Hiên Viên Tộc cảm thấy bực mình với Tần Vô Song, dám động chạm cường giả chí tôn Đồ Đằng Tộc trước mặt bao nhiêu người, nếu là trước đây thì chắc chắn bị giết ngay tại chỗ rồi.</w:t>
      </w:r>
    </w:p>
    <w:p>
      <w:pPr>
        <w:pStyle w:val="BodyText"/>
      </w:pPr>
      <w:r>
        <w:t xml:space="preserve">Nhưng sau lưng Tần Vô Song lại có Lý Bố Y, Đồ Đằng Tộc ném chuột sợ vỡ lọ quý nên mới nhẫn nhịn. Nghe nói Tần Vô Song đến cầu kiến, mà Lý Bố Y không còn ở Hiên Viên Khâu nữa, Đồ Đằng Tộc muốn nhân cơ hội này mà làm nhục Tần Vô Song.</w:t>
      </w:r>
    </w:p>
    <w:p>
      <w:pPr>
        <w:pStyle w:val="BodyText"/>
      </w:pPr>
      <w:r>
        <w:t xml:space="preserve">Ai ngờ Tần Vô Song chẳng cho họ cơ hội, hắn đi thẳng vào vấn đề, báo cáo việc Kiếm Nhiêm tàn sát Tân gia!</w:t>
      </w:r>
    </w:p>
    <w:p>
      <w:pPr>
        <w:pStyle w:val="BodyText"/>
      </w:pPr>
      <w:r>
        <w:t xml:space="preserve">Thông tin này thật sự là như sét đánh ngang tai, khiến Hiên Viên Dương cũng cảm thấy cổ họng khô rang. Đặc biệt là những biểu hiện kỳ lạ của Kiếm Nhiêm ở Vấn Đỉnh Sơn càng khiến Hiên Viên Dương phải cau mày nhăn mặt.</w:t>
      </w:r>
    </w:p>
    <w:p>
      <w:pPr>
        <w:pStyle w:val="BodyText"/>
      </w:pPr>
      <w:r>
        <w:t xml:space="preserve">Hiên Viên Dương khẽ nhíu mày, suy nghĩ hồi lâu mới nói:</w:t>
      </w:r>
    </w:p>
    <w:p>
      <w:pPr>
        <w:pStyle w:val="BodyText"/>
      </w:pPr>
      <w:r>
        <w:t xml:space="preserve">- Tần Vô Song, việc này ngươi làm khá lắm. Đáng tiếc lại để Kiếm Nhiêm thoát mất. Đầu Thần thú này ở Hiên Viên Khâu đã mấy nghìn năm, ta cứ có cảm giác nó có gì đó kỳ lạ, không ngờ đằng sau nói có kẻ chỉ đạo thật!</w:t>
      </w:r>
    </w:p>
    <w:p>
      <w:pPr>
        <w:pStyle w:val="BodyText"/>
      </w:pPr>
      <w:r>
        <w:t xml:space="preserve">Tần Vô Song đã truyền đạt lại sự việc, Hiên Viên Tộc làm thế nào đấy là chuyện của Hiên Viên Tộc. Trong hoàn cảnh này đương nhiên Tần Vô Song sẽ không hỏi nhiều, tránh rắc rối.</w:t>
      </w:r>
    </w:p>
    <w:p>
      <w:pPr>
        <w:pStyle w:val="BodyText"/>
      </w:pPr>
      <w:r>
        <w:t xml:space="preserve">Hiên Viên Uy lại hỏi:</w:t>
      </w:r>
    </w:p>
    <w:p>
      <w:pPr>
        <w:pStyle w:val="BodyText"/>
      </w:pPr>
      <w:r>
        <w:t xml:space="preserve">- Chưởng môn, ngài nghĩ kẻ đứng đằng sau có thể là ai? Liệu có phải Hỏa Thần Chúc Dung Tộc ở Thiên Hỏa Nam Cương? Hay là Thần Nông Tộc?</w:t>
      </w:r>
    </w:p>
    <w:p>
      <w:pPr>
        <w:pStyle w:val="BodyText"/>
      </w:pPr>
      <w:r>
        <w:t xml:space="preserve">Hiên Viên Khâu lắc đầu:</w:t>
      </w:r>
    </w:p>
    <w:p>
      <w:pPr>
        <w:pStyle w:val="BodyText"/>
      </w:pPr>
      <w:r>
        <w:t xml:space="preserve">- Đều không phải, số suất của Đồ Đằng Tộc vào Thần Khí Chi Môn rất nhiều, hà tất phải tranh giành với Hiên Viên Khâu ta một suất, không hợp lý. Ta nghi Kiếm Nhiêm căn bản không phải thủ hạ của thế lực Đồ Đằng.</w:t>
      </w:r>
    </w:p>
    <w:p>
      <w:pPr>
        <w:pStyle w:val="BodyText"/>
      </w:pPr>
      <w:r>
        <w:t xml:space="preserve">Tần Vô Song có phần khâm phục, những phán đoán này giống hệt như hắn đã nghĩ, nếu nói anh hùng thường có suy nghĩ giống nhau cũng không quá.</w:t>
      </w:r>
    </w:p>
    <w:p>
      <w:pPr>
        <w:pStyle w:val="BodyText"/>
      </w:pPr>
      <w:r>
        <w:t xml:space="preserve">- Không phải thế lực Đồ Đằng?</w:t>
      </w:r>
    </w:p>
    <w:p>
      <w:pPr>
        <w:pStyle w:val="BodyText"/>
      </w:pPr>
      <w:r>
        <w:t xml:space="preserve">Hiên Viên Uy có phần mơ hồ:</w:t>
      </w:r>
    </w:p>
    <w:p>
      <w:pPr>
        <w:pStyle w:val="BodyText"/>
      </w:pPr>
      <w:r>
        <w:t xml:space="preserve">- Ngoài thế lực Đồ Đằng ra thì còn ai có thể sai khiến được nó chứ? Hơn nữa, kẻ nào mà to gan đến mức dám gây khó dễ cho Đồ Đằng Tộc?</w:t>
      </w:r>
    </w:p>
    <w:p>
      <w:pPr>
        <w:pStyle w:val="BodyText"/>
      </w:pPr>
      <w:r>
        <w:t xml:space="preserve">Hiên Viên Bạt cười khổ:</w:t>
      </w:r>
    </w:p>
    <w:p>
      <w:pPr>
        <w:pStyle w:val="BodyText"/>
      </w:pPr>
      <w:r>
        <w:t xml:space="preserve">- Không phải người nắm giữ Thần Khí Chi Môn chứ?</w:t>
      </w:r>
    </w:p>
    <w:p>
      <w:pPr>
        <w:pStyle w:val="BodyText"/>
      </w:pPr>
      <w:r>
        <w:t xml:space="preserve">- Không thể là họ, họ khống chế mọi thứ trên Đại lục Thiên Huyền, không cần thiết phải làm những chuyện vô vị này.</w:t>
      </w:r>
    </w:p>
    <w:p>
      <w:pPr>
        <w:pStyle w:val="BodyText"/>
      </w:pPr>
      <w:r>
        <w:t xml:space="preserve">Hiên Viên Dương cười khổ.</w:t>
      </w:r>
    </w:p>
    <w:p>
      <w:pPr>
        <w:pStyle w:val="BodyText"/>
      </w:pPr>
      <w:r>
        <w:t xml:space="preserve">Thế này không phải, thế kia cũng không, tất cả thực sự là chẳng hiểu ra sao nữa.</w:t>
      </w:r>
    </w:p>
    <w:p>
      <w:pPr>
        <w:pStyle w:val="BodyText"/>
      </w:pPr>
      <w:r>
        <w:t xml:space="preserve">Tần Vô Song nghe họ đối đáp, trong đầu cũng suy nghĩ, nhưng hắn rất biết điều không nói câu nào. Trong lòng có nghi vấn, có cơ hội sẽ thỉnh giáo Lý Bố Y tiền bối.</w:t>
      </w:r>
    </w:p>
    <w:p>
      <w:pPr>
        <w:pStyle w:val="BodyText"/>
      </w:pPr>
      <w:r>
        <w:t xml:space="preserve">- Tần Vô Song, ngươi cứ về Vấn Đỉnh Sơn trước, chủ trì cho tốt cục diện Thiên Đế Sơn. Thực lực Thiên Đế Sơn hiện nay đã bị suy giảm nhiều, cần phải tăng cường mới được.</w:t>
      </w:r>
    </w:p>
    <w:p>
      <w:pPr>
        <w:pStyle w:val="BodyText"/>
      </w:pPr>
      <w:r>
        <w:t xml:space="preserve">Lần này Hiên Viên Dương không nhắc chuyện cũ mà khuyên vài câu. Nhưng lời khách sáo đương nhiên Tần Vô Song vẫn phải nói, vâng vâng dạ dạ vài câu rồi cáo từ.</w:t>
      </w:r>
    </w:p>
    <w:p>
      <w:pPr>
        <w:pStyle w:val="BodyText"/>
      </w:pPr>
      <w:r>
        <w:t xml:space="preserve">Nội bộ Hiên Viên Tộc, sau khi Tần Vô Song rời đi, nét mặt lập tức thay đổi.</w:t>
      </w:r>
    </w:p>
    <w:p>
      <w:pPr>
        <w:pStyle w:val="BodyText"/>
      </w:pPr>
      <w:r>
        <w:t xml:space="preserve">- Đại Chưởng môn, liệu có phải Tần Vô Song bịa chuyện dọa Hiên Viên Tộc chúng ta?</w:t>
      </w:r>
    </w:p>
    <w:p>
      <w:pPr>
        <w:pStyle w:val="BodyText"/>
      </w:pPr>
      <w:r>
        <w:t xml:space="preserve">Hiên Viên Tiếu đưa ra nghi vấn đầu tiên.</w:t>
      </w:r>
    </w:p>
    <w:p>
      <w:pPr>
        <w:pStyle w:val="BodyText"/>
      </w:pPr>
      <w:r>
        <w:t xml:space="preserve">Hiên Viên Uy cũng tán đồng:</w:t>
      </w:r>
    </w:p>
    <w:p>
      <w:pPr>
        <w:pStyle w:val="BodyText"/>
      </w:pPr>
      <w:r>
        <w:t xml:space="preserve">- Không sai, tên Tần Vô Song ấy ngay Đại Chưởng môn hắn cũng dám động đến, ta nghĩ hắn cố ý bày trò.</w:t>
      </w:r>
    </w:p>
    <w:p>
      <w:pPr>
        <w:pStyle w:val="BodyText"/>
      </w:pPr>
      <w:r>
        <w:t xml:space="preserve">Hiên Viên Bạt cười khổ:</w:t>
      </w:r>
    </w:p>
    <w:p>
      <w:pPr>
        <w:pStyle w:val="BodyText"/>
      </w:pPr>
      <w:r>
        <w:t xml:space="preserve">- Ta nghĩ không phải đâu. Ta đã từng quan sát hắn, tuy cao ngạo nhưng hắn không phải loại gây chuyện vô cớ. Hơn nữa, nếu hắn dựng chuyện, Vân gia và Thái Ất Môn sẽ không hùa theo hắn!</w:t>
      </w:r>
    </w:p>
    <w:p>
      <w:pPr>
        <w:pStyle w:val="BodyText"/>
      </w:pPr>
      <w:r>
        <w:t xml:space="preserve">Hiên Viên Dương gục gặc:</w:t>
      </w:r>
    </w:p>
    <w:p>
      <w:pPr>
        <w:pStyle w:val="BodyText"/>
      </w:pPr>
      <w:r>
        <w:t xml:space="preserve">- Bạt đệ nói đúng, việc mà Tần Vô Song nói không thể là giả. Nếu có điều gì mờ ám, chắn chắn hắn sẽ nói nhiều hơn nữa. Nhưng vừa rồi sau khi nói xong chuyện đó, hắn không hề nói gì thêm, hiển nhiên là không muốn phải bận tâm nhiều về việc này, mà muốn đẩy cho Đồ Đằng Tộc chúng ta.</w:t>
      </w:r>
    </w:p>
    <w:p>
      <w:pPr>
        <w:pStyle w:val="BodyText"/>
      </w:pPr>
      <w:r>
        <w:t xml:space="preserve">- Tên tiểu tử này thật giảo hoạt!</w:t>
      </w:r>
    </w:p>
    <w:p>
      <w:pPr>
        <w:pStyle w:val="BodyText"/>
      </w:pPr>
      <w:r>
        <w:t xml:space="preserve">Hiên Viên Uy hậm hực:</w:t>
      </w:r>
    </w:p>
    <w:p>
      <w:pPr>
        <w:pStyle w:val="BodyText"/>
      </w:pPr>
      <w:r>
        <w:t xml:space="preserve">- Nếu không phải có Lý Bố Y đứng đằng sau hắn, ta muốn phế ngay ngôi vị Thiên Đế của hắn!</w:t>
      </w:r>
    </w:p>
    <w:p>
      <w:pPr>
        <w:pStyle w:val="BodyText"/>
      </w:pPr>
      <w:r>
        <w:t xml:space="preserve">Hiên Viên Dương lạnh lùng nói:</w:t>
      </w:r>
    </w:p>
    <w:p>
      <w:pPr>
        <w:pStyle w:val="BodyText"/>
      </w:pPr>
      <w:r>
        <w:t xml:space="preserve">- Hừ, thiếu niên đắc chí không biết học hỏi, sớm muộn gì hắn cũng gặp chuyện. Quá kiệt xuất dễ bị trời đố kỵ. Thần Khí Chi Môn thập tử nhất sinh, tâm khí của hắn càng cao thì có thể chết sẽ càng thảm. Đại lục Thiên Huyền từ xưa tới nay có biết bao nhiêu thiên tài, nhưng khi Thần Khí Chi Môn được mở ra, những thiên tài tâm khí cao, mười thì có đến chín người không được chết tử tế!</w:t>
      </w:r>
    </w:p>
    <w:p>
      <w:pPr>
        <w:pStyle w:val="BodyText"/>
      </w:pPr>
      <w:r>
        <w:t xml:space="preserve">Hiên Viên Bạt vẫn lo lắng:</w:t>
      </w:r>
    </w:p>
    <w:p>
      <w:pPr>
        <w:pStyle w:val="BodyText"/>
      </w:pPr>
      <w:r>
        <w:t xml:space="preserve">- Đại Chưởng môn, nghe khẩu khí của Lý Bố Y thì hình như tình hình của Đại lục Thiên Huyền ngày càng không tốt.</w:t>
      </w:r>
    </w:p>
    <w:p>
      <w:pPr>
        <w:pStyle w:val="BodyText"/>
      </w:pPr>
      <w:r>
        <w:t xml:space="preserve">Khi nghe câu nói này, tất cả đều có nét mặt nặng nề, so với chuyện mà Lý Bố Y nhắc đến, chuyện cỏn con của Tần Vô Song chẳng là gì.</w:t>
      </w:r>
    </w:p>
    <w:p>
      <w:pPr>
        <w:pStyle w:val="BodyText"/>
      </w:pPr>
      <w:r>
        <w:t xml:space="preserve">Hiên Viên Dương thở dài:</w:t>
      </w:r>
    </w:p>
    <w:p>
      <w:pPr>
        <w:pStyle w:val="BodyText"/>
      </w:pPr>
      <w:r>
        <w:t xml:space="preserve">- Đại lục Thiên Huyền hiện nay đúng là một mớ hỗn loạn, trong có Kim Ô Thú làm loạn, ngoài có dị tộc nhăm nhe. Lẽ nào truyền thừa hàng vạn năm của Đại lục Thiên Huyền cuối cùng lại rơi vào tay dị tộc?</w:t>
      </w:r>
    </w:p>
    <w:p>
      <w:pPr>
        <w:pStyle w:val="BodyText"/>
      </w:pPr>
      <w:r>
        <w:t xml:space="preserve">Là một cường giả chí tôn Đồ Đằng Tộc, Hiên Viên Dương lúc nào cũng có thể nói rất chí khí, đầy quyền uy, nhưng lúc này khẩu khí của hắn lại vô cùng thê lương, đầy cảm giác tuyệt vọng bất lực.</w:t>
      </w:r>
    </w:p>
    <w:p>
      <w:pPr>
        <w:pStyle w:val="BodyText"/>
      </w:pPr>
      <w:r>
        <w:t xml:space="preserve">Còn các Đồ Đằng cường giả khác sắc mặt cũng rất kinh hoàng, Hiên Viên Bạt không kìm được hỏi:</w:t>
      </w:r>
    </w:p>
    <w:p>
      <w:pPr>
        <w:pStyle w:val="BodyText"/>
      </w:pPr>
      <w:r>
        <w:t xml:space="preserve">- Đại Chưởng môn, những Chưởng Khống Giả kia không phải đang rất cố gắng sao? Lẽ nào họ không còn cách gì nữa?</w:t>
      </w:r>
    </w:p>
    <w:p>
      <w:pPr>
        <w:pStyle w:val="BodyText"/>
      </w:pPr>
      <w:r>
        <w:t xml:space="preserve">Đừng thấy Hiên Viên Tộc ở Đại lục Thiên Huyền có địa vị cao chót vót, lúc này, sự khủng hoảng của họ đều không ít hơn người trong thế tục.</w:t>
      </w:r>
    </w:p>
    <w:p>
      <w:pPr>
        <w:pStyle w:val="BodyText"/>
      </w:pPr>
      <w:r>
        <w:t xml:space="preserve">- Mọi người đừng nghĩ ngợi lung tung nữa. Tập trung tinh thần đợi Thần Khí Chi Môn mở ra, nếu lần này có cơ ngộ gì đặc biệt, vận mệnh Đại lục Thiên Huyền có lẽ sẽ có cơ hội xoay chuyển. Ngược lại thì chúng ta sẽ tìm cách sau!</w:t>
      </w:r>
    </w:p>
    <w:p>
      <w:pPr>
        <w:pStyle w:val="BodyText"/>
      </w:pPr>
      <w:r>
        <w:t xml:space="preserve">Hiên Viên Dương cố nặn ra một nụ cười gượng gạo:</w:t>
      </w:r>
    </w:p>
    <w:p>
      <w:pPr>
        <w:pStyle w:val="BodyText"/>
      </w:pPr>
      <w:r>
        <w:t xml:space="preserve">- Các ngươi cứ yên tâm bảo vệ môn hộ. Ta phải đến Vô Tận Đông Hải, đến lượt ta trực rồi. Kim Ô Thú thật sự đáng ghét! Nếu Lý Bố Y và những người kia có thể ra tay có lẽ còn có thể trấn áp được!</w:t>
      </w:r>
    </w:p>
    <w:p>
      <w:pPr>
        <w:pStyle w:val="BodyText"/>
      </w:pPr>
      <w:r>
        <w:t xml:space="preserve">Hiên Viên Bạt bỗng nói:</w:t>
      </w:r>
    </w:p>
    <w:p>
      <w:pPr>
        <w:pStyle w:val="BodyText"/>
      </w:pPr>
      <w:r>
        <w:t xml:space="preserve">- Đại Chưởng môn, ngài nói xem liệu có phải Kiếm Nhiêm có quan hệ gì với Kim Ô Thú không? Lai lịch của Kim Ô Thú không phải vẫn luôn là một dấu hỏi lớn đó sao?</w:t>
      </w:r>
    </w:p>
    <w:p>
      <w:pPr>
        <w:pStyle w:val="BodyText"/>
      </w:pPr>
      <w:r>
        <w:t xml:space="preserve">Mắt Hiên Viên Dương lóe lên ánh sáng kỳ lạ, sắc mặt trầm tư, vấn đề này đúng là hắn không nghĩ tới. Câu nói như đánh thức người trong giấc mộng đã đặt ra một khả năng rất đang suy nghĩ.</w:t>
      </w:r>
    </w:p>
    <w:p>
      <w:pPr>
        <w:pStyle w:val="BodyText"/>
      </w:pPr>
      <w:r>
        <w:t xml:space="preserve">Kim Ô Thú, Kiếm Nhiêm? Giữa chúng có quan hệ gì không?</w:t>
      </w:r>
    </w:p>
    <w:p>
      <w:pPr>
        <w:pStyle w:val="BodyText"/>
      </w:pPr>
      <w:r>
        <w:t xml:space="preserve">Hàng lông mày của Hiên Viên Dương nhăn tít.</w:t>
      </w:r>
    </w:p>
    <w:p>
      <w:pPr>
        <w:pStyle w:val="Compact"/>
      </w:pPr>
      <w:r>
        <w:t xml:space="preserve">Ủng hộ chỉ với 1 click và 5s ! (adf.ly/4EmoB)</w:t>
      </w:r>
      <w:r>
        <w:br w:type="textWrapping"/>
      </w:r>
      <w:r>
        <w:br w:type="textWrapping"/>
      </w:r>
    </w:p>
    <w:p>
      <w:pPr>
        <w:pStyle w:val="Heading2"/>
      </w:pPr>
      <w:bookmarkStart w:id="907" w:name="chương-885"/>
      <w:bookmarkEnd w:id="907"/>
      <w:r>
        <w:t xml:space="preserve">885. Chương 88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85: Nhạn nhi đột phá, Thiên Đế đại hô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Vì Tân gia bị diệt môn nên trống một vị trí trong tám môn Thiên Đế Sơn. Là Thiên Đế, Tần Vô Song vốn được quyền loại bỏ một tông môn, đáng lẽ ra là Tân gia, nhưng nay Tân gia đã bị hủy diệt. Căn cứ mức độ mật thiết thì Phiêu Tuyết Lâu, Kiếm Lam Tông, Bách Lý Thế Gia, và Thiên Vũ Tông đều là tâm phúc, không thể bị loại ra.</w:t>
      </w:r>
    </w:p>
    <w:p>
      <w:pPr>
        <w:pStyle w:val="BodyText"/>
      </w:pPr>
      <w:r>
        <w:t xml:space="preserve">Còn hai tông môn còn lại, Vân gia và Tần gia cũng coi như có giao tình, vào thời điểm nhạy cảm này thì Tần gia không thể động thủ với Vân gia.</w:t>
      </w:r>
    </w:p>
    <w:p>
      <w:pPr>
        <w:pStyle w:val="BodyText"/>
      </w:pPr>
      <w:r>
        <w:t xml:space="preserve">Nếu nói có khả năng bị loại nhất thì chính là Thái Ất Môn. Mà trên thực tế, thời gian này Thái Ất Môn cũng đang thấp thỏm lo lắng, ít nhiều có hối hận. Tuy chúng đánh bại Diệu Hóa Môn nhưng cục diện hiện nay, Tân gia đã bị tiêu diệt, nếu Tần gia Thiên Đế Môn thật sự muốn thực hiện quyền này thì chắc chắn Thái Ất Môn là lựa chọn duy nhất.</w:t>
      </w:r>
    </w:p>
    <w:p>
      <w:pPr>
        <w:pStyle w:val="BodyText"/>
      </w:pPr>
      <w:r>
        <w:t xml:space="preserve">Họ hối hận vì lúc trước cự tuyệt Tần gia để gia nhập trận doanh của Vân gia. Tuy kết quả đã đánh bại Diệu Hóa Môn nhưng kết cục cuối cùng là Tần gia đoạt ngôi vị Thiên Đế. Như vậy việc họ cự tuyệt Tần gia sẽ trở thành chủ đề bàn tán.</w:t>
      </w:r>
    </w:p>
    <w:p>
      <w:pPr>
        <w:pStyle w:val="BodyText"/>
      </w:pPr>
      <w:r>
        <w:t xml:space="preserve">Tuy hối hận nhưng Thái Ất Môn cũng chẳng thể làm gì, chỉ có thể chờ đợi trong thấp thỏm.</w:t>
      </w:r>
    </w:p>
    <w:p>
      <w:pPr>
        <w:pStyle w:val="BodyText"/>
      </w:pPr>
      <w:r>
        <w:t xml:space="preserve">Kết quả cuối cùng, Tần Vô Song không dùng đến đặc quyền của mình, duy trì hiện trạng của Thiên Đế Sơn, đồng thời phát hiệu lệnh của Thiên Đế Môn, tất cả tông môn phải đồng tâm hiệp lực xây dựng đại cục Thiên Đế Sơn, mở rộng khí tượng hào kiệt của Thiên Đế Sơn.</w:t>
      </w:r>
    </w:p>
    <w:p>
      <w:pPr>
        <w:pStyle w:val="BodyText"/>
      </w:pPr>
      <w:r>
        <w:t xml:space="preserve">Việc làm này của Tần Vô Song lập tức được rất nhiều sự đồng tình, trên dưới Thái Ất Môn đều cảm thấy nhẹ nhõm.</w:t>
      </w:r>
    </w:p>
    <w:p>
      <w:pPr>
        <w:pStyle w:val="BodyText"/>
      </w:pPr>
      <w:r>
        <w:t xml:space="preserve">Còn về vị trí của Tân gia thì Tần Vô Song sẽ từ từ suy nghĩ, quyền quyết định cuối cùng đương nhiên vẫn trong tay Thiên Đế bệ hạ.</w:t>
      </w:r>
    </w:p>
    <w:p>
      <w:pPr>
        <w:pStyle w:val="BodyText"/>
      </w:pPr>
      <w:r>
        <w:t xml:space="preserve">Đương nhiên Tần Vô Song sẽ không đích thân làm chuyện này mà giao toàn quyền cho Tần Vân Nhiên và Tần Trọng Dương xử lý.</w:t>
      </w:r>
    </w:p>
    <w:p>
      <w:pPr>
        <w:pStyle w:val="BodyText"/>
      </w:pPr>
      <w:r>
        <w:t xml:space="preserve">Tần Vân Nhiên vẫn như trước, đến thăm hết các tông môn để tìm hiểu tình hình, phẩm hạnh và mức độ trung thành. Cuối cùng Tần Vân Nhiên sẽ đưa ra vài cái tên để Tần Vô Song thẩm duyệt.</w:t>
      </w:r>
    </w:p>
    <w:p>
      <w:pPr>
        <w:pStyle w:val="BodyText"/>
      </w:pPr>
      <w:r>
        <w:t xml:space="preserve">Tần Vô Song nhìn thấy ba chữ Diệu Hóa Môn, không kìm được mỉm cười:</w:t>
      </w:r>
    </w:p>
    <w:p>
      <w:pPr>
        <w:pStyle w:val="BodyText"/>
      </w:pPr>
      <w:r>
        <w:t xml:space="preserve">- Vân Nhiên, Môn chủ của Diệu Hóa Môn mấy ngày trước tìm đến Bách Lý Nghiễm và Lạc Bạch Vũ xin họ nói giúp. Hiển nhiên Diệu Hóa Môn vô cùng hối hận vì lựa chọn sai lầm trước đây.</w:t>
      </w:r>
    </w:p>
    <w:p>
      <w:pPr>
        <w:pStyle w:val="BodyText"/>
      </w:pPr>
      <w:r>
        <w:t xml:space="preserve">Diệu Hóa Môn vốn cùng chiến tuyến với Bách Lý Thế Gia và Thiên Vũ Tông. Bách Lý Thế Gia và Thiên Vũ Tông đều theo Tần gia, nhưng Diệu Hóa Môn lại đi con đường riêng, cho rằng không thể dựa vào Tần gia được, kết quả là bị Thái Ất Môn loại.</w:t>
      </w:r>
    </w:p>
    <w:p>
      <w:pPr>
        <w:pStyle w:val="BodyText"/>
      </w:pPr>
      <w:r>
        <w:t xml:space="preserve">Nay thấy Bách Lý Thế Gia và Thiên Vũ Tông phát triển phơi phới, được Thiên Đế Môn trọng dụng, Diệu Hóa Môn có thể nói là hối hận đến tột cùng.</w:t>
      </w:r>
    </w:p>
    <w:p>
      <w:pPr>
        <w:pStyle w:val="BodyText"/>
      </w:pPr>
      <w:r>
        <w:t xml:space="preserve">Nghĩ đi nghĩ lại, Diệu Hóa Môn cuối cùng quyết định tìm đến đồng minh cũ, khóc lóc cầu xin mới làm mủi lòng Bách Lý Nghiễm và Lạc Bạch Vũ.</w:t>
      </w:r>
    </w:p>
    <w:p>
      <w:pPr>
        <w:pStyle w:val="BodyText"/>
      </w:pPr>
      <w:r>
        <w:t xml:space="preserve">Diệu Hóa Môn vốn là thế lực trong tám môn Thiên Đế Sơn, thực lực cũng không kém Thái Ất Môn, chỉ là Thái Ất Môn được Vân gia ủng hộ nên Diệu Hóa Môn mới bị đánh bại.</w:t>
      </w:r>
    </w:p>
    <w:p>
      <w:pPr>
        <w:pStyle w:val="BodyText"/>
      </w:pPr>
      <w:r>
        <w:t xml:space="preserve">Nếu có thể dựa vào cây đại thụ Tần gia thì Diệu Hóa Môn hoàn toàn có tư cách để đoạt lại vị trí trong tám môn Thiên Đế Sơn.</w:t>
      </w:r>
    </w:p>
    <w:p>
      <w:pPr>
        <w:pStyle w:val="BodyText"/>
      </w:pPr>
      <w:r>
        <w:t xml:space="preserve">Tần Vô Song bảo Bách Lý Nghiễm và Lạc Bạch Vũ nói cho Môn chủ Diệu Hóa Môn, muốn theo Tần gia thì nhất thiết phải chấp nhận tư cách thế nào.</w:t>
      </w:r>
    </w:p>
    <w:p>
      <w:pPr>
        <w:pStyle w:val="BodyText"/>
      </w:pPr>
      <w:r>
        <w:t xml:space="preserve">Diệu Hóa Môn đương nhiên không hề suy nghĩ, họ chỉ mong được trở lại Thiên Đế Sơn, căn bản không nghĩ đến chuyện khác.</w:t>
      </w:r>
    </w:p>
    <w:p>
      <w:pPr>
        <w:pStyle w:val="BodyText"/>
      </w:pPr>
      <w:r>
        <w:t xml:space="preserve">Như vậy là vị trí bổ sung thuộc về Diệu Hóa Môn. Còn các tông môn khác, có thể theo Tần gia đã là niềm vui ngoài mong đợi, họ không dám mơ đến việc lọt vào tám môn Thiên Đế Sơn, càng không dám có nghi ngờ về quyết định mà Tần gia đã đưa ra.</w:t>
      </w:r>
    </w:p>
    <w:p>
      <w:pPr>
        <w:pStyle w:val="BodyText"/>
      </w:pPr>
      <w:r>
        <w:t xml:space="preserve">Đương nhiên Tần Vô Song cũng đã dùng một vài tư quyền, có vài sự điều chỉnh về địa lý của các sơn môn. Những sự điều chỉnh đó đương nhiên là có dụng ý. Nói dùng tư quyền tư lợi cũng không phải không đúng, nhưng chút lợi dụng quyền lực này người khác đương nhiên cũng không tiện nói gì cả.</w:t>
      </w:r>
    </w:p>
    <w:p>
      <w:pPr>
        <w:pStyle w:val="BodyText"/>
      </w:pPr>
      <w:r>
        <w:t xml:space="preserve">Tần Vô Song chuyển địa bàn của Tân gia cho Phiêu Tuyết Lâu. Địa bàn hiện tại của Phiêu Tuyết Lâu vốn là thay thế Thiên Phạt Sơn Trang thì lại nhường cho Thái Ất Môn. Diệu Hóa Môn vẫn ở sơn môn cũ của mình. Sự sắp xếp đó không ai có điều gì dị nghị. Thái Ất Môn có được sơn môn của Thiên Phạt Sơn Trang đương nhiên tốt hơn sơn môn của Diệu Hóa Môn rồi.</w:t>
      </w:r>
    </w:p>
    <w:p>
      <w:pPr>
        <w:pStyle w:val="BodyText"/>
      </w:pPr>
      <w:r>
        <w:t xml:space="preserve">Còn Diệu Hóa Môn là danh ngạch bổ sung, căn bản không có tư cách để mặc cả, trả lại sơn môn vốn thuộc về họ là chuyện đương nhiên, Diệu Hóa Môn chỉ còn cách vui vẻ tiếp nhận.</w:t>
      </w:r>
    </w:p>
    <w:p>
      <w:pPr>
        <w:pStyle w:val="BodyText"/>
      </w:pPr>
      <w:r>
        <w:t xml:space="preserve">Phiêu Tuyết Lâu có được địa bàn của Tân gia thì đúng là niềm vui ngoài mong đợi. Tân gia, Tần gia và Vân gia là ba đại tông môn đứng ngang hàng, quy mô, địa thế, linh mạch ngầm dưới lòng đất hay cơ quan của sơn môn, tất cả đều tốt hơn nhiều so với Thiên Phạt Sơn Trang.</w:t>
      </w:r>
    </w:p>
    <w:p>
      <w:pPr>
        <w:pStyle w:val="BodyText"/>
      </w:pPr>
      <w:r>
        <w:t xml:space="preserve">Người ngoài không thể nói gì đối với sự sắp xếp của Tần Vô Song, Mộ Dung Thiên Cực là nhạc phụ của Thiên Đế bệ hạ thì đương nhiên sẽ được sự quan tâm nhiều hơn của Thiên Đế bệ hạ. Mặt này thì chẳng ai lại đi ganh tỵ.</w:t>
      </w:r>
    </w:p>
    <w:p>
      <w:pPr>
        <w:pStyle w:val="BodyText"/>
      </w:pPr>
      <w:r>
        <w:t xml:space="preserve">Vân gia dường như cũng biết rõ vị trí của mình nên cũng không đứng ra nói gì. Chắc chắn họ ý thức được rằng mình không còn ngăn cản được Tần gia nữa rồi. Hơn nữa Vân gia và Tần gia hoàn toàn có thể chung sống hòa bình với nhau.</w:t>
      </w:r>
    </w:p>
    <w:p>
      <w:pPr>
        <w:pStyle w:val="BodyText"/>
      </w:pPr>
      <w:r>
        <w:t xml:space="preserve">Tần gia tuy mạnh nhưng không phải không có đạo lý như Tân gia. Mà Vân gia vốn rất hòa nhã, có phong cách của nhân giả, lúc này đương nhiên phải phát huy phong cách vốn có.</w:t>
      </w:r>
    </w:p>
    <w:p>
      <w:pPr>
        <w:pStyle w:val="BodyText"/>
      </w:pPr>
      <w:r>
        <w:t xml:space="preserve">o0o</w:t>
      </w:r>
    </w:p>
    <w:p>
      <w:pPr>
        <w:pStyle w:val="BodyText"/>
      </w:pPr>
      <w:r>
        <w:t xml:space="preserve">Tần Vô Song an định xong tình hình Thiên Đế Sơn thì bắt đầu bế quan tu luyện. Chiến đấu với Tân Thiên Vấn, Tần Vô Song thu hoạch được rất nhiều, mơ hồ đã có dấu hiệu của Hóa Thần Đạo tám kiếp. Sau ba tháng bế quan Tần Vô Song đã vượt qua tám kiếp thành công và tiến đến kiếp thứ chín.</w:t>
      </w:r>
    </w:p>
    <w:p>
      <w:pPr>
        <w:pStyle w:val="BodyText"/>
      </w:pPr>
      <w:r>
        <w:t xml:space="preserve">Khi vượt qua chín kiếp thì đó là cảnh giới Chân Thần Đạo rồi.</w:t>
      </w:r>
    </w:p>
    <w:p>
      <w:pPr>
        <w:pStyle w:val="BodyText"/>
      </w:pPr>
      <w:r>
        <w:t xml:space="preserve">Chân Thần Đạo, trên Đại lục Thiên Huyền thì đó là đỉnh cao thế giới rồi. Trên con đường tu hành võ đạo, Tần Vô Song luôn theo đuổi hết đỉnh cao này đến đỉnh cao khác. Nay quả thực đã sắp chạm đến đỉnh cao nhất rồi.</w:t>
      </w:r>
    </w:p>
    <w:p>
      <w:pPr>
        <w:pStyle w:val="BodyText"/>
      </w:pPr>
      <w:r>
        <w:t xml:space="preserve">Nhất định phải vượt qua chín kiếp, lên Chân Thần Đạo, khi đó mới có tư cách khám phá Đệ thất hoàn của Thất Tuyệt Liên Hoàn Trận.</w:t>
      </w:r>
    </w:p>
    <w:p>
      <w:pPr>
        <w:pStyle w:val="BodyText"/>
      </w:pPr>
      <w:r>
        <w:t xml:space="preserve">Tần Vô Song rất mong chờ Đệ thất hoàn. Hắn biết Đệ thất hoàn mới là trung tâm cuối cùng của Thất Tuyệt Liên Hoàn Trận, là căn bản của cả trận pháp.</w:t>
      </w:r>
    </w:p>
    <w:p>
      <w:pPr>
        <w:pStyle w:val="BodyText"/>
      </w:pPr>
      <w:r>
        <w:t xml:space="preserve">Sáu hoàn trước đó đã khiến Tần Vô Song cảm thấy vô cùng kinh ngạc rồi, đương nhiên kỳ ngộ của Đệ thất hoàn sẽ khiến hắn vô cùng mong chờ.</w:t>
      </w:r>
    </w:p>
    <w:p>
      <w:pPr>
        <w:pStyle w:val="BodyText"/>
      </w:pPr>
      <w:r>
        <w:t xml:space="preserve">Từ sau khi được chứng kiến thủ đoạn của Lý Bố Y, Tần Vô Song biết, Chân Thần Đạo không phải đỉnh cao không thể vượt qua.</w:t>
      </w:r>
    </w:p>
    <w:p>
      <w:pPr>
        <w:pStyle w:val="BodyText"/>
      </w:pPr>
      <w:r>
        <w:t xml:space="preserve">Nhìn thực lực của Lý Bố Y tiền bối, có lẽ đã vượt qua được sự ràng buộc của Chân Thần Đạo, nhưng mấy vạn năm nay Đại lục Thiên Huyền không có ai có thể đột phá Chân Thần Đạo lên Thiên Thần Đạo cả. Vì thế Tần Vô Song có phần hoài nghi, Lý Bố Y tiền bối rốt cuộc bao nhiêu tuổi, thực lực rốt cuộc biến thái đến mức nào?</w:t>
      </w:r>
    </w:p>
    <w:p>
      <w:pPr>
        <w:pStyle w:val="BodyText"/>
      </w:pPr>
      <w:r>
        <w:t xml:space="preserve">Nhưng có một điểm không có gì phải nghi ngờ, khi Tần Vô Song hắn nhậm chức Thiên Đế oai phong lẫm liệt, nhưng so với Lý Bố Y thì chẳng là cái gì.</w:t>
      </w:r>
    </w:p>
    <w:p>
      <w:pPr>
        <w:pStyle w:val="BodyText"/>
      </w:pPr>
      <w:r>
        <w:t xml:space="preserve">Ngón tay Lý Bố Y chưa động gì thì Tân Thiên Vấn đã mất mạng rồi.</w:t>
      </w:r>
    </w:p>
    <w:p>
      <w:pPr>
        <w:pStyle w:val="BodyText"/>
      </w:pPr>
      <w:r>
        <w:t xml:space="preserve">Còn Tần Vô Song hắn, tuy mạnh hơn Tần Vô Song một chút nhưng cũng là dựa vào kiếm trận Khôi Lỗi, nếu giao đấu với cường giả cấp bậc như Lý Bố Y thì đến cơ hội chống đỡ cũng chẳng có, đại khái như một con kiến gặp phải con voi vậy.</w:t>
      </w:r>
    </w:p>
    <w:p>
      <w:pPr>
        <w:pStyle w:val="BodyText"/>
      </w:pPr>
      <w:r>
        <w:t xml:space="preserve">Khoảng cách chí mạng về thực lực như vậy trước nay luôn là động lực để Tần Vô Song tu luyện. Tuy Lý Bố Y tiền bối là bạn chứ không phải thù, nhưng Tần Vô Song không muốn trong thế giới này lại có người vượt xa hắn, áp đảo hắn.</w:t>
      </w:r>
    </w:p>
    <w:p>
      <w:pPr>
        <w:pStyle w:val="BodyText"/>
      </w:pPr>
      <w:r>
        <w:t xml:space="preserve">Cảm giác vận mệnh bị người khác nắm giữ, Tần Vô Song đã chịu đủ rồi.</w:t>
      </w:r>
    </w:p>
    <w:p>
      <w:pPr>
        <w:pStyle w:val="BodyText"/>
      </w:pPr>
      <w:r>
        <w:t xml:space="preserve">o0o</w:t>
      </w:r>
    </w:p>
    <w:p>
      <w:pPr>
        <w:pStyle w:val="BodyText"/>
      </w:pPr>
      <w:r>
        <w:t xml:space="preserve">Thời gian năm năm nhanh chóng qua đi, lần bế quan này Tần Vô Song mất hơn năm năm, gần sáu năm.</w:t>
      </w:r>
    </w:p>
    <w:p>
      <w:pPr>
        <w:pStyle w:val="BodyText"/>
      </w:pPr>
      <w:r>
        <w:t xml:space="preserve">Thu hoạch lần này là đột phá chín kiếp, thăng cấp Chân Thần Đạo thành công!</w:t>
      </w:r>
    </w:p>
    <w:p>
      <w:pPr>
        <w:pStyle w:val="BodyText"/>
      </w:pPr>
      <w:r>
        <w:t xml:space="preserve">Hóa Thần Đạo chín kiếp là ngưỡng cửa mà rất nhiều tu luyện giả không thể nào vượt qua. Tuy Tần Vô Song có thiên phú kinh người, lại có vô số đạo cụ thần kỳ và thần binh lợi khí, nhưng vẫn rất tốn công sức mới vượt qua được Hóa Thần Đạo chín kiếp.</w:t>
      </w:r>
    </w:p>
    <w:p>
      <w:pPr>
        <w:pStyle w:val="BodyText"/>
      </w:pPr>
      <w:r>
        <w:t xml:space="preserve">Tốc độ nhanh đến mức yêu nghiệt của Tần Vô Song khiến Tần Khiếu Thiên vô cùng thán phục, trong lòng càng thấy yên tâm, có Đại Chưởng môn như Tần Vô Song thì Tần gia còn lo không hưng vượng sao? Mức độ biến thái của Tần Vô Song hiện nay thậm chí khiến các đệ tử trẻ tuổi của Hiên Viên Tộc cũng phải đố kỵ!</w:t>
      </w:r>
    </w:p>
    <w:p>
      <w:pPr>
        <w:pStyle w:val="BodyText"/>
      </w:pPr>
      <w:r>
        <w:t xml:space="preserve">Tu vi của bọn Thần thú Bao Bao cũng tiến bộ rất nhiều. Trong năm sáu năm đều có sự đột phá không nhỏ. Năm năm này, vui nhất không ai khác là Mộ Dung Nhạn, nàng đã đột phá thành công, thăng cấp Thần đạo!</w:t>
      </w:r>
    </w:p>
    <w:p>
      <w:pPr>
        <w:pStyle w:val="BodyText"/>
      </w:pPr>
      <w:r>
        <w:t xml:space="preserve">Khi Tần Vô Song ngồi lên ngôi vị Thiên Đế đã đề nghị tổ chức hôn lễ, nhưng Mộ Dung Nhạn lại kiên quyết để nàng đột phá Thần đạo, trong lòng không còn bất cứ tâm ma gì mới tổ chức hôn lễ.</w:t>
      </w:r>
    </w:p>
    <w:p>
      <w:pPr>
        <w:pStyle w:val="BodyText"/>
      </w:pPr>
      <w:r>
        <w:t xml:space="preserve">Động lực này khiến sự đột phá của Mộ Dung Nhạn càng mãnh liệt. Đương nhiên, Dưỡng Thần Châu và Linh Lực Nguyên Châu là đại công thần trong sự đột phá của Mộ Dung Nhạn.</w:t>
      </w:r>
    </w:p>
    <w:p>
      <w:pPr>
        <w:pStyle w:val="BodyText"/>
      </w:pPr>
      <w:r>
        <w:t xml:space="preserve">Tuần thứ ba sau khi Mộ Dung Nhạn đột phá Thần đạo, tin tức về đại hôn của Thiên Đế bệ hạ cuối cùng cũng truyền ra khắp Đại lục Thiên Huyền. Tần Vô Song lấy danh nghĩa Thiên Đế Môn mời các đại thế lực có giao tình ở Đại lục Thiên Huyền, bao gồm Long Tộc. Phiêu Tuyết Lâu đã ở địa bàn của Tân gia, nghi thức nghênh đón Mộ Dung Nhạn của Tần Vô Song cũng dễ dàng hơn, náo nhiệt hơn.</w:t>
      </w:r>
    </w:p>
    <w:p>
      <w:pPr>
        <w:pStyle w:val="BodyText"/>
      </w:pPr>
      <w:r>
        <w:t xml:space="preserve">Đại hôn của Thiên Đế bệ hạ cũng kinh động đến các vùng Cấm địa của Thần khác, Côn Lôn Tiên Tông ở Mộng Huyễn Thiên Trì cũng phái cường giả đến chúc mừng.</w:t>
      </w:r>
    </w:p>
    <w:p>
      <w:pPr>
        <w:pStyle w:val="BodyText"/>
      </w:pPr>
      <w:r>
        <w:t xml:space="preserve">Tổ Long Tộc ở Vô Tận Đông Hải, Kim Quang Long Vương thì đích thân viết lời chúc mừng ủy thác cho cường giả Tổ Long Tộc đưa đến.</w:t>
      </w:r>
    </w:p>
    <w:p>
      <w:pPr>
        <w:pStyle w:val="BodyText"/>
      </w:pPr>
      <w:r>
        <w:t xml:space="preserve">Hôn lễ vô cùng náo nhiệt, khách khứa từ bốn phương gần như giẫm nát cả cửa của Vấn Đỉnh Sơn. Hai vị trưởng bối Tần Liên Sơn và Mộ Dung Thiên Cực thì đương nhiên là vui mừng nhất.</w:t>
      </w:r>
    </w:p>
    <w:p>
      <w:pPr>
        <w:pStyle w:val="BodyText"/>
      </w:pPr>
      <w:r>
        <w:t xml:space="preserve">Khách của Đồ Đằng Tộc quy cách vẫn không tệ. Đúng lúc Tần Vô Song đang chào hỏi khách khứa thì từ phía cửa vang lên tiếng cười lớn:</w:t>
      </w:r>
    </w:p>
    <w:p>
      <w:pPr>
        <w:pStyle w:val="BodyText"/>
      </w:pPr>
      <w:r>
        <w:t xml:space="preserve">- Đại Chưởng môn, nghe nói ngài có đại hôn, lão phu đến chúc mừng đây!</w:t>
      </w:r>
    </w:p>
    <w:p>
      <w:pPr>
        <w:pStyle w:val="BodyText"/>
      </w:pPr>
      <w:r>
        <w:t xml:space="preserve">Người này chính là Lý Bố Y. Lần đó biết bao nhiêu người từng chứng kiến phong thái và thủ đoạn của hắn, nay nhìn thấy Lý Bố Y ở đây, tất cả lập tức lặng như tờ.</w:t>
      </w:r>
    </w:p>
    <w:p>
      <w:pPr>
        <w:pStyle w:val="Compact"/>
      </w:pPr>
      <w:r>
        <w:t xml:space="preserve">Ủng hộ chỉ với 1 click và 5s ! (adf.ly/4EmoB)</w:t>
      </w:r>
      <w:r>
        <w:br w:type="textWrapping"/>
      </w:r>
      <w:r>
        <w:br w:type="textWrapping"/>
      </w:r>
    </w:p>
    <w:p>
      <w:pPr>
        <w:pStyle w:val="Heading2"/>
      </w:pPr>
      <w:bookmarkStart w:id="908" w:name="chương-886"/>
      <w:bookmarkEnd w:id="908"/>
      <w:r>
        <w:t xml:space="preserve">886. Chương 88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86: Đại sư huynh Lý Bố Y.</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Lý Bố Y cũng không muốn ra mặt nhưng cục diện hiện nay nếu hắn không đến chúc mừng Tần Vô Song thì những kẻ có ý định có thể sẽ nổi dậy. Nếu nói năm đó Lý Bố Y chỉ ngầm ủng hộ Tần Vô Song thì nay xem ra đã trở thành công khai rồi.</w:t>
      </w:r>
    </w:p>
    <w:p>
      <w:pPr>
        <w:pStyle w:val="BodyText"/>
      </w:pPr>
      <w:r>
        <w:t xml:space="preserve">Cũng nhờ có Tần Liên Sơn và Mộ Dung Thiên Cực phụ trách đón tiếp, lại có chư vị Thần đạo cường giả chủ trì nên lần này Tần Vô Song không phải vất vả gì.</w:t>
      </w:r>
    </w:p>
    <w:p>
      <w:pPr>
        <w:pStyle w:val="BodyText"/>
      </w:pPr>
      <w:r>
        <w:t xml:space="preserve">Sau khi tiệc rượu tan, Lý Bố Y đến trước mặt Tần Vô Song, cười:</w:t>
      </w:r>
    </w:p>
    <w:p>
      <w:pPr>
        <w:pStyle w:val="BodyText"/>
      </w:pPr>
      <w:r>
        <w:t xml:space="preserve">- Anh bạn trẻ, chiếm dụng thời gian tân hôn của ngươi một chút, không để tâm chứ?</w:t>
      </w:r>
    </w:p>
    <w:p>
      <w:pPr>
        <w:pStyle w:val="BodyText"/>
      </w:pPr>
      <w:r>
        <w:t xml:space="preserve">- Lý Bố Y tiền bối nhiều lần ra tay trượng nghĩa, Vô Song cảm kích không hết. Không biết tiền bồi có gì dặn dò?</w:t>
      </w:r>
    </w:p>
    <w:p>
      <w:pPr>
        <w:pStyle w:val="BodyText"/>
      </w:pPr>
      <w:r>
        <w:t xml:space="preserve">Tần Vô Song tôn trọng Lý Bố Y từ đáy lòng, hồi Lý Bố Y mới xuất hiện, Tần Vô Song không hề có thiện cảm với hắn, cảm thấy đây là một tên lừa đảo giang hồ, lừa ăn lừa uống, lại còn thích moi móc chuyện riêng của người khác.</w:t>
      </w:r>
    </w:p>
    <w:p>
      <w:pPr>
        <w:pStyle w:val="BodyText"/>
      </w:pPr>
      <w:r>
        <w:t xml:space="preserve">Nay nghĩ lại Tần Vô Song vô cùng hổ thẹn, hắn đã giở nhiều trò với tiền bối Lý Bố Y, lúc đó chắc là rất ấu trĩ.</w:t>
      </w:r>
    </w:p>
    <w:p>
      <w:pPr>
        <w:pStyle w:val="BodyText"/>
      </w:pPr>
      <w:r>
        <w:t xml:space="preserve">- Ha ha, anh bạn trẻ, có phải đang nghĩ lại hồi quen biết lão đầu tử ta không?</w:t>
      </w:r>
    </w:p>
    <w:p>
      <w:pPr>
        <w:pStyle w:val="BodyText"/>
      </w:pPr>
      <w:r>
        <w:t xml:space="preserve">Đôi mắt đục ngầu của Lý Bố Y lóe lên những tia sáng đùa cợt, rồi khóe miệng nhếch lên như cười như không. Rõ ràng là, dù bề ngoài rất tùy tiện nhưng Lý Bố Y lại rất tinh ý, dường như có thể nhìn thấu được người khác vậy.</w:t>
      </w:r>
    </w:p>
    <w:p>
      <w:pPr>
        <w:pStyle w:val="BodyText"/>
      </w:pPr>
      <w:r>
        <w:t xml:space="preserve">Tần Vô Song bối rối cười, chỉ khi ở trước mặt Lý Bố Y thì Tần Vô Song mới cảm thấy mình không có chút áp lực tâm lý nào.</w:t>
      </w:r>
    </w:p>
    <w:p>
      <w:pPr>
        <w:pStyle w:val="BodyText"/>
      </w:pPr>
      <w:r>
        <w:t xml:space="preserve">- Anh bạn trẻ, có phải rất hiếu kỳ về thân phận của ta?</w:t>
      </w:r>
    </w:p>
    <w:p>
      <w:pPr>
        <w:pStyle w:val="BodyText"/>
      </w:pPr>
      <w:r>
        <w:t xml:space="preserve">Lý Bố Y nheo mắt cười.</w:t>
      </w:r>
    </w:p>
    <w:p>
      <w:pPr>
        <w:pStyle w:val="BodyText"/>
      </w:pPr>
      <w:r>
        <w:t xml:space="preserve">- Hà hà, trước nay Vô Song vẫn cho rằng tiền bối là một ẩn thế cường giả bỡn cợt với trần thế. Giờ có lẽ không phải vậy.</w:t>
      </w:r>
    </w:p>
    <w:p>
      <w:pPr>
        <w:pStyle w:val="BodyText"/>
      </w:pPr>
      <w:r>
        <w:t xml:space="preserve">Lý Bố Y cười nói:</w:t>
      </w:r>
    </w:p>
    <w:p>
      <w:pPr>
        <w:pStyle w:val="BodyText"/>
      </w:pPr>
      <w:r>
        <w:t xml:space="preserve">- Sao ngươi lại nghĩ vậy?</w:t>
      </w:r>
    </w:p>
    <w:p>
      <w:pPr>
        <w:pStyle w:val="BodyText"/>
      </w:pPr>
      <w:r>
        <w:t xml:space="preserve">- Nếu tiền bối thật sự là cường giả quyết tâm ở ẩn, dù có hậu ái ngầm trợ giúp Vô Song cũng không lộ diện đắc tội với Hiên Viên Tộc. Tiền bối đã lộ diện thì chắc chắn có lý lẽ của mình!</w:t>
      </w:r>
    </w:p>
    <w:p>
      <w:pPr>
        <w:pStyle w:val="BodyText"/>
      </w:pPr>
      <w:r>
        <w:t xml:space="preserve">Lý Bố Y khá tán thưởng phân tích của Tần Vô Song.</w:t>
      </w:r>
    </w:p>
    <w:p>
      <w:pPr>
        <w:pStyle w:val="BodyText"/>
      </w:pPr>
      <w:r>
        <w:t xml:space="preserve">- Không sai, lần này ta ra tay là định đưa mọi chuyện ra công khai. Trước đây, ám thị có nhiều lúc không có tác dụng. Vô Song, ngươi biết không? Từ lần đầu tiên ngươi gặp ta ở các quốc gia nhân loại, lão đầu tử ta đã chú ý đến ngươi rồi. Ta thấy được trên người ngươi có điểm khác biệt với người khác. Trong ánh mắt ngươi không phải sự phóng đãng của lãng tử mà là sự ngông nghênh đằng sau sự trưởng thành, vững vàng. Rất phù hợp với khẩu vị của lão đầu tử ta. Giờ có không ít người trẻ tuổi có sự ngông nghênh đó nhưng đa số đều mù quáng hoặc chẳng hiểu phải gọi là gì.</w:t>
      </w:r>
    </w:p>
    <w:p>
      <w:pPr>
        <w:pStyle w:val="BodyText"/>
      </w:pPr>
      <w:r>
        <w:t xml:space="preserve">Khi đối phương tán dương mình, đương nhiên Tần Vô Song không thể gật đầu phụ họa nếu không thì sẽ thành mèo khen mèo dài đuôi, nên hắn cứ im lặng lắng nghe.</w:t>
      </w:r>
    </w:p>
    <w:p>
      <w:pPr>
        <w:pStyle w:val="BodyText"/>
      </w:pPr>
      <w:r>
        <w:t xml:space="preserve">Tần Vô Song biết lần này Lý Bố Y xuất hiện tìm mình, nhất định có chuyện quan trọng cần dặn dò. Có lẽ những thứ mà hắn vẫn luôn tò mò tìm hiểu tối nay sẽ được phơi bày.</w:t>
      </w:r>
    </w:p>
    <w:p>
      <w:pPr>
        <w:pStyle w:val="BodyText"/>
      </w:pPr>
      <w:r>
        <w:t xml:space="preserve">- Vô Song, từ sau lần đó ta bắt đầu chú ý sự trưởng thành của ngươi, quan sát ngươi tiến bộ. Quả nhiên ngươi đã không khiến ta thất vọng. Bắt đầu từ khi ngươi kết oán với Đế quốc Thiên Trì đến khi đánh bại Tân Thiên Vấn, con đường trưởng thành của ngươi, với những người trẻ tuổi ở các quốc gia nhân loại mà nói thì đó chính là truyền kỳ không thể lặp lại. Ngay cả Đại lục Thiên Huyền, thành tích khiến cả thế gian phải nhìn vào của ngươi, từ xưa đến này cũng chỉ có vài người.</w:t>
      </w:r>
    </w:p>
    <w:p>
      <w:pPr>
        <w:pStyle w:val="BodyText"/>
      </w:pPr>
      <w:r>
        <w:t xml:space="preserve">Tần Vô Song thở dài:</w:t>
      </w:r>
    </w:p>
    <w:p>
      <w:pPr>
        <w:pStyle w:val="BodyText"/>
      </w:pPr>
      <w:r>
        <w:t xml:space="preserve">- Nói như vậy, mấy lần Vô Song gặp nguy hiểm có phải đều là tiền bối giúp đỡ?</w:t>
      </w:r>
    </w:p>
    <w:p>
      <w:pPr>
        <w:pStyle w:val="BodyText"/>
      </w:pPr>
      <w:r>
        <w:t xml:space="preserve">Lý Bố Y lắc đầu:</w:t>
      </w:r>
    </w:p>
    <w:p>
      <w:pPr>
        <w:pStyle w:val="BodyText"/>
      </w:pPr>
      <w:r>
        <w:t xml:space="preserve">- Không, từ trước tới giờ ta chưa từng trực tiếp giúp ngươi, trừ phi đó là cường giả tuyệt đối ngươi không thể chống lại được. Lần duy nhất ta ra tay đó là ở Nga Mi Đạo Trường. Đương nhiên những lúc khác ta cũng dọn sẵn đường cho ngươi, ví dụ như việc ngươi đến Vô Tận Đông Hải, ta lệnh cho Đồ Đằng Tộc không được phái người truy sát. Rồi ra tay cứu hai sư huynh của ngươi, giúp ngươi giải quyết một vài vấn đề lo lắng.</w:t>
      </w:r>
    </w:p>
    <w:p>
      <w:pPr>
        <w:pStyle w:val="BodyText"/>
      </w:pPr>
      <w:r>
        <w:t xml:space="preserve">Tần Vô Song cảm kích:</w:t>
      </w:r>
    </w:p>
    <w:p>
      <w:pPr>
        <w:pStyle w:val="BodyText"/>
      </w:pPr>
      <w:r>
        <w:t xml:space="preserve">- Hồi đó ta đã cảm thấy kỳ lạ, đã đoán được một chút, quả nhiên là tiền bối.</w:t>
      </w:r>
    </w:p>
    <w:p>
      <w:pPr>
        <w:pStyle w:val="BodyText"/>
      </w:pPr>
      <w:r>
        <w:t xml:space="preserve">Lý Bố Y mỉm cười:</w:t>
      </w:r>
    </w:p>
    <w:p>
      <w:pPr>
        <w:pStyle w:val="BodyText"/>
      </w:pPr>
      <w:r>
        <w:t xml:space="preserve">- Đương nhiên, lão già ẩn thế ta đây vài nghìn năm mới có một lần xuất hiện. Rất nhiều người không biết đến sự tồn tại của lão già ta, nhiều khi nói không cũng không được. Đành phải trực tiếp tìm đến sáu đại cường giả chí tôn của thế lực Đồ Đằng. Ta chứng kiến chúng trưởng thành từ thời niên thiếu. Tuy đều trở thành cường giả đỉnh cao một phương nhưng nói thật những người khiến ta hài lòng thì không nhiều!</w:t>
      </w:r>
    </w:p>
    <w:p>
      <w:pPr>
        <w:pStyle w:val="BodyText"/>
      </w:pPr>
      <w:r>
        <w:t xml:space="preserve">Khẩu khí của Lý Bố Y có phần bất lực và đau khổ.</w:t>
      </w:r>
    </w:p>
    <w:p>
      <w:pPr>
        <w:pStyle w:val="BodyText"/>
      </w:pPr>
      <w:r>
        <w:t xml:space="preserve">- Đồ Đằng Tộc vốn là đỉnh cao tuyệt đối, là hy vọng của Đại lục Thiên Huyền. Đáng tiếc, mấy vạn năm nay thế lực Đồ Đằng đã mất đi hào quang của thời Thái cổ, chỉ quan tâm lợi ích tự thân, tranh quyền đoạt lợi, rất ít có nhân vật lớn xuất hiện. Nghìn năm trước có xuất hiện một Kim Thiền, kết quả là bị ông trời đố kỵ.</w:t>
      </w:r>
    </w:p>
    <w:p>
      <w:pPr>
        <w:pStyle w:val="BodyText"/>
      </w:pPr>
      <w:r>
        <w:t xml:space="preserve">Nghe Lý Bố Y nhắc đến Kim Thiền, Tần Vô Song ít nhiều cảm thấy kinh ngạc.</w:t>
      </w:r>
    </w:p>
    <w:p>
      <w:pPr>
        <w:pStyle w:val="BodyText"/>
      </w:pPr>
      <w:r>
        <w:t xml:space="preserve">- Người cũng đã chết rồi, chuyện của Kim Thiền chúng ta không nhắc nữa. Vô Song, nếu lão phu đoán không nhầm thì có lẽ ngươi đã kế thừa Thất Tuyệt Liên Hoàn Trận?</w:t>
      </w:r>
    </w:p>
    <w:p>
      <w:pPr>
        <w:pStyle w:val="BodyText"/>
      </w:pPr>
      <w:r>
        <w:t xml:space="preserve">Nói đến đây, ánh mắt Lý Bố Y bỗng sâu thẳm nhìn chăm chăm vào Tần Vô Song.</w:t>
      </w:r>
    </w:p>
    <w:p>
      <w:pPr>
        <w:pStyle w:val="BodyText"/>
      </w:pPr>
      <w:r>
        <w:t xml:space="preserve">Tần Vô Song tuy kinh ngạc nhưng trước mặt Lý Bố Y hắn căn bản không thể nói dối, cũng không có dũng khí đó, liền gật đầu.</w:t>
      </w:r>
    </w:p>
    <w:p>
      <w:pPr>
        <w:pStyle w:val="BodyText"/>
      </w:pPr>
      <w:r>
        <w:t xml:space="preserve">- Tiền bối biết Thất Tuyệt Liên Hoàn Trận sao?</w:t>
      </w:r>
    </w:p>
    <w:p>
      <w:pPr>
        <w:pStyle w:val="BodyText"/>
      </w:pPr>
      <w:r>
        <w:t xml:space="preserve">- Hà hà, ngươi đã khám phá đến Đệ lục hoàn rồi đúng không?</w:t>
      </w:r>
    </w:p>
    <w:p>
      <w:pPr>
        <w:pStyle w:val="BodyText"/>
      </w:pPr>
      <w:r>
        <w:t xml:space="preserve">Tần Vô Song càng kinh ngạc hơn:</w:t>
      </w:r>
    </w:p>
    <w:p>
      <w:pPr>
        <w:pStyle w:val="BodyText"/>
      </w:pPr>
      <w:r>
        <w:t xml:space="preserve">- Tiền bối biết hết ư?</w:t>
      </w:r>
    </w:p>
    <w:p>
      <w:pPr>
        <w:pStyle w:val="BodyText"/>
      </w:pPr>
      <w:r>
        <w:t xml:space="preserve">Lý Bố Y lắc đầu thần bí:</w:t>
      </w:r>
    </w:p>
    <w:p>
      <w:pPr>
        <w:pStyle w:val="BodyText"/>
      </w:pPr>
      <w:r>
        <w:t xml:space="preserve">- Ta cũng chỉ biết một chứ không biết hai. Nhưng ta có thể nói cho ngươi biết chủ nhân của Thất Tuyệt Liên Hoàn Trận cũng là chủ nhân của bọn ta!</w:t>
      </w:r>
    </w:p>
    <w:p>
      <w:pPr>
        <w:pStyle w:val="BodyText"/>
      </w:pPr>
      <w:r>
        <w:t xml:space="preserve">- Chủ nhân của tiền bối?</w:t>
      </w:r>
    </w:p>
    <w:p>
      <w:pPr>
        <w:pStyle w:val="BodyText"/>
      </w:pPr>
      <w:r>
        <w:t xml:space="preserve">Tần Vô Song bắt đầu mơ hồ.</w:t>
      </w:r>
    </w:p>
    <w:p>
      <w:pPr>
        <w:pStyle w:val="BodyText"/>
      </w:pPr>
      <w:r>
        <w:t xml:space="preserve">- Ừm, có lẽ có thể nói là chủ nhân, hoặc có thể nói là ân sư. Dù sao thì cũng là cái ý đó.</w:t>
      </w:r>
    </w:p>
    <w:p>
      <w:pPr>
        <w:pStyle w:val="BodyText"/>
      </w:pPr>
      <w:r>
        <w:t xml:space="preserve">Khẩu khí Lý Bố Y bỗng trở nên thâm trầm như đang hồi tưởng lại chuyện từ thời xa xưa.</w:t>
      </w:r>
    </w:p>
    <w:p>
      <w:pPr>
        <w:pStyle w:val="BodyText"/>
      </w:pPr>
      <w:r>
        <w:t xml:space="preserve">- Đó là sau đại chiến Chúng Thần Thái cổ, hồi đó bọn ta vẫn còn trẻ, được chủ nhân của Thất Tuyệt Liên Hoàn Trận, Lý Huyền Phong tiền bối thu nhận làm môn đồ. Tất cả có bảy người, hồi đó bọn ta được gọi là Thiên Huyền Thất Tử của thời đại Hậu Chúng Thần. Lịch sử mấy vạn năm khiến Thiên Huyền Thất Tử bọn ta dần dần ra khỏi tầm mắt của con người, được gọi là truyền thuyết.</w:t>
      </w:r>
    </w:p>
    <w:p>
      <w:pPr>
        <w:pStyle w:val="BodyText"/>
      </w:pPr>
      <w:r>
        <w:t xml:space="preserve">- Lý Huyền Phong, chủ nhân của Thất Tuyệt Liên Hoàn Trận?</w:t>
      </w:r>
    </w:p>
    <w:p>
      <w:pPr>
        <w:pStyle w:val="BodyText"/>
      </w:pPr>
      <w:r>
        <w:t xml:space="preserve">Trong đầu Tần Vô Song có vô số nghi vấn:</w:t>
      </w:r>
    </w:p>
    <w:p>
      <w:pPr>
        <w:pStyle w:val="BodyText"/>
      </w:pPr>
      <w:r>
        <w:t xml:space="preserve">- Thiên Huyền Thất Tử? Lý tiền bối, ý tiền bối là cường giả ở cấp bậc của tiền bối trên Đại lục Thiên Huyền ít nhất có bảy người?</w:t>
      </w:r>
    </w:p>
    <w:p>
      <w:pPr>
        <w:pStyle w:val="BodyText"/>
      </w:pPr>
      <w:r>
        <w:t xml:space="preserve">- Đúng, bảy người, chỉ có bảy mà thôi!</w:t>
      </w:r>
    </w:p>
    <w:p>
      <w:pPr>
        <w:pStyle w:val="BodyText"/>
      </w:pPr>
      <w:r>
        <w:t xml:space="preserve">- Lý tiền bối xếp thứ mấy?</w:t>
      </w:r>
    </w:p>
    <w:p>
      <w:pPr>
        <w:pStyle w:val="BodyText"/>
      </w:pPr>
      <w:r>
        <w:t xml:space="preserve">Lý Bố Y cười:</w:t>
      </w:r>
    </w:p>
    <w:p>
      <w:pPr>
        <w:pStyle w:val="BodyText"/>
      </w:pPr>
      <w:r>
        <w:t xml:space="preserve">- Ta có ưu thế về tuổi tác, là Đại sư huynh, họ đều gọi ta là Bố Y Lão Đại, hoặc Đại sư huynh.</w:t>
      </w:r>
    </w:p>
    <w:p>
      <w:pPr>
        <w:pStyle w:val="BodyText"/>
      </w:pPr>
      <w:r>
        <w:t xml:space="preserve">- Quả nhiên Lý tiền bối là Lão Đại, ta nhìn khí độ không tầm thường mà!</w:t>
      </w:r>
    </w:p>
    <w:p>
      <w:pPr>
        <w:pStyle w:val="BodyText"/>
      </w:pPr>
      <w:r>
        <w:t xml:space="preserve">Tần Vô Song cười nói.</w:t>
      </w:r>
    </w:p>
    <w:p>
      <w:pPr>
        <w:pStyle w:val="BodyText"/>
      </w:pPr>
      <w:r>
        <w:t xml:space="preserve">Sắc mặt Lý Bố Y bỗng trở nên vô cùng nghiêm nghị:</w:t>
      </w:r>
    </w:p>
    <w:p>
      <w:pPr>
        <w:pStyle w:val="BodyText"/>
      </w:pPr>
      <w:r>
        <w:t xml:space="preserve">- Vô Song, ta có vài chuyện muốn nói với ngươi. Thứ nhất, ngươi không được gọi ta là Lý tiền bối nữa. Cùng lắm thì cũng chỉ được gọi ta là Đại sư huynh. Vì ngươi kế thừa Thất Tuyệt Liên Hoàn Trận mà sư phụ để lại. Ngươi là người có duyên, lại là chủ nhân trận pháp, có thể kế thừa tinh thần của sư phụ. Tính ra, trong số môn hạ của sư phụ, ngươi là đệ tử chân truyền, địa vị còn cao hơn cả bọn ta.</w:t>
      </w:r>
    </w:p>
    <w:p>
      <w:pPr>
        <w:pStyle w:val="BodyText"/>
      </w:pPr>
      <w:r>
        <w:t xml:space="preserve">Tần Vô Song sững người hồi lâu mới cười khổ nói:</w:t>
      </w:r>
    </w:p>
    <w:p>
      <w:pPr>
        <w:pStyle w:val="BodyText"/>
      </w:pPr>
      <w:r>
        <w:t xml:space="preserve">- Đạt giả vi tôn, tiên nhập vi tôn. Đại sư huynh, hà hà, Đại sư huynh!</w:t>
      </w:r>
    </w:p>
    <w:p>
      <w:pPr>
        <w:pStyle w:val="BodyText"/>
      </w:pPr>
      <w:r>
        <w:t xml:space="preserve">Tần Vô Song lúc này có cảm giác như đang trong mơ, những điều trước đây còn mơ hồ bỗng nhiên đã sáng tỏ, mọi điều nghi ngờ cũng đã có đáp án.</w:t>
      </w:r>
    </w:p>
    <w:p>
      <w:pPr>
        <w:pStyle w:val="BodyText"/>
      </w:pPr>
      <w:r>
        <w:t xml:space="preserve">- Vô Song, sư phụ ban cho ngươi trận pháp này cũng cho ngươi một trách nhiệm vô thượng. Đại lục Thiên Huyền xảy ra trận đại chiến Chúng Thần Thái cổ, ngươi biết đó là chuyện gì không?</w:t>
      </w:r>
    </w:p>
    <w:p>
      <w:pPr>
        <w:pStyle w:val="BodyText"/>
      </w:pPr>
      <w:r>
        <w:t xml:space="preserve">- Đại sư huynh, thời đại Thái cổ đã xảy ra chuyện gì vậy? Ta chỉ biết Chúng Thần Thái cổ là thời đại huy hoàng nhất của Đại lục Thiên Huyền, Thần đạo cường giả nhiều như nấm. Sau này không biết xảy ra chuyện gì mà lịch sử bị gián đoạn, rồi đến Đại lục Thiên Huyền hiện nay, thay đổi không nhiều.</w:t>
      </w:r>
    </w:p>
    <w:p>
      <w:pPr>
        <w:pStyle w:val="BodyText"/>
      </w:pPr>
      <w:r>
        <w:t xml:space="preserve">- Những điều ngươi biết về Đại lục Thiên Huyền quả thật không nhiều.</w:t>
      </w:r>
    </w:p>
    <w:p>
      <w:pPr>
        <w:pStyle w:val="BodyText"/>
      </w:pPr>
      <w:r>
        <w:t xml:space="preserve">Sắc mặt Lý Bố Y rất nặng nề.</w:t>
      </w:r>
    </w:p>
    <w:p>
      <w:pPr>
        <w:pStyle w:val="BodyText"/>
      </w:pPr>
      <w:r>
        <w:t xml:space="preserve">- Ta nhất thiết phải cho ngươi biết, ngoại giới nói tranh chấp nội bộ Chúng Thần thời đó dẫn đến diệt vong là lời đồn thổi, là sự sỉ nhục đối với những tiền bối trước đây. Thực tế, Chúng Thần của thời đại đó đều vì bảo vệ Đại lục Thiên Huyền mà chết. Có người chết trong tay kẻ thù dị tộc, có những người là tự hủy Thần hồn để bảo vệ Tinh Hà Kết Giới không cho dị giới đến Đại lục Thiên Huyền qua Không Gian Truyền Tống Trận.</w:t>
      </w:r>
    </w:p>
    <w:p>
      <w:pPr>
        <w:pStyle w:val="BodyText"/>
      </w:pPr>
      <w:r>
        <w:t xml:space="preserve">- Dị tộc xâm chiếm? Tinh Hà Kết Giới?</w:t>
      </w:r>
    </w:p>
    <w:p>
      <w:pPr>
        <w:pStyle w:val="BodyText"/>
      </w:pPr>
      <w:r>
        <w:t xml:space="preserve">Gương mặt Lý Bố Y khẽ co giật:</w:t>
      </w:r>
    </w:p>
    <w:p>
      <w:pPr>
        <w:pStyle w:val="BodyText"/>
      </w:pPr>
      <w:r>
        <w:t xml:space="preserve">- Đúng vậy, Tinh Hà Kết Giới. Vô Song, Chân Thần Đạo đỉnh phong là đỉnh cao nhất ở Đại lục Thiên Huyền, nhưng ở thời đại Chúng Thần chỉ có thể tính là thượng lưu mà thôi. Thời đó, Thiên Thần Đạo rất nhiều, Thiên Thần Đạo có thần thông tuyệt diệu có thể ngao du Tinh Hà, xuyên qua vũ trụ, không cần quan tâm quy tắc không gian. Còn sự huy hoàng của thời đại Chúng Thần vì sự xâm chiếm của dị tộc mà dừng lại ở đó. Vô số Thiên Thần Đạo cường giả đã tham gia trận chiến bảo vệ vận mệnh của Đại lục Thiên Huyền. Các tu luyện giả của Đại lục Thiên Huyền trong trận chiến đó càng đánh càng lui, không thể ngăn chặn được dị tộc xâm nhập!</w:t>
      </w:r>
    </w:p>
    <w:p>
      <w:pPr>
        <w:pStyle w:val="BodyText"/>
      </w:pPr>
      <w:r>
        <w:t xml:space="preserve">Tần Vô Song nghe khẩu khí Lý Bố Y rất nặng nề, trong lòng cũng căng thẳng, cục diện trận chiến đó chắn chắn rất gian nan.</w:t>
      </w:r>
    </w:p>
    <w:p>
      <w:pPr>
        <w:pStyle w:val="BodyText"/>
      </w:pPr>
      <w:r>
        <w:t xml:space="preserve">Vậy thì, rốt cuộc Đại lục Thiên Huyền làm thế nào thoát khỏi trận chiến đó?</w:t>
      </w:r>
    </w:p>
    <w:p>
      <w:pPr>
        <w:pStyle w:val="BodyText"/>
      </w:pPr>
      <w:r>
        <w:t xml:space="preserve">Lý Bố Y tuy hồi tưởng lại chuyện cũ mấy vạn năm trước nhưng nét mặt vẫn vô cùng nặng nề, không hề có chút thản nhiên của việc nhớ lại chuyện xưa.</w:t>
      </w:r>
    </w:p>
    <w:p>
      <w:pPr>
        <w:pStyle w:val="BodyText"/>
      </w:pPr>
      <w:r>
        <w:t xml:space="preserve">Nghe khẩu khí của hắn dường như lưỡi đao phán quyết vẫn đang treo lơ lửng trên đầu khiến người ta phải nghẹt thở.</w:t>
      </w:r>
    </w:p>
    <w:p>
      <w:pPr>
        <w:pStyle w:val="Compact"/>
      </w:pPr>
      <w:r>
        <w:t xml:space="preserve">Ủng hộ chỉ với 1 click và 5s ! (adf.ly/4EmoB)</w:t>
      </w:r>
      <w:r>
        <w:br w:type="textWrapping"/>
      </w:r>
      <w:r>
        <w:br w:type="textWrapping"/>
      </w:r>
    </w:p>
    <w:p>
      <w:pPr>
        <w:pStyle w:val="Heading2"/>
      </w:pPr>
      <w:bookmarkStart w:id="909" w:name="chương-887"/>
      <w:bookmarkEnd w:id="909"/>
      <w:r>
        <w:t xml:space="preserve">887. Chương 88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87: Bí mật cuối cùng của Đại lục Thiên Huyề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 Trận chiến đấy, hà hà, trận chiến đó có thể nói nói là ngày tận thế của Chúng Thần, cũng có thể nói là bước ngoặt của vận mệnh Đại lục Thiên Huyền, bước ngoặt từ hưng thịnh chuyển sang suy vong.</w:t>
      </w:r>
    </w:p>
    <w:p>
      <w:pPr>
        <w:pStyle w:val="BodyText"/>
      </w:pPr>
      <w:r>
        <w:t xml:space="preserve">Lý Bố Y nói đến đây tâm trạng vô cùng nặng nề.</w:t>
      </w:r>
    </w:p>
    <w:p>
      <w:pPr>
        <w:pStyle w:val="BodyText"/>
      </w:pPr>
      <w:r>
        <w:t xml:space="preserve">- Đương nhiên, trận chiến đó tuy rất gian khổ, tuy đã hy sinh vô số Thiên Thần Đạo cường giả, mãi đến sau này mọi người đều ý thức được rằng, việc không ngừng liều mình, tiêu hao Thiên Thần Đạo cường giả không thể thay đổi được cục diện dị tộc vẫn không ngừng xâm nhập. Vậy là, mọi cường giả đều tập trung lại, họ đưa ra một quyết định vĩ đại. Hiến Thần hồn Thiên Thần Đạo, dựng lên Tinh Hà Kết Giới phong ấn Không Gian Truyền Tống Trận. Hơn một trăm Thiên Thần Đạo cường giả dùng cách bi tráng này để cứu vãn Đại lục Thiên Huyền.</w:t>
      </w:r>
    </w:p>
    <w:p>
      <w:pPr>
        <w:pStyle w:val="BodyText"/>
      </w:pPr>
      <w:r>
        <w:t xml:space="preserve">Nhớ lại trận chiến đấu mấy vạn năm trước, tâm trạng Lý Bố Y rõ ràng trầm lắng hơn hẳn. Giai đoạn lịch sử đó, dù là ai, chỉ cần là người của Đại lục Thiên Huyền, đó đều là vết thương khó lòng bù đắp được.</w:t>
      </w:r>
    </w:p>
    <w:p>
      <w:pPr>
        <w:pStyle w:val="BodyText"/>
      </w:pPr>
      <w:r>
        <w:t xml:space="preserve">- Đại sư huynh, thời đại đó rốt cuộc có bao nhiêu cường giả Thiên Thần Đạo?</w:t>
      </w:r>
    </w:p>
    <w:p>
      <w:pPr>
        <w:pStyle w:val="BodyText"/>
      </w:pPr>
      <w:r>
        <w:t xml:space="preserve">- Thời đó, Chân Thần Đạo phổ biến như Ngưng Thần Đạo bây giờ vậy, còn Thiên Thần Đạo ít nhất có gần hai trăm người, là thời đại huy hoàng nhất của Đại lục Thiên Huyền. Chỉ đáng tiếc, sau khi dị tộc xâm nhập, không ngừng chiến tranh, chết ít nhất là vài chục cường giả Thiên Thần Đạo. Cuối cùng khi phong ấn Tinh Hà Kết Giới thì có hơn một trăm hai mươi người. Chân Thần Đạo, ngay cả cơ hội tham dự cũng không có.</w:t>
      </w:r>
    </w:p>
    <w:p>
      <w:pPr>
        <w:pStyle w:val="BodyText"/>
      </w:pPr>
      <w:r>
        <w:t xml:space="preserve">Tần Vô Song rùng mình, Thiên Thần Đạo cường giả có đến hai trăm người, đó là thời đại huy hoàng đến mức nào chứ? Có thể tưởng tượng được trận đại chiến Chúng Thần khốc liệt biết bao nhiêu!</w:t>
      </w:r>
    </w:p>
    <w:p>
      <w:pPr>
        <w:pStyle w:val="BodyText"/>
      </w:pPr>
      <w:r>
        <w:t xml:space="preserve">- Đại sư huynh, Tinh Hà Kết Giới có lẽ cũng có cả lợi lẫn hại phải không?</w:t>
      </w:r>
    </w:p>
    <w:p>
      <w:pPr>
        <w:pStyle w:val="BodyText"/>
      </w:pPr>
      <w:r>
        <w:t xml:space="preserve">Tần Vô Song ngẫm nghĩ một lúc rồi hỏi.</w:t>
      </w:r>
    </w:p>
    <w:p>
      <w:pPr>
        <w:pStyle w:val="BodyText"/>
      </w:pPr>
      <w:r>
        <w:t xml:space="preserve">Lý Bố Y lộ vẻ tán thưởng, gật đầu nói:</w:t>
      </w:r>
    </w:p>
    <w:p>
      <w:pPr>
        <w:pStyle w:val="BodyText"/>
      </w:pPr>
      <w:r>
        <w:t xml:space="preserve">- Không sai, Vô Song, xem ra ngộ tính của ngươi rất cao. Cường giả ở Đại lục Thiên Huyền hiện nay không thể đột phá Chân Thần Đạo lên Thiên Thần Đạo là vì thông đạo giữa Đại lục Thiên Huyền và Chư Thiên vũ trụ bị bịt kín. Như vậy kẻ địch dị tộc bị chặn lại nhưng cánh cửa của nhà mình cũng bị đóng kín!</w:t>
      </w:r>
    </w:p>
    <w:p>
      <w:pPr>
        <w:pStyle w:val="BodyText"/>
      </w:pPr>
      <w:r>
        <w:t xml:space="preserve">Tần Vô Song cười khổ, chẳng trách mà cường giả Đại lục Thiên Huyền đều lao tâm khổ tứ mà không thể nào Khí Trùng Tinh Hà được, thông đạo Tinh Hà bị đóng kín rồi còn đâu?</w:t>
      </w:r>
    </w:p>
    <w:p>
      <w:pPr>
        <w:pStyle w:val="BodyText"/>
      </w:pPr>
      <w:r>
        <w:t xml:space="preserve">- Nói vậy có nghĩa là nếu không giải trừ Tinh Hà Kết Giới thì cường giả Đại lục Thiên Huyền sẽ không có hy vọng Khí Trùng Tinh Hà, đúng không?</w:t>
      </w:r>
    </w:p>
    <w:p>
      <w:pPr>
        <w:pStyle w:val="BodyText"/>
      </w:pPr>
      <w:r>
        <w:t xml:space="preserve">Lý Bố Y gật đầu, nhưng khẩu khí không được kiên định lắm:</w:t>
      </w:r>
    </w:p>
    <w:p>
      <w:pPr>
        <w:pStyle w:val="BodyText"/>
      </w:pPr>
      <w:r>
        <w:t xml:space="preserve">- Nhưng cũng chưa chắc, tuy về lý thuyết là vậy nhưng đôi khi cũng có điều bất trắc.</w:t>
      </w:r>
    </w:p>
    <w:p>
      <w:pPr>
        <w:pStyle w:val="BodyText"/>
      </w:pPr>
      <w:r>
        <w:t xml:space="preserve">- Bất trắc?</w:t>
      </w:r>
    </w:p>
    <w:p>
      <w:pPr>
        <w:pStyle w:val="BodyText"/>
      </w:pPr>
      <w:r>
        <w:t xml:space="preserve">Tần Vô Song cười khổ:</w:t>
      </w:r>
    </w:p>
    <w:p>
      <w:pPr>
        <w:pStyle w:val="BodyText"/>
      </w:pPr>
      <w:r>
        <w:t xml:space="preserve">- Hình như mấy vạn năm nay đều không xuất hiện bất trắc gì phải không?</w:t>
      </w:r>
    </w:p>
    <w:p>
      <w:pPr>
        <w:pStyle w:val="BodyText"/>
      </w:pPr>
      <w:r>
        <w:t xml:space="preserve">- Không có, nhưng là vì họ chưa mở được hoàn toàn Thần Khí Chi Môn.</w:t>
      </w:r>
    </w:p>
    <w:p>
      <w:pPr>
        <w:pStyle w:val="BodyText"/>
      </w:pPr>
      <w:r>
        <w:t xml:space="preserve">Lý Bố Y nặng nề nói:</w:t>
      </w:r>
    </w:p>
    <w:p>
      <w:pPr>
        <w:pStyle w:val="BodyText"/>
      </w:pPr>
      <w:r>
        <w:t xml:space="preserve">- Ta nắm giữ Thần Khí Chi Môn, cùng với mấy đồng môn khác bôn ba vì vận mệnh của Đại lục Thiên Huyền. Thần Khí Chi Môn chính là di chỉ của trận đại chiến Chúng Thần năm đó, cũng là kho báu quý giá mà thời đại Chúng Thần để lại. Nếu hậu thế có thể tìm dấu vết tổ tiên để lại trong Thần Khí Chi Môn thì chắc chắn sẽ có thể Khí Trùng Tinh Hà, thậm chí giải trừ được Tinh Hà Kết Giới, đánh đuổi dị tộc! Vô Song, Tinh Hà Kết Giới tuy có thể bảo vệ Đại lục Thiên Huyền tạm thời không bị dị tộc xâm chiếm nhưng đó không phải kế lâu dài. Một vùng đất nếu không có một chủ nhân Vị diện có thể trấn áp các tộc từ bên ngoài thì cuối cùng không thể thoát khỏi vận mệnh bị hủy diệt.</w:t>
      </w:r>
    </w:p>
    <w:p>
      <w:pPr>
        <w:pStyle w:val="BodyText"/>
      </w:pPr>
      <w:r>
        <w:t xml:space="preserve">- Chủ nhân Vị diện?</w:t>
      </w:r>
    </w:p>
    <w:p>
      <w:pPr>
        <w:pStyle w:val="BodyText"/>
      </w:pPr>
      <w:r>
        <w:t xml:space="preserve">Tần Vô Song ngày càng mơ hồ. Hắn biết, hiện giờ hoàn toàn có thể khẳng định cảnh giới của Lý Bố Y tuyệt đối cao hơn nhiều thế lực Đồ Đằng. Hơn nữa chuyện mà Lý Bố Y suy nghĩ không phải là việc tranh quyền đoạt lợi trong nội bộ Đại lục Thiên Huyền nữa. Vị trí quyết định tầm mắt, cảnh giới quyết định vị trí. Vậy thì Lý Bố Y và Thiên Huyền Thất Tử thuộc về những tồn tại siêu nhiên, ngay Đồ Đằng Tộc cũng phải ngước nhìn.</w:t>
      </w:r>
    </w:p>
    <w:p>
      <w:pPr>
        <w:pStyle w:val="BodyText"/>
      </w:pPr>
      <w:r>
        <w:t xml:space="preserve">- Đúng vậy, chủ nhân Vị diện!</w:t>
      </w:r>
    </w:p>
    <w:p>
      <w:pPr>
        <w:pStyle w:val="BodyText"/>
      </w:pPr>
      <w:r>
        <w:t xml:space="preserve">Lý Bố Y nghiêm nghị nói:</w:t>
      </w:r>
    </w:p>
    <w:p>
      <w:pPr>
        <w:pStyle w:val="BodyText"/>
      </w:pPr>
      <w:r>
        <w:t xml:space="preserve">- Chủ nhân không phải tự phong, nhất định phải được sự thừa nhận của một chủ nhân Đại Tinh vực.</w:t>
      </w:r>
    </w:p>
    <w:p>
      <w:pPr>
        <w:pStyle w:val="BodyText"/>
      </w:pPr>
      <w:r>
        <w:t xml:space="preserve">Tần Vô Song cảm thấy đầu mình ngày càng to ra, một chủ nhân Vị diện, giờ lại là chủ nhân Đại Tinh vực, những khái niệm này hoàn toàn vượt qua khả năng lý giải của hắn</w:t>
      </w:r>
    </w:p>
    <w:p>
      <w:pPr>
        <w:pStyle w:val="BodyText"/>
      </w:pPr>
      <w:r>
        <w:t xml:space="preserve">Hắn phát hiện trên Đại lục Thiên Huyền có lẽ hắn đã có được thành tựu vô cùng kiệt xuất nhưng nếu đặt vào nơi khác rộng lớn hơn thì đúng là ếch ngồi đáy giếng.</w:t>
      </w:r>
    </w:p>
    <w:p>
      <w:pPr>
        <w:pStyle w:val="BodyText"/>
      </w:pPr>
      <w:r>
        <w:t xml:space="preserve">Điều khác không nói, chỉ ngay vị Đại sư huynh trước mặt đây thôi đã bỏ xa mình rồi.</w:t>
      </w:r>
    </w:p>
    <w:p>
      <w:pPr>
        <w:pStyle w:val="BodyText"/>
      </w:pPr>
      <w:r>
        <w:t xml:space="preserve">- Đại sư huynh, vậy dị tộc nhằm vào Đại lục Thiên Huyền ta là có ý đồ gì?</w:t>
      </w:r>
    </w:p>
    <w:p>
      <w:pPr>
        <w:pStyle w:val="BodyText"/>
      </w:pPr>
      <w:r>
        <w:t xml:space="preserve">- Rất đơn giản, muốn biến Đại lục Thiên Huyền thành đầu mối truyền tống Vị diện trong Đại Tinh vực. Nói thẳng ra thì là muốn chiếm đoạt địa bàn, tài nguyên và con dân của ngươi. Lấy sự thống khổ của người khác để thỏa mãn dục vọng xâm lược của chúng.</w:t>
      </w:r>
    </w:p>
    <w:p>
      <w:pPr>
        <w:pStyle w:val="BodyText"/>
      </w:pPr>
      <w:r>
        <w:t xml:space="preserve">Người điềm tĩnh như Lý Bố Y cũng không tránh khỏi phẫn uất.</w:t>
      </w:r>
    </w:p>
    <w:p>
      <w:pPr>
        <w:pStyle w:val="BodyText"/>
      </w:pPr>
      <w:r>
        <w:t xml:space="preserve">- Thế bao nhiêu tổ tiên của chúng ta không có một ai ở cấp chủ nhân Vị diện sao? Rốt cuộc chủ nhân Vị diện cần thực lực thế nào?</w:t>
      </w:r>
    </w:p>
    <w:p>
      <w:pPr>
        <w:pStyle w:val="BodyText"/>
      </w:pPr>
      <w:r>
        <w:t xml:space="preserve">Trước mắt, ngoài cảnh giới Khí Trùng Tinh Hà trên Chân Thần Đạo ra thì Tần Vô Song không biết sau đó nữa là gì.</w:t>
      </w:r>
    </w:p>
    <w:p>
      <w:pPr>
        <w:pStyle w:val="BodyText"/>
      </w:pPr>
      <w:r>
        <w:t xml:space="preserve">- Vô Song, trên Chân Thần Đạo, sau khi Khí Trùng Tinh Hà sẽ là cảnh giới Thiên Thần Đạo hoàn toàn mới, cái này ngươi biết rồi đúng không?</w:t>
      </w:r>
    </w:p>
    <w:p>
      <w:pPr>
        <w:pStyle w:val="BodyText"/>
      </w:pPr>
      <w:r>
        <w:t xml:space="preserve">- Ừm, cái này ta biết, nhưng cũng chỉ biết đến vậy.</w:t>
      </w:r>
    </w:p>
    <w:p>
      <w:pPr>
        <w:pStyle w:val="BodyText"/>
      </w:pPr>
      <w:r>
        <w:t xml:space="preserve">Tần Vô Song cũng không giấu giếm mình thiếu kiến thức về mặt này.</w:t>
      </w:r>
    </w:p>
    <w:p>
      <w:pPr>
        <w:pStyle w:val="BodyText"/>
      </w:pPr>
      <w:r>
        <w:t xml:space="preserve">- Cũng khó trách ngươi, ngay cường giả thế lực Đồ Đằng cũng không biết được nhiều. Hôm nay ta có thể nói cho ngươi biết, sau Khí Trùng Tinh Hà chỉ có một cảnh giới, đó là Thiên Vũ Cảnh, cũng chính là Thiên Thần Đạo mà chúng ta vẫn nói. Thiên Vũ Cảnh, ngươi có thể coi là sự tiếp nối của Linh Võ Cảnh, Hư Võ Cảnh và Thần Vũ Cảnh, cũng có thể coi là cảnh giới hoàn toàn mới. Thiên Vũ Cảnh, thực ra là sự nối tiếp của Thần Vũ Cảnh, Thần Vũ Cảnh là Ngưng Thần Đạo, Hóa Thần Đạo và Chân Thần Đạo, tiếp đó chính là Thiên Thần Đạo.</w:t>
      </w:r>
    </w:p>
    <w:p>
      <w:pPr>
        <w:pStyle w:val="BodyText"/>
      </w:pPr>
      <w:r>
        <w:t xml:space="preserve">Ngừng một lúc đợi Tần Vô Song tiêu hóa xong Lý Bố Y mới nói tiếp:</w:t>
      </w:r>
    </w:p>
    <w:p>
      <w:pPr>
        <w:pStyle w:val="BodyText"/>
      </w:pPr>
      <w:r>
        <w:t xml:space="preserve">- Vì thế, Thiên Thần Đạo cũng chính là Thiên Vũ Cảnh. Ngươi có thể nói là cảnh giới cao nhất của cảnh giới Thần đạo, cũng có thể coi nó là cảnh giới mới. Thiên Thần Đạo cũng chia chín kiếp. Nhưng chín kiếp này mạnh hơn chín kiếp của Chân Thần Đạo nhiều, căn bản không thể so sánh. Mỗi kiếp đều có sự phân chia nghiêm ngặt. Thiên Thần Đạo một và hai kiếp được gọi là Thiên Thần sơ cấp, ba và bốn kiếp là Thiên Thần Trung cấp, năm và sáu kiếp là Thiên Thần cao cấp. Đến bảy kiếp có thể được phong hiệu Chủ Thần. Tiếp nữa là tám kiếp có phong hiệu Thiên Tôn, chín kiếp là cảnh giới cao nhất của Thiên Thần Đạo, được tôn là Thiên Vũ Thánh Hoàng!</w:t>
      </w:r>
    </w:p>
    <w:p>
      <w:pPr>
        <w:pStyle w:val="BodyText"/>
      </w:pPr>
      <w:r>
        <w:t xml:space="preserve">Chín kiếp cấp bậc Thiên Thần Đạo?</w:t>
      </w:r>
    </w:p>
    <w:p>
      <w:pPr>
        <w:pStyle w:val="BodyText"/>
      </w:pPr>
      <w:r>
        <w:t xml:space="preserve">Cùng là chín kiếp, chín kiếp của Thiên Thần Đạo, khoảng cách của mỗi kiếp đều xa như giữa những ngôi sao, là khoảng cách khó mà vượt qua được.</w:t>
      </w:r>
    </w:p>
    <w:p>
      <w:pPr>
        <w:pStyle w:val="BodyText"/>
      </w:pPr>
      <w:r>
        <w:t xml:space="preserve">- Vô Song, trong Chư Thiên vũ trụ, cường giả Thiên Thần Đạo còn nhiều hơn sao trên trời. Mỗi ngôi sao trong Tinh Hà đều có các tu luyện giả ở mọi hình thái. Mỗi ngôi sao đều là một Vị diện, Vị diện này nhất định có các cường giả là Chủ Thần nắm giữ. Thiên Thần Đạo cường giả không phải điều gì lạ cả. Vì thế, cái gọi là cường giả ở Đại lục Thiên Huyền, nếu để trong phạm vi cả vũ trụ thì căn bản nhỏ bé như hạt cát. Chỉ khi ở vị trí Chủ Thần mới có tư cách xin vị trí chủ nhân Vị diện, từ đó nắm giữ cả Vị diện. Như vậy, Đại lục Thiên Huyền mới được coi là vật đã có chủ, dị tộc xâm lược sẽ không thể ngông cuồng như thế nữa. Một Chủ Thần có sức mạnh thì những dị tộc sẽ không dám tùy tiện khiêu khích.</w:t>
      </w:r>
    </w:p>
    <w:p>
      <w:pPr>
        <w:pStyle w:val="BodyText"/>
      </w:pPr>
      <w:r>
        <w:t xml:space="preserve">Tần Vô Song bừng tỉnh, Chủ Thần, cũng chính là Thiên Thần Đạo bảy kiếp. Điều này với hắn lúc này đúng là xa với, vì trước mắt hắn còn chưa lên Chân Thần Đạo.</w:t>
      </w:r>
    </w:p>
    <w:p>
      <w:pPr>
        <w:pStyle w:val="BodyText"/>
      </w:pPr>
      <w:r>
        <w:t xml:space="preserve">- Đại sư huynh, trong lịch sử Đại lục Thiên Huyền chúng ta chưa từng xuất hiện cường giả cấp Chủ Thần sao?</w:t>
      </w:r>
    </w:p>
    <w:p>
      <w:pPr>
        <w:pStyle w:val="BodyText"/>
      </w:pPr>
      <w:r>
        <w:t xml:space="preserve">Lý Bố Y lắc đầu cười khổ:</w:t>
      </w:r>
    </w:p>
    <w:p>
      <w:pPr>
        <w:pStyle w:val="BodyText"/>
      </w:pPr>
      <w:r>
        <w:t xml:space="preserve">- Vô Song, ta có thể chắc chắn với ngươi rằng, trong lịch sử Đại lục Thiên Huyền chưa từng có một cường giả cấp Chủ Thần nào. Cường giả Thiên Thần Đạo mạnh nhất, theo lịch sử ghi chép là Thiên Thần Đạo năm kiếp! Đó đã là truyền kỳ vĩnh hằng của Đại lục Thiên Huyền rồi. Trận chiến với dị tộc cũng là vị Thiên Thần Đạo năm kiếp này dẫn quân, cuối cùng thành công phong ấn Tinh Hà Kết Giới.</w:t>
      </w:r>
    </w:p>
    <w:p>
      <w:pPr>
        <w:pStyle w:val="BodyText"/>
      </w:pPr>
      <w:r>
        <w:t xml:space="preserve">- Thiên Thần Đạo năm kiếp...</w:t>
      </w:r>
    </w:p>
    <w:p>
      <w:pPr>
        <w:pStyle w:val="BodyText"/>
      </w:pPr>
      <w:r>
        <w:t xml:space="preserve">Tần Vô Song lẩm bẩm:</w:t>
      </w:r>
    </w:p>
    <w:p>
      <w:pPr>
        <w:pStyle w:val="BodyText"/>
      </w:pPr>
      <w:r>
        <w:t xml:space="preserve">- Nói vậy thì còn cách Chủ Thần đến hai kiếp, đúng không?</w:t>
      </w:r>
    </w:p>
    <w:p>
      <w:pPr>
        <w:pStyle w:val="BodyText"/>
      </w:pPr>
      <w:r>
        <w:t xml:space="preserve">- Không sai, chính là hai kiếp. Nhưng hai kiếp này nhìn có vẻ không xa, vận khí tốt thì có lẽ một vạn năm có thể đột phá. Nhưng cũng có thể là mãi mãi không đột phá được. Điều này căn bản không thể chắc chắn được.</w:t>
      </w:r>
    </w:p>
    <w:p>
      <w:pPr>
        <w:pStyle w:val="BodyText"/>
      </w:pPr>
      <w:r>
        <w:t xml:space="preserve">Tần Vô Song chỉ cảm thấy miệng khô khốc, nói vậy thì lẽ nào khoảng cách của Đại lục Thiên Huyền với nơi khác quá xa, hơn nữa lại không thể rút ngắn? Có điều, rõ ràng là Lý Bố Y vẫn chưa dội hết nước lạnh, hắn nói tiếp:</w:t>
      </w:r>
    </w:p>
    <w:p>
      <w:pPr>
        <w:pStyle w:val="BodyText"/>
      </w:pPr>
      <w:r>
        <w:t xml:space="preserve">- Điều tồi tệ nhất hiện nay không phải vấn đề đột phá mà là vấn đề thời gian. Theo đồng môn của ta quan sát, Tinh Hà Kết Giới đã không còn chắc chắn như sáu vạn năm trước nữa. Cũng có nghĩa là Tinh Hà Kết Giới hiện nay đã xuất hiện tình trạng lung lay. Nếu dị tộc vẫn duy trì công kích thì theo tính toán, chưa đến một vạn năm sau là Tinh Hà Kết Giới sẽ bị phá vỡ hoàn toàn.</w:t>
      </w:r>
    </w:p>
    <w:p>
      <w:pPr>
        <w:pStyle w:val="BodyText"/>
      </w:pPr>
      <w:r>
        <w:t xml:space="preserve">Nói đến đây khẩu khí của Lý Bố Y vô cùng nặng nề, cũng cực kỳ lạnh lẽo:</w:t>
      </w:r>
    </w:p>
    <w:p>
      <w:pPr>
        <w:pStyle w:val="BodyText"/>
      </w:pPr>
      <w:r>
        <w:t xml:space="preserve">- Nói thẳng một chút thì Đại lục Thiên Huyền chúng ta chỉ còn một vạn năm thôi. Nếu trong một vạn năm này không có chuyển biến thì đại quân dị tộc sẽ xâm chiếm, khi đó chắc chắn sinh linh trên Đại lục Thiên Huyền sẽ bị tàn sát, thậm chí có thể bị vong tộc diệt chủng. Chuyện này không phải nói để dọa người, mười phần có thể xảy ra. Dị tộc đã tích tụ nộ khí mấy vạn năm với Đại lục Thiên Huyền, chắc chắn chúng muốn phát tiết. Vì thế, ngày Tinh Hà Kết Giới bị phá vỡ chính là ngày Đại lục Thiên Huyền diệt chủng!</w:t>
      </w:r>
    </w:p>
    <w:p>
      <w:pPr>
        <w:pStyle w:val="BodyText"/>
      </w:pPr>
      <w:r>
        <w:t xml:space="preserve">- Một vạn năm…</w:t>
      </w:r>
    </w:p>
    <w:p>
      <w:pPr>
        <w:pStyle w:val="BodyText"/>
      </w:pPr>
      <w:r>
        <w:t xml:space="preserve">Tần Vô Song khẽ lầm nhẩm. Trong mắt người phàm, một vạn năm rõ ràng là rất lâu, đủ để họ sống hàng trăm kiếp. Nhưng nghe khẩu khí của Đại sư huynh, đột phá từ Thiên Thần Đạo năm kiếp lên Thiên Thần Đạo bảy kiếp, vận khí tốt cũng mất một vạn năm. Như vậy thì một vạn năm không những không dài mà còn có thể nói là quá ngắn, cực kỳ cấp bách!</w:t>
      </w:r>
    </w:p>
    <w:p>
      <w:pPr>
        <w:pStyle w:val="Compact"/>
      </w:pPr>
      <w:r>
        <w:t xml:space="preserve">Ủng hộ chỉ với 1 click và 5s ! (adf.ly/4EmoB)</w:t>
      </w:r>
      <w:r>
        <w:br w:type="textWrapping"/>
      </w:r>
      <w:r>
        <w:br w:type="textWrapping"/>
      </w:r>
    </w:p>
    <w:p>
      <w:pPr>
        <w:pStyle w:val="Heading2"/>
      </w:pPr>
      <w:bookmarkStart w:id="910" w:name="chương-888"/>
      <w:bookmarkEnd w:id="910"/>
      <w:r>
        <w:t xml:space="preserve">888. Chương 88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88: Thiên Thần Đạo cường giả.</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Đối với người phàm, họ sống lúc này, một vạn năm sau xương cốt không còn gì cũng không cần phải nghĩ ngợi. Nhưng là một tu luyện giả Thần đạo, tầm mắt và cảnh giới không thể cùng cấp với người thường. Đại lục Thiên Huyền ban cho họ thiên phú, cho họ nhiều hậu đãi như vậy, có nghĩa là họ sẽ phải gánh nhiều trách nhiệm hơn, phải lo lắng cho vận mệnh của Đại lục Thiên Huyền.</w:t>
      </w:r>
    </w:p>
    <w:p>
      <w:pPr>
        <w:pStyle w:val="BodyText"/>
      </w:pPr>
      <w:r>
        <w:t xml:space="preserve">Đây cũng là nguyên nhân mà mấy vạn năm trước Chúng Thần đã hy sinh tính mạng, dựng nên Tinh Hà Kết Giới, cứu Đại lục Thiên Huyền khỏi thảm họa diệt tộc.</w:t>
      </w:r>
    </w:p>
    <w:p>
      <w:pPr>
        <w:pStyle w:val="BodyText"/>
      </w:pPr>
      <w:r>
        <w:t xml:space="preserve">- Đại sư huynh, nói như vậy thì huynh nắm giữ Thần Khí Chi Môn còn các sư huynh khác nắm giữ những chỗ khác đúng không? Thần Khí Chi Môn rốt cuộc là cái gì vậy?</w:t>
      </w:r>
    </w:p>
    <w:p>
      <w:pPr>
        <w:pStyle w:val="BodyText"/>
      </w:pPr>
      <w:r>
        <w:t xml:space="preserve">- Thần Khí Chi Môn, kỳ thực chính là di chỉ của Chúng Thần. Chỉ có điều Thần Khí Chi Môn rất bí ẩn, có tất cả mười hai tầng. Năm xưa, dù là Đồ Đằng cường giả mạnh nhất, cùng lắm cũng chỉ đến được tầng thứ mười, hơn nữa có thể mất mạng bất cứ lúc nào.</w:t>
      </w:r>
    </w:p>
    <w:p>
      <w:pPr>
        <w:pStyle w:val="BodyText"/>
      </w:pPr>
      <w:r>
        <w:t xml:space="preserve">- Thần Khí Chi Môn,..</w:t>
      </w:r>
    </w:p>
    <w:p>
      <w:pPr>
        <w:pStyle w:val="BodyText"/>
      </w:pPr>
      <w:r>
        <w:t xml:space="preserve">Tần Vô Song bỗng nói:</w:t>
      </w:r>
    </w:p>
    <w:p>
      <w:pPr>
        <w:pStyle w:val="BodyText"/>
      </w:pPr>
      <w:r>
        <w:t xml:space="preserve">- Đại sư huynh, có phải vào Thần Khí Chi Môn chính là Thần Khí Mê Cung?</w:t>
      </w:r>
    </w:p>
    <w:p>
      <w:pPr>
        <w:pStyle w:val="BodyText"/>
      </w:pPr>
      <w:r>
        <w:t xml:space="preserve">Lý Bố Y hơi ngạc nhiên:</w:t>
      </w:r>
    </w:p>
    <w:p>
      <w:pPr>
        <w:pStyle w:val="BodyText"/>
      </w:pPr>
      <w:r>
        <w:t xml:space="preserve">- Sao ngươi biết?</w:t>
      </w:r>
    </w:p>
    <w:p>
      <w:pPr>
        <w:pStyle w:val="BodyText"/>
      </w:pPr>
      <w:r>
        <w:t xml:space="preserve">Tần Vô Song cười khổ:</w:t>
      </w:r>
    </w:p>
    <w:p>
      <w:pPr>
        <w:pStyle w:val="BodyText"/>
      </w:pPr>
      <w:r>
        <w:t xml:space="preserve">- Đại sư huynh, năm đó khi ở Vô Tận Đông Hải bị khe nứt không gian cuốn vào một không gian thần bí. Đi lung tung một hồi đến một cái mê cung, bên trong có giọng nói nói là ta đã vào Thần Khí Mê Cung. Tầng thứ nhất là Tán Bảo Điện gì đó. Tầng thứ hai là Ma Thần Điện.</w:t>
      </w:r>
    </w:p>
    <w:p>
      <w:pPr>
        <w:pStyle w:val="BodyText"/>
      </w:pPr>
      <w:r>
        <w:t xml:space="preserve">Lý Bố Y ngạc nhiên không nói nên lời, cuối cùng cười khổ:</w:t>
      </w:r>
    </w:p>
    <w:p>
      <w:pPr>
        <w:pStyle w:val="BodyText"/>
      </w:pPr>
      <w:r>
        <w:t xml:space="preserve">- Vô Song sư đệ, xem ra ngươi đúng là người có đại phúc duyên. Thần Khí Chi Môn không được mời thì không nên vào. Một khi chẳng may vào rồi, rất có thể sẽ mất mạng. Ngươi lại vào Thần Khí Mê Cung qua khe nứt không gian, lại còn đi ra bằng Truyền Tống Trận, đúng là hiếm có!</w:t>
      </w:r>
    </w:p>
    <w:p>
      <w:pPr>
        <w:pStyle w:val="BodyText"/>
      </w:pPr>
      <w:r>
        <w:t xml:space="preserve">Tần Vô Song gãi đầu:</w:t>
      </w:r>
    </w:p>
    <w:p>
      <w:pPr>
        <w:pStyle w:val="BodyText"/>
      </w:pPr>
      <w:r>
        <w:t xml:space="preserve">- Thần Khí Mê Cung không phải do chủ nhân Thất Tuyệt Liên Hoàn Trận bố trí sao?</w:t>
      </w:r>
    </w:p>
    <w:p>
      <w:pPr>
        <w:pStyle w:val="BodyText"/>
      </w:pPr>
      <w:r>
        <w:t xml:space="preserve">Lý Bố Y lắc đầu:</w:t>
      </w:r>
    </w:p>
    <w:p>
      <w:pPr>
        <w:pStyle w:val="BodyText"/>
      </w:pPr>
      <w:r>
        <w:t xml:space="preserve">- Đương nhiên không phải. Thần Khí Chi Môn là di chỉ của Chúng Thần đại chiến, mê cung xây dựng trên di chỉ cũng là di sản mà các Thiên Thần Đạo tiền bối để lại cho hậu nhân. Họ sợ khi ngoại tộc xâm lấn sẽ cướp hết tài nguyên của Đại lục Thiên Huyền nên mới bố trí Thần Khí Mê Cung. Cũng là để bảo vệ những thứ tốt nhất, bải vệ huyết mạch và tinh anh của Đại lục Thiên Huyền!</w:t>
      </w:r>
    </w:p>
    <w:p>
      <w:pPr>
        <w:pStyle w:val="BodyText"/>
      </w:pPr>
      <w:r>
        <w:t xml:space="preserve">Tần Vô Song gật gật đầu.</w:t>
      </w:r>
    </w:p>
    <w:p>
      <w:pPr>
        <w:pStyle w:val="BodyText"/>
      </w:pPr>
      <w:r>
        <w:t xml:space="preserve">- Có điều, nếu sư phụ lão nhân gia mà biết có Thần Khí Chi Môn thì có lẽ sẽ thi triển đại thần thông để vào xem cũng chưa biết chừng, hà hà.</w:t>
      </w:r>
    </w:p>
    <w:p>
      <w:pPr>
        <w:pStyle w:val="BodyText"/>
      </w:pPr>
      <w:r>
        <w:t xml:space="preserve">Khi nhắc đến chủ nhân của Thất Tuyệt Liên Hoàn Trận, khẩu khí của Lý Bố Y vô cùng cung kính.</w:t>
      </w:r>
    </w:p>
    <w:p>
      <w:pPr>
        <w:pStyle w:val="BodyText"/>
      </w:pPr>
      <w:r>
        <w:t xml:space="preserve">- Đại sư huynh, rốt cuộc thì sư phụ có lai lịch thế nào? Lẽ nào không phải người của Đại lục Thiên Huyền?</w:t>
      </w:r>
    </w:p>
    <w:p>
      <w:pPr>
        <w:pStyle w:val="BodyText"/>
      </w:pPr>
      <w:r>
        <w:t xml:space="preserve">Tần Vô Song vẫn còn rất nhiều nghi vấn.</w:t>
      </w:r>
    </w:p>
    <w:p>
      <w:pPr>
        <w:pStyle w:val="BodyText"/>
      </w:pPr>
      <w:r>
        <w:t xml:space="preserve">- Hà hà, Vô Song, lai lịch của sư phụ lão nhân gia bọn ta cũng không rõ. Nhưng có một điều có thể khẳng định, sư phụ không phải người của Đại lục Thiên Huyền. Hơn nữa tu vi của sư phụ mạnh hơn cả cường giả mạnh nhất Đại lục Thiên Huyền.</w:t>
      </w:r>
    </w:p>
    <w:p>
      <w:pPr>
        <w:pStyle w:val="BodyText"/>
      </w:pPr>
      <w:r>
        <w:t xml:space="preserve">- Mạnh thế sao?</w:t>
      </w:r>
    </w:p>
    <w:p>
      <w:pPr>
        <w:pStyle w:val="BodyText"/>
      </w:pPr>
      <w:r>
        <w:t xml:space="preserve">Tần Vô Song sững người.</w:t>
      </w:r>
    </w:p>
    <w:p>
      <w:pPr>
        <w:pStyle w:val="BodyText"/>
      </w:pPr>
      <w:r>
        <w:t xml:space="preserve">- Nếu không thì sao có thể dùng đại thần thông bố trí được một trận pháp như vậy? Vô Song, ngươi nghĩ xem, muốn dựng Truyền tống Thông đạo đi xuyên qua Đại lục Thiên Huyền cần phải có thần thông mức nào? Sư phụ lão nhân gia chỉ tùy ý một cái là dựng nên được trận pháp có thể gọi là kỳ tích ở Đại lục Thiên Huyền. Loại trận pháp truyền tống đó nhiều tông môn ở Đại lục Thiên Huyền cũng có nhưng chúng sao có thể so sánh được với Thất Tuyệt Liên Hoàn Trận? Mà nhiều Truyền Tống Trận của các tông môn đều được kế thừa từ thời Thái cổ, cũng là do Thiên Thần Đạo cường giả dựng lên. Ngươi nghĩ xem khoảng cách lớn thế nào?</w:t>
      </w:r>
    </w:p>
    <w:p>
      <w:pPr>
        <w:pStyle w:val="BodyText"/>
      </w:pPr>
      <w:r>
        <w:t xml:space="preserve">Tần Vô Song suy nghĩ, khoảng cách này đúng là không phải lớn bình thường đâu.</w:t>
      </w:r>
    </w:p>
    <w:p>
      <w:pPr>
        <w:pStyle w:val="BodyText"/>
      </w:pPr>
      <w:r>
        <w:t xml:space="preserve">- Vô Song, sự tồn tại của Thất Tuyệt Liên Hoàn Trận cũng chính là nguyên nhân mà mấy người bọn ta vẫn đang giữ vững chí khí, vẫn bôn ba đến tận bây giờ. Vì bảy huynh đệ ta đã bàn bạc, đều cảm thấy trận pháp quý giá mà sư phụ để lại là hy vọng cuối cùng để giải trừ nguy cơ cho Đại lục Thiên Huyền. Cho dù là Thần Khí Chi Môn thì nhiều nhất cũng chỉ bảo vệ được huyết mạch, huyết thống của Đại lục Thiên Huyền, rất khó thay đổi được vận mệnh Đại lục Thiên Huyền về căn bản. Muốn thay đổi vận mệnh Đại lục Thiên Huyền nhất định phải dựa vào ngoại lực. Và sự xuất hiện của sư phụ chính là ngoại lực, cũng chính là vận số của Đại lục Thiên Huyền. Điều này chứng minh trời không diệt Đại lục Thiên Huyền!</w:t>
      </w:r>
    </w:p>
    <w:p>
      <w:pPr>
        <w:pStyle w:val="BodyText"/>
      </w:pPr>
      <w:r>
        <w:t xml:space="preserve">Tần Vô Song trầm lặng không nói gì, giờ hắn có thể lờ mờ đoán được nguyên nhân Lý Bố Y tìm mình, càng biết được vì sao mà Lý Bố Y lại ngầm chú ý đến mình.</w:t>
      </w:r>
    </w:p>
    <w:p>
      <w:pPr>
        <w:pStyle w:val="BodyText"/>
      </w:pPr>
      <w:r>
        <w:t xml:space="preserve">Thất Tuyệt Liên Hoàn Trận! Tất cả đều liên quan đến Thất Tuyệt Liên Hoàn Trận. Tần Vô Song hắn kế thừa Thất Tuyệt Liên Hoàn Trận thì có nghĩa là cùng ngồi trên một con thuyền với Lý Bố Y rồi. Hơn nữa, còn là thuyền trưởng của con thuyền đó.</w:t>
      </w:r>
    </w:p>
    <w:p>
      <w:pPr>
        <w:pStyle w:val="BodyText"/>
      </w:pPr>
      <w:r>
        <w:t xml:space="preserve">- Đại sư huynh, mọi người đều đã biết trận pháp của sư phụ vậy tại sao sau mấy vạn năm lại vào tay ta?</w:t>
      </w:r>
    </w:p>
    <w:p>
      <w:pPr>
        <w:pStyle w:val="BodyText"/>
      </w:pPr>
      <w:r>
        <w:t xml:space="preserve">Lý Bố Y cười:</w:t>
      </w:r>
    </w:p>
    <w:p>
      <w:pPr>
        <w:pStyle w:val="BodyText"/>
      </w:pPr>
      <w:r>
        <w:t xml:space="preserve">- Hỏi hay lắm! Liên hoàn trận tuyệt thế này, sư phụ đã nói dành cho người có duyên. Bảy người bọn ta đều không phải chân mệnh thiên tử. Sư phụ từng nghiêm khắc nói với bọn ta rằng, nếu có ý đồ tìm Thất Tuyệt Liên Hoàn Trận, hy vọng tìm được không cao, hơn nữa có thể vì không đủ phúc duyên mà dẫn đến tai họa. Vì thế trận pháp này không phải chuẩn bị cho bọn ta. Bọn ta tồn tại chỉ là để đợi người có duyên là ngươi thôi. Cũng may, cuối cùng đã đợi được. Tính ra thì bọn ta cũng hưởng phúc lây từ ngươi đấy!</w:t>
      </w:r>
    </w:p>
    <w:p>
      <w:pPr>
        <w:pStyle w:val="BodyText"/>
      </w:pPr>
      <w:r>
        <w:t xml:space="preserve">Lời này khiến Tần Vô Song có phần ngại ngùng.</w:t>
      </w:r>
    </w:p>
    <w:p>
      <w:pPr>
        <w:pStyle w:val="BodyText"/>
      </w:pPr>
      <w:r>
        <w:t xml:space="preserve">- Vô Song, không phải ta đùa đâu. Nếu không phải sư phụ muốn tìm người có duyên thì cũng không dạy dỗ bảy người bọn ta, nếu bọn ta không được sư phụ dạy dỗ thì thời gian mấy vạn năm e là bọn ta đã biến thành tro bụi hết rồi, làm gì được sống đến bây giờ?</w:t>
      </w:r>
    </w:p>
    <w:p>
      <w:pPr>
        <w:pStyle w:val="BodyText"/>
      </w:pPr>
      <w:r>
        <w:t xml:space="preserve">Tần Vô Song tim khẽ rung lên, nhìn ánh mắt như phát sáng của Lý Bố Y, có thể thấy vị Đại sư huynh bỡn cợt với đời này có tình cảm sâu đậm với Đại lục Thiên Huyền mà người thường không thể so sánh được. Tình cảm này cũng chính là nguyên nhân mà đã sáu vạn năm nhưng họ không hề từ bỏ.</w:t>
      </w:r>
    </w:p>
    <w:p>
      <w:pPr>
        <w:pStyle w:val="BodyText"/>
      </w:pPr>
      <w:r>
        <w:t xml:space="preserve">- Vô Song, sư đệ, Đệ thất hoàn của Thất Tuyệt Liên Hoàn Trận cũng là hoàn cuối cùng, khi ngươi kế thừa được Đệ thất hoàn của trận pháp thì cũng kế thừa mọi giá trị tinh thần của sư phụ. Lúc đó ngươi sẽ đứng ở đỉnh cấp cao nhất Đại lục Thiên Huyền, cũng phải gánh vác mọi sứ mệnh, bao gồm vận mệnh của Đại lục Thiên Huyền, cả niềm kỳ vọng của sư phụ, hiểu không?</w:t>
      </w:r>
    </w:p>
    <w:p>
      <w:pPr>
        <w:pStyle w:val="BodyText"/>
      </w:pPr>
      <w:r>
        <w:t xml:space="preserve">Tần Vô Song nhìn ánh mắt Lý Bố Y không kìm được gật đầu:</w:t>
      </w:r>
    </w:p>
    <w:p>
      <w:pPr>
        <w:pStyle w:val="BodyText"/>
      </w:pPr>
      <w:r>
        <w:t xml:space="preserve">- Đại sư huynh, xin hãy yên tâm! Tần Vô Song ta tuy còn trẻ người non dạ nhưng cũng biết điều nên làm và điều không nên làm. Nếu thiên số đã định ta chiến đấu vì vận mệnh Đại lục Thiên Huyền thì ta không thể không tiếp nhận. Nói thật lòng ta cũng không muốn vùng đất này lại bị dị tộc giẫm đạp lên, không muốn nhân dân bách tính trở thành đối tượng cho dị tộc tàn sát.</w:t>
      </w:r>
    </w:p>
    <w:p>
      <w:pPr>
        <w:pStyle w:val="BodyText"/>
      </w:pPr>
      <w:r>
        <w:t xml:space="preserve">Lý Bố Y tán thưởng nói:</w:t>
      </w:r>
    </w:p>
    <w:p>
      <w:pPr>
        <w:pStyle w:val="BodyText"/>
      </w:pPr>
      <w:r>
        <w:t xml:space="preserve">- Vô Song, nói rất hay! Có câu này của ngươi, bọn ta vất vả sáu vạn năm nay cũng đáng!</w:t>
      </w:r>
    </w:p>
    <w:p>
      <w:pPr>
        <w:pStyle w:val="BodyText"/>
      </w:pPr>
      <w:r>
        <w:t xml:space="preserve">Ý chí chiến đấu của Tần Vô Song bỗng chốc dâng trào, chỉ là chiến đấu thôi mà! Từ khi xuất đạo đến nay, từ một con người nhỏ bé, rồi bắt đầu đối mặt với đối thủ mạnh hơn, vô số chướng ngại vật, vô số lối rẽ, vô số ngọn núi cap, không phải cuối cùng đều vượt qua rồi sao? Huống hồ mình đâu phải tay không tấc sắt, cũng không phải võ giả độc hành. Không phải có nhiều sư huynh cùng chung ý chí đã chiến đấu sáu vạn năm đó sao?</w:t>
      </w:r>
    </w:p>
    <w:p>
      <w:pPr>
        <w:pStyle w:val="BodyText"/>
      </w:pPr>
      <w:r>
        <w:t xml:space="preserve">- Đại sư huynh, theo suy đoán của huynh thì chắc chắn tu vi của sư phụ ở cấp Chủ Thần phải không?</w:t>
      </w:r>
    </w:p>
    <w:p>
      <w:pPr>
        <w:pStyle w:val="BodyText"/>
      </w:pPr>
      <w:r>
        <w:t xml:space="preserve">- Ừm, chắc chắn! Bọn ta nghĩ sư phụ không chỉ dừng ở cấp Chủ Thần, nhưng rốt cuộc là cấp bậc nào thì cuối cùng thì ngươi sẽ biết, Đệ thất hoàn của trận pháp sẽ có đáp án!</w:t>
      </w:r>
    </w:p>
    <w:p>
      <w:pPr>
        <w:pStyle w:val="BodyText"/>
      </w:pPr>
      <w:r>
        <w:t xml:space="preserve">- Thế tu vi của sư huynh đến cảnh giới nào rồi?</w:t>
      </w:r>
    </w:p>
    <w:p>
      <w:pPr>
        <w:pStyle w:val="BodyText"/>
      </w:pPr>
      <w:r>
        <w:t xml:space="preserve">Hỏi câu này tuy có hơi thất lễ nhưng Tần Vô Song vẫn muốn biết.</w:t>
      </w:r>
    </w:p>
    <w:p>
      <w:pPr>
        <w:pStyle w:val="BodyText"/>
      </w:pPr>
      <w:r>
        <w:t xml:space="preserve">Lý Bố Y thở dài:</w:t>
      </w:r>
    </w:p>
    <w:p>
      <w:pPr>
        <w:pStyle w:val="BodyText"/>
      </w:pPr>
      <w:r>
        <w:t xml:space="preserve">- Sáu vạn năm trước, bọn ta cũng khoảng tầm tuổi ngươi, cũng chỉ là một Ngưng Thần Đạo cường giả bình thường. Là sư phụ đã chọn ra bảy người bọn ta để dìu dắt, khổ tâm bồi dưỡng bọn ta thành Thiên Thần Đạo cường giả. Dùng lời của sư phụ thì ở thời đại đó bảy bọn ta hợp ý sư phụ nhất. Giờ ta là Thiên Thần Đạo ba kiếp, còn sáu người kia, năm người là Thiên Thần Đạo hai kiếp, một người là một kiếp, là nữ tử.</w:t>
      </w:r>
    </w:p>
    <w:p>
      <w:pPr>
        <w:pStyle w:val="BodyText"/>
      </w:pPr>
      <w:r>
        <w:t xml:space="preserve">- Sư huynh, đấy là Thiên Huyền Thất Tử đúng không?</w:t>
      </w:r>
    </w:p>
    <w:p>
      <w:pPr>
        <w:pStyle w:val="BodyText"/>
      </w:pPr>
      <w:r>
        <w:t xml:space="preserve">- Đúng, tuổi ta cao nhất nên là Đại sư huynh. Lão Nhị Tiêu Dật Hiên, Lão Tam Lý Dật Phong. Hai người họ bảo vệ Tinh Hà Kết Giới, phụ trách giám sát kết giới. Lão Tứ Dịch Xung Thiên, là trợ thủ của ta, vẫn đang bảo vệ ở Thần Khí Chi Môn. Lão Ngũ là Hoa Tập Nguyệt, cùng với Lão Lục là Xích Hằng Vũ, rất có thiên phú nhưng lại ẩn cư tu luyện một môn bí pháp. Lão Thất Miêu Húc là nữ tử, nhập môn muộn nhất nên tu vi cũng thấp hơn một chút. Cô ấy và Lão Tam Lý Dật Phong là một cặp vợ chồng.</w:t>
      </w:r>
    </w:p>
    <w:p>
      <w:pPr>
        <w:pStyle w:val="BodyText"/>
      </w:pPr>
      <w:r>
        <w:t xml:space="preserve">Tần Vô Song ghi nhớ, thở dài nói:</w:t>
      </w:r>
    </w:p>
    <w:p>
      <w:pPr>
        <w:pStyle w:val="BodyText"/>
      </w:pPr>
      <w:r>
        <w:t xml:space="preserve">- Đại lục Thiên Huyền ta có Thiên Thần Đạo cường giả ở ẩn cũng có thể coi là may mắn. Nếu không chỉ dựa vào thế lực Đồ Đằng để chống dị tộc xâm lược thì chỉ có diệt vong.</w:t>
      </w:r>
    </w:p>
    <w:p>
      <w:pPr>
        <w:pStyle w:val="BodyText"/>
      </w:pPr>
      <w:r>
        <w:t xml:space="preserve">Có thể thấy là Tần Vô Song chẳng có thiện cảm gì với thế lực Đồ Đằng, đặc biệt là Hiên Viên Tộc, quá nhiều tính toán vặt vãnh, căn bản không hề có khí độ mà một Đồ Đằng Tộc nên có.</w:t>
      </w:r>
    </w:p>
    <w:p>
      <w:pPr>
        <w:pStyle w:val="BodyText"/>
      </w:pPr>
      <w:r>
        <w:t xml:space="preserve">Lý Bố Y thở dài:</w:t>
      </w:r>
    </w:p>
    <w:p>
      <w:pPr>
        <w:pStyle w:val="BodyText"/>
      </w:pPr>
      <w:r>
        <w:t xml:space="preserve">- Vô Song, câu này nếu để mấy vị sư huynh nghe thấy chắc chắn họ sẽ khen thưởng ngươi. Ta còn có thể coi là có chút khách khí với bọn chúng. Nếu mấy người bọn họ mà thấy tình cảnh này của Đồ Đằng Tộc thì chắc chắn sẽ không khách khí đâu. Cũng may bọn ta đã giao hẹn chỉ có ta và Miêu Húc sư muội mới được đi lại trên Đại lục Thiên Huyền. Hơn nữa không được để lộ thực lực thật sự. Các sư đệ khác tuyệt đối không được can dự vào việc của Đại lục Thiên Huyền.</w:t>
      </w:r>
    </w:p>
    <w:p>
      <w:pPr>
        <w:pStyle w:val="BodyText"/>
      </w:pPr>
      <w:r>
        <w:t xml:space="preserve">- Tại sao vậy?</w:t>
      </w:r>
    </w:p>
    <w:p>
      <w:pPr>
        <w:pStyle w:val="BodyText"/>
      </w:pPr>
      <w:r>
        <w:t xml:space="preserve">Tần Vô Song không hiểu.</w:t>
      </w:r>
    </w:p>
    <w:p>
      <w:pPr>
        <w:pStyle w:val="BodyText"/>
      </w:pPr>
      <w:r>
        <w:t xml:space="preserve">Thao lý thì Thiên Thần Đạo càng lộ diện nhiều thì mới nâng cao được sĩ khí của Đại lục Thiên Huyền, thúc đẩy các tông môn nỗ lực tu luyện chứ?</w:t>
      </w:r>
    </w:p>
    <w:p>
      <w:pPr>
        <w:pStyle w:val="Compact"/>
      </w:pPr>
      <w:r>
        <w:t xml:space="preserve">Ủng hộ chỉ với 1 click và 5s ! (adf.ly/4EmoB)</w:t>
      </w:r>
      <w:r>
        <w:br w:type="textWrapping"/>
      </w:r>
      <w:r>
        <w:br w:type="textWrapping"/>
      </w:r>
    </w:p>
    <w:p>
      <w:pPr>
        <w:pStyle w:val="Heading2"/>
      </w:pPr>
      <w:bookmarkStart w:id="911" w:name="chương-889"/>
      <w:bookmarkEnd w:id="911"/>
      <w:r>
        <w:t xml:space="preserve">889. Chương 88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89: Lai lịch của Thần thú Kiếm Nhiêm.</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Lý Bố Y cười khổ, một lúc sau mới nghiêm nghị nói:</w:t>
      </w:r>
    </w:p>
    <w:p>
      <w:pPr>
        <w:pStyle w:val="BodyText"/>
      </w:pPr>
      <w:r>
        <w:t xml:space="preserve">- Vô Song, Chúng Thần đại chiến cũng đã để lại hậu họa. Dị tộc năm đó thực tế là đã xâm nhập vào rồi. Vì thế có rất nhiều cao thủ dị tộc đã thâm nhập vào. Cường giả Thiên Thần Đạo dị tộc có lẽ đã bị tiêu diệt hết nhưng vẫn còn vài con cá con ẩn nấp rất kỹ không thể tiêu diệt sạch sẽ được. Một vài kẻ trong bọn chúng chỉ là Thần đạo bình thường, không thể bắt từng kẻ ra được, chúng chính là ẩn họa của Đại lục Thiên Huyền. Chưa biết chừng còn có có nội ứng.</w:t>
      </w:r>
    </w:p>
    <w:p>
      <w:pPr>
        <w:pStyle w:val="BodyText"/>
      </w:pPr>
      <w:r>
        <w:t xml:space="preserve">- Thì ra là vậy!</w:t>
      </w:r>
    </w:p>
    <w:p>
      <w:pPr>
        <w:pStyle w:val="BodyText"/>
      </w:pPr>
      <w:r>
        <w:t xml:space="preserve">Tần Vô Song cười khổ:</w:t>
      </w:r>
    </w:p>
    <w:p>
      <w:pPr>
        <w:pStyle w:val="BodyText"/>
      </w:pPr>
      <w:r>
        <w:t xml:space="preserve">- Các vị sư huynh ở ẩn là vì không muốn chúng biết quá rõ về chúng ta, đúng không?</w:t>
      </w:r>
    </w:p>
    <w:p>
      <w:pPr>
        <w:pStyle w:val="BodyText"/>
      </w:pPr>
      <w:r>
        <w:t xml:space="preserve">- Không sai, Vô Song, nếu ngươi gặp bọn nội ứng, nhất định không được nương tay, nếu không đó sẽ đại họa!</w:t>
      </w:r>
    </w:p>
    <w:p>
      <w:pPr>
        <w:pStyle w:val="BodyText"/>
      </w:pPr>
      <w:r>
        <w:t xml:space="preserve">Ánh mắt Tần Vô Song bỗng lóe lên ánh sáng kỳ lạ, bỗng nhớ ra điều gì đó:</w:t>
      </w:r>
    </w:p>
    <w:p>
      <w:pPr>
        <w:pStyle w:val="BodyText"/>
      </w:pPr>
      <w:r>
        <w:t xml:space="preserve">- Đúng rồi, đúng rồi!</w:t>
      </w:r>
    </w:p>
    <w:p>
      <w:pPr>
        <w:pStyle w:val="BodyText"/>
      </w:pPr>
      <w:r>
        <w:t xml:space="preserve">Lý Bố Y thấy lạ:</w:t>
      </w:r>
    </w:p>
    <w:p>
      <w:pPr>
        <w:pStyle w:val="BodyText"/>
      </w:pPr>
      <w:r>
        <w:t xml:space="preserve">- Vô Song, ngươi nghĩ ra điều gì à?</w:t>
      </w:r>
    </w:p>
    <w:p>
      <w:pPr>
        <w:pStyle w:val="BodyText"/>
      </w:pPr>
      <w:r>
        <w:t xml:space="preserve">Tần Vô Song nói:</w:t>
      </w:r>
    </w:p>
    <w:p>
      <w:pPr>
        <w:pStyle w:val="BodyText"/>
      </w:pPr>
      <w:r>
        <w:t xml:space="preserve">- Đại sư huynh, ta nhớ ra một chuyện mới xảy ra gần đây, rất kỳ lạ! Cuối cùng giờ đã nghĩ thông rồi!</w:t>
      </w:r>
    </w:p>
    <w:p>
      <w:pPr>
        <w:pStyle w:val="BodyText"/>
      </w:pPr>
      <w:r>
        <w:t xml:space="preserve">- Chuyện gì?</w:t>
      </w:r>
    </w:p>
    <w:p>
      <w:pPr>
        <w:pStyle w:val="BodyText"/>
      </w:pPr>
      <w:r>
        <w:t xml:space="preserve">- Đại sư huynh còn nhớ trận đại chiến giữa ta và Tân Thiên Vấn, bên trận doanh Tân gia có một đầu Thần thú tên Kiếm Nhiêm không?</w:t>
      </w:r>
    </w:p>
    <w:p>
      <w:pPr>
        <w:pStyle w:val="BodyText"/>
      </w:pPr>
      <w:r>
        <w:t xml:space="preserve">- Kiếm Nhiêm thì ta biết, sao?</w:t>
      </w:r>
    </w:p>
    <w:p>
      <w:pPr>
        <w:pStyle w:val="BodyText"/>
      </w:pPr>
      <w:r>
        <w:t xml:space="preserve">- Chắc chắn nó chính là một con cá dị tộc đã lọt lưới.</w:t>
      </w:r>
    </w:p>
    <w:p>
      <w:pPr>
        <w:pStyle w:val="BodyText"/>
      </w:pPr>
      <w:r>
        <w:t xml:space="preserve">Ánh mắt Tần Vô Song lóe lên sát khí.</w:t>
      </w:r>
    </w:p>
    <w:p>
      <w:pPr>
        <w:pStyle w:val="BodyText"/>
      </w:pPr>
      <w:r>
        <w:t xml:space="preserve">- Vô Song, Kiếm Nhiêm là Thần thú Chân Thần Đạo, ngươi có chứng cứ chính xác không?</w:t>
      </w:r>
    </w:p>
    <w:p>
      <w:pPr>
        <w:pStyle w:val="BodyText"/>
      </w:pPr>
      <w:r>
        <w:t xml:space="preserve">- Đại sư huynh, Kiếm Nhiêm câu kết với Tân gia đối địch với Tần gia. Tân Thiên Vấn vừa chết hắn quay lại đầu hàng Tần gia, chịu từ bỏ hai nghìn năm tự do để được vào Thần Khí Chi Môn. Đại sư huynh nói Thần Khí Chi Môn là bí mật chung cực của Đại lục Thiên Huyền, là kho báu quý giá mà Chúng Thần để lại. Kiếm Nhiêm làm vậy chắc chắn có ý đồ, đó là thứ nhất. Còn nữa, hôm đó ta bao vây Kiếm Nhiêm ở tám môn Thiên Đế Sơn, nó đã dùng một một loại thần thông Thiên Độn, hoàn toàn bỏ qua quy tắc không gian, tác dụng của nó giống như Thiên Độn Chi Phù mà sư phụ để lại ở Thất Tuyệt Liên Hoàn Trận, căn bản không giống là thần thông của Đại lục Thiên Huyền. Thứ ba, lúc bị bao vây nó đã nói nó có một chủ nhân có thể khiến Vấn Đỉnh Sơn sụp đổ trong nháy mắt. Ta rất nghi ngờ đằng sau Kiếm Nhiêm là một tổ chức thần bí, hơn nữa tuyệt đối không phải Đồ Đằng Tộc.</w:t>
      </w:r>
    </w:p>
    <w:p>
      <w:pPr>
        <w:pStyle w:val="BodyText"/>
      </w:pPr>
      <w:r>
        <w:t xml:space="preserve">Nét mặt Lý Bố Y lập tức nghiêm nghị bắt đầu suy nghĩ, rồi gật gù:</w:t>
      </w:r>
    </w:p>
    <w:p>
      <w:pPr>
        <w:pStyle w:val="BodyText"/>
      </w:pPr>
      <w:r>
        <w:t xml:space="preserve">- Theo như ngươi phân tích thì Thần thú Kiếm Nhiêm có đến tám phần là nội ứng của dị tộc.</w:t>
      </w:r>
    </w:p>
    <w:p>
      <w:pPr>
        <w:pStyle w:val="BodyText"/>
      </w:pPr>
      <w:r>
        <w:t xml:space="preserve">Tần Vô Song hậm hực nói:</w:t>
      </w:r>
    </w:p>
    <w:p>
      <w:pPr>
        <w:pStyle w:val="BodyText"/>
      </w:pPr>
      <w:r>
        <w:t xml:space="preserve">- Tiếc là để nó chạy mất rồi. Nhưng nếu quyết tâm truy đuổi, có lẽ nó cũng chẳng chạy thoát được.</w:t>
      </w:r>
    </w:p>
    <w:p>
      <w:pPr>
        <w:pStyle w:val="BodyText"/>
      </w:pPr>
      <w:r>
        <w:t xml:space="preserve">Lý Bố Y cười cười, hỏi:</w:t>
      </w:r>
    </w:p>
    <w:p>
      <w:pPr>
        <w:pStyle w:val="BodyText"/>
      </w:pPr>
      <w:r>
        <w:t xml:space="preserve">- Vô Song, ngươi thấy nên xử lý việc của Kiếm Nhiêm thế nào? Thông báo cho các thế lực Đồ Đằng toàn lực vây bắt?</w:t>
      </w:r>
    </w:p>
    <w:p>
      <w:pPr>
        <w:pStyle w:val="BodyText"/>
      </w:pPr>
      <w:r>
        <w:t xml:space="preserve">Nghĩ một lúc, Tần Vô Song lắc đầu:</w:t>
      </w:r>
    </w:p>
    <w:p>
      <w:pPr>
        <w:pStyle w:val="BodyText"/>
      </w:pPr>
      <w:r>
        <w:t xml:space="preserve">- Không ổn, tuyệt đối không ổn. Khó khăn lắm mới biết Kiếm Nhiêm là nội ứng, giết nó như vậy thì quá đáng tiếc. Hơn nữa, ta dám đảm bảo, chỉ cần lệnh truy nã Đại lục Thiên Huyền đưa ra, không cần thế lực Đồ Đằng ra tay thì tổ chức của Kiếm Nhiêm đã giết nó rồi. Vì nó đã bị bại lộ, bại lộ thì có nguy cơ gây nguy hiểm cho tổ chức.</w:t>
      </w:r>
    </w:p>
    <w:p>
      <w:pPr>
        <w:pStyle w:val="BodyText"/>
      </w:pPr>
      <w:r>
        <w:t xml:space="preserve">Lý Bố Y cười tán thưởng, hắn cảm thấy, sư phụ chọn rất đúng người. Trên người của vị tiểu sư đệ này Lý Bố Y thấy được quá nhiều điểm sáng chói.</w:t>
      </w:r>
    </w:p>
    <w:p>
      <w:pPr>
        <w:pStyle w:val="BodyText"/>
      </w:pPr>
      <w:r>
        <w:t xml:space="preserve">Nhiệt huyết thiếu niên, không thiếu. Chí khí hoài bão, không thiếu. Hiếm có hơn là rất tinh tế tỉ mỉ, học một hiểu mười, lúc quan trọng có thể kìm chế để suy nghĩ, hơn nữa suy nghĩ rất chu đáo.</w:t>
      </w:r>
    </w:p>
    <w:p>
      <w:pPr>
        <w:pStyle w:val="BodyText"/>
      </w:pPr>
      <w:r>
        <w:t xml:space="preserve">- Kiếm Nhiêm, ha ha, rất thú vị. Vô Song, thật ra vấn đề này Thất sư tỷ Miêu Húc vẫn luôn nghi ngờ, cũng luôn ngầm điều tra. Nhưng tổ chức này ẩn nấp rất kỹ, bình thường không có bất cứ hoạt động nào. Rõ ràng là chúng có bản lĩnh sinh tồn đặc biệt, cũng có phương thức sinh tồn đặc thù. Ngươi nhắc đến, sự xuất hiện của Kiếm Nhiêm đúng là rất cổ quái. Không ai biết nó xuất hiện ở Cấm địa của Thần nào. Từ trước tới nay mọi người đều nghĩ nó chỉ là một đầu Thần thú Biến dị nên không nghi ngờ gì về huyết thống của nó. Nay xem ra mọi người đều bị bốn chữ Thần thú Biến dị mê hoặc rồi.</w:t>
      </w:r>
    </w:p>
    <w:p>
      <w:pPr>
        <w:pStyle w:val="BodyText"/>
      </w:pPr>
      <w:r>
        <w:t xml:space="preserve">- Ừm, Thần thú Kiếm Nhiêm quả nhiên suy tính sâu xa. Giết cả Tân gia không chút nương tay chỉ vì lập đầu danh trạng để đầu hàng Tần gia.</w:t>
      </w:r>
    </w:p>
    <w:p>
      <w:pPr>
        <w:pStyle w:val="BodyText"/>
      </w:pPr>
      <w:r>
        <w:t xml:space="preserve">Lý Bố Y cười, chép miệng nói:</w:t>
      </w:r>
    </w:p>
    <w:p>
      <w:pPr>
        <w:pStyle w:val="BodyText"/>
      </w:pPr>
      <w:r>
        <w:t xml:space="preserve">- Vô Song, kế mượn đao giết người của ngươi cũng không tệ!</w:t>
      </w:r>
    </w:p>
    <w:p>
      <w:pPr>
        <w:pStyle w:val="BodyText"/>
      </w:pPr>
      <w:r>
        <w:t xml:space="preserve">Tần Vô Song cười ngượng.</w:t>
      </w:r>
    </w:p>
    <w:p>
      <w:pPr>
        <w:pStyle w:val="BodyText"/>
      </w:pPr>
      <w:r>
        <w:t xml:space="preserve">- Vô Song, ngươi không cần phải cảm thấy có gánh nặng tâm lý. Là người đại thời vận, đại phúc duyên, chút sát nghiệt đó không là gì cả. Hơn nữa, trong giới tu luyện, những người thành danh có ai là không giẫm lên vô số xương trắng? Chỉ cần trong lòng luôn giữ một tín niệm đáng để nỗ lực, có điều nhất thiết phải bảo vệ, có dũng khí đánh bại mọi chướng ngại, thì cứ làm đi! Trong Chư Thiên vũ trụ, đừng nói một Tân gia nhỏ bé, dù là Đồ Đằng Tộc, khi đến khí số, muốn diệt thì cũng chỉ như thổi tắt một ngọn nến mà thôi.</w:t>
      </w:r>
    </w:p>
    <w:p>
      <w:pPr>
        <w:pStyle w:val="BodyText"/>
      </w:pPr>
      <w:r>
        <w:t xml:space="preserve">Lý Bố Y dẹp đi dáng vẻ tươi cười, thần thái quả nhiên đầy khí thế. Trong mắt hắn Đồ Đằng Tộc cũng chỉ là một quân cờ trên bàn cờ mà thôi. Quân cờ có ích thì cứ dùng tiếp, nếu không thì loại bỏ cũng rất dễ dàng. Những người có hoài bão lớn, chí khí lớn như bảy người Lý Bố Y, đương nhiên sẽ không cảm khái gì vể sự suy vong hay hưng thịnh của một Tân gia cỏn con.</w:t>
      </w:r>
    </w:p>
    <w:p>
      <w:pPr>
        <w:pStyle w:val="BodyText"/>
      </w:pPr>
      <w:r>
        <w:t xml:space="preserve">Nói khó nghe một chút thì Tân gia không đủ tư cách. Tân Thiên Vấn đứng trước Lý Bố Y cũng chẳng khác gì một con kiến. Lý Bố Y còn chẳng cần động tay, dùng ý niệm phát ra đòn công kích Thần đạo là tiêu diệt được Tân Thiên Vấn. Đó chính là khoảng cách!</w:t>
      </w:r>
    </w:p>
    <w:p>
      <w:pPr>
        <w:pStyle w:val="BodyText"/>
      </w:pPr>
      <w:r>
        <w:t xml:space="preserve">Nhìn thần thái điềm tĩnh của Tần Vô Song, Lý Bố Y lại cười:</w:t>
      </w:r>
    </w:p>
    <w:p>
      <w:pPr>
        <w:pStyle w:val="BodyText"/>
      </w:pPr>
      <w:r>
        <w:t xml:space="preserve">- Anh bạn trẻ, xem ra ta nghĩ nhiều rồi. Dường như ngươi chẳng có chút gánh nặng tâm lý nào cả.</w:t>
      </w:r>
    </w:p>
    <w:p>
      <w:pPr>
        <w:pStyle w:val="BodyText"/>
      </w:pPr>
      <w:r>
        <w:t xml:space="preserve">- Ha ha, Đại sư huynh, Tân gia đầy rẫy tội ác cũng đến lúc phải bị trừng phạt. Kiếm Nhiêm đã muốn bỏ công ra thì đương nhiên ta không thể phản đối. Đương nhiên, nay đã biết thân phận của Kiếm Nhiêm, món nợ máu của Tân gia cuối cùng cũng phải tính, Kiếm Nhiêm chắc chắn phải chết, chỉ có điều không phải bây giờ.</w:t>
      </w:r>
    </w:p>
    <w:p>
      <w:pPr>
        <w:pStyle w:val="BodyText"/>
      </w:pPr>
      <w:r>
        <w:t xml:space="preserve">- Đúng, phải dùng Kiếm Nhiêm làm đầu mối để lôi hết tổ chức đó ra ánh sáng. Đối phó với dị tộc là sứ mệnh lâu dài của Đại lục Thiên Huyền, nhưng nếu không hiểu rõ về bọn nội ứng kia, bất cứ hành động nào của Đại lục Thiên Huyền cũng sẽ bị khống chế, rất bất lợi cho việc chống ngoại xâm.</w:t>
      </w:r>
    </w:p>
    <w:p>
      <w:pPr>
        <w:pStyle w:val="BodyText"/>
      </w:pPr>
      <w:r>
        <w:t xml:space="preserve">Tần Vô Song gật đầu:</w:t>
      </w:r>
    </w:p>
    <w:p>
      <w:pPr>
        <w:pStyle w:val="BodyText"/>
      </w:pPr>
      <w:r>
        <w:t xml:space="preserve">- Còn hơn mười năm nữa mới đến lúc mở Thần Khí Chi Môn. Đại sư huynh, chi bằng chúng ta cứ đợi xem rốt cuộc Kiếm Nhiêm còn những chiêu gì nữa. Tốt nhất là nó đừng gặp lại ta, nếu không ta sẽ cho hắn một niềm bất ngờ.</w:t>
      </w:r>
    </w:p>
    <w:p>
      <w:pPr>
        <w:pStyle w:val="BodyText"/>
      </w:pPr>
      <w:r>
        <w:t xml:space="preserve">Lý Bố Y cười hiểu ý:</w:t>
      </w:r>
    </w:p>
    <w:p>
      <w:pPr>
        <w:pStyle w:val="BodyText"/>
      </w:pPr>
      <w:r>
        <w:t xml:space="preserve">- Hà hà, xem ra tiểu tử ngươi lại muốn dùng Thần Cổ Khôi Lỗi Thuật rồi. Có điều, thủ đoạn này đúng là không tệ. Nếu có thể khống chế được Kiếm Nhiêm thì rất có thể sẽ lôi hết được bọn chúng ra ánh sáng.</w:t>
      </w:r>
    </w:p>
    <w:p>
      <w:pPr>
        <w:pStyle w:val="BodyText"/>
      </w:pPr>
      <w:r>
        <w:t xml:space="preserve">Đúng là Tần Vô Song định làm như vậy.</w:t>
      </w:r>
    </w:p>
    <w:p>
      <w:pPr>
        <w:pStyle w:val="BodyText"/>
      </w:pPr>
      <w:r>
        <w:t xml:space="preserve">- Thôi được rồi, Vô Song, giờ ngươi cũng không cần phải nghĩ quá nhiều. Mười năm tới cứ chuyên tâm tu luyện, tranh thủ trước khi mở Thần Khí Chi Môn thăng cấp lên Chân Thần Đạo. Hãy nhớ, Thần Khí Chi Môn không phải địa bàn của sư phụ, là của Chúng Thần để lại, không có cửa sau nào cho ngươi đâu. Một khi vào đó, cơ hội và thách thức của ngươi cũng như những người khác. Vì thế nhất định ngươi phải hết sức chú tâm, không được kiêu ngạo!</w:t>
      </w:r>
    </w:p>
    <w:p>
      <w:pPr>
        <w:pStyle w:val="BodyText"/>
      </w:pPr>
      <w:r>
        <w:t xml:space="preserve">Tần Vô Song cười:</w:t>
      </w:r>
    </w:p>
    <w:p>
      <w:pPr>
        <w:pStyle w:val="BodyText"/>
      </w:pPr>
      <w:r>
        <w:t xml:space="preserve">- Đại sư huynh, tuy tuổi tác của ta không bằng các huynh nhưng cũng không phải thiếu niên non nớt nữa rồi. Ta biết phân biệt nặng nhẹ.</w:t>
      </w:r>
    </w:p>
    <w:p>
      <w:pPr>
        <w:pStyle w:val="BodyText"/>
      </w:pPr>
      <w:r>
        <w:t xml:space="preserve">- Ha ha, đúng vậy. Việc của giới tu luyện nhất thiết phải thực tế, không được mơ hồ. Nếu ngươi nghĩ kế thừa Thất Tuyệt Liên Hoàn Trận là có thể coi thường di chỉ của Chúng Thần thì chưa biết chừng sẽ thiệt thòi lớn. Hai bên không có mối liên hệ gì tuyệt đối. Rốt cuộc sư phụ có kết nối Đệ thất hoàn đến Thần Khí Mê Cung hay không, bọn ta cũng không biết. Vì thế, Vô Song, tự ngươi phải suy nghĩ thôi.</w:t>
      </w:r>
    </w:p>
    <w:p>
      <w:pPr>
        <w:pStyle w:val="BodyText"/>
      </w:pPr>
      <w:r>
        <w:t xml:space="preserve">- Ừm, Đại sư huynh, ta sẽ nỗ lực tu luyện sớm ngày khám phá Đệ thất hoàn. Yêu cầu thấp nhất của Đệ thất hoàn là Chân Thần Đạo. Theo lời sư phụ để lại thì, Chân Thần Đạo đỉnh phong mới là ổn nhất.</w:t>
      </w:r>
    </w:p>
    <w:p>
      <w:pPr>
        <w:pStyle w:val="BodyText"/>
      </w:pPr>
      <w:r>
        <w:t xml:space="preserve">Lý Bố Y khoát tay:</w:t>
      </w:r>
    </w:p>
    <w:p>
      <w:pPr>
        <w:pStyle w:val="BodyText"/>
      </w:pPr>
      <w:r>
        <w:t xml:space="preserve">- Điều này tự ngươi quyết định đi. Ngoài ra, cũng không cần phải đi tìm Kiếm Nhiêm tránh đánh rắn động cỏ.</w:t>
      </w:r>
    </w:p>
    <w:p>
      <w:pPr>
        <w:pStyle w:val="BodyText"/>
      </w:pPr>
      <w:r>
        <w:t xml:space="preserve">- Được!</w:t>
      </w:r>
    </w:p>
    <w:p>
      <w:pPr>
        <w:pStyle w:val="BodyText"/>
      </w:pPr>
      <w:r>
        <w:t xml:space="preserve">Tần Vô Song đáp lời.</w:t>
      </w:r>
    </w:p>
    <w:p>
      <w:pPr>
        <w:pStyle w:val="BodyText"/>
      </w:pPr>
      <w:r>
        <w:t xml:space="preserve">Lý Bố Y gãi gãi mũi, lại nở nụ cười giống lão ngoan đồng của mình, nói:</w:t>
      </w:r>
    </w:p>
    <w:p>
      <w:pPr>
        <w:pStyle w:val="BodyText"/>
      </w:pPr>
      <w:r>
        <w:t xml:space="preserve">- Vô Song, hôm nay ta đến lôi ngươi ra nói chuyện đã làm ngươi lỡ mất chuyện động phòng. Ngươi sẽ không oán trách Đại sư huynh ta chứ? Ha ha…</w:t>
      </w:r>
    </w:p>
    <w:p>
      <w:pPr>
        <w:pStyle w:val="BodyText"/>
      </w:pPr>
      <w:r>
        <w:t xml:space="preserve">Tần Vô Song dở khóc dở cười, không biết nói gì. Vị Đại sư huynh này đúng là có phần giống lão ngoan đồng, nói xong chính sự là không thể tránh được vài câu chọc ngoáy.</w:t>
      </w:r>
    </w:p>
    <w:p>
      <w:pPr>
        <w:pStyle w:val="BodyText"/>
      </w:pPr>
      <w:r>
        <w:t xml:space="preserve">- Thôi được rồi, ta phải đến các vùng Cấm địa của Thần khác. Bên Vô Tận Đông Hải cục diện rất khó khăn. Bản lĩnh của chúng đúng là hơi kém, đối phó với Kim Ô Thú nhiều năm như vậy rồi mà chẳng có chút manh mối gì.</w:t>
      </w:r>
    </w:p>
    <w:p>
      <w:pPr>
        <w:pStyle w:val="BodyText"/>
      </w:pPr>
      <w:r>
        <w:t xml:space="preserve">Tim Tần Vô Song khẽ rung lên:</w:t>
      </w:r>
    </w:p>
    <w:p>
      <w:pPr>
        <w:pStyle w:val="BodyText"/>
      </w:pPr>
      <w:r>
        <w:t xml:space="preserve">- Đại sư huynh, Kim Ô Thú rất cổ quái, từng tác quái ở thời Thái cổ, liệu có phải là một chủng loại của dị tộc?</w:t>
      </w:r>
    </w:p>
    <w:p>
      <w:pPr>
        <w:pStyle w:val="BodyText"/>
      </w:pPr>
      <w:r>
        <w:t xml:space="preserve">Sắc mặt Lý Bố Y lại trở nên nặng nề, trầm ngâm không nói gì. Một lúc lâu sau Lý Bố Y mới gật gù:</w:t>
      </w:r>
    </w:p>
    <w:p>
      <w:pPr>
        <w:pStyle w:val="BodyText"/>
      </w:pPr>
      <w:r>
        <w:t xml:space="preserve">- Vô Song, ngươi đã nhắc nhở ta, xem ra ta phải quan sát kỹ con nghiệt súc này. Lâu nay ta luôn giữ nguyên tắc không can thiệp sự vụ thế tục, để tự chúng làm. Không ngờ Kim Ô Thú lại khiến cho đám cường giả chí tôn Đồ Đằng Tộc đó tối tăm mặt mũi.</w:t>
      </w:r>
    </w:p>
    <w:p>
      <w:pPr>
        <w:pStyle w:val="BodyText"/>
      </w:pPr>
      <w:r>
        <w:t xml:space="preserve">Tần Vô Song cười khổ nói:</w:t>
      </w:r>
    </w:p>
    <w:p>
      <w:pPr>
        <w:pStyle w:val="BodyText"/>
      </w:pPr>
      <w:r>
        <w:t xml:space="preserve">- Kim Ô Thú đúng là rất lợi hại. Đặc biệt là sức tiến hóa của nó vô cùng đáng sợ. Khả năng tiến hóa thần kỳ đó quả thật là rất khoa trương!</w:t>
      </w:r>
    </w:p>
    <w:p>
      <w:pPr>
        <w:pStyle w:val="BodyText"/>
      </w:pPr>
      <w:r>
        <w:t xml:space="preserve">Lý Bố Y nói:</w:t>
      </w:r>
    </w:p>
    <w:p>
      <w:pPr>
        <w:pStyle w:val="BodyText"/>
      </w:pPr>
      <w:r>
        <w:t xml:space="preserve">- Ta đến Vô Tận Đông Hải xem sao!</w:t>
      </w:r>
    </w:p>
    <w:p>
      <w:pPr>
        <w:pStyle w:val="BodyText"/>
      </w:pPr>
      <w:r>
        <w:t xml:space="preserve">Dứt lời, Lý Bố Y biến thành một làn khói biến mất trong không gian.</w:t>
      </w:r>
    </w:p>
    <w:p>
      <w:pPr>
        <w:pStyle w:val="BodyText"/>
      </w:pPr>
      <w:r>
        <w:t xml:space="preserve">- Ha ha, Vô Song, một khắc đêm xuân đáng giá nghìn vàng. Bảo vệ Đại lục Thiên Huyền là sứ mệnh. Nối dõi tông đường đó cũng là đại sứ mệnh, không nên chậm trễ! Ha ha…</w:t>
      </w:r>
    </w:p>
    <w:p>
      <w:pPr>
        <w:pStyle w:val="BodyText"/>
      </w:pPr>
      <w:r>
        <w:t xml:space="preserve">Tần Vô Song câm lặng.</w:t>
      </w:r>
    </w:p>
    <w:p>
      <w:pPr>
        <w:pStyle w:val="BodyText"/>
      </w:pPr>
      <w:r>
        <w:t xml:space="preserve">Nhưng hắn vẫn nghe theo lời chỉ bảo của Đại sư huynh, đêm động phòng hoa chúc, tuy có bị chậm trễ nhưng vẫn chưa muộn.</w:t>
      </w:r>
    </w:p>
    <w:p>
      <w:pPr>
        <w:pStyle w:val="BodyText"/>
      </w:pPr>
      <w:r>
        <w:t xml:space="preserve">Một đêm điên cuồng, một đêm mây mưa, mãi đến khi đêm dài đã kết thúc nhưng dường như dư vị vẫn còn đọng mãi!</w:t>
      </w:r>
    </w:p>
    <w:p>
      <w:pPr>
        <w:pStyle w:val="Compact"/>
      </w:pPr>
      <w:r>
        <w:t xml:space="preserve">Ủng hộ chỉ với 1 click và 5s ! (adf.ly/4EmoB)</w:t>
      </w:r>
      <w:r>
        <w:br w:type="textWrapping"/>
      </w:r>
      <w:r>
        <w:br w:type="textWrapping"/>
      </w:r>
    </w:p>
    <w:p>
      <w:pPr>
        <w:pStyle w:val="Heading2"/>
      </w:pPr>
      <w:bookmarkStart w:id="912" w:name="chương-890"/>
      <w:bookmarkEnd w:id="912"/>
      <w:r>
        <w:t xml:space="preserve">890. Chương 89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90: Mở Giới Tử Động Phủ.</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Sau khi gặp Lý Bố Y, Tần Vô Song cảm thấy được cảm giác sứ mệnh sâu sắc hơn, đương nhiên hắn không vì những lời đó của Lý Bố Y mà tạo gánh nặng tâm lý cho chính mình.</w:t>
      </w:r>
    </w:p>
    <w:p>
      <w:pPr>
        <w:pStyle w:val="BodyText"/>
      </w:pPr>
      <w:r>
        <w:t xml:space="preserve">Tần Vô Song vẫn kiên định niềm tin, thuyền đến đầu cầu ắt sẽ thẳng, mọi chuyện sẽ đâu vào đấy thôi. Chỉ cần mình không ngừng nỗ lực vận mệnh không thể nào tuyệt vọng được.</w:t>
      </w:r>
    </w:p>
    <w:p>
      <w:pPr>
        <w:pStyle w:val="BodyText"/>
      </w:pPr>
      <w:r>
        <w:t xml:space="preserve">Chỉ cần một tia hy vọng, Tần Vô Song sẽ có hàng trăm lý do để phấn đấu.</w:t>
      </w:r>
    </w:p>
    <w:p>
      <w:pPr>
        <w:pStyle w:val="BodyText"/>
      </w:pPr>
      <w:r>
        <w:t xml:space="preserve">Đệ thất hoàn của Thất Tuyệt Liên Hoàn Trận, nay Tần Vô Song đã có tư cách để khám phá nó. Đương nhiên, hắn không về vội vàng, theo lời của sư phụ Lý Bố Y để lại thì Chân Thần Đạo chỉ là yêu cầu thấp nhất để được khám phá, tu vi càng cao thì càng có lợi.</w:t>
      </w:r>
    </w:p>
    <w:p>
      <w:pPr>
        <w:pStyle w:val="BodyText"/>
      </w:pPr>
      <w:r>
        <w:t xml:space="preserve">o0o</w:t>
      </w:r>
    </w:p>
    <w:p>
      <w:pPr>
        <w:pStyle w:val="BodyText"/>
      </w:pPr>
      <w:r>
        <w:t xml:space="preserve">Chớp mắt đã sáu năm qua đi. Trong sáu năm này, Tần Vô Song có rất nhiều tiến bộ trong cảnh giới Chân Thần Đạo.</w:t>
      </w:r>
    </w:p>
    <w:p>
      <w:pPr>
        <w:pStyle w:val="BodyText"/>
      </w:pPr>
      <w:r>
        <w:t xml:space="preserve">Liên tiếp có đột phá, nay hắn đã là cường giả rồi Chân Thần Đạo ba kiếp.</w:t>
      </w:r>
    </w:p>
    <w:p>
      <w:pPr>
        <w:pStyle w:val="BodyText"/>
      </w:pPr>
      <w:r>
        <w:t xml:space="preserve">Với thực lực này cộng với những vũ khí bí mật riêng của mình, ngoài các cường giả Thiên Huyền Thất Tử ra, Tần Vô Song cũng chỉ còn nể mặt các cường giả chí tôn Đồ Đằng Tộc mà thôi.</w:t>
      </w:r>
    </w:p>
    <w:p>
      <w:pPr>
        <w:pStyle w:val="BodyText"/>
      </w:pPr>
      <w:r>
        <w:t xml:space="preserve">Cũng có nghĩa là, trong thế lực Đồ Đằng hiện nay, Tần Vô Song cũng chỉ kính nể một vài cường giả chí tôn Đồ Đằng Tộc.</w:t>
      </w:r>
    </w:p>
    <w:p>
      <w:pPr>
        <w:pStyle w:val="BodyText"/>
      </w:pPr>
      <w:r>
        <w:t xml:space="preserve">Đương nhiên, sự thăng cấp của Tần Vô Song bên ngoài không ai biết gì.</w:t>
      </w:r>
    </w:p>
    <w:p>
      <w:pPr>
        <w:pStyle w:val="BodyText"/>
      </w:pPr>
      <w:r>
        <w:t xml:space="preserve">Hàng ngày Tần Vô Song đều bế quan khổ luyện ở Vấn Đỉnh Sơn, hắn biết thời gian không còn nhiều nữa.</w:t>
      </w:r>
    </w:p>
    <w:p>
      <w:pPr>
        <w:pStyle w:val="BodyText"/>
      </w:pPr>
      <w:r>
        <w:t xml:space="preserve">Chưa nói đến giới hạn một vạn năm, ngay cuộc cạnh tranh Thần Khí Chi Môn cũng cần Tần Vô Song phải nâng cao toàn bộ tinh thần. Đại sư huynh Lý Bố Y từng cảnh cáo, trong Thần Khí Chi Môn, Tần Vô Song hắn sẽ không có được bất cứ sự chiếu cố cửa sau nào.</w:t>
      </w:r>
    </w:p>
    <w:p>
      <w:pPr>
        <w:pStyle w:val="BodyText"/>
      </w:pPr>
      <w:r>
        <w:t xml:space="preserve">Tần Vô Song không sợ, nhưng cũng không được lơ là. Nếu ngay cả thử thách Thần Khí Chi Môn cũng không vượt qua được thì đừng nói đến cường giả dị tộc. Còn nói gì đến việc kế thừa di nguyện của sư phụ?</w:t>
      </w:r>
    </w:p>
    <w:p>
      <w:pPr>
        <w:pStyle w:val="BodyText"/>
      </w:pPr>
      <w:r>
        <w:t xml:space="preserve">Đương nhiên, trong sáu năm mà đột phá ba kiếp đã là vô cùng thần tốc rồi. Hồi đó hắn đột phá Hóa Thần Đạo tám kiếp lên chín kiếp mà mất những năm năm.</w:t>
      </w:r>
    </w:p>
    <w:p>
      <w:pPr>
        <w:pStyle w:val="BodyText"/>
      </w:pPr>
      <w:r>
        <w:t xml:space="preserve">Đương nhiên, bất luận là cảnh giới Thần đạo nào, chín kiếp cũng là khó nhất. Khi đã đột phá rồi, ba kiếp đầu của tầng cảnh giới tiếp theo sẽ khá dễ dàng.</w:t>
      </w:r>
    </w:p>
    <w:p>
      <w:pPr>
        <w:pStyle w:val="BodyText"/>
      </w:pPr>
      <w:r>
        <w:t xml:space="preserve">Ai cũng biết đột phá một cách ổn định, vững vàng cần rất nhiều thời gian và tinh lực.</w:t>
      </w:r>
    </w:p>
    <w:p>
      <w:pPr>
        <w:pStyle w:val="BodyText"/>
      </w:pPr>
      <w:r>
        <w:t xml:space="preserve">Những tai kiếp Thần đạo này không hề mang lại những thử thách lớn thật sự cho Tần Vô Song, có vũ khí Chân Thần Đạo chín kiếp bên mình, Tần Vô Song rất nhẹ nhàng đã vượt qua được ba kiếp đầu tiên của Chân Thần Đạo.</w:t>
      </w:r>
    </w:p>
    <w:p>
      <w:pPr>
        <w:pStyle w:val="BodyText"/>
      </w:pPr>
      <w:r>
        <w:t xml:space="preserve">Hôm nay, Tần Vô Song đang bế quan, ba đầu Thần thú thì tu luyện gần chỗ Tần Vô Song. Đệ tử duy nhất của Tần Vô Song, Dương Y cũng tu luyện ở gần đó. Dưới sự dẫn dắt của Tần Vô Song, Dương Y nhập môn mới mười mấy năm đã tu luyện lên đến cảnh giới Kỳ Diệu Huyền Cảnh.</w:t>
      </w:r>
    </w:p>
    <w:p>
      <w:pPr>
        <w:pStyle w:val="BodyText"/>
      </w:pPr>
      <w:r>
        <w:t xml:space="preserve">Đương nhiên Tần Vô Song cũng không keo kiệt gì, lại ban Linh Lực Nguyên Châu và Dưỡng Thần Châu cho Dương Y. Hai thứ này vô cùng quan trọng đối với tu luyện giả sắp đột phá Thần đạo.</w:t>
      </w:r>
    </w:p>
    <w:p>
      <w:pPr>
        <w:pStyle w:val="BodyText"/>
      </w:pPr>
      <w:r>
        <w:t xml:space="preserve">Hồi đó, Mộ Dung Nhạn chính là nhờ nó mà đã đột phá Thần đạo rất thuận lợi, khiến Mộ Dung Thiên Cực vô cùng tự hào.</w:t>
      </w:r>
    </w:p>
    <w:p>
      <w:pPr>
        <w:pStyle w:val="BodyText"/>
      </w:pPr>
      <w:r>
        <w:t xml:space="preserve">o0o</w:t>
      </w:r>
    </w:p>
    <w:p>
      <w:pPr>
        <w:pStyle w:val="BodyText"/>
      </w:pPr>
      <w:r>
        <w:t xml:space="preserve">Tần Vân Nhiên đến trước động phủ, Bao Bao lộn người nhảy ra, cười hì hì:</w:t>
      </w:r>
    </w:p>
    <w:p>
      <w:pPr>
        <w:pStyle w:val="BodyText"/>
      </w:pPr>
      <w:r>
        <w:t xml:space="preserve">- Nhị Chưởng môn, thật hiếm có! Hôm nay ngọn gió nào đã đưa ngài tới đây vậy?</w:t>
      </w:r>
    </w:p>
    <w:p>
      <w:pPr>
        <w:pStyle w:val="BodyText"/>
      </w:pPr>
      <w:r>
        <w:t xml:space="preserve">Từ sau đại chiến Thiên Đế Môn, huyết mạch Thái cổ Thần vượn trong Bao Bao đã hoàn toàn thức tỉnh, tu vi tiến bộ cực nhanh, đã tu luyện đến Hóa Thần Đạo tám kiếp, đang chuẩn bị đón chín kiếp. Khi mọi điều kiện đã đủ thì chắc chắn Bao Bao sẽ thách thức kiếp thứ chín, nếu không phải Tần Vô Song ngăn cản thì Bao Bao sớm đã mạo hiểm rồi.</w:t>
      </w:r>
    </w:p>
    <w:p>
      <w:pPr>
        <w:pStyle w:val="BodyText"/>
      </w:pPr>
      <w:r>
        <w:t xml:space="preserve">Tần Vân Nhiên thấy Bao Bao, trong lòng cũng vô cùng cảm khái, cười nói:</w:t>
      </w:r>
    </w:p>
    <w:p>
      <w:pPr>
        <w:pStyle w:val="BodyText"/>
      </w:pPr>
      <w:r>
        <w:t xml:space="preserve">- Bao Bao, xem ra tu vi của ngươi thăng tiến không ít. Thật là khiến lão phu ngưỡng mộ! Đại chiến Thiên Đế Sơn tu vi thực tế của ngươi cũng gần như ta, thậm chí còn kém hơn một chút. Vậy mà giờ, ta mới sáu kiếp nhưng ngươi đã tám kiếp, lại sắp chín kiếp rồi đúng không?</w:t>
      </w:r>
    </w:p>
    <w:p>
      <w:pPr>
        <w:pStyle w:val="BodyText"/>
      </w:pPr>
      <w:r>
        <w:t xml:space="preserve">Bao Bao cười đắc ý, nó và Tần Vân Nhiên cũng rất quen thuộc, không cần giả vờ khách khí:</w:t>
      </w:r>
    </w:p>
    <w:p>
      <w:pPr>
        <w:pStyle w:val="BodyText"/>
      </w:pPr>
      <w:r>
        <w:t xml:space="preserve">- Nhị Chưởng môn, Lão Đại đang bế quan, ngài có việc gì không?</w:t>
      </w:r>
    </w:p>
    <w:p>
      <w:pPr>
        <w:pStyle w:val="BodyText"/>
      </w:pPr>
      <w:r>
        <w:t xml:space="preserve">Sắc mặt Tần Vân Nhiên bỗng nghiêm nghị, gật đầu:</w:t>
      </w:r>
    </w:p>
    <w:p>
      <w:pPr>
        <w:pStyle w:val="BodyText"/>
      </w:pPr>
      <w:r>
        <w:t xml:space="preserve">- Có việc gấp, bên Vô Tận Đông Hải có chuyện rồi.</w:t>
      </w:r>
    </w:p>
    <w:p>
      <w:pPr>
        <w:pStyle w:val="BodyText"/>
      </w:pPr>
      <w:r>
        <w:t xml:space="preserve">- Ồ? Vô Tận Đông Hải sao?</w:t>
      </w:r>
    </w:p>
    <w:p>
      <w:pPr>
        <w:pStyle w:val="BodyText"/>
      </w:pPr>
      <w:r>
        <w:t xml:space="preserve">Bao Bao gãi đầu, bỗng nhớ ra điều gì đó:</w:t>
      </w:r>
    </w:p>
    <w:p>
      <w:pPr>
        <w:pStyle w:val="BodyText"/>
      </w:pPr>
      <w:r>
        <w:t xml:space="preserve">- Có phải không khống chế được Kim Ô Thú?</w:t>
      </w:r>
    </w:p>
    <w:p>
      <w:pPr>
        <w:pStyle w:val="BodyText"/>
      </w:pPr>
      <w:r>
        <w:t xml:space="preserve">Cơ mặt Tần Vân Nhiên khẽ động:</w:t>
      </w:r>
    </w:p>
    <w:p>
      <w:pPr>
        <w:pStyle w:val="BodyText"/>
      </w:pPr>
      <w:r>
        <w:t xml:space="preserve">- Lần này không đơn giản là không khống chế được nữa. Con Kim Ô Thú đó, không biết có thủ đoạn gì đã giết chết một cường giả chí tôn Đồ Đằng Tộc rồi!</w:t>
      </w:r>
    </w:p>
    <w:p>
      <w:pPr>
        <w:pStyle w:val="BodyText"/>
      </w:pPr>
      <w:r>
        <w:t xml:space="preserve">- Cái gì?</w:t>
      </w:r>
    </w:p>
    <w:p>
      <w:pPr>
        <w:pStyle w:val="BodyText"/>
      </w:pPr>
      <w:r>
        <w:t xml:space="preserve">Bao Bao chết sững:</w:t>
      </w:r>
    </w:p>
    <w:p>
      <w:pPr>
        <w:pStyle w:val="BodyText"/>
      </w:pPr>
      <w:r>
        <w:t xml:space="preserve">- Cường giả chí tôn Đồ Đằng Tộc chết rồi? Là thế lực nào vậy?</w:t>
      </w:r>
    </w:p>
    <w:p>
      <w:pPr>
        <w:pStyle w:val="BodyText"/>
      </w:pPr>
      <w:r>
        <w:t xml:space="preserve">Nói cho cùng, nếu bảo nó chọn thì nó mong là Hiên Viên Dương. Lần đó Hiên Viên Dương ra mặt giúp Tân Thiên Vấn, Bao Bao rất bực bội.</w:t>
      </w:r>
    </w:p>
    <w:p>
      <w:pPr>
        <w:pStyle w:val="BodyText"/>
      </w:pPr>
      <w:r>
        <w:t xml:space="preserve">- Là Hỏa Thần Chí Tôn của Hỏa Thần Chúc Dung Tộc. Nhục thể đã bị Kim Ô Thú hủy diệt, Thần hồn thì bị nó nuốt mất. Trong số các cường giả chí tôn Đồ Đằng Tộc, Hỏa Thần Chí Tôn cũng là cường giả đỉnh cao rồi.</w:t>
      </w:r>
    </w:p>
    <w:p>
      <w:pPr>
        <w:pStyle w:val="BodyText"/>
      </w:pPr>
      <w:r>
        <w:t xml:space="preserve">Tần Vân Nhiên sắc mặt đầy lo lắng:</w:t>
      </w:r>
    </w:p>
    <w:p>
      <w:pPr>
        <w:pStyle w:val="BodyText"/>
      </w:pPr>
      <w:r>
        <w:t xml:space="preserve">- Chuyện này đã truyền đi khắp Đại lục Thiên Huyền, ai ai cũng lo sợ. Tần gia ta cũng phải có sự chuẩn bị đề phòng bất trắc.</w:t>
      </w:r>
    </w:p>
    <w:p>
      <w:pPr>
        <w:pStyle w:val="BodyText"/>
      </w:pPr>
      <w:r>
        <w:t xml:space="preserve">Bao Bao gật đầu:</w:t>
      </w:r>
    </w:p>
    <w:p>
      <w:pPr>
        <w:pStyle w:val="BodyText"/>
      </w:pPr>
      <w:r>
        <w:t xml:space="preserve">- Đúng đúng, việc này nhất định phải cho Lão Đại biết. Quan hệ giữa Kim Ô Thú và Lão Đại cũng chẳng phải tốt đẹp gì.</w:t>
      </w:r>
    </w:p>
    <w:p>
      <w:pPr>
        <w:pStyle w:val="BodyText"/>
      </w:pPr>
      <w:r>
        <w:t xml:space="preserve">o0o</w:t>
      </w:r>
    </w:p>
    <w:p>
      <w:pPr>
        <w:pStyle w:val="BodyText"/>
      </w:pPr>
      <w:r>
        <w:t xml:space="preserve">Tuy bế quan nhưng thần thức của Tần Vô Song ở xung quanh phạm vi nghìn dặm, huống hồ có nhiều Khôi Lỗi như vậy, đều là tai mắt của hắn. Khôi Lỗi chịu sự khống chế của Thần hồn hắn, Khôi Lỗi nghe được gì là hắn sẽ nghe được điều đó, chi cần trao đổi Thần hồn một chút là chuyện gì cũng có thể biết.</w:t>
      </w:r>
    </w:p>
    <w:p>
      <w:pPr>
        <w:pStyle w:val="BodyText"/>
      </w:pPr>
      <w:r>
        <w:t xml:space="preserve">- Kim Ô Thú…</w:t>
      </w:r>
    </w:p>
    <w:p>
      <w:pPr>
        <w:pStyle w:val="BodyText"/>
      </w:pPr>
      <w:r>
        <w:t xml:space="preserve">Tần Vô Song khẽ nghiến răng:</w:t>
      </w:r>
    </w:p>
    <w:p>
      <w:pPr>
        <w:pStyle w:val="BodyText"/>
      </w:pPr>
      <w:r>
        <w:t xml:space="preserve">- Con Kim Ô Thú này quả nhiên khó nhằn. Sáu đại cường giả chí tôn Đồ Đằng Tộc mà cũng không giết được nó, ngược lại còn bị nó ám toán Hỏa Thần Chí Tôn.</w:t>
      </w:r>
    </w:p>
    <w:p>
      <w:pPr>
        <w:pStyle w:val="BodyText"/>
      </w:pPr>
      <w:r>
        <w:t xml:space="preserve">Lần đó Tần Vô Song nói những điều mình nghi ngờ về Kim Ô Thú cho Lý Bố Y, Lý Bố Y cũng đồng ý sẽ đến Vô Tận Đông Hải xem, như vậy xem ra, Đại sư huynh này không hề ra tay.</w:t>
      </w:r>
    </w:p>
    <w:p>
      <w:pPr>
        <w:pStyle w:val="BodyText"/>
      </w:pPr>
      <w:r>
        <w:t xml:space="preserve">Tần Vô Song không biết nguyên nhân tại sao Đại sư huynh lại không ra tay, nhưng hắn biết Đại sư huynh làm như vậy là có lý riêng của mình.</w:t>
      </w:r>
    </w:p>
    <w:p>
      <w:pPr>
        <w:pStyle w:val="BodyText"/>
      </w:pPr>
      <w:r>
        <w:t xml:space="preserve">- Lão Đại, Kim Ô Thú đã không thể khống chế được nữa. Chúng ta hãy tính kế sớm đi thôi. Khi nó đánh đến Thiên Đế Sơn, nhất định sẽ gây chuyện với chúng ta đó!</w:t>
      </w:r>
    </w:p>
    <w:p>
      <w:pPr>
        <w:pStyle w:val="BodyText"/>
      </w:pPr>
      <w:r>
        <w:t xml:space="preserve">Bao Bao đề nghị.</w:t>
      </w:r>
    </w:p>
    <w:p>
      <w:pPr>
        <w:pStyle w:val="BodyText"/>
      </w:pPr>
      <w:r>
        <w:t xml:space="preserve">Đề nghị này nhận được sự đồng thuận của Hỏa Lân và Cô Đơn. Đừng nhìn những đầu Thần thú này có vẻ ngang bướng, nhưng đứng trước cường giả cấp cao, chúng lại rất bình tĩnh, không hề hành sự theo cảm tính.</w:t>
      </w:r>
    </w:p>
    <w:p>
      <w:pPr>
        <w:pStyle w:val="BodyText"/>
      </w:pPr>
      <w:r>
        <w:t xml:space="preserve">Tần Vô Song trâm ngâm một lúc mới gật đầu nói:</w:t>
      </w:r>
    </w:p>
    <w:p>
      <w:pPr>
        <w:pStyle w:val="BodyText"/>
      </w:pPr>
      <w:r>
        <w:t xml:space="preserve">- Mọi người yên tâm. Ta tuyệt đối sẽ không để Tần gia bị Kim Ô Thú tấn công. Chưởng môn Vân Nhiên hãy đi dọn dẹp xung quanh Chính Khí Đường trong phạm vi ba trăm dặm. Ta cần bày trận pháp, mở một động phủ.</w:t>
      </w:r>
    </w:p>
    <w:p>
      <w:pPr>
        <w:pStyle w:val="BodyText"/>
      </w:pPr>
      <w:r>
        <w:t xml:space="preserve">- Mở động phủ?</w:t>
      </w:r>
    </w:p>
    <w:p>
      <w:pPr>
        <w:pStyle w:val="BodyText"/>
      </w:pPr>
      <w:r>
        <w:t xml:space="preserve">Tần Vân Nhiên ngạc nhiên, mở động phủ đó là đại thần thông, động phủ ba trăm dặm? Có phải hơi khoa trương rồi không?</w:t>
      </w:r>
    </w:p>
    <w:p>
      <w:pPr>
        <w:pStyle w:val="BodyText"/>
      </w:pPr>
      <w:r>
        <w:t xml:space="preserve">- Hì hì, Nhị Chưởng môn, Lão Đại nói thế chắc chắn có lý. Ngài mau đi làm đi!</w:t>
      </w:r>
    </w:p>
    <w:p>
      <w:pPr>
        <w:pStyle w:val="BodyText"/>
      </w:pPr>
      <w:r>
        <w:t xml:space="preserve">Bao Bao giờ đã có tư cách nói những lời như thế.</w:t>
      </w:r>
    </w:p>
    <w:p>
      <w:pPr>
        <w:pStyle w:val="BodyText"/>
      </w:pPr>
      <w:r>
        <w:t xml:space="preserve">Tần Vân Nhiên gật đầu:</w:t>
      </w:r>
    </w:p>
    <w:p>
      <w:pPr>
        <w:pStyle w:val="BodyText"/>
      </w:pPr>
      <w:r>
        <w:t xml:space="preserve">- Được, Đại Chưởng môn, ta đi làm ngay, có điều…</w:t>
      </w:r>
    </w:p>
    <w:p>
      <w:pPr>
        <w:pStyle w:val="BodyText"/>
      </w:pPr>
      <w:r>
        <w:t xml:space="preserve">Tần Vô Song cười:</w:t>
      </w:r>
    </w:p>
    <w:p>
      <w:pPr>
        <w:pStyle w:val="BodyText"/>
      </w:pPr>
      <w:r>
        <w:t xml:space="preserve">- Chưởng môn Vân Nhiên, nếu để tự ta mở một động phủ ba trăm dặm, không khổ công trăm năm thì chắc chắn động phủ sẽ không vững chãi. Lần này ta làm theo cách khác không cần đích thân động thủ. Ta chỉ cần luyện hóa một Giới Tử Động Phủ là có thể bao phủ được ba trăm dặm quanh Chính Khí Đường. Đây chỉ là một trận pháp nhỏ, khi thực lực ta đủ luyện hóa hoàn toàn Giới Tử Động Phủ thì có thể mở rộng ra ba nghìn dặm. Đến lúc đó, Vấn Đỉnh Sơn chúng ta có thể bảo vệ toàn bộ tám môn Thiên Đế Sơn. Họ ở ngoại vi, chúng ta ở trung tâm, càng vào trong càng vững chãi.</w:t>
      </w:r>
    </w:p>
    <w:p>
      <w:pPr>
        <w:pStyle w:val="BodyText"/>
      </w:pPr>
      <w:r>
        <w:t xml:space="preserve">Giới Tử Động Phủ đó thật sự rất thần kỳ. Tần Vô Song hiện nay nhiều nhất cũng chỉ mở được trận pháp ở trung tâm, dựng nên một động phủ ba trăm dặm.</w:t>
      </w:r>
    </w:p>
    <w:p>
      <w:pPr>
        <w:pStyle w:val="BodyText"/>
      </w:pPr>
      <w:r>
        <w:t xml:space="preserve">Nếu muốn mở hết vùng ngoại vi, nếu không phải Chân Thần Đạo bảy kiếp thì rất khó thực hiện được.</w:t>
      </w:r>
    </w:p>
    <w:p>
      <w:pPr>
        <w:pStyle w:val="BodyText"/>
      </w:pPr>
      <w:r>
        <w:t xml:space="preserve">Tần Vô Song đã nghiên cứu Giới Tử Động Phủ từ rất lâu, nhưng muốn luyện hóa đến mức kiên cố cũng phải mất gần một năm.</w:t>
      </w:r>
    </w:p>
    <w:p>
      <w:pPr>
        <w:pStyle w:val="BodyText"/>
      </w:pPr>
      <w:r>
        <w:t xml:space="preserve">Theo lời của sư phụ, Chân Thần Đạo đỉnh phong căn bản không thể động đến sợi lông tơ của nó, chỉ có Thiên Thần Đạo cường giả mới có thể phá vỡ được.</w:t>
      </w:r>
    </w:p>
    <w:p>
      <w:pPr>
        <w:pStyle w:val="BodyText"/>
      </w:pPr>
      <w:r>
        <w:t xml:space="preserve">Nhưng Thiên Thần Đạo cũng có chín kiếp, Tần Vô Song suy đoán, Thiên Thần Đạo bình thường e là cũng rất khó phá vỡ hoàn toàn Giới Tử Động Phủ.</w:t>
      </w:r>
    </w:p>
    <w:p>
      <w:pPr>
        <w:pStyle w:val="BodyText"/>
      </w:pPr>
      <w:r>
        <w:t xml:space="preserve">Trừ phi là Thiên Thần cao cấp năm, sáu kiếp.</w:t>
      </w:r>
    </w:p>
    <w:p>
      <w:pPr>
        <w:pStyle w:val="BodyText"/>
      </w:pPr>
      <w:r>
        <w:t xml:space="preserve">Còn những người có thể vung tay là khiến động phủ này sụp đổ, Tần Vô Song đoán ít nhất cũng phải là Chủ Thần, chính là Chân Thần Đạo bảy kiếp.</w:t>
      </w:r>
    </w:p>
    <w:p>
      <w:pPr>
        <w:pStyle w:val="BodyText"/>
      </w:pPr>
      <w:r>
        <w:t xml:space="preserve">Giới Tử Động Phủ đã là kiệt tác của sư phụ Lý Huyền Phong, lại để lại cho Tần Vô Song hắn, chắc chắn không phải Thiên Thần Đạo bình thường là có thể mở được.</w:t>
      </w:r>
    </w:p>
    <w:p>
      <w:pPr>
        <w:pStyle w:val="BodyText"/>
      </w:pPr>
      <w:r>
        <w:t xml:space="preserve">Vì thế Tần Vô Song rất có tự tin, điều đáng tiếc duy nhất là thực lực chưa đạt đến Chân Thần Đạo bảy kiếp, không thể mở hoàn toàn động phủ. Nếu có thể mở rộng ba nghìn dặm thì có thể bảo vệ được toàn bộ địa bàn trọng yếu của Tần gia.</w:t>
      </w:r>
    </w:p>
    <w:p>
      <w:pPr>
        <w:pStyle w:val="BodyText"/>
      </w:pPr>
      <w:r>
        <w:t xml:space="preserve">Một vùng đất trống ba trăm dặm đã được chuẩn bị, Tần Vô Song chuẩn bị dùng thần lực Ngũ Hành Tinh Phách dẫn linh lực địa mạch mở ra chín trăm chín mươi chín đường địa mạch linh lực thông đạo nối liền với Giới Tử Động Phủ. Như vậy thì sự kiên cố của động phủ sẽ bao trùm khiến địa mạch kiên cố hơn, giống như căn cơ của động phủ vậy. Đừng nói Tịch Diệt Thiên Lê ngay cả vũ khí Thiên Thần Đạo cũng khó làm được gì.</w:t>
      </w:r>
    </w:p>
    <w:p>
      <w:pPr>
        <w:pStyle w:val="BodyText"/>
      </w:pPr>
      <w:r>
        <w:t xml:space="preserve">Trên dưới Tần gia đều sững sờ, cuối cùng thì họ cũng ý thức được Đại Chưởng môn của Tần gia yêu nghiệt đến mức nào.</w:t>
      </w:r>
    </w:p>
    <w:p>
      <w:pPr>
        <w:pStyle w:val="BodyText"/>
      </w:pPr>
      <w:r>
        <w:t xml:space="preserve">o0o</w:t>
      </w:r>
    </w:p>
    <w:p>
      <w:pPr>
        <w:pStyle w:val="BodyText"/>
      </w:pPr>
      <w:r>
        <w:t xml:space="preserve">Sau một năm luyện hóa, Giới Tử Động Phủ đã khiến Tần gia trở nên kiên cố, điều đó là không thể nghi ngờ.</w:t>
      </w:r>
    </w:p>
    <w:p>
      <w:pPr>
        <w:pStyle w:val="BodyText"/>
      </w:pPr>
      <w:r>
        <w:t xml:space="preserve">Hàng ngày Tần Vô Song đều ở ngoại vi tận tâm hoàn thiện, sau một năm nỗ lực cuối cùng cũng khiến vòng phòng ngự ngoại vi kiên cố chặt chẽ đến nước cũng thể lọt qua.</w:t>
      </w:r>
    </w:p>
    <w:p>
      <w:pPr>
        <w:pStyle w:val="BodyText"/>
      </w:pPr>
      <w:r>
        <w:t xml:space="preserve">Giờ Tần Vô Song rất có tự tin, dù Kim Ô Thú có đến thì cũng là châu chấu đá xe mà thôi!</w:t>
      </w:r>
    </w:p>
    <w:p>
      <w:pPr>
        <w:pStyle w:val="Compact"/>
      </w:pPr>
      <w:r>
        <w:t xml:space="preserve">Ủng hộ chỉ với 1 click và 5s ! (adf.ly/4EmoB)</w:t>
      </w:r>
      <w:r>
        <w:br w:type="textWrapping"/>
      </w:r>
      <w:r>
        <w:br w:type="textWrapping"/>
      </w:r>
    </w:p>
    <w:p>
      <w:pPr>
        <w:pStyle w:val="Heading2"/>
      </w:pPr>
      <w:bookmarkStart w:id="913" w:name="chương-891"/>
      <w:bookmarkEnd w:id="913"/>
      <w:r>
        <w:t xml:space="preserve">891. Chương 891</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91: Tinh La Điện đến bái phỏng.</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Có Giới Tử Động Phủ, chỉ số an toàn của Tần gia được nâng cao rất nhiều, như vậy việc bế quan của Tần Vô Song cũng được đảm bảo hơn.</w:t>
      </w:r>
    </w:p>
    <w:p>
      <w:pPr>
        <w:pStyle w:val="BodyText"/>
      </w:pPr>
      <w:r>
        <w:t xml:space="preserve">Cho dù Kim Ô Thú có mắt như mù, đánh đến Thiên Đế Sơn thì Tần Vô Song cũng đủ sức chống lại, chỉ riêng Giới Tử Động Phủ thôi, Kim Ô Thú cũng không thể phá vỡ được rồi.</w:t>
      </w:r>
    </w:p>
    <w:p>
      <w:pPr>
        <w:pStyle w:val="BodyText"/>
      </w:pPr>
      <w:r>
        <w:t xml:space="preserve">Tuy Kim Ô Thú lợi hại nhưng ở Đại lục Thiên Huyền nó không thể đột phá được Chân Thần Đạo để thành Thiên Thần Đạo. Cho dù nó có thành Thiên Thần Đạo nhưng Giới Tử Động Phủ không ngừng được luyện hóa, sức phòng ngự của nó không ngừng được nâng cao, Thiên Thần Đạo bình thường cũng không thể phá vỡ được.</w:t>
      </w:r>
    </w:p>
    <w:p>
      <w:pPr>
        <w:pStyle w:val="BodyText"/>
      </w:pPr>
      <w:r>
        <w:t xml:space="preserve">Còn về tình hình bên Vô Tận Đông Hải, Tần Vô Song không vội vàng nhúng tay vào. Đại sư huynh Lý Bố Y đã đến đó rồi, hắn tin Đại sư huynh sẽ có tính toán của mình, không thể để Kim Ô Thú ngông cuồng mãi được.</w:t>
      </w:r>
    </w:p>
    <w:p>
      <w:pPr>
        <w:pStyle w:val="BodyText"/>
      </w:pPr>
      <w:r>
        <w:t xml:space="preserve">o0o</w:t>
      </w:r>
    </w:p>
    <w:p>
      <w:pPr>
        <w:pStyle w:val="BodyText"/>
      </w:pPr>
      <w:r>
        <w:t xml:space="preserve">Thời gian trôi đi như thoi đưa, lại vài năm nữa qua đi. Lúc này đã là mười lăm năm kể từ khi Tần Vô Song làm Thiên Đế.</w:t>
      </w:r>
    </w:p>
    <w:p>
      <w:pPr>
        <w:pStyle w:val="BodyText"/>
      </w:pPr>
      <w:r>
        <w:t xml:space="preserve">Đại lục Thiên Huyền cuối cùng lại đón chào một đại hội vài nghìn năm mới có một lần, mở ra Thần Khí Chi Môn!</w:t>
      </w:r>
    </w:p>
    <w:p>
      <w:pPr>
        <w:pStyle w:val="BodyText"/>
      </w:pPr>
      <w:r>
        <w:t xml:space="preserve">Bất cứ cuộc tụ hội nào do thế lực Đồ Đằng tổ chức cũng không thể so sánh được với Thần Khí Chi Môn!</w:t>
      </w:r>
    </w:p>
    <w:p>
      <w:pPr>
        <w:pStyle w:val="BodyText"/>
      </w:pPr>
      <w:r>
        <w:t xml:space="preserve">Mấy năm nay tu vi của Tần Vô Song không tăng nhiều nhưng cũng có thu hoạch, hiện nay hắn đã là Chân Thần Đạo bốn kiếp rồi.</w:t>
      </w:r>
    </w:p>
    <w:p>
      <w:pPr>
        <w:pStyle w:val="BodyText"/>
      </w:pPr>
      <w:r>
        <w:t xml:space="preserve">- Mười lăm năm không những đột phá được sự ràng buộc của Hóa Thần Đạo mà còn tu luyện đến Chân Thần Đạo bốn kiếp, đây đúng là thành tựu tuyệt vời!</w:t>
      </w:r>
    </w:p>
    <w:p>
      <w:pPr>
        <w:pStyle w:val="BodyText"/>
      </w:pPr>
      <w:r>
        <w:t xml:space="preserve">o0o</w:t>
      </w:r>
    </w:p>
    <w:p>
      <w:pPr>
        <w:pStyle w:val="BodyText"/>
      </w:pPr>
      <w:r>
        <w:t xml:space="preserve">Trong Chính Khí Đường, vẫn quy tắc cũ, từ Đệ tử Trung tâm trở lên là có thể tham dự.</w:t>
      </w:r>
    </w:p>
    <w:p>
      <w:pPr>
        <w:pStyle w:val="BodyText"/>
      </w:pPr>
      <w:r>
        <w:t xml:space="preserve">Trong quá trình phát triển mười mấy năm, Tần gia có thể nói đã bước vào thời kỳ hoàng kim. Cao thủ trong nội bộ Tần gia cũng xuất hiện như nấm sau mưa. Tuy không có Thần đạo cường giả mới nhưng có không ít cường giả từ Hư Võ Đại viên mãn bước lên Kỳ Diệu Huyền Cảnh.</w:t>
      </w:r>
    </w:p>
    <w:p>
      <w:pPr>
        <w:pStyle w:val="BodyText"/>
      </w:pPr>
      <w:r>
        <w:t xml:space="preserve">Những cao thủ Kỳ Diệu Huyền Cảnh này đều là đội ngũ Thần đạo dự bị. Giờ Tần gia đã có một cơ chế bồi dưỡng cao thủ vô cùng hoàn thiện, mỗi đội ngũ đều có phương thức bồi dưỡng riêng.</w:t>
      </w:r>
    </w:p>
    <w:p>
      <w:pPr>
        <w:pStyle w:val="BodyText"/>
      </w:pPr>
      <w:r>
        <w:t xml:space="preserve">Điều này khiến Tần gia phát triển rất có trình tự, quy cách.</w:t>
      </w:r>
    </w:p>
    <w:p>
      <w:pPr>
        <w:pStyle w:val="BodyText"/>
      </w:pPr>
      <w:r>
        <w:t xml:space="preserve">Tần Vô Song nhìn cảnh tượng đáng mừng đó trong lòng rất vui vẻ, quét mắt một lượt rồi nói:</w:t>
      </w:r>
    </w:p>
    <w:p>
      <w:pPr>
        <w:pStyle w:val="BodyText"/>
      </w:pPr>
      <w:r>
        <w:t xml:space="preserve">- Chư vị, từ nét mặt của mọi người, ta có thể thấy được tương lai của Tần gia. Rất tốt, mười mấy năm nay chắc chắn mọi người đã rất cố gắng. Hy vọng mọi người có thể tiếp tục duy trì điều đó. Tần gia chúng ta hiện nay đã vào giai đoạn phát triển phồn vinh, phải nhân cơ hội này kéo dài khoảng cách, bỏ xa các tông môn khác!</w:t>
      </w:r>
    </w:p>
    <w:p>
      <w:pPr>
        <w:pStyle w:val="BodyText"/>
      </w:pPr>
      <w:r>
        <w:t xml:space="preserve">Thật ra hiện nay, đừng nói Tần Vô Song, ngay đệ tử bình thường của Tần gia tự nhiên đã nâng cao nhãn giới, họ đã không còn cạnh tranh với các tông môn ngang hàng nữa. Tầm nhìn của họ đã nâng cao lên một bậc.</w:t>
      </w:r>
    </w:p>
    <w:p>
      <w:pPr>
        <w:pStyle w:val="BodyText"/>
      </w:pPr>
      <w:r>
        <w:t xml:space="preserve">Hiện giờ, đệ tử của Tần gia đều biết họ có một Đại Chưởng môn thiên tài, có một chỗ dựa vững chắc.</w:t>
      </w:r>
    </w:p>
    <w:p>
      <w:pPr>
        <w:pStyle w:val="BodyText"/>
      </w:pPr>
      <w:r>
        <w:t xml:space="preserve">- Đại Chưởng môn, cũng chỉ còn nửa năm nữa là đến ngày Thần Khí Chi Môn được mở. Giờ tất cả đều đang rục rịch chuẩn bị, khi Tinh Hà Lệnh đưa xuống, Tần gia chúng ta là Thiên Đế Môn, sẽ được bao nhiêu người đi?</w:t>
      </w:r>
    </w:p>
    <w:p>
      <w:pPr>
        <w:pStyle w:val="BodyText"/>
      </w:pPr>
      <w:r>
        <w:t xml:space="preserve">Tần Vô Song trầm ngâm nói:</w:t>
      </w:r>
    </w:p>
    <w:p>
      <w:pPr>
        <w:pStyle w:val="BodyText"/>
      </w:pPr>
      <w:r>
        <w:t xml:space="preserve">- Điều này mọi người không phải lo, ta sẽ giải quyết ổn thỏa. Mọi người chỉ cần chăm chỉ tu luyện. Là của chúng ta thì không ai giành được đâu.</w:t>
      </w:r>
    </w:p>
    <w:p>
      <w:pPr>
        <w:pStyle w:val="BodyText"/>
      </w:pPr>
      <w:r>
        <w:t xml:space="preserve">Trên dưới Tần gia đều rất tín nhiệm vị Đại Chưởng môn trẻ tuổi này, nghe hắn nói vậy căn bản chẳng có ai nghi ngờ gì.</w:t>
      </w:r>
    </w:p>
    <w:p>
      <w:pPr>
        <w:pStyle w:val="BodyText"/>
      </w:pPr>
      <w:r>
        <w:t xml:space="preserve">Hồi đó Tần Vô Song đấu võ mồm với cường giả chí tôn Đồ Đằng Tộc, Hiên Viên Dương, chuyện này rất nhiều đệ tử Tần gia đã tận mắt chứng kiến, trên dưới Tần gia đều lấy đó là niềm tự hào.</w:t>
      </w:r>
    </w:p>
    <w:p>
      <w:pPr>
        <w:pStyle w:val="BodyText"/>
      </w:pPr>
      <w:r>
        <w:t xml:space="preserve">Từ xưa tới nay, kẻ dám động chạm đến Đồ Đằng Tộc không có nhiều. Tần gia có được một Đại Chưởng môn trẻ tuổi oai phong như vậy, đó là vinh hạnh của Tần gia.</w:t>
      </w:r>
    </w:p>
    <w:p>
      <w:pPr>
        <w:pStyle w:val="BodyText"/>
      </w:pPr>
      <w:r>
        <w:t xml:space="preserve">- Đại Chưởng môn, lần trước ngài bảo ta thay đổi cao tầng Tần gia, ta đã suy nghĩ rất lâu, đã có những suy nghĩ ban đầu, mời ngài xem qua.</w:t>
      </w:r>
    </w:p>
    <w:p>
      <w:pPr>
        <w:pStyle w:val="BodyText"/>
      </w:pPr>
      <w:r>
        <w:t xml:space="preserve">Tần Trọng Dương giờ vẫn phụ trách tục vụ, là nội quản gia của Tần gia.</w:t>
      </w:r>
    </w:p>
    <w:p>
      <w:pPr>
        <w:pStyle w:val="BodyText"/>
      </w:pPr>
      <w:r>
        <w:t xml:space="preserve">Tần Vô Song nhận lấy xem một lúc, cười tán thưởng, gật đầu nói:</w:t>
      </w:r>
    </w:p>
    <w:p>
      <w:pPr>
        <w:pStyle w:val="BodyText"/>
      </w:pPr>
      <w:r>
        <w:t xml:space="preserve">- Không tệ, phương án này rất tốt. Cao tầng Tần gia chúng ta cần phải phân công rõ ràng một chút. Ba vị Chưởng môn, năm vị Phó Chưởng môn, còn cả Thái thượng Trưởng lão viện, Tôn giả đường, Trưởng lão đường, Hộ pháp đường, Thăng Long Pha của Đệ tử Trung tâm. Vốn dĩ phân khu rất chi tiết nhưng phân công lại chưa đủ rõ ràng.</w:t>
      </w:r>
    </w:p>
    <w:p>
      <w:pPr>
        <w:pStyle w:val="BodyText"/>
      </w:pPr>
      <w:r>
        <w:t xml:space="preserve">Tần Vân Nhiên gật đầu nói:</w:t>
      </w:r>
    </w:p>
    <w:p>
      <w:pPr>
        <w:pStyle w:val="BodyText"/>
      </w:pPr>
      <w:r>
        <w:t xml:space="preserve">- Đúng, Tần gia trước đây vẫn quá chú trọng tu luyện cá nhân, thiếu quy hoạch cho cả Tần gia!</w:t>
      </w:r>
    </w:p>
    <w:p>
      <w:pPr>
        <w:pStyle w:val="BodyText"/>
      </w:pPr>
      <w:r>
        <w:t xml:space="preserve">Đương nhiên điều này cũng có nguyên nhân lịch sử. Đại Chưởng môn thời đó, Tần Khiếu Thiên, vì một lòng chuyên tâm tu luyện để chuẩn bị cho cuộc tranh giành ngôi vị Thiên Đế nên không có nhiều thời gian quan tâm tục vụ.</w:t>
      </w:r>
    </w:p>
    <w:p>
      <w:pPr>
        <w:pStyle w:val="BodyText"/>
      </w:pPr>
      <w:r>
        <w:t xml:space="preserve">Mà tính cách của Tần Vân Nhiên lại khá qua loa, cẩu thả. Những vấn đề có tính xây dựng thế này, có lẽ hắn có thể đưa ra ý kiến, nhưng bảo hắn có suy nghĩ tổng thể thì đúng là làm khó hắn.</w:t>
      </w:r>
    </w:p>
    <w:p>
      <w:pPr>
        <w:pStyle w:val="BodyText"/>
      </w:pPr>
      <w:r>
        <w:t xml:space="preserve">Tần Trọng Dương có tài nhưng dù sao hắn cũng chỉ là Tam Chưởng môn, có những việc không được Đại Chưởng môn thụ quyền thì hắn không tiện làm.</w:t>
      </w:r>
    </w:p>
    <w:p>
      <w:pPr>
        <w:pStyle w:val="BodyText"/>
      </w:pPr>
      <w:r>
        <w:t xml:space="preserve">Quan trọng nhất là Tần gia khi đó luôn bị Tân gia đàn áp.</w:t>
      </w:r>
    </w:p>
    <w:p>
      <w:pPr>
        <w:pStyle w:val="BodyText"/>
      </w:pPr>
      <w:r>
        <w:t xml:space="preserve">Nay Tần Liên Sơn cũng là Trưởng lão của Tần gia, tuy thực lực vẫn chưa ở cấp chuẩn Thần đạo, Kỳ Diệu Huyền Cảnh, nhưng thực lực cũng đã vượt qua Trưởng lão bình thường rồi.</w:t>
      </w:r>
    </w:p>
    <w:p>
      <w:pPr>
        <w:pStyle w:val="BodyText"/>
      </w:pPr>
      <w:r>
        <w:t xml:space="preserve">Cộng với thân phận đặc biệt của mình, tuy danh là Trưởng lão nhưng thực ra địa vị không thấp hơn Tôn giả, cũng được hưởng đãi ngộ của Tôn giả.</w:t>
      </w:r>
    </w:p>
    <w:p>
      <w:pPr>
        <w:pStyle w:val="BodyText"/>
      </w:pPr>
      <w:r>
        <w:t xml:space="preserve">Đạt Hề Minh là Thông Huyền Cảnh đỉnh phong, rất gần Thần đạo, địa vị của hắn tuy chỉ là Tôn giả ngoại tính, nhưng trong Tôn giả đường nắm giữ quyền phát ngôn rất lớn.</w:t>
      </w:r>
    </w:p>
    <w:p>
      <w:pPr>
        <w:pStyle w:val="BodyText"/>
      </w:pPr>
      <w:r>
        <w:t xml:space="preserve">Tổ tiên Tần gia trước đây bị giữ lại trước đây, vì Tần Vô Song cũng được phóng thích hoàn toàn. Nhưng họ đều đã già, cũng chẳng ai có tu vi nổi bật. Những người trẻ tuổi thì cũng có vài người tư chất không tệ, cũng có thể coi là anh em họ cách mấy đời, Tần Vô Song ra mặt giữ họ lại tu luyện ở Vấn Đỉnh Sơn.</w:t>
      </w:r>
    </w:p>
    <w:p>
      <w:pPr>
        <w:pStyle w:val="BodyText"/>
      </w:pPr>
      <w:r>
        <w:t xml:space="preserve">Còn lại thì đến Tần gia trấn Bình Nguyên dưỡng lão.</w:t>
      </w:r>
    </w:p>
    <w:p>
      <w:pPr>
        <w:pStyle w:val="BodyText"/>
      </w:pPr>
      <w:r>
        <w:t xml:space="preserve">Tần gia trấn Bình Nguyên là tổ tịch của Tần Vũ, tổ tiên của Tần Vô Song, Gia chủ hiện nay là huynh đệ của Tần Vũ, Tần Dực, đương nhiên là Tần Dực không thể từ chối.</w:t>
      </w:r>
    </w:p>
    <w:p>
      <w:pPr>
        <w:pStyle w:val="BodyText"/>
      </w:pPr>
      <w:r>
        <w:t xml:space="preserve">Tần gia trấn Bình Nguyên hiện nay không biết tự hào đến mức nào, vì Đại Chưởng môn Tần gia hiện nay, chủ Thiên Đế Sơn, Tần Vô Song chính là huyết mạch của Tần gia trấn Bình Nguyên bọn họ.</w:t>
      </w:r>
    </w:p>
    <w:p>
      <w:pPr>
        <w:pStyle w:val="BodyText"/>
      </w:pPr>
      <w:r>
        <w:t xml:space="preserve">Chỉ một điểm này thôi đã đủ để Tần gia trấn Bình Nguyên tự hào vài nghìn năm rồi. Từ khi ngồi lên ngôi vị Thiên Đế, Tần Vô Song vẫn chưa về Tần gia trấn Bình Nguyên lần nào, nhưng Tần Liên Sơn thì không biết đã về bao nhiêu lần rồi. Các chi mạch Tần gia xung quanh vẫn luôn không tin lắm việc Tần gia trấn Bình Nguyên là tổ tịch của Thiên Đế bệ hạ, mãi đến khi Tần Liên Sơn nhận tổ quy tông, cộng thêm những đệ tử Tần gia trấn Đông Lâm trở về mới chứng thực được.</w:t>
      </w:r>
    </w:p>
    <w:p>
      <w:pPr>
        <w:pStyle w:val="BodyText"/>
      </w:pPr>
      <w:r>
        <w:t xml:space="preserve">Điều này khiến thân phận của Tần gia trấn Bình Nguyên lập tức lên như diều gặp gió, trở thành chi mạch Tần gia có danh tiếng nhất trong phạm vi vạn dặm.</w:t>
      </w:r>
    </w:p>
    <w:p>
      <w:pPr>
        <w:pStyle w:val="BodyText"/>
      </w:pPr>
      <w:r>
        <w:t xml:space="preserve">Tất cả đương nhiên là nhờ vào Tần Vô Song.</w:t>
      </w:r>
    </w:p>
    <w:p>
      <w:pPr>
        <w:pStyle w:val="BodyText"/>
      </w:pPr>
      <w:r>
        <w:t xml:space="preserve">o0o</w:t>
      </w:r>
    </w:p>
    <w:p>
      <w:pPr>
        <w:pStyle w:val="BodyText"/>
      </w:pPr>
      <w:r>
        <w:t xml:space="preserve">Khi Chính Khí Đường đang thương nghị những chuyện liên quan đến Thần Khí Chi Môn, từ bên ngoài có đệ tử vào bẩm báo có Tinh La Điện từ các quốc gia nhân loại đến cầu kiến.</w:t>
      </w:r>
    </w:p>
    <w:p>
      <w:pPr>
        <w:pStyle w:val="BodyText"/>
      </w:pPr>
      <w:r>
        <w:t xml:space="preserve">Tần Vô Song vừa nghe ba chữ Tinh La Điện mắt lập tức sáng rực.</w:t>
      </w:r>
    </w:p>
    <w:p>
      <w:pPr>
        <w:pStyle w:val="BodyText"/>
      </w:pPr>
      <w:r>
        <w:t xml:space="preserve">Tinh La Điện, đó là giai đoạn đầu tiên mà Tần Vô Song bắt đầu phát triển trên con đường tu luyện. Dùng lời của kiếp trước để nói thì, Tinh La Điện chính là trường cũ của Tần Vô Song.</w:t>
      </w:r>
    </w:p>
    <w:p>
      <w:pPr>
        <w:pStyle w:val="BodyText"/>
      </w:pPr>
      <w:r>
        <w:t xml:space="preserve">Tuy tâm trí Tần Vô Song hiện đang ở Tần gia, nhưng những điều đã trải qua ở Tinh La Điện vẫn chiếm một vị trí quan trọng trong lòng Tần Vô Song.</w:t>
      </w:r>
    </w:p>
    <w:p>
      <w:pPr>
        <w:pStyle w:val="BodyText"/>
      </w:pPr>
      <w:r>
        <w:t xml:space="preserve">Có thể nói, địa vị của Tinh La Điện trong lòng hắn không hề thua kém Tần gia.</w:t>
      </w:r>
    </w:p>
    <w:p>
      <w:pPr>
        <w:pStyle w:val="BodyText"/>
      </w:pPr>
      <w:r>
        <w:t xml:space="preserve">- Hà hà, chư vị, Tinh La Điện chính là nơi ta bắt đầu con đường tu hành võ đạo. Chư vị Điện chủ rất quan tâm đến ta, đặc biệt là ân sư Truân Trung Trì đối xử với ta như con. Một ngày là thầy, cả đời là cha.</w:t>
      </w:r>
    </w:p>
    <w:p>
      <w:pPr>
        <w:pStyle w:val="BodyText"/>
      </w:pPr>
      <w:r>
        <w:t xml:space="preserve">- Đại Chưởng môn phú quý không quên nguồn cội, thật đáng khen ngợi!</w:t>
      </w:r>
    </w:p>
    <w:p>
      <w:pPr>
        <w:pStyle w:val="BodyText"/>
      </w:pPr>
      <w:r>
        <w:t xml:space="preserve">- Đúng vậy, Tinh La Điện đã bồi dưỡng cho Tần gia chúng ta một Đại Chưởng môn kiệt xuất như vậy, Tần gia không có lý do gì lại không tôn sùng Tinh La Điện.</w:t>
      </w:r>
    </w:p>
    <w:p>
      <w:pPr>
        <w:pStyle w:val="BodyText"/>
      </w:pPr>
      <w:r>
        <w:t xml:space="preserve">Tần Vô Song nghe mọi người nói như vậy trong lòng rất vui mừng, cười nói:</w:t>
      </w:r>
    </w:p>
    <w:p>
      <w:pPr>
        <w:pStyle w:val="BodyText"/>
      </w:pPr>
      <w:r>
        <w:t xml:space="preserve">- Chư vị cùng đi nghênh tiếp.</w:t>
      </w:r>
    </w:p>
    <w:p>
      <w:pPr>
        <w:pStyle w:val="BodyText"/>
      </w:pPr>
      <w:r>
        <w:t xml:space="preserve">Mọi người cùng gật đầu nói phải, Tần Liên Sơn cũng có ấn tượng rất tốt với Tinh La Điện. Rất nhiều nguy cơ của Tần gia trấn Đông Lâm kỳ thực cũng được Tinh La Điện giải quyết. Trận chiến Bích Phù Sơn hồi đó, bên ngoài tưởng Tần Vô Song đã chết, Võ Thánh của địch quốc muốn nhằm vào Tần gia trấn Đông Lâm, chính Truân Trung Trì đã từ nghìn dặm đến trợ giúp. Ân tình đó Tần Liên Sơn vẫn luôn khắc ghi, nghe nói có người của Tinh La Điện đến trong lòng Tần Liên Sơn cũng vô cùng xúc động.</w:t>
      </w:r>
    </w:p>
    <w:p>
      <w:pPr>
        <w:pStyle w:val="BodyText"/>
      </w:pPr>
      <w:r>
        <w:t xml:space="preserve">Tinh La Điện lần này có thể nói là náo nhiệt, từ năm vị Điện chủ đến Đệ tử Trung tâm, có đến hơn một trăm người. Tuy tu vi của đệ tử Tinh La Điện thua kém xa Tần gia, nhưng điều đó không hề ảnh hưởng việc họ được nhận sự tiếp đãi cao nhất.</w:t>
      </w:r>
    </w:p>
    <w:p>
      <w:pPr>
        <w:pStyle w:val="BodyText"/>
      </w:pPr>
      <w:r>
        <w:t xml:space="preserve">Không nể mặt tăng cũng phải nể mặt Phật, chỉ với danh phận là tông môn năm xưa của Đại Chưởng môn cũng đủ nói lên tất cả.</w:t>
      </w:r>
    </w:p>
    <w:p>
      <w:pPr>
        <w:pStyle w:val="BodyText"/>
      </w:pPr>
      <w:r>
        <w:t xml:space="preserve">Khi thực lực của Đại Chưởng môn chưa được như bây giờ, không phải Tần gia bảo vệ Đại Chưởng môn mà là Tinh La Điện, chỉ điểm này thôi là đủ.</w:t>
      </w:r>
    </w:p>
    <w:p>
      <w:pPr>
        <w:pStyle w:val="BodyText"/>
      </w:pPr>
      <w:r>
        <w:t xml:space="preserve">Tần Vô Song từ xa nhìn thấy sư phụ Truân Trung Trì, dáng vẻ vẫn mạnh mẽ như xưa, tuy râu tóc đã hoa râm nhưng thần thái vẫn rất tốt, hiển nhiên tâm trạng đang rất vui vẻ.</w:t>
      </w:r>
    </w:p>
    <w:p>
      <w:pPr>
        <w:pStyle w:val="BodyText"/>
      </w:pPr>
      <w:r>
        <w:t xml:space="preserve">- Ha ha, Vô Song, tiểu tử con thật sự đã làm nên cơ nghiệp rồi! Ta và Đại Điện chủ dọc đường đến đấy đều cảm khái, biết con là thiên tài nhưng không ngờ lại bay cao bay xa đến mức này!</w:t>
      </w:r>
    </w:p>
    <w:p>
      <w:pPr>
        <w:pStyle w:val="BodyText"/>
      </w:pPr>
      <w:r>
        <w:t xml:space="preserve">Truân Trung Trì cười lớn, không vì địa vị của Tần Vô Song mà cảm thấy khó xử. Trong mắt Truân Trung Trì, Tần Vô Song vẫn là đệ tử kiệt xuất năm xưa, là đệ tử khiến mình thấy nở mày nở mặt, là đệ tử khiến mình cảm thấy đắc ý hết lần này đến lần khác.</w:t>
      </w:r>
    </w:p>
    <w:p>
      <w:pPr>
        <w:pStyle w:val="BodyText"/>
      </w:pPr>
      <w:r>
        <w:t xml:space="preserve">Tần Vô Song thấy Truân Trung Trì trong lòng hồi tưởng lại những ngày tháng đầu tiên ở Tinh La Điện, sư phụ đích thân ra đón, đích thân tìm Cực Âm Lão Quái xả hận cho hắn, tranh giành địa vị cho hắn, biết bao sự quan tâm chăm sóc, nay nhớ lại thật ấm áp.</w:t>
      </w:r>
    </w:p>
    <w:p>
      <w:pPr>
        <w:pStyle w:val="BodyText"/>
      </w:pPr>
      <w:r>
        <w:t xml:space="preserve">Hắn đã quyết định rồi, bất luận sư phụ lần này có thỉnh cầu gì, đều sẽ đồng ý hết!</w:t>
      </w:r>
    </w:p>
    <w:p>
      <w:pPr>
        <w:pStyle w:val="Compact"/>
      </w:pPr>
      <w:r>
        <w:t xml:space="preserve">Ủng hộ chỉ với 1 click và 5s ! (adf.ly/4EmoB)</w:t>
      </w:r>
      <w:r>
        <w:br w:type="textWrapping"/>
      </w:r>
      <w:r>
        <w:br w:type="textWrapping"/>
      </w:r>
    </w:p>
    <w:p>
      <w:pPr>
        <w:pStyle w:val="Heading2"/>
      </w:pPr>
      <w:bookmarkStart w:id="914" w:name="chương-892"/>
      <w:bookmarkEnd w:id="914"/>
      <w:r>
        <w:t xml:space="preserve">892. Chương 892</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92: Thỉnh cầu riêng của sư phụ.</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ruân Trung Trì và Trác Bất Đàn vẫn có thể nói nói cười cười với những cao tầng của Tần gia. Ba vị Điện chủ còn lại cũng miễn cưỡng không sợ sệt.</w:t>
      </w:r>
    </w:p>
    <w:p>
      <w:pPr>
        <w:pStyle w:val="BodyText"/>
      </w:pPr>
      <w:r>
        <w:t xml:space="preserve">Còn những đệ tử vốn là đồng môn của Tần Vô Song, trừ Đại sư huynh Vi Dực và Triệu Mục Chi ra, ngay Chu Phù cũng cảm thấy hơi căng thẳng, chỉ thỉnh thoảng len lén nhìn về phía Tần Vô Song.</w:t>
      </w:r>
    </w:p>
    <w:p>
      <w:pPr>
        <w:pStyle w:val="BodyText"/>
      </w:pPr>
      <w:r>
        <w:t xml:space="preserve">Trong hoàn cảnh này đương nhiên họ không thể như ở Tinh La Điện trước đây, giao lưu nói chuyện với Tần Vô Song không có bất cứ trở ngại nào.</w:t>
      </w:r>
    </w:p>
    <w:p>
      <w:pPr>
        <w:pStyle w:val="BodyText"/>
      </w:pPr>
      <w:r>
        <w:t xml:space="preserve">Tần Vô Song cũng không làm ra vẻ gì cả, cười hà hà đến bên các đệ tử Tinh La Điện chào hỏi những người đồng môn cùng sát cánh bên mình năm xưa.</w:t>
      </w:r>
    </w:p>
    <w:p>
      <w:pPr>
        <w:pStyle w:val="BodyText"/>
      </w:pPr>
      <w:r>
        <w:t xml:space="preserve">Triệu Mục Chi không cần biết có phải Thiên Đế bệ hạ không, đấm một cái lên vai Tần Vô Song:</w:t>
      </w:r>
    </w:p>
    <w:p>
      <w:pPr>
        <w:pStyle w:val="BodyText"/>
      </w:pPr>
      <w:r>
        <w:t xml:space="preserve">- Tần sư đệ giỏi lắm! Bao nhiêu năm rồi mà không hỏi thăm, vứt bỏ bọn ta rồi hả?</w:t>
      </w:r>
    </w:p>
    <w:p>
      <w:pPr>
        <w:pStyle w:val="BodyText"/>
      </w:pPr>
      <w:r>
        <w:t xml:space="preserve">Tần Vô Song nhìn Triệu Mục Chi và Vi Dực, lông mày khẽ động, trong lòng vui mừng:</w:t>
      </w:r>
    </w:p>
    <w:p>
      <w:pPr>
        <w:pStyle w:val="BodyText"/>
      </w:pPr>
      <w:r>
        <w:t xml:space="preserve">- Nhị vị sư huynh, xin chúc mừng! Xem ra hai huynh cũng chỉ còn cách Thần đạo có một bước nữa thôi.</w:t>
      </w:r>
    </w:p>
    <w:p>
      <w:pPr>
        <w:pStyle w:val="BodyText"/>
      </w:pPr>
      <w:r>
        <w:t xml:space="preserve">Năm đó Triệu Mục Chi và Vi Dực ở Vô Tận Đông Hải bị Tân Thiên Vũ bắt đi. Lý Bố Y đã ra tay cứu và thay da đổi thịt cho họ, khiến thiên phú và căn cốt của họ đều tăng gấp mười lần.</w:t>
      </w:r>
    </w:p>
    <w:p>
      <w:pPr>
        <w:pStyle w:val="BodyText"/>
      </w:pPr>
      <w:r>
        <w:t xml:space="preserve">Năm đó Lý Bố Y đã nói, mười năm sau, Tinh La Điện có thể vì hai người họ mà có thể tiến quân vào Hiên Viên Khâu, nếu phát triển với tốc độ nhanh nhất thì thậm chí có thể vào tám môn Thiên Đế Sơn.</w:t>
      </w:r>
    </w:p>
    <w:p>
      <w:pPr>
        <w:pStyle w:val="BodyText"/>
      </w:pPr>
      <w:r>
        <w:t xml:space="preserve">Nhưng đáng tiếc là Triệu Mục Chi và Vi Dực tu luyện ở các quốc gia nhân loại, môi trường dù sao cũng không bằng Thiên Đế Sơn, vì thế khi chinh chiến tám môn Thiên Đế Sơn, họ không phát triển đến mức lý tưởng nhất.</w:t>
      </w:r>
    </w:p>
    <w:p>
      <w:pPr>
        <w:pStyle w:val="BodyText"/>
      </w:pPr>
      <w:r>
        <w:t xml:space="preserve">Nay đã lại mười lăm năm qua đi, hai người này cũng phát triển đến Thông Huyền Cảnh đỉnh phong, đúng là chỉ còn cách Thần đạo một bước nữa thôi.</w:t>
      </w:r>
    </w:p>
    <w:p>
      <w:pPr>
        <w:pStyle w:val="BodyText"/>
      </w:pPr>
      <w:r>
        <w:t xml:space="preserve">Sự phát triển vượt bậc của hai người đã kéo theo các đồng môn trong Tinh La Điện, khiến thực lực Tinh La Điện tăng nhanh. Nay Đại Điện chủ Trác Bất Đàn và Nhị Điện chủ Truân Trung Trì đều là Hư Võ Đại viên mãn, cũng chỉ một bước nữa là lên Kỳ Diệu Huyền Cảnh.</w:t>
      </w:r>
    </w:p>
    <w:p>
      <w:pPr>
        <w:pStyle w:val="BodyText"/>
      </w:pPr>
      <w:r>
        <w:t xml:space="preserve">Với tu vi của họ, vì không có Thần đạo cường giả, ở trong Hiên Viên Khâu nếu gọi là thế lực hàng đầu, có lẽ còn có điều cần thương lượng, nhưng nếu nói thế lực nhị lưu thì chắc chắn đủ tư cách.</w:t>
      </w:r>
    </w:p>
    <w:p>
      <w:pPr>
        <w:pStyle w:val="BodyText"/>
      </w:pPr>
      <w:r>
        <w:t xml:space="preserve">Vì thế nếu Tinh La Điện muốn tiến quân vào Hiên Viên Khâu thì điều kiện mọi mặt đã đủ.</w:t>
      </w:r>
    </w:p>
    <w:p>
      <w:pPr>
        <w:pStyle w:val="BodyText"/>
      </w:pPr>
      <w:r>
        <w:t xml:space="preserve">Chỉ là tình cảm của năm vị Điện chủ với Tinh La Điện quá sâu sắc, không nỡ rời xa cơ nghiệp này, đặc biệt là sơn môn của Tinh La Điện, tuy đã bị La Thiên Đạo Trường tiêu hủy một lần nhưng không hề ảnh hưởng đến tình cảm của năm vị Điện chủ với Tinh La Điện.</w:t>
      </w:r>
    </w:p>
    <w:p>
      <w:pPr>
        <w:pStyle w:val="BodyText"/>
      </w:pPr>
      <w:r>
        <w:t xml:space="preserve">Nếu không phải Triệu Mục Chi và Vi Dực khuyên mãi thì e là lần này năm vị Điện chủ cũng không đến Thiên Đế Sơn Hiên Viên Khâu.</w:t>
      </w:r>
    </w:p>
    <w:p>
      <w:pPr>
        <w:pStyle w:val="BodyText"/>
      </w:pPr>
      <w:r>
        <w:t xml:space="preserve">Sau khi hỏi rõ lý do đến đây, Tần Vô Song cười nói:</w:t>
      </w:r>
    </w:p>
    <w:p>
      <w:pPr>
        <w:pStyle w:val="BodyText"/>
      </w:pPr>
      <w:r>
        <w:t xml:space="preserve">- Chư vị Điện chủ, mười lăm năm trước ta đã mời các vị đến Hiên Viên Khâu nhưng mọi người lại không nỡ xa Tinh La Điện. Cũng được, nay La Thiên Đạo Trường hữu danh vô thực, sơn môn tiêu điều, nhưng có thể khai thác. Cơ nghiệp Tinh La Điện chúng ta có thể xây dựng ở địa bàn của La Thiên Đạo Trường. La Thiên Đạo Trường năm đó đã hủy diệt các công trình của Tinh La Điện chúng ta, nay ta chiếm địa bàn của chúng cũng là quy luật nhân quả mà thôi.</w:t>
      </w:r>
    </w:p>
    <w:p>
      <w:pPr>
        <w:pStyle w:val="BodyText"/>
      </w:pPr>
      <w:r>
        <w:t xml:space="preserve">Tần Trọng Dương cười:</w:t>
      </w:r>
    </w:p>
    <w:p>
      <w:pPr>
        <w:pStyle w:val="BodyText"/>
      </w:pPr>
      <w:r>
        <w:t xml:space="preserve">- Chư vị Điện chủ, thật sự phải chúc mừng các vị. Sơn môn của La Thiên Đạo Trường có lẽ cũng có khoảng cách với Thiên Đế Sơn nhưng ngoài Thiên Đế Sơn thì đó chính là địa bàn hàng đầu đó. Nếu Đại Chưởng môn dùng đại thần thông khơi thông linh mạch lại thì sơn môn La Thiên Đạo Trường sẽ khiến Tinh La Điện quật khởi càng dễ dàng hơn.</w:t>
      </w:r>
    </w:p>
    <w:p>
      <w:pPr>
        <w:pStyle w:val="BodyText"/>
      </w:pPr>
      <w:r>
        <w:t xml:space="preserve">Trác Bất Đàn và Truân Trung Trì nhìn nhau cùng gật đầu:</w:t>
      </w:r>
    </w:p>
    <w:p>
      <w:pPr>
        <w:pStyle w:val="BodyText"/>
      </w:pPr>
      <w:r>
        <w:t xml:space="preserve">- Nếu bọn ta chiếm dụng địa bàn của La Thiên Đạo Trường thì đúng là không có chút gánh nặng tâm lý nào.</w:t>
      </w:r>
    </w:p>
    <w:p>
      <w:pPr>
        <w:pStyle w:val="BodyText"/>
      </w:pPr>
      <w:r>
        <w:t xml:space="preserve">Tần Vô Song cười ha ha:</w:t>
      </w:r>
    </w:p>
    <w:p>
      <w:pPr>
        <w:pStyle w:val="BodyText"/>
      </w:pPr>
      <w:r>
        <w:t xml:space="preserve">- Được, vậy từ giờ địa bàn La Thiên Đạo Trường sẽ đổi tên thành Tinh La Điện. Đại Điện chủ, sư phụ, hai người cũng không cần lo lắng về cơ nghiệp sơn môn. Cùng lắm, sau này khi ta tạo nghiệp đại thành sẽ dùng thuật dời núi, chuyển toàn bộ Tinh La Điện đến đây, như vậy là mọi người không cần ngày nào cũng nhớ nhung nữa.</w:t>
      </w:r>
    </w:p>
    <w:p>
      <w:pPr>
        <w:pStyle w:val="BodyText"/>
      </w:pPr>
      <w:r>
        <w:t xml:space="preserve">Trác Bất Đàn và Truân Trung Trì đều mừng rỡ.</w:t>
      </w:r>
    </w:p>
    <w:p>
      <w:pPr>
        <w:pStyle w:val="BodyText"/>
      </w:pPr>
      <w:r>
        <w:t xml:space="preserve">- Ha ha, các vị Điện chủ, Đại Chưởng môn nhà ta đã mở lời, Tinh La Điện chờ chuyển nhà đi thôi. Sau này đến Hiên Viên Khâu, tất cả là người một nhà rồi. Gần nhau có thể qua lại nhiều hơn.</w:t>
      </w:r>
    </w:p>
    <w:p>
      <w:pPr>
        <w:pStyle w:val="BodyText"/>
      </w:pPr>
      <w:r>
        <w:t xml:space="preserve">Tần Vân Nhiên cười:</w:t>
      </w:r>
    </w:p>
    <w:p>
      <w:pPr>
        <w:pStyle w:val="BodyText"/>
      </w:pPr>
      <w:r>
        <w:t xml:space="preserve">- Nói thực, đến Hiên Viên Khâu tu luyện, Tinh La Điện mới có thể đi được xa hơn, tạo nên thành tựu lớn hơn.</w:t>
      </w:r>
    </w:p>
    <w:p>
      <w:pPr>
        <w:pStyle w:val="BodyText"/>
      </w:pPr>
      <w:r>
        <w:t xml:space="preserve">Truân Trung Trì cười nói:</w:t>
      </w:r>
    </w:p>
    <w:p>
      <w:pPr>
        <w:pStyle w:val="BodyText"/>
      </w:pPr>
      <w:r>
        <w:t xml:space="preserve">- Nhị Chưởng môn nói phải. Nếu Tinh La Điện ta có thể lớn mạnh, có được một vài Thần đạo cường giả, sau này xuống hoàng tuyền còn có mặt mũi gặp tổ tông.</w:t>
      </w:r>
    </w:p>
    <w:p>
      <w:pPr>
        <w:pStyle w:val="BodyText"/>
      </w:pPr>
      <w:r>
        <w:t xml:space="preserve">Tinh La Điện là tu luyện giả đến từ các quốc gia nhân loại, nhưng vẫn rất xem trọng vấn đề hương hỏa, nếu không, có cơ hội tốt như vậy họ phải sớm đồng ý mà nhanh chóng đến Hiên Viên Khâu rồi.</w:t>
      </w:r>
    </w:p>
    <w:p>
      <w:pPr>
        <w:pStyle w:val="BodyText"/>
      </w:pPr>
      <w:r>
        <w:t xml:space="preserve">o0o</w:t>
      </w:r>
    </w:p>
    <w:p>
      <w:pPr>
        <w:pStyle w:val="BodyText"/>
      </w:pPr>
      <w:r>
        <w:t xml:space="preserve">Tần Vô Song sắp xếp cho người Tinh La Điện xong mới một mình đến tìm Truân Trung Trì.</w:t>
      </w:r>
    </w:p>
    <w:p>
      <w:pPr>
        <w:pStyle w:val="BodyText"/>
      </w:pPr>
      <w:r>
        <w:t xml:space="preserve">Hai sư đồ họ đã lâu không gặp riêng nhau như thế này. Dù bây giờ Tần Vô Song là Thần đạo nhưng khi tiếp xúc với Truân Trung Trì vẫn cảm thấy vô cùng ấm áp.</w:t>
      </w:r>
    </w:p>
    <w:p>
      <w:pPr>
        <w:pStyle w:val="BodyText"/>
      </w:pPr>
      <w:r>
        <w:t xml:space="preserve">- Vô Song à, con khá lắm! Thực lực cá nhân mạnh, ta đã sớm quen với thiên phú tuyệt thế của con nên không ngạc nhiên. Nhưng đại gia nghiệp Tần gia, con có thể quản lý tốt thế này, điều này khiến ta kinh ngạc đấy! Rất tốt!</w:t>
      </w:r>
    </w:p>
    <w:p>
      <w:pPr>
        <w:pStyle w:val="BodyText"/>
      </w:pPr>
      <w:r>
        <w:t xml:space="preserve">Truân Trung Trì không vì đồ đệ đã có vị trí cao mà hạ thấp bản thân, khẩu khí của Truân Trung Trì vẫn như đang dạy dỗ một thiếu niên mới xuất đạo.</w:t>
      </w:r>
    </w:p>
    <w:p>
      <w:pPr>
        <w:pStyle w:val="BodyText"/>
      </w:pPr>
      <w:r>
        <w:t xml:space="preserve">Tần Vô Song cười:</w:t>
      </w:r>
    </w:p>
    <w:p>
      <w:pPr>
        <w:pStyle w:val="BodyText"/>
      </w:pPr>
      <w:r>
        <w:t xml:space="preserve">- Sư phụ, đó không phải là do sư phụ biết cách dạy bảo sao?</w:t>
      </w:r>
    </w:p>
    <w:p>
      <w:pPr>
        <w:pStyle w:val="BodyText"/>
      </w:pPr>
      <w:r>
        <w:t xml:space="preserve">Truân Trung Trì cười:</w:t>
      </w:r>
    </w:p>
    <w:p>
      <w:pPr>
        <w:pStyle w:val="BodyText"/>
      </w:pPr>
      <w:r>
        <w:t xml:space="preserve">- Đừng có dát vàng lên mặt ta! Ta là sư phụ của con, điều này không ai phủ nhận được. Nhưng bao nhiêu thành tựu của con hiện nay, nói thực, không liên quan đến Truân mỗ ta. Dù không bái ta làm sư phụ thì con vẫn có thể có được thành tựu như vậy. Chỉ là với ta, thu nhận được một đồ đệ như con đó là niềm tự hào của cả đời ta. Hà hà, giờ các tông môn ở các quốc gia nhân loại gọi ta thế nào con biết không?</w:t>
      </w:r>
    </w:p>
    <w:p>
      <w:pPr>
        <w:pStyle w:val="BodyText"/>
      </w:pPr>
      <w:r>
        <w:t xml:space="preserve">Tần Vô Song hỏi:</w:t>
      </w:r>
    </w:p>
    <w:p>
      <w:pPr>
        <w:pStyle w:val="BodyText"/>
      </w:pPr>
      <w:r>
        <w:t xml:space="preserve">- Thế nào ạ?</w:t>
      </w:r>
    </w:p>
    <w:p>
      <w:pPr>
        <w:pStyle w:val="BodyText"/>
      </w:pPr>
      <w:r>
        <w:t xml:space="preserve">- Trung Trì Lão Tổ.</w:t>
      </w:r>
    </w:p>
    <w:p>
      <w:pPr>
        <w:pStyle w:val="BodyText"/>
      </w:pPr>
      <w:r>
        <w:t xml:space="preserve">Truân Trung Trì gãi mũi, rồi bật cười, rõ ràng là tính cách của Truân Trung Trì vẫn chưa thay đổi.</w:t>
      </w:r>
    </w:p>
    <w:p>
      <w:pPr>
        <w:pStyle w:val="BodyText"/>
      </w:pPr>
      <w:r>
        <w:t xml:space="preserve">Tần Vô Song cười:</w:t>
      </w:r>
    </w:p>
    <w:p>
      <w:pPr>
        <w:pStyle w:val="BodyText"/>
      </w:pPr>
      <w:r>
        <w:t xml:space="preserve">- Cái tên này rất hay, rất có bá khí!</w:t>
      </w:r>
    </w:p>
    <w:p>
      <w:pPr>
        <w:pStyle w:val="BodyText"/>
      </w:pPr>
      <w:r>
        <w:t xml:space="preserve">Truân Trung Trì trợn mắt:</w:t>
      </w:r>
    </w:p>
    <w:p>
      <w:pPr>
        <w:pStyle w:val="BodyText"/>
      </w:pPr>
      <w:r>
        <w:t xml:space="preserve">- Chế giễu ta đấy à? Mấy con ếch ngồi đáy giếng chúng ta thì biết trời to thế nào chứ? Lão tổ gì chứ, ta sợ sẽ tổn thọ mất. Lẽ nào vì Thiên Đế Hiên Viên Khâu là đồ đệ của ta mà vai vế của ta nhất định phải cao lên à? Vớ vẩn!</w:t>
      </w:r>
    </w:p>
    <w:p>
      <w:pPr>
        <w:pStyle w:val="BodyText"/>
      </w:pPr>
      <w:r>
        <w:t xml:space="preserve">- Ha ha, sư phụ không màng danh lợi nhưng người khác đâu có nghĩ vậy. Họ đều cho rằng lấy lòng được Trung Trì Lão Tổ đại nhân có lẽ sẽ tạo quan hệ được với Thiên Đế. Sư phụ, tính cách sư phụ lương thiện nhưng không thể không để người khác nịnh nọt à!</w:t>
      </w:r>
    </w:p>
    <w:p>
      <w:pPr>
        <w:pStyle w:val="BodyText"/>
      </w:pPr>
      <w:r>
        <w:t xml:space="preserve">Truân Trung Trì cười khổ:</w:t>
      </w:r>
    </w:p>
    <w:p>
      <w:pPr>
        <w:pStyle w:val="BodyText"/>
      </w:pPr>
      <w:r>
        <w:t xml:space="preserve">- Thôi được rồi, cái này không nói nữa. Vô Song, nói chuyện chính đi. Nói thực, lần này Tinh La Điện đến đây khá gấp gáp, chưa hẹn đã tự tiện đến rồi.</w:t>
      </w:r>
    </w:p>
    <w:p>
      <w:pPr>
        <w:pStyle w:val="BodyText"/>
      </w:pPr>
      <w:r>
        <w:t xml:space="preserve">Tần Vô Song nghiêm túc nói:</w:t>
      </w:r>
    </w:p>
    <w:p>
      <w:pPr>
        <w:pStyle w:val="BodyText"/>
      </w:pPr>
      <w:r>
        <w:t xml:space="preserve">- Sư phụ đến chỗ đồ nhi mà còn phải hẹn trước thì thật không ra thể thống gì. Người ta đều nói một ngày là thầy, cả đời là cha. Sư phụ đến chỗ đồ nhi cũng giống như đến nhà con trai, không cần phải khách khí như vậy.</w:t>
      </w:r>
    </w:p>
    <w:p>
      <w:pPr>
        <w:pStyle w:val="BodyText"/>
      </w:pPr>
      <w:r>
        <w:t xml:space="preserve">Truân Trung Trì cười hài lòng:</w:t>
      </w:r>
    </w:p>
    <w:p>
      <w:pPr>
        <w:pStyle w:val="BodyText"/>
      </w:pPr>
      <w:r>
        <w:t xml:space="preserve">- Ừm, Vô Song, con ở trên cao nhưng không quên cội nguồn, rất tốt! Nói thật lần này ta đến không chỉ để thăm con. Nói ra cũng hổ thẹn, trước kia ta không nhận lời mời đến Hiên Viên Khâu của con, giờ lại chủ động đến đúng là có phần rượu mời không uống lại uống rượu phạt rồi.</w:t>
      </w:r>
    </w:p>
    <w:p>
      <w:pPr>
        <w:pStyle w:val="BodyText"/>
      </w:pPr>
      <w:r>
        <w:t xml:space="preserve">- Sư phụ sao toàn nói lời khách sáo vậy?</w:t>
      </w:r>
    </w:p>
    <w:p>
      <w:pPr>
        <w:pStyle w:val="BodyText"/>
      </w:pPr>
      <w:r>
        <w:t xml:space="preserve">Truân Trung Trì gật đầu:</w:t>
      </w:r>
    </w:p>
    <w:p>
      <w:pPr>
        <w:pStyle w:val="BodyText"/>
      </w:pPr>
      <w:r>
        <w:t xml:space="preserve">- Vô Song, Kim Ô Thú hoành hành ở Vô Tận Đông Hải, thời gian gần đây bọn ta cứ cảm thấy bên Vô Tận Đông Hải có quá nhiều tin đồn. Các quốc gia nhân loại, đặc biệt là Tinh La Điện là cửa ngõ bờ Tây của Vô Tận Đông Hải. Nếu Kim Ô Thú muốn xông tới Hiên Viên Khâu thì sẽ qua Tinh La Điện đầu tiên. Vì thế năm vị Điện chủ bọn ta mới bàn bạc, cảm thấy dời đi là tốt nhất. Cố thổ tuy tốt nhưng cũng không thể quên đạo lý con người phải đi đến nơi cao. Vô Song, Tinh La Điện chúng ta quật khởi khá muộn, nếu có điều kiện thì con hãy quan tâm nhiều hơn đến đồng môn. Trước mặt chúng ta chưa từng hứa sẽ nói giúp gì chúng vì ta sợ như thế sẽ khiến chúng có tâm lý lười nhác, nhưng ta vẫn phải nói một câu.</w:t>
      </w:r>
    </w:p>
    <w:p>
      <w:pPr>
        <w:pStyle w:val="BodyText"/>
      </w:pPr>
      <w:r>
        <w:t xml:space="preserve">- Sư phụ, ăn quả nhớ kẻ trồng cây, chút việc đó xin sư phụ hãy yên tâm. Tinh La Điện cũng là tông môn của con, là một phần của Thần hồn con.</w:t>
      </w:r>
    </w:p>
    <w:p>
      <w:pPr>
        <w:pStyle w:val="BodyText"/>
      </w:pPr>
      <w:r>
        <w:t xml:space="preserve">Truân Trung Trì vui vẻ gật đầu:</w:t>
      </w:r>
    </w:p>
    <w:p>
      <w:pPr>
        <w:pStyle w:val="BodyText"/>
      </w:pPr>
      <w:r>
        <w:t xml:space="preserve">- Được, sau này Chu Phù sư tỷ con chắc chắn sẽ kế thừa Thanh Vân Điện. Hiện nay Triệu Mục Chi và Vi Dực có kỳ ngộ bỏ xa Chu Phù. Vốn dĩ tu vi của Triệu Mục Chi hơi kém hơn Chu Phù nhưng nay đã vượt qua Chu Phù rất nhiều, điều này khiến tâm lý nó bị đả kích.</w:t>
      </w:r>
    </w:p>
    <w:p>
      <w:pPr>
        <w:pStyle w:val="BodyText"/>
      </w:pPr>
      <w:r>
        <w:t xml:space="preserve">Tần Vô Song cười:</w:t>
      </w:r>
    </w:p>
    <w:p>
      <w:pPr>
        <w:pStyle w:val="BodyText"/>
      </w:pPr>
      <w:r>
        <w:t xml:space="preserve">- Thì ra là vậy, con cứ thấy sao Chu sư tỷ không được nhanh nhẹn như trước.</w:t>
      </w:r>
    </w:p>
    <w:p>
      <w:pPr>
        <w:pStyle w:val="BodyText"/>
      </w:pPr>
      <w:r>
        <w:t xml:space="preserve">Tần Vô Song nghĩ một lúc nói:</w:t>
      </w:r>
    </w:p>
    <w:p>
      <w:pPr>
        <w:pStyle w:val="BodyText"/>
      </w:pPr>
      <w:r>
        <w:t xml:space="preserve">- Sư phụ, lần trước ở Huyền Minh Thành con có được Thanh Mộc Thần Đỉnh, đang thu thập những nguyên liệu quý. Đợi khi con luyện được Sinh Tử Tạo Hóa Đan, uống một viên có thể nói là thay da đổi thịt, đảm bảo sư tỷ sẽ đột phá Thần đạo.</w:t>
      </w:r>
    </w:p>
    <w:p>
      <w:pPr>
        <w:pStyle w:val="BodyText"/>
      </w:pPr>
      <w:r>
        <w:t xml:space="preserve">Truân Trung Trì cười:</w:t>
      </w:r>
    </w:p>
    <w:p>
      <w:pPr>
        <w:pStyle w:val="BodyText"/>
      </w:pPr>
      <w:r>
        <w:t xml:space="preserve">- Vậy thì quá tốt!</w:t>
      </w:r>
    </w:p>
    <w:p>
      <w:pPr>
        <w:pStyle w:val="BodyText"/>
      </w:pPr>
      <w:r>
        <w:t xml:space="preserve">Thấy sư phụ vui vẻ Tần Vô Song cũng rất mừng, chia sẻ nỗi lo với sư phụ, đó là việc Tần Vô Song luôn muốn làm.</w:t>
      </w:r>
    </w:p>
    <w:p>
      <w:pPr>
        <w:pStyle w:val="BodyText"/>
      </w:pPr>
      <w:r>
        <w:t xml:space="preserve">Sư phụ có việc, đồ đệ phải gánh vác một nửa. Dù bây giờ đã là Thiên Đế nhưng suy nghĩ đó vẫn không thay đổi. Vào lúc Tần Vô Song khó khăn nhất, khi có thể bị Cực Âm Lão Quái giết bất cứ lúc nào, Truân Trung Trì đã ra tay cứu giúp. Chỉ một ân tình đó thôi đã khiến Tần Vô Song cả đời cũng không thể quân được ân đức của sư phụ!</w:t>
      </w:r>
    </w:p>
    <w:p>
      <w:pPr>
        <w:pStyle w:val="Compact"/>
      </w:pPr>
      <w:r>
        <w:t xml:space="preserve">Ủng hộ chỉ với 1 click và 5s ! (adf.ly/4EmoB)</w:t>
      </w:r>
      <w:r>
        <w:br w:type="textWrapping"/>
      </w:r>
      <w:r>
        <w:br w:type="textWrapping"/>
      </w:r>
    </w:p>
    <w:p>
      <w:pPr>
        <w:pStyle w:val="Heading2"/>
      </w:pPr>
      <w:bookmarkStart w:id="915" w:name="chương-893"/>
      <w:bookmarkEnd w:id="915"/>
      <w:r>
        <w:t xml:space="preserve">893. Chương 893</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93: Thần Khí Chi Môn, Tinh Hà Lệnh.</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Tần Vô Song đích thân đến địa điểm cũ của La Thiên Đạo Trường, nhìn một La Thiên Đạo Trường trước đây phồn hoa nhưng nay lại hoang vu điêu tàn. Tất cả đệ tử của La Thiên Đạo Trường sau khi biết Tần Vô Song ngồi lên vị trí Thiên Đế đã hoàn toàn sụp đổ, nghĩ đến ân oán giữa La Thiên Đạo Trường và Tần Vô Song, nào dám ở lại.</w:t>
      </w:r>
    </w:p>
    <w:p>
      <w:pPr>
        <w:pStyle w:val="BodyText"/>
      </w:pPr>
      <w:r>
        <w:t xml:space="preserve">La Thiên Đạo Trường rộng lớn nay đã thành hoang địa. Vẫn có người muốn lấy địa bàn La Thiên Đạo Trường nhưng Tần Vô Song không đồng ý, vì hắn vẫn luôn suy nghĩ làm thế nào sắp xếp cho Tinh La Điện.</w:t>
      </w:r>
    </w:p>
    <w:p>
      <w:pPr>
        <w:pStyle w:val="BodyText"/>
      </w:pPr>
      <w:r>
        <w:t xml:space="preserve">Địa bàn của La Thiên Đạo Trường có thể nói là thích hợp nhất rồi.</w:t>
      </w:r>
    </w:p>
    <w:p>
      <w:pPr>
        <w:pStyle w:val="BodyText"/>
      </w:pPr>
      <w:r>
        <w:t xml:space="preserve">Phiêu Tuyết Lâu và Kiếm Lam Tông tuy đều có địa bàn cũ nhưng lệnh cho người khác nhường thì rõ ràng không được hợp lý. Cách làm khiến người của mình chịu thiệt thòi cũng không phải phong cách của Tần Vô Song.</w:t>
      </w:r>
    </w:p>
    <w:p>
      <w:pPr>
        <w:pStyle w:val="BodyText"/>
      </w:pPr>
      <w:r>
        <w:t xml:space="preserve">Đương nhiên, muốn tính toán gì thì phải tính với kẻ địch.</w:t>
      </w:r>
    </w:p>
    <w:p>
      <w:pPr>
        <w:pStyle w:val="BodyText"/>
      </w:pPr>
      <w:r>
        <w:t xml:space="preserve">La Thiên Đạo Trường đã sợ Tần Vô Song báo thù, giải tán khỏi địa bàn cũ, không tận dụng thì thật lãng phí. Tuy năm đó ở La Thiên Đạo Trường, Tần Vô Song đã phá hỏng địa mạch của La Thiên Đạo Trường nhưng nói cho cùng hắn vẫn thấy địa bàn này vẫn rất hấp dẫn. Nếu khai thác hợp lý hoán toàn có thể trở thành một lô cốt kiên cố.</w:t>
      </w:r>
    </w:p>
    <w:p>
      <w:pPr>
        <w:pStyle w:val="BodyText"/>
      </w:pPr>
      <w:r>
        <w:t xml:space="preserve">Vì thế khi Tinh La Điện tìm đến đưa ra yêu cầu này, Tần Vô Song không cần suy nghĩ, lập tức nghĩ ngay đến địa bàn của La Thiên Đạo Trường.</w:t>
      </w:r>
    </w:p>
    <w:p>
      <w:pPr>
        <w:pStyle w:val="BodyText"/>
      </w:pPr>
      <w:r>
        <w:t xml:space="preserve">Hiệu suất làm việc của Tần Vô Song vô cùng cao. Trong một tháng đã khai thông linh mạch dưới lòng đất La Thiên Đạo Trường, đồng thời thi triển đại thần thông xây một thông đạo làm con đường rút lui khi nguy hiểm.</w:t>
      </w:r>
    </w:p>
    <w:p>
      <w:pPr>
        <w:pStyle w:val="BodyText"/>
      </w:pPr>
      <w:r>
        <w:t xml:space="preserve">Thông đạo dưới lòng đất Tần Vô Song xây dựng rất bí mật, dù cường giả bên ngoài có xâm nhập cũng khó mà phát hiện ngay được.</w:t>
      </w:r>
    </w:p>
    <w:p>
      <w:pPr>
        <w:pStyle w:val="BodyText"/>
      </w:pPr>
      <w:r>
        <w:t xml:space="preserve">Thông đạo này thông về hướng Tần gia, khi có tình hình khẩn cấp thì có thể chạy theo con đường này.</w:t>
      </w:r>
    </w:p>
    <w:p>
      <w:pPr>
        <w:pStyle w:val="BodyText"/>
      </w:pPr>
      <w:r>
        <w:t xml:space="preserve">Chỉ đáng tiếc Tần Vô Song giờ vẫn chưa phải Thiên Thần Đạo cường giả, nếu không, trực tiếp dựng một Truyền tống Thông đạo nối đến Tần gia, đây mới là cách an toàn nhất.</w:t>
      </w:r>
    </w:p>
    <w:p>
      <w:pPr>
        <w:pStyle w:val="BodyText"/>
      </w:pPr>
      <w:r>
        <w:t xml:space="preserve">Tần Liên Sơn đã phái một đoàn người của Tần gia trấn Bình Nguyên đến, bắt đầu xây dựng lại các công trình trên địa bàn của La Thiên Đạo Trường, quy cách căn cứ hoàn toàn theo quy cách của Tinh La Điện.</w:t>
      </w:r>
    </w:p>
    <w:p>
      <w:pPr>
        <w:pStyle w:val="BodyText"/>
      </w:pPr>
      <w:r>
        <w:t xml:space="preserve">Tần Vô Song hứa sẽ dùng thuật dời núi để chuyển các công trình kiến trúc Tinh La Điện về đây nhưng giờ xem ra không cần nữa rồi. Chỉ cần chuyển những thứ quan trọng là được.</w:t>
      </w:r>
    </w:p>
    <w:p>
      <w:pPr>
        <w:pStyle w:val="BodyText"/>
      </w:pPr>
      <w:r>
        <w:t xml:space="preserve">Sau khi khai địa mạch, Tần Vô Song lại bắt đầu luyện chế đan dược. Tuy chỉ có ba viên Sinh Tử Tạo Hóa Đan nhưng rất tốn sức. Dù gì luyện đan cũng không giống việc đánh địch, không được có chút sai sót nào.</w:t>
      </w:r>
    </w:p>
    <w:p>
      <w:pPr>
        <w:pStyle w:val="BodyText"/>
      </w:pPr>
      <w:r>
        <w:t xml:space="preserve">Sau một tháng, cuối cùng Tần Vô Song cũng luyện chế thành công Tạo Hóa Đan. Lần này Tần Vô Song không định chia sẻ với bất cứ ai, mà trực tiếp đưa hết cho sư phụ Truân Trung Trì.</w:t>
      </w:r>
    </w:p>
    <w:p>
      <w:pPr>
        <w:pStyle w:val="BodyText"/>
      </w:pPr>
      <w:r>
        <w:t xml:space="preserve">- Sư phụ, đây là ba viên Sinh Tử Tạo Hóa Đan, đủ để dùng cho ba vị đồng môn. Cụ thể dùng thế nào xin sư phụ làm chủ.</w:t>
      </w:r>
    </w:p>
    <w:p>
      <w:pPr>
        <w:pStyle w:val="BodyText"/>
      </w:pPr>
      <w:r>
        <w:t xml:space="preserve">Truân Trung Trì xúc động cầm chiếc lọ đựng đan dược.</w:t>
      </w:r>
    </w:p>
    <w:p>
      <w:pPr>
        <w:pStyle w:val="BodyText"/>
      </w:pPr>
      <w:r>
        <w:t xml:space="preserve">- Hà hà, Vô Song, thế này sư phụ có gọi là đi cửa sau không?</w:t>
      </w:r>
    </w:p>
    <w:p>
      <w:pPr>
        <w:pStyle w:val="BodyText"/>
      </w:pPr>
      <w:r>
        <w:t xml:space="preserve">Truân Trung Trì cười, tâm trạng vô cùng thoải mái. Đứa đồ đệ này vẫn quan tâm người khác như xưa, điều này khiến Truân Trung Trì cảm thấy rất ấm áp. Một đệ tử ngồi trên ngôi Thiên Đế vẫn tôn sư trọng đạo như hồi mới nhập môn.</w:t>
      </w:r>
    </w:p>
    <w:p>
      <w:pPr>
        <w:pStyle w:val="BodyText"/>
      </w:pPr>
      <w:r>
        <w:t xml:space="preserve">- Đây đâu có gọi là đi cửa sau, rõ ràng là cửa lớn của nhà mình đấy chứ! Nói thế nào thì Vô Song cũng là đệ tử của Thanh Vân Điện, sư phụ vẫn chưa đuổi con ra khỏi sư môn mà phải không?</w:t>
      </w:r>
    </w:p>
    <w:p>
      <w:pPr>
        <w:pStyle w:val="BodyText"/>
      </w:pPr>
      <w:r>
        <w:t xml:space="preserve">- Ha ha, đuổi con ra khỏi sư môn? Khó khăn lắm mới thu nhận được một đồ đệ tốt như thế này. Đây là phúc phận tu mười kiếp, đuổi con khỏi sư môn, não ta phải bị cửa kẹp cho bao nhiêu lần mới ra cái quyết định như thế?</w:t>
      </w:r>
    </w:p>
    <w:p>
      <w:pPr>
        <w:pStyle w:val="BodyText"/>
      </w:pPr>
      <w:r>
        <w:t xml:space="preserve">Hai sư đồ đều bật cười.</w:t>
      </w:r>
    </w:p>
    <w:p>
      <w:pPr>
        <w:pStyle w:val="BodyText"/>
      </w:pPr>
      <w:r>
        <w:t xml:space="preserve">o0o</w:t>
      </w:r>
    </w:p>
    <w:p>
      <w:pPr>
        <w:pStyle w:val="BodyText"/>
      </w:pPr>
      <w:r>
        <w:t xml:space="preserve">Tinh La Điện chuẩn bị di dời về Hiên Viên Khâu, còn Lý Bố Y nắm giữ Thần Khí Chi Môn thì triệu cáo năm đại Cấm địa của Thần bắt đầu ban phát Tinh Hà Lệnh.</w:t>
      </w:r>
    </w:p>
    <w:p>
      <w:pPr>
        <w:pStyle w:val="BodyText"/>
      </w:pPr>
      <w:r>
        <w:t xml:space="preserve">Dù là ai, nếu muốn đến Thần Khí Chi Môn thì nhất định phải có Tinh Hà Lệnh. Không có Tinh Hà Lệnh, tự ý đi vào chỉ có chết!</w:t>
      </w:r>
    </w:p>
    <w:p>
      <w:pPr>
        <w:pStyle w:val="BodyText"/>
      </w:pPr>
      <w:r>
        <w:t xml:space="preserve">Cũng có nghĩa là, Tinh Hà Lệnh chính là giấy thông hành đi vào Thần Khí Chi Môn.</w:t>
      </w:r>
    </w:p>
    <w:p>
      <w:pPr>
        <w:pStyle w:val="BodyText"/>
      </w:pPr>
      <w:r>
        <w:t xml:space="preserve">Thần Khí Chi Môn vài nghìn năm mới mở một lần, có rất nhiều quy tắc mà các tông môn bình thường chỉ có thể tìm hiểu từ điển tích.</w:t>
      </w:r>
    </w:p>
    <w:p>
      <w:pPr>
        <w:pStyle w:val="BodyText"/>
      </w:pPr>
      <w:r>
        <w:t xml:space="preserve">Theo lịch sử, thông thường, Thiên Đế Môn có được không quá mười tấm Tinh Hà Lệnh.</w:t>
      </w:r>
    </w:p>
    <w:p>
      <w:pPr>
        <w:pStyle w:val="BodyText"/>
      </w:pPr>
      <w:r>
        <w:t xml:space="preserve">Đồ Đằng Tộc thì có mười lăm tấm.</w:t>
      </w:r>
    </w:p>
    <w:p>
      <w:pPr>
        <w:pStyle w:val="BodyText"/>
      </w:pPr>
      <w:r>
        <w:t xml:space="preserve">Người có được Tinh Hà Lệnh có thể từ bỏ hoặc cho tặng người khác. Nhưng nếu cho người khác thì phải kiểm chứng thân phận và lai lịch người được cho tặng. Nếu bên nhận có vấn đề thì bên cho gặp chuyện theo. Vì thế, thường thì rất ít người cho hay tặng Tinh Hà Lệnh, trừ phi có quan hệ cực kỳ thân thiết, đảm bảo thân phận lai lịch của đối phương không có bất cứ vấn đề gì.</w:t>
      </w:r>
    </w:p>
    <w:p>
      <w:pPr>
        <w:pStyle w:val="BodyText"/>
      </w:pPr>
      <w:r>
        <w:t xml:space="preserve">Đương nhiên, Tinh Hà Lệnh cũng có thể dùng để trao đổi, mua bán, nhưng tiền đề là bên tiếp nhận Tinh Hà Lệnh phải có thân phận rõ ràng.</w:t>
      </w:r>
    </w:p>
    <w:p>
      <w:pPr>
        <w:pStyle w:val="BodyText"/>
      </w:pPr>
      <w:r>
        <w:t xml:space="preserve">Cũng có khả năng xảy ra tranh giành cướp đoạt nhưng người cầm Tinh Hà Lệnh khi đi vào Thần Khí Chi Môn vẫn phải trải qua một vòng kiểm tra.</w:t>
      </w:r>
    </w:p>
    <w:p>
      <w:pPr>
        <w:pStyle w:val="BodyText"/>
      </w:pPr>
      <w:r>
        <w:t xml:space="preserve">Cũng có nghĩa là những kẻ ngoại lai muốn dùng Tinh Hà Lệnh trà trộn vào Thần Khí Chi Môn là rất khó, gần như là nhiệm vụ bất khả thi.</w:t>
      </w:r>
    </w:p>
    <w:p>
      <w:pPr>
        <w:pStyle w:val="BodyText"/>
      </w:pPr>
      <w:r>
        <w:t xml:space="preserve">Tinh Hà Lệnh sẽ được phát đến Đồ Đằng Tộc ở mỗi vùng Cấm địa của Thần.</w:t>
      </w:r>
    </w:p>
    <w:p>
      <w:pPr>
        <w:pStyle w:val="BodyText"/>
      </w:pPr>
      <w:r>
        <w:t xml:space="preserve">Lý Bố Y rất công bằng, mỗi vùng Cấm địa của Thần đều có sáu mươi tấm Tinh Hà Lệnh. cũng có nghĩa là chỉ có ba trăm người được vào khám phá Thần Khí Mê Cung.</w:t>
      </w:r>
    </w:p>
    <w:p>
      <w:pPr>
        <w:pStyle w:val="BodyText"/>
      </w:pPr>
      <w:r>
        <w:t xml:space="preserve">Tinh Hà Lệnh chia thành ba cấp. Tinh Hà Lệnh sơ cấp có thể khám phá bốn tầng đầu của Mê Cung. Tinh Hà Lệnh trung cấp, có thể khám phá tám tầng đầu. Muốn khám phá từ tầng thứ chín đến mười hai thì nhất định phải có Tinh Hà Lệnh cao cấp.</w:t>
      </w:r>
    </w:p>
    <w:p>
      <w:pPr>
        <w:pStyle w:val="BodyText"/>
      </w:pPr>
      <w:r>
        <w:t xml:space="preserve">Đáng tiếc, các thế lực Đồ Đằng chỉ có mười tấm Tinh Hà Lệnh cao cấp, trung cấp thì có hai mươi tấm. Nhiều nhất đương nhiên là Tinh Hà Lệnh sơ cấp, có ba mươi tấm.</w:t>
      </w:r>
    </w:p>
    <w:p>
      <w:pPr>
        <w:pStyle w:val="BodyText"/>
      </w:pPr>
      <w:r>
        <w:t xml:space="preserve">Theo quy tắc trước đây, ngoài cường giả chí tôn Đồ Đằng Tộc ra, chỉ có tám môn Thiên Đế Sơn là có tư cách được nhận Tinh Hà Lệnh. Các thế lực khác, trừ phi đặc biệt kiệt xuất và được Đồ Đằng Tộc để mắt đến thì mới được một vài tấm.</w:t>
      </w:r>
    </w:p>
    <w:p>
      <w:pPr>
        <w:pStyle w:val="BodyText"/>
      </w:pPr>
      <w:r>
        <w:t xml:space="preserve">o0o</w:t>
      </w:r>
    </w:p>
    <w:p>
      <w:pPr>
        <w:pStyle w:val="BodyText"/>
      </w:pPr>
      <w:r>
        <w:t xml:space="preserve">Khi Tinh Hà Lệnh đến tay Đồ Đằng Tộc, đương nhiên phải triệu tập các tông môn để thương nghị vấn đề phân phối. Địa điểm vẫn là Hiên Viên Đài.</w:t>
      </w:r>
    </w:p>
    <w:p>
      <w:pPr>
        <w:pStyle w:val="BodyText"/>
      </w:pPr>
      <w:r>
        <w:t xml:space="preserve">Đây cũng là nơi duy nhất mà Hiên Viên Tộc cho thế tực thế tục bước chân vào. Nếu không, ngoài Thiên Đế ra rất ít người có tư cách vào vùng trung tâm của Hiên Viên Tộc.</w:t>
      </w:r>
    </w:p>
    <w:p>
      <w:pPr>
        <w:pStyle w:val="BodyText"/>
      </w:pPr>
      <w:r>
        <w:t xml:space="preserve">Tinh Hà Lệnh có ý nghĩa thế nào mọi người đều rất rõ. Cơ hội này nghìn năm có một, đến Thần Khí Chi Môn một chuyến có thể nói là, chỉ cần không chết, đều có thu hoạch, tuyệt đối không có tình trạng đi về tay trắng.</w:t>
      </w:r>
    </w:p>
    <w:p>
      <w:pPr>
        <w:pStyle w:val="BodyText"/>
      </w:pPr>
      <w:r>
        <w:t xml:space="preserve">Điều Tần Vô Song không ngờ tới là lần này Thiên Phạt Sơn Trang và Lôi Đình Tông cũng tham gia.</w:t>
      </w:r>
    </w:p>
    <w:p>
      <w:pPr>
        <w:pStyle w:val="BodyText"/>
      </w:pPr>
      <w:r>
        <w:t xml:space="preserve">Hiên Viên Dương lên tiếng:</w:t>
      </w:r>
    </w:p>
    <w:p>
      <w:pPr>
        <w:pStyle w:val="BodyText"/>
      </w:pPr>
      <w:r>
        <w:t xml:space="preserve">- Chư vị, sáu mươi tấm Tinh Hà Lệnh đã đến tay Hiên Viên Tộc bọn ta. Đây là cơ hội thế nào, tin chắc không cần lão phu dài dòng nữa. Niềm khát khao với Tinh Hà Lệnh của mọi người đã nói lên tất cả. Tin chắc vấn đề mà mọi người quan tâm nhất là chia số Tinh Hà Lệnh này như thế nào.</w:t>
      </w:r>
    </w:p>
    <w:p>
      <w:pPr>
        <w:pStyle w:val="BodyText"/>
      </w:pPr>
      <w:r>
        <w:t xml:space="preserve">Tất cả đều không lên tiếng, tập trung tinh thần nghe Hiên Viên Dương rốt cuộc sẽ chia thế nào. Đặc biệt là Tần Vô Song, nhìn thấy Yến Bắc Phi và Lôi Việt đã thấy tức giận. Tuy là khi Tân gia bị tiêu diệt, thế lực này rất biết điều rời khỏi tám môn Thiên Đế Sơn mà tránh đi, nhưng hôm nay nhìn thấy chúng ở đây, tuy Tần Vô Song không đến mức cố ý nhằm vào chúng nhưng bảo tươi cười đón tiếp là không thể.</w:t>
      </w:r>
    </w:p>
    <w:p>
      <w:pPr>
        <w:pStyle w:val="BodyText"/>
      </w:pPr>
      <w:r>
        <w:t xml:space="preserve">Hắn biết, Hiên Viên Tộc chung quy vẫn rất e dè sự quật khởi của Tần gia. Một Thiên Đế Môn lớn mạnh không phải chuyện gì quá tốt với Hiên Viên Tộc, đặc biệt là Thiên Đế Môn ấy lại được Lý Bố Y ủng hộ, thì càng khiến Hiên Viên Tộc phải dè chừng.</w:t>
      </w:r>
    </w:p>
    <w:p>
      <w:pPr>
        <w:pStyle w:val="BodyText"/>
      </w:pPr>
      <w:r>
        <w:t xml:space="preserve">Hiên Viên Dương mãi lâu sau mới nói tiếp:</w:t>
      </w:r>
    </w:p>
    <w:p>
      <w:pPr>
        <w:pStyle w:val="BodyText"/>
      </w:pPr>
      <w:r>
        <w:t xml:space="preserve">- Chư vị, theo quy tắc cũ, sáu mươi tấm Tinh Hà Lệnh này, Hiên Viên Tộc ta lấy trước mười lăm tấm. Trong đó, mỗi cấp năm tấm. Còn lại thì các tông môn có mặt ở đây sẽ chia công bằng.</w:t>
      </w:r>
    </w:p>
    <w:p>
      <w:pPr>
        <w:pStyle w:val="BodyText"/>
      </w:pPr>
      <w:r>
        <w:t xml:space="preserve">Nói là chia công bằng nhưng vẫn phải xem Đồ Đằng Tộc an bài thế nào. Nếu Đồ Đằng Tộc mà ‘ngồi lệch’ thì rất khó đảm bảo sẽ công bằng mười phần.</w:t>
      </w:r>
    </w:p>
    <w:p>
      <w:pPr>
        <w:pStyle w:val="BodyText"/>
      </w:pPr>
      <w:r>
        <w:t xml:space="preserve">Mọi người nghe Đồ Đằng Tộc lấy đi năm tấm Tinh Hà Lệnh cao cấp thì trong lòng ít nhiều có phần bực bội. Đồ Đằng Tộc các ngươi cũng thật ác, lấy luôn một nửa số Tinh Hà Lệnh cao cấp, có để người khác sống không nữa không?</w:t>
      </w:r>
    </w:p>
    <w:p>
      <w:pPr>
        <w:pStyle w:val="BodyText"/>
      </w:pPr>
      <w:r>
        <w:t xml:space="preserve">Tần Vô Song thì rất bình thản, hắn muốn xem xem rốt cuộc Hiên Viên Dương sẽ sắp xếp thế nào.</w:t>
      </w:r>
    </w:p>
    <w:p>
      <w:pPr>
        <w:pStyle w:val="BodyText"/>
      </w:pPr>
      <w:r>
        <w:t xml:space="preserve">- Thiên Đế Môn là đại quản gia của Hiên Viên Khâu, là chủ Thiên Đế Sơn. Theo quy tắc có thể phân tám tấm Tinh Hà Lệnh. Trong đó một tấm cao cấp, hai tấm trung cấp và năm tấm sơ cấp.</w:t>
      </w:r>
    </w:p>
    <w:p>
      <w:pPr>
        <w:pStyle w:val="BodyText"/>
      </w:pPr>
      <w:r>
        <w:t xml:space="preserve">- Vân gia, là tông môn lâu đời, thực lực cũng tương đương Thiên Đế Môn, có thể lấy bảy tấm. Một cao cấp, hai trung cấp và bốn sơ cấp.</w:t>
      </w:r>
    </w:p>
    <w:p>
      <w:pPr>
        <w:pStyle w:val="BodyText"/>
      </w:pPr>
      <w:r>
        <w:t xml:space="preserve">- Các tông môn còn lại thì cạnh tranh ba mươi tấm lệnh bài còn lại. Mọi người không có ý kiến gì chứ?</w:t>
      </w:r>
    </w:p>
    <w:p>
      <w:pPr>
        <w:pStyle w:val="BodyText"/>
      </w:pPr>
      <w:r>
        <w:t xml:space="preserve">Hiên Viên Dương nói xong mỉm cười nhìn xung quanh xem mọi người có thái độ thế nào.</w:t>
      </w:r>
    </w:p>
    <w:p>
      <w:pPr>
        <w:pStyle w:val="BodyText"/>
      </w:pPr>
      <w:r>
        <w:t xml:space="preserve">Bên Vân gia có phần kinh ngạc, chỉ kém Thiên Đế Môn một tấm lệnh bài, đó là niềm vui ngoài mức mong đợi.</w:t>
      </w:r>
    </w:p>
    <w:p>
      <w:pPr>
        <w:pStyle w:val="BodyText"/>
      </w:pPr>
      <w:r>
        <w:t xml:space="preserve">Hiên Viên Tộc đã quyết định chắc những người khác không thể có dị nghị gì. Khi mọi người đều cảm thấy cách chia đó đã được quyết định thì một giọng nói vang lên từ phía Tần gia:</w:t>
      </w:r>
    </w:p>
    <w:p>
      <w:pPr>
        <w:pStyle w:val="BodyText"/>
      </w:pPr>
      <w:r>
        <w:t xml:space="preserve">- Dám hỏi Dương đại nhân, tiêu chuẩn phân chia Tinh Hà Lệnh cao cấp là gì?</w:t>
      </w:r>
    </w:p>
    <w:p>
      <w:pPr>
        <w:pStyle w:val="BodyText"/>
      </w:pPr>
      <w:r>
        <w:t xml:space="preserve">Người lên tiếng chính là Tần Vô Song, hắn cười điềm nhiên, dường như câu hỏi đó chỉ là hắn tò mò nên hỏi mà thôi.</w:t>
      </w:r>
    </w:p>
    <w:p>
      <w:pPr>
        <w:pStyle w:val="BodyText"/>
      </w:pPr>
      <w:r>
        <w:t xml:space="preserve">Hiên Viên Dương lạnh lùng nói:</w:t>
      </w:r>
    </w:p>
    <w:p>
      <w:pPr>
        <w:pStyle w:val="BodyText"/>
      </w:pPr>
      <w:r>
        <w:t xml:space="preserve">- Quy tắc từ trước tới giờ đều là Hiên Viên Tộc tự phân phối, không có quy định rõ ràng. Tần Chưởng môn có kiến nghị gì chăng?</w:t>
      </w:r>
    </w:p>
    <w:p>
      <w:pPr>
        <w:pStyle w:val="BodyText"/>
      </w:pPr>
      <w:r>
        <w:t xml:space="preserve">Tần Vô Song cười nhạt:</w:t>
      </w:r>
    </w:p>
    <w:p>
      <w:pPr>
        <w:pStyle w:val="BodyText"/>
      </w:pPr>
      <w:r>
        <w:t xml:space="preserve">- Tinh Hà Lệnh là cơ hội lớn để các cấm địa thay đổi địa vị. Cá nhân ta cho rằng vẫn nên có người lập quy định thì hơn.</w:t>
      </w:r>
    </w:p>
    <w:p>
      <w:pPr>
        <w:pStyle w:val="BodyText"/>
      </w:pPr>
      <w:r>
        <w:t xml:space="preserve">- Hử?</w:t>
      </w:r>
    </w:p>
    <w:p>
      <w:pPr>
        <w:pStyle w:val="BodyText"/>
      </w:pPr>
      <w:r>
        <w:t xml:space="preserve">Hiên Viên Dương nhướng mày.</w:t>
      </w:r>
    </w:p>
    <w:p>
      <w:pPr>
        <w:pStyle w:val="BodyText"/>
      </w:pPr>
      <w:r>
        <w:t xml:space="preserve">- Nếu Tinh Hà Lệnh đã liên quan đến cơ ngộ bên trong Thần Khí Chi Môn vậy thì đương nhiên người có thực lực sẽ có nó. Đặc biệt là Tinh Hà Lệnh cao cấp thì càng phải có tiêu chuẩn.</w:t>
      </w:r>
    </w:p>
    <w:p>
      <w:pPr>
        <w:pStyle w:val="BodyText"/>
      </w:pPr>
      <w:r>
        <w:t xml:space="preserve">- Tinh Hà Lệnh cao cấp trước nay đều chia cho Chân Thần Đạo cường giả trước tiên, mỗi người một tấm. Không hết thì mới tính đến việc để cho cấp thấp hơn.</w:t>
      </w:r>
    </w:p>
    <w:p>
      <w:pPr>
        <w:pStyle w:val="BodyText"/>
      </w:pPr>
      <w:r>
        <w:t xml:space="preserve">Tần Vô Song cười:</w:t>
      </w:r>
    </w:p>
    <w:p>
      <w:pPr>
        <w:pStyle w:val="BodyText"/>
      </w:pPr>
      <w:r>
        <w:t xml:space="preserve">- Nếu vậy thì Tần gia ta càng không thể chỉ được một tấm Tinh Hà Lệnh cao cấp.</w:t>
      </w:r>
    </w:p>
    <w:p>
      <w:pPr>
        <w:pStyle w:val="BodyText"/>
      </w:pPr>
      <w:r>
        <w:t xml:space="preserve">Lời vừa nói ra, sắc mặt Hiên Viên Dương lập tức bị bao phủ đầy mây đen.</w:t>
      </w:r>
    </w:p>
    <w:p>
      <w:pPr>
        <w:pStyle w:val="Compact"/>
      </w:pPr>
      <w:r>
        <w:t xml:space="preserve">Ủng hộ chỉ với 1 click và 5s ! (adf.ly/4EmoB)</w:t>
      </w:r>
      <w:r>
        <w:br w:type="textWrapping"/>
      </w:r>
      <w:r>
        <w:br w:type="textWrapping"/>
      </w:r>
    </w:p>
    <w:p>
      <w:pPr>
        <w:pStyle w:val="Heading2"/>
      </w:pPr>
      <w:bookmarkStart w:id="916" w:name="chương-894"/>
      <w:bookmarkEnd w:id="916"/>
      <w:r>
        <w:t xml:space="preserve">894. Chương 894</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94: Thiên Thần Đạo Thất Tử tề tựu.</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Đây không phải là lần đầu tiên, Hiên Viên Dương nhìn Tần Vô Song với ánh mắt lạnh băng:</w:t>
      </w:r>
    </w:p>
    <w:p>
      <w:pPr>
        <w:pStyle w:val="BodyText"/>
      </w:pPr>
      <w:r>
        <w:t xml:space="preserve">- Tần Chưởng môn, theo ngài nói thì nên có bao nhiêu tấm Tinh Hà Lệnh?</w:t>
      </w:r>
    </w:p>
    <w:p>
      <w:pPr>
        <w:pStyle w:val="BodyText"/>
      </w:pPr>
      <w:r>
        <w:t xml:space="preserve">Tần Vô Song dường như không để tâm ánh mắt có thể giết người của Hiên Viên Dương, nói:</w:t>
      </w:r>
    </w:p>
    <w:p>
      <w:pPr>
        <w:pStyle w:val="BodyText"/>
      </w:pPr>
      <w:r>
        <w:t xml:space="preserve">- Nếu nói phải tính đến Chân Thần Đạo cường giả trước thì Tần gia ta có ba người, nói thế nào thì cũng không thể chỉ có một tấm Tinh Hà Lệnh cao cấp.</w:t>
      </w:r>
    </w:p>
    <w:p>
      <w:pPr>
        <w:pStyle w:val="BodyText"/>
      </w:pPr>
      <w:r>
        <w:t xml:space="preserve">Tần Vô Song cũng không có sự tranh giành quyết liệt, lời nói đều hợp tình hợp lý khiến Hiên Viên Dương không thể làm gì được.</w:t>
      </w:r>
    </w:p>
    <w:p>
      <w:pPr>
        <w:pStyle w:val="BodyText"/>
      </w:pPr>
      <w:r>
        <w:t xml:space="preserve">- Ba Chân Thần Đạo cường giả? Vậy ta phải thỉnh giáo rồi.</w:t>
      </w:r>
    </w:p>
    <w:p>
      <w:pPr>
        <w:pStyle w:val="BodyText"/>
      </w:pPr>
      <w:r>
        <w:t xml:space="preserve">Tần Vô Song xòe ngón tay tính:</w:t>
      </w:r>
    </w:p>
    <w:p>
      <w:pPr>
        <w:pStyle w:val="BodyText"/>
      </w:pPr>
      <w:r>
        <w:t xml:space="preserve">- Thái thượng Trưởng lão Tần Khiếu Thiên, vẫn luôn là Chân Thần Đạo cường giả, ai cũng có thể làm chứng, đó là một. Đại Chưởng môn Tần gia là ta cũng may mắn tu luyện đến Chân Thần Đạo là hai. Thứ ba là trợ thủ của ta, Thái cổ Thần vượn huyết mạch Bao Bao cũng vừa đột phá Chân Thần Đạo.</w:t>
      </w:r>
    </w:p>
    <w:p>
      <w:pPr>
        <w:pStyle w:val="BodyText"/>
      </w:pPr>
      <w:r>
        <w:t xml:space="preserve">Hiên Viên Dương kinh ngạc nhìn Tần Vô Song, Tần Vô Song cũng tỏa ra lượng khí tức Chân Thần Đạo thích hợp.</w:t>
      </w:r>
    </w:p>
    <w:p>
      <w:pPr>
        <w:pStyle w:val="BodyText"/>
      </w:pPr>
      <w:r>
        <w:t xml:space="preserve">- Tốt tốt, quả nhiên là anh hùng xuất thiếu niên.</w:t>
      </w:r>
    </w:p>
    <w:p>
      <w:pPr>
        <w:pStyle w:val="BodyText"/>
      </w:pPr>
      <w:r>
        <w:t xml:space="preserve">Hiên Viên Dương cười lạnh:</w:t>
      </w:r>
    </w:p>
    <w:p>
      <w:pPr>
        <w:pStyle w:val="BodyText"/>
      </w:pPr>
      <w:r>
        <w:t xml:space="preserve">- Còn Thái cổ Thần vượn, ở cuộc thi đấu Thiên Đế Sơn không phải là hộ pháp Thần thú của Phiêu Tuyết Lâu rồi sao? Không biết tại sao bây giờ vẫn ở trong Tần gia ngài?</w:t>
      </w:r>
    </w:p>
    <w:p>
      <w:pPr>
        <w:pStyle w:val="BodyText"/>
      </w:pPr>
      <w:r>
        <w:t xml:space="preserve">- Thật ra nó không chiếm mất một suất thì tốt hơn, nhưng Bao Bao quả thực là Chân Thần Đạo rồi. Nếu ưu tiên Chân Thần Đạo cường giả thì đương nhiên nó sẽ được ưu tiên một tấm. Nếu nói tranh thì nó cũng không có vấn đề gì, chỉ có điều việc này lại có trình tự trước sau.</w:t>
      </w:r>
    </w:p>
    <w:p>
      <w:pPr>
        <w:pStyle w:val="BodyText"/>
      </w:pPr>
      <w:r>
        <w:t xml:space="preserve">Bao Bao cũng đứng ra:</w:t>
      </w:r>
    </w:p>
    <w:p>
      <w:pPr>
        <w:pStyle w:val="BodyText"/>
      </w:pPr>
      <w:r>
        <w:t xml:space="preserve">- Đúng thế, Dương đại nhân, Bao Bao ta là đệ tử của Hầu Tộc là thế lực lâu năm Hiên Viên Khâu. Trong những lúc thế này không được bên trọng bên khinh chứ!</w:t>
      </w:r>
    </w:p>
    <w:p>
      <w:pPr>
        <w:pStyle w:val="BodyText"/>
      </w:pPr>
      <w:r>
        <w:t xml:space="preserve">Ưu tiên Chân Thần Đạo, nếu không cho Tinh Hà Lệnh cao cấp thì không công bằng, cái tiếng này Hiên Viên Tộc không gánh nổi đâu.</w:t>
      </w:r>
    </w:p>
    <w:p>
      <w:pPr>
        <w:pStyle w:val="BodyText"/>
      </w:pPr>
      <w:r>
        <w:t xml:space="preserve">Bất lực, Hiên Viên Dương nhượng bộ:</w:t>
      </w:r>
    </w:p>
    <w:p>
      <w:pPr>
        <w:pStyle w:val="BodyText"/>
      </w:pPr>
      <w:r>
        <w:t xml:space="preserve">- Cũng được, nếu đã có Chân Thần Đạo cường giả đương nhiên phải tuân theo quy tắc. Tần gia được hai tấm Tinh Hà Lệnh cao cấp, giảm một tấm Tinh Hà Lệnh sơ cấp. Huyết mạch Thái cổ Thần vượn Bao Bao được một tấm Tinh Hà Lệnh cao cấp, còn lại một tấm các tông môn khác cạnh tranh.</w:t>
      </w:r>
    </w:p>
    <w:p>
      <w:pPr>
        <w:pStyle w:val="BodyText"/>
      </w:pPr>
      <w:r>
        <w:t xml:space="preserve">Kỳ thực đây cũng là ân huệ cho người khác, cũng có thể bảo vệ quyền uy của Hiên Viên Tộc, đương nhiên Hiên Viên Dương biết cách lựa chọn.</w:t>
      </w:r>
    </w:p>
    <w:p>
      <w:pPr>
        <w:pStyle w:val="BodyText"/>
      </w:pPr>
      <w:r>
        <w:t xml:space="preserve">Dù sao người ta cũng có thực lực Chân Thần Đạo, nếu cạnh tranh thì vẫn lấy được Tinh Hà Lệnh cao cấp như thường. Nếu thế thì tự nhiên Hiên Viên Dương lại thành tiểu nhân, chuyện này đương nhiên hắn sẽ không làm.</w:t>
      </w:r>
    </w:p>
    <w:p>
      <w:pPr>
        <w:pStyle w:val="BodyText"/>
      </w:pPr>
      <w:r>
        <w:t xml:space="preserve">Như vậy, phương án chia Tinh Hà Lệnh cao cấp đã được quyết định. Tần gia về danh nghĩa được hai tấm Tinh Hà Lệnh cao cấp nhưng thực tế là Bao Bao nên tính là thuộc Tần gia.</w:t>
      </w:r>
    </w:p>
    <w:p>
      <w:pPr>
        <w:pStyle w:val="BodyText"/>
      </w:pPr>
      <w:r>
        <w:t xml:space="preserve">Cuộc tranh giành còn lại thì tùy thuộc thủ đoạn của các thế lực, về tổng thể thì vô cùng công bằng.</w:t>
      </w:r>
    </w:p>
    <w:p>
      <w:pPr>
        <w:pStyle w:val="BodyText"/>
      </w:pPr>
      <w:r>
        <w:t xml:space="preserve">Hiên Viên Tộc trực tiếp lấy đi mười lăm tấm Tinh Hà Lệnh, Tần gia được tám tấm, Tân gia bảy, như vậy các thế lực khác sẽ tranh giành ba mươi tấm còn lại.</w:t>
      </w:r>
    </w:p>
    <w:p>
      <w:pPr>
        <w:pStyle w:val="BodyText"/>
      </w:pPr>
      <w:r>
        <w:t xml:space="preserve">Điều khiến Tần Vô Song bực mình là Hiên Viên Tộc rõ ràng thiên vị Thiên Phạt Sơn Trang và Lôi Đình Tông, cho chúng một tấm Tinh Hà Lệnh cao cấp.</w:t>
      </w:r>
    </w:p>
    <w:p>
      <w:pPr>
        <w:pStyle w:val="BodyText"/>
      </w:pPr>
      <w:r>
        <w:t xml:space="preserve">Các tông môn khác có khoảng năm tấm, đương nhiên cũng có bốn, nói chúng là khoảng cách không lớn.</w:t>
      </w:r>
    </w:p>
    <w:p>
      <w:pPr>
        <w:pStyle w:val="BodyText"/>
      </w:pPr>
      <w:r>
        <w:t xml:space="preserve">Tấm Tinh Hà Lệnh cao cấp còn lại đã được Tử Điện Phần Diệm Thú lấy đi.</w:t>
      </w:r>
    </w:p>
    <w:p>
      <w:pPr>
        <w:pStyle w:val="BodyText"/>
      </w:pPr>
      <w:r>
        <w:t xml:space="preserve">Điều này khiến Hiên Viên Dương cực kỳ khó chịu nhưng không thể làm gì được. Như vậy là Tần gia coi như có bốn tấm Tinh Hà Lệnh cao cấp rồi.</w:t>
      </w:r>
    </w:p>
    <w:p>
      <w:pPr>
        <w:pStyle w:val="BodyText"/>
      </w:pPr>
      <w:r>
        <w:t xml:space="preserve">Điều này gần như ngang bằng với Hiên Viên Tộc.</w:t>
      </w:r>
    </w:p>
    <w:p>
      <w:pPr>
        <w:pStyle w:val="BodyText"/>
      </w:pPr>
      <w:r>
        <w:t xml:space="preserve">Thần Khí Chi Môn có tất cả mười hai tầng mê cung, Tinh Hà Lệnh sơ cấp trong mắt Hiên Viên Tộc đã không còn bất cứ sức hấp dẫn nào nữa, nhưng vẫn lấy là để làm dáng mà thôi.</w:t>
      </w:r>
    </w:p>
    <w:p>
      <w:pPr>
        <w:pStyle w:val="BodyText"/>
      </w:pPr>
      <w:r>
        <w:t xml:space="preserve">Tinh Hà Lệnh sơ cấp thì có sức hấp dẫn nhất định, nhưng Đồ Đằng Tộc cũng chẳng lạ gì với tầng thứ năm đến thứ tám của mê cung.</w:t>
      </w:r>
    </w:p>
    <w:p>
      <w:pPr>
        <w:pStyle w:val="BodyText"/>
      </w:pPr>
      <w:r>
        <w:t xml:space="preserve">Họ cần nhất là Tinh Hà Lệnh cao cấp để khám phá tầng chín và tầng mười hai.</w:t>
      </w:r>
    </w:p>
    <w:p>
      <w:pPr>
        <w:pStyle w:val="BodyText"/>
      </w:pPr>
      <w:r>
        <w:t xml:space="preserve">Thấy Tần gia có được số Tinh Hà Lệnh gần bằng Đồ Đằng Tộc của mình, Hiên Viên Dương có cảm giác quyền uy bị khiêu khích.</w:t>
      </w:r>
    </w:p>
    <w:p>
      <w:pPr>
        <w:pStyle w:val="BodyText"/>
      </w:pPr>
      <w:r>
        <w:t xml:space="preserve">o0o</w:t>
      </w:r>
    </w:p>
    <w:p>
      <w:pPr>
        <w:pStyle w:val="BodyText"/>
      </w:pPr>
      <w:r>
        <w:t xml:space="preserve">Ở một thâm cốc nào đó trong Thần Khí Chi Môn, sắc mặt Lý Bố Y nặng nề, ngẩng đầu nhìn Tinh Hà lóng lánh khẽ thở dài.</w:t>
      </w:r>
    </w:p>
    <w:p>
      <w:pPr>
        <w:pStyle w:val="BodyText"/>
      </w:pPr>
      <w:r>
        <w:t xml:space="preserve">Bên cạnh, một người có khuôn mặt trẻ con, nhưng dáng người rõ ràng là người lớn, trên đầu có bím tóc chổng ngược lên trời, tạo hình vô cùng cổ quái, hắn nói:</w:t>
      </w:r>
    </w:p>
    <w:p>
      <w:pPr>
        <w:pStyle w:val="BodyText"/>
      </w:pPr>
      <w:r>
        <w:t xml:space="preserve">- Bố Y Lão Đại sao lại thở dài vậy?</w:t>
      </w:r>
    </w:p>
    <w:p>
      <w:pPr>
        <w:pStyle w:val="BodyText"/>
      </w:pPr>
      <w:r>
        <w:t xml:space="preserve">Lý Bố Y khẽ thở dài:</w:t>
      </w:r>
    </w:p>
    <w:p>
      <w:pPr>
        <w:pStyle w:val="BodyText"/>
      </w:pPr>
      <w:r>
        <w:t xml:space="preserve">- Lão Tứ, ngươi nhìn xem, Tinh Hà rộng lớn thế kia, bao nhiêu vì sao giống như những hạt cát, nhưng mỗi vì sao đều là một Vị diện, ôm trong nó vô số sinh mệnh. Ngươi bảo Sáng Thế Chủ thật vĩ đại bao nhiêu!</w:t>
      </w:r>
    </w:p>
    <w:p>
      <w:pPr>
        <w:pStyle w:val="BodyText"/>
      </w:pPr>
      <w:r>
        <w:t xml:space="preserve">Người có bím tóc chổng ngược kia là Lão Tứ của Thiên Huyền Thất Tử, đại danh Dịch Xung Thiên, bề ngoài vô cùng non nớt nhưng nội tâm vô cùng bảo thủ, cố chấp. Hắn lầm bầm:</w:t>
      </w:r>
    </w:p>
    <w:p>
      <w:pPr>
        <w:pStyle w:val="BodyText"/>
      </w:pPr>
      <w:r>
        <w:t xml:space="preserve">- Bố Y Lão Đại, huynh lại đa sầu đa cảm rồi. Các Vị diện khác chúng ta quản không nổi đâu. Chỉ cần Đại lục Thiên Huyền của chúng ta không có chuyện gì là được rồi.</w:t>
      </w:r>
    </w:p>
    <w:p>
      <w:pPr>
        <w:pStyle w:val="BodyText"/>
      </w:pPr>
      <w:r>
        <w:t xml:space="preserve">- Chỉ đáng tiếc, trong vũ trụ bao la này muốn bình yên cũng rất khó. Lão Tứ, ngươi nói xem, chúng ta ở đây nhìn bầu trời sao trên trời, bên trong các Vị diện kia rốt cuộc có bao nhiêu người cũng đang quan tâm đến Đại lục Thiên Huyền chúng ta, có bao nhiêu ngôi sao cũng có vận mệnh giống chúng ta?</w:t>
      </w:r>
    </w:p>
    <w:p>
      <w:pPr>
        <w:pStyle w:val="BodyText"/>
      </w:pPr>
      <w:r>
        <w:t xml:space="preserve">Dịch Xung Thiên mở miệng nhưng không biết phải tiếp lời thế nào.</w:t>
      </w:r>
    </w:p>
    <w:p>
      <w:pPr>
        <w:pStyle w:val="BodyText"/>
      </w:pPr>
      <w:r>
        <w:t xml:space="preserve">Cũng may, lúc đó, lông mày Lý Bố Y nhướn lên, cười:</w:t>
      </w:r>
    </w:p>
    <w:p>
      <w:pPr>
        <w:pStyle w:val="BodyText"/>
      </w:pPr>
      <w:r>
        <w:t xml:space="preserve">- Họ đến rồi!</w:t>
      </w:r>
    </w:p>
    <w:p>
      <w:pPr>
        <w:pStyle w:val="BodyText"/>
      </w:pPr>
      <w:r>
        <w:t xml:space="preserve">Vừa dứt lời, từ bốn phía có năm bóng người ‘vèo vèo vèo’ đáp xuống sơn cốc.</w:t>
      </w:r>
    </w:p>
    <w:p>
      <w:pPr>
        <w:pStyle w:val="BodyText"/>
      </w:pPr>
      <w:r>
        <w:t xml:space="preserve">- Đại sư huynh vẫn khỏe chứ?</w:t>
      </w:r>
    </w:p>
    <w:p>
      <w:pPr>
        <w:pStyle w:val="BodyText"/>
      </w:pPr>
      <w:r>
        <w:t xml:space="preserve">- Hà hà, chư vị hiền đệ phong thái vẫn như xưa.</w:t>
      </w:r>
    </w:p>
    <w:p>
      <w:pPr>
        <w:pStyle w:val="BodyText"/>
      </w:pPr>
      <w:r>
        <w:t xml:space="preserve">Lý Bố Y tươi cười.</w:t>
      </w:r>
    </w:p>
    <w:p>
      <w:pPr>
        <w:pStyle w:val="BodyText"/>
      </w:pPr>
      <w:r>
        <w:t xml:space="preserve">Năm người vừa đến chính là năm người còn lại trong Thiên Huyền Thất Tử, nhận được lệnh triệu tập của Lý Bố Y đều từ các nơi đến tập trung ở đây.</w:t>
      </w:r>
    </w:p>
    <w:p>
      <w:pPr>
        <w:pStyle w:val="BodyText"/>
      </w:pPr>
      <w:r>
        <w:t xml:space="preserve">Lão Nhị Tiêu Dật Hiên, theo con đường dương cương, thực lực Chân Thần Đạo hai kiếp. dáng người khôi ngô cao ráo, khí phách ngang tàng.</w:t>
      </w:r>
    </w:p>
    <w:p>
      <w:pPr>
        <w:pStyle w:val="BodyText"/>
      </w:pPr>
      <w:r>
        <w:t xml:space="preserve">Lão Tam Lý Dật Phong, theo con đường phiêu dật, thực lực không hề thua kém Tiêu Dật Hiên, diện mạo thanh tú, dáng người cao ráo mảnh mai, cho người khác cảm giác phiêu dật thoát tục.</w:t>
      </w:r>
    </w:p>
    <w:p>
      <w:pPr>
        <w:pStyle w:val="BodyText"/>
      </w:pPr>
      <w:r>
        <w:t xml:space="preserve">Lão Ngũ Hoa Tập Nguyệt, là người có vẻ đẹp tuấn mỹ nhất trong Thiên Huyền Thất Tử. Da dẻ trắng hơn tuyết, tính cách lạnh lùng, là người sát phạt quyết đoán. Hắn tu luyện Nguyệt Ảnh Kiếm Pháp, hấp thu Thái Âm Chi Khí vào kiếm, kiếm pháp xuất trần, biến hóa khó lường, ngay Lão Nhị, Lão Tam cũng không dám coi thường.</w:t>
      </w:r>
    </w:p>
    <w:p>
      <w:pPr>
        <w:pStyle w:val="BodyText"/>
      </w:pPr>
      <w:r>
        <w:t xml:space="preserve">Lão Lục Xích Hằng Vũ, giống như một thiếu niên, tính cách hòa nhã rất trong Thiên Huyền Thất Tử, cho người ta cảm giác rất có giáo dục. Nhưng Xích Hằng Vũ là người rất coi trọng nguyên tắc, việc bình thường hắn không tính toán nhưng đã là điều hắn theo đuổi thì hắn sẽ cố chấp hơn bất cứ ai, chưa đâm vào tường chưa quay đầu lại. Vì thế khi bình tĩnh, Xích Hằng Vũ giống như mặt nước hồ phẳng lặng, nhưng một khi bộc phát thì còn đáng sợ hơn cả sóng thần.</w:t>
      </w:r>
    </w:p>
    <w:p>
      <w:pPr>
        <w:pStyle w:val="BodyText"/>
      </w:pPr>
      <w:r>
        <w:t xml:space="preserve">Vì thế các sư huynh đệ khác trong Thiên Huyền Thất Tử rất quan tâm đến hắn.</w:t>
      </w:r>
    </w:p>
    <w:p>
      <w:pPr>
        <w:pStyle w:val="BodyText"/>
      </w:pPr>
      <w:r>
        <w:t xml:space="preserve">Trong các đồng môn, Lão Lục Xích Hằng Vũ cũng rất có tiếng nói, mọi người cũng rất yêu mến chăm sóc vị tiểu sư đệ này.</w:t>
      </w:r>
    </w:p>
    <w:p>
      <w:pPr>
        <w:pStyle w:val="BodyText"/>
      </w:pPr>
      <w:r>
        <w:t xml:space="preserve">Còn Lão Thất Miêu Húc, nhập môn muộn nhất, tu vi cũng kém một chút nhưng tính cách vô cùng mạnh mẽ, ghét cái ác như thù, hiếm có là trong tính cách nóng nảy lại có sự tinh tế tỉ mỉ. Điều này khiến Miêu Húc trở thành người Lý Bố Y tin tưởng nhất, chỉ cho Miêu Húc đi lại trong thế tục tìm hiểu thông tin.</w:t>
      </w:r>
    </w:p>
    <w:p>
      <w:pPr>
        <w:pStyle w:val="BodyText"/>
      </w:pPr>
      <w:r>
        <w:t xml:space="preserve">Thiên Huyền Thất Tử tập trung lại, hiển nhiên là có việc quan trọng cần bàn bạc.</w:t>
      </w:r>
    </w:p>
    <w:p>
      <w:pPr>
        <w:pStyle w:val="BodyText"/>
      </w:pPr>
      <w:r>
        <w:t xml:space="preserve">Mọi người đều nhìn Lý Bố Y, từ trước tới nay, vị Đại sư huynh bỡn cợt với đời này lại là chỗ dựa tinh thần cho họ. Ai cũng biết, sư phụ không còn nữa, Đại sư huynh thật ra chính là một nửa sư phụ của họ, vì thế trong mắt mọi người, Lý Bố Y vừa là thầy, vừa là cha.</w:t>
      </w:r>
    </w:p>
    <w:p>
      <w:pPr>
        <w:pStyle w:val="BodyText"/>
      </w:pPr>
      <w:r>
        <w:t xml:space="preserve">- Lão Nhị, Lão Tam, trong hoàn cảnh này chúng ta không cần khách sáo nữa, nói tình hình Tinh Hà Kết Giới đi.</w:t>
      </w:r>
    </w:p>
    <w:p>
      <w:pPr>
        <w:pStyle w:val="BodyText"/>
      </w:pPr>
      <w:r>
        <w:t xml:space="preserve">Lý Dật Phong nhìn Tiêu Dật Hiên một cái.</w:t>
      </w:r>
    </w:p>
    <w:p>
      <w:pPr>
        <w:pStyle w:val="BodyText"/>
      </w:pPr>
      <w:r>
        <w:t xml:space="preserve">Tiêu Dật Hiên biết Lý Dật Phong bảo mình nói, hắn cũng không từ chối:</w:t>
      </w:r>
    </w:p>
    <w:p>
      <w:pPr>
        <w:pStyle w:val="BodyText"/>
      </w:pPr>
      <w:r>
        <w:t xml:space="preserve">- Đại sư huynh, Tinh Hà Kết Giới gần đây cũng có thể coi là ổn định, nhưng vài chục năm trước có một trận rung chuyển rất mãnh liệt. Theo bọn ta suy đoán, nếu không có bất trắc gì lớn, tám nghìn năm là ít nhất, nhiều nhất cũng không quá một vạn hai nghìn năm. Đại sư huynh, thời gian rất cấp bách rồi!</w:t>
      </w:r>
    </w:p>
    <w:p>
      <w:pPr>
        <w:pStyle w:val="BodyText"/>
      </w:pPr>
      <w:r>
        <w:t xml:space="preserve">Dịch Xung Thiên lúng búng:</w:t>
      </w:r>
    </w:p>
    <w:p>
      <w:pPr>
        <w:pStyle w:val="BodyText"/>
      </w:pPr>
      <w:r>
        <w:t xml:space="preserve">- Đại sư huynh, lần này không thể do dự được nữa. Cho dù có tử thương nặng nề cũng phải để họ vào tầng thứ chín trở lên của mê cung. Nếu cứ sợ chết không vào sâu bên trong, cứ kéo dài thế này Đại lục Thiên Huyền chúng ta sẽ chẳng có tương lai!</w:t>
      </w:r>
    </w:p>
    <w:p>
      <w:pPr>
        <w:pStyle w:val="BodyText"/>
      </w:pPr>
      <w:r>
        <w:t xml:space="preserve">- Đúng vậy, Đại sư huynh, lần này đừng ngăn cản nữa. Sống hay chết chỉ dựa vào thực lực và vận số. Dù bây giờ họ có đang sống bám nhưng ngày Tinh Hà Kết Giới bị phá vỡ vẫn thành nô lệ của dị tộc. Chi bằng bây giờ buông tay, chết phải chết cho khoan khoái, sống phải sống cho thoải mái.</w:t>
      </w:r>
    </w:p>
    <w:p>
      <w:pPr>
        <w:pStyle w:val="BodyText"/>
      </w:pPr>
      <w:r>
        <w:t xml:space="preserve">Tiêu Dật Hiên cũng nói.</w:t>
      </w:r>
    </w:p>
    <w:p>
      <w:pPr>
        <w:pStyle w:val="BodyText"/>
      </w:pPr>
      <w:r>
        <w:t xml:space="preserve">Hoa Tập Nguyện không nói nhiều, chỉ gật dù:</w:t>
      </w:r>
    </w:p>
    <w:p>
      <w:pPr>
        <w:pStyle w:val="BodyText"/>
      </w:pPr>
      <w:r>
        <w:t xml:space="preserve">- Thà chết đứng còn hơn sống quỳ!</w:t>
      </w:r>
    </w:p>
    <w:p>
      <w:pPr>
        <w:pStyle w:val="BodyText"/>
      </w:pPr>
      <w:r>
        <w:t xml:space="preserve">Lão Lục Xích Hằng Vũ cười:</w:t>
      </w:r>
    </w:p>
    <w:p>
      <w:pPr>
        <w:pStyle w:val="BodyText"/>
      </w:pPr>
      <w:r>
        <w:t xml:space="preserve">- Đại sư huynh à, chúng ta phải cho họ chút áp lực, nếu không thì Thần Khí Chi Môn mãi mãi không thể khám phá được đến tận cùng. Thời gian không đợi người đâu, tám nghìn năm, quá cấp bách rồi!</w:t>
      </w:r>
    </w:p>
    <w:p>
      <w:pPr>
        <w:pStyle w:val="BodyText"/>
      </w:pPr>
      <w:r>
        <w:t xml:space="preserve">Vợ chồng Lý Dật Phong và Miêu Húc không nói gì nhưng từ nét mặt có thể thấy họ cũng hy vọng sẽ khám phá sâu hơn nữa.</w:t>
      </w:r>
    </w:p>
    <w:p>
      <w:pPr>
        <w:pStyle w:val="BodyText"/>
      </w:pPr>
      <w:r>
        <w:t xml:space="preserve">Nghe xong ý kiến của mọi người, Lý Bố Y cười:</w:t>
      </w:r>
    </w:p>
    <w:p>
      <w:pPr>
        <w:pStyle w:val="BodyText"/>
      </w:pPr>
      <w:r>
        <w:t xml:space="preserve">- Chư vị hiền đệ, mọi người quả thật có suy nghĩ giống ta. Vốn dĩ ta đã định lần này tạo chút áp lực cho mọi người. Đợi dị tộc xâm chiếm rồi chết thảm không bằng quyết tâm đến Thần Khí Chi Môn, biết đâu Thần Khí Chi Môn sẽ đem đến cho Đại lục Thiên Huyền một cơ hội chuyển biến!</w:t>
      </w:r>
    </w:p>
    <w:p>
      <w:pPr>
        <w:pStyle w:val="BodyText"/>
      </w:pPr>
      <w:r>
        <w:t xml:space="preserve">Có một điều là chắc chắn, trong Thần Khí Chi Môn bảo vật chất đầy như núi, chỉ cần đến và sống trở về thì chắc chắn có thu hoạch lớn.</w:t>
      </w:r>
    </w:p>
    <w:p>
      <w:pPr>
        <w:pStyle w:val="BodyText"/>
      </w:pPr>
      <w:r>
        <w:t xml:space="preserve">- Đại sư huynh, tiểu sư đệ đã xuất hiện, ta thấy những ngày khổ cực của chúng ta chắc cũng hết rồi phải không?</w:t>
      </w:r>
    </w:p>
    <w:p>
      <w:pPr>
        <w:pStyle w:val="BodyText"/>
      </w:pPr>
      <w:r>
        <w:t xml:space="preserve">- Ha ha, thật sự rất mong đợi. Không biết sư phụ đã chuẩn bị cho tiểu sư đệ cái gì? Đại sư huynh, tiểu sư đệ tu vi thế nào rồi?</w:t>
      </w:r>
    </w:p>
    <w:p>
      <w:pPr>
        <w:pStyle w:val="BodyText"/>
      </w:pPr>
      <w:r>
        <w:t xml:space="preserve">- Chân Thần Đạo ba bốn kiếp rồi thì phả.</w:t>
      </w:r>
    </w:p>
    <w:p>
      <w:pPr>
        <w:pStyle w:val="BodyText"/>
      </w:pPr>
      <w:r>
        <w:t xml:space="preserve">Lý Bố Y khẽ thở dài, vẫn có chút nuối tiếc:</w:t>
      </w:r>
    </w:p>
    <w:p>
      <w:pPr>
        <w:pStyle w:val="BodyText"/>
      </w:pPr>
      <w:r>
        <w:t xml:space="preserve">- Nếu hắn có thể đạt đến chín kiếp thì thật tốt. Ta rất muốn sớm ngày giải trừ hoàn cảnh khó khăn này của Đại lục Thiên Huyền.</w:t>
      </w:r>
    </w:p>
    <w:p>
      <w:pPr>
        <w:pStyle w:val="BodyText"/>
      </w:pPr>
      <w:r>
        <w:t xml:space="preserve">Nghe Lý Bố Y nói vậy, nét mặt của mọi người đều trở nên nghiêm trang, đúng là họ cũng cần giải tỏa sự ức chế trong mấy vạn năm nay!</w:t>
      </w:r>
    </w:p>
    <w:p>
      <w:pPr>
        <w:pStyle w:val="Compact"/>
      </w:pPr>
      <w:r>
        <w:t xml:space="preserve">Ủng hộ chỉ với 1 click và 5s ! (adf.ly/4EmoB)</w:t>
      </w:r>
      <w:r>
        <w:br w:type="textWrapping"/>
      </w:r>
      <w:r>
        <w:br w:type="textWrapping"/>
      </w:r>
    </w:p>
    <w:p>
      <w:pPr>
        <w:pStyle w:val="Heading2"/>
      </w:pPr>
      <w:bookmarkStart w:id="917" w:name="chương-895"/>
      <w:bookmarkEnd w:id="917"/>
      <w:r>
        <w:t xml:space="preserve">895. Chương 895</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95: Thiên Thần Đạo chuẩn bị ra tay.</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Để làm dịu không khí căng thẳng, Lý Bố Y chuyển đề tài, nói với Miêu Húc:</w:t>
      </w:r>
    </w:p>
    <w:p>
      <w:pPr>
        <w:pStyle w:val="BodyText"/>
      </w:pPr>
      <w:r>
        <w:t xml:space="preserve">- Tiểu sư muội giám sát Kim Ô Thú ở Vô Tận Đông Hải, có thu hoạch gì không?</w:t>
      </w:r>
    </w:p>
    <w:p>
      <w:pPr>
        <w:pStyle w:val="BodyText"/>
      </w:pPr>
      <w:r>
        <w:t xml:space="preserve">- Đại sư huynh, sau khi Hỏa Thần Chí Tôn bị Kim Ô Thú giết, năm đại cường giả chí tôn Đồ Đằng Tộc còn lại đều không dám lơ là. Nhưng gần đây Kim Ô Thú tỏ ra rất thầm lặng, không lộ diện nữa. Năm đại cường giả chí tôn tìm hết mọi ngóc ngách của Vô Tận Đông Hải mà không thể tìm được nó.</w:t>
      </w:r>
    </w:p>
    <w:p>
      <w:pPr>
        <w:pStyle w:val="BodyText"/>
      </w:pPr>
      <w:r>
        <w:t xml:space="preserve">- Nói vậy thì muội cũng không tìm thấy tông tích của Kim Ô Thú?</w:t>
      </w:r>
    </w:p>
    <w:p>
      <w:pPr>
        <w:pStyle w:val="BodyText"/>
      </w:pPr>
      <w:r>
        <w:t xml:space="preserve">Khẩu khí của Lý Bố Y có phần nặng nề.</w:t>
      </w:r>
    </w:p>
    <w:p>
      <w:pPr>
        <w:pStyle w:val="BodyText"/>
      </w:pPr>
      <w:r>
        <w:t xml:space="preserve">- Đại sư huynh, con Kim Ô Thú đó chắc chắn tinh thông bí pháp Thái cổ, có thủ đoạn ẩn trốn đặc biệt, tạm thời muội không thể xác định được hành tung của nó.</w:t>
      </w:r>
    </w:p>
    <w:p>
      <w:pPr>
        <w:pStyle w:val="BodyText"/>
      </w:pPr>
      <w:r>
        <w:t xml:space="preserve">Lý Bố Y gật đầu:</w:t>
      </w:r>
    </w:p>
    <w:p>
      <w:pPr>
        <w:pStyle w:val="BodyText"/>
      </w:pPr>
      <w:r>
        <w:t xml:space="preserve">- Theo ta và tiểu sư đệ suy đoán, có lẽ Kim Ô Thú có liên quan đến nội ứng của dị tộc lẻn vào mấy vạn năm trước. Mọi người hãy cố gắng nhớ lại xem, lần đầu tiên Kim Ô Thú hoành hành ở Đại lục Thiên Huyền là bao giờ?</w:t>
      </w:r>
    </w:p>
    <w:p>
      <w:pPr>
        <w:pStyle w:val="BodyText"/>
      </w:pPr>
      <w:r>
        <w:t xml:space="preserve">Tiêu Dật Hiên trước nay luôn rất thận trọng, lông mày khẽ nhíu lại:</w:t>
      </w:r>
    </w:p>
    <w:p>
      <w:pPr>
        <w:pStyle w:val="BodyText"/>
      </w:pPr>
      <w:r>
        <w:t xml:space="preserve">- Nhắc đến thì Kim Ô Thú xuất hiện từ thời đại Thái cổ, không ai biết lai lịch của nó. Chỉ nói là tinh hoa thái dương và nước của Thang Cốc ngày qua ngày thai nghén nên mười con Kim Ô Thú. Rốt cuộc chân tướng thế nào Chúng Thần Thái cổ cũng không biết nhiều.</w:t>
      </w:r>
    </w:p>
    <w:p>
      <w:pPr>
        <w:pStyle w:val="BodyText"/>
      </w:pPr>
      <w:r>
        <w:t xml:space="preserve">Gương mặt tuấn mỹ của Hoa Tập Nguyệt hiện lên chút sát khí:</w:t>
      </w:r>
    </w:p>
    <w:p>
      <w:pPr>
        <w:pStyle w:val="BodyText"/>
      </w:pPr>
      <w:r>
        <w:t xml:space="preserve">- Đại sư huynh, chúng ta ở đây suy đoán không bằng để tiểu đệ ra tay, giết luôn con Kim Ô Thú đó, thế vẫn tốt hơn là cứ ở đây nghi thần nghi quỷ.</w:t>
      </w:r>
    </w:p>
    <w:p>
      <w:pPr>
        <w:pStyle w:val="BodyText"/>
      </w:pPr>
      <w:r>
        <w:t xml:space="preserve">Đây cũng không phải khoác lác, đừng thấy cường giả chí tôn Đồ Đằng Tộc đối phó với Kim Ô Thú rất khó khăn, còn bị giỡn cho quay mòng mòng, nhưng nếu Hoa Tập Nguyệt ra tay, với thực lực Thiên Thần Đạo hai kiếp của hắn, giết một con Kim Ô Thú chẳng tốn chút sức nào.</w:t>
      </w:r>
    </w:p>
    <w:p>
      <w:pPr>
        <w:pStyle w:val="BodyText"/>
      </w:pPr>
      <w:r>
        <w:t xml:space="preserve">Chịu sự ràng buộc của quy tắc trên Đại lục Thiên Huyền, Kim Ô Thú hồi sinh, không thể đột phá Thiên Thần Đạo, đây cũng là nguyên nhân tại sao Kim Ô Thú vẫn không thể giết được hết cường giả chí tôn Đồ Đằng Tộc.</w:t>
      </w:r>
    </w:p>
    <w:p>
      <w:pPr>
        <w:pStyle w:val="BodyText"/>
      </w:pPr>
      <w:r>
        <w:t xml:space="preserve">Tuy Kim Ô Thú không thể đột phá Thiên Thần Đạo nhưng thừa kế huyết mạch Thái cổ, sức chiến đấu của nó vô cùng lợi hại, vượt qua hết các cường giả chí tôn Đồ Đằng Tộc.</w:t>
      </w:r>
    </w:p>
    <w:p>
      <w:pPr>
        <w:pStyle w:val="BodyText"/>
      </w:pPr>
      <w:r>
        <w:t xml:space="preserve">Lý Bố Y nhìn Hoa Tập Nguyệt khóe miệng khẽ cười, nhìn mọi người nói:</w:t>
      </w:r>
    </w:p>
    <w:p>
      <w:pPr>
        <w:pStyle w:val="BodyText"/>
      </w:pPr>
      <w:r>
        <w:t xml:space="preserve">- Lão Ngũ vẫn thật sắc bén! Chư vị thấy lúc này động vào Kim Ô Thú có được không?</w:t>
      </w:r>
    </w:p>
    <w:p>
      <w:pPr>
        <w:pStyle w:val="BodyText"/>
      </w:pPr>
      <w:r>
        <w:t xml:space="preserve">Xích Hằng Vũ cười:</w:t>
      </w:r>
    </w:p>
    <w:p>
      <w:pPr>
        <w:pStyle w:val="BodyText"/>
      </w:pPr>
      <w:r>
        <w:t xml:space="preserve">- Lão Ngũ đã động thủ thì Kim Ô Thú chỉ còn nước giơ cổ ra chịu chém thôi. Có điều, tiểu đệ thấy giờ mà động vào nó thì có chút không hợp lý.</w:t>
      </w:r>
    </w:p>
    <w:p>
      <w:pPr>
        <w:pStyle w:val="BodyText"/>
      </w:pPr>
      <w:r>
        <w:t xml:space="preserve">- Hửm? Sao lại nói vậy?</w:t>
      </w:r>
    </w:p>
    <w:p>
      <w:pPr>
        <w:pStyle w:val="BodyText"/>
      </w:pPr>
      <w:r>
        <w:t xml:space="preserve">Lý Bố Y nửa cười nửa không, dường như đang thử vị Lục sư đệ. Đừng thấy các sư đệ đây đều là tu luyện giả vài vạn tuổi nhưng tâm trí vẫn rất đơn giản, trừ Lý Bố Y và Tiêu Dật Hiên những tu luyện giả xếp hàng đầu tiên, trước khi được sư phụ Lý Huyền Phong chọn đã là cường giả thành danh ra thì những người khác đều thiếu sự tính toán sâu xa.</w:t>
      </w:r>
    </w:p>
    <w:p>
      <w:pPr>
        <w:pStyle w:val="BodyText"/>
      </w:pPr>
      <w:r>
        <w:t xml:space="preserve">Mấy vạn năm nay, Thiên Huyền Thất Tử bọn họ, trừ Lý Bố Y và Miêu Húc được bước chân vào thế tục ra, mỗi người đều làm việc riêng của mình, không có sự va chạm nhiều với trần thế. Vì vậy trong mấy vạn năm, về mặt tu luyện họ rất giỏi nhưng về nhân tình thế thái thì khá thiếu hụt. Dù gì, ngoài bảy sư huynh đệ ra họ không qua lại với người ngoài.</w:t>
      </w:r>
    </w:p>
    <w:p>
      <w:pPr>
        <w:pStyle w:val="BodyText"/>
      </w:pPr>
      <w:r>
        <w:t xml:space="preserve">Xích Hằng Vũ luôn giữ trên mặt nụ cười nho nhã:</w:t>
      </w:r>
    </w:p>
    <w:p>
      <w:pPr>
        <w:pStyle w:val="BodyText"/>
      </w:pPr>
      <w:r>
        <w:t xml:space="preserve">- Chư vị sư huynh, đệ cảm thấy bất luận Kim Ô Thú có phải yêu nghiệt dị tộc hay không thì lúc này động vào nó cũng không thích hợp. Nếu nó là dị tộc chắc chắn là nhân vật đầu não, trong thời khắc quan trọng mà động đến nó, bọn nội ứng khác nhất định sẽ trốn càng kỹ hơn, chúng ta sẽ khó điều tra. Nếu nó không phải nội ứng dị tộc, giết nó sẽ làm giảm sức mạnh của Đại lục Thiên Huyền. Khi Tinh Hà Kết Giới bị phá vỡ, cường giả chí tôn Đồ Đằng Tộc có lẽ sẽ không thể đột phá Chân Thần Đạo nhanh như thế, nhưng chắc chắn Kim Ô Thú có thể lập tức đột phá!</w:t>
      </w:r>
    </w:p>
    <w:p>
      <w:pPr>
        <w:pStyle w:val="BodyText"/>
      </w:pPr>
      <w:r>
        <w:t xml:space="preserve">Tinh Hà Kết Giới là sự ràng buộc duy nhất khiến các cường giả Đại lục Thiên Huyền không thể đột phá lên Thiên Thần Đạo. Lý Bố Y và những người khác mấy vạn năm cũng không đột phá được cũng là chịu sự ràng buộc này. Có điều sư phụ Lý Huyền Phong đã để lại cho họ Tinh Hà bí pháp, vì thế dù cảnh giới không đột phá được nhưng có thể không ngừng nâng cao sức chiến đấu.</w:t>
      </w:r>
    </w:p>
    <w:p>
      <w:pPr>
        <w:pStyle w:val="BodyText"/>
      </w:pPr>
      <w:r>
        <w:t xml:space="preserve">Lý Bố Y cười, nhìn sang người khác nói:</w:t>
      </w:r>
    </w:p>
    <w:p>
      <w:pPr>
        <w:pStyle w:val="BodyText"/>
      </w:pPr>
      <w:r>
        <w:t xml:space="preserve">- Còn mọi người nghĩ thế nào?</w:t>
      </w:r>
    </w:p>
    <w:p>
      <w:pPr>
        <w:pStyle w:val="BodyText"/>
      </w:pPr>
      <w:r>
        <w:t xml:space="preserve">Tiêu Dật Hiên là Nhị sư huynh, có quyền phát ngôn nhất, trầm ngâm nói:</w:t>
      </w:r>
    </w:p>
    <w:p>
      <w:pPr>
        <w:pStyle w:val="BodyText"/>
      </w:pPr>
      <w:r>
        <w:t xml:space="preserve">- Giết Kim Ô Thú thì lúc nào cũng được. Giờ động thủ có thể là hơi sớm, nhưng đệ cảm thấy không nên đợi đến khi Thần Khí Chi Môn được mở ra.</w:t>
      </w:r>
    </w:p>
    <w:p>
      <w:pPr>
        <w:pStyle w:val="BodyText"/>
      </w:pPr>
      <w:r>
        <w:t xml:space="preserve">Lúc này cũng chỉ còn ba tháng nữa là đến lúc Thần Khí Chi Môn được mở.</w:t>
      </w:r>
    </w:p>
    <w:p>
      <w:pPr>
        <w:pStyle w:val="BodyText"/>
      </w:pPr>
      <w:r>
        <w:t xml:space="preserve">Hoa Tập Nguyệt nhướng mày, nhìn Lý Bố Y:</w:t>
      </w:r>
    </w:p>
    <w:p>
      <w:pPr>
        <w:pStyle w:val="BodyText"/>
      </w:pPr>
      <w:r>
        <w:t xml:space="preserve">- Đại sư huynh, ba tháng đến nhanh lắm. Lần này không thể để gian tế của dị tộc trà trộn vào Thần Khí Chi Môn được. Hay là lấy ba tháng làm kỳ hạn, để tiểu đệ ra tay giết con Kim Ô Thú đó.</w:t>
      </w:r>
    </w:p>
    <w:p>
      <w:pPr>
        <w:pStyle w:val="BodyText"/>
      </w:pPr>
      <w:r>
        <w:t xml:space="preserve">- Đại sư huynh, đệ tiểu đệ đi cùng Ngũ ca.</w:t>
      </w:r>
    </w:p>
    <w:p>
      <w:pPr>
        <w:pStyle w:val="BodyText"/>
      </w:pPr>
      <w:r>
        <w:t xml:space="preserve">Xích Hằng Vũ hăng hái.</w:t>
      </w:r>
    </w:p>
    <w:p>
      <w:pPr>
        <w:pStyle w:val="BodyText"/>
      </w:pPr>
      <w:r>
        <w:t xml:space="preserve">- Hì hì, Đại sư huynh, Lão Ngũ và Lão Lục cũng bị ức chế mấy vạn năm nay rồi, đệ nghĩ để họ động tay động chân một chút đi. Bất luận thế nào, không giết thì cũng phải khống chế nó. Khi Thần Khí Chi Môn mở ra, không được để nó có bất cứ cơ hội nào gây sóng gió.</w:t>
      </w:r>
    </w:p>
    <w:p>
      <w:pPr>
        <w:pStyle w:val="BodyText"/>
      </w:pPr>
      <w:r>
        <w:t xml:space="preserve">Cuối cùng thì Lão Tam Lý Dật Phong cũng lên tiếng.</w:t>
      </w:r>
    </w:p>
    <w:p>
      <w:pPr>
        <w:pStyle w:val="BodyText"/>
      </w:pPr>
      <w:r>
        <w:t xml:space="preserve">Miêu Húc cũng phụ họa theo:</w:t>
      </w:r>
    </w:p>
    <w:p>
      <w:pPr>
        <w:pStyle w:val="BodyText"/>
      </w:pPr>
      <w:r>
        <w:t xml:space="preserve">- Tam ca nói phải, muội thấy không giết Kim Ô Thú thì cũng phải khống chế nó. Không thể để nó gây rối Thần Khí Chi Môn được.</w:t>
      </w:r>
    </w:p>
    <w:p>
      <w:pPr>
        <w:pStyle w:val="BodyText"/>
      </w:pPr>
      <w:r>
        <w:t xml:space="preserve">Dịch Xung Thiên tính khí cố chấp, tức giận hét lên:</w:t>
      </w:r>
    </w:p>
    <w:p>
      <w:pPr>
        <w:pStyle w:val="BodyText"/>
      </w:pPr>
      <w:r>
        <w:t xml:space="preserve">- Lão Tứ, Lão Ngũ, con Kim Ô Thú gây bao chuyện ác, nếu nó chống cự hay định chạy trốn thì cứ giết chết nó đi, đừng có dây dưa!</w:t>
      </w:r>
    </w:p>
    <w:p>
      <w:pPr>
        <w:pStyle w:val="BodyText"/>
      </w:pPr>
      <w:r>
        <w:t xml:space="preserve">Hoa Tập Nguyệt thản nhiên nói:</w:t>
      </w:r>
    </w:p>
    <w:p>
      <w:pPr>
        <w:pStyle w:val="BodyText"/>
      </w:pPr>
      <w:r>
        <w:t xml:space="preserve">- Nó chạy không nổi đâu!</w:t>
      </w:r>
    </w:p>
    <w:p>
      <w:pPr>
        <w:pStyle w:val="BodyText"/>
      </w:pPr>
      <w:r>
        <w:t xml:space="preserve">Xích Hằng Vũ cười, tuy không nói gì nhưng sự tự tin trong nụ cười đó cũng rất rõ ràng.</w:t>
      </w:r>
    </w:p>
    <w:p>
      <w:pPr>
        <w:pStyle w:val="BodyText"/>
      </w:pPr>
      <w:r>
        <w:t xml:space="preserve">Cuối cùng Lý Bố Y đập bàn nói:</w:t>
      </w:r>
    </w:p>
    <w:p>
      <w:pPr>
        <w:pStyle w:val="BodyText"/>
      </w:pPr>
      <w:r>
        <w:t xml:space="preserve">- Được, vậy cứ quyết định thế. Lão Tứ, Lão Ngũ, việc này nhất định phải làm cho dứt khoát, nhanh gọn, không được lằng nhằng đây dưa!</w:t>
      </w:r>
    </w:p>
    <w:p>
      <w:pPr>
        <w:pStyle w:val="BodyText"/>
      </w:pPr>
      <w:r>
        <w:t xml:space="preserve">Hoa Tập Nguyệt và Xích Hằng Vũ cùng gật đầu.</w:t>
      </w:r>
    </w:p>
    <w:p>
      <w:pPr>
        <w:pStyle w:val="BodyText"/>
      </w:pPr>
      <w:r>
        <w:t xml:space="preserve">Tiêu Dật Hiên chuyển chủ đề:</w:t>
      </w:r>
    </w:p>
    <w:p>
      <w:pPr>
        <w:pStyle w:val="BodyText"/>
      </w:pPr>
      <w:r>
        <w:t xml:space="preserve">- Lão Đại, Thần Khí Chi Môn mở lần này, các thế lực có đối tượng nào đặc biệt giỏi không?</w:t>
      </w:r>
    </w:p>
    <w:p>
      <w:pPr>
        <w:pStyle w:val="BodyText"/>
      </w:pPr>
      <w:r>
        <w:t xml:space="preserve">- Vẫn như cũ, trừ nhân tố bất ngờ là tiểu sư đệ ra thì tạm thời không thấy ai đặc biệt xuất chúng. Có điều lần này đã mở mê cung cấp cao nhất thì có thể mong chờ ở những cường giả chí tôn Đồ Đằng Tộc. Ta chỉ hy vọng Đại lục Thiên Huyền có thêm được một vài Thiên Thần Đạo cường giả. Đến lúc đó dù có phải đối kháng chính diện với dị tộc thì cũng có chút hy vọng.</w:t>
      </w:r>
    </w:p>
    <w:p>
      <w:pPr>
        <w:pStyle w:val="BodyText"/>
      </w:pPr>
      <w:r>
        <w:t xml:space="preserve">Khẩu khí Lý Bố Y nặng nề, không còn là khẩu khí của một thuật sĩ bỡn cợt với đời nữa mà trong đó mang một tình cảm bác ái bao la.</w:t>
      </w:r>
    </w:p>
    <w:p>
      <w:pPr>
        <w:pStyle w:val="BodyText"/>
      </w:pPr>
      <w:r>
        <w:t xml:space="preserve">Đại lục Thiên Huyền có càng nhiều Thiên Thần Đạo thì dị tộc càng phải bỏ nhiều công sức, cái giá phải trả càng cao. Như vậy với kẻ địch mà nói thì đó là một canh bạc, liệu có nên đổ sức vào chinh phục Đại lục Thiên Huyền không? Sự hy sinh và cái có được liệu có đáng không?</w:t>
      </w:r>
    </w:p>
    <w:p>
      <w:pPr>
        <w:pStyle w:val="BodyText"/>
      </w:pPr>
      <w:r>
        <w:t xml:space="preserve">Lý Dật Phong cười nói:</w:t>
      </w:r>
    </w:p>
    <w:p>
      <w:pPr>
        <w:pStyle w:val="BodyText"/>
      </w:pPr>
      <w:r>
        <w:t xml:space="preserve">- Đại sư huynh, trước khi tiểu sư đệ xuất hiện, đệ rất lo cho vận mệnh của Đại lục Thiên Huyền. Nhưng bây giờ thì đệ bình tĩnh hơn nhiều rồi. Năm xưa sư phụ xếp đặt ra cục diện này là đã cho Đại lục Thiên Huyền chúng ta cơ hội thoát chết trong gang tấc.</w:t>
      </w:r>
    </w:p>
    <w:p>
      <w:pPr>
        <w:pStyle w:val="BodyText"/>
      </w:pPr>
      <w:r>
        <w:t xml:space="preserve">- Tam ca nói có lý! Đệ cũng cảm thấy tuy sư phụ vô tình tới Vị diện chúng ta nhưng có thể thấy sư phụ rất có tình cảm với Đại lục Thiên Huyền chúng ta. Nếu không thì sư phụ cũng không hy sinh nhiều như vậy để giúp đỡ chúng ta. Đáng tiếc cuối cùng Thần hồn sư phụ vẫn bị tiêu hủy. Nếu sư phụ còn sống, đệ tin là bọn xâm lược dị giới sẽ chẳng có chút sức chống chọi lại với sư phụ.</w:t>
      </w:r>
    </w:p>
    <w:p>
      <w:pPr>
        <w:pStyle w:val="BodyText"/>
      </w:pPr>
      <w:r>
        <w:t xml:space="preserve">Xích Hằng Vũ nói.</w:t>
      </w:r>
    </w:p>
    <w:p>
      <w:pPr>
        <w:pStyle w:val="BodyText"/>
      </w:pPr>
      <w:r>
        <w:t xml:space="preserve">Nhắc đến sư phụ Lý Huyền Phong, nét mặt ai cũng ảm đạm. Tuy đã mấy vạn năm qua đi nhưng họ vẫn nhớ mãi ân tình sư phụ năm đó đã dạy dỗ họ, cho họ một tia hy vọng.</w:t>
      </w:r>
    </w:p>
    <w:p>
      <w:pPr>
        <w:pStyle w:val="BodyText"/>
      </w:pPr>
      <w:r>
        <w:t xml:space="preserve">- Đại sư huynh, năm đó Thần hồn sư phụ bị trọng thương nhưng vẫn có thể dựng được Thất Tuyệt Liên Hoàn Trận, quả thật là thần thông quảng đại! Huynh nói xem, nếu sư phụ không bị trọng thương thì đám dị tộc kia sao có thể chống lại được thần thông của sư phụ chứ?</w:t>
      </w:r>
    </w:p>
    <w:p>
      <w:pPr>
        <w:pStyle w:val="BodyText"/>
      </w:pPr>
      <w:r>
        <w:t xml:space="preserve">Lý Bố Y bất lực lắc đầu:</w:t>
      </w:r>
    </w:p>
    <w:p>
      <w:pPr>
        <w:pStyle w:val="BodyText"/>
      </w:pPr>
      <w:r>
        <w:t xml:space="preserve">- Chư vị, mọi người đừng quên sư phụ cũng bị truy sát, người cũng có rất nhiều điều phải lo, nếu không thì dù Thần hồn có bị thương, dị tộc cũng chưa chắc có tư cách đối kháng với người!</w:t>
      </w:r>
    </w:p>
    <w:p>
      <w:pPr>
        <w:pStyle w:val="BodyText"/>
      </w:pPr>
      <w:r>
        <w:t xml:space="preserve">- Ài, sư phụ thực lực mạnh như vậy, không biết kẻ nào có thể truy sát người chứ?</w:t>
      </w:r>
    </w:p>
    <w:p>
      <w:pPr>
        <w:pStyle w:val="BodyText"/>
      </w:pPr>
      <w:r>
        <w:t xml:space="preserve">Lý Bố Y khoát tay:</w:t>
      </w:r>
    </w:p>
    <w:p>
      <w:pPr>
        <w:pStyle w:val="BodyText"/>
      </w:pPr>
      <w:r>
        <w:t xml:space="preserve">- Chuyện của sư phụ chúng ta đừng nghĩ nữa. Nói khó nghe một chút, chúng ta chính là sứ giả dưới chướng sư phụ, mọi người phải nhận thức một cách rõ ràng, tiểu sư đệ mới là đệ tử chân truyền của sư phụ. Chúng ta đều phải dọn đường cho tiểu sư đệ, chỉ có tiểu sư đệ mới có thể giải quyết được khó khăn cho Đại lục Thiên Huyền chúng ta.</w:t>
      </w:r>
    </w:p>
    <w:p>
      <w:pPr>
        <w:pStyle w:val="BodyText"/>
      </w:pPr>
      <w:r>
        <w:t xml:space="preserve">- Ừm!</w:t>
      </w:r>
    </w:p>
    <w:p>
      <w:pPr>
        <w:pStyle w:val="BodyText"/>
      </w:pPr>
      <w:r>
        <w:t xml:space="preserve">Mọi người đều gật đầu, đây là sứ mệnh mà họ vẫn ghi nhớ hàng vạn năm nay.</w:t>
      </w:r>
    </w:p>
    <w:p>
      <w:pPr>
        <w:pStyle w:val="BodyText"/>
      </w:pPr>
      <w:r>
        <w:t xml:space="preserve">Lý Dật Phong ngẩng đầu nhìn bầu trời bao la, lấp lánh ánh sao, bất giác cười:</w:t>
      </w:r>
    </w:p>
    <w:p>
      <w:pPr>
        <w:pStyle w:val="BodyText"/>
      </w:pPr>
      <w:r>
        <w:t xml:space="preserve">- Cô đơn mấy vạn năm rồi, thật sự là rất mong chờ! Mong là tiểu sư đệ không khiến chúng ta thất vọng.</w:t>
      </w:r>
    </w:p>
    <w:p>
      <w:pPr>
        <w:pStyle w:val="BodyText"/>
      </w:pPr>
      <w:r>
        <w:t xml:space="preserve">Lý Bố Y bỗng nửa cười nửa không, nhìn Lý Dật Phong và Miêu Húc rồi lấy lại giọng điệu bỡn cợt:</w:t>
      </w:r>
    </w:p>
    <w:p>
      <w:pPr>
        <w:pStyle w:val="BodyText"/>
      </w:pPr>
      <w:r>
        <w:t xml:space="preserve">- Lão Tam, trong bảy người chúng ta, đệ là không có tư cách kêu cô đơn nhất đấy. Tốt xấu gì thì đệ cũng có Thất muội kề bên, mấy người bọn ta thì đều đơn độc cả.</w:t>
      </w:r>
    </w:p>
    <w:p>
      <w:pPr>
        <w:pStyle w:val="BodyText"/>
      </w:pPr>
      <w:r>
        <w:t xml:space="preserve">Mọi người bật cười:</w:t>
      </w:r>
    </w:p>
    <w:p>
      <w:pPr>
        <w:pStyle w:val="BodyText"/>
      </w:pPr>
      <w:r>
        <w:t xml:space="preserve">- Đúng thế, Lão Tam, huynh mà kêu cô đơn thì bọn ta không làm nữa đâu.</w:t>
      </w:r>
    </w:p>
    <w:p>
      <w:pPr>
        <w:pStyle w:val="BodyText"/>
      </w:pPr>
      <w:r>
        <w:t xml:space="preserve">Lý Dật Phong cười khổ:</w:t>
      </w:r>
    </w:p>
    <w:p>
      <w:pPr>
        <w:pStyle w:val="BodyText"/>
      </w:pPr>
      <w:r>
        <w:t xml:space="preserve">- Được rồi, mọi người cô đơn hơn ta. Đợi khi tiểu sư đệ thành tài, dẫn dắt mọi người đánh đuổi quân xâm lược dị tộc, ta nhất định sẽ tìm cho mọi người vài người làm đạo lữ. Ha ha ha…</w:t>
      </w:r>
    </w:p>
    <w:p>
      <w:pPr>
        <w:pStyle w:val="BodyText"/>
      </w:pPr>
      <w:r>
        <w:t xml:space="preserve">Tiêu Dật Hiên ngữ khí thâm trầm nói:</w:t>
      </w:r>
    </w:p>
    <w:p>
      <w:pPr>
        <w:pStyle w:val="BodyText"/>
      </w:pPr>
      <w:r>
        <w:t xml:space="preserve">- Hy vọng lúc đó chúng ta vẫn còn sống!</w:t>
      </w:r>
    </w:p>
    <w:p>
      <w:pPr>
        <w:pStyle w:val="BodyText"/>
      </w:pPr>
      <w:r>
        <w:t xml:space="preserve">Trận chiến với dị tộc là trận chiến sinh tử. Mấy vạn năm trước, vô số Thái cổ Chân Thần Đạo cường giả đều hy sinh, lúc đó có hơn một trăm Thiên Thần Đạo cường giả, còn Chân Thần Đạo cũng có gần hai trăm người.</w:t>
      </w:r>
    </w:p>
    <w:p>
      <w:pPr>
        <w:pStyle w:val="BodyText"/>
      </w:pPr>
      <w:r>
        <w:t xml:space="preserve">Kết quả thế nào chứ? Vẫn phải dùng cách bi tráng mới miễn cưỡng giữ được một tia hy vọng cho Đại lục Thiên Huyền.</w:t>
      </w:r>
    </w:p>
    <w:p>
      <w:pPr>
        <w:pStyle w:val="BodyText"/>
      </w:pPr>
      <w:r>
        <w:t xml:space="preserve">Vì thế, dù tiểu sư đệ có tốc độ phát triển rất nhanh nhưng họ biết không có bất cứ lý do gì được đắc ý. Trận chiến này chắc chắn sẽ gian nan hơn trận chiến mấy vạn năm trước.</w:t>
      </w:r>
    </w:p>
    <w:p>
      <w:pPr>
        <w:pStyle w:val="BodyText"/>
      </w:pPr>
      <w:r>
        <w:t xml:space="preserve">Đương nhiên, nhiệt huyết chưa tan thì hy vọng vẫn còn.</w:t>
      </w:r>
    </w:p>
    <w:p>
      <w:pPr>
        <w:pStyle w:val="Compact"/>
      </w:pPr>
      <w:r>
        <w:t xml:space="preserve">Ủng hộ chỉ với 1 click và 5s ! (adf.ly/4EmoB)</w:t>
      </w:r>
      <w:r>
        <w:br w:type="textWrapping"/>
      </w:r>
      <w:r>
        <w:br w:type="textWrapping"/>
      </w:r>
    </w:p>
    <w:p>
      <w:pPr>
        <w:pStyle w:val="Heading2"/>
      </w:pPr>
      <w:bookmarkStart w:id="918" w:name="chương-896"/>
      <w:bookmarkEnd w:id="918"/>
      <w:r>
        <w:t xml:space="preserve">896. Chương 896</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96: Kim Ô Thú đến Vấn Đỉnh Sơ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Hôm nay, trong lòng Tần Vô Song có gì đó không yên. Tuy hắn không người có thể bấm ngón tay là đoán được tương lai nhưng từ trước tới giờ trực giác vẫn luôn giúp hắn cảm nhận được nguy cơ đang đến gần.</w:t>
      </w:r>
    </w:p>
    <w:p>
      <w:pPr>
        <w:pStyle w:val="BodyText"/>
      </w:pPr>
      <w:r>
        <w:t xml:space="preserve">Cảm giác bất an, nóng ruột này chính là cảm giác quen thuộc mỗi khi sắp có nguy cơ đến.</w:t>
      </w:r>
    </w:p>
    <w:p>
      <w:pPr>
        <w:pStyle w:val="BodyText"/>
      </w:pPr>
      <w:r>
        <w:t xml:space="preserve">Cảm giác huyết khí dâng trào khiến Tần Vô Song đang tu luyện phải mở trừng mắt, dùng Thần hồn truyền thức nói:</w:t>
      </w:r>
    </w:p>
    <w:p>
      <w:pPr>
        <w:pStyle w:val="BodyText"/>
      </w:pPr>
      <w:r>
        <w:t xml:space="preserve">- Bao Bao, Cô Đơn, Hỏa Lân, mau tới chỗ ta ngay!</w:t>
      </w:r>
    </w:p>
    <w:p>
      <w:pPr>
        <w:pStyle w:val="BodyText"/>
      </w:pPr>
      <w:r>
        <w:t xml:space="preserve">Ba đầu Thần thú này giờ là thủ hạ thân cận của Tần Vô Song, gọi lúc nào là đến lúc đó.</w:t>
      </w:r>
    </w:p>
    <w:p>
      <w:pPr>
        <w:pStyle w:val="BodyText"/>
      </w:pPr>
      <w:r>
        <w:t xml:space="preserve">- Lão Đại sao vậy?</w:t>
      </w:r>
    </w:p>
    <w:p>
      <w:pPr>
        <w:pStyle w:val="BodyText"/>
      </w:pPr>
      <w:r>
        <w:t xml:space="preserve">Bao Bao đến đầu tiên.</w:t>
      </w:r>
    </w:p>
    <w:p>
      <w:pPr>
        <w:pStyle w:val="BodyText"/>
      </w:pPr>
      <w:r>
        <w:t xml:space="preserve">Tiếp đó Cô Đơn và Hỏa Lân cũng tới.</w:t>
      </w:r>
    </w:p>
    <w:p>
      <w:pPr>
        <w:pStyle w:val="BodyText"/>
      </w:pPr>
      <w:r>
        <w:t xml:space="preserve">- Chuẩn bị đi, bảo tất cả đệ tử Tần gia, toàn bộ đều trở về trong sơn môn, lùi vào phạm vi phòng ngự của Giới Tử Động Phủ, không được chậm trễ. Nếu cách quá xa thì tìm nơi ẩn nấp, không được để lộ thân phận!</w:t>
      </w:r>
    </w:p>
    <w:p>
      <w:pPr>
        <w:pStyle w:val="BodyText"/>
      </w:pPr>
      <w:r>
        <w:t xml:space="preserve">Lệnh của Tần Vô Song chính là pháp chỉ, trên dưới Tần gia đều lập tức chấp hành.</w:t>
      </w:r>
    </w:p>
    <w:p>
      <w:pPr>
        <w:pStyle w:val="BodyText"/>
      </w:pPr>
      <w:r>
        <w:t xml:space="preserve">o0o</w:t>
      </w:r>
    </w:p>
    <w:p>
      <w:pPr>
        <w:pStyle w:val="BodyText"/>
      </w:pPr>
      <w:r>
        <w:t xml:space="preserve">Trong Chính Khí Đường, mọi người đều hồ nghi nhìn Tần Vô Song:</w:t>
      </w:r>
    </w:p>
    <w:p>
      <w:pPr>
        <w:pStyle w:val="BodyText"/>
      </w:pPr>
      <w:r>
        <w:t xml:space="preserve">- Đại Chưởng môn, cục diện hiện nay đang ổn định, Thần Khí Chi Môn sắp mở, chắc không có thế lực nào lại khiêu chiến vào lúc này đâu phải không?</w:t>
      </w:r>
    </w:p>
    <w:p>
      <w:pPr>
        <w:pStyle w:val="BodyText"/>
      </w:pPr>
      <w:r>
        <w:t xml:space="preserve">Tần Vô Song nói:</w:t>
      </w:r>
    </w:p>
    <w:p>
      <w:pPr>
        <w:pStyle w:val="BodyText"/>
      </w:pPr>
      <w:r>
        <w:t xml:space="preserve">- Cẩn tắc vô áy náy. Tuy ta không phán đoán được nguy cơ bắt nguồn từ đâu nhưng trực giác này của ta chưa bao giờ sai.</w:t>
      </w:r>
    </w:p>
    <w:p>
      <w:pPr>
        <w:pStyle w:val="BodyText"/>
      </w:pPr>
      <w:r>
        <w:t xml:space="preserve">Nghe Tần Vô Song nói vậy mọi người đều biết, Đại Chưởng môn đã nói vậy thì chắc chắn có lý của mình. Đừng nói trực giác của Đại Chưởng môn chưa bao giờ sai, dù có từng sai thì Đại Chưởng môn mà đã nói thì chắc chắn có nguyên nhân, nhất định phải chấp hành.</w:t>
      </w:r>
    </w:p>
    <w:p>
      <w:pPr>
        <w:pStyle w:val="BodyText"/>
      </w:pPr>
      <w:r>
        <w:t xml:space="preserve">Bao Bao cười:</w:t>
      </w:r>
    </w:p>
    <w:p>
      <w:pPr>
        <w:pStyle w:val="BodyText"/>
      </w:pPr>
      <w:r>
        <w:t xml:space="preserve">- Lão Đại, không phải Kiếm Nhiêm lại giở trò chứ? Tên đó biến mất đã mấy chục năm, ta nghĩ nó không chịu được cô đơn nữa rồi.</w:t>
      </w:r>
    </w:p>
    <w:p>
      <w:pPr>
        <w:pStyle w:val="BodyText"/>
      </w:pPr>
      <w:r>
        <w:t xml:space="preserve">Tần Vô Song lắc đầu:</w:t>
      </w:r>
    </w:p>
    <w:p>
      <w:pPr>
        <w:pStyle w:val="BodyText"/>
      </w:pPr>
      <w:r>
        <w:t xml:space="preserve">- Giờ Kiếm Nhiêm cách chúng ta hàng trăm vạn dặm, căn bản không có dấu hiệu nó tiếp cận. Nếu là Kiếm Nhiêm thì chúng ta không cần phải thận trọng như vậy.</w:t>
      </w:r>
    </w:p>
    <w:p>
      <w:pPr>
        <w:pStyle w:val="BodyText"/>
      </w:pPr>
      <w:r>
        <w:t xml:space="preserve">Lợi hại hơn cả Kiếm Nhiêm?</w:t>
      </w:r>
    </w:p>
    <w:p>
      <w:pPr>
        <w:pStyle w:val="BodyText"/>
      </w:pPr>
      <w:r>
        <w:t xml:space="preserve">Sự lợi hại của Kiếm Nhiêm người trong Tần gia đều đã được chứng kiến. Năm đó nó có thực lực tương đương Tân Thiên Vấn, nay đã mấy chục năm qua đi, chắc chắn thực lực đã tăng cao. Nếu kẻ địch còn lợi hại hơn cả Kiếm Nhiêm thì thật sự là rất đáng sợ.</w:t>
      </w:r>
    </w:p>
    <w:p>
      <w:pPr>
        <w:pStyle w:val="BodyText"/>
      </w:pPr>
      <w:r>
        <w:t xml:space="preserve">- Mọi người không cần lo lắng!</w:t>
      </w:r>
    </w:p>
    <w:p>
      <w:pPr>
        <w:pStyle w:val="BodyText"/>
      </w:pPr>
      <w:r>
        <w:t xml:space="preserve">Tần Vô Song thấy mọi người sắc mặt nặng nề, xua tay, nói:</w:t>
      </w:r>
    </w:p>
    <w:p>
      <w:pPr>
        <w:pStyle w:val="BodyText"/>
      </w:pPr>
      <w:r>
        <w:t xml:space="preserve">- Khi động phủ của ta luyện hóa xong, Chân Thần Đạo cường giả không thể động đến lông tơ của nó. Dù tất cả cường giả chí tôn Đồ Đằng Tộc có đến cũng không thể phá vỡ được.</w:t>
      </w:r>
    </w:p>
    <w:p>
      <w:pPr>
        <w:pStyle w:val="BodyText"/>
      </w:pPr>
      <w:r>
        <w:t xml:space="preserve">Tần Vô Song trước nay không nói nhiều về Giới Tử Động Phủ, lúc này thấy mọi người lo lắng đương nhiên không muốn mọi người quá hoảng loạn.</w:t>
      </w:r>
    </w:p>
    <w:p>
      <w:pPr>
        <w:pStyle w:val="BodyText"/>
      </w:pPr>
      <w:r>
        <w:t xml:space="preserve">Bao Bao thì vô cùng tự tin, cười:</w:t>
      </w:r>
    </w:p>
    <w:p>
      <w:pPr>
        <w:pStyle w:val="BodyText"/>
      </w:pPr>
      <w:r>
        <w:t xml:space="preserve">- Đúng thế, mọi người đừng lo lắng nữa. Không phải Thiên Thần Đạo thì không thể vượt qua Giới Tử Động Phủ đâu. Trước đây Hiên Viên Dương hung hăng lắm, giờ bảo hắn thử xem chắc chắn sứt đầu mẻ trán!</w:t>
      </w:r>
    </w:p>
    <w:p>
      <w:pPr>
        <w:pStyle w:val="BodyText"/>
      </w:pPr>
      <w:r>
        <w:t xml:space="preserve">Tần Vô Song đương nhiên cũng tự tin như vậy. Giới Tử Động Phủ là do sư phụ luyện hóa, thần thông quảng đại, phòng ngự cường giả chí tôn Đồ Đằng Tộc chắc chắn không vấn đề gì.</w:t>
      </w:r>
    </w:p>
    <w:p>
      <w:pPr>
        <w:pStyle w:val="BodyText"/>
      </w:pPr>
      <w:r>
        <w:t xml:space="preserve">Động phủ này xây dựng là để đối mặt với Thiên Thần Đạo, nay trên Đại lục Thiên Huyền trừ Thiên Huyền Thất Tử ra thì còn ai là Thiên Thần Đạo cường giả chứ?</w:t>
      </w:r>
    </w:p>
    <w:p>
      <w:pPr>
        <w:pStyle w:val="BodyText"/>
      </w:pPr>
      <w:r>
        <w:t xml:space="preserve">Có thể có nhưng chắc chắn đang bị phong ấn trong Thần Khí Chi Môn rồi.</w:t>
      </w:r>
    </w:p>
    <w:p>
      <w:pPr>
        <w:pStyle w:val="BodyText"/>
      </w:pPr>
      <w:r>
        <w:t xml:space="preserve">Nghe Bao Bao nói vậy, người trong Tần gia đều bật cười, không khí lập tức thoải mái hơn hẳn. Đúng lúc khi mọi người thở phào, bên ngoài Vấn Đỉnh Sơn bỗng có một áp lực khổng lồ như trời sập xuống ập tới.</w:t>
      </w:r>
    </w:p>
    <w:p>
      <w:pPr>
        <w:pStyle w:val="BodyText"/>
      </w:pPr>
      <w:r>
        <w:t xml:space="preserve">Uỳnh!</w:t>
      </w:r>
    </w:p>
    <w:p>
      <w:pPr>
        <w:pStyle w:val="BodyText"/>
      </w:pPr>
      <w:r>
        <w:t xml:space="preserve">Một áp lực không chút điềm báo hình thành nên một đòn công kích có thể hủy thiên diệt địa oanh kích vùng ngoại vi sơn môn.</w:t>
      </w:r>
    </w:p>
    <w:p>
      <w:pPr>
        <w:pStyle w:val="BodyText"/>
      </w:pPr>
      <w:r>
        <w:t xml:space="preserve">Chỉ nghe bốn bề phát ra tiếng nổ vang trời, tất cả vội vàng nhìn ra ngoài, chỉ thấy ngọn núi cao quanh Vấn Đỉnh Sơn đã bị một sức mạnh khổng lồ đánh sạt mất một phần, giống như bị một thanh thần kiếm chém mất vài trăm trượng vậy.</w:t>
      </w:r>
    </w:p>
    <w:p>
      <w:pPr>
        <w:pStyle w:val="BodyText"/>
      </w:pPr>
      <w:r>
        <w:t xml:space="preserve">Giữa các sơn mạch bỗng xuất hiện một vết nứt đáng sợ, dãy sơn mạch kéo dài trùng trùng bỗng xuất hiện một khe nứt lớn, sâu thăm thẳm.</w:t>
      </w:r>
    </w:p>
    <w:p>
      <w:pPr>
        <w:pStyle w:val="BodyText"/>
      </w:pPr>
      <w:r>
        <w:t xml:space="preserve">Tất cả đệ tử Tần gia đều nhảy dựng lên.</w:t>
      </w:r>
    </w:p>
    <w:p>
      <w:pPr>
        <w:pStyle w:val="BodyText"/>
      </w:pPr>
      <w:r>
        <w:t xml:space="preserve">- Đại Chưởng môn!</w:t>
      </w:r>
    </w:p>
    <w:p>
      <w:pPr>
        <w:pStyle w:val="BodyText"/>
      </w:pPr>
      <w:r>
        <w:t xml:space="preserve">Hàng trăm nghìn đôi mắt cùng nhìn Tần Vô Song.</w:t>
      </w:r>
    </w:p>
    <w:p>
      <w:pPr>
        <w:pStyle w:val="BodyText"/>
      </w:pPr>
      <w:r>
        <w:t xml:space="preserve">Tần Vô Song lại vô cùng trấn tĩnh, ngồi trên ghế Thiên Đế, bình thản nói:</w:t>
      </w:r>
    </w:p>
    <w:p>
      <w:pPr>
        <w:pStyle w:val="BodyText"/>
      </w:pPr>
      <w:r>
        <w:t xml:space="preserve">- Mọi người bình tĩnh đi, không có gì phải lo cả.</w:t>
      </w:r>
    </w:p>
    <w:p>
      <w:pPr>
        <w:pStyle w:val="BodyText"/>
      </w:pPr>
      <w:r>
        <w:t xml:space="preserve">Giới Tử Động Phủ nay đã được Tần Vô Song luyện hóa không ngừng, phạm vi phòng ngực đã mở rộng ra phạm vi nghìn dặm, gần như bảo vệ được toàn bộ vùng trung tâm của Tần gia. Tuy vẫn chưa được đến mức cao nhất là ba nghìn dặm nhưng lớp phòng ngự này đã đủ để nội bộ Tần gia thấy yên tâm rồi.</w:t>
      </w:r>
    </w:p>
    <w:p>
      <w:pPr>
        <w:pStyle w:val="BodyText"/>
      </w:pPr>
      <w:r>
        <w:t xml:space="preserve">- Tần gia tiểu tử, Tần Vô Song phải không? Cút ra đây cho đại gia!</w:t>
      </w:r>
    </w:p>
    <w:p>
      <w:pPr>
        <w:pStyle w:val="BodyText"/>
      </w:pPr>
      <w:r>
        <w:t xml:space="preserve">Một giọng nói chói tai, huênh hoang, truyền khắp phạm vi mấy chục vạn dặm Thiên Đế Sơn.</w:t>
      </w:r>
    </w:p>
    <w:p>
      <w:pPr>
        <w:pStyle w:val="BodyText"/>
      </w:pPr>
      <w:r>
        <w:t xml:space="preserve">Thần thông như vậy thật sự rất đáng sợ!</w:t>
      </w:r>
    </w:p>
    <w:p>
      <w:pPr>
        <w:pStyle w:val="BodyText"/>
      </w:pPr>
      <w:r>
        <w:t xml:space="preserve">Tần Vô Song khẽ nhíu mày, thở dài:</w:t>
      </w:r>
    </w:p>
    <w:p>
      <w:pPr>
        <w:pStyle w:val="BodyText"/>
      </w:pPr>
      <w:r>
        <w:t xml:space="preserve">- Quả nhiên như ta đoán, là Kim Ô Thú!</w:t>
      </w:r>
    </w:p>
    <w:p>
      <w:pPr>
        <w:pStyle w:val="BodyText"/>
      </w:pPr>
      <w:r>
        <w:t xml:space="preserve">Nghe đến ba chữ ‘Kim Ô Thú’ sắc mặt tất cả đều thay đổi.</w:t>
      </w:r>
    </w:p>
    <w:p>
      <w:pPr>
        <w:pStyle w:val="BodyText"/>
      </w:pPr>
      <w:r>
        <w:t xml:space="preserve">Tần Vô Song khoát tay:</w:t>
      </w:r>
    </w:p>
    <w:p>
      <w:pPr>
        <w:pStyle w:val="BodyText"/>
      </w:pPr>
      <w:r>
        <w:t xml:space="preserve">- Mọi người cứ ở trong sơn môn làm việc của mình. Ta ra ngoài xem rốt cuộc Kim Ô Thú muốn gì.</w:t>
      </w:r>
    </w:p>
    <w:p>
      <w:pPr>
        <w:pStyle w:val="BodyText"/>
      </w:pPr>
      <w:r>
        <w:t xml:space="preserve">- Đại Chưởng môn, không được!</w:t>
      </w:r>
    </w:p>
    <w:p>
      <w:pPr>
        <w:pStyle w:val="BodyText"/>
      </w:pPr>
      <w:r>
        <w:t xml:space="preserve">Tần Trọng Dương lập tức lắc đầu phản đối:</w:t>
      </w:r>
    </w:p>
    <w:p>
      <w:pPr>
        <w:pStyle w:val="BodyText"/>
      </w:pPr>
      <w:r>
        <w:t xml:space="preserve">- Kim Ô Thú vô cùng lợi hại. Ngay cường giả chí tôn Đồ Đằng Tộc cũng bị nó giết chết. Giờ chúng ta không thể lấy dùng biện pháp cứng rắn chống lại nó.</w:t>
      </w:r>
    </w:p>
    <w:p>
      <w:pPr>
        <w:pStyle w:val="BodyText"/>
      </w:pPr>
      <w:r>
        <w:t xml:space="preserve">Tần Vô Song cười:</w:t>
      </w:r>
    </w:p>
    <w:p>
      <w:pPr>
        <w:pStyle w:val="BodyText"/>
      </w:pPr>
      <w:r>
        <w:t xml:space="preserve">- Ta đâu có định chống chọi gì với nó. Trước mắt ta không đánh lại nó, điều này ta biết chứ. Có điều không đánh lại được đâu có nghĩa là chúng ta phải nhẫn nhịn.</w:t>
      </w:r>
    </w:p>
    <w:p>
      <w:pPr>
        <w:pStyle w:val="BodyText"/>
      </w:pPr>
      <w:r>
        <w:t xml:space="preserve">Nói rồi hắn cười:</w:t>
      </w:r>
    </w:p>
    <w:p>
      <w:pPr>
        <w:pStyle w:val="BodyText"/>
      </w:pPr>
      <w:r>
        <w:t xml:space="preserve">- Bao Bao, ba ngươi cùng ta đi xem náo nhiệt nào. Những người khác ở nguyên tại chỗ chờ lệnh.</w:t>
      </w:r>
    </w:p>
    <w:p>
      <w:pPr>
        <w:pStyle w:val="BodyText"/>
      </w:pPr>
      <w:r>
        <w:t xml:space="preserve">Đến vùng ngoại vi động phủ, Kim Ô Thú gầm rú, không ngừng oanh kích sơn môn Tần gia. Nhưng Giới Tử Động Phủ vô cùng huyền diệu, sự công kích của Kim Ô Thú giống như đâm đầu vào bông, sức mạnh tiêu tan không còn gì, cảm giác như chém đao xuống nước vậy. Kim Ô Thú rống lên:</w:t>
      </w:r>
    </w:p>
    <w:p>
      <w:pPr>
        <w:pStyle w:val="BodyText"/>
      </w:pPr>
      <w:r>
        <w:t xml:space="preserve">- Tần Vô Song, không muốn ta san bằng Vấn Đỉnh Sơn thì mau cút ra đây! Đại gia ta tâm trạng tốt thì sẽ bớt giết một hai tên. Nếu không thì, hừ hừ!</w:t>
      </w:r>
    </w:p>
    <w:p>
      <w:pPr>
        <w:pStyle w:val="BodyText"/>
      </w:pPr>
      <w:r>
        <w:t xml:space="preserve">Tần Vô Song ra đến ngoài, cười lớn:</w:t>
      </w:r>
    </w:p>
    <w:p>
      <w:pPr>
        <w:pStyle w:val="BodyText"/>
      </w:pPr>
      <w:r>
        <w:t xml:space="preserve">- Súc sinh lông lá, ngông cuồng ở Vô Tận Đông Hải chưa đủ sao? Chạy đến Hiên Viên Khâu đây gây chuyện, lẽ nào chê mình sống lâu quá sao?</w:t>
      </w:r>
    </w:p>
    <w:p>
      <w:pPr>
        <w:pStyle w:val="BodyText"/>
      </w:pPr>
      <w:r>
        <w:t xml:space="preserve">Bao Bao cũng hét:</w:t>
      </w:r>
    </w:p>
    <w:p>
      <w:pPr>
        <w:pStyle w:val="BodyText"/>
      </w:pPr>
      <w:r>
        <w:t xml:space="preserve">- Kim Ô Thú, biết điều thì ngoan ngoãn trở về Thang Cốc đi, nếu không, hừ hừ, sẽ có ngày, Lão Đại ta sẽ lột da rút gân ngươi!</w:t>
      </w:r>
    </w:p>
    <w:p>
      <w:pPr>
        <w:pStyle w:val="BodyText"/>
      </w:pPr>
      <w:r>
        <w:t xml:space="preserve">Kim Ô Thú nghiến răng, gầm lên liên hồi:</w:t>
      </w:r>
    </w:p>
    <w:p>
      <w:pPr>
        <w:pStyle w:val="BodyText"/>
      </w:pPr>
      <w:r>
        <w:t xml:space="preserve">- Tần Vô Song, khẩu khí lớn lắm. Xem hôm nay ta diệt cả Tần gia ngươi thế nào. Xem Thần Tú Cung của ngươi bắn ta thế nào, ha ha ha!</w:t>
      </w:r>
    </w:p>
    <w:p>
      <w:pPr>
        <w:pStyle w:val="BodyText"/>
      </w:pPr>
      <w:r>
        <w:t xml:space="preserve">Kim Ô Thú vốn không có thâm thù đại hận gì với Tần Vô Song nhưng lại có sự đối địch số mệnh với Thần Tú Cung, ghét ai ghét cả tông chi họ hàng, vì thế mà nó cũng hận Tần Vô Song đến tận xương tủy.</w:t>
      </w:r>
    </w:p>
    <w:p>
      <w:pPr>
        <w:pStyle w:val="BodyText"/>
      </w:pPr>
      <w:r>
        <w:t xml:space="preserve">Mấy chục năm trước quần thảo với cường giả chí tôn Đồ Đằng Tộc, đến gần đây mới đến Hiên Viên Khâu, việc đầu tiên không phải giết đến vùng cấm địa của Hiên Viên Tộc mà giết thẳng đến Vấn Đỉnh Sơn.</w:t>
      </w:r>
    </w:p>
    <w:p>
      <w:pPr>
        <w:pStyle w:val="BodyText"/>
      </w:pPr>
      <w:r>
        <w:t xml:space="preserve">Tần Vô Song uể oải ngồi xuống trước cửa, cười:</w:t>
      </w:r>
    </w:p>
    <w:p>
      <w:pPr>
        <w:pStyle w:val="BodyText"/>
      </w:pPr>
      <w:r>
        <w:t xml:space="preserve">- Kim Ô Thú, có bản lĩnh thì cứ động thủ hết sức đi. Ngươi mà phá vỡ được sơn môn của ta thì ta sẽ đưa ngươi Thần Tú Cung, cả Tần gia này cũng cho ngươi luôn, chỉ sợ ngươi không có bản lĩnh đó.</w:t>
      </w:r>
    </w:p>
    <w:p>
      <w:pPr>
        <w:pStyle w:val="BodyText"/>
      </w:pPr>
      <w:r>
        <w:t xml:space="preserve">Kim Ô Thú giận dữ gầm lên:</w:t>
      </w:r>
    </w:p>
    <w:p>
      <w:pPr>
        <w:pStyle w:val="BodyText"/>
      </w:pPr>
      <w:r>
        <w:t xml:space="preserve">- Tần Vô Song, ngươi đừng có đắc ý. Chỉ dựa vào cái trận pháp phòng ngự này mà ngươi nghĩ có thể làm khó ta sao?</w:t>
      </w:r>
    </w:p>
    <w:p>
      <w:pPr>
        <w:pStyle w:val="BodyText"/>
      </w:pPr>
      <w:r>
        <w:t xml:space="preserve">Đến giờ Kim Ô Thú vẫn tưởng đây chỉ là trận pháp cấm chế của Tần gia, căn bản hề biết tác dụng diệu kỳ của Giới Tử Động Phủ. Nói rồi Kim Ô Thú rung người, lao vào sơn môn.</w:t>
      </w:r>
    </w:p>
    <w:p>
      <w:pPr>
        <w:pStyle w:val="BodyText"/>
      </w:pPr>
      <w:r>
        <w:t xml:space="preserve">Tần Vô Song cũng nhảy lên, dùng Âm Dương Tử Vân Dực bay lượn quanh động phủ, lấy Thần Tú Cung ra, dù không đánh lại được Kim Ô Thú thì dùng Thần Tú Cung bắn lén cũng không tệ.</w:t>
      </w:r>
    </w:p>
    <w:p>
      <w:pPr>
        <w:pStyle w:val="BodyText"/>
      </w:pPr>
      <w:r>
        <w:t xml:space="preserve">Giới Tử Động Phủ có tất cả một trăm linh tám lớp phòng ngự, bảy mươi hai đạo tiểu cấm chế, ba mươi sáu đạo đại cấm chế. Trong đại cấm chế còn có chín đạo siêu cấp cấm chế, tương đương với công kích của Thiên Thần Đạo cường giả. Với cấm chế cấp này, nếu Kim Ô Thú đâm vào, không chết cũng trọng thương. Kim Ô Thú gầm rú nghênh ngang lắm nhưng thật ra nó không phải loại lỗ mãng hữu dũng vô mưu. Ngược lại, trong vẻ ngoài thô kệch, Kim Ô Thú là kẻ vô cùng giảo hoạt.</w:t>
      </w:r>
    </w:p>
    <w:p>
      <w:pPr>
        <w:pStyle w:val="BodyText"/>
      </w:pPr>
      <w:r>
        <w:t xml:space="preserve">Một khi bước vào trong phạm vi phòng ngự của Giới Tử Động Phủ sẽ cảm thấy hư không vô cùng cổ quái, mơ hồ như có một thứ quy tắc không gian kỳ quái. Những tòa nhà của Tần gia có vẻ gần nhưng khi lại gần thì lại cảm thấy quá xa vời.</w:t>
      </w:r>
    </w:p>
    <w:p>
      <w:pPr>
        <w:pStyle w:val="BodyText"/>
      </w:pPr>
      <w:r>
        <w:t xml:space="preserve">- Không đúng, sơn môn Tần gia có gì đó cổ quái!</w:t>
      </w:r>
    </w:p>
    <w:p>
      <w:pPr>
        <w:pStyle w:val="BodyText"/>
      </w:pPr>
      <w:r>
        <w:t xml:space="preserve">Thời gian gần đây Kim Ô Thú đi khắp nơi từng gặp rất nhiều loại cấm chế sơn môn, với thực lực Chân Thần Đạo đỉnh phong của mình, trừ khi đến thánh địa Đồ Đằng Tộc phải cẩn thận ra thì những nơi khác Kim Ô Thú đi lại thoải mái, căn bản chẳng phải đề phòng gì.</w:t>
      </w:r>
    </w:p>
    <w:p>
      <w:pPr>
        <w:pStyle w:val="BodyText"/>
      </w:pPr>
      <w:r>
        <w:t xml:space="preserve">Nhưng nó phát hiện sơn môn Tần gia cũng cổ quái như thánh địa Đồ Đằng Tộc, thậm chí còn kỳ quái hơn.</w:t>
      </w:r>
    </w:p>
    <w:p>
      <w:pPr>
        <w:pStyle w:val="BodyText"/>
      </w:pPr>
      <w:r>
        <w:t xml:space="preserve">Thánh địa Đồ Đằng Tộc mạnh là ở cấm chế công kích, mỗi lớp phòng ngự đều được lưu truyền từ thời đại Chúng Thần Thái cổ, uy lực kinh người. Cấm chế Thiên Thần Đạo cường giả thời đại Chúng Thần Thái cổ sắp đặt đương nhiên Kim Ô Thú không thể coi thường. Nó nghi hoặc:</w:t>
      </w:r>
    </w:p>
    <w:p>
      <w:pPr>
        <w:pStyle w:val="BodyText"/>
      </w:pPr>
      <w:r>
        <w:t xml:space="preserve">- Lẽ nào Tần gia thời đại Thái cổ cũng có Thiên Thần Đạo cường giả? Dù có Thiên Thần Đạo một, hai kiếp thì cũng không thể làm ra được thứ này. Đây rõ ràng là do một đại sư tạo ra. Không đúng, không đúng!</w:t>
      </w:r>
    </w:p>
    <w:p>
      <w:pPr>
        <w:pStyle w:val="BodyText"/>
      </w:pPr>
      <w:r>
        <w:t xml:space="preserve">Kim Ô Thú cảm thấy không ổn, lập tức đề cao cảnh giác. Đúng lúc đó nó bỗng cảm thấy có một sự dao động nhỏ từ bên trái, nó giật mình vội thối lui về sau.</w:t>
      </w:r>
    </w:p>
    <w:p>
      <w:pPr>
        <w:pStyle w:val="BodyText"/>
      </w:pPr>
      <w:r>
        <w:t xml:space="preserve">Một đạo khí công kích khí lưu mạnh mẽ bắn tới từ bên trái, xé tan hư không thành nhiều mảnh nhỏ.</w:t>
      </w:r>
    </w:p>
    <w:p>
      <w:pPr>
        <w:pStyle w:val="BodyText"/>
      </w:pPr>
      <w:r>
        <w:t xml:space="preserve">Chỉ một đòn công kích bình thường khiến không khí vỡ vụn? Da đầu Kim Ô Thú tê dại, chỉ một đòn công kích cấm chế nhỏ bé mà đã không thua kém đòn công kích của một Chân Thần Đạo tám kiếp, vậy nếu gặp phải công kích lớn thì không chết cũng bị lột mất lớp da!</w:t>
      </w:r>
    </w:p>
    <w:p>
      <w:pPr>
        <w:pStyle w:val="Compact"/>
      </w:pPr>
      <w:r>
        <w:t xml:space="preserve">Ủng hộ chỉ với 1 click và 5s ! (adf.ly/4EmoB)</w:t>
      </w:r>
      <w:r>
        <w:br w:type="textWrapping"/>
      </w:r>
      <w:r>
        <w:br w:type="textWrapping"/>
      </w:r>
    </w:p>
    <w:p>
      <w:pPr>
        <w:pStyle w:val="Heading2"/>
      </w:pPr>
      <w:bookmarkStart w:id="919" w:name="chương-897"/>
      <w:bookmarkEnd w:id="919"/>
      <w:r>
        <w:t xml:space="preserve">897. Chương 897</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97: Sư huynh đến cứu việ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Kim Ô Thú kinh ngạc cực độ. Trước khi đến Vấn Đỉnh Sơn nó đã từng nghĩ đến vô số cách để giày vò Tần Vô Song, vô số cách hủy diệt Tần gia, một lòng chỉ nghĩ cách làm thế nào để xả giận, làm thế nào để phát tiết hết mọi ức chế.</w:t>
      </w:r>
    </w:p>
    <w:p>
      <w:pPr>
        <w:pStyle w:val="BodyText"/>
      </w:pPr>
      <w:r>
        <w:t xml:space="preserve">Kim Ô Thú đã kìm nén nộ hỏa mấy vạn năm, trong vài nghìn năm ngắn ngủi lại bị cường giả chí tôn Đồ Đằng Tộc vây bắt khắp nơi truy sát, ngọn nộ hỏa ấy kỳ thực đã vô cùng mãnh liệt rồi.</w:t>
      </w:r>
    </w:p>
    <w:p>
      <w:pPr>
        <w:pStyle w:val="BodyText"/>
      </w:pPr>
      <w:r>
        <w:t xml:space="preserve">Lần này đánh đến Vấn Đỉnh Sơn muốn diệt sạch Tần gia lập đại uy, nhưng không ngờ lần này lại va đầu vào tường. Trong khi suy nghĩ lại có hai đạo công kích tấn công.</w:t>
      </w:r>
    </w:p>
    <w:p>
      <w:pPr>
        <w:pStyle w:val="BodyText"/>
      </w:pPr>
      <w:r>
        <w:t xml:space="preserve">Lúc này nó vẫn chưa vào sâu trong nội bộ Tần gia nên những đòn công kích gặp phải đều là tiểu cấm chế mang tính tượng trưng, thuộc công kích loại Chân Thần Đạo bảy, tám kiếp, sức uy hiếp đến Kim Ô Thú không lớn. Nhưng nếu hoàn toàn không chống đỡ thì nó cũng lãnh đủ.</w:t>
      </w:r>
    </w:p>
    <w:p>
      <w:pPr>
        <w:pStyle w:val="BodyText"/>
      </w:pPr>
      <w:r>
        <w:t xml:space="preserve">Lúc này Kim Ô Thú đã hoàn toàn tỉnh táo, dẹp ngay sự coi thường lúc trước, ngọn lửa giận dữ ngày càng cháy dữ dội.</w:t>
      </w:r>
    </w:p>
    <w:p>
      <w:pPr>
        <w:pStyle w:val="BodyText"/>
      </w:pPr>
      <w:r>
        <w:t xml:space="preserve">- Tên tiểu tử Tần Vô Song đó huênh hoang như vậy, thì ra có chỗ dựa. Tên nô tài Kiếm Nhiêm thật đáng ghét, tin tình báo của hắn hoàn toàn không đúng về tình huống Tần gia!</w:t>
      </w:r>
    </w:p>
    <w:p>
      <w:pPr>
        <w:pStyle w:val="BodyText"/>
      </w:pPr>
      <w:r>
        <w:t xml:space="preserve">Kim Ô Thú nổi điên, cố nhiên là vì cấm chế của Tần gia khiến nó bực mình. Mặt khác, Kiếm Nhiêm báo tin rằng, cấm chế sơn môn của Tần gia cùng lắm chỉ có thể phòng ngự Chân Thần Đạo năm, sáu kiếp, cao hơn nữa thì Tần gia căn bản không có sức chống cự.</w:t>
      </w:r>
    </w:p>
    <w:p>
      <w:pPr>
        <w:pStyle w:val="BodyText"/>
      </w:pPr>
      <w:r>
        <w:t xml:space="preserve">Đấy là Kiếm Nhiêm đã nói đề cao hơn rồi. Năm xưa khi Tân Thiên Vấn tấn công, sơn môn Tần gia mới chỉ là Chân Thần Đạo một kiếp, dùng Tịch Diệt Thiên Lê, thiếu chút nữa là có thể phá vỡ đại trận hộ sơn của Tần gia, nhưng khi đó không phải vì thực lực không đủ mà vì Tần Vô Song đã quay về.</w:t>
      </w:r>
    </w:p>
    <w:p>
      <w:pPr>
        <w:pStyle w:val="BodyText"/>
      </w:pPr>
      <w:r>
        <w:t xml:space="preserve">Nếu cho Tân Thiên Vấn thêm chút thời gian, có lẽ lần đó Tần gia đã bị Tân Thiên Vấn hủy diệt rồi. Nếu Tần gia bị tiêu diệt thì dù Tần Vô Song có thủ đoạn thần thông đến đâu cũng không thể thắng được trong cuộc tranh giành ngôi vị Thiên Đế.</w:t>
      </w:r>
    </w:p>
    <w:p>
      <w:pPr>
        <w:pStyle w:val="BodyText"/>
      </w:pPr>
      <w:r>
        <w:t xml:space="preserve">Kiếm Nhiêm cứ nghĩ đến điều đó là vô cùng hối hận, oán hận Tân Thiên Vấn.</w:t>
      </w:r>
    </w:p>
    <w:p>
      <w:pPr>
        <w:pStyle w:val="BodyText"/>
      </w:pPr>
      <w:r>
        <w:t xml:space="preserve">Kim Ô Thú dần từng bước đi vào nội bộ Tần gia. Cấm chế tuy lợi hại nhưng Kim Ô Thú cũng là kẻ có tài, lại có gan. Nó cảm thấy, một mình nó có thể đùa bỡn với sáu đại cường giả chí tôn, chỉ một Tần gia nhỏ nhoi, dù có chút kỳ quái đấy nhưng thế thì sao chứ?</w:t>
      </w:r>
    </w:p>
    <w:p>
      <w:pPr>
        <w:pStyle w:val="BodyText"/>
      </w:pPr>
      <w:r>
        <w:t xml:space="preserve">Mang theo nỗi hận trong lòng, Kim Ô Thú rất cố chấp, suốt bảy ngày bảy đêm không ngừng tìm kiếm sơ hở, điểm đột phá.</w:t>
      </w:r>
    </w:p>
    <w:p>
      <w:pPr>
        <w:pStyle w:val="BodyText"/>
      </w:pPr>
      <w:r>
        <w:t xml:space="preserve">Chỉ đáng tiếc, Giới Tử Động Phủ do Lý Huyền Phong luyện chế, dù có điểm đột phá thì cấp bậc của Kim Ô Thú hiện nay cũng không thể đột phá nổi.</w:t>
      </w:r>
    </w:p>
    <w:p>
      <w:pPr>
        <w:pStyle w:val="BodyText"/>
      </w:pPr>
      <w:r>
        <w:t xml:space="preserve">Đến khi không cẩn thận động phải một đại cấm chế, phát ra đòn công kích Chân Thần Đạo đỉnh phong khiến cho nó bị nội thương, Kim Ô Thú mới bừng tỉnh, e là chuyến đi lần này sẽ chẳng có được lợi ích gì.</w:t>
      </w:r>
    </w:p>
    <w:p>
      <w:pPr>
        <w:pStyle w:val="BodyText"/>
      </w:pPr>
      <w:r>
        <w:t xml:space="preserve">Theo quan sát của Kim Ô Thú, những cấm chế tấn công nó tuy mạnh nhưng vẫn chưa phải loại mạnh nhất. Bên trong không gian này, hư hư thực thực, ít nhất cũng phải có hơn trăm công kích cấm chế. Cũng có vài cái ẩn nấp rất kỹ, nhưng cái cảm giác thần bí đến khó thở kia khiến Kim Ô Thú không dám tùy tiện đi vào.</w:t>
      </w:r>
    </w:p>
    <w:p>
      <w:pPr>
        <w:pStyle w:val="BodyText"/>
      </w:pPr>
      <w:r>
        <w:t xml:space="preserve">Trước chín đạo siêu cấp cấm chế, Kim Ô Thú chỉ nhìn thấy một không gian đen ngòm thần bí, ngay dũng khí đi vào cũng không có. Bất lực, đành ngoan ngoãn lùi lại.</w:t>
      </w:r>
    </w:p>
    <w:p>
      <w:pPr>
        <w:pStyle w:val="BodyText"/>
      </w:pPr>
      <w:r>
        <w:t xml:space="preserve">Tần Vô Song ở bên trong đương nhiên có thể giám sát nhất cử nhất động của Kim Ô Thú. Thấy nó bị thương thì hy vọng nó sẽ bùng phát sự bạo ngược, tiếp tục lao vào.</w:t>
      </w:r>
    </w:p>
    <w:p>
      <w:pPr>
        <w:pStyle w:val="BodyText"/>
      </w:pPr>
      <w:r>
        <w:t xml:space="preserve">Nhưng tiếc là Kim Ô Thú vô cùng giảo hoạt, bị thương một chút thối lui không liều xông lên. Điều này khién Tần Vô Song hơi thất vọng.</w:t>
      </w:r>
    </w:p>
    <w:p>
      <w:pPr>
        <w:pStyle w:val="BodyText"/>
      </w:pPr>
      <w:r>
        <w:t xml:space="preserve">Nếu Kim Ô Thú cố tình lao vào, bị siêu cấp cấm chế tấn công thì chắc chắn cũng phải ôm hận, dù có may mắn sống sót cũng bị trọng thương.</w:t>
      </w:r>
    </w:p>
    <w:p>
      <w:pPr>
        <w:pStyle w:val="BodyText"/>
      </w:pPr>
      <w:r>
        <w:t xml:space="preserve">Đến lúc đó, Tần Vô Song sẽ dẫn các cấm chế khác cùng tấn công, cộng thêm với Thần Tú Cung, không chơi cho nó chết mới lạ. Ai ngờ Kim Ô Thú dính chút đòn đã rụt đầu lại, chẳng giống với vẻ ngoài hung hãn của nó.</w:t>
      </w:r>
    </w:p>
    <w:p>
      <w:pPr>
        <w:pStyle w:val="BodyText"/>
      </w:pPr>
      <w:r>
        <w:t xml:space="preserve">Tần Vô Song chế giễu:</w:t>
      </w:r>
    </w:p>
    <w:p>
      <w:pPr>
        <w:pStyle w:val="BodyText"/>
      </w:pPr>
      <w:r>
        <w:t xml:space="preserve">- Kim Ô Thú, không phải ngươi muốn giết cả Tần gia ta sao? Sao lại cúp đuôi chạy như thế?</w:t>
      </w:r>
    </w:p>
    <w:p>
      <w:pPr>
        <w:pStyle w:val="BodyText"/>
      </w:pPr>
      <w:r>
        <w:t xml:space="preserve">Kim Ô Thú định chửi bới vài câu rồi lùi lại, nhưng không ngờ lại bị Tần Vô Song chọc giận:</w:t>
      </w:r>
    </w:p>
    <w:p>
      <w:pPr>
        <w:pStyle w:val="BodyText"/>
      </w:pPr>
      <w:r>
        <w:t xml:space="preserve">- Tiểu tử, có bản lĩnh thì ra đây. Trốn trong nhà co đầu rụt cổ thì có gì giỏi? Ngươi dám ra đây, đại gia ta sẽ cắt đầu ngươi!</w:t>
      </w:r>
    </w:p>
    <w:p>
      <w:pPr>
        <w:pStyle w:val="BodyText"/>
      </w:pPr>
      <w:r>
        <w:t xml:space="preserve">Tần Vô Song cười:</w:t>
      </w:r>
    </w:p>
    <w:p>
      <w:pPr>
        <w:pStyle w:val="BodyText"/>
      </w:pPr>
      <w:r>
        <w:t xml:space="preserve">- Kim Ô Thú, kế khích tướng đó thật ấu trĩ. Lão là yêu quái sống mấy vạn năm rồi, ta tu luyện mới chỉ mấy chục năm, không tận dụng ưu thế mà dùng điểm yếu để đánh với ngươi, ngươi nghĩ ta ngu như ngươi, bị Xạ Nhật Tiễn bắn sao?</w:t>
      </w:r>
    </w:p>
    <w:p>
      <w:pPr>
        <w:pStyle w:val="BodyText"/>
      </w:pPr>
      <w:r>
        <w:t xml:space="preserve">Kim Ô Thú vừa nghe đến Xạ Nhật Tiễn, máu sôi lên:</w:t>
      </w:r>
    </w:p>
    <w:p>
      <w:pPr>
        <w:pStyle w:val="BodyText"/>
      </w:pPr>
      <w:r>
        <w:t xml:space="preserve">- Tiểu tử, ngươi dùng Xạ Nhật Tiễn bắn ta xem nào!</w:t>
      </w:r>
    </w:p>
    <w:p>
      <w:pPr>
        <w:pStyle w:val="BodyText"/>
      </w:pPr>
      <w:r>
        <w:t xml:space="preserve">Tần Vô Song thản nhiên nói:</w:t>
      </w:r>
    </w:p>
    <w:p>
      <w:pPr>
        <w:pStyle w:val="BodyText"/>
      </w:pPr>
      <w:r>
        <w:t xml:space="preserve">- Sớm muộn cũng có ngày đó. Ta không dùng thì thôi, đã dùng Thần Tú Cung, bắn ra Xạ Nhật Tiễn thì đó chính là ngày tận thế của ngươi.</w:t>
      </w:r>
    </w:p>
    <w:p>
      <w:pPr>
        <w:pStyle w:val="BodyText"/>
      </w:pPr>
      <w:r>
        <w:t xml:space="preserve">Kim Ô Thú tức muốn nổ phổi, cường giả chí tôn Đồ Đằng Tộc giao chiến với nó cũng không dám nói lớn tiếng như vậy. Thế mà tên tiểu tử Tần Vô Song này lại dám ngông cuồng như thế.</w:t>
      </w:r>
    </w:p>
    <w:p>
      <w:pPr>
        <w:pStyle w:val="BodyText"/>
      </w:pPr>
      <w:r>
        <w:t xml:space="preserve">Nộ hỏa trong Kim Ô Thú cháy phừng phừng, nó gầm lên:</w:t>
      </w:r>
    </w:p>
    <w:p>
      <w:pPr>
        <w:pStyle w:val="BodyText"/>
      </w:pPr>
      <w:r>
        <w:t xml:space="preserve">- Tần Vô Song, đệ tử Tần gia cả đời này đừng có mà ra khỏi sơn môn! Nếu không, tên nào ra là ta giết, xem Tần gia ngươi có bao nhiêu người để đại gia ta giết!</w:t>
      </w:r>
    </w:p>
    <w:p>
      <w:pPr>
        <w:pStyle w:val="BodyText"/>
      </w:pPr>
      <w:r>
        <w:t xml:space="preserve">Kim Ô Thú vận thần thông truyền lời nói đó đi khắp cả Thiên Đế Sơn tạo nên vô số đợt sóng âm.</w:t>
      </w:r>
    </w:p>
    <w:p>
      <w:pPr>
        <w:pStyle w:val="BodyText"/>
      </w:pPr>
      <w:r>
        <w:t xml:space="preserve">Sắc trời của cả Thiên Đế Sơn dường như tối sầm lại.</w:t>
      </w:r>
    </w:p>
    <w:p>
      <w:pPr>
        <w:pStyle w:val="BodyText"/>
      </w:pPr>
      <w:r>
        <w:t xml:space="preserve">- Tần Vô Song, Tần gia ngươi có sơn môn vững chắc, bản đại gia ta tha cho các ngươi hôm nay. Ta muốn xem xem có phải các tông môn khác ở Hiên Viên Khâu cấm chế sơn môn đều lợi hại như vậy không? Vân gia thế nào? Phiêu Tuyết Lâu thế nào? Kiếm Lam Tông thế nào?</w:t>
      </w:r>
    </w:p>
    <w:p>
      <w:pPr>
        <w:pStyle w:val="BodyText"/>
      </w:pPr>
      <w:r>
        <w:t xml:space="preserve">Kim Ô Thú bỗng cười lớn:</w:t>
      </w:r>
    </w:p>
    <w:p>
      <w:pPr>
        <w:pStyle w:val="BodyText"/>
      </w:pPr>
      <w:r>
        <w:t xml:space="preserve">- Nghe nói Phiêu Tuyết Lâu là nhà vợ của ngươi. Được, bản đại gia sẽ đến Mộ Dung gia một chuyến, giết sạch bọn chúng, cũng là để cho tám môn Thiên Đế Sơn biết Thiên Đế chẳng qua là hư danh, nhạc phụ của mình gặp chuyện cũng không dám ứng cứu.</w:t>
      </w:r>
    </w:p>
    <w:p>
      <w:pPr>
        <w:pStyle w:val="BodyText"/>
      </w:pPr>
      <w:r>
        <w:t xml:space="preserve">Kim Ô Thú quả nhiên xảo quyệt, một chốc đã nắm bắt được yếu huyệt.</w:t>
      </w:r>
    </w:p>
    <w:p>
      <w:pPr>
        <w:pStyle w:val="BodyText"/>
      </w:pPr>
      <w:r>
        <w:t xml:space="preserve">Sắc mặt Tần Vô Song hơi thay đổi, hắn biết Kim Ô Thú dám nói dám làm. Mấy chục năm nay, những tông môn nó đến không có nơi nào là sơn môn không bị phá vỡ, sơn môn bị phá vỡ thì sẽ bị tiêu diệt không còn chút dấu tích. Vì thế, nếu Kim Ô Thú mà đánh đến Phiêu Tuyết Lâu thì hậu quả thật không dám tưởng tượng.</w:t>
      </w:r>
    </w:p>
    <w:p>
      <w:pPr>
        <w:pStyle w:val="BodyText"/>
      </w:pPr>
      <w:r>
        <w:t xml:space="preserve">Tần Vô Song định lên tiếng thì trong tầng mây bỗng vang lên giọng nói lạnh lùng:</w:t>
      </w:r>
    </w:p>
    <w:p>
      <w:pPr>
        <w:pStyle w:val="BodyText"/>
      </w:pPr>
      <w:r>
        <w:t xml:space="preserve">- Kim Ô nghiệt súc, khẩu khí lớn lắm! Muốn tiêu diệt cả nhà ai?</w:t>
      </w:r>
    </w:p>
    <w:p>
      <w:pPr>
        <w:pStyle w:val="BodyText"/>
      </w:pPr>
      <w:r>
        <w:t xml:space="preserve">Giọng nói này dường như cách xa hàng vạn dặm nhưng cũng như ở ngay trước mặt, giống như tiếng sấm giật, đột ngột vang lên, vang vọng từ xa tới gần, tốc độ nhanh khiến người ta không kịp phản ứng.</w:t>
      </w:r>
    </w:p>
    <w:p>
      <w:pPr>
        <w:pStyle w:val="BodyText"/>
      </w:pPr>
      <w:r>
        <w:t xml:space="preserve">Nghe thấy giọng nói này, nét mặt Kim Ô Thú hơi thay đổi, trong đầu hiện lên ý nghĩ cổ quái:</w:t>
      </w:r>
    </w:p>
    <w:p>
      <w:pPr>
        <w:pStyle w:val="BodyText"/>
      </w:pPr>
      <w:r>
        <w:t xml:space="preserve">- Kẻ này là ai, sao ta chưa từng nghe thấy giọng nói này?</w:t>
      </w:r>
    </w:p>
    <w:p>
      <w:pPr>
        <w:pStyle w:val="BodyText"/>
      </w:pPr>
      <w:r>
        <w:t xml:space="preserve">Nó đã đánh nhau với cường giả chí tôn Đồ Đằng Tộc mấy chục năm, giọng nói, tính cách của ai nó cũng rất rõ. Nhưng giọng nói này rõ ràng không phải là bất cứ ai trong số các cường giả chí tôn Đồ Đằng Tộc.</w:t>
      </w:r>
    </w:p>
    <w:p>
      <w:pPr>
        <w:pStyle w:val="BodyText"/>
      </w:pPr>
      <w:r>
        <w:t xml:space="preserve">Vậy kẻ đó có thể là ai?</w:t>
      </w:r>
    </w:p>
    <w:p>
      <w:pPr>
        <w:pStyle w:val="BodyText"/>
      </w:pPr>
      <w:r>
        <w:t xml:space="preserve">Kim Ô Thú vốn đa nghi, chỉ cần nhận thấy một chút uy hiếp là sẽ vô cùng cảnh giác. Nó biết mình đã kết thù quá nhiều ở Đại lục Thiên Huyền, một khi xuất hiện cường giả, mười thì có đến tám chín người là gây khó dễ với nó.</w:t>
      </w:r>
    </w:p>
    <w:p>
      <w:pPr>
        <w:pStyle w:val="BodyText"/>
      </w:pPr>
      <w:r>
        <w:t xml:space="preserve">Không phải Kim Ô Thú không biết suy nghĩ, nó đối địch với Đại lục Thiên Huyền cũng là có nguyên nhân.</w:t>
      </w:r>
    </w:p>
    <w:p>
      <w:pPr>
        <w:pStyle w:val="BodyText"/>
      </w:pPr>
      <w:r>
        <w:t xml:space="preserve">Kim Ô Thú mở pháp nhãn, mở rộng ra phạm vi vài nghìn mét, bỗng đồng tử co lại, thấy hai bóng người đang lao vút đến như tia chớp.</w:t>
      </w:r>
    </w:p>
    <w:p>
      <w:pPr>
        <w:pStyle w:val="BodyText"/>
      </w:pPr>
      <w:r>
        <w:t xml:space="preserve">Kim Ô Thú giật mình:</w:t>
      </w:r>
    </w:p>
    <w:p>
      <w:pPr>
        <w:pStyle w:val="BodyText"/>
      </w:pPr>
      <w:r>
        <w:t xml:space="preserve">- Khí thế mạnh quá! Thiên Thần Đạo cường giả?</w:t>
      </w:r>
    </w:p>
    <w:p>
      <w:pPr>
        <w:pStyle w:val="BodyText"/>
      </w:pPr>
      <w:r>
        <w:t xml:space="preserve">Nghĩ đến đó, không cần suy nghĩ gì thêm, Kim Ô Thú lập tức khởi động dị phù, biến mất không tông tích trước sơn môn Vấn Đỉnh Sơn.</w:t>
      </w:r>
    </w:p>
    <w:p>
      <w:pPr>
        <w:pStyle w:val="BodyText"/>
      </w:pPr>
      <w:r>
        <w:t xml:space="preserve">Tần Vô Song nhìn thấy nhưng không có cơ hội ngăn chặn. Thấy Kim Ô Thú biến mất, nét mặt Tần Vô Song càng nặng nề hơn.</w:t>
      </w:r>
    </w:p>
    <w:p>
      <w:pPr>
        <w:pStyle w:val="BodyText"/>
      </w:pPr>
      <w:r>
        <w:t xml:space="preserve">- Giống hệt, quả nhiên là giống hệt. Cách mà Kim Ô Thú biến mất giống hệt Kiếm Nhiêm. Xem ra quả nhiên không phải thủ đoạn của Đại lục Thiên Huyền. Kim Ô Thú chắc chắn là gian tế của dị tộc. Mấy vạn năm trước mà nó đã lẻn vào Đại lục Thiên Huyền rồi?</w:t>
      </w:r>
    </w:p>
    <w:p>
      <w:pPr>
        <w:pStyle w:val="BodyText"/>
      </w:pPr>
      <w:r>
        <w:t xml:space="preserve">Khi Tần Vô Song đang suy nghĩ thì hai bóng người kia đáp xuống Vấn Đỉnh Sơn. Một người mặc áo trắng hơn tuyết, lông mày hơi nhíu lại, nhìn đống phế tích Vấn Đỉnh Sơn, thở dài:</w:t>
      </w:r>
    </w:p>
    <w:p>
      <w:pPr>
        <w:pStyle w:val="BodyText"/>
      </w:pPr>
      <w:r>
        <w:t xml:space="preserve">- Lão Lục, chúng ta đến chậm một bước rồi.</w:t>
      </w:r>
    </w:p>
    <w:p>
      <w:pPr>
        <w:pStyle w:val="BodyText"/>
      </w:pPr>
      <w:r>
        <w:t xml:space="preserve">Người này chính là Lão Ngũ của Thiên Huyền Thất Tử, Hoa Tập Nguyệt. Người có tướng mạo trẻ tuổi bên cạnh chính là Lão Lục Xích Hằng Vũ.</w:t>
      </w:r>
    </w:p>
    <w:p>
      <w:pPr>
        <w:pStyle w:val="BodyText"/>
      </w:pPr>
      <w:r>
        <w:t xml:space="preserve">Xích Hằng Vũ nói:</w:t>
      </w:r>
    </w:p>
    <w:p>
      <w:pPr>
        <w:pStyle w:val="BodyText"/>
      </w:pPr>
      <w:r>
        <w:t xml:space="preserve">- Ngũ ca, chắc hôm nay không phải ngày chết của Kim Ô Thú.</w:t>
      </w:r>
    </w:p>
    <w:p>
      <w:pPr>
        <w:pStyle w:val="BodyText"/>
      </w:pPr>
      <w:r>
        <w:t xml:space="preserve">- Lão Lục, thủ đoạn tháo chạy của Kim Ô Thú là lợi dụng quy tắc không gian, không để lại chút dấu vết nào, chúng ta muốn đuổi cùng chẳng có đầu mối gì. Nó quả thật rất xảo quyệt!</w:t>
      </w:r>
    </w:p>
    <w:p>
      <w:pPr>
        <w:pStyle w:val="BodyText"/>
      </w:pPr>
      <w:r>
        <w:t xml:space="preserve">Hoa Tập Nguyệt giận dữ nói.</w:t>
      </w:r>
    </w:p>
    <w:p>
      <w:pPr>
        <w:pStyle w:val="BodyText"/>
      </w:pPr>
      <w:r>
        <w:t xml:space="preserve">Xích Hằng Vũ lại điềm tĩnh:</w:t>
      </w:r>
    </w:p>
    <w:p>
      <w:pPr>
        <w:pStyle w:val="BodyText"/>
      </w:pPr>
      <w:r>
        <w:t xml:space="preserve">- Lần này coi như nó may mắn. Nó không thể nào không bao giờ lộ diện nữa. Ừ, đến đây rồi thì nên gặp mặt tiểu sư đệ nhỉ? Hà hà.</w:t>
      </w:r>
    </w:p>
    <w:p>
      <w:pPr>
        <w:pStyle w:val="BodyText"/>
      </w:pPr>
      <w:r>
        <w:t xml:space="preserve">Hoa Tập Nguyệt gật đầu, định lên tiếng thì từ sơn môn Tần Khiếu Thiên lóe lên một tia sáng đem theo một bóng người bay ra.</w:t>
      </w:r>
    </w:p>
    <w:p>
      <w:pPr>
        <w:pStyle w:val="BodyText"/>
      </w:pPr>
      <w:r>
        <w:t xml:space="preserve">- Tần Vô Song?</w:t>
      </w:r>
    </w:p>
    <w:p>
      <w:pPr>
        <w:pStyle w:val="BodyText"/>
      </w:pPr>
      <w:r>
        <w:t xml:space="preserve">Hoa Tập Nguyệt và Xích Hằng Vũ cùng nói.</w:t>
      </w:r>
    </w:p>
    <w:p>
      <w:pPr>
        <w:pStyle w:val="BodyText"/>
      </w:pPr>
      <w:r>
        <w:t xml:space="preserve">- Nhị vị…</w:t>
      </w:r>
    </w:p>
    <w:p>
      <w:pPr>
        <w:pStyle w:val="BodyText"/>
      </w:pPr>
      <w:r>
        <w:t xml:space="preserve">Tần Vô Song có đoán được vài điều nhưng không dám khẳng định.</w:t>
      </w:r>
    </w:p>
    <w:p>
      <w:pPr>
        <w:pStyle w:val="BodyText"/>
      </w:pPr>
      <w:r>
        <w:t xml:space="preserve">- Ha ha, ta là Xích Hằng Vũ, Đại sư huynh Lý Bố Y thường nhắc đến đệ, huynh ấy có nói với đệ về bọn ta không?</w:t>
      </w:r>
    </w:p>
    <w:p>
      <w:pPr>
        <w:pStyle w:val="BodyText"/>
      </w:pPr>
      <w:r>
        <w:t xml:space="preserve">Tần Vô Song mừng rỡ:</w:t>
      </w:r>
    </w:p>
    <w:p>
      <w:pPr>
        <w:pStyle w:val="BodyText"/>
      </w:pPr>
      <w:r>
        <w:t xml:space="preserve">- Là Lục sư huynh? Vị đây chắc là Ngũ sư huynh Hoa Tập Nguyệt? Nghe Đại sư huynh nói hai vị sư huynh bế quan tu luyện, lẽ nào đã thành công xuất quan rồi?</w:t>
      </w:r>
    </w:p>
    <w:p>
      <w:pPr>
        <w:pStyle w:val="BodyText"/>
      </w:pPr>
      <w:r>
        <w:t xml:space="preserve">Tuy Hoa Tập Nguyệt tính cách lạnh lùng nhưng gặp người thừa kế do sư phụ chỉ định cũng vui vẻ hòa nhã, gật đầu nói:</w:t>
      </w:r>
    </w:p>
    <w:p>
      <w:pPr>
        <w:pStyle w:val="BodyText"/>
      </w:pPr>
      <w:r>
        <w:t xml:space="preserve">- Tiểu tử giỏi lắm, quả nhiên danh bất hư truyền!</w:t>
      </w:r>
    </w:p>
    <w:p>
      <w:pPr>
        <w:pStyle w:val="Compact"/>
      </w:pPr>
      <w:r>
        <w:t xml:space="preserve">Ủng hộ chỉ với 1 click và 5s ! (adf.ly/4EmoB)</w:t>
      </w:r>
      <w:r>
        <w:br w:type="textWrapping"/>
      </w:r>
      <w:r>
        <w:br w:type="textWrapping"/>
      </w:r>
    </w:p>
    <w:p>
      <w:pPr>
        <w:pStyle w:val="Heading2"/>
      </w:pPr>
      <w:bookmarkStart w:id="920" w:name="chương-898"/>
      <w:bookmarkEnd w:id="920"/>
      <w:r>
        <w:t xml:space="preserve">898. Chương 898</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98: Tầng cuối cùng Thất Tuyệt Liên Hoàn Trậ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Dù trước đây chưa từng gặp mặt nhưng cùng có một sư phụ khiến người lạnh lùng như Hoa Tập Nguyệt cũng tươi cười mãi, chứ đừng nói người phong độ như Xích Hằng Vũ.</w:t>
      </w:r>
    </w:p>
    <w:p>
      <w:pPr>
        <w:pStyle w:val="BodyText"/>
      </w:pPr>
      <w:r>
        <w:t xml:space="preserve">Vì thời cơ chưa chín muồi nên Hoa Tập Nguyệt và Xích Hằng Vũ cũng không nói rõ thân phận với những người khác trong Tần gia. Vì thế họ chỉ nói chuyện một lát, động viên vài câu rồi rời đi.</w:t>
      </w:r>
    </w:p>
    <w:p>
      <w:pPr>
        <w:pStyle w:val="BodyText"/>
      </w:pPr>
      <w:r>
        <w:t xml:space="preserve">Tần Vô Song được biết lý do hai sư huynh đến cũng rất ngạc nhiên. Như vậy là Đại sư huynh chuẩn bị động thủ với Kim Ô Thú rồi.</w:t>
      </w:r>
    </w:p>
    <w:p>
      <w:pPr>
        <w:pStyle w:val="BodyText"/>
      </w:pPr>
      <w:r>
        <w:t xml:space="preserve">- Kim Ô Thú có thực lực như vậy đến diễu võ dương oai trước sơn môn Tần gia nhưng ta lại không làm được gì.</w:t>
      </w:r>
    </w:p>
    <w:p>
      <w:pPr>
        <w:pStyle w:val="BodyText"/>
      </w:pPr>
      <w:r>
        <w:t xml:space="preserve">Nghĩ lại chuyện này, Tần Vô Song vô cùng bực bội.</w:t>
      </w:r>
    </w:p>
    <w:p>
      <w:pPr>
        <w:pStyle w:val="BodyText"/>
      </w:pPr>
      <w:r>
        <w:t xml:space="preserve">Tần Vô Song chưa được chứng kiến thần thông của Thiên Thần Đạo, nhưng thủ đoạn mà Đại sư huynh Lý Bố Y giết Tân Thiên Vấn trên Hiên Viên Đài thì cũng lĩnh giáo được chút ít.</w:t>
      </w:r>
    </w:p>
    <w:p>
      <w:pPr>
        <w:pStyle w:val="BodyText"/>
      </w:pPr>
      <w:r>
        <w:t xml:space="preserve">Còn Kim Ô Thú là Chân Thần Đạo đỉnh phong, vừa rồi Tần Vô Song mới coi như đã được chứng kiến rồi, quả nhiên là thủ đoạn có thể san bằng núi non.</w:t>
      </w:r>
    </w:p>
    <w:p>
      <w:pPr>
        <w:pStyle w:val="BodyText"/>
      </w:pPr>
      <w:r>
        <w:t xml:space="preserve">- Kim Ô Thú vì Thần Tú Cung, đối với ta rất thù địch. Ta không thể cứ nhẫn nhịn mãi. Thần Khí Chi Môn sắp mở rồi, nguy hiểm trùng trùng, Đại sư huynh cũng nói rồi, trong Thần Khí Chi Môn sẽ không có bất cứ sự chiếu cố nào với ta. Nói như vậy, cơ hội của mọi người trong Thần Khí Chi Môn là ngang nhau. Chỉ cần ta không cẩn thận chút thôi là sẽ gặp vô số nguy cơ!</w:t>
      </w:r>
    </w:p>
    <w:p>
      <w:pPr>
        <w:pStyle w:val="BodyText"/>
      </w:pPr>
      <w:r>
        <w:t xml:space="preserve">Nghĩ vậy, bỗng trong đầu Tần Vô Song lóe lên một ý nghĩ:</w:t>
      </w:r>
    </w:p>
    <w:p>
      <w:pPr>
        <w:pStyle w:val="BodyText"/>
      </w:pPr>
      <w:r>
        <w:t xml:space="preserve">- Không được, chuyến đi Thần Khí Chi Môn lần này tương lai thế nào khó đoán, nhất định mình phải khám phá Đệ thất hoàn của Thất Tuyệt Liên Hoàn Trận. Sư phụ đã để lại di ngôn, chỉ cần là Chân Thần Đạo một kiếp là có thể đi. Nay mình là Chân Thần Đạo bốn kiếp, đi Thần Khí Mê Cung, đối diện với các cường giả chí tôn kia có thể nói là chẳng có chút ưu thế nào. Chi bằng đi xem sư phụ để lại ở Đệ thất hoàn những cơ ngộ gì. Dù được bao nhiêu thì cũng phải chuẩn bị một chút, đến Thần Khí Mê Cung sẽ được đảm bảo hơn.</w:t>
      </w:r>
    </w:p>
    <w:p>
      <w:pPr>
        <w:pStyle w:val="BodyText"/>
      </w:pPr>
      <w:r>
        <w:t xml:space="preserve">Tần Vô Song là người quả đoan, dám nghĩ dám làm, sau khi có chủ ý lập tức quay lại Chính Khí Đường, mọi người vẫn đang ở đó, thấy Tần Vô Song về đều mừng rỡ.</w:t>
      </w:r>
    </w:p>
    <w:p>
      <w:pPr>
        <w:pStyle w:val="BodyText"/>
      </w:pPr>
      <w:r>
        <w:t xml:space="preserve">- Chư vị, không cần lo lắng. Kim Ô Thú đã bị thương bỏ đi rồi!</w:t>
      </w:r>
    </w:p>
    <w:p>
      <w:pPr>
        <w:pStyle w:val="BodyText"/>
      </w:pPr>
      <w:r>
        <w:t xml:space="preserve">Tần Vô Song cười thản nhiên để làm giảm đi ảnh hưởng tâm lý mà Kim Ô Thú gây ra cho mọi người.</w:t>
      </w:r>
    </w:p>
    <w:p>
      <w:pPr>
        <w:pStyle w:val="BodyText"/>
      </w:pPr>
      <w:r>
        <w:t xml:space="preserve">Nghe tin Kim Ô Thú bị thương bỏ đi, mọi người rõ ràng thoải mái hơn hẳn.</w:t>
      </w:r>
    </w:p>
    <w:p>
      <w:pPr>
        <w:pStyle w:val="BodyText"/>
      </w:pPr>
      <w:r>
        <w:t xml:space="preserve">Bao Bao cười:</w:t>
      </w:r>
    </w:p>
    <w:p>
      <w:pPr>
        <w:pStyle w:val="BodyText"/>
      </w:pPr>
      <w:r>
        <w:t xml:space="preserve">- Giờ mọi người đã yên tâm rồi chứ? Ta đã nói rồi mà, căn bản không cần Lão Đại ra tay. Cấm chế của Giới Tử Động Phủ đã khiến Kim Ô Thú bị thương mà bỏ chạy rồi. Đấy là nó còn may mắn chưa bị siêu cấp cấm chế tấn công, nếu không đến cơ hội chạy tháo thân cũng không có.</w:t>
      </w:r>
    </w:p>
    <w:p>
      <w:pPr>
        <w:pStyle w:val="BodyText"/>
      </w:pPr>
      <w:r>
        <w:t xml:space="preserve">Bao Bao nói vậy cũng không phải khoác lác, Cô Đơn ở bên cạnh gật đầu lia lịa.</w:t>
      </w:r>
    </w:p>
    <w:p>
      <w:pPr>
        <w:pStyle w:val="BodyText"/>
      </w:pPr>
      <w:r>
        <w:t xml:space="preserve">Tần Vô Song hiển nhiên là không muốn nhùng nhằng mãi ở chuyện này, cười nói:</w:t>
      </w:r>
    </w:p>
    <w:p>
      <w:pPr>
        <w:pStyle w:val="BodyText"/>
      </w:pPr>
      <w:r>
        <w:t xml:space="preserve">- Chư vị, Kim Ô Thú đến xâm phạm cũng cho ta một vài gợi ý. Hiện nay còn ba tháng nữa mới đến ngày mở Thần Khí Chi Môn, ta phải ra ngoài một chuyến.</w:t>
      </w:r>
    </w:p>
    <w:p>
      <w:pPr>
        <w:pStyle w:val="BodyText"/>
      </w:pPr>
      <w:r>
        <w:t xml:space="preserve">- Lão Đại định đến đó sao?</w:t>
      </w:r>
    </w:p>
    <w:p>
      <w:pPr>
        <w:pStyle w:val="BodyText"/>
      </w:pPr>
      <w:r>
        <w:t xml:space="preserve">Tần Vô Song gật đầu:</w:t>
      </w:r>
    </w:p>
    <w:p>
      <w:pPr>
        <w:pStyle w:val="BodyText"/>
      </w:pPr>
      <w:r>
        <w:t xml:space="preserve">- Đúng!</w:t>
      </w:r>
    </w:p>
    <w:p>
      <w:pPr>
        <w:pStyle w:val="BodyText"/>
      </w:pPr>
      <w:r>
        <w:t xml:space="preserve">Mọi người nghe họ nói chuyện như thế trong lòng đều hiểu họ đang nói đến trận pháp Thái cổ.</w:t>
      </w:r>
    </w:p>
    <w:p>
      <w:pPr>
        <w:pStyle w:val="BodyText"/>
      </w:pPr>
      <w:r>
        <w:t xml:space="preserve">Bao Bao nhướng mày, kêu lên:</w:t>
      </w:r>
    </w:p>
    <w:p>
      <w:pPr>
        <w:pStyle w:val="BodyText"/>
      </w:pPr>
      <w:r>
        <w:t xml:space="preserve">- Ta cũng đi!</w:t>
      </w:r>
    </w:p>
    <w:p>
      <w:pPr>
        <w:pStyle w:val="BodyText"/>
      </w:pPr>
      <w:r>
        <w:t xml:space="preserve">- Lão Đại, lần này không được thiếu ta đó.</w:t>
      </w:r>
    </w:p>
    <w:p>
      <w:pPr>
        <w:pStyle w:val="BodyText"/>
      </w:pPr>
      <w:r>
        <w:t xml:space="preserve">Cô Đơn cũng hăng hái.</w:t>
      </w:r>
    </w:p>
    <w:p>
      <w:pPr>
        <w:pStyle w:val="BodyText"/>
      </w:pPr>
      <w:r>
        <w:t xml:space="preserve">Hỏa Lân địa vị thấp hơn Cô Đơn và Bao Bao, tuy không nói gì nhưng vẻ mặt cũng đã thể hiện rất rõ ý định muốn đi.</w:t>
      </w:r>
    </w:p>
    <w:p>
      <w:pPr>
        <w:pStyle w:val="BodyText"/>
      </w:pPr>
      <w:r>
        <w:t xml:space="preserve">Tần Vô Song lắc đầu:</w:t>
      </w:r>
    </w:p>
    <w:p>
      <w:pPr>
        <w:pStyle w:val="BodyText"/>
      </w:pPr>
      <w:r>
        <w:t xml:space="preserve">- Lần này chỉ Bao Bao đi thôi. Không phải ta thiên vị mà là Đệ thất hoàn của trận pháp, ngay Bao Bao đi cũng rất nguy hiểm. Nhất định phải có thực lực Chân Thần Đạo mới có thể đi được. Trong các ngươi hiện nay chỉ Bao Bao có thực lực Chân Thần Đạo mà thôi.</w:t>
      </w:r>
    </w:p>
    <w:p>
      <w:pPr>
        <w:pStyle w:val="BodyText"/>
      </w:pPr>
      <w:r>
        <w:t xml:space="preserve">Bao Bao vô cùng hứng khởi, mặt mày tươi rói.</w:t>
      </w:r>
    </w:p>
    <w:p>
      <w:pPr>
        <w:pStyle w:val="BodyText"/>
      </w:pPr>
      <w:r>
        <w:t xml:space="preserve">Tần Vô Song nghiêm mặt nói:</w:t>
      </w:r>
    </w:p>
    <w:p>
      <w:pPr>
        <w:pStyle w:val="BodyText"/>
      </w:pPr>
      <w:r>
        <w:t xml:space="preserve">- Bao Bao, ngươi có thể đi, nhưng ta phải cảnh cáo trước lần này mọi chuyện ngươi phải nghe theo ta, không được tự ý hành động, nếu không cấm chế mà bắn ngươi, căn bản không thể chống lại được đâu.</w:t>
      </w:r>
    </w:p>
    <w:p>
      <w:pPr>
        <w:pStyle w:val="BodyText"/>
      </w:pPr>
      <w:r>
        <w:t xml:space="preserve">Bao Bao lè lưỡi:</w:t>
      </w:r>
    </w:p>
    <w:p>
      <w:pPr>
        <w:pStyle w:val="BodyText"/>
      </w:pPr>
      <w:r>
        <w:t xml:space="preserve">- Được rồi Lão Đại, ta nghe huynh hết mà.</w:t>
      </w:r>
    </w:p>
    <w:p>
      <w:pPr>
        <w:pStyle w:val="BodyText"/>
      </w:pPr>
      <w:r>
        <w:t xml:space="preserve">Cô Đơn và Hỏa Lân nhìn nhau cười bất lực.</w:t>
      </w:r>
    </w:p>
    <w:p>
      <w:pPr>
        <w:pStyle w:val="BodyText"/>
      </w:pPr>
      <w:r>
        <w:t xml:space="preserve">Chuyện này cũng chẳng thể làm gì khác, thật sự là Lão Đại không thiên vị, tu vi không đến Chân Thần Đạo mà đi thì chỉ có chết.</w:t>
      </w:r>
    </w:p>
    <w:p>
      <w:pPr>
        <w:pStyle w:val="BodyText"/>
      </w:pPr>
      <w:r>
        <w:t xml:space="preserve">Tần Vô Song nói:</w:t>
      </w:r>
    </w:p>
    <w:p>
      <w:pPr>
        <w:pStyle w:val="BodyText"/>
      </w:pPr>
      <w:r>
        <w:t xml:space="preserve">- Cô Đơn, Hỏa Lân, hai ngươi ở Vấn Đỉnh Sơn phải an phận không được phép làm loạn, nhất định phải nghe lời Nhị Chưởng môn và Tam Chưởng môn, biết chưa?</w:t>
      </w:r>
    </w:p>
    <w:p>
      <w:pPr>
        <w:pStyle w:val="BodyText"/>
      </w:pPr>
      <w:r>
        <w:t xml:space="preserve">Cô Đơn và Hỏa Lân đều rất nghe lời Tần Vô Song, nghe hắn dặn dò vậy đương nhiên không dám làm trái, đều gật đầu nhận lời.</w:t>
      </w:r>
    </w:p>
    <w:p>
      <w:pPr>
        <w:pStyle w:val="BodyText"/>
      </w:pPr>
      <w:r>
        <w:t xml:space="preserve">Sau khi dặn dò xong xuôi, Tần Vô Song quay về nói với Mộ Dung Nhạn vài câu rồi lên đường.</w:t>
      </w:r>
    </w:p>
    <w:p>
      <w:pPr>
        <w:pStyle w:val="BodyText"/>
      </w:pPr>
      <w:r>
        <w:t xml:space="preserve">Bao Bao tu luyện ở Vấn Đỉnh Sơn lâu như vậy cũng thấy bức bối, nay có cơ hội thả lỏng đương nhiên là vô cùng phấn khởi.</w:t>
      </w:r>
    </w:p>
    <w:p>
      <w:pPr>
        <w:pStyle w:val="BodyText"/>
      </w:pPr>
      <w:r>
        <w:t xml:space="preserve">o0o</w:t>
      </w:r>
    </w:p>
    <w:p>
      <w:pPr>
        <w:pStyle w:val="BodyText"/>
      </w:pPr>
      <w:r>
        <w:t xml:space="preserve">Dọc đường Tần Vô Song cũng không bị Kim Ô Thú gây khó dễ gì, chưa đến một ngày sau là đến sơn động có Đệ tứ hoàn ở Quy Vương Sơn.</w:t>
      </w:r>
    </w:p>
    <w:p>
      <w:pPr>
        <w:pStyle w:val="BodyText"/>
      </w:pPr>
      <w:r>
        <w:t xml:space="preserve">Qua Truyền Tống Trận đó đến Đệ ngũ hoàn ở Vô Tận Đông Hải, rồi Đệ lục hoàn ở Thiên Hỏa Nam Cương.</w:t>
      </w:r>
    </w:p>
    <w:p>
      <w:pPr>
        <w:pStyle w:val="BodyText"/>
      </w:pPr>
      <w:r>
        <w:t xml:space="preserve">Sau khi đến Đệ lục hoàn, Tần Vô Song dẫn Bao Bao đến trước thạch đài Truyền Tống Trận. Bao Bao cười hề hề, hỏi:</w:t>
      </w:r>
    </w:p>
    <w:p>
      <w:pPr>
        <w:pStyle w:val="BodyText"/>
      </w:pPr>
      <w:r>
        <w:t xml:space="preserve">- Lão Đại, ta chưa đến hai kiếp, Truyền Tống Trận này sẽ không nuốt chửng ta chứ?</w:t>
      </w:r>
    </w:p>
    <w:p>
      <w:pPr>
        <w:pStyle w:val="BodyText"/>
      </w:pPr>
      <w:r>
        <w:t xml:space="preserve">- Ngươi yên tâm đi!</w:t>
      </w:r>
    </w:p>
    <w:p>
      <w:pPr>
        <w:pStyle w:val="BodyText"/>
      </w:pPr>
      <w:r>
        <w:t xml:space="preserve">Thanh Vân cười:</w:t>
      </w:r>
    </w:p>
    <w:p>
      <w:pPr>
        <w:pStyle w:val="BodyText"/>
      </w:pPr>
      <w:r>
        <w:t xml:space="preserve">- Đừng phân tâm, ta khởi động trận pháp đây.</w:t>
      </w:r>
    </w:p>
    <w:p>
      <w:pPr>
        <w:pStyle w:val="BodyText"/>
      </w:pPr>
      <w:r>
        <w:t xml:space="preserve">Trình tự này Bao Bao đã cùng Tần Vô Song trải qua rất nhiều lần nên cũng rất dễ dàng.</w:t>
      </w:r>
    </w:p>
    <w:p>
      <w:pPr>
        <w:pStyle w:val="BodyText"/>
      </w:pPr>
      <w:r>
        <w:t xml:space="preserve">Không hổ là Đệ thất hoàn, Bao Bao vào Truyền Tống Trận là lập tức cảm nhận được một áp lực vô cùng mạnh mẽ, hoàn toàn khác những lần trước, cảm giác như có hai ngọn núi không ngừng ép xuống, Bao Bao chỉ thấy cơ thể tê dại cả đi.</w:t>
      </w:r>
    </w:p>
    <w:p>
      <w:pPr>
        <w:pStyle w:val="BodyText"/>
      </w:pPr>
      <w:r>
        <w:t xml:space="preserve">Cũng may là quá trình này không kéo dài quá lâu.</w:t>
      </w:r>
    </w:p>
    <w:p>
      <w:pPr>
        <w:pStyle w:val="BodyText"/>
      </w:pPr>
      <w:r>
        <w:t xml:space="preserve">Uỳnh một tiếng, Truyền Tống Trận ngừng vận hành, một đạo thần quang lóe lên rồi vụt biến mất, hiện ra một cái thạch đài khổng lồ, khung cảnh xung quanh hoàn toàn khác xa với Đệ lục hoàn.</w:t>
      </w:r>
    </w:p>
    <w:p>
      <w:pPr>
        <w:pStyle w:val="BodyText"/>
      </w:pPr>
      <w:r>
        <w:t xml:space="preserve">Cảm giác đầu tiên của Tần Vô Song là: rộng lớn. Đệ lục hoàn tuy đã rất rộng rồi nhưng quy mô Đệ thất hoàn phải hơn cả chục lần.</w:t>
      </w:r>
    </w:p>
    <w:p>
      <w:pPr>
        <w:pStyle w:val="BodyText"/>
      </w:pPr>
      <w:r>
        <w:t xml:space="preserve">Một đại sảnh rộng lớn, giống như một cung điện hùng vĩ, nguy nga với rất nhiều hàng cột trụ lớn.</w:t>
      </w:r>
    </w:p>
    <w:p>
      <w:pPr>
        <w:pStyle w:val="BodyText"/>
      </w:pPr>
      <w:r>
        <w:t xml:space="preserve">Mặt đất giống như bạch ngọc dường như ngưng tụ một quầng sáng trắng, đặt chân lên có cảm giác như nổi bồng bềnh.</w:t>
      </w:r>
    </w:p>
    <w:p>
      <w:pPr>
        <w:pStyle w:val="BodyText"/>
      </w:pPr>
      <w:r>
        <w:t xml:space="preserve">Tần Vô Song cảm giác được rằng, mảnh đất này mỗi tấc đất đều tràn đầy những luồng linh lực lớn lao, chỉ cần cảm nhận một chút là thấy được nguồn linh lực dồi dào.</w:t>
      </w:r>
    </w:p>
    <w:p>
      <w:pPr>
        <w:pStyle w:val="BodyText"/>
      </w:pPr>
      <w:r>
        <w:t xml:space="preserve">Bao Bao theo sau Tần Vô Song, vào bên trong cung điện, cổ họng cũng thấy khô khốc, cẩn thận nói:</w:t>
      </w:r>
    </w:p>
    <w:p>
      <w:pPr>
        <w:pStyle w:val="BodyText"/>
      </w:pPr>
      <w:r>
        <w:t xml:space="preserve">- Lão Đại, ở đây linh lực thật dồi dào. Nếu tu luyện ở đây thì tiến triển chắc chắn sẽ rất nhanh!</w:t>
      </w:r>
    </w:p>
    <w:p>
      <w:pPr>
        <w:pStyle w:val="BodyText"/>
      </w:pPr>
      <w:r>
        <w:t xml:space="preserve">Tần Vô Song đương nhiên cũng hiểu điều đó, gật đầu nói:</w:t>
      </w:r>
    </w:p>
    <w:p>
      <w:pPr>
        <w:pStyle w:val="BodyText"/>
      </w:pPr>
      <w:r>
        <w:t xml:space="preserve">- Trận pháp Đệ thất hoàn là trung tâm của Thất Tuyệt Liên Hoàn Trận, linh lực dồi dào cũng là đương nhiên.</w:t>
      </w:r>
    </w:p>
    <w:p>
      <w:pPr>
        <w:pStyle w:val="BodyText"/>
      </w:pPr>
      <w:r>
        <w:t xml:space="preserve">Trước đó Tần Vô Song đã biết Đệ thất hoàn là trung tâm, là nơi kết tinh tinh hoa của cả trận pháp. Sáu hoàn trước có vẻ rất kỳ diệu nhưng nói trắng ra cũng chỉ làm cảnh, chuẩn bị cho Đệ thất hoàn mà thôi. So sánh với Đệ thất hoàn thì chúng căn bản chẳng đáng nhắc đến!</w:t>
      </w:r>
    </w:p>
    <w:p>
      <w:pPr>
        <w:pStyle w:val="BodyText"/>
      </w:pPr>
      <w:r>
        <w:t xml:space="preserve">Dù đã có chuẩn bị về tâm lý nhưng khi đến địa giới của Đệ thất hoàn, Tần Vô Song vẫn cảm thấy tim đập nhanh không thể khống chế.</w:t>
      </w:r>
    </w:p>
    <w:p>
      <w:pPr>
        <w:pStyle w:val="BodyText"/>
      </w:pPr>
      <w:r>
        <w:t xml:space="preserve">Cuối cùng cũng đến khu vực trung tâm của trận pháp, cuối cùng cũng vén được lớp màn che phủ trận pháp rồi.</w:t>
      </w:r>
    </w:p>
    <w:p>
      <w:pPr>
        <w:pStyle w:val="BodyText"/>
      </w:pPr>
      <w:r>
        <w:t xml:space="preserve">Đi hết một vòng khu vực trận pháp Tần Vô Song mới quay lại thạch đài, hắn biết thạch đài chính là trung tâm của mỗi hoàn.</w:t>
      </w:r>
    </w:p>
    <w:p>
      <w:pPr>
        <w:pStyle w:val="BodyText"/>
      </w:pPr>
      <w:r>
        <w:t xml:space="preserve">Truyền vào đó sức mạnh Thần đạo để kích hoạt trận pháp Đệ thất hoàn.</w:t>
      </w:r>
    </w:p>
    <w:p>
      <w:pPr>
        <w:pStyle w:val="BodyText"/>
      </w:pPr>
      <w:r>
        <w:t xml:space="preserve">Sau khi Tần Vô Song truyền sức mạnh Thần đạo vào, giống như một cây đuốc thắp sáng lên cả ngọn đèn trận pháp.</w:t>
      </w:r>
    </w:p>
    <w:p>
      <w:pPr>
        <w:pStyle w:val="BodyText"/>
      </w:pPr>
      <w:r>
        <w:t xml:space="preserve">Cả không gian lập tức sáng bừng lên ánh sáng ngũ sắc, những hình khắc trên các cây cột trụ dường như sinh động hẳn lên, dường như chi cần một nét bút chấm mắt nữa là có thể hồi sinh.</w:t>
      </w:r>
    </w:p>
    <w:p>
      <w:pPr>
        <w:pStyle w:val="BodyText"/>
      </w:pPr>
      <w:r>
        <w:t xml:space="preserve">Bao Bao bị cảnh tượng trước mắt thuyết phục hoàn toàn, tặc tặc lưỡi không dám lên tiếng. Nhìn cảnh tượng trước mắt mà mồm miệng khô rang, cảm giác như đang nằm mơ.</w:t>
      </w:r>
    </w:p>
    <w:p>
      <w:pPr>
        <w:pStyle w:val="BodyText"/>
      </w:pPr>
      <w:r>
        <w:t xml:space="preserve">- Ha ha, chào mừng ngươi, kẻ may mắn. Đương nhiên, đến đây thì có lẽ ta nên gọi ngươi là tiểu đồ nhi mới đúng. Đầu tiên, nhất thiết phải nói với ngươi một câu chúc mừng. Đến bước này không hề dễ dàng gì, nhưng ngươi đã đến thì có nghĩa là ở Đại lục Thiên Huyền ngươi đã tạo nên được rất nhiều thành tựu tuyệt vời, thậm chí đã có được một sự nghiệp kinh thiên động địa. Nhưng mà, đó không phải lý do để ngươi kiêu ngạo, vì trận pháp Đệ thất hoàn này mới là điểm khởi đầu thật sự trên con đường cường giả của ngươi!</w:t>
      </w:r>
    </w:p>
    <w:p>
      <w:pPr>
        <w:pStyle w:val="BodyText"/>
      </w:pPr>
      <w:r>
        <w:t xml:space="preserve">Đây mới là điểm khởi đầu thật sự?</w:t>
      </w:r>
    </w:p>
    <w:p>
      <w:pPr>
        <w:pStyle w:val="BodyText"/>
      </w:pPr>
      <w:r>
        <w:t xml:space="preserve">Bao Bao nghe mà choáng váng, bao nhiêu khó khăn vất vả trong tu luyện trước đây đến điểm khởi đầu cũng chưa tới? Tần Vô Song thì nét mặt trịnh trọng, giống như một tín đồ thụ giới đang lắng nghe lời dạy bảo của trưởng giả.</w:t>
      </w:r>
    </w:p>
    <w:p>
      <w:pPr>
        <w:pStyle w:val="BodyText"/>
      </w:pPr>
      <w:r>
        <w:t xml:space="preserve">- Đến Đệ thất hoàn, điều đầu tiên ngươi cần biết không phải ở đây ta sẽ cho ngươi kỳ ngộ gì, cũng không phải chỉ để tâm sẽ có được bảo vật gì. Đến đây, người trước tiên phải hiểu được người đã bố trí nên trận pháp này. Nếu ngươi đồng ý ta có thể đối đãi với ngươi như sư phụ, vậy thì ngươi nhất định phải lên thạch đài, hướng về phía Nam làm lễ bái sư, bái ta ba lạy chín khấu đầu!</w:t>
      </w:r>
    </w:p>
    <w:p>
      <w:pPr>
        <w:pStyle w:val="BodyText"/>
      </w:pPr>
      <w:r>
        <w:t xml:space="preserve">Tuy chưa từng gặp mặt nhưng sự dìu dắt, cải tạo của chủ nhân Thất Tuyệt Liên Hoàn Trận với Tần Vô Song không ai có thể so sánh được. Vì thế, gọi người này một tiếng sư phụ cũng là chuyện đương nhiên.</w:t>
      </w:r>
    </w:p>
    <w:p>
      <w:pPr>
        <w:pStyle w:val="BodyText"/>
      </w:pPr>
      <w:r>
        <w:t xml:space="preserve">Tần Vô Song không chút do dự, cung kính làm theo, ba lạy chín khấu đầu, hoàn thành lễ bái sư.</w:t>
      </w:r>
    </w:p>
    <w:p>
      <w:pPr>
        <w:pStyle w:val="BodyText"/>
      </w:pPr>
      <w:r>
        <w:t xml:space="preserve">- Hà hà, rất tốt. Ngươi không giở trò lươn lẹo với ta, đây là chuyện tốt. Chứng minh rằng đồ đệ mà ta thu nhận tâm thuật chính pháo chứ không phải loại gian xảo. Ngươi biết không? Nếu vừa rồi ngươi không hành lễ báo sư hoặc làm qua loa cho qua chuyện thì ngươi sẽ bị đá thẳng ra khỏi trận pháp, mãi mãi không thể vào lại nữa.</w:t>
      </w:r>
    </w:p>
    <w:p>
      <w:pPr>
        <w:pStyle w:val="Compact"/>
      </w:pPr>
      <w:r>
        <w:t xml:space="preserve">Ủng hộ chỉ với 1 click và 5s ! (adf.ly/4EmoB)</w:t>
      </w:r>
      <w:r>
        <w:br w:type="textWrapping"/>
      </w:r>
      <w:r>
        <w:br w:type="textWrapping"/>
      </w:r>
    </w:p>
    <w:p>
      <w:pPr>
        <w:pStyle w:val="Heading2"/>
      </w:pPr>
      <w:bookmarkStart w:id="921" w:name="chương-899"/>
      <w:bookmarkEnd w:id="921"/>
      <w:r>
        <w:t xml:space="preserve">899. Chương 89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899: Lai lịch của sư phụ</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Xem ra chủ nhân của Thất Tuyệt Liên Hoàn Trận quả nhiên tính toán rất sâu xa. Sáu hoàn trước tuy cũng có thử thách nhưng chưa lần nào lại thử thách lớn như lần này.</w:t>
      </w:r>
    </w:p>
    <w:p>
      <w:pPr>
        <w:pStyle w:val="BodyText"/>
      </w:pPr>
      <w:r>
        <w:t xml:space="preserve">Nếu không khấu đầu sẽ bị tống ra ngoài vĩnh viễn không thể trở lại. Đây là một thử thách quả quyết thế nào chứ? Thà trận pháp bị bỏ đi cũng không để kẻ tâm địa bất chính có được.</w:t>
      </w:r>
    </w:p>
    <w:p>
      <w:pPr>
        <w:pStyle w:val="BodyText"/>
      </w:pPr>
      <w:r>
        <w:t xml:space="preserve">Bao Bao thở dài:</w:t>
      </w:r>
    </w:p>
    <w:p>
      <w:pPr>
        <w:pStyle w:val="BodyText"/>
      </w:pPr>
      <w:r>
        <w:t xml:space="preserve">- Lão Đại, xem ra trận pháp này đúng là làm riêng cho huynh. Nếu đổi là ta thì chưa chắc đã cung kính làm theo như thế đâu.</w:t>
      </w:r>
    </w:p>
    <w:p>
      <w:pPr>
        <w:pStyle w:val="BodyText"/>
      </w:pPr>
      <w:r>
        <w:t xml:space="preserve">Tần Vô Song cũng hiểu, huyết mạch Thú Tộc của Bao Bao và sự tôn sư trọng đạo của tu luyện giả nhân loại là hai khái niệm hoàn toàn khác nhau.</w:t>
      </w:r>
    </w:p>
    <w:p>
      <w:pPr>
        <w:pStyle w:val="BodyText"/>
      </w:pPr>
      <w:r>
        <w:t xml:space="preserve">- Nếu ngươi đã kế thừa tinh thần của ta, vậy thì nhất thiết phải biết tên của ta. Ta là Lý Huyền Phong, là tu luyện giả của Tinh vực Cửu Diệu. Tuổi của ta tính ra thì hơn trăm vạn tuổi rồi. Ha ha, đừng thấy ngạc nhiên, trong vũ trụ bao la này, tu luyện giả trăm vạn tuổi nhiều như sao trên trời. Nhưng ở tuổi đó mà có được tu vi như ta thì không quá một trăm người. Không sai, không thể vượt hơn số một trăm.</w:t>
      </w:r>
    </w:p>
    <w:p>
      <w:pPr>
        <w:pStyle w:val="BodyText"/>
      </w:pPr>
      <w:r>
        <w:t xml:space="preserve">Khẩu khí Lý Huyền Phong đầy tự hào.</w:t>
      </w:r>
    </w:p>
    <w:p>
      <w:pPr>
        <w:pStyle w:val="BodyText"/>
      </w:pPr>
      <w:r>
        <w:t xml:space="preserve">Ở Đại lục Thiên Huyền thì trăm vạn tuổi là không thể tin nổi, nhưng trong cả vũ trụ thì nó cũng bình thường như hạt cát vậy thôi.</w:t>
      </w:r>
    </w:p>
    <w:p>
      <w:pPr>
        <w:pStyle w:val="BodyText"/>
      </w:pPr>
      <w:r>
        <w:t xml:space="preserve">- Ha ha, chỉ đáng tiếc, ta thiếu niên đắc chí, bồng bột cuối cùng mất mạng nơi tha hương, đáng buồn đáng buồn!</w:t>
      </w:r>
    </w:p>
    <w:p>
      <w:pPr>
        <w:pStyle w:val="BodyText"/>
      </w:pPr>
      <w:r>
        <w:t xml:space="preserve">Khẩu khí Lý Huyền Phong rõ ràng có vài phần thương cảm.</w:t>
      </w:r>
    </w:p>
    <w:p>
      <w:pPr>
        <w:pStyle w:val="BodyText"/>
      </w:pPr>
      <w:r>
        <w:t xml:space="preserve">- Vì thế, anh bạn trẻ, nếu ngươi thiếu niên đắc chí nhất định đừng quá huênh hoang. Phải nhớ kỹ, dù vận khí trước đây của ngươi tốt thế nào, tu luyện có thuận lợi ra sao thì cũng không được lơ là, không được cho rằng mình luôn may mắn. Ta có thể cho ngươi biết một điều rằng, nếu có cái suy nghĩ ấy thì một ngày nào đó ngươi sẽ gặp xui xẻo!</w:t>
      </w:r>
    </w:p>
    <w:p>
      <w:pPr>
        <w:pStyle w:val="BodyText"/>
      </w:pPr>
      <w:r>
        <w:t xml:space="preserve">Tần Vô Song giật mình, đây hiển nhiên là những kinh nghiệm của sư phụ. Xem ra người đã gặp phải đả kích rất lớn, khiến người lưu lạc đến Đại lục Thiên Huyền rồi không thể sống được nữa.</w:t>
      </w:r>
    </w:p>
    <w:p>
      <w:pPr>
        <w:pStyle w:val="BodyText"/>
      </w:pPr>
      <w:r>
        <w:t xml:space="preserve">Sư phụ lợi hại như vậy mà cũng không sống tiếp được, sự đả kích đó phải khốc liệt đến mức nào?</w:t>
      </w:r>
    </w:p>
    <w:p>
      <w:pPr>
        <w:pStyle w:val="BodyText"/>
      </w:pPr>
      <w:r>
        <w:t xml:space="preserve">- Đồ nhi của ta, nhớ kỹ đây. Hôm nay ngươi vào trận pháp Đệ thất hoàn có nghĩa là ngươi đã kế thừa y bát của ta, kế thừa tinh thần của ta. Như vậy thì nhất định phải dốc sức vì việc của ta. Tuy ta hồn đoạn Đại lục Thiên Huyền nhưng tốt xấu gì cũng còn một chút Thần hồn bất diệt phong ấn trong đầu mối của trận pháp Đệ thất hoàn. Nếu sau này ngươi có thể nắm vững được quy tắc Thiên Đạo vô thượng, có thể đi ngược lại với tạo hóa, có thể sẽ hồi sinh được cho ta. Đương nhiên đây là chuyện về lâu về dài, có thể sẽ có một tia hy vọng nhưng cũng có thể mãi mãi không thể.</w:t>
      </w:r>
    </w:p>
    <w:p>
      <w:pPr>
        <w:pStyle w:val="BodyText"/>
      </w:pPr>
      <w:r>
        <w:t xml:space="preserve">Có một tia hy vọng?</w:t>
      </w:r>
    </w:p>
    <w:p>
      <w:pPr>
        <w:pStyle w:val="BodyText"/>
      </w:pPr>
      <w:r>
        <w:t xml:space="preserve">Tần Vô Song thầm lập thời thề:</w:t>
      </w:r>
    </w:p>
    <w:p>
      <w:pPr>
        <w:pStyle w:val="BodyText"/>
      </w:pPr>
      <w:r>
        <w:t xml:space="preserve">- Bất luận có bao nhiêu hy vọng, chỉ cần có hy vọng thì Tần Vô Song nhất định sẽ vì sư phụ đến cùng. Sư phụ đã dùng Thất Tuyệt Liên Hoàn Trận để cải tạo, dìu dắt mình, mình nhận ân huệ của người lẽ nào lại phản bội lại người?</w:t>
      </w:r>
    </w:p>
    <w:p>
      <w:pPr>
        <w:pStyle w:val="BodyText"/>
      </w:pPr>
      <w:r>
        <w:t xml:space="preserve">Tuy biết có lẽ sư phụ sẽ không nghe thấy nhưng Tần Vô Song vẫn nghiêm nghị nói:</w:t>
      </w:r>
    </w:p>
    <w:p>
      <w:pPr>
        <w:pStyle w:val="BodyText"/>
      </w:pPr>
      <w:r>
        <w:t xml:space="preserve">- Sư phụ, tại đây đệ tử xin thề, tương lai dù chỉ có một tia hy vọng đệ tử cũng nỗ lực hết sức vì vận mệnh của sư phụ mà lên núi đao xuống biển lửa, quyết không lùi bước!</w:t>
      </w:r>
    </w:p>
    <w:p>
      <w:pPr>
        <w:pStyle w:val="BodyText"/>
      </w:pPr>
      <w:r>
        <w:t xml:space="preserve">- Đồ nhi của ta, ta không biết phải đợi ở đây bao lâu. Ta cũng chỉ vô ý rơi vào Vị diện của các ngươi. Không thể không nói, Vị diện của ngươi thật sự quá yếu ớt. Đại lục Thiên Huyền bị dị tộc xâm chiếm, đây chưa chắc đã phải chuyện xấu. Có lẽ, chỉ có thử thách từ dị tộc mới có thể giúp Đại lục Thiên Huyền lớn mạnh hơn trong tương lao. Chỉ có không ngừng giao chiến với các đối thủ mạnh mới có thể khiến cả Vị diện nâng cao sức mạnh. Ta có thể cho ngươi biết rằng, một Vị diện, nếu không có nổi một Chủ Thần thì sớm muộn gì cũng thành nô lệ cho kẻ khác. Vị diện đó sẽ trở thành lãnh địa của kẻ khác. Vì thế nếu ngươi muốn Đại lục Thiên Huyền thoát khỏi tình trạng khó khăn chỉ có một cách, đó là ngươi trở thành Chủ Thần!</w:t>
      </w:r>
    </w:p>
    <w:p>
      <w:pPr>
        <w:pStyle w:val="BodyText"/>
      </w:pPr>
      <w:r>
        <w:t xml:space="preserve">Chủ Thần, Thiên Thần Đạo bảy kiếp, mới được gọi là Chủ Thần.</w:t>
      </w:r>
    </w:p>
    <w:p>
      <w:pPr>
        <w:pStyle w:val="BodyText"/>
      </w:pPr>
      <w:r>
        <w:t xml:space="preserve">Bao Bao hạ giọng hỏi:</w:t>
      </w:r>
    </w:p>
    <w:p>
      <w:pPr>
        <w:pStyle w:val="BodyText"/>
      </w:pPr>
      <w:r>
        <w:t xml:space="preserve">- Lão Đại, Chủ Thần là cái gì?</w:t>
      </w:r>
    </w:p>
    <w:p>
      <w:pPr>
        <w:pStyle w:val="BodyText"/>
      </w:pPr>
      <w:r>
        <w:t xml:space="preserve">Tần Vô Song giải thích ngắn gọn qua, Bao Bao lập tức ngây người. Thiên Thần Đạo cũng có chín kiếp? Một, hai kiếp là Thiên Thần sơ cấp, ba, bốn kiếp là Thiên Thần trung cấp, năm, sáu kiếp mới là Thiên Thần cao cấp. Còn bảy kiếp mới được gọi là Chủ Thần!</w:t>
      </w:r>
    </w:p>
    <w:p>
      <w:pPr>
        <w:pStyle w:val="BodyText"/>
      </w:pPr>
      <w:r>
        <w:t xml:space="preserve">Bao Bao cảm thấy đầu như bị to ra, tu vi hiện nay của nó là Chân Thần Đạo, mỗi bước tiến đều cảm thấy gian nan, nếu không phải có huyết mạch Thái cổ Thần vượn thì e bây giờ cùng lắm chỉ là một Hư Võ Cảnh. Thiên Thần Đạo Quả thực là quá xa vời, không thể với tới.</w:t>
      </w:r>
    </w:p>
    <w:p>
      <w:pPr>
        <w:pStyle w:val="BodyText"/>
      </w:pPr>
      <w:r>
        <w:t xml:space="preserve">Mà Thiên Thần Đạo bảy kiếp rõ ràng là tầng cấp đến nhìn cũng chưa thấy.</w:t>
      </w:r>
    </w:p>
    <w:p>
      <w:pPr>
        <w:pStyle w:val="BodyText"/>
      </w:pPr>
      <w:r>
        <w:t xml:space="preserve">Giữa mỗi kiếp của Chân Thần Đạo đã khó vượt qua như vậy, đến Thiên Thần Đạo, độ khó không cần nghĩ cũng biết.</w:t>
      </w:r>
    </w:p>
    <w:p>
      <w:pPr>
        <w:pStyle w:val="BodyText"/>
      </w:pPr>
      <w:r>
        <w:t xml:space="preserve">- Trong vũ trụ có rất nhiều tiểu vũ trụ. Mỗi tiểu vũ trụ lại do vài chục đến hàng trăm Tinh vực tạp thành. Mỗi Tinh vực lại có vô số Vị diện giống như Đại lục Thiên Huyền. Ngươi có thể tưởng tượng, một chủ nhân Vị diện là cần có tu vi Chủ Thần. Một chủ nhân Tinh vực thì ít nhất cũng phải có tu vi Thiên Tôn. Còn chủ nhân của tiểu vũ trụ thì phải là cấp Thánh Hoàng!</w:t>
      </w:r>
    </w:p>
    <w:p>
      <w:pPr>
        <w:pStyle w:val="BodyText"/>
      </w:pPr>
      <w:r>
        <w:t xml:space="preserve">Chủ Thần là Thiên Thần Đạo bảy kiếp, còn Thiên Tôn là Thiên Thần Đạo tám kiếp. Thiên Vũ Thánh Hoàng là Thiên Thần Đạo chín kiếp. Tần Vô Song từng nghe Lý Bố Y nói qua.</w:t>
      </w:r>
    </w:p>
    <w:p>
      <w:pPr>
        <w:pStyle w:val="BodyText"/>
      </w:pPr>
      <w:r>
        <w:t xml:space="preserve">Lúc này, khi cả hệ thống bày ra trước mặt, Tần Vô Song mới biết khoảng cách là ở đâu, càng kinh ngạc hơn về sự khác biệt biến thái giữa các Thiên Thần Đạo.</w:t>
      </w:r>
    </w:p>
    <w:p>
      <w:pPr>
        <w:pStyle w:val="BodyText"/>
      </w:pPr>
      <w:r>
        <w:t xml:space="preserve">Chủ Thần đến Thiên Tôn, nhìn chỉ là cách một kiếp nhưng khoảng cách thực lực và địa vị thì đúng là không thể dùng lời nói để hình dung được.</w:t>
      </w:r>
    </w:p>
    <w:p>
      <w:pPr>
        <w:pStyle w:val="BodyText"/>
      </w:pPr>
      <w:r>
        <w:t xml:space="preserve">Một Chủ Thần có thể làm chủ nhân Vị diện, còn Thiên Tôn thì có thể nắm giữ cả Tinh vực!</w:t>
      </w:r>
    </w:p>
    <w:p>
      <w:pPr>
        <w:pStyle w:val="BodyText"/>
      </w:pPr>
      <w:r>
        <w:t xml:space="preserve">Một Tinh vực, bé thì có vài nghìn đến hàng vạn Vị diện, lớn thì có đến vài chục đến hàng trăm vạn. Khoảng cách này Tần Vô Song mới nghĩ thôi đã lắc đầu liên tục.</w:t>
      </w:r>
    </w:p>
    <w:p>
      <w:pPr>
        <w:pStyle w:val="BodyText"/>
      </w:pPr>
      <w:r>
        <w:t xml:space="preserve">- Khoảng cách quá lớn, quá lớn!</w:t>
      </w:r>
    </w:p>
    <w:p>
      <w:pPr>
        <w:pStyle w:val="BodyText"/>
      </w:pPr>
      <w:r>
        <w:t xml:space="preserve">Tần Vô Song khẽ thở dài:</w:t>
      </w:r>
    </w:p>
    <w:p>
      <w:pPr>
        <w:pStyle w:val="BodyText"/>
      </w:pPr>
      <w:r>
        <w:t xml:space="preserve">- Nếu là Chân Thần Đạo, khoảng cách giữa các kiếp tuy cũng rõ ràng nhưng không đến mức này. Xem ra, khoảng cách giữa các kiếp Thiên Thần Đạo có thể dùng khoảng cách giữa các Tinh Hà để đo đếm. Quá đáng sợ!</w:t>
      </w:r>
    </w:p>
    <w:p>
      <w:pPr>
        <w:pStyle w:val="BodyText"/>
      </w:pPr>
      <w:r>
        <w:t xml:space="preserve">Bao Bao hiển nhiên là mơ hồ hơn Tần Vô Song, đây là lần đầu tiên nó biết đến điều này, nghe ngẩn cả người, không kìm được hỏi:</w:t>
      </w:r>
    </w:p>
    <w:p>
      <w:pPr>
        <w:pStyle w:val="BodyText"/>
      </w:pPr>
      <w:r>
        <w:t xml:space="preserve">- Lão Đại, sư phụ của huynh không biết rốt cuộc là kiếp mấy Thiên Thần Đạo? Là Chủ Thần hay Thiên Tôn?</w:t>
      </w:r>
    </w:p>
    <w:p>
      <w:pPr>
        <w:pStyle w:val="BodyText"/>
      </w:pPr>
      <w:r>
        <w:t xml:space="preserve">Tần Vô Song nhún vai cười khổ:</w:t>
      </w:r>
    </w:p>
    <w:p>
      <w:pPr>
        <w:pStyle w:val="BodyText"/>
      </w:pPr>
      <w:r>
        <w:t xml:space="preserve">- Cái này ta cũng không rõ.</w:t>
      </w:r>
    </w:p>
    <w:p>
      <w:pPr>
        <w:pStyle w:val="BodyText"/>
      </w:pPr>
      <w:r>
        <w:t xml:space="preserve">Giọng nói Lý Huyền Phong dừng một lúc rồi lại vang lên, lần này có phần tang thương:</w:t>
      </w:r>
    </w:p>
    <w:p>
      <w:pPr>
        <w:pStyle w:val="BodyText"/>
      </w:pPr>
      <w:r>
        <w:t xml:space="preserve">- Đáng tiếc, ta đã bị những ý nghĩ cố chấp nhất thời làm lu mờ ý chí. Vốn dĩ chỉ cần ta chịu cố gắng tu luyện, vài trăm vạn năm nữa sẽ có thể nắm giữ một tiểu vũ trụ. Nhưng đáng tiếc cuối cùng ta không chịu được cô đơn, xông vào Hỗn Độn Đại La Nguyên Thủy Cảnh. Hà hà, điều không ngờ tới là ta có được một đám Hỗn Độn Nguyên Khí chính tông. Thứ Hỗn Độn Nguyên Khí này là khí hồng mang khi đại vũ trụ được sinh ra. Năm đó, Bàn Cổ Chí Tôn Đại La sáng tạo ra Vũ trụ Đại La này được thai nghén từ trạng thái hỗn độn này. Hỗn Độn Nguyên Khí của người đó hóa thành ba vị Chí Tôn Đại La nắm giữ Vũ trụ Đại La hiện nay. Trong Vũ trụ Đại La ai có tư cách có được Hỗn Độn Nguyên Khí thì sẽ có hy vọng hóa thân thành Chí Tôn Đại La thứ tư, là người nắm giữ Vũ trụ Đại La, nắm giữa quy tắc vũ trụ, có thể di chuyển đến tương lai quá khứ.</w:t>
      </w:r>
    </w:p>
    <w:p>
      <w:pPr>
        <w:pStyle w:val="BodyText"/>
      </w:pPr>
      <w:r>
        <w:t xml:space="preserve">Tần Vô Song bị chấn động hoàn toàn. Thì ra, Thiên Thần Đạo chín kiếp vẫn không phải mạnh nhất vũ trụ.</w:t>
      </w:r>
    </w:p>
    <w:p>
      <w:pPr>
        <w:pStyle w:val="BodyText"/>
      </w:pPr>
      <w:r>
        <w:t xml:space="preserve">Trên Thiên Thần Đạo, Thiên Vũ Thánh Hoàng còn có Chí Tôn Đại La!</w:t>
      </w:r>
    </w:p>
    <w:p>
      <w:pPr>
        <w:pStyle w:val="BodyText"/>
      </w:pPr>
      <w:r>
        <w:t xml:space="preserve">Chí Tôn Đại La mới là người nắm giữ đại vũ trụ, mà chỉ có ba người mà thôi!</w:t>
      </w:r>
    </w:p>
    <w:p>
      <w:pPr>
        <w:pStyle w:val="BodyText"/>
      </w:pPr>
      <w:r>
        <w:t xml:space="preserve">Trong cả Vũ trụ Đại La thì có vô số tiểu vũ trụ. Những người nắm giữ tiểu vũ trụ chắc chắn phải là Thiên Thần Đạo chín kiếp Thiên Vũ Thánh Hoàng!</w:t>
      </w:r>
    </w:p>
    <w:p>
      <w:pPr>
        <w:pStyle w:val="BodyText"/>
      </w:pPr>
      <w:r>
        <w:t xml:space="preserve">Mãi đến lúc này Tần Vô Song cuối cùng cũng có thể coi là đã nhận thức được thế nào là đỉnh cao vũ trụ, thế nào là đỉnh cao. Trong hệ thống thế lực thế này, Chân Thần Đạo đã là cái gì? Chỉ e chưa bằng được con kiến!</w:t>
      </w:r>
    </w:p>
    <w:p>
      <w:pPr>
        <w:pStyle w:val="BodyText"/>
      </w:pPr>
      <w:r>
        <w:t xml:space="preserve">Còn con người bình thường thì càng nhỏ bé đến không thể hình dung nổi.</w:t>
      </w:r>
    </w:p>
    <w:p>
      <w:pPr>
        <w:pStyle w:val="BodyText"/>
      </w:pPr>
      <w:r>
        <w:t xml:space="preserve">Chí Tôn Đại La chí cao vô thượng. Đã gây một chấn động mạnh mẽ vào tâm linh Tần Vô Song.</w:t>
      </w:r>
    </w:p>
    <w:p>
      <w:pPr>
        <w:pStyle w:val="BodyText"/>
      </w:pPr>
      <w:r>
        <w:t xml:space="preserve">Đại lục Thiên Huyền chỉ là một Vị diện nhỏ bé trong Vũ trụ Đại La. Trong cả Vũ trụ Đại La thì giống như một hạt cát nhỏ bé.</w:t>
      </w:r>
    </w:p>
    <w:p>
      <w:pPr>
        <w:pStyle w:val="BodyText"/>
      </w:pPr>
      <w:r>
        <w:t xml:space="preserve">Nhưng vậy thì sao chứ? Trong cả Vũ trụ Đại La, Đại lục Thiên Huyền đúng là vô cùng nhỏ bé nhưng với những con người sinh sống trên Vị diện này thì Đại lục Thiên Huyền chính là ngôi nhà, là tất cả của họ.</w:t>
      </w:r>
    </w:p>
    <w:p>
      <w:pPr>
        <w:pStyle w:val="BodyText"/>
      </w:pPr>
      <w:r>
        <w:t xml:space="preserve">Kẻ nào uy hiếp đến ngôi nhà của họ, uy hiếp sự tồn tại của họ, đương nhiên họ có đủ lý do để liều chết bảo vệ. Tần Vô Song thầm lập lời thề, bất luận thế nào cũng phải trở thành Chủ Thần.</w:t>
      </w:r>
    </w:p>
    <w:p>
      <w:pPr>
        <w:pStyle w:val="BodyText"/>
      </w:pPr>
      <w:r>
        <w:t xml:space="preserve">Chỉ cần trở thành Chủ Thần thì sẽ có quyền nắm giữ Đại lục Thiên Huyền trên danh nghĩa, như vậy mới có thể uy hiếp dị tộc, cho chúng biết Đại lục Thiên Huyền đã có chủ, không kẻ nào được nhòm ngó đến!</w:t>
      </w:r>
    </w:p>
    <w:p>
      <w:pPr>
        <w:pStyle w:val="BodyText"/>
      </w:pPr>
      <w:r>
        <w:t xml:space="preserve">Tần Vô Song không có lý do để nản lòng, ngược lại, hắn vô cùng tự tin. Nghe khẩu khí của sư phụ, dù không phải Thiên Vũ Thánh Hoàng thì người cũng cách cấp bậc đó không xa nữa. Thậm chí có thể sư phụ đã là Thiên Thần Đạo chín kiếp, chỉ là chưa trở thành chủ của tiểu vũ trụ mà thôi.</w:t>
      </w:r>
    </w:p>
    <w:p>
      <w:pPr>
        <w:pStyle w:val="BodyText"/>
      </w:pPr>
      <w:r>
        <w:t xml:space="preserve">Nếu không thì sao người lại dám đến Hỗn Đỗn Đại La Nguyên Thủy Cảnh? Sao có thể có tham vọng trở thành Chí Tôn Đại La thứ tư?</w:t>
      </w:r>
    </w:p>
    <w:p>
      <w:pPr>
        <w:pStyle w:val="BodyText"/>
      </w:pPr>
      <w:r>
        <w:t xml:space="preserve">- Đồ nhi của ta, nhất định ngươi đang thắc mắc rốt cuộc ta có tu vi mức nào phải không? Hà hà, có thể cho ngươi biết là, tu vi của ta khi trăm vạn tuổi đã là Thiên Thần Đạo chín kiếp rồi, đã là Thiên Vũ Thánh Hoàng thật sự! Có điều, cũng là Thiên Vũ Thánh Hoàng nhưng tu vi và thực lực giữa những người khác nhau cũng khác nhau. Ta có được Hỗn Độn Nguyên Khí, chưa kịp dung hợp thì bị hàng trăm Thiên Vũ Thánh Hoàng truy sát. Cuộc chiến diễn ra khốc liệt, cuối cùng cũng tạo nên một bi kịch. Nếu ta nhẫn nhịn được, nếu đợi được vài trăm vạn năm nữa, thực lực tăng cao, khi tất cả Thiên Vũ Thánh Hoàng đều không thể uy hiếp đến ta nữa mới đến Hỗn Độn Đại La Nguyên Thủy Canh thì có phải tốt không? Hà hà, quá vội vàng, hấp tấp là hỏng chuyện!</w:t>
      </w:r>
    </w:p>
    <w:p>
      <w:pPr>
        <w:pStyle w:val="BodyText"/>
      </w:pPr>
      <w:r>
        <w:t xml:space="preserve">Trong khi cảm khái, hiển nhiên Lý Huyền Phong cũng có phần hối hận.</w:t>
      </w:r>
    </w:p>
    <w:p>
      <w:pPr>
        <w:pStyle w:val="Compact"/>
      </w:pPr>
      <w:r>
        <w:t xml:space="preserve">Ủng hộ chỉ với 1 click và 5s ! (adf.ly/4EmoB)</w:t>
      </w:r>
      <w:r>
        <w:br w:type="textWrapping"/>
      </w:r>
      <w:r>
        <w:br w:type="textWrapping"/>
      </w:r>
    </w:p>
    <w:p>
      <w:pPr>
        <w:pStyle w:val="Heading2"/>
      </w:pPr>
      <w:bookmarkStart w:id="922" w:name="chương-900"/>
      <w:bookmarkEnd w:id="922"/>
      <w:r>
        <w:t xml:space="preserve">900. Chương 900</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Chương 900: Con đường dẫn tới Chủ Thần</w:t>
      </w:r>
    </w:p>
    <w:p>
      <w:pPr>
        <w:pStyle w:val="BodyText"/>
      </w:pPr>
      <w:r>
        <w:t xml:space="preserve">Nhóm dịch: black</w:t>
      </w:r>
    </w:p>
    <w:p>
      <w:pPr>
        <w:pStyle w:val="BodyText"/>
      </w:pPr>
      <w:r>
        <w:t xml:space="preserve">Biên: NguyenDuy84</w:t>
      </w:r>
    </w:p>
    <w:p>
      <w:pPr>
        <w:pStyle w:val="BodyText"/>
      </w:pPr>
      <w:r>
        <w:t xml:space="preserve">Nguồn: Vipvanda</w:t>
      </w:r>
    </w:p>
    <w:p>
      <w:pPr>
        <w:pStyle w:val="BodyText"/>
      </w:pPr>
      <w:r>
        <w:t xml:space="preserve">Một Thiên Thần Đạo chín kiếp cường giả, dù rộng lớn như Vũ trụ Đại La, một vạn năm cũng chưa chắc đã có được một tuyệt thế nhân tài.</w:t>
      </w:r>
    </w:p>
    <w:p>
      <w:pPr>
        <w:pStyle w:val="BodyText"/>
      </w:pPr>
      <w:r>
        <w:t xml:space="preserve">Huống hồ, Lý Huyền Phong với số tuổi là trăm vạn đã là Chân Thần Đạo chín kiếp, tư chất đó hiển nhiên đã là đỉnh cao của Vũ trụ Đại La rồi.</w:t>
      </w:r>
    </w:p>
    <w:p>
      <w:pPr>
        <w:pStyle w:val="BodyText"/>
      </w:pPr>
      <w:r>
        <w:t xml:space="preserve">Nếu nhẫn nại được nghìn vạn năm hoặc thành lão quái vài nghìn vạn đến vạn vạn tuổi thì cả Vũ trụ Đại La này e là chẳng có nơi nào mà Lý Huyền Phong không đến được.</w:t>
      </w:r>
    </w:p>
    <w:p>
      <w:pPr>
        <w:pStyle w:val="BodyText"/>
      </w:pPr>
      <w:r>
        <w:t xml:space="preserve">Vũ trụ Đại La có rất nhiều tiểu vũ trụ, giữa các tiểu vũ trụ cũng có phân biệt mạnh yếu. Các Thiên Vũ Thánh Hoàng cũng có nhiều đẳng cấp.</w:t>
      </w:r>
    </w:p>
    <w:p>
      <w:pPr>
        <w:pStyle w:val="BodyText"/>
      </w:pPr>
      <w:r>
        <w:t xml:space="preserve">Nếu nằm trong tốp một trăm của Vũ trụ Đại La thì chính là nhân vật có thể hô phong hoán vũ ở Vũ trụ Đại La.</w:t>
      </w:r>
    </w:p>
    <w:p>
      <w:pPr>
        <w:pStyle w:val="BodyText"/>
      </w:pPr>
      <w:r>
        <w:t xml:space="preserve">Lý Huyền Phong vốn hy vọng sẽ trở thành nhân vật như vậy, nhưng đáng tiếc hắn không nhẫn nại được, không đủ khả năng đã kích động hành sự, cuối cùng gặp phải vô lượng kiếp.</w:t>
      </w:r>
    </w:p>
    <w:p>
      <w:pPr>
        <w:pStyle w:val="BodyText"/>
      </w:pPr>
      <w:r>
        <w:t xml:space="preserve">Vô lượng kiếp là kiếp nạn của kiếp nạn vượt qua Chân Thần Đạo chín kiếp.</w:t>
      </w:r>
    </w:p>
    <w:p>
      <w:pPr>
        <w:pStyle w:val="BodyText"/>
      </w:pPr>
      <w:r>
        <w:t xml:space="preserve">- Hà hà, tiểu đồ nhi, ta dài dòng như vậy chỉ là muốn nói với ngươi rằng, đừng kích động. Bất cứ lúc nào cũng không được kích động, đặc biết là khi tu luyện đến mức này, đừng bận tậm chút thời gian đó, phải nhẫn nhịn được sự cô đơn.</w:t>
      </w:r>
    </w:p>
    <w:p>
      <w:pPr>
        <w:pStyle w:val="BodyText"/>
      </w:pPr>
      <w:r>
        <w:t xml:space="preserve">Tần Vô Song gật đầu, đem những kinh nghiệm đó khắc cốt ghi tâm.</w:t>
      </w:r>
    </w:p>
    <w:p>
      <w:pPr>
        <w:pStyle w:val="BodyText"/>
      </w:pPr>
      <w:r>
        <w:t xml:space="preserve">- Đồ nhi, tu luyện của Thiên Thần Đạo và Chân Thần Đạo là hai chuyện hoàn toàn khác nhau. Có thể trong phạm vi Chân Thần Đạo dùng vài trăm năm, thậm chí vài ngàn năm để đong đếm, nhưng đến Thiên Thần Đạo, ngươi sẽ phát hiện ra rằng, vài nghìn vài vạn năm chỉ búng tay là qua. Mỗi lần bế quan đều mất vài chục đến vài ngàn năm. Tu luyện Thiên Thần Đạo phải sống một ngàn năm như sống một năm. Vì thế ngươi không được đem những suy nghĩ khi tu luyện Chân Thần Đạo vào tu luyện Thiên Thần Đạo.</w:t>
      </w:r>
    </w:p>
    <w:p>
      <w:pPr>
        <w:pStyle w:val="BodyText"/>
      </w:pPr>
      <w:r>
        <w:t xml:space="preserve">Đây lại là những lời từ tận đáy lòng.</w:t>
      </w:r>
    </w:p>
    <w:p>
      <w:pPr>
        <w:pStyle w:val="BodyText"/>
      </w:pPr>
      <w:r>
        <w:t xml:space="preserve">Thật ra Tần Vô Song cũng hiểu, nhưng được sự chỉ giáo này ấn tượng càng sâu sắc, hắn đương nhiên sẽ không lơ là hay vội vàng.</w:t>
      </w:r>
    </w:p>
    <w:p>
      <w:pPr>
        <w:pStyle w:val="BodyText"/>
      </w:pPr>
      <w:r>
        <w:t xml:space="preserve">- Được rồi đồ nhi của ta, ngươi cũng đừng quá lo lắng. Đã kế thừa y bát của ta đương nhiên ta sẽ không để ngươi thiệt thòi, càng không để ngươi phải đi nhiều đường vòng. Vì thế, ta đã ngưng tụ tinh hoa tu luyện cả đời ta thành năm đạo thần quang dung hợp vào cơ thể ngươi. Cũng vì thế mà tốc độ tu luyện của ngươi nhanh hơn rất nhiều so với người bình thường.</w:t>
      </w:r>
    </w:p>
    <w:p>
      <w:pPr>
        <w:pStyle w:val="BodyText"/>
      </w:pPr>
      <w:r>
        <w:t xml:space="preserve">Tần Vô Song chợt hiểu ra, bí mật cuối cùng cũng được bật mí. Thần quang ngũ sắc thì ra là tinh hoa của sư phụ.</w:t>
      </w:r>
    </w:p>
    <w:p>
      <w:pPr>
        <w:pStyle w:val="BodyText"/>
      </w:pPr>
      <w:r>
        <w:t xml:space="preserve">Tinh hoa cả đời của một Thiên Vũ Thánh Hoàng dù đặt trong cả Vũ trụ Đại La e là cũng khiến người ta phải đánh nhau vỡ đầu chứ đừng nói chỉ một Đại lục Thiên Huyền bé nhỏ, sợ là ngay một người biết nhận mặt hàng cũng không có.</w:t>
      </w:r>
    </w:p>
    <w:p>
      <w:pPr>
        <w:pStyle w:val="BodyText"/>
      </w:pPr>
      <w:r>
        <w:t xml:space="preserve">Nếu trong cả Vũ trụ Đại La có hàng vạn vạn Thiên Tôn thì số người có thể trở thành Thiên Vũ Thánh Hoàng cũng không thể vượt quá trăm vạn.</w:t>
      </w:r>
    </w:p>
    <w:p>
      <w:pPr>
        <w:pStyle w:val="BodyText"/>
      </w:pPr>
      <w:r>
        <w:t xml:space="preserve">Đó chính là khoảng cách. Như vậy, tinh hoa cả đời của một Thiên Vũ Thánh Hoàng sẽ có sức hấp dẫn thế nào thì không cần nói cũng biết.</w:t>
      </w:r>
    </w:p>
    <w:p>
      <w:pPr>
        <w:pStyle w:val="BodyText"/>
      </w:pPr>
      <w:r>
        <w:t xml:space="preserve">- Có thể nói, ta đã mở đường cho ngươi rồi, sau này có thể đi được bao xa phả xem bản thân ngươi thôi. Đương nhiên ta vẫn hy vọng, chút Hỗn Độn Nguyên Khí mà ta chưa dung hợp có thể đưa ngươi lên trình độ trước nay chưa từng có. Cũng chỉ có đến trình độ đó ngươi mới có thể thật sự xoay chuyển luân hồi, đi ngược lại quy luật sinh tử. Trong vũ trụ này, chỉ có Chí Tôn Đại La mới có thể nắm giữ mọi quy tắc, bao gồm cả quy tắc của thời gian và không gian, hiểu không?</w:t>
      </w:r>
    </w:p>
    <w:p>
      <w:pPr>
        <w:pStyle w:val="BodyText"/>
      </w:pPr>
      <w:r>
        <w:t xml:space="preserve">Mọi điều đều rất huyền diệu, sâu sắc nhưng Tần Vô Song hiểu cả.</w:t>
      </w:r>
    </w:p>
    <w:p>
      <w:pPr>
        <w:pStyle w:val="BodyText"/>
      </w:pPr>
      <w:r>
        <w:t xml:space="preserve">Chí Tôn Đại La là người nắm giữ cả vũ trụ, là người vận hành mọi quy tắc trong vũ trụ, đương nhiên cũng có thể thao túng cả sinh tử luân hồi.</w:t>
      </w:r>
    </w:p>
    <w:p>
      <w:pPr>
        <w:pStyle w:val="BodyText"/>
      </w:pPr>
      <w:r>
        <w:t xml:space="preserve">Năm xưa, khi Bàn Cổ Chí Tôn Đại La khai thiên lập địa đã hóa thành ba Chí Tôn Đại La, Vũ trụ Đại La đã vận hành không biết bao nhiêu vạn vạn năm rồi nhưng vẫn chưa xuất hiện Chí Tôn Đại La mới. Có thể thấy nó khó đến mức nào. Theo Tần Vô Song, điều này chỉ khi vũ trụ nổ tung, tạo hóa tái sinh mới có khả năng xảy ra.</w:t>
      </w:r>
    </w:p>
    <w:p>
      <w:pPr>
        <w:pStyle w:val="BodyText"/>
      </w:pPr>
      <w:r>
        <w:t xml:space="preserve">Nhưng sư phụ đã dặn dò như vậy, hắn cũng chẳng có lý do gì phản bác, mà dù phản bác cũng chẳng có tác dụng gì.</w:t>
      </w:r>
    </w:p>
    <w:p>
      <w:pPr>
        <w:pStyle w:val="BodyText"/>
      </w:pPr>
      <w:r>
        <w:t xml:space="preserve">Dù sao trong Thất Tuyệt Liên Hoàn Trận, sư phụ nói thế nào thì hắn nghe như thế và làm theo là được.</w:t>
      </w:r>
    </w:p>
    <w:p>
      <w:pPr>
        <w:pStyle w:val="BodyText"/>
      </w:pPr>
      <w:r>
        <w:t xml:space="preserve">- Đồ nhi, ta bị truy sát, Thần hồn chạy trốn đến Vị diện cách quê hương ta không biết bao xa, cuối cùng cũng trốn được sự truy sát của nhiều đối thủ như vậy. Nhưng đáng tiếc là ở Đại lục Thiên Huyền này ta không thể tìm được một cơ thể dung nạp được Thần hồn đã bị thương của ta. Khủng khiếp nhất là linh lực ở Đại lục Thiên Huyền không đủ cho ta tiến hành trị thương. Ngươi nói xem ta có oan uổng không? Nhưng điều này cũng không thể trách Đại lục Thiên Huyền, là tự ta xông vào. Nhìn thấy Đại lục Thiên Huyền chiến đấu ác liệt với dị tộc, ta tự thân khó bảo vệ chắc chắn không thể lộ diện đối phó dị tộc. Đương nhiên ta cũng không muốn nơi Thần hồn ta nghỉ ngơi lại cứ bị dị tộc làm phiền. Bọn dị tộc bộ dạng đáng ghét, tâm địa xấu xa, đương nhiên không đáng kế thừa y bát của ta. Vì thế ta lập ra Thất Tuyệt Liên Hoàn Trận để hạn chế chỉ có tu luyện giả của Đại lục Thiên Huyền mới được kế thừa trận pháp của ta. Ta đã thu nhận bảy sứ giả, cũng có thể coi là đồ đệ. Đáng tiếc họ hoặc không đủ phúc duyên, hoặc không đủ tư chất, không ai kế thừa được y bát của ta vì thế chỉ có thể làm sứ giả làm việc cho ta. Nghĩ đến việc họ là tu luyện giả của Đại lục Thiên Huyền, ta nhận họ làm đồ đệ đương nhiên cũng cho họ chút hy vọng…</w:t>
      </w:r>
    </w:p>
    <w:p>
      <w:pPr>
        <w:pStyle w:val="BodyText"/>
      </w:pPr>
      <w:r>
        <w:t xml:space="preserve">Tần Vô Song đã hiểu rồi, thì ra Thiên Huyền Thất Tử có nguồn gốc như vậy.</w:t>
      </w:r>
    </w:p>
    <w:p>
      <w:pPr>
        <w:pStyle w:val="BodyText"/>
      </w:pPr>
      <w:r>
        <w:t xml:space="preserve">Chả trách mà Đại sư huynh Lý Bố Y bọn họ lại tôn trọng sư phụ như vậy, thì ra quả nhiên là đã nhận sự dìu dắt của sư phụ. Sự dìu dắt này đương nhiên các danh sư ở Đại lục Thiên Huyền sao có thể so sánh được? Có thể nói là đã biến đá thành vàng, khiến họ trở thành nhân vật hàng đầu Đại lục Thiên Huyền.</w:t>
      </w:r>
    </w:p>
    <w:p>
      <w:pPr>
        <w:pStyle w:val="BodyText"/>
      </w:pPr>
      <w:r>
        <w:t xml:space="preserve">- Chúng Thần ở Đại lục Thiên Huyền tuy thô tục, thực lực bình thường nhưng tình yêu với Vị diện này thì không cần phải nói, những sự hy sinh vì Vị diện là trong sáng, khiến người khác với kính cẩn. Chính vì lòng khâm phục đó, khi họ chọn cách dùng Phong ấn Thần hồn, tạo thành Tinh Hà Kết Giới thì ta đã thầm trợ giúp. Nếu không ngươi nghĩ với Thần hồn của họ mà có thể khiến Tinh Hà Kết Giới vững chắc vậy sao? Dị tộc là một chủ nhân Vị diện, là cường giả cấp Chủ Thần, người mạnh nhất Đại lục Thiên Huyền khi đó cũng chỉ là Thiên Thần Đạo năm kiếp, khoảng cách đó đúng là không thể tính toán được.</w:t>
      </w:r>
    </w:p>
    <w:p>
      <w:pPr>
        <w:pStyle w:val="BodyText"/>
      </w:pPr>
      <w:r>
        <w:t xml:space="preserve">Tần Vô Song và Bao Bao nghe mà mồ hôi chảy rong ròng. Đại lục Thiên Huyền có thể gắng gượng đến ngày hôm nay vẫn phải dựa vào sự giúp đỡ của người ngoài.</w:t>
      </w:r>
    </w:p>
    <w:p>
      <w:pPr>
        <w:pStyle w:val="BodyText"/>
      </w:pPr>
      <w:r>
        <w:t xml:space="preserve">Tần Vô Song không nén được có phần ủ rũ, xem ra Đại lục Thiên Huyền thật sự là yếu ớt. Vị diện khá tương đồng với thời đại Thần Thoại ở Địa Cầu kiếp trước lại yếu ớt như vậy, trong lòng Tần Vô Song it nhiều cũng cảm thấy hổ thẹn.</w:t>
      </w:r>
    </w:p>
    <w:p>
      <w:pPr>
        <w:pStyle w:val="BodyText"/>
      </w:pPr>
      <w:r>
        <w:t xml:space="preserve">Nhưng hắn lại nghĩ, Bàn Cổ Chí Tôn Đại La không phải chỉ là Bàn Cổ Đại Thần khai thiên lập địa thời đại Thần Thoại ở kiếp trước đó sao?</w:t>
      </w:r>
    </w:p>
    <w:p>
      <w:pPr>
        <w:pStyle w:val="BodyText"/>
      </w:pPr>
      <w:r>
        <w:t xml:space="preserve">Mà hóa thành ba Chí Tôn Đại La không phải chính là biến ra điển cố Thần Thoại về Tam Thanh sao?</w:t>
      </w:r>
    </w:p>
    <w:p>
      <w:pPr>
        <w:pStyle w:val="BodyText"/>
      </w:pPr>
      <w:r>
        <w:t xml:space="preserve">Có lẽ, những gì địa cầu miêu tả về thời đại Thần Thoại không phải không có căn cứ.</w:t>
      </w:r>
    </w:p>
    <w:p>
      <w:pPr>
        <w:pStyle w:val="BodyText"/>
      </w:pPr>
      <w:r>
        <w:t xml:space="preserve">- Đương nhiên người cũng đừng nản lòng! Hừm hừm, nếu ngươi có thể hoàn toàn kế thừa y bát của ta, đừng nói là Chủ Thần, dù là Thiên Tôn ngươi cũng có thể tiêu diệt dễ như trở bàn tay. Có điều, đó chỉ là về mặt lý thuyết. Ngươi có thể tu luyện đến mức đó không, có thời gian tu luyện đến cảnh giới đó không thì ta còn hoài nghi. Theo quan sát của ta, Tinh Hà Kết Giới dưới sự công kích của Chủ Thần, không thể duy trì được quá mười vạn năm. ====</w:t>
      </w:r>
    </w:p>
    <w:p>
      <w:pPr>
        <w:pStyle w:val="BodyText"/>
      </w:pPr>
      <w:r>
        <w:t xml:space="preserve">Từ thời đại Chúng Thần đến nay cũng đã sáu bảy vạn năm, căn cứ lời của Đại sư huynh Lý Bố Y thì Tinh Hà Kết Giới nhiều nhất cũng chỉ giữ được một vạn năm nữa. Cộng lại cũng là bảy tám vạn năm.</w:t>
      </w:r>
    </w:p>
    <w:p>
      <w:pPr>
        <w:pStyle w:val="BodyText"/>
      </w:pPr>
      <w:r>
        <w:t xml:space="preserve">Tầm mắt cùa sư phụ thật là lợi hại, nói không quá mười vạn năm, quả nhiên là không qua được.</w:t>
      </w:r>
    </w:p>
    <w:p>
      <w:pPr>
        <w:pStyle w:val="BodyText"/>
      </w:pPr>
      <w:r>
        <w:t xml:space="preserve">Tần Vô Song quyết định trong một vạn năm này nhất định phải tu luyện đến cảnh giới Chủ Thần thì mới có thể đảm bảo cho vận mệnh của Đại lục Thiên Huyền, khi dị tộc xâm nhập là vô cùng nguy hiểm.</w:t>
      </w:r>
    </w:p>
    <w:p>
      <w:pPr>
        <w:pStyle w:val="BodyText"/>
      </w:pPr>
      <w:r>
        <w:t xml:space="preserve">Một vạn năm tu luyện đến Chủ Thần, nếu không có tạo hóa gì đặc biệt thì e là cả Vũ trụ Đại La này cũng chẳng thể tìm nổi loại thiên tài biến thái như thế. Dù gì thì Chủ Thần không phải chỉ dựa vào thiên phú là có được.</w:t>
      </w:r>
    </w:p>
    <w:p>
      <w:pPr>
        <w:pStyle w:val="BodyText"/>
      </w:pPr>
      <w:r>
        <w:t xml:space="preserve">Sự ra đời của mỗi Chủ Thần đều có một quá trình vô cùng gian nan. Trong Vũ trụ Đại La mênh mông, nói trong số vạn vạn tu luyện giả có một Chủ Thần vẫn là đánh giá cao, tỷ lệ thực tế có thể thấp hơn nhiều.</w:t>
      </w:r>
    </w:p>
    <w:p>
      <w:pPr>
        <w:pStyle w:val="BodyText"/>
      </w:pPr>
      <w:r>
        <w:t xml:space="preserve">Nhưng Tần Vô Song lại có tạo hóa nghịch thiên, Lý Huyền Phong đã trải sẵn đường cho hắn, điều này kẻ khác không thể ngưỡng mộ kịp, thậm chí có thể nói là chỉ dám nghĩ không dám cầu.</w:t>
      </w:r>
    </w:p>
    <w:p>
      <w:pPr>
        <w:pStyle w:val="BodyText"/>
      </w:pPr>
      <w:r>
        <w:t xml:space="preserve">Dù sao thì chẳng có Thiên Thần Đạo chín kiếp cường giả nào rỗi hơi thiêu rụi Thần hồn của mình, cô đọng lại thành tinh hoa rồi cho người khác cả.</w:t>
      </w:r>
    </w:p>
    <w:p>
      <w:pPr>
        <w:pStyle w:val="BodyText"/>
      </w:pPr>
      <w:r>
        <w:t xml:space="preserve">Lý Huyền Phong là do đến bước đường cùng không còn lựa chọn nào khác nên mới làm như vậy.</w:t>
      </w:r>
    </w:p>
    <w:p>
      <w:pPr>
        <w:pStyle w:val="BodyText"/>
      </w:pPr>
      <w:r>
        <w:t xml:space="preserve">- Đồ nhi, hãy nhớ kỹ, khi thực lực không thể chống chọi với Chủ Thần thì đừng lấy trứng chọi đá, ngươi sẽ không có bất cứ khả năng nào sống sót đâu. Cường giả trên Chủ Thần thì càng không được nghĩ đến việc mạo phạm. Ta có thể không khách khí mà nói cho ngươi biết rằng, cường giả ở cấp Thiên Vũ Thánh Hoàng, dù chỉ dùng một ngón tay thôi cũng đủ khiến Vị diện này của ngươi bị hủy diệt hoàn toàn! Chủ Thần trước mặt Thiên Vũ Thánh Hoàng cũng chỉ như con kiến, di một ngón tay là chết!</w:t>
      </w:r>
    </w:p>
    <w:p>
      <w:pPr>
        <w:pStyle w:val="BodyText"/>
      </w:pPr>
      <w:r>
        <w:t xml:space="preserve">Lời nói này là muốn cảnh cái Tần Vô Song, trước khi thực lực chưa hoàn thiện đừng nghĩ đến việc đối kháng trực diện với dị tộc.</w:t>
      </w:r>
    </w:p>
    <w:p>
      <w:pPr>
        <w:pStyle w:val="BodyText"/>
      </w:pPr>
      <w:r>
        <w:t xml:space="preserve">- Đồ nhi, ta từng nói với ngươi, trong Thất Tuyệt Liên Hoàn Trận bao hàm tinh hoa khắp nơi của Đại lục Thiên Huyền. Còn bên ngoài trận pháp thông đến cả Tinh Hà mênh mông, Vũ trụ Đại La không biên giới. Vì thế ta có thể cho ngươi biết, nếu đối kháng với dị tộc ngươi nhất thiết phải rời khỏi Đại lục Thiên Huyền để tu luyện. Nếu không, dưới Tinh Hà Kết Giới, ngươi mãi mãi không thể thành Chủ Thần được. Trước khi dị tộc tấn công vào trong, chắc chắn ngươi không có bất cứ hy vọng nào. Ngươi muốn hỏi là, có Tinh Hà Kết Giới thì làm thế nào để rời khỏi Đại lục Thiên Huyền? Ha ha, đúng là họ không có cách, nhưng ta là ai chứ? Ta có cách! Một Thiên Vũ Thánh Hoàng luôn luôn có cách đi vào Vị diện bình thường. Dù phòng ngự có tốt thế nào cũng không thể ngăn cản được. Ở Đệ thất hoàn này ta đã làm cho ngươi một Truyền tống Thông đạo, thông đến một Vị diện cấp cao. Tu luyện ở đó, tốc độ sẽ nhanh hơn ở Đại lục Thiên Huyền mười lần!</w:t>
      </w:r>
    </w:p>
    <w:p>
      <w:pPr>
        <w:pStyle w:val="BodyText"/>
      </w:pPr>
      <w:r>
        <w:t xml:space="preserve">Lại là một con đường đã dọn sẵn, trong lòng Tần Vô Song cảm khái vô ngần. Sư phụ sắp xếp quả thực quá thỏa đáng, đúng là đã suy nghĩ chu đáo về vận mệnh Đại lục Thiên Huyền.</w:t>
      </w:r>
    </w:p>
    <w:p>
      <w:pPr>
        <w:pStyle w:val="BodyText"/>
      </w:pPr>
      <w:r>
        <w:t xml:space="preserve">Tần Vô Song cảm thấy phấn chấn hơn, giờ hắn chỉ hận không thể lập tức tu luyện đến Chân Thần Đạo đỉnh phong, không thể chờ được xem những tồn tại khác ngoài Vị diện này!</w:t>
      </w:r>
    </w:p>
    <w:p>
      <w:pPr>
        <w:pStyle w:val="Compact"/>
      </w:pPr>
      <w:r>
        <w:t xml:space="preserve">Ủng hộ chỉ với 1 click và 5s ! (adf.ly/4EmoB)</w:t>
      </w:r>
      <w:r>
        <w:br w:type="textWrapping"/>
      </w:r>
      <w:r>
        <w:br w:type="textWrapping"/>
      </w:r>
    </w:p>
    <w:p>
      <w:pPr>
        <w:pStyle w:val="Heading2"/>
      </w:pPr>
      <w:bookmarkStart w:id="923" w:name="chương-901"/>
      <w:bookmarkEnd w:id="923"/>
      <w:r>
        <w:t xml:space="preserve">901. Chương 901</w:t>
      </w:r>
    </w:p>
    <w:p>
      <w:pPr>
        <w:pStyle w:val="Compact"/>
      </w:pPr>
      <w:r>
        <w:br w:type="textWrapping"/>
      </w:r>
      <w:r>
        <w:br w:type="textWrapping"/>
      </w:r>
    </w:p>
    <w:p>
      <w:pPr>
        <w:pStyle w:val="BodyText"/>
      </w:pPr>
      <w:r>
        <w:t xml:space="preserve">Chương 901: Đại lễ của Đệ thất hoàn</w:t>
      </w:r>
    </w:p>
    <w:p>
      <w:pPr>
        <w:pStyle w:val="BodyText"/>
      </w:pPr>
      <w:r>
        <w:t xml:space="preserve">Đối với Đại lục Thiên Huyền mà nói, tồn tại của Thất Tuyệt Liên Hoàn Trận, xác thực là một đại thu hoạch ngoài ý muốn, thậm chí có thể nói là một tia hy vọng duy nhất để thoát vây của Đại lục Thiên Huyền.</w:t>
      </w:r>
    </w:p>
    <w:p>
      <w:pPr>
        <w:pStyle w:val="BodyText"/>
      </w:pPr>
      <w:r>
        <w:t xml:space="preserve">Tần Vô Song là chủ nhân mới của Thất Tuyệt Liên Hoàn Trận, đương nhiên cũng cần phải gánh vác trách nhiệm lớn lao chưa từng có.</w:t>
      </w:r>
    </w:p>
    <w:p>
      <w:pPr>
        <w:pStyle w:val="BodyText"/>
      </w:pPr>
      <w:r>
        <w:t xml:space="preserve">- Đồ nhi, dưới Thiên Thần Đạo, nhiều nhất chỉ có thể xem là làm nóng người. Chỉ có tiến vào Thiên Thần Đạo, mới có thể cảm nhận được cái gọi là Thiên đạo tàn khốc. Thiên đạo vô tình, dưới quy tắc, Thiên Võ Thánh Hoàng cũng vậy, người bình thường cũng vậy, dưới quy tắc tuyệt đối, đều là quân cờ của Thiên đạo mà thôi. Còn người cầm cờ, vĩnh viễn là số ít. Được rồi, nói những lời này cũng xa xôi quá, tin rằng ngươi hiện tại trông đợi nhất, ở Đệ thất hoàn này, ta sẽ vì ngươi để lại bao nhiêu thứ tốt. Ha ha ha.</w:t>
      </w:r>
    </w:p>
    <w:p>
      <w:pPr>
        <w:pStyle w:val="BodyText"/>
      </w:pPr>
      <w:r>
        <w:t xml:space="preserve">Lý Huyền Phong nói đến đây, khẩu khí rõ ràng sang sảng rất nhiều, cũng là từ thương cảm trước đó đi ra.</w:t>
      </w:r>
    </w:p>
    <w:p>
      <w:pPr>
        <w:pStyle w:val="BodyText"/>
      </w:pPr>
      <w:r>
        <w:t xml:space="preserve">Bao Bao mặt mày chấn động, nói thật, những đại đạo lý này, nó không phải rất có hứng thú. Nó tới Thất Tuyệt Liên Hoàn Trận, chính là vì nhận thức các loại trang bị bảo bối.</w:t>
      </w:r>
    </w:p>
    <w:p>
      <w:pPr>
        <w:pStyle w:val="BodyText"/>
      </w:pPr>
      <w:r>
        <w:t xml:space="preserve">Nó hiện tại cuối cùng cũng hiểu được tin đồn, tại sao nói có được trận pháp Thái cổ này, có thể áp đảo được đỉnh của Đại lục Thiên Huyền.</w:t>
      </w:r>
    </w:p>
    <w:p>
      <w:pPr>
        <w:pStyle w:val="BodyText"/>
      </w:pPr>
      <w:r>
        <w:t xml:space="preserve">Đây không phải là áp đảo trên đỉnh Đại lục Thiên Huyền đơn giản như vậy. Tùy tiện có một món bảo vật, chỉ sợ cũng có thể áp đảo đỉnh phong của Đại lục Thiên Huyền. So sánh ra, Đại lục Thiên Huyền kỳ thực là quá nhỏ bé, dưới bối cảnh của Vũ trụ Đại La, quả thực là nhỏ bé không đáng nhắc đến.</w:t>
      </w:r>
    </w:p>
    <w:p>
      <w:pPr>
        <w:pStyle w:val="BodyText"/>
      </w:pPr>
      <w:r>
        <w:t xml:space="preserve">- Đồ nhi, khi ngươi làm người kế thừa Thất Tuyệt Liên Hoàn Trận, ta đã vì ngươi bố trí một cánh cửa, bây giờ cánh cửa đó đã mở ra rồi. Có thể xông vào cánh cửa này hay không, còn phải xem tạo hóa của ngươi. Đến đây, ở Đệ thất hoàn này, ta chuẩn bị cho ngươi rất nhiều thứ, đương nhiên, trước khi thực lực của ngươi đạt đến, có một số thứ, ngươi chưa hẳn lấy đi được. Và có một số thứ, ngươi lấy đi được, nhưng tạm thời cũng chưa hẳn dùng được.</w:t>
      </w:r>
    </w:p>
    <w:p>
      <w:pPr>
        <w:pStyle w:val="BodyText"/>
      </w:pPr>
      <w:r>
        <w:t xml:space="preserve">Trung tâm của Thất Tuyệt Liên Hoàn Trận, chính là Đệ thất hoàn. Bước từng bước một qua sáu hoàn đầu tiên, cuối cùng cũng đi đến Đệ thất hoàn, tâm tình của Tần Vô Song ngược lại bình tĩnh rất nhiều.</w:t>
      </w:r>
    </w:p>
    <w:p>
      <w:pPr>
        <w:pStyle w:val="BodyText"/>
      </w:pPr>
      <w:r>
        <w:t xml:space="preserve">- Món bảo vật đầu tiên ta muốn đưa cho ngươi một, đương nhiên vẫn là vũ khí. Phàm là có nơi tu luyện, vũ khí vĩnh viễn là vị trí đầu tiên. Ngươi cũng biết, ở Đệ lục hoàn, ta đã tặng cho ngươi vũ khí Chân Thần Đạo chín kiếp đỉnh phong, cho nên, tiếp theo vũ khí mà ta tặng cho người, tổng cộng ba mươi món. Trong đó, mạnh nhất chỉ có mười món. Mười món vũ khí này, bất cứ món nào, đặt ở trong các Đại Tinh vực đều sẽ khiến vô số tu luyện giả vì nó mà mất mạng. Cấp bậc thấp nhất của bọn chúng, chính là Chủ Thần Khí!</w:t>
      </w:r>
    </w:p>
    <w:p>
      <w:pPr>
        <w:pStyle w:val="BodyText"/>
      </w:pPr>
      <w:r>
        <w:t xml:space="preserve">Chủ Thần Khí? Vẫn chỉ là cấp bậc thấp nhất trong mười món mạnh nhất?</w:t>
      </w:r>
    </w:p>
    <w:p>
      <w:pPr>
        <w:pStyle w:val="BodyText"/>
      </w:pPr>
      <w:r>
        <w:t xml:space="preserve">- Hai mươi món khác, chính là vũ khí các kiếp của Thiên Thần Đạo, mỗi kiếp một loại khác nhau. Chẳng có gì lạ, vi sư cũng không phải vì ngươi mà chuẩn bị, mà là chuẩn bị cho các trợ thủ của ngươi. Ngươi muốn Khí Trùng Tinh Hà, muốn bảo vệ Đại lục Thiên Huyền, muốn trở thành một người trí dũng kiệt xuất trong Vũ trụ Đại La, nhất định phải có trợ thủ! Biết hay không? Mấu chốt vẫn là mười món vũ khí mạnh nhất. Trong đó Chủ Thần Khí có bảy món, chính là đưa cho bảy vị sư huynh, sư tỷ của ngươi. Còn có hai món, là Thiên Tôn Thần Khí, chính là một đôi Thần kiếm, tên là Thiên Chi và Khuê Lang. Món cuối cùng, là Thánh Hoàng Thần Khí mà sư phụ đã tự mình luyện chế, cũng là Thánh Hoàng Thần Khí mà năm đó bản thân ta cũng chưa từng sử dụng qua!</w:t>
      </w:r>
    </w:p>
    <w:p>
      <w:pPr>
        <w:pStyle w:val="BodyText"/>
      </w:pPr>
      <w:r>
        <w:t xml:space="preserve">Bảy món Chủ Thần Khí, hai món Thiên Tôn Thần Khí, một món Thánh Hoàng Thần Khí! Phần đại lễ này, khiến Tần Vô Song triệt để ngây người kinh hãi.</w:t>
      </w:r>
    </w:p>
    <w:p>
      <w:pPr>
        <w:pStyle w:val="BodyText"/>
      </w:pPr>
      <w:r>
        <w:t xml:space="preserve">Điều này hiển nhiên đã vượt quá phạm vi tưởng tượng của hắn, chỉ có thể mạnh mẽ tiêu hóa. Còn Bao Bao dứt khoát trực tiếp choáng váng. Chủ Thần Khí, Thiên Tôn Thần Khí, còn có Thánh Hoàng Thần Khí?</w:t>
      </w:r>
    </w:p>
    <w:p>
      <w:pPr>
        <w:pStyle w:val="BodyText"/>
      </w:pPr>
      <w:r>
        <w:t xml:space="preserve">Những khái niệm hoàn toàn mới này, hoàn toàn phá vỡ cái nhìn thực lực trước đó của nó.</w:t>
      </w:r>
    </w:p>
    <w:p>
      <w:pPr>
        <w:pStyle w:val="BodyText"/>
      </w:pPr>
      <w:r>
        <w:t xml:space="preserve">- Bảy vị sư huynh sư tỷ của ngươi là ta đích thân điểm hóa, sử dụng Thần Dịch Đan mà ta luyện chế, thoát thai hoán cốt, không nói là trùng kích Thiên Tôn, sau này vẫn là có hy vọng trùng kích một chút thánh vị Chủ Thần. Đương nhiên, đây chỉ là khả năng trên lý luận. Vì Tinh Hà Kết Giới của Đại lục Thiên Huyền, khiến bọn họ tạm thời căn bản vô lực đạt được đột phá. Nhưng mà, bọn họ có thể tạm thời không cách nào đạt được đột phá, nhưng chỉ cần cứ tu luyện, tiếp tục những khổ công này, đợi một ngày nào đó khi Tinh Hà Kết Giới vỡ tan, nhất định sẽ có hồi báo không thể tưởng tượng được. Hơn nữa, nếu ngươi mong muốn, có thể dẫn bọn họ từ Thông đạo Truyền tống của Đệ thất hoàn, tiến vào Truyền tống Vị diện mà ta để lại trước cho các ngươi. Đến đó tu luyện, một ngày luyện công, có thể so sánh với một năm của Đại lục Thiên Huyền. Ngươi phải nhớ kỹ, khi thực lực của ngươi chưa tiến vào Chân Thần Đạo đỉnh phong, nhất định không được khởi động Truyền Tống Trận. Vì trong quá trình truyền tống, hoặc là ngươi thực hiện đột phá, hoặc là ngươi trực tiếp bị Thông đạo Truyền tống cắn nuốt, còn liên lụy đến cả các sư huynh của ngươi. Về phần bảy món Chủ Thần Khí, cũng là một phần lễ vật ta để lại cho bảy người bọn họ. Ngươi nhất định sẽ hoài nghi, tại sao ta không sớm đưa cho bọn họ, mà phải thông qua tay ngươi đưa cho bọn họ? Việc này kỳ thực rất đơn giản, thứ nhất, Thất Tuyệt Liên Hoàn Trận này, ngươi là trung tâm, ngươi là người truyền thừa tư tưởng của ta, bọn họ nhiều nhất cũng chỉ là trợ thủ của ngươi, là phụ tá cho sự tồn tại của ngươi. Những thứ này, thông qua tay ngươi, có thể khiến ngươi làm thuận nước dong thuyền, khiến cho bọn họ càng thêm tâm phục khẩu phục phò tá ngươi. Thứ hai, nếu ngươi không có được trận pháp bên trong, ta cũng không muốn để Chủ Thần Khí bại lộ ra ngoài. Một khi Đại lục Thiên Huyền bị Dị tộc công phá, Chủ Thần Khí nhất định sẽ bị Dị tộc phát hiện, đến lúc đó, trận pháp này của ta, có lẽ sẽ bị người ta biết được, gây nên chủ ý các phương diện của cường giả. Cứ như vậy, sẽ trái ngược với ước nguyện ban đầu khi ta xây dựng trận pháp ở đây.</w:t>
      </w:r>
    </w:p>
    <w:p>
      <w:pPr>
        <w:pStyle w:val="BodyText"/>
      </w:pPr>
      <w:r>
        <w:t xml:space="preserve">Tần Vô Song giật mình hiểu được, thì ra còn có một tầng quan hệ này. Xem ra sư phụ cũng không có nhiều tin tưởng đối với việc Đại sư huynh bọn họ độc lập chống cự lại Dị tộc, lo lắng Chủ Thần Khí làm bại lộ bí mật của trận pháp, từ đó bại lộ bí mật của sư phụ.</w:t>
      </w:r>
    </w:p>
    <w:p>
      <w:pPr>
        <w:pStyle w:val="BodyText"/>
      </w:pPr>
      <w:r>
        <w:t xml:space="preserve">- Đồ nhi, không phải ta khinh thường bảy sư huynh của ngươi. Bảy sư huynh của ngươi là ta điểm hóa, ta cũng hy vọng bọn họ có thể trưởng thành. Nhưng mà, dưới hoàn cảnh như vậy của Đại lục Thiên Huyền, bọn họ không thể trưởng thành đến trình độ có thể đối kháng với Dị tộc. Chỉ có ngươi, người kế thừa tư tưởng của ta, mới có thể đánh đuổi Dị tộc! Không khách khí mà nói, Thần Khí Mê Cung cũng vậy, Thiên Huyền Thất Tử cũng vậy, bọn họ đều không thể chống lại Dị tộc, ngươi mới là cứu tinh duy nhất của Đại lục Thiên Huyền! Không cần hoài nghi lời của ta, ta đã điều tra qua Dị tộc, thực lực của bọn chúng, đáng sợ hơn Đại lục Thiên Huyền nhiều. Nếu bọn chúng vừa bắt đầu đã toàn lực tiến công Đại lục Thiên Huyền, các ngươi thậm chí ngay cả cơ hội chống cự cũng không có! Vị diện nơi Dị tộc ở, có quan hệ bám váy với chủ nhân của Tinh vực Đại Càn mà các ngươi đang ở. Bọn chúng có hai Chủ Thần! Hai Chủ Thần cũng được rồi! Đáng sợ nhất vẫn là một khi bọn chúng gặp phải ngăn trở, thậm chí có thể dẫn tới Chủ nhân Tinh vực, đó có thể là tồn tại của cấp bậc Thiên Tôn!</w:t>
      </w:r>
    </w:p>
    <w:p>
      <w:pPr>
        <w:pStyle w:val="BodyText"/>
      </w:pPr>
      <w:r>
        <w:t xml:space="preserve">Bao Bao lắc lắc đầu lưỡi, thầm thì nói:</w:t>
      </w:r>
    </w:p>
    <w:p>
      <w:pPr>
        <w:pStyle w:val="BodyText"/>
      </w:pPr>
      <w:r>
        <w:t xml:space="preserve">- Lão Đại, Đại lục Thiên Huyền này cũng quá xui xẻo, tại sao lại bị bọn đám người Dị tộc biến thái như vậy nhìn trúng chứ?</w:t>
      </w:r>
    </w:p>
    <w:p>
      <w:pPr>
        <w:pStyle w:val="BodyText"/>
      </w:pPr>
      <w:r>
        <w:t xml:space="preserve">- Đám người Dị tộc mà Đại lục Thiên Huyền các ngươi gọi, kỳ thực không phải gọi là Dị tộc. Bọn chúng cũng là có Vị diện của mình, Vị diện mà bọn chúng ở, tên là Đại lục Phong Vân. Hai Chủ Thần, một người tên là Phong Chủ Thần, một người tên là Vân Chủ Thần. Hai tên gia hỏa này, một nam một nữ, đều có quan hệ với Thiên Tôn của Tinh vực Đại Càn.</w:t>
      </w:r>
    </w:p>
    <w:p>
      <w:pPr>
        <w:pStyle w:val="BodyText"/>
      </w:pPr>
      <w:r>
        <w:t xml:space="preserve">- Đại lục Phong Vân!</w:t>
      </w:r>
    </w:p>
    <w:p>
      <w:pPr>
        <w:pStyle w:val="BodyText"/>
      </w:pPr>
      <w:r>
        <w:t xml:space="preserve">Tần Vô Song khẽ đọc lại một lần, nhớ kỹ cái tên này. Cách gọi Dị tộc quá mức mơ hồ, sau này muốn điều tra, cũng là phiền toái. Có cơ sở này, sau này muốn điều tra Đại lục Phong Vân, cũng sẽ dễ dàng hơn một chút.</w:t>
      </w:r>
    </w:p>
    <w:p>
      <w:pPr>
        <w:pStyle w:val="BodyText"/>
      </w:pPr>
      <w:r>
        <w:t xml:space="preserve">- Đồ nhi a, Đại lục Phong Vân chính là Vị diện có Chủ nhân Vị diện, nếu ngươi muốn đối phó bọn chúng, cũng không thể làm bừa, nếu như vậy, khẳng định sẽ khiến Chủ nhân Tinh vực nổi giận lôi đình, thậm chí liên lụy tới tồn tại của cấp bậc Thánh Hoàng. Toàn bộ Vũ trụ Đại La, mặc dù cá lớn nuốt cá bé, nhưng đều là thực hiện sát bên giới của quy tắc. Trừ phi thực lực của ngươi cường đại đến mức coi thường sự tồn tại của rất nhiều Thánh Hoàng, bằng không, tuyệt đối không thể công nhiên dẫm lên quy tắc. Đại lục Phong Vân này dám ức hiếp các ngươi lộ liễu như vậy, chính là vì, Đại lục Thiên Huyền các ngươi không có Chủ nhân Vị diện, không có đăng ký ở chỗ Tinh vực Đại Càn. Nếu có đăng ký ở chỗ Tinh vực Đại Càn, xem như là thành viên chính thức trong Liên minh Tinh vực. Đại lục Phong Vân cho dù muốn đối phó các ngươi, cũng cần phải lợi dụng quy tắc, chứ không phải mạnh mẽ xâm lấn, công nhiên làm cường đạo.</w:t>
      </w:r>
    </w:p>
    <w:p>
      <w:pPr>
        <w:pStyle w:val="BodyText"/>
      </w:pPr>
      <w:r>
        <w:t xml:space="preserve">- Quy tắc…</w:t>
      </w:r>
    </w:p>
    <w:p>
      <w:pPr>
        <w:pStyle w:val="BodyText"/>
      </w:pPr>
      <w:r>
        <w:t xml:space="preserve">Tần Vô Song cẩn thận lĩnh hội hai chữ này. Đây thật ra không phải là hai từ xa lạ. Địa Cầu của kiếp trước, giữa nước này với nước kia kỳ thực không phải cũng như vậy sao. Xâm lược dã man dưới một hệ thống, sẽ bị dần dàn đào thải, đã không có người dùng rồi.</w:t>
      </w:r>
    </w:p>
    <w:p>
      <w:pPr>
        <w:pStyle w:val="BodyText"/>
      </w:pPr>
      <w:r>
        <w:t xml:space="preserve">Nhưng muốn đối phó với một quốc gia, dưới hệ thống, cũng có thể lợi dụng lỗ hổng của trò chơi quy tắc, thông qua các loại con đường, thực hiện đả kích đường đường chính chính.</w:t>
      </w:r>
    </w:p>
    <w:p>
      <w:pPr>
        <w:pStyle w:val="BodyText"/>
      </w:pPr>
      <w:r>
        <w:t xml:space="preserve">Nói thẳng ra là, vẫn là ở chỗ thực lực, thực lực mạnh, năng lực hoạt động mạnh, bắt được kẽ hở của quy tắc, tìm được một kẽ hở liền có thể mở ra.</w:t>
      </w:r>
    </w:p>
    <w:p>
      <w:pPr>
        <w:pStyle w:val="BodyText"/>
      </w:pPr>
      <w:r>
        <w:t xml:space="preserve">Còn thực lực yếu, cho dù lỗ hổng rất rộng, tự bảo vệ mình còn khó, làm gì còn có rãnh rỗi đi ngấm ngầm mưu hại người khác?</w:t>
      </w:r>
    </w:p>
    <w:p>
      <w:pPr>
        <w:pStyle w:val="BodyText"/>
      </w:pPr>
      <w:r>
        <w:t xml:space="preserve">- Được rồi, những vấn đề này, tạm thời không nói đến. Vũ khí là phần đại lễ thứ nhất. Còn về phần đại lễ thứ hai, đương nhiên là loại trang bị Chiến y Thiên Thần Đạo này, đại khái trang bị giống như vũ khí. Đồ nhi, ta cần phải nói với ngươi, cho dù là vũ khí Thiên Thần Đạo, hay là chiến y Thiên Thần Đạo, ngươi không cần sử dụng trong phạm vi Chân Thần Đạo. Đối với ngươi chỉ có hại không có lợi. Chỉ cần sau khi ngươi tiến vào Thiên Thần Đạo, cho dù là Thánh Hoàng Khí, ngươi cũng có thể dùng. Đây là một loại quy tắc. Ngươi cho dù là Chân Thần Đạo đỉnh phong, cũng không được. Vì quy tắc của Thiên Thần Đạo, hoàn toàn không giống với Chân Thần Đạo. Một khi ngươi tiến vào Thiên Thần Đạo, cho dù là một kiếp, cũng có thể sử dụng Thánh Hoàng Thần Khí. Đương nhiên, uy lực như thế nào khẳng định là phải phụ thuộc vào thực lực. Những trang bị Thiên Thần Đạo và vũ khí Thiên Thần Đạo, kỳ thực là vì tương lai của ngươi mà chuẩn bị.</w:t>
      </w:r>
    </w:p>
    <w:p>
      <w:pPr>
        <w:pStyle w:val="BodyText"/>
      </w:pPr>
      <w:r>
        <w:t xml:space="preserve">Tần Vô Song yên lặng nhớ kỹ, chỉ dạy của sư phụ, từ trước đến nay hắn chưa bao giờ xem là gió thoảng bên tai.</w:t>
      </w:r>
    </w:p>
    <w:p>
      <w:pPr>
        <w:pStyle w:val="BodyText"/>
      </w:pPr>
      <w:r>
        <w:t xml:space="preserve">- Phần đại lễ thứ ba, mấy hoàn trước đó, cũng xuất hiện qua, đó chính là tay đấm miễn phí. Bất kể là Tử Điện Phần Diệm Thú, hay là mười hai Phong ấn Đồ quyển, đó đều là tay đấm miễn phí. Hôm nay, lần này ta tặng cho ngươi, lại là Thiên Thần Khôi Lỗi của Thiên Thần Đạo! Thực lực của Thiên Thần Khôi Lỗi này, cũng không phải kém. Lực chiến đấu của mỗi một tên Thiên Thần Khôi Lỗi, đều giống như đúc người thật. Cho ngươi tùy tâm điều khiển. Hắc hắc, nhưng ta phải nói trước với ngươi. Ta nhiều nhất cũng chỉ chuẩn bị cho ngươi Thiên Thần Khôi Lỗi sáu kiếp. Chủ Thần Khôi Lỗi cũng không có. Không phải ta chuẩn bị không được mà là thân phận của Chủ Thần rất đặc thù. Một khi mất tích, sẽ dẫn tới khủng hoảng, đưa tới rất nhiều bất tiện. Cho nên ta không có đi mạo hiểm. Thiên Thần Khôi Lỗi này, ta cũng chuẩn bị cho ngươi mười hai con. Mười hai con linh thú của Phong ấn Đồ quyển, đến đây có thể khôi phục tự do rồi. Ta sẽ cho ngươi chú ngữ cởi bỏ phong ấn.</w:t>
      </w:r>
    </w:p>
    <w:p>
      <w:pPr>
        <w:pStyle w:val="BodyText"/>
      </w:pPr>
      <w:r>
        <w:t xml:space="preserve">Mười hai Phong ấn Đồ quyển, Tần Vô Song ban đầu đã nhận lời với bọn chúng, nhất định sẽ khôi phục tự do cho bọn chúng, hiện giờ nghe sư phụ sắp xếp như vậy, trong lòng cực kỳ thán phục. Tâm tư của sư phụ quả nhiên là tinh tế, với thực lực cường đại của hắn, có thể để ý đến mấy con tiểu linh thú, thật sự là khó làm được!</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24" w:name="chương-902"/>
      <w:bookmarkEnd w:id="924"/>
      <w:r>
        <w:t xml:space="preserve">902. Chương 902</w:t>
      </w:r>
    </w:p>
    <w:p>
      <w:pPr>
        <w:pStyle w:val="Compact"/>
      </w:pPr>
      <w:r>
        <w:br w:type="textWrapping"/>
      </w:r>
      <w:r>
        <w:br w:type="textWrapping"/>
      </w:r>
    </w:p>
    <w:p>
      <w:pPr>
        <w:pStyle w:val="BodyText"/>
      </w:pPr>
      <w:r>
        <w:t xml:space="preserve">Chương 902: Đại lễ không ngừng.</w:t>
      </w:r>
    </w:p>
    <w:p>
      <w:pPr>
        <w:pStyle w:val="BodyText"/>
      </w:pPr>
      <w:r>
        <w:t xml:space="preserve">Thiên Thần Khôi Lỗi, mặc dù không có Chủ Thần Khôi Lỗi, Tần Vô Song vẫn là cảm thấy vô cùng hưởng thụ. Đây thật sự là một phần hậu lễ. Đối với Tần Vô Song mà nói, hiện tại thiếu nhất chính là nhân thủ.</w:t>
      </w:r>
    </w:p>
    <w:p>
      <w:pPr>
        <w:pStyle w:val="BodyText"/>
      </w:pPr>
      <w:r>
        <w:t xml:space="preserve">Nhất là thời điểm Dị tộc xâm lấn, Tinh Hà Kết Giới sắp sửa vỡ tan, Thiên Thần Đạo cường giả, đó là sự tồn tại vô cùng thực dụng.</w:t>
      </w:r>
    </w:p>
    <w:p>
      <w:pPr>
        <w:pStyle w:val="BodyText"/>
      </w:pPr>
      <w:r>
        <w:t xml:space="preserve">Nhiều hơn một Thiên Thần Đạo cường giả, chính là nhiều thêm một phần bảo đảm!</w:t>
      </w:r>
    </w:p>
    <w:p>
      <w:pPr>
        <w:pStyle w:val="BodyText"/>
      </w:pPr>
      <w:r>
        <w:t xml:space="preserve">- Mười hai Thiên Thần Khôi Lỗi này, không giống với khôi lỗi phong ấn bình thường, chính là có thể lợi hại hơn trước. Tiến độ tu luyện giống như tu luyện giả bình thường, hoàn toàn không có vấn đề. Trang bị và vũ khí của bọn chúng, cũng không cần ngươi lo lắng, đều là có phân phối. Loại tay chân này, gọi ra vừa đến, đến là có thể chiến đấu, ha ha, rất vừa lòng chứ? Đồ nhi, Cửu Cung Quy Nhất Kiếm Trận của Đệ lục hoàn, ngươi hoàn toàn có thể cho những Thiên Thần Khôi Lỗi này tu luuyện. Ta có thể chính xác nói với ngươi, nếu Thiên Thần Khôi Lỗi sáu kiếp thi triển kiếm trận này, cho dù là Chủ Thần, cũng phải chật vật!</w:t>
      </w:r>
    </w:p>
    <w:p>
      <w:pPr>
        <w:pStyle w:val="BodyText"/>
      </w:pPr>
      <w:r>
        <w:t xml:space="preserve">Tần Vô Song trong lòng rùng mình, đối tượng thi triển Cửu Cung Quy Nhất Kiếm Trận, lại có thể đến Thiên Thần Đạo sáu kiếp, còn có thể tiếp tục tu luyện, xem ra uy lực của kiếm trận đó, quả nhiên là bất phàm.</w:t>
      </w:r>
    </w:p>
    <w:p>
      <w:pPr>
        <w:pStyle w:val="BodyText"/>
      </w:pPr>
      <w:r>
        <w:t xml:space="preserve">- Đồng dạng, nếu ngươi có chín Chủ Thần cùng nhau thi triển kiếm trận này, ha ha, Thiên Tôn cũng phải trông chừng mà chạy!</w:t>
      </w:r>
    </w:p>
    <w:p>
      <w:pPr>
        <w:pStyle w:val="BodyText"/>
      </w:pPr>
      <w:r>
        <w:t xml:space="preserve">Lý Huyền Phong rất là tự hào.</w:t>
      </w:r>
    </w:p>
    <w:p>
      <w:pPr>
        <w:pStyle w:val="BodyText"/>
      </w:pPr>
      <w:r>
        <w:t xml:space="preserve">- Đương nhiên, ngươi cũng không cần nghĩ quá nhiều, trước mắt đối với ngươi mà nói, chín Chủ Thần căn bản là người si nói mộng. Mười hai Thiên Thần Khôi Lỗi này, cũng không có tư chất đột phá Chủ Thần. Nhưng mà, tu vi của bọn họ vẫn là tương đối cân đối, ít nhất có Thiên Thần Đạo ba kiếp, đại bộ phận là Thiên Thần Đạo bốn, năm kiếp. Có hai con còn là Thiên Thần Đạo sáu kiếp. Là Thiên Thần Cao cấp!</w:t>
      </w:r>
    </w:p>
    <w:p>
      <w:pPr>
        <w:pStyle w:val="BodyText"/>
      </w:pPr>
      <w:r>
        <w:t xml:space="preserve">Có những Thiên Thần Khôi Lỗi này, sức mạnh của Tần Vô Song cũng là đủ rồi.</w:t>
      </w:r>
    </w:p>
    <w:p>
      <w:pPr>
        <w:pStyle w:val="BodyText"/>
      </w:pPr>
      <w:r>
        <w:t xml:space="preserve">Đáng tiếc là, Thiên Thần Khôi Lỗi này, vẫn là cần sau khi Tần Vô Song tự thân có thực lực Thiên Thần Đạo, mới có thể thao túng, bằng không, cũng sẽ bị cắn trả.</w:t>
      </w:r>
    </w:p>
    <w:p>
      <w:pPr>
        <w:pStyle w:val="BodyText"/>
      </w:pPr>
      <w:r>
        <w:t xml:space="preserve">Đây đương nhiên vẫn là duyên cớ quy tắc Thiên Thần Đạo. Cứ như vậy, Tần Vô Song càng có thêm động lực để trùng kích Thiên Thần Đạo.</w:t>
      </w:r>
    </w:p>
    <w:p>
      <w:pPr>
        <w:pStyle w:val="BodyText"/>
      </w:pPr>
      <w:r>
        <w:t xml:space="preserve">- Phần đại lễ thứ tư chính là một môn thần thông, tên là Thiên Cương Địa Sát Huyễn Hình Thần Thông. Môn thần thông này, cũng là thần thông cần thiết để ngươi lang bạt ở Vũ trụ Đại La. Môn thần thông này có thể khiến khi ngươi lang bạt ở Vũ trụ Đại La, việc hành sự có thể thành công một nửa. Tu luyện môn thần thông này, có thể tùy ý huyễn hóa hình dạng, mỗi khi ngươi đến một Vị diện nào đó, đều có thể bắt chước hình dạng của tu luyện giả Vị diện đó, để tránh bản thân nhìn qua chính là khách ngoại lai. Ngươi cũng biết, rất nhiều Vị diện giống như Đại lục Thiên Huyền các ngươi, đối với tu luyện giả đến từ bên ngoài, đều là vô cùng bài xích. Dù sao, có thể vượt qua Vị diện, ít nhất là Thiên Thần Đạo cường giả. Một Thiên Thần Đạo cường giả xuất hiện trong địa bàn của người khác tất nhiên sẽ dẫn tới sự đề phòng.</w:t>
      </w:r>
    </w:p>
    <w:p>
      <w:pPr>
        <w:pStyle w:val="BodyText"/>
      </w:pPr>
      <w:r>
        <w:t xml:space="preserve">Đối với Tần Vô Song mà nói, chuyện này thật ra không ra bất cứ sinh nghi ngờ gì.</w:t>
      </w:r>
    </w:p>
    <w:p>
      <w:pPr>
        <w:pStyle w:val="BodyText"/>
      </w:pPr>
      <w:r>
        <w:t xml:space="preserve">- Ha ha, đồ nhi, đến đây, nhất định sẽ có nghi vấn, tại sao ta trong đại lễ ta chuẩn bị cho ngươi, không có pháp môn tu luyện? Ta nói với ngươi, đến Thiên Thần Đạo, nhất chiêu nhất thức tu luyện, đều đã không còn quan trọng, mấu chốt vẫn là lĩnh ngộ đối với quy tắc. Ngươi có thể dung hợp bao nhêu lực lượng quy tắc, có thể sáng tạo ra công kích nhiều thế nào, hoàn toàn quyết định bởi lĩnh ngộ quy tắc, và quá trình vận dụng trong công kích của ngươi. Chiêu thức là lĩnh ngộ quy tắc triệt để mới là học được sử dụng được. Nếu luận về công pháp tu luyện, Đại Ngũ Hành Luân Hồi Ấn, đủ để ngươi tu luyện đến Thiên Thần Đạo đỉnh phong, cũng sẽ không quá hạn.</w:t>
      </w:r>
    </w:p>
    <w:p>
      <w:pPr>
        <w:pStyle w:val="BodyText"/>
      </w:pPr>
      <w:r>
        <w:t xml:space="preserve">Đại Ngũ Hành Luân Hồi Ấn Tần Vô Song hiện tại mới tu luyện đến tầng thứ ba huyền ảo, vẫn chưa hoàn toàn lĩnh ngộ.</w:t>
      </w:r>
    </w:p>
    <w:p>
      <w:pPr>
        <w:pStyle w:val="BodyText"/>
      </w:pPr>
      <w:r>
        <w:t xml:space="preserve">Tần Vô Song có chút suy nghĩ, yên lặng gật đầu. Mặc dù hắn chưa từng tiến vào Thiên Thần Đạo, nhưng tới cấp bậc Chân Thần Đạo này, khi hắn tu luyện Đại Ngũ Hành Luân Hồi Ấn đã có một loại cảm giác cùng loại. Biến hóa của chiêu thức, ở trước mặt quy tắc, hiển nhiên đã không quan trọng như trước.</w:t>
      </w:r>
    </w:p>
    <w:p>
      <w:pPr>
        <w:pStyle w:val="BodyText"/>
      </w:pPr>
      <w:r>
        <w:t xml:space="preserve">Đây cũng không phải nói không cần chiêu thức, hoàn toàn tương phản, chiêu thức ở trong chiến đấu, tác dụng sẽ rất nổi bật. Nhưng vận dụng của chiêu thức, mấu chốt vẫn nằm ở dung hợp với quy tắc.</w:t>
      </w:r>
    </w:p>
    <w:p>
      <w:pPr>
        <w:pStyle w:val="BodyText"/>
      </w:pPr>
      <w:r>
        <w:t xml:space="preserve">- Được rồi, đồ nhi, tiếp theo ta sẽ tặng cho ngươi, mặc dù không phải những thứ chủ yếu, nhưng đối với ngươi mà nói, cũng không thể thiếu được. Ví dụ một tấm bản đồ lớn, còn có các loại ghi chép chuyện kỳ lạ của Vũ trụ Đại La, những thứ này tìm hiểu nhiều một chút, tuyệt đối không có hại. Còn có các loại ngữ hệ lớn của Vũ trụ Đại La, ngươi cũng cần phải học tập. Đương nhiên, thứ ngôn ngữ này, đều là đại khái thông dụng. Học tập, cực kỳ dễ dàng!</w:t>
      </w:r>
    </w:p>
    <w:p>
      <w:pPr>
        <w:pStyle w:val="BodyText"/>
      </w:pPr>
      <w:r>
        <w:t xml:space="preserve">Tần Vô Song có chút cảm động, sư phụ mặc dù là cường giả tuyệt thế, nhưng tâm tư kín đáo, suy nghĩ xác thực chu đáo, có thể nói đem rất nhiều lo toan sau này của hắn giải quyết trước tiên.</w:t>
      </w:r>
    </w:p>
    <w:p>
      <w:pPr>
        <w:pStyle w:val="BodyText"/>
      </w:pPr>
      <w:r>
        <w:t xml:space="preserve">Lễ vật của Đệ thất hoàn, thực sự quá nhiều quá nhiều, Tần Vô Song chậm rãi tiêu hóa.</w:t>
      </w:r>
    </w:p>
    <w:p>
      <w:pPr>
        <w:pStyle w:val="BodyText"/>
      </w:pPr>
      <w:r>
        <w:t xml:space="preserve">Lúc này, thanh âm của Lý Huyền Phong lại một lần nữa vang lên, có vẻ trầm thấp hơn trước đó rất nhiều:</w:t>
      </w:r>
    </w:p>
    <w:p>
      <w:pPr>
        <w:pStyle w:val="BodyText"/>
      </w:pPr>
      <w:r>
        <w:t xml:space="preserve">- Cuối cùng, ta phải nói với ngươi, ta từ trong lĩnh vực hỗn độn của Đại La Nguyên Thủy, cướp đoạt được một Hỗn Độn Chi Khí. Thuận tiện phong ấn trong Đệ thất hoàn trận pháp này. Chí ít, tu vi của ngươi phải tu luyện đến Thiên Thần Đạo chín kiếp đỉnh phong, mới có thể khiến tất cả Thánh Hoàng cũng phải ngưỡng mộ sự tồn tại của ngươi, ngươi mới có thể cởi bỏ phong ấn của một tia Hỗn Độn Chi Khí này. Nhớ kỹ, đây là Hỗn Độn Chi Khí, tuyệt đối không phải thứ bình thường. Một khi ngươi thao túng không tốt, đừng nói là Đại lục Thiên Huyền, toàn bộ Tinh vực, chính là cả Tiểu Vũ trụ, vẫn kéo dài đến rất nhiều tiểu vụ trụ xung quanh, đều có thể nháy mắt sụp đổ. Đây tuyệt đối không phải là nói chuyện giật gân, ngươi đừng tưởng rằng, Hỗn Độn Chi Khí này tùy tiện là có thể đạt được. Sinh sôi của Vũ trụ Đại La, nghe nói mỗi một đại Vô Lượng Kiếp, mới có thể thai nghén ra một Hỗn Độn Chi Khí như vậy. Một tiểu Vô Lượng Kiếp, có chín chín tám mươi mốt triệu năm. Một đại Vô Lượng Kiếp, lại có một vạn tiểu Vô Lượng Kiếp. Ngươi có thể tưởng tượng, Hỗn Độn Chi Khí này khó có được bao nhiêu.</w:t>
      </w:r>
    </w:p>
    <w:p>
      <w:pPr>
        <w:pStyle w:val="BodyText"/>
      </w:pPr>
      <w:r>
        <w:t xml:space="preserve">Một tiểu Vô Lượng Kiếp, có tám mươi mốt triệu năm! Một đại Vô Lượng Kiếp lại có đến một vạn tiểu Vô Lượng Kiếp!</w:t>
      </w:r>
    </w:p>
    <w:p>
      <w:pPr>
        <w:pStyle w:val="BodyText"/>
      </w:pPr>
      <w:r>
        <w:t xml:space="preserve">- Vận hành của Vũ trụ Đại La đến bây giờ, trải qua rất nhiều đại Vô Lượng Kiếp, vô số người đều đụng phải vận khí, nhưng chân chính có được Hỗn Độn Chi Khí này, lại có mấy người? Đạt được Hỗn Độn Chi Khí, chính là đạt được Đại La Chí Tôn, cũng có mấy người? Trước mắt, đây vẫn là một điều bí ẩn! Đồ nhi, Hỗn Độn Chi Khí này, một khi không có dẫn đường tốt, hình thành bạo tạc, sản sinh bạo tạc có tính hủy diệt, có lẽ sẽ hình thành một vũ trụ mới. Có lẽ, sẽ khiến tất cả trở về trạng thái bản nguyên, đây là chuyện mà ai cũng biết không rõ ràng. Không có ai tận mắt chứng kiến, cũng không có ai dám đi nếm thử.</w:t>
      </w:r>
    </w:p>
    <w:p>
      <w:pPr>
        <w:pStyle w:val="BodyText"/>
      </w:pPr>
      <w:r>
        <w:t xml:space="preserve">Đây là chuyện đương nhiên, loại hậu quả này, tuyệt đối không phải bất cứ ai cũng có thể chịu đựng được.</w:t>
      </w:r>
    </w:p>
    <w:p>
      <w:pPr>
        <w:pStyle w:val="BodyText"/>
      </w:pPr>
      <w:r>
        <w:t xml:space="preserve">Đây đã có chút mệnh đề tiếp cận với bản nguyên vũ trụ, Tần Vô Song nhớ tới cách nói liên quan về căn nguyên của vũ trụ kiếp trước, nghe nói là tới từ vụ nổ mạnh vũ trụ, hình thành đại vũ trụ.</w:t>
      </w:r>
    </w:p>
    <w:p>
      <w:pPr>
        <w:pStyle w:val="BodyText"/>
      </w:pPr>
      <w:r>
        <w:t xml:space="preserve">Xem ra Hỗn Độn Chi Khí này, cũng không phải là một chút căn cứ cũng không có.</w:t>
      </w:r>
    </w:p>
    <w:p>
      <w:pPr>
        <w:pStyle w:val="BodyText"/>
      </w:pPr>
      <w:r>
        <w:t xml:space="preserve">- Đồ nhi, Hỗn Độn Chi Khí này, trước khi không có nắm chắc, ngàn vạn lần đừng đụng vào, càng đừng có ý đồ dung hợp. Năng lượng ẩn chứa của Hỗn Độn Chi Khí, căn bản không phải là thứ ngươi có thể tưởng tượng! Nhớ lấy, nhớ lấy!</w:t>
      </w:r>
    </w:p>
    <w:p>
      <w:pPr>
        <w:pStyle w:val="BodyText"/>
      </w:pPr>
      <w:r>
        <w:t xml:space="preserve">Chuyện này cũng không cần dặn dò, Tần Vô Song sẽ không xúc động đến mức đi luyện hóa Hỗn Độn Chi Khí gì đó. Hắn cũng không cuồng vọng đến loại trình độ đó.</w:t>
      </w:r>
    </w:p>
    <w:p>
      <w:pPr>
        <w:pStyle w:val="BodyText"/>
      </w:pPr>
      <w:r>
        <w:t xml:space="preserve">- Tốt lắm, đồ nhi ngoan của ta, vi sư có thể truyền thụ cho ngươi đã là dốc túi trao tặng rồi. Trước khi tiến vào Thiên Thần Đạo, ngươi có thể lựa chọn ở đây tu luyện. Ở đây mặc dù không thích hợp cho việc tu luyện của Thiên Thần Đạo, nhưng đối với tu luyện giả Chân Thần Đạo mà nói, ở đây một ngày, ít nhất bằng trăm ngày ở ngoại giới. Yêu cầu của ta đối với ngươi không nhiều, nếu ngươi tương lai có hy vọng đạt được định sinh tử, chuyển luân hồi, đoạt tạo hóa, có thể suy nghĩ đến việc làm vi sư sống lại. Nhưng cũng không cần ép buộc bản thân. Dù sao, ngươi không có luyện hóa Hỗn Độn Chi Khí, không thể nắm bắt được những thứ vượt qua quy tắc. Nếu chuyện không thể làm, đừng gò ép, ta chỉ hy vọng, tương lai tu vi của ngươi đến trình độ của ta, có thể tới cố hương của ta, Kế Đô Tinh của Tinh vực Cửu Diệu ngắm nhìn, đó là một nơi rất xinh đẹp.</w:t>
      </w:r>
    </w:p>
    <w:p>
      <w:pPr>
        <w:pStyle w:val="BodyText"/>
      </w:pPr>
      <w:r>
        <w:t xml:space="preserve">Tần Vô Song yên lặng nhớ kỹ những điều này, thầm nghĩ:</w:t>
      </w:r>
    </w:p>
    <w:p>
      <w:pPr>
        <w:pStyle w:val="BodyText"/>
      </w:pPr>
      <w:r>
        <w:t xml:space="preserve">- Sư phụ, xin người yên tâm. Ta nhất định sẽ theo ý tứ của người để làm!</w:t>
      </w:r>
    </w:p>
    <w:p>
      <w:pPr>
        <w:pStyle w:val="BodyText"/>
      </w:pPr>
      <w:r>
        <w:t xml:space="preserve">- Ha ha, đi đi, hoàn thành sự nghiệp chưa hoàn thành của ta! Không cần có băn khoăn gì, khi ngươi sống đến trăm vạn tuổi, ngươi sẽ phát hiện, chiều dài của sinh mệnh đã không còn ý nghĩa gì lớn. Chiều rộng và độ rộng của sinh mệnh, mới là chuyện ngươi nên theo đuổi.</w:t>
      </w:r>
    </w:p>
    <w:p>
      <w:pPr>
        <w:pStyle w:val="BodyText"/>
      </w:pPr>
      <w:r>
        <w:t xml:space="preserve">Những lời cuối cùng của Lý Huyền Phong, khiến người tỉnh ngộ, Tần Vô Song nghe trong tai, giống như có thể khiến người ta cảnh giác tỉnh ngộ, nhận sự dẫn dắt sâu sắc, cảm khái không thôi.</w:t>
      </w:r>
    </w:p>
    <w:p>
      <w:pPr>
        <w:pStyle w:val="BodyText"/>
      </w:pPr>
      <w:r>
        <w:t xml:space="preserve">Đúng vậy, sau khi sống đến trăm vạn tuổi, chiều dài của sinh mệnh còn có bao nhiêu ý nghĩa? Sống thêm một trăm vạn năm, mấy trăm vạn năm, thậm chí là mấy triệu năm, đơn giản chính là kéo dài đơn giản mà thôi. Trường sinh, là một đề tài mỹ lệ!</w:t>
      </w:r>
    </w:p>
    <w:p>
      <w:pPr>
        <w:pStyle w:val="BodyText"/>
      </w:pPr>
      <w:r>
        <w:t xml:space="preserve">Nhưng thật sự đạt được trường sinh vĩnh viễn không chết, lặp lại ngày qua ngày, thật sự không phải sẽ phiền chán sao?</w:t>
      </w:r>
    </w:p>
    <w:p>
      <w:pPr>
        <w:pStyle w:val="BodyText"/>
      </w:pPr>
      <w:r>
        <w:t xml:space="preserve">Hướng tới trường sinh, vĩnh viễn chỉ có những phàm nhân ngay cả trăm tuổi cũng cho là xa xỉ.</w:t>
      </w:r>
    </w:p>
    <w:p>
      <w:pPr>
        <w:pStyle w:val="BodyText"/>
      </w:pPr>
      <w:r>
        <w:t xml:space="preserve">- Lão Đại, sư phụ này của ngươi, quá cường đại rồi!</w:t>
      </w:r>
    </w:p>
    <w:p>
      <w:pPr>
        <w:pStyle w:val="BodyText"/>
      </w:pPr>
      <w:r>
        <w:t xml:space="preserve">Bao Bao cũng là hít thở sâu một hơi, thở dài nói. Lần này nó thật sự phục rồi.</w:t>
      </w:r>
    </w:p>
    <w:p>
      <w:pPr>
        <w:pStyle w:val="BodyText"/>
      </w:pPr>
      <w:r>
        <w:t xml:space="preserve">Tần Vô Song cười nói:</w:t>
      </w:r>
    </w:p>
    <w:p>
      <w:pPr>
        <w:pStyle w:val="BodyText"/>
      </w:pPr>
      <w:r>
        <w:t xml:space="preserve">- Cường giả Thiên Thần Đạo đỉnh phong, ở khắp Vũ trụ Đại La, đều là tồn tại hiếm hoi, đương nhiên là cường đại rồi.</w:t>
      </w:r>
    </w:p>
    <w:p>
      <w:pPr>
        <w:pStyle w:val="BodyText"/>
      </w:pPr>
      <w:r>
        <w:t xml:space="preserve">Bao Bao không có tranh cãi, mà là cảm thán nói:</w:t>
      </w:r>
    </w:p>
    <w:p>
      <w:pPr>
        <w:pStyle w:val="BodyText"/>
      </w:pPr>
      <w:r>
        <w:t xml:space="preserve">- Không biết cả Vũ trụ Đại La, rút cuộc có bao nhiêu Tiểu Vũ trụ, có bao nhiêu Thiên Võ Thánh Hoàng?</w:t>
      </w:r>
    </w:p>
    <w:p>
      <w:pPr>
        <w:pStyle w:val="BodyText"/>
      </w:pPr>
      <w:r>
        <w:t xml:space="preserve">- Cho dù biết có bao nhiêu Tiểu Vũ trụ, cũng chưa hẳn biết có bao nhiêu Thiên Võ Thánh Hoàng. Có thể làm được Chủ nhân của Tiểu Vũ trụ, nhất định là Thiên Võ Thánh Hoàng, nhưng Thánh Hoàng tu luyện đến Thiên Thần Đạo chín kiếp, không nhất định là có tư cách làm Chủ nhân của Tiểu Vũ trụ. Ngươi xem sư phụ ta, thiên phú của hắn đủ cao không? Cũng không có làm Chủ nhân của Tiểu Vũ trụ. Hắn chỉ nói nếu có thể kiên nhẫn được mấy trăm vạn năm, có lẽ có thể quản lý được một Tiểu Vũ trụ. Đáng tiếc, ha ha, sư phụ là một người không chịu nổi cô đơn lạnh lẽo.</w:t>
      </w:r>
    </w:p>
    <w:p>
      <w:pPr>
        <w:pStyle w:val="BodyText"/>
      </w:pPr>
      <w:r>
        <w:t xml:space="preserve">Bao Bao cũng rất là tán đồng ý nghĩ của Lý Huyền Phong:</w:t>
      </w:r>
    </w:p>
    <w:p>
      <w:pPr>
        <w:pStyle w:val="BodyText"/>
      </w:pPr>
      <w:r>
        <w:t xml:space="preserve">- Lão Đại, sống đến một trăm vạn năm, sớm đã nghịch thiên rồi, mỗi ngày theo khuôn phép cũ, là rất đơn điệu. Ta cảm thấy sư phụ của ngươi dám xông xáo, dám liều mạng, không có gì không tốt. Nếu đổi lại là ta, khẳng định cũng sẽ làm như vậy!</w:t>
      </w:r>
    </w:p>
    <w:p>
      <w:pPr>
        <w:pStyle w:val="BodyText"/>
      </w:pPr>
      <w:r>
        <w:t xml:space="preserve">Giữa lúc hai người nói chuyện, ngũ sắc thần quang của cả trận pháp không ngừng bắn ra, đan xen vào một chỗ, đem toàn bộ không gian chiếu sáng lên.</w:t>
      </w:r>
    </w:p>
    <w:p>
      <w:pPr>
        <w:pStyle w:val="BodyText"/>
      </w:pPr>
      <w:r>
        <w:t xml:space="preserve">Những bảo vật phong ấn bốn phía, cũng không ngừng từ trong phong ấn giải trừ, từ trong vách núi xung quanh nứt ra, hiện ra chân diện.</w:t>
      </w:r>
    </w:p>
    <w:p>
      <w:pPr>
        <w:pStyle w:val="BodyText"/>
      </w:pPr>
      <w:r>
        <w:t xml:space="preserve">Tần Vô Song dựa theo danh mục quà tặng tiếp nhận tất cả, toàn bộ thu vào bên trong không gian trữ vật. Sự thần kỳ của tạo hóa, có thể thấy được rõ ràng!</w:t>
      </w:r>
    </w:p>
    <w:p>
      <w:pPr>
        <w:pStyle w:val="BodyText"/>
      </w:pPr>
      <w:r>
        <w:t xml:space="preserve">Kỳ ngộ của Đệ thất hoàn này, đừng nói là loại Vị diện như Đại lục Thiên Huyền, cho dù là đặt trong một Tiểu Vũ trụ, cũng đủ khiến cả Tiểu Vũ trụ cũng điên cuồng rồi.</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25" w:name="chương-903"/>
      <w:bookmarkEnd w:id="925"/>
      <w:r>
        <w:t xml:space="preserve">903. Chương 903</w:t>
      </w:r>
    </w:p>
    <w:p>
      <w:pPr>
        <w:pStyle w:val="Compact"/>
      </w:pPr>
      <w:r>
        <w:br w:type="textWrapping"/>
      </w:r>
      <w:r>
        <w:br w:type="textWrapping"/>
      </w:r>
    </w:p>
    <w:p>
      <w:pPr>
        <w:pStyle w:val="BodyText"/>
      </w:pPr>
      <w:r>
        <w:t xml:space="preserve">Chương 903: Vô Song trở về.</w:t>
      </w:r>
    </w:p>
    <w:p>
      <w:pPr>
        <w:pStyle w:val="BodyText"/>
      </w:pPr>
      <w:r>
        <w:t xml:space="preserve">Tần Vô Song hiện tại đã hoàn toàn bình tĩnh. Những bảo vật này, bao gồm Thiên Thần Khôi Lỗi, trước mắt đều không thể kích hoạt, Tần Vô Song cũng không tham lam. Mà là đem bảy món Chủ Thần Khí lấy ra, những thứ còn lại, bao gồm những trang bị như Chiến y Thiên Thần Đạo, Thiên Thần Khôi Lỗi, và bí tịch Thiên Cương Địa Sát Huyễn Hình Thần Thông đều được đặt tại chỗ bất động.</w:t>
      </w:r>
    </w:p>
    <w:p>
      <w:pPr>
        <w:pStyle w:val="BodyText"/>
      </w:pPr>
      <w:r>
        <w:t xml:space="preserve">Hắn hiện tại không có Khí Trùng Tinh Hà, chưa đột phá, lấy những thứ này cũng không có bất cứ tác dụng gì. Vậy chi bằng đặt ở đây càng an toàn hơn.</w:t>
      </w:r>
    </w:p>
    <w:p>
      <w:pPr>
        <w:pStyle w:val="BodyText"/>
      </w:pPr>
      <w:r>
        <w:t xml:space="preserve">Nhưng những thứ như ghi chép sự lạ, và bản đồ gì đó, ngôn ngữ thông dụng gì đó, Tần Vô Song trái lại mang theo trong người.</w:t>
      </w:r>
    </w:p>
    <w:p>
      <w:pPr>
        <w:pStyle w:val="BodyText"/>
      </w:pPr>
      <w:r>
        <w:t xml:space="preserve">Khiến Tần Vô Song cảm thấy vô cùng hài lòng là, trong những trang bị như Chiến y Thiên Thần Đạo, có mấy chiếc nhẫn trữ vật, có thể làm thiết bị dùng trữ vật. So với không gian trữ vật thế tục, đó là một trên trời, một dưới đất!</w:t>
      </w:r>
    </w:p>
    <w:p>
      <w:pPr>
        <w:pStyle w:val="BodyText"/>
      </w:pPr>
      <w:r>
        <w:t xml:space="preserve">Trong đó có cả trang bị Thánh Hoàng mà sư phụ Lý Huyền Phong tự thân dùng. Toàn bộ trang bị, bao gồm không gian trữ vật, đủ có thể cất chứa cả một Vị diện. Thậm chí có thể nói, một chiếc nhẫn, chính là một thế giới!</w:t>
      </w:r>
    </w:p>
    <w:p>
      <w:pPr>
        <w:pStyle w:val="BodyText"/>
      </w:pPr>
      <w:r>
        <w:t xml:space="preserve">Đây quả thực là chuyện cực kỳ tốt, đương nhiên Tần Vô Song trước mắt cũng chỉ có thể là nhìn ngắm mà thôi. Không có tu vi Thiên Thần Đạo, hắn căn bản không mở ra được những thứ này.</w:t>
      </w:r>
    </w:p>
    <w:p>
      <w:pPr>
        <w:pStyle w:val="BodyText"/>
      </w:pPr>
      <w:r>
        <w:t xml:space="preserve">Tần Vô Song lại ở trong trung tâm trận pháp đi dạo một vòng, hắn đã biết Hỗn Độn Chi Khí phong ấn ở nơi nào, cũng không đi dễ dàng động vào nó.</w:t>
      </w:r>
    </w:p>
    <w:p>
      <w:pPr>
        <w:pStyle w:val="BodyText"/>
      </w:pPr>
      <w:r>
        <w:t xml:space="preserve">Món đồ chơi này so với tạc đạn định giờ còn đáng sợ hơn, vạn nhất nếu không cẩn thận, một khi bạo tạc, trời biết sẽ là quang cảnh như thế nào?</w:t>
      </w:r>
    </w:p>
    <w:p>
      <w:pPr>
        <w:pStyle w:val="BodyText"/>
      </w:pPr>
      <w:r>
        <w:t xml:space="preserve">Đến lúc đó Đại lục Thiên Huyền, Dị tộc Đại lục Phong Vân gì đó, thêm cả Tinh vực Đại Càn gì đó, tất cả đều biến thành tro bụi, trực tiếp biến mất sạch sẽ, mẩu vụn cũng không còn lại một chút nào.</w:t>
      </w:r>
    </w:p>
    <w:p>
      <w:pPr>
        <w:pStyle w:val="BodyText"/>
      </w:pPr>
      <w:r>
        <w:t xml:space="preserve">Thật ra Thần hồn của sư phụ đã hoàn toàn phong ấn thành trạng thái tràng diện. Chỉ là sự tồn tại của một tia ý thức Thần hồn và toàn bộ Thần hồn lại khác nhau.</w:t>
      </w:r>
    </w:p>
    <w:p>
      <w:pPr>
        <w:pStyle w:val="BodyText"/>
      </w:pPr>
      <w:r>
        <w:t xml:space="preserve">Nếu là toàn bộ Thần hồn, muốn sống lại chỉ cần tìm được một thân thể mà thôi.</w:t>
      </w:r>
    </w:p>
    <w:p>
      <w:pPr>
        <w:pStyle w:val="BodyText"/>
      </w:pPr>
      <w:r>
        <w:t xml:space="preserve">Nhưng hiện tại, Thần hồn của hắn đều tan rã, chẳng khác nào là phải đoàn tụ Thần hồn, khó khăn của chuyện này quá lớn. Nhưng Tần Vô Song cũng không lo lắng. Âm thầm hạ quyết tâm, chỉ cần có một tia hy vọng, vĩnh viễn không từ bỏ.</w:t>
      </w:r>
    </w:p>
    <w:p>
      <w:pPr>
        <w:pStyle w:val="BodyText"/>
      </w:pPr>
      <w:r>
        <w:t xml:space="preserve">- Lão Đại, nơi này linh lực sung túc như vậy, là nơi tu luyện sư phụ ngươi để lại cho ngươi, quả thực là tồn tại cấp bậc siêu việt. Dù sao cách Thần Khí Chi Môn mở ra còn có ba tháng, chúng ta chi bằng ở đây tu luyện hơn hai tháng, thế nào hả?</w:t>
      </w:r>
    </w:p>
    <w:p>
      <w:pPr>
        <w:pStyle w:val="BodyText"/>
      </w:pPr>
      <w:r>
        <w:t xml:space="preserve">Bao Bao khó khi nào gặp được một nơi tu luyện biến thái như vậy, đương nhiên không chịu buông tha.</w:t>
      </w:r>
    </w:p>
    <w:p>
      <w:pPr>
        <w:pStyle w:val="BodyText"/>
      </w:pPr>
      <w:r>
        <w:t xml:space="preserve">Tâm tình của Tần Vô Song, so với Bao Bao càng thêm bức thiết.</w:t>
      </w:r>
    </w:p>
    <w:p>
      <w:pPr>
        <w:pStyle w:val="BodyText"/>
      </w:pPr>
      <w:r>
        <w:t xml:space="preserve">Dù sao, sư phụ đã nói rõ rồi, ở đây tu luyện, một ngày tương đương với một trăm ngày ở ngoại giới, loại tốc độ biến thái này, cho dù là hai tháng cũng vô cùng khả quan.</w:t>
      </w:r>
    </w:p>
    <w:p>
      <w:pPr>
        <w:pStyle w:val="BodyText"/>
      </w:pPr>
      <w:r>
        <w:t xml:space="preserve">Một ngày bằng một trăm ngày dùng, hai tháng đó chính là hai trăm tháng. Thời gian gần hai mươi năm, đủ để bọn họ làm được rất nhiều chuyện.</w:t>
      </w:r>
    </w:p>
    <w:p>
      <w:pPr>
        <w:pStyle w:val="BodyText"/>
      </w:pPr>
      <w:r>
        <w:t xml:space="preserve">o0o</w:t>
      </w:r>
    </w:p>
    <w:p>
      <w:pPr>
        <w:pStyle w:val="BodyText"/>
      </w:pPr>
      <w:r>
        <w:t xml:space="preserve">Thời gian hai tháng kế tiếp, Tần Vô Song và Bao Bao giống như ăn uống tham lam, tận tình hấp thu sức mạnh Thần đạo trong không gian này, luyện hóa bản thân, rèn luyện Thần hồn.</w:t>
      </w:r>
    </w:p>
    <w:p>
      <w:pPr>
        <w:pStyle w:val="BodyText"/>
      </w:pPr>
      <w:r>
        <w:t xml:space="preserve">Thu hoạch đương nhiên là cực lớn!</w:t>
      </w:r>
    </w:p>
    <w:p>
      <w:pPr>
        <w:pStyle w:val="BodyText"/>
      </w:pPr>
      <w:r>
        <w:t xml:space="preserve">Tần Vô Song chẳng những đem tầng thứ ba huyền ảo của Đại Ngũ Hành Luân Hồi Ấn nắm bắt toàn bộ, còn thuận lại lại đề thăng lên lực lượng một kiếp.</w:t>
      </w:r>
    </w:p>
    <w:p>
      <w:pPr>
        <w:pStyle w:val="BodyText"/>
      </w:pPr>
      <w:r>
        <w:t xml:space="preserve">Từ Chân Thần Đạo bốn kiếp, tăng lên đến Chân Thần Đạo năm kiếp!</w:t>
      </w:r>
    </w:p>
    <w:p>
      <w:pPr>
        <w:pStyle w:val="BodyText"/>
      </w:pPr>
      <w:r>
        <w:t xml:space="preserve">Hai tháng, đề thăng lên một kiếp. Mặc dù là sử dụng một ngày bằng một trăm ngày, nhưng hai mươi năm có thể từ bốn kiếp tăng lên năm kiếp Chân Thần Đạo. Loại tốc độ này, nếu để cho cường giả ngoại giới biết được, sợ rằng cũng sẽ kinh sợ rớt cằm xuống đất, hiển nhiên chuyện này quá khoa trương.</w:t>
      </w:r>
    </w:p>
    <w:p>
      <w:pPr>
        <w:pStyle w:val="BodyText"/>
      </w:pPr>
      <w:r>
        <w:t xml:space="preserve">Đương nhiên, đây cũng là vì sức mạnh Thần đạo trong cơ thể Tần Vô Song, hoàn toàn cùng ngũ sắc thần quang nhất mạch tương thừa, đều là đến từ tinh hoa tu luyện của Lý Huyền Phong. Nói thẳng ra, chính là một loại khôi phục trí nhớ!</w:t>
      </w:r>
    </w:p>
    <w:p>
      <w:pPr>
        <w:pStyle w:val="BodyText"/>
      </w:pPr>
      <w:r>
        <w:t xml:space="preserve">Có thể nói, loại tu luyện này là được trời ưu ái, người ngoài căn bản không thể làm lại.</w:t>
      </w:r>
    </w:p>
    <w:p>
      <w:pPr>
        <w:pStyle w:val="BodyText"/>
      </w:pPr>
      <w:r>
        <w:t xml:space="preserve">Còn Bao Bao, huyết mạch Thái cổ Thần vượn khiến nó trong tu luyện cũng có rất nhiều thu hoạch. Lại cũng tăng lên một tầng, tiến vào Chân Thần Đạo hai kiếp.</w:t>
      </w:r>
    </w:p>
    <w:p>
      <w:pPr>
        <w:pStyle w:val="BodyText"/>
      </w:pPr>
      <w:r>
        <w:t xml:space="preserve">- Lão Đại, ta phải nói trước một chút, sau khi từ Thần Khí Chi Môn đi ra, ngươi còn phải đưa ta tới đây nữa đó! Hắc hắc, nơi này quá tuyệt vời. Nếu cho ta thời gian mười năm, nói không chừng cũng có thể tu luyện đến loại cấp bậc của Lão Đại. Cho ta năm mươi năm, có lẽ ta cũng có thể trở thành tồn tại của cấp bậc chí tôn cường giả Đồ Đằng Tộc?</w:t>
      </w:r>
    </w:p>
    <w:p>
      <w:pPr>
        <w:pStyle w:val="BodyText"/>
      </w:pPr>
      <w:r>
        <w:t xml:space="preserve">- Ha ha, chuyện này đâu có dễ như vậy. Nhưng Bao Bao, ngươi cũng không thể có chí hướng lớn hơn một chút sao. Chí tôn cường giả Đồ Đằng Tộc, lẽ nào chính là cực hạn theo đuổi của ngươi?</w:t>
      </w:r>
    </w:p>
    <w:p>
      <w:pPr>
        <w:pStyle w:val="BodyText"/>
      </w:pPr>
      <w:r>
        <w:t xml:space="preserve">- Hắc hắc!</w:t>
      </w:r>
    </w:p>
    <w:p>
      <w:pPr>
        <w:pStyle w:val="BodyText"/>
      </w:pPr>
      <w:r>
        <w:t xml:space="preserve">Bao Bao gãi gãi đầu:</w:t>
      </w:r>
    </w:p>
    <w:p>
      <w:pPr>
        <w:pStyle w:val="BodyText"/>
      </w:pPr>
      <w:r>
        <w:t xml:space="preserve">- Lão Đại, lẽ nào ta cũng có tư xách trùng kích Thiên Thần Đạo sao?</w:t>
      </w:r>
    </w:p>
    <w:p>
      <w:pPr>
        <w:pStyle w:val="BodyText"/>
      </w:pPr>
      <w:r>
        <w:t xml:space="preserve">- Bao Bao, muốn làm huynh đệ của ta, ngươi sẽ bị ta nghiêm khắc thúc giục. Đừng có nghĩ đến chuyện lười nhác!</w:t>
      </w:r>
    </w:p>
    <w:p>
      <w:pPr>
        <w:pStyle w:val="BodyText"/>
      </w:pPr>
      <w:r>
        <w:t xml:space="preserve">Bao Bao hưng phấn nói:</w:t>
      </w:r>
    </w:p>
    <w:p>
      <w:pPr>
        <w:pStyle w:val="BodyText"/>
      </w:pPr>
      <w:r>
        <w:t xml:space="preserve">- Lão Đại, ta biết, đi theo ngươi, luôn có rất nhiều lợi ích. Lần đầu tiên khi ta nhìn thấy ngươi ở Hầu Vương Sơn, đã cảm thấy ngươi là đại phúc tinh rồi!</w:t>
      </w:r>
    </w:p>
    <w:p>
      <w:pPr>
        <w:pStyle w:val="BodyText"/>
      </w:pPr>
      <w:r>
        <w:t xml:space="preserve">- Bao Bao, tổ tiên của ngươi một khi là Thần vượn của thời đại Thái cổ, có lẽ nói không chừng cũng là Thiên Thần Đạo. Tổ tiên của ngươi có thể làm được, ngươi tại sao không thể làm được? Hơn nữa, chúng ta còn có thể đi tới Vị diện cao cấp hơn tu luyện, lẽ nào ngươi không muốn siêu việt hơn tổ tiên của ngươi, đạt được thành tựu mà Kim Hầu Vương Tộc các ngươi chưa từng đạt được sao?</w:t>
      </w:r>
    </w:p>
    <w:p>
      <w:pPr>
        <w:pStyle w:val="BodyText"/>
      </w:pPr>
      <w:r>
        <w:t xml:space="preserve">Bao Bao chớp mắt, nhanh như chớp nhìn Tần Vô Song, trong mắt toát ra thần sắc kích động:</w:t>
      </w:r>
    </w:p>
    <w:p>
      <w:pPr>
        <w:pStyle w:val="BodyText"/>
      </w:pPr>
      <w:r>
        <w:t xml:space="preserve">- Lão Đại, ý tứ của ngươi là, ta có thể trùng kích Chủ Thần?</w:t>
      </w:r>
    </w:p>
    <w:p>
      <w:pPr>
        <w:pStyle w:val="BodyText"/>
      </w:pPr>
      <w:r>
        <w:t xml:space="preserve">- Chủ Thần?</w:t>
      </w:r>
    </w:p>
    <w:p>
      <w:pPr>
        <w:pStyle w:val="BodyText"/>
      </w:pPr>
      <w:r>
        <w:t xml:space="preserve">Tần Vô Song nhàn nhạt mỉm cười:</w:t>
      </w:r>
    </w:p>
    <w:p>
      <w:pPr>
        <w:pStyle w:val="BodyText"/>
      </w:pPr>
      <w:r>
        <w:t xml:space="preserve">- Chủ Thần, tuyệt đối không phải là cực hạn của chúng ta. Có ở một danh sư cấp bậc Thánh Hoàng giống như sư phụ, chúng ta không tu luyện đến cấp bậc Thánh Hoàng, làm sao ăn nói được với hắn?</w:t>
      </w:r>
    </w:p>
    <w:p>
      <w:pPr>
        <w:pStyle w:val="BodyText"/>
      </w:pPr>
      <w:r>
        <w:t xml:space="preserve">- Lão Đại, ngươi là đồ đệ của hắn, ta không phải. Ngươi có nền tảng tốt như vậy, sư phụ ngươi cũng lót đường tốt cho ngươi rồi.</w:t>
      </w:r>
    </w:p>
    <w:p>
      <w:pPr>
        <w:pStyle w:val="BodyText"/>
      </w:pPr>
      <w:r>
        <w:t xml:space="preserve">- Bao Bao, lót đường tốt, không đơn giản là một mình ta có thể đi. Nhớ kỹ, nếu ta thành tựu thực lực của Thánh Hoàng, đồng dạng cũng có thể điểm hóa các ngươi.</w:t>
      </w:r>
    </w:p>
    <w:p>
      <w:pPr>
        <w:pStyle w:val="BodyText"/>
      </w:pPr>
      <w:r>
        <w:t xml:space="preserve">Bao Bao ánh mắt sáng ngời:</w:t>
      </w:r>
    </w:p>
    <w:p>
      <w:pPr>
        <w:pStyle w:val="BodyText"/>
      </w:pPr>
      <w:r>
        <w:t xml:space="preserve">- Đúng đúng, sư phụ ngươi là Thánh Hoàng, có thể điểm đá thành vàng. Lão Đại ngươi sau này hậu sinh khả úy, khẳng định càng lợi hại hơn.</w:t>
      </w:r>
    </w:p>
    <w:p>
      <w:pPr>
        <w:pStyle w:val="BodyText"/>
      </w:pPr>
      <w:r>
        <w:t xml:space="preserve">- Bao Bao, chuyện ở đây, đối với ngoại giới tạm thời không được tiết lộ.</w:t>
      </w:r>
    </w:p>
    <w:p>
      <w:pPr>
        <w:pStyle w:val="BodyText"/>
      </w:pPr>
      <w:r>
        <w:t xml:space="preserve">- Được!</w:t>
      </w:r>
    </w:p>
    <w:p>
      <w:pPr>
        <w:pStyle w:val="BodyText"/>
      </w:pPr>
      <w:r>
        <w:t xml:space="preserve">Bao Bao đáp lại một câu, đột nhiên lại hỏi:</w:t>
      </w:r>
    </w:p>
    <w:p>
      <w:pPr>
        <w:pStyle w:val="BodyText"/>
      </w:pPr>
      <w:r>
        <w:t xml:space="preserve">- Vậy nếu bọn Cô Đơn ca và Hỏa Lân hỏi thì sao?</w:t>
      </w:r>
    </w:p>
    <w:p>
      <w:pPr>
        <w:pStyle w:val="BodyText"/>
      </w:pPr>
      <w:r>
        <w:t xml:space="preserve">- Ngươi nói với bọn chúng, đợi tu vi của bọn chúng đạt đến bước Chân Thần Đạo, thì có thể tự mình đến lĩnh hội, không cần hỏi thăm!</w:t>
      </w:r>
    </w:p>
    <w:p>
      <w:pPr>
        <w:pStyle w:val="BodyText"/>
      </w:pPr>
      <w:r>
        <w:t xml:space="preserve">- Được!</w:t>
      </w:r>
    </w:p>
    <w:p>
      <w:pPr>
        <w:pStyle w:val="BodyText"/>
      </w:pPr>
      <w:r>
        <w:t xml:space="preserve">Bao Bao hắc hắc cười nói:</w:t>
      </w:r>
    </w:p>
    <w:p>
      <w:pPr>
        <w:pStyle w:val="BodyText"/>
      </w:pPr>
      <w:r>
        <w:t xml:space="preserve">- Lão Đại, ta muốn cầu ngươi một chuyện. Sau này nếu ta tu luyện đến Thiên Thần Đạo, hai mươi món vũ khí Thiên Thần Đạo ngoài Chủ Thần Khí đó, có thể để ta chọn trước một món không?</w:t>
      </w:r>
    </w:p>
    <w:p>
      <w:pPr>
        <w:pStyle w:val="BodyText"/>
      </w:pPr>
      <w:r>
        <w:t xml:space="preserve">- Chuyện này không cần phải nói. Mặc dù Chủ Thần Khí chỉ có bảy món, nhưng nếu sau này chúng ta muốn ra ngoài lang bạt, đừng nói là vũ khí Thiên Thần Đạo, Chủ Thần Khí ta cũng sẽ cố gắng tìm kiếm hỏi thăm cho ngươi.</w:t>
      </w:r>
    </w:p>
    <w:p>
      <w:pPr>
        <w:pStyle w:val="BodyText"/>
      </w:pPr>
      <w:r>
        <w:t xml:space="preserve">Trong mắt Bao Bao bắn ra vẻ hưng phấn, vò đầu bứt tai, rất là khoái trá.</w:t>
      </w:r>
    </w:p>
    <w:p>
      <w:pPr>
        <w:pStyle w:val="BodyText"/>
      </w:pPr>
      <w:r>
        <w:t xml:space="preserve">- Được rồi, Bao Bao, chúng ta phải rời đi rồi. Thần Khí Chi Môn sắp mở ra, xem ra người của Tần gia cũng đang sốt ruột chờ rồi?</w:t>
      </w:r>
    </w:p>
    <w:p>
      <w:pPr>
        <w:pStyle w:val="BodyText"/>
      </w:pPr>
      <w:r>
        <w:t xml:space="preserve">Hai người trở lại trên đài pháp trận, bắt đầu khởi hành phản hồi. Đệ thất hoàn này, thật ra không cần lo lắng giống như mấy hoàn trước, sợ hãi có người xông vào. Bố trí của Đệ thất hoàn này, căn bản không phải bất cứ người nào của Đại lục Thiên Huyền cũng có thể tìm được. Cho dù xâm nhập trong lúc vô ý, trước cấm chế Thiên Thần Đạo cường đại, cũng chỉ có một con đường chết.</w:t>
      </w:r>
    </w:p>
    <w:p>
      <w:pPr>
        <w:pStyle w:val="BodyText"/>
      </w:pPr>
      <w:r>
        <w:t xml:space="preserve">o0o</w:t>
      </w:r>
    </w:p>
    <w:p>
      <w:pPr>
        <w:pStyle w:val="BodyText"/>
      </w:pPr>
      <w:r>
        <w:t xml:space="preserve">Một đường phản hồi, thông qua Truyền Tống Trận, quay về Đệ tứ hoàn của Hiên Viên Khâu, ra Quy Vương Sơn, chưa hết một ngày đã quay về trong Vấn Đỉnh Sơn.</w:t>
      </w:r>
    </w:p>
    <w:p>
      <w:pPr>
        <w:pStyle w:val="BodyText"/>
      </w:pPr>
      <w:r>
        <w:t xml:space="preserve">Phía bên Tần gia, nhìn thấy Đại Chưởng môn quay về, tất nhiên là vui mừng không thôi. Đại Chưởng môn ở Tần gia chính là người chủ định tất cả.</w:t>
      </w:r>
    </w:p>
    <w:p>
      <w:pPr>
        <w:pStyle w:val="BodyText"/>
      </w:pPr>
      <w:r>
        <w:t xml:space="preserve">- Vân Nhiên, Trọng Dương nhị vị Chưởng môn, thời gian này, Kim Ô Thú có từng đến gây chuyện huyên náo không?</w:t>
      </w:r>
    </w:p>
    <w:p>
      <w:pPr>
        <w:pStyle w:val="BodyText"/>
      </w:pPr>
      <w:r>
        <w:t xml:space="preserve">- Đại Chưởng môn, hơn hai tháng nay, trời yên biển lặng, giống như tất cả thế lực đều có ký kết ngầm vậy, chờ Thần Khí Chi Môn mở ra.</w:t>
      </w:r>
    </w:p>
    <w:p>
      <w:pPr>
        <w:pStyle w:val="BodyText"/>
      </w:pPr>
      <w:r>
        <w:t xml:space="preserve">- Như vậy cũng tốt. Mọi người chuẩn bị một chút, chuẩn bị sẵn sàng, chuẩn bị xuất phát!</w:t>
      </w:r>
    </w:p>
    <w:p>
      <w:pPr>
        <w:pStyle w:val="BodyText"/>
      </w:pPr>
      <w:r>
        <w:t xml:space="preserve">o0o</w:t>
      </w:r>
    </w:p>
    <w:p>
      <w:pPr>
        <w:pStyle w:val="BodyText"/>
      </w:pPr>
      <w:r>
        <w:t xml:space="preserve">Sâu bên trong Vô Tận Đông Hải, vùng đất Thang Cốc, Kim Ô Thú ở trong hòn đảo thần bí nào đó, được một đám Thần thú tạo hình khác nhau vây quanh ở mảnh đất trung tâm.</w:t>
      </w:r>
    </w:p>
    <w:p>
      <w:pPr>
        <w:pStyle w:val="BodyText"/>
      </w:pPr>
      <w:r>
        <w:t xml:space="preserve">- Điện hạ, phía bên Mộng Huyễn Thiên Trì, Côn Lôn Tiên Tông và những Đạo Trường nhất lưu đã tập kết rồi, chuẩn bị xuất phát bất cứ lúc nào.</w:t>
      </w:r>
    </w:p>
    <w:p>
      <w:pPr>
        <w:pStyle w:val="BodyText"/>
      </w:pPr>
      <w:r>
        <w:t xml:space="preserve">- Cực Bắc Tuyết Vực, tình hình cũng không sai biệt lắm!</w:t>
      </w:r>
    </w:p>
    <w:p>
      <w:pPr>
        <w:pStyle w:val="BodyText"/>
      </w:pPr>
      <w:r>
        <w:t xml:space="preserve">- Thiên Hỏa Nam Cương, Hỏa Thần Tộc chết đi chí tôn cường giả Đồ Đằng Tộc, tương đối hỗn loạn. Nhưng Đồ Đằng cường giả của Thần Nông Nhất Tộc, đã ổn định thế cục của Nam Cương, cũng chuẩn bị xuất phát rồi.</w:t>
      </w:r>
    </w:p>
    <w:p>
      <w:pPr>
        <w:pStyle w:val="BodyText"/>
      </w:pPr>
      <w:r>
        <w:t xml:space="preserve">- Phía bên Vô Tận Đông Hải, trung tâm của mười tám Long Tộc, vẫn ở Nhất Phẩm Long Cung, Tổ Long Tộc cũng chuẩn bị dẫn bọn chúng xuất phát rồi.</w:t>
      </w:r>
    </w:p>
    <w:p>
      <w:pPr>
        <w:pStyle w:val="BodyText"/>
      </w:pPr>
      <w:r>
        <w:t xml:space="preserve">- Hiên Viên Tộc, gần các quốc gia nhân loại nhất, còn chưa tập kết, nhưng cũng sắp rồi.</w:t>
      </w:r>
    </w:p>
    <w:p>
      <w:pPr>
        <w:pStyle w:val="BodyText"/>
      </w:pPr>
      <w:r>
        <w:t xml:space="preserve">Câu trả lời cuối cùng này, bất ngờ là của Thần thú Kiếm Nhiêm!</w:t>
      </w:r>
    </w:p>
    <w:p>
      <w:pPr>
        <w:pStyle w:val="BodyText"/>
      </w:pPr>
      <w:r>
        <w:t xml:space="preserve">Kim Ô Thú nghe tất cả báo cáo, khẽ gật đầu, ánh mắt dừng lại một lát trên người Kiếm Nhiêm:</w:t>
      </w:r>
    </w:p>
    <w:p>
      <w:pPr>
        <w:pStyle w:val="BodyText"/>
      </w:pPr>
      <w:r>
        <w:t xml:space="preserve">- Kiếm Nhiêm, ngươi lần trước rước lấy nhiều thị phi như vậy, suýt chút nữa bại lộ thân phận, làm hỏng đại sự của chúng ta.</w:t>
      </w:r>
    </w:p>
    <w:p>
      <w:pPr>
        <w:pStyle w:val="BodyText"/>
      </w:pPr>
      <w:r>
        <w:t xml:space="preserve">Kiếm Nhiên rất là hổ thẹn:</w:t>
      </w:r>
    </w:p>
    <w:p>
      <w:pPr>
        <w:pStyle w:val="BodyText"/>
      </w:pPr>
      <w:r>
        <w:t xml:space="preserve">- Điện hạ, Tân Thiên Vấn đó là một kẻ bất lực. Nếu không phải thời khắc mấu chốt hắn làm rơi đi dây xích, cũng sẽ không có chuyện xấu hổ này. Có lẽ ta đã đạt được một danh ngạch Tinh Hà Lệnh cao cấp rồi.</w:t>
      </w:r>
    </w:p>
    <w:p>
      <w:pPr>
        <w:pStyle w:val="BodyText"/>
      </w:pPr>
      <w:r>
        <w:t xml:space="preserve">Kim Ô Thú lắc lắc đầu:</w:t>
      </w:r>
    </w:p>
    <w:p>
      <w:pPr>
        <w:pStyle w:val="BodyText"/>
      </w:pPr>
      <w:r>
        <w:t xml:space="preserve">- Không dễ dàng như vậy đâu. Tinh Hà Lệnh cao cấp, đối với khảo hạch thân phận càng thêm nghiêm khắc. Kiếm Nhiên ngươi lai lịch không rõ, cho dù có được Tinh Hà Lệnh, chỉ sợ tạm thời cũng sẽ không để ngươi tiến vào.</w:t>
      </w:r>
    </w:p>
    <w:p>
      <w:pPr>
        <w:pStyle w:val="BodyText"/>
      </w:pPr>
      <w:r>
        <w:t xml:space="preserve">Kiếm Nhiên bất đắc dĩ thở dài:</w:t>
      </w:r>
    </w:p>
    <w:p>
      <w:pPr>
        <w:pStyle w:val="BodyText"/>
      </w:pPr>
      <w:r>
        <w:t xml:space="preserve">- Điện hạ, Chưởng Khống Giả của Thần Khí Chi Môn, thật sự là bá đạo, lẽ nào những thế lực Đồ Đằng cũng không làm gì được hắn sao?</w:t>
      </w:r>
    </w:p>
    <w:p>
      <w:pPr>
        <w:pStyle w:val="BodyText"/>
      </w:pPr>
      <w:r>
        <w:t xml:space="preserve">Hiểu biết của Kim Ô Thú đối với Thần Khí Chi Môn cũng rất có hạn, cười khổ nói:</w:t>
      </w:r>
    </w:p>
    <w:p>
      <w:pPr>
        <w:pStyle w:val="BodyText"/>
      </w:pPr>
      <w:r>
        <w:t xml:space="preserve">- Nhìn dáng vẻ của thế lực Đồ Đằng như vậy, vẫn là tương đối kiêng kỵ Chưởng Khống Giả của Thần Khí Chi Môn. Còn về có phải là Thiên Thần Đạo hay không, thì không dễ nói. Theo đạo lý, có lẽ sẽ không phải là Thiên Thần Đạo, vì ở Đại lục Thiên Huyền không thể xuất hiện Thiên Thần Đạo. Thiên Thần Đạo trước đó, đều đi phong ấn Tinh Hà Kết Giới hết rồi. Nhưng Đại lục Thiên Huyền xưa nay kẻ giảo hoạt rất nhiều, xảy ra chuyện ngoài ý muốn, cũng không dễ nói.</w:t>
      </w:r>
    </w:p>
    <w:p>
      <w:pPr>
        <w:pStyle w:val="BodyText"/>
      </w:pPr>
      <w:r>
        <w:t xml:space="preserve">- Điện hạ, vậy chúng ta làm sao bây giờ, lẽ nào vẫn là nhìn bọn chúng đi vào? Lần này, chúng ta không thể lại nhẫn nhịn. Bỏ qua cơ hội lần này sẽ phải đợi mấy ngàn năm sau. Đến lúc đó Tinh Hà Kết Giới vỡ tan, chúng ta sẽ không có cơ hội lập công. Cũng không tôn lên được công lao của chúng ta.</w:t>
      </w:r>
    </w:p>
    <w:p>
      <w:pPr>
        <w:pStyle w:val="BodyText"/>
      </w:pPr>
      <w:r>
        <w:t xml:space="preserve">Kim Ô Thú gật gật đầu:</w:t>
      </w:r>
    </w:p>
    <w:p>
      <w:pPr>
        <w:pStyle w:val="BodyText"/>
      </w:pPr>
      <w:r>
        <w:t xml:space="preserve">- Nói không chừng đành phải đi mạo hiểm. Lần này, ta đích thân ra tay, xem xem Chưởng Khống Giả đó rút cuộc à ý tứ gì. Lẽ nào bọn chúng có thể có Tinh Hà Lệnh, ta không thể có sao?</w:t>
      </w:r>
    </w:p>
    <w:p>
      <w:pPr>
        <w:pStyle w:val="BodyText"/>
      </w:pPr>
      <w:r>
        <w:t xml:space="preserve">- Điện hạ, ngươi đích thân ra tay, chỉ sợ không được. Chưởng Khống Giả đó tại sao khảo hạch thân phận nghiêm khắc như vậy, nhất định chính là đề phòng nội ứng bên ngoài. Bằng không, đều là tu luyện giả của Đại lục Thiên Huyền, bọn chúng hà cớ gì phải điều tra nghiêm khắc như vậy? Ta thấy bọn chúng làm như vậy, nếu Điện hạ đi, không chừng trái lại còn bại lộ bản thân.</w:t>
      </w:r>
    </w:p>
    <w:p>
      <w:pPr>
        <w:pStyle w:val="BodyText"/>
      </w:pPr>
      <w:r>
        <w:t xml:space="preserve">Kim Ô Thú cười âm hiểm nói:</w:t>
      </w:r>
    </w:p>
    <w:p>
      <w:pPr>
        <w:pStyle w:val="BodyText"/>
      </w:pPr>
      <w:r>
        <w:t xml:space="preserve">- Ta lấy không được không sao cả, ta đã sắp xếp mấy gian tế, trà trộn vào đội ngũ của bọn chúng thành công, có được bốn tấm Tinh Hà Lệnh cao cấp. Chỉ cần trà trộn thành công tiến vào, đem những tiền bối bị phong ấn trong Thần Khí Chi Môn thả ra. Ha ha, đến lúc đó, trong ngoài giáp công, Đại lục Thiên Huyền không muốn diệt vong cũng là khó!</w:t>
      </w:r>
    </w:p>
    <w:p>
      <w:pPr>
        <w:pStyle w:val="BodyText"/>
      </w:pPr>
      <w:r>
        <w:t xml:space="preserve">Lời này nói ra, những Thú Tộc xung quanh tất cả đều nhiệt huyết sôi trào, trong mắt lóe ra hung quang vô hạn, hưng phấn không thôi.</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26" w:name="chương-904"/>
      <w:bookmarkEnd w:id="926"/>
      <w:r>
        <w:t xml:space="preserve">904. Chương 904</w:t>
      </w:r>
    </w:p>
    <w:p>
      <w:pPr>
        <w:pStyle w:val="Compact"/>
      </w:pPr>
      <w:r>
        <w:br w:type="textWrapping"/>
      </w:r>
      <w:r>
        <w:br w:type="textWrapping"/>
      </w:r>
    </w:p>
    <w:p>
      <w:pPr>
        <w:pStyle w:val="BodyText"/>
      </w:pPr>
      <w:r>
        <w:t xml:space="preserve">Chương 904: Thần Khí Chi Môn.</w:t>
      </w:r>
    </w:p>
    <w:p>
      <w:pPr>
        <w:pStyle w:val="BodyText"/>
      </w:pPr>
      <w:r>
        <w:t xml:space="preserve">Kim Ô Thú tính tình giảo hoạt, một khi nó đã nói như vậy, những Thú Tộc khác, đương nhiên là vô cùng tin tưởng. Những Thú Tộc này, kỳ thật đều là mầm mống Thú Tộc của Đại lục Phong Vân mấy vạn năm trước, mang theo vào. Mấy vạn năm trước, bọn chúng chỉ là huyết thống của Thần Tộc, không có ấp nở.</w:t>
      </w:r>
    </w:p>
    <w:p>
      <w:pPr>
        <w:pStyle w:val="BodyText"/>
      </w:pPr>
      <w:r>
        <w:t xml:space="preserve">Ngoài Kim Ô Thú là có mấy vạn năm trước ra, những Thú Tộc khác, đều là theo năm tháng không ngừng trôi qua, chậm rãi ấp trứng mà ra.</w:t>
      </w:r>
    </w:p>
    <w:p>
      <w:pPr>
        <w:pStyle w:val="BodyText"/>
      </w:pPr>
      <w:r>
        <w:t xml:space="preserve">Chỉ có điều, trong Thần hồn của những Thần thú này, từ nhỏ đã tiếp nhận giáo huấn tẩy não của Đại lục Phong Vân, vì Đại lục Phong Vân bôn ba quên mình phục vụ, đương nhiên cũng là có tình lý bên trong,</w:t>
      </w:r>
    </w:p>
    <w:p>
      <w:pPr>
        <w:pStyle w:val="BodyText"/>
      </w:pPr>
      <w:r>
        <w:t xml:space="preserve">Còn về Thần Khí Chi Môn, mấy vạn năm qua, có vô số tin đồn bản cũ. Như những cường giả của Đại lục Thiên Huyền, tham gia vào Thần Khí Chi Môn mở ra mấy vạn năm trước, chỉ có một bộ phận người số lượng không nhiều. Ngoài bộ phận cường giả của thế lực Đồ Đằng, còn lại không có mấy người.</w:t>
      </w:r>
    </w:p>
    <w:p>
      <w:pPr>
        <w:pStyle w:val="BodyText"/>
      </w:pPr>
      <w:r>
        <w:t xml:space="preserve">Lần này, nơi tụ tập, lại là nơi mọi người trước khi chuyện xảy ra hoàn toàn không tưởng tượng được, các quốc gia nhân loại!</w:t>
      </w:r>
    </w:p>
    <w:p>
      <w:pPr>
        <w:pStyle w:val="BodyText"/>
      </w:pPr>
      <w:r>
        <w:t xml:space="preserve">Các quốc gia nhân loại, luôn được xem là nơi yếu nhất của Đại lục Thiên Huyền, lại trở thành tiêu điểm của Thần Khí Chi Môn mở ra lần này!</w:t>
      </w:r>
    </w:p>
    <w:p>
      <w:pPr>
        <w:pStyle w:val="BodyText"/>
      </w:pPr>
      <w:r>
        <w:t xml:space="preserve">Còn về nơi ở của Thần Khí Chi Môn, rất nhiều Đồ Đằng cường giả đều biết, có cửa vào khác nhau. Chỗ bí mật của các đại Cấm địa của Thần, cho dù là những Đồ Đằng cường giả, cũng chưa chắc tất cả đều biết.</w:t>
      </w:r>
    </w:p>
    <w:p>
      <w:pPr>
        <w:pStyle w:val="BodyText"/>
      </w:pPr>
      <w:r>
        <w:t xml:space="preserve">Nhưng các quốc gia nhân loại cũng có cửa vào Thần Khí Chi Môn sao? Nghi vấn này quanh quẩn trong đầu tất cả mọi người. Trái lại Tần Vô Song luôn rất bình tĩnh.</w:t>
      </w:r>
    </w:p>
    <w:p>
      <w:pPr>
        <w:pStyle w:val="BodyText"/>
      </w:pPr>
      <w:r>
        <w:t xml:space="preserve">Hắn biết, Đại sư huynh Lý Bố Y lúc trước qua lại các quốc gia nhân loại, khẳng định là có nguyên nhân. Tần Vô Song thật ra tò mò là, nếu Thần Khí Chi Môn có cửa vào ở các quốc gia nhân loại, thì sẽ là ở chỗ nào?</w:t>
      </w:r>
    </w:p>
    <w:p>
      <w:pPr>
        <w:pStyle w:val="BodyText"/>
      </w:pPr>
      <w:r>
        <w:t xml:space="preserve">o0o</w:t>
      </w:r>
    </w:p>
    <w:p>
      <w:pPr>
        <w:pStyle w:val="BodyText"/>
      </w:pPr>
      <w:r>
        <w:t xml:space="preserve">Dưới sự dẫn dắt của các thế lực Đồ Đằng ở Cấm địa của Thần, tinh anh cường giả của Đại lục Thiên Huyền, tựa hồ là huy động toàn bộ lực lượng mà ra, không ngừng xuất hiện ở các quốc gia nhân loại.</w:t>
      </w:r>
    </w:p>
    <w:p>
      <w:pPr>
        <w:pStyle w:val="BodyText"/>
      </w:pPr>
      <w:r>
        <w:t xml:space="preserve">Các quốc gia nhân loại, nghênh đón một sự kiện lớn nhất trong lịch sử!</w:t>
      </w:r>
    </w:p>
    <w:p>
      <w:pPr>
        <w:pStyle w:val="BodyText"/>
      </w:pPr>
      <w:r>
        <w:t xml:space="preserve">Trăm năm trước, vận mệnh của các quốc gia nhân loại là do Cửu Cung Phái, Đế Thích Cung và Cửu Ô Thần Miếu ba đại tông môn mạnh nhất làm chủ.</w:t>
      </w:r>
    </w:p>
    <w:p>
      <w:pPr>
        <w:pStyle w:val="BodyText"/>
      </w:pPr>
      <w:r>
        <w:t xml:space="preserve">Sau này Cửu Cung Phái bị Tinh La Điện đánh tan, thành lập xu thế thế chân vạc mới. Tiếp theo, Tinh La Điện cường thế quật khởi, tựa hồ trở thành nhân vật dẫn đầu không cần phải tranh luận của các quốc gia nhân loại.</w:t>
      </w:r>
    </w:p>
    <w:p>
      <w:pPr>
        <w:pStyle w:val="BodyText"/>
      </w:pPr>
      <w:r>
        <w:t xml:space="preserve">Cho đến mấy năm gần đây, Tinh La Điện tiến quân vào Hiên Viên Khâu thành công, nhưng thế lực tại các quốc gia nhân loại của Tinh La Điện cũng không dập tắt.</w:t>
      </w:r>
    </w:p>
    <w:p>
      <w:pPr>
        <w:pStyle w:val="BodyText"/>
      </w:pPr>
      <w:r>
        <w:t xml:space="preserve">Năm vị Điện chủ bồi dưỡng một bộ phận Đệ tử Trung tâm, ở địa bàn cũ của Tinh La Điện tiếp tục bồi dưỡng thực lực, đại khái thực lực tương đương với Đế Thích Cung và Cửu Ô Thần Miếu, vẫn là cục diện thế chân vạc, chặt chẽ nắm giữ thế cục phía Đông của các quốc gia nhân loại trong tay, không để những tông môn khác có cơ hội tranh giành quyền lợi.</w:t>
      </w:r>
    </w:p>
    <w:p>
      <w:pPr>
        <w:pStyle w:val="BodyText"/>
      </w:pPr>
      <w:r>
        <w:t xml:space="preserve">Đương nhiên cao thủ Tinh La Điện đã tiến vào Hiên Viên Khâu, cũng không thể trực tiếp tham gia vào công việc của các quốc gia nhân loại, đây là giới hạn của các quốc gia nhân loại.</w:t>
      </w:r>
    </w:p>
    <w:p>
      <w:pPr>
        <w:pStyle w:val="BodyText"/>
      </w:pPr>
      <w:r>
        <w:t xml:space="preserve">o0o</w:t>
      </w:r>
    </w:p>
    <w:p>
      <w:pPr>
        <w:pStyle w:val="BodyText"/>
      </w:pPr>
      <w:r>
        <w:t xml:space="preserve">Khiến Tần Vô Song tuyệt đối không nghĩ tới là, nơi tập trung lần này, lại là ở Đại Thương Sơn!</w:t>
      </w:r>
    </w:p>
    <w:p>
      <w:pPr>
        <w:pStyle w:val="BodyText"/>
      </w:pPr>
      <w:r>
        <w:t xml:space="preserve">Đại Thương Sơn chính là nơi mở ra con đường tu luyện của Tần Vô Song, là nơi thai nghén ra một khối phong thủy bảo địa của Tần gia trấn Đông Lâm!</w:t>
      </w:r>
    </w:p>
    <w:p>
      <w:pPr>
        <w:pStyle w:val="BodyText"/>
      </w:pPr>
      <w:r>
        <w:t xml:space="preserve">Đại Thương Sơn kéo dài trong mấy ngàn dặm, không được xem là nơi to lớn, nhưng luôn mang tới cho Tần Vô Song một loại cảm giác dịu dàng yêu thương giống như tình thương của mẹ.</w:t>
      </w:r>
    </w:p>
    <w:p>
      <w:pPr>
        <w:pStyle w:val="BodyText"/>
      </w:pPr>
      <w:r>
        <w:t xml:space="preserve">Không ngờ, Đại sư huynh Lý Bố Y lại muốn các tông môn thế lực tập trung ở Đại Thương Sơn.</w:t>
      </w:r>
    </w:p>
    <w:p>
      <w:pPr>
        <w:pStyle w:val="BodyText"/>
      </w:pPr>
      <w:r>
        <w:t xml:space="preserve">Mặc dù nơi tập trung cách sơn động của Tần Vô Song rất xa, nhưng nếu người có quyết tâm muốn điều tra một chút, vẫn là rất có thể dễ dàng tìm được sơn động đó.</w:t>
      </w:r>
    </w:p>
    <w:p>
      <w:pPr>
        <w:pStyle w:val="BodyText"/>
      </w:pPr>
      <w:r>
        <w:t xml:space="preserve">Nhưng cho đến hôm nay, Tần Vô Song thật ra cũng không lo lắng sơn động của Đệ nhị hoàn bị người ta phát hiện. Có thể nói, cho dù bị phát hiện, hắn cũng không sao cả.</w:t>
      </w:r>
    </w:p>
    <w:p>
      <w:pPr>
        <w:pStyle w:val="BodyText"/>
      </w:pPr>
      <w:r>
        <w:t xml:space="preserve">Thất Tuyệt Liên Hoàn Trận đã thăm dò đến Đệ thất hoàn, tất cả huyền ảo hắn đều nắm giữ được. Người ngoài không có thần lực của Tần Vô Song mở ra Truyền Tống Trận, căn bản không có khả năng thăm dò được huyền ảo của Thất Tuyệt Liên Hoàn Trận.</w:t>
      </w:r>
    </w:p>
    <w:p>
      <w:pPr>
        <w:pStyle w:val="BodyText"/>
      </w:pPr>
      <w:r>
        <w:t xml:space="preserve">Nói thẳng ra là, Thất Tuyệt Liên Hoàn Trận hiện tại chính là một sơn động bình thường mà thôi.</w:t>
      </w:r>
    </w:p>
    <w:p>
      <w:pPr>
        <w:pStyle w:val="BodyText"/>
      </w:pPr>
      <w:r>
        <w:t xml:space="preserve">Nhưng mà, tình cảm của Tần Vô Song đối với Đại Thương Sơn vẫn là vô cùng sâu sắc. Hắn không cho phép bước chân của người khác đặt chân vào trong sơn động này, làm bẩn nơi thần thánh của Thất Tuyệt Liên Hoàn Trận.</w:t>
      </w:r>
    </w:p>
    <w:p>
      <w:pPr>
        <w:pStyle w:val="BodyText"/>
      </w:pPr>
      <w:r>
        <w:t xml:space="preserve">o0o</w:t>
      </w:r>
    </w:p>
    <w:p>
      <w:pPr>
        <w:pStyle w:val="BodyText"/>
      </w:pPr>
      <w:r>
        <w:t xml:space="preserve">Tần gia nghe nơi tụ tập, nghe nói Tần gia trấn Đông Lâm ở gần ở nơi này, tất cả đều vô cùng tò mò, muốn đi xem đến tận cùng, nhận thức một chút về nơi Đại Chưởng môn quật khởi.</w:t>
      </w:r>
    </w:p>
    <w:p>
      <w:pPr>
        <w:pStyle w:val="BodyText"/>
      </w:pPr>
      <w:r>
        <w:t xml:space="preserve">Tần Vô Song cũng không cố chấp, dẫn mọi người của Tần gia tới đóng quân ở Thiên Tứ Vương Phủ. Người của Vương phủ này mặc dù đã bỏ đi hết, nhưng Bách Việt Quốc cũng không thể loại bỏ Vương phủ này.</w:t>
      </w:r>
    </w:p>
    <w:p>
      <w:pPr>
        <w:pStyle w:val="BodyText"/>
      </w:pPr>
      <w:r>
        <w:t xml:space="preserve">Trái lại, Hoàng thất lại nghĩ đủ mọi cách, muốn giữ gìn Thiên Tứ Vương Phủ thập toàn thập mỹ. Loại chỗ dựa vững chắc này, Bạch Việt Quốc có nằm mơ cũng không nịnh bợ được.</w:t>
      </w:r>
    </w:p>
    <w:p>
      <w:pPr>
        <w:pStyle w:val="BodyText"/>
      </w:pPr>
      <w:r>
        <w:t xml:space="preserve">Tần Vô Song quay về chốn cũ, dẫn theo Mộ Dung Nhạn, hai người dạo chơi sau núi. Đột nhiên mặt mày khẽ động, khóe miệng mỉm cười:</w:t>
      </w:r>
    </w:p>
    <w:p>
      <w:pPr>
        <w:pStyle w:val="BodyText"/>
      </w:pPr>
      <w:r>
        <w:t xml:space="preserve">- Đại sư huynh, lúc này ngươi còn có thời gian ở đây chờ ta sao?</w:t>
      </w:r>
    </w:p>
    <w:p>
      <w:pPr>
        <w:pStyle w:val="BodyText"/>
      </w:pPr>
      <w:r>
        <w:t xml:space="preserve">Trước vách núi trước mặt, Lý Bố Y giống như cười chế nhạo, đứng ở đó, thản nhiên nói:</w:t>
      </w:r>
    </w:p>
    <w:p>
      <w:pPr>
        <w:pStyle w:val="BodyText"/>
      </w:pPr>
      <w:r>
        <w:t xml:space="preserve">- Vô Song, ta là muốn xem xem, trận pháp sư phụ bố trí ở đây, rút cuộc là có hình dáng gì. Ha ha, Đại Thương Sơn này mặc dù không phải là loại núi lớn đồ sộ kéo dài mười vạn dặm, nhưng chi tiết rất đầy đủ. Vô Song, sợ rằng ngươi không ngờ tới, nơi này là cửa vào lớn nhất của Thần Khí Chi Môn chứ?</w:t>
      </w:r>
    </w:p>
    <w:p>
      <w:pPr>
        <w:pStyle w:val="BodyText"/>
      </w:pPr>
      <w:r>
        <w:t xml:space="preserve">- Cửa vào lớn nhất?</w:t>
      </w:r>
    </w:p>
    <w:p>
      <w:pPr>
        <w:pStyle w:val="BodyText"/>
      </w:pPr>
      <w:r>
        <w:t xml:space="preserve">Lý Bố Y nghiêm mặt nói:</w:t>
      </w:r>
    </w:p>
    <w:p>
      <w:pPr>
        <w:pStyle w:val="BodyText"/>
      </w:pPr>
      <w:r>
        <w:t xml:space="preserve">- Không sai, lần này, có lẽ là lần cuối cùng Thần Khí Chi Môn mở ra, cũng là một lần quy mô lớn nhất. Đại lục Thiên Huyền có thể chống đỡ được đến lúc Thần Khí Chi Môn mở ra lần sau hay không, vẫn là một ẩn số. Cho nên, lần này, chúng ta cần phải mở ra tất cả mê cung của toàn bộ phương vị!</w:t>
      </w:r>
    </w:p>
    <w:p>
      <w:pPr>
        <w:pStyle w:val="BodyText"/>
      </w:pPr>
      <w:r>
        <w:t xml:space="preserve">Tần Vô Song có chút suy nghĩ, hỏi:</w:t>
      </w:r>
    </w:p>
    <w:p>
      <w:pPr>
        <w:pStyle w:val="BodyText"/>
      </w:pPr>
      <w:r>
        <w:t xml:space="preserve">- Đại sư huynh, nói như vậy, cửa vào ở đây, có thể thông tới tất cả mười hai tầng mê cung sao?</w:t>
      </w:r>
    </w:p>
    <w:p>
      <w:pPr>
        <w:pStyle w:val="BodyText"/>
      </w:pPr>
      <w:r>
        <w:t xml:space="preserve">- Không sai, lần trước ngươi ở Vô Tận Đông Hải, bị không gian loạn lưu cuốn vào Thần Khí Mê Cung, nơi đó kỳ thực cũng là một cửa vào, nhưng mà, cửa vào đó, nhiều nhất chỉ có thể tiến vào đến tầng thứ tám!</w:t>
      </w:r>
    </w:p>
    <w:p>
      <w:pPr>
        <w:pStyle w:val="BodyText"/>
      </w:pPr>
      <w:r>
        <w:t xml:space="preserve">Tần Vô Song thở dài:</w:t>
      </w:r>
    </w:p>
    <w:p>
      <w:pPr>
        <w:pStyle w:val="BodyText"/>
      </w:pPr>
      <w:r>
        <w:t xml:space="preserve">- Bút tích của tiền bối, quả nhiên là không giống bình thường. Đại sư huynh, các sư huynh khác đều đến rồi sao?</w:t>
      </w:r>
    </w:p>
    <w:p>
      <w:pPr>
        <w:pStyle w:val="BodyText"/>
      </w:pPr>
      <w:r>
        <w:t xml:space="preserve">Lý Bố Y nói:</w:t>
      </w:r>
    </w:p>
    <w:p>
      <w:pPr>
        <w:pStyle w:val="BodyText"/>
      </w:pPr>
      <w:r>
        <w:t xml:space="preserve">- Cũng được hai ngày rồi. Dù sao Thần Khí Chi Môn chính thức mở ra, còn cần mấy ngày nữa. Chờ bọn họ đến đủ, thời gian cũng không sai biệt lắm.</w:t>
      </w:r>
    </w:p>
    <w:p>
      <w:pPr>
        <w:pStyle w:val="BodyText"/>
      </w:pPr>
      <w:r>
        <w:t xml:space="preserve">- Đúng rồi, Đại sư huynh, sư phụ để lại một số thứ, là đưa cho các ngươi. Ta đã từ đó mang ra. Mấy vị sư huynh khác nếu vẫn chưa tới, thì sẽ do ngươi đưa lại cho bọn họ.</w:t>
      </w:r>
    </w:p>
    <w:p>
      <w:pPr>
        <w:pStyle w:val="BodyText"/>
      </w:pPr>
      <w:r>
        <w:t xml:space="preserve">Lý Bố Y mỉm cười lắc đầu:</w:t>
      </w:r>
    </w:p>
    <w:p>
      <w:pPr>
        <w:pStyle w:val="BodyText"/>
      </w:pPr>
      <w:r>
        <w:t xml:space="preserve">- Vô Song, sư phụ kêu ngươi đưa lễ vật, đều có đạo lý của hắn. Ngươi vẫn là giao tận tay bọn họ đi. Ta chỉ cầm phần của ta thôi!</w:t>
      </w:r>
    </w:p>
    <w:p>
      <w:pPr>
        <w:pStyle w:val="BodyText"/>
      </w:pPr>
      <w:r>
        <w:t xml:space="preserve">Tần Vô Song cười nói:</w:t>
      </w:r>
    </w:p>
    <w:p>
      <w:pPr>
        <w:pStyle w:val="BodyText"/>
      </w:pPr>
      <w:r>
        <w:t xml:space="preserve">- Cũng được, cũng may mỗi một món lễ vật của sư phụ đều được ghi chú rõ ràng, sẽ không đưa nhầm. Đại sư huynh, Tinh Vân Tiên này, là của ngươi!</w:t>
      </w:r>
    </w:p>
    <w:p>
      <w:pPr>
        <w:pStyle w:val="BodyText"/>
      </w:pPr>
      <w:r>
        <w:t xml:space="preserve">Tinh Vân Tiên, không phải là loại roi mềm dài, mà là roi cứng.</w:t>
      </w:r>
    </w:p>
    <w:p>
      <w:pPr>
        <w:pStyle w:val="BodyText"/>
      </w:pPr>
      <w:r>
        <w:t xml:space="preserve">Vừa lấy ra trên tay, Tinh Vân Tiên nhất thời có một loại cảm giác như có các ngôi sao xoay quanh mặt trăng, lông của ngôi sao dày đặc cực kỳ, khiến tất cả màu sắc xung quanh đều trở nên tươi đẹp, rất có cảm giác chế tạo vô cùng tinh xảo khéo léo.</w:t>
      </w:r>
    </w:p>
    <w:p>
      <w:pPr>
        <w:pStyle w:val="BodyText"/>
      </w:pPr>
      <w:r>
        <w:t xml:space="preserve">Lý Bố Y nhận lấy, nhẹ nhàng xếp lại, sắc mặt khẽ biến đổi, trong đồng tử phóng ra thần thái khác thường:</w:t>
      </w:r>
    </w:p>
    <w:p>
      <w:pPr>
        <w:pStyle w:val="BodyText"/>
      </w:pPr>
      <w:r>
        <w:t xml:space="preserve">- Chủ Thần Khí?</w:t>
      </w:r>
    </w:p>
    <w:p>
      <w:pPr>
        <w:pStyle w:val="BodyText"/>
      </w:pPr>
      <w:r>
        <w:t xml:space="preserve">Tần Vô Song thản nhiên gật đầu:</w:t>
      </w:r>
    </w:p>
    <w:p>
      <w:pPr>
        <w:pStyle w:val="BodyText"/>
      </w:pPr>
      <w:r>
        <w:t xml:space="preserve">- Sư phụ một khi đã tung ra bảo vật chung cực của mình, khẳng định không bình thường. Đại sư huynh, đây cũng là mong đợi của sư phụ đối với các ngươi. Hắn hy vọng, các ngươi sau này sẽ có đủ tư cách, khiến những vũ khí này không đến mức bị bôi nhọ.</w:t>
      </w:r>
    </w:p>
    <w:p>
      <w:pPr>
        <w:pStyle w:val="BodyText"/>
      </w:pPr>
      <w:r>
        <w:t xml:space="preserve">Lý Bố Y hoàn toàn thu hồi lại biểu tình vui tươi hớn hở bình thường, vẻ mặt đứng đắn:</w:t>
      </w:r>
    </w:p>
    <w:p>
      <w:pPr>
        <w:pStyle w:val="BodyText"/>
      </w:pPr>
      <w:r>
        <w:t xml:space="preserve">- Ưu ái của sư phụ, thân là những đệ tử như chúng ta thật sự không biết lấy gì báo đáp. Vô Song, ngươi là truyền nhân tư tưởng của sư phụ, ngươi đến giám sát bảy người chúng ta, nhất định cố gắng tu luyện, không phụ sự ưu ái tha thiết của sư phụ.</w:t>
      </w:r>
    </w:p>
    <w:p>
      <w:pPr>
        <w:pStyle w:val="BodyText"/>
      </w:pPr>
      <w:r>
        <w:t xml:space="preserve">- Đại sư huynh, sư phụ còn có một số chỉ dạy khác. Đợi sau khi đại sự Thần Khí Chi Môn kết thúc, chúng ta lại trao đổi tiếp.</w:t>
      </w:r>
    </w:p>
    <w:p>
      <w:pPr>
        <w:pStyle w:val="BodyText"/>
      </w:pPr>
      <w:r>
        <w:t xml:space="preserve">- Được!</w:t>
      </w:r>
    </w:p>
    <w:p>
      <w:pPr>
        <w:pStyle w:val="BodyText"/>
      </w:pPr>
      <w:r>
        <w:t xml:space="preserve">Lý Bố Y hiện tại đã không thể nhìn Tần Vô Song giống như một tiểu sư đệ cần chiếu cố tất cả giống như trước, mà là xem hắn là người kế thừa tư tưởng nhất mạch của sư phụ, xem là nhân vật trung tâm.</w:t>
      </w:r>
    </w:p>
    <w:p>
      <w:pPr>
        <w:pStyle w:val="BodyText"/>
      </w:pPr>
      <w:r>
        <w:t xml:space="preserve">- Vô Song, ngươi kế thừa tất cả phương diện của sư phụ, Thần Khí Chi Môn này, đối với ngươi mà nói, sợ rằng đã không có bao nhiêu ý nghĩa. Nhưng mà, ngươi vẫn là không thể sơ suất!</w:t>
      </w:r>
    </w:p>
    <w:p>
      <w:pPr>
        <w:pStyle w:val="BodyText"/>
      </w:pPr>
      <w:r>
        <w:t xml:space="preserve">Lý Bố Y ân cần khuyên bảo. Hắn sợ Tần Vô Song kiêu ngạo, thiếu cảnh giác trong Thần Khí Mê Cung. Dù sao, tu vi hiện tại của Tần Vô Song mới là Chân Thần Đạo năm kiếp, còn chưa tới loại trình độ có thể tùy ý hoành hành. Cho dù là chí tôn cường giả Đồ Đằng Tộc, ở bên trong cũng rất phải cẩn thận, không dám có chút lơ là.</w:t>
      </w:r>
    </w:p>
    <w:p>
      <w:pPr>
        <w:pStyle w:val="BodyText"/>
      </w:pPr>
      <w:r>
        <w:t xml:space="preserve">Chí tôn cường giả Đồ Đằng Tộc, đều có nguy hiểm mất mạng, chứ đừng nói là Chân Thần Đạo năm kiếp!</w:t>
      </w:r>
    </w:p>
    <w:p>
      <w:pPr>
        <w:pStyle w:val="BodyText"/>
      </w:pPr>
      <w:r>
        <w:t xml:space="preserve">- Ha ha, Đại sư huynh, ngươi yên tâm đi. Phía bên Thần Khí Chi Môn, ta sẽ chú ý. Sư phụ để lại bảy món Chủ Thần Khí, cũng hy vọng các ngươi sớm ngày tu luyện. Chủ Thần Khí trong tay, có thể khiến các ngươi vượt cấp khiêu chiến chí ít là cường giả từ hai cấp trở lên.</w:t>
      </w:r>
    </w:p>
    <w:p>
      <w:pPr>
        <w:pStyle w:val="BodyText"/>
      </w:pPr>
      <w:r>
        <w:t xml:space="preserve">Lý Bố Y gật đầu:</w:t>
      </w:r>
    </w:p>
    <w:p>
      <w:pPr>
        <w:pStyle w:val="BodyText"/>
      </w:pPr>
      <w:r>
        <w:t xml:space="preserve">- Đúng, nếu đem uy lực của Chủ Thần Khí phát huy ra, đối mặt với Thiên Thần Đạo năm kiếp không có Chủ Thần Khí, ta cũng có tự tin đối kháng!</w:t>
      </w:r>
    </w:p>
    <w:p>
      <w:pPr>
        <w:pStyle w:val="BodyText"/>
      </w:pPr>
      <w:r>
        <w:t xml:space="preserve">Mộ Dung Nhạn nghe thấy âm thầm chép lưỡi.</w:t>
      </w:r>
    </w:p>
    <w:p>
      <w:pPr>
        <w:pStyle w:val="BodyText"/>
      </w:pPr>
      <w:r>
        <w:t xml:space="preserve">- Được, Đại sư huynh, những Chủ Thần Khí này, cũng là át chủ bài của Đại lục Thiên Huyền chúng ta sau này đối phó với Dị tộc, các ngươi cần phải đào móc ra tiềm năng lớn nhất. Còn về phương diện tu luyện, sư phụ để lại đường lui, không cần lo lắng quá mức. Một vạn năm mặc dù không dài, nhưng chỉ cần chúng ta tổ chức tốt, nhất định có thể đánh bại Dị tộc!</w:t>
      </w:r>
    </w:p>
    <w:p>
      <w:pPr>
        <w:pStyle w:val="BodyText"/>
      </w:pPr>
      <w:r>
        <w:t xml:space="preserve">Lý Bố Y cười nói:</w:t>
      </w:r>
    </w:p>
    <w:p>
      <w:pPr>
        <w:pStyle w:val="BodyText"/>
      </w:pPr>
      <w:r>
        <w:t xml:space="preserve">- Bút tích của sư phụ, ta rất là tin tưởng!</w:t>
      </w:r>
    </w:p>
    <w:p>
      <w:pPr>
        <w:pStyle w:val="BodyText"/>
      </w:pPr>
      <w:r>
        <w:t xml:space="preserve">o0o</w:t>
      </w:r>
    </w:p>
    <w:p>
      <w:pPr>
        <w:pStyle w:val="BodyText"/>
      </w:pPr>
      <w:r>
        <w:t xml:space="preserve">Ba ngày sau, Thiên Huyền Thất Tử tề tựu, Tần Vô Song lần đầu tiên làm nhân vật trung tâm của nhất mạch Lý Huyền Phong tham dự hội nghị bè cánh của bọn họ.</w:t>
      </w:r>
    </w:p>
    <w:p>
      <w:pPr>
        <w:pStyle w:val="BodyText"/>
      </w:pPr>
      <w:r>
        <w:t xml:space="preserve">Thiên Huyền Thất Tử đối với Tần Vô Song, đương nhiên là càng thêm cung kính.</w:t>
      </w:r>
    </w:p>
    <w:p>
      <w:pPr>
        <w:pStyle w:val="BodyText"/>
      </w:pPr>
      <w:r>
        <w:t xml:space="preserve">Tần Vô Song cũng không lãnh đạm, cùng với mọi người thật ra rất vui vẻ hòa thuận, chia sẻ sảng khoái. Những Chủ Thần Khí đó, đương nhiên là khiến tất cả mọi người đều cao hứng không thôi, đều vô cùng hoan hỉ.</w:t>
      </w:r>
    </w:p>
    <w:p>
      <w:pPr>
        <w:pStyle w:val="BodyText"/>
      </w:pPr>
      <w:r>
        <w:t xml:space="preserve">Tần Vô Song không kiêu ngạo không nóng nảy, tính cách trầm tĩnh vững vàng, khiến đánh giá của Thiên Huyền Thất Tử đối với hắn cao hơn không ít.</w:t>
      </w:r>
    </w:p>
    <w:p>
      <w:pPr>
        <w:pStyle w:val="BodyText"/>
      </w:pPr>
      <w:r>
        <w:t xml:space="preserve">o0o</w:t>
      </w:r>
    </w:p>
    <w:p>
      <w:pPr>
        <w:pStyle w:val="BodyText"/>
      </w:pPr>
      <w:r>
        <w:t xml:space="preserve">Còn về Thần Khí Chi Môn, cuối cùng cũng nghênh đón thời khắc mở ra.</w:t>
      </w:r>
    </w:p>
    <w:p>
      <w:pPr>
        <w:pStyle w:val="BodyText"/>
      </w:pPr>
      <w:r>
        <w:t xml:space="preserve">Ba trăm tên cường giả đến từ Đại lục Thiên Huyền, toàn bộ đúng thời gian đã định. Mỗi một Cấm địa của Thần, đều có sáu mươi tấm Tinh Hà Lệnh, năm đại Cấm địa của Thần, không nhiều không ít, tổng cộng có ba trăm tấm.</w:t>
      </w:r>
    </w:p>
    <w:p>
      <w:pPr>
        <w:pStyle w:val="BodyText"/>
      </w:pPr>
      <w:r>
        <w:t xml:space="preserve">Thiên Huyền Thất Tử, ngoài Lý Bố Y ra, những người khác vẫn là không lộ mặt, duy trì sự thần bí.</w:t>
      </w:r>
    </w:p>
    <w:p>
      <w:pPr>
        <w:pStyle w:val="BodyText"/>
      </w:pPr>
      <w:r>
        <w:t xml:space="preserve">Lý Bố Y nhàn nhạt mỉm cười, ánh mắt quét qua tất cả mọi người trước mặt:</w:t>
      </w:r>
    </w:p>
    <w:p>
      <w:pPr>
        <w:pStyle w:val="BodyText"/>
      </w:pPr>
      <w:r>
        <w:t xml:space="preserve">- Chư vị, thời gian mấy ngàn năm, ba trăm gương mặt, ngoài một số ít là quen thuộc ra, còn lại đều vô cùng lạ lẫm. Điều đó nói rõ chuyện gì? Nói rõ Thần đạo cường giả của Đại lục Thiên Huyền chúng ta, lực sinh mệnh quá yếu. Một Thần đạo cường giả, vốn phải là lực sinh mệnh cực kỳ tràn đầy, mỗi một lần Thần Khí Chi Môn mở ra, cũng có không ít kỳ ngộ, tại sao sống sót, lại ít như vậy? Mọi người các ngươi, có từng nghĩ đến vấn đề này không?</w:t>
      </w:r>
    </w:p>
    <w:p>
      <w:pPr>
        <w:pStyle w:val="BodyText"/>
      </w:pPr>
      <w:r>
        <w:t xml:space="preserve">Trong lời nói của Lý Bố Y, khiến người ta tỉnh ngộ! Giống như tiếng chuông, âm vang trong lòng mọi người.</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27" w:name="chương-905"/>
      <w:bookmarkEnd w:id="927"/>
      <w:r>
        <w:t xml:space="preserve">905. Chương 905</w:t>
      </w:r>
    </w:p>
    <w:p>
      <w:pPr>
        <w:pStyle w:val="Compact"/>
      </w:pPr>
      <w:r>
        <w:br w:type="textWrapping"/>
      </w:r>
      <w:r>
        <w:br w:type="textWrapping"/>
      </w:r>
    </w:p>
    <w:p>
      <w:pPr>
        <w:pStyle w:val="BodyText"/>
      </w:pPr>
      <w:r>
        <w:t xml:space="preserve">Chương 905: Kim Ô Thú đến phá rối</w:t>
      </w:r>
    </w:p>
    <w:p>
      <w:pPr>
        <w:pStyle w:val="BodyText"/>
      </w:pPr>
      <w:r>
        <w:t xml:space="preserve">Đây xác thực là một vấn đề đáng được suy nghĩ sâu xa. Mấy vạn năm qua, Thần Khí Chi Môn thậm chí mở ra mười lần, mỗi một lần đều có các loại kỳ duyên, theo đạo lý mà nói, cho dù không xuất hiện Thiên Thần Đạo cường giả, Chân Thần Đạo cường giả phải là có rất nhiều mới đúng.</w:t>
      </w:r>
    </w:p>
    <w:p>
      <w:pPr>
        <w:pStyle w:val="BodyText"/>
      </w:pPr>
      <w:r>
        <w:t xml:space="preserve">Nhưng mà, nhìn khắp thiên hạ, Chân Thần Đạo ngoài thế lực Đồ Đằng tương đối nhiều ra, thế lực nhất lưu bình thường, nhiều nhất cũng chỉ là một hai Chân Thần Đạo.</w:t>
      </w:r>
    </w:p>
    <w:p>
      <w:pPr>
        <w:pStyle w:val="BodyText"/>
      </w:pPr>
      <w:r>
        <w:t xml:space="preserve">Những cường giả có được kỳ ngộ ưu đãi của Thần Khí Chi Môn, rất nhiều người trong tai kiếp Thần đạo, không thể bình yên vượt qua, không ngừng rơi xuống và bị thiêu cháy.</w:t>
      </w:r>
    </w:p>
    <w:p>
      <w:pPr>
        <w:pStyle w:val="BodyText"/>
      </w:pPr>
      <w:r>
        <w:t xml:space="preserve">Vì vậy, mấy vạn năm qua, Thần đạo cường giả của Đại lục Thiên Huyền không những không gia tăng, ngược lại có xu thế không ngừng giảm bớt. Tất cả những chuyện này, đương nhiên có quan hệ với Tinh Hà Kết Giới, nhưng xét đến cùng, vẫn là mầm mống tốt của các tông môn không nhiều, thiên tài quá ít, khuyết thiếu nền tảng bên trong.</w:t>
      </w:r>
    </w:p>
    <w:p>
      <w:pPr>
        <w:pStyle w:val="BodyText"/>
      </w:pPr>
      <w:r>
        <w:t xml:space="preserve">- Chư vị, lần này, có thể nói là một lần long trọng nhất trong lịch sử của Thần Khí Chi Môn. Độ mở ra là toàn diện. Các ngươi một khi tiến vào, liền có cơ hội tiếp xúc với bí mật cuối cùng của Thần Khí Chi Môn. Nhóm đầu tiên là thăm dò bốn tầng trước Thần Khí Mê Cung. Ai giữ Tinh Hà Lệnh sơ cấp, có thể chuẩn bị một chút! Nhóm thứ hai là tầng thứ năm đến tầng thứ tám Thần Khí Mê Cung. Bốn tầng trước của mê cung, đối với các ngươi mà nói, ý nghĩ không lớn. Đợi bốn tháng sau, mới có thể đến phiên!</w:t>
      </w:r>
    </w:p>
    <w:p>
      <w:pPr>
        <w:pStyle w:val="BodyText"/>
      </w:pPr>
      <w:r>
        <w:t xml:space="preserve">Lý Bố Y tiếp tục nói:</w:t>
      </w:r>
    </w:p>
    <w:p>
      <w:pPr>
        <w:pStyle w:val="BodyText"/>
      </w:pPr>
      <w:r>
        <w:t xml:space="preserve">- Nhóm thứ ba, là những cường giả cao nhất nắm giữ Tinh Hà Lệnh cao cấp, thăm dò tầng thứ chín mê cung đến tầng mười hai mê cung, đây là khu vực trung tâm của cả Thần Khí Mê Cung. Trước lúc đó, mời tất cả những người giữ Tinh Hà Lệnh, đem bằng chứng thân phận lai lịch, toàn bộ đệ trình lên xét duyệt!</w:t>
      </w:r>
    </w:p>
    <w:p>
      <w:pPr>
        <w:pStyle w:val="BodyText"/>
      </w:pPr>
      <w:r>
        <w:t xml:space="preserve">Đây là một trình tự chuẩn bị.</w:t>
      </w:r>
    </w:p>
    <w:p>
      <w:pPr>
        <w:pStyle w:val="BodyText"/>
      </w:pPr>
      <w:r>
        <w:t xml:space="preserve">Dưới sự tổ chức của các thế lực Đồ Đằng, những bằng chứng thân phận, rất nhanh đã thu thập xong.</w:t>
      </w:r>
    </w:p>
    <w:p>
      <w:pPr>
        <w:pStyle w:val="BodyText"/>
      </w:pPr>
      <w:r>
        <w:t xml:space="preserve">Lý Bố Y không vội vàng hoảng hốt, bắt đầu thẩm duyệt.</w:t>
      </w:r>
    </w:p>
    <w:p>
      <w:pPr>
        <w:pStyle w:val="BodyText"/>
      </w:pPr>
      <w:r>
        <w:t xml:space="preserve">Tất cả mọi người ở hiện trường đều không dám lộ ra thần sắc không kiên nhẫn, chỉ là kiên nhẫn chờ đợi. Mọi người đều biết, người quyết định bọn họ có thể tiến vào Thần Khí Chi Môn hay không, chỉ có một người, chính là vị Chưởng Khống Giả trước mặt. Hắn có tư cách tuyệt đối bắt mọi người phải chờ.</w:t>
      </w:r>
    </w:p>
    <w:p>
      <w:pPr>
        <w:pStyle w:val="BodyText"/>
      </w:pPr>
      <w:r>
        <w:t xml:space="preserve">Lý Bố Y lật xem ước chừng sau một canh giờ, ba trăm bằng chứng thân phận, có một số là đảo qua mà thôi, có một số là chăm chú lật xem.</w:t>
      </w:r>
    </w:p>
    <w:p>
      <w:pPr>
        <w:pStyle w:val="BodyText"/>
      </w:pPr>
      <w:r>
        <w:t xml:space="preserve">Lý Bố Y mặt không biểu tình, những mỗi một động tác của hắn, đều khiến những người ở hiện trường vô cùng lo sợ. Sợ vạn nhất Lý Bố Y tuyệt đối không tin ai, trực tiếp đào thải bị loại.</w:t>
      </w:r>
    </w:p>
    <w:p>
      <w:pPr>
        <w:pStyle w:val="BodyText"/>
      </w:pPr>
      <w:r>
        <w:t xml:space="preserve">Sau một canh giờ, ba trăm phần toàn bộ xem xong. Khóe miệng Lý Bố Y tràn ra một nụ cười quỷ dị, ánh mắt hơi có chút nghiền ngẫm nhìn quét qua toàn trường, đem ba trăm phần bằng chứng trên tay vỗ vỗ:</w:t>
      </w:r>
    </w:p>
    <w:p>
      <w:pPr>
        <w:pStyle w:val="BodyText"/>
      </w:pPr>
      <w:r>
        <w:t xml:space="preserve">- Về cơ bản không có vấn đề gì, nhưng có ba người, không thể tiến vào! Ba người này, hai người đến từ Thiên Hỏa Nam Cương, một người đến từ Vô Tận Đông Hải. Hai người là người nắm giữ Tinh Hà Lệnh trung cấp, một người là người nắm giữ Tinh Hà Lệnh cao cấp. Trong trường hợp này, sẽ không đơn độc chỉ đích danh. Chí tôn cường giả Đồ Đằng Tộc chỗ các ngươi, sẽ một mình thông báo cho các ngươi!</w:t>
      </w:r>
    </w:p>
    <w:p>
      <w:pPr>
        <w:pStyle w:val="BodyText"/>
      </w:pPr>
      <w:r>
        <w:t xml:space="preserve">Những tu luyện giả của Thiên Hỏa Nam Cương và Vô Tận Đông Hải, rõ ràng biểu tình bị kìm hãm. Ba danh ngạch? Sẽ không đến lượt mình gặp xui xẻo như vậy chứ?</w:t>
      </w:r>
    </w:p>
    <w:p>
      <w:pPr>
        <w:pStyle w:val="BodyText"/>
      </w:pPr>
      <w:r>
        <w:t xml:space="preserve">Tần Vô Song nãy giờ mặt không biểu tình nhìn màn này, căn bản không biểu hiện ra bất cứ chỗ nào có vẻ thân cận với Lý Bố Y.</w:t>
      </w:r>
    </w:p>
    <w:p>
      <w:pPr>
        <w:pStyle w:val="BodyText"/>
      </w:pPr>
      <w:r>
        <w:t xml:space="preserve">Hắn biết, quan hệ của hắn với Lý Bố Y, chỉ có thể tồn tại trong cái vòng nhỏ của Thiên Huyền Thất Tử, tạm thời tuyệt đối không thể công bố ra ngoài.</w:t>
      </w:r>
    </w:p>
    <w:p>
      <w:pPr>
        <w:pStyle w:val="BodyText"/>
      </w:pPr>
      <w:r>
        <w:t xml:space="preserve">Nói không chừng, trong ba trăm danh ngạch này, lại có nội ứng gian tế. Hiện giờ quả nhiên có ba người bị loại bỏ ra, bất kể có phải thật sự là nội ứng hay không, tóm lại vẫn phải hết sức cẩn thận.</w:t>
      </w:r>
    </w:p>
    <w:p>
      <w:pPr>
        <w:pStyle w:val="BodyText"/>
      </w:pPr>
      <w:r>
        <w:t xml:space="preserve">Đột nhiên, Tần Vô Song cảm thấy phía Đông có mấy ánh mắt phức tạp, đang tập trung ngắm nhìn trên mặt hắn. Nghiêng đầu nhìn, chính là Nga Mi Đạo Trường. Một đạo thanh âm tươi đẹp thoát tục, trên người mặc quần áo tu luyện giản dị, ở bên trong đám người, khó có thể xán lạn rực rỡ.</w:t>
      </w:r>
    </w:p>
    <w:p>
      <w:pPr>
        <w:pStyle w:val="BodyText"/>
      </w:pPr>
      <w:r>
        <w:t xml:space="preserve">Nhất là khuôn mặt thuần khiết ngây thơ, đôi mắt tinh thuần giống như nước mùa thu, phảng phất như một luồng thanh tuyền chưa bao giờ bị ô nhiễm, khiến người ta nhìn mà lòng sinh trìu mến.</w:t>
      </w:r>
    </w:p>
    <w:p>
      <w:pPr>
        <w:pStyle w:val="BodyText"/>
      </w:pPr>
      <w:r>
        <w:t xml:space="preserve">Thủy Nhược Lan!</w:t>
      </w:r>
    </w:p>
    <w:p>
      <w:pPr>
        <w:pStyle w:val="BodyText"/>
      </w:pPr>
      <w:r>
        <w:t xml:space="preserve">Từ ngày ở Mộng Huyễn Thiên Trì từ biệt, mấy chục năm đã trôi qua. Thủy Nhược Lan, vẫn giống như ngày trước. Thời gian ba bốn mươi năm, phảng phất giống như ba bốn mươi ngày đi qua người nàng, căn bản không có để lại bất cứ dấu vết năm tháng nào.</w:t>
      </w:r>
    </w:p>
    <w:p>
      <w:pPr>
        <w:pStyle w:val="BodyText"/>
      </w:pPr>
      <w:r>
        <w:t xml:space="preserve">Ánh mắt của Thủy Nhược Lan, trong nháy mắt chạm phải Tần Vô Song, cũng lộ ra một tia vui mừng ngượng ngùng.</w:t>
      </w:r>
    </w:p>
    <w:p>
      <w:pPr>
        <w:pStyle w:val="BodyText"/>
      </w:pPr>
      <w:r>
        <w:t xml:space="preserve">Diệu Vân Tiên Tử ở bên cạnh hừ lạnh một tiếng, khiến thân hình của Thủy Nhược Lan khẽ run lên, lập tức hiểu được sư phụ ở bên cạnh, đành phải quay mặt qua chỗ khác.</w:t>
      </w:r>
    </w:p>
    <w:p>
      <w:pPr>
        <w:pStyle w:val="BodyText"/>
      </w:pPr>
      <w:r>
        <w:t xml:space="preserve">Trong lòng lại là đạo đạo gợn sóng không ngừng khuyếch tán.</w:t>
      </w:r>
    </w:p>
    <w:p>
      <w:pPr>
        <w:pStyle w:val="BodyText"/>
      </w:pPr>
      <w:r>
        <w:t xml:space="preserve">Tần Vô Song nhìn thấy loại biểu tình đáng ghét trên mặt Diệu Vân Tiên Tử, tâm tinh chán ghét, không thèm để ý tới, chỉ cảm thấy Thủy Nhược Lan là một nữ tử ngọc bạch không tỳ vết như vậy, lại có một sư phụ tâm dạ hẹp hòi như Diệu Vân Tiên Tử, thật sự là đại sát phong cảnh.</w:t>
      </w:r>
    </w:p>
    <w:p>
      <w:pPr>
        <w:pStyle w:val="BodyText"/>
      </w:pPr>
      <w:r>
        <w:t xml:space="preserve">Phía bên Vô Tân Đông Hải, vợ chồng Thương Dạ cũng đi tới, chào hỏi Tần Vô Song. Mễ Già còn có Dịch Khiêm của Bồ Lao Tộc, với Tần Vô Song cũng xem như có chút giao tình, cũng đi tới.</w:t>
      </w:r>
    </w:p>
    <w:p>
      <w:pPr>
        <w:pStyle w:val="BodyText"/>
      </w:pPr>
      <w:r>
        <w:t xml:space="preserve">Vốn Cầu Long Tộc của Mễ Già và Bàn Long Tộc của bọn Thương Dạ là một mất một còn, nhưng vì quan hệ của Tần Vô Song, thanh niên của hai nhà cũng không có căm thù quá mức.</w:t>
      </w:r>
    </w:p>
    <w:p>
      <w:pPr>
        <w:pStyle w:val="BodyText"/>
      </w:pPr>
      <w:r>
        <w:t xml:space="preserve">Tần Vô Song cười đón tiếp:</w:t>
      </w:r>
    </w:p>
    <w:p>
      <w:pPr>
        <w:pStyle w:val="BodyText"/>
      </w:pPr>
      <w:r>
        <w:t xml:space="preserve">- Thương Dạ đại ca, nhiều năm không gặp, tu vi tăng lên không ít!</w:t>
      </w:r>
    </w:p>
    <w:p>
      <w:pPr>
        <w:pStyle w:val="BodyText"/>
      </w:pPr>
      <w:r>
        <w:t xml:space="preserve">Thương Dạ cười nói:</w:t>
      </w:r>
    </w:p>
    <w:p>
      <w:pPr>
        <w:pStyle w:val="BodyText"/>
      </w:pPr>
      <w:r>
        <w:t xml:space="preserve">- So sánh với ngươi, cái gì cũng không so được. Thế nào hả, lần này chuẩn bị như thế nào?</w:t>
      </w:r>
    </w:p>
    <w:p>
      <w:pPr>
        <w:pStyle w:val="BodyText"/>
      </w:pPr>
      <w:r>
        <w:t xml:space="preserve">- Thần Khí Mê Cung thần bí như vậy, cũng không có chuẩn bị gì. Chỉ đợi đến hiện trường rồi phát huy thôi. Thương Dạ đại ca, Bàn Long Tộc các ngươi, lần này phân được bao nhiêu danh ngạch?</w:t>
      </w:r>
    </w:p>
    <w:p>
      <w:pPr>
        <w:pStyle w:val="BodyText"/>
      </w:pPr>
      <w:r>
        <w:t xml:space="preserve">- Hắc hắc, chúng ta lần này có năm danh ngạch, cho nên chúng ta mới có cơ hội tiến vào Thần Khí Chi Môn. Bằng không không đến lượt chúng ta!</w:t>
      </w:r>
    </w:p>
    <w:p>
      <w:pPr>
        <w:pStyle w:val="BodyText"/>
      </w:pPr>
      <w:r>
        <w:t xml:space="preserve">Tần Vô Song cười cười, lại nhìn Mễ Già:</w:t>
      </w:r>
    </w:p>
    <w:p>
      <w:pPr>
        <w:pStyle w:val="BodyText"/>
      </w:pPr>
      <w:r>
        <w:t xml:space="preserve">- Tiểu ma nữ, nhìn khí sắc của ngươi cũng được lắm, gần đây có gây tai vạ cho công tử Long Tộc trẻ tuổi nào của Đông Hải không, nhất là Dịch Khiêm huynh đệ, có bị ngươi ức hiếp không?</w:t>
      </w:r>
    </w:p>
    <w:p>
      <w:pPr>
        <w:pStyle w:val="BodyText"/>
      </w:pPr>
      <w:r>
        <w:t xml:space="preserve">Dịch Khiêm vội nói:</w:t>
      </w:r>
    </w:p>
    <w:p>
      <w:pPr>
        <w:pStyle w:val="BodyText"/>
      </w:pPr>
      <w:r>
        <w:t xml:space="preserve">- Vô Song huynh, Mễ Già tiểu thư hiện tại rất hiền hòa, sẽ không ức hiếp người đâu, ha ha.</w:t>
      </w:r>
    </w:p>
    <w:p>
      <w:pPr>
        <w:pStyle w:val="BodyText"/>
      </w:pPr>
      <w:r>
        <w:t xml:space="preserve">Mễ Già trừng mắt liếc nhìn Dịch Khiêm:</w:t>
      </w:r>
    </w:p>
    <w:p>
      <w:pPr>
        <w:pStyle w:val="BodyText"/>
      </w:pPr>
      <w:r>
        <w:t xml:space="preserve">- Ngươi nhiều miệng thế, cẩn thận ta kéo đầu lưỡi của ngươi đấy.</w:t>
      </w:r>
    </w:p>
    <w:p>
      <w:pPr>
        <w:pStyle w:val="BodyText"/>
      </w:pPr>
      <w:r>
        <w:t xml:space="preserve">Dịch Khiêm hắc hắc cười, cũng không dám nói thêm gì nữa. Xem ra, đối với Mễ Già vẫn là có chút kiêng kỵ.</w:t>
      </w:r>
    </w:p>
    <w:p>
      <w:pPr>
        <w:pStyle w:val="BodyText"/>
      </w:pPr>
      <w:r>
        <w:t xml:space="preserve">Thời gian mấy chục năm trôi qua, những thanh niên của Đông Hải, hiển nhiên cũng đều trưởng thành, mỗi người đều có trách nhiệm gánh vác, đều có được một tấm Tinh Hà Lệnh sơ cấp, có được tư cách thăm dò bốn tầng mê cung trước. Mễ Già tựa hồ còn có tư cách đạt được Tinh Hà Lệnh trung cấp, nhưng Tộc trưởng của Cầu Long Tộc bảo thủ nhằm đạt được mục đích nào đó, vẫn là không đem Tinh Hà Lệnh trung cấp đưa cho nàng.</w:t>
      </w:r>
    </w:p>
    <w:p>
      <w:pPr>
        <w:pStyle w:val="BodyText"/>
      </w:pPr>
      <w:r>
        <w:t xml:space="preserve">- Đông Hải các ngươi có một danh ngạch bị đào thải loại bỏ, khẳng định sẽ khiếm khuyết. Không biết danh ngạch đó sẽ rơi xuống nhà ai.</w:t>
      </w:r>
    </w:p>
    <w:p>
      <w:pPr>
        <w:pStyle w:val="BodyText"/>
      </w:pPr>
      <w:r>
        <w:t xml:space="preserve">- Bổn tiểu thư lười quan tâm lắm. Một danh ngạch, làm sao có thể phân cho Cầu Long Tộc chúng ta chứ. Khẳng định là Tổ Long Tộc tự mình chiếm lấy rồi.</w:t>
      </w:r>
    </w:p>
    <w:p>
      <w:pPr>
        <w:pStyle w:val="BodyText"/>
      </w:pPr>
      <w:r>
        <w:t xml:space="preserve">Đồ Đằng Tộc lấy đi, thật ra không có gì tranh luận.</w:t>
      </w:r>
    </w:p>
    <w:p>
      <w:pPr>
        <w:pStyle w:val="BodyText"/>
      </w:pPr>
      <w:r>
        <w:t xml:space="preserve">Khi mọi người đang ồn ào nghị luận, thảo luận ai bị đào thải, Lý Bố Y đột nhiên hừ lạnh một tiếng, ánh mắt như điện, bắn về phía đường đến phía Nam, quát:</w:t>
      </w:r>
    </w:p>
    <w:p>
      <w:pPr>
        <w:pStyle w:val="BodyText"/>
      </w:pPr>
      <w:r>
        <w:t xml:space="preserve">- Một khi đã đến rồi, thì không cần trốn tránh làm gì?</w:t>
      </w:r>
    </w:p>
    <w:p>
      <w:pPr>
        <w:pStyle w:val="BodyText"/>
      </w:pPr>
      <w:r>
        <w:t xml:space="preserve">Thanh âm này phảng phất giống như một cây kim, đâm vào trong màng tai, khiến mỗi tu luyện giả đều cảm thấy trận trận ù tai.</w:t>
      </w:r>
    </w:p>
    <w:p>
      <w:pPr>
        <w:pStyle w:val="BodyText"/>
      </w:pPr>
      <w:r>
        <w:t xml:space="preserve">Quả nhiên, xa xa phía Nam truyền đến một tiếng cười lạnh âm hiểm:</w:t>
      </w:r>
    </w:p>
    <w:p>
      <w:pPr>
        <w:pStyle w:val="BodyText"/>
      </w:pPr>
      <w:r>
        <w:t xml:space="preserve">- Được, thuật sĩ tướng số nhà ngươi, có bản lĩnh lắm. Chí tôn cường giả Đồ Đằng Tộc cũng chưa phát hiện, ngươi trái lại phát hiện ra rồi!</w:t>
      </w:r>
    </w:p>
    <w:p>
      <w:pPr>
        <w:pStyle w:val="BodyText"/>
      </w:pPr>
      <w:r>
        <w:t xml:space="preserve">Thanh âm này vừa xuất hiện, Tần Vô Song quả nhiên là sắc mặt khẽ phát lạnh, những chí tôn cường giả Đồ Đằng Tộc, cũng là đồng thời biến sắc.</w:t>
      </w:r>
    </w:p>
    <w:p>
      <w:pPr>
        <w:pStyle w:val="BodyText"/>
      </w:pPr>
      <w:r>
        <w:t xml:space="preserve">- Kim Ô Thú!</w:t>
      </w:r>
    </w:p>
    <w:p>
      <w:pPr>
        <w:pStyle w:val="BodyText"/>
      </w:pPr>
      <w:r>
        <w:t xml:space="preserve">Môn nhân Tần gia đều đã nghe qua thanh âm của Kim Ô Thú, tất cả cũng đều phản ứng.</w:t>
      </w:r>
    </w:p>
    <w:p>
      <w:pPr>
        <w:pStyle w:val="BodyText"/>
      </w:pPr>
      <w:r>
        <w:t xml:space="preserve">- Ha ha, xem ra ta không làm sao nhận được sự hoan nghênh. Tất cả các ngươi đề phòng như vậy làm cái gì?</w:t>
      </w:r>
    </w:p>
    <w:p>
      <w:pPr>
        <w:pStyle w:val="BodyText"/>
      </w:pPr>
      <w:r>
        <w:t xml:space="preserve">Kim Ô Thú thần quang lướt qua, hóa thành một đạo kim quang thô bạo, trong kim quang bọc một đại hán toàn thân kim giáp, dáng người cao lớn dị thường, cái mũi chim ưng dài dễ dàng thấy được, ánh mắt sâu xa, có vẻ cực kỳ hung ác.</w:t>
      </w:r>
    </w:p>
    <w:p>
      <w:pPr>
        <w:pStyle w:val="BodyText"/>
      </w:pPr>
      <w:r>
        <w:t xml:space="preserve">Đây hiển nhiên là hình dáng biến hóa của Kim Ô Thú.</w:t>
      </w:r>
    </w:p>
    <w:p>
      <w:pPr>
        <w:pStyle w:val="BodyText"/>
      </w:pPr>
      <w:r>
        <w:t xml:space="preserve">Bao Bao ở bên cạnh Tần Vô Song chậc chậc kêu lên:</w:t>
      </w:r>
    </w:p>
    <w:p>
      <w:pPr>
        <w:pStyle w:val="BodyText"/>
      </w:pPr>
      <w:r>
        <w:t xml:space="preserve">- Không ngờ Kim Ô Thú này, hình dáng biến hóa ra hình người, trái lại có mấy phần dễ nhìn.</w:t>
      </w:r>
    </w:p>
    <w:p>
      <w:pPr>
        <w:pStyle w:val="BodyText"/>
      </w:pPr>
      <w:r>
        <w:t xml:space="preserve">Cô Đơn dùng tiếng nói hào sảng của nó chế giễu nói:</w:t>
      </w:r>
    </w:p>
    <w:p>
      <w:pPr>
        <w:pStyle w:val="BodyText"/>
      </w:pPr>
      <w:r>
        <w:t xml:space="preserve">- Cũng không phải đi bán da thịt, cần gì phải khoe khoang như vậy làm gì chứ?</w:t>
      </w:r>
    </w:p>
    <w:p>
      <w:pPr>
        <w:pStyle w:val="BodyText"/>
      </w:pPr>
      <w:r>
        <w:t xml:space="preserve">Thanh âm này một chút cũng không giấu diếm, Kim Ô Thú đương nhiên là nghe được, ánh mắt như điện, bắn tới.</w:t>
      </w:r>
    </w:p>
    <w:p>
      <w:pPr>
        <w:pStyle w:val="BodyText"/>
      </w:pPr>
      <w:r>
        <w:t xml:space="preserve">Tần Vô Song nhàn nhạt bật cười:</w:t>
      </w:r>
    </w:p>
    <w:p>
      <w:pPr>
        <w:pStyle w:val="BodyText"/>
      </w:pPr>
      <w:r>
        <w:t xml:space="preserve">- Nghiệp chướng nhà ngươi, lần trước bị thương chưa đủ sao? Còn dám đến đây tàn sát bừa bãi, chẳng lẽ là ngại số mạng quá dài sao?</w:t>
      </w:r>
    </w:p>
    <w:p>
      <w:pPr>
        <w:pStyle w:val="BodyText"/>
      </w:pPr>
      <w:r>
        <w:t xml:space="preserve">Biểu tình trên mặt Kim Ô Thú trầm xuống:</w:t>
      </w:r>
    </w:p>
    <w:p>
      <w:pPr>
        <w:pStyle w:val="BodyText"/>
      </w:pPr>
      <w:r>
        <w:t xml:space="preserve">- Tần gia tiểu tử, lần trước ngươi co đầu rụt cổ trong tông môn, ta thả ngươi một lần, ngươi cam đoan sau này sẽ co đầu rụt cổ không ra, bằng không, ta sẽ để tiểu tử ngươi biết, đắc tội với Kim Ô đại gia sẽ có kết cục như thế nào.</w:t>
      </w:r>
    </w:p>
    <w:p>
      <w:pPr>
        <w:pStyle w:val="BodyText"/>
      </w:pPr>
      <w:r>
        <w:t xml:space="preserve">Những Đồ Đằng cường giả thấy Kim Ô Thú nói chuyện với Tần Vô Song, đều chậc chậc lấy làm kỳ lạ. Nói thật, dây dưa với Kim Ô Thú mấy chục năm như vậy, bọn họ cũng là mệt mỏi vô cùng. Nếu Tần Vô Song đồng ý tiếp nhận chuyện vô tích sự này, bọn họ chỉ mong sao lập tức di chuyển nhiệm vụ.</w:t>
      </w:r>
    </w:p>
    <w:p>
      <w:pPr>
        <w:pStyle w:val="BodyText"/>
      </w:pPr>
      <w:r>
        <w:t xml:space="preserve">Kim Ô Thú đĩnh đạc hạ xuống chỗ cao, dùng loại ánh mắt ngạo mạn liếc nhìn xung quanh, hùng hổ nói:</w:t>
      </w:r>
    </w:p>
    <w:p>
      <w:pPr>
        <w:pStyle w:val="BodyText"/>
      </w:pPr>
      <w:r>
        <w:t xml:space="preserve">- Ta nói thuật sĩ tướng số, ta biết ngươi rất giỏi, là Chưởng Khống Giả của Thần Khí Chi Môn. Một khi đã có nhiều danh ngạch, tốt xấu cũng phân cho ta một tấm. Ta cũng là một phần tử của Đại lục Thiên Huyền.</w:t>
      </w:r>
    </w:p>
    <w:p>
      <w:pPr>
        <w:pStyle w:val="BodyText"/>
      </w:pPr>
      <w:r>
        <w:t xml:space="preserve">Lý Bố Y cười lạnh liếc mắt nhìn Kim Ô Thú:</w:t>
      </w:r>
    </w:p>
    <w:p>
      <w:pPr>
        <w:pStyle w:val="BodyText"/>
      </w:pPr>
      <w:r>
        <w:t xml:space="preserve">- Ngươi muốn có?</w:t>
      </w:r>
    </w:p>
    <w:p>
      <w:pPr>
        <w:pStyle w:val="BodyText"/>
      </w:pPr>
      <w:r>
        <w:t xml:space="preserve">Kim Ô Thú hùng hồn nói:</w:t>
      </w:r>
    </w:p>
    <w:p>
      <w:pPr>
        <w:pStyle w:val="BodyText"/>
      </w:pPr>
      <w:r>
        <w:t xml:space="preserve">- Ta lẽ nào không đủ tư cách sao?</w:t>
      </w:r>
    </w:p>
    <w:p>
      <w:pPr>
        <w:pStyle w:val="BodyText"/>
      </w:pPr>
      <w:r>
        <w:t xml:space="preserve">- Tư cách thật ra là đủ, nhưng tựa hồ người ở đây, đều không chào đón ngươi.</w:t>
      </w:r>
    </w:p>
    <w:p>
      <w:pPr>
        <w:pStyle w:val="BodyText"/>
      </w:pPr>
      <w:r>
        <w:t xml:space="preserve">Lý Bố Y cười tủm tỉm nói.</w:t>
      </w:r>
    </w:p>
    <w:p>
      <w:pPr>
        <w:pStyle w:val="BodyText"/>
      </w:pPr>
      <w:r>
        <w:t xml:space="preserve">- Ta cần bọn họ chào đón sao? Ta nói thuật sĩ tướng số, đừng kéo dài nữa, ta chỉ hỏi ngươi, nếu ta đã là một phần tử của Đại lục Thiên Huyền, thì sẽ có tư cách đạt được một tấm Tinh Hà Lệnh. Ngươi đưa hay không đưa?</w:t>
      </w:r>
    </w:p>
    <w:p>
      <w:pPr>
        <w:pStyle w:val="BodyText"/>
      </w:pPr>
      <w:r>
        <w:t xml:space="preserve">Lý Bố Y có vẻ kiềm chế vô cùng tốt, vẫn như trước không nhanh không chậm:</w:t>
      </w:r>
    </w:p>
    <w:p>
      <w:pPr>
        <w:pStyle w:val="BodyText"/>
      </w:pPr>
      <w:r>
        <w:t xml:space="preserve">- Ngươi là một phần tử của Đại lục Thiên Huyền, chuyện này thật ra không sai, nhưng ta nghe nói, ngươi luôn là phần tử phá hoại của Đại lục Thiên Huyền. Thời đại Thái cổ ngươi xuất hiện, chính là lấy thân phận của kẻ phá hoại xuất hiện. Hôm nay sống lại, vẫn đi con đường cũ. Thần Khí Chi Môn này của chúng ta, không chào đón ngươi.</w:t>
      </w:r>
    </w:p>
    <w:p>
      <w:pPr>
        <w:pStyle w:val="BodyText"/>
      </w:pPr>
      <w:r>
        <w:t xml:space="preserve">Kim Ô Thú sắc mặt trầm xuống:</w:t>
      </w:r>
    </w:p>
    <w:p>
      <w:pPr>
        <w:pStyle w:val="BodyText"/>
      </w:pPr>
      <w:r>
        <w:t xml:space="preserve">- Đừng nói quang minh chính đại như vậy, ngươi dứt khoát nói, đưa hay không đưa Tinh Hà Lệnh, tất cả mình ngươi tác chủ được rồi. Hà cớ gì phải làm bộ khẩu khí thương hại đau đớn của người khác? Ta dám đảm bảo, nếu Dị tộc thật sự đánh tới, ngươi có lẽ sẽ chạy thoát nhanh hơn cả ta.</w:t>
      </w:r>
    </w:p>
    <w:p>
      <w:pPr>
        <w:pStyle w:val="BodyText"/>
      </w:pPr>
      <w:r>
        <w:t xml:space="preserve">Nghe thấy hai chữ ‘Dị tộc’, biểu tình của mọi người đều giống như bị rắn độc cắn phải một miếng vậy.</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28" w:name="chương-906"/>
      <w:bookmarkEnd w:id="928"/>
      <w:r>
        <w:t xml:space="preserve">906. Chương 906</w:t>
      </w:r>
    </w:p>
    <w:p>
      <w:pPr>
        <w:pStyle w:val="Compact"/>
      </w:pPr>
      <w:r>
        <w:br w:type="textWrapping"/>
      </w:r>
      <w:r>
        <w:br w:type="textWrapping"/>
      </w:r>
    </w:p>
    <w:p>
      <w:pPr>
        <w:pStyle w:val="BodyText"/>
      </w:pPr>
      <w:r>
        <w:t xml:space="preserve">Chương 906: Đại thần thông diệt sát Kim Ô Thú.</w:t>
      </w:r>
    </w:p>
    <w:p>
      <w:pPr>
        <w:pStyle w:val="BodyText"/>
      </w:pPr>
      <w:r>
        <w:t xml:space="preserve">- Ha ha, ngươi thật là sảng khoái. Được rồi, cứ coi như cá nhân ta thiên vị đi. Kim Ô Thú, ngươi muốn Tinh Hà Lệnh sao? Rất tốt, ta hiện tại đang thiếu một nô bộc tận tụy để ta sai khiến. Nếu ngươi có thể làm nô bộc của ta, phục vụ cho ta một vạn năm, Tinh Hà Lệnh cao cấp lập tức dâng lên, thế nào hả?</w:t>
      </w:r>
    </w:p>
    <w:p>
      <w:pPr>
        <w:pStyle w:val="BodyText"/>
      </w:pPr>
      <w:r>
        <w:t xml:space="preserve">Kim Ô Thú bộ mặt lạnh lùng:</w:t>
      </w:r>
    </w:p>
    <w:p>
      <w:pPr>
        <w:pStyle w:val="BodyText"/>
      </w:pPr>
      <w:r>
        <w:t xml:space="preserve">- Thầy tướng số, ngươi đừng ngạo mạn ngang ngược quá! Ta nhẹ nhàng nói chuyện thương lượng với ngươi, ngươi trái lại lại gây sự. Ta chỉ hỏi ngươi một câu, Tinh Hà Lệnh, đưa hay không đưa?</w:t>
      </w:r>
    </w:p>
    <w:p>
      <w:pPr>
        <w:pStyle w:val="BodyText"/>
      </w:pPr>
      <w:r>
        <w:t xml:space="preserve">Lý Bố Y mí mắt cũng không nhảy lên chút nào, thản nhiên nói:</w:t>
      </w:r>
    </w:p>
    <w:p>
      <w:pPr>
        <w:pStyle w:val="BodyText"/>
      </w:pPr>
      <w:r>
        <w:t xml:space="preserve">- Muốn có Tinh Hà Lệnh, chỉ có một điều kiện, làm nô bộc của ta, bằng không, ngươi có thể cút đi!</w:t>
      </w:r>
    </w:p>
    <w:p>
      <w:pPr>
        <w:pStyle w:val="BodyText"/>
      </w:pPr>
      <w:r>
        <w:t xml:space="preserve">Kim Ô Thú sắc mặt đại biến, lửa giận lập tức bốc ra. Nó tàn sát bừa bãi lâu như vậy, ngay cả cường giả chí tôn Đồ Đằng Tộc trước mặt nó, cũng không dám thở mạnh. Thuật sĩ này mặc dù là Chưởng Khống Giả, Kim Ô Thú có mấy phần đề phòng, nhưng cũng không thể nào sợ hãi.</w:t>
      </w:r>
    </w:p>
    <w:p>
      <w:pPr>
        <w:pStyle w:val="BodyText"/>
      </w:pPr>
      <w:r>
        <w:t xml:space="preserve">Lần này nó đến, là mang theo át chủ bài mà tới. Hơn nữa, dụng ý của nó, kỳ thực căn bản không nằm ở việc đòi Tinh Hà Lệnh. Nội ứng mà nó sắp xếp, đã trà trộn vào bên trong thành công. Bị đá ra chỉ có một kẻ nắm giữ Tinh Hà Lệnh cao cấp, còn có ba tên căn bản không có bị đá ra.</w:t>
      </w:r>
    </w:p>
    <w:p>
      <w:pPr>
        <w:pStyle w:val="BodyText"/>
      </w:pPr>
      <w:r>
        <w:t xml:space="preserve">Nói thẳng ra là, Kim Ô Thú chính là đến quấy rối, làm xáo trộn tâm trí, để Lý Bố Y không thể tiến thêm một bước sàng lọc, yểm trợ cho nội ứng mà hắn chỉ định trà trộn vào thành công.</w:t>
      </w:r>
    </w:p>
    <w:p>
      <w:pPr>
        <w:pStyle w:val="BodyText"/>
      </w:pPr>
      <w:r>
        <w:t xml:space="preserve">Nhưng mà, nghe hai chữ ‘cút đi’, sự tự tôn cuồng ngạo của Kim Ô Thú lập tức phát tác, rống to một tiếng, quang mang phẫn nộ trong mắt cùng với từng đạo từng đạo kim quang bắn ra.</w:t>
      </w:r>
    </w:p>
    <w:p>
      <w:pPr>
        <w:pStyle w:val="BodyText"/>
      </w:pPr>
      <w:r>
        <w:t xml:space="preserve">- Thầy tướng số, ngươi làm kẻ quản lý của Thần Khí Chi Môn, ta thấy ngươi bị người ta làm hư rồi. Ngươi thật sự tưởng rằng, bọn chúng sợ ngươi sao? Bọn chúng sợ hãi, chẳng qua là quyền lực trong tay ngươi! Nếu không phải ngươi nắm giữ Thần Khí Chi Môn, những cường giả chí tôn Đồ Đằng Tộc này sẽ ngoan ngoãn nghe lời ngươi nói sao? Hừ, hôm nay, để ta xé rách da mặt cố làm ra vẻ của ngươi xuống, xem xem ngươi rút cuộc có bao nhiêu thực lực đây?</w:t>
      </w:r>
    </w:p>
    <w:p>
      <w:pPr>
        <w:pStyle w:val="BodyText"/>
      </w:pPr>
      <w:r>
        <w:t xml:space="preserve">Kim Ô Thú nói đến đây, kim quang toàn thân giống như lốc xoáy cực đại, không ngừng khuyếch tán, kim quang tản bắn ra, giống như gợn sóng khuyếch tán ra, đem cây cỏ xung quanh thúc giục, toàn bộ hóa thành bột mịn, biến mất không vết tích.</w:t>
      </w:r>
    </w:p>
    <w:p>
      <w:pPr>
        <w:pStyle w:val="BodyText"/>
      </w:pPr>
      <w:r>
        <w:t xml:space="preserve">Kim quang cường đại, ngưng tụ thành đạo đạo uy năng, trong mắt Kim Ô Thú đầy vẻ sát ý, rít gào nói:</w:t>
      </w:r>
    </w:p>
    <w:p>
      <w:pPr>
        <w:pStyle w:val="BodyText"/>
      </w:pPr>
      <w:r>
        <w:t xml:space="preserve">- Lão đầu thối! Nếu ngươi là giả thần giả quỷ, hôm nay ngươi chết chắc rồi. Nhưng ngươi chỉ là có vận khí tốt mà thôi, có tư cách gì nắm giữ Thần Khí Chi Môn?</w:t>
      </w:r>
    </w:p>
    <w:p>
      <w:pPr>
        <w:pStyle w:val="BodyText"/>
      </w:pPr>
      <w:r>
        <w:t xml:space="preserve">Cường giả chí tôn Đồ Đằng Tộc mặc dù đấu với Kim Ô Thú mấy chục năm, nhưng nghe thấy lời này, lại mơ hồ có một loại cảm giác cộng minh. Trong lòng cũng cảm thấy bất bình, bọn họ ngạc nhiên phát hiện, bất mãn của bản thân đối với Kim Ô Thú, còn không mãnh liệt bằng bất mãn đối với Lý Bố Y.</w:t>
      </w:r>
    </w:p>
    <w:p>
      <w:pPr>
        <w:pStyle w:val="BodyText"/>
      </w:pPr>
      <w:r>
        <w:t xml:space="preserve">Lý Bố Y đối với bọn họ luôn vênh mặt hất hàm sai khiến, từ trước tới nay, luôn lấy một loại thái độ trên cao nhìn xuống trấn áp bọn họ, cảm giác giống như sừng sững trên cao vậy. Không có ai biết, hắn rút cuộc có bản lĩnh lớn như thế nào, rút cuộc có thực lực mạnh như thế nào.</w:t>
      </w:r>
    </w:p>
    <w:p>
      <w:pPr>
        <w:pStyle w:val="BodyText"/>
      </w:pPr>
      <w:r>
        <w:t xml:space="preserve">Cường giả chí tôn Đồ Đằng Tộc, là người cao ngạo bướng bỉnh thế nào? Bị người ta luôn sừng sững trên cao áp chế xuống như vậy, trong lòng khẳng định khó chịu, dưới sự tích lũy ngày tháng, trong loại trường hợp này, loại ý niệm đáng xấu hổ này, lại tà ác sinh sôi. Lại cảm thấy, ở đây xem màn kịch hay này, không có gì không tốt!</w:t>
      </w:r>
    </w:p>
    <w:p>
      <w:pPr>
        <w:pStyle w:val="BodyText"/>
      </w:pPr>
      <w:r>
        <w:t xml:space="preserve">Bọn họ thật sự muốn xem xem Lý Bố Y, rút cuộc có phải thật sự có bản lĩnh đó không, dựa vào cái gì mà cứ sừng sững trên cao? Rút cuộc là có hay không có thực lực?</w:t>
      </w:r>
    </w:p>
    <w:p>
      <w:pPr>
        <w:pStyle w:val="BodyText"/>
      </w:pPr>
      <w:r>
        <w:t xml:space="preserve">Bất kể bọn họ đều biết, Kim Ô Thú có khả năng là yêu thú của Dị tộc. Có khả năng hình thành uy hiếp cực đại đối với bọn họ, nhưng loại ý niệm tà ác trong lòng, vào lúc này lại vẫn là chiếm thế thượng phong.</w:t>
      </w:r>
    </w:p>
    <w:p>
      <w:pPr>
        <w:pStyle w:val="BodyText"/>
      </w:pPr>
      <w:r>
        <w:t xml:space="preserve">Nhìn Kim Ô Thú khí thế ngập trời, những cường giả chí tôn Đồ Đằng Tộc, lại có chút ít ý nghĩ âm u, cho dù Kim Ô Thú không cần thắng, nhưng đè ép sự nổi trội của Lý Bố Y cũng tốt.</w:t>
      </w:r>
    </w:p>
    <w:p>
      <w:pPr>
        <w:pStyle w:val="BodyText"/>
      </w:pPr>
      <w:r>
        <w:t xml:space="preserve">Nếu sự nổi trội của Lý Bố Y bị đè áp, thật sự bại lộ ra thực lực không sai biệt lắm với bọn họ. Như vậy sau này, đã có thể không cần nghe lời hắn an bài như vậy. Chưởng Khống Giả của Thần Khí Chi Môn? Lẽ nào Thần Khí Chi Môn, quy định phải do hắn nắm giữ sao?</w:t>
      </w:r>
    </w:p>
    <w:p>
      <w:pPr>
        <w:pStyle w:val="BodyText"/>
      </w:pPr>
      <w:r>
        <w:t xml:space="preserve">Nói cho cùng, đây vẫn là tư tâm mờ ám.</w:t>
      </w:r>
    </w:p>
    <w:p>
      <w:pPr>
        <w:pStyle w:val="BodyText"/>
      </w:pPr>
      <w:r>
        <w:t xml:space="preserve">Tần Vô Song lại thoáng như nhập định, đối với tất cả những việc trước mặt mặc kệ không để ý. Khiêu khích Lý Bố Y, đó là Kim Ô Thú tự tìm đường chết!</w:t>
      </w:r>
    </w:p>
    <w:p>
      <w:pPr>
        <w:pStyle w:val="BodyText"/>
      </w:pPr>
      <w:r>
        <w:t xml:space="preserve">Người khác không biết thực lực thật sự của Lý Bố Y, Tần Vô Song trái lại lại biết rất rõ ràng.</w:t>
      </w:r>
    </w:p>
    <w:p>
      <w:pPr>
        <w:pStyle w:val="BodyText"/>
      </w:pPr>
      <w:r>
        <w:t xml:space="preserve">Thiên Thần Đạo ba kiếp, diệt Kim Ô Thú, có thể nói cũng có thể đủ miễu sát! Đừng thấy Kim Ô Thú khí thế đầy trời, xem ra rất dọa người. Trước mặt Thiên Thần Đạo cường giả, loại khí thế này chính là chủ nghĩa hình thức!</w:t>
      </w:r>
    </w:p>
    <w:p>
      <w:pPr>
        <w:pStyle w:val="BodyText"/>
      </w:pPr>
      <w:r>
        <w:t xml:space="preserve">Cao thủ quyết đấu, nhất là Thiên Thần Đạo cường giả, thật sự nếu như muốn phát ra khí thế, chỉ sợ cả Đại lục Thiên Huyền cũng sẽ vì đó mà chấn động, đâu chỉ là chút khí thế này?</w:t>
      </w:r>
    </w:p>
    <w:p>
      <w:pPr>
        <w:pStyle w:val="BodyText"/>
      </w:pPr>
      <w:r>
        <w:t xml:space="preserve">Lý Bố Y phảng phất giống như cố ý khảo nghiệm những cường giả chí tôn Đồ Đằng Tộc vậy, khóe miệng tràn ra nụ cười nhàn nhạt, nhìn quét qua mấy cường giả chí tôn Đồ Đằng Tộc ở trước mặt.</w:t>
      </w:r>
    </w:p>
    <w:p>
      <w:pPr>
        <w:pStyle w:val="BodyText"/>
      </w:pPr>
      <w:r>
        <w:t xml:space="preserve">Mấy tên gia hỏa đó, lại nhất trí thần kỳ, im lặng không nói gì!</w:t>
      </w:r>
    </w:p>
    <w:p>
      <w:pPr>
        <w:pStyle w:val="BodyText"/>
      </w:pPr>
      <w:r>
        <w:t xml:space="preserve">Lý Bố Y hơi có chút nụ cười nghiền ngẫm, nhẹ nhàng gật gật đầu, trong lòng cũng là thở dài một tiếng, ấn tượng đối với những cường giả chí tôn Đồ Đằng Tộc này, lại thấp hơn một tầng.</w:t>
      </w:r>
    </w:p>
    <w:p>
      <w:pPr>
        <w:pStyle w:val="BodyText"/>
      </w:pPr>
      <w:r>
        <w:t xml:space="preserve">Một chút đảm đương cũng không có đã không nói làm gì, thời khắc mấu chốt, đại cục không để ý, lại còn có tâm tư đi tính toán một chút những điều nhỏ nhặt, loại người vô cùng thông minh lanh lợi như Lý Bố Y, nhìn quét qua khuôn mặt của những người này, liền đoán ra gần như hoàn toàn tâm tư của những người này.</w:t>
      </w:r>
    </w:p>
    <w:p>
      <w:pPr>
        <w:pStyle w:val="BodyText"/>
      </w:pPr>
      <w:r>
        <w:t xml:space="preserve">Kim Ô Thú hiển nhiên cũng nhìn ra tiện nghi, cười càng thêm càn rỡ:</w:t>
      </w:r>
    </w:p>
    <w:p>
      <w:pPr>
        <w:pStyle w:val="BodyText"/>
      </w:pPr>
      <w:r>
        <w:t xml:space="preserve">- Lão đầu thối, ngươi nhìn thấy không? Ta nói không sai chứ? Bọn chúng đối với ngươi, cũng là không phục. Nếu là thành tâm ủng hộ, sớm đã nhảy ra bênh vực cho ngươi rồi. Lão đầu, ngươi không được lòng người, không biết nói thế nào, quyền nắm giữ Thần Khí Chi Môn này, nên đổi người đi!</w:t>
      </w:r>
    </w:p>
    <w:p>
      <w:pPr>
        <w:pStyle w:val="BodyText"/>
      </w:pPr>
      <w:r>
        <w:t xml:space="preserve">Kim Ô Thú vô cùng giảo hoạt, lời này, hiển nhiên chính là gây xích mích quan hệ của Lý Bố Y và thế lực Đồ Đằng trước mặt, rắp tâm quả thật khó lường.</w:t>
      </w:r>
    </w:p>
    <w:p>
      <w:pPr>
        <w:pStyle w:val="BodyText"/>
      </w:pPr>
      <w:r>
        <w:t xml:space="preserve">Lý Bố Y trong lòng càng thêm chắc chắn, Kim Ô Thú này biểu hiện như vậy, phán đoán đối với nó trên cơ bản đã có thể chắc chắn rồi. Nội ứng Dị tộc sao? Cười chế nhạo nói:</w:t>
      </w:r>
    </w:p>
    <w:p>
      <w:pPr>
        <w:pStyle w:val="BodyText"/>
      </w:pPr>
      <w:r>
        <w:t xml:space="preserve">- Xem ra, vị trí của Chưởng Khống Giả này, rất bỏng mông a. Trong lòng mọi người đều có chút tính toán? Được, ta cho ngươi cơ hội, hy vọng ngươi có thực lực mới được.</w:t>
      </w:r>
    </w:p>
    <w:p>
      <w:pPr>
        <w:pStyle w:val="BodyText"/>
      </w:pPr>
      <w:r>
        <w:t xml:space="preserve">Kim Ô Thú cười gằn một tiếng:</w:t>
      </w:r>
    </w:p>
    <w:p>
      <w:pPr>
        <w:pStyle w:val="BodyText"/>
      </w:pPr>
      <w:r>
        <w:t xml:space="preserve">- Thực lực của Kim Ô đại gia ta, là do đánh mà ra, đâu có giống như ngươi, mua danh cầu lợi. Hừ hừ, ngươi có thể đi chết đi!</w:t>
      </w:r>
    </w:p>
    <w:p>
      <w:pPr>
        <w:pStyle w:val="BodyText"/>
      </w:pPr>
      <w:r>
        <w:t xml:space="preserve">Kim quang bắt đầu khởi động, trên người Kim Ô Thú, đột nhiên huyễn hóa ra muôn vàn đạo lông chim kim quang, giống như một trận mưa tên vậy, dưới sự thúc giục của kim quang, trực tiếp bắn về phía Lý Bố Y.</w:t>
      </w:r>
    </w:p>
    <w:p>
      <w:pPr>
        <w:pStyle w:val="BodyText"/>
      </w:pPr>
      <w:r>
        <w:t xml:space="preserve">Uy năng của kim quang này, vừa xông ra đã lên tới đỉnh, nhất thời phảng phất toàn bộ hư không đều giống như ngưng trệ.</w:t>
      </w:r>
    </w:p>
    <w:p>
      <w:pPr>
        <w:pStyle w:val="BodyText"/>
      </w:pPr>
      <w:r>
        <w:t xml:space="preserve">Đồng tử của tất cả cường giả chí tôn Đồ Đằng Tộc, cũng là kịch liệt co rút.</w:t>
      </w:r>
    </w:p>
    <w:p>
      <w:pPr>
        <w:pStyle w:val="BodyText"/>
      </w:pPr>
      <w:r>
        <w:t xml:space="preserve">Mưa tên kim quang này thật là cường đại!</w:t>
      </w:r>
    </w:p>
    <w:p>
      <w:pPr>
        <w:pStyle w:val="BodyText"/>
      </w:pPr>
      <w:r>
        <w:t xml:space="preserve">Chỉ có Tần Vô Song, từ đầu đến cuối vẫn vững vàng như núi, từ đầu đến đuôi, hắn ngay cả mí mắt cũng chưa từng nhảy động chút nào. Kim Ô Thú, đây là muốn tìm cái chết!</w:t>
      </w:r>
    </w:p>
    <w:p>
      <w:pPr>
        <w:pStyle w:val="BodyText"/>
      </w:pPr>
      <w:r>
        <w:t xml:space="preserve">Khí thế kim quang do đôi cánh Kim Ô Thú mang tới, giống như kim quang diệt thế, có thể phá hủy cả trời đất.</w:t>
      </w:r>
    </w:p>
    <w:p>
      <w:pPr>
        <w:pStyle w:val="BodyText"/>
      </w:pPr>
      <w:r>
        <w:t xml:space="preserve">Nhưng mà, Lý Bố Y đâu?</w:t>
      </w:r>
    </w:p>
    <w:p>
      <w:pPr>
        <w:pStyle w:val="BodyText"/>
      </w:pPr>
      <w:r>
        <w:t xml:space="preserve">Khi một kích tất sát đẹp mắt này khiến người ta hoa mắt hỗn loạn, mọi người ngạc nhiên phát hiện, Lý Bố Y đã biến mất rồi!</w:t>
      </w:r>
    </w:p>
    <w:p>
      <w:pPr>
        <w:pStyle w:val="BodyText"/>
      </w:pPr>
      <w:r>
        <w:t xml:space="preserve">Biến mất như thế nào? Không có một đôi mắt nào nhìn thấy rõ.</w:t>
      </w:r>
    </w:p>
    <w:p>
      <w:pPr>
        <w:pStyle w:val="BodyText"/>
      </w:pPr>
      <w:r>
        <w:t xml:space="preserve">- Ha ha, quá yếu, quá yếu!</w:t>
      </w:r>
    </w:p>
    <w:p>
      <w:pPr>
        <w:pStyle w:val="BodyText"/>
      </w:pPr>
      <w:r>
        <w:t xml:space="preserve">Thanh âm than nhẹ của Lý Bố Y, từ trong hư không truyền ra, dưới quỹ đạo công kích của vũ tiễn kim quang, một đạo bạch quang đột nhiên xông tới, phảng phất giống như một vòng xoáy cắn nuốt, đem kim quang khí thế mạnh mẽ thu lại, nhất thời giống như cá voi hút nước. Đạo kim quang đó nhất thời hóa thành một đạo đường cong ngoan ngoãn, bị bạch quang cắn nuốt đó hút vào, toàn bộ hút vào bên trong.</w:t>
      </w:r>
    </w:p>
    <w:p>
      <w:pPr>
        <w:pStyle w:val="BodyText"/>
      </w:pPr>
      <w:r>
        <w:t xml:space="preserve">Nhất thời, dưới vòm trời trong xanh, xung quanh một vùng hài hòa, không còn cái gì là vũ tiễn kim quang cả?</w:t>
      </w:r>
    </w:p>
    <w:p>
      <w:pPr>
        <w:pStyle w:val="BodyText"/>
      </w:pPr>
      <w:r>
        <w:t xml:space="preserve">Kim Ô Thú nhất thời ngây dại, đây là thần thông gì? Cảm giác chỉ là một đạo bạch quang giới tử lớn nhỏ, nhưng lại có thể đem kim quang đầy trời của nó lập tức hấp thu!</w:t>
      </w:r>
    </w:p>
    <w:p>
      <w:pPr>
        <w:pStyle w:val="BodyText"/>
      </w:pPr>
      <w:r>
        <w:t xml:space="preserve">Kim Ô Thú còn chưa kịp phản ứng, đột nhiên trước mắt có một cái bóng nhoáng lên, vô số đạo tàn ảnh lướt qua trước mắt nó.</w:t>
      </w:r>
    </w:p>
    <w:p>
      <w:pPr>
        <w:pStyle w:val="BodyText"/>
      </w:pPr>
      <w:r>
        <w:t xml:space="preserve">Kim Ô Thú đột nhiên ý thức được không ổn, hai cánh vỗ vỗ, liền hướng về phía khoảng không vọt thẳng lên.</w:t>
      </w:r>
    </w:p>
    <w:p>
      <w:pPr>
        <w:pStyle w:val="BodyText"/>
      </w:pPr>
      <w:r>
        <w:t xml:space="preserve">Một cái bóng giống như tàn ảnh, cũng xông lên theo, hình thành một cái bàn tay cực lớn, huyễn hóa thành cự chưởng năng lượng cực đại, trực tiếp túm lấy, mạnh mẽ bóp chặt lấy cổ của Kim Ô Thú.</w:t>
      </w:r>
    </w:p>
    <w:p>
      <w:pPr>
        <w:pStyle w:val="BodyText"/>
      </w:pPr>
      <w:r>
        <w:t xml:space="preserve">Từ trong cổ họng của Kim Ô Thú phát ra một tiếng rít gào, toàn thân run rẩy, vẫy đạp không ngừng, nhưng vẫn không cách nào thoát khỏi khống chế của đạo cự chưởng năng lượng này.</w:t>
      </w:r>
    </w:p>
    <w:p>
      <w:pPr>
        <w:pStyle w:val="BodyText"/>
      </w:pPr>
      <w:r>
        <w:t xml:space="preserve">Thân ảnh của Lý Bố Y, cũng loáng lên hiện ra tại chỗ, vẫn là nụ cười ung dung thản nhiên, dùng một loại ánh mắt khinh miệt liếc nhìn Kim Ô Thú ở giữa không trung.</w:t>
      </w:r>
    </w:p>
    <w:p>
      <w:pPr>
        <w:pStyle w:val="BodyText"/>
      </w:pPr>
      <w:r>
        <w:t xml:space="preserve">- Chút đạo hạnh đó, cũng tới gây huyên náo sao?</w:t>
      </w:r>
    </w:p>
    <w:p>
      <w:pPr>
        <w:pStyle w:val="BodyText"/>
      </w:pPr>
      <w:r>
        <w:t xml:space="preserve">Thần niệm Lý Bố Y vừa động, cự chưởng năng lượng trực tiếp thắt chặt. Kim Ô Thú liền giống như một quả khí cầu, trực tiếp bị bóp vỡ.</w:t>
      </w:r>
    </w:p>
    <w:p>
      <w:pPr>
        <w:pStyle w:val="BodyText"/>
      </w:pPr>
      <w:r>
        <w:t xml:space="preserve">Ầm!</w:t>
      </w:r>
    </w:p>
    <w:p>
      <w:pPr>
        <w:pStyle w:val="BodyText"/>
      </w:pPr>
      <w:r>
        <w:t xml:space="preserve">Một tiếng nứt ra thanh thúy, một chùm huyết vũ bay lả tả, bắn tung tóe xung quanh.</w:t>
      </w:r>
    </w:p>
    <w:p>
      <w:pPr>
        <w:pStyle w:val="BodyText"/>
      </w:pPr>
      <w:r>
        <w:t xml:space="preserve">Kim Ô Thú ngông cuồng tự đại, lại chỉ trong một chiêu bị Lý Bố Y tiêu diệt. Hơn nữa ngay cả Thần hồn cũng chưa kịp chui ra.</w:t>
      </w:r>
    </w:p>
    <w:p>
      <w:pPr>
        <w:pStyle w:val="BodyText"/>
      </w:pPr>
      <w:r>
        <w:t xml:space="preserve">Trực tiếp tiêu diệt, tiêu diệt hoàn toàn!</w:t>
      </w:r>
    </w:p>
    <w:p>
      <w:pPr>
        <w:pStyle w:val="BodyText"/>
      </w:pPr>
      <w:r>
        <w:t xml:space="preserve">Loại diệt sát này, còn triệt để hơn so với dùng Thần Tú Cung diệt sát năm đó.</w:t>
      </w:r>
    </w:p>
    <w:p>
      <w:pPr>
        <w:pStyle w:val="BodyText"/>
      </w:pPr>
      <w:r>
        <w:t xml:space="preserve">Hiện trường hoàn toàn ngây dại. Biểu tình của những cường giả chí tôn Đồ Đằng Tộc nhất thời sinh động cực kỳ. Trố mắt cứng lưỡi nhìn một màn khó có thể tưởng tượng được ở trước mặt, nhìn thân hình Kim Ô Thú vẫn còn bắn tung tóe, như ở trong mơ, phảng phất nhất thời vẫn khó có thể tiếp nhận.</w:t>
      </w:r>
    </w:p>
    <w:p>
      <w:pPr>
        <w:pStyle w:val="BodyText"/>
      </w:pPr>
      <w:r>
        <w:t xml:space="preserve">Kim Ô Thú quấn bện lấy bọn họ mấy chục năm, Kim Ô Thú khiến bọn họ đau đầu không thôi, Kim Ô Thú tiêu diệt Hỏa Thần Chí Tôn, lại có thể bị diệt như vậy? Ngay cả một lần đối mặt cũng chưa hoàn thành!</w:t>
      </w:r>
    </w:p>
    <w:p>
      <w:pPr>
        <w:pStyle w:val="BodyText"/>
      </w:pPr>
      <w:r>
        <w:t xml:space="preserve">Lý Bố Y lại phảng phất làm như một chuyện bình thường vô cùng nhỏ bé, tay áo vung lên:</w:t>
      </w:r>
    </w:p>
    <w:p>
      <w:pPr>
        <w:pStyle w:val="BodyText"/>
      </w:pPr>
      <w:r>
        <w:t xml:space="preserve">- Người có được Tinh Hà Lệnh sơ cấp, chuẩn bị một chút, Thần Khí Chi Môn, lập tức sẽ mở ra cho các ngươi. Nhớ kỹ, chuyến này của các ngươi, là thăm dò Thần Khí Mê Cung, sinh tử đều dựa vào số trời. Người có thể kiên trì sau bốn tháng đi ra, tất cả kỳ ngộ và bảo vật, có thể mang đi toàn bộ.</w:t>
      </w:r>
    </w:p>
    <w:p>
      <w:pPr>
        <w:pStyle w:val="BodyText"/>
      </w:pPr>
      <w:r>
        <w:t xml:space="preserve">Toàn trường một vùng hoan hô, sôi trào!</w:t>
      </w:r>
    </w:p>
    <w:p>
      <w:pPr>
        <w:pStyle w:val="BodyText"/>
      </w:pPr>
      <w:r>
        <w:t xml:space="preserve">Đẹp quá, chiêu thức tiêu diệt Kim Ô Thú thật sự quá đẹp. Ngay cả người thừa kế Thất Tuyệt Liên Hoàn Trận như Tần Vô Song, cũng bị đòn thực lực này của Đại sư huynh làm cho ngây người.</w:t>
      </w:r>
    </w:p>
    <w:p>
      <w:pPr>
        <w:pStyle w:val="BodyText"/>
      </w:pPr>
      <w:r>
        <w:t xml:space="preserve">Thiên Thần Đạo, đây là thực lực của Thiên Thần Đạo.</w:t>
      </w:r>
    </w:p>
    <w:p>
      <w:pPr>
        <w:pStyle w:val="BodyText"/>
      </w:pPr>
      <w:r>
        <w:t xml:space="preserve">Kim Ô Thú lúc trước đủ hung hăng, đủ kiêu ngạo sao?</w:t>
      </w:r>
    </w:p>
    <w:p>
      <w:pPr>
        <w:pStyle w:val="BodyText"/>
      </w:pPr>
      <w:r>
        <w:t xml:space="preserve">Kết quả như thế nào, trước mặt Lý Bố Y, căn bản không chịu nổi một kích!</w:t>
      </w:r>
    </w:p>
    <w:p>
      <w:pPr>
        <w:pStyle w:val="BodyText"/>
      </w:pPr>
      <w:r>
        <w:t xml:space="preserve">Lần này, tất cả tính toán của những cường giả chí tôn Đồ Đằng Tộc, ngay cả một ý niệm nhỏ trong đầu, đều biến mất hoàn toàn. Bọn họ đều thức thời ý thức được, Lý Bố Y đối với việc nắm giữ Thần Khí Chi Môn, thật sự có bổn sự chân chính. Thực lực của hắn, căn bản không phải là thứ mà bọn họ có thể tưởng tượng được.</w:t>
      </w:r>
    </w:p>
    <w:p>
      <w:pPr>
        <w:pStyle w:val="BodyText"/>
      </w:pPr>
      <w:r>
        <w:t xml:space="preserve">Thiên Thần Đạo cường giả, Lý Bố Y là Thiên Thần Đạo cường giả!</w:t>
      </w:r>
    </w:p>
    <w:p>
      <w:pPr>
        <w:pStyle w:val="BodyText"/>
      </w:pPr>
      <w:r>
        <w:t xml:space="preserve">Ý niệm này xoay quanh trong thần thức bọn họ, khiến bọn họ vừa sợ vừa mừng, tâm tình phức tạp!</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29" w:name="chương-907"/>
      <w:bookmarkEnd w:id="929"/>
      <w:r>
        <w:t xml:space="preserve">907. Chương 907</w:t>
      </w:r>
    </w:p>
    <w:p>
      <w:pPr>
        <w:pStyle w:val="Compact"/>
      </w:pPr>
      <w:r>
        <w:br w:type="textWrapping"/>
      </w:r>
      <w:r>
        <w:br w:type="textWrapping"/>
      </w:r>
    </w:p>
    <w:p>
      <w:pPr>
        <w:pStyle w:val="BodyText"/>
      </w:pPr>
      <w:r>
        <w:t xml:space="preserve">Chương 907: Thần Khí Chi Môn mở ra.</w:t>
      </w:r>
    </w:p>
    <w:p>
      <w:pPr>
        <w:pStyle w:val="BodyText"/>
      </w:pPr>
      <w:r>
        <w:t xml:space="preserve">Thủ đoạn mà Lý Bố Y tiêu diệt Kim Ô Thú, khiến tất cả cường giả chí tôn Đồ Đằng Tộc trong nháy mắt hoàn toàn phục tùng, những toan tính nhỏ nhặt trong lòng phút chốc sụp đổ.</w:t>
      </w:r>
    </w:p>
    <w:p>
      <w:pPr>
        <w:pStyle w:val="BodyText"/>
      </w:pPr>
      <w:r>
        <w:t xml:space="preserve">Toàn trường kinh hãi, hiệu lệnh của Lý Bố Y ban xuống, càng dễ dàng chấp hành nhiều hơn.</w:t>
      </w:r>
    </w:p>
    <w:p>
      <w:pPr>
        <w:pStyle w:val="BodyText"/>
      </w:pPr>
      <w:r>
        <w:t xml:space="preserve">Trước đây, lai lịch của Lý Bố Y rất thần bí, thỉnh thoảng cũng ra tay, nhưng cho tới bây giờ đều là đem thực lực của mình che giấu rất tốt, nhìn qua không sai biệt lắm với cường giả chí tôn, từ trước đến giờ không có cố ý thể hiện ra điều gì nổi bật.</w:t>
      </w:r>
    </w:p>
    <w:p>
      <w:pPr>
        <w:pStyle w:val="BodyText"/>
      </w:pPr>
      <w:r>
        <w:t xml:space="preserve">Không ngờ để lộ ra thực lực cao chót vót, lại có thể khoa trương như vậy!</w:t>
      </w:r>
    </w:p>
    <w:p>
      <w:pPr>
        <w:pStyle w:val="BodyText"/>
      </w:pPr>
      <w:r>
        <w:t xml:space="preserve">Cường giả chí tôn Đồ Đằng Tộc và Kim Ô Thú quấn bện mấy chục năm, quá rõ ràng lợi hại của nghiệt súc này. Có thể nói, bọn họ là bị Kim Ô Thú chơi đùa đến mức có chút tan vỡ. Nếu có thể, bọn họ chỉ muốn lập tức vứt bỏ gánh nặng này không quan tâm đến. Vì Kim Ô Thú quá quỷ dị, xuất quỷ nhập thần, chuẩn bị không tốt thì người mất mạng chính là bọn họ.</w:t>
      </w:r>
    </w:p>
    <w:p>
      <w:pPr>
        <w:pStyle w:val="BodyText"/>
      </w:pPr>
      <w:r>
        <w:t xml:space="preserve">Nhưng mà, Kim Ô Thú cường hãn như vậy, ở trước mặt Lý Bố Y, ngay cả cơ hội giãy dụa cũng không có, một chiêu tiêu diệt, hơn nữa nhìn qua còn chưa dốc hết sức lực.</w:t>
      </w:r>
    </w:p>
    <w:p>
      <w:pPr>
        <w:pStyle w:val="BodyText"/>
      </w:pPr>
      <w:r>
        <w:t xml:space="preserve">Lý Bố Y ở trên cao nhìn xuống, đi tới vùng trời sơn cốc, nói lẩm bẩm, đột nhiên cánh tay liên tục hoạt động, chín đạo thần quang liên tục từ trong tay áo hắn vung ra. Trong chín đạo thần quang này, cất chứa năng lượng cường đại, giống như chín chiếc chìa khóa, rơi xuống chín phương vị khác nhau.</w:t>
      </w:r>
    </w:p>
    <w:p>
      <w:pPr>
        <w:pStyle w:val="BodyText"/>
      </w:pPr>
      <w:r>
        <w:t xml:space="preserve">Vù!</w:t>
      </w:r>
    </w:p>
    <w:p>
      <w:pPr>
        <w:pStyle w:val="BodyText"/>
      </w:pPr>
      <w:r>
        <w:t xml:space="preserve">Chín khu vực thần quang rơi xuống thoáng rùng mình, hình thành một vòng tròn quỷ dị, tản phát ra từng vòng thần quang gợn sóng, không ngừng lan ra.</w:t>
      </w:r>
    </w:p>
    <w:p>
      <w:pPr>
        <w:pStyle w:val="BodyText"/>
      </w:pPr>
      <w:r>
        <w:t xml:space="preserve">Chính vào lúc này, cả sơn cốc nhất thời thần quang tràn ngập, một thế giới hoàn toàn xa lạ xuất hiện trước mặt tất cả mọi người.</w:t>
      </w:r>
    </w:p>
    <w:p>
      <w:pPr>
        <w:pStyle w:val="BodyText"/>
      </w:pPr>
      <w:r>
        <w:t xml:space="preserve">Một tảng đá hình tròn cực lớn, phảng phất giống như từ dưới nền đất lộ ra, gồ lên rõ ràng. Trên tảng đá hình tròn, tất cả các lỗ hổng, bắn ra đạo đạo quang mang cổ quái, tản phát ra sương mù mờ mịt, có vẻ vô cùng quỷ dị.</w:t>
      </w:r>
    </w:p>
    <w:p>
      <w:pPr>
        <w:pStyle w:val="BodyText"/>
      </w:pPr>
      <w:r>
        <w:t xml:space="preserve">Lý Bố Y quát:</w:t>
      </w:r>
    </w:p>
    <w:p>
      <w:pPr>
        <w:pStyle w:val="BodyText"/>
      </w:pPr>
      <w:r>
        <w:t xml:space="preserve">- Cường giả có Tinh Hà Lệnh sơ cấp, mỗi người đem Tinh Hà Lệnh trong tay các ngươi đặt vào trong lỗ hổng tùy ý, nghiệm chứng thân phận.</w:t>
      </w:r>
    </w:p>
    <w:p>
      <w:pPr>
        <w:pStyle w:val="BodyText"/>
      </w:pPr>
      <w:r>
        <w:t xml:space="preserve">Tinh Hà Lệnh sơ cấp này thông qua nghiệm chứng của tảng đá hình tròn, một trăm năm mươi người nắm giữ Tinh Hà Lệnh sơ cấp, bị quang mang của tảng đá hình tròn bao phủ.</w:t>
      </w:r>
    </w:p>
    <w:p>
      <w:pPr>
        <w:pStyle w:val="BodyText"/>
      </w:pPr>
      <w:r>
        <w:t xml:space="preserve">Quang hoa của tảng đá hình tròn, giống như một đóa hoa sen nở rộ, quang liêm giống như mấy cánh hoa khép lại, đem một trăm năm mươi gã cường giả bao vây trong đó.</w:t>
      </w:r>
    </w:p>
    <w:p>
      <w:pPr>
        <w:pStyle w:val="BodyText"/>
      </w:pPr>
      <w:r>
        <w:t xml:space="preserve">Lý Bố Y vẻ mặt trang trọng, khẩu khí nghiêm túc nói:</w:t>
      </w:r>
    </w:p>
    <w:p>
      <w:pPr>
        <w:pStyle w:val="BodyText"/>
      </w:pPr>
      <w:r>
        <w:t xml:space="preserve">- Chư vị, trận lữ trình này, thời gian bốn tháng. Ta có thể nói với các ngươi trước, lượng sức mà đi, có thể bảo đảm các ngươi sẽ không trả giá bằng nguy hiểm sinh mạng. Trừ phi vận khí cực kỳ xui xẻo, mới có khả năng mất mạng. Nhưng nếu các ngươi muốn có đại thu hoạch, nhất định phải có tinh thần mạo hiểm. Đương nhiên, cái giá của mạo hiểm chính là, bất cứ lúc nào cũng có khả năng mất mạng ngoài ý muốn! Ta sẽ không cho các ngươi bất cứ ý kiến gì, sẽ không kêu các ngươi lấy giữ mạng làm thượng sách, cũng sẽ không cổ vũ các ngươi tìm phú quý trong nguy hiểm. Các vị có thể đến được đây, tin rằng trước khi xuất phát, đã chuẩn bị tất cả tâm lý. Ta chỉ có một câu khuyên bảo, làm theo chủ tâm của các ngươi, đừng do dự. Quyết đoán thích hợp, mới là tâm tính mà kẻ sĩ tu luyện như chúng ta nên có.</w:t>
      </w:r>
    </w:p>
    <w:p>
      <w:pPr>
        <w:pStyle w:val="BodyText"/>
      </w:pPr>
      <w:r>
        <w:t xml:space="preserve">Lý Bố Y đem quan hệ lợi hại phân tích vô cùng rõ ràng, còn về làm thế nào xử lý, đó chính là chuyện của bản thân mỗi người.</w:t>
      </w:r>
    </w:p>
    <w:p>
      <w:pPr>
        <w:pStyle w:val="BodyText"/>
      </w:pPr>
      <w:r>
        <w:t xml:space="preserve">Nhóm đầu tiên, một trăm năm mươi gã cường giả có Tinh Hà Lệnh sơ cấp, dưới sự truyền tống của thần quang, trực tiếp bị đưa vào Thần Khí Mê Cung.</w:t>
      </w:r>
    </w:p>
    <w:p>
      <w:pPr>
        <w:pStyle w:val="BodyText"/>
      </w:pPr>
      <w:r>
        <w:t xml:space="preserve">Tần Vô Song nhớ tới tình hình vào nhầm Thần Khí Mê Cung ở Vô Tận Đông Hải ngày trước, trước khi hắn xuất phát, cũng đem loại tình hình này đề cập qua với những cường giả của Tần gia, để cho bọn họ lúc này duy trì được bình tĩnh.</w:t>
      </w:r>
    </w:p>
    <w:p>
      <w:pPr>
        <w:pStyle w:val="BodyText"/>
      </w:pPr>
      <w:r>
        <w:t xml:space="preserve">Tần gia lần này có hai tấm Tinh Hà Lệnh cao cấp, hai tấm Tinh Hà Lệnh trung cấp, còn có bốn tấm Tinh Hà Lệnh sơ cấp, cũng là không ít.</w:t>
      </w:r>
    </w:p>
    <w:p>
      <w:pPr>
        <w:pStyle w:val="BodyText"/>
      </w:pPr>
      <w:r>
        <w:t xml:space="preserve">Nhưng Tần gia bao gồm cả Tần Khiếu Thiên bên trong, có chín gã Thần đạo cường giả. Phân biệt là Tần Vô Song, Tần Khiếu Thiên, Tần Vân Nhiên, Tần Trọng Dương, Tần Thái Trùng, và bốn người Tri Hòe, Tri Bách, Tri Tùng và Tri Đồng.</w:t>
      </w:r>
    </w:p>
    <w:p>
      <w:pPr>
        <w:pStyle w:val="BodyText"/>
      </w:pPr>
      <w:r>
        <w:t xml:space="preserve">Nhưng Tần Khiếu Thiên đã bày tỏ rõ ràng, từ bỏ cơ hội này. Cứ như vậy, tám miếng Tinh Hà Lệnh, đối ứng với tám người, thật là vừa vặn.</w:t>
      </w:r>
    </w:p>
    <w:p>
      <w:pPr>
        <w:pStyle w:val="BodyText"/>
      </w:pPr>
      <w:r>
        <w:t xml:space="preserve">Mấu chốt nằm ở sở hữu tấm Tinh Hà Lệnh cao cấp còn lại, đưa cho Tần Vân Nhiên hay là Tần Thái Trùng, có vẻ có chút khó xử.</w:t>
      </w:r>
    </w:p>
    <w:p>
      <w:pPr>
        <w:pStyle w:val="BodyText"/>
      </w:pPr>
      <w:r>
        <w:t xml:space="preserve">Tần Thái Trùng là nhân tài mới xuất hiện, thực lực không bằng Tần Vân Nhiên, nhưng tương lai về sau lại là người thanh niên vô cùng đáng được bồi dưỡng.</w:t>
      </w:r>
    </w:p>
    <w:p>
      <w:pPr>
        <w:pStyle w:val="BodyText"/>
      </w:pPr>
      <w:r>
        <w:t xml:space="preserve">Mặc dù nói có Tinh Hà Lệnh cao cấp, với thực lực của Tần Thái Trùng, tiến vào Thần Khí Mê Cung sau tầng thứ chín, hệ số nguy hiểm vô cùng cao. Nhưng mọi người đều biết, bất kể là Tần Vân Nhiên hay là Tần Thái Trùng, sau khi đi vào, mấu chốt vẫn là có sự quan tâm của Đại Chưởng môn Tần Vô Song, bằng không, bọn họ đều rất khó làm được cái gì.</w:t>
      </w:r>
    </w:p>
    <w:p>
      <w:pPr>
        <w:pStyle w:val="BodyText"/>
      </w:pPr>
      <w:r>
        <w:t xml:space="preserve">Cuối cùng, vẫn là Tần Thái Trùng phát huy phong cách, tôn trọng tiền bối, tấm Tinh Hà Lệnh cao cấp do Tần Vân Nhiên đạt được. Tần Vô Song đương nhiên là không có can thiệp quá nhiều.</w:t>
      </w:r>
    </w:p>
    <w:p>
      <w:pPr>
        <w:pStyle w:val="BodyText"/>
      </w:pPr>
      <w:r>
        <w:t xml:space="preserve">Bốn tấm Tinh Hà Lệnh sơ cấp, đương nhiên là bốn người Tri Hòe, Tri Bách, Tri Tùng và Tri Đồng đạt được.</w:t>
      </w:r>
    </w:p>
    <w:p>
      <w:pPr>
        <w:pStyle w:val="BodyText"/>
      </w:pPr>
      <w:r>
        <w:t xml:space="preserve">Hai miếng Tinh Hà Lệnh trung cấp, do Tần Trọng Dương và Tần Thái Trùng đạt được.</w:t>
      </w:r>
    </w:p>
    <w:p>
      <w:pPr>
        <w:pStyle w:val="BodyText"/>
      </w:pPr>
      <w:r>
        <w:t xml:space="preserve">Tần Vô Song ở mỗi phân đoạn, đều sắp xếp vô cùng thỏa đáng. Cho nên cuối cùng thu hoạch như thế nào, là phải xem tạo hóa của mỗi người.</w:t>
      </w:r>
    </w:p>
    <w:p>
      <w:pPr>
        <w:pStyle w:val="BodyText"/>
      </w:pPr>
      <w:r>
        <w:t xml:space="preserve">Thần Khí Chi Môn mở ra, trước sau có thời gian một năm.</w:t>
      </w:r>
    </w:p>
    <w:p>
      <w:pPr>
        <w:pStyle w:val="BodyText"/>
      </w:pPr>
      <w:r>
        <w:t xml:space="preserve">Chưa đến lượt, đương nhiên phải đợi bốn tháng tiếp, hoặc là tám tháng. Đóng quân tại chỗ, hay là rời khỏi ai cũng không thể có dị nghị. Quy tắc chính là như vậy, ai dám khác người chứ?</w:t>
      </w:r>
    </w:p>
    <w:p>
      <w:pPr>
        <w:pStyle w:val="BodyText"/>
      </w:pPr>
      <w:r>
        <w:t xml:space="preserve">o0o</w:t>
      </w:r>
    </w:p>
    <w:p>
      <w:pPr>
        <w:pStyle w:val="BodyText"/>
      </w:pPr>
      <w:r>
        <w:t xml:space="preserve">Thời điểm vào đêm, Tần Vô Song đang nhắm mắt trầm tư trong doanh trướng, Lý Bố Y đã bay tới ngoài trướng, cười nói:</w:t>
      </w:r>
    </w:p>
    <w:p>
      <w:pPr>
        <w:pStyle w:val="BodyText"/>
      </w:pPr>
      <w:r>
        <w:t xml:space="preserve">- Vô Song, nghỉ ngơi sao?</w:t>
      </w:r>
    </w:p>
    <w:p>
      <w:pPr>
        <w:pStyle w:val="BodyText"/>
      </w:pPr>
      <w:r>
        <w:t xml:space="preserve">Nhìn thấy Đại sư huynh tới chơi, Tần Vô Song đương nhiên sẽ không chậm trễ, vội ra ngoài nghênh đón vào trong.</w:t>
      </w:r>
    </w:p>
    <w:p>
      <w:pPr>
        <w:pStyle w:val="BodyText"/>
      </w:pPr>
      <w:r>
        <w:t xml:space="preserve">- Ha ha, Vô Song à, ngươi giữ Tinh Hà Lệnh cao cấp, phải đợi tám tháng sau mới đến lượt ngươi. Ở đây cũng không có chuyện gì, ngươi có thể đi tới Đệ thất hoàn tiếp tục tu luyện. Đến lúc đó đúng giờ quay về là được.</w:t>
      </w:r>
    </w:p>
    <w:p>
      <w:pPr>
        <w:pStyle w:val="BodyText"/>
      </w:pPr>
      <w:r>
        <w:t xml:space="preserve">Lý Bố Y đây là thiện ý nhắc nhở. Nghe Tần Vô Song nhắc tới Đệ thất hoàn đối với tu luyện Chân Thần Đạo mà nói, một ngày bằng trăm ngày, tám tháng này, chính là tám trăm tháng. Tương đương với thời gian sáu bảy mươi năm!</w:t>
      </w:r>
    </w:p>
    <w:p>
      <w:pPr>
        <w:pStyle w:val="BodyText"/>
      </w:pPr>
      <w:r>
        <w:t xml:space="preserve">Tần Vô Song lúc này vẫn là có chút nghi vấn trong lòng, cười cười, lại nói:</w:t>
      </w:r>
    </w:p>
    <w:p>
      <w:pPr>
        <w:pStyle w:val="BodyText"/>
      </w:pPr>
      <w:r>
        <w:t xml:space="preserve">- Đại sư huynh, Kim Ô Thú đó, là Thần thú Thái cổ sao? Bị ngươi giết chết, lần này sẽ không sống lại chứ?</w:t>
      </w:r>
    </w:p>
    <w:p>
      <w:pPr>
        <w:pStyle w:val="BodyText"/>
      </w:pPr>
      <w:r>
        <w:t xml:space="preserve">Vấn đề này, khiến Lý Bố Y cảm thấy rất buồn rầu.</w:t>
      </w:r>
    </w:p>
    <w:p>
      <w:pPr>
        <w:pStyle w:val="BodyText"/>
      </w:pPr>
      <w:r>
        <w:t xml:space="preserve">- Vô Song, Kim Ô Thú quỷ dị chính ở chỗ năng lực sống lại của bọn chúng. Theo lý thuyết, Đại Thần Hậu Nghệ thời kỳ Thái cổ đã dùng Thần Tú Cung giết Kim Ô Thú, không thể cho bọn chúng cơ hội sống lại. Nếu nói Đại Thần Thái cổ, thực lực cũng sẽ không kém hơn ta hiện tại, thậm chí còn mạnh hơn, lại có Thần Tú Cung trong tay, làm sao có thể để bọn chúng có cơ hội sống lại chứ? Nhưng mà, Kim Ô Thú sống lại, chút chuyện này, ta rất không hiểu.</w:t>
      </w:r>
    </w:p>
    <w:p>
      <w:pPr>
        <w:pStyle w:val="BodyText"/>
      </w:pPr>
      <w:r>
        <w:t xml:space="preserve">- Tiêu diệt hoàn toàn, trên lý luận là không thể sống lại. Cho dù là Chí Tôn Đại La, cũng không cách nào sống lại trong thể sinh mệnh căn bản không tồn tại. Vừa rồi Kim Ô Thú đó, ta xác định mười phần, đã bị ta diệt rồi, tiêu diệt hoàn toàn. Nếu còn sống lại, đó chính là thấy quỷ rồi.</w:t>
      </w:r>
    </w:p>
    <w:p>
      <w:pPr>
        <w:pStyle w:val="BodyText"/>
      </w:pPr>
      <w:r>
        <w:t xml:space="preserve">Tần Vô Song sau khi nghe xong, cũng cảm thấy trong đầu mờ mịt. Loại chuyện quỷ dị này, trong lúc nhất thời thật sự là không dễ đoán, chỉ là cười khổ nói:</w:t>
      </w:r>
    </w:p>
    <w:p>
      <w:pPr>
        <w:pStyle w:val="BodyText"/>
      </w:pPr>
      <w:r>
        <w:t xml:space="preserve">- Có thể là Kim Ô Thú thời kỳ Thái cổ có đến mười đầu, có một hai đầu chưa chết hoàn toàn như vậy, tro tàn lại cháy, cũng không biết chừng?</w:t>
      </w:r>
    </w:p>
    <w:p>
      <w:pPr>
        <w:pStyle w:val="BodyText"/>
      </w:pPr>
      <w:r>
        <w:t xml:space="preserve">Lý Bố Y thở dài:</w:t>
      </w:r>
    </w:p>
    <w:p>
      <w:pPr>
        <w:pStyle w:val="BodyText"/>
      </w:pPr>
      <w:r>
        <w:t xml:space="preserve">- Chuyện này chỉ có thể đi một bước xem một bước. Kim Ô Thú không phải trọng điểm. Trọng điểm nằm ở thực lực che giấu sau lưng Kim Ô Thú, rút cuộc lớn thế nào. Thật sự có phải do Kim Ô Thú cầm đầu không?</w:t>
      </w:r>
    </w:p>
    <w:p>
      <w:pPr>
        <w:pStyle w:val="BodyText"/>
      </w:pPr>
      <w:r>
        <w:t xml:space="preserve">- Đại sư huynh, lần này loại bỏ ra ba người, ngươi xác định là nội ứng Dị tộc sao?</w:t>
      </w:r>
    </w:p>
    <w:p>
      <w:pPr>
        <w:pStyle w:val="BodyText"/>
      </w:pPr>
      <w:r>
        <w:t xml:space="preserve">- Không thể xác định mười phần, nhưng là hiềm nghi tương đối lớn. Truyền thừa mấy vạn năm, có chút thân phận đến hiện tại rất khó xác nhận. Đây cũng là chỗ lớn nhất điều tra khó khăn.</w:t>
      </w:r>
    </w:p>
    <w:p>
      <w:pPr>
        <w:pStyle w:val="BodyText"/>
      </w:pPr>
      <w:r>
        <w:t xml:space="preserve">Tần Vô Song cũng cho rằng như vậy:</w:t>
      </w:r>
    </w:p>
    <w:p>
      <w:pPr>
        <w:pStyle w:val="BodyText"/>
      </w:pPr>
      <w:r>
        <w:t xml:space="preserve">- Hiện tại Kim Ô Thú đã chết, có lẽ đã bứt dây động rừng. Kim Ô Thú này, thật sự thông minh quá thành ra tự hại mình.</w:t>
      </w:r>
    </w:p>
    <w:p>
      <w:pPr>
        <w:pStyle w:val="BodyText"/>
      </w:pPr>
      <w:r>
        <w:t xml:space="preserve">Lý Bố Y cũng cười nói:</w:t>
      </w:r>
    </w:p>
    <w:p>
      <w:pPr>
        <w:pStyle w:val="BodyText"/>
      </w:pPr>
      <w:r>
        <w:t xml:space="preserve">- Kim Ô Thú mới không ngu ngốc. Lần này hắn đến, khẳng định có mục đích. Là tới làm xáo trộn tâm trí của ta. Ta suy đoán, người nắm giữ Tinh Hà Lệnh, tất nhiên vẫn có người bị tình nghi. Ta loại bỏ ba người đó, chỉ là mở rộng tầm mắt, khiến hiểu biết rõ ràng mà thôi. Vô Song, lần này ta tới, chính là muốn nói chuyện với ngươi. Trong những người nắm giữ Tinh Hà Lệnh cao cấp, có hai tên như vậy. Sau khi ngươi tiến vào, có cơ hội, quan sát bọn chúng một chút. Ta đã thông báo cho Vương Thiền, hắn cũng sẽ phụ trách quan sát một chút. Hiện tại trong mấy cường giả chí tôn Đồ Đằng Tộc, cũng có được Vương Thiền và Kim Quang Long Vương, cảnh giới sẽ cao hơn một chút. Nhưng Kim Quang Long Vương là Thú Tộc của Vô Tận Đông Hải, ta không yên tâm lắm. Cho nên, ta cũng chỉ nói với Vương Thiền. Còn về mấy người khác, lòng dạ và tầm nhìn đều quá nhỏ, dùng bọn họ không được. Vào trong Thần Khí Mê Cung, bọn họ tự thân có thể duy trì đầu óc bình tĩnh, không bị rất nhiều bảo vật trong đó mê hoặc, đó là vô cùng quý giá rồi!</w:t>
      </w:r>
    </w:p>
    <w:p>
      <w:pPr>
        <w:pStyle w:val="BodyText"/>
      </w:pPr>
      <w:r>
        <w:t xml:space="preserve">Tần Vô Song cười cười, cũng không nói gì. Cường giả chí tôn Đồ Đằng Tộc, hắn cũng không tiện đánh giá. Dù sao hiện tại hắn vẫn chưa tới cảnh giới của cường giả chí tôn Đồ Đằng Tộc.</w:t>
      </w:r>
    </w:p>
    <w:p>
      <w:pPr>
        <w:pStyle w:val="BodyText"/>
      </w:pPr>
      <w:r>
        <w:t xml:space="preserve">- Đây là danh sách, ngươi xem qua đi.</w:t>
      </w:r>
    </w:p>
    <w:p>
      <w:pPr>
        <w:pStyle w:val="BodyText"/>
      </w:pPr>
      <w:r>
        <w:t xml:space="preserve">Lý Bố Y đem một tấm danh sách đưa ra:</w:t>
      </w:r>
    </w:p>
    <w:p>
      <w:pPr>
        <w:pStyle w:val="BodyText"/>
      </w:pPr>
      <w:r>
        <w:t xml:space="preserve">- Nếu có cơ hội, dùng Khôi Lỗi Thuật kiểm tra bọn chúng, xem xem có thể tạo ra bất ngờ lớn gì không?</w:t>
      </w:r>
    </w:p>
    <w:p>
      <w:pPr>
        <w:pStyle w:val="BodyText"/>
      </w:pPr>
      <w:r>
        <w:t xml:space="preserve">Tần Vô Song nhận lấy, quét mắt, liền hủy đi luôn.</w:t>
      </w:r>
    </w:p>
    <w:p>
      <w:pPr>
        <w:pStyle w:val="BodyText"/>
      </w:pPr>
      <w:r>
        <w:t xml:space="preserve">Lý Bố Y cười nói:</w:t>
      </w:r>
    </w:p>
    <w:p>
      <w:pPr>
        <w:pStyle w:val="BodyText"/>
      </w:pPr>
      <w:r>
        <w:t xml:space="preserve">- Thần Khí Chi Môn, cũng là một trận đánh cờ. Đồ Đằng cường giả, mặc dù không đến nỗi rất hữu dụng, ta thật ra hy vọng lần này bọn họ có thể đem tất cả bí mật mà tổ tiên lưu lại trong Thần Khí Mê Cung đào móc ra, bất kể như thế nào, đó cũng là di sản quý giá của tổ tiên. Cũng là một tấm át chủ bài của Đại lục Thiên Huyền đối kháng với Dị tộc.</w:t>
      </w:r>
    </w:p>
    <w:p>
      <w:pPr>
        <w:pStyle w:val="BodyText"/>
      </w:pPr>
      <w:r>
        <w:t xml:space="preserve">Tần Vô Song gật gật đầu:</w:t>
      </w:r>
    </w:p>
    <w:p>
      <w:pPr>
        <w:pStyle w:val="BodyText"/>
      </w:pPr>
      <w:r>
        <w:t xml:space="preserve">- Đúng, chỉ hy vọng mọi người ít tranh chấp một chút, có thêm nhiều hợp tác. Đại lục Thiên Huyền nếu lúc nào cũng tranh chấp không ngừng, lần này có thể đánh đuổi Dị tộc, lần sau cũng khó đảm bảo không có phiền toái mới.</w:t>
      </w:r>
    </w:p>
    <w:p>
      <w:pPr>
        <w:pStyle w:val="BodyText"/>
      </w:pPr>
      <w:r>
        <w:t xml:space="preserve">- Đúng vậy, Vô Song, chuyện ở đây, ta sẽ chủ trì. Ngươi đi dặn dò bên Tần gia một chút, tranh thủ thời gian, tới Đệ thất hoàn của trận pháp bế quan đi. Thời gian tám tháng, đủ để ngươi làm được rất nhiều chuyện. Đừng quên, thời gian của chúng ta không nhiều. Về lý luận, là một vạn năm là cao nhất, nhưng trong Thần Khí Chi Môn, ai có bảo đảm một số yêu nhân đã bị phong ấn bên trong cũng không có khả năng thoát ra? Một khi bên trong xuất hiện một số vấn đề, thế cục đại biến, cũng không phải không có khả năng.</w:t>
      </w:r>
    </w:p>
    <w:p>
      <w:pPr>
        <w:pStyle w:val="BodyText"/>
      </w:pPr>
      <w:r>
        <w:t xml:space="preserve">Thần Khí Mê Cung là một mê cung mà Chúng Thần Thái cổ bố trí, cũng là nơi phong ấn cường giả Dị tộc, là chiến trường thời kỳ Thái cổ.</w:t>
      </w:r>
    </w:p>
    <w:p>
      <w:pPr>
        <w:pStyle w:val="BodyText"/>
      </w:pPr>
      <w:r>
        <w:t xml:space="preserve">Tựa hồ có thể nói như vậy, Thần Khí Mê Cung chính là một thanh kiếm hai lưỡi. Vận dụng tốt, thực lực của Đại lục Thiên Huyền sẽ đề cao trên diện rộng. Nhưng một khi bị gian tế của Dị tộc trà trộn vào, làm chuyện phá hoại trong Thần Khí Mê Cung, giải trừ phong ấn, thả mấy cường giả Dị tộc bị phong ấn ra, phiền phức hiện ra ngay trước mắt.</w:t>
      </w:r>
    </w:p>
    <w:p>
      <w:pPr>
        <w:pStyle w:val="BodyText"/>
      </w:pPr>
      <w:r>
        <w:t xml:space="preserve">Nhưng mà, bọn Lý Bố Y lại không có lựa chọn khác. Mặc dù biết, việc này tồn tại nguy hiểm, cũng không thể vì chuyện nhỏ mà bỏ việc lớn. Lẽ nào vì Dị tộc có thể trà trộn vào, hoàn toàn phong kín Thần Khí Mê Cung, ngồi yên đợi chết? Điều này hiển nhiên cũng không hiện thực.</w:t>
      </w:r>
    </w:p>
    <w:p>
      <w:pPr>
        <w:pStyle w:val="BodyText"/>
      </w:pPr>
      <w:r>
        <w:t xml:space="preserve">Cho nên, bọn họ chỉ có thể bảo đảm dưới tình huống an toàn lớn nhất, cố gắng đặt cược một phen!</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30" w:name="chương-908"/>
      <w:bookmarkEnd w:id="930"/>
      <w:r>
        <w:t xml:space="preserve">908. Chương 908</w:t>
      </w:r>
    </w:p>
    <w:p>
      <w:pPr>
        <w:pStyle w:val="Compact"/>
      </w:pPr>
      <w:r>
        <w:br w:type="textWrapping"/>
      </w:r>
      <w:r>
        <w:br w:type="textWrapping"/>
      </w:r>
    </w:p>
    <w:p>
      <w:pPr>
        <w:pStyle w:val="BodyText"/>
      </w:pPr>
      <w:r>
        <w:t xml:space="preserve">Chương 908: Kim Ô Mẫu Hoàng.</w:t>
      </w:r>
    </w:p>
    <w:p>
      <w:pPr>
        <w:pStyle w:val="BodyText"/>
      </w:pPr>
      <w:r>
        <w:t xml:space="preserve">Lại nói sau khi Lý Bố Y rời đi, lập tức quay về trong điểm sơn động mà hắn cắm trại. Thiên Huyền Thất Tử bất ngờ đã ở đó.</w:t>
      </w:r>
    </w:p>
    <w:p>
      <w:pPr>
        <w:pStyle w:val="BodyText"/>
      </w:pPr>
      <w:r>
        <w:t xml:space="preserve">- Đại sư huynh, đi nói chuyện với tiểu sư đệ sao?</w:t>
      </w:r>
    </w:p>
    <w:p>
      <w:pPr>
        <w:pStyle w:val="BodyText"/>
      </w:pPr>
      <w:r>
        <w:t xml:space="preserve">Lão Lục Xích Hằng Vũ cười ha ha nói.</w:t>
      </w:r>
    </w:p>
    <w:p>
      <w:pPr>
        <w:pStyle w:val="BodyText"/>
      </w:pPr>
      <w:r>
        <w:t xml:space="preserve">Lý Bố Y gật gật đầu:</w:t>
      </w:r>
    </w:p>
    <w:p>
      <w:pPr>
        <w:pStyle w:val="BodyText"/>
      </w:pPr>
      <w:r>
        <w:t xml:space="preserve">- Lão Ngũ, Lão Lục, ta kêu các ngươi quan sát ba người bị loại bỏ, hiện tại tình huống như thế nào?</w:t>
      </w:r>
    </w:p>
    <w:p>
      <w:pPr>
        <w:pStyle w:val="BodyText"/>
      </w:pPr>
      <w:r>
        <w:t xml:space="preserve">- Tạm thời không có gì dị thường, nhưng Đại sư huynh, tiểu đệ có chút không hiểu, một khi đã hoài nghi bọn họ, tại sao không tìm cớ để các thế lực Đồ Đằng ở đó giết bọn họ? Lưu lại, há không phải hậu họa về sau sao?</w:t>
      </w:r>
    </w:p>
    <w:p>
      <w:pPr>
        <w:pStyle w:val="BodyText"/>
      </w:pPr>
      <w:r>
        <w:t xml:space="preserve">Lão Ngũ Hoa Tập Nguyệt đối với vấn đề này có chút rối rắm. Hắn nhất quán là chủ trương sát phạt quyết đoán, nếu đã là kẻ địch, tại sao không tiêu diệt?</w:t>
      </w:r>
    </w:p>
    <w:p>
      <w:pPr>
        <w:pStyle w:val="BodyText"/>
      </w:pPr>
      <w:r>
        <w:t xml:space="preserve">Lý Bố Y cười cười:</w:t>
      </w:r>
    </w:p>
    <w:p>
      <w:pPr>
        <w:pStyle w:val="BodyText"/>
      </w:pPr>
      <w:r>
        <w:t xml:space="preserve">- Lão Ngũ, giết người đơn giản, bất cứ lúc nào cũng có thể, không nhất định phải mượn tay thế lực Đồ Đằng, đừng để bọn họ hiểu lầm, cảm thấy chúng ta mượn đao giết người. Những đầu lĩnh của Thiên Hỏa Nam Cương và Vô Tận Đông Hải, đều không phải kẻ hiền lành, nói thẳng ra, đều là kẻ vô cùng gian ngoan.</w:t>
      </w:r>
    </w:p>
    <w:p>
      <w:pPr>
        <w:pStyle w:val="BodyText"/>
      </w:pPr>
      <w:r>
        <w:t xml:space="preserve">Hoa Tập Nguyệt căm giận nói:</w:t>
      </w:r>
    </w:p>
    <w:p>
      <w:pPr>
        <w:pStyle w:val="BodyText"/>
      </w:pPr>
      <w:r>
        <w:t xml:space="preserve">- Chúng ta cũng không phải vì tư tâm của bản thân, còn không phải vì tương lai của Đại lục Thiên Huyền, bọn chúng một khi đã ngồi hưởng thụ quang vinh của thế lực Đồ Đằng, chút ác danh này, không khỏi hơi quá đáng.</w:t>
      </w:r>
    </w:p>
    <w:p>
      <w:pPr>
        <w:pStyle w:val="BodyText"/>
      </w:pPr>
      <w:r>
        <w:t xml:space="preserve">Hoa Tập Nguyệt trong Thiên Huyền Thất Tử là người căm giận kẻ thù nhất.</w:t>
      </w:r>
    </w:p>
    <w:p>
      <w:pPr>
        <w:pStyle w:val="BodyText"/>
      </w:pPr>
      <w:r>
        <w:t xml:space="preserve">Đối với thế lực Đồ Đằng, tác phong không đảm đương nhiệm vụ này sẽ không đi hỏi thăm chuyện trong phạm vi nhiệm vụ, bất mãn của Hoa Tập Nguyệt đã tồn tại từ lâu rồi. Nếu theo tính cách của hắn, sớm đã phế truất những tên gia hỏa ngồi không ăn bám này rồi.</w:t>
      </w:r>
    </w:p>
    <w:p>
      <w:pPr>
        <w:pStyle w:val="BodyText"/>
      </w:pPr>
      <w:r>
        <w:t xml:space="preserve">Nhưng Lý Bố Y đương nhiên có dự định của Lý Bố Y. Phế truất thế lực Đồ Đằng thật ra dễ dàng. Nhưng là thế lực Đồ Đằng của Đại lục Thiên Huyền, càng là lực lượng dự bị có thể lên đỉnh phong?</w:t>
      </w:r>
    </w:p>
    <w:p>
      <w:pPr>
        <w:pStyle w:val="BodyText"/>
      </w:pPr>
      <w:r>
        <w:t xml:space="preserve">Suy đến cùng, thế lực Đồ Đằng này, là con khỉ tự xưng đại vương khi trong núi không có hổ!</w:t>
      </w:r>
    </w:p>
    <w:p>
      <w:pPr>
        <w:pStyle w:val="BodyText"/>
      </w:pPr>
      <w:r>
        <w:t xml:space="preserve">Lý Dật Phong lúc này cười ha ha nói:</w:t>
      </w:r>
    </w:p>
    <w:p>
      <w:pPr>
        <w:pStyle w:val="BodyText"/>
      </w:pPr>
      <w:r>
        <w:t xml:space="preserve">- Lão Ngũ, đừng xúc động phẫn nộ. Thật sự muốn đối phó Dị tộc, còn cần xem tiểu sư đệ của chúng ta. Thật sự đến lúc đó, thủ đoạn lôi đình vừa ra, bất kể là những thế lực Đồ Đằng có nghe lời hay không, vì sinh tồn, cũng phải hăng hái chống cự. Hiện tại, thật ra cũng không cần trách móc nặng nề bọn họ, Khi cần gõ đánh, tin rằng tiểu sư đệ sẽ không khách khí đâu. Thủ đoạn của tiểu sư đệ, ngươi chưa nhìn thấy, cũng nên nghe nói qua rồi chứ?</w:t>
      </w:r>
    </w:p>
    <w:p>
      <w:pPr>
        <w:pStyle w:val="BodyText"/>
      </w:pPr>
      <w:r>
        <w:t xml:space="preserve">Những tin đồn về Tần Vô Song, trong Thiên Huyền Thất Tử nói chuyện hăng say, thật ra rất rõ ràng. Đối với thủ đoạn và tâm tính của vị tiểu sư đệ này, là vô cùng tán thưởng.</w:t>
      </w:r>
    </w:p>
    <w:p>
      <w:pPr>
        <w:pStyle w:val="BodyText"/>
      </w:pPr>
      <w:r>
        <w:t xml:space="preserve">Tiêu Dật Hiên cũng gật đầu nói:</w:t>
      </w:r>
    </w:p>
    <w:p>
      <w:pPr>
        <w:pStyle w:val="BodyText"/>
      </w:pPr>
      <w:r>
        <w:t xml:space="preserve">- Đúng, chúng ta dù sao là trợ thủ cho tiểu sư đệ, lúc này cũng không được đi quá giới hạn. Đại sư huynh hôm nay thi triển thần thông, kỳ thực cũng là bị ép đến bất đắc dĩ, bại lộ thực lực, không phải là chủ ý của chúng ta.</w:t>
      </w:r>
    </w:p>
    <w:p>
      <w:pPr>
        <w:pStyle w:val="BodyText"/>
      </w:pPr>
      <w:r>
        <w:t xml:space="preserve">Hoa Tập Nguyệt cũng biết rõ như vậy, hít một hơi, hãy còn có chút căm giận nói:</w:t>
      </w:r>
    </w:p>
    <w:p>
      <w:pPr>
        <w:pStyle w:val="BodyText"/>
      </w:pPr>
      <w:r>
        <w:t xml:space="preserve">- Ta thật hy vọng, thả lỏng tay chân đại chiến một trận, kiềm nén như vậy trong ngực, luồng khí nghẹn này rất khó chịu.</w:t>
      </w:r>
    </w:p>
    <w:p>
      <w:pPr>
        <w:pStyle w:val="BodyText"/>
      </w:pPr>
      <w:r>
        <w:t xml:space="preserve">Lý Bố Y nghiêm mặt nói:</w:t>
      </w:r>
    </w:p>
    <w:p>
      <w:pPr>
        <w:pStyle w:val="BodyText"/>
      </w:pPr>
      <w:r>
        <w:t xml:space="preserve">- Lão Ngũ, ngươi phải hiểu rằng, hiện tại buông tay đại chiến, nếu Dị tộc thật sự tiến đánh, chúng ta một chút phần thắng cũng không có.</w:t>
      </w:r>
    </w:p>
    <w:p>
      <w:pPr>
        <w:pStyle w:val="BodyText"/>
      </w:pPr>
      <w:r>
        <w:t xml:space="preserve">Tất cả mọi người đều gật đầu, Vị diện của Dị tộc có Chủ Thần giúp đỡ, so với Đại lục Thiên Huyền cường đại hơn rất nhiều.</w:t>
      </w:r>
    </w:p>
    <w:p>
      <w:pPr>
        <w:pStyle w:val="BodyText"/>
      </w:pPr>
      <w:r>
        <w:t xml:space="preserve">- Được rồi, mọi người cũng không cần nghĩ nhiều. Tiểu sư đệ không phải nói rồi sao? Sư phụ để lại cho chúng ta con đường khác, đợi sau khi chuyện ở đây kết thúc, chúng ta vẫn là tới nơi khác tu luyện. Tranh thủ trước khi Tinh Hà Kết Giới tan vỡ, thực lực đề thăng càng mạnh càng tốt!</w:t>
      </w:r>
    </w:p>
    <w:p>
      <w:pPr>
        <w:pStyle w:val="BodyText"/>
      </w:pPr>
      <w:r>
        <w:t xml:space="preserve">Đây chẳng khác nào là xác định quan điểm chủ yếu, lời nói của Lý Bố Y khiến mọi người đều gật đầu không thôi.</w:t>
      </w:r>
    </w:p>
    <w:p>
      <w:pPr>
        <w:pStyle w:val="BodyText"/>
      </w:pPr>
      <w:r>
        <w:t xml:space="preserve">- Đúng, chúng ta hiện tại đều có Chủ Thần Khí, cố gắng tu luyện, tranh thủ uy lực của Chủ Thần Khí phát huy nhiều một chút, đến lúc đó cũng có thêm một phần thắng!</w:t>
      </w:r>
    </w:p>
    <w:p>
      <w:pPr>
        <w:pStyle w:val="BodyText"/>
      </w:pPr>
      <w:r>
        <w:t xml:space="preserve">- Ha ha, vẫn là đại danh tác của sư phụ. Nếu chỉ dựa vào di sản Chúng Thần của Đại lục Thiên Huyền, đối phó Dị tộc, ta thấy vẫn là huyễn hoặc.</w:t>
      </w:r>
    </w:p>
    <w:p>
      <w:pPr>
        <w:pStyle w:val="BodyText"/>
      </w:pPr>
      <w:r>
        <w:t xml:space="preserve">Chính vào lúc này, Xích Hằng Vũ đột nhiên mỉm cười:</w:t>
      </w:r>
    </w:p>
    <w:p>
      <w:pPr>
        <w:pStyle w:val="BodyText"/>
      </w:pPr>
      <w:r>
        <w:t xml:space="preserve">- Đại sư huynh, ba tên gia hỏa bị đào thải có hành động kỳ lạ. Ngọc bài Truyền thức của bọn chúng bị tịch thu, không có cách nào thông báo tin tức, xem dáng vẻ, là định rời khỏi trước thời hạn.</w:t>
      </w:r>
    </w:p>
    <w:p>
      <w:pPr>
        <w:pStyle w:val="BodyText"/>
      </w:pPr>
      <w:r>
        <w:t xml:space="preserve">Hoa Tập Nguyệt mặt mày khẽ động, nhìn Lý Bố Y:</w:t>
      </w:r>
    </w:p>
    <w:p>
      <w:pPr>
        <w:pStyle w:val="BodyText"/>
      </w:pPr>
      <w:r>
        <w:t xml:space="preserve">- Đại sư huynh, có cần xử lý bọn chúng không?</w:t>
      </w:r>
    </w:p>
    <w:p>
      <w:pPr>
        <w:pStyle w:val="BodyText"/>
      </w:pPr>
      <w:r>
        <w:t xml:space="preserve">Lý Bố Y khoát tay chặn lại:</w:t>
      </w:r>
    </w:p>
    <w:p>
      <w:pPr>
        <w:pStyle w:val="BodyText"/>
      </w:pPr>
      <w:r>
        <w:t xml:space="preserve">- Không cần!</w:t>
      </w:r>
    </w:p>
    <w:p>
      <w:pPr>
        <w:pStyle w:val="BodyText"/>
      </w:pPr>
      <w:r>
        <w:t xml:space="preserve">Hoa Tập Nguyệt khó hiểu:</w:t>
      </w:r>
    </w:p>
    <w:p>
      <w:pPr>
        <w:pStyle w:val="BodyText"/>
      </w:pPr>
      <w:r>
        <w:t xml:space="preserve">- Lẽ nào để cho bọn chúng rời đi!</w:t>
      </w:r>
    </w:p>
    <w:p>
      <w:pPr>
        <w:pStyle w:val="BodyText"/>
      </w:pPr>
      <w:r>
        <w:t xml:space="preserve">- Đúng vậy, để cho bọn chúng rời đi. Lão Ngũ, Lão Lục, vẫn là hai người các ngươi, bạn nối khố, bám theo bọn chúng, xem bọn chúng đi đâu, liên lạc với người nào. Nhớ kỹ, không được rút dây động rừng!</w:t>
      </w:r>
    </w:p>
    <w:p>
      <w:pPr>
        <w:pStyle w:val="BodyText"/>
      </w:pPr>
      <w:r>
        <w:t xml:space="preserve">Hoa Tập Nguyệt và Xích Hằng Vũ xin lĩnh nhiệm vụ, đồng thời trả lời:</w:t>
      </w:r>
    </w:p>
    <w:p>
      <w:pPr>
        <w:pStyle w:val="BodyText"/>
      </w:pPr>
      <w:r>
        <w:t xml:space="preserve">- Được!</w:t>
      </w:r>
    </w:p>
    <w:p>
      <w:pPr>
        <w:pStyle w:val="BodyText"/>
      </w:pPr>
      <w:r>
        <w:t xml:space="preserve">o0o</w:t>
      </w:r>
    </w:p>
    <w:p>
      <w:pPr>
        <w:pStyle w:val="BodyText"/>
      </w:pPr>
      <w:r>
        <w:t xml:space="preserve">Phía cuối Vô Tận Đông Hải, dưới Thang Cốc, trong một vực sâu bí mật dưới đáy biển, ở chỗ sâu mấy ngàn dặm, một đoàn hỏa diễm trong biển sâu, khí thế giống như núi lửa phun trào, rừng rực bốc lên.</w:t>
      </w:r>
    </w:p>
    <w:p>
      <w:pPr>
        <w:pStyle w:val="BodyText"/>
      </w:pPr>
      <w:r>
        <w:t xml:space="preserve">Biểu hiện bên ngoài của cả Thang Cốc, giống như một nồi nước sôi sôi trào, không ngừng quay cuồng. Hỏa diễm ở chỗ sâu mấy ngàn dặm, lại có thể khiến toàn bộ thủy vực bên ngoài Thang Cốc sôi trào, đủ thấy năng lượng chất chứa trong đoàn hỏa diễm này đáng sợ như thế nào.</w:t>
      </w:r>
    </w:p>
    <w:p>
      <w:pPr>
        <w:pStyle w:val="BodyText"/>
      </w:pPr>
      <w:r>
        <w:t xml:space="preserve">Đoàn hỏa diễm này, cực kỳ đỏ bừng, gần như là kim quang vậy!</w:t>
      </w:r>
    </w:p>
    <w:p>
      <w:pPr>
        <w:pStyle w:val="BodyText"/>
      </w:pPr>
      <w:r>
        <w:t xml:space="preserve">Bên trong hỏa diễm, lại bao bọc một con yêu thú cực lớn, lại là một con Kim Ô Thú! Cái đầu của con Kim Ô Thú này, lớn chừng một ngọn núi nhỏ vậy.</w:t>
      </w:r>
    </w:p>
    <w:p>
      <w:pPr>
        <w:pStyle w:val="BodyText"/>
      </w:pPr>
      <w:r>
        <w:t xml:space="preserve">Và khi nó tắm mình trong đoàn hỏa diễm này, càng cao đến trên vạn trượng, khí thế to lớn.</w:t>
      </w:r>
    </w:p>
    <w:p>
      <w:pPr>
        <w:pStyle w:val="BodyText"/>
      </w:pPr>
      <w:r>
        <w:t xml:space="preserve">- Ngao!</w:t>
      </w:r>
    </w:p>
    <w:p>
      <w:pPr>
        <w:pStyle w:val="BodyText"/>
      </w:pPr>
      <w:r>
        <w:t xml:space="preserve">Kim Ô Thú này phát ra một tiếng rít gào trầm thấp, tiếp theo yết hầu thầm thì phát ra hai tiếng, theo sát phía sau, lại là một trận rít gào.</w:t>
      </w:r>
    </w:p>
    <w:p>
      <w:pPr>
        <w:pStyle w:val="BodyText"/>
      </w:pPr>
      <w:r>
        <w:t xml:space="preserve">Tiếng rít gào cực kỳ chói tai, phảng phất bén nhọn như thanh âm của kim loại ma sát vào nhau phát ra, bén nhọn tựa hồ có thể đâm thủng Thần hồn của con người.</w:t>
      </w:r>
    </w:p>
    <w:p>
      <w:pPr>
        <w:pStyle w:val="BodyText"/>
      </w:pPr>
      <w:r>
        <w:t xml:space="preserve">Cũng may mấy trăm dặm xung quanh căn bản không có bất cứ tu luyện giả nào, bằng không, dưới uy áp cường đại này, khẳng định là chết bất đắc kỳ tử.</w:t>
      </w:r>
    </w:p>
    <w:p>
      <w:pPr>
        <w:pStyle w:val="BodyText"/>
      </w:pPr>
      <w:r>
        <w:t xml:space="preserve">Theo sau một tiếng rít gào, lông chim toàn thân của Kim Ô Thú mạnh mẽ dựng lên. Hỏa diễm tắm mình này của nó, là hỏa diễm tu luyện, đồng thời cũng là hỏa diễm phẫn nộ.</w:t>
      </w:r>
    </w:p>
    <w:p>
      <w:pPr>
        <w:pStyle w:val="BodyText"/>
      </w:pPr>
      <w:r>
        <w:t xml:space="preserve">- Đáng giận, đáng giận! Lại giết chết thêm một đứa con của ta!</w:t>
      </w:r>
    </w:p>
    <w:p>
      <w:pPr>
        <w:pStyle w:val="BodyText"/>
      </w:pPr>
      <w:r>
        <w:t xml:space="preserve">Kim Ô Thú không ngừng gầm nhẹ, thanh âm gần như điên cuồng:</w:t>
      </w:r>
    </w:p>
    <w:p>
      <w:pPr>
        <w:pStyle w:val="BodyText"/>
      </w:pPr>
      <w:r>
        <w:t xml:space="preserve">- Bất kể là ai làm, ta muốn hắn chết, nhất định hắn phải chết!</w:t>
      </w:r>
    </w:p>
    <w:p>
      <w:pPr>
        <w:pStyle w:val="BodyText"/>
      </w:pPr>
      <w:r>
        <w:t xml:space="preserve">Phía dưới hỏa diễm cực đại của Kim Ô Thú, lại còn có tám đầu Kim Ô Thú còn rất nhỏ, xem dáng vẻ, là vừa mới thai nghén ra cách đây không lâu.</w:t>
      </w:r>
    </w:p>
    <w:p>
      <w:pPr>
        <w:pStyle w:val="BodyText"/>
      </w:pPr>
      <w:r>
        <w:t xml:space="preserve">Nhưng sự sinh sôi của Kim Ô Thú này cực nhanh, tốc độ trưởng thành kinh người, Kim Ô Thú vừa sinh ra, lại có tu vi của Hóa Thần Đạo, biến thái nhất là, tốc độ tiến hóa của bọn chúng căn bản không phải là thứ mà tu luyện giả nhân loại có thể tưởng tượng được, mấy chục năm, liền có thể tiến hóa thành Chân Thần Đạo đỉnh phong!</w:t>
      </w:r>
    </w:p>
    <w:p>
      <w:pPr>
        <w:pStyle w:val="BodyText"/>
      </w:pPr>
      <w:r>
        <w:t xml:space="preserve">- Các con, huynh trưởng của các ngươi, hết người này đến người khác đều bị đám tu luyện giả đê tiện của Đại lục Thiên Huyền giết chết, các ngươi nói, làm sao bây giờ?</w:t>
      </w:r>
    </w:p>
    <w:p>
      <w:pPr>
        <w:pStyle w:val="BodyText"/>
      </w:pPr>
      <w:r>
        <w:t xml:space="preserve">Con Kim Ô Thú cực lớn dùng thanh âm trầm thấp hỏi.</w:t>
      </w:r>
    </w:p>
    <w:p>
      <w:pPr>
        <w:pStyle w:val="BodyText"/>
      </w:pPr>
      <w:r>
        <w:t xml:space="preserve">- Giết chết bọn chúng, giết chết bọn chúng!</w:t>
      </w:r>
    </w:p>
    <w:p>
      <w:pPr>
        <w:pStyle w:val="BodyText"/>
      </w:pPr>
      <w:r>
        <w:t xml:space="preserve">Tám cái đầu Kim Ô Thú con dùng thanh âm tà ác mà non nớt đáp lại.</w:t>
      </w:r>
    </w:p>
    <w:p>
      <w:pPr>
        <w:pStyle w:val="BodyText"/>
      </w:pPr>
      <w:r>
        <w:t xml:space="preserve">Kim Ô Thú cực lớn đó phát ra từng đợt cười gằn:</w:t>
      </w:r>
    </w:p>
    <w:p>
      <w:pPr>
        <w:pStyle w:val="BodyText"/>
      </w:pPr>
      <w:r>
        <w:t xml:space="preserve">- Không sai, chính là phải giết chết bọn chúng, giết chết bọn chúng! Giết chết đứa con thứ mười của ta, lẽ nào vẫn là do bộ cung tiễn đó sao?</w:t>
      </w:r>
    </w:p>
    <w:p>
      <w:pPr>
        <w:pStyle w:val="BodyText"/>
      </w:pPr>
      <w:r>
        <w:t xml:space="preserve">- Mẫu thân đại nhân, bộ cung tiễn đó, rút cuộc là chuyện như thế nào?</w:t>
      </w:r>
    </w:p>
    <w:p>
      <w:pPr>
        <w:pStyle w:val="BodyText"/>
      </w:pPr>
      <w:r>
        <w:t xml:space="preserve">- Hừ!</w:t>
      </w:r>
    </w:p>
    <w:p>
      <w:pPr>
        <w:pStyle w:val="BodyText"/>
      </w:pPr>
      <w:r>
        <w:t xml:space="preserve">Kim Ô Thú cự đại đó đương nhiên không muốn đề cập:</w:t>
      </w:r>
    </w:p>
    <w:p>
      <w:pPr>
        <w:pStyle w:val="BodyText"/>
      </w:pPr>
      <w:r>
        <w:t xml:space="preserve">- Bộ cung tiễn đó mặc dù lợi hại, nhưng Đại lục Thiên Huyền hiện tại, không nên có Thiên Thần Đạo cường giả mới đúng. Mười đại ca của các ngươi, thực lực đã là Chân Thần Đạo đỉnh phong, như thế nào lại bị người ta giết chết? Ở đây, nhất định có vấn đề!</w:t>
      </w:r>
    </w:p>
    <w:p>
      <w:pPr>
        <w:pStyle w:val="BodyText"/>
      </w:pPr>
      <w:r>
        <w:t xml:space="preserve">Thì ra, con Kim Ô Thú này, chính là Mẫu Hoàng của Kim Ô Thú. Thời kỳ Thái cổ, sau khi nó thụ thai, liền phụng mệnh đi tới Đại lục Thiên Huyền, tìm được Thang Cốc làm cứ điểm, yên lặng hơn trăm năm, sinh hạ mười tám quả trứng Kim Ô Thú. Mà thực lực của bản thân Mẫu Hoàng cũng không thể lập tức ấp hóa ra toàn bộ mười tám quả trứng Kim Ô Thú, chỉ có thể phân nhóm ấp trứng. Không ngờ, mười quả trứng ấp nở đầu tiên, trải qua tu luyện trăm năm, trong đó có chín con trực tiếp tiến vào Thiên Thần Đạo hai kiếp, bắt đầu đại náo Đại lục Thiên Huyền. Còn con thứ mười, cũng chính là con vừa rồi bị Lý Bố Y giết chết, vì tiến hóa chưa hoàn toàn, cho đến mấy chục năm trước, thực lực bùng phát, mới đi ra tàn sát bừa bãi, không ngờ, lại bị Lý Bố Y giết chết!</w:t>
      </w:r>
    </w:p>
    <w:p>
      <w:pPr>
        <w:pStyle w:val="BodyText"/>
      </w:pPr>
      <w:r>
        <w:t xml:space="preserve">Đây đương nhiên là kinh động Kim Ô Mẫu Hoàng.</w:t>
      </w:r>
    </w:p>
    <w:p>
      <w:pPr>
        <w:pStyle w:val="BodyText"/>
      </w:pPr>
      <w:r>
        <w:t xml:space="preserve">Kim Ô Mẫu Hoàng, dưới cơn giận dữ, liền đem tám con Kim Ô Thú còn lại, cùng nhau ấp trứng ra.</w:t>
      </w:r>
    </w:p>
    <w:p>
      <w:pPr>
        <w:pStyle w:val="BodyText"/>
      </w:pPr>
      <w:r>
        <w:t xml:space="preserve">Nếu nói con Kim Ô Mẫu Hoàng này, thực lực bản thân cường đại, chính là tu vi Thiên Thần Đạo ba kiếp, thực lực vô cùng cường đại! Vâng mệnh lẻn vào Đại lục Thiên Huyền, giở trò nội ứng ngoại hợp, đương nhiên lại có những át chủ bài của nó. Vì vậy Kim Ô Mẫu Hoàng luôn vô cùng tự tin.</w:t>
      </w:r>
    </w:p>
    <w:p>
      <w:pPr>
        <w:pStyle w:val="BodyText"/>
      </w:pPr>
      <w:r>
        <w:t xml:space="preserve">Nào ngờ, trước sau mười đứa con toàn bộ đều bị người ta giết chết.</w:t>
      </w:r>
    </w:p>
    <w:p>
      <w:pPr>
        <w:pStyle w:val="BodyText"/>
      </w:pPr>
      <w:r>
        <w:t xml:space="preserve">Đây chính là triệt để chọc giận Kim Ô Mẫu Hoàng!</w:t>
      </w:r>
    </w:p>
    <w:p>
      <w:pPr>
        <w:pStyle w:val="BodyText"/>
      </w:pPr>
      <w:r>
        <w:t xml:space="preserve">- Trảm Nhạc, Đoạn Thủy, cấp tốc lăn đến đây cho ta!</w:t>
      </w:r>
    </w:p>
    <w:p>
      <w:pPr>
        <w:pStyle w:val="BodyText"/>
      </w:pPr>
      <w:r>
        <w:t xml:space="preserve">Thần niệm Kim Ô Mẫu Hoàng vừa động, lập tức phát ra truyền thức, triệu hồi hai đại trợ thủ đắc lực. Hai đại trợ thủ đắc lực này, cũng là kẻ chân chính nắm trong tay cái tổ chức thần bí phía sau lưng, mà đám người Lý Bố Y đã dự đoán.</w:t>
      </w:r>
    </w:p>
    <w:p>
      <w:pPr>
        <w:pStyle w:val="BodyText"/>
      </w:pPr>
      <w:r>
        <w:t xml:space="preserve">Bất kể phương diện nào hai kẻ này cũng cực kỳ xuất sắc, chính là hai đại quân sư trong thế lực ẩn núp của Dị tộc, chỉ nghe mệnh lệnh của Kim Ô Mẫu Hoàng, phụ trách liên lạc với các nội ứng nằm vùng lớn!</w:t>
      </w:r>
    </w:p>
    <w:p>
      <w:pPr>
        <w:pStyle w:val="BodyText"/>
      </w:pPr>
      <w:r>
        <w:t xml:space="preserve">Hai tên gia hỏa đó, đương nhiên cũng lấy Thang Cốc làm cứ điểm, nghe Kim Ô Mẫu Hoàng đích thân gọi về, đều là giật mình kinh ngạc:</w:t>
      </w:r>
    </w:p>
    <w:p>
      <w:pPr>
        <w:pStyle w:val="BodyText"/>
      </w:pPr>
      <w:r>
        <w:t xml:space="preserve">- Mẫu Hoàng thức tỉnh rồi sao?</w:t>
      </w:r>
    </w:p>
    <w:p>
      <w:pPr>
        <w:pStyle w:val="BodyText"/>
      </w:pPr>
      <w:r>
        <w:t xml:space="preserve">Không dám chậm trễ, tốc độ cao nhất đuổi tới. Xa xa nhìn thấy uy áp của Mẫu Hoàng, trong lòng không yên.</w:t>
      </w:r>
    </w:p>
    <w:p>
      <w:pPr>
        <w:pStyle w:val="BodyText"/>
      </w:pPr>
      <w:r>
        <w:t xml:space="preserve">Cũng may thực lực của bọn họ, bản thân chính là Thiên Thần Đạo cường giả, cũng là đi theo Mẫu Hoàng mà đến, vẻn vẹn có hai Thiên Thần Đạo cường giả còn sót lại đến hiện nay.</w:t>
      </w:r>
    </w:p>
    <w:p>
      <w:pPr>
        <w:pStyle w:val="BodyText"/>
      </w:pPr>
      <w:r>
        <w:t xml:space="preserve">Dưới uy áp của Mẫu Hoàng, thật sự cũng là miễn cưỡng mới có thể chống cự được, đứng ở xa xa quỳ lạy:</w:t>
      </w:r>
    </w:p>
    <w:p>
      <w:pPr>
        <w:pStyle w:val="BodyText"/>
      </w:pPr>
      <w:r>
        <w:t xml:space="preserve">- Thuộc hạ Trảm Nhạc, Đoạn Thủy, bái kiến Mẫu Hoàng bệ hạ!</w:t>
      </w:r>
    </w:p>
    <w:p>
      <w:pPr>
        <w:pStyle w:val="BodyText"/>
      </w:pPr>
      <w:r>
        <w:t xml:space="preserve">Kim Ô Mẫu Hoàng lạnh lùng nói:</w:t>
      </w:r>
    </w:p>
    <w:p>
      <w:pPr>
        <w:pStyle w:val="BodyText"/>
      </w:pPr>
      <w:r>
        <w:t xml:space="preserve">- Nhanh cút đến đây!</w:t>
      </w:r>
    </w:p>
    <w:p>
      <w:pPr>
        <w:pStyle w:val="BodyText"/>
      </w:pPr>
      <w:r>
        <w:t xml:space="preserve">Hai người đó không mảy may có bất cứ hờn giận nào, nếu có chỉ là sợ hãi vô tận, rất nhanh đến gần:</w:t>
      </w:r>
    </w:p>
    <w:p>
      <w:pPr>
        <w:pStyle w:val="BodyText"/>
      </w:pPr>
      <w:r>
        <w:t xml:space="preserve">- Mẫu Hoàng bệ hạ!</w:t>
      </w:r>
    </w:p>
    <w:p>
      <w:pPr>
        <w:pStyle w:val="BodyText"/>
      </w:pPr>
      <w:r>
        <w:t xml:space="preserve">- Có tin tức gì của Thập Điện hạ không?</w:t>
      </w:r>
    </w:p>
    <w:p>
      <w:pPr>
        <w:pStyle w:val="BodyText"/>
      </w:pPr>
      <w:r>
        <w:t xml:space="preserve">Kim Ô Mẫu Hoàng trong cơn giận dữ hỏi.</w:t>
      </w:r>
    </w:p>
    <w:p>
      <w:pPr>
        <w:pStyle w:val="BodyText"/>
      </w:pPr>
      <w:r>
        <w:t xml:space="preserve">- Thập Điện hạ đi tới chỗ Thần Khí Chi Môn mở ra, yểm trợ cho mấy nội ứng của chúng ta tiến vào Thần Khí Chi Môn, Mẫu Hoàng bệ hạ!</w:t>
      </w:r>
    </w:p>
    <w:p>
      <w:pPr>
        <w:pStyle w:val="BodyText"/>
      </w:pPr>
      <w:r>
        <w:t xml:space="preserve">- Vô liêm sỉ, các ngươi còn không biết ngăn cản nó sao?</w:t>
      </w:r>
    </w:p>
    <w:p>
      <w:pPr>
        <w:pStyle w:val="BodyText"/>
      </w:pPr>
      <w:r>
        <w:t xml:space="preserve">Kim Ô Mẫu Hoàng trong mắt phun ra lửa giận:</w:t>
      </w:r>
    </w:p>
    <w:p>
      <w:pPr>
        <w:pStyle w:val="BodyText"/>
      </w:pPr>
      <w:r>
        <w:t xml:space="preserve">- Để cho hắn đi chịu chết sao?</w:t>
      </w:r>
    </w:p>
    <w:p>
      <w:pPr>
        <w:pStyle w:val="BodyText"/>
      </w:pPr>
      <w:r>
        <w:t xml:space="preserve">- Thập Điện hạ, chết rồi sao?</w:t>
      </w:r>
    </w:p>
    <w:p>
      <w:pPr>
        <w:pStyle w:val="BodyText"/>
      </w:pPr>
      <w:r>
        <w:t xml:space="preserve">Trảm Nhạc và Đoạn Thủy đưa mắt nhìn nhau, trong mắt lộ ra một vẻ sợ hãi. Bọn họ sợ hãi không phải cường giả của Đại lục Thiên Huyền, mà là ánh mắt hung thần ác sát của Mẫu Hoàng. Chỉ sợ ứng đối không tốt, sẽ ăn nhiều đau khổ.</w:t>
      </w:r>
    </w:p>
    <w:p>
      <w:pPr>
        <w:pStyle w:val="BodyText"/>
      </w:pPr>
      <w:r>
        <w:t xml:space="preserve">Trảm Nhạc ha ha cười nói:</w:t>
      </w:r>
    </w:p>
    <w:p>
      <w:pPr>
        <w:pStyle w:val="BodyText"/>
      </w:pPr>
      <w:r>
        <w:t xml:space="preserve">- Mẫu Hoàng bệ hạ, những cường giả chí tôn đó của Đại lục Thiên Huyền, dây dưa với Thập Điện hạ lâu như vậy, vẫn bị Thập Điện hạ làm cho tối tăm mặt mũi, làm sao có thể giết chết Thập Điện hạ được?</w:t>
      </w:r>
    </w:p>
    <w:p>
      <w:pPr>
        <w:pStyle w:val="BodyText"/>
      </w:pPr>
      <w:r>
        <w:t xml:space="preserve">- Đúng vậy, Mẫu Hoàng, Đại lục Thiên Huyền hiện tại, không có ai làm gì được Thập Điện hạ!</w:t>
      </w:r>
    </w:p>
    <w:p>
      <w:pPr>
        <w:pStyle w:val="BodyText"/>
      </w:pPr>
      <w:r>
        <w:t xml:space="preserve">Kim Ô Mẫu Hoàng lạnh lùng nói:</w:t>
      </w:r>
    </w:p>
    <w:p>
      <w:pPr>
        <w:pStyle w:val="BodyText"/>
      </w:pPr>
      <w:r>
        <w:t xml:space="preserve">- Theo các ngươi nói như vậy, Đại lục Thiên Huyền ngay cả Thập Điện hạ cũng không làm gì được, chúng ta há không phải đại khai sát giới, còn cần ẩn nhẫn lâu như vậy không?</w:t>
      </w:r>
    </w:p>
    <w:p>
      <w:pPr>
        <w:pStyle w:val="BodyText"/>
      </w:pPr>
      <w:r>
        <w:t xml:space="preserve">Trảm Nhạc và Đoạn Thủy ngậm miệng không nói gì, trong lòng buồn bực không thôi. Thầm nghĩ, Thập Điện hạ có tính tình thế nào, lão nhân gia ngài cũng không phải không biết, hắn muốn đi, chúng ta ngăn cản được sao chứ?</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31" w:name="chương-909"/>
      <w:bookmarkEnd w:id="931"/>
      <w:r>
        <w:t xml:space="preserve">909. Chương 909</w:t>
      </w:r>
    </w:p>
    <w:p>
      <w:pPr>
        <w:pStyle w:val="Compact"/>
      </w:pPr>
      <w:r>
        <w:br w:type="textWrapping"/>
      </w:r>
      <w:r>
        <w:br w:type="textWrapping"/>
      </w:r>
    </w:p>
    <w:p>
      <w:pPr>
        <w:pStyle w:val="BodyText"/>
      </w:pPr>
      <w:r>
        <w:t xml:space="preserve">Chương 909: Kế hoạch của Mẫu Hoàng.</w:t>
      </w:r>
    </w:p>
    <w:p>
      <w:pPr>
        <w:pStyle w:val="BodyText"/>
      </w:pPr>
      <w:r>
        <w:t xml:space="preserve">Nhưng mà người ta là Kim Ô Mẫu Hoàng, cũng không nói chuyện đạo lý với ngươi. Ngươi hoặc là thành thực, cúi đầu ra vẻ đáng thương, có lẽ còn có thể tránh được một trận nồi da nấu thịt. Nếu chống đối, chọc giận Mẫu Hoàng, giết chết tại chỗ cũng không biết chừng.</w:t>
      </w:r>
    </w:p>
    <w:p>
      <w:pPr>
        <w:pStyle w:val="BodyText"/>
      </w:pPr>
      <w:r>
        <w:t xml:space="preserve">Cũng may, Kim Ô Mẫu Hoàng vẫn xem như khắc chế, mặc dù dưới cơn thịnh nộ, cũng không có xuống tay với hai người này. Nó đại khái cũng biết, con mình có tính tình như thế nào!</w:t>
      </w:r>
    </w:p>
    <w:p>
      <w:pPr>
        <w:pStyle w:val="BodyText"/>
      </w:pPr>
      <w:r>
        <w:t xml:space="preserve">Cuối cùng, Kim Ô Mẫu Hoàng không quên chức trách bản thân ẩn núp ở Đại lục Thiên Huyền, kiềm chế lửa giận nói:</w:t>
      </w:r>
    </w:p>
    <w:p>
      <w:pPr>
        <w:pStyle w:val="BodyText"/>
      </w:pPr>
      <w:r>
        <w:t xml:space="preserve">- Các ngươi nói xem, tình hình hiện tại rút cuộc như thế nào?</w:t>
      </w:r>
    </w:p>
    <w:p>
      <w:pPr>
        <w:pStyle w:val="BodyText"/>
      </w:pPr>
      <w:r>
        <w:t xml:space="preserve">Hai người đó thấy tức giận của Mẫu Hoàng giảm xuống, tảng đá lớn trong lòng lúc này mới chậm rãi rơi xuống, đưa mắt nhìn nhau, Trảm Nhạc nói:</w:t>
      </w:r>
    </w:p>
    <w:p>
      <w:pPr>
        <w:pStyle w:val="BodyText"/>
      </w:pPr>
      <w:r>
        <w:t xml:space="preserve">- Mẫu Hoàng bệ hạ, trải qua tích lũy mấy vạn năm qua, thế lực của chúng ta ở Đại lục Thiên Huyền, đã cắm rễ tới tất cả Cấm địa của Thần. Lấy được thân phận hợp pháp. Có một số có lẽ còn tồn tại một chút vấn đề, có mấy người, tuyệt đối là một chút sơ hở cũng không có.</w:t>
      </w:r>
    </w:p>
    <w:p>
      <w:pPr>
        <w:pStyle w:val="BodyText"/>
      </w:pPr>
      <w:r>
        <w:t xml:space="preserve">- Đại khái tổng cộng có bao nhiêu người?</w:t>
      </w:r>
    </w:p>
    <w:p>
      <w:pPr>
        <w:pStyle w:val="BodyText"/>
      </w:pPr>
      <w:r>
        <w:t xml:space="preserve">- Bẩm Mẫu Hoàng bệ hạ, khi chúng ta đến, có một trăm lẻ tám người. Mấy vạn năm qua, cũng có một bộ phận gặp phải tao ngộ bất trắc. Hiện tại ước chừng còn có hơn sáu mươi người, đều vô cùng vững chắc, thực lực cũng không thể xem thường. Ngoài những tên ẩn núp ở các tông môn ra, còn có năm mươi tên, gọi là đến ngay, đến là có thể chiến. Một khi bùng nổ chiến đấu, đám thế lực này của chúng ta, đủ để đối kháng với năm đại Cấm địa của Thần!</w:t>
      </w:r>
    </w:p>
    <w:p>
      <w:pPr>
        <w:pStyle w:val="BodyText"/>
      </w:pPr>
      <w:r>
        <w:t xml:space="preserve">Đủ để đối kháng với năm đại Cấm địa của Thần!</w:t>
      </w:r>
    </w:p>
    <w:p>
      <w:pPr>
        <w:pStyle w:val="BodyText"/>
      </w:pPr>
      <w:r>
        <w:t xml:space="preserve">Sự tự tin này, khiến sắc mặt của Kim Ô Mẫu Hoàng dãn ra một chút, gật gật đầu:</w:t>
      </w:r>
    </w:p>
    <w:p>
      <w:pPr>
        <w:pStyle w:val="BodyText"/>
      </w:pPr>
      <w:r>
        <w:t xml:space="preserve">- Thời gian tu luyện mấy vạn năm, một trăm lẻ tám người, còn lại hơn sáu mươi người, tỷ suất trữ hàng vẫn là tương đối cao. Năm tháng mấy vạn năm, kém nhất cũng là tu luyện đến Hóa Thần Đạo, đại bộ phận, có lẽ đã là Chân Thần Đạo rồi?</w:t>
      </w:r>
    </w:p>
    <w:p>
      <w:pPr>
        <w:pStyle w:val="BodyText"/>
      </w:pPr>
      <w:r>
        <w:t xml:space="preserve">- Đúng, Hóa Thần Đạo, cũng chính là mười mấy người. Đây cũng là sách lược của cấp trên. Lúc nào cũng có một số tư chất bình thường, bằng không, tất cả đều rất lợi hại, không tiện an bài thân phận. Còn lại đều là Chân Thần Đạo. Từ Chân Thần Đạo một kiếp, đến Chân Thần Đạo đỉnh phong đều có. Số người cộng lại, so với Đồ Đằng cường giả của sáu đại Đồ Đằng Tộc tuyệt đối nhiều hơn. Suy nghĩ đến các Cấm địa của Thần còn có một số Chân Thần Đạo cường giả không phải Đồ Đằng Tộc, cho nên, thực lực của những cường giả chúng ta, vẫn là đủ đối kháng với năm đại Cấm địa của Thần!</w:t>
      </w:r>
    </w:p>
    <w:p>
      <w:pPr>
        <w:pStyle w:val="BodyText"/>
      </w:pPr>
      <w:r>
        <w:t xml:space="preserve">Khi Trảm Nhạc nói lời này, vô cùng tự tin. Đoạn Thủy ở bên cạnh cũng phụ họa nói:</w:t>
      </w:r>
    </w:p>
    <w:p>
      <w:pPr>
        <w:pStyle w:val="BodyText"/>
      </w:pPr>
      <w:r>
        <w:t xml:space="preserve">- Đúng vậy, huống hồ chúng ta còn có Mẫu Hoàng đại nhân, cón có tám tiểu Điện hạ, khi thời cơ tới, chúng ta từ bên trong đánh ra, cũng có thể đánh vỡ Tinh Hà Kết Giới, nội ứng ngoại hợp. Đại lục Thiên Huyền, chính là miếng thịt trong nồi của Đại lục Phong Vân chúng ta!</w:t>
      </w:r>
    </w:p>
    <w:p>
      <w:pPr>
        <w:pStyle w:val="BodyText"/>
      </w:pPr>
      <w:r>
        <w:t xml:space="preserve">Kim Ô Mẫu Hoàng thật ra không có lạc quan quá mức, xua xua tay:</w:t>
      </w:r>
    </w:p>
    <w:p>
      <w:pPr>
        <w:pStyle w:val="BodyText"/>
      </w:pPr>
      <w:r>
        <w:t xml:space="preserve">- Các ngươi cũng đừng quá đắc ý mà sơ suất. Ta có thể nói cho các ngươi, Đại lục Thiên Huyền này khẳng định có Thiên Thần Đạo cường giả. Bằng không, Đại lục Thiên Huyền có thể yên ổn đến bây giờ mới là quỷ dị.</w:t>
      </w:r>
    </w:p>
    <w:p>
      <w:pPr>
        <w:pStyle w:val="BodyText"/>
      </w:pPr>
      <w:r>
        <w:t xml:space="preserve">Suy đoán này, kỳ thật Trảm Nhạc và Đoạn Thủy cũng có, nhưng mà Mẫu Hoàng bệ hạ một khi không nhắc, bọn họ cũng không dám chủ động nhắc tới.</w:t>
      </w:r>
    </w:p>
    <w:p>
      <w:pPr>
        <w:pStyle w:val="BodyText"/>
      </w:pPr>
      <w:r>
        <w:t xml:space="preserve">Nghe Kim Ô Mẫu Hoàng nói như vậy, Trảm Nhạc cũng là gật đầu:</w:t>
      </w:r>
    </w:p>
    <w:p>
      <w:pPr>
        <w:pStyle w:val="BodyText"/>
      </w:pPr>
      <w:r>
        <w:t xml:space="preserve">- Ta phỏng đoán, Chưởng Khống Giả của Thần Khí Chi Môn có lẽ là Thiên Thần Đạo cường giả, bằng không, làm sao ra lệnh được cho những thế lực Đồ Đằng chí tôn?</w:t>
      </w:r>
    </w:p>
    <w:p>
      <w:pPr>
        <w:pStyle w:val="BodyText"/>
      </w:pPr>
      <w:r>
        <w:t xml:space="preserve">Kim Ô Mẫu Hoàng hừ lạnh nói:</w:t>
      </w:r>
    </w:p>
    <w:p>
      <w:pPr>
        <w:pStyle w:val="BodyText"/>
      </w:pPr>
      <w:r>
        <w:t xml:space="preserve">- Các ngươi luôn không phải tự hào vì trí thông minh của mình sao? Ngươi tưởng mấy vạn năm qua, ta luôn ẩn nhẫn không phát là vì cái gì? Nếu không phải muốn thử xem Đại lục Thiên Huyền rút cuộc có bao nhiêu Thiên Thần Đạo ẩn náu trong chỗ tối, ta sớm đã ra ngoài rồi.</w:t>
      </w:r>
    </w:p>
    <w:p>
      <w:pPr>
        <w:pStyle w:val="BodyText"/>
      </w:pPr>
      <w:r>
        <w:t xml:space="preserve">- Mẫu Hoàng bệ hạ anh minh!</w:t>
      </w:r>
    </w:p>
    <w:p>
      <w:pPr>
        <w:pStyle w:val="BodyText"/>
      </w:pPr>
      <w:r>
        <w:t xml:space="preserve">Tâng bốc liên tục, đây cũng không thể thiếu được.</w:t>
      </w:r>
    </w:p>
    <w:p>
      <w:pPr>
        <w:pStyle w:val="BodyText"/>
      </w:pPr>
      <w:r>
        <w:t xml:space="preserve">- Thiên Thần Đạo của Đại lục Thiên Huyền đáng ghét, vô cùng giảo hoạt, hoàn toàn không phải là thứ mà những Đồ Đằng cường giả có thể so sánh được. Nếu Thiên Thần Đạo cường giả cũng là đồ vô tích sự như Đồ Đằng cường giả, Đại lục Thiên Huyền sớm đã bị khống chế trong bàn tay chúng ta. Mấy vạn năm qua, những Thiên Thần Đạo cường giả, thật sự không lộ diện! Căn cứ vào phỏng đoán của ta, chí ít có từ hai đến bốn. Thần Khí Chi Môn có người nắm giữ, Tinh Hà Kết Giới cũng có người quan sát và đoán định. Đáng tiếc, bọn chúng cuối cùng ngấm ngầm chịu đựng không ra. Cho dù con ta đem sáu tên cường giả chí tôn Đồ Đằng Tộc đánh cho hoa trôi nước chảy, vẫn có thể ẩn nhẫn không phát, công phu kềm chế này, là nhân vật làm nên đại sự, không thể xem thường!</w:t>
      </w:r>
    </w:p>
    <w:p>
      <w:pPr>
        <w:pStyle w:val="BodyText"/>
      </w:pPr>
      <w:r>
        <w:t xml:space="preserve">Trảm Nhạc và Đoạn Thủy đều nghiêm nghị, bọn họ cũng là Thiên Thần Đạo cường giả, nghe nói Đại lục Thiên Huyền có nhiều Thiên Thần Đạo cường giả như vậy, trong lòng đương nhiên cảm thấy có chút không thoải mái.</w:t>
      </w:r>
    </w:p>
    <w:p>
      <w:pPr>
        <w:pStyle w:val="BodyText"/>
      </w:pPr>
      <w:r>
        <w:t xml:space="preserve">- Ta không đi mạnh mẽ xông vào Thần Khí Chi Môn, một là lo lắng có Thiên Thần Đạo cường giả. Thứ hai, cũng là sợ vào nhầm Thần Khí Chi Môn, đối với địa thế không quen thuộc, bước nhầm vào cạm bẫy. Cho nên, phải có người tiến vào dò đường trước, hỏi thăm rõ ràng, nắm bắt được càng nhiều tư liệu tình báo càng tốt, ta mới đích thân ra trận. Đương nhiên, nếu phái ra nội ứng có thể làm nên chuyện, đó chính là càng tốt!</w:t>
      </w:r>
    </w:p>
    <w:p>
      <w:pPr>
        <w:pStyle w:val="BodyText"/>
      </w:pPr>
      <w:r>
        <w:t xml:space="preserve">Trảm Nhạc thở dài:</w:t>
      </w:r>
    </w:p>
    <w:p>
      <w:pPr>
        <w:pStyle w:val="BodyText"/>
      </w:pPr>
      <w:r>
        <w:t xml:space="preserve">- Thì ra Mẫu Hoàng bệ hạ còn có nhiều dự định như vậy, là thuộc hạ ngu muội, vẫn không biết bàn tính của Mẫu Hoàng đại nhân!</w:t>
      </w:r>
    </w:p>
    <w:p>
      <w:pPr>
        <w:pStyle w:val="BodyText"/>
      </w:pPr>
      <w:r>
        <w:t xml:space="preserve">Kim Ô Mẫu Hoàng điềm nhiên nói:</w:t>
      </w:r>
    </w:p>
    <w:p>
      <w:pPr>
        <w:pStyle w:val="BodyText"/>
      </w:pPr>
      <w:r>
        <w:t xml:space="preserve">- Ẩn nhẫn mấy vạn năm, cái gì nên nhẫn đều nhẫn cả rồi. Bất kể kết quả của Thần Khí Chi Môn lần này như thế nào. Chúng ta phải phát động phản công, tranh thủ phá vỡ Tinh Hà Kết Giới!</w:t>
      </w:r>
    </w:p>
    <w:p>
      <w:pPr>
        <w:pStyle w:val="BodyText"/>
      </w:pPr>
      <w:r>
        <w:t xml:space="preserve">- Mẫu Hoàng bệ hạ, một khi đã đợi mấy vạn năm, vì sao hôm nay ngược lại phải phát động công kích?</w:t>
      </w:r>
    </w:p>
    <w:p>
      <w:pPr>
        <w:pStyle w:val="BodyText"/>
      </w:pPr>
      <w:r>
        <w:t xml:space="preserve">Trảm Nhạc và Đoạn Thủy đều rất khó hiểu.</w:t>
      </w:r>
    </w:p>
    <w:p>
      <w:pPr>
        <w:pStyle w:val="BodyText"/>
      </w:pPr>
      <w:r>
        <w:t xml:space="preserve">Ở địa bàn của Đại lục Thiên Huyền, người ta lại có Thiên Thần Đạo cường giả, phản công không phải rất không sáng suốt sao? Dù sao đây là địa bàn của người khác.</w:t>
      </w:r>
    </w:p>
    <w:p>
      <w:pPr>
        <w:pStyle w:val="BodyText"/>
      </w:pPr>
      <w:r>
        <w:t xml:space="preserve">- Hừ, trước kia, ta không có phản công, là vì ta có một món vũ khí chưa có luyện hóa xong. Hiện giờ, mấy vạn năm trôi qua, vũ khí này, ta đã luyện hóa ra một bộ phận uy năng. Có vũ khí này trên tay, đối với Thiên Thần Đạo cường giả cấp bậc cùng cấp và trên cấp, đủ để miễu sát. Vượt hai cấp khiêu chiến Thiên Thần Đạo cường giả, cũng đủ đứng thẳng nơi bất bại! Lại có các ngươi làm cánh tay trái bờ vai phải, còn có năm, sáu mươi Chân Thần Đạo cường giả, ở Đại lục Thiên Huyền, cho dù không thắng, cũng đảm bảo địa vị bất bại. Bất kể có thể phá vỡ Tinh Hà Kết Giới được hay không, chúng ta cần không ngừng phát động công kích Đại lục Thiên Huyền. Vạn nhất bọn chúng từ trong Thần Khí Chi Môn mang ra thứ gì tốt, chúng ta không thể để bọn chúng có thời gian luyện hóa. Tương lai mấy ngàn năm, chúng ta thắng được, cần phải dốc toàn lực chiến thắng. Thắng không được, cũng không thể để bọn chúng yên tĩnh, cần lúc nào cũng suy trì quấy rối!</w:t>
      </w:r>
    </w:p>
    <w:p>
      <w:pPr>
        <w:pStyle w:val="BodyText"/>
      </w:pPr>
      <w:r>
        <w:t xml:space="preserve">Loại sách lược này, kỳ thực nói thẳng ra là hai chữ, giam chân!</w:t>
      </w:r>
    </w:p>
    <w:p>
      <w:pPr>
        <w:pStyle w:val="BodyText"/>
      </w:pPr>
      <w:r>
        <w:t xml:space="preserve">Đánh thắng được liền đánh, đánh không được thắng không được, thì giam chân Đại lục Thiên Huyền. Khiến tu luyện giả của Đại lục Thiên Huyền không thể toàn thân tập trung tinh thần vào tu luyện.</w:t>
      </w:r>
    </w:p>
    <w:p>
      <w:pPr>
        <w:pStyle w:val="BodyText"/>
      </w:pPr>
      <w:r>
        <w:t xml:space="preserve">Trảm Nhạc và Đoạn Thủy đưa mắt nhìn nhau, đều lộ ra vẻ hưng phấn. Có thể vượt qua hai cấp khiêu chiến Thiên Thần Đạo cường giả, đó là vũ khí gì chứ?</w:t>
      </w:r>
    </w:p>
    <w:p>
      <w:pPr>
        <w:pStyle w:val="BodyText"/>
      </w:pPr>
      <w:r>
        <w:t xml:space="preserve">Đáp án rất rõ ràng, Chủ Thần Khí!</w:t>
      </w:r>
    </w:p>
    <w:p>
      <w:pPr>
        <w:pStyle w:val="BodyText"/>
      </w:pPr>
      <w:r>
        <w:t xml:space="preserve">Mẫu Hoàng bệ hạ, với tu vi của Thiên Thần Đạo ba kiếp, lại có thể có được Chủ Thần Khí!</w:t>
      </w:r>
    </w:p>
    <w:p>
      <w:pPr>
        <w:pStyle w:val="BodyText"/>
      </w:pPr>
      <w:r>
        <w:t xml:space="preserve">- Chúc mừng Mẫu Hoàng bệ hạ, luyện hóa Chủ Thần Khí!</w:t>
      </w:r>
    </w:p>
    <w:p>
      <w:pPr>
        <w:pStyle w:val="BodyText"/>
      </w:pPr>
      <w:r>
        <w:t xml:space="preserve">Trảm Nhạc mừng rỡ nói.</w:t>
      </w:r>
    </w:p>
    <w:p>
      <w:pPr>
        <w:pStyle w:val="BodyText"/>
      </w:pPr>
      <w:r>
        <w:t xml:space="preserve">- Chúc mừng. Bệ hạ có Chủ Thần Khí, Đại lục Thiên Huyền này còn không phải đánh đâu thắng đó sao, ha ha!</w:t>
      </w:r>
    </w:p>
    <w:p>
      <w:pPr>
        <w:pStyle w:val="BodyText"/>
      </w:pPr>
      <w:r>
        <w:t xml:space="preserve">Đoạn Thủy cũng là vô cùng hưng phấn.</w:t>
      </w:r>
    </w:p>
    <w:p>
      <w:pPr>
        <w:pStyle w:val="BodyText"/>
      </w:pPr>
      <w:r>
        <w:t xml:space="preserve">Theo bọn chúng thấy, có được Chủ Thần Khí, ở Đại lục Thiên Huyền, đủ để hoành hành. Đại lục Thiên Huyền nếu có thực lực đối kháng Chủ Thần Khí, mấy vạn năm trước, cũng sẽ không thua thảm hại như vậy, còn cần lấy Thần hồn của Chúng Thần đi phong ấn Tinh Hà Kết Giới.</w:t>
      </w:r>
    </w:p>
    <w:p>
      <w:pPr>
        <w:pStyle w:val="BodyText"/>
      </w:pPr>
      <w:r>
        <w:t xml:space="preserve">Không hề nghi ngờ, Đại lục Thiên Huyền căn bản không có Chủ Thần, thậm chí căn cứ vào điều tra của bọn họ, Đại lục Thiên Huyền ngay cả Thiên Thần Đạo sáu kiếp cũng không có.</w:t>
      </w:r>
    </w:p>
    <w:p>
      <w:pPr>
        <w:pStyle w:val="BodyText"/>
      </w:pPr>
      <w:r>
        <w:t xml:space="preserve">Cường giả mạnh nhất, cũng chỉ là Thiên Thần Đạo năm kiếp mà thôi.</w:t>
      </w:r>
    </w:p>
    <w:p>
      <w:pPr>
        <w:pStyle w:val="BodyText"/>
      </w:pPr>
      <w:r>
        <w:t xml:space="preserve">Mà trải qua một kiếp cuối cùng, Thiên Thần Đạo của Đại lục Thiên Huyền toàn bộ gặp nạn, cho dù có mấy dư nghiệt như vậy, tuyệt đối cũng không phải mạnh nhất!</w:t>
      </w:r>
    </w:p>
    <w:p>
      <w:pPr>
        <w:pStyle w:val="BodyText"/>
      </w:pPr>
      <w:r>
        <w:t xml:space="preserve">- Trước mặt Mẫu Hoàng bệ hạ có được Chủ Thần Khí, há có lực chống cự sao? Điều này cũng khó trách, tại sao Mẫu Hoàng đại nhân lại tự tin như vậy?</w:t>
      </w:r>
    </w:p>
    <w:p>
      <w:pPr>
        <w:pStyle w:val="BodyText"/>
      </w:pPr>
      <w:r>
        <w:t xml:space="preserve">- Mẫu Hoàng đại nhân đây là trong lòng đã có dự tính!</w:t>
      </w:r>
    </w:p>
    <w:p>
      <w:pPr>
        <w:pStyle w:val="BodyText"/>
      </w:pPr>
      <w:r>
        <w:t xml:space="preserve">Kim Ô Mẫu Hoàng trái lại cười nhàn nhạt:</w:t>
      </w:r>
    </w:p>
    <w:p>
      <w:pPr>
        <w:pStyle w:val="BodyText"/>
      </w:pPr>
      <w:r>
        <w:t xml:space="preserve">- Luyện hóa Chủ Thần Khí? Nói đơn giản vậy sao? Ta hiện giờ nhiều nhất cũng chỉ là phát huy hai, ba thành uy lực của Chủ Thần Khí mà thôi. Nếu có thể phát huy năm thành, chém giết Thiên Thần Đạo năm kiếp cũng không có vấn đề.</w:t>
      </w:r>
    </w:p>
    <w:p>
      <w:pPr>
        <w:pStyle w:val="BodyText"/>
      </w:pPr>
      <w:r>
        <w:t xml:space="preserve">- Ha ha, có thêm ba thành, đối phó với những kẻ xấu của Đại lục Thiên Huyền, dư xài có thừa.</w:t>
      </w:r>
    </w:p>
    <w:p>
      <w:pPr>
        <w:pStyle w:val="BodyText"/>
      </w:pPr>
      <w:r>
        <w:t xml:space="preserve">- Nếu lần này mấy tên gia hỏa có thể mang tới tin tức tốt, vậy thì càng tốt!</w:t>
      </w:r>
    </w:p>
    <w:p>
      <w:pPr>
        <w:pStyle w:val="BodyText"/>
      </w:pPr>
      <w:r>
        <w:t xml:space="preserve">Đoạn Thủy than nhẹ một tiếng:</w:t>
      </w:r>
    </w:p>
    <w:p>
      <w:pPr>
        <w:pStyle w:val="BodyText"/>
      </w:pPr>
      <w:r>
        <w:t xml:space="preserve">- Mẫu Hoàng bệ hạ, lần này chúng ta tổng cộng phái ra sáu tên nội ứng. Chỉ cần có một tên có thể trà trộn vào trong, nhất định sẽ có tin tốt.</w:t>
      </w:r>
    </w:p>
    <w:p>
      <w:pPr>
        <w:pStyle w:val="BodyText"/>
      </w:pPr>
      <w:r>
        <w:t xml:space="preserve">- Ngươi cảm thấy xác suất bọn chúng không bị phát hiện lớn bao nhiêu?</w:t>
      </w:r>
    </w:p>
    <w:p>
      <w:pPr>
        <w:pStyle w:val="BodyText"/>
      </w:pPr>
      <w:r>
        <w:t xml:space="preserve">- Thuộc hạ dám nói, sáu tên gia hỏa này, ít nhất có hai tên sẽ không bị phát hiện. Những bao cỏ của Đại lục Thiên Huyền, ta không tin, bọn chúng toàn bộ có thể đào móc ra!</w:t>
      </w:r>
    </w:p>
    <w:p>
      <w:pPr>
        <w:pStyle w:val="BodyText"/>
      </w:pPr>
      <w:r>
        <w:t xml:space="preserve">Đúng vào lúc này, Ngọc bài Truyền thức của Trảm Nhạc đột nhiên một trận dao động:</w:t>
      </w:r>
    </w:p>
    <w:p>
      <w:pPr>
        <w:pStyle w:val="BodyText"/>
      </w:pPr>
      <w:r>
        <w:t xml:space="preserve">- Sao? Mẫu Hoàng bệ hạ, dọc đường có tin tức truyền đến, sáu tên gia hỏa đó, có ba tên đã quay về rồi.</w:t>
      </w:r>
    </w:p>
    <w:p>
      <w:pPr>
        <w:pStyle w:val="BodyText"/>
      </w:pPr>
      <w:r>
        <w:t xml:space="preserve">- Ba tên quay về?</w:t>
      </w:r>
    </w:p>
    <w:p>
      <w:pPr>
        <w:pStyle w:val="BodyText"/>
      </w:pPr>
      <w:r>
        <w:t xml:space="preserve">Đoạn Thủy nghe xong mừng rỡ:</w:t>
      </w:r>
    </w:p>
    <w:p>
      <w:pPr>
        <w:pStyle w:val="BodyText"/>
      </w:pPr>
      <w:r>
        <w:t xml:space="preserve">- Đó không phải là nói, có ba tên đã trà trộn vào trong sao? Chuyện tốt, ha ha!</w:t>
      </w:r>
    </w:p>
    <w:p>
      <w:pPr>
        <w:pStyle w:val="BodyText"/>
      </w:pPr>
      <w:r>
        <w:t xml:space="preserve">Kim Ô Mẫu Hoàng hừ lạnh một tiếng:</w:t>
      </w:r>
    </w:p>
    <w:p>
      <w:pPr>
        <w:pStyle w:val="BodyText"/>
      </w:pPr>
      <w:r>
        <w:t xml:space="preserve">- Chuyện tốt sao?</w:t>
      </w:r>
    </w:p>
    <w:p>
      <w:pPr>
        <w:pStyle w:val="BodyText"/>
      </w:pPr>
      <w:r>
        <w:t xml:space="preserve">- Mẫu Hoàng bệ hạ, chúng ta phái đi sáu tên, chỉ có ba tên trở về, còn lại ba tên, tất nhiên đã trà trộn vào trong, đây không phải là chuyện cực tốt sao?</w:t>
      </w:r>
    </w:p>
    <w:p>
      <w:pPr>
        <w:pStyle w:val="BodyText"/>
      </w:pPr>
      <w:r>
        <w:t xml:space="preserve">- Có thể trà trộn vào trong, thật sự là chuyện cực tốt. Nhưng các ngươi lẽ nào không cảm thấy, chuyện này có chút ly kỳ sao? Ba tên gia hỏa này, một khi bị người ta đào thải ra, có lẽ sẽ bị giám sát, thậm chí bị chém giết mới đúng. Tại sao bọn chúng có thể ung dung quay về chứ?</w:t>
      </w:r>
    </w:p>
    <w:p>
      <w:pPr>
        <w:pStyle w:val="BodyText"/>
      </w:pPr>
      <w:r>
        <w:t xml:space="preserve">- Chuyện này…</w:t>
      </w:r>
    </w:p>
    <w:p>
      <w:pPr>
        <w:pStyle w:val="BodyText"/>
      </w:pPr>
      <w:r>
        <w:t xml:space="preserve">Hai tên gia hỏa nhất thời ngây dại. Mẫu Hoàng bệ hạ lúc này giống như người trong mộng bừng tỉnh. Đúng vậy, một khi bị người ta phát hiện, Đại lục Thiên Huyền lẽ nào sẽ thả cho bọn chúng quay về?</w:t>
      </w:r>
    </w:p>
    <w:p>
      <w:pPr>
        <w:pStyle w:val="BodyText"/>
      </w:pPr>
      <w:r>
        <w:t xml:space="preserve">Điều này nói rõ cái gì? Nói rõ người ta thả bọn chúng quay về, căn bản chính là cố ý. Là thả ba miếng mồi để câu con cá lớn!</w:t>
      </w:r>
    </w:p>
    <w:p>
      <w:pPr>
        <w:pStyle w:val="BodyText"/>
      </w:pPr>
      <w:r>
        <w:t xml:space="preserve">- Mẫu Hoàng bệ hạ, làm sao bây giờ?</w:t>
      </w:r>
    </w:p>
    <w:p>
      <w:pPr>
        <w:pStyle w:val="BodyText"/>
      </w:pPr>
      <w:r>
        <w:t xml:space="preserve">Kim Ô Mẫu Hoàng thản nhiên nói:</w:t>
      </w:r>
    </w:p>
    <w:p>
      <w:pPr>
        <w:pStyle w:val="BodyText"/>
      </w:pPr>
      <w:r>
        <w:t xml:space="preserve">- Sách lược nhất quán là như thế nào?</w:t>
      </w:r>
    </w:p>
    <w:p>
      <w:pPr>
        <w:pStyle w:val="BodyText"/>
      </w:pPr>
      <w:r>
        <w:t xml:space="preserve">- Sách lược nhất quán?</w:t>
      </w:r>
    </w:p>
    <w:p>
      <w:pPr>
        <w:pStyle w:val="BodyText"/>
      </w:pPr>
      <w:r>
        <w:t xml:space="preserve">Trảm Nhạc ngập ngừng, kinh ngạc ngẩng đầu lên:</w:t>
      </w:r>
    </w:p>
    <w:p>
      <w:pPr>
        <w:pStyle w:val="BodyText"/>
      </w:pPr>
      <w:r>
        <w:t xml:space="preserve">- Mẫu Hoàng bệ hạ, ý tứ của ngài là…</w:t>
      </w:r>
    </w:p>
    <w:p>
      <w:pPr>
        <w:pStyle w:val="BodyText"/>
      </w:pPr>
      <w:r>
        <w:t xml:space="preserve">Làm một động tác quả đấm bổ xuống.</w:t>
      </w:r>
    </w:p>
    <w:p>
      <w:pPr>
        <w:pStyle w:val="BodyText"/>
      </w:pPr>
      <w:r>
        <w:t xml:space="preserve">Kim Ô Mẫu Hoàng khẩu khí lạnh lẽo:</w:t>
      </w:r>
    </w:p>
    <w:p>
      <w:pPr>
        <w:pStyle w:val="BodyText"/>
      </w:pPr>
      <w:r>
        <w:t xml:space="preserve">- Lẽ nào ngươi còn muốn vì một số ít mấy tên bại lộ, làm hỏng toàn bộ kế hoạch lớn sao? Kẻ nào bại lộ, kẻ đó phải chết, đây là số mệnh của chúng ta!</w:t>
      </w:r>
    </w:p>
    <w:p>
      <w:pPr>
        <w:pStyle w:val="BodyText"/>
      </w:pPr>
      <w:r>
        <w:t xml:space="preserve">Trảm Nhạc và Đoạn Thủy hít một ngụm lãnh khí. Còn chưa mở miệng, sắc mặt của Kim Ô Mẫu Hoàng đột nhiên biến đổi, cắn răng mắng:</w:t>
      </w:r>
    </w:p>
    <w:p>
      <w:pPr>
        <w:pStyle w:val="BodyText"/>
      </w:pPr>
      <w:r>
        <w:t xml:space="preserve">- Đồ ngu, ba tên đồ ngu, lại có thể dẫn kẻ địch tới Thang Cốc!</w:t>
      </w:r>
    </w:p>
    <w:p>
      <w:pPr>
        <w:pStyle w:val="BodyText"/>
      </w:pPr>
      <w:r>
        <w:t xml:space="preserve">Trảm Nhạc và Đoạn Thủy nhất thời biến sắc:</w:t>
      </w:r>
    </w:p>
    <w:p>
      <w:pPr>
        <w:pStyle w:val="BodyText"/>
      </w:pPr>
      <w:r>
        <w:t xml:space="preserve">- Địch nhân? Mẫu Hoàng bệ hạ, là địch nhân gì?</w:t>
      </w:r>
    </w:p>
    <w:p>
      <w:pPr>
        <w:pStyle w:val="BodyText"/>
      </w:pPr>
      <w:r>
        <w:t xml:space="preserve">Kim Ô Mẫu Hoàng sắc mặt lành lạnh, mở rộng đôi cánh, giao phó nói:</w:t>
      </w:r>
    </w:p>
    <w:p>
      <w:pPr>
        <w:pStyle w:val="BodyText"/>
      </w:pPr>
      <w:r>
        <w:t xml:space="preserve">- Hai người các ngươi, ở trong này lo liệu, ta đích thân đi một chuyến. Người đến, không thể xem thường!</w:t>
      </w:r>
    </w:p>
    <w:p>
      <w:pPr>
        <w:pStyle w:val="BodyText"/>
      </w:pPr>
      <w:r>
        <w:t xml:space="preserve">Mẫu Hoàng tự mình ra mặt, địch nhân này cường đại như thế nào, không cần nghĩ cũng biết!</w:t>
      </w:r>
    </w:p>
    <w:p>
      <w:pPr>
        <w:pStyle w:val="BodyText"/>
      </w:pPr>
      <w:r>
        <w:t xml:space="preserve">Nhưng lẽ nào cũng là Thiên Thần Đạo cường giả giá lâm?</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32" w:name="chương-910"/>
      <w:bookmarkEnd w:id="932"/>
      <w:r>
        <w:t xml:space="preserve">910. Chương 910</w:t>
      </w:r>
    </w:p>
    <w:p>
      <w:pPr>
        <w:pStyle w:val="Compact"/>
      </w:pPr>
      <w:r>
        <w:br w:type="textWrapping"/>
      </w:r>
      <w:r>
        <w:br w:type="textWrapping"/>
      </w:r>
    </w:p>
    <w:p>
      <w:pPr>
        <w:pStyle w:val="BodyText"/>
      </w:pPr>
      <w:r>
        <w:t xml:space="preserve">Chương 910: Thiên Thần Đạo, gặp là chiến.</w:t>
      </w:r>
    </w:p>
    <w:p>
      <w:pPr>
        <w:pStyle w:val="BodyText"/>
      </w:pPr>
      <w:r>
        <w:t xml:space="preserve">Kim Ô Mẫu Hoàng giao phó hoàn tất, toàn thân bốc lên hỏa diễm cuồn cuộn, liền hóa thành một đạo lưu quang màu đỏ, hướng về mặt nước phóng đi.</w:t>
      </w:r>
    </w:p>
    <w:p>
      <w:pPr>
        <w:pStyle w:val="BodyText"/>
      </w:pPr>
      <w:r>
        <w:t xml:space="preserve">Trảm Nhạc đột nhiên cả gan nói:</w:t>
      </w:r>
    </w:p>
    <w:p>
      <w:pPr>
        <w:pStyle w:val="BodyText"/>
      </w:pPr>
      <w:r>
        <w:t xml:space="preserve">- Mẫu Hoàng bệ hạ, thuộc hạ có lời muốn nói!</w:t>
      </w:r>
    </w:p>
    <w:p>
      <w:pPr>
        <w:pStyle w:val="BodyText"/>
      </w:pPr>
      <w:r>
        <w:t xml:space="preserve">Kim Ô Mẫu Hoàng cười lạnh nói:</w:t>
      </w:r>
    </w:p>
    <w:p>
      <w:pPr>
        <w:pStyle w:val="BodyText"/>
      </w:pPr>
      <w:r>
        <w:t xml:space="preserve">- Chờ ta quay về hãy nói.</w:t>
      </w:r>
    </w:p>
    <w:p>
      <w:pPr>
        <w:pStyle w:val="BodyText"/>
      </w:pPr>
      <w:r>
        <w:t xml:space="preserve">- Bệ hạ, đợi ngài trở về, sợ rằng không kịp. Bệ hạ lần này đi, hoặc là toàn diện tuyên chiến, hoặc là xin đừng rút dây động rừng. Nếu Mẫu Hoàng bệ hạ bại lộ thân phận, chúng ta chẳng khác nào hoàn toàn bại lộ. Ngoài trực tiếp khai chiến, không còn lựa chọn nào khác.</w:t>
      </w:r>
    </w:p>
    <w:p>
      <w:pPr>
        <w:pStyle w:val="BodyText"/>
      </w:pPr>
      <w:r>
        <w:t xml:space="preserve">Kim Ô Mẫu Hoàng tâm thần rùng mình, cảm thấy lời này trái lại có lý.</w:t>
      </w:r>
    </w:p>
    <w:p>
      <w:pPr>
        <w:pStyle w:val="BodyText"/>
      </w:pPr>
      <w:r>
        <w:t xml:space="preserve">Nếu lúc này tế ra Chủ Thần Khí, sau này địch diệt sát, chẳng lẽ không phải trực tiếp tuyên chiến sao? Lúc này, không có chút chuẩn bị, một khi khai chiến, cho dù có thể giết được một Thiên Thần Đạo cường giả của đối phương, chỉ sợ cũng là cái được không đủ bù đắp cái mất. Huống hồ, có thể tiêu diệt được một Thiên Thần Đạo hay không, vẫn là một ẩn số!</w:t>
      </w:r>
    </w:p>
    <w:p>
      <w:pPr>
        <w:pStyle w:val="BodyText"/>
      </w:pPr>
      <w:r>
        <w:t xml:space="preserve">Dù sao mấy vạn năm qua, Kim Ô Mẫu Hoàng nó vẫn không có động thủ với người khác. Giao chiến lần này, chưa hẳn có thể nhanh chóng tiến vào trạng thái đỉnh phong, giết chết đối thủ.</w:t>
      </w:r>
    </w:p>
    <w:p>
      <w:pPr>
        <w:pStyle w:val="BodyText"/>
      </w:pPr>
      <w:r>
        <w:t xml:space="preserve">Nhưng mà, nếu không tự mình chạy ra, để bọn chúng vòng quanh Vô Tận Đông Hải, chẳng khác nào là lao thẳng vào Thang Cốc. Nếu đại bản doanh Thang Cốc này bị bại lộ, cũng cảm thấy không phải là chuyện tốt gì.</w:t>
      </w:r>
    </w:p>
    <w:p>
      <w:pPr>
        <w:pStyle w:val="BodyText"/>
      </w:pPr>
      <w:r>
        <w:t xml:space="preserve">Suy nghĩ trước sau, Mẫu Hoàng cắn răng một cái, hung hăng nói:</w:t>
      </w:r>
    </w:p>
    <w:p>
      <w:pPr>
        <w:pStyle w:val="BodyText"/>
      </w:pPr>
      <w:r>
        <w:t xml:space="preserve">- Nếu để bọn chúng tìm được Thang Cốc, phiền phức càng lớn hơn. Vẫn không bằng vô thanh vô tức ở giữa đường chặn giết, khiến bọn chúng chết thần không biết, quỷ không hay!</w:t>
      </w:r>
    </w:p>
    <w:p>
      <w:pPr>
        <w:pStyle w:val="BodyText"/>
      </w:pPr>
      <w:r>
        <w:t xml:space="preserve">- Mẫu Hoàng bệ hạ!</w:t>
      </w:r>
    </w:p>
    <w:p>
      <w:pPr>
        <w:pStyle w:val="BodyText"/>
      </w:pPr>
      <w:r>
        <w:t xml:space="preserve">Trảm Nhạc và Đoạn Thủy còn muốn khuyên bảo, thân ảnh của Kim Ô Mẫu Hoàng đã sớm biến mất không dấu vết.</w:t>
      </w:r>
    </w:p>
    <w:p>
      <w:pPr>
        <w:pStyle w:val="BodyText"/>
      </w:pPr>
      <w:r>
        <w:t xml:space="preserve">o0o</w:t>
      </w:r>
    </w:p>
    <w:p>
      <w:pPr>
        <w:pStyle w:val="BodyText"/>
      </w:pPr>
      <w:r>
        <w:t xml:space="preserve">Lại nói đến hai người Hoa Tập Nguyệt và Xích Hằng Vũ, một đường theo dõi ba tên gia hỏa đó, bất giác đã tới cảnh nội của Vô Tận Đông Hải.</w:t>
      </w:r>
    </w:p>
    <w:p>
      <w:pPr>
        <w:pStyle w:val="BodyText"/>
      </w:pPr>
      <w:r>
        <w:t xml:space="preserve">- Ngũ ca, ngươi xem, ba tên gia hỏa này, hai người đến từ Thiên Hỏa Nam Cương, một người đến từ Vô Tận Đông Hải. Tại sao ba người đồng thời đi đến Vô Tận Đông Hải chứ?</w:t>
      </w:r>
    </w:p>
    <w:p>
      <w:pPr>
        <w:pStyle w:val="BodyText"/>
      </w:pPr>
      <w:r>
        <w:t xml:space="preserve">Xích Hằng Vũ cười nói.</w:t>
      </w:r>
    </w:p>
    <w:p>
      <w:pPr>
        <w:pStyle w:val="BodyText"/>
      </w:pPr>
      <w:r>
        <w:t xml:space="preserve">Hoa Tập Nguyệt mặc dù tính cách lạnh lùng cũng không phải một chút năng lực phân tích cũng không có, gật gật đầu:</w:t>
      </w:r>
    </w:p>
    <w:p>
      <w:pPr>
        <w:pStyle w:val="BodyText"/>
      </w:pPr>
      <w:r>
        <w:t xml:space="preserve">- Như vậy xem ra, Đại sư huynh thả bọn chúng ra, không phải không có đạo lý.</w:t>
      </w:r>
    </w:p>
    <w:p>
      <w:pPr>
        <w:pStyle w:val="BodyText"/>
      </w:pPr>
      <w:r>
        <w:t xml:space="preserve">- Đúng, nếu sau lưng bọn chúng thật sự có một tổ chức, ta phỏng chừng cứ điểm chính là ở Vô Tận Đông Hải. Hiện tại nghi vấn duy nhất chính là, chủ mưu sau lưng bọn chúng, có phải là Kim Ô Thú đơn giản như vậy hay không. Nếu là Kim Ô Thú, vậy thì dễ làm. Nếu không phải Kim Ô Thú, vấn đề càng thêm phức tạp rồi.</w:t>
      </w:r>
    </w:p>
    <w:p>
      <w:pPr>
        <w:pStyle w:val="BodyText"/>
      </w:pPr>
      <w:r>
        <w:t xml:space="preserve">Hoa Tập Nguyệt lãnh đạm nói:</w:t>
      </w:r>
    </w:p>
    <w:p>
      <w:pPr>
        <w:pStyle w:val="BodyText"/>
      </w:pPr>
      <w:r>
        <w:t xml:space="preserve">- Lão Lục, chúng ta đi theo ba tên này xem bọn chúng đi đến đâu. Cùng lắm thì, đến lúc đó tới trong Thang Cốc của Vô Tận Đông Hải xem đến tận cùng, xem xem hang ổ của Kim Ô Thú, rút cuộc có trò quỷ gì, tại sao Kim Ô Thú lại có thể sống lại.</w:t>
      </w:r>
    </w:p>
    <w:p>
      <w:pPr>
        <w:pStyle w:val="BodyText"/>
      </w:pPr>
      <w:r>
        <w:t xml:space="preserve">Xích Hằng Vũ vội nói:</w:t>
      </w:r>
    </w:p>
    <w:p>
      <w:pPr>
        <w:pStyle w:val="BodyText"/>
      </w:pPr>
      <w:r>
        <w:t xml:space="preserve">- Ngũ ca không được. Đại sư huynh dặn dò chúng ta không được rút dây động rừng. Nếu tùy tiện xông vào Thang Cốc, chỉ sợ sẽ làm hỏng đại sự.</w:t>
      </w:r>
    </w:p>
    <w:p>
      <w:pPr>
        <w:pStyle w:val="BodyText"/>
      </w:pPr>
      <w:r>
        <w:t xml:space="preserve">- Có thể làm hỏng đại sự gì chứ?</w:t>
      </w:r>
    </w:p>
    <w:p>
      <w:pPr>
        <w:pStyle w:val="BodyText"/>
      </w:pPr>
      <w:r>
        <w:t xml:space="preserve">Hoa Tập Nguyệt lông mi nhướng lên:</w:t>
      </w:r>
    </w:p>
    <w:p>
      <w:pPr>
        <w:pStyle w:val="BodyText"/>
      </w:pPr>
      <w:r>
        <w:t xml:space="preserve">- Lão Lục, không phải ngươi sợ đấy chứ?</w:t>
      </w:r>
    </w:p>
    <w:p>
      <w:pPr>
        <w:pStyle w:val="BodyText"/>
      </w:pPr>
      <w:r>
        <w:t xml:space="preserve">Xích Hằng Vũ luôn là người hiền hòa, mặc dù câu hỏi này của Hoa Tập Nguyệt có chút không khách khí, hắn cũng không để ý mà là kiên nhẫn nói:</w:t>
      </w:r>
    </w:p>
    <w:p>
      <w:pPr>
        <w:pStyle w:val="BodyText"/>
      </w:pPr>
      <w:r>
        <w:t xml:space="preserve">- Ngũ ca, bảy huynh đệ chúng ta mấy vạn năm qua luôn giữ vững, ngươi cảm thấy huynh đệ ta là người sợ phiền phức sao?</w:t>
      </w:r>
    </w:p>
    <w:p>
      <w:pPr>
        <w:pStyle w:val="BodyText"/>
      </w:pPr>
      <w:r>
        <w:t xml:space="preserve">Hoa Tập Nguyệt tựa hồ cũng cảm thấy những lời nói của mình có chút quá đáng:</w:t>
      </w:r>
    </w:p>
    <w:p>
      <w:pPr>
        <w:pStyle w:val="BodyText"/>
      </w:pPr>
      <w:r>
        <w:t xml:space="preserve">- Lão Lục, ta cảm thấy chúng ta không thể cứ tiếp tục bị động như vậy, nên chủ động xuất kích.</w:t>
      </w:r>
    </w:p>
    <w:p>
      <w:pPr>
        <w:pStyle w:val="BodyText"/>
      </w:pPr>
      <w:r>
        <w:t xml:space="preserve">- Ngũ ca, Đại sư huynh…</w:t>
      </w:r>
    </w:p>
    <w:p>
      <w:pPr>
        <w:pStyle w:val="BodyText"/>
      </w:pPr>
      <w:r>
        <w:t xml:space="preserve">Xích Hằng Vũ còn chưa nói hết câu, lập tức dừng lại, sắc mặt khẽ biến đổi:</w:t>
      </w:r>
    </w:p>
    <w:p>
      <w:pPr>
        <w:pStyle w:val="BodyText"/>
      </w:pPr>
      <w:r>
        <w:t xml:space="preserve">- Ngũ ca, ngươi cảm giác được không?</w:t>
      </w:r>
    </w:p>
    <w:p>
      <w:pPr>
        <w:pStyle w:val="BodyText"/>
      </w:pPr>
      <w:r>
        <w:t xml:space="preserve">Đồng thời với hắn, lông mày của Hoa Tập Nguyệt cũng khẽ nhíu lại. Hiển nhiên hắn cũng cảm giác được một tia dị thường.</w:t>
      </w:r>
    </w:p>
    <w:p>
      <w:pPr>
        <w:pStyle w:val="BodyText"/>
      </w:pPr>
      <w:r>
        <w:t xml:space="preserve">Hai người này đều là cường giả Thiên Thần Đạo hai kiếp, ở Đại lục Thiên Huyền, cho dù là biến động ngoài mấy vạn dặm bọn họ cũng có thể cảm ứng được.</w:t>
      </w:r>
    </w:p>
    <w:p>
      <w:pPr>
        <w:pStyle w:val="BodyText"/>
      </w:pPr>
      <w:r>
        <w:t xml:space="preserve">- Uy áp thật cường đại!</w:t>
      </w:r>
    </w:p>
    <w:p>
      <w:pPr>
        <w:pStyle w:val="BodyText"/>
      </w:pPr>
      <w:r>
        <w:t xml:space="preserve">Trên khuôn mặt trắng trẻo thanh tú của Xích Hằng Vũ, lượt qua một vẻ kinh hãi:</w:t>
      </w:r>
    </w:p>
    <w:p>
      <w:pPr>
        <w:pStyle w:val="BodyText"/>
      </w:pPr>
      <w:r>
        <w:t xml:space="preserve">- Ngũ ca, cái này… rõ ràng là uy áp của Thiên Thần Đạo.</w:t>
      </w:r>
    </w:p>
    <w:p>
      <w:pPr>
        <w:pStyle w:val="BodyText"/>
      </w:pPr>
      <w:r>
        <w:t xml:space="preserve">Hoa Tập Nguyệt chậm rãi gật đầu, khóe miệng lại tràn ra một nụ cười khoái trá:</w:t>
      </w:r>
    </w:p>
    <w:p>
      <w:pPr>
        <w:pStyle w:val="BodyText"/>
      </w:pPr>
      <w:r>
        <w:t xml:space="preserve">- Thiên Thần Đạo, không phải rất tốt sao? Mấy huynh đệ chúng ta kiềm chế mấy vạn năm. Những bại hoại của Dị tộc ẩn núp sâu như vậy, hôm nay khẳng định là chủ động đi ra, gãi đúng chỗ ngứa. Lão Lục, ngươi áp trận cho ta, ta sẽ đi gặp cường giả này!</w:t>
      </w:r>
    </w:p>
    <w:p>
      <w:pPr>
        <w:pStyle w:val="BodyText"/>
      </w:pPr>
      <w:r>
        <w:t xml:space="preserve">Xích Hằng Vũ suy nghĩ một lát, gật gật đầu:</w:t>
      </w:r>
    </w:p>
    <w:p>
      <w:pPr>
        <w:pStyle w:val="BodyText"/>
      </w:pPr>
      <w:r>
        <w:t xml:space="preserve">- Ngũ ca, ngươi phải cẩn thận, địch nhân này là từ phương hướng Thang Cốc mà tới, mặc dù đang ở ngoài ngàn dặm, nhưng thực lực vô cùng cường đại. Không được lỗ mãng!</w:t>
      </w:r>
    </w:p>
    <w:p>
      <w:pPr>
        <w:pStyle w:val="BodyText"/>
      </w:pPr>
      <w:r>
        <w:t xml:space="preserve">Hoa Tập Nguyệt lạnh lùng cười, trên khuôn mặt anh tuấn, lộ ra nụ cười tự tin:</w:t>
      </w:r>
    </w:p>
    <w:p>
      <w:pPr>
        <w:pStyle w:val="BodyText"/>
      </w:pPr>
      <w:r>
        <w:t xml:space="preserve">- Lão Lục, ngươi yên tâm đi. Hai huynh đệ chúng ta ở cùng nhau, một sáng một tối, địch nhân dù mạnh, cũng không chiếm được ưu đãi đâu.</w:t>
      </w:r>
    </w:p>
    <w:p>
      <w:pPr>
        <w:pStyle w:val="BodyText"/>
      </w:pPr>
      <w:r>
        <w:t xml:space="preserve">Loại tự tin này, bắt nguồn từ thực lực cường đại của hắn, càng bắt nguồn từ gần đây có được Chủ Thần Khí.</w:t>
      </w:r>
    </w:p>
    <w:p>
      <w:pPr>
        <w:pStyle w:val="BodyText"/>
      </w:pPr>
      <w:r>
        <w:t xml:space="preserve">Mặc dù, uy lực của Chủ Thần Khí chưa có luyện hóa ra bao nhiêu, nhưng có Chủ Thần Khí trên tay, thời khắc mấu chốt, tuyệt đối là một trợ thủ cực lớn.</w:t>
      </w:r>
    </w:p>
    <w:p>
      <w:pPr>
        <w:pStyle w:val="BodyText"/>
      </w:pPr>
      <w:r>
        <w:t xml:space="preserve">Xích Hằng Vũ gật gật đầu:</w:t>
      </w:r>
    </w:p>
    <w:p>
      <w:pPr>
        <w:pStyle w:val="BodyText"/>
      </w:pPr>
      <w:r>
        <w:t xml:space="preserve">- Ngũ ca, không được khinh địch!</w:t>
      </w:r>
    </w:p>
    <w:p>
      <w:pPr>
        <w:pStyle w:val="BodyText"/>
      </w:pPr>
      <w:r>
        <w:t xml:space="preserve">Hành sự của Thiên Huyền Thất Tử, đều có chương trình. Gặp phải loại tình huống này, hai người cùng xông lên, tuyệt đối không hiệu quả bằng một sáng một tối như vậy.</w:t>
      </w:r>
    </w:p>
    <w:p>
      <w:pPr>
        <w:pStyle w:val="BodyText"/>
      </w:pPr>
      <w:r>
        <w:t xml:space="preserve">Xích Hằng Vũ lấy đại thần thông giấu thân hình đi, ở trong chỗ tối quan sát tình hình quân địch, ngược lại có thể thu được hiệu quả kỳ diệu.</w:t>
      </w:r>
    </w:p>
    <w:p>
      <w:pPr>
        <w:pStyle w:val="BodyText"/>
      </w:pPr>
      <w:r>
        <w:t xml:space="preserve">Hoa Tập Nguyệt lưng đeo Diêu Quang Kiếm tiến về phía trước, hóa thành một đạo cầu vồng, hướng về phía Đông bay nhanh đi.</w:t>
      </w:r>
    </w:p>
    <w:p>
      <w:pPr>
        <w:pStyle w:val="BodyText"/>
      </w:pPr>
      <w:r>
        <w:t xml:space="preserve">Diêu Quang Kiếm này chính là Chủ Thần Khí sư phụ thông qua tiểu sư đệ Tần Vô Song ban thưởng. Hoàn toàn ăn khớp với con đường tu luyện của hắn.</w:t>
      </w:r>
    </w:p>
    <w:p>
      <w:pPr>
        <w:pStyle w:val="BodyText"/>
      </w:pPr>
      <w:r>
        <w:t xml:space="preserve">Thiên Huyền Thất Tử có được Chủ Thần Khí, so với người khác đương nhiên có sự ưu đãi. Đó chính là độ ăn khớp vô cùng cao, luyện hóa ra, so với người khác dễ dàng hơn nhiều.</w:t>
      </w:r>
    </w:p>
    <w:p>
      <w:pPr>
        <w:pStyle w:val="BodyText"/>
      </w:pPr>
      <w:r>
        <w:t xml:space="preserve">Lý Huyền Phong ban cho bọn họ bảy món Chủ Thần Khí, đều là thông qua tay của Lý Huyền Phong luyện hóa. Và Thiên Huyền Thất Tử là thông qua thần lực của Lý Huyền Phong điểm hóa tạo nên. Vì vậy, thần thông và sức mạnh luyện hóa của Chủ Thần Khí này, là nhất mạch tương đồng.</w:t>
      </w:r>
    </w:p>
    <w:p>
      <w:pPr>
        <w:pStyle w:val="BodyText"/>
      </w:pPr>
      <w:r>
        <w:t xml:space="preserve">Một khi đã là nhất mạch tương đồng, khó khăn khi dung hợp luyện hóa, đương nhiên sẽ ít hơn gấp trăm lần so với một món Chủ Thần Khí xa lạ. Vì vậy, thời gian bọn họ có được mặc dù ngắn, khi vào tay, cũng có thể phát huy được hai ba thành uy lực. Có thêm thời gian tu luyện, phát huy năm thành, thậm chí uy lực nhiều hơn, cũng không có vấn đề. Đương nhiên, muốn phát huy mười phần uy lực, trước khi chưa đạt đến cảnh giới Chủ Thần, khẳng định là không có khả năng đạt thành.</w:t>
      </w:r>
    </w:p>
    <w:p>
      <w:pPr>
        <w:pStyle w:val="BodyText"/>
      </w:pPr>
      <w:r>
        <w:t xml:space="preserve">Cũng may, bọn họ mấy vạn năm qua luôn khổ công tu luyện, mặc dù gặp trở ngại quy tắc của Đại lục Thiên Huyền, Tinh Hà Kết Giới bị phong ấn, bọn họ không cách nào có được đột phá, nhưng tích lũy nội tình bên trong cơ thể, cũng không có mất đi. Đợi Tinh Hà Kết Giới phá vỡ, hoặc là rời khỏi Vị diện Đại lục Thiên Huyền này, tu vi của bọn họ, đương nhiên sẽ có đột phá nhất định. Không chừng lập tức đột phá khỏi cảnh giới hiện tại, tấn thăng một tầng, đó là rất có khả năng.</w:t>
      </w:r>
    </w:p>
    <w:p>
      <w:pPr>
        <w:pStyle w:val="BodyText"/>
      </w:pPr>
      <w:r>
        <w:t xml:space="preserve">Đột nhiên, thân ảnh tuấn tú của Hoa Tập Nguyệt dừng lại, ánh mắt sâu xa, bắn về phía Đông. Một đoàn hỏa diễm ngút trời, lại có thể nhuộm hồng cả chân trời, đập vào mặt đè ép tới.</w:t>
      </w:r>
    </w:p>
    <w:p>
      <w:pPr>
        <w:pStyle w:val="BodyText"/>
      </w:pPr>
      <w:r>
        <w:t xml:space="preserve">Khí thế này, giống như trên bầu trời lộ ra một lỗ thủng, mưa lửa đầy trời trút xuống vậy, khí thế to lớn, giống như sóng lớn vạn trượng mênh mông kéo tới.</w:t>
      </w:r>
    </w:p>
    <w:p>
      <w:pPr>
        <w:pStyle w:val="BodyText"/>
      </w:pPr>
      <w:r>
        <w:t xml:space="preserve">- A!</w:t>
      </w:r>
    </w:p>
    <w:p>
      <w:pPr>
        <w:pStyle w:val="BodyText"/>
      </w:pPr>
      <w:r>
        <w:t xml:space="preserve">Ba tên tu luyện giả ở phía trước đang gấp rút chạy trốn, đột nhiên nhất tề phát ra một tiếng kêu thảm, tiếp theo, ba đạo thân ảnh đồng thời nổ tan xác, tan thành từng đoàn hỏa quang nát bấy, xương cốt không còn, rơi xuống mặt nước Vô Tận Đông Hải, một chút gợn sóng cũng không kích động nổi.</w:t>
      </w:r>
    </w:p>
    <w:p>
      <w:pPr>
        <w:pStyle w:val="BodyText"/>
      </w:pPr>
      <w:r>
        <w:t xml:space="preserve">Đồng tử của Hoa Tập Nguyệt khẽ co rụt lại, lạnh giọng nói:</w:t>
      </w:r>
    </w:p>
    <w:p>
      <w:pPr>
        <w:pStyle w:val="BodyText"/>
      </w:pPr>
      <w:r>
        <w:t xml:space="preserve">- Điểu nhân gì vậy?</w:t>
      </w:r>
    </w:p>
    <w:p>
      <w:pPr>
        <w:pStyle w:val="BodyText"/>
      </w:pPr>
      <w:r>
        <w:t xml:space="preserve">Hai từ ‘điểu nhân’ vừa vặn là hai từ Kim Ô Thú Tộc kiêng kỵ nhất, Kim Ô Mẫu Hoàng vừa nghe hai chữ ‘điểu nhân’, cơn tức nhất thời vọt lên tới đỉnh.</w:t>
      </w:r>
    </w:p>
    <w:p>
      <w:pPr>
        <w:pStyle w:val="BodyText"/>
      </w:pPr>
      <w:r>
        <w:t xml:space="preserve">Ngọn lửa cao vạn trượng, so với núi cao cự nhạc còn uy thế hơn một chút, nơi mà đoàn hỏa diễm này lan đến, mặt nước của Vô Tận Đông Hải không ngừng sôi trào.</w:t>
      </w:r>
    </w:p>
    <w:p>
      <w:pPr>
        <w:pStyle w:val="BodyText"/>
      </w:pPr>
      <w:r>
        <w:t xml:space="preserve">Hoa nước sôi trào bắn tung tóe, cũng có thể bay tới độ cao trên mấy trăm trượng, giống như những con Giao Long tàn sát bừa bãi, không ngừng trùng kích mặt nước.</w:t>
      </w:r>
    </w:p>
    <w:p>
      <w:pPr>
        <w:pStyle w:val="BodyText"/>
      </w:pPr>
      <w:r>
        <w:t xml:space="preserve">Hoa Tập Nguyệt nhìn thấy thanh thế này, cũng là giật mình kinh ngạc.</w:t>
      </w:r>
    </w:p>
    <w:p>
      <w:pPr>
        <w:pStyle w:val="BodyText"/>
      </w:pPr>
      <w:r>
        <w:t xml:space="preserve">- Tiểu tử từ đâu tới, báo danh đi!</w:t>
      </w:r>
    </w:p>
    <w:p>
      <w:pPr>
        <w:pStyle w:val="BodyText"/>
      </w:pPr>
      <w:r>
        <w:t xml:space="preserve">Kim Ô Mẫu Hoàng dùng thanh âm sắc bén của nó hỏi.</w:t>
      </w:r>
    </w:p>
    <w:p>
      <w:pPr>
        <w:pStyle w:val="BodyText"/>
      </w:pPr>
      <w:r>
        <w:t xml:space="preserve">- Điểu nhân nhà ngươi người không ra người, quỷ không ra quỷ, cũng xứng hỏi tên tuổi của ta sao? Dù sao cũng là dư nghiệt của Kim Ô Tộc, tiểu gia ta tới đây, chính là lấy đầu điểu nhân ngươi.</w:t>
      </w:r>
    </w:p>
    <w:p>
      <w:pPr>
        <w:pStyle w:val="BodyText"/>
      </w:pPr>
      <w:r>
        <w:t xml:space="preserve">Kiếm pháp của Hoa Tập Nguyệt độc, miệng lưỡi cũng rất độc.</w:t>
      </w:r>
    </w:p>
    <w:p>
      <w:pPr>
        <w:pStyle w:val="BodyText"/>
      </w:pPr>
      <w:r>
        <w:t xml:space="preserve">Kim Ô Thú vốn là tâm tính hẹp hòi, không nghe những lời của đám thuộc hạ, vừa nghe thấy những lời nói móc châm chọc này, đôi cánh hung ác mạnh mẽ dựng thẳng lên.</w:t>
      </w:r>
    </w:p>
    <w:p>
      <w:pPr>
        <w:pStyle w:val="BodyText"/>
      </w:pPr>
      <w:r>
        <w:t xml:space="preserve">- Tiểu tử miệng còn hôi sữa, khẩu khí điên cuồng lắm!</w:t>
      </w:r>
    </w:p>
    <w:p>
      <w:pPr>
        <w:pStyle w:val="BodyText"/>
      </w:pPr>
      <w:r>
        <w:t xml:space="preserve">Lạnh lùng mỉm cười, Hoa Tập Nguyệt ngạo nghễ nói:</w:t>
      </w:r>
    </w:p>
    <w:p>
      <w:pPr>
        <w:pStyle w:val="BodyText"/>
      </w:pPr>
      <w:r>
        <w:t xml:space="preserve">- Con Kim Ô Thú đến Thần Khí Chi Môn quấy tối, là đồng lõa của ngươi, khi nó vừa tới, cũng rất điên cuồng. Kết cục như thế nào? Xương cốt không còn!</w:t>
      </w:r>
    </w:p>
    <w:p>
      <w:pPr>
        <w:pStyle w:val="BodyText"/>
      </w:pPr>
      <w:r>
        <w:t xml:space="preserve">Kim Ô Mẫu Hoàng vừa nghe lời này, hai mắt hung hãn nhất thời bắn ra khí xơ xác tiêu điều kinh người, thét dài một tiếng, rên rỉ không thôi:</w:t>
      </w:r>
    </w:p>
    <w:p>
      <w:pPr>
        <w:pStyle w:val="BodyText"/>
      </w:pPr>
      <w:r>
        <w:t xml:space="preserve">- Được được được, con ta quả nhiên bị ngươi giết chết sao? Vậy ngươi đến nạp mạng cho lão nương đi!</w:t>
      </w:r>
    </w:p>
    <w:p>
      <w:pPr>
        <w:pStyle w:val="BodyText"/>
      </w:pPr>
      <w:r>
        <w:t xml:space="preserve">Hai cánh chấn động, hóa thành hai cánh tay kim quang lấp lánh, đầu thoáng lên, huyễn hóa ra một cái đầu nhân loại, nhưng vẫn là loại mũi ưng, ánh mắt âm hiểm độc ác, kim quang bắn ra xung quanh.</w:t>
      </w:r>
    </w:p>
    <w:p>
      <w:pPr>
        <w:pStyle w:val="BodyText"/>
      </w:pPr>
      <w:r>
        <w:t xml:space="preserve">Hai cánh tay rung lên, toàn thân kim quang lập tức hóa thành vạn đạo kim khâu, giống như kiếm tập hợp bay múa khắp trời, mang theo khí tức Thiên Thần Đạo cường đại, chằng chịt đâm tới.</w:t>
      </w:r>
    </w:p>
    <w:p>
      <w:pPr>
        <w:pStyle w:val="BodyText"/>
      </w:pPr>
      <w:r>
        <w:t xml:space="preserve">Tư thế này, so với mưa to gió lớn còn mãnh liệt hơn một chút. Phảng phất như giữa thiên địa, cũng bị vạn đạo kim khâu giống như kiếm bay này bắn phá.</w:t>
      </w:r>
    </w:p>
    <w:p>
      <w:pPr>
        <w:pStyle w:val="BodyText"/>
      </w:pPr>
      <w:r>
        <w:t xml:space="preserve">Cường giả vừa ra tay, liền biết có hay không có uy thế!</w:t>
      </w:r>
    </w:p>
    <w:p>
      <w:pPr>
        <w:pStyle w:val="BodyText"/>
      </w:pPr>
      <w:r>
        <w:t xml:space="preserve">Khi Hoa Tập Nguyệt còn chưa nhìn thấy Kim Ô Mẫu Hoàng, trong lòng liền có mấy phần đề phòng. Sau khi thấy mặt, liền kinh ngạc trước sự cường đại của Kim Ô Thú này. Uy áp không thể ức chế bộc phát ra, giống như núi lửa điên cuồng phun trào, khiến Hoa Tập Nguyệt hắn, cũng cảm thấy có chút thua kém.</w:t>
      </w:r>
    </w:p>
    <w:p>
      <w:pPr>
        <w:pStyle w:val="BodyText"/>
      </w:pPr>
      <w:r>
        <w:t xml:space="preserve">Nhìn thấy loại công kích ác liệt này, Hoa Tập Nguyệt nào dám chậm trễ? Toàn thân hào quang chợt thu lại, giống như ánh mắt mặt trăng, hóa thành một đạo sóng mềm, phiêu đãng, huyễn nhập vào hư không, chứ không đi quấn quanh phong mang.</w:t>
      </w:r>
    </w:p>
    <w:p>
      <w:pPr>
        <w:pStyle w:val="BodyText"/>
      </w:pPr>
      <w:r>
        <w:t xml:space="preserve">Kim Ô Mẫu Hoàng nhìn thấy Hoa Tập Nguyệt lại có thể tránh né một kích hưng thịnh của nó, tiếng cười âm hiểm kéo dài nổi lên:</w:t>
      </w:r>
    </w:p>
    <w:p>
      <w:pPr>
        <w:pStyle w:val="BodyText"/>
      </w:pPr>
      <w:r>
        <w:t xml:space="preserve">- Được, tên công tử nhà ngươi, quả nhiên là Thiên Thần Đạo! Che giấu kỹ lắm!</w:t>
      </w:r>
    </w:p>
    <w:p>
      <w:pPr>
        <w:pStyle w:val="BodyText"/>
      </w:pPr>
      <w:r>
        <w:t xml:space="preserve">Trong tiếng cười gằn, Kim Ô Mẫu Hoàng song chưởng bắt lấy, một cây Phương Thiên Họa Kích cực lớn, nắm trong hai bàn tay. Xung quanh Phương Thiên Họa Kích, bùng lên đạo đạo quang mang thiểm điện màu tím giống như Long Xà, đan xen lấp lánh, rung động lòng người.</w:t>
      </w:r>
    </w:p>
    <w:p>
      <w:pPr>
        <w:pStyle w:val="BodyText"/>
      </w:pPr>
      <w:r>
        <w:t xml:space="preserve">Phương Thiên Họa Kích này, trời sinh đã mang đặc tính lôi điện, chính là thuộc tính cường đại ngoài Ngũ Hành thuộc tính nền tảng, công kích thuộc tính lôi điện này, không lên tiếng thì thôi, phát ra một tiếng ai nấy đều kinh ngạc.</w:t>
      </w:r>
    </w:p>
    <w:p>
      <w:pPr>
        <w:pStyle w:val="BodyText"/>
      </w:pPr>
      <w:r>
        <w:t xml:space="preserve">Uy lực lôi điện, từ xưa tới nay chính là thiên uy. Thiên uy khó dò! Lực của lôi điện, lại càng khó dò!</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33" w:name="chương-911"/>
      <w:bookmarkEnd w:id="933"/>
      <w:r>
        <w:t xml:space="preserve">911. Chương 911</w:t>
      </w:r>
    </w:p>
    <w:p>
      <w:pPr>
        <w:pStyle w:val="Compact"/>
      </w:pPr>
      <w:r>
        <w:br w:type="textWrapping"/>
      </w:r>
      <w:r>
        <w:br w:type="textWrapping"/>
      </w:r>
    </w:p>
    <w:p>
      <w:pPr>
        <w:pStyle w:val="BodyText"/>
      </w:pPr>
      <w:r>
        <w:t xml:space="preserve">Chương 911: Thực lực của Kim Ô Mẫu Hoàng.</w:t>
      </w:r>
    </w:p>
    <w:p>
      <w:pPr>
        <w:pStyle w:val="BodyText"/>
      </w:pPr>
      <w:r>
        <w:t xml:space="preserve">Hoa Tập Nguyệt hóa thành Nguyệt Hoa Chi Quang, ôn nhu như sóng nước, mạnh mẽ là cuồng phong, bay trong không trung. Xa xa nhìn thấy Phương Thiên Họa Kích trong tay Kim Ô Mẫu Hoàng, tâm thần Hoa Tập Nguyệt căng thẳng.</w:t>
      </w:r>
    </w:p>
    <w:p>
      <w:pPr>
        <w:pStyle w:val="BodyText"/>
      </w:pPr>
      <w:r>
        <w:t xml:space="preserve">- Chủ Thần Khí?</w:t>
      </w:r>
    </w:p>
    <w:p>
      <w:pPr>
        <w:pStyle w:val="BodyText"/>
      </w:pPr>
      <w:r>
        <w:t xml:space="preserve">Hoa Tập Nguyệt tuyệt đối không nghĩ tới, Kim Ô Thú này lại có được Chủ Thần Khí.</w:t>
      </w:r>
    </w:p>
    <w:p>
      <w:pPr>
        <w:pStyle w:val="BodyText"/>
      </w:pPr>
      <w:r>
        <w:t xml:space="preserve">Vô Tận Đông Hải này quả nhiên kỳ quái, Kim Ô Thú con này nối tiếp con kia, không ngừng xuất hiện, mà con sau lại còn đáng sợ hơn con trước.</w:t>
      </w:r>
    </w:p>
    <w:p>
      <w:pPr>
        <w:pStyle w:val="BodyText"/>
      </w:pPr>
      <w:r>
        <w:t xml:space="preserve">Con trước mặt này, không ngờ lại còn có Chủ Thần Khí.</w:t>
      </w:r>
    </w:p>
    <w:p>
      <w:pPr>
        <w:pStyle w:val="BodyText"/>
      </w:pPr>
      <w:r>
        <w:t xml:space="preserve">Hoa Tập Nguyệt hừ lạnh một tiếng, thầm nghĩ:</w:t>
      </w:r>
    </w:p>
    <w:p>
      <w:pPr>
        <w:pStyle w:val="BodyText"/>
      </w:pPr>
      <w:r>
        <w:t xml:space="preserve">- Ngươi có Chủ Thần Khí, lẽ nào ta không có?</w:t>
      </w:r>
    </w:p>
    <w:p>
      <w:pPr>
        <w:pStyle w:val="BodyText"/>
      </w:pPr>
      <w:r>
        <w:t xml:space="preserve">Lưu quang vừa dừng, Hoa Tập Nguyệt dừng ở ngoài ngàn trượng, bả vai khẽ rung, Nguyệt Hoa chi lực kéo Diêu Quang Kiếm kia bay ra khỏi vỏ.</w:t>
      </w:r>
    </w:p>
    <w:p>
      <w:pPr>
        <w:pStyle w:val="BodyText"/>
      </w:pPr>
      <w:r>
        <w:t xml:space="preserve">Thanh Diêu Quang Kiếm này thiên biến vạn hóa, mang theo một đoàn kiếm khí mãnh liệt, giống như một đạo cầu vồng chói mắt vun vút lao đi, nhằm thẳng phía trước Kim Ô Thú kia bắn tới.</w:t>
      </w:r>
    </w:p>
    <w:p>
      <w:pPr>
        <w:pStyle w:val="BodyText"/>
      </w:pPr>
      <w:r>
        <w:t xml:space="preserve">Kim Ô Thú hừ lạnh một tiếng:</w:t>
      </w:r>
    </w:p>
    <w:p>
      <w:pPr>
        <w:pStyle w:val="BodyText"/>
      </w:pPr>
      <w:r>
        <w:t xml:space="preserve">- Châu chấu đá xe!</w:t>
      </w:r>
    </w:p>
    <w:p>
      <w:pPr>
        <w:pStyle w:val="BodyText"/>
      </w:pPr>
      <w:r>
        <w:t xml:space="preserve">Phương Thiên Họa Kích giương lên, bốn năm đạo điện mang bắn thẳng về phía Diêu Quang Kiếm kia.</w:t>
      </w:r>
    </w:p>
    <w:p>
      <w:pPr>
        <w:pStyle w:val="BodyText"/>
      </w:pPr>
      <w:r>
        <w:t xml:space="preserve">Bốn năm đạo điện mang này, có màu xanh, có màu tím, có màu nâu, vô cùng quái dị, kết thành một đám lưới điện, tạo thành một luồng công kích trực tiếp bay đi.</w:t>
      </w:r>
    </w:p>
    <w:p>
      <w:pPr>
        <w:pStyle w:val="BodyText"/>
      </w:pPr>
      <w:r>
        <w:t xml:space="preserve">Trong chớp mắt, trời đất rung động kịch liệt, vết nứt trên hư không do hai đạo lực lượng này tạo ra phát ra những tiếng đứt rách chói tai.</w:t>
      </w:r>
    </w:p>
    <w:p>
      <w:pPr>
        <w:pStyle w:val="BodyText"/>
      </w:pPr>
      <w:r>
        <w:t xml:space="preserve">Thanh âm của từng dòng khí lưu mạnh mẽ va chạm với nhau, lại càng ghê rợn.</w:t>
      </w:r>
    </w:p>
    <w:p>
      <w:pPr>
        <w:pStyle w:val="BodyText"/>
      </w:pPr>
      <w:r>
        <w:t xml:space="preserve">Vô số quang hoa va đập trên không trung, trực tiếp tạo thành một đám ánh sáng khổng lồ, vô số khí lưu màu sắc sặc sỡ đan xen lại với nhau, ngưng thành một sóng ánh sáng cực mạnh, bay lên phía trời cao. Loại uy lực này, dù là Kim Ô Thú cũng vô cùng kinh ngạc.</w:t>
      </w:r>
    </w:p>
    <w:p>
      <w:pPr>
        <w:pStyle w:val="BodyText"/>
      </w:pPr>
      <w:r>
        <w:t xml:space="preserve">- Tại sao lại thế chứ? Chính mình dùng là Chủ Thần Khí, lại không thể đem thanh kiếm kia đập nát tan tành. Ngược lại còn bị khí lưu do thanh kiếm đó bắn ra chặn lại!</w:t>
      </w:r>
    </w:p>
    <w:p>
      <w:pPr>
        <w:pStyle w:val="BodyText"/>
      </w:pPr>
      <w:r>
        <w:t xml:space="preserve">Lưỡng hổ tương tranh, oan gia ngõ hẹp, ai cũng chẳng làm gì được ai, giằng co thành cục diện hiện nay, không ngờ hình thành một sóng công kích chói mắt bay thẳng lên trời cao.</w:t>
      </w:r>
    </w:p>
    <w:p>
      <w:pPr>
        <w:pStyle w:val="BodyText"/>
      </w:pPr>
      <w:r>
        <w:t xml:space="preserve">Sóng công kích cường đại kia xé nát trời xanh, vết tích để lại vô cùng thảm thiết. Vết rách trên hư không thảm liệt như cánh đồng bị vô số con trâu cày qua, vô cùng hoang tàn rách nát.</w:t>
      </w:r>
    </w:p>
    <w:p>
      <w:pPr>
        <w:pStyle w:val="BodyText"/>
      </w:pPr>
      <w:r>
        <w:t xml:space="preserve">Hoa Tập Nguyệt vẫy tay một cái, đem thanh kiếm kia cầm trên tay. Một đòn vừa rồi, cùng Kim Ô Thú hình thành cục diện không phân cao thấp, nhưng hắn một chút cũng không phấn kích.</w:t>
      </w:r>
    </w:p>
    <w:p>
      <w:pPr>
        <w:pStyle w:val="BodyText"/>
      </w:pPr>
      <w:r>
        <w:t xml:space="preserve">Một kiếm vừa rồi của hắn là một kiếm rất tinh tế, mượn lực rút kiếm hình thành thế tấn công, khí thế tuy không đủ lắm, nhưng uy lực thì vô cùng bá đạo.</w:t>
      </w:r>
    </w:p>
    <w:p>
      <w:pPr>
        <w:pStyle w:val="BodyText"/>
      </w:pPr>
      <w:r>
        <w:t xml:space="preserve">Nhưng Kim Ô Thú kia chỉ tùy tiện gạt ra một cái đã đỡ được, rõ ràng bản thân mình đã có chút khinh địch.</w:t>
      </w:r>
    </w:p>
    <w:p>
      <w:pPr>
        <w:pStyle w:val="BodyText"/>
      </w:pPr>
      <w:r>
        <w:t xml:space="preserve">Thái độ đối kháng hoàn toàn khác nhau, vậy mà vẫn không chiếm được chút thượng phong nào từ đối phương, chứng minh điều gì? Chứng minh thực lực của Kim Ô Thú, quả nhiên cao hơn mình.</w:t>
      </w:r>
    </w:p>
    <w:p>
      <w:pPr>
        <w:pStyle w:val="BodyText"/>
      </w:pPr>
      <w:r>
        <w:t xml:space="preserve">Ánh mắt Kim Ô Thú lóe lên ánh sáng cổ quái, đột nhiên cười lớn:</w:t>
      </w:r>
    </w:p>
    <w:p>
      <w:pPr>
        <w:pStyle w:val="BodyText"/>
      </w:pPr>
      <w:r>
        <w:t xml:space="preserve">- Ha ha ha, được! Nhìn không ra, ngươi dùng cũng là Chủ Thần Khí! Đúng là buồn ngủ gặp chiếu manh. Chủ Thần Khí, để lại đi!</w:t>
      </w:r>
    </w:p>
    <w:p>
      <w:pPr>
        <w:pStyle w:val="BodyText"/>
      </w:pPr>
      <w:r>
        <w:t xml:space="preserve">Phương Thiên Họa Kích vừa cuốn lên, lập tức cuốn ra một đường quang mang giống như một con Độc Long, trong luồng khí lưu cuốn ra từ đầu kích, vô số đạo điện xà bay ra, giương nanh múa vuốt, bay về phía trước.</w:t>
      </w:r>
    </w:p>
    <w:p>
      <w:pPr>
        <w:pStyle w:val="BodyText"/>
      </w:pPr>
      <w:r>
        <w:t xml:space="preserve">Kim Ô Thú thân hình vừa động, đã áp sát tới.</w:t>
      </w:r>
    </w:p>
    <w:p>
      <w:pPr>
        <w:pStyle w:val="BodyText"/>
      </w:pPr>
      <w:r>
        <w:t xml:space="preserve">Phạm vi công kích của Phương Thiên Họa Kích quả thật rộng lớn đến đáng sợ! Một tấm lưới điện cực lớn như cuốn lấy cả bầu trời, trực tiếp cuốn đến.</w:t>
      </w:r>
    </w:p>
    <w:p>
      <w:pPr>
        <w:pStyle w:val="BodyText"/>
      </w:pPr>
      <w:r>
        <w:t xml:space="preserve">- Tiểu tử, để lại Chủ Thần Khí, chịu chết đi!</w:t>
      </w:r>
    </w:p>
    <w:p>
      <w:pPr>
        <w:pStyle w:val="BodyText"/>
      </w:pPr>
      <w:r>
        <w:t xml:space="preserve">Kim Ô Thú nhe răng cười, thân hình khổng lồ đã ép tới. Phương Thiên Họa Kích múa may khắp bốn phương tám hướng, không ngừng kéo tới điện lưu cường đại, từng luồng đều to lớn như Cự long, tốc độ kinh người, không ngừng công kích tới.</w:t>
      </w:r>
    </w:p>
    <w:p>
      <w:pPr>
        <w:pStyle w:val="BodyText"/>
      </w:pPr>
      <w:r>
        <w:t xml:space="preserve">Hoa Tập Nguyệt cũng không kém cạnh, dưới áp lực như vậy, Diêu Quang Kiếm quay trên đỉnh đầu, giống như một con cá chép lớn màu trắng bạc không ngừng giãy giụa.</w:t>
      </w:r>
    </w:p>
    <w:p>
      <w:pPr>
        <w:pStyle w:val="BodyText"/>
      </w:pPr>
      <w:r>
        <w:t xml:space="preserve">Mỗi khi giãy một cái liền bắn ra một luồng Nguyệt Hoa chi lực, giống như một tấm kính treo trên cao, không ngừng chiếu sáng. Nguyệt Hoa Chi Quang bắn ra, không ngờ có thể trực tiếp đối đầu với những luồng điện lưu kia, trên không trung không ngừng va chạm, phát ra những tiếng ầm ì.</w:t>
      </w:r>
    </w:p>
    <w:p>
      <w:pPr>
        <w:pStyle w:val="BodyText"/>
      </w:pPr>
      <w:r>
        <w:t xml:space="preserve">Tuy khó nhọc, nhưng vừa vặn có thể chống đỡ được.</w:t>
      </w:r>
    </w:p>
    <w:p>
      <w:pPr>
        <w:pStyle w:val="BodyText"/>
      </w:pPr>
      <w:r>
        <w:t xml:space="preserve">Tinh Thần bí pháp mà Hoa Tập Nguyệt tu luyện, chính là một môn Nguyệt Ảnh Kiếm Pháp, là một bộ kiếm kỹ yêu cầu tốc độ cực nhanh. Lúc này thi triển ra, Nguyệt Ảnh Quang Hoa thôi động, ở trên đỉnh đầu hắn như hình thành một vũng xoáy phòng ngự vô cùng mạnh mẽ, đem những luồng điện quang đang không ngừng bay tới kia quét sạch đi.</w:t>
      </w:r>
    </w:p>
    <w:p>
      <w:pPr>
        <w:pStyle w:val="BodyText"/>
      </w:pPr>
      <w:r>
        <w:t xml:space="preserve">Kim Ô Thú có chút kinh ngạc, tên tiểu tử này, dưới công kích như vậy vẫn có thể trấn tĩnh như vậy, làm cho Kim Ô Thú vô cùng ngạc nhiên.</w:t>
      </w:r>
    </w:p>
    <w:p>
      <w:pPr>
        <w:pStyle w:val="BodyText"/>
      </w:pPr>
      <w:r>
        <w:t xml:space="preserve">Tiếng rít liên tục, Kim Ô Thú quát lạnh:</w:t>
      </w:r>
    </w:p>
    <w:p>
      <w:pPr>
        <w:pStyle w:val="BodyText"/>
      </w:pPr>
      <w:r>
        <w:t xml:space="preserve">- Ta thật muốn nhìn xem, ngươi có bản lĩnh thế nào?</w:t>
      </w:r>
    </w:p>
    <w:p>
      <w:pPr>
        <w:pStyle w:val="BodyText"/>
      </w:pPr>
      <w:r>
        <w:t xml:space="preserve">Phương Thiên Họa Kích giương cao, đâm lên trời xanh, Kim Ô Thú trong miệng lẩm bẩm:</w:t>
      </w:r>
    </w:p>
    <w:p>
      <w:pPr>
        <w:pStyle w:val="BodyText"/>
      </w:pPr>
      <w:r>
        <w:t xml:space="preserve">- Thiên huyền địa hoàng, vũ trụ hồng hoang. Cầu mong chủ thượng, cho ta sức mạnh. Giết cho ta!</w:t>
      </w:r>
    </w:p>
    <w:p>
      <w:pPr>
        <w:pStyle w:val="BodyText"/>
      </w:pPr>
      <w:r>
        <w:t xml:space="preserve">Đầu Phương Thiên Họa Kích lập tức xuất hiện một đám tử quang to lớn, giống như một đám tinh vân ngưng tụ, vô cùng quái dị. Bốn phía của tinh vân lại là điện quang bay lượn như rồng rắn, vô cùng yêu dị.</w:t>
      </w:r>
    </w:p>
    <w:p>
      <w:pPr>
        <w:pStyle w:val="BodyText"/>
      </w:pPr>
      <w:r>
        <w:t xml:space="preserve">Kim Ô Mẫu Hoàng cười nanh độc:</w:t>
      </w:r>
    </w:p>
    <w:p>
      <w:pPr>
        <w:pStyle w:val="BodyText"/>
      </w:pPr>
      <w:r>
        <w:t xml:space="preserve">- Tiểu tử, đi chết đi!</w:t>
      </w:r>
    </w:p>
    <w:p>
      <w:pPr>
        <w:pStyle w:val="BodyText"/>
      </w:pPr>
      <w:r>
        <w:t xml:space="preserve">Tinh vân chi lực này vừa xuất hiện, sắc mặt Hoa Tập Nguyệt hơi biến sắc:</w:t>
      </w:r>
    </w:p>
    <w:p>
      <w:pPr>
        <w:pStyle w:val="BodyText"/>
      </w:pPr>
      <w:r>
        <w:t xml:space="preserve">- Tinh Thần Bí Pháp!</w:t>
      </w:r>
    </w:p>
    <w:p>
      <w:pPr>
        <w:pStyle w:val="BodyText"/>
      </w:pPr>
      <w:r>
        <w:t xml:space="preserve">Kim Ô Mẫu Hoàng cười điên cuồng:</w:t>
      </w:r>
    </w:p>
    <w:p>
      <w:pPr>
        <w:pStyle w:val="BodyText"/>
      </w:pPr>
      <w:r>
        <w:t xml:space="preserve">- Nếm thử mùi vị của Tinh Vân Điện Vũ của ta!</w:t>
      </w:r>
    </w:p>
    <w:p>
      <w:pPr>
        <w:pStyle w:val="BodyText"/>
      </w:pPr>
      <w:r>
        <w:t xml:space="preserve">Phương Thiên Họa Kích nhoáng lên, liền chuẩn bị bổ xuống.</w:t>
      </w:r>
    </w:p>
    <w:p>
      <w:pPr>
        <w:pStyle w:val="BodyText"/>
      </w:pPr>
      <w:r>
        <w:t xml:space="preserve">Gần như cùng lúc đó, đồng tử Kim Ô Thú đột nhiên co rút lại, phía bên phải hắn, đột nhiên một đạo bạch quang với khí thế phá nát hư không, như một mũi thần tiễn xé trời bay tới.</w:t>
      </w:r>
    </w:p>
    <w:p>
      <w:pPr>
        <w:pStyle w:val="BodyText"/>
      </w:pPr>
      <w:r>
        <w:t xml:space="preserve">Trong đạo bạch quang này có mười ba tia sáng nhỏ, lấp lánh ánh bạch quang quỷ dị, trực tiếp bắn tới mạng sườn của hắn, thời gian tính toán vô cùng chuẩn xác.</w:t>
      </w:r>
    </w:p>
    <w:p>
      <w:pPr>
        <w:pStyle w:val="BodyText"/>
      </w:pPr>
      <w:r>
        <w:t xml:space="preserve">Nếu một đòn này của Kim Ô Mẫu Hoàng bắn ra, uy lực tuyệt đối đạt đến cấp độ rung trời lở đất, nhưng đòn công kích mà đạo bạch quang này bắn tới, nhìn thì nhỏ bé, nhưng lực công kích vô cùng kinh người. Nếu như Kim Ô Thú không né tránh, chắc chắn sẽ bị phá nát kim quang hộ thể mà tan xương nát thịt.</w:t>
      </w:r>
    </w:p>
    <w:p>
      <w:pPr>
        <w:pStyle w:val="BodyText"/>
      </w:pPr>
      <w:r>
        <w:t xml:space="preserve">- Đáng ghét!</w:t>
      </w:r>
    </w:p>
    <w:p>
      <w:pPr>
        <w:pStyle w:val="BodyText"/>
      </w:pPr>
      <w:r>
        <w:t xml:space="preserve">Kim Ô Thú gầm nhẹ, hai tay vừa vẫy, thân thể thuận thế bay lên trên cao, tránh né đạo bạch quang kia.</w:t>
      </w:r>
    </w:p>
    <w:p>
      <w:pPr>
        <w:pStyle w:val="BodyText"/>
      </w:pPr>
      <w:r>
        <w:t xml:space="preserve">- Đi!</w:t>
      </w:r>
    </w:p>
    <w:p>
      <w:pPr>
        <w:pStyle w:val="BodyText"/>
      </w:pPr>
      <w:r>
        <w:t xml:space="preserve">Một tiếng quát khẽ, đạo bạch quang kia cùng Hoa Tập Nguyệt bỗng nhiên biến thành một đám sương mờ, trực tiếp xé nát hư không, biến mất ở tận cuối chân trời.</w:t>
      </w:r>
    </w:p>
    <w:p>
      <w:pPr>
        <w:pStyle w:val="BodyText"/>
      </w:pPr>
      <w:r>
        <w:t xml:space="preserve">Biến cố này xảy ra quá nhanh, Kim Ô Thú khó khăn lắm mới phản ứng kịp, thì nhìn thấy một đám sương mờ dần dần bay xa, đã biến mất không còn dấu vết.</w:t>
      </w:r>
    </w:p>
    <w:p>
      <w:pPr>
        <w:pStyle w:val="BodyText"/>
      </w:pPr>
      <w:r>
        <w:t xml:space="preserve">Kim Ô Thú kéo Phương Thiên Họa Kích, trong mắt lóe lên vẻ cuồng nộ:</w:t>
      </w:r>
    </w:p>
    <w:p>
      <w:pPr>
        <w:pStyle w:val="BodyText"/>
      </w:pPr>
      <w:r>
        <w:t xml:space="preserve">- Đáng ghét, thực là đáng ghét, không ngờ còn có đồng bọn! Kẻ vừa tập kích ta là đồng bọn của tên tiểu tử kia? Không biết có phải là cũng dùng Chủ Thần Khí hay không?</w:t>
      </w:r>
    </w:p>
    <w:p>
      <w:pPr>
        <w:pStyle w:val="BodyText"/>
      </w:pPr>
      <w:r>
        <w:t xml:space="preserve">Trong lúc bất ngờ, hắn ngay cả thực lực của đối phương cũng không đoán biết được.</w:t>
      </w:r>
    </w:p>
    <w:p>
      <w:pPr>
        <w:pStyle w:val="BodyText"/>
      </w:pPr>
      <w:r>
        <w:t xml:space="preserve">Kim Ô Thú nghiến răng nghiến lợi, trừng mắt nhìn về phía Hoa Tập Nguyệt biến mất, trong lòng dâng lên một nỗi nghi hoặc.</w:t>
      </w:r>
    </w:p>
    <w:p>
      <w:pPr>
        <w:pStyle w:val="BodyText"/>
      </w:pPr>
      <w:r>
        <w:t xml:space="preserve">- Tên tiểu tử kia, rõ ràng là Thiên Thần Đạo! Đại lục Thiên Huyền quả nhiên vẫn còn Thiên Thần Đạo cường giả! Đáng ghét!</w:t>
      </w:r>
    </w:p>
    <w:p>
      <w:pPr>
        <w:pStyle w:val="BodyText"/>
      </w:pPr>
      <w:r>
        <w:t xml:space="preserve">Kim Ô Thú chứng thực suy đoán của mình, trong lòng cũng không hề lo sợ:</w:t>
      </w:r>
    </w:p>
    <w:p>
      <w:pPr>
        <w:pStyle w:val="BodyText"/>
      </w:pPr>
      <w:r>
        <w:t xml:space="preserve">- Tên tiểu tử kia rõ ràng còn kém ta một bậc, kẻ đánh lén kia cũng không thể mạnh hơn ta. Nếu không, bọn chúng cũng không trốn chạy như vậy, không dám trực tiếp đối đầu với ta! Lẽ nào hai tên này, chính là người khống chế Thần Khí Chi Môn?</w:t>
      </w:r>
    </w:p>
    <w:p>
      <w:pPr>
        <w:pStyle w:val="BodyText"/>
      </w:pPr>
      <w:r>
        <w:t xml:space="preserve">o0o</w:t>
      </w:r>
    </w:p>
    <w:p>
      <w:pPr>
        <w:pStyle w:val="BodyText"/>
      </w:pPr>
      <w:r>
        <w:t xml:space="preserve">Với tính cách bạo liệt của Kim Ô Mẫu Hoàng, trực tiếp đuổi theo mới đúng. Nhưng lo lắng đến vấn đề phía sau, Kim Ô Mẫu Hoàng vẫn cố gắng kìm nén nỗi tức giận, quay trở lại hang ổ Thương Cốc.</w:t>
      </w:r>
    </w:p>
    <w:p>
      <w:pPr>
        <w:pStyle w:val="BodyText"/>
      </w:pPr>
      <w:r>
        <w:t xml:space="preserve">Hai người Trảm Nhạc và Đoạn Thủy nhìn thấy Mẫu Hoàng quay về, vội tiến lên đón.</w:t>
      </w:r>
    </w:p>
    <w:p>
      <w:pPr>
        <w:pStyle w:val="BodyText"/>
      </w:pPr>
      <w:r>
        <w:t xml:space="preserve">- Mẫu Hoàng bệ hạ, kẻ tới là ai?</w:t>
      </w:r>
    </w:p>
    <w:p>
      <w:pPr>
        <w:pStyle w:val="BodyText"/>
      </w:pPr>
      <w:r>
        <w:t xml:space="preserve">Kim Ô Mẫu Hoàng sắc mặt khó coi, trầm ngâm nói:</w:t>
      </w:r>
    </w:p>
    <w:p>
      <w:pPr>
        <w:pStyle w:val="BodyText"/>
      </w:pPr>
      <w:r>
        <w:t xml:space="preserve">- Đều là Thiên Thần Đạo cường giả!</w:t>
      </w:r>
    </w:p>
    <w:p>
      <w:pPr>
        <w:pStyle w:val="BodyText"/>
      </w:pPr>
      <w:r>
        <w:t xml:space="preserve">Hai tên kia sắc mặt đại biến:</w:t>
      </w:r>
    </w:p>
    <w:p>
      <w:pPr>
        <w:pStyle w:val="BodyText"/>
      </w:pPr>
      <w:r>
        <w:t xml:space="preserve">- Thiên Thần Đạo cường giả, quả nhiên là Thiên Thần Đạo cường giả!</w:t>
      </w:r>
    </w:p>
    <w:p>
      <w:pPr>
        <w:pStyle w:val="BodyText"/>
      </w:pPr>
      <w:r>
        <w:t xml:space="preserve">Kim Ô Mẫu Hoàng hừ một tiếng:</w:t>
      </w:r>
    </w:p>
    <w:p>
      <w:pPr>
        <w:pStyle w:val="BodyText"/>
      </w:pPr>
      <w:r>
        <w:t xml:space="preserve">- Đều không phải là đối thủ của ta, bị ta đánh chạy rồi.</w:t>
      </w:r>
    </w:p>
    <w:p>
      <w:pPr>
        <w:pStyle w:val="BodyText"/>
      </w:pPr>
      <w:r>
        <w:t xml:space="preserve">Trảm Nhạc và Đoạn Thủy đều thở phào một cái.</w:t>
      </w:r>
    </w:p>
    <w:p>
      <w:pPr>
        <w:pStyle w:val="BodyText"/>
      </w:pPr>
      <w:r>
        <w:t xml:space="preserve">- Mẫu Hoàng bệ hạ, địch thủ thực lực rất mạnh sao? Có thể chạy thoát trong tay Mẫu Hoàng bệ hạ, thực lực hẳn cũng không vừa.</w:t>
      </w:r>
    </w:p>
    <w:p>
      <w:pPr>
        <w:pStyle w:val="BodyText"/>
      </w:pPr>
      <w:r>
        <w:t xml:space="preserve">Trảm Nhạc dò hỏi.</w:t>
      </w:r>
    </w:p>
    <w:p>
      <w:pPr>
        <w:pStyle w:val="BodyText"/>
      </w:pPr>
      <w:r>
        <w:t xml:space="preserve">- Thực lực xem chừng tương đương với các ngươi, đều là Thiên Thần Đạo hai kiếp. Tuy nhiên, các ngươi gặp bọn chúng, nhất định không được ham chiến, phải lập tức bỏ chạy.</w:t>
      </w:r>
    </w:p>
    <w:p>
      <w:pPr>
        <w:pStyle w:val="BodyText"/>
      </w:pPr>
      <w:r>
        <w:t xml:space="preserve">- Tại sao?</w:t>
      </w:r>
    </w:p>
    <w:p>
      <w:pPr>
        <w:pStyle w:val="BodyText"/>
      </w:pPr>
      <w:r>
        <w:t xml:space="preserve">Hai tên kia nghe thấy là Thiên Thần Đạo hai kiếp, trong lòng nhẹ nhõm rất nhiều.</w:t>
      </w:r>
    </w:p>
    <w:p>
      <w:pPr>
        <w:pStyle w:val="BodyText"/>
      </w:pPr>
      <w:r>
        <w:t xml:space="preserve">- Một tên trong bọn chúng có Chủ Thần Khí! Còn một tên, dùng vũ khí gì ta cũng không biết, nhưng nhất định là vũ khí của Thiên Thần Đạo, có phải là Chủ Thần Khí hay không, ta cũng không chắc chắn.</w:t>
      </w:r>
    </w:p>
    <w:p>
      <w:pPr>
        <w:pStyle w:val="BodyText"/>
      </w:pPr>
      <w:r>
        <w:t xml:space="preserve">- Có Chủ Thần Khí?</w:t>
      </w:r>
    </w:p>
    <w:p>
      <w:pPr>
        <w:pStyle w:val="BodyText"/>
      </w:pPr>
      <w:r>
        <w:t xml:space="preserve">Trảm Nhạc và Đoạn Thủy đưa mắt nhìn nhau, cả hai đều từ mắt đối phương nhìn thấy một tia kiêng kỵ. Bọn chúng đến từ Đại lục Phong Vân, đó là nơi có cường giả cấp độ Chủ Thần. Bọn chúng hiểu rõ Chủ Thần Khí khó kiếm biết nhường nào.</w:t>
      </w:r>
    </w:p>
    <w:p>
      <w:pPr>
        <w:pStyle w:val="BodyText"/>
      </w:pPr>
      <w:r>
        <w:t xml:space="preserve">Một Chủ Thần lâu năm, có một hai kiện Chủ Thần Khí không có gì ngạc nhiên. Còn những Chủ Thần trẻ tuổi, thậm chí ngay cả một kiện Chủ Thần Khí cũng không có.</w:t>
      </w:r>
    </w:p>
    <w:p>
      <w:pPr>
        <w:pStyle w:val="BodyText"/>
      </w:pPr>
      <w:r>
        <w:t xml:space="preserve">Mà Thiên Thần Đạo cường giả của Đại lục Thiên Huyền này lại có Chủ Thần Khí!</w:t>
      </w:r>
    </w:p>
    <w:p>
      <w:pPr>
        <w:pStyle w:val="BodyText"/>
      </w:pPr>
      <w:r>
        <w:t xml:space="preserve">- Không đúng!</w:t>
      </w:r>
    </w:p>
    <w:p>
      <w:pPr>
        <w:pStyle w:val="BodyText"/>
      </w:pPr>
      <w:r>
        <w:t xml:space="preserve">Trảm Nhạc nghi hoặc:</w:t>
      </w:r>
    </w:p>
    <w:p>
      <w:pPr>
        <w:pStyle w:val="BodyText"/>
      </w:pPr>
      <w:r>
        <w:t xml:space="preserve">- Mẫu Hoàng bệ hạ, Đại lục Thiên Huyền nếu ngày trước có Chủ Thần Khí thì đã không đến nỗi chật vật như vậy. Trận chiến thời Thái cổ, không hề xuất hiện Chủ Thần Khí, đây là thế nào vậy?</w:t>
      </w:r>
    </w:p>
    <w:p>
      <w:pPr>
        <w:pStyle w:val="BodyText"/>
      </w:pPr>
      <w:r>
        <w:t xml:space="preserve">Kim Ô Mẫu Hoàng cũng đầy bụng nghi hoặc:</w:t>
      </w:r>
    </w:p>
    <w:p>
      <w:pPr>
        <w:pStyle w:val="BodyText"/>
      </w:pPr>
      <w:r>
        <w:t xml:space="preserve">- Đại lục Thiên Huyền này, chắc chắn có điều cổ quái. Chủ Thần Khí này rốt cuộc từ nơi nào tới, nhất định phải tra cho rõ. Tuy nhiên thế cũng tốt, có Chủ Thần Khí, chứng tỏ hai vị Chủ Thần của chúng ta để ý tới Đại lục Thiên Huyền này cũng có lý của nó. Nếu có thể đoạt được Chủ Thần Khí dâng lên cho hai vị Phong Vân Chủ Thần đại nhân, công lao của ta và ngươi sẽ càng lớn!</w:t>
      </w:r>
    </w:p>
    <w:p>
      <w:pPr>
        <w:pStyle w:val="BodyText"/>
      </w:pPr>
      <w:r>
        <w:t xml:space="preserve">Trảm Nhạc và Đoạn Thủy đều cười theo, nhưng trong lòng lại thấp thỏm. Nói thật, đối diện với Thiên Thần Đạo cường giả có Chủ Thần Khí, bọn chúng không dám lạc quan. Chủ Thần Khí này quả là đồ tốt, nhưng ở trong tay của Thiên Thần Đạo cường giả, bọn họ không thể nào lấy được!</w:t>
      </w:r>
    </w:p>
    <w:p>
      <w:pPr>
        <w:pStyle w:val="BodyText"/>
      </w:pPr>
      <w:r>
        <w:t xml:space="preserve">Nói khó nghe một chút, nếu bọn chúng không cẩn thận gặp phải Thiên Thần Đạo cường giả có Chủ Thần Khí, chỉ có một con đường, đó chính là bỏ chạy. Ngoài bỏ chạy ra, không còn con đường nào khác.</w:t>
      </w:r>
    </w:p>
    <w:p>
      <w:pPr>
        <w:pStyle w:val="BodyText"/>
      </w:pPr>
      <w:r>
        <w:t xml:space="preserve">- Mẫu Hoàng bệ hạ, vậy tiếp theo chúng ta phải làm gì?</w:t>
      </w:r>
    </w:p>
    <w:p>
      <w:pPr>
        <w:pStyle w:val="BodyText"/>
      </w:pPr>
      <w:r>
        <w:t xml:space="preserve">Kim Ô Mẫu Hoàng hít một hơi sâu, từ kẽ răng rít ra một từ:</w:t>
      </w:r>
    </w:p>
    <w:p>
      <w:pPr>
        <w:pStyle w:val="BodyText"/>
      </w:pPr>
      <w:r>
        <w:t xml:space="preserve">- Đợi! Trước mắt, chỉ có đợi, đợi Thần Khí Chi Môn kết thúc đã! Trảm Nhạc, các ngươi chẳng phải đã nói, nội ứng chúng ta cử đi có sáu tên, lần này trốn trở về chỉ có ba tên, vẫn còn ba tên! Để xem tạo hóa của bọn chúng thế nào!</w:t>
      </w:r>
    </w:p>
    <w:p>
      <w:pPr>
        <w:pStyle w:val="BodyText"/>
      </w:pPr>
      <w:r>
        <w:t xml:space="preserve">- Dạ, dạ!</w:t>
      </w:r>
    </w:p>
    <w:p>
      <w:pPr>
        <w:pStyle w:val="BodyText"/>
      </w:pPr>
      <w:r>
        <w:t xml:space="preserve">- Cục diện trước mắt vẫn không rõ ràng, xem ra cũng chỉ có thể đợi Thần Khí Chi Môn kết thúc, mới có thể dần dần rõ ràng. Nếu có chút thu hoạch, đem Thiên Thần Đạo cường giả vẫn chưa chết của phe ta từ trong phong ấn giải cứu ra, cục diễn sẽ vô cùng có lợi.</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34" w:name="chương-912"/>
      <w:bookmarkEnd w:id="934"/>
      <w:r>
        <w:t xml:space="preserve">912. Chương 912</w:t>
      </w:r>
    </w:p>
    <w:p>
      <w:pPr>
        <w:pStyle w:val="Compact"/>
      </w:pPr>
      <w:r>
        <w:br w:type="textWrapping"/>
      </w:r>
      <w:r>
        <w:br w:type="textWrapping"/>
      </w:r>
    </w:p>
    <w:p>
      <w:pPr>
        <w:pStyle w:val="BodyText"/>
      </w:pPr>
      <w:r>
        <w:t xml:space="preserve">Chương 912: Tám tháng tu luyện vất vả.</w:t>
      </w:r>
    </w:p>
    <w:p>
      <w:pPr>
        <w:pStyle w:val="BodyText"/>
      </w:pPr>
      <w:r>
        <w:t xml:space="preserve">Trong sơn cốc bên ngoài Thần Khí Chi Môn, Thiên Huyền Thất Tử lại tụ tập với nhau một lần nữa. Hoa Tập Nguyệt và Xích Hằng Vũ xuất quân bất lợi, tin này làm Thiên Huyền Thất Tử đều cảm thấy vô cùng kinh ngạc, tụ họp lại một chỗ bàn kế sách.</w:t>
      </w:r>
    </w:p>
    <w:p>
      <w:pPr>
        <w:pStyle w:val="BodyText"/>
      </w:pPr>
      <w:r>
        <w:t xml:space="preserve">Hoa Tập Nguyệt xuất đầu chiến đấu cùng Kim Ô Mẫu Hoàng, người trong cuộc u mê, nên không nói gì nhiều. Xích Hằng Vũ trước sau ở trong chỗ tối quan sát thì lại vô cùng sáng suốt, đem sự việc lúc đó kể lại rành mạch.</w:t>
      </w:r>
    </w:p>
    <w:p>
      <w:pPr>
        <w:pStyle w:val="BodyText"/>
      </w:pPr>
      <w:r>
        <w:t xml:space="preserve">Mọi người nghe xong đều sắc mặt nghiêm trọng.</w:t>
      </w:r>
    </w:p>
    <w:p>
      <w:pPr>
        <w:pStyle w:val="BodyText"/>
      </w:pPr>
      <w:r>
        <w:t xml:space="preserve">Lý Bố Y trầm ngâm nói:</w:t>
      </w:r>
    </w:p>
    <w:p>
      <w:pPr>
        <w:pStyle w:val="BodyText"/>
      </w:pPr>
      <w:r>
        <w:t xml:space="preserve">- Lão Ngũ, Lão Lục, các ngươi chắc chắn đó là Kim Ô Thú chứ?</w:t>
      </w:r>
    </w:p>
    <w:p>
      <w:pPr>
        <w:pStyle w:val="BodyText"/>
      </w:pPr>
      <w:r>
        <w:t xml:space="preserve">- Đại sư huynh, Kim Ô Thú là chắc chắn không còn nghi ngờ gì nữa. Tuy nhiên so với con kia, thì con này mạnh hơn rất nhiều, hơn nữa, bất kể là thân hình hay khí thế đều có một cỗ áp lực ghê người. Nó cứ luôn miệng nói mình là lão nương, còn nói con Kim Ô Thú bị Đại sư huynh giết kia là con của nó.</w:t>
      </w:r>
    </w:p>
    <w:p>
      <w:pPr>
        <w:pStyle w:val="BodyText"/>
      </w:pPr>
      <w:r>
        <w:t xml:space="preserve">Lý Bố Y lẩm bẩm nói:</w:t>
      </w:r>
    </w:p>
    <w:p>
      <w:pPr>
        <w:pStyle w:val="BodyText"/>
      </w:pPr>
      <w:r>
        <w:t xml:space="preserve">- Thế thì đúng rồi, nhất định là như thế. Con Kim Ô Thú kia, nhất định là Mẫu Hoàng. Kim Ô Mẫu Hoàng!</w:t>
      </w:r>
    </w:p>
    <w:p>
      <w:pPr>
        <w:pStyle w:val="BodyText"/>
      </w:pPr>
      <w:r>
        <w:t xml:space="preserve">- Đại sư huynh, cái gì là Kim Ô Mẫu Hoàng?</w:t>
      </w:r>
    </w:p>
    <w:p>
      <w:pPr>
        <w:pStyle w:val="BodyText"/>
      </w:pPr>
      <w:r>
        <w:t xml:space="preserve">- Trong Thú Tộc, rất nhiều tộc đều có Mẫu Hoàng. Mẫu Hoàng thông thường là người mạnh nhất trong một tộc đàn, cũng là vương giả trong đó. Ta hiểu rồi, Kim Ô Thú thời Thái cổ, và con lần trước nữa, đều là do Mẫu Hoàng sinh ra.</w:t>
      </w:r>
    </w:p>
    <w:p>
      <w:pPr>
        <w:pStyle w:val="BodyText"/>
      </w:pPr>
      <w:r>
        <w:t xml:space="preserve">Lý Bố Y giật mình hiểu ra:</w:t>
      </w:r>
    </w:p>
    <w:p>
      <w:pPr>
        <w:pStyle w:val="BodyText"/>
      </w:pPr>
      <w:r>
        <w:t xml:space="preserve">- Ta nói Kim Ô Thú làm sao có thể sống lại, xem ra không phải là sống lại, mà là một tổ Kim Ô Thú, mượn danh sống lại mà thôi!</w:t>
      </w:r>
    </w:p>
    <w:p>
      <w:pPr>
        <w:pStyle w:val="BodyText"/>
      </w:pPr>
      <w:r>
        <w:t xml:space="preserve">Một lời làm tỉnh người trong mộng, sáu người Thiên Huyền Thất Tử còn lại đều giật mình hiểu ra.</w:t>
      </w:r>
    </w:p>
    <w:p>
      <w:pPr>
        <w:pStyle w:val="BodyText"/>
      </w:pPr>
      <w:r>
        <w:t xml:space="preserve">- Đại sư huynh, xem ra đúng là như vậy!</w:t>
      </w:r>
    </w:p>
    <w:p>
      <w:pPr>
        <w:pStyle w:val="BodyText"/>
      </w:pPr>
      <w:r>
        <w:t xml:space="preserve">- Đại sư huynh, Kim Ô Mẫu Hoàng kia chắc chắn là thủ lãnh của các thế lực nằm vùng Dị tộc, không ngờ có cả Chủ Thần Khí. Xem ra, mấy chúng ra đều không phải là đối thủ của nó, chỉ có Đại sư huynh mới có thể chiến đấu với hắn.</w:t>
      </w:r>
    </w:p>
    <w:p>
      <w:pPr>
        <w:pStyle w:val="BodyText"/>
      </w:pPr>
      <w:r>
        <w:t xml:space="preserve">Lý Bố Y sắc mặt không chút sợ hãi, khẽ cười:</w:t>
      </w:r>
    </w:p>
    <w:p>
      <w:pPr>
        <w:pStyle w:val="BodyText"/>
      </w:pPr>
      <w:r>
        <w:t xml:space="preserve">- Các ngươi cũng đừng lo lắng quá, Kim Ô Mẫu Hoàng kia xuất hiện, ta ngược lại cảm thấy tốt hơn là không xuất hiện. Trước đây, chúng ta luôn lo sợ mơ hồ, không biết đằng sau còn bao nhiêu kẻ giấu mặt. Bây giờ Kim Ô Mẫu Hoàng kia lộ mặt ra, đã đem các quân át chủ bài của chúng đều lật hết lên rồi. Chúng ta kiên nhẫn đợi một chút, thời cơ chín muồi rồi, trực tiếp giết đến Thương Cốc. Tổ của Kim Ô Thú chắc chắn vẫn còn các Kim Ô Thú khác, không thể cho chúng cơ hội lớn lên làm loạn.</w:t>
      </w:r>
    </w:p>
    <w:p>
      <w:pPr>
        <w:pStyle w:val="BodyText"/>
      </w:pPr>
      <w:r>
        <w:t xml:space="preserve">- Đại sư huynh, vậy phải đợi đến khi nào?</w:t>
      </w:r>
    </w:p>
    <w:p>
      <w:pPr>
        <w:pStyle w:val="BodyText"/>
      </w:pPr>
      <w:r>
        <w:t xml:space="preserve">Hoa Tập Nguyệt không đợi được hỏi, bị thua thiệt về tay Kim Ô Mẫu Hoàng, Hoa Tập Nguyệt đầy một bụng lửa giận.</w:t>
      </w:r>
    </w:p>
    <w:p>
      <w:pPr>
        <w:pStyle w:val="BodyText"/>
      </w:pPr>
      <w:r>
        <w:t xml:space="preserve">- Ít nhất phải đợi đến khi Thần Khí Chi Môn kết thúc. Lão Ngũ, không cần nóng vội, Kim Ô Mẫu Hoàng tuy lợi hại, nhưng dưới quy tắc của Đại lục Thiên Huyền, nó cũng không thể có đột phá gì nữa.</w:t>
      </w:r>
    </w:p>
    <w:p>
      <w:pPr>
        <w:pStyle w:val="BodyText"/>
      </w:pPr>
      <w:r>
        <w:t xml:space="preserve">Đây quả là sự thực, bất kể là ai, dưới quy tắc chung của Tinh Hà Kết Giới, đều sẽ giống nhau, không có ngoại lệ nào hết. Ai cũng đừng hòng có được đột phá nào khác!</w:t>
      </w:r>
    </w:p>
    <w:p>
      <w:pPr>
        <w:pStyle w:val="BodyText"/>
      </w:pPr>
      <w:r>
        <w:t xml:space="preserve">Ở dưới Thiên Thần Đạo, tiềm lực ngươi đủ thì tùy ngươi tiến lên thế nào cũng được, nhưng đừng mơ đột phá Thiên Thần Đạo. Đột phá Thiên Thần Đạo, không có cửa!</w:t>
      </w:r>
    </w:p>
    <w:p>
      <w:pPr>
        <w:pStyle w:val="BodyText"/>
      </w:pPr>
      <w:r>
        <w:t xml:space="preserve">Một khi Lý Bố Y đã nói, những người khác không thể nào phản bác, mà sự thực cũng chứng minh, biện pháp tốt nhất trước mắt, chính là chờ đợi.</w:t>
      </w:r>
    </w:p>
    <w:p>
      <w:pPr>
        <w:pStyle w:val="BodyText"/>
      </w:pPr>
      <w:r>
        <w:t xml:space="preserve">- Kim Ô Mẫu Hoàng kia, khi cục diện vẫn chưa sáng tỏ, cũng nhất định không dám khinh cử vọng động. Chúng ta kiêng kỵ Kim Ô Thú, Kim Ô Thú cũng phải kiêng kỵ chúng ta. Chúng ta có Thần Khí Chi Môn, lại đều là Thiên Thần Đạo cường giả, cái này đã đủ cho nó lo lắng một phen rồi.</w:t>
      </w:r>
    </w:p>
    <w:p>
      <w:pPr>
        <w:pStyle w:val="BodyText"/>
      </w:pPr>
      <w:r>
        <w:t xml:space="preserve">Lý Bố Y quả thực bình tĩnh, thời khắc mấu chốt, thể hiện ra khí độ của Lão Đại, nói:</w:t>
      </w:r>
    </w:p>
    <w:p>
      <w:pPr>
        <w:pStyle w:val="BodyText"/>
      </w:pPr>
      <w:r>
        <w:t xml:space="preserve">- Cho dù hắn có muốn tới làm loạn, có Thiên Huyền Thất Tử chúng ta ở đây, hắn cũng chỉ tự chuốc khổ vào thân!</w:t>
      </w:r>
    </w:p>
    <w:p>
      <w:pPr>
        <w:pStyle w:val="BodyText"/>
      </w:pPr>
      <w:r>
        <w:t xml:space="preserve">- Đúng! Có Đại sư huynh kiềm chế hắn, mấy người chúng ta ở ngoài hỗ trợ, không đánh dập đầu hắn mới lạ.</w:t>
      </w:r>
    </w:p>
    <w:p>
      <w:pPr>
        <w:pStyle w:val="BodyText"/>
      </w:pPr>
      <w:r>
        <w:t xml:space="preserve">Lý Dật Phong cười lên:</w:t>
      </w:r>
    </w:p>
    <w:p>
      <w:pPr>
        <w:pStyle w:val="BodyText"/>
      </w:pPr>
      <w:r>
        <w:t xml:space="preserve">- Bảy kiện Chủ Thần Khí, Kim Ô Thú mà biết, nhất định sẽ sợ tè cả ra quần, ha ha!</w:t>
      </w:r>
    </w:p>
    <w:p>
      <w:pPr>
        <w:pStyle w:val="BodyText"/>
      </w:pPr>
      <w:r>
        <w:t xml:space="preserve">- Tam ca, Kim Ô Thú hình như không mặc quần?</w:t>
      </w:r>
    </w:p>
    <w:p>
      <w:pPr>
        <w:pStyle w:val="BodyText"/>
      </w:pPr>
      <w:r>
        <w:t xml:space="preserve">Miêu Húc phong tình vô hạn, liếc mắt nhìn Lý Dật Phong một cái. Vợ yêu đã mở miệng, Lý Dật Phong ngượng ngùng cười, lập tức câm miệng.</w:t>
      </w:r>
    </w:p>
    <w:p>
      <w:pPr>
        <w:pStyle w:val="BodyText"/>
      </w:pPr>
      <w:r>
        <w:t xml:space="preserve">- Được rồi, trong thời gian này mọi người tăng cường đề phòng, đừng để Kim Ô Thú kia thừa cơ lợi dụng.</w:t>
      </w:r>
    </w:p>
    <w:p>
      <w:pPr>
        <w:pStyle w:val="BodyText"/>
      </w:pPr>
      <w:r>
        <w:t xml:space="preserve">Lý Bố Y cuối cùng nói.</w:t>
      </w:r>
    </w:p>
    <w:p>
      <w:pPr>
        <w:pStyle w:val="BodyText"/>
      </w:pPr>
      <w:r>
        <w:t xml:space="preserve">o0o</w:t>
      </w:r>
    </w:p>
    <w:p>
      <w:pPr>
        <w:pStyle w:val="BodyText"/>
      </w:pPr>
      <w:r>
        <w:t xml:space="preserve">Lại nói về Đệ thất hoàn của Thất Tuyệt Liên Hoàn Trận, Tần Vô Song cùng Bao Bao hai người đang tranh thủ từng giây từng phút, luyện tập quên mình.</w:t>
      </w:r>
    </w:p>
    <w:p>
      <w:pPr>
        <w:pStyle w:val="BodyText"/>
      </w:pPr>
      <w:r>
        <w:t xml:space="preserve">Tu luyện tại nơi này, căn bản không cần có người hộ pháp. Đệ thất hoàn trận pháp này là an toàn nhất, cũng là đáng tin cậy nhất, không thể nào có người ngoài xông vào.</w:t>
      </w:r>
    </w:p>
    <w:p>
      <w:pPr>
        <w:pStyle w:val="BodyText"/>
      </w:pPr>
      <w:r>
        <w:t xml:space="preserve">Lần này, Tần Vô Song có tám tháng thời gian để tu luyện. Lấy tỷ lệ một ngày thành một trăm ngày để tính, tám tháng chính là tám trăm tháng, tương đương với sáu bảy chục năm thời gian.</w:t>
      </w:r>
    </w:p>
    <w:p>
      <w:pPr>
        <w:pStyle w:val="BodyText"/>
      </w:pPr>
      <w:r>
        <w:t xml:space="preserve">Đối với Tần Vô Song mà nói, sáu bảy chục năm thời gian, đủ để phát sinh rất nhiều chuyện. Từ khi hắn xuất đạo đến nay cũng chưa tới sáu bảy chục năm!</w:t>
      </w:r>
    </w:p>
    <w:p>
      <w:pPr>
        <w:pStyle w:val="BodyText"/>
      </w:pPr>
      <w:r>
        <w:t xml:space="preserve">Tuy nhiên, cảnh giới Chân Thần Đạo, càng lên cao càng khó khăn. Tần Vô Song tuy đã dứt tỏ hoàn toàn tạp niệm, toàn tâm tu luyện, nhưng tốc độ vẫn không thể nhanh như trước.</w:t>
      </w:r>
    </w:p>
    <w:p>
      <w:pPr>
        <w:pStyle w:val="BodyText"/>
      </w:pPr>
      <w:r>
        <w:t xml:space="preserve">Cũng may, trong trận pháp này có một điều tốt, chính là nguồn thần lực miên man bất tận, căn bản là dùng không hết. Cho dù hai người tiêu xài thế nào, linh lực thủy chung đều thập phần nồng đậm.</w:t>
      </w:r>
    </w:p>
    <w:p>
      <w:pPr>
        <w:pStyle w:val="BodyText"/>
      </w:pPr>
      <w:r>
        <w:t xml:space="preserve">Tần Vô Song một mặt tu luyện Thần hồn, một mặt tu luyện Đại Ngũ Hành Luân Hồi Ấn, môn thần thông này Tần Vô Song đã bắt đầu tu luyền tầng thứ tư rồi.</w:t>
      </w:r>
    </w:p>
    <w:p>
      <w:pPr>
        <w:pStyle w:val="BodyText"/>
      </w:pPr>
      <w:r>
        <w:t xml:space="preserve">Hiện nay, Tần Vô Song liền một lúc tu luyện cả Ngũ Hành Thần đạo Tinh Phách, sử dùng vô cùng thuần thục. Huyền ảo của tầng thứ tư cũng dần dần nắm được.</w:t>
      </w:r>
    </w:p>
    <w:p>
      <w:pPr>
        <w:pStyle w:val="BodyText"/>
      </w:pPr>
      <w:r>
        <w:t xml:space="preserve">Còn Bao Bao, huyết mạch của Thái cổ Thần Vượn, ở trong Đệ thất hoàn trận pháp này cũng có chút tác dụng, không ngờ liên tục đạt được đột phá.</w:t>
      </w:r>
    </w:p>
    <w:p>
      <w:pPr>
        <w:pStyle w:val="BodyText"/>
      </w:pPr>
      <w:r>
        <w:t xml:space="preserve">Đặc biệt là Càn Khôn Nhất Khí Côn, dưới sự luyện hóa của hắn, đã ngày càng hoàn thiện, sắp có thể phát huy một mười phần uy lực rồi.</w:t>
      </w:r>
    </w:p>
    <w:p>
      <w:pPr>
        <w:pStyle w:val="BodyText"/>
      </w:pPr>
      <w:r>
        <w:t xml:space="preserve">Càn Khôn Nhất Khí Côn là thần binh của Chân Thần Đạo sáu kiếp, đối với Bao Bao mà nói, có thể coi như đo người mà làm, cho dù hắn sau này có thể đột phá lên Chân Thần Đạo đỉnh phong, Càn Khôn Nhất Khí Côn này cũng không bao giờ lỗi thời.</w:t>
      </w:r>
    </w:p>
    <w:p>
      <w:pPr>
        <w:pStyle w:val="BodyText"/>
      </w:pPr>
      <w:r>
        <w:t xml:space="preserve">Trừ phi có một ngày Bao Bao tiến vào Khí Trùng Tinh Hà, nếu không Càn Khôn Nhất Khí Côn này vĩnh viễn không bao giờ lỗi thời.</w:t>
      </w:r>
    </w:p>
    <w:p>
      <w:pPr>
        <w:pStyle w:val="BodyText"/>
      </w:pPr>
      <w:r>
        <w:t xml:space="preserve">Thời gian tám tháng không hề ngắn, nhưng do bọn họ toàn tâm tu luyện, chỉ cảm thấy tám tháng này, trôi đi trong nháy mắt.</w:t>
      </w:r>
    </w:p>
    <w:p>
      <w:pPr>
        <w:pStyle w:val="BodyText"/>
      </w:pPr>
      <w:r>
        <w:t xml:space="preserve">Ngày này, Bao Bao múa Càn Khôn Nhất Khí Côn, giống như yêu ma hò hét trong đại sảnh, thập phần hưng phần.</w:t>
      </w:r>
    </w:p>
    <w:p>
      <w:pPr>
        <w:pStyle w:val="BodyText"/>
      </w:pPr>
      <w:r>
        <w:t xml:space="preserve">Hắn đương nhiên có lý do để hưng phấn.</w:t>
      </w:r>
    </w:p>
    <w:p>
      <w:pPr>
        <w:pStyle w:val="BodyText"/>
      </w:pPr>
      <w:r>
        <w:t xml:space="preserve">Thời gian tám tháng, ở bên ngoài đại khái là hơn sáu mươi năm, hắn không ngờ liên tục đột phá ba kiếp trong cảnh giới Chân Thần Đạo, trực tiếp đột phá lên Chân Thần Đạo năm kiếp.</w:t>
      </w:r>
    </w:p>
    <w:p>
      <w:pPr>
        <w:pStyle w:val="BodyText"/>
      </w:pPr>
      <w:r>
        <w:t xml:space="preserve">- Hắc hắc! Lão Đại, tiếp một côn của ta!</w:t>
      </w:r>
    </w:p>
    <w:p>
      <w:pPr>
        <w:pStyle w:val="BodyText"/>
      </w:pPr>
      <w:r>
        <w:t xml:space="preserve">Bao Bao rống to một tiếng, giương Càn Khôn Nhất Khí Côn lên, giống như yêu ma lao tới.</w:t>
      </w:r>
    </w:p>
    <w:p>
      <w:pPr>
        <w:pStyle w:val="BodyText"/>
      </w:pPr>
      <w:r>
        <w:t xml:space="preserve">Kim quang mãnh liệt, cả hư không đều là côn ảnh của Bao Bao, bắn ra vô số kim quang, tiếng côn kêu lên tựa tiếng sấm cuồn cuộn, đinh tai nhức óc.</w:t>
      </w:r>
    </w:p>
    <w:p>
      <w:pPr>
        <w:pStyle w:val="BodyText"/>
      </w:pPr>
      <w:r>
        <w:t xml:space="preserve">Tần Vô Song ha ha cười to:</w:t>
      </w:r>
    </w:p>
    <w:p>
      <w:pPr>
        <w:pStyle w:val="BodyText"/>
      </w:pPr>
      <w:r>
        <w:t xml:space="preserve">- Đánh khá lắm!</w:t>
      </w:r>
    </w:p>
    <w:p>
      <w:pPr>
        <w:pStyle w:val="BodyText"/>
      </w:pPr>
      <w:r>
        <w:t xml:space="preserve">Tám tháng này, Tần Vô Song tuy không có tốc độ tiến bộ kinh người như Bao Bao, những cũng liên tục tăng lên hai cấp, lên Thiên Thần Đạo bảy kiếp.</w:t>
      </w:r>
    </w:p>
    <w:p>
      <w:pPr>
        <w:pStyle w:val="BodyText"/>
      </w:pPr>
      <w:r>
        <w:t xml:space="preserve">Tần Vô Song cũng không sờ đến ba kiện vũ khí của Thiên Thần Đạo chín kiếp, mà dùng tay không, tránh phải tránh trái, tránh né rừng côn ảnh.</w:t>
      </w:r>
    </w:p>
    <w:p>
      <w:pPr>
        <w:pStyle w:val="BodyText"/>
      </w:pPr>
      <w:r>
        <w:t xml:space="preserve">Bao Bao kêu lên:</w:t>
      </w:r>
    </w:p>
    <w:p>
      <w:pPr>
        <w:pStyle w:val="BodyText"/>
      </w:pPr>
      <w:r>
        <w:t xml:space="preserve">- Lão Đại, không dùng vũ khí sao?</w:t>
      </w:r>
    </w:p>
    <w:p>
      <w:pPr>
        <w:pStyle w:val="BodyText"/>
      </w:pPr>
      <w:r>
        <w:t xml:space="preserve">Tần Vô Song hắc hắc cười:</w:t>
      </w:r>
    </w:p>
    <w:p>
      <w:pPr>
        <w:pStyle w:val="BodyText"/>
      </w:pPr>
      <w:r>
        <w:t xml:space="preserve">- Bao Bao, ta dùng vũ khí, chỉ sợ ngươi ngăn không được!</w:t>
      </w:r>
    </w:p>
    <w:p>
      <w:pPr>
        <w:pStyle w:val="BodyText"/>
      </w:pPr>
      <w:r>
        <w:t xml:space="preserve">Bao Bao rống ro:</w:t>
      </w:r>
    </w:p>
    <w:p>
      <w:pPr>
        <w:pStyle w:val="BodyText"/>
      </w:pPr>
      <w:r>
        <w:t xml:space="preserve">- Lão Đại, đừng có xem thường ta!</w:t>
      </w:r>
    </w:p>
    <w:p>
      <w:pPr>
        <w:pStyle w:val="BodyText"/>
      </w:pPr>
      <w:r>
        <w:t xml:space="preserve">Càn Khôn Nhất Khí Côn vũ động, bốn phương tám hướng đều là côn ảnh, hóa thành vô số đạo quang hoa không ngừng đập tới. Tần Vô Song hai tay áo vung lên, những đạo quang hoa kia đập tới, đều bị lưu quang của tay áo quét đi sạch sẽ.</w:t>
      </w:r>
    </w:p>
    <w:p>
      <w:pPr>
        <w:pStyle w:val="BodyText"/>
      </w:pPr>
      <w:r>
        <w:t xml:space="preserve">Bay ra tứ phía, đập vào tường của bốn phía, bị những cấm chế kia trực tiếp nuốt hết, một chút lực phá hoại cũng không hình thành được.</w:t>
      </w:r>
    </w:p>
    <w:p>
      <w:pPr>
        <w:pStyle w:val="BodyText"/>
      </w:pPr>
      <w:r>
        <w:t xml:space="preserve">Bao Bao tiến nhập vào trạng thái yêu ma quả thật ghê gớm, trong tiếng quát lớn, sức công kích lại tăng thêm rất nhiều. Mỗi khi vung ra một côn, đều giống như một ngọn núi đè tới, uy thế vô cùng mạnh mẽ.</w:t>
      </w:r>
    </w:p>
    <w:p>
      <w:pPr>
        <w:pStyle w:val="BodyText"/>
      </w:pPr>
      <w:r>
        <w:t xml:space="preserve">Tần Vô Song cười nói:</w:t>
      </w:r>
    </w:p>
    <w:p>
      <w:pPr>
        <w:pStyle w:val="BodyText"/>
      </w:pPr>
      <w:r>
        <w:t xml:space="preserve">- Được lắm Bao Bao, thực lực tăng lên rất nhiều đó!</w:t>
      </w:r>
    </w:p>
    <w:p>
      <w:pPr>
        <w:pStyle w:val="BodyText"/>
      </w:pPr>
      <w:r>
        <w:t xml:space="preserve">Bao Bao kêu lên:</w:t>
      </w:r>
    </w:p>
    <w:p>
      <w:pPr>
        <w:pStyle w:val="BodyText"/>
      </w:pPr>
      <w:r>
        <w:t xml:space="preserve">- Lão Đại, nếu vẫn không dùng vũ khí, cẩn thận bị ta đập bẹp nhé!</w:t>
      </w:r>
    </w:p>
    <w:p>
      <w:pPr>
        <w:pStyle w:val="BodyText"/>
      </w:pPr>
      <w:r>
        <w:t xml:space="preserve">Tần Vô Song thi triển Đại Ngũ Hành Luân Hồi Ấn căn bản không cần dùng vũ khí, tuy nhiên hắn chỉ muốn thăm dò một chút thủ đoạn của Bao Bao, không muốn làm Bao Bao mất hết mặt mũi. Do vậy không hề tung hết sức, cười ha ha, đáp:</w:t>
      </w:r>
    </w:p>
    <w:p>
      <w:pPr>
        <w:pStyle w:val="BodyText"/>
      </w:pPr>
      <w:r>
        <w:t xml:space="preserve">- Được, ta sẽ dùng vũ khí, xem ngươi có chống nổi không!</w:t>
      </w:r>
    </w:p>
    <w:p>
      <w:pPr>
        <w:pStyle w:val="BodyText"/>
      </w:pPr>
      <w:r>
        <w:t xml:space="preserve">Cánh tay vừa rung lên, Địa Hoàng Thương đã ở trên tay, giương lên đỡ.</w:t>
      </w:r>
    </w:p>
    <w:p>
      <w:pPr>
        <w:pStyle w:val="BodyText"/>
      </w:pPr>
      <w:r>
        <w:t xml:space="preserve">Mũi thương trực tiếp đập vào Càn Khôn Nhất Khí Côn của Bao Bao, tiếng va chạm chói tai, làm cho không gian xung quanh không ngừng rung động.</w:t>
      </w:r>
    </w:p>
    <w:p>
      <w:pPr>
        <w:pStyle w:val="BodyText"/>
      </w:pPr>
      <w:r>
        <w:t xml:space="preserve">Khí thế của Càn Khôn Nhất Khí Côn mới bị một thương này, không ngờ đã hoàn toàn biến mất, những chiêu ở sau hoàn toàn bị chặn đứng, nhất thời không thể thi triển ra.</w:t>
      </w:r>
    </w:p>
    <w:p>
      <w:pPr>
        <w:pStyle w:val="BodyText"/>
      </w:pPr>
      <w:r>
        <w:t xml:space="preserve">Bao Bao cực kỳ phấn khích, kêu lên một tiếng kỳ quái:</w:t>
      </w:r>
    </w:p>
    <w:p>
      <w:pPr>
        <w:pStyle w:val="BodyText"/>
      </w:pPr>
      <w:r>
        <w:t xml:space="preserve">- Lão Đại, ta xuất tuyệt chiêu đây!</w:t>
      </w:r>
    </w:p>
    <w:p>
      <w:pPr>
        <w:pStyle w:val="BodyText"/>
      </w:pPr>
      <w:r>
        <w:t xml:space="preserve">Toàn thân lay động, thân hình không ngừng trở nên to lớn, Càn Khôn Nhất Khí Côn trên tay, giống như một đạo khí lưu to lớn.</w:t>
      </w:r>
    </w:p>
    <w:p>
      <w:pPr>
        <w:pStyle w:val="BodyText"/>
      </w:pPr>
      <w:r>
        <w:t xml:space="preserve">Bao Bao sải bước lên phía trước, Càn Khôn Nhất Khí Côn trong tay quét lên, không ngờ quét ra một nửa vòng tròn, mãnh liệt bay đi.</w:t>
      </w:r>
    </w:p>
    <w:p>
      <w:pPr>
        <w:pStyle w:val="BodyText"/>
      </w:pPr>
      <w:r>
        <w:t xml:space="preserve">Càn Khôn Nhất Khí Côn bất ngờ quét ra một đường cung, bắn về phía Tần Vô Song. Chiêu này, cho dù là tốc độ hay lực lượng đều ít nhất đã tăng gấp ba lần.</w:t>
      </w:r>
    </w:p>
    <w:p>
      <w:pPr>
        <w:pStyle w:val="BodyText"/>
      </w:pPr>
      <w:r>
        <w:t xml:space="preserve">Tần Vô Song khen lớn:</w:t>
      </w:r>
    </w:p>
    <w:p>
      <w:pPr>
        <w:pStyle w:val="BodyText"/>
      </w:pPr>
      <w:r>
        <w:t xml:space="preserve">- Tiểu tử, chiêu này không tệ!</w:t>
      </w:r>
    </w:p>
    <w:p>
      <w:pPr>
        <w:pStyle w:val="BodyText"/>
      </w:pPr>
      <w:r>
        <w:t xml:space="preserve">Không dám chậm trễ, Địa Hoàng Thương cũng vung lên phía trước. Địa Hoàng Thương đột nhiên biến thành một đạo khí mang màu vàng, giống như một con hoàng long đang giương nanh giương vuốt quần thảo với Càn Khôn Nhất Khí Côn.</w:t>
      </w:r>
    </w:p>
    <w:p>
      <w:pPr>
        <w:pStyle w:val="BodyText"/>
      </w:pPr>
      <w:r>
        <w:t xml:space="preserve">Hai kiện thần binh quấn lấy nhau, rồi trong nháy mắt lại phân khai ra.</w:t>
      </w:r>
    </w:p>
    <w:p>
      <w:pPr>
        <w:pStyle w:val="BodyText"/>
      </w:pPr>
      <w:r>
        <w:t xml:space="preserve">Oành!</w:t>
      </w:r>
    </w:p>
    <w:p>
      <w:pPr>
        <w:pStyle w:val="BodyText"/>
      </w:pPr>
      <w:r>
        <w:t xml:space="preserve">Càn Khôn Nhất Khí Côn bị một cỗ khí lưu va vào, trực tiếp bay trở lại, đập vào tường, một đạo kim quang bắn ra, Càn Khôn Nhất Khí Côn trực tiếp cắm trên nền nhà, rung lên không ngừng, phát ra những tiếng ‘ong ong’ chói tai.</w:t>
      </w:r>
    </w:p>
    <w:p>
      <w:pPr>
        <w:pStyle w:val="BodyText"/>
      </w:pPr>
      <w:r>
        <w:t xml:space="preserve">Bao Bao kinh hãi thất sắc, thì thào nói:</w:t>
      </w:r>
    </w:p>
    <w:p>
      <w:pPr>
        <w:pStyle w:val="BodyText"/>
      </w:pPr>
      <w:r>
        <w:t xml:space="preserve">- Lão Đại, ngươi thật là biến thái! Chân Thần Đạo bảy kiếp, quả nhiên năm kiếp của ta không thể so bì được.</w:t>
      </w:r>
    </w:p>
    <w:p>
      <w:pPr>
        <w:pStyle w:val="BodyText"/>
      </w:pPr>
      <w:r>
        <w:t xml:space="preserve">Lập tức ánh mắt sáng lên, cười nói:</w:t>
      </w:r>
    </w:p>
    <w:p>
      <w:pPr>
        <w:pStyle w:val="BodyText"/>
      </w:pPr>
      <w:r>
        <w:t xml:space="preserve">- Lão Đại, ngươi đã là bảy kiếp rồi, cho ngươi thêm mấy tháng nữa, chẳng phải có thể leo tới đỉnh phong giống như những cường giả chí tôn Đồ Đằng Tộc kia sao.</w:t>
      </w:r>
    </w:p>
    <w:p>
      <w:pPr>
        <w:pStyle w:val="BodyText"/>
      </w:pPr>
      <w:r>
        <w:t xml:space="preserve">Tần Vô Song nghiêm nghị nói:</w:t>
      </w:r>
    </w:p>
    <w:p>
      <w:pPr>
        <w:pStyle w:val="BodyText"/>
      </w:pPr>
      <w:r>
        <w:t xml:space="preserve">- Chân Thần Đạo chín kiếp sao có thể gọi là đỉnh phong?</w:t>
      </w:r>
    </w:p>
    <w:p>
      <w:pPr>
        <w:pStyle w:val="BodyText"/>
      </w:pPr>
      <w:r>
        <w:t xml:space="preserve">- Cũng đúng, Lão Đại ngươi là đệ tử chân truyền của Thánh Hoàng, sau này còn phải tung hoành vũ trụ bao la nữa.</w:t>
      </w:r>
    </w:p>
    <w:p>
      <w:pPr>
        <w:pStyle w:val="BodyText"/>
      </w:pPr>
      <w:r>
        <w:t xml:space="preserve">Bao Bao vừa quét sạch đi nỗi thất vọng chiến bại, lập tức hưng phấn lên:</w:t>
      </w:r>
    </w:p>
    <w:p>
      <w:pPr>
        <w:pStyle w:val="BodyText"/>
      </w:pPr>
      <w:r>
        <w:t xml:space="preserve">- Sau này cùng Lão Đại ngao du vũ trụ bao la, nhất định rất kích thích, ha ha.</w:t>
      </w:r>
    </w:p>
    <w:p>
      <w:pPr>
        <w:pStyle w:val="BodyText"/>
      </w:pPr>
      <w:r>
        <w:t xml:space="preserve">Hai người không dám chậm trễ, rời khỏi Đệ thất hoàn, thông qua Truyền Tống Trận, chẳng bao lâu, đã trở về sơn động ở Đại Thương Sơn của Đệ nhị hoàn.</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35" w:name="chương-913"/>
      <w:bookmarkEnd w:id="935"/>
      <w:r>
        <w:t xml:space="preserve">913. Chương 913</w:t>
      </w:r>
    </w:p>
    <w:p>
      <w:pPr>
        <w:pStyle w:val="Compact"/>
      </w:pPr>
      <w:r>
        <w:br w:type="textWrapping"/>
      </w:r>
      <w:r>
        <w:br w:type="textWrapping"/>
      </w:r>
    </w:p>
    <w:p>
      <w:pPr>
        <w:pStyle w:val="BodyText"/>
      </w:pPr>
      <w:r>
        <w:t xml:space="preserve">Chương 913: Thần Khí Chi Môn, xuất phát.</w:t>
      </w:r>
    </w:p>
    <w:p>
      <w:pPr>
        <w:pStyle w:val="BodyText"/>
      </w:pPr>
      <w:r>
        <w:t xml:space="preserve">Nhìn lại cục diện trước mắt, rõ ràng so với lúc mình rời đi, đã có rất nhiều thay đổi. Đại bộ phận tông môn, đều có vui có buồn.</w:t>
      </w:r>
    </w:p>
    <w:p>
      <w:pPr>
        <w:pStyle w:val="BodyText"/>
      </w:pPr>
      <w:r>
        <w:t xml:space="preserve">Nhìn thấy Tần Vô Song quay về, Tần gia đều đi tới đón.</w:t>
      </w:r>
    </w:p>
    <w:p>
      <w:pPr>
        <w:pStyle w:val="BodyText"/>
      </w:pPr>
      <w:r>
        <w:t xml:space="preserve">Tần Vô Song nhìn qua phe Tần gia, trong lòng khẽ rung động. Thần Đạo cường giả của Tần gia, quả nhiên có người vắng mặt. Lúc này mà vắng mặt, chỉ có một khả năng, chính là đã gặp nạn rồi.</w:t>
      </w:r>
    </w:p>
    <w:p>
      <w:pPr>
        <w:pStyle w:val="BodyText"/>
      </w:pPr>
      <w:r>
        <w:t xml:space="preserve">Tần Vân Nhiên bởi vì mang Tinh Hà Lệnh cao cấp, cho nên lúc này vẫn chưa tiến vào.</w:t>
      </w:r>
    </w:p>
    <w:p>
      <w:pPr>
        <w:pStyle w:val="BodyText"/>
      </w:pPr>
      <w:r>
        <w:t xml:space="preserve">Còn Tần Trọng Dương và Tần Thái Trùng giữ Tinh Hà Lệnh trung cấp đều đã trở về thành công. Tần Trọng Dương không bị tổn thương gì, còn Tần Thái Trùng bị thương một chút.</w:t>
      </w:r>
    </w:p>
    <w:p>
      <w:pPr>
        <w:pStyle w:val="BodyText"/>
      </w:pPr>
      <w:r>
        <w:t xml:space="preserve">Ngược lại nắm giữ Tinh Hà Lệnh sơ cấp, bốn người thiếu một, Tần Vô Song khẽ thở dài nói:</w:t>
      </w:r>
    </w:p>
    <w:p>
      <w:pPr>
        <w:pStyle w:val="BodyText"/>
      </w:pPr>
      <w:r>
        <w:t xml:space="preserve">- Tri Tùng phải chăng đã gặp nạn rồi?</w:t>
      </w:r>
    </w:p>
    <w:p>
      <w:pPr>
        <w:pStyle w:val="BodyText"/>
      </w:pPr>
      <w:r>
        <w:t xml:space="preserve">Sắc mặt mọi người đều vô cùng đau đớn:</w:t>
      </w:r>
    </w:p>
    <w:p>
      <w:pPr>
        <w:pStyle w:val="BodyText"/>
      </w:pPr>
      <w:r>
        <w:t xml:space="preserve">- Đại Chưởng môn, Chưởng môn Tri Tùng đi vào, quá mức liều lĩnh nên gặp đại nạn.</w:t>
      </w:r>
    </w:p>
    <w:p>
      <w:pPr>
        <w:pStyle w:val="BodyText"/>
      </w:pPr>
      <w:r>
        <w:t xml:space="preserve">Tần Vô Song gật gật đầu:</w:t>
      </w:r>
    </w:p>
    <w:p>
      <w:pPr>
        <w:pStyle w:val="BodyText"/>
      </w:pPr>
      <w:r>
        <w:t xml:space="preserve">- Sau khi trở về hậu đãi con cái Tri Tùng, đừng để họ bị thiệt thòi. Mọi người cũng đừng quá đau buồn, Thần Khí Chi Môn khi đã vào rồi, ai cũng có số mệnh của mình!</w:t>
      </w:r>
    </w:p>
    <w:p>
      <w:pPr>
        <w:pStyle w:val="BodyText"/>
      </w:pPr>
      <w:r>
        <w:t xml:space="preserve">Mọi người đều gật đầu, Thần Khí Chi Môn, một khi đã xông vào, thì đã có giác ngộ sinh tử rồi. Tần gia lần này, đi vào sáu người, bị chết mất một, tỷ lệ thất bại vẫn có thể coi là thấp.</w:t>
      </w:r>
    </w:p>
    <w:p>
      <w:pPr>
        <w:pStyle w:val="BodyText"/>
      </w:pPr>
      <w:r>
        <w:t xml:space="preserve">Những tông môn khác, vận khí không tốt, thậm chí tỷ lệ tử vong vượt quá một nửa.</w:t>
      </w:r>
    </w:p>
    <w:p>
      <w:pPr>
        <w:pStyle w:val="BodyText"/>
      </w:pPr>
      <w:r>
        <w:t xml:space="preserve">Ngược lại thì một số môn phái mới nổi lên như Phiêu Tuyết Lâu hay Kiếm Lam Tông, vừa gia nhập tám môn Thiên Đế Sơn, hành sự đều vô cùng thận trọng, cho nên tỷ lệ tử vong rất thấp. Bởi vì những môn phái này tiềm lực kém, không dám mạo hiểm, nơi nơi đều rất thận trọng, thu hoạch không nhiều nhưng đều thuận lợi trở về, dù sao cũng coi là có chút thu hoạch.</w:t>
      </w:r>
    </w:p>
    <w:p>
      <w:pPr>
        <w:pStyle w:val="BodyText"/>
      </w:pPr>
      <w:r>
        <w:t xml:space="preserve">Tần gia bên này, những người trở ra ít nhiều đều có thu hoạch, nhìn dáng vẻ hoan hỉ của mọi người, Tần Vô Song liền biết, chuyến đi Thần Khí Chi Môn lần nay, ít nhất là cho tới lúc này, những người này đều thỏa mãn. Nếu không có cái chết của Tri Tùng làm mọi việc có vẻ không được hoàn hảo, mọi người trong Tần gia chắc chắn đã vô cùng hoan hỉ.</w:t>
      </w:r>
    </w:p>
    <w:p>
      <w:pPr>
        <w:pStyle w:val="BodyText"/>
      </w:pPr>
      <w:r>
        <w:t xml:space="preserve">Tần Vô Song trấn an một hồi, rồi đi về phía doanh trướng của Lý Bố Y. Đến nay hắn cũng không cần cố ý tránh né gì nữa.</w:t>
      </w:r>
    </w:p>
    <w:p>
      <w:pPr>
        <w:pStyle w:val="BodyText"/>
      </w:pPr>
      <w:r>
        <w:t xml:space="preserve">Lại cùng Thiên Huyền Thất Tử gặp mặt, Thiên Huyền Thất Tử vô cùng kinh ngạc phát hiện ra, tu vi của Tần Vô Song không ngờ đã lại tăng lên rất nhiều.</w:t>
      </w:r>
    </w:p>
    <w:p>
      <w:pPr>
        <w:pStyle w:val="BodyText"/>
      </w:pPr>
      <w:r>
        <w:t xml:space="preserve">- Được lắm Tần Vô Song, Chân Thần Đạo bảy kiếp rồi!</w:t>
      </w:r>
    </w:p>
    <w:p>
      <w:pPr>
        <w:pStyle w:val="BodyText"/>
      </w:pPr>
      <w:r>
        <w:t xml:space="preserve">- Ha ha, không hổ danh là đệ tử chân truyền của sư phụ. Tốc độ này, quả thật nghịch thiên.</w:t>
      </w:r>
    </w:p>
    <w:p>
      <w:pPr>
        <w:pStyle w:val="BodyText"/>
      </w:pPr>
      <w:r>
        <w:t xml:space="preserve">Mọi người đều cùng tiến đến trêu đùa, Tần Vô Song mỉm cười đáp, rồi hỏi:</w:t>
      </w:r>
    </w:p>
    <w:p>
      <w:pPr>
        <w:pStyle w:val="BodyText"/>
      </w:pPr>
      <w:r>
        <w:t xml:space="preserve">- Đại sư huynh, nghe nói cục diện có thay đổi sao?</w:t>
      </w:r>
    </w:p>
    <w:p>
      <w:pPr>
        <w:pStyle w:val="BodyText"/>
      </w:pPr>
      <w:r>
        <w:t xml:space="preserve">Lý Bố Y đem chuyện của Kim Ô Mẫu Hoàng ra nói một lượt. Tần Vô Song giật mình gật đầu:</w:t>
      </w:r>
    </w:p>
    <w:p>
      <w:pPr>
        <w:pStyle w:val="BodyText"/>
      </w:pPr>
      <w:r>
        <w:t xml:space="preserve">- Hóa ra là Kim Ô Mẫu Hoàng kia sinh sôi nảy nở, để lại rất nhiều nghiệt chủng Kim Ô Thú, chẳng trách ta nghĩ sao lại có thể sống lại được chứ?</w:t>
      </w:r>
    </w:p>
    <w:p>
      <w:pPr>
        <w:pStyle w:val="BodyText"/>
      </w:pPr>
      <w:r>
        <w:t xml:space="preserve">Tuy vấn đề làm cho bọn họ băn khoăn đã được giải đáp, nhưng lo lắng đến thực lực của Kim Ô Thú vô cùng đáng sợ, Tần Vô Song cũng không dám có chút lơ là.</w:t>
      </w:r>
    </w:p>
    <w:p>
      <w:pPr>
        <w:pStyle w:val="BodyText"/>
      </w:pPr>
      <w:r>
        <w:t xml:space="preserve">Lý Bố Y còn cẩn thận nhắc nhở:</w:t>
      </w:r>
    </w:p>
    <w:p>
      <w:pPr>
        <w:pStyle w:val="BodyText"/>
      </w:pPr>
      <w:r>
        <w:t xml:space="preserve">- Vô Song, khi thực lực của ngươi chưa đại thành, chúng ta đều dự định không cho ngươi lộ mặt. Bảy người chúng ta, lúc cần thiết có thể lộ mặt, nhưng ngươi là con át chủ bài của đại lục chúng ta, không phải thời khắc mấu chốt tuyệt đối không được lộ ra.</w:t>
      </w:r>
    </w:p>
    <w:p>
      <w:pPr>
        <w:pStyle w:val="BodyText"/>
      </w:pPr>
      <w:r>
        <w:t xml:space="preserve">Tần Vô Song biết Đại sư huynh nói vô cùng có lý, gật đầu nói:</w:t>
      </w:r>
    </w:p>
    <w:p>
      <w:pPr>
        <w:pStyle w:val="BodyText"/>
      </w:pPr>
      <w:r>
        <w:t xml:space="preserve">- Đại sư huynh, yên tâm đi, ta sẽ không cố ý xuất đầu lộ diện đâu. Nhưng nếu cục diện có biến đổi, cũng không nhất định phải tiếp tục nhún nhường. Nói thật, nếu chúng ta có thể thừa kế chân truyền của sư phụ, hoàn thành sự kỳ vọng của người với chúng ta, đừng nói là Đại lục Phong Vân mà cả Tinh vực Đại Càn cũng sẽ phải cúi đầu xưng thần trước chúng ta!</w:t>
      </w:r>
    </w:p>
    <w:p>
      <w:pPr>
        <w:pStyle w:val="BodyText"/>
      </w:pPr>
      <w:r>
        <w:t xml:space="preserve">Cái này không phải là mạnh miệng, nếu Tần Vô Song có thể tu luyện tới trình độ của Lý Huyền Phong, e rằng chỉ cần một tay cũng có thể diệt được một hành tinh. Cái gì Chủ Thần, trước mặt Thánh Hoàng chỉ là đồ cặn bã, cho dù là Thiên Tôn thì có sao? Trước mặt Thiên Võ Thánh Hoàng, cũng vẫn chỉ là thứ cặn bã!</w:t>
      </w:r>
    </w:p>
    <w:p>
      <w:pPr>
        <w:pStyle w:val="BodyText"/>
      </w:pPr>
      <w:r>
        <w:t xml:space="preserve">Lý Bố Y cười lớn:</w:t>
      </w:r>
    </w:p>
    <w:p>
      <w:pPr>
        <w:pStyle w:val="BodyText"/>
      </w:pPr>
      <w:r>
        <w:t xml:space="preserve">- Cho nên ta nói với bọn họ, đừng vì sự xuất hiện của Kim Ô Mẫu Hoàng mà lo sợ không yên. Chỉ cần chúng ta khống chế được cục diện, Kim Ô Mẫu Hoàng kia tuy cường đại, cũng không thể làm nên sóng gió gì. Chúng ta hiện nay quan trọng nhất là, đi tốt từng nước cờ của chúng ta, không thể tự rối loạn được.</w:t>
      </w:r>
    </w:p>
    <w:p>
      <w:pPr>
        <w:pStyle w:val="BodyText"/>
      </w:pPr>
      <w:r>
        <w:t xml:space="preserve">Tần Vô Song vô cùng tán thành:</w:t>
      </w:r>
    </w:p>
    <w:p>
      <w:pPr>
        <w:pStyle w:val="BodyText"/>
      </w:pPr>
      <w:r>
        <w:t xml:space="preserve">- Đúng. Đại sư huynh, việc ở ngoài, liền nhờ các ngươi. Tiểu đệ đi lần này, thời gian bốn tháng.</w:t>
      </w:r>
    </w:p>
    <w:p>
      <w:pPr>
        <w:pStyle w:val="BodyText"/>
      </w:pPr>
      <w:r>
        <w:t xml:space="preserve">Lý Bố Y nói:</w:t>
      </w:r>
    </w:p>
    <w:p>
      <w:pPr>
        <w:pStyle w:val="BodyText"/>
      </w:pPr>
      <w:r>
        <w:t xml:space="preserve">- Được! Vẫn là câu nói đó, không được chủ quan. Thần Khí Chi Môn này, dù sao cũng có chút phải cẩn thận, dù là chúng ta đi vào, cũng không dám tự do hoành hành. Chân Thần Đạo cường giả, càng không thể chắc chắn mười phần. Tất cả đều phải nhờ bản thân cẩn thận!</w:t>
      </w:r>
    </w:p>
    <w:p>
      <w:pPr>
        <w:pStyle w:val="BodyText"/>
      </w:pPr>
      <w:r>
        <w:t xml:space="preserve">- Đại sư huynh, yên tâm đi. Nhân cơ hội này, ta muốn xem đại chiến Chúng Thần Thái cổ rốt cuộc thảm liệt thế nào. Xem xem có manh mối gì để phá địch hay không?</w:t>
      </w:r>
    </w:p>
    <w:p>
      <w:pPr>
        <w:pStyle w:val="BodyText"/>
      </w:pPr>
      <w:r>
        <w:t xml:space="preserve">Lý Bố Y cười nói:</w:t>
      </w:r>
    </w:p>
    <w:p>
      <w:pPr>
        <w:pStyle w:val="BodyText"/>
      </w:pPr>
      <w:r>
        <w:t xml:space="preserve">- Manh mối phá địch, sư phụ đã đưa cho ngươi rồi. Mê cung mà Chúng Thần Thái cổ để lại này, nói thật, là để cho các thế lực của Đại lục Thiên Huyền. Ngươi ta có thể thu hoạch được, cũng sẽ chẳng nhiều nhặn gì.</w:t>
      </w:r>
    </w:p>
    <w:p>
      <w:pPr>
        <w:pStyle w:val="BodyText"/>
      </w:pPr>
      <w:r>
        <w:t xml:space="preserve">Tất cả mọi người đều gật gật đầu.</w:t>
      </w:r>
    </w:p>
    <w:p>
      <w:pPr>
        <w:pStyle w:val="BodyText"/>
      </w:pPr>
      <w:r>
        <w:t xml:space="preserve">Quả đúng như lời Lý Bố Y nói, thế cục Lý Huyền Phong bày ra cho bọn họ đã đủ to lớn rồi. Bọn họ không cần thiết phải đi tìm tòi trong Thần Khí Chi Môn.</w:t>
      </w:r>
    </w:p>
    <w:p>
      <w:pPr>
        <w:pStyle w:val="BodyText"/>
      </w:pPr>
      <w:r>
        <w:t xml:space="preserve">Nhưng Tần Vô Song là thủ lãnh của Tần gia, cũng phải vì Tần gia mà suy nghĩ. Hắn hy vọng gặp được kỳ ngộ trong Thần Khí Chi Môn, cũng là suy nghĩ cho Tần gia, suy nghĩ cho Đại lục Thiên Huyền.</w:t>
      </w:r>
    </w:p>
    <w:p>
      <w:pPr>
        <w:pStyle w:val="BodyText"/>
      </w:pPr>
      <w:r>
        <w:t xml:space="preserve">Thất Tuyệt Liên Hoàn Trận là di sản quý báu mà sư phụ để lại, nhưng những kỳ ngộ đã sắp xếp kia, đều có mục đích rất rõ ràng, cũng là những tinh hoa đã được hun đúc. Không hề có số lượng lớn kho báu có thể đủ để cung cấp cho bao nhiêu Thần Đạo cường giả của Đại lục Thiên Huyền.</w:t>
      </w:r>
    </w:p>
    <w:p>
      <w:pPr>
        <w:pStyle w:val="BodyText"/>
      </w:pPr>
      <w:r>
        <w:t xml:space="preserve">Đại lục Thiên Huyền muốn thoát khỏi cảnh nguy khốn, muốn tất cả đều mạnh lên, vẫn phải dựa vào mê cung mà tổ tông truyền lại này.</w:t>
      </w:r>
    </w:p>
    <w:p>
      <w:pPr>
        <w:pStyle w:val="BodyText"/>
      </w:pPr>
      <w:r>
        <w:t xml:space="preserve">o0o</w:t>
      </w:r>
    </w:p>
    <w:p>
      <w:pPr>
        <w:pStyle w:val="BodyText"/>
      </w:pPr>
      <w:r>
        <w:t xml:space="preserve">Bên ngoài Thần Khí Chi Môn, đám người sở hữu Tinh Hà Lệnh cao cấp cuối cùng đã tập trung đầy đủ.</w:t>
      </w:r>
    </w:p>
    <w:p>
      <w:pPr>
        <w:pStyle w:val="BodyText"/>
      </w:pPr>
      <w:r>
        <w:t xml:space="preserve">Lý Bố Y trước sau vẫn là nụ cười nhàn nhạt trên khóe môi, mắt nhìn một lượt, cười nói:</w:t>
      </w:r>
    </w:p>
    <w:p>
      <w:pPr>
        <w:pStyle w:val="BodyText"/>
      </w:pPr>
      <w:r>
        <w:t xml:space="preserve">- Thần Khí Chi Môn, từ xưa đến nay, chưa hề mở cửa cho người ngoài vào bốn tầng cuối cùng. Năm chục người các ngươi, sở hữu Tinh Hà Lệnh cao cấp, có thể coi là một cơ hội, cũng là một thử thách. Ta hy vọng các ngươi năm mươi người đi vào thì sẽ có năm mươi người trở ra. Đương nhiên, đó chỉ là mong ước tốt đẹp, Thần Khí Chi Môn hung hiểm như vậy, tin rằng mọi người chưa trải qua thì cũng từng nghe qua. Đặc biệt là bốn tầng cuối cùng, sẽ khó khăn hơn phía trước rất nhiều, mà tầng sau còn khó hơn tầng trước. Tám tầng mê cung trước, tỷ lệ tử vong là hai đến ba phần. Còn bốn tầng cuối cùng này, nếu các ngươi không cẩn thận, tỷ lệ tử vong có lẽ sẽ vượt quá năm phần. Cho nên, ta hy vọng các ngươi từng giờ từng phút, đầu óc đều phải tỉnh táo. Có lúc, thực lực của các ngươi đủ, nhưng quá liều lĩnh, thì dù là Chân Thần Đạo đỉnh phong, vận số không tốt cũng có thể gặp khó khăn, thậm chí là bất trắc! Hơn nữa, các ngươi đi vào không phải thẳng tới tầng thứ chín, mà phải bắt đầu từ tầng thứ nhất, từng tầng một tiến lên. Có thể nói, tám tầng đầu với các ngươi không có nhiều ý nghĩa, nhưng bắt buộc phải thông qua. Nếu các ngươi bỏ mạng ở tám tầng đầu tiên thì sẽ càng mất mặt!</w:t>
      </w:r>
    </w:p>
    <w:p>
      <w:pPr>
        <w:pStyle w:val="BodyText"/>
      </w:pPr>
      <w:r>
        <w:t xml:space="preserve">Lý Bố Y không hề có ý dọa dẫm, mà cố gắng khách quan nói ra mọi việc.</w:t>
      </w:r>
    </w:p>
    <w:p>
      <w:pPr>
        <w:pStyle w:val="BodyText"/>
      </w:pPr>
      <w:r>
        <w:t xml:space="preserve">- Các vị, bất kể các vị đã sẵn sàng hay chưa, hành trình đã chuẩn bị bắt đầu rồi. Cùng tiến lên phía trước đi.</w:t>
      </w:r>
    </w:p>
    <w:p>
      <w:pPr>
        <w:pStyle w:val="BodyText"/>
      </w:pPr>
      <w:r>
        <w:t xml:space="preserve">Trình tự vẫn vậy, Lý Bố Y mở ra Thần Khí Chi Môn, một vòng tròn to lớn, trực tiếp đưa họ đi vào lòng đất.</w:t>
      </w:r>
    </w:p>
    <w:p>
      <w:pPr>
        <w:pStyle w:val="BodyText"/>
      </w:pPr>
      <w:r>
        <w:t xml:space="preserve">o0o</w:t>
      </w:r>
    </w:p>
    <w:p>
      <w:pPr>
        <w:pStyle w:val="BodyText"/>
      </w:pPr>
      <w:r>
        <w:t xml:space="preserve">Bên cạnh Tần Vô Song còn có Tần Vân Nhiên, Bao Bao và Cô Đơn đi cùng.</w:t>
      </w:r>
    </w:p>
    <w:p>
      <w:pPr>
        <w:pStyle w:val="BodyText"/>
      </w:pPr>
      <w:r>
        <w:t xml:space="preserve">Trong bốn người này, Cô Đơn và Tần Vân Nhiên vẫn còn là Hóa Thần Đạo.</w:t>
      </w:r>
    </w:p>
    <w:p>
      <w:pPr>
        <w:pStyle w:val="BodyText"/>
      </w:pPr>
      <w:r>
        <w:t xml:space="preserve">Cô Đơn cao hơn một chút, đã đạt tới Hóa Thần Đạo đỉnh phong rồi, bất cứ lúc nào đều có thể tiến nhập Chân Thần Đạo.</w:t>
      </w:r>
    </w:p>
    <w:p>
      <w:pPr>
        <w:pStyle w:val="BodyText"/>
      </w:pPr>
      <w:r>
        <w:t xml:space="preserve">Tần Vân Nhiên cách Hóa Thần Đạo đỉnh phong vẫn còn một chút khoảng cách, trong danh sách năm mươi người này, thực lực chỉ có thể coi ở nửa dưới.</w:t>
      </w:r>
    </w:p>
    <w:p>
      <w:pPr>
        <w:pStyle w:val="BodyText"/>
      </w:pPr>
      <w:r>
        <w:t xml:space="preserve">Trong năm mươi người này, có hơn ba mươi người là Chân Thần Đạo, trong đó đại bộ phận đến từ thế lực Đồ Đằng của năm đại Cấm địa của Thần, số còn lại là cường giả tối cao của các thế lực trong Cấm địa của Thần. Điều khiến Tần Vô Song bất ngờ là, bên phía Nga Mi Đạo Trường, có tới ba đại diện, một là Đại Chưởng môn Diệu Phong Tiên Cô, một người là Diệu Vân Tiên Cô rất không hợp tính với Tần Vô Song, còn lại là Thần thú hộ sơn của Nga Mi Đạo Trường, Cửu Biến Thiên Yêu Bạch Hổ.</w:t>
      </w:r>
    </w:p>
    <w:p>
      <w:pPr>
        <w:pStyle w:val="BodyText"/>
      </w:pPr>
      <w:r>
        <w:t xml:space="preserve">Con yêu thú này, mấy chục năm trước chỉ là Hóa Thần Đạo sáu, bảy kiếp, đến nay không ngờ thực lực đại tăng, tiến nhập Chân Thần Đạo một kiếp, thành công giành được một chiếc Tinh Hà Lệnh cao cấp. Đại Chưởng môn Diệu Phong Tiên Cô của Nga Mi Đạo Trường, vốn là một trong mấy người mạnh nhất trong các thế lực không phải Đồ Đằng tại Mộng Huyễn Thiên Trì, cũng có tu vi Chân Thần Đạo hai kiếp.</w:t>
      </w:r>
    </w:p>
    <w:p>
      <w:pPr>
        <w:pStyle w:val="BodyText"/>
      </w:pPr>
      <w:r>
        <w:t xml:space="preserve">Còn Diệu Vân Tiên Cô kia, thực lực cũng chỉ có Hóa Thần Đạo sáu kiếp mà thôi, còn chưa bằng Tần Vân Nhiên chứ đừng nói đến các cao thủ tuyệt đỉnh khác trong hàng ngũ những người nắm giữ Tinh Hà Lệnh cao cấp ở đây.</w:t>
      </w:r>
    </w:p>
    <w:p>
      <w:pPr>
        <w:pStyle w:val="BodyText"/>
      </w:pPr>
      <w:r>
        <w:t xml:space="preserve">Tần Vô Song đại khái nhìn một chút, trong năm Cấm địa của Thần, Đồ Đằng cường giả có gần ba mươi người, các thế lực khác có hơn hai mươi người một chút.</w:t>
      </w:r>
    </w:p>
    <w:p>
      <w:pPr>
        <w:pStyle w:val="BodyText"/>
      </w:pPr>
      <w:r>
        <w:t xml:space="preserve">Giống Nga Mi Đạo Trường được tới ba suất như vậy, có lẽ cũng chỉ có Tần gia có thể so sánh được.</w:t>
      </w:r>
    </w:p>
    <w:p>
      <w:pPr>
        <w:pStyle w:val="BodyText"/>
      </w:pPr>
      <w:r>
        <w:t xml:space="preserve">Trong số năm mươi người này, chỉ có mười hai người là có tu vi Hóa Thần Đạo, còn lại, đều là tu vi Chân Thần Đạo.</w:t>
      </w:r>
    </w:p>
    <w:p>
      <w:pPr>
        <w:pStyle w:val="BodyText"/>
      </w:pPr>
      <w:r>
        <w:t xml:space="preserve">Đương nhiên, trừ mấy người cường giả chí tôn Đồ Đằng Tộc ra, Chân Thần Đạo sáu kiếp trở lên, chỉ có duy nhất Tần Vô Song.</w:t>
      </w:r>
    </w:p>
    <w:p>
      <w:pPr>
        <w:pStyle w:val="BodyText"/>
      </w:pPr>
      <w:r>
        <w:t xml:space="preserve">Cũng may Tần Vô Song tương đối khiêm tốn, không hiển lộ thân thủ, thêm vào Thần hồn của hắn cũng vô cùng kín đáo, người khác rất khó nhìn ra nông sâu. Bởi vậy Tần Vô Song cho người khác cảm giác, cũng chỉ là một Chân Thần Đạo cường giả bình thường mà thôi.</w:t>
      </w:r>
    </w:p>
    <w:p>
      <w:pPr>
        <w:pStyle w:val="BodyText"/>
      </w:pPr>
      <w:r>
        <w:t xml:space="preserve">Chỉ có mười hai Hóa Thần Đạo cường giả, cho nên về lý luận mà nói, Hóa Thần Đạo cường giả có thể coi như quân lót đường. Tỷ lệ tử vong, chắc chắn đại bộ phận sẽ nằm ở thành phần Hóa Thần Đạo cường giả này.</w:t>
      </w:r>
    </w:p>
    <w:p>
      <w:pPr>
        <w:pStyle w:val="BodyText"/>
      </w:pPr>
      <w:r>
        <w:t xml:space="preserve">Còn về Chân Thần Đạo cường giả, tuy nói ai cũng có vận số của mình, nhưng nói cho đến cùng, vẫn phải dựa vào thực lực. Tần Vô Song đối với thực lực của mình không hề xem thường. Đừng thấy các cường giả chí tôn Đồ Đằng Tộc kia thực lực cường đại, nhưng Tần Vô Song hiện nay, không hề sợ bọn họ!</w:t>
      </w:r>
    </w:p>
    <w:p>
      <w:pPr>
        <w:pStyle w:val="BodyText"/>
      </w:pPr>
      <w:r>
        <w:t xml:space="preserve">Chân Thần Đạo bảy kiếp, thêm vào các kỹ năng đặc biệt của hắn, và thần binh của Chân Thần Đạo chín kiếp, lại có Kiếm Trận Khôi Lỗi không ngừng tinh tiến, cho dù đối đầu với Chân Thần Đạo đỉnh phong, Tần Vô Song cũng không chút sợ hãi.</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36" w:name="chương-914"/>
      <w:bookmarkEnd w:id="936"/>
      <w:r>
        <w:t xml:space="preserve">914. Chương 914</w:t>
      </w:r>
    </w:p>
    <w:p>
      <w:pPr>
        <w:pStyle w:val="Compact"/>
      </w:pPr>
      <w:r>
        <w:br w:type="textWrapping"/>
      </w:r>
      <w:r>
        <w:br w:type="textWrapping"/>
      </w:r>
    </w:p>
    <w:p>
      <w:pPr>
        <w:pStyle w:val="BodyText"/>
      </w:pPr>
      <w:r>
        <w:t xml:space="preserve">Chương 914: Theo dõi đối tượng, khóa chặt mục tiêu.</w:t>
      </w:r>
    </w:p>
    <w:p>
      <w:pPr>
        <w:pStyle w:val="BodyText"/>
      </w:pPr>
      <w:r>
        <w:t xml:space="preserve">Đương nhiên, chuyến đi này của Tần Vô Song, không phải là để tức giận cùng những cường giả chí tôn Đồ Đằng Tộc kia. Tuy những cường giả chí tôn Đồ Đằng Tộc kia đều không ra gì, đặc biệt là Hiên Viên Tộc, càng làm cho Tần Vô Song cảm thấy rất không thoải mái.</w:t>
      </w:r>
    </w:p>
    <w:p>
      <w:pPr>
        <w:pStyle w:val="BodyText"/>
      </w:pPr>
      <w:r>
        <w:t xml:space="preserve">Nhưng Tần Vô Song vốn dĩ là người hiểu đại cục, biết tiến biết lui, cho nên tự nhiên trong hoàn cảnh này, cũng không bao giờ cùng Hiên Viên Tộc làm căng.</w:t>
      </w:r>
    </w:p>
    <w:p>
      <w:pPr>
        <w:pStyle w:val="BodyText"/>
      </w:pPr>
      <w:r>
        <w:t xml:space="preserve">Hắn biết, lúc này mà làm căng cùng Hiên Viên Tộc, một chút ích lợi đều không có, ngược lại sẽ bị mang tiếng không hiểu đại cục.</w:t>
      </w:r>
    </w:p>
    <w:p>
      <w:pPr>
        <w:pStyle w:val="BodyText"/>
      </w:pPr>
      <w:r>
        <w:t xml:space="preserve">Tần Vô Song sau khi tiến vào mê cung, liền truyền âm cho đồng bạn:</w:t>
      </w:r>
    </w:p>
    <w:p>
      <w:pPr>
        <w:pStyle w:val="BodyText"/>
      </w:pPr>
      <w:r>
        <w:t xml:space="preserve">- Vân Nhiên, Bao Bao, cả Cô Đơn nữa, mấy người nghe đây. Ba người các ngươi hỗ trợ cho nhau, không được đi một mình, đến bất cứ nơi nào đều không được rời nhau. Có người gặp nạn cũng đừng quá quyến luyến, giữ mạng đầu tiên. Còn về bảo vật kỳ ngộ, nếu đánh không được, bọn chúng muốn cướp, thì để cho chúng cướp, chúng ta sau này sẽ dần dần lấy lại không muộn.</w:t>
      </w:r>
    </w:p>
    <w:p>
      <w:pPr>
        <w:pStyle w:val="BodyText"/>
      </w:pPr>
      <w:r>
        <w:t xml:space="preserve">Tần Vân Nhiên là người của Tần gia, đối với lời dặn dò của Đại Chưởng môn, đương nhiên là ngoan ngoãn nghe theo, gật đầu đáp ứng.</w:t>
      </w:r>
    </w:p>
    <w:p>
      <w:pPr>
        <w:pStyle w:val="BodyText"/>
      </w:pPr>
      <w:r>
        <w:t xml:space="preserve">Bao Bao và Cô Đơn ngược lại, cảm thấy không hiểu. Đặc biệt là Bao Bao, đang là lúc ý chí phấn chấn, Chân Thần Đạo năm kiếp, thêm vào lối đánh ma quỷ, và Càn Khôn Nhất Khí Côn trên tay, đối kháng cùng Chân Thần Đạo sáu kiếp bình thường, cũng phải có bảy tám phần thắng. Cũng chỉ có mấy cường giả chí tôn Đồ Đằng Tộc có thể làm hắn chịu ít thiệt thòi, những người khác căn bản chẳng làm gì nổi hắn. Dựa vào đâu bắt hắn nhường nhịn? Đây không phải là phong cách của Bao Bao.</w:t>
      </w:r>
    </w:p>
    <w:p>
      <w:pPr>
        <w:pStyle w:val="BodyText"/>
      </w:pPr>
      <w:r>
        <w:t xml:space="preserve">Cô Đơn tuy vẫn chưa tiến nhập Chân Thần Đạo, nhưng bản chất bướng bỉnh không chịu khuất phục trong máu còn nặng hơn cả Bao Bao. Hắn cũng có tự tin, bản thân chưa tiến nhập Chân Thần Đạo, nhưng cũng chỉ còn cách một bước mà thôi. Dựa vào thiên phú của Linh thú Biến dị của bản thân, thêm vào vũ khí Chân Thần Đạo sáu kiếp do Lão Đại tặng, đối phó với Chân Thần Đạo hai, ba kiếp, chắc chắn cũng không có gì khó khăn. Hơn nữa, Lão Đại cũng truyền thụ thần thông Đại Ngũ Hành Luân Hồi Ấn cho hắn.</w:t>
      </w:r>
    </w:p>
    <w:p>
      <w:pPr>
        <w:pStyle w:val="BodyText"/>
      </w:pPr>
      <w:r>
        <w:t xml:space="preserve">Huyền ảo Hỏa thuộc tính, Cô Đơn cũng đã tu luyện đến tầng thứ ba, thần thông kinh người, lực chiến đấu cũng đã tăng lên rất nhiều.</w:t>
      </w:r>
    </w:p>
    <w:p>
      <w:pPr>
        <w:pStyle w:val="BodyText"/>
      </w:pPr>
      <w:r>
        <w:t xml:space="preserve">Cho dù là Tần Vân Nhiên, một khi đã là Chưởng môn của Tần gia đương nhiên cũng không phải hạng vô dụng. Nói khó nghe một chút, những Chân Thần Đạo một kiếp kia muốn kiếm lợi lộc từ Tần Vân Nhiên, khó khăn không ít!</w:t>
      </w:r>
    </w:p>
    <w:p>
      <w:pPr>
        <w:pStyle w:val="BodyText"/>
      </w:pPr>
      <w:r>
        <w:t xml:space="preserve">Vì vậy nên, nếu ba người bọn họ lập thành một đoàn mà vẫn còn phải nhường nhịn người khác, cục tức này, Bao Bao và Cô Đơn đều cảm thấy nuốt không trôi.</w:t>
      </w:r>
    </w:p>
    <w:p>
      <w:pPr>
        <w:pStyle w:val="BodyText"/>
      </w:pPr>
      <w:r>
        <w:t xml:space="preserve">Tần Vô Song lại nói rất rõ ràng:</w:t>
      </w:r>
    </w:p>
    <w:p>
      <w:pPr>
        <w:pStyle w:val="BodyText"/>
      </w:pPr>
      <w:r>
        <w:t xml:space="preserve">- Bao Bao, Cô Đơn, ta biết các ngươi rất không phục, ta cần nói cho các ngươi biết, đây là mệnh lệnh của ta. Các ngươi muốn đánh nhau, đợi ta làm xong việc, muốn đánh ai ta cũng ủng hộ. Nhưng khi ta chưa làm xong việc, các ngươi không được khinh cử vọng động.</w:t>
      </w:r>
    </w:p>
    <w:p>
      <w:pPr>
        <w:pStyle w:val="BodyText"/>
      </w:pPr>
      <w:r>
        <w:t xml:space="preserve">Bao Bao và Cô Đơn nghe thấy Tần Vô Song nói rất nghiêm túc, biết rằng không phải nói đùa. Bao Bao hỏi:</w:t>
      </w:r>
    </w:p>
    <w:p>
      <w:pPr>
        <w:pStyle w:val="BodyText"/>
      </w:pPr>
      <w:r>
        <w:t xml:space="preserve">- Lão Đại, ngươi cần làm gì?</w:t>
      </w:r>
    </w:p>
    <w:p>
      <w:pPr>
        <w:pStyle w:val="BodyText"/>
      </w:pPr>
      <w:r>
        <w:t xml:space="preserve">Tần Vô Song nói:</w:t>
      </w:r>
    </w:p>
    <w:p>
      <w:pPr>
        <w:pStyle w:val="BodyText"/>
      </w:pPr>
      <w:r>
        <w:t xml:space="preserve">- Ta cần tìm hai người!</w:t>
      </w:r>
    </w:p>
    <w:p>
      <w:pPr>
        <w:pStyle w:val="BodyText"/>
      </w:pPr>
      <w:r>
        <w:t xml:space="preserve">- Hai người nào?</w:t>
      </w:r>
    </w:p>
    <w:p>
      <w:pPr>
        <w:pStyle w:val="BodyText"/>
      </w:pPr>
      <w:r>
        <w:t xml:space="preserve">Bao Bao đại khái biết chuyện về nội ứng Dị tộc, cho nên đột nhiên trở nên hưng phấn.</w:t>
      </w:r>
    </w:p>
    <w:p>
      <w:pPr>
        <w:pStyle w:val="BodyText"/>
      </w:pPr>
      <w:r>
        <w:t xml:space="preserve">Tần Vô Song lắc đầu:</w:t>
      </w:r>
    </w:p>
    <w:p>
      <w:pPr>
        <w:pStyle w:val="BodyText"/>
      </w:pPr>
      <w:r>
        <w:t xml:space="preserve">- Các ngươi không cần biết. Người biết càng nhiều, càng dễ đánh rắn động cỏ. Chúng ta chia nhau hành động, các ngươi ba người một tổ, mình ta một tổ. Hai tên kia đều là Chân Thần Đạo cường giả, không dễ theo dõi đâu.</w:t>
      </w:r>
    </w:p>
    <w:p>
      <w:pPr>
        <w:pStyle w:val="BodyText"/>
      </w:pPr>
      <w:r>
        <w:t xml:space="preserve">Bao Bao cười híp mắt:</w:t>
      </w:r>
    </w:p>
    <w:p>
      <w:pPr>
        <w:pStyle w:val="BodyText"/>
      </w:pPr>
      <w:r>
        <w:t xml:space="preserve">- Lão Đại, đánh nhau, ta không đánh được với ngươi, nhưng nếu nói về theo dõi, ngươi không nhất định lợi hại hơn ta đâu.</w:t>
      </w:r>
    </w:p>
    <w:p>
      <w:pPr>
        <w:pStyle w:val="BodyText"/>
      </w:pPr>
      <w:r>
        <w:t xml:space="preserve">Tần Vô Song cười nói:</w:t>
      </w:r>
    </w:p>
    <w:p>
      <w:pPr>
        <w:pStyle w:val="BodyText"/>
      </w:pPr>
      <w:r>
        <w:t xml:space="preserve">- Ngươi giỏi về leo trèo, đó đúng là lợi thế. Nhưng lần này không chỉ là theo dõi hành động, mà lúc nào cũng có thể động thủ. Nói đến âm thầm động thủ, vẫn phải xem ta!</w:t>
      </w:r>
    </w:p>
    <w:p>
      <w:pPr>
        <w:pStyle w:val="BodyText"/>
      </w:pPr>
      <w:r>
        <w:t xml:space="preserve">Bao Bao thè lưỡi, nhưng không dám tự khoe khoang mình nữa. Âm thầm đánh lén, Thần Tú Cung của Lão Đại ở Đại lục Thiên Huyền này căn bản không có đối thủ.</w:t>
      </w:r>
    </w:p>
    <w:p>
      <w:pPr>
        <w:pStyle w:val="BodyText"/>
      </w:pPr>
      <w:r>
        <w:t xml:space="preserve">- Lão Đại, ta nghe lời ngươi!</w:t>
      </w:r>
    </w:p>
    <w:p>
      <w:pPr>
        <w:pStyle w:val="BodyText"/>
      </w:pPr>
      <w:r>
        <w:t xml:space="preserve">- Ừ, Thần Khí Mê Cung này vô cùng rộng lớn, ta đã từng vào tầng thứ nhất Tàng Bảo Điện, bây giờ nghĩ lại, nơi ta vào lúc đó có lẽ chỉ là một góc nhỏ, mê cung chân chính, không thể nào trong chốc lát có thể tìm thấy Truyền Tống Trận xuống tầng sau được.</w:t>
      </w:r>
    </w:p>
    <w:p>
      <w:pPr>
        <w:pStyle w:val="BodyText"/>
      </w:pPr>
      <w:r>
        <w:t xml:space="preserve">- Lão Đại, ngươi đã từng đến Thần Khí Mê Cung?</w:t>
      </w:r>
    </w:p>
    <w:p>
      <w:pPr>
        <w:pStyle w:val="BodyText"/>
      </w:pPr>
      <w:r>
        <w:t xml:space="preserve">Lần này, Bao Bao quả thực vô cùng kinh ngạc.</w:t>
      </w:r>
    </w:p>
    <w:p>
      <w:pPr>
        <w:pStyle w:val="BodyText"/>
      </w:pPr>
      <w:r>
        <w:t xml:space="preserve">Tần Vô Song cười nói:</w:t>
      </w:r>
    </w:p>
    <w:p>
      <w:pPr>
        <w:pStyle w:val="BodyText"/>
      </w:pPr>
      <w:r>
        <w:t xml:space="preserve">- Đã từng đến! Nhưng cũng như các ngươi, cơ hồ giống như chưa từng đến. Không có ưu thế đặc biệt nào hết, ưu thế duy nhất, chính là đã đến Truyền Tống Trận ở đó, có thể xác nhận.</w:t>
      </w:r>
    </w:p>
    <w:p>
      <w:pPr>
        <w:pStyle w:val="BodyText"/>
      </w:pPr>
      <w:r>
        <w:t xml:space="preserve">- Được rồi, thời gian không đợi ai. Chúng ta chia nhau ra hành động. Thần Khí Mê Cung này kéo dài khắp thế giới dưới lòng đất, không biết rộng lớn cỡ ào, nhớ kỹ, giữ mạng là số một!</w:t>
      </w:r>
    </w:p>
    <w:p>
      <w:pPr>
        <w:pStyle w:val="BodyText"/>
      </w:pPr>
      <w:r>
        <w:t xml:space="preserve">Tần Vô Song dặn dò xong, liền một mình đi.</w:t>
      </w:r>
    </w:p>
    <w:p>
      <w:pPr>
        <w:pStyle w:val="BodyText"/>
      </w:pPr>
      <w:r>
        <w:t xml:space="preserve">o0o</w:t>
      </w:r>
    </w:p>
    <w:p>
      <w:pPr>
        <w:pStyle w:val="BodyText"/>
      </w:pPr>
      <w:r>
        <w:t xml:space="preserve">Trước khi xuất phát, Tần Vô Song đã cùng Vương Thiền trao đổi qua. Lần này Lý Bố Y đưa cho danh sách hai người, một kẻ là Chân Thần Đạo cường giả đến từ Ly Vẫn Tộc của Vô Tận Đông Hải.</w:t>
      </w:r>
    </w:p>
    <w:p>
      <w:pPr>
        <w:pStyle w:val="BodyText"/>
      </w:pPr>
      <w:r>
        <w:t xml:space="preserve">Một lẻ là Cửu Biến Thiên Yêu Bạch Hổ đến từ Mộng Huyễn Thiên Trì!</w:t>
      </w:r>
    </w:p>
    <w:p>
      <w:pPr>
        <w:pStyle w:val="BodyText"/>
      </w:pPr>
      <w:r>
        <w:t xml:space="preserve">Tần Vô Song và Vương Thiền phân công một chút, cường giả của Ly Vẫn Tộc tại Vô Tận Đông Hải, Tần Vô Song phụ trách theo dõi, còn Cửu Biến Thiên Yêu Bạch Hổ, đến từ Mộng Huyễn Thiên Trì, sẽ do Vương Thiền theo dõi. Phân công rõ ràng như vậy mới dễ ra tay.</w:t>
      </w:r>
    </w:p>
    <w:p>
      <w:pPr>
        <w:pStyle w:val="BodyText"/>
      </w:pPr>
      <w:r>
        <w:t xml:space="preserve">Nói thật, đối với Tần Vô Song, theo dõi một ai đó không phải là việc khó. Hắn có Quan Thức Chỉ Linh Ngọc Bàn, mọi lúc mọi nơi đều có thể giám sát cường giả của Ly Vẫn Tộc.</w:t>
      </w:r>
    </w:p>
    <w:p>
      <w:pPr>
        <w:pStyle w:val="BodyText"/>
      </w:pPr>
      <w:r>
        <w:t xml:space="preserve">Chỉ là, hắn cảm thấy vô cùng hiếu kỳ, cường giả mạnh nhất của Ly Vẫn Tộc, là một nữ tử, tên là Vân Hồng Nhi!</w:t>
      </w:r>
    </w:p>
    <w:p>
      <w:pPr>
        <w:pStyle w:val="BodyText"/>
      </w:pPr>
      <w:r>
        <w:t xml:space="preserve">Tần Vô Song thật sự rất khó tưởng tượng, Ly Vẫn Tộc của mười tám Long Tộc, theo lẽ thường thì xuất thân không có vấn đề gì, tại sao Đại sư huynh lại xếp riêng mình hắn ra. Lẽ nào Ly Vẫn Tộc cũng có vấn đề?</w:t>
      </w:r>
    </w:p>
    <w:p>
      <w:pPr>
        <w:pStyle w:val="BodyText"/>
      </w:pPr>
      <w:r>
        <w:t xml:space="preserve">Tuy nhiên Đại sư huynh đã sắp xếp như vậy, chắc chắn phải có lý của hắn. Tần Vô Song đối với vị Đại sư huynh này vẫn rất tin tưởng. Từ khi xuất đạo đến nay, mọi việc gần như đều trong dự liệu của Đại sư huynh. Tần Vô Song tự nhiên là vô cùng tin tưởng.</w:t>
      </w:r>
    </w:p>
    <w:p>
      <w:pPr>
        <w:pStyle w:val="BodyText"/>
      </w:pPr>
      <w:r>
        <w:t xml:space="preserve">Hắn nào có biết, Vân Hồng Nhi mà hắn phải theo dõi này, ngay từ khi hắn đến Vô Tận Đông Hải lần đầu tiên, đã từng nhắm vào hắn.</w:t>
      </w:r>
    </w:p>
    <w:p>
      <w:pPr>
        <w:pStyle w:val="BodyText"/>
      </w:pPr>
      <w:r>
        <w:t xml:space="preserve">Khi đó, Tần Vô Song ở trong lãnh địa của Ly Vẫn Tộc, tìm kiếm Ly Vẫn Cốt Thiết, bộc lộ thân phận, có kẻ liền đem hành tung của Tần Vô Song báo lên tuyệt thế cường giả Vân Hồng Nhi của Ly Vẫn Tộc.</w:t>
      </w:r>
    </w:p>
    <w:p>
      <w:pPr>
        <w:pStyle w:val="BodyText"/>
      </w:pPr>
      <w:r>
        <w:t xml:space="preserve">Vân Hồng Nhi nghe nói tới Tần Vô Song và Thần Tú Cung, vội theo dõi Tần Vô Song, chỉ là Tần Vô Song trước sau đều không biết gì.</w:t>
      </w:r>
    </w:p>
    <w:p>
      <w:pPr>
        <w:pStyle w:val="BodyText"/>
      </w:pPr>
      <w:r>
        <w:t xml:space="preserve">Chỉ là, lần đó Vân Hồng Nhi theo dõi Tần Vô Song, lại gặp phải một thua thiệt nhỏ. Dường như trên đường đi có cao thủ bí mật làm khó dễ với hắn thì phải. Trên đường, ma xui quỷ khiến thế nào mà Vân Hồng Nhi luôn gặp phải những vấn đề cổ quái, bọ ngựa bắt ve chim sẻ ở sau. Hắn theo dõi Tần Vô Song lại không biết rằng, chính mình cũng đã bị người khác theo dõi.</w:t>
      </w:r>
    </w:p>
    <w:p>
      <w:pPr>
        <w:pStyle w:val="BodyText"/>
      </w:pPr>
      <w:r>
        <w:t xml:space="preserve">Mà con chim sẻ lúc đó, không phải ai khác, chính là Miêu Húc, cũng là Lão Thất trong Thiên Huyền Thất Tử. Trừ Lý Bố Y ra, chỉ có Miêu Húc có thể đi lại trong Đại lục Thiên Huyền. Miêu Húc lúc đó cũng đang vâng mệnh Lý Bố Y đi điều tra Vân Hồng Nhi. Bởi vì theo hiểu biết của Lý Bố Y, mấy ngàn năm trước, Kim Thiền đang ở đỉnh cao, Vân Hồng Nhi này cùng Kim Thiền đã có một đoạn tình yêu hận.</w:t>
      </w:r>
    </w:p>
    <w:p>
      <w:pPr>
        <w:pStyle w:val="BodyText"/>
      </w:pPr>
      <w:r>
        <w:t xml:space="preserve">Đoạn tình này trước nay vẫn là một dấu chấm hỏi. Lý Bố Y xâm nhập điều tra, đã tìm ra một số manh mối, cảm thấy Vân Hồng Nhi này rất có vấn đề.</w:t>
      </w:r>
    </w:p>
    <w:p>
      <w:pPr>
        <w:pStyle w:val="BodyText"/>
      </w:pPr>
      <w:r>
        <w:t xml:space="preserve">Phái Miêu Húc đi điều tra, càng khẳng định sự dự đoán của Lý Bố Y. Do thân phận của Vân Hồng Nhi có chút đặc biệt, Lý Bố Y cũng không đánh rắn động cỏ, mà đưa hắn vào Thần Khí Mê Cung, để Tần Vô Song theo dõi, hiển nhiên là đã tính toán rất kỹ.</w:t>
      </w:r>
    </w:p>
    <w:p>
      <w:pPr>
        <w:pStyle w:val="BodyText"/>
      </w:pPr>
      <w:r>
        <w:t xml:space="preserve">o0o</w:t>
      </w:r>
    </w:p>
    <w:p>
      <w:pPr>
        <w:pStyle w:val="BodyText"/>
      </w:pPr>
      <w:r>
        <w:t xml:space="preserve">Vân Hồng Nhi này, quả là thập phần kỳ lạ, vừa vào mê cung đã biến mất như u linh.</w:t>
      </w:r>
    </w:p>
    <w:p>
      <w:pPr>
        <w:pStyle w:val="BodyText"/>
      </w:pPr>
      <w:r>
        <w:t xml:space="preserve">Nếu là Tần Vô Song của lần đầu tiên đến Vô Tận Đông Hải, muốn theo dõi Vân Hồng Nhi, hiển nhiên là không có khả năng, thực lực chênh lệch quá nhiều. Nhưng Tần Vô Song hiện nay, Chân Thần Đạo bảy kiếp, cho dù là cường giả chí tôn Đồ Đằng Tộc gặp hắn cũng không dám nói nắm chắc phần thắng.</w:t>
      </w:r>
    </w:p>
    <w:p>
      <w:pPr>
        <w:pStyle w:val="BodyText"/>
      </w:pPr>
      <w:r>
        <w:t xml:space="preserve">Vân Hồng Nhi này tuy mấy nghìn năm trước cũng là một nhân tài trẻ tuổi kiệt xuất, nhưng dù sao vẫn chưa đạt đến trình độ như cường giả chí tôn Đồ Đằng Tộc.</w:t>
      </w:r>
    </w:p>
    <w:p>
      <w:pPr>
        <w:pStyle w:val="BodyText"/>
      </w:pPr>
      <w:r>
        <w:t xml:space="preserve">Tu vi Chân Thần Đạo năm kiếp, trong mắt Tần Vô Song hiện nay, không còn coi là gì nữa. Bao Bao là huyết mạch của Thái cổ Thần Vượn, cũng là Chân Thần Đạo năm kiếp, đem hết sức lực cũng không có tư cách bắt Tần Vô Song phải dùng tới vũ khí, Vân Hồng Nhi này thiên tài hơn nữa, so với Bao Bao vẫn còn chút khoảng cách!</w:t>
      </w:r>
    </w:p>
    <w:p>
      <w:pPr>
        <w:pStyle w:val="BodyText"/>
      </w:pPr>
      <w:r>
        <w:t xml:space="preserve">Cho nên, Tần Vô Song theo dõi Vân Hồng Nhi, có vẻ thập phần tự nhiên, không hề lộ chút sơ hở. Hơn nữa, hắn còn có một lợi thế là không cần áp sát quá mức.</w:t>
      </w:r>
    </w:p>
    <w:p>
      <w:pPr>
        <w:pStyle w:val="BodyText"/>
      </w:pPr>
      <w:r>
        <w:t xml:space="preserve">Có Quan Thức Chỉ Linh Ngọc Bàn trong tay, Tần Vô Song chỉ cần đi theo từ xa, duy trì một khoảng cách nhất định là được. Như vậy, Vân Hồng Nhi cũng không đến nỗi nảy sinh hoài nghi.</w:t>
      </w:r>
    </w:p>
    <w:p>
      <w:pPr>
        <w:pStyle w:val="BodyText"/>
      </w:pPr>
      <w:r>
        <w:t xml:space="preserve">Năm tầng đầu tiên Thần Khí Mê Cung, đối với những cường giả nắm giữ Tinh Hà Lệnh cao cấp mà nói, một chút áp lực cũng không có. Từ tầng thứ sáu trở đi, những Hóa Thần Đạo cường giả kia không còn thoái mải được nữa.</w:t>
      </w:r>
    </w:p>
    <w:p>
      <w:pPr>
        <w:pStyle w:val="BodyText"/>
      </w:pPr>
      <w:r>
        <w:t xml:space="preserve">Cô Đơn và Tần Vân Nhiên trong cấp bậc Hóa Thần Đạo, tuyệt đối là đỉnh cao, so với Chân Thần Đạo bình thường cũng không phân cao thấp, cho nên cũng không gặp vấn đề gì.</w:t>
      </w:r>
    </w:p>
    <w:p>
      <w:pPr>
        <w:pStyle w:val="BodyText"/>
      </w:pPr>
      <w:r>
        <w:t xml:space="preserve">Chỉ là trong mê cung này, rõ ràng có dấu vết của hai đạo nhân mã trước đi qua, những khung cảnh hỗn độn ven đường, làm rung động lòng người.</w:t>
      </w:r>
    </w:p>
    <w:p>
      <w:pPr>
        <w:pStyle w:val="BodyText"/>
      </w:pPr>
      <w:r>
        <w:t xml:space="preserve">Mọi người càng đi, càng hiểu rõ, tại sao thăm dò mê cung này lại cần tới thời gian bốn tháng. Có thể nói, thời gian bốn tháng là còn có chút gấp gáp!</w:t>
      </w:r>
    </w:p>
    <w:p>
      <w:pPr>
        <w:pStyle w:val="BodyText"/>
      </w:pPr>
      <w:r>
        <w:t xml:space="preserve">Từ tầng thứ năm mê cung trở đi, mỗi tầng mê cung đều rộng cả mười vạn dặm, cơ quan đầy rẫy, khắp nơi đều có hố bẫy, muốn tìm thấy Truyền Tống Trận để xuống tầng phía dưới, liền phải tiêu hao một chút thời gian.</w:t>
      </w:r>
    </w:p>
    <w:p>
      <w:pPr>
        <w:pStyle w:val="BodyText"/>
      </w:pPr>
      <w:r>
        <w:t xml:space="preserve">Đối với cường giả Thần hồn cường đại như Tần Vô Song, độ khó hiển nhiên thấp hơn nhiều. Nếu không phải là cần theo dõi Vân Hồng Nhi, Tần Vô Song đi một mạch, có lẽ bây giờ đã tới tầng thứ chín rồi.</w:t>
      </w:r>
    </w:p>
    <w:p>
      <w:pPr>
        <w:pStyle w:val="BodyText"/>
      </w:pPr>
      <w:r>
        <w:t xml:space="preserve">Còn Vân Hồng Nhi kia, hình như cố ý tụt lại một chút, khi bọn Bao Bao đã tiến vào tầng thứ bảy, Vân Hồng Nhi này vẫn còn thong dong đi lại ở tầng thứ năm.</w:t>
      </w:r>
    </w:p>
    <w:p>
      <w:pPr>
        <w:pStyle w:val="BodyText"/>
      </w:pPr>
      <w:r>
        <w:t xml:space="preserve">Hành động khác thường này càng làm cho Tần Vô Song thêm phần phải hoài nghi. Theo đạo lý mà nói, thăm dò Thần Khí Mê Cung, đều là chuyện người người tranh lên trước. Ai cũng biết, vào trước là chủ, đồ tốt không đợi người, đi chậm một bước, đừng nói ăn thịt, ngay cả ngụm canh cũng chưa chắc đã còn!</w:t>
      </w:r>
    </w:p>
    <w:p>
      <w:pPr>
        <w:pStyle w:val="BodyText"/>
      </w:pPr>
      <w:r>
        <w:t xml:space="preserve">Nhưng Vân Hồng Nhi này, lại cố tình làm ngược lại.</w:t>
      </w:r>
    </w:p>
    <w:p>
      <w:pPr>
        <w:pStyle w:val="BodyText"/>
      </w:pPr>
      <w:r>
        <w:t xml:space="preserve">May mà, sự hy vọng của Tần Vô Song đối với Thần Khí Mê Cung cũng không cuồng nhiệt như những người khác. Có thể nói, hắn cũng là kẻ duy nhất khác người, cũng chỉ có chủ nhân của Thất Tuyệt Liên Hoàn Trận như hắn, mới có thể thủy chung bình tĩnh tự nhiên.</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37" w:name="chương-915"/>
      <w:bookmarkEnd w:id="937"/>
      <w:r>
        <w:t xml:space="preserve">915. Chương 915</w:t>
      </w:r>
    </w:p>
    <w:p>
      <w:pPr>
        <w:pStyle w:val="Compact"/>
      </w:pPr>
      <w:r>
        <w:br w:type="textWrapping"/>
      </w:r>
      <w:r>
        <w:br w:type="textWrapping"/>
      </w:r>
    </w:p>
    <w:p>
      <w:pPr>
        <w:pStyle w:val="BodyText"/>
      </w:pPr>
      <w:r>
        <w:t xml:space="preserve">Chương 915: Chuyện không thể ngờ tới.</w:t>
      </w:r>
    </w:p>
    <w:p>
      <w:pPr>
        <w:pStyle w:val="BodyText"/>
      </w:pPr>
      <w:r>
        <w:t xml:space="preserve">Thời gian bảy ngày đã qua, Tần Vô Song thông qua quan sát Quan Thức Chỉ Linh Ngọc Bàn đã khống chế toàn cục, phát hiện năm mươi người nắm giữ Tinh Hà Lệnh cao cấp thì có bốn mươi tám người đã ít nhất tiến nhập vào tầng thứ tám rồi.</w:t>
      </w:r>
    </w:p>
    <w:p>
      <w:pPr>
        <w:pStyle w:val="BodyText"/>
      </w:pPr>
      <w:r>
        <w:t xml:space="preserve">Riêng Vân Hồng Nhi vẫn thong dong ở tầng thứ sáu của mê cung. Vẫn là loại tốc độ không nhanh không chậm đó, dường như tới Thần Khí Mê Cung này không phải để thám hiểm, mà đến để ngắm cảnh vậy!</w:t>
      </w:r>
    </w:p>
    <w:p>
      <w:pPr>
        <w:pStyle w:val="BodyText"/>
      </w:pPr>
      <w:r>
        <w:t xml:space="preserve">Đến lúc này, Tần Vô Song có thể khẳng định, Vân Hồng Nhi này nhất định có vấn đề!</w:t>
      </w:r>
    </w:p>
    <w:p>
      <w:pPr>
        <w:pStyle w:val="BodyText"/>
      </w:pPr>
      <w:r>
        <w:t xml:space="preserve">Tần Vô Song gần như không nhịn được nữa, định ra tay đem Vân Hồng Nhi thu làm Khôi Lỗi rồi nói sau. Nhưng suy xét đến việc Vân Hồng Nhi có thể vẫn còn có bạn, vạn nhất đánh rắn động cỏ thì lại mất hay.</w:t>
      </w:r>
    </w:p>
    <w:p>
      <w:pPr>
        <w:pStyle w:val="BodyText"/>
      </w:pPr>
      <w:r>
        <w:t xml:space="preserve">Dù sao thực lực của Vân Hồng Nhi so với những cường giả trước kia không giống, một Chân Thần Đạo cường giả, nếu một đòn không hạ được, để hắn cảnh giác thì sẽ phiền toái lớn.</w:t>
      </w:r>
    </w:p>
    <w:p>
      <w:pPr>
        <w:pStyle w:val="BodyText"/>
      </w:pPr>
      <w:r>
        <w:t xml:space="preserve">Trong Thần Khí Chi Môn này, muốn truy sát một người, không dễ dàng như ở bên ngoài. Ai cũng không thể hoàn toàn thi triển chân tay, toàn lực chiến đấu!</w:t>
      </w:r>
    </w:p>
    <w:p>
      <w:pPr>
        <w:pStyle w:val="BodyText"/>
      </w:pPr>
      <w:r>
        <w:t xml:space="preserve">Dù sao, Thần Khí Mê Cung cũng không phải hạng tầm thường, cơ quan đầy rẫy, vạn nhất không cẩn thận chạm phải cấm chế nào đó, truy sát không thành, ngược lại chính mình sẽ chết trước.</w:t>
      </w:r>
    </w:p>
    <w:p>
      <w:pPr>
        <w:pStyle w:val="BodyText"/>
      </w:pPr>
      <w:r>
        <w:t xml:space="preserve">May mắn duy nhất là, Vân Hồng Nhi kia cũng chưa phát hiện ra có người theo dõi hắn, trên đường đã ít đi thái độ cẩn thận, mà càng ngày càng to gan, khắp nơi tìm kiếm thứ gì đó.</w:t>
      </w:r>
    </w:p>
    <w:p>
      <w:pPr>
        <w:pStyle w:val="BodyText"/>
      </w:pPr>
      <w:r>
        <w:t xml:space="preserve">Tần Vô Song biết rằng, ở tầng thứ sáu mê cung này, đương nhiên sẽ có một số đồ tốt, ví như Vũ khí Thần đạo hay Thần đạo Chiến y, cũng như một số bí pháp tu luyện. Nếu cẩn thận tìm kiếm, chắc chắn sẽ có chút thu hoạch.</w:t>
      </w:r>
    </w:p>
    <w:p>
      <w:pPr>
        <w:pStyle w:val="BodyText"/>
      </w:pPr>
      <w:r>
        <w:t xml:space="preserve">Tuy nhiên, Vân Hồng Nhi có tu vi Chân Thần Đạo sáu kiếp, lại cẩn thận như vậy, chắc chắn không đơn giản là tìm kiếm những thứ đồ kia.</w:t>
      </w:r>
    </w:p>
    <w:p>
      <w:pPr>
        <w:pStyle w:val="BodyText"/>
      </w:pPr>
      <w:r>
        <w:t xml:space="preserve">Vũ khí Thần đạo, Thần đạo Chiến y, trước mặt Chân Thần Đạo năm kiếp căn bản là không đáng nhắc tới. Trừ phi là vũ khí Chân Thần Đạo, nếu không, muốn làm cho Chân Thần Đạo cường giả liếc mắt một cái cũng khó.</w:t>
      </w:r>
    </w:p>
    <w:p>
      <w:pPr>
        <w:pStyle w:val="BodyText"/>
      </w:pPr>
      <w:r>
        <w:t xml:space="preserve">Bắt đầu từ tầng thứ sáu mê cung, ven đường liền có rất nhiều dấu tích chiến đấu của thời đại Chúng Thần Thái cổ, xương khô huyết tinh, mấy vạn năm đã qua mà không hề biến đổi gì!</w:t>
      </w:r>
    </w:p>
    <w:p>
      <w:pPr>
        <w:pStyle w:val="BodyText"/>
      </w:pPr>
      <w:r>
        <w:t xml:space="preserve">Cũng không biết Thần Khí Mê Cung rốt cuộc bảo trì thế nào, có thể làm cho mấy vạn năm thời gian, như chưa từng trôi qua vậy. Chỉ có điều, những dấu tích chiến đấu ven đường này, ngoài di cốt ra, căn bản không có vũ khí và trang bị gì.</w:t>
      </w:r>
    </w:p>
    <w:p>
      <w:pPr>
        <w:pStyle w:val="BodyText"/>
      </w:pPr>
      <w:r>
        <w:t xml:space="preserve">Rất hiển nhiên, ở nơi ai cũng có nhìn thấy thế này, cho dù có vũ khí và trang bị, xưa nay đã có bao nhiêu đoàn thám hiểm từng tiến vào, hiển nhiên không thể lưu đến bây giờ.</w:t>
      </w:r>
    </w:p>
    <w:p>
      <w:pPr>
        <w:pStyle w:val="BodyText"/>
      </w:pPr>
      <w:r>
        <w:t xml:space="preserve">Đến bây giờ, cơ hội tìm thấy đồ tốt còn sót lại là vô cùng nhỏ bé. Đến nay muốn nhặt được đồ tốt trong Thần Khí Mê Cung, chỉ có duy nhất hai con đường: Con đường thứ nhất, là đi tìm ở những nơi chưa từng mở ra. Con đường còn lại là tập trung tinh thần, cẩn thận tìm kiếm.</w:t>
      </w:r>
    </w:p>
    <w:p>
      <w:pPr>
        <w:pStyle w:val="BodyText"/>
      </w:pPr>
      <w:r>
        <w:t xml:space="preserve">Tần Vô Song cả hành trình không hề phân tâm, một bên quan sát Thần Khí Mê Cung, một bên quan sát nhất cử nhất động của Vân Hồng Nhi.</w:t>
      </w:r>
    </w:p>
    <w:p>
      <w:pPr>
        <w:pStyle w:val="BodyText"/>
      </w:pPr>
      <w:r>
        <w:t xml:space="preserve">Thần Khí Mê Cung này, quả nhiên tầng sau nguy hiểm hơn tầng trước. Tuy rằng con đường này đã có vô số người đi qua, nhưng trên đường đi, vẫn còn rất nhiều khó khăn không lường trước được.</w:t>
      </w:r>
    </w:p>
    <w:p>
      <w:pPr>
        <w:pStyle w:val="BodyText"/>
      </w:pPr>
      <w:r>
        <w:t xml:space="preserve">Có những loại cơ quan cấm chế, cũng có loại quái thú ẩn mình trong bóng tối. Đương nhiên, muốn gây nguy hiểm cho Tần Vô Song, hiển nhiên là không thể nào!</w:t>
      </w:r>
    </w:p>
    <w:p>
      <w:pPr>
        <w:pStyle w:val="BodyText"/>
      </w:pPr>
      <w:r>
        <w:t xml:space="preserve">Kiên nhẫn của Tần Vô Song đối với Vân Hồng Nhi càng ngày càng ít đi. Vân Hồng Nhi này, không ngờ cũng có thể nhẫn nại đến vậy, mười ngày đã qua, mới chuyển qua tầng thứ bảy mê cung.</w:t>
      </w:r>
    </w:p>
    <w:p>
      <w:pPr>
        <w:pStyle w:val="BodyText"/>
      </w:pPr>
      <w:r>
        <w:t xml:space="preserve">Tầng thứ bảy mê cung, có tên gọi là Cực Hạn Sa Mạc Chi Địa. Đập vào mắt đều là cát vàng vô tận, làm cho Tần Vô Song cũng phải tốn ít tinh lực vào việc ẩn thân giấu mình.</w:t>
      </w:r>
    </w:p>
    <w:p>
      <w:pPr>
        <w:pStyle w:val="BodyText"/>
      </w:pPr>
      <w:r>
        <w:t xml:space="preserve">May mà, Vân Hồng Nhi này cũng không có ý định lề mề chậm chạp ở tầng thứ bảy mê cung này, mà trực tiếp tìm tới Truyền Tống Trận, tiến nhập tầng thứ tám mê cung.</w:t>
      </w:r>
    </w:p>
    <w:p>
      <w:pPr>
        <w:pStyle w:val="BodyText"/>
      </w:pPr>
      <w:r>
        <w:t xml:space="preserve">Đến tầng thứ tám mê cung, hệ số nguy hiểm đã đủ để uy hiếp bất kỳ Hóa Thần Đạo cường giả nào rồi. Cho dù là Chân Thần Đạo cường giả, vào tầng thứ tám mê cung, cũng không dám lơ là!</w:t>
      </w:r>
    </w:p>
    <w:p>
      <w:pPr>
        <w:pStyle w:val="BodyText"/>
      </w:pPr>
      <w:r>
        <w:t xml:space="preserve">Tần Vô Song vừa tiến vào tầng thứ tám mê cung, Vương Thiền liền truyền thức tới:</w:t>
      </w:r>
    </w:p>
    <w:p>
      <w:pPr>
        <w:pStyle w:val="BodyText"/>
      </w:pPr>
      <w:r>
        <w:t xml:space="preserve">- Vô Song tiểu hữu, tình hình của ngươi bên đó ra sao?</w:t>
      </w:r>
    </w:p>
    <w:p>
      <w:pPr>
        <w:pStyle w:val="BodyText"/>
      </w:pPr>
      <w:r>
        <w:t xml:space="preserve">- Chưởng giáo Vương Thiền, Vân Hồng Nhi này thập phần giảo hoạt, vẫn lượn lờ ở tầng thứ tám mê cung. Tình hình bên đó của ngươi thế nào, Cửu Biến Thiên Yêu Bạch Hổ đó cũng vô cùng giảo hoạt phải không?</w:t>
      </w:r>
    </w:p>
    <w:p>
      <w:pPr>
        <w:pStyle w:val="BodyText"/>
      </w:pPr>
      <w:r>
        <w:t xml:space="preserve">- Hừ, tên này chắc chắn trong lòng có quỷ, ở tầng thứ chín mê cung, có rất nhiều thạch điêu kỳ lạ, và rất nhiều phong ấn. Ngươi phải cẩn thận, nhất định không được để người khác phá hoại những phong ấn đó. Những phong ấn đó, tuy ta không hiểu lắm, nhưng rất có khả năng, là trấn áp yêu nghiệt Thái cổ Dị tộc!</w:t>
      </w:r>
    </w:p>
    <w:p>
      <w:pPr>
        <w:pStyle w:val="BodyText"/>
      </w:pPr>
      <w:r>
        <w:t xml:space="preserve">Đây cũng là lời nhắc nhở đầy thiện ý của Vương Thiền.</w:t>
      </w:r>
    </w:p>
    <w:p>
      <w:pPr>
        <w:pStyle w:val="BodyText"/>
      </w:pPr>
      <w:r>
        <w:t xml:space="preserve">Tần Vô Song trong lòng có chút cảm kích, nói:</w:t>
      </w:r>
    </w:p>
    <w:p>
      <w:pPr>
        <w:pStyle w:val="BodyText"/>
      </w:pPr>
      <w:r>
        <w:t xml:space="preserve">- Chưởng giáo Vương Thiền, ngươi dự tính xử lý Cửu Biến Thiên Yêu Bạch Hổ kia thế nào?</w:t>
      </w:r>
    </w:p>
    <w:p>
      <w:pPr>
        <w:pStyle w:val="BodyText"/>
      </w:pPr>
      <w:r>
        <w:t xml:space="preserve">- Ta bây giờ vẫn chưa ra tay, đợi cái đuôi hồ ly của hắn thò ra rồi, dùng thủ đoạn lôi đình tiêu diệt hắn, quyết không đánh rắn động cỏ, làm hắn như có vẻ bị cấm chế trong mê cung này tiêu diệt vậy. Như vậy, cũng có thể che mắt thiên hạ!</w:t>
      </w:r>
    </w:p>
    <w:p>
      <w:pPr>
        <w:pStyle w:val="BodyText"/>
      </w:pPr>
      <w:r>
        <w:t xml:space="preserve">Tần Vô Song cảm thấy rất đúng:</w:t>
      </w:r>
    </w:p>
    <w:p>
      <w:pPr>
        <w:pStyle w:val="BodyText"/>
      </w:pPr>
      <w:r>
        <w:t xml:space="preserve">- Được, biện pháp này không tệ, đáng tham khảo. Chưởng giáo Vương Thiền, Lý Bố Y đạo huynh để chúng ta theo dõi hai tên này, nói không chừng, vẫn còn những yêu nghiệt khác. Chúng ta phải tập trung hoàn toàn tinh thần mới được!</w:t>
      </w:r>
    </w:p>
    <w:p>
      <w:pPr>
        <w:pStyle w:val="BodyText"/>
      </w:pPr>
      <w:r>
        <w:t xml:space="preserve">- Ha ha, đúng vậy. Vô Song, nếu có vấn đề gì, ngươi trực tiếp hạ tên Vân Hồng Nhi kia đi. Trong mê cung này, ngươi không thể luôn luôn rớt lại phía sau được. Ta nói cho ngươi hay, tầng thứ chín mê cung, trước đây chưa hề mở qua, thứ tốt rất nhiều. Hiện nay rất nhiều người đã bắt đầu phát điên lên rồi.</w:t>
      </w:r>
    </w:p>
    <w:p>
      <w:pPr>
        <w:pStyle w:val="BodyText"/>
      </w:pPr>
      <w:r>
        <w:t xml:space="preserve">Tần Vô Song cười cười:</w:t>
      </w:r>
    </w:p>
    <w:p>
      <w:pPr>
        <w:pStyle w:val="BodyText"/>
      </w:pPr>
      <w:r>
        <w:t xml:space="preserve">- Được, cho bọn họ cướp đoạt trước một trận. Thứ tốt, ta tin rằng không dễ tìm vậy đâu. Những thứ xuất hiện bây giờ, chẳng qua chỉ là những thứ đồ thông thường. Không đáng giá!</w:t>
      </w:r>
    </w:p>
    <w:p>
      <w:pPr>
        <w:pStyle w:val="BodyText"/>
      </w:pPr>
      <w:r>
        <w:t xml:space="preserve">Vương Thiền cười cười, không nói thêm gì nữa.</w:t>
      </w:r>
    </w:p>
    <w:p>
      <w:pPr>
        <w:pStyle w:val="BodyText"/>
      </w:pPr>
      <w:r>
        <w:t xml:space="preserve">Hắn biết, gã thanh niên này luôn có chủ kiến của riêng mình. Có lẽ người ta không hy vọng gì ở những thứ đồ trong tầng thứ chín này cũng nên.</w:t>
      </w:r>
    </w:p>
    <w:p>
      <w:pPr>
        <w:pStyle w:val="BodyText"/>
      </w:pPr>
      <w:r>
        <w:t xml:space="preserve">Người thừa kế của trận pháp Thái cổ, Vương Thiền biết, bảo vật trên người Tần Vô Song ước chừng không hề thua kém những thế lực Đồ Đằng bọn họ. Đồ trong tầng thứ chín mê cung, có lẽ không lọt vào mắt của hắn. Hơn nữa những thứ xuất hiện bây giờ, cũng chỉ là những bảo vật tạm được, Hóa Thần Đạo cường giả có lẽ sẽ thèm muốn, còn đối với Chân Thần Đạo cường giả mà nói, đó chỉ là thứ bỏ đi.</w:t>
      </w:r>
    </w:p>
    <w:p>
      <w:pPr>
        <w:pStyle w:val="BodyText"/>
      </w:pPr>
      <w:r>
        <w:t xml:space="preserve">Trước khi xuất hiện đồ tốt, mọi người không thể nào mất phương hướng được!</w:t>
      </w:r>
    </w:p>
    <w:p>
      <w:pPr>
        <w:pStyle w:val="BodyText"/>
      </w:pPr>
      <w:r>
        <w:t xml:space="preserve">Vân Hồng Nhi kia ở tầng thứ tám mê cung lại lề mề mất hai ngày, giống như muốn cố ý để người trong tầng thứ chín mê cung rời đi hết, mới tiến vào.</w:t>
      </w:r>
    </w:p>
    <w:p>
      <w:pPr>
        <w:pStyle w:val="BodyText"/>
      </w:pPr>
      <w:r>
        <w:t xml:space="preserve">Chỉ là, một khi đã tiến vào tầng thứ chín, đối với rất nhiều tu luyện giả mà nói, đã vô cùng khó khăn rồi, muốn một mình ở lại tầng thứ chín mê cung làm gì thì làm, hiển nhiên là không thể được!</w:t>
      </w:r>
    </w:p>
    <w:p>
      <w:pPr>
        <w:pStyle w:val="BodyText"/>
      </w:pPr>
      <w:r>
        <w:t xml:space="preserve">Vân Hồng Nhi này cũng thông minh, đợi ba ngày rồi cũng tiến vào tầng thứ chín.</w:t>
      </w:r>
    </w:p>
    <w:p>
      <w:pPr>
        <w:pStyle w:val="BodyText"/>
      </w:pPr>
      <w:r>
        <w:t xml:space="preserve">Tầng thứ chín mê cung có tên gọi Thiên Tượng Mê Cung. Mê cung này đặc điểm lớn nhất là đá rất nhiều, hình dáng kỳ lạ tư thế kỳ quái làm cho người ta không thể hiểu nổi.</w:t>
      </w:r>
    </w:p>
    <w:p>
      <w:pPr>
        <w:pStyle w:val="BodyText"/>
      </w:pPr>
      <w:r>
        <w:t xml:space="preserve">Những tảng đá này, rõ ràng không phải là vật liệu bình thường. Độ cứng của nó, có thể so sánh với Vũ khí Thần đạo của Hóa Thần Đạo bảy, tám kiếp.</w:t>
      </w:r>
    </w:p>
    <w:p>
      <w:pPr>
        <w:pStyle w:val="BodyText"/>
      </w:pPr>
      <w:r>
        <w:t xml:space="preserve">o0o</w:t>
      </w:r>
    </w:p>
    <w:p>
      <w:pPr>
        <w:pStyle w:val="BodyText"/>
      </w:pPr>
      <w:r>
        <w:t xml:space="preserve">Trong Thiên Tượng Mê Cung, qua ba ngày thải loại, đã có bốn cường giả bỏ mạng, còn vì tranh giành bảo vật mà đánh nhau, cũng đã xảy ra ba bốn vụ!</w:t>
      </w:r>
    </w:p>
    <w:p>
      <w:pPr>
        <w:pStyle w:val="BodyText"/>
      </w:pPr>
      <w:r>
        <w:t xml:space="preserve">Đương nhiên, cũng giống như thế giới bên ngoài, mạnh được yếu thua, cuối cùng được lợi, tất nhiên là những kẻ mạnh hơn.</w:t>
      </w:r>
    </w:p>
    <w:p>
      <w:pPr>
        <w:pStyle w:val="BodyText"/>
      </w:pPr>
      <w:r>
        <w:t xml:space="preserve">Bọn người Bao Bao, nhớ kỹ lời dặn dò của Tần Vô Song, tuyệt đối không tham gia vào bất kỳ vụ tranh chấp nào. Trừ phi là vật ở ngay trước mặt, bằng không tuyệt đối không tham gia!</w:t>
      </w:r>
    </w:p>
    <w:p>
      <w:pPr>
        <w:pStyle w:val="BodyText"/>
      </w:pPr>
      <w:r>
        <w:t xml:space="preserve">Loại giác ngộ này, làm cho bọn họ giảm bớt rất nhiều rắc rối. Đối với những người thật thà không gây chuyện, không ai rỗi hơi đi gây chuyện với họ.</w:t>
      </w:r>
    </w:p>
    <w:p>
      <w:pPr>
        <w:pStyle w:val="BodyText"/>
      </w:pPr>
      <w:r>
        <w:t xml:space="preserve">Dù sao, mọi người tới đây là để tìm kiếm bảo vật, tìm kiếm kỳ ngộ, không phải là tới tìm kiếm rắc rối. Chẳng trêu trọc gì ngươi, căn bản không có lý do để gây khó dễ cho nhau. Hòa khí sinh tiền tài mà!</w:t>
      </w:r>
    </w:p>
    <w:p>
      <w:pPr>
        <w:pStyle w:val="BodyText"/>
      </w:pPr>
      <w:r>
        <w:t xml:space="preserve">Đợi Vân Hồng Nhi đi tới, những người lưu lại tầng thức chín, hoặc là không có ý định tiếp tục tìm kiếm nữa. Hoặc là đã bị thương, không thể tiếp tục đi lên được nữa.</w:t>
      </w:r>
    </w:p>
    <w:p>
      <w:pPr>
        <w:pStyle w:val="BodyText"/>
      </w:pPr>
      <w:r>
        <w:t xml:space="preserve">Còn lại vài người, là do không hài lòng lắm với thu hoạch tại tầng thứ chín, vẫn muốn nán lại tiếp tục hy vọng đào vàng đãi ngọc.</w:t>
      </w:r>
    </w:p>
    <w:p>
      <w:pPr>
        <w:pStyle w:val="BodyText"/>
      </w:pPr>
      <w:r>
        <w:t xml:space="preserve">Tổng số cũng chỉ có mấy người, so với số năm chục người mà nói, số lượng đã rất ít rồi.</w:t>
      </w:r>
    </w:p>
    <w:p>
      <w:pPr>
        <w:pStyle w:val="BodyText"/>
      </w:pPr>
      <w:r>
        <w:t xml:space="preserve">Đương nhiên, tuyệt đỉnh cao thủ, không có khả năng tụt lại tầng thứ chín.</w:t>
      </w:r>
    </w:p>
    <w:p>
      <w:pPr>
        <w:pStyle w:val="BodyText"/>
      </w:pPr>
      <w:r>
        <w:t xml:space="preserve">Vân Hồng Nhi vừa tiến vào, đã thay đổi bộ mặt, sau khi loanh quanh bốn phía nửa ngày, liền bắt đầu thuyết phục những người còn lại, nói rằng phát hiện được một cấm chế bí mật, cần rất nhiều người hợp tác mới có thể phá giải cấm chế kia.</w:t>
      </w:r>
    </w:p>
    <w:p>
      <w:pPr>
        <w:pStyle w:val="BodyText"/>
      </w:pPr>
      <w:r>
        <w:t xml:space="preserve">Tần Vô Song lạnh lùng quan sát, xác định Vân Hồng Nhi trong mê cung không hề có đồng bọn tiếp ứng, trong lòng đã có vài phần chủ ý. Nhất thời không vạch trần, mà cũng giả vờ như tu luyện giả đang bị tụt lại ở tầng thứ chín mê cung, cố ý lượn lờ trước mắt Vân Hồng Nhi một chút.</w:t>
      </w:r>
    </w:p>
    <w:p>
      <w:pPr>
        <w:pStyle w:val="BodyText"/>
      </w:pPr>
      <w:r>
        <w:t xml:space="preserve">Hắn vốn dĩ nghĩ rằng, Vân Hồng Nhi này bốn phía kích động người khác, nhìn thấy Tần Vô Song, nhất định sẽ ra sức mê hoặc.</w:t>
      </w:r>
    </w:p>
    <w:p>
      <w:pPr>
        <w:pStyle w:val="BodyText"/>
      </w:pPr>
      <w:r>
        <w:t xml:space="preserve">Nào biết, Vân Hồng Nhi này nhìn thấy hắn, không ngờ có chút kinh ngạc, lập tức biểu tình khôi phục lại bình tĩnh, chào hỏi một câu:</w:t>
      </w:r>
    </w:p>
    <w:p>
      <w:pPr>
        <w:pStyle w:val="BodyText"/>
      </w:pPr>
      <w:r>
        <w:t xml:space="preserve">- Tần Vô Song, chủ nhân của Thần Tú Cung?</w:t>
      </w:r>
    </w:p>
    <w:p>
      <w:pPr>
        <w:pStyle w:val="BodyText"/>
      </w:pPr>
      <w:r>
        <w:t xml:space="preserve">Tần Vô Song cố làm ra vẻ hồ nghi:</w:t>
      </w:r>
    </w:p>
    <w:p>
      <w:pPr>
        <w:pStyle w:val="BodyText"/>
      </w:pPr>
      <w:r>
        <w:t xml:space="preserve">- Cường giả của Ly Vẫn Tộc tại Vô Tận Đông Hải?</w:t>
      </w:r>
    </w:p>
    <w:p>
      <w:pPr>
        <w:pStyle w:val="BodyText"/>
      </w:pPr>
      <w:r>
        <w:t xml:space="preserve">Vân Hồng Nhi có chút mỉm cười, cố làm ra vẻ khoa trương nói:</w:t>
      </w:r>
    </w:p>
    <w:p>
      <w:pPr>
        <w:pStyle w:val="BodyText"/>
      </w:pPr>
      <w:r>
        <w:t xml:space="preserve">- Đúng vậy, Tần công tử mấy năm gần đây thực sự rất nổi bật. Ta ở tại Vô Tận Đông Hải cũng nghe danh như sấm vang bên tai.</w:t>
      </w:r>
    </w:p>
    <w:p>
      <w:pPr>
        <w:pStyle w:val="BodyText"/>
      </w:pPr>
      <w:r>
        <w:t xml:space="preserve">- Ha ha, để mọi người chê cười rồi!</w:t>
      </w:r>
    </w:p>
    <w:p>
      <w:pPr>
        <w:pStyle w:val="BodyText"/>
      </w:pPr>
      <w:r>
        <w:t xml:space="preserve">Vân Hồng Nhi gật gật đầu, tò mò hỏi:</w:t>
      </w:r>
    </w:p>
    <w:p>
      <w:pPr>
        <w:pStyle w:val="BodyText"/>
      </w:pPr>
      <w:r>
        <w:t xml:space="preserve">- Tần công tử chuyến này thu hoạch thế nào?</w:t>
      </w:r>
    </w:p>
    <w:p>
      <w:pPr>
        <w:pStyle w:val="BodyText"/>
      </w:pPr>
      <w:r>
        <w:t xml:space="preserve">Tần Vô Song nhún nhún vai:</w:t>
      </w:r>
    </w:p>
    <w:p>
      <w:pPr>
        <w:pStyle w:val="BodyText"/>
      </w:pPr>
      <w:r>
        <w:t xml:space="preserve">- Vẫn chưa phát hiện được gì. Tôm tép nhỏ không có hứng thú, để bọn họ tranh đi. Ta càng có hứng thú với lịch sử Chúng Thần Thái cổ đối kháng với Dị tộc. Vân đạo hữu cảm thấy thế nào?</w:t>
      </w:r>
    </w:p>
    <w:p>
      <w:pPr>
        <w:pStyle w:val="BodyText"/>
      </w:pPr>
      <w:r>
        <w:t xml:space="preserve">Vân Hồng Nhi nặn ra một nụ cười, rõ ràng là làm cho có lệ:</w:t>
      </w:r>
    </w:p>
    <w:p>
      <w:pPr>
        <w:pStyle w:val="BodyText"/>
      </w:pPr>
      <w:r>
        <w:t xml:space="preserve">- Thời đại Chúng Thần Thái cổ, quả nhiên vĩ đại, cũng rất bi tráng. Nhìn thấy Thần Khí Mê Cung này, mới biết rằng các vị tiền bối quả thật không tầm thường.</w:t>
      </w:r>
    </w:p>
    <w:p>
      <w:pPr>
        <w:pStyle w:val="BodyText"/>
      </w:pPr>
      <w:r>
        <w:t xml:space="preserve">Hai người cười nói ha ha, nhưng trong lòng đều có tâm tư. Tần Vô Song muốn thăm dò Vân Hồng Nhi. Còn Vân Hồng Nhi, hiển nhiên đối với Tần Vô Song có chút đề phòng.</w:t>
      </w:r>
    </w:p>
    <w:p>
      <w:pPr>
        <w:pStyle w:val="BodyText"/>
      </w:pPr>
      <w:r>
        <w:t xml:space="preserve">Thấy Vân Hồng Nhi có chút thái độ khước từ người khác, Tần Vô Song không khỏi cảm thấy kỳ lạ. Lẽ nào mình đã bị Vân Hồng Nhi này nhìn ra rồi sao?</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38" w:name="chương-916"/>
      <w:bookmarkEnd w:id="938"/>
      <w:r>
        <w:t xml:space="preserve">916. Chương 916</w:t>
      </w:r>
    </w:p>
    <w:p>
      <w:pPr>
        <w:pStyle w:val="Compact"/>
      </w:pPr>
      <w:r>
        <w:br w:type="textWrapping"/>
      </w:r>
      <w:r>
        <w:br w:type="textWrapping"/>
      </w:r>
    </w:p>
    <w:p>
      <w:pPr>
        <w:pStyle w:val="BodyText"/>
      </w:pPr>
      <w:r>
        <w:t xml:space="preserve">Chương 916: Vô Song xuất thủ, ra tay là thành công.</w:t>
      </w:r>
    </w:p>
    <w:p>
      <w:pPr>
        <w:pStyle w:val="BodyText"/>
      </w:pPr>
      <w:r>
        <w:t xml:space="preserve">Nghĩ đi nghĩ lại, Tần Vô Song cảm thấy khả năng này không lớn. Chính mình từ đầu đến giờ không hề tiếp cận quá gần với Vân Hồng Nhi, hắn không thể có tính cảnh giác cao như vậy.</w:t>
      </w:r>
    </w:p>
    <w:p>
      <w:pPr>
        <w:pStyle w:val="BodyText"/>
      </w:pPr>
      <w:r>
        <w:t xml:space="preserve">Tần Vô Song thế nào cũng không thể nghĩ ra, Vân Hồng Nhi này năm xưa theo đuôi Tần Vô Song tại Vô Tận Đông Hải, giữa đường bị Miêu Húc ngăn cản, liên tục là nỗi nghi hoặc trong lòng Vân Hồng Nhi. Cho nên nhìn thấy Tần Vô Song, Vân Hồng Nhi từ trong tiềm thức liền có vài phần cảnh giác.</w:t>
      </w:r>
    </w:p>
    <w:p>
      <w:pPr>
        <w:pStyle w:val="BodyText"/>
      </w:pPr>
      <w:r>
        <w:t xml:space="preserve">Tần Vô Song không rõ đầu đuôi, tùy tiện lộ diện, ngược lại làm cho Vân Hồng Nhi nảy sinh một tia ngờ vực.</w:t>
      </w:r>
    </w:p>
    <w:p>
      <w:pPr>
        <w:pStyle w:val="BodyText"/>
      </w:pPr>
      <w:r>
        <w:t xml:space="preserve">Tần Vô Song là người thông minh, nhìn thấy Vân Hồng Nhi có phản ứng như vậy, trong lòng cảm thấy có gì không ổn, nhưng nghĩ mãi mà cũng không biết không ổn ở chỗ nào.</w:t>
      </w:r>
    </w:p>
    <w:p>
      <w:pPr>
        <w:pStyle w:val="BodyText"/>
      </w:pPr>
      <w:r>
        <w:t xml:space="preserve">Duy nhất có thể khẳng định là, Vân Hồng Nhi đã nảy sinh tư tưởng đề phòng với hắn. Tần Vô Song vốn không phải là người nhu nhược do dự, đã biết sự việc không ổn, tự nhiên không thể kéo dài vô ích. Tuy không biết vấn đề xuất hiện ở đâu, nhưng lúc này nếu để cho Vân Hồng Nhi kia tự do quấy rối, chỉ e rằng không dễ lo liệu.</w:t>
      </w:r>
    </w:p>
    <w:p>
      <w:pPr>
        <w:pStyle w:val="BodyText"/>
      </w:pPr>
      <w:r>
        <w:t xml:space="preserve">Do vậy, Tần Vô Song quyết định đem Vân Hồng Nhi khống chế lại.</w:t>
      </w:r>
    </w:p>
    <w:p>
      <w:pPr>
        <w:pStyle w:val="BodyText"/>
      </w:pPr>
      <w:r>
        <w:t xml:space="preserve">Quyết định rồi, Tần Vô Song không do dự nữa, thân ảnh phiêu động, theo hướng dẫn của Quan Thức Chỉ Linh Ngọc Bàn, rất nhanh đã xác định được vị trí của Vân Hồng Nhi.</w:t>
      </w:r>
    </w:p>
    <w:p>
      <w:pPr>
        <w:pStyle w:val="BodyText"/>
      </w:pPr>
      <w:r>
        <w:t xml:space="preserve">Vân Hồng Nhi kia cũng đang lo lắng, nỗi sợ hãi trong lòng hắn, so với Tần Vô Song càng nhiều hơn.</w:t>
      </w:r>
    </w:p>
    <w:p>
      <w:pPr>
        <w:pStyle w:val="BodyText"/>
      </w:pPr>
      <w:r>
        <w:t xml:space="preserve">Tần Vô Song kia mười mấy năm trước đã đánh bại Tân Thiên Vấn, thực lực cường đại, thế nào lại loanh quanh ở chỗ này. Theo tính cách của hắn, phải tranh lên trước mới đúng. Lưu lại ở đây, lại còn cố ý xuất hiện trước mặt mình, lẽ nào nói, hắn đã nhìn ra thân phận của mình.</w:t>
      </w:r>
    </w:p>
    <w:p>
      <w:pPr>
        <w:pStyle w:val="BodyText"/>
      </w:pPr>
      <w:r>
        <w:t xml:space="preserve">- Không thể nào! Tần Vô Song mới có mấy tuổi đầu, việc ở Thái cổ, hắn có thể biết được bao nhiêu. Thân phận của ta bí mật như vậy, cho dù là người điều khiển Thần Khí Chi Môn cũng không biết, Tần Vô Song sao lại có thể phát hiện ra. Nếu hắn đã phát hiện ra, sao không trực tiếp vạch trần ta? Chắc chắn là trùng hợp, nhất định như vậy!</w:t>
      </w:r>
    </w:p>
    <w:p>
      <w:pPr>
        <w:pStyle w:val="BodyText"/>
      </w:pPr>
      <w:r>
        <w:t xml:space="preserve">Vân Hồng Nhi tự an ủi chính mình, nhưng rồi lại cảm thấy tự an ủi như vậy, nói đi nói lại cũng không thỏa đáng.</w:t>
      </w:r>
    </w:p>
    <w:p>
      <w:pPr>
        <w:pStyle w:val="BodyText"/>
      </w:pPr>
      <w:r>
        <w:t xml:space="preserve">Nếu chỉ là trùng hợp, Tần Vô Song tại sao phải cố ý xuất hiện trước mặt mình? Theo lý mà nói trong Thần Khí Chi Môn này, cường giả với nhau phải cố gắng tránh đi mới đúng.</w:t>
      </w:r>
    </w:p>
    <w:p>
      <w:pPr>
        <w:pStyle w:val="BodyText"/>
      </w:pPr>
      <w:r>
        <w:t xml:space="preserve">Vân Hồng Nhi nghĩ đi nghĩ lại, vẫn cảm thấy không hợp lý. Đột nhiên nghĩ tới Thần thú Kiếm Nhiêm, Vân Hồng Nhi trong lòng chợt run lên.</w:t>
      </w:r>
    </w:p>
    <w:p>
      <w:pPr>
        <w:pStyle w:val="BodyText"/>
      </w:pPr>
      <w:r>
        <w:t xml:space="preserve">- Thần thú Kiếm Nhiêm! Thần thú Kiếm Nhiêm thiếu chút nữa đã rơi vào tay Tần Vô Song. Tần Vô Song này, lại rất được người điều khiển Thần Khí Chi Môn Lý Bố Y coi trọng!</w:t>
      </w:r>
    </w:p>
    <w:p>
      <w:pPr>
        <w:pStyle w:val="BodyText"/>
      </w:pPr>
      <w:r>
        <w:t xml:space="preserve">Vân Hồng Nhi trong lòng rung động mãnh liệt.</w:t>
      </w:r>
    </w:p>
    <w:p>
      <w:pPr>
        <w:pStyle w:val="BodyText"/>
      </w:pPr>
      <w:r>
        <w:t xml:space="preserve">Đúng lúc này, Vân Hồng Nhi trong mắt đột nhiên hiện qua một nét kinh hãi, hắn phát hiện, không xa phía trước, không ngờ xuất hiện chín đạo thân ảnh.</w:t>
      </w:r>
    </w:p>
    <w:p>
      <w:pPr>
        <w:pStyle w:val="BodyText"/>
      </w:pPr>
      <w:r>
        <w:t xml:space="preserve">Mà chín đạo thân ảnh này, đạo nào cũng vô cùng lạ lẫm.</w:t>
      </w:r>
    </w:p>
    <w:p>
      <w:pPr>
        <w:pStyle w:val="BodyText"/>
      </w:pPr>
      <w:r>
        <w:t xml:space="preserve">Năm mươi cường giả tiến vào Thần Khí Chi Môn, Vân Hồng Nhi trước đó đã tìm hiểu kỹ, chín người này, chín khuôn mặt này, đều vô cùng lạ mặt.</w:t>
      </w:r>
    </w:p>
    <w:p>
      <w:pPr>
        <w:pStyle w:val="BodyText"/>
      </w:pPr>
      <w:r>
        <w:t xml:space="preserve">- Các ngươi là ai?</w:t>
      </w:r>
    </w:p>
    <w:p>
      <w:pPr>
        <w:pStyle w:val="BodyText"/>
      </w:pPr>
      <w:r>
        <w:t xml:space="preserve">Vân Hồng Nhi đứng lên, mục quang xuất hiện một cỗ sát ý nhàn nhạt, sự đề phòng của Vân Hồng Nhi trong nháy mắt lên tới đỉnh điểm.</w:t>
      </w:r>
    </w:p>
    <w:p>
      <w:pPr>
        <w:pStyle w:val="BodyText"/>
      </w:pPr>
      <w:r>
        <w:t xml:space="preserve">- Là người muốn lấy mạng ngươi!</w:t>
      </w:r>
    </w:p>
    <w:p>
      <w:pPr>
        <w:pStyle w:val="BodyText"/>
      </w:pPr>
      <w:r>
        <w:t xml:space="preserve">Chín người này căn bản không nhiều lời, chín đạo thân ảnh nhoáng lên, lập tức hình thành một trận hình. Kiếm trận cường đại lập tức dày đặc khí lưu Thần đạo cuồng bạo, trong trung tâm hình thành một vòng xoáy cực mạnh.</w:t>
      </w:r>
    </w:p>
    <w:p>
      <w:pPr>
        <w:pStyle w:val="BodyText"/>
      </w:pPr>
      <w:r>
        <w:t xml:space="preserve">Chín đạo kiếm quang, phân biệt từ chín phương vị khác nhau đánh tới.</w:t>
      </w:r>
    </w:p>
    <w:p>
      <w:pPr>
        <w:pStyle w:val="BodyText"/>
      </w:pPr>
      <w:r>
        <w:t xml:space="preserve">Vân Hồng Nhi thân trong khu vực trung tâm, nhìn thấy kiếm quang đánh tới, một chút cũng không hàm hồ, Ly Vẫn Lân Giáp toàn thân thôi động, toàn thân lập tức xuất hiện một cái lồng khí, chặn đứng chín đạo kiếm quang kia.</w:t>
      </w:r>
    </w:p>
    <w:p>
      <w:pPr>
        <w:pStyle w:val="BodyText"/>
      </w:pPr>
      <w:r>
        <w:t xml:space="preserve">Vân Hồng Nhi tự thân biến thành một đạo long hình, hướng lên phía trên vọt ra. Hắn cũng vô cùng bình tĩnh, nhìn thấy kiếm trận không hề tầm thường, lập tức biết rằng những người này không dễ đối phó.</w:t>
      </w:r>
    </w:p>
    <w:p>
      <w:pPr>
        <w:pStyle w:val="BodyText"/>
      </w:pPr>
      <w:r>
        <w:t xml:space="preserve">Tuy tu vi của những người này, trong mắt hắn không có gì đáng nói, nhưng kiếm trận vừa lập, ngay lập tức đã cho hắn một đòn phủ đầu.</w:t>
      </w:r>
    </w:p>
    <w:p>
      <w:pPr>
        <w:pStyle w:val="BodyText"/>
      </w:pPr>
      <w:r>
        <w:t xml:space="preserve">Tuy nhiên, điều huyền diệu của kiếm trận này, cũng không phải là thứ Vân Hồng Nhi có thể tưởng tượng được. Đúng lúc thân thể hắn vọt lên, phi kiếm trong tay chín đạo Khôi Lỗi đồng thời ra tay, biến thành từng đạo kiếm ảnh thần thông, bay vào không trung liền hình thành một kiếm vũ che kín đất trời, giống như thiên la địa võng trực tiếp chụp xuống.</w:t>
      </w:r>
    </w:p>
    <w:p>
      <w:pPr>
        <w:pStyle w:val="BodyText"/>
      </w:pPr>
      <w:r>
        <w:t xml:space="preserve">Vân Hồng Nhi bay đến nửa chừng, bị kiếm vũ này trấn áp, khí thế không nâng lên được. Lực lượng giết chóc kia, so với tưởng tượng của hắn, ít nhất phải mạnh hơn gấp mười lần!</w:t>
      </w:r>
    </w:p>
    <w:p>
      <w:pPr>
        <w:pStyle w:val="BodyText"/>
      </w:pPr>
      <w:r>
        <w:t xml:space="preserve">Không thể tưởng tượng được, tuyệt đối không thể tưởng tượng được!</w:t>
      </w:r>
    </w:p>
    <w:p>
      <w:pPr>
        <w:pStyle w:val="BodyText"/>
      </w:pPr>
      <w:r>
        <w:t xml:space="preserve">Vân Hồng Nhi thấy tu vi của bọn chúng, cũng chỉ là Hóa Thần Đạo mà thôi. Chín người kết hợp lại, cũng có bao nhiêu thần thông? Vân Hồng Nhi cho dù không thể một chiêu đánh bại, nhưng một đấu chín nhất định là không có vấn đề gì.</w:t>
      </w:r>
    </w:p>
    <w:p>
      <w:pPr>
        <w:pStyle w:val="BodyText"/>
      </w:pPr>
      <w:r>
        <w:t xml:space="preserve">Nhưng kiếm trận này vừa thành, rõ ràng là mỗi người một chiêu công kích, ngưng tụ lại một chỗ, hơi chút biến hóa, không ngờ hình thành uy lực gấp trăm lần.</w:t>
      </w:r>
    </w:p>
    <w:p>
      <w:pPr>
        <w:pStyle w:val="BodyText"/>
      </w:pPr>
      <w:r>
        <w:t xml:space="preserve">Hắn nào có biết, Cửu Cung Quy Nhất Kiếm Trận này, huyền diệu ở khả năng gia tăng sức mạnh. Thực lực của một người bố trận, có thể tăng lên chín chín tám mốt lần. Còn chín người hợp lại, uy lực đã tăng lên bảy tám trăm lần.</w:t>
      </w:r>
    </w:p>
    <w:p>
      <w:pPr>
        <w:pStyle w:val="BodyText"/>
      </w:pPr>
      <w:r>
        <w:t xml:space="preserve">Đương nhiên, đó chỉ là uy lực mạnh nhất trên lý luận, trong thực tế không thể lần nào cũng phát huy uy lực mạnh nhất được.</w:t>
      </w:r>
    </w:p>
    <w:p>
      <w:pPr>
        <w:pStyle w:val="BodyText"/>
      </w:pPr>
      <w:r>
        <w:t xml:space="preserve">Nhưng dù không thể phát huy uy lực mạnh nhất, nhưng tăng ba bốn trăm lần, cũng đủ cho Vân Hồng Nhi ăn đủ rồi. Thực lực của hắn, đối phó mười, thậm chí một trăm tu luyện giả cấp độ này đều không có vấn đề. Nhưng ngay lập tức đem lực lượng đề thăng lên gấp mấy trăm lần, đó không phải là thứ Vân Hồng Nhi hắn có thể dễ dàng hóa giải được.</w:t>
      </w:r>
    </w:p>
    <w:p>
      <w:pPr>
        <w:pStyle w:val="BodyText"/>
      </w:pPr>
      <w:r>
        <w:t xml:space="preserve">Vô số đạo kiếm quang, giống như có khả năng truy tung, trong không trung không ngừng đuổi theo Vân Hồng Nhi, bất luận Vân Hồng Nhi thi triển toàn thân công lực ra sao, thủy chung không thể hoàn toàn thoát ra được.</w:t>
      </w:r>
    </w:p>
    <w:p>
      <w:pPr>
        <w:pStyle w:val="BodyText"/>
      </w:pPr>
      <w:r>
        <w:t xml:space="preserve">Vân Hồng Nhi trong lòng nôn nóng, gầm nhẹ:</w:t>
      </w:r>
    </w:p>
    <w:p>
      <w:pPr>
        <w:pStyle w:val="BodyText"/>
      </w:pPr>
      <w:r>
        <w:t xml:space="preserve">- Mấy người các ngươi rốt cuộc từ đâu đến, ta như không đắc tội với các người, cũng không gặp kỳ ngộ gì, các ngươi sao lại bám chặt lấy ta?</w:t>
      </w:r>
    </w:p>
    <w:p>
      <w:pPr>
        <w:pStyle w:val="BodyText"/>
      </w:pPr>
      <w:r>
        <w:t xml:space="preserve">Vân Hồng Nhi trong lúc nguy cấp, không ngờ không nghĩ tới, làm khó hắn, căn bản không phải là chín nhân loại này. Mà thậm chí chín người này, cũng không phải là người, mà là Ma Tượng Đại Khôi Lỗi, chỉ là hành động rất giống bình thường, làm Vân Hồng Nhi nhất thời không nhìn ra sơ hở mà thôi.</w:t>
      </w:r>
    </w:p>
    <w:p>
      <w:pPr>
        <w:pStyle w:val="BodyText"/>
      </w:pPr>
      <w:r>
        <w:t xml:space="preserve">Vân Hồng Nhi cảm thấy bản thân vô cùng oan uổng, vô duyên vô cớ bị người nhắm vào, không nói không rằng đã động thủ rồi. Đánh cho mình một chút lực đánh trả cũng không có.</w:t>
      </w:r>
    </w:p>
    <w:p>
      <w:pPr>
        <w:pStyle w:val="BodyText"/>
      </w:pPr>
      <w:r>
        <w:t xml:space="preserve">Tu vi Chân Thần Đạo năm kiếp, trước mắt căn bản không phát huy được sáu thành thực lực. Biết rằng trong cục diện thế này, càng giằng co sẽ càng bất lợi, Vân Hồng Nhi cắn răng, trong lòng nghĩ:</w:t>
      </w:r>
    </w:p>
    <w:p>
      <w:pPr>
        <w:pStyle w:val="BodyText"/>
      </w:pPr>
      <w:r>
        <w:t xml:space="preserve">- Nói không được, chỉ có thể dùng vật bảo mệnh kia thôi. Nếu không bị mấy tên này quấn lấy, vạn nhất còn đối thủ ghê gớm hơn ở đằng sau rình rập, chẳng phải nguy to sao?</w:t>
      </w:r>
    </w:p>
    <w:p>
      <w:pPr>
        <w:pStyle w:val="BodyText"/>
      </w:pPr>
      <w:r>
        <w:t xml:space="preserve">Đang định thi triển tuyệt chiêu, đột nhiên bên tai vang lên tiếng quát:</w:t>
      </w:r>
    </w:p>
    <w:p>
      <w:pPr>
        <w:pStyle w:val="BodyText"/>
      </w:pPr>
      <w:r>
        <w:t xml:space="preserve">- Kẻ nào dám xuất thủ trong Thần Khí Mê Cung, mấy người các ngươi, lai lịch thế nào, lẽ nào là nội ứng của Dị tộc.</w:t>
      </w:r>
    </w:p>
    <w:p>
      <w:pPr>
        <w:pStyle w:val="BodyText"/>
      </w:pPr>
      <w:r>
        <w:t xml:space="preserve">Vân Hồng Nhi vừa nghe thấy thanh âm này, vừa kinh vừa hỉ, kinh là người đến không ngờ là Tần Vô Song, người mà hắn không muốn gặp nhất. Hỉ là, Tần Vô Song quát mắng, không ngờ lại là đối thủ của hắn, chính là chín tên quái vật này. Điều đó cũng chứng mình, Tần Vô Song căn bản không hề nghi ngờ gì hắn.</w:t>
      </w:r>
    </w:p>
    <w:p>
      <w:pPr>
        <w:pStyle w:val="BodyText"/>
      </w:pPr>
      <w:r>
        <w:t xml:space="preserve">Vân Hồng Nhi giống như kẻ chết đuối gặp phao, nói:</w:t>
      </w:r>
    </w:p>
    <w:p>
      <w:pPr>
        <w:pStyle w:val="BodyText"/>
      </w:pPr>
      <w:r>
        <w:t xml:space="preserve">- Tần gia tiểu ca, Vô Song tiểu hữu, nhanh ra tay giúp đỡ. Chín tên tiểu tử này lai lịch bất minh, ta vô cùng nghi ngờ bọn chúng là nội ứng của Dị tộc, nếu không, bọn chúng làm sao có thể vào đây được. Năm mươi người sở hữu Tinh Hà Lệnh cao cấp, không hề có bọn chúng.</w:t>
      </w:r>
    </w:p>
    <w:p>
      <w:pPr>
        <w:pStyle w:val="BodyText"/>
      </w:pPr>
      <w:r>
        <w:t xml:space="preserve">Tần Vô Song ứng theo:</w:t>
      </w:r>
    </w:p>
    <w:p>
      <w:pPr>
        <w:pStyle w:val="BodyText"/>
      </w:pPr>
      <w:r>
        <w:t xml:space="preserve">- Đúng, là gian tế. Vân đạo hữu, ngươi chuẩn bị một chút, chúng ta trong ngoài kết hợp, phá kiếm trận này, thế nào?</w:t>
      </w:r>
    </w:p>
    <w:p>
      <w:pPr>
        <w:pStyle w:val="BodyText"/>
      </w:pPr>
      <w:r>
        <w:t xml:space="preserve">Vân Hồng Nhi đáp:</w:t>
      </w:r>
    </w:p>
    <w:p>
      <w:pPr>
        <w:pStyle w:val="BodyText"/>
      </w:pPr>
      <w:r>
        <w:t xml:space="preserve">- Được!</w:t>
      </w:r>
    </w:p>
    <w:p>
      <w:pPr>
        <w:pStyle w:val="BodyText"/>
      </w:pPr>
      <w:r>
        <w:t xml:space="preserve">Tần Vô Song quát to một tiếng, Thiên Vương Kiếm xa xa rút ra, vung ra một cái, liền chém ra chín kiếm, phân biệt tấn công chín người kia.</w:t>
      </w:r>
    </w:p>
    <w:p>
      <w:pPr>
        <w:pStyle w:val="BodyText"/>
      </w:pPr>
      <w:r>
        <w:t xml:space="preserve">Vân Hồng Nhi kiếm được tiện nghi, mừng rỡ nói:</w:t>
      </w:r>
    </w:p>
    <w:p>
      <w:pPr>
        <w:pStyle w:val="BodyText"/>
      </w:pPr>
      <w:r>
        <w:t xml:space="preserve">- Được, Vô Song tiểu hữu, làm tốt lắm!</w:t>
      </w:r>
    </w:p>
    <w:p>
      <w:pPr>
        <w:pStyle w:val="BodyText"/>
      </w:pPr>
      <w:r>
        <w:t xml:space="preserve">Tần Vô Song vung Thiên Vương Kiếm lên, kêu lớn:</w:t>
      </w:r>
    </w:p>
    <w:p>
      <w:pPr>
        <w:pStyle w:val="BodyText"/>
      </w:pPr>
      <w:r>
        <w:t xml:space="preserve">- Vân đạo hữu, nhanh nhanh hội hợp không nên ham chiến!</w:t>
      </w:r>
    </w:p>
    <w:p>
      <w:pPr>
        <w:pStyle w:val="BodyText"/>
      </w:pPr>
      <w:r>
        <w:t xml:space="preserve">Vân Hồng Nhi ứng lên một câu, thầm nghĩ, Tần Vô Song ngươi thích thể hiện, ta sẽ để cục khoai lang nóng này ném cho ngươi, cho ngươi trong này cùng bọn chúng vui vẻ.</w:t>
      </w:r>
    </w:p>
    <w:p>
      <w:pPr>
        <w:pStyle w:val="BodyText"/>
      </w:pPr>
      <w:r>
        <w:t xml:space="preserve">Trong tim độc niệm một tiếng, Vân Hồng Nhi ngoài miệng cũng đáp, hướng về phía Tần Vô Song áp sát lại, trong lòng lại có tính toán khác, chỉ cần áp sát Tần Vô Song, lập tức đạp vai Tần Vô Song rời đi, mượn thế này, để Tần Vô Song chặn đứng công kích chủ yếu. Trong miệng cũng hô lên:</w:t>
      </w:r>
    </w:p>
    <w:p>
      <w:pPr>
        <w:pStyle w:val="BodyText"/>
      </w:pPr>
      <w:r>
        <w:t xml:space="preserve">- Vô Song tiểu hữu, hảo kiếm kỹ! Ta tới đây!</w:t>
      </w:r>
    </w:p>
    <w:p>
      <w:pPr>
        <w:pStyle w:val="BodyText"/>
      </w:pPr>
      <w:r>
        <w:t xml:space="preserve">Vân Hồng Nhi phi mạnh một cái, Tần Vô Song tay cầm Thiên Vương Kiếm, ở bên ngoài điên cuồng phát động tấn công, phảng phất toàn lực đánh ra một lỗ hổng.</w:t>
      </w:r>
    </w:p>
    <w:p>
      <w:pPr>
        <w:pStyle w:val="BodyText"/>
      </w:pPr>
      <w:r>
        <w:t xml:space="preserve">Chín Ma Tượng Đại Khôi Lỗi kia cũng thập phần phối hợp, làm Tần Vô Song thuận lợi đánh ra một thông đạo.</w:t>
      </w:r>
    </w:p>
    <w:p>
      <w:pPr>
        <w:pStyle w:val="BodyText"/>
      </w:pPr>
      <w:r>
        <w:t xml:space="preserve">Vân Hồng Nhi kia thấy thông đạo xuất hiện, vui mừng quá đỗi, thân ảnh lướt qua, trực tiếp bay ra ngoài. Tần Vô Song nhìn thấy Vân Hồng Nhi biểu hiện như vậy, khóe miệng tràn ra một nụ cười khoái trá.</w:t>
      </w:r>
    </w:p>
    <w:p>
      <w:pPr>
        <w:pStyle w:val="BodyText"/>
      </w:pPr>
      <w:r>
        <w:t xml:space="preserve">Quả nhiên không ngoài dự liệu, Vân Hồng Nhi quá đỗi giảo hoạt, quả nhiên để hắn ngăn công kích chủ yếu, thuận thế trốn chạy. Nếu Tần Vô Song thật sự là tráng sĩ đến cứu viện, lúc này đã chịu thua thiệt của Vân Hồng Nhi. Nhưng Tần Vô Song hiển nhiên không phải là tới cứu viện, hắn căn bản là tới ám toán Vân Hồng Nhi!</w:t>
      </w:r>
    </w:p>
    <w:p>
      <w:pPr>
        <w:pStyle w:val="BodyText"/>
      </w:pPr>
      <w:r>
        <w:t xml:space="preserve">Thấy Vân Hồng Nhi trốn chạy, cả sau lưng đều để cho hắn, còn khách sáo gì nữa? Mi tâm vừa động, Thần Cổ Chi Độc trực tiếp vỗ tới.</w:t>
      </w:r>
    </w:p>
    <w:p>
      <w:pPr>
        <w:pStyle w:val="BodyText"/>
      </w:pPr>
      <w:r>
        <w:t xml:space="preserve">Vân Hồng Nhi căn bản không kịp phản ứng, chỉ cảm thấy sau gáy lạnh lẽo, trong lòng khẽ rùng mình, một ý niệm bất an chợt lóe lên trong đầu:</w:t>
      </w:r>
    </w:p>
    <w:p>
      <w:pPr>
        <w:pStyle w:val="BodyText"/>
      </w:pPr>
      <w:r>
        <w:t xml:space="preserve">- Không tốt, đại sự không ổn!</w:t>
      </w:r>
    </w:p>
    <w:p>
      <w:pPr>
        <w:pStyle w:val="BodyText"/>
      </w:pPr>
      <w:r>
        <w:t xml:space="preserve">Tiếp đó, ý thức của Vân Hồng Nhi liền mơ hồ đi.</w:t>
      </w:r>
    </w:p>
    <w:p>
      <w:pPr>
        <w:pStyle w:val="BodyText"/>
      </w:pPr>
      <w:r>
        <w:t xml:space="preserve">Tần Vô Song ha ha cười lớn, thủ quyết bấm một cái, liền đem Ma Tượng Đại Khôi Lỗi thu lại. Nắm lấy thân thể Vân Hồng Nhi, trực tiếp lôi vào một chỗ bí mật!</w:t>
      </w:r>
    </w:p>
    <w:p>
      <w:pPr>
        <w:pStyle w:val="BodyText"/>
      </w:pPr>
      <w:r>
        <w:t xml:space="preserve">Đừng tưởng bên này giết chóc rung trời, ở tầng thứ chín rộng cả vạn dặm này, loại chém giết này, căn bản kinh động không được những người khác.</w:t>
      </w:r>
    </w:p>
    <w:p>
      <w:pPr>
        <w:pStyle w:val="BodyText"/>
      </w:pPr>
      <w:r>
        <w:t xml:space="preserve">Kể cả đã kinh động, e rằng cũng không có mấy người sẽ đến lo chuyện không đâu. Trong mê cung này, ai cũng không phải là tráng sĩ đến lo chuyện bất bình! Thêm một chuyện, chẳng bằng ít một chuyện. Người khác đánh sống đánh chết, tội gì quan tâm.</w:t>
      </w:r>
    </w:p>
    <w:p>
      <w:pPr>
        <w:pStyle w:val="BodyText"/>
      </w:pPr>
      <w:r>
        <w:t xml:space="preserve">Vân Hồng Nhi bị Tần Vô Song khống chế, không bao lâu sau liền dần dần tỉnh lại. Tần Vô Song biết Vân Hồng Nhi là Chân Thần Đạo cường giả, Thần Cổ Chi Độc, phân lượng cũng rất nặng.</w:t>
      </w:r>
    </w:p>
    <w:p>
      <w:pPr>
        <w:pStyle w:val="BodyText"/>
      </w:pPr>
      <w:r>
        <w:t xml:space="preserve">Vân Hồng Nhi choáng váng đầu óc, nhìn thấy Tần Vô Song, cung kính kêu lên:</w:t>
      </w:r>
    </w:p>
    <w:p>
      <w:pPr>
        <w:pStyle w:val="BodyText"/>
      </w:pPr>
      <w:r>
        <w:t xml:space="preserve">- Chủ nhân!</w:t>
      </w:r>
    </w:p>
    <w:p>
      <w:pPr>
        <w:pStyle w:val="BodyText"/>
      </w:pPr>
      <w:r>
        <w:t xml:space="preserve">Tần Vô Song khoát tay:</w:t>
      </w:r>
    </w:p>
    <w:p>
      <w:pPr>
        <w:pStyle w:val="BodyText"/>
      </w:pPr>
      <w:r>
        <w:t xml:space="preserve">- Vân Hồng Nhi, lời thừa ít nói, ta hỏi ngươi, ngươi phải chăng là nội ứng của Dị tộc?</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39" w:name="chương-917"/>
      <w:bookmarkEnd w:id="939"/>
      <w:r>
        <w:t xml:space="preserve">917. Chương 917</w:t>
      </w:r>
    </w:p>
    <w:p>
      <w:pPr>
        <w:pStyle w:val="Compact"/>
      </w:pPr>
      <w:r>
        <w:br w:type="textWrapping"/>
      </w:r>
      <w:r>
        <w:br w:type="textWrapping"/>
      </w:r>
    </w:p>
    <w:p>
      <w:pPr>
        <w:pStyle w:val="BodyText"/>
      </w:pPr>
      <w:r>
        <w:t xml:space="preserve">Chương 917: Lại có bất ngờ.</w:t>
      </w:r>
    </w:p>
    <w:p>
      <w:pPr>
        <w:pStyle w:val="BodyText"/>
      </w:pPr>
      <w:r>
        <w:t xml:space="preserve">Vân Hồng Nhi dù sao cũng là cường giả Chân Thần Đạo năm kiếp, tuy bị Thần Cổ Khôi Lỗi Chi Độc khống chế, vẫn không mất đi hoàn toàn ý thức, trong lòng vẫn có ý niệm chống cự lại. Nhưng cũng biết rằng, uy lực của Thần Cổ Chi Độc bất cứ lúc nào cũng có thể làm cho Thần hồn hắn vỡ tung!</w:t>
      </w:r>
    </w:p>
    <w:p>
      <w:pPr>
        <w:pStyle w:val="BodyText"/>
      </w:pPr>
      <w:r>
        <w:t xml:space="preserve">Nhìn thấy ánh mắt thập phần uy lực của Tần Vô Song đang trừng mình, Vân Hồng Nhi khóe miệng khẽ nhếch lên, mang theo vài phần quật cường, nhưng không trả lời.</w:t>
      </w:r>
    </w:p>
    <w:p>
      <w:pPr>
        <w:pStyle w:val="BodyText"/>
      </w:pPr>
      <w:r>
        <w:t xml:space="preserve">Tần Vô Song cười lạnh:</w:t>
      </w:r>
    </w:p>
    <w:p>
      <w:pPr>
        <w:pStyle w:val="BodyText"/>
      </w:pPr>
      <w:r>
        <w:t xml:space="preserve">- Vân Hồng Nhi, ta niệm ngươi cũng là một đời tông sư, không giày vò ngươi. Ngươi cho rằng ta không có cách nào làm cho ngươi mở miệng sao? Nếu ta tiếp tục tăng độc tính của Thần Cổ Chi Độc, ý thức của ngươi sẽ bị ta khống chế hoàn toàn, khi đó, Thần hồn của ngươi sẽ thuộc về ta, lời gì cũng sẽ ngoan ngoãn tự nói ra thôi. Ta cho ngươi ba phần đường sống, ngươi cũng đừng làm bộ thanh cao trước mặt ta. Ta dám bắt ngươi thì đã có đầy đủ chứng cứ, chỉ là không hiểu nổi, Ly Vẫn Tộc ngươi đường đường là Long Tộc của Vô Tận Đông Hải, tại sao lại phản bội Đại lục Thiên Huyền, đầu nhập vào Dị tộc?</w:t>
      </w:r>
    </w:p>
    <w:p>
      <w:pPr>
        <w:pStyle w:val="BodyText"/>
      </w:pPr>
      <w:r>
        <w:t xml:space="preserve">Vân Hồng Nhi căm giận nói:</w:t>
      </w:r>
    </w:p>
    <w:p>
      <w:pPr>
        <w:pStyle w:val="BodyText"/>
      </w:pPr>
      <w:r>
        <w:t xml:space="preserve">- Tần Vô Song, ngươi hãm hại ta, sao không trực tiếp ra tay giết ta đi? Vòng vo mà làm gì, lẽ nào sợ ta chạy trốn hay sao?</w:t>
      </w:r>
    </w:p>
    <w:p>
      <w:pPr>
        <w:pStyle w:val="BodyText"/>
      </w:pPr>
      <w:r>
        <w:t xml:space="preserve">Tần Vô Song cười nhạt:</w:t>
      </w:r>
    </w:p>
    <w:p>
      <w:pPr>
        <w:pStyle w:val="BodyText"/>
      </w:pPr>
      <w:r>
        <w:t xml:space="preserve">- Ngươi nói đúng, ta chính là lo ngươi bỏ chạy. Ngày trước Thần thú Kiếm Nhiêm làm thế nào mà từ Vấn Đỉnh Sơn của ta chạy mất, ta vẫn còn nhớ rất rõ. Ngươi nếu là nội ứng của Dị tộc, chắc chắn cũng có thủ đoạn tháo chạy như vậy, không thể không đề phòng.</w:t>
      </w:r>
    </w:p>
    <w:p>
      <w:pPr>
        <w:pStyle w:val="BodyText"/>
      </w:pPr>
      <w:r>
        <w:t xml:space="preserve">- Nói như vậy, chín người kia là do ngươi phái tới?</w:t>
      </w:r>
    </w:p>
    <w:p>
      <w:pPr>
        <w:pStyle w:val="BodyText"/>
      </w:pPr>
      <w:r>
        <w:t xml:space="preserve">Tần Vô Song thản nhiên đáp:</w:t>
      </w:r>
    </w:p>
    <w:p>
      <w:pPr>
        <w:pStyle w:val="BodyText"/>
      </w:pPr>
      <w:r>
        <w:t xml:space="preserve">- Đó chỉ là những Khôi Lỗi của ta mà thôi, nhân tiện cho bọn chúng luyện một cái kiếm trận, chuyên môn đối phó với mấy kẻ ngoan cố các ngươi.</w:t>
      </w:r>
    </w:p>
    <w:p>
      <w:pPr>
        <w:pStyle w:val="BodyText"/>
      </w:pPr>
      <w:r>
        <w:t xml:space="preserve">Vân Hồng Nhi vừa xấu hổ vừa phẫn nộ:</w:t>
      </w:r>
    </w:p>
    <w:p>
      <w:pPr>
        <w:pStyle w:val="BodyText"/>
      </w:pPr>
      <w:r>
        <w:t xml:space="preserve">- Vô sỉ!</w:t>
      </w:r>
    </w:p>
    <w:p>
      <w:pPr>
        <w:pStyle w:val="BodyText"/>
      </w:pPr>
      <w:r>
        <w:t xml:space="preserve">Tần Vô Song nghiêm mặt đáp:</w:t>
      </w:r>
    </w:p>
    <w:p>
      <w:pPr>
        <w:pStyle w:val="BodyText"/>
      </w:pPr>
      <w:r>
        <w:t xml:space="preserve">- Vân Hồng Nhi, ngươi thân phận Thú Tộc của Đại lục Thiên Huyền, nhưng lại bán đứng lợi ích của Đại lục Thiên Huyền, đầu nhập Dị tộc, ngươi vẫn còn mặt mũi nói vô sỉ sao?</w:t>
      </w:r>
    </w:p>
    <w:p>
      <w:pPr>
        <w:pStyle w:val="BodyText"/>
      </w:pPr>
      <w:r>
        <w:t xml:space="preserve">Vân Hồng Nhi hai mắt lộ ra vẻ điên cuồng, ha ha cười lớn:</w:t>
      </w:r>
    </w:p>
    <w:p>
      <w:pPr>
        <w:pStyle w:val="BodyText"/>
      </w:pPr>
      <w:r>
        <w:t xml:space="preserve">- Được thôi, ta vô sỉ, ta là phản đồ của Đại lục Thiên Huyền, thế thì sao chứ? Đại lục Thiên Huyền khi phụ ta, sao ta không thể bán đứng nó chứ? Còn ngươi nữa, Tần Vô Song, đừng ra vẻ chính nghĩa lẫm liệt nữa. Ngươi chẳng phải cũng chỉ có một bộ Thần Tú Cung để diễu võ giương oai hay sao? Nếu không, ngươi không biết đã chết bao nhiêu lần rồi. Ngươi nghĩ ngươi là ai, có tư cách gì thừa kế Thần Tú Cung? Còn tên quỷ đoản mệnh Kim Thiền kia, ngày đó ta yêu hắn hết lòng, hắn chẳng đếm xỉa gì đến ta. Cuối cùng thế nào, chẳng phải đã chết trước mặt ta đó sao? Còn những tên Đồ Đằng cường giả nghiêm trang đạo mạo kia nữa, để ngấm ngầm đối phó với Kim Thiền, dùng mọi loại thủ đoạn ép buộc ra, muốn dùng kế mỹ nhân đối phó với Kim Thiền, ta không chịu, bọn chúng liền giết chết cha ta, tộc nhân của ta. Đại lục Thiên Huyền trên trên dưới dưới, tất cả đều là đồ vô liêm sỉ, sớm nên diệt chủng vong tộc rồi.</w:t>
      </w:r>
    </w:p>
    <w:p>
      <w:pPr>
        <w:pStyle w:val="BodyText"/>
      </w:pPr>
      <w:r>
        <w:t xml:space="preserve">Vân Hồng Nhi trong lòng kích động, chửi mắng một hơi, thao thao bất tuyệt, giống như một mụ già điên, không hợp gì với thân thái lả lướt cùng dung nhân tuyệt mỹ của mụ.</w:t>
      </w:r>
    </w:p>
    <w:p>
      <w:pPr>
        <w:pStyle w:val="BodyText"/>
      </w:pPr>
      <w:r>
        <w:t xml:space="preserve">Tần Vô Song âm thầm lắc đầu, tay áo vung lên, lại một đạo Thần Cổ Khôi Lỗi Chi Độc bắn ra. Xem ra tâm thần của Vân Hồng Nhi này không ổn định, không hoàn toàn khống chế ý thức của hắn, căn bản không thể moi được lời nào.</w:t>
      </w:r>
    </w:p>
    <w:p>
      <w:pPr>
        <w:pStyle w:val="BodyText"/>
      </w:pPr>
      <w:r>
        <w:t xml:space="preserve">Đạo Thần Cổ Khôi Lỗi Chi Độc này bắn ra, Vân Hồng Nhi lập tức trở nên ngoan ngoãn hơn rất nhiều. Vô lực ngước mắt lên một chút, kêu nhẹ nhẹ:</w:t>
      </w:r>
    </w:p>
    <w:p>
      <w:pPr>
        <w:pStyle w:val="BodyText"/>
      </w:pPr>
      <w:r>
        <w:t xml:space="preserve">- Chủ nhân!</w:t>
      </w:r>
    </w:p>
    <w:p>
      <w:pPr>
        <w:pStyle w:val="BodyText"/>
      </w:pPr>
      <w:r>
        <w:t xml:space="preserve">Tần Vô Song điềm đạm hỏi:</w:t>
      </w:r>
    </w:p>
    <w:p>
      <w:pPr>
        <w:pStyle w:val="BodyText"/>
      </w:pPr>
      <w:r>
        <w:t xml:space="preserve">- Ngươi dong dài những chuyện ngày xưa, ta không có hứng thú. Đại lục Thiên Huyền tuy có rất nhiều kẻ không ra gì, đó cũng chỉ là mâu thuẫn nội bộ, không phải là lý do để ngươi câu kết ngoại địch, cõng rắn cắn gà nhà. Nói xem, người phụ trách của Dị tộc, rốt cuộc là ai?</w:t>
      </w:r>
    </w:p>
    <w:p>
      <w:pPr>
        <w:pStyle w:val="BodyText"/>
      </w:pPr>
      <w:r>
        <w:t xml:space="preserve">- Người phụ trách, ta cũng không biết!</w:t>
      </w:r>
    </w:p>
    <w:p>
      <w:pPr>
        <w:pStyle w:val="BodyText"/>
      </w:pPr>
      <w:r>
        <w:t xml:space="preserve">Vân Hồng Nhi mục quang mê ly, nhìn có vẻ ngây ngây ngốc ngốc.</w:t>
      </w:r>
    </w:p>
    <w:p>
      <w:pPr>
        <w:pStyle w:val="BodyText"/>
      </w:pPr>
      <w:r>
        <w:t xml:space="preserve">- Ngươi không biết, ngươi không biết sao có thể chui vào được?</w:t>
      </w:r>
    </w:p>
    <w:p>
      <w:pPr>
        <w:pStyle w:val="BodyText"/>
      </w:pPr>
      <w:r>
        <w:t xml:space="preserve">Tần Vô Song giận dữ.</w:t>
      </w:r>
    </w:p>
    <w:p>
      <w:pPr>
        <w:pStyle w:val="BodyText"/>
      </w:pPr>
      <w:r>
        <w:t xml:space="preserve">- Ta chỉ chịu trách nhiệm với một cường giả tên là Trảm Nhạc, hắn nói với ta, phải nghe theo lời phân phó của Kim Ô Thú. Có lẽ Trảm Nhạc kia chính là người phụ trách.</w:t>
      </w:r>
    </w:p>
    <w:p>
      <w:pPr>
        <w:pStyle w:val="BodyText"/>
      </w:pPr>
      <w:r>
        <w:t xml:space="preserve">- Trảm Nhạc đó là ai? Tu vi thực lực thế nào?</w:t>
      </w:r>
    </w:p>
    <w:p>
      <w:pPr>
        <w:pStyle w:val="BodyText"/>
      </w:pPr>
      <w:r>
        <w:t xml:space="preserve">- Thực lực ta không biết, nhưng ta cảm thấy, hắn so với những cường giả chí tôn Đồ Đằng Tộc kia khí thế càng mạnh hơn.</w:t>
      </w:r>
    </w:p>
    <w:p>
      <w:pPr>
        <w:pStyle w:val="BodyText"/>
      </w:pPr>
      <w:r>
        <w:t xml:space="preserve">- Thiên Thần Đạo cường giả!</w:t>
      </w:r>
    </w:p>
    <w:p>
      <w:pPr>
        <w:pStyle w:val="BodyText"/>
      </w:pPr>
      <w:r>
        <w:t xml:space="preserve">Tần Vô Song nhíu mày.</w:t>
      </w:r>
    </w:p>
    <w:p>
      <w:pPr>
        <w:pStyle w:val="BodyText"/>
      </w:pPr>
      <w:r>
        <w:t xml:space="preserve">- Nói như vậy, ngươi lần này trà trộn vào, là do Trảm Nhạc sắp đặt? Hay do Kim Ô Thú sắp đặt?</w:t>
      </w:r>
    </w:p>
    <w:p>
      <w:pPr>
        <w:pStyle w:val="BodyText"/>
      </w:pPr>
      <w:r>
        <w:t xml:space="preserve">- Là Kim Ô Thú sắp đặt. Hắn nói với ta, sau khi vào, cố ý kéo dài thời gian, vào tầng thứ chín chậm một chút, cố ý làm bộ làm tịch, gây chuyện đồn đại, thu hút sự chú ý.</w:t>
      </w:r>
    </w:p>
    <w:p>
      <w:pPr>
        <w:pStyle w:val="BodyText"/>
      </w:pPr>
      <w:r>
        <w:t xml:space="preserve">- Chỉ thế thôi sao?</w:t>
      </w:r>
    </w:p>
    <w:p>
      <w:pPr>
        <w:pStyle w:val="BodyText"/>
      </w:pPr>
      <w:r>
        <w:t xml:space="preserve">Tần Vô Song hoàn toàn choáng váng.</w:t>
      </w:r>
    </w:p>
    <w:p>
      <w:pPr>
        <w:pStyle w:val="BodyText"/>
      </w:pPr>
      <w:r>
        <w:t xml:space="preserve">- Chỉ thế thôi!</w:t>
      </w:r>
    </w:p>
    <w:p>
      <w:pPr>
        <w:pStyle w:val="BodyText"/>
      </w:pPr>
      <w:r>
        <w:t xml:space="preserve">Vân Hồng Nhi ngoan ngoãn nói, hiển nhiên không phải đang nói dối.</w:t>
      </w:r>
    </w:p>
    <w:p>
      <w:pPr>
        <w:pStyle w:val="BodyText"/>
      </w:pPr>
      <w:r>
        <w:t xml:space="preserve">- Kim Ô Thú kia không nói với ngươi phải làm gì sao? Hoặc giải khai phong ấn nào, hoặc có hành động lớn nào?</w:t>
      </w:r>
    </w:p>
    <w:p>
      <w:pPr>
        <w:pStyle w:val="BodyText"/>
      </w:pPr>
      <w:r>
        <w:t xml:space="preserve">- Không có, hắn chỉ bảo ta làm những việc khó hiểu này. Hắn nói ta làm tốt những việc này, chính là công lao to lớn, tương lai có thể giúp ta tấn thăng Thiên Thần Đạo!</w:t>
      </w:r>
    </w:p>
    <w:p>
      <w:pPr>
        <w:pStyle w:val="BodyText"/>
      </w:pPr>
      <w:r>
        <w:t xml:space="preserve">Tần Vô Song biết, Vân Hồng Nhi lúc này không thể nói dối được. Mà không phải nói dối, thì quả là kỳ lạ. Kim Ô Thú rỗi hơi hơn nữa, cũng không thể sai một tên nội ứng đến làm những chuyện vặt vãnh này. Thu hút sự chú ý?</w:t>
      </w:r>
    </w:p>
    <w:p>
      <w:pPr>
        <w:pStyle w:val="BodyText"/>
      </w:pPr>
      <w:r>
        <w:t xml:space="preserve">Tần Vô Song trong lòng khẽ động:</w:t>
      </w:r>
    </w:p>
    <w:p>
      <w:pPr>
        <w:pStyle w:val="BodyText"/>
      </w:pPr>
      <w:r>
        <w:t xml:space="preserve">- Lẽ nào, Vân Hồng Nhi này chỉ là một cái bẫy, là một quân bài che mắt, thực sự làm việc lớn là một kẻ khác?</w:t>
      </w:r>
    </w:p>
    <w:p>
      <w:pPr>
        <w:pStyle w:val="BodyText"/>
      </w:pPr>
      <w:r>
        <w:t xml:space="preserve">Vội vàng hỏi:</w:t>
      </w:r>
    </w:p>
    <w:p>
      <w:pPr>
        <w:pStyle w:val="BodyText"/>
      </w:pPr>
      <w:r>
        <w:t xml:space="preserve">- Kim Ô Thú có nói cho ngươi biết phải liên hệ người nào không?</w:t>
      </w:r>
    </w:p>
    <w:p>
      <w:pPr>
        <w:pStyle w:val="BodyText"/>
      </w:pPr>
      <w:r>
        <w:t xml:space="preserve">Vân Hồng Nhi lắc đầu:</w:t>
      </w:r>
    </w:p>
    <w:p>
      <w:pPr>
        <w:pStyle w:val="BodyText"/>
      </w:pPr>
      <w:r>
        <w:t xml:space="preserve">- Không có, ta ngoài biết Trảm Nhạc ra, căn bản không biết bọn chúng còn ai nữa, liên hệ thế nào.</w:t>
      </w:r>
    </w:p>
    <w:p>
      <w:pPr>
        <w:pStyle w:val="BodyText"/>
      </w:pPr>
      <w:r>
        <w:t xml:space="preserve">Tần Vô Song sắc mặt có chút biến đổi, trong lòng kêu khổ không ngừng, hắn ý thức được, Kim Ô Thú kia tuy bị Đại sư huynh giết chết, nhưng một chiêu này quả là tuyệt đẹp, đùa giỡn được cả hắn và Lý Bố Y.</w:t>
      </w:r>
    </w:p>
    <w:p>
      <w:pPr>
        <w:pStyle w:val="BodyText"/>
      </w:pPr>
      <w:r>
        <w:t xml:space="preserve">Vân Hồng Nhi căn bản không biết phải liên lạc với ai, muốn từ Vân Hồng Nhi tìm đầu mối gì, hoàn toàn không có khả năng. Cũng có thể nói, Tần Vô Song hắn vất vả theo đuôi Vân Hồng Nhi, hoàn toàn không có tác dụng! Bị Kim Ô Thú kia nắm mũi dắt đi rồi!</w:t>
      </w:r>
    </w:p>
    <w:p>
      <w:pPr>
        <w:pStyle w:val="BodyText"/>
      </w:pPr>
      <w:r>
        <w:t xml:space="preserve">Nghĩ đến đây, vội vàng liên lạc với Vương Thiền:</w:t>
      </w:r>
    </w:p>
    <w:p>
      <w:pPr>
        <w:pStyle w:val="BodyText"/>
      </w:pPr>
      <w:r>
        <w:t xml:space="preserve">- Chưởng giáo Vương Thiền, Cửu Biến Thiên Yêu Bạch Hổ kia thế nào rồi?</w:t>
      </w:r>
    </w:p>
    <w:p>
      <w:pPr>
        <w:pStyle w:val="BodyText"/>
      </w:pPr>
      <w:r>
        <w:t xml:space="preserve">Vương Thiền cười khổ:</w:t>
      </w:r>
    </w:p>
    <w:p>
      <w:pPr>
        <w:pStyle w:val="BodyText"/>
      </w:pPr>
      <w:r>
        <w:t xml:space="preserve">- Tên này đi lại thong dong, ta chẳng hiểu hắn rốt cuộc định làm gì cả? Xem bộ dạng của hắn, giống như đang cố ý trêu đùa ta thì phải.</w:t>
      </w:r>
    </w:p>
    <w:p>
      <w:pPr>
        <w:pStyle w:val="BodyText"/>
      </w:pPr>
      <w:r>
        <w:t xml:space="preserve">Tần Vô Song trong lòng nặng trĩu, lại là một tên Vân Hồng Nhi nữa.</w:t>
      </w:r>
    </w:p>
    <w:p>
      <w:pPr>
        <w:pStyle w:val="BodyText"/>
      </w:pPr>
      <w:r>
        <w:t xml:space="preserve">Tên Cửu Biến Thiên Yêu Bạch Hổ này, xem ra, nhiệm vụ cũng giống như Vân Hồng Nhi, chỉ là che mắt mọi người.</w:t>
      </w:r>
    </w:p>
    <w:p>
      <w:pPr>
        <w:pStyle w:val="BodyText"/>
      </w:pPr>
      <w:r>
        <w:t xml:space="preserve">Thủ đoạn thật thâm hiểm! Tần Vô Song không nhịn được, phải bội phục Kim Ô Thú kia, có vẻ ngang ngược hống hách, nhưng không phải là không có chút đầu óc nào.</w:t>
      </w:r>
    </w:p>
    <w:p>
      <w:pPr>
        <w:pStyle w:val="BodyText"/>
      </w:pPr>
      <w:r>
        <w:t xml:space="preserve">Mưu kế này, hiển nhiên là cố ý để lộ ra sơ hở cho Đại sư huynh Lý Bố Y, để một người cẩn thận như Lý Bố Y cũng xuất hiện lơ là.</w:t>
      </w:r>
    </w:p>
    <w:p>
      <w:pPr>
        <w:pStyle w:val="BodyText"/>
      </w:pPr>
      <w:r>
        <w:t xml:space="preserve">Trong danh sách của Đại sư huynh, chỉ có Vân Hồng Nhi và Cửu Biến Thiên Yêu Bạch Hổ. Mà xem ra hiện tại, Kim Ô Thú hiển nhiên còn sắp đặt nhân vật bí ẩn hơn nữa.</w:t>
      </w:r>
    </w:p>
    <w:p>
      <w:pPr>
        <w:pStyle w:val="BodyText"/>
      </w:pPr>
      <w:r>
        <w:t xml:space="preserve">Nhân vật bí ẩn này, mới là quân cờ làm việc lớn của Dị tộc. Nhưng đó có thể là ai? Có thể là ai chứ? Tần Vô Song đầu óc hoàn toàn không nghĩ ra được.</w:t>
      </w:r>
    </w:p>
    <w:p>
      <w:pPr>
        <w:pStyle w:val="BodyText"/>
      </w:pPr>
      <w:r>
        <w:t xml:space="preserve">Đây là lần đầu tiên gặp phải một đối thủ khó chịu như vậy, tuy đã chết rồi, nhưng vẫn có thể đem đến nhiều phiền toái đến vậy.</w:t>
      </w:r>
    </w:p>
    <w:p>
      <w:pPr>
        <w:pStyle w:val="BodyText"/>
      </w:pPr>
      <w:r>
        <w:t xml:space="preserve">- Vân Hồng Nhi và Cửu Biến Thiên Yêu Bạch Hổ không hề biết người đó là ai, nhưng người đó là quân cờ làm đại sự, chắc chắn biết rằng Vân Hồng Nhi và Cửu Biến Thiên Yêu Bạch Hổ sẽ phối hợp với hắn. Quan hệ chủ thứ này của Kim Ô Thú, phân rất rõ ràng. Chúng ta động Vân Hồng Nhi và Cửu Biến Thiên Yêu Bạch Hổ, không khéo sẽ đánh rắn động cỏ. Ta ở tầng thứ chín còn đỡ một chút, Chưởng giáo Vương Thiền bên kia không biết thế nào?</w:t>
      </w:r>
    </w:p>
    <w:p>
      <w:pPr>
        <w:pStyle w:val="BodyText"/>
      </w:pPr>
      <w:r>
        <w:t xml:space="preserve">Nghĩ đến đây, Tần Vô Song vội nói với Vương Thiền:</w:t>
      </w:r>
    </w:p>
    <w:p>
      <w:pPr>
        <w:pStyle w:val="BodyText"/>
      </w:pPr>
      <w:r>
        <w:t xml:space="preserve">- Chưởng giáo Vương Thiền, ngươi không nên động tên Cửu Biến Thiên Yêu Bạch Hổ kia, kệ hắn chơi đùa, chỉ cần hắn không có cử động nào quá đà, nhất thiết không được động vào hắn. Tình hình có thay đổi!</w:t>
      </w:r>
    </w:p>
    <w:p>
      <w:pPr>
        <w:pStyle w:val="BodyText"/>
      </w:pPr>
      <w:r>
        <w:t xml:space="preserve">Lập tức đem cục diện mình gặp phải cùng những suy đoán kia nói ra.</w:t>
      </w:r>
    </w:p>
    <w:p>
      <w:pPr>
        <w:pStyle w:val="BodyText"/>
      </w:pPr>
      <w:r>
        <w:t xml:space="preserve">Vương Thiền cũng vô cùng kinh ngạc, hồi lâu không nói nên lời:</w:t>
      </w:r>
    </w:p>
    <w:p>
      <w:pPr>
        <w:pStyle w:val="BodyText"/>
      </w:pPr>
      <w:r>
        <w:t xml:space="preserve">- Vô Song tiểu hữu, nói như vậy, chúng ta bọ ngựa bắt ve, đằng sau vẫn còn chim sẻ sao?</w:t>
      </w:r>
    </w:p>
    <w:p>
      <w:pPr>
        <w:pStyle w:val="BodyText"/>
      </w:pPr>
      <w:r>
        <w:t xml:space="preserve">- Đúng vậy, hơn nữa, có thể lúc này đang âm thầm theo dõi chúng ta nữa. Quả là giảo hoạt!</w:t>
      </w:r>
    </w:p>
    <w:p>
      <w:pPr>
        <w:pStyle w:val="BodyText"/>
      </w:pPr>
      <w:r>
        <w:t xml:space="preserve">Tần Vô Song cười khổ một trận. Đến nay mọi lời cảm khái đều không còn tác dụng nữa.</w:t>
      </w:r>
    </w:p>
    <w:p>
      <w:pPr>
        <w:pStyle w:val="BodyText"/>
      </w:pPr>
      <w:r>
        <w:t xml:space="preserve">Tần Vô Song nói:</w:t>
      </w:r>
    </w:p>
    <w:p>
      <w:pPr>
        <w:pStyle w:val="BodyText"/>
      </w:pPr>
      <w:r>
        <w:t xml:space="preserve">- Chưởng giáo đại nhân, ngươi tiếp tục theo dõi Cửu Biến Thiên Yêu Bạch Hổ, đừng đánh rắn động cỏ. Ta sẽ thả Vân Hồng Nhi ra, để hắn làm mồi nhử, xem xem có thể nhử được kẻ giấu mặt kia ra không.</w:t>
      </w:r>
    </w:p>
    <w:p>
      <w:pPr>
        <w:pStyle w:val="BodyText"/>
      </w:pPr>
      <w:r>
        <w:t xml:space="preserve">Đến nay, cũng chỉ còn có cách ngốc nghếch này thôi. Căn cứ vào suy đoán của Tần Vô Song, nếu nhân vật giấu mặt kia vâng mệnh đến làm đại sự, hắn chưa chắc đã liên tục theo sát Vân Hồng Nhi và Cửu Biến Thiên Yêu Bạch Hổ. Dù sao, việc này cũng phải có chủ thứ!</w:t>
      </w:r>
    </w:p>
    <w:p>
      <w:pPr>
        <w:pStyle w:val="BodyText"/>
      </w:pPr>
      <w:r>
        <w:t xml:space="preserve">Cho nên, tuy hắn ra tay với Vân Hồng Nhi, nhưng chưa chắc đã bạo lộ thân phận. Tám chín phần chắc chắn, trước mắt vẫn tương đối an toàn. Lập tức nói với Vân Hồng Nhi:</w:t>
      </w:r>
    </w:p>
    <w:p>
      <w:pPr>
        <w:pStyle w:val="BodyText"/>
      </w:pPr>
      <w:r>
        <w:t xml:space="preserve">- Vân Hồng Nhi, ta cho ngươi cơ hội lập công. Nếu ngươi làm tốt, tội phản đồ này mình ngươi gánh vác là được. Nếu ngươi không hợp tác, ta sẽ giao ngươi cho thế lực Đồ Đằng, Ly Vẫn Tộc của ngươi sẽ bị giết sạch!</w:t>
      </w:r>
    </w:p>
    <w:p>
      <w:pPr>
        <w:pStyle w:val="BodyText"/>
      </w:pPr>
      <w:r>
        <w:t xml:space="preserve">Vân Hồng Nhi nét mặt khẽ co rút, những lời này của Tần Vô Song đã đánh tan lớp thành lũy cuối cùng của hắn, lúc này, hắn đã không thể cự tuyệt được nữa.</w:t>
      </w:r>
    </w:p>
    <w:p>
      <w:pPr>
        <w:pStyle w:val="BodyText"/>
      </w:pPr>
      <w:r>
        <w:t xml:space="preserve">Nói thật, Tần Vô Song tuy đối với Vân Hồng Nhi có vài phần xem thường, nhưng trong lòng cũng có vài phần đồng tình. Những thế lực Đồ Đằng kia vì đối phó với Kim Thiền, đoạt Thần Tú Cung, sử dụng thủ đoạn quả thật không ra gì. Tuy Vân Hồng Nhi không trực tiếp nói ra, nhưng Tần Vô Song đoán rằng, chuyện này bảy tám phần có liên quan tới Hiên Viên Tộc.</w:t>
      </w:r>
    </w:p>
    <w:p>
      <w:pPr>
        <w:pStyle w:val="BodyText"/>
      </w:pPr>
      <w:r>
        <w:t xml:space="preserve">Đối phó với Kim Thiền, Hiên Viên Tộc luôn là người rất tích cực. Cuối cùng, Kim Thiền chẳng phải chết tại Hiên Viên Tộc sao?</w:t>
      </w:r>
    </w:p>
    <w:p>
      <w:pPr>
        <w:pStyle w:val="BodyText"/>
      </w:pPr>
      <w:r>
        <w:t xml:space="preserve">Đúng lúc Tần Vô Song tạm thời thả Vân Hồng Nhi ra, Ngọc bài Truyền thức của Tần Vô Song truyền đến một trận rung động, ở đầu kia, tiếng nói gấp gáp của Bao Bao truyền đến.</w:t>
      </w:r>
    </w:p>
    <w:p>
      <w:pPr>
        <w:pStyle w:val="BodyText"/>
      </w:pPr>
      <w:r>
        <w:t xml:space="preserve">- Lão Đại, ngươi đang ở đâu? Ở đây có một kho báu lớn, rất lớn!</w:t>
      </w:r>
    </w:p>
    <w:p>
      <w:pPr>
        <w:pStyle w:val="BodyText"/>
      </w:pPr>
      <w:r>
        <w:t xml:space="preserve">Tần Vô Song không vui đáp:</w:t>
      </w:r>
    </w:p>
    <w:p>
      <w:pPr>
        <w:pStyle w:val="BodyText"/>
      </w:pPr>
      <w:r>
        <w:t xml:space="preserve">- Ta chẳng phải đã bảo các ngươi bình tĩnh sao? Có người tranh giành, chúng ta tạm thời buông tha.</w:t>
      </w:r>
    </w:p>
    <w:p>
      <w:pPr>
        <w:pStyle w:val="BodyText"/>
      </w:pPr>
      <w:r>
        <w:t xml:space="preserve">- Lão Đại, chúng ta là người phát hiện đầu tiên. Lúc đầu không có người tranh giành, đợi chúng ta phát hiện rồi, mới có người tới.</w:t>
      </w:r>
    </w:p>
    <w:p>
      <w:pPr>
        <w:pStyle w:val="BodyText"/>
      </w:pPr>
      <w:r>
        <w:t xml:space="preserve">Bao Bao trong giọng có chút ủy khuất.</w:t>
      </w:r>
    </w:p>
    <w:p>
      <w:pPr>
        <w:pStyle w:val="BodyText"/>
      </w:pPr>
      <w:r>
        <w:t xml:space="preserve">Tần Vô Song gật gật đầu:</w:t>
      </w:r>
    </w:p>
    <w:p>
      <w:pPr>
        <w:pStyle w:val="BodyText"/>
      </w:pPr>
      <w:r>
        <w:t xml:space="preserve">- Người đến là kẻ nào?</w:t>
      </w:r>
    </w:p>
    <w:p>
      <w:pPr>
        <w:pStyle w:val="BodyText"/>
      </w:pPr>
      <w:r>
        <w:t xml:space="preserve">- Là cường giả chí tôn Đồ Đằng Tộc của Cực Bắc Tuyết Vực, còn có đám thủ hạ cường giả Đồ Đằng Huyền Minh Tộc của hắn. Lão Đại, chúng ta hiện tại vẫn có địa lợi, vẫn còn đang giằng co. Ta đã nói với bọn chúng, chúng ta có thể rời đi, nhưng bọn chúng không đáp ứng. Sợ chúng ta truyền ra tin tức, đem đến một đoàn người.</w:t>
      </w:r>
    </w:p>
    <w:p>
      <w:pPr>
        <w:pStyle w:val="BodyText"/>
      </w:pPr>
      <w:r>
        <w:t xml:space="preserve">- Hừ, đó chẳng phải là hành động thừa hay sao? Các ngươi rời đi có thể mang người tới, lưu tại nơi đó chẳng phải dùng Ngọc bài Truyền thức cũng có thể gọi người tới sao?</w:t>
      </w:r>
    </w:p>
    <w:p>
      <w:pPr>
        <w:pStyle w:val="BodyText"/>
      </w:pPr>
      <w:r>
        <w:t xml:space="preserve">- Ngọc bài Truyền thức không giống, tầng thứ mười này địa thế hiểm ác, hơn nữa là nơi xa lạ, một hai giờ căn bản không thể nói rõ ở nơi nào được. Lão Đại...</w:t>
      </w:r>
    </w:p>
    <w:p>
      <w:pPr>
        <w:pStyle w:val="BodyText"/>
      </w:pPr>
      <w:r>
        <w:t xml:space="preserve">- Đừng nhiều lời nữa, ta lập tức đến!</w:t>
      </w:r>
    </w:p>
    <w:p>
      <w:pPr>
        <w:pStyle w:val="BodyText"/>
      </w:pPr>
      <w:r>
        <w:t xml:space="preserve">Người khác tìm không thấy, Tần Vô Song không thể nào tìm không thấy. Quan Thức Chỉ Linh Ngọc Bàn trong tay, tìm ai cũng không phải vấn đề.</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40" w:name="chương-918"/>
      <w:bookmarkEnd w:id="940"/>
      <w:r>
        <w:t xml:space="preserve">918. Chương 918</w:t>
      </w:r>
    </w:p>
    <w:p>
      <w:pPr>
        <w:pStyle w:val="Compact"/>
      </w:pPr>
      <w:r>
        <w:br w:type="textWrapping"/>
      </w:r>
      <w:r>
        <w:br w:type="textWrapping"/>
      </w:r>
    </w:p>
    <w:p>
      <w:pPr>
        <w:pStyle w:val="BodyText"/>
      </w:pPr>
      <w:r>
        <w:t xml:space="preserve">Chương 918: Động phủ Thiên Thần Đạo ba kiếp.</w:t>
      </w:r>
    </w:p>
    <w:p>
      <w:pPr>
        <w:pStyle w:val="BodyText"/>
      </w:pPr>
      <w:r>
        <w:t xml:space="preserve">Bọn Bao Bao khó trách không thể bình tĩnh được, động phủ vô tình phát hiện được này, không ngờ là cường giả Thiên Thần Đạo ba kiếp thời đại Thái cổ lưu lại.</w:t>
      </w:r>
    </w:p>
    <w:p>
      <w:pPr>
        <w:pStyle w:val="BodyText"/>
      </w:pPr>
      <w:r>
        <w:t xml:space="preserve">Thời đại Chúng Thần Thái cổ, do tất cả Thiên Thần Đạo cường giả đều đi tham gia phong ấn Tinh Hà Kết Giới, cho nên trước khi xuất phát, mọi người đều ước định trước, đem tất cả vật truyền lại đều chôn trong Thần Khí Mê Cung.</w:t>
      </w:r>
    </w:p>
    <w:p>
      <w:pPr>
        <w:pStyle w:val="BodyText"/>
      </w:pPr>
      <w:r>
        <w:t xml:space="preserve">Đây cũng là làm dự tính xấu nhất, đem vật truyền lại đặt trong Thần Khí Mê Cung, cho dù có một ngày, Đại lục Thiên Huyền bị công phá, có Thần Khí Mê Cung này, ít nhất cũng có thể vì Đại lục Thiên Huyền lưu lại một ít di sản.</w:t>
      </w:r>
    </w:p>
    <w:p>
      <w:pPr>
        <w:pStyle w:val="BodyText"/>
      </w:pPr>
      <w:r>
        <w:t xml:space="preserve">Do vậy, mọi người nô nức đi thăm dò Thần Khí Mê Cung, một mặt là vì Thần Khí Mê Cung là chiến trường Chúng Thần Thái cổ đại chiến Dị tộc, mặt khác, cũng là vì di sản của Chúng Thần Thái cổ đều chôn giấu trong Thần Khí Mê Cung.</w:t>
      </w:r>
    </w:p>
    <w:p>
      <w:pPr>
        <w:pStyle w:val="BodyText"/>
      </w:pPr>
      <w:r>
        <w:t xml:space="preserve">Đương nhiên, vẫn còn một nguyên nhân quan trọng nữa, Thái cổ đại chiến, Thần đạo Dị tộc đợt đầu tiên xâm lược Đại lục Thiên Huyền, nhục thân tuy bị hủy diệt, nhưng Thần hồn chưa bị tiêu diệt, bị phong ấn trong Thần Khí Mê Cung.</w:t>
      </w:r>
    </w:p>
    <w:p>
      <w:pPr>
        <w:pStyle w:val="BodyText"/>
      </w:pPr>
      <w:r>
        <w:t xml:space="preserve">Do tất cả các nguyên nhân trên, Thần Khí Mê Cung, mấy ngàn năm mở ra một lần, mới có thể làm cho người cả Đại lục Thiên Huyền đều vô cùng thèm khát.</w:t>
      </w:r>
    </w:p>
    <w:p>
      <w:pPr>
        <w:pStyle w:val="BodyText"/>
      </w:pPr>
      <w:r>
        <w:t xml:space="preserve">Mà động phủ của Thiên Thần Đạo ba kiếp mà bọn người Bao Bao tìm thấy, cho dù đặt trong thời đại Chúng Thần Thái cổ, cũng tuyệt đối phi thường.</w:t>
      </w:r>
    </w:p>
    <w:p>
      <w:pPr>
        <w:pStyle w:val="BodyText"/>
      </w:pPr>
      <w:r>
        <w:t xml:space="preserve">Thời đại Thái cổ, cường giả tối cao của Đại lục Thiên Huyền cũng chỉ la Thiên Thần Đạo năm kiếp. Mà Thiên Thần Đạo ba kiếp, trong thời đại Thái cổ, cũng đã có thể coi là tuyệt đỉnh cường giả rồi.</w:t>
      </w:r>
    </w:p>
    <w:p>
      <w:pPr>
        <w:pStyle w:val="BodyText"/>
      </w:pPr>
      <w:r>
        <w:t xml:space="preserve">Nhân vật như vậy, Đại lục Thiên Huyền từ xưa đến nay, tuyệt đối có thể xếp trong hai mươi người đầu tiên.</w:t>
      </w:r>
    </w:p>
    <w:p>
      <w:pPr>
        <w:pStyle w:val="BodyText"/>
      </w:pPr>
      <w:r>
        <w:t xml:space="preserve">Ở tầng mê cung thứ mười có thể gặp được động phủ như thế này, quả thực không dễ. Cũng có thể nói là từ khi Thần Khí Chi Môn mở ra đến nay, đây là động phủ cao cấp nhất xuất hiện.</w:t>
      </w:r>
    </w:p>
    <w:p>
      <w:pPr>
        <w:pStyle w:val="BodyText"/>
      </w:pPr>
      <w:r>
        <w:t xml:space="preserve">Tần Vân Nhiên và Cô Đơn ở phía trong, Bao Bao thủ trên cửa cấm chế của động phủ, tay nắm Càn Khôn Nhất Khí Côn, đang giằng co không ngừng!</w:t>
      </w:r>
    </w:p>
    <w:p>
      <w:pPr>
        <w:pStyle w:val="BodyText"/>
      </w:pPr>
      <w:r>
        <w:t xml:space="preserve">Bọn người Bao Bao cũng là vô tình mà tìm được động phủ. Dọc đường đi, bọn họ đều theo lời căn dặn của Tần Vô Song, cản bản không cố ý đi tranh đoạt cái gì, gặp phải rất nhiều lần tranh đấu, bọn họ đều không tham gia, vô cùng khiêm tốn.</w:t>
      </w:r>
    </w:p>
    <w:p>
      <w:pPr>
        <w:pStyle w:val="BodyText"/>
      </w:pPr>
      <w:r>
        <w:t xml:space="preserve">Vận mệnh đôi khi lại vô cùng kỳ lạ, ngươi không cố ý theo đuổi cái gì, kỳ ngộ lại cứ rơi vào đầu ngươi. Động phủ này, là do bọn Bao Bao vô tình mà tìm được.</w:t>
      </w:r>
    </w:p>
    <w:p>
      <w:pPr>
        <w:pStyle w:val="BodyText"/>
      </w:pPr>
      <w:r>
        <w:t xml:space="preserve">Cũng bởi bọn họ không có tâm lý chuẩn bị gì, do vậy nhất thời quá mức vui mừng, quên mất làm những công việc che giấu cần thiết, kinh động đến cường giả Huyền Minh Tộc đang ở gần đó.</w:t>
      </w:r>
    </w:p>
    <w:p>
      <w:pPr>
        <w:pStyle w:val="BodyText"/>
      </w:pPr>
      <w:r>
        <w:t xml:space="preserve">Cường giả Huyền Minh Tộc thông báo cho cường giả chí tôn Huyền Minh Tộc, là Không Minh Tử cùng nhau đánh tới.</w:t>
      </w:r>
    </w:p>
    <w:p>
      <w:pPr>
        <w:pStyle w:val="BodyText"/>
      </w:pPr>
      <w:r>
        <w:t xml:space="preserve">Cũng may Bao Bao cảnh giác, nhận thấy không ổn, ngay lập tức đã đem cửa vào chặn đứng. Sau khi đã chiếm được tiên cơ, Không Minh Tử dù có ưu thế áp đảo, nhưng cũng không dám tùy tiện xông lên.</w:t>
      </w:r>
    </w:p>
    <w:p>
      <w:pPr>
        <w:pStyle w:val="BodyText"/>
      </w:pPr>
      <w:r>
        <w:t xml:space="preserve">Bao Bao tuyên bố:</w:t>
      </w:r>
    </w:p>
    <w:p>
      <w:pPr>
        <w:pStyle w:val="BodyText"/>
      </w:pPr>
      <w:r>
        <w:t xml:space="preserve">- Huyền Minh Tộc muốn xông vào có thể, cùng lắm hắn trực tiếp đem cấm chế bên trong kích phát, mọi người cùng chết, ai cũng đừng mong hưởng lợi.</w:t>
      </w:r>
    </w:p>
    <w:p>
      <w:pPr>
        <w:pStyle w:val="BodyText"/>
      </w:pPr>
      <w:r>
        <w:t xml:space="preserve">Không Minh Tử tuy lợi hại, nhưng gặp phải một nhân vật liều lĩnh như Bao Bao, cũng không thể làm gì được. Chẳng lẽ lại cố ý xông vào? Con khỉ này tính cách mạnh mẽ, nói được là làm được.</w:t>
      </w:r>
    </w:p>
    <w:p>
      <w:pPr>
        <w:pStyle w:val="BodyText"/>
      </w:pPr>
      <w:r>
        <w:t xml:space="preserve">Một cường giả chí tôn Đồ Đằng Tộc như hắn, chẳng lẽ lại bị một con Thần thú như hắn làm cho đến nỗi cùng đến chỗ chết? Thật là không thỏa đáng!</w:t>
      </w:r>
    </w:p>
    <w:p>
      <w:pPr>
        <w:pStyle w:val="BodyText"/>
      </w:pPr>
      <w:r>
        <w:t xml:space="preserve">Không Minh Tử không chút nghi ngờ uy lực của cấm chế của Thiên Thần Đạo ba kiếp, nếu toàn bộ đều kích hoạt, giết chết Không Minh Tử hắn cơ hồ dễ như giẫm chết một con kiến.</w:t>
      </w:r>
    </w:p>
    <w:p>
      <w:pPr>
        <w:pStyle w:val="BodyText"/>
      </w:pPr>
      <w:r>
        <w:t xml:space="preserve">Cho nên, tuy hắn cảm thấy tôn nghiêm của cường giả chí tôn bị khiêu khích, nhưng vẫn cố trấn tĩnh, vừa dụ dỗ vừa dọa nạt nói:</w:t>
      </w:r>
    </w:p>
    <w:p>
      <w:pPr>
        <w:pStyle w:val="BodyText"/>
      </w:pPr>
      <w:r>
        <w:t xml:space="preserve">- Kim Hầu lão đệ, lão phu biết ngươi là huyết thống của Thái cổ Thần Vượn, tiền đồ sáng chói. Không nên làm việc thiếu lý trí mới phải!</w:t>
      </w:r>
    </w:p>
    <w:p>
      <w:pPr>
        <w:pStyle w:val="BodyText"/>
      </w:pPr>
      <w:r>
        <w:t xml:space="preserve">Bao Bao lười biếng nói:</w:t>
      </w:r>
    </w:p>
    <w:p>
      <w:pPr>
        <w:pStyle w:val="BodyText"/>
      </w:pPr>
      <w:r>
        <w:t xml:space="preserve">- Làm việc thiếu lý trí là các người mới phải. Động phủ này chúng ta phát hiện trước, đến trước nhận phần, Huyền Minh Tộc các ngươi cũng không có lý do để đòi phần chứ? Hơn nữa, Thần Khí Mê Cung từ tầng chín đến tầng mười hai, động phủ Thiên Thần Đạo lưu lại không chỉ có cái này. Các ngươi không chịu cầu tiến, chỉ muốn ăn sẵn. Chỉ e có chút không hợp quy củ?</w:t>
      </w:r>
    </w:p>
    <w:p>
      <w:pPr>
        <w:pStyle w:val="BodyText"/>
      </w:pPr>
      <w:r>
        <w:t xml:space="preserve">Nói về động phủ Thiên Thần Đạo lưu lại, trong Thần Khí Mê Cung này còn có rất nhiều, ít nhất phải có hơn một trăm chỗ, lại toàn phân bố từ tầng chín đến tầng mười hai. Tám tầng mê cung trước nhiều nhất chỉ là kho báu của Chân Thần Đạo lưu lại, bốn tầng sau, mới là khu vực trung tâm.</w:t>
      </w:r>
    </w:p>
    <w:p>
      <w:pPr>
        <w:pStyle w:val="BodyText"/>
      </w:pPr>
      <w:r>
        <w:t xml:space="preserve">Nhưng nói là nhiều như vậy, thực sự có thể đào lên được, không dễ dàng đến thế. Trừ phi những động phủ đó bày ngay ở đó, đợi ngươi đến nhặt. Muốn khai quật những động phủ này, cần kỳ ngộ, cũng cần vận khí.</w:t>
      </w:r>
    </w:p>
    <w:p>
      <w:pPr>
        <w:pStyle w:val="BodyText"/>
      </w:pPr>
      <w:r>
        <w:t xml:space="preserve">Cho đến nay, đã bị đào lên cũng chỉ có bốn năm chỗ, hơn nữa phần lớn đều là Thiên Thần Đạo một kiếp, cho đến nay, ngay cả một động phủ có vũ khí Thiên Thần Đạo cũng chưa xuất hiện.</w:t>
      </w:r>
    </w:p>
    <w:p>
      <w:pPr>
        <w:pStyle w:val="BodyText"/>
      </w:pPr>
      <w:r>
        <w:t xml:space="preserve">Đại lục Thiên Huyền cho dù là thời đại Thái cổ, tài nguyên cũng tương đối thiếu thốn. Thiên Thần Đạo một kiếp, trừ phi đặc biệt xuất sắc, nếu không rất khó tự mình luyện ra vũ khí Thiên Thần Đạo. Một là tài nguyên thiếu thốn, không dễ tìm những loại vật liệu đó, hai là, cũng thiếu những thủ đoạn luyện khí cường đại.</w:t>
      </w:r>
    </w:p>
    <w:p>
      <w:pPr>
        <w:pStyle w:val="BodyText"/>
      </w:pPr>
      <w:r>
        <w:t xml:space="preserve">Lần này, có động phủ của Thiên Thần Đạo ba kiếp xuất hiện, Huyền Minh Tộc tự nhiên là vô cùng thèm thuồng. Loại động phủ này, cả mê cung không quá hai mươi chỗ. Trong bốn tháng này, có lẽ sẽ không xuất hiện cơ hội thứ hai thế này.</w:t>
      </w:r>
    </w:p>
    <w:p>
      <w:pPr>
        <w:pStyle w:val="BodyText"/>
      </w:pPr>
      <w:r>
        <w:t xml:space="preserve">Không Minh Tử tự nhiên là thập phần khôn khéo, sao có thể buông tha cho một cơ hội tốt như vậy.</w:t>
      </w:r>
    </w:p>
    <w:p>
      <w:pPr>
        <w:pStyle w:val="BodyText"/>
      </w:pPr>
      <w:r>
        <w:t xml:space="preserve">Tuy Bao Bao nói có chút đạo lý, nhưng Không Minh Tử sao lại có thể bị mấy câu của hắn ngăn trở được, cười gian xảo nói:</w:t>
      </w:r>
    </w:p>
    <w:p>
      <w:pPr>
        <w:pStyle w:val="BodyText"/>
      </w:pPr>
      <w:r>
        <w:t xml:space="preserve">- Kim Hầu lão đệ, động phủ trong Thần Khí Mê Cung này, trước nay đều có một thứ quy củ, người gặp có phần. Tuy ngươi phát hiện ra đầu tiên, nhưng chúng ta cũng chỉ đến chậm một bước mà thôi. Nếu ngươi có khả năng độc chiếm, lão phu tự nhiên sẽ không nói gì. Nhưng ngươi thử nghĩ xem, ngươi độc chiếm nổi sao?</w:t>
      </w:r>
    </w:p>
    <w:p>
      <w:pPr>
        <w:pStyle w:val="BodyText"/>
      </w:pPr>
      <w:r>
        <w:t xml:space="preserve">- Ha ha, ta độc chiếm không được, cũng không thể tiện nghi cho ngươi. Cùng lắm chúng ta cứ giết thời gian thế này, giết đến hết thời hạn bốn tháng là được. Xem ai ác hơn ai?</w:t>
      </w:r>
    </w:p>
    <w:p>
      <w:pPr>
        <w:pStyle w:val="BodyText"/>
      </w:pPr>
      <w:r>
        <w:t xml:space="preserve">Bao Bao nói năng quyết liệt, một chút thương lượng cũng không có.</w:t>
      </w:r>
    </w:p>
    <w:p>
      <w:pPr>
        <w:pStyle w:val="BodyText"/>
      </w:pPr>
      <w:r>
        <w:t xml:space="preserve">Thời hạn bốn tháng mà đến, tất cả đều phải rời đi. Nếu không, Thần Khí Chi Môn mà đóng vào, chắc chắn phải chết.</w:t>
      </w:r>
    </w:p>
    <w:p>
      <w:pPr>
        <w:pStyle w:val="BodyText"/>
      </w:pPr>
      <w:r>
        <w:t xml:space="preserve">Không Minh Tử sắc mặt hơi trầm xuống, hắn với tư cách là cường giả chí tôn Đồ Đằng Tộc, xưa nay chưa có ai dám giáp mặt chống đối hắn, hành động này của Bao Bao, tự nhiên làm hắn cảm thấy vô cụng tức giận.</w:t>
      </w:r>
    </w:p>
    <w:p>
      <w:pPr>
        <w:pStyle w:val="BodyText"/>
      </w:pPr>
      <w:r>
        <w:t xml:space="preserve">Nếu không phải là kiêng kỵ cấm chế của Thiên Thần Đạo, Không Minh Tử e rằng đã sớm xông vào lột da lóc thịt Bao Bao rồi.</w:t>
      </w:r>
    </w:p>
    <w:p>
      <w:pPr>
        <w:pStyle w:val="BodyText"/>
      </w:pPr>
      <w:r>
        <w:t xml:space="preserve">- Đại Chưởng môn, cứ kéo dài thế này không phải là biện pháp!</w:t>
      </w:r>
    </w:p>
    <w:p>
      <w:pPr>
        <w:pStyle w:val="BodyText"/>
      </w:pPr>
      <w:r>
        <w:t xml:space="preserve">Một Trưởng lão của Huyền Minh Tộc thấp giọng nói.</w:t>
      </w:r>
    </w:p>
    <w:p>
      <w:pPr>
        <w:pStyle w:val="BodyText"/>
      </w:pPr>
      <w:r>
        <w:t xml:space="preserve">Không Minh Tử sao lại không biết cứ kéo dài thế này không tốt, hừ nhẹ một tiếng:</w:t>
      </w:r>
    </w:p>
    <w:p>
      <w:pPr>
        <w:pStyle w:val="BodyText"/>
      </w:pPr>
      <w:r>
        <w:t xml:space="preserve">- Kim Hầu lão đệ, lão phu có một đề nghị, ngươi có muốn nghe không?</w:t>
      </w:r>
    </w:p>
    <w:p>
      <w:pPr>
        <w:pStyle w:val="BodyText"/>
      </w:pPr>
      <w:r>
        <w:t xml:space="preserve">- Ngươi nói nghe xem!</w:t>
      </w:r>
    </w:p>
    <w:p>
      <w:pPr>
        <w:pStyle w:val="BodyText"/>
      </w:pPr>
      <w:r>
        <w:t xml:space="preserve">Bao Bao cố ý kéo dài thời gian.</w:t>
      </w:r>
    </w:p>
    <w:p>
      <w:pPr>
        <w:pStyle w:val="BodyText"/>
      </w:pPr>
      <w:r>
        <w:t xml:space="preserve">- Động phủ Thiên Thần Đạo ba kiếp này, đồ tốt nhất định không ít. Lão phu đối với cơ quan cấm chế cũng có chút nghiên cứu. Không bằng chúng ta cùng nhau tham tường, tìm được thứ gì, chúng ta sẽ chia đôi. Nói thật, đồ của Thiên Thần Đạo ba kiếp, một mình các ngươi cũng tiêu hóa không nổi. Nói khó nghe một chút, cho dù ta rời đi, chỉ cần hơi rải ra chút tin tức, ngươi tìm thấy những thứ đó, cũng có thể sống sót rời đi sao?</w:t>
      </w:r>
    </w:p>
    <w:p>
      <w:pPr>
        <w:pStyle w:val="BodyText"/>
      </w:pPr>
      <w:r>
        <w:t xml:space="preserve">Đây quả thực cũng là một vấn đề, Bao Bao cắn nhẹ môi, nghĩ ngợi một chút rồi nói:</w:t>
      </w:r>
    </w:p>
    <w:p>
      <w:pPr>
        <w:pStyle w:val="BodyText"/>
      </w:pPr>
      <w:r>
        <w:t xml:space="preserve">- Ta phát hiện trước, ít nhất chia bảy phần.</w:t>
      </w:r>
    </w:p>
    <w:p>
      <w:pPr>
        <w:pStyle w:val="BodyText"/>
      </w:pPr>
      <w:r>
        <w:t xml:space="preserve">Không Minh Tử thấy khẩu khí của hắn đã lỏng lẻo một chút, trong lòng vui mừng, nếu đã có thể thương lượng thì là chuyện tốt. Một khi đã vào được bên trong, chia mấy phần, còn có thể do hắn nói hay sao?</w:t>
      </w:r>
    </w:p>
    <w:p>
      <w:pPr>
        <w:pStyle w:val="BodyText"/>
      </w:pPr>
      <w:r>
        <w:t xml:space="preserve">- Bảy phần? Ngươi tham lam quá!</w:t>
      </w:r>
    </w:p>
    <w:p>
      <w:pPr>
        <w:pStyle w:val="BodyText"/>
      </w:pPr>
      <w:r>
        <w:t xml:space="preserve">Không Minh Tử cố ý ra vẻ không vui.</w:t>
      </w:r>
    </w:p>
    <w:p>
      <w:pPr>
        <w:pStyle w:val="BodyText"/>
      </w:pPr>
      <w:r>
        <w:t xml:space="preserve">- Huyền Minh Tộc ta là thế lực Đồ Đằng, so với Tần gia các ngươi địa vị cao hơn nhiều. Các ngươi bảy phần, chúng ta ba phần, điều này căn bản không phù hợp quy củ.</w:t>
      </w:r>
    </w:p>
    <w:p>
      <w:pPr>
        <w:pStyle w:val="BodyText"/>
      </w:pPr>
      <w:r>
        <w:t xml:space="preserve">Bao Bao kêu lên:</w:t>
      </w:r>
    </w:p>
    <w:p>
      <w:pPr>
        <w:pStyle w:val="BodyText"/>
      </w:pPr>
      <w:r>
        <w:t xml:space="preserve">- Trong Thần Khí Mê Cung, không ai nói quy củ với ngươi cả. Đừng cho rằng Đồ Đằng Tộc thì có gì ghê gớm!</w:t>
      </w:r>
    </w:p>
    <w:p>
      <w:pPr>
        <w:pStyle w:val="BodyText"/>
      </w:pPr>
      <w:r>
        <w:t xml:space="preserve">- Con khỉ này, khẩu khí lớn gớm nhỉ!</w:t>
      </w:r>
    </w:p>
    <w:p>
      <w:pPr>
        <w:pStyle w:val="BodyText"/>
      </w:pPr>
      <w:r>
        <w:t xml:space="preserve">Một vị Trưởng lão của Huyền Minh Tộc giận dữ mắng chửi.</w:t>
      </w:r>
    </w:p>
    <w:p>
      <w:pPr>
        <w:pStyle w:val="BodyText"/>
      </w:pPr>
      <w:r>
        <w:t xml:space="preserve">Bao Bao bĩu bĩu môi:</w:t>
      </w:r>
    </w:p>
    <w:p>
      <w:pPr>
        <w:pStyle w:val="BodyText"/>
      </w:pPr>
      <w:r>
        <w:t xml:space="preserve">- Ta chỉ nói thật mà thôi! Đồ Đằng cường giả nếu quả thực ghê gớm, Dị tộc chằm chằm đe dọa, sao không thấy các ngươi làm gì?</w:t>
      </w:r>
    </w:p>
    <w:p>
      <w:pPr>
        <w:pStyle w:val="BodyText"/>
      </w:pPr>
      <w:r>
        <w:t xml:space="preserve">Không Minh Tử đáp:</w:t>
      </w:r>
    </w:p>
    <w:p>
      <w:pPr>
        <w:pStyle w:val="BodyText"/>
      </w:pPr>
      <w:r>
        <w:t xml:space="preserve">- Kim Hầu lão đệ, chúng ta không đấu võ mồm vô ích. Thế này nhé, lão phu nhân nhượng thêm một bước, các ngươi sáu phần, chúng ta bốn phần. Đây là giới hạn rồi. Nếu không, dù chúng ta có từ bỏ, cũng phải đem tin này tiết lộ ra ngoài, làm mọi người ùn ùn kéo tới đây. Đến lúc đó cùng lắm ai cũng chẳng chiếm được gì.</w:t>
      </w:r>
    </w:p>
    <w:p>
      <w:pPr>
        <w:pStyle w:val="BodyText"/>
      </w:pPr>
      <w:r>
        <w:t xml:space="preserve">Không đợi Bao Bao trả lời, từ xa đã truyền đến một tiếng cười nhàn nhạt.</w:t>
      </w:r>
    </w:p>
    <w:p>
      <w:pPr>
        <w:pStyle w:val="BodyText"/>
      </w:pPr>
      <w:r>
        <w:t xml:space="preserve">- Không Minh Tử đạo hữu, vậy thì đường ai nấy đi vậy. Ngươi nghĩ ngươi có thể uy hiếp ai được chứ?</w:t>
      </w:r>
    </w:p>
    <w:p>
      <w:pPr>
        <w:pStyle w:val="BodyText"/>
      </w:pPr>
      <w:r>
        <w:t xml:space="preserve">Nghe thấy tiếng nói này, Bao Bao đột nhiên mừng rỡ:</w:t>
      </w:r>
    </w:p>
    <w:p>
      <w:pPr>
        <w:pStyle w:val="BodyText"/>
      </w:pPr>
      <w:r>
        <w:t xml:space="preserve">- Lão Đại! Ngươi cuối cùng đã tới!</w:t>
      </w:r>
    </w:p>
    <w:p>
      <w:pPr>
        <w:pStyle w:val="BodyText"/>
      </w:pPr>
      <w:r>
        <w:t xml:space="preserve">Không Minh Tử sắc mặt phát lạnh:</w:t>
      </w:r>
    </w:p>
    <w:p>
      <w:pPr>
        <w:pStyle w:val="BodyText"/>
      </w:pPr>
      <w:r>
        <w:t xml:space="preserve">- Tần Vô Song?</w:t>
      </w:r>
    </w:p>
    <w:p>
      <w:pPr>
        <w:pStyle w:val="BodyText"/>
      </w:pPr>
      <w:r>
        <w:t xml:space="preserve">Tần Vô Song cũng không che giấu, phiêu nhiên đi vào động, nhìn thấy bốn phía địa thế hoang vắng, chính là địa cốc thâm u hoang vắng, chỗ này, quả thực cũng không dễ tìm.</w:t>
      </w:r>
    </w:p>
    <w:p>
      <w:pPr>
        <w:pStyle w:val="BodyText"/>
      </w:pPr>
      <w:r>
        <w:t xml:space="preserve">- Ha ha, Không Minh Tử đạo hữu. Động phủ này là do Tần gia chúng ta phát hiện trước, ta khuyên ngươi đừng nên ôm quá nhiều hy vọng!</w:t>
      </w:r>
    </w:p>
    <w:p>
      <w:pPr>
        <w:pStyle w:val="BodyText"/>
      </w:pPr>
      <w:r>
        <w:t xml:space="preserve">Không Minh Tử ánh mắt nheo lại thành một khe nhỏ:</w:t>
      </w:r>
    </w:p>
    <w:p>
      <w:pPr>
        <w:pStyle w:val="BodyText"/>
      </w:pPr>
      <w:r>
        <w:t xml:space="preserve">- Tần Vô Song, lần trước ngươi đến Cực Bắc Tuyết Vực, chúng ta tuy không cẩn thận chiêu đãi, nhưng dù sao cũng cho một chút đường sống. Chuyện hôm nay, lẽ nào ngươi không để lại chút đường sống nào sao?</w:t>
      </w:r>
    </w:p>
    <w:p>
      <w:pPr>
        <w:pStyle w:val="BodyText"/>
      </w:pPr>
      <w:r>
        <w:t xml:space="preserve">- Không Minh đạo hữu, người trong sáng không nói điều quanh co. Lần trước nếu ngươi thật sự đã lưu lại một đường sống, ta hôm nay cũng không thể không lưu đường sống. Đáng tiếc là, lần trước các ngươi ngoại trừ thừa nước đục thả câu ra, không để cho ta đường sống nào cả. Nếu không phải cường giả các ngươi phái tới quá ư kém cỏi, chuyến đi Cực Bắc Tuyết Vực kia, không khéo đã rơi vào bẫy của các ngươi.</w:t>
      </w:r>
    </w:p>
    <w:p>
      <w:pPr>
        <w:pStyle w:val="BodyText"/>
      </w:pPr>
      <w:r>
        <w:t xml:space="preserve">Tần Vô Song không phải là người có lòng dạ hẹp hòi, nhưng yêu cầu hắn có hảo cảm với Huyền Minh Tộc, thật khó. Dù sao ngày trước nếu cường giả của Huyền Minh Tộc không đồng ý, Lăng Thắng của Thiên Sơn Phái kia cũng không thể to gan làm càn như vậy.</w:t>
      </w:r>
    </w:p>
    <w:p>
      <w:pPr>
        <w:pStyle w:val="BodyText"/>
      </w:pPr>
      <w:r>
        <w:t xml:space="preserve">Không Minh Tử cười cuồng nộ:</w:t>
      </w:r>
    </w:p>
    <w:p>
      <w:pPr>
        <w:pStyle w:val="BodyText"/>
      </w:pPr>
      <w:r>
        <w:t xml:space="preserve">- Tần Vô Song, lão phu cho ngươi ba phần thể diện, ngươi lại định lấn trước một bước luôn hay sao? Động phủ này, Huyền Minh Tộc ta nhất định lấy rồi. Tên khỉ thối kia ở trong ta không làm gì được, ngươi ở ngoài, xem ngươi chạy đi đâu. Hạ được ngươi, xem con khỉ thối kia còn làm được gì?</w:t>
      </w:r>
    </w:p>
    <w:p>
      <w:pPr>
        <w:pStyle w:val="BodyText"/>
      </w:pPr>
      <w:r>
        <w:t xml:space="preserve">Tần Vô Song phảng phất ngay từ đầu đã đoán được đức hạnh này của Không Minh Tử, ha ha cười lớn, châm chọc nói:</w:t>
      </w:r>
    </w:p>
    <w:p>
      <w:pPr>
        <w:pStyle w:val="BodyText"/>
      </w:pPr>
      <w:r>
        <w:t xml:space="preserve">- Không Minh Tử, nếu ngươi sớm lộ ra bộ mặt này, chẳng phải càng tốt sao? Sao phải đóng giả một tên quân tử mà làm gì?</w:t>
      </w:r>
    </w:p>
    <w:p>
      <w:pPr>
        <w:pStyle w:val="BodyText"/>
      </w:pPr>
      <w:r>
        <w:t xml:space="preserve">Không Minh Tử không giận, ngược lại nói:</w:t>
      </w:r>
    </w:p>
    <w:p>
      <w:pPr>
        <w:pStyle w:val="BodyText"/>
      </w:pPr>
      <w:r>
        <w:t xml:space="preserve">- Được lắm tên miệng lưỡi nhà ngươi, nghe nói ngươi là người thừa kế trận pháp Thái cổ, cũng được, ở ngoài có Lý Bố Y lý đạo huynh chiếu cố ngươi, trong Thần Khí Mê Cung này, xem ai có thể che chở cho ngươi?</w:t>
      </w:r>
    </w:p>
    <w:p>
      <w:pPr>
        <w:pStyle w:val="BodyText"/>
      </w:pPr>
      <w:r>
        <w:t xml:space="preserve">Không Minh Tử lời còn chưa dứt, từ xa đã truyền đến một tiếng cười lạnh.</w:t>
      </w:r>
    </w:p>
    <w:p>
      <w:pPr>
        <w:pStyle w:val="BodyText"/>
      </w:pPr>
      <w:r>
        <w:t xml:space="preserve">- Không Minh đạo hữu, tính tình của ngươi còn phải cải thiện nhiều!</w:t>
      </w:r>
    </w:p>
    <w:p>
      <w:pPr>
        <w:pStyle w:val="BodyText"/>
      </w:pPr>
      <w:r>
        <w:t xml:space="preserve">Thanh âm này vừa phát ra, Không Minh Tử sắc mặt đại biến, lạnh lùng cười nói:</w:t>
      </w:r>
    </w:p>
    <w:p>
      <w:pPr>
        <w:pStyle w:val="BodyText"/>
      </w:pPr>
      <w:r>
        <w:t xml:space="preserve">- Tần gia từ lúc nào, đã cùng Côn Lôn Tiên Tông mặc chung một cái quần vậy? Trừ phi Tần gia ngươi muốn lấy lòng Côn Lôn Tiên Tông, phản bội Hiên Viên Khâu. Ha ha, đây cũng là một tin thú vị, đợi ta đi hỏi Hiên Viên Dương đạo hữu, chuyện này là thế nào, dạy ra một tên thủ hạ không nghe lời đến vậy.</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41" w:name="chương-919"/>
      <w:bookmarkEnd w:id="941"/>
      <w:r>
        <w:t xml:space="preserve">919. Chương 919</w:t>
      </w:r>
    </w:p>
    <w:p>
      <w:pPr>
        <w:pStyle w:val="Compact"/>
      </w:pPr>
      <w:r>
        <w:br w:type="textWrapping"/>
      </w:r>
      <w:r>
        <w:br w:type="textWrapping"/>
      </w:r>
    </w:p>
    <w:p>
      <w:pPr>
        <w:pStyle w:val="BodyText"/>
      </w:pPr>
      <w:r>
        <w:t xml:space="preserve">Chương 919: Phân chia hòa bình, ba khối lệnh bài.</w:t>
      </w:r>
    </w:p>
    <w:p>
      <w:pPr>
        <w:pStyle w:val="BodyText"/>
      </w:pPr>
      <w:r>
        <w:t xml:space="preserve">Người đến này, tự nhiên là Đại Chưởng môn của Côn Lôn Tiên Tông, Vương Thiền!</w:t>
      </w:r>
    </w:p>
    <w:p>
      <w:pPr>
        <w:pStyle w:val="BodyText"/>
      </w:pPr>
      <w:r>
        <w:t xml:space="preserve">Trong số các cường giả chí tôn Đồ Đằng Tộc, Vương Thiền là người Tần Vô Song tương đối tán thành, trong điểm này, cùng Đại sư huynh Lý Bố Y có thể coi là không hẹn mà cùng hợp ý!</w:t>
      </w:r>
    </w:p>
    <w:p>
      <w:pPr>
        <w:pStyle w:val="BodyText"/>
      </w:pPr>
      <w:r>
        <w:t xml:space="preserve">Tất nhiên, gặp phải tình hình này, Tần Vô Song tự vấn mình không thể giải quyết được Huyền Minh Tộc, cho nên đã mời Vương Thiền cùng tới.</w:t>
      </w:r>
    </w:p>
    <w:p>
      <w:pPr>
        <w:pStyle w:val="BodyText"/>
      </w:pPr>
      <w:r>
        <w:t xml:space="preserve">Còn Vương Thiền thì phân phó thủ hạ theo dõi chặt nhất cử nhất động của Cửu Biến Thiên Yêu Bạch Hổ, không được đánh rắn động cỏ.</w:t>
      </w:r>
    </w:p>
    <w:p>
      <w:pPr>
        <w:pStyle w:val="BodyText"/>
      </w:pPr>
      <w:r>
        <w:t xml:space="preserve">Động phủ của Thiên Thần Đạo ba kiếp lưu lại, đương nhiên là một chuyện lớn.</w:t>
      </w:r>
    </w:p>
    <w:p>
      <w:pPr>
        <w:pStyle w:val="BodyText"/>
      </w:pPr>
      <w:r>
        <w:t xml:space="preserve">Không Minh Tử và Vương Thiền thường xuyên qua lại, với thực lực của Vương Thiền cũng hiểu rất rõ, nhìn thấy Vương Thiền đến, trong lòng thầm kêu khổ.</w:t>
      </w:r>
    </w:p>
    <w:p>
      <w:pPr>
        <w:pStyle w:val="BodyText"/>
      </w:pPr>
      <w:r>
        <w:t xml:space="preserve">- Không Minh Tử đạo hữu, trước đây hình như ngươi không phải là người hay gây ra xích mích. Hôm nay sao bỗng nhiên thiếu kiên nhẫn vậy?</w:t>
      </w:r>
    </w:p>
    <w:p>
      <w:pPr>
        <w:pStyle w:val="BodyText"/>
      </w:pPr>
      <w:r>
        <w:t xml:space="preserve">Vương Thiền hỏi.</w:t>
      </w:r>
    </w:p>
    <w:p>
      <w:pPr>
        <w:pStyle w:val="BodyText"/>
      </w:pPr>
      <w:r>
        <w:t xml:space="preserve">Một tả một hữu, Tần Vô Song và Vương Thiền phân biệt đứng ở hai bên. Một chút mơ hồ, khí độ của Tần Vô Song, không ngờ so với Vương Thiền không hề kém cạnh.</w:t>
      </w:r>
    </w:p>
    <w:p>
      <w:pPr>
        <w:pStyle w:val="BodyText"/>
      </w:pPr>
      <w:r>
        <w:t xml:space="preserve">Không Minh Tử nhìn đệ tử đột nhiên mọc ra của Tần gia này, nhất thời cảm giác vô cùng xa lạ. Khí thế của gã thanh niên này, tại sao đột nhiên lại cường đại đến thế?</w:t>
      </w:r>
    </w:p>
    <w:p>
      <w:pPr>
        <w:pStyle w:val="BodyText"/>
      </w:pPr>
      <w:r>
        <w:t xml:space="preserve">Thiên Đế Sơn chi tranh, Tần Vô Song làm sao đánh bại Tân Thiên Vấn, thông qua các con đường khác nhau, đã truyền khắp Đại lục Thiên Huyền, về thực lực của Tần Vô Song, cũng có nhận thức rất rõ ràng!</w:t>
      </w:r>
    </w:p>
    <w:p>
      <w:pPr>
        <w:pStyle w:val="BodyText"/>
      </w:pPr>
      <w:r>
        <w:t xml:space="preserve">Mọi người đều biết, Tần Vô Song khi đó cũng chỉ là bấp bênh giữa Chân Thần Đạo và Hóa Thần Đạo. Mà Thiên Đế Sơn đại chiến, cách đây cũng chỉ chừng chưa tới hai mươi năm!</w:t>
      </w:r>
    </w:p>
    <w:p>
      <w:pPr>
        <w:pStyle w:val="BodyText"/>
      </w:pPr>
      <w:r>
        <w:t xml:space="preserve">Tại sao Tần Vô Song bỗng nhiên lại có thực lực ngang ngửa với cường giả chí tôn Đồ Đằng Tộc?</w:t>
      </w:r>
    </w:p>
    <w:p>
      <w:pPr>
        <w:pStyle w:val="BodyText"/>
      </w:pPr>
      <w:r>
        <w:t xml:space="preserve">Tốc độ tăng tiến này, đừng nói gặp qua, nghe cũng chưa từng nghe qua!</w:t>
      </w:r>
    </w:p>
    <w:p>
      <w:pPr>
        <w:pStyle w:val="BodyText"/>
      </w:pPr>
      <w:r>
        <w:t xml:space="preserve">Không Minh Tử nghĩ rõ những điều này, lại nhìn phía cường giả của Huyền Minh Tộc, trong lòng có chút nghẹn đắng, cục diện hôm nay, vốn dĩ là ưu thế rõ rệt, nhưng cùng với sự xuất hiện của Vương Thiền, ưu thế đột ngột biến thành thế yếu rồi.</w:t>
      </w:r>
    </w:p>
    <w:p>
      <w:pPr>
        <w:pStyle w:val="BodyText"/>
      </w:pPr>
      <w:r>
        <w:t xml:space="preserve">Không Minh Tử lần này đem theo bốn Chân Thần Đạo cường giả tới. Thực lực của hắn và Vương Thiền tương đương, nhưng bốn tên thủ hạ, mạnh nhất cũng chỉ là Chân Thần Đạo năm kiếp mà thôi, mắt nhìn Tần Vô Song uy phong lẫm liệt đứng ở dó, Không Minh Tử đối với thủ hạ cũng không có mấy phần tự tin.</w:t>
      </w:r>
    </w:p>
    <w:p>
      <w:pPr>
        <w:pStyle w:val="BodyText"/>
      </w:pPr>
      <w:r>
        <w:t xml:space="preserve">Tuy nhiên, Huyền Minh Tộc là thế lực Đồ Đằng, trong hoàn cảnh này không thể nào quay đầu bỏ chạy. Động phủ của Thiên Thần Đạo ba kiếp, không được chia phần, Không Minh Tử sao có thể cam tâm?</w:t>
      </w:r>
    </w:p>
    <w:p>
      <w:pPr>
        <w:pStyle w:val="BodyText"/>
      </w:pPr>
      <w:r>
        <w:t xml:space="preserve">- Vương Thiền đạo hữu, tin tức của ngươi quả là linh thông!</w:t>
      </w:r>
    </w:p>
    <w:p>
      <w:pPr>
        <w:pStyle w:val="BodyText"/>
      </w:pPr>
      <w:r>
        <w:t xml:space="preserve">Không Minh Tử nói năng kỳ dị:</w:t>
      </w:r>
    </w:p>
    <w:p>
      <w:pPr>
        <w:pStyle w:val="BodyText"/>
      </w:pPr>
      <w:r>
        <w:t xml:space="preserve">- Mọi người đều là người thông minh, động phủ của Thiên Thần Đạo ba kiếp, muốn Huyền Minh Tộc chúng ta phủi mông quay đi là không thể nào. So với ở đây lãng phí thời gian, không bằng mọi người bình tâm hòa khí ngồi đám phán một chút, phân chia thế nào cho tốt!</w:t>
      </w:r>
    </w:p>
    <w:p>
      <w:pPr>
        <w:pStyle w:val="BodyText"/>
      </w:pPr>
      <w:r>
        <w:t xml:space="preserve">Tần Vô Song và Vương Thiền liếc mắt nhìn nhau, biết Không Minh Tử không dễ đối phó, nếu một chút lợi lộc cũng không chia cho hắn, đó là không thể nào.</w:t>
      </w:r>
    </w:p>
    <w:p>
      <w:pPr>
        <w:pStyle w:val="BodyText"/>
      </w:pPr>
      <w:r>
        <w:t xml:space="preserve">Cho dù bọn họ có liên thủ đánh bại Huyền Minh Tộc, Không Minh Tử này rời đi, nhất định cũng thổi phồng sự thật lên, đem nước bẩn hắt hết lên đầu bọn họ! Đến lúc đó, phiền phức sẽ rất lớn.</w:t>
      </w:r>
    </w:p>
    <w:p>
      <w:pPr>
        <w:pStyle w:val="BodyText"/>
      </w:pPr>
      <w:r>
        <w:t xml:space="preserve">Vương Thiền thản nhiên nói:</w:t>
      </w:r>
    </w:p>
    <w:p>
      <w:pPr>
        <w:pStyle w:val="BodyText"/>
      </w:pPr>
      <w:r>
        <w:t xml:space="preserve">- Không Minh Tử đạo hữu, động phủ này, do Tần gia tìm thấy trước, chúng ta đến sau, được chia một bát cháo là đã không tồi rồi. Ta đưa ra một đề nghị, ngươi thấy thế nào?</w:t>
      </w:r>
    </w:p>
    <w:p>
      <w:pPr>
        <w:pStyle w:val="BodyText"/>
      </w:pPr>
      <w:r>
        <w:t xml:space="preserve">Không Minh Tử hừ lạnh:</w:t>
      </w:r>
    </w:p>
    <w:p>
      <w:pPr>
        <w:pStyle w:val="BodyText"/>
      </w:pPr>
      <w:r>
        <w:t xml:space="preserve">- Ngươi nói xem thế nào!</w:t>
      </w:r>
    </w:p>
    <w:p>
      <w:pPr>
        <w:pStyle w:val="BodyText"/>
      </w:pPr>
      <w:r>
        <w:t xml:space="preserve">- Tần gia tới trước, được năm phần. Còn lại năm phần, ta được ba phần, ngươi được hai phần, thế nào?</w:t>
      </w:r>
    </w:p>
    <w:p>
      <w:pPr>
        <w:pStyle w:val="BodyText"/>
      </w:pPr>
      <w:r>
        <w:t xml:space="preserve">Trên thực tế, đây là kết quả thương lượng giữa Tần Vô Song và Vương Thiền trên đường tới đây.</w:t>
      </w:r>
    </w:p>
    <w:p>
      <w:pPr>
        <w:pStyle w:val="BodyText"/>
      </w:pPr>
      <w:r>
        <w:t xml:space="preserve">Không Minh Tử cười kỳ quái:</w:t>
      </w:r>
    </w:p>
    <w:p>
      <w:pPr>
        <w:pStyle w:val="BodyText"/>
      </w:pPr>
      <w:r>
        <w:t xml:space="preserve">- Hai phần? Vương Thiền, ngươi nghĩ ngươi đang đuổi ăn mày đi sao? Tần gia thế nào mà lại được một nửa? Vương Thiền ngươi một người tới cũng đòi ba phần, chúng ta tới năm người lại chỉ có hai phần?</w:t>
      </w:r>
    </w:p>
    <w:p>
      <w:pPr>
        <w:pStyle w:val="BodyText"/>
      </w:pPr>
      <w:r>
        <w:t xml:space="preserve">Vương Thiền không nói lời vô ích, chỉ hỏi:</w:t>
      </w:r>
    </w:p>
    <w:p>
      <w:pPr>
        <w:pStyle w:val="BodyText"/>
      </w:pPr>
      <w:r>
        <w:t xml:space="preserve">- Hai phần, có lấy không?</w:t>
      </w:r>
    </w:p>
    <w:p>
      <w:pPr>
        <w:pStyle w:val="BodyText"/>
      </w:pPr>
      <w:r>
        <w:t xml:space="preserve">- Ta lấy ba phần, ngươi lấy ba phần, Tần gia bốn phần. Đây là giá cuối!</w:t>
      </w:r>
    </w:p>
    <w:p>
      <w:pPr>
        <w:pStyle w:val="BodyText"/>
      </w:pPr>
      <w:r>
        <w:t xml:space="preserve">Không Minh Tử ánh mắt vừa chuyển, nói ra phương án hắn nghĩ trong lòng, theo hắn thấy, đây đã là rất thỏa hiệp rồi.</w:t>
      </w:r>
    </w:p>
    <w:p>
      <w:pPr>
        <w:pStyle w:val="BodyText"/>
      </w:pPr>
      <w:r>
        <w:t xml:space="preserve">Tần Vô Song cười lạnh:</w:t>
      </w:r>
    </w:p>
    <w:p>
      <w:pPr>
        <w:pStyle w:val="BodyText"/>
      </w:pPr>
      <w:r>
        <w:t xml:space="preserve">- Không Minh Tử đạo hữu, hình như ngươi quên rằng, lúc này các người chẳng có vốn liếng gì để đàm phán. Nếu động thủ bây giờ, ngươi cho rằng Huyền Minh Tộc các ngươi sẽ nắm chắc mấy phần thắng?</w:t>
      </w:r>
    </w:p>
    <w:p>
      <w:pPr>
        <w:pStyle w:val="BodyText"/>
      </w:pPr>
      <w:r>
        <w:t xml:space="preserve">Không Minh Tử ánh mắt hung lệ, trừng mắt nhìn Tần Vô Song, lạnh lùng nói:</w:t>
      </w:r>
    </w:p>
    <w:p>
      <w:pPr>
        <w:pStyle w:val="BodyText"/>
      </w:pPr>
      <w:r>
        <w:t xml:space="preserve">- Sao, muốn đánh nhau phải không? Muốn đem tất cả mọi người đều lôi đến đây sao?</w:t>
      </w:r>
    </w:p>
    <w:p>
      <w:pPr>
        <w:pStyle w:val="BodyText"/>
      </w:pPr>
      <w:r>
        <w:t xml:space="preserve">Tần Vô Song thản nhiên nói:</w:t>
      </w:r>
    </w:p>
    <w:p>
      <w:pPr>
        <w:pStyle w:val="BodyText"/>
      </w:pPr>
      <w:r>
        <w:t xml:space="preserve">- Ai sợ ai? Dù sao đồng bạn của ta đã đem những thứ cần nhặt trong kia đều nhặt cả rồi.</w:t>
      </w:r>
    </w:p>
    <w:p>
      <w:pPr>
        <w:pStyle w:val="BodyText"/>
      </w:pPr>
      <w:r>
        <w:t xml:space="preserve">Lời này vừa nói ra, Không Minh Tử sắc mặt đại biến.</w:t>
      </w:r>
    </w:p>
    <w:p>
      <w:pPr>
        <w:pStyle w:val="BodyText"/>
      </w:pPr>
      <w:r>
        <w:t xml:space="preserve">- Hai phần, hoặc đồng ý, hoặc đường ai nấy đi. Đừng nghĩ ngươi mồm to, đem tin tức rải ra ngoài là có thể uy hiếp chúng ta.</w:t>
      </w:r>
    </w:p>
    <w:p>
      <w:pPr>
        <w:pStyle w:val="BodyText"/>
      </w:pPr>
      <w:r>
        <w:t xml:space="preserve">Tần Vô Song không cho Huyền Minh Tộc một chút cơ hội thương lượng nào. Hai phần này, thực chất là nhượng bộ rất nhiều rồi, vì dù sao Huyền Minh Tộc cũng là thế lực Đồ Đằng.</w:t>
      </w:r>
    </w:p>
    <w:p>
      <w:pPr>
        <w:pStyle w:val="BodyText"/>
      </w:pPr>
      <w:r>
        <w:t xml:space="preserve">- Không Minh Tử, hai phần kho báu, và tay trắng trở về, người thông minh đều biết phải chọn cái gì.</w:t>
      </w:r>
    </w:p>
    <w:p>
      <w:pPr>
        <w:pStyle w:val="BodyText"/>
      </w:pPr>
      <w:r>
        <w:t xml:space="preserve">Vương Thiền thản nhiên cười đáp:</w:t>
      </w:r>
    </w:p>
    <w:p>
      <w:pPr>
        <w:pStyle w:val="BodyText"/>
      </w:pPr>
      <w:r>
        <w:t xml:space="preserve">- Ta nghĩ ngươi không đến nỗi ngay cả lựa chọn cái gì cũng không biết chứ?</w:t>
      </w:r>
    </w:p>
    <w:p>
      <w:pPr>
        <w:pStyle w:val="BodyText"/>
      </w:pPr>
      <w:r>
        <w:t xml:space="preserve">Không Minh Tử trong lòng thập phần tức giận, đây nào có cho hắn lựa chọn, căn bản là bị đối phương dồn vào thế bí, không chấp nhận cũng phải chấp nhận, tức giận đáp:</w:t>
      </w:r>
    </w:p>
    <w:p>
      <w:pPr>
        <w:pStyle w:val="BodyText"/>
      </w:pPr>
      <w:r>
        <w:t xml:space="preserve">- Được, hai phần! Tuy nhiên, các ngươi không được giở trò, tất cả những thứ tìm được, đều phải công khai, lúc chia phần không được giở trò.</w:t>
      </w:r>
    </w:p>
    <w:p>
      <w:pPr>
        <w:pStyle w:val="BodyText"/>
      </w:pPr>
      <w:r>
        <w:t xml:space="preserve">- Ha ha, Không Minh Tử, ngươi quá coi thường Vương Thiền ta rồi. Nếu đã dự định chia với ngươi, thì không cần thiết phải giở trò!</w:t>
      </w:r>
    </w:p>
    <w:p>
      <w:pPr>
        <w:pStyle w:val="BodyText"/>
      </w:pPr>
      <w:r>
        <w:t xml:space="preserve">Vương Thiền và Tần Vô Song nhìn nhau một cái, đều là gật đầu.</w:t>
      </w:r>
    </w:p>
    <w:p>
      <w:pPr>
        <w:pStyle w:val="BodyText"/>
      </w:pPr>
      <w:r>
        <w:t xml:space="preserve">Động phủ Thiên Thần Đạo này, quả thực không phải chuyện đùa. Trên thực tế, Bao Bao bọn họ căn bản không có gan bước vào thăm dò. Những lời Tần Vô Song nói trước kia đều là lừa gạt Không Minh Tử. Toàn bộ động phủ bị mở ra, quả nhiên là báu vật rất nhiều.</w:t>
      </w:r>
    </w:p>
    <w:p>
      <w:pPr>
        <w:pStyle w:val="BodyText"/>
      </w:pPr>
      <w:r>
        <w:t xml:space="preserve">Hiện trường, không ngờ có tới bốn kiện vũ khí Thiên Thần Đạo!</w:t>
      </w:r>
    </w:p>
    <w:p>
      <w:pPr>
        <w:pStyle w:val="BodyText"/>
      </w:pPr>
      <w:r>
        <w:t xml:space="preserve">Đây tuyệt đối là niềm vui ngoài ý muốn, Tần gia tự nhiên chia được hai kiện, Vương Thiền một kiện, Không Minh Tử một kiện, những thứ đồ tốt khác, các bên đều tuân theo phương án phân chia mà chia chác. Không Minh Tử vốn dĩ trong lòng có chút khó chịu, nhưng đồ tốt đến tay, liền cười tít mắt.</w:t>
      </w:r>
    </w:p>
    <w:p>
      <w:pPr>
        <w:pStyle w:val="BodyText"/>
      </w:pPr>
      <w:r>
        <w:t xml:space="preserve">Động phủ này có ba tầng, bảo vật hai tầng trên đã phân chia hết cả rồi. Đến tầng thứ ba, nhân sĩ ba phương đều có rất nhiều hy vọng, trong lòng đều có cảm giác mong đợi.</w:t>
      </w:r>
    </w:p>
    <w:p>
      <w:pPr>
        <w:pStyle w:val="BodyText"/>
      </w:pPr>
      <w:r>
        <w:t xml:space="preserve">Hai tầng trước đã có vũ khí Thiên Thần Đạo rồi, tầng thứ ba của động phủ, biết đâu lại có càng nhiều kỳ ngộ và kho báu.</w:t>
      </w:r>
    </w:p>
    <w:p>
      <w:pPr>
        <w:pStyle w:val="BodyText"/>
      </w:pPr>
      <w:r>
        <w:t xml:space="preserve">Ba phương liên thủ, cấm chế của tầng thứ ba bị mở ra.</w:t>
      </w:r>
    </w:p>
    <w:p>
      <w:pPr>
        <w:pStyle w:val="BodyText"/>
      </w:pPr>
      <w:r>
        <w:t xml:space="preserve">Làm mọi người ngây ngốc là, tầng động phủ thứ ba này, chẳng ngờ một cái bảo vật cũng không có, chỉ có ba tấm lệnh bài vô cùng kỳ quái!</w:t>
      </w:r>
    </w:p>
    <w:p>
      <w:pPr>
        <w:pStyle w:val="BodyText"/>
      </w:pPr>
      <w:r>
        <w:t xml:space="preserve">Lệnh bài này hơi dài, giống như một thanh trủy thủ, lại giống một chiếc chìa khóa, phát tán ra một loại mê lực không giống bình thường.</w:t>
      </w:r>
    </w:p>
    <w:p>
      <w:pPr>
        <w:pStyle w:val="BodyText"/>
      </w:pPr>
      <w:r>
        <w:t xml:space="preserve">Tần Vô Song và Vương Thiền nhìn nhau một cái, hiển nhiên là cũng không biết ba tấm lệnh bài này có ý nghĩa gì. Không Minh Tử ánh mắt đảo nhanh, giành nói trước:</w:t>
      </w:r>
    </w:p>
    <w:p>
      <w:pPr>
        <w:pStyle w:val="BodyText"/>
      </w:pPr>
      <w:r>
        <w:t xml:space="preserve">- Hai vị, phải nói trước nhé. Ba tấm lệnh bài này, ta phải lấy một tấm!</w:t>
      </w:r>
    </w:p>
    <w:p>
      <w:pPr>
        <w:pStyle w:val="BodyText"/>
      </w:pPr>
      <w:r>
        <w:t xml:space="preserve">Nếu theo phương án phân phối, hắn sẽ không được phân. Nhưng lệnh bài này chỉ có ba tấm, mà tầng động phủ thứ ba này, tầm quan trọng chỉ nghĩ cũng biết!</w:t>
      </w:r>
    </w:p>
    <w:p>
      <w:pPr>
        <w:pStyle w:val="BodyText"/>
      </w:pPr>
      <w:r>
        <w:t xml:space="preserve">Cho dù không biết có tác dụng gì, Không Minh Tử cho rằng không lấy cũng phí, cho nên cũng phải đòi một tấm, hơn nữa, lão luyện như hắn, tự nhiên biết rằng thứ này để ở đây, tất nhiên phải có giá trị của nó.</w:t>
      </w:r>
    </w:p>
    <w:p>
      <w:pPr>
        <w:pStyle w:val="BodyText"/>
      </w:pPr>
      <w:r>
        <w:t xml:space="preserve">Tần Vô Song không từ chối ý kiến này. Thứ đồ này, nhất định là tín vật gì đó, có một tấm là đủ rồi, cho Không Minh Tử một tấm cũng không ảnh hưởng đến toàn cục.</w:t>
      </w:r>
    </w:p>
    <w:p>
      <w:pPr>
        <w:pStyle w:val="BodyText"/>
      </w:pPr>
      <w:r>
        <w:t xml:space="preserve">Vương Thiền thấy Tần Vô Song không phản đối gì, cười nói:</w:t>
      </w:r>
    </w:p>
    <w:p>
      <w:pPr>
        <w:pStyle w:val="BodyText"/>
      </w:pPr>
      <w:r>
        <w:t xml:space="preserve">- Không Minh Tử, cất ngay cái thói nhỏ nhen đó đi. Của ngươi thì ngươi không thiếu phần, không phải của ngươi ngươi tranh cũng không được!</w:t>
      </w:r>
    </w:p>
    <w:p>
      <w:pPr>
        <w:pStyle w:val="BodyText"/>
      </w:pPr>
      <w:r>
        <w:t xml:space="preserve">Không Minh Tử giương mắt trắng ra:</w:t>
      </w:r>
    </w:p>
    <w:p>
      <w:pPr>
        <w:pStyle w:val="BodyText"/>
      </w:pPr>
      <w:r>
        <w:t xml:space="preserve">- Vương Thiền đạo hữu, hôm nay người của các ngươi đông, ta nhịn. Lần sau, hy vọng ngươi đừng đi một mình nhé!</w:t>
      </w:r>
    </w:p>
    <w:p>
      <w:pPr>
        <w:pStyle w:val="BodyText"/>
      </w:pPr>
      <w:r>
        <w:t xml:space="preserve">Vương Thiền thản nhiên nói:</w:t>
      </w:r>
    </w:p>
    <w:p>
      <w:pPr>
        <w:pStyle w:val="BodyText"/>
      </w:pPr>
      <w:r>
        <w:t xml:space="preserve">- Lần sau, ta hy vọng là có lần sau, chỉ không biết là, Dị tộc có cho chúng ta cơ hội lần sau không.</w:t>
      </w:r>
    </w:p>
    <w:p>
      <w:pPr>
        <w:pStyle w:val="BodyText"/>
      </w:pPr>
      <w:r>
        <w:t xml:space="preserve">Nhắc tới Dị tộc, trong mắt Không Minh Tử cũng thấp thoáng một tia tắc nghẹn.</w:t>
      </w:r>
    </w:p>
    <w:p>
      <w:pPr>
        <w:pStyle w:val="BodyText"/>
      </w:pPr>
      <w:r>
        <w:t xml:space="preserve">Tần Vô Song nói:</w:t>
      </w:r>
    </w:p>
    <w:p>
      <w:pPr>
        <w:pStyle w:val="BodyText"/>
      </w:pPr>
      <w:r>
        <w:t xml:space="preserve">- Lời thừa không nói nữa, hai vị, lệnh bài này, mỗi người một tấm, lấy xong rồi lập tức rời đi thôi.</w:t>
      </w:r>
    </w:p>
    <w:p>
      <w:pPr>
        <w:pStyle w:val="BodyText"/>
      </w:pPr>
      <w:r>
        <w:t xml:space="preserve">Ba đạo thân ảnh hóa thành ba đạo lưu quang, hướng về phía ba tấm lệnh bài bắt tới. Vào tay rồi, thuận thế hướng phía ngoài bay ra, trong nháy mắt đã ra ngoài động phủ.</w:t>
      </w:r>
    </w:p>
    <w:p>
      <w:pPr>
        <w:pStyle w:val="BodyText"/>
      </w:pPr>
      <w:r>
        <w:t xml:space="preserve">Lần này mọi người dĩ hòa vi quý, ai cũng có được thứ mình muốn, có thể nói là ai cũng vui mừng. Cho dù là Không Minh Tử, cũng không còn gì để oán giận nữa.</w:t>
      </w:r>
    </w:p>
    <w:p>
      <w:pPr>
        <w:pStyle w:val="BodyText"/>
      </w:pPr>
      <w:r>
        <w:t xml:space="preserve">Tần Vô Song nói:</w:t>
      </w:r>
    </w:p>
    <w:p>
      <w:pPr>
        <w:pStyle w:val="BodyText"/>
      </w:pPr>
      <w:r>
        <w:t xml:space="preserve">- Hai vị, Thần Khí Mê Cung này, động phủ rất nhiều, hy vọng hai vị tiếp tục may mắn. Cũng hy vọng tất cả các thế lực khác của Đại lục Thiên Huyền cũng gặp may. Trước mặt Dị tộc, những mâu thuẫn nhỏ nhoi này của Đại lục Thiên Huyền căn bản không đáng nhắc tới. Chỉ hy vọng khi Dị tộc xâm lăng, chúng ta có càng nhiều quân bài để đối phó.</w:t>
      </w:r>
    </w:p>
    <w:p>
      <w:pPr>
        <w:pStyle w:val="BodyText"/>
      </w:pPr>
      <w:r>
        <w:t xml:space="preserve">Không Minh Tử trong lòng rung động, ánh mắt nhìn Tần Vô Song, rõ ràng phức tạp hơn rất nhiều. Có thể làm tới cường giả chí tôn Đồ Đằng Tộc, tất nhiên không phải hoàn toàn không có đầu óc gì. Cái nhìn đại cục vẫn phải có, trước mặt Dị tộc, một chút mẫu thuẫn, một chút va chạm, có thể coi là gì chứ?</w:t>
      </w:r>
    </w:p>
    <w:p>
      <w:pPr>
        <w:pStyle w:val="BodyText"/>
      </w:pPr>
      <w:r>
        <w:t xml:space="preserve">Dị tộc một khi xâm lấn, nếu thực lực của Đại lục Thiên Huyền không đủ, chỉ có thể chịu chết, nội chiến ư, tranh đoạt ư, đến lúc đó chỉ là phù vân!</w:t>
      </w:r>
    </w:p>
    <w:p>
      <w:pPr>
        <w:pStyle w:val="BodyText"/>
      </w:pPr>
      <w:r>
        <w:t xml:space="preserve">Xấu hổ ho nhẹ một tiếng, Không Minh Tử đang định nói câu khách sáo, Vương Thiền đột nhiên nắm chặt lệnh bài trong tay, ánh mắt lộ ra tia cổ quái.</w:t>
      </w:r>
    </w:p>
    <w:p>
      <w:pPr>
        <w:pStyle w:val="BodyText"/>
      </w:pPr>
      <w:r>
        <w:t xml:space="preserve">- Nhị vị, dùng Thần hồn giao lưu với lệnh bài này!</w:t>
      </w:r>
    </w:p>
    <w:p>
      <w:pPr>
        <w:pStyle w:val="BodyText"/>
      </w:pPr>
      <w:r>
        <w:t xml:space="preserve">Tiếng nói của Vương Thiền, có chút run run, rõ ràng, tâm tình đã phải chịu một xung động rất lớn.</w:t>
      </w:r>
    </w:p>
    <w:p>
      <w:pPr>
        <w:pStyle w:val="BodyText"/>
      </w:pPr>
      <w:r>
        <w:t xml:space="preserve">Tần Vô Song và Không Minh Tử nghe vậy, vội vàng làm theo.</w:t>
      </w:r>
    </w:p>
    <w:p>
      <w:pPr>
        <w:pStyle w:val="BodyText"/>
      </w:pPr>
      <w:r>
        <w:t xml:space="preserve">Trong chốc lát, sắc mặt hai người cũng có chút biến đổi, nhìn nhau, ánh mắt bắn ra đều có cảm giác rất kỳ quái.</w:t>
      </w:r>
    </w:p>
    <w:p>
      <w:pPr>
        <w:pStyle w:val="BodyText"/>
      </w:pPr>
      <w:r>
        <w:t xml:space="preserve">- Đây… Đây là thật sao?</w:t>
      </w:r>
    </w:p>
    <w:p>
      <w:pPr>
        <w:pStyle w:val="BodyText"/>
      </w:pPr>
      <w:r>
        <w:t xml:space="preserve">Không Minh Tử có chút kích động nói.</w:t>
      </w:r>
    </w:p>
    <w:p>
      <w:pPr>
        <w:pStyle w:val="BodyText"/>
      </w:pPr>
      <w:r>
        <w:t xml:space="preserve">Vương Thiền lúc này cũng hoàn toàn vứt bỏ mâu thuẫn trước kia, vui mừng ra mặt:</w:t>
      </w:r>
    </w:p>
    <w:p>
      <w:pPr>
        <w:pStyle w:val="BodyText"/>
      </w:pPr>
      <w:r>
        <w:t xml:space="preserve">- Nếu lệnh bài đã chỉ dẫn như thế, chắc chắn không giả. Xem ra các vị tiền bối thời đại Thái cổ vẫn để lại cho chúng ta một chút hy vọng. Vô Song, ngươi thấy thế nào?</w:t>
      </w:r>
    </w:p>
    <w:p>
      <w:pPr>
        <w:pStyle w:val="BodyText"/>
      </w:pPr>
      <w:r>
        <w:t xml:space="preserve">Vô Song ngược lại bình tĩnh nhất. Nhìn thấy hai vị cường giả chí tôn Đồ Đằng Tộc kích động như vậy, trong lòng Tần Vô Song nổi lên một cảm giác khác thường.</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42" w:name="chương-920"/>
      <w:bookmarkEnd w:id="942"/>
      <w:r>
        <w:t xml:space="preserve">920. Chương 920</w:t>
      </w:r>
    </w:p>
    <w:p>
      <w:pPr>
        <w:pStyle w:val="Compact"/>
      </w:pPr>
      <w:r>
        <w:br w:type="textWrapping"/>
      </w:r>
      <w:r>
        <w:br w:type="textWrapping"/>
      </w:r>
    </w:p>
    <w:p>
      <w:pPr>
        <w:pStyle w:val="BodyText"/>
      </w:pPr>
      <w:r>
        <w:t xml:space="preserve">Chương 920: Tinh Hà Thông Thiên Tháp.</w:t>
      </w:r>
    </w:p>
    <w:p>
      <w:pPr>
        <w:pStyle w:val="BodyText"/>
      </w:pPr>
      <w:r>
        <w:t xml:space="preserve">Lệnh bài thần kỳ này, không ngờ là lệnh bài tư cách để đi lên một khu vực của tầng mười hai mê cung, Tinh Hà Thông Thiên Tháp.</w:t>
      </w:r>
    </w:p>
    <w:p>
      <w:pPr>
        <w:pStyle w:val="BodyText"/>
      </w:pPr>
      <w:r>
        <w:t xml:space="preserve">Cái gọi là Tinh Hà Thông Thiên Tháp, chính là một bình đài trong Tinh Hà Kết Giới, là một không gian do Chúng Thần Thái cổ hợp lực tạo ra.</w:t>
      </w:r>
    </w:p>
    <w:p>
      <w:pPr>
        <w:pStyle w:val="BodyText"/>
      </w:pPr>
      <w:r>
        <w:t xml:space="preserve">Trong không gian này, tích tụ tinh hoa của Chúng Thần Đại lục Thiên Huyền, cũng là một bình đài mà Chúng Thần xây dựng cho người đời sau của Đại lục Thiên Huyền, một bình đài có thể đột phá lên Thiên Thần Đạo!</w:t>
      </w:r>
    </w:p>
    <w:p>
      <w:pPr>
        <w:pStyle w:val="BodyText"/>
      </w:pPr>
      <w:r>
        <w:t xml:space="preserve">Cũng là nơi duy nhất trên Đại lục Thiên Huyền có thể Khí Trùng Tinh Hà!</w:t>
      </w:r>
    </w:p>
    <w:p>
      <w:pPr>
        <w:pStyle w:val="BodyText"/>
      </w:pPr>
      <w:r>
        <w:t xml:space="preserve">Bình đài này, là một tia hy vọng mà Chúng Thần Thái cổ của Đại lục Thiên Huyền lưu lại, cũng là một sơ hở nhỏ của Tinh Hà Kết Giới.</w:t>
      </w:r>
    </w:p>
    <w:p>
      <w:pPr>
        <w:pStyle w:val="BodyText"/>
      </w:pPr>
      <w:r>
        <w:t xml:space="preserve">Nhưng sơ hở này từ ngoài nhìn vào, tuyệt đối nhìn không thấy. Cho nên, cho đến hiện nay, bình đài này chưa mang đến tác dụng xấu nào cho Tinh Hà Kết Giới cả.</w:t>
      </w:r>
    </w:p>
    <w:p>
      <w:pPr>
        <w:pStyle w:val="BodyText"/>
      </w:pPr>
      <w:r>
        <w:t xml:space="preserve">Điều này đối với những Chân Thần Đạo đỉnh phong như Vương Thiền và Không Minh Tử mà nói, quả thực là một sự hấp dẫn rất lớn. Vận khí, đây tuyệt đối là vận khí!</w:t>
      </w:r>
    </w:p>
    <w:p>
      <w:pPr>
        <w:pStyle w:val="BodyText"/>
      </w:pPr>
      <w:r>
        <w:t xml:space="preserve">Có được chỉ dẫn của lệnh bài, biểu tình của Vương Thiền và Không Minh Tử vô cùng phức tạp. Ngược lại Tần Vô Song lại vô cùng bình tĩnh.</w:t>
      </w:r>
    </w:p>
    <w:p>
      <w:pPr>
        <w:pStyle w:val="BodyText"/>
      </w:pPr>
      <w:r>
        <w:t xml:space="preserve">Không Minh Tử vui mừng như điên, sau đó dần dần khôi phục bình tĩnh:</w:t>
      </w:r>
    </w:p>
    <w:p>
      <w:pPr>
        <w:pStyle w:val="BodyText"/>
      </w:pPr>
      <w:r>
        <w:t xml:space="preserve">- Hai vị, chuyện này phải nghiêm túc giữ bí mật mới phải. Nếu không, những cường giả chí tôn Đồ Đằng Tộc kia sẽ ùn ùn kéo tới mất.</w:t>
      </w:r>
    </w:p>
    <w:p>
      <w:pPr>
        <w:pStyle w:val="BodyText"/>
      </w:pPr>
      <w:r>
        <w:t xml:space="preserve">Vương Thiền không phản đối, Tần Vô Song ngược lại lắc đầu.</w:t>
      </w:r>
    </w:p>
    <w:p>
      <w:pPr>
        <w:pStyle w:val="BodyText"/>
      </w:pPr>
      <w:r>
        <w:t xml:space="preserve">Không Minh Tử sắc mặt hơi thay đổi:</w:t>
      </w:r>
    </w:p>
    <w:p>
      <w:pPr>
        <w:pStyle w:val="BodyText"/>
      </w:pPr>
      <w:r>
        <w:t xml:space="preserve">- Vô Song đạo hữu, ngươi trẻ tuổi háu đá, không biết nặng nhẹ. Lệnh bài tư cách của Thông Thiên Tháp này, còn quý giá hơn Tinh Hà Lệnh, không khéo lần này đào được, chỉ có ba tấm này của chúng ta mà thôi. Ngươi không muốn cả đám cường giả chí tôn nhòm ngó chúng ta chứ?</w:t>
      </w:r>
    </w:p>
    <w:p>
      <w:pPr>
        <w:pStyle w:val="BodyText"/>
      </w:pPr>
      <w:r>
        <w:t xml:space="preserve">Không Minh Tử thực lực cường đại, nếu sợ thì chẳng sợ ai. Nhưng nếu bị một đống người nhòm ngó, thật không thoải mái. Đặc biệt là có bảo vật vô giá này trong tay, loại tranh đoạt này, không chết không thôi.</w:t>
      </w:r>
    </w:p>
    <w:p>
      <w:pPr>
        <w:pStyle w:val="BodyText"/>
      </w:pPr>
      <w:r>
        <w:t xml:space="preserve">Tần Vô Song thản nhiên nói:</w:t>
      </w:r>
    </w:p>
    <w:p>
      <w:pPr>
        <w:pStyle w:val="BodyText"/>
      </w:pPr>
      <w:r>
        <w:t xml:space="preserve">- Không Minh Tử đạo hữu, Chúng Thần Thái cổ để lại cho chúng ta đống của cải này, là của chung của tất cả cường giả trên Đại lục Thiên Huyền. Đây không chỉ là kỳ ngộ và thu hoạch, còn là trách nhiệm. Ta không ngại tất cả cường giả đều giành được tư cách này. Đại lục Thiên Huyền không sợ Thiên Thần Đạo quá nhiều, mà chỉ sợ quá ít!</w:t>
      </w:r>
    </w:p>
    <w:p>
      <w:pPr>
        <w:pStyle w:val="BodyText"/>
      </w:pPr>
      <w:r>
        <w:t xml:space="preserve">- Lời tuy là vậy, nhưng lệnh bài tư cách chỉ có ba tấm. Ngươi lẽ nào muốn nhường lại tư cách này? Nếu thật vậy, ngươi quả thực cao thượng.</w:t>
      </w:r>
    </w:p>
    <w:p>
      <w:pPr>
        <w:pStyle w:val="BodyText"/>
      </w:pPr>
      <w:r>
        <w:t xml:space="preserve">Không Minh Tử có chút chế giễu nói.</w:t>
      </w:r>
    </w:p>
    <w:p>
      <w:pPr>
        <w:pStyle w:val="BodyText"/>
      </w:pPr>
      <w:r>
        <w:t xml:space="preserve">- Không Minh Tử đạo hữu, đừng chỉ nhìn một phía như vậy. Chúng ta có thể phát hiện ra nơi này, những người khác cũng có thể phát hiện ra những chỗ khác. Người điều khiển Thần Khí Chi Môn đã mở ra Thần Khí Mê Cung này, có nghĩa là đã trưng bày ra toàn bộ ý chỉ Chúng Thần. Đây là cơ hội cuối của Đại lục Thiên Huyền, ta cảm thấy chúng ta nên đồng tâm hiệp lực, xóa bỏ mọi hiềm nghi. Nếu lúc này vẫn không thể đoàn kết lại, đợi Dị tộc phá vỡ Tinh Hà Kết Giới, thì vĩnh viễn cũng không còn cơ hội nữa.</w:t>
      </w:r>
    </w:p>
    <w:p>
      <w:pPr>
        <w:pStyle w:val="BodyText"/>
      </w:pPr>
      <w:r>
        <w:t xml:space="preserve">Dị tộc là nỗi đau vĩnh viễn, cũng là áp lực vĩnh viễn.</w:t>
      </w:r>
    </w:p>
    <w:p>
      <w:pPr>
        <w:pStyle w:val="BodyText"/>
      </w:pPr>
      <w:r>
        <w:t xml:space="preserve">Đề tài một khi đã nói tới Dị tộc, Không Minh Tử cũng không còn gì để nói, ngượng ngùng nói:</w:t>
      </w:r>
    </w:p>
    <w:p>
      <w:pPr>
        <w:pStyle w:val="BodyText"/>
      </w:pPr>
      <w:r>
        <w:t xml:space="preserve">- Nói thì dễ, vạn nhất bọn họ không tìm được lệnh bài này, chắc chắn sẽ nhòm ngó đến lệnh bài trong tay chúng ta.</w:t>
      </w:r>
    </w:p>
    <w:p>
      <w:pPr>
        <w:pStyle w:val="BodyText"/>
      </w:pPr>
      <w:r>
        <w:t xml:space="preserve">Tần Vô Song nói:</w:t>
      </w:r>
    </w:p>
    <w:p>
      <w:pPr>
        <w:pStyle w:val="BodyText"/>
      </w:pPr>
      <w:r>
        <w:t xml:space="preserve">- Nhị vị, lúc này ta cũng không làm kiêu nữa. Các ngươi đi lên tầng mười hai trước, tranh thủ sớm tìm ra vị trí của Tinh Hà Thông Thiên Tháp. Tin này, không nên để lộ ra diện rộng, nhưng phải thông báo với các cường giả chí tôn Đồ Đằng Tộc.</w:t>
      </w:r>
    </w:p>
    <w:p>
      <w:pPr>
        <w:pStyle w:val="BodyText"/>
      </w:pPr>
      <w:r>
        <w:t xml:space="preserve">Vương Thiền cảm thán nói:</w:t>
      </w:r>
    </w:p>
    <w:p>
      <w:pPr>
        <w:pStyle w:val="BodyText"/>
      </w:pPr>
      <w:r>
        <w:t xml:space="preserve">- Vô Song, người trẻ tuổi mà có tấm lòng và trách nhiệm như ngươi, quả là hiếm có. Vương Thiền ta bội phục. Đại công vô tư, ngươi xứng đáng với bốn chữ này!</w:t>
      </w:r>
    </w:p>
    <w:p>
      <w:pPr>
        <w:pStyle w:val="BodyText"/>
      </w:pPr>
      <w:r>
        <w:t xml:space="preserve">Không Minh Tử khóe miệng mấp máy, tuy cảm thấy Tần Vô Song có chút ngốc nghếch, nhưng phải thừa nhận, nếu là hắn, sẽ không làm được như vậy.</w:t>
      </w:r>
    </w:p>
    <w:p>
      <w:pPr>
        <w:pStyle w:val="BodyText"/>
      </w:pPr>
      <w:r>
        <w:t xml:space="preserve">- Vương Thiền đạo hữu, nếu Tần Vô Song đã cao thượng như vậy, chúng ta cũng đừng lãng phí thời gian nữa. Nhanh chóng tiến lên tầng mười hai mê cung, chúng ta hai người đi có việc gì cũng có thể thương lượng. Vạn nhất có tình hình đột xuất, người đông lực mạnh!</w:t>
      </w:r>
    </w:p>
    <w:p>
      <w:pPr>
        <w:pStyle w:val="BodyText"/>
      </w:pPr>
      <w:r>
        <w:t xml:space="preserve">Đề nghị của Không Minh Tử, Vương Thiền đương nhiên không thể từ chối.</w:t>
      </w:r>
    </w:p>
    <w:p>
      <w:pPr>
        <w:pStyle w:val="BodyText"/>
      </w:pPr>
      <w:r>
        <w:t xml:space="preserve">Tần Vô Song nhìn hai người một cái, nói:</w:t>
      </w:r>
    </w:p>
    <w:p>
      <w:pPr>
        <w:pStyle w:val="BodyText"/>
      </w:pPr>
      <w:r>
        <w:t xml:space="preserve">- Nhị vị, ta có một lời khuyên. Đến Tinh Hà Thông Thiên Tháp, nhị vị nhất định phải đem đại nghĩa của Đại lục Thiên Huyền đặt lên hàng đầu, không được có sự tranh giành vô vị nữa. Đến nay Đại lục Thiên Huyền của chúng ta đã không còn vốn để nội chiến nữa rồi.</w:t>
      </w:r>
    </w:p>
    <w:p>
      <w:pPr>
        <w:pStyle w:val="BodyText"/>
      </w:pPr>
      <w:r>
        <w:t xml:space="preserve">Không Minh Tử hắc hắc cười, gật đầu đáp:</w:t>
      </w:r>
    </w:p>
    <w:p>
      <w:pPr>
        <w:pStyle w:val="BodyText"/>
      </w:pPr>
      <w:r>
        <w:t xml:space="preserve">- Được, Không Minh Tử ta xin thề, đến Thông Thiên Tháp nhất định hợp tác chân thành cùng Vương Thiền đạo hữu, quyền lợi của Đại lục Thiên Huyền trước tiên, quyền lợi cá nhân để sau. Như thế đã được chưa?</w:t>
      </w:r>
    </w:p>
    <w:p>
      <w:pPr>
        <w:pStyle w:val="BodyText"/>
      </w:pPr>
      <w:r>
        <w:t xml:space="preserve">Loại khẳng khái này, đương nhiên không phải ra vẻ. Đương nhiên, Không Minh Tử đây cũng là hành động thức thời, dù sao hắn từ trên người Vương Thiền cũng không kiếm được lợi lộc gì, không bằng thành thật hợp tác.</w:t>
      </w:r>
    </w:p>
    <w:p>
      <w:pPr>
        <w:pStyle w:val="BodyText"/>
      </w:pPr>
      <w:r>
        <w:t xml:space="preserve">Thủ hạ của Không Minh Tử đều ở gần đây, dễ dàng sai phái. Thủ hạ của Vương Thiền lại ở nơi khác, Vương Thiền trịnh trọng phân phó, cho thủ hạ theo dõi chặt Cửu Biến Thiên Yêu Bạch Hổ, hai người kết bạn cùng đi.</w:t>
      </w:r>
    </w:p>
    <w:p>
      <w:pPr>
        <w:pStyle w:val="BodyText"/>
      </w:pPr>
      <w:r>
        <w:t xml:space="preserve">Bao Bao và Tần Vân Nhiên đều đi lại, ánh mắt nhìn Tần Vô Song đều có chút khác thường.</w:t>
      </w:r>
    </w:p>
    <w:p>
      <w:pPr>
        <w:pStyle w:val="BodyText"/>
      </w:pPr>
      <w:r>
        <w:t xml:space="preserve">Tần Vô Song cười:</w:t>
      </w:r>
    </w:p>
    <w:p>
      <w:pPr>
        <w:pStyle w:val="BodyText"/>
      </w:pPr>
      <w:r>
        <w:t xml:space="preserve">- Các ngươi nhìn ta như vậy làm gì?</w:t>
      </w:r>
    </w:p>
    <w:p>
      <w:pPr>
        <w:pStyle w:val="BodyText"/>
      </w:pPr>
      <w:r>
        <w:t xml:space="preserve">Bao Bao cười đáp:</w:t>
      </w:r>
    </w:p>
    <w:p>
      <w:pPr>
        <w:pStyle w:val="BodyText"/>
      </w:pPr>
      <w:r>
        <w:t xml:space="preserve">- Lão Đại, khí độ vừa rồi của ngươi, đã có chút phong thái của nhân vật lãnh tụ của Đại lục Thiên Huyền rồi. Ha ha, cường giả chí tôn Đồ Đằng Tộc đều không dám hỗn xược với ngươi. Lão Đại, ta đã có thể dự đoán trong tương lai không xa, những người này sẽ thần phục ở xung quanh ngươi.</w:t>
      </w:r>
    </w:p>
    <w:p>
      <w:pPr>
        <w:pStyle w:val="BodyText"/>
      </w:pPr>
      <w:r>
        <w:t xml:space="preserve">Tần Vô Song sắc mặt trang trọng, nói:</w:t>
      </w:r>
    </w:p>
    <w:p>
      <w:pPr>
        <w:pStyle w:val="BodyText"/>
      </w:pPr>
      <w:r>
        <w:t xml:space="preserve">- Thứ ta theo đuổi, không phải là bọn họ có thần phục ta hay không, mà là Đại lục Thiên Huyền này, hành tinh thuộc về chúng ta này, không rơi vào tay Dị tộc, không trở thành nô lệ của kẻ khác.</w:t>
      </w:r>
    </w:p>
    <w:p>
      <w:pPr>
        <w:pStyle w:val="BodyText"/>
      </w:pPr>
      <w:r>
        <w:t xml:space="preserve">Tần Vô Song trong lòng nghiêm nghị, nếu không sao có thể nói Đại Chưởng môn tuổi nhỏ mà trí tuệ hơn người? Đây chính là khí độ, là khí độ mà một cường giả nên có.</w:t>
      </w:r>
    </w:p>
    <w:p>
      <w:pPr>
        <w:pStyle w:val="BodyText"/>
      </w:pPr>
      <w:r>
        <w:t xml:space="preserve">- Bao Bao, các ngươi tiếp tục thăm dò, vẫn câu nói đó, đừng có ham chiến. Ta đi liên hệ mấy cường giả chí tôn Đồ Đằng Tộc kia!</w:t>
      </w:r>
    </w:p>
    <w:p>
      <w:pPr>
        <w:pStyle w:val="BodyText"/>
      </w:pPr>
      <w:r>
        <w:t xml:space="preserve">Tần Vô Song trong lòng thực ra vẫn còn chút phiền não, kẻ giấu mặt đằng sau kia, không thể tìm ra. Mà tin tức về Tinh Hà Thông Thiên Tháp này có liên quan đến đại kế của Thiên Thần Đạo, không thể không nỗ lực.</w:t>
      </w:r>
    </w:p>
    <w:p>
      <w:pPr>
        <w:pStyle w:val="BodyText"/>
      </w:pPr>
      <w:r>
        <w:t xml:space="preserve">Cân nhắc nặng nhẹ, Tần Vô Song quyết định đi thông báo cho các cường giả chí tôn Đồ Đằng Tộc trước. Bất kể thế nào, những cường giả chí tôn Đồ Đằng Tộc này, trước mắt vẫn là những người cần đến Thông Thiên Tháp nhất.</w:t>
      </w:r>
    </w:p>
    <w:p>
      <w:pPr>
        <w:pStyle w:val="BodyText"/>
      </w:pPr>
      <w:r>
        <w:t xml:space="preserve">Còn về các Chân Thần Đạo cường giả khác, cách Chân Thần Đạo đỉnh phong, vẫn còn một khoảng cách, đi hay không, tạm thời ảnh hưởng không lớn.</w:t>
      </w:r>
    </w:p>
    <w:p>
      <w:pPr>
        <w:pStyle w:val="BodyText"/>
      </w:pPr>
      <w:r>
        <w:t xml:space="preserve">o0o</w:t>
      </w:r>
    </w:p>
    <w:p>
      <w:pPr>
        <w:pStyle w:val="BodyText"/>
      </w:pPr>
      <w:r>
        <w:t xml:space="preserve">Cần tìm đầu tiên, tự nhiên là Hiên Viên Dương!</w:t>
      </w:r>
    </w:p>
    <w:p>
      <w:pPr>
        <w:pStyle w:val="BodyText"/>
      </w:pPr>
      <w:r>
        <w:t xml:space="preserve">Quan hệ của Hiên Viên Dương và Tần Vô Song, vì vấn đề Tân gia, làm cho rất không vui vẻ. Mà sau đó vấn đề phân phối Tinh Hà Lệnh, Tần Vô Song lấy lý mà tranh, cũng làm cho Hiên Viên Dương rất không vui vẻ. Trong lòng đối với Tần Vô Song vẫn còn chút mâu thuẫn.</w:t>
      </w:r>
    </w:p>
    <w:p>
      <w:pPr>
        <w:pStyle w:val="BodyText"/>
      </w:pPr>
      <w:r>
        <w:t xml:space="preserve">Thấy Tần Vô Song tìm tới, Hiên Viên Dương thái độ không không mặn không nhạt.</w:t>
      </w:r>
    </w:p>
    <w:p>
      <w:pPr>
        <w:pStyle w:val="BodyText"/>
      </w:pPr>
      <w:r>
        <w:t xml:space="preserve">- Tần Chưởng môn, trong Thần Khí Mê Cung này, một khắc thời gian một khắc vàng, có vấn đề gì, đi ra rồi nói!</w:t>
      </w:r>
    </w:p>
    <w:p>
      <w:pPr>
        <w:pStyle w:val="BodyText"/>
      </w:pPr>
      <w:r>
        <w:t xml:space="preserve">Hiên Viên Dương dùng khẩu khí có phần xa lạ nói.</w:t>
      </w:r>
    </w:p>
    <w:p>
      <w:pPr>
        <w:pStyle w:val="BodyText"/>
      </w:pPr>
      <w:r>
        <w:t xml:space="preserve">Tần Vô Song sao lại không biết tâm tư của Hiên Viên Dương, cười nhạt:</w:t>
      </w:r>
    </w:p>
    <w:p>
      <w:pPr>
        <w:pStyle w:val="BodyText"/>
      </w:pPr>
      <w:r>
        <w:t xml:space="preserve">- Dương đại nhân, hôm nay ta tới tìm ngươi, chính là vì chuyện của Thần Khí Mê Cung. Ta chỉ có một lời muốn thỉnh giáo Dương đại nhân. Chúng ta xông vào Thần Khí Mê Cung này, là để làm gì?</w:t>
      </w:r>
    </w:p>
    <w:p>
      <w:pPr>
        <w:pStyle w:val="BodyText"/>
      </w:pPr>
      <w:r>
        <w:t xml:space="preserve">Hiên Viên Dương thản nhiên đáp:</w:t>
      </w:r>
    </w:p>
    <w:p>
      <w:pPr>
        <w:pStyle w:val="BodyText"/>
      </w:pPr>
      <w:r>
        <w:t xml:space="preserve">- Câu hỏi này có chút thừa thãi. Thần Khí Mê Cung là di sản mà Chúng Thần Thái cổ để lại. Ngươi ta tới đây, đương nhiên là để kế thừa tài sản này!</w:t>
      </w:r>
    </w:p>
    <w:p>
      <w:pPr>
        <w:pStyle w:val="BodyText"/>
      </w:pPr>
      <w:r>
        <w:t xml:space="preserve">- Vậy kế thừa khối di sản này rồi thì sao?</w:t>
      </w:r>
    </w:p>
    <w:p>
      <w:pPr>
        <w:pStyle w:val="BodyText"/>
      </w:pPr>
      <w:r>
        <w:t xml:space="preserve">Hiên Viên Dương lông mi khẽ giương lên:</w:t>
      </w:r>
    </w:p>
    <w:p>
      <w:pPr>
        <w:pStyle w:val="BodyText"/>
      </w:pPr>
      <w:r>
        <w:t xml:space="preserve">- Tần Chưởng môn, có gì thì nói luôn ra, không phải vòng vo nữa!</w:t>
      </w:r>
    </w:p>
    <w:p>
      <w:pPr>
        <w:pStyle w:val="BodyText"/>
      </w:pPr>
      <w:r>
        <w:t xml:space="preserve">Tần Vô Song tiêu sái cười:</w:t>
      </w:r>
    </w:p>
    <w:p>
      <w:pPr>
        <w:pStyle w:val="BodyText"/>
      </w:pPr>
      <w:r>
        <w:t xml:space="preserve">- Được, vậy ta nói vào vấn đề chính. Dương đại nhân cho rằng Dị tộc kia xâm lược, dựa vào thực lực hiện nay của Đại lục Thiên Huyền, có mấy phần cơ sở để chống cự?</w:t>
      </w:r>
    </w:p>
    <w:p>
      <w:pPr>
        <w:pStyle w:val="BodyText"/>
      </w:pPr>
      <w:r>
        <w:t xml:space="preserve">Vấn đề này làm cho mục quang Hiên Viên Dương đột nhiên trở nên lạnh lẽo, ngưng trọng nhìn Tần Vô Song hồi lâu, sau đó mới than nhẹ một tiếng, đáp:</w:t>
      </w:r>
    </w:p>
    <w:p>
      <w:pPr>
        <w:pStyle w:val="BodyText"/>
      </w:pPr>
      <w:r>
        <w:t xml:space="preserve">- Nếu Dị tộc hiện tại xâm lược, Đại lục Thiên Huyền, không có bất cứ hy vọng gì!</w:t>
      </w:r>
    </w:p>
    <w:p>
      <w:pPr>
        <w:pStyle w:val="BodyText"/>
      </w:pPr>
      <w:r>
        <w:t xml:space="preserve">Vốn tưởng rằng Tần Vô Song ngựa non háu đá, sẽ phản bác, không ngờ Tần Vô Song vô cùng đồng ý, gật gật đầu:</w:t>
      </w:r>
    </w:p>
    <w:p>
      <w:pPr>
        <w:pStyle w:val="BodyText"/>
      </w:pPr>
      <w:r>
        <w:t xml:space="preserve">- Không sai, cho nên, ta tới nơi này là muốn thông báo với Dương đại nhân một câu, những tranh chấp va chạm ở ngoài Thần Khí Chi Môn, đã đến lúc bỏ qua một bên rồi.</w:t>
      </w:r>
    </w:p>
    <w:p>
      <w:pPr>
        <w:pStyle w:val="BodyText"/>
      </w:pPr>
      <w:r>
        <w:t xml:space="preserve">Hiên Viên Dương lạnh lùng cười:</w:t>
      </w:r>
    </w:p>
    <w:p>
      <w:pPr>
        <w:pStyle w:val="BodyText"/>
      </w:pPr>
      <w:r>
        <w:t xml:space="preserve">- Tần Chưởng môn, ngươi hình như quên thân phận của ta và ngươi, cao thấp có phân nhé.</w:t>
      </w:r>
    </w:p>
    <w:p>
      <w:pPr>
        <w:pStyle w:val="BodyText"/>
      </w:pPr>
      <w:r>
        <w:t xml:space="preserve">Khóe môi Tần Vô Song xuất hiện một tia cười kiệt ngạo:</w:t>
      </w:r>
    </w:p>
    <w:p>
      <w:pPr>
        <w:pStyle w:val="BodyText"/>
      </w:pPr>
      <w:r>
        <w:t xml:space="preserve">- Dương đại nhân, chính vì ngươi là Hiên Viên Tộc, trên danh nghĩa là lãnh đạo của Tần gia, cho nên ta mới gọi ngươi một tiếng Dương đại nhân. Ta cùng Vương Thiền và Không Minh Tử luận bàn, cùng lắm xưng hô bọn họ là đạo hữu mà thôi.</w:t>
      </w:r>
    </w:p>
    <w:p>
      <w:pPr>
        <w:pStyle w:val="BodyText"/>
      </w:pPr>
      <w:r>
        <w:t xml:space="preserve">- Vương Thiền, Không Minh Tử?</w:t>
      </w:r>
    </w:p>
    <w:p>
      <w:pPr>
        <w:pStyle w:val="BodyText"/>
      </w:pPr>
      <w:r>
        <w:t xml:space="preserve">Hiên Viên Dương ánh mắt ngờ vực bất định:</w:t>
      </w:r>
    </w:p>
    <w:p>
      <w:pPr>
        <w:pStyle w:val="BodyText"/>
      </w:pPr>
      <w:r>
        <w:t xml:space="preserve">- Bọn chúng sao lại kết thành một bè rồi?</w:t>
      </w:r>
    </w:p>
    <w:p>
      <w:pPr>
        <w:pStyle w:val="BodyText"/>
      </w:pPr>
      <w:r>
        <w:t xml:space="preserve">- Bọn họ đã vứt bỏ hiềm khích trước đây, chuẩn bị liên thủ rồi. Dương đại nhân, các ngươi đều là cường giả chí tôn Đồ Đằng Tộc, thứ bọn họ có thể vứt bỏ, ngươi chắc cũng có thể vứt bỏ mới phải?</w:t>
      </w:r>
    </w:p>
    <w:p>
      <w:pPr>
        <w:pStyle w:val="BodyText"/>
      </w:pPr>
      <w:r>
        <w:t xml:space="preserve">Hiên Viên Dương cười hoang đường:</w:t>
      </w:r>
    </w:p>
    <w:p>
      <w:pPr>
        <w:pStyle w:val="BodyText"/>
      </w:pPr>
      <w:r>
        <w:t xml:space="preserve">- Vương Thiền và Không Minh Tử xưa nay không hề đối phó với nhau, bọn chúng liên thủ? Liên thủ làm gì chứ?</w:t>
      </w:r>
    </w:p>
    <w:p>
      <w:pPr>
        <w:pStyle w:val="BodyText"/>
      </w:pPr>
      <w:r>
        <w:t xml:space="preserve">- Còn có thể làm gì nữa? Hiện nay kẻ thù chung của Đại lục Thiên Huyền chúng ta, chính là Dị tộc!</w:t>
      </w:r>
    </w:p>
    <w:p>
      <w:pPr>
        <w:pStyle w:val="BodyText"/>
      </w:pPr>
      <w:r>
        <w:t xml:space="preserve">Hiên Viên Dương khóe miệng giương lên:</w:t>
      </w:r>
    </w:p>
    <w:p>
      <w:pPr>
        <w:pStyle w:val="BodyText"/>
      </w:pPr>
      <w:r>
        <w:t xml:space="preserve">- Dị tộc? Bằng bọn chúng liên thủ thì có thể đối phó với Dị tộc sao? Kẻ ngốc nằm mơ!</w:t>
      </w:r>
    </w:p>
    <w:p>
      <w:pPr>
        <w:pStyle w:val="BodyText"/>
      </w:pPr>
      <w:r>
        <w:t xml:space="preserve">- Ha ha, Dương đại nhân, ngươi đây là dùng mắt cũ nhìn người, tự trói chân mình. Có thể làm cho bọn họ đoàn kết lại, tự nhiên là lời hiệu triệu cao hơn, sứ mệnh lớn hơn. Ta có thể nói cho ngươi biết, hai người bọn họ đã bước chân lên bậc thang dẫn tới Thiên Thần Đạo rồi.</w:t>
      </w:r>
    </w:p>
    <w:p>
      <w:pPr>
        <w:pStyle w:val="BodyText"/>
      </w:pPr>
      <w:r>
        <w:t xml:space="preserve">Lời này vừa nói ra, Hiên Viên Dương dường như trong mắt phát ra một đám tinh quang.</w:t>
      </w:r>
    </w:p>
    <w:p>
      <w:pPr>
        <w:pStyle w:val="BodyText"/>
      </w:pPr>
      <w:r>
        <w:t xml:space="preserve">Thiên Thần Đạo! Ba tiếng này, kích thích rất mạnh Hiên Viên Dương. Sao có thể như thế?</w:t>
      </w:r>
    </w:p>
    <w:p>
      <w:pPr>
        <w:pStyle w:val="BodyText"/>
      </w:pPr>
      <w:r>
        <w:t xml:space="preserve">Nhưng mà, ánh mắt khẳng định đầy tự tin của Tần Vô Song, đã khẳng định chắc chắn, hắn không hề ăn nói huênh hoang.</w:t>
      </w:r>
    </w:p>
    <w:p>
      <w:pPr>
        <w:pStyle w:val="BodyText"/>
      </w:pPr>
      <w:r>
        <w:t xml:space="preserve">- Thiên Thần Đạo? Bọn họ, có được dự triệu của Thiên Thần Đạo?</w:t>
      </w:r>
    </w:p>
    <w:p>
      <w:pPr>
        <w:pStyle w:val="BodyText"/>
      </w:pPr>
      <w:r>
        <w:t xml:space="preserve">Hiên Viên Dương chậm rãi hỏi, ánh mắt nhìn Tần Vô Song vô cùng lãnh liệt.</w:t>
      </w:r>
    </w:p>
    <w:p>
      <w:pPr>
        <w:pStyle w:val="BodyText"/>
      </w:pPr>
      <w:r>
        <w:t xml:space="preserve">Tần Vô Song thản nhiên cười:</w:t>
      </w:r>
    </w:p>
    <w:p>
      <w:pPr>
        <w:pStyle w:val="BodyText"/>
      </w:pPr>
      <w:r>
        <w:t xml:space="preserve">- Đúng vậy, bọn họ tìm ra một động phủ của Thiên Thần Đạo ba kiếp, đoạt được lệnh bài tư cách tiến lên tu luyện tại Thông Thiên Tháp trong Tinh Hà Kết Giới.</w:t>
      </w:r>
    </w:p>
    <w:p>
      <w:pPr>
        <w:pStyle w:val="BodyText"/>
      </w:pPr>
      <w:r>
        <w:t xml:space="preserve">Sắc mặt bình tĩnh của Hiên Viên Dương cuối cùng cũng biến đổi. Đi tới Thông Thiên Tháp của Tinh Hà Kết Giới, tuy hắn không hiểu cụ thể, nhưng nghe cách nói này, thì biết là tương đối đáng tin cậy.</w:t>
      </w:r>
    </w:p>
    <w:p>
      <w:pPr>
        <w:pStyle w:val="BodyText"/>
      </w:pPr>
      <w:r>
        <w:t xml:space="preserve">Thời đại Chúng Thần Thái cổ, không thể một chút hy vọng cũng không để lại cho hậu thế. Lẽ nào, Thông Thiên Tháp, chính là hy vọng duy nhất mà Chúng Thần Thái cổ lưu lại sao?</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43" w:name="chương-921"/>
      <w:bookmarkEnd w:id="943"/>
      <w:r>
        <w:t xml:space="preserve">921. Chương 921</w:t>
      </w:r>
    </w:p>
    <w:p>
      <w:pPr>
        <w:pStyle w:val="Compact"/>
      </w:pPr>
      <w:r>
        <w:br w:type="textWrapping"/>
      </w:r>
      <w:r>
        <w:br w:type="textWrapping"/>
      </w:r>
    </w:p>
    <w:p>
      <w:pPr>
        <w:pStyle w:val="BodyText"/>
      </w:pPr>
      <w:r>
        <w:t xml:space="preserve">Chương 921: Thiên Thần Đạo, Khí Trùng Tinh Hà.</w:t>
      </w:r>
    </w:p>
    <w:p>
      <w:pPr>
        <w:pStyle w:val="BodyText"/>
      </w:pPr>
      <w:r>
        <w:t xml:space="preserve">- Dương đại nhân, ta tới tìm ngươi, cũng không phải vì Hiên Viên Tộc ngươi là người lãnh đạo trực tiếp của ta, cũng không phải vì ngươi là chí tôn cường giả, ta phải lấy lòng ngươi. Ta tới tìm ngươi, chỉ có một nguyên nhân, đó chính là vì đạo nghĩa của Đại lục Thiên Huyền. Đại lục Thiên Huyền, chỉ duy nhất có đoàn kết nhất trí, chỉ duy nhất có Thiên Thần Đạo cường giả xuất hiện nhiều hơn mới có nguồn vốn để chống cự lại sự xâm lấn của Dị tộc. Bằng không, tất cả đều là nói suông. Tranh đoạt nội chiến, vĩnh viễn cũng không thể khiến Đại lục Thiên Huyền nghênh đón ánh bình minh rạng rỡ của hy vọng!</w:t>
      </w:r>
    </w:p>
    <w:p>
      <w:pPr>
        <w:pStyle w:val="BodyText"/>
      </w:pPr>
      <w:r>
        <w:t xml:space="preserve">Tần Vô Song cũng không phải muốn kích động, nhưng trong sâu thẳm nội tâm của hắn, xác thực bắt đầu dao động một loại cảm xúc như vậy, khiến hắn hiên ngang lẫm liệt nói ra những lời như vậy.</w:t>
      </w:r>
    </w:p>
    <w:p>
      <w:pPr>
        <w:pStyle w:val="BodyText"/>
      </w:pPr>
      <w:r>
        <w:t xml:space="preserve">Hiên Viên Dương phảng phất như lần đầu tiên quen biết một người trẻ tuổi giống như vậy, ngơ ngác đưa mắt nhìn chăm chú Tần Vô Song một hồi lâu, thở dài một tiếng:</w:t>
      </w:r>
    </w:p>
    <w:p>
      <w:pPr>
        <w:pStyle w:val="BodyText"/>
      </w:pPr>
      <w:r>
        <w:t xml:space="preserve">- Tần Chưởng môn, rốt cuộc đi vào Tinh Hà Thông Thiên Tháp như thế nào?</w:t>
      </w:r>
    </w:p>
    <w:p>
      <w:pPr>
        <w:pStyle w:val="BodyText"/>
      </w:pPr>
      <w:r>
        <w:t xml:space="preserve">Tần Vô Song nói:</w:t>
      </w:r>
    </w:p>
    <w:p>
      <w:pPr>
        <w:pStyle w:val="BodyText"/>
      </w:pPr>
      <w:r>
        <w:t xml:space="preserve">- Phải có được lệnh bài thông hành, lệnh bài này, chỉ có trong những động phủ truyền thừa cao cấp mới có thể tìm được!</w:t>
      </w:r>
    </w:p>
    <w:p>
      <w:pPr>
        <w:pStyle w:val="BodyText"/>
      </w:pPr>
      <w:r>
        <w:t xml:space="preserve">Hiên Viên Dương còn muốn nói câu gì đó, Tần Vô Song đã nói:</w:t>
      </w:r>
    </w:p>
    <w:p>
      <w:pPr>
        <w:pStyle w:val="BodyText"/>
      </w:pPr>
      <w:r>
        <w:t xml:space="preserve">- Dương đại nhân, lời nói đã chuyển xong, ta còn phải đi liên lạc với chí tôn cường giả Đồ Đằng của Vô Tận Đông Hải và Thiên Hỏa Nam Cương. Vào thời điểm này, chân thành hợp tác tuyệt đối là chọn lựa sáng suốt nhất. Tranh đoạt tư lợi, sẽ chỉ làm người thân đau đớn, kẻ thù tăng nhanh!</w:t>
      </w:r>
    </w:p>
    <w:p>
      <w:pPr>
        <w:pStyle w:val="BodyText"/>
      </w:pPr>
      <w:r>
        <w:t xml:space="preserve">Hiên Viên Dương có vẻ suy nghĩ:</w:t>
      </w:r>
    </w:p>
    <w:p>
      <w:pPr>
        <w:pStyle w:val="BodyText"/>
      </w:pPr>
      <w:r>
        <w:t xml:space="preserve">- Ý tứ của ngươi là?</w:t>
      </w:r>
    </w:p>
    <w:p>
      <w:pPr>
        <w:pStyle w:val="BodyText"/>
      </w:pPr>
      <w:r>
        <w:t xml:space="preserve">Tần Vô Song nói:</w:t>
      </w:r>
    </w:p>
    <w:p>
      <w:pPr>
        <w:pStyle w:val="BodyText"/>
      </w:pPr>
      <w:r>
        <w:t xml:space="preserve">- Ta kiến nghị, bất kể giữa các ngươi ai tìm được động phủ cao cấp trước, nếu có được loại lệnh bài đó, cần phải lấy ra cùng thụ hưởng chung ngay. Thời gian chính là tiền bạc. Đại lục Thiên Huyền chúng ta, đã không còn bao nhiêu thời gian có thể tiêu xài rồi!</w:t>
      </w:r>
    </w:p>
    <w:p>
      <w:pPr>
        <w:pStyle w:val="BodyText"/>
      </w:pPr>
      <w:r>
        <w:t xml:space="preserve">Hiên Viên Dương nhìn ánh mắt của người thanh niên này trong veo như vậy, trong lòng bỗng nhiên khẽ động. Trong loại ánh mắt này, hiển nhiên thật sự không có một chút tư tâm, nếu có chỉ có loại sắc thái hào hùng mãnh liệt.</w:t>
      </w:r>
    </w:p>
    <w:p>
      <w:pPr>
        <w:pStyle w:val="BodyText"/>
      </w:pPr>
      <w:r>
        <w:t xml:space="preserve">- Đúng rồi, Dương đại nhân, tin tức của Tinh Hà Thông Thiên Tháp, xin làm ơn đừng truyền bá ra bên ngoài. Trong năm mươi người có được Tinh Hà Lệnh cao cấp chí ít có ba người là nội ứng của Dị tộc. Đã có hai người bị người của ta phát hiện, còn có một người vẫn chưa hề bị phát hiện ra. Vì vậy, tin tức này nhất định phải giữ bí mật!</w:t>
      </w:r>
    </w:p>
    <w:p>
      <w:pPr>
        <w:pStyle w:val="BodyText"/>
      </w:pPr>
      <w:r>
        <w:t xml:space="preserve">Hiên Viên Dương còn đang kinh ngạc, Tần Vô Song đã rời đi xa.</w:t>
      </w:r>
    </w:p>
    <w:p>
      <w:pPr>
        <w:pStyle w:val="BodyText"/>
      </w:pPr>
      <w:r>
        <w:t xml:space="preserve">o0o</w:t>
      </w:r>
    </w:p>
    <w:p>
      <w:pPr>
        <w:pStyle w:val="BodyText"/>
      </w:pPr>
      <w:r>
        <w:t xml:space="preserve">Phía bên Vô Tận Đông Hải, Kim Quang Long Vương trái lại rất dễ nói chuyện, dưới kiến nghị của Tần Vô Song, đương nhiên là không có bất cứ dị nghị nào.</w:t>
      </w:r>
    </w:p>
    <w:p>
      <w:pPr>
        <w:pStyle w:val="BodyText"/>
      </w:pPr>
      <w:r>
        <w:t xml:space="preserve">Nghe nói Vương Thiền và Không Minh Tử đã nhanh chân đến trước, loại cường giả Tổ Long Tộc có lòng hiếu thắng cực kỳ mạnh như Kim Quang Long Vương, cũng vội vã tìm kiếm loại động phủ cao cấp này.</w:t>
      </w:r>
    </w:p>
    <w:p>
      <w:pPr>
        <w:pStyle w:val="BodyText"/>
      </w:pPr>
      <w:r>
        <w:t xml:space="preserve">Cường giả chí tôn Đồ Đằng Khương Minh của Thần Nông Tộc phía bên Thiên Hỏa Nam Cương, tính cách vốn thuộc về loại tương đối hiền hòa, xưa nay cũng xem là tương đối thích thú Tần Vô Song, thuyết phục hắn, cũng rất dễ dàng!</w:t>
      </w:r>
    </w:p>
    <w:p>
      <w:pPr>
        <w:pStyle w:val="BodyText"/>
      </w:pPr>
      <w:r>
        <w:t xml:space="preserve">Còn về một nhà thế lực khác, do chí tôn cường giả Đồ Đằng của Hỏa Thần Chúc Dung Tộc ở Thiên Hỏa Nam Cương lúc trước đã chết đi, trước mắt là quần long vô thủ, đã có xu thế bị Thần Nông Tộc tiếp quản.</w:t>
      </w:r>
    </w:p>
    <w:p>
      <w:pPr>
        <w:pStyle w:val="BodyText"/>
      </w:pPr>
      <w:r>
        <w:t xml:space="preserve">Hai thế lực Đồ Đằng của Thiên Hỏa Nam Cương hợp lại thành một nhà, mơ hồ đã hình thành một loại xu thế.</w:t>
      </w:r>
    </w:p>
    <w:p>
      <w:pPr>
        <w:pStyle w:val="BodyText"/>
      </w:pPr>
      <w:r>
        <w:t xml:space="preserve">Cứ như vậy, tất cả thế lực Đồ Đằng, suy nghĩ lại có thể hình thành thống nhất tạm thời. Đương nhiên đây cũng là một loại chọn lựa sáng suốt nhất của bọn họ.</w:t>
      </w:r>
    </w:p>
    <w:p>
      <w:pPr>
        <w:pStyle w:val="BodyText"/>
      </w:pPr>
      <w:r>
        <w:t xml:space="preserve">Dưới thế lực cộng đồng của mấy nhà thế lực Đồ Đằng, quả nhiên lại có một cái động phủ Thiên Thần Đạo ba kiếp khác được khai quật thành công.</w:t>
      </w:r>
    </w:p>
    <w:p>
      <w:pPr>
        <w:pStyle w:val="BodyText"/>
      </w:pPr>
      <w:r>
        <w:t xml:space="preserve">Ba cường giả chí tôn Đồ Đằng Tộc đã thành công có được lệnh bài thông hành Tinh Hà Thông Thiên Tháp. Rập khuôn theo Vương Thiền và Không Minh Tử cũng hướng về tầng mười hai mê cung mà đi.</w:t>
      </w:r>
    </w:p>
    <w:p>
      <w:pPr>
        <w:pStyle w:val="BodyText"/>
      </w:pPr>
      <w:r>
        <w:t xml:space="preserve">Lúc này, năm đại Cấm địa của Thần, sáu đại thế lực Đồ Đằng, dưới sự bày mưu tính kế của thủ lãnh các nhà, đạt được sự thống nhất. Mỗi nơi phái ra hai gã Đồ Đằng cường giả tuyệt đối đáng tin tạo thành một liên minh mang tính tạm thời, tiếp quản tầng thứ chín đến tầng mười hai của mê cung.</w:t>
      </w:r>
    </w:p>
    <w:p>
      <w:pPr>
        <w:pStyle w:val="BodyText"/>
      </w:pPr>
      <w:r>
        <w:t xml:space="preserve">Một khi phát hiện động phủ Thiên Thần Đạo Thái cổ, nhất định phải do liên minh kiểm tra trước, mới có thể thăm dò.</w:t>
      </w:r>
    </w:p>
    <w:p>
      <w:pPr>
        <w:pStyle w:val="BodyText"/>
      </w:pPr>
      <w:r>
        <w:t xml:space="preserve">Đề nghị này, trên danh nghĩa là các đại cường giả chí tôn Đồ Đằng Tộc bày mưu đặt kế, kỳ thực là một kết quả Tần Vô Song âm thầm điều đình. Đây cũng là để tránh cho nội ứng trốn trong chỗ tối một mình giở trò quỷ.</w:t>
      </w:r>
    </w:p>
    <w:p>
      <w:pPr>
        <w:pStyle w:val="BodyText"/>
      </w:pPr>
      <w:r>
        <w:t xml:space="preserve">Sau khi liên minh này hình thành, cho dù phát hiện ra động phủ Thái cổ, cũng cần phải qua tay cộng đồng mười hai vị Đồ Đằng cường giả, mới có thể tiến vào thăm dò. Biện pháp này của Tần Vô Song, cũng là lựa chọn trong lúc bất đắc dĩ.</w:t>
      </w:r>
    </w:p>
    <w:p>
      <w:pPr>
        <w:pStyle w:val="BodyText"/>
      </w:pPr>
      <w:r>
        <w:t xml:space="preserve">Dù sao, dưới loại tình huống này, công khai tin tức nội ứng, tuyệt đối không phải là chọn lựa sáng suốt, nhất định phải khiến cho lòng người hoảng sợ. Sau khi rút dây động rừng, nội ứng đó có được tin tức, nhất định sẽ càng thêm cẩn thận, trái lại không hay.</w:t>
      </w:r>
    </w:p>
    <w:p>
      <w:pPr>
        <w:pStyle w:val="BodyText"/>
      </w:pPr>
      <w:r>
        <w:t xml:space="preserve">Sau khi sắp xếp xong, Tần Vô Song dự đoán, cho dù động phủ Thái cổ bị khai quật, những lệnh bài Tinh Hà Thông Thiên Tháp chí ít cũng không rơi vào tay của nội ứng kia.</w:t>
      </w:r>
    </w:p>
    <w:p>
      <w:pPr>
        <w:pStyle w:val="BodyText"/>
      </w:pPr>
      <w:r>
        <w:t xml:space="preserve">Khi Tần Vô Song đi tới Tinh Hà Thông Thiên Tháp, năm đại cường giả chí tôn Đồ Đằng Tộc đã toàn bộ tiến vào Thông Thiên Tháp.</w:t>
      </w:r>
    </w:p>
    <w:p>
      <w:pPr>
        <w:pStyle w:val="BodyText"/>
      </w:pPr>
      <w:r>
        <w:t xml:space="preserve">o0o</w:t>
      </w:r>
    </w:p>
    <w:p>
      <w:pPr>
        <w:pStyle w:val="BodyText"/>
      </w:pPr>
      <w:r>
        <w:t xml:space="preserve">Thông Thiên Tháp này, tổng cộng có sáu tầng.</w:t>
      </w:r>
    </w:p>
    <w:p>
      <w:pPr>
        <w:pStyle w:val="BodyText"/>
      </w:pPr>
      <w:r>
        <w:t xml:space="preserve">Và hiện giờ, năm đại cường giả chí tôn Đồ Đằng Tộc, cũng chỉ có tư cách ở tầng thứ nhất mà thôi.</w:t>
      </w:r>
    </w:p>
    <w:p>
      <w:pPr>
        <w:pStyle w:val="BodyText"/>
      </w:pPr>
      <w:r>
        <w:t xml:space="preserve">Chỉ khi bọn họ đột phá được sự trói buộc của Thiên Thần Đạo mới có tư cách tiến vào tầng thứ hai.</w:t>
      </w:r>
    </w:p>
    <w:p>
      <w:pPr>
        <w:pStyle w:val="BodyText"/>
      </w:pPr>
      <w:r>
        <w:t xml:space="preserve">Còn tầng thứ sáu, vừa vặn đối ứng với Thiên Thần Đạo năm kiếp. Đây cũng là cường giả mạnh nhất của thời đại Thái cổ Đại lục Thiên Huyền.</w:t>
      </w:r>
    </w:p>
    <w:p>
      <w:pPr>
        <w:pStyle w:val="BodyText"/>
      </w:pPr>
      <w:r>
        <w:t xml:space="preserve">Tinh Hà Thông Thiên Tháp này, quả nhiên là danh tác, cũng chỉ có Chúng Thần hợp tác, mới có thể làm được. Nơi này đã thoát khỏi tầng mười hai mê cung, nối thẳng với Tinh Hà Kết Giới, xây dựng lên kết giới bên trong Tinh Hà, mượn một tia sơ hở của kết giới, câu thông với ngoại giới. Vì vậy được mệnh danh là Tinh Hà Thông Thiên Tháp.</w:t>
      </w:r>
    </w:p>
    <w:p>
      <w:pPr>
        <w:pStyle w:val="BodyText"/>
      </w:pPr>
      <w:r>
        <w:t xml:space="preserve">Nhìn thấy Tần Vô Song đến, năm đại cường giả chí tôn Đồ Đằng Tộc đều đứng dậy nghênh đón, lần này, nếu không phải Tần Vô Song xướng nghị, năm đại cường giả chí tôn bọn họ, quả quyết cũng sẽ không đến cùng nhau.</w:t>
      </w:r>
    </w:p>
    <w:p>
      <w:pPr>
        <w:pStyle w:val="BodyText"/>
      </w:pPr>
      <w:r>
        <w:t xml:space="preserve">Hôm nay đi đến được Tinh Hà Thông Thiên Tháp này, bọn họ cuối cùng mới lĩnh hội được, cái gọi là đỉnh cao của Đại lục Thiên Huyền, cái gọi là cường giả của Đại lục Thiên Huyền.</w:t>
      </w:r>
    </w:p>
    <w:p>
      <w:pPr>
        <w:pStyle w:val="BodyText"/>
      </w:pPr>
      <w:r>
        <w:t xml:space="preserve">Đồng thời, loại cảm giác sứ mệnh cường giả này, cũng khiến tâm linh của mỗi người đạt được một lần thăng hoa.</w:t>
      </w:r>
    </w:p>
    <w:p>
      <w:pPr>
        <w:pStyle w:val="BodyText"/>
      </w:pPr>
      <w:r>
        <w:t xml:space="preserve">Chính vì có lần thăng hoa này, bọn họ càng ngày càng bội phục Tần Vô Song. Bội phục trí tuệ của hắn, khí chất phong độ của hắn, và hiểu biết vượt mức của hắn. So sánh, thời gian giác ngộ của bọn họ, thực sự là quá muộn!</w:t>
      </w:r>
    </w:p>
    <w:p>
      <w:pPr>
        <w:pStyle w:val="BodyText"/>
      </w:pPr>
      <w:r>
        <w:t xml:space="preserve">- Chư vị, cảm giác như thế nào? Thời gian bốn tháng không còn nhiều, chư vị có tự tin đột phá được trói buộc của Chân Thần Đạo, Khí Trùng Tinh Hà không?</w:t>
      </w:r>
    </w:p>
    <w:p>
      <w:pPr>
        <w:pStyle w:val="BodyText"/>
      </w:pPr>
      <w:r>
        <w:t xml:space="preserve">Vương Thiền cười nói:</w:t>
      </w:r>
    </w:p>
    <w:p>
      <w:pPr>
        <w:pStyle w:val="BodyText"/>
      </w:pPr>
      <w:r>
        <w:t xml:space="preserve">- Vô Song à, Tinh Hà Thông Thiên Tháp, chính là Chúng Thần lấy thủ đoạn cả đời, kiến tạo mà thành, thần kỳ vô cùng. Tu luyện tại đây, một ngày có thể sánh bằng một tháng! Nháy mắt còn có thời gian ba tháng, có thể sánh bằng thời gian một năm ở nội giới, thật ra không ngắn. Mấy người chúng ta, nói thẳng ra, đều là lão giả Chân Thần Đạo đỉnh phong. Nếu không xuất hiện chuyện ngoài ý muốn, bằng không đột phá Thiên Thần Đạo, vấn đề không lớn!</w:t>
      </w:r>
    </w:p>
    <w:p>
      <w:pPr>
        <w:pStyle w:val="BodyText"/>
      </w:pPr>
      <w:r>
        <w:t xml:space="preserve">Kim Quang Long Vương ha ha cười nói:</w:t>
      </w:r>
    </w:p>
    <w:p>
      <w:pPr>
        <w:pStyle w:val="BodyText"/>
      </w:pPr>
      <w:r>
        <w:t xml:space="preserve">- Vô Song tiểu huynh đệ, ta thấy tu vi của ngươi, cũng không yếu. Thế nào, lần này không có hy vọng, cùng mấy lão gia hỏa chúng ta cùng nhau điên cuồng sao.</w:t>
      </w:r>
    </w:p>
    <w:p>
      <w:pPr>
        <w:pStyle w:val="BodyText"/>
      </w:pPr>
      <w:r>
        <w:t xml:space="preserve">Tần Vô Song cười nói:</w:t>
      </w:r>
    </w:p>
    <w:p>
      <w:pPr>
        <w:pStyle w:val="BodyText"/>
      </w:pPr>
      <w:r>
        <w:t xml:space="preserve">- Thời gian ba tháng này, đối với ta mà nói có thể còn có ít. Ta ngay cả tám kiếp cũng chưa vượt qua được. Chín kiếp, vẫn là được rồi. Ta bảo vệ cho chư vị, thế nào hả?</w:t>
      </w:r>
    </w:p>
    <w:p>
      <w:pPr>
        <w:pStyle w:val="BodyText"/>
      </w:pPr>
      <w:r>
        <w:t xml:space="preserve">Tất cả mọi người đều vui mừng, bọn họ vốn cũng lo lắng, vạn nhất có người không vừa mắt xông vào, khi vượt qua Chân Thần Đạo chín kiếp, bất cứ một chút quấy nhiễu nào của ngoại giới, đều có thể làm cho tình huống thất bại trong gang tấc phát sinh.</w:t>
      </w:r>
    </w:p>
    <w:p>
      <w:pPr>
        <w:pStyle w:val="BodyText"/>
      </w:pPr>
      <w:r>
        <w:t xml:space="preserve">Hôm nay nghe được Tần Vô Song nói vì bọn họ mà hộ pháp, đó chính là chuyện có mong cũng không được.</w:t>
      </w:r>
    </w:p>
    <w:p>
      <w:pPr>
        <w:pStyle w:val="BodyText"/>
      </w:pPr>
      <w:r>
        <w:t xml:space="preserve">- Chư vị, tranh thủ thời gian đi!</w:t>
      </w:r>
    </w:p>
    <w:p>
      <w:pPr>
        <w:pStyle w:val="BodyText"/>
      </w:pPr>
      <w:r>
        <w:t xml:space="preserve">Tần Vô Song cũng không phí lời, ở bên ngoài Thông Thiên Tháp tu luyện. Nhưng tu luyện của hắn hiện giờ lấy rèn luyện Thần hồn là việc chính, thật ra không ảnh hưởng đến năm đại cường giả chí tôn Đồ Đằng Tộc ở bên trong.</w:t>
      </w:r>
    </w:p>
    <w:p>
      <w:pPr>
        <w:pStyle w:val="BodyText"/>
      </w:pPr>
      <w:r>
        <w:t xml:space="preserve">Đương nhiên, để bảo đảm, Tần Vô Song cũng lấy toàn bộ chín Ma Tượng Đại Khôi Lỗi ra, theo phương vị của Cửu Cung Quy Nhất Kiếm Trận mà sắp xếp bố trí bảo vệ bên ngoài.</w:t>
      </w:r>
    </w:p>
    <w:p>
      <w:pPr>
        <w:pStyle w:val="BodyText"/>
      </w:pPr>
      <w:r>
        <w:t xml:space="preserve">Tinh Hà Thông Thiên Tháp này, giống như một tòa kiến trúc lơ lửng, treo cao cao ở trên Tinh Hà Kết Giới, nhìn ra bốn phía, chỉ là một vùng Tinh Hà sáng lạn.</w:t>
      </w:r>
    </w:p>
    <w:p>
      <w:pPr>
        <w:pStyle w:val="BodyText"/>
      </w:pPr>
      <w:r>
        <w:t xml:space="preserve">Tình cảnh này, cực kỳ tráng lệ. Tần Vô Song nhìn Đại lục Thiên Huyền ở dưới chân mà trong lòng hắn một loại cảm xúc hùng vĩ bao la bắt đầu bùng lên.</w:t>
      </w:r>
    </w:p>
    <w:p>
      <w:pPr>
        <w:pStyle w:val="BodyText"/>
      </w:pPr>
      <w:r>
        <w:t xml:space="preserve">o0o</w:t>
      </w:r>
    </w:p>
    <w:p>
      <w:pPr>
        <w:pStyle w:val="BodyText"/>
      </w:pPr>
      <w:r>
        <w:t xml:space="preserve">Lúc này, trong Thông Thiên Tháp, năm đại cường giả chí tôn đã bắt đầu cảm ứng thiên kiếp thứ chín. Một khi phá tan được thiên kiếp thứ chín này, bọn họ sẽ là Thiên Thần Đạo!</w:t>
      </w:r>
    </w:p>
    <w:p>
      <w:pPr>
        <w:pStyle w:val="BodyText"/>
      </w:pPr>
      <w:r>
        <w:t xml:space="preserve">Mấy vạn năm qua chưa từng xuất hiện qua Thiên Thần Đạo!</w:t>
      </w:r>
    </w:p>
    <w:p>
      <w:pPr>
        <w:pStyle w:val="BodyText"/>
      </w:pPr>
      <w:r>
        <w:t xml:space="preserve">Lúc này, toàn bộ Thông Thiên Tháp đột nhiên phát ra tiếng run rẩy rất nhẹ, từ bốn phương tám hướng, các loại quang mang kỳ lạ, không ngừng bay ra, huyễn hóa thành các loại hình tượng, bay múa khắp bầu trời xung quanh tầng một của Thông Thiên Tháp.</w:t>
      </w:r>
    </w:p>
    <w:p>
      <w:pPr>
        <w:pStyle w:val="BodyText"/>
      </w:pPr>
      <w:r>
        <w:t xml:space="preserve">Hiện tượng kỳ dị không ngừng, Tần Vô Song yên lặng nhìn màn này, trong lòng lại có sự bình tĩnh lạ thường, hắn biết, thời khắc mang tính lịch sử cuối cùng cũng đến rồi.</w:t>
      </w:r>
    </w:p>
    <w:p>
      <w:pPr>
        <w:pStyle w:val="BodyText"/>
      </w:pPr>
      <w:r>
        <w:t xml:space="preserve">Bỗng nhiên năm luồng kỳ quang đồng thời từ tầng thứ nhất bắn ra, đem toàn bộ tầng một của Thông Thiên Tháp bị che phủ trong loại quang hoa này, có vẻ vô cùng trang nghiêm trang trọng.</w:t>
      </w:r>
    </w:p>
    <w:p>
      <w:pPr>
        <w:pStyle w:val="BodyText"/>
      </w:pPr>
      <w:r>
        <w:t xml:space="preserve">- Muốn đột phá sao?</w:t>
      </w:r>
    </w:p>
    <w:p>
      <w:pPr>
        <w:pStyle w:val="BodyText"/>
      </w:pPr>
      <w:r>
        <w:t xml:space="preserve">Tần Vô Song đứng thẳng dậy, mắt không ngừng nhìn chăm chú vào Thông Thiên Tháp.</w:t>
      </w:r>
    </w:p>
    <w:p>
      <w:pPr>
        <w:pStyle w:val="BodyText"/>
      </w:pPr>
      <w:r>
        <w:t xml:space="preserve">Ầm!</w:t>
      </w:r>
    </w:p>
    <w:p>
      <w:pPr>
        <w:pStyle w:val="BodyText"/>
      </w:pPr>
      <w:r>
        <w:t xml:space="preserve">Năm đạo kỳ quang bỗng nhiên xông lên, nâng năm đạo thân ảnh, trực tiếp xông lên trên tầng hai cao vạn trượng của Thông Thiên Tháp!</w:t>
      </w:r>
    </w:p>
    <w:p>
      <w:pPr>
        <w:pStyle w:val="BodyText"/>
      </w:pPr>
      <w:r>
        <w:t xml:space="preserve">Ánh mắt Tần Vô Song bắn ra tinh quang, nhìn màn huy hoàng này, lẩm bẩm nói:</w:t>
      </w:r>
    </w:p>
    <w:p>
      <w:pPr>
        <w:pStyle w:val="BodyText"/>
      </w:pPr>
      <w:r>
        <w:t xml:space="preserve">- Thiên Thần Đạo, rốt cuộc đã đột phá được Thiên Thần Đạo rồi sao?</w:t>
      </w:r>
    </w:p>
    <w:p>
      <w:pPr>
        <w:pStyle w:val="BodyText"/>
      </w:pPr>
      <w:r>
        <w:t xml:space="preserve">- Ha ha, chư vị đạo hữu, tất cả mọi người đều không việc gì. Tốt lắm, tốt lắm!</w:t>
      </w:r>
    </w:p>
    <w:p>
      <w:pPr>
        <w:pStyle w:val="BodyText"/>
      </w:pPr>
      <w:r>
        <w:t xml:space="preserve">Đây là thanh âm của Kim Quang Long Vương, sang sảng mà khoái trá.</w:t>
      </w:r>
    </w:p>
    <w:p>
      <w:pPr>
        <w:pStyle w:val="BodyText"/>
      </w:pPr>
      <w:r>
        <w:t xml:space="preserve">Không Minh Tử cũng khó che giấu được đắc ý trong lòng:</w:t>
      </w:r>
    </w:p>
    <w:p>
      <w:pPr>
        <w:pStyle w:val="BodyText"/>
      </w:pPr>
      <w:r>
        <w:t xml:space="preserve">- Ha ha ha, sảng khoái quá. Áp lực Chân Thần Đạo đỉnh phong mấy ngàn năm qua cuối cùng đã đột phá rồi, đột phá rồi! Khó mà tin được!</w:t>
      </w:r>
    </w:p>
    <w:p>
      <w:pPr>
        <w:pStyle w:val="BodyText"/>
      </w:pPr>
      <w:r>
        <w:t xml:space="preserve">Xác thực có cảm giác giống như nằm mơ, bọn họ vốn tưởng rằng, suốt đời này, cũng không thể đột phá được Thiên Thần Đạo.</w:t>
      </w:r>
    </w:p>
    <w:p>
      <w:pPr>
        <w:pStyle w:val="BodyText"/>
      </w:pPr>
      <w:r>
        <w:t xml:space="preserve">Nhưng mà trước mắt, màn này, đã thật sự phát sinh rồi!</w:t>
      </w:r>
    </w:p>
    <w:p>
      <w:pPr>
        <w:pStyle w:val="BodyText"/>
      </w:pPr>
      <w:r>
        <w:t xml:space="preserve">Vào thời điểm Tần Vô Song đang muốn gọi, đột nhiên, Thần Khí Mê Cung ở dưới Tinh Hà Thông Thiên Tháp, đột nhiên truyền đến một trận run rẩy kịch liệt!</w:t>
      </w:r>
    </w:p>
    <w:p>
      <w:pPr>
        <w:pStyle w:val="BodyText"/>
      </w:pPr>
      <w:r>
        <w:t xml:space="preserve">Loại run rẩy này, tựa hồ giống như giữa mê cung đột nhiên sụp đổ vậy, trong nháy mắt đã đạt đến loại trình độ núi lở đất gãy.</w:t>
      </w:r>
    </w:p>
    <w:p>
      <w:pPr>
        <w:pStyle w:val="BodyText"/>
      </w:pPr>
      <w:r>
        <w:t xml:space="preserve">- Chuyện gì thế này?</w:t>
      </w:r>
    </w:p>
    <w:p>
      <w:pPr>
        <w:pStyle w:val="BodyText"/>
      </w:pPr>
      <w:r>
        <w:t xml:space="preserve">Năm đại Thiên Thần Đạo cường giả, đồng thời hóa thành quang mang giống như lưu tinh, rơi xuống bên cạnh Tần Vô Song, ánh mắt nghiêm túc nhìn xuống phía dưới.</w:t>
      </w:r>
    </w:p>
    <w:p>
      <w:pPr>
        <w:pStyle w:val="BodyText"/>
      </w:pPr>
      <w:r>
        <w:t xml:space="preserve">Tần Vô Song đầu tiên cũng không biết phát sinh ra chuyện gì.</w:t>
      </w:r>
    </w:p>
    <w:p>
      <w:pPr>
        <w:pStyle w:val="BodyText"/>
      </w:pPr>
      <w:r>
        <w:t xml:space="preserve">Liền ngay lúc này, Ngọc bài Truyền thức của sáu người, thay nhau vang lên tín hiệu truyền đến.</w:t>
      </w:r>
    </w:p>
    <w:p>
      <w:pPr>
        <w:pStyle w:val="BodyText"/>
      </w:pPr>
      <w:r>
        <w:t xml:space="preserve">- Chưởng môn, có chuyện không hay rồi!</w:t>
      </w:r>
    </w:p>
    <w:p>
      <w:pPr>
        <w:pStyle w:val="BodyText"/>
      </w:pPr>
      <w:r>
        <w:t xml:space="preserve">- Chưởng giáo đại nhân, trong Thần Khí Mê Cung xuất hiện biến động!</w:t>
      </w:r>
    </w:p>
    <w:p>
      <w:pPr>
        <w:pStyle w:val="BodyText"/>
      </w:pPr>
      <w:r>
        <w:t xml:space="preserve">- Lão Đại, tình hình không ổn rồi. Vừa rồi trong lúc đột nhiên, một trận run rẩy kịch liệt, trong tầng mười hai mê cung, đột nhiên yêu khí tràn ngập, bay ra hai mươi, ba mươi đạo quang mang, một luồng sức mạnh chạy trốn ra bên ngoài, giống như là phong ấn gì bị phá giải vậy.</w:t>
      </w:r>
    </w:p>
    <w:p>
      <w:pPr>
        <w:pStyle w:val="BodyText"/>
      </w:pPr>
      <w:r>
        <w:t xml:space="preserve">Chuyện xảy ra đột nhiên, những tin tức truyền đến, căn bản không cách nào xác định rõ tình huống truyền đạt đến.</w:t>
      </w:r>
    </w:p>
    <w:p>
      <w:pPr>
        <w:pStyle w:val="BodyText"/>
      </w:pPr>
      <w:r>
        <w:t xml:space="preserve">Sắc mặt của mấy người này đồng thời biến đổi, phong ấn được giải trừ?</w:t>
      </w:r>
    </w:p>
    <w:p>
      <w:pPr>
        <w:pStyle w:val="BodyText"/>
      </w:pPr>
      <w:r>
        <w:t xml:space="preserve">Tin tức này thật giống như một cây roi hung hăng quất lên mặt bọn họ vậy.</w:t>
      </w:r>
    </w:p>
    <w:p>
      <w:pPr>
        <w:pStyle w:val="BodyText"/>
      </w:pPr>
      <w:r>
        <w:t xml:space="preserve">Chuyện mà bọn họ lo lắng nhất cuối cùng đã xảy ra. Ngàn vạn sự đề phòng, cũng không thể tránh khỏi chuyện đã phát sinh!</w:t>
      </w:r>
    </w:p>
    <w:p>
      <w:pPr>
        <w:pStyle w:val="BodyText"/>
      </w:pPr>
      <w:r>
        <w:t xml:space="preserve">Tên nội ứng này, quả nhiên che giấu rất kỹ!</w:t>
      </w:r>
    </w:p>
    <w:p>
      <w:pPr>
        <w:pStyle w:val="BodyText"/>
      </w:pPr>
      <w:r>
        <w:t xml:space="preserve">Tần Vô Song kịp thời quyết đoán:</w:t>
      </w:r>
    </w:p>
    <w:p>
      <w:pPr>
        <w:pStyle w:val="BodyText"/>
      </w:pPr>
      <w:r>
        <w:t xml:space="preserve">- Chư vị, những phong ấn này, nhất định là Thần hồn của Dị tộc chưa chết, bây giờ vừa mới thoát khỏi, thực lực vẫn chưa khôi phục hoàn toàn, chúng ta nhanh chóng cùng đi truy sát. Giết được bao nhiêu, tính bấy nhiêu!</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44" w:name="chương-922"/>
      <w:bookmarkEnd w:id="944"/>
      <w:r>
        <w:t xml:space="preserve">922. Chương 922</w:t>
      </w:r>
    </w:p>
    <w:p>
      <w:pPr>
        <w:pStyle w:val="Compact"/>
      </w:pPr>
      <w:r>
        <w:br w:type="textWrapping"/>
      </w:r>
      <w:r>
        <w:br w:type="textWrapping"/>
      </w:r>
    </w:p>
    <w:p>
      <w:pPr>
        <w:pStyle w:val="BodyText"/>
      </w:pPr>
      <w:r>
        <w:t xml:space="preserve">Chương 922: Thế cục đại loạn.</w:t>
      </w:r>
    </w:p>
    <w:p>
      <w:pPr>
        <w:pStyle w:val="BodyText"/>
      </w:pPr>
      <w:r>
        <w:t xml:space="preserve">Canh giữ ở ngoài cửa, bọn người Lý Bố Y hiển nhiên cũng cảm nhận được biến hóa bên trong Thần Khí Mê Cung. Loại trận thế dao động thiên địa này, tuyệt đối là có đại sự đã phát sinh. Lý Bố Y sắc mặt biến đổi, lẩm bẩm nói:</w:t>
      </w:r>
    </w:p>
    <w:p>
      <w:pPr>
        <w:pStyle w:val="BodyText"/>
      </w:pPr>
      <w:r>
        <w:t xml:space="preserve">- Vẫn còn chưa tiếp cận được sao?</w:t>
      </w:r>
    </w:p>
    <w:p>
      <w:pPr>
        <w:pStyle w:val="BodyText"/>
      </w:pPr>
      <w:r>
        <w:t xml:space="preserve">Hắn để Tần Vô Song và Vương Thiền phụ trách theo dõi hai người khả nghi, với thực lực của hai người bọn họ, có lẽ không có bất cứ vấn đề gì. Nhưng mà, hiện tại căn bản không có thời gian suy nghĩ đến những vấn đề này. Trầm giọng quát lớn một tiếng:</w:t>
      </w:r>
    </w:p>
    <w:p>
      <w:pPr>
        <w:pStyle w:val="BodyText"/>
      </w:pPr>
      <w:r>
        <w:t xml:space="preserve">- Chư vị dồng môn, trận thế đã sẵn sàng, để ngăn cản những Thần hồn muốn chạy trốn ra ngoài!</w:t>
      </w:r>
    </w:p>
    <w:p>
      <w:pPr>
        <w:pStyle w:val="BodyText"/>
      </w:pPr>
      <w:r>
        <w:t xml:space="preserve">Nhưng mà, tốc độ của hai mươi, ba mươi đạo Thần hồn chạy trốn ra, thực sự là quá nhanh. Vừa thoát ra đã hóa thành sát khí đầy trời, bổ xuống một đám tu luyện giả phía dưới. Thiên Huyền Thất Tử tựa hồ đồng thời ra tay!</w:t>
      </w:r>
    </w:p>
    <w:p>
      <w:pPr>
        <w:pStyle w:val="BodyText"/>
      </w:pPr>
      <w:r>
        <w:t xml:space="preserve">Ầm ầm!</w:t>
      </w:r>
    </w:p>
    <w:p>
      <w:pPr>
        <w:pStyle w:val="BodyText"/>
      </w:pPr>
      <w:r>
        <w:t xml:space="preserve">Bảy món Thần khí chủ đồng thời phát uy, trực tiếp chém giết bảy đạo Thần hồn gần sát nhất! Còn mười mấy đạo Thần hồn còn lại, trong tiếng kêu la thảm thiết khắp bầu trời, cuốn theo từng đạo thân thể, giống như tia chớp thoát đi. Lý Bố Y nhất thời biến sắc:</w:t>
      </w:r>
    </w:p>
    <w:p>
      <w:pPr>
        <w:pStyle w:val="BodyText"/>
      </w:pPr>
      <w:r>
        <w:t xml:space="preserve">- Lão Nhị, Lão Tam, các ngươi trấn thủ ở Thần Khí Chi Môn, một khi có Thần hồn thoát ra, lập tức giết ngay, những người khác đuổi theo cho ta!</w:t>
      </w:r>
    </w:p>
    <w:p>
      <w:pPr>
        <w:pStyle w:val="BodyText"/>
      </w:pPr>
      <w:r>
        <w:t xml:space="preserve">Lý Bố Y đã nhìn ra, vừa rồi ngoài bảy đạo Thần hồn bị bọn họ giết chết, còn có mười sáu đạo thân ảnh. Nhìn tốc độ đó, đều là Thần hồn cấp bậc Thiên Thần Đạo, hơn nữa đại đa số đều cuốn theo tu luyện giả từ hiện trường mà đi.</w:t>
      </w:r>
    </w:p>
    <w:p>
      <w:pPr>
        <w:pStyle w:val="BodyText"/>
      </w:pPr>
      <w:r>
        <w:t xml:space="preserve">Hiển nhiên, mục đích của những Thần hồn này chỉ có một, đó chính là đoạt lấy thân thể, trú ngụ lại Thần hồn của bọn họ.</w:t>
      </w:r>
    </w:p>
    <w:p>
      <w:pPr>
        <w:pStyle w:val="BodyText"/>
      </w:pPr>
      <w:r>
        <w:t xml:space="preserve">Bằng không, Thần hồn này cho dù cường đại, không có cơ thể để trú ngụ, cũng không phải kế lâu dài.</w:t>
      </w:r>
    </w:p>
    <w:p>
      <w:pPr>
        <w:pStyle w:val="BodyText"/>
      </w:pPr>
      <w:r>
        <w:t xml:space="preserve">o0o</w:t>
      </w:r>
    </w:p>
    <w:p>
      <w:pPr>
        <w:pStyle w:val="BodyText"/>
      </w:pPr>
      <w:r>
        <w:t xml:space="preserve">Bên trong Thần Khí Mê Cung, sáu người Tần Vô Song và năm đại cường giả chí tôn Đồ Đằng Tộc đã bắt đầu triển khai hoạt động càn quét trong Thần Khí Mê Cung. Rất nhanh, ngọn nguồn đã được bọn họ tìm ra.</w:t>
      </w:r>
    </w:p>
    <w:p>
      <w:pPr>
        <w:pStyle w:val="BodyText"/>
      </w:pPr>
      <w:r>
        <w:t xml:space="preserve">Nơi mà những Thần hồn này chạy trốn ra, xuất hiện một cửa động cực lớn. Xung quanh cửa động này, chằng chịt những phù ấn tán loạn sau khi phong ấn bị phá vỡ. Dòng khí phân tán, vẫn còn vô cùng lẫm liệt, giống như lệ phong quất lên trên mặt, cực kỳ khó chịu.</w:t>
      </w:r>
    </w:p>
    <w:p>
      <w:pPr>
        <w:pStyle w:val="BodyText"/>
      </w:pPr>
      <w:r>
        <w:t xml:space="preserve">Hiển nhiên, nơi này chính là một trận pháp phong ấn Thần hồn Dị tộc, bây giờ trận pháp này lại được người ta dùng phương thức Huyết Tế để mở ra. Xung quanh ngoài một vùng đầy mùi huyết tinh ra, người gây họa hiển nhiên đã Thần hồn sụp đổ. Tần Vô Song âm thầm giật mình, nội ứng Dị tộc này lại có thể quả quyết như vậy, không tiếc hy sinh tính mạng của bản thân để phá phong ấn của trận pháp này.</w:t>
      </w:r>
    </w:p>
    <w:p>
      <w:pPr>
        <w:pStyle w:val="BodyText"/>
      </w:pPr>
      <w:r>
        <w:t xml:space="preserve">- Vô Song, thế nào rồi?</w:t>
      </w:r>
    </w:p>
    <w:p>
      <w:pPr>
        <w:pStyle w:val="BodyText"/>
      </w:pPr>
      <w:r>
        <w:t xml:space="preserve">Vương Thiền đuổi tới sau một bước, nhìn thấy tình cảnh này, khẽ chau mày. Hiển nhiên đối với cục diện này cũng cảm thấy vô cùng lo lắng. Tần Vô Song miễn cưỡng mỉm cười, hỏi:</w:t>
      </w:r>
    </w:p>
    <w:p>
      <w:pPr>
        <w:pStyle w:val="BodyText"/>
      </w:pPr>
      <w:r>
        <w:t xml:space="preserve">- Chưởng giáo Vương Thiền, tình hình hiện giờ của Thần Khí Mê Cung như thế nào rồi?</w:t>
      </w:r>
    </w:p>
    <w:p>
      <w:pPr>
        <w:pStyle w:val="BodyText"/>
      </w:pPr>
      <w:r>
        <w:t xml:space="preserve">- Mọi người lúc trước vốn dõ đã tập trung lại một chỗ. Ngoài những người gặp nạn trong mê cung, còn có một số bị Thần hồn giết chết, còn lại hai mươi bảy người thôi.</w:t>
      </w:r>
    </w:p>
    <w:p>
      <w:pPr>
        <w:pStyle w:val="BodyText"/>
      </w:pPr>
      <w:r>
        <w:t xml:space="preserve">Năm mươi người tiến vào, chỉ còn thừa lại hai mươi bảy người! Đây là khái niệm gì chứ? Tần Vô Song chỉ cảm thấy miệng cười khổ từng đợt:</w:t>
      </w:r>
    </w:p>
    <w:p>
      <w:pPr>
        <w:pStyle w:val="BodyText"/>
      </w:pPr>
      <w:r>
        <w:t xml:space="preserve">- Tỷ lệ tử vong cao như vậy sao?</w:t>
      </w:r>
    </w:p>
    <w:p>
      <w:pPr>
        <w:pStyle w:val="BodyText"/>
      </w:pPr>
      <w:r>
        <w:t xml:space="preserve">- Bị những Thần hồn đó giết chết có mười mấy người.</w:t>
      </w:r>
    </w:p>
    <w:p>
      <w:pPr>
        <w:pStyle w:val="BodyText"/>
      </w:pPr>
      <w:r>
        <w:t xml:space="preserve">Vương Thiền nói đến chuyện này, khẩu khí cũng vô cùng ngưng trọng. Hiển nhiên là biết tình hình nghiêm trọng.</w:t>
      </w:r>
    </w:p>
    <w:p>
      <w:pPr>
        <w:pStyle w:val="BodyText"/>
      </w:pPr>
      <w:r>
        <w:t xml:space="preserve">- Thần hồn trong động đều quét sạch rồi chứ?</w:t>
      </w:r>
    </w:p>
    <w:p>
      <w:pPr>
        <w:pStyle w:val="BodyText"/>
      </w:pPr>
      <w:r>
        <w:t xml:space="preserve">Vương Thiền lắc lắc đầu:</w:t>
      </w:r>
    </w:p>
    <w:p>
      <w:pPr>
        <w:pStyle w:val="BodyText"/>
      </w:pPr>
      <w:r>
        <w:t xml:space="preserve">- Căn bản không có ai biết trong Thần Khí Mê Cung ẩn giấu bao nhiêu Thần hồn, nhưng chúng ta đã toàn lực tổ chức lùng bắt rồi.</w:t>
      </w:r>
    </w:p>
    <w:p>
      <w:pPr>
        <w:pStyle w:val="BodyText"/>
      </w:pPr>
      <w:r>
        <w:t xml:space="preserve">Tần Vô Song gật gật đầu:</w:t>
      </w:r>
    </w:p>
    <w:p>
      <w:pPr>
        <w:pStyle w:val="BodyText"/>
      </w:pPr>
      <w:r>
        <w:t xml:space="preserve">- Ngoài năm đại cường giả chí tôn các vị ra, những người khác đều kêu bọn họ ra ngoài. Lưu lại ở trong, ngoài cung cấp thân xác cho những Thần hồn đó ra, căn bản không có tác dụng gì cả.</w:t>
      </w:r>
    </w:p>
    <w:p>
      <w:pPr>
        <w:pStyle w:val="BodyText"/>
      </w:pPr>
      <w:r>
        <w:t xml:space="preserve">Những Thần hồn chạy trốn ra ngoài, kém nhất cũng có tu vi Chân Thần Đạo sáu, bảy kiếp, bằng không căn bản không có tư cách bị phong ấn ở trong. Ở thời đại Thái cổ, Chân Thần Đạo sáu, bảy kiếp, trong đại chiến Chúng Thần, nói thẳng ra chính là cá nhỏ chậm lớn, nhưng ở thời đại hiện nay lại có khả năng trở thành đại họa.</w:t>
      </w:r>
    </w:p>
    <w:p>
      <w:pPr>
        <w:pStyle w:val="BodyText"/>
      </w:pPr>
      <w:r>
        <w:t xml:space="preserve">Có điều động thái của thế lực Đồ Đằng, tốc độ cũng phải rất nhanh.</w:t>
      </w:r>
    </w:p>
    <w:p>
      <w:pPr>
        <w:pStyle w:val="BodyText"/>
      </w:pPr>
      <w:r>
        <w:t xml:space="preserve">Hai mươi bảy người còn lại, ngoài năm đại cường giả chí tôn Đồ Đằng Tộc và Tần Vô Song ra, còn có hai mươi hai người, đã tập trung toàn bộ lại một chỗ. Bọn Bao Bao thật ra là vì tương đối ít giao tiếp, tránh khỏi trung tâm tranh chấp, lần này ngược lại không gặp phải bất trắc gì.</w:t>
      </w:r>
    </w:p>
    <w:p>
      <w:pPr>
        <w:pStyle w:val="BodyText"/>
      </w:pPr>
      <w:r>
        <w:t xml:space="preserve">Lúc này, Vương Thiền cũng không khách khí nữa:</w:t>
      </w:r>
    </w:p>
    <w:p>
      <w:pPr>
        <w:pStyle w:val="BodyText"/>
      </w:pPr>
      <w:r>
        <w:t xml:space="preserve">- Chư vị, chuyện đột nhiên phát sinh. Chúng ta hiện tại phải thống kê một chút, có những người nào, đã chết trong tranh chấp, những người nào là bị những Thần hồn giết chết. Có những người nào, là mất tích.</w:t>
      </w:r>
    </w:p>
    <w:p>
      <w:pPr>
        <w:pStyle w:val="BodyText"/>
      </w:pPr>
      <w:r>
        <w:t xml:space="preserve">Năm mươi người này, nói thẳng ra đều là có quan hệ dính dáng lẫn nhau. Muốn điều tra vô cùng dễ dàng, rất nhanh, kết quả đã xuất hiện. Ngoài tám người thăm dò mê cung, bản thân gặp phải bất trắc, mười lăm người khác, có bảy người là tử vong tại chỗ, đều có thi thể làm chứng, còn có tám người là không biết tung tích.</w:t>
      </w:r>
    </w:p>
    <w:p>
      <w:pPr>
        <w:pStyle w:val="BodyText"/>
      </w:pPr>
      <w:r>
        <w:t xml:space="preserve">Khẩu khí Vương Thiền thâm trầm:</w:t>
      </w:r>
    </w:p>
    <w:p>
      <w:pPr>
        <w:pStyle w:val="BodyText"/>
      </w:pPr>
      <w:r>
        <w:t xml:space="preserve">- Tám người này, là mầm tai họa!</w:t>
      </w:r>
    </w:p>
    <w:p>
      <w:pPr>
        <w:pStyle w:val="BodyText"/>
      </w:pPr>
      <w:r>
        <w:t xml:space="preserve">Tần Vô Song lắc lắc đầu:</w:t>
      </w:r>
    </w:p>
    <w:p>
      <w:pPr>
        <w:pStyle w:val="BodyText"/>
      </w:pPr>
      <w:r>
        <w:t xml:space="preserve">- Là bảy người!</w:t>
      </w:r>
    </w:p>
    <w:p>
      <w:pPr>
        <w:pStyle w:val="BodyText"/>
      </w:pPr>
      <w:r>
        <w:t xml:space="preserve">- Sao?</w:t>
      </w:r>
    </w:p>
    <w:p>
      <w:pPr>
        <w:pStyle w:val="BodyText"/>
      </w:pPr>
      <w:r>
        <w:t xml:space="preserve">Tần Vô Song giải thích nói:</w:t>
      </w:r>
    </w:p>
    <w:p>
      <w:pPr>
        <w:pStyle w:val="BodyText"/>
      </w:pPr>
      <w:r>
        <w:t xml:space="preserve">- Trận pháp phong ấn đó sẽ không vô duyên vô cớ sụp đổ, nhất định là có người lấy phương thức Huyết Tế phá hủy trận pháp đó. Người đó tử vong tại chỗ, thân xác không còn. Hắn ta, nhất định là nội ứng Dị tộc!</w:t>
      </w:r>
    </w:p>
    <w:p>
      <w:pPr>
        <w:pStyle w:val="BodyText"/>
      </w:pPr>
      <w:r>
        <w:t xml:space="preserve">Vương Thiền im lặng không nói, gật gật đầu:</w:t>
      </w:r>
    </w:p>
    <w:p>
      <w:pPr>
        <w:pStyle w:val="BodyText"/>
      </w:pPr>
      <w:r>
        <w:t xml:space="preserve">- Nói như vậy, trong sơn động, chí ít còn bảy cường giả Dị tộc có thân xác mà chưa tìm ra được!</w:t>
      </w:r>
    </w:p>
    <w:p>
      <w:pPr>
        <w:pStyle w:val="BodyText"/>
      </w:pPr>
      <w:r>
        <w:t xml:space="preserve">- Đúng, chỉ có bảy người!</w:t>
      </w:r>
    </w:p>
    <w:p>
      <w:pPr>
        <w:pStyle w:val="BodyText"/>
      </w:pPr>
      <w:r>
        <w:t xml:space="preserve">Tần Vô Song nói:</w:t>
      </w:r>
    </w:p>
    <w:p>
      <w:pPr>
        <w:pStyle w:val="BodyText"/>
      </w:pPr>
      <w:r>
        <w:t xml:space="preserve">- Chưởng giáo Vương Thiền, mời những người đó rời khỏi Thần Khí Mê Cung ngay, đừng để đối thủ có cơ hội thừa dịp hành động.</w:t>
      </w:r>
    </w:p>
    <w:p>
      <w:pPr>
        <w:pStyle w:val="BodyText"/>
      </w:pPr>
      <w:r>
        <w:t xml:space="preserve">Vương Thiền gật đầu, cao giọng nói:</w:t>
      </w:r>
    </w:p>
    <w:p>
      <w:pPr>
        <w:pStyle w:val="BodyText"/>
      </w:pPr>
      <w:r>
        <w:t xml:space="preserve">- Tất cả mọi người đều nghe rõ rồi đấy, ngoài chí tôn cường giả ra, tất cả mọi người đều phải rời khỏi Thần Khí Mê Cung. Khi ra ngoài, tất cả đều phải nghe theo sự chỉ huy của Lý Bố Y.</w:t>
      </w:r>
    </w:p>
    <w:p>
      <w:pPr>
        <w:pStyle w:val="BodyText"/>
      </w:pPr>
      <w:r>
        <w:t xml:space="preserve">Đường đi ra ngoài, thật ra đường quen dễ đi.</w:t>
      </w:r>
    </w:p>
    <w:p>
      <w:pPr>
        <w:pStyle w:val="BodyText"/>
      </w:pPr>
      <w:r>
        <w:t xml:space="preserve">Tần Vô Song và Vương Thiền phụ trách đưa mọi người ra ngoài lại phát hiện Lý Bố Y căn bản không hề ở bên ngoài Thần Khí Chi Môn Mê Cung. Thay vào đó là hai đại cường giả Tiêu Dật Hiên và Lý Dật Phong.</w:t>
      </w:r>
    </w:p>
    <w:p>
      <w:pPr>
        <w:pStyle w:val="BodyText"/>
      </w:pPr>
      <w:r>
        <w:t xml:space="preserve">Hai người này trấn thủ ở ngoài Thần Khí Chi Môn, mỗi khi có người đi ra, đều phải trải qua sự kiểm tra nghiêm ngặt của bọn họ, bảo đảm thân xác của người đó không bị Thần hồn chiếm giữ, mới có thể thả cho đi.</w:t>
      </w:r>
    </w:p>
    <w:p>
      <w:pPr>
        <w:pStyle w:val="BodyText"/>
      </w:pPr>
      <w:r>
        <w:t xml:space="preserve">Tần Vô Song và Vương Thiền biết nhóm đầu tiên không bị Thần hồn chiếm đoạt trong Thần Khí Mê Cung, đã thoát ra ngoài, trong lòng ít nhiều có chút hổ thẹn.</w:t>
      </w:r>
    </w:p>
    <w:p>
      <w:pPr>
        <w:pStyle w:val="BodyText"/>
      </w:pPr>
      <w:r>
        <w:t xml:space="preserve">Bất luận thế nào, bọn họ đã phụ sự nhờ vả.</w:t>
      </w:r>
    </w:p>
    <w:p>
      <w:pPr>
        <w:pStyle w:val="BodyText"/>
      </w:pPr>
      <w:r>
        <w:t xml:space="preserve">Tiêu Dật Hiên vẫn luôn giữ dáng vẻ mặt không biểu tình, cũng không nói gì cả. Lý Dật Phong thấy Tần Vô Song có chút thần sắc uể oải, an ủi nói:</w:t>
      </w:r>
    </w:p>
    <w:p>
      <w:pPr>
        <w:pStyle w:val="BodyText"/>
      </w:pPr>
      <w:r>
        <w:t xml:space="preserve">- Vô Song, đừng chán nản, chuyện này xảy ra quá đột phát, chúng ta không thể nắm bắt được. Bố Y huynh trăm phương nghìn kế cũng không tính ra được nội tình của tất cả mọi người.</w:t>
      </w:r>
    </w:p>
    <w:p>
      <w:pPr>
        <w:pStyle w:val="BodyText"/>
      </w:pPr>
      <w:r>
        <w:t xml:space="preserve">Trước mặt người ngoài bọn họ đương nhiên sẽ không gọi Lý Bố Y là Đại sư huynh. Tần Vô Song truyền âm nói với bọn Lý Dật Phong:</w:t>
      </w:r>
    </w:p>
    <w:p>
      <w:pPr>
        <w:pStyle w:val="BodyText"/>
      </w:pPr>
      <w:r>
        <w:t xml:space="preserve">- Nhị sư huynh, Tam sư huynh, Vân Hồng Nhi kia đã bị ta khống chế rồi, nhưng cô ta căn bản chính là một quân cờ để mê hoặc cục diện, không phải nhân vật trung tâm. Ta đề nghị tạm thời không nên động đến cô ta, sau này đối phó với Kim Ô Mẫu Hoàng, sẽ rất có tác dụng. Còn Cửu Biến Thiên Yêu Bạch Hổ, lại nằm trong danh sách tám người mất tích, không nghi ngờ gì nữa, Cửu Biến Thiên Yêu Bạch Hổ nhất định là bị chiếm đoạt thân xác. Sợ rằng, căn nguyên không phải là bị chiếm đoạt thân xác, mà là chủ động dâng ra cơ thể.</w:t>
      </w:r>
    </w:p>
    <w:p>
      <w:pPr>
        <w:pStyle w:val="BodyText"/>
      </w:pPr>
      <w:r>
        <w:t xml:space="preserve">Vân Hồng Nhi thật ra bình an vô sự ra ngoài, sau khi bị Tần Vô Song khống chế, cô ta cũng không có biểu hiện ra chỗ nào đặc biệt.</w:t>
      </w:r>
    </w:p>
    <w:p>
      <w:pPr>
        <w:pStyle w:val="BodyText"/>
      </w:pPr>
      <w:r>
        <w:t xml:space="preserve">- Chưởng giáo Vương Thiền, Tần Chưởng môn, bên trong Thần Khí Mê Cung, các ngươi chịu khó giúp cho một chút. Nhóm đầu tiên trốn ra, bị chúng ta tiêu diệt bảy tên, còn có mười sáu tên chạy trốn. Bố Y huynh đã tổ chức người truy sát trước đó. Ở bên trong có lẽ vẫn còn tàn dư?</w:t>
      </w:r>
    </w:p>
    <w:p>
      <w:pPr>
        <w:pStyle w:val="BodyText"/>
      </w:pPr>
      <w:r>
        <w:t xml:space="preserve">- Mặc dù không nhiều như nhóm đầu tiên, nhưng Thần hồn còn lưu lại trong Thần Khí Mê Cung cũng còn không ít!</w:t>
      </w:r>
    </w:p>
    <w:p>
      <w:pPr>
        <w:pStyle w:val="BodyText"/>
      </w:pPr>
      <w:r>
        <w:t xml:space="preserve">- Nhớ kỹ, tàn dư của Dị tộc, cần phải diệt trừ tận gốc, trốn ra càng nhiều, hậu họa càng lớn.</w:t>
      </w:r>
    </w:p>
    <w:p>
      <w:pPr>
        <w:pStyle w:val="BodyText"/>
      </w:pPr>
      <w:r>
        <w:t xml:space="preserve">Tiêu Dật Hiên thận trọng dặn dò một câu. Tần Vô Song và Vương Thiền lại một lần nữa quay lại trong Thần Khí Mê Cung.</w:t>
      </w:r>
    </w:p>
    <w:p>
      <w:pPr>
        <w:pStyle w:val="BodyText"/>
      </w:pPr>
      <w:r>
        <w:t xml:space="preserve">Bao Bao và Cô Đơn mặc dù có dũng khí rất lớn, lúc này cũng không dám nói muốn đi theo. Bọn chúng cũng biết, chuyện quan trọng đại sự, không phải là lúc bọn chúng phá phách.</w:t>
      </w:r>
    </w:p>
    <w:p>
      <w:pPr>
        <w:pStyle w:val="BodyText"/>
      </w:pPr>
      <w:r>
        <w:t xml:space="preserve">Vương Thiền trên đường đi tâm sự nặng nề, hiển nhiên vô cùng hiếu kỳ với thân phận của bọn Tiêu Dật Hiên và Lý Dật Phong, không kìm được hỏi:</w:t>
      </w:r>
    </w:p>
    <w:p>
      <w:pPr>
        <w:pStyle w:val="BodyText"/>
      </w:pPr>
      <w:r>
        <w:t xml:space="preserve">- Vô Song, hai vị vừa rồi, cũng là Chưởng Khống Giả sao?</w:t>
      </w:r>
    </w:p>
    <w:p>
      <w:pPr>
        <w:pStyle w:val="BodyText"/>
      </w:pPr>
      <w:r>
        <w:t xml:space="preserve">Đến lúc này Tần Vô Song thật ra cũng không cố ý im lặng, nói:</w:t>
      </w:r>
    </w:p>
    <w:p>
      <w:pPr>
        <w:pStyle w:val="BodyText"/>
      </w:pPr>
      <w:r>
        <w:t xml:space="preserve">- Đúng, bọn họ và Lý Bố Y đạo huynh đều là đồng bạn, cùng là Chưởng Khống Giả đỉnh cao của Đại lục Thiên Huyền.</w:t>
      </w:r>
    </w:p>
    <w:p>
      <w:pPr>
        <w:pStyle w:val="BodyText"/>
      </w:pPr>
      <w:r>
        <w:t xml:space="preserve">Vương Thiền nghe thấy câu này, thầm chép miệng, quả nhiên như vậy. Hắn thấy Tiêu Dật Hiên và Lý Dật Phong khí độ vững vàng, có một loại cảm giác siêu nhiên siêu phàm thoát tục, trong lòng không kìm được nổi lên một loại cảm giác sùng kính cao như đỉnh núi.</w:t>
      </w:r>
    </w:p>
    <w:p>
      <w:pPr>
        <w:pStyle w:val="BodyText"/>
      </w:pPr>
      <w:r>
        <w:t xml:space="preserve">Lúc này, bản thân Vương Thiền đã là cường giả cấp bậc Thiên Thần Đạo, mặc dù chưa từng trải qua tai kiếp của Thiên Thần Đạo nào, nhưng đã không phải là tu vi và năng lực khi còn Chân Thần Đạo đỉnh phong ban đầu, nhưng nhìn hai người này vẫn có một loại cảm giác nhìn không ra.</w:t>
      </w:r>
    </w:p>
    <w:p>
      <w:pPr>
        <w:pStyle w:val="BodyText"/>
      </w:pPr>
      <w:r>
        <w:t xml:space="preserve">Không nghi ngờ gì, thực lực của hai người này còn cao hơn bản thân hắn, nghe Tần Vô Song nói như vậy, trong lòng Vương Thiền hơi ổn định, than thở:</w:t>
      </w:r>
    </w:p>
    <w:p>
      <w:pPr>
        <w:pStyle w:val="BodyText"/>
      </w:pPr>
      <w:r>
        <w:t xml:space="preserve">- Nhìn hành động của bọn Bố Y đạo huynh, ta mới phát hiện, cái gọi là thế lực Đồ Đằng, quả thật là quá thiếu hiểu biết. Cho tới nay, ta vẫn coi như là tương đối nghe lời giao phó của Bố Y đạo huynh. Còn những người bọn họ, lại bằng mặt mà không bằng lòng, đối với Bố Y đạo huynh cũng không phải là bảo sao nghe nấy. Nếu không phải Bố Y huynh rộng lượng, sợ rằng trên thế giới này, căn bản không có sự tồn tại của thế lực Đồ Đằng?</w:t>
      </w:r>
    </w:p>
    <w:p>
      <w:pPr>
        <w:pStyle w:val="BodyText"/>
      </w:pPr>
      <w:r>
        <w:t xml:space="preserve">Đây thật ra không phải là tự coi nhẹ mình, hiểu biết thủ đoạn của Lý Bố Y, Vương Thiền đã hoàn toàn hiểu rõ, Lý Bố Y thần bí đáng sợ như thế nào. Tần Vô Song cười cười:</w:t>
      </w:r>
    </w:p>
    <w:p>
      <w:pPr>
        <w:pStyle w:val="BodyText"/>
      </w:pPr>
      <w:r>
        <w:t xml:space="preserve">- Thế lực Đồ Đằng, chung quy là thế lực cường đại của Đại lục Thiên Huyền, đối phó với Dị tộc, cần phải có thế lực Đồ Đằng tham gia, bằng không chỉ dựa vào mấy người bọn họ, cũng không làm nên chuyện gì.</w:t>
      </w:r>
    </w:p>
    <w:p>
      <w:pPr>
        <w:pStyle w:val="BodyText"/>
      </w:pPr>
      <w:r>
        <w:t xml:space="preserve">- Mấy người bọn họ?</w:t>
      </w:r>
    </w:p>
    <w:p>
      <w:pPr>
        <w:pStyle w:val="BodyText"/>
      </w:pPr>
      <w:r>
        <w:t xml:space="preserve">Vương Thiền chớp mắt:</w:t>
      </w:r>
    </w:p>
    <w:p>
      <w:pPr>
        <w:pStyle w:val="BodyText"/>
      </w:pPr>
      <w:r>
        <w:t xml:space="preserve">- Bọn họ rốt cuộc có mấy người?</w:t>
      </w:r>
    </w:p>
    <w:p>
      <w:pPr>
        <w:pStyle w:val="BodyText"/>
      </w:pPr>
      <w:r>
        <w:t xml:space="preserve">- Bảy người, Thiên Huyền Thất Tử!</w:t>
      </w:r>
    </w:p>
    <w:p>
      <w:pPr>
        <w:pStyle w:val="BodyText"/>
      </w:pPr>
      <w:r>
        <w:t xml:space="preserve">Vương Thiền vui mừng hiện rõ trên nét mặt:</w:t>
      </w:r>
    </w:p>
    <w:p>
      <w:pPr>
        <w:pStyle w:val="BodyText"/>
      </w:pPr>
      <w:r>
        <w:t xml:space="preserve">- Bảy người? Đều là Thiên Thần Đạo cường giả sao?</w:t>
      </w:r>
    </w:p>
    <w:p>
      <w:pPr>
        <w:pStyle w:val="BodyText"/>
      </w:pPr>
      <w:r>
        <w:t xml:space="preserve">Thấy Tần Vô Song gật đầu xác nhận đáp án, Vương Thiền vui mừng:</w:t>
      </w:r>
    </w:p>
    <w:p>
      <w:pPr>
        <w:pStyle w:val="BodyText"/>
      </w:pPr>
      <w:r>
        <w:t xml:space="preserve">- Tốt, thật là quá tốt, ta luôn lo lắng Đại lục Thiên Huyền chúng ta thế đơn lực mỏng, cao thủ tuyệt đối quá ít. Bây giờ xem ra, Thiên Thần Đạo cường giả, cũng không phải ít như ta tưởng tượng. Cuộc chiến với Dị tộc, ta trái lại có mấy phần tự tin!</w:t>
      </w:r>
    </w:p>
    <w:p>
      <w:pPr>
        <w:pStyle w:val="BodyText"/>
      </w:pPr>
      <w:r>
        <w:t xml:space="preserve">Tần Vô Song cười khổ trong lòng, loại khẩu khí tự tin tràn đầy của Vương Thiền, hắn rất thích, cũng không tiện đi dội gáo nước lạnh. Nếu khi Vương Thiền biết kẻ địch đáng sợ nhiều như thế nào, có thể lạc quan như vậy được hay không, chính là một đáp số chưa biết.</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45" w:name="chương-923"/>
      <w:bookmarkEnd w:id="945"/>
      <w:r>
        <w:t xml:space="preserve">923. Chương 923</w:t>
      </w:r>
    </w:p>
    <w:p>
      <w:pPr>
        <w:pStyle w:val="Compact"/>
      </w:pPr>
      <w:r>
        <w:br w:type="textWrapping"/>
      </w:r>
      <w:r>
        <w:br w:type="textWrapping"/>
      </w:r>
    </w:p>
    <w:p>
      <w:pPr>
        <w:pStyle w:val="BodyText"/>
      </w:pPr>
      <w:r>
        <w:t xml:space="preserve">Chương 923: Dị tộc giảo hoạt.</w:t>
      </w:r>
    </w:p>
    <w:p>
      <w:pPr>
        <w:pStyle w:val="BodyText"/>
      </w:pPr>
      <w:r>
        <w:t xml:space="preserve">Vương Thiền và Tần Vô Song hai người quay vào Thần Khí Mê Cung, tâm tình so với lần đầu tiên tiến vào, cũng tuyệt nhiên khác nhau.</w:t>
      </w:r>
    </w:p>
    <w:p>
      <w:pPr>
        <w:pStyle w:val="BodyText"/>
      </w:pPr>
      <w:r>
        <w:t xml:space="preserve">Lần trước tiến vào, là mang theo khát khao và hy vọng tiến vào. Còn lần này, lại là một cảm giác buồn bực cường đại đè nặng trong lòng.</w:t>
      </w:r>
    </w:p>
    <w:p>
      <w:pPr>
        <w:pStyle w:val="BodyText"/>
      </w:pPr>
      <w:r>
        <w:t xml:space="preserve">- Tuyệt đối không thể để những Thần hồn đó ở trong động luyện hóa hoàn toàn thân thể, bằng không, Thần hồn có được thân thể, sẽ trở nên vô cùng đáng sợ.</w:t>
      </w:r>
    </w:p>
    <w:p>
      <w:pPr>
        <w:pStyle w:val="BodyText"/>
      </w:pPr>
      <w:r>
        <w:t xml:space="preserve">Hai người Tần Vô Song và Vương Thiền, đều biết rõ đạo lý này.</w:t>
      </w:r>
    </w:p>
    <w:p>
      <w:pPr>
        <w:pStyle w:val="BodyText"/>
      </w:pPr>
      <w:r>
        <w:t xml:space="preserve">Theo phỏng đoán của bọn họ, nhóm Thần hồn đầu tiên chạy ra, khẳng định là cường đại hơn, bằng không cũng không thể cướp được cơ hội trước.</w:t>
      </w:r>
    </w:p>
    <w:p>
      <w:pPr>
        <w:pStyle w:val="BodyText"/>
      </w:pPr>
      <w:r>
        <w:t xml:space="preserve">Còn nhóm Thần hồn thứ hai, chưa kịp từ trong Thần Khí Mê Cung chạy ra, thì lại tương đối yếu ớt hơn một chút. Nhưng không hề nghi ngờ, Thần hồn của Thiên Thần Đạo, khẳng định là có.</w:t>
      </w:r>
    </w:p>
    <w:p>
      <w:pPr>
        <w:pStyle w:val="BodyText"/>
      </w:pPr>
      <w:r>
        <w:t xml:space="preserve">Tin tức tốt duy nhất chính là, Thần hồn của Thiên Thần Đạo này, luôn bị phong ấn, trạng thái nhất định rất yếu ớt. Nếu không có thân xác, lực chiến đấu chắc chắn sẽ suy giảm trên diện rộng.</w:t>
      </w:r>
    </w:p>
    <w:p>
      <w:pPr>
        <w:pStyle w:val="BodyText"/>
      </w:pPr>
      <w:r>
        <w:t xml:space="preserve">Cùng với bốn đại cường giả chí tôn Đồ Đằng Tộc tập hợp, Kim Quang Long Vương hỏi:</w:t>
      </w:r>
    </w:p>
    <w:p>
      <w:pPr>
        <w:pStyle w:val="BodyText"/>
      </w:pPr>
      <w:r>
        <w:t xml:space="preserve">- Những người khác đều an toàn rời đi rồi chứ?</w:t>
      </w:r>
    </w:p>
    <w:p>
      <w:pPr>
        <w:pStyle w:val="BodyText"/>
      </w:pPr>
      <w:r>
        <w:t xml:space="preserve">- Đều rời đi rồi!</w:t>
      </w:r>
    </w:p>
    <w:p>
      <w:pPr>
        <w:pStyle w:val="BodyText"/>
      </w:pPr>
      <w:r>
        <w:t xml:space="preserve">Vương Thiền gật đầu:</w:t>
      </w:r>
    </w:p>
    <w:p>
      <w:pPr>
        <w:pStyle w:val="BodyText"/>
      </w:pPr>
      <w:r>
        <w:t xml:space="preserve">- Chư vị thu hoạch thế nào rồi?</w:t>
      </w:r>
    </w:p>
    <w:p>
      <w:pPr>
        <w:pStyle w:val="BodyText"/>
      </w:pPr>
      <w:r>
        <w:t xml:space="preserve">- Chém giết được năm Thần hồn, nhưng những Thần hồn này, không biết bọn chúng rốt cuộc chạy ra bao nhiêu tên. Tương đối không dễ xử lý. Đặc biệt là những Thần hồn có được thân xác, càng phải tìm bọn chúng trước, bằng không, hậu họa vô cùng! Một khi để bọn chúng tìm được động phủ của Chúng Thần Thái cổ để lại, có được cơ hội vào Thông Thiên Tháp, Khí Trùng Tinh Hà, thì sẽ càng đáng sợ!</w:t>
      </w:r>
    </w:p>
    <w:p>
      <w:pPr>
        <w:pStyle w:val="BodyText"/>
      </w:pPr>
      <w:r>
        <w:t xml:space="preserve">Vấn đề này không thể không đề phòng. Tần Vô Song gật gật đầu:</w:t>
      </w:r>
    </w:p>
    <w:p>
      <w:pPr>
        <w:pStyle w:val="BodyText"/>
      </w:pPr>
      <w:r>
        <w:t xml:space="preserve">- Cần phải có người tới Tinh Hà Thông Thiên Tháp bảo vệ.</w:t>
      </w:r>
    </w:p>
    <w:p>
      <w:pPr>
        <w:pStyle w:val="BodyText"/>
      </w:pPr>
      <w:r>
        <w:t xml:space="preserve">Lúc này, ánh mắt của mọi người đều nhất trí thần kỳ, đều nhìn về hướng của Kim Quang Long Vương.</w:t>
      </w:r>
    </w:p>
    <w:p>
      <w:pPr>
        <w:pStyle w:val="BodyText"/>
      </w:pPr>
      <w:r>
        <w:t xml:space="preserve">Kim Quang Long Vương, tuyệt đối là người bảo vệ thích hợp nhất. Kim Quang Thần Thông của hắn, diện tích phòng ngự vô cùng lớn, đảm nhận trọng trách này là thích hợp nhất.</w:t>
      </w:r>
    </w:p>
    <w:p>
      <w:pPr>
        <w:pStyle w:val="BodyText"/>
      </w:pPr>
      <w:r>
        <w:t xml:space="preserve">Kim Quang Long Vương cũng không tranh cãi:</w:t>
      </w:r>
    </w:p>
    <w:p>
      <w:pPr>
        <w:pStyle w:val="BodyText"/>
      </w:pPr>
      <w:r>
        <w:t xml:space="preserve">- Chư vị, ta đi là thích hợp nhất. Ở đây, mọi người phải hao tâm tổn trí thêm một chút rồi!</w:t>
      </w:r>
    </w:p>
    <w:p>
      <w:pPr>
        <w:pStyle w:val="BodyText"/>
      </w:pPr>
      <w:r>
        <w:t xml:space="preserve">Cũng không nói thêm một câu dư thừa, Kim Quang Long Vương liền độn hóa kim quang, phóng tới phương hướng của tầng mười hai mê cung!</w:t>
      </w:r>
    </w:p>
    <w:p>
      <w:pPr>
        <w:pStyle w:val="BodyText"/>
      </w:pPr>
      <w:r>
        <w:t xml:space="preserve">Tử thủ Tinh Hà Thông Thiên Tháp, không để những Thần hồn tiếp cận Tinh Hà Kết Giới, đây mới là đạo lý cứng rắn. Bằng không, những Thần hồn này cùng trùng kích Tinh Hà Kết Giới, một khi Tinh Hà Kết Giới bị phá vỡ, đó mới là kết quả trí mạng nhất!</w:t>
      </w:r>
    </w:p>
    <w:p>
      <w:pPr>
        <w:pStyle w:val="BodyText"/>
      </w:pPr>
      <w:r>
        <w:t xml:space="preserve">Tần Vô Song hiển nhiên đã sớm nghĩ đến điều này:</w:t>
      </w:r>
    </w:p>
    <w:p>
      <w:pPr>
        <w:pStyle w:val="BodyText"/>
      </w:pPr>
      <w:r>
        <w:t xml:space="preserve">- Chư vị, chúng ta cần phải hành động nhanh hơn. Những Thần hồn này, một khi biết chỗ của Tinh Hà Kết Giới, nhất định sẽ chen chúc mà đến. Vạn nhất Tinh Hà Kết Giới bị bọn chúng trùng kích, vậy thì phiền phức to!</w:t>
      </w:r>
    </w:p>
    <w:p>
      <w:pPr>
        <w:pStyle w:val="BodyText"/>
      </w:pPr>
      <w:r>
        <w:t xml:space="preserve">Một câu nói thức tỉnh người trong mộng. Bốn gã Đồ Đằng cường giả khác sắc mặt đều có chút biến đổi, gật gật đầu.</w:t>
      </w:r>
    </w:p>
    <w:p>
      <w:pPr>
        <w:pStyle w:val="BodyText"/>
      </w:pPr>
      <w:r>
        <w:t xml:space="preserve">- Chư vị, ta đề nghị, chúng ta bắt đầu từ tầng mười hai mê cung, triển khai phương thức tìm kiếm. Với khu vực bao trùm Thần hồn của năm người chúng ta, hoàn toàn có thể làm được tìm kiếm khe hở. Những Thần hồn đó có lẽ cảnh giới cường đại hơn chúng ta, nhưng vừa mới giãy thoát ra khỏi phong ấn, không có thời gian mấy tháng khôi phục, căn bản rất khó có thể làm được gì. Muốn luyện hóa thân thể, phải hoàn toàn đạt được cảnh giới cường đại giống như Thần hồn bọn họ, không có mấy trăm năm căn bản không thể hoàn thành. Cho nên, mọi người cũng không cần bi quan quá mức.</w:t>
      </w:r>
    </w:p>
    <w:p>
      <w:pPr>
        <w:pStyle w:val="BodyText"/>
      </w:pPr>
      <w:r>
        <w:t xml:space="preserve">Đây là đề nghị của Khương Minh ở Thần Nông Tộc phát ra.</w:t>
      </w:r>
    </w:p>
    <w:p>
      <w:pPr>
        <w:pStyle w:val="BodyText"/>
      </w:pPr>
      <w:r>
        <w:t xml:space="preserve">Hiên Viên Dương rất là tán đồng:</w:t>
      </w:r>
    </w:p>
    <w:p>
      <w:pPr>
        <w:pStyle w:val="BodyText"/>
      </w:pPr>
      <w:r>
        <w:t xml:space="preserve">- Đề nghị này của Khương Minh đạo hữu không tệ. Chúng ta bắt đầu từ tầng mười hai mê cung, có thể khiến bọn chúng không ngừng rời xa Tinh Hà Kết Giới!</w:t>
      </w:r>
    </w:p>
    <w:p>
      <w:pPr>
        <w:pStyle w:val="BodyText"/>
      </w:pPr>
      <w:r>
        <w:t xml:space="preserve">Tới thời khắc mấu chốt, những cường giả chí tôn Đồ Đằng Tộc đều không ngốc nghếch, hơn nữa đều có thể biết rõ mức độ của sự tình. Lúc này, nội chiến gì đó, ngăn cách gì đó, tranh chấp gì đó cũng không còn quan trọng nữa. Quan trọng chỉ có vì sinh tồn, phải tiêu diệt tất cả kẻ địch Dị tộc!</w:t>
      </w:r>
    </w:p>
    <w:p>
      <w:pPr>
        <w:pStyle w:val="BodyText"/>
      </w:pPr>
      <w:r>
        <w:t xml:space="preserve">Vương Thiền và Không Minh Tử lại nhìn về phía Tần Vô Song, bọn họ muốn xem Tần Vô Song có chủ ý gì hay không.</w:t>
      </w:r>
    </w:p>
    <w:p>
      <w:pPr>
        <w:pStyle w:val="BodyText"/>
      </w:pPr>
      <w:r>
        <w:t xml:space="preserve">Tần Vô Song suy nghĩ một lát:</w:t>
      </w:r>
    </w:p>
    <w:p>
      <w:pPr>
        <w:pStyle w:val="BodyText"/>
      </w:pPr>
      <w:r>
        <w:t xml:space="preserve">- Ta cảm thấy đề nghị này vô cùng có đạo lý. Nhưng khi tìm kiếm, không thể truy đuổi nhanh quá mức, cần phải cẩn thận vô cùng, không thể để bất cứ con cá nào lọt lưới. Có thêm một con cá lọt lưới, đó chính là thêm một phần uy hiếp với Tinh Hà Kết Giới.</w:t>
      </w:r>
    </w:p>
    <w:p>
      <w:pPr>
        <w:pStyle w:val="BodyText"/>
      </w:pPr>
      <w:r>
        <w:t xml:space="preserve">Tất cả mọi người đều gật đầu, lúc này cũng rõ ràng, bảo đảm an toàn cho Tinh Hà Kết Giới chính là chuyện quan trọng đầu tiên. Chỉ có Tinh Hà Kết Giới vững chắc mới là nền tảng lớn nhất. Nếu Tinh Hà Kết Giới xảy ra chuyện, tất cả cố gắng đều sẽ đổ sông đổ bể, trở nên không còn ý nghĩa gì.</w:t>
      </w:r>
    </w:p>
    <w:p>
      <w:pPr>
        <w:pStyle w:val="BodyText"/>
      </w:pPr>
      <w:r>
        <w:t xml:space="preserve">Hiện tại giao phong chính diện với Dị tộc, căn bản không có nửa phần thắng, chỉ có một kết cục diệt chủng vong tộc!</w:t>
      </w:r>
    </w:p>
    <w:p>
      <w:pPr>
        <w:pStyle w:val="BodyText"/>
      </w:pPr>
      <w:r>
        <w:t xml:space="preserve">Vấn đề duy nhất hiện tại chính là, rốt cuộc nhóm thứ hai trốn ra có bao nhiêu Thần hồn, những Thần hồn đó, thực lực mạnh nhất mạnh thế nào?</w:t>
      </w:r>
    </w:p>
    <w:p>
      <w:pPr>
        <w:pStyle w:val="BodyText"/>
      </w:pPr>
      <w:r>
        <w:t xml:space="preserve">Nếu không làm rõ ràng vấn đề này, đối với hành động của bọn họ mà nói, sẽ mang đến vô số phiền toái.</w:t>
      </w:r>
    </w:p>
    <w:p>
      <w:pPr>
        <w:pStyle w:val="BodyText"/>
      </w:pPr>
      <w:r>
        <w:t xml:space="preserve">o0o</w:t>
      </w:r>
    </w:p>
    <w:p>
      <w:pPr>
        <w:pStyle w:val="BodyText"/>
      </w:pPr>
      <w:r>
        <w:t xml:space="preserve">Loại tìm kiếm bủa lưới này, xác thực rất có hiệu quả. Năm người bắt đầu triển khai tìm kiếm trải thảm Thần thức ở tầng mười hai mê cung, thời gian nửa ngày, đã đánh chết được hai Thần hồn.</w:t>
      </w:r>
    </w:p>
    <w:p>
      <w:pPr>
        <w:pStyle w:val="BodyText"/>
      </w:pPr>
      <w:r>
        <w:t xml:space="preserve">Hai Thần hồn này, đều là Thần hồn Chân Thần Đạo đỉnh phong, đối với bất cứ người nào trong bọn họ mà nói, đều không có bất cứ uy hiếp nào.</w:t>
      </w:r>
    </w:p>
    <w:p>
      <w:pPr>
        <w:pStyle w:val="BodyText"/>
      </w:pPr>
      <w:r>
        <w:t xml:space="preserve">Hiển nhiên, giữa các Thần hồn này có sự hô ứng lẫn nhau, triển khai loại tìm kiếm này, những Thần hồn khác lập tức kinh động, thấy rõ được ý đồ của bọn họ, bắt đầu phân tán ra, triển khai loại chiến thuật du kích. Mục đích rất đơn giản, là muốn chia rẽ mạng lưới tìm kiếm của bọn họ, tiêu diệt từng cái.</w:t>
      </w:r>
    </w:p>
    <w:p>
      <w:pPr>
        <w:pStyle w:val="BodyText"/>
      </w:pPr>
      <w:r>
        <w:t xml:space="preserve">Không hề nghi ngờ, Thần hồn của nhóm thứ hai chạy ra, nhiều hơn nhóm thứ nhất một cách đáng sợ. Nhưng về thực lực mà nói, xác thực yếu ớt hơn nhóm thứ nhất một chút!</w:t>
      </w:r>
    </w:p>
    <w:p>
      <w:pPr>
        <w:pStyle w:val="BodyText"/>
      </w:pPr>
      <w:r>
        <w:t xml:space="preserve">Những Thần hồn này đều là lão quái của mấy vạn năm trước, tất cả đều là hạng người giảo hoạt. Một khi thấy rõ chiến thuật của bọn người Tần Vô Song, lập tức áp dụng cách xử lý. Bọn chúng phái ra sáu bảy Thần hồn am hiểu về ẩn núp chạy trốn, cùng là Thần hồn Thiên Thần Đạo một kiếp, ở trong tầng mười hai mê cung, chơi trò trốn tìm với bọn Tần Vô Song.</w:t>
      </w:r>
    </w:p>
    <w:p>
      <w:pPr>
        <w:pStyle w:val="BodyText"/>
      </w:pPr>
      <w:r>
        <w:t xml:space="preserve">Loại chiến thuật này, nhất thời đã ngăn chặn chiến thuật của bọn Tần Vô Song.</w:t>
      </w:r>
    </w:p>
    <w:p>
      <w:pPr>
        <w:pStyle w:val="BodyText"/>
      </w:pPr>
      <w:r>
        <w:t xml:space="preserve">Thần hồn của năm người bọn họ đủ cường đại, có thể bao trùm lên một tầng mê cung. Nhưng tìm kiếm Thần hồn và tiêu diệt đối thủ, hoàn toàn là hai chuyện khác nhau!</w:t>
      </w:r>
    </w:p>
    <w:p>
      <w:pPr>
        <w:pStyle w:val="BodyText"/>
      </w:pPr>
      <w:r>
        <w:t xml:space="preserve">Dưới loại tình huống này, với thực lực của năm người bọn họ, một khi phân tán ra, ưu thế sẽ mất sạch sành sanh, ngược lại sẽ khiến kẻ địch có được ưu thế về số người.</w:t>
      </w:r>
    </w:p>
    <w:p>
      <w:pPr>
        <w:pStyle w:val="BodyText"/>
      </w:pPr>
      <w:r>
        <w:t xml:space="preserve">Còn một khi năm người liên hợp lại một chỗ, những Thần hồn khác rất có khả năng phát hiện ra nơi của Tinh Hà Kết Giới, từ đó hình thành uy hiếp với Kim Quang Long Vương.</w:t>
      </w:r>
    </w:p>
    <w:p>
      <w:pPr>
        <w:pStyle w:val="BodyText"/>
      </w:pPr>
      <w:r>
        <w:t xml:space="preserve">Kim Quang Long Vương là chướng ngại duy nhất thông tới Tinh Hà Kết Giới, một khi Kim Quang Long Vương bị công kích, Tinh Hà Kết Giới bất cứ lúc nào cũng có nguy cơ bị kẻ địch trùng kích.</w:t>
      </w:r>
    </w:p>
    <w:p>
      <w:pPr>
        <w:pStyle w:val="BodyText"/>
      </w:pPr>
      <w:r>
        <w:t xml:space="preserve">Loại uy hiếp này, tuyệt đối là trí mạng!</w:t>
      </w:r>
    </w:p>
    <w:p>
      <w:pPr>
        <w:pStyle w:val="BodyText"/>
      </w:pPr>
      <w:r>
        <w:t xml:space="preserve">o0o</w:t>
      </w:r>
    </w:p>
    <w:p>
      <w:pPr>
        <w:pStyle w:val="BodyText"/>
      </w:pPr>
      <w:r>
        <w:t xml:space="preserve">Trong một nơi bí mật của tầng chín mê cung, gần hai mươi Thần hồn, đang tập trung lại một chỗ.</w:t>
      </w:r>
    </w:p>
    <w:p>
      <w:pPr>
        <w:pStyle w:val="BodyText"/>
      </w:pPr>
      <w:r>
        <w:t xml:space="preserve">- Đến đủ rồi chứ?</w:t>
      </w:r>
    </w:p>
    <w:p>
      <w:pPr>
        <w:pStyle w:val="BodyText"/>
      </w:pPr>
      <w:r>
        <w:t xml:space="preserve">Một Thần hồn cường đại nhất trong số đó, ngồi tít trên cao hỏi. Người này, rõ ràng đã chiếm cứ được thân thể của cường giả Đồ Đằng nào đó của Hỏa Thần Chúc Dung Tộc, đã tiêu diệt Thần hồn của gã cường giả Hỏa Thần Chúc Dung Tộc đó, cướp đoạt lấy thân xác.</w:t>
      </w:r>
    </w:p>
    <w:p>
      <w:pPr>
        <w:pStyle w:val="BodyText"/>
      </w:pPr>
      <w:r>
        <w:t xml:space="preserve">Thân thể này, lại có thực lực Chân Thần Đạo sáu kiếp, cũng là thân thể cường đại nhất trong số những thân thể mà bọn chúng cuớp đoạt được. Còn Thần hồn này, hiển nhiên cũng là người mạnh nhất trong một đám Thần hồn ở đây, chính là Thiên Thần Đạo ba kiếp. Ở trong đám Thần hồn này, không cần tranh luận gì cả cũng có một thủ lãnh. Người đó tên là Nghịch Ngao!</w:t>
      </w:r>
    </w:p>
    <w:p>
      <w:pPr>
        <w:pStyle w:val="BodyText"/>
      </w:pPr>
      <w:r>
        <w:t xml:space="preserve">Nghịch Ngao mặc dù không có luyện hóa xong khối thân thể này, nhưng có thân thể, dù sao vẫn hơn không có. Mỗi hành động của hắn đều rất có khí phách vương giả.</w:t>
      </w:r>
    </w:p>
    <w:p>
      <w:pPr>
        <w:pStyle w:val="BodyText"/>
      </w:pPr>
      <w:r>
        <w:t xml:space="preserve">Ở hai bên người hắn, còn có sáu Thần hồn cướp đoạt được thân xác, một trong số đó, bất ngờ là thân xác của Cửu Biến Thiên Yêu Bạch Hổ.</w:t>
      </w:r>
    </w:p>
    <w:p>
      <w:pPr>
        <w:pStyle w:val="BodyText"/>
      </w:pPr>
      <w:r>
        <w:t xml:space="preserve">Còn có năm gã đều là cường giả tới từ các nơi, tất cả đều có tu vi của Chân Thần Đạo.</w:t>
      </w:r>
    </w:p>
    <w:p>
      <w:pPr>
        <w:pStyle w:val="BodyText"/>
      </w:pPr>
      <w:r>
        <w:t xml:space="preserve">Tập đoàn bảy người này, hiển nhiên là những kẻ xuất sắc của đám Thần hồn này. Sáu người khác, cao nhất cũng chỉ là Chân Thần Đạo hai kiếp và đều tôn Nghịch Ngao làm thủ lãnh.</w:t>
      </w:r>
    </w:p>
    <w:p>
      <w:pPr>
        <w:pStyle w:val="BodyText"/>
      </w:pPr>
      <w:r>
        <w:t xml:space="preserve">- Nghịch Ngao đại nhân, đám người chúng ta, tổng cộng trốn ra ba mươi hai tên. Nhóm trước đó, trốn ra hai mươi ba tên cường giả, là Nghịch Long đại nhân chỉ huy. Tổng cộng năm mươi lăm tên, không sót một ai, toàn bộ đều chạy ra rồi. Nhưng mà, nhóm này của chúng ta, bị bọn chúng giết chết tám huynh đệ. Ngoài sáu huynh đệ đang chấp hành nhiệm vụ ra, mười tám người khác, đều đang ở đây!</w:t>
      </w:r>
    </w:p>
    <w:p>
      <w:pPr>
        <w:pStyle w:val="BodyText"/>
      </w:pPr>
      <w:r>
        <w:t xml:space="preserve">- Được!</w:t>
      </w:r>
    </w:p>
    <w:p>
      <w:pPr>
        <w:pStyle w:val="BodyText"/>
      </w:pPr>
      <w:r>
        <w:t xml:space="preserve">Nghịch Ngao đại nhân khí phách phấn chấn, ánh mắt lành lạnh nhìn quét qua đám người trước mặt:</w:t>
      </w:r>
    </w:p>
    <w:p>
      <w:pPr>
        <w:pStyle w:val="BodyText"/>
      </w:pPr>
      <w:r>
        <w:t xml:space="preserve">- Ta đã ra bên ngoài quan sát một chút, hiện giờ ngoài cửa động, đã có người canh gác rồi. Xông ra ngoài, thương vong sẽ rất lớn. Hai tên trấn giữ cửa động, còn khó chơi hơn những tên gia hỏa trong này. Cho nên chúng ta phải ở trong này, luyện hóa thân thể, đem thực lực bản thân phát huy đến mức mạnh nhất mới có thể dẫn dắt các huynh đệ xông ra. Chỉ cần xông ra được, chúng ta sẽ tự do, đến lúc đó, Đại lục Thiên Huyền này chính là thiên hạ của chúng ta!</w:t>
      </w:r>
    </w:p>
    <w:p>
      <w:pPr>
        <w:pStyle w:val="BodyText"/>
      </w:pPr>
      <w:r>
        <w:t xml:space="preserve">Những cường giả Dị tộc này, bị phong ấn mấy vạn năm, khát vọng đối với tự do đã đạt đến một loại trình độ biến thái, nghe được lời này, trong ánh mắt tất cả đều lộ ra vẻ cuồng nhiệt.</w:t>
      </w:r>
    </w:p>
    <w:p>
      <w:pPr>
        <w:pStyle w:val="BodyText"/>
      </w:pPr>
      <w:r>
        <w:t xml:space="preserve">- Nghịch Ngao đại nhân!</w:t>
      </w:r>
    </w:p>
    <w:p>
      <w:pPr>
        <w:pStyle w:val="BodyText"/>
      </w:pPr>
      <w:r>
        <w:t xml:space="preserve">Một gã thủ hạ bên cạnh hắn khẽ động miệng, tựa hồ có lời muốn nói.</w:t>
      </w:r>
    </w:p>
    <w:p>
      <w:pPr>
        <w:pStyle w:val="BodyText"/>
      </w:pPr>
      <w:r>
        <w:t xml:space="preserve">- Nghịch Mông, ngươi có gì muốn nói?</w:t>
      </w:r>
    </w:p>
    <w:p>
      <w:pPr>
        <w:pStyle w:val="BodyText"/>
      </w:pPr>
      <w:r>
        <w:t xml:space="preserve">Nghịch Mông cũng là một trong những cường giả có được thân xác, cẩn thận nói:</w:t>
      </w:r>
    </w:p>
    <w:p>
      <w:pPr>
        <w:pStyle w:val="BodyText"/>
      </w:pPr>
      <w:r>
        <w:t xml:space="preserve">- Nghịch Ngao đại nhân, Nghịch Long đại nhân bọn họ chạy ra, nhất định sẽ tiếp ứng cho chúng ta. Ta cảm thấy, chuyện ra ngoài, thật sự không cần gấp gáp. Thần Khí Mê Cung này, là một sào huyệt bí mật của Đại lục Thiên Huyền, không phải nói là có liên quan đến Tinh Hà Kết Giới sao? Ta cảm thấy, nếu chúng ta có thể tìm được Tinh Hà Kết Giới, như vậy mới là một chuyện đại công. Sau này quay về Đại lục Phong Vân, hai vị Chủ Thần nhất định sẽ ban thưởng cho chúng ta thân thể Thiên Thần Đạo.</w:t>
      </w:r>
    </w:p>
    <w:p>
      <w:pPr>
        <w:pStyle w:val="BodyText"/>
      </w:pPr>
      <w:r>
        <w:t xml:space="preserve">Lời này thật ra đã nhắc nhớ Nghịch Ngao đại nhân, ánh mắt lóe lên bất định, cũng khẽ gật đầu, hiển nhiên là đang suy nghĩ vấn đề này.</w:t>
      </w:r>
    </w:p>
    <w:p>
      <w:pPr>
        <w:pStyle w:val="BodyText"/>
      </w:pPr>
      <w:r>
        <w:t xml:space="preserve">- Nghịch Mông, lời ngươi nói rất có đạo lý. Ta nói những tên gia hỏa đáng giận đó tại sao lại kỳ quái như vậy. Bắt đầu tìm kiếm từ tầng mười hai mê cung, nhất định là ở một nơi nào đó của tầng mười hai mê cung!</w:t>
      </w:r>
    </w:p>
    <w:p>
      <w:pPr>
        <w:pStyle w:val="BodyText"/>
      </w:pPr>
      <w:r>
        <w:t xml:space="preserve">Nghịch Ngao không phải là loại người không có đầu óc, ngược lại, cơ mưu sắc sảo, chính là một nhân vật thủ lãnh vô cùng xuất sắc. Từ một chút suy nghĩ trên đại cục, đã phân biệt ra một chút mùi vị.</w:t>
      </w:r>
    </w:p>
    <w:p>
      <w:pPr>
        <w:pStyle w:val="BodyText"/>
      </w:pPr>
      <w:r>
        <w:t xml:space="preserve">Nghịch Mông gật gật đầu:</w:t>
      </w:r>
    </w:p>
    <w:p>
      <w:pPr>
        <w:pStyle w:val="BodyText"/>
      </w:pPr>
      <w:r>
        <w:t xml:space="preserve">- Đúng, bọn chúng khẩn trương như vậy, nhất định là lo lắng cho Tinh Hà Kết Giới. Nếu không, bọn chúng rất có thể phong ấn bên ngoài Thần Khí Chi Môn, chúng ta không ai ra được, há không phải làm một mẻ, khỏe suốt đời sao?</w:t>
      </w:r>
    </w:p>
    <w:p>
      <w:pPr>
        <w:pStyle w:val="BodyText"/>
      </w:pPr>
      <w:r>
        <w:t xml:space="preserve">Những Thần hồn Dị tộc khác, đều liên thanh phụ họa, hiển nhiên, bọn chúng đều vô cùng tán đồng loại phân tích này của Nghịch Mông.</w:t>
      </w:r>
    </w:p>
    <w:p>
      <w:pPr>
        <w:pStyle w:val="BodyText"/>
      </w:pPr>
      <w:r>
        <w:t xml:space="preserve">Sắc mặt Nghịch Ngao âm trầm bất định, hiển nhiên là đang suy tư cái gì. Nghịch Mông cũng không lên tiếng, hắn biết thủ lãnh đại nhân lúc này đang suy nghĩ đối sách.</w:t>
      </w:r>
    </w:p>
    <w:p>
      <w:pPr>
        <w:pStyle w:val="BodyText"/>
      </w:pPr>
      <w:r>
        <w:t xml:space="preserve">Mặc dù biết Tinh Hà Kết Giới ở đây, nhưng tất cả đều là Thần hồn vừa mới trốn ra, lực chiến đấu ngay cả một nửa cũng chưa khôi phục được, tùy tiện đi đụng độ với những cường giả đó, tuyệt đối không phải là lựa chọn sáng suốt.</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46" w:name="chương-924"/>
      <w:bookmarkEnd w:id="946"/>
      <w:r>
        <w:t xml:space="preserve">924. Chương 924</w:t>
      </w:r>
    </w:p>
    <w:p>
      <w:pPr>
        <w:pStyle w:val="Compact"/>
      </w:pPr>
      <w:r>
        <w:br w:type="textWrapping"/>
      </w:r>
      <w:r>
        <w:br w:type="textWrapping"/>
      </w:r>
    </w:p>
    <w:p>
      <w:pPr>
        <w:pStyle w:val="BodyText"/>
      </w:pPr>
      <w:r>
        <w:t xml:space="preserve">Chương 924: Vô Song hiến kế.</w:t>
      </w:r>
    </w:p>
    <w:p>
      <w:pPr>
        <w:pStyle w:val="BodyText"/>
      </w:pPr>
      <w:r>
        <w:t xml:space="preserve">Hiện trường yên lặng thần kỳ, tất cả mọi người đều đang đợi quyết định của Nghịch Ngao đại nhân.</w:t>
      </w:r>
    </w:p>
    <w:p>
      <w:pPr>
        <w:pStyle w:val="BodyText"/>
      </w:pPr>
      <w:r>
        <w:t xml:space="preserve">Dị tộc vô cùng chú ý kỷ luật, thủ lãnh có quyền uy tuyệt đối. Nghịch Ngao không lên tiếng, không cho bọn chúng ý kiến gì, bọn chúng đơn giản cũng không dám nói gì. Rất lâu sau, ánh mắt của Nghịch Ngao trở nên phức tạp, nhìn quét qua tất cả những người trước mặt, hỏi:</w:t>
      </w:r>
    </w:p>
    <w:p>
      <w:pPr>
        <w:pStyle w:val="BodyText"/>
      </w:pPr>
      <w:r>
        <w:t xml:space="preserve">- Ta muốn nghe qua ý kiến của các ngươi. Nghịch Mông, ngươi nói trước đi.</w:t>
      </w:r>
    </w:p>
    <w:p>
      <w:pPr>
        <w:pStyle w:val="BodyText"/>
      </w:pPr>
      <w:r>
        <w:t xml:space="preserve">Nghịch Mông là người người đưa ra ý kiến về Tinh Hà Kết Giới, để hắn nói trước thật ra cũng không có gì chê trách.</w:t>
      </w:r>
    </w:p>
    <w:p>
      <w:pPr>
        <w:pStyle w:val="BodyText"/>
      </w:pPr>
      <w:r>
        <w:t xml:space="preserve">Nuốt một chút nước bọt, Nghịch Mông cẩn thận nói:</w:t>
      </w:r>
    </w:p>
    <w:p>
      <w:pPr>
        <w:pStyle w:val="BodyText"/>
      </w:pPr>
      <w:r>
        <w:t xml:space="preserve">- Đại nhân, căn cứ vào tình báo và con mắt quan sát khách quan của ta, Đại lục Thiên Huyền, quả nhiên vẫn có Thiên Thần Đạo cường giả, cũng không giống như chúng ta hiểu biết, tất cả Thiên Thần Đạo cường giả đều hy sinh để phong bế Tinh Hà Kết Giới!</w:t>
      </w:r>
    </w:p>
    <w:p>
      <w:pPr>
        <w:pStyle w:val="BodyText"/>
      </w:pPr>
      <w:r>
        <w:t xml:space="preserve">- Đúng, Thiên Thần Đạo cường giả khẳng định là có. Bằng không, muốn truy sát những huynh đệ chúng ta, cũng không dễ dàng như vậy.</w:t>
      </w:r>
    </w:p>
    <w:p>
      <w:pPr>
        <w:pStyle w:val="BodyText"/>
      </w:pPr>
      <w:r>
        <w:t xml:space="preserve">Nghịch Ngao biểu thị tán đồng quan điểm này của hắn.</w:t>
      </w:r>
    </w:p>
    <w:p>
      <w:pPr>
        <w:pStyle w:val="BodyText"/>
      </w:pPr>
      <w:r>
        <w:t xml:space="preserve">- Nhưng mà, Tinh Hà Kết Giới chính là kết giới tự thân. Một khi kết thành, thông đạo câu thông với thiên địa vũ trụ sẽ bị phong bế, làm sao có thể có Thiên Thần Đạo cường giả? Lẽ nào là Thiên Thần Đạo cường giả lưu lại từ thời đại Thái cổ sao?</w:t>
      </w:r>
    </w:p>
    <w:p>
      <w:pPr>
        <w:pStyle w:val="BodyText"/>
      </w:pPr>
      <w:r>
        <w:t xml:space="preserve">Nghịch Mông suy nghĩ vô cùng chu đáo.</w:t>
      </w:r>
    </w:p>
    <w:p>
      <w:pPr>
        <w:pStyle w:val="BodyText"/>
      </w:pPr>
      <w:r>
        <w:t xml:space="preserve">- Hừ, có phải là Thần Đạo của thời đại Thái cổ hay không, quan trọng lắm sao?</w:t>
      </w:r>
    </w:p>
    <w:p>
      <w:pPr>
        <w:pStyle w:val="BodyText"/>
      </w:pPr>
      <w:r>
        <w:t xml:space="preserve">Một vị cường giả bên cạnh Nghịch Mông nói.</w:t>
      </w:r>
    </w:p>
    <w:p>
      <w:pPr>
        <w:pStyle w:val="BodyText"/>
      </w:pPr>
      <w:r>
        <w:t xml:space="preserve">- Rất quan trọng! Nếu là Thần Đạo của thời đại Thái cổ, càng đáng sợ. Bởi vì bọn chúng biết nội tình của chúng ta, càng biết đối phó với chúng ta như thế nào. Xem dáng vẻ của bọn chúng, thật ra cũng không giống là lưu lại từ thời đại Thái cổ. Cho nên, ta mới cảm thấy càng thêm kỳ quái. Bọn chúng tại sao lại tu luyện được đến Thiên Thần Đạo chứ?</w:t>
      </w:r>
    </w:p>
    <w:p>
      <w:pPr>
        <w:pStyle w:val="BodyText"/>
      </w:pPr>
      <w:r>
        <w:t xml:space="preserve">Vấn đề này của Nghịch Mông, đã nhắc nhở Nghịch Ngao đại nhân.</w:t>
      </w:r>
    </w:p>
    <w:p>
      <w:pPr>
        <w:pStyle w:val="BodyText"/>
      </w:pPr>
      <w:r>
        <w:t xml:space="preserve">Trong mắt Nghịch Ngao đột nhiên bắn ra một đạo tinh quang:</w:t>
      </w:r>
    </w:p>
    <w:p>
      <w:pPr>
        <w:pStyle w:val="BodyText"/>
      </w:pPr>
      <w:r>
        <w:t xml:space="preserve">- Nghịch Mông, ý tứ của ngươi là, Đại lục Thiên Huyền còn có thông đạo khác câu thông với thiên địa vũ trụ sao?</w:t>
      </w:r>
    </w:p>
    <w:p>
      <w:pPr>
        <w:pStyle w:val="BodyText"/>
      </w:pPr>
      <w:r>
        <w:t xml:space="preserve">Nghịch Mông cười chua xót:</w:t>
      </w:r>
    </w:p>
    <w:p>
      <w:pPr>
        <w:pStyle w:val="BodyText"/>
      </w:pPr>
      <w:r>
        <w:t xml:space="preserve">- Đại nhân, vấn đề này, cũng không dễ kết luận. Nhưng cần phải xác định rõ ràng. Có quan hệ với Tinh Hà Kết Giới hay không?</w:t>
      </w:r>
    </w:p>
    <w:p>
      <w:pPr>
        <w:pStyle w:val="BodyText"/>
      </w:pPr>
      <w:r>
        <w:t xml:space="preserve">Nghịch Ngao gật gật đầu:</w:t>
      </w:r>
    </w:p>
    <w:p>
      <w:pPr>
        <w:pStyle w:val="BodyText"/>
      </w:pPr>
      <w:r>
        <w:t xml:space="preserve">- Nói đi nói lại, vẫn là Tinh Hà Kết Giới. Xem ra, bất luận như thế nào cũng phải làm cho rõ ràng mới được.</w:t>
      </w:r>
    </w:p>
    <w:p>
      <w:pPr>
        <w:pStyle w:val="BodyText"/>
      </w:pPr>
      <w:r>
        <w:t xml:space="preserve">Nói đến đây, Nghịch Ngao đã có chủ ý.</w:t>
      </w:r>
    </w:p>
    <w:p>
      <w:pPr>
        <w:pStyle w:val="BodyText"/>
      </w:pPr>
      <w:r>
        <w:t xml:space="preserve">- Chúng ta tạm thời không cần xung đột chính diện với bọn chúng, để tránh quá nhiều thương vong. Hiện tại, số người của bọn chúng hiển nhiên là không đủ. Chúng ta đúng là nhiều người, nhưng Thần hồn cũng không vững chắc, muốn chữa trị vết thương do phong ấn gây ra, không có thời gian từ ba đến năm năm là không thể. Chúng ta muốn dung hợp thân thể này, chí ít cần phải thời gian trăm năm.</w:t>
      </w:r>
    </w:p>
    <w:p>
      <w:pPr>
        <w:pStyle w:val="BodyText"/>
      </w:pPr>
      <w:r>
        <w:t xml:space="preserve">Nghịch Ngao nói:</w:t>
      </w:r>
    </w:p>
    <w:p>
      <w:pPr>
        <w:pStyle w:val="BodyText"/>
      </w:pPr>
      <w:r>
        <w:t xml:space="preserve">- Chúng ta kéo dài với bọn chúng, thời gian trăm năm, tin rằng bọn Nghịch Long, nhất định cũng quay về tiếp ứng. Đến lúc đó, nội công ngoại kích, một đòn đánh tan những cường giả của Đại lục Thiên Huyền.</w:t>
      </w:r>
    </w:p>
    <w:p>
      <w:pPr>
        <w:pStyle w:val="BodyText"/>
      </w:pPr>
      <w:r>
        <w:t xml:space="preserve">- Đại nhân anh minh!</w:t>
      </w:r>
    </w:p>
    <w:p>
      <w:pPr>
        <w:pStyle w:val="BodyText"/>
      </w:pPr>
      <w:r>
        <w:t xml:space="preserve">Nói thật, những cường giả này kỳ thật cũng không muốn đá chọi đá với những cường giả của Đại lục Thiên Huyền. Không phải bọn họ sợ hãi, mà là cảm thấy không cần thiết. Hiện tại mới từ trong phong ấn thoát ra, một nửa thực lực còn không phát huy ra được, lấy đá chọi đá, đó không phải tự tìm đường chết cho mình sao?</w:t>
      </w:r>
    </w:p>
    <w:p>
      <w:pPr>
        <w:pStyle w:val="BodyText"/>
      </w:pPr>
      <w:r>
        <w:t xml:space="preserve">Cho dù là Nghịch Ngao đại nhân, có tu vi Thiên Thần Đạo ba kiếp, chỉ sợ nhiều nhất cũng chỉ đối kháng được với Thiên Thần Đạo một kiếp. Nhưng nếu có thể cho bọn họ thời gian mấy năm để khôi phục, tình huống sẽ trở nên hoàn toàn khác.</w:t>
      </w:r>
    </w:p>
    <w:p>
      <w:pPr>
        <w:pStyle w:val="BodyText"/>
      </w:pPr>
      <w:r>
        <w:t xml:space="preserve">Cho nên, sự bức thiết nhất của bọn họ không phải là đi giết mấy cường giả của Đại lục Thiên Huyền, mà là tranh thủ thời gian, khôi phục thực lực.</w:t>
      </w:r>
    </w:p>
    <w:p>
      <w:pPr>
        <w:pStyle w:val="BodyText"/>
      </w:pPr>
      <w:r>
        <w:t xml:space="preserve">Mặc dù bọn họ trước mắt không có thân thể có thể bắt giữ, nhưng mà Thần hồn có thể khôi phục đến tiêu chuẩn mười phần, đó cũng là có thêm một phần bảo đảm rồi.</w:t>
      </w:r>
    </w:p>
    <w:p>
      <w:pPr>
        <w:pStyle w:val="BodyText"/>
      </w:pPr>
      <w:r>
        <w:t xml:space="preserve">- Nghịch Mông, ngươi dặn dò sáu huynh đệ kia, đừng chống chọi với bọn chúng, phải chú ý chiến thuật. Kêu bọn họ kéo dài thời gian càng lâu càng tốt. Đồng thời, nói bọn họ cố gắng điều tra một chút, nếu phát hiện có dấu vết của Tinh Hà Kết Giới, lập tức báo lên. Chúng ta sẽ phái thêm người tới trùng kích Tinh Hà Kết Giới. Nếu như vậy, bọn chúng sẽ lo cái này mất cái kia. Thời gian của chúng ra càng thêm đầy đủ!</w:t>
      </w:r>
    </w:p>
    <w:p>
      <w:pPr>
        <w:pStyle w:val="BodyText"/>
      </w:pPr>
      <w:r>
        <w:t xml:space="preserve">Nghịch Ngao không thẹn là nhân vật cấp bậc thủ lãnh, rất nhanh đã nắm bắt được vấn đề trung tâm.</w:t>
      </w:r>
    </w:p>
    <w:p>
      <w:pPr>
        <w:pStyle w:val="BodyText"/>
      </w:pPr>
      <w:r>
        <w:t xml:space="preserve">Nghịch Mông tuân lệnh, hưng phấn nói:</w:t>
      </w:r>
    </w:p>
    <w:p>
      <w:pPr>
        <w:pStyle w:val="BodyText"/>
      </w:pPr>
      <w:r>
        <w:t xml:space="preserve">- Vâng, đại nhân!</w:t>
      </w:r>
    </w:p>
    <w:p>
      <w:pPr>
        <w:pStyle w:val="BodyText"/>
      </w:pPr>
      <w:r>
        <w:t xml:space="preserve">o0o</w:t>
      </w:r>
    </w:p>
    <w:p>
      <w:pPr>
        <w:pStyle w:val="BodyText"/>
      </w:pPr>
      <w:r>
        <w:t xml:space="preserve">Sáu Thần hồn kia, là cường giả do Nghịch Ngao chọn lựa kỹ càng, cũng là cường giả sở trường nhất về chạy trốn, am hiểu thuật ẩn nấp nhất.</w:t>
      </w:r>
    </w:p>
    <w:p>
      <w:pPr>
        <w:pStyle w:val="BodyText"/>
      </w:pPr>
      <w:r>
        <w:t xml:space="preserve">Những gia hỏa này chỉ có một nguyên tắc, tuyệt đối không chống chọi với bọn Tần Vô Song. Dùng hết tất cả biện pháp, lượn vòng quanh bọn Tần Vô Song, hấp dẫn lực chú ý của bọn họ.</w:t>
      </w:r>
    </w:p>
    <w:p>
      <w:pPr>
        <w:pStyle w:val="BodyText"/>
      </w:pPr>
      <w:r>
        <w:t xml:space="preserve">Sau khi nhận được mệnh lệnh của Nghịch Mông, bọn họ càng thêm kiên định, bắt đầu có ý thức tìm tòi.</w:t>
      </w:r>
    </w:p>
    <w:p>
      <w:pPr>
        <w:pStyle w:val="BodyText"/>
      </w:pPr>
      <w:r>
        <w:t xml:space="preserve">Cứ như vậy, chiến thuật tìm kiếm trải thảm thần thức của bọn Tần Vô Song, lập tức tuyên cáo mất đi hiệu quả. Đối sách của đối phương là, phân tán chạy trốn, thu hút sự chú ý của bọn họ, khiến năm người bọn họ không cách nào hình thành một chỉnh thể hữu cơ, đem tổng thể của bọn họ chia cắt ra.</w:t>
      </w:r>
    </w:p>
    <w:p>
      <w:pPr>
        <w:pStyle w:val="BodyText"/>
      </w:pPr>
      <w:r>
        <w:t xml:space="preserve">Không Minh Tử lẩm bẩm chửi bới:</w:t>
      </w:r>
    </w:p>
    <w:p>
      <w:pPr>
        <w:pStyle w:val="BodyText"/>
      </w:pPr>
      <w:r>
        <w:t xml:space="preserve">- Mấy tên gia hỏa này, thực sự giảo hoạt. Xem ra, thời đại Thái cổ, cũng không phải lương thiện gì!</w:t>
      </w:r>
    </w:p>
    <w:p>
      <w:pPr>
        <w:pStyle w:val="BodyText"/>
      </w:pPr>
      <w:r>
        <w:t xml:space="preserve">- Chuyện này thật ra không kỳ quái, những gia hỏa này đều là lão quái mấy trăm năm trước, làm gì có ai giảo hoạt hơn bọn chúng? Theo ta thấy, chúng ta phải lập kế hoạch mới. Bằng không, phiền phức sẽ rất lớn!</w:t>
      </w:r>
    </w:p>
    <w:p>
      <w:pPr>
        <w:pStyle w:val="BodyText"/>
      </w:pPr>
      <w:r>
        <w:t xml:space="preserve">Khương Minh bất đắc dĩ cười khổ, ý kiến tìm kiếm trải thảm thần thức là do hắn đề ra, vốn cảm thấy không chê vào đâu được. Bây giờ chiến thuật của kẻ địch thay đổi, bọn họ lập tức trói chân trói tay, có vẻ không có cách nào khả thi. Xem ra, trước mặt Dị tộc cáo già, xảo quyệt, những người bọn họ, thật sự còn rất non nớt.</w:t>
      </w:r>
    </w:p>
    <w:p>
      <w:pPr>
        <w:pStyle w:val="BodyText"/>
      </w:pPr>
      <w:r>
        <w:t xml:space="preserve">Ở Đại lục Thiên Huyền, bọn họ luôn thuộc về tồn tại đứng đầu, hiện giờ gặp phải cao thủ chân chính, bọn họ mới giật mình tỉnh ngộ, biết cái gì gọi là đạo lý thiên ngoại hữu thiên, nhân ngoại hữu nhân.</w:t>
      </w:r>
    </w:p>
    <w:p>
      <w:pPr>
        <w:pStyle w:val="BodyText"/>
      </w:pPr>
      <w:r>
        <w:t xml:space="preserve">Vương Thiền hé miệng không nói, đột nhiên lông mi nhướng lên:</w:t>
      </w:r>
    </w:p>
    <w:p>
      <w:pPr>
        <w:pStyle w:val="BodyText"/>
      </w:pPr>
      <w:r>
        <w:t xml:space="preserve">- Chư vị, những yêu nghiệt Dị tộc nào, tất cả đều là lão gia hỏa, ngươi nói bọn chúng có thể đoán ra sự tình của Tinh Hà Kết Giới không?</w:t>
      </w:r>
    </w:p>
    <w:p>
      <w:pPr>
        <w:pStyle w:val="BodyText"/>
      </w:pPr>
      <w:r>
        <w:t xml:space="preserve">Hiên Viên Dương sắc mặt biến đổi:</w:t>
      </w:r>
    </w:p>
    <w:p>
      <w:pPr>
        <w:pStyle w:val="BodyText"/>
      </w:pPr>
      <w:r>
        <w:t xml:space="preserve">- Chuyện này cũng không phải không có khả năng!</w:t>
      </w:r>
    </w:p>
    <w:p>
      <w:pPr>
        <w:pStyle w:val="BodyText"/>
      </w:pPr>
      <w:r>
        <w:t xml:space="preserve">Không Minh Tử hùng hùng hổ hổ nói:</w:t>
      </w:r>
    </w:p>
    <w:p>
      <w:pPr>
        <w:pStyle w:val="BodyText"/>
      </w:pPr>
      <w:r>
        <w:t xml:space="preserve">- Những tên yêu nghiệt ấy vô cùng giảo hoạt, đoán ra chuyện này cũng không hề khó.</w:t>
      </w:r>
    </w:p>
    <w:p>
      <w:pPr>
        <w:pStyle w:val="BodyText"/>
      </w:pPr>
      <w:r>
        <w:t xml:space="preserve">Mọi người thấy Tần Vô Song đến giờ vẫn trầm ngâm không nói, đều nhìn về phía hắn. Hiển nhiên muốn nghe xem ý kiến của Tần Vô Song.</w:t>
      </w:r>
    </w:p>
    <w:p>
      <w:pPr>
        <w:pStyle w:val="BodyText"/>
      </w:pPr>
      <w:r>
        <w:t xml:space="preserve">Hiện giờ mọi người đều đã quen với việc đặt vị trí của Tần Vô Song giống như bọn họ, chuyện gì cũng vui vẻ nghe một chút ý kiến của Tần Vô Song.</w:t>
      </w:r>
    </w:p>
    <w:p>
      <w:pPr>
        <w:pStyle w:val="BodyText"/>
      </w:pPr>
      <w:r>
        <w:t xml:space="preserve">- Chư vị, tình thế ác liệt, Tinh Hà Kết Giới khẳng định là bọn chúng đã biết. Muốn đoán được trong tầng mười hai mê cung cũng không khó. Tại sao chúng ta phải bắt đầu triển khai tìm kiếm từ tầng mười hai mê cung. Điều này là lựa chọn cách hành sự tương phản với đối phương. Loại khác thường này, theo bọn chúng thấy, nhất định sẽ rất bất ngờ. Cho nên, muốn đoán ra Tinh Hà Kết Giới tuyệt đối không khó.</w:t>
      </w:r>
    </w:p>
    <w:p>
      <w:pPr>
        <w:pStyle w:val="BodyText"/>
      </w:pPr>
      <w:r>
        <w:t xml:space="preserve">Những Dị tộc này đều tới từ thời đại Thái cổ, sẽ không lạ lẫm với Tinh Hà Kết Giới.</w:t>
      </w:r>
    </w:p>
    <w:p>
      <w:pPr>
        <w:pStyle w:val="BodyText"/>
      </w:pPr>
      <w:r>
        <w:t xml:space="preserve">- May mắn, ngoại giới không thể truyền thức câu thông với bên trong Thần Khí Mê Cung, bằng không, nhóm Thần hồn đầu tiên chạy trốn trở về, nội ứng ngoại hợp, phiền phức sẽ càng lớn!</w:t>
      </w:r>
    </w:p>
    <w:p>
      <w:pPr>
        <w:pStyle w:val="BodyText"/>
      </w:pPr>
      <w:r>
        <w:t xml:space="preserve">Chúng Thần xây dựng Thần Khí Mê Cung, hiển nhiên cũng đã suy nghĩ qua những vấn đề này, vì vậy ngăn cản tất cả thông đạo trao đổi thần thức. Muốn truyền thức, ở trong Thần Khí Mê Cung, có thể truyền thức với nhau bất cứ lúc nào.</w:t>
      </w:r>
    </w:p>
    <w:p>
      <w:pPr>
        <w:pStyle w:val="BodyText"/>
      </w:pPr>
      <w:r>
        <w:t xml:space="preserve">Nhưng hai đầu trong ngoài Thần Khí Chi Môn, tuyệt đối không cách nào hình thành được bất cứ câu thông gì.</w:t>
      </w:r>
    </w:p>
    <w:p>
      <w:pPr>
        <w:pStyle w:val="BodyText"/>
      </w:pPr>
      <w:r>
        <w:t xml:space="preserve">- Phải nghĩ ra cách, chúng ta tiêu hao không nổi. Chờ đợi như vậy, là thêm thời gian cho bọn chúng, bọn chúng thật ra một chút ích lợi cũng không có!</w:t>
      </w:r>
    </w:p>
    <w:p>
      <w:pPr>
        <w:pStyle w:val="BodyText"/>
      </w:pPr>
      <w:r>
        <w:t xml:space="preserve">Khương Minh Tử cảnh báo.</w:t>
      </w:r>
    </w:p>
    <w:p>
      <w:pPr>
        <w:pStyle w:val="BodyText"/>
      </w:pPr>
      <w:r>
        <w:t xml:space="preserve">Tần Vô Song đột nhiên nói:</w:t>
      </w:r>
    </w:p>
    <w:p>
      <w:pPr>
        <w:pStyle w:val="BodyText"/>
      </w:pPr>
      <w:r>
        <w:t xml:space="preserve">- Chư vị, các ngươi cảm thấy, những Thần hồn đó lưu lại ở đây, có mấy động cơ?</w:t>
      </w:r>
    </w:p>
    <w:p>
      <w:pPr>
        <w:pStyle w:val="BodyText"/>
      </w:pPr>
      <w:r>
        <w:t xml:space="preserve">- Nhất định là cửa động bị ngăn chặn, bọn chúng không ra được?</w:t>
      </w:r>
    </w:p>
    <w:p>
      <w:pPr>
        <w:pStyle w:val="BodyText"/>
      </w:pPr>
      <w:r>
        <w:t xml:space="preserve">- Có lẽ bọn chúng căn bản muốn lưu lại ở đây để tìm kiếm Tinh Hà Kết Giới?</w:t>
      </w:r>
    </w:p>
    <w:p>
      <w:pPr>
        <w:pStyle w:val="BodyText"/>
      </w:pPr>
      <w:r>
        <w:t xml:space="preserve">- Nhất định còn có mưu đồ khác! Lẽ nào muốn đào móc động phủ của thời đại Chúng Thần chúng ta sao?</w:t>
      </w:r>
    </w:p>
    <w:p>
      <w:pPr>
        <w:pStyle w:val="BodyText"/>
      </w:pPr>
      <w:r>
        <w:t xml:space="preserve">Tần Vô Song gật đầu, khóe miệng đột nhiên tràn ra một nụ cười:</w:t>
      </w:r>
    </w:p>
    <w:p>
      <w:pPr>
        <w:pStyle w:val="BodyText"/>
      </w:pPr>
      <w:r>
        <w:t xml:space="preserve">- Chư vị, Thần hồn của bọn chúng chạy ra rất nhiều, nhưng có được thân thể, chỉ có bảy người mà thôi. Bảy người này, nhất định là nhân vật trung tâm. Những thủ hạ khác, khát vọng lớn nhất của bọn chúng hiện giờ là gì?</w:t>
      </w:r>
    </w:p>
    <w:p>
      <w:pPr>
        <w:pStyle w:val="BodyText"/>
      </w:pPr>
      <w:r>
        <w:t xml:space="preserve">- Cái gì? Là tự do!</w:t>
      </w:r>
    </w:p>
    <w:p>
      <w:pPr>
        <w:pStyle w:val="BodyText"/>
      </w:pPr>
      <w:r>
        <w:t xml:space="preserve">Không Minh Tử theo bản năng nói.</w:t>
      </w:r>
    </w:p>
    <w:p>
      <w:pPr>
        <w:pStyle w:val="BodyText"/>
      </w:pPr>
      <w:r>
        <w:t xml:space="preserve">- Không! Tự do, với thực lực của bọn chúng, khẳng định rất có tự tin. Bọn chúng hiện tại, bức thiết nhất không phải là tự do, mà là thân thể!</w:t>
      </w:r>
    </w:p>
    <w:p>
      <w:pPr>
        <w:pStyle w:val="BodyText"/>
      </w:pPr>
      <w:r>
        <w:t xml:space="preserve">- Đúng, đúng, đúng!</w:t>
      </w:r>
    </w:p>
    <w:p>
      <w:pPr>
        <w:pStyle w:val="BodyText"/>
      </w:pPr>
      <w:r>
        <w:t xml:space="preserve">Khương Minh Tử gật đầu xác nhận:</w:t>
      </w:r>
    </w:p>
    <w:p>
      <w:pPr>
        <w:pStyle w:val="BodyText"/>
      </w:pPr>
      <w:r>
        <w:t xml:space="preserve">- Thân thể, bọn chúng xác thực cần nhất thân thể.</w:t>
      </w:r>
    </w:p>
    <w:p>
      <w:pPr>
        <w:pStyle w:val="BodyText"/>
      </w:pPr>
      <w:r>
        <w:t xml:space="preserve">- Đúng vậy, bọn chúng cần thân thể, chúng ta sẽ đưa thân thể cho bọn chúng.</w:t>
      </w:r>
    </w:p>
    <w:p>
      <w:pPr>
        <w:pStyle w:val="BodyText"/>
      </w:pPr>
      <w:r>
        <w:t xml:space="preserve">Tần Vô Song đột nhiên mỉm cười:</w:t>
      </w:r>
    </w:p>
    <w:p>
      <w:pPr>
        <w:pStyle w:val="BodyText"/>
      </w:pPr>
      <w:r>
        <w:t xml:space="preserve">- Chư vị, xem ra, những Khôi Lỗi của ta, có thể phát huy tác dụng rồi. Để bọn chúng là mồi nhử, thu hút những tên khốn khiếp thích chơi trốn tìm này, các ngươi cảm thấy như thế nào?</w:t>
      </w:r>
    </w:p>
    <w:p>
      <w:pPr>
        <w:pStyle w:val="BodyText"/>
      </w:pPr>
      <w:r>
        <w:t xml:space="preserve">Lời này của Tần Vô Song vừa nói ra, bốn người khác đều mừng rỡ.</w:t>
      </w:r>
    </w:p>
    <w:p>
      <w:pPr>
        <w:pStyle w:val="BodyText"/>
      </w:pPr>
      <w:r>
        <w:t xml:space="preserve">- Đúng, đúng!</w:t>
      </w:r>
    </w:p>
    <w:p>
      <w:pPr>
        <w:pStyle w:val="BodyText"/>
      </w:pPr>
      <w:r>
        <w:t xml:space="preserve">Trong mắt Vương Thiền nhất thời bắn ra sắc thái vui mừng.</w:t>
      </w:r>
    </w:p>
    <w:p>
      <w:pPr>
        <w:pStyle w:val="BodyText"/>
      </w:pPr>
      <w:r>
        <w:t xml:space="preserve">Hiên Viên Dương cũng cười rộ lên:</w:t>
      </w:r>
    </w:p>
    <w:p>
      <w:pPr>
        <w:pStyle w:val="BodyText"/>
      </w:pPr>
      <w:r>
        <w:t xml:space="preserve">- Chủ ý này rất hay, ta thấy làm như vậy đi. Thân thể đặt trước mặt bọn chúng, lẽ nào bọn chúng lại không động tâm?</w:t>
      </w:r>
    </w:p>
    <w:p>
      <w:pPr>
        <w:pStyle w:val="BodyText"/>
      </w:pPr>
      <w:r>
        <w:t xml:space="preserve">- Sau đó chúng ta từ bốn phía mai phục, gậy ông đập lưng ông, ha ha!</w:t>
      </w:r>
    </w:p>
    <w:p>
      <w:pPr>
        <w:pStyle w:val="BodyText"/>
      </w:pPr>
      <w:r>
        <w:t xml:space="preserve">Không Minh Tử cũng đắc ý cười lên.</w:t>
      </w:r>
    </w:p>
    <w:p>
      <w:pPr>
        <w:pStyle w:val="BodyText"/>
      </w:pPr>
      <w:r>
        <w:t xml:space="preserve">Tần Vô Song lại lắc lắc đầu:</w:t>
      </w:r>
    </w:p>
    <w:p>
      <w:pPr>
        <w:pStyle w:val="BodyText"/>
      </w:pPr>
      <w:r>
        <w:t xml:space="preserve">- Không, Dương đại nhân, Không Minh Tử đạo hữu, còn có Khương Minh đạo hữu, ba người các ngươi, hãy đi bảo vệ Tinh Hà Kết Giới. Tập trung với Kim Quang Long Vương, có thể hai người một tổ, một tổ canh gác, một tổ đến Tinh Hà Thông Thiên Tháp tu luyện. Tranh thủ tất cả thời gian tu luyện.</w:t>
      </w:r>
    </w:p>
    <w:p>
      <w:pPr>
        <w:pStyle w:val="BodyText"/>
      </w:pPr>
      <w:r>
        <w:t xml:space="preserve">- Chúng ta đi tu luyện?</w:t>
      </w:r>
    </w:p>
    <w:p>
      <w:pPr>
        <w:pStyle w:val="BodyText"/>
      </w:pPr>
      <w:r>
        <w:t xml:space="preserve">Đề nghị này mặc dù đối với bọn họ mà nói, quả thực là vô cùng ích lợi. Nhưng ở vào thời khắc then chốt, bọn họ đều cảm thấy nếu làm như vậy, khó tránh khỏi không hay lắm.</w:t>
      </w:r>
    </w:p>
    <w:p>
      <w:pPr>
        <w:pStyle w:val="BodyText"/>
      </w:pPr>
      <w:r>
        <w:t xml:space="preserve">- Chư vị, loại thủ đoạn dùng thân thể hấp dẫn mồi này, cũng không có gì kỳ lạ. Căn bản không cần quá nhiều người, nói thật, có ta và Vương Thiền đạo hữu là đủ rồi!</w:t>
      </w:r>
    </w:p>
    <w:p>
      <w:pPr>
        <w:pStyle w:val="BodyText"/>
      </w:pPr>
      <w:r>
        <w:t xml:space="preserve">Vương Thiền gật gật đầu:</w:t>
      </w:r>
    </w:p>
    <w:p>
      <w:pPr>
        <w:pStyle w:val="BodyText"/>
      </w:pPr>
      <w:r>
        <w:t xml:space="preserve">- Chư vị, chúng ta hiện tại đều là người đứng cùng trên một con thuyền, cũng không cần khác người. Nếu các ngươi cảm thấy băn khoăn, đến lúc đó thay phiên đi ra là được. Hiện nay, chúng ta đều là Thiên Thần Đạo cường giả, ở trong động phủ có được vũ khí của Thiên Thần Đạo, có thể bắt đầu luyện hóa rồi. Đây mới là chính đạo, có được vũ khí Thiên Thần Đạo, mới đối địch tốt được.</w:t>
      </w:r>
    </w:p>
    <w:p>
      <w:pPr>
        <w:pStyle w:val="BodyText"/>
      </w:pPr>
      <w:r>
        <w:t xml:space="preserve">Ba người khác đều theo bản năng gật gật đầu.</w:t>
      </w:r>
    </w:p>
    <w:p>
      <w:pPr>
        <w:pStyle w:val="BodyText"/>
      </w:pPr>
      <w:r>
        <w:t xml:space="preserve">- Không cần do dự, phân công hành động đi!</w:t>
      </w:r>
    </w:p>
    <w:p>
      <w:pPr>
        <w:pStyle w:val="BodyText"/>
      </w:pPr>
      <w:r>
        <w:t xml:space="preserve">Tần Vô Song ngắt ngang, nói:</w:t>
      </w:r>
    </w:p>
    <w:p>
      <w:pPr>
        <w:pStyle w:val="BodyText"/>
      </w:pPr>
      <w:r>
        <w:t xml:space="preserve">- Vương Thiền đạo hữu, chúng ta phân công hành động. Ta mượn một Khôi Lỗi đưa cho ngươi!</w:t>
      </w:r>
    </w:p>
    <w:p>
      <w:pPr>
        <w:pStyle w:val="BodyText"/>
      </w:pPr>
      <w:r>
        <w:t xml:space="preserve">Tần Vô Song ngoài chín con Ma Tượng Đại Khôi Lỗi tu luyện Cửu Cung Quy Nhất Kiếm Trận ra, còn có hai con Ma Tượng Khôi Lỗi dự bị, đều có tu vi cảnh giới Thần đạo.</w:t>
      </w:r>
    </w:p>
    <w:p>
      <w:pPr>
        <w:pStyle w:val="BodyText"/>
      </w:pPr>
      <w:r>
        <w:t xml:space="preserve">Vương Thiền cũng không nói nhiều, cười nói:</w:t>
      </w:r>
    </w:p>
    <w:p>
      <w:pPr>
        <w:pStyle w:val="BodyText"/>
      </w:pPr>
      <w:r>
        <w:t xml:space="preserve">- Được, chúng ta từng nhóm hành động, đừng cách nhau quá xa, để có sự hỗ trợ lẫn nhau.</w:t>
      </w:r>
    </w:p>
    <w:p>
      <w:pPr>
        <w:pStyle w:val="BodyText"/>
      </w:pPr>
      <w:r>
        <w:t xml:space="preserve">Vương Thiền hiện tại rất rõ ràng, Tần Vô Song kế thừa trận pháp Thái cổ, tương lai giao chiến với Dị tộc, tất nhiên trở thành một trong những nhân vật chủ chốt, cho nên, bảo vệ Tần Vô Song, cũng là một chức trách hiện tại của hắn.</w:t>
      </w:r>
    </w:p>
    <w:p>
      <w:pPr>
        <w:pStyle w:val="BodyText"/>
      </w:pPr>
      <w:r>
        <w:t xml:space="preserve">Đương nhiên, thực lực của Tần Vô Song cường đại, mặc dù nói bọn họ hiện giờ đột phá Thiên Thần Đạo, nhưng rốt cuộc có thể đánh thắng Tần Vô Song được hay không, Vương Thiền kỳ thật trong lòng cũng không chắc chắn.</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47" w:name="chương-925"/>
      <w:bookmarkEnd w:id="947"/>
      <w:r>
        <w:t xml:space="preserve">925. Chương 925</w:t>
      </w:r>
    </w:p>
    <w:p>
      <w:pPr>
        <w:pStyle w:val="Compact"/>
      </w:pPr>
      <w:r>
        <w:br w:type="textWrapping"/>
      </w:r>
      <w:r>
        <w:br w:type="textWrapping"/>
      </w:r>
    </w:p>
    <w:p>
      <w:pPr>
        <w:pStyle w:val="BodyText"/>
      </w:pPr>
      <w:r>
        <w:t xml:space="preserve">Chương 925: Gậy ông đập lưng ông.</w:t>
      </w:r>
    </w:p>
    <w:p>
      <w:pPr>
        <w:pStyle w:val="BodyText"/>
      </w:pPr>
      <w:r>
        <w:t xml:space="preserve">Sau khi Tần Vô Song và Vương Thiền tách ra, tìm được một chỗ tương đối yên lặng, đem chín đầu Ma Tượng Đại Khôi Lỗi thả ra.</w:t>
      </w:r>
    </w:p>
    <w:p>
      <w:pPr>
        <w:pStyle w:val="BodyText"/>
      </w:pPr>
      <w:r>
        <w:t xml:space="preserve">Chín con Ma Tượng Đại Khôi Lỗi này theo sự tu luyện của Tần Vô Song, theo sự đề thăng thực lực của Tần Vô Song, thực lực cảnh giới Khôi Lỗi của bọn chúng, kỳ thực cũng đang không ngừng đề thăng.</w:t>
      </w:r>
    </w:p>
    <w:p>
      <w:pPr>
        <w:pStyle w:val="BodyText"/>
      </w:pPr>
      <w:r>
        <w:t xml:space="preserve">Hiện giờ những Khôi Lỗi này, chỉ luận về cường độ thân thể, đều có cường độ gần sát Hóa Thần Đạo bảy kiếp, có một vài cá thể tu vi cũng quanh quẩn ở giữa Hóa Thần Đạo bảy kiếp và tám kiếp.</w:t>
      </w:r>
    </w:p>
    <w:p>
      <w:pPr>
        <w:pStyle w:val="BodyText"/>
      </w:pPr>
      <w:r>
        <w:t xml:space="preserve">Khôi Lỗi có một lợi ích, chính là không có thiên kiếp Thần đạo.</w:t>
      </w:r>
    </w:p>
    <w:p>
      <w:pPr>
        <w:pStyle w:val="BodyText"/>
      </w:pPr>
      <w:r>
        <w:t xml:space="preserve">Nhưng không có thiên kiếp Thần đạo, khuyết điểm cũng rất rõ ràng. So với tu luyện giả cùng giới, lực chiến đấu cá thể của bọn chúng, khẳng định là cách xa không bằng cường giả cùng giới.</w:t>
      </w:r>
    </w:p>
    <w:p>
      <w:pPr>
        <w:pStyle w:val="BodyText"/>
      </w:pPr>
      <w:r>
        <w:t xml:space="preserve">Hơn nữa, nếu không có có sự bồi dưỡng tận lực của chủ nhân, tiềm lực của bọn chúng cũng có hạn. Không thể giống như tu luyện giả nhân loại, vĩnh viễn không bao giờ trèo lên đỉnh cao cuối cùng được.</w:t>
      </w:r>
    </w:p>
    <w:p>
      <w:pPr>
        <w:pStyle w:val="BodyText"/>
      </w:pPr>
      <w:r>
        <w:t xml:space="preserve">Nhưng mà, phân bố chín con Ma Tượng Đại Khôi Lỗi này, hiển nhiên đều sắp xếp theo tư thế của Cửu Cung Quy Nhất Kiếm Trận, trừ phi là người hiểu được trận pháp này ra, bằng không căn bản không nhìn ra được sự huyền ảo bên trong.</w:t>
      </w:r>
    </w:p>
    <w:p>
      <w:pPr>
        <w:pStyle w:val="BodyText"/>
      </w:pPr>
      <w:r>
        <w:t xml:space="preserve">Tần Vô Song lại ẩn náu ở chỗ tối, để khí tức bản thân hoàn toàn yếu hóa.</w:t>
      </w:r>
    </w:p>
    <w:p>
      <w:pPr>
        <w:pStyle w:val="BodyText"/>
      </w:pPr>
      <w:r>
        <w:t xml:space="preserve">Đương nhiên, hắn cũng không tận lực đi ẩn núp gì cả. Hắn biết, trong những Thần hồn đó, có sự tồn tại vô cùng cường đại, bản thân muốn hoàn toàn ẩn nấp trước mặt những Thần hồn cường đại đó, chỉ sợ cũng rất khó làm được.</w:t>
      </w:r>
    </w:p>
    <w:p>
      <w:pPr>
        <w:pStyle w:val="BodyText"/>
      </w:pPr>
      <w:r>
        <w:t xml:space="preserve">Cho nên, hắn cũng không ngang ngược, mà là tu luyện thuận theo tự nhiên. Mang tới cho người ta một loại cảm giác giống vốn dĩ là nên có ở đây.</w:t>
      </w:r>
    </w:p>
    <w:p>
      <w:pPr>
        <w:pStyle w:val="BodyText"/>
      </w:pPr>
      <w:r>
        <w:t xml:space="preserve">Tần Vô Song rất có lòng kiên nhẫn, cũng không vội vàng. Hắn biết, loại chiến thuật hấp dẫn này, chỉ cho phép thành công, không cho phép thất bại, một khi thất bại rồi, giữa những Thần hồn sẽ có sự trao đổi lẫn nhau, kế sách sẽ không còn tác dụng nữa.</w:t>
      </w:r>
    </w:p>
    <w:p>
      <w:pPr>
        <w:pStyle w:val="BodyText"/>
      </w:pPr>
      <w:r>
        <w:t xml:space="preserve">Nếu muốn loại chiến thuật câu cá này có thể bảo trì được lực tác dụng vĩnh hằng, thì tuyệt đối không thể để đối phương hiểu rõ kế sách này. Bằng không, kế sách này dùng một lần cũng không linh nghiệm! Cũng chính là nói, hoặc là một đòn giết chết, hoặc là tuyệt đối không động thủ.</w:t>
      </w:r>
    </w:p>
    <w:p>
      <w:pPr>
        <w:pStyle w:val="BodyText"/>
      </w:pPr>
      <w:r>
        <w:t xml:space="preserve">Phía bên Vương Thiền, hiển nhiên cũng như vậy. Nói ra, phía bên Vương Thiền, độ khó còn lớn hơn Tần Vô Song hắn. Dù sao, Vương Thiền hoàn toàn dựa vào Khôi Lỗi của Tần Vô Song làm mồi nhử. Còn phía bên Tần Vô Song. Khôi Lỗi làm mồi nhử, bản thân lại là tay chân của hắn. Một khi khởi động Cửu Cung Quy Nhất Kiếm Trận, cho dù xông vào mấy Thần hồn, đồng dạng cũng có thể một đòn giết chết.</w:t>
      </w:r>
    </w:p>
    <w:p>
      <w:pPr>
        <w:pStyle w:val="BodyText"/>
      </w:pPr>
      <w:r>
        <w:t xml:space="preserve">- Dị tộc giảo hoạt, đến đây đi!</w:t>
      </w:r>
    </w:p>
    <w:p>
      <w:pPr>
        <w:pStyle w:val="BodyText"/>
      </w:pPr>
      <w:r>
        <w:t xml:space="preserve">Trong lòng Tần Vô Song lặng lẽ nhủ thầm.</w:t>
      </w:r>
    </w:p>
    <w:p>
      <w:pPr>
        <w:pStyle w:val="BodyText"/>
      </w:pPr>
      <w:r>
        <w:t xml:space="preserve">o0o</w:t>
      </w:r>
    </w:p>
    <w:p>
      <w:pPr>
        <w:pStyle w:val="BodyText"/>
      </w:pPr>
      <w:r>
        <w:t xml:space="preserve">Ba ngày qua đi, không có một con cá nào mắc câu. Nhưng Tần Vô Song cũng không chán nản. Ngược lại, hắn lại mơ hồ có chút hưng phấn.</w:t>
      </w:r>
    </w:p>
    <w:p>
      <w:pPr>
        <w:pStyle w:val="BodyText"/>
      </w:pPr>
      <w:r>
        <w:t xml:space="preserve">Bởi vì, ba ngày này, không có con cá nào mắc câu, nhưng lại có con cá tới điều tra.</w:t>
      </w:r>
    </w:p>
    <w:p>
      <w:pPr>
        <w:pStyle w:val="BodyText"/>
      </w:pPr>
      <w:r>
        <w:t xml:space="preserve">Hiển nhiên, Dị tộc vô cùng giảo hoạt cẩn thận, cũng không vội vã xông đến, mà là cẩn thận quan sát, hiển nhiên là đang thăm dò tình hình quân địch.</w:t>
      </w:r>
    </w:p>
    <w:p>
      <w:pPr>
        <w:pStyle w:val="BodyText"/>
      </w:pPr>
      <w:r>
        <w:t xml:space="preserve">Tần Vô Song rất có lòng kiên nhẫn.</w:t>
      </w:r>
    </w:p>
    <w:p>
      <w:pPr>
        <w:pStyle w:val="BodyText"/>
      </w:pPr>
      <w:r>
        <w:t xml:space="preserve">o0o</w:t>
      </w:r>
    </w:p>
    <w:p>
      <w:pPr>
        <w:pStyle w:val="BodyText"/>
      </w:pPr>
      <w:r>
        <w:t xml:space="preserve">Ở một góc nào đó cách chỗ Tần Vô Song khoảng chừng hai trăm dặm, có ba Thần hồn đang tập trung lại một chỗ. Ba Thần hồn Dị tộc này, chính là ba trong sáu đầu Thần hồn phụ trách thu hút lực chú ý.</w:t>
      </w:r>
    </w:p>
    <w:p>
      <w:pPr>
        <w:pStyle w:val="BodyText"/>
      </w:pPr>
      <w:r>
        <w:t xml:space="preserve">- Lão Cao, ngươi truyền thức kêu chúng ta tới đây, có chuyện gì không?</w:t>
      </w:r>
    </w:p>
    <w:p>
      <w:pPr>
        <w:pStyle w:val="BodyText"/>
      </w:pPr>
      <w:r>
        <w:t xml:space="preserve">- Đúng vậy, Lão Cao, Nghịch Mông đại nhân muốn chúng ta phân ra hành sự, chúng ta tập trung lại một chỗ, là xúc phạm mệnh lệnh của đại nhân đấy.</w:t>
      </w:r>
    </w:p>
    <w:p>
      <w:pPr>
        <w:pStyle w:val="BodyText"/>
      </w:pPr>
      <w:r>
        <w:t xml:space="preserve">Lão Cao đó hắc hắc cười nói:</w:t>
      </w:r>
    </w:p>
    <w:p>
      <w:pPr>
        <w:pStyle w:val="BodyText"/>
      </w:pPr>
      <w:r>
        <w:t xml:space="preserve">- Nhị vị huynh đệ, chúng ta đã làm huynh đệ mấy vạn năm rồi, cũng không nói lời khách khí nữa. Ngươi thấy ta chỉ kêu hai ngươi tới, còn ba người khác, lại không thông báo. Chính là vì ta tin các ngươi.</w:t>
      </w:r>
    </w:p>
    <w:p>
      <w:pPr>
        <w:pStyle w:val="BodyText"/>
      </w:pPr>
      <w:r>
        <w:t xml:space="preserve">Nghe Lão Cao nói như vậy, hai người đó cũng im lặng không nói, biết Lão Cao nói như vậy, khẳng định là có nguyên nhân gì.</w:t>
      </w:r>
    </w:p>
    <w:p>
      <w:pPr>
        <w:pStyle w:val="BodyText"/>
      </w:pPr>
      <w:r>
        <w:t xml:space="preserve">Lão Cao thần bí cười nói:</w:t>
      </w:r>
    </w:p>
    <w:p>
      <w:pPr>
        <w:pStyle w:val="BodyText"/>
      </w:pPr>
      <w:r>
        <w:t xml:space="preserve">- Nhị vị, các ngươi cảm thấy, chúng ta trước mắt, cần thứ gì nhất?</w:t>
      </w:r>
    </w:p>
    <w:p>
      <w:pPr>
        <w:pStyle w:val="BodyText"/>
      </w:pPr>
      <w:r>
        <w:t xml:space="preserve">- Cái gì? Tinh Hà Kết Giới sao?</w:t>
      </w:r>
    </w:p>
    <w:p>
      <w:pPr>
        <w:pStyle w:val="BodyText"/>
      </w:pPr>
      <w:r>
        <w:t xml:space="preserve">- Hừ, Tinh Hà Kết Giới, cho dù chúng ta tìm được, chỉ dựa vào ba người phế liệu chúng ta, thật sự có thể phá hư được sao? Chúng ta không phải thực lực chân chính. Chúng ta nói thẳng ra, chính là lính hầu. Nghịch Ngao đại nhân không phái người khác, mà lại đem khổ sai này giao cho chúng ta. Nói cho dễ nghe một chút là yểm trợ bọn họ, nói khó nghe một chút, chính là kẻ chết thay. Nếu chết, khẳng định là chúng ta chết đầu tiên!</w:t>
      </w:r>
    </w:p>
    <w:p>
      <w:pPr>
        <w:pStyle w:val="BodyText"/>
      </w:pPr>
      <w:r>
        <w:t xml:space="preserve">Lời này thật ra không có một chút nào giả dối, hai người khác cũng rất bất đắc dĩ chấp nhận.</w:t>
      </w:r>
    </w:p>
    <w:p>
      <w:pPr>
        <w:pStyle w:val="BodyText"/>
      </w:pPr>
      <w:r>
        <w:t xml:space="preserve">- Không còn cách nào khác, Lão Cao, Nghịch Ngao đại nhân là thủ lãnh của chúng ta, nghe lời giao phó từ thủ lãnh, là đạo lý hiển nhiên. Lẽ nào chúng ta còn có thể phản kháng hay sao?</w:t>
      </w:r>
    </w:p>
    <w:p>
      <w:pPr>
        <w:pStyle w:val="BodyText"/>
      </w:pPr>
      <w:r>
        <w:t xml:space="preserve">Lão Cao lắc lắc đầu:</w:t>
      </w:r>
    </w:p>
    <w:p>
      <w:pPr>
        <w:pStyle w:val="BodyText"/>
      </w:pPr>
      <w:r>
        <w:t xml:space="preserve">- Ta đã suy nghĩ qua rồi, Nghịch Ngao đại nhân phái chúng ta đánh tiên phong, chính là cảm thấy giá trị lợi dụng của chúng ta rất nhỏ. Nếu thực lực của chúng ta đề cao, có đủ lực ảnh hưởng với Nghịch Ngao đại nhân, bọn họ sẽ không kêu chúng ta đánh tiên phong nữa?</w:t>
      </w:r>
    </w:p>
    <w:p>
      <w:pPr>
        <w:pStyle w:val="BodyText"/>
      </w:pPr>
      <w:r>
        <w:t xml:space="preserve">- Lão Cao, ngươi rốt cuộc muốn nói cái gì? Nói nhanh một chút đi. Ở đây lại không có người ngoài, đều là huynh đệ trong nhà.</w:t>
      </w:r>
    </w:p>
    <w:p>
      <w:pPr>
        <w:pStyle w:val="BodyText"/>
      </w:pPr>
      <w:r>
        <w:t xml:space="preserve">Một gia hỏa khác kêu lên.</w:t>
      </w:r>
    </w:p>
    <w:p>
      <w:pPr>
        <w:pStyle w:val="BodyText"/>
      </w:pPr>
      <w:r>
        <w:t xml:space="preserve">- Ta muốn nói, trước mắt có một cơ hội rất tốt, để đề thăng thực lực của chúng ta, cơ hội khiến địa vị của chúng ta tăng lên nhiều, các ngươi có dám nếm thử không?</w:t>
      </w:r>
    </w:p>
    <w:p>
      <w:pPr>
        <w:pStyle w:val="BodyText"/>
      </w:pPr>
      <w:r>
        <w:t xml:space="preserve">Lão Cao không hề thừa nước đục thả câu, trực tiếp nói ra.</w:t>
      </w:r>
    </w:p>
    <w:p>
      <w:pPr>
        <w:pStyle w:val="BodyText"/>
      </w:pPr>
      <w:r>
        <w:t xml:space="preserve">- Lão Cao, cơ hội gì?</w:t>
      </w:r>
    </w:p>
    <w:p>
      <w:pPr>
        <w:pStyle w:val="BodyText"/>
      </w:pPr>
      <w:r>
        <w:t xml:space="preserve">- Đúng, nói rõ xem!</w:t>
      </w:r>
    </w:p>
    <w:p>
      <w:pPr>
        <w:pStyle w:val="BodyText"/>
      </w:pPr>
      <w:r>
        <w:t xml:space="preserve">Lão Cao cười tủm tỉm nói:</w:t>
      </w:r>
    </w:p>
    <w:p>
      <w:pPr>
        <w:pStyle w:val="BodyText"/>
      </w:pPr>
      <w:r>
        <w:t xml:space="preserve">- Ta phát hiện có một nơi bí mật, có một đám tu luyện giả, tựa hồ đang bế quan tu luyện. Đây là cơ hội tốt để chúng ta cướp lấy thân xác.</w:t>
      </w:r>
    </w:p>
    <w:p>
      <w:pPr>
        <w:pStyle w:val="BodyText"/>
      </w:pPr>
      <w:r>
        <w:t xml:space="preserve">- Một đám tu luyện giả, bao nhiêu người?</w:t>
      </w:r>
    </w:p>
    <w:p>
      <w:pPr>
        <w:pStyle w:val="BodyText"/>
      </w:pPr>
      <w:r>
        <w:t xml:space="preserve">- Chín, tổng cộng có chín người!</w:t>
      </w:r>
    </w:p>
    <w:p>
      <w:pPr>
        <w:pStyle w:val="BodyText"/>
      </w:pPr>
      <w:r>
        <w:t xml:space="preserve">Lão Cao vô cùng chắc chắn nói.</w:t>
      </w:r>
    </w:p>
    <w:p>
      <w:pPr>
        <w:pStyle w:val="BodyText"/>
      </w:pPr>
      <w:r>
        <w:t xml:space="preserve">- Nhiều như vậy sao?</w:t>
      </w:r>
    </w:p>
    <w:p>
      <w:pPr>
        <w:pStyle w:val="BodyText"/>
      </w:pPr>
      <w:r>
        <w:t xml:space="preserve">- Đúng vậy, ta đã quan sát ba ngày nay rồi. Lão Đỗ, Lão Vương, có hứng thú hay không, có dũng khí hay không?</w:t>
      </w:r>
    </w:p>
    <w:p>
      <w:pPr>
        <w:pStyle w:val="BodyText"/>
      </w:pPr>
      <w:r>
        <w:t xml:space="preserve">Lão Cao sử dụng phép khích tướng.</w:t>
      </w:r>
    </w:p>
    <w:p>
      <w:pPr>
        <w:pStyle w:val="BodyText"/>
      </w:pPr>
      <w:r>
        <w:t xml:space="preserve">Hô hấp của hai người đó rõ ràng dồn dập hẳn lên, nếu nói thân thể đặt trước mặt, một chút lực hấp dẫn cũng không có, đó là nói dối, nhưng khẩu khí của Lão Cao rõ ràng cũng biểu thị rằng, tất cả chuyện này, có thể có nguy hiểm.</w:t>
      </w:r>
    </w:p>
    <w:p>
      <w:pPr>
        <w:pStyle w:val="BodyText"/>
      </w:pPr>
      <w:r>
        <w:t xml:space="preserve">- Lão Cao, thẳng thắn mà nói, ngươi cảm thấy khả năng thành công của chúng ta có cao không?</w:t>
      </w:r>
    </w:p>
    <w:p>
      <w:pPr>
        <w:pStyle w:val="BodyText"/>
      </w:pPr>
      <w:r>
        <w:t xml:space="preserve">Lão Đỗ hỏi.</w:t>
      </w:r>
    </w:p>
    <w:p>
      <w:pPr>
        <w:pStyle w:val="BodyText"/>
      </w:pPr>
      <w:r>
        <w:t xml:space="preserve">Lão Cao lắc lắc đầu:</w:t>
      </w:r>
    </w:p>
    <w:p>
      <w:pPr>
        <w:pStyle w:val="BodyText"/>
      </w:pPr>
      <w:r>
        <w:t xml:space="preserve">- Ta không biết, nhưng ta có thể chắc chắn là, chín tu luyện giả này, thực lực không đủ để hình thành uy hiếp với chúng ta. Chín người cộng lại, cũng không làm gì được bất cứ một ai trong chúng ta.</w:t>
      </w:r>
    </w:p>
    <w:p>
      <w:pPr>
        <w:pStyle w:val="BodyText"/>
      </w:pPr>
      <w:r>
        <w:t xml:space="preserve">- Lão Cao, đừng quên, hiện tại lực chiến đấu của chúng ta, nhiều lắm cũng không khác biệt với Chân Thần Đạo đỉnh phong thôi.</w:t>
      </w:r>
    </w:p>
    <w:p>
      <w:pPr>
        <w:pStyle w:val="BodyText"/>
      </w:pPr>
      <w:r>
        <w:t xml:space="preserve">Lão Vương nhắc nhở nói.</w:t>
      </w:r>
    </w:p>
    <w:p>
      <w:pPr>
        <w:pStyle w:val="BodyText"/>
      </w:pPr>
      <w:r>
        <w:t xml:space="preserve">- Ha ha, Lão Vương, về điểm này ta tự nhiên biết rõ ràng. Cho nên, chúng ta cần phải có được thân thể, chỉ có đạt được thân thể, chúng ta mới có thể chiếm cứ địa vị chủ đạo trong đội ngũ. Nghịch Ngao đại nhân, cũng phải kính nể chúng ta vài phần.</w:t>
      </w:r>
    </w:p>
    <w:p>
      <w:pPr>
        <w:pStyle w:val="BodyText"/>
      </w:pPr>
      <w:r>
        <w:t xml:space="preserve">Những Thần hồn chạy trốn ra này, có được thân thể và không có được thân thể, địa vị hiển nhiên là khác nhau rất lớn. Có được thân thể, thực lực hiển nhiên không thể nào so sánh nổi với không có được thân thể.</w:t>
      </w:r>
    </w:p>
    <w:p>
      <w:pPr>
        <w:pStyle w:val="BodyText"/>
      </w:pPr>
      <w:r>
        <w:t xml:space="preserve">- Chín tu luyện giả, tu vi của bọn chúng đại khái như thế nào?</w:t>
      </w:r>
    </w:p>
    <w:p>
      <w:pPr>
        <w:pStyle w:val="BodyText"/>
      </w:pPr>
      <w:r>
        <w:t xml:space="preserve">Lão Đỗ cũng hỏi.</w:t>
      </w:r>
    </w:p>
    <w:p>
      <w:pPr>
        <w:pStyle w:val="BodyText"/>
      </w:pPr>
      <w:r>
        <w:t xml:space="preserve">- Tuyệt đối không phải Chân Thần Đạo. Cách Chân Thần Đạo vẫn còn một khoảng cách nhất định. Ta không dám bay lại quá gần để quan sát. Sợ bị bọn chúng phát hiện hành tung.</w:t>
      </w:r>
    </w:p>
    <w:p>
      <w:pPr>
        <w:pStyle w:val="BodyText"/>
      </w:pPr>
      <w:r>
        <w:t xml:space="preserve">- Không đến Chân Thần Đạo, vậy thì dễ làm rồi!</w:t>
      </w:r>
    </w:p>
    <w:p>
      <w:pPr>
        <w:pStyle w:val="BodyText"/>
      </w:pPr>
      <w:r>
        <w:t xml:space="preserve">Lão Đỗ kêu lên.</w:t>
      </w:r>
    </w:p>
    <w:p>
      <w:pPr>
        <w:pStyle w:val="BodyText"/>
      </w:pPr>
      <w:r>
        <w:t xml:space="preserve">Lão Vương lại nói:</w:t>
      </w:r>
    </w:p>
    <w:p>
      <w:pPr>
        <w:pStyle w:val="BodyText"/>
      </w:pPr>
      <w:r>
        <w:t xml:space="preserve">- Các ngươi nói chuyện này, có phải là một cái bẫy hay không?</w:t>
      </w:r>
    </w:p>
    <w:p>
      <w:pPr>
        <w:pStyle w:val="BodyText"/>
      </w:pPr>
      <w:r>
        <w:t xml:space="preserve">Lão Cao hờn giận nói:</w:t>
      </w:r>
    </w:p>
    <w:p>
      <w:pPr>
        <w:pStyle w:val="BodyText"/>
      </w:pPr>
      <w:r>
        <w:t xml:space="preserve">- Có phải là cái bẫy hay không, ta đã điều tra rất rõ ràng rồi. Trong vòng xung quanh ngàn dặm, những tên gia hỏa đuổi giết chúng ta, tuyệt đối không có. Chúng ta đoạt lấy những thân thể đó, chỉ là chuyện trong nháy mắt. Các ngươi rốt cuộc đang lo lắng cái gì?</w:t>
      </w:r>
    </w:p>
    <w:p>
      <w:pPr>
        <w:pStyle w:val="BodyText"/>
      </w:pPr>
      <w:r>
        <w:t xml:space="preserve">Lão Vương và Lão Đỗ đều gật đầu:</w:t>
      </w:r>
    </w:p>
    <w:p>
      <w:pPr>
        <w:pStyle w:val="BodyText"/>
      </w:pPr>
      <w:r>
        <w:t xml:space="preserve">- Nếu những kẻ đuổi giết không đến gần nữa, vậy thì không cần phải lo lắng. Có khoảng cách một ngàn dặm, đủ để chúng ta chu toàn rồi. Ha ha.</w:t>
      </w:r>
    </w:p>
    <w:p>
      <w:pPr>
        <w:pStyle w:val="BodyText"/>
      </w:pPr>
      <w:r>
        <w:t xml:space="preserve">- Lão Cao, dẫn đường!</w:t>
      </w:r>
    </w:p>
    <w:p>
      <w:pPr>
        <w:pStyle w:val="BodyText"/>
      </w:pPr>
      <w:r>
        <w:t xml:space="preserve">o0o</w:t>
      </w:r>
    </w:p>
    <w:p>
      <w:pPr>
        <w:pStyle w:val="BodyText"/>
      </w:pPr>
      <w:r>
        <w:t xml:space="preserve">Ngày thứ tư, trong lòng Tần Vô Song khẽ động, hiểu ngầm mỉm cười:</w:t>
      </w:r>
    </w:p>
    <w:p>
      <w:pPr>
        <w:pStyle w:val="BodyText"/>
      </w:pPr>
      <w:r>
        <w:t xml:space="preserve">- Đến rồi, rốt cuộc cũng đến rồi. Tựa hồ tới không chỉ một tên, xem ra những yêu nghiệt Dị tộc này, quả nhiên hành sự giảo hoạt.</w:t>
      </w:r>
    </w:p>
    <w:p>
      <w:pPr>
        <w:pStyle w:val="BodyText"/>
      </w:pPr>
      <w:r>
        <w:t xml:space="preserve">Ba tên? Tần Vô Song còn ngại bọn họ đến quá ít, tốt nhất là năm sáu tên. Những Thần hồn này, một khi bị Cửu Cung Quy Nhất Kiếm Trận bao vây lại, Tần Vô Song một mũi tên một gã, căn bản sẽ không khách khí!</w:t>
      </w:r>
    </w:p>
    <w:p>
      <w:pPr>
        <w:pStyle w:val="BodyText"/>
      </w:pPr>
      <w:r>
        <w:t xml:space="preserve">- Chín người các ngươi, hãy chú ý, duy trì bình tĩnh, kẻ địch đã đến gần rồi. Bọn chúng chưa tiến vào trong vòng công kích, không được manh động.</w:t>
      </w:r>
    </w:p>
    <w:p>
      <w:pPr>
        <w:pStyle w:val="BodyText"/>
      </w:pPr>
      <w:r>
        <w:t xml:space="preserve">Khôi Lỗi này chính là những kẻ dễ thao túng, toàn bộ đều trong nhất niệm của Tần Vô Song. Tần Vô Song giao phó như vậy, những Ma Tượng Đại Khôi Lỗi này đương nhiên sẽ không có bất kỳ hành vi nào khác.</w:t>
      </w:r>
    </w:p>
    <w:p>
      <w:pPr>
        <w:pStyle w:val="BodyText"/>
      </w:pPr>
      <w:r>
        <w:t xml:space="preserve">Rầm rầm! Rầm rầm!</w:t>
      </w:r>
    </w:p>
    <w:p>
      <w:pPr>
        <w:pStyle w:val="BodyText"/>
      </w:pPr>
      <w:r>
        <w:t xml:space="preserve">Ba tên Thần hồn, ngưng lại không tản ra, mang theo một loại khí thế giống như lưu tinh, rơi xuống xung quanh, từ ba phương hướng đan xen phi hành, hình thành ba luồng nghịch lưu giống như lốc xoáy cuốn lại.</w:t>
      </w:r>
    </w:p>
    <w:p>
      <w:pPr>
        <w:pStyle w:val="BodyText"/>
      </w:pPr>
      <w:r>
        <w:t xml:space="preserve">Hiển nhiên, bọn họ muốn dâng lên một luồng nghịch lưu cực đại, cuốn đi chín Ma Tượng Đại Khôi Lỗi này.</w:t>
      </w:r>
    </w:p>
    <w:p>
      <w:pPr>
        <w:pStyle w:val="BodyText"/>
      </w:pPr>
      <w:r>
        <w:t xml:space="preserve">Trong nháy mắt khi ba Thần hồn bọn chúng tiếp cận, chín Ma Tượng Đại Khôi Lỗi đột nhiên đồng thời khởi động.</w:t>
      </w:r>
    </w:p>
    <w:p>
      <w:pPr>
        <w:pStyle w:val="BodyText"/>
      </w:pPr>
      <w:r>
        <w:t xml:space="preserve">Cửu Cung Quy Nhất Kiếm Trận đột nhiên khởi động, phương vị cửu cung, hình thành nhất thể. Kiếm trận khởi động, chín đạo kiếm quang đan xen mà đến, hình thành một đoàn kiếm quang lốc xoáy, tráng lệ giống như Tinh Hà sáng lạn, trực tiếp cuốn tới.</w:t>
      </w:r>
    </w:p>
    <w:p>
      <w:pPr>
        <w:pStyle w:val="BodyText"/>
      </w:pPr>
      <w:r>
        <w:t xml:space="preserve">Ánh sáng do chín đạo kiếm quang hình thành, đã trực tiếp thôn tính lốc xoáy nghịch lưu của ba đạo Thần hồn kia. Ba đạo Thần hồn lập tức chạy ra xung quanh, khí thế giống như tình cảnh nguy nan, phảng phất đột nhiên, khu vực này trong nháy mắt như sôi trào lên, giống như sóng lớn vạn trượng không ngừng dâng lên.</w:t>
      </w:r>
    </w:p>
    <w:p>
      <w:pPr>
        <w:pStyle w:val="BodyText"/>
      </w:pPr>
      <w:r>
        <w:t xml:space="preserve">Ba đạo Thần hồn lúc này mới biết, quả nhiên đã giẫm lên cái bẫy ngầm.</w:t>
      </w:r>
    </w:p>
    <w:p>
      <w:pPr>
        <w:pStyle w:val="BodyText"/>
      </w:pPr>
      <w:r>
        <w:t xml:space="preserve">Lão Đỗ oa oa kêu to:</w:t>
      </w:r>
    </w:p>
    <w:p>
      <w:pPr>
        <w:pStyle w:val="BodyText"/>
      </w:pPr>
      <w:r>
        <w:t xml:space="preserve">- Lão Cao, ngươi hại chết chúng ta rồi!</w:t>
      </w:r>
    </w:p>
    <w:p>
      <w:pPr>
        <w:pStyle w:val="BodyText"/>
      </w:pPr>
      <w:r>
        <w:t xml:space="preserve">Cửu Cung Quy Nhất Kiếm Trận này thần thông ở chỗ, có thể đem sức mạnh của chín người này, mỗi người đều tự phát huy ra uy lực chín chín tám mươi mốt lần.</w:t>
      </w:r>
    </w:p>
    <w:p>
      <w:pPr>
        <w:pStyle w:val="BodyText"/>
      </w:pPr>
      <w:r>
        <w:t xml:space="preserve">Uy lực của chín chín tám mươi mốt lần lại nhân lên chín lần nữa, đáng sợ thế nào chứ? Tương đương là sức mạnh của trên ngàn lần. Sức mạnh trên ngàn lần một khi hình thành, loại uy lực này, tuyệt đối là cấp bậc trời rung đất chuyển.</w:t>
      </w:r>
    </w:p>
    <w:p>
      <w:pPr>
        <w:pStyle w:val="BodyText"/>
      </w:pPr>
      <w:r>
        <w:t xml:space="preserve">Lốc xoáy hình thành, ba người đó lập tức đuổi tới một luồng khí lưu cường đại, bao trùm lấy bọn họ, khiến toàn thân bọn họ nhất thời phảng phất giống như bị trói lại, hành động lập tức chịu trở ngại.</w:t>
      </w:r>
    </w:p>
    <w:p>
      <w:pPr>
        <w:pStyle w:val="BodyText"/>
      </w:pPr>
      <w:r>
        <w:t xml:space="preserve">- Hợp toàn lực lại, lao ra đi!</w:t>
      </w:r>
    </w:p>
    <w:p>
      <w:pPr>
        <w:pStyle w:val="BodyText"/>
      </w:pPr>
      <w:r>
        <w:t xml:space="preserve">Lão Cao lúc này ngược lại là người trấn định nhất:</w:t>
      </w:r>
    </w:p>
    <w:p>
      <w:pPr>
        <w:pStyle w:val="BodyText"/>
      </w:pPr>
      <w:r>
        <w:t xml:space="preserve">- Đừng phân tán ra, phải hợp lực xông ra, phân ra xông ra, chính là đường chết!</w:t>
      </w:r>
    </w:p>
    <w:p>
      <w:pPr>
        <w:pStyle w:val="BodyText"/>
      </w:pPr>
      <w:r>
        <w:t xml:space="preserve">Lão Cao nhìn ra được, kiếm trận thần kỳ này, khiến sức mạnh của đối phương phát huy mạnh mẽ, chỉ dựa vào sức mạnh cá nhân của bọn họ, căn bản không cách nào đối kháng được dao động khí lưu cường đại này, duy nhất chỉ có ba người hợp lực, mới có một tia hy vọng.</w:t>
      </w:r>
    </w:p>
    <w:p>
      <w:pPr>
        <w:pStyle w:val="BodyText"/>
      </w:pPr>
      <w:r>
        <w:t xml:space="preserve">Đúng lúc này, thân ảnh của Tần Vô Song đột nhiên phóng ra, cười nhạt một tiếng, thanh âm giống như một cây kim thép đâm tới:</w:t>
      </w:r>
    </w:p>
    <w:p>
      <w:pPr>
        <w:pStyle w:val="BodyText"/>
      </w:pPr>
      <w:r>
        <w:t xml:space="preserve">- Một khi đã đến rồi, hà cớ gì phải đi chứ?</w:t>
      </w:r>
    </w:p>
    <w:p>
      <w:pPr>
        <w:pStyle w:val="BodyText"/>
      </w:pPr>
      <w:r>
        <w:t xml:space="preserve">Thần Tú Cung mở ra, ba mũi tên với khí thế hủy thiên diệt địa, hướng về phía trung tâm kiếm trận ầm ầm bắn tới.</w:t>
      </w:r>
    </w:p>
    <w:p>
      <w:pPr>
        <w:pStyle w:val="BodyText"/>
      </w:pPr>
      <w:r>
        <w:t xml:space="preserve">Công kích từ xa, Thần Tú Cung vẫn là sự lựa chọn tuyệt đối!</w:t>
      </w:r>
    </w:p>
    <w:p>
      <w:pPr>
        <w:pStyle w:val="BodyText"/>
      </w:pPr>
      <w:r>
        <w:t xml:space="preserve">Cửu Cung Quy Nhất Kiếm Trận bao vây, cộng thêm khí thế kinh thiên của Thần Tú Cung, Thần hồn của cường giả Thiên Thần Đạo, dưới tình huống khôi phục chưa đến năm thành công lực, lực chiến đấu nhiều nhất cũng chỉ ngang hàng với Chân Thần Đạo đỉnh phong. Cứ như vậy, kẻ bình tĩnh cũng có thể thấy, kết quả không cần nghĩ cũng biết.</w:t>
      </w:r>
    </w:p>
    <w:p>
      <w:pPr>
        <w:pStyle w:val="BodyText"/>
      </w:pPr>
      <w:r>
        <w:t xml:space="preserve">Xạ Nhật Tiễn mang theo khí thế hủy diệt tất cả, tiến vào trong lốc xoáy, ầm ầm hóa thành ba đạo kim quang cường đại nổ mạnh, trực tiếp đánh ba đạo Thần hồn thành mẩu vụn.</w:t>
      </w:r>
    </w:p>
    <w:p>
      <w:pPr>
        <w:pStyle w:val="BodyText"/>
      </w:pPr>
      <w:r>
        <w:t xml:space="preserve">Ngay cả tiếng kêu thảm cũng không kịp phát ra, dưới sự rung động của kim quang, một vùng sáng rõ xung quanh, cũng không để lại bất cứ dấu vết nào của Thần hồn.</w:t>
      </w:r>
    </w:p>
    <w:p>
      <w:pPr>
        <w:pStyle w:val="BodyText"/>
      </w:pPr>
      <w:r>
        <w:t xml:space="preserve">Thần kỳ nhất chính là, hoàn cảnh xung quanh, ở dưới chiến đấu như vậy, lại có thể không có bao nhiêu tổn thương. Có thể thấy kiến tạo của Thần Khí Mê Cung này, tiêu phí nhiều công sức như thế nào.</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48" w:name="chương-926"/>
      <w:bookmarkEnd w:id="948"/>
      <w:r>
        <w:t xml:space="preserve">926. Chương 926</w:t>
      </w:r>
    </w:p>
    <w:p>
      <w:pPr>
        <w:pStyle w:val="Compact"/>
      </w:pPr>
      <w:r>
        <w:br w:type="textWrapping"/>
      </w:r>
      <w:r>
        <w:br w:type="textWrapping"/>
      </w:r>
    </w:p>
    <w:p>
      <w:pPr>
        <w:pStyle w:val="BodyText"/>
      </w:pPr>
      <w:r>
        <w:t xml:space="preserve">Chương 926: Phiền toái mới.</w:t>
      </w:r>
    </w:p>
    <w:p>
      <w:pPr>
        <w:pStyle w:val="BodyText"/>
      </w:pPr>
      <w:r>
        <w:t xml:space="preserve">Kế sách thành công, tiêu diệt được ba tên Thần hồn, quấy rối thế lực của kẻ địch suy yếu trên diện rộng. Tần Vô Song đem chiến trường trở lại như cũ một chút, cũng không lưu lại, im lặng rời đi.</w:t>
      </w:r>
    </w:p>
    <w:p>
      <w:pPr>
        <w:pStyle w:val="BodyText"/>
      </w:pPr>
      <w:r>
        <w:t xml:space="preserve">Hắn biết, kế sách này thành công, bất kể kết quả như thế nào, giết chết được ba tên Thần hồn đối thủ, nhất định sẽ dẫn tới cảnh giác cao độ.</w:t>
      </w:r>
    </w:p>
    <w:p>
      <w:pPr>
        <w:pStyle w:val="BodyText"/>
      </w:pPr>
      <w:r>
        <w:t xml:space="preserve">Nhưng chỉ cần kế sách dụ địch xâm nhập này không bị nhìn thấu, người trước ngã xuống, người sau tiếp tục, rồi sẽ có người tham lam thân thể, sẽ rơi vào trong bẫy.</w:t>
      </w:r>
    </w:p>
    <w:p>
      <w:pPr>
        <w:pStyle w:val="BodyText"/>
      </w:pPr>
      <w:r>
        <w:t xml:space="preserve">Nhưng mà, độ khó khẳng định là lớn hơn lần trước.</w:t>
      </w:r>
    </w:p>
    <w:p>
      <w:pPr>
        <w:pStyle w:val="BodyText"/>
      </w:pPr>
      <w:r>
        <w:t xml:space="preserve">Hiện tại, Tần Vô Song cũng không rảnh đi suy nghĩ vấn đề độ khó. Có thể giết chết được một Thần hồn, sẽ có lợi hơn cả triệu lần!</w:t>
      </w:r>
    </w:p>
    <w:p>
      <w:pPr>
        <w:pStyle w:val="BodyText"/>
      </w:pPr>
      <w:r>
        <w:t xml:space="preserve">Ba tên Thần hồn vừa rồi, về lực chiến đấu hiển nhiên đạt được trạng thái đỉnh cao của Chân Thần Đạo.</w:t>
      </w:r>
    </w:p>
    <w:p>
      <w:pPr>
        <w:pStyle w:val="BodyText"/>
      </w:pPr>
      <w:r>
        <w:t xml:space="preserve">Căn cứ vào phân tích của Tần Vô Song, ba Thần hồn này, tu vi bản thân khẳng định là Thiên Thần Đạo. Thần hồn không có thân thể, cộng thêm vừa thoát ra khỏi phong ấn không bao lâu, vẫn chưa khôi phục toàn bộ. Mặc dù như vậy, vẫn có lực chiến đấu Chân Thần Đạo đỉnh phong, loại kẻ địch này thực sự vô cùng đáng sợ!</w:t>
      </w:r>
    </w:p>
    <w:p>
      <w:pPr>
        <w:pStyle w:val="BodyText"/>
      </w:pPr>
      <w:r>
        <w:t xml:space="preserve">Nếu để bọn chúng bình yên khôi phục lại trạng thái đỉnh cao, Đại lục Thiên Huyền sẽ vô cùng nguy hiểm. Nghĩ đến hơn hai mươi gã Thần hồn của nhóm đầu tiên chạy ra, càng thêm cường đại, trong lòng Tần Vô Song cảm thấy một trận bực bội.</w:t>
      </w:r>
    </w:p>
    <w:p>
      <w:pPr>
        <w:pStyle w:val="BodyText"/>
      </w:pPr>
      <w:r>
        <w:t xml:space="preserve">Đến bây giờ, hắn vẫn chưa xác định rõ ràng được, rốt cuộc nội ứng đã dùng phương thức Huyết Tế giải trừ trận pháp phong ấn đó, rốt cuộc là ai.</w:t>
      </w:r>
    </w:p>
    <w:p>
      <w:pPr>
        <w:pStyle w:val="BodyText"/>
      </w:pPr>
      <w:r>
        <w:t xml:space="preserve">Nhưng mà, trước mắt chuyện này hiển nhiên đã không còn quan trọng. Hiện tại, chuyện quan trọng nhất là, điều tra rõ ràng đối phương ở trong Thần Khí Mê Cung này, rốt cuộc còn bao nhiêu tên Thần hồn?</w:t>
      </w:r>
    </w:p>
    <w:p>
      <w:pPr>
        <w:pStyle w:val="BodyText"/>
      </w:pPr>
      <w:r>
        <w:t xml:space="preserve">Ngay vào lúc này, phía bên Vương Thiền truyền đến tin chiến thắng, thành công tiêu diệt được một tên Thần hồn nữa.</w:t>
      </w:r>
    </w:p>
    <w:p>
      <w:pPr>
        <w:pStyle w:val="BodyText"/>
      </w:pPr>
      <w:r>
        <w:t xml:space="preserve">Hai người sau khi gặp lại, cộng lại một lần, Vương Thiền nói:</w:t>
      </w:r>
    </w:p>
    <w:p>
      <w:pPr>
        <w:pStyle w:val="BodyText"/>
      </w:pPr>
      <w:r>
        <w:t xml:space="preserve">- Vô Song, căn cứ vào quan sát của ta, nhóm Thần hồn Dị tộc này, hiển nhiên đã điều chỉnh sách lược, phái những binh tướng rải rác đến quấy rầy chúng ta, chủ lực của bọn chúng, nhất định sẽ phân tán tu luyện, khôi phục thực lực.</w:t>
      </w:r>
    </w:p>
    <w:p>
      <w:pPr>
        <w:pStyle w:val="BodyText"/>
      </w:pPr>
      <w:r>
        <w:t xml:space="preserve">Điểm này, Tần Vô Song kỳ thực cũng đã có phát hiện, gật đầu nói:</w:t>
      </w:r>
    </w:p>
    <w:p>
      <w:pPr>
        <w:pStyle w:val="BodyText"/>
      </w:pPr>
      <w:r>
        <w:t xml:space="preserve">- Ta thấy chính là như vậy, vấn đề hiện tại chính là, nhóm này của bọn chúng rốt cuộc có bao nhiêu chủ lực, phân biệt là cường giả cấp bậc nào?</w:t>
      </w:r>
    </w:p>
    <w:p>
      <w:pPr>
        <w:pStyle w:val="BodyText"/>
      </w:pPr>
      <w:r>
        <w:t xml:space="preserve">Vương Thiền phân tích nói:</w:t>
      </w:r>
    </w:p>
    <w:p>
      <w:pPr>
        <w:pStyle w:val="BodyText"/>
      </w:pPr>
      <w:r>
        <w:t xml:space="preserve">- Ta thấy sự tồn tại cũng không quá nhiều, cũng không quá mạnh. Bằng không, bọn chúng sẽ có ưu thế mang tính áp đảo, căn bản không cần trốn tránh chúng ta. Trực tiếp xông tới, ngược lại người chạy trốn phải là chúng ta mới đúng!</w:t>
      </w:r>
    </w:p>
    <w:p>
      <w:pPr>
        <w:pStyle w:val="BodyText"/>
      </w:pPr>
      <w:r>
        <w:t xml:space="preserve">Phân tích rất hợp tình hợp lý.</w:t>
      </w:r>
    </w:p>
    <w:p>
      <w:pPr>
        <w:pStyle w:val="BodyText"/>
      </w:pPr>
      <w:r>
        <w:t xml:space="preserve">- Ngược lại là nhóm Thần hồn đầu tiên chạy trốn ra, thực lực càng thêm cường đại. Không biết tình hình chiến đấu của bọn Lý Bố Y đạo huynh như thế nào rồi?</w:t>
      </w:r>
    </w:p>
    <w:p>
      <w:pPr>
        <w:pStyle w:val="BodyText"/>
      </w:pPr>
      <w:r>
        <w:t xml:space="preserve">Vương Thiền cảm khái nói.</w:t>
      </w:r>
    </w:p>
    <w:p>
      <w:pPr>
        <w:pStyle w:val="BodyText"/>
      </w:pPr>
      <w:r>
        <w:t xml:space="preserve">Tần Vô Song đột nhiên cười nói:</w:t>
      </w:r>
    </w:p>
    <w:p>
      <w:pPr>
        <w:pStyle w:val="BodyText"/>
      </w:pPr>
      <w:r>
        <w:t xml:space="preserve">- Lại có cá mắc câu rồi!</w:t>
      </w:r>
    </w:p>
    <w:p>
      <w:pPr>
        <w:pStyle w:val="BodyText"/>
      </w:pPr>
      <w:r>
        <w:t xml:space="preserve">Tần Vô Song vẫn đem chín con Ma Tượng Đại Khôi Lỗi đặt ở bên ngoài, quả nhiên, lại hấp dẫn được một Thần hồn.</w:t>
      </w:r>
    </w:p>
    <w:p>
      <w:pPr>
        <w:pStyle w:val="BodyText"/>
      </w:pPr>
      <w:r>
        <w:t xml:space="preserve">Thần hồn này, lại càng vội vàng xao động hơn ba người Lão Cao, nhìn thấy loại tu luyện giả cấp bậc thấp, lòng tham vội vàng nổi lên. Cũng không suy nghĩ gì, trực tiếp rơi vào cái bẫy bên trong.</w:t>
      </w:r>
    </w:p>
    <w:p>
      <w:pPr>
        <w:pStyle w:val="BodyText"/>
      </w:pPr>
      <w:r>
        <w:t xml:space="preserve">Vương Thiền và Tần Vô Song sau khi đánh tới, tên nhãi nhép này chỉ có số phận bị giết.</w:t>
      </w:r>
    </w:p>
    <w:p>
      <w:pPr>
        <w:pStyle w:val="BodyText"/>
      </w:pPr>
      <w:r>
        <w:t xml:space="preserve">- Năm tên, ha ha, kế sách này quả nhiên rất hay, giết chết được năm tên Thần hồn rồi. Vô Song, xem ra, kế sách này, quả nhiên tuyệt vời!</w:t>
      </w:r>
    </w:p>
    <w:p>
      <w:pPr>
        <w:pStyle w:val="BodyText"/>
      </w:pPr>
      <w:r>
        <w:t xml:space="preserve">Tần Vô Song cũng không lạc quan như vậy:</w:t>
      </w:r>
    </w:p>
    <w:p>
      <w:pPr>
        <w:pStyle w:val="BodyText"/>
      </w:pPr>
      <w:r>
        <w:t xml:space="preserve">- Vương Thiền đạo huynh, hiện giờ chỉ vừa mới bắt đầu, kẻ địch vẫn đủ cảnh giác. Chờ bọn chúng phát hiện đồng bạn vô duyên vô cớ mất tích, cấp bậc lẽ nào không nhìn thấu được kế sách của chúng ta, cũng sẽ càng thêm cẩn thận.</w:t>
      </w:r>
    </w:p>
    <w:p>
      <w:pPr>
        <w:pStyle w:val="BodyText"/>
      </w:pPr>
      <w:r>
        <w:t xml:space="preserve">- Đúng vậy! Nhưng bọn chúng rất khát vọng thân thể, có lúc ngay cả lý trí cũng không thể khắc chế được. Trừ phi là những Thần hồn đoạt được thân thể ra mặt.</w:t>
      </w:r>
    </w:p>
    <w:p>
      <w:pPr>
        <w:pStyle w:val="BodyText"/>
      </w:pPr>
      <w:r>
        <w:t xml:space="preserve">Vương Thiền cảm thán nói:</w:t>
      </w:r>
    </w:p>
    <w:p>
      <w:pPr>
        <w:pStyle w:val="BodyText"/>
      </w:pPr>
      <w:r>
        <w:t xml:space="preserve">- Mộng Huyễn Thiên Trì ta, lần này tổn thất cực lớn. Đặc biệt là Nga Mi Đạo Trường. Cửu Biến Thiên Yêu Bạch Hổ xem ra là nội ứng Dị tộc không nghi ngờ gì nữa. Còn có Diệu Vân Tiên Cô của Nga Mi Đạo Trường, cũng mất tích rồi.</w:t>
      </w:r>
    </w:p>
    <w:p>
      <w:pPr>
        <w:pStyle w:val="BodyText"/>
      </w:pPr>
      <w:r>
        <w:t xml:space="preserve">- Diệu Vân Tiên Cô?</w:t>
      </w:r>
    </w:p>
    <w:p>
      <w:pPr>
        <w:pStyle w:val="BodyText"/>
      </w:pPr>
      <w:r>
        <w:t xml:space="preserve">Trong lòng Tần Vô Song bỗng nhiên chấn động, phảng phất như bên trong thần thức, có một luồng ý niệm kỳ quái, đang ngo ngoe muốn nổi dậy. Cụ thể là gì, lại không nói rõ được.</w:t>
      </w:r>
    </w:p>
    <w:p>
      <w:pPr>
        <w:pStyle w:val="BodyText"/>
      </w:pPr>
      <w:r>
        <w:t xml:space="preserve">- Vô Song, làm sao vậy?</w:t>
      </w:r>
    </w:p>
    <w:p>
      <w:pPr>
        <w:pStyle w:val="BodyText"/>
      </w:pPr>
      <w:r>
        <w:t xml:space="preserve">Vương Thiền tò mò hỏi.</w:t>
      </w:r>
    </w:p>
    <w:p>
      <w:pPr>
        <w:pStyle w:val="BodyText"/>
      </w:pPr>
      <w:r>
        <w:t xml:space="preserve">- Diệu Vân Tiên Cô, Diệu Vân Tiên Cô…</w:t>
      </w:r>
    </w:p>
    <w:p>
      <w:pPr>
        <w:pStyle w:val="BodyText"/>
      </w:pPr>
      <w:r>
        <w:t xml:space="preserve">Tần Vô Song ôm lấy đầu, cảm thấy có chút không thích hợp.</w:t>
      </w:r>
    </w:p>
    <w:p>
      <w:pPr>
        <w:pStyle w:val="BodyText"/>
      </w:pPr>
      <w:r>
        <w:t xml:space="preserve">- Ai, nói đến Diệu Vân này, lúc trước cùng với sư đệ Kim Thiền của ta, cũng có tình cảm tương tư. Chỉ tiếc, a a…</w:t>
      </w:r>
    </w:p>
    <w:p>
      <w:pPr>
        <w:pStyle w:val="BodyText"/>
      </w:pPr>
      <w:r>
        <w:t xml:space="preserve">- Cái gì?</w:t>
      </w:r>
    </w:p>
    <w:p>
      <w:pPr>
        <w:pStyle w:val="BodyText"/>
      </w:pPr>
      <w:r>
        <w:t xml:space="preserve">Ánh mắt Tần Vô Song bắn ra vẻ cổ quái, đây… đây không phải giống hệt như Vân Hồng Nhi sao?</w:t>
      </w:r>
    </w:p>
    <w:p>
      <w:pPr>
        <w:pStyle w:val="BodyText"/>
      </w:pPr>
      <w:r>
        <w:t xml:space="preserve">- Đúng rồi, đúng rồi!</w:t>
      </w:r>
    </w:p>
    <w:p>
      <w:pPr>
        <w:pStyle w:val="BodyText"/>
      </w:pPr>
      <w:r>
        <w:t xml:space="preserve">Tần Vô Song cười khổ không thôi:</w:t>
      </w:r>
    </w:p>
    <w:p>
      <w:pPr>
        <w:pStyle w:val="BodyText"/>
      </w:pPr>
      <w:r>
        <w:t xml:space="preserve">- Nhất định là bà ta, là Diệu Vân Tiên Cô. Bà ta là nội ứng, là người hiềm nghi lớn nhất đã phóng thích những Thần hồn đó!</w:t>
      </w:r>
    </w:p>
    <w:p>
      <w:pPr>
        <w:pStyle w:val="BodyText"/>
      </w:pPr>
      <w:r>
        <w:t xml:space="preserve">Vương Thiền nhất thời ngây dại:</w:t>
      </w:r>
    </w:p>
    <w:p>
      <w:pPr>
        <w:pStyle w:val="BodyText"/>
      </w:pPr>
      <w:r>
        <w:t xml:space="preserve">- Này… Vô Song, đây không phải là nói đùa đâu.</w:t>
      </w:r>
    </w:p>
    <w:p>
      <w:pPr>
        <w:pStyle w:val="BodyText"/>
      </w:pPr>
      <w:r>
        <w:t xml:space="preserve">Tần Vô Song thở dài:</w:t>
      </w:r>
    </w:p>
    <w:p>
      <w:pPr>
        <w:pStyle w:val="BodyText"/>
      </w:pPr>
      <w:r>
        <w:t xml:space="preserve">- Vân Hồng Nhi, có phải là Vân Hồng Nhi của Ly Vẫn Tộc đến từ Vô Tận Đông Hải, có tình cảm với Kim Thiền đạo huynh không?</w:t>
      </w:r>
    </w:p>
    <w:p>
      <w:pPr>
        <w:pStyle w:val="BodyText"/>
      </w:pPr>
      <w:r>
        <w:t xml:space="preserve">- Tại sao ngươi biết?</w:t>
      </w:r>
    </w:p>
    <w:p>
      <w:pPr>
        <w:pStyle w:val="BodyText"/>
      </w:pPr>
      <w:r>
        <w:t xml:space="preserve">Vương Thiền có chút giật mình.</w:t>
      </w:r>
    </w:p>
    <w:p>
      <w:pPr>
        <w:pStyle w:val="BodyText"/>
      </w:pPr>
      <w:r>
        <w:t xml:space="preserve">- Là như thế này…</w:t>
      </w:r>
    </w:p>
    <w:p>
      <w:pPr>
        <w:pStyle w:val="BodyText"/>
      </w:pPr>
      <w:r>
        <w:t xml:space="preserve">Tần Vô Song đem chuyện gặp được Vân Hồng Nhi, từ đầu đến đuôi nói ra một lượt.</w:t>
      </w:r>
    </w:p>
    <w:p>
      <w:pPr>
        <w:pStyle w:val="BodyText"/>
      </w:pPr>
      <w:r>
        <w:t xml:space="preserve">Vương Thiền ngây người kinh ngạc:</w:t>
      </w:r>
    </w:p>
    <w:p>
      <w:pPr>
        <w:pStyle w:val="BodyText"/>
      </w:pPr>
      <w:r>
        <w:t xml:space="preserve">- Nói như vậy, Diệu Vân Tiên Cô, chính là nội ứng, cô ta… cô ta lại dám phản bội Đại lục Thiên Huyền, cam làm chó săn cho Dị tộc sao?</w:t>
      </w:r>
    </w:p>
    <w:p>
      <w:pPr>
        <w:pStyle w:val="BodyText"/>
      </w:pPr>
      <w:r>
        <w:t xml:space="preserve">- Vương Thiền đạo huynh, theo ta thấy, Diệu Vân Tiên Cô này, có lẽ tình cảnh còn tồi tệ hơn Vân Hồng Nhi. Khẳng định là bị người ta khống chế Thần hồn. Bằng không, bản thân tự đi hủy diệt phong ấn, loại chuyện này, chỉ sợ ngay cả Vân Hồng Nhi cũng không làm được.</w:t>
      </w:r>
    </w:p>
    <w:p>
      <w:pPr>
        <w:pStyle w:val="BodyText"/>
      </w:pPr>
      <w:r>
        <w:t xml:space="preserve">Vương Thiền thở dài:</w:t>
      </w:r>
    </w:p>
    <w:p>
      <w:pPr>
        <w:pStyle w:val="BodyText"/>
      </w:pPr>
      <w:r>
        <w:t xml:space="preserve">- Chỉ sợ chính là như vậy. Rốt cuộc có phải là Diệu Vân Tiên Cô hay không, đợi sau khi kiếm ra toàn bộ những người bị chiếm đoạt Thần hồn, sẽ biết ngay thôi. Nếu trong những kẻ đó không có Diệu Vân Tiên Cô, như vậy người chết trong phong ấn đó, nhất định là Diệu Vân Tiên Cô.</w:t>
      </w:r>
    </w:p>
    <w:p>
      <w:pPr>
        <w:pStyle w:val="BodyText"/>
      </w:pPr>
      <w:r>
        <w:t xml:space="preserve">Tần Vô Song xua xua tay:</w:t>
      </w:r>
    </w:p>
    <w:p>
      <w:pPr>
        <w:pStyle w:val="BodyText"/>
      </w:pPr>
      <w:r>
        <w:t xml:space="preserve">- Vương Thiền đạo huynh, người chết cũng đã chết rồi. Ta đề nghị, việc này không cần phải điều tra kỹ càng. Bằng không, làm lớn chuyện, không có ích lợi đối với sự đoàn kết giữa các thế lực Đồ Đằng. Đương nhiên, sau này Côn Lôn Tiên Tông các ngươi phải điều tra Nga Mi Đạo Trường. Xem xem cao thủ khác của Nga Mi Đạo Trường, có rơi vào tay giặc hay không?</w:t>
      </w:r>
    </w:p>
    <w:p>
      <w:pPr>
        <w:pStyle w:val="BodyText"/>
      </w:pPr>
      <w:r>
        <w:t xml:space="preserve">- Đúng!</w:t>
      </w:r>
    </w:p>
    <w:p>
      <w:pPr>
        <w:pStyle w:val="BodyText"/>
      </w:pPr>
      <w:r>
        <w:t xml:space="preserve">Vương Thiền cảm thấy vô cùng hài lòng đối với sự hiểu biết người khác của Tần Vô Song. Tần Vô Song nói như vậy, hiển nhiên là muốn tìm lối thoát cho Mộng Huyễn Thiên Trì hắn, để tránh trở thành cái đích cho mọi người chỉ trích.</w:t>
      </w:r>
    </w:p>
    <w:p>
      <w:pPr>
        <w:pStyle w:val="BodyText"/>
      </w:pPr>
      <w:r>
        <w:t xml:space="preserve">Tần Vô Song suy nghĩ cẩn thận về chuyện của Diệu Vân Tiên Cô, vẫn là cảm thấy có chút vướng mắc. Luôn cảm thấy chuyện này, vẫn chưa có linh cảm khai quật hết. Trong nháy mắt vừa rồi, trong đầu hắn, đột nhiên toát ra mấy linh cảm. Đối mặt với dị biến, tiếng lòng của hắn luôn buộc chặt. Bây giờ tĩnh tâm suy nghĩ, tự nhiên vỗ đùi, cười nói:</w:t>
      </w:r>
    </w:p>
    <w:p>
      <w:pPr>
        <w:pStyle w:val="BodyText"/>
      </w:pPr>
      <w:r>
        <w:t xml:space="preserve">- Vương Thiền đạo huynh, ta thật sự là quá hồ đồ, đãng trí quá chừng!</w:t>
      </w:r>
    </w:p>
    <w:p>
      <w:pPr>
        <w:pStyle w:val="BodyText"/>
      </w:pPr>
      <w:r>
        <w:t xml:space="preserve">- A? Làm sao lại đãng trí quá chừng?</w:t>
      </w:r>
    </w:p>
    <w:p>
      <w:pPr>
        <w:pStyle w:val="BodyText"/>
      </w:pPr>
      <w:r>
        <w:t xml:space="preserve">Tần Vô Song cười to ha ha:</w:t>
      </w:r>
    </w:p>
    <w:p>
      <w:pPr>
        <w:pStyle w:val="BodyText"/>
      </w:pPr>
      <w:r>
        <w:t xml:space="preserve">- Trên người ta đang có một thứ rất thú vị, cho đến giờ vẫn phát huy tác dụng cực lớn, hiện giờ trái lại bị ta quên mất.</w:t>
      </w:r>
    </w:p>
    <w:p>
      <w:pPr>
        <w:pStyle w:val="BodyText"/>
      </w:pPr>
      <w:r>
        <w:t xml:space="preserve">Nói xong, liền lấy Quan Thức Chỉ Linh Ngọc Bàn ra:</w:t>
      </w:r>
    </w:p>
    <w:p>
      <w:pPr>
        <w:pStyle w:val="BodyText"/>
      </w:pPr>
      <w:r>
        <w:t xml:space="preserve">- Vật này, tên gọi là Quan Thức Chỉ Linh Ngọc Bàn. Tất cả những người tiến vào Thần Khí Mê Cung, Thần hồn đều bị Quan Thức Chỉ Linh Ngọc Bàn này thu thập. Tám người mất tích đó, cũng không ngoại lệ. Vương Thiền đạo huynh mời xem. Những người khác đều đã rời khỏi Thần Khí Chi Môn, đã không còn hiển thị nữa. Còn Diệu Vân Tiên Cô, quả nhiên không có bất cứ tung tích gì. Xem ra đã chết rồi. Bảy người khác, mặc dù bị đoạt lấy thân thể, Thần hồn nhất định cũng bị tiêu diệt rồi. Nhưng thân xác vẫn còn lưu lại khí tức của Thần hồn trên thân thể, không thể trong thời gian ngắn loại bỏ sạch sẽ được. Cho nên Quan Thức Chỉ Linh Ngọc Bàn vẫn còn hiển thị. Trừ phi thân thể của bọn họ sụp đổ, những thần thức còn sót lại này mới hoàn toàn tiêu tán.</w:t>
      </w:r>
    </w:p>
    <w:p>
      <w:pPr>
        <w:pStyle w:val="BodyText"/>
      </w:pPr>
      <w:r>
        <w:t xml:space="preserve">Mặt mày Vương Thiền nghiêm nghị:</w:t>
      </w:r>
    </w:p>
    <w:p>
      <w:pPr>
        <w:pStyle w:val="BodyText"/>
      </w:pPr>
      <w:r>
        <w:t xml:space="preserve">- Nói như vậy, ngươi có thể xác định được vị trí của những thân thể này đang ở?</w:t>
      </w:r>
    </w:p>
    <w:p>
      <w:pPr>
        <w:pStyle w:val="BodyText"/>
      </w:pPr>
      <w:r>
        <w:t xml:space="preserve">- Không sai, căn cứ vào quan sát của ta, bọn chúng có lẽ đang ở giữa tầng bảy đến tầng chín mê cung. Địa điểm cụ thể, cách quá xa, không cách nào xác định. Nhưng mà, chỉ cần không ngừng tiếp cận, tuyệt đối có thể xác định.</w:t>
      </w:r>
    </w:p>
    <w:p>
      <w:pPr>
        <w:pStyle w:val="BodyText"/>
      </w:pPr>
      <w:r>
        <w:t xml:space="preserve">Vương Thiền mừng rỡ:</w:t>
      </w:r>
    </w:p>
    <w:p>
      <w:pPr>
        <w:pStyle w:val="BodyText"/>
      </w:pPr>
      <w:r>
        <w:t xml:space="preserve">- Vậy thì tốt quá! Vậy chúng ta có nên tập trung tiến hành truy sát quy mô, khiến bọn chúng không kịp trở tay không?</w:t>
      </w:r>
    </w:p>
    <w:p>
      <w:pPr>
        <w:pStyle w:val="BodyText"/>
      </w:pPr>
      <w:r>
        <w:t xml:space="preserve">Tần Vô Song lắc lắc đầu:</w:t>
      </w:r>
    </w:p>
    <w:p>
      <w:pPr>
        <w:pStyle w:val="BodyText"/>
      </w:pPr>
      <w:r>
        <w:t xml:space="preserve">- Chúng ta tới giết, không có tác dụng. Không có hiệu quả phủ đầu. Theo ta thấy, chúng ta nên cầu viện binh!</w:t>
      </w:r>
    </w:p>
    <w:p>
      <w:pPr>
        <w:pStyle w:val="BodyText"/>
      </w:pPr>
      <w:r>
        <w:t xml:space="preserve">- Viện binh?</w:t>
      </w:r>
    </w:p>
    <w:p>
      <w:pPr>
        <w:pStyle w:val="BodyText"/>
      </w:pPr>
      <w:r>
        <w:t xml:space="preserve">- Không sai, phải mời một trong hai vị đạo huynh bên ngoài Thần Khí Chi Môn vào đây, mới nắm chắc được hiệu quả truy sát. Bằng không, hai người chúng ta, gặp phải Thần hồn Thiên Thần Đạo cường đại chân chính, nhiều nhất chỉ có thể tự bảo vệ mình, giết kẻ địch, độ khó vô cùng lớn.</w:t>
      </w:r>
    </w:p>
    <w:p>
      <w:pPr>
        <w:pStyle w:val="BodyText"/>
      </w:pPr>
      <w:r>
        <w:t xml:space="preserve">Vương Thiền vừa nghĩ cũng thấy đúng, cho dù gọi bốn người Kim Quang Long Vương tới, hiện tại cũng không nên việc. Chỉ có Thiên Thần Đạo cường giả chân chính mới có thể phát huy được tác dụng lớn nhất.</w:t>
      </w:r>
    </w:p>
    <w:p>
      <w:pPr>
        <w:pStyle w:val="BodyText"/>
      </w:pPr>
      <w:r>
        <w:t xml:space="preserve">Những cường giả vừa mới tiến vào Thiên Thần Đạo như bọn họ, lực sát thương đối với Dị tộc vẫn còn có hạn.</w:t>
      </w:r>
    </w:p>
    <w:p>
      <w:pPr>
        <w:pStyle w:val="BodyText"/>
      </w:pPr>
      <w:r>
        <w:t xml:space="preserve">- Vậy được, chúng ta ra ngoài gọi viện binh!</w:t>
      </w:r>
    </w:p>
    <w:p>
      <w:pPr>
        <w:pStyle w:val="BodyText"/>
      </w:pPr>
      <w:r>
        <w:t xml:space="preserve">Tần Vô Song và Vương Thiền, liên lạc một chút với bọn Kim Quang Long Vương, liền hướng ra ngoài bay đi. Bọn họ không tới tìm Dị tộc gây phiền phức, những người của Dị tộc, đương nhiên cũng không thể tìm bọn người Tần Vô Song gây phiền phức. Dù sao, bọn họ hiện tại cũng không có đủ chắc chắn đối phó với Tần Vô Song và Vương Thiền.</w:t>
      </w:r>
    </w:p>
    <w:p>
      <w:pPr>
        <w:pStyle w:val="BodyText"/>
      </w:pPr>
      <w:r>
        <w:t xml:space="preserve">o0o</w:t>
      </w:r>
    </w:p>
    <w:p>
      <w:pPr>
        <w:pStyle w:val="BodyText"/>
      </w:pPr>
      <w:r>
        <w:t xml:space="preserve">Tới cửa động của Thần Khí Mê Cung, Miêu Húc đã quay trở lại. Cứ như vậy, cửa động của Thần Khí Chi Môn, đã có ba người trong Thiên Huyền Thất Tử.</w:t>
      </w:r>
    </w:p>
    <w:p>
      <w:pPr>
        <w:pStyle w:val="BodyText"/>
      </w:pPr>
      <w:r>
        <w:t xml:space="preserve">Nhìn thấy bọn Tần Vô Song đi ra, Lý Dật Phong tò mò hỏi:</w:t>
      </w:r>
    </w:p>
    <w:p>
      <w:pPr>
        <w:pStyle w:val="BodyText"/>
      </w:pPr>
      <w:r>
        <w:t xml:space="preserve">- Sao các ngươi lại đi ra?</w:t>
      </w:r>
    </w:p>
    <w:p>
      <w:pPr>
        <w:pStyle w:val="BodyText"/>
      </w:pPr>
      <w:r>
        <w:t xml:space="preserve">Tần Vô Song đem tình huống bên trong nói hết một lượt, biểu tình của Tiêu Dật Hiên và Lý Dật Phong đều có sự nghiêm trọng.</w:t>
      </w:r>
    </w:p>
    <w:p>
      <w:pPr>
        <w:pStyle w:val="BodyText"/>
      </w:pPr>
      <w:r>
        <w:t xml:space="preserve">Lý Dật Phong nói:</w:t>
      </w:r>
    </w:p>
    <w:p>
      <w:pPr>
        <w:pStyle w:val="BodyText"/>
      </w:pPr>
      <w:r>
        <w:t xml:space="preserve">- Hai người các ngươi, đến đây xem đi!</w:t>
      </w:r>
    </w:p>
    <w:p>
      <w:pPr>
        <w:pStyle w:val="BodyText"/>
      </w:pPr>
      <w:r>
        <w:t xml:space="preserve">Nói xong, Lý Dật Phong liền dẫn bọn họ tới nơi của chiếc chìa khóa Thần Khí Chi Môn. Chỉ thấy chín chiếc chìa khóa cực lớn đó, phát ra quang mang ảm đạm, dáng vẻ phảng phất giống như đang hấp hối, sắp lụi tàn.</w:t>
      </w:r>
    </w:p>
    <w:p>
      <w:pPr>
        <w:pStyle w:val="BodyText"/>
      </w:pPr>
      <w:r>
        <w:t xml:space="preserve">- Chín chiếc chìa khóa linh lực này, linh lực đã tiêu hao cực hạn rồi. Đây cũng là nguyên nhân tại sao các ngươi tiến vào Thần Khí Chi Môn, mỗi đợt chỉ có bốn tháng. Hiện giờ kỳ hạn sắp đến, chìa khóa linh lực không còn Lý Bố Y đạo huynh ở đây chống đỡ, đã có cảm giác không trụ được nữa. Một khi chìa khóa linh lực sụp đổ, Thần Khí Chi Môn cũng sẽ vĩnh viễn không mở được.</w:t>
      </w:r>
    </w:p>
    <w:p>
      <w:pPr>
        <w:pStyle w:val="BodyText"/>
      </w:pPr>
      <w:r>
        <w:t xml:space="preserve">Khẩu khí của Lý Dật Phong vô cùng thâm trầm.</w:t>
      </w:r>
    </w:p>
    <w:p>
      <w:pPr>
        <w:pStyle w:val="BodyText"/>
      </w:pPr>
      <w:r>
        <w:t xml:space="preserve">- Không có cách nào sao?</w:t>
      </w:r>
    </w:p>
    <w:p>
      <w:pPr>
        <w:pStyle w:val="BodyText"/>
      </w:pPr>
      <w:r>
        <w:t xml:space="preserve">Tần Vô Song cười khổ nói.</w:t>
      </w:r>
    </w:p>
    <w:p>
      <w:pPr>
        <w:pStyle w:val="BodyText"/>
      </w:pPr>
      <w:r>
        <w:t xml:space="preserve">- Có, nếu Bố Y đạo huynh ở đây, hắn có thể dùng sức mạnh Thiên Thần Đạo, thiêu đốt sức mạnh Thiên Thần Đạo, cung cấp linh lực, chỉ cần không xảy ra chuyện ngoài ý muốn, về mặt lý luận có thể cứ thế tiêu hao. Nhưng đối với Bố Y đạo huynh mà nói, lại là tiêu hao cực lớn!</w:t>
      </w:r>
    </w:p>
    <w:p>
      <w:pPr>
        <w:pStyle w:val="BodyText"/>
      </w:pPr>
      <w:r>
        <w:t xml:space="preserve">Lựa chọn khó cả đôi đường, Lý Bố Y hiện tại đang đuổi giết những Thần hồn tứ tán, nếu hắn quay lại, chỉ có ba người đuổi giết, số người hiển nhiên là càng ít.</w:t>
      </w:r>
    </w:p>
    <w:p>
      <w:pPr>
        <w:pStyle w:val="BodyText"/>
      </w:pPr>
      <w:r>
        <w:t xml:space="preserve">- Nhị vị đạo huynh, các ngươi tiến vào đuổi giết đám Thần hồn yêu nghiệt đó, ở đây, giao lại cho ta!</w:t>
      </w:r>
    </w:p>
    <w:p>
      <w:pPr>
        <w:pStyle w:val="BodyText"/>
      </w:pPr>
      <w:r>
        <w:t xml:space="preserve">Miêu Húc xung phong đảm nhận:</w:t>
      </w:r>
    </w:p>
    <w:p>
      <w:pPr>
        <w:pStyle w:val="BodyText"/>
      </w:pPr>
      <w:r>
        <w:t xml:space="preserve">- Sức mạnh Thiên Thần Đạo của ta không bằng Bố Y đạo huynh, nhưng chống đỡ mấy tháng không có vấn đề. Đợi Bố Y đạo huynh quay lại, lại giao cho hắn!</w:t>
      </w:r>
    </w:p>
    <w:p>
      <w:pPr>
        <w:pStyle w:val="BodyText"/>
      </w:pPr>
      <w:r>
        <w:t xml:space="preserve">Tiêu Dật Hiên và Lý Dật Phong liếc mắt nhìn nhau, đồng thời gật gật đầu. Đây tựa hồ là biện pháp duy nhất lúc này!</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49" w:name="chương-927"/>
      <w:bookmarkEnd w:id="949"/>
      <w:r>
        <w:t xml:space="preserve">927. Chương 927</w:t>
      </w:r>
    </w:p>
    <w:p>
      <w:pPr>
        <w:pStyle w:val="Compact"/>
      </w:pPr>
      <w:r>
        <w:br w:type="textWrapping"/>
      </w:r>
      <w:r>
        <w:br w:type="textWrapping"/>
      </w:r>
    </w:p>
    <w:p>
      <w:pPr>
        <w:pStyle w:val="BodyText"/>
      </w:pPr>
      <w:r>
        <w:t xml:space="preserve">Chương 927: Bắt được chủ soái.</w:t>
      </w:r>
    </w:p>
    <w:p>
      <w:pPr>
        <w:pStyle w:val="BodyText"/>
      </w:pPr>
      <w:r>
        <w:t xml:space="preserve">Tiêu Dật Hiên và Lý Dật Phong một khi nhập cuộc, thế cuộc đương nhiên sẽ phát sinh biến hóa cực lớn.</w:t>
      </w:r>
    </w:p>
    <w:p>
      <w:pPr>
        <w:pStyle w:val="BodyText"/>
      </w:pPr>
      <w:r>
        <w:t xml:space="preserve">Tiêu Dật Hiên phụ trách bao vây bên ngoài, còn Lý Dật Phong, cùng Tần Vô Song và Vương Thiền phụ trách đuổi giết. Phân công này, có thể bảo đảm những Thần hồn chạy trốn ra bên ngoài, nếu số lượng quá nhiều, sẽ hình thành trùng kích lớn đối với Miêu Húc ở bên ngoài, tuyệt đối không phải là chuyện tốt.</w:t>
      </w:r>
    </w:p>
    <w:p>
      <w:pPr>
        <w:pStyle w:val="BodyText"/>
      </w:pPr>
      <w:r>
        <w:t xml:space="preserve">Quan Thức Chỉ Linh Ngọc Bàn biểu thị, bảy cường giả Thần đạo đoạt được thân thể, cũng không tụ tập lại ở một chỗ. Hiển nhiên, bọn chúng cũng có lo lắng của mình. Lo lắng tập trung lại một chỗ, dao động quá lớn, sẽ bị người ta phát hiện.</w:t>
      </w:r>
    </w:p>
    <w:p>
      <w:pPr>
        <w:pStyle w:val="BodyText"/>
      </w:pPr>
      <w:r>
        <w:t xml:space="preserve">Nhưng mà, bọn chúng ngàn tính vạn tính, vẫn không đoán được chút sơ hở thân thể này lại bị Quan Thức Chỉ Linh Ngọc Bàn nhìn thấu.</w:t>
      </w:r>
    </w:p>
    <w:p>
      <w:pPr>
        <w:pStyle w:val="BodyText"/>
      </w:pPr>
      <w:r>
        <w:t xml:space="preserve">Lý Dật Phong nói:</w:t>
      </w:r>
    </w:p>
    <w:p>
      <w:pPr>
        <w:pStyle w:val="BodyText"/>
      </w:pPr>
      <w:r>
        <w:t xml:space="preserve">- Vương Thiền, ngươi phụ trách dẫn dắt người canh gác của bọn chúng. Tin rằng với thực lực của ngươi, khẳng định không có vấn đề!</w:t>
      </w:r>
    </w:p>
    <w:p>
      <w:pPr>
        <w:pStyle w:val="BodyText"/>
      </w:pPr>
      <w:r>
        <w:t xml:space="preserve">Vương Thiền biết, trận chiến này, chủ lực trước mắt là vị Lý Dật Phong đạo huynh này, chứ không phải Vương Thiền hắn, lập tức gật đầu đi ngay.</w:t>
      </w:r>
    </w:p>
    <w:p>
      <w:pPr>
        <w:pStyle w:val="BodyText"/>
      </w:pPr>
      <w:r>
        <w:t xml:space="preserve">Sau khi Vương Thiền đi, Lý Dật Phong hỏi Tần Vô Song:</w:t>
      </w:r>
    </w:p>
    <w:p>
      <w:pPr>
        <w:pStyle w:val="BodyText"/>
      </w:pPr>
      <w:r>
        <w:t xml:space="preserve">- Vô Song sư đệ, định ra tay như thế nào?</w:t>
      </w:r>
    </w:p>
    <w:p>
      <w:pPr>
        <w:pStyle w:val="BodyText"/>
      </w:pPr>
      <w:r>
        <w:t xml:space="preserve">Tần Vô Song cười nói:</w:t>
      </w:r>
    </w:p>
    <w:p>
      <w:pPr>
        <w:pStyle w:val="BodyText"/>
      </w:pPr>
      <w:r>
        <w:t xml:space="preserve">- Ta suy nghĩ một lát, nếu chúng ta chủ động tìm đến, giết chết một hai tên, những tên khác nhất định sẽ bị kinh động, độ khó đuổi giết sẽ lớn hơn. Cần phải hành động lưu loát sạch sẽ.</w:t>
      </w:r>
    </w:p>
    <w:p>
      <w:pPr>
        <w:pStyle w:val="BodyText"/>
      </w:pPr>
      <w:r>
        <w:t xml:space="preserve">- Đúng, thời gian gấp gáp, chúng ta cần phải khẩn trương. Đi, ra tay với tên gia hỏa ở phía Tây Bắc trước!</w:t>
      </w:r>
    </w:p>
    <w:p>
      <w:pPr>
        <w:pStyle w:val="BodyText"/>
      </w:pPr>
      <w:r>
        <w:t xml:space="preserve">Lý Dật Phong thực sự rất dứt khoát.</w:t>
      </w:r>
    </w:p>
    <w:p>
      <w:pPr>
        <w:pStyle w:val="BodyText"/>
      </w:pPr>
      <w:r>
        <w:t xml:space="preserve">Tần Vô Song lại lắc lắc đầu:</w:t>
      </w:r>
    </w:p>
    <w:p>
      <w:pPr>
        <w:pStyle w:val="BodyText"/>
      </w:pPr>
      <w:r>
        <w:t xml:space="preserve">- Tam sư huynh, ta phân tích qua, thân xác bị bảy Thần hồn này chiếm cứ, cường đại nhất là một gã cường giả Chân Thần Đạo sáu kiếp tới từ Hỏa Thần Chúc Dung Tộc. Ta dự đoán, kẻ chiếm cứ thân xác cường đại nhất này, khẳng định là thủ lãnh của đám Thần hồn này.</w:t>
      </w:r>
    </w:p>
    <w:p>
      <w:pPr>
        <w:pStyle w:val="BodyText"/>
      </w:pPr>
      <w:r>
        <w:t xml:space="preserve">Lý Dật Phong ánh mắt sáng ngời:</w:t>
      </w:r>
    </w:p>
    <w:p>
      <w:pPr>
        <w:pStyle w:val="BodyText"/>
      </w:pPr>
      <w:r>
        <w:t xml:space="preserve">- Bắt được thủ lãnh, binh lính sẽ tự bại!</w:t>
      </w:r>
    </w:p>
    <w:p>
      <w:pPr>
        <w:pStyle w:val="BodyText"/>
      </w:pPr>
      <w:r>
        <w:t xml:space="preserve">Giết chết thủ lãnh, đám Thần hồn khác sẽ như rồng mất đầu, nhất định rơi vào trong đại loạn, điều này là đề nghị rất hay, Lý Dật Phong lập tức hăng hái:</w:t>
      </w:r>
    </w:p>
    <w:p>
      <w:pPr>
        <w:pStyle w:val="BodyText"/>
      </w:pPr>
      <w:r>
        <w:t xml:space="preserve">- Hắc hắc, Vô Song sư đệ, nếu ngươi có thể chấn trụ được tên thủ lãnh mạnh nhất, vậy thì cho dù bọn chúng có tài giỏi cũng vô dụng rồi.</w:t>
      </w:r>
    </w:p>
    <w:p>
      <w:pPr>
        <w:pStyle w:val="BodyText"/>
      </w:pPr>
      <w:r>
        <w:t xml:space="preserve">Tần Vô Song cười nói:</w:t>
      </w:r>
    </w:p>
    <w:p>
      <w:pPr>
        <w:pStyle w:val="BodyText"/>
      </w:pPr>
      <w:r>
        <w:t xml:space="preserve">- Tam sư huynh, ngươi đi sau lưng ta, ta dùng thân thể của ta làm mồi nhử, nhất định có thể khiến tên gia hỏa đó động lòng. Đến lúc đó, sư huynh nhân lúc hắn chưa chú ý nhanh chóng hạ sát thủ, tranh thủ một chiêu giết địch.</w:t>
      </w:r>
    </w:p>
    <w:p>
      <w:pPr>
        <w:pStyle w:val="BodyText"/>
      </w:pPr>
      <w:r>
        <w:t xml:space="preserve">Một chiêu giết địch, độ khó vẫn là rất lớn. Đặc biệt là cảnh giới Thần hồn này có thể còn mạnh hơn Lý Dật Phong. Nhưng Thần hồn không có thân thể, dù có mạnh cũng có hạn. Không có thân thể xứng hợp, phát huy không ra nổi một nửa thực lực. Trong chiến đấu, tất nhiên phải chịu thiệt rất lớn.</w:t>
      </w:r>
    </w:p>
    <w:p>
      <w:pPr>
        <w:pStyle w:val="BodyText"/>
      </w:pPr>
      <w:r>
        <w:t xml:space="preserve">Còn Lý Dật Phong, lại có Chủ Thần Khí trên tay, đây là lợi ích rất lớn.</w:t>
      </w:r>
    </w:p>
    <w:p>
      <w:pPr>
        <w:pStyle w:val="BodyText"/>
      </w:pPr>
      <w:r>
        <w:t xml:space="preserve">o0o</w:t>
      </w:r>
    </w:p>
    <w:p>
      <w:pPr>
        <w:pStyle w:val="BodyText"/>
      </w:pPr>
      <w:r>
        <w:t xml:space="preserve">Kế hoạch toàn tâm tu luyện của Nghịch Ngao còn chưa đến một tháng, đã phát hiện sáu tiên phong của hắn phái ra đã bị tiêu diệt mất năm tên, tin tức không ngừng truyền đến, khiến Nghịch Ngao cảm thấy vô cùng khó chịu.</w:t>
      </w:r>
    </w:p>
    <w:p>
      <w:pPr>
        <w:pStyle w:val="BodyText"/>
      </w:pPr>
      <w:r>
        <w:t xml:space="preserve">- Đại nhân, cứ tiếp tục như vậy không phải là cách!</w:t>
      </w:r>
    </w:p>
    <w:p>
      <w:pPr>
        <w:pStyle w:val="BodyText"/>
      </w:pPr>
      <w:r>
        <w:t xml:space="preserve">Lúc này, hai hộ pháp bên người Nghịch Ngao lần lượt góp lời:</w:t>
      </w:r>
    </w:p>
    <w:p>
      <w:pPr>
        <w:pStyle w:val="BodyText"/>
      </w:pPr>
      <w:r>
        <w:t xml:space="preserve">- Chúng ta hiện tại vẫn chiếm ưu thế về số người, đợi bọn chúng từng bước xâm chiếm, sẽ không còn chiếm ưu thế về mặt số người.</w:t>
      </w:r>
    </w:p>
    <w:p>
      <w:pPr>
        <w:pStyle w:val="BodyText"/>
      </w:pPr>
      <w:r>
        <w:t xml:space="preserve">- Bằng không, chúng ta sẽ tập trung sáu vị đại nhân khác phản công. Căn cứ vào quan sát của chúng ta, trong Thần Khí Mê Cung này, cũng có năm sáu tên địch. Thực lực của bọn chúng, chẳng qua cũng chỉ vừa mới tiến nhập Thiên Thần Đạo mà thôi. Không có gì đáng sợ!</w:t>
      </w:r>
    </w:p>
    <w:p>
      <w:pPr>
        <w:pStyle w:val="BodyText"/>
      </w:pPr>
      <w:r>
        <w:t xml:space="preserve">Tròng mắt Nghịch Ngao nhẹ nhàng chuyển động, khoảng thời gian này, thân thể hắn cướp được, dung hợp với Thần hồn ước chừng có hai ba thành, cách đại thành còn rất xa.</w:t>
      </w:r>
    </w:p>
    <w:p>
      <w:pPr>
        <w:pStyle w:val="BodyText"/>
      </w:pPr>
      <w:r>
        <w:t xml:space="preserve">Với cảnh giới thân thể như vậy, căn bản không phù hợp với Thần hồn của hắn. Khi đối diện với Thiên Thần Đạo một kiếp, có lẽ vẫn có thể có chút ưu thế. Nếu gặp phải Thiên Thần Đạo hai kiếp, khẳng định thất bại là điều không thể nghi ngờ. Cho nên, muốn hắn quyết định chủ ý này, vẫn là vô cùng khó xử.</w:t>
      </w:r>
    </w:p>
    <w:p>
      <w:pPr>
        <w:pStyle w:val="BodyText"/>
      </w:pPr>
      <w:r>
        <w:t xml:space="preserve">- Nghịch Ngao đại nhân, kẻ địch không ngừng xâm chiếm từng bước chúng ta, một khi số người của chúng ta không còn chiếm ưu thế, đối thủ sẽ càng không kiêng kỵ, mạnh mẽ phản kích, đến lúc đó, thế cục sẽ càng thêm bất lợi. Vạn nhất Nghịch Long đại nhân không quay về tiếp ứng, tình cảnh của chúng ta sẽ rất không tốt.</w:t>
      </w:r>
    </w:p>
    <w:p>
      <w:pPr>
        <w:pStyle w:val="BodyText"/>
      </w:pPr>
      <w:r>
        <w:t xml:space="preserve">- Không thể!</w:t>
      </w:r>
    </w:p>
    <w:p>
      <w:pPr>
        <w:pStyle w:val="BodyText"/>
      </w:pPr>
      <w:r>
        <w:t xml:space="preserve">Nghịch Ngao thề thốt phủ quyết:</w:t>
      </w:r>
    </w:p>
    <w:p>
      <w:pPr>
        <w:pStyle w:val="BodyText"/>
      </w:pPr>
      <w:r>
        <w:t xml:space="preserve">- Nghịch Long đại nhân là ca ca của ta, sao có thể không tới tiếp ứng được?</w:t>
      </w:r>
    </w:p>
    <w:p>
      <w:pPr>
        <w:pStyle w:val="BodyText"/>
      </w:pPr>
      <w:r>
        <w:t xml:space="preserve">- Nghịch Long đại nhân có tình nghĩa huynh đệ với đại nhân người, thế nhân đều biết. Nhưng mà, Nghịch Long đại nhân vừa mới thoát khỏi nhà giam, cũng cần có thời gian tìm được thân thể, luyện hóa thân thể. Trong thời gian ngắn ngủi, muốn bọn họ quay lại cũng rất khó. Nếu bọn họ phát hiện đại nhân ngài không lao ra, muốn quay lại, đã quay lại từ sớm rồi. Thời gian đã qua lâu như vậy, nếu còn chưa quay lại, chứng tỏ…</w:t>
      </w:r>
    </w:p>
    <w:p>
      <w:pPr>
        <w:pStyle w:val="BodyText"/>
      </w:pPr>
      <w:r>
        <w:t xml:space="preserve">Tên thủ hạ đó nói đến đây, cũng dừng lại.</w:t>
      </w:r>
    </w:p>
    <w:p>
      <w:pPr>
        <w:pStyle w:val="BodyText"/>
      </w:pPr>
      <w:r>
        <w:t xml:space="preserve">Trong mắt Nghịch Ngao tinh mang lóe lên:</w:t>
      </w:r>
    </w:p>
    <w:p>
      <w:pPr>
        <w:pStyle w:val="BodyText"/>
      </w:pPr>
      <w:r>
        <w:t xml:space="preserve">- Chứng tỏ cái gì?</w:t>
      </w:r>
    </w:p>
    <w:p>
      <w:pPr>
        <w:pStyle w:val="BodyText"/>
      </w:pPr>
      <w:r>
        <w:t xml:space="preserve">- Đại nhân, ta phỏng đoán, có khi nào bọn Nghịch Long đại nhân chạy ra, cũng chịu sự truy sát toàn lực của thế lực tinh anh Đại lục Thiên Huyền, không rảnh tay chân tới tiếp ứng cho chúng ta. Bằng không, với tình cảm giữa huynh đệ các ngươi…</w:t>
      </w:r>
    </w:p>
    <w:p>
      <w:pPr>
        <w:pStyle w:val="BodyText"/>
      </w:pPr>
      <w:r>
        <w:t xml:space="preserve">Sắc mặt Nghịch Ngao có chút biến đổi, đây tuyệt đối là chuyện lo lắng nhất của hắn. Nếu nhóm cường giả đầu tiên chạy ra, bị cường giả đỉnh cao của Đại lục Thiên Huyền đuổi giết, vậy thì phiền phức to.</w:t>
      </w:r>
    </w:p>
    <w:p>
      <w:pPr>
        <w:pStyle w:val="BodyText"/>
      </w:pPr>
      <w:r>
        <w:t xml:space="preserve">Nhưng Đại lục Thiên Huyền, có nhiều Thiên Thần Đạo cường giả như vậy sao? Nghịch Ngao vẫn cảm thấy không tin.</w:t>
      </w:r>
    </w:p>
    <w:p>
      <w:pPr>
        <w:pStyle w:val="BodyText"/>
      </w:pPr>
      <w:r>
        <w:t xml:space="preserve">Hắn luôn cảm thấy, Đại lục Thiên Huyền, không thể có nhiều Thiên Thần Đạo cường giả như vậy.</w:t>
      </w:r>
    </w:p>
    <w:p>
      <w:pPr>
        <w:pStyle w:val="BodyText"/>
      </w:pPr>
      <w:r>
        <w:t xml:space="preserve">Giữa lúc đang nói chuyện, Thần hồn của Nghịch Ngao đột nhiên khẽ lay động, nhãn thần đột nhiên nheo lại thành một đường thẳng. Một tia ánh mắt hung hãn nham hiểm từ trong mắt hắn bắn ra, nhìn về hướng xa.</w:t>
      </w:r>
    </w:p>
    <w:p>
      <w:pPr>
        <w:pStyle w:val="BodyText"/>
      </w:pPr>
      <w:r>
        <w:t xml:space="preserve">- Đại nhân, sao vậy?</w:t>
      </w:r>
    </w:p>
    <w:p>
      <w:pPr>
        <w:pStyle w:val="BodyText"/>
      </w:pPr>
      <w:r>
        <w:t xml:space="preserve">- Hình như có con chuột chạy tới. Hai người các ngươi, bảo vệ hai bên cho ta. Ta đi xem xem rốt cuộc là con chuột cấp bậc nào?</w:t>
      </w:r>
    </w:p>
    <w:p>
      <w:pPr>
        <w:pStyle w:val="BodyText"/>
      </w:pPr>
      <w:r>
        <w:t xml:space="preserve">Nghịch Ngao cười nham hiểm một tiếng, một trận gió nhẹ nhàng thổi tới, đã ra đến bên ngoài. Thoáng liếc nhìn về phía trước, đã nhìn thấy một người trẻ tuổi, đang cẩn thận đi tới bên này.</w:t>
      </w:r>
    </w:p>
    <w:p>
      <w:pPr>
        <w:pStyle w:val="BodyText"/>
      </w:pPr>
      <w:r>
        <w:t xml:space="preserve">- Ồ?</w:t>
      </w:r>
    </w:p>
    <w:p>
      <w:pPr>
        <w:pStyle w:val="BodyText"/>
      </w:pPr>
      <w:r>
        <w:t xml:space="preserve">Đồng tử của Nghịch Ngao lại một lần nữa co rút thành một đường, tự mình lẩm bẩm nói:</w:t>
      </w:r>
    </w:p>
    <w:p>
      <w:pPr>
        <w:pStyle w:val="BodyText"/>
      </w:pPr>
      <w:r>
        <w:t xml:space="preserve">- Hình như cảnh giới thân thể của tên gia hỏa này, vô cùng cường đại!</w:t>
      </w:r>
    </w:p>
    <w:p>
      <w:pPr>
        <w:pStyle w:val="BodyText"/>
      </w:pPr>
      <w:r>
        <w:t xml:space="preserve">Nghịch Ngao không thẹn là Thiên Thần Đạo ba kiếp, mặc dù thân thể không có luyện hóa, nhưng ánh mắt vẫn vô cùng chuẩn xác. Liếc mắt liền nhìn ra, người trẻ tuổi trước mặt này, cảnh giới thân thể vô cùng cường đại. Mặc dù trước mắt vẫn chưa đủ xứng hợp với Thần hồn Thiên Thần Đạo ba kiếp hắn. Nhưng rất hiển nhiên, tiềm lực vô cùng của khối thân thể này, ẩn chứa tiềm lực phát triển kinh người, vẫn còn xa mới đạt đến trình độ cực hạn.</w:t>
      </w:r>
    </w:p>
    <w:p>
      <w:pPr>
        <w:pStyle w:val="BodyText"/>
      </w:pPr>
      <w:r>
        <w:t xml:space="preserve">- Đây là thịt mỡ đưa tới tận cửa sao?</w:t>
      </w:r>
    </w:p>
    <w:p>
      <w:pPr>
        <w:pStyle w:val="BodyText"/>
      </w:pPr>
      <w:r>
        <w:t xml:space="preserve">Ý niệm trong lòng Nghịch Ngao nhanh chóng quay ngược trở lại:</w:t>
      </w:r>
    </w:p>
    <w:p>
      <w:pPr>
        <w:pStyle w:val="BodyText"/>
      </w:pPr>
      <w:r>
        <w:t xml:space="preserve">- Hay là một cái bẫy?</w:t>
      </w:r>
    </w:p>
    <w:p>
      <w:pPr>
        <w:pStyle w:val="BodyText"/>
      </w:pPr>
      <w:r>
        <w:t xml:space="preserve">Không thể là cái bẫy. Người thanh niên này, bao nhiêu tu vi, căn bản không đến Thiên Thần Đạo, thậm chí nhìn dáng vẻ còn chưa đến đỉnh cao của Chân Thần Đạo!</w:t>
      </w:r>
    </w:p>
    <w:p>
      <w:pPr>
        <w:pStyle w:val="BodyText"/>
      </w:pPr>
      <w:r>
        <w:t xml:space="preserve">Nghịch Ngao nở nụ cười, ánh mắt nhất thời nóng lên. Khối thân thể này không cần bày ở trước mặt, đó là phạm tội. Nói một cách không hề khách khí, nếu có thể có được khối thân thể này, tu vi của hắn sẽ càng cường đại hơn trước khi phong ấn.</w:t>
      </w:r>
    </w:p>
    <w:p>
      <w:pPr>
        <w:pStyle w:val="BodyText"/>
      </w:pPr>
      <w:r>
        <w:t xml:space="preserve">Dặn dò hai vị hộ pháp:</w:t>
      </w:r>
    </w:p>
    <w:p>
      <w:pPr>
        <w:pStyle w:val="BodyText"/>
      </w:pPr>
      <w:r>
        <w:t xml:space="preserve">- Các ngươi hãy quan sát cho ta, nếu có động tĩnh gì kỳ lạ, hãy yểm trợ cho ta. Tranh thủ một chút thời gian, ta muốn cướp lấy khối thân thể này!</w:t>
      </w:r>
    </w:p>
    <w:p>
      <w:pPr>
        <w:pStyle w:val="BodyText"/>
      </w:pPr>
      <w:r>
        <w:t xml:space="preserve">Nghịch Ngao là loại người đã nói là làm, thân thể lướt đi, một đường vòng cung tuyệt diệu từ trên không cắt xuống, lao xuống phía dưới, song chưởng rung lên, hình thành một luồng khí xoáy trùng kích, hướng về phía Tần Vô Song bổ tới.</w:t>
      </w:r>
    </w:p>
    <w:p>
      <w:pPr>
        <w:pStyle w:val="BodyText"/>
      </w:pPr>
      <w:r>
        <w:t xml:space="preserve">Tần Vô Song hiển nhiên là dự đoán trước, từng chi tiết của kế hoạch đều vô cùng chính xác. Thấy thân ảnh của Nghịch Ngao vừa động, hắn sớm đã chuẩn bị, Âm Dương Dực bay lượn về sau, với tốc độ cực nhanh bắn về phía sau. Tựa hồ cùng như đồng thời, Thần Tú Cung của Tần Vô Song đã được cầm trên tay.</w:t>
      </w:r>
    </w:p>
    <w:p>
      <w:pPr>
        <w:pStyle w:val="BodyText"/>
      </w:pPr>
      <w:r>
        <w:t xml:space="preserve">Xạ Nhật Tiễn kéo lên!</w:t>
      </w:r>
    </w:p>
    <w:p>
      <w:pPr>
        <w:pStyle w:val="BodyText"/>
      </w:pPr>
      <w:r>
        <w:t xml:space="preserve">Vù, vù, vù, vù!</w:t>
      </w:r>
    </w:p>
    <w:p>
      <w:pPr>
        <w:pStyle w:val="BodyText"/>
      </w:pPr>
      <w:r>
        <w:t xml:space="preserve">Bốn mũi tên liên tiếp, tiếng xé gió tựa hồ có thể xé rách hư không, vô cùng chói tai, phát ra tiếng nổ vang, tạo thành bốn đạo lực lốc xoáy đáng sợ, bắn ra ánh sáng vàng rực chấn động lòng người, giống như giữa ban ngày, chói mắt vô cùng.</w:t>
      </w:r>
    </w:p>
    <w:p>
      <w:pPr>
        <w:pStyle w:val="BodyText"/>
      </w:pPr>
      <w:r>
        <w:t xml:space="preserve">Quỹ tích của kim quang này còn chưa sát đến bên người Nghịch Ngao, lại có thể lấy đường vòng cung quỷ dị cuốn lấy Nghịch Ngao, bắn về phía sau.</w:t>
      </w:r>
    </w:p>
    <w:p>
      <w:pPr>
        <w:pStyle w:val="BodyText"/>
      </w:pPr>
      <w:r>
        <w:t xml:space="preserve">Nghịch Ngao không khỏi sửng sốt, cách bắn tên này, không tránh khỏi quá hỏng bét sao?</w:t>
      </w:r>
    </w:p>
    <w:p>
      <w:pPr>
        <w:pStyle w:val="BodyText"/>
      </w:pPr>
      <w:r>
        <w:t xml:space="preserve">Nhưng hắn lập tức ý thực được sự bất ổn của mũi tên này, căn bản không phải nhắm vào hắn mà đến. Quả nhiên, kèm theo là hai tiếng kêu gào thảm thiết, hai đại hộ pháp bên cạnh Nghịch Ngao, còn chưa kịp phản ứng, đã bị uy năng của Xạ Nhật Tiễn bắn trúng, nhất thời nổ tan xác mà chết.</w:t>
      </w:r>
    </w:p>
    <w:p>
      <w:pPr>
        <w:pStyle w:val="BodyText"/>
      </w:pPr>
      <w:r>
        <w:t xml:space="preserve">Nghịch Ngao giật mình hiểu ra, lúc này mới tỉnh ngộ, người ta thật ra có sự chuẩn bị mà tới!</w:t>
      </w:r>
    </w:p>
    <w:p>
      <w:pPr>
        <w:pStyle w:val="BodyText"/>
      </w:pPr>
      <w:r>
        <w:t xml:space="preserve">Cười gằn một tiếng:</w:t>
      </w:r>
    </w:p>
    <w:p>
      <w:pPr>
        <w:pStyle w:val="BodyText"/>
      </w:pPr>
      <w:r>
        <w:t xml:space="preserve">- Tiểu tử, ngươi tính kế hay lắm!</w:t>
      </w:r>
    </w:p>
    <w:p>
      <w:pPr>
        <w:pStyle w:val="BodyText"/>
      </w:pPr>
      <w:r>
        <w:t xml:space="preserve">Tần Vô Song cũng không để ý, năm mũi tên Xạ Nhật Tiễn khác, dùng hết toàn lực, bắn ra hàng loạt, không ngừng lao về phía người Nghịch Ngao.</w:t>
      </w:r>
    </w:p>
    <w:p>
      <w:pPr>
        <w:pStyle w:val="BodyText"/>
      </w:pPr>
      <w:r>
        <w:t xml:space="preserve">Nghịch Ngao cười lạnh liên tục:</w:t>
      </w:r>
    </w:p>
    <w:p>
      <w:pPr>
        <w:pStyle w:val="BodyText"/>
      </w:pPr>
      <w:r>
        <w:t xml:space="preserve">- Tiểu tử, cung tiễn này của ngươi không tệ, nhưng chút tu vi này, lại muốn đánh lén Nghịch Ngao đại gia ta, không phải hơi quá non kém hay sao?</w:t>
      </w:r>
    </w:p>
    <w:p>
      <w:pPr>
        <w:pStyle w:val="BodyText"/>
      </w:pPr>
      <w:r>
        <w:t xml:space="preserve">Lời nói đắc ý dào dạt này còn chưa nói xong, đột nhiên bên cạnh một luồng sức mạnh cường đại giống như dời non lấp biển xông tới.</w:t>
      </w:r>
    </w:p>
    <w:p>
      <w:pPr>
        <w:pStyle w:val="BodyText"/>
      </w:pPr>
      <w:r>
        <w:t xml:space="preserve">Giống như thiên địa biến sắc, Nghịch Ngao nhất thời cảm thấy Thần hồn một trận sợ hãi. Loại sợ hãi này, là bản năng có được của Thiên Thần Đạo cường giả. Lập tức biết không ổn, Nghịch Ngao kêu lên một tiếng:</w:t>
      </w:r>
    </w:p>
    <w:p>
      <w:pPr>
        <w:pStyle w:val="BodyText"/>
      </w:pPr>
      <w:r>
        <w:t xml:space="preserve">- Vô sỉ!</w:t>
      </w:r>
    </w:p>
    <w:p>
      <w:pPr>
        <w:pStyle w:val="BodyText"/>
      </w:pPr>
      <w:r>
        <w:t xml:space="preserve">Thân ảnh xông về phía trước, liền muốn bỏ chạy.</w:t>
      </w:r>
    </w:p>
    <w:p>
      <w:pPr>
        <w:pStyle w:val="BodyText"/>
      </w:pPr>
      <w:r>
        <w:t xml:space="preserve">Chỉ là, hắn rốt cuộc vẫn chậm một bước. Trước mặt lam quang cuốn tới, từng vòng từng vòng công kích giống như khí thuẫn, không ngừng đè ép xuống.</w:t>
      </w:r>
    </w:p>
    <w:p>
      <w:pPr>
        <w:pStyle w:val="BodyText"/>
      </w:pPr>
      <w:r>
        <w:t xml:space="preserve">Lực áp bách của khí thuẫn này, còn đáng sợ hơn bất cứ lưỡi dao sắc bén nào. Chấn động hư không không ngớt.</w:t>
      </w:r>
    </w:p>
    <w:p>
      <w:pPr>
        <w:pStyle w:val="BodyText"/>
      </w:pPr>
      <w:r>
        <w:t xml:space="preserve">Nghịch Ngao thấy tình thế không ổn, vội vàng xuất ra Thần hồn. Lúc này, thân thể ngược lại trở thành sự trói buộc.</w:t>
      </w:r>
    </w:p>
    <w:p>
      <w:pPr>
        <w:pStyle w:val="BodyText"/>
      </w:pPr>
      <w:r>
        <w:t xml:space="preserve">Nhưng mà, Thần hồn của hắn vừa xuất ra, khí thuẫn lam sắc từ bốn phương tám hướng liền giống như mưa to gió lớn đập tới, tựa hồ không có một chút sơ hở nào.</w:t>
      </w:r>
    </w:p>
    <w:p>
      <w:pPr>
        <w:pStyle w:val="BodyText"/>
      </w:pPr>
      <w:r>
        <w:t xml:space="preserve">Giữ được chỗ này hỏng chỗ khác, đột nhiên trước mặt lam quang chói lọi. Một cây chiến đao lam quang chói lọi từ trên cao bổ xuống, chỉ là một vết cắt mà không gian giống như một tờ giấy mỏng bị xé ra.</w:t>
      </w:r>
    </w:p>
    <w:p>
      <w:pPr>
        <w:pStyle w:val="BodyText"/>
      </w:pPr>
      <w:r>
        <w:t xml:space="preserve">Nghịch Ngao nhìn thấy chiến đao uy thế như vậy, trong lòng thầm kinh ngạc:</w:t>
      </w:r>
    </w:p>
    <w:p>
      <w:pPr>
        <w:pStyle w:val="BodyText"/>
      </w:pPr>
      <w:r>
        <w:t xml:space="preserve">- Chủ Thần Khí!</w:t>
      </w:r>
    </w:p>
    <w:p>
      <w:pPr>
        <w:pStyle w:val="BodyText"/>
      </w:pPr>
      <w:r>
        <w:t xml:space="preserve">Quả thực là Chủ Thần Khí.</w:t>
      </w:r>
    </w:p>
    <w:p>
      <w:pPr>
        <w:pStyle w:val="BodyText"/>
      </w:pPr>
      <w:r>
        <w:t xml:space="preserve">Mặc dù Lý Dật Phong chưa từng luyện hóa ra thực lực năm thành của Chủ Thần Khí, nhưng trong loại trường hợp này, Chủ Thần Khí xuất ra, tốc độ và sức mạnh, tuyệt đối có ưu thế mang tính áp đảo!</w:t>
      </w:r>
    </w:p>
    <w:p>
      <w:pPr>
        <w:pStyle w:val="BodyText"/>
      </w:pPr>
      <w:r>
        <w:t xml:space="preserve">Thần hồn Nghịch Ngao xuất ra cũng không thể xuất, lam quang trí mạng đã bổ xuống, chém trên Thần hồn.</w:t>
      </w:r>
    </w:p>
    <w:p>
      <w:pPr>
        <w:pStyle w:val="BodyText"/>
      </w:pPr>
      <w:r>
        <w:t xml:space="preserve">Lam quang đột nhiên ngưng lại, tiếp theo, phảng phất như một quả cầu lớn đột nhiên bị xé ra, bùng nổ, hỗn loạn xung quanh, Thần hồn của Nghịch Ngao, trực tiếp bị nổ ra thành mảnh nhỏ.</w:t>
      </w:r>
    </w:p>
    <w:p>
      <w:pPr>
        <w:pStyle w:val="BodyText"/>
      </w:pPr>
      <w:r>
        <w:t xml:space="preserve">Tiếng kêu thảm kéo dài không dứt, không ngừng khuyếch tán ra xung quanh. Lý Dật Phong thôi động sức mạnh Thần đạo, ngăn chặn toàn bộ những tiếng kêu thảm thiết này, từng luồng khí tường ngăn chặn, ngăn cản hoàn mỹ những thanh âm này, thu nạp lại một chỗ. Chấn động một vùng địa thế hỗn độn xung quanh.</w:t>
      </w:r>
    </w:p>
    <w:p>
      <w:pPr>
        <w:pStyle w:val="BodyText"/>
      </w:pPr>
      <w:r>
        <w:t xml:space="preserve">Nghịch Ngao kiêu ngạo không ai bì nổi, khi hắn còn chưa kịp mở rộng sự thống trị vương đồ, đã táng mệnh nơi đây!</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50" w:name="chương-928"/>
      <w:bookmarkEnd w:id="950"/>
      <w:r>
        <w:t xml:space="preserve">928. Chương 928</w:t>
      </w:r>
    </w:p>
    <w:p>
      <w:pPr>
        <w:pStyle w:val="Compact"/>
      </w:pPr>
      <w:r>
        <w:br w:type="textWrapping"/>
      </w:r>
      <w:r>
        <w:br w:type="textWrapping"/>
      </w:r>
    </w:p>
    <w:p>
      <w:pPr>
        <w:pStyle w:val="BodyText"/>
      </w:pPr>
      <w:r>
        <w:t xml:space="preserve">Chương 928: Đóng cửa Thần Khí Chi Môn.</w:t>
      </w:r>
    </w:p>
    <w:p>
      <w:pPr>
        <w:pStyle w:val="BodyText"/>
      </w:pPr>
      <w:r>
        <w:t xml:space="preserve">Tần Vô Song vẫn là lần đầu tiên nhìn thấy uy lực của Chủ Thần Khí. Thật sự là âm thầm chép miệng. Khí thuẫn lam sắc vừa rồi, thật sự giống như đại hải vô biên, căn bản không có một chút sơ hở nào.</w:t>
      </w:r>
    </w:p>
    <w:p>
      <w:pPr>
        <w:pStyle w:val="BodyText"/>
      </w:pPr>
      <w:r>
        <w:t xml:space="preserve">Tần Vô Song tự hỏi, dưới loại công kích này, nếu đổi lại là hắn, căn bản cũng không có bất cứ hy vọng may mắn nào. Quá cường đại rồi, không có phát huy toàn lực Chủ Thần Khí, đã như vậy, vậy thì Chủ Thần Khí ở trong tay Chủ Thần, lại là thế nào? Tần Vô Song vừa nghĩ đến đây, toàn thân đã nóng bừng.</w:t>
      </w:r>
    </w:p>
    <w:p>
      <w:pPr>
        <w:pStyle w:val="BodyText"/>
      </w:pPr>
      <w:r>
        <w:t xml:space="preserve">Cái chết của Nghịch Ngao, mặc dù vô cùng bí ẩn, nhưng vẫn kinh động đến tất cả Thần hồn Dị tộc. Những gia hỏa này ngay từ lúc đầu tiên, liền cảm ứng được tín hiệu tử vong của thủ lãnh, tựa hồ cũng điên cuồng lên.</w:t>
      </w:r>
    </w:p>
    <w:p>
      <w:pPr>
        <w:pStyle w:val="BodyText"/>
      </w:pPr>
      <w:r>
        <w:t xml:space="preserve">- Nghịch Ngao đại nhân chết rồi?</w:t>
      </w:r>
    </w:p>
    <w:p>
      <w:pPr>
        <w:pStyle w:val="BodyText"/>
      </w:pPr>
      <w:r>
        <w:t xml:space="preserve">- Nghịch Ngao đại nhân, chính là cường giả Thiên Thần Đạo ba kiếp!</w:t>
      </w:r>
    </w:p>
    <w:p>
      <w:pPr>
        <w:pStyle w:val="BodyText"/>
      </w:pPr>
      <w:r>
        <w:t xml:space="preserve">Những Thần hồn này, đồng thời với kinh ngạc, cảm thấy vô cùng khó tin. Ồn ào từ trong chỗ tối chui ra, bắt đầu không ngừng tập kết.</w:t>
      </w:r>
    </w:p>
    <w:p>
      <w:pPr>
        <w:pStyle w:val="BodyText"/>
      </w:pPr>
      <w:r>
        <w:t xml:space="preserve">Như vậy trái lại tạo cho bọn Lý Dật Phong cơ hội.</w:t>
      </w:r>
    </w:p>
    <w:p>
      <w:pPr>
        <w:pStyle w:val="BodyText"/>
      </w:pPr>
      <w:r>
        <w:t xml:space="preserve">Lý Dật Phong và Tần Vô Song làm theo bàn bạc từ trước, lại liên tiếp tiêu diệt ba tên cường giả có thân thể. Loại thủ đoạn sấm chớp này, tốc độ cực nhanh, quả thực khiến những Dị tộc Thần hồn choáng váng.</w:t>
      </w:r>
    </w:p>
    <w:p>
      <w:pPr>
        <w:pStyle w:val="BodyText"/>
      </w:pPr>
      <w:r>
        <w:t xml:space="preserve">Tốc độ giết người này, quả thực quá nhanh!</w:t>
      </w:r>
    </w:p>
    <w:p>
      <w:pPr>
        <w:pStyle w:val="BodyText"/>
      </w:pPr>
      <w:r>
        <w:t xml:space="preserve">Tốc độ tử vong nhanh như vậy, căn bản không cần kịp đối kháng, mà là giết chóc thảm thiết vô nhân đạo.</w:t>
      </w:r>
    </w:p>
    <w:p>
      <w:pPr>
        <w:pStyle w:val="BodyText"/>
      </w:pPr>
      <w:r>
        <w:t xml:space="preserve">Thần hồn Dị tộc rơi vào trong khủng hoảng, trái lại lại tạo ra cơ hội cho Vương Thiền. Trên đường đi, tiện tay cũng tiêu diệt được hai tên Thần hồn khác.</w:t>
      </w:r>
    </w:p>
    <w:p>
      <w:pPr>
        <w:pStyle w:val="BodyText"/>
      </w:pPr>
      <w:r>
        <w:t xml:space="preserve">Tất cả Thần hồn còn chưa bị giết, cuối cùng cũng tập trung lại một chỗ. Điểm chút số người, chỉ có mười ba người. Sáu người Nghịch Ngao phái đi, bị giết mất năm người, chỉ còn lại một.</w:t>
      </w:r>
    </w:p>
    <w:p>
      <w:pPr>
        <w:pStyle w:val="BodyText"/>
      </w:pPr>
      <w:r>
        <w:t xml:space="preserve">Còn mười tám người lần trước tập trung ở đây, lại bị giết mất sáu người, còn thừa lại mười hai người. Hai bên cộng lại, tổng cộng là mười ba tên!</w:t>
      </w:r>
    </w:p>
    <w:p>
      <w:pPr>
        <w:pStyle w:val="BodyText"/>
      </w:pPr>
      <w:r>
        <w:t xml:space="preserve">Khi bọn họ trốn ra, có hơn ba mươi người, vậy mà lúc này lại có thể chỉ còn lại mười ba người.</w:t>
      </w:r>
    </w:p>
    <w:p>
      <w:pPr>
        <w:pStyle w:val="BodyText"/>
      </w:pPr>
      <w:r>
        <w:t xml:space="preserve">Lúc này, Nghịch Ngao đã chết rồi, người đứng đầu, trái lại chính là Nghịch Mông.</w:t>
      </w:r>
    </w:p>
    <w:p>
      <w:pPr>
        <w:pStyle w:val="BodyText"/>
      </w:pPr>
      <w:r>
        <w:t xml:space="preserve">- Nghịch Mông đại nhân, thế cục nguy cấp, ngài cần phải đưa ra chủ ý. Chúng ta hiện tại không thể kéo dài được nữa. Nếu kéo dài, sẽ bị người ta giết hết!</w:t>
      </w:r>
    </w:p>
    <w:p>
      <w:pPr>
        <w:pStyle w:val="BodyText"/>
      </w:pPr>
      <w:r>
        <w:t xml:space="preserve">- Đúng vậy, hơn ba mươi người, bị người ta giết chỉ còn lại mười mấy người, sớm biết như vậy, vậy chi bằng lúc đầu tập trung, dùng ưu thế số người liều mạng với bọn chúng.</w:t>
      </w:r>
    </w:p>
    <w:p>
      <w:pPr>
        <w:pStyle w:val="BodyText"/>
      </w:pPr>
      <w:r>
        <w:t xml:space="preserve">Nghịch Mông sắc mặt âm tình bất định, lạnh lùng nói:</w:t>
      </w:r>
    </w:p>
    <w:p>
      <w:pPr>
        <w:pStyle w:val="BodyText"/>
      </w:pPr>
      <w:r>
        <w:t xml:space="preserve">- Bây giờ nói những lời này làm cái gì nữa!</w:t>
      </w:r>
    </w:p>
    <w:p>
      <w:pPr>
        <w:pStyle w:val="BodyText"/>
      </w:pPr>
      <w:r>
        <w:t xml:space="preserve">- Nghịch Mông đại nhân, chúng ta cùng xông ra ngoài đi, nếu không chạy, sẽ không còn hy vọng nữa.</w:t>
      </w:r>
    </w:p>
    <w:p>
      <w:pPr>
        <w:pStyle w:val="BodyText"/>
      </w:pPr>
      <w:r>
        <w:t xml:space="preserve">Nghịch Mông nhìn về phương hướng Thần Khí Chi Môn, ánh mắt cũng không có bao nhiêu do dự, gật gật đầu:</w:t>
      </w:r>
    </w:p>
    <w:p>
      <w:pPr>
        <w:pStyle w:val="BodyText"/>
      </w:pPr>
      <w:r>
        <w:t xml:space="preserve">- Xem ra chỉ còn cách này! Các huynh đệ, tập trung toàn lực, đừng có bất cứ kiêng kỵ gì, xông ra một người là tính được một người.</w:t>
      </w:r>
    </w:p>
    <w:p>
      <w:pPr>
        <w:pStyle w:val="BodyText"/>
      </w:pPr>
      <w:r>
        <w:t xml:space="preserve">Những Thần hồn Dị tộc này, một khi huyết tính nổi lên, cũng vô cùng hung hãn. Tụ lại ở một chỗ, hướng về vòng vây phía ngoài xông tới.</w:t>
      </w:r>
    </w:p>
    <w:p>
      <w:pPr>
        <w:pStyle w:val="BodyText"/>
      </w:pPr>
      <w:r>
        <w:t xml:space="preserve">Mười ba Thần hồn tập trung lại một chỗ, quyết tâm xông ra, uy thế vẫn vô cùng hung mãnh. Nhưng mà, điều này trái lại khiến bọn Lý Dật Phong và Tiêu Dật Hiên cảm thấy vô cùng khoái trá.</w:t>
      </w:r>
    </w:p>
    <w:p>
      <w:pPr>
        <w:pStyle w:val="BodyText"/>
      </w:pPr>
      <w:r>
        <w:t xml:space="preserve">Tụ tập lại một chỗ, sẽ tiết kiệm cho bọn họ rất nhiều công phu.</w:t>
      </w:r>
    </w:p>
    <w:p>
      <w:pPr>
        <w:pStyle w:val="BodyText"/>
      </w:pPr>
      <w:r>
        <w:t xml:space="preserve">Nhưng mà, những Thần hồn đã ôm trong lòng tín niệm phải chết, đối mặt với giáp công của hai món Chủ Thần Khí, vẫn có mấy Thần hồn trực tiếp tự mình liều mạng, bản thân Thần hồn Thiên Thần Đạo một kiếp, lực uy hiếp vẫn cực kỳ lớn, vô cùng đáng sợ.</w:t>
      </w:r>
    </w:p>
    <w:p>
      <w:pPr>
        <w:pStyle w:val="BodyText"/>
      </w:pPr>
      <w:r>
        <w:t xml:space="preserve">Cũng may Lý Dật Phong và Tiêu Dật Hiên đều có Chủ Thần Khí hộ thể, bằng không sợ rằng không chết cũng bị trọng thương. Cứ như vậy, lại có năm sáu Thần hồn vô cùng ương ngạch chạy trốn tới Thần Khí Chi Môn.</w:t>
      </w:r>
    </w:p>
    <w:p>
      <w:pPr>
        <w:pStyle w:val="BodyText"/>
      </w:pPr>
      <w:r>
        <w:t xml:space="preserve">Tiêu Dật Hiên và Lý Dật Phong truy đuổi không tha, Tần Vô Song theo sát ngay sau đó. Còn Vương Thiền lại phụ trách liên lạc với bốn đại chí tôn cường giả khác, phụ trách dọn dẹp tàn dư trong Thần Khí Mê Cung, điều tra còn dư nghiệt hay không.</w:t>
      </w:r>
    </w:p>
    <w:p>
      <w:pPr>
        <w:pStyle w:val="BodyText"/>
      </w:pPr>
      <w:r>
        <w:t xml:space="preserve">Miêu Húc ở cửa động đã cảm nhận được một luồng uy năng cường đại lao ra, sáu Thần hồn cùng một sắc Chân Thần Đạo, hóa thành một luồng khí thế cường đại, trực tiếp lao ra Thần Khí Chi Môn.</w:t>
      </w:r>
    </w:p>
    <w:p>
      <w:pPr>
        <w:pStyle w:val="BodyText"/>
      </w:pPr>
      <w:r>
        <w:t xml:space="preserve">Miêu Húc không chút nghĩ ngợi, múa may Chủ Thần Khí, trực tiếp đánh tới.</w:t>
      </w:r>
    </w:p>
    <w:p>
      <w:pPr>
        <w:pStyle w:val="BodyText"/>
      </w:pPr>
      <w:r>
        <w:t xml:space="preserve">Một Thần hồn trước nhất bị Chủ Thần Khí đánh trúng, kêu thảm một tiếng, diệt vong tại chỗ. Năm tên Thần hồn khác, lại có thể không chút phản kháng, nhìn thấy cơ hội tự do, liền tản thành năm đường lưu quang, hướng về năm phương hướng lẻn đi.</w:t>
      </w:r>
    </w:p>
    <w:p>
      <w:pPr>
        <w:pStyle w:val="BodyText"/>
      </w:pPr>
      <w:r>
        <w:t xml:space="preserve">Lý Dật Phong và Tiêu Dật Hiên theo sát phía sau, liền đuổi theo hai phương hướng trong đó.</w:t>
      </w:r>
    </w:p>
    <w:p>
      <w:pPr>
        <w:pStyle w:val="BodyText"/>
      </w:pPr>
      <w:r>
        <w:t xml:space="preserve">Tần Vô Song cũng không có chút chậm trễ, thôi động Âm Dương Dực cực hạn, Thần Tú Cung treo trên vai, truy đuổi không tha. Trong đầu chỉ có một ý niệm, bất luận như thế nào, tiêu diệt được một tên là bớt lo được một tên, những Thần hồn này, ít đi một tên, chính là ít đi một phần mối họa!</w:t>
      </w:r>
    </w:p>
    <w:p>
      <w:pPr>
        <w:pStyle w:val="BodyText"/>
      </w:pPr>
      <w:r>
        <w:t xml:space="preserve">o0o</w:t>
      </w:r>
    </w:p>
    <w:p>
      <w:pPr>
        <w:pStyle w:val="BodyText"/>
      </w:pPr>
      <w:r>
        <w:t xml:space="preserve">Một tháng qua đi, bốn người bọn Lý Bố Y, cũng lục tục từ vòng vây bên ngoài quay về. Mười sáu Thần hồn chạy ra, bị bọn họ lần lượt giết chết chín tên, còn bảy tên, bất luận như thế nào cũng không tìm ra được. Hiển nhiên, trải qua thời gian trốn tránh và ẩn nấp dài như vậy, người mạnh như Lý Bố Y cũng không thể tìm được bọn chúng. Dù sao, nhóm đầu tiên chạy trốn ra, cũng đều là cường giả trong cường giả, tinh anh trong tinh anh.</w:t>
      </w:r>
    </w:p>
    <w:p>
      <w:pPr>
        <w:pStyle w:val="BodyText"/>
      </w:pPr>
      <w:r>
        <w:t xml:space="preserve">Bảy đạo thân ảnh còn lại, nhất định là sự tồn tại mạnh nhất trong đám Thần hồn đầu tiên.</w:t>
      </w:r>
    </w:p>
    <w:p>
      <w:pPr>
        <w:pStyle w:val="BodyText"/>
      </w:pPr>
      <w:r>
        <w:t xml:space="preserve">Lý Bố Y biết, đợi những Thần hồn này tìm được thân thể cường đại, sau khi luyện hóa, uy lực của những Thần hồn này sẽ dần dần thể hiện ra.</w:t>
      </w:r>
    </w:p>
    <w:p>
      <w:pPr>
        <w:pStyle w:val="BodyText"/>
      </w:pPr>
      <w:r>
        <w:t xml:space="preserve">Đến lúc đó, thế cục của Đại lục Thiên Huyền sẽ thật sự rơi vào trong đại loạn. Và Dị tộc bên ngoài Tinh Hà Kết Giới, sẽ luôn nhìn chằm chằm, không từ bỏ công kích đối với Tinh Hà Kết Giới.</w:t>
      </w:r>
    </w:p>
    <w:p>
      <w:pPr>
        <w:pStyle w:val="BodyText"/>
      </w:pPr>
      <w:r>
        <w:t xml:space="preserve">Cứ như vậy, thật sự là loạn trong giặc ngoài.</w:t>
      </w:r>
    </w:p>
    <w:p>
      <w:pPr>
        <w:pStyle w:val="BodyText"/>
      </w:pPr>
      <w:r>
        <w:t xml:space="preserve">o0o</w:t>
      </w:r>
    </w:p>
    <w:p>
      <w:pPr>
        <w:pStyle w:val="BodyText"/>
      </w:pPr>
      <w:r>
        <w:t xml:space="preserve">Tần Vô Song và bọn người Lý Dật Phong, cũng đều lục tục quay về. Năm tên Thần hồn cuối cùng của nhóm thứ hai chạy ra, bị bọn họ tiêu diệt bốn tên, chỉ còn lại một tên Thần hồn trở thành con cá lọt lưới.</w:t>
      </w:r>
    </w:p>
    <w:p>
      <w:pPr>
        <w:pStyle w:val="BodyText"/>
      </w:pPr>
      <w:r>
        <w:t xml:space="preserve">Thiên Huyền Thất Tử lại một lần nữa tập hợp, liếc nhìn lẫn nhau, trong mắt đều có áp lực nhiều hơn.</w:t>
      </w:r>
    </w:p>
    <w:p>
      <w:pPr>
        <w:pStyle w:val="BodyText"/>
      </w:pPr>
      <w:r>
        <w:t xml:space="preserve">Tần Vô Song tự mình kiểm điểm:</w:t>
      </w:r>
    </w:p>
    <w:p>
      <w:pPr>
        <w:pStyle w:val="BodyText"/>
      </w:pPr>
      <w:r>
        <w:t xml:space="preserve">- Chư vị sư huynh, chuyện trong Thần Khí Mê Cung là ta không làm tròn trách nhiệm sơ suất trong việc giám sát, làm hỏng đại sự.</w:t>
      </w:r>
    </w:p>
    <w:p>
      <w:pPr>
        <w:pStyle w:val="BodyText"/>
      </w:pPr>
      <w:r>
        <w:t xml:space="preserve">Lý Bố Y xua xua tay:</w:t>
      </w:r>
    </w:p>
    <w:p>
      <w:pPr>
        <w:pStyle w:val="BodyText"/>
      </w:pPr>
      <w:r>
        <w:t xml:space="preserve">- Chuyện này không trách ngươi. Hơn nữa cũng là chúng ta trước đó không xem xét chu đáo trước. Năm mươi người tiến vào, dán mắt vào từng người một, không phải là chuyện một mình ngươi có thể làm được. Chỉ hận kẻ địch quá giảo hoạt. Hiện tại nói những lời đó có không có tác dụng gì, mọi người hãy nói xem có kế sách gì phá địch. Nhất định trước khi Tinh Hà Kết Giới nát vụn, phải tiêu diệt những Thần hồn Dị tộc đó, bằng không, đến lúc giáp công trong ngoài, tương lai Đại lục Thiên Huyền sẽ không có một ngày bình an.</w:t>
      </w:r>
    </w:p>
    <w:p>
      <w:pPr>
        <w:pStyle w:val="BodyText"/>
      </w:pPr>
      <w:r>
        <w:t xml:space="preserve">Hoa Tập Nguyệt là người nói đầu tiên:</w:t>
      </w:r>
    </w:p>
    <w:p>
      <w:pPr>
        <w:pStyle w:val="BodyText"/>
      </w:pPr>
      <w:r>
        <w:t xml:space="preserve">- Đại sư huynh, theo ta thấy, những Thần hồn này nhất định sẽ tập hợp với Kim Ô Mẫu Hoàng. Như ta nói, chúng ta hãy trực tiếp tới Thang Cốc, liều mạng với bọn chúng!</w:t>
      </w:r>
    </w:p>
    <w:p>
      <w:pPr>
        <w:pStyle w:val="BodyText"/>
      </w:pPr>
      <w:r>
        <w:t xml:space="preserve">Nếu Kim Ô Mẫu Hoàng là thủ lãnh của nội ứng Dị tộc, vậy thì những Thần hồn chạy trốn ra, xác thực có khả năng lớn nhất là hội hợp với Kim Ô Mẫu Hoàng.</w:t>
      </w:r>
    </w:p>
    <w:p>
      <w:pPr>
        <w:pStyle w:val="BodyText"/>
      </w:pPr>
      <w:r>
        <w:t xml:space="preserve">Nhưng mà, Thang Cốc là đại bản doanh của Kim Ô Mẫu Hoàng, nơi đó rốt cuộc có bao nhiêu cường giả, thực lực rốt cuộc như thế nào, thực sự khó suy xét. Tùy tiện tới đi, chỉ sợ không ổn.</w:t>
      </w:r>
    </w:p>
    <w:p>
      <w:pPr>
        <w:pStyle w:val="BodyText"/>
      </w:pPr>
      <w:r>
        <w:t xml:space="preserve">- Lão Ngũ, bình tĩnh một chút, chớ nóng vội!</w:t>
      </w:r>
    </w:p>
    <w:p>
      <w:pPr>
        <w:pStyle w:val="BodyText"/>
      </w:pPr>
      <w:r>
        <w:t xml:space="preserve">Tiêu Dật Hiên trầm ngâm nói:</w:t>
      </w:r>
    </w:p>
    <w:p>
      <w:pPr>
        <w:pStyle w:val="BodyText"/>
      </w:pPr>
      <w:r>
        <w:t xml:space="preserve">- Nhóm Thần hồn đầu tiên hiển nhiên là càng thêm cường đại. Theo ta thấy, Thần hồn nhóm đầu tiên, thủ lãnh mạnh nhất, có thể cảnh giới còn cao hơn Đại sư huynh. Đối thủ như vậy, chúng ta không thể xem thường được. Hơn nữa, Kim Ô Mẫu Hoàng, cũng có Chủ Thần Khí, thực lực cũng không thua kém Đại sư huynh. Chuyện này, chúng ta tuyệt đối không thể bị kích động.</w:t>
      </w:r>
    </w:p>
    <w:p>
      <w:pPr>
        <w:pStyle w:val="BodyText"/>
      </w:pPr>
      <w:r>
        <w:t xml:space="preserve">Xích Hằng Vũ gật đầu nói:</w:t>
      </w:r>
    </w:p>
    <w:p>
      <w:pPr>
        <w:pStyle w:val="BodyText"/>
      </w:pPr>
      <w:r>
        <w:t xml:space="preserve">- Nhị ca nói rất đúng, cho dù chúng ta phải tấn công Thang Cốc, cũng cần phải có kế hoạch chu đáo, tùy tiện tiến tới trước, khẳng định không phải biện pháp.</w:t>
      </w:r>
    </w:p>
    <w:p>
      <w:pPr>
        <w:pStyle w:val="BodyText"/>
      </w:pPr>
      <w:r>
        <w:t xml:space="preserve">Dị tộc có thể tiêu hao, nhưng chúng ta không có tư cách tiêu hao. Tiêu hao một Thiên Thần Đạo, chính là ít đi một đội quân đầy đủ sức mạnh.</w:t>
      </w:r>
    </w:p>
    <w:p>
      <w:pPr>
        <w:pStyle w:val="BodyText"/>
      </w:pPr>
      <w:r>
        <w:t xml:space="preserve">Lý Bố Y gật gật đầu, hỏi Tần Vô Song:</w:t>
      </w:r>
    </w:p>
    <w:p>
      <w:pPr>
        <w:pStyle w:val="BodyText"/>
      </w:pPr>
      <w:r>
        <w:t xml:space="preserve">- Mấy cường giả chí tôn Đồ Đằng Tộc bọn họ, tình hình như thế nào rồi?</w:t>
      </w:r>
    </w:p>
    <w:p>
      <w:pPr>
        <w:pStyle w:val="BodyText"/>
      </w:pPr>
      <w:r>
        <w:t xml:space="preserve">Tần Vô Song nói:</w:t>
      </w:r>
    </w:p>
    <w:p>
      <w:pPr>
        <w:pStyle w:val="BodyText"/>
      </w:pPr>
      <w:r>
        <w:t xml:space="preserve">- Đều đã đột phá Thiên Thần Đạo, nhưng thời gian tu luyện quá ngắn, nhất thời khó có được đột phá gì lớn.</w:t>
      </w:r>
    </w:p>
    <w:p>
      <w:pPr>
        <w:pStyle w:val="BodyText"/>
      </w:pPr>
      <w:r>
        <w:t xml:space="preserve">Lý Bố Y liếc nhìn chìa khóa linh lực của Thần Khí Chi Môn, thở dài:</w:t>
      </w:r>
    </w:p>
    <w:p>
      <w:pPr>
        <w:pStyle w:val="BodyText"/>
      </w:pPr>
      <w:r>
        <w:t xml:space="preserve">- Thời gian gấp gáp, Thần Khí Chi Môn này, lập tức phải đóng lại. Trừ phi ta lấy thần lực tiêu hao để duy trì. Làm như vậy, ý nghĩa không lớn.</w:t>
      </w:r>
    </w:p>
    <w:p>
      <w:pPr>
        <w:pStyle w:val="BodyText"/>
      </w:pPr>
      <w:r>
        <w:t xml:space="preserve">Mọi người cũng đều gật đầu:</w:t>
      </w:r>
    </w:p>
    <w:p>
      <w:pPr>
        <w:pStyle w:val="BodyText"/>
      </w:pPr>
      <w:r>
        <w:t xml:space="preserve">- Đúng vậy, Đại sư huynh, hiện tại ngươi là chủ lực số một. Nếu ngươi tiêu hao Thần hồn đi tranh thủ thời gian cho bọn chúng, những Thần hồn của Dị tộc đánh tới, sẽ khiến chúng ta trở tay không kịp.</w:t>
      </w:r>
    </w:p>
    <w:p>
      <w:pPr>
        <w:pStyle w:val="BodyText"/>
      </w:pPr>
      <w:r>
        <w:t xml:space="preserve">Tần Vô Song cũng cảm thấy tiêu hao như vậy không phải biện pháp.</w:t>
      </w:r>
    </w:p>
    <w:p>
      <w:pPr>
        <w:pStyle w:val="BodyText"/>
      </w:pPr>
      <w:r>
        <w:t xml:space="preserve">- Đại sư huynh, nếu không vẫn là dứt khoát đóng Thần Khí Chi Môn đi. Chí ít, chúng ta có thể bảo đảm những Thần hồn này không cách nào trùng kích vào Tinh Hà Kết Giới.</w:t>
      </w:r>
    </w:p>
    <w:p>
      <w:pPr>
        <w:pStyle w:val="BodyText"/>
      </w:pPr>
      <w:r>
        <w:t xml:space="preserve">- Để những cường giả chí tôn Đồ Đằng Tộc trốn ở bên trong tu luyện sao?</w:t>
      </w:r>
    </w:p>
    <w:p>
      <w:pPr>
        <w:pStyle w:val="BodyText"/>
      </w:pPr>
      <w:r>
        <w:t xml:space="preserve">Lý Bố Y hỏi.</w:t>
      </w:r>
    </w:p>
    <w:p>
      <w:pPr>
        <w:pStyle w:val="BodyText"/>
      </w:pPr>
      <w:r>
        <w:t xml:space="preserve">- Tại sao lại không? Dù sao bọn họ ở bên ngoài cũng không có ý nghĩa gì, vậy chi bằng để bọn họ ở trong Tinh Hà Thông Thiên Tháp tu luyện, thứ hai cũng có thể bảo vệ Tinh Hà Kết Giới, vạn nhất ở trong còn có dư nghiệt thì sao?</w:t>
      </w:r>
    </w:p>
    <w:p>
      <w:pPr>
        <w:pStyle w:val="BodyText"/>
      </w:pPr>
      <w:r>
        <w:t xml:space="preserve">- Đại sư huynh, ta thấy cách này có vẻ khả thi.</w:t>
      </w:r>
    </w:p>
    <w:p>
      <w:pPr>
        <w:pStyle w:val="BodyText"/>
      </w:pPr>
      <w:r>
        <w:t xml:space="preserve">Tần Vô Song cũng gật đầu nói.</w:t>
      </w:r>
    </w:p>
    <w:p>
      <w:pPr>
        <w:pStyle w:val="BodyText"/>
      </w:pPr>
      <w:r>
        <w:t xml:space="preserve">Lý Bố Y thở dài:</w:t>
      </w:r>
    </w:p>
    <w:p>
      <w:pPr>
        <w:pStyle w:val="BodyText"/>
      </w:pPr>
      <w:r>
        <w:t xml:space="preserve">- Những đại thế lực Đồ Đằng đó, không có nhân vật thủ lãnh trông chừng, chỉ sợ bị những Thần hồn đó quấy nhiễu, phiền toái không ngừng.</w:t>
      </w:r>
    </w:p>
    <w:p>
      <w:pPr>
        <w:pStyle w:val="BodyText"/>
      </w:pPr>
      <w:r>
        <w:t xml:space="preserve">Tần Vô Song cười nói:</w:t>
      </w:r>
    </w:p>
    <w:p>
      <w:pPr>
        <w:pStyle w:val="BodyText"/>
      </w:pPr>
      <w:r>
        <w:t xml:space="preserve">- Theo ta thấy, hiện tại là lúc vứt bỏ những cái gọi là cơ nghiệp này. Vậy chi bằng đem bọn chúng đuổi vào bên trong Thần Khí Chi Môn. Ở trong Thần Khí Mê Cung để bọn chúng thả lỏng tự do. Đợi sau khi chìa khóa linh lực khôi phục, lại tới mở ra. Như vậy chẳng khác nào là nuôi thả, hơi có chút hàm xúc sinh tử do trời.</w:t>
      </w:r>
    </w:p>
    <w:p>
      <w:pPr>
        <w:pStyle w:val="BodyText"/>
      </w:pPr>
      <w:r>
        <w:t xml:space="preserve">Một khi Thần Khí Chi Môn đóng lại, bọn họ muốn ra ngoài cũng không ra được, chỉ có đợi chìa khóa linh lực khôi phục linh lực, mở Thần Khí Chi Môn, mới có thể một lần nữa đi ra.</w:t>
      </w:r>
    </w:p>
    <w:p>
      <w:pPr>
        <w:pStyle w:val="BodyText"/>
      </w:pPr>
      <w:r>
        <w:t xml:space="preserve">- Đại sư huynh, chủ ý này của Vô Song sư đệ không tệ.</w:t>
      </w:r>
    </w:p>
    <w:p>
      <w:pPr>
        <w:pStyle w:val="BodyText"/>
      </w:pPr>
      <w:r>
        <w:t xml:space="preserve">Lý Dật Phong cười nói.</w:t>
      </w:r>
    </w:p>
    <w:p>
      <w:pPr>
        <w:pStyle w:val="BodyText"/>
      </w:pPr>
      <w:r>
        <w:t xml:space="preserve">Lý Bố Y trầm ngâm nói:</w:t>
      </w:r>
    </w:p>
    <w:p>
      <w:pPr>
        <w:pStyle w:val="BodyText"/>
      </w:pPr>
      <w:r>
        <w:t xml:space="preserve">- Được, thông báo một chút cho các đại thế lực, kêu tinh anh trên Thần đạo của bọn họ, không cần rời khỏi, trực tiếp tiến vào Thần Khí Mê Cung. Đương nhiên, tất cả đều là tự nguyện. Tin là bọn họ có thể phân tích quan hệ lợi hại.</w:t>
      </w:r>
    </w:p>
    <w:p>
      <w:pPr>
        <w:pStyle w:val="BodyText"/>
      </w:pPr>
      <w:r>
        <w:t xml:space="preserve">Quả nhiên, sau khi nghe được phân tích lợi và hại của Lý Dật Phong, tất cả cường giả Thiên Thần Đạo đều lần lượt biểu thị, nguyện ý ở trong Thần Khí Mê Cung tu luyện.</w:t>
      </w:r>
    </w:p>
    <w:p>
      <w:pPr>
        <w:pStyle w:val="BodyText"/>
      </w:pPr>
      <w:r>
        <w:t xml:space="preserve">Đây thật ra là lựa chọn sáng suốt, nhiều Thần hồn chạy ra như vậy, ai biết bản thân có thể trở thành đối tượng đi săn của những Thần hồn Thiên Thần Đạo đó không?</w:t>
      </w:r>
    </w:p>
    <w:p>
      <w:pPr>
        <w:pStyle w:val="BodyText"/>
      </w:pPr>
      <w:r>
        <w:t xml:space="preserve">Trong Thần Khí Mê Cung, mặc dù nguy hiểm, mặc dù tối tăm ngột ngạt, nhưng chí ít là an toàn. Không cần lo lắng bị Thần hồn Dị tộc đi săn.</w:t>
      </w:r>
    </w:p>
    <w:p>
      <w:pPr>
        <w:pStyle w:val="BodyText"/>
      </w:pPr>
      <w:r>
        <w:t xml:space="preserve">Lý Bố Y nghiêm mặt nói:</w:t>
      </w:r>
    </w:p>
    <w:p>
      <w:pPr>
        <w:pStyle w:val="BodyText"/>
      </w:pPr>
      <w:r>
        <w:t xml:space="preserve">- Chư vị, đây là một loại lựa chọn không hối hận, chỉ có đợi lần sau ta dùng chìa khóa linh lực mở ra Thần Khí Chi Môn, các ngươi mới có cơ hội đi ra. Hơn nữa, không khách khí nói một câu, trước khi tiến vào, các tông môn các ngươi, cần phải triển khai một lần tự tra xét. Tuyệt đối không thể để bất cứ một nội ứng nào trà trộn đi vào.</w:t>
      </w:r>
    </w:p>
    <w:p>
      <w:pPr>
        <w:pStyle w:val="BodyText"/>
      </w:pPr>
      <w:r>
        <w:t xml:space="preserve">Phía bên Tần gia, lại lựa chọn quay về Vấn Đỉnh Sơn. Sơn môn của bọn họ có Giới Tử Động Phủ của Tần Vô Song, Thiên Thần Đạo bình thường, căn bản không thể làm gì được. Không kém hơn so với Thần Khí Mê Cung.</w:t>
      </w:r>
    </w:p>
    <w:p>
      <w:pPr>
        <w:pStyle w:val="BodyText"/>
      </w:pPr>
      <w:r>
        <w:t xml:space="preserve">Nhưng ai cũng biết, loại chiến thuật tránh né này, chung quy chỉ có thể chống đỡ nhất thời. Thời gian của Đại lục Thiên Huyền, nhiều nhất chỉ có một vạn năm.</w:t>
      </w:r>
    </w:p>
    <w:p>
      <w:pPr>
        <w:pStyle w:val="BodyText"/>
      </w:pPr>
      <w:r>
        <w:t xml:space="preserve">Một vạn năm này, mới là một vạn năm quyết định vận mệnh đi tới cuối cùng của Đại lục Thiên Huyền!</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51" w:name="chương-929"/>
      <w:bookmarkEnd w:id="951"/>
      <w:r>
        <w:t xml:space="preserve">929. Chương 929</w:t>
      </w:r>
    </w:p>
    <w:p>
      <w:pPr>
        <w:pStyle w:val="Compact"/>
      </w:pPr>
      <w:r>
        <w:br w:type="textWrapping"/>
      </w:r>
      <w:r>
        <w:br w:type="textWrapping"/>
      </w:r>
    </w:p>
    <w:p>
      <w:pPr>
        <w:pStyle w:val="BodyText"/>
      </w:pPr>
      <w:r>
        <w:t xml:space="preserve">Chương 929: Nghịch Long đoạt xá.</w:t>
      </w:r>
    </w:p>
    <w:p>
      <w:pPr>
        <w:pStyle w:val="BodyText"/>
      </w:pPr>
      <w:r>
        <w:t xml:space="preserve">- Vù, rốt cuộc cũng thoát khỏi!</w:t>
      </w:r>
    </w:p>
    <w:p>
      <w:pPr>
        <w:pStyle w:val="BodyText"/>
      </w:pPr>
      <w:r>
        <w:t xml:space="preserve">Ở trên một hòn đảo nhỏ hoang vắng của Vô Tận Đông Hải, một tên Thần hồn thở phào một hơi, bị đuổi giết lâu như vậy, hao hết tâm tư, cuối cùng mới thoát khỏi sự truy đuổi.</w:t>
      </w:r>
    </w:p>
    <w:p>
      <w:pPr>
        <w:pStyle w:val="BodyText"/>
      </w:pPr>
      <w:r>
        <w:t xml:space="preserve">Thần hồn này, cũng chính là nhân vật thủ lãnh mạnh nhất trong đám Thần hồn chạy trốn khỏi Thần Khí Mê Cung, được gọi là Nghịch Long đại nhân chính là huynh trưởng ruột thịt của Nghịch Ngao.</w:t>
      </w:r>
    </w:p>
    <w:p>
      <w:pPr>
        <w:pStyle w:val="BodyText"/>
      </w:pPr>
      <w:r>
        <w:t xml:space="preserve">Tu vi của Nghịch Long, cũng là cường giả Thiên Thần Đạo mạnh nhất bị phong ấn trên Đại lục Thiên Huyền, có lực Thiên Thần Đạo năm kiếp, thần thông quảng đại.</w:t>
      </w:r>
    </w:p>
    <w:p>
      <w:pPr>
        <w:pStyle w:val="BodyText"/>
      </w:pPr>
      <w:r>
        <w:t xml:space="preserve">Lúc trước nếu không phải quá chủ quan, sơ suất, trúng phải mưu kế, cũng không đến mức bị bắt giữ phong ấn. Hôm nay thoát khỏi nhà giam, áp lực lệ khí mấy vạn năm, không ngừng bốc lên trong ngực hắn.</w:t>
      </w:r>
    </w:p>
    <w:p>
      <w:pPr>
        <w:pStyle w:val="BodyText"/>
      </w:pPr>
      <w:r>
        <w:t xml:space="preserve">Ngắm nhìn đại lục mênh mông rộng lớn này, trên khóe miệng Nghịch Long tràn ra một nụ cười lạnh lùng:</w:t>
      </w:r>
    </w:p>
    <w:p>
      <w:pPr>
        <w:pStyle w:val="BodyText"/>
      </w:pPr>
      <w:r>
        <w:t xml:space="preserve">- Đại lục Thiên Huyền, lần này, Nghịch Long ta phải bắt các ngươi máu chảy thành sông!</w:t>
      </w:r>
    </w:p>
    <w:p>
      <w:pPr>
        <w:pStyle w:val="BodyText"/>
      </w:pPr>
      <w:r>
        <w:t xml:space="preserve">Nói xong, thần thức phát ra truyền âm thần thức đưa tin, triệu hoán những đồng bạn. Vừa cảm ứng, sắc mặt Nghịch Long đã đại biến:</w:t>
      </w:r>
    </w:p>
    <w:p>
      <w:pPr>
        <w:pStyle w:val="BodyText"/>
      </w:pPr>
      <w:r>
        <w:t xml:space="preserve">- Chỉ có mấy người thôi sao?</w:t>
      </w:r>
    </w:p>
    <w:p>
      <w:pPr>
        <w:pStyle w:val="BodyText"/>
      </w:pPr>
      <w:r>
        <w:t xml:space="preserve">Nghịch Long đại nhân phát hiện, bao gồm cả hắn bên trong, chỉ có bảy tên Thần hồn đang tồn tại ở các nơi của Đại lục Thiên Huyền. Khi hắn truyền thức đưa tin, đồng thời cũng sản sinh hồi ứng.</w:t>
      </w:r>
    </w:p>
    <w:p>
      <w:pPr>
        <w:pStyle w:val="BodyText"/>
      </w:pPr>
      <w:r>
        <w:t xml:space="preserve">- Ồ? Không đúng, đây là một tên Thần hồn sao?</w:t>
      </w:r>
    </w:p>
    <w:p>
      <w:pPr>
        <w:pStyle w:val="BodyText"/>
      </w:pPr>
      <w:r>
        <w:t xml:space="preserve">Nghịch Long phát hiện, có một tên Thần hồn tương đối hơi lạ lẫm một chút, nhưng sự lạ lẫm này chỉ là tương đối với đội ngũ nhóm đầu tiên mà nói.</w:t>
      </w:r>
    </w:p>
    <w:p>
      <w:pPr>
        <w:pStyle w:val="BodyText"/>
      </w:pPr>
      <w:r>
        <w:t xml:space="preserve">- Nghịch Long đại nhân, ta là Huy Hỏa. Là thuộc hạ của Nghịch Ngao đại nhân!</w:t>
      </w:r>
    </w:p>
    <w:p>
      <w:pPr>
        <w:pStyle w:val="BodyText"/>
      </w:pPr>
      <w:r>
        <w:t xml:space="preserve">- Huy Hỏa?</w:t>
      </w:r>
    </w:p>
    <w:p>
      <w:pPr>
        <w:pStyle w:val="BodyText"/>
      </w:pPr>
      <w:r>
        <w:t xml:space="preserve">Nghịch Long có chút ấn tượng, bọn họ mặc dù chia làm hai nhóm, nhưng thủ lãnh của nhóm Thần hồn thứ hai chính là do đệ đệ ruột thịt của hắn, Nghịch Ngao thống lĩnh, hắn không thể quá lạ lẫm.</w:t>
      </w:r>
    </w:p>
    <w:p>
      <w:pPr>
        <w:pStyle w:val="BodyText"/>
      </w:pPr>
      <w:r>
        <w:t xml:space="preserve">- Sao ngươi trốn ra được? Những người khác đâu?</w:t>
      </w:r>
    </w:p>
    <w:p>
      <w:pPr>
        <w:pStyle w:val="BodyText"/>
      </w:pPr>
      <w:r>
        <w:t xml:space="preserve">- Nghịch Long đại nhân… ta… huynh đệ của chúng ta, ở Thần Khí Mê Cung bị cường giả của Đại lục Thiên Huyền ngăn chặn, tử vong vô cùng nghiêm trọng, cuối cùng chạy thoát ra ngoài chỉ có ba bốn người. Không biết hiện tại tình hình như thế nào.</w:t>
      </w:r>
    </w:p>
    <w:p>
      <w:pPr>
        <w:pStyle w:val="BodyText"/>
      </w:pPr>
      <w:r>
        <w:t xml:space="preserve">Nghịch Long tâm thần chấn động, chỉ còn lại ba bốn người? Không biết là chuyện gì, trái tim của hắn đột nhiên cảm thấy lạnh lẽo, một loại ý niệm điềm xấu quay cuồng trong đầu hắn.</w:t>
      </w:r>
    </w:p>
    <w:p>
      <w:pPr>
        <w:pStyle w:val="BodyText"/>
      </w:pPr>
      <w:r>
        <w:t xml:space="preserve">Đệ đệ Nghịch Ngao của hắn, không có liên lạc với hắn! Nếu Nghịch Ngao chạy thoát ra ngoài, không thể không liên lạc với hắn!</w:t>
      </w:r>
    </w:p>
    <w:p>
      <w:pPr>
        <w:pStyle w:val="BodyText"/>
      </w:pPr>
      <w:r>
        <w:t xml:space="preserve">Thần hồn của Nghịch Long, lại một lần nữa khẽ run rẩy. Nghịch Ngao, đã xảy ra chuyện rồi sao? Đây quả thực là chuyện không thể tha thứ, ai là người giết Nghịch Ngao, ai đã giết Nghịch Ngao?</w:t>
      </w:r>
    </w:p>
    <w:p>
      <w:pPr>
        <w:pStyle w:val="BodyText"/>
      </w:pPr>
      <w:r>
        <w:t xml:space="preserve">Ý niệm này, điên cuồng tràn lan trong Thần hồn của Nghịch Long.</w:t>
      </w:r>
    </w:p>
    <w:p>
      <w:pPr>
        <w:pStyle w:val="BodyText"/>
      </w:pPr>
      <w:r>
        <w:t xml:space="preserve">Luồng Thần hồn này, khiến Huy Hỏa đang ở ngoài mười mấy vạn dặm cũng cảm thấy chấn động không thôi.</w:t>
      </w:r>
    </w:p>
    <w:p>
      <w:pPr>
        <w:pStyle w:val="BodyText"/>
      </w:pPr>
      <w:r>
        <w:t xml:space="preserve">- Tất cả mọi người, đều tới cực địa của Vô Tận Đông Hải cho ta!</w:t>
      </w:r>
    </w:p>
    <w:p>
      <w:pPr>
        <w:pStyle w:val="BodyText"/>
      </w:pPr>
      <w:r>
        <w:t xml:space="preserve">o0o</w:t>
      </w:r>
    </w:p>
    <w:p>
      <w:pPr>
        <w:pStyle w:val="BodyText"/>
      </w:pPr>
      <w:r>
        <w:t xml:space="preserve">Ở Thang Cốc, Kim Ô Mẫu Hoàng dẫn theo hai tên thủ hạ, và tám gã Kim Ô Ấu Thú còn lại, toàn thể ra nghênh đón, nghênh đón Nghịch Long đại nhân chạy thoát khỏi Thần Khí Mê Cung.</w:t>
      </w:r>
    </w:p>
    <w:p>
      <w:pPr>
        <w:pStyle w:val="BodyText"/>
      </w:pPr>
      <w:r>
        <w:t xml:space="preserve">Kim Ô Mẫu Hoàng biết, Nghịch Long đại nhân ở Đại lục Phong Vân cũng là một trong những cường giả đứng đầu. Năm đó xâm lấn Đại lục Thiên Huyền, vì trúng phải gian kế nên mới bị phong ấn.</w:t>
      </w:r>
    </w:p>
    <w:p>
      <w:pPr>
        <w:pStyle w:val="BodyText"/>
      </w:pPr>
      <w:r>
        <w:t xml:space="preserve">Hiện giờ Nghịch Long đại nhân thoát vòng vây, Kim Ô Mẫu Hoàng nó cũng không thể không xem việc phụng sự Nghịch Long đại nhân là việc chính.</w:t>
      </w:r>
    </w:p>
    <w:p>
      <w:pPr>
        <w:pStyle w:val="BodyText"/>
      </w:pPr>
      <w:r>
        <w:t xml:space="preserve">- Thuộc hạ Kim Ô Thú, bái kiến Nghịch Long đại nhân.</w:t>
      </w:r>
    </w:p>
    <w:p>
      <w:pPr>
        <w:pStyle w:val="BodyText"/>
      </w:pPr>
      <w:r>
        <w:t xml:space="preserve">Kim Ô Mẫu Hoàng, khom người nghênh đón, khẩu khí vô cùng khiêm tốn.</w:t>
      </w:r>
    </w:p>
    <w:p>
      <w:pPr>
        <w:pStyle w:val="BodyText"/>
      </w:pPr>
      <w:r>
        <w:t xml:space="preserve">Sau lưng Nghịch Long, lại có bảy tên Thần hồn, đều là Thiên Thần Đạo cường giả.</w:t>
      </w:r>
    </w:p>
    <w:p>
      <w:pPr>
        <w:pStyle w:val="BodyText"/>
      </w:pPr>
      <w:r>
        <w:t xml:space="preserve">Ngoài một Thiên Thần Đạo một kiếp ra, sáu tên khác, ba tên là Thiên Thần Đạo hai kiếp, hai tên là Thiên Thần Đạo ba kiếp, còn có một tên là Thiên Thần Đạo bốn kiếp.</w:t>
      </w:r>
    </w:p>
    <w:p>
      <w:pPr>
        <w:pStyle w:val="BodyText"/>
      </w:pPr>
      <w:r>
        <w:t xml:space="preserve">Những Thần hồn này, tất cả đều vô cùng cường đại. Chỉ nhìn thấy Trảm Nhạc và Đoạn Thủy âm thầm chép miệng. Nghịch Long đại nhân này, dẫn theo nhiều Thần hồn cường đại như vậy đến đây, thực lực này, áp đảo phía bên Mẫu Hoàng, khó trách Mẫu Hoàng bệ hạ cũng phải cung kính như vậy với Nghịch Long đại nhân.</w:t>
      </w:r>
    </w:p>
    <w:p>
      <w:pPr>
        <w:pStyle w:val="BodyText"/>
      </w:pPr>
      <w:r>
        <w:t xml:space="preserve">Nghịch Long hừ lạnh một tiếng:</w:t>
      </w:r>
    </w:p>
    <w:p>
      <w:pPr>
        <w:pStyle w:val="BodyText"/>
      </w:pPr>
      <w:r>
        <w:t xml:space="preserve">- Kim Ô Thú, lần này ngươi làm rất tốt, phóng xuất chúng ta từ trong phong ấn, trở về Đại lục Phong Vân, ta nhất định sẽ thành thực bẩm báo với hai vị Chủ Thần đại nhân. Kim Ô Thú ngươi, nhất định sẽ đạt được sự khen ngợi của hai vị Chủ Thần đại nhân.</w:t>
      </w:r>
    </w:p>
    <w:p>
      <w:pPr>
        <w:pStyle w:val="BodyText"/>
      </w:pPr>
      <w:r>
        <w:t xml:space="preserve">Kim Ô Mẫu Hoàng vâng vâng dạ dạ, mặc dù Nghịch Long đại nhân này chỉ có Thần hồn, thật sự muốn động thủ, thực lực hiện tại chưa chắc có thể so sánh với Kim Ô Mẫu Hoàng hắn, nhưng mà, tên tuổi của Nghịch Long đại nhân, mấy vạn năm trước đã như sấm bên tai, không khỏi khiến Kim Ô Mẫu Hoàng không khuất phục.</w:t>
      </w:r>
    </w:p>
    <w:p>
      <w:pPr>
        <w:pStyle w:val="BodyText"/>
      </w:pPr>
      <w:r>
        <w:t xml:space="preserve">Đáng sợ nhất chính là, gia tộc phía sau Nghịch Long càng thêm đáng sợ. Đó mới là sự tồn tại kiêng kỵ nhất của Kim Ô Mẫu Hoàng.</w:t>
      </w:r>
    </w:p>
    <w:p>
      <w:pPr>
        <w:pStyle w:val="BodyText"/>
      </w:pPr>
      <w:r>
        <w:t xml:space="preserve">- Nghịch Long đại nhân, mời đến Thang Cốc nói chuyện.</w:t>
      </w:r>
    </w:p>
    <w:p>
      <w:pPr>
        <w:pStyle w:val="BodyText"/>
      </w:pPr>
      <w:r>
        <w:t xml:space="preserve">Kim Ô Mẫu Hoàng cung kính nói.</w:t>
      </w:r>
    </w:p>
    <w:p>
      <w:pPr>
        <w:pStyle w:val="BodyText"/>
      </w:pPr>
      <w:r>
        <w:t xml:space="preserve">Nghịch Long cười lạnh một tiếng, nhìn đám Kim Ô Ấu Thú phía sau Kim Ô Mẫu Hoàng, con mắt vừa chuyển, cười ha ha quái dị.</w:t>
      </w:r>
    </w:p>
    <w:p>
      <w:pPr>
        <w:pStyle w:val="BodyText"/>
      </w:pPr>
      <w:r>
        <w:t xml:space="preserve">Kim Ô Mẫu Hoàng nhất thời tâm thần chấn động, nhãn thần của Nghịch Long đại nhân không tốt, không biết muốn làm cái gì?</w:t>
      </w:r>
    </w:p>
    <w:p>
      <w:pPr>
        <w:pStyle w:val="BodyText"/>
      </w:pPr>
      <w:r>
        <w:t xml:space="preserve">Nghịch Long lại có thể không chút che giấu, cười nham hiểm nói:</w:t>
      </w:r>
    </w:p>
    <w:p>
      <w:pPr>
        <w:pStyle w:val="BodyText"/>
      </w:pPr>
      <w:r>
        <w:t xml:space="preserve">- Kim Ô, mấy ấu thú đó của ngươi, cảnh giới Thần hồn rất yếu, nhưng lại có thân thể tốt như vậy, thật đáng tiếc, đáng tiếc quá!</w:t>
      </w:r>
    </w:p>
    <w:p>
      <w:pPr>
        <w:pStyle w:val="BodyText"/>
      </w:pPr>
      <w:r>
        <w:t xml:space="preserve">Nói xong, Thần hồn của Nghịch Long đột nhiên hóa thành một đạo quang mang lam sắc, một vùng băng sương lam sắc hình thành một quỹ đạo giống như lưu tinh, trực tiếp cuốn một con Kim Ô Ấu Thú vào bên trong.</w:t>
      </w:r>
    </w:p>
    <w:p>
      <w:pPr>
        <w:pStyle w:val="BodyText"/>
      </w:pPr>
      <w:r>
        <w:t xml:space="preserve">Chỉ nghe thấy một tiếng ‘ba’, Thần hồn của Kim Ô Ấu Thú đó đã trực tiếp bị Nghịch Long tiêu diệt. Thần hồn của Nghịch Long, trực tiếp đoạt xác!</w:t>
      </w:r>
    </w:p>
    <w:p>
      <w:pPr>
        <w:pStyle w:val="BodyText"/>
      </w:pPr>
      <w:r>
        <w:t xml:space="preserve">Tốc độ lần này, nhanh đến vô cùng, khiến ngay cả Kim Ô Mẫu Hoàng cũng không kịp ngăn cản.</w:t>
      </w:r>
    </w:p>
    <w:p>
      <w:pPr>
        <w:pStyle w:val="BodyText"/>
      </w:pPr>
      <w:r>
        <w:t xml:space="preserve">Trong mắt Kim Ô Mẫu Hoàng bắn ra một đạo sắc thái thô bạo, khàn giọng quát lên:</w:t>
      </w:r>
    </w:p>
    <w:p>
      <w:pPr>
        <w:pStyle w:val="BodyText"/>
      </w:pPr>
      <w:r>
        <w:t xml:space="preserve">- Nghịch Long đại nhân, ngươi làm vậy là có ý tứ gì?</w:t>
      </w:r>
    </w:p>
    <w:p>
      <w:pPr>
        <w:pStyle w:val="BodyText"/>
      </w:pPr>
      <w:r>
        <w:t xml:space="preserve">Nghịch Long phảng phất như vừa làm một chuyện vô cùng tầm thường, nhàn nhạt cười:</w:t>
      </w:r>
    </w:p>
    <w:p>
      <w:pPr>
        <w:pStyle w:val="BodyText"/>
      </w:pPr>
      <w:r>
        <w:t xml:space="preserve">- Kim Ô, chỉ mượn ngươi một thân thể mà thôi, ngươi ồn ào gì chứ?</w:t>
      </w:r>
    </w:p>
    <w:p>
      <w:pPr>
        <w:pStyle w:val="BodyText"/>
      </w:pPr>
      <w:r>
        <w:t xml:space="preserve">Kim Ô Mẫu Hoàng là mẹ, mỗi một con Kim Ô Ấu Thú, đều là nguồn gốc sinh mệnh của nó, mặc dù thân thể vẫn còn, nhưng Thần hồn bị diệt, cũng không có nhiều khác biệt lắm so với đã chết.</w:t>
      </w:r>
    </w:p>
    <w:p>
      <w:pPr>
        <w:pStyle w:val="BodyText"/>
      </w:pPr>
      <w:r>
        <w:t xml:space="preserve">Lông vũ khắp người dựng đứng toàn bộ, trước mặt Kim Ô Mẫu Hoàng, một đạo quang mang kim sắc không ngừng lóng lánh, hiển nhiên cơn tức giận trong nội tâm bị thiêu đốt đến cực điểm.</w:t>
      </w:r>
    </w:p>
    <w:p>
      <w:pPr>
        <w:pStyle w:val="BodyText"/>
      </w:pPr>
      <w:r>
        <w:t xml:space="preserve">Ngay trước mặt nó, cướp đoạt thân thể ấu thú của nó, hành vi của Nghịch Long, quả thực bá đạo!</w:t>
      </w:r>
    </w:p>
    <w:p>
      <w:pPr>
        <w:pStyle w:val="BodyText"/>
      </w:pPr>
      <w:r>
        <w:t xml:space="preserve">Nghịch Long mắt lạnh nhìm chằm chằm vào Kim Ô Mẫu Hoàng, lãnh đạm nói:</w:t>
      </w:r>
    </w:p>
    <w:p>
      <w:pPr>
        <w:pStyle w:val="BodyText"/>
      </w:pPr>
      <w:r>
        <w:t xml:space="preserve">- Kim Ô Thú, lẽ nào ngươi muốn chống đối lại ý chỉ của Nghịch Long đại nhân ta sao? Đừng quên, sứ mệnh của ngươi là gì!</w:t>
      </w:r>
    </w:p>
    <w:p>
      <w:pPr>
        <w:pStyle w:val="BodyText"/>
      </w:pPr>
      <w:r>
        <w:t xml:space="preserve">Kim Ô Mẫu Hoàng toàn thân khẽ run rẩy, dưới uy năng cường đại của Nghịch Long, một vòng quang mang kim sắc trong mắt dần dần tiêu tán.</w:t>
      </w:r>
    </w:p>
    <w:p>
      <w:pPr>
        <w:pStyle w:val="BodyText"/>
      </w:pPr>
      <w:r>
        <w:t xml:space="preserve">Sắc mặt của Nghịch Long, lúc này mới thoáng dịu đi một chút, hừ lạnh một tiếng:</w:t>
      </w:r>
    </w:p>
    <w:p>
      <w:pPr>
        <w:pStyle w:val="BodyText"/>
      </w:pPr>
      <w:r>
        <w:t xml:space="preserve">- Xem như ngươi biết thức thời. Quy tắc của Đại lục Phong Vân là, địa vị không phân biệt lớn nhỏ, kẻ tài năng sẽ trở thành kẻ mạnh. Nếu ngươi muốn phản kháng lại ý chí của ta, tốt nhất hãy cân nhắc trước một chút, xem ngươi có tư cách chống lại ý chí của ta hay không?</w:t>
      </w:r>
    </w:p>
    <w:p>
      <w:pPr>
        <w:pStyle w:val="BodyText"/>
      </w:pPr>
      <w:r>
        <w:t xml:space="preserve">Kim Ô Mẫu Hoàng bị uy áp này liên tiếp áp chế, khí thế không ngừng yếu đi, nhẫn khí im hơi lặng tiếng, cố gắng áp chế mạnh mẽ tức giận của bản thân, thái độ nhún nhường:</w:t>
      </w:r>
    </w:p>
    <w:p>
      <w:pPr>
        <w:pStyle w:val="BodyText"/>
      </w:pPr>
      <w:r>
        <w:t xml:space="preserve">- Nghịch Long đại nhân, vừa rồi là ta không đúng. Nhưng mà, những đứa trẻ này đều là huyết mạch của ta, thỉnh cầu Nghịch Long đại nhân thông cảm, đừng cướp đoạt thân thể của chúng nó.</w:t>
      </w:r>
    </w:p>
    <w:p>
      <w:pPr>
        <w:pStyle w:val="BodyText"/>
      </w:pPr>
      <w:r>
        <w:t xml:space="preserve">Nghịch Long xua xua tay:</w:t>
      </w:r>
    </w:p>
    <w:p>
      <w:pPr>
        <w:pStyle w:val="BodyText"/>
      </w:pPr>
      <w:r>
        <w:t xml:space="preserve">- Nếu không phải ta thưởng thức thân thể của Kim Ô Thú ngươi cường đại, cũng sẽ không yêu thích một khối thân thể của ngươi.</w:t>
      </w:r>
    </w:p>
    <w:p>
      <w:pPr>
        <w:pStyle w:val="BodyText"/>
      </w:pPr>
      <w:r>
        <w:t xml:space="preserve">Kim Ô Mẫu Hoàng liếc mắt nhìn bảy tên thuộc hạ của Nghịch Long, trong lòng vô cùng lo lắng. Đối phương có tám người tới, và Kim Ô Ấu Thú của mình vừa vặn có tám đứa. Vạn nhất những tên gia hỏa này tất cả đều cường đại, tất cả ấu thú của mình, sẽ bị cướp đoạt toàn bộ thân thể, vậy chi bằng trực tiếp giết nó cho xong.</w:t>
      </w:r>
    </w:p>
    <w:p>
      <w:pPr>
        <w:pStyle w:val="BodyText"/>
      </w:pPr>
      <w:r>
        <w:t xml:space="preserve">- Nghịch Long đại nhân, chúng ta không phải nương tựa vào nhau, quan hệ mật thiết hay sao? Nếu bảy vị đạo hữu này cũng muốn cướp đoạt thân thể của con ta, vậy phải để bọn họ lĩnh giáo Chủ Thần Khí trong tay ta trước!</w:t>
      </w:r>
    </w:p>
    <w:p>
      <w:pPr>
        <w:pStyle w:val="BodyText"/>
      </w:pPr>
      <w:r>
        <w:t xml:space="preserve">Hỏa diễm kim sắc của Kim Ô Mẫu Hoàng lại một lần nữa toát ra, lạnh lùng nhìn chằm chằm vào bảy tên gia hỏa đang thèm thuồng nhìn như hổ đói.</w:t>
      </w:r>
    </w:p>
    <w:p>
      <w:pPr>
        <w:pStyle w:val="BodyText"/>
      </w:pPr>
      <w:r>
        <w:t xml:space="preserve">Xác thực, bảy tên gia hỏa này thấy Nghịch Long đại nhân cướp đoạt thân thể của Kim Ô Ấu Thú, bọn chúng cũng có tâm lý nóng lòng muốn thử.</w:t>
      </w:r>
    </w:p>
    <w:p>
      <w:pPr>
        <w:pStyle w:val="BodyText"/>
      </w:pPr>
      <w:r>
        <w:t xml:space="preserve">Nhưng mà không có gợi ý của Nghịch Long đại nhân, bọn họ cũng không dám làm càn trước mặt Kim Ô Mẫu Hoàng.</w:t>
      </w:r>
    </w:p>
    <w:p>
      <w:pPr>
        <w:pStyle w:val="BodyText"/>
      </w:pPr>
      <w:r>
        <w:t xml:space="preserve">Nghịch Long cười ha ha:</w:t>
      </w:r>
    </w:p>
    <w:p>
      <w:pPr>
        <w:pStyle w:val="BodyText"/>
      </w:pPr>
      <w:r>
        <w:t xml:space="preserve">- Các vị, các ngươi phải nhẫn nại một chút, Kim Ô Mẫu Hoàng tốt xấu cũng là công thần, lại là đạo hữu, không thể quá đáng quá!</w:t>
      </w:r>
    </w:p>
    <w:p>
      <w:pPr>
        <w:pStyle w:val="BodyText"/>
      </w:pPr>
      <w:r>
        <w:t xml:space="preserve">Sắc mặt Kim Ô Mẫu Hoàng khẽ buông lỏng, cũng không dám thả lỏng cảnh giác.</w:t>
      </w:r>
    </w:p>
    <w:p>
      <w:pPr>
        <w:pStyle w:val="BodyText"/>
      </w:pPr>
      <w:r>
        <w:t xml:space="preserve">Nghịch Long cười nói:</w:t>
      </w:r>
    </w:p>
    <w:p>
      <w:pPr>
        <w:pStyle w:val="BodyText"/>
      </w:pPr>
      <w:r>
        <w:t xml:space="preserve">- Kim Ô, những thuộc hạ này của ta, có thể không có chủ ý nhằm vào ấu thú của ngươi, nhưng thân thể của bọn chúng, lại phải do ngươi giải quyết!</w:t>
      </w:r>
    </w:p>
    <w:p>
      <w:pPr>
        <w:pStyle w:val="BodyText"/>
      </w:pPr>
      <w:r>
        <w:t xml:space="preserve">Kim Ô Mẫu Hoàng gật đầu nói:</w:t>
      </w:r>
    </w:p>
    <w:p>
      <w:pPr>
        <w:pStyle w:val="BodyText"/>
      </w:pPr>
      <w:r>
        <w:t xml:space="preserve">- Được, chuyện này ta có thể giải quyết.</w:t>
      </w:r>
    </w:p>
    <w:p>
      <w:pPr>
        <w:pStyle w:val="BodyText"/>
      </w:pPr>
      <w:r>
        <w:t xml:space="preserve">- Ngươi đừng đắc ý, hiện tại cường giả hơi có chút thực lực của Đại lục Thiên Huyền, đều đã tiến vào Thần Khí Mê Cung. Thân thể tư chất bình thường, ngươi bắt lấy đem cho những thuộc hạ của ta dùng cũng không đủ!</w:t>
      </w:r>
    </w:p>
    <w:p>
      <w:pPr>
        <w:pStyle w:val="BodyText"/>
      </w:pPr>
      <w:r>
        <w:t xml:space="preserve">Kim Ô Mẫu Hoàng có chút khó xử, nếu cường giả các nhà đều tiến vào Thần Khí Mê Cung, vậy nó thật sự không dễ làm, bắt được một số tên tư chất bình thường lại dùng không được.</w:t>
      </w:r>
    </w:p>
    <w:p>
      <w:pPr>
        <w:pStyle w:val="BodyText"/>
      </w:pPr>
      <w:r>
        <w:t xml:space="preserve">Một gã Thần hồn bên cạnh Nghịch Long cười lạnh nói:</w:t>
      </w:r>
    </w:p>
    <w:p>
      <w:pPr>
        <w:pStyle w:val="BodyText"/>
      </w:pPr>
      <w:r>
        <w:t xml:space="preserve">- Kim Ô Thú, ngươi ở Đại lục Thiên Huyền làm nội ứng mấy vạn năm, cũng có một mạng lưới thế lực. Triệu tập toàn bộ những người này lại cho ta. Chọn ra bảy tên có thực lực Chân Thần Đạo, cống hiến thân thể, hiến tế cho sự nghiệp của Đại lục Phong Vân ta!</w:t>
      </w:r>
    </w:p>
    <w:p>
      <w:pPr>
        <w:pStyle w:val="BodyText"/>
      </w:pPr>
      <w:r>
        <w:t xml:space="preserve">Kim Ô Mẫu Hoàng tâm thần chấn động, nó cảm thấy bản thân mình đủ hung ác, nhưng so sánh với Nghịch Long đại nhân, nó phát hiện, bản thân nó căn bản không là gì cả.</w:t>
      </w:r>
    </w:p>
    <w:p>
      <w:pPr>
        <w:pStyle w:val="BodyText"/>
      </w:pPr>
      <w:r>
        <w:t xml:space="preserve">Chí ít, đối phó với người của mình, Kim Ô Mẫu Hoàng tuyệt đối sẽ không làm những chuyện tàn nhẫn như vậy.</w:t>
      </w:r>
    </w:p>
    <w:p>
      <w:pPr>
        <w:pStyle w:val="BodyText"/>
      </w:pPr>
      <w:r>
        <w:t xml:space="preserve">Nhìn thấy khẩu khí của Nghịch Long đại nhân, trong nháy mắt đã quyết định sinh tử của người khác, hơn nữa hoàn toàn giống như việc chẳng đáng lo. Loại khí độ này, sợ rằng chỉ có tuyệt thế cường giả đã quen ngồi cao mới như vậy.</w:t>
      </w:r>
    </w:p>
    <w:p>
      <w:pPr>
        <w:pStyle w:val="BodyText"/>
      </w:pPr>
      <w:r>
        <w:t xml:space="preserve">Trong lòng mặc dù có chút cảm giác khác thường, nhưng Kim Ô Mẫu Hoàng cũng không dám chậm trễ. Ngược lại, nó rất bức thiết muốn làm chuyện này, cần phải tìm được thân thể cho những Thần hồn này. Bằng không, lúc nào bọn chúng cũng sẽ có chủ ý nhắm vào Kim Ô Ấu Thú, tuyệt đối không phải là chuyện tốt.</w:t>
      </w:r>
    </w:p>
    <w:p>
      <w:pPr>
        <w:pStyle w:val="BodyText"/>
      </w:pPr>
      <w:r>
        <w:t xml:space="preserve">o0o</w:t>
      </w:r>
    </w:p>
    <w:p>
      <w:pPr>
        <w:pStyle w:val="BodyText"/>
      </w:pPr>
      <w:r>
        <w:t xml:space="preserve">Thần Khí Mê Cung đã hoàn toàn phong bế, những nội ứng Dị tộc ẩn nấp ở chỗ bí mật, cuối cùng cũng không cần phải trốn tránh nữa.</w:t>
      </w:r>
    </w:p>
    <w:p>
      <w:pPr>
        <w:pStyle w:val="BodyText"/>
      </w:pPr>
      <w:r>
        <w:t xml:space="preserve">Mười ngày sau, mười mấy tên nhân vật nội ứng, không ngừng hướng về phía Thang Cốc lao tới.</w:t>
      </w:r>
    </w:p>
    <w:p>
      <w:pPr>
        <w:pStyle w:val="BodyText"/>
      </w:pPr>
      <w:r>
        <w:t xml:space="preserve">Những thế lực này, đều là chuyên tâm bồi dưỡng, chí ít hơn một nửa, đều là Chân Thần Đạo cường giả.</w:t>
      </w:r>
    </w:p>
    <w:p>
      <w:pPr>
        <w:pStyle w:val="BodyText"/>
      </w:pPr>
      <w:r>
        <w:t xml:space="preserve">Kim Ô Mẫu Hoàng quay đầu hỏi hai tên thủ hạ:</w:t>
      </w:r>
    </w:p>
    <w:p>
      <w:pPr>
        <w:pStyle w:val="BodyText"/>
      </w:pPr>
      <w:r>
        <w:t xml:space="preserve">- Trảm Nhạc, Đoạn Thủy, người đều tới đủ rồi chứ?</w:t>
      </w:r>
    </w:p>
    <w:p>
      <w:pPr>
        <w:pStyle w:val="BodyText"/>
      </w:pPr>
      <w:r>
        <w:t xml:space="preserve">- Kim Ô Mẫu Hoàng, tổng cộng có sáu mươi sáu người, lần này tới Thần Khí Mê Cung, tổn thất mất sáu người, hiện giờ chỉ có sáu mươi người. Cửu Biến Thiên Yêu Bạch Hổ, hình thần tiêu diệt. Còn có Diệu Vân Tiên Cô, là thuộc hạ nội ứng thành công nhất ở Đại lục Thiên Huyền, cũng chính là người giải trừ phong ấn cho những cường giả của Nghịch Long đại nhân, cũng bị tiêu diệt rồi. Chỉ còn lại một mình Vân Hồng Nhi, cũng không biết tung tích. Có lẽ trong lúc hỗn loạn, cũng mất mạng rồi.</w:t>
      </w:r>
    </w:p>
    <w:p>
      <w:pPr>
        <w:pStyle w:val="BodyText"/>
      </w:pPr>
      <w:r>
        <w:t xml:space="preserve">Kim Ô Mẫu Hoàng gật gật đầu, nói với Nghịch Long:</w:t>
      </w:r>
    </w:p>
    <w:p>
      <w:pPr>
        <w:pStyle w:val="BodyText"/>
      </w:pPr>
      <w:r>
        <w:t xml:space="preserve">- Nghịch Long đại nhân, người đều đến đủ rồi, tổng cộng là sáu mươi người, xin ngài xem qua.</w:t>
      </w:r>
    </w:p>
    <w:p>
      <w:pPr>
        <w:pStyle w:val="BodyText"/>
      </w:pPr>
      <w:r>
        <w:t xml:space="preserve">Nghịch Long gật gật đầu, nụ cười hơi có chút cổ quái, chăm chú nhìn sáu mươi khuôn mặt.</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52" w:name="chương-930"/>
      <w:bookmarkEnd w:id="952"/>
      <w:r>
        <w:t xml:space="preserve">930. Chương 930</w:t>
      </w:r>
    </w:p>
    <w:p>
      <w:pPr>
        <w:pStyle w:val="Compact"/>
      </w:pPr>
      <w:r>
        <w:br w:type="textWrapping"/>
      </w:r>
      <w:r>
        <w:br w:type="textWrapping"/>
      </w:r>
    </w:p>
    <w:p>
      <w:pPr>
        <w:pStyle w:val="BodyText"/>
      </w:pPr>
      <w:r>
        <w:t xml:space="preserve">Chương 930: Quy tắc của Dị tộc.</w:t>
      </w:r>
    </w:p>
    <w:p>
      <w:pPr>
        <w:pStyle w:val="BodyText"/>
      </w:pPr>
      <w:r>
        <w:t xml:space="preserve">Sáu mươi nội ứng này, cho đến giờ vẫn là con cờ trong mạng lưới thế lực của Dị tộc, bị Trảm Nhạc và Đoạn Thủy điều khiển, Trong mắt bọn họ, hai người này chính là thần linh tuyệt đối.</w:t>
      </w:r>
    </w:p>
    <w:p>
      <w:pPr>
        <w:pStyle w:val="BodyText"/>
      </w:pPr>
      <w:r>
        <w:t xml:space="preserve">Bây giờ nhìn thấy thần linh kính ngưỡng trong lòng bọn họ, lại có thể cung kính đối với Kim Ô Mẫu Hoàng. Còn Kim Ô Mẫu Hoàng, lại vô cùng cung kính với người tên là Nghịch Long đại nhân.</w:t>
      </w:r>
    </w:p>
    <w:p>
      <w:pPr>
        <w:pStyle w:val="BodyText"/>
      </w:pPr>
      <w:r>
        <w:t xml:space="preserve">Tất cả bọn họ đều bị ánh mắt cổ quái của Nghịch Long đại nhân quét qua, trong lòng lóe lên một tia cảm giác chột dạ. Ánh mắt quá sắc bén!</w:t>
      </w:r>
    </w:p>
    <w:p>
      <w:pPr>
        <w:pStyle w:val="BodyText"/>
      </w:pPr>
      <w:r>
        <w:t xml:space="preserve">Nghịch Long khẽ mỉm cười:</w:t>
      </w:r>
    </w:p>
    <w:p>
      <w:pPr>
        <w:pStyle w:val="BodyText"/>
      </w:pPr>
      <w:r>
        <w:t xml:space="preserve">- Chư vị, các ngươi có lẽ cũng đã tới đây mấy vạn năm trước rồi, có lẽ là tiền bối các ngươi truyền thừa đến bây giờ. Chuyện này không sao cả, ta chỉ hỏi các ngươi, các ngươi có biết, cội rễ của các ngươi ở đâu không?</w:t>
      </w:r>
    </w:p>
    <w:p>
      <w:pPr>
        <w:pStyle w:val="BodyText"/>
      </w:pPr>
      <w:r>
        <w:t xml:space="preserve">- Đại lục Phong Vân!</w:t>
      </w:r>
    </w:p>
    <w:p>
      <w:pPr>
        <w:pStyle w:val="BodyText"/>
      </w:pPr>
      <w:r>
        <w:t xml:space="preserve">Đừng thấy những nội ứng này ở Đại lục Thiên Huyền mấy vạn năm, nhưng bọn chúng vẫn luôn tiếp nhận giáo dục tẩy não, cho nên, trong lòng bọn chúng chỉ có một tín ngưỡng, đó chính là Đại lục Phong Vân. Trong lòng bọn chúng chỉ có một sứ mệnh, đó chính là làm tốt vài trò nội ứng!</w:t>
      </w:r>
    </w:p>
    <w:p>
      <w:pPr>
        <w:pStyle w:val="BodyText"/>
      </w:pPr>
      <w:r>
        <w:t xml:space="preserve">Nhìn thấy câu trả lời tất cả đồng thanh, Nghịch Long hài lòng cười cười:</w:t>
      </w:r>
    </w:p>
    <w:p>
      <w:pPr>
        <w:pStyle w:val="BodyText"/>
      </w:pPr>
      <w:r>
        <w:t xml:space="preserve">- Rất tốt, trả lời không sai. Vậy thì vì Đại lục Phong Vân, vì sự nghiệp chưa hoàn thành của các ngươi, các ngươi có bằng lòng, cống hiến tất cả mọi thứ của các ngươi, bao gồm cả sinh mệnh, bao gồm cả Thần hồn?</w:t>
      </w:r>
    </w:p>
    <w:p>
      <w:pPr>
        <w:pStyle w:val="BodyText"/>
      </w:pPr>
      <w:r>
        <w:t xml:space="preserve">- Đồng ý, đồng ý!</w:t>
      </w:r>
    </w:p>
    <w:p>
      <w:pPr>
        <w:pStyle w:val="BodyText"/>
      </w:pPr>
      <w:r>
        <w:t xml:space="preserve">Một tiếng gầm rú kiên định.</w:t>
      </w:r>
    </w:p>
    <w:p>
      <w:pPr>
        <w:pStyle w:val="BodyText"/>
      </w:pPr>
      <w:r>
        <w:t xml:space="preserve">Nghịch Long cười lớn ha ha:</w:t>
      </w:r>
    </w:p>
    <w:p>
      <w:pPr>
        <w:pStyle w:val="BodyText"/>
      </w:pPr>
      <w:r>
        <w:t xml:space="preserve">- Rất tốt, nếu trong các ngươi, có người đã sống mấy vạn năm, có lẽ sẽ biết tên tuổi của Nghịch Long ta, có lẽ cũng biết lai lịch của bản đại nhân.</w:t>
      </w:r>
    </w:p>
    <w:p>
      <w:pPr>
        <w:pStyle w:val="BodyText"/>
      </w:pPr>
      <w:r>
        <w:t xml:space="preserve">Bốn phía rỉ tai thì thầm, những cường giả Dị tộc thời đại Thái cổ ở đây, sau nghe nghe thấy Nghịch Long đại nhân tự giới thiệu, đều đột nhiên nhớ ra gì đó, tất cả sắc mặt đều đại biến, kinh ngạc, vui sướng, thậm chí là nghi hoặc và sợ hãi, các loại cảm xúc chen nhau mà đến.</w:t>
      </w:r>
    </w:p>
    <w:p>
      <w:pPr>
        <w:pStyle w:val="BodyText"/>
      </w:pPr>
      <w:r>
        <w:t xml:space="preserve">Nghịch Long đại nhân, chính là người tiên phong trong trận chiến Chúng Thần mấy vạn năm trước, cường giả Thiên Thần Đạo năm kiếp!</w:t>
      </w:r>
    </w:p>
    <w:p>
      <w:pPr>
        <w:pStyle w:val="BodyText"/>
      </w:pPr>
      <w:r>
        <w:t xml:space="preserve">- Bảy vị huynh đệ này của ta đều là cường giả theo ta chinh chiến đến Đại lục Thiên Huyền. Hiện giờ, thân thể của bọn họ bị hủy diệt, dự định mượn thân thể bảy người trong các ngươi dùng một chút!</w:t>
      </w:r>
    </w:p>
    <w:p>
      <w:pPr>
        <w:pStyle w:val="BodyText"/>
      </w:pPr>
      <w:r>
        <w:t xml:space="preserve">Lời này nói ra không nhanh không chậm, nhưng khiến người nghe đều chấn động.</w:t>
      </w:r>
    </w:p>
    <w:p>
      <w:pPr>
        <w:pStyle w:val="BodyText"/>
      </w:pPr>
      <w:r>
        <w:t xml:space="preserve">Sáu mươi người đó nghe nói muốn mượn thân thể, nhất thời lạnh ngắt không một tiếng động. Sắc mặt tất cả như chì, nhãn thần trở nên vô cùng mất tự nhiên, không dám nhìn Nghịch Long đại nhân. Phảng phất chỉ sợ ánh mắt vừa tiếp xúc, liền bị chọn lựa.</w:t>
      </w:r>
    </w:p>
    <w:p>
      <w:pPr>
        <w:pStyle w:val="BodyText"/>
      </w:pPr>
      <w:r>
        <w:t xml:space="preserve">Đây cũng không phải là chuyện đùa, nói thì rất dễ nghe, mượn thân thể dùng một chút. Ai mà không biết, thứ như thân thể một khi bị mượn đi chẳng khác nào là mất mạng?</w:t>
      </w:r>
    </w:p>
    <w:p>
      <w:pPr>
        <w:pStyle w:val="BodyText"/>
      </w:pPr>
      <w:r>
        <w:t xml:space="preserve">Những Thần hồn cường đại này chiếm cứ thân thể của bọn họ, lẽ nào còn lưu lại Thần hồn của bọn họ hay sao? Khẳng định là tiêu diệt tại chỗ.</w:t>
      </w:r>
    </w:p>
    <w:p>
      <w:pPr>
        <w:pStyle w:val="BodyText"/>
      </w:pPr>
      <w:r>
        <w:t xml:space="preserve">Sắc mặt Nghịch Long phát lạnh:</w:t>
      </w:r>
    </w:p>
    <w:p>
      <w:pPr>
        <w:pStyle w:val="BodyText"/>
      </w:pPr>
      <w:r>
        <w:t xml:space="preserve">- Thế nào, Kim Ô Mẫu Hoàng đức tính cao thượng, dâng tặng một đứa con cho Thần hồn của ta trú ngụ. Những nô tài các ngươi trái lại ra sức khước từ sao?</w:t>
      </w:r>
    </w:p>
    <w:p>
      <w:pPr>
        <w:pStyle w:val="BodyText"/>
      </w:pPr>
      <w:r>
        <w:t xml:space="preserve">Kim Ô Mẫu Hoàng quát lên:</w:t>
      </w:r>
    </w:p>
    <w:p>
      <w:pPr>
        <w:pStyle w:val="BodyText"/>
      </w:pPr>
      <w:r>
        <w:t xml:space="preserve">- Chư vị, đây là thời khắc tốt nhất để các ngươi hiến tế cho Đại lục Phong Vân. Ai trong các ngươi được lựa chọn, thì đó chính là quang vinh vô thượng. Sau khi trở lại cố hương, làm rạng rỡ tổ tông, vô cùng vinh dự. Bây giờ ra sức chối từ, chọc giận Nghịch Long đại nhân, thân thể trái lại rơi vào ác danh bất hiếu!</w:t>
      </w:r>
    </w:p>
    <w:p>
      <w:pPr>
        <w:pStyle w:val="BodyText"/>
      </w:pPr>
      <w:r>
        <w:t xml:space="preserve">Nội tâm của những cường giả này đều chửi như tát nước, thì ra chúng ta nên tự động đưa đến tận miệng sao? Tính mạng của chúng ta không phải là tính mạng sao? Vì Đại lục Phong Vân bán mạng mấy vạn năm qua, kết quả lại rơi vào kết cục cống hiến thân thể sao?</w:t>
      </w:r>
    </w:p>
    <w:p>
      <w:pPr>
        <w:pStyle w:val="BodyText"/>
      </w:pPr>
      <w:r>
        <w:t xml:space="preserve">Nếu còn không giữ lời, không chủ động cống hiến, còn phạm phải ác danh bất hiếu? Thiên hạ há lại có đạo lý như vậy sao? Trên sắc mặt tất cả, hiển nhiên đều có chút không phục.</w:t>
      </w:r>
    </w:p>
    <w:p>
      <w:pPr>
        <w:pStyle w:val="BodyText"/>
      </w:pPr>
      <w:r>
        <w:t xml:space="preserve">Ánh mắt nhìn về hướng Trảm Nhạc và Đoạn Thủy.</w:t>
      </w:r>
    </w:p>
    <w:p>
      <w:pPr>
        <w:pStyle w:val="BodyText"/>
      </w:pPr>
      <w:r>
        <w:t xml:space="preserve">Bọn chúng từ trước đến nay chỉ nghe lệnh của Trảm Nhạc và Đoạn Thủy, Kim Ô Mẫu Hoàng cũng không trực tiếp quản lý bọn chúng. Cho nên, bọn chúng muốn nghe xem, hai vị thủ lãnh sẽ nói thế nào.</w:t>
      </w:r>
    </w:p>
    <w:p>
      <w:pPr>
        <w:pStyle w:val="BodyText"/>
      </w:pPr>
      <w:r>
        <w:t xml:space="preserve">Trảm Nhạc khẽ ho khan một tiếng, cười nói:</w:t>
      </w:r>
    </w:p>
    <w:p>
      <w:pPr>
        <w:pStyle w:val="BodyText"/>
      </w:pPr>
      <w:r>
        <w:t xml:space="preserve">- Nghịch Long đại nhân, Mẫu Hoàng bệ hạ, tiểu nhân cả gan nói một câu. Hiện giờ Đại lục Phong Vân chúng ta chính là lúc dùng người. Người của mình tàn sát lẫn nhau, sợ rằng sẽ dẫn đến lòng quân không yên. Chúng ta tại sao không đem mục tiêu chuyển hướng đến những tông môn của Đại lục Thiên Huyền? Nếu nói những người tiến vào Thần Khí Mê Cung đều là tông môn có danh vọng của Đại lục Thiên Huyền, đều là một số cao thủ cực kỳ cường đại. Vậy một số tông môn nhị lưu kỳ thực cũng có rất nhiều cao thủ Thần đạo, lại không có tư cách tiến vào Thần Khí Chi Môn, chính là đối tượng săn bắn của chúng ta.</w:t>
      </w:r>
    </w:p>
    <w:p>
      <w:pPr>
        <w:pStyle w:val="BodyText"/>
      </w:pPr>
      <w:r>
        <w:t xml:space="preserve">Nói đến đây, Trảm Nhạc cẩn thận liếc mắt nhìn Nghịch Long và Kim Ô Mẫu Hoàng.</w:t>
      </w:r>
    </w:p>
    <w:p>
      <w:pPr>
        <w:pStyle w:val="BodyText"/>
      </w:pPr>
      <w:r>
        <w:t xml:space="preserve">Hai người này sắc mặt không có biểu tình, hiển nhiên đối với đề nghị của hắn cũng không làm sao thấy hứng thú.</w:t>
      </w:r>
    </w:p>
    <w:p>
      <w:pPr>
        <w:pStyle w:val="BodyText"/>
      </w:pPr>
      <w:r>
        <w:t xml:space="preserve">Nghịch Long liếc mắt nhìn Trảm Nhạc:</w:t>
      </w:r>
    </w:p>
    <w:p>
      <w:pPr>
        <w:pStyle w:val="BodyText"/>
      </w:pPr>
      <w:r>
        <w:t xml:space="preserve">- Những tông môn nhị lưu này, có Chân Thần Đạo cường giả sao?</w:t>
      </w:r>
    </w:p>
    <w:p>
      <w:pPr>
        <w:pStyle w:val="BodyText"/>
      </w:pPr>
      <w:r>
        <w:t xml:space="preserve">- Việc này…</w:t>
      </w:r>
    </w:p>
    <w:p>
      <w:pPr>
        <w:pStyle w:val="BodyText"/>
      </w:pPr>
      <w:r>
        <w:t xml:space="preserve">Trảm Nhạc có chút quanh co:</w:t>
      </w:r>
    </w:p>
    <w:p>
      <w:pPr>
        <w:pStyle w:val="BodyText"/>
      </w:pPr>
      <w:r>
        <w:t xml:space="preserve">- Cho dù là tông môn nhất lưu, Chân Thần Đạo cường giả cũng chỉ đếm trên đầu ngón tay.</w:t>
      </w:r>
    </w:p>
    <w:p>
      <w:pPr>
        <w:pStyle w:val="BodyText"/>
      </w:pPr>
      <w:r>
        <w:t xml:space="preserve">Chân Thần Đạo cường giả, chỉ có thế lực Đồ Đằng mới có số lượng đông đúc. Cộng toàn bộ Đại lục Thiên Huyền lại, cũng sẽ không vượt quá năm mươi Chân Thần Đạo cường giả.</w:t>
      </w:r>
    </w:p>
    <w:p>
      <w:pPr>
        <w:pStyle w:val="BodyText"/>
      </w:pPr>
      <w:r>
        <w:t xml:space="preserve">Nghịch Long cười lạnh nói:</w:t>
      </w:r>
    </w:p>
    <w:p>
      <w:pPr>
        <w:pStyle w:val="BodyText"/>
      </w:pPr>
      <w:r>
        <w:t xml:space="preserve">- Theo như ngươi nói, với thực lực này của chúng ta, đủ để quét ngang Đại lục Thiên Huyền sao?</w:t>
      </w:r>
    </w:p>
    <w:p>
      <w:pPr>
        <w:pStyle w:val="BodyText"/>
      </w:pPr>
      <w:r>
        <w:t xml:space="preserve">Trảm Nhạc cười khổ nói:</w:t>
      </w:r>
    </w:p>
    <w:p>
      <w:pPr>
        <w:pStyle w:val="BodyText"/>
      </w:pPr>
      <w:r>
        <w:t xml:space="preserve">- Chuyện này thuộc hạ không dám ngông cuồng. Nghe nói Đại lục Thiên Huyền cũng có một số át chủ bài, một số cường giả lánh đời.</w:t>
      </w:r>
    </w:p>
    <w:p>
      <w:pPr>
        <w:pStyle w:val="BodyText"/>
      </w:pPr>
      <w:r>
        <w:t xml:space="preserve">- Hừ!</w:t>
      </w:r>
    </w:p>
    <w:p>
      <w:pPr>
        <w:pStyle w:val="BodyText"/>
      </w:pPr>
      <w:r>
        <w:t xml:space="preserve">Nghịch Long có vẻ rất hờn giận, ánh mắt lạnh lẽo quét qua Kim Ô Mẫu Hoàng:</w:t>
      </w:r>
    </w:p>
    <w:p>
      <w:pPr>
        <w:pStyle w:val="BodyText"/>
      </w:pPr>
      <w:r>
        <w:t xml:space="preserve">- Kim Ô Thú, xem ra những thủ hạ này của ngươi, cũng không được dạy dỗ tốt.</w:t>
      </w:r>
    </w:p>
    <w:p>
      <w:pPr>
        <w:pStyle w:val="BodyText"/>
      </w:pPr>
      <w:r>
        <w:t xml:space="preserve">Kim Ô Mẫu Hoàng tâm thần rùng mình, khẩu khí của Nghịch Long đại nhân không tốt. Đừng lại khiến hắn có chủ ý với ấu thú của nó… Nghĩ đến đây, sắc mặt của Kim Ô Mẫu Hoàng lại trầm xuống, giọng the thé nói:</w:t>
      </w:r>
    </w:p>
    <w:p>
      <w:pPr>
        <w:pStyle w:val="BodyText"/>
      </w:pPr>
      <w:r>
        <w:t xml:space="preserve">- Trảm Nhạc, chớ có nhiều lời. Những đại nhân thuộc hạ này của Nghịch Long đại nhân, đều là Thiên Thần Đạo cường giả, thời gian tu luyện cực kỳ quý giá. Là át chủ bài lớn nhất để chúng ta phản kích Đại lục Thiên Huyền. Không thể trì hoãn, bỏ gần tìm xa, nếu có một số thân thể Thần đạo cấp thấp đến, cũng không thể dùng!</w:t>
      </w:r>
    </w:p>
    <w:p>
      <w:pPr>
        <w:pStyle w:val="BodyText"/>
      </w:pPr>
      <w:r>
        <w:t xml:space="preserve">Lời này vừa nói ra, Trảm Nhạc vâng vâng dạ dạ, cười khổ không thôi, không dám nói tiếp. Hắn biết, nếu bản thân còn nói nữa, có lẽ thân thể để cho mượn dùng không phải là thân thể của thủ hạ, mà trực tiếp hỏi mượn dùng thân thể của Thiên Thần Đạo hai kiếp hắn!</w:t>
      </w:r>
    </w:p>
    <w:p>
      <w:pPr>
        <w:pStyle w:val="BodyText"/>
      </w:pPr>
      <w:r>
        <w:t xml:space="preserve">Đây cũng không phải là chuyện đùa.</w:t>
      </w:r>
    </w:p>
    <w:p>
      <w:pPr>
        <w:pStyle w:val="BodyText"/>
      </w:pPr>
      <w:r>
        <w:t xml:space="preserve">Trong bảy đầu Thần hồn, còn có một tên Thiên Thần Đạo bốn kiếp, hai tên Thiên Thần Đạo ba kiếp, còn lại bốn tên cũng không phải dạng tầm thường.</w:t>
      </w:r>
    </w:p>
    <w:p>
      <w:pPr>
        <w:pStyle w:val="BodyText"/>
      </w:pPr>
      <w:r>
        <w:t xml:space="preserve">Thanh âm của Nghịch Long giống như tuyên án, nhàn nhạt nói:</w:t>
      </w:r>
    </w:p>
    <w:p>
      <w:pPr>
        <w:pStyle w:val="BodyText"/>
      </w:pPr>
      <w:r>
        <w:t xml:space="preserve">- Không muốn bị họa rơi vô đầu, thì đừng lộn xộn. Chỉ mượn bảy khối thân thể!</w:t>
      </w:r>
    </w:p>
    <w:p>
      <w:pPr>
        <w:pStyle w:val="BodyText"/>
      </w:pPr>
      <w:r>
        <w:t xml:space="preserve">Lời nói của Nghịch Long còn chưa hết, một đạo tinh mang giống như thiểm điện trong mắt đã bắn ra, hóa thành mười mấy đạo quang mang giống như hàn tinh, bắn về hướng sáu mươi người.</w:t>
      </w:r>
    </w:p>
    <w:p>
      <w:pPr>
        <w:pStyle w:val="BodyText"/>
      </w:pPr>
      <w:r>
        <w:t xml:space="preserve">Quang mang giống như hàn tinh, lại có thể giống như biết ảo thuật, trực tiếp đồng thời trấn định mười mấy người, phảng phất như một tấm bùa định thân dán ở trên người, không thể nào giãy dụa được.</w:t>
      </w:r>
    </w:p>
    <w:p>
      <w:pPr>
        <w:pStyle w:val="BodyText"/>
      </w:pPr>
      <w:r>
        <w:t xml:space="preserve">- Động thủ!</w:t>
      </w:r>
    </w:p>
    <w:p>
      <w:pPr>
        <w:pStyle w:val="BodyText"/>
      </w:pPr>
      <w:r>
        <w:t xml:space="preserve">Bảy đạo Thần hồn, hóa thành bảy luồng cầu vồng, trực tiếp bổ nhào xuống. Thanh thế cực kỳ lớn. Sức mạnh Thần hồn hình dạng khác nhau, trực tiếp vọt vào trong bảy khối thân thể.</w:t>
      </w:r>
    </w:p>
    <w:p>
      <w:pPr>
        <w:pStyle w:val="BodyText"/>
      </w:pPr>
      <w:r>
        <w:t xml:space="preserve">Chủ nhân của bảy khối thân thế đó, tựa hồ đồng thời phát ra tiếng kêu thảm thiết, Thần hồn nhất thời bị Thần hồn của Thiên Thần Đạo hủy diệt, hóa thành tro tàn, toàn bộ cơ thể bị cướp lấy, đổi một chủ nhân mới.</w:t>
      </w:r>
    </w:p>
    <w:p>
      <w:pPr>
        <w:pStyle w:val="BodyText"/>
      </w:pPr>
      <w:r>
        <w:t xml:space="preserve">Nghịch Long phảng phất như đang nhìn một chuyện hết sức bình thường, cánh tay nhẹ nhàng nhấc lên, những đạo hàn tinh phù ấn trên người những người khác mở ra, dung nhập hư không, hóa thành hư vô.</w:t>
      </w:r>
    </w:p>
    <w:p>
      <w:pPr>
        <w:pStyle w:val="BodyText"/>
      </w:pPr>
      <w:r>
        <w:t xml:space="preserve">Sáu Thiên Thần Đạo cường giả cướp được thân thể, đều vô cùng mừng rỡ, quỳ rạp xuống trước Nghịch Long:</w:t>
      </w:r>
    </w:p>
    <w:p>
      <w:pPr>
        <w:pStyle w:val="BodyText"/>
      </w:pPr>
      <w:r>
        <w:t xml:space="preserve">- Thuộc hạ bái kiến Nghịch Long đại nhân, đa tạ Nghịch Long đại nhân ban cho thân thể.</w:t>
      </w:r>
    </w:p>
    <w:p>
      <w:pPr>
        <w:pStyle w:val="BodyText"/>
      </w:pPr>
      <w:r>
        <w:t xml:space="preserve">Những người khác đều giương mắt đờ đẫn. Rõ ràng là thân thể đồng bạn của bọn chúng, trái lại còn tạ ơn Nghịch Long đại nhân ban cho thân thể, việc này thực sự vẫn không phải chỉ là cường đạo bình thường.</w:t>
      </w:r>
    </w:p>
    <w:p>
      <w:pPr>
        <w:pStyle w:val="BodyText"/>
      </w:pPr>
      <w:r>
        <w:t xml:space="preserve">Nhưng mà lúc này, những người này tinh thần còn chưa ổn định, trong lòng cho dù có muôn vàn ý tưởng, sao dám nói ra? Nội tâm ngoài sự may mắn ra, cũng không còn bất cứ ý niệm nào khác.</w:t>
      </w:r>
    </w:p>
    <w:p>
      <w:pPr>
        <w:pStyle w:val="BodyText"/>
      </w:pPr>
      <w:r>
        <w:t xml:space="preserve">Thanh âm giống như đao phong của Nghịch Long lại một lần nữa vang lên:</w:t>
      </w:r>
    </w:p>
    <w:p>
      <w:pPr>
        <w:pStyle w:val="BodyText"/>
      </w:pPr>
      <w:r>
        <w:t xml:space="preserve">- Ta chỉ nói một lần, vì Đại lục Phong Vân mà hiến thân, chính là tôn vinh cộng đồng chúng ta. Ở trong trường hợp này, hiến thân có lẽ là các ngươi, còn trong trường hợp khác quan trọng hơn, có lẽ đổi mạng lại chính là chúng ta. Cho nên, đừng cảm thấy không công bằng, đừng tâm sinh oán giận, quy tắc của Đại lục Phong Vân chỉ có một, đó chính là phục tùng cường giả!</w:t>
      </w:r>
    </w:p>
    <w:p>
      <w:pPr>
        <w:pStyle w:val="BodyText"/>
      </w:pPr>
      <w:r>
        <w:t xml:space="preserve">Phục tùng cường giả, đây chính là định luật bình thường.</w:t>
      </w:r>
    </w:p>
    <w:p>
      <w:pPr>
        <w:pStyle w:val="BodyText"/>
      </w:pPr>
      <w:r>
        <w:t xml:space="preserve">Kim Ô Mẫu Hoàng sau khi nghe thấy lời này, trong lòng cũng bang bang nhảy loạn không thôi. Chính là bị cướp đoạt thân thể của một ấu thú, nó phát hiện, bản thân thật sự lại không dám oán giận.</w:t>
      </w:r>
    </w:p>
    <w:p>
      <w:pPr>
        <w:pStyle w:val="BodyText"/>
      </w:pPr>
      <w:r>
        <w:t xml:space="preserve">Quy tắc, đây chính là quy tắc!</w:t>
      </w:r>
    </w:p>
    <w:p>
      <w:pPr>
        <w:pStyle w:val="BodyText"/>
      </w:pPr>
      <w:r>
        <w:t xml:space="preserve">Nghịch Long thản nhiên nói:</w:t>
      </w:r>
    </w:p>
    <w:p>
      <w:pPr>
        <w:pStyle w:val="BodyText"/>
      </w:pPr>
      <w:r>
        <w:t xml:space="preserve">- Bảy vị huynh đệ, sắp tới sẽ bế quan cùng với ta. Ít nhất phải trăm năm, nhiều thì là mấy trăm năm. Kim Ô Thú, thế cục của Đại lục Thiên Huyền, các ngươi cần phải bẩm báo với ta bất cứ lúc nào. Còn nữa, đi điều tra một chút, người giết đệ đệ Nghịch Ngao của ta, rốt cuộc là ai!</w:t>
      </w:r>
    </w:p>
    <w:p>
      <w:pPr>
        <w:pStyle w:val="BodyText"/>
      </w:pPr>
      <w:r>
        <w:t xml:space="preserve">Kim Ô Mẫu Hoàng vâng vâng dạ dạ, chỉ có thân phận nghe lời mà làm.</w:t>
      </w:r>
    </w:p>
    <w:p>
      <w:pPr>
        <w:pStyle w:val="BodyText"/>
      </w:pPr>
      <w:r>
        <w:t xml:space="preserve">o0o</w:t>
      </w:r>
    </w:p>
    <w:p>
      <w:pPr>
        <w:pStyle w:val="BodyText"/>
      </w:pPr>
      <w:r>
        <w:t xml:space="preserve">Đợi sau khi đám người Nghịch Long hoàn toàn bế quan, hô hấp của những người khác cuối cùng mới tự do trở lại, trên mặt tất cả đều viết một loại cảm giác may mắn sống sót sau tai nạn.</w:t>
      </w:r>
    </w:p>
    <w:p>
      <w:pPr>
        <w:pStyle w:val="BodyText"/>
      </w:pPr>
      <w:r>
        <w:t xml:space="preserve">Lúc này, cũng không có ai oán giận gì. Dù sao người chết không phải là bọn họ, hơn nữa trước mặt Nghịch Long đại nhân cường thế, bọn họ cũng không có bất cứ khả năng gì để oán giận.</w:t>
      </w:r>
    </w:p>
    <w:p>
      <w:pPr>
        <w:pStyle w:val="BodyText"/>
      </w:pPr>
      <w:r>
        <w:t xml:space="preserve">Trảm Nhạc lau mồ hôi trên trán:</w:t>
      </w:r>
    </w:p>
    <w:p>
      <w:pPr>
        <w:pStyle w:val="BodyText"/>
      </w:pPr>
      <w:r>
        <w:t xml:space="preserve">- Uy áp của Nghịch Long đại nhân, quá đáng sợ. Mẫu Hoàng bệ hạ, chúng ta tiếp theo nên làm thế nào?</w:t>
      </w:r>
    </w:p>
    <w:p>
      <w:pPr>
        <w:pStyle w:val="BodyText"/>
      </w:pPr>
      <w:r>
        <w:t xml:space="preserve">Kim Ô Mẫu Hoàng không một chút do dự:</w:t>
      </w:r>
    </w:p>
    <w:p>
      <w:pPr>
        <w:pStyle w:val="BodyText"/>
      </w:pPr>
      <w:r>
        <w:t xml:space="preserve">- Chuyện Nghịch Long đại nhân đã giao phó, phải xếp đầu tiên để làm. Nghịch Ngao đại nhân, chính là đệ đệ ruột thịt của Nghịch Long đại nhân, lần này lại bị người ta giết chết, chuyện này cần phải điều tra rõ ràng. Không tiếc bất cứ giá nào!</w:t>
      </w:r>
    </w:p>
    <w:p>
      <w:pPr>
        <w:pStyle w:val="BodyText"/>
      </w:pPr>
      <w:r>
        <w:t xml:space="preserve">Trảm Nhạc cười khổ nói:</w:t>
      </w:r>
    </w:p>
    <w:p>
      <w:pPr>
        <w:pStyle w:val="BodyText"/>
      </w:pPr>
      <w:r>
        <w:t xml:space="preserve">- Không phải nói những cường giả đó của Đại lục Thiên Huyền, đều trốn vào trong Thần Khí Mê Cung rồi sao? Chúng ta đi đâu điều tra chứ?</w:t>
      </w:r>
    </w:p>
    <w:p>
      <w:pPr>
        <w:pStyle w:val="BodyText"/>
      </w:pPr>
      <w:r>
        <w:t xml:space="preserve">- Không phải cũng có người không vào Thần Khí Mê Cung sao?</w:t>
      </w:r>
    </w:p>
    <w:p>
      <w:pPr>
        <w:pStyle w:val="BodyText"/>
      </w:pPr>
      <w:r>
        <w:t xml:space="preserve">- Đó là số ít, thuộc hạ đã điều tra qua, ngoài mấy nhóm người Tần gia và phụ thuộc Tần gia ra, những người khác đều không do dự tiến vào Thần Khí Mê Cung rồi.</w:t>
      </w:r>
    </w:p>
    <w:p>
      <w:pPr>
        <w:pStyle w:val="BodyText"/>
      </w:pPr>
      <w:r>
        <w:t xml:space="preserve">- Tần gia, lại là Tần gia!</w:t>
      </w:r>
    </w:p>
    <w:p>
      <w:pPr>
        <w:pStyle w:val="BodyText"/>
      </w:pPr>
      <w:r>
        <w:t xml:space="preserve">Kim Ô Mẫu Hoàng biết, đứa con thứ mười của mình trước kia có ân oán với Tần gia, còn Kim Ô Tộc đối với chủ nhân của Thần Tú Cung, trước nay cũng không có thiện cảm gì.</w:t>
      </w:r>
    </w:p>
    <w:p>
      <w:pPr>
        <w:pStyle w:val="BodyText"/>
      </w:pPr>
      <w:r>
        <w:t xml:space="preserve">- Kiếm Nhiêm!</w:t>
      </w:r>
    </w:p>
    <w:p>
      <w:pPr>
        <w:pStyle w:val="BodyText"/>
      </w:pPr>
      <w:r>
        <w:t xml:space="preserve">Trảm Nhạc vẫy vẫy tay.</w:t>
      </w:r>
    </w:p>
    <w:p>
      <w:pPr>
        <w:pStyle w:val="BodyText"/>
      </w:pPr>
      <w:r>
        <w:t xml:space="preserve">Kiếm Nhiêm cẩn thận đi ra, lần này nó thật sự vô cùng may mắn. Chọn bảy khối thân thể, nó tưởng rằng bản thân lần này nhất định sẽ bị lựa chọn, không ngờ, lại có thể may mắn thoát khỏi kiếp nạn này.</w:t>
      </w:r>
    </w:p>
    <w:p>
      <w:pPr>
        <w:pStyle w:val="BodyText"/>
      </w:pPr>
      <w:r>
        <w:t xml:space="preserve">- Trảm Nhạc đại nhân, có thuộc hạ!</w:t>
      </w:r>
    </w:p>
    <w:p>
      <w:pPr>
        <w:pStyle w:val="BodyText"/>
      </w:pPr>
      <w:r>
        <w:t xml:space="preserve">- Tình hình của Tần gia, ngươi nắm rất rõ đúng không?</w:t>
      </w:r>
    </w:p>
    <w:p>
      <w:pPr>
        <w:pStyle w:val="BodyText"/>
      </w:pPr>
      <w:r>
        <w:t xml:space="preserve">Kiếm Nhiên gật gật đầu:</w:t>
      </w:r>
    </w:p>
    <w:p>
      <w:pPr>
        <w:pStyle w:val="BodyText"/>
      </w:pPr>
      <w:r>
        <w:t xml:space="preserve">- Ta và Tần gia đã giao thủ mấy lần, biết được một chút. Những người khác của Tần gia cũng bình thường, chỉ có Tần Vô Song đó là lợi hại. Hắn lợi hại nhất không phải là thủ đoạn thần thông của hắn, mà là tốc độ tiến bộ của hắn, phảng phất dọc đường đi, người khác đều là chậm rãi trèo lên từng nấc thang, còn hắn, lại trực tiếp bay lên. Tốc độ tu luyện, không phải biến thái bình thường!</w:t>
      </w:r>
    </w:p>
    <w:p>
      <w:pPr>
        <w:pStyle w:val="BodyText"/>
      </w:pPr>
      <w:r>
        <w:t xml:space="preserve">- Ồ, những chuyện này trong tin tình báo đều có. Lần trước Thập Điện hạ đích thân tới Tần gia Vấn Đỉnh Sơn, không phá tan được phòng hộ sơn môn của Tần gia, chuyện này có hay không?</w:t>
      </w:r>
    </w:p>
    <w:p>
      <w:pPr>
        <w:pStyle w:val="BodyText"/>
      </w:pPr>
      <w:r>
        <w:t xml:space="preserve">Kiếm Nhiên bất đắc dĩ thở dài:</w:t>
      </w:r>
    </w:p>
    <w:p>
      <w:pPr>
        <w:pStyle w:val="BodyText"/>
      </w:pPr>
      <w:r>
        <w:t xml:space="preserve">- Thuộc hạ cũng cảm thấy kỳ quái, trước đây sơn môn Tần gia bị Tân Thiên Vấn công kích, một món vũ khí Chân Thần Đạo tầm thường chỉ hơi phát huy được một chút uy lực, đã gần như chắc chắn phá hủy được sơn môn của Vấn Đỉnh Sơn rồi. Lẽ ra, bản thân Thập Điện hạ còn siêu việt hơn những cường giả chí tôn Đồ Đằng Tộc, không đến mức tấn công không được chứ?</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53" w:name="chương-931"/>
      <w:bookmarkEnd w:id="953"/>
      <w:r>
        <w:t xml:space="preserve">931. Chương 931</w:t>
      </w:r>
    </w:p>
    <w:p>
      <w:pPr>
        <w:pStyle w:val="Compact"/>
      </w:pPr>
      <w:r>
        <w:br w:type="textWrapping"/>
      </w:r>
      <w:r>
        <w:br w:type="textWrapping"/>
      </w:r>
    </w:p>
    <w:p>
      <w:pPr>
        <w:pStyle w:val="BodyText"/>
      </w:pPr>
      <w:r>
        <w:t xml:space="preserve">Chương 931: Chân Thần Đạo đỉnh phong</w:t>
      </w:r>
    </w:p>
    <w:p>
      <w:pPr>
        <w:pStyle w:val="BodyText"/>
      </w:pPr>
      <w:r>
        <w:t xml:space="preserve">Kim Ô Mẫu Hoàng hừ lạnh một tiếng:</w:t>
      </w:r>
    </w:p>
    <w:p>
      <w:pPr>
        <w:pStyle w:val="BodyText"/>
      </w:pPr>
      <w:r>
        <w:t xml:space="preserve">- Sự thật thắng mọi hùng biện, tiểu tử Tần gia đó, một khi đã có thể có được Thần Tú Cung, nhất định không phải hạng phàm tục, không thể chủ quan sơ suất.</w:t>
      </w:r>
    </w:p>
    <w:p>
      <w:pPr>
        <w:pStyle w:val="BodyText"/>
      </w:pPr>
      <w:r>
        <w:t xml:space="preserve">Trảm Nhạc cũng gật đầu nói:</w:t>
      </w:r>
    </w:p>
    <w:p>
      <w:pPr>
        <w:pStyle w:val="BodyText"/>
      </w:pPr>
      <w:r>
        <w:t xml:space="preserve">- Tình báo các phương diện biểu thị, Tần Vô Song quả thực có đại phúc duyên, đại kỳ ngộ. Đại lục Thiên Huyền lan truyền mạnh mẽ Tần Vô Song kế thừa trận pháp Thái cổ gì đó. Kế thừa trận pháp đó, có thể vượt lên đỉnh cao Đại lục Thiên Huyền. Trận pháp Thái cổ đó rốt cuộc là trận pháp gì, đây luôn là một bí ẩn.</w:t>
      </w:r>
    </w:p>
    <w:p>
      <w:pPr>
        <w:pStyle w:val="BodyText"/>
      </w:pPr>
      <w:r>
        <w:t xml:space="preserve">Kim Ô Mẫu Hoàng cũng cảm thấy vô cùng buồn bực:</w:t>
      </w:r>
    </w:p>
    <w:p>
      <w:pPr>
        <w:pStyle w:val="BodyText"/>
      </w:pPr>
      <w:r>
        <w:t xml:space="preserve">- Nói ra cũng là cổ quái, thời đại Chúng Thần của Đại lục Thiên Huyền, không phải xây dựng Thần Khí Mê Cung để bảo tồn thực lực hay sao? Hà cớ gì còn phải đi kiến tạo một trận pháp cao cấp khác? Đây không phải là vẽ rắn thêm chân sao? Hoặc là nói, đó chỉ là một Thiên Thần Đạo cường giả bình thường không hợp đàn, không có động phủ truyền thừa ở Thần Khí Mê Cung, hay là đem động phủ xây dựng ở bên ngoài?</w:t>
      </w:r>
    </w:p>
    <w:p>
      <w:pPr>
        <w:pStyle w:val="BodyText"/>
      </w:pPr>
      <w:r>
        <w:t xml:space="preserve">Trảm Nhạc cười khổ nói:</w:t>
      </w:r>
    </w:p>
    <w:p>
      <w:pPr>
        <w:pStyle w:val="BodyText"/>
      </w:pPr>
      <w:r>
        <w:t xml:space="preserve">- Động phủ truyền thừa, không phải chuyện đùa. Những Thiên Thần Đạo cường giả đó, có lẽ sẽ không giỡn chuyện như vậy?</w:t>
      </w:r>
    </w:p>
    <w:p>
      <w:pPr>
        <w:pStyle w:val="BodyText"/>
      </w:pPr>
      <w:r>
        <w:t xml:space="preserve">- Vậy thì kỳ quái thật, Tần Vô Song không tiến vào Thần Khí Mê Cung, có thể kế thừa được trận pháp lợi hại sao?</w:t>
      </w:r>
    </w:p>
    <w:p>
      <w:pPr>
        <w:pStyle w:val="BodyText"/>
      </w:pPr>
      <w:r>
        <w:t xml:space="preserve">Kim Ô Mẫu Hoàng ngữ khí cũng có chút mơ hồ, lập tức giao phó nói:</w:t>
      </w:r>
    </w:p>
    <w:p>
      <w:pPr>
        <w:pStyle w:val="BodyText"/>
      </w:pPr>
      <w:r>
        <w:t xml:space="preserve">- Trảm Nhạc, lần này, ngươi đích thân ra mặt, tới Tần gia nghe ngóng xem sao. Nhớ kỹ, trên đường đi phải cẩn thận một chút, đừng đụng phải hai tên Thiên Thần Đạo cường giả có Chủ Thần Khí.</w:t>
      </w:r>
    </w:p>
    <w:p>
      <w:pPr>
        <w:pStyle w:val="BodyText"/>
      </w:pPr>
      <w:r>
        <w:t xml:space="preserve">- Vâng, Mẫu Hoàng bệ hạ!</w:t>
      </w:r>
    </w:p>
    <w:p>
      <w:pPr>
        <w:pStyle w:val="BodyText"/>
      </w:pPr>
      <w:r>
        <w:t xml:space="preserve">o0o</w:t>
      </w:r>
    </w:p>
    <w:p>
      <w:pPr>
        <w:pStyle w:val="BodyText"/>
      </w:pPr>
      <w:r>
        <w:t xml:space="preserve">Phía bên Tần gia, ngoài Tần gia, Phiêu Tuyết Lâu, Kiếm Lam Tông, Bách Lý Gia Tộc và Thiên Vũ Tông, bốn đại gia tộc tâm phúc của Tần gia, còn lại cũng đều tiến vào Thần Khí Mê Cung.</w:t>
      </w:r>
    </w:p>
    <w:p>
      <w:pPr>
        <w:pStyle w:val="BodyText"/>
      </w:pPr>
      <w:r>
        <w:t xml:space="preserve">Đối với động phủ bên trong Thần Khí Mê Cung, những tông môn khác có lẽ mê tít mắt, nhưng Tần gia lại không hề như vậy.</w:t>
      </w:r>
    </w:p>
    <w:p>
      <w:pPr>
        <w:pStyle w:val="BodyText"/>
      </w:pPr>
      <w:r>
        <w:t xml:space="preserve">Tần Vô Song có được Thất Tuyệt Liên Hoàn Trận, tuyệt đối là đáng giá hơn so với di chỉ Chúng Thần Đại lục Thiên Huyền rất nhiều.</w:t>
      </w:r>
    </w:p>
    <w:p>
      <w:pPr>
        <w:pStyle w:val="BodyText"/>
      </w:pPr>
      <w:r>
        <w:t xml:space="preserve">Tiếc nuối duy nhất chính là, linh lực nồng đậm của Đệ thất hoàn Thất Tuyệt Liên Hoàn Trận, chỉ có thể là Chân Thần Đạo mới có tư cách tiến vào tu luyện, bằng không những cường giả Tần gia cùng tiến vào tu luyện, một ngày tương đương với một trăm ngày, hiệu quả xác thực là biến thái.</w:t>
      </w:r>
    </w:p>
    <w:p>
      <w:pPr>
        <w:pStyle w:val="BodyText"/>
      </w:pPr>
      <w:r>
        <w:t xml:space="preserve">Tu luyện ở bên trong một trăm năm, chẳng khác nào ở bên ngoài một vạn năm.</w:t>
      </w:r>
    </w:p>
    <w:p>
      <w:pPr>
        <w:pStyle w:val="BodyText"/>
      </w:pPr>
      <w:r>
        <w:t xml:space="preserve">Một vạn năm đủ trở thành Chân Thần Đạo đỉnh phong rồi!</w:t>
      </w:r>
    </w:p>
    <w:p>
      <w:pPr>
        <w:pStyle w:val="BodyText"/>
      </w:pPr>
      <w:r>
        <w:t xml:space="preserve">Trước mắt phía bên Tần gia đã là Chân Thần Đạo, ngoài Tần Vô Song ra, có Thái thượng Trưởng lão Tần Khiếu Thiên, còn có Bao Bao.</w:t>
      </w:r>
    </w:p>
    <w:p>
      <w:pPr>
        <w:pStyle w:val="BodyText"/>
      </w:pPr>
      <w:r>
        <w:t xml:space="preserve">Tiếp cận Chân Thần Đạo có Tần Vân Nhiên, Cô Đơn và Hỏa Lân, và hai con Thần thú huyết mạch Thái cổ Yêu long Ái Ty Mạt và Niếp Niếp.</w:t>
      </w:r>
    </w:p>
    <w:p>
      <w:pPr>
        <w:pStyle w:val="BodyText"/>
      </w:pPr>
      <w:r>
        <w:t xml:space="preserve">Cấp bậc đứng sau, Tần Trọng Dương, Tần Thái Trùng, và hai thủ lãnh của Bách Lý Gia Tộc và Thiên Vũ Tông. Mộ Dung Thiên Cực và thủ lãnh của Kiếm Lam Tông sau này cũng chỉ có cảnh giới Hóa Thần Đạo mà thôi, muốn trùng kích Chân Thần Đạo, đường đi hãy còn rất dài.</w:t>
      </w:r>
    </w:p>
    <w:p>
      <w:pPr>
        <w:pStyle w:val="BodyText"/>
      </w:pPr>
      <w:r>
        <w:t xml:space="preserve">Mục tiêu hiện tại của Tần Vô Song rất rõ ràng, chính là gia tăng bồi dưỡng một bộ phận Chân Thần Đạo cường giả, tiến vào Đệ thất hoàn tu luyện. Tranh thủ bồi dưỡng nhiều hơn một số Chân Thần Đạo đỉnh phong.</w:t>
      </w:r>
    </w:p>
    <w:p>
      <w:pPr>
        <w:pStyle w:val="BodyText"/>
      </w:pPr>
      <w:r>
        <w:t xml:space="preserve">Dù sao, chỉ cần tiến vào Chân Thần Đạo, tiến vào Đệ thất hoàn tu luyện, với tốc độ một tương đương với một trăm, muốn không thành đỉnh cao cũng khó!</w:t>
      </w:r>
    </w:p>
    <w:p>
      <w:pPr>
        <w:pStyle w:val="BodyText"/>
      </w:pPr>
      <w:r>
        <w:t xml:space="preserve">Vì vậy, trước khi xuất phát tiến vào Đệ thất hoàn, Tần Vô Song đã ra sức dặn dò, kêu bọn Tần Vân Nhiên toàn lực tu luyện, sớm ngày tiến vào Chân Thần Đạo, hắn mới sắp xếp được.</w:t>
      </w:r>
    </w:p>
    <w:p>
      <w:pPr>
        <w:pStyle w:val="BodyText"/>
      </w:pPr>
      <w:r>
        <w:t xml:space="preserve">Tần Vân Nhiên và bọn người Cô Đơn ở trong động phủ Thiên Thần Đạo ba kiếp, cũng có được rất nhiều lợi ích. Hai món vũ khí Thiên Thần Đạo, Tần Vô Song tạm thời không dự định đưa cho bọn họ.</w:t>
      </w:r>
    </w:p>
    <w:p>
      <w:pPr>
        <w:pStyle w:val="BodyText"/>
      </w:pPr>
      <w:r>
        <w:t xml:space="preserve">Vũ khí Chân Thần Đạo chín kiếp cũng có bốn, năm món, Tần Vô Song là vì bọn họ mà chuẩn bị. Một khi tiến vào chín kiếp thì đưa cho bọn họ.</w:t>
      </w:r>
    </w:p>
    <w:p>
      <w:pPr>
        <w:pStyle w:val="BodyText"/>
      </w:pPr>
      <w:r>
        <w:t xml:space="preserve">Đây cũng là để cổ vũ bọn họ càng thêm cố gắng tu luyện.</w:t>
      </w:r>
    </w:p>
    <w:p>
      <w:pPr>
        <w:pStyle w:val="BodyText"/>
      </w:pPr>
      <w:r>
        <w:t xml:space="preserve">o0o</w:t>
      </w:r>
    </w:p>
    <w:p>
      <w:pPr>
        <w:pStyle w:val="BodyText"/>
      </w:pPr>
      <w:r>
        <w:t xml:space="preserve">Tần Khiếu Thiên vẫn là lần đầu tiên cùng với Tần Vô Song tiến vào Thất Tuyệt Liên Hoàn Trận, mặc dù là lão gia hỏa sống trên vạn năm, cũng hiếu kỳ không thôi.</w:t>
      </w:r>
    </w:p>
    <w:p>
      <w:pPr>
        <w:pStyle w:val="BodyText"/>
      </w:pPr>
      <w:r>
        <w:t xml:space="preserve">Đến Đệ thất hoàn trận pháp, Tần Khiếu Thiên càng giống như con chuột rơi vào trong hũ gạo, chỉ cảm thấy hạnh phúc đến đột nhiên như vậy.</w:t>
      </w:r>
    </w:p>
    <w:p>
      <w:pPr>
        <w:pStyle w:val="BodyText"/>
      </w:pPr>
      <w:r>
        <w:t xml:space="preserve">Nội thương vốn ở trên người, còn cần thời gian rất dài mới bồi bổ lại được. Ở Đệ thất hoàn này, lại chỉ mất thời gian một tháng đã hoàn toàn khỏi hẳn. Hơn nữa cảnh giới còn đạt được đột phá, điều này quả thực là vượt ra khỏi phạm vi lý giải của Tần Khiếu Thiên.</w:t>
      </w:r>
    </w:p>
    <w:p>
      <w:pPr>
        <w:pStyle w:val="BodyText"/>
      </w:pPr>
      <w:r>
        <w:t xml:space="preserve">Hắn hiện tại, rốt cuộc đã hiểu rõ, tại sao Tần Vô Song lại yêu nghiệt như vậy, bùi ngùi thở dài:</w:t>
      </w:r>
    </w:p>
    <w:p>
      <w:pPr>
        <w:pStyle w:val="BodyText"/>
      </w:pPr>
      <w:r>
        <w:t xml:space="preserve">- Trận pháp này của Vô Song Đại Chưởng môn, thực sự là tạo hóa thôn tính thiên địa, không dám tưởng tượng, không dám tưởng tượng. Chẳng trách ngươi thiếu niên anh hùng, tu vi cao cường như vậy.</w:t>
      </w:r>
    </w:p>
    <w:p>
      <w:pPr>
        <w:pStyle w:val="BodyText"/>
      </w:pPr>
      <w:r>
        <w:t xml:space="preserve">Bao Bao cũng cười nói:</w:t>
      </w:r>
    </w:p>
    <w:p>
      <w:pPr>
        <w:pStyle w:val="BodyText"/>
      </w:pPr>
      <w:r>
        <w:t xml:space="preserve">- Thái thượng Trưởng lão, ngươi nói như vậy, ta cũng không cảm thấy vui lắm. Lão Đại nhà ta trước đây tu luyện, không dựa vào trận pháp này. Bảy hoàn trận pháp này, chỉ có ở đây, mới có loại linh lực này. Còn hoàn khác của trận pháp, căn bản không khác biệt nhiều lắm so với sơn động bình thường. Chỉ có cấm chế phong ấn cường đại mà thôi. Không có bất cứ cung ứng linh lực của tu luyện. Cho nên nói tu vi của Lão Đại nhà ta đề thăng, đó là thiên tài, không phải dựa vào trận pháp này mới có được.</w:t>
      </w:r>
    </w:p>
    <w:p>
      <w:pPr>
        <w:pStyle w:val="BodyText"/>
      </w:pPr>
      <w:r>
        <w:t xml:space="preserve">Tần Vô Song cũng cười nói:</w:t>
      </w:r>
    </w:p>
    <w:p>
      <w:pPr>
        <w:pStyle w:val="BodyText"/>
      </w:pPr>
      <w:r>
        <w:t xml:space="preserve">- Bao Bao, thiên phú của ta cũng đến từ truyền thừa trận pháp này, nói là có lợi từ trận pháp này, thật ra cũng không sai.</w:t>
      </w:r>
    </w:p>
    <w:p>
      <w:pPr>
        <w:pStyle w:val="BodyText"/>
      </w:pPr>
      <w:r>
        <w:t xml:space="preserve">Tần Khiếu Thiên cười to ha ha:</w:t>
      </w:r>
    </w:p>
    <w:p>
      <w:pPr>
        <w:pStyle w:val="BodyText"/>
      </w:pPr>
      <w:r>
        <w:t xml:space="preserve">- Bất luận như thế nào, ngươi là thiên tài tuyệt diễm, đây là điều không phải nghi ngờ. Vô Song, hiện giờ tu vi của ngươi nếu đã tiếp cận Chân Thần Đạo đỉnh phong, hà cớ gì không lưu lại trong Thần Khí Chi Môn. Ngươi không phải nói, ở đó có Tinh Hà Kết Giới, có Tinh Hà Thông Thiên Tháp sao?</w:t>
      </w:r>
    </w:p>
    <w:p>
      <w:pPr>
        <w:pStyle w:val="BodyText"/>
      </w:pPr>
      <w:r>
        <w:t xml:space="preserve">Tin tức này cũng không phải truyền bá trên diện tích rộng, nhưng loại nhân vật là trung tâm Tần gia như Tần Khiếu Thiên, Tần Vô Song trái lại không có giấu diếm gì.</w:t>
      </w:r>
    </w:p>
    <w:p>
      <w:pPr>
        <w:pStyle w:val="BodyText"/>
      </w:pPr>
      <w:r>
        <w:t xml:space="preserve">Bao Bao để lộ ra một nụ cười hàm xúc sâu xa, lại có thể không cướp lời một cách thần kỳ.</w:t>
      </w:r>
    </w:p>
    <w:p>
      <w:pPr>
        <w:pStyle w:val="BodyText"/>
      </w:pPr>
      <w:r>
        <w:t xml:space="preserve">Tần Vô Song lại nói:</w:t>
      </w:r>
    </w:p>
    <w:p>
      <w:pPr>
        <w:pStyle w:val="BodyText"/>
      </w:pPr>
      <w:r>
        <w:t xml:space="preserve">- Thái thượng Trưởng lão, một khi đã dẫn ngươi đến đây, cũng không cần giấu diếm. Ta ở nơi này, cũng có một Truyền tống Thông đạo, có thể thông đến các Vị diện khác, trở thành Thiên Thần Đạo cũng không phải việc khó.</w:t>
      </w:r>
    </w:p>
    <w:p>
      <w:pPr>
        <w:pStyle w:val="BodyText"/>
      </w:pPr>
      <w:r>
        <w:t xml:space="preserve">Tần Khiếu Thiên đầu tiên là ngơ ngẩn, sau đó lập tức cười lớn lên:</w:t>
      </w:r>
    </w:p>
    <w:p>
      <w:pPr>
        <w:pStyle w:val="BodyText"/>
      </w:pPr>
      <w:r>
        <w:t xml:space="preserve">- Thì ra là như vậy, thì ra là như vậy. Trận pháp này kỳ diệu như vậy, nếu không có hậu chiêu mới là kỳ quái. Ha ha…</w:t>
      </w:r>
    </w:p>
    <w:p>
      <w:pPr>
        <w:pStyle w:val="BodyText"/>
      </w:pPr>
      <w:r>
        <w:t xml:space="preserve">Bao Bao cười tủm tỉm nói:</w:t>
      </w:r>
    </w:p>
    <w:p>
      <w:pPr>
        <w:pStyle w:val="BodyText"/>
      </w:pPr>
      <w:r>
        <w:t xml:space="preserve">- Những người đó nhất định cảm thấy Lão Đại nhà ta điên rồi, bày ra nơi tu luyện lấy một tương đương với ba mươi lại không dùng, mà quay về Vấn Đỉnh Sơn.</w:t>
      </w:r>
    </w:p>
    <w:p>
      <w:pPr>
        <w:pStyle w:val="BodyText"/>
      </w:pPr>
      <w:r>
        <w:t xml:space="preserve">Tần Khiếu Thiên thở dài:</w:t>
      </w:r>
    </w:p>
    <w:p>
      <w:pPr>
        <w:pStyle w:val="BodyText"/>
      </w:pPr>
      <w:r>
        <w:t xml:space="preserve">- Lấy một tương đương với ba mươi, cũng chỉ có Tinh Hà Thông Thiên Tháp sao? Trong Thần Khí Mê Cung cũng không có chuyện tốt như vậy. Bằng không, những người không phải Chân Thần Đạo cường giả của Tần gia chúng ta đã ở lại trong Thần Khí Mê Cung rồi.</w:t>
      </w:r>
    </w:p>
    <w:p>
      <w:pPr>
        <w:pStyle w:val="BodyText"/>
      </w:pPr>
      <w:r>
        <w:t xml:space="preserve">Tần Vô Song gật gật đầu:</w:t>
      </w:r>
    </w:p>
    <w:p>
      <w:pPr>
        <w:pStyle w:val="BodyText"/>
      </w:pPr>
      <w:r>
        <w:t xml:space="preserve">- Tinh Hà Thông Thiên Tháp yêu cầu còn cao hơn chỗ chúng ta. Không những thực lực phải tiếp cận Chân Thần Đạo đỉnh phong, còn cần phải có lệnh bài mới được. Không thể thiếu được cái này.</w:t>
      </w:r>
    </w:p>
    <w:p>
      <w:pPr>
        <w:pStyle w:val="BodyText"/>
      </w:pPr>
      <w:r>
        <w:t xml:space="preserve">Bao Bao cười nói:</w:t>
      </w:r>
    </w:p>
    <w:p>
      <w:pPr>
        <w:pStyle w:val="BodyText"/>
      </w:pPr>
      <w:r>
        <w:t xml:space="preserve">- Hiện tại những người ở bên ngoài đó, ai là người tốt, ai là nội ứng, cũng chưa biết rõ. Cho nên Lão Đại nhà ta tạm thời không có chủ ý dẫn người xa lạ vào. Trừ phi đồng ý làm Khôi Lỗi của chủ nhân ta, bằng không tuyệt đối không dẫn vào được.</w:t>
      </w:r>
    </w:p>
    <w:p>
      <w:pPr>
        <w:pStyle w:val="BodyText"/>
      </w:pPr>
      <w:r>
        <w:t xml:space="preserve">Tần Khiếu Thiên cũng cho rằng như vậy:</w:t>
      </w:r>
    </w:p>
    <w:p>
      <w:pPr>
        <w:pStyle w:val="BodyText"/>
      </w:pPr>
      <w:r>
        <w:t xml:space="preserve">- Đúng, thời khắc then chốt, chỉ có người của mình mới đáng tin! Đúng rồi, Vô Song, Vân Hồng Nhi đó, ngươi định xử lý như thế nào?</w:t>
      </w:r>
    </w:p>
    <w:p>
      <w:pPr>
        <w:pStyle w:val="BodyText"/>
      </w:pPr>
      <w:r>
        <w:t xml:space="preserve">Tần Vô Song nói:</w:t>
      </w:r>
    </w:p>
    <w:p>
      <w:pPr>
        <w:pStyle w:val="BodyText"/>
      </w:pPr>
      <w:r>
        <w:t xml:space="preserve">- Trước mắt không vội, để cô ta lại trong Thần Khí Mê Cung, ngoài mấy huynh đệ của ta ra, những người khác cũng không biết tin tức cô ta là nội ứng. Ta định giữ cô ta lại làm một quân cờ, sau này sắp xếp đi đến chỗ Kim Ô Mẫu Hoàng. Lần này, Dị tộc trốn ra nhiều cường giả như vậy, mấy trăm năm sau, đợi bọn chúng dung hợp thân thể, sẽ trở thành uy hiếp vô cùng lớn. Cho nên, Đại lục Thiên Huyền chúng ta, không cần đợi một vạn năm, có lẽ chỉ là tương lai ba bốn trăm năm, Đại lục Thiên Huyền phải đối diện với đại nguy cơ rồi!</w:t>
      </w:r>
    </w:p>
    <w:p>
      <w:pPr>
        <w:pStyle w:val="BodyText"/>
      </w:pPr>
      <w:r>
        <w:t xml:space="preserve">Bao Bao cũng nói:</w:t>
      </w:r>
    </w:p>
    <w:p>
      <w:pPr>
        <w:pStyle w:val="BodyText"/>
      </w:pPr>
      <w:r>
        <w:t xml:space="preserve">- Lão Đại, ta cảm thấy, những Thần hồn đó muốn phát huy thực lực vốn có, là điều không thể. Thần hồn bọn chúng cướp lấy cho dù mạnh, cũng chỉ là Chân Thần Đạo. Thân thể của Thiên Thần Đạo cường giả, bọn chúng cướp đoạt không được. Trước khi Tinh Hà Kết Giới chưa bị nghiền nát, bọn chúng không thể đem thân thể rèn luyện đến cảnh giới phù hợp với Thần hồn. Có thể phát huy được sáu bảy thành thực lực vốn có xem như là bọn chúng rất tài giỏi rồi.</w:t>
      </w:r>
    </w:p>
    <w:p>
      <w:pPr>
        <w:pStyle w:val="BodyText"/>
      </w:pPr>
      <w:r>
        <w:t xml:space="preserve">Tần Khiếu Thiên cũng nói:</w:t>
      </w:r>
    </w:p>
    <w:p>
      <w:pPr>
        <w:pStyle w:val="BodyText"/>
      </w:pPr>
      <w:r>
        <w:t xml:space="preserve">- Bao Bao nói rất có lý, không có thân thể phù hợp, muốn phát huy thần thông mười phần là chuyện không thể. Tranh thủ sáu bảy thành sức mạnh đã là cực hạn lớn nhất của bọn chúng rồi.</w:t>
      </w:r>
    </w:p>
    <w:p>
      <w:pPr>
        <w:pStyle w:val="BodyText"/>
      </w:pPr>
      <w:r>
        <w:t xml:space="preserve">Tần Vô Song thở dài:</w:t>
      </w:r>
    </w:p>
    <w:p>
      <w:pPr>
        <w:pStyle w:val="BodyText"/>
      </w:pPr>
      <w:r>
        <w:t xml:space="preserve">- Hiện tại không biết những Thần hồn chạy trốn ra rốt cuộc cường đại thế nào. Nếu là Thiên Thần Đạo sáu kiếp, cho dù phát huy một nửa thực lực, cũng đủ đối kháng với Thiên Thần Đạo năm kiếp rồi.</w:t>
      </w:r>
    </w:p>
    <w:p>
      <w:pPr>
        <w:pStyle w:val="BodyText"/>
      </w:pPr>
      <w:r>
        <w:t xml:space="preserve">- Thiên Thần Đạo sáu kiếp?</w:t>
      </w:r>
    </w:p>
    <w:p>
      <w:pPr>
        <w:pStyle w:val="BodyText"/>
      </w:pPr>
      <w:r>
        <w:t xml:space="preserve">Bao Bao kêu lên:</w:t>
      </w:r>
    </w:p>
    <w:p>
      <w:pPr>
        <w:pStyle w:val="BodyText"/>
      </w:pPr>
      <w:r>
        <w:t xml:space="preserve">- Lão Đại, không thể chứ? Thời đại Chúng Thần Thái cổ, kẻ mạnh nhất của Đại lục Thiên Huyền chúng ta không phải nói mới là Thiên Thần Đạo năm kiếp sao? Đám người đó có thể bị Đại lục Thiên Huyền phong ấn, không thể nào lại mạnh hơn Thiên Thần Đạo năm kiếp được? Ta cảm thấy, bọn chúng giỏi lắm cũng chỉ có thể là Thiên Thần Đạo năm kiếp. Mạnh hơn khẳng định là không có!</w:t>
      </w:r>
    </w:p>
    <w:p>
      <w:pPr>
        <w:pStyle w:val="BodyText"/>
      </w:pPr>
      <w:r>
        <w:t xml:space="preserve">Tần Vô Song cười cười:</w:t>
      </w:r>
    </w:p>
    <w:p>
      <w:pPr>
        <w:pStyle w:val="BodyText"/>
      </w:pPr>
      <w:r>
        <w:t xml:space="preserve">- Được rồi, kẻ địch có nhiều kẻ mạnh, đây là chuyện không thể thay đổi. Cái mà chúng ta có thể nắm giữ, đó chính là bản thân mạnh thế nào. Bắt đầu tu luyện đi, mười năm sau, ta sẽ quay về Vấn Đỉnh Sơn một chuyến. Khi đó bọn người Cô Đơn có lẽ có thể đột phá Chân Thần Đạo rồi.</w:t>
      </w:r>
    </w:p>
    <w:p>
      <w:pPr>
        <w:pStyle w:val="BodyText"/>
      </w:pPr>
      <w:r>
        <w:t xml:space="preserve">Mặc dù thời gian mười năm trong Đệ thất hoàn trận pháp này cũng giống nhau. Nhưng hiệu quả tu luyện mà nói, mười năm ở đây, chính là tương đương với một ngàn năm ở ngoại giới!</w:t>
      </w:r>
    </w:p>
    <w:p>
      <w:pPr>
        <w:pStyle w:val="BodyText"/>
      </w:pPr>
      <w:r>
        <w:t xml:space="preserve">o0o</w:t>
      </w:r>
    </w:p>
    <w:p>
      <w:pPr>
        <w:pStyle w:val="BodyText"/>
      </w:pPr>
      <w:r>
        <w:t xml:space="preserve">Trong núi không có nhật nguyệt, thời gian mười năm nói dài cũng không dài.</w:t>
      </w:r>
    </w:p>
    <w:p>
      <w:pPr>
        <w:pStyle w:val="BodyText"/>
      </w:pPr>
      <w:r>
        <w:t xml:space="preserve">Lúc này, Bao Bao và Tần Khiếu Thiên đều từ trong bế quan tỉnh lại, vì bọn họ cảm nhận được một luồng khí thế ngút trời, một luồng sức mạnh cường đại phảng phất giống như đang tìm đường phát tiết vậy.</w:t>
      </w:r>
    </w:p>
    <w:p>
      <w:pPr>
        <w:pStyle w:val="BodyText"/>
      </w:pPr>
      <w:r>
        <w:t xml:space="preserve">Nổ vang một tiếng cực lớn!</w:t>
      </w:r>
    </w:p>
    <w:p>
      <w:pPr>
        <w:pStyle w:val="BodyText"/>
      </w:pPr>
      <w:r>
        <w:t xml:space="preserve">Bên trong cả Đệ thất hoàn trận pháp, vô số cường quang đột nhiên lan tràn ra, Tần Vô Song từ trong cường quang đi ra, thở dài một tiếng:</w:t>
      </w:r>
    </w:p>
    <w:p>
      <w:pPr>
        <w:pStyle w:val="BodyText"/>
      </w:pPr>
      <w:r>
        <w:t xml:space="preserve">- Quả nhiên, trong Đệ thất hoàn này, pháp tắc vẫn bị hạn chế. Ân, Khí Trùng Tinh Hà, căn bản không có khả năng!</w:t>
      </w:r>
    </w:p>
    <w:p>
      <w:pPr>
        <w:pStyle w:val="BodyText"/>
      </w:pPr>
      <w:r>
        <w:t xml:space="preserve">Tần Vô Song hiện giờ đã tu luyện đến Chân Thần Đạo đỉnh phong, vừa rồi hắn vừa mới dùng dao mổ trâu cắt tiết gà một chút, thử xem xem có thể khơi thông thiên địa tinh hoa, Khí Trùng Tinh Hà, kết quả phát hiện, tất cả cố gắng đều là phí công vô ích!</w:t>
      </w:r>
    </w:p>
    <w:p>
      <w:pPr>
        <w:pStyle w:val="BodyText"/>
      </w:pPr>
      <w:r>
        <w:t xml:space="preserve">- Ha ha, Thái thượng Trưởng lão, Bao Bao, các ngươi tiếp tục tu luyện. Ta quay về Vấn Đỉnh Sơn một chuyến.</w:t>
      </w:r>
    </w:p>
    <w:p>
      <w:pPr>
        <w:pStyle w:val="BodyText"/>
      </w:pPr>
      <w:r>
        <w:t xml:space="preserve">o0o</w:t>
      </w:r>
    </w:p>
    <w:p>
      <w:pPr>
        <w:pStyle w:val="BodyText"/>
      </w:pPr>
      <w:r>
        <w:t xml:space="preserve">Trong Vấn Đỉnh Sơn, đám người Tần Vân Nhiên, quả nhiên không phụ hy vọng, bao gồm Tần Vân Nhiên, Cô Đơn, Hỏa Lân và hai tỷ muội huyết mạch Yêu long, toàn bộ đột phá ranh giới, tấn thăng Chân Thần Đạo.</w:t>
      </w:r>
    </w:p>
    <w:p>
      <w:pPr>
        <w:pStyle w:val="BodyText"/>
      </w:pPr>
      <w:r>
        <w:t xml:space="preserve">Tần Vô Song cười nói:</w:t>
      </w:r>
    </w:p>
    <w:p>
      <w:pPr>
        <w:pStyle w:val="BodyText"/>
      </w:pPr>
      <w:r>
        <w:t xml:space="preserve">- Rất tốt, ta sẽ dẫn các ngươi tới một nơi, cho các ngươi một đoạn đại phúc duyên. Trong vòng hai mươi năm, các ngươi đều phải tu luyện ra Chân Thần Đạo đỉnh phong cho ta!</w:t>
      </w:r>
    </w:p>
    <w:p>
      <w:pPr>
        <w:pStyle w:val="BodyText"/>
      </w:pPr>
      <w:r>
        <w:t xml:space="preserve">Hai mươi năm, tu luyện Chân Thần Đạo đỉnh phong?</w:t>
      </w:r>
    </w:p>
    <w:p>
      <w:pPr>
        <w:pStyle w:val="BodyText"/>
      </w:pPr>
      <w:r>
        <w:t xml:space="preserve">Tên gia hỏa tự phụ giống như Cô Đơn, cũng không khỏi vò đầu:</w:t>
      </w:r>
    </w:p>
    <w:p>
      <w:pPr>
        <w:pStyle w:val="BodyText"/>
      </w:pPr>
      <w:r>
        <w:t xml:space="preserve">- Lão Đại, hai mươi năm, ngươi không phải yêu cầu hơi cao với chúng ta chứ? Chúng ta không thể sánh bằng thiên phú biến thái của ngươi được.</w:t>
      </w:r>
    </w:p>
    <w:p>
      <w:pPr>
        <w:pStyle w:val="BodyText"/>
      </w:pPr>
      <w:r>
        <w:t xml:space="preserve">Tần Vô Song cười nói:</w:t>
      </w:r>
    </w:p>
    <w:p>
      <w:pPr>
        <w:pStyle w:val="BodyText"/>
      </w:pPr>
      <w:r>
        <w:t xml:space="preserve">- Đi đi, đi vào thì biết!</w:t>
      </w:r>
    </w:p>
    <w:p>
      <w:pPr>
        <w:pStyle w:val="BodyText"/>
      </w:pPr>
      <w:r>
        <w:t xml:space="preserve">o0o</w:t>
      </w:r>
    </w:p>
    <w:p>
      <w:pPr>
        <w:pStyle w:val="BodyText"/>
      </w:pPr>
      <w:r>
        <w:t xml:space="preserve">Đi vào Đệ thất hoàn trận pháp, đám người Tần Vân Nhiên hoàn toàn ngây dại, bọn họ phát hiện, Bao Bao và Thái thượng Trưởng lão Tần Khiếu Thiên vừa mới rời đi khoảng mười năm đã có thể tu luyện tới Chân Thần Đạo tám kiếp rồi, cách Chân Thần Đạo đỉnh phong cũng chỉ là một bước ngắn ngủi mà thôi.</w:t>
      </w:r>
    </w:p>
    <w:p>
      <w:pPr>
        <w:pStyle w:val="BodyText"/>
      </w:pPr>
      <w:r>
        <w:t xml:space="preserve">Bao Bao phảng phất giống như đoán trúng tâm tư của bọn họ, cười tủm tỉm nói:</w:t>
      </w:r>
    </w:p>
    <w:p>
      <w:pPr>
        <w:pStyle w:val="BodyText"/>
      </w:pPr>
      <w:r>
        <w:t xml:space="preserve">- Cô Đơn ca, chán nản sao, kinh ngạc sao? Ha ha, hiện tại ngươi vừa mới tiến vào Chân Thần Đạo, ta đã là Chân Thần Đạo tám kiếp rồi. Không phải cảm thấy thiên phú của ngươi chênh lệch lớn với ta chứ?</w:t>
      </w:r>
    </w:p>
    <w:p>
      <w:pPr>
        <w:pStyle w:val="BodyText"/>
      </w:pPr>
      <w:r>
        <w:t xml:space="preserve">Cô Đơn quả thực không biết nói gì, thở dài:</w:t>
      </w:r>
    </w:p>
    <w:p>
      <w:pPr>
        <w:pStyle w:val="BodyText"/>
      </w:pPr>
      <w:r>
        <w:t xml:space="preserve">- Bao Bao, ngươi ăn loại quả đặc biệt gì vậy?</w:t>
      </w:r>
    </w:p>
    <w:p>
      <w:pPr>
        <w:pStyle w:val="BodyText"/>
      </w:pPr>
      <w:r>
        <w:t xml:space="preserve">- Hắc hắc, loại quả đặc biệt gì chứ. Đây là địa bàn của Lão Đại, một ngày có thể tương đương với một trăm ngày. Ngươi nói xem, thời gian mười năm của chúng ta, chẳng khác nào ngoại giới tu luyện một ngàn năm. Tu luyện có thể không đề thăng được sao?</w:t>
      </w:r>
    </w:p>
    <w:p>
      <w:pPr>
        <w:pStyle w:val="BodyText"/>
      </w:pPr>
      <w:r>
        <w:t xml:space="preserve">Một ngày tương đương với một trăm ngày? Vậy hai mươi năm há không phải tương đương với hai ngàn năm sao?</w:t>
      </w:r>
    </w:p>
    <w:p>
      <w:pPr>
        <w:pStyle w:val="BodyText"/>
      </w:pPr>
      <w:r>
        <w:t xml:space="preserve">Hai ngàn năm tu luyện đến Chân Thần Đạo đỉnh phong, đó chính là chuyện rất có khả năng!</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54" w:name="chương-932"/>
      <w:bookmarkEnd w:id="954"/>
      <w:r>
        <w:t xml:space="preserve">932. Chương 932</w:t>
      </w:r>
    </w:p>
    <w:p>
      <w:pPr>
        <w:pStyle w:val="Compact"/>
      </w:pPr>
      <w:r>
        <w:br w:type="textWrapping"/>
      </w:r>
      <w:r>
        <w:br w:type="textWrapping"/>
      </w:r>
    </w:p>
    <w:p>
      <w:pPr>
        <w:pStyle w:val="BodyText"/>
      </w:pPr>
      <w:r>
        <w:t xml:space="preserve">Chương 932: Khí Trùng Tinh Hà</w:t>
      </w:r>
    </w:p>
    <w:p>
      <w:pPr>
        <w:pStyle w:val="BodyText"/>
      </w:pPr>
      <w:r>
        <w:t xml:space="preserve">Một đám Chân Thần Đạo cường giả này tiếp nhận sau khi đến, những người khác, muốn tiến nhập Chân Thần Đạo, có thể cần phải có thêm một chút thời gian nữa.</w:t>
      </w:r>
    </w:p>
    <w:p>
      <w:pPr>
        <w:pStyle w:val="BodyText"/>
      </w:pPr>
      <w:r>
        <w:t xml:space="preserve">Tất cả mọi người đều rất tự giác vây quanh người Tần Vô Song. Cho dù là Đại Chưởng môn hiện tại của Tần gia là Tần Khiếu Thiên, lúc này cũng vô cùng phối hợp đứng bên cạnh.</w:t>
      </w:r>
    </w:p>
    <w:p>
      <w:pPr>
        <w:pStyle w:val="BodyText"/>
      </w:pPr>
      <w:r>
        <w:t xml:space="preserve">Bọn họ đều biết, Tần Vô Song chuẩn bị mở ra Truyền tống Thông đạo của Khí Trùng Tinh Hà. Ở ngoài đường thông đạo, Lý Huyền Phong vì hắn đã bố trí một Vị diện, một Vị diện cao cấp vô cùng thích hợp.</w:t>
      </w:r>
    </w:p>
    <w:p>
      <w:pPr>
        <w:pStyle w:val="BodyText"/>
      </w:pPr>
      <w:r>
        <w:t xml:space="preserve">Lý Huyền Phong từng nhắc qua, Vị diện đó, rất phù hợp cho Thiên Thần Đạo tu luyện, vượt gấpmười lần tu luyện ở Đại lục Thiên Huyền.</w:t>
      </w:r>
    </w:p>
    <w:p>
      <w:pPr>
        <w:pStyle w:val="BodyText"/>
      </w:pPr>
      <w:r>
        <w:t xml:space="preserve">Mức độ này của Thiên Thần Đạo, nếu tốc độ tu luyện đề thăng mười lần, cộng thêm truyền thừa Thần đạo mà Lý Huyền Phong ban cho, Tần Vô Song cho dù đến được trình độ của Thiên Thần Đạo, tốc độ tu luyện, khẳng định cũng sẽ không chậm.</w:t>
      </w:r>
    </w:p>
    <w:p>
      <w:pPr>
        <w:pStyle w:val="BodyText"/>
      </w:pPr>
      <w:r>
        <w:t xml:space="preserve">Bao Bao đưa ánh mắt trông mong nhìn Truyền Tống Trận thần bí đó, đây không phải là Truyền Tống Trận trong Đại lục Thiên Huyền, mà là một trận vận chuyển thông đến một Vị diện Tinh Hà độc lập khác.</w:t>
      </w:r>
    </w:p>
    <w:p>
      <w:pPr>
        <w:pStyle w:val="BodyText"/>
      </w:pPr>
      <w:r>
        <w:t xml:space="preserve">Loại Truyền Tống Trận này, cần phải có pháp lực, dám gánh vác nguy hiểm, tuyệt đối không phải là thứ mà Thất Tuyệt Liên Hoàn Trận có thể so sánh được.</w:t>
      </w:r>
    </w:p>
    <w:p>
      <w:pPr>
        <w:pStyle w:val="BodyText"/>
      </w:pPr>
      <w:r>
        <w:t xml:space="preserve">Pháp trận bên trong Thất Tuyệt Liên Hoàn Trận, vận chuyển tới, vô cùng dễ dàng, có thể nói chỉ cần tu vi đạt được yêu cầu, tựa hồ là không có nguy hiểm.</w:t>
      </w:r>
    </w:p>
    <w:p>
      <w:pPr>
        <w:pStyle w:val="BodyText"/>
      </w:pPr>
      <w:r>
        <w:t xml:space="preserve">- Lão Đại, ngươi thật sự muốn một mình tiến tới trước sao?</w:t>
      </w:r>
    </w:p>
    <w:p>
      <w:pPr>
        <w:pStyle w:val="BodyText"/>
      </w:pPr>
      <w:r>
        <w:t xml:space="preserve">Bao Bao than thở hỏi.</w:t>
      </w:r>
    </w:p>
    <w:p>
      <w:pPr>
        <w:pStyle w:val="BodyText"/>
      </w:pPr>
      <w:r>
        <w:t xml:space="preserve">Tần Vô Song cười cười:</w:t>
      </w:r>
    </w:p>
    <w:p>
      <w:pPr>
        <w:pStyle w:val="BodyText"/>
      </w:pPr>
      <w:r>
        <w:t xml:space="preserve">- Thời gian không đợi người. Các ngươi ở đây tu luyện. Ta đi xem xem thế giới bên ngoài Đại lục Thiên Huyền, rốt cuộc là một thế giới như thế nào?</w:t>
      </w:r>
    </w:p>
    <w:p>
      <w:pPr>
        <w:pStyle w:val="BodyText"/>
      </w:pPr>
      <w:r>
        <w:t xml:space="preserve">Mọi người thấy hắn nói thoải mái như vậy, cảm giác áp lực trong lòng ít nhiều cũng giảm bớt đi một chút. Nhưng bất luận như thế nào, đây là đến một thế giới xa lạ, một thế giới nguy hiểm trùng trùng.</w:t>
      </w:r>
    </w:p>
    <w:p>
      <w:pPr>
        <w:pStyle w:val="BodyText"/>
      </w:pPr>
      <w:r>
        <w:t xml:space="preserve">Muốn nói không có một chút lo lắng, đó là điều không thể. Phàm nhân cũng vậy, tu luyện giả cũng vậy, đối mặt với chuyện chưa biết, ngoài sự hiếu kỳ ra, một chút lo lắng, tất nhiên là phải có.</w:t>
      </w:r>
    </w:p>
    <w:p>
      <w:pPr>
        <w:pStyle w:val="BodyText"/>
      </w:pPr>
      <w:r>
        <w:t xml:space="preserve">- Chư vị, các ngươi ở đây an tâm tu luyện. Cũng không cần quan tâm đến biến hóa bên ngoài. Trong mấy trăm năm, ngoại giới sẽ không có biến hóa gì lớn. Nhiều nhất cũng sẽ không vượt quá ba trăm năm, nhanh thì ba đến năm mươi năm, ta nhất định sẽ quay về, không để các ngươi đợi lâu.</w:t>
      </w:r>
    </w:p>
    <w:p>
      <w:pPr>
        <w:pStyle w:val="BodyText"/>
      </w:pPr>
      <w:r>
        <w:t xml:space="preserve">- Đại Chưởng môn, bảo trọng!</w:t>
      </w:r>
    </w:p>
    <w:p>
      <w:pPr>
        <w:pStyle w:val="BodyText"/>
      </w:pPr>
      <w:r>
        <w:t xml:space="preserve">Tần Khiếu Thiên thở dài.</w:t>
      </w:r>
    </w:p>
    <w:p>
      <w:pPr>
        <w:pStyle w:val="BodyText"/>
      </w:pPr>
      <w:r>
        <w:t xml:space="preserve">- Chư vị bảo trọng!</w:t>
      </w:r>
    </w:p>
    <w:p>
      <w:pPr>
        <w:pStyle w:val="BodyText"/>
      </w:pPr>
      <w:r>
        <w:t xml:space="preserve">Tần Vô Song kêu tất cả mọi người đều lui ra ngoài, để tránh trận vận chuyển mở ra mạnh mẽ, cường thế quá mức, ngộ thương đến những người khác.</w:t>
      </w:r>
    </w:p>
    <w:p>
      <w:pPr>
        <w:pStyle w:val="BodyText"/>
      </w:pPr>
      <w:r>
        <w:t xml:space="preserve">o0o</w:t>
      </w:r>
    </w:p>
    <w:p>
      <w:pPr>
        <w:pStyle w:val="BodyText"/>
      </w:pPr>
      <w:r>
        <w:t xml:space="preserve">Cảm giác toàn thân giống như một đoàn điện giật, không ngừng bị dồn ép, cũng không biết là bao lâu, Tần Vô Song cảm thấy xương cốt toàn thân đều nhanh chóng rơi rớt.</w:t>
      </w:r>
    </w:p>
    <w:p>
      <w:pPr>
        <w:pStyle w:val="BodyText"/>
      </w:pPr>
      <w:r>
        <w:t xml:space="preserve">Tinh Hà Truyền Tống Trận này, quả nhiên là một khái niệm hoàn toàn không giống với truyền tống của Thất Tuyệt Liên Hoàn Trận. Mức độ cứng rắn, khiến Tần Vô Song vài lần đều cảm thấy bản thân quả thực sắp kiên trì không nổi.</w:t>
      </w:r>
    </w:p>
    <w:p>
      <w:pPr>
        <w:pStyle w:val="BodyText"/>
      </w:pPr>
      <w:r>
        <w:t xml:space="preserve">Nhưng mà, trong đầu Tần Vô Song lại vô cùng rõ ràng, cuối cùng vẫn không thả lỏng một hơi thở nào.</w:t>
      </w:r>
    </w:p>
    <w:p>
      <w:pPr>
        <w:pStyle w:val="BodyText"/>
      </w:pPr>
      <w:r>
        <w:t xml:space="preserve">Cuối cùng, tới mặt sau, hắn cảm thấy sự trói buộc hình thành đối với cơ thể, dần dần thối lui. Toàn bộ cơ thể, phảng phất giống như Phượng Hoàng sống lại trong ngọn lửa, càng trở nên thoải mái hơn.</w:t>
      </w:r>
    </w:p>
    <w:p>
      <w:pPr>
        <w:pStyle w:val="BodyText"/>
      </w:pPr>
      <w:r>
        <w:t xml:space="preserve">Loại cảm giác này, càng giống như bay lượn trong tinh không, tự do thoải mái.</w:t>
      </w:r>
    </w:p>
    <w:p>
      <w:pPr>
        <w:pStyle w:val="BodyText"/>
      </w:pPr>
      <w:r>
        <w:t xml:space="preserve">Đột phá như vậy, Tần Vô Song dù thế nào cũng không ngờ tới, vừa rồi bản thân ở trong Truyền Tống Trận chịu đựng tất cả, dĩ nhiên là một quá trình lột xác, một quá trình đột phá!</w:t>
      </w:r>
    </w:p>
    <w:p>
      <w:pPr>
        <w:pStyle w:val="BodyText"/>
      </w:pPr>
      <w:r>
        <w:t xml:space="preserve">Vù!</w:t>
      </w:r>
    </w:p>
    <w:p>
      <w:pPr>
        <w:pStyle w:val="BodyText"/>
      </w:pPr>
      <w:r>
        <w:t xml:space="preserve">Tất cả cảm giác, trong nháy mắt toàn bộ bình thường trở lại, hai chân Tần Vô Song rơi xuống mặt đất. Tầm nhìn xung quanh, cũng đột nhiên trở nên rõ ràng hơn.</w:t>
      </w:r>
    </w:p>
    <w:p>
      <w:pPr>
        <w:pStyle w:val="BodyText"/>
      </w:pPr>
      <w:r>
        <w:t xml:space="preserve">Tần Vô Song liếc mắt nhìn, phát hiện bản thân vẫn đang ở trong một cái động. Chỉ có điều cái động này hiển nhiên là ở thế giới dưới lòng đất, có vẻ vô cùng lạnh lẽo.</w:t>
      </w:r>
    </w:p>
    <w:p>
      <w:pPr>
        <w:pStyle w:val="BodyText"/>
      </w:pPr>
      <w:r>
        <w:t xml:space="preserve">Tần Vô Song hơi cảm nhận một chút hoàn cảnh xung quanh, phát hiện linh lực trong sơn động này quả nhiên vô cùng sung túc. Tần Vô Song thoáng lý giải một chút, đã nghe thấy thanh âm của sư phụ Lý Huyền Phong:</w:t>
      </w:r>
    </w:p>
    <w:p>
      <w:pPr>
        <w:pStyle w:val="BodyText"/>
      </w:pPr>
      <w:r>
        <w:t xml:space="preserve">- Đồ nhi, sơn động này chính là ở trên địa phương tên là Đại lục Thiên Tượng. Là một Vị diện với Đại lục Thiên Huyền các ngươi, thực lực chỉnh thể mạnh hơn rất nhiều. Đây là một Vị diện có chủ nhân. Ít nhất lớn gấp mười lần Đại lục Thiên Huyền. Ở Vị diện này, chí ít có hai đến ba gã Chủ Thần. Cho nên, ngươi đừng chủ quan, biết chưa hả?</w:t>
      </w:r>
    </w:p>
    <w:p>
      <w:pPr>
        <w:pStyle w:val="BodyText"/>
      </w:pPr>
      <w:r>
        <w:t xml:space="preserve">Tần Vô Song từ từ tiêu hóa những tin tức này.</w:t>
      </w:r>
    </w:p>
    <w:p>
      <w:pPr>
        <w:pStyle w:val="BodyText"/>
      </w:pPr>
      <w:r>
        <w:t xml:space="preserve">Thanh âm của Lý Huyền Phong lại vang lên:</w:t>
      </w:r>
    </w:p>
    <w:p>
      <w:pPr>
        <w:pStyle w:val="BodyText"/>
      </w:pPr>
      <w:r>
        <w:t xml:space="preserve">- Đồ nhi, Đại lục Thiên Tượng này cũng không thuộc một Tinh vực với Tinh vực Đại Càn của các ngươi. Nhưng mà, lại cách Đại lục Thiên Huyền các ngươi tương đối gần. Đại lục Thiên Tượng là một Vị diện tương đối mạnh của Tinh vực Vong Xuyên. So với Đại lục Phong Vân, thậm chí còn mạnh hơn một chút. Hơn nữa, cách Đại lục Phong Vân cũng xem như là tương đối gần.</w:t>
      </w:r>
    </w:p>
    <w:p>
      <w:pPr>
        <w:pStyle w:val="BodyText"/>
      </w:pPr>
      <w:r>
        <w:t xml:space="preserve">Thì ra, Đại lục Thiên Tượng này là thuộc về Vị diện bên cạnh Tinh vực Vong Xuyên. Còn Đại lục Phong Vân, lại là một Vị diện bên cạnh của Tinh vực Đại Càn. Cho nên, khoảng cách giữa các bên vẫn là tương đối gần.</w:t>
      </w:r>
    </w:p>
    <w:p>
      <w:pPr>
        <w:pStyle w:val="BodyText"/>
      </w:pPr>
      <w:r>
        <w:t xml:space="preserve">Tần Vô Song hiểu rõ, sư phụ hao tâm tổn huyết đem Truyền Tống Trận an bài ở Đại lục Thiên Tượng này, tất nhiên là có ý nghĩ sâu xa của hắn.</w:t>
      </w:r>
    </w:p>
    <w:p>
      <w:pPr>
        <w:pStyle w:val="BodyText"/>
      </w:pPr>
      <w:r>
        <w:t xml:space="preserve">- Đồ nhi, Đại lục Thiên Tượng, và Đại lục Phong Vân mặc dù rất gần, nhưng giữa các bên, tuyệt đối không hòa thuận. Cho nên, ta đem Truyền Tống Trận của ngươi sắp xếp ở đây, cũng là có ý nghĩ sâu xa.</w:t>
      </w:r>
    </w:p>
    <w:p>
      <w:pPr>
        <w:pStyle w:val="BodyText"/>
      </w:pPr>
      <w:r>
        <w:t xml:space="preserve">Thanh âm Lý Huyền Phong mỉm cười nói:</w:t>
      </w:r>
    </w:p>
    <w:p>
      <w:pPr>
        <w:pStyle w:val="BodyText"/>
      </w:pPr>
      <w:r>
        <w:t xml:space="preserve">- Đại lục Thiên Huyền các ngươi, là mảnh đất giao giới của Tinh vực Đại Càn và Tinh vực Vong Xuyên, hơn nữa còn là vùng đất tương đối hẻo lánh, cộng thêm bốn phía lại có tinh vân kỳ quái bao phủ, nếu không phải là người vô cùng quen thuộc Tinh vực vùng này, căn bản không phát hiện được Đại lục Thiên Huyền. Cộng thêm tổng thể của Đại lục Thiên Huyền tương đối nhỏ, tài nguyên tương đối thiếu thốn, tổng thể xem như là Vị diện tương đối thấp. Vì vậy, Đại lục Thiên Huyền có thể tồn tại lâu như vậy, mà cuối cùng vẫn không bị người ta chú ý. Bằng không, một Vị diện không có Chủ nhân Vị diện, bị người ta chú ý tựa hồ có thể nói là chuyện không thể nào tránh được. Đồ nhi, ta bố trí cho ngươi ở đây, kỳ thực là một loại ám chỉ, ngươi hiểu rõ không?</w:t>
      </w:r>
    </w:p>
    <w:p>
      <w:pPr>
        <w:pStyle w:val="BodyText"/>
      </w:pPr>
      <w:r>
        <w:t xml:space="preserve">Tần Vô Song bỗng nhiên trong chốc lát chợt bừng tỉnh có điều lĩnh ngộ.</w:t>
      </w:r>
    </w:p>
    <w:p>
      <w:pPr>
        <w:pStyle w:val="BodyText"/>
      </w:pPr>
      <w:r>
        <w:t xml:space="preserve">Đại lục Thiên Huyền, thuộc về tiểu Vị diện không có chủ nhân, căn bản không cách nào so sánh được với Đại lục Phong Vân. Còn Đại lục Phong Vân mấy vạn năm trước, còn có hai Chủ Thần, nhưng hiện giờ mấy vạn năm trôi qua, thực lực khẳng định chỉ tăng không giảm. Vị diện như vậy, ở cả Tinh vực Đại Càn, khẳng định cũng vô cùng được hoan nghênh. Căn cứ vào chuyện lần trước sư phụ nhắc tới, Đại lục Phong Vân và Chủ nhân Tinh vực của Tinh vực Đại Càn đều có thể có quan hệ liên quan, lai lịch nhất định rất lớn. Đại lục Thiên Huyền muốn nói chuyện đạo lý, sợ rằng không thể thực hiện được. Cho dù Tần Vô Song có đạt được vị trí Chủ Thần, tương lai muốn đăng ký ở Tinh vực Đại Càn, chỉ sợ cũng sẽ gặp lực cản.</w:t>
      </w:r>
    </w:p>
    <w:p>
      <w:pPr>
        <w:pStyle w:val="BodyText"/>
      </w:pPr>
      <w:r>
        <w:t xml:space="preserve">- Ý tứ của sư phụ, lẽ nào là…</w:t>
      </w:r>
    </w:p>
    <w:p>
      <w:pPr>
        <w:pStyle w:val="BodyText"/>
      </w:pPr>
      <w:r>
        <w:t xml:space="preserve">Trong đầu Tần Vô Song linh quang chợt lóe.</w:t>
      </w:r>
    </w:p>
    <w:p>
      <w:pPr>
        <w:pStyle w:val="BodyText"/>
      </w:pPr>
      <w:r>
        <w:t xml:space="preserve">- Ha ha, đồ nhi, Đại lục Thiên Huyền ngươi dù sao đi nữa hiện tại cũng là một Vị diện vô chủ, lại là mảnh đất thuộc trung gian. Nói khó nghe một chút, tạm thời là thuộc loại bé nhỏ. Ngươi thích ở bên đó, có thể ở bên đó. Ở Tinh vực Đại Càn, Đại lục Phong Vân thực lực cường đại, thủ đoạn thông thiên. Nếu ngươi muốn đạt được sự công nhận ở đó, vô cùng khó khăn. Ta phỏng chừng cường giả của Tinh vực Đại Càn, cũng sẽ không để ý đến sự tồn vong của tiểu Vị diện nhỏ bé các ngươi. Cho nên, nếu ngươi muốn chu toàn ở Tinh vực Đại Càn, triển vọng sẽ rất khó khăn. Đương nhiên, điều kiện tiên quyết là, tu luyện của ngươi vẫn chưa hoàn toàn đại thành. Nếu tu vi của ngươi một khi đạt được đại thành, có thực lực đỉnh cao giống như vi sư ta trước kia, vậy thì trong Tinh vực Đại Càn, ngươi muốn đi ngang thì có thể đi ngang, ngươi muốn đi dọc thì có thể đi dọc. Cho dù một ngày nào đó ngươi tâm huyết sôi trào, muốn tiêu diệt Đại Càn Thiên Tôn, kẻ nắm giữ trong tay Tinh vực Đại Càn, bản thân ngươi ngồi ở trên, tuyệt đối cũng không có ai dám phản đối.</w:t>
      </w:r>
    </w:p>
    <w:p>
      <w:pPr>
        <w:pStyle w:val="BodyText"/>
      </w:pPr>
      <w:r>
        <w:t xml:space="preserve">Thực lực, suy cho cùng, vẫn là thực lực!</w:t>
      </w:r>
    </w:p>
    <w:p>
      <w:pPr>
        <w:pStyle w:val="BodyText"/>
      </w:pPr>
      <w:r>
        <w:t xml:space="preserve">Nhưng nói đến thực lực, vừa vặn là điều khuyết thiếu nhất trước mắt của Tần Vô Song, cũng là điều bức thiết hy vọng đạt được.</w:t>
      </w:r>
    </w:p>
    <w:p>
      <w:pPr>
        <w:pStyle w:val="BodyText"/>
      </w:pPr>
      <w:r>
        <w:t xml:space="preserve">- Đồ nhi, Đại lục Thiên Huyền là gia viên của ngươi, người của Đại lục Thiên Huyền các ngươi mặc dù rất bình thường, nhưng tình yêu thương đối với gia viên không khác mấy với ta. Đây cũng là nguyên nhân lúc trước ta nguyện ý âm thầm ra tay giúp đỡ bọn họ. Ta cũng hy vọng, ngươi có thể vì mục tiêu này, nỗ lực tiếp tục phấn đấu. Chuyện do con người quyết định, Chủ Thần cũng vậy, Thiên Tôn cũng vậy, ngươi phải nhớ kỹ, chỉ cần ngươi còn sống, thì sẽ có hy vọng chiến thắng bọn họ! Cho dù có một ngày nào đó ngươi không thể không mất đi một vài thứ, đợi sau khi thực lực của ngươi đại thành, cũng có thể lấy mười lần sức mạnh quay lại! Những nhân vật khi dễ các ngươi, áp chế các ngươi, đến cuối cùng vẫn phải phủ phục dưới chân ngươi, hôn ngón chân ngươi.</w:t>
      </w:r>
    </w:p>
    <w:p>
      <w:pPr>
        <w:pStyle w:val="BodyText"/>
      </w:pPr>
      <w:r>
        <w:t xml:space="preserve">Tần Vô Song nhẹ nắm chặt tay, trong mắt thoáng hiện ra từng đạo tinh mang. Một luồng oán niệm đối với Đại lục Phong Vân, thiêu đốt mạnh mẽ trong cơ thể hắn.</w:t>
      </w:r>
    </w:p>
    <w:p>
      <w:pPr>
        <w:pStyle w:val="BodyText"/>
      </w:pPr>
      <w:r>
        <w:t xml:space="preserve">- Đồ nhi, cố gắng đi! Đại lục Thiên Tượng, điều kiện ít nhất gấp mười lần Đại lục Thiên Huyền ngươi, ngươi ở đây tu luyện, có truyền thừa huyết mạch của ta, việc xem như đã thành công một nửa. Ta đã vì ngươi chuẩn bị ở đây một số thứ cơ bản. Nhớ kỹ, ở đây, tất cả đều là bắt đầu từ đầu, ta cũng không muốn vì ngươi mà chuẩn bị tất cả phương diện. Cho nên, lần này chuẩn bị cho ngươi, chỉ là một số thứ cơ bản. Ngươi đừng kỳ vọng quá cao.</w:t>
      </w:r>
    </w:p>
    <w:p>
      <w:pPr>
        <w:pStyle w:val="BodyText"/>
      </w:pPr>
      <w:r>
        <w:t xml:space="preserve">Tần Vô Song thật ra không có kỳ vọng quá cao, sự thực, sư phụ chuẩn bị thứ tốt là đã đủ nhiều rồi. Hắn cũng biết đạo lý quá tham lam sẽ hấp thu không nổi.</w:t>
      </w:r>
    </w:p>
    <w:p>
      <w:pPr>
        <w:pStyle w:val="BodyText"/>
      </w:pPr>
      <w:r>
        <w:t xml:space="preserve">Những thứ bên trong Thất Tuyệt Liên Hoàn Trận, nếu ngươi có thể nắm giữ toàn bộ, tuyệt đối có thể áp đảo đỉnh cao của thế giới này.</w:t>
      </w:r>
    </w:p>
    <w:p>
      <w:pPr>
        <w:pStyle w:val="BodyText"/>
      </w:pPr>
      <w:r>
        <w:t xml:space="preserve">- Đầu tiên, ta đã chuẩn bị tinh thạch cho ngươi. Loại tinh thạch này, là loại thông dụng của Vũ trụ Đại La. Chỉ cần là Vị diện có đăng ký, đều có thể thông hành. Đại lục Thiên Huyền các ngươi không đăng ký, không có Chủ nhân Vị diện, cho nên tư cách sử dụng loại tinh thạch này cũng không có. Loại tinh thạch này, gọi chung là tinh thạch Đại La, phân làm mười hai phẩm. Nhất đến Tam phẩm là Hạ phẩm, Tứ đến Lục phẩm là Trung phẩm, Thất đến Cửu phẩm là Thượng phẩm. Trên Cửu phẩm, gọi chung là Cực phẩm. Bình thường lưu thông, Hạ phẩm chiếm đa số, Trung phẩm rất là quý hiếm. Nếu là Thượng phẩm, đã vô cùng cao cấp rồi. Nếu là Cực phẩm, gặp chứ không thể cầu. Ha ha, năm chữ này, gặp chứ không thể cầu, không phải cấp bậc Chủ Thần, căn bản không có tư cách có tinh thạch Đại La Cực phẩm. Đương nhiên, ta chuẩn bị cho ngươi, tinh thạch Hạ phẩm có một ngàn viên, tinh thạch Trung phẩm có một trăm viên. Thượng phẩm mười viên. Cực phẩm, hắc hắc cũng chuẩn bị cho ngươi ba viên. Ba viên này, có thể nói là bảo vật vô giá. Ta có thể nói chính xác với ngươi, nếu tinh thạch Cực phẩm của ngươi là Thập phẩm, ba viên này đủ khiến một Chủ Thần động lòng rồi. Nếu là Thập Nhất phẩm, có ba viên, có thể khiến một Chủ Thần vì ngươi bán mạng! Nếu là Thập Nhị phẩm, tinh thạch Đại La Đỉnh cấp, vậy chúc mừng ngươi, một viên có thể khiến Chủ Thần trở thành nô lệ của ngươi. Thậm chí có thể sai khiến một Thiên Tôn. Đáng tiếc là, ba viên tinh thạch Cực phẩm này của ta đều là Thập phẩm. Ha ha…</w:t>
      </w:r>
    </w:p>
    <w:p>
      <w:pPr>
        <w:pStyle w:val="BodyText"/>
      </w:pPr>
      <w:r>
        <w:t xml:space="preserve">Tinh thạch Đại La, tổng cộng có mười hai phẩm, bốn loại cấp bậc. Thật ra không khó để tiêu hóa, nhưng nghe đến tinh thạch Cực phẩm lại quý giá như vậy, Tần Vô Song cũng không khỏi âm thầm chép miệng.</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55" w:name="chương-933"/>
      <w:bookmarkEnd w:id="955"/>
      <w:r>
        <w:t xml:space="preserve">933. Chương 933</w:t>
      </w:r>
    </w:p>
    <w:p>
      <w:pPr>
        <w:pStyle w:val="Compact"/>
      </w:pPr>
      <w:r>
        <w:br w:type="textWrapping"/>
      </w:r>
      <w:r>
        <w:br w:type="textWrapping"/>
      </w:r>
    </w:p>
    <w:p>
      <w:pPr>
        <w:pStyle w:val="BodyText"/>
      </w:pPr>
      <w:r>
        <w:t xml:space="preserve">Chương 933: Bất giác trở thành kẻ giàu có</w:t>
      </w:r>
    </w:p>
    <w:p>
      <w:pPr>
        <w:pStyle w:val="BodyText"/>
      </w:pPr>
      <w:r>
        <w:t xml:space="preserve">Tinh thạch Đại La này, Lý Huyền Phong thật ra chuẩn bị vô cùng đầy đủ. Một ngàn viên tinh thạch Đại La Hạ phẩm, thật ra đã đủ duy trì chi phí sử dụng hàng ngày cho Tần Vô Song ở Đại lục Thiên Tượng rồi.</w:t>
      </w:r>
    </w:p>
    <w:p>
      <w:pPr>
        <w:pStyle w:val="BodyText"/>
      </w:pPr>
      <w:r>
        <w:t xml:space="preserve">Lý Huyền Phong cũng vì hắn chuẩn bị nhóm đồ thứ hai, chính là một số tin tức về thế lực của Đại lục Thiên Tượng, về tin tình báo của một số thế lực tông môn quan trọng, và một số phong thổ nhân tình của Đại lục Thiên Tượng, đương nhiên, bản đồ chắc chắn là thứ không thể thiếu, đây là đặc sắc nhất quán của Lý Huyền Phong.</w:t>
      </w:r>
    </w:p>
    <w:p>
      <w:pPr>
        <w:pStyle w:val="BodyText"/>
      </w:pPr>
      <w:r>
        <w:t xml:space="preserve">Có được những thứ này, Tần Vô Song lập tức có nhiều manh mối hơn.</w:t>
      </w:r>
    </w:p>
    <w:p>
      <w:pPr>
        <w:pStyle w:val="BodyText"/>
      </w:pPr>
      <w:r>
        <w:t xml:space="preserve">Tần Vô Song hiện giờ, Khí Trùng Tinh Hà, đã là Thiên Thần Đạo cường giả. Mặc dù vẫn chưa vượt qua một kiếp, nhưng đã có thể tính là phạm trù Thiên Thần Đạo.</w:t>
      </w:r>
    </w:p>
    <w:p>
      <w:pPr>
        <w:pStyle w:val="BodyText"/>
      </w:pPr>
      <w:r>
        <w:t xml:space="preserve">Thiên Thần Đạo cường giả, ở Đại lục Thiên Huyền, tuyệt đối là sự tồn tại cao nhất.</w:t>
      </w:r>
    </w:p>
    <w:p>
      <w:pPr>
        <w:pStyle w:val="BodyText"/>
      </w:pPr>
      <w:r>
        <w:t xml:space="preserve">Còn ở Đại lục Thiên Tượng, thật ra tuyệt đối cũng không tính là kẻ yếu. Tương đương địa vị Chân Thần Đạo ở Đại lục Thiên Huyền, có cường giả Thiên Thần Đạo nhưng cũng không phải là rất nhiều.</w:t>
      </w:r>
    </w:p>
    <w:p>
      <w:pPr>
        <w:pStyle w:val="BodyText"/>
      </w:pPr>
      <w:r>
        <w:t xml:space="preserve">Thiên Thần Đạo cường giả bản địa, ước chừng cũng không vượt quá trăm người. Nhưng Đại lục Thiên Tượng là Vị diện có Chủ nhân Vị diện, vì vậy có Tinh Hà Truyền Tống Trận đặc thù của nó.</w:t>
      </w:r>
    </w:p>
    <w:p>
      <w:pPr>
        <w:pStyle w:val="BodyText"/>
      </w:pPr>
      <w:r>
        <w:t xml:space="preserve">Có Tinh Hà Truyền Tống Trận của Vị diện địa phương, trao đổi giữa cường giả của các Vị diện sẽ rất nhiều, vì vậy, Thiên Thần Đạo cường giả của Đại lục Thiên Tượng, cộng bên ngoài và bản địa lại, thật ra cũng vô cùng đồ sộ.</w:t>
      </w:r>
    </w:p>
    <w:p>
      <w:pPr>
        <w:pStyle w:val="BodyText"/>
      </w:pPr>
      <w:r>
        <w:t xml:space="preserve">Cũng chính vì như vậy, loại thân phận đến từ bên ngoài giống như Tần Vô Song, cũng không phải có vẻ quá đột ngột. Đối với chỉnh thể Đại lục Thiên Tượng mà nói, cũng không phải có tính bài ngoại quá mức.</w:t>
      </w:r>
    </w:p>
    <w:p>
      <w:pPr>
        <w:pStyle w:val="BodyText"/>
      </w:pPr>
      <w:r>
        <w:t xml:space="preserve">Đương nhiên, loại thân phận người ngoài như hắn, muốn đầu nhập vào thực lực đầu lĩnh của bản địa, cũng không phải không thể, nhưng cơ hội tiến vào cao tầng, lại cực kỳ nhỏ bé.</w:t>
      </w:r>
    </w:p>
    <w:p>
      <w:pPr>
        <w:pStyle w:val="BodyText"/>
      </w:pPr>
      <w:r>
        <w:t xml:space="preserve">Vì vậy, Tần Vô Song cũng không định đi nương nhờ vào thế lực đầu lĩnh bản địa. Hắn hiện tại đang suy nghĩ là, làm thế nào có được một nơi tu luyện tương đối tốt ở bản địa, hoặc là mượn một số giúp đỡ của thế lực bản địa, đề thăng thực lực của mình, dù sao, ở bất cứ nơi nào, tán tu là hoạt động khó nhất.</w:t>
      </w:r>
    </w:p>
    <w:p>
      <w:pPr>
        <w:pStyle w:val="BodyText"/>
      </w:pPr>
      <w:r>
        <w:t xml:space="preserve">Tần Vô Song ở Đại lục Thiên Huyền, mỗi một bước đi đều có một tông môn, còn chưa từng nếm thử qua mùi vị tán tu. Nhưng hắn cũng từng thấy qua vận mệnh bi thảm của những tán tu đó. Thân là tán tu, nếu xung đột với thế lực tông môn, tất nhiên sẽ chết rất khó nhìn.</w:t>
      </w:r>
    </w:p>
    <w:p>
      <w:pPr>
        <w:pStyle w:val="BodyText"/>
      </w:pPr>
      <w:r>
        <w:t xml:space="preserve">Trước kia ở Hiên Viên Khâu, Phủ chủ Bài Sơn Phủ vì muốn lấy lòng Mộ Dung Thiên Cực, trong Công hội Tán tu, công khai chém giết gã tán tu bán tình báo Thiết Khiếu Tử. Những hộ vệ Phủ chủ đó, căn bản không để ý đến suy nghĩ của những tán tu khác, trực tiếp giết chết Thiết Khiếu Tử.</w:t>
      </w:r>
    </w:p>
    <w:p>
      <w:pPr>
        <w:pStyle w:val="BodyText"/>
      </w:pPr>
      <w:r>
        <w:t xml:space="preserve">Còn những người khác, mặc dù trong lòng có suy nghĩ, cho dù là nhân vật cương quyết bất tuân nhất, cũng không dám nói gì. Ai cũng biết, tán tu ở trước mặt thế lực khổng lồ thực sự chẳng là gì.</w:t>
      </w:r>
    </w:p>
    <w:p>
      <w:pPr>
        <w:pStyle w:val="BodyText"/>
      </w:pPr>
      <w:r>
        <w:t xml:space="preserve">Tần Vô Song thật ra không phải sợ làm tán tu, mà là không muốn để bản thân làm bất cứ chuyện gì đều có vẻ liên lụy không ngừng, điều này sẽ ảnh hưởng cực lớn đến hiệu suất hoạt động của hắn.</w:t>
      </w:r>
    </w:p>
    <w:p>
      <w:pPr>
        <w:pStyle w:val="BodyText"/>
      </w:pPr>
      <w:r>
        <w:t xml:space="preserve">Cái mà hắn đang cần hiện tại chính là một vị trí vững chắc, một tông môn có thể tạm thời dựa thân vào, một tông môn khổng lồ có thể nghe ngóng được rất nhiều tin tức, có thể nghe được tin tức của những Vị diện khác.</w:t>
      </w:r>
    </w:p>
    <w:p>
      <w:pPr>
        <w:pStyle w:val="BodyText"/>
      </w:pPr>
      <w:r>
        <w:t xml:space="preserve">Muốn nghe ngóng được những Vị diện khác, tông môn bình thường hiển nhiên là không cung cấp được.</w:t>
      </w:r>
    </w:p>
    <w:p>
      <w:pPr>
        <w:pStyle w:val="BodyText"/>
      </w:pPr>
      <w:r>
        <w:t xml:space="preserve">Ở Đại lục Thiên Tượng, ngoài Chủ Thần Điện ra, thế lực còn lại, mạnh nhất có bốn nhà, giống như thế lực Đồ Đằng của Đại lục Thiên Huyền, người nắm giữ bốn khu vực của Đại lục Thiên Tượng.</w:t>
      </w:r>
    </w:p>
    <w:p>
      <w:pPr>
        <w:pStyle w:val="BodyText"/>
      </w:pPr>
      <w:r>
        <w:t xml:space="preserve">Tần Vô Song hiện tại đang ở vùng gần Trung bộ, nhưng tổng thể mà nói vẫn là tương đối ngã về phía Tây. Vùng đất phía Tây này, tông môn mạnh nhất, tên là Vạn Ưng Điện.</w:t>
      </w:r>
    </w:p>
    <w:p>
      <w:pPr>
        <w:pStyle w:val="BodyText"/>
      </w:pPr>
      <w:r>
        <w:t xml:space="preserve">Vạn Ưng Điện này, từng tầng từng tầng thống trị, hệ thống vô cùng phức tạp. Muốn ngay lập tức tiếp cận Vạn Ưng Điện, hiển nhiên là không có khả năng.</w:t>
      </w:r>
    </w:p>
    <w:p>
      <w:pPr>
        <w:pStyle w:val="BodyText"/>
      </w:pPr>
      <w:r>
        <w:t xml:space="preserve">Tần Vô Song biết, Đại lục Thiên Tượng mặc dù không bài ngoại, nhưng tổng thể mà nói, đối với cường giả không rõ thân phận, muốn gia nhập vào tông môn, khó khăn lại rất lớn.</w:t>
      </w:r>
    </w:p>
    <w:p>
      <w:pPr>
        <w:pStyle w:val="BodyText"/>
      </w:pPr>
      <w:r>
        <w:t xml:space="preserve">Bất kể nói như thế nào, đều sẽ có một loại tâm lý cảnh giác.</w:t>
      </w:r>
    </w:p>
    <w:p>
      <w:pPr>
        <w:pStyle w:val="BodyText"/>
      </w:pPr>
      <w:r>
        <w:t xml:space="preserve">Lúc này, Tần Vô Song đã đến được một thành phố lớn dưới Vạn Ưng Điện, thành phố này tên là Phi Ưng Thành, là một trong mười đại thành phố dưới sự cai quản của Vạn Ưng Điện, quy mô to lớn, đồ sộ tương đương.</w:t>
      </w:r>
    </w:p>
    <w:p>
      <w:pPr>
        <w:pStyle w:val="BodyText"/>
      </w:pPr>
      <w:r>
        <w:t xml:space="preserve">Ở đây, bố trí một Phân đà dưới sự quản lý của Vạn Ưng Điện, tên là Phi Ưng Đường. Cho dù là Phi Ưng Đường, tuyệt đối cũng không dễ tiếp cận.</w:t>
      </w:r>
    </w:p>
    <w:p>
      <w:pPr>
        <w:pStyle w:val="BodyText"/>
      </w:pPr>
      <w:r>
        <w:t xml:space="preserve">Tần Vô Song biết, với thân phận trước mắt của hắn, nếu tùy tiện tìm đến Phi Ưng Đường, không bị người ta xem là nội ứng gian tế mới là quái lạ.</w:t>
      </w:r>
    </w:p>
    <w:p>
      <w:pPr>
        <w:pStyle w:val="BodyText"/>
      </w:pPr>
      <w:r>
        <w:t xml:space="preserve">Dù sao, Thiên Thần Đạo cường giả, đặt ở đâu cũng đều thuộc về sự tồn tại không thể xem nhẹ.</w:t>
      </w:r>
    </w:p>
    <w:p>
      <w:pPr>
        <w:pStyle w:val="BodyText"/>
      </w:pPr>
      <w:r>
        <w:t xml:space="preserve">Như vậy, bất kể hắn thích hay không thích, hắn cũng cần phải lấy thân phận tán tu ra. Tán tu cũng có khu vực hoạt động của tán tu.</w:t>
      </w:r>
    </w:p>
    <w:p>
      <w:pPr>
        <w:pStyle w:val="BodyText"/>
      </w:pPr>
      <w:r>
        <w:t xml:space="preserve">Tần Vô Song một mình đến Công hội Tán tu. Bất cứ khu thành thị nào, chỉ cần có nơi của tán tu, tất nhiên sẽ có tán tu, có nơi của tán tu, tất nhiên sẽ có Công hội Tán tu.</w:t>
      </w:r>
    </w:p>
    <w:p>
      <w:pPr>
        <w:pStyle w:val="BodyText"/>
      </w:pPr>
      <w:r>
        <w:t xml:space="preserve">o0o</w:t>
      </w:r>
    </w:p>
    <w:p>
      <w:pPr>
        <w:pStyle w:val="BodyText"/>
      </w:pPr>
      <w:r>
        <w:t xml:space="preserve">Tần Vô Song lần đầu tiên đến Công hội Tán tu này, chỉ cần nhìn là đủ biết. Phía trên Công hội Tán tu này, có chạm trổ một cái đầu phi ưng cực lớn, có vẻ dữ tợn vô cùng.</w:t>
      </w:r>
    </w:p>
    <w:p>
      <w:pPr>
        <w:pStyle w:val="BodyText"/>
      </w:pPr>
      <w:r>
        <w:t xml:space="preserve">Xem ra, mặc dù là Công hội Tán tu, cũng có dấu vết cực sâu của Vạn Ưng Điện.</w:t>
      </w:r>
    </w:p>
    <w:p>
      <w:pPr>
        <w:pStyle w:val="BodyText"/>
      </w:pPr>
      <w:r>
        <w:t xml:space="preserve">Có thể thấy, Đại lục Thiên Tượng này đối với việc nắm giữ toàn bộ Vị diện, độ mạnh yếu vẫn là vô cùng lớn.</w:t>
      </w:r>
    </w:p>
    <w:p>
      <w:pPr>
        <w:pStyle w:val="BodyText"/>
      </w:pPr>
      <w:r>
        <w:t xml:space="preserve">Tần Vô Song nhìn Công hội Tán tu cao tận mây xanh, thật ra cũng không có bao nhiêu chần chừ, tiến vào. Xuyên qua mấy đại môn lớn khí thế khoáng đạt, tiến vào trong Công hội Tán tu.</w:t>
      </w:r>
    </w:p>
    <w:p>
      <w:pPr>
        <w:pStyle w:val="BodyText"/>
      </w:pPr>
      <w:r>
        <w:t xml:space="preserve">Công hội Tán tu này, có thể so sánh với Đồ Đằng bí cảnh của Đại lục Thiên Huyền. Bất kể là phương diện linh lực, hay là phương diện khác, so với Đồ Đằng bí cảnh, chỉ có hơn chứ không kém.</w:t>
      </w:r>
    </w:p>
    <w:p>
      <w:pPr>
        <w:pStyle w:val="BodyText"/>
      </w:pPr>
      <w:r>
        <w:t xml:space="preserve">Trong lòng Tần Vô Song thầm than:</w:t>
      </w:r>
    </w:p>
    <w:p>
      <w:pPr>
        <w:pStyle w:val="BodyText"/>
      </w:pPr>
      <w:r>
        <w:t xml:space="preserve">- Quả nhiên là Vị diện cao cấp, ngay cả một Công hội Tán tu, cũng đồ sộ như vậy. Đây vẫn chỉ là một Công hội Tán tu của thành phố mà thôi!</w:t>
      </w:r>
    </w:p>
    <w:p>
      <w:pPr>
        <w:pStyle w:val="BodyText"/>
      </w:pPr>
      <w:r>
        <w:t xml:space="preserve">Đi tới cửa, lập tức có người tiếp đón. Người tiếp đón này, lại cũng là Thần đạo cường giả. Mặc dù chỉ là Ngưng Thần Đạo cường giả bình thường, nhưng khí độ và cử chỉ đó, hiển nhiên là có yếu tố huấn luyện. Khiến Tần Vô Song nhìn mà tấm tắc không thôi. Kẻ hầu hạ của một Công hội Tán tu lại có thể cũng là Thần đạo cường giả.</w:t>
      </w:r>
    </w:p>
    <w:p>
      <w:pPr>
        <w:pStyle w:val="BodyText"/>
      </w:pPr>
      <w:r>
        <w:t xml:space="preserve">Chuyện này ở Đại lục Thiên Huyền, quả thực không dám tưởng tượng!</w:t>
      </w:r>
    </w:p>
    <w:p>
      <w:pPr>
        <w:pStyle w:val="BodyText"/>
      </w:pPr>
      <w:r>
        <w:t xml:space="preserve">Đương nhiên, Ngưng Thần Đạo cường giả, ở Đại lục Thiên Tượng, nhiều nhất cũng chỉ là thực lực trung đẳng. Ở trước mặt loại cường giả như Tần Vô Song, cũng không có bất cứ tư cách gì để cuồng ngạo.</w:t>
      </w:r>
    </w:p>
    <w:p>
      <w:pPr>
        <w:pStyle w:val="BodyText"/>
      </w:pPr>
      <w:r>
        <w:t xml:space="preserve">Mặt gã Chấp sự nở nụ cười tiếp đón:</w:t>
      </w:r>
    </w:p>
    <w:p>
      <w:pPr>
        <w:pStyle w:val="BodyText"/>
      </w:pPr>
      <w:r>
        <w:t xml:space="preserve">- Các hạ, Công hội Tán tu xin được phục vụ ngài. Xin hỏi ngài dừng chân hay là nhận nhiệm vụ hay là treo giải thưởng nhiệm vụ, hay là tu luyện?</w:t>
      </w:r>
    </w:p>
    <w:p>
      <w:pPr>
        <w:pStyle w:val="BodyText"/>
      </w:pPr>
      <w:r>
        <w:t xml:space="preserve">- Tu luyện?</w:t>
      </w:r>
    </w:p>
    <w:p>
      <w:pPr>
        <w:pStyle w:val="BodyText"/>
      </w:pPr>
      <w:r>
        <w:t xml:space="preserve">Tần Vô Song có chút kỳ quái, có cả hạng mục phục vụ tu luyện sao?</w:t>
      </w:r>
    </w:p>
    <w:p>
      <w:pPr>
        <w:pStyle w:val="BodyText"/>
      </w:pPr>
      <w:r>
        <w:t xml:space="preserve">Gã chấp sự đó thấy ngôn ngữ của Tần Vô Song tương đối đông cứng, biết đây là người từ bên ngoài đến. Mặc dù toàn bộ Vũ trụ Đại La dùng ngôn ngữ thông dụng, khẩu ngữ gì đó của các Vị diện, vẫn có sự khác đồng lớn.</w:t>
      </w:r>
    </w:p>
    <w:p>
      <w:pPr>
        <w:pStyle w:val="BodyText"/>
      </w:pPr>
      <w:r>
        <w:t xml:space="preserve">Tần Vô Song mặc dù trước khi rời khỏi sơn động, có cẩn thận tìm hiểu một chút về ngôn ngữ bản địa của Đại lục Thiên Tượng, nhưng khi đến hoàn cảnh phát huy, vẫn là có chút thanh âm khác lạ.</w:t>
      </w:r>
    </w:p>
    <w:p>
      <w:pPr>
        <w:pStyle w:val="BodyText"/>
      </w:pPr>
      <w:r>
        <w:t xml:space="preserve">Nhưng mà nơi này là Công hội Tán tu, tập hợp tán tu muôn hình muôn vẻ của các nơi, khẩu âm này của hắn, thật ra cũng không phải có vẻ quá mức đột ngột.</w:t>
      </w:r>
    </w:p>
    <w:p>
      <w:pPr>
        <w:pStyle w:val="BodyText"/>
      </w:pPr>
      <w:r>
        <w:t xml:space="preserve">- Tiên sinh, là thế này, nếu ngài dừng chân ở chỗ chúng tôi, thì sẽ thu phí theo quy cách dừng chân nghỉ lại. Nếu ngài muốn Công hội Tán tu chúng tôi cung cấp nơi tu luyện, lại là một loại quy cách thu phí khác. Nếu ngài muốn lĩnh nhiệm vụ hoặc là treo giải thưởng nhiệm vụ, tiêu chuẩn thu phí lại có sự khác nhau.</w:t>
      </w:r>
    </w:p>
    <w:p>
      <w:pPr>
        <w:pStyle w:val="BodyText"/>
      </w:pPr>
      <w:r>
        <w:t xml:space="preserve">Tần Vô Song nghe hắn giải thích như vậy, mới chợt bừng tỉnh hiểu ra. Đây thật ra là chuyện hiếm lạ, Công hội Tán tu cung cấp nơi tu luyện, cũng không biết các điều kiện như thế nào.</w:t>
      </w:r>
    </w:p>
    <w:p>
      <w:pPr>
        <w:pStyle w:val="BodyText"/>
      </w:pPr>
      <w:r>
        <w:t xml:space="preserve">Chuyện này thật ra không cần vội hỏi, chậm rãi tìm hiểu là được.</w:t>
      </w:r>
    </w:p>
    <w:p>
      <w:pPr>
        <w:pStyle w:val="BodyText"/>
      </w:pPr>
      <w:r>
        <w:t xml:space="preserve">- Uống chút rượu trước, sau đó tìm hiểu một chút.</w:t>
      </w:r>
    </w:p>
    <w:p>
      <w:pPr>
        <w:pStyle w:val="BodyText"/>
      </w:pPr>
      <w:r>
        <w:t xml:space="preserve">Tần Vô Song cười cười, đi vào bên trong.</w:t>
      </w:r>
    </w:p>
    <w:p>
      <w:pPr>
        <w:pStyle w:val="BodyText"/>
      </w:pPr>
      <w:r>
        <w:t xml:space="preserve">Phía bên Công hội Tán tu, ý thức phục vụ thật sự là không có gì để nói. So với loại phục vụ tinh tế ở quán rượu kiếp trước của Tần Vô Song chỉ có hơn chứ không kém, tất cả các phương diện đều thể hiện đầy đủ một loại lý niệm ‘Có tiền chính là đại gia’.</w:t>
      </w:r>
    </w:p>
    <w:p>
      <w:pPr>
        <w:pStyle w:val="BodyText"/>
      </w:pPr>
      <w:r>
        <w:t xml:space="preserve">Hơn nữa, thu phí tương đối mà nói, cũng không phải đắt lắm. Cho dù là một viên tinh thạch Đại La Nhất phẩm cấp thấp nhất của Tần Vô Song, cũng đủ để dừng chân ba ngày, ăn no uống no.</w:t>
      </w:r>
    </w:p>
    <w:p>
      <w:pPr>
        <w:pStyle w:val="BodyText"/>
      </w:pPr>
      <w:r>
        <w:t xml:space="preserve">Huống hồ, một ngàn viên tinh thạch Đại La Hạ phẩm của Tần Vô Song, căn bản chọn không ra bao nhiêu tinh thạch Đại La Nhất phẩm, chí ít đều là Nhị phẩm, còn đại đa số là Tam phẩm.</w:t>
      </w:r>
    </w:p>
    <w:p>
      <w:pPr>
        <w:pStyle w:val="BodyText"/>
      </w:pPr>
      <w:r>
        <w:t xml:space="preserve">Tinh thạch Đại La Tam phẩm, có thể dùng tương đương với hai mươi lần tinh thạch Nhất phẩm.</w:t>
      </w:r>
    </w:p>
    <w:p>
      <w:pPr>
        <w:pStyle w:val="BodyText"/>
      </w:pPr>
      <w:r>
        <w:t xml:space="preserve">Tần Vô Song sau khi tìm hiểu trình độ tiêu dùng này, mới biết bản thân hiện tại có thể nói là một kẻ nhà giàu không nhỏ. Đương nhiên, hắn cũng không có hứng thú khoe khoang sự giàu có này. Mà là chọn lựa dừng chân, giao ra một viên tinh thạch Đại La Nhị phẩm, tương đương với mười viên tinh thạch Nhất phẩm, như vậy đã đủ để Tần Vô Song ở lại hơn một tháng rồi.</w:t>
      </w:r>
    </w:p>
    <w:p>
      <w:pPr>
        <w:pStyle w:val="BodyText"/>
      </w:pPr>
      <w:r>
        <w:t xml:space="preserve">Tên Chấp sự thấy Tần Vô Song ra tay hào phóng, cười nói:</w:t>
      </w:r>
    </w:p>
    <w:p>
      <w:pPr>
        <w:pStyle w:val="BodyText"/>
      </w:pPr>
      <w:r>
        <w:t xml:space="preserve">- Đại nhân, xin hỏi còn cần một chút phục vụ khác không?</w:t>
      </w:r>
    </w:p>
    <w:p>
      <w:pPr>
        <w:pStyle w:val="BodyText"/>
      </w:pPr>
      <w:r>
        <w:t xml:space="preserve">Tần Vô Song cười nói:</w:t>
      </w:r>
    </w:p>
    <w:p>
      <w:pPr>
        <w:pStyle w:val="BodyText"/>
      </w:pPr>
      <w:r>
        <w:t xml:space="preserve">- Thật ra có chút chuyện cần thỉnh giáo một chút. Trả lời vấn đề có cần thu phí ngoài mức quy định không?</w:t>
      </w:r>
    </w:p>
    <w:p>
      <w:pPr>
        <w:pStyle w:val="BodyText"/>
      </w:pPr>
      <w:r>
        <w:t xml:space="preserve">Tên Chấp sự đó cười cười:</w:t>
      </w:r>
    </w:p>
    <w:p>
      <w:pPr>
        <w:pStyle w:val="BodyText"/>
      </w:pPr>
      <w:r>
        <w:t xml:space="preserve">- Đại nhân, trả lời vấn đề của khách nhân, là chức trách của chúng tôi. Đương nhiên không thu thêm phí gì khác. Ngài có vấn đề, xin cứ tận sức mà hỏi. Tiểu bối xin được phục vụ ngài!</w:t>
      </w:r>
    </w:p>
    <w:p>
      <w:pPr>
        <w:pStyle w:val="BodyText"/>
      </w:pPr>
      <w:r>
        <w:t xml:space="preserve">Tần Vô Song âm thầm tán thưởng, quả nhiên có tiền chính là đại gia. Lý lẽ này, không giống với Đại lục Thiên Huyền. Đại lục Thiên Huyền, một khách nhân tới từ bên ngoài như ngươi, muốn giả vờ làm kẻ lắm tiền ở địa bàn của người khác, nói không chừng một lát sau sẽ có binh đao bên người.</w:t>
      </w:r>
    </w:p>
    <w:p>
      <w:pPr>
        <w:pStyle w:val="BodyText"/>
      </w:pPr>
      <w:r>
        <w:t xml:space="preserve">Cười cười, nói:</w:t>
      </w:r>
    </w:p>
    <w:p>
      <w:pPr>
        <w:pStyle w:val="BodyText"/>
      </w:pPr>
      <w:r>
        <w:t xml:space="preserve">- Vậy ngươi ngồi xuống, uống với ta mấy chén!</w:t>
      </w:r>
    </w:p>
    <w:p>
      <w:pPr>
        <w:pStyle w:val="BodyText"/>
      </w:pPr>
      <w:r>
        <w:t xml:space="preserve">Tên Chấp sự vội vàng nói:</w:t>
      </w:r>
    </w:p>
    <w:p>
      <w:pPr>
        <w:pStyle w:val="BodyText"/>
      </w:pPr>
      <w:r>
        <w:t xml:space="preserve">- Đại nhân tôn quý, chúng ta chỉ phục vụ cho khách nhân, không dám cùng uống rượu với khách nhân. Xin đại nhân thứ lỗi!</w:t>
      </w:r>
    </w:p>
    <w:p>
      <w:pPr>
        <w:pStyle w:val="BodyText"/>
      </w:pPr>
      <w:r>
        <w:t xml:space="preserve">Tần Vô Song cũng không ép buộc:</w:t>
      </w:r>
    </w:p>
    <w:p>
      <w:pPr>
        <w:pStyle w:val="BodyText"/>
      </w:pPr>
      <w:r>
        <w:t xml:space="preserve">- Được rồi, vậy ta hỏi ngươi, Công hội Tán tu các ngươi cung cấp nơi tu luyện, so với nơi tu luyện của một số đại tông môn, nơi nào ưu việt hơn một chút.</w:t>
      </w:r>
    </w:p>
    <w:p>
      <w:pPr>
        <w:pStyle w:val="BodyText"/>
      </w:pPr>
      <w:r>
        <w:t xml:space="preserve">- Đại nhân, nếu so với nơi tu luyện cao nhất của bốn đại tông môn, chúng ta khẳng định là không bằng. Phương diện này, không thể huyênh hoang. Nhưng nếu so với một số tông môn nhị lưu, tam lưu, nơi tu luyện của Công hội Tán tu chúng ta, cũng là sánh vai ngang bằng. Nhưng mà, chúng ta cung cấp nơi tu luyện, còn cung cấp một loạt phục vụ kèm theo. Khách nhân nếu là người bên ngoài tới, muốn đầu nhập thế lực tông môn, điều kiện sẽ hà khắc hơn.</w:t>
      </w:r>
    </w:p>
    <w:p>
      <w:pPr>
        <w:pStyle w:val="BodyText"/>
      </w:pPr>
      <w:r>
        <w:t xml:space="preserve">Tần Vô Song cười cười:</w:t>
      </w:r>
    </w:p>
    <w:p>
      <w:pPr>
        <w:pStyle w:val="BodyText"/>
      </w:pPr>
      <w:r>
        <w:t xml:space="preserve">- Ồ? Đầu nhập tông môn, điều kiện sẽ hà khắc hơn sao?</w:t>
      </w:r>
    </w:p>
    <w:p>
      <w:pPr>
        <w:pStyle w:val="BodyText"/>
      </w:pPr>
      <w:r>
        <w:t xml:space="preserve">- Đó là điều đương nhiên. Ngươi muốn đầu nhập tông môn khác, chiếm cứ địa bàn tu luyện của bọn họ, đầu tiên phải đáp ứng khảo hạch của bọn họ, còn cần vì bọn họ làm chuyện này chuyện kia, yêu cầu rất nhiều. Còn chúng ta, chỉ cần ngươi giao nộp đủ tinh thạch Đại La, sẽ có bất cứ điều kiện kèm theo nào khác. Ngoài ra chúng ta còn cung cấp rất nhiều tinh thạch linh dược gì đó cho khách nhân, chỉ cần khách nhân cần, trả tiền là có thể tới tay bất cứ lúc nào. Hàng đưa đến tận cửa, ngay cả cửa cũng không cần mở.</w:t>
      </w:r>
    </w:p>
    <w:p>
      <w:pPr>
        <w:pStyle w:val="BodyText"/>
      </w:pPr>
      <w:r>
        <w:t xml:space="preserve">Quả nhiên là điều kiện giống như một hàng dài, Tần Vô Song không khỏi âm thầm tán thưởng, Đại lục Thiên Tượng này, quả nhiên không phải là nơi Đại lục Thiên Huyền có thể so sánh được. Nhớ tới loại lề lối tự mình phong bế của Đại lục Thiên Huyền, trong lòng Tần Vô Song lại hít một hơi dài!</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56" w:name="chương-934"/>
      <w:bookmarkEnd w:id="956"/>
      <w:r>
        <w:t xml:space="preserve">934. Chương 934</w:t>
      </w:r>
    </w:p>
    <w:p>
      <w:pPr>
        <w:pStyle w:val="Compact"/>
      </w:pPr>
      <w:r>
        <w:br w:type="textWrapping"/>
      </w:r>
      <w:r>
        <w:br w:type="textWrapping"/>
      </w:r>
    </w:p>
    <w:p>
      <w:pPr>
        <w:pStyle w:val="BodyText"/>
      </w:pPr>
      <w:r>
        <w:t xml:space="preserve">Chương 934: Bế quan ba tháng</w:t>
      </w:r>
    </w:p>
    <w:p>
      <w:pPr>
        <w:pStyle w:val="BodyText"/>
      </w:pPr>
      <w:r>
        <w:t xml:space="preserve">Chỉ cần sự tồn tại của Công hội Tán tu này đã nói rõ tất cả. Ở Đại lục Thiên Huyền, rất khó tưởng tượng Công hội Tán tu có thể cung cấp phục vụ như vậy. Những Đồ Đằng cường giả của Đại lục Thiên Huyền, cho phép cường giả bên ngoài vào tu luyện mới là lạ. Tính bài ngoại khiến bọn họ rất tự nhiên đem địa bàn các nơi bố trí thành lãnh địa cá nhân, sao có thể cho phép người khác bước chân vào?</w:t>
      </w:r>
    </w:p>
    <w:p>
      <w:pPr>
        <w:pStyle w:val="BodyText"/>
      </w:pPr>
      <w:r>
        <w:t xml:space="preserve">Xem ra, một Vị diện mang tính mở cửa, thật ra có sức sống hơn so với loại Vị diện phong bế. Hơn nữa trao đổi tu luyện các nơi nhiều, đối với sự đề cao thực lực chỉnh thể của một Vị diện, trái lại rất có lợi ích!</w:t>
      </w:r>
    </w:p>
    <w:p>
      <w:pPr>
        <w:pStyle w:val="BodyText"/>
      </w:pPr>
      <w:r>
        <w:t xml:space="preserve">Nhìn Đại lục Thiên Tượng, càng có loại khí thế đại quốc to lớn, nghiễm nhiên không phải là nơi mà loại tiểu kết cấu như Đại lục Thiên Huyền có thể so sánh được.</w:t>
      </w:r>
    </w:p>
    <w:p>
      <w:pPr>
        <w:pStyle w:val="BodyText"/>
      </w:pPr>
      <w:r>
        <w:t xml:space="preserve">Trong lòng Tần Vô Song âm thầm bội phục, nhưng cũng không biểu hiện ra bên ngoài.</w:t>
      </w:r>
    </w:p>
    <w:p>
      <w:pPr>
        <w:pStyle w:val="BodyText"/>
      </w:pPr>
      <w:r>
        <w:t xml:space="preserve">Một khi Công hội Tán tu này có thể tu luyện, Tần Vô Song thật ra có chút chủ ý. Hắn quyết định, bất kể như thế nào, sẽ ở Công hội Tán tu này tu luyện một khoảng thời gian. Cho dù ba đến năm tháng, cũng được! Bất kể như thế nào, phải vượt qua Thiên Thần Đạo một kiếp, mới có thể xem là cảnh giới vững chắc. Bằng không, cảnh giới không vững chắc cũng không phải là chuyện tốt.</w:t>
      </w:r>
    </w:p>
    <w:p>
      <w:pPr>
        <w:pStyle w:val="BodyText"/>
      </w:pPr>
      <w:r>
        <w:t xml:space="preserve">Tần Vô Song hỏi thăm một chút giá tiền, nơi tu luyện cũng phân làm mấy đẳng cấp. Nơi tu luyện đẳng cấp cao nhất, một tháng cần năm mươi viên tinh thạch Nhất phẩm, nhiều hơn năm lần so với nơi dừng chân bình thường.</w:t>
      </w:r>
    </w:p>
    <w:p>
      <w:pPr>
        <w:pStyle w:val="BodyText"/>
      </w:pPr>
      <w:r>
        <w:t xml:space="preserve">Tần Vô Song muốn tu luyện ba tháng, thì phải bỏ ra một trăm năm mươi viên tinh thạch Nhất phẩm. Tương đương với mười lăm viên tinh thạch Đại La Nhị phẩm, nếu là tinh thạch Tam phẩm, chính là bảy viên rưỡi.</w:t>
      </w:r>
    </w:p>
    <w:p>
      <w:pPr>
        <w:pStyle w:val="BodyText"/>
      </w:pPr>
      <w:r>
        <w:t xml:space="preserve">Nhưng mà, tinh thạch Tam phẩm hiển nhiên là được hoan nghênh hơn, nếu Tần Vô Song giao nộp tinh thạch Tam phẩm, chỉ cần sáu viên là đủ rồi.</w:t>
      </w:r>
    </w:p>
    <w:p>
      <w:pPr>
        <w:pStyle w:val="BodyText"/>
      </w:pPr>
      <w:r>
        <w:t xml:space="preserve">Còn về tinh thạch Tứ phẩm, đổi tinh thạch Nhất phẩm, lập tức nhảy lên đến một so với một trăm. Còn Ngũ phẩm, lại gấp hai trăm lần, Lục phẩm lại là ba trăm lần.</w:t>
      </w:r>
    </w:p>
    <w:p>
      <w:pPr>
        <w:pStyle w:val="BodyText"/>
      </w:pPr>
      <w:r>
        <w:t xml:space="preserve">Đến tinh thạch Đại La Thượng phẩm, cho dù là tinh thạch Đại La Thất phẩm cấp thấp nhất, trực tiếp đổi thành một vạn viên tinh thạch Nhất phẩm, Bát phẩm lại là hai vạn viên. Cửu phẩm là ba vạn viên, khác biệt cũng không lớn.</w:t>
      </w:r>
    </w:p>
    <w:p>
      <w:pPr>
        <w:pStyle w:val="BodyText"/>
      </w:pPr>
      <w:r>
        <w:t xml:space="preserve">Một khi tiến vào tinh thạch Đại La Cực phẩm, giá trị trao đổi, lập tức nhảy lên cao hơn.</w:t>
      </w:r>
    </w:p>
    <w:p>
      <w:pPr>
        <w:pStyle w:val="BodyText"/>
      </w:pPr>
      <w:r>
        <w:t xml:space="preserve">Thập phẩm cấp thấp nhất, cũng có thể trao đổi trăm vạn viên tinh thạch Nhất phẩm.</w:t>
      </w:r>
    </w:p>
    <w:p>
      <w:pPr>
        <w:pStyle w:val="BodyText"/>
      </w:pPr>
      <w:r>
        <w:t xml:space="preserve">Tới Thập Nhất phẩm, thì không phải là đổi gấp hai lần, mà là trực tiếp gấp mười lần, đổi được một ngàn vạn viên tinh thạch Nhất phẩm.</w:t>
      </w:r>
    </w:p>
    <w:p>
      <w:pPr>
        <w:pStyle w:val="BodyText"/>
      </w:pPr>
      <w:r>
        <w:t xml:space="preserve">Đến Thập Nhị phẩm, cấp Cực phẩm, lại gấp mười lần, đổi được một tỷ viên tinh thạch Đại La Nhất phẩm.</w:t>
      </w:r>
    </w:p>
    <w:p>
      <w:pPr>
        <w:pStyle w:val="BodyText"/>
      </w:pPr>
      <w:r>
        <w:t xml:space="preserve">Kỳ thực đến tinh thạch Đại La Cực phẩm, trao đổi chỉ là một khái niệm, người chân chính có được tinh thạch Cực phẩm, tuyệt đối sẽ không lấy ra đổi tinh thạch Nhất phẩm.</w:t>
      </w:r>
    </w:p>
    <w:p>
      <w:pPr>
        <w:pStyle w:val="BodyText"/>
      </w:pPr>
      <w:r>
        <w:t xml:space="preserve">Loại hàng này, ở trên thị trường lưu thông rất ít rất ít. Một khi xuất hiện một viên, không khách khí mà nói, so với giá trị thực tế tăng lên gấp năm đến mười lần, cũng có thể cầu không được.</w:t>
      </w:r>
    </w:p>
    <w:p>
      <w:pPr>
        <w:pStyle w:val="BodyText"/>
      </w:pPr>
      <w:r>
        <w:t xml:space="preserve">Cho nên nói, Lý Huyền Phong để lại cho hắn tinh thạch Cực phẩm, mặc dù chỉ là Thập phẩm, nhưng giá trị thực tế, không đơn giản chỉ dừng ở giá thị trường như vậy.</w:t>
      </w:r>
    </w:p>
    <w:p>
      <w:pPr>
        <w:pStyle w:val="BodyText"/>
      </w:pPr>
      <w:r>
        <w:t xml:space="preserve">Tần Vô Song biết, với thực lực của sư phụ Lý Huyền Phong, nhất định có tinh thạch Đại La phẩm cao nhất, Thập Nhị phẩm. Sở dĩ không đưa cho mình, nhất định là lo lắng hắn mang ngọc mắc tội. Loại chuyện này, Tần Vô Song vẫn lý giải được. Với tu vi hiện nay của hắn, nếu trên người có tinh thạch Thập Nhị phẩm cao nhất, thì đó chính là tự rước họa vào người. Không có gì khác biệt so với đứa trẻ ôm hoàng kim chạy trên đường!</w:t>
      </w:r>
    </w:p>
    <w:p>
      <w:pPr>
        <w:pStyle w:val="BodyText"/>
      </w:pPr>
      <w:r>
        <w:t xml:space="preserve">Bình thường mà nói, cấp bậc tinh thạch càng cao, lưu thông trên thị trường lại càng được hoan nghênh. Nếu Tần Vô Song dùng tinh thạch Tứ phẩm giao nộp, một viên là đủ rồi. Mặc dù một viên chỉ có thể đổi được một trăm viên tinh thạch Nhất phẩm. Nhưng độ hoan nghênh của tinh thạch Tứ phẩm, đủ khiến nó bù lại những chênh lệch giá này, thậm chí còn có thể có được ưu đãi thêm vào của Công hội Tán tu.</w:t>
      </w:r>
    </w:p>
    <w:p>
      <w:pPr>
        <w:pStyle w:val="BodyText"/>
      </w:pPr>
      <w:r>
        <w:t xml:space="preserve">Nhưng Tần Vô Song cẩn thận một chút, bất kể kiếp trước hay kiếp này, tối kỵ nhất chính là khoe giàu. Lúc trước ở Huyền Minh Tộc hạ giá, hắn là vì không thể không chế tạo ra mánh khóe, cố ý khoe giàu. Hiện giờ tới một nơi không quen thuộc, không khiêm tốn thì đó chính là bị kẹp đầu vào cửa rồi.</w:t>
      </w:r>
    </w:p>
    <w:p>
      <w:pPr>
        <w:pStyle w:val="BodyText"/>
      </w:pPr>
      <w:r>
        <w:t xml:space="preserve">Công hội Tán tu cung cấp nơi tu luyện, quả nhiên vẫn là vô cùng nồng hậu. Nơi cao cấp nhất so sánh với những nơi khác, cũng có thể nhìn ra sự cao thấp.</w:t>
      </w:r>
    </w:p>
    <w:p>
      <w:pPr>
        <w:pStyle w:val="BodyText"/>
      </w:pPr>
      <w:r>
        <w:t xml:space="preserve">Từ góc độ linh lực dồi dào mà nói, hiển nhiên là dồi dào nhất. Từ trên địa thế mà nhìn, cũng là nơi bí mật nhất. Mỗi một người đều có một không gian cá nhân cực lớn, tuyệt đối không cần lo lắng có người khác nhìn trộm gì đó.</w:t>
      </w:r>
    </w:p>
    <w:p>
      <w:pPr>
        <w:pStyle w:val="BodyText"/>
      </w:pPr>
      <w:r>
        <w:t xml:space="preserve">Tần Vô Song dùng thần thức quan sát một vòng, sau khi phát hiện không có bất cứ vấn đề gì, lúc này mới thoải mái trở lại. Đây là một trang viên tu luyện, mặc dù không lớn, nhưng đồng tước dù nhỏ, nhưng ngũ tạng vẫn đầy đủ. Bất kể là phương diện tu luyện, hay là phương diện sinh sống, trang bị cũng vô cùng đầy đủ.</w:t>
      </w:r>
    </w:p>
    <w:p>
      <w:pPr>
        <w:pStyle w:val="BodyText"/>
      </w:pPr>
      <w:r>
        <w:t xml:space="preserve">- Xem ra, sáu viên tinh thạch Tam phẩm, tiêu không uổng phí!</w:t>
      </w:r>
    </w:p>
    <w:p>
      <w:pPr>
        <w:pStyle w:val="BodyText"/>
      </w:pPr>
      <w:r>
        <w:t xml:space="preserve">Tần Vô Song lần đầu tiên tiêu dùng tinh thạch Đại La, thật ra cũng không có khái niệm tiền bạc. Cảm thấy giá tiền này, có thể mua được sự phục vụ như vậy, vẫn là đáng đồng tiền.</w:t>
      </w:r>
    </w:p>
    <w:p>
      <w:pPr>
        <w:pStyle w:val="BodyText"/>
      </w:pPr>
      <w:r>
        <w:t xml:space="preserve">Tần Vô Song quả nhiên quý thời gian như vàng, lấy chín đầu Khôi Lỗi ra, bố trí trận thế phòng ngự ở bên ngoài trang viên. Hiện giờ, trang viên này là nơi sinh sống tạm thời của hắn, tương đương là địa bàn cá nhân của hắn. Dựa theo quy tắc, ngoài nhân vật còn cường đại hơn Công hội Tán tu, bằng không, người bình thường một khi xông vào đây, giết chết bất luận tội!</w:t>
      </w:r>
    </w:p>
    <w:p>
      <w:pPr>
        <w:pStyle w:val="BodyText"/>
      </w:pPr>
      <w:r>
        <w:t xml:space="preserve">Mặc dù có được sự cam đoan của Công hội Tán tu, nhưng Tần Vô Song dựa trên suy nghĩ phàm là chuyện nhỏ càng phải cẩn thận, đem chín đầu Ma Tượng Đại Khôi Lỗi toàn bộ triệu hồi ra, bố trí Cửu Cung Quy Nhất Kiếm Trận.</w:t>
      </w:r>
    </w:p>
    <w:p>
      <w:pPr>
        <w:pStyle w:val="BodyText"/>
      </w:pPr>
      <w:r>
        <w:t xml:space="preserve">Cứ như vậy, thật ra không phải lo lắng chuyện gì nữa.</w:t>
      </w:r>
    </w:p>
    <w:p>
      <w:pPr>
        <w:pStyle w:val="BodyText"/>
      </w:pPr>
      <w:r>
        <w:t xml:space="preserve">Trừ phi có Thiên Thần Đạo cường giả đột nhiên sát nhập, bằng không, chín tên Ma Tượng Khôi Lỗi này, cũng đủ đánh tan!</w:t>
      </w:r>
    </w:p>
    <w:p>
      <w:pPr>
        <w:pStyle w:val="BodyText"/>
      </w:pPr>
      <w:r>
        <w:t xml:space="preserve">Thiên Thần Đạo cường giả ở Đại lục Thiên Tượng mặc dù không hiếm lạ, nhưng cũng không phải là chạy loạn khắp nơi.</w:t>
      </w:r>
    </w:p>
    <w:p>
      <w:pPr>
        <w:pStyle w:val="BodyText"/>
      </w:pPr>
      <w:r>
        <w:t xml:space="preserve">Đại lục Thiên Tượng lớn như vậy, mấy trăm gã Thiên Thần Đạo cường giả, không thể có khả năng trùng hợp như vậy, đụng phải hắn ở đây?</w:t>
      </w:r>
    </w:p>
    <w:p>
      <w:pPr>
        <w:pStyle w:val="BodyText"/>
      </w:pPr>
      <w:r>
        <w:t xml:space="preserve">Cẩn thận không bao giờ thừa, Tần Vô Song sau khi sắp xếp xong tất cả mọi thứ, lúc này mới bắt đầu tu luyện.</w:t>
      </w:r>
    </w:p>
    <w:p>
      <w:pPr>
        <w:pStyle w:val="BodyText"/>
      </w:pPr>
      <w:r>
        <w:t xml:space="preserve">Tu luyện của Thiên Thần Đạo, là cảnh giới hình thành đại câu thông với thiên địa tự nhiên, Thiên Thần Đạo tu luyện, bất cứ lúc nào cũng không thể quên Thiên đạo vận hành.</w:t>
      </w:r>
    </w:p>
    <w:p>
      <w:pPr>
        <w:pStyle w:val="BodyText"/>
      </w:pPr>
      <w:r>
        <w:t xml:space="preserve">Nói thẳng ra là, cũng là nhất mạch tương thừa với tu luyện ban đầu, cũng không có thủ đoạn thêm vào. Đơn giản chính là hấp thu thần lực, rèn luyện cơ thể và Thần hồn. Khiến Thần hồn và cơ thể không ngừng cường đại, thực lực không ngừng bành trướng.</w:t>
      </w:r>
    </w:p>
    <w:p>
      <w:pPr>
        <w:pStyle w:val="BodyText"/>
      </w:pPr>
      <w:r>
        <w:t xml:space="preserve">o0o</w:t>
      </w:r>
    </w:p>
    <w:p>
      <w:pPr>
        <w:pStyle w:val="BodyText"/>
      </w:pPr>
      <w:r>
        <w:t xml:space="preserve">Đây là một quá trình tuần tự tiến hành. Tần Vô Song thật ra không có bất cứ điều gì không thích hợp. Đại khái sau nửa tháng, mạch của Tần Vô Song đã dần dần tìm được sự quen thuộc.</w:t>
      </w:r>
    </w:p>
    <w:p>
      <w:pPr>
        <w:pStyle w:val="BodyText"/>
      </w:pPr>
      <w:r>
        <w:t xml:space="preserve">Sau đó, Tần Vô Song đem trang bị Thiên Thần Chiến y mà sư phụ ban tặng, dung hợp với cơ thể, quá trình này, tương đương là một quá trình chiến y nhận chủ, cũng không phức tạp.</w:t>
      </w:r>
    </w:p>
    <w:p>
      <w:pPr>
        <w:pStyle w:val="BodyText"/>
      </w:pPr>
      <w:r>
        <w:t xml:space="preserve">Chiến y nhận chủ, so với dung hợp vũ khí, tế luyện vũ khí thì dễ dàng hơn nhiều.</w:t>
      </w:r>
    </w:p>
    <w:p>
      <w:pPr>
        <w:pStyle w:val="BodyText"/>
      </w:pPr>
      <w:r>
        <w:t xml:space="preserve">Dù sao, chiến y mặc trên người, không phải lúc nào cũng dùng để giết địch, độ dung hợp chỉ cần được thông qua là được. Nhưng vũ khí thì không giống vậy!</w:t>
      </w:r>
    </w:p>
    <w:p>
      <w:pPr>
        <w:pStyle w:val="BodyText"/>
      </w:pPr>
      <w:r>
        <w:t xml:space="preserve">Sư phụ Lý Huyền Phong năm đó ban cho hắn mười món vũ khí. Bảy món Chủ Thần Khí, hai món Thiên Tôn Thần Khí, một món Thánh Hoàng Thần Khí.</w:t>
      </w:r>
    </w:p>
    <w:p>
      <w:pPr>
        <w:pStyle w:val="BodyText"/>
      </w:pPr>
      <w:r>
        <w:t xml:space="preserve">Những vũ khí này, đối với Tần Vô Song mà nói, đều vô cùng ưu việt, nhưng nói thật, tu vi trước mắt của Tần Vô Song, Thiên Tôn Thần Khí, Thánh Hoàng Thần Khí, đều có thể dùng, nhưng dùng rồi, tuyệt đối là vô cùng tốn sức.</w:t>
      </w:r>
    </w:p>
    <w:p>
      <w:pPr>
        <w:pStyle w:val="BodyText"/>
      </w:pPr>
      <w:r>
        <w:t xml:space="preserve">Có lẽ phát huy tất cả thần lực khắp người hắn ra, cũng chỉ có thể khu động được Thánh Hoàng Thần Khí công kích một lần, loại khai phá mang tính cướp đoạt này, thực sự không khôn ngoan.</w:t>
      </w:r>
    </w:p>
    <w:p>
      <w:pPr>
        <w:pStyle w:val="BodyText"/>
      </w:pPr>
      <w:r>
        <w:t xml:space="preserve">Đương nhiên, điều này cũng không có nghĩa Tần Vô Song có thể coi như không quan trọng. Trên thực tế, Thánh Hoàng Thần Khí, Thiên Tôn Thần Khí, Tần Vô Song cần tu luyện vẫn phải tu luyện.</w:t>
      </w:r>
    </w:p>
    <w:p>
      <w:pPr>
        <w:pStyle w:val="BodyText"/>
      </w:pPr>
      <w:r>
        <w:t xml:space="preserve">Thời khắc quan trọng, vạn nhất vũ khí bình thường không thể dùng, cần có một át chủ bài mang tính liều mạng trong tay. Cho dù không cách nào đánh gục kẻ địch, cũng cần để bảo toàn tính mạng.</w:t>
      </w:r>
    </w:p>
    <w:p>
      <w:pPr>
        <w:pStyle w:val="BodyText"/>
      </w:pPr>
      <w:r>
        <w:t xml:space="preserve">Cho nên, Tần Vô Song quyết định, tế luyện một món vũ khí Thiên Thần Đạo ba kiếp làm vũ khí thông thường, đồng thời thăng cấp Âm Dương Tạo Hóa Đao làm vũ khí thông thường.</w:t>
      </w:r>
    </w:p>
    <w:p>
      <w:pPr>
        <w:pStyle w:val="BodyText"/>
      </w:pPr>
      <w:r>
        <w:t xml:space="preserve">Âm Dương Tạo Hóa Đao, Thiên Vương Kiếm và Địa Hoàng Thương ba món vũ khí Chân Thần Đạo chín kiếp này, cùng với sự thăng cấp của Tần Vô Song, hiện giờ cũng tiến vào Thiên Thần Đạo.</w:t>
      </w:r>
    </w:p>
    <w:p>
      <w:pPr>
        <w:pStyle w:val="BodyText"/>
      </w:pPr>
      <w:r>
        <w:t xml:space="preserve">Một khi Tần Vô Song ở thời điểm vượt qua Thiên Thần Đạo một kiếp, bọn chúng cũng đều tham dự, hơn nữa đối kháng với thiên kiếp, vậy thì bọn chúng có thể thuận lợi đề thăng làm vũ khí Thiên Thần Đạo một kiếp.</w:t>
      </w:r>
    </w:p>
    <w:p>
      <w:pPr>
        <w:pStyle w:val="BodyText"/>
      </w:pPr>
      <w:r>
        <w:t xml:space="preserve">Loại tai kiếp tẩy lễ Thần đạo này, đối với tu luyện giả rất quan trọng, đối với vũ khí cũng đồng dạng quan trọng.</w:t>
      </w:r>
    </w:p>
    <w:p>
      <w:pPr>
        <w:pStyle w:val="BodyText"/>
      </w:pPr>
      <w:r>
        <w:t xml:space="preserve">Còn về vũ khí Thiên Thần Đạo, Tần Vô Song ngày đó ở trong Thần Khí Mê Cung, cũng kiếm được hai món. Hai món này, vẫn chưa phân phát được cho cấp dưới.</w:t>
      </w:r>
    </w:p>
    <w:p>
      <w:pPr>
        <w:pStyle w:val="BodyText"/>
      </w:pPr>
      <w:r>
        <w:t xml:space="preserve">Tần Vô Song chọn ra một món, trực tiếp làm vũ khí chủ chiến để tu luyện.</w:t>
      </w:r>
    </w:p>
    <w:p>
      <w:pPr>
        <w:pStyle w:val="BodyText"/>
      </w:pPr>
      <w:r>
        <w:t xml:space="preserve">Còn Thiên Tôn Thần Khí là một đôi thần kiếm, tên là Thiên Chi và Khuê Lang, đều là Thiên Tôn Thần Khí không thể xem thường, đều là vũ khí mà sư phụ đã từng sử dụng năm đó.</w:t>
      </w:r>
    </w:p>
    <w:p>
      <w:pPr>
        <w:pStyle w:val="BodyText"/>
      </w:pPr>
      <w:r>
        <w:t xml:space="preserve">Hiện giờ, Tần Vô Song là nhất mạch Thần đạo tương thừa với sư phụ, tất cả tu vi, đều tới từ tẩy lể huyết mạch của sư phụ. Vì vậy, tế luyện những vũ khí này, mặc dù cũng không dễ dàng, nhưng cũng không gặp phải loại lực cản kèm theo. Khai phá ra, cũng có thể phát huy thêm một số uy lực!</w:t>
      </w:r>
    </w:p>
    <w:p>
      <w:pPr>
        <w:pStyle w:val="BodyText"/>
      </w:pPr>
      <w:r>
        <w:t xml:space="preserve">Thứ khiến Tần Vô Song cảm thấy giật mình là, Thần Tú Cung, phảng phất giống như có thể thăng cấp bất cứ lúc nào, cho dù hiện giờ Tần Vô Song đã thăng cấp lên làm Thiên Thần Đạo, Thần Tú Cung so với những món vũ khí khác, vẫn không hề tỏ ra thua kém!</w:t>
      </w:r>
    </w:p>
    <w:p>
      <w:pPr>
        <w:pStyle w:val="BodyText"/>
      </w:pPr>
      <w:r>
        <w:t xml:space="preserve">Đây cũng là điều khiến Tần Vô Song cảm thấy vô cùng hiếu kỳ, Thần Tú Cung, rốt cuộc là vũ khí có cảnh giới như thế nào mà có thể mạnh mẽ như vậy.</w:t>
      </w:r>
    </w:p>
    <w:p>
      <w:pPr>
        <w:pStyle w:val="BodyText"/>
      </w:pPr>
      <w:r>
        <w:t xml:space="preserve">Phải biết rằng, cả Đại lục Thiên Huyền năm đó mạnh nhất cũng chỉ là cường giả Thiên Thần Đạo năm kiếp. Lai lịch của Thần Tú Cung mặc dù không rõ ràng, nhưng nếu là Thần khí của bản địa Đại lục Thiên Huyền, lẽ ra không vượt qua Thiên Thần Đạo năm kiếp mới đúng.</w:t>
      </w:r>
    </w:p>
    <w:p>
      <w:pPr>
        <w:pStyle w:val="BodyText"/>
      </w:pPr>
      <w:r>
        <w:t xml:space="preserve">Đương nhiên, Tần Vô Song hiện tại cũng không nhìn ra trình độ.</w:t>
      </w:r>
    </w:p>
    <w:p>
      <w:pPr>
        <w:pStyle w:val="BodyText"/>
      </w:pPr>
      <w:r>
        <w:t xml:space="preserve">- Xem ra, muốn làm rõ tiềm lực của Thần Tú Cung này, cũng là một chuyện không hề dễ dàng!</w:t>
      </w:r>
    </w:p>
    <w:p>
      <w:pPr>
        <w:pStyle w:val="BodyText"/>
      </w:pPr>
      <w:r>
        <w:t xml:space="preserve">Trong lòng Tần Vô Song suy nghĩ muốn biết bắt đầu dâng trào.</w:t>
      </w:r>
    </w:p>
    <w:p>
      <w:pPr>
        <w:pStyle w:val="BodyText"/>
      </w:pPr>
      <w:r>
        <w:t xml:space="preserve">Cây vũ khí chủ chiến mà hắn lựa chọn là một cây trường tiên. Trường tiên này, là một món vũ khí Tần Vô Song thật ra vô cùng quen thuộc. Năm đó khi vừa mới bắt đầu tiến vào Thần đạo, vũ khí sử dụng chính là Xà hình trường tiên. Sau này thăng cấp lên Nộ Giao Chi Hồn. Mãi đến sau này không có trường tiên Thần đạo thuận tiện, mới dần dần từ bỏ sử dụng trường tiên đó.</w:t>
      </w:r>
    </w:p>
    <w:p>
      <w:pPr>
        <w:pStyle w:val="BodyText"/>
      </w:pPr>
      <w:r>
        <w:t xml:space="preserve">Hiện giờ, có thể lựa chọn vũ khí Thiên Thần Đạo chủ chiến, Tần Vô Song không chút do dự, liền chọn trường tiên làm vũ khí chủ chiến.</w:t>
      </w:r>
    </w:p>
    <w:p>
      <w:pPr>
        <w:pStyle w:val="BodyText"/>
      </w:pPr>
      <w:r>
        <w:t xml:space="preserve">Cứ như vậy, vũ khí thông thường trang bị của Tần Vô Song, đã có nhiều hơn năm món. Cũng may Tần Vô Song là người toàn tài, bất kể là loại vũ khí nào, hắn cũng không lo lắng không sử dụng được.</w:t>
      </w:r>
    </w:p>
    <w:p>
      <w:pPr>
        <w:pStyle w:val="BodyText"/>
      </w:pPr>
      <w:r>
        <w:t xml:space="preserve">Đặc biệt là độ tiến hóa của Đại Ngũ Hành Luân Hồi Ấn rất cao, tay không cũng tốt, dùng binh khí cũng tốt, đều có thể thi triển ra, loại kỹ năng này, càng khiến Tần Vô Song có được lợi ích nhiều hơn.</w:t>
      </w:r>
    </w:p>
    <w:p>
      <w:pPr>
        <w:pStyle w:val="BodyText"/>
      </w:pPr>
      <w:r>
        <w:t xml:space="preserve">Lại một tháng nữa trôi qua, Tần Vô Song bước đầu dung hợp được cây trường tiên Thiên Thần Đạo ba kiếp. Hiển nhiên, muốn dung hợp hoàn toàn, cần phải có thời gian. Nhưng khổ công của một tháng này, phát huy được uy lực sáu bảy thành của trường tiên, tuyệt đối không có vấn đề. So với những vũ khí như Âm Dương Tạo Hóa Đao, uy lực hiển nhiên là cao hơn một bậc.</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57" w:name="chương-935"/>
      <w:bookmarkEnd w:id="957"/>
      <w:r>
        <w:t xml:space="preserve">935. Chương 935</w:t>
      </w:r>
    </w:p>
    <w:p>
      <w:pPr>
        <w:pStyle w:val="Compact"/>
      </w:pPr>
      <w:r>
        <w:br w:type="textWrapping"/>
      </w:r>
      <w:r>
        <w:br w:type="textWrapping"/>
      </w:r>
    </w:p>
    <w:p>
      <w:pPr>
        <w:pStyle w:val="BodyText"/>
      </w:pPr>
      <w:r>
        <w:t xml:space="preserve">Chương 935: Thiên Thần Đạo Khôi Lỗi</w:t>
      </w:r>
    </w:p>
    <w:p>
      <w:pPr>
        <w:pStyle w:val="BodyText"/>
      </w:pPr>
      <w:r>
        <w:t xml:space="preserve">Phương diện vũ khí sau khi có thành tích bước đầu, Tần Vô Song liền bắt đầu nghiên cứu đạo lý phần thứ ba của sư phụ đưa tặng, cũng chính là Thiên Thần Đạo Khôi Lỗi.</w:t>
      </w:r>
    </w:p>
    <w:p>
      <w:pPr>
        <w:pStyle w:val="BodyText"/>
      </w:pPr>
      <w:r>
        <w:t xml:space="preserve">Thiên Thần Đạo Khôi Lỗi này là một lễ vật mà Tần Vô Song cần nhất trước mắt. Bởi vì, hắn một thân một mình tới nơi hoàn toàn xa lạ, có tay chân của Thiên Thần Đạo bên cạnh người, đó tuyệt đối là một tiện nghi tốt nhất.</w:t>
      </w:r>
    </w:p>
    <w:p>
      <w:pPr>
        <w:pStyle w:val="BodyText"/>
      </w:pPr>
      <w:r>
        <w:t xml:space="preserve">Sư phụ Lý Huyền Phong đã chuẩn bị cho hắn mười hai đầu Thiên Thần Đạo Khôi Lỗi. Hiển nhiên, với tu vi hiện nay của hắn, muốn khu động toàn bộ mười hai tên Thiên Thần Đạo Khôi Lỗi này, tuyệt đối là không có khả năng.</w:t>
      </w:r>
    </w:p>
    <w:p>
      <w:pPr>
        <w:pStyle w:val="BodyText"/>
      </w:pPr>
      <w:r>
        <w:t xml:space="preserve">Thực lực của hắn còn xa mới đạt đến loại trình độ này!</w:t>
      </w:r>
    </w:p>
    <w:p>
      <w:pPr>
        <w:pStyle w:val="BodyText"/>
      </w:pPr>
      <w:r>
        <w:t xml:space="preserve">Giống như Linh thú Phong ấn của mười hai cuốn Phong ấn Đồ quyển ban đầu, Thiên Thần Đạo Khôi Lỗi cũng là khu động vượt hai cấp mà thôi. Ban đầu, linh thú bên trong Phong ấn Đồ quyển, Tần Vô Song cũng chỉ có thể triệu hoán vượt qua hai cấp độ.</w:t>
      </w:r>
    </w:p>
    <w:p>
      <w:pPr>
        <w:pStyle w:val="BodyText"/>
      </w:pPr>
      <w:r>
        <w:t xml:space="preserve">Với tu vi hiện nay chưa vượt qua Thiên Thần Đạo một kiếp của Tần Vô Song, nhiều nhất cũng chỉ có thể triệu hoán ra hai Thiên Thần Đạo Khôi Lỗi chỉ có hai kiếp.</w:t>
      </w:r>
    </w:p>
    <w:p>
      <w:pPr>
        <w:pStyle w:val="BodyText"/>
      </w:pPr>
      <w:r>
        <w:t xml:space="preserve">Mà một khi đợi hắn vượt qua một kiếp, trở thành cường giả Chân Thần Đạo một kiếp, liền có thể triệu hoán ra bốn Thiên Thần Đạo Khôi Lỗi ba kiếp.</w:t>
      </w:r>
    </w:p>
    <w:p>
      <w:pPr>
        <w:pStyle w:val="BodyText"/>
      </w:pPr>
      <w:r>
        <w:t xml:space="preserve">Sư phụ từng nói qua, lực chiến đấu của Thiên Thần Đạo Khôi Lỗi này, hoàn toàn giống với Thiên Thần Đạo cường giả thông thường, không có chỗ khác biệt. Cho nên nói, Tần Vô Song một khi có thể triệu hoán ra hai Thiên Thần Đạo Khôi Lỗi hai kiếp cấp thấp nhất ra, cũng tương đương bên cạnh có hai trợ thủ Thiên Thần Đạo hai kiếp.</w:t>
      </w:r>
    </w:p>
    <w:p>
      <w:pPr>
        <w:pStyle w:val="BodyText"/>
      </w:pPr>
      <w:r>
        <w:t xml:space="preserve">Món quà lớn này của sư phụ, thực sự không hề nhẹ.</w:t>
      </w:r>
    </w:p>
    <w:p>
      <w:pPr>
        <w:pStyle w:val="BodyText"/>
      </w:pPr>
      <w:r>
        <w:t xml:space="preserve">Có những át chủ bài này, tận đáy lòng Tần Vô Song cũng vô cùng có tự tin. Chỉ cần không gặp phải cường giả cấp bậc Chủ Thần, Tần Vô Song tự thấy, muốn giữ tính mạng bản thân vẫn không thành vấn đề.</w:t>
      </w:r>
    </w:p>
    <w:p>
      <w:pPr>
        <w:pStyle w:val="BodyText"/>
      </w:pPr>
      <w:r>
        <w:t xml:space="preserve">Nhưng tư bản hiện tại, muốn đối kháng với Dị tộc, đối kháng với kẻ xâm lược Đại lục Phong Vân thực lực cường đại, còn kém rất nhiều.</w:t>
      </w:r>
    </w:p>
    <w:p>
      <w:pPr>
        <w:pStyle w:val="BodyText"/>
      </w:pPr>
      <w:r>
        <w:t xml:space="preserve">Cũng chính là nói, Thiên Thần Đạo Khôi Lỗi, chỉ có thể khiến hắn khi du lịch tu luyện bên ngoài, sẽ không có vẻ một mình đơn độc, nếu muốn giải quyết vấn đề căn bản, Thiên Thần Đạo Khôi Lỗi rõ ràng không thành vấn đề.</w:t>
      </w:r>
    </w:p>
    <w:p>
      <w:pPr>
        <w:pStyle w:val="BodyText"/>
      </w:pPr>
      <w:r>
        <w:t xml:space="preserve">Đại lục Phong Vân mấy vạn năm trước có hai tên Chủ Thần.</w:t>
      </w:r>
    </w:p>
    <w:p>
      <w:pPr>
        <w:pStyle w:val="BodyText"/>
      </w:pPr>
      <w:r>
        <w:t xml:space="preserve">Khu động Thiên Thần Đạo Khôi Lỗi này, đầu tiên phải giải trừ phong ấn của Thiên Thần Đạo Khôi Lỗi, đây là một công trình vô cùng lớn lao, Tần Vô Song phải tiêu tốn thời gian gần một tháng, mới giải trừ được hai đạo phong ấn. Cho dù như vậy, hắn đã cảm thấy thần lực phát sinh hư thoát.</w:t>
      </w:r>
    </w:p>
    <w:p>
      <w:pPr>
        <w:pStyle w:val="BodyText"/>
      </w:pPr>
      <w:r>
        <w:t xml:space="preserve">Nhưng mà loại hoạt động giải trừ phong ấn này, lại sản sinh khảo nghiệm lớn lao với Thần hồn, khiến Thần hồn của Tần Vô Song cảm nhận được một loại dao động khác thường.</w:t>
      </w:r>
    </w:p>
    <w:p>
      <w:pPr>
        <w:pStyle w:val="BodyText"/>
      </w:pPr>
      <w:r>
        <w:t xml:space="preserve">Cộng thêm một chút dấu hiệu của phương diện cơ thể, Tần Vô Song âm thầm phát hiện tựa hồ bản thân trong lúc bất giác, đem Thiên Thần Đạo lần đầu tiên đưa tới tai kiếp.</w:t>
      </w:r>
    </w:p>
    <w:p>
      <w:pPr>
        <w:pStyle w:val="BodyText"/>
      </w:pPr>
      <w:r>
        <w:t xml:space="preserve">Mặc dù còn chưa chính xác đến, nhưng Tần Vô Song mơ hồ đã có thể cảm nhận được một chân trời huyền diệu. Thiên uy không lường được, Tần Vô Song không dám chậm trễ.</w:t>
      </w:r>
    </w:p>
    <w:p>
      <w:pPr>
        <w:pStyle w:val="BodyText"/>
      </w:pPr>
      <w:r>
        <w:t xml:space="preserve">Làm xong tất cả chuẩn bị, nghênh đón kiếp thứ nhất của Thiên Thần Đạo tới!</w:t>
      </w:r>
    </w:p>
    <w:p>
      <w:pPr>
        <w:pStyle w:val="BodyText"/>
      </w:pPr>
      <w:r>
        <w:t xml:space="preserve">Mỗi một tầng Thần đạo, kiếp thứ nhất luôn là dễ dàng nhất. Tựa hồ có thể nói bất cứ một tầng Thần đạo nào, bổ nhào trong kiếp thứ nhất, thực sự là có một không hai.</w:t>
      </w:r>
    </w:p>
    <w:p>
      <w:pPr>
        <w:pStyle w:val="BodyText"/>
      </w:pPr>
      <w:r>
        <w:t xml:space="preserve">Mặc dù có một số không may, gặp khó khăn trên kiếp thứ nhất, đó tuyệt đối cũng không phải vì thực lực không đủ, hoặc là vận khí không thông, hoặc là khi độ kiếp có người cố ý quấy rối.</w:t>
      </w:r>
    </w:p>
    <w:p>
      <w:pPr>
        <w:pStyle w:val="BodyText"/>
      </w:pPr>
      <w:r>
        <w:t xml:space="preserve">Chân chính vì thực lực không tốt bị kiếp thứ nhất tiêu diệt Thần hồn, đó là chuyện vô cùng hiếm hoi. Nếu ai có vận khí xui xẻo như vậy, thật sự còn khó hơn trúng thưởng!</w:t>
      </w:r>
    </w:p>
    <w:p>
      <w:pPr>
        <w:pStyle w:val="BodyText"/>
      </w:pPr>
      <w:r>
        <w:t xml:space="preserve">Kiếp thứ nhất của Tần Vô Song hiển nhiên cũng không gặp phải vấn đề khó khăn quá lớn. Mặc dù có thể cảm nhận được thiên uy lẫm liệt, vô cùng rộng lớn mạnh mẽ, nhưng nói đến cùng vẫn là một loại biểu tượng. Đối với việc gặm nhấm Thần hồn trong cơ thể hắn, cũng không xem là rất khoa trương. Cứ như vậy, Tần Vô Song quả nhiên trong ba tháng đã hoàn thành mục tiêu đặt ra của hắn, đột phá kiếp thứ nhất, tấn thăng cường giả Thiên Thần Đạo một kiếp.</w:t>
      </w:r>
    </w:p>
    <w:p>
      <w:pPr>
        <w:pStyle w:val="BodyText"/>
      </w:pPr>
      <w:r>
        <w:t xml:space="preserve">Mục tiêu này, quả nhiên là trong kỳ hạn ba tháng đã hoàn thành. Tần Vô Song thật ra cũng không có đắc ý vênh váo quá mức, lại suy nghĩ cẩn thận, lúc này mới hướng đến đại sảnh của Công hội Tán tu đi đến.</w:t>
      </w:r>
    </w:p>
    <w:p>
      <w:pPr>
        <w:pStyle w:val="BodyText"/>
      </w:pPr>
      <w:r>
        <w:t xml:space="preserve">Tròn kỳ hạn ba tháng, trang viên này cũng sẽ tự động đóng cửa. Hắn muốn tiếp tục lưu lại nơi này tu luyện cũng không có khả năng.</w:t>
      </w:r>
    </w:p>
    <w:p>
      <w:pPr>
        <w:pStyle w:val="BodyText"/>
      </w:pPr>
      <w:r>
        <w:t xml:space="preserve">Không tiếp tục nộp phí, cũng không thể tiếp tục sử dụng!</w:t>
      </w:r>
    </w:p>
    <w:p>
      <w:pPr>
        <w:pStyle w:val="BodyText"/>
      </w:pPr>
      <w:r>
        <w:t xml:space="preserve">Tần Vô Song đương nhiên cũng không định tiếp tục sử dụng. Hắn đến Công hội Tán tu này, ý định ban đầu chính là vì củng cố cảnh giới Thiên Thần Đạo, hiện giờ đã trải qua kiếp thứ nhất, cảnh giới Thiên Thần Đạo được củng cố, Tần Vô Song đương nhiên không thể co đầu rụt cổ ở chỗ này.</w:t>
      </w:r>
    </w:p>
    <w:p>
      <w:pPr>
        <w:pStyle w:val="BodyText"/>
      </w:pPr>
      <w:r>
        <w:t xml:space="preserve">Hắn biết mình cần làm gì!</w:t>
      </w:r>
    </w:p>
    <w:p>
      <w:pPr>
        <w:pStyle w:val="BodyText"/>
      </w:pPr>
      <w:r>
        <w:t xml:space="preserve">Nhìn thấy Tần Vô Song đi ra, tên Chấp sự mặt mày hớn hở. Làm ăn với Tần Vô Song, khiến hắn có được khen thưởng thêm vào, vì vậy đối với đại khách hàng như Tần Vô Song, hắn vô cùng nịnh bợ.</w:t>
      </w:r>
    </w:p>
    <w:p>
      <w:pPr>
        <w:pStyle w:val="BodyText"/>
      </w:pPr>
      <w:r>
        <w:t xml:space="preserve">- Tinh Hà đại nhân, ngài bế quan ra rồi?</w:t>
      </w:r>
    </w:p>
    <w:p>
      <w:pPr>
        <w:pStyle w:val="BodyText"/>
      </w:pPr>
      <w:r>
        <w:t xml:space="preserve">Tần Vô Song ở đây, dùng cái tên của kiếp trước là Vũ Tinh Hà.</w:t>
      </w:r>
    </w:p>
    <w:p>
      <w:pPr>
        <w:pStyle w:val="BodyText"/>
      </w:pPr>
      <w:r>
        <w:t xml:space="preserve">Ở Vị diện khác, cái tên Tần Vô Song nói đúng ra là không có vấn đề gì, nhưng Tần Vô Song là người cẩn thận, hắn không hy vọng vì cái tên của mình, mà mang tới phiền toái không tưởng tượng được.</w:t>
      </w:r>
    </w:p>
    <w:p>
      <w:pPr>
        <w:pStyle w:val="BodyText"/>
      </w:pPr>
      <w:r>
        <w:t xml:space="preserve">Vạn nhất nội ứng của Đại lục Thiên Huyền có thể kêu tình báo truyền tin đưa tới Đại lục Phong Vân, mà Đại lục Thiên Tượng và Đại lục Phong Vân hiển nhiên cũng không có đoạn tuyệt qua lại. Đi lại với nhau như vậy, không phải không có khả năng bại lộ thân phận.</w:t>
      </w:r>
    </w:p>
    <w:p>
      <w:pPr>
        <w:pStyle w:val="BodyText"/>
      </w:pPr>
      <w:r>
        <w:t xml:space="preserve">Suy nghĩ từ phương diện này, dùng một cái tên giả, không chê vào đâu được, không cần có bất cứ lo lắng không cần thiết nào.</w:t>
      </w:r>
    </w:p>
    <w:p>
      <w:pPr>
        <w:pStyle w:val="BodyText"/>
      </w:pPr>
      <w:r>
        <w:t xml:space="preserve">- Chấp sự, ta còn có mấy vấn đề hỏi ngươi!</w:t>
      </w:r>
    </w:p>
    <w:p>
      <w:pPr>
        <w:pStyle w:val="BodyText"/>
      </w:pPr>
      <w:r>
        <w:t xml:space="preserve">- Tinh Hà đại nhân, xin ngài cứ tận lực mở miệng, nếu là chuyện tiểu nhân biết, nhất định sẽ thành thực trả lời. Biết thì sẽ nói, nói thì nói hết.</w:t>
      </w:r>
    </w:p>
    <w:p>
      <w:pPr>
        <w:pStyle w:val="BodyText"/>
      </w:pPr>
      <w:r>
        <w:t xml:space="preserve">- Ha ha, ta muốn hỏi ngươi, muốn nhận nhiệm vụ ở Công hội Tán tu, làm sao biết nội dung của nhiệm vụ! Có thể biết nội dung và phương hướng của nhiệm vụ từ trước không?</w:t>
      </w:r>
    </w:p>
    <w:p>
      <w:pPr>
        <w:pStyle w:val="BodyText"/>
      </w:pPr>
      <w:r>
        <w:t xml:space="preserve">- Ha ha, vấn đề này cần phải nhìn cụ thể. Có một số nhiệm vụ, là bí mật, trước khi tiếp nhận khẳng định là không biết nội dung. Loại nhiệm vụ này, treo giải thưởng thường rất cao, thù lao hậu hĩnh. Một loại nhiệm vụ có tính cởi mở, có thể biết nội dung trước. Nhưng tương đối mà nói, thù lao sẽ ít hơn một chút. Nhìn trình độ khó dễ của nhiệm vụ mà trả thù lao. Nhưng tổng thể mà nói, nhiệm vụ bí mật sẽ trả cao gấp đôi so với nhiệm vụ cởi mở.</w:t>
      </w:r>
    </w:p>
    <w:p>
      <w:pPr>
        <w:pStyle w:val="BodyText"/>
      </w:pPr>
      <w:r>
        <w:t xml:space="preserve">- A, chỉ có hai loại hình thức này thôi sao?</w:t>
      </w:r>
    </w:p>
    <w:p>
      <w:pPr>
        <w:pStyle w:val="BodyText"/>
      </w:pPr>
      <w:r>
        <w:t xml:space="preserve">- Không, còn có loại thứ ba. Loại thứ ba là tiếp nhận ủy thác của các thế lực đầu lĩnh, Công hội Tán tu chúng ta không phụ trách móc nối, cũng không phụ trách câu thông. Chỉ phụ trách giúp đỡ tuyên bố. Liên lạc cụ thể, báo cáo kết quả, nhận nhiệm vũ, lãnh thù lao đều do các tán tu các ngươi tự mình nói chuyện với các thế lực đầu lĩnh!</w:t>
      </w:r>
    </w:p>
    <w:p>
      <w:pPr>
        <w:pStyle w:val="BodyText"/>
      </w:pPr>
      <w:r>
        <w:t xml:space="preserve">Tên Chấp sự nói đến đây, mỉm cười hỏi một câu:</w:t>
      </w:r>
    </w:p>
    <w:p>
      <w:pPr>
        <w:pStyle w:val="BodyText"/>
      </w:pPr>
      <w:r>
        <w:t xml:space="preserve">- Tinh Hà đại nhân, ngài muốn nhận nhiệm vụ sao?</w:t>
      </w:r>
    </w:p>
    <w:p>
      <w:pPr>
        <w:pStyle w:val="BodyText"/>
      </w:pPr>
      <w:r>
        <w:t xml:space="preserve">Tần Vô Song cười cười:</w:t>
      </w:r>
    </w:p>
    <w:p>
      <w:pPr>
        <w:pStyle w:val="BodyText"/>
      </w:pPr>
      <w:r>
        <w:t xml:space="preserve">- Thế nào, ta không giống với người nhận nhiệm vụ sao?</w:t>
      </w:r>
    </w:p>
    <w:p>
      <w:pPr>
        <w:pStyle w:val="BodyText"/>
      </w:pPr>
      <w:r>
        <w:t xml:space="preserve">- Thật ra không phải nói không giống, cường giả hơi có chút thân phận giống như ngài, nhiệm vụ bình thường, cũng không đáng để ngài để ý? Ha ha…</w:t>
      </w:r>
    </w:p>
    <w:p>
      <w:pPr>
        <w:pStyle w:val="BodyText"/>
      </w:pPr>
      <w:r>
        <w:t xml:space="preserve">Trò nịnh bợ này thật ra không phải rất cao minh, nhưng Tần Vô Song cũng không tức giận, mà là cười nói:</w:t>
      </w:r>
    </w:p>
    <w:p>
      <w:pPr>
        <w:pStyle w:val="BodyText"/>
      </w:pPr>
      <w:r>
        <w:t xml:space="preserve">- Gần đây tình hình kinh tế có chút khó khăn, cần trang bị một chút vật liệu, đồng thời cũng cần một món vũ khí tiện tay và các trang bị khác, những cái này đều phải cần tiền.</w:t>
      </w:r>
    </w:p>
    <w:p>
      <w:pPr>
        <w:pStyle w:val="BodyText"/>
      </w:pPr>
      <w:r>
        <w:t xml:space="preserve">- Được, đại nhân, nếu ngài muốn có được thù lao cao một chút, vậy thì chỉ có thể mạo hiểm đi nhận những nhiệm vụ Tinh vực. Loại nhiệm vụ vượt qua Vị diện này, thù lao rất cao, nhưng nguy hiểm cũng lớn nhất.</w:t>
      </w:r>
    </w:p>
    <w:p>
      <w:pPr>
        <w:pStyle w:val="BodyText"/>
      </w:pPr>
      <w:r>
        <w:t xml:space="preserve">Tần Vô Song khẽ nhướng lông mi:</w:t>
      </w:r>
    </w:p>
    <w:p>
      <w:pPr>
        <w:pStyle w:val="BodyText"/>
      </w:pPr>
      <w:r>
        <w:t xml:space="preserve">- Nhiệm vụ Tinh vực? Các ngươi có sao?</w:t>
      </w:r>
    </w:p>
    <w:p>
      <w:pPr>
        <w:pStyle w:val="BodyText"/>
      </w:pPr>
      <w:r>
        <w:t xml:space="preserve">- Ha ha, đại nhân, Công hội Tán tu chúng ta, chỉ phụ trách nhiệm vụ của Đại lục Thiên Tượng, rất ít có loại nhiệm vụ Tinh vực này. Nhưng nhận người ủy thác nhiệm vụ Tinh vực thì vẫn có. Nhưng mà chúng ta không phụ trách móc nối câu thông.</w:t>
      </w:r>
    </w:p>
    <w:p>
      <w:pPr>
        <w:pStyle w:val="BodyText"/>
      </w:pPr>
      <w:r>
        <w:t xml:space="preserve">- Được, ta biết rồi. Ngươi xuống trước đi, đợi ta có yêu cầu, sẽ lại tìm ngươi.</w:t>
      </w:r>
    </w:p>
    <w:p>
      <w:pPr>
        <w:pStyle w:val="BodyText"/>
      </w:pPr>
      <w:r>
        <w:t xml:space="preserve">Tần Vô Song xua xua tay, kêu tên Chấp sự thối lui, trong lòng suy nghĩ nói:</w:t>
      </w:r>
    </w:p>
    <w:p>
      <w:pPr>
        <w:pStyle w:val="BodyText"/>
      </w:pPr>
      <w:r>
        <w:t xml:space="preserve">- Nhiệm vụ Tinh vực, là nhiệm vụ bước vào Vị diện, nói thẳng ra, nhất định là loại nhiệm vụ kẻ bỏ mạng mới đi làm. Giàu có đi cùng với nguy hiểm. Nhiệm vụ bước qua Vị diện này, nguy hiểm lớn, tỷ lệ tử vong cao!</w:t>
      </w:r>
    </w:p>
    <w:p>
      <w:pPr>
        <w:pStyle w:val="BodyText"/>
      </w:pPr>
      <w:r>
        <w:t xml:space="preserve">Không nói những cái khác, chỉ cần là Truyền Tống Trận trực tiếp Vị diện, đã có tỷ lệ tử vong rất cao. Cường giả bị lạc trên Truyền tống Thông đạo, trong mười người chỉ có một hai người trở về. Nhiệm vụ này, nếu muốn đi cũng cần phải có đủ thù lao mới được. Bằng không, không thể mù quáng!</w:t>
      </w:r>
    </w:p>
    <w:p>
      <w:pPr>
        <w:pStyle w:val="BodyText"/>
      </w:pPr>
      <w:r>
        <w:t xml:space="preserve">Tần Vô Song biết loại nhiệm vụ này, hiển nhiên không phải vì đi kiếm tinh thạch. Cái mà hắn cần hiện tại chính là các loại phương thức tôi luyện, và chấp hành nhiệm vụ, chính là một loại phương thức tốt nhất. Cũng có thể dùng loại phương thức này, đi tiếp xúc với một số thế lực đầu lĩnh, đây là việc cần thiết nhất trước mắt của Tần Vô Song.</w:t>
      </w:r>
    </w:p>
    <w:p>
      <w:pPr>
        <w:pStyle w:val="BodyText"/>
      </w:pPr>
      <w:r>
        <w:t xml:space="preserve">o0o</w:t>
      </w:r>
    </w:p>
    <w:p>
      <w:pPr>
        <w:pStyle w:val="BodyText"/>
      </w:pPr>
      <w:r>
        <w:t xml:space="preserve">Khi Tần Vô Song đang nâng chén uống một mình, trong góc đại sảnh có một tên gia hỏa dáng vẻ hào sảng, giống như buồn ngủ, đi tới. Vừa đi, vừa ngáp, dáng vẻ phảng phất như ngủ cả năm không dậy!</w:t>
      </w:r>
    </w:p>
    <w:p>
      <w:pPr>
        <w:pStyle w:val="BodyText"/>
      </w:pPr>
      <w:r>
        <w:t xml:space="preserve">- A, vị đại nhân này, quấy rầy một chút, không để bụng chứ?</w:t>
      </w:r>
    </w:p>
    <w:p>
      <w:pPr>
        <w:pStyle w:val="BodyText"/>
      </w:pPr>
      <w:r>
        <w:t xml:space="preserve">Tần Vô Song nhìn tu luyện giả không mời mà đến này, cười cười, chỉ vào chỗ ngồi bên cạnh:</w:t>
      </w:r>
    </w:p>
    <w:p>
      <w:pPr>
        <w:pStyle w:val="BodyText"/>
      </w:pPr>
      <w:r>
        <w:t xml:space="preserve">- Ngồi đi!</w:t>
      </w:r>
    </w:p>
    <w:p>
      <w:pPr>
        <w:pStyle w:val="BodyText"/>
      </w:pPr>
      <w:r>
        <w:t xml:space="preserve">Người này, ước chừng là dáng vẻ Chân Thần Đạo một kiếp. Đặt ở Đại lục Thiên Huyền, chính là cường giả cấp bậc Đồ Đằng. Nhưng đặt ở Đại lục Thiên Tượng, cũng chỉ là thực lực trên trung đẳng mà thôi. Những phương diện khác, chỉ sợ cũng không bằng cường giả Thần đạo bình thường của Đại lục Thiên Huyền.</w:t>
      </w:r>
    </w:p>
    <w:p>
      <w:pPr>
        <w:pStyle w:val="BodyText"/>
      </w:pPr>
      <w:r>
        <w:t xml:space="preserve">- Đại nhân, nhìn diện mạo hiên ngang của ngươi, mới nhìn đã biết là nhân vật nổi bật, tiểu nhân cả gan tới đây mạo phạm, xin đại nhân đừng trách cứ. Để biểu đạt thành ý, tiểu nhân xin kính trước ba chén!</w:t>
      </w:r>
    </w:p>
    <w:p>
      <w:pPr>
        <w:pStyle w:val="BodyText"/>
      </w:pPr>
      <w:r>
        <w:t xml:space="preserve">Người này ngoài miệng khách khí, hành động lại không chút khách khí, rót rượu, uống liên tiếp ba chén.</w:t>
      </w:r>
    </w:p>
    <w:p>
      <w:pPr>
        <w:pStyle w:val="BodyText"/>
      </w:pPr>
      <w:r>
        <w:t xml:space="preserve">Tần Vô Song nhàn nhạt cười, nhìn nhất cử nhất động của người này.</w:t>
      </w:r>
    </w:p>
    <w:p>
      <w:pPr>
        <w:pStyle w:val="BodyText"/>
      </w:pPr>
      <w:r>
        <w:t xml:space="preserve">Người này cũng không biết là da mặt dày, hay là thần kinh trời sinh có vấn đề, thong dong điềm tĩnh, cười nói:</w:t>
      </w:r>
    </w:p>
    <w:p>
      <w:pPr>
        <w:pStyle w:val="BodyText"/>
      </w:pPr>
      <w:r>
        <w:t xml:space="preserve">- Đại nhân, nghe khẩu khí của ngài, tựa hồ là muốn tìm một nhiệm vụ chơi một chút đúng không?</w:t>
      </w:r>
    </w:p>
    <w:p>
      <w:pPr>
        <w:pStyle w:val="BodyText"/>
      </w:pPr>
      <w:r>
        <w:t xml:space="preserve">Ba chữ ‘chơi một chút’ này, dùng rất hay. Hiển nhiên, theo hắn thấy, tu vi đã đến mức như Tần Vô Song, nhận nhiệm vụ, cũng chính là tính chất vui đùa chiếm đa số.</w:t>
      </w:r>
    </w:p>
    <w:p>
      <w:pPr>
        <w:pStyle w:val="BodyText"/>
      </w:pPr>
      <w:r>
        <w:t xml:space="preserve">Tần Vô Song đương nhiên sẽ không trả lời thẳng vào vấn đề, ngược lại hỏi:</w:t>
      </w:r>
    </w:p>
    <w:p>
      <w:pPr>
        <w:pStyle w:val="BodyText"/>
      </w:pPr>
      <w:r>
        <w:t xml:space="preserve">- Ngươi tên là gì?</w:t>
      </w:r>
    </w:p>
    <w:p>
      <w:pPr>
        <w:pStyle w:val="BodyText"/>
      </w:pPr>
      <w:r>
        <w:t xml:space="preserve">- Tiểu nhân tên là Giang Nam Sinh, đại nhân nếu không ngại, có thể gọi ta là Tiểu Giang. Ha ha, vì tiểu nhân có thể nói chuyện với một cường giả như ngài, xin uống thêm một chén nữa.</w:t>
      </w:r>
    </w:p>
    <w:p>
      <w:pPr>
        <w:pStyle w:val="BodyText"/>
      </w:pPr>
      <w:r>
        <w:t xml:space="preserve">Tần Vô Song để mặc hắn không ngừng rót rượu, uống rượu. Giang Nam Sinh này phảng phất vô cùng thích rượu của Tần Vô Song, muốn tìm mọi cách, uống hết chén này đến chén khác, phảng phất như ý còn chưa hết, nhưng bầu rượu đã trống không. Nhìn bình rượu trống không lắc lắc không có giọt nào rơi xuống, Giang Nam Sinh ngượng ngùng cười, lại nói:</w:t>
      </w:r>
    </w:p>
    <w:p>
      <w:pPr>
        <w:pStyle w:val="BodyText"/>
      </w:pPr>
      <w:r>
        <w:t xml:space="preserve">- Đại nhân, ở đây ta thật ra có một đường đi phát tài, đồng bọn nếu cùng chung chí hướng thì gia nhập. Không biết đại nhân có hứng thú gia nhập không? Tiểu nhân nguyện vì đại nhân tham gia nhiệm vụ, xông pha chiến đấu!</w:t>
      </w:r>
    </w:p>
    <w:p>
      <w:pPr>
        <w:pStyle w:val="BodyText"/>
      </w:pPr>
      <w:r>
        <w:t xml:space="preserve">Tần Vô Song khẽ nhướng mày lên:</w:t>
      </w:r>
    </w:p>
    <w:p>
      <w:pPr>
        <w:pStyle w:val="BodyText"/>
      </w:pPr>
      <w:r>
        <w:t xml:space="preserve">- Tiểu Giang, ngươi muốn kêu ta làm tay chân cho ngươi, hay là muốn ta làm chủ thuê của ngươi?</w:t>
      </w:r>
    </w:p>
    <w:p>
      <w:pPr>
        <w:pStyle w:val="BodyText"/>
      </w:pPr>
      <w:r>
        <w:t xml:space="preserve">Tiểu Giang sửng sốt, lập tức cười theo nói:</w:t>
      </w:r>
    </w:p>
    <w:p>
      <w:pPr>
        <w:pStyle w:val="BodyText"/>
      </w:pPr>
      <w:r>
        <w:t xml:space="preserve">- Đều không phải, đều không phải. Thật đấy, ta thành tâm thành ý, mời đại nhân làm đồng bạn.</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58" w:name="chương-936"/>
      <w:bookmarkEnd w:id="958"/>
      <w:r>
        <w:t xml:space="preserve">936. Chương 936</w:t>
      </w:r>
    </w:p>
    <w:p>
      <w:pPr>
        <w:pStyle w:val="Compact"/>
      </w:pPr>
      <w:r>
        <w:br w:type="textWrapping"/>
      </w:r>
      <w:r>
        <w:br w:type="textWrapping"/>
      </w:r>
    </w:p>
    <w:p>
      <w:pPr>
        <w:pStyle w:val="BodyText"/>
      </w:pPr>
      <w:r>
        <w:t xml:space="preserve">Chương 936: Nhiệm vụ của Chủ Thần Điện</w:t>
      </w:r>
    </w:p>
    <w:p>
      <w:pPr>
        <w:pStyle w:val="BodyText"/>
      </w:pPr>
      <w:r>
        <w:t xml:space="preserve">Trong hai tròng mắt của Tần Vô Song đột nhiên bắn ra một đạo quang mang sắc bén, giống như một đạo quang mang dứt khoát vô hình, gắt gao vây khốn lấy Tiểu Giang.</w:t>
      </w:r>
    </w:p>
    <w:p>
      <w:pPr>
        <w:pStyle w:val="BodyText"/>
      </w:pPr>
      <w:r>
        <w:t xml:space="preserve">Tiểu Giang bị ánh mắt sắc bén này nhìn chăm chú, nhất thời cảm thấy toàn thân không được tự nhiên, giống như ngàn vạn mũi kim khâu không ngừng châm vào da thịt hắn, phảng phất có thể xuyên thấu qua cơ thể của hắn bất cứ lúc nào, giống như trực tiếp xâm nhập Thần hồn của hắn vậy.</w:t>
      </w:r>
    </w:p>
    <w:p>
      <w:pPr>
        <w:pStyle w:val="BodyText"/>
      </w:pPr>
      <w:r>
        <w:t xml:space="preserve">Tiểu Giang cố gắng ngăn cản luồng ánh mắt này, sống lưng nhất thời ẩm ướt một trận, căng thẳng không thôi.</w:t>
      </w:r>
    </w:p>
    <w:p>
      <w:pPr>
        <w:pStyle w:val="BodyText"/>
      </w:pPr>
      <w:r>
        <w:t xml:space="preserve">Một lúc sau, trên khóe miệng Tần Vô Song tràn ra một nụ cười nhàn nhạt, thu ánh mắt sắc bén lại, tự nhìn cái chén trong tay, gõ một tiếng:</w:t>
      </w:r>
    </w:p>
    <w:p>
      <w:pPr>
        <w:pStyle w:val="BodyText"/>
      </w:pPr>
      <w:r>
        <w:t xml:space="preserve">- Tiểu nhị, mang thêm một bình rượu lên!</w:t>
      </w:r>
    </w:p>
    <w:p>
      <w:pPr>
        <w:pStyle w:val="BodyText"/>
      </w:pPr>
      <w:r>
        <w:t xml:space="preserve">- Được!</w:t>
      </w:r>
    </w:p>
    <w:p>
      <w:pPr>
        <w:pStyle w:val="BodyText"/>
      </w:pPr>
      <w:r>
        <w:t xml:space="preserve">Tên phục vụ kéo dài ngữ điệu, đã chạy tới.</w:t>
      </w:r>
    </w:p>
    <w:p>
      <w:pPr>
        <w:pStyle w:val="BodyText"/>
      </w:pPr>
      <w:r>
        <w:t xml:space="preserve">Tiểu Giang lau mồ hôi trên trán, cười làm lành nói:</w:t>
      </w:r>
    </w:p>
    <w:p>
      <w:pPr>
        <w:pStyle w:val="BodyText"/>
      </w:pPr>
      <w:r>
        <w:t xml:space="preserve">- Đại nhân, uy áp thật cường đại, xem ra ta tìm đúng người rồi!</w:t>
      </w:r>
    </w:p>
    <w:p>
      <w:pPr>
        <w:pStyle w:val="BodyText"/>
      </w:pPr>
      <w:r>
        <w:t xml:space="preserve">- Nói đi, nhiệm vụ gì?</w:t>
      </w:r>
    </w:p>
    <w:p>
      <w:pPr>
        <w:pStyle w:val="BodyText"/>
      </w:pPr>
      <w:r>
        <w:t xml:space="preserve">Tiểu Giang nhìn xung quanh, thấp giọng nói:</w:t>
      </w:r>
    </w:p>
    <w:p>
      <w:pPr>
        <w:pStyle w:val="BodyText"/>
      </w:pPr>
      <w:r>
        <w:t xml:space="preserve">- Đại nhân, có thể đến chỗ khác nói chuyện không?</w:t>
      </w:r>
    </w:p>
    <w:p>
      <w:pPr>
        <w:pStyle w:val="BodyText"/>
      </w:pPr>
      <w:r>
        <w:t xml:space="preserve">Tần Vô Song thấy hắn thần thần bí bí, trong lòng thật ra cũng không nghi ngờ hắn. Vừa rồi hắn quan sát Thần hồn của Tiểu Giang, xuyên thẳng đến chỗ sâu trong Thần hồn của đối phương, mặc dù không cách nào nhìn thấu được suy nghĩ, nhưng trong nháy mắt, ánh mắt của Tiểu Giang không trốn tránh, mặc dù sợ hãi, nhưng lại thản nhiên, chí ít chứng minh, tên gia hỏa này không có ý đồ xấu xa gì.</w:t>
      </w:r>
    </w:p>
    <w:p>
      <w:pPr>
        <w:pStyle w:val="BodyText"/>
      </w:pPr>
      <w:r>
        <w:t xml:space="preserve">Hai người song song rời khỏi Công hội Tán tu, Tần Vô Song thản nhiên nói:</w:t>
      </w:r>
    </w:p>
    <w:p>
      <w:pPr>
        <w:pStyle w:val="BodyText"/>
      </w:pPr>
      <w:r>
        <w:t xml:space="preserve">- Thời gian của ta không nhiều, ngươi nói đi!</w:t>
      </w:r>
    </w:p>
    <w:p>
      <w:pPr>
        <w:pStyle w:val="BodyText"/>
      </w:pPr>
      <w:r>
        <w:t xml:space="preserve">Tiểu Giang thấy nơi này địa thế rất cao, khung cảnh xung quanh đều nằm trong tầm mắt, thực sự không cần lo lắng tai vách mạch rừng, thấp giọng nói:</w:t>
      </w:r>
    </w:p>
    <w:p>
      <w:pPr>
        <w:pStyle w:val="BodyText"/>
      </w:pPr>
      <w:r>
        <w:t xml:space="preserve">- Đại nhân, ta đây cũng do có một bằng hữu bên trong tiết lộ cho ta tin tức, nói thật, là một nhiệm vụ Tinh vực, phải tới một Vị diện khác. Nhưng mà, tuyệt đối không phải đi giết người…</w:t>
      </w:r>
    </w:p>
    <w:p>
      <w:pPr>
        <w:pStyle w:val="BodyText"/>
      </w:pPr>
      <w:r>
        <w:t xml:space="preserve">- Cụ thể là nhiệm vụ gì?</w:t>
      </w:r>
    </w:p>
    <w:p>
      <w:pPr>
        <w:pStyle w:val="BodyText"/>
      </w:pPr>
      <w:r>
        <w:t xml:space="preserve">Tần Vô Song không có thời gian dông dài, trực tiếp đi thẳng vào vấn đề.</w:t>
      </w:r>
    </w:p>
    <w:p>
      <w:pPr>
        <w:pStyle w:val="BodyText"/>
      </w:pPr>
      <w:r>
        <w:t xml:space="preserve">- Nhiệm vụ này, là Chủ Thần Điện tuyên bố. Trong Công hội Tán tu, tuyệt đối không có người biết. Trên thực tế nhiệm vụ này, bên phía Chủ Thần Điện thậm chí còn chưa công bố.</w:t>
      </w:r>
    </w:p>
    <w:p>
      <w:pPr>
        <w:pStyle w:val="BodyText"/>
      </w:pPr>
      <w:r>
        <w:t xml:space="preserve">- Còn chưa công bố sao?</w:t>
      </w:r>
    </w:p>
    <w:p>
      <w:pPr>
        <w:pStyle w:val="BodyText"/>
      </w:pPr>
      <w:r>
        <w:t xml:space="preserve">Sắc mặt Tần Vô Song trầm xuống.</w:t>
      </w:r>
    </w:p>
    <w:p>
      <w:pPr>
        <w:pStyle w:val="BodyText"/>
      </w:pPr>
      <w:r>
        <w:t xml:space="preserve">- Đại nhân, ngài đừng hiểu lầm. Mặc dù không có công bố, nhưng mà vị bằng hữu đó của ta, là một Chấp sự Ngoại vụ của Chủ Thần Điện. Là hắn âm thầm chiếu cố ta, kêu ta tổ chức một nhóm người, lập tức có nhiệm vụ lớn. Rất có triển vọng! Nhiệm vụ này, có lẽ những thế lực đầu lĩnh đều sẽ tranh giành. Trong giới tán tu, có thể tạo thành một nhóm đội ngũ, đã là cảm tạ thiên địa rồi. Cho dù chúng ta chuẩn bị trước cũng chỉ là có tư cách xét tuyển, nhưng cũng chưa chắc có thể nhận được nhiệm vụ này!</w:t>
      </w:r>
    </w:p>
    <w:p>
      <w:pPr>
        <w:pStyle w:val="BodyText"/>
      </w:pPr>
      <w:r>
        <w:t xml:space="preserve">- Nói như vậy, nhiệm vụ mà ngươi nói, chỉ có thể có, chứ không phải chắc chắn có thể có được nhiệm vụ, đúng không?</w:t>
      </w:r>
    </w:p>
    <w:p>
      <w:pPr>
        <w:pStyle w:val="BodyText"/>
      </w:pPr>
      <w:r>
        <w:t xml:space="preserve">Tần Vô Song cười lạnh nói.</w:t>
      </w:r>
    </w:p>
    <w:p>
      <w:pPr>
        <w:pStyle w:val="BodyText"/>
      </w:pPr>
      <w:r>
        <w:t xml:space="preserve">- Đại nhân mặc dù là nói như vậy, nhưng Chủ Thần Điện một năm mới tuyên bố được bao nhiêu nhiệm vụ? Đặc biệt là nhiệm vụ cấp bậc Tinh vực, chỉ cần công bố, đều là quy mô lớn. Cho dù những thế lực đầu lĩnh đó muốn tham dự, nhưng cũng không nhất định là đủ người. Cao thủ, lúc nào cũng càng nhiều càng tốt! Với thực lực của đại nhân ngài như vậy, ta thấy cho dù những thế lực đầu lĩnh đó, cũng chưa chắc có thể hoàn toàn gạt bỏ ngài ra ngoài.</w:t>
      </w:r>
    </w:p>
    <w:p>
      <w:pPr>
        <w:pStyle w:val="BodyText"/>
      </w:pPr>
      <w:r>
        <w:t xml:space="preserve">Đây thật ra không phải nịnh bợ, Tiểu Giang xác thực là kinh ngạc trước thực lực của Tần Vô Song, cũng không phải là một mực thổi phồng và nịnh hót.</w:t>
      </w:r>
    </w:p>
    <w:p>
      <w:pPr>
        <w:pStyle w:val="BodyText"/>
      </w:pPr>
      <w:r>
        <w:t xml:space="preserve">Tần Vô Song đương nhiên là không thèm để ý, với độ cao hiện giờ của hắn, đương nhiên sẽ không sản sinh nghi ngờ gì với một câu nói của một tu luyện giả bình thường.</w:t>
      </w:r>
    </w:p>
    <w:p>
      <w:pPr>
        <w:pStyle w:val="BodyText"/>
      </w:pPr>
      <w:r>
        <w:t xml:space="preserve">- Rốt cuộc là nhiệm vụ gì, mà được ngươi nói vô cùng kỳ diệu như vậy?</w:t>
      </w:r>
    </w:p>
    <w:p>
      <w:pPr>
        <w:pStyle w:val="BodyText"/>
      </w:pPr>
      <w:r>
        <w:t xml:space="preserve">Đây mới là bản chất vấn đề mà Tần Vô Song muốn tìm hiểu.</w:t>
      </w:r>
    </w:p>
    <w:p>
      <w:pPr>
        <w:pStyle w:val="BodyText"/>
      </w:pPr>
      <w:r>
        <w:t xml:space="preserve">Tiểu Giang cười cười:</w:t>
      </w:r>
    </w:p>
    <w:p>
      <w:pPr>
        <w:pStyle w:val="BodyText"/>
      </w:pPr>
      <w:r>
        <w:t xml:space="preserve">- Đại nhân, cũng không giấu gì ngươi. Nhiệm vụ này, độ nguy hiểm vẫn là rất lớn. Đây cũng là nguyên nhân tại sao ta nói thế lực đầu lĩnh cũng muốn tham gia, nhưng cũng không nhất định tham gia. Những thế lực đầu lĩnh, có dám tiếp nhận phiêu lưu hay không là một vấn đề. Nhiệm vụ này, không phải đi giết người, mà là đi khai thác mỏ. Đương nhiên, khai thác mỏ là chuyện của những thợ mỏ. Loại tu luyện giả cao cấp như chúng ta, chỉ phụ trách vấn đề bảo vệ. Nếu không có kẻ địch bên ngoài, thì phụ trách giám sát thợ mỏ, tránh cho bọn họ ăn trộm tinh thạch Đại La. Nếu có kẻ địch bên ngoài xâm lấn, thì phải phụ trách đối kháng với kẻ địch, đem tinh thạch Đại La mang về Đại lục Thiên Tượng.</w:t>
      </w:r>
    </w:p>
    <w:p>
      <w:pPr>
        <w:pStyle w:val="BodyText"/>
      </w:pPr>
      <w:r>
        <w:t xml:space="preserve">Tần Vô Song đại khái đã hiểu được.</w:t>
      </w:r>
    </w:p>
    <w:p>
      <w:pPr>
        <w:pStyle w:val="BodyText"/>
      </w:pPr>
      <w:r>
        <w:t xml:space="preserve">Nhiệm vụ này, thì ra là như vậy. Có nội tình này, Tần Vô Song càng cảm thấy nhẹ nhõm hơn. Không phải chính là khai thác mỏ sao? Khai thác mỏ cũng không phức tạp.</w:t>
      </w:r>
    </w:p>
    <w:p>
      <w:pPr>
        <w:pStyle w:val="BodyText"/>
      </w:pPr>
      <w:r>
        <w:t xml:space="preserve">Nhưng mà, tài nguyên khoáng sản này ở nơi nào? Chủ Thần Điện làm to chuyện, tuyển nhận nhân viên bảo vệ như vậy, tuyệt đối không phải là một nơi bình thường.</w:t>
      </w:r>
    </w:p>
    <w:p>
      <w:pPr>
        <w:pStyle w:val="BodyText"/>
      </w:pPr>
      <w:r>
        <w:t xml:space="preserve">Tiểu Giang gãi gãi đầu:</w:t>
      </w:r>
    </w:p>
    <w:p>
      <w:pPr>
        <w:pStyle w:val="BodyText"/>
      </w:pPr>
      <w:r>
        <w:t xml:space="preserve">- Đại nhân, ngươi muốn hỏi ta cụ thể là đi đến nơi nào, chuyện này ta cũng không rõ lắm. Ta chỉ biết, nhiệm vụ lần này vô cùng lớn. Thù lao rất cao! Người cuối cùng trở về, theo số lượng tinh thạch, có thể trích tỷ lệ phần trăm nhất định. Nghe nói, Chủ Thần Điện định lấy ra hai thành ban thưởng cho những nhân viên bảo vệ. Loại khen thưởng này, vô cùng hậu hĩnh. Loại nhiệm vụ bình thường, có thể có được nửa thành là tốt rồi, đừng nói là hai thành.</w:t>
      </w:r>
    </w:p>
    <w:p>
      <w:pPr>
        <w:pStyle w:val="BodyText"/>
      </w:pPr>
      <w:r>
        <w:t xml:space="preserve">Mê hoặc lớn, nguy hiểm cũng lớn, đây là chân lý vĩnh viễn không đổi từ xưa đến nay.</w:t>
      </w:r>
    </w:p>
    <w:p>
      <w:pPr>
        <w:pStyle w:val="BodyText"/>
      </w:pPr>
      <w:r>
        <w:t xml:space="preserve">Tần Vô Song thật ra không trông cậy Chủ Thần Điện sẽ đại phát từ bi như vậy.</w:t>
      </w:r>
    </w:p>
    <w:p>
      <w:pPr>
        <w:pStyle w:val="BodyText"/>
      </w:pPr>
      <w:r>
        <w:t xml:space="preserve">- Ngươi còn thiếu bao nhiêu người?</w:t>
      </w:r>
    </w:p>
    <w:p>
      <w:pPr>
        <w:pStyle w:val="BodyText"/>
      </w:pPr>
      <w:r>
        <w:t xml:space="preserve">Tiểu Giang gãi gãi đầu:</w:t>
      </w:r>
    </w:p>
    <w:p>
      <w:pPr>
        <w:pStyle w:val="BodyText"/>
      </w:pPr>
      <w:r>
        <w:t xml:space="preserve">- Bằng hữu đó của ta kêu ta tổ chức một đoàn bảy người, bình thường một đoàn bảy người làm thành một tổ. Ngài muốn hỏi ta thiếu bao nhiêu người, nói thật với ngài, ngoài bản thân ta ra, ta cũng chưa tìm được ai. Không phải không tin được, mà là nhìn không hợp mắt.</w:t>
      </w:r>
    </w:p>
    <w:p>
      <w:pPr>
        <w:pStyle w:val="BodyText"/>
      </w:pPr>
      <w:r>
        <w:t xml:space="preserve">Tiểu Giang thật ra rất thẳng thắn, cũng chính vì như vậy, Tần Vô Song thật ra có chút ánh mắt khác đối với hắn.</w:t>
      </w:r>
    </w:p>
    <w:p>
      <w:pPr>
        <w:pStyle w:val="BodyText"/>
      </w:pPr>
      <w:r>
        <w:t xml:space="preserve">- Đội bảy người, ngươi đến hiện tại một người cũng chưa tìm được, đây là trêu đùa ta sao?</w:t>
      </w:r>
    </w:p>
    <w:p>
      <w:pPr>
        <w:pStyle w:val="BodyText"/>
      </w:pPr>
      <w:r>
        <w:t xml:space="preserve">Tần Vô Song cố ý giả vờ tức giận.</w:t>
      </w:r>
    </w:p>
    <w:p>
      <w:pPr>
        <w:pStyle w:val="BodyText"/>
      </w:pPr>
      <w:r>
        <w:t xml:space="preserve">Tiểu Giang vội vàng xua xua tay nói:</w:t>
      </w:r>
    </w:p>
    <w:p>
      <w:pPr>
        <w:pStyle w:val="BodyText"/>
      </w:pPr>
      <w:r>
        <w:t xml:space="preserve">- Đại nhân, đừng nói như vậy. Ta có được tin tức, cũng là chuyện nửa tháng rồi. Hơn nữa, nói thật, thực lực của ta còn xa mới đạt đến loại trình độ vung tay một cái, tập hợp người theo. Người khác cho dù có lòng, thấy thực lực của ta bình thường, cũng không tin tưởng lắm. Cho nên, ta chưa nhìn trúng ai, bình thường không mở miệng, để tránh rước họa vào thân, ngược lại truyền tin tức này, chọc giận Chủ Thần Điện.</w:t>
      </w:r>
    </w:p>
    <w:p>
      <w:pPr>
        <w:pStyle w:val="BodyText"/>
      </w:pPr>
      <w:r>
        <w:t xml:space="preserve">Tần Vô Song gật gật đầu:</w:t>
      </w:r>
    </w:p>
    <w:p>
      <w:pPr>
        <w:pStyle w:val="BodyText"/>
      </w:pPr>
      <w:r>
        <w:t xml:space="preserve">- Chuyện này cũng phải. Đợi tiểu đội bảy người của ngươi tìm được sáu người, hãy đến tìm ta cũng không muộn.</w:t>
      </w:r>
    </w:p>
    <w:p>
      <w:pPr>
        <w:pStyle w:val="BodyText"/>
      </w:pPr>
      <w:r>
        <w:t xml:space="preserve">Tiểu Giang vội nói:</w:t>
      </w:r>
    </w:p>
    <w:p>
      <w:pPr>
        <w:pStyle w:val="BodyText"/>
      </w:pPr>
      <w:r>
        <w:t xml:space="preserve">- Đại nhân, ngài nghe ta nói đã.</w:t>
      </w:r>
    </w:p>
    <w:p>
      <w:pPr>
        <w:pStyle w:val="BodyText"/>
      </w:pPr>
      <w:r>
        <w:t xml:space="preserve">- Sao?</w:t>
      </w:r>
    </w:p>
    <w:p>
      <w:pPr>
        <w:pStyle w:val="BodyText"/>
      </w:pPr>
      <w:r>
        <w:t xml:space="preserve">- Đại nhân, nếu không có cường giả như ngài ra mặt, ta muốn tìm bảy người thực lực mạnh, lại là đội ngũ đáng tin, tựa hồ là không thể. Đây không phải ta tự coi nhẹ mình, ta có bao nhiêu thực lực, bao nhiêu lực kêu gọi, bản thân ta biết rất rõ. Nhưng đại nhân ngài thì khác. Nếu ngài lấy danh nghĩa cá nhân, tuyên bố nhiệm vụ này, triệu tập người, đừng nói là năm người, tìm năm mươi người, cũng là chuyện bình thường.</w:t>
      </w:r>
    </w:p>
    <w:p>
      <w:pPr>
        <w:pStyle w:val="BodyText"/>
      </w:pPr>
      <w:r>
        <w:t xml:space="preserve">Tần Vô Song không khỏi bật cười:</w:t>
      </w:r>
    </w:p>
    <w:p>
      <w:pPr>
        <w:pStyle w:val="BodyText"/>
      </w:pPr>
      <w:r>
        <w:t xml:space="preserve">- Nói đi nói lại, ngươi đều là tính toán trên người ta. Bản thân ngươi tay không chụp sói trắng?</w:t>
      </w:r>
    </w:p>
    <w:p>
      <w:pPr>
        <w:pStyle w:val="BodyText"/>
      </w:pPr>
      <w:r>
        <w:t xml:space="preserve">- Hắc hắc, đại nhân, cũng không thể nói như vậy. Ta không phải muốn dính vào hào quang của ngài, tìm được một đại nhân vật như ngài, mới có thể dẫn đến Kim Phượng Hoàng!</w:t>
      </w:r>
    </w:p>
    <w:p>
      <w:pPr>
        <w:pStyle w:val="BodyText"/>
      </w:pPr>
      <w:r>
        <w:t xml:space="preserve">Tiểu Giang thấy Tần Vô Song không có tức giận, trong lòng cũng cảm thấy nhẹ nhõm một chút. Hắn thầm nhủ may mắn, bản thân tìm được vị đại nhân này, xem ra là tìm đúng rồi.</w:t>
      </w:r>
    </w:p>
    <w:p>
      <w:pPr>
        <w:pStyle w:val="BodyText"/>
      </w:pPr>
      <w:r>
        <w:t xml:space="preserve">Vị đại nhân này mặc dù uy áp kinh người, nhưng xem ra cũng không phải là loại cường giả thô bạo không nói lý lẽ. Loại cường giả này, mặc dù phải cẩn thận phụng dưỡng, nhưng không cần lo lắng thoáng cái không cẩn thận sẽ chọc giận.</w:t>
      </w:r>
    </w:p>
    <w:p>
      <w:pPr>
        <w:pStyle w:val="BodyText"/>
      </w:pPr>
      <w:r>
        <w:t xml:space="preserve">- Tiểu Giang, cho dù ngươi không tìm được người, trong lòng cũng phải có chọn lựa một số người để cung cấp cho việc lựa chọn chứ. Bằng không, mù quáng quá mức rồi!</w:t>
      </w:r>
    </w:p>
    <w:p>
      <w:pPr>
        <w:pStyle w:val="BodyText"/>
      </w:pPr>
      <w:r>
        <w:t xml:space="preserve">Tiểu Giang mỉm cười nói:</w:t>
      </w:r>
    </w:p>
    <w:p>
      <w:pPr>
        <w:pStyle w:val="BodyText"/>
      </w:pPr>
      <w:r>
        <w:t xml:space="preserve">- Thật sự là vậy, trong lòng ta thật ra có chọn một số người, nhưng nói thật, những người này, ta chỉ nghe danh, chưa từng gặp mặt. Cho dù tìm đến tận cửa, người ta cũng chưa chắc gặp mặt ta. Cho nên, vẫn cần đại nhân ra mặt. Ta biết mấy người này, tương đối có danh tiếng trong giới tán tu. Mặc dù tính tình đều cổ quái, nhưng tổng thể mà nói, đều có một đặc điểm, chính là nói chuyện rất uy tín, sẽ không thay đổi thất thường.</w:t>
      </w:r>
    </w:p>
    <w:p>
      <w:pPr>
        <w:pStyle w:val="BodyText"/>
      </w:pPr>
      <w:r>
        <w:t xml:space="preserve">Tần Vô Song thầm chấp nhận:</w:t>
      </w:r>
    </w:p>
    <w:p>
      <w:pPr>
        <w:pStyle w:val="BodyText"/>
      </w:pPr>
      <w:r>
        <w:t xml:space="preserve">- Không tệ, tổ đội chấp hành nhiệm vụ, uy tín vô cùng quan trọng. Nếu là tiểu nhân thay đổi thất thường, tất nhiên tự loạn.</w:t>
      </w:r>
    </w:p>
    <w:p>
      <w:pPr>
        <w:pStyle w:val="BodyText"/>
      </w:pPr>
      <w:r>
        <w:t xml:space="preserve">- Ha ha, đúng vậy, đại nhân, đây là danh sách của ta. Nếu không, chúng ta đi hai bước, vừa tuyên bố nhiệm vụ phía bên Công hội Tán tu, lấy danh nghĩa của đại nhân ngài. Mặt khác, đến thăm hỏi những cường giả của giới tán tu, xem xem có thể chiêu nạp được mấy người. Nói tóm lại, đội ngũ này cần bảy người, nhiều hơn không được, ít hơn cũng không được.</w:t>
      </w:r>
    </w:p>
    <w:p>
      <w:pPr>
        <w:pStyle w:val="BodyText"/>
      </w:pPr>
      <w:r>
        <w:t xml:space="preserve">Tần Vô Song trầm tư một lát, nếu đơn giản là tinh thạch Đại La, đối với hắn tuyệt đối không có lực hấp dẫn. Nhưng suy nghĩ đến vấn đề có kinh nghiệm, còn có vấn đề tán tu, trong lòng Tần Vô Song liền có thêm mấy phần chủ ý. Nếu có thể mượn cơ hội chiêu nạp mấy cao thủ của giới tán tu, tuyệt đối là chọn lựa rất tốt.</w:t>
      </w:r>
    </w:p>
    <w:p>
      <w:pPr>
        <w:pStyle w:val="BodyText"/>
      </w:pPr>
      <w:r>
        <w:t xml:space="preserve">Hắn hiện tại, đang thiếu chính là nhân lực!</w:t>
      </w:r>
    </w:p>
    <w:p>
      <w:pPr>
        <w:pStyle w:val="BodyText"/>
      </w:pPr>
      <w:r>
        <w:t xml:space="preserve">Nếu có thể thành lập một đội ngũ riêng của mình, xây dựng một đại cục diện ở Đại lục Thiên Tượng. Bồi dưỡng một nhóm cao thủ, hình thành thế lực của mình, đến lúc mang về Đại lục Thiên Huyền, đó chính là một nhóm lực chiến đấu vô cùng khả quan. Đặc biệt là môn thần thông Cửu Cung Quy Nhất Kiếm Trận, người đông, càng có thể thể hiện ra tính ưu việt!</w:t>
      </w:r>
    </w:p>
    <w:p>
      <w:pPr>
        <w:pStyle w:val="BodyText"/>
      </w:pPr>
      <w:r>
        <w:t xml:space="preserve">Nghĩ đến đây, Tần Vô Song gật gật đầu:</w:t>
      </w:r>
    </w:p>
    <w:p>
      <w:pPr>
        <w:pStyle w:val="BodyText"/>
      </w:pPr>
      <w:r>
        <w:t xml:space="preserve">- Tiểu Giang, vậy làm theo ngươi nói. Thành hay không thành, phải thử rồi hãy nói!</w:t>
      </w:r>
    </w:p>
    <w:p>
      <w:pPr>
        <w:pStyle w:val="BodyText"/>
      </w:pPr>
      <w:r>
        <w:t xml:space="preserve">Tiểu Giang nghe nói, mặt mày rạng rỡ, trong mắt phóng ra quang mang:</w:t>
      </w:r>
    </w:p>
    <w:p>
      <w:pPr>
        <w:pStyle w:val="BodyText"/>
      </w:pPr>
      <w:r>
        <w:t xml:space="preserve">- Đại nhân, nói như vậy, ngài thật sự đồng ý sao? Thật tốt quá, ha ha, thật tốt quá! Có cường giả cấp bậc như đại nhân ngài ra mặt, đội ngũ của giới tán tu chúng ta, nhất định sẽ không bị gạt bỏ hoàn toàn. Nói thế nào, cũng phải có một đội ngũ giới tán tu chúng ta.</w:t>
      </w:r>
    </w:p>
    <w:p>
      <w:pPr>
        <w:pStyle w:val="BodyText"/>
      </w:pPr>
      <w:r>
        <w:t xml:space="preserve">Tần Vô Song ở Công hội Tán tu tuyên bố nhiệm vụ này, do lấy danh nghĩa Thiên Thần Đạo cường giả tuyên bố, vì vậy lực hấp dẫn cũng vô cùng lớn.</w:t>
      </w:r>
    </w:p>
    <w:p>
      <w:pPr>
        <w:pStyle w:val="BodyText"/>
      </w:pPr>
      <w:r>
        <w:t xml:space="preserve">Cùng như đồng thời, Tần Vô Song dưới sự hướng dẫn của Tiểu Giang, trong thời gian ba tháng, vào Nam ra Bắc, thăm hỏi không ít cường giả của giới tán tu.</w:t>
      </w:r>
    </w:p>
    <w:p>
      <w:pPr>
        <w:pStyle w:val="BodyText"/>
      </w:pPr>
      <w:r>
        <w:t xml:space="preserve">Những cường giả giới tán tu này, quả nhiên đều là một số nhân vật kiệt ngạo bất tuân. Tán tu bình thường đều thích một mình đơn độc, lòng đề phòng rất nặng, bằng không, bọn họ cũng sẽ đi dựa vào tông môn.</w:t>
      </w:r>
    </w:p>
    <w:p>
      <w:pPr>
        <w:pStyle w:val="BodyText"/>
      </w:pPr>
      <w:r>
        <w:t xml:space="preserve">Trở thành tán tu, đã chứng minh những người này chỉ tin bản thân mình, rất khó tín nhiệm người khác. Đương nhiên, có thể đi nương nhờ vào tông môn, rất nhiều trường hợp cũng không phải vấn đề tính cách, mà là có nhiều nguyên nhân.</w:t>
      </w:r>
    </w:p>
    <w:p>
      <w:pPr>
        <w:pStyle w:val="BodyText"/>
      </w:pPr>
      <w:r>
        <w:t xml:space="preserve">Lúc này, Tần Vô Song đã đến một nơi tiếng tăm là Khô Tùng Lĩnh. Khô Tùng Lĩnh này, có một tán tu thực lực cường đại, nghe nói gần sát với Thiên Thần Đạo đỉnh cao, là đối tượng Tiểu Giang trọng điểm muốn khai thác.</w:t>
      </w:r>
    </w:p>
    <w:p>
      <w:pPr>
        <w:pStyle w:val="BodyText"/>
      </w:pPr>
      <w:r>
        <w:t xml:space="preserve">Người này tên là Thiết Binh, người ngoài đặt cho biệt hiệu là Bạo Hổ Thiết Hoằng.</w:t>
      </w:r>
    </w:p>
    <w:p>
      <w:pPr>
        <w:pStyle w:val="BodyText"/>
      </w:pPr>
      <w:r>
        <w:t xml:space="preserve">Vừa mới đặt chân vào khu vực bên ngoài Khô Tùng Lĩnh này, Tần Vô Song đã khẽ nhíu mày. Tiểu Giang vẫn không biết, hiếu kỳ hỏi:</w:t>
      </w:r>
    </w:p>
    <w:p>
      <w:pPr>
        <w:pStyle w:val="BodyText"/>
      </w:pPr>
      <w:r>
        <w:t xml:space="preserve">- Đại nhân, sao lại dừng chân không đi tới nữa?</w:t>
      </w:r>
    </w:p>
    <w:p>
      <w:pPr>
        <w:pStyle w:val="BodyText"/>
      </w:pPr>
      <w:r>
        <w:t xml:space="preserve">Tần Vô Song lông mày khẽ nhướng lên:</w:t>
      </w:r>
    </w:p>
    <w:p>
      <w:pPr>
        <w:pStyle w:val="BodyText"/>
      </w:pPr>
      <w:r>
        <w:t xml:space="preserve">- Tới không phải lúc. Tiểu Giang, người ta phát hiện ra ngươi rồi!</w:t>
      </w:r>
    </w:p>
    <w:p>
      <w:pPr>
        <w:pStyle w:val="BodyText"/>
      </w:pPr>
      <w:r>
        <w:t xml:space="preserve">Thực lực của Tiểu Giang, đến gần địa bàn của người ta, không bị phát hiện mới là lạ.</w:t>
      </w:r>
    </w:p>
    <w:p>
      <w:pPr>
        <w:pStyle w:val="BodyText"/>
      </w:pPr>
      <w:r>
        <w:t xml:space="preserve">Khi Tiểu Giang còn đang hồ nghi, một thanh âm nhu hòa đã vang lên, giống như truyền ra từ trong địa ngục vậy, âm trầm cười nói:</w:t>
      </w:r>
    </w:p>
    <w:p>
      <w:pPr>
        <w:pStyle w:val="BodyText"/>
      </w:pPr>
      <w:r>
        <w:t xml:space="preserve">- Bạo Hổ, ngươi muốn nhờ người giúp, cũng phải có thể diện một chút. Mời một tên vô dụng Chân Thần Đạo một, hai kiếp đến, không phải mất mặt lắm sao?</w:t>
      </w:r>
    </w:p>
    <w:p>
      <w:pPr>
        <w:pStyle w:val="BodyText"/>
      </w:pPr>
      <w:r>
        <w:t xml:space="preserve">Tiểu Giang vừa nghe lời này, sắc mặt xấu hổ đồng thời lộ ra vẻ ngạc nhiên nghi ngờ.</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59" w:name="chương-937"/>
      <w:bookmarkEnd w:id="959"/>
      <w:r>
        <w:t xml:space="preserve">937. Chương 937</w:t>
      </w:r>
    </w:p>
    <w:p>
      <w:pPr>
        <w:pStyle w:val="Compact"/>
      </w:pPr>
      <w:r>
        <w:br w:type="textWrapping"/>
      </w:r>
      <w:r>
        <w:br w:type="textWrapping"/>
      </w:r>
    </w:p>
    <w:p>
      <w:pPr>
        <w:pStyle w:val="BodyText"/>
      </w:pPr>
      <w:r>
        <w:t xml:space="preserve">Chương 937: Chấn động lão yêu</w:t>
      </w:r>
    </w:p>
    <w:p>
      <w:pPr>
        <w:pStyle w:val="BodyText"/>
      </w:pPr>
      <w:r>
        <w:t xml:space="preserve">Phía dưới trường lĩnh Khô Tùng Lĩnh ngàn dặm, là một khe rãnh cực lớn. Trong khe rãnh, đột nhiên toát ra một luồng hắc khí ngút trời, luồng hắc khí này giống như một luồng gió xoáy, gió lốc mà lên, ngưng tụ thành khói đen cuồn cuộn, chiếm cứ trên không, trong mây đen, lộ ra một dáng người khổng lồ, thân ảnh mang bộ mặt dữ tợn.</w:t>
      </w:r>
    </w:p>
    <w:p>
      <w:pPr>
        <w:pStyle w:val="BodyText"/>
      </w:pPr>
      <w:r>
        <w:t xml:space="preserve">Thân ảnh đó vừa nhìn, giống như một con dơi cực lớn. Toàn thân tối đen, sau lưng lại sinh ra đôi cánh, một bộ mặt quả nhiên giống như chuột, nói thẳng ra chính là một con dơi.</w:t>
      </w:r>
    </w:p>
    <w:p>
      <w:pPr>
        <w:pStyle w:val="BodyText"/>
      </w:pPr>
      <w:r>
        <w:t xml:space="preserve">Trong tay cầm một cây gậy thô to đen như mực, túm ở trên tay, liếc nhìn xuống dưới, phát ra tiếng cười cổ quái:</w:t>
      </w:r>
    </w:p>
    <w:p>
      <w:pPr>
        <w:pStyle w:val="BodyText"/>
      </w:pPr>
      <w:r>
        <w:t xml:space="preserve">- Bạo Hổ, ta đợi ngày hôm nay đã mấy trăm năm rồi. Hôm nay lão tử ta phải nhân lúc ngươi trọng thương, lấy mạng ngươi!</w:t>
      </w:r>
    </w:p>
    <w:p>
      <w:pPr>
        <w:pStyle w:val="BodyText"/>
      </w:pPr>
      <w:r>
        <w:t xml:space="preserve">Bạo Hổ Thiết Hoằng kêu rên một tiếng, giọng nói hào sảng giống như sấm sét:</w:t>
      </w:r>
    </w:p>
    <w:p>
      <w:pPr>
        <w:pStyle w:val="BodyText"/>
      </w:pPr>
      <w:r>
        <w:t xml:space="preserve">- Con dơi thối, lợi dụng lúc người ta gặp khó khăn, không biết xấu hổ. Ngươi đến đúng lúc lắm, lão tử vừa lúc vượt qua Chân Thần Đạo chín kiếp. Chẳng qua, lão tử ứng kiếp, ngươi cũng đừng nghĩ đến sẽ chiếm được ưu thế, ta quyết thịt nát xương tan với ngươi!</w:t>
      </w:r>
    </w:p>
    <w:p>
      <w:pPr>
        <w:pStyle w:val="BodyText"/>
      </w:pPr>
      <w:r>
        <w:t xml:space="preserve">Tần Vô Song nghe bọn họ đối đáp, liền biết tình thế lý do. Hóa ra con dơi này có thù với Bạo Hổ Thiết Hoằng, nghe nói Thiết Hoằng đang đối diện với Chân Thần Đạo chín kiếp, cố ý đến nhân lúc người ta đang gặp khó khăn.</w:t>
      </w:r>
    </w:p>
    <w:p>
      <w:pPr>
        <w:pStyle w:val="BodyText"/>
      </w:pPr>
      <w:r>
        <w:t xml:space="preserve">Còn Bạo Hổ Thiết Hoằng này, thật ra cũng quang côn, cho dù vào lúc này, cũng tuyệt đối không khuất phục, cho dù là ngọc nát đá tan, cũng không tỏ ra yếu kém trước mặt kẻ thù.</w:t>
      </w:r>
    </w:p>
    <w:p>
      <w:pPr>
        <w:pStyle w:val="BodyText"/>
      </w:pPr>
      <w:r>
        <w:t xml:space="preserve">Con dơi khổng lồ cười âm hiểm hắc hắc:</w:t>
      </w:r>
    </w:p>
    <w:p>
      <w:pPr>
        <w:pStyle w:val="BodyText"/>
      </w:pPr>
      <w:r>
        <w:t xml:space="preserve">- Bạo Hổ, ngươi muốn thịt nát xương tan với ta, cũng được ta cho ngươi cơ hội. Ngươi tưởng rằng ta cần đích thân ra tay sao? Cần vật lộn gần người ngươi sao? Ha ha, đợi chín kiếp của ngươi đến, ta ở đằng xa thi triển ra Biên Bức Đại Ma Âm, đủ cho ngươi chịu rắc rối rồi. Ha ha…</w:t>
      </w:r>
    </w:p>
    <w:p>
      <w:pPr>
        <w:pStyle w:val="BodyText"/>
      </w:pPr>
      <w:r>
        <w:t xml:space="preserve">Bạo Hổ nghe vậy, khí thế rõ ràng trầm xuống. Hắn biết rất rõ sự lợi hại của Biên Bức Đại Ma Âm. Sóng âm công kích từ xa này, chấn động Thần hồn, tuyệt đối không phải là thứ mà công kích vật lý bình thường có thể so sánh được.</w:t>
      </w:r>
    </w:p>
    <w:p>
      <w:pPr>
        <w:pStyle w:val="BodyText"/>
      </w:pPr>
      <w:r>
        <w:t xml:space="preserve">Con dơi thối này tu vi đại khái tương đương với hắn, nhưng vẫn chưa nghênh đón Chân Thần Đạo chín kiếp. Nhưng hai người đấu với mấy trăm năm, cuối cùng vẫn là cục diện không phân cao thấp.</w:t>
      </w:r>
    </w:p>
    <w:p>
      <w:pPr>
        <w:pStyle w:val="BodyText"/>
      </w:pPr>
      <w:r>
        <w:t xml:space="preserve">Con dơi này hiển nhiên cũng không hy vọng thấy kẻ thù của mình vượt qua đại thiên kiếp, tiến vào Thiên Thần Đạo, bằng không, sau này sẽ không có chỗ để hắn sống yên.</w:t>
      </w:r>
    </w:p>
    <w:p>
      <w:pPr>
        <w:pStyle w:val="BodyText"/>
      </w:pPr>
      <w:r>
        <w:t xml:space="preserve">Bạo Hổ trong giới tán tu, không có trợ thủ, lâu nay vẫn cô độc một mình, đến lúc này, lại phát hiện không có người hộ pháp, gặp được đại thiên kiếp, thật sự là khó giải quyết!</w:t>
      </w:r>
    </w:p>
    <w:p>
      <w:pPr>
        <w:pStyle w:val="BodyText"/>
      </w:pPr>
      <w:r>
        <w:t xml:space="preserve">Xa xa thoáng nhìn, thấy hai luồng thân ảnh đứng trên Khô Tùng Lĩnh, cũng cảm thấy kỳ quái, lúc này, sao lại có khách không mời mà đến chứ?</w:t>
      </w:r>
    </w:p>
    <w:p>
      <w:pPr>
        <w:pStyle w:val="BodyText"/>
      </w:pPr>
      <w:r>
        <w:t xml:space="preserve">Nghe khẩu khí của con dơi này, lẽ nào không phải đồng đảng của hắn?</w:t>
      </w:r>
    </w:p>
    <w:p>
      <w:pPr>
        <w:pStyle w:val="BodyText"/>
      </w:pPr>
      <w:r>
        <w:t xml:space="preserve">- Bạo Hổ à Bạo Hổ, sao ngươi không chạy trốn đi?</w:t>
      </w:r>
    </w:p>
    <w:p>
      <w:pPr>
        <w:pStyle w:val="BodyText"/>
      </w:pPr>
      <w:r>
        <w:t xml:space="preserve">Khẩu khí của con dơi đó rất là đắc ý, mang theo mấy phần hàm xúc giống như trêu tức:</w:t>
      </w:r>
    </w:p>
    <w:p>
      <w:pPr>
        <w:pStyle w:val="BodyText"/>
      </w:pPr>
      <w:r>
        <w:t xml:space="preserve">- Lẽ nào ngươi không biết sao? Ta rất muốn nhìn thấy bộ dạng thảm hại không chịu nổi của ngươi. Ha ha ha…</w:t>
      </w:r>
    </w:p>
    <w:p>
      <w:pPr>
        <w:pStyle w:val="BodyText"/>
      </w:pPr>
      <w:r>
        <w:t xml:space="preserve">Trong nụ cười của con dơi khổng lồ tràn ngập ý vui sướng, nhìn thấy kẻ thù thảm hại như vậy, đương nhiên là chuyện vô cùng sảng khoái.</w:t>
      </w:r>
    </w:p>
    <w:p>
      <w:pPr>
        <w:pStyle w:val="BodyText"/>
      </w:pPr>
      <w:r>
        <w:t xml:space="preserve">Bạo Hổ cũng trầm mặc không nói, ánh mắt lại một lần nữa nhìn về phía Tần Vô Song và Tiểu Giang.</w:t>
      </w:r>
    </w:p>
    <w:p>
      <w:pPr>
        <w:pStyle w:val="BodyText"/>
      </w:pPr>
      <w:r>
        <w:t xml:space="preserve">Con dơi đó cười lạnh nói:</w:t>
      </w:r>
    </w:p>
    <w:p>
      <w:pPr>
        <w:pStyle w:val="BodyText"/>
      </w:pPr>
      <w:r>
        <w:t xml:space="preserve">- Bạo Hổ, ngươi không phải thật sự đem hy vọng ký thác lên người của đám rác rưởi đó chứ? Ha ha, cũng được, ta sẽ cắt đứt vọng tưởng cuồng dại của ngươi trước.</w:t>
      </w:r>
    </w:p>
    <w:p>
      <w:pPr>
        <w:pStyle w:val="BodyText"/>
      </w:pPr>
      <w:r>
        <w:t xml:space="preserve">Nói xong, hắc khí đó liền cuốn lại, đen nghìn nghịt đè ép xuống. Gió xoáy màu đen cuốn động, tựa như một con hắc long khổng lồ, khiêu vũ trên không.</w:t>
      </w:r>
    </w:p>
    <w:p>
      <w:pPr>
        <w:pStyle w:val="BodyText"/>
      </w:pPr>
      <w:r>
        <w:t xml:space="preserve">Vung mạnh đại côn, đập vào hư không!</w:t>
      </w:r>
    </w:p>
    <w:p>
      <w:pPr>
        <w:pStyle w:val="BodyText"/>
      </w:pPr>
      <w:r>
        <w:t xml:space="preserve">Ầm ầm!</w:t>
      </w:r>
    </w:p>
    <w:p>
      <w:pPr>
        <w:pStyle w:val="BodyText"/>
      </w:pPr>
      <w:r>
        <w:t xml:space="preserve">Khí thế đập xuống của cây gậy, chấn động xung quanh, hư không run lẩy bẩy, không ngừng phát ra tiếng khí bạo chói tai. Thần đạo chi lực màu đen chèn ép đi xuống, giống như một ngọn núi khổng lồ đè xuống.</w:t>
      </w:r>
    </w:p>
    <w:p>
      <w:pPr>
        <w:pStyle w:val="BodyText"/>
      </w:pPr>
      <w:r>
        <w:t xml:space="preserve">Tiểu Giang bị khí thế này chèn ép, nhất thời cảm thấy tay chân mềm nhũn, hồn phi phách tán.</w:t>
      </w:r>
    </w:p>
    <w:p>
      <w:pPr>
        <w:pStyle w:val="BodyText"/>
      </w:pPr>
      <w:r>
        <w:t xml:space="preserve">Chính vào lúc này, hắn đột nhiên cảm thấy thân thể buông lỏng, phảng phất bị một luồng lực đạo mạnh mẽ kéo sang bên cạnh, thân hình theo đó mà buông lỏng.</w:t>
      </w:r>
    </w:p>
    <w:p>
      <w:pPr>
        <w:pStyle w:val="BodyText"/>
      </w:pPr>
      <w:r>
        <w:t xml:space="preserve">- Ồ?</w:t>
      </w:r>
    </w:p>
    <w:p>
      <w:pPr>
        <w:pStyle w:val="BodyText"/>
      </w:pPr>
      <w:r>
        <w:t xml:space="preserve">Ánh mắt của con dơi khổng lồ đó nheo lại thành một đường thẳng.</w:t>
      </w:r>
    </w:p>
    <w:p>
      <w:pPr>
        <w:pStyle w:val="BodyText"/>
      </w:pPr>
      <w:r>
        <w:t xml:space="preserve">Hắn phát hiện, một gậy mà bản thân vô cùng đắc ý, lại có thể đánh hụt.</w:t>
      </w:r>
    </w:p>
    <w:p>
      <w:pPr>
        <w:pStyle w:val="BodyText"/>
      </w:pPr>
      <w:r>
        <w:t xml:space="preserve">Bạo Hổ ở bên cạnh cười rộ lên:</w:t>
      </w:r>
    </w:p>
    <w:p>
      <w:pPr>
        <w:pStyle w:val="BodyText"/>
      </w:pPr>
      <w:r>
        <w:t xml:space="preserve">- Con dơi thối, chút công phu mèo quào của ngươi, còn dám cuời người khác là mặt hàng rác rưởi. Ta thấy ngươi còn không bằng cả loại ruồi bọ rác rưởi bay lượn bên cạnh.</w:t>
      </w:r>
    </w:p>
    <w:p>
      <w:pPr>
        <w:pStyle w:val="BodyText"/>
      </w:pPr>
      <w:r>
        <w:t xml:space="preserve">Bộ mặt vốn rất đen của con dơi đó, nhất thời trở thành màu tím.</w:t>
      </w:r>
    </w:p>
    <w:p>
      <w:pPr>
        <w:pStyle w:val="BodyText"/>
      </w:pPr>
      <w:r>
        <w:t xml:space="preserve">Một gậy này, sao lại có thể đánh hụt được? Nhìn hai tên gia hỏa này, một tên khí thế rất yếu, một tên trẻ tuổi, làm gì có chỗ nào giống như là cao thủ. Lẽ nào còn có cao nhân sau lưng tương trợ?</w:t>
      </w:r>
    </w:p>
    <w:p>
      <w:pPr>
        <w:pStyle w:val="BodyText"/>
      </w:pPr>
      <w:r>
        <w:t xml:space="preserve">Thân ảnh của Tần Vô Song, phảng phất giống như một chiếc lá, nhẹ nhàng bay xuống trên đỉnh núi. Hai tay khoanh lại trước ngực, phảng phất như chuyện vừa rồi, chẳng qua là gió mát quất vào mặt, không kích động được chút nào gợn sóng trong nội tâm của hắn.</w:t>
      </w:r>
    </w:p>
    <w:p>
      <w:pPr>
        <w:pStyle w:val="BodyText"/>
      </w:pPr>
      <w:r>
        <w:t xml:space="preserve">Con dơi khổng lồ thấy Tần Vô Song khí độ như vậy, trong lòng trầm xuống, chuyển động đôi mắt chuột hèn hạ, chuyển động nhanh như chớp.</w:t>
      </w:r>
    </w:p>
    <w:p>
      <w:pPr>
        <w:pStyle w:val="BodyText"/>
      </w:pPr>
      <w:r>
        <w:t xml:space="preserve">- Tiểu tử, ngươi thật không biết lễ phép!</w:t>
      </w:r>
    </w:p>
    <w:p>
      <w:pPr>
        <w:pStyle w:val="BodyText"/>
      </w:pPr>
      <w:r>
        <w:t xml:space="preserve">Con dơi âm hiểm nói:</w:t>
      </w:r>
    </w:p>
    <w:p>
      <w:pPr>
        <w:pStyle w:val="BodyText"/>
      </w:pPr>
      <w:r>
        <w:t xml:space="preserve">- Lẽ nào trưởng bối của ngươi không có dạy ngươi, trước mặt cường giả, phải giữ tôn trọng đầy đủ sao? Động tác chết tiệt đó của ngươi, là coi rẻ bản đại nhân sao?</w:t>
      </w:r>
    </w:p>
    <w:p>
      <w:pPr>
        <w:pStyle w:val="BodyText"/>
      </w:pPr>
      <w:r>
        <w:t xml:space="preserve">Loại động tác khoanh tay trước ngực mà đứng này của Tần Vô Song, trên chiến trường, là khinh thường lớn nhất đối với kẻ địch. Chẳng trách thoáng cái đã chọc giận con dơi tính cách vốn không mấy tốt kia.</w:t>
      </w:r>
    </w:p>
    <w:p>
      <w:pPr>
        <w:pStyle w:val="BodyText"/>
      </w:pPr>
      <w:r>
        <w:t xml:space="preserve">Tiểu Giang bị khí thế của con dơi khổng lồ đè ép, trong lòng không yên, nhưng dư quang nhìn thấy dáng vẻ ung dung thản nhiên của Tần Vô Song, trong lòng không biết làm sao lại nổi lên dũng khí vô biên, cao giọng nói:</w:t>
      </w:r>
    </w:p>
    <w:p>
      <w:pPr>
        <w:pStyle w:val="BodyText"/>
      </w:pPr>
      <w:r>
        <w:t xml:space="preserve">- Con dơi thối nhà ngươi, Lão Đại nhà ta đến thăm viếng bằng hữu, ngươi lại ở đây lải nhải dài dòng, mãi không kết thúc. Nói chuyện lễ phép đối với loại không thức thời như ngươi, chính là không nói lễ phép với bản thân.</w:t>
      </w:r>
    </w:p>
    <w:p>
      <w:pPr>
        <w:pStyle w:val="BodyText"/>
      </w:pPr>
      <w:r>
        <w:t xml:space="preserve">Tần Vô Song không khỏi bật cười, Tiểu Giang này thật sự nhanh mồm nhanh miệng, nhưng cũng tốt, tiết kiệm cho mình rất nhiều võ mồm. Dù sao ngôn ngữ ở đây, hắn vẫn còn chưa vô cùng thuần thục.</w:t>
      </w:r>
    </w:p>
    <w:p>
      <w:pPr>
        <w:pStyle w:val="BodyText"/>
      </w:pPr>
      <w:r>
        <w:t xml:space="preserve">Bạo Hổ Thiết Hoằng mặc dù kiệt ngạo, nhưng khi tính mạng gặp nguy hiểm, nhìn thấy hai người này tựa hồ là đứng về phía mình, đương nhiên sẽ không đẩy đồng minh ra bên ngoài, phụ họa theo nói:</w:t>
      </w:r>
    </w:p>
    <w:p>
      <w:pPr>
        <w:pStyle w:val="BodyText"/>
      </w:pPr>
      <w:r>
        <w:t xml:space="preserve">- Con dơi thối, nghe thấy chưa? Công đạo nằm ở lòng người, thức thời thì nhanh chóng cút đi, bằng không, hừ hừ…</w:t>
      </w:r>
    </w:p>
    <w:p>
      <w:pPr>
        <w:pStyle w:val="BodyText"/>
      </w:pPr>
      <w:r>
        <w:t xml:space="preserve">Con dơi đó giận dữ cười phản lại, ánh mắt âm trầm vờn quanh người Tiểu Giang:</w:t>
      </w:r>
    </w:p>
    <w:p>
      <w:pPr>
        <w:pStyle w:val="BodyText"/>
      </w:pPr>
      <w:r>
        <w:t xml:space="preserve">- Con kiến nhà ngươi, cũng dám răn dạy bổn đại gia, thật sự là lá gan không nhỏ, lá gan không nhỏ!</w:t>
      </w:r>
    </w:p>
    <w:p>
      <w:pPr>
        <w:pStyle w:val="BodyText"/>
      </w:pPr>
      <w:r>
        <w:t xml:space="preserve">Nói xong, ánh mắt lại chuyển về hướng Tần Vô Song, lạnh lùng nói:</w:t>
      </w:r>
    </w:p>
    <w:p>
      <w:pPr>
        <w:pStyle w:val="BodyText"/>
      </w:pPr>
      <w:r>
        <w:t xml:space="preserve">- Còn tiểu tử miệng còn hôi sữa nhà ngươi, Biên Bức đại gia nhà ngươi phải tiêu diệt cái mặt ngươi trước.</w:t>
      </w:r>
    </w:p>
    <w:p>
      <w:pPr>
        <w:pStyle w:val="BodyText"/>
      </w:pPr>
      <w:r>
        <w:t xml:space="preserve">Một tiếng vù, một đạo hắc phong đè ép tới, con dơi đó thân hình lay động, lại hóa thành một đạo hắc phong, thổi quét mà đến.</w:t>
      </w:r>
    </w:p>
    <w:p>
      <w:pPr>
        <w:pStyle w:val="BodyText"/>
      </w:pPr>
      <w:r>
        <w:t xml:space="preserve">Hắc phong cuốn động, nhất thời cát vàng đầy trời, trên Khô Tùng Lĩnh bụi đất tung bay, giống như cát bụi mạnh mẽ xâm lấn, khí thế vô cùng hung mãnh.</w:t>
      </w:r>
    </w:p>
    <w:p>
      <w:pPr>
        <w:pStyle w:val="BodyText"/>
      </w:pPr>
      <w:r>
        <w:t xml:space="preserve">Bạo Hổ quát lớn một tiếng:</w:t>
      </w:r>
    </w:p>
    <w:p>
      <w:pPr>
        <w:pStyle w:val="BodyText"/>
      </w:pPr>
      <w:r>
        <w:t xml:space="preserve">- Cẩn thận cát đen của lão Biên Bức, một khi rơi xuống trên người, mục xương!</w:t>
      </w:r>
    </w:p>
    <w:p>
      <w:pPr>
        <w:pStyle w:val="BodyText"/>
      </w:pPr>
      <w:r>
        <w:t xml:space="preserve">Tần Vô Song cười ha ha:</w:t>
      </w:r>
    </w:p>
    <w:p>
      <w:pPr>
        <w:pStyle w:val="BodyText"/>
      </w:pPr>
      <w:r>
        <w:t xml:space="preserve">- Đến hay lắm!</w:t>
      </w:r>
    </w:p>
    <w:p>
      <w:pPr>
        <w:pStyle w:val="BodyText"/>
      </w:pPr>
      <w:r>
        <w:t xml:space="preserve">Âm Dương Tạo Hóa Đao trong tay, đao mang hai cực âm dương, chém vào hư không, nhất thời chém ra một vòng tròn cực lớn, giữa vòng tròn hình thành một luồng lốc xoáy, tách ra hình vẽ Âm Dương Thái Cực Ngư, đẩy về phía trước. Hình vẽ Âm Dương Thái Cực Ngư nhất thời mở rộng vô hạn.</w:t>
      </w:r>
    </w:p>
    <w:p>
      <w:pPr>
        <w:pStyle w:val="BodyText"/>
      </w:pPr>
      <w:r>
        <w:t xml:space="preserve">- Âm Dương Cực Quang!</w:t>
      </w:r>
    </w:p>
    <w:p>
      <w:pPr>
        <w:pStyle w:val="BodyText"/>
      </w:pPr>
      <w:r>
        <w:t xml:space="preserve">Tần Vô Song khẽ quát một tiếng, đao thế liên tục thúc giục. Một đạo Âm Dương Thái Cực Ngư, giống như gợn sóng từng vòng khuyếch tán ra, không ngừng lan tràn ra ngoài.</w:t>
      </w:r>
    </w:p>
    <w:p>
      <w:pPr>
        <w:pStyle w:val="BodyText"/>
      </w:pPr>
      <w:r>
        <w:t xml:space="preserve">Thủ đoạn này, Tiểu Giang nhìn mà giương mắt đờ đẫn, không kìm được khẽ nuốt một ngụm nước miếng.</w:t>
      </w:r>
    </w:p>
    <w:p>
      <w:pPr>
        <w:pStyle w:val="BodyText"/>
      </w:pPr>
      <w:r>
        <w:t xml:space="preserve">- Quá lợi hại, Tinh Hà đại nhân, không thẹn là Thiên Thần Đạo cường giả a!</w:t>
      </w:r>
    </w:p>
    <w:p>
      <w:pPr>
        <w:pStyle w:val="BodyText"/>
      </w:pPr>
      <w:r>
        <w:t xml:space="preserve">Tiểu Giang lúc này sự bội phục đối với Tần Vô Song tuyệt đối là cấp bậc đầu rạp xuống đất.</w:t>
      </w:r>
    </w:p>
    <w:p>
      <w:pPr>
        <w:pStyle w:val="BodyText"/>
      </w:pPr>
      <w:r>
        <w:t xml:space="preserve">Mặc dù nói Đại lục Thiên Tượng Thiên Thần Đạo cường giả rất nhiều, nhưng hôm nay quan sát Thiên Thần Đạo cường giả phát uy ở cự ly gần như vậy, mới biết cái gọi là thiên uy lẫm liệt.</w:t>
      </w:r>
    </w:p>
    <w:p>
      <w:pPr>
        <w:pStyle w:val="BodyText"/>
      </w:pPr>
      <w:r>
        <w:t xml:space="preserve">Lão Biên Bức bị Âm Dương Cực Quang của Âm Dương Thái Cực Ngư chiếu vào, tất cả hắc khí, nhất thời giống như ngưng lại, gắt gao không thể giãy dụa.</w:t>
      </w:r>
    </w:p>
    <w:p>
      <w:pPr>
        <w:pStyle w:val="BodyText"/>
      </w:pPr>
      <w:r>
        <w:t xml:space="preserve">Vô số đạo Âm Dương Cực Quang không ngừng ngưng tụ, hình thành một đoàn tinh vân chói mắt bên ngoài, gắt gao khóa chặt người dơi đó vào bên trong cực quang.</w:t>
      </w:r>
    </w:p>
    <w:p>
      <w:pPr>
        <w:pStyle w:val="BodyText"/>
      </w:pPr>
      <w:r>
        <w:t xml:space="preserve">Lão Biên Bức giống như một con thú bị nhốt, tả xung hữu đột, cuối cùng giống như kiến càng lay động đại thụ, không mảy may lay động được cái lồng cực quang cường đại.</w:t>
      </w:r>
    </w:p>
    <w:p>
      <w:pPr>
        <w:pStyle w:val="BodyText"/>
      </w:pPr>
      <w:r>
        <w:t xml:space="preserve">Bạo Hổ nhìn mộn màn này, cũng giương mắt đờ đẫn, giật mình nhìn Tần Vô Song giống như thần linh trong không trung, trong lòng vô cùng kinh ngạc:</w:t>
      </w:r>
    </w:p>
    <w:p>
      <w:pPr>
        <w:pStyle w:val="BodyText"/>
      </w:pPr>
      <w:r>
        <w:t xml:space="preserve">- Người này là ai, thần thông cường đại mà còn trẻ tuổi như vậy? Nhìn tuổi của hắn, còn chưa quá một trăm tuổi!</w:t>
      </w:r>
    </w:p>
    <w:p>
      <w:pPr>
        <w:pStyle w:val="BodyText"/>
      </w:pPr>
      <w:r>
        <w:t xml:space="preserve">Lão Biên Bức ở trong cái lồng cực quang không ngừng kêu rên:</w:t>
      </w:r>
    </w:p>
    <w:p>
      <w:pPr>
        <w:pStyle w:val="BodyText"/>
      </w:pPr>
      <w:r>
        <w:t xml:space="preserve">- Đại nhân, đại nhân, ta biết lỗi rồi, ta biết lỗi rồi, xin đại nhân tha mạng!</w:t>
      </w:r>
    </w:p>
    <w:p>
      <w:pPr>
        <w:pStyle w:val="BodyText"/>
      </w:pPr>
      <w:r>
        <w:t xml:space="preserve">Lão Biên Bức này nổi tiếng hung hãn, nhưng trong cái lồng cực quang, bị uy năng của Âm Dương Cực Quang không ngừng luyện chế, giống như đặt mình trong một lò bếp, từng giây đều dày vò giống như địa ngục.</w:t>
      </w:r>
    </w:p>
    <w:p>
      <w:pPr>
        <w:pStyle w:val="BodyText"/>
      </w:pPr>
      <w:r>
        <w:t xml:space="preserve">Bạo Hổ nhìn thấy thảm trạng của lão Biên Bức, trong lòng vô cùng khoái trí, nhưng ngoài khoái trí, cũng có chút cảm giác dựng tóc gáy. Hắn và lão Biên Bức này đối địch mấy trăm năm, biết rõ kiệt ngạo của lão yêu này, thấy lão yêu kiệt ngạo như vậy cũng không ngừng mở miệng cầu xin tha thứ, thế mới biết khổ hình của cái lồng cực quang này thảm liệt đến mức độ nào.</w:t>
      </w:r>
    </w:p>
    <w:p>
      <w:pPr>
        <w:pStyle w:val="BodyText"/>
      </w:pPr>
      <w:r>
        <w:t xml:space="preserve">Tần Vô Song thản nhiên cười:</w:t>
      </w:r>
    </w:p>
    <w:p>
      <w:pPr>
        <w:pStyle w:val="BodyText"/>
      </w:pPr>
      <w:r>
        <w:t xml:space="preserve">- Lão Biên Bức, ta và ngươi không thù không oán, nếu ngươi muốn cầu xin tha thứ, thì phải cầu xin Thiết Hoằng huynh mới đúng!</w:t>
      </w:r>
    </w:p>
    <w:p>
      <w:pPr>
        <w:pStyle w:val="BodyText"/>
      </w:pPr>
      <w:r>
        <w:t xml:space="preserve">Thiết Hoằng sửng sốt, lão Biên Bức cũng bất chấp, kêu to trong cực quang:</w:t>
      </w:r>
    </w:p>
    <w:p>
      <w:pPr>
        <w:pStyle w:val="BodyText"/>
      </w:pPr>
      <w:r>
        <w:t xml:space="preserve">- Thiết Hoằng, Thiết Hoằng, ta sai rồi! Ta thật sự sai rồi! Ta thề từ nay về sau tuyệt đối sẽ không đối nghịch với ngươi nữa, nhìn thấy ngươi ta sẽ đi đường vòng, ta mượn danh nghĩa Chủ Thần ra thề!</w:t>
      </w:r>
    </w:p>
    <w:p>
      <w:pPr>
        <w:pStyle w:val="BodyText"/>
      </w:pPr>
      <w:r>
        <w:t xml:space="preserve">Bạo Hổ đối với lão Biên Bức này là căm thù đến tận xương tủy. Lúc này đương nhiên sẽ không mở miệng nói tha thứ cho hắn, mà là nói với Tần Vô Song:</w:t>
      </w:r>
    </w:p>
    <w:p>
      <w:pPr>
        <w:pStyle w:val="BodyText"/>
      </w:pPr>
      <w:r>
        <w:t xml:space="preserve">- Thiên Thần Đạo các hạ, lão yêu này là tù nhân của ngươi, vẫn là do ngươi quyết định!</w:t>
      </w:r>
    </w:p>
    <w:p>
      <w:pPr>
        <w:pStyle w:val="BodyText"/>
      </w:pPr>
      <w:r>
        <w:t xml:space="preserve">Tần Vô Song mỉm cười nói:</w:t>
      </w:r>
    </w:p>
    <w:p>
      <w:pPr>
        <w:pStyle w:val="BodyText"/>
      </w:pPr>
      <w:r>
        <w:t xml:space="preserve">- Cũng được, lão Biên Bức, ngươi muốn chết, hay là muốn sống?</w:t>
      </w:r>
    </w:p>
    <w:p>
      <w:pPr>
        <w:pStyle w:val="BodyText"/>
      </w:pPr>
      <w:r>
        <w:t xml:space="preserve">- Chết tử tế chi bằng sống khốn khổ. Đại nhân, ta muốn sống, muốn sống!</w:t>
      </w:r>
    </w:p>
    <w:p>
      <w:pPr>
        <w:pStyle w:val="BodyText"/>
      </w:pPr>
      <w:r>
        <w:t xml:space="preserve">Lão Biên Bức ai oán không thôi.</w:t>
      </w:r>
    </w:p>
    <w:p>
      <w:pPr>
        <w:pStyle w:val="BodyText"/>
      </w:pPr>
      <w:r>
        <w:t xml:space="preserve">Tần Vô Song thản nhiên nói:</w:t>
      </w:r>
    </w:p>
    <w:p>
      <w:pPr>
        <w:pStyle w:val="BodyText"/>
      </w:pPr>
      <w:r>
        <w:t xml:space="preserve">- Muốn sống, vậy cũng được, vậy phải làm người hầu của ta, kỳ hạn là một vạn năm!</w:t>
      </w:r>
    </w:p>
    <w:p>
      <w:pPr>
        <w:pStyle w:val="BodyText"/>
      </w:pPr>
      <w:r>
        <w:t xml:space="preserve">Trong không khí tràn ngập một loại tự tin của thượng vị giả, từng lời từng câu đều khiến người ta không cách nào nghi ngờ. Loại quyền uy mang theo sự nghiêm nghị này, Tiểu Giang tâm thần chấn động, trên vẻ mặt nhìn Tần Vô Song, lại có thêm mấy phần ngưỡng mộ và sùng kính.</w:t>
      </w:r>
    </w:p>
    <w:p>
      <w:pPr>
        <w:pStyle w:val="BodyText"/>
      </w:pPr>
      <w:r>
        <w:t xml:space="preserve">Lão Biên Bức lúc này chỉ cầu không chết, căn bản không có lựa chọn, tiếp tục cứng rắn căn bản cũng không có bất cứ ý nghĩa nào, ngoài phải chịu thêm nỗi đau da thịt, căn bản là chuyện vô bổ. Muốn thoát vây, muốn không chết, thì phải đáp ứng thỏa hiệp.</w:t>
      </w:r>
    </w:p>
    <w:p>
      <w:pPr>
        <w:pStyle w:val="BodyText"/>
      </w:pPr>
      <w:r>
        <w:t xml:space="preserve">Lập tức liên tục gật đầu, kêu lên:</w:t>
      </w:r>
    </w:p>
    <w:p>
      <w:pPr>
        <w:pStyle w:val="BodyText"/>
      </w:pPr>
      <w:r>
        <w:t xml:space="preserve">- Chủ nhân, lão Biên Bức ta đồng ý để ngài sai bảo một vạn năm, tuyệt đối không đổi ý.</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60" w:name="chương-938"/>
      <w:bookmarkEnd w:id="960"/>
      <w:r>
        <w:t xml:space="preserve">938. Chương 938</w:t>
      </w:r>
    </w:p>
    <w:p>
      <w:pPr>
        <w:pStyle w:val="Compact"/>
      </w:pPr>
      <w:r>
        <w:br w:type="textWrapping"/>
      </w:r>
      <w:r>
        <w:br w:type="textWrapping"/>
      </w:r>
    </w:p>
    <w:p>
      <w:pPr>
        <w:pStyle w:val="BodyText"/>
      </w:pPr>
      <w:r>
        <w:t xml:space="preserve">Chương 938: Đảm nhiệm Đội trưởng</w:t>
      </w:r>
    </w:p>
    <w:p>
      <w:pPr>
        <w:pStyle w:val="BodyText"/>
      </w:pPr>
      <w:r>
        <w:t xml:space="preserve">Dùng Thần Cổ Khôi Lỗi Thuật, thu phục lão Biên Bức, với Thần hồn hiện giờ của Tần Vô Song, lão Biên Bức này là dư xài.</w:t>
      </w:r>
    </w:p>
    <w:p>
      <w:pPr>
        <w:pStyle w:val="BodyText"/>
      </w:pPr>
      <w:r>
        <w:t xml:space="preserve">Mặc dù nói Tần Vô Song trước mắt không thiếu trợ thủ, nhưng loại cao thủ này, đương nhiên càng nhiều càng tốt.</w:t>
      </w:r>
    </w:p>
    <w:p>
      <w:pPr>
        <w:pStyle w:val="BodyText"/>
      </w:pPr>
      <w:r>
        <w:t xml:space="preserve">Thì ra, lão Biên Bức này chính là một con dơi tu luyện thành yêu thần, tên là Hắc Dực Biên Bức. Một khi bị Tần Vô Song thu phục, Tần Vô Song ban danh là Đại Hắc.</w:t>
      </w:r>
    </w:p>
    <w:p>
      <w:pPr>
        <w:pStyle w:val="BodyText"/>
      </w:pPr>
      <w:r>
        <w:t xml:space="preserve">Hắc Dực Biên Bức này bị thu phục, đương nhiên không thể có lòng phản kháng. Một ý niệm của Tần Vô Song, cũng có thể thông qua cổ độc của Thần Cổ Khôi Lỗi Thuật giết chết nó.</w:t>
      </w:r>
    </w:p>
    <w:p>
      <w:pPr>
        <w:pStyle w:val="BodyText"/>
      </w:pPr>
      <w:r>
        <w:t xml:space="preserve">Tiểu Giang thấy thủ đoạn của Tần Vô Song, bội phục không thôi, nếu không phải Tần Vô Song không làm sao thích nghe lời tâng bốc, những lời ngưỡng mộ của Tiểu Giang nhất định sẽ như nước sông kéo dài bất tuyệt. Bạo Hổ nhìn thấy thủ đoạn thu phục lão Biên Bức của Tần Vô Song, trong lòng vô cùng phức tạp. Một mặt hắn là người biết ơn báo đáp, mặt khác, hắn lại là một người có lòng đề phòng rất nặng.</w:t>
      </w:r>
    </w:p>
    <w:p>
      <w:pPr>
        <w:pStyle w:val="BodyText"/>
      </w:pPr>
      <w:r>
        <w:t xml:space="preserve">Vì vậy, thái độ đối đãi với Tần Vô Song, liền có chút kiêng kỵ. Trong sự khách khí, mang theo sự đề phòng sâu sắc.</w:t>
      </w:r>
    </w:p>
    <w:p>
      <w:pPr>
        <w:pStyle w:val="BodyText"/>
      </w:pPr>
      <w:r>
        <w:t xml:space="preserve">Tần Vô Song biết tâm tư của hắn, cũng không vạch trần, mà nói với Tiểu Giang:</w:t>
      </w:r>
    </w:p>
    <w:p>
      <w:pPr>
        <w:pStyle w:val="BodyText"/>
      </w:pPr>
      <w:r>
        <w:t xml:space="preserve">- Tiểu Giang, ngươi phụ trách nói rõ tình huống với Thiết Hoằng huynh, không cần vòng vo, trực tiếp đi thẳng vào chủ đề. Ta thấy Thiết Hoằng huynh là người sảng khoái, đi thẳng vào vấn đề tương đối dễ. Thành hay không thành, tan mua bán chứ không tan giao tình.</w:t>
      </w:r>
    </w:p>
    <w:p>
      <w:pPr>
        <w:pStyle w:val="BodyText"/>
      </w:pPr>
      <w:r>
        <w:t xml:space="preserve">Tiểu Giang nhanh mồm nhanh miệng, lập tức lĩnh hội ý đồ của Tần Vô Song, cười nói:</w:t>
      </w:r>
    </w:p>
    <w:p>
      <w:pPr>
        <w:pStyle w:val="BodyText"/>
      </w:pPr>
      <w:r>
        <w:t xml:space="preserve">- Thiết Hoằng đại nhân, ta xin giới thiệu một chút, vị này là Tinh Hà đại nhân, là một cao nhân ẩn thế của giới tán tu. Chuyện là như vầy…</w:t>
      </w:r>
    </w:p>
    <w:p>
      <w:pPr>
        <w:pStyle w:val="BodyText"/>
      </w:pPr>
      <w:r>
        <w:t xml:space="preserve">Tiểu Giang quả nhiên không vòng vo, mà đem ý đồ của mình, nói ra đầy đủ ngọn nguồn. Đương nhiên, phương diện chọn lọc từ ngữ vô cùng nghiên cứu, đem chuyện này nhuộm đậm lực hấp dẫn, đồng thời còn mơ hồ dùng một chút cách khích tướng, nói cái gì là giương cao uy danh của giới tán tu ta, tăng hình tượng của giới tán tu ta, không thể để những tông môn đầu lĩnh đó xem thường giới tán tu chúng ta không có người v. v…</w:t>
      </w:r>
    </w:p>
    <w:p>
      <w:pPr>
        <w:pStyle w:val="BodyText"/>
      </w:pPr>
      <w:r>
        <w:t xml:space="preserve">Những lời này, đối với loại nam nhân kiệt ngạo bất tuân lại tự phụ mà nói, là vô cùng có lực sát thương. Nhưng Thiết Hoằng dù sao không phải thiếu niên nhiệt huyết, sẽ không bị mấy lời này lừa gạt. Trầm ngâm một hồi, ngẩng đầu nhìn Tần Vô Song, bốn mắt giao nhau, Tần Vô Song thản nhiên mỉm cười:</w:t>
      </w:r>
    </w:p>
    <w:p>
      <w:pPr>
        <w:pStyle w:val="BodyText"/>
      </w:pPr>
      <w:r>
        <w:t xml:space="preserve">- Thiết Hoằng huynh, có phải ngươi cảm thấy thủ đoạn đối phó với Hắc Dực Biên Bức của ta, cũng sẽ đồng dạng lấy ra đối phó với ngươi chứ?</w:t>
      </w:r>
    </w:p>
    <w:p>
      <w:pPr>
        <w:pStyle w:val="BodyText"/>
      </w:pPr>
      <w:r>
        <w:t xml:space="preserve">Thiết Hoằng rõ ràng không phủ nhận, mà là nhìn thẳng vào Tần Vô Song.</w:t>
      </w:r>
    </w:p>
    <w:p>
      <w:pPr>
        <w:pStyle w:val="BodyText"/>
      </w:pPr>
      <w:r>
        <w:t xml:space="preserve">Tần Vô Song thản nhiên cười:</w:t>
      </w:r>
    </w:p>
    <w:p>
      <w:pPr>
        <w:pStyle w:val="BodyText"/>
      </w:pPr>
      <w:r>
        <w:t xml:space="preserve">- Thiết Hoằng huynh, trước đây, ta chưa từng nghe nói đến Thiết Hoằng huynh, cũng chưa từng nghe qua Hắc Dực Biên Bức gì cả. Nếu không phải Tiểu Giang từ giữa tác hợp, cũng chưa chắc sẽ có chuyến đến thăm Khô Tùng Lĩnh hôm nay. Ta chỉ nói một câu, đối phó với quân tử, dùng thủ đoạn của quân tử, đối phó với tiểu nhân, dùng thủ đoạn của tiểu nhân. Thiết Hoằng huynh là người thành thực, ta không dối gạt ngươi. Nếu ta muốn dùng thủ đoạn đối phó với Hắc Dực đối phó với ngươi, Thiết Hoằng cho dù đề phòng kỹ càng, ắt cũng khó lòng ngăn cản.</w:t>
      </w:r>
    </w:p>
    <w:p>
      <w:pPr>
        <w:pStyle w:val="BodyText"/>
      </w:pPr>
      <w:r>
        <w:t xml:space="preserve">Tiểu Giang thừa cơ nói vào:</w:t>
      </w:r>
    </w:p>
    <w:p>
      <w:pPr>
        <w:pStyle w:val="BodyText"/>
      </w:pPr>
      <w:r>
        <w:t xml:space="preserve">- Thiết Hoằng đại nhân, Tinh Hà đại nhân vẫn là người rất hiền hòa. Nếu Thiết Hoằng đại nhân không có ý đồ, chúng ta lập tức đi ngay, tuyệt đối không ép buộc. Nhưng Thiết Hoằng đại nhân nhất thiết phải giữ bí mật.</w:t>
      </w:r>
    </w:p>
    <w:p>
      <w:pPr>
        <w:pStyle w:val="BodyText"/>
      </w:pPr>
      <w:r>
        <w:t xml:space="preserve">Thiết Hoằng trầm ngâm không nói, trong lòng thật ra đã tin bảy tám phần. Hắn thấy Tần Vô Song quang minh lỗi lạc, không giống với loại người hại người sau lưng.</w:t>
      </w:r>
    </w:p>
    <w:p>
      <w:pPr>
        <w:pStyle w:val="BodyText"/>
      </w:pPr>
      <w:r>
        <w:t xml:space="preserve">Lần này đại thiên kiếp đến, Thiết Hoằng chịu thiệt không có trợ thủ, trong lòng cũng đang suy nghĩ, có đôi khi, cô độc một mình quá mức, thật sự là không được. Hiện giờ nhìn thấy người trước mặt diện mạo hiên ngang, hiển nhiên là người đáng được kết giao, nhưng thật ra cũng có chút tâm động.</w:t>
      </w:r>
    </w:p>
    <w:p>
      <w:pPr>
        <w:pStyle w:val="BodyText"/>
      </w:pPr>
      <w:r>
        <w:t xml:space="preserve">Tần Vô Song nói:</w:t>
      </w:r>
    </w:p>
    <w:p>
      <w:pPr>
        <w:pStyle w:val="BodyText"/>
      </w:pPr>
      <w:r>
        <w:t xml:space="preserve">- Đại thiên kiếp của Thiết Hoằng huynh sắp đến rồi, chúng ta cũng không tiện quấy nhiễu. Tiểu Giang, chúng ta đi đến nơi tiếp theo thôi!</w:t>
      </w:r>
    </w:p>
    <w:p>
      <w:pPr>
        <w:pStyle w:val="BodyText"/>
      </w:pPr>
      <w:r>
        <w:t xml:space="preserve">Tiểu Giang ứng một tiếng, cũng đứng lên. Thiết Hoằng thấy bọn họ hướng ra ngoài mà đi, quát lên:</w:t>
      </w:r>
    </w:p>
    <w:p>
      <w:pPr>
        <w:pStyle w:val="BodyText"/>
      </w:pPr>
      <w:r>
        <w:t xml:space="preserve">- Đợi đã!</w:t>
      </w:r>
    </w:p>
    <w:p>
      <w:pPr>
        <w:pStyle w:val="BodyText"/>
      </w:pPr>
      <w:r>
        <w:t xml:space="preserve">- Thiết Hoằng huynh, thế nào?</w:t>
      </w:r>
    </w:p>
    <w:p>
      <w:pPr>
        <w:pStyle w:val="BodyText"/>
      </w:pPr>
      <w:r>
        <w:t xml:space="preserve">Tần Vô Song chân thành nở nụ cười, Thiết Hoằng lớn tiếng nói:</w:t>
      </w:r>
    </w:p>
    <w:p>
      <w:pPr>
        <w:pStyle w:val="BodyText"/>
      </w:pPr>
      <w:r>
        <w:t xml:space="preserve">- Bất kể nói như thế nào, Thiết mỗ ta lần này cũng đã chịu ân tình của các ngươi, lại thừa nhận tôn trọng các ngươi, ta quyết định, nhập bọn!</w:t>
      </w:r>
    </w:p>
    <w:p>
      <w:pPr>
        <w:pStyle w:val="BodyText"/>
      </w:pPr>
      <w:r>
        <w:t xml:space="preserve">Tiểu Giang mừng rỡ:</w:t>
      </w:r>
    </w:p>
    <w:p>
      <w:pPr>
        <w:pStyle w:val="BodyText"/>
      </w:pPr>
      <w:r>
        <w:t xml:space="preserve">- Thiết Hoằng đại nhân, quả nhiên là người thẳng thắn. Nhưng từ không hay phải nói trước, hành động lần này, thù lao cố nhiên là rất cao, nhưng nguy hiểm cũng rất cao. Thiết Hoằng đại nhân một khi gia nhập, giữa đường không thể từ bỏ.</w:t>
      </w:r>
    </w:p>
    <w:p>
      <w:pPr>
        <w:pStyle w:val="BodyText"/>
      </w:pPr>
      <w:r>
        <w:t xml:space="preserve">Thiết Hoằng nghiêm mặt nói:</w:t>
      </w:r>
    </w:p>
    <w:p>
      <w:pPr>
        <w:pStyle w:val="BodyText"/>
      </w:pPr>
      <w:r>
        <w:t xml:space="preserve">- Thiết mỗ ta không phải là người tham sống sợ chết!</w:t>
      </w:r>
    </w:p>
    <w:p>
      <w:pPr>
        <w:pStyle w:val="BodyText"/>
      </w:pPr>
      <w:r>
        <w:t xml:space="preserve">Tần Vô Song cũng vô cùng mừng rỡ:</w:t>
      </w:r>
    </w:p>
    <w:p>
      <w:pPr>
        <w:pStyle w:val="BodyText"/>
      </w:pPr>
      <w:r>
        <w:t xml:space="preserve">- Được, nếu đã như vậy, Tiểu Giang, chúng ta ở đây đợi Thiết Hoằng huynh nửa tháng, đợi hắn vượt qua đại thiên kiếp rồi cùng lên đường.</w:t>
      </w:r>
    </w:p>
    <w:p>
      <w:pPr>
        <w:pStyle w:val="BodyText"/>
      </w:pPr>
      <w:r>
        <w:t xml:space="preserve">Thiết Hoằng trong lòng mừng như điên, Tinh Hà đại nhân nói như vậy, đó chính là biểu thị, đồng ý bảo vệ hắn độ kiếp. Có loại Thiên Thần Đạo cường giả hộ pháp, Thiết Hoằng sao có thể không vui mừng điên cuồng cho được?</w:t>
      </w:r>
    </w:p>
    <w:p>
      <w:pPr>
        <w:pStyle w:val="BodyText"/>
      </w:pPr>
      <w:r>
        <w:t xml:space="preserve">o0o</w:t>
      </w:r>
    </w:p>
    <w:p>
      <w:pPr>
        <w:pStyle w:val="BodyText"/>
      </w:pPr>
      <w:r>
        <w:t xml:space="preserve">Nửa tháng sau, Thiết Hoằng độ kiếp thành công gia nhập đội ngũ.</w:t>
      </w:r>
    </w:p>
    <w:p>
      <w:pPr>
        <w:pStyle w:val="BodyText"/>
      </w:pPr>
      <w:r>
        <w:t xml:space="preserve">Cộng thêm Hắc Dực Biên Bức, đội ngũ đã có bốn người. Trong thời gian tiếp theo, dựa vào miệng lưỡi khôn khéo của Tiểu Giang, đội ngũ bảy người cuối cùng cũng tập hợp đầy đủ. Ngoài Tiểu Giang thực lực hơi yếu một chút, những người khác đều là cường giả ngang bằng.</w:t>
      </w:r>
    </w:p>
    <w:p>
      <w:pPr>
        <w:pStyle w:val="BodyText"/>
      </w:pPr>
      <w:r>
        <w:t xml:space="preserve">Trong đó, Tần Vô Song tu vi cao nhất, chính là Thiên Thần Đạo một kiếp. Còn Thiết Hoằng đứng sau Tần Vô Song, vừa tiến vào Thiên Thần Đạo.</w:t>
      </w:r>
    </w:p>
    <w:p>
      <w:pPr>
        <w:pStyle w:val="BodyText"/>
      </w:pPr>
      <w:r>
        <w:t xml:space="preserve">Bốn người khác, Hắc Dực Biên Bức là Chân Thần Đạo đỉnh phong. Còn có ba người, một người là Chân Thần Đạo bảy kiếp, còn hai người cũng là Chân Thần Đạo tám kiếp, so với cảnh giới của Hắc Dực Biên Bức thì hơi kém hơn, cách cảnh giới đỉnh cao còn kém một bước.</w:t>
      </w:r>
    </w:p>
    <w:p>
      <w:pPr>
        <w:pStyle w:val="BodyText"/>
      </w:pPr>
      <w:r>
        <w:t xml:space="preserve">Trong đó vị Chân Thần Đạo bảy kiếp tên là Cốc Phong, lực chiến đấu mặc dù không bằng Hắc Dực Biên Bức, nhưng kỹ thuật điều tra, thiên phú tập kích, lại khiến hắn có một chỗ tốt trong đội ngũ.</w:t>
      </w:r>
    </w:p>
    <w:p>
      <w:pPr>
        <w:pStyle w:val="BodyText"/>
      </w:pPr>
      <w:r>
        <w:t xml:space="preserve">Hai người khác, chính là một đôi chú cháu. Tuổi tác đại khái xấp xỉ nhau, tướng mạo cũng rất giống. Nếu không phải bọn họ tự nói là chú cháu, tựa hồ khiến người ta nghi ngờ bọn họ chính là huynh đệ ruột thịt.</w:t>
      </w:r>
    </w:p>
    <w:p>
      <w:pPr>
        <w:pStyle w:val="BodyText"/>
      </w:pPr>
      <w:r>
        <w:t xml:space="preserve">Thúc thúc tên là Lỗ Đồng, cháu trai tên là Lỗ Hùng. Hai chú cháu này, sở trường liêp hợp kích sát. Trong chiến đấu thủ đoạn liên hợp công kích, không giống bình thường, chính là người giỏi xung phong đi trước.</w:t>
      </w:r>
    </w:p>
    <w:p>
      <w:pPr>
        <w:pStyle w:val="BodyText"/>
      </w:pPr>
      <w:r>
        <w:t xml:space="preserve">Loại bố trí này, lại vô cùng hợp lý!</w:t>
      </w:r>
    </w:p>
    <w:p>
      <w:pPr>
        <w:pStyle w:val="BodyText"/>
      </w:pPr>
      <w:r>
        <w:t xml:space="preserve">Lỗ Đồng và Lỗ Hùng hai chú cháu phụ trách công kích chính diện, Hắc Dực Biên Bức phối hợp trên cao, hình thành thế tấn công nhiều tầng. Còn Cốc Phong lại phụ trách âm thầm điều tra, kiểm tra tình hình quân địch. Trong chiến đấu, năng lực công kích từ xa sở trường cung tiễn, cũng có thể có được phát huy của trình độ lớn nhất.</w:t>
      </w:r>
    </w:p>
    <w:p>
      <w:pPr>
        <w:pStyle w:val="BodyText"/>
      </w:pPr>
      <w:r>
        <w:t xml:space="preserve">Tần Vô Song không cần tranh luận hiển nhiên lên làm Đội trưởng, Thiết Hoằng lại đảm nhiệm Đội phó.</w:t>
      </w:r>
    </w:p>
    <w:p>
      <w:pPr>
        <w:pStyle w:val="BodyText"/>
      </w:pPr>
      <w:r>
        <w:t xml:space="preserve">Tiểu Giang thực lực yếu nhất, là yếu điểm trong đội ngũ bảy người, phụ trách tạp vụ tiếp nhận nghiệp vụ, đối ngoại câu thông… nói thẳng ra chính là nhân vật chạy việc.</w:t>
      </w:r>
    </w:p>
    <w:p>
      <w:pPr>
        <w:pStyle w:val="BodyText"/>
      </w:pPr>
      <w:r>
        <w:t xml:space="preserve">Tiểu Giang thật ra không tự ti, mà là nhân vật vô cùng tập trung tinh thần. Hắn là người khởi xuớng, trong lòng mọi người đều biết rõ, chuyện này, còn cần phải thông qua người của Tiểu Giang, không thể vì thực lực của hắn yếu mà đá hắn ra khỏi cục diện.</w:t>
      </w:r>
    </w:p>
    <w:p>
      <w:pPr>
        <w:pStyle w:val="BodyText"/>
      </w:pPr>
      <w:r>
        <w:t xml:space="preserve">o0o</w:t>
      </w:r>
    </w:p>
    <w:p>
      <w:pPr>
        <w:pStyle w:val="BodyText"/>
      </w:pPr>
      <w:r>
        <w:t xml:space="preserve">Ba tháng sau, nhiệm vụ của Chủ Thần Điện, quả nhiên đúng hạn tuyên bố ra ngoài. Mặc dù nhiệm vụ này vô cùng mờ mịt, người bình thường cho dù nhìn thấy nhiệm vụ tuyên bố, nhất thời cũng tuyệt đối không biết, nội dung của nhiệm vụ này, chính là lén khai thác khoáng sản của Vị diện khác. Nói thẳng ra, chính là tranh đoạt giữa các Tinh vực!</w:t>
      </w:r>
    </w:p>
    <w:p>
      <w:pPr>
        <w:pStyle w:val="BodyText"/>
      </w:pPr>
      <w:r>
        <w:t xml:space="preserve">Tần Vô Song đương nhiên biết, đối tượng của việc khai thác lén lút này, tuyệt đối không thể là Đại lục Thiên Huyền bọn họ, vì Đại lục Thiên Huyền căn bản không có Truyền tống Thông đạo đi vào.</w:t>
      </w:r>
    </w:p>
    <w:p>
      <w:pPr>
        <w:pStyle w:val="BodyText"/>
      </w:pPr>
      <w:r>
        <w:t xml:space="preserve">Tiểu Giang vô cùng hứng khởi bước vào phòng, nhìn thấy các đồng bọn đang ở đó, cười nói:</w:t>
      </w:r>
    </w:p>
    <w:p>
      <w:pPr>
        <w:pStyle w:val="BodyText"/>
      </w:pPr>
      <w:r>
        <w:t xml:space="preserve">- Chư vị, đều nhận được tin tức rồi chứ? Tiểu đệ ta không có lừa gạt mọi người!</w:t>
      </w:r>
    </w:p>
    <w:p>
      <w:pPr>
        <w:pStyle w:val="BodyText"/>
      </w:pPr>
      <w:r>
        <w:t xml:space="preserve">Thiết Hoằng sau khi có được tin tức, biết được tỷ lệ thù lao kinh thiên đó, trái lại có chút suy tính hơn thiệt, xoa xoa tay cười nói:</w:t>
      </w:r>
    </w:p>
    <w:p>
      <w:pPr>
        <w:pStyle w:val="BodyText"/>
      </w:pPr>
      <w:r>
        <w:t xml:space="preserve">- Tiểu Giang, ngươi nói tiểu đội chúng ta, có thể đạt được một vị trí không?</w:t>
      </w:r>
    </w:p>
    <w:p>
      <w:pPr>
        <w:pStyle w:val="BodyText"/>
      </w:pPr>
      <w:r>
        <w:t xml:space="preserve">Tiểu Giang cười nói:</w:t>
      </w:r>
    </w:p>
    <w:p>
      <w:pPr>
        <w:pStyle w:val="BodyText"/>
      </w:pPr>
      <w:r>
        <w:t xml:space="preserve">- Đội phó, ngươi cứ việc yên tâm một trăm hai mươi phần trăm đi. Lần này tập hợp đội ngũ, yêu cầu đến hai mươi nhánh đội ngũ, trong đó có ba đến năm vị trí, đều dành cho giới tán tu. Hiện tại ngoại giới vẫn chưa biết nội dung cụ thể của nhiệm vụ. Chúng ta lại liều mạng chuẩn bị ba tháng, khẳng định là không có vấn đề. Hơn nữa, tiếp nhận báo danh lại là bà con họ xa của ta, từ nhỏ đã có quan hệ rất tốt với ta.</w:t>
      </w:r>
    </w:p>
    <w:p>
      <w:pPr>
        <w:pStyle w:val="BodyText"/>
      </w:pPr>
      <w:r>
        <w:t xml:space="preserve">- Ha ha, Tiểu Giang, nếu việc có thể thành, lần này công lao của ngươi không nhỏ!</w:t>
      </w:r>
    </w:p>
    <w:p>
      <w:pPr>
        <w:pStyle w:val="BodyText"/>
      </w:pPr>
      <w:r>
        <w:t xml:space="preserve">Lỗ Hùng cười ha ha khen ngợi một câu. Tính cách của Lỗ Hùng tương đối qua loa, hoàn toàn tương phản với thúc thúc của hắn.</w:t>
      </w:r>
    </w:p>
    <w:p>
      <w:pPr>
        <w:pStyle w:val="BodyText"/>
      </w:pPr>
      <w:r>
        <w:t xml:space="preserve">Tiểu Giang trái lại không kể công, gãi gãi đầu, cười nói:</w:t>
      </w:r>
    </w:p>
    <w:p>
      <w:pPr>
        <w:pStyle w:val="BodyText"/>
      </w:pPr>
      <w:r>
        <w:t xml:space="preserve">- Nếu không phải thực lực của chư vị tuyệt đối cường hãn, chuyện này căn bản không đến phần của ta. Cho dù ta biết trước tin tức ba năm cũng không có tác dụng gì. Huynh đệ ta đều biết, lần này, là ta hưởng ké ánh sáng của các vị, hắc hắc…</w:t>
      </w:r>
    </w:p>
    <w:p>
      <w:pPr>
        <w:pStyle w:val="BodyText"/>
      </w:pPr>
      <w:r>
        <w:t xml:space="preserve">Lời này mọi người đều rất thích nghe, vui tươi hớn hở nở nụ cười.</w:t>
      </w:r>
    </w:p>
    <w:p>
      <w:pPr>
        <w:pStyle w:val="BodyText"/>
      </w:pPr>
      <w:r>
        <w:t xml:space="preserve">Tần Vô Song lại nói:</w:t>
      </w:r>
    </w:p>
    <w:p>
      <w:pPr>
        <w:pStyle w:val="BodyText"/>
      </w:pPr>
      <w:r>
        <w:t xml:space="preserve">- Tiểu Giang, hiện tại mọi người đều là người cùng trên một chiếc thuyền. Những lời khách khí nên ít nói đi, có thông tin quan trọng gì không?</w:t>
      </w:r>
    </w:p>
    <w:p>
      <w:pPr>
        <w:pStyle w:val="BodyText"/>
      </w:pPr>
      <w:r>
        <w:t xml:space="preserve">- Có!</w:t>
      </w:r>
    </w:p>
    <w:p>
      <w:pPr>
        <w:pStyle w:val="BodyText"/>
      </w:pPr>
      <w:r>
        <w:t xml:space="preserve">Tiểu Giang nghiêm mặt nói:</w:t>
      </w:r>
    </w:p>
    <w:p>
      <w:pPr>
        <w:pStyle w:val="BodyText"/>
      </w:pPr>
      <w:r>
        <w:t xml:space="preserve">- Đội trưởng, chúng ta hiện tại có thể đệ trình đơn xin. Càng sớm đệ trình càng có ưu thế. Mặc dù chọn lựa cuối cùng cần có một chút thời gian, cần phải thông qua rất nhiều khảo nghiệm, nhưng ta tin, có thủ đoạn của mấy vị các ngươi và Đội trưởng, tiểu đội chúng ta bộc lộ tài năng, khẳng định không có vấn đề!</w:t>
      </w:r>
    </w:p>
    <w:p>
      <w:pPr>
        <w:pStyle w:val="BodyText"/>
      </w:pPr>
      <w:r>
        <w:t xml:space="preserve">Nhiệm vụ của Chủ Thần Điện tuyên bố, tỷ lệ thù lao cao như vậy, báo danh đương nhiên là hừng hực khí thế. Giới tán tu, trước đây không quen biết, cũng đều tự giác tập hợp cùng nhau, chắp vá ra thành từng đội ngũ.</w:t>
      </w:r>
    </w:p>
    <w:p>
      <w:pPr>
        <w:pStyle w:val="BodyText"/>
      </w:pPr>
      <w:r>
        <w:t xml:space="preserve">Toàn bộ Đại lục Thiên Tượng, đội ngũ báo danh, lại có thể lên tới bốn, năm trăm đội!</w:t>
      </w:r>
    </w:p>
    <w:p>
      <w:pPr>
        <w:pStyle w:val="BodyText"/>
      </w:pPr>
      <w:r>
        <w:t xml:space="preserve">Bọn người Tần Vô Song mắt thấy toàn bộ tràng diện báo danh, lúc này mới biết mị lực của nhiệm vụ Chủ Thần Điện. Nếu không phải có một số người tự biết năng lực của mình, sợ rằng số lượng đội ngũ báo danh, rất có thể vượt qua một ngàn đội!</w:t>
      </w:r>
    </w:p>
    <w:p>
      <w:pPr>
        <w:pStyle w:val="BodyText"/>
      </w:pPr>
      <w:r>
        <w:t xml:space="preserve">- Quá điên cuồng!</w:t>
      </w:r>
    </w:p>
    <w:p>
      <w:pPr>
        <w:pStyle w:val="BodyText"/>
      </w:pPr>
      <w:r>
        <w:t xml:space="preserve">Lỗ Hùng than thở một câu, nhếch miệng cười nói:</w:t>
      </w:r>
    </w:p>
    <w:p>
      <w:pPr>
        <w:pStyle w:val="BodyText"/>
      </w:pPr>
      <w:r>
        <w:t xml:space="preserve">- Nhưng như vậy mới náo nhiệt. Đội trưởng, chúng ta lần này phải tạo ra tiếng tăm, để những thế lực tông môn đó biết, giới tán tu cũng có cường giả!</w:t>
      </w:r>
    </w:p>
    <w:p>
      <w:pPr>
        <w:pStyle w:val="BodyText"/>
      </w:pPr>
      <w:r>
        <w:t xml:space="preserve">- Đúng vậy, nhìn thấy những danh môn đại phái tự cho mình là tông môn, trong lòng thật khó chịu.</w:t>
      </w:r>
    </w:p>
    <w:p>
      <w:pPr>
        <w:pStyle w:val="BodyText"/>
      </w:pPr>
      <w:r>
        <w:t xml:space="preserve">Cốc Phong cũng rất buồn bực.</w:t>
      </w:r>
    </w:p>
    <w:p>
      <w:pPr>
        <w:pStyle w:val="BodyText"/>
      </w:pPr>
      <w:r>
        <w:t xml:space="preserve">Trong những ngày báo danh, các tán tu cũng cảm nhận đầy đủ cái gọi là thói đời nóng lạnh. Đội ngũ của những thế lực tông môn, tất cả đều tỏ ra kiêu ngạo. Căn bản xem thường đội ngũ của giới tán tu, cho rằng đội ngũ tán tu tổ hợp lại, chính là chắp vá của đám người ô hợp.</w:t>
      </w:r>
    </w:p>
    <w:p>
      <w:pPr>
        <w:pStyle w:val="BodyText"/>
      </w:pPr>
      <w:r>
        <w:t xml:space="preserve">Điều này cũng khiến đội ngũ của giới tán tu vô cùng tức giận, muốn trong sự chọn lựa biểu hiện cho tốt một chút. Các tông môn đầu lĩnh không đắc tội nổi, những tông môn nhị lưu tam lưu cũng xem thường tán tu, cũng lên mặt tự cao tự đại sao? Đây không phải là ức hiếp người khác sao?</w:t>
      </w:r>
    </w:p>
    <w:p>
      <w:pPr>
        <w:pStyle w:val="BodyText"/>
      </w:pPr>
      <w:r>
        <w:t xml:space="preserve">Tần Vô Song thật ra rất không để tâm đến những tranh chấp vô vị này:</w:t>
      </w:r>
    </w:p>
    <w:p>
      <w:pPr>
        <w:pStyle w:val="BodyText"/>
      </w:pPr>
      <w:r>
        <w:t xml:space="preserve">- Chư vị, chúng ta báo danh, không phải vì chứng minh gì đó với những thế lực tông môn, mục tiêu của chúng ta chỉ có một, đó chính là đoạt được một vị trí. Những cái khác đều là tranh chấp khí phách vô vị. Khảo nghiệm chân chính, trong quá trình chấp hành nhiệm vụ, ai mạnh ai yếu, sinh tử tồn vong mới là bằng chứng tốt nhất!</w:t>
      </w:r>
    </w:p>
    <w:p>
      <w:pPr>
        <w:pStyle w:val="BodyText"/>
      </w:pPr>
      <w:r>
        <w:t xml:space="preserve">Mọi người nghe lời của Tần Vô Song, đều liên tục gật đầu!</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61" w:name="chương-939"/>
      <w:bookmarkEnd w:id="961"/>
      <w:r>
        <w:t xml:space="preserve">939. Chương 939</w:t>
      </w:r>
    </w:p>
    <w:p>
      <w:pPr>
        <w:pStyle w:val="Compact"/>
      </w:pPr>
      <w:r>
        <w:br w:type="textWrapping"/>
      </w:r>
      <w:r>
        <w:br w:type="textWrapping"/>
      </w:r>
    </w:p>
    <w:p>
      <w:pPr>
        <w:pStyle w:val="BodyText"/>
      </w:pPr>
      <w:r>
        <w:t xml:space="preserve">Chương 939: Đạo Huyễn Nhật Thần Cung</w:t>
      </w:r>
    </w:p>
    <w:p>
      <w:pPr>
        <w:pStyle w:val="BodyText"/>
      </w:pPr>
      <w:r>
        <w:t xml:space="preserve">Bốn, năm trăm đội ngũ báo danh, đương nhiên là vàng thau lẫn lộn. Trong đó đội ngũ tới từ nội bộ tông môn đại khái chiếm một nửa, nửa còn lại, chính là đội ngũ đến từ giới tán tu.</w:t>
      </w:r>
    </w:p>
    <w:p>
      <w:pPr>
        <w:pStyle w:val="BodyText"/>
      </w:pPr>
      <w:r>
        <w:t xml:space="preserve">Phải chọn lựa ra hai mươi đội ngũ trong bốn, năm trăm đội ngũ, cũng đạt đến tỷ lệ trong hai mươi phần trăm, gần ba mươi đội chọn ra một đội. Loại xác suất này, khẳng định là rất nhiều đội ngũ đều bị loại bỏ, không thể nhập vào.</w:t>
      </w:r>
    </w:p>
    <w:p>
      <w:pPr>
        <w:pStyle w:val="BodyText"/>
      </w:pPr>
      <w:r>
        <w:t xml:space="preserve">Chủ Thần Điện đương nhiên không thể để những thế lực này như ong vỡ tổ cùng đến xâu xé. Đầu tiên đương nhiên phải có một xét duyệt, đội ngũ rõ ràng không đủ tư cách, đương nhiên ngay cả tư cách tham dự cạnh tranh cũng không có.</w:t>
      </w:r>
    </w:p>
    <w:p>
      <w:pPr>
        <w:pStyle w:val="BodyText"/>
      </w:pPr>
      <w:r>
        <w:t xml:space="preserve">Cứ như vậy, bốn, năm trăm đội ngũ trải qua một vòng thẩm tra tư cách, trực tiếp bị quét ra khoảng hai, ba trăm đội ngũ, còn thừa lại hơn một trăm đội ngũ.</w:t>
      </w:r>
    </w:p>
    <w:p>
      <w:pPr>
        <w:pStyle w:val="BodyText"/>
      </w:pPr>
      <w:r>
        <w:t xml:space="preserve">Hơn một trăm đội ngũ này, lại tiến hành khảo sát chiều sâu, chọn ra tám mươi đội ngũ.</w:t>
      </w:r>
    </w:p>
    <w:p>
      <w:pPr>
        <w:pStyle w:val="BodyText"/>
      </w:pPr>
      <w:r>
        <w:t xml:space="preserve">Nội dung của khảo sát chiều sâu này, đương nhiên là khảo hạch thực lực tổng hợp và năng lực ứng biến của đội ngũ. Phân đoạn này, đội ngũ của bọn Tần Vô Song không cần tốn chút sức lực đã được thông qua.</w:t>
      </w:r>
    </w:p>
    <w:p>
      <w:pPr>
        <w:pStyle w:val="BodyText"/>
      </w:pPr>
      <w:r>
        <w:t xml:space="preserve">Tên của đội ngũ bọn họ, rõ ràng xuất hiện trong danh sách tám mươi đội ngũ cuối cùng của đợt chọn lựa vòng hai.</w:t>
      </w:r>
    </w:p>
    <w:p>
      <w:pPr>
        <w:pStyle w:val="BodyText"/>
      </w:pPr>
      <w:r>
        <w:t xml:space="preserve">Tám mươi đội ngũ cuối cùng, hai đợt quyết đấu, chọn ra danh sách hai mươi đội ngũ cuối cùng.</w:t>
      </w:r>
    </w:p>
    <w:p>
      <w:pPr>
        <w:pStyle w:val="BodyText"/>
      </w:pPr>
      <w:r>
        <w:t xml:space="preserve">Cách chọn lựa cuối cùng còn có thời gian mười ngày. Tiểu Giang lúc này lợi dụng đầy đủ quan hệ người của hắn ở Chủ Thần Điện, thực sự nghe ngóng được không ít tin tức.</w:t>
      </w:r>
    </w:p>
    <w:p>
      <w:pPr>
        <w:pStyle w:val="BodyText"/>
      </w:pPr>
      <w:r>
        <w:t xml:space="preserve">- Đội trưởng, tám mươi đội ngũ này, có ba mươi sáu đội ngũ, đều có Thiên Thần Đạo cường giả tọa trấn. Ngoài tiểu đội chúng ta ra, trong đội ngũ tán tu, chỉ có sáu đội ngũ có Thiên Thần Đạo cường giả. Cũng chính là nói, ba mươi sáu đội ngũ có Thiên Thần Đạo cường giả, có hai mươi chín đội là đến từ thế lực tông môn. Cạnh tranh vẫn rất lớn!</w:t>
      </w:r>
    </w:p>
    <w:p>
      <w:pPr>
        <w:pStyle w:val="BodyText"/>
      </w:pPr>
      <w:r>
        <w:t xml:space="preserve">Tiểu Giang cũng cảm thấy có chút bất đắc dĩ, hắn ngay từ đầu vô cùng có tự tin đối với việc lọt vào danh sách cuối cùng, nhưng không ngờ, báo danh này lại lửa nóng như vậy.</w:t>
      </w:r>
    </w:p>
    <w:p>
      <w:pPr>
        <w:pStyle w:val="BodyText"/>
      </w:pPr>
      <w:r>
        <w:t xml:space="preserve">Tần Vô Song trái lại rất bình tĩnh, tựa hồ giống như tất cả đều nằm trong tính toán.</w:t>
      </w:r>
    </w:p>
    <w:p>
      <w:pPr>
        <w:pStyle w:val="BodyText"/>
      </w:pPr>
      <w:r>
        <w:t xml:space="preserve">- Tiểu Giang, ngươi có người ở Chủ Thần Điện, những thế lực tông môn, sao lại không có người. Chúng ta tập hợp tổ đội trước, bọn họ cũng có thể tập hợp tổ đội trước. Chỉ cần chuẩn bị đầy đủ, phương diện nhân thủ, thế lực tông môn so với tán tu lúc nào cũng có ưu thế hơn.</w:t>
      </w:r>
    </w:p>
    <w:p>
      <w:pPr>
        <w:pStyle w:val="BodyText"/>
      </w:pPr>
      <w:r>
        <w:t xml:space="preserve">- Đội trưởng nói rất đúng. Hiện giờ, chúng ta cách vị trí hai mươi đội cuối cùng cũng chỉ còn khoảng cách của hai đợt thi đấu. Bất luận thế nào, nhất định phải giành được một vị trí. Nhiệm vụ được nhiều thế lực tông môn coi trọng như vậy, chứng tỏ đây tuyệt đối là một công việc béo bở.</w:t>
      </w:r>
    </w:p>
    <w:p>
      <w:pPr>
        <w:pStyle w:val="BodyText"/>
      </w:pPr>
      <w:r>
        <w:t xml:space="preserve">Đội phó Thiết Hoằng nói.</w:t>
      </w:r>
    </w:p>
    <w:p>
      <w:pPr>
        <w:pStyle w:val="BodyText"/>
      </w:pPr>
      <w:r>
        <w:t xml:space="preserve">- Nhị vị Đội trưởng, hai đợt chọn lựa này, vòng thứ nhất, chúng ta khẳng định là không có vấn đề. Xác suất thông qua ít nhất trên chín thành! Vì vậy ba mươi sáu đội ngũ có Thiên Thần Đạo cường giả, đều được liệt vào đội ngũ hạt giống. Sau đó lại từ bốn mươi bốn đội ngũ không có Thiên Thần Đạo cường giả khác chọn ra bốn đội, làm tuyển thủ hạt giống, hợp thành bốn mươi đội ngũ. Cho nên nói, vòng thứ nhất, chúng ta sẽ không gặp phải đội ngũ có Thiên Thần Đạo cường giả. Thông qua chung kết vòng thứ nhất, khẳng định không có vấn đề!</w:t>
      </w:r>
    </w:p>
    <w:p>
      <w:pPr>
        <w:pStyle w:val="BodyText"/>
      </w:pPr>
      <w:r>
        <w:t xml:space="preserve">Thực lực của Tiểu Giang mặc dù không cao, nhưng nắm bắt đối với thời cuộc, lại rất chính xác.</w:t>
      </w:r>
    </w:p>
    <w:p>
      <w:pPr>
        <w:pStyle w:val="BodyText"/>
      </w:pPr>
      <w:r>
        <w:t xml:space="preserve">- Được, tác chiến với đội ngũ không có Thiên Thần Đạo cường giả, vấn đề thông qua của chúng ta không lớn. Vấn đề nằm ở vòng thứ hai, nếu vận khí không tốt, rút thăm đúng đội ngũ mạnh nhất thì phiền phức lớn. Cho nên, vòng thứ hai cần phải may mắn một chút mới được.</w:t>
      </w:r>
    </w:p>
    <w:p>
      <w:pPr>
        <w:pStyle w:val="BodyText"/>
      </w:pPr>
      <w:r>
        <w:t xml:space="preserve">Lỗ Đồng cũng nhìn thấu sự huyền ảo bên trong.</w:t>
      </w:r>
    </w:p>
    <w:p>
      <w:pPr>
        <w:pStyle w:val="BodyText"/>
      </w:pPr>
      <w:r>
        <w:t xml:space="preserve">Thiết Hoằng trái lại không cho rằng như vậy:</w:t>
      </w:r>
    </w:p>
    <w:p>
      <w:pPr>
        <w:pStyle w:val="BodyText"/>
      </w:pPr>
      <w:r>
        <w:t xml:space="preserve">- Đụng phải đội ngũ mạnh nhất thì thế nào chứ? Chỉ cần chúng ta phát huy tốt thì sẽ có cơ hội tiến vào danh sách cuối cùng.</w:t>
      </w:r>
    </w:p>
    <w:p>
      <w:pPr>
        <w:pStyle w:val="BodyText"/>
      </w:pPr>
      <w:r>
        <w:t xml:space="preserve">Tính cách Thiết Hoằng là không chịu thua, muốn hắn thừa nhận không bằng người khác là chuyện rất khó làm được. Còn nữa, đội ngũ của bọn họ có hai gã Thiên Thần Đạo cường giả, trong tất cả đội ngũ cũng không phải là nhiều. Cho nên, tự tin của Thiết Hoằng, cũng không hoàn toàn không có lý do.</w:t>
      </w:r>
    </w:p>
    <w:p>
      <w:pPr>
        <w:pStyle w:val="BodyText"/>
      </w:pPr>
      <w:r>
        <w:t xml:space="preserve">Rút thăm quyết chiến của vòng thứ nhất, kết quả cũng không nằm ngoài dự liệu. Tiểu đội của bọn Tần Vô Song, gặp phải một tiểu đội đến từ tông môn nhị lưu nào đó.</w:t>
      </w:r>
    </w:p>
    <w:p>
      <w:pPr>
        <w:pStyle w:val="BodyText"/>
      </w:pPr>
      <w:r>
        <w:t xml:space="preserve">Tiểu tổ này, không có Thiên Thần Đạo cường giả, hiển nhiên không thể là đối thủ của bọn Tần Vô Song. Kết quả không có bất cứ lo lắng nào, bị tiểu đội của bọn Tần Vô Song cường thế đào thải ra khỏi cục diện.</w:t>
      </w:r>
    </w:p>
    <w:p>
      <w:pPr>
        <w:pStyle w:val="BodyText"/>
      </w:pPr>
      <w:r>
        <w:t xml:space="preserve">Quyết chiến của vòng thứ nhất xác thực không có gì phải lo lắng, phàm là đội ngũ có Thiên Thần Đạo cường giả, không một đội nào thất thế, toàn bộ đấu vòng kế tiếp, tiến vào quyết chiến cuối cùng.</w:t>
      </w:r>
    </w:p>
    <w:p>
      <w:pPr>
        <w:pStyle w:val="BodyText"/>
      </w:pPr>
      <w:r>
        <w:t xml:space="preserve">Kết quả này cũng không nằm ngoài dự kiến.</w:t>
      </w:r>
    </w:p>
    <w:p>
      <w:pPr>
        <w:pStyle w:val="BodyText"/>
      </w:pPr>
      <w:r>
        <w:t xml:space="preserve">Quyết chiến vòng thứ nhất chấm dứt, lập tức khởi động nghi thức rút thăm của quyết chiến cuối cùng.</w:t>
      </w:r>
    </w:p>
    <w:p>
      <w:pPr>
        <w:pStyle w:val="BodyText"/>
      </w:pPr>
      <w:r>
        <w:t xml:space="preserve">Lần rút thăm này, quyết định hướng đi cuối cùng, vì vậy đại đa số đội ngũ đều có vẻ vô cùng chân thật. Duy độc một số ít đội ngũ đến từ thế lực đầu lĩnh, có vẻ vô cùng thoải mái. Những thế lực đầu lĩnh bọn họ, ở quyết chiến cuối cùng, cũng được liệt vào tuyển thủ hạt giống, không có khả năng gặp nhau, cho nên, bọn họ mang theo một loại tâm tính có thể thăng cấp tuyệt đối để tham gia quyết chiến cuối cùng. Đây cũng là nguyên nhân khiến tâm tình bọn họ thoải mái.</w:t>
      </w:r>
    </w:p>
    <w:p>
      <w:pPr>
        <w:pStyle w:val="BodyText"/>
      </w:pPr>
      <w:r>
        <w:t xml:space="preserve">Còn những đội ngũ không phải thế lực đầu lĩnh, bất kể là tới từ tông môn cũng vậy, tới từ tán tu cũng vậy, đều không có tư cách tuyển thủ hạt giống, đánh số xáo trộn hoàn toàn, tiến hành rút thăm, bao gồm cả đội ngũ của bọn Tần Vô Song.</w:t>
      </w:r>
    </w:p>
    <w:p>
      <w:pPr>
        <w:pStyle w:val="BodyText"/>
      </w:pPr>
      <w:r>
        <w:t xml:space="preserve">Khi tham dự rút thăm, tâm tình của Tần Vô Song thật ra rất bình tĩnh. Cho dù là rút trúng đội ngũ hạt giống, hắn cũng không có gì e ngại. Thắng bại chẳng qua cũng chỉ là chia đôi năm năm.</w:t>
      </w:r>
    </w:p>
    <w:p>
      <w:pPr>
        <w:pStyle w:val="BodyText"/>
      </w:pPr>
      <w:r>
        <w:t xml:space="preserve">Chỉ có điều, Tần Vô Song từ trước đến nay không có thói quen cố ý cao ngạo trước mặt người khác, vì vậy, hắn cũng không đi tạo ra thế gì cho đội ngũ.</w:t>
      </w:r>
    </w:p>
    <w:p>
      <w:pPr>
        <w:pStyle w:val="BodyText"/>
      </w:pPr>
      <w:r>
        <w:t xml:space="preserve">Theo hắn thấy, bảo tồn thực lực, che dấu một số át chủ bài, sau khi nhiệm vụ chính thức bắt đầu, có lẽ là một lựa chọn thông minh. So đấu trên lôi đài, danh tiếng của ngươi dù mạnh, cũng không quyết định sinh tử, chỉ quyết định thắng thua.</w:t>
      </w:r>
    </w:p>
    <w:p>
      <w:pPr>
        <w:pStyle w:val="BodyText"/>
      </w:pPr>
      <w:r>
        <w:t xml:space="preserve">Khi đối diện với nhiệm vụ chân chính, đối mặt với nguy hiểm và nguy cơ, bất cứ lúc nào cũng đều là thời điểm sinh tử, lúc đó mới là lúc cần đem tất cả thực lực ra nhất.</w:t>
      </w:r>
    </w:p>
    <w:p>
      <w:pPr>
        <w:pStyle w:val="BodyText"/>
      </w:pPr>
      <w:r>
        <w:t xml:space="preserve">Cũng chính vì vận khí của Tần Vô Song từ trước đến nay không xấu. Cho nên, vận khí lần này của hắn cũng không bị phá hư. Vẻn vẹn chỉ có bốn đội ngũ không có Thiên Thần Đạo, lại có thể bị hắn rút trúng một đội!</w:t>
      </w:r>
    </w:p>
    <w:p>
      <w:pPr>
        <w:pStyle w:val="BodyText"/>
      </w:pPr>
      <w:r>
        <w:t xml:space="preserve">Mặc dù, lai lịch của đội ngũ này rất lớn, chính là đội ngũ đến từ thế lực đầu lĩnh của Đại Huyễn Nhật Thần Cung, nhưng mà, lại là đội ngũ thứ hai của Đại Huyễn Nhật Thần Cung.</w:t>
      </w:r>
    </w:p>
    <w:p>
      <w:pPr>
        <w:pStyle w:val="BodyText"/>
      </w:pPr>
      <w:r>
        <w:t xml:space="preserve">Đội ngũ chủ lực của Đại Huyễn Nhật Thần Cung, chính là một đội ngũ hạt giống xác định vững chắc thi đấu vòng sau.</w:t>
      </w:r>
    </w:p>
    <w:p>
      <w:pPr>
        <w:pStyle w:val="BodyText"/>
      </w:pPr>
      <w:r>
        <w:t xml:space="preserve">Đại Huyễn Nhật Thần Cung đến từ phía Nam của Đại lục Thiên Tượng, cũng giống như Vạn Ưng Điện, chính là một trong bốn đại thế lực đầu lĩnh, ở Đại lục Thiên Tượng, chỉ có chỉ có thua Chủ Thần Điện.</w:t>
      </w:r>
    </w:p>
    <w:p>
      <w:pPr>
        <w:pStyle w:val="BodyText"/>
      </w:pPr>
      <w:r>
        <w:t xml:space="preserve">Tông môn đầu lĩnh này, phái ra hai đội ngũ, thật ra không có một chút nào khiến người ta cảm thấy bất ngờ. Nếu rút trúng đội ngũ thứ nhất của Đại Huyễn Nhật Thần Cung, bọn Tần Vô Song khẳng định sẽ sứt đầu mẻ trán. Cho dù Tần Vô Song có tự tin, những thành viên khác, thế nào cũng cảm thấy rất có nguy cơ thất bại. Trong mắt tán tu, Đại Huyễn Nhật Thần Cung chung quy là loại tồn tại của cấp bậc nhân vật khổng lồ.</w:t>
      </w:r>
    </w:p>
    <w:p>
      <w:pPr>
        <w:pStyle w:val="BodyText"/>
      </w:pPr>
      <w:r>
        <w:t xml:space="preserve">Trong lòng bất giác có một loại cảm giác kính sợ! Có loại cảm giác kính sợ này, muốn đánh bại đối thủ, càng thêm khó khăn. Còn chưa động thủ đã sợ đầu sợ đuôi, hiển nhiên không thể phát huy mười phần thực lực.</w:t>
      </w:r>
    </w:p>
    <w:p>
      <w:pPr>
        <w:pStyle w:val="BodyText"/>
      </w:pPr>
      <w:r>
        <w:t xml:space="preserve">Nhưng mà, chỉ là đội ngũ tốp thứ hai của Đại Huyễn Nhật Thần Cung mà thôi, Thiết Hoằng vừa quay về chỗ ở, liền khoái trá cười rộ lên. Sau khi từ chỗ rút thăm đi ra, trong lòng hắn liền như nở hoa, vô cùng khoái trá. Chỉ có điều ngại mặt mũi, không tiện biểu hiện ra bên ngoài.</w:t>
      </w:r>
    </w:p>
    <w:p>
      <w:pPr>
        <w:pStyle w:val="BodyText"/>
      </w:pPr>
      <w:r>
        <w:t xml:space="preserve">Bây giờ quay về chỗ ở, mở cờ trong bụng cuối cùng cũng biểu hiện ra trên mặt, ha ha cười nói:</w:t>
      </w:r>
    </w:p>
    <w:p>
      <w:pPr>
        <w:pStyle w:val="BodyText"/>
      </w:pPr>
      <w:r>
        <w:t xml:space="preserve">- Đội trưởng, xem ra vận khí của chúng ta không tệ, ông trời đã định trước chúng ta có thể có được một vị trí. Ha ha…</w:t>
      </w:r>
    </w:p>
    <w:p>
      <w:pPr>
        <w:pStyle w:val="BodyText"/>
      </w:pPr>
      <w:r>
        <w:t xml:space="preserve">Thiết Hoằng tâm tình cực tốt, vỗ vai Lỗ Hùng:</w:t>
      </w:r>
    </w:p>
    <w:p>
      <w:pPr>
        <w:pStyle w:val="BodyText"/>
      </w:pPr>
      <w:r>
        <w:t xml:space="preserve">- Tiểu Lỗ, chúng ta đi uống mấy chén!</w:t>
      </w:r>
    </w:p>
    <w:p>
      <w:pPr>
        <w:pStyle w:val="BodyText"/>
      </w:pPr>
      <w:r>
        <w:t xml:space="preserve">Trong bảy người này, Thiết Hoằng và Lỗ Hùng đều là hạng hào sảng, tính cách tương đồng, cho nên có vẻ hết sức hợp ý.</w:t>
      </w:r>
    </w:p>
    <w:p>
      <w:pPr>
        <w:pStyle w:val="BodyText"/>
      </w:pPr>
      <w:r>
        <w:t xml:space="preserve">Lỗ Hùng chà xát bàn tay, cười ha ha nói:</w:t>
      </w:r>
    </w:p>
    <w:p>
      <w:pPr>
        <w:pStyle w:val="BodyText"/>
      </w:pPr>
      <w:r>
        <w:t xml:space="preserve">- Mọi người cùng đi đi, rút thăm tốt như vậy, không chúc mừng một chút không thể nào nói nổi. Đây quả thực chính là việc đáng chúc mừng.</w:t>
      </w:r>
    </w:p>
    <w:p>
      <w:pPr>
        <w:pStyle w:val="BodyText"/>
      </w:pPr>
      <w:r>
        <w:t xml:space="preserve">Cốc Phong nãy giờ không nói chuyện, ở trong góc chơi cung tiễn của hắn, đây là niềm yêu thích lớn nhất của một thích khách như hắn.</w:t>
      </w:r>
    </w:p>
    <w:p>
      <w:pPr>
        <w:pStyle w:val="BodyText"/>
      </w:pPr>
      <w:r>
        <w:t xml:space="preserve">Lỗ Xí tính cách thận trọng, cũng không mở miệng, mà là đưa ánh mắt nhìn về phía Tần Vô Song.</w:t>
      </w:r>
    </w:p>
    <w:p>
      <w:pPr>
        <w:pStyle w:val="BodyText"/>
      </w:pPr>
      <w:r>
        <w:t xml:space="preserve">Tiểu Giang thấy Tần Vô Song không nói, không kìm được hỏi:</w:t>
      </w:r>
    </w:p>
    <w:p>
      <w:pPr>
        <w:pStyle w:val="BodyText"/>
      </w:pPr>
      <w:r>
        <w:t xml:space="preserve">- Đội trưởng, mọi người đề nghị đi uống rượu…</w:t>
      </w:r>
    </w:p>
    <w:p>
      <w:pPr>
        <w:pStyle w:val="BodyText"/>
      </w:pPr>
      <w:r>
        <w:t xml:space="preserve">Hắc Dực Biên Bức đột nhiên nhếch miệng cười âm hiểm nói:</w:t>
      </w:r>
    </w:p>
    <w:p>
      <w:pPr>
        <w:pStyle w:val="BodyText"/>
      </w:pPr>
      <w:r>
        <w:t xml:space="preserve">- Các ngươi tưởng rằng suy nghĩ của Đội trưởng đơn giản như các ngươi sao. Lạc quan mù quáng!</w:t>
      </w:r>
    </w:p>
    <w:p>
      <w:pPr>
        <w:pStyle w:val="BodyText"/>
      </w:pPr>
      <w:r>
        <w:t xml:space="preserve">- Hắc Dực, ý tứ của ngươi là?</w:t>
      </w:r>
    </w:p>
    <w:p>
      <w:pPr>
        <w:pStyle w:val="BodyText"/>
      </w:pPr>
      <w:r>
        <w:t xml:space="preserve">Thiết Hoằng và Hắc Dực hiện tại mặc dù là chiến hữu cùng một chiến hào, nhưng ân oán dai dẳng mấy trăm năm, vẫn khiến bọn họ thỉnh thoảng có chút xung đột trên mặt ngôn ngữ.</w:t>
      </w:r>
    </w:p>
    <w:p>
      <w:pPr>
        <w:pStyle w:val="BodyText"/>
      </w:pPr>
      <w:r>
        <w:t xml:space="preserve">Cũng may Hắc Dực rất rõ vị trí của mình, cũng không cãi cọ với Thiết Hoằng, cười quái một tiếng:</w:t>
      </w:r>
    </w:p>
    <w:p>
      <w:pPr>
        <w:pStyle w:val="BodyText"/>
      </w:pPr>
      <w:r>
        <w:t xml:space="preserve">- Thiết Đội phó, hiện tại ngươi đang làm Đội phó, cũng không thích dùng đầu óc sao?</w:t>
      </w:r>
    </w:p>
    <w:p>
      <w:pPr>
        <w:pStyle w:val="BodyText"/>
      </w:pPr>
      <w:r>
        <w:t xml:space="preserve">Tiểu Giang đột nhiên nói:</w:t>
      </w:r>
    </w:p>
    <w:p>
      <w:pPr>
        <w:pStyle w:val="BodyText"/>
      </w:pPr>
      <w:r>
        <w:t xml:space="preserve">- Đội trưởng, ngươi có phải có kiêng kỵ gì không?</w:t>
      </w:r>
    </w:p>
    <w:p>
      <w:pPr>
        <w:pStyle w:val="BodyText"/>
      </w:pPr>
      <w:r>
        <w:t xml:space="preserve">Tần Vô Song thở dài:</w:t>
      </w:r>
    </w:p>
    <w:p>
      <w:pPr>
        <w:pStyle w:val="BodyText"/>
      </w:pPr>
      <w:r>
        <w:t xml:space="preserve">- Ta đồng ý, chúng ta thà là rút trúng đội ngũ khác có Thiên Thần Đạo cường giả thì tốt hơn. Đội ngũ của Đại Huyễn Nhật Thần Cung này, không dễ đối phó!</w:t>
      </w:r>
    </w:p>
    <w:p>
      <w:pPr>
        <w:pStyle w:val="BodyText"/>
      </w:pPr>
      <w:r>
        <w:t xml:space="preserve">- Chỉ là một nhóm đội ngũ thứ hai mà thôi, Đội trưởng, không cần đánh giá bọn họ quá cao?</w:t>
      </w:r>
    </w:p>
    <w:p>
      <w:pPr>
        <w:pStyle w:val="BodyText"/>
      </w:pPr>
      <w:r>
        <w:t xml:space="preserve">Lỗ Hùng gãi gãi đầu, ngập ngừng nói.</w:t>
      </w:r>
    </w:p>
    <w:p>
      <w:pPr>
        <w:pStyle w:val="BodyText"/>
      </w:pPr>
      <w:r>
        <w:t xml:space="preserve">- Chư vị, loại thế lực đầu lĩnh Đại Huyễn Nhật Thần Cung, lại có thể phái ra hai đội, tất nhiên là có tính toán của bọn họ. Chúng ta luận về thực lực, áp chế đội ngũ nhóm thứ hai, khẳng định là không có vấn đề. Nhưng mà, Đại Huyễn Nhật Thần Cung sẽ không để chúng ta thuận lợi thu hoạch, đây chính là đáp số chưa biết.</w:t>
      </w:r>
    </w:p>
    <w:p>
      <w:pPr>
        <w:pStyle w:val="BodyText"/>
      </w:pPr>
      <w:r>
        <w:t xml:space="preserve">Ngữ khí của Tần Vô Song, có vẻ kiêng kỵ vô cùng, ý vị hàm xúc sâu xa.</w:t>
      </w:r>
    </w:p>
    <w:p>
      <w:pPr>
        <w:pStyle w:val="BodyText"/>
      </w:pPr>
      <w:r>
        <w:t xml:space="preserve">- Đội trưởng, ý tứ của ngươi là…</w:t>
      </w:r>
    </w:p>
    <w:p>
      <w:pPr>
        <w:pStyle w:val="BodyText"/>
      </w:pPr>
      <w:r>
        <w:t xml:space="preserve">Tính cách của Thiết Hoằng mặc dù ngay thẳng, nhưng cũng không phải là loại thẳng tính không hiểu đi vòng vo. Ngược lại, tán tu trời sinh mẫn cảm, khiến Thiết Hoằng lập tức mò ra một chút mùi vị.</w:t>
      </w:r>
    </w:p>
    <w:p>
      <w:pPr>
        <w:pStyle w:val="BodyText"/>
      </w:pPr>
      <w:r>
        <w:t xml:space="preserve">Hắc Dực cười lạnh nói:</w:t>
      </w:r>
    </w:p>
    <w:p>
      <w:pPr>
        <w:pStyle w:val="BodyText"/>
      </w:pPr>
      <w:r>
        <w:t xml:space="preserve">- Nhân vật lĩnh quân của đội Đại Huyễn Nhật Thần Cung lần này, nghe nói là cường giả đệ nhất tuổi trẻ của Đại Huyễn Nhật Thần Cung, Nhật Đông Sơn. Nhật Đông Sơn này, tính cách cường thế, luôn luôn bá đạo, quan niệm về tông môn cực kỳ nặng, bao che khuyết điểm nhất. Chúng ta rút được Đại Huyễn Nhật Thần Cung, thật sự không phải là một kết quả tốt!</w:t>
      </w:r>
    </w:p>
    <w:p>
      <w:pPr>
        <w:pStyle w:val="BodyText"/>
      </w:pPr>
      <w:r>
        <w:t xml:space="preserve">Tiểu Giang sắc mặt tối sầm, ha ha nói:</w:t>
      </w:r>
    </w:p>
    <w:p>
      <w:pPr>
        <w:pStyle w:val="BodyText"/>
      </w:pPr>
      <w:r>
        <w:t xml:space="preserve">- Đánh giá của Hắc Dực đạo huynh đối với Nhật Đông Sơn, rất có đạo lý. Đội trưởng, chúng ta… chi bằng trước khi khai chiến, đổi một chỗ ở khác. Tránh cho tên gia hỏa đó trực tiếp tìm đến, chúng ta từ chối không nổi. Chúng ta đổi chỗ, trước mắt không thấy phiền phức!</w:t>
      </w:r>
    </w:p>
    <w:p>
      <w:pPr>
        <w:pStyle w:val="BodyText"/>
      </w:pPr>
      <w:r>
        <w:t xml:space="preserve">- Tiểu Giang, ngươi thông minh một đời, hồ đồ giây lát. Nếu Nhật Đông Sơn đó muốn tìm chúng ta, ngươi cảm thấy, dựa vào bản lĩnh của ngươi, có thể tránh né được hắn sao?</w:t>
      </w:r>
    </w:p>
    <w:p>
      <w:pPr>
        <w:pStyle w:val="BodyText"/>
      </w:pPr>
      <w:r>
        <w:t xml:space="preserve">Khẩu khí của Hắc Dực rất là chanh chua, nhưng đạo lý thật ra vẫn là đạo lý.</w:t>
      </w:r>
    </w:p>
    <w:p>
      <w:pPr>
        <w:pStyle w:val="BodyText"/>
      </w:pPr>
      <w:r>
        <w:t xml:space="preserve">Ánh mắt của mọi người không khỏi tự chủ tập trung trên mặt Tần Vô Song, lúc này, bọn họ cần Đội trưởng đưa ra lựa chọn, thời khắc mấu chốt, Đội trưởng mới có quyền quyết định. Là người chủ định của đội ngũ.</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62" w:name="chương-940"/>
      <w:bookmarkEnd w:id="962"/>
      <w:r>
        <w:t xml:space="preserve">940. Chương 940</w:t>
      </w:r>
    </w:p>
    <w:p>
      <w:pPr>
        <w:pStyle w:val="Compact"/>
      </w:pPr>
      <w:r>
        <w:br w:type="textWrapping"/>
      </w:r>
      <w:r>
        <w:br w:type="textWrapping"/>
      </w:r>
    </w:p>
    <w:p>
      <w:pPr>
        <w:pStyle w:val="BodyText"/>
      </w:pPr>
      <w:r>
        <w:t xml:space="preserve">Chương 940: Cường thế đối cường thế.</w:t>
      </w:r>
    </w:p>
    <w:p>
      <w:pPr>
        <w:pStyle w:val="BodyText"/>
      </w:pPr>
      <w:r>
        <w:t xml:space="preserve">Tần Vô Song đón ánh mắt chờ mong của mọi người, thản nhiên cười:</w:t>
      </w:r>
    </w:p>
    <w:p>
      <w:pPr>
        <w:pStyle w:val="BodyText"/>
      </w:pPr>
      <w:r>
        <w:t xml:space="preserve">- Chư vị, ta chỉ có một câu hỏi các ngươi. Đối với Đại Huyễn Nhật Thần Cung, trong sâu thẳm nội tâm các ngươi, có ý sợ hãi hay không?</w:t>
      </w:r>
    </w:p>
    <w:p>
      <w:pPr>
        <w:pStyle w:val="BodyText"/>
      </w:pPr>
      <w:r>
        <w:t xml:space="preserve">Câu hỏi này rất là đặc biệt, giống như Tần Vô Song phảng phất không cho phép mọi người trốn tránh, điểm danh hỏi:</w:t>
      </w:r>
    </w:p>
    <w:p>
      <w:pPr>
        <w:pStyle w:val="BodyText"/>
      </w:pPr>
      <w:r>
        <w:t xml:space="preserve">- Đội phó Thiết Hoằng, ngươi trả lời trước!</w:t>
      </w:r>
    </w:p>
    <w:p>
      <w:pPr>
        <w:pStyle w:val="BodyText"/>
      </w:pPr>
      <w:r>
        <w:t xml:space="preserve">Thiết Hoằng ngẩn người, cười khổ một tiếng, cũng không mượn cớ che đậy gì cả:</w:t>
      </w:r>
    </w:p>
    <w:p>
      <w:pPr>
        <w:pStyle w:val="BodyText"/>
      </w:pPr>
      <w:r>
        <w:t xml:space="preserve">- Nói thật, những thế lực khác của Đại lục Thiên Tượng không nói làm gì, nhưng thế lực bốn đại đầu lĩnh, đó là sự tồn tại chỉ thua kém Chủ Thần Điện. Nếu nói trong lòng không có chút sợ hãi đối với bọn họ, đó là điều không có khả năng!</w:t>
      </w:r>
    </w:p>
    <w:p>
      <w:pPr>
        <w:pStyle w:val="BodyText"/>
      </w:pPr>
      <w:r>
        <w:t xml:space="preserve">Những người khác thấy Thiết Hoằng thẳng thắn như vậy, đều nhân cơ hội ngẩng đầu lên, tùy thân phụ họa.</w:t>
      </w:r>
    </w:p>
    <w:p>
      <w:pPr>
        <w:pStyle w:val="BodyText"/>
      </w:pPr>
      <w:r>
        <w:t xml:space="preserve">Tần Vô Song thật ra cũng không tức giận, gật gật đầu:</w:t>
      </w:r>
    </w:p>
    <w:p>
      <w:pPr>
        <w:pStyle w:val="BodyText"/>
      </w:pPr>
      <w:r>
        <w:t xml:space="preserve">- Tốt lắm, ta có thể nói với các ngươi, ta đối với những thế lực đầu lĩnh, không có cảm giác gì. Nhưng ta có thể hiểu được cảm giác sợ hãi của các ngươi với Đại Huyễn Nhật Thần Cung. Bây giờ, ta lại hỏi các ngươi một vấn đề cuối cùng…</w:t>
      </w:r>
    </w:p>
    <w:p>
      <w:pPr>
        <w:pStyle w:val="BodyText"/>
      </w:pPr>
      <w:r>
        <w:t xml:space="preserve">- Đội trưởng, ngươi hỏi đi!</w:t>
      </w:r>
    </w:p>
    <w:p>
      <w:pPr>
        <w:pStyle w:val="BodyText"/>
      </w:pPr>
      <w:r>
        <w:t xml:space="preserve">- Được, ta muốn biết, các ngươi đối với việc theo đuổi vận mệnh của mình, tâm tình bức thiết đối với nhiệm vụ lần này, có thể chiến thắng nỗi sợ hãi đối với những thế lực đầu lĩnh này không? Nếu không chiến thắng được, chúng ta lập tức từ bỏ, đội ngũ có thể giải tán, ta tuyệt đối không miễn cưỡng bất cứ người nào. Nếu các ngươi cảm thấy có thể chiến thắng loại tâm lý sợ hãi này, vậy thì cần phải nghe theo mệnh lệnh của ta, tiếp nhận tất cả khiếu chiến. Ta chỉ muốn nói sáu từ: Cầu phú quý trong nguy hiểm!</w:t>
      </w:r>
    </w:p>
    <w:p>
      <w:pPr>
        <w:pStyle w:val="BodyText"/>
      </w:pPr>
      <w:r>
        <w:t xml:space="preserve">Hay cho một câu cầu phú quý trong nguy hiểm!</w:t>
      </w:r>
    </w:p>
    <w:p>
      <w:pPr>
        <w:pStyle w:val="BodyText"/>
      </w:pPr>
      <w:r>
        <w:t xml:space="preserve">Những tán tu bọn họ, trời sinh không phải mệnh phú quý, bọn họ muốn đại phú đại quý, cần phải mình làm mình hưởng!</w:t>
      </w:r>
    </w:p>
    <w:p>
      <w:pPr>
        <w:pStyle w:val="BodyText"/>
      </w:pPr>
      <w:r>
        <w:t xml:space="preserve">Trong mắt mọi người, đều lóe lên một loại quang mang phức tạp, hiển nhiên, nội tâm của bọn họ đều đang tiến hành lựa chọn cực kỳ gian nan.</w:t>
      </w:r>
    </w:p>
    <w:p>
      <w:pPr>
        <w:pStyle w:val="BodyText"/>
      </w:pPr>
      <w:r>
        <w:t xml:space="preserve">Loại ánh mắt phức tạp này, tập trung trên mặt Tần Vô Song, nhìn thấy vẻ mặt bình thản của Tần Vô Song, và trong sự bình thản đó, lại lộ ra một tự bình tĩnh tự tin khiến trong lòng người lộ vẻ xúc động.</w:t>
      </w:r>
    </w:p>
    <w:p>
      <w:pPr>
        <w:pStyle w:val="BodyText"/>
      </w:pPr>
      <w:r>
        <w:t xml:space="preserve">Đột nhiên, tâm tình của tất cả mọi người, đều bị sự bình tĩnh này của Tần Vô Song làm cho lay động, loại nhân tố mạo hiểm trời sinh trong xương cốt của tán tu, dần dần sôi trào lên.</w:t>
      </w:r>
    </w:p>
    <w:p>
      <w:pPr>
        <w:pStyle w:val="BodyText"/>
      </w:pPr>
      <w:r>
        <w:t xml:space="preserve">- Đội trưởng, hay cho cầu phú quý trong nguy hiểm. Đại Huyễn Nhật Thần Cung gì đó, chúng ta không sợ, đây là địa bàn của Chủ Thần Điện, còn không đến lượt Đại Huyễn Nhật Thần Cung bọn chúng làm mưa làm gió!</w:t>
      </w:r>
    </w:p>
    <w:p>
      <w:pPr>
        <w:pStyle w:val="BodyText"/>
      </w:pPr>
      <w:r>
        <w:t xml:space="preserve">Lỗ Hùng là người đầu tiên kêu lên.</w:t>
      </w:r>
    </w:p>
    <w:p>
      <w:pPr>
        <w:pStyle w:val="BodyText"/>
      </w:pPr>
      <w:r>
        <w:t xml:space="preserve">- Đội trưởng, ta quyết định, hỗn chiến cùng với ngươi!</w:t>
      </w:r>
    </w:p>
    <w:p>
      <w:pPr>
        <w:pStyle w:val="BodyText"/>
      </w:pPr>
      <w:r>
        <w:t xml:space="preserve">Những người khác thấy Lỗ Hùng kêu lên, luồng khí nhanh nhẹn dũng mãnh trong xương cốt cũng theo đó phát tác. Chỉ nghe Thiết Hoằng nói:</w:t>
      </w:r>
    </w:p>
    <w:p>
      <w:pPr>
        <w:pStyle w:val="BodyText"/>
      </w:pPr>
      <w:r>
        <w:t xml:space="preserve">- Thời khắc quan trọng phải đưa ra quyết định. Đội trưởng, ngươi nói rất đúng, muốn có đại phú đại quý, không gặp chút nguy hiểm, làm sao có thể đại thành?</w:t>
      </w:r>
    </w:p>
    <w:p>
      <w:pPr>
        <w:pStyle w:val="BodyText"/>
      </w:pPr>
      <w:r>
        <w:t xml:space="preserve">- Đội trưởng, ngươi nói là được!</w:t>
      </w:r>
    </w:p>
    <w:p>
      <w:pPr>
        <w:pStyle w:val="BodyText"/>
      </w:pPr>
      <w:r>
        <w:t xml:space="preserve">Lỗ Đồng cũng lên tiếng.</w:t>
      </w:r>
    </w:p>
    <w:p>
      <w:pPr>
        <w:pStyle w:val="BodyText"/>
      </w:pPr>
      <w:r>
        <w:t xml:space="preserve">Cốc Phong vẫn lau chùi cung tiễn của hắn như trước, nói nhẹ một câu:</w:t>
      </w:r>
    </w:p>
    <w:p>
      <w:pPr>
        <w:pStyle w:val="BodyText"/>
      </w:pPr>
      <w:r>
        <w:t xml:space="preserve">- Ta không có ý kiến!</w:t>
      </w:r>
    </w:p>
    <w:p>
      <w:pPr>
        <w:pStyle w:val="BodyText"/>
      </w:pPr>
      <w:r>
        <w:t xml:space="preserve">Tiểu Giang hắc hắc cười nói:</w:t>
      </w:r>
    </w:p>
    <w:p>
      <w:pPr>
        <w:pStyle w:val="BodyText"/>
      </w:pPr>
      <w:r>
        <w:t xml:space="preserve">- Chư vị đạo huynh đều mạnh hơn ta, các ngươi không sợ, Tiểu Giang ta chân trần không sợ đi giày. Hơn nữa, ta rất có tự tin đối với Đội trưởng của chúng ta!</w:t>
      </w:r>
    </w:p>
    <w:p>
      <w:pPr>
        <w:pStyle w:val="BodyText"/>
      </w:pPr>
      <w:r>
        <w:t xml:space="preserve">Hắc Dực Biên Bức than thở nói:</w:t>
      </w:r>
    </w:p>
    <w:p>
      <w:pPr>
        <w:pStyle w:val="BodyText"/>
      </w:pPr>
      <w:r>
        <w:t xml:space="preserve">- Các ngươi nhìn ta làm cái gì? Nguyên tắc của ta chỉ có một, Đội trưởng nói như thế nào, ta làm như thế ấy!</w:t>
      </w:r>
    </w:p>
    <w:p>
      <w:pPr>
        <w:pStyle w:val="BodyText"/>
      </w:pPr>
      <w:r>
        <w:t xml:space="preserve">Tất cả mọi người đều cười rộ lên.</w:t>
      </w:r>
    </w:p>
    <w:p>
      <w:pPr>
        <w:pStyle w:val="BodyText"/>
      </w:pPr>
      <w:r>
        <w:t xml:space="preserve">Chính vào lúc này, nụ cười của Tần Vô Song đột nhiên ngưng lại, bên tai khẽ động, ánh mắt bao hàm thâm ý, quẳng ánh mắt hàm xúc sâu xa về phía phương hướng bên ngoài cửa sổ.</w:t>
      </w:r>
    </w:p>
    <w:p>
      <w:pPr>
        <w:pStyle w:val="BodyText"/>
      </w:pPr>
      <w:r>
        <w:t xml:space="preserve">Trên khóe miệng tràn ra một nụ cười trào phúng, trầm giọng nói:</w:t>
      </w:r>
    </w:p>
    <w:p>
      <w:pPr>
        <w:pStyle w:val="BodyText"/>
      </w:pPr>
      <w:r>
        <w:t xml:space="preserve">- Người này thật là không gợi được lo lắng. Nói đến đã đến rồi!</w:t>
      </w:r>
    </w:p>
    <w:p>
      <w:pPr>
        <w:pStyle w:val="BodyText"/>
      </w:pPr>
      <w:r>
        <w:t xml:space="preserve">Vừa nghe Tần Vô Song nói như vậy, biểu tình của tất cả mọi người đều ngưng trọng.</w:t>
      </w:r>
    </w:p>
    <w:p>
      <w:pPr>
        <w:pStyle w:val="BodyText"/>
      </w:pPr>
      <w:r>
        <w:t xml:space="preserve">- Đến rồi?</w:t>
      </w:r>
    </w:p>
    <w:p>
      <w:pPr>
        <w:pStyle w:val="BodyText"/>
      </w:pPr>
      <w:r>
        <w:t xml:space="preserve">- Đội trưởng, là ai đến vậy?</w:t>
      </w:r>
    </w:p>
    <w:p>
      <w:pPr>
        <w:pStyle w:val="BodyText"/>
      </w:pPr>
      <w:r>
        <w:t xml:space="preserve">Tần Vô Song nhàn nhạt cười:</w:t>
      </w:r>
    </w:p>
    <w:p>
      <w:pPr>
        <w:pStyle w:val="BodyText"/>
      </w:pPr>
      <w:r>
        <w:t xml:space="preserve">- Mọi người bình tĩnh ở trong này, ta ra ngoài chào hỏi một chút!</w:t>
      </w:r>
    </w:p>
    <w:p>
      <w:pPr>
        <w:pStyle w:val="BodyText"/>
      </w:pPr>
      <w:r>
        <w:t xml:space="preserve">Mọi người thấy biểu tình của Tần Vô Song ung dung bình thản, sự kính sợ trong lòng đối với Đại Huyễn Nhật Thần Cung cũng dần dần bớt đi một chút. Có Đội trưởng vững vàng bình tĩnh như vậy, khiến bọn họ cảm thấy như bên cạnh có người đáng tin cậy!</w:t>
      </w:r>
    </w:p>
    <w:p>
      <w:pPr>
        <w:pStyle w:val="BodyText"/>
      </w:pPr>
      <w:r>
        <w:t xml:space="preserve">- Đội phó, là vị các hạ đó đến sao?</w:t>
      </w:r>
    </w:p>
    <w:p>
      <w:pPr>
        <w:pStyle w:val="BodyText"/>
      </w:pPr>
      <w:r>
        <w:t xml:space="preserve">Tất cả đều biết, vị các hạ đó, là chỉ Nhật Đông Sơn của Đại Huyễn Nhật Thần Cung. Ở đây chỉ có Đội phó Thiết Hoằng đã đột phá hàng rào của Chân Thần Đạo, có thể cảm ứng được một chút khí tức của Thiên Thần Đạo cường giả.</w:t>
      </w:r>
    </w:p>
    <w:p>
      <w:pPr>
        <w:pStyle w:val="BodyText"/>
      </w:pPr>
      <w:r>
        <w:t xml:space="preserve">Biểu tình trên mặt Thiết Hoằng khẽ ngưng lại, lộ ra vẻ suy nghĩ sâu xa, chợt gật gật đầu:</w:t>
      </w:r>
    </w:p>
    <w:p>
      <w:pPr>
        <w:pStyle w:val="BodyText"/>
      </w:pPr>
      <w:r>
        <w:t xml:space="preserve">- Mọi người không cần bàn luận, đợi Đội trưởng quay lại, tất cả tự có câu trả lời!</w:t>
      </w:r>
    </w:p>
    <w:p>
      <w:pPr>
        <w:pStyle w:val="BodyText"/>
      </w:pPr>
      <w:r>
        <w:t xml:space="preserve">o0o</w:t>
      </w:r>
    </w:p>
    <w:p>
      <w:pPr>
        <w:pStyle w:val="BodyText"/>
      </w:pPr>
      <w:r>
        <w:t xml:space="preserve">Tần Vô Song đi ra ngoài cửa, ôm ngực mà đứng, chỉ nhìn thấy trên con đường trước mặt, phảng phất giống như có một đoàn hỏa khí không ngừng tới gần. Khí thế của Nhật Đông Sơn, càng giống như một vầng mặt trời mọc lên, từ ngoài đường không ngừng mọc lên, đoàn khí thế giống như hỏa diễm đó, từng đợt từng đợt cuốn tới, đem không khí xung quanh cũng từng trận sôi trào.</w:t>
      </w:r>
    </w:p>
    <w:p>
      <w:pPr>
        <w:pStyle w:val="BodyText"/>
      </w:pPr>
      <w:r>
        <w:t xml:space="preserve">Tần Vô Song lại toàn thân phát ra từng đạo thanh quang, toàn bộ cơ thể, giống như một cây cổ thụ đã chiếm cứ nơi này mấy ngàn năm nguy nga cao ngất.</w:t>
      </w:r>
    </w:p>
    <w:p>
      <w:pPr>
        <w:pStyle w:val="BodyText"/>
      </w:pPr>
      <w:r>
        <w:t xml:space="preserve">- Vũ Tinh Hà?</w:t>
      </w:r>
    </w:p>
    <w:p>
      <w:pPr>
        <w:pStyle w:val="BodyText"/>
      </w:pPr>
      <w:r>
        <w:t xml:space="preserve">Đôi lông mày dậm của Nhật Đông Sơn khẽ nhướng lên, giống như hai cây trường kiếm treo cao, mang tới cho người ta một loại cảm giác áp bách vô cùng cường đại.</w:t>
      </w:r>
    </w:p>
    <w:p>
      <w:pPr>
        <w:pStyle w:val="BodyText"/>
      </w:pPr>
      <w:r>
        <w:t xml:space="preserve">Tần Vô Song tùy ý cười, phảng phất giống như gió nhẹ quất vào mặt, tùy ý gật gật đầu.</w:t>
      </w:r>
    </w:p>
    <w:p>
      <w:pPr>
        <w:pStyle w:val="BodyText"/>
      </w:pPr>
      <w:r>
        <w:t xml:space="preserve">- Rất tốt, ta đang muốn tìm ngươi!</w:t>
      </w:r>
    </w:p>
    <w:p>
      <w:pPr>
        <w:pStyle w:val="BodyText"/>
      </w:pPr>
      <w:r>
        <w:t xml:space="preserve">Nhật Đông Sơn có vẻ rất ngay thẳng, trực tiếp nói thẳng vào vấn đề, ánh mắt nhìn Tần Vô Song dò xét, tràn đầy một loại cảm giác như là của một vị bề trên cao cao tại thượng nhìn xuống.</w:t>
      </w:r>
    </w:p>
    <w:p>
      <w:pPr>
        <w:pStyle w:val="BodyText"/>
      </w:pPr>
      <w:r>
        <w:t xml:space="preserve">- Ta biết ngươi muốn tìm ta!</w:t>
      </w:r>
    </w:p>
    <w:p>
      <w:pPr>
        <w:pStyle w:val="BodyText"/>
      </w:pPr>
      <w:r>
        <w:t xml:space="preserve">Tần Vô Song hơi có chút nụ cười nghiền ngẫm.</w:t>
      </w:r>
    </w:p>
    <w:p>
      <w:pPr>
        <w:pStyle w:val="BodyText"/>
      </w:pPr>
      <w:r>
        <w:t xml:space="preserve">- Ồ?</w:t>
      </w:r>
    </w:p>
    <w:p>
      <w:pPr>
        <w:pStyle w:val="BodyText"/>
      </w:pPr>
      <w:r>
        <w:t xml:space="preserve">Nhật Đông Sơn không kìm được liếc nhìn Tần Vô Song:</w:t>
      </w:r>
    </w:p>
    <w:p>
      <w:pPr>
        <w:pStyle w:val="BodyText"/>
      </w:pPr>
      <w:r>
        <w:t xml:space="preserve">- Vậy ngươi biết tại sao ta tới đây chứ?</w:t>
      </w:r>
    </w:p>
    <w:p>
      <w:pPr>
        <w:pStyle w:val="BodyText"/>
      </w:pPr>
      <w:r>
        <w:t xml:space="preserve">- Biết!</w:t>
      </w:r>
    </w:p>
    <w:p>
      <w:pPr>
        <w:pStyle w:val="BodyText"/>
      </w:pPr>
      <w:r>
        <w:t xml:space="preserve">Tần Vô Song cũng không trả lời nhiều.</w:t>
      </w:r>
    </w:p>
    <w:p>
      <w:pPr>
        <w:pStyle w:val="BodyText"/>
      </w:pPr>
      <w:r>
        <w:t xml:space="preserve">- Nói chuyện với người thông minh, quả nhiên thoải mái!</w:t>
      </w:r>
    </w:p>
    <w:p>
      <w:pPr>
        <w:pStyle w:val="BodyText"/>
      </w:pPr>
      <w:r>
        <w:t xml:space="preserve">Nhật Đông Sơn khẽ mỉm cười, lấy một loại khẩu khí đàm phán nói:</w:t>
      </w:r>
    </w:p>
    <w:p>
      <w:pPr>
        <w:pStyle w:val="BodyText"/>
      </w:pPr>
      <w:r>
        <w:t xml:space="preserve">- Được rồi, nói đi, các ngươi cần điều kiện gì mới đồng ý rút lui? Mở miệng đi! Đại Huyễn Nhật Thần Cung ta cũng sẽ không để các ngươi thiệt thòi đâu!</w:t>
      </w:r>
    </w:p>
    <w:p>
      <w:pPr>
        <w:pStyle w:val="BodyText"/>
      </w:pPr>
      <w:r>
        <w:t xml:space="preserve">Theo Nhật Đông Sơn thấy, hắn có thể đích thân tới xem những tán tu bọn họ đã là ân điển lớn lao rồi. Đội ngũ tán tu hèn mọn các ngươi, tay nhỏ chân nhỏ, so với Đại Huyễn Nhật Thần Cung, đó chính là bọ ngựa đấu xe!</w:t>
      </w:r>
    </w:p>
    <w:p>
      <w:pPr>
        <w:pStyle w:val="BodyText"/>
      </w:pPr>
      <w:r>
        <w:t xml:space="preserve">Làm sao biết, sau khi hắn nói ra những lời này, Tần Vô Song lại thản nhiên lắc lắc đầu:</w:t>
      </w:r>
    </w:p>
    <w:p>
      <w:pPr>
        <w:pStyle w:val="BodyText"/>
      </w:pPr>
      <w:r>
        <w:t xml:space="preserve">- Các hạ, ta nghĩ ngươi hiểu lầm rồi, ta biết ngươi sẽ đến, nhưng cũng không có nghĩa là chúng ta phải rút lui.</w:t>
      </w:r>
    </w:p>
    <w:p>
      <w:pPr>
        <w:pStyle w:val="BodyText"/>
      </w:pPr>
      <w:r>
        <w:t xml:space="preserve">- Sao?</w:t>
      </w:r>
    </w:p>
    <w:p>
      <w:pPr>
        <w:pStyle w:val="BodyText"/>
      </w:pPr>
      <w:r>
        <w:t xml:space="preserve">Đôi lông mi của Nhật Đông Sơn, nhất thời nhướng lên. Sát khí giữa trán, nhất thời ngưng tụ, giống như một đoàn hỏa diễm.</w:t>
      </w:r>
    </w:p>
    <w:p>
      <w:pPr>
        <w:pStyle w:val="BodyText"/>
      </w:pPr>
      <w:r>
        <w:t xml:space="preserve">- Tán tu bằng hữu, ngươi xác định, các ngươi không rút lui?</w:t>
      </w:r>
    </w:p>
    <w:p>
      <w:pPr>
        <w:pStyle w:val="BodyText"/>
      </w:pPr>
      <w:r>
        <w:t xml:space="preserve">Tần Vô Song nhàn nhạt cười, ánh mắt không chút nhượng bộ, nhìn Nhật Đông Sơn, lạnh lùng hỏi:</w:t>
      </w:r>
    </w:p>
    <w:p>
      <w:pPr>
        <w:pStyle w:val="BodyText"/>
      </w:pPr>
      <w:r>
        <w:t xml:space="preserve">- Các hạ, chúng ta có lý do gì phải rút lui chứ?</w:t>
      </w:r>
    </w:p>
    <w:p>
      <w:pPr>
        <w:pStyle w:val="BodyText"/>
      </w:pPr>
      <w:r>
        <w:t xml:space="preserve">- Đương nhiên là có!</w:t>
      </w:r>
    </w:p>
    <w:p>
      <w:pPr>
        <w:pStyle w:val="BodyText"/>
      </w:pPr>
      <w:r>
        <w:t xml:space="preserve">Nhật Đông Sơn hừ lạnh một tiếng:</w:t>
      </w:r>
    </w:p>
    <w:p>
      <w:pPr>
        <w:pStyle w:val="BodyText"/>
      </w:pPr>
      <w:r>
        <w:t xml:space="preserve">- Chỉ dựa vào việc ta đứng ở đây đối đáp với ngươi, chính là lý do lớn nhất. Tán tu bằng hữu, nhắc nhở một câu, rút lui là chọn lựa sáng suốt nhất của các ngươi. Rút lui, còn có thể nhận được một món tặng phẩm xa xỉ. Ngược lại, chính là kẻ địch của Đại Huyễn Nhật Thần Cung ta!</w:t>
      </w:r>
    </w:p>
    <w:p>
      <w:pPr>
        <w:pStyle w:val="BodyText"/>
      </w:pPr>
      <w:r>
        <w:t xml:space="preserve">Loại uy hiếp này, có thể nói là vô cùng không kiêng nể, thậm chí không phải điên cuồng bình thường.</w:t>
      </w:r>
    </w:p>
    <w:p>
      <w:pPr>
        <w:pStyle w:val="BodyText"/>
      </w:pPr>
      <w:r>
        <w:t xml:space="preserve">Nhưng Nhật Đông Sơn có thể đem loại lời nói điên cuồng này, dùng một loại khẩu khí rất âm u lạnh lẽo biểu đạt ra.</w:t>
      </w:r>
    </w:p>
    <w:p>
      <w:pPr>
        <w:pStyle w:val="BodyText"/>
      </w:pPr>
      <w:r>
        <w:t xml:space="preserve">- Nói như vậy, Đại Huyễn Nhật Thần Cung, tựa hồ càng có quyền lực áp đảo Chủ Thần Điện?</w:t>
      </w:r>
    </w:p>
    <w:p>
      <w:pPr>
        <w:pStyle w:val="BodyText"/>
      </w:pPr>
      <w:r>
        <w:t xml:space="preserve">Tần Vô Song cười chế nhạo, nhưng sự trào phúng trong ngữ khí lại không cố ý che dấu.</w:t>
      </w:r>
    </w:p>
    <w:p>
      <w:pPr>
        <w:pStyle w:val="BodyText"/>
      </w:pPr>
      <w:r>
        <w:t xml:space="preserve">Đại Huyễn Nhật Thần Cung ngươi cường đại, nhưng cũng không thể ức hiếp người như vậy. Đặt trên Chủ Thần Điện, lẽ nào Đại Huyễn Nhật Thần Cung ngươi còn muốn dựa vào phong cách ương ngạch xưa nay, phá vỡ cạnh tranh công bằng sao?</w:t>
      </w:r>
    </w:p>
    <w:p>
      <w:pPr>
        <w:pStyle w:val="BodyText"/>
      </w:pPr>
      <w:r>
        <w:t xml:space="preserve">Nhật Đông Sơn sắc mặt có chút lạnh lẽo, lộ ra vẻ vô cùng khó chịu:</w:t>
      </w:r>
    </w:p>
    <w:p>
      <w:pPr>
        <w:pStyle w:val="BodyText"/>
      </w:pPr>
      <w:r>
        <w:t xml:space="preserve">- Các hạ, xem ra ngươi rượu mời không uống, định uống rượu phạt! Rất tốt, vậy các ngươi trèo lên trận quyết đấu chung kết đi. Cướp lấy một vị trí, nói với các ngươi, là phúc là họa, cuối cùng sẽ có một ngày kiểm chứng!</w:t>
      </w:r>
    </w:p>
    <w:p>
      <w:pPr>
        <w:pStyle w:val="BodyText"/>
      </w:pPr>
      <w:r>
        <w:t xml:space="preserve">Nhật Đông Sơn thật ra cũng lưu manh, hắn hiển nhiên biết rất rõ, trong địa bàn của Chủ Thần Điện, còn chưa đến lượt hắn gây chuyện, vứt lại một câu nói lạnh lùng, quay đầu bỏ đi, trái lại là lựa chọn sáng suốt.</w:t>
      </w:r>
    </w:p>
    <w:p>
      <w:pPr>
        <w:pStyle w:val="BodyText"/>
      </w:pPr>
      <w:r>
        <w:t xml:space="preserve">o0o</w:t>
      </w:r>
    </w:p>
    <w:p>
      <w:pPr>
        <w:pStyle w:val="BodyText"/>
      </w:pPr>
      <w:r>
        <w:t xml:space="preserve">Nhìn thấy Tần Vô Song đuổi Nhật Đông Sơn đi, trong lòng mọi người đều khẽ nhẹ nhõm. Bất kể nói thế nào, tên tà thần Nhật Đông Sơn cũng đi rồi!</w:t>
      </w:r>
    </w:p>
    <w:p>
      <w:pPr>
        <w:pStyle w:val="BodyText"/>
      </w:pPr>
      <w:r>
        <w:t xml:space="preserve">- Đội trưởng, Nhật Đông Sơn đó lòng dạ hẹp hòi, ta thấy hắn nhất định sẽ mượn cơ hội trả thù chúng ta!</w:t>
      </w:r>
    </w:p>
    <w:p>
      <w:pPr>
        <w:pStyle w:val="BodyText"/>
      </w:pPr>
      <w:r>
        <w:t xml:space="preserve">Tiểu Giang không khỏi sầu lo nói.</w:t>
      </w:r>
    </w:p>
    <w:p>
      <w:pPr>
        <w:pStyle w:val="BodyText"/>
      </w:pPr>
      <w:r>
        <w:t xml:space="preserve">Tần Vô Song xua xua tay:</w:t>
      </w:r>
    </w:p>
    <w:p>
      <w:pPr>
        <w:pStyle w:val="BodyText"/>
      </w:pPr>
      <w:r>
        <w:t xml:space="preserve">- Mọi người đừng nghĩ nhiều. Thực lực của Nhật Đông Sơn hắn xác thực mạnh, thậm chí còn mạnh gấp đôi ta. Nhưng mà, đây cũng không phải là lý do chúng ta e ngại hắn!</w:t>
      </w:r>
    </w:p>
    <w:p>
      <w:pPr>
        <w:pStyle w:val="BodyText"/>
      </w:pPr>
      <w:r>
        <w:t xml:space="preserve">Nghe Đội trưởng nói như vậy, mọi người đều kinh ngạc, còn mạnh gấp hai lần Đội trưởng sao?</w:t>
      </w:r>
    </w:p>
    <w:p>
      <w:pPr>
        <w:pStyle w:val="BodyText"/>
      </w:pPr>
      <w:r>
        <w:t xml:space="preserve">Lẽ nào nói, Nhật Đông Sơn đó đã là Thiên Thần Đạo ba kiếp cường giả?</w:t>
      </w:r>
    </w:p>
    <w:p>
      <w:pPr>
        <w:pStyle w:val="BodyText"/>
      </w:pPr>
      <w:r>
        <w:t xml:space="preserve">Hắc Dực Biên Bức thì thào chửi bới:</w:t>
      </w:r>
    </w:p>
    <w:p>
      <w:pPr>
        <w:pStyle w:val="BodyText"/>
      </w:pPr>
      <w:r>
        <w:t xml:space="preserve">- Những thế lực đầu lĩnh này, chiếm cứ địa bàn tốt nhất, chiếm cứ tài nguyên tốt nhất. Đây đều là dựa vào đè ép không gian sinh tồn của tán tu chúng ta mà có được!</w:t>
      </w:r>
    </w:p>
    <w:p>
      <w:pPr>
        <w:pStyle w:val="BodyText"/>
      </w:pPr>
      <w:r>
        <w:t xml:space="preserve">Tần Vô Song xua xua tay:</w:t>
      </w:r>
    </w:p>
    <w:p>
      <w:pPr>
        <w:pStyle w:val="BodyText"/>
      </w:pPr>
      <w:r>
        <w:t xml:space="preserve">- Mọi người quay về nghỉ ngơi đi, chuẩn bị chiến đấu đầy đủ. Toàn lực phát huy. Đội ngũ bảy người, đánh bảy thắng bốn, chúng ta chỉ cần phát huy trình độ bình thường, thăng cấp khẳng định không có vấn đề.</w:t>
      </w:r>
    </w:p>
    <w:p>
      <w:pPr>
        <w:pStyle w:val="BodyText"/>
      </w:pPr>
      <w:r>
        <w:t xml:space="preserve">o0o</w:t>
      </w:r>
    </w:p>
    <w:p>
      <w:pPr>
        <w:pStyle w:val="BodyText"/>
      </w:pPr>
      <w:r>
        <w:t xml:space="preserve">Rút thăm này, vứt bỏ nhân tố bên ngoài không nói, xác thực là rút thăm tốt. Quyết chiến đánh bảy thắng bốn, thậm chí Tần Vô Song cuối cùng cũng không cần thượng tràng, sau sáu trận, bọn họ lấy bốn thắng hai bại kết thúc chiến đấu.</w:t>
      </w:r>
    </w:p>
    <w:p>
      <w:pPr>
        <w:pStyle w:val="BodyText"/>
      </w:pPr>
      <w:r>
        <w:t xml:space="preserve">Không cần nghĩ cũng biết, sắc mặt phía bên Đại Huyễn Nhật Thần Cung khó coi như thế nào. Đặc biệt là Nhật Đông Sơn, toàn bộ quyết chiến, ánh mắt luôn giống như đao thép sắc bén, ngắm tới ngắm lui trên người bọn Tần Vô Song, phảng phất giống như một người thợ săn nhìn con mồi dò xét.</w:t>
      </w:r>
    </w:p>
    <w:p>
      <w:pPr>
        <w:pStyle w:val="BodyText"/>
      </w:pPr>
      <w:r>
        <w:t xml:space="preserve">Ngoài cuộc tỉnh táo trong cuộc u mê. Những người biết cường thế của Nhật Đông Sơn, đều âm thầm thở dài, tiểu tổ tán tu này thật không thức thời, trái với ý chí của Nhật Đông Sơn, cho dù tiến vào danh sách cuối cùng, sau khi bắt đầu nhiệm vụ, có thể sẽ phải nếm mùi đau khổ. Loại người không ăn được thì đạp đổ như Nhật Đông Sơn, nhất định sẽ có hành động!</w:t>
      </w:r>
    </w:p>
    <w:p>
      <w:pPr>
        <w:pStyle w:val="BodyText"/>
      </w:pPr>
      <w:r>
        <w:t xml:space="preserve">Ngay cả bà con họ xa của Tiểu Giang, Chấp sự Ngoại vụ của Chủ Thần Điện, cũng âm thầm nhắn nhủ Tiểu Giang:</w:t>
      </w:r>
    </w:p>
    <w:p>
      <w:pPr>
        <w:pStyle w:val="BodyText"/>
      </w:pPr>
      <w:r>
        <w:t xml:space="preserve">- Tiểu đội các ngươi, lần này xem ra đã chọc giận Nhật Đông Sơn rồi. Ở địa bàn của Chủ Thần Điện, người của Đại Huyễn Nhật Thần Cung không dám làm loạn, nhưng nhiệm vụ lần này là vượt qua Vị diện khác. Các ngươi rời khỏi Đại lục Thiên Tượng, nhất định phải cẩn thận đề phòng, đừng để Nhật Đông Sơn tìm được cơ hội gây phiền phức cho các ngươi.</w:t>
      </w:r>
    </w:p>
    <w:p>
      <w:pPr>
        <w:pStyle w:val="BodyText"/>
      </w:pPr>
      <w:r>
        <w:t xml:space="preserve">Tiểu Giang cười chua xót:</w:t>
      </w:r>
    </w:p>
    <w:p>
      <w:pPr>
        <w:pStyle w:val="BodyText"/>
      </w:pPr>
      <w:r>
        <w:t xml:space="preserve">- Huynh đệ, chúng ta làm sao không biết Nhật Đông Sơn không dễ chọc. Nhưng cơ hội như vậy, vứt bỏ thì đáng tiếc. Hơn nữa, Đội trưởng của chúng ta là một cường giả rất có cốt khí, không bị uy hiếp của Nhật Đông Sơn hù dọa.</w:t>
      </w:r>
    </w:p>
    <w:p>
      <w:pPr>
        <w:pStyle w:val="BodyText"/>
      </w:pPr>
      <w:r>
        <w:t xml:space="preserve">Chấp sự đó thở dài:</w:t>
      </w:r>
    </w:p>
    <w:p>
      <w:pPr>
        <w:pStyle w:val="BodyText"/>
      </w:pPr>
      <w:r>
        <w:t xml:space="preserve">- Như ta nói, xem xét thời thế, các ngươi vẫn nên chọn chiến lược từ bỏ thì tương đối tốt hơn. Với tính tình của Nhật Đông Sơn, khẳng định sẽ đối phó với các ngươi.</w:t>
      </w:r>
    </w:p>
    <w:p>
      <w:pPr>
        <w:pStyle w:val="BodyText"/>
      </w:pPr>
      <w:r>
        <w:t xml:space="preserve">Tiểu Giang thở dài:</w:t>
      </w:r>
    </w:p>
    <w:p>
      <w:pPr>
        <w:pStyle w:val="BodyText"/>
      </w:pPr>
      <w:r>
        <w:t xml:space="preserve">- Huynh đệ, chúng ta chuẩn bị lâu như vậy, đến bước cuối cùng kêu chúng ta từ bỏ, từ mặt tâm lý, căn bản cũng không tiếp nhận nổi.</w:t>
      </w:r>
    </w:p>
    <w:p>
      <w:pPr>
        <w:pStyle w:val="BodyText"/>
      </w:pPr>
      <w:r>
        <w:t xml:space="preserve">Chấp sự đó cười chua xót, cũng không nói thêm gì nữa.</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63" w:name="chương-941"/>
      <w:bookmarkEnd w:id="963"/>
      <w:r>
        <w:t xml:space="preserve">941. Chương 941</w:t>
      </w:r>
    </w:p>
    <w:p>
      <w:pPr>
        <w:pStyle w:val="Compact"/>
      </w:pPr>
      <w:r>
        <w:br w:type="textWrapping"/>
      </w:r>
      <w:r>
        <w:br w:type="textWrapping"/>
      </w:r>
    </w:p>
    <w:p>
      <w:pPr>
        <w:pStyle w:val="BodyText"/>
      </w:pPr>
      <w:r>
        <w:t xml:space="preserve">Chương 941: Chủ Thần triệu kiến.</w:t>
      </w:r>
    </w:p>
    <w:p>
      <w:pPr>
        <w:pStyle w:val="BodyText"/>
      </w:pPr>
      <w:r>
        <w:t xml:space="preserve">Tiến vào danh sách hai mươi đội ngũ cuối cùng, mặc dù có bốn năm vị trí vốn dự định để lại cho đội ngũ tán tu, nhưng thực lực chỉnh thế của giới tán tu, chung quy vẫn không cách nào so sánh được với thực lực tông môn. Cuối cùng tiến vào danh sách hai mươi đội cuối cùng, chỉ có ba đội ngũ của giới tán tu.</w:t>
      </w:r>
    </w:p>
    <w:p>
      <w:pPr>
        <w:pStyle w:val="BodyText"/>
      </w:pPr>
      <w:r>
        <w:t xml:space="preserve">Dưới Chủ Thần Điện nguy nga, bọn họ tiếp nhận lệnh bài Chủ Thần tượng trưng cho vinh dự. Lệnh bài Chủ Thần này nhận tới tay, ý nghĩa là bọn họ đã tiếp nhận nhiệm vụ này. Cho đến trước khi nhiệm vụ hoàn thành, tuyệt đối không thể rút lui.</w:t>
      </w:r>
    </w:p>
    <w:p>
      <w:pPr>
        <w:pStyle w:val="BodyText"/>
      </w:pPr>
      <w:r>
        <w:t xml:space="preserve">Nghi thức cũng không phức tạp, tất cả quá trình trao tặng tư cách đều giản lược.</w:t>
      </w:r>
    </w:p>
    <w:p>
      <w:pPr>
        <w:pStyle w:val="BodyText"/>
      </w:pPr>
      <w:r>
        <w:t xml:space="preserve">Tất cả Đội trưởng đều được tập trung ở một chỗ. Chờ đợi bọn họ là một phân đoạn vô cùng trang nghiêm, gặp mặt Chủ Thần.</w:t>
      </w:r>
    </w:p>
    <w:p>
      <w:pPr>
        <w:pStyle w:val="BodyText"/>
      </w:pPr>
      <w:r>
        <w:t xml:space="preserve">- Chủ Thần…</w:t>
      </w:r>
    </w:p>
    <w:p>
      <w:pPr>
        <w:pStyle w:val="BodyText"/>
      </w:pPr>
      <w:r>
        <w:t xml:space="preserve">Vừa nghĩ đến nhân vật sắp sửa yết kiến là Chủ Thần, là vị vương giả cao nhất của Đại lục Thiên Tượng, trong lòng bọn họ liền có một loại kích động khác thường.</w:t>
      </w:r>
    </w:p>
    <w:p>
      <w:pPr>
        <w:pStyle w:val="BodyText"/>
      </w:pPr>
      <w:r>
        <w:t xml:space="preserve">Cho dù là Tần Vô Song, từ trước tới nay cũng chưa từng gặp qua cường giả cấp bậc Chủ Thần chân chính. Hắn muốn biết, cường giả cấp bậc Chủ Thần, rốt cuộc mạnh thế nào?</w:t>
      </w:r>
    </w:p>
    <w:p>
      <w:pPr>
        <w:pStyle w:val="BodyText"/>
      </w:pPr>
      <w:r>
        <w:t xml:space="preserve">Trong Chủ Thần Điện trang nghiêm, phảng phất như mỗi cây cột, mỗi khối gạch, đều tràn đầy một loại thần vận, một loại thần vận mà bọn họ chưa từng lãnh hội qua.</w:t>
      </w:r>
    </w:p>
    <w:p>
      <w:pPr>
        <w:pStyle w:val="BodyText"/>
      </w:pPr>
      <w:r>
        <w:t xml:space="preserve">Bước chân của Tần Vô Song giẫm lên thềm ngọc của đại điện thần thánh này, trong lòng liền sản sinh ra một loại cảm giác ngưỡng vọng núi cao đối với Chủ Thần.</w:t>
      </w:r>
    </w:p>
    <w:p>
      <w:pPr>
        <w:pStyle w:val="BodyText"/>
      </w:pPr>
      <w:r>
        <w:t xml:space="preserve">Chủ Thần này mặc dù vẫn chưa lộ diện, nhưng loại khí thế này, loại không khí này, đã đắp nặn lên một Chủ Thần hoàn toàn khác biệt.</w:t>
      </w:r>
    </w:p>
    <w:p>
      <w:pPr>
        <w:pStyle w:val="BodyText"/>
      </w:pPr>
      <w:r>
        <w:t xml:space="preserve">Bất cứ một chi tiết nào, tất cả đều thể hiện ra một Chủ Thần tuyệt nhiên khác biệt so với cường giả bình thường.</w:t>
      </w:r>
    </w:p>
    <w:p>
      <w:pPr>
        <w:pStyle w:val="BodyText"/>
      </w:pPr>
      <w:r>
        <w:t xml:space="preserve">- Chủ Thần đại nhân, hai mươi vị cường giả này, đều là Đội trưởng của các đội ngũ chọn lựa lần này.</w:t>
      </w:r>
    </w:p>
    <w:p>
      <w:pPr>
        <w:pStyle w:val="BodyText"/>
      </w:pPr>
      <w:r>
        <w:t xml:space="preserve">Một gã Trưởng lão dẫn bọn họ tiến vào, cung kính mở miệng nói.</w:t>
      </w:r>
    </w:p>
    <w:p>
      <w:pPr>
        <w:pStyle w:val="BodyText"/>
      </w:pPr>
      <w:r>
        <w:t xml:space="preserve">Bên trong cánh cửa, một đạo thanh âm uy nghiêm truyền ra:</w:t>
      </w:r>
    </w:p>
    <w:p>
      <w:pPr>
        <w:pStyle w:val="BodyText"/>
      </w:pPr>
      <w:r>
        <w:t xml:space="preserve">- Vào đi!</w:t>
      </w:r>
    </w:p>
    <w:p>
      <w:pPr>
        <w:pStyle w:val="BodyText"/>
      </w:pPr>
      <w:r>
        <w:t xml:space="preserve">Thanh âm này, rất đúng mực, giống như một luồng áp khí cường đại, phảng phất bất cứ lúc nào cũng có thể khiến Thần hồn của người ta bị dồn phá, chấn động khiến nhịp tim không kìm được càng đập nhanh hơn.</w:t>
      </w:r>
    </w:p>
    <w:p>
      <w:pPr>
        <w:pStyle w:val="BodyText"/>
      </w:pPr>
      <w:r>
        <w:t xml:space="preserve">- Uy áp của Chủ Thần thật cường đại!</w:t>
      </w:r>
    </w:p>
    <w:p>
      <w:pPr>
        <w:pStyle w:val="BodyText"/>
      </w:pPr>
      <w:r>
        <w:t xml:space="preserve">Tần Vô Song âm thầm chép miệng, không thẹn là Chủ Thần. Một câu nói đã sản sinh ra áp lực, giống như có thể đem Thần hồn của người ta nghiền nát ra vậy.</w:t>
      </w:r>
    </w:p>
    <w:p>
      <w:pPr>
        <w:pStyle w:val="BodyText"/>
      </w:pPr>
      <w:r>
        <w:t xml:space="preserve">Sự tồn tại cường đại như vậy, Tần Vô Song xác thực là lần đầu tiên lĩnh giáo. Xem ra, Chủ Thần đại nhân này, xác thực là đã áp đảo tinh thần bọn họ.</w:t>
      </w:r>
    </w:p>
    <w:p>
      <w:pPr>
        <w:pStyle w:val="BodyText"/>
      </w:pPr>
      <w:r>
        <w:t xml:space="preserve">Trên vương tọa, trong một luồng sương mù cao mười trượng, phảng phất có một thân hình vật chất hữu hình đang ngồi đó, nhưng lại phảng phất chỉ có một khối không khí mà thôi.</w:t>
      </w:r>
    </w:p>
    <w:p>
      <w:pPr>
        <w:pStyle w:val="BodyText"/>
      </w:pPr>
      <w:r>
        <w:t xml:space="preserve">Những người có đầu óc ngốc nghếch cũng đều biết, khí tức Thần đạo uy nghi trên cao kia, chính là Chủ Thần đại nhân. Cũng chính là vương giả của Đại lục Thiên Tượng hiện giờ.</w:t>
      </w:r>
    </w:p>
    <w:p>
      <w:pPr>
        <w:pStyle w:val="BodyText"/>
      </w:pPr>
      <w:r>
        <w:t xml:space="preserve">- Ha ha, hoan nghênh các ngươi, những dũng sĩ đáng kính!</w:t>
      </w:r>
    </w:p>
    <w:p>
      <w:pPr>
        <w:pStyle w:val="BodyText"/>
      </w:pPr>
      <w:r>
        <w:t xml:space="preserve">Thanh âm của Chủ Thần đại nhân, phảng phất là một trình tự được thiết lập, vĩnh viễn đều là một loại khẩu khí đó. Nhưng chính loại khẩu khí nhàn nhạt đó, lại khiến hai mươi người không có ai ngoại lệ, đồng thời cảm thấy giống như trên đầu có một ngọn núi lớn đè xuống, uy áp vô cùng mạnh.</w:t>
      </w:r>
    </w:p>
    <w:p>
      <w:pPr>
        <w:pStyle w:val="BodyText"/>
      </w:pPr>
      <w:r>
        <w:t xml:space="preserve">Nếu nói Chủ Thần đại nhân phát ra một đạo Thần hồn công kích bọn họ, cho dù không trực tiếp đánh xơ xác Thần hồn của bọn họ, cũng đủ khiến tất cả thân thể bọn họ bị thương nặng.</w:t>
      </w:r>
    </w:p>
    <w:p>
      <w:pPr>
        <w:pStyle w:val="BodyText"/>
      </w:pPr>
      <w:r>
        <w:t xml:space="preserve">- Chủ Thần, đây là thực lực của Chủ Thần!</w:t>
      </w:r>
    </w:p>
    <w:p>
      <w:pPr>
        <w:pStyle w:val="BodyText"/>
      </w:pPr>
      <w:r>
        <w:t xml:space="preserve">Hai mươi gã Đội trưởng này, tất cả đều là hạng dũng mãnh cường đại, nhìn thấy Chủ Thần cường đại như vậy, trong lòng đương nhiên sản sinh ra ra một loại ảo tưởng, một loại khát vọng cực hạn đối với võ đạo, một loại xúc động sánh vai với cường giả.</w:t>
      </w:r>
    </w:p>
    <w:p>
      <w:pPr>
        <w:pStyle w:val="BodyText"/>
      </w:pPr>
      <w:r>
        <w:t xml:space="preserve">- Tốt lắm, vô cùng chỉnh tề, đều là Thiên Thần Đạo cường giả, đặc biệt còn có mấy người trẻ tuổi như vậy, bổn tọa vô cùng vui mừng, ha ha, đây chính là dấu hiệu thịnh vượng của Đại lục Thiên Tượng ta!</w:t>
      </w:r>
    </w:p>
    <w:p>
      <w:pPr>
        <w:pStyle w:val="BodyText"/>
      </w:pPr>
      <w:r>
        <w:t xml:space="preserve">- Tả sứ, nói nhiệm vụ cho bọn họ đi!</w:t>
      </w:r>
    </w:p>
    <w:p>
      <w:pPr>
        <w:pStyle w:val="BodyText"/>
      </w:pPr>
      <w:r>
        <w:t xml:space="preserve">Chủ Thần lãnh đạm phân phó nói.</w:t>
      </w:r>
    </w:p>
    <w:p>
      <w:pPr>
        <w:pStyle w:val="BodyText"/>
      </w:pPr>
      <w:r>
        <w:t xml:space="preserve">Một gã Thần đạo cường giả bên trái Chủ Thần, thực lực ít nhất là Thiên Thần Đạo sáu kiếp, là một lão giả tóc bạc lông mày bạc, ứng lệnh. Đôi mắt giống như chim ưng, quét qua toàn cảnh, chậm rãi mở miệng:</w:t>
      </w:r>
    </w:p>
    <w:p>
      <w:pPr>
        <w:pStyle w:val="BodyText"/>
      </w:pPr>
      <w:r>
        <w:t xml:space="preserve">- Chư vị, Chủ Thần Điện lần này triệu tập các ngươi đến, là có một nhiệm vụ hạng nhất vĩ đại cần các ngươi xuất lực. Ở khu vực phía Bắc của Đại lục Thiên Tượng chúng ta, mới phát hiện ra một Vị diện nhỏ không có Thiên Thần Đạo cường giả. Vị diện này, lại có khu mỏ tinh thạch Đại La vô cùng phong phú. Đây là tin tức tốt! Nhưng đồng thời, vẫn có một tin xấu. Vị diện này, đã bị người ta nhanh chân giành trước. Còn thế lực nhanh chân giành trước, chính là Đại lục Phong Vân lâu nay vẫn đối đầu với chúng ta!</w:t>
      </w:r>
    </w:p>
    <w:p>
      <w:pPr>
        <w:pStyle w:val="BodyText"/>
      </w:pPr>
      <w:r>
        <w:t xml:space="preserve">Nghe thấy Đại lục Phong Vân, biểu tình của những người này nhất thời trở nên phức tạp. Còn lông mày của Tần Vô Song cũng khẽ nhíu lại. Đại lục Phong Vân, lại có trùng hợp như vậy sao?</w:t>
      </w:r>
    </w:p>
    <w:p>
      <w:pPr>
        <w:pStyle w:val="BodyText"/>
      </w:pPr>
      <w:r>
        <w:t xml:space="preserve">- Đại lục Phong Vân lâu nay vẫn bất hòa với Đại lục Thiên Tượng chúng ta, nếu để bọn chúng khai thác hết khu mỏ tinh thạch Đại La này, thực lực Vị diện của bọn chúng nhất định sẽ tăng vọt. Điều này đối với Đại lục Thiên Tượng chúng ta là vô cùng bất lợi. Cho nên, lần này chúng ta kỳ thật là đi chia cắt ích lợi của Đại lục Phong Vân. Cho dù không thể ngăn cản Đại lục Phong Vân chiếm cứ quặng mỏ, cũng nhất định phải phân chia lợi ích, không thể để bọn chúng có được ưu đãi.</w:t>
      </w:r>
    </w:p>
    <w:p>
      <w:pPr>
        <w:pStyle w:val="BodyText"/>
      </w:pPr>
      <w:r>
        <w:t xml:space="preserve">Tả sứ tóc bạc nói đến đây, tạm dừng một chút mới tiếp tục nói:</w:t>
      </w:r>
    </w:p>
    <w:p>
      <w:pPr>
        <w:pStyle w:val="BodyText"/>
      </w:pPr>
      <w:r>
        <w:t xml:space="preserve">- Phái các ngươi đi, chính là muốn các ngươi ở đó khai phá tinh quặng mỏ, cướp lấy nhiều lợi ích hơn. Thái độ của Chủ Thần Điện rất chính xác, khai thác được tinh thạch Đại La, sẽ lấy ra hai thành phân phối cho các ngươi. Chủ ý phân phối này, không phải phân phối bình quân thống nhất. Mà là xem độ cống hiến của từng đội ngũ các ngươi, đã sáng tạo ra bao nhiêu giá trị mà cân nhắc. Nếu tiểu tổ của các ngươi, sáng tạo ra nhiều giá trị, bất kể có bao nhiêu, đều có hai thành, là thuộc về các ngươi. Còn nếu bất luận tiểu tổ nào các ngươi, tầm thường vô vị, không có thu hoạch gì, vậy thì tương ứng, phần thưởng đạt được cũng sẽ càng ít đi!</w:t>
      </w:r>
    </w:p>
    <w:p>
      <w:pPr>
        <w:pStyle w:val="BodyText"/>
      </w:pPr>
      <w:r>
        <w:t xml:space="preserve">Loại phân phối này, hiển nhiên là vì đẩy mạnh tính tích cực của tất cả đội ngũ. Nếu thống nhất phân phối, khó tránh sẽ ảnh hưởng đến tính tích cực.</w:t>
      </w:r>
    </w:p>
    <w:p>
      <w:pPr>
        <w:pStyle w:val="BodyText"/>
      </w:pPr>
      <w:r>
        <w:t xml:space="preserve">- Đương nhiên, phương thức khen thưởng này, cũng không có nghĩa các ngươi không cần hợp tác đoàn kết. Ngược lại, nếu các ngươi không đoàn kết hợp tác, ở đó, có lẽ căn bản không có cơ hội sinh tồn. Đại lục Phong Vân sớm đã khai phá Vị diện đó mười năm, ở bên đó, thế lực của bọn chúng càng thêm vững vàng. Cho nên, lần này các ngươi đi, nhiệm vụ rất nặng. Vạn nhất không chuẩn bị tốt, rất có khả năng sẽ là kết cục mất mạng nơi tha hương. Người chết vì tham tiền, chim chết vì tham ăn. Tin rằng các ngươi một khi đã báo danh, trên đường đấu võ tới đây, một chút điều này có lẽ sớm có giác ngộ rồi.</w:t>
      </w:r>
    </w:p>
    <w:p>
      <w:pPr>
        <w:pStyle w:val="BodyText"/>
      </w:pPr>
      <w:r>
        <w:t xml:space="preserve">Một gã Đội trưởng trong đó nói:</w:t>
      </w:r>
    </w:p>
    <w:p>
      <w:pPr>
        <w:pStyle w:val="BodyText"/>
      </w:pPr>
      <w:r>
        <w:t xml:space="preserve">- Tả sứ đại nhân, chúng ta sẽ đi như thế nào? Cưỡi phi thuyền Chủ Thần, hay là dựa vào Truyền Tống Trận?</w:t>
      </w:r>
    </w:p>
    <w:p>
      <w:pPr>
        <w:pStyle w:val="BodyText"/>
      </w:pPr>
      <w:r>
        <w:t xml:space="preserve">Tả sứ đó cười cười:</w:t>
      </w:r>
    </w:p>
    <w:p>
      <w:pPr>
        <w:pStyle w:val="BodyText"/>
      </w:pPr>
      <w:r>
        <w:t xml:space="preserve">- Câu hỏi rất hay! Truyền Tống Trận, Đại lục Thiên Tượng chúng ta hiện tại căn bản không có Truyền Tống Trận thông đến Vị diện đó. Cũng không thể nói không có, chỉ có thể nói, tạm thời vẫn chưa có cầu tiếp nhận, hoặc là nói trong lịch sử có lẽ có, nhưng chưa được khai quật ra. Chủ Thần đại nhân vốn là muốn xây dựng một Truyền tống Thông đạo, một là quá hao phí thần lực, hai là cũng dễ bứt dây động rừng. Cho nên vẫn là lựa chọn cưỡi phi thuyền Chủ Thần, mượn các loại thần thông, tiến vào Vị diện đó.</w:t>
      </w:r>
    </w:p>
    <w:p>
      <w:pPr>
        <w:pStyle w:val="BodyText"/>
      </w:pPr>
      <w:r>
        <w:t xml:space="preserve">- Phi thuyền Chủ Thần?</w:t>
      </w:r>
    </w:p>
    <w:p>
      <w:pPr>
        <w:pStyle w:val="BodyText"/>
      </w:pPr>
      <w:r>
        <w:t xml:space="preserve">Trong đầu Tần Vô Song một mảnh linh quang thoáng hiện. Phi thuyền Chủ Thần, lại có thể xuyên đến Vị diện đó, bất chấp khoảng cách giữa tinh hà sao?</w:t>
      </w:r>
    </w:p>
    <w:p>
      <w:pPr>
        <w:pStyle w:val="BodyText"/>
      </w:pPr>
      <w:r>
        <w:t xml:space="preserve">- Ha ha, chư vị, nếu cưỡi phi thuyền Chủ Thần, các ngươi cần phải nhẫn nại một chút. Bởi vì muốn đến được Vị diện đó, cho dù mạnh như tàu cao tốc Chủ Thần, chí ít cũng phải mất thời gian ba tháng mới tới được. Lộ trình thật sự quá xa xôi. Đáng mừng duy nhất chính là, Vị diện đó mặc dù tu luyện giả không mạnh, nhưng thắng ở địa bàn rất lớn. Phi thuyền Chủ Thần chỉ cần không rơi xuống chỗ bọn chúng thấy được thì không cần lo lắng bị người ta phát hiện.</w:t>
      </w:r>
    </w:p>
    <w:p>
      <w:pPr>
        <w:pStyle w:val="BodyText"/>
      </w:pPr>
      <w:r>
        <w:t xml:space="preserve">Đối với Chủ Thần đại nhân mà nói, khống chế phi thuyền Chủ Thần, dễ dàng hơn rất nhiều so với xây dựng Truyền tống Thông đạo.</w:t>
      </w:r>
    </w:p>
    <w:p>
      <w:pPr>
        <w:pStyle w:val="BodyText"/>
      </w:pPr>
      <w:r>
        <w:t xml:space="preserve">Khuyết điểm duy nhất, đúng như Tả sứ đại nhân đã nói, phải hao phí một chút thời gian.</w:t>
      </w:r>
    </w:p>
    <w:p>
      <w:pPr>
        <w:pStyle w:val="BodyText"/>
      </w:pPr>
      <w:r>
        <w:t xml:space="preserve">- Được rồi, bây giờ các ngươi có vấn đề gì, cứ tận lực mà hỏi. Ta sẽ trả lời. Nếu bản sứ giả ta không trả lời được, Chủ Thần đại nhân sẽ đích thân trả lời. Nhớ kỹ, bây giờ có nghi vấn, hỏi ra là tốt nhất, một khi rời khỏi đây, các ngươi cho dù có đầy nghi hoặc trong đầu, cũng chỉ có thể tự mình đi suy xét.</w:t>
      </w:r>
    </w:p>
    <w:p>
      <w:pPr>
        <w:pStyle w:val="BodyText"/>
      </w:pPr>
      <w:r>
        <w:t xml:space="preserve">Nhật Đông Sơn cười cười:</w:t>
      </w:r>
    </w:p>
    <w:p>
      <w:pPr>
        <w:pStyle w:val="BodyText"/>
      </w:pPr>
      <w:r>
        <w:t xml:space="preserve">- Tả sứ đại nhân, ta muốn hỏi một chút, người của Đại lục Phong Vân đóng quân ở Vị diện đó có mạnh không?</w:t>
      </w:r>
    </w:p>
    <w:p>
      <w:pPr>
        <w:pStyle w:val="BodyText"/>
      </w:pPr>
      <w:r>
        <w:t xml:space="preserve">- Đại lục Phong Vân mười năm trước đã bắt đầu xâm lấn Vị diện này. Hiện tại thế lực của bọn chúng đã thâm căn đế cố rồi. Cho nên, cường giả của bọn chúng, có lẽ có Thiên Thần Đạo bốn, năm kiếp, thậm chí là là Thiên Thần Đạo năm, sáu kiếp. Đương nhiên, đây cũng chỉ là phán đoán mà thôi. Tất cả, phải tận mắt nhìn thấy mới biết được. Nhưng mà, hai mươi đội ngũ các ngươi, đều là tinh anh trong tinh anh, đến đó, rất có triển vọng. Nhớ kỹ, Đại lục Phong Vân mặc dù nhanh chân giành trước, nhưng bọn chúng cũng không dám xé rách da mặt đánh Đại lục Thiên Tượng chúng ta. Loại chuyện này, phát hiện ra Vị diện khác phát tài, mọi người tự hiểu không tuyên bố, im lặng phát tài mới là chính đạo. Nếu tạo ra xung đột đối kháng, sẽ diễn biến thành một trận chiến Vị diện. Đại lục Thiên Tượng chúng ta từ trước đến nay không sợ Đại lục Phong Vân. Cho nên, Đại lục Phong Vân bọn chúng, tuyệt đối cũng không muốn bùng nổ chiến tranh đại quy mô với chúng ta. Bọn chúng hiện tại, muốn an tâm khai thác những mỏ tinh thạch Đại La đó.</w:t>
      </w:r>
    </w:p>
    <w:p>
      <w:pPr>
        <w:pStyle w:val="BodyText"/>
      </w:pPr>
      <w:r>
        <w:t xml:space="preserve">Một gã Đội trưởng khác lại hỏi:</w:t>
      </w:r>
    </w:p>
    <w:p>
      <w:pPr>
        <w:pStyle w:val="BodyText"/>
      </w:pPr>
      <w:r>
        <w:t xml:space="preserve">- Tả sứ đại nhân, tinh thạch Đại La mà chúng ta khai thác, làm sao truyền tống về, lại làm thế nào nghiệm thu, khen thưởng như thế nào? Những vấn đề này cần phải nói rõ ràng!</w:t>
      </w:r>
    </w:p>
    <w:p>
      <w:pPr>
        <w:pStyle w:val="BodyText"/>
      </w:pPr>
      <w:r>
        <w:t xml:space="preserve">Tả sứ tóc bạc gật gật đầu:</w:t>
      </w:r>
    </w:p>
    <w:p>
      <w:pPr>
        <w:pStyle w:val="BodyText"/>
      </w:pPr>
      <w:r>
        <w:t xml:space="preserve">- Đúng, vấn đề này hỏi rất hay. Tất cả đội ngũ các ngươi đều nhận được ban tặng của Chủ Thần đại nhân, ban tặng cho một chiếc Giới chỉ Chủ Thần. Dung tích của chiếc Giới chỉ Chủ Thần này rất lớn, đủ để cất chứa số khai thác của mười năm. Vì vậy, các ngươi mười năm một lần, sẽ phái sứ giả đi thu về tinh thạch Đại La. Tất cả ban thưởng, cấp cho ngay tại chỗ. Đương nhiên, vì để tránh cho các ngươi ở giữa kiếm lợi riêng, tất cả không gian trữ vật của các ngươi sẽ tạm thời bị phong ấn. Đợi sau khi đi ra, mới có thể giải trừ phong ấn!</w:t>
      </w:r>
    </w:p>
    <w:p>
      <w:pPr>
        <w:pStyle w:val="BodyText"/>
      </w:pPr>
      <w:r>
        <w:t xml:space="preserve">Sắc mặt Tần Vô Song có chút biến đổi, chuyện này có chút nằm ngoài dự liệu của hắn.</w:t>
      </w:r>
    </w:p>
    <w:p>
      <w:pPr>
        <w:pStyle w:val="BodyText"/>
      </w:pPr>
      <w:r>
        <w:t xml:space="preserve">Không gian trữ vật, đối với hắn mà nói rất quan trọng. Các thứ như vũ khí, trang bị… của hắn đều được cất giấu trong đạo cụ trữ vật.</w:t>
      </w:r>
    </w:p>
    <w:p>
      <w:pPr>
        <w:pStyle w:val="BodyText"/>
      </w:pPr>
      <w:r>
        <w:t xml:space="preserve">Nếu đạo cụ trữ vật bị phong ấn, vậy đó chính là sự bất tiện rất lớn.</w:t>
      </w:r>
    </w:p>
    <w:p>
      <w:pPr>
        <w:pStyle w:val="BodyText"/>
      </w:pPr>
      <w:r>
        <w:t xml:space="preserve">- Tả sứ đại nhân, chuyện này rất phiền toái. Có thể châm chước không?</w:t>
      </w:r>
    </w:p>
    <w:p>
      <w:pPr>
        <w:pStyle w:val="BodyText"/>
      </w:pPr>
      <w:r>
        <w:t xml:space="preserve">Tần Vô Song mở miệng hỏi:</w:t>
      </w:r>
    </w:p>
    <w:p>
      <w:pPr>
        <w:pStyle w:val="BodyText"/>
      </w:pPr>
      <w:r>
        <w:t xml:space="preserve">- Nếu không có không gian trữ vật cá nhân, sợ rằng chứa nhiều không tiện.</w:t>
      </w:r>
    </w:p>
    <w:p>
      <w:pPr>
        <w:pStyle w:val="BodyText"/>
      </w:pPr>
      <w:r>
        <w:t xml:space="preserve">- Vấn đề này cũng dễ giải quyết, chỉ cần khi các ngươi đi ra, trong thời gian đầu tiên để cường giả của Chủ Thần Điện kiểm tra không gian trữ vật cá nhân của các ngươi, vậy sẽ không có việc gì. Việc này chẳng qua chỉ để ngăn chặn việc tàng trữ của riêng mà thôi, cũng không phải cố ý muốn các ngươi gặp bất tiện.</w:t>
      </w:r>
    </w:p>
    <w:p>
      <w:pPr>
        <w:pStyle w:val="BodyText"/>
      </w:pPr>
      <w:r>
        <w:t xml:space="preserve">Trong lòng Tần Vô Song mặc dù không cho rằng như vậy, nhưng cũng không nói thêm gì. Chờ xem, cũng không thể từng bước từng bước đều để người ta dắt mũi đi. Trong không gian trữ vật của hắn có rất nhiều thứ tốt, đừng nói là một Chủ Thần, cho dù là Thiên Tôn cường giả nhìn thấy, sợ rằng cũng sẽ động lòng không thôi.</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64" w:name="chương-942"/>
      <w:bookmarkEnd w:id="964"/>
      <w:r>
        <w:t xml:space="preserve">942. Chương 942</w:t>
      </w:r>
    </w:p>
    <w:p>
      <w:pPr>
        <w:pStyle w:val="Compact"/>
      </w:pPr>
      <w:r>
        <w:br w:type="textWrapping"/>
      </w:r>
      <w:r>
        <w:br w:type="textWrapping"/>
      </w:r>
    </w:p>
    <w:p>
      <w:pPr>
        <w:pStyle w:val="BodyText"/>
      </w:pPr>
      <w:r>
        <w:t xml:space="preserve">Chương 942: Giá lâm Ô Thước Tinh.</w:t>
      </w:r>
    </w:p>
    <w:p>
      <w:pPr>
        <w:pStyle w:val="BodyText"/>
      </w:pPr>
      <w:r>
        <w:t xml:space="preserve">Hai mươi Đội trưởng này, không có một ai không phải kẻ xuất sắc, tất cả vấn đề muốn hỏi, đều chặt trúng yếu điểm. Sau một phen thảo luận, chiếc Giới chỉ Chủ Thần được ban tặng xuống, công bố thẻ bài nhiệm vụ, song phương ký tên vào thỏa thuận ủy thác.</w:t>
      </w:r>
    </w:p>
    <w:p>
      <w:pPr>
        <w:pStyle w:val="BodyText"/>
      </w:pPr>
      <w:r>
        <w:t xml:space="preserve">Không hề nghi ngờ gì, Chủ Thần Điện vốn cường thế, trong thỏa thuận này là bên cường thế tuyệt đối. Bọn họ có các loại trói buộc nhằm vào những kẻ mạo hiểm. Nhưng đề cập đến phương diện thù lao, lại từng bước cẩn thận đề phòng, tuyệt đối không để có bất cứ sơ hở nào.</w:t>
      </w:r>
    </w:p>
    <w:p>
      <w:pPr>
        <w:pStyle w:val="BodyText"/>
      </w:pPr>
      <w:r>
        <w:t xml:space="preserve">Điều kiện cuối cùng chính là, sinh tử do mệnh, Chủ Thần Điện hoàn toàn không chịu trách nhiệm!</w:t>
      </w:r>
    </w:p>
    <w:p>
      <w:pPr>
        <w:pStyle w:val="BodyText"/>
      </w:pPr>
      <w:r>
        <w:t xml:space="preserve">Đương nhiên, thỏa thuận này càng nghiêm khắc, càng biểu thị Chủ Thần Điện đối với chấp hành thỏa thuận này vẫn vô cùng có thành ý.</w:t>
      </w:r>
    </w:p>
    <w:p>
      <w:pPr>
        <w:pStyle w:val="BodyText"/>
      </w:pPr>
      <w:r>
        <w:t xml:space="preserve">Đối với Tần Vô Song mà nói, lần mạo hiểm này, không đơn giản là cướp lấy tinh thạch. Tranh đoạt với Đại lục Phong Vân mới là hứng thú lớn nhất của Tần Vô Song.</w:t>
      </w:r>
    </w:p>
    <w:p>
      <w:pPr>
        <w:pStyle w:val="BodyText"/>
      </w:pPr>
      <w:r>
        <w:t xml:space="preserve">Tần Vô Song đang lo lắng không tìm được cơ hội đi tìm hiểu, đi tiếp xúc với Đại lục Phong Vân. Hiện giờ gặp được loại cơ hội tuyệt hay này, Tần Vô Song đương nhiên không thể bỏ qua.</w:t>
      </w:r>
    </w:p>
    <w:p>
      <w:pPr>
        <w:pStyle w:val="BodyText"/>
      </w:pPr>
      <w:r>
        <w:t xml:space="preserve">o0o</w:t>
      </w:r>
    </w:p>
    <w:p>
      <w:pPr>
        <w:pStyle w:val="BodyText"/>
      </w:pPr>
      <w:r>
        <w:t xml:space="preserve">Rời khỏi Chủ Thần Điện, đôi lông mày của Nhật Đông Sơn nhướng lên, luôn luôn nhìn về hướng Tần Vô Song, tràn ngập một loại cười cười trêu tức.</w:t>
      </w:r>
    </w:p>
    <w:p>
      <w:pPr>
        <w:pStyle w:val="BodyText"/>
      </w:pPr>
      <w:r>
        <w:t xml:space="preserve">Trong lòng Tần Vô Song âm thầm buồn cười, Nhật Đông Sơn này càn rỡ như vậy, sợ là không chịu được khổ cực. Loại nhân vật này, cũng chính là xuất thân tốt, nếu không có xuất thân tốt, cho dù thiên phú cao, chỉ sợ cũng có chỉ có một kết cục mất mạng trên đường.</w:t>
      </w:r>
    </w:p>
    <w:p>
      <w:pPr>
        <w:pStyle w:val="BodyText"/>
      </w:pPr>
      <w:r>
        <w:t xml:space="preserve">Bất kể Nhật Đông Sơn liếc mắt ra hiệu như thế nào, Tần Vô Song liền giống như không nhìn thấy, nhắm mắt làm ngơ. Điều này khiến Nhật Đông Sơn càng nghiến răng nghiến lợi, cực kỳ giận dữ, cảm giác toàn bộ hàm răng đều ngứa ngáy.</w:t>
      </w:r>
    </w:p>
    <w:p>
      <w:pPr>
        <w:pStyle w:val="BodyText"/>
      </w:pPr>
      <w:r>
        <w:t xml:space="preserve">Một phi thuyền Chủ Thần, có thể dung nạp hơn một ngàn người. Vì vậy, hai mươi tiểu đội bọn họ tiến vào phi thuyền Chủ Thần vẫn còn có chút cảm giác trống rỗng.</w:t>
      </w:r>
    </w:p>
    <w:p>
      <w:pPr>
        <w:pStyle w:val="BodyText"/>
      </w:pPr>
      <w:r>
        <w:t xml:space="preserve">Lần đầu tiên tiến vào trong loại đạo cụ phi hành thần kỳ này, cho nên mọi người đều cảm thấy một loại cảm giác vô cùng tân kỳ, đây chính là sức mạnh của Chủ Thần a!</w:t>
      </w:r>
    </w:p>
    <w:p>
      <w:pPr>
        <w:pStyle w:val="BodyText"/>
      </w:pPr>
      <w:r>
        <w:t xml:space="preserve">Loại đạo cụ phi hành có cường độ cao giống như vậy, đủ để ứng phó với dòng khí ma xát không gian giữa các Vị diện tinh hà, Thiên Thần Đạo cường giả bình thường căn bản không thể chế tạo ra được. Hơn nữa, cũng không thể có thần lực cường đại như vậy, có thể trùng kích hàng rào tinh hà trùng trùng điệp điệp giữa các Vị diện.</w:t>
      </w:r>
    </w:p>
    <w:p>
      <w:pPr>
        <w:pStyle w:val="BodyText"/>
      </w:pPr>
      <w:r>
        <w:t xml:space="preserve">Cho dù mạnh như phi thuyền Chủ Thần, phi hành giữa các Vị diện tinh hà, cũng như bước trên lớp băng mỏng, cũng không thể tự do bay lượn giống như tiêu dao tự tại.</w:t>
      </w:r>
    </w:p>
    <w:p>
      <w:pPr>
        <w:pStyle w:val="BodyText"/>
      </w:pPr>
      <w:r>
        <w:t xml:space="preserve">Nếu là cường giả cấp bậc Chủ Thần, trong Vị diện tinh hà, trái lại có thể tự do bay lượn, trên cơ bản, chỉ cần không gặp phải lốc xoáy tinh hà cường đại nhất, hoặc là gặp phải loại tai nạn va chạm Vị diện, cường giả cấp bậc Chủ Thần, đều sẽ không gặp phải tình hình nguy hiểm gì.</w:t>
      </w:r>
    </w:p>
    <w:p>
      <w:pPr>
        <w:pStyle w:val="BodyText"/>
      </w:pPr>
      <w:r>
        <w:t xml:space="preserve">Loại nguy hại tự nhiên có thể uy hiếp sinh mệnh Chủ Thần, đã là rất nhỏ bé!</w:t>
      </w:r>
    </w:p>
    <w:p>
      <w:pPr>
        <w:pStyle w:val="BodyText"/>
      </w:pPr>
      <w:r>
        <w:t xml:space="preserve">Nhưng phi thuyền Chủ Thần, dù sao không phải là bản thân Chủ Thần. Cường độ của lực phòng ngự so với bản thân Chủ Thần vẫn không thể nào so sánh được.</w:t>
      </w:r>
    </w:p>
    <w:p>
      <w:pPr>
        <w:pStyle w:val="BodyText"/>
      </w:pPr>
      <w:r>
        <w:t xml:space="preserve">Nếu không có Thần hồn của Chủ Thần chỉ dẫn, phi thuyền Chủ Thần này, sợ rằng cũng không cách nào xuyên qua tầng tầng hàng rào tinh hà, đến được nơi mục đích.</w:t>
      </w:r>
    </w:p>
    <w:p>
      <w:pPr>
        <w:pStyle w:val="BodyText"/>
      </w:pPr>
      <w:r>
        <w:t xml:space="preserve">o0o</w:t>
      </w:r>
    </w:p>
    <w:p>
      <w:pPr>
        <w:pStyle w:val="BodyText"/>
      </w:pPr>
      <w:r>
        <w:t xml:space="preserve">Phi hành ba bốn tháng, bay lượn chậm rãi trong tinh hà, khiến cuộc sống có vẻ vô cùng đơn điệu. Tần Vô Song không chịu buông tha bất cứ thời gian nào để tu luyện.</w:t>
      </w:r>
    </w:p>
    <w:p>
      <w:pPr>
        <w:pStyle w:val="BodyText"/>
      </w:pPr>
      <w:r>
        <w:t xml:space="preserve">Ở trường hợp công cộng như phi thuyền Chủ Thần này, hắn cố nhiên không thể tu luyện công pháp quá bí mật, nhưng cũng là một nơi rèn luyện Thần hồn rất tốt.</w:t>
      </w:r>
    </w:p>
    <w:p>
      <w:pPr>
        <w:pStyle w:val="BodyText"/>
      </w:pPr>
      <w:r>
        <w:t xml:space="preserve">Tiến vào trạng thái tu luyện, ba bốn tháng cũng chỉ là trong nháy mắt mà thôi.</w:t>
      </w:r>
    </w:p>
    <w:p>
      <w:pPr>
        <w:pStyle w:val="BodyText"/>
      </w:pPr>
      <w:r>
        <w:t xml:space="preserve">Lúc này, sứ giả Chủ Thần điều khiển phi thuyền cười chào hỏi nói:</w:t>
      </w:r>
    </w:p>
    <w:p>
      <w:pPr>
        <w:pStyle w:val="BodyText"/>
      </w:pPr>
      <w:r>
        <w:t xml:space="preserve">- Chư vị, chuẩn bị một chút, thi triển Ẩn Thân Phù mà Chủ Thần đại nhân ban cho các ngươi, có thể che giấu khí tức Thần đạo của các ngươi. Thuận lợi rơi xuống Ô Thước Tinh. Ô Thước Tinh, chính là nơi đến của các ngươi!</w:t>
      </w:r>
    </w:p>
    <w:p>
      <w:pPr>
        <w:pStyle w:val="BodyText"/>
      </w:pPr>
      <w:r>
        <w:t xml:space="preserve">Lúc này, bọn họ cách Ô Thước Tinh cũng chỉ là khoảng cách mấy trăm dặm, đã tiến vào khu vực có thể bay lượn an toàn.</w:t>
      </w:r>
    </w:p>
    <w:p>
      <w:pPr>
        <w:pStyle w:val="BodyText"/>
      </w:pPr>
      <w:r>
        <w:t xml:space="preserve">Hai mươi đội ngũ, một trăm bốn mươi tên cường giả, đều lần lượt rời khỏi phi thuyền Chủ Thần, hướng về phía Ô Thước Tinh.</w:t>
      </w:r>
    </w:p>
    <w:p>
      <w:pPr>
        <w:pStyle w:val="BodyText"/>
      </w:pPr>
      <w:r>
        <w:t xml:space="preserve">o0o</w:t>
      </w:r>
    </w:p>
    <w:p>
      <w:pPr>
        <w:pStyle w:val="BodyText"/>
      </w:pPr>
      <w:r>
        <w:t xml:space="preserve">Lúc này, những vị khách ngoại lai đến từ Đại lục Thiên Tượng, cuối cùng đã hạ xuống Ô Thước Tinh. Nhìn Vị diện hoàn toàn không phòng vệ này, trong lòng Tần Vô Song ít nhiều có chút cảm giác đồng bệnh tương lân.</w:t>
      </w:r>
    </w:p>
    <w:p>
      <w:pPr>
        <w:pStyle w:val="BodyText"/>
      </w:pPr>
      <w:r>
        <w:t xml:space="preserve">Ô Thước Tinh hiện giờ, có khả năng chính là Đại lục Thiên Huyền ngày mai. Bị Dị tộc xâm lấn, vô số thế lực ngoại lai trở thành ác mộng của thế lực bản địa.</w:t>
      </w:r>
    </w:p>
    <w:p>
      <w:pPr>
        <w:pStyle w:val="BodyText"/>
      </w:pPr>
      <w:r>
        <w:t xml:space="preserve">Theo ước định, tất cả đội ngũ, cùng tập trung ở một chỗ trước, sau đó bắt đầu phân công.</w:t>
      </w:r>
    </w:p>
    <w:p>
      <w:pPr>
        <w:pStyle w:val="BodyText"/>
      </w:pPr>
      <w:r>
        <w:t xml:space="preserve">Bản đồ của Ô Thước Tinh, mỗi một tiểu tổ đều có một phần. Hội họp ý này, nói thẳng ra chính là hội phân công.</w:t>
      </w:r>
    </w:p>
    <w:p>
      <w:pPr>
        <w:pStyle w:val="BodyText"/>
      </w:pPr>
      <w:r>
        <w:t xml:space="preserve">Hội phân công này ngay từ đầu, Tần Vô Song liền cảm thấy có chút cảm giác là lạ, những tiểu tổ của thế lực đầu lĩnh, ánh mắt nhìn đội ngũ bọn họ, lúc nào cũng có một loại hàm xúc không có thiện ý.</w:t>
      </w:r>
    </w:p>
    <w:p>
      <w:pPr>
        <w:pStyle w:val="BodyText"/>
      </w:pPr>
      <w:r>
        <w:t xml:space="preserve">- Tiểu tổ các ngươi, đi phía Tây, đi trinh sát vấn đề quặng mỏ tinh thạch của khu vực Tây Bắc.</w:t>
      </w:r>
    </w:p>
    <w:p>
      <w:pPr>
        <w:pStyle w:val="BodyText"/>
      </w:pPr>
      <w:r>
        <w:t xml:space="preserve">- Còn nữa, Vũ Tinh Hà, tiểu tổ các ngươi, tiếp tục đi về phía Nam, đường tuyến này, do các ngươi phụ trách. Nhất định phải tra xét rõ ràng, đường tuyến này rốt cuộc có bao nhiêu mỏ tinh thạch, còn có bao nhiêu hỗn đản của Đại lục Phong Vân.</w:t>
      </w:r>
    </w:p>
    <w:p>
      <w:pPr>
        <w:pStyle w:val="BodyText"/>
      </w:pPr>
      <w:r>
        <w:t xml:space="preserve">Một đường phía Nam, là cứ điểm trọng yếu của thế lực Đại lục Phong Vân. Kêu đội ngũ của Tần Vô Song hắn đi thăm dò khu vực Nam bộ này, đây tuyệt đối là chèn ép không chút nghi ngờ, là gây khó dễ cho bọn họ.</w:t>
      </w:r>
    </w:p>
    <w:p>
      <w:pPr>
        <w:pStyle w:val="BodyText"/>
      </w:pPr>
      <w:r>
        <w:t xml:space="preserve">Sau khi rời khỏi doanh trướng, Thiết Hoằng căm giận bất bình mắng:</w:t>
      </w:r>
    </w:p>
    <w:p>
      <w:pPr>
        <w:pStyle w:val="BodyText"/>
      </w:pPr>
      <w:r>
        <w:t xml:space="preserve">- Nhật Đông Sơn hắn thật vô sỉ, rõ ràng là liên hợp các thế lực đầu lĩnh khác, cố ý gây khó dễ cho tiểu tổ chúng ta.</w:t>
      </w:r>
    </w:p>
    <w:p>
      <w:pPr>
        <w:pStyle w:val="BodyText"/>
      </w:pPr>
      <w:r>
        <w:t xml:space="preserve">- Tán tu không có nhân quyền!</w:t>
      </w:r>
    </w:p>
    <w:p>
      <w:pPr>
        <w:pStyle w:val="BodyText"/>
      </w:pPr>
      <w:r>
        <w:t xml:space="preserve">Hắc Dực Biên Bức không nóng không lạnh cảm khái nói.</w:t>
      </w:r>
    </w:p>
    <w:p>
      <w:pPr>
        <w:pStyle w:val="BodyText"/>
      </w:pPr>
      <w:r>
        <w:t xml:space="preserve">- Câm miệng, ngươi vốn không phải là người.</w:t>
      </w:r>
    </w:p>
    <w:p>
      <w:pPr>
        <w:pStyle w:val="BodyText"/>
      </w:pPr>
      <w:r>
        <w:t xml:space="preserve">Thiết Hoằng tức giận mắng chửi nói.</w:t>
      </w:r>
    </w:p>
    <w:p>
      <w:pPr>
        <w:pStyle w:val="BodyText"/>
      </w:pPr>
      <w:r>
        <w:t xml:space="preserve">Hắc Dực Biên Bức cười hắc hắc:</w:t>
      </w:r>
    </w:p>
    <w:p>
      <w:pPr>
        <w:pStyle w:val="BodyText"/>
      </w:pPr>
      <w:r>
        <w:t xml:space="preserve">- Mặc dù hiện tại không thể liều mạng ngươi chết ta sống với ngươi. Nhưng nhìn thấy ngươi nổi trận lôi đình, trong lòng ta vẫn thầm cảm thấy thích thú.</w:t>
      </w:r>
    </w:p>
    <w:p>
      <w:pPr>
        <w:pStyle w:val="BodyText"/>
      </w:pPr>
      <w:r>
        <w:t xml:space="preserve">Những người khác thật ra đã quen nhìn thấy bọn họ đấu võ mồm trên đường đi đều cười khổ lắc đầu.</w:t>
      </w:r>
    </w:p>
    <w:p>
      <w:pPr>
        <w:pStyle w:val="BodyText"/>
      </w:pPr>
      <w:r>
        <w:t xml:space="preserve">Lỗ Hùng cũng kêu lên:</w:t>
      </w:r>
    </w:p>
    <w:p>
      <w:pPr>
        <w:pStyle w:val="BodyText"/>
      </w:pPr>
      <w:r>
        <w:t xml:space="preserve">- Đội trưởng, theo ta nói, chúng ta dứt khoát mở bếp khác đi, cùng lắm thì làm một mình, chúng ta không cùng làm với bọn họ. Lẽ nào không có bọn họ, chúng ta không làm nên chuyện sao?</w:t>
      </w:r>
    </w:p>
    <w:p>
      <w:pPr>
        <w:pStyle w:val="BodyText"/>
      </w:pPr>
      <w:r>
        <w:t xml:space="preserve">- Đội trưởng, đề nghị này của Tiểu Lỗ không tệ.</w:t>
      </w:r>
    </w:p>
    <w:p>
      <w:pPr>
        <w:pStyle w:val="BodyText"/>
      </w:pPr>
      <w:r>
        <w:t xml:space="preserve">Thiết Hoằng cũng ủng hộ nói.</w:t>
      </w:r>
    </w:p>
    <w:p>
      <w:pPr>
        <w:pStyle w:val="BodyText"/>
      </w:pPr>
      <w:r>
        <w:t xml:space="preserve">- Mọi người đừng vội lo lắng vấn đề này. Chúng ta vừa mới đến, hãy làm quen với hoàn cảnh một chút trước, những chuyện khác, để sau hãy nói.</w:t>
      </w:r>
    </w:p>
    <w:p>
      <w:pPr>
        <w:pStyle w:val="BodyText"/>
      </w:pPr>
      <w:r>
        <w:t xml:space="preserve">Tần Vô Song mở bản đồ ra:</w:t>
      </w:r>
    </w:p>
    <w:p>
      <w:pPr>
        <w:pStyle w:val="BodyText"/>
      </w:pPr>
      <w:r>
        <w:t xml:space="preserve">- Ô Thước Tinh, của cải dồi dào, không có tu luyện giả Thiên Thần Đạo, quả thực là có chút không tưởng tượng nổi. Loại Vị diện tài nguyên khoáng sản phong phú này, lẽ ra phải có rất nhiều Thiên Thần Đạo cường giả mới đúng.</w:t>
      </w:r>
    </w:p>
    <w:p>
      <w:pPr>
        <w:pStyle w:val="BodyText"/>
      </w:pPr>
      <w:r>
        <w:t xml:space="preserve">- Cũng đúng, chuyện này thật là kỳ quái. Lẽ nào Ô Thước Tinh này từ trước đến nay chưa từng có nhóm Thiên Thần Đạo cường giả sao? Theo ta thấy nơi này không giống như vùng hoang vu hẻo lánh không thai nghén được Thiên Thần Đạo!</w:t>
      </w:r>
    </w:p>
    <w:p>
      <w:pPr>
        <w:pStyle w:val="BodyText"/>
      </w:pPr>
      <w:r>
        <w:t xml:space="preserve">- Đội trưởng, có phải ngươi cảm thấy có gì không ổn không?</w:t>
      </w:r>
    </w:p>
    <w:p>
      <w:pPr>
        <w:pStyle w:val="BodyText"/>
      </w:pPr>
      <w:r>
        <w:t xml:space="preserve">Tiểu Giang hỏi.</w:t>
      </w:r>
    </w:p>
    <w:p>
      <w:pPr>
        <w:pStyle w:val="BodyText"/>
      </w:pPr>
      <w:r>
        <w:t xml:space="preserve">- Đúng, Ô Thước Tinh này, có quá nhiều bí mật đang chờ đợi chúng ta khai phá. Tiểu Giang, tu vi của ngươi, ở Ô Thước Tinh, sẽ không quá dễ khiến người khác chú ý. Đi điều tra một chút trước. Cho ngươi thời gian ba tháng, có đủ không?</w:t>
      </w:r>
    </w:p>
    <w:p>
      <w:pPr>
        <w:pStyle w:val="BodyText"/>
      </w:pPr>
      <w:r>
        <w:t xml:space="preserve">Tu vi của Tiểu Giang, trong chiến đấu bình thường tác dụng không lớn. Cho nên những chuyện chạy vặt, hắn rất vui vẻ làm, như vậy mới có thể thể hiện cảm giác tồn tại của hắn. Bằng không, hắn trái lại trở thành một sự phụ thuộc rườm rà.</w:t>
      </w:r>
    </w:p>
    <w:p>
      <w:pPr>
        <w:pStyle w:val="BodyText"/>
      </w:pPr>
      <w:r>
        <w:t xml:space="preserve">- Ta cho ngươi một cái mặt nạ. Ngươi phải đeo lên. Cứ như vậy, cũng tránh được ngươi bị đồng lõa của Nhật Đông Sơn chú ý. Bản thân không có lòng hại người, nhưng người khác lại có lòng muốn hại ngươi. Nhật Đông Sơn là loại lòng lang dạ sói, không thể không đề phòng!</w:t>
      </w:r>
    </w:p>
    <w:p>
      <w:pPr>
        <w:pStyle w:val="BodyText"/>
      </w:pPr>
      <w:r>
        <w:t xml:space="preserve">Đừng thấy Tần Vô Song luôn ít nói, nhưng phương diện chi tiết, đều vô cùng cẩn thận. Mỗi một hành động nhỏ bé của hắn, lập tức khiến trong lòng tất cả thành viên đều rung động.</w:t>
      </w:r>
    </w:p>
    <w:p>
      <w:pPr>
        <w:pStyle w:val="BodyText"/>
      </w:pPr>
      <w:r>
        <w:t xml:space="preserve">Đây là một Đội trưởng có trách nhiệm với đồng bạn!</w:t>
      </w:r>
    </w:p>
    <w:p>
      <w:pPr>
        <w:pStyle w:val="BodyText"/>
      </w:pPr>
      <w:r>
        <w:t xml:space="preserve">Không hề nghi ngờ, có Đội trưởng như vậy, đối với tiểu đội mạo hiểm mà nói, tuyệt đối là một chuyện may mắn, đặc biệt Đội trưởng này còn là Đội trưởng trí dũng song toàn.</w:t>
      </w:r>
    </w:p>
    <w:p>
      <w:pPr>
        <w:pStyle w:val="BodyText"/>
      </w:pPr>
      <w:r>
        <w:t xml:space="preserve">- Tất cả mọi người đều tự nghỉ ngơi đi, nên tu luyện thì tu luyện, nên nghỉ ngơi phải nghỉ ngơi!</w:t>
      </w:r>
    </w:p>
    <w:p>
      <w:pPr>
        <w:pStyle w:val="BodyText"/>
      </w:pPr>
      <w:r>
        <w:t xml:space="preserve">Tần Vô Song xua xua tay, giao phó xuống.</w:t>
      </w:r>
    </w:p>
    <w:p>
      <w:pPr>
        <w:pStyle w:val="BodyText"/>
      </w:pPr>
      <w:r>
        <w:t xml:space="preserve">Thiết Hoằng ngây người sửng sốt:</w:t>
      </w:r>
    </w:p>
    <w:p>
      <w:pPr>
        <w:pStyle w:val="BodyText"/>
      </w:pPr>
      <w:r>
        <w:t xml:space="preserve">- Đội trưởng, không cần canh gác sao?</w:t>
      </w:r>
    </w:p>
    <w:p>
      <w:pPr>
        <w:pStyle w:val="BodyText"/>
      </w:pPr>
      <w:r>
        <w:t xml:space="preserve">Tần Vô Song cười cười:</w:t>
      </w:r>
    </w:p>
    <w:p>
      <w:pPr>
        <w:pStyle w:val="BodyText"/>
      </w:pPr>
      <w:r>
        <w:t xml:space="preserve">- Không cần, chuyện canh giác, ta tự giải quyết!</w:t>
      </w:r>
    </w:p>
    <w:p>
      <w:pPr>
        <w:pStyle w:val="BodyText"/>
      </w:pPr>
      <w:r>
        <w:t xml:space="preserve">Có chín đầu Ma Tượng Đại Khôi Lỗi phân thân, Cửu Cung Quy Nhất Kiếm Trận âm thầm phân bố, sự phòng ngự dày đặc này đủ cường đại rồi.</w:t>
      </w:r>
    </w:p>
    <w:p>
      <w:pPr>
        <w:pStyle w:val="BodyText"/>
      </w:pPr>
      <w:r>
        <w:t xml:space="preserve">Huống hồ, Tần Vô Song còn có Thiên Thần Khôi Lỗi, toàn là Thiên Thần Đạo ba kiếp trên người. Thiên Thần Khôi Lỗi Thiên Thần Đạo ba kiếp này, hiện giờ mới là con át chủ bài của Tần Vô Song.</w:t>
      </w:r>
    </w:p>
    <w:p>
      <w:pPr>
        <w:pStyle w:val="BodyText"/>
      </w:pPr>
      <w:r>
        <w:t xml:space="preserve">Cũng chính vì có những con át chủ bài này trên người, những hành động khiêu khích của Nhật Đông Sơn, đối với Tần Vô Song mà nói, chính là biểu hiện bản thân tự tìm cái chết cho mình.</w:t>
      </w:r>
    </w:p>
    <w:p>
      <w:pPr>
        <w:pStyle w:val="BodyText"/>
      </w:pPr>
      <w:r>
        <w:t xml:space="preserve">Rời khỏi Đại lục Thiên Tượng, không có áp lực của Chủ Thần Điện, Tần Vô Song trái lại cảm thấy thoải mái hơn nhiều, khi tu luyện cũng bớt đi mấy phần kiêng kỵ.</w:t>
      </w:r>
    </w:p>
    <w:p>
      <w:pPr>
        <w:pStyle w:val="BodyText"/>
      </w:pPr>
      <w:r>
        <w:t xml:space="preserve">Đặc biệt là khi tế luyện vũ khí Thần đạo, cũng không cần kiêng dè gì cả.</w:t>
      </w:r>
    </w:p>
    <w:p>
      <w:pPr>
        <w:pStyle w:val="BodyText"/>
      </w:pPr>
      <w:r>
        <w:t xml:space="preserve">Tần Vô Song hiện giờ, đã dung hợp vô cùng tốt với trường tiên Thiên Thần Đạo ba kiếp.</w:t>
      </w:r>
    </w:p>
    <w:p>
      <w:pPr>
        <w:pStyle w:val="BodyText"/>
      </w:pPr>
      <w:r>
        <w:t xml:space="preserve">Hắc Dực Biên Bức và Thiết Hoằng đều đã từng nhận thức qua thủ đoạn của Tần Vô Song, bọn họ vẫn luôn tưởng rằng cái mà Tần Vô Song dùng là đao, bởi vì lúc trước bọn họ đã tận mắt nhìn thấy Tần Vô Song sử dụng Âm Dương Tạo Hóa Đao. Nhất là Hắc Dực Biên Bức, đã từng nếm mùi của Âm Dương Tạo Hóa Đao, vì vậy ghi nhớ rất sâu về Âm Dương Tạo Hóa Đao.</w:t>
      </w:r>
    </w:p>
    <w:p>
      <w:pPr>
        <w:pStyle w:val="BodyText"/>
      </w:pPr>
      <w:r>
        <w:t xml:space="preserve">Bây giờ nhìn thấy Tần Vô Song lại có thể mỗi ngày tu luyện một cây trường tiên, trong lòng đều cảm thấy không thể nào tưởng tượng nổi.</w:t>
      </w:r>
    </w:p>
    <w:p>
      <w:pPr>
        <w:pStyle w:val="BodyText"/>
      </w:pPr>
      <w:r>
        <w:t xml:space="preserve">Tần Vô Song cũng không giải thích gì cả, hắn biết, thần binh Thiên Thần Đạo ba kiếp của mình ở trong mắt bọn họ, thật sự là quá mức kinh diễm.</w:t>
      </w:r>
    </w:p>
    <w:p>
      <w:pPr>
        <w:pStyle w:val="BodyText"/>
      </w:pPr>
      <w:r>
        <w:t xml:space="preserve">Cứ như vậy, Tần Vô Song thật ra cũng không tiện tế luyện Thiên Tôn Thần Khí trước mắt bọn họ, chính là một đôi Thần kiếm tuyệt thế Thiên Chi Khuê Lang.</w:t>
      </w:r>
    </w:p>
    <w:p>
      <w:pPr>
        <w:pStyle w:val="BodyText"/>
      </w:pPr>
      <w:r>
        <w:t xml:space="preserve">Trong hai ba tháng này, điều khiến tất cả thành viên kinh ngạc là, Đội trưởng của bọn họ, tựa hồ là toàn tài, bất kể bọn họ dùng vũ khí gì, Đội trưởng đại nhân đều có thể chỉ điểm vài câu, thường đưa ra mấy câu chỉ điểm vào thời khắc then chốt, lại có thể khiến cho bọn họ có cảm giác hiểu ra.</w:t>
      </w:r>
    </w:p>
    <w:p>
      <w:pPr>
        <w:pStyle w:val="BodyText"/>
      </w:pPr>
      <w:r>
        <w:t xml:space="preserve">Cho dù là loại thích khách như Cốc Phong, là nhân vật lấy cung tiễn là thủ đoạn công kích chủ yếu, Tần Vô Song vẫn rất có tâm đắc đặc biệt.</w:t>
      </w:r>
    </w:p>
    <w:p>
      <w:pPr>
        <w:pStyle w:val="BodyText"/>
      </w:pPr>
      <w:r>
        <w:t xml:space="preserve">Phải biết rằng, Tần Vô Song vận dụng Thần Tú Cung, tựa hồ đã đến một loại cảnh giới tông sư tiễn thuật. Dạy mấy thế cho Cốc Phong, đương nhiên là không có bất cứ vấn đề gì!</w:t>
      </w:r>
    </w:p>
    <w:p>
      <w:pPr>
        <w:pStyle w:val="BodyText"/>
      </w:pPr>
      <w:r>
        <w:t xml:space="preserve">Còn côn pháp của Hắc Dực Biên Bức, Tần Vô Song cũng có rất nhiều giải thích, cười nói:</w:t>
      </w:r>
    </w:p>
    <w:p>
      <w:pPr>
        <w:pStyle w:val="BodyText"/>
      </w:pPr>
      <w:r>
        <w:t xml:space="preserve">- Hắc Dực, ta có một đồng bạn, cũng dùng đại bổng, rảnh rỗi có cơ hội, giữa các ngươi thật ra có thể luận bàn một chút thực tế.</w:t>
      </w:r>
    </w:p>
    <w:p>
      <w:pPr>
        <w:pStyle w:val="BodyText"/>
      </w:pPr>
      <w:r>
        <w:t xml:space="preserve">Hắc Dực cười nói:</w:t>
      </w:r>
    </w:p>
    <w:p>
      <w:pPr>
        <w:pStyle w:val="BodyText"/>
      </w:pPr>
      <w:r>
        <w:t xml:space="preserve">- Bằng hữu của Đội trưởng thực lực như thế nào, nếu mạnh giống như Đội trưởng, vậy thì không phải luận bàn, chẳng khác nào ta là đơn phương bị đánh thôi.</w:t>
      </w:r>
    </w:p>
    <w:p>
      <w:pPr>
        <w:pStyle w:val="BodyText"/>
      </w:pPr>
      <w:r>
        <w:t xml:space="preserve">Tần Vô Song cười cười:</w:t>
      </w:r>
    </w:p>
    <w:p>
      <w:pPr>
        <w:pStyle w:val="BodyText"/>
      </w:pPr>
      <w:r>
        <w:t xml:space="preserve">- Tu vi hiện giờ của hắn, có thể còn yếu hơn ngươi một chút. Nhưng thiên phú đặc thù của hắn, thần thông quảng đại, có lẽ thực lực của các ngươi sàn sàn như nhau.</w:t>
      </w:r>
    </w:p>
    <w:p>
      <w:pPr>
        <w:pStyle w:val="BodyText"/>
      </w:pPr>
      <w:r>
        <w:t xml:space="preserve">Phía bên Lỗ Hùng kêu lên:</w:t>
      </w:r>
    </w:p>
    <w:p>
      <w:pPr>
        <w:pStyle w:val="BodyText"/>
      </w:pPr>
      <w:r>
        <w:t xml:space="preserve">- Đội trưởng, tới giúp ta hiệu đính một chút, bộ cự phủ trăm cân này của ta, cảm giác khí thế đủ rồi. Nhưng lực sát thương, luôn cảm thấy có chút thiếu hụt!</w:t>
      </w:r>
    </w:p>
    <w:p>
      <w:pPr>
        <w:pStyle w:val="BodyText"/>
      </w:pPr>
      <w:r>
        <w:t xml:space="preserve">Cốc Phong ở xa cũng nói một câu:</w:t>
      </w:r>
    </w:p>
    <w:p>
      <w:pPr>
        <w:pStyle w:val="BodyText"/>
      </w:pPr>
      <w:r>
        <w:t xml:space="preserve">- Đội trưởng, ngươi nói cung tiễn nhất đạo, chuẩn tâm và lực đạo cái nào quan trọng?</w:t>
      </w:r>
    </w:p>
    <w:p>
      <w:pPr>
        <w:pStyle w:val="BodyText"/>
      </w:pPr>
      <w:r>
        <w:t xml:space="preserve">Khi bọn họ đang không khí vui mừng, ở rất xa, mấy tiếng kêu thê lương rống truyền đến, thanh âm đó, rõ ràng là do Tiểu Giang phát ra.</w:t>
      </w:r>
    </w:p>
    <w:p>
      <w:pPr>
        <w:pStyle w:val="BodyText"/>
      </w:pPr>
      <w:r>
        <w:t xml:space="preserve">Thanh âm của Tiểu Giang vừa sợ vừa vội, hiển nhiên là đang phi tẩu chạy đến bên này.</w:t>
      </w:r>
    </w:p>
    <w:p>
      <w:pPr>
        <w:pStyle w:val="BodyText"/>
      </w:pPr>
      <w:r>
        <w:t xml:space="preserve">Tần Vô Song và mọi người đã thủ thế, mọi người lần lượt quay về, chuẩn bị trận thế xong xuôi. Mũi chân Tần Vô Song vừa nhấc, thân hình đã giống như kim quang đại điểu bay đi.</w:t>
      </w:r>
    </w:p>
    <w:p>
      <w:pPr>
        <w:pStyle w:val="BodyText"/>
      </w:pPr>
      <w:r>
        <w:t xml:space="preserve">Xuyên qua mây cao, nhanh như tia chớp.</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65" w:name="chương-943"/>
      <w:bookmarkEnd w:id="965"/>
      <w:r>
        <w:t xml:space="preserve">943. Chương 943</w:t>
      </w:r>
    </w:p>
    <w:p>
      <w:pPr>
        <w:pStyle w:val="Compact"/>
      </w:pPr>
      <w:r>
        <w:br w:type="textWrapping"/>
      </w:r>
      <w:r>
        <w:br w:type="textWrapping"/>
      </w:r>
    </w:p>
    <w:p>
      <w:pPr>
        <w:pStyle w:val="BodyText"/>
      </w:pPr>
      <w:r>
        <w:t xml:space="preserve">Chương 943: Ám chiêu của Nhật Đông Sơn.</w:t>
      </w:r>
    </w:p>
    <w:p>
      <w:pPr>
        <w:pStyle w:val="BodyText"/>
      </w:pPr>
      <w:r>
        <w:t xml:space="preserve">Xa xa, một vùng bình nguyên rộng lớn, Tiểu Giang tựa hồ dùng tốc độ cực hạn chạy trốn, nhìn dáng vẻ của hắn, hiển nhiên là hoảng sợ tới cực điểm.</w:t>
      </w:r>
    </w:p>
    <w:p>
      <w:pPr>
        <w:pStyle w:val="BodyText"/>
      </w:pPr>
      <w:r>
        <w:t xml:space="preserve">Còn phía sau hắn, một thú đàn số lượng đến ngàn con. Những thú đàn này, đông nghìn nghịt một tảng lớn, giống như thiên quân vạn mã đang đuổi theo, khí thế cực mạnh, giống như biển gầm kinh thiên động địa vậy, cuốn sạch mà đến, cuồn cuộn nổi lên bụi đất cao tới ngàn trượng, thoáng như ngày tận thế đột nhiên đến vậy.</w:t>
      </w:r>
    </w:p>
    <w:p>
      <w:pPr>
        <w:pStyle w:val="BodyText"/>
      </w:pPr>
      <w:r>
        <w:t xml:space="preserve">Luận về tu vi cá nhân, những linh thú của thú đàn này, cũng không có vượt qua Tiểu Giang. Nhưng những linh thú này lại tổ hợp lại ở cùng với nhau, luồng khí thế này, đừng nói là Tiểu Giang, cho dù là có được khí thế của Chân Thần Đạo đỉnh phong, sợ rằng cũng phải tránh né mấy phần, lực cắn nuốt của quần thể này, thực sự khiến người ta chấn động!</w:t>
      </w:r>
    </w:p>
    <w:p>
      <w:pPr>
        <w:pStyle w:val="BodyText"/>
      </w:pPr>
      <w:r>
        <w:t xml:space="preserve">Song chưởng Tần Vô Song vung lên, Âm Dương Dực sau lưng lập tức mở ra, hai cánh chấn động, phát ra tử quang chói mắt, thân hình nhấc lên, đã bay tới phía trước Tiểu Giang.</w:t>
      </w:r>
    </w:p>
    <w:p>
      <w:pPr>
        <w:pStyle w:val="BodyText"/>
      </w:pPr>
      <w:r>
        <w:t xml:space="preserve">Trường tiên trong tay vung lên, trực tiếp cuốn lấy thân hình của Tiểu Giang, ném về phía sau. Thân hình của Tiểu Giang bị một đạo tử quang thôi động, trực tiếp biến mất trong hư không.</w:t>
      </w:r>
    </w:p>
    <w:p>
      <w:pPr>
        <w:pStyle w:val="BodyText"/>
      </w:pPr>
      <w:r>
        <w:t xml:space="preserve">Tần Vô Song Thần hồn thôi động, trừng mắt, phát ra một tiếng rống to:</w:t>
      </w:r>
    </w:p>
    <w:p>
      <w:pPr>
        <w:pStyle w:val="BodyText"/>
      </w:pPr>
      <w:r>
        <w:t xml:space="preserve">- Đốt!</w:t>
      </w:r>
    </w:p>
    <w:p>
      <w:pPr>
        <w:pStyle w:val="BodyText"/>
      </w:pPr>
      <w:r>
        <w:t xml:space="preserve">Thần hồn truyền âm, kết hợp với thần thông của Sư Tử Hống!</w:t>
      </w:r>
    </w:p>
    <w:p>
      <w:pPr>
        <w:pStyle w:val="BodyText"/>
      </w:pPr>
      <w:r>
        <w:t xml:space="preserve">Tiếng rống này, trực tiếp xuyên qua thiên địa, khí thế giống như sấm sét, kéo dài cuồn cuộn, trực tiếp đánh về hướng thú đàn.</w:t>
      </w:r>
    </w:p>
    <w:p>
      <w:pPr>
        <w:pStyle w:val="BodyText"/>
      </w:pPr>
      <w:r>
        <w:t xml:space="preserve">Giống như một đạo sấm sét giữa trời quang nổ vang giữa thú đàn, đàn linh thú khổng lồ trong tiếng rống to này, nhất thời Thần hồn chấn động ghê gớm, ngu ngốc, giống như uống rượu say, đong đưa lắc lư, một đường đảo điên.</w:t>
      </w:r>
    </w:p>
    <w:p>
      <w:pPr>
        <w:pStyle w:val="BodyText"/>
      </w:pPr>
      <w:r>
        <w:t xml:space="preserve">Những Thần thú đứng đầu, ngẩng đầu nhìn Tần Vô Song giống như thiên thần đứng trong không trung, thần sắc đều là mặt lộ vẻ hung hãn, rít gào một tiếng, giống như tên rời khỏi cung vọt lên, muốn liều mạng với Tần Vô Song.</w:t>
      </w:r>
    </w:p>
    <w:p>
      <w:pPr>
        <w:pStyle w:val="BodyText"/>
      </w:pPr>
      <w:r>
        <w:t xml:space="preserve">Tần Vô Song cười lạnh một tiếng, đại thủ thu hồi, từng đạo thần quang cự chưởng sắc bén giống như hóa thành tấm chắn, đè ép xuống, khí tức Thần đạo áp từ trên cao đè ép xuống, những Thần thú không ngừng xông lên, giống như đụng phải một bức tường lớn, đều rớt xuống.</w:t>
      </w:r>
    </w:p>
    <w:p>
      <w:pPr>
        <w:pStyle w:val="BodyText"/>
      </w:pPr>
      <w:r>
        <w:t xml:space="preserve">- Gào xé rách hắn, xé rách hắn!</w:t>
      </w:r>
    </w:p>
    <w:p>
      <w:pPr>
        <w:pStyle w:val="BodyText"/>
      </w:pPr>
      <w:r>
        <w:t xml:space="preserve">- Nhân loại khốn khiếp, xử lý hắn!</w:t>
      </w:r>
    </w:p>
    <w:p>
      <w:pPr>
        <w:pStyle w:val="BodyText"/>
      </w:pPr>
      <w:r>
        <w:t xml:space="preserve">Thú đàn phát ra từng tiếng gầm nhẹ, Thần thú càng ngày càng nhiều, không ngừng xông lên, giống như châu chấu, người trước ngã xuống, người sau tiến lên.</w:t>
      </w:r>
    </w:p>
    <w:p>
      <w:pPr>
        <w:pStyle w:val="BodyText"/>
      </w:pPr>
      <w:r>
        <w:t xml:space="preserve">Tần Vô Song quát khẽ:</w:t>
      </w:r>
    </w:p>
    <w:p>
      <w:pPr>
        <w:pStyle w:val="BodyText"/>
      </w:pPr>
      <w:r>
        <w:t xml:space="preserve">- Nghiệt súc, thật sự muốn ta thi triển tuyệt chiêu sao?</w:t>
      </w:r>
    </w:p>
    <w:p>
      <w:pPr>
        <w:pStyle w:val="BodyText"/>
      </w:pPr>
      <w:r>
        <w:t xml:space="preserve">Một cánh tay nhấc lên, Âm Dương Tạo Hóa Đao nắm ở trong tay, đơn đao quét ngang, thủ quyết khởi động, một luồng sóng gợn hình tròn nhẹ nhàng dập dờn, phảng phất là phong cảnh tuyệt mỹ nhất trên thế giới.</w:t>
      </w:r>
    </w:p>
    <w:p>
      <w:pPr>
        <w:pStyle w:val="BodyText"/>
      </w:pPr>
      <w:r>
        <w:t xml:space="preserve">Luồng sóng gợn nhẹ nhàng dập dờn này, lại dần dần hình thành một đạo lốc xoáy hình tròn. Trong lốc xoáy, lại là một tạo hình Âm Dương Thái Cực Ngư cực kỳ rõ nét, theo sự cuốn động không ngừng của lốc xoáy, diện tích cũng càng phát ra khuếch tán.</w:t>
      </w:r>
    </w:p>
    <w:p>
      <w:pPr>
        <w:pStyle w:val="BodyText"/>
      </w:pPr>
      <w:r>
        <w:t xml:space="preserve">Âm Dương Cực Quang này chính là huyền ảo của đệ nhất trọng Đại Ngũ Hành Luân Hồi Ấn, chính là bản thăng cấp của Khô Vinh Ấn.</w:t>
      </w:r>
    </w:p>
    <w:p>
      <w:pPr>
        <w:pStyle w:val="BodyText"/>
      </w:pPr>
      <w:r>
        <w:t xml:space="preserve">Âm Dương Cực Quang này một khi khởi động, đại biểu cho khí tức hủy hoại mạnh nhất của thiên địa. Một mặt sinh, một mặt tử. Một khi bị lốc xoáy này cuốn đi, hy vọng sống còn, vô cùng nhỏ bé!</w:t>
      </w:r>
    </w:p>
    <w:p>
      <w:pPr>
        <w:pStyle w:val="BodyText"/>
      </w:pPr>
      <w:r>
        <w:t xml:space="preserve">Phía sau Tần Vô Song, các thành viên khác của tiểu đội Tinh Hà cũng đều đã tập trung lại một chỗ. Ngoài Tiểu Giang, tâm thần còn chưa trấn định, những người khác cũng coi như vẫn bình tĩnh.</w:t>
      </w:r>
    </w:p>
    <w:p>
      <w:pPr>
        <w:pStyle w:val="BodyText"/>
      </w:pPr>
      <w:r>
        <w:t xml:space="preserve">Đặc biệt là Hắc Dực Biên Bức, nheo mắt lại, cười tủm tỉm nói:</w:t>
      </w:r>
    </w:p>
    <w:p>
      <w:pPr>
        <w:pStyle w:val="BodyText"/>
      </w:pPr>
      <w:r>
        <w:t xml:space="preserve">- Những nghiệt súc này, thật là xui xẻo, ha ha!</w:t>
      </w:r>
    </w:p>
    <w:p>
      <w:pPr>
        <w:pStyle w:val="BodyText"/>
      </w:pPr>
      <w:r>
        <w:t xml:space="preserve">Ở đây, không ai biết rõ về uy lực của Âm Dương Cực Quang hơn Hắc Dực Biên Bức. Trước đây Tần Vô Song còn chưa dốc toàn lực, đã áp chế hắn vô cùng gắt gao. Khiến cường giả dũng mãnh như Hắc Dực Biên Bức cũng không thể không khuất phục.</w:t>
      </w:r>
    </w:p>
    <w:p>
      <w:pPr>
        <w:pStyle w:val="BodyText"/>
      </w:pPr>
      <w:r>
        <w:t xml:space="preserve">Còn hiện giờ, khí thế của Đội trưởng, hiển nhiên là càng mạnh hơn trước!</w:t>
      </w:r>
    </w:p>
    <w:p>
      <w:pPr>
        <w:pStyle w:val="BodyText"/>
      </w:pPr>
      <w:r>
        <w:t xml:space="preserve">Đừng nói những thú đàn này không thể so sánh với sự tồn tại của Hắc Y Biên Bức, cho dù có, đó cũng là phù vân. Trong loại công kích cực quang không chỗ không nơi này, ưu thế của bầy đàn, căn bản không có tác dụng gì.</w:t>
      </w:r>
    </w:p>
    <w:p>
      <w:pPr>
        <w:pStyle w:val="BodyText"/>
      </w:pPr>
      <w:r>
        <w:t xml:space="preserve">- Đội phó, chúng ta có cần qua đó giúp đỡ không?</w:t>
      </w:r>
    </w:p>
    <w:p>
      <w:pPr>
        <w:pStyle w:val="BodyText"/>
      </w:pPr>
      <w:r>
        <w:t xml:space="preserve">Lỗ Hùng có chút lo lắng không yên hỏi. Nhìn thấy những thú đàn hung hãn này, trong lòng Lỗ Hùng cũng phát run.</w:t>
      </w:r>
    </w:p>
    <w:p>
      <w:pPr>
        <w:pStyle w:val="BodyText"/>
      </w:pPr>
      <w:r>
        <w:t xml:space="preserve">Thiết Hoằng trái lại rất bình tĩnh, hắn là Thiên Thần Đạo cường giả, nắm bắt thời cuộc mạnh hơn Lỗ Hùng, cười ha ha:</w:t>
      </w:r>
    </w:p>
    <w:p>
      <w:pPr>
        <w:pStyle w:val="BodyText"/>
      </w:pPr>
      <w:r>
        <w:t xml:space="preserve">- Tiểu Lỗ, trước kia không có cơ hội, bây giờ hãy lĩnh hội một chút sự cường đại của Đội trưởng đi.</w:t>
      </w:r>
    </w:p>
    <w:p>
      <w:pPr>
        <w:pStyle w:val="BodyText"/>
      </w:pPr>
      <w:r>
        <w:t xml:space="preserve">Lời nói còn chưa vang hết, phía bên Tần Vô Song, Âm Dương Tạo Hóa Đao đã nhẹ nhàng vung lên, một tiếng đao minh chấn động lòng người, đột nhiên đâm vỡ hư không.</w:t>
      </w:r>
    </w:p>
    <w:p>
      <w:pPr>
        <w:pStyle w:val="BodyText"/>
      </w:pPr>
      <w:r>
        <w:t xml:space="preserve">Lốc xoáy của lưỡi đao, đột nhiên đẩy mạnh, Âm Dương Cực Quang hình thành lốc xoáy, lập tức từ bốn phương tám hướng luân chuyển, từng đạo nối tiếp nhau, không ngừng bắn ra.</w:t>
      </w:r>
    </w:p>
    <w:p>
      <w:pPr>
        <w:pStyle w:val="BodyText"/>
      </w:pPr>
      <w:r>
        <w:t xml:space="preserve">Một vòng, hai vòng, ba vòng, vô số vòng…</w:t>
      </w:r>
    </w:p>
    <w:p>
      <w:pPr>
        <w:pStyle w:val="BodyText"/>
      </w:pPr>
      <w:r>
        <w:t xml:space="preserve">Ở trong không trung không ngừng nhộn nhạo. Lực hủy diệt khủng bố của Âm Dương Cực Quang, lập tức dính lấy những Thần thú đang xông lên.</w:t>
      </w:r>
    </w:p>
    <w:p>
      <w:pPr>
        <w:pStyle w:val="BodyText"/>
      </w:pPr>
      <w:r>
        <w:t xml:space="preserve">Từng tấm mạng nhện cực lớn giống như được treo trên không trung, và những thú đàn này, lại giống như con thiêu thân lao vào lửa, không ngừng dính lên.</w:t>
      </w:r>
    </w:p>
    <w:p>
      <w:pPr>
        <w:pStyle w:val="BodyText"/>
      </w:pPr>
      <w:r>
        <w:t xml:space="preserve">Bên trong lốc xoáy cực quang, tiếng kêu thảm thiết của thú đàn không dứt bên tai.</w:t>
      </w:r>
    </w:p>
    <w:p>
      <w:pPr>
        <w:pStyle w:val="BodyText"/>
      </w:pPr>
      <w:r>
        <w:t xml:space="preserve">Ánh mắt của Tần Vô Song, lại yên bình giống như nước giếng, chăm chú nhìn ra xa. Phảng phất như trong lòng căn bản không để ý đến những thú đàn này, mà là đang suy nghĩ điều gì khác.</w:t>
      </w:r>
    </w:p>
    <w:p>
      <w:pPr>
        <w:pStyle w:val="BodyText"/>
      </w:pPr>
      <w:r>
        <w:t xml:space="preserve">Thú đàn rít gào, dần dần yên lặng trở lại. Sự kiêu ngạo ban đầu, dần dần bị sự sợ hãi thay thế, nhìn thi thể đồng bạn chồng chất xung quanh, những thú đàn này, hiển nhiên cũng biết đã đụng phải cửa sắt mà bọn chúng căn bản không cách nào lay động được.</w:t>
      </w:r>
    </w:p>
    <w:p>
      <w:pPr>
        <w:pStyle w:val="BodyText"/>
      </w:pPr>
      <w:r>
        <w:t xml:space="preserve">Thanh âm trầm thấp gầm nhẹ, trong ánh mắt, đã mơ hồ phát ra một vẻ sợ hãi.</w:t>
      </w:r>
    </w:p>
    <w:p>
      <w:pPr>
        <w:pStyle w:val="BodyText"/>
      </w:pPr>
      <w:r>
        <w:t xml:space="preserve">Cuối cùng, những thú đàn này, ầm ầm một tiếng, giống như thủy triều, chạy tứ tán ra xung quanh. Tần Vô Song cũng không truy đuổi, mà là đứng ở đó, thần tình nghiêm nghị, phảng phất như đang suy nghĩ điều gì đó.</w:t>
      </w:r>
    </w:p>
    <w:p>
      <w:pPr>
        <w:pStyle w:val="BodyText"/>
      </w:pPr>
      <w:r>
        <w:t xml:space="preserve">- Đội trưởng!</w:t>
      </w:r>
    </w:p>
    <w:p>
      <w:pPr>
        <w:pStyle w:val="BodyText"/>
      </w:pPr>
      <w:r>
        <w:t xml:space="preserve">- Đội trưởng!</w:t>
      </w:r>
    </w:p>
    <w:p>
      <w:pPr>
        <w:pStyle w:val="BodyText"/>
      </w:pPr>
      <w:r>
        <w:t xml:space="preserve">Những người ở phía sau, cùng đồng loạt xông tới.</w:t>
      </w:r>
    </w:p>
    <w:p>
      <w:pPr>
        <w:pStyle w:val="BodyText"/>
      </w:pPr>
      <w:r>
        <w:t xml:space="preserve">Lần đầu tiên nhìn thấy Tần Vô Song thi triển thần thông, loại gia hỏa vô cùng dễ dàng sùng bái người khác như Lỗ Hùng, trong ánh mắt lóng lánh lộ ra một vẻ sùng bái cực độ.</w:t>
      </w:r>
    </w:p>
    <w:p>
      <w:pPr>
        <w:pStyle w:val="BodyText"/>
      </w:pPr>
      <w:r>
        <w:t xml:space="preserve">- Đội trưởng, quả nhiên quá mạnh. Chẳng trách bọn Đội phó và Hắc Dực đều phục ngươi như vậy, ha ha, Lỗ Hùng ta hôm nay hoàn toàn nể phục rồi!</w:t>
      </w:r>
    </w:p>
    <w:p>
      <w:pPr>
        <w:pStyle w:val="BodyText"/>
      </w:pPr>
      <w:r>
        <w:t xml:space="preserve">Lỗ Hùng tâm phục khẩu phục.</w:t>
      </w:r>
    </w:p>
    <w:p>
      <w:pPr>
        <w:pStyle w:val="BodyText"/>
      </w:pPr>
      <w:r>
        <w:t xml:space="preserve">Lỗ Đồng cũng gật đầu:</w:t>
      </w:r>
    </w:p>
    <w:p>
      <w:pPr>
        <w:pStyle w:val="BodyText"/>
      </w:pPr>
      <w:r>
        <w:t xml:space="preserve">- Đội trưởng xác thực là mạnh, theo ta thấy, Nhật Đông Sơn, cũng chưa chắc có thể thắng được Đội trưởng của chúng ta. Cũng không biết hắn kiêu ngạo cái gì?</w:t>
      </w:r>
    </w:p>
    <w:p>
      <w:pPr>
        <w:pStyle w:val="BodyText"/>
      </w:pPr>
      <w:r>
        <w:t xml:space="preserve">Trong lúc mọi người đang tranh nhau nói, Tần Vô Song đột nhiên nói:</w:t>
      </w:r>
    </w:p>
    <w:p>
      <w:pPr>
        <w:pStyle w:val="BodyText"/>
      </w:pPr>
      <w:r>
        <w:t xml:space="preserve">- Nhật Đông Sơn không phải là vấn đề chủ yếu, vấn đề hiện tại là, hành tung của chúng ta đã bại lộ rồi!</w:t>
      </w:r>
    </w:p>
    <w:p>
      <w:pPr>
        <w:pStyle w:val="BodyText"/>
      </w:pPr>
      <w:r>
        <w:t xml:space="preserve">Tiểu Giang có vẻ cực kỳ hổ thẹn:</w:t>
      </w:r>
    </w:p>
    <w:p>
      <w:pPr>
        <w:pStyle w:val="BodyText"/>
      </w:pPr>
      <w:r>
        <w:t xml:space="preserve">- Ta đã làm hỏng chuyện rồi!</w:t>
      </w:r>
    </w:p>
    <w:p>
      <w:pPr>
        <w:pStyle w:val="BodyText"/>
      </w:pPr>
      <w:r>
        <w:t xml:space="preserve">Tần Vô Song lắc lắc đầu:</w:t>
      </w:r>
    </w:p>
    <w:p>
      <w:pPr>
        <w:pStyle w:val="BodyText"/>
      </w:pPr>
      <w:r>
        <w:t xml:space="preserve">- Chuyện không liên quan đến ngươi, ta thấy có người đâm sau lưng chúng ta một đao.</w:t>
      </w:r>
    </w:p>
    <w:p>
      <w:pPr>
        <w:pStyle w:val="BodyText"/>
      </w:pPr>
      <w:r>
        <w:t xml:space="preserve">- Sao?</w:t>
      </w:r>
    </w:p>
    <w:p>
      <w:pPr>
        <w:pStyle w:val="BodyText"/>
      </w:pPr>
      <w:r>
        <w:t xml:space="preserve">Mọi người lộ ra vẻ kinh ngạc.</w:t>
      </w:r>
    </w:p>
    <w:p>
      <w:pPr>
        <w:pStyle w:val="BodyText"/>
      </w:pPr>
      <w:r>
        <w:t xml:space="preserve">- Nhật Đông Sơn, ha ha, Đại Huyễn Nhật Thần Cung, cùng chơi với chúng ta. Quả nhiên là mạnh mẽ!</w:t>
      </w:r>
    </w:p>
    <w:p>
      <w:pPr>
        <w:pStyle w:val="BodyText"/>
      </w:pPr>
      <w:r>
        <w:t xml:space="preserve">Khẩu khí của Tần Vô Song mặc dù bình thản, nhưng loại tức giận mãnh mẽ đè ép xuống, lại khiến người ta cảm thấy có một luồng lệ khí cường đại ẩn núp, giống như núi lửa, bất cứ lúc nào cũng có thể bùng nổ.</w:t>
      </w:r>
    </w:p>
    <w:p>
      <w:pPr>
        <w:pStyle w:val="BodyText"/>
      </w:pPr>
      <w:r>
        <w:t xml:space="preserve">- Là trò quỷ do Nhật Đông Sơn gây ra sao?</w:t>
      </w:r>
    </w:p>
    <w:p>
      <w:pPr>
        <w:pStyle w:val="BodyText"/>
      </w:pPr>
      <w:r>
        <w:t xml:space="preserve">Mọi người đều giật mình kinh ngạc.</w:t>
      </w:r>
    </w:p>
    <w:p>
      <w:pPr>
        <w:pStyle w:val="BodyText"/>
      </w:pPr>
      <w:r>
        <w:t xml:space="preserve">Tần Vô Song cười lạnh một tiếng:</w:t>
      </w:r>
    </w:p>
    <w:p>
      <w:pPr>
        <w:pStyle w:val="BodyText"/>
      </w:pPr>
      <w:r>
        <w:t xml:space="preserve">- Không phải bọn chúng thì còn ai? Tiểu Giang rời đi mới được bao lâu? Lấy Tiểu Giang làm mục tiêu, có thể dẫn động đến trận thế lớn như vậy sao?</w:t>
      </w:r>
    </w:p>
    <w:p>
      <w:pPr>
        <w:pStyle w:val="BodyText"/>
      </w:pPr>
      <w:r>
        <w:t xml:space="preserve">Tu vi của Tiểu Giang, chẳng qua là Chân Thần Đạo hai kiếp. Loại tu vi này, ở Ô Thước Tinh, tuyệt đối cũng không tính là cao thủ đỉnh cao.</w:t>
      </w:r>
    </w:p>
    <w:p>
      <w:pPr>
        <w:pStyle w:val="BodyText"/>
      </w:pPr>
      <w:r>
        <w:t xml:space="preserve">Ô Thước Tinh mặc dù không thể so sánh với những Vị diện có chủ nhân, nhưng thực lực đại khái không sai biệt nhiều lắm so với Đại lục Thiên Huyền.</w:t>
      </w:r>
    </w:p>
    <w:p>
      <w:pPr>
        <w:pStyle w:val="BodyText"/>
      </w:pPr>
      <w:r>
        <w:t xml:space="preserve">Chỉ là Đại lục Thiên Huyền có một số Thiên Thần Đạo cường giả ẩn núp, còn Ô Thước Tinh, căn cứ vào tình báo, không có Thiên Thần Đạo cường giả.</w:t>
      </w:r>
    </w:p>
    <w:p>
      <w:pPr>
        <w:pStyle w:val="BodyText"/>
      </w:pPr>
      <w:r>
        <w:t xml:space="preserve">Nhưng tình báo này rốt cuộc có chuẩn xác hay không cũng không thể nào biết được. Bất luận như thế nào, muốn điều tra toàn bộ Vị diện này, cho dù là Chủ Thần, cũng không làm được.</w:t>
      </w:r>
    </w:p>
    <w:p>
      <w:pPr>
        <w:pStyle w:val="BodyText"/>
      </w:pPr>
      <w:r>
        <w:t xml:space="preserve">Tần Vô Song hiểu rõ Nhật Đông Sơn, thật ra cũng không phải ăn nói bừa bãi, mà là có chứng cớ xác thực. Vì hắn từ trong Quan Thức Chỉ Linh Ngọc Bàn, nhìn thấy thân ảnh của một gã trong đội của Nhật Đông Sơn.</w:t>
      </w:r>
    </w:p>
    <w:p>
      <w:pPr>
        <w:pStyle w:val="BodyText"/>
      </w:pPr>
      <w:r>
        <w:t xml:space="preserve">Đội ngũ xuất ra của Đại Huyễn Nhật Thần Cung lần này cũng có hai Thiên Thần Đạo cường giả, ngoài ra còn có năm người, trong đó ba người là Chân Thần Đạo đỉnh phong, còn có hai người kém hơn một chút.</w:t>
      </w:r>
    </w:p>
    <w:p>
      <w:pPr>
        <w:pStyle w:val="BodyText"/>
      </w:pPr>
      <w:r>
        <w:t xml:space="preserve">Loại đội ngũ này, phối hợp bố trí vô cùng cao!</w:t>
      </w:r>
    </w:p>
    <w:p>
      <w:pPr>
        <w:pStyle w:val="BodyText"/>
      </w:pPr>
      <w:r>
        <w:t xml:space="preserve">Tần Vô Song khoát tay:</w:t>
      </w:r>
    </w:p>
    <w:p>
      <w:pPr>
        <w:pStyle w:val="BodyText"/>
      </w:pPr>
      <w:r>
        <w:t xml:space="preserve">- Mọi người xuống đi, từ từ nói chuyện!</w:t>
      </w:r>
    </w:p>
    <w:p>
      <w:pPr>
        <w:pStyle w:val="BodyText"/>
      </w:pPr>
      <w:r>
        <w:t xml:space="preserve">Mọi người đến nơi bí mật, nhìn Tần Vô Song, đợi hắn lên tiếng. Trận chiến vừa rồi, thủ đoạn thần thông của Tần Vô Song, đã biểu hiện ra ưu thế mang tính áp đảo, khiến hắn có được sự ủng hộ chưa từng có, lập tức khiến tất cả đội viên đều tâm phục khẩu phục.</w:t>
      </w:r>
    </w:p>
    <w:p>
      <w:pPr>
        <w:pStyle w:val="BodyText"/>
      </w:pPr>
      <w:r>
        <w:t xml:space="preserve">- Chư vị, thú đàn này, khẳng định là có liên quan đến Đại Huyễn Nhật Thần Cung, đây là điều không thể nghi ngờ. Hiện giờ, thân phận chúng ta bại lộ, nếu tiếp tục tiến về phía Nam, khẳng định là đưa tới mối họa.</w:t>
      </w:r>
    </w:p>
    <w:p>
      <w:pPr>
        <w:pStyle w:val="BodyText"/>
      </w:pPr>
      <w:r>
        <w:t xml:space="preserve">- Vậy làm thế nào?</w:t>
      </w:r>
    </w:p>
    <w:p>
      <w:pPr>
        <w:pStyle w:val="BodyText"/>
      </w:pPr>
      <w:r>
        <w:t xml:space="preserve">- Nếu không thì chúng ta dứt khoát không xuống phía Nam. Dựa vào cái gì mà đem chuyện nguy hiểm nhất ném cho chúng ta đi làm chứ?</w:t>
      </w:r>
    </w:p>
    <w:p>
      <w:pPr>
        <w:pStyle w:val="BodyText"/>
      </w:pPr>
      <w:r>
        <w:t xml:space="preserve">Lỗ Hùng rất không bội phục.</w:t>
      </w:r>
    </w:p>
    <w:p>
      <w:pPr>
        <w:pStyle w:val="BodyText"/>
      </w:pPr>
      <w:r>
        <w:t xml:space="preserve">Thân là tán tu, bọn họ đương nhiên có địch ý với thế lực tông môn, hiện giờ chịu đối đãi không công bằng này, loại cảm xúc mâu thuẫn trong xương cốt, lập tức bộc phát ra.</w:t>
      </w:r>
    </w:p>
    <w:p>
      <w:pPr>
        <w:pStyle w:val="BodyText"/>
      </w:pPr>
      <w:r>
        <w:t xml:space="preserve">- Đúng, chúng ta không xuống phía Nam. Ô Thước Tinh to lớn, ta không tin không có khu vực cho chúng ta hoạt động.</w:t>
      </w:r>
    </w:p>
    <w:p>
      <w:pPr>
        <w:pStyle w:val="BodyText"/>
      </w:pPr>
      <w:r>
        <w:t xml:space="preserve">Hắc Dực chỉ cười lạnh:</w:t>
      </w:r>
    </w:p>
    <w:p>
      <w:pPr>
        <w:pStyle w:val="BodyText"/>
      </w:pPr>
      <w:r>
        <w:t xml:space="preserve">- Các ngươi nói rất nhẹ nhàng, nếu vừa bắt đầu đã không phục tùng phân phối, sau này những tên hỗn đản đó ở trước mặt Chủ Thần Điện nói mấy câu xằng bậy, là đủ khiến chúng ta lao đao rồi. Các ngươi còn muốn quay về Đại lục Thiên Tượng không?</w:t>
      </w:r>
    </w:p>
    <w:p>
      <w:pPr>
        <w:pStyle w:val="BodyText"/>
      </w:pPr>
      <w:r>
        <w:t xml:space="preserve">Lời nói của Hắc Dực, giống như một gáo nước lạnh, dội từ đều đến chân. Khiến đầu óc của bọn họ hơi tỉnh ra một chút.</w:t>
      </w:r>
    </w:p>
    <w:p>
      <w:pPr>
        <w:pStyle w:val="BodyText"/>
      </w:pPr>
      <w:r>
        <w:t xml:space="preserve">- Đội trưởng, lẽ nào chúng ta cứ để mặc bọn họ bố trí như vậy? Nhật Đông Sơn ám hại chúng ta như vậy, lẽ nào để hắn ức hiếp như vậy sao?</w:t>
      </w:r>
    </w:p>
    <w:p>
      <w:pPr>
        <w:pStyle w:val="BodyText"/>
      </w:pPr>
      <w:r>
        <w:t xml:space="preserve">Lỗ Hùng vô cùng buồn bực, oán hận một quyền đập lên mặt đất.</w:t>
      </w:r>
    </w:p>
    <w:p>
      <w:pPr>
        <w:pStyle w:val="BodyText"/>
      </w:pPr>
      <w:r>
        <w:t xml:space="preserve">Khóe miệng Tần Vô Song tràn ra một nụ cười lạnh lùng:</w:t>
      </w:r>
    </w:p>
    <w:p>
      <w:pPr>
        <w:pStyle w:val="BodyText"/>
      </w:pPr>
      <w:r>
        <w:t xml:space="preserve">- Đương nhiên không phải, người ta làm dao thớt, lẽ nào chúng ta phải làm thịt cá hay sao? Chỉ cho phép Nhật Đông Sơn hắn ám hại ta, lẽ nào không thể khiến bọn chúng chao đảo một chút sau lưng ta sao?</w:t>
      </w:r>
    </w:p>
    <w:p>
      <w:pPr>
        <w:pStyle w:val="BodyText"/>
      </w:pPr>
      <w:r>
        <w:t xml:space="preserve">- A?</w:t>
      </w:r>
    </w:p>
    <w:p>
      <w:pPr>
        <w:pStyle w:val="BodyText"/>
      </w:pPr>
      <w:r>
        <w:t xml:space="preserve">Mọi người lập tức cảm thấy hứng thú:</w:t>
      </w:r>
    </w:p>
    <w:p>
      <w:pPr>
        <w:pStyle w:val="BodyText"/>
      </w:pPr>
      <w:r>
        <w:t xml:space="preserve">- Đội trưởng, có kế sách thần kỳ rồi?</w:t>
      </w:r>
    </w:p>
    <w:p>
      <w:pPr>
        <w:pStyle w:val="BodyText"/>
      </w:pPr>
      <w:r>
        <w:t xml:space="preserve">Tần Vô Song cười nói:</w:t>
      </w:r>
    </w:p>
    <w:p>
      <w:pPr>
        <w:pStyle w:val="BodyText"/>
      </w:pPr>
      <w:r>
        <w:t xml:space="preserve">- Trận chiến này, thú đàn bị khuất phục, thế lực sau lưng nhất định sẽ trở nên cảnh giác. Chúng ta vừa lúc nhân cơ hội này, đến gây tai họa. Bọn Nhật Đông Sơn không phải thích quấy rối chúng ta sao? Chúng ta cũng quấy rối bọn chúng một chút. Chư vị, các ngươi xem, đây là khu vực thăm dò của bọn Nhật Đông Sơn. Ta chiếu theo lộ tuyến này, đem đợt sóng dữ thú đàn thứ hai, dẫn đến chỗ bọn chúng, các ngươi cảm thấy, cảm thụ của Đại Huyễn Nhật Thần Cung sẽ như thế nào?</w:t>
      </w:r>
    </w:p>
    <w:p>
      <w:pPr>
        <w:pStyle w:val="BodyText"/>
      </w:pPr>
      <w:r>
        <w:t xml:space="preserve">Mọi người nhìn theo tuyến lộ mà Tần Vô Song chỉ hướng, trong mắt đều lộ ra vẻ vui mừng. Nếu theo tuyến lộ này mà đi, căn bản không cần lo lắng vấn đề đụng đầu nhau ven đường, hơn nữa, có thể tiếp tục thu hút không ít lực chú ý của bọn họ tiếp tục tiến xuống phía Nam.</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66" w:name="chương-944"/>
      <w:bookmarkEnd w:id="966"/>
      <w:r>
        <w:t xml:space="preserve">944. Chương 944</w:t>
      </w:r>
    </w:p>
    <w:p>
      <w:pPr>
        <w:pStyle w:val="Compact"/>
      </w:pPr>
      <w:r>
        <w:br w:type="textWrapping"/>
      </w:r>
      <w:r>
        <w:br w:type="textWrapping"/>
      </w:r>
    </w:p>
    <w:p>
      <w:pPr>
        <w:pStyle w:val="BodyText"/>
      </w:pPr>
      <w:r>
        <w:t xml:space="preserve">Chương 944: Cự Thú Tộc.</w:t>
      </w:r>
    </w:p>
    <w:p>
      <w:pPr>
        <w:pStyle w:val="BodyText"/>
      </w:pPr>
      <w:r>
        <w:t xml:space="preserve">Tần Vô Song trịnh trọng nói:</w:t>
      </w:r>
    </w:p>
    <w:p>
      <w:pPr>
        <w:pStyle w:val="BodyText"/>
      </w:pPr>
      <w:r>
        <w:t xml:space="preserve">- Chư vị, khu vực phía Nam, một khi đã bị Đại lục Phong Vân nhanh chân giành trước, chí ít chứng minh một điểm, khu vực phía Nam, có lẽ là khu vực quặng mỏ tinh thạch Đại La phong phú nhất. Bằng không, kinh doanh mười năm, bọn chúng cũng không thể không có đạo lý cứ đặt trọng tâm dừng lại ở phía Nam. Cho nên, khu vực phía Nam này, chúng ta cần phải thâm nhập vào trong. Tranh thủ có thể có khai thác được mỏ tinh thạch Đại La chưa bị Đại lục Phong Vân khai thác ra. Lần này, chúng ta phân công hành động, các ngươi xem bản đồ này, ở phía Nam, có một thành phố lớn siêu cấp, tên là thành Nam An, các ngươi chia nhau hành sự, tới thành Nam An này. Trong một tháng, ta sẽ đuổi theo tập hợp với mọi người. Nhớ kỹ, trên đường đi, đừng phát sinh xung đột với bất cứ người nào, yên lặng hành sự, tất cả đến thành Nam An hãy nói tiếp.</w:t>
      </w:r>
    </w:p>
    <w:p>
      <w:pPr>
        <w:pStyle w:val="BodyText"/>
      </w:pPr>
      <w:r>
        <w:t xml:space="preserve">Tần Vô Song quyết định như vậy, đương nhiên là có đạo lý của hắn. Những người khác đều gật đầu đồng ý.</w:t>
      </w:r>
    </w:p>
    <w:p>
      <w:pPr>
        <w:pStyle w:val="BodyText"/>
      </w:pPr>
      <w:r>
        <w:t xml:space="preserve">- Được, việc không nên trì hoãn, trên đường xuống phía Nam này, nhất định phải tránh né Thú Triều. Căn cứ vào phỏng đoán của ta, Thú Triều này, nhất định là tông môn lớn nhất phía Nam của Ô Thước Tinh, thú đàn của Cự Thú Tộc. Hiện tại, ta vẫn chưa có chủ ý, rút cục là Thú Triều này, là ý chí đến từ Ô Thước Tinh, hay là ý chí đến từ Đại lục Phong Vân.</w:t>
      </w:r>
    </w:p>
    <w:p>
      <w:pPr>
        <w:pStyle w:val="BodyText"/>
      </w:pPr>
      <w:r>
        <w:t xml:space="preserve">Tần Vô Song tiếp tục nói:</w:t>
      </w:r>
    </w:p>
    <w:p>
      <w:pPr>
        <w:pStyle w:val="BodyText"/>
      </w:pPr>
      <w:r>
        <w:t xml:space="preserve">- Bất kể là ý chí của bên nào, đối kháng với Thú Tộc, tuyệt đối không sáng suốt, nhất là trong địa bàn của bọn chúng.</w:t>
      </w:r>
    </w:p>
    <w:p>
      <w:pPr>
        <w:pStyle w:val="BodyText"/>
      </w:pPr>
      <w:r>
        <w:t xml:space="preserve">Thiết Hoằng tỏ thái độ nói:</w:t>
      </w:r>
    </w:p>
    <w:p>
      <w:pPr>
        <w:pStyle w:val="BodyText"/>
      </w:pPr>
      <w:r>
        <w:t xml:space="preserve">- Đội trưởng, ngươi yên tâm đi, ngươi nói tránh né Thú Tộc, chúng ta nhất định sẽ tránh né. Hơn nữa, chúng ta tới đây, cũng không phải vì muốn gây chuyện phiền toái!</w:t>
      </w:r>
    </w:p>
    <w:p>
      <w:pPr>
        <w:pStyle w:val="BodyText"/>
      </w:pPr>
      <w:r>
        <w:t xml:space="preserve">- Đội trưởng, ngươi phải bảo trọng. Chúng ta còn phải đợi ngươi dẫn dắt chúng ta, đại phát thần uy.</w:t>
      </w:r>
    </w:p>
    <w:p>
      <w:pPr>
        <w:pStyle w:val="BodyText"/>
      </w:pPr>
      <w:r>
        <w:t xml:space="preserve">Tần Vô Song thản nhiên cười:</w:t>
      </w:r>
    </w:p>
    <w:p>
      <w:pPr>
        <w:pStyle w:val="BodyText"/>
      </w:pPr>
      <w:r>
        <w:t xml:space="preserve">- Yên tâm đi, ta chỉ là mang tới cho Đại Huyễn Nhật Thần Cung một chút kích thích mà thôi, không có hứng thú dây dưa với bọn chúng.</w:t>
      </w:r>
    </w:p>
    <w:p>
      <w:pPr>
        <w:pStyle w:val="BodyText"/>
      </w:pPr>
      <w:r>
        <w:t xml:space="preserve">o0o</w:t>
      </w:r>
    </w:p>
    <w:p>
      <w:pPr>
        <w:pStyle w:val="BodyText"/>
      </w:pPr>
      <w:r>
        <w:t xml:space="preserve">Sau khi sắp xếp thỏa đáng, những gia hỏa này bắt đầu phân công hành động. Tần Vô Song lại ở nguyên chỗ cũ, sau khi chờ đợi ba ngày, lúc này mới lấy Quan Thức Chỉ Linh Ngọc Bàn ra, nhìn một lát, khóe miệng tràn ra một nụ cười:</w:t>
      </w:r>
    </w:p>
    <w:p>
      <w:pPr>
        <w:pStyle w:val="BodyText"/>
      </w:pPr>
      <w:r>
        <w:t xml:space="preserve">- Sắp đến lúc rồi!</w:t>
      </w:r>
    </w:p>
    <w:p>
      <w:pPr>
        <w:pStyle w:val="BodyText"/>
      </w:pPr>
      <w:r>
        <w:t xml:space="preserve">Âm Dương Dực thúc giục, hóa thành một đạo tử quang, biến mất trong khoảng không.</w:t>
      </w:r>
    </w:p>
    <w:p>
      <w:pPr>
        <w:pStyle w:val="BodyText"/>
      </w:pPr>
      <w:r>
        <w:t xml:space="preserve">Một ngày sau, trong Sơn mạch Cự Linh lớn nhất trong dãy núi phía Nam, trong địa bàn của Cự Thú Tộc, chiếm cứ đủ loại linh thú lớn nhỏ, đủ có mấy chục vạn con.</w:t>
      </w:r>
    </w:p>
    <w:p>
      <w:pPr>
        <w:pStyle w:val="BodyText"/>
      </w:pPr>
      <w:r>
        <w:t xml:space="preserve">Những linh thú này, đều là từ bốn phương tám hướng của Ô Thước Tinh tập trung mà đến.</w:t>
      </w:r>
    </w:p>
    <w:p>
      <w:pPr>
        <w:pStyle w:val="BodyText"/>
      </w:pPr>
      <w:r>
        <w:t xml:space="preserve">Lúc này, những linh thú này, đều phảng phất giống như điên cuồng, thấp giọng rít gào. Loại tiếng rít thấp này, tràn ngập khắp dãy núi, giống như quỷ khóc sói tru trong địa ngục.</w:t>
      </w:r>
    </w:p>
    <w:p>
      <w:pPr>
        <w:pStyle w:val="BodyText"/>
      </w:pPr>
      <w:r>
        <w:t xml:space="preserve">Người có ý chí kém một chút, chỉ sợ bị dọa vỡ gan ngay tại chỗ.</w:t>
      </w:r>
    </w:p>
    <w:p>
      <w:pPr>
        <w:pStyle w:val="BodyText"/>
      </w:pPr>
      <w:r>
        <w:t xml:space="preserve">Sơn mạch Cự Linh này, chính là đại bản doanh của Cự Thú Tộc, cũng chính là thế lực lớn nhất Ô Thước Tinh ở phía Nam, cũng là sự tồn tại hàng đầu ở khắp Ô Thước Tinh.</w:t>
      </w:r>
    </w:p>
    <w:p>
      <w:pPr>
        <w:pStyle w:val="BodyText"/>
      </w:pPr>
      <w:r>
        <w:t xml:space="preserve">o0o</w:t>
      </w:r>
    </w:p>
    <w:p>
      <w:pPr>
        <w:pStyle w:val="BodyText"/>
      </w:pPr>
      <w:r>
        <w:t xml:space="preserve">Bên trong một hang động cực lớn bên trong Sơn mạch Cự Linh, chín đại Thú vương của Cự Thú Tộc, toàn bộ tập trung lại một chỗ, chín đại Thú vương này, lại là một Sư Vương vi tôn.</w:t>
      </w:r>
    </w:p>
    <w:p>
      <w:pPr>
        <w:pStyle w:val="BodyText"/>
      </w:pPr>
      <w:r>
        <w:t xml:space="preserve">- Sư Vương, cứ tiếp tục như vậy, không phải là cách. Ô Thước Tinh chúng ta, không có thiên thần chúa tể, sớm muộn gì cũng bị đám hổn đản đó đào sạch của cải. Nếu đến lúc mỏ tinh thạch bị khai phá hết, những hỗn đản đó sẽ còn dễ nói chuyện như vậy không? Đến lúc đó, chỉ sợ vẫn là khó chạy thoát khỏi vận mệnh làm nô lệ!</w:t>
      </w:r>
    </w:p>
    <w:p>
      <w:pPr>
        <w:pStyle w:val="BodyText"/>
      </w:pPr>
      <w:r>
        <w:t xml:space="preserve">Những lời này là của một Lang Vương toàn thân thanh giáp.</w:t>
      </w:r>
    </w:p>
    <w:p>
      <w:pPr>
        <w:pStyle w:val="BodyText"/>
      </w:pPr>
      <w:r>
        <w:t xml:space="preserve">Cự Thú Tộc, không giống với Thú Tộc của Đại lục Thiên Huyền, bọn chúng cũng không tận sức theo đuổi biến hóa hình dáng của nhân loại, vì vậy, nhìn bên ngoài, hình dáng của bọn chúng, thật ra giống người nửa thú.</w:t>
      </w:r>
    </w:p>
    <w:p>
      <w:pPr>
        <w:pStyle w:val="BodyText"/>
      </w:pPr>
      <w:r>
        <w:t xml:space="preserve">Một Ưng Vương mũi ưng dài khác cũng hừ lạnh nói:</w:t>
      </w:r>
    </w:p>
    <w:p>
      <w:pPr>
        <w:pStyle w:val="BodyText"/>
      </w:pPr>
      <w:r>
        <w:t xml:space="preserve">- Lão Tứ nói rất có đạo lý. Nếu chúng ta cam tâm làm nô lệ, để mặc cho bọn chúng làm mưa làm gió. Vậy chi bằng, thật sự hành động đi!</w:t>
      </w:r>
    </w:p>
    <w:p>
      <w:pPr>
        <w:pStyle w:val="BodyText"/>
      </w:pPr>
      <w:r>
        <w:t xml:space="preserve">Phải nói là Cự Thú Tộc này, cũng không phải là loại để mặc người ta làm thịt, thực sự là nhóm người đó của Đại lục Phong Vân, quá cường hãn.</w:t>
      </w:r>
    </w:p>
    <w:p>
      <w:pPr>
        <w:pStyle w:val="BodyText"/>
      </w:pPr>
      <w:r>
        <w:t xml:space="preserve">Thực lực của Thiên Thần Đạo cường giả, khiến bọn chúng chân chính nhận thức được cái gì gọi là trời cao có trời cao hơn.</w:t>
      </w:r>
    </w:p>
    <w:p>
      <w:pPr>
        <w:pStyle w:val="BodyText"/>
      </w:pPr>
      <w:r>
        <w:t xml:space="preserve">Chín đại Thú vương vốn là sự tồn tại ngang ngược ở Ô Thước Tinh, nhưng trước mặt cường giả của Đại lục Phong Vân, quả thực giống như gà mờ mới tu luyện, căn bản không cách nào đối kháng.</w:t>
      </w:r>
    </w:p>
    <w:p>
      <w:pPr>
        <w:pStyle w:val="BodyText"/>
      </w:pPr>
      <w:r>
        <w:t xml:space="preserve">Nếu không phải Thiên Thần Đạo cường giả của Đại lục Phong Vân còn muốn lợi dụng nhân mạch và lực kêu gọi của Cự Thú Tộc ở phía Nam, sợ rằng, chín đại Thú vương chí ít đã chết hơn một nửa rồi.</w:t>
      </w:r>
    </w:p>
    <w:p>
      <w:pPr>
        <w:pStyle w:val="BodyText"/>
      </w:pPr>
      <w:r>
        <w:t xml:space="preserve">Bất kể biết Thiên Thần Đạo cường giả của Đại lục Phong Vân lợi dụng bọn họ, nhưng vì sinh tồn, bọn họ không thể không đối phó qua loa, nuốt giận vào lòng.</w:t>
      </w:r>
    </w:p>
    <w:p>
      <w:pPr>
        <w:pStyle w:val="BodyText"/>
      </w:pPr>
      <w:r>
        <w:t xml:space="preserve">Vị Sư Vương có bộ mặt thâm trầm đó, rất có khí phách vương giả:</w:t>
      </w:r>
    </w:p>
    <w:p>
      <w:pPr>
        <w:pStyle w:val="BodyText"/>
      </w:pPr>
      <w:r>
        <w:t xml:space="preserve">- Chư vị, lần này những Thiên Thần Đạo cường giả của Đại lục Phong Vân, muốn chúng ta triệu tập trăm vạn Thú Tộc, tất nhiên lại muốn chúng ta xung phong xông vào trận địa. Căn cứ vào phỏng đoán của ta, nhất định là có biến động nhỏ gì rồi.</w:t>
      </w:r>
    </w:p>
    <w:p>
      <w:pPr>
        <w:pStyle w:val="BodyText"/>
      </w:pPr>
      <w:r>
        <w:t xml:space="preserve">Lang Vương trước đó hừ lạnh nói:</w:t>
      </w:r>
    </w:p>
    <w:p>
      <w:pPr>
        <w:pStyle w:val="BodyText"/>
      </w:pPr>
      <w:r>
        <w:t xml:space="preserve">- Đại lục Phong Vân khốn khiếp, nhất định là muốn chúng ta đi xung phong. Sư Vương bệ hạ, có phải lại có ngoại tộc xâm lấn không? Mấy ngày trước không phải có người đo đạc được tinh thần biến dị sao, có mảng lớn tinh vân dị tượng xuất hiện sao? Có phải có quan hệ đến chuyện này không?</w:t>
      </w:r>
    </w:p>
    <w:p>
      <w:pPr>
        <w:pStyle w:val="BodyText"/>
      </w:pPr>
      <w:r>
        <w:t xml:space="preserve">Tất cả mọi người đều không kìm được ngẩng đầu lên. Ô Thước Tinh hiện giờ cũng là trên người có nhiều rận nên không thấy ngứa, đối với ngoại tộc xâm lấn, đã có thể bình tĩnh hòa nhã thảo luận.</w:t>
      </w:r>
    </w:p>
    <w:p>
      <w:pPr>
        <w:pStyle w:val="BodyText"/>
      </w:pPr>
      <w:r>
        <w:t xml:space="preserve">Một Cửu Vĩ Hồ nãy giờ không lên tiếng, âm hiểm cười nói:</w:t>
      </w:r>
    </w:p>
    <w:p>
      <w:pPr>
        <w:pStyle w:val="BodyText"/>
      </w:pPr>
      <w:r>
        <w:t xml:space="preserve">- Ta thật ra hy vọng đây là sự thật. Mấy phe cùng đến, quỷ đánh quỷ cũng tốt, dù sao bọn chúng không để Ô Thước Tinh chúng ta yên tĩnh, mọi người cùng điên cuồng là tốt nhất.</w:t>
      </w:r>
    </w:p>
    <w:p>
      <w:pPr>
        <w:pStyle w:val="BodyText"/>
      </w:pPr>
      <w:r>
        <w:t xml:space="preserve">Còn chưa nói, người kiềm giữ lại suy nghĩ, thật sự cũng không phải là ít.</w:t>
      </w:r>
    </w:p>
    <w:p>
      <w:pPr>
        <w:pStyle w:val="BodyText"/>
      </w:pPr>
      <w:r>
        <w:t xml:space="preserve">Hùng Vương thân hình to lớn, hai bàn chân gấu đầy mỡ không ngừng đập xuống:</w:t>
      </w:r>
    </w:p>
    <w:p>
      <w:pPr>
        <w:pStyle w:val="BodyText"/>
      </w:pPr>
      <w:r>
        <w:t xml:space="preserve">- Đúng, quỷ đánh quỷ, tốt nhất là đánh chết toàn bộ, chúng ta sẽ tự tại!</w:t>
      </w:r>
    </w:p>
    <w:p>
      <w:pPr>
        <w:pStyle w:val="BodyText"/>
      </w:pPr>
      <w:r>
        <w:t xml:space="preserve">Ưng Vương thở dài:</w:t>
      </w:r>
    </w:p>
    <w:p>
      <w:pPr>
        <w:pStyle w:val="BodyText"/>
      </w:pPr>
      <w:r>
        <w:t xml:space="preserve">- Tự tại… muốn tự tại, là chuyện không dễ dàng như vậy. Ô Thước Tinh chúng ta hiện giờ đã bại lộ trước mắt Dị tộc. Tin rằng, từ nay về sau càng ngày sẽ có càng nhiều cường giả xâm lấn. Ô Thước Tinh chúng ta, cần phải có cách tự cứu mới được, bằng không, sớm muộn gì vẫn là bữa cơm trưa của kẻ khác.</w:t>
      </w:r>
    </w:p>
    <w:p>
      <w:pPr>
        <w:pStyle w:val="BodyText"/>
      </w:pPr>
      <w:r>
        <w:t xml:space="preserve">Nhìn ra được điều này, Ưng Vương này vẫn là tương đối bình tĩnh.</w:t>
      </w:r>
    </w:p>
    <w:p>
      <w:pPr>
        <w:pStyle w:val="BodyText"/>
      </w:pPr>
      <w:r>
        <w:t xml:space="preserve">Ở trong góc, một thanh âm nhỏ bé, tràn đầy lạnh lùng đột nhiên nhu hòa nói:</w:t>
      </w:r>
    </w:p>
    <w:p>
      <w:pPr>
        <w:pStyle w:val="BodyText"/>
      </w:pPr>
      <w:r>
        <w:t xml:space="preserve">- Sư Vương bệ hạ, theo ta thấy, đến mức độ hiện giờ, Ô Thước Tinh đã không phải do chúng ta nắm giữ rồi. Vậy chi bằng… chúng ta đánh cuộc, đi mở khóa Vạn Thần Quật đi!</w:t>
      </w:r>
    </w:p>
    <w:p>
      <w:pPr>
        <w:pStyle w:val="BodyText"/>
      </w:pPr>
      <w:r>
        <w:t xml:space="preserve">Ba chữ Vạn Thần Quật vừa nói ra, sắc mặt của những người khác đều biến đổi. Biểu tình nhất thời mất tự nhiên.</w:t>
      </w:r>
    </w:p>
    <w:p>
      <w:pPr>
        <w:pStyle w:val="BodyText"/>
      </w:pPr>
      <w:r>
        <w:t xml:space="preserve">Ánh mắt của Sư Vương nhất thời lạnh thấu xương, nhìn chằm chằm vào Xà Vương âm nhu ở trong góc, hừ lạnh một tiếng:</w:t>
      </w:r>
    </w:p>
    <w:p>
      <w:pPr>
        <w:pStyle w:val="BodyText"/>
      </w:pPr>
      <w:r>
        <w:t xml:space="preserve">- Xà Vương, ngươi muốn để Ô Thước Tinh chúng ta rơi vào hoàn cảnh vạn kiếp bất phục sao?</w:t>
      </w:r>
    </w:p>
    <w:p>
      <w:pPr>
        <w:pStyle w:val="BodyText"/>
      </w:pPr>
      <w:r>
        <w:t xml:space="preserve">- Sư Vương bệ hạ, ngươi cảm thấy, Ô Thước Tinh chúng ta, hiện tại còn cách vạn kiếp bất phục còn bao xa nữa? Một trăm năm, năm trăm năm, hay là một ngàn năm? Dựa vào tư chất của chúng ta hiện giờ, một ngàn năm, cho dù có thể đột phá được Thiên Thần Đạo, thì như thế nào? Thiên Thần Đạo của người ta, vừa đến chính là mười mấy người. Hơn nữa Thiên Thần Đạo mạnh nhất có bốn, năm kiếp, ngoài Vạn Thần Quật ra, ta đã không nghĩ ra chúng ta còn có bất cứ một tia hy vọng nào.</w:t>
      </w:r>
    </w:p>
    <w:p>
      <w:pPr>
        <w:pStyle w:val="BodyText"/>
      </w:pPr>
      <w:r>
        <w:t xml:space="preserve">Xà Vương là khác loại trong chín đại Thú vương, không nói thì thôi, một khi mở miệng, chính là không kiêng kỵ gì cả!</w:t>
      </w:r>
    </w:p>
    <w:p>
      <w:pPr>
        <w:pStyle w:val="BodyText"/>
      </w:pPr>
      <w:r>
        <w:t xml:space="preserve">Lang Vương ở bên cạnh không kìm được lên tiếng phụ họa:</w:t>
      </w:r>
    </w:p>
    <w:p>
      <w:pPr>
        <w:pStyle w:val="BodyText"/>
      </w:pPr>
      <w:r>
        <w:t xml:space="preserve">- Đúng vậy, Sư Vương Lão Đại, ta cảm thấy đề nghị này của lão Xà Vương rất hay, Vạn Thần Quật, mặc dù là Thái cổ Ma chú, nhưng đó chỉ là truyền thuyết mà thôi. Lẽ nào thật sự sẽ trở thành tai nạn của Ô Thước Tinh chúng ta sao? Hơn nữa, cho dù có loạn, còn có thể loạn hơn bây giờ sao? Theo ta nói, thà chết, cũng không được làm nô lệ!</w:t>
      </w:r>
    </w:p>
    <w:p>
      <w:pPr>
        <w:pStyle w:val="BodyText"/>
      </w:pPr>
      <w:r>
        <w:t xml:space="preserve">- Sư Vương bệ hạ, ta thấy Xà Vương và Lang Vương đều nói có lý.</w:t>
      </w:r>
    </w:p>
    <w:p>
      <w:pPr>
        <w:pStyle w:val="BodyText"/>
      </w:pPr>
      <w:r>
        <w:t xml:space="preserve">Tuyết Điêu Vương ở bên cạnh, cũng mở miệng phụ họa nói.</w:t>
      </w:r>
    </w:p>
    <w:p>
      <w:pPr>
        <w:pStyle w:val="BodyText"/>
      </w:pPr>
      <w:r>
        <w:t xml:space="preserve">Khóe môi Sư Vương khẽ động một chút:</w:t>
      </w:r>
    </w:p>
    <w:p>
      <w:pPr>
        <w:pStyle w:val="BodyText"/>
      </w:pPr>
      <w:r>
        <w:t xml:space="preserve">- Chuyện này, đừng nhắc đến trước. Thứ cho ta suy nghĩ một chút. Nhớ kỹ, ngoài chín người chúng ta, không được tiết lộ ra ngoài. Một khi để đám giặc của Đại lục Phong Vân đó biết bí mật của Vạn Thần Quật, thế cục đó chúng ta sẽ càng không thể nắm giữ được!</w:t>
      </w:r>
    </w:p>
    <w:p>
      <w:pPr>
        <w:pStyle w:val="BodyText"/>
      </w:pPr>
      <w:r>
        <w:t xml:space="preserve">- Được, Sư Vương Lão Đại, sớm đã định đoạt rồi!</w:t>
      </w:r>
    </w:p>
    <w:p>
      <w:pPr>
        <w:pStyle w:val="BodyText"/>
      </w:pPr>
      <w:r>
        <w:t xml:space="preserve">Tám đại Thú vương khác, đề nghị vẫn là đề nghị, đối với Sư Vương Lão Đại vẫn vô cùng tin phục. Có quyền uy tuyệt đối.</w:t>
      </w:r>
    </w:p>
    <w:p>
      <w:pPr>
        <w:pStyle w:val="BodyText"/>
      </w:pPr>
      <w:r>
        <w:t xml:space="preserve">Sư Vương đang muốn tuyên bố giải tán, đột nhiên bên ngoài sơn cốc, thú đàn đột nhiên xao động, phát ra tiếng gầm rú vang vọng núi đồi.</w:t>
      </w:r>
    </w:p>
    <w:p>
      <w:pPr>
        <w:pStyle w:val="BodyText"/>
      </w:pPr>
      <w:r>
        <w:t xml:space="preserve">Không đợi bọn Sư Vương phản ứng, bên ngoài một luồng gió mát đã lướt vào Cửu Thú Đại Điện.</w:t>
      </w:r>
    </w:p>
    <w:p>
      <w:pPr>
        <w:pStyle w:val="BodyText"/>
      </w:pPr>
      <w:r>
        <w:t xml:space="preserve">- Chín đại Thú vương Cự Thú Tộc, ha ha, tại hạ thất lễ rồi!</w:t>
      </w:r>
    </w:p>
    <w:p>
      <w:pPr>
        <w:pStyle w:val="BodyText"/>
      </w:pPr>
      <w:r>
        <w:t xml:space="preserve">Tần Vô Song thu hồi Âm Dương Dực, cũng không khách khí, sải bước đi vào trong. Cửu Thú Đại Điện này là nơi vô cùng bí mật.</w:t>
      </w:r>
    </w:p>
    <w:p>
      <w:pPr>
        <w:pStyle w:val="BodyText"/>
      </w:pPr>
      <w:r>
        <w:t xml:space="preserve">Nếu không phải Tần Vô Song tinh thông thú ngữ, sợ rằng căn bản không thể nào biết được nơi này. Vì vậy, cường giả của Đại lục Phong Vân cũng rất ít có thể tiến vào thánh địa Cự Thú Tộc, nhưng Tần Vô Song lại có thể nhẹ nhàng xông vào trong.</w:t>
      </w:r>
    </w:p>
    <w:p>
      <w:pPr>
        <w:pStyle w:val="BodyText"/>
      </w:pPr>
      <w:r>
        <w:t xml:space="preserve">Chỉ là như vậy, chín đại Thú vương cùng biến sắc, không kìm lại được dựa sát vào nhau, hình thành một đạo trận thế hình quạt.</w:t>
      </w:r>
    </w:p>
    <w:p>
      <w:pPr>
        <w:pStyle w:val="BodyText"/>
      </w:pPr>
      <w:r>
        <w:t xml:space="preserve">Tần Vô Song khẽ mỉm cười, xua tay nói:</w:t>
      </w:r>
    </w:p>
    <w:p>
      <w:pPr>
        <w:pStyle w:val="BodyText"/>
      </w:pPr>
      <w:r>
        <w:t xml:space="preserve">- Chư vị bằng hữu, an tâm chớ nóng vội!</w:t>
      </w:r>
    </w:p>
    <w:p>
      <w:pPr>
        <w:pStyle w:val="BodyText"/>
      </w:pPr>
      <w:r>
        <w:t xml:space="preserve">- Ngươi là ai?</w:t>
      </w:r>
    </w:p>
    <w:p>
      <w:pPr>
        <w:pStyle w:val="BodyText"/>
      </w:pPr>
      <w:r>
        <w:t xml:space="preserve">Lang Vương quát lên một tiếng.</w:t>
      </w:r>
    </w:p>
    <w:p>
      <w:pPr>
        <w:pStyle w:val="BodyText"/>
      </w:pPr>
      <w:r>
        <w:t xml:space="preserve">- Ha ha, nếu ta nói, ta không có ác ý, chư vị có tin không?</w:t>
      </w:r>
    </w:p>
    <w:p>
      <w:pPr>
        <w:pStyle w:val="BodyText"/>
      </w:pPr>
      <w:r>
        <w:t xml:space="preserve">Tần Vô Song thản nhiên mỉm cười, dưới loại trận thế này, hắn thật ra có vẻ rất trấn định.</w:t>
      </w:r>
    </w:p>
    <w:p>
      <w:pPr>
        <w:pStyle w:val="BodyText"/>
      </w:pPr>
      <w:r>
        <w:t xml:space="preserve">- Ngươi là cường giả của Đại lục Phong Vân?</w:t>
      </w:r>
    </w:p>
    <w:p>
      <w:pPr>
        <w:pStyle w:val="BodyText"/>
      </w:pPr>
      <w:r>
        <w:t xml:space="preserve">Trong ánh mắt của những Thú vương này, mặc dù tận lực che giấu, nhưng loại địch ý lúc ẩn lúc hiện này, vẫn có thể nắm chắc được.</w:t>
      </w:r>
    </w:p>
    <w:p>
      <w:pPr>
        <w:pStyle w:val="BodyText"/>
      </w:pPr>
      <w:r>
        <w:t xml:space="preserve">- Chư vị, ta vô ý nói chuyện không may, ta chỉ muốn nói một câu, tiền đồ của Ô Thước Tinh các ngươi, căn cứ vào hiểu biết của ta đối với Đại lục Phong Vân, đó là chủng tộc lòng tham không đáy. Ham muốn hiện tại của bọn chúng là mỏ tinh thạch của các ngươi, tương lai, tất nhiên sẽ đem Ô Thước Tinh các ngươi biến thành một Vị diện nô lệ!</w:t>
      </w:r>
    </w:p>
    <w:p>
      <w:pPr>
        <w:pStyle w:val="BodyText"/>
      </w:pPr>
      <w:r>
        <w:t xml:space="preserve">Mặc dù nghe ra có chút bắn tiếng đe dọa, nhưng lời nói của Tần Vô Song, cũng là nói trúng tim đen, đem tiền đồ của Ô Thước Tinh không lưu tình chút nào bày ra trước mặt bọn họ.</w:t>
      </w:r>
    </w:p>
    <w:p>
      <w:pPr>
        <w:pStyle w:val="BodyText"/>
      </w:pPr>
      <w:r>
        <w:t xml:space="preserve">- Ngươi là người nào?</w:t>
      </w:r>
    </w:p>
    <w:p>
      <w:pPr>
        <w:pStyle w:val="BodyText"/>
      </w:pPr>
      <w:r>
        <w:t xml:space="preserve">Sư Vương bình tĩnh hỏi.</w:t>
      </w:r>
    </w:p>
    <w:p>
      <w:pPr>
        <w:pStyle w:val="BodyText"/>
      </w:pPr>
      <w:r>
        <w:t xml:space="preserve">Tần Vô Song cười cười:</w:t>
      </w:r>
    </w:p>
    <w:p>
      <w:pPr>
        <w:pStyle w:val="BodyText"/>
      </w:pPr>
      <w:r>
        <w:t xml:space="preserve">- Ta là một tán tu của Vị diện bên ngoài. Nếu các ngươi muốn hỏi lai lịch của ta, ta cũng có thể nói cho các ngươi, lần này ta tới, là thay mặt cho Đại lục Thiên Tượng. Đại lục Thiên Tượng, là một sự tồn tại không thua kém Đại lục Phong Vân.</w:t>
      </w:r>
    </w:p>
    <w:p>
      <w:pPr>
        <w:pStyle w:val="BodyText"/>
      </w:pPr>
      <w:r>
        <w:t xml:space="preserve">- Hừ, Ô Thước Tinh chúng ta quả nhiên là miếng thịt béo, dẫn nhiều thợ săn đến như vậy.</w:t>
      </w:r>
    </w:p>
    <w:p>
      <w:pPr>
        <w:pStyle w:val="BodyText"/>
      </w:pPr>
      <w:r>
        <w:t xml:space="preserve">Ưng Vương lạnh giọng nói một câu.</w:t>
      </w:r>
    </w:p>
    <w:p>
      <w:pPr>
        <w:pStyle w:val="BodyText"/>
      </w:pPr>
      <w:r>
        <w:t xml:space="preserve">- Ha ha, ta có thể hiểu được địch ý của chư vị. Nhưng mà, ta không ngại nói chuyện rõ ràng một chút. Mặc dù ta đại diện cho Đại lục Thiên Tượng mà đến, xác thực cũng là vì tinh thạch mà đến. Nhưng ta tuyệt đối không có dã tâm nô dịch Ô Thước Tinh các ngươi, trái lại, thật ra có một loại tình cảm cùng chung kẻ thù, muốn chỉ điểm cho chư vị một đường đi rõ ràng, không biết chư vị có muốn nghe không?</w:t>
      </w:r>
    </w:p>
    <w:p>
      <w:pPr>
        <w:pStyle w:val="BodyText"/>
      </w:pPr>
      <w:r>
        <w:t xml:space="preserve">Chín đại Thú vương bị lời nói của Tần Vô Song làm cho kinh ngạc. Mặc dù địch ý không có giảm bớt, nhưng thần tình lại lộ ra một sắc thái hiếu kỳ.</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67" w:name="chương-945"/>
      <w:bookmarkEnd w:id="967"/>
      <w:r>
        <w:t xml:space="preserve">945. Chương 945</w:t>
      </w:r>
    </w:p>
    <w:p>
      <w:pPr>
        <w:pStyle w:val="Compact"/>
      </w:pPr>
      <w:r>
        <w:br w:type="textWrapping"/>
      </w:r>
      <w:r>
        <w:br w:type="textWrapping"/>
      </w:r>
    </w:p>
    <w:p>
      <w:pPr>
        <w:pStyle w:val="BodyText"/>
      </w:pPr>
      <w:r>
        <w:t xml:space="preserve">Chương 945: Sách lược của Tần Vô Song.</w:t>
      </w:r>
    </w:p>
    <w:p>
      <w:pPr>
        <w:pStyle w:val="BodyText"/>
      </w:pPr>
      <w:r>
        <w:t xml:space="preserve">Tần Vô Song biết, Ô Thước Tinh này, cùng loại với Đại lục Thiên Huyền, không có Thiên Thần cường giả. Tin tức bế tắc, đối với thời cuộc, có một loại cảm giác vô lực. Thời gian dài, loại cảm giác vô lực này sẽ trở thành tâm tình tiêu cực cam chịu, được ngày nào hay ngày ấy.</w:t>
      </w:r>
    </w:p>
    <w:p>
      <w:pPr>
        <w:pStyle w:val="BodyText"/>
      </w:pPr>
      <w:r>
        <w:t xml:space="preserve">Dù sao, thực lực đến từ Vị diện khác, thực sự quá cường đại. Cường đại đến mức độ bọn họ tựa hồ không cách nào chống cự. Loại thực lực tuyệt đối này, thường thường sẽ tạo thành một loại tình tự tiêu cực, toàn bộ Vị diện rơi vào trong bầu không khí bi quan qua loa cho xong chuyện.</w:t>
      </w:r>
    </w:p>
    <w:p>
      <w:pPr>
        <w:pStyle w:val="BodyText"/>
      </w:pPr>
      <w:r>
        <w:t xml:space="preserve">Cho nên, nếu lúc này có người chỉ dẫn một chút đường đi, sẽ vô cùng quan trọng.</w:t>
      </w:r>
    </w:p>
    <w:p>
      <w:pPr>
        <w:pStyle w:val="BodyText"/>
      </w:pPr>
      <w:r>
        <w:t xml:space="preserve">- Ha ha, ta biết trong lòng các ngươi có nghi ngờ, nhất định cảm thấy ta không có chuyện gì tỏ vẻ bợ đỡ săn đón, không phải kẻ gian trá thì là loại trộm cắp. Nhưng mà, nếu có người đột nhiên chạy đến nói với ta những lời này, ta đồng dạng cũng sẽ nghi ngờ. Cho nên, ta chỉ nói cho các ngươi nghe, tin hay không tin, tất cả do các ngươi tự mình quyết định.</w:t>
      </w:r>
    </w:p>
    <w:p>
      <w:pPr>
        <w:pStyle w:val="BodyText"/>
      </w:pPr>
      <w:r>
        <w:t xml:space="preserve">Nghe Tần Vô Song nói như vậy, biểu tình của chín đại Thú vương, trái lại thoải mái rất nhiều. Mặc dù không có khuyến khích hắn nói, nhưng cũng biểu hiện ra dáng vẻ ngươi thích nói thì nói.</w:t>
      </w:r>
    </w:p>
    <w:p>
      <w:pPr>
        <w:pStyle w:val="BodyText"/>
      </w:pPr>
      <w:r>
        <w:t xml:space="preserve">- Chư vị, bất cứ Vị diện nào, muốn không bị Vị diện khác nô dịch, chỉ có một con đường, đó chính là trở nên mạnh hơn, không ngừng mạnh hơn. Các ngươi sẽ cảm thấy, những lời này của ta vô nghĩa. Trở nên mạnh đến trình độ nào mới không bị ức hiếp? Đây là mới là mấu chốt. Ta có thể nói chính xác cho các ngươi biết, trừ phi Ô Thước Tinh các ngươi xuất hiện một Chủ Thần. Chỉ có Chủ Thần, mới có tư cách làm Chủ nhân Tinh vực, đăng ký Vị diện của mình, xin trở thành chủ nhân của Vị diện, mới có thể bảo đảm Ô Thước Tinh các ngươi không bị kẻ khác nhòm ngó.</w:t>
      </w:r>
    </w:p>
    <w:p>
      <w:pPr>
        <w:pStyle w:val="BodyText"/>
      </w:pPr>
      <w:r>
        <w:t xml:space="preserve">Quả nhiên, những lời này vừa nói ra, khiến tất cả chín đại Thú vương đều giương mắt đờ đẫn. Đây xác thực là bí mật bọn họ từ trước đến nay chưa từng biết!</w:t>
      </w:r>
    </w:p>
    <w:p>
      <w:pPr>
        <w:pStyle w:val="BodyText"/>
      </w:pPr>
      <w:r>
        <w:t xml:space="preserve">Ô Thước Tinh, luận về trình độ phong bế tin tức, còn lớn hơn Đại lục Thiên Huyền!</w:t>
      </w:r>
    </w:p>
    <w:p>
      <w:pPr>
        <w:pStyle w:val="BodyText"/>
      </w:pPr>
      <w:r>
        <w:t xml:space="preserve">Vì Đại lục Thiên Huyền chí ít cũng đã trải qua thời đại Chúng Thần, có một số dấu vết tơ nhện của truyền thừa Thái cổ. Mặc dù Đại lục Thiên Huyền cũng không biết khái niệm Chủ Thần và Chủ nhân Vị diện, nhưng chuyện đối với Thiên Thần Đạo, dù sao vẫn biết nhiều hơn Ô Thước Tinh một chút.</w:t>
      </w:r>
    </w:p>
    <w:p>
      <w:pPr>
        <w:pStyle w:val="BodyText"/>
      </w:pPr>
      <w:r>
        <w:t xml:space="preserve">Tần Vô Song có thể nhìn ra được, những lời hắn nói, đã bắt đầu có hiệu quả. Lập tức thừa dịp tiến lên:</w:t>
      </w:r>
    </w:p>
    <w:p>
      <w:pPr>
        <w:pStyle w:val="BodyText"/>
      </w:pPr>
      <w:r>
        <w:t xml:space="preserve">- Chư vị không phải ta khinh thường các ngươi, người mạnh nhất trong các ngươi, cách Thiên Thần Đạo cũng một bước xa. Căn cứ vào quan sát của ta, Ô Thước Tinh các ngươi cũng không cách nào đột phá được cấp bậc Thiên Thần Đạo. Tại sao không có Thiên Thần Đạo cường giả, ta cũng không rõ, nhưng có một điểm có thể khẳng định là, các ngươi cách vị trí Chủ Thần vẫn còn rất xa. Nếu các ngươi không cách nào nghĩ ra cách thay đổi tất cả những chuyện này, tiền đồ của Ô Thước Tinh các ngươi, nhất định là kết cục trở thành nô lệ của một Vị diện cường đại khác. Tuyệt đối không có gì phải nghi ngờ!</w:t>
      </w:r>
    </w:p>
    <w:p>
      <w:pPr>
        <w:pStyle w:val="BodyText"/>
      </w:pPr>
      <w:r>
        <w:t xml:space="preserve">Biểu tình của tất cả chín đại Thú vương đều ngưng trọng, bọn họ biết, lời nói của người trước mặt này, mặc dù đáng giận, nhưng cũng là tình hình thực tế.</w:t>
      </w:r>
    </w:p>
    <w:p>
      <w:pPr>
        <w:pStyle w:val="BodyText"/>
      </w:pPr>
      <w:r>
        <w:t xml:space="preserve">- Lời thật mất lòng, nếu khó nghe, chư vị nghe vào chính là thuốc hay, nghe không vào, thì xem như ta đánh rắm là được rồi.</w:t>
      </w:r>
    </w:p>
    <w:p>
      <w:pPr>
        <w:pStyle w:val="BodyText"/>
      </w:pPr>
      <w:r>
        <w:t xml:space="preserve">Tần Vô Song cười cười, nghênh ngang đi tới bên cạnh một chiếc ghế, khí phách ngồi xuống.</w:t>
      </w:r>
    </w:p>
    <w:p>
      <w:pPr>
        <w:pStyle w:val="BodyText"/>
      </w:pPr>
      <w:r>
        <w:t xml:space="preserve">Sư Vương tiến lên một bước, trầm giọng hỏi:</w:t>
      </w:r>
    </w:p>
    <w:p>
      <w:pPr>
        <w:pStyle w:val="BodyText"/>
      </w:pPr>
      <w:r>
        <w:t xml:space="preserve">- Xin hỏi bằng hữu tên gì?</w:t>
      </w:r>
    </w:p>
    <w:p>
      <w:pPr>
        <w:pStyle w:val="BodyText"/>
      </w:pPr>
      <w:r>
        <w:t xml:space="preserve">- Vũ Tinh Hà?</w:t>
      </w:r>
    </w:p>
    <w:p>
      <w:pPr>
        <w:pStyle w:val="BodyText"/>
      </w:pPr>
      <w:r>
        <w:t xml:space="preserve">- Vũ Tinh Hà? Nhìn thần thông của bằng hữu ngươi, có lẽ trên chín đại Thú vương ta sao?</w:t>
      </w:r>
    </w:p>
    <w:p>
      <w:pPr>
        <w:pStyle w:val="BodyText"/>
      </w:pPr>
      <w:r>
        <w:t xml:space="preserve">Sư Vương tiếp tục hỏi thêm một câu.</w:t>
      </w:r>
    </w:p>
    <w:p>
      <w:pPr>
        <w:pStyle w:val="BodyText"/>
      </w:pPr>
      <w:r>
        <w:t xml:space="preserve">- Đúng, tại hạ vô cùng may mắn, đã tiến vào Thiên Thần Đạo!</w:t>
      </w:r>
    </w:p>
    <w:p>
      <w:pPr>
        <w:pStyle w:val="BodyText"/>
      </w:pPr>
      <w:r>
        <w:t xml:space="preserve">- Nhưng mà, nhìn tuổi của bằng hữu ngươi, tựa hồ không lớn?</w:t>
      </w:r>
    </w:p>
    <w:p>
      <w:pPr>
        <w:pStyle w:val="BodyText"/>
      </w:pPr>
      <w:r>
        <w:t xml:space="preserve">- Đúng, ta tu luyện cho đến nay, chưa đủ năm mươi năm, cũng là cơ duyên trùng hợp, có được một số kỳ ngộ, mới có thành tựu hôm nay. Sư Vương bệ hạ không phải muốn hỏi ta, tại sao lại giúp các ngươi chứ?</w:t>
      </w:r>
    </w:p>
    <w:p>
      <w:pPr>
        <w:pStyle w:val="BodyText"/>
      </w:pPr>
      <w:r>
        <w:t xml:space="preserve">Đây mới là trọng điểm.</w:t>
      </w:r>
    </w:p>
    <w:p>
      <w:pPr>
        <w:pStyle w:val="BodyText"/>
      </w:pPr>
      <w:r>
        <w:t xml:space="preserve">Sư Vương không lên tiếng, thật ra chẳng khác nào là công nhận.</w:t>
      </w:r>
    </w:p>
    <w:p>
      <w:pPr>
        <w:pStyle w:val="BodyText"/>
      </w:pPr>
      <w:r>
        <w:t xml:space="preserve">Tần Vô Song khẽ mỉm cười:</w:t>
      </w:r>
    </w:p>
    <w:p>
      <w:pPr>
        <w:pStyle w:val="BodyText"/>
      </w:pPr>
      <w:r>
        <w:t xml:space="preserve">- Xác thực, ta sẽ đi thẳng vào vấn đề. Đầu tiên, ta tới đây là vì muốn có tinh thạch mà đến, cũng không phải tận trung với Đại lục Thiên Tượng. Mà nội bộ Đại lục Thiên Tượng cũng có một đám thế lực tông môn nhắm vào tán tu chúng ta. Cho nên, xét đến cùng, ta chỉ là một kẻ tán tu mà thôi. Cũng không có dã tâm xâm chiếm Ô Thước Tinh. Thứ hai, Đại lục Phong Vân, có thù với ta, kế hoạch nhỏ có thể phá vỡ Đại lục Phong Vân, ta sẽ không tiếc sức lực đi làm. Đây là tâm lý cùng căm thù kẻ địch. Thứ ba, ha ha, nếu muốn tìm một nguyên nhân cao thượng một chút, đó chính là, ta chán ghét những kẻ xâm lược người yếu hơn.</w:t>
      </w:r>
    </w:p>
    <w:p>
      <w:pPr>
        <w:pStyle w:val="BodyText"/>
      </w:pPr>
      <w:r>
        <w:t xml:space="preserve">Tần Vô Song thần thái chân thành, không có chút bộ dạng giả vờ. Những lời này, lời lẽ chính nghĩa, thật ra nói nghiêm nghị sinh uy, tạo cho người ta một loại cảm giác không cách nào nghi ngờ.</w:t>
      </w:r>
    </w:p>
    <w:p>
      <w:pPr>
        <w:pStyle w:val="BodyText"/>
      </w:pPr>
      <w:r>
        <w:t xml:space="preserve">Cho dù là trong chín đại Thú vương có mấy vị tính cách đa nghi, cũng đều yên lặng gật đầu.</w:t>
      </w:r>
    </w:p>
    <w:p>
      <w:pPr>
        <w:pStyle w:val="BodyText"/>
      </w:pPr>
      <w:r>
        <w:t xml:space="preserve">- Chư vị, ta không hy vọng các ngươi lập tức tin tưởng ta, đương nhiên cũng không hy vọng các ngươi lập tức phủ quyết ta. Tương lai còn dài, ta chỉ muốn hỏi chư vị, lần trước thú đàn tập hợp, là chủ ý của Cự Thú Tộc các ngươi hay là chủ ý của Đại lục Phong Vân?</w:t>
      </w:r>
    </w:p>
    <w:p>
      <w:pPr>
        <w:pStyle w:val="BodyText"/>
      </w:pPr>
      <w:r>
        <w:t xml:space="preserve">Sư Vương im lặng một lát, vẫn là ngay thẳng nói:</w:t>
      </w:r>
    </w:p>
    <w:p>
      <w:pPr>
        <w:pStyle w:val="BodyText"/>
      </w:pPr>
      <w:r>
        <w:t xml:space="preserve">- Đó là ủy thác của cường giả Đại lục Phong Vân!</w:t>
      </w:r>
    </w:p>
    <w:p>
      <w:pPr>
        <w:pStyle w:val="BodyText"/>
      </w:pPr>
      <w:r>
        <w:t xml:space="preserve">- Ha ha, Đại lục Phong Vân, quả nhiên là mánh khóe của bọn chúng. Được, chư vị, vì để tránh làm khó các ngươi, hôm nay ta đến, mời lần sau khi truy sát sau lưng ta, ta sẽ dẫn các ngươi tới một nơi. Nơi đó, có một đám cường giả của Đại lục Thiên Tượng. Với uy thế của trăm vạn Thú Tộc các ngươi, khẳng định có thể khiến bọn họ kinh sợ. Nhưng mà, chư vị Thú vương ngàn vạn lần đừng lộ diện, nếu không, bị người ta thực hiện kế hoạch phủ đầu thì không ổn.</w:t>
      </w:r>
    </w:p>
    <w:p>
      <w:pPr>
        <w:pStyle w:val="BodyText"/>
      </w:pPr>
      <w:r>
        <w:t xml:space="preserve">Tần Vô Song đây là một hòn đá ném hai con chim, một là có thể không khiến Thú Tộc bị làm khó bên Đại lục Phong Vân, hai là, cũng có thể tạo thành một chút phiền phức cho Đại Huyễn Nhật Thần Cung.</w:t>
      </w:r>
    </w:p>
    <w:p>
      <w:pPr>
        <w:pStyle w:val="BodyText"/>
      </w:pPr>
      <w:r>
        <w:t xml:space="preserve">- Ha ha, chư vị Thú vương, nếu sợ ta đem các ngươi dẫn dụ vào bẫy, thì xem như ta chưa nói những lời này.</w:t>
      </w:r>
    </w:p>
    <w:p>
      <w:pPr>
        <w:pStyle w:val="BodyText"/>
      </w:pPr>
      <w:r>
        <w:t xml:space="preserve">Nói xong Tần Vô Song hai tay sáng ngời, trực tiếp hóa thành một đạo tử quang, lao ra khỏi Cửu Thú Đại Điện, trên miệng cuồng tiếu nói:</w:t>
      </w:r>
    </w:p>
    <w:p>
      <w:pPr>
        <w:pStyle w:val="BodyText"/>
      </w:pPr>
      <w:r>
        <w:t xml:space="preserve">- Cửu Thú Đại Điện, nói như vậy, ba tháng sau, ta sẽ tới tiếp nhận địa bàn của Sơn mạch Cự Linh này!</w:t>
      </w:r>
    </w:p>
    <w:p>
      <w:pPr>
        <w:pStyle w:val="BodyText"/>
      </w:pPr>
      <w:r>
        <w:t xml:space="preserve">Nói xong lời này, lại truyền âm nói:</w:t>
      </w:r>
    </w:p>
    <w:p>
      <w:pPr>
        <w:pStyle w:val="BodyText"/>
      </w:pPr>
      <w:r>
        <w:t xml:space="preserve">- Chư vị Thú vương, đây chính là lời bên ngoài, không phải là thật. Các ngươi có thể ra vẻ giận dữ…</w:t>
      </w:r>
    </w:p>
    <w:p>
      <w:pPr>
        <w:pStyle w:val="BodyText"/>
      </w:pPr>
      <w:r>
        <w:t xml:space="preserve">Chín đại Thú vương đưa mắt nhìn nhau, nhất thời đều không thể lên tiếng. Nhìn thủ đoạn Tần Vô Song đến đi bình thản, cho dù là Sư Vương mạnh nhất, cũng cúi đầu ủ rũ.</w:t>
      </w:r>
    </w:p>
    <w:p>
      <w:pPr>
        <w:pStyle w:val="BodyText"/>
      </w:pPr>
      <w:r>
        <w:t xml:space="preserve">- Đây chính là Thiên Thần Đạo cường giả, chư vị, nhìn thấy chênh lệch rồi chứ…</w:t>
      </w:r>
    </w:p>
    <w:p>
      <w:pPr>
        <w:pStyle w:val="BodyText"/>
      </w:pPr>
      <w:r>
        <w:t xml:space="preserve">Đại Tượng Vương than thở một tiếng, cảm khái không thôi.</w:t>
      </w:r>
    </w:p>
    <w:p>
      <w:pPr>
        <w:pStyle w:val="BodyText"/>
      </w:pPr>
      <w:r>
        <w:t xml:space="preserve">- Chênh lệch khẳng định là có, vấn đề mấu chốt hiện tại không phải chênh lệch lớn nhỏ. Mà là những lời của người đó, độ tin cậy như thế nào?</w:t>
      </w:r>
    </w:p>
    <w:p>
      <w:pPr>
        <w:pStyle w:val="BodyText"/>
      </w:pPr>
      <w:r>
        <w:t xml:space="preserve">Ưng Vương vô cùng bình tĩnh.</w:t>
      </w:r>
    </w:p>
    <w:p>
      <w:pPr>
        <w:pStyle w:val="BodyText"/>
      </w:pPr>
      <w:r>
        <w:t xml:space="preserve">- Lão Miêu, Tuyết Điêu, Đại Xà, ba người các ngươi am hiểu thuật nhìn người nhất, người này, có đáng tin không?</w:t>
      </w:r>
    </w:p>
    <w:p>
      <w:pPr>
        <w:pStyle w:val="BodyText"/>
      </w:pPr>
      <w:r>
        <w:t xml:space="preserve">Tuyết Điêu Vương khẽ cười nói:</w:t>
      </w:r>
    </w:p>
    <w:p>
      <w:pPr>
        <w:pStyle w:val="BodyText"/>
      </w:pPr>
      <w:r>
        <w:t xml:space="preserve">- Trên người người thanh niên này, có một luồng chính trực cuộn trào. Mặc dù hắn vô cùng sắc sảo, nhưng tổng thể mà nói, ta cảm thấy hắn không lừa gạt chúng ta.</w:t>
      </w:r>
    </w:p>
    <w:p>
      <w:pPr>
        <w:pStyle w:val="BodyText"/>
      </w:pPr>
      <w:r>
        <w:t xml:space="preserve">- Xà Vương, các ngươi nói thế nào?</w:t>
      </w:r>
    </w:p>
    <w:p>
      <w:pPr>
        <w:pStyle w:val="BodyText"/>
      </w:pPr>
      <w:r>
        <w:t xml:space="preserve">Sư Vương quay đầu hỏi.</w:t>
      </w:r>
    </w:p>
    <w:p>
      <w:pPr>
        <w:pStyle w:val="BodyText"/>
      </w:pPr>
      <w:r>
        <w:t xml:space="preserve">Thanh âm âm nhu của Xà Vương lại mở ra nói:</w:t>
      </w:r>
    </w:p>
    <w:p>
      <w:pPr>
        <w:pStyle w:val="BodyText"/>
      </w:pPr>
      <w:r>
        <w:t xml:space="preserve">- Người này, khí tràng rất mạnh, hơn nữa, rất kiêu ngạo. Căn cứ vào quan sát của ta, không giống kẻ lừa gạt!</w:t>
      </w:r>
    </w:p>
    <w:p>
      <w:pPr>
        <w:pStyle w:val="BodyText"/>
      </w:pPr>
      <w:r>
        <w:t xml:space="preserve">- Lão Miêu, còn ngươi?</w:t>
      </w:r>
    </w:p>
    <w:p>
      <w:pPr>
        <w:pStyle w:val="BodyText"/>
      </w:pPr>
      <w:r>
        <w:t xml:space="preserve">Lão Miêu là một Miêu Vương, thân hình màu đen, phảng phất giống như người ẩn hình, ngữ khí khô khốc:</w:t>
      </w:r>
    </w:p>
    <w:p>
      <w:pPr>
        <w:pStyle w:val="BodyText"/>
      </w:pPr>
      <w:r>
        <w:t xml:space="preserve">- Tin được, chí ít là đáng tin hơn đám người hai mặt của Đại lục Phong Vân!</w:t>
      </w:r>
    </w:p>
    <w:p>
      <w:pPr>
        <w:pStyle w:val="BodyText"/>
      </w:pPr>
      <w:r>
        <w:t xml:space="preserve">Sư Vương cũng gật gật đầu:</w:t>
      </w:r>
    </w:p>
    <w:p>
      <w:pPr>
        <w:pStyle w:val="BodyText"/>
      </w:pPr>
      <w:r>
        <w:t xml:space="preserve">- Ta thấy lời nói của người này, không có lừa lọc. Hắn là tán tu, khẳng định không đến xâm chiếm Ô Thước Tinh chúng ta. Hơn nữa, Chủ nhân Vị diện mà hắn nói, cách nói này, có chút đáng tin.</w:t>
      </w:r>
    </w:p>
    <w:p>
      <w:pPr>
        <w:pStyle w:val="BodyText"/>
      </w:pPr>
      <w:r>
        <w:t xml:space="preserve">Hùng Vương cũng lẩm bẩm nói:</w:t>
      </w:r>
    </w:p>
    <w:p>
      <w:pPr>
        <w:pStyle w:val="BodyText"/>
      </w:pPr>
      <w:r>
        <w:t xml:space="preserve">- Ta hiếu kỳ hơn là, thời gian tu luyện của người này chưa đến năm mươi năm, làm sao có thể đột phá được hàng rào Chân Thần Đạo chứ? Lẽ nào Vị diện của hắn, thật sự cường đại như vậy sao?</w:t>
      </w:r>
    </w:p>
    <w:p>
      <w:pPr>
        <w:pStyle w:val="BodyText"/>
      </w:pPr>
      <w:r>
        <w:t xml:space="preserve">Ưng Vương thì thào nói:</w:t>
      </w:r>
    </w:p>
    <w:p>
      <w:pPr>
        <w:pStyle w:val="BodyText"/>
      </w:pPr>
      <w:r>
        <w:t xml:space="preserve">- Đây chính là chênh lệch. Chủ Thần, Chủ Thần… Chúng ta cách Chủ Thần, rốt cuộc là bao xa chứ?</w:t>
      </w:r>
    </w:p>
    <w:p>
      <w:pPr>
        <w:pStyle w:val="BodyText"/>
      </w:pPr>
      <w:r>
        <w:t xml:space="preserve">- Bất kể như thế nào, một khi lời nói của người này đáng tin, chúng ta cứ theo lời hắn nói mà làm.</w:t>
      </w:r>
    </w:p>
    <w:p>
      <w:pPr>
        <w:pStyle w:val="BodyText"/>
      </w:pPr>
      <w:r>
        <w:t xml:space="preserve">Nếu bước đi này thật sự phát triển theo quỹ tích mà hắn nói. Chúng ta lần sau, thử kết nối với hắn nhiều hơn. Xem xem có thể có đối sách gì không?</w:t>
      </w:r>
    </w:p>
    <w:p>
      <w:pPr>
        <w:pStyle w:val="BodyText"/>
      </w:pPr>
      <w:r>
        <w:t xml:space="preserve">Sư Vương đưa ra chủ ý.</w:t>
      </w:r>
    </w:p>
    <w:p>
      <w:pPr>
        <w:pStyle w:val="BodyText"/>
      </w:pPr>
      <w:r>
        <w:t xml:space="preserve">- Đúng, cũng không thể ngồi yên chờ chết như vậy, đánh cược một lần, vẫn tốt hơn.</w:t>
      </w:r>
    </w:p>
    <w:p>
      <w:pPr>
        <w:pStyle w:val="BodyText"/>
      </w:pPr>
      <w:r>
        <w:t xml:space="preserve">- Sư Vương bệ hạ, ngươi nói tên gia hỏa này, có phải có dã tâm khác không. Ngoài tinh thạch ra, có phải có hứng thú với tin đồn Vạn Thần Quật của chúng ta không?</w:t>
      </w:r>
    </w:p>
    <w:p>
      <w:pPr>
        <w:pStyle w:val="BodyText"/>
      </w:pPr>
      <w:r>
        <w:t xml:space="preserve">Cửu Vĩ Hồ Vương đột nhiên hỏi.</w:t>
      </w:r>
    </w:p>
    <w:p>
      <w:pPr>
        <w:pStyle w:val="BodyText"/>
      </w:pPr>
      <w:r>
        <w:t xml:space="preserve">Sư Vương lập tức phủ quyết:</w:t>
      </w:r>
    </w:p>
    <w:p>
      <w:pPr>
        <w:pStyle w:val="BodyText"/>
      </w:pPr>
      <w:r>
        <w:t xml:space="preserve">- Tuyệt đối không có khả năng, bí mật của Vạn Thần Quất, chỉ có Ô Thước Tinh chúng ta biết. Thế lực ngoại giới xâm lấn, chẳng qua cũng chỉ là mười năm trước. Ngay cả Đại lục Phong Vân cũng không biết bí mật của Vạn Thần Quất, những tên gia hỏa mới đến như bọn chúng, làm sao có thể biết được?</w:t>
      </w:r>
    </w:p>
    <w:p>
      <w:pPr>
        <w:pStyle w:val="BodyText"/>
      </w:pPr>
      <w:r>
        <w:t xml:space="preserve">- Mặc kệ, Sư Vương, cứ theo lời hắn nói mà làm!</w:t>
      </w:r>
    </w:p>
    <w:p>
      <w:pPr>
        <w:pStyle w:val="BodyText"/>
      </w:pPr>
      <w:r>
        <w:t xml:space="preserve">Sư Vương gật gật đầu, sắc mặt nghiêm nghị, trầm giọng nói:</w:t>
      </w:r>
    </w:p>
    <w:p>
      <w:pPr>
        <w:pStyle w:val="BodyText"/>
      </w:pPr>
      <w:r>
        <w:t xml:space="preserve">- Truyền hiệu lệnh của ta, tất cả đệ tử Thú Tộc, toàn bộ tập hợp, khởi động Thú Triều cao nhất, truy kích!</w:t>
      </w:r>
    </w:p>
    <w:p>
      <w:pPr>
        <w:pStyle w:val="BodyText"/>
      </w:pPr>
      <w:r>
        <w:t xml:space="preserve">Thú Triều cao nhất, là trăm vạn con, thậm chí là mấy trăm vạn con linh thú, cùng xuất động, loại trận thế này, tuyệt đối không khoa trương, khẳng định còn hung mãnh hơn sóng biển thủy triều.</w:t>
      </w:r>
    </w:p>
    <w:p>
      <w:pPr>
        <w:pStyle w:val="BodyText"/>
      </w:pPr>
      <w:r>
        <w:t xml:space="preserve">o0o</w:t>
      </w:r>
    </w:p>
    <w:p>
      <w:pPr>
        <w:pStyle w:val="BodyText"/>
      </w:pPr>
      <w:r>
        <w:t xml:space="preserve">Thú Triều đến từ Sơn mạch Cự Linh một khi khởi động, toàn bộ Ô Thước Tinh, nhất thời điên cuồng. Một luồng Thú Triều đến từ phía Nam, bắt đầu thổi quét về phía Đông.</w:t>
      </w:r>
    </w:p>
    <w:p>
      <w:pPr>
        <w:pStyle w:val="BodyText"/>
      </w:pPr>
      <w:r>
        <w:t xml:space="preserve">Trên đường đi, tất cả đều tan tác!</w:t>
      </w:r>
    </w:p>
    <w:p>
      <w:pPr>
        <w:pStyle w:val="BodyText"/>
      </w:pPr>
      <w:r>
        <w:t xml:space="preserve">Tần Vô Song cảm nhận được lực lượng của Thú Triều này, trong lòng cực kỳ cảm khái:</w:t>
      </w:r>
    </w:p>
    <w:p>
      <w:pPr>
        <w:pStyle w:val="BodyText"/>
      </w:pPr>
      <w:r>
        <w:t xml:space="preserve">- Ô Thước Tinh mặc dù không có Thiên Thần Đạo cường giả, nhưng năng lực quần chiến, thật sự không phải mạnh bình thường! Có Thú Triều cường đại này, cho dù là Thiên Thần Đạo cường giả, một khi bị vây khốn, cũng phải lao đao một phen.</w:t>
      </w:r>
    </w:p>
    <w:p>
      <w:pPr>
        <w:pStyle w:val="BodyText"/>
      </w:pPr>
      <w:r>
        <w:t xml:space="preserve">o0o</w:t>
      </w:r>
    </w:p>
    <w:p>
      <w:pPr>
        <w:pStyle w:val="BodyText"/>
      </w:pPr>
      <w:r>
        <w:t xml:space="preserve">Trong một sơn cốc nào đó phía Đông Ô Thước Tinh, bảy gã đội viên của Đại Huyễn Nhật Thần Cung, đã tập trung lại một chỗ, gã đội viên phái đi làm việc cũng đã về đội, đang bẩm báo gì đó với Nhật Đông Sơn.</w:t>
      </w:r>
    </w:p>
    <w:p>
      <w:pPr>
        <w:pStyle w:val="BodyText"/>
      </w:pPr>
      <w:r>
        <w:t xml:space="preserve">Nói đến chỗ khoái trá, tất cả mọi người của Đại Huyễn Nhật Thần Cung đều cười rộ lên.</w:t>
      </w:r>
    </w:p>
    <w:p>
      <w:pPr>
        <w:pStyle w:val="BodyText"/>
      </w:pPr>
      <w:r>
        <w:t xml:space="preserve">Một gã trong đó vỗ đùi, cười vô cùng ác ý nói:</w:t>
      </w:r>
    </w:p>
    <w:p>
      <w:pPr>
        <w:pStyle w:val="BodyText"/>
      </w:pPr>
      <w:r>
        <w:t xml:space="preserve">- Đám tán tu thiếu não này cũng không biết lượng sức mình, trước mặt Đại Huyễn Nhật Thần Cung chúng ta, không biết tiến lui. Chúng ta không những phải hại bọn chúng, còn phải để bọn chúng biết, Đại Huyễn Nhật Thần Cung, không phải là thứ bọn chúng có thể đắc tội được!</w:t>
      </w:r>
    </w:p>
    <w:p>
      <w:pPr>
        <w:pStyle w:val="BodyText"/>
      </w:pPr>
      <w:r>
        <w:t xml:space="preserve">Nhật Đông Sơn nhàn nhạt cười:</w:t>
      </w:r>
    </w:p>
    <w:p>
      <w:pPr>
        <w:pStyle w:val="BodyText"/>
      </w:pPr>
      <w:r>
        <w:t xml:space="preserve">- Đây chẳng qua là tiết mục nhỏ mà thôi. Vũ Tinh Hà đó, thực lực thật ra rất mạnh, Cự Thú Tộc, giết không được hắn. Muốn tiêu diệt Vũ Tinh Hà, còn phải tìm cơ hội khác. Hiện tại, chúng ta thật ra không tiện ra tay, ngồi chờ thời cơ đã!</w:t>
      </w:r>
    </w:p>
    <w:p>
      <w:pPr>
        <w:pStyle w:val="BodyText"/>
      </w:pPr>
      <w:r>
        <w:t xml:space="preserve">- Hắc hắc, Đội trưởng, Vũ Tinh Hà đó lợi hại như vậy, khẳng định trên người có chút trang bị. Đến lúc giết hắn, những trang bị đó…</w:t>
      </w:r>
    </w:p>
    <w:p>
      <w:pPr>
        <w:pStyle w:val="BodyText"/>
      </w:pPr>
      <w:r>
        <w:t xml:space="preserve">- Yên tâm đi… Cho dù hắn có chút đồ dùng, ta cũng không dùng. Trừ phi là vật đặc biệt tốt, nếu không, cho các ngươi chia nhau!</w:t>
      </w:r>
    </w:p>
    <w:p>
      <w:pPr>
        <w:pStyle w:val="BodyText"/>
      </w:pPr>
      <w:r>
        <w:t xml:space="preserve">Nghe khẩu khí đó, phảng phất như không phải đang thảo luận về một người, mà là cắt chia nhau một khối bánh ngọt mà thôi.</w:t>
      </w:r>
    </w:p>
    <w:p>
      <w:pPr>
        <w:pStyle w:val="BodyText"/>
      </w:pPr>
      <w:r>
        <w:t xml:space="preserve">Chính vào lúc này, Nhật Đông Sơn đột nhiên đứng dậy, trong mắt hiện lên một vẻ cổ quái. Trong thần sắc này lại mơ hồ có mấy phần kinh ngạc.</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68" w:name="chương-946"/>
      <w:bookmarkEnd w:id="968"/>
      <w:r>
        <w:t xml:space="preserve">946. Chương 946</w:t>
      </w:r>
    </w:p>
    <w:p>
      <w:pPr>
        <w:pStyle w:val="Compact"/>
      </w:pPr>
      <w:r>
        <w:br w:type="textWrapping"/>
      </w:r>
      <w:r>
        <w:br w:type="textWrapping"/>
      </w:r>
    </w:p>
    <w:p>
      <w:pPr>
        <w:pStyle w:val="BodyText"/>
      </w:pPr>
      <w:r>
        <w:t xml:space="preserve">Chương 946: Thú Triều mãnh liệt.</w:t>
      </w:r>
    </w:p>
    <w:p>
      <w:pPr>
        <w:pStyle w:val="BodyText"/>
      </w:pPr>
      <w:r>
        <w:t xml:space="preserve">- Đội trưởng, làm sao vậy?</w:t>
      </w:r>
    </w:p>
    <w:p>
      <w:pPr>
        <w:pStyle w:val="BodyText"/>
      </w:pPr>
      <w:r>
        <w:t xml:space="preserve">Biểu tình của Nhật Đông Sơn khiến những người khác có một tia hồ nghi.</w:t>
      </w:r>
    </w:p>
    <w:p>
      <w:pPr>
        <w:pStyle w:val="BodyText"/>
      </w:pPr>
      <w:r>
        <w:t xml:space="preserve">Sắc mặt Nhật Đông Sơn đột nhiên vô cùng ngưng trọng, khẩu khí trịnh trọng vô cùng:</w:t>
      </w:r>
    </w:p>
    <w:p>
      <w:pPr>
        <w:pStyle w:val="BodyText"/>
      </w:pPr>
      <w:r>
        <w:t xml:space="preserve">- Mọi người chuẩn bị một chút, đừng tự tiện hành động, ta ra ngoài xem xem!</w:t>
      </w:r>
    </w:p>
    <w:p>
      <w:pPr>
        <w:pStyle w:val="BodyText"/>
      </w:pPr>
      <w:r>
        <w:t xml:space="preserve">Nhật Đông Sơn cũng không phát hiện ra tình huống dị thường gì, nhưng một tia bản năng của cường giả, khiến hắn mơ hồ nắm bắt được một chút cảm giác không rõ.</w:t>
      </w:r>
    </w:p>
    <w:p>
      <w:pPr>
        <w:pStyle w:val="BodyText"/>
      </w:pPr>
      <w:r>
        <w:t xml:space="preserve">Trực giác của cường giả, là một thứ huyền ảo vô hình, nhưng rất nhiều khi, lại còn đáng tin cậy hơn chính mắt nhìn thấy, mơ hồ cảm nhận được thiên cơ, trong tối tăm một tia hé mở đối với thiên cơ, thường thường có thể quyết định sinh tử.</w:t>
      </w:r>
    </w:p>
    <w:p>
      <w:pPr>
        <w:pStyle w:val="BodyText"/>
      </w:pPr>
      <w:r>
        <w:t xml:space="preserve">Nhật Đông Sơn vừa mới đi ra ngoài doanh trướng, xa xa một thanh âm kinh hoàng đã truyền đến:</w:t>
      </w:r>
    </w:p>
    <w:p>
      <w:pPr>
        <w:pStyle w:val="BodyText"/>
      </w:pPr>
      <w:r>
        <w:t xml:space="preserve">- Phía trước, có phải là bằng hữu của Đại Huyễn Nhật Thần Cung?</w:t>
      </w:r>
    </w:p>
    <w:p>
      <w:pPr>
        <w:pStyle w:val="BodyText"/>
      </w:pPr>
      <w:r>
        <w:t xml:space="preserve">Nhật Đông Sơn trong lòng rùng mình:</w:t>
      </w:r>
    </w:p>
    <w:p>
      <w:pPr>
        <w:pStyle w:val="BodyText"/>
      </w:pPr>
      <w:r>
        <w:t xml:space="preserve">- Sao lại là hắn?</w:t>
      </w:r>
    </w:p>
    <w:p>
      <w:pPr>
        <w:pStyle w:val="BodyText"/>
      </w:pPr>
      <w:r>
        <w:t xml:space="preserve">Thanh âm này, không phải người nào khác mà chính là người mà bọn hắn vừa hả hê nói đến, Vũ Tinh Hà!</w:t>
      </w:r>
    </w:p>
    <w:p>
      <w:pPr>
        <w:pStyle w:val="BodyText"/>
      </w:pPr>
      <w:r>
        <w:t xml:space="preserve">Một khắc trước còn thảo luận giết hắn, phân chia đồ của hắn. Không ngờ, mới vừa nhắc đến như vậy, lại có thể tự mình tìm đến tận cửa?</w:t>
      </w:r>
    </w:p>
    <w:p>
      <w:pPr>
        <w:pStyle w:val="BodyText"/>
      </w:pPr>
      <w:r>
        <w:t xml:space="preserve">Nhưng Nhật Đông Sơn cũng không lạc quan như vậy, hắn luôn cảm thấy, trong chuyện này, lộ ra một vẻ cổ quái. Theo đạo lý, Tần Vô Song này vốn không nên đến đây mới đúng. Tiến đến, lạnh giọng hỏi:</w:t>
      </w:r>
    </w:p>
    <w:p>
      <w:pPr>
        <w:pStyle w:val="BodyText"/>
      </w:pPr>
      <w:r>
        <w:t xml:space="preserve">- Vũ Tinh Hà, tiểu đội các ngươi được phái xuống phía Nam, sao lại tự tiện rời bỏ vị trí làm việc đến đây?</w:t>
      </w:r>
    </w:p>
    <w:p>
      <w:pPr>
        <w:pStyle w:val="BodyText"/>
      </w:pPr>
      <w:r>
        <w:t xml:space="preserve">Hiện giờ, bọn họ đều là làm việc cho Chủ Thần Điện. Đại Huyễn Nhật Thần Cung ngươi có thể gây khó dễ cho người ta, có thể nhằm vào người ta, nhưng tất cả chuyện này, xem ra đều phải làm mờ ám. Lợi dụng các loại quan hệ và thủ đoạn gạt bỏ chèn ép, nhưng quyết không thể làm một cách minh bạch.</w:t>
      </w:r>
    </w:p>
    <w:p>
      <w:pPr>
        <w:pStyle w:val="BodyText"/>
      </w:pPr>
      <w:r>
        <w:t xml:space="preserve">Làm minh bạch, về đạo lý đã thua mấy phần. Quay về Chủ Thần Điện, không khỏi đeo trên lưng trọng tội tự chém giết lẫn nhau, hãm hại chiến hữu!</w:t>
      </w:r>
    </w:p>
    <w:p>
      <w:pPr>
        <w:pStyle w:val="BodyText"/>
      </w:pPr>
      <w:r>
        <w:t xml:space="preserve">Đại Huyễn Nhật Thần Cung mặc dù ương ngạnh, nhưng ở chỗ Chủ Thần Điện lại không có một chút bản lĩnh ương ngạnh.</w:t>
      </w:r>
    </w:p>
    <w:p>
      <w:pPr>
        <w:pStyle w:val="BodyText"/>
      </w:pPr>
      <w:r>
        <w:t xml:space="preserve">Vốn muốn lật mặt răn dạy một bữa, sau đó nhét Tần Vô Song vào tội danh gì đó, nhưng chủ ý còn làm xong, thân ảnh của Tần Vô Song đã bay đến gần người rồi.</w:t>
      </w:r>
    </w:p>
    <w:p>
      <w:pPr>
        <w:pStyle w:val="BodyText"/>
      </w:pPr>
      <w:r>
        <w:t xml:space="preserve">- Đội trưởng Nhật Đông Sơn. Không may phía Nam bạo phát Thú Triều, thế không đỡ nổi. Đội ngũ của chúng ta bị tách ra, những người khác sống chết còn chưa biết, mau chạy thoát mạng đi!</w:t>
      </w:r>
    </w:p>
    <w:p>
      <w:pPr>
        <w:pStyle w:val="BodyText"/>
      </w:pPr>
      <w:r>
        <w:t xml:space="preserve">Tần Vô Song cố ý bày ra loại khẩu khí rất hoảng sợ vừa nói, vừa bay vút về phía trước mà đi. Đến gần trước mặt Nhật Đông Sơn, mới dừng lại, khẩu khí rất chân thật nói:</w:t>
      </w:r>
    </w:p>
    <w:p>
      <w:pPr>
        <w:pStyle w:val="BodyText"/>
      </w:pPr>
      <w:r>
        <w:t xml:space="preserve">- Đội trưởng Nhật Đông Sơn, ta không gạt ngươi, mau chạy rút lui đi!</w:t>
      </w:r>
    </w:p>
    <w:p>
      <w:pPr>
        <w:pStyle w:val="BodyText"/>
      </w:pPr>
      <w:r>
        <w:t xml:space="preserve">Nhật Đông Sơn cười lạnh một tiếng, còn chưa nói gì Tần Vô Song đã xua xua tay:</w:t>
      </w:r>
    </w:p>
    <w:p>
      <w:pPr>
        <w:pStyle w:val="BodyText"/>
      </w:pPr>
      <w:r>
        <w:t xml:space="preserve">- Ngươi tự tìm cách đi, ta không đi cùng được!</w:t>
      </w:r>
    </w:p>
    <w:p>
      <w:pPr>
        <w:pStyle w:val="BodyText"/>
      </w:pPr>
      <w:r>
        <w:t xml:space="preserve">Căn bản không để cho Nhật Đông Sơn cơ hội mở miệng.</w:t>
      </w:r>
    </w:p>
    <w:p>
      <w:pPr>
        <w:pStyle w:val="BodyText"/>
      </w:pPr>
      <w:r>
        <w:t xml:space="preserve">Nhật Đông Sơn tựa hồ trực tiếp hai mắt trắng dã. Những đội viên khác cũng đều chen chúc ra, ồn ào hỏi:</w:t>
      </w:r>
    </w:p>
    <w:p>
      <w:pPr>
        <w:pStyle w:val="BodyText"/>
      </w:pPr>
      <w:r>
        <w:t xml:space="preserve">- Vừa rồi không phải là tiểu tử Vũ Tinh Hà đó sao?</w:t>
      </w:r>
    </w:p>
    <w:p>
      <w:pPr>
        <w:pStyle w:val="BodyText"/>
      </w:pPr>
      <w:r>
        <w:t xml:space="preserve">- Đội trưởng, để hắn đi sao?</w:t>
      </w:r>
    </w:p>
    <w:p>
      <w:pPr>
        <w:pStyle w:val="BodyText"/>
      </w:pPr>
      <w:r>
        <w:t xml:space="preserve">Nhật Đông Sơn bán tín bán nghi, đem những lời của Tần Vô Song nói ra một lượt.</w:t>
      </w:r>
    </w:p>
    <w:p>
      <w:pPr>
        <w:pStyle w:val="BodyText"/>
      </w:pPr>
      <w:r>
        <w:t xml:space="preserve">Những người khác đều lộ ra vẻ mặt không tin.</w:t>
      </w:r>
    </w:p>
    <w:p>
      <w:pPr>
        <w:pStyle w:val="BodyText"/>
      </w:pPr>
      <w:r>
        <w:t xml:space="preserve">- Tiểu tử đó quỷ kế đa đoan chỉ sợ là lừa gạt chúng ta, cố ý phân tán lực chú ý của chúng ta.</w:t>
      </w:r>
    </w:p>
    <w:p>
      <w:pPr>
        <w:pStyle w:val="BodyText"/>
      </w:pPr>
      <w:r>
        <w:t xml:space="preserve">- Đúng vậy, Đội trưởng, không phải ngươi nói tiểu tử đó rất kiêu ngạo sao? Thật sự bạo phát Thú Triều, hắn có hảo tâm đi thông báo cho chúng ta như vậy không?</w:t>
      </w:r>
    </w:p>
    <w:p>
      <w:pPr>
        <w:pStyle w:val="BodyText"/>
      </w:pPr>
      <w:r>
        <w:t xml:space="preserve">Nói tóm lại, những tên gia hỏa này, chính là một nguyên tắc không tin tưởng.</w:t>
      </w:r>
    </w:p>
    <w:p>
      <w:pPr>
        <w:pStyle w:val="BodyText"/>
      </w:pPr>
      <w:r>
        <w:t xml:space="preserve">Nhật Đông Sơn hồi tưởng lại vẻ mặt sợ hãi của Tần Vô Song, cũng cảm thấy kỳ quái:</w:t>
      </w:r>
    </w:p>
    <w:p>
      <w:pPr>
        <w:pStyle w:val="BodyText"/>
      </w:pPr>
      <w:r>
        <w:t xml:space="preserve">- Dáng vẻ sợ hãi của tiểu tử đó, so với dáng vẻ trước kia ta nhìn thấy hắn, hoàn toàn khác nhau. Diễn kịch, không tránh khỏi diễn quá mức một chút. Cho dù là Thú Triều, một Thiên Thần Đạo như hắn sợ hãi thành như vậy, định gạt ai chứ?</w:t>
      </w:r>
    </w:p>
    <w:p>
      <w:pPr>
        <w:pStyle w:val="BodyText"/>
      </w:pPr>
      <w:r>
        <w:t xml:space="preserve">- Ha ha, đúng vậy, tiểu tử này ngay cả diễn kịch cũng không biết diễn, đủ thấy hắn thiếu não rồi.</w:t>
      </w:r>
    </w:p>
    <w:p>
      <w:pPr>
        <w:pStyle w:val="BodyText"/>
      </w:pPr>
      <w:r>
        <w:t xml:space="preserve">Bọn họ nào biết đây vừa vặn là mưu kế của Tần Vô Song. Nếu Tần Vô Song bình thường, có lẽ Nhật Đông Sơn sẽ tin hắn mấy phần.</w:t>
      </w:r>
    </w:p>
    <w:p>
      <w:pPr>
        <w:pStyle w:val="BodyText"/>
      </w:pPr>
      <w:r>
        <w:t xml:space="preserve">Tần Vô Song dứt khoát làm ngược lại, lợi dụng loại tâm lý đó của Nhật Đông Sơn. Ra vẻ khoa trương ngược lại dễ dàng khiến Nhật Đông Sơn không tin!</w:t>
      </w:r>
    </w:p>
    <w:p>
      <w:pPr>
        <w:pStyle w:val="BodyText"/>
      </w:pPr>
      <w:r>
        <w:t xml:space="preserve">Cứ như vậy, khiến bọn hắn bán tín bán nghi làm lỡ thời gian tốt nhất để rút lui, một khi bị Thú Triều xông tới hình thành vòng vây, cho dù là đệ tử của Đại Huyễn Nhật Thần Cung, thì thế nào chứ?</w:t>
      </w:r>
    </w:p>
    <w:p>
      <w:pPr>
        <w:pStyle w:val="BodyText"/>
      </w:pPr>
      <w:r>
        <w:t xml:space="preserve">Cũng không phải tất cả đều là Thiên Thần Đạo. Đại Huyễn Nhật Thần Cung, bao gồm Nhật Đông Sơn, trong đội ngũ, cũng chỉ có hai Thiên Thần Đạo cường giả!</w:t>
      </w:r>
    </w:p>
    <w:p>
      <w:pPr>
        <w:pStyle w:val="BodyText"/>
      </w:pPr>
      <w:r>
        <w:t xml:space="preserve">Thiên Thần Đạo cường giả, cho dù bị Thú Triều bao vây, muốn thoát vây là không có vấn đề. Nhưng Chân Thần Đạo cường giả dưới sự bao vây của trăm vạn thú đàn, có thể thuận lợi thoát khỏi vòng vây hay không đó chính là chuyện chưa thể biết được.</w:t>
      </w:r>
    </w:p>
    <w:p>
      <w:pPr>
        <w:pStyle w:val="BodyText"/>
      </w:pPr>
      <w:r>
        <w:t xml:space="preserve">- Đội trưởng, Vũ Tinh Hà đó rời khỏi đội ngũ, một người giống như ruồi bọ không đầu chạy trốn, rốt cuộc là muốn làm cái gì? Xung quanh đây đều không có tiểu tổ của hắn, chi bằng…</w:t>
      </w:r>
    </w:p>
    <w:p>
      <w:pPr>
        <w:pStyle w:val="BodyText"/>
      </w:pPr>
      <w:r>
        <w:t xml:space="preserve">Một gã đội viên chém tay xuống, hiển nhiên, là đề nghị lén lút tiêu diệt Tần Vô Song.</w:t>
      </w:r>
    </w:p>
    <w:p>
      <w:pPr>
        <w:pStyle w:val="BodyText"/>
      </w:pPr>
      <w:r>
        <w:t xml:space="preserve">Nhật Đông Sơn nhíu mày nhăn trán, cũng không trả lời. Bởi vì một luồng rung động trong Thần hồn của hắn, cũng không vì sự tạt qua của Tần Vô Song mà giảm bớt, trái lại có cảm giác càng diễn ra càng kịch liệt.</w:t>
      </w:r>
    </w:p>
    <w:p>
      <w:pPr>
        <w:pStyle w:val="BodyText"/>
      </w:pPr>
      <w:r>
        <w:t xml:space="preserve">Đây tuyệt đối là dấu hiệu của điềm xấu!</w:t>
      </w:r>
    </w:p>
    <w:p>
      <w:pPr>
        <w:pStyle w:val="BodyText"/>
      </w:pPr>
      <w:r>
        <w:t xml:space="preserve">- Đội trưởng…</w:t>
      </w:r>
    </w:p>
    <w:p>
      <w:pPr>
        <w:pStyle w:val="BodyText"/>
      </w:pPr>
      <w:r>
        <w:t xml:space="preserve">Nhật Đông Sơn đột nhiên linh quang chợt lóe, kêu lên:</w:t>
      </w:r>
    </w:p>
    <w:p>
      <w:pPr>
        <w:pStyle w:val="BodyText"/>
      </w:pPr>
      <w:r>
        <w:t xml:space="preserve">- Rút lui, lập tức rút lui. Chỉ sợ tiểu tử đó, là cố ý mê hoặc chúng ta. Sau lưng, có lẽ thật sự có Thú Triều!</w:t>
      </w:r>
    </w:p>
    <w:p>
      <w:pPr>
        <w:pStyle w:val="BodyText"/>
      </w:pPr>
      <w:r>
        <w:t xml:space="preserve">- Sao có thể như vậy, Đội trưởng. Nếu lúc này chúng ta rời khỏi, thoát khỏi vị trí công tác, không dễ ăn nói!</w:t>
      </w:r>
    </w:p>
    <w:p>
      <w:pPr>
        <w:pStyle w:val="BodyText"/>
      </w:pPr>
      <w:r>
        <w:t xml:space="preserve">- Đúng vậy, Đội trưởng, tiểu tử đó giả vờ giở trò, không tin được!</w:t>
      </w:r>
    </w:p>
    <w:p>
      <w:pPr>
        <w:pStyle w:val="BodyText"/>
      </w:pPr>
      <w:r>
        <w:t xml:space="preserve">Nhật Đông Sơn lông mày nhướng lên, hai hàng lông mày kiêu ngạo phảng phất như hai lưỡi kiếm:</w:t>
      </w:r>
    </w:p>
    <w:p>
      <w:pPr>
        <w:pStyle w:val="BodyText"/>
      </w:pPr>
      <w:r>
        <w:t xml:space="preserve">- Ta hạ lệnh lập tức rút lui, cấp tốc chấp hành!</w:t>
      </w:r>
    </w:p>
    <w:p>
      <w:pPr>
        <w:pStyle w:val="BodyText"/>
      </w:pPr>
      <w:r>
        <w:t xml:space="preserve">Đối với Nhật Đông Sơn, những đội viên này tuyệt đối kkhông dám làm trái lệnh.</w:t>
      </w:r>
    </w:p>
    <w:p>
      <w:pPr>
        <w:pStyle w:val="BodyText"/>
      </w:pPr>
      <w:r>
        <w:t xml:space="preserve">Quyền uy của Nhật Đông Sơn thậm chí vượt qua sự tồn tại của Tần Vô Song trong tiểu tổ Tinh Hà.</w:t>
      </w:r>
    </w:p>
    <w:p>
      <w:pPr>
        <w:pStyle w:val="BodyText"/>
      </w:pPr>
      <w:r>
        <w:t xml:space="preserve">Loại quyền uy này không phải trong thời gian ngắn có thể hình thành được, mà là góp nhặt từng ngày hình thành lên.</w:t>
      </w:r>
    </w:p>
    <w:p>
      <w:pPr>
        <w:pStyle w:val="BodyText"/>
      </w:pPr>
      <w:r>
        <w:t xml:space="preserve">- Rút lui!</w:t>
      </w:r>
    </w:p>
    <w:p>
      <w:pPr>
        <w:pStyle w:val="BodyText"/>
      </w:pPr>
      <w:r>
        <w:t xml:space="preserve">Đội phó Hồng Nhạc kêu lên.</w:t>
      </w:r>
    </w:p>
    <w:p>
      <w:pPr>
        <w:pStyle w:val="BodyText"/>
      </w:pPr>
      <w:r>
        <w:t xml:space="preserve">Nhật Đông Sơn dặn dò nói:</w:t>
      </w:r>
    </w:p>
    <w:p>
      <w:pPr>
        <w:pStyle w:val="BodyText"/>
      </w:pPr>
      <w:r>
        <w:t xml:space="preserve">- Các ngươi đi trước, ta sẽ đến sau. Chú ý đề phòng Tần Vô Song, ta nghi ngờ tiểu tử đó cố ý ám hại chúng ta, cái này gọi là kẻ dẫn tai họa từ phía Đông tới!</w:t>
      </w:r>
    </w:p>
    <w:p>
      <w:pPr>
        <w:pStyle w:val="BodyText"/>
      </w:pPr>
      <w:r>
        <w:t xml:space="preserve">- Hừ, tiểu tử đó đừng để ta gặp được!</w:t>
      </w:r>
    </w:p>
    <w:p>
      <w:pPr>
        <w:pStyle w:val="BodyText"/>
      </w:pPr>
      <w:r>
        <w:t xml:space="preserve">Hồng Nhạc làm Đội phó, cũng là Thiên Thần Đạo cường giả, đối với Tần Vô Song luôn rất bực dọc.</w:t>
      </w:r>
    </w:p>
    <w:p>
      <w:pPr>
        <w:pStyle w:val="BodyText"/>
      </w:pPr>
      <w:r>
        <w:t xml:space="preserve">Theo hắn thấy, một tán tu hèn mọn, cự tuyệt Đại Huyễn Nhật Thần Cung, quả thực chính là không biết tốt xấu. Là một loại mạo phạm ngu không ai bằng!</w:t>
      </w:r>
    </w:p>
    <w:p>
      <w:pPr>
        <w:pStyle w:val="BodyText"/>
      </w:pPr>
      <w:r>
        <w:t xml:space="preserve">Đối với loại tình huống này, hướng đi của Hồng Nhạc là chủ trương xuống tay tàn độc!</w:t>
      </w:r>
    </w:p>
    <w:p>
      <w:pPr>
        <w:pStyle w:val="BodyText"/>
      </w:pPr>
      <w:r>
        <w:t xml:space="preserve">Đội ngũ vừa muốn rút lui, đột nhiên, toàn bộ bầu trời, phảng phất đột nhiên giống như bị phá vỡ rất nhiều lỗ thủng, trong tầng mây, từng đám mây đen đông nghìn nghịt không ngừng lao xuống.</w:t>
      </w:r>
    </w:p>
    <w:p>
      <w:pPr>
        <w:pStyle w:val="BodyText"/>
      </w:pPr>
      <w:r>
        <w:t xml:space="preserve">Đó căn bản không phải là mây đen gì, mà là từng con linh thú phi hành, lệ khí giống như con thiêu thân lao vào chỗ chết, không ngừng ép xuống.</w:t>
      </w:r>
    </w:p>
    <w:p>
      <w:pPr>
        <w:pStyle w:val="BodyText"/>
      </w:pPr>
      <w:r>
        <w:t xml:space="preserve">Trăm con, ngàn con, vạn con, một lát sau, liền có mấy vạn con linh thú phi hành, giống như châu chấu đè ép xuống, hình thành một tấm lưới đen khổng lồ, giống như một cơn sóng gợn màu đen cực lớn, từ trên không trung khuyếch tán xuống dưới.</w:t>
      </w:r>
    </w:p>
    <w:p>
      <w:pPr>
        <w:pStyle w:val="BodyText"/>
      </w:pPr>
      <w:r>
        <w:t xml:space="preserve">- Đội trưởng, là Thú Triều, thật sự là Thú Triều!</w:t>
      </w:r>
    </w:p>
    <w:p>
      <w:pPr>
        <w:pStyle w:val="BodyText"/>
      </w:pPr>
      <w:r>
        <w:t xml:space="preserve">Tròng mắt của Hồng Nhạc co rút kịch liệt. Chiến đao trong tay vung lên, một đạo điện quang bổ ra, trực tiếp chém thành thịt nát mười mấy con linh thú phi cầm trước mắt.</w:t>
      </w:r>
    </w:p>
    <w:p>
      <w:pPr>
        <w:pStyle w:val="BodyText"/>
      </w:pPr>
      <w:r>
        <w:t xml:space="preserve">Thiên Thần Đạo cường giả, dưới loại tình huống này, chỉ cần không có bị một số lượng lớn Thú Tộc vây khốn, dưới tình huống bình thường, giống như hổ giữa bầy dê, hung hãn dị thường.</w:t>
      </w:r>
    </w:p>
    <w:p>
      <w:pPr>
        <w:pStyle w:val="BodyText"/>
      </w:pPr>
      <w:r>
        <w:t xml:space="preserve">- Grào!</w:t>
      </w:r>
    </w:p>
    <w:p>
      <w:pPr>
        <w:pStyle w:val="BodyText"/>
      </w:pPr>
      <w:r>
        <w:t xml:space="preserve">Một tiếng rống to giống như đất rung núi chuyển, xung quanh sơn cốc, phảng phất như vỡ đê, vô số linh thú mãnh liệt từ bốn phương tám hướng xông ra.</w:t>
      </w:r>
    </w:p>
    <w:p>
      <w:pPr>
        <w:pStyle w:val="BodyText"/>
      </w:pPr>
      <w:r>
        <w:t xml:space="preserve">Một tốp, hai tốp, đông nghìn nghịt, từ trên cao nhìn xuống, giống như vô số con kiến từ trong huyệt động chui ra, điên cuồng tàn sát bừa bãi.</w:t>
      </w:r>
    </w:p>
    <w:p>
      <w:pPr>
        <w:pStyle w:val="BodyText"/>
      </w:pPr>
      <w:r>
        <w:t xml:space="preserve">- Giết!</w:t>
      </w:r>
    </w:p>
    <w:p>
      <w:pPr>
        <w:pStyle w:val="BodyText"/>
      </w:pPr>
      <w:r>
        <w:t xml:space="preserve">Hồng Nhạc múa may chiến đao, ánh mắt đỏ bừng, trước mặt mở đường không ngừng càn quét. Hắn biết, một khi bị bao vây, đó chính là con đường chết!</w:t>
      </w:r>
    </w:p>
    <w:p>
      <w:pPr>
        <w:pStyle w:val="BodyText"/>
      </w:pPr>
      <w:r>
        <w:t xml:space="preserve">Những thú đàn này, tu vi cá nhân nhỏ bé không đáng kể, nhưng thắng ở nhiều người. Kiến nhiều cắn chết voi. Huống hồ những thú đàn này, mặc dù cá thể không phải rất mạnh, nhưng mấy con làm thành một tiểu tổ, hình thành liên hợp công kích, công kích tập thể, cũng khiến cho cường giả cấp bậc như hắn cũng không dám chủ quan sơ suất.</w:t>
      </w:r>
    </w:p>
    <w:p>
      <w:pPr>
        <w:pStyle w:val="BodyText"/>
      </w:pPr>
      <w:r>
        <w:t xml:space="preserve">- Hồng Nhạc, dẫn các huynh đệ xông ra. Ta ngăn cản Thú Triều phía sau!</w:t>
      </w:r>
    </w:p>
    <w:p>
      <w:pPr>
        <w:pStyle w:val="BodyText"/>
      </w:pPr>
      <w:r>
        <w:t xml:space="preserve">Nhật Đông Sơn lúc này mặc dù hỗn loạn nhưng không sợ hãi. Hắn đã phán đoán ra, Thú Triều phía sau mới là nguồn hiểm họa thật sự. Nếu để Thú Triều với số lượng trăm vạn này cùng xông tới. Dù là chân đạp, cũng có thể đạp chết bọn chúng.</w:t>
      </w:r>
    </w:p>
    <w:p>
      <w:pPr>
        <w:pStyle w:val="BodyText"/>
      </w:pPr>
      <w:r>
        <w:t xml:space="preserve">Huống hồ, những linh thú này, không có chỗ nào không thể hoạt động, trên biển trên đất liền trên không trung hóa thành tác chiến. Một khi để thú đàn khóa chết tất cả không gian. Vật lộn mở ra, hậu quả chỉ có một đó là chết!</w:t>
      </w:r>
    </w:p>
    <w:p>
      <w:pPr>
        <w:pStyle w:val="BodyText"/>
      </w:pPr>
      <w:r>
        <w:t xml:space="preserve">Đúng vậy, không thể có kết cục khác!</w:t>
      </w:r>
    </w:p>
    <w:p>
      <w:pPr>
        <w:pStyle w:val="BodyText"/>
      </w:pPr>
      <w:r>
        <w:t xml:space="preserve">Khác biệt duy nhất chính là, giết nhiều hơn một số Thú Tộc và giết ít hơn một số Thú Tộc mà thôi!</w:t>
      </w:r>
    </w:p>
    <w:p>
      <w:pPr>
        <w:pStyle w:val="BodyText"/>
      </w:pPr>
      <w:r>
        <w:t xml:space="preserve">Nhưng những Thú Tộc này ước chừng nhiều đến mấy trăm vạn, cho dù có người giết được một vạn con, thì thế nào? Đối với đại quân Thú Tộc, căn bản không có bất cứ ảnh hưởng gì.</w:t>
      </w:r>
    </w:p>
    <w:p>
      <w:pPr>
        <w:pStyle w:val="BodyText"/>
      </w:pPr>
      <w:r>
        <w:t xml:space="preserve">Mấy trăm vạn Thú Tộc, chết mấy vạn, căn bản ngay cả bị thương bên ngoài cũng không tính.</w:t>
      </w:r>
    </w:p>
    <w:p>
      <w:pPr>
        <w:pStyle w:val="BodyText"/>
      </w:pPr>
      <w:r>
        <w:t xml:space="preserve">Hồng Nhạc cắn răng kêu lên:</w:t>
      </w:r>
    </w:p>
    <w:p>
      <w:pPr>
        <w:pStyle w:val="BodyText"/>
      </w:pPr>
      <w:r>
        <w:t xml:space="preserve">- Các huynh đệ đi theo ta, tạo thành chiến trận hình thoi, xông lên! Đừng do dự, chạy thoát là quan trọng nhất!</w:t>
      </w:r>
    </w:p>
    <w:p>
      <w:pPr>
        <w:pStyle w:val="BodyText"/>
      </w:pPr>
      <w:r>
        <w:t xml:space="preserve">Năm gã đội viên khác mặc dù luôn luôn nhìn thấy không ít việc đời ở Đại Huyễn Nhật Thần Cung, nhưng vẫn là lần đầu nhìn thấy đại khí thế giống như che lấp mặt trời như vậy. Lập tức, hồn phách cũng tiêu tán ba bốn phần. Nơm nớp lo sợ bám sát phía sau Hồng Nhạc!</w:t>
      </w:r>
    </w:p>
    <w:p>
      <w:pPr>
        <w:pStyle w:val="BodyText"/>
      </w:pPr>
      <w:r>
        <w:t xml:space="preserve">Thình lình, một bóng đen giống như tia chớp ở bên phải, giống như gió lẻn tới, há rộng miệng, một đạo hắc khí lóe lên.</w:t>
      </w:r>
    </w:p>
    <w:p>
      <w:pPr>
        <w:pStyle w:val="BodyText"/>
      </w:pPr>
      <w:r>
        <w:t xml:space="preserve">- A!</w:t>
      </w:r>
    </w:p>
    <w:p>
      <w:pPr>
        <w:pStyle w:val="BodyText"/>
      </w:pPr>
      <w:r>
        <w:t xml:space="preserve">Một tiếng kêu thảm thiết, chân phải của một gã đội viên đã bị mạnh mẽ tha đi!</w:t>
      </w:r>
    </w:p>
    <w:p>
      <w:pPr>
        <w:pStyle w:val="BodyText"/>
      </w:pPr>
      <w:r>
        <w:t xml:space="preserve">Máu chảy như mưa, phun xuống!</w:t>
      </w:r>
    </w:p>
    <w:p>
      <w:pPr>
        <w:pStyle w:val="BodyText"/>
      </w:pPr>
      <w:r>
        <w:t xml:space="preserve">Những Thú Tộc khát máu, nhìn thấy con mồi đổ máu, càng thêm hưng phấn. Phảng phất đột nhiên giống như cuồng bạo vậy, điên cuồng gầm rú, càng hung mãnh trùng kích tới.</w:t>
      </w:r>
    </w:p>
    <w:p>
      <w:pPr>
        <w:pStyle w:val="BodyText"/>
      </w:pPr>
      <w:r>
        <w:t xml:space="preserve">Vòng phòng ngự của cây chiến đao của Hồng Nhạc vô cùng lớn. Nội trong xung quanh ba dặm, Thú Tộc căn bản không phá vỡ nổi. Theo sự chuyển dịch không ngừng của quang mang chiến đao, rời khỏi phạm vi bao vây cũng ngày càng xa.</w:t>
      </w:r>
    </w:p>
    <w:p>
      <w:pPr>
        <w:pStyle w:val="BodyText"/>
      </w:pPr>
      <w:r>
        <w:t xml:space="preserve">- Lão Ngũ, kiên trì ở lại!</w:t>
      </w:r>
    </w:p>
    <w:p>
      <w:pPr>
        <w:pStyle w:val="BodyText"/>
      </w:pPr>
      <w:r>
        <w:t xml:space="preserve">Hồng Nhạc gầm nhẹ một tiếng.</w:t>
      </w:r>
    </w:p>
    <w:p>
      <w:pPr>
        <w:pStyle w:val="BodyText"/>
      </w:pPr>
      <w:r>
        <w:t xml:space="preserve">- Hừ, hừ, kiên trì ở lại sao?</w:t>
      </w:r>
    </w:p>
    <w:p>
      <w:pPr>
        <w:pStyle w:val="BodyText"/>
      </w:pPr>
      <w:r>
        <w:t xml:space="preserve">Thanh âm này phảng phất như vô cớ phát ra, hướng về sâu thẳm trong Thần hồn của Hồng Nhạc, giống như sấm sét, khiến Hồng Nhạc giật mình kinh ngạc.</w:t>
      </w:r>
    </w:p>
    <w:p>
      <w:pPr>
        <w:pStyle w:val="BodyText"/>
      </w:pPr>
      <w:r>
        <w:t xml:space="preserve">Bạch quang chợt lóe, một đạo kiếm quang chém vỡ hư không, trực tiếp gọt sau lưng Hồng Nhạc. Một kiếm này, căn bản không có một chút dấu hiệu xuất hiện nào.</w:t>
      </w:r>
    </w:p>
    <w:p>
      <w:pPr>
        <w:pStyle w:val="BodyText"/>
      </w:pPr>
      <w:r>
        <w:t xml:space="preserve">Tên tu luyện giả đứt chân, căn bản không có lực chống đỡ, trực tiếp bị kiếm quang vặn tới, Thần hồn cũng không kịp chạy trốn, trực tiếp bị kiếm quang chặt nát.</w:t>
      </w:r>
    </w:p>
    <w:p>
      <w:pPr>
        <w:pStyle w:val="BodyText"/>
      </w:pPr>
      <w:r>
        <w:t xml:space="preserve">- Hừ, đều ở lại đi!</w:t>
      </w:r>
    </w:p>
    <w:p>
      <w:pPr>
        <w:pStyle w:val="BodyText"/>
      </w:pPr>
      <w:r>
        <w:t xml:space="preserve">Thanh âm đó hừ lạnh một tiếng, tình cảm không có một chút của nhân loại, chính là cường giả của Đại lục Phong Vân theo Thú Triều đánh tới.</w:t>
      </w:r>
    </w:p>
    <w:p>
      <w:pPr>
        <w:pStyle w:val="BodyText"/>
      </w:pPr>
      <w:r>
        <w:t xml:space="preserve">Kiếm quang lại một lần nữa khởi động, hai đạo đường cong hoàn mỹ giao nhau, hình thành sóng công kích lập thể hoàn mỹ hơn, ầm ầm đổ xuống trước mặt bọn Hồng Nhạc.</w:t>
      </w:r>
    </w:p>
    <w:p>
      <w:pPr>
        <w:pStyle w:val="BodyText"/>
      </w:pPr>
      <w:r>
        <w:t xml:space="preserve">Kiếm quang này, phảng phất có thể phá hủy tất cả, khóa chết toàn bộ con đường trước mặt bọn hắn.</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69" w:name="chương-947"/>
      <w:bookmarkEnd w:id="969"/>
      <w:r>
        <w:t xml:space="preserve">947. Chương 947</w:t>
      </w:r>
    </w:p>
    <w:p>
      <w:pPr>
        <w:pStyle w:val="Compact"/>
      </w:pPr>
      <w:r>
        <w:br w:type="textWrapping"/>
      </w:r>
      <w:r>
        <w:br w:type="textWrapping"/>
      </w:r>
    </w:p>
    <w:p>
      <w:pPr>
        <w:pStyle w:val="BodyText"/>
      </w:pPr>
      <w:r>
        <w:t xml:space="preserve">Chương 947: Vô Song diệt sát Thiên Thần Đạo.</w:t>
      </w:r>
    </w:p>
    <w:p>
      <w:pPr>
        <w:pStyle w:val="BodyText"/>
      </w:pPr>
      <w:r>
        <w:t xml:space="preserve">Cường giả, cường giả tuyệt đối!</w:t>
      </w:r>
    </w:p>
    <w:p>
      <w:pPr>
        <w:pStyle w:val="BodyText"/>
      </w:pPr>
      <w:r>
        <w:t xml:space="preserve">Loại cao thủ Thiên Thần Đạo một kiếp như Hồng Nhạc, đối diện với một kiếm kinh thế này, trong lòng cũng là một trận rùng mình ớn lạnh dâng lên.</w:t>
      </w:r>
    </w:p>
    <w:p>
      <w:pPr>
        <w:pStyle w:val="BodyText"/>
      </w:pPr>
      <w:r>
        <w:t xml:space="preserve">Xa xa, Tần Vô Song cũng mắt lạnh nhìn màn này. Trong lòng trái lại dâng lên từng đợt khoái trá. Đây là trừng phạt đúng tội Đại Huyễn Nhật Thần Cung!</w:t>
      </w:r>
    </w:p>
    <w:p>
      <w:pPr>
        <w:pStyle w:val="BodyText"/>
      </w:pPr>
      <w:r>
        <w:t xml:space="preserve">Cả ngày giống như bá vương, tính kế cái này, tính kế cái kia. Hôm nay Tần Vô Song thay người khác hành đạo, thay người khác trừng trị. Trong lòng vui sướng, đương nhiên là hả dạ.</w:t>
      </w:r>
    </w:p>
    <w:p>
      <w:pPr>
        <w:pStyle w:val="BodyText"/>
      </w:pPr>
      <w:r>
        <w:t xml:space="preserve">- Thú Tộc tiếp nhận đề nghị của ta, bước đầu tiên, xem như đi đúng rồi. Chỉ có điều, cao thủ của Đại lục Phong Vân xuất động, thật ra là chuyện ngoài dự kiến. Vốn muốn dựa vào Thú Tộc dạy cho Đại Huyễn Nhật Thần Cung một bài học, không ngờ, lại gây lớn chuyện. Cũng tốt, để Đại lục Phong Vân và Đại lục Thiên Tượng va chạm nhau. Thế cục như vậy, đối với ta mà nói là tốt nhất. Chuyện gây ra càng lớn, càng có lợi với Đại lục Thiên Huyền ta. Đại lục Phong Vân và Đại lục Thiên Tượng tranh danh đoạt lợi, để bọn chúng cắn xé lẫn nhau là tốt nhất!</w:t>
      </w:r>
    </w:p>
    <w:p>
      <w:pPr>
        <w:pStyle w:val="BodyText"/>
      </w:pPr>
      <w:r>
        <w:t xml:space="preserve">Tần Vô Song đột nhiên phát hiện, thế cục trở nên thú vị như vậy, đối với hắn mà nói, lại là thu hoạch không ngờ tới.</w:t>
      </w:r>
    </w:p>
    <w:p>
      <w:pPr>
        <w:pStyle w:val="BodyText"/>
      </w:pPr>
      <w:r>
        <w:t xml:space="preserve">o0o</w:t>
      </w:r>
    </w:p>
    <w:p>
      <w:pPr>
        <w:pStyle w:val="BodyText"/>
      </w:pPr>
      <w:r>
        <w:t xml:space="preserve">Kiếm quang chớp động.</w:t>
      </w:r>
    </w:p>
    <w:p>
      <w:pPr>
        <w:pStyle w:val="BodyText"/>
      </w:pPr>
      <w:r>
        <w:t xml:space="preserve">Giữa thiên địa, phảng phất mỗi một kiếm hạ xuống, lại là một lần biến sắc!</w:t>
      </w:r>
    </w:p>
    <w:p>
      <w:pPr>
        <w:pStyle w:val="BodyText"/>
      </w:pPr>
      <w:r>
        <w:t xml:space="preserve">Năm lưỡi kiếm hạ xuống, trực tiếp giết chết ba người, hai người khác, lại rơi vào trong thú đàn, trực tiếp bị xé rách thành mảnh nhỏ!</w:t>
      </w:r>
    </w:p>
    <w:p>
      <w:pPr>
        <w:pStyle w:val="BodyText"/>
      </w:pPr>
      <w:r>
        <w:t xml:space="preserve">Còn Hồng Nhạc, mặc dù miễn cưỡng chặn kiếm thứ sáu, nhưng người này, rõ ràng là Thiên Thần Đạo cường giả ba, bốn kiếp, một kiếm đâm tới, liền trực tiếp khiến chiến đao của Hồng Nhạc xuất hiện vết rách cực lớn, toàn bộ cơ thể giống như diều đứt dây lăn ra bên ngoài.</w:t>
      </w:r>
    </w:p>
    <w:p>
      <w:pPr>
        <w:pStyle w:val="BodyText"/>
      </w:pPr>
      <w:r>
        <w:t xml:space="preserve">May mắn Nhật Đông Sơn lúc này tốc độ đuổi tới, một đao cường thế, đỡ được một kiếm gần sát đến. Thuận thế một đạo thần quang chống đỡ, đẩy Hồng Nhạc ra khỏi vòng vây.</w:t>
      </w:r>
    </w:p>
    <w:p>
      <w:pPr>
        <w:pStyle w:val="BodyText"/>
      </w:pPr>
      <w:r>
        <w:t xml:space="preserve">- Đi!</w:t>
      </w:r>
    </w:p>
    <w:p>
      <w:pPr>
        <w:pStyle w:val="BodyText"/>
      </w:pPr>
      <w:r>
        <w:t xml:space="preserve">Nhật Đông Sơn biết, những người khác chết thì cũng chết rồi, nhưng Hồng Nhạc, lại là Thiên Thần Đạo cường giả. Bồi dưỡng một Thiên Thần Đạo, vô cùng khó khăn, tuyệt đối không thể chết đi một cách không có ý nghĩa như vậy.</w:t>
      </w:r>
    </w:p>
    <w:p>
      <w:pPr>
        <w:pStyle w:val="BodyText"/>
      </w:pPr>
      <w:r>
        <w:t xml:space="preserve">Ý nghĩa của một Thiên Thần Đạo còn đáng giá hơn mười Chân Thần Đạo đỉnh phong!</w:t>
      </w:r>
    </w:p>
    <w:p>
      <w:pPr>
        <w:pStyle w:val="BodyText"/>
      </w:pPr>
      <w:r>
        <w:t xml:space="preserve">Hồng Nhạc mượn luồng sức mạnh này, nhảy ra khỏi vòng, quát:</w:t>
      </w:r>
    </w:p>
    <w:p>
      <w:pPr>
        <w:pStyle w:val="BodyText"/>
      </w:pPr>
      <w:r>
        <w:t xml:space="preserve">- Đội trưởng!</w:t>
      </w:r>
    </w:p>
    <w:p>
      <w:pPr>
        <w:pStyle w:val="BodyText"/>
      </w:pPr>
      <w:r>
        <w:t xml:space="preserve">- Ta không sao, đi mau!</w:t>
      </w:r>
    </w:p>
    <w:p>
      <w:pPr>
        <w:pStyle w:val="BodyText"/>
      </w:pPr>
      <w:r>
        <w:t xml:space="preserve">Nhật Đông Sơn quát lên.</w:t>
      </w:r>
    </w:p>
    <w:p>
      <w:pPr>
        <w:pStyle w:val="BodyText"/>
      </w:pPr>
      <w:r>
        <w:t xml:space="preserve">Hồng Nhạc chùi máu chảy trên mặt, đây đều là máu tươi của những bằng hữu trong đội, vương lại trên mặt còn hơi ấm, nhưng những bằng hữu cùng đội đó, đã thân đầu mỗi thứ một nơi, Thần hồn hủy diệt rồi.</w:t>
      </w:r>
    </w:p>
    <w:p>
      <w:pPr>
        <w:pStyle w:val="BodyText"/>
      </w:pPr>
      <w:r>
        <w:t xml:space="preserve">- Đáng giận, đáng giận!</w:t>
      </w:r>
    </w:p>
    <w:p>
      <w:pPr>
        <w:pStyle w:val="BodyText"/>
      </w:pPr>
      <w:r>
        <w:t xml:space="preserve">Trong lòng Hồng Nhạc tức giận bộc phát, cũng không tìm được chỗ phát tiết, khi đang xông về phía trước, đột nhiên trước mặt một luồng thân ảnh lóe hiện ra trong đám mây.</w:t>
      </w:r>
    </w:p>
    <w:p>
      <w:pPr>
        <w:pStyle w:val="BodyText"/>
      </w:pPr>
      <w:r>
        <w:t xml:space="preserve">- Vũ Tinh Hà?</w:t>
      </w:r>
    </w:p>
    <w:p>
      <w:pPr>
        <w:pStyle w:val="BodyText"/>
      </w:pPr>
      <w:r>
        <w:t xml:space="preserve">Trên mặt Hồng Nhạc nhất thời hiện ra một luồng sát khí. Hắn hiện giờ lửa giận đang thịnh, chưa phát tiết ra, nhìn thấy Vũ Tinh Hà, một luồng oán khí nhất thời trút giận lên người Tần Vô Song.</w:t>
      </w:r>
    </w:p>
    <w:p>
      <w:pPr>
        <w:pStyle w:val="BodyText"/>
      </w:pPr>
      <w:r>
        <w:t xml:space="preserve">- Tiểu tử, là ngươi, là ngươi đem Thú Triều dẫn đường đến đây!</w:t>
      </w:r>
    </w:p>
    <w:p>
      <w:pPr>
        <w:pStyle w:val="BodyText"/>
      </w:pPr>
      <w:r>
        <w:t xml:space="preserve">Hồng Nhạc mặc dù không xác nhận, nhưng cũng mặc kệ. Trước đó đã định ra một cái cớ, xuống tay với đối phương, chính là có lý chẳng sợ!</w:t>
      </w:r>
    </w:p>
    <w:p>
      <w:pPr>
        <w:pStyle w:val="BodyText"/>
      </w:pPr>
      <w:r>
        <w:t xml:space="preserve">Nào ngờ, Tần Vô Song ung dung mỉm cười, lại không hề phủ nhận, chỉ là ung dung thong thả nói:</w:t>
      </w:r>
    </w:p>
    <w:p>
      <w:pPr>
        <w:pStyle w:val="BodyText"/>
      </w:pPr>
      <w:r>
        <w:t xml:space="preserve">- Hồng Đội phó, cơm có thể ăn bậy, lời không thể nói xằng bậy. Mấy ngày trước, một gã đội viên của Đại Huyễn Nhật Thần Cung các ngươi, đi trêu chọc Thú Tộc, đừng tưởng rằng ta không biết. Nếu không phải ta sớm hiểu rõ, hừ, chỉ sợ sớm đã bị các ngươi ám hại rồi. Bây giờ cái này gọi là báo ứng đến rất nhanh!</w:t>
      </w:r>
    </w:p>
    <w:p>
      <w:pPr>
        <w:pStyle w:val="BodyText"/>
      </w:pPr>
      <w:r>
        <w:t xml:space="preserve">Khẩu khí của Tần Vô Song, đó là một chút cũng không khách khí.</w:t>
      </w:r>
    </w:p>
    <w:p>
      <w:pPr>
        <w:pStyle w:val="BodyText"/>
      </w:pPr>
      <w:r>
        <w:t xml:space="preserve">Bắp thịt trên mặt Hồng Nhạc khẽ cau lại, khóe miệng khẽ động:</w:t>
      </w:r>
    </w:p>
    <w:p>
      <w:pPr>
        <w:pStyle w:val="BodyText"/>
      </w:pPr>
      <w:r>
        <w:t xml:space="preserve">- Nói như vậy, quả nhiên là ngươi dẫn tai họa tới?</w:t>
      </w:r>
    </w:p>
    <w:p>
      <w:pPr>
        <w:pStyle w:val="BodyText"/>
      </w:pPr>
      <w:r>
        <w:t xml:space="preserve">- Ai, gỗ mục không thể chạm khắc được, đã nói rồi, đây là các ngươi tự làm tự chịu. Muốn hãm hại chúng ta, bây giờ lửa đốt mạnh quá, ngay cả bản thân cũng bị thiêu đốt luôn sao? Đội trưởng Nhật Đông Sơn không chạy trốn, sẽ không hy sinh vì nhiệm vụ chứ? Đội trưởng Nhật Đông Sơn lấy thân thể ngăn cản trăm vạn Thú Tộc, đây thật sự là xúc động lòng người, hành động vĩ đại này, ngày nào đó quay về Đại lục Thiên Tượng, nhất định sẽ lập bia ca tụng!</w:t>
      </w:r>
    </w:p>
    <w:p>
      <w:pPr>
        <w:pStyle w:val="BodyText"/>
      </w:pPr>
      <w:r>
        <w:t xml:space="preserve">Hồng Nhạc cũng không phải kẻ ngốc, có phải là lời nói châm chọc hay không, đương nhiên có thể nghe ra. Hô hấp nhất thời dồn dập, tay phải đã đặt lên trên chuôi đao.</w:t>
      </w:r>
    </w:p>
    <w:p>
      <w:pPr>
        <w:pStyle w:val="BodyText"/>
      </w:pPr>
      <w:r>
        <w:t xml:space="preserve">Tần Vô Song khoa trương kêu lên:</w:t>
      </w:r>
    </w:p>
    <w:p>
      <w:pPr>
        <w:pStyle w:val="BodyText"/>
      </w:pPr>
      <w:r>
        <w:t xml:space="preserve">- Hồng Đội phó, đừng quên thân phận của mình, chúng ta hiện tại, đều là cống hiến cho Chủ Thần Điện, ngươi không phải muốn thừa dịp không có ai đối phó với ta chứ?</w:t>
      </w:r>
    </w:p>
    <w:p>
      <w:pPr>
        <w:pStyle w:val="BodyText"/>
      </w:pPr>
      <w:r>
        <w:t xml:space="preserve">Hồng Nhạc cười gằn một tiếng:</w:t>
      </w:r>
    </w:p>
    <w:p>
      <w:pPr>
        <w:pStyle w:val="BodyText"/>
      </w:pPr>
      <w:r>
        <w:t xml:space="preserve">- Ngươi nói đúng, tiểu tử, ngươi cam chịu số phận đi. Hôm nay Hồng gia nhà ngươi phải để ngươi biết, Thiên Thần Đạo của tán tu và Thiên Thần Đạo của tông môn đầu lĩnh chúng ta, chênh lệch đến mức nào!</w:t>
      </w:r>
    </w:p>
    <w:p>
      <w:pPr>
        <w:pStyle w:val="BodyText"/>
      </w:pPr>
      <w:r>
        <w:t xml:space="preserve">Tần Vô Song khoái trá cười lên:</w:t>
      </w:r>
    </w:p>
    <w:p>
      <w:pPr>
        <w:pStyle w:val="BodyText"/>
      </w:pPr>
      <w:r>
        <w:t xml:space="preserve">- Nói như vậy, hôm nay ngươi không động thủ không được đúng không?</w:t>
      </w:r>
    </w:p>
    <w:p>
      <w:pPr>
        <w:pStyle w:val="BodyText"/>
      </w:pPr>
      <w:r>
        <w:t xml:space="preserve">- Vũ Tinh Hà, dù hôm nay lưỡi ngươi khéo như lưỡi gà, cũng khó thoát được một đao này!</w:t>
      </w:r>
    </w:p>
    <w:p>
      <w:pPr>
        <w:pStyle w:val="BodyText"/>
      </w:pPr>
      <w:r>
        <w:t xml:space="preserve">- Ha ha, Hồng Đội phó, ngươi tựa hồ đã quên mất một chuyện. Tự tin như vậy, không sợ gió lớn làm đau đầu lưỡi sao?</w:t>
      </w:r>
    </w:p>
    <w:p>
      <w:pPr>
        <w:pStyle w:val="BodyText"/>
      </w:pPr>
      <w:r>
        <w:t xml:space="preserve">- Ta không cần nhớ gì cả, ngươi chỉ cần biết, ngày này sang năm chính là ngày giỗ của ngươi!</w:t>
      </w:r>
    </w:p>
    <w:p>
      <w:pPr>
        <w:pStyle w:val="BodyText"/>
      </w:pPr>
      <w:r>
        <w:t xml:space="preserve">- Chậc chậc, không thể không nhắc nhở ngươi một chút. Trăm vạn Thú Triều, ta còn chạy trốn được, còn ngươi, thiếu chút nữa chạy không được. Ngươi cảm thấy, dựa vào bản lĩnh của ngươi, có thể giết được ta sao?</w:t>
      </w:r>
    </w:p>
    <w:p>
      <w:pPr>
        <w:pStyle w:val="BodyText"/>
      </w:pPr>
      <w:r>
        <w:t xml:space="preserve">Hồng Nhạc kinh ngạc, lời này, phảng phất giống như một thanh đao sắc bén, trực tiếp vẽ ra một vết rách trong lòng tự tin của hắn.</w:t>
      </w:r>
    </w:p>
    <w:p>
      <w:pPr>
        <w:pStyle w:val="BodyText"/>
      </w:pPr>
      <w:r>
        <w:t xml:space="preserve">- Tiểu tử, ngươi chẳng qua là may mắn, chạy trốn trước mà thôi! Xem ta hôm nay làm thế nào giết chết ngươi!</w:t>
      </w:r>
    </w:p>
    <w:p>
      <w:pPr>
        <w:pStyle w:val="BodyText"/>
      </w:pPr>
      <w:r>
        <w:t xml:space="preserve">Hồng Nhạc kêu to lên, chiến đao hạ xuống, liên tiếp chém tới ba đao, cuốn động mà tới.</w:t>
      </w:r>
    </w:p>
    <w:p>
      <w:pPr>
        <w:pStyle w:val="BodyText"/>
      </w:pPr>
      <w:r>
        <w:t xml:space="preserve">Ba đao của Thiên Thần Đạo cường giả, không hề tầm thường. Mượn lực của thiên địa tự nhiên, ba đao chém tới, quanh người Tần Vô Song, lập tức cảm nhận được chí ít mấy trăm ngàn trọng lực phảng phất như bắt đầu khởi động trong không trung.</w:t>
      </w:r>
    </w:p>
    <w:p>
      <w:pPr>
        <w:pStyle w:val="BodyText"/>
      </w:pPr>
      <w:r>
        <w:t xml:space="preserve">Nhưng ba đao trí mạng, lại rất chân thực, nháy mắt đã chém tới trước mặt!</w:t>
      </w:r>
    </w:p>
    <w:p>
      <w:pPr>
        <w:pStyle w:val="BodyText"/>
      </w:pPr>
      <w:r>
        <w:t xml:space="preserve">Thân hình của Tần Vô Song, cũng tựa hồ trong khoảnh khắc, đột nhiên hóa thành một đạo tử quang, phóng lên trời cao, song chưởng mở ra, cũng có thêm một thanh chiến đao.</w:t>
      </w:r>
    </w:p>
    <w:p>
      <w:pPr>
        <w:pStyle w:val="BodyText"/>
      </w:pPr>
      <w:r>
        <w:t xml:space="preserve">Âm Dương Tạo Hóa Đao!</w:t>
      </w:r>
    </w:p>
    <w:p>
      <w:pPr>
        <w:pStyle w:val="BodyText"/>
      </w:pPr>
      <w:r>
        <w:t xml:space="preserve">Đao này, phân âm dương, đoạt tạo hóa! Tạo hóa chung thần tú, âm dương cát hôn hiểu!</w:t>
      </w:r>
    </w:p>
    <w:p>
      <w:pPr>
        <w:pStyle w:val="BodyText"/>
      </w:pPr>
      <w:r>
        <w:t xml:space="preserve">- Âm Dương Cực Quang, phá cho ta!</w:t>
      </w:r>
    </w:p>
    <w:p>
      <w:pPr>
        <w:pStyle w:val="BodyText"/>
      </w:pPr>
      <w:r>
        <w:t xml:space="preserve">Tần Vô Song quát lớn một tiếng, đao quang cuồn cuộn nổi lên, một đạo âm dương lốc xoáy tràn lan ra, cấp tốc cuốn động trước người, đem đao quang của kẻ địch, tận sức cuốn vào. Thế này của Tần Vô Song, đao quang chất đống, phóng ra.</w:t>
      </w:r>
    </w:p>
    <w:p>
      <w:pPr>
        <w:pStyle w:val="BodyText"/>
      </w:pPr>
      <w:r>
        <w:t xml:space="preserve">- Sao?</w:t>
      </w:r>
    </w:p>
    <w:p>
      <w:pPr>
        <w:pStyle w:val="BodyText"/>
      </w:pPr>
      <w:r>
        <w:t xml:space="preserve">Hồng Nhạc nhìn thấy Âm Dương Cực Quang đột nhiên chém ra, nhất thời ý thức được tình thế không ổn, biết lợi hại, chửi nhỏ một tiếng, chiến đao ngăn cản, thân hình đột nhiên đưa ra, hóa thành lưu quang, chạy trốn!</w:t>
      </w:r>
    </w:p>
    <w:p>
      <w:pPr>
        <w:pStyle w:val="BodyText"/>
      </w:pPr>
      <w:r>
        <w:t xml:space="preserve">Đánh không lại, trốn!</w:t>
      </w:r>
    </w:p>
    <w:p>
      <w:pPr>
        <w:pStyle w:val="BodyText"/>
      </w:pPr>
      <w:r>
        <w:t xml:space="preserve">Hồng Nhạc vừa rồi chiến đấu, khí thế đã mất, hiện giờ bị một chiêu của Tần Vô Song làm cho kinh sợ, làm gì còn ý chí chiến đấu, hồn phách mất hết, chỉ nghĩ đến chạy càng xa càng tốt.</w:t>
      </w:r>
    </w:p>
    <w:p>
      <w:pPr>
        <w:pStyle w:val="BodyText"/>
      </w:pPr>
      <w:r>
        <w:t xml:space="preserve">Tần Vô Song nheo mắt, nhìn thấy quỹ tích rời xa của Hồng Nhạc. Âm Dương Dực thúc giục, cấp tốc đuổi theo, Thần Tú Cung như cũ mở ra.</w:t>
      </w:r>
    </w:p>
    <w:p>
      <w:pPr>
        <w:pStyle w:val="BodyText"/>
      </w:pPr>
      <w:r>
        <w:t xml:space="preserve">- Xạ Nhật Tiễn, đi!</w:t>
      </w:r>
    </w:p>
    <w:p>
      <w:pPr>
        <w:pStyle w:val="BodyText"/>
      </w:pPr>
      <w:r>
        <w:t xml:space="preserve">Song chưởng Tần Vô Song giãn ra, Thần Tú Cung trong tay hắn, phảng phất như một thể sinh mệnh sáng lạn, tản phát ra quang hoa óng ánh nhất trong sinh mệnh của nó.</w:t>
      </w:r>
    </w:p>
    <w:p>
      <w:pPr>
        <w:pStyle w:val="BodyText"/>
      </w:pPr>
      <w:r>
        <w:t xml:space="preserve">Vù!</w:t>
      </w:r>
    </w:p>
    <w:p>
      <w:pPr>
        <w:pStyle w:val="BodyText"/>
      </w:pPr>
      <w:r>
        <w:t xml:space="preserve">Đường vòng cung không gì sánh được, tốc độ hoàn mỹ, đuổi theo quỹ tích chạy trốn của Hồng Nhạc.</w:t>
      </w:r>
    </w:p>
    <w:p>
      <w:pPr>
        <w:pStyle w:val="BodyText"/>
      </w:pPr>
      <w:r>
        <w:t xml:space="preserve">Đột nhiên, phía trước kim quang mãnh liệt, ầm ầm một tiếng, không trung phảng phất nổi lên một đoàn mây mù kim quang, xông lên trời cao.</w:t>
      </w:r>
    </w:p>
    <w:p>
      <w:pPr>
        <w:pStyle w:val="BodyText"/>
      </w:pPr>
      <w:r>
        <w:t xml:space="preserve">Hồng Nhạc kêu thảm một tiếng, Thần hồn trực tiếp thoát ra khỏi cơ thể, đã chịu trọng thương. Tần Vô Song cười lớn một tiếng, hai cánh chấn động, trường tiên trong tay cấp tốc cuốn tới.</w:t>
      </w:r>
    </w:p>
    <w:p>
      <w:pPr>
        <w:pStyle w:val="BodyText"/>
      </w:pPr>
      <w:r>
        <w:t xml:space="preserve">- Hồng Nhạc, chạy đi đâu?</w:t>
      </w:r>
    </w:p>
    <w:p>
      <w:pPr>
        <w:pStyle w:val="BodyText"/>
      </w:pPr>
      <w:r>
        <w:t xml:space="preserve">Trường tiên này, chính là vũ khí Thiên Thần Đạo ba kiếp, giam cầm Thần hồn là sở trường nhất. Tiên ảnh lay động, đã quấn chặt lấy Thần hồn của Hồng Nhạc.</w:t>
      </w:r>
    </w:p>
    <w:p>
      <w:pPr>
        <w:pStyle w:val="BodyText"/>
      </w:pPr>
      <w:r>
        <w:t xml:space="preserve">Hồng Nhạc hồn phi phách tán, lúc này mới cảm nhận được vị tán tu trước mặt này đáng sợ như thế nào.</w:t>
      </w:r>
    </w:p>
    <w:p>
      <w:pPr>
        <w:pStyle w:val="BodyText"/>
      </w:pPr>
      <w:r>
        <w:t xml:space="preserve">Tần Vô Song căn bản không cho hắn cơ hội để nói, Thần Cổ Thuật đã bắn vào Thần hồn, trực tiếp giam cầm hắn. Thần hồn của Hồng Nhạc vốn đã bị thương, làm sao có thể đối địch với Thần hồn của Tần Vô Song, trực tiếp bị Thần Cổ xâm nhập, vô tri vô giác, hôn mê.</w:t>
      </w:r>
    </w:p>
    <w:p>
      <w:pPr>
        <w:pStyle w:val="BodyText"/>
      </w:pPr>
      <w:r>
        <w:t xml:space="preserve">Bắt được Thần hồn của một Thiên Thần Đạo, đối với Tần Vô Song mà nói, quả thực là một thu hoạch lớn. Tần Vô Song thu trường tiên lại, nửa khắc cũng không dừng lại, lập tức quay đầu ẩn náu.</w:t>
      </w:r>
    </w:p>
    <w:p>
      <w:pPr>
        <w:pStyle w:val="BodyText"/>
      </w:pPr>
      <w:r>
        <w:t xml:space="preserve">Bất kể như thế nào, Tần Vô Song cũng không muốn lưu lại nhược điểm gì cho người khác.</w:t>
      </w:r>
    </w:p>
    <w:p>
      <w:pPr>
        <w:pStyle w:val="BodyText"/>
      </w:pPr>
      <w:r>
        <w:t xml:space="preserve">Sống chết của Hồng Nhạc, người khác có lẽ không quan tâm, Nhật Đông Sơn, khẳng định sẽ không mất cảm giác. Với tính cách cố chấp của Nhật Đông Sơn, nếu biết Hồng Nhạc là bị Tần Vô Song tiêu diệt. Nhật Đông Sơn nhất định sẽ không hỏi rõ trắng đen, trực tiếp tìm Tần Vô Song hắn liều mạng.</w:t>
      </w:r>
    </w:p>
    <w:p>
      <w:pPr>
        <w:pStyle w:val="BodyText"/>
      </w:pPr>
      <w:r>
        <w:t xml:space="preserve">Tần Vô Song thật ra không sợ Nhật Đông Sơn, nhưng không muốn trước mặt các tiểu tổ khác ở Chủ Thần Điện rơi vào ác danh giết chết chiến hữu.</w:t>
      </w:r>
    </w:p>
    <w:p>
      <w:pPr>
        <w:pStyle w:val="BodyText"/>
      </w:pPr>
      <w:r>
        <w:t xml:space="preserve">Mặc dù tất cả chuyện này, đều là Đại Huyễn Nhật Thần Cung gây sự trước. Nhưng Tần Vô Song cũng không khờ dại cho rằng, những người đó sẽ kiên nhẫn nghe hắn giải thích.</w:t>
      </w:r>
    </w:p>
    <w:p>
      <w:pPr>
        <w:pStyle w:val="BodyText"/>
      </w:pPr>
      <w:r>
        <w:t xml:space="preserve">Loại tình huống bình thường, tán tu khẳng định là có lý nói không rõ. Cho dù đạo lý nói rất rõ ràng, Đại Huyễn Nhật Thần Cung và tán tu ai nặng ai nhẹ, tất cả mọi người đều biết lựa chọn như thế nào.</w:t>
      </w:r>
    </w:p>
    <w:p>
      <w:pPr>
        <w:pStyle w:val="BodyText"/>
      </w:pPr>
      <w:r>
        <w:t xml:space="preserve">o0o</w:t>
      </w:r>
    </w:p>
    <w:p>
      <w:pPr>
        <w:pStyle w:val="BodyText"/>
      </w:pPr>
      <w:r>
        <w:t xml:space="preserve">Nửa tháng sau, tai ương Thú Triều, cuối cùng đã từ từ bình ổn. Từ phía Nam đến dọc tuyến phía Đông, một vùng hỗn độn, vô số tu luyện giả trong Thú Triều lần này đã bỏ mạng. Bao gồm cả tu luyện giả bản địa của Ô Thước Tinh, còn có tán tu đến từ các Vị diện khác, và tu luyện giả của Đại lục Phong Vân và Đại lục Thiên Tượng.</w:t>
      </w:r>
    </w:p>
    <w:p>
      <w:pPr>
        <w:pStyle w:val="BodyText"/>
      </w:pPr>
      <w:r>
        <w:t xml:space="preserve">Trong Thú Triều phẫn nộ, đều có vẻ nhỏ bé như vậy!</w:t>
      </w:r>
    </w:p>
    <w:p>
      <w:pPr>
        <w:pStyle w:val="BodyText"/>
      </w:pPr>
      <w:r>
        <w:t xml:space="preserve">Còn người bày ra tất cả chuyện này Tần Vô Song, lại nhàn nhã tu luyện trong một động phủ bí mật nào đó, trong nửa tháng, việc chủ yếu nhất phải làm của hắn là đem Thần hồn của Hồng Nhạc dung hợp thành một Ma Tượng Đại Khôi Lỗi, lại bào chế ra một Thần Chung Khôi Lỗi Thiên Thần Đạo.</w:t>
      </w:r>
    </w:p>
    <w:p>
      <w:pPr>
        <w:pStyle w:val="BodyText"/>
      </w:pPr>
      <w:r>
        <w:t xml:space="preserve">Mặc dù, Khôi Lỗi này tạm thời vẫn chưa thể so sánh với những Thiên Thần Đạo Khôi Lỗi khác, nhưng Tần Vô Song lại cảm thấy thành tựu vô cùng.</w:t>
      </w:r>
    </w:p>
    <w:p>
      <w:pPr>
        <w:pStyle w:val="BodyText"/>
      </w:pPr>
      <w:r>
        <w:t xml:space="preserve">Thì ra, bào chế Thiên Thần Đạo Khôi Lỗi, lại nhiều lạc thú như vậy. Loại cảm giác thành tựu này, xác thực không phải loại chuyện khác có thể thay thế được.</w:t>
      </w:r>
    </w:p>
    <w:p>
      <w:pPr>
        <w:pStyle w:val="BodyText"/>
      </w:pPr>
      <w:r>
        <w:t xml:space="preserve">o0o</w:t>
      </w:r>
    </w:p>
    <w:p>
      <w:pPr>
        <w:pStyle w:val="BodyText"/>
      </w:pPr>
      <w:r>
        <w:t xml:space="preserve">- Đội trưởng, đại sự không ổn rồi!</w:t>
      </w:r>
    </w:p>
    <w:p>
      <w:pPr>
        <w:pStyle w:val="BodyText"/>
      </w:pPr>
      <w:r>
        <w:t xml:space="preserve">Một ngày, Tần Vô Song đột nhiên nhận được truyền thức của Đội phó Thiết Hoằng:</w:t>
      </w:r>
    </w:p>
    <w:p>
      <w:pPr>
        <w:pStyle w:val="BodyText"/>
      </w:pPr>
      <w:r>
        <w:t xml:space="preserve">- Đội trưởng, ngươi ở đâu? Nhật Đông Sơn của Đại Huyễn Nhật Thần Cung, treo thưởng một viên tinh thạch Cực phẩm, muốn lấy mạng của ngươi. Bọn chúng tuyên bố ngươi dẫn động Thú Triều đến, còn tập kích sư đệ Hồng Nhạc của hắn. Hắt cho ngươi một chậu nước bẩn lớn!</w:t>
      </w:r>
    </w:p>
    <w:p>
      <w:pPr>
        <w:pStyle w:val="BodyText"/>
      </w:pPr>
      <w:r>
        <w:t xml:space="preserve">Tần Vô Song có chút giật mình, lập tức bình tĩnh trở lại. Nhật Đông Sơn làm như vậy, hắn không có chút nào cảm thấy bất ngờ, với tính cách của Nhật Đông Sơn, hắn không làm như vậy, trái lại mới là kỳ quái.</w:t>
      </w:r>
    </w:p>
    <w:p>
      <w:pPr>
        <w:pStyle w:val="BodyText"/>
      </w:pPr>
      <w:r>
        <w:t xml:space="preserve">- Một viên tinh thạch Đại La Cực phẩm, thật sự cam lòng cho. Khẳng định là tinh thạch Đại La Thập phẩm? Bằng không, cái mạng này của ta không khỏi quá đáng giá rồi. Tinh thạch Đại La Thập Nhất phẩm, nghe nói ngay cả Chủ Thần cũng sẽ động lòng. Ha ha, Nhật Đông Sơn, thật sự khẳng định tiêu vốn ban đầu rồi.</w:t>
      </w:r>
    </w:p>
    <w:p>
      <w:pPr>
        <w:pStyle w:val="BodyText"/>
      </w:pPr>
      <w:r>
        <w:t xml:space="preserve">Tần Vô Song tự giễu nghĩ, trong lòng cũng rất bình tĩnh. Tinh thạch Cực phẩm mặc dù tốt, nhưng rốt cuộc có thể có bao nhiêu người động lòng, lại là một đáp số chưa biết.</w:t>
      </w:r>
    </w:p>
    <w:p>
      <w:pPr>
        <w:pStyle w:val="BodyText"/>
      </w:pPr>
      <w:r>
        <w:t xml:space="preserve">Dù sao, những người này, đều là phụng mệnh Chủ Thần Điện mà tới. Lén lút ẩu đả giết chóc, vạn nhất dẫn tới cao tầng Chủ Thần Điện không vui, phải đền bù mất mát.</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70" w:name="chương-948"/>
      <w:bookmarkEnd w:id="970"/>
      <w:r>
        <w:t xml:space="preserve">948. Chương 948</w:t>
      </w:r>
    </w:p>
    <w:p>
      <w:pPr>
        <w:pStyle w:val="Compact"/>
      </w:pPr>
      <w:r>
        <w:br w:type="textWrapping"/>
      </w:r>
      <w:r>
        <w:br w:type="textWrapping"/>
      </w:r>
    </w:p>
    <w:p>
      <w:pPr>
        <w:pStyle w:val="BodyText"/>
      </w:pPr>
      <w:r>
        <w:t xml:space="preserve">Chương 948: Đệ tử Chủ Thần</w:t>
      </w:r>
    </w:p>
    <w:p>
      <w:pPr>
        <w:pStyle w:val="BodyText"/>
      </w:pPr>
      <w:r>
        <w:t xml:space="preserve">Tình hình còn phức tạp hơn Tần Vô Song tưởng tượng, thậm chí có thể nói, vượt qua sự dự đoán của tất cả mọi người. Ngay cả Nhật Đông Sơn, cũng vô lực phát hiện, cái gọi là treo thưởng của bản thân, lại trở nên nhỏ bé không đáng nói đến như vậy.</w:t>
      </w:r>
    </w:p>
    <w:p>
      <w:pPr>
        <w:pStyle w:val="BodyText"/>
      </w:pPr>
      <w:r>
        <w:t xml:space="preserve">Hiện tại, điểm chết người nhất chính là, người của Đại lục Thiên Tượng, hiển nhiên đã bị Đại lục Phong Vân phát hiện. Hơn nữa, trận giết chóc đầu tiên, Đại Huyễn Nhật Thần Cung tựa hồ bị người ta bao vây tiêu diệt, trận chiến này, bất luận như thế nào, cũng thua rồi.</w:t>
      </w:r>
    </w:p>
    <w:p>
      <w:pPr>
        <w:pStyle w:val="BodyText"/>
      </w:pPr>
      <w:r>
        <w:t xml:space="preserve">- Tinh Hà đại nhân!</w:t>
      </w:r>
    </w:p>
    <w:p>
      <w:pPr>
        <w:pStyle w:val="BodyText"/>
      </w:pPr>
      <w:r>
        <w:t xml:space="preserve">Ở một khu vực vô cùng bí mật nào đó của phía Nam, Xà Vương đến từ Cự Thú Tộc lại một lần nữa nhìn thấy Tần Vô Song. Nhưng lần này, phương diện Cự Thú Tộc, cảm quan đối với Tần Vô Song đã chuyển biến tốt đẹp rất lớn.</w:t>
      </w:r>
    </w:p>
    <w:p>
      <w:pPr>
        <w:pStyle w:val="BodyText"/>
      </w:pPr>
      <w:r>
        <w:t xml:space="preserve">- Ồ, Xà Vương điện hạ, không biết, Sư Vương bệ hạ đã có quyết định đối với chủ ý của ta chưa?</w:t>
      </w:r>
    </w:p>
    <w:p>
      <w:pPr>
        <w:pStyle w:val="BodyText"/>
      </w:pPr>
      <w:r>
        <w:t xml:space="preserve">Tần Vô Song đi thẳng vào vấn đề hỏi.</w:t>
      </w:r>
    </w:p>
    <w:p>
      <w:pPr>
        <w:pStyle w:val="BodyText"/>
      </w:pPr>
      <w:r>
        <w:t xml:space="preserve">Xà Vương khẽ mỉm cười:</w:t>
      </w:r>
    </w:p>
    <w:p>
      <w:pPr>
        <w:pStyle w:val="BodyText"/>
      </w:pPr>
      <w:r>
        <w:t xml:space="preserve">- Sư Vương bệ hạ nhà ta, nhận thức được thành ý của Tinh Hà đại nhân, cho nên phái ta tới gặp Tinh Hà đại nhân, đồng ý kết thành đồng minh với Tinh Hà đại nhân.</w:t>
      </w:r>
    </w:p>
    <w:p>
      <w:pPr>
        <w:pStyle w:val="BodyText"/>
      </w:pPr>
      <w:r>
        <w:t xml:space="preserve">Tần Vô Song gật gật đầu, cũng không có vẻ vui mừng như điên, phảng phất tất cả chuyện này đều nằm trong dự liệu của hắn.</w:t>
      </w:r>
    </w:p>
    <w:p>
      <w:pPr>
        <w:pStyle w:val="BodyText"/>
      </w:pPr>
      <w:r>
        <w:t xml:space="preserve">- Tinh Hà đại nhân, bước tiếp theo, làm như thế nào?</w:t>
      </w:r>
    </w:p>
    <w:p>
      <w:pPr>
        <w:pStyle w:val="BodyText"/>
      </w:pPr>
      <w:r>
        <w:t xml:space="preserve">Xà Vương cẩn thận hỏi.</w:t>
      </w:r>
    </w:p>
    <w:p>
      <w:pPr>
        <w:pStyle w:val="BodyText"/>
      </w:pPr>
      <w:r>
        <w:t xml:space="preserve">- Không cần gấp, ta giảng giải một chút tình thế với các ngươi trước. Ô Thước Tinh các ngươi, hiện tại có hai uy hiếp lớn nhất sắp đối mặt, Đại lục Phong Vân và Đại lục Thiên Tượng. Đại lục Thiên Tượng, về địa lý vị trí, cách các ngươi tương đối xa. Cho nên, cái mà bọn họ để ý chính là tinh thạch, đối với việc nô dịch Ô Thước Tinh các ngươi, hứng thú khẳng định không cường liệt bằng Đại lục Phong Vân.</w:t>
      </w:r>
    </w:p>
    <w:p>
      <w:pPr>
        <w:pStyle w:val="BodyText"/>
      </w:pPr>
      <w:r>
        <w:t xml:space="preserve">Xà Vương yên lặng gật đầu, hiện giờ hắn cũng biết, Vũ Tinh Hà đại nhân này cho dù có ý đồ khác, cũng sẽ không lừa gạt bọn họ vấn đề này.</w:t>
      </w:r>
    </w:p>
    <w:p>
      <w:pPr>
        <w:pStyle w:val="BodyText"/>
      </w:pPr>
      <w:r>
        <w:t xml:space="preserve">- Tinh Hà đại nhân, thế lực hai nhà này, đều là sự tồn tại mà Ô Thước Tinh chúng ta không thể trêu vào.</w:t>
      </w:r>
    </w:p>
    <w:p>
      <w:pPr>
        <w:pStyle w:val="BodyText"/>
      </w:pPr>
      <w:r>
        <w:t xml:space="preserve">Khẩu khí của Xà Vương, ít nhiều có chút cảm giác vô lực.</w:t>
      </w:r>
    </w:p>
    <w:p>
      <w:pPr>
        <w:pStyle w:val="BodyText"/>
      </w:pPr>
      <w:r>
        <w:t xml:space="preserve">Xác thực, bất kể là Đại lục Phong Vân, hay là Đại lục Thiên Tượng, đối với Ô Thước Tinh mà nói, đều là sự tồn tại giống như quái vật khổng lồ.</w:t>
      </w:r>
    </w:p>
    <w:p>
      <w:pPr>
        <w:pStyle w:val="BodyText"/>
      </w:pPr>
      <w:r>
        <w:t xml:space="preserve">Tần Vô Song đương nhiên sẽ không phủ nhận, gật đầu nói:</w:t>
      </w:r>
    </w:p>
    <w:p>
      <w:pPr>
        <w:pStyle w:val="BodyText"/>
      </w:pPr>
      <w:r>
        <w:t xml:space="preserve">- Hai đại Vị diện này, đều là Vị diện có Chủ Thần. Hơn nữa, còn không chỉ có một Chủ Thần, Thiên Thần Đạo cường giả phải có số lượng đến mấy trăm. Ô Thước Tinh các ngươi, cho dù là Chân Thần Đạo cường giả, ước chừng cũng sẽ không vượt quá một ngàn? Còn thế lực hai nhà này, Chân Thần Đạo cường giả không có mười vạn, cũng có năm sáu vạn. Đây chính là chênh lệch!</w:t>
      </w:r>
    </w:p>
    <w:p>
      <w:pPr>
        <w:pStyle w:val="BodyText"/>
      </w:pPr>
      <w:r>
        <w:t xml:space="preserve">Xà Vương nói:</w:t>
      </w:r>
    </w:p>
    <w:p>
      <w:pPr>
        <w:pStyle w:val="BodyText"/>
      </w:pPr>
      <w:r>
        <w:t xml:space="preserve">- Nếu như vậy, vậy phải làm thế nào mới thoát được khỏi bọn chúng…</w:t>
      </w:r>
    </w:p>
    <w:p>
      <w:pPr>
        <w:pStyle w:val="BodyText"/>
      </w:pPr>
      <w:r>
        <w:t xml:space="preserve">- Không có biện pháp nào khác, chỉ có thể là Ô Thước Tinh các ngươi xuất hiện một Chủ Thần. Chỉ có xuất hiện một Chủ Thần, mới có thể quyết định vận mệnh của Ô Thước Tinh. Bằng không, các ngươi muốn dựa vào một thời gian ngắn rút ngắn chênh lệch với bọn chúng, đây là điều không phải hiện thực.</w:t>
      </w:r>
    </w:p>
    <w:p>
      <w:pPr>
        <w:pStyle w:val="BodyText"/>
      </w:pPr>
      <w:r>
        <w:t xml:space="preserve">- Chủ Thần…</w:t>
      </w:r>
    </w:p>
    <w:p>
      <w:pPr>
        <w:pStyle w:val="BodyText"/>
      </w:pPr>
      <w:r>
        <w:t xml:space="preserve">Xà Vương ngập ngừng nói:</w:t>
      </w:r>
    </w:p>
    <w:p>
      <w:pPr>
        <w:pStyle w:val="BodyText"/>
      </w:pPr>
      <w:r>
        <w:t xml:space="preserve">- Chúng ta ngay cả Thiên Thần Đạo cũng không phải, làm thế nào tấn thăng Chủ Thần được? Chủ Thần, rốt cuộc cần thực lực cường đại như thế nào?</w:t>
      </w:r>
    </w:p>
    <w:p>
      <w:pPr>
        <w:pStyle w:val="BodyText"/>
      </w:pPr>
      <w:r>
        <w:t xml:space="preserve">- Thiên Thần Đạo một, hai kiếp, chính là Thiên thần Cơ cấp. Thiên Thần Đạo ba, bốn kiếp, là Thiên thần Trung cấp. Thiên Thần Đạo năm, sáu kiếp, chính là Thiên thần Cao cấp. Ngoài Thiên thần Cao cấp ra, Chân Thần Đạo bảy kiếp, gọi là Chủ Thần. Nếu các ngươi có được Thiên Thần Đạo bảy kiếp cường giả, liền có thể tấn thăng Chủ Thần. Trở thành Chủ nhân Vị diện của Ô Thước Tinh, bảo đảm chắc chắn vận mệnh bản thân!</w:t>
      </w:r>
    </w:p>
    <w:p>
      <w:pPr>
        <w:pStyle w:val="BodyText"/>
      </w:pPr>
      <w:r>
        <w:t xml:space="preserve">Nghe xong những lời này, trong lòng Xà Vương càng thêm tuyệt vọng. Thiên Thần Đạo bảy kiếp, đây quả thực là giấc mộng xa xôi không thể thành. Bọn họ ngay cả Thiên Thần Đạo một kiếp cũng không có, chứ đừng nói là bảy kiếp!</w:t>
      </w:r>
    </w:p>
    <w:p>
      <w:pPr>
        <w:pStyle w:val="BodyText"/>
      </w:pPr>
      <w:r>
        <w:t xml:space="preserve">- Xà Vương điện hạ, các ngươi hiện tại mơ tưởng Chủ Thần là quá sớm. Căn cứ vào quan sát của ta, Ô Thước Tinh các ngươi tựa hồ không phải là nơi không thể đột phá Thiên Thần Đạo. Tại sao thực lực tổng thể lại yếu như vậy, đây thật sự là chuyện kỳ quái. Nếu các ngươi muốn cứu vãn vận mệnh của Ô Thước Tinh, chỉ có một con đường có thể đi!</w:t>
      </w:r>
    </w:p>
    <w:p>
      <w:pPr>
        <w:pStyle w:val="BodyText"/>
      </w:pPr>
      <w:r>
        <w:t xml:space="preserve">- Con đường nào?</w:t>
      </w:r>
    </w:p>
    <w:p>
      <w:pPr>
        <w:pStyle w:val="BodyText"/>
      </w:pPr>
      <w:r>
        <w:t xml:space="preserve">Xà Vương khiêm tốn thỉnh giáo.</w:t>
      </w:r>
    </w:p>
    <w:p>
      <w:pPr>
        <w:pStyle w:val="BodyText"/>
      </w:pPr>
      <w:r>
        <w:t xml:space="preserve">- Đi ra bên ngoài!</w:t>
      </w:r>
    </w:p>
    <w:p>
      <w:pPr>
        <w:pStyle w:val="BodyText"/>
      </w:pPr>
      <w:r>
        <w:t xml:space="preserve">Tần Vô Song thản nhiên nói:</w:t>
      </w:r>
    </w:p>
    <w:p>
      <w:pPr>
        <w:pStyle w:val="BodyText"/>
      </w:pPr>
      <w:r>
        <w:t xml:space="preserve">- Nếu cường giả của Ô Thước Tinh các ngươi, vĩnh viễn chỉ đem ánh mắt lưu lại Ô Thước Tinh, muốn tự cường, vĩnh viễn là giấc mộng!</w:t>
      </w:r>
    </w:p>
    <w:p>
      <w:pPr>
        <w:pStyle w:val="BodyText"/>
      </w:pPr>
      <w:r>
        <w:t xml:space="preserve">Tâm thần Xà Vương rùng mình, ánh mắt nhìn Tần Vô Song càng phát càng khác.</w:t>
      </w:r>
    </w:p>
    <w:p>
      <w:pPr>
        <w:pStyle w:val="BodyText"/>
      </w:pPr>
      <w:r>
        <w:t xml:space="preserve">- Không dối gạt gì Xà Vương điện hạ, quê hương của ta hiện giờ cũng bị Đại lục Phong Vân chiếm cứ, nỗi khổ mà Ô Thước Tinh các ngươi phải chịu, ta đồng dạng cũng phải gánh chịu. Duy nhất có một điều không giống là, ta ôm hy vọng, hơn nữa có mục tiêu vì gia viên mà chiến đấu. Còn các ngươi, lại là vô tri vô giác, tự mình lơ là. Nói khó nghe một chút, đó chính là được chăng hay chớ, ngồi ăn chờ chết!</w:t>
      </w:r>
    </w:p>
    <w:p>
      <w:pPr>
        <w:pStyle w:val="BodyText"/>
      </w:pPr>
      <w:r>
        <w:t xml:space="preserve">Mặc dù không dễ nghe lắm, nhưng Tần Vô Song biết, lời nói càng mạnh, càng có thể kích phát được huyết tính của Cự Thú Tộc.</w:t>
      </w:r>
    </w:p>
    <w:p>
      <w:pPr>
        <w:pStyle w:val="BodyText"/>
      </w:pPr>
      <w:r>
        <w:t xml:space="preserve">Không có ai trời sinh muốn làm nô lệ, cũng không có ai, muốn ngồi im chờ chết. Cự Thú Tộc tiến thoái lưỡng nan như vậy, đơn giản là vì, cường giả tới từ Dị tộc, thật sự quá cường đại.</w:t>
      </w:r>
    </w:p>
    <w:p>
      <w:pPr>
        <w:pStyle w:val="BodyText"/>
      </w:pPr>
      <w:r>
        <w:t xml:space="preserve">- Nhớ kỹ, đi ra ngoài, duy nhất chỉ có đi ra thế giới bên ngoài, mới biết trời rộng thế nào. Biết trời có rộng thế nào, trái tim các ngươi cũng sẽ rộng lớn như vậy!</w:t>
      </w:r>
    </w:p>
    <w:p>
      <w:pPr>
        <w:pStyle w:val="BodyText"/>
      </w:pPr>
      <w:r>
        <w:t xml:space="preserve">Xà Vương yên lặng gật đầu, âm thầm chấp nhận.</w:t>
      </w:r>
    </w:p>
    <w:p>
      <w:pPr>
        <w:pStyle w:val="BodyText"/>
      </w:pPr>
      <w:r>
        <w:t xml:space="preserve">- Tinh Hà đại nhân, nghe những lời ngươi nói, thật sự cảm thấy, những tên gia hỏa chúng ta, đã sống uổng phí mấy trăm năm. Xem ra, nhãn giới của chúng ta vẫn quá thấp rồi!</w:t>
      </w:r>
    </w:p>
    <w:p>
      <w:pPr>
        <w:pStyle w:val="BodyText"/>
      </w:pPr>
      <w:r>
        <w:t xml:space="preserve">- Được, Xà Vương điện hạ, hãy quay về nói với Sư Vương bệ hạ. Ô Thước Tinh các ngươi hiện tại thời gian gấp gáp, muốn tự bảo vệ mình, phải để Đại lục Phong Vân và Đại lục Thiên Tượng va chạm nhau. Bọn chúng càng va chạm mạnh mẽ, đối với các ngươi càng có lợi. Tốt nhất là, hai Vị diện này đánh đến mức không thể dàn xếp, đối với các ngươi, đối với quê hương gia viên của ta, đều là có lợi nhất!</w:t>
      </w:r>
    </w:p>
    <w:p>
      <w:pPr>
        <w:pStyle w:val="BodyText"/>
      </w:pPr>
      <w:r>
        <w:t xml:space="preserve">Xà Vương vô cùng mừng rỡ, không khỏi gật đầu:</w:t>
      </w:r>
    </w:p>
    <w:p>
      <w:pPr>
        <w:pStyle w:val="BodyText"/>
      </w:pPr>
      <w:r>
        <w:t xml:space="preserve">- Không sai, bọn chúng đánh nhau càng mạnh, càng không có thời gian bận tâm đến chúng ta. Nhân thời gian này, liền có thể nghỉ ngơi hồi phục, cố gắng đề thăng thực lực.</w:t>
      </w:r>
    </w:p>
    <w:p>
      <w:pPr>
        <w:pStyle w:val="BodyText"/>
      </w:pPr>
      <w:r>
        <w:t xml:space="preserve">- Không sai!</w:t>
      </w:r>
    </w:p>
    <w:p>
      <w:pPr>
        <w:pStyle w:val="BodyText"/>
      </w:pPr>
      <w:r>
        <w:t xml:space="preserve">- Nhưng mà, làm thế nào để bọn chúng đánh nhau chứ?</w:t>
      </w:r>
    </w:p>
    <w:p>
      <w:pPr>
        <w:pStyle w:val="BodyText"/>
      </w:pPr>
      <w:r>
        <w:t xml:space="preserve">Vấn đề này rất khiến người ta nhức đầu.</w:t>
      </w:r>
    </w:p>
    <w:p>
      <w:pPr>
        <w:pStyle w:val="BodyText"/>
      </w:pPr>
      <w:r>
        <w:t xml:space="preserve">- Đơn giản, các ngươi hiểu rõ Đại lục Phong Vân, ta lại nắm rất rất rõ Đại lục Thiên Tượng. Các ngươi đem tình báo một số cường giả của Đại lục Phong Vân giao cho ta, ta phụ trách tiêu diệt. Cứ như vậy, món nợ này nhất định sẽ đổ lên đầu nhóm người của Đại lục Thiên Tượng.</w:t>
      </w:r>
    </w:p>
    <w:p>
      <w:pPr>
        <w:pStyle w:val="BodyText"/>
      </w:pPr>
      <w:r>
        <w:t xml:space="preserve">- Kế sách hay!</w:t>
      </w:r>
    </w:p>
    <w:p>
      <w:pPr>
        <w:pStyle w:val="BodyText"/>
      </w:pPr>
      <w:r>
        <w:t xml:space="preserve">Xà Vương lạnh lùng mỉm cười:</w:t>
      </w:r>
    </w:p>
    <w:p>
      <w:pPr>
        <w:pStyle w:val="BodyText"/>
      </w:pPr>
      <w:r>
        <w:t xml:space="preserve">- Đề nghị này rất hay, ta lập tức quay về bẩm báo lên Sư Vương bệ hạ, Tinh Hà đại nhân, làm phiền ngài chờ đợi một chút rồi.</w:t>
      </w:r>
    </w:p>
    <w:p>
      <w:pPr>
        <w:pStyle w:val="BodyText"/>
      </w:pPr>
      <w:r>
        <w:t xml:space="preserve">Tần Vô Song cười cười:</w:t>
      </w:r>
    </w:p>
    <w:p>
      <w:pPr>
        <w:pStyle w:val="BodyText"/>
      </w:pPr>
      <w:r>
        <w:t xml:space="preserve">- Đây chỉ là chuyện nhỏ. Mấu chốt là, tu luyện giả của Ô Thước Tinh các ngươi, cần phải mau chóng tìm được một con đường đi ra bên ngoài. Truyền Tống Trận của Đại lục Phong Vân, phi thuyền Chủ Thần của Đại lục Thiên Tượng, không thể cho các ngươi dùng được. Các ngươi muốn đi ra, cần phải tìm được một thông đạo của mình. Ô Thước Tinh các ngươi từ xưa tới nay, có loại thông đạo Thái cổ nào không?</w:t>
      </w:r>
    </w:p>
    <w:p>
      <w:pPr>
        <w:pStyle w:val="BodyText"/>
      </w:pPr>
      <w:r>
        <w:t xml:space="preserve">Biểu tình của Xà Vương có chút xấu hổ, cười cười:</w:t>
      </w:r>
    </w:p>
    <w:p>
      <w:pPr>
        <w:pStyle w:val="BodyText"/>
      </w:pPr>
      <w:r>
        <w:t xml:space="preserve">- Chuyện này, nghe đồn là có, nhưng tình hình cụ thể như thế nào, thật ra không có ai biết rõ. Ta quay về hỏi lại Sư Vương bệ hạ!</w:t>
      </w:r>
    </w:p>
    <w:p>
      <w:pPr>
        <w:pStyle w:val="BodyText"/>
      </w:pPr>
      <w:r>
        <w:t xml:space="preserve">Cũng không thể đem bí mật Vạn Thần Quật nói thẳng ra? Nghe Tinh Hà đại nhân nói như vậy, lẽ nào thật sự biết có sự tồn tại của Vạn Thần Quật sao?</w:t>
      </w:r>
    </w:p>
    <w:p>
      <w:pPr>
        <w:pStyle w:val="BodyText"/>
      </w:pPr>
      <w:r>
        <w:t xml:space="preserve">Xà Vương không chắc chắn lắm, vì vậy cũng không dám nói ra những lời phỏng đoán này.</w:t>
      </w:r>
    </w:p>
    <w:p>
      <w:pPr>
        <w:pStyle w:val="BodyText"/>
      </w:pPr>
      <w:r>
        <w:t xml:space="preserve">o0o</w:t>
      </w:r>
    </w:p>
    <w:p>
      <w:pPr>
        <w:pStyle w:val="BodyText"/>
      </w:pPr>
      <w:r>
        <w:t xml:space="preserve">Mười ngày sau, Tần Vô Song nhận được tình báo của Cự Thú Tộc, mục tiêu xác định trên người một gã đệ tử trẻ tuổi của Đại lục Phong Vân, người này chính là Thiên Thần Đạo cường giả mới đột phá của Đại lục Phong Vân, thực lực không phải mạnh nhất, nhưng địa vị rất nổi trội, nghe nói là đệ tử quan môn của Chủ Thần Đại lục Phong Vân.</w:t>
      </w:r>
    </w:p>
    <w:p>
      <w:pPr>
        <w:pStyle w:val="BodyText"/>
      </w:pPr>
      <w:r>
        <w:t xml:space="preserve">- Đệ tử quan môn của Chủ Thần? Nói như vậy, thật sự khẳng định có Chủ Thần Khí rồi? Ha ha, cũng tốt, vậy quyết định khai đao với vị đệ tử quan môn của Chủ Thần này!</w:t>
      </w:r>
    </w:p>
    <w:p>
      <w:pPr>
        <w:pStyle w:val="BodyText"/>
      </w:pPr>
      <w:r>
        <w:t xml:space="preserve">Trong mắt Tần Vô Song sát ý tuôn ra, cừu hận đối với loại xâm lược Đại lục Phong Vân, khiến lửa giận của Tần Vô Song càng phát càng bốc cháy.</w:t>
      </w:r>
    </w:p>
    <w:p>
      <w:pPr>
        <w:pStyle w:val="BodyText"/>
      </w:pPr>
      <w:r>
        <w:t xml:space="preserve">Hai hạng người này, thống hận nhất chính là loại xâm lược! Vì lợi ích của bản thân, phá hoại gia viên của người khác, sinh linh lầm than, vô cớ giết chóc.</w:t>
      </w:r>
    </w:p>
    <w:p>
      <w:pPr>
        <w:pStyle w:val="BodyText"/>
      </w:pPr>
      <w:r>
        <w:t xml:space="preserve">Tần Vô Song từ trước đến nay luôn coi trọng công bằng hợp lý. Đối với bằng hữu, rượu ngon chiêu đãi, đối với sài lang, nhất định phải dùng nắm đấm để nói chuyện!</w:t>
      </w:r>
    </w:p>
    <w:p>
      <w:pPr>
        <w:pStyle w:val="BodyText"/>
      </w:pPr>
      <w:r>
        <w:t xml:space="preserve">o0o</w:t>
      </w:r>
    </w:p>
    <w:p>
      <w:pPr>
        <w:pStyle w:val="BodyText"/>
      </w:pPr>
      <w:r>
        <w:t xml:space="preserve">Sơn mạch Khinh Nguyệt, một thiên tài tới từ Đại lục Phong Vân, Lâm Kinh Phong, một người một kiếm, đang ở đây tu luyện. Lâm Kinh Phong, chính là đệ tử quan môn của Chủ Thần Đại lục Phong Vân, tài hoa kinh người.</w:t>
      </w:r>
    </w:p>
    <w:p>
      <w:pPr>
        <w:pStyle w:val="BodyText"/>
      </w:pPr>
      <w:r>
        <w:t xml:space="preserve">Tuổi chưa đến một trăm, đã đột phá Thiên Thần Đạo, thành tựu tuyệt thế thiên tài. Cũng là thiên tài Đại lục Phong Vân công nhận mười vạn năm mới có thể xuất hiện một người!</w:t>
      </w:r>
    </w:p>
    <w:p>
      <w:pPr>
        <w:pStyle w:val="BodyText"/>
      </w:pPr>
      <w:r>
        <w:t xml:space="preserve">Chưa đến một trăm tuổi đã tu luyện đến Thiên Thần Đạo, xác thực vô cùng khoa trương! Phải biết rằng, sư phụ của Lâm Kinh Phong là Phong Chủ Thần.</w:t>
      </w:r>
    </w:p>
    <w:p>
      <w:pPr>
        <w:pStyle w:val="BodyText"/>
      </w:pPr>
      <w:r>
        <w:t xml:space="preserve">Còn sư phụ của Tần Vô Song Lý là Huyền Phong, cũng là Thánh Hoàng chín kiếp! Với nhiều sự trợ giúp của Lý Huyền Phong đối với Tần Vô Song, trực tiếp lấy ngũ sắc thần quang truyền thừa huyết mạch, Tần Vô Song tu luyện đến Thiên Thần Đạo, cũng phải mất thời gian mười mấy năm!</w:t>
      </w:r>
    </w:p>
    <w:p>
      <w:pPr>
        <w:pStyle w:val="BodyText"/>
      </w:pPr>
      <w:r>
        <w:t xml:space="preserve">Mà Lâm Kinh Phong này, hiển nhiên không có quan hệ sư thừa yêu nghiệt như Tần Vô Song, nhưng người ta đã đột phá được Thiên Thần Đạo. Bởi vậy có thể thấy được, Vị diện mờ mịt, thiên tài nhiều vô số.</w:t>
      </w:r>
    </w:p>
    <w:p>
      <w:pPr>
        <w:pStyle w:val="BodyText"/>
      </w:pPr>
      <w:r>
        <w:t xml:space="preserve">Không thẹn là Thiên Thần Đạo cường giả, khu vực phòng ngự của Thần hồn, vượt xa người bình thường. Tần Vô Song một bước tiến vào trong phạm vi năm trăm dặm của sơn mạch này, Lâm Kinh Phong liền sản sinh cảnh giác, hừ lạnh một tiếng:</w:t>
      </w:r>
    </w:p>
    <w:p>
      <w:pPr>
        <w:pStyle w:val="BodyText"/>
      </w:pPr>
      <w:r>
        <w:t xml:space="preserve">- Thứ không biết nhìn, xông vào cấm địa, chết!</w:t>
      </w:r>
    </w:p>
    <w:p>
      <w:pPr>
        <w:pStyle w:val="BodyText"/>
      </w:pPr>
      <w:r>
        <w:t xml:space="preserve">Trường kiếm trong tay giống như nguyệt hoa vung lên, quang mang nguyệt hoa kinh thế, mang theo khí thế giống như cuồng phong, hóa thành một đạo cầu vồng, thổi quét mà đến.</w:t>
      </w:r>
    </w:p>
    <w:p>
      <w:pPr>
        <w:pStyle w:val="BodyText"/>
      </w:pPr>
      <w:r>
        <w:t xml:space="preserve">Ầm ầm, ầm ầm!</w:t>
      </w:r>
    </w:p>
    <w:p>
      <w:pPr>
        <w:pStyle w:val="BodyText"/>
      </w:pPr>
      <w:r>
        <w:t xml:space="preserve">Chỗ ngọn núi nhô lên, nhất thời bị san phẳng một mảng lớn. Các loại đá vụn, bay loạn đầy trời, rơi xuống như một trận mưa đá vụn!</w:t>
      </w:r>
    </w:p>
    <w:p>
      <w:pPr>
        <w:pStyle w:val="BodyText"/>
      </w:pPr>
      <w:r>
        <w:t xml:space="preserve">Người nhanh như chim nhạn, cắt nhanh như lưu tinh.</w:t>
      </w:r>
    </w:p>
    <w:p>
      <w:pPr>
        <w:pStyle w:val="BodyText"/>
      </w:pPr>
      <w:r>
        <w:t xml:space="preserve">Lâm Kinh Phong người giống như tên, quả nhiên giống như một trận gió mạnh, thân hình dao động, đã bay ra ngoài trăm dặm, trường kiếm trong tay vung lên.</w:t>
      </w:r>
    </w:p>
    <w:p>
      <w:pPr>
        <w:pStyle w:val="BodyText"/>
      </w:pPr>
      <w:r>
        <w:t xml:space="preserve">- Xuất hiện đi!</w:t>
      </w:r>
    </w:p>
    <w:p>
      <w:pPr>
        <w:pStyle w:val="BodyText"/>
      </w:pPr>
      <w:r>
        <w:t xml:space="preserve">Đòn thứ nhất không thành công, Lâm Kinh Phong ý thức được người tới đây cũng không phải yếu. Chí ít không phải là đối thủ trong một chiêu của hắn có thể thu phục được.</w:t>
      </w:r>
    </w:p>
    <w:p>
      <w:pPr>
        <w:pStyle w:val="BodyText"/>
      </w:pPr>
      <w:r>
        <w:t xml:space="preserve">Loại đối thủ này, trái lại kích phát tâm lý hiếu kỳ của Lâm Kinh Phong. Đối thủ khó kiếm, một đối thủ có thể luyện tay, càng khó tìm!</w:t>
      </w:r>
    </w:p>
    <w:p>
      <w:pPr>
        <w:pStyle w:val="BodyText"/>
      </w:pPr>
      <w:r>
        <w:t xml:space="preserve">Thân ảnh của Tần Vô Song, chậm rãi từ dưới sườn núi nổi lên, mang theo một nụ cười nghiền ngẫm, từ từ đi lên.</w:t>
      </w:r>
    </w:p>
    <w:p>
      <w:pPr>
        <w:pStyle w:val="BodyText"/>
      </w:pPr>
      <w:r>
        <w:t xml:space="preserve">- Mau khai báo danh tính, kiếm của ta, không giết người vô danh!</w:t>
      </w:r>
    </w:p>
    <w:p>
      <w:pPr>
        <w:pStyle w:val="BodyText"/>
      </w:pPr>
      <w:r>
        <w:t xml:space="preserve">Tần Vô Song nhàn nhạt cười:</w:t>
      </w:r>
    </w:p>
    <w:p>
      <w:pPr>
        <w:pStyle w:val="BodyText"/>
      </w:pPr>
      <w:r>
        <w:t xml:space="preserve">- Ta vừa vặn ngược lại, chuyên giết loại chuột nhắt vô danh như ngươi!</w:t>
      </w:r>
    </w:p>
    <w:p>
      <w:pPr>
        <w:pStyle w:val="BodyText"/>
      </w:pPr>
      <w:r>
        <w:t xml:space="preserve">Trong đồng tử của Lâm Kinh Phong, nhất thời bắn ra một đạo tinh mang, phảng phất giống như tia chớp, hướng về phía Tần Vô Song, trong ánh mắt lập tức tụ thành một đạo sát ý nồng đậm.</w:t>
      </w:r>
    </w:p>
    <w:p>
      <w:pPr>
        <w:pStyle w:val="BodyText"/>
      </w:pPr>
      <w:r>
        <w:t xml:space="preserve">Tần Vô Song mỉm cười nói:</w:t>
      </w:r>
    </w:p>
    <w:p>
      <w:pPr>
        <w:pStyle w:val="BodyText"/>
      </w:pPr>
      <w:r>
        <w:t xml:space="preserve">- Chuôi kiếm này, phá đồng chặt sắt, vẫn nên thu lại đi. Ta không có hứng thú, ta chỉ tới để nhận thức Chủ Thần Khí thôi!</w:t>
      </w:r>
    </w:p>
    <w:p>
      <w:pPr>
        <w:pStyle w:val="BodyText"/>
      </w:pPr>
      <w:r>
        <w:t xml:space="preserve">- Sao?</w:t>
      </w:r>
    </w:p>
    <w:p>
      <w:pPr>
        <w:pStyle w:val="BodyText"/>
      </w:pPr>
      <w:r>
        <w:t xml:space="preserve">Lâm Kinh Phong sản sinh một tia cảnh giác, người này, loại biết hắn có Chủ Thần Khí sao? Nói như vậy, đối phương vốn đã có chuẩn bị mà đến, bằng không, tại sao biết hắn có Chủ Thần Khí chứ? Không nghi ngờ gì nữa, người ta đối với thân phận của hắn rõ như lòng bàn tay!</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71" w:name="chương-949"/>
      <w:bookmarkEnd w:id="971"/>
      <w:r>
        <w:t xml:space="preserve">949. Chương 949</w:t>
      </w:r>
    </w:p>
    <w:p>
      <w:pPr>
        <w:pStyle w:val="Compact"/>
      </w:pPr>
      <w:r>
        <w:br w:type="textWrapping"/>
      </w:r>
      <w:r>
        <w:br w:type="textWrapping"/>
      </w:r>
    </w:p>
    <w:p>
      <w:pPr>
        <w:pStyle w:val="BodyText"/>
      </w:pPr>
      <w:r>
        <w:t xml:space="preserve">Khí Xung Tinh Hà</w:t>
      </w:r>
    </w:p>
    <w:p>
      <w:pPr>
        <w:pStyle w:val="BodyText"/>
      </w:pPr>
      <w:r>
        <w:t xml:space="preserve">Tác Giả: Lê Thiên</w:t>
      </w:r>
    </w:p>
    <w:p>
      <w:pPr>
        <w:pStyle w:val="BodyText"/>
      </w:pPr>
      <w:r>
        <w:t xml:space="preserve"> </w:t>
      </w:r>
    </w:p>
    <w:p>
      <w:pPr>
        <w:pStyle w:val="BodyText"/>
      </w:pPr>
      <w:r>
        <w:t xml:space="preserve">Chương 949: Đệ tử Chủ Thần, đầu cơ kiếm lợi.</w:t>
      </w:r>
    </w:p>
    <w:p>
      <w:pPr>
        <w:pStyle w:val="BodyText"/>
      </w:pPr>
      <w:r>
        <w:t xml:space="preserve">Lâm Kinh Phong không thẹn là đệ tử chân truyền của Chủ Thần, mặc dù bị Tần Vô Song một lời nói toạc ra, nhưng sau khi tâm thần khẽ rùng mình, liền khôi phục lại bình tĩnh, cũng không có vì những lời này của Tần Vô Song, mà rối loạn lòng người.</w:t>
      </w:r>
    </w:p>
    <w:p>
      <w:pPr>
        <w:pStyle w:val="BodyText"/>
      </w:pPr>
      <w:r>
        <w:t xml:space="preserve"> </w:t>
      </w:r>
    </w:p>
    <w:p>
      <w:pPr>
        <w:pStyle w:val="BodyText"/>
      </w:pPr>
      <w:r>
        <w:t xml:space="preserve"> </w:t>
      </w:r>
    </w:p>
    <w:p>
      <w:pPr>
        <w:pStyle w:val="BodyText"/>
      </w:pPr>
      <w:r>
        <w:t xml:space="preserve">Chậm rãi thu bảo kiếm giống như ánh trăng trong tay lại, nhàn nhạt cười nói:</w:t>
      </w:r>
    </w:p>
    <w:p>
      <w:pPr>
        <w:pStyle w:val="BodyText"/>
      </w:pPr>
      <w:r>
        <w:t xml:space="preserve"> </w:t>
      </w:r>
    </w:p>
    <w:p>
      <w:pPr>
        <w:pStyle w:val="BodyText"/>
      </w:pPr>
      <w:r>
        <w:t xml:space="preserve"> </w:t>
      </w:r>
    </w:p>
    <w:p>
      <w:pPr>
        <w:pStyle w:val="BodyText"/>
      </w:pPr>
      <w:r>
        <w:t xml:space="preserve">- Nếu ngươi đã muốn nhận thức Chủ Thần Khí, xem ra, là có hy vọng đạt được. Rất tốt, nếu ngươi có thể thắng ta, cái đầu này của ta, và Chủ Thần Khí trong tay, ngươi có thể lấy đi. Nhưng mà, ta cũng muốn biết, ngươi có bản lĩnh gì?</w:t>
      </w:r>
    </w:p>
    <w:p>
      <w:pPr>
        <w:pStyle w:val="BodyText"/>
      </w:pPr>
      <w:r>
        <w:t xml:space="preserve"> </w:t>
      </w:r>
    </w:p>
    <w:p>
      <w:pPr>
        <w:pStyle w:val="BodyText"/>
      </w:pPr>
      <w:r>
        <w:t xml:space="preserve"> </w:t>
      </w:r>
    </w:p>
    <w:p>
      <w:pPr>
        <w:pStyle w:val="BodyText"/>
      </w:pPr>
      <w:r>
        <w:t xml:space="preserve">Tần Vô Song cười ha ha nói:</w:t>
      </w:r>
    </w:p>
    <w:p>
      <w:pPr>
        <w:pStyle w:val="BodyText"/>
      </w:pPr>
      <w:r>
        <w:t xml:space="preserve"> </w:t>
      </w:r>
    </w:p>
    <w:p>
      <w:pPr>
        <w:pStyle w:val="BodyText"/>
      </w:pPr>
      <w:r>
        <w:t xml:space="preserve"> </w:t>
      </w:r>
    </w:p>
    <w:p>
      <w:pPr>
        <w:pStyle w:val="BodyText"/>
      </w:pPr>
      <w:r>
        <w:t xml:space="preserve">- Đừng hỏi ta có bản lĩnh gì, chỉ cần biết, ta có đủ bản lĩnh đoạt lấy Chủ Thần Khí của ngươi!</w:t>
      </w:r>
    </w:p>
    <w:p>
      <w:pPr>
        <w:pStyle w:val="BodyText"/>
      </w:pPr>
      <w:r>
        <w:t xml:space="preserve"> </w:t>
      </w:r>
    </w:p>
    <w:p>
      <w:pPr>
        <w:pStyle w:val="BodyText"/>
      </w:pPr>
      <w:r>
        <w:t xml:space="preserve"> </w:t>
      </w:r>
    </w:p>
    <w:p>
      <w:pPr>
        <w:pStyle w:val="BodyText"/>
      </w:pPr>
      <w:r>
        <w:t xml:space="preserve">- Quả nhiên rất điên cuồng!</w:t>
      </w:r>
    </w:p>
    <w:p>
      <w:pPr>
        <w:pStyle w:val="BodyText"/>
      </w:pPr>
      <w:r>
        <w:t xml:space="preserve"> </w:t>
      </w:r>
    </w:p>
    <w:p>
      <w:pPr>
        <w:pStyle w:val="BodyText"/>
      </w:pPr>
      <w:r>
        <w:t xml:space="preserve"> </w:t>
      </w:r>
    </w:p>
    <w:p>
      <w:pPr>
        <w:pStyle w:val="BodyText"/>
      </w:pPr>
      <w:r>
        <w:t xml:space="preserve">Lâm Kinh Phong lạnh lùng nói:</w:t>
      </w:r>
    </w:p>
    <w:p>
      <w:pPr>
        <w:pStyle w:val="BodyText"/>
      </w:pPr>
      <w:r>
        <w:t xml:space="preserve"> </w:t>
      </w:r>
    </w:p>
    <w:p>
      <w:pPr>
        <w:pStyle w:val="BodyText"/>
      </w:pPr>
      <w:r>
        <w:t xml:space="preserve"> </w:t>
      </w:r>
    </w:p>
    <w:p>
      <w:pPr>
        <w:pStyle w:val="BodyText"/>
      </w:pPr>
      <w:r>
        <w:t xml:space="preserve">- Hy vọng thực lực của ngươi cũng có thể điên cuồng giống như khẩu khí của ngươi! Bằng không…</w:t>
      </w:r>
    </w:p>
    <w:p>
      <w:pPr>
        <w:pStyle w:val="BodyText"/>
      </w:pPr>
      <w:r>
        <w:t xml:space="preserve"> </w:t>
      </w:r>
    </w:p>
    <w:p>
      <w:pPr>
        <w:pStyle w:val="BodyText"/>
      </w:pPr>
      <w:r>
        <w:t xml:space="preserve"> </w:t>
      </w:r>
    </w:p>
    <w:p>
      <w:pPr>
        <w:pStyle w:val="BodyText"/>
      </w:pPr>
      <w:r>
        <w:t xml:space="preserve">- Cường giả của Đại lục Thiên Tượng ta, từ trước đến nay dám nói thì có thể làm được. Chuyện không làm được, chưa bao giờ huyênh hoang. Lâm Kinh Phong, ba chiêu, ta chỉ có ba chiêu. Ngươi tiếp được, xem như ngươi thắng!</w:t>
      </w:r>
    </w:p>
    <w:p>
      <w:pPr>
        <w:pStyle w:val="BodyText"/>
      </w:pPr>
      <w:r>
        <w:t xml:space="preserve"> </w:t>
      </w:r>
    </w:p>
    <w:p>
      <w:pPr>
        <w:pStyle w:val="BodyText"/>
      </w:pPr>
      <w:r>
        <w:t xml:space="preserve"> </w:t>
      </w:r>
    </w:p>
    <w:p>
      <w:pPr>
        <w:pStyle w:val="BodyText"/>
      </w:pPr>
      <w:r>
        <w:t xml:space="preserve">Tần Vô Song xòe ra ba đầu ngón tay.</w:t>
      </w:r>
    </w:p>
    <w:p>
      <w:pPr>
        <w:pStyle w:val="BodyText"/>
      </w:pPr>
      <w:r>
        <w:t xml:space="preserve"> </w:t>
      </w:r>
    </w:p>
    <w:p>
      <w:pPr>
        <w:pStyle w:val="BodyText"/>
      </w:pPr>
      <w:r>
        <w:t xml:space="preserve"> </w:t>
      </w:r>
    </w:p>
    <w:p>
      <w:pPr>
        <w:pStyle w:val="BodyText"/>
      </w:pPr>
      <w:r>
        <w:t xml:space="preserve">Lâm Kinh Phong không giận chỉ cười:</w:t>
      </w:r>
    </w:p>
    <w:p>
      <w:pPr>
        <w:pStyle w:val="BodyText"/>
      </w:pPr>
      <w:r>
        <w:t xml:space="preserve"> </w:t>
      </w:r>
    </w:p>
    <w:p>
      <w:pPr>
        <w:pStyle w:val="BodyText"/>
      </w:pPr>
      <w:r>
        <w:t xml:space="preserve"> </w:t>
      </w:r>
    </w:p>
    <w:p>
      <w:pPr>
        <w:pStyle w:val="BodyText"/>
      </w:pPr>
      <w:r>
        <w:t xml:space="preserve">- Ta nói các hạ, ngươi tưởng rằng hai chúng ta là trẻ con vật lộn sao? Loại cách con nít chọc giận ta, thú vị lắm sao?</w:t>
      </w:r>
    </w:p>
    <w:p>
      <w:pPr>
        <w:pStyle w:val="BodyText"/>
      </w:pPr>
      <w:r>
        <w:t xml:space="preserve"> </w:t>
      </w:r>
    </w:p>
    <w:p>
      <w:pPr>
        <w:pStyle w:val="BodyText"/>
      </w:pPr>
      <w:r>
        <w:t xml:space="preserve"> </w:t>
      </w:r>
    </w:p>
    <w:p>
      <w:pPr>
        <w:pStyle w:val="BodyText"/>
      </w:pPr>
      <w:r>
        <w:t xml:space="preserve">- Không không không, ba chiêu, ngươi nhìn kỹ đi!</w:t>
      </w:r>
    </w:p>
    <w:p>
      <w:pPr>
        <w:pStyle w:val="BodyText"/>
      </w:pPr>
      <w:r>
        <w:t xml:space="preserve"> </w:t>
      </w:r>
    </w:p>
    <w:p>
      <w:pPr>
        <w:pStyle w:val="BodyText"/>
      </w:pPr>
      <w:r>
        <w:t xml:space="preserve"> </w:t>
      </w:r>
    </w:p>
    <w:p>
      <w:pPr>
        <w:pStyle w:val="BodyText"/>
      </w:pPr>
      <w:r>
        <w:t xml:space="preserve">Tần Vô Song cười cười:</w:t>
      </w:r>
    </w:p>
    <w:p>
      <w:pPr>
        <w:pStyle w:val="BodyText"/>
      </w:pPr>
      <w:r>
        <w:t xml:space="preserve"> </w:t>
      </w:r>
    </w:p>
    <w:p>
      <w:pPr>
        <w:pStyle w:val="BodyText"/>
      </w:pPr>
      <w:r>
        <w:t xml:space="preserve"> </w:t>
      </w:r>
    </w:p>
    <w:p>
      <w:pPr>
        <w:pStyle w:val="BodyText"/>
      </w:pPr>
      <w:r>
        <w:t xml:space="preserve">- Thiên tài của Đại lục Phong Vân, nghe nói là thiên tài mười vạn năm mới gặp một lần đúng không? Sở thích độc ác lớn nhất của ta, chính là giẫm lên thiên tài, bóp chết thiên tài từ trong nôi!</w:t>
      </w:r>
    </w:p>
    <w:p>
      <w:pPr>
        <w:pStyle w:val="BodyText"/>
      </w:pPr>
      <w:r>
        <w:t xml:space="preserve"> </w:t>
      </w:r>
    </w:p>
    <w:p>
      <w:pPr>
        <w:pStyle w:val="BodyText"/>
      </w:pPr>
      <w:r>
        <w:t xml:space="preserve"> </w:t>
      </w:r>
    </w:p>
    <w:p>
      <w:pPr>
        <w:pStyle w:val="BodyText"/>
      </w:pPr>
      <w:r>
        <w:t xml:space="preserve">Nói xong, Âm Dương Tạo Hóa Đao chém xuống, đao nhọn cuốn lên:</w:t>
      </w:r>
    </w:p>
    <w:p>
      <w:pPr>
        <w:pStyle w:val="BodyText"/>
      </w:pPr>
      <w:r>
        <w:t xml:space="preserve"> </w:t>
      </w:r>
    </w:p>
    <w:p>
      <w:pPr>
        <w:pStyle w:val="BodyText"/>
      </w:pPr>
      <w:r>
        <w:t xml:space="preserve"> </w:t>
      </w:r>
    </w:p>
    <w:p>
      <w:pPr>
        <w:pStyle w:val="BodyText"/>
      </w:pPr>
      <w:r>
        <w:t xml:space="preserve">- Âm Dương Cực Quang!</w:t>
      </w:r>
    </w:p>
    <w:p>
      <w:pPr>
        <w:pStyle w:val="BodyText"/>
      </w:pPr>
      <w:r>
        <w:t xml:space="preserve"> </w:t>
      </w:r>
    </w:p>
    <w:p>
      <w:pPr>
        <w:pStyle w:val="BodyText"/>
      </w:pPr>
      <w:r>
        <w:t xml:space="preserve"> </w:t>
      </w:r>
    </w:p>
    <w:p>
      <w:pPr>
        <w:pStyle w:val="BodyText"/>
      </w:pPr>
      <w:r>
        <w:t xml:space="preserve">Hình vẽ của Âm Dương Ngư quá nhanh, phấp phới hư không, trực tiếp tập kích tới.</w:t>
      </w:r>
    </w:p>
    <w:p>
      <w:pPr>
        <w:pStyle w:val="BodyText"/>
      </w:pPr>
      <w:r>
        <w:t xml:space="preserve"> </w:t>
      </w:r>
    </w:p>
    <w:p>
      <w:pPr>
        <w:pStyle w:val="BodyText"/>
      </w:pPr>
      <w:r>
        <w:t xml:space="preserve"> </w:t>
      </w:r>
    </w:p>
    <w:p>
      <w:pPr>
        <w:pStyle w:val="BodyText"/>
      </w:pPr>
      <w:r>
        <w:t xml:space="preserve">Âm Dương Cực Quang này, xác thực cường đại, khắp bầu trời, lập tức lõm xuống một dấu vết hình vẽ cực sâu, giống như một ấn pháp cực lớn, đem khí áp của không gian không ngừng đề thăng, không ngừng đề thăng. Sức mạnh áp xuống phía bên Lâm Kinh Phong chí ít tăng gấp trăm lần.</w:t>
      </w:r>
    </w:p>
    <w:p>
      <w:pPr>
        <w:pStyle w:val="BodyText"/>
      </w:pPr>
      <w:r>
        <w:t xml:space="preserve"> </w:t>
      </w:r>
    </w:p>
    <w:p>
      <w:pPr>
        <w:pStyle w:val="BodyText"/>
      </w:pPr>
      <w:r>
        <w:t xml:space="preserve"> </w:t>
      </w:r>
    </w:p>
    <w:p>
      <w:pPr>
        <w:pStyle w:val="BodyText"/>
      </w:pPr>
      <w:r>
        <w:t xml:space="preserve">Lâm Kinh Phong ngay từ ban đầu nhìn thấy Tần Vô Song lấy ra một thanh vũ khí Thiên Thần Đạo một kiếp, trong lòng cười thầm, phá đao này, cũng muốn tranh phong với Chủ Thần Khí sao?</w:t>
      </w:r>
    </w:p>
    <w:p>
      <w:pPr>
        <w:pStyle w:val="BodyText"/>
      </w:pPr>
      <w:r>
        <w:t xml:space="preserve"> </w:t>
      </w:r>
    </w:p>
    <w:p>
      <w:pPr>
        <w:pStyle w:val="BodyText"/>
      </w:pPr>
      <w:r>
        <w:t xml:space="preserve"> </w:t>
      </w:r>
    </w:p>
    <w:p>
      <w:pPr>
        <w:pStyle w:val="BodyText"/>
      </w:pPr>
      <w:r>
        <w:t xml:space="preserve">Nhưng nhìn thấy chiêu thức tân kỳ của Tần Vô Song, lòng khinh thường liền thu lại mấy phần. Nhìn thấy Âm Dương Cực Quang áp tới, khí áp lại có thể không ngừng đề thăng, lúc này mới biết lợi hại.</w:t>
      </w:r>
    </w:p>
    <w:p>
      <w:pPr>
        <w:pStyle w:val="BodyText"/>
      </w:pPr>
      <w:r>
        <w:t xml:space="preserve"> </w:t>
      </w:r>
    </w:p>
    <w:p>
      <w:pPr>
        <w:pStyle w:val="BodyText"/>
      </w:pPr>
      <w:r>
        <w:t xml:space="preserve"> </w:t>
      </w:r>
    </w:p>
    <w:p>
      <w:pPr>
        <w:pStyle w:val="BodyText"/>
      </w:pPr>
      <w:r>
        <w:t xml:space="preserve">Không chút suy nghĩ, trong tay vô số xiềng xích ngân quang lấp lánh, nhất thời rậm rạp quanh người hắn hình thành lên một đạo phòng ngự hoàn mỹ.</w:t>
      </w:r>
    </w:p>
    <w:p>
      <w:pPr>
        <w:pStyle w:val="BodyText"/>
      </w:pPr>
      <w:r>
        <w:t xml:space="preserve"> </w:t>
      </w:r>
    </w:p>
    <w:p>
      <w:pPr>
        <w:pStyle w:val="BodyText"/>
      </w:pPr>
      <w:r>
        <w:t xml:space="preserve"> </w:t>
      </w:r>
    </w:p>
    <w:p>
      <w:pPr>
        <w:pStyle w:val="BodyText"/>
      </w:pPr>
      <w:r>
        <w:t xml:space="preserve">Khí áp đó liên tục xông tới hơn mười cái trước mặt phòng ngự liên thức, lại không nhúc nhích tí nào. Cuối cùng không cách nào loại bỏ được phòng ngự liên thức đó.</w:t>
      </w:r>
    </w:p>
    <w:p>
      <w:pPr>
        <w:pStyle w:val="BodyText"/>
      </w:pPr>
      <w:r>
        <w:t xml:space="preserve"> </w:t>
      </w:r>
    </w:p>
    <w:p>
      <w:pPr>
        <w:pStyle w:val="BodyText"/>
      </w:pPr>
      <w:r>
        <w:t xml:space="preserve"> </w:t>
      </w:r>
    </w:p>
    <w:p>
      <w:pPr>
        <w:pStyle w:val="BodyText"/>
      </w:pPr>
      <w:r>
        <w:t xml:space="preserve">- Ồ? Chủ Thần Khí?</w:t>
      </w:r>
    </w:p>
    <w:p>
      <w:pPr>
        <w:pStyle w:val="BodyText"/>
      </w:pPr>
      <w:r>
        <w:t xml:space="preserve"> </w:t>
      </w:r>
    </w:p>
    <w:p>
      <w:pPr>
        <w:pStyle w:val="BodyText"/>
      </w:pPr>
      <w:r>
        <w:t xml:space="preserve"> </w:t>
      </w:r>
    </w:p>
    <w:p>
      <w:pPr>
        <w:pStyle w:val="BodyText"/>
      </w:pPr>
      <w:r>
        <w:t xml:space="preserve">Trên khóe miệng Tần Vô Song tràn ra một nụ cười.</w:t>
      </w:r>
    </w:p>
    <w:p>
      <w:pPr>
        <w:pStyle w:val="BodyText"/>
      </w:pPr>
      <w:r>
        <w:t xml:space="preserve"> </w:t>
      </w:r>
    </w:p>
    <w:p>
      <w:pPr>
        <w:pStyle w:val="BodyText"/>
      </w:pPr>
      <w:r>
        <w:t xml:space="preserve"> </w:t>
      </w:r>
    </w:p>
    <w:p>
      <w:pPr>
        <w:pStyle w:val="BodyText"/>
      </w:pPr>
      <w:r>
        <w:t xml:space="preserve">- Hừ, tiểu tử, biết là tốt rồi!</w:t>
      </w:r>
    </w:p>
    <w:p>
      <w:pPr>
        <w:pStyle w:val="BodyText"/>
      </w:pPr>
      <w:r>
        <w:t xml:space="preserve"> </w:t>
      </w:r>
    </w:p>
    <w:p>
      <w:pPr>
        <w:pStyle w:val="BodyText"/>
      </w:pPr>
      <w:r>
        <w:t xml:space="preserve"> </w:t>
      </w:r>
    </w:p>
    <w:p>
      <w:pPr>
        <w:pStyle w:val="BodyText"/>
      </w:pPr>
      <w:r>
        <w:t xml:space="preserve">Tần Vô Song cười lớn một tiếng:</w:t>
      </w:r>
    </w:p>
    <w:p>
      <w:pPr>
        <w:pStyle w:val="BodyText"/>
      </w:pPr>
      <w:r>
        <w:t xml:space="preserve"> </w:t>
      </w:r>
    </w:p>
    <w:p>
      <w:pPr>
        <w:pStyle w:val="BodyText"/>
      </w:pPr>
      <w:r>
        <w:t xml:space="preserve"> </w:t>
      </w:r>
    </w:p>
    <w:p>
      <w:pPr>
        <w:pStyle w:val="BodyText"/>
      </w:pPr>
      <w:r>
        <w:t xml:space="preserve">- Vậy thì thế nào? Xem tên!</w:t>
      </w:r>
    </w:p>
    <w:p>
      <w:pPr>
        <w:pStyle w:val="BodyText"/>
      </w:pPr>
      <w:r>
        <w:t xml:space="preserve"> </w:t>
      </w:r>
    </w:p>
    <w:p>
      <w:pPr>
        <w:pStyle w:val="BodyText"/>
      </w:pPr>
      <w:r>
        <w:t xml:space="preserve"> </w:t>
      </w:r>
    </w:p>
    <w:p>
      <w:pPr>
        <w:pStyle w:val="BodyText"/>
      </w:pPr>
      <w:r>
        <w:t xml:space="preserve">Âm Dương Tạo Hóa Đao vừa thu lại, Thần Tú Cung tựa hồ lấy khí thế tốc độ tuyệt luân trực tiếp mở cung như trăng tròn, chín mũi tên đồng loạt bắn ra.</w:t>
      </w:r>
    </w:p>
    <w:p>
      <w:pPr>
        <w:pStyle w:val="BodyText"/>
      </w:pPr>
      <w:r>
        <w:t xml:space="preserve"> </w:t>
      </w:r>
    </w:p>
    <w:p>
      <w:pPr>
        <w:pStyle w:val="BodyText"/>
      </w:pPr>
      <w:r>
        <w:t xml:space="preserve"> </w:t>
      </w:r>
    </w:p>
    <w:p>
      <w:pPr>
        <w:pStyle w:val="BodyText"/>
      </w:pPr>
      <w:r>
        <w:t xml:space="preserve">Chín mũi tên giống như lưu tinh, mang theo quang mang hoàng kim, giống như chín đạo kim long khí thế to lớn, rít gào mà tới.</w:t>
      </w:r>
    </w:p>
    <w:p>
      <w:pPr>
        <w:pStyle w:val="BodyText"/>
      </w:pPr>
      <w:r>
        <w:t xml:space="preserve"> </w:t>
      </w:r>
    </w:p>
    <w:p>
      <w:pPr>
        <w:pStyle w:val="BodyText"/>
      </w:pPr>
      <w:r>
        <w:t xml:space="preserve"> </w:t>
      </w:r>
    </w:p>
    <w:p>
      <w:pPr>
        <w:pStyle w:val="BodyText"/>
      </w:pPr>
      <w:r>
        <w:t xml:space="preserve">- Hừ, đao không dùng được, tên có thể dùng được sao?</w:t>
      </w:r>
    </w:p>
    <w:p>
      <w:pPr>
        <w:pStyle w:val="BodyText"/>
      </w:pPr>
      <w:r>
        <w:t xml:space="preserve"> </w:t>
      </w:r>
    </w:p>
    <w:p>
      <w:pPr>
        <w:pStyle w:val="BodyText"/>
      </w:pPr>
      <w:r>
        <w:t xml:space="preserve"> </w:t>
      </w:r>
    </w:p>
    <w:p>
      <w:pPr>
        <w:pStyle w:val="BodyText"/>
      </w:pPr>
      <w:r>
        <w:t xml:space="preserve">Lâm Kinh Phong vô cùng có tự tin đối với Chủ Thần Khí của mình. Cổ tay nhẹ nhàng rung lên, một dây xiềng xích, đột nhiên giống như linh xà bay múa liền biến ra một cái chùy lớn.</w:t>
      </w:r>
    </w:p>
    <w:p>
      <w:pPr>
        <w:pStyle w:val="BodyText"/>
      </w:pPr>
      <w:r>
        <w:t xml:space="preserve"> </w:t>
      </w:r>
    </w:p>
    <w:p>
      <w:pPr>
        <w:pStyle w:val="BodyText"/>
      </w:pPr>
      <w:r>
        <w:t xml:space="preserve"> </w:t>
      </w:r>
    </w:p>
    <w:p>
      <w:pPr>
        <w:pStyle w:val="BodyText"/>
      </w:pPr>
      <w:r>
        <w:t xml:space="preserve">Lưu Tinh Chùy!</w:t>
      </w:r>
    </w:p>
    <w:p>
      <w:pPr>
        <w:pStyle w:val="BodyText"/>
      </w:pPr>
      <w:r>
        <w:t xml:space="preserve"> </w:t>
      </w:r>
    </w:p>
    <w:p>
      <w:pPr>
        <w:pStyle w:val="BodyText"/>
      </w:pPr>
      <w:r>
        <w:t xml:space="preserve"> </w:t>
      </w:r>
    </w:p>
    <w:p>
      <w:pPr>
        <w:pStyle w:val="BodyText"/>
      </w:pPr>
      <w:r>
        <w:t xml:space="preserve">Lưu Tinh Chùy đỡ trên hư không, nhất thời ngăn cản khí thế của Thần Tú Cung. Liên thức phòng ngự phảng phất giống như khuếch trương vô hạn, không ngừng kết thành lưới phòng ngự, gắt gao bám trụ chín đạo kim quang.</w:t>
      </w:r>
    </w:p>
    <w:p>
      <w:pPr>
        <w:pStyle w:val="BodyText"/>
      </w:pPr>
      <w:r>
        <w:t xml:space="preserve"> </w:t>
      </w:r>
    </w:p>
    <w:p>
      <w:pPr>
        <w:pStyle w:val="BodyText"/>
      </w:pPr>
      <w:r>
        <w:t xml:space="preserve"> </w:t>
      </w:r>
    </w:p>
    <w:p>
      <w:pPr>
        <w:pStyle w:val="BodyText"/>
      </w:pPr>
      <w:r>
        <w:t xml:space="preserve">Ngân quang và kim quang giao hội, phảng phất giống như nhật nguyệt tranh sáng, vô cùng tráng lệ.</w:t>
      </w:r>
    </w:p>
    <w:p>
      <w:pPr>
        <w:pStyle w:val="BodyText"/>
      </w:pPr>
      <w:r>
        <w:t xml:space="preserve"> </w:t>
      </w:r>
    </w:p>
    <w:p>
      <w:pPr>
        <w:pStyle w:val="BodyText"/>
      </w:pPr>
      <w:r>
        <w:t xml:space="preserve"> </w:t>
      </w:r>
    </w:p>
    <w:p>
      <w:pPr>
        <w:pStyle w:val="BodyText"/>
      </w:pPr>
      <w:r>
        <w:t xml:space="preserve">Tần Vô Song nhìn rất chân thành cười nói:</w:t>
      </w:r>
    </w:p>
    <w:p>
      <w:pPr>
        <w:pStyle w:val="BodyText"/>
      </w:pPr>
      <w:r>
        <w:t xml:space="preserve"> </w:t>
      </w:r>
    </w:p>
    <w:p>
      <w:pPr>
        <w:pStyle w:val="BodyText"/>
      </w:pPr>
      <w:r>
        <w:t xml:space="preserve"> </w:t>
      </w:r>
    </w:p>
    <w:p>
      <w:pPr>
        <w:pStyle w:val="BodyText"/>
      </w:pPr>
      <w:r>
        <w:t xml:space="preserve">- Rất tốt, lực phòng ngự không thẹn là Chủ Thần Khí, rất mạnh! Chiêu thứ ba, xem ngươi chống đỡ như thế nào?</w:t>
      </w:r>
    </w:p>
    <w:p>
      <w:pPr>
        <w:pStyle w:val="BodyText"/>
      </w:pPr>
      <w:r>
        <w:t xml:space="preserve"> </w:t>
      </w:r>
    </w:p>
    <w:p>
      <w:pPr>
        <w:pStyle w:val="BodyText"/>
      </w:pPr>
      <w:r>
        <w:t xml:space="preserve"> </w:t>
      </w:r>
    </w:p>
    <w:p>
      <w:pPr>
        <w:pStyle w:val="BodyText"/>
      </w:pPr>
      <w:r>
        <w:t xml:space="preserve">Sau lưng Tần Vô Song phát ra loại thanh âm cổ quái, một đạo tử khí ngút trời xông ra. Âm Dương Dực lại một lần nữa sinh thành.</w:t>
      </w:r>
    </w:p>
    <w:p>
      <w:pPr>
        <w:pStyle w:val="BodyText"/>
      </w:pPr>
      <w:r>
        <w:t xml:space="preserve"> </w:t>
      </w:r>
    </w:p>
    <w:p>
      <w:pPr>
        <w:pStyle w:val="BodyText"/>
      </w:pPr>
      <w:r>
        <w:t xml:space="preserve"> </w:t>
      </w:r>
    </w:p>
    <w:p>
      <w:pPr>
        <w:pStyle w:val="BodyText"/>
      </w:pPr>
      <w:r>
        <w:t xml:space="preserve">Hai luồng quang mang nắm lấy mơ hồ sau lưng, phảng phất như hai con mãnh thú chuẩn bị xông ra khỏi nhà giam bất cứ lúc nào, phát ra tiếng gầm nhẹ khiến người ta sởn tóc gáy.</w:t>
      </w:r>
    </w:p>
    <w:p>
      <w:pPr>
        <w:pStyle w:val="BodyText"/>
      </w:pPr>
      <w:r>
        <w:t xml:space="preserve"> </w:t>
      </w:r>
    </w:p>
    <w:p>
      <w:pPr>
        <w:pStyle w:val="BodyText"/>
      </w:pPr>
      <w:r>
        <w:t xml:space="preserve"> </w:t>
      </w:r>
    </w:p>
    <w:p>
      <w:pPr>
        <w:pStyle w:val="BodyText"/>
      </w:pPr>
      <w:r>
        <w:t xml:space="preserve">- Tiểu tử này, chơi trò gì vậy? Hay là cũng có Chủ Thần Khí?</w:t>
      </w:r>
    </w:p>
    <w:p>
      <w:pPr>
        <w:pStyle w:val="BodyText"/>
      </w:pPr>
      <w:r>
        <w:t xml:space="preserve"> </w:t>
      </w:r>
    </w:p>
    <w:p>
      <w:pPr>
        <w:pStyle w:val="BodyText"/>
      </w:pPr>
      <w:r>
        <w:t xml:space="preserve"> </w:t>
      </w:r>
    </w:p>
    <w:p>
      <w:pPr>
        <w:pStyle w:val="BodyText"/>
      </w:pPr>
      <w:r>
        <w:t xml:space="preserve">Trong đầu Lâm Kinh Phong lóe lên một tia nghi hoặc, lập tức vô cùng thản nhiên:</w:t>
      </w:r>
    </w:p>
    <w:p>
      <w:pPr>
        <w:pStyle w:val="BodyText"/>
      </w:pPr>
      <w:r>
        <w:t xml:space="preserve"> </w:t>
      </w:r>
    </w:p>
    <w:p>
      <w:pPr>
        <w:pStyle w:val="BodyText"/>
      </w:pPr>
      <w:r>
        <w:t xml:space="preserve"> </w:t>
      </w:r>
    </w:p>
    <w:p>
      <w:pPr>
        <w:pStyle w:val="BodyText"/>
      </w:pPr>
      <w:r>
        <w:t xml:space="preserve">- Cho dù có Chủ Thần Khí, vậy thì thế nào chứ? Lưu Tinh Chùy này của ta, chính là Chủ Thần Khí cường đại do sư phụ ban tặng cho ta, lực phòng ngự nhất lưu, lực công kích chính là siêu cấp cường đại. Tiểu tử này, tiến sát khu vực công kích của ta, ta sẽ để hắn nhận thức một chút, cái gì gọi là Chủ Thần Khí chân chính!</w:t>
      </w:r>
    </w:p>
    <w:p>
      <w:pPr>
        <w:pStyle w:val="BodyText"/>
      </w:pPr>
      <w:r>
        <w:t xml:space="preserve"> </w:t>
      </w:r>
    </w:p>
    <w:p>
      <w:pPr>
        <w:pStyle w:val="BodyText"/>
      </w:pPr>
      <w:r>
        <w:t xml:space="preserve"> </w:t>
      </w:r>
    </w:p>
    <w:p>
      <w:pPr>
        <w:pStyle w:val="BodyText"/>
      </w:pPr>
      <w:r>
        <w:t xml:space="preserve">Lâm Kinh Phong trong lúc suy nghĩ, trên khóe miệng tràn ra một nụ cười đùa cợt. Hiển nhiên, hắn dự định lựa chọn tiếp cận công kích đối với Tần Vô Song, là vô cùng khinh thường.</w:t>
      </w:r>
    </w:p>
    <w:p>
      <w:pPr>
        <w:pStyle w:val="BodyText"/>
      </w:pPr>
      <w:r>
        <w:t xml:space="preserve"> </w:t>
      </w:r>
    </w:p>
    <w:p>
      <w:pPr>
        <w:pStyle w:val="BodyText"/>
      </w:pPr>
      <w:r>
        <w:t xml:space="preserve"> </w:t>
      </w:r>
    </w:p>
    <w:p>
      <w:pPr>
        <w:pStyle w:val="BodyText"/>
      </w:pPr>
      <w:r>
        <w:t xml:space="preserve">Ai cũng biết, càng tiếp sát Chủ Thần Khí, chết sẽ càng thảm!</w:t>
      </w:r>
    </w:p>
    <w:p>
      <w:pPr>
        <w:pStyle w:val="BodyText"/>
      </w:pPr>
      <w:r>
        <w:t xml:space="preserve"> </w:t>
      </w:r>
    </w:p>
    <w:p>
      <w:pPr>
        <w:pStyle w:val="BodyText"/>
      </w:pPr>
      <w:r>
        <w:t xml:space="preserve"> </w:t>
      </w:r>
    </w:p>
    <w:p>
      <w:pPr>
        <w:pStyle w:val="BodyText"/>
      </w:pPr>
      <w:r>
        <w:t xml:space="preserve">Nhưng mà, đối thủ phảng phất vốn không đem Chủ Thần Khí nhét vào trong phạm vi suy nghĩ.</w:t>
      </w:r>
    </w:p>
    <w:p>
      <w:pPr>
        <w:pStyle w:val="BodyText"/>
      </w:pPr>
      <w:r>
        <w:t xml:space="preserve"> </w:t>
      </w:r>
    </w:p>
    <w:p>
      <w:pPr>
        <w:pStyle w:val="BodyText"/>
      </w:pPr>
      <w:r>
        <w:t xml:space="preserve"> </w:t>
      </w:r>
    </w:p>
    <w:p>
      <w:pPr>
        <w:pStyle w:val="BodyText"/>
      </w:pPr>
      <w:r>
        <w:t xml:space="preserve">Hai tay rung lên, đã đánh trộm tới.</w:t>
      </w:r>
    </w:p>
    <w:p>
      <w:pPr>
        <w:pStyle w:val="BodyText"/>
      </w:pPr>
      <w:r>
        <w:t xml:space="preserve"> </w:t>
      </w:r>
    </w:p>
    <w:p>
      <w:pPr>
        <w:pStyle w:val="BodyText"/>
      </w:pPr>
      <w:r>
        <w:t xml:space="preserve"> </w:t>
      </w:r>
    </w:p>
    <w:p>
      <w:pPr>
        <w:pStyle w:val="BodyText"/>
      </w:pPr>
      <w:r>
        <w:t xml:space="preserve">Hai cánh sau lưng hai luồng khí thế, càng diễn càng kịch liệt, hiển nhiên, hai luồng kỳ quang cùng xông lên, một đạo màu xanh, một đạo màu cam, hai đạo kiếm quang, phảng phất giống như tinh linh của kiếm, tràn ngập linh lực, lập tức, tựa hồ giống như muốn đem toàn bộ linh lực thiên địa trong không trung hấp thu sạch sẽ.</w:t>
      </w:r>
    </w:p>
    <w:p>
      <w:pPr>
        <w:pStyle w:val="BodyText"/>
      </w:pPr>
      <w:r>
        <w:t xml:space="preserve"> </w:t>
      </w:r>
    </w:p>
    <w:p>
      <w:pPr>
        <w:pStyle w:val="BodyText"/>
      </w:pPr>
      <w:r>
        <w:t xml:space="preserve"> </w:t>
      </w:r>
    </w:p>
    <w:p>
      <w:pPr>
        <w:pStyle w:val="BodyText"/>
      </w:pPr>
      <w:r>
        <w:t xml:space="preserve">Quang hoa chói mắt, thoáng cái khiến toàn bộ hư không vì đó mà mất sắc.</w:t>
      </w:r>
    </w:p>
    <w:p>
      <w:pPr>
        <w:pStyle w:val="BodyText"/>
      </w:pPr>
      <w:r>
        <w:t xml:space="preserve"> </w:t>
      </w:r>
    </w:p>
    <w:p>
      <w:pPr>
        <w:pStyle w:val="BodyText"/>
      </w:pPr>
      <w:r>
        <w:t xml:space="preserve"> </w:t>
      </w:r>
    </w:p>
    <w:p>
      <w:pPr>
        <w:pStyle w:val="BodyText"/>
      </w:pPr>
      <w:r>
        <w:t xml:space="preserve">Lâm Kinh Phong kinh ngạc ngẩng đầu, nhìn hai đạo kiếm treo cao này:</w:t>
      </w:r>
    </w:p>
    <w:p>
      <w:pPr>
        <w:pStyle w:val="BodyText"/>
      </w:pPr>
      <w:r>
        <w:t xml:space="preserve"> </w:t>
      </w:r>
    </w:p>
    <w:p>
      <w:pPr>
        <w:pStyle w:val="BodyText"/>
      </w:pPr>
      <w:r>
        <w:t xml:space="preserve"> </w:t>
      </w:r>
    </w:p>
    <w:p>
      <w:pPr>
        <w:pStyle w:val="BodyText"/>
      </w:pPr>
      <w:r>
        <w:t xml:space="preserve">- Đây… lẽ nào cũng là Chủ Thần Khí?</w:t>
      </w:r>
    </w:p>
    <w:p>
      <w:pPr>
        <w:pStyle w:val="BodyText"/>
      </w:pPr>
      <w:r>
        <w:t xml:space="preserve"> </w:t>
      </w:r>
    </w:p>
    <w:p>
      <w:pPr>
        <w:pStyle w:val="BodyText"/>
      </w:pPr>
      <w:r>
        <w:t xml:space="preserve"> </w:t>
      </w:r>
    </w:p>
    <w:p>
      <w:pPr>
        <w:pStyle w:val="BodyText"/>
      </w:pPr>
      <w:r>
        <w:t xml:space="preserve">Khí thế cường đại như vậy, nếu nói không phải Chủ Thần Khí, Lâm Kinh Phong cũng không tin.</w:t>
      </w:r>
    </w:p>
    <w:p>
      <w:pPr>
        <w:pStyle w:val="BodyText"/>
      </w:pPr>
      <w:r>
        <w:t xml:space="preserve"> </w:t>
      </w:r>
    </w:p>
    <w:p>
      <w:pPr>
        <w:pStyle w:val="BodyText"/>
      </w:pPr>
      <w:r>
        <w:t xml:space="preserve"> </w:t>
      </w:r>
    </w:p>
    <w:p>
      <w:pPr>
        <w:pStyle w:val="BodyText"/>
      </w:pPr>
      <w:r>
        <w:t xml:space="preserve">- Đòn thứ ba, Lâm Kinh Phong, giác ngộ đi!</w:t>
      </w:r>
    </w:p>
    <w:p>
      <w:pPr>
        <w:pStyle w:val="BodyText"/>
      </w:pPr>
      <w:r>
        <w:t xml:space="preserve"> </w:t>
      </w:r>
    </w:p>
    <w:p>
      <w:pPr>
        <w:pStyle w:val="BodyText"/>
      </w:pPr>
      <w:r>
        <w:t xml:space="preserve"> </w:t>
      </w:r>
    </w:p>
    <w:p>
      <w:pPr>
        <w:pStyle w:val="BodyText"/>
      </w:pPr>
      <w:r>
        <w:t xml:space="preserve">Tần Vô Song vỗ hai cánh, song chưởng đè ép xuống, hai đạo kiếm quang, nhất thời giống như hai đạo phi bộc từ trên trời giáng xuống, rơi thẳng ba ngàn thước, giống như ngân hà treo ngược, khí thế cực mạnh, lập tức đem luồng uy áp của Lưu Tinh Chùy đó, đè xuống ngày càng thấp.</w:t>
      </w:r>
    </w:p>
    <w:p>
      <w:pPr>
        <w:pStyle w:val="BodyText"/>
      </w:pPr>
      <w:r>
        <w:t xml:space="preserve"> </w:t>
      </w:r>
    </w:p>
    <w:p>
      <w:pPr>
        <w:pStyle w:val="BodyText"/>
      </w:pPr>
      <w:r>
        <w:t xml:space="preserve"> </w:t>
      </w:r>
    </w:p>
    <w:p>
      <w:pPr>
        <w:pStyle w:val="BodyText"/>
      </w:pPr>
      <w:r>
        <w:t xml:space="preserve">- Cái gì?</w:t>
      </w:r>
    </w:p>
    <w:p>
      <w:pPr>
        <w:pStyle w:val="BodyText"/>
      </w:pPr>
      <w:r>
        <w:t xml:space="preserve"> </w:t>
      </w:r>
    </w:p>
    <w:p>
      <w:pPr>
        <w:pStyle w:val="BodyText"/>
      </w:pPr>
      <w:r>
        <w:t xml:space="preserve"> </w:t>
      </w:r>
    </w:p>
    <w:p>
      <w:pPr>
        <w:pStyle w:val="BodyText"/>
      </w:pPr>
      <w:r>
        <w:t xml:space="preserve">Lâm Kinh Phong giật mình phát hiện, khu vực phòng ngự của Lưu Tinh Chùy, lại hoàn toàn không nghe theo hắn sai khiến, co rút liên tục, không ngừng giảm bớt.</w:t>
      </w:r>
    </w:p>
    <w:p>
      <w:pPr>
        <w:pStyle w:val="BodyText"/>
      </w:pPr>
      <w:r>
        <w:t xml:space="preserve"> </w:t>
      </w:r>
    </w:p>
    <w:p>
      <w:pPr>
        <w:pStyle w:val="BodyText"/>
      </w:pPr>
      <w:r>
        <w:t xml:space="preserve"> </w:t>
      </w:r>
    </w:p>
    <w:p>
      <w:pPr>
        <w:pStyle w:val="BodyText"/>
      </w:pPr>
      <w:r>
        <w:t xml:space="preserve">- Chuyện gì thế này, hai thanh kiếm này, cho dù là Chủ Thần Khí, chênh lệch cũng không lớn đến mức như vậy chứ?</w:t>
      </w:r>
    </w:p>
    <w:p>
      <w:pPr>
        <w:pStyle w:val="BodyText"/>
      </w:pPr>
      <w:r>
        <w:t xml:space="preserve"> </w:t>
      </w:r>
    </w:p>
    <w:p>
      <w:pPr>
        <w:pStyle w:val="BodyText"/>
      </w:pPr>
      <w:r>
        <w:t xml:space="preserve"> </w:t>
      </w:r>
    </w:p>
    <w:p>
      <w:pPr>
        <w:pStyle w:val="BodyText"/>
      </w:pPr>
      <w:r>
        <w:t xml:space="preserve">Ầm!</w:t>
      </w:r>
    </w:p>
    <w:p>
      <w:pPr>
        <w:pStyle w:val="BodyText"/>
      </w:pPr>
      <w:r>
        <w:t xml:space="preserve"> </w:t>
      </w:r>
    </w:p>
    <w:p>
      <w:pPr>
        <w:pStyle w:val="BodyText"/>
      </w:pPr>
      <w:r>
        <w:t xml:space="preserve"> </w:t>
      </w:r>
    </w:p>
    <w:p>
      <w:pPr>
        <w:pStyle w:val="BodyText"/>
      </w:pPr>
      <w:r>
        <w:t xml:space="preserve">Hai đạo quang mang hạ xuống, giống như thác nước kinh thiên vừa rơi xuống đến cùng, trực tiếp đè ép xuống. Toàn bộ phòng ngự liên thức xiềng xích do Lưu Tinh Chùy hình thành, hoàn toàn bị áp chế.</w:t>
      </w:r>
    </w:p>
    <w:p>
      <w:pPr>
        <w:pStyle w:val="BodyText"/>
      </w:pPr>
      <w:r>
        <w:t xml:space="preserve"> </w:t>
      </w:r>
    </w:p>
    <w:p>
      <w:pPr>
        <w:pStyle w:val="BodyText"/>
      </w:pPr>
      <w:r>
        <w:t xml:space="preserve"> </w:t>
      </w:r>
    </w:p>
    <w:p>
      <w:pPr>
        <w:pStyle w:val="BodyText"/>
      </w:pPr>
      <w:r>
        <w:t xml:space="preserve">Vô số đạo thần lực, không ngừng từ mối ghép chui vào, giống như vạn đạo phi châm bắn tới.</w:t>
      </w:r>
    </w:p>
    <w:p>
      <w:pPr>
        <w:pStyle w:val="BodyText"/>
      </w:pPr>
      <w:r>
        <w:t xml:space="preserve"> </w:t>
      </w:r>
    </w:p>
    <w:p>
      <w:pPr>
        <w:pStyle w:val="BodyText"/>
      </w:pPr>
      <w:r>
        <w:t xml:space="preserve"> </w:t>
      </w:r>
    </w:p>
    <w:p>
      <w:pPr>
        <w:pStyle w:val="BodyText"/>
      </w:pPr>
      <w:r>
        <w:t xml:space="preserve">Lâm Kinh Phong lập tức biết không ổn.</w:t>
      </w:r>
    </w:p>
    <w:p>
      <w:pPr>
        <w:pStyle w:val="BodyText"/>
      </w:pPr>
      <w:r>
        <w:t xml:space="preserve"> </w:t>
      </w:r>
    </w:p>
    <w:p>
      <w:pPr>
        <w:pStyle w:val="BodyText"/>
      </w:pPr>
      <w:r>
        <w:t xml:space="preserve"> </w:t>
      </w:r>
    </w:p>
    <w:p>
      <w:pPr>
        <w:pStyle w:val="BodyText"/>
      </w:pPr>
      <w:r>
        <w:t xml:space="preserve">Nhưng mà, quyết đấu của cường giả, đợi đến lúc ngươi phát hiện không ổn, thường thường chuyện đã không thể cứu vãn rồi.</w:t>
      </w:r>
    </w:p>
    <w:p>
      <w:pPr>
        <w:pStyle w:val="BodyText"/>
      </w:pPr>
      <w:r>
        <w:t xml:space="preserve"> </w:t>
      </w:r>
    </w:p>
    <w:p>
      <w:pPr>
        <w:pStyle w:val="BodyText"/>
      </w:pPr>
      <w:r>
        <w:t xml:space="preserve"> </w:t>
      </w:r>
    </w:p>
    <w:p>
      <w:pPr>
        <w:pStyle w:val="BodyText"/>
      </w:pPr>
      <w:r>
        <w:t xml:space="preserve">Kiếm quang cường đại, không chút lưu tình đánh tới, từng vòng từng vòng quấn quanh Lâm Kinh Phong.</w:t>
      </w:r>
    </w:p>
    <w:p>
      <w:pPr>
        <w:pStyle w:val="BodyText"/>
      </w:pPr>
      <w:r>
        <w:t xml:space="preserve"> </w:t>
      </w:r>
    </w:p>
    <w:p>
      <w:pPr>
        <w:pStyle w:val="BodyText"/>
      </w:pPr>
      <w:r>
        <w:t xml:space="preserve"> </w:t>
      </w:r>
    </w:p>
    <w:p>
      <w:pPr>
        <w:pStyle w:val="BodyText"/>
      </w:pPr>
      <w:r>
        <w:t xml:space="preserve">- Hóa cương vi nhu!</w:t>
      </w:r>
    </w:p>
    <w:p>
      <w:pPr>
        <w:pStyle w:val="BodyText"/>
      </w:pPr>
      <w:r>
        <w:t xml:space="preserve"> </w:t>
      </w:r>
    </w:p>
    <w:p>
      <w:pPr>
        <w:pStyle w:val="BodyText"/>
      </w:pPr>
      <w:r>
        <w:t xml:space="preserve"> </w:t>
      </w:r>
    </w:p>
    <w:p>
      <w:pPr>
        <w:pStyle w:val="BodyText"/>
      </w:pPr>
      <w:r>
        <w:t xml:space="preserve">Tần Vô Song khẽ quát một tiếng, kiếm quang đầy trời, nhất thời hóa thành từng đạo khí lưu giống như dải lụa, trói gô cổ và chéo cánh tay Lâm Kinh Phong ra sau lưng.</w:t>
      </w:r>
    </w:p>
    <w:p>
      <w:pPr>
        <w:pStyle w:val="BodyText"/>
      </w:pPr>
      <w:r>
        <w:t xml:space="preserve"> </w:t>
      </w:r>
    </w:p>
    <w:p>
      <w:pPr>
        <w:pStyle w:val="BodyText"/>
      </w:pPr>
      <w:r>
        <w:t xml:space="preserve"> </w:t>
      </w:r>
    </w:p>
    <w:p>
      <w:pPr>
        <w:pStyle w:val="BodyText"/>
      </w:pPr>
      <w:r>
        <w:t xml:space="preserve">Một tiếng loảng xoảng.</w:t>
      </w:r>
    </w:p>
    <w:p>
      <w:pPr>
        <w:pStyle w:val="BodyText"/>
      </w:pPr>
      <w:r>
        <w:t xml:space="preserve"> </w:t>
      </w:r>
    </w:p>
    <w:p>
      <w:pPr>
        <w:pStyle w:val="BodyText"/>
      </w:pPr>
      <w:r>
        <w:t xml:space="preserve"> </w:t>
      </w:r>
    </w:p>
    <w:p>
      <w:pPr>
        <w:pStyle w:val="BodyText"/>
      </w:pPr>
      <w:r>
        <w:t xml:space="preserve">Phòng ngự của Lưu Tinh Chùy, triệt để bị đánh vỡ, bị hai đạo kiếm quang sắc bén hoàn toàn áp chế, phát ra tiếng rên rỉ tuyệt vọng, rơi xuống biến thành bụi bặm.</w:t>
      </w:r>
    </w:p>
    <w:p>
      <w:pPr>
        <w:pStyle w:val="BodyText"/>
      </w:pPr>
      <w:r>
        <w:t xml:space="preserve"> </w:t>
      </w:r>
    </w:p>
    <w:p>
      <w:pPr>
        <w:pStyle w:val="BodyText"/>
      </w:pPr>
      <w:r>
        <w:t xml:space="preserve"> </w:t>
      </w:r>
    </w:p>
    <w:p>
      <w:pPr>
        <w:pStyle w:val="BodyText"/>
      </w:pPr>
      <w:r>
        <w:t xml:space="preserve">Tần Vô Song vỗ vỗ tay, cánh tay vung lên, một kiếm quyết chém ra, thu hồi lại bản thể của hai đạo kiếm quang.</w:t>
      </w:r>
    </w:p>
    <w:p>
      <w:pPr>
        <w:pStyle w:val="BodyText"/>
      </w:pPr>
      <w:r>
        <w:t xml:space="preserve"> </w:t>
      </w:r>
    </w:p>
    <w:p>
      <w:pPr>
        <w:pStyle w:val="BodyText"/>
      </w:pPr>
      <w:r>
        <w:t xml:space="preserve"> </w:t>
      </w:r>
    </w:p>
    <w:p>
      <w:pPr>
        <w:pStyle w:val="BodyText"/>
      </w:pPr>
      <w:r>
        <w:t xml:space="preserve">Hai đạo kiếm quang này, tự nhiên chính là Thiên Tôn Thần Khí, Tần Vô Song lần này, cũng là lần đầu tiên thi triển. Khổ công trong thời gian dài, tế luyện hai thanh Thiên Tôn Thần kiếm Thiên Chi Khuê Lang, hôm nay lấy ra sử dụng, lại có thể trực tiếp khắc chế được Chủ Thần Khí.</w:t>
      </w:r>
    </w:p>
    <w:p>
      <w:pPr>
        <w:pStyle w:val="BodyText"/>
      </w:pPr>
      <w:r>
        <w:t xml:space="preserve"> </w:t>
      </w:r>
    </w:p>
    <w:p>
      <w:pPr>
        <w:pStyle w:val="BodyText"/>
      </w:pPr>
      <w:r>
        <w:t xml:space="preserve"> </w:t>
      </w:r>
    </w:p>
    <w:p>
      <w:pPr>
        <w:pStyle w:val="BodyText"/>
      </w:pPr>
      <w:r>
        <w:t xml:space="preserve">Đương nhiên, cũng chính là vì thao túng của Lâm Kinh Phong đối với Chủ Thần Khí còn kém cỏi, vì vậy Tần Vô Song mới có thể thừa cơ hành động.</w:t>
      </w:r>
    </w:p>
    <w:p>
      <w:pPr>
        <w:pStyle w:val="BodyText"/>
      </w:pPr>
      <w:r>
        <w:t xml:space="preserve"> </w:t>
      </w:r>
    </w:p>
    <w:p>
      <w:pPr>
        <w:pStyle w:val="BodyText"/>
      </w:pPr>
      <w:r>
        <w:t xml:space="preserve"> </w:t>
      </w:r>
    </w:p>
    <w:p>
      <w:pPr>
        <w:pStyle w:val="BodyText"/>
      </w:pPr>
      <w:r>
        <w:t xml:space="preserve">Nếu đổi lại là một Thiên thần Cao cấp đến thi triển Chủ Thần Khí này, Tần Vô Song tuyệt đối sẽ không thể dễ dàng đánh bại như vậy, thậm chí, quyền chủ động căn bản không có khả năng nắm giữ trong tay hắn!</w:t>
      </w:r>
    </w:p>
    <w:p>
      <w:pPr>
        <w:pStyle w:val="BodyText"/>
      </w:pPr>
      <w:r>
        <w:t xml:space="preserve"> </w:t>
      </w:r>
    </w:p>
    <w:p>
      <w:pPr>
        <w:pStyle w:val="BodyText"/>
      </w:pPr>
      <w:r>
        <w:t xml:space="preserve"> </w:t>
      </w:r>
    </w:p>
    <w:p>
      <w:pPr>
        <w:pStyle w:val="BodyText"/>
      </w:pPr>
      <w:r>
        <w:t xml:space="preserve">Nói đến cùng, vẫn là chênh lệch về thực lực, cộng thêm áp chế về mặt trang bị!</w:t>
      </w:r>
    </w:p>
    <w:p>
      <w:pPr>
        <w:pStyle w:val="BodyText"/>
      </w:pPr>
      <w:r>
        <w:t xml:space="preserve"> </w:t>
      </w:r>
    </w:p>
    <w:p>
      <w:pPr>
        <w:pStyle w:val="BodyText"/>
      </w:pPr>
      <w:r>
        <w:t xml:space="preserve"> </w:t>
      </w:r>
    </w:p>
    <w:p>
      <w:pPr>
        <w:pStyle w:val="BodyText"/>
      </w:pPr>
      <w:r>
        <w:t xml:space="preserve">Lâm Kinh Phong được gọi là thiên tài mười vạn năm mới gặp một, giờ đã trở thành tù nhân của Tần Vô Song.</w:t>
      </w:r>
    </w:p>
    <w:p>
      <w:pPr>
        <w:pStyle w:val="BodyText"/>
      </w:pPr>
      <w:r>
        <w:t xml:space="preserve"> </w:t>
      </w:r>
    </w:p>
    <w:p>
      <w:pPr>
        <w:pStyle w:val="BodyText"/>
      </w:pPr>
      <w:r>
        <w:t xml:space="preserve"> </w:t>
      </w:r>
    </w:p>
    <w:p>
      <w:pPr>
        <w:pStyle w:val="BodyText"/>
      </w:pPr>
      <w:r>
        <w:t xml:space="preserve">Tần Vô Song vẫn là quy củ cũ, tiến hành bào chế như thường, Thần Cổ Chi Độc xâm nhập vào trong Thần hồn của Lâm Kinh Phong, trực tiếp tẩy não, đem Lâm Kinh Phong bào chế thành Thiên Thần Đạo Khôi Lỗi.</w:t>
      </w:r>
    </w:p>
    <w:p>
      <w:pPr>
        <w:pStyle w:val="BodyText"/>
      </w:pPr>
      <w:r>
        <w:t xml:space="preserve"> </w:t>
      </w:r>
    </w:p>
    <w:p>
      <w:pPr>
        <w:pStyle w:val="BodyText"/>
      </w:pPr>
      <w:r>
        <w:t xml:space="preserve"> </w:t>
      </w:r>
    </w:p>
    <w:p>
      <w:pPr>
        <w:pStyle w:val="BodyText"/>
      </w:pPr>
      <w:r>
        <w:t xml:space="preserve">Lâm Kinh Phong là tuyệt thế thiên tài, thiên tài tuyệt đối không phải là nói suông. Tần Vô Song có rất nhiều chỗ dùng được, đầu cơ kiếm lợi, đương nhiên sẽ không giết chết Lâm Kinh Phong.</w:t>
      </w:r>
    </w:p>
    <w:p>
      <w:pPr>
        <w:pStyle w:val="BodyText"/>
      </w:pPr>
      <w:r>
        <w:t xml:space="preserve"> </w:t>
      </w:r>
    </w:p>
    <w:p>
      <w:pPr>
        <w:pStyle w:val="BodyText"/>
      </w:pPr>
      <w:r>
        <w:t xml:space="preserve"> </w:t>
      </w:r>
    </w:p>
    <w:p>
      <w:pPr>
        <w:pStyle w:val="BodyText"/>
      </w:pPr>
      <w:r>
        <w:t xml:space="preserve">Thần hồn của Lâm Kinh Phong, mặc dù còn cường đại hơn Hồng Nhạc một chút. Nhưng cảnh giới Thần hồn của Tần Vô Song, chính là truyền thừa huyết mạch đến từ Thánh Hoàng cường giả, so với thiên tài mười vạn năm mới gặp một lần như hắn, càng mạnh hơn rất nhiều.</w:t>
      </w:r>
    </w:p>
    <w:p>
      <w:pPr>
        <w:pStyle w:val="BodyText"/>
      </w:pPr>
      <w:r>
        <w:t xml:space="preserve"> </w:t>
      </w:r>
    </w:p>
    <w:p>
      <w:pPr>
        <w:pStyle w:val="BodyText"/>
      </w:pPr>
      <w:r>
        <w:t xml:space="preserve"> </w:t>
      </w:r>
    </w:p>
    <w:p>
      <w:pPr>
        <w:pStyle w:val="BodyText"/>
      </w:pPr>
      <w:r>
        <w:t xml:space="preserve">- Chủ nhân!</w:t>
      </w:r>
    </w:p>
    <w:p>
      <w:pPr>
        <w:pStyle w:val="BodyText"/>
      </w:pPr>
      <w:r>
        <w:t xml:space="preserve"> </w:t>
      </w:r>
    </w:p>
    <w:p>
      <w:pPr>
        <w:pStyle w:val="BodyText"/>
      </w:pPr>
      <w:r>
        <w:t xml:space="preserve"> </w:t>
      </w:r>
    </w:p>
    <w:p>
      <w:pPr>
        <w:pStyle w:val="BodyText"/>
      </w:pPr>
      <w:r>
        <w:t xml:space="preserve">Đợi Lâm Kinh Phong hồi phục lại ý thức, đã trở thành Khôi Lỗi của Tần Vô Song.</w:t>
      </w:r>
    </w:p>
    <w:p>
      <w:pPr>
        <w:pStyle w:val="BodyText"/>
      </w:pPr>
      <w:r>
        <w:t xml:space="preserve"> </w:t>
      </w:r>
    </w:p>
    <w:p>
      <w:pPr>
        <w:pStyle w:val="BodyText"/>
      </w:pPr>
      <w:r>
        <w:t xml:space="preserve"> </w:t>
      </w:r>
    </w:p>
    <w:p>
      <w:pPr>
        <w:pStyle w:val="BodyText"/>
      </w:pPr>
      <w:r>
        <w:t xml:space="preserve">Tần Vô Song thản nhiên nói:</w:t>
      </w:r>
    </w:p>
    <w:p>
      <w:pPr>
        <w:pStyle w:val="BodyText"/>
      </w:pPr>
      <w:r>
        <w:t xml:space="preserve"> </w:t>
      </w:r>
    </w:p>
    <w:p>
      <w:pPr>
        <w:pStyle w:val="BodyText"/>
      </w:pPr>
      <w:r>
        <w:t xml:space="preserve"> </w:t>
      </w:r>
    </w:p>
    <w:p>
      <w:pPr>
        <w:pStyle w:val="BodyText"/>
      </w:pPr>
      <w:r>
        <w:t xml:space="preserve">- Đi theo ta!</w:t>
      </w:r>
    </w:p>
    <w:p>
      <w:pPr>
        <w:pStyle w:val="BodyText"/>
      </w:pPr>
      <w:r>
        <w:t xml:space="preserve"> </w:t>
      </w:r>
    </w:p>
    <w:p>
      <w:pPr>
        <w:pStyle w:val="BodyText"/>
      </w:pPr>
      <w:r>
        <w:t xml:space="preserve"> </w:t>
      </w:r>
    </w:p>
    <w:p>
      <w:pPr>
        <w:pStyle w:val="BodyText"/>
      </w:pPr>
      <w:r>
        <w:t xml:space="preserve">Nơi phát sinh đại chiến, đương nhiên không nên ở lâu, trực tiếp dẫn Lâm Kinh Phong đi.</w:t>
      </w:r>
    </w:p>
    <w:p>
      <w:pPr>
        <w:pStyle w:val="BodyText"/>
      </w:pPr>
      <w:r>
        <w:t xml:space="preserve"> </w:t>
      </w:r>
    </w:p>
    <w:p>
      <w:pPr>
        <w:pStyle w:val="BodyText"/>
      </w:pPr>
      <w:r>
        <w:t xml:space="preserve"> </w:t>
      </w:r>
    </w:p>
    <w:p>
      <w:pPr>
        <w:pStyle w:val="BodyText"/>
      </w:pPr>
      <w:r>
        <w:t xml:space="preserve">o0o</w:t>
      </w:r>
    </w:p>
    <w:p>
      <w:pPr>
        <w:pStyle w:val="BodyText"/>
      </w:pPr>
      <w:r>
        <w:t xml:space="preserve"> </w:t>
      </w:r>
    </w:p>
    <w:p>
      <w:pPr>
        <w:pStyle w:val="BodyText"/>
      </w:pPr>
      <w:r>
        <w:t xml:space="preserve"> </w:t>
      </w:r>
    </w:p>
    <w:p>
      <w:pPr>
        <w:pStyle w:val="BodyText"/>
      </w:pPr>
      <w:r>
        <w:t xml:space="preserve">Với địa vị đệ tử quan môn Chủ Thần của Lâm Kinh Phong, Tần Vô Song biết, người này tuyệt đối là món hàng đáng giá. Phải tìm được một nơi an toàn, xét hỏi cẩn thận.</w:t>
      </w:r>
    </w:p>
    <w:p>
      <w:pPr>
        <w:pStyle w:val="BodyText"/>
      </w:pPr>
      <w:r>
        <w:t xml:space="preserve"> </w:t>
      </w:r>
    </w:p>
    <w:p>
      <w:pPr>
        <w:pStyle w:val="BodyText"/>
      </w:pPr>
      <w:r>
        <w:t xml:space="preserve"> </w:t>
      </w:r>
    </w:p>
    <w:p>
      <w:pPr>
        <w:pStyle w:val="BodyText"/>
      </w:pPr>
      <w:r>
        <w:t xml:space="preserve">Vừa hỏi, Tần Vô Song thật sự là giật mình kinh ngạc.</w:t>
      </w:r>
    </w:p>
    <w:p>
      <w:pPr>
        <w:pStyle w:val="BodyText"/>
      </w:pPr>
      <w:r>
        <w:t xml:space="preserve"> </w:t>
      </w:r>
    </w:p>
    <w:p>
      <w:pPr>
        <w:pStyle w:val="BodyText"/>
      </w:pPr>
      <w:r>
        <w:t xml:space="preserve"> </w:t>
      </w:r>
    </w:p>
    <w:p>
      <w:pPr>
        <w:pStyle w:val="BodyText"/>
      </w:pPr>
      <w:r>
        <w:t xml:space="preserve">Đại lục Phong Vân, hiện giờ lại có ba Chủ Thần! Ngoài hai vị Chủ Thần Phong Vân ra, lại xuất hiện thêm một Lôi Chủ Thần.</w:t>
      </w:r>
    </w:p>
    <w:p>
      <w:pPr>
        <w:pStyle w:val="BodyText"/>
      </w:pPr>
      <w:r>
        <w:t xml:space="preserve"> </w:t>
      </w:r>
    </w:p>
    <w:p>
      <w:pPr>
        <w:pStyle w:val="BodyText"/>
      </w:pPr>
      <w:r>
        <w:t xml:space="preserve"> </w:t>
      </w:r>
    </w:p>
    <w:p>
      <w:pPr>
        <w:pStyle w:val="BodyText"/>
      </w:pPr>
      <w:r>
        <w:t xml:space="preserve">Còn cường giả Đại lục Phong Vân phái tới Ô Thước Tinh, có hơn ngàn người. Thiên Thần Đạo cường giả, cũng có hơn mười mấy người, mạnh nhất chính là Thiên thần Cao cấp cấp bậc Thiên Thần Đạo sáu kiếp!</w:t>
      </w:r>
    </w:p>
    <w:p>
      <w:pPr>
        <w:pStyle w:val="BodyText"/>
      </w:pPr>
      <w:r>
        <w:t xml:space="preserve"> </w:t>
      </w:r>
    </w:p>
    <w:p>
      <w:pPr>
        <w:pStyle w:val="BodyText"/>
      </w:pPr>
      <w:r>
        <w:t xml:space="preserve"> </w:t>
      </w:r>
    </w:p>
    <w:p>
      <w:pPr>
        <w:pStyle w:val="BodyText"/>
      </w:pPr>
      <w:r>
        <w:t xml:space="preserve">Phải biết rằng, Thiên thần Cao cấp, ở Đại lục Phong Vân, nhiều nhất cũng chỉ có mười người. Tất cả đều là trợ thủ đắc lực nhất dưới trướng Chủ Thần!</w:t>
      </w:r>
    </w:p>
    <w:p>
      <w:pPr>
        <w:pStyle w:val="BodyText"/>
      </w:pPr>
      <w:r>
        <w:t xml:space="preserve"> </w:t>
      </w:r>
    </w:p>
    <w:p>
      <w:pPr>
        <w:pStyle w:val="BodyText"/>
      </w:pPr>
      <w:r>
        <w:t xml:space="preserve"> </w:t>
      </w:r>
    </w:p>
    <w:p>
      <w:pPr>
        <w:pStyle w:val="BodyText"/>
      </w:pPr>
      <w:r>
        <w:t xml:space="preserve">Phái đến Ô Thước Tinh này làm việc, lại có thể có Thiên Thần Đạo sáu kiếp cường giả!</w:t>
      </w:r>
    </w:p>
    <w:p>
      <w:pPr>
        <w:pStyle w:val="BodyText"/>
      </w:pPr>
      <w:r>
        <w:t xml:space="preserve"> </w:t>
      </w:r>
    </w:p>
    <w:p>
      <w:pPr>
        <w:pStyle w:val="BodyText"/>
      </w:pPr>
      <w:r>
        <w:t xml:space="preserve"> </w:t>
      </w:r>
    </w:p>
    <w:p>
      <w:pPr>
        <w:pStyle w:val="BodyText"/>
      </w:pPr>
      <w:r>
        <w:t xml:space="preserve">Xem ra, hai mươi tiểu đội tốp đầu tiên của Đại lục Thiên Tượng, thực lực so với Đại lục Phong Vân, vẫn là chênh lệch rõ ràng!</w:t>
      </w:r>
    </w:p>
    <w:p>
      <w:pPr>
        <w:pStyle w:val="BodyText"/>
      </w:pPr>
      <w:r>
        <w:t xml:space="preserve"> </w:t>
      </w:r>
    </w:p>
    <w:p>
      <w:pPr>
        <w:pStyle w:val="BodyText"/>
      </w:pPr>
      <w:r>
        <w:t xml:space="preserve"> </w:t>
      </w:r>
    </w:p>
    <w:p>
      <w:pPr>
        <w:pStyle w:val="BodyText"/>
      </w:pPr>
      <w:r>
        <w:t xml:space="preserve">Nhưng mà, Tần Vô Song quan tâm hơn không phải là tình hình của Ô Thước Tinh, mà là Đại lục Thiên Huyền. Hiện giờ, Đại lục Phong Vân đối với Đại lục Thiên Huyền, đang ôm một loại suy nghĩ như thế nào?</w:t>
      </w:r>
    </w:p>
    <w:p>
      <w:pPr>
        <w:pStyle w:val="BodyText"/>
      </w:pPr>
      <w:r>
        <w:t xml:space="preserve"> </w:t>
      </w:r>
    </w:p>
    <w:p>
      <w:pPr>
        <w:pStyle w:val="BodyText"/>
      </w:pPr>
      <w:r>
        <w:t xml:space="preserve"> </w:t>
      </w:r>
    </w:p>
    <w:p>
      <w:pPr>
        <w:pStyle w:val="BodyText"/>
      </w:pPr>
      <w:r>
        <w:t xml:space="preserve">- Đại lục Thiên Huyền?</w:t>
      </w:r>
    </w:p>
    <w:p>
      <w:pPr>
        <w:pStyle w:val="BodyText"/>
      </w:pPr>
      <w:r>
        <w:t xml:space="preserve"> </w:t>
      </w:r>
    </w:p>
    <w:p>
      <w:pPr>
        <w:pStyle w:val="BodyText"/>
      </w:pPr>
      <w:r>
        <w:t xml:space="preserve"> </w:t>
      </w:r>
    </w:p>
    <w:p>
      <w:pPr>
        <w:pStyle w:val="BodyText"/>
      </w:pPr>
      <w:r>
        <w:t xml:space="preserve">Biểu tình của Lâm Kinh Phong vô cùng kinh ngạc:</w:t>
      </w:r>
    </w:p>
    <w:p>
      <w:pPr>
        <w:pStyle w:val="BodyText"/>
      </w:pPr>
      <w:r>
        <w:t xml:space="preserve"> </w:t>
      </w:r>
    </w:p>
    <w:p>
      <w:pPr>
        <w:pStyle w:val="BodyText"/>
      </w:pPr>
      <w:r>
        <w:t xml:space="preserve"> </w:t>
      </w:r>
    </w:p>
    <w:p>
      <w:pPr>
        <w:pStyle w:val="BodyText"/>
      </w:pPr>
      <w:r>
        <w:t xml:space="preserve">- Chủ nhân, ngươi cũng biết Đại lục Thiên Huyền sao?</w:t>
      </w:r>
    </w:p>
    <w:p>
      <w:pPr>
        <w:pStyle w:val="BodyText"/>
      </w:pPr>
      <w:r>
        <w:t xml:space="preserve"> </w:t>
      </w:r>
    </w:p>
    <w:p>
      <w:pPr>
        <w:pStyle w:val="BodyText"/>
      </w:pPr>
      <w:r>
        <w:t xml:space="preserve"> </w:t>
      </w:r>
    </w:p>
    <w:p>
      <w:pPr>
        <w:pStyle w:val="BodyText"/>
      </w:pPr>
      <w:r>
        <w:t xml:space="preserve">- Đúng, đừng có nhiều lời, ngươi trực tiếp nói đi!</w:t>
      </w:r>
    </w:p>
    <w:p>
      <w:pPr>
        <w:pStyle w:val="BodyText"/>
      </w:pPr>
      <w:r>
        <w:t xml:space="preserve"> </w:t>
      </w:r>
    </w:p>
    <w:p>
      <w:pPr>
        <w:pStyle w:val="BodyText"/>
      </w:pPr>
      <w:r>
        <w:t xml:space="preserve"> </w:t>
      </w:r>
    </w:p>
    <w:p>
      <w:pPr>
        <w:pStyle w:val="BodyText"/>
      </w:pPr>
      <w:r>
        <w:t xml:space="preserve">- Đại lục Thiên Huyền, là một đại hận trong lòng sư phụ của ta. Vì Tinh Hà Kết Giới của Đại lục Thiên Huyền, lại có thể cường đại đến mức đích thân sư phụ ta tự mình động thủ cũng không cách nào trực tiếp phá vỡ được. Vì vậy, sư phụ quyết định, một khi Tinh Hà Kết Giới bị phá hủy, phải đích thân tới Đại lục Thiên Huyền một chuyến. Xem xem Đại lục Thiên Huyền rốt cuộc có huyền cơ gì, lại có thể bố trí kết giới mạnh như vậy.</w:t>
      </w:r>
    </w:p>
    <w:p>
      <w:pPr>
        <w:pStyle w:val="BodyText"/>
      </w:pPr>
      <w:r>
        <w:t xml:space="preserve"> </w:t>
      </w:r>
    </w:p>
    <w:p>
      <w:pPr>
        <w:pStyle w:val="BodyText"/>
      </w:pPr>
      <w:r>
        <w:t xml:space="preserve"> </w:t>
      </w:r>
    </w:p>
    <w:p>
      <w:pPr>
        <w:pStyle w:val="BodyText"/>
      </w:pPr>
      <w:r>
        <w:t xml:space="preserve">Tần Vô Song âm thầm chép miệng, Phong Chủ Thần muốn ra tay sao? Như vậy xem ra, sư phụ nói hắn từng động qua một chút tay chân trong Tinh Hà Kết Giới, cũng không sai. Bằng không, cho dù Thần hồn của Chúng Thần Đại lục Thiên Huyền phong ấn, sợ rằng cũng khó ngăn cản được công kích liên tục của Chủ Thần.</w:t>
      </w:r>
    </w:p>
    <w:p>
      <w:pPr>
        <w:pStyle w:val="BodyText"/>
      </w:pPr>
      <w:r>
        <w:t xml:space="preserve"> </w:t>
      </w:r>
    </w:p>
    <w:p>
      <w:pPr>
        <w:pStyle w:val="BodyText"/>
      </w:pPr>
      <w:r>
        <w:t xml:space="preserve"> </w:t>
      </w:r>
    </w:p>
    <w:p>
      <w:pPr>
        <w:pStyle w:val="BodyText"/>
      </w:pPr>
      <w:r>
        <w:t xml:space="preserve">- Được, trong mắt Phong Chủ Thần, Tinh Hà Kết Giới đó ước chừng có thể duy trì được bao lâu?</w:t>
      </w:r>
    </w:p>
    <w:p>
      <w:pPr>
        <w:pStyle w:val="BodyText"/>
      </w:pPr>
      <w:r>
        <w:t xml:space="preserve"> </w:t>
      </w:r>
    </w:p>
    <w:p>
      <w:pPr>
        <w:pStyle w:val="BodyText"/>
      </w:pPr>
      <w:r>
        <w:t xml:space="preserve"> </w:t>
      </w:r>
    </w:p>
    <w:p>
      <w:pPr>
        <w:pStyle w:val="BodyText"/>
      </w:pPr>
      <w:r>
        <w:t xml:space="preserve">- Năm sáu ngàn năm. Hiện tại ba đại Chủ Thần đã bắt đầu công tác chuẩn bị, chuẩn bị sao năm ngàn năm, liên thủ đánh tan Tinh Hà Kết Giới, sát nhập Đại lục Thiên Huyền. Căn cứ vào phán đoán của Lôi Chủ Thần, Đại lục Thiên Huyền đó nhất định có huyền cơ khác, có lẽ có càng nhiều kỳ ngộ ở đó. Đại lục Thiên Huyền, hiện tại là một nơi ba vị Chủ Thần đại nhân chú ý nhất, còn đáng chú ý hơn so với Ô Thước Tinh này!</w:t>
      </w:r>
    </w:p>
    <w:p>
      <w:pPr>
        <w:pStyle w:val="BodyText"/>
      </w:pPr>
      <w:r>
        <w:t xml:space="preserve"> </w:t>
      </w:r>
    </w:p>
    <w:p>
      <w:pPr>
        <w:pStyle w:val="BodyText"/>
      </w:pPr>
      <w:r>
        <w:t xml:space="preserve"> </w:t>
      </w:r>
    </w:p>
    <w:p>
      <w:pPr>
        <w:pStyle w:val="BodyText"/>
      </w:pPr>
      <w:r>
        <w:t xml:space="preserve">- Ô Thước Tinh này, có chỗ nào hấp dẫn bọn họ chứ?</w:t>
      </w:r>
    </w:p>
    <w:p>
      <w:pPr>
        <w:pStyle w:val="BodyText"/>
      </w:pPr>
      <w:r>
        <w:t xml:space="preserve"> </w:t>
      </w:r>
    </w:p>
    <w:p>
      <w:pPr>
        <w:pStyle w:val="BodyText"/>
      </w:pPr>
      <w:r>
        <w:t xml:space="preserve"> </w:t>
      </w:r>
    </w:p>
    <w:p>
      <w:pPr>
        <w:pStyle w:val="BodyText"/>
      </w:pPr>
      <w:r>
        <w:t xml:space="preserve">- Tinh thạch, còn có tài nguyên ở đây… vô cùng thích hợp làm Vị diện nô lệ của Đại lục Phong Vân chúng ta, bảo vệ ngoại vi xung quanh Đại lục Phong Vân chúng ta. Kế hoạch của ba vị Chủ Thần đại nhân là chế tạo ra một mạng lưới Vị diện bảo vệ xung quanh bên ngoài, bảo đảm Đại lục Phong Vân ta sẽ không trở thành mục tiêu công kích của kẻ địch ngay lúc đầu tiên!</w:t>
      </w:r>
    </w:p>
    <w:p>
      <w:pPr>
        <w:pStyle w:val="BodyText"/>
      </w:pPr>
      <w:r>
        <w:t xml:space="preserve"> </w:t>
      </w:r>
    </w:p>
    <w:p>
      <w:pPr>
        <w:pStyle w:val="BodyText"/>
      </w:pPr>
      <w:r>
        <w:t xml:space="preserve"> </w:t>
      </w:r>
    </w:p>
    <w:p>
      <w:pPr>
        <w:pStyle w:val="Compact"/>
      </w:pPr>
      <w:r>
        <w:t xml:space="preserve">- Dã tâm thật lớn!</w:t>
      </w:r>
      <w:r>
        <w:br w:type="textWrapping"/>
      </w:r>
      <w:r>
        <w:br w:type="textWrapping"/>
      </w:r>
    </w:p>
    <w:p>
      <w:pPr>
        <w:pStyle w:val="Heading2"/>
      </w:pPr>
      <w:bookmarkStart w:id="972" w:name="chương-950"/>
      <w:bookmarkEnd w:id="972"/>
      <w:r>
        <w:t xml:space="preserve">950. Chương 950</w:t>
      </w:r>
    </w:p>
    <w:p>
      <w:pPr>
        <w:pStyle w:val="Compact"/>
      </w:pPr>
      <w:r>
        <w:br w:type="textWrapping"/>
      </w:r>
      <w:r>
        <w:br w:type="textWrapping"/>
      </w:r>
    </w:p>
    <w:p>
      <w:pPr>
        <w:pStyle w:val="BodyText"/>
      </w:pPr>
      <w:r>
        <w:t xml:space="preserve">Chương 950: Thêm dầu vào lửa.</w:t>
      </w:r>
    </w:p>
    <w:p>
      <w:pPr>
        <w:pStyle w:val="BodyText"/>
      </w:pPr>
      <w:r>
        <w:t xml:space="preserve">Xung quanh Đại lục Phong Vân, các loại Vị diện vô chủ, chí ít nhiều hơn mấy trăm. Loại Vị diện vô chủ giống như Đại lục Thiên Huyền, Ô Thước Tinh, hiển nhiên là miếng thịt béo trong mắt Đại lục Phong Vân.</w:t>
      </w:r>
    </w:p>
    <w:p>
      <w:pPr>
        <w:pStyle w:val="BodyText"/>
      </w:pPr>
      <w:r>
        <w:t xml:space="preserve">Một khi hệ thống phòng ngự lập thể ở bên ngoài được hoàn thành, Đại lục Phong Vân giống như trở thành một tòa thành được bảo vệ xung quanh, không gì có thể húc đổ được.</w:t>
      </w:r>
    </w:p>
    <w:p>
      <w:pPr>
        <w:pStyle w:val="BodyText"/>
      </w:pPr>
      <w:r>
        <w:t xml:space="preserve">Cho dù có đối thủ cường đại đồng dạng xuất hiện, những phòng ngự bên ngoài này cũng có thể hình thành phòng ngự ngay thời gian đầu tiên, trì hoãn thời cơ bản thể Đại lục Phong Vân bị công kích. Có đủ thời gian để bố trí hệ thống tấn công phòng thủ!</w:t>
      </w:r>
    </w:p>
    <w:p>
      <w:pPr>
        <w:pStyle w:val="BodyText"/>
      </w:pPr>
      <w:r>
        <w:t xml:space="preserve">Nhìn từ góc độ dứt bỏ cừu hận, ba đại Chủ Thần của Đại lục Phong Vân, xác thực là có nhãn quang. Chí ít tầm mắt và độ cao đều vượt ra khỏi phạm vi lý giải của các Vị diện vô chủ khác.</w:t>
      </w:r>
    </w:p>
    <w:p>
      <w:pPr>
        <w:pStyle w:val="BodyText"/>
      </w:pPr>
      <w:r>
        <w:t xml:space="preserve">Nhưng mà, cũng chính vì loại dã tâm này, những Vị diện vô chủ xung quanh Đại lục Phong Vân, phải đối mặt với tai họa thảm thiết như thế nào. Sinh linh lầm than, giang sơn rơi vào tay giặc…</w:t>
      </w:r>
    </w:p>
    <w:p>
      <w:pPr>
        <w:pStyle w:val="BodyText"/>
      </w:pPr>
      <w:r>
        <w:t xml:space="preserve">Năm nghìn năm sau, xem ra, thời gian của Đại lục Thiên Huyền, chỉ có năm ngàn năm thôi.</w:t>
      </w:r>
    </w:p>
    <w:p>
      <w:pPr>
        <w:pStyle w:val="BodyText"/>
      </w:pPr>
      <w:r>
        <w:t xml:space="preserve">Hơn nữa, năm ngàn năm sau, bọn họ sắp sửa đối diện, chính là công kích liên thủ của ba vị Chủ Thần!</w:t>
      </w:r>
    </w:p>
    <w:p>
      <w:pPr>
        <w:pStyle w:val="BodyText"/>
      </w:pPr>
      <w:r>
        <w:t xml:space="preserve">Nhìn qua, thời gian tựa hồ rất dư dả. Nhưng năm ngàn năm đối với Vị diện bình thường mà nói, thật sự nhỏ bé không đáng nhắc đến. Một tu luyện giả muốn tấn thăng lên thực lực Chủ Thần, cho dù dọc đường không phải lo lắng đến bất cứ nhân tố gì, sợ rằng cũng hơn năm ngàn năm.</w:t>
      </w:r>
    </w:p>
    <w:p>
      <w:pPr>
        <w:pStyle w:val="BodyText"/>
      </w:pPr>
      <w:r>
        <w:t xml:space="preserve">Rất nhiều tu luyện giả năm ngàn năm tuổi, thậm chí ngay cả Chân Thần Đạo cũng chưa tiến vào.</w:t>
      </w:r>
    </w:p>
    <w:p>
      <w:pPr>
        <w:pStyle w:val="BodyText"/>
      </w:pPr>
      <w:r>
        <w:t xml:space="preserve">o0o</w:t>
      </w:r>
    </w:p>
    <w:p>
      <w:pPr>
        <w:pStyle w:val="BodyText"/>
      </w:pPr>
      <w:r>
        <w:t xml:space="preserve">Sự mất tích của Lâm Kinh Phong, thật sự đã tạo nên biến động lớn phía bên Đại lục Phong Vân.</w:t>
      </w:r>
    </w:p>
    <w:p>
      <w:pPr>
        <w:pStyle w:val="BodyText"/>
      </w:pPr>
      <w:r>
        <w:t xml:space="preserve">Ai mất tích cũng được, nhưng Lâm Kinh Phong mất tích, cho dù là vị thống lĩnh mạnh nhất phía bên Đại lục Phong Vân, biết được Lâm Kinh Phong mất tích, cũng vô cùng khiếp sợ.</w:t>
      </w:r>
    </w:p>
    <w:p>
      <w:pPr>
        <w:pStyle w:val="BodyText"/>
      </w:pPr>
      <w:r>
        <w:t xml:space="preserve">Thiên Thần Đạo cường giả khác mất tích hoặc tử vong cũng không có gì. Nhưng Lâm Kinh Phong, chính là môn đồ đắc ý nhất của Phong Chủ Thần, được xưng là nhân tài mười vạn năm mới gặp được một lần.</w:t>
      </w:r>
    </w:p>
    <w:p>
      <w:pPr>
        <w:pStyle w:val="BodyText"/>
      </w:pPr>
      <w:r>
        <w:t xml:space="preserve">Nếu mất tích ở Ô Thước Tinh này, trời biết dưới sự thịnh nộ của Phong Chủ Thần, sẽ làm ra hành động như thế nào. Loại thịnh nộ lôi đình này, ai dám gánh chịu chứ?</w:t>
      </w:r>
    </w:p>
    <w:p>
      <w:pPr>
        <w:pStyle w:val="BodyText"/>
      </w:pPr>
      <w:r>
        <w:t xml:space="preserve">Lửa giận phía bên Đại lục Phong Vân, không hề nghi ngờ, đương nhiên là giáng xuống Đại lục Thiên Tượng.</w:t>
      </w:r>
    </w:p>
    <w:p>
      <w:pPr>
        <w:pStyle w:val="BodyText"/>
      </w:pPr>
      <w:r>
        <w:t xml:space="preserve">Cả Ô Thước Tinh, bắt đầu náo nhiệt!</w:t>
      </w:r>
    </w:p>
    <w:p>
      <w:pPr>
        <w:pStyle w:val="BodyText"/>
      </w:pPr>
      <w:r>
        <w:t xml:space="preserve">Cường giả đến từ hai đại trận doanh, va chạm bắt đầu nhiều lên. Phía bên Đại lục Phong Vân, nhất thời chưa xác định rõ tình hình bên trong của Đại lục Thiên Tượng, vì vậy dưới sự thịnh nộ, cũng không hoàn toàn phát động tổng tiến công.</w:t>
      </w:r>
    </w:p>
    <w:p>
      <w:pPr>
        <w:pStyle w:val="BodyText"/>
      </w:pPr>
      <w:r>
        <w:t xml:space="preserve">Như thế, hai bên không ngừng thăm dò, xung đột không ngừng.</w:t>
      </w:r>
    </w:p>
    <w:p>
      <w:pPr>
        <w:pStyle w:val="BodyText"/>
      </w:pPr>
      <w:r>
        <w:t xml:space="preserve">Còn Tần Vô Song lại ở một nơi bí mật, khuyến khích hỗn loạn lớn thêm. Lại có danh sách vào manh mối do Cự Thú Tộc cung cấp, thường thường tiêu diệt cường giả của Đại lục Phong Vân.</w:t>
      </w:r>
    </w:p>
    <w:p>
      <w:pPr>
        <w:pStyle w:val="BodyText"/>
      </w:pPr>
      <w:r>
        <w:t xml:space="preserve">Một tháng sau, Đại lục Phong Vân đã bị tiêu diệt năm gã Thiên Thần Đạo cường giả. Bốn tên trong đó, hoặc là bị Tần Vô Song giết chết, hoặc là bị Tần Vô Song bắt được.</w:t>
      </w:r>
    </w:p>
    <w:p>
      <w:pPr>
        <w:pStyle w:val="BodyText"/>
      </w:pPr>
      <w:r>
        <w:t xml:space="preserve">Một tên còn lại, chính là trong xung đột với Đại lục Thiên Tượng, bị cường giả của Đại lục Thiên Tượng giết chết.</w:t>
      </w:r>
    </w:p>
    <w:p>
      <w:pPr>
        <w:pStyle w:val="BodyText"/>
      </w:pPr>
      <w:r>
        <w:t xml:space="preserve">Phía bên Đại lục Thiên Tượng, mặc dù biết thực lực tạm thời không đủ để so đấu với Đại lục Phong Vân, nhưng vẫn hướng về Chủ Thần Điện cầu viện.</w:t>
      </w:r>
    </w:p>
    <w:p>
      <w:pPr>
        <w:pStyle w:val="BodyText"/>
      </w:pPr>
      <w:r>
        <w:t xml:space="preserve">Phía bên Đại Huyễn Nhật Thần Cung, ngoài Nhật Đông Sơn ra, toàn quân bị diệt, món nợ này vẫn là cừu hận, cũng được nhắc đến. Xung đột của hai bên, không ngừng thăng cấp!</w:t>
      </w:r>
    </w:p>
    <w:p>
      <w:pPr>
        <w:pStyle w:val="BodyText"/>
      </w:pPr>
      <w:r>
        <w:t xml:space="preserve">Còn Tần Vô Song, lại đem bản thân không ngừng hóa yếu, giống như không khí vậy.</w:t>
      </w:r>
    </w:p>
    <w:p>
      <w:pPr>
        <w:pStyle w:val="BodyText"/>
      </w:pPr>
      <w:r>
        <w:t xml:space="preserve">Hai bên xung đột, bất luận là ai, đều không ngờ rằng, kẻ khởi xướng toàn bộ chuyện này chính là một tán tu Vũ Tinh Hà.</w:t>
      </w:r>
    </w:p>
    <w:p>
      <w:pPr>
        <w:pStyle w:val="BodyText"/>
      </w:pPr>
      <w:r>
        <w:t xml:space="preserve">Cho dù Nhật Đông Sơn từng treo giải thưởng truy sát Vũ Tinh Hà, nhưng bất cứ ai cũng cảm thấy, một tán tu như Vũ Tinh Hà, thực lực rõ ràng không bằng Nhật Đông Sơn. Nhật Đông Sơn treo giải thưởng truy sát hắn, chỉ là mượn cớ phát huy, trả thù hành động Vũ Tinh Hà cự tuyệt chịu thua đội thứ hai của Đại Huyễn Nhật Thần Cung trước đó.</w:t>
      </w:r>
    </w:p>
    <w:p>
      <w:pPr>
        <w:pStyle w:val="BodyText"/>
      </w:pPr>
      <w:r>
        <w:t xml:space="preserve">Từ thăng cấp xung đột, tình tự của hai bên cũng càng phát càng lớn. Ai lại đi để ý đến một tán tu hèn mọn? Cho dù là người có lực tưởng tượng phong phú nhất, vốn cũng không ngờ, kẻ đầu têu toàn bộ chuyện này, người đổ thêm dầu vào lửa, lại chính là một tán tu mà bọn họ xem thường!</w:t>
      </w:r>
    </w:p>
    <w:p>
      <w:pPr>
        <w:pStyle w:val="BodyText"/>
      </w:pPr>
      <w:r>
        <w:t xml:space="preserve">Tần Vô Song đương nhiên là mừng rỡ phát tài. Vô cùng sinh động, vững vàng nhân lúc hỗn loạn, quét sạch trang bị, cướp vũ khí Thiên Thần Đạo, thời gian tiếp theo, thu hoạch phong phú.</w:t>
      </w:r>
    </w:p>
    <w:p>
      <w:pPr>
        <w:pStyle w:val="BodyText"/>
      </w:pPr>
      <w:r>
        <w:t xml:space="preserve">Phía bên Cự Thú Tộc, nhìn thấy thế cục phát triển như vậy, cũng vô cùng hưng phấn. Hai kẻ xâm lược mạnh nhất chém giết lẫn nhau, mặc dù là ở địa bàn của Ô Thước Tinh, nhưng không nghi ngờ gì, tất cả thế lực tông môn của Ô Thước Tinh đều cam tâm tình nguyện nhìn thấy.</w:t>
      </w:r>
    </w:p>
    <w:p>
      <w:pPr>
        <w:pStyle w:val="BodyText"/>
      </w:pPr>
      <w:r>
        <w:t xml:space="preserve">Theo bọn họ thấy, đây chính là chó cắn chó!</w:t>
      </w:r>
    </w:p>
    <w:p>
      <w:pPr>
        <w:pStyle w:val="BodyText"/>
      </w:pPr>
      <w:r>
        <w:t xml:space="preserve">o0o</w:t>
      </w:r>
    </w:p>
    <w:p>
      <w:pPr>
        <w:pStyle w:val="BodyText"/>
      </w:pPr>
      <w:r>
        <w:t xml:space="preserve">Lúc này, Tần Vô Song tới thành Nam An theo ước hẹn với đồng bạn.</w:t>
      </w:r>
    </w:p>
    <w:p>
      <w:pPr>
        <w:pStyle w:val="BodyText"/>
      </w:pPr>
      <w:r>
        <w:t xml:space="preserve">Thành Nam An, là thành thị lớn nhất phía Nam. Lúc này cũng canh phòng nghiêm ngặt. Cũng có cường giả của Đại lục Phong Vân tọa trấn. Nhưng Tần Vô Song cũng không định gây chuyện ở đây.</w:t>
      </w:r>
    </w:p>
    <w:p>
      <w:pPr>
        <w:pStyle w:val="BodyText"/>
      </w:pPr>
      <w:r>
        <w:t xml:space="preserve">Các đội viên khác, chờ đợi ở thành Nam An đã có chút nóng lòng. Nhìn thấy Đội trưởng đến, đều hưng phấn cực kỳ!</w:t>
      </w:r>
    </w:p>
    <w:p>
      <w:pPr>
        <w:pStyle w:val="BodyText"/>
      </w:pPr>
      <w:r>
        <w:t xml:space="preserve">- Đội trưởng, thế cục rất loạn!</w:t>
      </w:r>
    </w:p>
    <w:p>
      <w:pPr>
        <w:pStyle w:val="BodyText"/>
      </w:pPr>
      <w:r>
        <w:t xml:space="preserve">Thiết Hoằng cẩn thận nói.</w:t>
      </w:r>
    </w:p>
    <w:p>
      <w:pPr>
        <w:pStyle w:val="BodyText"/>
      </w:pPr>
      <w:r>
        <w:t xml:space="preserve">Tần Vô Song bất đắc dĩ nhún vai:</w:t>
      </w:r>
    </w:p>
    <w:p>
      <w:pPr>
        <w:pStyle w:val="BodyText"/>
      </w:pPr>
      <w:r>
        <w:t xml:space="preserve">- Đúng vậy, nếu không phải thế cục hỗn loạn, ta sớm đã đến được đây rồi. Hiện tại chiến hỏa của Đại lục Phong Vân và Đại lục Thiên Tượng càng diễn càng kịch liệt, đại chiến sắp bạo phát rồi.</w:t>
      </w:r>
    </w:p>
    <w:p>
      <w:pPr>
        <w:pStyle w:val="BodyText"/>
      </w:pPr>
      <w:r>
        <w:t xml:space="preserve">- Tại sao lại như vậy chứ?</w:t>
      </w:r>
    </w:p>
    <w:p>
      <w:pPr>
        <w:pStyle w:val="BodyText"/>
      </w:pPr>
      <w:r>
        <w:t xml:space="preserve">Lỗ Đồng không ngừng xoa xoa hai tay, thế cục phát triển đến bước này, Lỗ Đồng thật ra cũng có chút bất ngờ.</w:t>
      </w:r>
    </w:p>
    <w:p>
      <w:pPr>
        <w:pStyle w:val="BodyText"/>
      </w:pPr>
      <w:r>
        <w:t xml:space="preserve">- Như vậy mới kích thích!</w:t>
      </w:r>
    </w:p>
    <w:p>
      <w:pPr>
        <w:pStyle w:val="BodyText"/>
      </w:pPr>
      <w:r>
        <w:t xml:space="preserve">Lỗ Hùng vẫn là chiêu bài vô tâm cười lớn.</w:t>
      </w:r>
    </w:p>
    <w:p>
      <w:pPr>
        <w:pStyle w:val="BodyText"/>
      </w:pPr>
      <w:r>
        <w:t xml:space="preserve">Tiểu Giang lại cẩn thận, thận trọng, hắn biết hiện tại bản thân không có quyền phát ngôn gì cả.</w:t>
      </w:r>
    </w:p>
    <w:p>
      <w:pPr>
        <w:pStyle w:val="BodyText"/>
      </w:pPr>
      <w:r>
        <w:t xml:space="preserve">- Đội trưởng, chuyện này, nói ra, Đại Huyễn Nhật Thần Cung là mồi dẫn lửa!</w:t>
      </w:r>
    </w:p>
    <w:p>
      <w:pPr>
        <w:pStyle w:val="BodyText"/>
      </w:pPr>
      <w:r>
        <w:t xml:space="preserve">Hắc Dực cười âm hiểm nói.</w:t>
      </w:r>
    </w:p>
    <w:p>
      <w:pPr>
        <w:pStyle w:val="BodyText"/>
      </w:pPr>
      <w:r>
        <w:t xml:space="preserve">- Có thể nói như vậy. Thế nào? Các ngươi không phải cảm thấy kết cục không tốt chứ?</w:t>
      </w:r>
    </w:p>
    <w:p>
      <w:pPr>
        <w:pStyle w:val="BodyText"/>
      </w:pPr>
      <w:r>
        <w:t xml:space="preserve">Tần Vô Song ánh mắt sắc bén, quét qua khuôn mặt mọi người.</w:t>
      </w:r>
    </w:p>
    <w:p>
      <w:pPr>
        <w:pStyle w:val="BodyText"/>
      </w:pPr>
      <w:r>
        <w:t xml:space="preserve">Cốc Phong lại nói:</w:t>
      </w:r>
    </w:p>
    <w:p>
      <w:pPr>
        <w:pStyle w:val="BodyText"/>
      </w:pPr>
      <w:r>
        <w:t xml:space="preserve">- Đánh đi đánh đi, chết càng nhiều càng tốt!</w:t>
      </w:r>
    </w:p>
    <w:p>
      <w:pPr>
        <w:pStyle w:val="BodyText"/>
      </w:pPr>
      <w:r>
        <w:t xml:space="preserve">Không khó nghe ra, Cốc Phong rất hả hê trên nỗi đau của người khác.</w:t>
      </w:r>
    </w:p>
    <w:p>
      <w:pPr>
        <w:pStyle w:val="BodyText"/>
      </w:pPr>
      <w:r>
        <w:t xml:space="preserve">Hắc Dực cười nói:</w:t>
      </w:r>
    </w:p>
    <w:p>
      <w:pPr>
        <w:pStyle w:val="BodyText"/>
      </w:pPr>
      <w:r>
        <w:t xml:space="preserve">- Tiểu Cốc, hiếm khi lời của ngươi hợp với khẩu vị của ta. Những thế lực tông môn đó, thường ngày huyênh hoang giống như kẻ thắng cuộc, hiện tại là con la là ngựa, lôi ra trượt đi!</w:t>
      </w:r>
    </w:p>
    <w:p>
      <w:pPr>
        <w:pStyle w:val="BodyText"/>
      </w:pPr>
      <w:r>
        <w:t xml:space="preserve">Những tán tu này, thường ngày ở Đại lục Thiên Tượng, chịu không ít sự ức hiếp của các thế lực đầu lĩnh của Đại lục Thiên Tượng. Vì vậy sau khi chiến đấu khai hỏa, nếu nói bọn họ có cảm giác căm thù kẻ địch mạnh hiển nhiên là không hiện thực.</w:t>
      </w:r>
    </w:p>
    <w:p>
      <w:pPr>
        <w:pStyle w:val="BodyText"/>
      </w:pPr>
      <w:r>
        <w:t xml:space="preserve">Tán tu và thế lực tông môn, ngoài ràng buộc lợi ích có thể trói chặt bọn họ lại với nhau, muốn nói đồng tâm cộng khổ, đó căn bản là lời nói vô nghĩa.</w:t>
      </w:r>
    </w:p>
    <w:p>
      <w:pPr>
        <w:pStyle w:val="BodyText"/>
      </w:pPr>
      <w:r>
        <w:t xml:space="preserve">- Đội trưởng, vậy chúng ta làm gì bây giờ?</w:t>
      </w:r>
    </w:p>
    <w:p>
      <w:pPr>
        <w:pStyle w:val="BodyText"/>
      </w:pPr>
      <w:r>
        <w:t xml:space="preserve">Tiểu Giang thấp giọng hỏi.</w:t>
      </w:r>
    </w:p>
    <w:p>
      <w:pPr>
        <w:pStyle w:val="BodyText"/>
      </w:pPr>
      <w:r>
        <w:t xml:space="preserve">- Chư vị, ta không biết trong lòng các ngươi nghĩ như thế nào. Ta chỉ có một chủ ý, các ngươi đều là đội viên ta dẫn tới. Ta hy vọng, lúc đến là bảy người, lúc đi cũng là bảy người!</w:t>
      </w:r>
    </w:p>
    <w:p>
      <w:pPr>
        <w:pStyle w:val="BodyText"/>
      </w:pPr>
      <w:r>
        <w:t xml:space="preserve">Tần Vô Song ngữ khí bình tĩnh, nhưng biểu tình đó, lại không có dáng vẻ giả bộ.</w:t>
      </w:r>
    </w:p>
    <w:p>
      <w:pPr>
        <w:pStyle w:val="BodyText"/>
      </w:pPr>
      <w:r>
        <w:t xml:space="preserve">Mọi người tâm thần rùng mình, dưới loại khẩu khí này của Đội trưởng, nếu nói một chút động lòng cũng không có đó là nói dối. Lúc này, thế cục hỗn loạn, Đội trưởng gây rối một chút, bỏ lại đội viên không quan tâm cũng có.</w:t>
      </w:r>
    </w:p>
    <w:p>
      <w:pPr>
        <w:pStyle w:val="BodyText"/>
      </w:pPr>
      <w:r>
        <w:t xml:space="preserve">- Chư vị, ta hỏi các ngươi, các ngươi đến Ô Thước Tinh, là vì trung thành với Chủ Thần Điện, hay là vì phần thưởng tinh thạch?</w:t>
      </w:r>
    </w:p>
    <w:p>
      <w:pPr>
        <w:pStyle w:val="BodyText"/>
      </w:pPr>
      <w:r>
        <w:t xml:space="preserve">Vấn đề này rất sắc bén, cũng rất quan trọng.</w:t>
      </w:r>
    </w:p>
    <w:p>
      <w:pPr>
        <w:pStyle w:val="BodyText"/>
      </w:pPr>
      <w:r>
        <w:t xml:space="preserve">Lỗ Hùng trả lời dứt khoát nhất:</w:t>
      </w:r>
    </w:p>
    <w:p>
      <w:pPr>
        <w:pStyle w:val="BodyText"/>
      </w:pPr>
      <w:r>
        <w:t xml:space="preserve">- Chủ Thần Điện lại không cho ta ưu đãi gì, ta dựa vào cái gì mà trung thành? Thường ngày những tông môn đầu lĩnh đó tác oai tác quái, Chủ Thần Điện cũng không thấy quản. Ta thẳng thắn, chính là vì tinh thạch mà đến!</w:t>
      </w:r>
    </w:p>
    <w:p>
      <w:pPr>
        <w:pStyle w:val="BodyText"/>
      </w:pPr>
      <w:r>
        <w:t xml:space="preserve">- Ha ha, Lỗ Hùng nói rất thẳng thắn. Thiết Hoằng ta đến đây, ngoài tinh thạch ra, chính là bị khí phách của Đội trưởng thu phục. Tán tu chúng ta xưa nay không được coi trọng, nếu nói trung thành với Chủ Thần Điện, không phải không có, nhưng loại nhân tố này, thời khắc mấu chốt không có tác dụng. Chúng ta thường ngày, cũng chưa từng ăn được miếng cơm nào của Chủ Thần Điện.</w:t>
      </w:r>
    </w:p>
    <w:p>
      <w:pPr>
        <w:pStyle w:val="BodyText"/>
      </w:pPr>
      <w:r>
        <w:t xml:space="preserve">Lời nói của Cốc Phong lúc nào cũng ngắn gọn:</w:t>
      </w:r>
    </w:p>
    <w:p>
      <w:pPr>
        <w:pStyle w:val="BodyText"/>
      </w:pPr>
      <w:r>
        <w:t xml:space="preserve">- Ta chỉ muốn tinh thạch, những cái khác đều là vô nghĩa!</w:t>
      </w:r>
    </w:p>
    <w:p>
      <w:pPr>
        <w:pStyle w:val="BodyText"/>
      </w:pPr>
      <w:r>
        <w:t xml:space="preserve">Lỗ Đồng trầm ngâm thở dài:</w:t>
      </w:r>
    </w:p>
    <w:p>
      <w:pPr>
        <w:pStyle w:val="BodyText"/>
      </w:pPr>
      <w:r>
        <w:t xml:space="preserve">- Nếu nói chọn lựa giữa tinh thạch và Chủ Thần Điện, ta khẳng định là chọn lựa tinh thạch. Độ trung thành của tán tu, ha ha, cho dù một lòng trung thành, cũng làm gì có ai coi trọng chứ?</w:t>
      </w:r>
    </w:p>
    <w:p>
      <w:pPr>
        <w:pStyle w:val="BodyText"/>
      </w:pPr>
      <w:r>
        <w:t xml:space="preserve">Tần Vô Song đem ánh mắt tập trung lên người Tiểu Giang.</w:t>
      </w:r>
    </w:p>
    <w:p>
      <w:pPr>
        <w:pStyle w:val="BodyText"/>
      </w:pPr>
      <w:r>
        <w:t xml:space="preserve">Tiểu Giang cười khổ nói:</w:t>
      </w:r>
    </w:p>
    <w:p>
      <w:pPr>
        <w:pStyle w:val="BodyText"/>
      </w:pPr>
      <w:r>
        <w:t xml:space="preserve">- Đội trưởng, ta từ ngay giây phút đầu tiên nhìn thấy ngươi, chính là người hầu trung thành của ngươi rồi. Người bà con xa đó của ta mặc dù là Chủ Thần Điện. Nhưng hắn cũng là lấy bổng lộc, học bản lĩnh. Không có nghĩa ta sẽ quên mình phục vụ vì Chủ Thần Điện. Hơn nữa, chút thực lực này của ta, có đi cũng chỉ làm vật hy sinh.</w:t>
      </w:r>
    </w:p>
    <w:p>
      <w:pPr>
        <w:pStyle w:val="BodyText"/>
      </w:pPr>
      <w:r>
        <w:t xml:space="preserve">Chỉ có Hắc Dực không biểu thị thái độ, Hắc Dực nheo mắt nói:</w:t>
      </w:r>
    </w:p>
    <w:p>
      <w:pPr>
        <w:pStyle w:val="BodyText"/>
      </w:pPr>
      <w:r>
        <w:t xml:space="preserve">- Có phải muốn ta nhắc lại một lần nữa. Đã nói rồi, nguyên tắc của ta chỉ có một. Đội trưởng nói thế nào, ta làm thế ấy. Ta là người hầu trung thành nhất của Đội trưởng!</w:t>
      </w:r>
    </w:p>
    <w:p>
      <w:pPr>
        <w:pStyle w:val="BodyText"/>
      </w:pPr>
      <w:r>
        <w:t xml:space="preserve">Tần Vô Song gật gật đầu, chăm chú nhìn tất cả mọi người.</w:t>
      </w:r>
    </w:p>
    <w:p>
      <w:pPr>
        <w:pStyle w:val="BodyText"/>
      </w:pPr>
      <w:r>
        <w:t xml:space="preserve">- Chư vị, từ trong ánh mắt của các ngươi ta có thể nhìn ra, đại đa số các ngươi, đều nói thật. Một số ít có chút do dự. Ta có thể rõ ràng không ngại nói với các ngươi, từ thời điểm Đại Huyễn Nhật Thần Cung bắt đầu nhằm vào chúng ta, các ngươi đã không còn đường lui! Tán tu, giống như cây cỏ trong gió, bay loạn khắp nơi, không có ai để ý kết cục của ta sẽ như thế nào. Đại lục Thiên Tượng, chung quy vẫn là thiên hạ của những tông môn đầu lĩnh. Nhật Đông Sơn không tiếc dẫn dụ Thú Triều đối phó với chúng ta, có lần đầu, sẽ có lần thứ hai, lần thứ ba! Cho nên, cho dù các ngươi còn có một tia ảo tưởng đối với Chủ Thần Điện, dưới thế cục này, cũng chỉ có một lựa chọn, cố gắng sống! Tìm kiếm tinh thạch, đạt được lợi ích lớn nhất. Chỉ có khai thác được mỏ tinh thạch, đây mới là hiện thực!</w:t>
      </w:r>
    </w:p>
    <w:p>
      <w:pPr>
        <w:pStyle w:val="BodyText"/>
      </w:pPr>
      <w:r>
        <w:t xml:space="preserve">- Đội trưởng, không phải ta khinh thường Chủ Thần Điện. Cho dù hiện giờ chúng ta phát hiện được một mỏ tinh thạch. Khai thác được vô số tinh thạch, hai phần trăm trích ra rơi vào trong tay chúng ta, có thể có giữ lại được không, vẫn là một đáp án chưa biết! Chủ Thần đại nhân có lẽ sẽ không lừa gạt, nhưng những cường giả khác của Chủ Thần Điện thì sao? Những tông môn đầu lĩnh khác thì sao? Lẽ nào có thể bảo đảm không có tư tâm sao? Ta không có tin tưởng đối với nhân phẩm của bọn họ!</w:t>
      </w:r>
    </w:p>
    <w:p>
      <w:pPr>
        <w:pStyle w:val="BodyText"/>
      </w:pPr>
      <w:r>
        <w:t xml:space="preserve">Lời qua loa nhưng ý không qua loa. Phòng tuyến tâm lý của Hắc Dực Biên Bức đối với tông môn đầu lĩnh còn sâu hơn những người khác.</w:t>
      </w:r>
    </w:p>
    <w:p>
      <w:pPr>
        <w:pStyle w:val="BodyText"/>
      </w:pPr>
      <w:r>
        <w:t xml:space="preserve">- Không cần dùng ánh mắt đó nhìn ta. Các ngươi chưa trải qua, nhưng ta đã trải qua rồi!</w:t>
      </w:r>
    </w:p>
    <w:p>
      <w:pPr>
        <w:pStyle w:val="BodyText"/>
      </w:pPr>
      <w:r>
        <w:t xml:space="preserve">Hắc Dực Biên Bức cười lạnh:</w:t>
      </w:r>
    </w:p>
    <w:p>
      <w:pPr>
        <w:pStyle w:val="BodyText"/>
      </w:pPr>
      <w:r>
        <w:t xml:space="preserve">- Ta chỉ hỏi các ngươi một câu, từ xưa tới nay, ở Đại lục Thiên Tượng, có ghi chép về tán tu cường giả thu hoạch lớn quay về không? Cho dù có, cũng đếm trên đầu ngón tay. Còn cường giả tán tu bị người ta loạn đao phân thây, chết bất đắc kỳ tử trên đồng hoang, loại ghi chép này, chỉ sợ là nhiều không ghi hết sổ được?</w:t>
      </w:r>
    </w:p>
    <w:p>
      <w:pPr>
        <w:pStyle w:val="BodyText"/>
      </w:pPr>
      <w:r>
        <w:t xml:space="preserve">Lời này của Hắc Dực, trái lại được Tần Vô Song rất tán thưởng. Đừng thấy Hắc Dực Biên Bức này có lúc đặc biệt khiến người ta chán ghét, nhưng thời điểm mấu chốt, trái lại tiết kiệm cho Tần Vô Song không ít võ mồm.</w:t>
      </w:r>
    </w:p>
    <w:p>
      <w:pPr>
        <w:pStyle w:val="BodyText"/>
      </w:pPr>
      <w:r>
        <w:t xml:space="preserve">Lỗ Hùng kêu lên:</w:t>
      </w:r>
    </w:p>
    <w:p>
      <w:pPr>
        <w:pStyle w:val="BodyText"/>
      </w:pPr>
      <w:r>
        <w:t xml:space="preserve">- Lão Hắc nói rất đúng, tin những tên đó, chi bằng tin nắm tay của mình. Đội trưởng, dựa vào suy nghĩ của ta, nếu chúng ta thật sự phát hiện ra mỏ tinh thạch, xem như bản thân phát tài, cuốn lấy tinh thạch, bỏ trốn mất dạng, đừng quay về Chủ Thần Điện báo cáo. Như vậy mặc dù nguy hiểm rất lớn, nhưng chí ít, không cần sợ bị kẻ khác nhòm ngó.</w:t>
      </w:r>
    </w:p>
    <w:p>
      <w:pPr>
        <w:pStyle w:val="BodyText"/>
      </w:pPr>
      <w:r>
        <w:t xml:space="preserve">- Lỗ Hùng, ngươi câm miệng lại cho ta!</w:t>
      </w:r>
    </w:p>
    <w:p>
      <w:pPr>
        <w:pStyle w:val="BodyText"/>
      </w:pPr>
      <w:r>
        <w:t xml:space="preserve">Lỗ Đồng chửi mắng nói.</w:t>
      </w:r>
    </w:p>
    <w:p>
      <w:pPr>
        <w:pStyle w:val="BodyText"/>
      </w:pPr>
      <w:r>
        <w:t xml:space="preserve">- Ha ha, Tiểu Lỗ, lời này thật ngay thẳng!</w:t>
      </w:r>
    </w:p>
    <w:p>
      <w:pPr>
        <w:pStyle w:val="BodyText"/>
      </w:pPr>
      <w:r>
        <w:t xml:space="preserve">Thiết Hoằng cũng là một phái cấp tiến:</w:t>
      </w:r>
    </w:p>
    <w:p>
      <w:pPr>
        <w:pStyle w:val="BodyText"/>
      </w:pPr>
      <w:r>
        <w:t xml:space="preserve">- Ta cũng cảm thấy, chỉ cần chúng ta che dấu tốt, đừng bị phát giác, ngoại giới có ai để ý đến đội ngũ mấy tán tu tạo thành chúng ta chứ? Đến lúc đó, cũng chỉ là một đội bỏ mình trong danh sách mà thôi.</w:t>
      </w:r>
    </w:p>
    <w:p>
      <w:pPr>
        <w:pStyle w:val="BodyText"/>
      </w:pPr>
      <w:r>
        <w:t xml:space="preserve">Những người này, ngươi một lời, ta một lời, đều rất hưng phấn.</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73" w:name="chương-951"/>
      <w:bookmarkEnd w:id="973"/>
      <w:r>
        <w:t xml:space="preserve">951. Chương 951</w:t>
      </w:r>
    </w:p>
    <w:p>
      <w:pPr>
        <w:pStyle w:val="Compact"/>
      </w:pPr>
      <w:r>
        <w:br w:type="textWrapping"/>
      </w:r>
      <w:r>
        <w:br w:type="textWrapping"/>
      </w:r>
    </w:p>
    <w:p>
      <w:pPr>
        <w:pStyle w:val="BodyText"/>
      </w:pPr>
      <w:r>
        <w:t xml:space="preserve">Chương 951: Xà Vương hiến vật quý.</w:t>
      </w:r>
    </w:p>
    <w:p>
      <w:pPr>
        <w:pStyle w:val="BodyText"/>
      </w:pPr>
      <w:r>
        <w:t xml:space="preserve">- Lỗ Hùng, ngươi câm miệng lại cho ta!</w:t>
      </w:r>
    </w:p>
    <w:p>
      <w:pPr>
        <w:pStyle w:val="BodyText"/>
      </w:pPr>
      <w:r>
        <w:t xml:space="preserve">Lỗ Đồng chửi mắng nói.</w:t>
      </w:r>
    </w:p>
    <w:p>
      <w:pPr>
        <w:pStyle w:val="BodyText"/>
      </w:pPr>
      <w:r>
        <w:t xml:space="preserve">- Ha ha, Tiểu Lỗ, lời này thật ngay thẳng!</w:t>
      </w:r>
    </w:p>
    <w:p>
      <w:pPr>
        <w:pStyle w:val="BodyText"/>
      </w:pPr>
      <w:r>
        <w:t xml:space="preserve">Thiết Hoằng cũng là một phái cấp tiến:</w:t>
      </w:r>
    </w:p>
    <w:p>
      <w:pPr>
        <w:pStyle w:val="BodyText"/>
      </w:pPr>
      <w:r>
        <w:t xml:space="preserve">- Ta cũng cảm thấy, chỉ cần chúng ta che dấu tốt, đừng bị phát giác, ngoại giới có ai để ý đến đội ngũ mấy tán tu tạo thành chúng ta chứ? Đến lúc đó, cũng chỉ là một đội bỏ mình trong danh sách mà thôi.</w:t>
      </w:r>
    </w:p>
    <w:p>
      <w:pPr>
        <w:pStyle w:val="BodyText"/>
      </w:pPr>
      <w:r>
        <w:t xml:space="preserve">Những người này, ngươi một lời, ta một lời, đều rất hưng phấn.</w:t>
      </w:r>
    </w:p>
    <w:p>
      <w:pPr>
        <w:pStyle w:val="BodyText"/>
      </w:pPr>
      <w:r>
        <w:t xml:space="preserve">Bạn sẽ ủng hộ cho người dịch 20 Điểm khi đọc bài viết này:</w:t>
      </w:r>
    </w:p>
    <w:p>
      <w:pPr>
        <w:pStyle w:val="BodyText"/>
      </w:pPr>
      <w:r>
        <w:t xml:space="preserve">*********.vn :</w:t>
      </w:r>
    </w:p>
    <w:p>
      <w:pPr>
        <w:pStyle w:val="BodyText"/>
      </w:pPr>
      <w:r>
        <w:t xml:space="preserve">Tần Vô Song lại rất điềm đạm, chỉ mỉm cười nhìn bọn họ thảo luận. Cái hắn cần chính là bầu không khí này, những tán tu này, chỉ có kích phát ra loại tâm huyết trong xương cốt bọn họ, bộ mặt phản đồ mới hoàn toàn bại lộ, sau đó tăng thêm thu phục, trở thành quân dự bị của mình.</w:t>
      </w:r>
    </w:p>
    <w:p>
      <w:pPr>
        <w:pStyle w:val="BodyText"/>
      </w:pPr>
      <w:r>
        <w:t xml:space="preserve">Tần Vô Song hiện tại, đang vô cùng cần một đội võ trang mạnh mẽ.</w:t>
      </w:r>
    </w:p>
    <w:p>
      <w:pPr>
        <w:pStyle w:val="BodyText"/>
      </w:pPr>
      <w:r>
        <w:t xml:space="preserve">Đại lục Phong Vân, chỉ riêng Chủ Thần đã có ba người, Thiên Thần Đạo cường giả mấy trăm người. Loại thực lực này, ở Tinh vực Đại Càn, chỉ sợ cũng vô cùng đứng đầu.</w:t>
      </w:r>
    </w:p>
    <w:p>
      <w:pPr>
        <w:pStyle w:val="BodyText"/>
      </w:pPr>
      <w:r>
        <w:t xml:space="preserve">Cho nên, Tần Vô Song biết, muốn đối kháng với Vị diện khổng lồ này, một đội ngũ của bản thân, tất nhiên là quá ít.</w:t>
      </w:r>
    </w:p>
    <w:p>
      <w:pPr>
        <w:pStyle w:val="BodyText"/>
      </w:pPr>
      <w:r>
        <w:t xml:space="preserve">Trình độ phát triển của đội ngũ này, là quyết định cuối cùng hướng đi của toàn bộ chiến cuộc.</w:t>
      </w:r>
    </w:p>
    <w:p>
      <w:pPr>
        <w:pStyle w:val="BodyText"/>
      </w:pPr>
      <w:r>
        <w:t xml:space="preserve">- Tiểu Giang, ngươi cũng nói đi!</w:t>
      </w:r>
    </w:p>
    <w:p>
      <w:pPr>
        <w:pStyle w:val="BodyText"/>
      </w:pPr>
      <w:r>
        <w:t xml:space="preserve">Tần Vô Song cổ vũ nói. Hắn biết, thực lực của Tiểu Giang không cần tranh luận là yếu nhất trong đội ngũ, nhưng năng lực động não, có thể là mạnh nhất.</w:t>
      </w:r>
    </w:p>
    <w:p>
      <w:pPr>
        <w:pStyle w:val="BodyText"/>
      </w:pPr>
      <w:r>
        <w:t xml:space="preserve">Tiểu Giang gãi gãi đầu, hắc hắc cười nói:</w:t>
      </w:r>
    </w:p>
    <w:p>
      <w:pPr>
        <w:pStyle w:val="BodyText"/>
      </w:pPr>
      <w:r>
        <w:t xml:space="preserve">- Đội trưởng, đề nghị của chư vị ca ca, rất là nhiệt huyết sôi trào. Nhưng mà, muốn thực hiện thực sự không dễ dàng. Đầu tiên, chúng ta cho dù có được rất nhiều tinh thạch, làm sao rời khỏi Ô Thước Tinh? Không có phi thuyền Chủ Thần tiếp nhận đưa đón, chúng ta căn bản không cách nào rời khỏi Ô Thước Tinh. Có lẽ Đội trưởng miễn cưỡng có thể, nhưng mấy người chúng ta, không thể phi hành trong tinh hà mờ mịt được.</w:t>
      </w:r>
    </w:p>
    <w:p>
      <w:pPr>
        <w:pStyle w:val="BodyText"/>
      </w:pPr>
      <w:r>
        <w:t xml:space="preserve">Lời này mặc dù khó nghe, nhưng cũng không mắc tội người. Muốn phi hành trong biển tinh hà, lốc xoáy tinh hà cường đại, va chạm vào vật phi hành không rõ, vòng xoáy trùng kích cực hạn, các loại bất trắc không thể ngờ tới, không có Thiên Thần Đạo bốn, năm kiếp, không nghi ngờ gì chính là thiêu thân lao vào lửa.</w:t>
      </w:r>
    </w:p>
    <w:p>
      <w:pPr>
        <w:pStyle w:val="BodyText"/>
      </w:pPr>
      <w:r>
        <w:t xml:space="preserve">- Đúng! Cho nên, chúng ta đầu tiên phải giải quyết được vấn đề rời khỏi. Vấn đề này là nền tảng, nếu nền tảng này không thể thực hiện, tất cả đều là nói suông!</w:t>
      </w:r>
    </w:p>
    <w:p>
      <w:pPr>
        <w:pStyle w:val="BodyText"/>
      </w:pPr>
      <w:r>
        <w:t xml:space="preserve">Tần Vô Song tỏ ý khen ngợi khuyến khích liếc mắt nhìn Tiểu Giang, ý bảo hắn tiếp tục.</w:t>
      </w:r>
    </w:p>
    <w:p>
      <w:pPr>
        <w:pStyle w:val="BodyText"/>
      </w:pPr>
      <w:r>
        <w:t xml:space="preserve">Tinh thần Tiểu Giang nhất thời rung lên, tiếp tục nói:</w:t>
      </w:r>
    </w:p>
    <w:p>
      <w:pPr>
        <w:pStyle w:val="BodyText"/>
      </w:pPr>
      <w:r>
        <w:t xml:space="preserve">- Nếu nền tảng này có thể thực hiện được, bước thứ hai cần phải suy nghĩ là, chúng ta phải đi đâu. Làm thế nào che giấu thân phận, thay đổi thân phận, chế tạo dấu hiệu tử vong giả tạo. Như vậy, mới có thể không bị Đại lục Thiên Tượng truy sát. Bằng không, vạn nhất dưới cơn thịnh nộ của Chủ Thần Điện, phát ra lệnh truy sát Tinh vực, chúng ta chỉ có thể có bao xa thì trốn bấy xa.</w:t>
      </w:r>
    </w:p>
    <w:p>
      <w:pPr>
        <w:pStyle w:val="BodyText"/>
      </w:pPr>
      <w:r>
        <w:t xml:space="preserve">Lời nói của Tiểu Giang, rất có đạo lý, những người khác đều không khỏi tự chủ gật gật đầu.</w:t>
      </w:r>
    </w:p>
    <w:p>
      <w:pPr>
        <w:pStyle w:val="BodyText"/>
      </w:pPr>
      <w:r>
        <w:t xml:space="preserve">- Bước thứ ba, chúng ta phải có được một số lượng lớn tinh thạch, tìm nơi ổn định cuộc sống ở đâu, dự định làm cái gì. Tiếp tục làm tán tu bỏ mạng nơi chân trời, hay là xây dựng thế lực của mình, khai sơn mở nước?</w:t>
      </w:r>
    </w:p>
    <w:p>
      <w:pPr>
        <w:pStyle w:val="BodyText"/>
      </w:pPr>
      <w:r>
        <w:t xml:space="preserve">Nếu nói những tán tu này, không muốn có thế lực của mình, không muốn mở mang bờ cõi, đó là điều không có khả năng. Vấn đề nằm ở chỗ, vận mệnh của Đại lục Thiên Tượng quá vững chắc. Tất cả lợi ích, đều được phân chia vô cùng chu toàn. Các tán tu muốn xen vào một chân, tựa hồ không có khả năng.</w:t>
      </w:r>
    </w:p>
    <w:p>
      <w:pPr>
        <w:pStyle w:val="BodyText"/>
      </w:pPr>
      <w:r>
        <w:t xml:space="preserve">Cho nên, ở Đại lục Thiên Tượng, bọn họ không có lựa chọn, chỉ có thể làm tán tu. Một khi có dị tâm, không bao lâu sẽ bị phơi thây đầu đường. Đây chính là sự thật!</w:t>
      </w:r>
    </w:p>
    <w:p>
      <w:pPr>
        <w:pStyle w:val="BodyText"/>
      </w:pPr>
      <w:r>
        <w:t xml:space="preserve">- Mở rộng đất đai?</w:t>
      </w:r>
    </w:p>
    <w:p>
      <w:pPr>
        <w:pStyle w:val="BodyText"/>
      </w:pPr>
      <w:r>
        <w:t xml:space="preserve">Thiết Hoằng nắm chặt tay:</w:t>
      </w:r>
    </w:p>
    <w:p>
      <w:pPr>
        <w:pStyle w:val="BodyText"/>
      </w:pPr>
      <w:r>
        <w:t xml:space="preserve">- Đây đại khái là theo đuổi lớn nhất trong sâu thẳm nội tâm của mỗi một tán tu…</w:t>
      </w:r>
    </w:p>
    <w:p>
      <w:pPr>
        <w:pStyle w:val="BodyText"/>
      </w:pPr>
      <w:r>
        <w:t xml:space="preserve">Hắc Dực cười tranh luận:</w:t>
      </w:r>
    </w:p>
    <w:p>
      <w:pPr>
        <w:pStyle w:val="BodyText"/>
      </w:pPr>
      <w:r>
        <w:t xml:space="preserve">- Lão Thiết, không nhìn ra, ngươi lại có dã tâm này. Đáng tiếc Khô Tùng Lĩnh là nơi không ra hồn, ngươi muốn mở rộng đất đai, ba đến năm mươi dặm là có thể rồi. Ha ha…</w:t>
      </w:r>
    </w:p>
    <w:p>
      <w:pPr>
        <w:pStyle w:val="BodyText"/>
      </w:pPr>
      <w:r>
        <w:t xml:space="preserve">Thiết Hoằng trừng mắt nhìn Hắc Dực:</w:t>
      </w:r>
    </w:p>
    <w:p>
      <w:pPr>
        <w:pStyle w:val="BodyText"/>
      </w:pPr>
      <w:r>
        <w:t xml:space="preserve">- Hắc Dực, có tin ta một quyền đánh vỡ đầu ngươi không?</w:t>
      </w:r>
    </w:p>
    <w:p>
      <w:pPr>
        <w:pStyle w:val="BodyText"/>
      </w:pPr>
      <w:r>
        <w:t xml:space="preserve">Hắc Dực ngượng ngùng cười:</w:t>
      </w:r>
    </w:p>
    <w:p>
      <w:pPr>
        <w:pStyle w:val="BodyText"/>
      </w:pPr>
      <w:r>
        <w:t xml:space="preserve">- Ta không tin, ta hiện tại là lính của Đội trưởng, ngươi đánh ta, đó chính là đánh vào mặt của Đội trưởng, đúng không Đội trưởng?</w:t>
      </w:r>
    </w:p>
    <w:p>
      <w:pPr>
        <w:pStyle w:val="BodyText"/>
      </w:pPr>
      <w:r>
        <w:t xml:space="preserve">Tần Vô Song cười nói:</w:t>
      </w:r>
    </w:p>
    <w:p>
      <w:pPr>
        <w:pStyle w:val="BodyText"/>
      </w:pPr>
      <w:r>
        <w:t xml:space="preserve">- Hai người các ngươi, muốn đấu võ mồm cũng phải chọn thời điểm chứ. Tiểu Giang, ngươi nói tiếp đi.</w:t>
      </w:r>
    </w:p>
    <w:p>
      <w:pPr>
        <w:pStyle w:val="BodyText"/>
      </w:pPr>
      <w:r>
        <w:t xml:space="preserve">Tiểu Giang gật gật đầu:</w:t>
      </w:r>
    </w:p>
    <w:p>
      <w:pPr>
        <w:pStyle w:val="BodyText"/>
      </w:pPr>
      <w:r>
        <w:t xml:space="preserve">- Muốn mở rộng bờ cõi, cần phải có địa bàn của mình, Đại lục Thiên Tượng, khẳng dịnh là không có chỗ cho chúng ta sống yên. Nhưng căn cứ vào hiểu biết của ta, trong mỗi một Tinh vực, luôn có rất nhiều Vị diện vô chủ ẩn nấp trong tinh vân. Vĩnh viễn cũng không khai phá hết. Nếu chúng ta may mắn, có thể tìm được một Vị diện vô chủ, thì quá tốt rồi! Đội trưởng, ta chỉ nghĩ được nhiều như vậy.</w:t>
      </w:r>
    </w:p>
    <w:p>
      <w:pPr>
        <w:pStyle w:val="BodyText"/>
      </w:pPr>
      <w:r>
        <w:t xml:space="preserve">Tần Vô Song cười cười:</w:t>
      </w:r>
    </w:p>
    <w:p>
      <w:pPr>
        <w:pStyle w:val="BodyText"/>
      </w:pPr>
      <w:r>
        <w:t xml:space="preserve">- Những người khác thì sao? Tiểu Cốc, ngươi cũng nói xem?</w:t>
      </w:r>
    </w:p>
    <w:p>
      <w:pPr>
        <w:pStyle w:val="BodyText"/>
      </w:pPr>
      <w:r>
        <w:t xml:space="preserve">Cốc Phong bĩu môi:</w:t>
      </w:r>
    </w:p>
    <w:p>
      <w:pPr>
        <w:pStyle w:val="BodyText"/>
      </w:pPr>
      <w:r>
        <w:t xml:space="preserve">- Nói ba hoa chích chòe làm gì, rốt cuộc tinh thạch ở đâu? Ta chỉ biết tinh thạch!</w:t>
      </w:r>
    </w:p>
    <w:p>
      <w:pPr>
        <w:pStyle w:val="BodyText"/>
      </w:pPr>
      <w:r>
        <w:t xml:space="preserve">Lỗ Hùng không nhịn được kêu lên:</w:t>
      </w:r>
    </w:p>
    <w:p>
      <w:pPr>
        <w:pStyle w:val="BodyText"/>
      </w:pPr>
      <w:r>
        <w:t xml:space="preserve">- Tiểu Cốc, kiếp trước của ngươi chưa từng nhìn thấy tinh thạch sao? Sao cứ mở miệng đều là tinh thạch? Ngươi chính là kẻ đầu óc ham tiền?</w:t>
      </w:r>
    </w:p>
    <w:p>
      <w:pPr>
        <w:pStyle w:val="BodyText"/>
      </w:pPr>
      <w:r>
        <w:t xml:space="preserve">Tần Vô Song cười cười, khẩu khí lộ ra một loại tự tin cường đại:</w:t>
      </w:r>
    </w:p>
    <w:p>
      <w:pPr>
        <w:pStyle w:val="BodyText"/>
      </w:pPr>
      <w:r>
        <w:t xml:space="preserve">- Tinh thạch, lúc nào cũng có!</w:t>
      </w:r>
    </w:p>
    <w:p>
      <w:pPr>
        <w:pStyle w:val="BodyText"/>
      </w:pPr>
      <w:r>
        <w:t xml:space="preserve">Tần Vô Song và Cự Thú Tộc đã đạt được thỏa thuận âm thầm, Cự Thú Tộc làm đầu lĩnh nơi này, đương nhiên biết, mỏ tinh thạch ở đâu là dồi dào nhất!</w:t>
      </w:r>
    </w:p>
    <w:p>
      <w:pPr>
        <w:pStyle w:val="BodyText"/>
      </w:pPr>
      <w:r>
        <w:t xml:space="preserve">Mặc dù, phía Nam có rất nhiều nơi có mỏ tinh thạch, đã bị Đại lục Phong Vân chiếm lấy. Nhưng cường giả của Đại lục Phong Vân tới Ô Thước Tinh, dù sao số lượng vẫn hạn chế. Ngoài hơn hai mươi Thiên Thần Đạo cường giả có lực nắm bắt tuyệt đối ra, những Thần đạo cường giả khác, ở Ô Thước Tinh, hoặc nhiều hoặc ít đều sẽ gặp phải một chút phiền toái.</w:t>
      </w:r>
    </w:p>
    <w:p>
      <w:pPr>
        <w:pStyle w:val="BodyText"/>
      </w:pPr>
      <w:r>
        <w:t xml:space="preserve">Vì vậy, chỉ dựa vào hơn mấy trăm ngàn người bọn chúng, muốn hoàn toàn chiếm lấy tất cả tài nguyên khoáng sản của Ô Thước Tinh, đó là chuyện không có khả năng.</w:t>
      </w:r>
    </w:p>
    <w:p>
      <w:pPr>
        <w:pStyle w:val="BodyText"/>
      </w:pPr>
      <w:r>
        <w:t xml:space="preserve">Sách lược của Đại lục Phong Vân kỳ thực rất đơn giản, chính là từ từ khai phá, không ngừng đào móc. Bất kể có thể khai phá hay không, cứ đào móc mỏ tinh thạch ra rồi nói tiếp. Loại sách lược này, kỳ thực là vô cùng chính xác, dù sao bọn chúng hiện tại cũng không đủ người.</w:t>
      </w:r>
    </w:p>
    <w:p>
      <w:pPr>
        <w:pStyle w:val="BodyText"/>
      </w:pPr>
      <w:r>
        <w:t xml:space="preserve">- Chư vị, ở đây chờ tin tức của ta!</w:t>
      </w:r>
    </w:p>
    <w:p>
      <w:pPr>
        <w:pStyle w:val="BodyText"/>
      </w:pPr>
      <w:r>
        <w:t xml:space="preserve">o0o</w:t>
      </w:r>
    </w:p>
    <w:p>
      <w:pPr>
        <w:pStyle w:val="BodyText"/>
      </w:pPr>
      <w:r>
        <w:t xml:space="preserve">Tần Vô Song rời khỏi thành Nam An, tới một chỗ vắng lặng ngoại thành phía Nam, người lâu nay phụ trách liên lạc với Tần Vô Song, Xà Vương đã kính cẩn chờ đợi từ lâu rồi.</w:t>
      </w:r>
    </w:p>
    <w:p>
      <w:pPr>
        <w:pStyle w:val="BodyText"/>
      </w:pPr>
      <w:r>
        <w:t xml:space="preserve">Mỗi một lần gặp mặt, sự tôn trọng của Xà Vương đối với Tần Vô Song cũng đề cao lên mấy phần. Không thể không nói, vị Tinh Hà đại nhân trước mặt này, đã mang tới cho chín đại Thú vương rung động quá lớn.</w:t>
      </w:r>
    </w:p>
    <w:p>
      <w:pPr>
        <w:pStyle w:val="BodyText"/>
      </w:pPr>
      <w:r>
        <w:t xml:space="preserve">- Xà Vương điện hạ, nồi nước Ô Thước Tinh này, ta đã trộn lẫn đủ loạn rồi. Các ngươi cũng nên thể hiện một chút thành ý ra chứ?</w:t>
      </w:r>
    </w:p>
    <w:p>
      <w:pPr>
        <w:pStyle w:val="BodyText"/>
      </w:pPr>
      <w:r>
        <w:t xml:space="preserve">Xà Vương gật đầu nói:</w:t>
      </w:r>
    </w:p>
    <w:p>
      <w:pPr>
        <w:pStyle w:val="BodyText"/>
      </w:pPr>
      <w:r>
        <w:t xml:space="preserve">- Tinh Hà đại nhân, Sư Vương bệ hạ nhà ta vô cùng vui mừng. Đặc biệt phái ta đưa mười con Địa Linh Kim Quang Thử đến. Đây là đại bí mật của Cự Thú Tộc ta, ngay cả cường giả của Đại lục Phong Vân cũng không biết. Địa Linh Kim Quang Thử này, sở trường nhất là đào móc mỏ tinh thạch. Tinh Hà đại nhân, chỉ cần thành lập quan hệ khế ước chủ tớ với chúng nó, liền có thể chỉ huy chúng nó vì ngài mà cống hiến sức lực. Ở đây còn có một tấm bản đồ, là nơi mỏ tinh thạch sản xuất tương đối dày đặc, và nơi chưa bị khai phá, nơi địa thế tương đối phức tạp, đều có ghi chú rõ ràng, mời Tinh Hà đại nhân xem qua. Tư liệu này, đã hao phí không ít tinh lực của Sư Vương bệ hạ nhà ta.</w:t>
      </w:r>
    </w:p>
    <w:p>
      <w:pPr>
        <w:pStyle w:val="BodyText"/>
      </w:pPr>
      <w:r>
        <w:t xml:space="preserve">- A?</w:t>
      </w:r>
    </w:p>
    <w:p>
      <w:pPr>
        <w:pStyle w:val="BodyText"/>
      </w:pPr>
      <w:r>
        <w:t xml:space="preserve">Tần Vô Song hơi có chút ý động.</w:t>
      </w:r>
    </w:p>
    <w:p>
      <w:pPr>
        <w:pStyle w:val="BodyText"/>
      </w:pPr>
      <w:r>
        <w:t xml:space="preserve">- Tinh Hà đại nhân, xin nhận lấy. Đây là thành ý của Sư Vương bệ hạ nhà ta. Sư Vương nhà ta kêu ta gửi lời đến cho Tinh Hà đại nhân. Hắn nói, thà đưa mỏ tinh thạch của Ô Thước Tinh chúng ta cho Tinh Hà đại nhân, cũng không để cho lũ sài lang đó cướp đi. Tinh Hà đại nhân, hy vọng quan hệ hợp tác của chúng ta, có thể tiếp tục củng cố.</w:t>
      </w:r>
    </w:p>
    <w:p>
      <w:pPr>
        <w:pStyle w:val="BodyText"/>
      </w:pPr>
      <w:r>
        <w:t xml:space="preserve">- Đây là điều đương nhiên, nhưng ta phải nói trước, Ô Thước Tinh các ngươi vẫn phải tự mình cố gắng, trông cậy vào người khác, vĩnh viễn không thể nào thoát khỏi đám sài lang đó.</w:t>
      </w:r>
    </w:p>
    <w:p>
      <w:pPr>
        <w:pStyle w:val="BodyText"/>
      </w:pPr>
      <w:r>
        <w:t xml:space="preserve">Xà Vương liên tục gật đầu:</w:t>
      </w:r>
    </w:p>
    <w:p>
      <w:pPr>
        <w:pStyle w:val="BodyText"/>
      </w:pPr>
      <w:r>
        <w:t xml:space="preserve">- Đúng đúng đúng, Tinh Hà đại nhân nói cực kỳ đúng!</w:t>
      </w:r>
    </w:p>
    <w:p>
      <w:pPr>
        <w:pStyle w:val="BodyText"/>
      </w:pPr>
      <w:r>
        <w:t xml:space="preserve">Tần Vô Song xua xua tay:</w:t>
      </w:r>
    </w:p>
    <w:p>
      <w:pPr>
        <w:pStyle w:val="BodyText"/>
      </w:pPr>
      <w:r>
        <w:t xml:space="preserve">- Đừng nói lời vô nghĩa nữa, các ngươi rốt cuộc có thể tìm được một đường cổ thông đạo hay không? Hay là nói, Ô Thước Tinh các ngươi, từ xưa tới nay, rốt cuộc có từng trải qua việc câu thông với ngoại giới không? Đây là chuyện vô cùng quan trọng. Nếu tu luyện giả của Ô Thước Tinh các ngươi không làm được, tất cả đều là uổng phí.</w:t>
      </w:r>
    </w:p>
    <w:p>
      <w:pPr>
        <w:pStyle w:val="BodyText"/>
      </w:pPr>
      <w:r>
        <w:t xml:space="preserve">Xà Vương cười nói:</w:t>
      </w:r>
    </w:p>
    <w:p>
      <w:pPr>
        <w:pStyle w:val="BodyText"/>
      </w:pPr>
      <w:r>
        <w:t xml:space="preserve">- Chúng ta đã đang nghĩ cách, Tinh Hà đại nhân, xin cho chúng ta thêm chút thời gian.</w:t>
      </w:r>
    </w:p>
    <w:p>
      <w:pPr>
        <w:pStyle w:val="BodyText"/>
      </w:pPr>
      <w:r>
        <w:t xml:space="preserve">Tần Vô Song cười nói:</w:t>
      </w:r>
    </w:p>
    <w:p>
      <w:pPr>
        <w:pStyle w:val="BodyText"/>
      </w:pPr>
      <w:r>
        <w:t xml:space="preserve">- Ta là sốt ruột thay cho các ngươi. Ta đến từ Đại lục Thiên Tượng, đến lúc đó, chỉ cần lên phi thuyền Chủ Thần, nghênh ngang đi là được rồi!</w:t>
      </w:r>
    </w:p>
    <w:p>
      <w:pPr>
        <w:pStyle w:val="BodyText"/>
      </w:pPr>
      <w:r>
        <w:t xml:space="preserve">- Đúng, đa tạ Tinh Hà đại nhân đã chỉ dạy, chúng ta nhất định sẽ mau chóng giải quyết thỏa đáng chuyện này. Sư Vương bệ hạ nghe nói đã có chút manh mối rồi!</w:t>
      </w:r>
    </w:p>
    <w:p>
      <w:pPr>
        <w:pStyle w:val="BodyText"/>
      </w:pPr>
      <w:r>
        <w:t xml:space="preserve">Tần Vô Song khoát khoát tay:</w:t>
      </w:r>
    </w:p>
    <w:p>
      <w:pPr>
        <w:pStyle w:val="BodyText"/>
      </w:pPr>
      <w:r>
        <w:t xml:space="preserve">- Được tự lo đi. Tin tức rất chặt chẽ, phía bên các ngươi cũng phải kiềm chế một chút. Nếu bại lộ ra, Cự Thú Tộc các ngươi sẽ xong đời. Còn tán tu ngoại lai, cùng lắm thì vỗ vỗ mông náu thân thôi.</w:t>
      </w:r>
    </w:p>
    <w:p>
      <w:pPr>
        <w:pStyle w:val="BodyText"/>
      </w:pPr>
      <w:r>
        <w:t xml:space="preserve">o0o</w:t>
      </w:r>
    </w:p>
    <w:p>
      <w:pPr>
        <w:pStyle w:val="BodyText"/>
      </w:pPr>
      <w:r>
        <w:t xml:space="preserve">Trở lại thành Nam An, mọi người nhìn thấy trên mặt Tần Vô Song có vẻ vui mừng, đều hiếu kỳ hỏi:</w:t>
      </w:r>
    </w:p>
    <w:p>
      <w:pPr>
        <w:pStyle w:val="BodyText"/>
      </w:pPr>
      <w:r>
        <w:t xml:space="preserve">- Đội trưởng, có chuyện tốt gì mà cười tủm tỉm vậy?</w:t>
      </w:r>
    </w:p>
    <w:p>
      <w:pPr>
        <w:pStyle w:val="BodyText"/>
      </w:pPr>
      <w:r>
        <w:t xml:space="preserve">- Đúng vậy, Đội trưởng, chúng ta đều ấm ức lâu như vậy, có tin tức tốt gì thì cùng chia sẻ đi!</w:t>
      </w:r>
    </w:p>
    <w:p>
      <w:pPr>
        <w:pStyle w:val="BodyText"/>
      </w:pPr>
      <w:r>
        <w:t xml:space="preserve">Tần Vô Song thần bí cười cười:</w:t>
      </w:r>
    </w:p>
    <w:p>
      <w:pPr>
        <w:pStyle w:val="BodyText"/>
      </w:pPr>
      <w:r>
        <w:t xml:space="preserve">- Hiện giờ ta đã có được một món lễ vật, là mười con Địa Linh Kim Quang Thử, mười con chuột này, chính là kẻ lão luyện cho việc tìm kiếm mỏ tinh thạch.</w:t>
      </w:r>
    </w:p>
    <w:p>
      <w:pPr>
        <w:pStyle w:val="BodyText"/>
      </w:pPr>
      <w:r>
        <w:t xml:space="preserve">- A?</w:t>
      </w:r>
    </w:p>
    <w:p>
      <w:pPr>
        <w:pStyle w:val="BodyText"/>
      </w:pPr>
      <w:r>
        <w:t xml:space="preserve">Ánh mắt mọi người đều sáng lên, ồn ào vây quanh.</w:t>
      </w:r>
    </w:p>
    <w:p>
      <w:pPr>
        <w:pStyle w:val="BodyText"/>
      </w:pPr>
      <w:r>
        <w:t xml:space="preserve">- Đội trưởng, làm sao có được vậy?</w:t>
      </w:r>
    </w:p>
    <w:p>
      <w:pPr>
        <w:pStyle w:val="BodyText"/>
      </w:pPr>
      <w:r>
        <w:t xml:space="preserve">- Hắc hắc, tiểu gia hỏa này thật sự là một dáng vẻ tinh linh cổ quái!</w:t>
      </w:r>
    </w:p>
    <w:p>
      <w:pPr>
        <w:pStyle w:val="BodyText"/>
      </w:pPr>
      <w:r>
        <w:t xml:space="preserve">Thiết Hoằng cũng tiến tới, vừa nhìn thấy Địa Linh Kim Quang Thử này, vui vẻ:</w:t>
      </w:r>
    </w:p>
    <w:p>
      <w:pPr>
        <w:pStyle w:val="BodyText"/>
      </w:pPr>
      <w:r>
        <w:t xml:space="preserve">- Hắc hắc… Hắc Dực, ngươi xem tiểu gia hỏa này, thân hình còn tuấn tú nhiều hơn ngươi.</w:t>
      </w:r>
    </w:p>
    <w:p>
      <w:pPr>
        <w:pStyle w:val="BodyText"/>
      </w:pPr>
      <w:r>
        <w:t xml:space="preserve">Toàn thân kim quang lóng lánh, lông lá xồm xàm, rất là đáng yêu.</w:t>
      </w:r>
    </w:p>
    <w:p>
      <w:pPr>
        <w:pStyle w:val="BodyText"/>
      </w:pPr>
      <w:r>
        <w:t xml:space="preserve">Hắc Dực vô cùng buồn bực:</w:t>
      </w:r>
    </w:p>
    <w:p>
      <w:pPr>
        <w:pStyle w:val="BodyText"/>
      </w:pPr>
      <w:r>
        <w:t xml:space="preserve">- Lão Thiết, tướng mạo đó là của ngươi, đừng cười lão Biên Bức ta, được không?</w:t>
      </w:r>
    </w:p>
    <w:p>
      <w:pPr>
        <w:pStyle w:val="BodyText"/>
      </w:pPr>
      <w:r>
        <w:t xml:space="preserve">Lỗ Hùng hắc hắc cười nói:</w:t>
      </w:r>
    </w:p>
    <w:p>
      <w:pPr>
        <w:pStyle w:val="BodyText"/>
      </w:pPr>
      <w:r>
        <w:t xml:space="preserve">- Món đồ chơi này, thật sự có thể dò xét được mỏ tinh thạch sao?</w:t>
      </w:r>
    </w:p>
    <w:p>
      <w:pPr>
        <w:pStyle w:val="BodyText"/>
      </w:pPr>
      <w:r>
        <w:t xml:space="preserve">- Có phải là thật hay không, không phải thử là biết sao?</w:t>
      </w:r>
    </w:p>
    <w:p>
      <w:pPr>
        <w:pStyle w:val="BodyText"/>
      </w:pPr>
      <w:r>
        <w:t xml:space="preserve">Tần Vô Song mở bản đồ ra:</w:t>
      </w:r>
    </w:p>
    <w:p>
      <w:pPr>
        <w:pStyle w:val="BodyText"/>
      </w:pPr>
      <w:r>
        <w:t xml:space="preserve">- Chư vị, các ngươi nhìn khu vực phía Nam này, điểm màu đỏ, đã bị Đại lục Phong Vân chiếm trước rồi. Còn một số điểm màu trắng, là nơi sản xuất tinh thạch tương đối nhiều, nhưng còn chưa khai phá đến. Còn về điểm màu đen, chính là khu vực chưa biết. Còn điểm màu lam, là nơi cực kỳ có khả năng sản xuất mỏ tinh thạch, nhưng lại vô cùng nguy hiểm. Màu xanh, là nơi nguy hiểm cao!</w:t>
      </w:r>
    </w:p>
    <w:p>
      <w:pPr>
        <w:pStyle w:val="BodyText"/>
      </w:pPr>
      <w:r>
        <w:t xml:space="preserve">Chấm nhỏ trên bản đồ vô cùng nhiều. Tần Vô Song giải thích nói.</w:t>
      </w:r>
    </w:p>
    <w:p>
      <w:pPr>
        <w:pStyle w:val="BodyText"/>
      </w:pPr>
      <w:r>
        <w:t xml:space="preserve">- Khu vực màu đỏ, chúng ta mò không được nước uống đâu. Điểm màu trắng, đại khái cũng bị Đại lục Phong Vân cắt làm đất đai riêng rồi. Mặc dù còn chưa bị khai phá, nhưng có lẽ là khu vực đã được trấn định. Điểm màu đen, khu vực chưa biết, nhưng Đại lục Phong Vân nhất định cũng có người ở đó thăm dò. Để lại cho chúng ta, ước chừng chỉ có nơi màu lam lục này, đều là khu vực có nguy hiểm cao.</w:t>
      </w:r>
    </w:p>
    <w:p>
      <w:pPr>
        <w:pStyle w:val="BodyText"/>
      </w:pPr>
      <w:r>
        <w:t xml:space="preserve">- Hắc hắc, nguy hiểm cao, hồi báo cũng cao thôi!</w:t>
      </w:r>
    </w:p>
    <w:p>
      <w:pPr>
        <w:pStyle w:val="BodyText"/>
      </w:pPr>
      <w:r>
        <w:t xml:space="preserve">Lỗ Hùng vỗ đùi, rất là sảng khoái:</w:t>
      </w:r>
    </w:p>
    <w:p>
      <w:pPr>
        <w:pStyle w:val="BodyText"/>
      </w:pPr>
      <w:r>
        <w:t xml:space="preserve">- Đội trưởng, theo ta thấy, chúng ta nên đi về hướng khe sâu lớn này. Ngươi thấy địa thế nơi này liên tục đi xuống, ít nhiểu có điểm màu lam, nhất định là khu vực mỏ tinh thạch rậm rạp.</w:t>
      </w:r>
    </w:p>
    <w:p>
      <w:pPr>
        <w:pStyle w:val="BodyText"/>
      </w:pPr>
      <w:r>
        <w:t xml:space="preserve">- Tiểu Lỗ, người trẻ tuổi đừng xúc động quá!</w:t>
      </w:r>
    </w:p>
    <w:p>
      <w:pPr>
        <w:pStyle w:val="BodyText"/>
      </w:pPr>
      <w:r>
        <w:t xml:space="preserve">Hắc Dực ngoài cười nhưng trong không cười.</w:t>
      </w:r>
    </w:p>
    <w:p>
      <w:pPr>
        <w:pStyle w:val="BodyText"/>
      </w:pPr>
      <w:r>
        <w:t xml:space="preserve">- Lão Hắc, ngươi sợ sao? Đội trưởng không phải nói qua rồi sao? Phú quý trong nguy hiểm. Muốn có tinh thạch, muốn được phát tài, chúng ta phải có tinh thần mạo hiểm! Bằng không, chúng ta làm sao phải xa rời quê hương?</w:t>
      </w:r>
    </w:p>
    <w:p>
      <w:pPr>
        <w:pStyle w:val="BodyText"/>
      </w:pPr>
      <w:r>
        <w:t xml:space="preserve">- Các ngươi thấy thế nào?</w:t>
      </w:r>
    </w:p>
    <w:p>
      <w:pPr>
        <w:pStyle w:val="BodyText"/>
      </w:pPr>
      <w:r>
        <w:t xml:space="preserve">Tần Vô Song chuyển hướng hỏi những người khác.</w:t>
      </w:r>
    </w:p>
    <w:p>
      <w:pPr>
        <w:pStyle w:val="BodyText"/>
      </w:pPr>
      <w:r>
        <w:t xml:space="preserve">- Muốn đi, phải tới nơi người khác chưa tới. Người của chúng ta quá ít, nếu đối đầu với Đại lục Phong Vân, không lý trí! Theo ta thấy, nơi càng nguy hiểm, có thể càng an toàn. Chí ít, đội ngũ thăm dò của Đại lục Phong Vân, chưa hẳn sẽ bỏ dễ tìm khó.</w:t>
      </w:r>
    </w:p>
    <w:p>
      <w:pPr>
        <w:pStyle w:val="BodyText"/>
      </w:pPr>
      <w:r>
        <w:t xml:space="preserve">Lần này, Lỗ Đồng lại đưa ra một ý kiến tương đối liều lĩnh.</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74" w:name="chương-952"/>
      <w:bookmarkEnd w:id="974"/>
      <w:r>
        <w:t xml:space="preserve">952. Chương 952</w:t>
      </w:r>
    </w:p>
    <w:p>
      <w:pPr>
        <w:pStyle w:val="Compact"/>
      </w:pPr>
      <w:r>
        <w:br w:type="textWrapping"/>
      </w:r>
      <w:r>
        <w:br w:type="textWrapping"/>
      </w:r>
    </w:p>
    <w:p>
      <w:pPr>
        <w:pStyle w:val="BodyText"/>
      </w:pPr>
      <w:r>
        <w:t xml:space="preserve">Chương 952: Nơi Ác ma nguyền rủa.</w:t>
      </w:r>
    </w:p>
    <w:p>
      <w:pPr>
        <w:pStyle w:val="BodyText"/>
      </w:pPr>
      <w:r>
        <w:t xml:space="preserve">- Lão Hắc, ngươi sợ sao? Đội trưởng không phải nói qua rồi sao? Phú quý trong nguy hiểm. Muốn có tinh thạch, muốn được phát tài, chúng ta phải có tinh thần mạo hiểm! Bằng không, chúng ta làm sao phải xa rời quê hương?</w:t>
      </w:r>
    </w:p>
    <w:p>
      <w:pPr>
        <w:pStyle w:val="BodyText"/>
      </w:pPr>
      <w:r>
        <w:t xml:space="preserve">- Các ngươi thấy thế nào?</w:t>
      </w:r>
    </w:p>
    <w:p>
      <w:pPr>
        <w:pStyle w:val="BodyText"/>
      </w:pPr>
      <w:r>
        <w:t xml:space="preserve">Tần Vô Song chuyển hướng hỏi những người khác.</w:t>
      </w:r>
    </w:p>
    <w:p>
      <w:pPr>
        <w:pStyle w:val="BodyText"/>
      </w:pPr>
      <w:r>
        <w:t xml:space="preserve">- Muốn đi, phải tới nơi người khác chưa tới. Người của chúng ta quá ít, nếu đối đầu với Đại lục Phong Vân, không lý trí! Theo ta thấy, nơi càng nguy hiểm, có thể càng an toàn. Chí ít, đội ngũ thăm dò của Đại lục Phong Vân, chưa hẳn sẽ bỏ dễ tìm khó.</w:t>
      </w:r>
    </w:p>
    <w:p>
      <w:pPr>
        <w:pStyle w:val="BodyText"/>
      </w:pPr>
      <w:r>
        <w:t xml:space="preserve">Lần này, Lỗ Đồng lại đưa ra một ý kiến tương đối liều lĩnh.</w:t>
      </w:r>
    </w:p>
    <w:p>
      <w:pPr>
        <w:pStyle w:val="BodyText"/>
      </w:pPr>
      <w:r>
        <w:t xml:space="preserve">Bạn sẽ ủng hộ cho người dịch 20 Điểm khi đọc bài viết này:</w:t>
      </w:r>
    </w:p>
    <w:p>
      <w:pPr>
        <w:pStyle w:val="BodyText"/>
      </w:pPr>
      <w:r>
        <w:t xml:space="preserve">*********.vn :</w:t>
      </w:r>
    </w:p>
    <w:p>
      <w:pPr>
        <w:pStyle w:val="BodyText"/>
      </w:pPr>
      <w:r>
        <w:t xml:space="preserve">Ý kiến của Cốc Phong vĩnh viễn chỉ có một. Nơi có tinh thạch, gặp phải nguy hiểm gì, hắn cũng vô cùng nhiệt tình.</w:t>
      </w:r>
    </w:p>
    <w:p>
      <w:pPr>
        <w:pStyle w:val="BodyText"/>
      </w:pPr>
      <w:r>
        <w:t xml:space="preserve">Đội phó Thiết Hoằng cũng nói:</w:t>
      </w:r>
    </w:p>
    <w:p>
      <w:pPr>
        <w:pStyle w:val="BodyText"/>
      </w:pPr>
      <w:r>
        <w:t xml:space="preserve">- Đội trưởng, nếu chúng ta đã vất vả đến đây, lại có tấm bản đồ này, nếu thật sự có thể né tránh cường giả của Đại lục Phong Vân, khai phá một khu vực khác, tuyệt đối không phải là chuyện xấu. Còn hơn là cướp thức ăn trước miệng hùm!</w:t>
      </w:r>
    </w:p>
    <w:p>
      <w:pPr>
        <w:pStyle w:val="BodyText"/>
      </w:pPr>
      <w:r>
        <w:t xml:space="preserve">Đối với tiểu tổ bảy người bọn họ mà nói, Đại lục Phong Vân, xác thực là một sự tồn tại giống như quái vật khổng lồ.</w:t>
      </w:r>
    </w:p>
    <w:p>
      <w:pPr>
        <w:pStyle w:val="BodyText"/>
      </w:pPr>
      <w:r>
        <w:t xml:space="preserve">Tần Vô Song nhìn ra được, ý nghĩ cơ bản của mọi người, đồng ý mạo hiểm đi dò xét một số nơi nguy hiểm, cũng không muốn đi đụng đầu với cường giả của Đại lục Phong Vân.</w:t>
      </w:r>
    </w:p>
    <w:p>
      <w:pPr>
        <w:pStyle w:val="BodyText"/>
      </w:pPr>
      <w:r>
        <w:t xml:space="preserve">Đây thật ra là điều dễ dàng lý giải, dù sao, thực lực tổng thể của Ô Thước Tinh, khiến đoàn người đều cảm thấy, nơi nguy hiểm của Ô Thước Tinh, dù nguy hiểm cũng chỉ có hạn.</w:t>
      </w:r>
    </w:p>
    <w:p>
      <w:pPr>
        <w:pStyle w:val="BodyText"/>
      </w:pPr>
      <w:r>
        <w:t xml:space="preserve">Còn cường giả của Đại lục Phong Vân, một khi phát giác bọn họ, đó chính là tai ương ngập đầu.</w:t>
      </w:r>
    </w:p>
    <w:p>
      <w:pPr>
        <w:pStyle w:val="BodyText"/>
      </w:pPr>
      <w:r>
        <w:t xml:space="preserve">Bên nặng bên nhẹ, đương nhiên biết chọn lựa như thế nào.</w:t>
      </w:r>
    </w:p>
    <w:p>
      <w:pPr>
        <w:pStyle w:val="BodyText"/>
      </w:pPr>
      <w:r>
        <w:t xml:space="preserve">Tần Vô Song trọng điểm vẽ ra ba con đường.</w:t>
      </w:r>
    </w:p>
    <w:p>
      <w:pPr>
        <w:pStyle w:val="BodyText"/>
      </w:pPr>
      <w:r>
        <w:t xml:space="preserve">Con đường thứ nhất, nơi hoang dã phía Nam, hoàn cảnh địa lý ác liệt nhất.</w:t>
      </w:r>
    </w:p>
    <w:p>
      <w:pPr>
        <w:pStyle w:val="BodyText"/>
      </w:pPr>
      <w:r>
        <w:t xml:space="preserve">Con đường thứ hai, hải vực gần phương hướng Đông Nam.</w:t>
      </w:r>
    </w:p>
    <w:p>
      <w:pPr>
        <w:pStyle w:val="BodyText"/>
      </w:pPr>
      <w:r>
        <w:t xml:space="preserve">Con đường thứ ba, chính là nối thẳng với Tiếp Thiên Đại Hạp Cốc phía Tây Nam, hoàn cảnh ác liệt, địa thế hiểm trở, còn có các loại sinh vật tộc đàn cường đại chiếm cứ ở đó. Là một vùng nguyên thủy ngay cả Cự Thú Tộc cũng không cách nào thống nhất.</w:t>
      </w:r>
    </w:p>
    <w:p>
      <w:pPr>
        <w:pStyle w:val="BodyText"/>
      </w:pPr>
      <w:r>
        <w:t xml:space="preserve">Tiếp Thiên Đại Hạp Cốc này, lại được gọi là nơi Ác ma nguyền rủa.</w:t>
      </w:r>
    </w:p>
    <w:p>
      <w:pPr>
        <w:pStyle w:val="BodyText"/>
      </w:pPr>
      <w:r>
        <w:t xml:space="preserve">Ở khắp Ô Thước Tinh, đều là một vùng cấm địa. Cho dù là Cự Thú Tộc, từ trước đến nay cũng nghiêm cấm môn hạ xông vào nơi Ác ma nguyền rủa.</w:t>
      </w:r>
    </w:p>
    <w:p>
      <w:pPr>
        <w:pStyle w:val="BodyText"/>
      </w:pPr>
      <w:r>
        <w:t xml:space="preserve">- Nơi Ác ma nguyền rủa?</w:t>
      </w:r>
    </w:p>
    <w:p>
      <w:pPr>
        <w:pStyle w:val="BodyText"/>
      </w:pPr>
      <w:r>
        <w:t xml:space="preserve">Hắc Dực Biên Bức nhấp đầu lưỡi dự tợn của nó, hắc hắc cười nó:</w:t>
      </w:r>
    </w:p>
    <w:p>
      <w:pPr>
        <w:pStyle w:val="BodyText"/>
      </w:pPr>
      <w:r>
        <w:t xml:space="preserve">- Đội trưởng, nếu đã đi, một khi định mạo hiểm, vậy dứt khoát đi tới nơi nguy hiểm nhất đi!</w:t>
      </w:r>
    </w:p>
    <w:p>
      <w:pPr>
        <w:pStyle w:val="BodyText"/>
      </w:pPr>
      <w:r>
        <w:t xml:space="preserve">Lỗ Hùng cười lớn:</w:t>
      </w:r>
    </w:p>
    <w:p>
      <w:pPr>
        <w:pStyle w:val="BodyText"/>
      </w:pPr>
      <w:r>
        <w:t xml:space="preserve">- Lão Hắc, lâu như vậy, ngươi rốt cuộc cũng nói được một câu tiếng người!</w:t>
      </w:r>
    </w:p>
    <w:p>
      <w:pPr>
        <w:pStyle w:val="BodyText"/>
      </w:pPr>
      <w:r>
        <w:t xml:space="preserve">Hắc Dực giả bộ giận dữ:</w:t>
      </w:r>
    </w:p>
    <w:p>
      <w:pPr>
        <w:pStyle w:val="BodyText"/>
      </w:pPr>
      <w:r>
        <w:t xml:space="preserve">- Tiểu Lỗ, không tôn trọng, cẩn thận ta đánh ngươi!</w:t>
      </w:r>
    </w:p>
    <w:p>
      <w:pPr>
        <w:pStyle w:val="BodyText"/>
      </w:pPr>
      <w:r>
        <w:t xml:space="preserve">- Đội phó, ngươi nói như thế nào?</w:t>
      </w:r>
    </w:p>
    <w:p>
      <w:pPr>
        <w:pStyle w:val="BodyText"/>
      </w:pPr>
      <w:r>
        <w:t xml:space="preserve">Tần Vô Song hỏi Thiết Hoằng.</w:t>
      </w:r>
    </w:p>
    <w:p>
      <w:pPr>
        <w:pStyle w:val="BodyText"/>
      </w:pPr>
      <w:r>
        <w:t xml:space="preserve">Thiết Hoằng lần này hiếm khi không chủ trương làm ngược lại với Hắc Dực, dòng máu mạo hiểm của tán tu trong xương cốt của hắn, lúc này cũng sôi trào lên. Nếu đi, đương nhiên phải tới nơi nguy hiểm nhất.</w:t>
      </w:r>
    </w:p>
    <w:p>
      <w:pPr>
        <w:pStyle w:val="BodyText"/>
      </w:pPr>
      <w:r>
        <w:t xml:space="preserve">Tìm phú quý trong nguy hiểm, vậy thì nơi càng nguy hiểm, phú quý có thể sẽ càng lớn.</w:t>
      </w:r>
    </w:p>
    <w:p>
      <w:pPr>
        <w:pStyle w:val="BodyText"/>
      </w:pPr>
      <w:r>
        <w:t xml:space="preserve">- Tiểu Giang, Tiểu Cốc, các ngươi có ý kiến gì? Đều nói ra đi.</w:t>
      </w:r>
    </w:p>
    <w:p>
      <w:pPr>
        <w:pStyle w:val="BodyText"/>
      </w:pPr>
      <w:r>
        <w:t xml:space="preserve">Cốc Phong hiếm khi không nhắc đến tinh thạch:</w:t>
      </w:r>
    </w:p>
    <w:p>
      <w:pPr>
        <w:pStyle w:val="BodyText"/>
      </w:pPr>
      <w:r>
        <w:t xml:space="preserve">- Đi Tiếp Thiên Đại Hạp Cốc!</w:t>
      </w:r>
    </w:p>
    <w:p>
      <w:pPr>
        <w:pStyle w:val="BodyText"/>
      </w:pPr>
      <w:r>
        <w:t xml:space="preserve">- Hắc hắc, ta đi theo ý kiến của mọi người!</w:t>
      </w:r>
    </w:p>
    <w:p>
      <w:pPr>
        <w:pStyle w:val="BodyText"/>
      </w:pPr>
      <w:r>
        <w:t xml:space="preserve">Tiểu Giang biết rõ, ở trình độ kỹ thuật, quyền lên tiếng của hắn, dù sao cũng chỉ là một người hầu.</w:t>
      </w:r>
    </w:p>
    <w:p>
      <w:pPr>
        <w:pStyle w:val="BodyText"/>
      </w:pPr>
      <w:r>
        <w:t xml:space="preserve">- Được, một khi mọi người đã đồng lòng như vậy, ý kiến hiếm khi thống nhất như vậy. Vậy thì đi Tiếp Thiên Đại Hạp Cốc. Chúng ta nhận thức một chút, nguyền rủa của Ác ma, rốt cuộc lợi hại như thế nào.</w:t>
      </w:r>
    </w:p>
    <w:p>
      <w:pPr>
        <w:pStyle w:val="BodyText"/>
      </w:pPr>
      <w:r>
        <w:t xml:space="preserve">Tần Vô Song ủng hộ chọn nơi này, đương nhiên cũng có đạo lý của hắn. Ô Thước Tinh này có một cấm địa như vậy, hiển nhiên vô cùng cổ quái. Rốt cuộc cấm địa này có bao nhiêu thần kỳ?</w:t>
      </w:r>
    </w:p>
    <w:p>
      <w:pPr>
        <w:pStyle w:val="BodyText"/>
      </w:pPr>
      <w:r>
        <w:t xml:space="preserve">Liên tưởng đến Thần Khí Mê Cung của Đại lục Thiên Huyền, trong lòng Tần Vô Song cảm thấy, cho dù là nơi Ác ma nguyền rủa cũng không phải tính chất giống như Thần Khí Mê Cung, tất nhiên cũng có một số nơi bí mật khác của nó!</w:t>
      </w:r>
    </w:p>
    <w:p>
      <w:pPr>
        <w:pStyle w:val="BodyText"/>
      </w:pPr>
      <w:r>
        <w:t xml:space="preserve">Một loại thăm dò, thúc đẩy Tần Vô Song chọn lựa Tiếp Thiên Đại Hạp Cốc này.</w:t>
      </w:r>
    </w:p>
    <w:p>
      <w:pPr>
        <w:pStyle w:val="BodyText"/>
      </w:pPr>
      <w:r>
        <w:t xml:space="preserve">o0o</w:t>
      </w:r>
    </w:p>
    <w:p>
      <w:pPr>
        <w:pStyle w:val="BodyText"/>
      </w:pPr>
      <w:r>
        <w:t xml:space="preserve">- Tinh Hà đại nhân, ngươi nói cái gì? Các ngươi chọn lựa Tiếp Thiên Đại Hạp Cốc? Tâm…</w:t>
      </w:r>
    </w:p>
    <w:p>
      <w:pPr>
        <w:pStyle w:val="BodyText"/>
      </w:pPr>
      <w:r>
        <w:t xml:space="preserve">Khi một lần nữa gặp lại Xà Vương, Tần Vô Song đem chọn lựa này nói với Xà Vương, Xà Vương nhất thời sửng sốt, ngữ khí vô cùng kinh ngạc.</w:t>
      </w:r>
    </w:p>
    <w:p>
      <w:pPr>
        <w:pStyle w:val="BodyText"/>
      </w:pPr>
      <w:r>
        <w:t xml:space="preserve">- Xà Vương điện hạ, Tiếp Thiên Đại Hạp Cốc này thì làm sao?</w:t>
      </w:r>
    </w:p>
    <w:p>
      <w:pPr>
        <w:pStyle w:val="BodyText"/>
      </w:pPr>
      <w:r>
        <w:t xml:space="preserve">Biểu tình của Xà Vương vẫn trong sự khiếp sợ vô cùng:</w:t>
      </w:r>
    </w:p>
    <w:p>
      <w:pPr>
        <w:pStyle w:val="BodyText"/>
      </w:pPr>
      <w:r>
        <w:t xml:space="preserve">- Tinh Hà đại nhân, nơi đó có một ngoại hiệu, gọi là nơi Ác ma nguyền rủa. Tu luyện giả của Ô Thước Tinh chúng ta, luôn có người xông vào, nhưng có thể trở về, thật sự là vô cùng ít. Một trăm người tiến vào, có thể có năm người đi ra, đã là chuyện rất tốt rồi.</w:t>
      </w:r>
    </w:p>
    <w:p>
      <w:pPr>
        <w:pStyle w:val="BodyText"/>
      </w:pPr>
      <w:r>
        <w:t xml:space="preserve">- Nơi đáng sợ như vậy, ở bên đó rốt cuộc có gì?</w:t>
      </w:r>
    </w:p>
    <w:p>
      <w:pPr>
        <w:pStyle w:val="BodyText"/>
      </w:pPr>
      <w:r>
        <w:t xml:space="preserve">- Không có ai nói rõ ràng. Có người nói ở đó có quái vật hung tàn, có người nói có Ác ma dẫn người tiến vào lạc đường, có người nói Tiếp Thiên Đại Hạp Cốc này căn bản chính là một nơi hư ảo, căn bản không tồn tại ở Ô Thước Tinh chúng ta. Tất cả những gì chúng ta nhìn thấy, chỉ là một ảo giác, cũng có người nói, ở đó là một Vị diện gông cùm giám sát giam giữ ma đầu thời đại Thái cổ… Tin đồn nhiều lắm…</w:t>
      </w:r>
    </w:p>
    <w:p>
      <w:pPr>
        <w:pStyle w:val="BodyText"/>
      </w:pPr>
      <w:r>
        <w:t xml:space="preserve">Xà Vương thở dài:</w:t>
      </w:r>
    </w:p>
    <w:p>
      <w:pPr>
        <w:pStyle w:val="BodyText"/>
      </w:pPr>
      <w:r>
        <w:t xml:space="preserve">- Tinh Hà đại nhân, nếu các ngươi cần phải mạo hiểm, tại sao không chọn cánh đồng hoang vu phía Nam, hoặc là hải vực Đông Nam? Tiếp Thiên Đại Hạp Cốc đó, thật sự, thật sự quá nguy hiểm!</w:t>
      </w:r>
    </w:p>
    <w:p>
      <w:pPr>
        <w:pStyle w:val="BodyText"/>
      </w:pPr>
      <w:r>
        <w:t xml:space="preserve">Tần Vô Song cười cười, trong lòng lưu lại một tâm tư, lại cười nói:</w:t>
      </w:r>
    </w:p>
    <w:p>
      <w:pPr>
        <w:pStyle w:val="BodyText"/>
      </w:pPr>
      <w:r>
        <w:t xml:space="preserve">- Xà Vương điện hạ, có một câu nói nghe qua chưa? Tìm phú quý trong nguy hiểm. Chúng ta đến, chính là vì cầu tinh thạch, cầu phú quý. Chuyện mạo hiểm, chúng ta không e ngại, nhưng chỉ muốn biết, nơi đó có tinh thạch Đại La hay không?</w:t>
      </w:r>
    </w:p>
    <w:p>
      <w:pPr>
        <w:pStyle w:val="BodyText"/>
      </w:pPr>
      <w:r>
        <w:t xml:space="preserve">Xà Vương ngập ngừng nói:</w:t>
      </w:r>
    </w:p>
    <w:p>
      <w:pPr>
        <w:pStyle w:val="BodyText"/>
      </w:pPr>
      <w:r>
        <w:t xml:space="preserve">- Tinh thạch Đại La vẫn là có. Địa Linh Kim Quang Thử của chúng ta đã từng tiến vào thăm dò, có thể xác định, nơi đó, tuyệt đối có tinh thạch Đại La, hơn nữa còn tương đối phong phú!</w:t>
      </w:r>
    </w:p>
    <w:p>
      <w:pPr>
        <w:pStyle w:val="BodyText"/>
      </w:pPr>
      <w:r>
        <w:t xml:space="preserve">- Vậy chúng ta đến đó! Xà Vương điện hạ, xin chuyển lời cho Sư Vương bệ hạ, chúng ta chỉ cầu tinh thạch mà thôi. Cự Thú Tộc các ngươi, phải khẩn trương lên.</w:t>
      </w:r>
    </w:p>
    <w:p>
      <w:pPr>
        <w:pStyle w:val="BodyText"/>
      </w:pPr>
      <w:r>
        <w:t xml:space="preserve">Xà Vương vâng vâng dạ dạ, đột nhiên hỏi:</w:t>
      </w:r>
    </w:p>
    <w:p>
      <w:pPr>
        <w:pStyle w:val="BodyText"/>
      </w:pPr>
      <w:r>
        <w:t xml:space="preserve">- Tinh Hà đại nhân, các ngươi định lúc nào xuất phát?</w:t>
      </w:r>
    </w:p>
    <w:p>
      <w:pPr>
        <w:pStyle w:val="BodyText"/>
      </w:pPr>
      <w:r>
        <w:t xml:space="preserve">- Bất cứ lúc nào!</w:t>
      </w:r>
    </w:p>
    <w:p>
      <w:pPr>
        <w:pStyle w:val="BodyText"/>
      </w:pPr>
      <w:r>
        <w:t xml:space="preserve">- Không biết có thể xin Tinh Hà đại nhân đợi một chút, ta quay về lần nữa xin chỉ thị của Sư Vương bệ hạ. Có lẽ, Sư Vương bệ hạ có thể vẽ cho ngươi một con đường, dọc đường có thể tránh được cường giả của Đại lục Phong Vân đó.</w:t>
      </w:r>
    </w:p>
    <w:p>
      <w:pPr>
        <w:pStyle w:val="BodyText"/>
      </w:pPr>
      <w:r>
        <w:t xml:space="preserve">Xà Vương nói không rõ ràng, nhưng trong mắt lại có ý tha thiết chờ đợi.</w:t>
      </w:r>
    </w:p>
    <w:p>
      <w:pPr>
        <w:pStyle w:val="BodyText"/>
      </w:pPr>
      <w:r>
        <w:t xml:space="preserve">Tần Vô Song suy nghĩ một lát:</w:t>
      </w:r>
    </w:p>
    <w:p>
      <w:pPr>
        <w:pStyle w:val="BodyText"/>
      </w:pPr>
      <w:r>
        <w:t xml:space="preserve">- Được, ta cho các ngươi bảy ngày, sau bảy ngày trả lời cho ta!</w:t>
      </w:r>
    </w:p>
    <w:p>
      <w:pPr>
        <w:pStyle w:val="BodyText"/>
      </w:pPr>
      <w:r>
        <w:t xml:space="preserve">Xà Vương gật đầu đồng ý:</w:t>
      </w:r>
    </w:p>
    <w:p>
      <w:pPr>
        <w:pStyle w:val="BodyText"/>
      </w:pPr>
      <w:r>
        <w:t xml:space="preserve">- Đa tạ Tinh Hà đại nhân, vậy ta lập tức quay về bẩm báo với Sư Vương đại nhân.</w:t>
      </w:r>
    </w:p>
    <w:p>
      <w:pPr>
        <w:pStyle w:val="BodyText"/>
      </w:pPr>
      <w:r>
        <w:t xml:space="preserve">o0o</w:t>
      </w:r>
    </w:p>
    <w:p>
      <w:pPr>
        <w:pStyle w:val="BodyText"/>
      </w:pPr>
      <w:r>
        <w:t xml:space="preserve">Trong Cửu Thú Đại Điện của Cự Thú Tộc, Xà Vương đem chọn lựa của Tần Vô Song nói ra đầu đuôi ngọn nguồn. Biểu tình của tất cả Thú vương khác, đều là vô cùng ngưng trọng.</w:t>
      </w:r>
    </w:p>
    <w:p>
      <w:pPr>
        <w:pStyle w:val="BodyText"/>
      </w:pPr>
      <w:r>
        <w:t xml:space="preserve">Sư Vương chậm rãi hỏi:</w:t>
      </w:r>
    </w:p>
    <w:p>
      <w:pPr>
        <w:pStyle w:val="BodyText"/>
      </w:pPr>
      <w:r>
        <w:t xml:space="preserve">- Tinh Hà đại nhân, còn nói gì không?</w:t>
      </w:r>
    </w:p>
    <w:p>
      <w:pPr>
        <w:pStyle w:val="BodyText"/>
      </w:pPr>
      <w:r>
        <w:t xml:space="preserve">Xà Vương cẩn thận đem lời nói của Tần Vô Song thuật lại một lần. Sư Vương trầm ngâm nói:</w:t>
      </w:r>
    </w:p>
    <w:p>
      <w:pPr>
        <w:pStyle w:val="BodyText"/>
      </w:pPr>
      <w:r>
        <w:t xml:space="preserve">- Tinh Hà đại nhân chọn lựa như vậy, rốt cuộc là xuất phát từ ý gì?</w:t>
      </w:r>
    </w:p>
    <w:p>
      <w:pPr>
        <w:pStyle w:val="BodyText"/>
      </w:pPr>
      <w:r>
        <w:t xml:space="preserve">- Bệ hạ, có thể hay không, Tinh Hà đại nhân đó thật sự biết bí mật của Vạn Thần Quật? Cho nên, mới chọn lựa Tiếp Thiên Đại Hạp Cốc?</w:t>
      </w:r>
    </w:p>
    <w:p>
      <w:pPr>
        <w:pStyle w:val="BodyText"/>
      </w:pPr>
      <w:r>
        <w:t xml:space="preserve">- Không có khả năng, hắn là một tán tu ngoại lai, đến đây mới bao lâu, sao có thể biết bí mật ở đó? Hơn nữa, cho dù biết, nơi Ác ma nguyền rủa, hắn sao dám tùy tiện mạo phạm? Ta phỏng đoán, hắn hoàn toàn không biết, cho nên mới muốn đi khiêu chiến nơi đáng chết đó.</w:t>
      </w:r>
    </w:p>
    <w:p>
      <w:pPr>
        <w:pStyle w:val="BodyText"/>
      </w:pPr>
      <w:r>
        <w:t xml:space="preserve">Tình tự của Sư Vương có vẻ rất nôn nóng:</w:t>
      </w:r>
    </w:p>
    <w:p>
      <w:pPr>
        <w:pStyle w:val="BodyText"/>
      </w:pPr>
      <w:r>
        <w:t xml:space="preserve">- Tinh Hà đại nhân thực lực mặc dù mạnh, nhưng nếu hắn muốn xông vào nơi Ác ma nguyền rủa, vậy có gì khác biệt với tự sát?</w:t>
      </w:r>
    </w:p>
    <w:p>
      <w:pPr>
        <w:pStyle w:val="BodyText"/>
      </w:pPr>
      <w:r>
        <w:t xml:space="preserve">Đứng ở góc độ bọn họ hiện giờ mà nhìn, đã xem Tần Vô Song là đồng minh bằng hữu, đương nhiên không hy vọng Tần Vô Song gặp nguy hiểm.</w:t>
      </w:r>
    </w:p>
    <w:p>
      <w:pPr>
        <w:pStyle w:val="BodyText"/>
      </w:pPr>
      <w:r>
        <w:t xml:space="preserve">- Chỉ đơn giản là vì tinh thạch sao? Nếu vì tinh thạch, Cự Thú Tộc chúng ta mặc dù không giàu có, cũng có thể đưa tặng hắn một ít!</w:t>
      </w:r>
    </w:p>
    <w:p>
      <w:pPr>
        <w:pStyle w:val="BodyText"/>
      </w:pPr>
      <w:r>
        <w:t xml:space="preserve">Lang Vương ở bên cạnh nói thầm nói.</w:t>
      </w:r>
    </w:p>
    <w:p>
      <w:pPr>
        <w:pStyle w:val="BodyText"/>
      </w:pPr>
      <w:r>
        <w:t xml:space="preserve">- Tinh Hà đại nhân này, không giống với người khác.</w:t>
      </w:r>
    </w:p>
    <w:p>
      <w:pPr>
        <w:pStyle w:val="BodyText"/>
      </w:pPr>
      <w:r>
        <w:t xml:space="preserve">Xà Vương sau nhiều lần giao tiếp với Tần Vô Song, hiểu biết càng nhiều, cảm khái một câu.</w:t>
      </w:r>
    </w:p>
    <w:p>
      <w:pPr>
        <w:pStyle w:val="BodyText"/>
      </w:pPr>
      <w:r>
        <w:t xml:space="preserve">- Sư Vương bệ hạ, chúng ta nên làm thế nào?</w:t>
      </w:r>
    </w:p>
    <w:p>
      <w:pPr>
        <w:pStyle w:val="BodyText"/>
      </w:pPr>
      <w:r>
        <w:t xml:space="preserve">- Để Tinh Hà đại nhân đi, hay là dứt khoát cùng xông vào? Truyền thuyết của Vạn Thần Quật, mặc dù nói là truyền thuyết Thái cổ, là truyền thuyết nguyền rủa. Nhưng mà, Ô Thước Tinh chúng ta tới bước này, vận mệnh bi thảm đã được chủ định, vậy chi bằng to gan đi theo đuổi một chút thay đổi. Biến hóa của vạn vật đều phù hợp với quy luật, có lẽ có thể có thu hoạch ngoài ý muốn thì sao?</w:t>
      </w:r>
    </w:p>
    <w:p>
      <w:pPr>
        <w:pStyle w:val="BodyText"/>
      </w:pPr>
      <w:r>
        <w:t xml:space="preserve">- Đúng vậy, nguyền rủa thì cứ nguyền rủa đi. Bệ hạ, chúng ta ngồi đây chờ chết như vậy, ta tình nguyện bị nguyền rủa, chết trong Tiếp Thiên Đại Hạp Cốc. Như vậy, cho dù chết rồi, cũng xứng đáng với liệt tổ liệt tông. Còn hơn ngồi ở đây chờ chết!</w:t>
      </w:r>
    </w:p>
    <w:p>
      <w:pPr>
        <w:pStyle w:val="BodyText"/>
      </w:pPr>
      <w:r>
        <w:t xml:space="preserve">- Bệ hạ, hoặc là cùng đi đi!</w:t>
      </w:r>
    </w:p>
    <w:p>
      <w:pPr>
        <w:pStyle w:val="BodyText"/>
      </w:pPr>
      <w:r>
        <w:t xml:space="preserve">Những Thú vương này, đều ồn ào bày tỏ thái độ nói.</w:t>
      </w:r>
    </w:p>
    <w:p>
      <w:pPr>
        <w:pStyle w:val="BodyText"/>
      </w:pPr>
      <w:r>
        <w:t xml:space="preserve">Tất cả đều là vương giả kiệt ngạo bất tuân, bị người khác trường kỳ nô dịch, tinh thần phản kháng trong xương cốt, đã khiến áp tình tự của bọn họ bị đè áp từ rất lâu rồi.</w:t>
      </w:r>
    </w:p>
    <w:p>
      <w:pPr>
        <w:pStyle w:val="BodyText"/>
      </w:pPr>
      <w:r>
        <w:t xml:space="preserve">Lúc này một khi bộc phát ra, đều có một loại khí phách thà làm ngọc vỡ, chứ không làm ngói lành!</w:t>
      </w:r>
    </w:p>
    <w:p>
      <w:pPr>
        <w:pStyle w:val="BodyText"/>
      </w:pPr>
      <w:r>
        <w:t xml:space="preserve">- Cùng đi?</w:t>
      </w:r>
    </w:p>
    <w:p>
      <w:pPr>
        <w:pStyle w:val="BodyText"/>
      </w:pPr>
      <w:r>
        <w:t xml:space="preserve">Sư Vương khẩu khí nghiêm nghị hỏi.</w:t>
      </w:r>
    </w:p>
    <w:p>
      <w:pPr>
        <w:pStyle w:val="BodyText"/>
      </w:pPr>
      <w:r>
        <w:t xml:space="preserve">- Bệ hạ, quyết định đi!</w:t>
      </w:r>
    </w:p>
    <w:p>
      <w:pPr>
        <w:pStyle w:val="BodyText"/>
      </w:pPr>
      <w:r>
        <w:t xml:space="preserve">Ưng Vương ở bên cạnh, lại đột nhiên nói:</w:t>
      </w:r>
    </w:p>
    <w:p>
      <w:pPr>
        <w:pStyle w:val="BodyText"/>
      </w:pPr>
      <w:r>
        <w:t xml:space="preserve">- Tiếp Thiên Đại Hạp Cốc, cho dù muốn đi, tuyệt đối cũng không thể cùng đi được. Nếu chín đại Thú vương cùng mất tích, chắc chắn sẽ dẫn đến sự nghi ngờ.</w:t>
      </w:r>
    </w:p>
    <w:p>
      <w:pPr>
        <w:pStyle w:val="BodyText"/>
      </w:pPr>
      <w:r>
        <w:t xml:space="preserve">Sư Vương gật gật đầu:</w:t>
      </w:r>
    </w:p>
    <w:p>
      <w:pPr>
        <w:pStyle w:val="BodyText"/>
      </w:pPr>
      <w:r>
        <w:t xml:space="preserve">- Ưng Vương nói rất đúng, cho dù muốn đi, cũng không thể giống như bầy ong vỡ tổ. Ưng Vương có cao kiến gì không?</w:t>
      </w:r>
    </w:p>
    <w:p>
      <w:pPr>
        <w:pStyle w:val="BodyText"/>
      </w:pPr>
      <w:r>
        <w:t xml:space="preserve">- Bệ hạ, ngươi xem xem, có thể như vậy không. Chín đại Thú vương chúng ta, để lại hai người ở đây để canh giữ môn hộ, ứng phó với cường giả của Đại lục Phong Vân, giả vờ phụ họa, ứng phó qua loa. Nếu bọn chúng có hỏi thì nói bảy vị Thú vương khác cùng bế quan tu luyện một môn thần thông. Cần thời gian mười năm đến trăm năm!</w:t>
      </w:r>
    </w:p>
    <w:p>
      <w:pPr>
        <w:pStyle w:val="BodyText"/>
      </w:pPr>
      <w:r>
        <w:t xml:space="preserve">Sư Vương trầm ngâm nói:</w:t>
      </w:r>
    </w:p>
    <w:p>
      <w:pPr>
        <w:pStyle w:val="BodyText"/>
      </w:pPr>
      <w:r>
        <w:t xml:space="preserve">- Chủ ý này không tệ, Đại lục Phong Vân hiện giờ muốn lợi dụng chúng ta, cũng không thể hoàn toàn xé rách bộ mặt được. Lẽ nào, chúng ta nói bế quan, bọn chúng còn có thể bắt chúng ta ra sao?</w:t>
      </w:r>
    </w:p>
    <w:p>
      <w:pPr>
        <w:pStyle w:val="BodyText"/>
      </w:pPr>
      <w:r>
        <w:t xml:space="preserve">- Bọn chúng sẽ không mạo hiểm như vậy, không có Cự Thú Tộc chúng ta, hiệu suất khai thác tinh thạch của bọn chúng, chí ít phải giảm bớt mất một nửa.</w:t>
      </w:r>
    </w:p>
    <w:p>
      <w:pPr>
        <w:pStyle w:val="BodyText"/>
      </w:pPr>
      <w:r>
        <w:t xml:space="preserve">- Vậy ai sẽ ở lại?</w:t>
      </w:r>
    </w:p>
    <w:p>
      <w:pPr>
        <w:pStyle w:val="BodyText"/>
      </w:pPr>
      <w:r>
        <w:t xml:space="preserve">Lang Vương đột nhiên hỏi vấn đề nhạy cảm này.</w:t>
      </w:r>
    </w:p>
    <w:p>
      <w:pPr>
        <w:pStyle w:val="BodyText"/>
      </w:pPr>
      <w:r>
        <w:t xml:space="preserve">Nói thật, ai cũng muốn tới Tiếp Thiên Đại Hạp Cốc, mặc dù nguy hiểm trùng trùng, nhưng bọn họ lại càng thích nếm thử loại cố gắng này, chứ không phải ở trong địa bàn của mình, chịu người khác ức hiếp.</w:t>
      </w:r>
    </w:p>
    <w:p>
      <w:pPr>
        <w:pStyle w:val="BodyText"/>
      </w:pPr>
      <w:r>
        <w:t xml:space="preserve">Tiếp đám gia hỏa của Đại lục Phong Vân kia, cũng không phải là chuyện gì tốt đẹp.</w:t>
      </w:r>
    </w:p>
    <w:p>
      <w:pPr>
        <w:pStyle w:val="BodyText"/>
      </w:pPr>
      <w:r>
        <w:t xml:space="preserve">- Chư vị, việc này cần mọi người tự mình tiến cử.</w:t>
      </w:r>
    </w:p>
    <w:p>
      <w:pPr>
        <w:pStyle w:val="BodyText"/>
      </w:pPr>
      <w:r>
        <w:t xml:space="preserve">Sư Vương cười ha ha nhìn quét qua toàn bộ tràng diện, thấy không có lên tiếng, đành phải điểm danh nói:</w:t>
      </w:r>
    </w:p>
    <w:p>
      <w:pPr>
        <w:pStyle w:val="BodyText"/>
      </w:pPr>
      <w:r>
        <w:t xml:space="preserve">- Tuyết Điêu, ngươi tâm tư tinh tế, lại giữ được bình tĩnh, cộng thêm tính cách của ngươi tương đối dễ nói chuyện, ngươi có thể lưu lại, thế nào hả?</w:t>
      </w:r>
    </w:p>
    <w:p>
      <w:pPr>
        <w:pStyle w:val="BodyText"/>
      </w:pPr>
      <w:r>
        <w:t xml:space="preserve">Tuyết Điêu Vương bất đắc dĩ, Sư Vương bệ hạ mở miệng, đương nhiên không thể làm trái được.</w:t>
      </w:r>
    </w:p>
    <w:p>
      <w:pPr>
        <w:pStyle w:val="BodyText"/>
      </w:pPr>
      <w:r>
        <w:t xml:space="preserve">- Đừng nhìn ta, ha ha, Lão Hùng ta nhất định phải đi rồi!</w:t>
      </w:r>
    </w:p>
    <w:p>
      <w:pPr>
        <w:pStyle w:val="BodyText"/>
      </w:pPr>
      <w:r>
        <w:t xml:space="preserve">- Ta cũng không ở lại đây!</w:t>
      </w:r>
    </w:p>
    <w:p>
      <w:pPr>
        <w:pStyle w:val="BodyText"/>
      </w:pPr>
      <w:r>
        <w:t xml:space="preserve">Lang Vương biểu thị thái độ tiếp theo.</w:t>
      </w:r>
    </w:p>
    <w:p>
      <w:pPr>
        <w:pStyle w:val="BodyText"/>
      </w:pPr>
      <w:r>
        <w:t xml:space="preserve">Đại Tượng Vương mục tiêu to lớn, bị ánh mắt của Sư Vương bắt được, cười khổ nói:</w:t>
      </w:r>
    </w:p>
    <w:p>
      <w:pPr>
        <w:pStyle w:val="BodyText"/>
      </w:pPr>
      <w:r>
        <w:t xml:space="preserve">- Không phải là ta chứ?</w:t>
      </w:r>
    </w:p>
    <w:p>
      <w:pPr>
        <w:pStyle w:val="BodyText"/>
      </w:pPr>
      <w:r>
        <w:t xml:space="preserve">Các Thú vương khác đều cười lớn:</w:t>
      </w:r>
    </w:p>
    <w:p>
      <w:pPr>
        <w:pStyle w:val="BodyText"/>
      </w:pPr>
      <w:r>
        <w:t xml:space="preserve">- Chính là ngươi, Đại Tượng ạ. Thân hình ngươi to lớn, tới Tiếp Thiên Đại Hạp Cốc, dọc đường dễ dàng bị người ta nhận ra, ai kêu mục tiêu quá lớn chứ?</w:t>
      </w:r>
    </w:p>
    <w:p>
      <w:pPr>
        <w:pStyle w:val="BodyText"/>
      </w:pPr>
      <w:r>
        <w:t xml:space="preserve">Đại Tượng Vương cau mày khổ mặt:</w:t>
      </w:r>
    </w:p>
    <w:p>
      <w:pPr>
        <w:pStyle w:val="BodyText"/>
      </w:pPr>
      <w:r>
        <w:t xml:space="preserve">- Đây chính là lý do ta ở lại?</w:t>
      </w:r>
    </w:p>
    <w:p>
      <w:pPr>
        <w:pStyle w:val="BodyText"/>
      </w:pPr>
      <w:r>
        <w:t xml:space="preserve">Các Thú vương đều cười to, ồn ào nói:</w:t>
      </w:r>
    </w:p>
    <w:p>
      <w:pPr>
        <w:pStyle w:val="BodyText"/>
      </w:pPr>
      <w:r>
        <w:t xml:space="preserve">- Đại Tượng Vương, ngươi trời sinh thận trọng. Ở lại đây, sẽ không hỏng chuyện, những tên gia hỏa chúng ta tính khí đều không tốt, vạn nhất xích mích, thì phiền phức lớn.</w:t>
      </w:r>
    </w:p>
    <w:p>
      <w:pPr>
        <w:pStyle w:val="BodyText"/>
      </w:pPr>
      <w:r>
        <w:t xml:space="preserve">- Ý tứ là nói, ta thích hợp làm kẻ bị ức hiếp sao?</w:t>
      </w:r>
    </w:p>
    <w:p>
      <w:pPr>
        <w:pStyle w:val="BodyText"/>
      </w:pPr>
      <w:r>
        <w:t xml:space="preserve">Đại Tượng Vương bất đắc dĩ nói thầm.</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75" w:name="chương-953"/>
      <w:bookmarkEnd w:id="975"/>
      <w:r>
        <w:t xml:space="preserve">953. Chương 953</w:t>
      </w:r>
    </w:p>
    <w:p>
      <w:pPr>
        <w:pStyle w:val="Compact"/>
      </w:pPr>
      <w:r>
        <w:br w:type="textWrapping"/>
      </w:r>
      <w:r>
        <w:br w:type="textWrapping"/>
      </w:r>
    </w:p>
    <w:p>
      <w:pPr>
        <w:pStyle w:val="BodyText"/>
      </w:pPr>
      <w:r>
        <w:t xml:space="preserve">Chương 953: Lôi Chủ Thần giá lâm.</w:t>
      </w:r>
    </w:p>
    <w:p>
      <w:pPr>
        <w:pStyle w:val="BodyText"/>
      </w:pPr>
      <w:r>
        <w:t xml:space="preserve">Chiến hỏa của Ô Thước Tinh, càng diễn ra càng kịch liệt, chiến đấu đại quy mô, đã xuất hiện rất nhiều. Chiến trường khác nhau, khu vực khác nhau, quy mô khác nhau, chiến hỏa dã dần dần phát triển theo phương hướng mất khống chế.</w:t>
      </w:r>
    </w:p>
    <w:p>
      <w:pPr>
        <w:pStyle w:val="BodyText"/>
      </w:pPr>
      <w:r>
        <w:t xml:space="preserve">Trong một cứ điểm nào đó ở phía Nam, trong một tòa thành kim chúc vừa mới xây dựng, nhưng quy mô to lớn, Thiên Thần Đạo sáu kiếp cường giả, Thiên thần Cao cấp Nã Ba Tuần, sắc mặt rất không tốt.</w:t>
      </w:r>
    </w:p>
    <w:p>
      <w:pPr>
        <w:pStyle w:val="BodyText"/>
      </w:pPr>
      <w:r>
        <w:t xml:space="preserve">Đã một tuần trăng trôi quan, Lâm Kinh Phong vẫn không có một chút tin tức.</w:t>
      </w:r>
    </w:p>
    <w:p>
      <w:pPr>
        <w:pStyle w:val="BodyText"/>
      </w:pPr>
      <w:r>
        <w:t xml:space="preserve">Nã Ba Tuần mặc dù được xem là Thiên thần Cao cấp, địa vị ở Đại lục Phong Vân, chỉ thua kém ba đại Chủ Thần. Nhưng đối mặt với loại chuyện lớn này, cũng là không dám sơ suất. Thời gian một tháng đến nay, phái ra rất nhiều cao thủ, điều tra khắp nơi, muốn tìm ra một chút dấu vết tơ nhện. Nhưng kết quả, lại khiến hắn cảm thấy vô cùng đau lòng. Tựa hồ có thể nói, không có một tin tức nào!</w:t>
      </w:r>
    </w:p>
    <w:p>
      <w:pPr>
        <w:pStyle w:val="BodyText"/>
      </w:pPr>
      <w:r>
        <w:t xml:space="preserve">- Đại nhân, Kinh Phong công tử không phải thông qua Truyền Tống Trận, quay về Đại lục Phong Vân rồi chứ?</w:t>
      </w:r>
    </w:p>
    <w:p>
      <w:pPr>
        <w:pStyle w:val="BodyText"/>
      </w:pPr>
      <w:r>
        <w:t xml:space="preserve">Một gã thủ hạ cẩn thận hỏi han.</w:t>
      </w:r>
    </w:p>
    <w:p>
      <w:pPr>
        <w:pStyle w:val="BodyText"/>
      </w:pPr>
      <w:r>
        <w:t xml:space="preserve">Nã Ba Tuần hừ lạnh nói:</w:t>
      </w:r>
    </w:p>
    <w:p>
      <w:pPr>
        <w:pStyle w:val="BodyText"/>
      </w:pPr>
      <w:r>
        <w:t xml:space="preserve">- Như vậy mà ngươi cũng nghĩ ra được. Kinh Phong cũng không phải đứa trẻ, nếu hắn muốn quay về Đại lục Phong Vân, sao có thể không nói một tiếng nào đã đi? Hơn nữa, Chủ Thần đại nhân phái hắn đến Ô Thước Tinh tu luyện, có đạo lý vừa đến đã đi?</w:t>
      </w:r>
    </w:p>
    <w:p>
      <w:pPr>
        <w:pStyle w:val="BodyText"/>
      </w:pPr>
      <w:r>
        <w:t xml:space="preserve">Người vừa nói vẻ mặt xấu hổ, chỉ còn thiếu tìm một cái lỗ chui xuống.</w:t>
      </w:r>
    </w:p>
    <w:p>
      <w:pPr>
        <w:pStyle w:val="BodyText"/>
      </w:pPr>
      <w:r>
        <w:t xml:space="preserve">Mấy cường giả khác, cau mày nhăn trán, hiển nhiên cũng vô cùng quan tâm đến chuyện này.</w:t>
      </w:r>
    </w:p>
    <w:p>
      <w:pPr>
        <w:pStyle w:val="BodyText"/>
      </w:pPr>
      <w:r>
        <w:t xml:space="preserve">Nã Ba Tuần thở dài:</w:t>
      </w:r>
    </w:p>
    <w:p>
      <w:pPr>
        <w:pStyle w:val="BodyText"/>
      </w:pPr>
      <w:r>
        <w:t xml:space="preserve">- Phía bên Đại lục Thiên Tượng, tìm hiểu được tin tức gì chưa?</w:t>
      </w:r>
    </w:p>
    <w:p>
      <w:pPr>
        <w:pStyle w:val="BodyText"/>
      </w:pPr>
      <w:r>
        <w:t xml:space="preserve">- Đại nhân, phía bên Đại lục Thiên Tượng lần này, tựa hồ xem ra không có cường giả của Chủ Thần Điện. Những kẻ phái tới, mặc dù đều không tệ, nhưng thực lực vẫn kém xa chúng ta. Xem dáng vẻ, chúng ta tạm thời nhỉnh hơn bọn chúng một chút. Kinh Phong công tử mất tích, ta dám đảm bảo, nhất định có liên quan đến Đại lục Thiên Tượng. Bọn chúng chắc chắn không đánh lại chúng ta, nên mới giở trò ám muội!</w:t>
      </w:r>
    </w:p>
    <w:p>
      <w:pPr>
        <w:pStyle w:val="BodyText"/>
      </w:pPr>
      <w:r>
        <w:t xml:space="preserve">- Kinh Phong công tử có Chủ Thần Khí hộ thân, nhưng lại mất tích hoàn toàn như vậy. Ta hoài nghi, đối thủ có phải cũng là Thiên thần Cao cấp năm, sáu kiếp không!</w:t>
      </w:r>
    </w:p>
    <w:p>
      <w:pPr>
        <w:pStyle w:val="BodyText"/>
      </w:pPr>
      <w:r>
        <w:t xml:space="preserve">Nã Ba Tuần gật gật đầu:</w:t>
      </w:r>
    </w:p>
    <w:p>
      <w:pPr>
        <w:pStyle w:val="BodyText"/>
      </w:pPr>
      <w:r>
        <w:t xml:space="preserve">- Nếu muốn hàng phục Kinh Phong, không có Thiên Thần Đạo năm kiếp, tuyệt đối sẽ không làm được vô thanh vô tức như vậy. Ta xem hiện trường, Lâm Kinh Phong cũng không có chống cự lớn. Ta thậm chí không có cảm nhận được sóng công kích của hắn. Thật ra kẻ địch đó, còn có một chút dư thế công kích sót lại. Nhưng tên gia hỏa đó vô cùng giảo hoạt, cố ý đảo loạn hư không, khí lưu hỗn loạn, căn bản không thể nào bắt tay vào điều tra.</w:t>
      </w:r>
    </w:p>
    <w:p>
      <w:pPr>
        <w:pStyle w:val="BodyText"/>
      </w:pPr>
      <w:r>
        <w:t xml:space="preserve">- Đại nhân, làm sao bây giờ? Hay là bẩm báo lên Phong Chủ Thần đi? Nếu kéo dài lâu, dưới sự giận dữ của Phong Chủ Thần, tất cả chúng ta đều khó tránh khỏi đắc tội!</w:t>
      </w:r>
    </w:p>
    <w:p>
      <w:pPr>
        <w:pStyle w:val="BodyText"/>
      </w:pPr>
      <w:r>
        <w:t xml:space="preserve">- Không được, không được, thông báo cho Phong Chủ Thần, đó không phải là tự mình tìm cái chết sao? Phong Chủ Thần đại nhân là người tự bênh vực mình nhất, đệ tử môn hạ của hắn mất tích, những người chúng ta, một người cũng không thoát khỏi tội.</w:t>
      </w:r>
    </w:p>
    <w:p>
      <w:pPr>
        <w:pStyle w:val="BodyText"/>
      </w:pPr>
      <w:r>
        <w:t xml:space="preserve">Có người ủng hộ, có người phản đối. Nhưng không có ai ngoại lệ, đối với Phong Chủ Thần, đều là tràn đầy một loại tâm lý sợ hãi cực độ!</w:t>
      </w:r>
    </w:p>
    <w:p>
      <w:pPr>
        <w:pStyle w:val="BodyText"/>
      </w:pPr>
      <w:r>
        <w:t xml:space="preserve">Bao gồm cả cường giả Thiên Thần Đạo sáu kiếp Nã Ba Tuần.</w:t>
      </w:r>
    </w:p>
    <w:p>
      <w:pPr>
        <w:pStyle w:val="BodyText"/>
      </w:pPr>
      <w:r>
        <w:t xml:space="preserve">Phải biết rằng, Đại lục Phong Vân, trên danh nghĩa là ba đại Chủ Thần, nhưng ai cũng biết, Phong Chủ Thần, có quyền uy tuyệt đối.</w:t>
      </w:r>
    </w:p>
    <w:p>
      <w:pPr>
        <w:pStyle w:val="BodyText"/>
      </w:pPr>
      <w:r>
        <w:t xml:space="preserve">Mà Lâm Kinh Phong, lại là người nối nghiệp tuyển định của Phong Chủ Thần. Một thiên tài mười vạn năm mới gặp một lần. Loại nhân vật này vô duyên vô cớ mất tích, Phong Chủ Thần sẽ tức giận như thế nào, chuyện này trước khi phát sinh, chỉ cần suy nghĩ, cũng đủ khiến người ta sởn tóc gáy rồi.</w:t>
      </w:r>
    </w:p>
    <w:p>
      <w:pPr>
        <w:pStyle w:val="BodyText"/>
      </w:pPr>
      <w:r>
        <w:t xml:space="preserve">Nã Ba Tuần cố gắng áp chế cảm xúc nội tâm, hạ lệnh nói:</w:t>
      </w:r>
    </w:p>
    <w:p>
      <w:pPr>
        <w:pStyle w:val="BodyText"/>
      </w:pPr>
      <w:r>
        <w:t xml:space="preserve">- Điều tra, tiếp tục điều tra cho ta. Điều tra thêm một tháng, nếu không có tin tức, mới bẩm báo lên Chủ Thần đại nhân!</w:t>
      </w:r>
    </w:p>
    <w:p>
      <w:pPr>
        <w:pStyle w:val="BodyText"/>
      </w:pPr>
      <w:r>
        <w:t xml:space="preserve">- Đại nhân, theo ta thấy, chúng ta có thể bẩm báo lên Lôi Chủ Thần trước. Lôi Chủ Thần thương cảm thuộc hạ, có lẽ sẽ tới đây giúp chúng ta điều tra. Với thủ đoạn thần thông của Lôi Chủ Thần, nhất định có thể điều tra ra kết cục của Kinh Phong công tử là sống hay chết, có Lôi Chủ Thần, chúng ta sẽ có người chủ định. Vạn nhất chuyện rất tồi tệ, Lôi Chủ Thần cũng có thể giúp chúng ta nói mấy câu có phải không?</w:t>
      </w:r>
    </w:p>
    <w:p>
      <w:pPr>
        <w:pStyle w:val="BodyText"/>
      </w:pPr>
      <w:r>
        <w:t xml:space="preserve">Nếu Phong Chủ Thần tức giận, đại khái cũng chỉ có hai người khác cùng là Chủ Thần, mới có tư cách khuyên can, mới có một chút quyền phát ngôn.</w:t>
      </w:r>
    </w:p>
    <w:p>
      <w:pPr>
        <w:pStyle w:val="BodyText"/>
      </w:pPr>
      <w:r>
        <w:t xml:space="preserve">Đề nghị này, khiến Nã Ba Tuần có chút động tâm. Lôi Chủ Thần trước kia cũng giống như Nã Ba Tuần hắn, là Thiên Thần Đạo sáu kiếp cường giả, thậm chí bọn họ đều là huynh đệ tốt cùng xông vào trận địa.</w:t>
      </w:r>
    </w:p>
    <w:p>
      <w:pPr>
        <w:pStyle w:val="BodyText"/>
      </w:pPr>
      <w:r>
        <w:t xml:space="preserve">Tính tình của Lôi Chủ Thần xem như tương đối hòa khí, niệm tình cũ với lão huynh đệ, Lôi Chủ Thần mười phần có chín sẽ ra mặt.</w:t>
      </w:r>
    </w:p>
    <w:p>
      <w:pPr>
        <w:pStyle w:val="BodyText"/>
      </w:pPr>
      <w:r>
        <w:t xml:space="preserve">- Đại nhân, bẩm báo lên Lôi Chủ Thần đi!</w:t>
      </w:r>
    </w:p>
    <w:p>
      <w:pPr>
        <w:pStyle w:val="BodyText"/>
      </w:pPr>
      <w:r>
        <w:t xml:space="preserve">Có thể nhìn ra được, địa vị của Lôi Chủ Thần trong lòng những người này rất cao.</w:t>
      </w:r>
    </w:p>
    <w:p>
      <w:pPr>
        <w:pStyle w:val="BodyText"/>
      </w:pPr>
      <w:r>
        <w:t xml:space="preserve">Nã Ba Tuần gật gật đầu:</w:t>
      </w:r>
    </w:p>
    <w:p>
      <w:pPr>
        <w:pStyle w:val="BodyText"/>
      </w:pPr>
      <w:r>
        <w:t xml:space="preserve">- Cứ làm theo mọi người nói, thông báo cho Lôi Chủ Thần trước. Đừng nhắc đến chuyện của Lâm Kinh Phong, mà là nói với Lôi Chủ Thần, chiến tuyến phía trước có kinh biến, có cường giả của Đại lục Thiên Tượng xâm lấn, xin Lôi Chủ Thần đại nhân tới chủ trì đại cục.</w:t>
      </w:r>
    </w:p>
    <w:p>
      <w:pPr>
        <w:pStyle w:val="BodyText"/>
      </w:pPr>
      <w:r>
        <w:t xml:space="preserve">- Đại nhân, nếu như vậy, không phải cũng sẽ dẫn Phong Vân hai vị Chủ Thần cùng đến chứ?</w:t>
      </w:r>
    </w:p>
    <w:p>
      <w:pPr>
        <w:pStyle w:val="BodyText"/>
      </w:pPr>
      <w:r>
        <w:t xml:space="preserve">Nã Ba Tuần lắc lắc đầu:</w:t>
      </w:r>
    </w:p>
    <w:p>
      <w:pPr>
        <w:pStyle w:val="BodyText"/>
      </w:pPr>
      <w:r>
        <w:t xml:space="preserve">- Phong Vân hai vị Chủ Thần hiện tại thời gian bế quan chiếm đa số, tục vụ bình thường, bọn họ sẽ không tham dự, Lôi Chủ Thần hiện tại mới là Chủ Thần quản lý tục vụ nhiều nhất.</w:t>
      </w:r>
    </w:p>
    <w:p>
      <w:pPr>
        <w:pStyle w:val="BodyText"/>
      </w:pPr>
      <w:r>
        <w:t xml:space="preserve">- Được, vậy chúng ta liền theo chỉ thị của đại nhân ngài mà làm!</w:t>
      </w:r>
    </w:p>
    <w:p>
      <w:pPr>
        <w:pStyle w:val="BodyText"/>
      </w:pPr>
      <w:r>
        <w:t xml:space="preserve">Nã Ba Tuần gật gật đầu:</w:t>
      </w:r>
    </w:p>
    <w:p>
      <w:pPr>
        <w:pStyle w:val="BodyText"/>
      </w:pPr>
      <w:r>
        <w:t xml:space="preserve">- Ngoài ra, các ngươi tới gọi Sư Vương của Cự Thú Tộc cho ta, kêu hắn phát động uy lực của trăm vạn Thú Tộc, tra tìm hung phạm!</w:t>
      </w:r>
    </w:p>
    <w:p>
      <w:pPr>
        <w:pStyle w:val="BodyText"/>
      </w:pPr>
      <w:r>
        <w:t xml:space="preserve">- Đại nhân, Cự Thú Tộc có chút ý kiến đối với việc chúng ta luôn sai khiến bọn chúng. Thú Triều lần trước, Cự Thú Tộc tổn thất không nhỏ. Lần này nếu lại kêu bọn chúng phát động Thú Triều, chỉ sợ…</w:t>
      </w:r>
    </w:p>
    <w:p>
      <w:pPr>
        <w:pStyle w:val="BodyText"/>
      </w:pPr>
      <w:r>
        <w:t xml:space="preserve">- Chỉ sợ cái gì?</w:t>
      </w:r>
    </w:p>
    <w:p>
      <w:pPr>
        <w:pStyle w:val="BodyText"/>
      </w:pPr>
      <w:r>
        <w:t xml:space="preserve">- Chỉ sợ bọn chúng có tâm tính phản nghịch.</w:t>
      </w:r>
    </w:p>
    <w:p>
      <w:pPr>
        <w:pStyle w:val="BodyText"/>
      </w:pPr>
      <w:r>
        <w:t xml:space="preserve">- Hừ, Cự Thú Tộc là gì chứ? Hiện tại chúng ta khách khí là vì bọn chúng vẫn còn giá trị lợi dụng. Nếu ngay cả chút giá trị lợi dụng này cũng không thể dùng, vậy giữ lại bọn chúng để làm gì?</w:t>
      </w:r>
    </w:p>
    <w:p>
      <w:pPr>
        <w:pStyle w:val="BodyText"/>
      </w:pPr>
      <w:r>
        <w:t xml:space="preserve">Trong mắt loại cường giả như Nã Ba Tuần, Cự Thú Tộc nhiều nhất cũng chỉ là một đống quân cờ mà thôi.</w:t>
      </w:r>
    </w:p>
    <w:p>
      <w:pPr>
        <w:pStyle w:val="BodyText"/>
      </w:pPr>
      <w:r>
        <w:t xml:space="preserve">Trong mắt hắn, thú đàn của Cự Thú Tộc, chính là con cờ, căn bản không phải là sinh mệnh.</w:t>
      </w:r>
    </w:p>
    <w:p>
      <w:pPr>
        <w:pStyle w:val="BodyText"/>
      </w:pPr>
      <w:r>
        <w:t xml:space="preserve">Đây chính là tâm tính từ trên cao nhìn xuống của cường giả, nhìn bằng nửa con mắt cả đời, quyền sinh sát trong tay, trong mắt hắn, phảng phất tất cả đều là đạo lý hiển nhiên.</w:t>
      </w:r>
    </w:p>
    <w:p>
      <w:pPr>
        <w:pStyle w:val="BodyText"/>
      </w:pPr>
      <w:r>
        <w:t xml:space="preserve">o0o</w:t>
      </w:r>
    </w:p>
    <w:p>
      <w:pPr>
        <w:pStyle w:val="BodyText"/>
      </w:pPr>
      <w:r>
        <w:t xml:space="preserve">Ba ngày sau, sứ giả phái tới Cự Thú Tộc quay về:</w:t>
      </w:r>
    </w:p>
    <w:p>
      <w:pPr>
        <w:pStyle w:val="BodyText"/>
      </w:pPr>
      <w:r>
        <w:t xml:space="preserve">- Đại nhân, chín đại Thú vương của Cự Thú Tộc, ngoài Đại Tượng Vương và Tuyết Điêu Vương ra, bảy đại Thú vương khác, một thời gian trước đã tập thể bế quan, tựa hồ đang tu luyện một môn thần thông lợi hại gì đó. Ta đã dẫn Tuyết Điêu Vương đến rồi.</w:t>
      </w:r>
    </w:p>
    <w:p>
      <w:pPr>
        <w:pStyle w:val="BodyText"/>
      </w:pPr>
      <w:r>
        <w:t xml:space="preserve">- Bế quan?</w:t>
      </w:r>
    </w:p>
    <w:p>
      <w:pPr>
        <w:pStyle w:val="BodyText"/>
      </w:pPr>
      <w:r>
        <w:t xml:space="preserve">Nã Ba Tuần có chút ít cười giễu cợt:</w:t>
      </w:r>
    </w:p>
    <w:p>
      <w:pPr>
        <w:pStyle w:val="BodyText"/>
      </w:pPr>
      <w:r>
        <w:t xml:space="preserve">- Mấy tên phế liệu bọn chúng, bế quan mấy ngàn năm cũng chẳng làm nên chuyện gì đâu. Kêu Tuyết Điêu Vương vào đi!</w:t>
      </w:r>
    </w:p>
    <w:p>
      <w:pPr>
        <w:pStyle w:val="BodyText"/>
      </w:pPr>
      <w:r>
        <w:t xml:space="preserve">Tuyết Điêu Vương bước lên thềm đá của tòa thành, cố gắng bình ổn tâm tình căng thẳng của mình, trong lòng cũng đang toan tính vấn đề trả lời như thế nào.</w:t>
      </w:r>
    </w:p>
    <w:p>
      <w:pPr>
        <w:pStyle w:val="BodyText"/>
      </w:pPr>
      <w:r>
        <w:t xml:space="preserve">- Truyền, Tuyết Điêu Vương!</w:t>
      </w:r>
    </w:p>
    <w:p>
      <w:pPr>
        <w:pStyle w:val="BodyText"/>
      </w:pPr>
      <w:r>
        <w:t xml:space="preserve">Thanh âm tuyên truyền giác ngộ, khí thế cường đại, từ bên trong không ngừng truyền ra.</w:t>
      </w:r>
    </w:p>
    <w:p>
      <w:pPr>
        <w:pStyle w:val="BodyText"/>
      </w:pPr>
      <w:r>
        <w:t xml:space="preserve">Tuyết Điêu Vương tâm thần rùng mình, chậm rãi bước vào:</w:t>
      </w:r>
    </w:p>
    <w:p>
      <w:pPr>
        <w:pStyle w:val="BodyText"/>
      </w:pPr>
      <w:r>
        <w:t xml:space="preserve">- Tuyết Điêu bái kiến Nã Ba Tuần đại nhân!</w:t>
      </w:r>
    </w:p>
    <w:p>
      <w:pPr>
        <w:pStyle w:val="BodyText"/>
      </w:pPr>
      <w:r>
        <w:t xml:space="preserve">- Hừ, Sư Vương đâu? Sao lại phái hạng nữ lưu như ngươi đến?</w:t>
      </w:r>
    </w:p>
    <w:p>
      <w:pPr>
        <w:pStyle w:val="BodyText"/>
      </w:pPr>
      <w:r>
        <w:t xml:space="preserve">- Bẩm đại nhân, Thú vương Sư Vương, nửa tháng trước, đã bế quan tu luyện một môn thần thông Thú Tộc rồi. Ít thì mười năm, nhiều thì trăm năm mới xuất quan.</w:t>
      </w:r>
    </w:p>
    <w:p>
      <w:pPr>
        <w:pStyle w:val="BodyText"/>
      </w:pPr>
      <w:r>
        <w:t xml:space="preserve">- Mười năm, trăm năm?</w:t>
      </w:r>
    </w:p>
    <w:p>
      <w:pPr>
        <w:pStyle w:val="BodyText"/>
      </w:pPr>
      <w:r>
        <w:t xml:space="preserve">Nã Ba Tuần cười lạnh một tiếng:</w:t>
      </w:r>
    </w:p>
    <w:p>
      <w:pPr>
        <w:pStyle w:val="BodyText"/>
      </w:pPr>
      <w:r>
        <w:t xml:space="preserve">- Ai cho phép bọn họ bế quan mười năm, trăm năm? Bọn họ có bao nhiêu mười năm, trăm năm?</w:t>
      </w:r>
    </w:p>
    <w:p>
      <w:pPr>
        <w:pStyle w:val="BodyText"/>
      </w:pPr>
      <w:r>
        <w:t xml:space="preserve">Tuyết Điêu Vương lại một lần nữa nghiêm nghị, cũng không trả lời. Biết Nã Ba Tuần dưới cơn thịnh nộ, không thể chọc vào. Nhất là trên mặt ngữ khí, càng không thể trêu chọc.</w:t>
      </w:r>
    </w:p>
    <w:p>
      <w:pPr>
        <w:pStyle w:val="BodyText"/>
      </w:pPr>
      <w:r>
        <w:t xml:space="preserve">- Tuyết Điêu, đại nhân nhà ta, có thể để Cự Thú Tộc các ngươi tồn tại, cũng có thể khiến Cự Thú Tộc các ngươi bị diệt bất cứ lúc nào. Đừng quên, Cự Thú Tộc các ngươi có thể yên ổn tiếp tục phát triển, là đại nhân nhà ta đặc biệt khai ân. Không khách khí nói, những Thú vương của Cự Thú Tộc các ngươi, đại nhân nhà ta chỉ cần trong khoảnh khắc có thể quyết định sinh tử tồn vong. Bọn họ bế quan, nhưng chưa trải qua sự cho phép của đại nhân nhà ta, bế quan cái gì?</w:t>
      </w:r>
    </w:p>
    <w:p>
      <w:pPr>
        <w:pStyle w:val="BodyText"/>
      </w:pPr>
      <w:r>
        <w:t xml:space="preserve">Tuyết Điêu im lặng không nói, trong lòng cũng thầm mắng lũ cường đạo này, quả nhiên là giọng điệu cường đạo.</w:t>
      </w:r>
    </w:p>
    <w:p>
      <w:pPr>
        <w:pStyle w:val="BodyText"/>
      </w:pPr>
      <w:r>
        <w:t xml:space="preserve">- Kêu bọn họ lập tức xuất quan, nếu không xuất quan, vậy không cần xuất quan nữa.</w:t>
      </w:r>
    </w:p>
    <w:p>
      <w:pPr>
        <w:pStyle w:val="BodyText"/>
      </w:pPr>
      <w:r>
        <w:t xml:space="preserve">Nã Ba Tuần thản nhiên nói:</w:t>
      </w:r>
    </w:p>
    <w:p>
      <w:pPr>
        <w:pStyle w:val="BodyText"/>
      </w:pPr>
      <w:r>
        <w:t xml:space="preserve">- Mặt khác, ta cần trăm vạn thú đàn của các ngươi, điều tra một chút kết cục của Lâm Kinh Phong công tử cho ta.</w:t>
      </w:r>
    </w:p>
    <w:p>
      <w:pPr>
        <w:pStyle w:val="BodyText"/>
      </w:pPr>
      <w:r>
        <w:t xml:space="preserve">Tuyết Điêu nói:</w:t>
      </w:r>
    </w:p>
    <w:p>
      <w:pPr>
        <w:pStyle w:val="BodyText"/>
      </w:pPr>
      <w:r>
        <w:t xml:space="preserve">- Đại nhân, bọn Sư Vương bế quan, nơi bế quan cụ thể, chúng ta cũng không rõ, muốn liên lạc, cũng liên lạc không được!</w:t>
      </w:r>
    </w:p>
    <w:p>
      <w:pPr>
        <w:pStyle w:val="BodyText"/>
      </w:pPr>
      <w:r>
        <w:t xml:space="preserve">Nã Ba Tuần đột nhiên cười quái lên, trừng mắt nhìn Tuyết Điêu, điềm nhiên nói:</w:t>
      </w:r>
    </w:p>
    <w:p>
      <w:pPr>
        <w:pStyle w:val="BodyText"/>
      </w:pPr>
      <w:r>
        <w:t xml:space="preserve">- Tuyết Điêu, mặc dù ta không giết nữ nhân, nhưng Bán Thú nhân như ngươi, mặc dù trên danh nghĩa là nữ nhân, ta cũng không ngại một đao chém ngươi. Ở trước mặt bản đại nhân giở trò quỷ này, xem ta là kẻ ngốc sao? Chuyện bế quan đại sự, các ngươi có thể không biết chỗ sao?</w:t>
      </w:r>
    </w:p>
    <w:p>
      <w:pPr>
        <w:pStyle w:val="BodyText"/>
      </w:pPr>
      <w:r>
        <w:t xml:space="preserve">Tuyết Điêu bất đắc dĩ nói:</w:t>
      </w:r>
    </w:p>
    <w:p>
      <w:pPr>
        <w:pStyle w:val="BodyText"/>
      </w:pPr>
      <w:r>
        <w:t xml:space="preserve">- Đại nhân, có chuyện gì, Tuyết Điêu ta đồng dạng có thể vì ngài cống hiến sức lực! Mấy trăm vạn Cự Thú Tộc chúng ta, cũng nghe theo điều khiến của ngài.</w:t>
      </w:r>
    </w:p>
    <w:p>
      <w:pPr>
        <w:pStyle w:val="BodyText"/>
      </w:pPr>
      <w:r>
        <w:t xml:space="preserve">Nã Ba Tuần còn muốn nói chuyện, đột nhiên ngoài trướng một đạo thanh âm nhỏ chạy vào, nói thầm một câu bên tai Nã Ba Tuần, sắc mặt Nã Ba Tuần khẽ biến đổi. Không kiên nhẫn được phất phất tay:</w:t>
      </w:r>
    </w:p>
    <w:p>
      <w:pPr>
        <w:pStyle w:val="BodyText"/>
      </w:pPr>
      <w:r>
        <w:t xml:space="preserve">- Ngươi cút về trước đi, chờ đợi điều khiển!</w:t>
      </w:r>
    </w:p>
    <w:p>
      <w:pPr>
        <w:pStyle w:val="BodyText"/>
      </w:pPr>
      <w:r>
        <w:t xml:space="preserve">Tuyết Điêu Vương tuyệt đối không thể ngờ, Nã Ba Tuần lại có thể thả cho hắn đi vào lúc này. Trong lòng mặc dù nghi ngờ vô cùng, cũng không dám biểu hiện ra.</w:t>
      </w:r>
    </w:p>
    <w:p>
      <w:pPr>
        <w:pStyle w:val="BodyText"/>
      </w:pPr>
      <w:r>
        <w:t xml:space="preserve">- Nhanh, tất cả mọi người đều chuẩn bị một chút, chuẩn bị tinh thần. Theo ta tới Truyền Tống Trận, nghênh đón Lôi Chủ Thần đại nhân đến!</w:t>
      </w:r>
    </w:p>
    <w:p>
      <w:pPr>
        <w:pStyle w:val="BodyText"/>
      </w:pPr>
      <w:r>
        <w:t xml:space="preserve">- Lôi Chủ Thần đại nhân, đến rồi sao?</w:t>
      </w:r>
    </w:p>
    <w:p>
      <w:pPr>
        <w:pStyle w:val="BodyText"/>
      </w:pPr>
      <w:r>
        <w:t xml:space="preserve">Không hổ là Chủ Thần đại nhân, hiệu suất thật sự cao a!</w:t>
      </w:r>
    </w:p>
    <w:p>
      <w:pPr>
        <w:pStyle w:val="BodyText"/>
      </w:pPr>
      <w:r>
        <w:t xml:space="preserve">o0o</w:t>
      </w:r>
    </w:p>
    <w:p>
      <w:pPr>
        <w:pStyle w:val="BodyText"/>
      </w:pPr>
      <w:r>
        <w:t xml:space="preserve">Lôi Chủ Thần dáng người cao lớn, bộ mặt cực kỳ uy mãnh, pháp bào toàn thân cũng thêu đầy các loại phù ấn, khắp cả người, giống như là một đạo tia chớp, uy thế vô cùng.</w:t>
      </w:r>
    </w:p>
    <w:p>
      <w:pPr>
        <w:pStyle w:val="BodyText"/>
      </w:pPr>
      <w:r>
        <w:t xml:space="preserve">Mỗi bước đi, càng bước nhanh như lưu tinh, bước trên đường, mang tới cho người ta một loại khí thế bất phàm của thượng vị giả.</w:t>
      </w:r>
    </w:p>
    <w:p>
      <w:pPr>
        <w:pStyle w:val="BodyText"/>
      </w:pPr>
      <w:r>
        <w:t xml:space="preserve">- Thuộc hạ Nã Ba Tuần, bái kiến Lôi Chủ Thần!</w:t>
      </w:r>
    </w:p>
    <w:p>
      <w:pPr>
        <w:pStyle w:val="BodyText"/>
      </w:pPr>
      <w:r>
        <w:t xml:space="preserve">Nã Ba Tuần cung kính, mặc dù là lão huynh đệ ngày xưa, nhưng người ta hiện giờ đã tấn thăng lên Chủ Thần, chính là người lãnh đạo cấp trên, lễ nghĩa nên có, Nã Ba Tuần một chút cũng không dám sơ suất.</w:t>
      </w:r>
    </w:p>
    <w:p>
      <w:pPr>
        <w:pStyle w:val="BodyText"/>
      </w:pPr>
      <w:r>
        <w:t xml:space="preserve">Lôi Chủ Thần mặt có chút sắc thái lo lắng, khoát khoát tay:</w:t>
      </w:r>
    </w:p>
    <w:p>
      <w:pPr>
        <w:pStyle w:val="BodyText"/>
      </w:pPr>
      <w:r>
        <w:t xml:space="preserve">- Nã Ba Tuần, ngươi đừng chơi trò khách sáo với ta nữa. Nói cho ta biết, có phải xảy ra chuyện rồi không?</w:t>
      </w:r>
    </w:p>
    <w:p>
      <w:pPr>
        <w:pStyle w:val="BodyText"/>
      </w:pPr>
      <w:r>
        <w:t xml:space="preserve">- Sao?</w:t>
      </w:r>
    </w:p>
    <w:p>
      <w:pPr>
        <w:pStyle w:val="BodyText"/>
      </w:pPr>
      <w:r>
        <w:t xml:space="preserve">Nhìn quét qua toàn bộ tràng diện một vòng, Lôi Chủ Thần đột nhiên mặt mày rùng mình, Kinh Phong đâu?</w:t>
      </w:r>
    </w:p>
    <w:p>
      <w:pPr>
        <w:pStyle w:val="BodyText"/>
      </w:pPr>
      <w:r>
        <w:t xml:space="preserve">Nã Ba Tuần thật sự không ngờ, việc Lôi Chủ Thần mở miệng đầu tiên chính là hỏi Lâm Kinh Phong.</w:t>
      </w:r>
    </w:p>
    <w:p>
      <w:pPr>
        <w:pStyle w:val="BodyText"/>
      </w:pPr>
      <w:r>
        <w:t xml:space="preserve">Nã Ba Tuần cười khổ nói:</w:t>
      </w:r>
    </w:p>
    <w:p>
      <w:pPr>
        <w:pStyle w:val="BodyText"/>
      </w:pPr>
      <w:r>
        <w:t xml:space="preserve">- Lôi Chủ Thần, xin đến trong trướng nói chuyện. Nói thật, lần này mời Lôi Chủ Thần đại nhân đến đây, chính là vì chuyện của Kinh Phong công tử.</w:t>
      </w:r>
    </w:p>
    <w:p>
      <w:pPr>
        <w:pStyle w:val="BodyText"/>
      </w:pPr>
      <w:r>
        <w:t xml:space="preserve">- Kinh Phong làm sao? Bị thương rồi hay là gì khác?</w:t>
      </w:r>
    </w:p>
    <w:p>
      <w:pPr>
        <w:pStyle w:val="BodyText"/>
      </w:pPr>
      <w:r>
        <w:t xml:space="preserve">Lôi Chủ Thần không kìm được hỏi.</w:t>
      </w:r>
    </w:p>
    <w:p>
      <w:pPr>
        <w:pStyle w:val="BodyText"/>
      </w:pPr>
      <w:r>
        <w:t xml:space="preserve">Bất cứ ai cũng biết, hiện tại Lâm Kinh Phong đã được bồi dưỡng giống như người nối nghiệp Phong Chủ thần. Nếu Lâm Kinh Phong xảy ra chuyện không hay, sẽ sản sinh ảnh hưởng lớn lao đối với quy hoạch tiền đồ của Đại lục Phong Vân. Và Phong Chủ Thần luôn là người yêu chiều người của mình nhất, một khi biết được môn sinh đắc ý xảy ra chuyện, trời biết sẽ xảy ra kết cục đại họa lớn như thế nào!</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76" w:name="chương-954"/>
      <w:bookmarkEnd w:id="976"/>
      <w:r>
        <w:t xml:space="preserve">954. Chương 954</w:t>
      </w:r>
    </w:p>
    <w:p>
      <w:pPr>
        <w:pStyle w:val="Compact"/>
      </w:pPr>
      <w:r>
        <w:br w:type="textWrapping"/>
      </w:r>
      <w:r>
        <w:br w:type="textWrapping"/>
      </w:r>
    </w:p>
    <w:p>
      <w:pPr>
        <w:pStyle w:val="BodyText"/>
      </w:pPr>
      <w:r>
        <w:t xml:space="preserve">Chương 954: Nguy cơ xuất hiện</w:t>
      </w:r>
    </w:p>
    <w:p>
      <w:pPr>
        <w:pStyle w:val="BodyText"/>
      </w:pPr>
      <w:r>
        <w:t xml:space="preserve">Bên trong doanh trướng, Lôi Chủ Thần đã bộc phát tức giận, uy mãnh lần sau cao hơn lần trước, tiếng gầm gừ quả thực còn vang hơn sấm mùa xuân.</w:t>
      </w:r>
    </w:p>
    <w:p>
      <w:pPr>
        <w:pStyle w:val="BodyText"/>
      </w:pPr>
      <w:r>
        <w:t xml:space="preserve">- Hồ đồ, hồ đồ! Nã Ba Tuần, chuyện lần này ngươi làm thật sự là vô cùng hồ đồ!</w:t>
      </w:r>
    </w:p>
    <w:p>
      <w:pPr>
        <w:pStyle w:val="BodyText"/>
      </w:pPr>
      <w:r>
        <w:t xml:space="preserve">Lôi Chủ Thần lúc này, một chút tình cảm và thể diện cũng không cần, trước mặt nhiều thủ hạ như vậy, nói thẳng với Nã Ba Tuần, hiển nhiên, sự tức giận của hắn cũng bạo phát đến cực điểm rồi.</w:t>
      </w:r>
    </w:p>
    <w:p>
      <w:pPr>
        <w:pStyle w:val="BodyText"/>
      </w:pPr>
      <w:r>
        <w:t xml:space="preserve">Nã Ba Tuần mặt chau mày ủ, bộ dạng như con cháu, yên lặng không nói. Trong lòng hắn cũng biết, Lôi Chủ Thần hiện tại nguyện ý mắng hắn, đó là vì vẫn xem hắn là huynh đệ. Nếu Lôi Chủ Thần ra sức chối từ, không nhận chuyện này, thì đó chính là phiền phức lớn.</w:t>
      </w:r>
    </w:p>
    <w:p>
      <w:pPr>
        <w:pStyle w:val="BodyText"/>
      </w:pPr>
      <w:r>
        <w:t xml:space="preserve">Ngay cả Lôi Chủ Thần là tri kỷ tốt nhất cũng không làm chủ cho hắn, vậy thì tức giận của Phong Chủ Thần một khi bộc phát ra, hậu quả không cần nghĩ cũng biết.</w:t>
      </w:r>
    </w:p>
    <w:p>
      <w:pPr>
        <w:pStyle w:val="BodyText"/>
      </w:pPr>
      <w:r>
        <w:t xml:space="preserve">- Hồ đồ, trong đầu tất cả các ngươi rốt cuộc trang bị cái gì? Phân chó hay là óc? Nã Ba Tuần, ta hỏi ngươi, Lâm Kinh Phong bế quan tu luyện, ngươi không sắp xếp mấy hộ pháp cho hắn sao?</w:t>
      </w:r>
    </w:p>
    <w:p>
      <w:pPr>
        <w:pStyle w:val="BodyText"/>
      </w:pPr>
      <w:r>
        <w:t xml:space="preserve">Nã Ba Tuần buồn rười rượi như đưa đám:</w:t>
      </w:r>
    </w:p>
    <w:p>
      <w:pPr>
        <w:pStyle w:val="BodyText"/>
      </w:pPr>
      <w:r>
        <w:t xml:space="preserve">- Lôi đại nhân, tính tình của Kinh Phong công tử ngươi cũng biết rồi đấy. Ta phái hộ pháp, hắn ngược lại còn không vui. Hơn nữa, Ô Thước Tinh này, tu luyện giả mạnh nhất cũng chỉ là Chân Thần Đạo đỉnh phong, chúng ta từ trước đến nay đều cảm thấy, Kinh Phong công tử bế quan ở đây, an toàn tuyệt đối. Huống hồ Kinh Phong công tử, còn có Chủ Thần Khí nơi tay.</w:t>
      </w:r>
    </w:p>
    <w:p>
      <w:pPr>
        <w:pStyle w:val="BodyText"/>
      </w:pPr>
      <w:r>
        <w:t xml:space="preserve">Nói ra, hắn cũng là đầy một bụng uất ức.</w:t>
      </w:r>
    </w:p>
    <w:p>
      <w:pPr>
        <w:pStyle w:val="BodyText"/>
      </w:pPr>
      <w:r>
        <w:t xml:space="preserve">Nhưng hiện tại căn bản không phải là lúc nói chuyện uất ức. Cho dù hắn có gặp uất ức lớn thế nào, cũng không có ai nghe hắn giải thích. Hiện thực trực quan nhất chính là, Lâm Kinh Phong đã mất tích dưới sự trông nom của hắn.</w:t>
      </w:r>
    </w:p>
    <w:p>
      <w:pPr>
        <w:pStyle w:val="BodyText"/>
      </w:pPr>
      <w:r>
        <w:t xml:space="preserve">Còn về những lý do đó, hắn có thế nói, cũng cần Phong Chủ Thần nguyện ý nghe mới được.</w:t>
      </w:r>
    </w:p>
    <w:p>
      <w:pPr>
        <w:pStyle w:val="BodyText"/>
      </w:pPr>
      <w:r>
        <w:t xml:space="preserve">Lôi Chủ Thần thở dài:</w:t>
      </w:r>
    </w:p>
    <w:p>
      <w:pPr>
        <w:pStyle w:val="BodyText"/>
      </w:pPr>
      <w:r>
        <w:t xml:space="preserve">- Ngươi không phái hộ vệ đã là rất hồ đồ rồi. Càng hồ đồ hơn là, mất tích được một tháng, ngươi mới báo tin tức cho ta. Nếu là khi vừa xảy ra chuyện, ta lấy thần thức Chủ Thần tìm tòi thế nào cũng có thể tìm được một chút dấu vết để lại. Hiện tại thì sao, các ngươi kêu ta làm thế nào?</w:t>
      </w:r>
    </w:p>
    <w:p>
      <w:pPr>
        <w:pStyle w:val="BodyText"/>
      </w:pPr>
      <w:r>
        <w:t xml:space="preserve">Nã Ba Tuần mặt buồn rười rượi:</w:t>
      </w:r>
    </w:p>
    <w:p>
      <w:pPr>
        <w:pStyle w:val="BodyText"/>
      </w:pPr>
      <w:r>
        <w:t xml:space="preserve">- Lôi đại nhân, thật sự không còn biện pháp nào nữa sao?</w:t>
      </w:r>
    </w:p>
    <w:p>
      <w:pPr>
        <w:pStyle w:val="BodyText"/>
      </w:pPr>
      <w:r>
        <w:t xml:space="preserve">- Biện pháp biện pháp, thời cơ nghĩ biện pháp tốt nhất đã bị các ngươi tiêu xài hoang phí rồi. Để yên cho ta suy nghĩ.</w:t>
      </w:r>
    </w:p>
    <w:p>
      <w:pPr>
        <w:pStyle w:val="BodyText"/>
      </w:pPr>
      <w:r>
        <w:t xml:space="preserve">Hiện trường hoàn toàn im lặng, cũng không biết là qua bao lâu.</w:t>
      </w:r>
    </w:p>
    <w:p>
      <w:pPr>
        <w:pStyle w:val="BodyText"/>
      </w:pPr>
      <w:r>
        <w:t xml:space="preserve">Lôi Chủ Thần hít khẩu khí:</w:t>
      </w:r>
    </w:p>
    <w:p>
      <w:pPr>
        <w:pStyle w:val="BodyText"/>
      </w:pPr>
      <w:r>
        <w:t xml:space="preserve">- Ta cảm ứng một chút, đã cảm ứng không được khí tức Thần đạo của Kinh Phong rồi, còn Lưu Tinh Chùy, Chủ Thần Khí mà hắn sử dụng cũng không có một chút hồi ứng. Giết người cướp đồ, giết người cướp đồ. Chủ Thần Khí đó sợ rằng đã bị người ta cướp đi rồi!</w:t>
      </w:r>
    </w:p>
    <w:p>
      <w:pPr>
        <w:pStyle w:val="BodyText"/>
      </w:pPr>
      <w:r>
        <w:t xml:space="preserve">- Kinh Phong công tử chết rồi?</w:t>
      </w:r>
    </w:p>
    <w:p>
      <w:pPr>
        <w:pStyle w:val="BodyText"/>
      </w:pPr>
      <w:r>
        <w:t xml:space="preserve">Nã Ba Tuần sắc mặt nhất thời ảm đạm, phảng phất thoáng cái giống như trời muốn đổ sập xuống vậy.</w:t>
      </w:r>
    </w:p>
    <w:p>
      <w:pPr>
        <w:pStyle w:val="BodyText"/>
      </w:pPr>
      <w:r>
        <w:t xml:space="preserve">- Ta chưa nói hắn chắc chắn chết rồi!</w:t>
      </w:r>
    </w:p>
    <w:p>
      <w:pPr>
        <w:pStyle w:val="BodyText"/>
      </w:pPr>
      <w:r>
        <w:t xml:space="preserve">Có lẽ Thần hồn của hắn bị người ta phong ấn, có lẽ hắn bị người ta khống chế rồi, đương nhiên, có lẽ hắn đã xảy ra chuyện. Hiện tại tất cả đều không cách nào kết luận chắc chắn. Các ngươi nói xem có đối tượng nghi ngờ nào không?</w:t>
      </w:r>
    </w:p>
    <w:p>
      <w:pPr>
        <w:pStyle w:val="BodyText"/>
      </w:pPr>
      <w:r>
        <w:t xml:space="preserve">Nã Ba Tuần nói:</w:t>
      </w:r>
    </w:p>
    <w:p>
      <w:pPr>
        <w:pStyle w:val="BodyText"/>
      </w:pPr>
      <w:r>
        <w:t xml:space="preserve">- Chúng ta điều tra và lấy chứng cớ, cảm thấy mười phần chắc chín, chuyện này là cường giả của Đại lục Thiên Tượng làm.</w:t>
      </w:r>
    </w:p>
    <w:p>
      <w:pPr>
        <w:pStyle w:val="BodyText"/>
      </w:pPr>
      <w:r>
        <w:t xml:space="preserve">- Chỉ có một phương hướng nghi ngờ này sao?</w:t>
      </w:r>
    </w:p>
    <w:p>
      <w:pPr>
        <w:pStyle w:val="BodyText"/>
      </w:pPr>
      <w:r>
        <w:t xml:space="preserve">- Phương hướng khác cũng có, nhưng không chắc chắn lắm.</w:t>
      </w:r>
    </w:p>
    <w:p>
      <w:pPr>
        <w:pStyle w:val="BodyText"/>
      </w:pPr>
      <w:r>
        <w:t xml:space="preserve">- Cứ nói xem!</w:t>
      </w:r>
    </w:p>
    <w:p>
      <w:pPr>
        <w:pStyle w:val="BodyText"/>
      </w:pPr>
      <w:r>
        <w:t xml:space="preserve">Lôi Chủ Thần xua xua tay.</w:t>
      </w:r>
    </w:p>
    <w:p>
      <w:pPr>
        <w:pStyle w:val="BodyText"/>
      </w:pPr>
      <w:r>
        <w:t xml:space="preserve">- Đối tượng hoài nghi khác, là những Thú vương của Cự Thú Tộc. Gần đây nhất đột nhiên bế quan. Nhìn qua phảng phất giống như cố ý tránh né ta vậy.</w:t>
      </w:r>
    </w:p>
    <w:p>
      <w:pPr>
        <w:pStyle w:val="BodyText"/>
      </w:pPr>
      <w:r>
        <w:t xml:space="preserve">- Những Thú vương đó có thực lực tổn thương được Kinh Phong không?</w:t>
      </w:r>
    </w:p>
    <w:p>
      <w:pPr>
        <w:pStyle w:val="BodyText"/>
      </w:pPr>
      <w:r>
        <w:t xml:space="preserve">Lôi Chủ Thần cảm thấy hơi có chút khó tin.</w:t>
      </w:r>
    </w:p>
    <w:p>
      <w:pPr>
        <w:pStyle w:val="BodyText"/>
      </w:pPr>
      <w:r>
        <w:t xml:space="preserve">- Thần thông của Kinh Phong không bằng ngươi, nhưng hắn có Chủ Thần Khí hộ pháp, những Thú Tộc đó ngươi không phải nói ngay cả Thiên Thần Đạo cũng không có sao? Có thể có bao nhiêu khả năng chứ?</w:t>
      </w:r>
    </w:p>
    <w:p>
      <w:pPr>
        <w:pStyle w:val="BodyText"/>
      </w:pPr>
      <w:r>
        <w:t xml:space="preserve">- Còn có một khả năng, chính là thế lực ngoại lai chưa biết. Thế lực này che dấu rất kỹ, lúc này mới ra tay đối phó với Kinh Phong công tử, cố ý quấy nhiễu thần thức của chúng ta, châm ngòi chém giết đại quy mô với Đại lục Thiên Tượng, bọn chúng hoành hành ở sau. Ngồi làm ngư ông đắc lợi!</w:t>
      </w:r>
    </w:p>
    <w:p>
      <w:pPr>
        <w:pStyle w:val="BodyText"/>
      </w:pPr>
      <w:r>
        <w:t xml:space="preserve">- Phương hướng nghi ngờ này, vẫn tính là rất có khả năng. Thế thì các ngươi đến đây mười năm, có thế lực ngoại lai ẩn núp hay không, lẽ nào các ngươi không rõ sao?</w:t>
      </w:r>
    </w:p>
    <w:p>
      <w:pPr>
        <w:pStyle w:val="BodyText"/>
      </w:pPr>
      <w:r>
        <w:t xml:space="preserve">- Lôi đại nhân, chúng ta lâu nay đều lưu ý biến đổi của tinh hà. Nếu có thế lực ngoại lai xâm lấn, chúng ta bình thường đều có thể quan sát được. Nhưng Đại lục Thiên Tượng đến đây, tựa hồ có người cố ý hộ giá, hộ tống cho bọn chúng, trước khi chuyện xảy ra, chúng ta mặc dù mơ hồ cảm nhận được chuyện gì đó không thích hợp, nhưng không biết rõ hành trình của bọn họ. Cũng chính vì như vậy, bị đám tôn tử của Đại lục Thiên Tượng âm thầm ám toán!</w:t>
      </w:r>
    </w:p>
    <w:p>
      <w:pPr>
        <w:pStyle w:val="BodyText"/>
      </w:pPr>
      <w:r>
        <w:t xml:space="preserve">Lôi Chủ Thần yên lặng tiêu hóa tin tức một lát rồi nói:</w:t>
      </w:r>
    </w:p>
    <w:p>
      <w:pPr>
        <w:pStyle w:val="BodyText"/>
      </w:pPr>
      <w:r>
        <w:t xml:space="preserve">- Tin tức ta tới đây, tạm thời đừng truyền bá. Ngày mai ta sẽ tới trận doanh của Đại lục Thiên Tượng, điều tra một chút!</w:t>
      </w:r>
    </w:p>
    <w:p>
      <w:pPr>
        <w:pStyle w:val="BodyText"/>
      </w:pPr>
      <w:r>
        <w:t xml:space="preserve">o0o</w:t>
      </w:r>
    </w:p>
    <w:p>
      <w:pPr>
        <w:pStyle w:val="BodyText"/>
      </w:pPr>
      <w:r>
        <w:t xml:space="preserve">Chủ Thần ra mặt, đương nhiên là không giống bình thường. Nhưng khiến Lôi Chủ Thần giật mình kinh ngạc là, những tiểu tổ của Đại lục Thiên Tượng, bất cứ một tổ nào hắn cũng đều nghiêm túc lưu ý qua, nhưng không tìm ra được một tổ nào, từng đối phó với Lâm Kinh Phong.</w:t>
      </w:r>
    </w:p>
    <w:p>
      <w:pPr>
        <w:pStyle w:val="BodyText"/>
      </w:pPr>
      <w:r>
        <w:t xml:space="preserve">- Sao có thể như vậy chứ? Lẽ nào không phải người của Đại lục Thiên Tượng làm sao?</w:t>
      </w:r>
    </w:p>
    <w:p>
      <w:pPr>
        <w:pStyle w:val="BodyText"/>
      </w:pPr>
      <w:r>
        <w:t xml:space="preserve">Nã Ba Tuần cũng cảm thấy sống lưng một trận lạnh lẽo kéo tới.</w:t>
      </w:r>
    </w:p>
    <w:p>
      <w:pPr>
        <w:pStyle w:val="BodyText"/>
      </w:pPr>
      <w:r>
        <w:t xml:space="preserve">Nếu chuyện này không phải người của Đại lục Thiên Tượng làm, vậy hỗn chiến đại quy mô hai tháng gần đây, đã đánh rất oan uổng rồi.</w:t>
      </w:r>
    </w:p>
    <w:p>
      <w:pPr>
        <w:pStyle w:val="BodyText"/>
      </w:pPr>
      <w:r>
        <w:t xml:space="preserve">Hiện giờ hai bên chém giết, cường giả chết bị thương mười mấy người, cừu hận đã bộc phát, muốn thu tay, cũng rất khó.</w:t>
      </w:r>
    </w:p>
    <w:p>
      <w:pPr>
        <w:pStyle w:val="BodyText"/>
      </w:pPr>
      <w:r>
        <w:t xml:space="preserve">Lôi Chủ Thần lại lắc lắc đầu:</w:t>
      </w:r>
    </w:p>
    <w:p>
      <w:pPr>
        <w:pStyle w:val="BodyText"/>
      </w:pPr>
      <w:r>
        <w:t xml:space="preserve">- Đội ngũ ta điều tra chỉ có mười sáu đội. Căn cứ vào nội dung nói chuyện của bọn họ, ta suy đoán, nhóm đầu tiên của bọn chúng đến đây có hai mươi đội ngũ, vậy còn bốn đội đâu?</w:t>
      </w:r>
    </w:p>
    <w:p>
      <w:pPr>
        <w:pStyle w:val="BodyText"/>
      </w:pPr>
      <w:r>
        <w:t xml:space="preserve">- Diệt vong trong hỗn chiến sao?</w:t>
      </w:r>
    </w:p>
    <w:p>
      <w:pPr>
        <w:pStyle w:val="BodyText"/>
      </w:pPr>
      <w:r>
        <w:t xml:space="preserve">Nã Ba Tuần cẩn thận hỏi.</w:t>
      </w:r>
    </w:p>
    <w:p>
      <w:pPr>
        <w:pStyle w:val="BodyText"/>
      </w:pPr>
      <w:r>
        <w:t xml:space="preserve">- Làm sao ngươi biết bọn chúng diệt vong chứ? Ngươi điều tra qua chưa?</w:t>
      </w:r>
    </w:p>
    <w:p>
      <w:pPr>
        <w:pStyle w:val="BodyText"/>
      </w:pPr>
      <w:r>
        <w:t xml:space="preserve">Lôi Chủ Thần nhàn nhạt hỏi.</w:t>
      </w:r>
    </w:p>
    <w:p>
      <w:pPr>
        <w:pStyle w:val="BodyText"/>
      </w:pPr>
      <w:r>
        <w:t xml:space="preserve">Nã Ba Tuần nhất thời không biết nói gì, hắn thật sự vẫn chưa điều tra qua. Không điều tra, không có quyền phát ngôn.</w:t>
      </w:r>
    </w:p>
    <w:p>
      <w:pPr>
        <w:pStyle w:val="BodyText"/>
      </w:pPr>
      <w:r>
        <w:t xml:space="preserve">- Lôi đại nhân, vậy bước tiếp theo, chúng ta làm thế nào?</w:t>
      </w:r>
    </w:p>
    <w:p>
      <w:pPr>
        <w:pStyle w:val="BodyText"/>
      </w:pPr>
      <w:r>
        <w:t xml:space="preserve">- Ta tiếp tục điều tra một chút, thời gian gấp gáp, Chủ Thần Điện của Đại lục Thiên Tượng, tựa hồ cũng đã phái một Chủ Thần đến áp trận. Ô Thước Tinh này, dần trở nên náo nhiệt rồi!</w:t>
      </w:r>
    </w:p>
    <w:p>
      <w:pPr>
        <w:pStyle w:val="BodyText"/>
      </w:pPr>
      <w:r>
        <w:t xml:space="preserve">Lôi Chủ Thần khẽ thở dài, giữa trán hằn lên vẻ lo lắng, cũng tràn đầy, nhưng tình cảm bộc lộ trong lời nói, Đại lục Thiên Tượng cho dù phái đến một Chủ Thần, hắn cũng không phải rất lo lắng.</w:t>
      </w:r>
    </w:p>
    <w:p>
      <w:pPr>
        <w:pStyle w:val="BodyText"/>
      </w:pPr>
      <w:r>
        <w:t xml:space="preserve">Giữa Chủ Thần, kiềm chế lẫn nhau, sẽ không dễ dàng động thủ.</w:t>
      </w:r>
    </w:p>
    <w:p>
      <w:pPr>
        <w:pStyle w:val="BodyText"/>
      </w:pPr>
      <w:r>
        <w:t xml:space="preserve">Chuyện làm hắn lo lắng hơn là Lâm Kinh Phong. Nếu không tìm được Lâm Kinh Phong, chuyện này đối với Đại lục Phong Vân mà nói, mới là đả kích trí mạng nhất.</w:t>
      </w:r>
    </w:p>
    <w:p>
      <w:pPr>
        <w:pStyle w:val="BodyText"/>
      </w:pPr>
      <w:r>
        <w:t xml:space="preserve">Phải biết rằng, Phong Chủ Thần từ trước đến nay chưa từng suy nghĩ đến chuyện chọn người nối nghiệp thứ hai. Lâm Kinh Phong hoàn toàn chính là người nối nghiệp được bồi dưỡng không cần tranh luận.</w:t>
      </w:r>
    </w:p>
    <w:p>
      <w:pPr>
        <w:pStyle w:val="BodyText"/>
      </w:pPr>
      <w:r>
        <w:t xml:space="preserve">Hiện giờ, người nối nghiệp này, lại mất tích. Một chút tin tức cũng không có. Cho dù mạnh như Lôi Chủ Thần, cũng có một cảm giác vô lực. Hắn cũng biết, hiện giờ có thể tìm được Lâm Kinh Phong hay không, đã không phải là chuyện hắn có thể làm được, chỉ có thể nói bốn từ, phó thác cho trời!</w:t>
      </w:r>
    </w:p>
    <w:p>
      <w:pPr>
        <w:pStyle w:val="BodyText"/>
      </w:pPr>
      <w:r>
        <w:t xml:space="preserve">- Nã Ba Tuần, ngươi nói Thú vương của Cự Thú Tộc bế quan, chuyện đó là thế nào?</w:t>
      </w:r>
    </w:p>
    <w:p>
      <w:pPr>
        <w:pStyle w:val="BodyText"/>
      </w:pPr>
      <w:r>
        <w:t xml:space="preserve">Nã Ba Tuần đem tình hình nói ra một lượt, bổ sung nói:</w:t>
      </w:r>
    </w:p>
    <w:p>
      <w:pPr>
        <w:pStyle w:val="BodyText"/>
      </w:pPr>
      <w:r>
        <w:t xml:space="preserve">- Lôi đại nhân, chuyện này rất kỳ quái. Ta tới đây hơn mười năm rồi, cũng chưa thấy chín đại Thú vương đó bế quan. Hiện giờ, Kinh Phong xảy ra chuyện, bọn chúng lại tuyên bố bế quan. Ta thật sự hoài nghi, mất tích của Kinh Phong, có liên quan đến bọn chúng hay không?</w:t>
      </w:r>
    </w:p>
    <w:p>
      <w:pPr>
        <w:pStyle w:val="BodyText"/>
      </w:pPr>
      <w:r>
        <w:t xml:space="preserve">- Ngươi cảm thấy, những Thú vương Chân Thần Đạo này, có thể làm thế nào có được Chủ Thần Khí của Kinh Phong chứ?</w:t>
      </w:r>
    </w:p>
    <w:p>
      <w:pPr>
        <w:pStyle w:val="BodyText"/>
      </w:pPr>
      <w:r>
        <w:t xml:space="preserve">Lôi Chủ Thần nhàn nhạt hỏi một câu.</w:t>
      </w:r>
    </w:p>
    <w:p>
      <w:pPr>
        <w:pStyle w:val="BodyText"/>
      </w:pPr>
      <w:r>
        <w:t xml:space="preserve">- Nói về thực lực, khẳng định là không thể làm gì được Kinh Phong công tử. Nhưng mà, Cự Thú Tộc, có che giấu thực lực hay không, có bản lĩnh khác hay không, thì không biết!</w:t>
      </w:r>
    </w:p>
    <w:p>
      <w:pPr>
        <w:pStyle w:val="BodyText"/>
      </w:pPr>
      <w:r>
        <w:t xml:space="preserve">Lôi Chủ Thần hiếm khi gật gật đầu, trầm ngâm nói:</w:t>
      </w:r>
    </w:p>
    <w:p>
      <w:pPr>
        <w:pStyle w:val="BodyText"/>
      </w:pPr>
      <w:r>
        <w:t xml:space="preserve">- Nói như vậy, chúng đi đến sào huyệt của Cự Thú Tộc xem sao.</w:t>
      </w:r>
    </w:p>
    <w:p>
      <w:pPr>
        <w:pStyle w:val="BodyText"/>
      </w:pPr>
      <w:r>
        <w:t xml:space="preserve">o0o</w:t>
      </w:r>
    </w:p>
    <w:p>
      <w:pPr>
        <w:pStyle w:val="BodyText"/>
      </w:pPr>
      <w:r>
        <w:t xml:space="preserve">Đại Tượng Vương và Tuyết Điêu Vương, hai Thú vương lại lại trấn thủ, nghe nói Nã Ba Tuần đại nhân đích thân đến, đều âm thầm giật mình, nội tâm không ngừng khuyên bảo bản thân, nhất định phải ứng đối cẩn thận.</w:t>
      </w:r>
    </w:p>
    <w:p>
      <w:pPr>
        <w:pStyle w:val="BodyText"/>
      </w:pPr>
      <w:r>
        <w:t xml:space="preserve">- Tuyết Điêu, lần trước kêu ngươi kêu bọn Sư Vương xuất quan, người đâu rồi?</w:t>
      </w:r>
    </w:p>
    <w:p>
      <w:pPr>
        <w:pStyle w:val="BodyText"/>
      </w:pPr>
      <w:r>
        <w:t xml:space="preserve">Nã Ba Tuần vẻ mặt tức giận.</w:t>
      </w:r>
    </w:p>
    <w:p>
      <w:pPr>
        <w:pStyle w:val="BodyText"/>
      </w:pPr>
      <w:r>
        <w:t xml:space="preserve">Tuyết Điêu Vương cẩn thận nói:</w:t>
      </w:r>
    </w:p>
    <w:p>
      <w:pPr>
        <w:pStyle w:val="BodyText"/>
      </w:pPr>
      <w:r>
        <w:t xml:space="preserve">- Bọn Sư Vương bế quan, chỉ có ba phương hướng, Đông Nam, Tây Nam và Chính Nam. Cụ thể là đi đâu, ta thực sự không biết. Nếu biết, làm sao có thể giấu diếm không báo được chứ?</w:t>
      </w:r>
    </w:p>
    <w:p>
      <w:pPr>
        <w:pStyle w:val="BodyText"/>
      </w:pPr>
      <w:r>
        <w:t xml:space="preserve">Lôi Chủ Thần lần này, cũng là thu liễm lại thần thông, dùng thân phận tùy tùng của Nã Ba Tuần tiến tới.</w:t>
      </w:r>
    </w:p>
    <w:p>
      <w:pPr>
        <w:pStyle w:val="BodyText"/>
      </w:pPr>
      <w:r>
        <w:t xml:space="preserve">Hắn mắt lạnh nhìn Tuyết Điêu Vương, hiển nhiên là muốn thông qua vô thượng thần thông, giống như nhìn thấy rõ nội tâm của Tuyết Điêu Vương.</w:t>
      </w:r>
    </w:p>
    <w:p>
      <w:pPr>
        <w:pStyle w:val="BodyText"/>
      </w:pPr>
      <w:r>
        <w:t xml:space="preserve">- Lời này, thật thật giả giả!</w:t>
      </w:r>
    </w:p>
    <w:p>
      <w:pPr>
        <w:pStyle w:val="BodyText"/>
      </w:pPr>
      <w:r>
        <w:t xml:space="preserve">Lôi Chủ Thần tuyền thức cho Nã Ba Tuần.</w:t>
      </w:r>
    </w:p>
    <w:p>
      <w:pPr>
        <w:pStyle w:val="BodyText"/>
      </w:pPr>
      <w:r>
        <w:t xml:space="preserve">Nã Ba Tuần quát lớn một tiếng:</w:t>
      </w:r>
    </w:p>
    <w:p>
      <w:pPr>
        <w:pStyle w:val="BodyText"/>
      </w:pPr>
      <w:r>
        <w:t xml:space="preserve">- Tuyết Điêu Vương, ngươi nói không rõ ràng, có phải che giấu mục đích gì đó không thể nói với người khác không? Nói, mất tích của Kinh Phong công tử, có phải là các ngươi làm không?</w:t>
      </w:r>
    </w:p>
    <w:p>
      <w:pPr>
        <w:pStyle w:val="BodyText"/>
      </w:pPr>
      <w:r>
        <w:t xml:space="preserve">Tuyết Điêu Vương kêu lên đầy oan khuất:</w:t>
      </w:r>
    </w:p>
    <w:p>
      <w:pPr>
        <w:pStyle w:val="BodyText"/>
      </w:pPr>
      <w:r>
        <w:t xml:space="preserve">- Đại nhân, chúng ta có mấy người có đại thần thông, Kinh Phong công tử, có lẽ chí ít cũng là Thiên Thần Đạo cường giả? Chúng ta làm gì được hắn? Thật oan quá!</w:t>
      </w:r>
    </w:p>
    <w:p>
      <w:pPr>
        <w:pStyle w:val="BodyText"/>
      </w:pPr>
      <w:r>
        <w:t xml:space="preserve">Đại Tượng Vương cũng ủy khuất nói:</w:t>
      </w:r>
    </w:p>
    <w:p>
      <w:pPr>
        <w:pStyle w:val="BodyText"/>
      </w:pPr>
      <w:r>
        <w:t xml:space="preserve">- Nã Ba Tuần đại nhân, nếu chúng ta có thể đối phó với Kinh Phong công tử, vậy còn ở đây đợi các ngươi đến để vặn hỏi sao? Sớm phải chạy trốn rồi chứ?</w:t>
      </w:r>
    </w:p>
    <w:p>
      <w:pPr>
        <w:pStyle w:val="BodyText"/>
      </w:pPr>
      <w:r>
        <w:t xml:space="preserve">Lôi Chủ Thần mắt lạnh quan sát, hai Thú vương này, xác thực không phải là người đối phó Kinh Phong. Nhưng từ trong khẩu khí của bọn chúng, lại phảng phất giống như biết nội tình bên trong vậy.</w:t>
      </w:r>
    </w:p>
    <w:p>
      <w:pPr>
        <w:pStyle w:val="BodyText"/>
      </w:pPr>
      <w:r>
        <w:t xml:space="preserve">Lập tức đem tình huống này truyền thức cho Nã Ba Tuần.</w:t>
      </w:r>
    </w:p>
    <w:p>
      <w:pPr>
        <w:pStyle w:val="BodyText"/>
      </w:pPr>
      <w:r>
        <w:t xml:space="preserve">Nã Ba Tuần giật mình kinh ngạc, đương nhiên là phải đào móc kỹ càng rồi.</w:t>
      </w:r>
    </w:p>
    <w:p>
      <w:pPr>
        <w:pStyle w:val="BodyText"/>
      </w:pPr>
      <w:r>
        <w:t xml:space="preserve">- Tuyết Điêu, cho dù chuyện của Kinh Phong không liên quan đến các ngươi, nhưng bổn tọa từ trong ánh mắt của ngươi lại có thể nhìn ra, các ngươi biết một chút nội tình, phải hay không phải?</w:t>
      </w:r>
    </w:p>
    <w:p>
      <w:pPr>
        <w:pStyle w:val="BodyText"/>
      </w:pPr>
      <w:r>
        <w:t xml:space="preserve">Tuyết Điêu mặt mày ủ dột:</w:t>
      </w:r>
    </w:p>
    <w:p>
      <w:pPr>
        <w:pStyle w:val="BodyText"/>
      </w:pPr>
      <w:r>
        <w:t xml:space="preserve">- Tin tức? Hiện tại chỉ cần là tu luyện giả, đều biết, người đối phó với Kinh Phong đại nhân, có thể là cường giả đến từ Đại lục Thiên Tượng. Hai nhà các ngươi, không phải đang đánh vụ kiện cáo này sao?</w:t>
      </w:r>
    </w:p>
    <w:p>
      <w:pPr>
        <w:pStyle w:val="BodyText"/>
      </w:pPr>
      <w:r>
        <w:t xml:space="preserve">Lôi Chủ Thần khẽ lắc đầu, xem ra, Tuyết Điêu Vương này không thấy quan tài không đổ lệ. Những lời này, lượng nước ngày càng nhiều.</w:t>
      </w:r>
    </w:p>
    <w:p>
      <w:pPr>
        <w:pStyle w:val="BodyText"/>
      </w:pPr>
      <w:r>
        <w:t xml:space="preserve">- Nã Ba Tuần, không cần hỏi nữa. Ta trực tiếp tìm tòi Thần hồn của bọn chúng!</w:t>
      </w:r>
    </w:p>
    <w:p>
      <w:pPr>
        <w:pStyle w:val="BodyText"/>
      </w:pPr>
      <w:r>
        <w:t xml:space="preserve">Lôi Chủ Thần đột nhiên đứng lên, ánh mắt âm trầm hướng về Tuyết Điêu Vương đi tới.</w:t>
      </w:r>
    </w:p>
    <w:p>
      <w:pPr>
        <w:pStyle w:val="BodyText"/>
      </w:pPr>
      <w:r>
        <w:t xml:space="preserve">Tuyết Điêu Vương kinh hãi thất sắc, tìm tòi Thần hồn? Nếu là có thần thông này, Thần hồn bị tìm tòi ra, tất cả bí mật của Cự Thú Tộc toàn bộ sẽ bại lộ, cả giận nói:</w:t>
      </w:r>
    </w:p>
    <w:p>
      <w:pPr>
        <w:pStyle w:val="BodyText"/>
      </w:pPr>
      <w:r>
        <w:t xml:space="preserve">- Nã Ba Tuần đại nhân, người này là ai? Cự Thú Tộc ta, lâu nay vẫn bán mạng cho các ngươi, kết quả là kết cục này sao?</w:t>
      </w:r>
    </w:p>
    <w:p>
      <w:pPr>
        <w:pStyle w:val="BodyText"/>
      </w:pPr>
      <w:r>
        <w:t xml:space="preserve">Nã Ba Tuần cười lạnh nói:</w:t>
      </w:r>
    </w:p>
    <w:p>
      <w:pPr>
        <w:pStyle w:val="BodyText"/>
      </w:pPr>
      <w:r>
        <w:t xml:space="preserve">- Ai kêu các ngươi dựa vào địa thế hiểm trở ngoan cố chống lại, không thấy quan tài không đổ lệ chứ.</w:t>
      </w:r>
    </w:p>
    <w:p>
      <w:pPr>
        <w:pStyle w:val="BodyText"/>
      </w:pPr>
      <w:r>
        <w:t xml:space="preserve">Tuyết Điêu Vương kêu lên:</w:t>
      </w:r>
    </w:p>
    <w:p>
      <w:pPr>
        <w:pStyle w:val="BodyText"/>
      </w:pPr>
      <w:r>
        <w:t xml:space="preserve">- Kẻ sĩ có thể giết không thể sỉ nhục, Nã Ba Tuần đại nhân. Các ngươi muốn tìm tòi Thần hồn của ta, đó là sỉ nhục lớn ta, ta thà chết chứ không chịu nhục!</w:t>
      </w:r>
    </w:p>
    <w:p>
      <w:pPr>
        <w:pStyle w:val="BodyText"/>
      </w:pPr>
      <w:r>
        <w:t xml:space="preserve">- Không phải là người không chịu là được!</w:t>
      </w:r>
    </w:p>
    <w:p>
      <w:pPr>
        <w:pStyle w:val="BodyText"/>
      </w:pPr>
      <w:r>
        <w:t xml:space="preserve">Lôi Chủ Thần cười lạnh.</w:t>
      </w:r>
    </w:p>
    <w:p>
      <w:pPr>
        <w:pStyle w:val="BodyText"/>
      </w:pPr>
      <w:r>
        <w:t xml:space="preserve">Tuyết Điêu Vương đột nhiên cười điên cuồng:</w:t>
      </w:r>
    </w:p>
    <w:p>
      <w:pPr>
        <w:pStyle w:val="BodyText"/>
      </w:pPr>
      <w:r>
        <w:t xml:space="preserve">- Ta cùng lắm thì, tự bảo vệ Thần hồn của mình. Ngươi cứ việc đến mà tìm tòi, ta tự bảo vệ Thần hồn, không giết chết được ngươi, chí ít cũng có thể khiến ngươi bị thương! Đến đi, tìm tòi đi, cùng lắm thì, ngọc đá cùng tan!</w:t>
      </w:r>
    </w:p>
    <w:p>
      <w:pPr>
        <w:pStyle w:val="BodyText"/>
      </w:pPr>
      <w:r>
        <w:t xml:space="preserve">- Đả thương hắn? Ngươi biết vị đại nhân này là ai không?</w:t>
      </w:r>
    </w:p>
    <w:p>
      <w:pPr>
        <w:pStyle w:val="BodyText"/>
      </w:pPr>
      <w:r>
        <w:t xml:space="preserve">Nã Ba Tuần mỉm cười khinh miệt.</w:t>
      </w:r>
    </w:p>
    <w:p>
      <w:pPr>
        <w:pStyle w:val="BodyText"/>
      </w:pPr>
      <w:r>
        <w:t xml:space="preserve">Đại Tượng Vương rít gào nói:</w:t>
      </w:r>
    </w:p>
    <w:p>
      <w:pPr>
        <w:pStyle w:val="BodyText"/>
      </w:pPr>
      <w:r>
        <w:t xml:space="preserve">- Nã Ba Tuần đại nhân, các ngươi liên tục bức bách, thật sự muốn bức bách chúng ta đến mức ngọc nát đá tan sao? Hiện tại mấy trăm vạn Thú Triều đã kết thành? Nếu các ngươi không chịu nói lý lẽ, vậy chúng ta chỉ cần vỗ hai tiếng là xong. Các ngươi là cao thủ, là cường giả, không sợ Thú Triều. Ta xem xem những người khác của Đại lục Phong Vân các ngươi, có sợ Thú Triều hay không? Trước sau cũng chết, còn hơn là sống không bằng chết, chết có khí phách!</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77" w:name="chương-955"/>
      <w:bookmarkEnd w:id="977"/>
      <w:r>
        <w:t xml:space="preserve">955. Chương 955</w:t>
      </w:r>
    </w:p>
    <w:p>
      <w:pPr>
        <w:pStyle w:val="Compact"/>
      </w:pPr>
      <w:r>
        <w:br w:type="textWrapping"/>
      </w:r>
      <w:r>
        <w:br w:type="textWrapping"/>
      </w:r>
    </w:p>
    <w:p>
      <w:pPr>
        <w:pStyle w:val="BodyText"/>
      </w:pPr>
      <w:r>
        <w:t xml:space="preserve">Chương 955: Tiếp Thiên Đại Hạp Cốc</w:t>
      </w:r>
    </w:p>
    <w:p>
      <w:pPr>
        <w:pStyle w:val="BodyText"/>
      </w:pPr>
      <w:r>
        <w:t xml:space="preserve">Cục diện lâm vào trong thế giằng co.</w:t>
      </w:r>
    </w:p>
    <w:p>
      <w:pPr>
        <w:pStyle w:val="BodyText"/>
      </w:pPr>
      <w:r>
        <w:t xml:space="preserve">Sự dũng cảm gan dạ của Đại Tượng Vương và Tuyết Điêu Vương, tính chủng tộc của Cự Thú Tộc một khi kích phát ra, cho dù là mạnh như Nã Ba Tuần liên tiếp uy hiếp, cũng không có kiêng nể gì.</w:t>
      </w:r>
    </w:p>
    <w:p>
      <w:pPr>
        <w:pStyle w:val="BodyText"/>
      </w:pPr>
      <w:r>
        <w:t xml:space="preserve">Nã Ba Tuần lạnh giọng quát:</w:t>
      </w:r>
    </w:p>
    <w:p>
      <w:pPr>
        <w:pStyle w:val="BodyText"/>
      </w:pPr>
      <w:r>
        <w:t xml:space="preserve">- To gan, vị Lôi đại nhân này, chính là Chủ Thần vĩ đại. Những kẻ vô danh tiểu tốt các ngươi, ở trước mặt Chủ Thần, sao dám làm càn?</w:t>
      </w:r>
    </w:p>
    <w:p>
      <w:pPr>
        <w:pStyle w:val="BodyText"/>
      </w:pPr>
      <w:r>
        <w:t xml:space="preserve">Chủ Thần?</w:t>
      </w:r>
    </w:p>
    <w:p>
      <w:pPr>
        <w:pStyle w:val="BodyText"/>
      </w:pPr>
      <w:r>
        <w:t xml:space="preserve">Đại Tượng Vương và Tuyết Điêu Vương đưa mắt nhìn nhau, trong mắt đều có chút lo lắng âm thầm, nhưng lập tức tâm tư tương đồng, ngang nhiên kêu lên:</w:t>
      </w:r>
    </w:p>
    <w:p>
      <w:pPr>
        <w:pStyle w:val="BodyText"/>
      </w:pPr>
      <w:r>
        <w:t xml:space="preserve">- Chủ Thần thì sao chứ, thực lực của chúng ta không bằng Chủ Thần, thậm chí không đối phó nổi Nã Ba Tuần đại nhân ngươi. Nhưng mà, mấy trăm vạn Cự Thú Tộc chúng ta, lại có thể hủy diệt được cả Ô Thước Tinh này!</w:t>
      </w:r>
    </w:p>
    <w:p>
      <w:pPr>
        <w:pStyle w:val="BodyText"/>
      </w:pPr>
      <w:r>
        <w:t xml:space="preserve">- Các ngươi chiếm đoạt Ô Thước Tinh, xâm lược Ô Thước Tinh, không cho chúng ta đường sống, vậy thì tất cả cùng diệt vong đi!</w:t>
      </w:r>
    </w:p>
    <w:p>
      <w:pPr>
        <w:pStyle w:val="BodyText"/>
      </w:pPr>
      <w:r>
        <w:t xml:space="preserve">Khẩu khí của Đại Tượng Vương lộ ra một loại ý tứ hàm xúc điên cuồng.</w:t>
      </w:r>
    </w:p>
    <w:p>
      <w:pPr>
        <w:pStyle w:val="BodyText"/>
      </w:pPr>
      <w:r>
        <w:t xml:space="preserve">Lôi Chủ Thần cau mày, thực lực của hai Thú vương này, trong mắt hắn chính là một trò cười, cho dù tự nổ Thần hồn, cũng không thể làm tổn hại gì đến thân thể của Chủ Thần hắn.</w:t>
      </w:r>
    </w:p>
    <w:p>
      <w:pPr>
        <w:pStyle w:val="BodyText"/>
      </w:pPr>
      <w:r>
        <w:t xml:space="preserve">Nhưng mà, một khi Thú vương này tự nổ Thần hồn, thế cục của toàn bộ Cự Thú Tộc, có lẽ sẽ mất khống chế trong nháy mắt. Thú đàn mấy trăm vạn của Cự Thú Tộc, lực tiến công kinh người, thú đàn này một khi không khống chế được, cho dù là Chủ Thần hắn thực lực thông thiên, sợ rằng cũng không cách nào lập tức khống chế được toàn bộ mấy trăm vạn con linh thú.</w:t>
      </w:r>
    </w:p>
    <w:p>
      <w:pPr>
        <w:pStyle w:val="BodyText"/>
      </w:pPr>
      <w:r>
        <w:t xml:space="preserve">Một khi thú đàn mất khống chế, hậu quả sau đó sẽ vô cùng đáng sợ. Hiệu ứng liên quan, sợ rằng những tông môn khác của Ô Thước Tinh, cũng theo đó quấy rối, đến lúc đó dựa vào số người của Đại lục Phong Vân, e rằng căn bản không nắm giữ được thế cục.</w:t>
      </w:r>
    </w:p>
    <w:p>
      <w:pPr>
        <w:pStyle w:val="BodyText"/>
      </w:pPr>
      <w:r>
        <w:t xml:space="preserve">Hơn một ngàn người so sánh với tu luyện giả bản địa tính toán phải dùng hàng tỉ, đây quả thực như hạt cát trên sa mạc!</w:t>
      </w:r>
    </w:p>
    <w:p>
      <w:pPr>
        <w:pStyle w:val="BodyText"/>
      </w:pPr>
      <w:r>
        <w:t xml:space="preserve">Mặc dù đều là Thiên Thần Đạo cường giả thực lực cao cường, nhưng hảo hán không chịu nổi người đông, loạn quyền có thể đánh chết lão sư phụ. Một khi hỗn chiến bùng nổ, ngoài một số ít những Thiên Thần Đạo cường giả ra, cường giả bình thường, sợ rằng ngay cả cơ hội chạy trốn cũng rất nhỏ.</w:t>
      </w:r>
    </w:p>
    <w:p>
      <w:pPr>
        <w:pStyle w:val="BodyText"/>
      </w:pPr>
      <w:r>
        <w:t xml:space="preserve">Nã Ba Tuần thấy trên mặt Lôi Chủ Thần che phủ một tầng sương mù, biết Lôi Chủ Thần thật sự đang tức giận.</w:t>
      </w:r>
    </w:p>
    <w:p>
      <w:pPr>
        <w:pStyle w:val="BodyText"/>
      </w:pPr>
      <w:r>
        <w:t xml:space="preserve">- Ngọc nát đá tan, được thì ngọc nát đá tan!</w:t>
      </w:r>
    </w:p>
    <w:p>
      <w:pPr>
        <w:pStyle w:val="BodyText"/>
      </w:pPr>
      <w:r>
        <w:t xml:space="preserve">Lôi Chủ Thần nhàn nhạt mở miệng:</w:t>
      </w:r>
    </w:p>
    <w:p>
      <w:pPr>
        <w:pStyle w:val="BodyText"/>
      </w:pPr>
      <w:r>
        <w:t xml:space="preserve">- Nhị vị Thú vương, nhiệt huyết nhất thời thiêu đốt, rất dễ khiến đầu óc nóng lên. Ô Thước Tinh các ngươi cho dù toàn bộ Vị diện tự nổ, vậy thì thế nào? Có thể có bao nhiêu ảnh hưởng đến Đại lục Phong Vân chúng ta chứ?</w:t>
      </w:r>
    </w:p>
    <w:p>
      <w:pPr>
        <w:pStyle w:val="BodyText"/>
      </w:pPr>
      <w:r>
        <w:t xml:space="preserve">- Các ngươi tự nổ, các ngươi tự diệt. Không có Ô Thước Tinh, chúng ta có thể tìm một nơi khác. Còn các ngươi, không có gia viên, cái gì cũng không có!</w:t>
      </w:r>
    </w:p>
    <w:p>
      <w:pPr>
        <w:pStyle w:val="BodyText"/>
      </w:pPr>
      <w:r>
        <w:t xml:space="preserve">Đại Tượng Vương và Tuyết Điêu Vương ánh mắt tràn đầy đề phòng. Cũng không vì mấy câu nói này mà kích động.</w:t>
      </w:r>
    </w:p>
    <w:p>
      <w:pPr>
        <w:pStyle w:val="BodyText"/>
      </w:pPr>
      <w:r>
        <w:t xml:space="preserve">- Nếu các ngươi xác nhận là trong sạch, tìm tòi Thần hồn, đối với các ngươi cũng không có ảnh hưởng gì. Các ngươi chống đối như vậy, trái lại càng khiến ta cảm thấy trong lòng các ngươi có chuyện mờ ám.</w:t>
      </w:r>
    </w:p>
    <w:p>
      <w:pPr>
        <w:pStyle w:val="BodyText"/>
      </w:pPr>
      <w:r>
        <w:t xml:space="preserve">- Như vậy đi, bảy Thú vương kia đi đâu rồi, kêu bọn chúng ra đối chất. Tìm tòi thần thức xem như không làm nữa, thế nào hả?</w:t>
      </w:r>
    </w:p>
    <w:p>
      <w:pPr>
        <w:pStyle w:val="BodyText"/>
      </w:pPr>
      <w:r>
        <w:t xml:space="preserve">Lôi Chủ Thần đè nén tức giận, cân nhắc nặng nhẹ, từng bước thỏa hiệp.</w:t>
      </w:r>
    </w:p>
    <w:p>
      <w:pPr>
        <w:pStyle w:val="BodyText"/>
      </w:pPr>
      <w:r>
        <w:t xml:space="preserve">Tuyết Điêu Vương vẫn kiên quyết:</w:t>
      </w:r>
    </w:p>
    <w:p>
      <w:pPr>
        <w:pStyle w:val="BodyText"/>
      </w:pPr>
      <w:r>
        <w:t xml:space="preserve">- Chúng ta đã nói rất rõ ràng rồi, nơi mà bọn Sư Vương đi chỉ có ba phương hướng, cụ thể đi đến nơi nào, chúng ta không được rõ!</w:t>
      </w:r>
    </w:p>
    <w:p>
      <w:pPr>
        <w:pStyle w:val="BodyText"/>
      </w:pPr>
      <w:r>
        <w:t xml:space="preserve">Lôi Chủ Thần sắc mặt có chút phát lạnh, nhìn chằm chằm vào hai đại Thú vương, khẽ gật gật đầu:</w:t>
      </w:r>
    </w:p>
    <w:p>
      <w:pPr>
        <w:pStyle w:val="BodyText"/>
      </w:pPr>
      <w:r>
        <w:t xml:space="preserve">- Được, được, hôm nay đến đây là dừng, Nã Ba Tuần, chúng ta đi!</w:t>
      </w:r>
    </w:p>
    <w:p>
      <w:pPr>
        <w:pStyle w:val="BodyText"/>
      </w:pPr>
      <w:r>
        <w:t xml:space="preserve">Nã Ba Tuần một trận kinh ngạc, đi như vậy sao? Chuyện này… không tránh khỏi quá tiện lợi cho đám gia hỏa không khai hóa này?</w:t>
      </w:r>
    </w:p>
    <w:p>
      <w:pPr>
        <w:pStyle w:val="BodyText"/>
      </w:pPr>
      <w:r>
        <w:t xml:space="preserve">o0o</w:t>
      </w:r>
    </w:p>
    <w:p>
      <w:pPr>
        <w:pStyle w:val="BodyText"/>
      </w:pPr>
      <w:r>
        <w:t xml:space="preserve">- Lôi đại nhân, bỏ qua như vậy sao?</w:t>
      </w:r>
    </w:p>
    <w:p>
      <w:pPr>
        <w:pStyle w:val="BodyText"/>
      </w:pPr>
      <w:r>
        <w:t xml:space="preserve">Nã Ba Tuần rất không cam lòng, trên đường thầm thì nói:</w:t>
      </w:r>
    </w:p>
    <w:p>
      <w:pPr>
        <w:pStyle w:val="BodyText"/>
      </w:pPr>
      <w:r>
        <w:t xml:space="preserve">- Nhìn dáng vẻ mờ ám của bọn chúng, trong lòng nhất định là có chuyện gì xấu xa mờ ám rồi.</w:t>
      </w:r>
    </w:p>
    <w:p>
      <w:pPr>
        <w:pStyle w:val="BodyText"/>
      </w:pPr>
      <w:r>
        <w:t xml:space="preserve">- Đừng nóng vội, Nã Ba Tuần, hai tên gia hỏa này, cố chấp bướng bỉnh. Chúng ta cần phải tìm được cửa đột phá. Kinh Phong mất tích, có lẽ không phải bọn chúng làm, nhưng bên trong nhất định có ẩn tình. Ta suy đoán chuyện này có lẽ còn có cái bóng khác sau lưng.</w:t>
      </w:r>
    </w:p>
    <w:p>
      <w:pPr>
        <w:pStyle w:val="BodyText"/>
      </w:pPr>
      <w:r>
        <w:t xml:space="preserve">- Đại nhân, ngươi nói là…</w:t>
      </w:r>
    </w:p>
    <w:p>
      <w:pPr>
        <w:pStyle w:val="BodyText"/>
      </w:pPr>
      <w:r>
        <w:t xml:space="preserve">Lôi Chủ Thần khoát tay:</w:t>
      </w:r>
    </w:p>
    <w:p>
      <w:pPr>
        <w:pStyle w:val="BodyText"/>
      </w:pPr>
      <w:r>
        <w:t xml:space="preserve">- Quay về trước, ta sẽ tính toán tiếp. Phòng ngự của Cửu Thú Đại Điện coi như thông qua. Nhưng ta phải hỏi thăm một chút, tóm lại không có vấn đề.</w:t>
      </w:r>
    </w:p>
    <w:p>
      <w:pPr>
        <w:pStyle w:val="BodyText"/>
      </w:pPr>
      <w:r>
        <w:t xml:space="preserve">Trong lòng Nã Ba Tuần khẽ động, trong mắt lộ ra bụ cười như trút được gánh nặng.</w:t>
      </w:r>
    </w:p>
    <w:p>
      <w:pPr>
        <w:pStyle w:val="BodyText"/>
      </w:pPr>
      <w:r>
        <w:t xml:space="preserve">- Ngươi tiếp tục điều tra, thanh thế tiếp tục khuyếch trương. Mê hoặc Cự Thú Tộc, ta âm thầm hành sự. Nhớ kỹ, phía bên Cự Thú Tộc, đừng bứt dây động rừng!</w:t>
      </w:r>
    </w:p>
    <w:p>
      <w:pPr>
        <w:pStyle w:val="BodyText"/>
      </w:pPr>
      <w:r>
        <w:t xml:space="preserve">o0o</w:t>
      </w:r>
    </w:p>
    <w:p>
      <w:pPr>
        <w:pStyle w:val="BodyText"/>
      </w:pPr>
      <w:r>
        <w:t xml:space="preserve">Sâu bên trong Tiếp Thiên Đại Hạp Cốc, Tần Vô Song dẫn theo đội ngũ, cùng với đội ngũ của bảy đại Thú vương, đã xâm nhập vào nơi được xưng tụng là Ác ma nguyền rủa.</w:t>
      </w:r>
    </w:p>
    <w:p>
      <w:pPr>
        <w:pStyle w:val="BodyText"/>
      </w:pPr>
      <w:r>
        <w:t xml:space="preserve">Nửa tháng hành trình, bọn họ xâm nhập cũng chỉ có độ sâu mấy ngàn dặm. Xác thực giống như ngoại giới đã nói, Tiếp Thiên Đại Hạp Cốc này, quả nhiên là nguy hiểm trùng trùng!</w:t>
      </w:r>
    </w:p>
    <w:p>
      <w:pPr>
        <w:pStyle w:val="BodyText"/>
      </w:pPr>
      <w:r>
        <w:t xml:space="preserve">Dọc theo đường đi, tần suất các loại công kích không biết tên rất cao. Nhưng mà, dù sao có Thiên Thần Đạo cường giả tọa trấn, mặc dù liên tiếp gặp phải tập kích, nhưng trong hành trình, dù sao không có ai tụt lại phía sau.</w:t>
      </w:r>
    </w:p>
    <w:p>
      <w:pPr>
        <w:pStyle w:val="BodyText"/>
      </w:pPr>
      <w:r>
        <w:t xml:space="preserve">Mười con Địa Linh Kim Quang Thử phái ra, đều mang tin thắng lợi quay về, Tiếp Thiên Đại Hạp Cốc này, tựa hồ có thể nói là mỏ tinh thạch rậm rạp.</w:t>
      </w:r>
    </w:p>
    <w:p>
      <w:pPr>
        <w:pStyle w:val="BodyText"/>
      </w:pPr>
      <w:r>
        <w:t xml:space="preserve">Vài trăm dặm lại có một mỏ tinh thạch, tài nguyên khoáng sản phong phú. Khuyết điểm duy nhất chính là, tài nguyên khoáng sản quá mức hẻo lánh, khai phá vô cùng khó khăn.</w:t>
      </w:r>
    </w:p>
    <w:p>
      <w:pPr>
        <w:pStyle w:val="BodyText"/>
      </w:pPr>
      <w:r>
        <w:t xml:space="preserve">Địa thế hiểm trở, cộng thêm những truyền thuyết đáng sợ của bản thân khu vực này, khiến các nhà thế lực của Ô Thước Tinh, luôn chưa thể khai phá phần lớn diện tích nơi đây.</w:t>
      </w:r>
    </w:p>
    <w:p>
      <w:pPr>
        <w:pStyle w:val="BodyText"/>
      </w:pPr>
      <w:r>
        <w:t xml:space="preserve">o0o</w:t>
      </w:r>
    </w:p>
    <w:p>
      <w:pPr>
        <w:pStyle w:val="BodyText"/>
      </w:pPr>
      <w:r>
        <w:t xml:space="preserve">- Ha ha, Đội trưởng, chúng ta giàu to rồi!</w:t>
      </w:r>
    </w:p>
    <w:p>
      <w:pPr>
        <w:pStyle w:val="BodyText"/>
      </w:pPr>
      <w:r>
        <w:t xml:space="preserve">Lỗ Hùng phát ra tiếng gầm nhẹ, trong ngữ khí tràn ngập sự hưng phấn, nắm chặt tay.</w:t>
      </w:r>
    </w:p>
    <w:p>
      <w:pPr>
        <w:pStyle w:val="BodyText"/>
      </w:pPr>
      <w:r>
        <w:t xml:space="preserve">Tần Vô Song lắc lắc đầu:</w:t>
      </w:r>
    </w:p>
    <w:p>
      <w:pPr>
        <w:pStyle w:val="BodyText"/>
      </w:pPr>
      <w:r>
        <w:t xml:space="preserve">- Bình tĩnh, bình tĩnh. Hiện tại, những mỏ tinh thạch này, chúng ta chỉ mới nhìn thấy, đào không được. Muốn khai phá số lượng lớn những mỏ tinh thạch này, chỉ dựa vào số người chúng ta, căn bản không đủ!</w:t>
      </w:r>
    </w:p>
    <w:p>
      <w:pPr>
        <w:pStyle w:val="BodyText"/>
      </w:pPr>
      <w:r>
        <w:t xml:space="preserve">Nói đến đây, ánh mắt của Tần Vô Song lại dừng lại trên người của bảy đại Thú vương.</w:t>
      </w:r>
    </w:p>
    <w:p>
      <w:pPr>
        <w:pStyle w:val="BodyText"/>
      </w:pPr>
      <w:r>
        <w:t xml:space="preserve">Hô hấp của bảy đại Thú vương cũng trở nên dồn dập, mỏ tinh thạch diện tích lớn như vậy, bọn họ thân là địa chủ của Ô Thước Tinh, cũng cảm thấy từng trận chóng mặt. Không ngờ, Tiếp Thiên Đại Hạp Cốc này, lại ẩn chứa mỏ tinh thạch phong phú như vậy!</w:t>
      </w:r>
    </w:p>
    <w:p>
      <w:pPr>
        <w:pStyle w:val="BodyText"/>
      </w:pPr>
      <w:r>
        <w:t xml:space="preserve">Trước kia, không có Thiên Thần Đạo cường giả dẫn đường, tu luyện giả bản địa Ô Thước Tinh bọn họ xông vào Tiếp Thiên Đại Hạp Cốc, mười người thì có chín đều mất mạng ở đây.</w:t>
      </w:r>
    </w:p>
    <w:p>
      <w:pPr>
        <w:pStyle w:val="BodyText"/>
      </w:pPr>
      <w:r>
        <w:t xml:space="preserve">Còn lần này, hành trình mặc dù có nhiều trắc trở, nhưng tổng thể mà nói, lại xem như thuận lợi.</w:t>
      </w:r>
    </w:p>
    <w:p>
      <w:pPr>
        <w:pStyle w:val="BodyText"/>
      </w:pPr>
      <w:r>
        <w:t xml:space="preserve">- Tinh Hà đại nhân, ý tứ của ngài là…</w:t>
      </w:r>
    </w:p>
    <w:p>
      <w:pPr>
        <w:pStyle w:val="BodyText"/>
      </w:pPr>
      <w:r>
        <w:t xml:space="preserve">Sư Vương cẩn thận hỏi han.</w:t>
      </w:r>
    </w:p>
    <w:p>
      <w:pPr>
        <w:pStyle w:val="BodyText"/>
      </w:pPr>
      <w:r>
        <w:t xml:space="preserve">Tần Vô Song bình tĩnh nói:</w:t>
      </w:r>
    </w:p>
    <w:p>
      <w:pPr>
        <w:pStyle w:val="BodyText"/>
      </w:pPr>
      <w:r>
        <w:t xml:space="preserve">- Muốn khai phá những mỏ tinh thạch này, không có số người trên mấy ngàn người, căn bản không có khả năng. Phía Nam Ô Thước Tinh, chỉ có Cự Thú Tộc, mới có lực kêu gọi lớn như vậy.</w:t>
      </w:r>
    </w:p>
    <w:p>
      <w:pPr>
        <w:pStyle w:val="BodyText"/>
      </w:pPr>
      <w:r>
        <w:t xml:space="preserve">Tần Vô Song nói là tình hình thực tế, nhưng Cự Thú Tộc hiển nhiên cũng có nỗi khổ của bọn họ.</w:t>
      </w:r>
    </w:p>
    <w:p>
      <w:pPr>
        <w:pStyle w:val="BodyText"/>
      </w:pPr>
      <w:r>
        <w:t xml:space="preserve">- Tinh Hà đại nhân, muốn lập tức triệu tập vạn người đến đây, muốn tránh né tai mắt của Đại lục Phong Vân, khó khăn rất lớn.</w:t>
      </w:r>
    </w:p>
    <w:p>
      <w:pPr>
        <w:pStyle w:val="BodyText"/>
      </w:pPr>
      <w:r>
        <w:t xml:space="preserve">Sư Vương nhìn thấy nhiều tinh thạch như vậy, không động tâm đó là chuyện không có khả năng.</w:t>
      </w:r>
    </w:p>
    <w:p>
      <w:pPr>
        <w:pStyle w:val="BodyText"/>
      </w:pPr>
      <w:r>
        <w:t xml:space="preserve">Ngày trước, những đại thế lực của Ô Thước Tinh, mặc dù biết tinh thạch có trợ giúp rất lớn đối với tu luyện, nhưng rất ít có người đi tìm hiểu tinh thạch này còn có những công dụng khác. Dù sao, không phải tất cả tinh thạch, đều thích hợp tu luyện!</w:t>
      </w:r>
    </w:p>
    <w:p>
      <w:pPr>
        <w:pStyle w:val="BodyText"/>
      </w:pPr>
      <w:r>
        <w:t xml:space="preserve">Nhưng mà, sau khi cường đạo của Đại lục Phong Vân kéo đến, bọn họ mới biết, tinh thạch vốn có của Ô Thước Tinh lại đáng giá như vậy!</w:t>
      </w:r>
    </w:p>
    <w:p>
      <w:pPr>
        <w:pStyle w:val="BodyText"/>
      </w:pPr>
      <w:r>
        <w:t xml:space="preserve">Cho nên, Sư Vương đối với mỏ tinh thạch, vẫn vô cùng động lòng. Hắn hiện tại khó xử là, làm thế nào đem hơn vạn người điều động đến đây. Chuyện này khó khăn rất lớn!</w:t>
      </w:r>
    </w:p>
    <w:p>
      <w:pPr>
        <w:pStyle w:val="BodyText"/>
      </w:pPr>
      <w:r>
        <w:t xml:space="preserve">Tần Vô Song gật gật đầu:</w:t>
      </w:r>
    </w:p>
    <w:p>
      <w:pPr>
        <w:pStyle w:val="BodyText"/>
      </w:pPr>
      <w:r>
        <w:t xml:space="preserve">- Chúng ta không cần sốt ruột, tốn thêm thời gian nửa tháng nửa, những cái này sẽ tương đối dễ dàng khai phá, hơn nữa sản lượng sẽ tương đối nhiều hơn một chút. Đầu tiên phải tìm được mỏ tinh thạch. Sau đó mới suy nghĩ đến vấn đề khai phá.</w:t>
      </w:r>
    </w:p>
    <w:p>
      <w:pPr>
        <w:pStyle w:val="BodyText"/>
      </w:pPr>
      <w:r>
        <w:t xml:space="preserve">Chủ ý này đạt được sự nhất trí của mọi người. Phân phối số người, dù sao không phải là chuyện một sớm một chiều. Đội ngũ của một vạn người, không thể lập tức xông đến, cần phải chia thành tốp nhỏ, từ từ thẩm thấu.</w:t>
      </w:r>
    </w:p>
    <w:p>
      <w:pPr>
        <w:pStyle w:val="BodyText"/>
      </w:pPr>
      <w:r>
        <w:t xml:space="preserve">Sư Vương giật giật mí mắt, phảng phất có lời muốn nói, muốn nói lại thôi, miệng mở ra, nhưng những lời muốn nói lại đè xuống, nuốt lại vào bụng.</w:t>
      </w:r>
    </w:p>
    <w:p>
      <w:pPr>
        <w:pStyle w:val="BodyText"/>
      </w:pPr>
      <w:r>
        <w:t xml:space="preserve">- Sư Vương, ngươi muốn nói cái gì?</w:t>
      </w:r>
    </w:p>
    <w:p>
      <w:pPr>
        <w:pStyle w:val="BodyText"/>
      </w:pPr>
      <w:r>
        <w:t xml:space="preserve">Hắc Dực Biên Bức ở bên cạnh cười âm hiểm nói.</w:t>
      </w:r>
    </w:p>
    <w:p>
      <w:pPr>
        <w:pStyle w:val="BodyText"/>
      </w:pPr>
      <w:r>
        <w:t xml:space="preserve">Sư Vương liếc mắt nhìn Hắc Dực Biên Bức, biết thực lực của con quái vật này tuyệt đối không thua kém mình, cười cười:</w:t>
      </w:r>
    </w:p>
    <w:p>
      <w:pPr>
        <w:pStyle w:val="BodyText"/>
      </w:pPr>
      <w:r>
        <w:t xml:space="preserve">- Để sau hãy nói!</w:t>
      </w:r>
    </w:p>
    <w:p>
      <w:pPr>
        <w:pStyle w:val="BodyText"/>
      </w:pPr>
      <w:r>
        <w:t xml:space="preserve">Tần Vô Song nghiêm mặt nói:</w:t>
      </w:r>
    </w:p>
    <w:p>
      <w:pPr>
        <w:pStyle w:val="BodyText"/>
      </w:pPr>
      <w:r>
        <w:t xml:space="preserve">- Sư Vương bệ hạ, nếu ngài có ẩn tình gì, hoặc là nghe được tin đồn không tốt gì liên quan đến Tiếp Thiên Đại Hạp Cốc, nhất định phải nói ra. Đừng suy nghĩ không kỹ càng, xông vào chỗ không nên xông vào, hối hận cũng không kịp!</w:t>
      </w:r>
    </w:p>
    <w:p>
      <w:pPr>
        <w:pStyle w:val="BodyText"/>
      </w:pPr>
      <w:r>
        <w:t xml:space="preserve">Trong ánh mắt Sư Vương có chút do dự, trao đổi ánh mắt một chút với sáu đại Thú vương. Sáu đại Thú vương khác đều gật gật đầu.</w:t>
      </w:r>
    </w:p>
    <w:p>
      <w:pPr>
        <w:pStyle w:val="BodyText"/>
      </w:pPr>
      <w:r>
        <w:t xml:space="preserve">Sư Vương cẩn thận mở miệng nói:</w:t>
      </w:r>
    </w:p>
    <w:p>
      <w:pPr>
        <w:pStyle w:val="BodyText"/>
      </w:pPr>
      <w:r>
        <w:t xml:space="preserve">- Tinh Hà đại nhân, có một tin đồn, vốn không nên giấu các ngươi. Nhưng thực sự là quá mơ hồ, chúng ta cũng không dám xác nhận có xác thực hay không.</w:t>
      </w:r>
    </w:p>
    <w:p>
      <w:pPr>
        <w:pStyle w:val="BodyText"/>
      </w:pPr>
      <w:r>
        <w:t xml:space="preserve">- Sao?</w:t>
      </w:r>
    </w:p>
    <w:p>
      <w:pPr>
        <w:pStyle w:val="BodyText"/>
      </w:pPr>
      <w:r>
        <w:t xml:space="preserve">Tin tức bất ngờ này, khiến lông mày Tần Vô Song nhẹ nhàng khẽ động.</w:t>
      </w:r>
    </w:p>
    <w:p>
      <w:pPr>
        <w:pStyle w:val="BodyText"/>
      </w:pPr>
      <w:r>
        <w:t xml:space="preserve">- Là như thế này…</w:t>
      </w:r>
    </w:p>
    <w:p>
      <w:pPr>
        <w:pStyle w:val="BodyText"/>
      </w:pPr>
      <w:r>
        <w:t xml:space="preserve">Sư Vương lập tức không hề do dự, đem tin đồn của Vạn Thần Quật, đầu đuôi gốc ngọn nói hết ra.</w:t>
      </w:r>
    </w:p>
    <w:p>
      <w:pPr>
        <w:pStyle w:val="BodyText"/>
      </w:pPr>
      <w:r>
        <w:t xml:space="preserve">Không nghi ngờ gì, tin tức quan trọng này, khiến Tần Vô Song cũng cảm thấy chết lặng người. Những thành viên khác, cũng mất hồi lâu không nói nên lời.</w:t>
      </w:r>
    </w:p>
    <w:p>
      <w:pPr>
        <w:pStyle w:val="BodyText"/>
      </w:pPr>
      <w:r>
        <w:t xml:space="preserve">- Sư Vương, ngươi không phải cảm thấy hành trình quá buồn tẻ, thêu dệt một câu chuyện xưa cho chúng ta nghe chứ?</w:t>
      </w:r>
    </w:p>
    <w:p>
      <w:pPr>
        <w:pStyle w:val="BodyText"/>
      </w:pPr>
      <w:r>
        <w:t xml:space="preserve">Hắc Dực Biên Bức than thở một câu.</w:t>
      </w:r>
    </w:p>
    <w:p>
      <w:pPr>
        <w:pStyle w:val="BodyText"/>
      </w:pPr>
      <w:r>
        <w:t xml:space="preserve">- Ngàn vạn lần xác thực, Tinh Hà đại nhân, chúng ta hiện tại đã đem nội tình nói thẳng ra rồi.</w:t>
      </w:r>
    </w:p>
    <w:p>
      <w:pPr>
        <w:pStyle w:val="BodyText"/>
      </w:pPr>
      <w:r>
        <w:t xml:space="preserve">Một chút che giấu cũng không có. Chúng ta, hiện tại chính là bằng hữu trên cùng một con thuyền.</w:t>
      </w:r>
    </w:p>
    <w:p>
      <w:pPr>
        <w:pStyle w:val="BodyText"/>
      </w:pPr>
      <w:r>
        <w:t xml:space="preserve">- Vạn Thần Quật? Nơi Thái cổ giam giữ Ác ma sao? Cho nên được gọi là nơi Ác ma nguyền rủa?</w:t>
      </w:r>
    </w:p>
    <w:p>
      <w:pPr>
        <w:pStyle w:val="BodyText"/>
      </w:pPr>
      <w:r>
        <w:t xml:space="preserve">Tần Vô Song nghiền ngẫm những tin tức này, bất cứ một điều gì, đều rung động tâm hồn như vậy. Tin tức chấn động!</w:t>
      </w:r>
    </w:p>
    <w:p>
      <w:pPr>
        <w:pStyle w:val="BodyText"/>
      </w:pPr>
      <w:r>
        <w:t xml:space="preserve">Mặc dù Xà Vương trước kia đã từng nhắc tới với Tần Vô Song, nhưng Xà Vương chỉ nói đó là Tiếp Thiên Đại Hạp Cốc, cũng không có nhắc đến Vạn Thần Quật gì cả.</w:t>
      </w:r>
    </w:p>
    <w:p>
      <w:pPr>
        <w:pStyle w:val="BodyText"/>
      </w:pPr>
      <w:r>
        <w:t xml:space="preserve">Nói như vậy, Vạn Thần Quật đó, mới là trọng điểm. Tiếp Thiên Đại Hạp Cốc kéo dài mấy chục vạn dặm, như thực như mơ, bọn họ hiện tại chỉ đang ở khu vực vạn dặm.</w:t>
      </w:r>
    </w:p>
    <w:p>
      <w:pPr>
        <w:pStyle w:val="BodyText"/>
      </w:pPr>
      <w:r>
        <w:t xml:space="preserve">Nói khó nghe một chút, mới chỉ là bên cạnh khu vực tới lui tuần tra. Uy hiếp chân chính, căn bản còn chưa đến… Nghĩ đến đây, biểu tình của Tần Vô Song trở nên phức tạp.</w:t>
      </w:r>
    </w:p>
    <w:p>
      <w:pPr>
        <w:pStyle w:val="BodyText"/>
      </w:pPr>
      <w:r>
        <w:t xml:space="preserve">Theo quan sát của hắn đối với Tiếp Thiên Đại Hạp Cốc, nơi này, xác thực khắp nơi đều lộ vẻ cổ quái. Loại cổ quái này, thậm chí còn hơn cả Thần Khí Mê Cung của Đại lục Thiên Huyền một bậc.</w:t>
      </w:r>
    </w:p>
    <w:p>
      <w:pPr>
        <w:pStyle w:val="BodyText"/>
      </w:pPr>
      <w:r>
        <w:t xml:space="preserve">Lẽ nào thật sự là nơi Vị diện Thái cổ giam giữ Ác ma? Nếu thật sự là như vậy, nơi này, khẳng định sẽ có thông đạo rời khỏi!</w:t>
      </w:r>
    </w:p>
    <w:p>
      <w:pPr>
        <w:pStyle w:val="BodyText"/>
      </w:pPr>
      <w:r>
        <w:t xml:space="preserve">Thái cổ cường giả, xây dựng thông đạo, chỉ là bình thường. Nếu thật sự có thể tìm được Vạn Thần Quật đó, có lẽ, bên trong còn có cơ duyên khác không chừng.</w:t>
      </w:r>
    </w:p>
    <w:p>
      <w:pPr>
        <w:pStyle w:val="BodyText"/>
      </w:pPr>
      <w:r>
        <w:t xml:space="preserve">Sáu thành viên phía bên Tần Vô Song, rõ ràng là tâm động. Mơ hồ từ trong những lời nói của Sư Vương, nắm bắt được một cơ hội. Cảm giác mẫn cảm, loại nhạy cảm mạo hiểm trời sinh của tán tu, khiến bọn họ ý thức được, đây là một cơ hội!</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78" w:name="chương-956"/>
      <w:bookmarkEnd w:id="978"/>
      <w:r>
        <w:t xml:space="preserve">956. Chương 956</w:t>
      </w:r>
    </w:p>
    <w:p>
      <w:pPr>
        <w:pStyle w:val="Compact"/>
      </w:pPr>
      <w:r>
        <w:br w:type="textWrapping"/>
      </w:r>
      <w:r>
        <w:br w:type="textWrapping"/>
      </w:r>
    </w:p>
    <w:p>
      <w:pPr>
        <w:pStyle w:val="BodyText"/>
      </w:pPr>
      <w:r>
        <w:t xml:space="preserve">Chương 956: Chủ Thần phát uy</w:t>
      </w:r>
    </w:p>
    <w:p>
      <w:pPr>
        <w:pStyle w:val="BodyText"/>
      </w:pPr>
      <w:r>
        <w:t xml:space="preserve">- Đội trưởng, phải làm sao?</w:t>
      </w:r>
    </w:p>
    <w:p>
      <w:pPr>
        <w:pStyle w:val="BodyText"/>
      </w:pPr>
      <w:r>
        <w:t xml:space="preserve">Ánh mắt của tất cả mọi người đều tập trung trên người Tần Vô Song, đợi Tần Vô Song quyết định.</w:t>
      </w:r>
    </w:p>
    <w:p>
      <w:pPr>
        <w:pStyle w:val="BodyText"/>
      </w:pPr>
      <w:r>
        <w:t xml:space="preserve">Nếu nói Tiếp Thiên Đại Hạp Cốc còn có tin đồn kinh người như vậy, so sánh như vậy, những mỏ tinh thạch gì đó trước mắt hiện giờ, có vẻ vô cùng phù vân.</w:t>
      </w:r>
    </w:p>
    <w:p>
      <w:pPr>
        <w:pStyle w:val="BodyText"/>
      </w:pPr>
      <w:r>
        <w:t xml:space="preserve">Chính vào lúc này, Sư Vương nhận được tín hiệu truyền thức.</w:t>
      </w:r>
    </w:p>
    <w:p>
      <w:pPr>
        <w:pStyle w:val="BodyText"/>
      </w:pPr>
      <w:r>
        <w:t xml:space="preserve">- Bệ hạ, đại sự không ổn!</w:t>
      </w:r>
    </w:p>
    <w:p>
      <w:pPr>
        <w:pStyle w:val="BodyText"/>
      </w:pPr>
      <w:r>
        <w:t xml:space="preserve">Tuyết Điêu Vương truyền thức nói:</w:t>
      </w:r>
    </w:p>
    <w:p>
      <w:pPr>
        <w:pStyle w:val="BodyText"/>
      </w:pPr>
      <w:r>
        <w:t xml:space="preserve">- Phía bên Đại lục Phong Vân đã bắt đầu hoài nghi chúng ta rồi, vừa rồi suýt chút nữa bọn chúng tiến hành tìm tòi thần thức chúng ta. Chủ Thần của bọn chúng đến đây. Hình như tên là Lôi Chủ Thần gì đó.</w:t>
      </w:r>
    </w:p>
    <w:p>
      <w:pPr>
        <w:pStyle w:val="BodyText"/>
      </w:pPr>
      <w:r>
        <w:t xml:space="preserve">Thần hồn Sư Vương căng thẳng:</w:t>
      </w:r>
    </w:p>
    <w:p>
      <w:pPr>
        <w:pStyle w:val="BodyText"/>
      </w:pPr>
      <w:r>
        <w:t xml:space="preserve">- Nói rõ ràng một chút, mỗi một chi tiết đều phải nói rõ ràng một chút!</w:t>
      </w:r>
    </w:p>
    <w:p>
      <w:pPr>
        <w:pStyle w:val="BodyText"/>
      </w:pPr>
      <w:r>
        <w:t xml:space="preserve">Tuyết Điêu Vương đem tình huống lúc đó, chi tiết thuật lại một hồi.</w:t>
      </w:r>
    </w:p>
    <w:p>
      <w:pPr>
        <w:pStyle w:val="BodyText"/>
      </w:pPr>
      <w:r>
        <w:t xml:space="preserve">Sư Vương sau khi xác nhận tin tức, biểu tình ngưng trọng, phân phó nói:</w:t>
      </w:r>
    </w:p>
    <w:p>
      <w:pPr>
        <w:pStyle w:val="BodyText"/>
      </w:pPr>
      <w:r>
        <w:t xml:space="preserve">- Ngươi chờ một chút, ta xin chỉ thị của Tinh Hà đại nhân!</w:t>
      </w:r>
    </w:p>
    <w:p>
      <w:pPr>
        <w:pStyle w:val="BodyText"/>
      </w:pPr>
      <w:r>
        <w:t xml:space="preserve">Đem tình huống nói lại với Tần Vô Song.</w:t>
      </w:r>
    </w:p>
    <w:p>
      <w:pPr>
        <w:pStyle w:val="BodyText"/>
      </w:pPr>
      <w:r>
        <w:t xml:space="preserve">Tất cả mọi người đều giật mình kinh ngạc.</w:t>
      </w:r>
    </w:p>
    <w:p>
      <w:pPr>
        <w:pStyle w:val="BodyText"/>
      </w:pPr>
      <w:r>
        <w:t xml:space="preserve">- Tới nhanh như vậy sao?</w:t>
      </w:r>
    </w:p>
    <w:p>
      <w:pPr>
        <w:pStyle w:val="BodyText"/>
      </w:pPr>
      <w:r>
        <w:t xml:space="preserve">- Chủ Thần tự mình ra mặt? Đại lục Phong Vân điên rồi sao?</w:t>
      </w:r>
    </w:p>
    <w:p>
      <w:pPr>
        <w:pStyle w:val="BodyText"/>
      </w:pPr>
      <w:r>
        <w:t xml:space="preserve">- Đội trưởng, Chủ Thần tự mình ra mặt, phiền toái lớn rồi.</w:t>
      </w:r>
    </w:p>
    <w:p>
      <w:pPr>
        <w:pStyle w:val="BodyText"/>
      </w:pPr>
      <w:r>
        <w:t xml:space="preserve">Tần Vô Song im lặng không nói, suy nghĩ một lát, đột nhiên trong mắt toát ra quang mang sâu xa:</w:t>
      </w:r>
    </w:p>
    <w:p>
      <w:pPr>
        <w:pStyle w:val="BodyText"/>
      </w:pPr>
      <w:r>
        <w:t xml:space="preserve">- An tâm chớ nóng vội, Chủ Thần giá lâm, đây là chuyện trong dự kiến. Bọn chúng không có tiến hành tìm tòi Thần hồn đối với Tuyết Điêu Vương và Đại Tượng Vương, đây là vì sao?</w:t>
      </w:r>
    </w:p>
    <w:p>
      <w:pPr>
        <w:pStyle w:val="BodyText"/>
      </w:pPr>
      <w:r>
        <w:t xml:space="preserve">- Xem ra nhất định còn có chỗ khiến bọn chúng kiêng kỵ?</w:t>
      </w:r>
    </w:p>
    <w:p>
      <w:pPr>
        <w:pStyle w:val="BodyText"/>
      </w:pPr>
      <w:r>
        <w:t xml:space="preserve">- Có lẽ là sợ dẫn đến cơn tức giận của Cự Thú Tộc sao?</w:t>
      </w:r>
    </w:p>
    <w:p>
      <w:pPr>
        <w:pStyle w:val="BodyText"/>
      </w:pPr>
      <w:r>
        <w:t xml:space="preserve">- Nhất định là sợ các Thú vương ngoan cố chống lại đến cùng, đến tự nổ Thần hồn, bọn chúng tổn thất, không kiếm được ưu đãi gì. Đại lục Phong Vân dù sao cũng chỉ có hơn mấy trăm ngàn người, vẫn chưa đủ để khống chế cục diện của toàn bộ Ô Thước Tinh. Theo ta thấy, Chủ Thần đại nhân này không đơn giản, với uy năng của Chủ Thần, không cần sức mạnh, mà dùng thủ đoạn quay về, đủ thấy Chủ Thần này, là kẻ vô cùng đáng sợ!</w:t>
      </w:r>
    </w:p>
    <w:p>
      <w:pPr>
        <w:pStyle w:val="BodyText"/>
      </w:pPr>
      <w:r>
        <w:t xml:space="preserve">Phân tích của Tiểu Giang vô cùng có đạo lý.</w:t>
      </w:r>
    </w:p>
    <w:p>
      <w:pPr>
        <w:pStyle w:val="BodyText"/>
      </w:pPr>
      <w:r>
        <w:t xml:space="preserve">Tần Vô Song gật gật đầu:</w:t>
      </w:r>
    </w:p>
    <w:p>
      <w:pPr>
        <w:pStyle w:val="BodyText"/>
      </w:pPr>
      <w:r>
        <w:t xml:space="preserve">- Không sai, cho dù là Chủ Thần, ở Ô Thước Tinh, cũng là ném chuột sợ vỡ bình. Bọn chúng không thể liên tiếp ngang ngược đến cùng. Uy hiếp không thành, tất nhiên phải áp dụng sách lược hòa nhã. Ta nghi ngờ bước tiếp theo của hắn, uy hiếp không thành nhất định sẽ đổi thành dụ dỗ. Thậm chí là âm thầm điều tra nghe trộm đối thoại của Tuyết Điêu Vương và Đại Tượng Vương.</w:t>
      </w:r>
    </w:p>
    <w:p>
      <w:pPr>
        <w:pStyle w:val="BodyText"/>
      </w:pPr>
      <w:r>
        <w:t xml:space="preserve">Nói đến đây, Tần Vô Song quát:</w:t>
      </w:r>
    </w:p>
    <w:p>
      <w:pPr>
        <w:pStyle w:val="BodyText"/>
      </w:pPr>
      <w:r>
        <w:t xml:space="preserve">- Sư Vương, ngươi cấp tốc thông báo với Tuyết Điêu Vương và Đại Tượng Vương, kêu bọn họ khi nói chuyện bình thường, nhất định không được thảo luận đến bất cứ tin tức chân thật nào. Nếu có thể, đem đề tài kéo càng xa càng tốt, biểu hiện ra dáng vẻ Cự Thú Tộc rất vô tội, rất bi phẫn. Khi thảo luận hướng đi của các Thú vương khác, có thể khó hiểu. Khi cần, lại kêu bọn họ điều động một số thú đàn, phân đến ba khu vực Đông Nam, Tây Nam và Chính Nam, mê hoặc tai mắt của bọn chúng.</w:t>
      </w:r>
    </w:p>
    <w:p>
      <w:pPr>
        <w:pStyle w:val="BodyText"/>
      </w:pPr>
      <w:r>
        <w:t xml:space="preserve">Nghe Tần Vô Song nói như vậy, mọi người đều gật đầu, sôi nổi nói:</w:t>
      </w:r>
    </w:p>
    <w:p>
      <w:pPr>
        <w:pStyle w:val="BodyText"/>
      </w:pPr>
      <w:r>
        <w:t xml:space="preserve">- Đội trưởng nói rất có lý. Chủ Thần thì sao chứ? Chúng ta cứ xem hắn như thường, khiến hắn đầu óc choáng váng.</w:t>
      </w:r>
    </w:p>
    <w:p>
      <w:pPr>
        <w:pStyle w:val="BodyText"/>
      </w:pPr>
      <w:r>
        <w:t xml:space="preserve">Tần Vô Song nghiêm mặt nói:</w:t>
      </w:r>
    </w:p>
    <w:p>
      <w:pPr>
        <w:pStyle w:val="BodyText"/>
      </w:pPr>
      <w:r>
        <w:t xml:space="preserve">- Chư vị, những mỏ tinh thạch này, không cần phải thăm dò. Chúng ta đi vòng qua, không cần quan tâm đến bọn chúng. Ta đoán rằng, chỗ sâu trong Tiếp Thiên Đại Hạp Cốc này, nhất định còn có nơi đặc sắc hơn đang chờ đợi chúng ta.</w:t>
      </w:r>
    </w:p>
    <w:p>
      <w:pPr>
        <w:pStyle w:val="BodyText"/>
      </w:pPr>
      <w:r>
        <w:t xml:space="preserve">Tất cả mọi người đều nhiệt huyết sôi trào, ồn ào gật đầu:</w:t>
      </w:r>
    </w:p>
    <w:p>
      <w:pPr>
        <w:pStyle w:val="BodyText"/>
      </w:pPr>
      <w:r>
        <w:t xml:space="preserve">- Đúng đúng, tiến sâu vào trong!</w:t>
      </w:r>
    </w:p>
    <w:p>
      <w:pPr>
        <w:pStyle w:val="BodyText"/>
      </w:pPr>
      <w:r>
        <w:t xml:space="preserve">Tần Vô Song ánh mắt thâm trầm, chậm rãi quét qua trước mặt mọi người:</w:t>
      </w:r>
    </w:p>
    <w:p>
      <w:pPr>
        <w:pStyle w:val="BodyText"/>
      </w:pPr>
      <w:r>
        <w:t xml:space="preserve">- Chư vị, lời không hay nên nói trước, căn cứ vào kinh nghiệm của ta, nếu Tiếp Thiên Đại Hạp Cốc này thật sự có tin đồn Thái cổ, nếu tình huống là thật, càng tiến sâu, nguy hiểm lại càng lớn. Các ngươi có xác nhận, đều nguyện ý tiến lên phía trước không?</w:t>
      </w:r>
    </w:p>
    <w:p>
      <w:pPr>
        <w:pStyle w:val="BodyText"/>
      </w:pPr>
      <w:r>
        <w:t xml:space="preserve">Tất cả mọi người, đều vô cùng sảng khoái gật đầu đồng ý, thậm chí nửa phần do dự cũng không có.</w:t>
      </w:r>
    </w:p>
    <w:p>
      <w:pPr>
        <w:pStyle w:val="BodyText"/>
      </w:pPr>
      <w:r>
        <w:t xml:space="preserve">Tất cả đều biết, đây là một cơ duyên to lớn ở trước mặt. Thái cổ Thần điện, cho dù là một chút kỳ ngộ, cũng đủ khiến bọn họ đạt được không ít lợi ích.</w:t>
      </w:r>
    </w:p>
    <w:p>
      <w:pPr>
        <w:pStyle w:val="BodyText"/>
      </w:pPr>
      <w:r>
        <w:t xml:space="preserve">Thân là tán tu, nguy hiểm chính là chuyện bình thường. Bọn họ không sợ nguy hiểm, chỉ sợ không có cơ hội ở Đại lục Thiên Tượng, cho dù xuất hiện cơ hội, ưu đãi phần lớn đều là những tông môn đầu lĩnh vớt hết, để lại cho bọn họ đều là chút rau thừa canh cặn.</w:t>
      </w:r>
    </w:p>
    <w:p>
      <w:pPr>
        <w:pStyle w:val="BodyText"/>
      </w:pPr>
      <w:r>
        <w:t xml:space="preserve">Bây giờ, trước mặt bày ra một kỳ ngộ trọng đại, bọn họ có cơ hội uống nước canh, làm thế nào có thể không động lòng cho được.</w:t>
      </w:r>
    </w:p>
    <w:p>
      <w:pPr>
        <w:pStyle w:val="BodyText"/>
      </w:pPr>
      <w:r>
        <w:t xml:space="preserve">- Sư Vương, các ngươi nói thế nào?</w:t>
      </w:r>
    </w:p>
    <w:p>
      <w:pPr>
        <w:pStyle w:val="BodyText"/>
      </w:pPr>
      <w:r>
        <w:t xml:space="preserve">Bảy đại Thú vương đều gật gật đầu, khẩu khí kiên quyết:</w:t>
      </w:r>
    </w:p>
    <w:p>
      <w:pPr>
        <w:pStyle w:val="BodyText"/>
      </w:pPr>
      <w:r>
        <w:t xml:space="preserve">- Chúng ta đều nghe theo Tinh Hà đại nhân, Tinh Hà đại nhân nói rất đúng, trong nguy hiểm có phú quý, thà làm trâu làm ngựa còn tốt hơn làm nô lệ cho bọn chúng, cho dù chết ở nơi Ác ma nguyền rủa này, chí ít chết không oan uổng.</w:t>
      </w:r>
    </w:p>
    <w:p>
      <w:pPr>
        <w:pStyle w:val="BodyText"/>
      </w:pPr>
      <w:r>
        <w:t xml:space="preserve">Tần Vô Song gật gật đầu:</w:t>
      </w:r>
    </w:p>
    <w:p>
      <w:pPr>
        <w:pStyle w:val="BodyText"/>
      </w:pPr>
      <w:r>
        <w:t xml:space="preserve">- Được, nếu mọi người đều có chủ ý này. Chúng ta nhanh chóng tăng thêm tốc độ, mỏ tinh thạch ven đường, toàn bộ nhìn như không thấy.</w:t>
      </w:r>
    </w:p>
    <w:p>
      <w:pPr>
        <w:pStyle w:val="BodyText"/>
      </w:pPr>
      <w:r>
        <w:t xml:space="preserve">- Sư Vương, có cần thông báo cho bọn Tuyết Điêu Vương và Đại Tượng Vương cùng đến tập hợp không?</w:t>
      </w:r>
    </w:p>
    <w:p>
      <w:pPr>
        <w:pStyle w:val="BodyText"/>
      </w:pPr>
      <w:r>
        <w:t xml:space="preserve">Xà Vương không kìm được hỏi.</w:t>
      </w:r>
    </w:p>
    <w:p>
      <w:pPr>
        <w:pStyle w:val="BodyText"/>
      </w:pPr>
      <w:r>
        <w:t xml:space="preserve">- Bọn họ cũng đến, vậy cơ nghiệp của chúng ta không cần nữa sao?</w:t>
      </w:r>
    </w:p>
    <w:p>
      <w:pPr>
        <w:pStyle w:val="BodyText"/>
      </w:pPr>
      <w:r>
        <w:t xml:space="preserve">- Hiện tại thế cục nguy cấp, cơ nghiệp gì đó, đều là phù vân. Chủ Thần Đại lục Phong Vân đã đến, bất cứ lúc nào cũng có thể phá hủy cơ nghiệp của chúng ta.</w:t>
      </w:r>
    </w:p>
    <w:p>
      <w:pPr>
        <w:pStyle w:val="BodyText"/>
      </w:pPr>
      <w:r>
        <w:t xml:space="preserve">- Đúng vậy, bệ hạ, non sông không còn, cơ nghiệp gì đó, đều là gió thổi mây bay, Đại lục Phong Vân muốn hủy diệt chúng ta, bất cứ lúc nào cũng có thể hủy diệt. Chi bằng, chín đại Thú vương chúng ta cùng lang bạc. Sinh tử có nhau! Nếu tương lai có thể tạo nên chút thành tựu, cũng là thành tựu chín huynh đệ cùng nhau tạo nên.</w:t>
      </w:r>
    </w:p>
    <w:p>
      <w:pPr>
        <w:pStyle w:val="BodyText"/>
      </w:pPr>
      <w:r>
        <w:t xml:space="preserve">Ánh mắt Sư Vương chuyển hướng nhìn về phía Tần Vô Song, hiển nhiên muốn nghe xem ý kiến của Tần Vô Song.</w:t>
      </w:r>
    </w:p>
    <w:p>
      <w:pPr>
        <w:pStyle w:val="BodyText"/>
      </w:pPr>
      <w:r>
        <w:t xml:space="preserve">- Chư vị, hiện tại không phải thời điểm. Chủ Thần đó một khi đã chú ý đến Cửu Thú Đại Điện các ngươi, nhất cử nhất động của Tuyết Điêu Vương và Đại Tượng Vương, nhất định sẽ bị nghiêm khắc theo dõi. Hơn nữa, mấy trăm vạn linh thú của Cự Thú Tộc các ngươi, cần phải có sự tồn tại của trung tâm tinh thần. Thú vương toàn bộ rời đi, trung tâm tinh thần không có, lòng quân dễ dàng tan rã. Người của Đại lục Phong Vân, đối với mấy trăm vạn Thú Triều các ngươi, vẫn là có kiêng kỵ. Đây là lợi thế duy nhất của đường biên ngang cuối cùng các ngươi có thể duy trì trong đàm phán.</w:t>
      </w:r>
    </w:p>
    <w:p>
      <w:pPr>
        <w:pStyle w:val="BodyText"/>
      </w:pPr>
      <w:r>
        <w:t xml:space="preserve">Sư Vương yên lặng không nói, trong lòng cũng không thể không thừa nhận. Tinh Hà đại nhân nói rất đúng.</w:t>
      </w:r>
    </w:p>
    <w:p>
      <w:pPr>
        <w:pStyle w:val="BodyText"/>
      </w:pPr>
      <w:r>
        <w:t xml:space="preserve">- Dứt bỏ tạp niệm, xuất phát!</w:t>
      </w:r>
    </w:p>
    <w:p>
      <w:pPr>
        <w:pStyle w:val="BodyText"/>
      </w:pPr>
      <w:r>
        <w:t xml:space="preserve">o0o</w:t>
      </w:r>
    </w:p>
    <w:p>
      <w:pPr>
        <w:pStyle w:val="BodyText"/>
      </w:pPr>
      <w:r>
        <w:t xml:space="preserve">Bên trong Cửu Thú Đại Điện, Tuyết Điêu Vương và Đại Tượng Vương sau khi nhận được giao phó, trong lòng liền có một chút lo lắng. Vừa suy nghĩ đến đến Thần hồn của Chủ Thần đó, có thể ở bên cạnh mắt lạnh quan sát, bọn họ liền cảm thấy từng trận nổi da gà, toàn thân giống như ngồi trên đống lửa vậy.</w:t>
      </w:r>
    </w:p>
    <w:p>
      <w:pPr>
        <w:pStyle w:val="BodyText"/>
      </w:pPr>
      <w:r>
        <w:t xml:space="preserve">Nhưng chuyện đã đến nước này, chỉ có thể bất chấp khó khăn tiếp tục chống đỡ thôi.</w:t>
      </w:r>
    </w:p>
    <w:p>
      <w:pPr>
        <w:pStyle w:val="BodyText"/>
      </w:pPr>
      <w:r>
        <w:t xml:space="preserve">Đại Tượng Vương mặt mày ủ dột nói:</w:t>
      </w:r>
    </w:p>
    <w:p>
      <w:pPr>
        <w:pStyle w:val="BodyText"/>
      </w:pPr>
      <w:r>
        <w:t xml:space="preserve">- Bọn Sư Vương thật là tiêu dao, vứt hai chúng ta lại đây chịu tội. Nếu Cự Thú Tộc chúng ta có bản lĩnh đối phó Lâm Kinh Phong, còn cần ở đây bất lực trấn thủ sao? Thật sự không biết bọn họ nghĩ thế nào. Có lẽ là sợ Đại lục Thiên Tượng, không dám đi tìm phiền toái của Đại lục Thiên Tượng, chọn chúng ta làm kẻ thế mạng sao?</w:t>
      </w:r>
    </w:p>
    <w:p>
      <w:pPr>
        <w:pStyle w:val="BodyText"/>
      </w:pPr>
      <w:r>
        <w:t xml:space="preserve">Tuyết Điêu Vương cũng rất là buồn bực:</w:t>
      </w:r>
    </w:p>
    <w:p>
      <w:pPr>
        <w:pStyle w:val="BodyText"/>
      </w:pPr>
      <w:r>
        <w:t xml:space="preserve">- Ai nói không phải chứ? Cũng chính là ức hiếp chúng ta!</w:t>
      </w:r>
    </w:p>
    <w:p>
      <w:pPr>
        <w:pStyle w:val="BodyText"/>
      </w:pPr>
      <w:r>
        <w:t xml:space="preserve">Đại Tượng Vương hùng hùng hổ hổ nói:</w:t>
      </w:r>
    </w:p>
    <w:p>
      <w:pPr>
        <w:pStyle w:val="BodyText"/>
      </w:pPr>
      <w:r>
        <w:t xml:space="preserve">- Thật sự nếu chọc tức ta, ta phát ra lệnh Thú Triều cao nhất, mọi người cùng chơi đến cùng. Đến lúc đó Ô Thước Tinh một vùng phế tích, khiến bọn chúng đến cái rắm cũng không mò được.</w:t>
      </w:r>
    </w:p>
    <w:p>
      <w:pPr>
        <w:pStyle w:val="BodyText"/>
      </w:pPr>
      <w:r>
        <w:t xml:space="preserve">- Đại Tượng, đừng kích động. Đợi bọn Sư Vương bệ hạ quay về, lập kế hoạch đi. Hiện tại chúng ta quan trọng nhất là nén giận. Đừng dồn ép chúng ta quá chặt, không cần thiết phải cắt mọi đường đi.</w:t>
      </w:r>
    </w:p>
    <w:p>
      <w:pPr>
        <w:pStyle w:val="BodyText"/>
      </w:pPr>
      <w:r>
        <w:t xml:space="preserve">- Ai…</w:t>
      </w:r>
    </w:p>
    <w:p>
      <w:pPr>
        <w:pStyle w:val="BodyText"/>
      </w:pPr>
      <w:r>
        <w:t xml:space="preserve">Hai người họ kẻ xướng người họa, hiển nhiên cũng là cố ý làm trò. Bọn họ không biết Thần hồn của Lôi Chủ Thần có phải ở trước mặt hay không. Nhưng đây là mệnh lệnh của Sư Vương, kêu bọn họ cần phải diễn trò, mê hoặc tai mắt, cứu thoát Cự Thú Tộc.</w:t>
      </w:r>
    </w:p>
    <w:p>
      <w:pPr>
        <w:pStyle w:val="BodyText"/>
      </w:pPr>
      <w:r>
        <w:t xml:space="preserve">o0o</w:t>
      </w:r>
    </w:p>
    <w:p>
      <w:pPr>
        <w:pStyle w:val="BodyText"/>
      </w:pPr>
      <w:r>
        <w:t xml:space="preserve">Quả nhiên không nằm ngoài dự liệu của Tần Vô Song, Lôi Chủ Thần thật sự đã vòng trở lại, Thần hồn sớm đã bao trùm toàn bộ Cửu Thú Đại Điện.</w:t>
      </w:r>
    </w:p>
    <w:p>
      <w:pPr>
        <w:pStyle w:val="BodyText"/>
      </w:pPr>
      <w:r>
        <w:t xml:space="preserve">Nghe được đối thoại kẻ xướng người họa này, tim phổi của Lôi Chủ Thần rất nhanh bùng nổ.</w:t>
      </w:r>
    </w:p>
    <w:p>
      <w:pPr>
        <w:pStyle w:val="BodyText"/>
      </w:pPr>
      <w:r>
        <w:t xml:space="preserve">Với trực giác cường đại của Chủ Thần, làm thế nào không nghe ra, hai kẻ này căn bản đang cố ý diễn trò. Như vậy cũng xem như thôi đi, điều thật sự khiến Lôi Chủ Thần kinh ngạc là, hai Thú vương này thoạt nhìn đầu óc đơn giản, sao có thể nhìn thấu mưu đồ của Chủ Thần hắn nhanh như vậy chứ?</w:t>
      </w:r>
    </w:p>
    <w:p>
      <w:pPr>
        <w:pStyle w:val="BodyText"/>
      </w:pPr>
      <w:r>
        <w:t xml:space="preserve">Rốt cuộc là Thú vương này thông minh, hay là sau lưng còn có cao nhân?</w:t>
      </w:r>
    </w:p>
    <w:p>
      <w:pPr>
        <w:pStyle w:val="BodyText"/>
      </w:pPr>
      <w:r>
        <w:t xml:space="preserve">- Xem ra, hành động này cũng không được. Sử dụng thủ đoạn cấp tiến một chút, dứt khoát tiêu diệt Thần hồn của hai Thú vương này, áp dụng thuật di hồn, bào chế thành Khôi Lỗi.</w:t>
      </w:r>
    </w:p>
    <w:p>
      <w:pPr>
        <w:pStyle w:val="BodyText"/>
      </w:pPr>
      <w:r>
        <w:t xml:space="preserve">Khôi Lỗi Thuật, cũng không mới mẻ. Nhưng muốn khống chế Khôi Lỗi bằng Thần Cổ Thuật như của Tần Vô Song, cho dù là Lôi Chủ Thần cũng không có chắc chắn.</w:t>
      </w:r>
    </w:p>
    <w:p>
      <w:pPr>
        <w:pStyle w:val="BodyText"/>
      </w:pPr>
      <w:r>
        <w:t xml:space="preserve">Lôi Chủ Thần nói động thủ, liền động thủ. Thần hồn khởi động, thần niệm vừa động, đã phóng ra hai đạo phong ấn, khóa chặt Thần hồn của Đại Tượng Vương và Tuyết Điêu Vương.</w:t>
      </w:r>
    </w:p>
    <w:p>
      <w:pPr>
        <w:pStyle w:val="BodyText"/>
      </w:pPr>
      <w:r>
        <w:t xml:space="preserve">Tuyết Điêu Vương và Đại Tượng Vương chỉ cảm thấy toàn thân một trận run rẩy, lập tức, toàn bộ cơ thể phảng phất lập tức giống như bị áp chế vậy.</w:t>
      </w:r>
    </w:p>
    <w:p>
      <w:pPr>
        <w:pStyle w:val="BodyText"/>
      </w:pPr>
      <w:r>
        <w:t xml:space="preserve">- Không hay rồi, Đại Tượng, chúng ta trúng chiêu rồi!</w:t>
      </w:r>
    </w:p>
    <w:p>
      <w:pPr>
        <w:pStyle w:val="BodyText"/>
      </w:pPr>
      <w:r>
        <w:t xml:space="preserve">Đại Tượng Vương cũng ý thức được tình hình không ổn, tức giận rống lên một tiếng:</w:t>
      </w:r>
    </w:p>
    <w:p>
      <w:pPr>
        <w:pStyle w:val="BodyText"/>
      </w:pPr>
      <w:r>
        <w:t xml:space="preserve">- Tuyết Điêu, chuyện xấu rồi. Bảo vệ Thần hồn, khi cần, tự nổ Thần hồn, tuyệt đối không thể để bọn chúng khống chế Thần hồn!</w:t>
      </w:r>
    </w:p>
    <w:p>
      <w:pPr>
        <w:pStyle w:val="BodyText"/>
      </w:pPr>
      <w:r>
        <w:t xml:space="preserve">Trên mặt Tuyết Điêu lộ ra vẻ bi phẫn:</w:t>
      </w:r>
    </w:p>
    <w:p>
      <w:pPr>
        <w:pStyle w:val="BodyText"/>
      </w:pPr>
      <w:r>
        <w:t xml:space="preserve">- Đê tiện, vô sỉ nhất định là chuyện tốt do Chủ Thần rác rưởi đó làm. Tiểu nhân đê tiện!</w:t>
      </w:r>
    </w:p>
    <w:p>
      <w:pPr>
        <w:pStyle w:val="BodyText"/>
      </w:pPr>
      <w:r>
        <w:t xml:space="preserve">- Hừ hừ, hai người các ngươi, tận tình mắng chửi đi. Toàn bộ Cửu Thú Đại Điện này, đã bị Thần hồn của ta phong tỏa toàn bộ rồi, cường đại hơn bất cứ kết giới nào. Tự nổ Thần hồn, các ngươi cứ thử xem?</w:t>
      </w:r>
    </w:p>
    <w:p>
      <w:pPr>
        <w:pStyle w:val="BodyText"/>
      </w:pPr>
      <w:r>
        <w:t xml:space="preserve">Phong ấn của Lôi Chủ Thần, không đơn giản là phong ấn cơ thể, ngay cả Thần hồn, cũng bị phong ấn. Thần hồn của Tuyết Điêu Vương và Đại Tượng Vương, ngẩn ngơ, phảng phất giống như uống rượu say vậy!</w:t>
      </w:r>
    </w:p>
    <w:p>
      <w:pPr>
        <w:pStyle w:val="BodyText"/>
      </w:pPr>
      <w:r>
        <w:t xml:space="preserve">- Hừ, nếu ta tìm tòi Thần hồn của các ngươi, ngược lại kích thích Thần hồn của các ngươi, có khả năng tự nổ. Ta đem Thần hồn của các ngươi tinh luyện ra trước, sau đó từ từ bào chế.</w:t>
      </w:r>
    </w:p>
    <w:p>
      <w:pPr>
        <w:pStyle w:val="BodyText"/>
      </w:pPr>
      <w:r>
        <w:t xml:space="preserve">Lôi Chủ Thần âm hiểm vô cùng, cười tủm tỉm, song chưởng vung lên, hai đạo khí mang, từ hai tay hắn bắn ra, hình thành hai quang mạc cực đại, thật sự bắt đầu tinh luyện Thần hồn.</w:t>
      </w:r>
    </w:p>
    <w:p>
      <w:pPr>
        <w:pStyle w:val="BodyText"/>
      </w:pPr>
      <w:r>
        <w:t xml:space="preserve">Tuyết Điêu Vương và Đại Tượng Vương dưới sự khống chế của Chủ Thần, tựa hồ ngay cả lực phản kháng cũng không có. Ở sâu thẳm Thần hồn, mơ hồ còn có một tín niệm, phảng phất như đang làm hành động giãy dụa cuối cùng.</w:t>
      </w:r>
    </w:p>
    <w:p>
      <w:pPr>
        <w:pStyle w:val="BodyText"/>
      </w:pPr>
      <w:r>
        <w:t xml:space="preserve">- Không, không, nhất định không thể để hắn thực hiện được. Ta phải tự nổ, tự nổ…</w:t>
      </w:r>
    </w:p>
    <w:p>
      <w:pPr>
        <w:pStyle w:val="BodyText"/>
      </w:pPr>
      <w:r>
        <w:t xml:space="preserve">Thông qua thủ pháp thông thường, bọn họ muốn tự nổ Thần hồn, hiển nhiên đã muộn rồi.</w:t>
      </w:r>
    </w:p>
    <w:p>
      <w:pPr>
        <w:pStyle w:val="BodyText"/>
      </w:pPr>
      <w:r>
        <w:t xml:space="preserve">Nhưng mà, chín đại Thú vương sau khi Dị tộc xâm lấn, đã có ước định. Tu luyện truyền thừa Thái cổ Thú Tộc, phương pháp Thần hồn tự bạo, luyện ra một đạo Hồn Phù, ký gửi sâu trong Thần hồn.</w:t>
      </w:r>
    </w:p>
    <w:p>
      <w:pPr>
        <w:pStyle w:val="BodyText"/>
      </w:pPr>
      <w:r>
        <w:t xml:space="preserve">Một khi Hồn Phù này bị thúc giục đến cực hạn, một chút ý chí yếu đuối, liền có thể thúc giục Hồn Phù này, từ đó châm đốt toàn bộ Thần hồn, hình thành tự nổ.</w:t>
      </w:r>
    </w:p>
    <w:p>
      <w:pPr>
        <w:pStyle w:val="BodyText"/>
      </w:pPr>
      <w:r>
        <w:t xml:space="preserve">Hồn Phù này giống như một ngòi dẫn lửa, giống như kíp nổ. Nhưng Hồn Phù này, cũng câu thông lẫn nhau. Chỉ cần Thần hồn phía bên bọn họ một khi bạo tạc, giữa Hồn Phù có cảm ứng, liền có thể thông báo đến đồng bạn.</w:t>
      </w:r>
    </w:p>
    <w:p>
      <w:pPr>
        <w:pStyle w:val="BodyText"/>
      </w:pPr>
      <w:r>
        <w:t xml:space="preserve">Tuyết Điêu Vương và Đại Tượng Vương một tia ý chí cuối cùng trong nội tâm, đau khổ chống đỡ.</w:t>
      </w:r>
    </w:p>
    <w:p>
      <w:pPr>
        <w:pStyle w:val="BodyText"/>
      </w:pPr>
      <w:r>
        <w:t xml:space="preserve">Lôi Chủ Thần chỉ cười lạnh, điên cuồng thi triển thần thông, tinh luyện Thần hồn.</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79" w:name="chương-957"/>
      <w:bookmarkEnd w:id="979"/>
      <w:r>
        <w:t xml:space="preserve">957. Chương 957</w:t>
      </w:r>
    </w:p>
    <w:p>
      <w:pPr>
        <w:pStyle w:val="Compact"/>
      </w:pPr>
      <w:r>
        <w:br w:type="textWrapping"/>
      </w:r>
      <w:r>
        <w:br w:type="textWrapping"/>
      </w:r>
    </w:p>
    <w:p>
      <w:pPr>
        <w:pStyle w:val="BodyText"/>
      </w:pPr>
      <w:r>
        <w:t xml:space="preserve">Chương 957: Thế cục dần hỗn loạn</w:t>
      </w:r>
    </w:p>
    <w:p>
      <w:pPr>
        <w:pStyle w:val="BodyText"/>
      </w:pPr>
      <w:r>
        <w:t xml:space="preserve">Lôi Chủ Thần vẻ mặt tự tin, bắt đầu từ trong việc tinh luyện Thần hồn, có được một số tin tức rải rác, không ngừng gật đầu:</w:t>
      </w:r>
    </w:p>
    <w:p>
      <w:pPr>
        <w:pStyle w:val="BodyText"/>
      </w:pPr>
      <w:r>
        <w:t xml:space="preserve">- Nơi Ác ma nguyền rủa? Tiếp Thiên Đại Hạp Cốc? Tinh Hà đại nhân?</w:t>
      </w:r>
    </w:p>
    <w:p>
      <w:pPr>
        <w:pStyle w:val="BodyText"/>
      </w:pPr>
      <w:r>
        <w:t xml:space="preserve">Khi Lôi Chủ Thần đang chìm đắm trong những tin tức vụn vặt này, đột nhiên, tâm thần Lôi Chủ Thần rùng mình, cảm nhận được một tia không bình thường.</w:t>
      </w:r>
    </w:p>
    <w:p>
      <w:pPr>
        <w:pStyle w:val="BodyText"/>
      </w:pPr>
      <w:r>
        <w:t xml:space="preserve">Liền vào lúc này, hai đạo Thần hồn vốn vô cùng bình tĩnh, đột nhiên giữa lúc đó, giống như sôi trào lên, tràn đầy xao động, một luồng lệ khí ngất trời, phảng phất đột nhiên bùng nổ ra.</w:t>
      </w:r>
    </w:p>
    <w:p>
      <w:pPr>
        <w:pStyle w:val="BodyText"/>
      </w:pPr>
      <w:r>
        <w:t xml:space="preserve">Ầm!</w:t>
      </w:r>
    </w:p>
    <w:p>
      <w:pPr>
        <w:pStyle w:val="BodyText"/>
      </w:pPr>
      <w:r>
        <w:t xml:space="preserve">Tựa hồ là đồng thời, hai đạo khí đoàn thảm thiết, lập tức bạo tạc ra.</w:t>
      </w:r>
    </w:p>
    <w:p>
      <w:pPr>
        <w:pStyle w:val="BodyText"/>
      </w:pPr>
      <w:r>
        <w:t xml:space="preserve">Tự bạo!</w:t>
      </w:r>
    </w:p>
    <w:p>
      <w:pPr>
        <w:pStyle w:val="BodyText"/>
      </w:pPr>
      <w:r>
        <w:t xml:space="preserve">Thần hồn tự bạo, Đại Tượng Vương và Tuyết Điêu Vương, Thần hồn tự bạo!</w:t>
      </w:r>
    </w:p>
    <w:p>
      <w:pPr>
        <w:pStyle w:val="BodyText"/>
      </w:pPr>
      <w:r>
        <w:t xml:space="preserve">Lôi Chủ Thần lòng tràn đầy sự khó tin, làm sao có thể? Rõ ràng đã khóa chết bất cứ khả năng có thể tự bạo của bọn chúng, làm sao có thể như vậy?</w:t>
      </w:r>
    </w:p>
    <w:p>
      <w:pPr>
        <w:pStyle w:val="BodyText"/>
      </w:pPr>
      <w:r>
        <w:t xml:space="preserve">Dò xét một lát, Lôi Chủ Thần phát hiện tàn dư của Hồn Phù đó, thì thào thở dài:</w:t>
      </w:r>
    </w:p>
    <w:p>
      <w:pPr>
        <w:pStyle w:val="BodyText"/>
      </w:pPr>
      <w:r>
        <w:t xml:space="preserve">- Thì ra là thế, thì ra là thế. Cự Thú Tộc này, xem ra sớm đã ôm lòng phải chết rồi!</w:t>
      </w:r>
    </w:p>
    <w:p>
      <w:pPr>
        <w:pStyle w:val="BodyText"/>
      </w:pPr>
      <w:r>
        <w:t xml:space="preserve">Giữa lúc hoảng hốt, Lôi Chủ Thần phảng phất có chút suy nghĩ. Vẻ hung hãn thu lại, nhìn một đống hỗn độn trước mặt, thật ra có mấy phần bội phục.</w:t>
      </w:r>
    </w:p>
    <w:p>
      <w:pPr>
        <w:pStyle w:val="BodyText"/>
      </w:pPr>
      <w:r>
        <w:t xml:space="preserve">Nhưng loại tình cảm bội phục này chỉ lóe lên mà thôi, lập tức bị tâm tình âm hiểm thay thế, trong miệng nhắc mãi:</w:t>
      </w:r>
    </w:p>
    <w:p>
      <w:pPr>
        <w:pStyle w:val="BodyText"/>
      </w:pPr>
      <w:r>
        <w:t xml:space="preserve">- Tiếp Thiên Đại Hạp Cốc, nơi Ác ma nguyền rủa chính là nơi này!</w:t>
      </w:r>
    </w:p>
    <w:p>
      <w:pPr>
        <w:pStyle w:val="BodyText"/>
      </w:pPr>
      <w:r>
        <w:t xml:space="preserve">Hai Thú vương Chân Thần Đạo tự bạo, đương nhiên không thể làm bị thương đến cấp bậc Chủ Thần. Đến cấp bậc Chủ Thần này rồi, mặc dù không nói là kim cương bất hoại, nhưng công kích bình thường, thật sự là một chút uy hiếp cũng không có.</w:t>
      </w:r>
    </w:p>
    <w:p>
      <w:pPr>
        <w:pStyle w:val="BodyText"/>
      </w:pPr>
      <w:r>
        <w:t xml:space="preserve">Phủi phủi tro bụi trên người, Chủ Thần đứng lên. Tay áo vung lên, liền dọn dẹp sạch sẽ hiện trường. Lập tức lẩm bẩm tự nói:</w:t>
      </w:r>
    </w:p>
    <w:p>
      <w:pPr>
        <w:pStyle w:val="BodyText"/>
      </w:pPr>
      <w:r>
        <w:t xml:space="preserve">- Hai đại Thú vương mất tích, làm thế nào giấu diếm được chân tướng thật sự là một vấn đề. Nếu để mấy trăm vạn Thú Triều khởi động, thật sự là rất bất tiện.</w:t>
      </w:r>
    </w:p>
    <w:p>
      <w:pPr>
        <w:pStyle w:val="BodyText"/>
      </w:pPr>
      <w:r>
        <w:t xml:space="preserve">Mặc dù không tinh luyện ra Thần hồn, ít nhiều có chút đáng tiếc. Nhưng tin tức quan trọng mà hắn muốn có, lại đã tìm được rồi.</w:t>
      </w:r>
    </w:p>
    <w:p>
      <w:pPr>
        <w:pStyle w:val="BodyText"/>
      </w:pPr>
      <w:r>
        <w:t xml:space="preserve">Những tin tức còn lại, đã đủ để hắn tiến hành động tác tiếp theo.</w:t>
      </w:r>
    </w:p>
    <w:p>
      <w:pPr>
        <w:pStyle w:val="BodyText"/>
      </w:pPr>
      <w:r>
        <w:t xml:space="preserve">- Bất kể, giấu được lúc nào hay lúc ấy. Ta đã phong ấn Cửu Thú Đại Điện rồi, những Thú vương khác cũng không vào được. Không có thời gian mười ngày nửa tháng, chuyện này sẽ không bại lộ ra ngoài. Có mười ngày nửa tháng này, kêu Nã Ba Tuần nghĩ cách, làm thế nào phân hóa trăm vạn Thú Triều đó.</w:t>
      </w:r>
    </w:p>
    <w:p>
      <w:pPr>
        <w:pStyle w:val="BodyText"/>
      </w:pPr>
      <w:r>
        <w:t xml:space="preserve">Lôi Chủ Thần quyết định chủ ý, điềm nhiên quay về đại doanh.</w:t>
      </w:r>
    </w:p>
    <w:p>
      <w:pPr>
        <w:pStyle w:val="BodyText"/>
      </w:pPr>
      <w:r>
        <w:t xml:space="preserve">o0o</w:t>
      </w:r>
    </w:p>
    <w:p>
      <w:pPr>
        <w:pStyle w:val="BodyText"/>
      </w:pPr>
      <w:r>
        <w:t xml:space="preserve">Nã Ba Tuần thấy Chủ Thần đại nhân tâm tình rất tốt, tiếng lòng căng thẳng khẽ buông lỏng một chút:</w:t>
      </w:r>
    </w:p>
    <w:p>
      <w:pPr>
        <w:pStyle w:val="BodyText"/>
      </w:pPr>
      <w:r>
        <w:t xml:space="preserve">- Đại nhân, thu hoạch như thế nào?</w:t>
      </w:r>
    </w:p>
    <w:p>
      <w:pPr>
        <w:pStyle w:val="BodyText"/>
      </w:pPr>
      <w:r>
        <w:t xml:space="preserve">Lôi Chủ Thần khoát tay chặn lại:</w:t>
      </w:r>
    </w:p>
    <w:p>
      <w:pPr>
        <w:pStyle w:val="BodyText"/>
      </w:pPr>
      <w:r>
        <w:t xml:space="preserve">- Vào trong hãy nói!</w:t>
      </w:r>
    </w:p>
    <w:p>
      <w:pPr>
        <w:pStyle w:val="BodyText"/>
      </w:pPr>
      <w:r>
        <w:t xml:space="preserve">- Chư vị, các ngươi có nghe qua, Ô Thước Tinh này, có cường giả tên là Tinh Hà không?</w:t>
      </w:r>
    </w:p>
    <w:p>
      <w:pPr>
        <w:pStyle w:val="BodyText"/>
      </w:pPr>
      <w:r>
        <w:t xml:space="preserve">Nã Ba Tuần sửng sốt:</w:t>
      </w:r>
    </w:p>
    <w:p>
      <w:pPr>
        <w:pStyle w:val="BodyText"/>
      </w:pPr>
      <w:r>
        <w:t xml:space="preserve">- Tinh Hà?</w:t>
      </w:r>
    </w:p>
    <w:p>
      <w:pPr>
        <w:pStyle w:val="BodyText"/>
      </w:pPr>
      <w:r>
        <w:t xml:space="preserve">Biểu tình lập tức lộ vẻ xúc động:</w:t>
      </w:r>
    </w:p>
    <w:p>
      <w:pPr>
        <w:pStyle w:val="BodyText"/>
      </w:pPr>
      <w:r>
        <w:t xml:space="preserve">- Lôi đại nhân, trong hai mươi đội ngũ của Đại lục Thiên Tượng, có một Đội trưởng, tên là Tinh Hà, đã từng phát sinh một chút xung đột với người trong nội bộ bọn chúng. Còn bị Nhật Đông Sơn của Đại Huyễn Nhật Thần Cung treo giải thưởng truy sát, đến hiện tại giải thưởng này vẫn được treo. Nhưng người này không biết tung tích, nghe nói đã chết rồi.</w:t>
      </w:r>
    </w:p>
    <w:p>
      <w:pPr>
        <w:pStyle w:val="BodyText"/>
      </w:pPr>
      <w:r>
        <w:t xml:space="preserve">- Chết rồi?</w:t>
      </w:r>
    </w:p>
    <w:p>
      <w:pPr>
        <w:pStyle w:val="BodyText"/>
      </w:pPr>
      <w:r>
        <w:t xml:space="preserve">Lôi Chủ Thần cau mày:</w:t>
      </w:r>
    </w:p>
    <w:p>
      <w:pPr>
        <w:pStyle w:val="BodyText"/>
      </w:pPr>
      <w:r>
        <w:t xml:space="preserve">- Làm sao có thể chết rồi?</w:t>
      </w:r>
    </w:p>
    <w:p>
      <w:pPr>
        <w:pStyle w:val="BodyText"/>
      </w:pPr>
      <w:r>
        <w:t xml:space="preserve">- Lôi đại nhân, Vũ Tinh Hà đó, tu vi nghe nói cũng chỉ là Thiên Thần Đạo một kiếp, là nhất giới tán tu mà thôi. Thực lực của hắn, cũng không đủ ảnh hưởng đến đại cục chứ?</w:t>
      </w:r>
    </w:p>
    <w:p>
      <w:pPr>
        <w:pStyle w:val="BodyText"/>
      </w:pPr>
      <w:r>
        <w:t xml:space="preserve">- Hừ, chỉ sợ hắn giấu diếm thực lực. Hiện tại quan trọng nhất là phải xác định cho rõ ràng, rút cục Tinh Hà đại nhân trong ý thức của bọn chúng, có phải chính là Vũ Tinh Hà không. Hay là cái tên phụ họa trùng hợp thôi.</w:t>
      </w:r>
    </w:p>
    <w:p>
      <w:pPr>
        <w:pStyle w:val="BodyText"/>
      </w:pPr>
      <w:r>
        <w:t xml:space="preserve">Nã Ba Tuần vâng vâng dạ dạ:</w:t>
      </w:r>
    </w:p>
    <w:p>
      <w:pPr>
        <w:pStyle w:val="BodyText"/>
      </w:pPr>
      <w:r>
        <w:t xml:space="preserve">- Vâng vâng, nhất định phải xác định cho rõ ràng!</w:t>
      </w:r>
    </w:p>
    <w:p>
      <w:pPr>
        <w:pStyle w:val="BodyText"/>
      </w:pPr>
      <w:r>
        <w:t xml:space="preserve">- Được rồi, vấn đề này, ta sẽ đi giải quyết. Ngươi phụ trách nghĩ cách, làm thế nào phân hóa Cự Thú Tộc, nhớ kỹ, tuyệt đối không thể để mấy trăm vạn Thú Triều hình thành, một khi Thú Triều hình thành, sẽ là đả kích trí mạng đối với đại kế hoạch của chúng ta. Mỏ tinh thạch của Ô Thước Tinh, là một khâu quan trọng trong kế hoạch của Đại lục Phong Vân chúng ta, không được để mất!</w:t>
      </w:r>
    </w:p>
    <w:p>
      <w:pPr>
        <w:pStyle w:val="BodyText"/>
      </w:pPr>
      <w:r>
        <w:t xml:space="preserve">- Vâng, thuộc hạ nhất định sẽ làm tốt chuyện này!</w:t>
      </w:r>
    </w:p>
    <w:p>
      <w:pPr>
        <w:pStyle w:val="BodyText"/>
      </w:pPr>
      <w:r>
        <w:t xml:space="preserve">Nã Ba Tuần chỉ có phận gật đầu đồng ý.</w:t>
      </w:r>
    </w:p>
    <w:p>
      <w:pPr>
        <w:pStyle w:val="BodyText"/>
      </w:pPr>
      <w:r>
        <w:t xml:space="preserve">Đột nhiên, sắc mặt của Lôi Chủ Thần khẽ biến đổi, không kìm được đứng dậy. Thần tình đột nhiên vô cùng tối tăm, khóe miệng khẽ giật giật, sải bước ra ngoài doanh trướng, chăm chú nhìn vào hư không vô tận, ánh mắt cực kỳ âm trầm.</w:t>
      </w:r>
    </w:p>
    <w:p>
      <w:pPr>
        <w:pStyle w:val="BodyText"/>
      </w:pPr>
      <w:r>
        <w:t xml:space="preserve">- Đại nhân, sao vậy?</w:t>
      </w:r>
    </w:p>
    <w:p>
      <w:pPr>
        <w:pStyle w:val="BodyText"/>
      </w:pPr>
      <w:r>
        <w:t xml:space="preserve">Cơ thịt trên mặt Lôi Chủ Thần khẽ nhảy lên một chút:</w:t>
      </w:r>
    </w:p>
    <w:p>
      <w:pPr>
        <w:pStyle w:val="BodyText"/>
      </w:pPr>
      <w:r>
        <w:t xml:space="preserve">- Lại một đám cường giả đến, ta cảm nhận được uy năng Chủ Thần, đây là thị uy về phía ta sao?</w:t>
      </w:r>
    </w:p>
    <w:p>
      <w:pPr>
        <w:pStyle w:val="BodyText"/>
      </w:pPr>
      <w:r>
        <w:t xml:space="preserve">Nói đến cuối cùng, khóe miệng của Lôi Chủ Thần cũng lộ ra một nụ cười lạnh lùng âm hiểm:</w:t>
      </w:r>
    </w:p>
    <w:p>
      <w:pPr>
        <w:pStyle w:val="BodyText"/>
      </w:pPr>
      <w:r>
        <w:t xml:space="preserve">- Nã Ba Tuần, xem ra nhiệm vụ tiếp theo, cũng không thoải mái như chúng ta tưởng tượng.</w:t>
      </w:r>
    </w:p>
    <w:p>
      <w:pPr>
        <w:pStyle w:val="BodyText"/>
      </w:pPr>
      <w:r>
        <w:t xml:space="preserve">- Chủ Thần uy năng?</w:t>
      </w:r>
    </w:p>
    <w:p>
      <w:pPr>
        <w:pStyle w:val="BodyText"/>
      </w:pPr>
      <w:r>
        <w:t xml:space="preserve">Nã Ba Tuần giật mình kinh ngạc:</w:t>
      </w:r>
    </w:p>
    <w:p>
      <w:pPr>
        <w:pStyle w:val="BodyText"/>
      </w:pPr>
      <w:r>
        <w:t xml:space="preserve">- Đại nhân, ngài nói có cường giả cấp bậc Chủ Thần giá lâm sao? Chủ Thần của Đại lục Thiên Tượng sao?</w:t>
      </w:r>
    </w:p>
    <w:p>
      <w:pPr>
        <w:pStyle w:val="BodyText"/>
      </w:pPr>
      <w:r>
        <w:t xml:space="preserve">Lôi Chủ Thần hừ lạnh một tiếng:</w:t>
      </w:r>
    </w:p>
    <w:p>
      <w:pPr>
        <w:pStyle w:val="BodyText"/>
      </w:pPr>
      <w:r>
        <w:t xml:space="preserve">- Ta sẽ đi tìm hiểu về hắn. Ngươi nên làm gì thì cứ làm đi. Đúng rồi, đi điều tra một chút về gã Tinh Hà đó cho ta. Còn nữa, chuyện này, nhất định phải bí mật, bí mật liên quan đến Tiếp Thiên Đại Hạp Cốc, càng không thể để người của Đại lục Thiên Tượng biết, hiểu chưa hả?</w:t>
      </w:r>
    </w:p>
    <w:p>
      <w:pPr>
        <w:pStyle w:val="BodyText"/>
      </w:pPr>
      <w:r>
        <w:t xml:space="preserve">- Hiểu rõ rồi, đại nhân!</w:t>
      </w:r>
    </w:p>
    <w:p>
      <w:pPr>
        <w:pStyle w:val="BodyText"/>
      </w:pPr>
      <w:r>
        <w:t xml:space="preserve">Thân hình Lôi Chủ Thần xông lên, liền hóa thành một đạo khí thế giống như tia chớp, ầm ầm bắn về phía tinh không vô hạn.</w:t>
      </w:r>
    </w:p>
    <w:p>
      <w:pPr>
        <w:pStyle w:val="BodyText"/>
      </w:pPr>
      <w:r>
        <w:t xml:space="preserve">o0o</w:t>
      </w:r>
    </w:p>
    <w:p>
      <w:pPr>
        <w:pStyle w:val="BodyText"/>
      </w:pPr>
      <w:r>
        <w:t xml:space="preserve">Trên tinh hà bát ngát, ngoài mấy vạn dặm, một đạo khí thế uy áp cường đại, không ngừng lặn xuống phương hướng Ô Thước Tinh, quỹ tích của di chuyển, có vẻ vô cùng đồ sộ, cũng chỉ có uy năng của Chủ Thần, mới có thể bay lượn đĩnh đạc như vậy trong tinh hà vô tận.</w:t>
      </w:r>
    </w:p>
    <w:p>
      <w:pPr>
        <w:pStyle w:val="BodyText"/>
      </w:pPr>
      <w:r>
        <w:t xml:space="preserve">Phía sau Chủ Thần này, lại là hai phi thuyền Chủ Thần, một trái một phải, giống như hai cánh chim, bám sát hai bên, theo sát phía sau không xa, tốc độ cũng duy trì vô cùng hài hòa.</w:t>
      </w:r>
    </w:p>
    <w:p>
      <w:pPr>
        <w:pStyle w:val="BodyText"/>
      </w:pPr>
      <w:r>
        <w:t xml:space="preserve">Gã Chủ Thần này, chính là Chủ Thần thứ ba của Đại lục Thiên Tượng, Chủ Thần Điện, địa vị đại khái cũng tương tự địa vị của Lôi Chủ Thần ở Đại lục Phong Vân.</w:t>
      </w:r>
    </w:p>
    <w:p>
      <w:pPr>
        <w:pStyle w:val="BodyText"/>
      </w:pPr>
      <w:r>
        <w:t xml:space="preserve">Người này ăn mặc trên người, giang hồ hào khí vô cùng. Một cái khăn đội đầu màu đỏ vô cùng dị thường khác loại, sau lưng một cây chiến đao khiến người ta hít một ngụm lãnh khí, áo giáp trên người giản lược mà không đơn giản, có vẻ vô cùng nhẹ nhàng, nhưng khí thế đó, hiển nhiên có vẻ giống như tướng quân đã trải qua trăm trận chiến vậy.</w:t>
      </w:r>
    </w:p>
    <w:p>
      <w:pPr>
        <w:pStyle w:val="BodyText"/>
      </w:pPr>
      <w:r>
        <w:t xml:space="preserve">Chủ Thần thứ ba này, tên là Đinh Vân Độ!</w:t>
      </w:r>
    </w:p>
    <w:p>
      <w:pPr>
        <w:pStyle w:val="BodyText"/>
      </w:pPr>
      <w:r>
        <w:t xml:space="preserve">- Ha ha, người tới lại là Chủ Thần các hạ của Đại lục Thiên Tượng sao?</w:t>
      </w:r>
    </w:p>
    <w:p>
      <w:pPr>
        <w:pStyle w:val="BodyText"/>
      </w:pPr>
      <w:r>
        <w:t xml:space="preserve">Thanh âm của Lôi Chủ Thần giống như sấm sét, vang vọng cả tinh không.</w:t>
      </w:r>
    </w:p>
    <w:p>
      <w:pPr>
        <w:pStyle w:val="BodyText"/>
      </w:pPr>
      <w:r>
        <w:t xml:space="preserve">Đinh Vân Độ nhìn thấy khí thế của người đến, liền biết thị uy của mình đã hiệu quả. Chủ Thần của Đại lục Phong Vân, đã tiếp nhận được cảm ứng, tiến đến luận bàn.</w:t>
      </w:r>
    </w:p>
    <w:p>
      <w:pPr>
        <w:pStyle w:val="BodyText"/>
      </w:pPr>
      <w:r>
        <w:t xml:space="preserve">Thân ảnh của Đinh Vân Độ chợt lóe, tốc độ nhanh hơn, đã bay đến trước mặt Lôi Chủ Thần.</w:t>
      </w:r>
    </w:p>
    <w:p>
      <w:pPr>
        <w:pStyle w:val="BodyText"/>
      </w:pPr>
      <w:r>
        <w:t xml:space="preserve">- Nghe nói, Đại lục Phong Vân mới xuất ra một nhân tài mới xuất hiện, tấn thăng Chủ Thần. Xem ra, chính là các hạ ngươi? Nhân sinh vô thường, thật không ngờ, chúng ta lại gặp nhau trong trường hợp này. Huynh đệ Đinh Vân Độ!</w:t>
      </w:r>
    </w:p>
    <w:p>
      <w:pPr>
        <w:pStyle w:val="BodyText"/>
      </w:pPr>
      <w:r>
        <w:t xml:space="preserve">Lôi Chủ Thần ha ha cười lớn:</w:t>
      </w:r>
    </w:p>
    <w:p>
      <w:pPr>
        <w:pStyle w:val="BodyText"/>
      </w:pPr>
      <w:r>
        <w:t xml:space="preserve">- Thì ra là Đinh Vân Độ các hạ, ngưỡng mộ đã lâu!</w:t>
      </w:r>
    </w:p>
    <w:p>
      <w:pPr>
        <w:pStyle w:val="BodyText"/>
      </w:pPr>
      <w:r>
        <w:t xml:space="preserve">Đến cấp bậc Chủ Thần này, không thể gặp mặt là hô đánh hô giết. Cho dù cừu hận trong lòng sâu nặng vô cùng, ngoài mặt cũng không thể xé rách da mặt chửi nhau như loại đàn bà chanh chua chửi đổng.</w:t>
      </w:r>
    </w:p>
    <w:p>
      <w:pPr>
        <w:pStyle w:val="BodyText"/>
      </w:pPr>
      <w:r>
        <w:t xml:space="preserve">Hai người khách khí, thật sự giống như là lão hữu xa cách nhiều năm mới gặp vậy.</w:t>
      </w:r>
    </w:p>
    <w:p>
      <w:pPr>
        <w:pStyle w:val="BodyText"/>
      </w:pPr>
      <w:r>
        <w:t xml:space="preserve">Nhưng tình hình thực tế là, hai người đã thông qua các loại phương thức, bao gồm ánh mắt, thủ thế… giao chiến mấy lần hội hợp, loại thăm dò này, cũng không chê vào đâu được, tuyệt đối không nhìn ra.</w:t>
      </w:r>
    </w:p>
    <w:p>
      <w:pPr>
        <w:pStyle w:val="BodyText"/>
      </w:pPr>
      <w:r>
        <w:t xml:space="preserve">- Lôi Chủ Thần các hạ, mọi người đều là ly biệt quê hương đến nơi này, vì sự phát tài, đúng không?</w:t>
      </w:r>
    </w:p>
    <w:p>
      <w:pPr>
        <w:pStyle w:val="BodyText"/>
      </w:pPr>
      <w:r>
        <w:t xml:space="preserve">Đinh Vân Độ cười hỏi.</w:t>
      </w:r>
    </w:p>
    <w:p>
      <w:pPr>
        <w:pStyle w:val="BodyText"/>
      </w:pPr>
      <w:r>
        <w:t xml:space="preserve">- Không sai không sai, không có lợi ích thì đã không đến rồi!</w:t>
      </w:r>
    </w:p>
    <w:p>
      <w:pPr>
        <w:pStyle w:val="BodyText"/>
      </w:pPr>
      <w:r>
        <w:t xml:space="preserve">Lôi Chủ Thần ngoài cười nhưng trong lòng không cười đáp lại.</w:t>
      </w:r>
    </w:p>
    <w:p>
      <w:pPr>
        <w:pStyle w:val="BodyText"/>
      </w:pPr>
      <w:r>
        <w:t xml:space="preserve">Không biết tại sao Đinh Vân Độ sắc mặt đột nhiên trầm xuống:</w:t>
      </w:r>
    </w:p>
    <w:p>
      <w:pPr>
        <w:pStyle w:val="BodyText"/>
      </w:pPr>
      <w:r>
        <w:t xml:space="preserve">- Một khi là vì phát tài, các loại thủ đoạn của Đại lục Phong Vân các ngươi, tựa hồ có chút khác người sao? Đại lục Thiên Tượng ta cũng không vượt ranh giới địa bàn khai thác tinh thạch. Các ngươi lại nghĩ mọi cách đả kích, đây là cớ gì? Chắc chắn phải biết hai hổ tranh chấp, tất có một bên bị thương chứ?</w:t>
      </w:r>
    </w:p>
    <w:p>
      <w:pPr>
        <w:pStyle w:val="BodyText"/>
      </w:pPr>
      <w:r>
        <w:t xml:space="preserve">Lôi Chủ Thần sôi máu rồi, đây thật sự là đổi trắng thay đen.</w:t>
      </w:r>
    </w:p>
    <w:p>
      <w:pPr>
        <w:pStyle w:val="BodyText"/>
      </w:pPr>
      <w:r>
        <w:t xml:space="preserve">Mặc dù Đại lục Phong Vân vô cùng khó chịu đối với việc chặn ngang một tay của Đại lục Thiên Tượng, cũng có chút xung đột, nhưng nói khinh người quá đáng, lẽ ra phải là Đại lục Thiên Tượng mới đúng? Làm thế nào bây giờ lại quật ngược lại như vậy chứ?</w:t>
      </w:r>
    </w:p>
    <w:p>
      <w:pPr>
        <w:pStyle w:val="BodyText"/>
      </w:pPr>
      <w:r>
        <w:t xml:space="preserve">- Vân Độ các hạ, lời này của ngươi, tựa hồ là đảo ngược rồi? Nếu không phải người của Đại lục Thiên Tượng các ngươi, liên tiếp giết năm sáu Thiên Thần Đạo cường giả chúng ta, há lại có thế cục hỗn loạn sau này?</w:t>
      </w:r>
    </w:p>
    <w:p>
      <w:pPr>
        <w:pStyle w:val="BodyText"/>
      </w:pPr>
      <w:r>
        <w:t xml:space="preserve">- Nói chuyện vớ vẩn, ta đã hỏi qua rồi, hai mươi đội ngũ Đại lục Thiên Tượng chúng ta, đội có thực lực, cũng chỉ là năm sáu đội mà thôi, bọn họ đều xin thề rõ ràng, tuyệt đối không làm những chuyện này. Thật sự là các ngươi, kích động Thú Triều trước, sau đó nhân cơ hội giết chết sáu đội viên của Đại Huyễn Nhật Thần Cung chúng ta. Nói đi nói lại, vẫn là các ngươi gây sự trước!</w:t>
      </w:r>
    </w:p>
    <w:p>
      <w:pPr>
        <w:pStyle w:val="BodyText"/>
      </w:pPr>
      <w:r>
        <w:t xml:space="preserve">Khẩu khí của Đinh Vân Độ khó chịu vô cùng.</w:t>
      </w:r>
    </w:p>
    <w:p>
      <w:pPr>
        <w:pStyle w:val="BodyText"/>
      </w:pPr>
      <w:r>
        <w:t xml:space="preserve">Lôi Chủ Thần thật ra biết, chuyện Thú Triều đó, xác thực là mồi dẫn lửa, là bắt đầu của xung đột, là khâu đầu tiên của phản ứng dây chuyền. Nhưng lúc này, hắn đương nhiên sẽ không nhận:</w:t>
      </w:r>
    </w:p>
    <w:p>
      <w:pPr>
        <w:pStyle w:val="BodyText"/>
      </w:pPr>
      <w:r>
        <w:t xml:space="preserve">- Thú Triều là Cự Thú Tộc bản địa Ô Thước Tinh phát động, chúng ta căn bản không có liên quan. Còn về xung đột với Đại Huyễn Nhật Thần Cung, đó là vì Đại Huyễn Nhật Thần Cung có người dò tìm đại doanh phía Nam, truy sát đến nơi đó, hình thành xung đột. Vân Độ các hạ, nếu người của chúng ta, chạy đến căn cứ của các ngươi dò tìm, các ngươi lẽ nào sẽ chịu để yên sao?</w:t>
      </w:r>
    </w:p>
    <w:p>
      <w:pPr>
        <w:pStyle w:val="BodyText"/>
      </w:pPr>
      <w:r>
        <w:t xml:space="preserve">Hai người này đều tự bày ra đạo lý của mình, bất kể như thế nào, phải chiếm được điểm cao đạo đức trước đã.</w:t>
      </w:r>
    </w:p>
    <w:p>
      <w:pPr>
        <w:pStyle w:val="BodyText"/>
      </w:pPr>
      <w:r>
        <w:t xml:space="preserve">Đinh Vân Độ xua xua tay:</w:t>
      </w:r>
    </w:p>
    <w:p>
      <w:pPr>
        <w:pStyle w:val="BodyText"/>
      </w:pPr>
      <w:r>
        <w:t xml:space="preserve">- Những món nợ lâu năm không nhắc đến nữa. Đại lục Thiên Tượng ta chịu thiệt, cũng nhận thức đó là thực lực không đủ. Sau này chuyện kết thúc như thế nào, xin hỏi ý tứ của Lôi Chủ Thần các hạ? Là tiếp tục đánh? Hay là hòa khí sinh tài?</w:t>
      </w:r>
    </w:p>
    <w:p>
      <w:pPr>
        <w:pStyle w:val="BodyText"/>
      </w:pPr>
      <w:r>
        <w:t xml:space="preserve">Lôi Chủ Thần cực kỳ khó chịu, cái gì là để các ngươi chịu thiệt chứ? Người nào chịu thiệt lẽ nào còn nói không chính xác sao. Mặc dù Đại lục Thiên Tượng nhìn qua tử thương nhiều hơn một chút, nhưng Đại lục Phong Vân bọn họ, số người chết không nhiều, tinh anh là nhiều hơn. Thiên Thần Đạo cường giả, tổn thất cũng nhiều. Đấy là còn chưa tính đến thiên tài Lâm Kinh Phong mười vạn năm mới gặp một lần.</w:t>
      </w:r>
    </w:p>
    <w:p>
      <w:pPr>
        <w:pStyle w:val="BodyText"/>
      </w:pPr>
      <w:r>
        <w:t xml:space="preserve">Giảng hòa, cho dù muốn giảng hòa, cho dù muốn hòa khí sinh tài, cũng cần có một điều kiện tiên quyết, đó chính là giao Lâm Kinh Phong ra đây!</w:t>
      </w:r>
    </w:p>
    <w:p>
      <w:pPr>
        <w:pStyle w:val="BodyText"/>
      </w:pPr>
      <w:r>
        <w:t xml:space="preserve">Nếu Lâm Kinh Phong chết rồi, chuyện giảng hòa này, ngay cả Lôi Chủ Thần cũng không làm chủ được.</w:t>
      </w:r>
    </w:p>
    <w:p>
      <w:pPr>
        <w:pStyle w:val="BodyText"/>
      </w:pPr>
      <w:r>
        <w:t xml:space="preserve">Nghĩ đến đây, cũng không mịt mờ, cao giọng nói:</w:t>
      </w:r>
    </w:p>
    <w:p>
      <w:pPr>
        <w:pStyle w:val="BodyText"/>
      </w:pPr>
      <w:r>
        <w:t xml:space="preserve">- Vân Độ các hạ, muốn giảng hòa, Đại lục Phong Vân chúng ta rất hoan nghênh, nhưng tiền đề là, phải giao Lâm Kinh Phong ra. Còn sống hay chết, đều phải có giao phó!</w:t>
      </w:r>
    </w:p>
    <w:p>
      <w:pPr>
        <w:pStyle w:val="BodyText"/>
      </w:pPr>
      <w:r>
        <w:t xml:space="preserve">- Lâm Kinh Phong?</w:t>
      </w:r>
    </w:p>
    <w:p>
      <w:pPr>
        <w:pStyle w:val="BodyText"/>
      </w:pPr>
      <w:r>
        <w:t xml:space="preserve">Đinh Vân Độ đương nhiên đã nghe qua cái tên Lâm Kinh Phong này. Đại lục Phong Vân là đối thủ một mất một còn với Đại lục Thiên Tượng, thân là người kế thừa của đệ nhất Chủ Thần, tin tức của Lâm Kinh Phong ở Đại lục Thiên Tượng cũng không ít.</w:t>
      </w:r>
    </w:p>
    <w:p>
      <w:pPr>
        <w:pStyle w:val="BodyText"/>
      </w:pPr>
      <w:r>
        <w:t xml:space="preserve">- Lôi Chủ Thần, ta không biết ngươi đang nói gì. Lâm Kinh Phong có quan hệ gì với Đại lục Thiên Tượng chúng ta? Mấy người mạnh nhất trong nhóm đầu tiên của Đại lục Thiên Tượng chúng ta, cũng chỉ là Thiên Thần Đạo ba, bốn kiếp mà thôi. Lâm Kinh Phong, không phải là đệ tử đắc ý của Phong Chủ Thần các ngươi sao? Mặc dù trẻ tuổi, tu vi Thiên Thần Đạo một, hai kiếp cũng phải có? Chủ Thần Khí cũng có? Nhân vật như vậy, cho dù là Thiên thần Cao cấp, cũng chưa hẳn làm gì được!</w:t>
      </w:r>
    </w:p>
    <w:p>
      <w:pPr>
        <w:pStyle w:val="BodyText"/>
      </w:pPr>
      <w:r>
        <w:t xml:space="preserve">Điểm mấu chốt này của hai bên, không thể đồng ý.</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80" w:name="chương-958"/>
      <w:bookmarkEnd w:id="980"/>
      <w:r>
        <w:t xml:space="preserve">958. Chương 958</w:t>
      </w:r>
    </w:p>
    <w:p>
      <w:pPr>
        <w:pStyle w:val="Compact"/>
      </w:pPr>
      <w:r>
        <w:br w:type="textWrapping"/>
      </w:r>
      <w:r>
        <w:br w:type="textWrapping"/>
      </w:r>
    </w:p>
    <w:p>
      <w:pPr>
        <w:pStyle w:val="BodyText"/>
      </w:pPr>
      <w:r>
        <w:t xml:space="preserve">Chương 958: Đối chọi giữa Chủ Thần</w:t>
      </w:r>
    </w:p>
    <w:p>
      <w:pPr>
        <w:pStyle w:val="BodyText"/>
      </w:pPr>
      <w:r>
        <w:t xml:space="preserve">Nếu là dưới thái độ bình thường, Lôi Chủ Thần phải thừa nhận, lời nói của đối phương không phải là không có đạo lý. Phải nói rằng Lâm Kinh Phong, thiên tài tuyệt thế, lại có Chủ Thần Khí hộ thân, Thiên Thần Đạo cường giả bình thường, thật sự không đủ để hắn nhìn. Thiên Thần Đạo không có năm, sáu kiếp, căn bản không làm gì được hắn.</w:t>
      </w:r>
    </w:p>
    <w:p>
      <w:pPr>
        <w:pStyle w:val="BodyText"/>
      </w:pPr>
      <w:r>
        <w:t xml:space="preserve">Mà tình báo của Đại lục Phong Vân, cũng xác thực biểu hiện, cường giả trong nhóm đầu tiên của Đại lục Thiên Tượng, căn bản không có Thiên thần Cao cấp ở trong đó.</w:t>
      </w:r>
    </w:p>
    <w:p>
      <w:pPr>
        <w:pStyle w:val="BodyText"/>
      </w:pPr>
      <w:r>
        <w:t xml:space="preserve">Nhưng mà, thế cục Ô Thước Tinh hiện giờ, căn bản không thể lấy lẽ thường mà suy đoán. Ô Thước Tinh hiện giờ, cũng không có cường giả khác ở, nếu nói không phải Đại lục Thiên Tượng làm, hắn rất khó tin.</w:t>
      </w:r>
    </w:p>
    <w:p>
      <w:pPr>
        <w:pStyle w:val="BodyText"/>
      </w:pPr>
      <w:r>
        <w:t xml:space="preserve">Cho dù không có chứng cớ, suy đoán cũng có thể suy đoán ra.</w:t>
      </w:r>
    </w:p>
    <w:p>
      <w:pPr>
        <w:pStyle w:val="BodyText"/>
      </w:pPr>
      <w:r>
        <w:t xml:space="preserve">- Sao, Lôi Chủ Thần có phải cảm thấy, món nợ này bất kể chúng ta làm hay không làm, đều muốn đổ lên đầu Đại lục Thiên Tượng chúng ta không?</w:t>
      </w:r>
    </w:p>
    <w:p>
      <w:pPr>
        <w:pStyle w:val="BodyText"/>
      </w:pPr>
      <w:r>
        <w:t xml:space="preserve">Khẩu khí Đinh Vân Độ nhàn nhạt, cũng là mang theo một luồng ý lành lạnh:</w:t>
      </w:r>
    </w:p>
    <w:p>
      <w:pPr>
        <w:pStyle w:val="BodyText"/>
      </w:pPr>
      <w:r>
        <w:t xml:space="preserve">- Nếu muốn vu oan cho Đại lục Thiên Tượng chúng ta, nói thế nào, chúng ta cũng hết đường chối cãi, chúng ta cũng không đi bàn cãi vụn vặt. Nỗi oan này chúng ta khẳng định phải đeo trên người rồi!</w:t>
      </w:r>
    </w:p>
    <w:p>
      <w:pPr>
        <w:pStyle w:val="BodyText"/>
      </w:pPr>
      <w:r>
        <w:t xml:space="preserve">Lôi Chủ Thần hừ lạnh một tiếng:</w:t>
      </w:r>
    </w:p>
    <w:p>
      <w:pPr>
        <w:pStyle w:val="BodyText"/>
      </w:pPr>
      <w:r>
        <w:t xml:space="preserve">- Thật thì không giả được, giả thì không thật được. Chuyện này, sớm muộn gì cũng sẽ tra ra manh mối. Vân Độ các hạ, ngươi nói cường giả nhóm đầu tiên của các ngươi, cường giả mạnh nhất chỉ có Thiên Thần Đạo ba, bốn kiếp. Chuyện này, có cần ta lấy chứng cứ một chút không?</w:t>
      </w:r>
    </w:p>
    <w:p>
      <w:pPr>
        <w:pStyle w:val="BodyText"/>
      </w:pPr>
      <w:r>
        <w:t xml:space="preserve">- Ngươi muốn lấy chứng cứ như thế nào?</w:t>
      </w:r>
    </w:p>
    <w:p>
      <w:pPr>
        <w:pStyle w:val="BodyText"/>
      </w:pPr>
      <w:r>
        <w:t xml:space="preserve">- Tập trung toàn bộ bọn họ lại một chỗ, ta liếc mắt nhìn qua là biết.</w:t>
      </w:r>
    </w:p>
    <w:p>
      <w:pPr>
        <w:pStyle w:val="BodyText"/>
      </w:pPr>
      <w:r>
        <w:t xml:space="preserve">Yêu cầu của Lôi Chủ Thần thật ra không phức tạp.</w:t>
      </w:r>
    </w:p>
    <w:p>
      <w:pPr>
        <w:pStyle w:val="BodyText"/>
      </w:pPr>
      <w:r>
        <w:t xml:space="preserve">Yêu cầu mặc dù không quá đáng, nhưng Đinh Vân Độ vẫn là hàm xúc sâu xa nhìn chăm chú vào Lôi Chủ Thần, thật lâu sau mặt mới giãn ra cười nói:</w:t>
      </w:r>
    </w:p>
    <w:p>
      <w:pPr>
        <w:pStyle w:val="BodyText"/>
      </w:pPr>
      <w:r>
        <w:t xml:space="preserve">- Được, để ngươi liếc mắt nhìn qua, xem thế nào?</w:t>
      </w:r>
    </w:p>
    <w:p>
      <w:pPr>
        <w:pStyle w:val="BodyText"/>
      </w:pPr>
      <w:r>
        <w:t xml:space="preserve">Cường giả nhóm đầu tiên Đại lục Thiên Tượng, tổng cộng có hai mươi đội ngũ, một trăm bốn mươi người. Hiện giờ, sau khi trải qua mấy lần hỗn chiến, có bốn năm đội ngũ đã bị tiêu diệt hoàn toàn. Còn các đội ngũ khác, có một nửa đều có giảm quân số. Người còn lại cũng chỉ một, hai người, tử thương tựa hồ quá nửa.</w:t>
      </w:r>
    </w:p>
    <w:p>
      <w:pPr>
        <w:pStyle w:val="BodyText"/>
      </w:pPr>
      <w:r>
        <w:t xml:space="preserve">Đinh Vân Độ thản nhiên nói:</w:t>
      </w:r>
    </w:p>
    <w:p>
      <w:pPr>
        <w:pStyle w:val="BodyText"/>
      </w:pPr>
      <w:r>
        <w:t xml:space="preserve">- Giới thiệu một chút, vị này là Lôi Chủ Thần, là Chủ Thần mới tấn thăng của Đại lục Phong Vân. Hắn nói trong các ngươi, có người giết chết Lâm Kinh Phong!</w:t>
      </w:r>
    </w:p>
    <w:p>
      <w:pPr>
        <w:pStyle w:val="BodyText"/>
      </w:pPr>
      <w:r>
        <w:t xml:space="preserve">Lôi Chủ Thần nhìn quét qua toàn trường, tuần tra mấy lần, trong lòng cũng nghiêm nghị, trong đám người này, thật sự có một nhóm cường giả Thiên thần Trung cấp.</w:t>
      </w:r>
    </w:p>
    <w:p>
      <w:pPr>
        <w:pStyle w:val="BodyText"/>
      </w:pPr>
      <w:r>
        <w:t xml:space="preserve">Nhưng bất luận nhìn từ phương diện thực lực, hoặc là nhìn từ các phương diện khác, hiển nhiên cũng không phải là người sát hại được Lâm Kinh Phong. Lôi Chủ Thần với nhãn lực của Chủ Thần, cũng không nhìn ra bất cứ dấu vết tơ nhện nào.</w:t>
      </w:r>
    </w:p>
    <w:p>
      <w:pPr>
        <w:pStyle w:val="BodyText"/>
      </w:pPr>
      <w:r>
        <w:t xml:space="preserve">Trong lòng không khỏi xẹt qua một ý niệm cổ quái:</w:t>
      </w:r>
    </w:p>
    <w:p>
      <w:pPr>
        <w:pStyle w:val="BodyText"/>
      </w:pPr>
      <w:r>
        <w:t xml:space="preserve">- Chẳng lẽ, sát hại Lâm Kinh Phong, thật sự là người khác? Nếu thật sự là như vậy, hiện giờ không dễ tìm lối thoát rồi.</w:t>
      </w:r>
    </w:p>
    <w:p>
      <w:pPr>
        <w:pStyle w:val="BodyText"/>
      </w:pPr>
      <w:r>
        <w:t xml:space="preserve">- Thế nào? Có hung thủ sát hại Lâm Kinh Phong không?</w:t>
      </w:r>
    </w:p>
    <w:p>
      <w:pPr>
        <w:pStyle w:val="BodyText"/>
      </w:pPr>
      <w:r>
        <w:t xml:space="preserve">Đinh Vân Độ nhìn thấy Lôi Chủ Thần im lặng không nói, liền biết đã chiếm được thế thượng phong trên mặt đạo lý, đương nhiên là thừa thắng truy kích.</w:t>
      </w:r>
    </w:p>
    <w:p>
      <w:pPr>
        <w:pStyle w:val="BodyText"/>
      </w:pPr>
      <w:r>
        <w:t xml:space="preserve">Lôi Chủ Thần hừ nhẹ một tiếng:</w:t>
      </w:r>
    </w:p>
    <w:p>
      <w:pPr>
        <w:pStyle w:val="BodyText"/>
      </w:pPr>
      <w:r>
        <w:t xml:space="preserve">- Ai biết các ngươi có che giấu nhân vật hay không?</w:t>
      </w:r>
    </w:p>
    <w:p>
      <w:pPr>
        <w:pStyle w:val="BodyText"/>
      </w:pPr>
      <w:r>
        <w:t xml:space="preserve">Đinh Vân Độ ngữ khí khó chịu, cười lạnh nói:</w:t>
      </w:r>
    </w:p>
    <w:p>
      <w:pPr>
        <w:pStyle w:val="BodyText"/>
      </w:pPr>
      <w:r>
        <w:t xml:space="preserve">- Lôi Chủ Thần, người muốn tới chứng thực là ngươi, bây giờ nói lời này cũng là ngươi. Ngươi đường đường là Chủ Thần chí tôn, chứ không phải muốn làm loại tiểu nhân thay đổi thất thường đấy chứ?</w:t>
      </w:r>
    </w:p>
    <w:p>
      <w:pPr>
        <w:pStyle w:val="BodyText"/>
      </w:pPr>
      <w:r>
        <w:t xml:space="preserve">Lôi Chủ Thần hừ lạnh nói:</w:t>
      </w:r>
    </w:p>
    <w:p>
      <w:pPr>
        <w:pStyle w:val="BodyText"/>
      </w:pPr>
      <w:r>
        <w:t xml:space="preserve">- Vậy được, ta hỏi các ngươi, trong nhóm đầu tiên của các ngươi, có người tên là Vũ Tinh Hà không?</w:t>
      </w:r>
    </w:p>
    <w:p>
      <w:pPr>
        <w:pStyle w:val="BodyText"/>
      </w:pPr>
      <w:r>
        <w:t xml:space="preserve">- Vũ Tinh Hà?</w:t>
      </w:r>
    </w:p>
    <w:p>
      <w:pPr>
        <w:pStyle w:val="BodyText"/>
      </w:pPr>
      <w:r>
        <w:t xml:space="preserve">Đinh Vân Độ không nắm rõ lắm về danh sách nhân viên, đối với cái tên Vũ Tinh Hà này, cũng không có ấn tượng gì, không kìm được quay đầu nhìn những người khác, vẻ mặt kinh ngạc.</w:t>
      </w:r>
    </w:p>
    <w:p>
      <w:pPr>
        <w:pStyle w:val="BodyText"/>
      </w:pPr>
      <w:r>
        <w:t xml:space="preserve">- Chủ Thần đại nhân, Vũ Tinh Hà là một Đội trưởng của đội ngũ tán tu, đã chết trận lâu rồi.</w:t>
      </w:r>
    </w:p>
    <w:p>
      <w:pPr>
        <w:pStyle w:val="BodyText"/>
      </w:pPr>
      <w:r>
        <w:t xml:space="preserve">- Chết trận? Chết trận ở đâu? Có thi thể làm chứng không?</w:t>
      </w:r>
    </w:p>
    <w:p>
      <w:pPr>
        <w:pStyle w:val="BodyText"/>
      </w:pPr>
      <w:r>
        <w:t xml:space="preserve">Lôi Chủ Thần cười lạnh nói:</w:t>
      </w:r>
    </w:p>
    <w:p>
      <w:pPr>
        <w:pStyle w:val="BodyText"/>
      </w:pPr>
      <w:r>
        <w:t xml:space="preserve">- Người của Đại Huyễn Nhật Thần Cung các ngươi cũng treo giải thưởng truy sát Vũ Tinh Hà đó. Ta thấy, Vũ Tinh Hà này, hiềm nghi cực lớn!</w:t>
      </w:r>
    </w:p>
    <w:p>
      <w:pPr>
        <w:pStyle w:val="BodyText"/>
      </w:pPr>
      <w:r>
        <w:t xml:space="preserve">Tất cả mọi người đều hai mặt nhìn nhau, ánh mắt cùng chuyển nhìn về hướng người còn sống sót duy nhất của Đại Huyễn Nhật Thần Cung, Nhật Đông Sơn.</w:t>
      </w:r>
    </w:p>
    <w:p>
      <w:pPr>
        <w:pStyle w:val="BodyText"/>
      </w:pPr>
      <w:r>
        <w:t xml:space="preserve">Nhật Đông Sơn lập tức bị đẩy đến nơi đầu sóng ngọn gió:</w:t>
      </w:r>
    </w:p>
    <w:p>
      <w:pPr>
        <w:pStyle w:val="BodyText"/>
      </w:pPr>
      <w:r>
        <w:t xml:space="preserve">- Vũ Tinh Hà xác thực có liên quan đến sát hại sư đệ Hồng Nhạc của ta, nhưng việc đó có quan hệ gì đến Đại lục Phong Vân các ngươi?</w:t>
      </w:r>
    </w:p>
    <w:p>
      <w:pPr>
        <w:pStyle w:val="BodyText"/>
      </w:pPr>
      <w:r>
        <w:t xml:space="preserve">Mặc dù hắn hận Vũ Tinh Hà đến mức hàm răng ngứa ngáy, nhưng dưới tình hình này, hắn lại không thể hắt bát nước bẩn lên người Vũ Tinh Hà, bằng không, Đinh Vân Độ sau đó không chừng thế nào chẳng chỉnh đốn hắn. Lúc này hãm hại Vũ Tinh Hà, không phải là tự hại mình hay sao?</w:t>
      </w:r>
    </w:p>
    <w:p>
      <w:pPr>
        <w:pStyle w:val="BodyText"/>
      </w:pPr>
      <w:r>
        <w:t xml:space="preserve">Nhật Đông Sơn không phải kẻ ngu xuẩn, chút lực phán đoán cũng không có.</w:t>
      </w:r>
    </w:p>
    <w:p>
      <w:pPr>
        <w:pStyle w:val="BodyText"/>
      </w:pPr>
      <w:r>
        <w:t xml:space="preserve">Lôi Chủ Thần hừ lạnh nói:</w:t>
      </w:r>
    </w:p>
    <w:p>
      <w:pPr>
        <w:pStyle w:val="BodyText"/>
      </w:pPr>
      <w:r>
        <w:t xml:space="preserve">- Căn cứ vào tình báo của ta, người sát hại Lâm Kinh Phong, Vũ Tinh Hà này có hiềm nghi rất lớn. Các ngươi hiện tại lại nói không ra kết cục của Vũ Tinh Hà, điều này càng chứng minh việc này khả nghi.</w:t>
      </w:r>
    </w:p>
    <w:p>
      <w:pPr>
        <w:pStyle w:val="BodyText"/>
      </w:pPr>
      <w:r>
        <w:t xml:space="preserve">Một Thiên Thần Đạo thủ lãnh của Vạn Ưng Điện phía bên Đại lục Thiên Tượng không kìm được nói:</w:t>
      </w:r>
    </w:p>
    <w:p>
      <w:pPr>
        <w:pStyle w:val="BodyText"/>
      </w:pPr>
      <w:r>
        <w:t xml:space="preserve">- Lôi Chủ Thần các hạ, đây thật sự là muốn thêm tội cho người, không sợ tìm không được tội danh? Không phải Lâm Kinh Phong đó cũng là thiên tài không xuất thế của Đại lục Phong Vân các ngươi sao? Vũ Tinh Hà thuộc giới tán tu, có thể có bao nhiêu bản lĩnh, sát hại Lâm Kinh Phong, các ngươi có phải quá đề cao hắn không? Vũ Tinh Hà đó là một tán tu chẳng qua vừa mới đột phá Thiên Thần Đạo một kiếp mà thôi. Về điều này, chúng ta đều đã điều tra qua rồi. Nơi Vũ Tinh Hà đột phá, chính là trong một Công hội Tán tu phía dưới Vạn Ưng Điện chúng ta. Nếu ngươi muốn nói hắn có thể sát hại đệ tử quan môn của đệ nhất Chủ Thần các ngươi, lời này nói ra ai tin được chứ?</w:t>
      </w:r>
    </w:p>
    <w:p>
      <w:pPr>
        <w:pStyle w:val="BodyText"/>
      </w:pPr>
      <w:r>
        <w:t xml:space="preserve">Đinh Vân Độ nhân cơ hội nói:</w:t>
      </w:r>
    </w:p>
    <w:p>
      <w:pPr>
        <w:pStyle w:val="BodyText"/>
      </w:pPr>
      <w:r>
        <w:t xml:space="preserve">- Lôi Chủ Thần, ngươi muốn vu oan, cũng phải chọn một đối tượng chuẩn xác một chút. Ngươi chọn một tán tu, thực lực cũng không bằng Lâm Kinh Phong, ngươi nói hắn sát hại Lâm Kinh Phong, đây là không thành tâm, nói đùa đúng không?</w:t>
      </w:r>
    </w:p>
    <w:p>
      <w:pPr>
        <w:pStyle w:val="BodyText"/>
      </w:pPr>
      <w:r>
        <w:t xml:space="preserve">Lôi Chủ Thần hơi bị nghẹn lời, hắn cũng không thể nói, ta tìm tòi trong Thần hồn của Tuyết Điêu Vương có được một chút manh mối, từ đó mà suy đoán ra được?</w:t>
      </w:r>
    </w:p>
    <w:p>
      <w:pPr>
        <w:pStyle w:val="BodyText"/>
      </w:pPr>
      <w:r>
        <w:t xml:space="preserve">Lời này một là không thể nói, hai là, cho dù có thể nói, cũng tuyệt đối không thể để lộ ra Tiếp Thiên Đại Hạp Cốc.</w:t>
      </w:r>
    </w:p>
    <w:p>
      <w:pPr>
        <w:pStyle w:val="BodyText"/>
      </w:pPr>
      <w:r>
        <w:t xml:space="preserve">Lôi Chủ Thần hừ lạnh một tiếng:</w:t>
      </w:r>
    </w:p>
    <w:p>
      <w:pPr>
        <w:pStyle w:val="BodyText"/>
      </w:pPr>
      <w:r>
        <w:t xml:space="preserve">- Vân Độ các hạ, chuyện của Lâm Kinh Phong, chúng ta đều không làm chủ được. Nếu ta vẫn không tìm được manh mối, nói không chừng, đành phải báo cáo lên Phong Chủ Thần. Đến lúc đó, Phong Chủ Thần nổi giận lôi đình, có giận cá chém thớt không, ta không bảo đảm được.</w:t>
      </w:r>
    </w:p>
    <w:p>
      <w:pPr>
        <w:pStyle w:val="BodyText"/>
      </w:pPr>
      <w:r>
        <w:t xml:space="preserve">- Hừ, chỉ có Phong Chủ Thần các ngươi mạnh, Đại lục Thiên Tượng chúng ta, không có cường giả sao?</w:t>
      </w:r>
    </w:p>
    <w:p>
      <w:pPr>
        <w:pStyle w:val="BodyText"/>
      </w:pPr>
      <w:r>
        <w:t xml:space="preserve">Đinh Vân Độ cười lạnh một tiếng:</w:t>
      </w:r>
    </w:p>
    <w:p>
      <w:pPr>
        <w:pStyle w:val="BodyText"/>
      </w:pPr>
      <w:r>
        <w:t xml:space="preserve">- Lôi Chủ Thần, ngươi đừng tưởng rằng, ta để ngươi đến xem đội ngũ của ta để chứng thực, là vì ta sợ ngươi. Ta chỉ là muốn nói cho ngươi biết, kẻ đuối lý là các ngươi, nhưng Ô Thước Tinh này, là nơi phát tài, tiếp tục đánh tiếp không có nhiều ý nghĩa. Nếu các ngươi cố ý muốn chiến, bất cứ lúc nào chúng ta cũng tiếp!</w:t>
      </w:r>
    </w:p>
    <w:p>
      <w:pPr>
        <w:pStyle w:val="BodyText"/>
      </w:pPr>
      <w:r>
        <w:t xml:space="preserve">- Đúng, bất cứ lúc nào cũng có thể tiếp, sợ các ngươi sao?</w:t>
      </w:r>
    </w:p>
    <w:p>
      <w:pPr>
        <w:pStyle w:val="BodyText"/>
      </w:pPr>
      <w:r>
        <w:t xml:space="preserve">- Đúng vậy đúng vậy, trước mặt Đại lục Thiên Tượng chúng ta, bớt tỏ ra uy phong. Sẽ đỡ phải chịu thiệt!</w:t>
      </w:r>
    </w:p>
    <w:p>
      <w:pPr>
        <w:pStyle w:val="BodyText"/>
      </w:pPr>
      <w:r>
        <w:t xml:space="preserve">Lôi Chủ Thần biết hôm nay không nên đi sâu vào, hừ một tiếng, chắp tay:</w:t>
      </w:r>
    </w:p>
    <w:p>
      <w:pPr>
        <w:pStyle w:val="BodyText"/>
      </w:pPr>
      <w:r>
        <w:t xml:space="preserve">- Vân Độ các hạ, sau này còn gặp lại. Chuyện của Lâm Kinh Phong, trước khi chưa tra ra manh mối, vĩnh viễn sẽ không tính hết!</w:t>
      </w:r>
    </w:p>
    <w:p>
      <w:pPr>
        <w:pStyle w:val="BodyText"/>
      </w:pPr>
      <w:r>
        <w:t xml:space="preserve">Lôi Chủ Thần muốn đi, thật ra không ai giữ được hắn. Đinh Vân Độ tự hỏi tu vi mặc dù cao, cũng chỉ là ngang sức ngang tài với Lôi Chủ Thần.</w:t>
      </w:r>
    </w:p>
    <w:p>
      <w:pPr>
        <w:pStyle w:val="BodyText"/>
      </w:pPr>
      <w:r>
        <w:t xml:space="preserve">Giữa Chủ Thần mặc dù có chênh lệnh thực lực, nhưng một chút chênh lệch mạnh yếu, hai bên vẫn là trong lòng biết rõ.</w:t>
      </w:r>
    </w:p>
    <w:p>
      <w:pPr>
        <w:pStyle w:val="BodyText"/>
      </w:pPr>
      <w:r>
        <w:t xml:space="preserve">o0o</w:t>
      </w:r>
    </w:p>
    <w:p>
      <w:pPr>
        <w:pStyle w:val="BodyText"/>
      </w:pPr>
      <w:r>
        <w:t xml:space="preserve">Sau khi Lôi Chủ Thần đi rồi, sắc mặt Đinh Vân Độ nhất thời trầm xuống, hừ lạnh một tiếng:</w:t>
      </w:r>
    </w:p>
    <w:p>
      <w:pPr>
        <w:pStyle w:val="BodyText"/>
      </w:pPr>
      <w:r>
        <w:t xml:space="preserve">- Đại lục Phong Vân… hừ, nếu không phải vì bọn chúng đến sớm mười năm, cơ sở vững chắc hơn, ai mà bình tĩnh nói chuyện hòa khí sinh tài với bọn chúng chứ?</w:t>
      </w:r>
    </w:p>
    <w:p>
      <w:pPr>
        <w:pStyle w:val="BodyText"/>
      </w:pPr>
      <w:r>
        <w:t xml:space="preserve">Chủ Thần lên tiếng, những Thần đạo khác đương nhiên là vâng vâng dạ dạ.</w:t>
      </w:r>
    </w:p>
    <w:p>
      <w:pPr>
        <w:pStyle w:val="BodyText"/>
      </w:pPr>
      <w:r>
        <w:t xml:space="preserve">- Được rồi, Vũ Tinh Hà đó, rốt cuộc là chuyện thế nào?</w:t>
      </w:r>
    </w:p>
    <w:p>
      <w:pPr>
        <w:pStyle w:val="BodyText"/>
      </w:pPr>
      <w:r>
        <w:t xml:space="preserve">Đinh Vân Độ hỏi.</w:t>
      </w:r>
    </w:p>
    <w:p>
      <w:pPr>
        <w:pStyle w:val="BodyText"/>
      </w:pPr>
      <w:r>
        <w:t xml:space="preserve">- Đại nhân, chuyện chính là như vậy, Vũ Tinh Hà xác thực là thuộc giới tán tu, lúc trước đội ngũ của bọn họ được phái đến phía Nam dò hỏi quân tình. Sau này Thú Triều bùng nổ, đội ngũ đó cũng không thấy có tin tức. Mấy trăm vạn Thú Triều xông đến, phỏng chừng bọn họ cũng là lành ít dữ nhiều.</w:t>
      </w:r>
    </w:p>
    <w:p>
      <w:pPr>
        <w:pStyle w:val="BodyText"/>
      </w:pPr>
      <w:r>
        <w:t xml:space="preserve">Đinh Vân Độ cau mày:</w:t>
      </w:r>
    </w:p>
    <w:p>
      <w:pPr>
        <w:pStyle w:val="BodyText"/>
      </w:pPr>
      <w:r>
        <w:t xml:space="preserve">- Khu vực phía Nam đó, không phải là căn cứ của Đại lục Phong Vân sao? Phái bọn họ tới phía Nam tìm tòi? Đây là chủ ý của ai?</w:t>
      </w:r>
    </w:p>
    <w:p>
      <w:pPr>
        <w:pStyle w:val="BodyText"/>
      </w:pPr>
      <w:r>
        <w:t xml:space="preserve">Đinh Vân Độ hiển nhiên không phải kẻ ngốc, vừa nghe đã phân biệt ra bên trong có hiềm nghi đả kích bài trừ tán tu.</w:t>
      </w:r>
    </w:p>
    <w:p>
      <w:pPr>
        <w:pStyle w:val="BodyText"/>
      </w:pPr>
      <w:r>
        <w:t xml:space="preserve">Tất cả mọi người đều vô cùng xấu hổ, đưa mắt nhìn nhau. Cuối cùng ánh mắt lại rơi lên người Nhật Đông Sơn.</w:t>
      </w:r>
    </w:p>
    <w:p>
      <w:pPr>
        <w:pStyle w:val="BodyText"/>
      </w:pPr>
      <w:r>
        <w:t xml:space="preserve">Nhật Đông Sơn càng xấu hổ hơn:</w:t>
      </w:r>
    </w:p>
    <w:p>
      <w:pPr>
        <w:pStyle w:val="BodyText"/>
      </w:pPr>
      <w:r>
        <w:t xml:space="preserve">- Đại nhân, chuyện này… chuyện này cũng là khảo nghiệm bọn họ. Dù sao Thú Triều là việc không ai ngờ đến.</w:t>
      </w:r>
    </w:p>
    <w:p>
      <w:pPr>
        <w:pStyle w:val="BodyText"/>
      </w:pPr>
      <w:r>
        <w:t xml:space="preserve">- Không ai ngờ đến sao? Làm sao ta lại nghe người ta nói, Thú Triều căn bản chính là đệ tử của Đại Huyễn Nhật Thần Cung các ngươi đi châm ngòi dẫn đến?</w:t>
      </w:r>
    </w:p>
    <w:p>
      <w:pPr>
        <w:pStyle w:val="BodyText"/>
      </w:pPr>
      <w:r>
        <w:t xml:space="preserve">Trong lòng Nhật Đông Sơn trầm xuống, mặt không còn chút máu, nhất thời không nói nên lời.</w:t>
      </w:r>
    </w:p>
    <w:p>
      <w:pPr>
        <w:pStyle w:val="BodyText"/>
      </w:pPr>
      <w:r>
        <w:t xml:space="preserve">Đinh Vân Độ than nhẹ một tiếng, hắn thân là Chủ Thần của Đại lục Thiên Tượng, làm sao không biết nếp sống của Đại lục Thiên Tượng, đả kích tán tu, những thế lực đầu lĩnh này là sở trường nhất.</w:t>
      </w:r>
    </w:p>
    <w:p>
      <w:pPr>
        <w:pStyle w:val="BodyText"/>
      </w:pPr>
      <w:r>
        <w:t xml:space="preserve">Nhưng mà, trường hợp đả kích xa lánh, tại Vị diện này cũng không phải thời điểm thích hợp. Trường hợp cần phải đồng tâm hợp lực, bọn họ lại còn có lòng dạ thảnh thơi chơi trò đấu tranh nội bộ!</w:t>
      </w:r>
    </w:p>
    <w:p>
      <w:pPr>
        <w:pStyle w:val="BodyText"/>
      </w:pPr>
      <w:r>
        <w:t xml:space="preserve">Ánh mắt của Đinh Vân Độ, nhất thời lạnh lẽo:</w:t>
      </w:r>
    </w:p>
    <w:p>
      <w:pPr>
        <w:pStyle w:val="BodyText"/>
      </w:pPr>
      <w:r>
        <w:t xml:space="preserve">- Người chết đã chết, chuyện đã qua, bổn tọa có thể không truy cứu. Bắt đầu từ hôm nay, những đội ngũ các ngươi, bất kể là tông môn đầu lĩnh, hay là đội ngũ tán tu. Ta chỉ hy vọng các ngươi nhớ kỹ vai trò của mình, các ngươi là lính đánh thuê nhận sự ủy thác của Chủ Thần Điện, giữa các ngươi, chỉ có một loại thân phận, đó chính là kẻ mạo hiểm. Các ngươi vốn nên đồng tâm đồng lòng vì Chủ Thần Điện mà cống hiến sức lực, chứ không phải nghĩ cách đấu đá lẫn nhau.</w:t>
      </w:r>
    </w:p>
    <w:p>
      <w:pPr>
        <w:pStyle w:val="BodyText"/>
      </w:pPr>
      <w:r>
        <w:t xml:space="preserve">Đinh Vân Độ nói như vậy, những người đó ít nhiều thở ra một hơi nhẹ nhóm. Ý tứ này chính là lần sau không được viện dẫn lý lẽ này nữa. Như vậy lần này, chí ít là không truy cứu nữa.</w:t>
      </w:r>
    </w:p>
    <w:p>
      <w:pPr>
        <w:pStyle w:val="BodyText"/>
      </w:pPr>
      <w:r>
        <w:t xml:space="preserve">- Các ngươi cũng không cần lo lắng, cái chết của Lâm Kinh Phong, bất kể có liên quan đến chúng ta hay không, Chân Thần Đạo cũng không thể để các ngươi bị hại. Bọn chúng có đệ nhất Chủ Thần, chúng ta lẽ nào không có sao? Nói đến cùng, Đại lục Phong Vân và Đại lục Thiên Tượng, vẫn là đối thủ một mất một còn.</w:t>
      </w:r>
    </w:p>
    <w:p>
      <w:pPr>
        <w:pStyle w:val="BodyText"/>
      </w:pPr>
      <w:r>
        <w:t xml:space="preserve">- Đại nhân anh minh!</w:t>
      </w:r>
    </w:p>
    <w:p>
      <w:pPr>
        <w:pStyle w:val="BodyText"/>
      </w:pPr>
      <w:r>
        <w:t xml:space="preserve">Sự xuất hiện bất ngờ của Đinh Vân Độ, nhất thời làm rối loạn sự bố trí của Chủ Thần Điện. Hai bên đều có Chủ Thần, Chủ Thần ngược lại không thể ra tay tùy tiện được. Bằng không, chuyện này rất có khả năng diễn biến thành trận chiến Chủ Thần.</w:t>
      </w:r>
    </w:p>
    <w:p>
      <w:pPr>
        <w:pStyle w:val="BodyText"/>
      </w:pPr>
      <w:r>
        <w:t xml:space="preserve">Hai người đều đạt được giao ước ngầm, Chủ Thần tuyệt đối không tham dự vào chiến đấu tranh đoạt, tất cả tranh đấu, do các thuộc hạ tự thể hiện thần thông.</w:t>
      </w:r>
    </w:p>
    <w:p>
      <w:pPr>
        <w:pStyle w:val="BodyText"/>
      </w:pPr>
      <w:r>
        <w:t xml:space="preserve">o0o</w:t>
      </w:r>
    </w:p>
    <w:p>
      <w:pPr>
        <w:pStyle w:val="BodyText"/>
      </w:pPr>
      <w:r>
        <w:t xml:space="preserve">Trong Tiếp Thiên Đại Hạp Cốc, sắc mặt của bảy đại Thú vương vô cùng khó coi, tất cả đưa mắt nhìn nhau, trong mắt tràn ngập cảm xúc thương cảm một con ngựa đau cả tàu bỏ cỏ.</w:t>
      </w:r>
    </w:p>
    <w:p>
      <w:pPr>
        <w:pStyle w:val="BodyText"/>
      </w:pPr>
      <w:r>
        <w:t xml:space="preserve">- Tuyết Điêu, Đại Tượng, thật sự tự bạo rồi sao?</w:t>
      </w:r>
    </w:p>
    <w:p>
      <w:pPr>
        <w:pStyle w:val="BodyText"/>
      </w:pPr>
      <w:r>
        <w:t xml:space="preserve">- Đại lục Phong Vân, Đại lục Phong Vân!</w:t>
      </w:r>
    </w:p>
    <w:p>
      <w:pPr>
        <w:pStyle w:val="BodyText"/>
      </w:pPr>
      <w:r>
        <w:t xml:space="preserve">Lang Vương nghiến răng nghiến lợi, cả hàm răng bị nghiến đến lộp cộp lộp cộp.</w:t>
      </w:r>
    </w:p>
    <w:p>
      <w:pPr>
        <w:pStyle w:val="BodyText"/>
      </w:pPr>
      <w:r>
        <w:t xml:space="preserve">Cự Thú Tộc, chín đại Thú vương tình như thủ túc, một khi hai người chết đi, tình tự của bảy người khác tựa hồ đều là đồng thời bạo phát.</w:t>
      </w:r>
    </w:p>
    <w:p>
      <w:pPr>
        <w:pStyle w:val="BodyText"/>
      </w:pPr>
      <w:r>
        <w:t xml:space="preserve">Cừu hận đối với Đại lục Phong Vân, cũng trong nháy mắt vọt tới cực hạn. Cừu hận này, vĩnh viễn cũng không giải trừ hết được.</w:t>
      </w:r>
    </w:p>
    <w:p>
      <w:pPr>
        <w:pStyle w:val="BodyText"/>
      </w:pPr>
      <w:r>
        <w:t xml:space="preserve">- Tinh Hà đại nhân, Tuyết Điêu và Đại Tượng, tự bạo rồi!</w:t>
      </w:r>
    </w:p>
    <w:p>
      <w:pPr>
        <w:pStyle w:val="BodyText"/>
      </w:pPr>
      <w:r>
        <w:t xml:space="preserve">Sư Vương khẩu khí bi phẫn.</w:t>
      </w:r>
    </w:p>
    <w:p>
      <w:pPr>
        <w:pStyle w:val="BodyText"/>
      </w:pPr>
      <w:r>
        <w:t xml:space="preserve">Tần Vô Song bất đắc dĩ lắc đầu, ít nhiều cũng có chút đồng cảm, nhưng thế cục gian nan, khiến bọn họ không rảnh để bi ai:</w:t>
      </w:r>
    </w:p>
    <w:p>
      <w:pPr>
        <w:pStyle w:val="BodyText"/>
      </w:pPr>
      <w:r>
        <w:t xml:space="preserve">- Chư vị Thú vương, Tuyết Điêu và Đại Tượng vì đại nghĩa của Ô Thước Tinh mà chết, chết rất ý nghĩa. Những kẻ còn sống các ngươi, nên vì bọn họ mà cố gắng hơn, hoàn thành sự nghiệp mà các ngươi chưa hoàn thành.</w:t>
      </w:r>
    </w:p>
    <w:p>
      <w:pPr>
        <w:pStyle w:val="BodyText"/>
      </w:pPr>
      <w:r>
        <w:t xml:space="preserve">Bảy đại Thú vương đều gật đầu, thần tình kiên định từ trước đến nay chưa từng có.</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81" w:name="chương-959"/>
      <w:bookmarkEnd w:id="981"/>
      <w:r>
        <w:t xml:space="preserve">959. Chương 959</w:t>
      </w:r>
    </w:p>
    <w:p>
      <w:pPr>
        <w:pStyle w:val="Compact"/>
      </w:pPr>
      <w:r>
        <w:br w:type="textWrapping"/>
      </w:r>
      <w:r>
        <w:br w:type="textWrapping"/>
      </w:r>
    </w:p>
    <w:p>
      <w:pPr>
        <w:pStyle w:val="BodyText"/>
      </w:pPr>
      <w:r>
        <w:t xml:space="preserve">Chương 959: Ảo cảnh thần kỳ</w:t>
      </w:r>
    </w:p>
    <w:p>
      <w:pPr>
        <w:pStyle w:val="BodyText"/>
      </w:pPr>
      <w:r>
        <w:t xml:space="preserve">Bọn Tần Vô Song không thăm dò mỏ tinh thạch, tốc độ tiến lên, hiển nhiên đề thăng rất nhiều. Bảy ngày sau, bọn họ đã xâm nhập vào khu vực nội địa mười vạn dặm, đến được đây, toàn bộ Tiếp Thiên Đại Hạp Cốc, giống như khiến người ta tiến vào thời đại Thái cổ thần bí.</w:t>
      </w:r>
    </w:p>
    <w:p>
      <w:pPr>
        <w:pStyle w:val="BodyText"/>
      </w:pPr>
      <w:r>
        <w:t xml:space="preserve">Đại thụ vài người không thể nào ôm hết, huyệt động sâu thẳm, các loại quái vật kỳ quái thường xuyên chui ra công kích, còn có phiền phức đầy mặt đất bất cứ lúc nào cũng có thể chui ra.</w:t>
      </w:r>
    </w:p>
    <w:p>
      <w:pPr>
        <w:pStyle w:val="BodyText"/>
      </w:pPr>
      <w:r>
        <w:t xml:space="preserve">Cảm giác nguy cơ, phảng phất giống như bao phủ trên đỉnh đầu vậy, bất cứ lúc nào cũng có thể thoát ra, quấy rối một trận. Dây thần kinh của mỗi người đều kéo căng, giờ phút nào cũng không dám thả lỏng.</w:t>
      </w:r>
    </w:p>
    <w:p>
      <w:pPr>
        <w:pStyle w:val="BodyText"/>
      </w:pPr>
      <w:r>
        <w:t xml:space="preserve">Cũng may, có Tần Vô Song là Thiên Thần Đạo cường giả mở đường, nguy cơ vô cùng, thật sự có sáu bảy phần bị hắn một mình xua đuổi rồi. Đám người còn lại chỉ phải ứng phó với ba bốn phần. Cứ như vậy, mặc dù cũng rất tốn sức, nhưng cuối cùng không có vấn đề gì lớn.</w:t>
      </w:r>
    </w:p>
    <w:p>
      <w:pPr>
        <w:pStyle w:val="BodyText"/>
      </w:pPr>
      <w:r>
        <w:t xml:space="preserve">- Tinh Hà đại nhân, căn cứ vào tin đồn, chúng ta có lẽ đã tiếp cận với mảnh đất trung tâm của Vạn Thần Quật rồi. Tin đồn nói, giữa Đại Hạp Cốc mười vạn dặm đến ba mươi vạn dặm, có Vạn Thần Quật, chính là nơi Thái cổ Vị diện liên quan đến Ác ma. Vừa thật vừa hư, không biết có là thật hay không.</w:t>
      </w:r>
    </w:p>
    <w:p>
      <w:pPr>
        <w:pStyle w:val="BodyText"/>
      </w:pPr>
      <w:r>
        <w:t xml:space="preserve">Sư Vương cẩn thận nói.</w:t>
      </w:r>
    </w:p>
    <w:p>
      <w:pPr>
        <w:pStyle w:val="BodyText"/>
      </w:pPr>
      <w:r>
        <w:t xml:space="preserve">Tần Vô Song cảm ứng được khí tức cổ xưa của vùng đất này, mơ hồ thật sự có chút tin tưởng với tin đồn. Không có lửa làm sao có khói, tin đồn Thái cổ, cho dù không phải hoàn toàn chân thật, cũng đại thể có chút manh mối.</w:t>
      </w:r>
    </w:p>
    <w:p>
      <w:pPr>
        <w:pStyle w:val="BodyText"/>
      </w:pPr>
      <w:r>
        <w:t xml:space="preserve">- Đã đi đến bước này rồi, chúng ta tiếp tục tiến lên thôi!</w:t>
      </w:r>
    </w:p>
    <w:p>
      <w:pPr>
        <w:pStyle w:val="BodyText"/>
      </w:pPr>
      <w:r>
        <w:t xml:space="preserve">Tần Vô Song vẫy tay một cái, tất cả mọi người tiếp tục lên đường. Vẫn là Tần Vô Song đầu tàu gương mẫu.</w:t>
      </w:r>
    </w:p>
    <w:p>
      <w:pPr>
        <w:pStyle w:val="BodyText"/>
      </w:pPr>
      <w:r>
        <w:t xml:space="preserve">Giữa lúc đang đi, Tần Vô Song đột nhiên dừng lại, trong ánh mắt lộ ra vẻ khó tin:</w:t>
      </w:r>
    </w:p>
    <w:p>
      <w:pPr>
        <w:pStyle w:val="BodyText"/>
      </w:pPr>
      <w:r>
        <w:t xml:space="preserve">- Mọi người xem!</w:t>
      </w:r>
    </w:p>
    <w:p>
      <w:pPr>
        <w:pStyle w:val="BodyText"/>
      </w:pPr>
      <w:r>
        <w:t xml:space="preserve">Tất cả mọi người đều nhìn theo phương hướng Tần Vô Song chỉ, trên ngọn núi xa xa phía trước, giữa mây mù che phủ, mơ hồ, lại hiện ra một tòa cung điện cực lớn.</w:t>
      </w:r>
    </w:p>
    <w:p>
      <w:pPr>
        <w:pStyle w:val="BodyText"/>
      </w:pPr>
      <w:r>
        <w:t xml:space="preserve">Cung điện này, là một khối kiến trúc, ở giữa cao nhất, hai bên cao thấp, phân bố cực kỳ đối xứng, xung quanh bảo vệ kiến trúc lớn nhất ở giữa, giống như rất nhiều vì sao tập trung, lượn quanh mặt trăng, nguy nga đồ sộ, mang tới cho người ta một loại cảm giác trang nghiêm vô cùng thần thánh.</w:t>
      </w:r>
    </w:p>
    <w:p>
      <w:pPr>
        <w:pStyle w:val="BodyText"/>
      </w:pPr>
      <w:r>
        <w:t xml:space="preserve">- Đó là cung điện!</w:t>
      </w:r>
    </w:p>
    <w:p>
      <w:pPr>
        <w:pStyle w:val="BodyText"/>
      </w:pPr>
      <w:r>
        <w:t xml:space="preserve">Trong mắt của tất cả mọi người, đều toát ra sắc thái cuồng nhiệt.</w:t>
      </w:r>
    </w:p>
    <w:p>
      <w:pPr>
        <w:pStyle w:val="BodyText"/>
      </w:pPr>
      <w:r>
        <w:t xml:space="preserve">Ở loại nơi này, nhìn thấy loại cung điện nguy nga như vậy, không nghi ngờ gì, nhất định là một nơi vô cùng thần thánh.</w:t>
      </w:r>
    </w:p>
    <w:p>
      <w:pPr>
        <w:pStyle w:val="BodyText"/>
      </w:pPr>
      <w:r>
        <w:t xml:space="preserve">- Đội trưởng, căn cứ vào phán đoán, nhiều nhất là một ngàn dặm nữa, gia tăng tốc độ, một hơi tiến tới.</w:t>
      </w:r>
    </w:p>
    <w:p>
      <w:pPr>
        <w:pStyle w:val="BodyText"/>
      </w:pPr>
      <w:r>
        <w:t xml:space="preserve">Thiết Hoằng nhất thời vô cùng hăng hái.</w:t>
      </w:r>
    </w:p>
    <w:p>
      <w:pPr>
        <w:pStyle w:val="BodyText"/>
      </w:pPr>
      <w:r>
        <w:t xml:space="preserve">Đi lâu như vậy, bước qua nhiều mỏ tinh thạch như vậy mà không để ý, đối với những tán tu này mà nói, thật sự là rất tra tấn người. Có tinh thạch không lấy, thật sự không phải phong cách của bọn họ!</w:t>
      </w:r>
    </w:p>
    <w:p>
      <w:pPr>
        <w:pStyle w:val="BodyText"/>
      </w:pPr>
      <w:r>
        <w:t xml:space="preserve">Hiện giờ, các loại tình tự, đều bị tòa cung điện nguy nga này choáng ngợp, khiến lòng người bị thuyết phục. Xa xa nhìn lại, loại cung điện này càng giống như nổi lơ lửng trên đám mây, thật giống như một tòa thành trong không trung vậy.</w:t>
      </w:r>
    </w:p>
    <w:p>
      <w:pPr>
        <w:pStyle w:val="BodyText"/>
      </w:pPr>
      <w:r>
        <w:t xml:space="preserve">- Ha ha, đây lẽ nào chính là cơ hội trời ban sao?</w:t>
      </w:r>
    </w:p>
    <w:p>
      <w:pPr>
        <w:pStyle w:val="BodyText"/>
      </w:pPr>
      <w:r>
        <w:t xml:space="preserve">Thanh âm của Lỗ Hùng, vì kích động mà có chút run rẩy.</w:t>
      </w:r>
    </w:p>
    <w:p>
      <w:pPr>
        <w:pStyle w:val="BodyText"/>
      </w:pPr>
      <w:r>
        <w:t xml:space="preserve">Ngay cả Hắc Dực, trong ánh mắt thâm trầm đó, cũng khó không lộ ra sắc thái cuồng nhiệt. Còn Cốc Phong, lại là giương mắt nhìn cung điện, nhìn không chớp mắt:</w:t>
      </w:r>
    </w:p>
    <w:p>
      <w:pPr>
        <w:pStyle w:val="BodyText"/>
      </w:pPr>
      <w:r>
        <w:t xml:space="preserve">- Có thể để ta từ bỏ tồn tại của tinh thạch, hy vọng đừng khiến ta thất vọng!</w:t>
      </w:r>
    </w:p>
    <w:p>
      <w:pPr>
        <w:pStyle w:val="BodyText"/>
      </w:pPr>
      <w:r>
        <w:t xml:space="preserve">Tiểu Giang dứt khoát là vui mừng đến nỗi cười toe toét không khép nổi miệng.</w:t>
      </w:r>
    </w:p>
    <w:p>
      <w:pPr>
        <w:pStyle w:val="BodyText"/>
      </w:pPr>
      <w:r>
        <w:t xml:space="preserve">Những Thú vương này, cũng không biết từ lúc nào. Tất cả đều xắn tay áo lên, muốn chạy nước rút.</w:t>
      </w:r>
    </w:p>
    <w:p>
      <w:pPr>
        <w:pStyle w:val="BodyText"/>
      </w:pPr>
      <w:r>
        <w:t xml:space="preserve">Tần Vô Song cuối cùng vẫn còn tương đối bình tĩnh:</w:t>
      </w:r>
    </w:p>
    <w:p>
      <w:pPr>
        <w:pStyle w:val="BodyText"/>
      </w:pPr>
      <w:r>
        <w:t xml:space="preserve">- Chư vị, không cần xúc động. Cẩn thận không bao giờ thừa. Đi một trăm bước, đừng để đến bước thứ chín mươi chín lại té ngã!</w:t>
      </w:r>
    </w:p>
    <w:p>
      <w:pPr>
        <w:pStyle w:val="BodyText"/>
      </w:pPr>
      <w:r>
        <w:t xml:space="preserve">Mọi người bị Tần Vô Song hắt một chậu nước lạnh, đầu óc cuối cùng cũng bình tĩnh trở lại.</w:t>
      </w:r>
    </w:p>
    <w:p>
      <w:pPr>
        <w:pStyle w:val="BodyText"/>
      </w:pPr>
      <w:r>
        <w:t xml:space="preserve">- Ha ha, vẫn là Đội trưởng nói rất đúng. Dù sao chúng ta đã đến rồi, không cần sốt ruột!</w:t>
      </w:r>
    </w:p>
    <w:p>
      <w:pPr>
        <w:pStyle w:val="BodyText"/>
      </w:pPr>
      <w:r>
        <w:t xml:space="preserve">- Đội trưởng, ngươi quyết định đi!</w:t>
      </w:r>
    </w:p>
    <w:p>
      <w:pPr>
        <w:pStyle w:val="BodyText"/>
      </w:pPr>
      <w:r>
        <w:t xml:space="preserve">Đối mặt với những đôi mắt ân cần, Tần Vô Song trầm giọng nói:</w:t>
      </w:r>
    </w:p>
    <w:p>
      <w:pPr>
        <w:pStyle w:val="BodyText"/>
      </w:pPr>
      <w:r>
        <w:t xml:space="preserve">- Thiết Hoằng, ngươi phụ trách cản phía sau. Ta ở phía trước mở đường, mọi người bám theo ta phải duy trì một khoảng cách nhất định. Đừng bám quá sát. Để tránh có nguy hiểm tới, bất ngờ không kịp đề phòng!</w:t>
      </w:r>
    </w:p>
    <w:p>
      <w:pPr>
        <w:pStyle w:val="BodyText"/>
      </w:pPr>
      <w:r>
        <w:t xml:space="preserve">Càng tiến sát cung điện đó, càng nên cẩn thận.</w:t>
      </w:r>
    </w:p>
    <w:p>
      <w:pPr>
        <w:pStyle w:val="BodyText"/>
      </w:pPr>
      <w:r>
        <w:t xml:space="preserve">Tần Vô Song lúc này, cũng không phi hành. Dứt khoát hạ xuống mặt đất lặn lội đi bộ. Lúc này không có phương thức gì an toàn hơn đi bộ.</w:t>
      </w:r>
    </w:p>
    <w:p>
      <w:pPr>
        <w:pStyle w:val="BodyText"/>
      </w:pPr>
      <w:r>
        <w:t xml:space="preserve">Cảm giác chân thực khi chân bước trên mặt đất, không phải cảm giác khác có thể thay thế được.</w:t>
      </w:r>
    </w:p>
    <w:p>
      <w:pPr>
        <w:pStyle w:val="BodyText"/>
      </w:pPr>
      <w:r>
        <w:t xml:space="preserve">Ước chừng một giờ trôi qua, lông mày của Tần Vô Song lại nhíu lại.</w:t>
      </w:r>
    </w:p>
    <w:p>
      <w:pPr>
        <w:pStyle w:val="BodyText"/>
      </w:pPr>
      <w:r>
        <w:t xml:space="preserve">Không bình thường, vô cùng không bình thường. Với nhãn lực của hắn, đừng nói là thế giới đại vĩ mô. Cho dù là thứ bị bao vây vô cùng, hắn cũng có thế tính toán ra vô cùng chính xác.</w:t>
      </w:r>
    </w:p>
    <w:p>
      <w:pPr>
        <w:pStyle w:val="BodyText"/>
      </w:pPr>
      <w:r>
        <w:t xml:space="preserve">Nhưng mà, đi được một giờ, hắn phát hiện, cảnh tượng ở phương xa, lại giống như không có một chút nào rút ngắn khoảng cách. Cũng chính là nói, một giờ này, bọn họ tựa hồ là giậm chân tại chỗ, phảng phất căn bản không có đi đường vậy.</w:t>
      </w:r>
    </w:p>
    <w:p>
      <w:pPr>
        <w:pStyle w:val="BodyText"/>
      </w:pPr>
      <w:r>
        <w:t xml:space="preserve">Nhưng mà, quay đầu nhìn lại, bọn họ lại rõ ràng đi rất xa, thậm chí có lộ trình hai ba trăm dặm, phong cảnh ven đường, cũng có thể làm chứng.</w:t>
      </w:r>
    </w:p>
    <w:p>
      <w:pPr>
        <w:pStyle w:val="BodyText"/>
      </w:pPr>
      <w:r>
        <w:t xml:space="preserve">Nhìn thấy Tần Vô Song dừng lại cước bộ, mọi người biết rõ có chuyện, đều đi lên, ồn ào hỏi.</w:t>
      </w:r>
    </w:p>
    <w:p>
      <w:pPr>
        <w:pStyle w:val="BodyText"/>
      </w:pPr>
      <w:r>
        <w:t xml:space="preserve">- Đội trưởng, làm sao vậy?</w:t>
      </w:r>
    </w:p>
    <w:p>
      <w:pPr>
        <w:pStyle w:val="BodyText"/>
      </w:pPr>
      <w:r>
        <w:t xml:space="preserve">- Dừng bước, ta hỏi các ngươi, đi lâu như vậy, các ngươi có cảm giác mục tiêu càng ngày càng gần không?</w:t>
      </w:r>
    </w:p>
    <w:p>
      <w:pPr>
        <w:pStyle w:val="BodyText"/>
      </w:pPr>
      <w:r>
        <w:t xml:space="preserve">Những người này đều là cao thủ Thần đạo cường giả, Tần Vô Song không nói ra, trực giác của bọn họ, cũng có chút cảm giác bất an mơ hồ. Nhưng bị Tần Vô Song nói ra, lập tức cảm thấy vô cùng có đạo lý.</w:t>
      </w:r>
    </w:p>
    <w:p>
      <w:pPr>
        <w:pStyle w:val="BodyText"/>
      </w:pPr>
      <w:r>
        <w:t xml:space="preserve">- Đúng vậy, ta cảm giác như thế nào, đi như thế nào, khoảng cách của nơi đó cách chúng ta dường như không có rút ngắn lại. Lẽ nào cung điện đó, lại nhịp nhàng lui về phía sau theo tiết tấu của chúng ta sao?</w:t>
      </w:r>
    </w:p>
    <w:p>
      <w:pPr>
        <w:pStyle w:val="BodyText"/>
      </w:pPr>
      <w:r>
        <w:t xml:space="preserve">Lỗ Đồng lúc này lại mở miệng trước.</w:t>
      </w:r>
    </w:p>
    <w:p>
      <w:pPr>
        <w:pStyle w:val="BodyText"/>
      </w:pPr>
      <w:r>
        <w:t xml:space="preserve">Lỗ Hùng cười nói:</w:t>
      </w:r>
    </w:p>
    <w:p>
      <w:pPr>
        <w:pStyle w:val="BodyText"/>
      </w:pPr>
      <w:r>
        <w:t xml:space="preserve">- Thúc thúc, ngươi nói đùa gì vậy, cung điện đó chủ động lùi về phía sau sao? Cho dù có, còn có thể lùi về sau theo tiết tấu của chúng ta? Đây không phải quá hoang đường sao?</w:t>
      </w:r>
    </w:p>
    <w:p>
      <w:pPr>
        <w:pStyle w:val="BodyText"/>
      </w:pPr>
      <w:r>
        <w:t xml:space="preserve">Trong nháy mắt bọn họ nói chuyện, Tiểu Giang đột nhiên kêu lên:</w:t>
      </w:r>
    </w:p>
    <w:p>
      <w:pPr>
        <w:pStyle w:val="BodyText"/>
      </w:pPr>
      <w:r>
        <w:t xml:space="preserve">- Cung điện, cung điện biến mất rồi!</w:t>
      </w:r>
    </w:p>
    <w:p>
      <w:pPr>
        <w:pStyle w:val="BodyText"/>
      </w:pPr>
      <w:r>
        <w:t xml:space="preserve">Mọi người dõi mắt nhìn lại, cung điện đó, thật sự trong nháy mắt đã biến mất. Tất cả đám mây, tất cả cảnh sắc đồ sộ, phảng phất trong nháy mắt đều biến mất sạch sẽ. Phảng phất căn bản không có xuất hiện vậy.</w:t>
      </w:r>
    </w:p>
    <w:p>
      <w:pPr>
        <w:pStyle w:val="BodyText"/>
      </w:pPr>
      <w:r>
        <w:t xml:space="preserve">Màn quỷ dị này, khiến tất cả mọi người đều giương mắt đờ đẫn. Theo sự biến mất của cung điện này, tất cả mọi người đều truyền đến một trận sợ hãi mất mác.</w:t>
      </w:r>
    </w:p>
    <w:p>
      <w:pPr>
        <w:pStyle w:val="BodyText"/>
      </w:pPr>
      <w:r>
        <w:t xml:space="preserve">Giống như một đứa trẻ mất đi món đồ chơi mà nó yêu thích nhất, một tiếng kinh hãi mất mác này, khiến tình tự trong nội tâm của bọn họ hoàn toàn biểu lộ ra bên ngoài.</w:t>
      </w:r>
    </w:p>
    <w:p>
      <w:pPr>
        <w:pStyle w:val="BodyText"/>
      </w:pPr>
      <w:r>
        <w:t xml:space="preserve">- Tại sao lại như vậy?</w:t>
      </w:r>
    </w:p>
    <w:p>
      <w:pPr>
        <w:pStyle w:val="BodyText"/>
      </w:pPr>
      <w:r>
        <w:t xml:space="preserve">Thiết Hoằng hoàn toàn choáng váng:</w:t>
      </w:r>
    </w:p>
    <w:p>
      <w:pPr>
        <w:pStyle w:val="BodyText"/>
      </w:pPr>
      <w:r>
        <w:t xml:space="preserve">- Quái lạ, đây là đùa giỡn chúng ta sao?</w:t>
      </w:r>
    </w:p>
    <w:p>
      <w:pPr>
        <w:pStyle w:val="BodyText"/>
      </w:pPr>
      <w:r>
        <w:t xml:space="preserve">Hắc Dực hắc hắc cười lạnh:</w:t>
      </w:r>
    </w:p>
    <w:p>
      <w:pPr>
        <w:pStyle w:val="BodyText"/>
      </w:pPr>
      <w:r>
        <w:t xml:space="preserve">- Đây chính là chỗ kỳ diệu của Vị diện Thái cổ, vừa thực vừa hư, khiến ngươi không phân biệt nổi. Ảo cảnh, ta suy đoán, đây nhất định là ảo cảnh. Chỉ là, ảo cảnh này cũng không tránh khỏi quá chân thật. Còn chân thực hơn so với cung điện thật sự!</w:t>
      </w:r>
    </w:p>
    <w:p>
      <w:pPr>
        <w:pStyle w:val="BodyText"/>
      </w:pPr>
      <w:r>
        <w:t xml:space="preserve">Phía bên Thú vương, Cửu Vĩ Hồ Vương đột nhiên phát ra một tiếng than nhẹ:</w:t>
      </w:r>
    </w:p>
    <w:p>
      <w:pPr>
        <w:pStyle w:val="BodyText"/>
      </w:pPr>
      <w:r>
        <w:t xml:space="preserve">- Nhìn bên kia, nhìn bên kia!</w:t>
      </w:r>
    </w:p>
    <w:p>
      <w:pPr>
        <w:pStyle w:val="BodyText"/>
      </w:pPr>
      <w:r>
        <w:t xml:space="preserve">Phương hướng nơi ngón tay chỉ đến, một tòa bảo tháp cao cao, đâm thẳng trời mây. Bảo tháp cao ngất trời mây, bốn phía đều tản phát ra châu quang bảo khí, cảnh sắc tráng lệ, quang hoa bắn ra, trực tiếp đâm ra ngoài mấy ngàn dặm.</w:t>
      </w:r>
    </w:p>
    <w:p>
      <w:pPr>
        <w:pStyle w:val="BodyText"/>
      </w:pPr>
      <w:r>
        <w:t xml:space="preserve">- Bảo tháp? Đây là ảo cảnh sao?</w:t>
      </w:r>
    </w:p>
    <w:p>
      <w:pPr>
        <w:pStyle w:val="BodyText"/>
      </w:pPr>
      <w:r>
        <w:t xml:space="preserve">Hắc Dực thì thào nói.</w:t>
      </w:r>
    </w:p>
    <w:p>
      <w:pPr>
        <w:pStyle w:val="BodyText"/>
      </w:pPr>
      <w:r>
        <w:t xml:space="preserve">- Đội trưởng, chuyện này… chuyện này phải làm sao đây?</w:t>
      </w:r>
    </w:p>
    <w:p>
      <w:pPr>
        <w:pStyle w:val="BodyText"/>
      </w:pPr>
      <w:r>
        <w:t xml:space="preserve">Tất cả mọi người đều cảm thấy đầu óc choáng váng. Bảo tháp trước mặt, rõ ràng chân thực như vậy. Nếu không phải có bài học kinh nghiệm của cung điện vừa rồi, bọn họ khẳng định sẽ không cảm thấy đây là ảo giác.</w:t>
      </w:r>
    </w:p>
    <w:p>
      <w:pPr>
        <w:pStyle w:val="BodyText"/>
      </w:pPr>
      <w:r>
        <w:t xml:space="preserve">Bởi vì, tất cả mọi thứ của bảo tháp này, đều có vẻ chân thực như vậy. Hình dáng cũng vậy, quy mô cũng vậy, trang trí cũng vậy, bề ngoài cũng vậy, đều có một loại cảm giác rõ ràng chính xác.</w:t>
      </w:r>
    </w:p>
    <w:p>
      <w:pPr>
        <w:pStyle w:val="BodyText"/>
      </w:pPr>
      <w:r>
        <w:t xml:space="preserve">- Các ngươi đợi ở đây, ở yên đừng cử động. Ta đi xem xem!</w:t>
      </w:r>
    </w:p>
    <w:p>
      <w:pPr>
        <w:pStyle w:val="BodyText"/>
      </w:pPr>
      <w:r>
        <w:t xml:space="preserve">Tần Vô Song vừa quyết tâm, Âm Dương Dực thúc giục, hóa thành một đạo tử quang, song kiếm Thiên Chi Khuê Lang sau lưng chui ra khỏi vỏ, mở đường phía trước.</w:t>
      </w:r>
    </w:p>
    <w:p>
      <w:pPr>
        <w:pStyle w:val="BodyText"/>
      </w:pPr>
      <w:r>
        <w:t xml:space="preserve">Lộ trình một ngàn dặm, tựa hồ là mấy lần lên xuống đã có thể đến đích.</w:t>
      </w:r>
    </w:p>
    <w:p>
      <w:pPr>
        <w:pStyle w:val="BodyText"/>
      </w:pPr>
      <w:r>
        <w:t xml:space="preserve">Chỉ là, khoảng cách của bảo tháp này, càng giống như bờ đối diện thần bí mà xa xôi, vĩnh viễn giống như không đến được vậy. Bất luận Tần Vô Song xông đến như thế nào, cuối cùng vẫn không cách nào xông vọt tới được dưới chân của bảo tháp đó.</w:t>
      </w:r>
    </w:p>
    <w:p>
      <w:pPr>
        <w:pStyle w:val="BodyText"/>
      </w:pPr>
      <w:r>
        <w:t xml:space="preserve">- Lại là ảo giác? Trên thế giới, sao lại có ảo giác chân thực như vậy? Ô Thước Tinh này, quả nhiên là quỷ dị!</w:t>
      </w:r>
    </w:p>
    <w:p>
      <w:pPr>
        <w:pStyle w:val="BodyText"/>
      </w:pPr>
      <w:r>
        <w:t xml:space="preserve">Tần Vô Song giữa lúc đang suy nghĩ.</w:t>
      </w:r>
    </w:p>
    <w:p>
      <w:pPr>
        <w:pStyle w:val="BodyText"/>
      </w:pPr>
      <w:r>
        <w:t xml:space="preserve">Đột nhiên, kim quang xung quanh bảo tháp đó bỗng chốc thu lại, tụ thành một đoàn trong khu vực trung tâm, phảng phất giống như cái gương một mặt treo cao vậy.</w:t>
      </w:r>
    </w:p>
    <w:p>
      <w:pPr>
        <w:pStyle w:val="BodyText"/>
      </w:pPr>
      <w:r>
        <w:t xml:space="preserve">Sau khi quang đoàn ngưng tụ thành một đoàn, đột nhiên bắn ra.</w:t>
      </w:r>
    </w:p>
    <w:p>
      <w:pPr>
        <w:pStyle w:val="BodyText"/>
      </w:pPr>
      <w:r>
        <w:t xml:space="preserve">Ầm!</w:t>
      </w:r>
    </w:p>
    <w:p>
      <w:pPr>
        <w:pStyle w:val="BodyText"/>
      </w:pPr>
      <w:r>
        <w:t xml:space="preserve">Vạn đạo kim quang, giống như bông tuyết đầy trời, bắn về phía Tần Vô Song.</w:t>
      </w:r>
    </w:p>
    <w:p>
      <w:pPr>
        <w:pStyle w:val="BodyText"/>
      </w:pPr>
      <w:r>
        <w:t xml:space="preserve">- A!</w:t>
      </w:r>
    </w:p>
    <w:p>
      <w:pPr>
        <w:pStyle w:val="BodyText"/>
      </w:pPr>
      <w:r>
        <w:t xml:space="preserve">Tất cả những người ở phía sau, nhất thời một lòng cùng la lên.</w:t>
      </w:r>
    </w:p>
    <w:p>
      <w:pPr>
        <w:pStyle w:val="BodyText"/>
      </w:pPr>
      <w:r>
        <w:t xml:space="preserve">- Đội trưởng!</w:t>
      </w:r>
    </w:p>
    <w:p>
      <w:pPr>
        <w:pStyle w:val="BodyText"/>
      </w:pPr>
      <w:r>
        <w:t xml:space="preserve">- Tinh Hà đại nhân!</w:t>
      </w:r>
    </w:p>
    <w:p>
      <w:pPr>
        <w:pStyle w:val="BodyText"/>
      </w:pPr>
      <w:r>
        <w:t xml:space="preserve">Vạn đạo kim quang, giống như vạn đạo phi kiếm kim chúc, không ngừng đâm tới, trình độ dày đặc, quả thực còn sít sao hơn hạt mưa.</w:t>
      </w:r>
    </w:p>
    <w:p>
      <w:pPr>
        <w:pStyle w:val="BodyText"/>
      </w:pPr>
      <w:r>
        <w:t xml:space="preserve">Tần Vô Song lập tức cảm giác được một loại uy áp trước đó chưa từng có không ngừng khởi động đến. Luồng uy áp cường đại này, quả thực vượt qua mức độ mà hắn có thể tưởng tượng.</w:t>
      </w:r>
    </w:p>
    <w:p>
      <w:pPr>
        <w:pStyle w:val="BodyText"/>
      </w:pPr>
      <w:r>
        <w:t xml:space="preserve">Giống như người chèo thuyền chèo chống con thuyền nhỏ, đột nhiên nhìn thấy phía trước sóng cao mấy ngàn trượng mãnh liệt ùa tới vậy, loại uy thế này, đã vượt ra khỏi phạm vi mà hắn có thể ngăn cản.</w:t>
      </w:r>
    </w:p>
    <w:p>
      <w:pPr>
        <w:pStyle w:val="BodyText"/>
      </w:pPr>
      <w:r>
        <w:t xml:space="preserve">Tần Vô Song trong nháy mắt, tựa hồ tưởng là trời sập xuống rồi. Uy áp giống như vạn mã tề phi, tốc độ cực nhanh lại mạnh!</w:t>
      </w:r>
    </w:p>
    <w:p>
      <w:pPr>
        <w:pStyle w:val="BodyText"/>
      </w:pPr>
      <w:r>
        <w:t xml:space="preserve">Không có thời gian do dự, Tần Vô Song quát lớn một tiếng, thân hình quay lại, cấp tốc bay nhanh kinh ngạc về phía sau, song kiếm Thiên Chi Khuê Lang, gắt gao bảo vệ yếu điểm của chân thân.</w:t>
      </w:r>
    </w:p>
    <w:p>
      <w:pPr>
        <w:pStyle w:val="BodyText"/>
      </w:pPr>
      <w:r>
        <w:t xml:space="preserve">- Mau rút lui, mau rút lui!</w:t>
      </w:r>
    </w:p>
    <w:p>
      <w:pPr>
        <w:pStyle w:val="BodyText"/>
      </w:pPr>
      <w:r>
        <w:t xml:space="preserve">Tần Vô Song vừa hét, vừa bay nhanh rút lui.</w:t>
      </w:r>
    </w:p>
    <w:p>
      <w:pPr>
        <w:pStyle w:val="BodyText"/>
      </w:pPr>
      <w:r>
        <w:t xml:space="preserve">Những người ở phía sau, lúc này mới giật mình hiểu ra. Căn bản không kịp suy nghĩ, theo bản năng nhấc chân rút lui về phía sau.</w:t>
      </w:r>
    </w:p>
    <w:p>
      <w:pPr>
        <w:pStyle w:val="BodyText"/>
      </w:pPr>
      <w:r>
        <w:t xml:space="preserve">Phía sau, kim quang mắt thường có thể nhìn thấy, giống như thủy triều phun trào mãnh liệt tới, cao tới mấy ngàn trượng, cả không gian giống như một ruộng lúa khổng lồ, còn kim quang, lại giống như kim ngưu tàn sát bừa bãi, hung hăng cày lên những mảnh ruộng. Có thể nhìn thấy, một vùng bằng phẳng, vạn vật bẻ gãy.</w:t>
      </w:r>
    </w:p>
    <w:p>
      <w:pPr>
        <w:pStyle w:val="BodyText"/>
      </w:pPr>
      <w:r>
        <w:t xml:space="preserve">Tần Vô Song mặc dù không có bị luồng sức mạnh đầu tiên này tập trung, nhưng bị luồng sức mạnh phía sau đẩy tới, vẫn cảm thấy khí huyết cuồn cuộn, khó chịu vô cùng.</w:t>
      </w:r>
    </w:p>
    <w:p>
      <w:pPr>
        <w:pStyle w:val="BodyText"/>
      </w:pPr>
      <w:r>
        <w:t xml:space="preserve">Cũng may Thiên Tôn Thần Khí Thiên Chi Khuê Lang không phải là hư danh, thời khắc mấu chốt, chống đỡ với kim quang đó, mặc dù không cách nào chống cự, nhưng vẫn là trì hoãn thêm một chút. Hai cây phi kiếm, bị kim quang cuốn động, cung bay ngược trở về.</w:t>
      </w:r>
    </w:p>
    <w:p>
      <w:pPr>
        <w:pStyle w:val="BodyText"/>
      </w:pPr>
      <w:r>
        <w:t xml:space="preserve">Tần Vô Song trong lúc bận rộn, thu hai cây kiếm lại.</w:t>
      </w:r>
    </w:p>
    <w:p>
      <w:pPr>
        <w:pStyle w:val="BodyText"/>
      </w:pPr>
      <w:r>
        <w:t xml:space="preserve">Thân thể rơi trên mặt đất, mặt không còn chút máu, nhìn thế của kim quang đó cuối cùng cũng đến cực hạn, bắt đầu hạ xuống, còn trái tim treo cao của hắn, cũng từ từ nhảy về trong lồng ngực.</w:t>
      </w:r>
    </w:p>
    <w:p>
      <w:pPr>
        <w:pStyle w:val="BodyText"/>
      </w:pPr>
      <w:r>
        <w:t xml:space="preserve">Quá nguy hiểm, vừa rồi, hắn tựa hồ tưởng rằng mình có thể sẽ chết trong kim quang đó. Luồng uy áp khiến kẻ khác ngạt thở, chỉ sợ so với với công kích của Chủ Thần, còn đáng sợ hơn!</w:t>
      </w:r>
    </w:p>
    <w:p>
      <w:pPr>
        <w:pStyle w:val="BodyText"/>
      </w:pPr>
      <w:r>
        <w:t xml:space="preserve">Tần Vô Song lòng vẫn còn nỗi khiếp sợ suy nghĩ.</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82" w:name="chương-960"/>
      <w:bookmarkEnd w:id="982"/>
      <w:r>
        <w:t xml:space="preserve">960. Chương 960</w:t>
      </w:r>
    </w:p>
    <w:p>
      <w:pPr>
        <w:pStyle w:val="Compact"/>
      </w:pPr>
      <w:r>
        <w:br w:type="textWrapping"/>
      </w:r>
      <w:r>
        <w:br w:type="textWrapping"/>
      </w:r>
    </w:p>
    <w:p>
      <w:pPr>
        <w:pStyle w:val="BodyText"/>
      </w:pPr>
      <w:r>
        <w:t xml:space="preserve">Chương 960: Cánh cửa không gian</w:t>
      </w:r>
    </w:p>
    <w:p>
      <w:pPr>
        <w:pStyle w:val="BodyText"/>
      </w:pPr>
      <w:r>
        <w:t xml:space="preserve">- Đội trưởng, ngươi không sao chứ?</w:t>
      </w:r>
    </w:p>
    <w:p>
      <w:pPr>
        <w:pStyle w:val="BodyText"/>
      </w:pPr>
      <w:r>
        <w:t xml:space="preserve">Các thành viên khác, đều thân thiết xông tới. Tất cả đều tràn ngập sự quan tâm. Mặc dù bọn họ tận mắt nhìn thấy vừa rồi Đội trưởng rất chật vật, nhưng mà, bọn họ thật sự không những cảm thấy chuyện này có sỉ nhục gì, ngược lại càng thêm bội phục Tần Vô Song.</w:t>
      </w:r>
    </w:p>
    <w:p>
      <w:pPr>
        <w:pStyle w:val="BodyText"/>
      </w:pPr>
      <w:r>
        <w:t xml:space="preserve">Dưới loại tình hình vừa rồi, bọn họ cách xa như vậy, cũng có thể cảm nhận được khả năng đầy đủ có thể hủy thiên diệt địa của luồng uy áp đó, còn Đội trưởng, thân ở trong đó, lại còn có thể chạy trốn được.</w:t>
      </w:r>
    </w:p>
    <w:p>
      <w:pPr>
        <w:pStyle w:val="BodyText"/>
      </w:pPr>
      <w:r>
        <w:t xml:space="preserve">Xem ra, Đội trưởng này, quả nhiên là không đơn giản!</w:t>
      </w:r>
    </w:p>
    <w:p>
      <w:pPr>
        <w:pStyle w:val="BodyText"/>
      </w:pPr>
      <w:r>
        <w:t xml:space="preserve">Bảy đại Thú vương, cũng đều ân cần đi tới. Lúc này, bọn họ đã xem Tần Vô Song là người tâm phúc, đương nhiên là không muốn nhìn thấy Tần Vô Song xảy ra chuyện.</w:t>
      </w:r>
    </w:p>
    <w:p>
      <w:pPr>
        <w:pStyle w:val="BodyText"/>
      </w:pPr>
      <w:r>
        <w:t xml:space="preserve">Tần Vô Song lắc lắc đầu, mỉm cười nói:</w:t>
      </w:r>
    </w:p>
    <w:p>
      <w:pPr>
        <w:pStyle w:val="BodyText"/>
      </w:pPr>
      <w:r>
        <w:t xml:space="preserve">- Lợi hại, lợi hại, nếu không phải ta tiến trước một bước, ý thức được nguy cơ, đưa ra lựa chọn chính xác, bây giờ sợ rằng đã bị kim quang đó thôn tính rồi.</w:t>
      </w:r>
    </w:p>
    <w:p>
      <w:pPr>
        <w:pStyle w:val="BodyText"/>
      </w:pPr>
      <w:r>
        <w:t xml:space="preserve">- Chết tiệt, bảo tháp này, quả nhiên là ảo cảnh!</w:t>
      </w:r>
    </w:p>
    <w:p>
      <w:pPr>
        <w:pStyle w:val="BodyText"/>
      </w:pPr>
      <w:r>
        <w:t xml:space="preserve">Lỗ Hùng chửi bới nói.</w:t>
      </w:r>
    </w:p>
    <w:p>
      <w:pPr>
        <w:pStyle w:val="BodyText"/>
      </w:pPr>
      <w:r>
        <w:t xml:space="preserve">Tất cả mọi người đều cảm thấy vô cùng mất hứng, liên tiếp hai cảnh tượng đều là ảo cảnh sao? Lẽ nào trong Đại Hạp Cốc này, không có cảnh tượng chân thật sao?</w:t>
      </w:r>
    </w:p>
    <w:p>
      <w:pPr>
        <w:pStyle w:val="BodyText"/>
      </w:pPr>
      <w:r>
        <w:t xml:space="preserve">Trong đầu mỗi người, đều dâng lên một luồng cảm giác mất mác cường liệt. Liên tục bị thất bại, loại cảm giác này, xác thực rất kém cỏi.</w:t>
      </w:r>
    </w:p>
    <w:p>
      <w:pPr>
        <w:pStyle w:val="BodyText"/>
      </w:pPr>
      <w:r>
        <w:t xml:space="preserve">Ngay cả Đội trưởng luôn làm gì cũng thuận lợi trong lòng bọn họ, lúc này cũng thiếu chút nữa mất mạng. Đối với thất bại tâm lý của bọn họ, càng thêm nghiêm trọng.</w:t>
      </w:r>
    </w:p>
    <w:p>
      <w:pPr>
        <w:pStyle w:val="BodyText"/>
      </w:pPr>
      <w:r>
        <w:t xml:space="preserve">Tần Vô Song thật ra rất bình tĩnh, tiếp tục khôi phục nụ cười bình tĩnh của hắn.</w:t>
      </w:r>
    </w:p>
    <w:p>
      <w:pPr>
        <w:pStyle w:val="BodyText"/>
      </w:pPr>
      <w:r>
        <w:t xml:space="preserve">- Chư vị, không cần nổi giận. Bất cứ một nơi một đi không trở lại nào trong thiên hạ, đều không phải mở rộng cửa cho các ngươi tiến vào. Hôm nay, nhân duyên của ta đến được nơi này, ta sẽ có cách dẫn các ngươi tiến vào!</w:t>
      </w:r>
    </w:p>
    <w:p>
      <w:pPr>
        <w:pStyle w:val="BodyText"/>
      </w:pPr>
      <w:r>
        <w:t xml:space="preserve">Khí phách của Tần Vô Song đột nhiên sinh ra, những lời này, khiến những người khác đều tinh thần rùng mình.</w:t>
      </w:r>
    </w:p>
    <w:p>
      <w:pPr>
        <w:pStyle w:val="BodyText"/>
      </w:pPr>
      <w:r>
        <w:t xml:space="preserve">- Đúng, mọi người không cần nổi giận. Đại phúc duyên, há có thể dễ dàng có được như vậy sao? Không có trắc trở, thoải mái tiến vào, có thể có bao nhiêu phúc duyên? Chỉ có trải qua mưa gió, mới có cầu vồng đẹp mắt thôi!</w:t>
      </w:r>
    </w:p>
    <w:p>
      <w:pPr>
        <w:pStyle w:val="BodyText"/>
      </w:pPr>
      <w:r>
        <w:t xml:space="preserve">Thiết Hoằng cũng bắt đầu động viên tinh thần mọi người.</w:t>
      </w:r>
    </w:p>
    <w:p>
      <w:pPr>
        <w:pStyle w:val="BodyText"/>
      </w:pPr>
      <w:r>
        <w:t xml:space="preserve">- Hắc hắc, Đội trưởng, những ảo cảnh này, chúng ta hiện tại không cần tin. Ta thấy ảo giác đó, là cạm bẫy!</w:t>
      </w:r>
    </w:p>
    <w:p>
      <w:pPr>
        <w:pStyle w:val="BodyText"/>
      </w:pPr>
      <w:r>
        <w:t xml:space="preserve">Lỗ Hùng cộc lốc nói.</w:t>
      </w:r>
    </w:p>
    <w:p>
      <w:pPr>
        <w:pStyle w:val="BodyText"/>
      </w:pPr>
      <w:r>
        <w:t xml:space="preserve">Tần Vô Song lại lắc đầu nói:</w:t>
      </w:r>
    </w:p>
    <w:p>
      <w:pPr>
        <w:pStyle w:val="BodyText"/>
      </w:pPr>
      <w:r>
        <w:t xml:space="preserve">- Không, một khi là ảo cảnh, đương nhiên là thật thật giả giả. Nếu ngươi cảm thấy mỗi lần đều là ảo cảnh, vậy thì có thể bỏ qua chỗ chân thực!</w:t>
      </w:r>
    </w:p>
    <w:p>
      <w:pPr>
        <w:pStyle w:val="BodyText"/>
      </w:pPr>
      <w:r>
        <w:t xml:space="preserve">- Không sai, chúng ta không thể nghẹn thức ăn thừa. Trong vô số con đường sai lầm, luôn có một con đường thông đến chân lý và quang minh.</w:t>
      </w:r>
    </w:p>
    <w:p>
      <w:pPr>
        <w:pStyle w:val="BodyText"/>
      </w:pPr>
      <w:r>
        <w:t xml:space="preserve">- Đội trưởng, ngươi mau nhìn, nhìn ở đó!</w:t>
      </w:r>
    </w:p>
    <w:p>
      <w:pPr>
        <w:pStyle w:val="BodyText"/>
      </w:pPr>
      <w:r>
        <w:t xml:space="preserve">Lúc này lại có người kêu lên, lần này, càng thêm mê hoặc. Phương hướng đó, lại có thể xuất hiện một cây cầu giống như cầu vồng, phảng phất giống như nối tiếp thế giới.</w:t>
      </w:r>
    </w:p>
    <w:p>
      <w:pPr>
        <w:pStyle w:val="BodyText"/>
      </w:pPr>
      <w:r>
        <w:t xml:space="preserve">Vô số loài chim điềm lành bay múa trên cây cầu cầu vồng đó. Hình vòng cung hoàn mỹ, khiến cây cầu cầu vồng đó có vẻ đồ sộ dị thường.</w:t>
      </w:r>
    </w:p>
    <w:p>
      <w:pPr>
        <w:pStyle w:val="BodyText"/>
      </w:pPr>
      <w:r>
        <w:t xml:space="preserve">- Cảnh giả, cảnh giả!</w:t>
      </w:r>
    </w:p>
    <w:p>
      <w:pPr>
        <w:pStyle w:val="BodyText"/>
      </w:pPr>
      <w:r>
        <w:t xml:space="preserve">Lỗ Hùng không khỏi lắc đầu, cái đầu cực đại giống như cái trống lắc, trong miệng không ngừng chửi bới:</w:t>
      </w:r>
    </w:p>
    <w:p>
      <w:pPr>
        <w:pStyle w:val="BodyText"/>
      </w:pPr>
      <w:r>
        <w:t xml:space="preserve">- Bọn chúng đều là cảnh giả!</w:t>
      </w:r>
    </w:p>
    <w:p>
      <w:pPr>
        <w:pStyle w:val="BodyText"/>
      </w:pPr>
      <w:r>
        <w:t xml:space="preserve">- Bên kia cũng có, mau xem, mau xem…</w:t>
      </w:r>
    </w:p>
    <w:p>
      <w:pPr>
        <w:pStyle w:val="BodyText"/>
      </w:pPr>
      <w:r>
        <w:t xml:space="preserve">Phương hướng phía Bắc, lại có một cảnh tượng khiến người ta không thể tượng tượng nổi. Trong hư không, lại hiện ra một chiếc cầu thang thật dài, từ đường chân trời kéo thẳng đến phía chân trời.</w:t>
      </w:r>
    </w:p>
    <w:p>
      <w:pPr>
        <w:pStyle w:val="BodyText"/>
      </w:pPr>
      <w:r>
        <w:t xml:space="preserve">Cầu thang này, hoàn toàn giống như bạch ngọc khắc thành, mang tới cho người ta một loại cảm giác vô cùng tinh khiết. Hai bên cầu thang, không có tay vịn, chính là treo lơ lửng giữa trời như vậy. Kéo dài bất tận đến tận trời cao.</w:t>
      </w:r>
    </w:p>
    <w:p>
      <w:pPr>
        <w:pStyle w:val="BodyText"/>
      </w:pPr>
      <w:r>
        <w:t xml:space="preserve">Chiếc thang trời này, giống như là thông đến một thế giới thần kỳ bên kia vậy, khiến người ta tràn ngập cảm giác muốn kiếm tìm.</w:t>
      </w:r>
    </w:p>
    <w:p>
      <w:pPr>
        <w:pStyle w:val="BodyText"/>
      </w:pPr>
      <w:r>
        <w:t xml:space="preserve">Chiếc cầu cầu vồng, thang trời, cộng thêm cung điện, bảo tháp trước đó. Các loại dị tượng xuất hiện, hiển nhiên là tỏ rõ một sự thực.</w:t>
      </w:r>
    </w:p>
    <w:p>
      <w:pPr>
        <w:pStyle w:val="BodyText"/>
      </w:pPr>
      <w:r>
        <w:t xml:space="preserve">Cho dù bọn họ không tiến vào Vạn Thần Quật, cũng đã đến ranh giới của vùng đất.</w:t>
      </w:r>
    </w:p>
    <w:p>
      <w:pPr>
        <w:pStyle w:val="BodyText"/>
      </w:pPr>
      <w:r>
        <w:t xml:space="preserve">- Loảng xoảng, loảng xoảng, loảng xoảng, loảng xoảng…</w:t>
      </w:r>
    </w:p>
    <w:p>
      <w:pPr>
        <w:pStyle w:val="BodyText"/>
      </w:pPr>
      <w:r>
        <w:t xml:space="preserve">Đột nhiên, bên trong hư không vang lên từng trận thanh âm cổ quái, trong tầm nhìn của mọi người, màn trời rộng lớn xung quanh, lại vô cớ hiện ra tám cánh cửa không gian cực lớn.</w:t>
      </w:r>
    </w:p>
    <w:p>
      <w:pPr>
        <w:pStyle w:val="BodyText"/>
      </w:pPr>
      <w:r>
        <w:t xml:space="preserve">Lối vào của tám cánh cửa không gian đó, biểu hiện các loại cảnh tượng cổ quái, hoặc bi hoặc vui, hoặc thần thánh hoặc tà ác, hoặc lấp lánh rực rỡ, hoặc tàn héo mất tinh thần…</w:t>
      </w:r>
    </w:p>
    <w:p>
      <w:pPr>
        <w:pStyle w:val="BodyText"/>
      </w:pPr>
      <w:r>
        <w:t xml:space="preserve">- Cánh cửa không gian?</w:t>
      </w:r>
    </w:p>
    <w:p>
      <w:pPr>
        <w:pStyle w:val="BodyText"/>
      </w:pPr>
      <w:r>
        <w:t xml:space="preserve">Trong đầu Tần Vô Song lóe lên một ý niệm cổ quái.</w:t>
      </w:r>
    </w:p>
    <w:p>
      <w:pPr>
        <w:pStyle w:val="BodyText"/>
      </w:pPr>
      <w:r>
        <w:t xml:space="preserve">Nhìn thấy cảnh tượng trước mặt này, trong lòng Tần Vô Song liền dâng lên cảm giác khác thường. Đây là lúc chọn lựa cửa vào sao?</w:t>
      </w:r>
    </w:p>
    <w:p>
      <w:pPr>
        <w:pStyle w:val="BodyText"/>
      </w:pPr>
      <w:r>
        <w:t xml:space="preserve">Lựa chọn cánh cửa nào, là sống là chết? Là siêu việt, hay là ảo diệt?</w:t>
      </w:r>
    </w:p>
    <w:p>
      <w:pPr>
        <w:pStyle w:val="BodyText"/>
      </w:pPr>
      <w:r>
        <w:t xml:space="preserve">Hô hấp của tất cả mọi người, đều dồn dập. Phảng phất không cần thuyết minh, tất cả đều biết, thời điểm chọn lựa đến rồi.</w:t>
      </w:r>
    </w:p>
    <w:p>
      <w:pPr>
        <w:pStyle w:val="BodyText"/>
      </w:pPr>
      <w:r>
        <w:t xml:space="preserve">Trong ánh mắt của mỗi người, vẻ cuồng nhiệt đã thiêu đốt đến cực hạn. Một luồng ý niệm xúc động, phảng phất như kêu gọi bọn họ, thúc giục bọn họ, cổ động bọn họ tiến về phía trước, tiến về phía trước…</w:t>
      </w:r>
    </w:p>
    <w:p>
      <w:pPr>
        <w:pStyle w:val="BodyText"/>
      </w:pPr>
      <w:r>
        <w:t xml:space="preserve">Nhưng mà, cuối cùng ánh mắt của bọn họ vẫn dừng lại trên mặt Tần Vô Song, cần có người đáng tin cậy lên tiếng, bọn họ mới có thể có quyết định cuối cùng.</w:t>
      </w:r>
    </w:p>
    <w:p>
      <w:pPr>
        <w:pStyle w:val="BodyText"/>
      </w:pPr>
      <w:r>
        <w:t xml:space="preserve">- Đội trưởng, phải đưa ra quyết định sao?</w:t>
      </w:r>
    </w:p>
    <w:p>
      <w:pPr>
        <w:pStyle w:val="BodyText"/>
      </w:pPr>
      <w:r>
        <w:t xml:space="preserve">Thiết Hoằng thấp giọng hỏi.</w:t>
      </w:r>
    </w:p>
    <w:p>
      <w:pPr>
        <w:pStyle w:val="BodyText"/>
      </w:pPr>
      <w:r>
        <w:t xml:space="preserve">- Theo ta, đi!</w:t>
      </w:r>
    </w:p>
    <w:p>
      <w:pPr>
        <w:pStyle w:val="BodyText"/>
      </w:pPr>
      <w:r>
        <w:t xml:space="preserve">Ánh mắt của Tần Vô Song, tập trung trên cánh cửa không gian phía Đông, vì hắn nhìn thấy được một loại hy vọng sống còn từ trong cánh cửa đó.</w:t>
      </w:r>
    </w:p>
    <w:p>
      <w:pPr>
        <w:pStyle w:val="BodyText"/>
      </w:pPr>
      <w:r>
        <w:t xml:space="preserve">Đây không đơn giản là một loại trực giác, mà là khi nhìn thấy cánh cửa đó, huyết mạch trong xương cốt truyền thừa từ sư phụ, mới có thể nhanh chóng bắt đầu khởi động, một loại cảm giác kiếm tìm thúc giục hắn xuyên qua cánh cửa đó.</w:t>
      </w:r>
    </w:p>
    <w:p>
      <w:pPr>
        <w:pStyle w:val="BodyText"/>
      </w:pPr>
      <w:r>
        <w:t xml:space="preserve">- Đây nhất định là sư phụ dạy cho ta đưa ra lựa chọn!</w:t>
      </w:r>
    </w:p>
    <w:p>
      <w:pPr>
        <w:pStyle w:val="BodyText"/>
      </w:pPr>
      <w:r>
        <w:t xml:space="preserve">Tần Vô Song biết, huyết mạch bắt đầu khởi động kỳ quái như vậy, nhất định là từ một phần truyền thừa huyết mạch từ sư phụ thăng hoa.</w:t>
      </w:r>
    </w:p>
    <w:p>
      <w:pPr>
        <w:pStyle w:val="BodyText"/>
      </w:pPr>
      <w:r>
        <w:t xml:space="preserve">Làm việc nghĩa không được chùn bước!</w:t>
      </w:r>
    </w:p>
    <w:p>
      <w:pPr>
        <w:pStyle w:val="BodyText"/>
      </w:pPr>
      <w:r>
        <w:t xml:space="preserve">Dưới loại tình hình này, nếu ngay cả năng lực cảm ứng Thánh Hoàng cường giả của sư phụ cũng không đáng tin cậy, vậy phán đoán của bản thân Tần Vô Song hắn lại càng không đáng tin.</w:t>
      </w:r>
    </w:p>
    <w:p>
      <w:pPr>
        <w:pStyle w:val="BodyText"/>
      </w:pPr>
      <w:r>
        <w:t xml:space="preserve">Huống hồ, bản thân hắn cũng thấy tán đồng nhất đối với cánh cửa đó. Cái này gọi là thầy trò đồng tâm, anh hùng có cách nhìn giống nhau!</w:t>
      </w:r>
    </w:p>
    <w:p>
      <w:pPr>
        <w:pStyle w:val="BodyText"/>
      </w:pPr>
      <w:r>
        <w:t xml:space="preserve">Cánh cửa không gian đó, cũng vừa vặn là cái có trang trí đáng sợ nhất, cũng là cánh cửa dữ tợn nhất. Phảng phất, đó căn bản không phải là một cánh cửa không gian thông tới hy vọng, mà là cánh cửa không gian thông tới tử địa vĩnh hằng, thông tới địa ngục. Cảnh tượng lóe lên trong mắt mọi người bây giờ, giống như quỷ vật của mười tám tầng địa ngục đang chịu trăm cảnh tra tấn vậy.</w:t>
      </w:r>
    </w:p>
    <w:p>
      <w:pPr>
        <w:pStyle w:val="BodyText"/>
      </w:pPr>
      <w:r>
        <w:t xml:space="preserve">Nhưng mà, Tần Vô Song lại chọn cánh cửa này.</w:t>
      </w:r>
    </w:p>
    <w:p>
      <w:pPr>
        <w:pStyle w:val="BodyText"/>
      </w:pPr>
      <w:r>
        <w:t xml:space="preserve">Địa ngục và thiên đường, tựa hồ vĩnh viễn đều chỉ là giữa một ý niệm. Một ý niệm là thiên đường, một ý niệm là địa ngục.</w:t>
      </w:r>
    </w:p>
    <w:p>
      <w:pPr>
        <w:pStyle w:val="BodyText"/>
      </w:pPr>
      <w:r>
        <w:t xml:space="preserve">Ầm!</w:t>
      </w:r>
    </w:p>
    <w:p>
      <w:pPr>
        <w:pStyle w:val="BodyText"/>
      </w:pPr>
      <w:r>
        <w:t xml:space="preserve">Tất cả thân ảnh, xuyên qua cánh cửa không gian đó.</w:t>
      </w:r>
    </w:p>
    <w:p>
      <w:pPr>
        <w:pStyle w:val="BodyText"/>
      </w:pPr>
      <w:r>
        <w:t xml:space="preserve">Trong nháy mắt khi bọn họ vượt qua, thân hình của tất cả mọi người, phảng phất đột nhiên thoải mái đi rất nhiều. Nhìn xung quanh, lại là một vùng yên lặng.</w:t>
      </w:r>
    </w:p>
    <w:p>
      <w:pPr>
        <w:pStyle w:val="BodyText"/>
      </w:pPr>
      <w:r>
        <w:t xml:space="preserve">Tất cả cảnh tượng, lại khôi phục lại hình dáng bản thân Đại Hạp Cốc lúc đầu. Làm gì có thiên đường, làm gì có địa ngục? Lại làm gì có cung điện bảo tháp? Làm gì có chiếc cầu cầu vồng và thang trời?</w:t>
      </w:r>
    </w:p>
    <w:p>
      <w:pPr>
        <w:pStyle w:val="BodyText"/>
      </w:pPr>
      <w:r>
        <w:t xml:space="preserve">Tất cả, giống như một giấc mơ vậy. Nhưng giấc mơ này nhớ lại, lại chân thực như vậy, lại ấn tượng khắc sâu như vậy.</w:t>
      </w:r>
    </w:p>
    <w:p>
      <w:pPr>
        <w:pStyle w:val="BodyText"/>
      </w:pPr>
      <w:r>
        <w:t xml:space="preserve">- Đội trưởng, làm thế nào đây?</w:t>
      </w:r>
    </w:p>
    <w:p>
      <w:pPr>
        <w:pStyle w:val="BodyText"/>
      </w:pPr>
      <w:r>
        <w:t xml:space="preserve">Tất cả mọi người đều cảm thấy không thể tưởng tượng nổi. Tần Vô Song lại cười nói:</w:t>
      </w:r>
    </w:p>
    <w:p>
      <w:pPr>
        <w:pStyle w:val="BodyText"/>
      </w:pPr>
      <w:r>
        <w:t xml:space="preserve">- Các ngươi lẽ nào không cảm thấy, chúng ta đã bước qua một cửa hay sao? Cánh cửa không gian này, chính là quan khẩu thứ nhất. Đáng được chúc mừng, chúng ta đã thông qua hy vọng, con đường phía sau, sẽ bằng phẳng hơn một chút!</w:t>
      </w:r>
    </w:p>
    <w:p>
      <w:pPr>
        <w:pStyle w:val="BodyText"/>
      </w:pPr>
      <w:r>
        <w:t xml:space="preserve">- Thông qua?</w:t>
      </w:r>
    </w:p>
    <w:p>
      <w:pPr>
        <w:pStyle w:val="BodyText"/>
      </w:pPr>
      <w:r>
        <w:t xml:space="preserve">Mọi người một trận kinh ngạc, lập tức mặt lộ vẻ vui mừng như điên.</w:t>
      </w:r>
    </w:p>
    <w:p>
      <w:pPr>
        <w:pStyle w:val="BodyText"/>
      </w:pPr>
      <w:r>
        <w:t xml:space="preserve">Chính vào lúc này, Ngọc bài Truyền thức của Sư Vương lại truyền đến tin hiệu thần thức.</w:t>
      </w:r>
    </w:p>
    <w:p>
      <w:pPr>
        <w:pStyle w:val="BodyText"/>
      </w:pPr>
      <w:r>
        <w:t xml:space="preserve">- Sư Vương bệ hạ, vừa rồi, có một đạo uy năng cường đại, tiến vào Tiếp Thiên Đại Hạp Cốc. Luồng uy năng này, phảng phất có thể hủy diệt toàn bộ Tiếp Thiên Đại Hạp Cốc, vô cùng bá đạo!</w:t>
      </w:r>
    </w:p>
    <w:p>
      <w:pPr>
        <w:pStyle w:val="BodyText"/>
      </w:pPr>
      <w:r>
        <w:t xml:space="preserve">Ý niệm đầu tiên trong đầu Sư Vương là, Chủ Thần đến rồi!</w:t>
      </w:r>
    </w:p>
    <w:p>
      <w:pPr>
        <w:pStyle w:val="BodyText"/>
      </w:pPr>
      <w:r>
        <w:t xml:space="preserve">- Bệ hạ, còn có một tin tức, Chủ Thần của Đại lục Thiên Tượng, cũng đã đến Ô Thước Tinh rồi, thế cục càng ngày càng hỗn loạn, hai bên giằng co, thế cục rất không ổn. Xem ra hai bên đều rất khắc chế, nhưng chiến đấu giống như chỉ chực bùng phát!</w:t>
      </w:r>
    </w:p>
    <w:p>
      <w:pPr>
        <w:pStyle w:val="BodyText"/>
      </w:pPr>
      <w:r>
        <w:t xml:space="preserve">Sư Vương gật gật đầu:</w:t>
      </w:r>
    </w:p>
    <w:p>
      <w:pPr>
        <w:pStyle w:val="BodyText"/>
      </w:pPr>
      <w:r>
        <w:t xml:space="preserve">- Làm tốt lắm, tiếp tục quan sát. Có bất cứ động tĩnh gì, đều phải báo cáo kịp thời. Nhớ kỹ, bất cứ lúc nào cũng phải nghe lệnh của ta, tất cả thủ lãnh Thú Tộc, không được nghe lời đồn thổi, cũng không được để người khác mê hoặc, nhớ kỹ, Cự Thú Tộc không thể nội loạn!</w:t>
      </w:r>
    </w:p>
    <w:p>
      <w:pPr>
        <w:pStyle w:val="BodyText"/>
      </w:pPr>
      <w:r>
        <w:t xml:space="preserve">Sư Vương đem thế cục bên ngoài lại nói lại một lần, Tần Vô Song có chút khẽ giật mình:</w:t>
      </w:r>
    </w:p>
    <w:p>
      <w:pPr>
        <w:pStyle w:val="BodyText"/>
      </w:pPr>
      <w:r>
        <w:t xml:space="preserve">- Uy năng cường đại xâm lấn, lẽ nào thật sự là Lôi Chủ Thần?</w:t>
      </w:r>
    </w:p>
    <w:p>
      <w:pPr>
        <w:pStyle w:val="BodyText"/>
      </w:pPr>
      <w:r>
        <w:t xml:space="preserve">- Khẳng định là hắn!</w:t>
      </w:r>
    </w:p>
    <w:p>
      <w:pPr>
        <w:pStyle w:val="BodyText"/>
      </w:pPr>
      <w:r>
        <w:t xml:space="preserve">Sư Vương oán hận nói:</w:t>
      </w:r>
    </w:p>
    <w:p>
      <w:pPr>
        <w:pStyle w:val="BodyText"/>
      </w:pPr>
      <w:r>
        <w:t xml:space="preserve">- Nếu là những người khác, ví dụ như đám người Nã Ba Tuần, thủ hạ của ta đều biết chứ. Hơn nữa, uy áp của Nã Ba Tuần, bọn họ cũng nhận thức qua rồi. Nghe khẩu khí của bọn họ, hiển nhiên là còn cường đại hơn Nã Ba Tuần. Đó cũng chỉ có Chủ Thần mà thôi!</w:t>
      </w:r>
    </w:p>
    <w:p>
      <w:pPr>
        <w:pStyle w:val="BodyText"/>
      </w:pPr>
      <w:r>
        <w:t xml:space="preserve">Tần Vô Song thì thào thở dài:</w:t>
      </w:r>
    </w:p>
    <w:p>
      <w:pPr>
        <w:pStyle w:val="BodyText"/>
      </w:pPr>
      <w:r>
        <w:t xml:space="preserve">- Chủ Thần… tới nhanh quá. Xem ra, bọn Tuyết Điêu và Đại Tượng Vương vẫn bị Lôi Chủ Thần đào móc được một chút tin tức. Bằng không, Lôi Chủ Thần này, không thể hành động nhanh như vậy, đuổi tới được Tiếp Thiên Đại Hạp Cốc này!</w:t>
      </w:r>
    </w:p>
    <w:p>
      <w:pPr>
        <w:pStyle w:val="BodyText"/>
      </w:pPr>
      <w:r>
        <w:t xml:space="preserve">- Đội trưởng, vậy chúng ta phải làm sao?</w:t>
      </w:r>
    </w:p>
    <w:p>
      <w:pPr>
        <w:pStyle w:val="BodyText"/>
      </w:pPr>
      <w:r>
        <w:t xml:space="preserve">Nghe thấy Chủ Thần xâm lấn Đại Hạp Cốc này, trong lòng tất cả mọi người nhất thời cảm thấy một trận lo lắng.</w:t>
      </w:r>
    </w:p>
    <w:p>
      <w:pPr>
        <w:pStyle w:val="BodyText"/>
      </w:pPr>
      <w:r>
        <w:t xml:space="preserve">Mặc dù là cấp bậc Thiên thần Cao cấp như Nã Ba Tuần, ở Đại Hạp Cốc nơi Ác ma nguyền rủa này, bọn họ cũng cảm thấy có thể chu toàn một chút. Nhưng Chủ Thần tự mình đến đây, bọn họ thậm chí ý nghĩ phản kháng cũng không có. Cho dù có, cũng là phí công. Sự cường đại của Chủ Thần, tuyệt đối là thứ mà bọn họ có thể chống cự được. Bất cứ ảo tưởng gì, ở trước mặt Chủ Thần, đều sẽ trở thành vô cùng vô lực thiếu sức sống.</w:t>
      </w:r>
    </w:p>
    <w:p>
      <w:pPr>
        <w:pStyle w:val="BodyText"/>
      </w:pPr>
      <w:r>
        <w:t xml:space="preserve">- Đội trưởng, chúng ta phải gia tăng tốc độ. Nơi này cách bên ngoài, cũng chỉ xa mười mấy vạn dặm. Tốc độ của Chủ Thần, chỉ sợ không cần một tiếng?</w:t>
      </w:r>
    </w:p>
    <w:p>
      <w:pPr>
        <w:pStyle w:val="BodyText"/>
      </w:pPr>
      <w:r>
        <w:t xml:space="preserve">- Vứt bỏ các nhân tố khác đi, Chủ Thần muốn tìm đến đây, cũng chỉ là chuyện hai canh giờ. Đây vẫn là phỏng chừng lạc quan!</w:t>
      </w:r>
    </w:p>
    <w:p>
      <w:pPr>
        <w:pStyle w:val="BodyText"/>
      </w:pPr>
      <w:r>
        <w:t xml:space="preserve">- Không biết, Chủ Thần đó có thể vượt qua cánh cửa không gian không?</w:t>
      </w:r>
    </w:p>
    <w:p>
      <w:pPr>
        <w:pStyle w:val="BodyText"/>
      </w:pPr>
      <w:r>
        <w:t xml:space="preserve">Tần Vô Song biết rất rõ thực lực của Chủ Thần, tuyệt đối không phải là thứ mà bọn họ có thể chống lại được, bất kể dùng phương thức gì, đều không thể chống lại Chủ Thần.</w:t>
      </w:r>
    </w:p>
    <w:p>
      <w:pPr>
        <w:pStyle w:val="BodyText"/>
      </w:pPr>
      <w:r>
        <w:t xml:space="preserve">Phương thức tốt nhất, chính là không cần đối mặt Chủ Thần. Một khi đối mặt, rất có thể không còn con đường nào khác, duy nhất chỉ có đường chết.</w:t>
      </w:r>
    </w:p>
    <w:p>
      <w:pPr>
        <w:pStyle w:val="BodyText"/>
      </w:pPr>
      <w:r>
        <w:t xml:space="preserve">Chênh lệnh thực lực, cách rất xa!</w:t>
      </w:r>
    </w:p>
    <w:p>
      <w:pPr>
        <w:pStyle w:val="BodyText"/>
      </w:pPr>
      <w:r>
        <w:t xml:space="preserve">Chủ Thần, đó xác thực là tồn tại vượt ra cực hạn của bọn họ. Cho dù Tần Vô Song có Thiên Tôn Thần Khí, thậm chí có Thánh Hoàng Thần Khí, tất cả đều là phù vân. Với tu vi hiện giờ của hắn, nếu thật sự đối mặt với Chủ Thần, Thiên Tôn Thần Khí cũng vậy, Thánh Hoàng Thần Khí cũng vậy, căn bản không có bất cứ tác dụng gì!</w:t>
      </w:r>
    </w:p>
    <w:p>
      <w:pPr>
        <w:pStyle w:val="BodyText"/>
      </w:pPr>
      <w:r>
        <w:t xml:space="preserve">- Đường rút lui của chúng ta, hiện tại tin tốt duy nhất chính là, chúng ta vượt qua được cánh cửa không gian, đây có lẽ là bảo đảm lớn nhất để trốn tránh được truy kích của Chủ Thần. Bất kể như thế nào, chúng ta cần phải tiến về phía trước, chỉ có không ngừng tiến về phía trước, mới có thể vĩnh viễn duy trì khoảng cách với kẻ địch.</w:t>
      </w:r>
    </w:p>
    <w:p>
      <w:pPr>
        <w:pStyle w:val="BodyText"/>
      </w:pPr>
      <w:r>
        <w:t xml:space="preserve">Tần Vô Song nói đến đây, không hề do dự, dẫn đám người, tiếp tục xuất phát.</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83" w:name="chương-961"/>
      <w:bookmarkEnd w:id="983"/>
      <w:r>
        <w:t xml:space="preserve">961. Chương 961</w:t>
      </w:r>
    </w:p>
    <w:p>
      <w:pPr>
        <w:pStyle w:val="Compact"/>
      </w:pPr>
      <w:r>
        <w:br w:type="textWrapping"/>
      </w:r>
      <w:r>
        <w:br w:type="textWrapping"/>
      </w:r>
    </w:p>
    <w:p>
      <w:pPr>
        <w:pStyle w:val="BodyText"/>
      </w:pPr>
      <w:r>
        <w:t xml:space="preserve">Chương 961: Chủ Thần lao đến</w:t>
      </w:r>
    </w:p>
    <w:p>
      <w:pPr>
        <w:pStyle w:val="BodyText"/>
      </w:pPr>
      <w:r>
        <w:t xml:space="preserve">Qua cánh cửa không gian thứ nhất, bọn người Tần Vô Song chân không dừng bước, tiếp tục tiến vào, trên đường đi, qua đoạn đường vạn dặm, cũng không có thêm lần nào gặp phải phiền phức.</w:t>
      </w:r>
    </w:p>
    <w:p>
      <w:pPr>
        <w:pStyle w:val="BodyText"/>
      </w:pPr>
      <w:r>
        <w:t xml:space="preserve">Thật ra thuận lợi ngoài dự đoán của mọi người. Nhưng lúc này mọi người đều biết, bọn họ đã tiến vào đoạn đường trung tâm nhất của Tiếp Thiên Đại Hạp Cốc!</w:t>
      </w:r>
    </w:p>
    <w:p>
      <w:pPr>
        <w:pStyle w:val="BodyText"/>
      </w:pPr>
      <w:r>
        <w:t xml:space="preserve">Cánh cửa không gian quỷ dị, đã tỏ rõ tất cả. Tiếp Thiên Đại Hạp Cốc này, xác thực có bộ mặt thần kỳ của nó. Có lẽ truyền thuyết là sự thật!</w:t>
      </w:r>
    </w:p>
    <w:p>
      <w:pPr>
        <w:pStyle w:val="BodyText"/>
      </w:pPr>
      <w:r>
        <w:t xml:space="preserve">o0o</w:t>
      </w:r>
    </w:p>
    <w:p>
      <w:pPr>
        <w:pStyle w:val="BodyText"/>
      </w:pPr>
      <w:r>
        <w:t xml:space="preserve">Sắc trời dần dần ảm đạm, Tần Vô Song nhìn địa thế xung quanh, nói:</w:t>
      </w:r>
    </w:p>
    <w:p>
      <w:pPr>
        <w:pStyle w:val="BodyText"/>
      </w:pPr>
      <w:r>
        <w:t xml:space="preserve">- Hạ trại ngay tại chỗ đi, tốt nhất là tìm một sơn động.</w:t>
      </w:r>
    </w:p>
    <w:p>
      <w:pPr>
        <w:pStyle w:val="BodyText"/>
      </w:pPr>
      <w:r>
        <w:t xml:space="preserve">Những cường giả Thần đạo bọn họ, ban ngày hay đêm tối, khác biệt cũng không phải quá lớn. Cho dù là giữa đêm, cũng đồng dạng có thể chạy đi.</w:t>
      </w:r>
    </w:p>
    <w:p>
      <w:pPr>
        <w:pStyle w:val="BodyText"/>
      </w:pPr>
      <w:r>
        <w:t xml:space="preserve">Nhưng suy nghĩ đến nơi quỷ dị như vậy, nếu giữa đêm đi đường, chỉ sợ chỉ một chút sơ ý, liền có khả năng gặp phải phiền phức, vì vậy dứt khoát là hạ trại ngay tại chỗ.</w:t>
      </w:r>
    </w:p>
    <w:p>
      <w:pPr>
        <w:pStyle w:val="BodyText"/>
      </w:pPr>
      <w:r>
        <w:t xml:space="preserve">- Đội trưởng, ngươi nói Vạn Thần Quật này, rốt cuộc là nơi thế nào. Có phải có loại bảo tàng gì đó không?</w:t>
      </w:r>
    </w:p>
    <w:p>
      <w:pPr>
        <w:pStyle w:val="BodyText"/>
      </w:pPr>
      <w:r>
        <w:t xml:space="preserve">Lỗ Hùng vô tâm hỏi.</w:t>
      </w:r>
    </w:p>
    <w:p>
      <w:pPr>
        <w:pStyle w:val="BodyText"/>
      </w:pPr>
      <w:r>
        <w:t xml:space="preserve">Tất cả mọi người đều rất có hứng thú, xúm lại xung quanh Tần Vô Song, muốn nghe xem Đội trưởng giải thích.</w:t>
      </w:r>
    </w:p>
    <w:p>
      <w:pPr>
        <w:pStyle w:val="BodyText"/>
      </w:pPr>
      <w:r>
        <w:t xml:space="preserve">Tần Vô Song nói:</w:t>
      </w:r>
    </w:p>
    <w:p>
      <w:pPr>
        <w:pStyle w:val="BodyText"/>
      </w:pPr>
      <w:r>
        <w:t xml:space="preserve">- Nơi địa phương giống như đoạt thiên tạo hóa này, không nói đến bảo tàng, thứ tốt khẳng định là có. Phải xem các ngươi muốn thứ gì!</w:t>
      </w:r>
    </w:p>
    <w:p>
      <w:pPr>
        <w:pStyle w:val="BodyText"/>
      </w:pPr>
      <w:r>
        <w:t xml:space="preserve">- Ta muốn có một món vũ khí Thiên Thần Đạo, tốt nhất là cự phủ hay là lang nha bổng gì đó, ta thích nhất loại binh khí to lớn…</w:t>
      </w:r>
    </w:p>
    <w:p>
      <w:pPr>
        <w:pStyle w:val="BodyText"/>
      </w:pPr>
      <w:r>
        <w:t xml:space="preserve">Lỗ Hùng không chút che giấu dã tâm của hắn.</w:t>
      </w:r>
    </w:p>
    <w:p>
      <w:pPr>
        <w:pStyle w:val="BodyText"/>
      </w:pPr>
      <w:r>
        <w:t xml:space="preserve">- Chút viễn cảnh này…</w:t>
      </w:r>
    </w:p>
    <w:p>
      <w:pPr>
        <w:pStyle w:val="BodyText"/>
      </w:pPr>
      <w:r>
        <w:t xml:space="preserve">Hắc Dực cười nhạo nói:</w:t>
      </w:r>
    </w:p>
    <w:p>
      <w:pPr>
        <w:pStyle w:val="BodyText"/>
      </w:pPr>
      <w:r>
        <w:t xml:space="preserve">- Nếu Vạn Thần Quật thật sự là nơi giam giữ Ác ma, ta thấy Chủ Thần Khí cũng có khả năng có!</w:t>
      </w:r>
    </w:p>
    <w:p>
      <w:pPr>
        <w:pStyle w:val="BodyText"/>
      </w:pPr>
      <w:r>
        <w:t xml:space="preserve">- Chủ Thần Khí? Mẹ ơi, nếu có Chủ Thần Khí, vậy thật sự phát tài rồi. So với Chủ Thần Khí, tinh thạch có là gì chứ?</w:t>
      </w:r>
    </w:p>
    <w:p>
      <w:pPr>
        <w:pStyle w:val="BodyText"/>
      </w:pPr>
      <w:r>
        <w:t xml:space="preserve">Lỗ Hùng cười ngốc nghếch nói.</w:t>
      </w:r>
    </w:p>
    <w:p>
      <w:pPr>
        <w:pStyle w:val="BodyText"/>
      </w:pPr>
      <w:r>
        <w:t xml:space="preserve">Lời này khiến Cốc Phong cảm thấy không vui:</w:t>
      </w:r>
    </w:p>
    <w:p>
      <w:pPr>
        <w:pStyle w:val="BodyText"/>
      </w:pPr>
      <w:r>
        <w:t xml:space="preserve">- Tinh thạch cũng chia ra loại Cực phẩm và Hạ phẩm. Nếu là tinh thạch cấp bậc Cực phẩm cao nhất, giá trị không hề thua kém Chủ Thần Khí, thậm chí còn đáng giá hơn Chủ Thần Khí.</w:t>
      </w:r>
    </w:p>
    <w:p>
      <w:pPr>
        <w:pStyle w:val="BodyText"/>
      </w:pPr>
      <w:r>
        <w:t xml:space="preserve">- Tinh thạch Cực phẩm, ngươi đã nhìn thấy sao?</w:t>
      </w:r>
    </w:p>
    <w:p>
      <w:pPr>
        <w:pStyle w:val="BodyText"/>
      </w:pPr>
      <w:r>
        <w:t xml:space="preserve">Hắc Dực cười tủm tỉm hỏi:</w:t>
      </w:r>
    </w:p>
    <w:p>
      <w:pPr>
        <w:pStyle w:val="BodyText"/>
      </w:pPr>
      <w:r>
        <w:t xml:space="preserve">- Tinh thạch Thập phẩm đã là vô cùng hiếm gặp rồi. Thập Nhất phẩm ta còn chưa từng nghe nói. Còn về tinh thạch Thập Nhị phẩm đứng đầu, tựa hồ là tồn tại trong truyền thuyết.</w:t>
      </w:r>
    </w:p>
    <w:p>
      <w:pPr>
        <w:pStyle w:val="BodyText"/>
      </w:pPr>
      <w:r>
        <w:t xml:space="preserve">Cốc Phong than thở nói:</w:t>
      </w:r>
    </w:p>
    <w:p>
      <w:pPr>
        <w:pStyle w:val="BodyText"/>
      </w:pPr>
      <w:r>
        <w:t xml:space="preserve">- Chưa từng thấy, không có nghĩa là không có!</w:t>
      </w:r>
    </w:p>
    <w:p>
      <w:pPr>
        <w:pStyle w:val="BodyText"/>
      </w:pPr>
      <w:r>
        <w:t xml:space="preserve">Ai cũng biết, Cốc Phong có một loại dục vọng chiếm giữ đặc biệt đối với tinh thạch, mọi người thật ra cũng không thấy lạ. Nhưng kêu bọn họ chọn lựa, thật sự vẫn cảm thấy, Chủ Thần Khí hiện thực hơn một chút với tinh thạch Cực phẩm.</w:t>
      </w:r>
    </w:p>
    <w:p>
      <w:pPr>
        <w:pStyle w:val="BodyText"/>
      </w:pPr>
      <w:r>
        <w:t xml:space="preserve">Dù sao, Chủ Thần Khí, rất nhiều Chủ Thần đều có thể luyện chế ra. Còn tinh thạch, là vật do thiên địa tự nhiên sinh thành, cha trời mẹ đất, tạo hóa mà thành, không phải là thứ mà nhân loại có thể luyện chế ra, muốn thấy cũng không thể thấy.</w:t>
      </w:r>
    </w:p>
    <w:p>
      <w:pPr>
        <w:pStyle w:val="BodyText"/>
      </w:pPr>
      <w:r>
        <w:t xml:space="preserve">- Đội trưởng, ngươi muốn điểm cái gì?</w:t>
      </w:r>
    </w:p>
    <w:p>
      <w:pPr>
        <w:pStyle w:val="BodyText"/>
      </w:pPr>
      <w:r>
        <w:t xml:space="preserve">Tiểu Giang trái lại tò mò hỏi.</w:t>
      </w:r>
    </w:p>
    <w:p>
      <w:pPr>
        <w:pStyle w:val="BodyText"/>
      </w:pPr>
      <w:r>
        <w:t xml:space="preserve">Tần Vô Song cười cười:</w:t>
      </w:r>
    </w:p>
    <w:p>
      <w:pPr>
        <w:pStyle w:val="BodyText"/>
      </w:pPr>
      <w:r>
        <w:t xml:space="preserve">- Ta muốn tìm một đường thông đạo, một đường thông đạo có thể rời khỏi Vị diện này, Thần khí gì đó, nếu số lượng có hạn, ta sẽ không tranh với các ngươi. Nếu có nhưng thứ tốt khác, dùng được, ta cũng sẽ không khách khí đâu.</w:t>
      </w:r>
    </w:p>
    <w:p>
      <w:pPr>
        <w:pStyle w:val="BodyText"/>
      </w:pPr>
      <w:r>
        <w:t xml:space="preserve">- Ha ha, đó là đương nhiên rồi, Đội trưởng, ưu tiên ngươi chọn lựa mà!</w:t>
      </w:r>
    </w:p>
    <w:p>
      <w:pPr>
        <w:pStyle w:val="BodyText"/>
      </w:pPr>
      <w:r>
        <w:t xml:space="preserve">Điều này, không có ai có thể phản đối. Bao gồm cả bảy đại Thú vương. Bọn họ có thể đến được đây, đã là kỳ tích rồi, dọc đường không có Tinh Hà đại nhân mở đường, bọn họ căn bản không thể đến được đây.</w:t>
      </w:r>
    </w:p>
    <w:p>
      <w:pPr>
        <w:pStyle w:val="BodyText"/>
      </w:pPr>
      <w:r>
        <w:t xml:space="preserve">Giữa lúc đang nói, Tần Vô Song đột nhiên đứng dậy, sắc mặt trong nháy mắt như khủng bố dọa người, bước nhanh ra ngoài cửa động.</w:t>
      </w:r>
    </w:p>
    <w:p>
      <w:pPr>
        <w:pStyle w:val="BodyText"/>
      </w:pPr>
      <w:r>
        <w:t xml:space="preserve">- Thiết Hoằng, triệu tập đội ngũ, kêu mọi người nhanh chóng tìm chỗ ẩn náu, nơi càng an toàn càng tốt. Tất cả mọi người, ngừng lại hô hấp, cắt đứt toàn bộ sức sống, tránh để Chủ Thần tìm tòi Thần hồn.</w:t>
      </w:r>
    </w:p>
    <w:p>
      <w:pPr>
        <w:pStyle w:val="BodyText"/>
      </w:pPr>
      <w:r>
        <w:t xml:space="preserve">- Chủ Thần?</w:t>
      </w:r>
    </w:p>
    <w:p>
      <w:pPr>
        <w:pStyle w:val="BodyText"/>
      </w:pPr>
      <w:r>
        <w:t xml:space="preserve">Mọi người đều nhảy dựng lên:</w:t>
      </w:r>
    </w:p>
    <w:p>
      <w:pPr>
        <w:pStyle w:val="BodyText"/>
      </w:pPr>
      <w:r>
        <w:t xml:space="preserve">- Đã tới rồi sao?</w:t>
      </w:r>
    </w:p>
    <w:p>
      <w:pPr>
        <w:pStyle w:val="BodyText"/>
      </w:pPr>
      <w:r>
        <w:t xml:space="preserve">Tần Vô Song sắc mặt vô cùng khó coi:</w:t>
      </w:r>
    </w:p>
    <w:p>
      <w:pPr>
        <w:pStyle w:val="BodyText"/>
      </w:pPr>
      <w:r>
        <w:t xml:space="preserve">- Đến rồi, thật không ngờ, Lôi Chủ Thần lại đến nhanh như vậy, đáng sợ hơn nhiều so với chúng ta tưởng tượng.</w:t>
      </w:r>
    </w:p>
    <w:p>
      <w:pPr>
        <w:pStyle w:val="BodyText"/>
      </w:pPr>
      <w:r>
        <w:t xml:space="preserve">- Nhanh, ẩn nấp đi, đừng chần chừ nữa.</w:t>
      </w:r>
    </w:p>
    <w:p>
      <w:pPr>
        <w:pStyle w:val="BodyText"/>
      </w:pPr>
      <w:r>
        <w:t xml:space="preserve">Tần Vô Song hạ lệnh nói. Trong lòng dâng lên một luồng cảm giác bất an, Chủ Thần này một khi tiếp cận, ẩn nấp rốt cuộc có bao nhiêu hiệu quả, thực sự không dễ nói. Có thể bị phát giác hay không, đây thật sự là phụ thuộc vào số trời.</w:t>
      </w:r>
    </w:p>
    <w:p>
      <w:pPr>
        <w:pStyle w:val="BodyText"/>
      </w:pPr>
      <w:r>
        <w:t xml:space="preserve">Nghĩ đến đây, xua xua tay:</w:t>
      </w:r>
    </w:p>
    <w:p>
      <w:pPr>
        <w:pStyle w:val="BodyText"/>
      </w:pPr>
      <w:r>
        <w:t xml:space="preserve">- Thôi, không cần ẩn nấp, trốn ở đây đi. Xung quanh, cũng có sơn động, có thể bao trùm một chút dao động Thần hồn của các ngươi. Tránh né ở bên ngoài, bại lộ càng nhanh.</w:t>
      </w:r>
    </w:p>
    <w:p>
      <w:pPr>
        <w:pStyle w:val="BodyText"/>
      </w:pPr>
      <w:r>
        <w:t xml:space="preserve">Tên tuổi của Chủ Thần, xác thực lực chấn động vô cùng. Những Thần đạo cường giả này, mặc dù là tán tu, nhưng xưa nay cũng đều là nhân vật kiệt ngạo bất tuân, bá đạo một phương. Lúc này, lại im bặt như ve sầu mùa đông, phảng phất giống như ý thức được quyết định của vận mệnh đã đến rồi, sắc mặt cũng vô cùng ngưng trọng.</w:t>
      </w:r>
    </w:p>
    <w:p>
      <w:pPr>
        <w:pStyle w:val="BodyText"/>
      </w:pPr>
      <w:r>
        <w:t xml:space="preserve">Đúng như bọn họ biết, Chủ Thần đến rồi, một khi phát giác ra bọn họ, không thể có bất cứ kỳ tích gì phát sinh. Trước mặt Chủ Thần, bọn họ không chỉ ngay cả cơ hội xuất chiêu cũng không có, chứ đừng nói là phản kháng.</w:t>
      </w:r>
    </w:p>
    <w:p>
      <w:pPr>
        <w:pStyle w:val="BodyText"/>
      </w:pPr>
      <w:r>
        <w:t xml:space="preserve">- Hừ hừ, con mồi tựa hồ cách ta không xa!</w:t>
      </w:r>
    </w:p>
    <w:p>
      <w:pPr>
        <w:pStyle w:val="BodyText"/>
      </w:pPr>
      <w:r>
        <w:t xml:space="preserve">Trong hư không, một đạo thanh âm uy áp vô cùng, mơ hồ truyền đến.</w:t>
      </w:r>
    </w:p>
    <w:p>
      <w:pPr>
        <w:pStyle w:val="BodyText"/>
      </w:pPr>
      <w:r>
        <w:t xml:space="preserve">Đừng thấy thanh âm này rất gần, nhưng kỳ thực, có lẽ Lôi Chủ Thần này còn ở cách đó vạn dặm. Độ rộng của Thần hồn kéo dài bao trùm, thực sự là đáng sợ.</w:t>
      </w:r>
    </w:p>
    <w:p>
      <w:pPr>
        <w:pStyle w:val="BodyText"/>
      </w:pPr>
      <w:r>
        <w:t xml:space="preserve">Ngay cả Tần Vô Song, cũng hoàn toàn không cách nào phán đoán được khoảng cách của hai bên.</w:t>
      </w:r>
    </w:p>
    <w:p>
      <w:pPr>
        <w:pStyle w:val="BodyText"/>
      </w:pPr>
      <w:r>
        <w:t xml:space="preserve">Nhìn trận thế này, nếu Lôi Chủ Thần có thể thông qua được cánh cửa không gian thứ nhất, mười phần có chín có thể tìm được đến đây.</w:t>
      </w:r>
    </w:p>
    <w:p>
      <w:pPr>
        <w:pStyle w:val="BodyText"/>
      </w:pPr>
      <w:r>
        <w:t xml:space="preserve">Hiện tại, hy vọng duy nhất chính là, Lôi Chủ Thần không vượt qua được cánh cửa không gian thứ nhất, tiến vào cánh cửa sai lầm, bị không gian loạn lưu cuốn đi!</w:t>
      </w:r>
    </w:p>
    <w:p>
      <w:pPr>
        <w:pStyle w:val="BodyText"/>
      </w:pPr>
      <w:r>
        <w:t xml:space="preserve">Cũng chỉ có một tia hy vọng này, mới có thể bảo đảm bọn họ sẽ không xảy ra chuyện.</w:t>
      </w:r>
    </w:p>
    <w:p>
      <w:pPr>
        <w:pStyle w:val="BodyText"/>
      </w:pPr>
      <w:r>
        <w:t xml:space="preserve">Nếu không, bọn họ cũng chỉ có một loại khả năng đối mặt với Chủ Thần. Khác biệt duy nhất chính là thời gian đối mặt nhanh hơn hay là chậm hơn.</w:t>
      </w:r>
    </w:p>
    <w:p>
      <w:pPr>
        <w:pStyle w:val="BodyText"/>
      </w:pPr>
      <w:r>
        <w:t xml:space="preserve">Với thế cục trước mắt mà nhìn, khẳng định là không đợi được cánh cửa không gian thứ hai xuất hiện.</w:t>
      </w:r>
    </w:p>
    <w:p>
      <w:pPr>
        <w:pStyle w:val="BodyText"/>
      </w:pPr>
      <w:r>
        <w:t xml:space="preserve">Nói lùi một bước, rốt cuộc có cánh cửa không gian thứ hai hay không, còn phải đợi đã.</w:t>
      </w:r>
    </w:p>
    <w:p>
      <w:pPr>
        <w:pStyle w:val="BodyText"/>
      </w:pPr>
      <w:r>
        <w:t xml:space="preserve">- Ân, những ảo cảnh này, thật sự thú vị, ha ha. Nhiều cánh cửa như vậy, nên chọn lựa như thế nào? Ha ha, thú vị, thú vị!</w:t>
      </w:r>
    </w:p>
    <w:p>
      <w:pPr>
        <w:pStyle w:val="BodyText"/>
      </w:pPr>
      <w:r>
        <w:t xml:space="preserve">Nghe được thanh âm này, trái tim của tất cả mọi người đều như nhảy khỏi lồng ngực.</w:t>
      </w:r>
    </w:p>
    <w:p>
      <w:pPr>
        <w:pStyle w:val="BodyText"/>
      </w:pPr>
      <w:r>
        <w:t xml:space="preserve">Lôi Chủ Thần có thể thông qua cánh cửa không gian này không, sẽ quyết định vận mệnh của bọn họ. Tất cả mọi người đều ngừng lại hô hấp, thời gian giống như đột nhiên dừng lại vậy.</w:t>
      </w:r>
    </w:p>
    <w:p>
      <w:pPr>
        <w:pStyle w:val="BodyText"/>
      </w:pPr>
      <w:r>
        <w:t xml:space="preserve">Mỗi một giây, đều khó khăn như vậy.</w:t>
      </w:r>
    </w:p>
    <w:p>
      <w:pPr>
        <w:pStyle w:val="BodyText"/>
      </w:pPr>
      <w:r>
        <w:t xml:space="preserve">Thật lâu sau, tựa hồ trong không gian lại không có bất cứ động tĩnh nào. Nhưng mà, không có ai dám lạc quan, cũng không có ai xuất hiện cảm giác giải thoát thở phào một hơi. Vì bọn họ vẫn không dám chắc chắn, Lôi Chủ Thần đó có phải đã vượt qua cánh cửa không gian hay chưa.</w:t>
      </w:r>
    </w:p>
    <w:p>
      <w:pPr>
        <w:pStyle w:val="BodyText"/>
      </w:pPr>
      <w:r>
        <w:t xml:space="preserve">Khi mọi ngừng đang nghi ngờ, đưa mắt nhìn nhau, Tần Vô Song đột nhiên giống như một thanh kiếm đứng dậy, sải bước ra ngoài động.</w:t>
      </w:r>
    </w:p>
    <w:p>
      <w:pPr>
        <w:pStyle w:val="BodyText"/>
      </w:pPr>
      <w:r>
        <w:t xml:space="preserve">- Đội trưởng, đi đâu vậy?</w:t>
      </w:r>
    </w:p>
    <w:p>
      <w:pPr>
        <w:pStyle w:val="BodyText"/>
      </w:pPr>
      <w:r>
        <w:t xml:space="preserve">Tần Vô Song khẩu khí trầm thấp:</w:t>
      </w:r>
    </w:p>
    <w:p>
      <w:pPr>
        <w:pStyle w:val="BodyText"/>
      </w:pPr>
      <w:r>
        <w:t xml:space="preserve">- Lôi Chủ Thần đã vượt qua cánh cửa không gian rồi, không ngừng tiếp cận. Ta tựa hồ có thể xác định, hắn đã không ngừng tiếp cận chúng ta!</w:t>
      </w:r>
    </w:p>
    <w:p>
      <w:pPr>
        <w:pStyle w:val="BodyText"/>
      </w:pPr>
      <w:r>
        <w:t xml:space="preserve">Trái tim của tất cả mọi người lập tức chìm xuống tận đáy cốc.</w:t>
      </w:r>
    </w:p>
    <w:p>
      <w:pPr>
        <w:pStyle w:val="BodyText"/>
      </w:pPr>
      <w:r>
        <w:t xml:space="preserve">Lôi Chủ Thần thông qua cánh cửa không gian rồi? Vậy tiếp theo, há không phải đợi hắn đến xét xử sao? Một loại biểu tình tuyệt vọng, hiện lên trên khuôn mặt của từng người.</w:t>
      </w:r>
    </w:p>
    <w:p>
      <w:pPr>
        <w:pStyle w:val="BodyText"/>
      </w:pPr>
      <w:r>
        <w:t xml:space="preserve">Lần này, bọn họ thậm chí ngay cả kỳ tích cũng không dám ảo tưởng. Trước mặt Chủ Thần, bọn họ căn bản không có khả năng dấy lên bất cứ kỳ tích bất ngờ nào.</w:t>
      </w:r>
    </w:p>
    <w:p>
      <w:pPr>
        <w:pStyle w:val="BodyText"/>
      </w:pPr>
      <w:r>
        <w:t xml:space="preserve">- Chư vị, kiên định, đừng khinh suất. Đừng biểu hiện ra dáng vẻ bất ngờ. Ta nghĩ cách, trời không tuyệt đường của con người, đừng chán nản. Nhất định phải thể hiện ra khí phách mà các ngươi nên có. Cho dù chết, cũng đừng bày ra dáng vẻ khiếp nhược trước mặt kẻ địch!</w:t>
      </w:r>
    </w:p>
    <w:p>
      <w:pPr>
        <w:pStyle w:val="BodyText"/>
      </w:pPr>
      <w:r>
        <w:t xml:space="preserve">Lời này giống như tiếng chuông cảnh tỉnh, khiến những người này tất cả tâm thần đều một trận nghiêm nghị. Đúng vậy, đường đường cao thủ, dưới loại trường hợp này, biểu hiện lúc nào cũng không thể chật vật được?</w:t>
      </w:r>
    </w:p>
    <w:p>
      <w:pPr>
        <w:pStyle w:val="BodyText"/>
      </w:pPr>
      <w:r>
        <w:t xml:space="preserve">Lúc này, khác biệt cao thấp sẽ hiện ra. Nhìn thấy Tần Vô Song dưới loại tình hình này, vẫn trấn định như cũ, mặc dù mọi người đều nghĩ không ra hắn còn thể nghĩ ra cách gì, nhưng vẫn là không lý do, sản sinh một loại tình cảm mong đợi với Tần Vô Song.</w:t>
      </w:r>
    </w:p>
    <w:p>
      <w:pPr>
        <w:pStyle w:val="BodyText"/>
      </w:pPr>
      <w:r>
        <w:t xml:space="preserve">Tần Vô Song đi đến ngoài động, tay vung lên, liền triệu hồi ra một người từ trong không gian trữ vật. Người này, chính là Lâm Kinh Phong.</w:t>
      </w:r>
    </w:p>
    <w:p>
      <w:pPr>
        <w:pStyle w:val="BodyText"/>
      </w:pPr>
      <w:r>
        <w:t xml:space="preserve">Lâm Kinh Phong bị Tần Vô Song thu phục làm con rối, cẩn thận nói:</w:t>
      </w:r>
    </w:p>
    <w:p>
      <w:pPr>
        <w:pStyle w:val="BodyText"/>
      </w:pPr>
      <w:r>
        <w:t xml:space="preserve">- Bái kiến chủ nhân!</w:t>
      </w:r>
    </w:p>
    <w:p>
      <w:pPr>
        <w:pStyle w:val="BodyText"/>
      </w:pPr>
      <w:r>
        <w:t xml:space="preserve">- Lâm Kinh Phong, đừng nhiều lời. Lôi Chủ Thần, ngươi có quen không?</w:t>
      </w:r>
    </w:p>
    <w:p>
      <w:pPr>
        <w:pStyle w:val="BodyText"/>
      </w:pPr>
      <w:r>
        <w:t xml:space="preserve">- Lôi thúc thúc, ta rất quen thuộc!</w:t>
      </w:r>
    </w:p>
    <w:p>
      <w:pPr>
        <w:pStyle w:val="BodyText"/>
      </w:pPr>
      <w:r>
        <w:t xml:space="preserve">- Được, vậy ngươi cần như vậy như vậy… biết chưa hả?</w:t>
      </w:r>
    </w:p>
    <w:p>
      <w:pPr>
        <w:pStyle w:val="BodyText"/>
      </w:pPr>
      <w:r>
        <w:t xml:space="preserve">Tần Vô Song dùng thần thức dặn dò mấy câu.</w:t>
      </w:r>
    </w:p>
    <w:p>
      <w:pPr>
        <w:pStyle w:val="BodyText"/>
      </w:pPr>
      <w:r>
        <w:t xml:space="preserve">Lâm Kinh Phong không ngừng gật đầu.</w:t>
      </w:r>
    </w:p>
    <w:p>
      <w:pPr>
        <w:pStyle w:val="BodyText"/>
      </w:pPr>
      <w:r>
        <w:t xml:space="preserve">- Nhớ kỹ, ngươi hiện tại phải quên là thân phận người hầu của ta, biểu hiện ta dáng vẻ tuyệt thế thiên tài ngươi nên có, biết chưa hả?</w:t>
      </w:r>
    </w:p>
    <w:p>
      <w:pPr>
        <w:pStyle w:val="BodyText"/>
      </w:pPr>
      <w:r>
        <w:t xml:space="preserve">- Biết rồi, chủ nhân!</w:t>
      </w:r>
    </w:p>
    <w:p>
      <w:pPr>
        <w:pStyle w:val="BodyText"/>
      </w:pPr>
      <w:r>
        <w:t xml:space="preserve">Lâm Kinh Phong thân là thiên tài, đầu óc cũng rất thông minh, chút năng lực lĩnh hội này, đương nhiên là có.</w:t>
      </w:r>
    </w:p>
    <w:p>
      <w:pPr>
        <w:pStyle w:val="BodyText"/>
      </w:pPr>
      <w:r>
        <w:t xml:space="preserve">- Được, cứ làm như vậy đi, nhớ kỹ, đừng làm lộ!</w:t>
      </w:r>
    </w:p>
    <w:p>
      <w:pPr>
        <w:pStyle w:val="BodyText"/>
      </w:pPr>
      <w:r>
        <w:t xml:space="preserve">Tần Vô Song lại dặn dò.</w:t>
      </w:r>
    </w:p>
    <w:p>
      <w:pPr>
        <w:pStyle w:val="BodyText"/>
      </w:pPr>
      <w:r>
        <w:t xml:space="preserve">Chính vào lúc này, bên tai thanh âm thâm trầm lại vang lên:</w:t>
      </w:r>
    </w:p>
    <w:p>
      <w:pPr>
        <w:pStyle w:val="BodyText"/>
      </w:pPr>
      <w:r>
        <w:t xml:space="preserve">- Thú vương của Cự Thú Tộc, còn có một số kẻ hèn mọn khác… Ô? Còn có…</w:t>
      </w:r>
    </w:p>
    <w:p>
      <w:pPr>
        <w:pStyle w:val="BodyText"/>
      </w:pPr>
      <w:r>
        <w:t xml:space="preserve">Thần hồn của Lôi Chủ Thần, hiển nhiên đã tìm tòi đến phía trước, nhìn quét qua, lại phát hiện… phát hiện ra Lâm Kinh Phong mà hắn luôn khổ công tìm kiếm!</w:t>
      </w:r>
    </w:p>
    <w:p>
      <w:pPr>
        <w:pStyle w:val="BodyText"/>
      </w:pPr>
      <w:r>
        <w:t xml:space="preserve">- Lâm Kinh Phong hiền điệt, là ngươi sao?</w:t>
      </w:r>
    </w:p>
    <w:p>
      <w:pPr>
        <w:pStyle w:val="BodyText"/>
      </w:pPr>
      <w:r>
        <w:t xml:space="preserve">Lôi Chủ Thần không thể tưởng tượng nổi hỏi han.</w:t>
      </w:r>
    </w:p>
    <w:p>
      <w:pPr>
        <w:pStyle w:val="BodyText"/>
      </w:pPr>
      <w:r>
        <w:t xml:space="preserve">Lâm Kinh Phong thản nhiên hét dài:</w:t>
      </w:r>
    </w:p>
    <w:p>
      <w:pPr>
        <w:pStyle w:val="BodyText"/>
      </w:pPr>
      <w:r>
        <w:t xml:space="preserve">- Lôi thúc thúc, là ta. Sao người lại đến đây?</w:t>
      </w:r>
    </w:p>
    <w:p>
      <w:pPr>
        <w:pStyle w:val="BodyText"/>
      </w:pPr>
      <w:r>
        <w:t xml:space="preserve">Nghe được tiếng kêu sang sảng của Lâm Kinh Phong, thần kinh Lôi Chủ Thần luôn bị kéo căng, lập tức thả lỏng rất nhiều, cám ơn trời đất, Lâm Kinh Phong không xảy ra chuyện gì.</w:t>
      </w:r>
    </w:p>
    <w:p>
      <w:pPr>
        <w:pStyle w:val="BodyText"/>
      </w:pPr>
      <w:r>
        <w:t xml:space="preserve">Một luồng tia chớp xẹt qua không trung, khí thế kinh thiên giống như trời đổ sập xuống vậy, thân hình cường hãn của Lôi Chủ Thần, đã rơi xuống trên mặt đất, nhìn thấy Lâm Kinh phong bằng xương bằng thịt, ngay cả cường giả như Lôi Chủ Thần cũng lộ vẻ xúc động.</w:t>
      </w:r>
    </w:p>
    <w:p>
      <w:pPr>
        <w:pStyle w:val="BodyText"/>
      </w:pPr>
      <w:r>
        <w:t xml:space="preserve">- Lâm Kinh Phong hiền điệt, ngươi không sao, chuyện này thật sự quá tốt rồi. Làm thế nào ngươi lại ở đây?</w:t>
      </w:r>
    </w:p>
    <w:p>
      <w:pPr>
        <w:pStyle w:val="BodyText"/>
      </w:pPr>
      <w:r>
        <w:t xml:space="preserve">Lâm Kinh Phong cười nói:</w:t>
      </w:r>
    </w:p>
    <w:p>
      <w:pPr>
        <w:pStyle w:val="BodyText"/>
      </w:pPr>
      <w:r>
        <w:t xml:space="preserve">- Lôi thúc thúc, thật không ngờ lại gặp thúc ở đây. Tiểu chất tùy hứng, thật sự khiến Lôi thúc thúc thấp thỏm rồi, hổ thẹn, hổ thẹn!</w:t>
      </w:r>
    </w:p>
    <w:p>
      <w:pPr>
        <w:pStyle w:val="BodyText"/>
      </w:pPr>
      <w:r>
        <w:t xml:space="preserve">- Ha ha, lời này khách khí rồi. Chỉ cần ngươi không sao, vậy là quá tốt rồi. Những người này, là chuyện gì đây?</w:t>
      </w:r>
    </w:p>
    <w:p>
      <w:pPr>
        <w:pStyle w:val="BodyText"/>
      </w:pPr>
      <w:r>
        <w:t xml:space="preserve">Lôi Chủ Thần nhất thời còn chưa hiểu rõ. Nhưng nhìn thấy Lâm Kinh Phong không sao, hắn cũng yên tâm hơn một chút, cho dù những người này có dị tâm, có hắn ở đây, cũng sẽ không có bất cứ vấn đề gì.</w:t>
      </w:r>
    </w:p>
    <w:p>
      <w:pPr>
        <w:pStyle w:val="BodyText"/>
      </w:pPr>
      <w:r>
        <w:t xml:space="preserve">Lâm Kinh Phong cười nói:</w:t>
      </w:r>
    </w:p>
    <w:p>
      <w:pPr>
        <w:pStyle w:val="BodyText"/>
      </w:pPr>
      <w:r>
        <w:t xml:space="preserve">- Lôi thúc thúc, ta nói thật, thúc đừng quay đầu cáo trạng ta. Ta nghe nói Đại Hạp Cốc này có truyền thừa Thái cổ, cho nên muốn đến xem xem. Nhưng nơi này lại được xưng là nơi Ác ma nguyền rủa. Nếu chính xác đề ra vấn đề muốn xông vào đây, bọn Nã Ba Tuần nhất định sẽ phản đối. Cho nên, ta liền mời bọn Thú vương cùng đến. Hắc hắc, ngươi xem biểu tình của bọn chúng kìa, thực sự không hề vui vẻ. Bị ta ép đến không còn cách nào!</w:t>
      </w:r>
    </w:p>
    <w:p>
      <w:pPr>
        <w:pStyle w:val="BodyText"/>
      </w:pPr>
      <w:r>
        <w:t xml:space="preserve">Lôi Chủ Thần nghĩ thầm thì ra là như thế, nhìn mấy Thú vương dở khóc dở cười, dáng vẻ nơm nớp lo sợ, chỉ sợ thật sự là bị sư điệt mình bốc đồng bức bách. Chẳng trách Tuyết Điêu Vương và Đại Tượng Vương đó nói không rõ ràng, nghĩ ra nhất định là bị Kinh Phong hiền điệt đe dọa bọn họ.</w:t>
      </w:r>
    </w:p>
    <w:p>
      <w:pPr>
        <w:pStyle w:val="BodyText"/>
      </w:pPr>
      <w:r>
        <w:t xml:space="preserve">Suy nghĩ đến đây, Lôi Chủ Thần trái lại cười lên:</w:t>
      </w:r>
    </w:p>
    <w:p>
      <w:pPr>
        <w:pStyle w:val="BodyText"/>
      </w:pPr>
      <w:r>
        <w:t xml:space="preserve">- Hiền điệt, ngươi đúng là hù dọa mọi người. Bên ngoài hiện tại đã hỗn loạn lắm rồi.</w:t>
      </w:r>
    </w:p>
    <w:p>
      <w:pPr>
        <w:pStyle w:val="BodyText"/>
      </w:pPr>
      <w:r>
        <w:t xml:space="preserve">Tần Vô Song lơ đãng nhìn về hướng Sư Vương, đầu của Sư Vương, cũng khẽ lay động một chút, phảng phất như nhận lời cái gì.</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84" w:name="chương-962"/>
      <w:bookmarkEnd w:id="984"/>
      <w:r>
        <w:t xml:space="preserve">962. Chương 962</w:t>
      </w:r>
    </w:p>
    <w:p>
      <w:pPr>
        <w:pStyle w:val="Compact"/>
      </w:pPr>
      <w:r>
        <w:br w:type="textWrapping"/>
      </w:r>
      <w:r>
        <w:br w:type="textWrapping"/>
      </w:r>
    </w:p>
    <w:p>
      <w:pPr>
        <w:pStyle w:val="BodyText"/>
      </w:pPr>
      <w:r>
        <w:t xml:space="preserve">Chương 962: Tính kế Chủ Thần</w:t>
      </w:r>
    </w:p>
    <w:p>
      <w:pPr>
        <w:pStyle w:val="BodyText"/>
      </w:pPr>
      <w:r>
        <w:t xml:space="preserve">Lôi Chủ Thần ngay cả nhìn rõ mọi việc, cũng không thể biết Lâm Kinh Phong đã trở thành con rối của người ta. Mà biểu hiện của Lâm Kinh Phong cũng không có bất cứ dị thường gì.</w:t>
      </w:r>
    </w:p>
    <w:p>
      <w:pPr>
        <w:pStyle w:val="BodyText"/>
      </w:pPr>
      <w:r>
        <w:t xml:space="preserve">Lôi Chủ Thần mặc dù có chút cảm thấy khó tin, nhưng âm thầm mắt lạnh quan sát Lâm Kinh Phong, thử qua các loại biện pháp, có thể bảo đảm mười phần, đây xác thực là Lâm Kinh Phong, chứ không phải người khác mạo danh thế thân.</w:t>
      </w:r>
    </w:p>
    <w:p>
      <w:pPr>
        <w:pStyle w:val="BodyText"/>
      </w:pPr>
      <w:r>
        <w:t xml:space="preserve">Tìm được Lâm Kinh Phong, Lôi Chủ Thần tâm tình rất tốt. Cho nên những người khác, hắn đương nhiên sẽ không quá để ý. Tu vi của đám người này, trong mắt hắn mà nhìn, chính là con kiến.</w:t>
      </w:r>
    </w:p>
    <w:p>
      <w:pPr>
        <w:pStyle w:val="BodyText"/>
      </w:pPr>
      <w:r>
        <w:t xml:space="preserve">Lôi Chủ Thần vừa xuất hiện, lực chấn động quả nhiên là vô cùng. Tất cả đều hết sức lo sợ, áp lực tâm lý cực lớn, mặc dù Lâm Kinh Phong đột nhiên xuất hiện, hoàn toàn nằm ngoài dự liệu của bọn họ, nhưng hành động bất ngờ này lại cứu vãn vận mệnh bọn họ tựa hồ tưởng rằng ắt phải chết.</w:t>
      </w:r>
    </w:p>
    <w:p>
      <w:pPr>
        <w:pStyle w:val="BodyText"/>
      </w:pPr>
      <w:r>
        <w:t xml:space="preserve">Nhưng mà, trước mặt Chủ Thần cường đại này, bọn họ vẫn là nơm nớp lo sợ.</w:t>
      </w:r>
    </w:p>
    <w:p>
      <w:pPr>
        <w:pStyle w:val="BodyText"/>
      </w:pPr>
      <w:r>
        <w:t xml:space="preserve">Đương nhiên, sợ hãi của Tần Vô Song, tự nhiên là có chút phóng đại. Trên thực tế, từ giây phút đầu tiên khi Lôi Chủ Thần xuất hiện, đầu óc của Tần Vô Song luôn chuyển biến không ngừng, suy nghĩ làm thế nào đối phó với cường giả đáng sợ này.</w:t>
      </w:r>
    </w:p>
    <w:p>
      <w:pPr>
        <w:pStyle w:val="BodyText"/>
      </w:pPr>
      <w:r>
        <w:t xml:space="preserve">Nghĩ đi nghĩ lại, cũng chỉ có một chiêu Lâm Kinh Phong là có thể dùng được.</w:t>
      </w:r>
    </w:p>
    <w:p>
      <w:pPr>
        <w:pStyle w:val="BodyText"/>
      </w:pPr>
      <w:r>
        <w:t xml:space="preserve">Bên trong sơn động, Lôi Chủ Thần nghe Lâm Kinh Phong giới thiệu một lần, ánh mắt dừng lại trên người Tần Vô Song:</w:t>
      </w:r>
    </w:p>
    <w:p>
      <w:pPr>
        <w:pStyle w:val="BodyText"/>
      </w:pPr>
      <w:r>
        <w:t xml:space="preserve">- Ngươi chính là Tinh Hà, Vũ Tinh Hà?</w:t>
      </w:r>
    </w:p>
    <w:p>
      <w:pPr>
        <w:pStyle w:val="BodyText"/>
      </w:pPr>
      <w:r>
        <w:t xml:space="preserve">- Đúng vậy, Lôi đại nhân!</w:t>
      </w:r>
    </w:p>
    <w:p>
      <w:pPr>
        <w:pStyle w:val="BodyText"/>
      </w:pPr>
      <w:r>
        <w:t xml:space="preserve">Tần Vô Song rất đúng mực.</w:t>
      </w:r>
    </w:p>
    <w:p>
      <w:pPr>
        <w:pStyle w:val="BodyText"/>
      </w:pPr>
      <w:r>
        <w:t xml:space="preserve">- Ha ha, ngoại giới hiện tại, tin đồn liên quan đến ngươi vô cùng náo nhiệt. Ngươi thật sự ở đây. Nói đi, ngươi là người của Đại lục Thiên Tượng, tại sao muốn nương tựa Kinh Phong?</w:t>
      </w:r>
    </w:p>
    <w:p>
      <w:pPr>
        <w:pStyle w:val="BodyText"/>
      </w:pPr>
      <w:r>
        <w:t xml:space="preserve">- Lôi đại nhân, chúng ta tới từ Đại lục Thiên Tượng, chuyện này không sai. Nhưng mà, từ thời khắc Đại Huyễn Nhật Thần Cung đối phó với chúng ta, chúng ta đã không còn lựa chọn. Lẽ nào, vì chúng ta là tán tu của Đại lục Thiên Tượng, thì có thể để mặc cho Đại Huyễn Nhật Thần Cung bọn họ khinh dễ sao?</w:t>
      </w:r>
    </w:p>
    <w:p>
      <w:pPr>
        <w:pStyle w:val="BodyText"/>
      </w:pPr>
      <w:r>
        <w:t xml:space="preserve">Lôi Chủ Thần gật gật đầu:</w:t>
      </w:r>
    </w:p>
    <w:p>
      <w:pPr>
        <w:pStyle w:val="BodyText"/>
      </w:pPr>
      <w:r>
        <w:t xml:space="preserve">- Chuyện của các ngươi, ta thật ra có nghe nói đến. Nhật Đông Sơn của Đại Huyễn Nhật Thần Cung cũng thừa nhận chuyện này.</w:t>
      </w:r>
    </w:p>
    <w:p>
      <w:pPr>
        <w:pStyle w:val="BodyText"/>
      </w:pPr>
      <w:r>
        <w:t xml:space="preserve">Lâm Kinh Phong nhân cơ hội nói:</w:t>
      </w:r>
    </w:p>
    <w:p>
      <w:pPr>
        <w:pStyle w:val="BodyText"/>
      </w:pPr>
      <w:r>
        <w:t xml:space="preserve">- Lôi thúc thúc, Đại lục Thiên Tượng đấu tranh nội bộ mạnh mẽ như vậy, đối với chúng ta mà nói cũng không phải là chuyện xấu.</w:t>
      </w:r>
    </w:p>
    <w:p>
      <w:pPr>
        <w:pStyle w:val="BodyText"/>
      </w:pPr>
      <w:r>
        <w:t xml:space="preserve">- Kinh Phong, chuyện ngươi làm vẫn là có chút lỗ mãng. Ngươi phải biết, ngươi không nói tiếng nào rời đi như vậy, có thể gây ra vấn đề cực lớn không.</w:t>
      </w:r>
    </w:p>
    <w:p>
      <w:pPr>
        <w:pStyle w:val="BodyText"/>
      </w:pPr>
      <w:r>
        <w:t xml:space="preserve">Lâm Kinh Phong hắc hắc cười nói:</w:t>
      </w:r>
    </w:p>
    <w:p>
      <w:pPr>
        <w:pStyle w:val="BodyText"/>
      </w:pPr>
      <w:r>
        <w:t xml:space="preserve">- Lôi thúc thúc, điệt nhi cũng biết làm như vậy có chút không thỏa đáng, nhưng vô cùng đúng lúc, vô cùng thủ đoạn.</w:t>
      </w:r>
    </w:p>
    <w:p>
      <w:pPr>
        <w:pStyle w:val="BodyText"/>
      </w:pPr>
      <w:r>
        <w:t xml:space="preserve">- Được, các ngươi thăm dò thế nào rồi?</w:t>
      </w:r>
    </w:p>
    <w:p>
      <w:pPr>
        <w:pStyle w:val="BodyText"/>
      </w:pPr>
      <w:r>
        <w:t xml:space="preserve">Lôi Chủ Thần thật ra không nghi ngờ hắn. Theo hắn thấy, Lâm Kinh Phong thu phục những người này, vẫn là không có vấn đề gì.</w:t>
      </w:r>
    </w:p>
    <w:p>
      <w:pPr>
        <w:pStyle w:val="BodyText"/>
      </w:pPr>
      <w:r>
        <w:t xml:space="preserve">- Hắc hắc, chúng ta tìm hiểu được, con đường đi này, rất có thể có liên quan đến rất nhiều tin đồn Thái cổ. Điệt nhi là muốn biết ở đây có phải có kho báu cất giấu gì lớn không. Bây giờ Lôi thúc thúc ở đây, có thúc chủ trì đại cục, vậy thì quá tốt rồi.</w:t>
      </w:r>
    </w:p>
    <w:p>
      <w:pPr>
        <w:pStyle w:val="BodyText"/>
      </w:pPr>
      <w:r>
        <w:t xml:space="preserve">Lôi Chủ Thần trầm ngâm một lát:</w:t>
      </w:r>
    </w:p>
    <w:p>
      <w:pPr>
        <w:pStyle w:val="BodyText"/>
      </w:pPr>
      <w:r>
        <w:t xml:space="preserve">- Lâm Kinh Phong, ta tới đây, kỳ thực chủ yếu vẫn là tìm ngươi. Đáng tiếc Tuyết Điêu Vương và Đại Tượng Vương, bọn họ không chịu nói ra tình hình thực tế…</w:t>
      </w:r>
    </w:p>
    <w:p>
      <w:pPr>
        <w:pStyle w:val="BodyText"/>
      </w:pPr>
      <w:r>
        <w:t xml:space="preserve">Biểu tình của bảy đại Thú vương, nhất thời có chút buồn bức, dáng vẻ rất uể oải.</w:t>
      </w:r>
    </w:p>
    <w:p>
      <w:pPr>
        <w:pStyle w:val="BodyText"/>
      </w:pPr>
      <w:r>
        <w:t xml:space="preserve">Lâm Kinh Phong cười ha ha nói:</w:t>
      </w:r>
    </w:p>
    <w:p>
      <w:pPr>
        <w:pStyle w:val="BodyText"/>
      </w:pPr>
      <w:r>
        <w:t xml:space="preserve">- Cũng trách ta lúc đó bức bách quá đáng, bọn họ không dám vi phạm mệnh lệnh của ta. Lôi thúc thúc, chuyện này cũng là hiểu lầm. Ta thực sự không muốn tiết lộ tin tức ở đây. Nhất là không muốn người của Đại lục Thiên Tượng có được tin tức.</w:t>
      </w:r>
    </w:p>
    <w:p>
      <w:pPr>
        <w:pStyle w:val="BodyText"/>
      </w:pPr>
      <w:r>
        <w:t xml:space="preserve">Lôi Chủ Thần gật gật đầu:</w:t>
      </w:r>
    </w:p>
    <w:p>
      <w:pPr>
        <w:pStyle w:val="BodyText"/>
      </w:pPr>
      <w:r>
        <w:t xml:space="preserve">- Kinh Phong, chuyện này nếu ngươi làm tốt, trái lại là một chuyện chấn động lớn, Phong Chủ Thần nhất định sẽ rất vui mừng.</w:t>
      </w:r>
    </w:p>
    <w:p>
      <w:pPr>
        <w:pStyle w:val="BodyText"/>
      </w:pPr>
      <w:r>
        <w:t xml:space="preserve">- Còn cần Lôi thúc thúc chủ trì đại cục!</w:t>
      </w:r>
    </w:p>
    <w:p>
      <w:pPr>
        <w:pStyle w:val="BodyText"/>
      </w:pPr>
      <w:r>
        <w:t xml:space="preserve">Lâm Kinh Phong lại thăm dò.</w:t>
      </w:r>
    </w:p>
    <w:p>
      <w:pPr>
        <w:pStyle w:val="BodyText"/>
      </w:pPr>
      <w:r>
        <w:t xml:space="preserve">Lôi Chủ Thần cũng không biết Lâm Kinh Phong trước mặt sớm đã không phải là Lâm Kinh Phong trước kia rồi, cũng không khó hiểu, mà là trầm ngâm nói:</w:t>
      </w:r>
    </w:p>
    <w:p>
      <w:pPr>
        <w:pStyle w:val="BodyText"/>
      </w:pPr>
      <w:r>
        <w:t xml:space="preserve">- Kinh Phong điệt nhi, hiện giờ cường giả của Đại lục Thiên Tượng đến rất nhiều, trong đó còn có Chủ Thần xuất hiện. Ta tới đây, cũng không thể trì hoãn quá lâu!</w:t>
      </w:r>
    </w:p>
    <w:p>
      <w:pPr>
        <w:pStyle w:val="BodyText"/>
      </w:pPr>
      <w:r>
        <w:t xml:space="preserve">Lời này chính là lời Lâm Kinh Phong muốn nghe, cũng là tất cả bọn họ đều muốn nghe được nhất.</w:t>
      </w:r>
    </w:p>
    <w:p>
      <w:pPr>
        <w:pStyle w:val="BodyText"/>
      </w:pPr>
      <w:r>
        <w:t xml:space="preserve">- Lôi thúc thúc, ngươi phải rời đi sao?</w:t>
      </w:r>
    </w:p>
    <w:p>
      <w:pPr>
        <w:pStyle w:val="BodyText"/>
      </w:pPr>
      <w:r>
        <w:t xml:space="preserve">Lâm Kinh Phong ra vẻ giật mình.</w:t>
      </w:r>
    </w:p>
    <w:p>
      <w:pPr>
        <w:pStyle w:val="BodyText"/>
      </w:pPr>
      <w:r>
        <w:t xml:space="preserve">- Ha ha, lưu lại có lẽ cũng không sao. Ngoại giới hiện tại thế cục còn chưa đến lúc mất khống chế. Ngày mai chúng ta sẽ thăm dò nhanh hơn, xem xem nơi được xưng tụng là Ác ma nguyền rủa này, rốt cuộc có bí mật gì. Kinh Phong a, ta có dự cảm, nơi này, tuyệt đối không đơn giản.</w:t>
      </w:r>
    </w:p>
    <w:p>
      <w:pPr>
        <w:pStyle w:val="BodyText"/>
      </w:pPr>
      <w:r>
        <w:t xml:space="preserve">Nghe được lời này, đám người Tần Vô Song đều buồn bực không thôi.</w:t>
      </w:r>
    </w:p>
    <w:p>
      <w:pPr>
        <w:pStyle w:val="BodyText"/>
      </w:pPr>
      <w:r>
        <w:t xml:space="preserve">Nhưng Tần Vô Song đầu óc rất linh hoạt, nghe được cách nói thế cục ngoại giới vẫn chưa mất khống chế, trong lòng chủ ý càng kiên định. Quay đầu liếc mắt nhìn Sư Vương, Sư Vương lại khẽ khàng gật gật đầu.</w:t>
      </w:r>
    </w:p>
    <w:p>
      <w:pPr>
        <w:pStyle w:val="BodyText"/>
      </w:pPr>
      <w:r>
        <w:t xml:space="preserve">- Lôi đại nhân, Lâm công tử, các ngươi nói chuyện đi. Đám thuộc hạ xin cáo lui trước!</w:t>
      </w:r>
    </w:p>
    <w:p>
      <w:pPr>
        <w:pStyle w:val="BodyText"/>
      </w:pPr>
      <w:r>
        <w:t xml:space="preserve">Lôi Chủ Thần không nói, Lâm Kinh Phong trái lại đĩnh đạc xua xua tay:</w:t>
      </w:r>
    </w:p>
    <w:p>
      <w:pPr>
        <w:pStyle w:val="BodyText"/>
      </w:pPr>
      <w:r>
        <w:t xml:space="preserve">- Đi xuống đi, các ngươi ở đây, hai thúc cháu ta nói chuyện cũng không thoải mái.</w:t>
      </w:r>
    </w:p>
    <w:p>
      <w:pPr>
        <w:pStyle w:val="BodyText"/>
      </w:pPr>
      <w:r>
        <w:t xml:space="preserve">Bọn người Tần Vô Song làm bộ ‘như được đại xá’, đi ra ngoài.</w:t>
      </w:r>
    </w:p>
    <w:p>
      <w:pPr>
        <w:pStyle w:val="BodyText"/>
      </w:pPr>
      <w:r>
        <w:t xml:space="preserve">Lôi Chủ Thần nhìn theo bọn họ đi ra ngoài, mới hỏi nói:</w:t>
      </w:r>
    </w:p>
    <w:p>
      <w:pPr>
        <w:pStyle w:val="BodyText"/>
      </w:pPr>
      <w:r>
        <w:t xml:space="preserve">- Kinh Phong, đám người này, có thể tin cậy được không?</w:t>
      </w:r>
    </w:p>
    <w:p>
      <w:pPr>
        <w:pStyle w:val="BodyText"/>
      </w:pPr>
      <w:r>
        <w:t xml:space="preserve">Lâm Kinh Phong cười lạnh nói:</w:t>
      </w:r>
    </w:p>
    <w:p>
      <w:pPr>
        <w:pStyle w:val="BodyText"/>
      </w:pPr>
      <w:r>
        <w:t xml:space="preserve">- Bọn Vũ Tinh Hà chỉ như chó nhà có tang, không dựa vào sự che chở của chúng ta, cũng không còn đường nào để đi. Hơn nữa, ta đã hứa với bọn chúng, một khi khai phá được kỳ ngộ gì, nhất định sẽ chia chút lợi lộc cho bọn chúng. Cưỡng bức, đe dọa, dụ dỗ, bọn chúng không thể không nghe lời!</w:t>
      </w:r>
    </w:p>
    <w:p>
      <w:pPr>
        <w:pStyle w:val="BodyText"/>
      </w:pPr>
      <w:r>
        <w:t xml:space="preserve">Lôi Chủ Thần rất là vui mừng, cảm thấy đứa cháu này thật sự là thành thục lên rất nhiều.</w:t>
      </w:r>
    </w:p>
    <w:p>
      <w:pPr>
        <w:pStyle w:val="BodyText"/>
      </w:pPr>
      <w:r>
        <w:t xml:space="preserve">- Làm tốt lắm, nhưng mà, cần phải chủ ý chừng mực, không thể quá dễ tin vào người khác. Nhất là đối với Vũ Tinh Hà đó, phải đề phòng một chút!</w:t>
      </w:r>
    </w:p>
    <w:p>
      <w:pPr>
        <w:pStyle w:val="BodyText"/>
      </w:pPr>
      <w:r>
        <w:t xml:space="preserve">- Yên tâm đi, Lôi thúc thúc, Vũ Tinh Hà này, cũng xem là thiên tài kiệt ngạo bất tuân. Chỉ tiếc, là một tán tu không có môn hộ dựa vào. Ta là muốn thu phục hắn, sau này làm trợ thủ đắc lực, bằng không, ta sẽ không khách khí với bọn chúng như vậy?</w:t>
      </w:r>
    </w:p>
    <w:p>
      <w:pPr>
        <w:pStyle w:val="BodyText"/>
      </w:pPr>
      <w:r>
        <w:t xml:space="preserve">Lôi Chủ Thần gật gật đầu, nếu điệt nhi đã có dự tính như vậy, hắn thật ra không có gì để nói. Nếu như ngươi muốn kẻ khác quyết một lòng, dù sao cũng phải lấy ra chút dáng vẻ đạo đức thu phục lòng người.</w:t>
      </w:r>
    </w:p>
    <w:p>
      <w:pPr>
        <w:pStyle w:val="BodyText"/>
      </w:pPr>
      <w:r>
        <w:t xml:space="preserve">Đi ra ngoài động phủ, tất cả mọi người tìm được một chỗ rộng rãi, liền hạ trại tại chỗ. Mọi người đều xúm lại một chỗ, không dám lên tiếng, mà là dùng thần thức nói chuyện.</w:t>
      </w:r>
    </w:p>
    <w:p>
      <w:pPr>
        <w:pStyle w:val="BodyText"/>
      </w:pPr>
      <w:r>
        <w:t xml:space="preserve">Trong không gian nhỏ như vậy dùng thần thức trao đổi nói chuyện, thật ra không cần lo lắng bị Chủ Thần tìm được thần thức. Dù sao, phạm vi trao đổi của thần thức, căn bản không có kéo dài ra ngoài.</w:t>
      </w:r>
    </w:p>
    <w:p>
      <w:pPr>
        <w:pStyle w:val="BodyText"/>
      </w:pPr>
      <w:r>
        <w:t xml:space="preserve">- Sư Vương, chạy nhanh thông báo với tất cả thủ hạ đắc lực của ngươi, tổ chức Thú Triều, kêu bọn chúng rải rác tin đồn, trùng kích vào căn cứ của Đại lục Thiên Tượng.</w:t>
      </w:r>
    </w:p>
    <w:p>
      <w:pPr>
        <w:pStyle w:val="BodyText"/>
      </w:pPr>
      <w:r>
        <w:t xml:space="preserve">- Trùng kích căn cứ của Đại lục Thiên Tượng?</w:t>
      </w:r>
    </w:p>
    <w:p>
      <w:pPr>
        <w:pStyle w:val="BodyText"/>
      </w:pPr>
      <w:r>
        <w:t xml:space="preserve">- Đúng vậy!</w:t>
      </w:r>
    </w:p>
    <w:p>
      <w:pPr>
        <w:pStyle w:val="BodyText"/>
      </w:pPr>
      <w:r>
        <w:t xml:space="preserve">- Một khi muốn để Lôi Chủ Thần rời khỏi, trùng kích căn cứ của Đại lục Phong Vân mới đúng.</w:t>
      </w:r>
    </w:p>
    <w:p>
      <w:pPr>
        <w:pStyle w:val="BodyText"/>
      </w:pPr>
      <w:r>
        <w:t xml:space="preserve">- Ha ha, Sư Vương, ngươi chỉ biết một mà không biết hai. Ngươi trùng kích căn cứ của Đại lục Phong Vân, Lôi Chủ Thần cần phải tự mình ra mặt sao? Bắt buộc các ngươi ra ngoài chủ trì đại cục, lão nhân gia hắn ngồi không hưởng lợi!</w:t>
      </w:r>
    </w:p>
    <w:p>
      <w:pPr>
        <w:pStyle w:val="BodyText"/>
      </w:pPr>
      <w:r>
        <w:t xml:space="preserve">Sư Vương rùng mình, cảm thấy lời của Tần Vô Song rất có đạo lý. Trùng kích căn cứ của Đại lục Thiên Tượng, chính là việc Lôi Chủ Thần thích nhìn thấy.</w:t>
      </w:r>
    </w:p>
    <w:p>
      <w:pPr>
        <w:pStyle w:val="BodyText"/>
      </w:pPr>
      <w:r>
        <w:t xml:space="preserve">Một khi trùng kích căn cứ của Đại lục Thiên Tượng, lại phối hợp với tin đồn, Đại lục Thiên Tượng không thể chịu để yên, nhất định sẽ thăng cấp trên diện rộng mâu thuẫn với Đại lục Phong Vân, đến lúc đó, Lôi Chủ Thần muốn không đi cũng khó.</w:t>
      </w:r>
    </w:p>
    <w:p>
      <w:pPr>
        <w:pStyle w:val="BodyText"/>
      </w:pPr>
      <w:r>
        <w:t xml:space="preserve">Hắc Dực không kìm được gật đầu, nhìn thần tình của Tần Vô Song, rõ ràng có thêm rất nhiều vẻ sùng bái. Chủ nhân này, thật sự là lợi hại!</w:t>
      </w:r>
    </w:p>
    <w:p>
      <w:pPr>
        <w:pStyle w:val="BodyText"/>
      </w:pPr>
      <w:r>
        <w:t xml:space="preserve">Ở trước mặt Chủ Thần, có thể tay nghề điêu luyện như vậy, khí phách và dũng cảm này, thực sự không phải là thứ mà bọn họ có thể so sánh được.</w:t>
      </w:r>
    </w:p>
    <w:p>
      <w:pPr>
        <w:pStyle w:val="BodyText"/>
      </w:pPr>
      <w:r>
        <w:t xml:space="preserve">Chí ít từ tình hình trước mắt mà nhìn, hắn đột nhiên sử dụng một chiêu, xác thực đã khóa chặt Lôi Chủ Thần. Vận mệnh hẳn phải chết của mọi người, đột nhiên được cứu vãn, cảm giÁc may mắn tìm được đường sống trong cái chết, càng khiến tất cả bọn họ tràn đầy tự tin đối với Tần Vô Song.</w:t>
      </w:r>
    </w:p>
    <w:p>
      <w:pPr>
        <w:pStyle w:val="BodyText"/>
      </w:pPr>
      <w:r>
        <w:t xml:space="preserve">- Sư Vương, nhớ kỹ, trùng kích vào căn cứ của Đại lục Thiên Tượng chỉ là một điệu bộ, không thể quấn chặt lấy để chém giết. Đó là một động tác giả, mục đích là muốn mâu thuẫn hai bên thăng cấp, khiến Đại lục Thiên Tượng cảm thấy Đại lục Phong Vân xui khiến Thú Triều làm. Sau đó, lại nghĩ cách, đem tin tức Tiếp Thiên Đại Hạp Cốc cất giấu kho báu lớn truyền ra ngoài. Càng mê hoặc càng tốt!</w:t>
      </w:r>
    </w:p>
    <w:p>
      <w:pPr>
        <w:pStyle w:val="BodyText"/>
      </w:pPr>
      <w:r>
        <w:t xml:space="preserve">- Đem tin tức trong này truyền ra ngoài?</w:t>
      </w:r>
    </w:p>
    <w:p>
      <w:pPr>
        <w:pStyle w:val="BodyText"/>
      </w:pPr>
      <w:r>
        <w:t xml:space="preserve">Sư Vương lại ngây người sửng sốt, đây không phải là tự tìm phiền phức cho mình sao?</w:t>
      </w:r>
    </w:p>
    <w:p>
      <w:pPr>
        <w:pStyle w:val="BodyText"/>
      </w:pPr>
      <w:r>
        <w:t xml:space="preserve">- Sư Vương, tình hình hiện tại là, chúng ta cần phải khiến thế cục hỗn loạn, mới có thể khiến Lôi Chủ Thần rời khỏi. Chúng ta mới có thời gian tiếp tục hành động. Cho dù chúng ta chỉ dẫn đầu mười ngày nửa tháng, tiên cơ này cũng đủ rồi. Nếu chiếm được tiên cơ còn không cách nào thu lợi, đó chỉ có thể nói, phúc duyên của chúng ta không đủ. Chúng ta muốn Tiếp Thiên Đại Hạp Cốc trở thành nơi thị phi, để hai nhà bọn chúng chém giết. Chỉ có như thế, chúng ta mới có đường sống chu toàn. Bằng không, Lôi Chủ Thần lười không đi, chúng ta căn bản không có bất cứ cơ hội nào!</w:t>
      </w:r>
    </w:p>
    <w:p>
      <w:pPr>
        <w:pStyle w:val="BodyText"/>
      </w:pPr>
      <w:r>
        <w:t xml:space="preserve">Tần Vô Song tuyệt đối không phải tự coi nhẹ mình. Uy năng của Lôi Chủ Thần quá mạnh. Cho dù là một ánh mắt, một động tác, cũng có thể khiến bọn họ cảm thấy run sợ kinh ngạc. Dưới loại không khí uy áp này, muốn làm trò gì mờ ám, hiển nhiên là không có khả năng.</w:t>
      </w:r>
    </w:p>
    <w:p>
      <w:pPr>
        <w:pStyle w:val="BodyText"/>
      </w:pPr>
      <w:r>
        <w:t xml:space="preserve">Ưng Vương ở bên cạnh tán đồng nói:</w:t>
      </w:r>
    </w:p>
    <w:p>
      <w:pPr>
        <w:pStyle w:val="BodyText"/>
      </w:pPr>
      <w:r>
        <w:t xml:space="preserve">- Sư Vương bệ hạ, Tinh Hà đại nhân nói không sai, đây là cách duy nhất trước mắt của chúng ta. Nếu thế cục bất loạn, Lôi Chủ Thần không đi, chúng ta sớm muộn gì cũng sẽ để lộ ra sơ sót. Tà thần này, ta không muốn ở thêm với hắn dù chỉ một ngày!</w:t>
      </w:r>
    </w:p>
    <w:p>
      <w:pPr>
        <w:pStyle w:val="BodyText"/>
      </w:pPr>
      <w:r>
        <w:t xml:space="preserve">- Đúng vậy, Sư Vương, quyết định đi!</w:t>
      </w:r>
    </w:p>
    <w:p>
      <w:pPr>
        <w:pStyle w:val="BodyText"/>
      </w:pPr>
      <w:r>
        <w:t xml:space="preserve">- Sư Vương, quyết định đi!</w:t>
      </w:r>
    </w:p>
    <w:p>
      <w:pPr>
        <w:pStyle w:val="BodyText"/>
      </w:pPr>
      <w:r>
        <w:t xml:space="preserve">Sư Vương gật đầu, bắt đầu lấy thần thức tuyên bố mệnh lệnh.</w:t>
      </w:r>
    </w:p>
    <w:p>
      <w:pPr>
        <w:pStyle w:val="BodyText"/>
      </w:pPr>
      <w:r>
        <w:t xml:space="preserve">o0o</w:t>
      </w:r>
    </w:p>
    <w:p>
      <w:pPr>
        <w:pStyle w:val="BodyText"/>
      </w:pPr>
      <w:r>
        <w:t xml:space="preserve">Mặc dù Tuyết Điêu Vương và Đại Tượng Vương gặp nạn, nhưng thủ hạ chính quy của Sư Vương, rất nhiều Trưởng lão, Hộ pháp, thực quyền rất lớn. Phát động Thú Triều, những chuyện này Trưởng lão trái lại là người chủ sự!</w:t>
      </w:r>
    </w:p>
    <w:p>
      <w:pPr>
        <w:pStyle w:val="BodyText"/>
      </w:pPr>
      <w:r>
        <w:t xml:space="preserve">Chỉ cần thời gian một buổi tối, mấy trăm vạn Thú Triều, biết được tin tức Tuyết Điêu Vương và Đại Tượng Vương bị hại, đều tức giận, linh thú của toàn bộ Cự Thú Tộc đầy khắp núi đồi, toàn bộ tuôn ra, tìm kiếm hung phạm.</w:t>
      </w:r>
    </w:p>
    <w:p>
      <w:pPr>
        <w:pStyle w:val="BodyText"/>
      </w:pPr>
      <w:r>
        <w:t xml:space="preserve">Khi biết được hung phạm là người của Đại lục Thiên Tượng, Thú Triều càng điên cuồng.</w:t>
      </w:r>
    </w:p>
    <w:p>
      <w:pPr>
        <w:pStyle w:val="BodyText"/>
      </w:pPr>
      <w:r>
        <w:t xml:space="preserve">Mấy trăm vạn Thú Triều, bắt đầu hướng về căn cứ của Đại lục Thiên Tượng điên cuồng xuất phát. Thú Triều khởi động, loại tai họa đáng sợ nhất của Ô Thước Tinh, lại một lần nữa kéo đến.</w:t>
      </w:r>
    </w:p>
    <w:p>
      <w:pPr>
        <w:pStyle w:val="BodyText"/>
      </w:pPr>
      <w:r>
        <w:t xml:space="preserve">Những nơi Thú Triều kéo đến, tựa hồ là một đống hỗn độn, toàn bộ bị san thành bình địa.</w:t>
      </w:r>
    </w:p>
    <w:p>
      <w:pPr>
        <w:pStyle w:val="BodyText"/>
      </w:pPr>
      <w:r>
        <w:t xml:space="preserve">Đại lục Thiên Tượng căn bản không ngờ rằng, nơi Thú Triều xông đến lại là căn cứ của bọn chúng. Chờ bọn chúng phản ứng lại, đã chịu tổn thất cực lớn rồi.</w:t>
      </w:r>
    </w:p>
    <w:p>
      <w:pPr>
        <w:pStyle w:val="BodyText"/>
      </w:pPr>
      <w:r>
        <w:t xml:space="preserve">Tình hình chiến đấu, không ngừng thăng cấp!</w:t>
      </w:r>
    </w:p>
    <w:p>
      <w:pPr>
        <w:pStyle w:val="BodyText"/>
      </w:pPr>
      <w:r>
        <w:t xml:space="preserve">Tất cả, đều đang tiến hành trong tiết tấu kế hoạch của Tần Vô Song. Tin đồn nổi lên khắp nơi, các loại tin đồn bản cũ, cũng không ngừng toát ra.</w:t>
      </w:r>
    </w:p>
    <w:p>
      <w:pPr>
        <w:pStyle w:val="BodyText"/>
      </w:pPr>
      <w:r>
        <w:t xml:space="preserve">Phía bên Đại lục Thiên Tượng, biết được Thú Triều là do Đại lục Phong Vân phát động, cũng bắt đầu bạo phát. Nhất là Chủ Thần Đinh Vân Độ, vạn phần khiếp sợ. Hắn ngàn vạn lần không ngờ rằng, Đại lục Phong Vân lại lớn mật gây sự như vậy.</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85" w:name="chương-963"/>
      <w:bookmarkEnd w:id="985"/>
      <w:r>
        <w:t xml:space="preserve">963. Chương 963</w:t>
      </w:r>
    </w:p>
    <w:p>
      <w:pPr>
        <w:pStyle w:val="Compact"/>
      </w:pPr>
      <w:r>
        <w:br w:type="textWrapping"/>
      </w:r>
      <w:r>
        <w:br w:type="textWrapping"/>
      </w:r>
    </w:p>
    <w:p>
      <w:pPr>
        <w:pStyle w:val="BodyText"/>
      </w:pPr>
      <w:r>
        <w:t xml:space="preserve">Chương 963: Chủ Thần rời đi</w:t>
      </w:r>
    </w:p>
    <w:p>
      <w:pPr>
        <w:pStyle w:val="BodyText"/>
      </w:pPr>
      <w:r>
        <w:t xml:space="preserve">Nhưng mà, chỉ dựa vào số lượng một ngàn nhân mã mà Đại lục Thiên Tượng bọn chúng mang tới, muốn đối kháng với Thú Triều mấy trăm vạn, hiển nhiên là như châu chấu đá xe.</w:t>
      </w:r>
    </w:p>
    <w:p>
      <w:pPr>
        <w:pStyle w:val="BodyText"/>
      </w:pPr>
      <w:r>
        <w:t xml:space="preserve">Đinh Vân Độ cũng không có kích động như vậy, đi làm chuyện nóng đầu này. Hắn biết, căn bản muốn giải quyết vấn đề, vẫn là Đại lục Phong Vân!</w:t>
      </w:r>
    </w:p>
    <w:p>
      <w:pPr>
        <w:pStyle w:val="BodyText"/>
      </w:pPr>
      <w:r>
        <w:t xml:space="preserve">Cho nên, hắn quyết định tránh chỗ mạnh đánh chỗ yếu. Mũi nhọn của Thú Triều, đối kháng không được, nhưng có thể tìm Đại lục Phong Vân nói chuyện lý lẽ.</w:t>
      </w:r>
    </w:p>
    <w:p>
      <w:pPr>
        <w:pStyle w:val="BodyText"/>
      </w:pPr>
      <w:r>
        <w:t xml:space="preserve">Đinh Vân Độ một khi quyết định ra tay, bản lĩnh của cấp bậc Chủ Thần, quả quyết là vô cùng đáng sợ. Với thế sấm vang chớp giật, liền tìm đến căn cứ của Đại lục Phong Vân, điểm danh muốn Lôi Chủ Thần ra ngoài gặp mặt.</w:t>
      </w:r>
    </w:p>
    <w:p>
      <w:pPr>
        <w:pStyle w:val="BodyText"/>
      </w:pPr>
      <w:r>
        <w:t xml:space="preserve">Hiển nhiên, Đinh Vân Độ khẳng định không gặp được Lôi Chủ Thần. Chửi bậy nửa ngày, phía bên Đại lục Phong Vân một bóng người cũng không có.</w:t>
      </w:r>
    </w:p>
    <w:p>
      <w:pPr>
        <w:pStyle w:val="BodyText"/>
      </w:pPr>
      <w:r>
        <w:t xml:space="preserve">Chuyện này đã hoàn toàn chọc giận Đinh Vân Độ, hắn cảm thấy tự tôn của bản thân bị khiêu chiến tan tác tơi bời. Từ lúc nào, một Chủ Thần lại bị người ta khinh thường đến mức độ này chứ? Xem hắn là không khí sao?</w:t>
      </w:r>
    </w:p>
    <w:p>
      <w:pPr>
        <w:pStyle w:val="BodyText"/>
      </w:pPr>
      <w:r>
        <w:t xml:space="preserve">- Lôi Chủ Thần, ngươi đã co đầu rụt cổ không ra, vậy đừng trách ta sử dụng thủ đoạn dã man. Chúng ta đều là người có thân phận, ngươi cũng đừng hy vọng thủ đoạn của ta, không giết được những thuộc hạ của ngươi?</w:t>
      </w:r>
    </w:p>
    <w:p>
      <w:pPr>
        <w:pStyle w:val="BodyText"/>
      </w:pPr>
      <w:r>
        <w:t xml:space="preserve">Một tia khắc chế cuối cùng của Đinh Vân Độ, vẫn là không có tác dụng gì, căn bản không có người nào đáp lại hắn.</w:t>
      </w:r>
    </w:p>
    <w:p>
      <w:pPr>
        <w:pStyle w:val="BodyText"/>
      </w:pPr>
      <w:r>
        <w:t xml:space="preserve">Giới hạn lập tức bị phá tan, Đinh Vân Độ tức giận quát một tiếng:</w:t>
      </w:r>
    </w:p>
    <w:p>
      <w:pPr>
        <w:pStyle w:val="BodyText"/>
      </w:pPr>
      <w:r>
        <w:t xml:space="preserve">- Một khi đã như vậy, vậy xin đắc tội rồi!</w:t>
      </w:r>
    </w:p>
    <w:p>
      <w:pPr>
        <w:pStyle w:val="BodyText"/>
      </w:pPr>
      <w:r>
        <w:t xml:space="preserve">Song chưởng mở ra, một thanh đại đao giống như mãnh hổ rít gào trong tay hắn. Song chưởng rung lên, hóa thành ánh đao xé trời hủy đất trong không trung, chém thẳng xuống.</w:t>
      </w:r>
    </w:p>
    <w:p>
      <w:pPr>
        <w:pStyle w:val="BodyText"/>
      </w:pPr>
      <w:r>
        <w:t xml:space="preserve">Xoẹt!</w:t>
      </w:r>
    </w:p>
    <w:p>
      <w:pPr>
        <w:pStyle w:val="BodyText"/>
      </w:pPr>
      <w:r>
        <w:t xml:space="preserve">Ánh đao tuyệt luân cực nhanh xoẹt qua, chém vào bức tường bên ngoài kiến trúc cực đại của căn cứ.</w:t>
      </w:r>
    </w:p>
    <w:p>
      <w:pPr>
        <w:pStyle w:val="BodyText"/>
      </w:pPr>
      <w:r>
        <w:t xml:space="preserve">Ầm!</w:t>
      </w:r>
    </w:p>
    <w:p>
      <w:pPr>
        <w:pStyle w:val="BodyText"/>
      </w:pPr>
      <w:r>
        <w:t xml:space="preserve">Vết nứt giống như tơ nhện, xuất hiện trên tường ngoài. Tiếp theo, toàn bộ tòa thành phảng phất cũng lay động, trong tòa thành, đột nhiên truyền ra vô số tiếng kêu kinh hoàng.</w:t>
      </w:r>
    </w:p>
    <w:p>
      <w:pPr>
        <w:pStyle w:val="BodyText"/>
      </w:pPr>
      <w:r>
        <w:t xml:space="preserve">Vô số đạo thân ảnh, từ trong căn cứ chạy trốn ra ngoài, ồn ào hướng về phía sau chạy trốn.</w:t>
      </w:r>
    </w:p>
    <w:p>
      <w:pPr>
        <w:pStyle w:val="BodyText"/>
      </w:pPr>
      <w:r>
        <w:t xml:space="preserve">Nã Ba Tuần vốn co đầu rụt cổ ở bên trong, biết không ra mặt, toàn bộ căn cứ sẽ bị hủy diệt, tất cả mọi người sẽ bị tàn sát sạch sẽ.</w:t>
      </w:r>
    </w:p>
    <w:p>
      <w:pPr>
        <w:pStyle w:val="BodyText"/>
      </w:pPr>
      <w:r>
        <w:t xml:space="preserve">Bất chấp khó khăn, vọt ra ngoài, thấp giọng hạ khí nói:</w:t>
      </w:r>
    </w:p>
    <w:p>
      <w:pPr>
        <w:pStyle w:val="BodyText"/>
      </w:pPr>
      <w:r>
        <w:t xml:space="preserve">- Vân Độ Chủ Thần, hai bên chúng ta đã ký ước định tạm thời ngưng chiến, ngươi thân là Chủ Thần, hà cớ gì lại xé bỏ hiệp ước?</w:t>
      </w:r>
    </w:p>
    <w:p>
      <w:pPr>
        <w:pStyle w:val="BodyText"/>
      </w:pPr>
      <w:r>
        <w:t xml:space="preserve">- Hiệp ước? Ngươi còn không biết xấu hổ nhắc đến hiệp ước? Kêu Lôi Chủ Thần ra ngoài lý luận!</w:t>
      </w:r>
    </w:p>
    <w:p>
      <w:pPr>
        <w:pStyle w:val="BodyText"/>
      </w:pPr>
      <w:r>
        <w:t xml:space="preserve">Đinh Vân Độ vô cùng tức giận hét lên.</w:t>
      </w:r>
    </w:p>
    <w:p>
      <w:pPr>
        <w:pStyle w:val="BodyText"/>
      </w:pPr>
      <w:r>
        <w:t xml:space="preserve">- Lôi Chủ Thần không có ở đây!</w:t>
      </w:r>
    </w:p>
    <w:p>
      <w:pPr>
        <w:pStyle w:val="BodyText"/>
      </w:pPr>
      <w:r>
        <w:t xml:space="preserve">Nã Ba Tuần kiên trì đến cùng:</w:t>
      </w:r>
    </w:p>
    <w:p>
      <w:pPr>
        <w:pStyle w:val="BodyText"/>
      </w:pPr>
      <w:r>
        <w:t xml:space="preserve">- Vân Độ Chủ Thần, nếu ngươi định lấy mạnh hiếp yếu, chúng ta phản kháng không được. Nhưng mà, Lôi Chủ Thần quay về, chuyện này sẽ không để yên đâu!</w:t>
      </w:r>
    </w:p>
    <w:p>
      <w:pPr>
        <w:pStyle w:val="BodyText"/>
      </w:pPr>
      <w:r>
        <w:t xml:space="preserve">- Hừ hừ, ngươi uy hiếp ta sao?</w:t>
      </w:r>
    </w:p>
    <w:p>
      <w:pPr>
        <w:pStyle w:val="BodyText"/>
      </w:pPr>
      <w:r>
        <w:t xml:space="preserve">Đinh Vân Độ khắc chế, cũng không có nghĩa hắn sợ Lôi Chủ Thần. Hắn vốn chỉ là có suy nghĩ hòa khí sinh tài, không muốn xung đột tăng lên mà thôi.</w:t>
      </w:r>
    </w:p>
    <w:p>
      <w:pPr>
        <w:pStyle w:val="BodyText"/>
      </w:pPr>
      <w:r>
        <w:t xml:space="preserve">Bây giờ, Đại lục Phong Vân khinh người quá đáng, hết lần này đến lần khác khiêu khích. Cực hạn nhẫn nhịn của hắn cũng hoàn toàn bị phá tan:</w:t>
      </w:r>
    </w:p>
    <w:p>
      <w:pPr>
        <w:pStyle w:val="BodyText"/>
      </w:pPr>
      <w:r>
        <w:t xml:space="preserve">- Nã Ba Tuần, với bản lĩnh của ngươi, ta muốn giết ngươi như giết một con chó. Ngươi nói Lôi Chủ Thần không ở đây? Vậy được, ta sẽ ở đây chờ hắn ba ngày. Nếu trong ba ngày không đến, vậy thì đừng trách ta ra tay độc ác vô tình. Tất cả các ngươi đều vào trong tòa thành cho ta. Nếu chạy trốn ra, ta thấy tên nào giết tên ấy!</w:t>
      </w:r>
    </w:p>
    <w:p>
      <w:pPr>
        <w:pStyle w:val="BodyText"/>
      </w:pPr>
      <w:r>
        <w:t xml:space="preserve">Đinh Vân Độ lạnh lùng quát:</w:t>
      </w:r>
    </w:p>
    <w:p>
      <w:pPr>
        <w:pStyle w:val="BodyText"/>
      </w:pPr>
      <w:r>
        <w:t xml:space="preserve">- Còn nữa, chuyện của trăm vạn Thú Triều, các ngươi làm thế nào cổ động, thì kết thúc như thế ấy. Tất cả những tổn thất mà chúng ta phải chịu, các ngươi phải bồi thường gấp mười lần!</w:t>
      </w:r>
    </w:p>
    <w:p>
      <w:pPr>
        <w:pStyle w:val="BodyText"/>
      </w:pPr>
      <w:r>
        <w:t xml:space="preserve">- Thú Triều?</w:t>
      </w:r>
    </w:p>
    <w:p>
      <w:pPr>
        <w:pStyle w:val="BodyText"/>
      </w:pPr>
      <w:r>
        <w:t xml:space="preserve">Nã Ba Tuần choáng váng:</w:t>
      </w:r>
    </w:p>
    <w:p>
      <w:pPr>
        <w:pStyle w:val="BodyText"/>
      </w:pPr>
      <w:r>
        <w:t xml:space="preserve">- Vân Độ đại nhân, Thú Triều này, liên quan gì đến chúng ta?</w:t>
      </w:r>
    </w:p>
    <w:p>
      <w:pPr>
        <w:pStyle w:val="BodyText"/>
      </w:pPr>
      <w:r>
        <w:t xml:space="preserve">- Hừ, còn muốn giả ngu nữa sao? Thú Triều là chuyện không liên quan đến các ngươi, lẽ nào là ta phát động sao? Nã Ba Tuần, ngươi có phải cảm thấy, ta không thể giết ngươi để lập uy một chút sao?</w:t>
      </w:r>
    </w:p>
    <w:p>
      <w:pPr>
        <w:pStyle w:val="BodyText"/>
      </w:pPr>
      <w:r>
        <w:t xml:space="preserve">Lời này vừa nói xong, ánh mắt của Đinh Vân Độ đột nhiên nheo thành một đường, một đạo kim quang từ trong tay hắn bắn ra, trực tiếp đánh trúng trán một gã Thiên Thần Đạo cường giả bên ngoài tòa thành.</w:t>
      </w:r>
    </w:p>
    <w:p>
      <w:pPr>
        <w:pStyle w:val="BodyText"/>
      </w:pPr>
      <w:r>
        <w:t xml:space="preserve">Ba!</w:t>
      </w:r>
    </w:p>
    <w:p>
      <w:pPr>
        <w:pStyle w:val="BodyText"/>
      </w:pPr>
      <w:r>
        <w:t xml:space="preserve">Kim quang quán thể, đường đường một cường giả Thiên Thần Đạo hai kiếp, một chút lực phản kháng cũng không có, liền nổ tan xác mà chết, Thần hồn kèm theo cơ thể, cùng nhau nổ tan.</w:t>
      </w:r>
    </w:p>
    <w:p>
      <w:pPr>
        <w:pStyle w:val="BodyText"/>
      </w:pPr>
      <w:r>
        <w:t xml:space="preserve">Chủ Thần thần thông, đây rõ ràng là thần thông của Chủ Thần!</w:t>
      </w:r>
    </w:p>
    <w:p>
      <w:pPr>
        <w:pStyle w:val="BodyText"/>
      </w:pPr>
      <w:r>
        <w:t xml:space="preserve">Nã Ba Tuần giận dữ:</w:t>
      </w:r>
    </w:p>
    <w:p>
      <w:pPr>
        <w:pStyle w:val="BodyText"/>
      </w:pPr>
      <w:r>
        <w:t xml:space="preserve">- Ngươi…</w:t>
      </w:r>
    </w:p>
    <w:p>
      <w:pPr>
        <w:pStyle w:val="BodyText"/>
      </w:pPr>
      <w:r>
        <w:t xml:space="preserve">Đinh Vân Độ điềm nhiên nói:</w:t>
      </w:r>
    </w:p>
    <w:p>
      <w:pPr>
        <w:pStyle w:val="BodyText"/>
      </w:pPr>
      <w:r>
        <w:t xml:space="preserve">- Ta cái gì mà ta? Ngươi nhiều lời thêm một câu, người tiếp theo chính là ngươi. Cút vào tòa thành đi, thời gian ba ngày, các ngươi tự cầu nhiều phúc đi. Nếu trong ba ngày Lôi Chủ Thần không nói chuyện rõ ràng cho ta. Hắn chỉ có thể quay về nhặt xác các ngươi thôi!</w:t>
      </w:r>
    </w:p>
    <w:p>
      <w:pPr>
        <w:pStyle w:val="BodyText"/>
      </w:pPr>
      <w:r>
        <w:t xml:space="preserve">Nã Ba Tuần hé miệng ra, phảng phất còn muốn nói câu gì đó, nhưng bị ánh mắt sắc lạnh của Đinh Vân Độ liếc nhìn, lập tức đem tất cả những lời muốn nói rút ngược lại vào trong miệng.</w:t>
      </w:r>
    </w:p>
    <w:p>
      <w:pPr>
        <w:pStyle w:val="BodyText"/>
      </w:pPr>
      <w:r>
        <w:t xml:space="preserve">Kêu rên một tiếng, bụng đầy lửa giận bay về phương hướng tòa thành, gọi nói:</w:t>
      </w:r>
    </w:p>
    <w:p>
      <w:pPr>
        <w:pStyle w:val="BodyText"/>
      </w:pPr>
      <w:r>
        <w:t xml:space="preserve">- Tất cả mọi người, đều tiến vào tòa thành đi, đừng làm loạn!</w:t>
      </w:r>
    </w:p>
    <w:p>
      <w:pPr>
        <w:pStyle w:val="BodyText"/>
      </w:pPr>
      <w:r>
        <w:t xml:space="preserve">Hắn mặc dù trong cơn giận dữ, lại hoàn toàn không dám khiêu chiến quyền uy của Đinh Vân Độ. Cường giả cấp bậc Chủ Thần, một khi đã phát ra tiếng nói giận dữ, nếu ngươi dám chống đối, đó chính là bản thân tự ép mình đi vào con đường chết!</w:t>
      </w:r>
    </w:p>
    <w:p>
      <w:pPr>
        <w:pStyle w:val="BodyText"/>
      </w:pPr>
      <w:r>
        <w:t xml:space="preserve">Đinh Vân Độ hừ lạnh một tiếng, thân hóa thành trường mang, biến mất vào trong hư không.</w:t>
      </w:r>
    </w:p>
    <w:p>
      <w:pPr>
        <w:pStyle w:val="BodyText"/>
      </w:pPr>
      <w:r>
        <w:t xml:space="preserve">o0o</w:t>
      </w:r>
    </w:p>
    <w:p>
      <w:pPr>
        <w:pStyle w:val="BodyText"/>
      </w:pPr>
      <w:r>
        <w:t xml:space="preserve">Nã Ba Tuần đi vào tòa thành, càng chửi như tát nước:</w:t>
      </w:r>
    </w:p>
    <w:p>
      <w:pPr>
        <w:pStyle w:val="BodyText"/>
      </w:pPr>
      <w:r>
        <w:t xml:space="preserve">- Cuồng ngạo lắm, thật sự giống như khắp thiên hạ chỉ có một mình hắn là Chủ Thần vậy, cuồng cái gì chứ?</w:t>
      </w:r>
    </w:p>
    <w:p>
      <w:pPr>
        <w:pStyle w:val="BodyText"/>
      </w:pPr>
      <w:r>
        <w:t xml:space="preserve">Loại phát tiết ngoài miệng này, cũng chỉ có thể giãn ra một chút cảm xúc, chẳng có tác dụng gì. Còn phải liên hệ với Lôi Chủ Thần.</w:t>
      </w:r>
    </w:p>
    <w:p>
      <w:pPr>
        <w:pStyle w:val="BodyText"/>
      </w:pPr>
      <w:r>
        <w:t xml:space="preserve">o0o</w:t>
      </w:r>
    </w:p>
    <w:p>
      <w:pPr>
        <w:pStyle w:val="BodyText"/>
      </w:pPr>
      <w:r>
        <w:t xml:space="preserve">Bên trong Tiếp Thiên Đại Hạp Cốc, Lôi Chủ Thần đang thương nghị chuyện thăm dò như thế nào, thì nhận được báo cáo của Nã Ba Tuần, thật sự là thốt nhiên giận dữ.</w:t>
      </w:r>
    </w:p>
    <w:p>
      <w:pPr>
        <w:pStyle w:val="BodyText"/>
      </w:pPr>
      <w:r>
        <w:t xml:space="preserve">- Tại sao lại như vậy?</w:t>
      </w:r>
    </w:p>
    <w:p>
      <w:pPr>
        <w:pStyle w:val="BodyText"/>
      </w:pPr>
      <w:r>
        <w:t xml:space="preserve">Nã Ba Tuần vô cùng ủy khuất:</w:t>
      </w:r>
    </w:p>
    <w:p>
      <w:pPr>
        <w:pStyle w:val="BodyText"/>
      </w:pPr>
      <w:r>
        <w:t xml:space="preserve">- Ta cũng không biết. Đinh Vân Độ giống như phát điên vậy. Vừa đến đã oanh tạc căn cứ của chúng ta. Hiện tại, hắn tuyên bố cho chúng ta thời gian ba ngày. Trong vòng ba ngày, nếu ngài không trở về nói chuyện phải trái với hắn, hắn nói, đến lúc đó ngài cũng chỉ có thể nhặt xác chúng ta thôi!</w:t>
      </w:r>
    </w:p>
    <w:p>
      <w:pPr>
        <w:pStyle w:val="BodyText"/>
      </w:pPr>
      <w:r>
        <w:t xml:space="preserve">Sắc mặt của Lôi Chủ Thần, nhất thời lóe ra một vẻ tím xanh, đây là dấu hiệu sát khí của hắn tăng vọt.</w:t>
      </w:r>
    </w:p>
    <w:p>
      <w:pPr>
        <w:pStyle w:val="BodyText"/>
      </w:pPr>
      <w:r>
        <w:t xml:space="preserve">- Lôi thúc thúc, sao vậy?</w:t>
      </w:r>
    </w:p>
    <w:p>
      <w:pPr>
        <w:pStyle w:val="BodyText"/>
      </w:pPr>
      <w:r>
        <w:t xml:space="preserve">Lôi Chủ Thần xua xua tay, phân phó nói:</w:t>
      </w:r>
    </w:p>
    <w:p>
      <w:pPr>
        <w:pStyle w:val="BodyText"/>
      </w:pPr>
      <w:r>
        <w:t xml:space="preserve">- Các ngươi hiện tại hãy án binh bất động, đừng khiêu khích hắn. Ta sẽ lập tức quay về!</w:t>
      </w:r>
    </w:p>
    <w:p>
      <w:pPr>
        <w:pStyle w:val="BodyText"/>
      </w:pPr>
      <w:r>
        <w:t xml:space="preserve">Nghe được lời này, trong lòng đám người Tần Vô Song nhất thời như nở hoa, nhưng cũng không dám biểu hiện ra một chút nào.</w:t>
      </w:r>
    </w:p>
    <w:p>
      <w:pPr>
        <w:pStyle w:val="BodyText"/>
      </w:pPr>
      <w:r>
        <w:t xml:space="preserve">- Kinh Phong hiền điệt, ngươi ở đây đợi ta. Ta quay về làm chút chuyện. Chủ Thần của Đại lục Thiên Tượng, khinh người quá đáng, sát đến trong căn cứ của chúng ta. Tuyên bố trong vòng ba ngày nếu ta không trở về, liền giết chết tất cả mọi người. Đinh Vân Độ này, thật sự là cuồng ngạo!</w:t>
      </w:r>
    </w:p>
    <w:p>
      <w:pPr>
        <w:pStyle w:val="BodyText"/>
      </w:pPr>
      <w:r>
        <w:t xml:space="preserve">- A?</w:t>
      </w:r>
    </w:p>
    <w:p>
      <w:pPr>
        <w:pStyle w:val="BodyText"/>
      </w:pPr>
      <w:r>
        <w:t xml:space="preserve">Lâm Kinh Phong giật mình kinh ngạc:</w:t>
      </w:r>
    </w:p>
    <w:p>
      <w:pPr>
        <w:pStyle w:val="BodyText"/>
      </w:pPr>
      <w:r>
        <w:t xml:space="preserve">- Người này điên rồi sao? Thành tâm muốn khơi mào đại chiến hai bên sao?</w:t>
      </w:r>
    </w:p>
    <w:p>
      <w:pPr>
        <w:pStyle w:val="BodyText"/>
      </w:pPr>
      <w:r>
        <w:t xml:space="preserve">- Tình huống cụ thể còn chưa rõ, Cự Thú Tộc phát động Thú Triều… Ai, chuyện này, một lời khó nói hết. Kinh Phong, ngươi ở đây đừng kích động, tốt nhất đợi ta quay lại!</w:t>
      </w:r>
    </w:p>
    <w:p>
      <w:pPr>
        <w:pStyle w:val="BodyText"/>
      </w:pPr>
      <w:r>
        <w:t xml:space="preserve">Lâm Kinh Phong vâng vâng dạ dạ:</w:t>
      </w:r>
    </w:p>
    <w:p>
      <w:pPr>
        <w:pStyle w:val="BodyText"/>
      </w:pPr>
      <w:r>
        <w:t xml:space="preserve">- Lôi thúc thúc, ngươi đi đi. Đại sự của Đại lục Phong Vân quan trọng hơn!</w:t>
      </w:r>
    </w:p>
    <w:p>
      <w:pPr>
        <w:pStyle w:val="BodyText"/>
      </w:pPr>
      <w:r>
        <w:t xml:space="preserve">Lôi Chủ Thần hít một hơi, quay đầu nhìn đám người Tần Vô Song, ánh mắt thâm thúy, phảng phất giống như nhìn rõ thế giới nội tâm của bọn họ vậy.</w:t>
      </w:r>
    </w:p>
    <w:p>
      <w:pPr>
        <w:pStyle w:val="BodyText"/>
      </w:pPr>
      <w:r>
        <w:t xml:space="preserve">- Mấy người các ngươi cũng nghe kỹ đây. Chuyên tâm phụ tá Kinh Phong công tử, các ngươi sẽ có tiền đồ. Nếu sản sinh dị tâm, Ô Thước Tinh có lớn thế nào, ta cũng sẽ khiến các ngươi không có chỗ nào ẩn náu!</w:t>
      </w:r>
    </w:p>
    <w:p>
      <w:pPr>
        <w:pStyle w:val="BodyText"/>
      </w:pPr>
      <w:r>
        <w:t xml:space="preserve">Nói xong, pháp thân của Lôi Chủ Thần phát ra một đạo hào quang xanh tím, trực tiếp biến mất trong không trung. Trước khi tiến vào còn hao phí một chút công phu, khi trở ra, lại dễ dàng theo đường cũ.</w:t>
      </w:r>
    </w:p>
    <w:p>
      <w:pPr>
        <w:pStyle w:val="BodyText"/>
      </w:pPr>
      <w:r>
        <w:t xml:space="preserve">o0o</w:t>
      </w:r>
    </w:p>
    <w:p>
      <w:pPr>
        <w:pStyle w:val="BodyText"/>
      </w:pPr>
      <w:r>
        <w:t xml:space="preserve">Lôi Chủ Thần dọc đường không ngừng nghỉ, liền hướng về phía phương hướng căn cứ bay đi. Vốn muốn làm một hơi bay về cứ địa. Nhưng suy nghĩ lại, nếu bản thân tùy tiện ra ngoài như vậy, nhất định sẽ khiến Đinh Vân Độ có sự phát hiện. Vạn nhất bí mật của Tiếp Thiên Đại Hạp Cốc bại lộ ra ngoài, há không phải là vô cùng bất tiện sao?</w:t>
      </w:r>
    </w:p>
    <w:p>
      <w:pPr>
        <w:pStyle w:val="BodyText"/>
      </w:pPr>
      <w:r>
        <w:t xml:space="preserve">Lập tức quyết định vẫn là tốc độ chậm lại, dù sao có thời gian ba ngày, đủ để chạy về căn cứ. Phía bên Lâm Kinh Phong, hắn cũng không có một chút lo lắng!</w:t>
      </w:r>
    </w:p>
    <w:p>
      <w:pPr>
        <w:pStyle w:val="BodyText"/>
      </w:pPr>
      <w:r>
        <w:t xml:space="preserve">Đám gia hỏa đó mặc dù không nhất định là mười phần thần phục Lâm Kinh Phong. Nhưng muốn thu phục những tán tu kiệt ngạo đó không cần phải có thời gian! Hắn không tin, những người đó có gan đối đầu với Đại lục Phong Vân khổng lồ.</w:t>
      </w:r>
    </w:p>
    <w:p>
      <w:pPr>
        <w:pStyle w:val="BodyText"/>
      </w:pPr>
      <w:r>
        <w:t xml:space="preserve">Hắn cũng không phải không suy nghĩ qua về những người này có thể là nội ứng, nhưng lập tức phủ định suy nghĩ này. Nếu đây là nội ứng, cái giá phải trả quá lớn rồi. Đại Huyễn Nhật Thần Cung chết nhiều người như vậy, để biểu diễn ra một nội ứng sao? Không phù hợp với lẽ thường. Hơn nữa, nếu là nội ứng, không thể đơn giản nương cậy vào Lâm Kinh Phong, càng không thể đem Lâm Kinh Phong mang tới nơi này. Làm nội ứng, lưu lại căn cứ mới là lựa chọn tốt nhất.</w:t>
      </w:r>
    </w:p>
    <w:p>
      <w:pPr>
        <w:pStyle w:val="BodyText"/>
      </w:pPr>
      <w:r>
        <w:t xml:space="preserve">Xuất phát từ suy luận như vậy, Lôi Chủ Thần vẫn là không nhìn ra một chút sơ hở. Cũng khó trách hắn, bất luận lực tưởng tượng của hắn có phong phú cỡ nào, cũng không thể nghĩ được, Lâm Kinh Phong vừa nói chuyện vui vẻ với hắn, đã là con rối của người khác.</w:t>
      </w:r>
    </w:p>
    <w:p>
      <w:pPr>
        <w:pStyle w:val="BodyText"/>
      </w:pPr>
      <w:r>
        <w:t xml:space="preserve">o0o</w:t>
      </w:r>
    </w:p>
    <w:p>
      <w:pPr>
        <w:pStyle w:val="BodyText"/>
      </w:pPr>
      <w:r>
        <w:t xml:space="preserve">Tần Vô Song nãy giờ vẫn không nói lời nào, dùng tay ra hiệu để mọi người đừng mở miệng nói linh tinh, quan sát Quan Thức Chỉ Linh Ngọc Bàn, sau khi xác định Lôi Chủ Thần xác thực đã rời đi, mới thở ra một hơi dài. Mặt lộ vẻ cười khổ:</w:t>
      </w:r>
    </w:p>
    <w:p>
      <w:pPr>
        <w:pStyle w:val="BodyText"/>
      </w:pPr>
      <w:r>
        <w:t xml:space="preserve">- Chư vị, đến thời điểm hành động rồi!</w:t>
      </w:r>
    </w:p>
    <w:p>
      <w:pPr>
        <w:pStyle w:val="BodyText"/>
      </w:pPr>
      <w:r>
        <w:t xml:space="preserve">Lâm Kinh Phong lại cung kính quỳ gối:</w:t>
      </w:r>
    </w:p>
    <w:p>
      <w:pPr>
        <w:pStyle w:val="BodyText"/>
      </w:pPr>
      <w:r>
        <w:t xml:space="preserve">- Chủ nhân, thuộc hạ bất kính, thuộc hạ bất kính!</w:t>
      </w:r>
    </w:p>
    <w:p>
      <w:pPr>
        <w:pStyle w:val="BodyText"/>
      </w:pPr>
      <w:r>
        <w:t xml:space="preserve">- Được rồi, đây là ngươi phụng mệnh hành sự, sẽ không đắc tội. Làm tốt lắm!</w:t>
      </w:r>
    </w:p>
    <w:p>
      <w:pPr>
        <w:pStyle w:val="BodyText"/>
      </w:pPr>
      <w:r>
        <w:t xml:space="preserve">Trên mặt Lâm Kinh Phong phảng phất giống như bị roi quất trúng, Thần hồn bị khống chế, một ý niệm của chủ nhân liền có thể tiêu diệt hắn, cho dù hắn có hàng vạn dị tâm, cũng không dám biểu hiện ra.</w:t>
      </w:r>
    </w:p>
    <w:p>
      <w:pPr>
        <w:pStyle w:val="BodyText"/>
      </w:pPr>
      <w:r>
        <w:t xml:space="preserve">Huống hồ, cổ độc của Thần Cổ Khôi Lỗi Thuật, đó là ngay cả Thần hồn cũng bị tẩy não. Không những khiến hắn kinh sợ, còn có thể tẩy não hắn, thay đổi một cách vô tri vô giác, khiến hắn phải trung thành và tận tâm với chủ nhân!</w:t>
      </w:r>
    </w:p>
    <w:p>
      <w:pPr>
        <w:pStyle w:val="BodyText"/>
      </w:pPr>
      <w:r>
        <w:t xml:space="preserve">Thiết Hoằng và Hắc Dực Biên Bức trái lại thấy nhưng không hề ngạc nhiên. Ngay từ đầu, bọn họ có chút kỳ quái đối với sự xuất hiện đột nhiên của Lâm Kinh Phong, lập tức liền nghĩ thông suốt.</w:t>
      </w:r>
    </w:p>
    <w:p>
      <w:pPr>
        <w:pStyle w:val="BodyText"/>
      </w:pPr>
      <w:r>
        <w:t xml:space="preserve">Hóa ra, Lâm Kinh Phong và Hắc Dực cũng giống nhau, cũng là bị bào chế thành Khôi Lỗi. Nhận thức của mọi người đối với Tần Vô Song, không tránh khỏi cao hơn một tầng. Phải biết rằng, Lâm Kinh Phong được xưng là thiên tài mười vạn năm mới gặp một lần, là đệ tử quan môn đắc ý nhất của đệ nhất Chủ Thần Đại lục Phong Vân a!</w:t>
      </w:r>
    </w:p>
    <w:p>
      <w:pPr>
        <w:pStyle w:val="BodyText"/>
      </w:pPr>
      <w:r>
        <w:t xml:space="preserve">Bảy đại Thú vương, lúc này cũng hoàn toàn bái phục Tần Vô Song. Người trực tiếp có thể thu phục Lâm Kinh Phong, còn đem Chủ Thần đùa bỡn đến mức độ này, còn xem là đơn giản được sao?</w:t>
      </w:r>
    </w:p>
    <w:p>
      <w:pPr>
        <w:pStyle w:val="BodyText"/>
      </w:pPr>
      <w:r>
        <w:t xml:space="preserve">Người này hiện giờ trẻ tuổi như vậy, đã cường hãn như vậy, tiền đồ sau này còn đột phá đến mức nào nữa? Các Thú vương vốn cảm thấy có chút do dự, lần này đã hoàn toàn tin tưởng kiên định.</w:t>
      </w:r>
    </w:p>
    <w:p>
      <w:pPr>
        <w:pStyle w:val="BodyText"/>
      </w:pPr>
      <w:r>
        <w:t xml:space="preserve">- Tinh Hà đại nhân, ta xem như phục ngươi rồi!</w:t>
      </w:r>
    </w:p>
    <w:p>
      <w:pPr>
        <w:pStyle w:val="BodyText"/>
      </w:pPr>
      <w:r>
        <w:t xml:space="preserve">Sư Vương tán thưởng từ tận đáy lòng nói.</w:t>
      </w:r>
    </w:p>
    <w:p>
      <w:pPr>
        <w:pStyle w:val="BodyText"/>
      </w:pPr>
      <w:r>
        <w:t xml:space="preserve">Mấy đại Thú vương khác, cũng sôi nổi gật đầu:</w:t>
      </w:r>
    </w:p>
    <w:p>
      <w:pPr>
        <w:pStyle w:val="BodyText"/>
      </w:pPr>
      <w:r>
        <w:t xml:space="preserve">- Tinh Hà đại nhân, chúng ta hiện tại có thể nói là vô cùng có tự tin. Tin rằng, ngươi nhất định sẽ mang chúng ta thoát khỏi cảnh nguy khốn.</w:t>
      </w:r>
    </w:p>
    <w:p>
      <w:pPr>
        <w:pStyle w:val="BodyText"/>
      </w:pPr>
      <w:r>
        <w:t xml:space="preserve">Tần Vô Song xua xua tay:</w:t>
      </w:r>
    </w:p>
    <w:p>
      <w:pPr>
        <w:pStyle w:val="BodyText"/>
      </w:pPr>
      <w:r>
        <w:t xml:space="preserve">- Đừng vội tâng bốc ta. Dụ Lôi Chủ Thần đi, đây cũng là một chiêu nguy hiểm. Có thể giành được phần thắng cuối cùng hay không, còn cần vào cơ duyên của chúng ta. Ta vẫn là giữ câu nói đó, ta không phải chúa cứu thế của Ô Thước Tinh các ngươi, tất cả vẫn là dựa vào cố gắng của bản thân các ngươi. Nhất định phải đi ra bên ngoài, đây là mấu chốt để Ô Thước Tinh các ngươi thoát khỏi khống chế.</w:t>
      </w:r>
    </w:p>
    <w:p>
      <w:pPr>
        <w:pStyle w:val="BodyText"/>
      </w:pPr>
      <w:r>
        <w:t xml:space="preserve">- Đúng, Tinh Hà đại nhân, bất kể như thế nào, Cự Thú Tộc chúng ta, sinh tử sau này đều theo ngươi. Hy vọng ngươi đừng ghét bỏ mới đúng!</w:t>
      </w:r>
    </w:p>
    <w:p>
      <w:pPr>
        <w:pStyle w:val="BodyText"/>
      </w:pPr>
      <w:r>
        <w:t xml:space="preserve">- Ha ha, không cần nói những chuyện này. Mọi người một khi đã là đồng minh, theo lý nên giúp đỡ lẫn nhau, đồng lòng hiệp lực!</w:t>
      </w:r>
    </w:p>
    <w:p>
      <w:pPr>
        <w:pStyle w:val="BodyText"/>
      </w:pPr>
      <w:r>
        <w:t xml:space="preserve">Tần Vô Song thật ra không cường thế quá mức, nhưng lần này, địa vị lãnh đạo của hắn cũng đạt được sự củng cố hoàn mỹ.</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86" w:name="chương-964"/>
      <w:bookmarkEnd w:id="986"/>
      <w:r>
        <w:t xml:space="preserve">964. Chương 964</w:t>
      </w:r>
    </w:p>
    <w:p>
      <w:pPr>
        <w:pStyle w:val="Compact"/>
      </w:pPr>
      <w:r>
        <w:br w:type="textWrapping"/>
      </w:r>
      <w:r>
        <w:br w:type="textWrapping"/>
      </w:r>
    </w:p>
    <w:p>
      <w:pPr>
        <w:pStyle w:val="BodyText"/>
      </w:pPr>
      <w:r>
        <w:t xml:space="preserve">Chương 964: Bí mật bại lộ</w:t>
      </w:r>
    </w:p>
    <w:p>
      <w:pPr>
        <w:pStyle w:val="BodyText"/>
      </w:pPr>
      <w:r>
        <w:t xml:space="preserve">Đinh Vân Độ không cần đợi đến ba ngày, liền cảm ứng được Lôi Chủ Thần đã quay về. Cười lạnh một tiếng, dài tiếng nói:</w:t>
      </w:r>
    </w:p>
    <w:p>
      <w:pPr>
        <w:pStyle w:val="BodyText"/>
      </w:pPr>
      <w:r>
        <w:t xml:space="preserve">- Xem ra, ngươi vẫn là sợ ta đem tất cả thủ hạ của các ngươi một lần tiêu diệt!</w:t>
      </w:r>
    </w:p>
    <w:p>
      <w:pPr>
        <w:pStyle w:val="BodyText"/>
      </w:pPr>
      <w:r>
        <w:t xml:space="preserve">Lôi Chủ Thần tức giận bừng bừng:</w:t>
      </w:r>
    </w:p>
    <w:p>
      <w:pPr>
        <w:pStyle w:val="BodyText"/>
      </w:pPr>
      <w:r>
        <w:t xml:space="preserve">- Đinh Vân Độ, ngươi đừng kiêu ngạo quá. Ngươi có thể giết thuộc hạ của ta, ta lẽ nào không thể đi giết người của căn cứ ngươi sao?</w:t>
      </w:r>
    </w:p>
    <w:p>
      <w:pPr>
        <w:pStyle w:val="BodyText"/>
      </w:pPr>
      <w:r>
        <w:t xml:space="preserve">Đinh Vân Độ lạnh giọng nói:</w:t>
      </w:r>
    </w:p>
    <w:p>
      <w:pPr>
        <w:pStyle w:val="BodyText"/>
      </w:pPr>
      <w:r>
        <w:t xml:space="preserve">- Căn cứ của ta? Căn cứ của ta hiện tại bị Thú Triều chiếm đánh rồi, ngươi đi đi. Xem xem ngươi có thể tìm được một cái bóng nào xuất hiện không, ta coi như ngươi thắng.</w:t>
      </w:r>
    </w:p>
    <w:p>
      <w:pPr>
        <w:pStyle w:val="BodyText"/>
      </w:pPr>
      <w:r>
        <w:t xml:space="preserve">Nghe được tin tức Lôi Chủ Thần quay về, thần kinh căng thẳng của Nã Ba Tuần lập tức thả lỏng. Tất cả cường giả, đều nhảy nhót hoan hô, từ bên trong tòa thành không ngừng bay ra, nghênh đón vị cứu tinh của bọn họ quay về.</w:t>
      </w:r>
    </w:p>
    <w:p>
      <w:pPr>
        <w:pStyle w:val="BodyText"/>
      </w:pPr>
      <w:r>
        <w:t xml:space="preserve">- Lôi đại nhân, Đại lục Thiên Tượng thực sự khinh người quá đáng!</w:t>
      </w:r>
    </w:p>
    <w:p>
      <w:pPr>
        <w:pStyle w:val="BodyText"/>
      </w:pPr>
      <w:r>
        <w:t xml:space="preserve">- Lôi đại nhân, chúng ta bị hắn giết mất mấy huynh đệ, còn có một đám bị thương nữa!</w:t>
      </w:r>
    </w:p>
    <w:p>
      <w:pPr>
        <w:pStyle w:val="BodyText"/>
      </w:pPr>
      <w:r>
        <w:t xml:space="preserve">Lôi Chủ Thần ánh mắt thâm trầm, khoát tay chặn lại:</w:t>
      </w:r>
    </w:p>
    <w:p>
      <w:pPr>
        <w:pStyle w:val="BodyText"/>
      </w:pPr>
      <w:r>
        <w:t xml:space="preserve">- Các ngươi thối lui trước, để ta nói chuyện!</w:t>
      </w:r>
    </w:p>
    <w:p>
      <w:pPr>
        <w:pStyle w:val="BodyText"/>
      </w:pPr>
      <w:r>
        <w:t xml:space="preserve">Đinh Vân Độ hai tay ôm ngực, bộ dạng vô cùng tự đắc. Hiển nhiên, hắn đối với Lôi Chủ Thần cũng là không thế nào khách khí. Một khi đã nói rõ đến để gây chuyện rồi, vậy cũng không cần giả vờ khách sáo làm gì!</w:t>
      </w:r>
    </w:p>
    <w:p>
      <w:pPr>
        <w:pStyle w:val="BodyText"/>
      </w:pPr>
      <w:r>
        <w:t xml:space="preserve">- Đinh Vân Độ, ngươi là thành tâm muốn xé rách da mặt sao?</w:t>
      </w:r>
    </w:p>
    <w:p>
      <w:pPr>
        <w:pStyle w:val="BodyText"/>
      </w:pPr>
      <w:r>
        <w:t xml:space="preserve">Lôi Chủ Thần trầm giọng hỏi.</w:t>
      </w:r>
    </w:p>
    <w:p>
      <w:pPr>
        <w:pStyle w:val="BodyText"/>
      </w:pPr>
      <w:r>
        <w:t xml:space="preserve">- Ít nói nhiều lời, người xé rách da mặt trước là các ngươi. Lôi tiểu tử, ta tới hỏi ngươi, cổ động Thú Triều tác loạn, có phải là chủ ý của ngươi?</w:t>
      </w:r>
    </w:p>
    <w:p>
      <w:pPr>
        <w:pStyle w:val="BodyText"/>
      </w:pPr>
      <w:r>
        <w:t xml:space="preserve">- Đánh rắm nhà ngươi, ta muốn tìm các ngươi gây phiền phức, cần gì phải mượn dùng Thú Triều?</w:t>
      </w:r>
    </w:p>
    <w:p>
      <w:pPr>
        <w:pStyle w:val="BodyText"/>
      </w:pPr>
      <w:r>
        <w:t xml:space="preserve">Đinh Vân Độ cười lạnh nói:</w:t>
      </w:r>
    </w:p>
    <w:p>
      <w:pPr>
        <w:pStyle w:val="BodyText"/>
      </w:pPr>
      <w:r>
        <w:t xml:space="preserve">- Ta chỉ biết các ngươi là loại nhu nhược dám làm không dám chịu. Lôi tiểu tử, hôm nay, ngươi không nói rõ với ta, ta sẽ nói rõ với ngươi.</w:t>
      </w:r>
    </w:p>
    <w:p>
      <w:pPr>
        <w:pStyle w:val="BodyText"/>
      </w:pPr>
      <w:r>
        <w:t xml:space="preserve">Lôi Chủ Thần lạnh lùng hỏi:</w:t>
      </w:r>
    </w:p>
    <w:p>
      <w:pPr>
        <w:pStyle w:val="BodyText"/>
      </w:pPr>
      <w:r>
        <w:t xml:space="preserve">- Ngươi muốn như thế nào?</w:t>
      </w:r>
    </w:p>
    <w:p>
      <w:pPr>
        <w:pStyle w:val="BodyText"/>
      </w:pPr>
      <w:r>
        <w:t xml:space="preserve">Đinh Vân Độ thản nhiên cười nói:</w:t>
      </w:r>
    </w:p>
    <w:p>
      <w:pPr>
        <w:pStyle w:val="BodyText"/>
      </w:pPr>
      <w:r>
        <w:t xml:space="preserve">- Khi ngươi không ở đây, ta không muốn lấy lớn hiếp nhỏ, đối phó với những tôm binh tướng tép của ngươi. Bây giờ ngươi ở đây rồi, ta lại động thủ, có thể không? Đại lục Thiên Tượng ta chết bao nhiêu người, các ngươi phải trả lại bằng đó số người!</w:t>
      </w:r>
    </w:p>
    <w:p>
      <w:pPr>
        <w:pStyle w:val="BodyText"/>
      </w:pPr>
      <w:r>
        <w:t xml:space="preserve">- Điên khùng!</w:t>
      </w:r>
    </w:p>
    <w:p>
      <w:pPr>
        <w:pStyle w:val="BodyText"/>
      </w:pPr>
      <w:r>
        <w:t xml:space="preserve">Lôi Chủ Thần quát lớn nói:</w:t>
      </w:r>
    </w:p>
    <w:p>
      <w:pPr>
        <w:pStyle w:val="BodyText"/>
      </w:pPr>
      <w:r>
        <w:t xml:space="preserve">- Đinh Vân Độ, chuyện Thú Triều, không liên quan đến Đại lục Phong Vân ta, lẽ nào ngươi một chút lực phán đoán cũng không có sao?</w:t>
      </w:r>
    </w:p>
    <w:p>
      <w:pPr>
        <w:pStyle w:val="BodyText"/>
      </w:pPr>
      <w:r>
        <w:t xml:space="preserve">- Ngươi nói không biết xấu hổ? Chuyện của Lâm Kinh Phong, chúng ta không làm, ngươi cũng không ngại đổ lên đầu chúng ta? Hôm nay, chuyện của Thú Triều, các ngươi là hiềm nghi lớn nhất.</w:t>
      </w:r>
    </w:p>
    <w:p>
      <w:pPr>
        <w:pStyle w:val="BodyText"/>
      </w:pPr>
      <w:r>
        <w:t xml:space="preserve">Nói đến chuyện của Lâm Kinh Phong, Lôi Chủ Thần trái lại có chút xấu hổ. Chuyện của Lâm Kinh Phong, thật sự là đổ oan cho Đại lục Thiên Tượng.</w:t>
      </w:r>
    </w:p>
    <w:p>
      <w:pPr>
        <w:pStyle w:val="BodyText"/>
      </w:pPr>
      <w:r>
        <w:t xml:space="preserve">Đương nhiên, hiện giờ, những lời này không thể nói ra. Nói ra Đinh Vân Độ không ngày càng táo tợn hơn mới là chuyện lạ. Huống hồ, Lôi Chủ Thần cũng không hy vọng chuyện của Tiếp Thiên Đại Hạp Cốc bại lộ ra ngoài.</w:t>
      </w:r>
    </w:p>
    <w:p>
      <w:pPr>
        <w:pStyle w:val="BodyText"/>
      </w:pPr>
      <w:r>
        <w:t xml:space="preserve">Khi bọn họ đang nói đến khô cả miệng, Đinh Vân Độ đột nhiên nhận được thần thức truyền tin:</w:t>
      </w:r>
    </w:p>
    <w:p>
      <w:pPr>
        <w:pStyle w:val="BodyText"/>
      </w:pPr>
      <w:r>
        <w:t xml:space="preserve">- Chủ Thần đại nhân, Thú Triều lui bước, Thú Triều lui bước!</w:t>
      </w:r>
    </w:p>
    <w:p>
      <w:pPr>
        <w:pStyle w:val="BodyText"/>
      </w:pPr>
      <w:r>
        <w:t xml:space="preserve">- Sao? Thối lui đi đâu?</w:t>
      </w:r>
    </w:p>
    <w:p>
      <w:pPr>
        <w:pStyle w:val="BodyText"/>
      </w:pPr>
      <w:r>
        <w:t xml:space="preserve">- Tạm thời không biết phương hướng bọn chúng thối lui, đại nhân, chúng ta nên xử trí như thế nào?</w:t>
      </w:r>
    </w:p>
    <w:p>
      <w:pPr>
        <w:pStyle w:val="BodyText"/>
      </w:pPr>
      <w:r>
        <w:t xml:space="preserve">- Quan sát tình hình cẩn thận rồi mới đưa ra quyết định.</w:t>
      </w:r>
    </w:p>
    <w:p>
      <w:pPr>
        <w:pStyle w:val="BodyText"/>
      </w:pPr>
      <w:r>
        <w:t xml:space="preserve">Thú Triều lui bước, lửa giận của Đinh Vân Độ cũng bớt đi không ít.</w:t>
      </w:r>
    </w:p>
    <w:p>
      <w:pPr>
        <w:pStyle w:val="BodyText"/>
      </w:pPr>
      <w:r>
        <w:t xml:space="preserve">Đại đao trong tay vung lên, hừ lạnh nói:</w:t>
      </w:r>
    </w:p>
    <w:p>
      <w:pPr>
        <w:pStyle w:val="BodyText"/>
      </w:pPr>
      <w:r>
        <w:t xml:space="preserve">- Lôi tiểu tử, lần này, tai họa Thú Triều, chúng ta dự phòng kịp thời, không tạo thành đại thương hại, xem mặt của ngươi nói rõ ràng rồi. Lần sau, Đại lục Thiên Tượng chúng ta không nói chuyện dễ như vậy đâu.</w:t>
      </w:r>
    </w:p>
    <w:p>
      <w:pPr>
        <w:pStyle w:val="BodyText"/>
      </w:pPr>
      <w:r>
        <w:t xml:space="preserve">Lôi Chủ Thần vốn vường thế, đó là vì chuyện của Lâm Kinh Phong. Hiện giờ Lâm Kinh Phong không chết, bản thân Lôi Chủ Thần cũng không muốn một mất một còn với Đinh Vân Độ.</w:t>
      </w:r>
    </w:p>
    <w:p>
      <w:pPr>
        <w:pStyle w:val="BodyText"/>
      </w:pPr>
      <w:r>
        <w:t xml:space="preserve">Huống hồ, mục tiêu hiện tại của hắn là Đại Hạp Cốc. Không có hứng thú dây dưa với Đinh Vân Độ. Lập tức mượn điều kiện thuận lợi để hành sự:</w:t>
      </w:r>
    </w:p>
    <w:p>
      <w:pPr>
        <w:pStyle w:val="BodyText"/>
      </w:pPr>
      <w:r>
        <w:t xml:space="preserve">- Đinh Vân Độ, chuyện hôm nay, ta nhớ rồi. Ngươi quay về trông chừng cho tốt căn cứ của ngươi đi. Sẽ có một ngày, ta sẽ đi đòi lại món nợ này!</w:t>
      </w:r>
    </w:p>
    <w:p>
      <w:pPr>
        <w:pStyle w:val="BodyText"/>
      </w:pPr>
      <w:r>
        <w:t xml:space="preserve">Đinh Vân Độ ha ha cười to:</w:t>
      </w:r>
    </w:p>
    <w:p>
      <w:pPr>
        <w:pStyle w:val="BodyText"/>
      </w:pPr>
      <w:r>
        <w:t xml:space="preserve">- Vậy bất cứ lúc nào cũng hoan nghênh ngươi đến!</w:t>
      </w:r>
    </w:p>
    <w:p>
      <w:pPr>
        <w:pStyle w:val="BodyText"/>
      </w:pPr>
      <w:r>
        <w:t xml:space="preserve">Nói xong, thân như chim hạc, biến mất vô ảnh vô tung.</w:t>
      </w:r>
    </w:p>
    <w:p>
      <w:pPr>
        <w:pStyle w:val="BodyText"/>
      </w:pPr>
      <w:r>
        <w:t xml:space="preserve">Nã Ba Tuần nhìn Đinh Vân Độ biến mất phía chân trời, hận đến nghiến răng ken két:</w:t>
      </w:r>
    </w:p>
    <w:p>
      <w:pPr>
        <w:pStyle w:val="BodyText"/>
      </w:pPr>
      <w:r>
        <w:t xml:space="preserve">- Lôi đại nhân, thằng nhãi này quá ghê tởm. Để hắn đi như vậy sao?</w:t>
      </w:r>
    </w:p>
    <w:p>
      <w:pPr>
        <w:pStyle w:val="BodyText"/>
      </w:pPr>
      <w:r>
        <w:t xml:space="preserve">Lôi Chủ Thần mặt không biểu tình, khoát tay chặn lại:</w:t>
      </w:r>
    </w:p>
    <w:p>
      <w:pPr>
        <w:pStyle w:val="BodyText"/>
      </w:pPr>
      <w:r>
        <w:t xml:space="preserve">- Đi vào trong nói chuyện!</w:t>
      </w:r>
    </w:p>
    <w:p>
      <w:pPr>
        <w:pStyle w:val="BodyText"/>
      </w:pPr>
      <w:r>
        <w:t xml:space="preserve">Sau khi tiến vào tòa thành, Lôi Chủ Thần nói:</w:t>
      </w:r>
    </w:p>
    <w:p>
      <w:pPr>
        <w:pStyle w:val="BodyText"/>
      </w:pPr>
      <w:r>
        <w:t xml:space="preserve">- Nã Ba Tuần, ta kêu ngươi phân hóa Cự Thú Tộc, ngươi rốt cuộc có để tâm hay không?</w:t>
      </w:r>
    </w:p>
    <w:p>
      <w:pPr>
        <w:pStyle w:val="BodyText"/>
      </w:pPr>
      <w:r>
        <w:t xml:space="preserve">- Lôi đại nhân, thuộc hạ luôn nghĩ cách. Cự Thú Tộc đó rất đoàn kết, chiến thuật phân hóa của ta chưa chắc không thể dùng. Nhưng bọn chúng cũng đem cái chết của Tuyết Điêu Vương đổ lên đầu chúng ta!</w:t>
      </w:r>
    </w:p>
    <w:p>
      <w:pPr>
        <w:pStyle w:val="BodyText"/>
      </w:pPr>
      <w:r>
        <w:t xml:space="preserve">Lôi Chủ Thần biểu tình vô cùng ngưng trọng:</w:t>
      </w:r>
    </w:p>
    <w:p>
      <w:pPr>
        <w:pStyle w:val="BodyText"/>
      </w:pPr>
      <w:r>
        <w:t xml:space="preserve">- Làm sao ta cứ cảm thấy, trong chuyện này lộ ra một ý tứ cảm xúc cổ quái.</w:t>
      </w:r>
    </w:p>
    <w:p>
      <w:pPr>
        <w:pStyle w:val="BodyText"/>
      </w:pPr>
      <w:r>
        <w:t xml:space="preserve">- Nói như thế nào?</w:t>
      </w:r>
    </w:p>
    <w:p>
      <w:pPr>
        <w:pStyle w:val="BodyText"/>
      </w:pPr>
      <w:r>
        <w:t xml:space="preserve">Nã Ba Tuần có chút khó hiểu.</w:t>
      </w:r>
    </w:p>
    <w:p>
      <w:pPr>
        <w:pStyle w:val="BodyText"/>
      </w:pPr>
      <w:r>
        <w:t xml:space="preserve">- Cái chết của Tuyết Điêu Vương và Đại Tượng Vương, rõ ràng là tự tay ta làm. Cách căn cứ Đại lục Thiên Tượng rất xa, món nợ này, làm sao có thể đổ lên đầu Đại lục Thiên Tượng được?</w:t>
      </w:r>
    </w:p>
    <w:p>
      <w:pPr>
        <w:pStyle w:val="BodyText"/>
      </w:pPr>
      <w:r>
        <w:t xml:space="preserve">- Có lẽ, Thú Tộc cảm thấy là Đại lục Thiên Tượng làm, giá họa cho Đại lục Phong Vân chúng ta sao?</w:t>
      </w:r>
    </w:p>
    <w:p>
      <w:pPr>
        <w:pStyle w:val="BodyText"/>
      </w:pPr>
      <w:r>
        <w:t xml:space="preserve">Nã Ba Tuần tự cho mình thông minh nói.</w:t>
      </w:r>
    </w:p>
    <w:p>
      <w:pPr>
        <w:pStyle w:val="BodyText"/>
      </w:pPr>
      <w:r>
        <w:t xml:space="preserve">- Không đúng, Cự Thú Tộc, ta đoán chắc đã chịu sự mê hoặc của người nào đó. Mục đích là muốn chúng ta khai chiến với Đại lục Thiên Tượng.</w:t>
      </w:r>
    </w:p>
    <w:p>
      <w:pPr>
        <w:pStyle w:val="BodyText"/>
      </w:pPr>
      <w:r>
        <w:t xml:space="preserve">Nã Ba Tuần kinh ngạc nói:</w:t>
      </w:r>
    </w:p>
    <w:p>
      <w:pPr>
        <w:pStyle w:val="BodyText"/>
      </w:pPr>
      <w:r>
        <w:t xml:space="preserve">- Không có khả năng chứ?</w:t>
      </w:r>
    </w:p>
    <w:p>
      <w:pPr>
        <w:pStyle w:val="BodyText"/>
      </w:pPr>
      <w:r>
        <w:t xml:space="preserve">- Rất có khả năng!</w:t>
      </w:r>
    </w:p>
    <w:p>
      <w:pPr>
        <w:pStyle w:val="BodyText"/>
      </w:pPr>
      <w:r>
        <w:t xml:space="preserve">Lôi Chủ Thần thì thào thở dài, nhất thời cũng không suy nghĩ ra được huyền cơ bên trong.</w:t>
      </w:r>
    </w:p>
    <w:p>
      <w:pPr>
        <w:pStyle w:val="BodyText"/>
      </w:pPr>
      <w:r>
        <w:t xml:space="preserve">- Đúng rồi, đại nhân, chuyến đi này thu hoạch như thế nào?</w:t>
      </w:r>
    </w:p>
    <w:p>
      <w:pPr>
        <w:pStyle w:val="BodyText"/>
      </w:pPr>
      <w:r>
        <w:t xml:space="preserve">Nã Ba Tuần hỏi.</w:t>
      </w:r>
    </w:p>
    <w:p>
      <w:pPr>
        <w:pStyle w:val="BodyText"/>
      </w:pPr>
      <w:r>
        <w:t xml:space="preserve">Lôi Chủ Thần khó lòng không để lộ ra nụ cười:</w:t>
      </w:r>
    </w:p>
    <w:p>
      <w:pPr>
        <w:pStyle w:val="BodyText"/>
      </w:pPr>
      <w:r>
        <w:t xml:space="preserve">- Chuyến đi này, thu hoạch rất lớn. Kinh Phong quả nhiên chưa chết, hắn tới Tiếp Thiên Đại Hạp Cốc.</w:t>
      </w:r>
    </w:p>
    <w:p>
      <w:pPr>
        <w:pStyle w:val="BodyText"/>
      </w:pPr>
      <w:r>
        <w:t xml:space="preserve">Lập tức đem chuyện của Tiếp Thiên Đại Hạp Cốc nói ra một lượt.</w:t>
      </w:r>
    </w:p>
    <w:p>
      <w:pPr>
        <w:pStyle w:val="BodyText"/>
      </w:pPr>
      <w:r>
        <w:t xml:space="preserve">Nã Ba Tuần nghe mà không hiểu ra sao:</w:t>
      </w:r>
    </w:p>
    <w:p>
      <w:pPr>
        <w:pStyle w:val="BodyText"/>
      </w:pPr>
      <w:r>
        <w:t xml:space="preserve">- Cái này… chiêu này của Kinh Phong công tử, cũng nằm ngoài dự kiến của người khác quá!</w:t>
      </w:r>
    </w:p>
    <w:p>
      <w:pPr>
        <w:pStyle w:val="BodyText"/>
      </w:pPr>
      <w:r>
        <w:t xml:space="preserve">Nghe ra, Nã Ba Tuần vẫn là có chút khó chịu. Lâm Kinh Phong ngươi là đệ tử Chủ Thần, tùy hứng làm bậy, lại muốn người khác dọn dẹp cho mình, chuyện này không làm sao để nói.</w:t>
      </w:r>
    </w:p>
    <w:p>
      <w:pPr>
        <w:pStyle w:val="BodyText"/>
      </w:pPr>
      <w:r>
        <w:t xml:space="preserve">Lôi Chủ Thần cười nói:</w:t>
      </w:r>
    </w:p>
    <w:p>
      <w:pPr>
        <w:pStyle w:val="BodyText"/>
      </w:pPr>
      <w:r>
        <w:t xml:space="preserve">- Nã Ba Tuần, ta chuẩn bị một chút, tất cả cường giả trên Chân Thần Đạo bảy kiếp, toàn bộ tập hợp, lại chuẩn bị một đám đội ngũ vạn người đào móc.</w:t>
      </w:r>
    </w:p>
    <w:p>
      <w:pPr>
        <w:pStyle w:val="BodyText"/>
      </w:pPr>
      <w:r>
        <w:t xml:space="preserve">- Đại nhân, chuyện này là vì sao?</w:t>
      </w:r>
    </w:p>
    <w:p>
      <w:pPr>
        <w:pStyle w:val="BodyText"/>
      </w:pPr>
      <w:r>
        <w:t xml:space="preserve">- Không cần hỏi, cứ làm theo ta nói. Phải giải quyết thỏa đáng trong ba ngày cho ta, có thể làm được không?</w:t>
      </w:r>
    </w:p>
    <w:p>
      <w:pPr>
        <w:pStyle w:val="BodyText"/>
      </w:pPr>
      <w:r>
        <w:t xml:space="preserve">Nã Ba Tuần cười nói:</w:t>
      </w:r>
    </w:p>
    <w:p>
      <w:pPr>
        <w:pStyle w:val="BodyText"/>
      </w:pPr>
      <w:r>
        <w:t xml:space="preserve">- Đội ngũ một vạn người đào móc, cần chút thời gian chuẩn bị. Nhưng ba ngày đủ rồi. Xin đại nhân yên tâm, thuộc hạ nhất định giải quyết ổn thỏa.</w:t>
      </w:r>
    </w:p>
    <w:p>
      <w:pPr>
        <w:pStyle w:val="BodyText"/>
      </w:pPr>
      <w:r>
        <w:t xml:space="preserve">- Được, ta chờ tin tức của ngươi. Ba ngày này, ta muốn bế quan, lĩnh hội một vài thứ, giở xem một số tư liệu.</w:t>
      </w:r>
    </w:p>
    <w:p>
      <w:pPr>
        <w:pStyle w:val="BodyText"/>
      </w:pPr>
      <w:r>
        <w:t xml:space="preserve">- Vâng!</w:t>
      </w:r>
    </w:p>
    <w:p>
      <w:pPr>
        <w:pStyle w:val="BodyText"/>
      </w:pPr>
      <w:r>
        <w:t xml:space="preserve">o0o</w:t>
      </w:r>
    </w:p>
    <w:p>
      <w:pPr>
        <w:pStyle w:val="BodyText"/>
      </w:pPr>
      <w:r>
        <w:t xml:space="preserve">Trong Tiếp Thiên Đại Hạp Cốc, bọn Tần Vô Song đã nhận được báo cáo Thú Triều lui bước. Thời gian gấp gáp, tất cả mọi người đều cố gắng không tụt lại phía sau.</w:t>
      </w:r>
    </w:p>
    <w:p>
      <w:pPr>
        <w:pStyle w:val="BodyText"/>
      </w:pPr>
      <w:r>
        <w:t xml:space="preserve">- Chư vị, cẩn thận một chút. Ta cảm giác xung quanh có lẽ có chút mê hoặc!</w:t>
      </w:r>
    </w:p>
    <w:p>
      <w:pPr>
        <w:pStyle w:val="BodyText"/>
      </w:pPr>
      <w:r>
        <w:t xml:space="preserve">Tần Vô Song cảnh cáo mọi người.</w:t>
      </w:r>
    </w:p>
    <w:p>
      <w:pPr>
        <w:pStyle w:val="BodyText"/>
      </w:pPr>
      <w:r>
        <w:t xml:space="preserve">Tất cả mọi người đều hết sức cẩn thận, mắt nhìn xung quanh, tai nghe tám hướng.</w:t>
      </w:r>
    </w:p>
    <w:p>
      <w:pPr>
        <w:pStyle w:val="BodyText"/>
      </w:pPr>
      <w:r>
        <w:t xml:space="preserve">- Đội trưởng… ngươi xem!</w:t>
      </w:r>
    </w:p>
    <w:p>
      <w:pPr>
        <w:pStyle w:val="BodyText"/>
      </w:pPr>
      <w:r>
        <w:t xml:space="preserve">Phía trước, lại xuất hiện ảo cảnh, ảo cảnh của lần này, quy mô lại càng to lớn. Một vùng xung quanh, tất cả đều là các loại ảo cảnh kỳ quái.</w:t>
      </w:r>
    </w:p>
    <w:p>
      <w:pPr>
        <w:pStyle w:val="BodyText"/>
      </w:pPr>
      <w:r>
        <w:t xml:space="preserve">- Cánh cửa không gian!</w:t>
      </w:r>
    </w:p>
    <w:p>
      <w:pPr>
        <w:pStyle w:val="BodyText"/>
      </w:pPr>
      <w:r>
        <w:t xml:space="preserve">Lại là một cánh cửa không gian, mỗi một cánh cửa không gian, đều đối ứng với một loại ảo cảnh.</w:t>
      </w:r>
    </w:p>
    <w:p>
      <w:pPr>
        <w:pStyle w:val="BodyText"/>
      </w:pPr>
      <w:r>
        <w:t xml:space="preserve">Cánh cửa không gian lần này, hiển nhiên là không giống với lần đầu tiên.</w:t>
      </w:r>
    </w:p>
    <w:p>
      <w:pPr>
        <w:pStyle w:val="BodyText"/>
      </w:pPr>
      <w:r>
        <w:t xml:space="preserve">- Mọi người đừng hoang mang, ta đến xem xem!</w:t>
      </w:r>
    </w:p>
    <w:p>
      <w:pPr>
        <w:pStyle w:val="BodyText"/>
      </w:pPr>
      <w:r>
        <w:t xml:space="preserve">Tần Vô Song truyền thức vận hành, bắt đầu dò xét những cánh cửa không gian. Hắn biết, cánh cửa không gian này, có lẽ tương đương với một cửa vào của thông đạo.</w:t>
      </w:r>
    </w:p>
    <w:p>
      <w:pPr>
        <w:pStyle w:val="BodyText"/>
      </w:pPr>
      <w:r>
        <w:t xml:space="preserve">Tiến vào đúng thì ý nghĩa là tiến vào một kỳ ngộ hoàn toàn mới. Tiến vào sai, có lẽ chính là địa ngục vĩnh hằng.</w:t>
      </w:r>
    </w:p>
    <w:p>
      <w:pPr>
        <w:pStyle w:val="BodyText"/>
      </w:pPr>
      <w:r>
        <w:t xml:space="preserve">- Đi theo ta!</w:t>
      </w:r>
    </w:p>
    <w:p>
      <w:pPr>
        <w:pStyle w:val="BodyText"/>
      </w:pPr>
      <w:r>
        <w:t xml:space="preserve">Tần Vô Song quát khẽ một tiếng, đã có chọn lựa, thân ảnh hóa thành lưu quang, hướng ra cảnh cửa không gian phía bắc xông tới.</w:t>
      </w:r>
    </w:p>
    <w:p>
      <w:pPr>
        <w:pStyle w:val="BodyText"/>
      </w:pPr>
      <w:r>
        <w:t xml:space="preserve">Vọt tới!</w:t>
      </w:r>
    </w:p>
    <w:p>
      <w:pPr>
        <w:pStyle w:val="BodyText"/>
      </w:pPr>
      <w:r>
        <w:t xml:space="preserve">Vù vù vù!</w:t>
      </w:r>
    </w:p>
    <w:p>
      <w:pPr>
        <w:pStyle w:val="BodyText"/>
      </w:pPr>
      <w:r>
        <w:t xml:space="preserve">Tất cả thân ảnh, lập tức xuyên qua cánh cửa không gian. Khi mở to mắt, lại là một cung điện cực lớn. So với cung điện nhìn thấy lần trước, quy mô hoàn toàn giống nhau.</w:t>
      </w:r>
    </w:p>
    <w:p>
      <w:pPr>
        <w:pStyle w:val="BodyText"/>
      </w:pPr>
      <w:r>
        <w:t xml:space="preserve">Lần này, căn bản cũng không giống như ảo cảnh. Bởi vì, cung điện này, rõ ràng nằm trước mặt bọn họ!</w:t>
      </w:r>
    </w:p>
    <w:p>
      <w:pPr>
        <w:pStyle w:val="BodyText"/>
      </w:pPr>
      <w:r>
        <w:t xml:space="preserve">Tần Vô Song giật mình kinh ngạc, cánh cửa không gian này thần kỳ như vậy, lẽ nào vừa rồi trong nháy mắt, đã đưa bọn họ rời khỏi không gian ban đầu sao?</w:t>
      </w:r>
    </w:p>
    <w:p>
      <w:pPr>
        <w:pStyle w:val="BodyText"/>
      </w:pPr>
      <w:r>
        <w:t xml:space="preserve">- Đội trưởng, tại sao lại như vậy?</w:t>
      </w:r>
    </w:p>
    <w:p>
      <w:pPr>
        <w:pStyle w:val="BodyText"/>
      </w:pPr>
      <w:r>
        <w:t xml:space="preserve">Hiển nhiên, tất cả mọi người đều cảm nhận được màn thần kỳ này. Cung điện này, tựa hồ chính là gần ngay trước mắt.</w:t>
      </w:r>
    </w:p>
    <w:p>
      <w:pPr>
        <w:pStyle w:val="BodyText"/>
      </w:pPr>
      <w:r>
        <w:t xml:space="preserve">- Qua đó xem xem!</w:t>
      </w:r>
    </w:p>
    <w:p>
      <w:pPr>
        <w:pStyle w:val="BodyText"/>
      </w:pPr>
      <w:r>
        <w:t xml:space="preserve">Tần Vô Song cũng không chần chờ, kêu một tiếng. Hướng về phía cung điện đi tới.</w:t>
      </w:r>
    </w:p>
    <w:p>
      <w:pPr>
        <w:pStyle w:val="BodyText"/>
      </w:pPr>
      <w:r>
        <w:t xml:space="preserve">- Sư Vương, đây chính là Vạn Thần Quật sao?</w:t>
      </w:r>
    </w:p>
    <w:p>
      <w:pPr>
        <w:pStyle w:val="BodyText"/>
      </w:pPr>
      <w:r>
        <w:t xml:space="preserve">Lang Vương không kìm được hỏi.</w:t>
      </w:r>
    </w:p>
    <w:p>
      <w:pPr>
        <w:pStyle w:val="BodyText"/>
      </w:pPr>
      <w:r>
        <w:t xml:space="preserve">Đứng ở cửa vào cung điện, tất cả mọi người, hô hấp đều ngừng lại. Không khí của cung điện, thực sự quá nghiêm khắc, quá trang trọng, mang tới cho người ta một loại cảm giác ngưỡng mộ.</w:t>
      </w:r>
    </w:p>
    <w:p>
      <w:pPr>
        <w:pStyle w:val="BodyText"/>
      </w:pPr>
      <w:r>
        <w:t xml:space="preserve">Một loại uy áp cường đại, phảng phất tràn ngập ma lực vô cùng, phảng phất giống như đến khu vực trung tâm của Vị diện.</w:t>
      </w:r>
    </w:p>
    <w:p>
      <w:pPr>
        <w:pStyle w:val="BodyText"/>
      </w:pPr>
      <w:r>
        <w:t xml:space="preserve">- Đội trưởng, ta xung phong!</w:t>
      </w:r>
    </w:p>
    <w:p>
      <w:pPr>
        <w:pStyle w:val="BodyText"/>
      </w:pPr>
      <w:r>
        <w:t xml:space="preserve">Lỗ Hùng kêu lên một tiếng, liền hướng về phía trong vọt tới.</w:t>
      </w:r>
    </w:p>
    <w:p>
      <w:pPr>
        <w:pStyle w:val="BodyText"/>
      </w:pPr>
      <w:r>
        <w:t xml:space="preserve">- Không cần nóng vội!</w:t>
      </w:r>
    </w:p>
    <w:p>
      <w:pPr>
        <w:pStyle w:val="BodyText"/>
      </w:pPr>
      <w:r>
        <w:t xml:space="preserve">Tần Vô Song một tay túm lấy Lỗ Hùng.</w:t>
      </w:r>
    </w:p>
    <w:p>
      <w:pPr>
        <w:pStyle w:val="BodyText"/>
      </w:pPr>
      <w:r>
        <w:t xml:space="preserve">Tần Vô Song xác định cửa lớn tiến vào cung điện không có cấm chế, lúc này mới vẫy tay một cái:</w:t>
      </w:r>
    </w:p>
    <w:p>
      <w:pPr>
        <w:pStyle w:val="BodyText"/>
      </w:pPr>
      <w:r>
        <w:t xml:space="preserve">- Đi!</w:t>
      </w:r>
    </w:p>
    <w:p>
      <w:pPr>
        <w:pStyle w:val="BodyText"/>
      </w:pPr>
      <w:r>
        <w:t xml:space="preserve">o0o</w:t>
      </w:r>
    </w:p>
    <w:p>
      <w:pPr>
        <w:pStyle w:val="BodyText"/>
      </w:pPr>
      <w:r>
        <w:t xml:space="preserve">Ba ngày sau, Lôi Chủ Thần viên mãn xuất quan. Khi đi ra, Nã Ba Tuần đã cung kính chờ đợi từ lâu:</w:t>
      </w:r>
    </w:p>
    <w:p>
      <w:pPr>
        <w:pStyle w:val="BodyText"/>
      </w:pPr>
      <w:r>
        <w:t xml:space="preserve">- Lôi đại nhân, chuyện ngươi muốn ta chuẩn bị, đều đã thu xếp ổn thỏa rồi.</w:t>
      </w:r>
    </w:p>
    <w:p>
      <w:pPr>
        <w:pStyle w:val="BodyText"/>
      </w:pPr>
      <w:r>
        <w:t xml:space="preserve">- Được nghe hiệu lệnh của ta, kêu bọn họ phân thành năm mươi tiểu đội, phân biệt chui vào Tiếp Thiên Đại Hạp Cốc, nhớ kỹ, phải bí mật, không thể để xảy ra động tĩnh gì lớn.</w:t>
      </w:r>
    </w:p>
    <w:p>
      <w:pPr>
        <w:pStyle w:val="BodyText"/>
      </w:pPr>
      <w:r>
        <w:t xml:space="preserve">- Tiến vào Tiếp Thiên Đại Hạp Cốc?</w:t>
      </w:r>
    </w:p>
    <w:p>
      <w:pPr>
        <w:pStyle w:val="BodyText"/>
      </w:pPr>
      <w:r>
        <w:t xml:space="preserve">Nã Ba Tuần giật mình kinh ngạc, lập tức lúng ta lúng túng nói:</w:t>
      </w:r>
    </w:p>
    <w:p>
      <w:pPr>
        <w:pStyle w:val="BodyText"/>
      </w:pPr>
      <w:r>
        <w:t xml:space="preserve">- Lôi đại nhân, vừa rồi nhận được tin tức, mấy trăm vạn Thú Triều đó, hình như cũng xông tới phương hướng đó.</w:t>
      </w:r>
    </w:p>
    <w:p>
      <w:pPr>
        <w:pStyle w:val="BodyText"/>
      </w:pPr>
      <w:r>
        <w:t xml:space="preserve">- Cái gì, thú đàn xông vào Tiếp Thiên Đại Hạp Cốc?</w:t>
      </w:r>
    </w:p>
    <w:p>
      <w:pPr>
        <w:pStyle w:val="BodyText"/>
      </w:pPr>
      <w:r>
        <w:t xml:space="preserve">- Đúng vậy, vừa mới một canh giờ trước, nhận được tin tức, ngàn vạn lần xác thực!</w:t>
      </w:r>
    </w:p>
    <w:p>
      <w:pPr>
        <w:pStyle w:val="BodyText"/>
      </w:pPr>
      <w:r>
        <w:t xml:space="preserve">Sắc mặt của Lôi Chủ Thần, lập tức trở nên rất tệ, lẩm bẩm chửi mắng:</w:t>
      </w:r>
    </w:p>
    <w:p>
      <w:pPr>
        <w:pStyle w:val="BodyText"/>
      </w:pPr>
      <w:r>
        <w:t xml:space="preserve">- Chết tiệt, lại bị kẻ khác đùa giỡn rồi. Triệu tập nhân mã, tất cả nhân mã, chuẩn bị tiến tới Tiếp Thiên Đại Hạp Cốc!</w:t>
      </w:r>
    </w:p>
    <w:p>
      <w:pPr>
        <w:pStyle w:val="BodyText"/>
      </w:pPr>
      <w:r>
        <w:t xml:space="preserve">- Đại nhân…</w:t>
      </w:r>
    </w:p>
    <w:p>
      <w:pPr>
        <w:pStyle w:val="BodyText"/>
      </w:pPr>
      <w:r>
        <w:t xml:space="preserve">- Đừng hỏi nữa, theo lời ta nói mà làm.</w:t>
      </w:r>
    </w:p>
    <w:p>
      <w:pPr>
        <w:pStyle w:val="BodyText"/>
      </w:pPr>
      <w:r>
        <w:t xml:space="preserve">Chính vào lúc này, bên ngoài tòa thành, tiếng cười đáng ghét của Đinh Vân Độ lại truyền đến:</w:t>
      </w:r>
    </w:p>
    <w:p>
      <w:pPr>
        <w:pStyle w:val="BodyText"/>
      </w:pPr>
      <w:r>
        <w:t xml:space="preserve">- Lôi tiểu tử, ngươi tính kế hay lắm. Lén lút tiến vào Tiếp Thiên Đại Hạp Cốc đào móc kho báu, muốn qua mặt ta, đáng giận đáng giận!</w:t>
      </w:r>
    </w:p>
    <w:p>
      <w:pPr>
        <w:pStyle w:val="BodyText"/>
      </w:pPr>
      <w:r>
        <w:t xml:space="preserve">Lần này, Lôi Chủ Thần đã hoàn toàn biến sắc. Làm thế nào mà ngay cả Đinh Vân Độ cũng biết chứ? Xem ra, sau lưng, xác thực có người giở trò ma quỷ!</w:t>
      </w:r>
    </w:p>
    <w:p>
      <w:pPr>
        <w:pStyle w:val="BodyText"/>
      </w:pPr>
      <w:r>
        <w:t xml:space="preserve">- Đại nhân, thế này là thế nào?</w:t>
      </w:r>
    </w:p>
    <w:p>
      <w:pPr>
        <w:pStyle w:val="BodyText"/>
      </w:pPr>
      <w:r>
        <w:t xml:space="preserve">Nã Ba Tuần vẻ mặt kinh ngạc.</w:t>
      </w:r>
    </w:p>
    <w:p>
      <w:pPr>
        <w:pStyle w:val="BodyText"/>
      </w:pPr>
      <w:r>
        <w:t xml:space="preserve">Lôi Chủ Thần xanh mặt, đã phóng ra tòa thành, quát lớn:</w:t>
      </w:r>
    </w:p>
    <w:p>
      <w:pPr>
        <w:pStyle w:val="BodyText"/>
      </w:pPr>
      <w:r>
        <w:t xml:space="preserve">- Đinh Vân Độ, ngươi kêu cái quỷ gì vậy? Có bản lĩnh, cũng cũng đi đào móc đi. Ta cũng không ngăn cản ngươi!</w:t>
      </w:r>
    </w:p>
    <w:p>
      <w:pPr>
        <w:pStyle w:val="BodyText"/>
      </w:pPr>
      <w:r>
        <w:t xml:space="preserve">Đinh Vân Độ cười giống như rất thong dong:</w:t>
      </w:r>
    </w:p>
    <w:p>
      <w:pPr>
        <w:pStyle w:val="BodyText"/>
      </w:pPr>
      <w:r>
        <w:t xml:space="preserve">- Lôi tiểu tử, lần này ta đến, cũng không có ác ý. Ta chính là muốn hỏi ngươi muốn thế nào. Hai chúng ta tự mình ra trận? Hay là để đám thuộc hạ đi tranh đoạt?</w:t>
      </w:r>
    </w:p>
    <w:p>
      <w:pPr>
        <w:pStyle w:val="BodyText"/>
      </w:pPr>
      <w:r>
        <w:t xml:space="preserve">Lôi Chủ Thần trầm ngâm một lát:</w:t>
      </w:r>
    </w:p>
    <w:p>
      <w:pPr>
        <w:pStyle w:val="BodyText"/>
      </w:pPr>
      <w:r>
        <w:t xml:space="preserve">- Đinh Vân Độ, ngươi có ý gì?</w:t>
      </w:r>
    </w:p>
    <w:p>
      <w:pPr>
        <w:pStyle w:val="BodyText"/>
      </w:pPr>
      <w:r>
        <w:t xml:space="preserve">- Nếu chúng ta tự mình ra trận, đương nhiên là không tiếc tất cả giá nào, liều mạng phân cao thấp. Nếu hai chúng ta trói buộc không ra tay, để bọn họ thi triển thần thông, ngươi cảm thấy như thế nào?</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87" w:name="chương-965"/>
      <w:bookmarkEnd w:id="987"/>
      <w:r>
        <w:t xml:space="preserve">965. Chương 965</w:t>
      </w:r>
    </w:p>
    <w:p>
      <w:pPr>
        <w:pStyle w:val="Compact"/>
      </w:pPr>
      <w:r>
        <w:br w:type="textWrapping"/>
      </w:r>
      <w:r>
        <w:br w:type="textWrapping"/>
      </w:r>
    </w:p>
    <w:p>
      <w:pPr>
        <w:pStyle w:val="BodyText"/>
      </w:pPr>
      <w:r>
        <w:t xml:space="preserve">Chương 965: Vạn Thần Mê Tông Điện</w:t>
      </w:r>
    </w:p>
    <w:p>
      <w:pPr>
        <w:pStyle w:val="BodyText"/>
      </w:pPr>
      <w:r>
        <w:t xml:space="preserve">Hai Chủ Thần rốt cuộc cũng bình tĩnh và bắt đầu thương nghị một loại phương án có tính khả thi, bọn họ cũng biết, nếu Chủ Thần ra tay, tử thương của hai bên sẽ rất lớn.</w:t>
      </w:r>
    </w:p>
    <w:p>
      <w:pPr>
        <w:pStyle w:val="BodyText"/>
      </w:pPr>
      <w:r>
        <w:t xml:space="preserve">Cuối cùng, vẫn là hiệp định, giữa Chủ Thần, tuyệt đối không động thủ với thuộc hạ của các bên. Phương án này, là phương án điều hòa mà hai người đều có thể chấp nhận được.</w:t>
      </w:r>
    </w:p>
    <w:p>
      <w:pPr>
        <w:pStyle w:val="BodyText"/>
      </w:pPr>
      <w:r>
        <w:t xml:space="preserve">Sau khi ước định xong, Lôi Chủ Thần xụ mặt, quay về trong tòa thành, giao phó nói:</w:t>
      </w:r>
    </w:p>
    <w:p>
      <w:pPr>
        <w:pStyle w:val="BodyText"/>
      </w:pPr>
      <w:r>
        <w:t xml:space="preserve">- Nã Ba Tuần, ngươi phụ trách điều hành nhân thủ, ta tới Đại Hạp Cốc trước. Nhớ kỹ, dọc đường tinh thạch rất nhiều, số người của chúng ta có hạn, cần phải cướp giật những mỏ tinh thạch sản lượng cao, chất lượng tốt, biết chưa hả?</w:t>
      </w:r>
    </w:p>
    <w:p>
      <w:pPr>
        <w:pStyle w:val="BodyText"/>
      </w:pPr>
      <w:r>
        <w:t xml:space="preserve">- Vâng!</w:t>
      </w:r>
    </w:p>
    <w:p>
      <w:pPr>
        <w:pStyle w:val="BodyText"/>
      </w:pPr>
      <w:r>
        <w:t xml:space="preserve">Trong đầu Lôi Chủ Thần, kỳ thực là đang che phủ một đoàn mây đen. Sau khi ước định xong với Đinh Vân Độ, hắn cuối cùng cảm thấy, sau lưng chuyện này, lộ ra một vẻ cổ quái. Phảng phất tất cả chuyện này đều có một bàn tay đen ở sau lưng thao túng tất cả.</w:t>
      </w:r>
    </w:p>
    <w:p>
      <w:pPr>
        <w:pStyle w:val="BodyText"/>
      </w:pPr>
      <w:r>
        <w:t xml:space="preserve">Đường đường là Chủ Thần, có một loại cảm giác bị lừa gạt. Loại cảm giác này, đương nhiên là khó chịu. Hiện tại quan trọng nhất không phải là khó chịu về phương diện cảm giác.</w:t>
      </w:r>
    </w:p>
    <w:p>
      <w:pPr>
        <w:pStyle w:val="BodyText"/>
      </w:pPr>
      <w:r>
        <w:t xml:space="preserve">Mà là, hắn mơ hồ cảm thấy, lần đầu tiên tới Tiếp Thiên Đại Hạp Cốc, hiện tại hồi tưởng lại, mặc dù không có sơ hở gì lớn, nhưng vẫn là có chút hoài nghi.</w:t>
      </w:r>
    </w:p>
    <w:p>
      <w:pPr>
        <w:pStyle w:val="BodyText"/>
      </w:pPr>
      <w:r>
        <w:t xml:space="preserve">Những điểm đáng ngờ này, suy nghĩ kỹ càng, liền cảm thấy phóng đại vô hạn.</w:t>
      </w:r>
    </w:p>
    <w:p>
      <w:pPr>
        <w:pStyle w:val="BodyText"/>
      </w:pPr>
      <w:r>
        <w:t xml:space="preserve">Khí tức của Lâm Kinh Phong, hắn mãi cho đến lúc tiếp cận nơi đó, mới cảm nhận được, còn những người khác, dù ít dù nhiều, hắn đều cảm giác được trước, lúc đó mới có thể một đường tìm đến được đó.</w:t>
      </w:r>
    </w:p>
    <w:p>
      <w:pPr>
        <w:pStyle w:val="BodyText"/>
      </w:pPr>
      <w:r>
        <w:t xml:space="preserve">Tại sao khí tức của Lâm Kinh Phong, đến lúc cuối cùng mới cảm nhận được chứ? Theo lý mà nói Lâm Kinh Phong là người quen thuộc nhất, lẽ ra phải có cảm ứng trước mới đúng.</w:t>
      </w:r>
    </w:p>
    <w:p>
      <w:pPr>
        <w:pStyle w:val="BodyText"/>
      </w:pPr>
      <w:r>
        <w:t xml:space="preserve">Còn nữa, Lâm Kinh Phong nói Tuyết Điêu Vương và Đại Tượng Vương đó, là bị hắn uy hiếp không thể nói ra tông tích của bọn chúng. Hiện tại suy xét cẩn thận, chuyện này tựa hồ cũng không hợp lý. Lúc đó Lôi Chủ Thần không nghi ngờ hắn, bây giờ ngẫm lại, bên trong hiển nhiên cũng có chỗ đáng cân nhắc.</w:t>
      </w:r>
    </w:p>
    <w:p>
      <w:pPr>
        <w:pStyle w:val="BodyText"/>
      </w:pPr>
      <w:r>
        <w:t xml:space="preserve">Cho nên, hắn quyết định phải đi xem kết cục, bất luận như thế nào, lần này nhất định phải làm rõ những điểm đáng ngờ này.</w:t>
      </w:r>
    </w:p>
    <w:p>
      <w:pPr>
        <w:pStyle w:val="BodyText"/>
      </w:pPr>
      <w:r>
        <w:t xml:space="preserve">Chỉ là, khi hắn thử dùng thần thức liên lạc với Lâm Kinh Phong. Rõ ràng phát hiện, hắn lại không cảm ứng được thần thức của Lâm Kinh Phong.</w:t>
      </w:r>
    </w:p>
    <w:p>
      <w:pPr>
        <w:pStyle w:val="BodyText"/>
      </w:pPr>
      <w:r>
        <w:t xml:space="preserve">Cũng chính là nói, Lâm Kinh Phong phảng phất lại bốc hơi rồi.</w:t>
      </w:r>
    </w:p>
    <w:p>
      <w:pPr>
        <w:pStyle w:val="BodyText"/>
      </w:pPr>
      <w:r>
        <w:t xml:space="preserve">- Không thể, chuyện này sao có thể chứ?</w:t>
      </w:r>
    </w:p>
    <w:p>
      <w:pPr>
        <w:pStyle w:val="BodyText"/>
      </w:pPr>
      <w:r>
        <w:t xml:space="preserve">Lôi Chủ Thần cũng bị loại chuyện kỳ quái này làm cho mông muội. Loại chuyện này, mặc dù hắn thân là Chủ Thần, cho tới bây giờ cũng chưa gặp phải bao giờ.</w:t>
      </w:r>
    </w:p>
    <w:p>
      <w:pPr>
        <w:pStyle w:val="BodyText"/>
      </w:pPr>
      <w:r>
        <w:t xml:space="preserve">- Nhất định có vấn đề, đám gia hỏa đó, nhất định có vấn đề!</w:t>
      </w:r>
    </w:p>
    <w:p>
      <w:pPr>
        <w:pStyle w:val="BodyText"/>
      </w:pPr>
      <w:r>
        <w:t xml:space="preserve">Lôi Chủ Thần lúc này, trong lòng hối hận nói không nên lời, toàn lực lao tới, hướng về chỗ sâu trong Đại Hạp Cốc chạy đi.</w:t>
      </w:r>
    </w:p>
    <w:p>
      <w:pPr>
        <w:pStyle w:val="BodyText"/>
      </w:pPr>
      <w:r>
        <w:t xml:space="preserve">o0o</w:t>
      </w:r>
    </w:p>
    <w:p>
      <w:pPr>
        <w:pStyle w:val="BodyText"/>
      </w:pPr>
      <w:r>
        <w:t xml:space="preserve">Bên trong cung điện, tứ phương tám hướng, tám cây xiềng xích thô to, kéo dài ra giữa. Tám sợi xiềng xích, giống như tám cánh tay thô to, nắm lấy một cái đỉnh lò cực lớn, treo ở giữa đại điện.</w:t>
      </w:r>
    </w:p>
    <w:p>
      <w:pPr>
        <w:pStyle w:val="BodyText"/>
      </w:pPr>
      <w:r>
        <w:t xml:space="preserve">Trên tường lò xung quanh đỉnh lò, vẽ đầy các loại hoa văn kỳ quái. Những hình thù của những bức vẽ này, Tần Vô Song đã từng thấy qua, trong cảnh tượng địa ngục khi cánh cửa không gian thứ nhất xuất hiện, từng nhìn thấy qua.</w:t>
      </w:r>
    </w:p>
    <w:p>
      <w:pPr>
        <w:pStyle w:val="BodyText"/>
      </w:pPr>
      <w:r>
        <w:t xml:space="preserve">- Ha ha ha, hoan nghênh tới Vạn Thần Mê Tông Điện!</w:t>
      </w:r>
    </w:p>
    <w:p>
      <w:pPr>
        <w:pStyle w:val="BodyText"/>
      </w:pPr>
      <w:r>
        <w:t xml:space="preserve">Bên trong đại điện, đột nhiên truyền đến một thanh âm vô cùng sang sảng, tràn ngập loại khí tức cổ xưa.</w:t>
      </w:r>
    </w:p>
    <w:p>
      <w:pPr>
        <w:pStyle w:val="BodyText"/>
      </w:pPr>
      <w:r>
        <w:t xml:space="preserve">Bọn người Tần Vô Song đều ngây người sửng sốt, tiếp theo, thanh âm đó lại nói:</w:t>
      </w:r>
    </w:p>
    <w:p>
      <w:pPr>
        <w:pStyle w:val="BodyText"/>
      </w:pPr>
      <w:r>
        <w:t xml:space="preserve">- Có thể thông qua hai cánh cửa không gian, chứng minh các ngươi đều là người có con mắt tinh tường. Rất tốt, Vạn Thần Mê Tông Điện này, là chiến trường cuối cùng của các ngươi. Nhớ kỹ, tiến vào Vạn Thần Mê Tông Điện, hoặc là lạc đường trong thần điện, tiến vào tử địa vĩnh hằng. Hoặc là, thoát khỏi số trời, rời khỏi Vị diện này.</w:t>
      </w:r>
    </w:p>
    <w:p>
      <w:pPr>
        <w:pStyle w:val="BodyText"/>
      </w:pPr>
      <w:r>
        <w:t xml:space="preserve">Rời khỏi Vị diện này?</w:t>
      </w:r>
    </w:p>
    <w:p>
      <w:pPr>
        <w:pStyle w:val="BodyText"/>
      </w:pPr>
      <w:r>
        <w:t xml:space="preserve">Ánh mắt của bảy đại Thú vương, nhất thời trào ra một loại sắc thái cuồng nhiệt.</w:t>
      </w:r>
    </w:p>
    <w:p>
      <w:pPr>
        <w:pStyle w:val="BodyText"/>
      </w:pPr>
      <w:r>
        <w:t xml:space="preserve">- Nhìn thấy cửa vào của tám bậc thềm trước mặt chứ? Đây là một trò chơi, tám cửa vào này, chỉ có ba cái, là thông tới cánh cửa của con đường hy vọng. Còn năm cái khác, đều là đại môn của tai nạn. Nhớ kỹ, tai nạn của Vạn Thần Mê Tông Điện, chính là nơi giam giữ Ác ma. Còn năm cửa vào đó, chính là thông tới Ngục giam Ác ma đó. Tám lối vào này, mỗi một lối, đều có một chỗ cưỡng chế phong ấn. Một khi tiến vào, liền có thể khởi động phong ấn, cứ như vậy, phong ấn này không có thời gian trăm năm, sẽ không tự động giải trừ. Bất cứ một người nào khác, đều không có cách nào từ lối vào đó tiến vào. Cho nên, nếu các ngươi có thể đi vào cánh cửa tượng trưng cho hy vọng, vậy thì chúc mừng các ngươi. Ba nơi đó, phân biệt có hang tinh thạch vô tận, còn có kho cất giấu kho báu, và một hang truyền tống đưa đến một Vị diện khác. Ha ha, hoan nghênh các ngươi, mở ra một lữ trình mới. Đồng thời nhắc nhở một câu, một khi tiến vào cửa vào, thì không thể hối hận, cho nên, trước khi các ngươi đưa ra lựa chọn, nhất định phải thận trọng, thận trọng, ha ha. Hy vọng các ngươi đừng tiến vào Ngục giam Ác ma, bằng không…</w:t>
      </w:r>
    </w:p>
    <w:p>
      <w:pPr>
        <w:pStyle w:val="BodyText"/>
      </w:pPr>
      <w:r>
        <w:t xml:space="preserve">Sau một tràng cười dài liên tiếp, liền im ắng không một tiếng động.</w:t>
      </w:r>
    </w:p>
    <w:p>
      <w:pPr>
        <w:pStyle w:val="BodyText"/>
      </w:pPr>
      <w:r>
        <w:t xml:space="preserve">- Đội trưởng, chúng ta thật sự đến nơi trong truyền thuyết rồi sao?</w:t>
      </w:r>
    </w:p>
    <w:p>
      <w:pPr>
        <w:pStyle w:val="BodyText"/>
      </w:pPr>
      <w:r>
        <w:t xml:space="preserve">- Ha ha, kho báu, tinh thạch, còn có điểm truyền tống. Tất cả những thứ này, đều giống như làm theo mong muốn của chúng ta. Đội trưởng, cánh cửa không gian hai lần trước, các ngươi đều thuận lợi mang chúng ta thông qua. Lần này, ngươi có dự cảm gì không. Nên đi như thế nào, chúng ta đều nghe theo ngươi.</w:t>
      </w:r>
    </w:p>
    <w:p>
      <w:pPr>
        <w:pStyle w:val="BodyText"/>
      </w:pPr>
      <w:r>
        <w:t xml:space="preserve">- Đúng vậy, Đội trưởng, đều nghe theo ngươi.</w:t>
      </w:r>
    </w:p>
    <w:p>
      <w:pPr>
        <w:pStyle w:val="BodyText"/>
      </w:pPr>
      <w:r>
        <w:t xml:space="preserve">Tần Vô Song xua xua tay, cũng không nói gì. Trầm ngâm một lát, hơi ngẩng đầu lên, ánh mắt tập trung trên đại đỉnh bị tám cây xích treo lên giữa đại sảnh.</w:t>
      </w:r>
    </w:p>
    <w:p>
      <w:pPr>
        <w:pStyle w:val="BodyText"/>
      </w:pPr>
      <w:r>
        <w:t xml:space="preserve">Hai tay rung lên, thân hình hóa thành một đạo tử quang, bay về hướng đại đỉnh. Trực tiếp hạ xuống trên đại đỉnh, cẩn thận quan sát một hồi.</w:t>
      </w:r>
    </w:p>
    <w:p>
      <w:pPr>
        <w:pStyle w:val="BodyText"/>
      </w:pPr>
      <w:r>
        <w:t xml:space="preserve">Tần Vô Song cau mày, dần dần buông lỏng một chút.</w:t>
      </w:r>
    </w:p>
    <w:p>
      <w:pPr>
        <w:pStyle w:val="BodyText"/>
      </w:pPr>
      <w:r>
        <w:t xml:space="preserve">Trên khóe miệng của hắn, lại để lộ ra một nụ cười khoái trá, lẩm bẩm tự nói:</w:t>
      </w:r>
    </w:p>
    <w:p>
      <w:pPr>
        <w:pStyle w:val="BodyText"/>
      </w:pPr>
      <w:r>
        <w:t xml:space="preserve">- Không thẹn là Vạn Thần Mê Tông Điện, vừa tiến đến, đã chơi trò thủ thuật che mắt người khác?</w:t>
      </w:r>
    </w:p>
    <w:p>
      <w:pPr>
        <w:pStyle w:val="BodyText"/>
      </w:pPr>
      <w:r>
        <w:t xml:space="preserve">Nói đến đây, Tần Vô Song liền khoát tay, kêu lên:</w:t>
      </w:r>
    </w:p>
    <w:p>
      <w:pPr>
        <w:pStyle w:val="BodyText"/>
      </w:pPr>
      <w:r>
        <w:t xml:space="preserve">- Cùng đi lên!</w:t>
      </w:r>
    </w:p>
    <w:p>
      <w:pPr>
        <w:pStyle w:val="BodyText"/>
      </w:pPr>
      <w:r>
        <w:t xml:space="preserve">Những người khác chưa hiểu rõ ý tứ gì, Tần Vô Song lại kêu lên:</w:t>
      </w:r>
    </w:p>
    <w:p>
      <w:pPr>
        <w:pStyle w:val="BodyText"/>
      </w:pPr>
      <w:r>
        <w:t xml:space="preserve">- Vạn Thần Mê Tông Điện này, hư hư thực thực, ta thấy tám lối vào này, căn bản không có lối vào của tượng trưng hy vọng. Bất luận tiến vào lối vào nào, đều có khả năng là kiếp nạn vĩnh viễn. Lối vào thật sự, nằm ở đây!</w:t>
      </w:r>
    </w:p>
    <w:p>
      <w:pPr>
        <w:pStyle w:val="BodyText"/>
      </w:pPr>
      <w:r>
        <w:t xml:space="preserve">Mọi người đều ngơ ngẩn.</w:t>
      </w:r>
    </w:p>
    <w:p>
      <w:pPr>
        <w:pStyle w:val="BodyText"/>
      </w:pPr>
      <w:r>
        <w:t xml:space="preserve">- Đừng do dự nữa, mau lên đây. Trên đỉnh này có bí phù Truyền Tống Trận, ta nhận thức một chút. Sẽ không sai đâu!</w:t>
      </w:r>
    </w:p>
    <w:p>
      <w:pPr>
        <w:pStyle w:val="BodyText"/>
      </w:pPr>
      <w:r>
        <w:t xml:space="preserve">Xác thực như Tần Vô Song đã nói, bí phù Truyền Tống Trận trên đại đỉnh này, mặc dù nhận thức không được đầy đủ, nhưng phương diện thủ pháp, hiển nhiên có chút tiếp cận với bút tích Thất Tuyệt Liên Hoàn Trận của sư phụ Lý Huyền Phong chế tạo.</w:t>
      </w:r>
    </w:p>
    <w:p>
      <w:pPr>
        <w:pStyle w:val="BodyText"/>
      </w:pPr>
      <w:r>
        <w:t xml:space="preserve">Đương nhiên, tất cả những chuyện này, khẳng định không có liên quan đến sư phụ. Nhưng không hề nghi ngờ, trận pháp của thời đại Thái cổ, có lẽ trên bút tích, ít nhiều có chút chỗ tương đồng.</w:t>
      </w:r>
    </w:p>
    <w:p>
      <w:pPr>
        <w:pStyle w:val="BodyText"/>
      </w:pPr>
      <w:r>
        <w:t xml:space="preserve">Nghe Tần Vô Song nói như vậy, những người khác đều tin tưởng gấp trăm lần, từ dưới nhảy lên bên cạnh đại đỉnh.</w:t>
      </w:r>
    </w:p>
    <w:p>
      <w:pPr>
        <w:pStyle w:val="BodyText"/>
      </w:pPr>
      <w:r>
        <w:t xml:space="preserve">- Đi xuống!</w:t>
      </w:r>
    </w:p>
    <w:p>
      <w:pPr>
        <w:pStyle w:val="BodyText"/>
      </w:pPr>
      <w:r>
        <w:t xml:space="preserve">Tần Vô Song xung phong đi đầu, trực tiếp nhảy xuống đại đỉnh đó. Quả nhiên, cú nhảy này, bọn họ liền giống như nhảy vào một cái hang không đáy vậy.</w:t>
      </w:r>
    </w:p>
    <w:p>
      <w:pPr>
        <w:pStyle w:val="BodyText"/>
      </w:pPr>
      <w:r>
        <w:t xml:space="preserve">Một đạo kim sắc hào quang trong nháy mắt bao trùm lấy thân hình của tất cả mọi người.</w:t>
      </w:r>
    </w:p>
    <w:p>
      <w:pPr>
        <w:pStyle w:val="BodyText"/>
      </w:pPr>
      <w:r>
        <w:t xml:space="preserve">Truyền Tống Trận, quả nhiên là Truyền Tống Trận. Và điểm truyền tống này, lại nằm trên đại đỉnh treo cao này, tất cả những điều này, tựa hồ quá nằm ngoài dự liệu của mọi người.</w:t>
      </w:r>
    </w:p>
    <w:p>
      <w:pPr>
        <w:pStyle w:val="BodyText"/>
      </w:pPr>
      <w:r>
        <w:t xml:space="preserve">o0o</w:t>
      </w:r>
    </w:p>
    <w:p>
      <w:pPr>
        <w:pStyle w:val="BodyText"/>
      </w:pPr>
      <w:r>
        <w:t xml:space="preserve">Kim quang cũng không biết bao trùm bao lâu, cuối cùng cũng dừng lại. Bốn phía, lại đổi thành một vùng thiên địa. Đây quả thực là một vùng tiên cảnh nhân gian.</w:t>
      </w:r>
    </w:p>
    <w:p>
      <w:pPr>
        <w:pStyle w:val="BodyText"/>
      </w:pPr>
      <w:r>
        <w:t xml:space="preserve">Tầm nhìn có thể đạt được, bầu trời trong xanh như vậy, cỏ xanh khắp mặt đất, phảng phất như phát ra sức sống bừng bừng, mang tới cho người ta một loại cảm giác hy vọng vô hạn.</w:t>
      </w:r>
    </w:p>
    <w:p>
      <w:pPr>
        <w:pStyle w:val="BodyText"/>
      </w:pPr>
      <w:r>
        <w:t xml:space="preserve">- Chiếc cầu cầu vồng!</w:t>
      </w:r>
    </w:p>
    <w:p>
      <w:pPr>
        <w:pStyle w:val="BodyText"/>
      </w:pPr>
      <w:r>
        <w:t xml:space="preserve">Rơi vào trong tầm mắt của bọn họ, ở phía xa xa, thật sự có một chiếc cầu cầu vồng, và chiếc cầu cầu vồng đó, khi xuất hiện ở cánh cửa không gian lần thứ nhất, hiển nhiên cũng đang xuất hiện qua trên ảo cảnh.</w:t>
      </w:r>
    </w:p>
    <w:p>
      <w:pPr>
        <w:pStyle w:val="BodyText"/>
      </w:pPr>
      <w:r>
        <w:t xml:space="preserve">Xem ra, tất cả ảo cảnh, đều có thực thể làm đối ứng. Tần Vô Song cuối cùng phân biệt được ra một chút mùi vị ở đây.</w:t>
      </w:r>
    </w:p>
    <w:p>
      <w:pPr>
        <w:pStyle w:val="BodyText"/>
      </w:pPr>
      <w:r>
        <w:t xml:space="preserve">- Đội trưởng, ngươi xem, tinh thạch!</w:t>
      </w:r>
    </w:p>
    <w:p>
      <w:pPr>
        <w:pStyle w:val="BodyText"/>
      </w:pPr>
      <w:r>
        <w:t xml:space="preserve">Sơn mạch xung quanh, đều là tinh thạch.</w:t>
      </w:r>
    </w:p>
    <w:p>
      <w:pPr>
        <w:pStyle w:val="BodyText"/>
      </w:pPr>
      <w:r>
        <w:t xml:space="preserve">Lần này, tất cả mọi người đều choáng váng. Những mỏ núi tinh thạch này, hiển nhiên là tốt hơn mấy lần so với tư chất của bên ngoài. Hơn nữa, sản lượng tuyệt đối cũng cao hơn bên ngoài.</w:t>
      </w:r>
    </w:p>
    <w:p>
      <w:pPr>
        <w:pStyle w:val="BodyText"/>
      </w:pPr>
      <w:r>
        <w:t xml:space="preserve">Ánh mắt của Cốc Phong, lập tức sáng bừng.</w:t>
      </w:r>
    </w:p>
    <w:p>
      <w:pPr>
        <w:pStyle w:val="BodyText"/>
      </w:pPr>
      <w:r>
        <w:t xml:space="preserve">- Đội trưởng, linh lực của khu mỏ này, rất sung mãn. Căn cứ vào trực giác của ta, trong này, chắc chắn sẽ có tinh thạch Đại La Cực phẩm.</w:t>
      </w:r>
    </w:p>
    <w:p>
      <w:pPr>
        <w:pStyle w:val="BodyText"/>
      </w:pPr>
      <w:r>
        <w:t xml:space="preserve">- Tinh thạch Đại La Cực phẩm?</w:t>
      </w:r>
    </w:p>
    <w:p>
      <w:pPr>
        <w:pStyle w:val="BodyText"/>
      </w:pPr>
      <w:r>
        <w:t xml:space="preserve">- Đúng, hai người thúc cháu chúng ta, đã từng có kinh nghiệm khai mỏ. Có chút kinh nghiệm với khai thác khu mỏ. Đội trưởng, ngươi tuyên bố mệnh lệnh đi, hai thúc cháu chúng ta, nhất định sẽ đào ra một khối lượng lớn tinh thạch cho ngươi!</w:t>
      </w:r>
    </w:p>
    <w:p>
      <w:pPr>
        <w:pStyle w:val="BodyText"/>
      </w:pPr>
      <w:r>
        <w:t xml:space="preserve">Mặc dù, số người thiếu sót nghiêm trọng. Nhưng nếu có thể đào ra một số tinh thạch Thượng phẩm thậm chí là tinh thạch Cực phẩm, một viên cũng đủ chống đỡ với vô số viên tinh thạch Hạ phẩm rồi.</w:t>
      </w:r>
    </w:p>
    <w:p>
      <w:pPr>
        <w:pStyle w:val="BodyText"/>
      </w:pPr>
      <w:r>
        <w:t xml:space="preserve">- Được, các ngươi đi thử xem, nhưng nhất định phải cẩn thận!</w:t>
      </w:r>
    </w:p>
    <w:p>
      <w:pPr>
        <w:pStyle w:val="BodyText"/>
      </w:pPr>
      <w:r>
        <w:t xml:space="preserve">Hai thúc cháu Lỗ Đồng sau khi có được mệnh lệnh, đều vui mừng không thôi, đi về hướng đại sơn kéo dài. Đi đến dưới chân núi, Lỗ Đồng tay cầm một khai sơn phủ, còn Lỗ Hùng lại là kim qua cự chuy.</w:t>
      </w:r>
    </w:p>
    <w:p>
      <w:pPr>
        <w:pStyle w:val="BodyText"/>
      </w:pPr>
      <w:r>
        <w:t xml:space="preserve">Hai thúc cháu vừa nhìn đã thấy là tay nghề lão luyện, bắt đầu đào bới. Khai thác tinh thạch này, lực đạo của ngươi cương mãnh quá mức, hiển nhiên là không được. Nhưng nếu lực đạo của ngươi không đủ, cũng lại không được. Lực đạo không đủ, khu mỏ cũng không mở ra được, vách tường linh lực của tinh thạch không cách nào phá hủy, căn bản không có khả năng lấy ra tinh thạch. Những tinh thạch này, cũng là vật do thiên địa sinh ra, cũng có thói quen tập trung. Tất cả tinh thạch tập trung tại một chỗ, loại vách tường linh lực này, là vô cùng đáng sợ.</w:t>
      </w:r>
    </w:p>
    <w:p>
      <w:pPr>
        <w:pStyle w:val="BodyText"/>
      </w:pPr>
      <w:r>
        <w:t xml:space="preserve">Hai thúc cháu đang muốn khai thác, Lỗ Hùng đột nhiên kêu lớn một tiếng:</w:t>
      </w:r>
    </w:p>
    <w:p>
      <w:pPr>
        <w:pStyle w:val="BodyText"/>
      </w:pPr>
      <w:r>
        <w:t xml:space="preserve">- Đội trưởng, mau tới đây, mau tới đây, ở đây có một cái gương cực lớn, mau lại mà xem.</w:t>
      </w:r>
    </w:p>
    <w:p>
      <w:pPr>
        <w:pStyle w:val="BodyText"/>
      </w:pPr>
      <w:r>
        <w:t xml:space="preserve">Quả nhiên có một mặt tám lăng kính tinh thạch tạo thành, có tám mặt. Mỗi một mặt, lại đều có nội dung, phảng phất giống như một màn phản quang điện ảnh vậy.</w:t>
      </w:r>
    </w:p>
    <w:p>
      <w:pPr>
        <w:pStyle w:val="BodyText"/>
      </w:pPr>
      <w:r>
        <w:t xml:space="preserve">Nội dung bên trong, lại là khu vực quan trọng của toàn bộ Tiếp Thiên Đại Hạp Cốc.</w:t>
      </w:r>
    </w:p>
    <w:p>
      <w:pPr>
        <w:pStyle w:val="BodyText"/>
      </w:pPr>
      <w:r>
        <w:t xml:space="preserve">- Không hay rồi, đây không phải Lôi Chủ Thần sao? Hắn đã đến rồi sao?</w:t>
      </w:r>
    </w:p>
    <w:p>
      <w:pPr>
        <w:pStyle w:val="BodyText"/>
      </w:pPr>
      <w:r>
        <w:t xml:space="preserve">Lỗ Hùng là người đầu tiên phát hiện ra Lôi Chủ Thần, không kìm được kêu lên.</w:t>
      </w:r>
    </w:p>
    <w:p>
      <w:pPr>
        <w:pStyle w:val="BodyText"/>
      </w:pPr>
      <w:r>
        <w:t xml:space="preserve">Lôi Chủ Thần, đã đến được gần cánh cửa không gian thứ hai của bọn họ. Một khi để hắn đột phá được cánh cửa không gian thứ hai, tiến quân thần tốc sẽ tìm được nơi này mở ra.</w:t>
      </w:r>
    </w:p>
    <w:p>
      <w:pPr>
        <w:pStyle w:val="BodyText"/>
      </w:pPr>
      <w:r>
        <w:t xml:space="preserve">Còn Lôi Chủ Thần, hiển nhiên đã tiến vào trạng thái bạo ngược cuồng nộ:</w:t>
      </w:r>
    </w:p>
    <w:p>
      <w:pPr>
        <w:pStyle w:val="BodyText"/>
      </w:pPr>
      <w:r>
        <w:t xml:space="preserve">- Kinh Phong, Kinh Phong, mau mau trả lời ta, Vũ Tinh Hà, tên tiểu tử nhà ngươi, cút ra cho ta, còn có những Thú vương các ngươi, đều cút ra!</w:t>
      </w:r>
    </w:p>
    <w:p>
      <w:pPr>
        <w:pStyle w:val="BodyText"/>
      </w:pPr>
      <w:r>
        <w:t xml:space="preserve">Thiết Hoằng hùng hùng hổ hổ nói:</w:t>
      </w:r>
    </w:p>
    <w:p>
      <w:pPr>
        <w:pStyle w:val="BodyText"/>
      </w:pPr>
      <w:r>
        <w:t xml:space="preserve">- Lôi Chủ Thần này, thật sự là âm hồn không tiêu tan!</w:t>
      </w:r>
    </w:p>
    <w:p>
      <w:pPr>
        <w:pStyle w:val="BodyText"/>
      </w:pPr>
      <w:r>
        <w:t xml:space="preserve">Tần Vô Song cũng phân phó nói:</w:t>
      </w:r>
    </w:p>
    <w:p>
      <w:pPr>
        <w:pStyle w:val="BodyText"/>
      </w:pPr>
      <w:r>
        <w:t xml:space="preserve">- Đừng quan tâm đến hắn trước, hắn trong chốc lát không tìm được nơi này đâu. Chờ hắn tìm được đến đây, chúng ta đã rời khỏi. Lại chơi trò trốn tìm với hắn!</w:t>
      </w:r>
    </w:p>
    <w:p>
      <w:pPr>
        <w:pStyle w:val="BodyText"/>
      </w:pPr>
      <w:r>
        <w:t xml:space="preserve">- Lỗ Đồng, Lỗ Hùng, các ngươi có thể gia tăng khai thác thì gia tăng, khai thác không được cũng đừng mải mê!</w:t>
      </w:r>
    </w:p>
    <w:p>
      <w:pPr>
        <w:pStyle w:val="BodyText"/>
      </w:pPr>
      <w:r>
        <w:t xml:space="preserve">Hắc Dực đột nhiên âm hiểm cười nói:</w:t>
      </w:r>
    </w:p>
    <w:p>
      <w:pPr>
        <w:pStyle w:val="BodyText"/>
      </w:pPr>
      <w:r>
        <w:t xml:space="preserve">- Đội trưởng, ta đột nhiên có một chủ ý!</w:t>
      </w:r>
    </w:p>
    <w:p>
      <w:pPr>
        <w:pStyle w:val="BodyText"/>
      </w:pPr>
      <w:r>
        <w:t xml:space="preserve">- Cái gì?</w:t>
      </w:r>
    </w:p>
    <w:p>
      <w:pPr>
        <w:pStyle w:val="BodyText"/>
      </w:pPr>
      <w:r>
        <w:t xml:space="preserve">- Lâm Kinh Phong đó, không phải bị ngươi khống chế sao? Ngươi có thể phái hắn đi nghênh đón Lôi Chủ Thần, đem hắn dẫn vào bất cứ một lối vào trong tám lối vào đó…</w:t>
      </w:r>
    </w:p>
    <w:p>
      <w:pPr>
        <w:pStyle w:val="BodyText"/>
      </w:pPr>
      <w:r>
        <w:t xml:space="preserve">Đề nghị này, quả nhiên là đủ độc.</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88" w:name="chương-966"/>
      <w:bookmarkEnd w:id="988"/>
      <w:r>
        <w:t xml:space="preserve">966. Chương 966</w:t>
      </w:r>
    </w:p>
    <w:p>
      <w:pPr>
        <w:pStyle w:val="Compact"/>
      </w:pPr>
      <w:r>
        <w:br w:type="textWrapping"/>
      </w:r>
      <w:r>
        <w:br w:type="textWrapping"/>
      </w:r>
    </w:p>
    <w:p>
      <w:pPr>
        <w:pStyle w:val="BodyText"/>
      </w:pPr>
      <w:r>
        <w:t xml:space="preserve">Chương 966: Phát tài</w:t>
      </w:r>
    </w:p>
    <w:p>
      <w:pPr>
        <w:pStyle w:val="BodyText"/>
      </w:pPr>
      <w:r>
        <w:t xml:space="preserve">Chủ ý mặc dù rất ác độc, hơn nữa, với sự quỷ dị của Vạn Thần Mê Tông Điện này, tiến vào cánh cửa tử vong, cho dù đó là Chủ Thần, cũng sẽ lạc ở bên trong.</w:t>
      </w:r>
    </w:p>
    <w:p>
      <w:pPr>
        <w:pStyle w:val="BodyText"/>
      </w:pPr>
      <w:r>
        <w:t xml:space="preserve">Đây thực sự là một kế sách một hòn đá trúng hai con chim. Nhưng mà, Tần Vô Song lại lắc lắc đầu:</w:t>
      </w:r>
    </w:p>
    <w:p>
      <w:pPr>
        <w:pStyle w:val="BodyText"/>
      </w:pPr>
      <w:r>
        <w:t xml:space="preserve">- Kinh Phong ta còn có lúc phải dùng, đừng nóng vội. Lôi Chủ Thần đó, muốn tìm được đến đây, cũng không dễ dàng như vậy đâu!</w:t>
      </w:r>
    </w:p>
    <w:p>
      <w:pPr>
        <w:pStyle w:val="BodyText"/>
      </w:pPr>
      <w:r>
        <w:t xml:space="preserve">Quay đầu giao phó nói:</w:t>
      </w:r>
    </w:p>
    <w:p>
      <w:pPr>
        <w:pStyle w:val="BodyText"/>
      </w:pPr>
      <w:r>
        <w:t xml:space="preserve">- Chư vị, các ngươi tới hỗ trợ thúc cháu Lỗ Đồng. Ta đi thăm dò xung quanh. Ta suy đoán, Vạn Thần Mê Tông Điện này, nhất định là trong động có động, có động thiên khác. Chúng ta hiện tại, khẳng định vẫn đang dạo chơi bên ngoài thôi!</w:t>
      </w:r>
    </w:p>
    <w:p>
      <w:pPr>
        <w:pStyle w:val="BodyText"/>
      </w:pPr>
      <w:r>
        <w:t xml:space="preserve">Tất cả mọi người đều đồng thanh ứng đáp, tự làm việc của mình.</w:t>
      </w:r>
    </w:p>
    <w:p>
      <w:pPr>
        <w:pStyle w:val="BodyText"/>
      </w:pPr>
      <w:r>
        <w:t xml:space="preserve">- Hắc Dực, ngươi đừng đi, đi cùng với ta!</w:t>
      </w:r>
    </w:p>
    <w:p>
      <w:pPr>
        <w:pStyle w:val="BodyText"/>
      </w:pPr>
      <w:r>
        <w:t xml:space="preserve">Hắc Dực Biên Bức đang lo đi khai mỏ, nghe Tần Vô Song giao phó như vậy, mừng khấp khởi nói:</w:t>
      </w:r>
    </w:p>
    <w:p>
      <w:pPr>
        <w:pStyle w:val="BodyText"/>
      </w:pPr>
      <w:r>
        <w:t xml:space="preserve">- Được!</w:t>
      </w:r>
    </w:p>
    <w:p>
      <w:pPr>
        <w:pStyle w:val="BodyText"/>
      </w:pPr>
      <w:r>
        <w:t xml:space="preserve">Tần Vô Song mang theo Hắc Dực, hướng về chiếc cầu cầu vồng đó bay tới. Lúc này, chiếc cầu cầu vồng thật sự không thể là ảo cảnh nữa rồi.</w:t>
      </w:r>
    </w:p>
    <w:p>
      <w:pPr>
        <w:pStyle w:val="BodyText"/>
      </w:pPr>
      <w:r>
        <w:t xml:space="preserve">Đi lên chiếc cầu cầu vồng, trong lòng Tần Vô Song nổi lên một loại cảm giác khác thường. Vạn Thần Mê Tông Điện này, quả nhiên là hư hư thực thực.</w:t>
      </w:r>
    </w:p>
    <w:p>
      <w:pPr>
        <w:pStyle w:val="BodyText"/>
      </w:pPr>
      <w:r>
        <w:t xml:space="preserve">Xem ra Vị diện này, tất cả những thứ nhìn thấy, đều không có cái nào không có tính nguy hiểm gì.</w:t>
      </w:r>
    </w:p>
    <w:p>
      <w:pPr>
        <w:pStyle w:val="BodyText"/>
      </w:pPr>
      <w:r>
        <w:t xml:space="preserve">Đi qua phần cuối của chiếc cầu cầu vồng, lại nhìn thấy ba đạo thang trời dài dặc, cứ kéo dài về hướng chân trời chưa biết, thang trời treo lơ lửng giữa trời, mang tới cho người ta một loại cảm giác vô cùng mãnh liệt đánh vào thị giác.</w:t>
      </w:r>
    </w:p>
    <w:p>
      <w:pPr>
        <w:pStyle w:val="BodyText"/>
      </w:pPr>
      <w:r>
        <w:t xml:space="preserve">Mặc dù thang trời này rất rộng, nhưng hai bên hoàn toàn không có tay vịn, trống rỗng treo ở đó, từ dưới thấp nhìn lên cao, mặc dù là sườn dốc đi lên, cũng là cao ngất trời mây. Nếu là đi đến chỗ cao nhất nhìn xuống, cho dù là tu luyện giả Thần đạo, chỉ sợ cũng có run sợ kinh hãi.</w:t>
      </w:r>
    </w:p>
    <w:p>
      <w:pPr>
        <w:pStyle w:val="BodyText"/>
      </w:pPr>
      <w:r>
        <w:t xml:space="preserve">Ba đạo thang trời này, hoàn toàn giống nhau, nhìn không ra bất cứ chỗ nào khác biệt. Duy nhất có điểm không giống chính là phương vị. Tần Vô Song nhìn chăm chú vào ba chiếc thang trời này, trong lòng nổi lên một loại cảm giác khác thường.</w:t>
      </w:r>
    </w:p>
    <w:p>
      <w:pPr>
        <w:pStyle w:val="BodyText"/>
      </w:pPr>
      <w:r>
        <w:t xml:space="preserve">Chính vào lúc này, một đạo thanh âm truyền tới:</w:t>
      </w:r>
    </w:p>
    <w:p>
      <w:pPr>
        <w:pStyle w:val="BodyText"/>
      </w:pPr>
      <w:r>
        <w:t xml:space="preserve">- Các ngươi hiện tại nhìn thấy chính là thang trời. Ba đạo thang trời này, phân biệt thông tới ba nơi. Một nơi là nhà tù Trấn ma giam giữ vô số Ác ma. Một nơi là kho bảo tàng cuối cùng của Vạn Thần Mê Tông Điện. Còn có một nơi, ha ha… còn có một nơi, ta căn bản không biết sẽ thông tới đâu, đó là một Truyền tống Thông đạo chưa biết phương hướng. Hy vọng vận khí của các ngươi đừng xấu như vậy, đi lên đường thông đạo đó, bằng không, ta không thể bảo đảm, nó sẽ đem các ngươi truyền tống đến nơi nào. Có khả năng rất lớn, sẽ biến mất trong không gian loạn lưu.</w:t>
      </w:r>
    </w:p>
    <w:p>
      <w:pPr>
        <w:pStyle w:val="BodyText"/>
      </w:pPr>
      <w:r>
        <w:t xml:space="preserve">Tần Vô Song ngồi trên chiếc cầu cầu vồng, rất lâu sau không nói gì. Lần này, hắn phát hiện, ngay cả trực giác của bản thân có mạnh, vẫn không cách nào nhìn thấu được trong ba chiếc thang trời trước chiếc cầu cầu vồng này, rút cục đường nào là an toàn.</w:t>
      </w:r>
    </w:p>
    <w:p>
      <w:pPr>
        <w:pStyle w:val="BodyText"/>
      </w:pPr>
      <w:r>
        <w:t xml:space="preserve">- Đội trưởng, thế nào?</w:t>
      </w:r>
    </w:p>
    <w:p>
      <w:pPr>
        <w:pStyle w:val="BodyText"/>
      </w:pPr>
      <w:r>
        <w:t xml:space="preserve">Hắc Dực phảng phất cũng có chút lo lắng.</w:t>
      </w:r>
    </w:p>
    <w:p>
      <w:pPr>
        <w:pStyle w:val="BodyText"/>
      </w:pPr>
      <w:r>
        <w:t xml:space="preserve">Tần Vô Song than nhẹ một tiếng:</w:t>
      </w:r>
    </w:p>
    <w:p>
      <w:pPr>
        <w:pStyle w:val="BodyText"/>
      </w:pPr>
      <w:r>
        <w:t xml:space="preserve">- Nhìn không ra!</w:t>
      </w:r>
    </w:p>
    <w:p>
      <w:pPr>
        <w:pStyle w:val="BodyText"/>
      </w:pPr>
      <w:r>
        <w:t xml:space="preserve">Không hề nghi ngờ gì, chủ nhân của Vạn Thần Mê Tông Điện này, mặc dù không biết là niên đại nào. Nhưng không hề nghi ngờ, về thực lực nhất định là loại cường giả cấp bậc Thánh Hoàng cao nhất giống như sư phụ Lý Huyền Phong. Bằng không, bố trí của thang trời này, không thể không chê vào đâu được như vậy, hoàn toàn không nhìn ra bất cứ sơ hở nào!</w:t>
      </w:r>
    </w:p>
    <w:p>
      <w:pPr>
        <w:pStyle w:val="BodyText"/>
      </w:pPr>
      <w:r>
        <w:t xml:space="preserve">Tần Vô Song kế thừa huyết mạch của Lý Huyền Phong, trực giác mạnh, tựa hồ không yếu hơn Chủ Thần. Nhưng mà, không nhìn thấu được sự khác biệt giữa ba chiếc thang trời này!</w:t>
      </w:r>
    </w:p>
    <w:p>
      <w:pPr>
        <w:pStyle w:val="BodyText"/>
      </w:pPr>
      <w:r>
        <w:t xml:space="preserve">- Lựa chọn như thế nào?</w:t>
      </w:r>
    </w:p>
    <w:p>
      <w:pPr>
        <w:pStyle w:val="BodyText"/>
      </w:pPr>
      <w:r>
        <w:t xml:space="preserve">Tần Vô Song cười nói:</w:t>
      </w:r>
    </w:p>
    <w:p>
      <w:pPr>
        <w:pStyle w:val="BodyText"/>
      </w:pPr>
      <w:r>
        <w:t xml:space="preserve">- Ta có cách rồi!</w:t>
      </w:r>
    </w:p>
    <w:p>
      <w:pPr>
        <w:pStyle w:val="BodyText"/>
      </w:pPr>
      <w:r>
        <w:t xml:space="preserve">Nói xong, thủ quyết nặn ra, triệu hồi ra hai Khôi Lỗi. Tần Vô Song lúc trước bào chế, Ma Tượng Đại Khôi Lỗi, ngay từ đầu chỉ bào chế chín con, tu luyện Cửu Cung Quy Nhất Kiếm Trận, sau đó cảm thấy không đủ, liền bào chế thêm mấy con này, dùng hết tất cả vật liệu.</w:t>
      </w:r>
    </w:p>
    <w:p>
      <w:pPr>
        <w:pStyle w:val="BodyText"/>
      </w:pPr>
      <w:r>
        <w:t xml:space="preserve">Hiện giờ, mấy con Khôi Lỗi bào chế thêm này, liền lấy ra sử dụng. Mặc dù Tần Vô Song không có dung hợp Thần hồn của tu luyện giả khác vào bên trong, nhưng cũng có Thần hồn của hắn ký thác vào bên trong, khống chế Ma Tượng Đại Khôi Lỗi này.</w:t>
      </w:r>
    </w:p>
    <w:p>
      <w:pPr>
        <w:pStyle w:val="BodyText"/>
      </w:pPr>
      <w:r>
        <w:t xml:space="preserve">Hiện giờ, phái Ma Tượng Đại Khôi Lỗi này đi dò đường trước, liền biết kết quả thôi.</w:t>
      </w:r>
    </w:p>
    <w:p>
      <w:pPr>
        <w:pStyle w:val="BodyText"/>
      </w:pPr>
      <w:r>
        <w:t xml:space="preserve">Ba con Ma Tượng Đại Khôi Lỗi, phân biệt thông tới ba đạo thang trời. Bay vút mà lên, nháy mắt đã biến mất trong đám mây.</w:t>
      </w:r>
    </w:p>
    <w:p>
      <w:pPr>
        <w:pStyle w:val="BodyText"/>
      </w:pPr>
      <w:r>
        <w:t xml:space="preserve">Hắc Dực Biên Bức nhìn màn này, ngơ ngác nói:</w:t>
      </w:r>
    </w:p>
    <w:p>
      <w:pPr>
        <w:pStyle w:val="BodyText"/>
      </w:pPr>
      <w:r>
        <w:t xml:space="preserve">- Đội trưởng, ngươi quả nhiên là hảo thần thông, những thủ đoạn này, liên tiếp xuất hiện, Hắc Dực ta thật sự phục rồi!</w:t>
      </w:r>
    </w:p>
    <w:p>
      <w:pPr>
        <w:pStyle w:val="BodyText"/>
      </w:pPr>
      <w:r>
        <w:t xml:space="preserve">- Hắc Dực, ngươi đừng tâng bốc ta. Ma Tượng Đại Khôi Lỗi này, ta luyện chế cũng không nhiều. Hiện giờ tiêu hao ba con, chí ít có một con khẳng định là sẽ chết.</w:t>
      </w:r>
    </w:p>
    <w:p>
      <w:pPr>
        <w:pStyle w:val="BodyText"/>
      </w:pPr>
      <w:r>
        <w:t xml:space="preserve">Hắc Dực từ tận đáy lòng nói:</w:t>
      </w:r>
    </w:p>
    <w:p>
      <w:pPr>
        <w:pStyle w:val="BodyText"/>
      </w:pPr>
      <w:r>
        <w:t xml:space="preserve">- Như vậy cũng còn tốt hơn để tu luyện giả chân chính đi dò đường? Ma Tượng Đại Khôi Lỗi, không phải dùng huyết nhục thân thể luyện chế sao?</w:t>
      </w:r>
    </w:p>
    <w:p>
      <w:pPr>
        <w:pStyle w:val="BodyText"/>
      </w:pPr>
      <w:r>
        <w:t xml:space="preserve">- Ha ha, Hắc Dực, ngươi có phải sợ ta quất roi bắt ngươi đi làm những chuyện này không?</w:t>
      </w:r>
    </w:p>
    <w:p>
      <w:pPr>
        <w:pStyle w:val="BodyText"/>
      </w:pPr>
      <w:r>
        <w:t xml:space="preserve">Hắc Dực đỏ mặt, ngượng ngùng cười:</w:t>
      </w:r>
    </w:p>
    <w:p>
      <w:pPr>
        <w:pStyle w:val="BodyText"/>
      </w:pPr>
      <w:r>
        <w:t xml:space="preserve">- Đội trưởng ngươi khẳng định sẽ không làm vậy!</w:t>
      </w:r>
    </w:p>
    <w:p>
      <w:pPr>
        <w:pStyle w:val="BodyText"/>
      </w:pPr>
      <w:r>
        <w:t xml:space="preserve">- Đúng, ta thi triển Thần Cổ Khôi Lỗi Thuật với ngươi, cũng không phải muốn lấy tính mệnh của ngươi, càng không phải muốn đem ngươi sai bảo giống như nô lệ. Cái ta muốn, chỉ là sứ giả nghe lời mà thôi. Cái ta cần chính là trợ thủ đắc lực, cần chính là ngươi mười phần không dám chống lại. Trước khi ngươi chưa hoàn toàn quy thuận, Thần Cổ Khôi Lỗi Thuật này xem như là chế ước. Cuối cùng sẽ có một ngày, sẽ thả cho ngươi đi!</w:t>
      </w:r>
    </w:p>
    <w:p>
      <w:pPr>
        <w:pStyle w:val="BodyText"/>
      </w:pPr>
      <w:r>
        <w:t xml:space="preserve">Hắc Dực thật sự tin tưởng, thời gian lâu như vậy, mặc dù thành Khôi Lỗi, nhưng Đội trưởng hiển nhiên không xem hắn là nô lệ sai khiến, mà là xem hắn giống như một đội viên bình thường, địa vị đồng đẳng. Thậm chí Đội trưởng còn chưa từng nhắc đến chuyện Hắc Dực hắn là Khôi Lỗi trước mặt mọi người.</w:t>
      </w:r>
    </w:p>
    <w:p>
      <w:pPr>
        <w:pStyle w:val="BodyText"/>
      </w:pPr>
      <w:r>
        <w:t xml:space="preserve">Tần Vô Song tập trung Thần hồn, chú ý tới hướng đi của ba Khôi Lỗi. Chính vào lúc này, phía sau truyền đến một trận tiếng kêu vui mừng:</w:t>
      </w:r>
    </w:p>
    <w:p>
      <w:pPr>
        <w:pStyle w:val="BodyText"/>
      </w:pPr>
      <w:r>
        <w:t xml:space="preserve">- Đội trưởng, nhiều tinh thạch lắm, giàu to rồi, chúng ta giàu to rồi!</w:t>
      </w:r>
    </w:p>
    <w:p>
      <w:pPr>
        <w:pStyle w:val="BodyText"/>
      </w:pPr>
      <w:r>
        <w:t xml:space="preserve">Thanh âm cười mạnh mẽ của Lỗ Hùng truyền đến.</w:t>
      </w:r>
    </w:p>
    <w:p>
      <w:pPr>
        <w:pStyle w:val="BodyText"/>
      </w:pPr>
      <w:r>
        <w:t xml:space="preserve">Hắc Dực ngây người, lập tức nói:</w:t>
      </w:r>
    </w:p>
    <w:p>
      <w:pPr>
        <w:pStyle w:val="BodyText"/>
      </w:pPr>
      <w:r>
        <w:t xml:space="preserve">- Đội trưởng, ta đi xem xem!</w:t>
      </w:r>
    </w:p>
    <w:p>
      <w:pPr>
        <w:pStyle w:val="BodyText"/>
      </w:pPr>
      <w:r>
        <w:t xml:space="preserve">- Cùng đi đi!</w:t>
      </w:r>
    </w:p>
    <w:p>
      <w:pPr>
        <w:pStyle w:val="BodyText"/>
      </w:pPr>
      <w:r>
        <w:t xml:space="preserve">Tinh thạch, quả nhiên là nhiều. Hơn nữa, khiến bọn họ không ngờ đến là, tinh thạch của nơi này, đều là thiên nhiên sinh thành, một viên vô cùng lớn. Mặc dù cũng là hình thái dạng viên, nhưng một viên tinh thạch, đủ lớn gấp mười lần tinh thạch bình thường. Loại tinh thạch thể tích lớn này, về độ linh lực, tư chất, so với loại bình thường, lại hoàn toàn không giống.</w:t>
      </w:r>
    </w:p>
    <w:p>
      <w:pPr>
        <w:pStyle w:val="BodyText"/>
      </w:pPr>
      <w:r>
        <w:t xml:space="preserve">- Giàu to rồi giàu to rồi, Đội trưởng, ngươi xem, tinh thạch kém nhất ở đây cũng đều có Ngũ phẩm. Loại Lục phẩm, Thất phẩm vẫn là tư chất bình thường, Bát phẩm, Cửu phẩm đều có rất nhiều!</w:t>
      </w:r>
    </w:p>
    <w:p>
      <w:pPr>
        <w:pStyle w:val="BodyText"/>
      </w:pPr>
      <w:r>
        <w:t xml:space="preserve">- Đội trưởng, phát hiện một viên tinh thạch Cực phẩm, Đội trưởng, ha ha…</w:t>
      </w:r>
    </w:p>
    <w:p>
      <w:pPr>
        <w:pStyle w:val="BodyText"/>
      </w:pPr>
      <w:r>
        <w:t xml:space="preserve">Phía bên Tiểu Giang cũng kêu lên.</w:t>
      </w:r>
    </w:p>
    <w:p>
      <w:pPr>
        <w:pStyle w:val="BodyText"/>
      </w:pPr>
      <w:r>
        <w:t xml:space="preserve">Nhìn thấy những tinh thạch Đại La tràn ngập khắp nơi, những tán tu hoàn toàn như phát cuồng. Loại tình hình này, bình thường chỉ trong giấc mơ mới xuất hiện!</w:t>
      </w:r>
    </w:p>
    <w:p>
      <w:pPr>
        <w:pStyle w:val="BodyText"/>
      </w:pPr>
      <w:r>
        <w:t xml:space="preserve">Giấc mơ phát tài, tới nhanh như vậy sao?</w:t>
      </w:r>
    </w:p>
    <w:p>
      <w:pPr>
        <w:pStyle w:val="BodyText"/>
      </w:pPr>
      <w:r>
        <w:t xml:space="preserve">Loại tình hình này, bọn họ chỉ có trong mơ mới có, hơn nữa, mặc dù là trong mơ, cũng không có chói mắt như vậy, chân thực như vậy.</w:t>
      </w:r>
    </w:p>
    <w:p>
      <w:pPr>
        <w:pStyle w:val="BodyText"/>
      </w:pPr>
      <w:r>
        <w:t xml:space="preserve">Một viên tinh thạch Đại La Cực phẩm cực lớn, căn cứ vào phỏng đoán tập thể của mọi người, đây có lẽ tinh thạch Đại La Thập phẩm.</w:t>
      </w:r>
    </w:p>
    <w:p>
      <w:pPr>
        <w:pStyle w:val="BodyText"/>
      </w:pPr>
      <w:r>
        <w:t xml:space="preserve">- Bắt tay vào làm, đào nó lên!</w:t>
      </w:r>
    </w:p>
    <w:p>
      <w:pPr>
        <w:pStyle w:val="BodyText"/>
      </w:pPr>
      <w:r>
        <w:t xml:space="preserve">Tần Vô Song hạ lệnh nói.</w:t>
      </w:r>
    </w:p>
    <w:p>
      <w:pPr>
        <w:pStyle w:val="BodyText"/>
      </w:pPr>
      <w:r>
        <w:t xml:space="preserve">Tần Vô Song lúc này cũng không che giấu, đem tất cả Khôi Lỗi triệu hồi ra, bao gồm triệu hồi ra Thiên Thần Đạo Khôi Lỗi.</w:t>
      </w:r>
    </w:p>
    <w:p>
      <w:pPr>
        <w:pStyle w:val="BodyText"/>
      </w:pPr>
      <w:r>
        <w:t xml:space="preserve">Sư phụ Lý Huyền Phong tổng cộng chuẩn bị cho hắn mười hai đầu Thiên Thần Đạo Khôi Lỗi. Trong đó Thiên Thần Đạo Khôi Lỗi hai kiếp có hai con, Thiên Thần Đạo Khôi Lỗi ba kiếp có hai con. Bốn kiếp và năm kiếp mỗi thứ có ba con, sáu kiếp có sáu con.</w:t>
      </w:r>
    </w:p>
    <w:p>
      <w:pPr>
        <w:pStyle w:val="BodyText"/>
      </w:pPr>
      <w:r>
        <w:t xml:space="preserve">Hiện giờ Tần Vô Song chính là Thiên Thần Đạo một kiếp, căn cứ vào nguyên tắc triệu hoán cao hơn hai cấp, lập tức triệu hoán ra bốn Thiên Thần Đạo Khôi Lỗi!</w:t>
      </w:r>
    </w:p>
    <w:p>
      <w:pPr>
        <w:pStyle w:val="BodyText"/>
      </w:pPr>
      <w:r>
        <w:t xml:space="preserve">Thấy Tần Vô Song giống như ảo thuật biến ra Thiên Thần Đạo cường giả, tất cả mọi người đều giương mắt đờ đẫn, bọn họ đã hết hồn đến chết lặng rồi.</w:t>
      </w:r>
    </w:p>
    <w:p>
      <w:pPr>
        <w:pStyle w:val="BodyText"/>
      </w:pPr>
      <w:r>
        <w:t xml:space="preserve">Tinh Hà đại nhân này, thực sự khiến người ta giật mình!</w:t>
      </w:r>
    </w:p>
    <w:p>
      <w:pPr>
        <w:pStyle w:val="BodyText"/>
      </w:pPr>
      <w:r>
        <w:t xml:space="preserve">Sau một trận kinh ngạc, thay vào đó là một loại vui mừng khôn xiết. Bọn họ cảm thấy, nương nhờ vào một Đội trưởng như vậy, đây thật sự là một chuyện kích thích.</w:t>
      </w:r>
    </w:p>
    <w:p>
      <w:pPr>
        <w:pStyle w:val="BodyText"/>
      </w:pPr>
      <w:r>
        <w:t xml:space="preserve">Người Đội trưởng này luôn theo đuổi lý tưởng rộng lớn, đi theo Đội trưởng, tương lai không chừng thật sự có thể khai sáng một đại sự nghiệp!</w:t>
      </w:r>
    </w:p>
    <w:p>
      <w:pPr>
        <w:pStyle w:val="BodyText"/>
      </w:pPr>
      <w:r>
        <w:t xml:space="preserve">Có đám quân sinh lực này gia nhập, tốc độ khai thác tinh thạch, lập tức nhanh hơn nhiều. Dù sao, thực lực của Thiên Thần Đạo ba kiếp, cũng không phải là thứ thổi phồng ra được.</w:t>
      </w:r>
    </w:p>
    <w:p>
      <w:pPr>
        <w:pStyle w:val="BodyText"/>
      </w:pPr>
      <w:r>
        <w:t xml:space="preserve">Thiên Thần Đạo ba kiếp bình thường, đều là siêu cấp cường giả, mặc dù muốn đi tham gia khai thác quặng mỏ, đa số cũng là trông coi, tự trọng thân phận, không thể tự mình tham gia lấy quặng mỏ.</w:t>
      </w:r>
    </w:p>
    <w:p>
      <w:pPr>
        <w:pStyle w:val="BodyText"/>
      </w:pPr>
      <w:r>
        <w:t xml:space="preserve">Khai thác quặng mỏ, đó là việc lao động chân tay!</w:t>
      </w:r>
    </w:p>
    <w:p>
      <w:pPr>
        <w:pStyle w:val="BodyText"/>
      </w:pPr>
      <w:r>
        <w:t xml:space="preserve">Nhưng mà, Tần Vô Song ở đây, Thiên Thần Đạo ba kiếp, cũng chỉ là Thiên Thần Đạo Khôi Lỗi mà thôi. Nhất định phải nghe theo hiệu lệnh của Tần Vô Song!</w:t>
      </w:r>
    </w:p>
    <w:p>
      <w:pPr>
        <w:pStyle w:val="BodyText"/>
      </w:pPr>
      <w:r>
        <w:t xml:space="preserve">Một khi Thiên Thần Đạo ba kiếp cường giả đến tham gia, đương nhiên là một người tương đương với trăm người. Toàn thể động viên như vậy, hai mươi, ba mươi cường giả cùng cố gắng, đủ để chống đỡ với khổ lực khai thác hơn ngàn quặng mỏ.</w:t>
      </w:r>
    </w:p>
    <w:p>
      <w:pPr>
        <w:pStyle w:val="BodyText"/>
      </w:pPr>
      <w:r>
        <w:t xml:space="preserve">o0o</w:t>
      </w:r>
    </w:p>
    <w:p>
      <w:pPr>
        <w:pStyle w:val="BodyText"/>
      </w:pPr>
      <w:r>
        <w:t xml:space="preserve">Thời gian ba ngày trôi qua.</w:t>
      </w:r>
    </w:p>
    <w:p>
      <w:pPr>
        <w:pStyle w:val="BodyText"/>
      </w:pPr>
      <w:r>
        <w:t xml:space="preserve">Trên mặt của tất cả mọi người, đều lộ ra một nụ cười khoái trá. Nguyên nhân chỉ có một, bọn họ phát tài rồi!</w:t>
      </w:r>
    </w:p>
    <w:p>
      <w:pPr>
        <w:pStyle w:val="BodyText"/>
      </w:pPr>
      <w:r>
        <w:t xml:space="preserve">Tinh thạch phải lấy con số trăm vạn mới tính ra, không ngừng được khai thác.</w:t>
      </w:r>
    </w:p>
    <w:p>
      <w:pPr>
        <w:pStyle w:val="BodyText"/>
      </w:pPr>
      <w:r>
        <w:t xml:space="preserve">Mặc dù, sau đó, cũng không có xuất hiện tinh thạch Cực phẩm nữa, nhưng tinh thạch Đại La Thượng phẩm như Bát phẩm, Cửu phẩm thực sự cũng khai thác được không ít.</w:t>
      </w:r>
    </w:p>
    <w:p>
      <w:pPr>
        <w:pStyle w:val="BodyText"/>
      </w:pPr>
      <w:r>
        <w:t xml:space="preserve">- Đội trưởng, nhiều nhất là hai ngày, thời gian hai ngày, chúng ta có thể đào móc tất cả khu vực này. Khu vực phía Tây Bắc, khó khăn lớn nhất. Căn cứ vào phỏng đoán của chúng ta, nơi đây có thể còn có tinh thạch Cực phẩm, ha ha, hy vọng còn có thể có thêm một chút kích thích nữa.</w:t>
      </w:r>
    </w:p>
    <w:p>
      <w:pPr>
        <w:pStyle w:val="BodyText"/>
      </w:pPr>
      <w:r>
        <w:t xml:space="preserve">Lỗ Hùng mặt mày hớn hở báo cáo với Tần Vô Song.</w:t>
      </w:r>
    </w:p>
    <w:p>
      <w:pPr>
        <w:pStyle w:val="BodyText"/>
      </w:pPr>
      <w:r>
        <w:t xml:space="preserve">Tần Vô Song nói:</w:t>
      </w:r>
    </w:p>
    <w:p>
      <w:pPr>
        <w:pStyle w:val="BodyText"/>
      </w:pPr>
      <w:r>
        <w:t xml:space="preserve">- Việc không nên trì hoãn, khẩn trương đi!</w:t>
      </w:r>
    </w:p>
    <w:p>
      <w:pPr>
        <w:pStyle w:val="BodyText"/>
      </w:pPr>
      <w:r>
        <w:t xml:space="preserve">Lỗ Hùng đang muốn trả lời, Lỗ Đồng từ xa, cao giọng kêu lên:</w:t>
      </w:r>
    </w:p>
    <w:p>
      <w:pPr>
        <w:pStyle w:val="BodyText"/>
      </w:pPr>
      <w:r>
        <w:t xml:space="preserve">- Đội trưởng, mời ngươi qua đây, có tình huống mới!</w:t>
      </w:r>
    </w:p>
    <w:p>
      <w:pPr>
        <w:pStyle w:val="BodyText"/>
      </w:pPr>
      <w:r>
        <w:t xml:space="preserve">- Sao?</w:t>
      </w:r>
    </w:p>
    <w:p>
      <w:pPr>
        <w:pStyle w:val="BodyText"/>
      </w:pPr>
      <w:r>
        <w:t xml:space="preserve">Tần Vô Song cùng bay lên vọt tới bên đó.</w:t>
      </w:r>
    </w:p>
    <w:p>
      <w:pPr>
        <w:pStyle w:val="BodyText"/>
      </w:pPr>
      <w:r>
        <w:t xml:space="preserve">Tình huống là như vậy, khu vực phía bên Tây Bắc, khó khăn đào móc vô cùng lớn. Việc khai thác của bọn họ, gặp phải lực cản cực lớn.</w:t>
      </w:r>
    </w:p>
    <w:p>
      <w:pPr>
        <w:pStyle w:val="BodyText"/>
      </w:pPr>
      <w:r>
        <w:t xml:space="preserve">Hiện giờ, cho dù mạnh như Thiên Thần Đạo ba kiếp, cũng không phá nổi khu vực đó. Nơi đó, giống như có gì phong ấn vậy.</w:t>
      </w:r>
    </w:p>
    <w:p>
      <w:pPr>
        <w:pStyle w:val="BodyText"/>
      </w:pPr>
      <w:r>
        <w:t xml:space="preserve">- Đội trưởng, hiện tại tất cả công cụ của chúng ta đều dùng hết rồi, vẫn mở không được. Mấy vị Thiên Thần Đạo đại nhân này, nếu dốc hết toàn lực, khẳng định có thể mở ra. Nhưng linh lực của tinh thạch mặc dù cao, cũng rất yếu ớt. Một khi oanh kích phá hủy kết cấu của tinh thạch, vậy thì không đáng giá nữa. Chúng ta lo lắng ở trong này, có tinh thạch Cực phẩm, cho nên không dám tự tiện chủ trưởng, xin Đội trưởng xem xem!</w:t>
      </w:r>
    </w:p>
    <w:p>
      <w:pPr>
        <w:pStyle w:val="BodyText"/>
      </w:pPr>
      <w:r>
        <w:t xml:space="preserve">Lỗ Đồng đem tình huống tỉ mỉ nói rõ một lần.</w:t>
      </w:r>
    </w:p>
    <w:p>
      <w:pPr>
        <w:pStyle w:val="BodyText"/>
      </w:pPr>
      <w:r>
        <w:t xml:space="preserve">- Các ngươi dùng công cụ gì?</w:t>
      </w:r>
    </w:p>
    <w:p>
      <w:pPr>
        <w:pStyle w:val="BodyText"/>
      </w:pPr>
      <w:r>
        <w:t xml:space="preserve">- Cái đục, chùy, búa, các loại công cụ đều có. Khi nên dùng đồ sắc bén thì dùng đồ sắc bén, khi nên dùng đồ cùn thì dùng đồ cùn. Hiện tại ở đây, nhất định phải dùng đồ sắc bén, hơn nữa lực đạo phải nắm giữ thật tốt. Không phải cậy lực, mà là khéo léo!</w:t>
      </w:r>
    </w:p>
    <w:p>
      <w:pPr>
        <w:pStyle w:val="BodyText"/>
      </w:pPr>
      <w:r>
        <w:t xml:space="preserve">Lỗ Đồng khoa tay múa chân, giảng giải cho Tần Vô Song. Hiện tại, chỉ có thể xem xem Đội trưởng có cách gì, bọn họ đã nghĩ ra tất cả các cách rồi.</w:t>
      </w:r>
    </w:p>
    <w:p>
      <w:pPr>
        <w:pStyle w:val="BodyText"/>
      </w:pPr>
      <w:r>
        <w:t xml:space="preserve">Tần Vô Song gật gật đầu:</w:t>
      </w:r>
    </w:p>
    <w:p>
      <w:pPr>
        <w:pStyle w:val="BodyText"/>
      </w:pPr>
      <w:r>
        <w:t xml:space="preserve">- Tinh thạch xung quanh, đều khai thác không còn nhiều lắm sao?</w:t>
      </w:r>
    </w:p>
    <w:p>
      <w:pPr>
        <w:pStyle w:val="BodyText"/>
      </w:pPr>
      <w:r>
        <w:t xml:space="preserve">- Cũng không còn nhiều lắm. Tổng cộng được hơn ba trăm vạn tinh thạch, trong đó tinh thạch Đại La Trung phẩm có một nửa, Thượng phẩm có một nữa, không có một viên tinh thạch Đại La Hạ phẩm nào. Đội trưởng, đây là một kỳ tích. Nếu nói khu mỏ tinh thạch như vậy, không có tinh thạch Cực phẩm, ta thật sự không tin!</w:t>
      </w:r>
    </w:p>
    <w:p>
      <w:pPr>
        <w:pStyle w:val="BodyText"/>
      </w:pPr>
      <w:r>
        <w:t xml:space="preserve">Lỗ Đồng lúc nào cũng cường điệu.</w:t>
      </w:r>
    </w:p>
    <w:p>
      <w:pPr>
        <w:pStyle w:val="BodyText"/>
      </w:pPr>
      <w:r>
        <w:t xml:space="preserve">Mấy trăm vạn tinh thạch Trung phẩm và Hạ phẩm, nếu đổi thành tinh thạch Nhất phẩm, đây quả thực chính là con số thiên văn. Nói cực kỳ giàu có, tuyệt đối không quá đáng.</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89" w:name="chương-967"/>
      <w:bookmarkEnd w:id="989"/>
      <w:r>
        <w:t xml:space="preserve">967. Chương 967</w:t>
      </w:r>
    </w:p>
    <w:p>
      <w:pPr>
        <w:pStyle w:val="Compact"/>
      </w:pPr>
      <w:r>
        <w:br w:type="textWrapping"/>
      </w:r>
      <w:r>
        <w:br w:type="textWrapping"/>
      </w:r>
    </w:p>
    <w:p>
      <w:pPr>
        <w:pStyle w:val="BodyText"/>
      </w:pPr>
      <w:r>
        <w:t xml:space="preserve">Chương 967: Tinh Thạch Vương Cực phẩm</w:t>
      </w:r>
    </w:p>
    <w:p>
      <w:pPr>
        <w:pStyle w:val="BodyText"/>
      </w:pPr>
      <w:r>
        <w:t xml:space="preserve">Tần Vô Song nhìn xung quanh, khu vực Tây Bắc này, căn cứ vào đánh giá, là một khu vực khai thác mỏ có sản lượng vô cùng khả quan. Từ các phương diện mà nhìn, có lẽ sẽ có số lượng rất lớn tinh thạch.</w:t>
      </w:r>
    </w:p>
    <w:p>
      <w:pPr>
        <w:pStyle w:val="BodyText"/>
      </w:pPr>
      <w:r>
        <w:t xml:space="preserve">Khai thác tinh thạch trong ba ngày, Tần Vô Song cuối cùng cũng thu hoạch được rất nhiều tri thức về phương diện tinh thạch, đối với tình huống khai thác, phân bố và hình thành của tinh thạch Đại La cũng có không ít hiểu biết.</w:t>
      </w:r>
    </w:p>
    <w:p>
      <w:pPr>
        <w:pStyle w:val="BodyText"/>
      </w:pPr>
      <w:r>
        <w:t xml:space="preserve">- Đội trưởng, nhất định phải nghĩ cách!</w:t>
      </w:r>
    </w:p>
    <w:p>
      <w:pPr>
        <w:pStyle w:val="BodyText"/>
      </w:pPr>
      <w:r>
        <w:t xml:space="preserve">Lỗ Đồng nói:</w:t>
      </w:r>
    </w:p>
    <w:p>
      <w:pPr>
        <w:pStyle w:val="BodyText"/>
      </w:pPr>
      <w:r>
        <w:t xml:space="preserve">- Đám tinh thạch tốt như vậy, chứng minh địa thế trong này vô cùng tốt, nhất định có thể thai nghén ra Tinh Thạch Vương Cực phẩm. Chúng ta hai ngày trước đã đào được tinh thạch Cực phẩm rồi, nhưng tư chất vẫn không phải là cao cấp nhất. Ta tin tưởng rằng, bên trong này, nếu mở ra, nhất định còn có tinh thạch Cực phẩm!</w:t>
      </w:r>
    </w:p>
    <w:p>
      <w:pPr>
        <w:pStyle w:val="BodyText"/>
      </w:pPr>
      <w:r>
        <w:t xml:space="preserve">Lỗ Đồng đã từng tham gia rất nhiều lần khai thác tinh thạch, vì vậy, những lời này đều là lời nói kinh nghiệm. Hắn tính cách trầm ổn, dám nói lời này, về cơ bản là có tự tin rất lớn.</w:t>
      </w:r>
    </w:p>
    <w:p>
      <w:pPr>
        <w:pStyle w:val="BodyText"/>
      </w:pPr>
      <w:r>
        <w:t xml:space="preserve">- Đội trưởng, nếu không, thử xem đi. Lâm Kinh Phong không phải có Chủ Thần Khí sao? Để hắn lấy Chủ Thần Khí thử xem, dùng tốc độ nhanh nhất, mở ra một khe hở. Không cần quá sâu, chỉ cần mở ra cái khe có thể xuống tay thôi.</w:t>
      </w:r>
    </w:p>
    <w:p>
      <w:pPr>
        <w:pStyle w:val="BodyText"/>
      </w:pPr>
      <w:r>
        <w:t xml:space="preserve">Lâm Kinh Phong xấu hổ cười cười:</w:t>
      </w:r>
    </w:p>
    <w:p>
      <w:pPr>
        <w:pStyle w:val="BodyText"/>
      </w:pPr>
      <w:r>
        <w:t xml:space="preserve">- Chủ Thần Khí của ta, không phải lợi khí. Kỹ thuật này, không làm được!</w:t>
      </w:r>
    </w:p>
    <w:p>
      <w:pPr>
        <w:pStyle w:val="BodyText"/>
      </w:pPr>
      <w:r>
        <w:t xml:space="preserve">Đây thật ra không phải là tự coi nhẹ mình, cũng không phải khiêm tốn quá mức.</w:t>
      </w:r>
    </w:p>
    <w:p>
      <w:pPr>
        <w:pStyle w:val="BodyText"/>
      </w:pPr>
      <w:r>
        <w:t xml:space="preserve">Lưu Tinh Chùy, xác thực không phải lợi khí. Ngươi nói công kích đại khai đại hợp, hoặc là phòng ngự chi chít khắp nơi, Lưu Tinh Chùy xác thực là một món vũ khí cực tốt.</w:t>
      </w:r>
    </w:p>
    <w:p>
      <w:pPr>
        <w:pStyle w:val="BodyText"/>
      </w:pPr>
      <w:r>
        <w:t xml:space="preserve">Nhưng mà, muốn Lưu Tinh Chùy đi làm những kỹ thuật khai phá mà chỉ có loại lợi khí mới có thể hoàn thành, thật sự là tiêu hóa không nổi.</w:t>
      </w:r>
    </w:p>
    <w:p>
      <w:pPr>
        <w:pStyle w:val="BodyText"/>
      </w:pPr>
      <w:r>
        <w:t xml:space="preserve">Tần Vô Song thấy mọi người có chút nghi hoặc nhìn Lâm Kinh Phong, xua xua tay:</w:t>
      </w:r>
    </w:p>
    <w:p>
      <w:pPr>
        <w:pStyle w:val="BodyText"/>
      </w:pPr>
      <w:r>
        <w:t xml:space="preserve">- Mọi người đừng hiểu lầm, Chủ Thần Khí của hắn là Lưu Tinh Chùy. Một chùy đập xuống, toàn bộ khu mỏ này đều bị hắn oanh phá.</w:t>
      </w:r>
    </w:p>
    <w:p>
      <w:pPr>
        <w:pStyle w:val="BodyText"/>
      </w:pPr>
      <w:r>
        <w:t xml:space="preserve">Lỗ Đồng nghe vậy, cảm giác vô cùng đáng tiếc, cảm giác tiếc nuối hiện rõ trên mặt hắn.</w:t>
      </w:r>
    </w:p>
    <w:p>
      <w:pPr>
        <w:pStyle w:val="BodyText"/>
      </w:pPr>
      <w:r>
        <w:t xml:space="preserve">- Ta đến thử xem!</w:t>
      </w:r>
    </w:p>
    <w:p>
      <w:pPr>
        <w:pStyle w:val="BodyText"/>
      </w:pPr>
      <w:r>
        <w:t xml:space="preserve">Tần Vô Song cười cười:</w:t>
      </w:r>
    </w:p>
    <w:p>
      <w:pPr>
        <w:pStyle w:val="BodyText"/>
      </w:pPr>
      <w:r>
        <w:t xml:space="preserve">- Các ngươi đều lui ra sau đi.</w:t>
      </w:r>
    </w:p>
    <w:p>
      <w:pPr>
        <w:pStyle w:val="BodyText"/>
      </w:pPr>
      <w:r>
        <w:t xml:space="preserve">Mọi người giật mình, bọn họ đã từng nhận thức qua vũ khí của Tần Vô Song, Âm Dương Tạo Hóa Đao, còn có một cây roi, còn có một đôi song kiếm.</w:t>
      </w:r>
    </w:p>
    <w:p>
      <w:pPr>
        <w:pStyle w:val="BodyText"/>
      </w:pPr>
      <w:r>
        <w:t xml:space="preserve">Lẽ nào, đó là Chủ Thần Khí?</w:t>
      </w:r>
    </w:p>
    <w:p>
      <w:pPr>
        <w:pStyle w:val="BodyText"/>
      </w:pPr>
      <w:r>
        <w:t xml:space="preserve">Những người này, chưa từng nhận thức qua Chủ Thần Khí. Đương nhiên không biết lợi hại của Chủ Thần Khí. Đối với Chủ Thần Khí cũng khuyết thiếu một loại nhận thức tất yếu.</w:t>
      </w:r>
    </w:p>
    <w:p>
      <w:pPr>
        <w:pStyle w:val="BodyText"/>
      </w:pPr>
      <w:r>
        <w:t xml:space="preserve">Lâm Kinh Phong đã từng nhận thức qua lợi hại của đôi song kiếm Thiên Chi Khuê Lang của Tần Vô Song, cười nói:</w:t>
      </w:r>
    </w:p>
    <w:p>
      <w:pPr>
        <w:pStyle w:val="BodyText"/>
      </w:pPr>
      <w:r>
        <w:t xml:space="preserve">- Chủ nhân ra tay, Lưu Tinh Chùy của ta cũng chống đỡ không nổi, khẳng định có thể mã đáo thành công!</w:t>
      </w:r>
    </w:p>
    <w:p>
      <w:pPr>
        <w:pStyle w:val="BodyText"/>
      </w:pPr>
      <w:r>
        <w:t xml:space="preserve">Mọi người nghe xong lời này, đều tự giác tản ra bốn phía.</w:t>
      </w:r>
    </w:p>
    <w:p>
      <w:pPr>
        <w:pStyle w:val="BodyText"/>
      </w:pPr>
      <w:r>
        <w:t xml:space="preserve">Tần Vô Song song chưởng vừa nhấc, Thiên Chi Khuê Lang bay ra, hai đạo quang mang, xoay quanh trên đỉnh đầu. Tần Vô Song hai tay nắm chặt, nắm song kiếm ở trong tay, cười lớn một tiếng.</w:t>
      </w:r>
    </w:p>
    <w:p>
      <w:pPr>
        <w:pStyle w:val="BodyText"/>
      </w:pPr>
      <w:r>
        <w:t xml:space="preserve">Kiếm quyết trong tay vừa động, thân thể đã biến mất trong hư không, chỉ nhìn thấy tử quang vừa động, đột nhiên hiện lên trên vách núi quặng mỏ đó.</w:t>
      </w:r>
    </w:p>
    <w:p>
      <w:pPr>
        <w:pStyle w:val="BodyText"/>
      </w:pPr>
      <w:r>
        <w:t xml:space="preserve">Hai tiếng xuy xuy!</w:t>
      </w:r>
    </w:p>
    <w:p>
      <w:pPr>
        <w:pStyle w:val="BodyText"/>
      </w:pPr>
      <w:r>
        <w:t xml:space="preserve">Hai đạo kiếm quang, tựa hồ là đồng thời rơi xuống cùng một khu vực, kết hợp thành một đạo kiếm quang. Mỏng dài, giống như lưỡi dao xẹt qua vậy.</w:t>
      </w:r>
    </w:p>
    <w:p>
      <w:pPr>
        <w:pStyle w:val="BodyText"/>
      </w:pPr>
      <w:r>
        <w:t xml:space="preserve">Ca ca!</w:t>
      </w:r>
    </w:p>
    <w:p>
      <w:pPr>
        <w:pStyle w:val="BodyText"/>
      </w:pPr>
      <w:r>
        <w:t xml:space="preserve">Tiếng đứt gãy truyền ra. Lõi tầng rõ ràng xuất hiện trên vách núi đá. Một đường vết nứt nhỏ như sợi tóc xuất hiện trước mắt mọi người.</w:t>
      </w:r>
    </w:p>
    <w:p>
      <w:pPr>
        <w:pStyle w:val="BodyText"/>
      </w:pPr>
      <w:r>
        <w:t xml:space="preserve">Một kiếm này, còn dứt khoát hơn dao cắt đậu phụ, trực tiếp phá vỡ cái khe giữa hai đường nhỏ.</w:t>
      </w:r>
    </w:p>
    <w:p>
      <w:pPr>
        <w:pStyle w:val="BodyText"/>
      </w:pPr>
      <w:r>
        <w:t xml:space="preserve">Kỹ thuật siêu cấp, tuyệt đối là kỹ thuật siêu cấp. Cái dựa vào không phải là cậy mạnh, mà là kiếm kỹ cực kỳ cao minh. Kỹ xảo của kiếm kỹ này, đã đến cấp bậc tương đối tinh tế.</w:t>
      </w:r>
    </w:p>
    <w:p>
      <w:pPr>
        <w:pStyle w:val="BodyText"/>
      </w:pPr>
      <w:r>
        <w:t xml:space="preserve">- Được, Đội trưởng, đây thật sự là người tài giỏi không gì làm không được, quá mạnh rồi!</w:t>
      </w:r>
    </w:p>
    <w:p>
      <w:pPr>
        <w:pStyle w:val="BodyText"/>
      </w:pPr>
      <w:r>
        <w:t xml:space="preserve">Lỗ Đồng cũng mừng rỡ quá đỗi:</w:t>
      </w:r>
    </w:p>
    <w:p>
      <w:pPr>
        <w:pStyle w:val="BodyText"/>
      </w:pPr>
      <w:r>
        <w:t xml:space="preserve">- Thật tốt quá, Đội trưởng, còn lại, cứ giao cho ta!</w:t>
      </w:r>
    </w:p>
    <w:p>
      <w:pPr>
        <w:pStyle w:val="BodyText"/>
      </w:pPr>
      <w:r>
        <w:t xml:space="preserve">Có khe hở giữa hai đạo vết nứt ra này, công cụ của hắn rất dễ hạ thủ. Một đường khai thác mở ra, chuyện ngoài ý muốn lại phát sinh. Dọc đường khai thác sâu mấy trăm trượng, một khối tinh thạch cũng không có.</w:t>
      </w:r>
    </w:p>
    <w:p>
      <w:pPr>
        <w:pStyle w:val="BodyText"/>
      </w:pPr>
      <w:r>
        <w:t xml:space="preserve">- Sao có thể như vậy?</w:t>
      </w:r>
    </w:p>
    <w:p>
      <w:pPr>
        <w:pStyle w:val="BodyText"/>
      </w:pPr>
      <w:r>
        <w:t xml:space="preserve">Lỗ Hùng kêu lên, việc thăm dò lẽ nào xảy ra sai sót:</w:t>
      </w:r>
    </w:p>
    <w:p>
      <w:pPr>
        <w:pStyle w:val="BodyText"/>
      </w:pPr>
      <w:r>
        <w:t xml:space="preserve">- Khu vực này, rõ ràng linh lực rất sung mãn, tinh thạch sao có thể phân bố thưa thớt như vậy? Đào lâu như vậy, vẫn chưa tới tầng trung tâm sao?</w:t>
      </w:r>
    </w:p>
    <w:p>
      <w:pPr>
        <w:pStyle w:val="BodyText"/>
      </w:pPr>
      <w:r>
        <w:t xml:space="preserve">- Tiểu Lỗ, không cần nóng vội!</w:t>
      </w:r>
    </w:p>
    <w:p>
      <w:pPr>
        <w:pStyle w:val="BodyText"/>
      </w:pPr>
      <w:r>
        <w:t xml:space="preserve">Cửu Vĩ Hồ Vương ở bên cạnh an ủi nói.</w:t>
      </w:r>
    </w:p>
    <w:p>
      <w:pPr>
        <w:pStyle w:val="BodyText"/>
      </w:pPr>
      <w:r>
        <w:t xml:space="preserve">Tiểu Lỗ than thở nói:</w:t>
      </w:r>
    </w:p>
    <w:p>
      <w:pPr>
        <w:pStyle w:val="BodyText"/>
      </w:pPr>
      <w:r>
        <w:t xml:space="preserve">- Thật là quỷ dị.</w:t>
      </w:r>
    </w:p>
    <w:p>
      <w:pPr>
        <w:pStyle w:val="BodyText"/>
      </w:pPr>
      <w:r>
        <w:t xml:space="preserve">Lỗ Đồng quát lớn:</w:t>
      </w:r>
    </w:p>
    <w:p>
      <w:pPr>
        <w:pStyle w:val="BodyText"/>
      </w:pPr>
      <w:r>
        <w:t xml:space="preserve">- Ngươi ít nói mấy câu đi, Đội trưởng, ngươi nhìn xem, thổ nhưỡng trong con đường này, rõ ràng không giống với thổ nhưỡng bình thường.</w:t>
      </w:r>
    </w:p>
    <w:p>
      <w:pPr>
        <w:pStyle w:val="BodyText"/>
      </w:pPr>
      <w:r>
        <w:t xml:space="preserve">- A? Bên trong có thông đạo gì sao?</w:t>
      </w:r>
    </w:p>
    <w:p>
      <w:pPr>
        <w:pStyle w:val="BodyText"/>
      </w:pPr>
      <w:r>
        <w:t xml:space="preserve">Tần Vô Song dù sao cũng không lành nghề bằng Lỗ Đồng.</w:t>
      </w:r>
    </w:p>
    <w:p>
      <w:pPr>
        <w:pStyle w:val="BodyText"/>
      </w:pPr>
      <w:r>
        <w:t xml:space="preserve">- Có. Những thổ nhưỡng này, đều là của tầng bao vây bên ngoài tinh thạch, thoát rơi xuống, mới có thể biến thành loại thạch nhưỡng hình thức như vậy.</w:t>
      </w:r>
    </w:p>
    <w:p>
      <w:pPr>
        <w:pStyle w:val="BodyText"/>
      </w:pPr>
      <w:r>
        <w:t xml:space="preserve">- Như vậy là có ý gì? Tầng bao phủ bên ngoài tinh thạch? Lẽ nào nói, tinh thạch của khu vực này đã bị người ta khai thác rồi?</w:t>
      </w:r>
    </w:p>
    <w:p>
      <w:pPr>
        <w:pStyle w:val="BodyText"/>
      </w:pPr>
      <w:r>
        <w:t xml:space="preserve">Tần Vô Song nhíu mày hỏi.</w:t>
      </w:r>
    </w:p>
    <w:p>
      <w:pPr>
        <w:pStyle w:val="BodyText"/>
      </w:pPr>
      <w:r>
        <w:t xml:space="preserve">Lỗ Đồng trầm ngâm một lát nói:</w:t>
      </w:r>
    </w:p>
    <w:p>
      <w:pPr>
        <w:pStyle w:val="BodyText"/>
      </w:pPr>
      <w:r>
        <w:t xml:space="preserve">- Loại tình huống này, trước kia ta cũng chưa từng gặp qua. Nhưng mà, căn cứ vào phỏng đoán của ta, loại Đội trưởng nói, có lẽ là tình trạng bình thường. Mà ở đây, lại không nhìn thấy dấu vết bị khai phá gì, hơn nữa vừa rồi trước khi Đội trưởng phá vỡ tường tinh thạch này, nơi này, rõ ràng chưa từng bị phá hỏng. Ta suy đoán, tinh thạch vốn có của nơi này, vẫn chưa bị khai thác.</w:t>
      </w:r>
    </w:p>
    <w:p>
      <w:pPr>
        <w:pStyle w:val="BodyText"/>
      </w:pPr>
      <w:r>
        <w:t xml:space="preserve">- Vậy tại sao lại chỉ còn thừa lại một tầng bao vây chứ? Lẽ nào bản thân tinh thạch tự bay đi sao?</w:t>
      </w:r>
    </w:p>
    <w:p>
      <w:pPr>
        <w:pStyle w:val="BodyText"/>
      </w:pPr>
      <w:r>
        <w:t xml:space="preserve">Không đợi Tần Vô Song hỏi, Thiết Hoằng lại thiếu kiên nhẫn trước.</w:t>
      </w:r>
    </w:p>
    <w:p>
      <w:pPr>
        <w:pStyle w:val="BodyText"/>
      </w:pPr>
      <w:r>
        <w:t xml:space="preserve">- Ha ha, Đội phó, bản thân tinh thạch không biết bay được. Các ngươi nhìn những thổ nhưỡng này, có một loại liên tưởng gì không, cảm thấy chúng giống cái gì?</w:t>
      </w:r>
    </w:p>
    <w:p>
      <w:pPr>
        <w:pStyle w:val="BodyText"/>
      </w:pPr>
      <w:r>
        <w:t xml:space="preserve">Tần Vô Song cười nói:</w:t>
      </w:r>
    </w:p>
    <w:p>
      <w:pPr>
        <w:pStyle w:val="BodyText"/>
      </w:pPr>
      <w:r>
        <w:t xml:space="preserve">- Ta thấy chúng, giống như một tầng da của một tầng da rắn lột xuống vậy!</w:t>
      </w:r>
    </w:p>
    <w:p>
      <w:pPr>
        <w:pStyle w:val="BodyText"/>
      </w:pPr>
      <w:r>
        <w:t xml:space="preserve">- Đúng, Đội trưởng, ngươi nói rất đúng. Tinh thạch này có tầng tinh thạch bao phủ, giống như đạo lý lột da vậy. Đội trưởng, ta phỏng đoán một chút, nếu đoán sai, đừng chê cười.</w:t>
      </w:r>
    </w:p>
    <w:p>
      <w:pPr>
        <w:pStyle w:val="BodyText"/>
      </w:pPr>
      <w:r>
        <w:t xml:space="preserve">- Lỗ Đồng, cứ nói đừng ngại!</w:t>
      </w:r>
    </w:p>
    <w:p>
      <w:pPr>
        <w:pStyle w:val="BodyText"/>
      </w:pPr>
      <w:r>
        <w:t xml:space="preserve">Tần Vô Song cười nói:</w:t>
      </w:r>
    </w:p>
    <w:p>
      <w:pPr>
        <w:pStyle w:val="BodyText"/>
      </w:pPr>
      <w:r>
        <w:t xml:space="preserve">- Tất cả mọi người đều là người một nhà, không có chê cười cái gì đâu.</w:t>
      </w:r>
    </w:p>
    <w:p>
      <w:pPr>
        <w:pStyle w:val="BodyText"/>
      </w:pPr>
      <w:r>
        <w:t xml:space="preserve">- Đúng vậy, Lão Lỗ, ngươi có gì muốn nói thì cứ nói đi. Để lại làm gì?</w:t>
      </w:r>
    </w:p>
    <w:p>
      <w:pPr>
        <w:pStyle w:val="BodyText"/>
      </w:pPr>
      <w:r>
        <w:t xml:space="preserve">Lỗ Đồng cười cười, gật đầu nói:</w:t>
      </w:r>
    </w:p>
    <w:p>
      <w:pPr>
        <w:pStyle w:val="BodyText"/>
      </w:pPr>
      <w:r>
        <w:t xml:space="preserve">- Ta phỏng đoán, tinh thạch này, nhất định vẫn còn, chỉ có điều, xuất hiện với hình thức khác. Ta nghe nói, tinh thạch cũng là vật có linh tính, nơi bình thường, tinh thạch đồng đẳng là rậm rạp, nhưng cũng có một loại tài nguyên khoáng sản đặc thù. Một khi khu vực có Tinh Thạch Vương, nếu có Tinh Thạch Vương, Tinh Thạch Vương này sẽ sản sinh một loại lực triệu hoán, lực hấp thu, đem tinh thạch xung quanh không ngừng hấp thụ tới, đến gần toàn thân nó mà trướng lên, vừa cung cấp linh lực cho Tinh Thạch Vương, lại vừa hấp thu linh lực của Tinh Thạch Vương. Tuần hoàn bổ sung như vậy, hai bên đều đề cao tư chất!</w:t>
      </w:r>
    </w:p>
    <w:p>
      <w:pPr>
        <w:pStyle w:val="BodyText"/>
      </w:pPr>
      <w:r>
        <w:t xml:space="preserve">- Nói như vậy, há không phải là…</w:t>
      </w:r>
    </w:p>
    <w:p>
      <w:pPr>
        <w:pStyle w:val="BodyText"/>
      </w:pPr>
      <w:r>
        <w:t xml:space="preserve">- Đúng, nếu là loại khả năng này, vậy thì tinh thạch sản xuất của nơi này, có khả năng sẽ vượt qua tất cả thu hoạch mà chúng ta có trước đó, thậm chí gấp hơn mấy lần. Một khi xuất hiện Tinh Thạch Vương Cực phẩm, chúng ta thật sự giàu to rồi. Có lẽ, chúng ta sẽ giàu có hơn cả Chủ Thần Điện!</w:t>
      </w:r>
    </w:p>
    <w:p>
      <w:pPr>
        <w:pStyle w:val="BodyText"/>
      </w:pPr>
      <w:r>
        <w:t xml:space="preserve">Giàu có hơn cả Chủ Thần Điện?</w:t>
      </w:r>
    </w:p>
    <w:p>
      <w:pPr>
        <w:pStyle w:val="BodyText"/>
      </w:pPr>
      <w:r>
        <w:t xml:space="preserve">Hoàn toàn choáng váng. Ngay cả Cốc Phong luôn không rời miệng khỏi tinh thạch, cũng hoàn toàn ngây dại. Đây là đang nằm mơ sao? Giàu có hơn cả Chủ Thần Điện?</w:t>
      </w:r>
    </w:p>
    <w:p>
      <w:pPr>
        <w:pStyle w:val="BodyText"/>
      </w:pPr>
      <w:r>
        <w:t xml:space="preserve">- Chư vị, ta cũng không phải đang nói đùa. Nếu ai có được một khối Tinh Thạch Vương Cực phẩm, hắn sẽ có tư cách trở thành Chủ nhân của một Tinh vực. Cho dù là Chủ Thần, cũng phải kính trọng hắn. Đương nhiên, điều kiện tiên quyết là phải coi giữ được Tinh Thạch Vương Cực phẩm này mới được. Một khối Tinh Thạch Vương bình thường, thành tựu đủ để so sánh với ba Chủ Thần. Nếu hơi phóng đại một chút, thậm chí có thể thành mười Chủ Thần cũng không chừng.</w:t>
      </w:r>
    </w:p>
    <w:p>
      <w:pPr>
        <w:pStyle w:val="BodyText"/>
      </w:pPr>
      <w:r>
        <w:t xml:space="preserve">Tần Vô Song cũng bị những lời nói của Lỗ Đồng làm cho động lòng, ha ha cười nói:</w:t>
      </w:r>
    </w:p>
    <w:p>
      <w:pPr>
        <w:pStyle w:val="BodyText"/>
      </w:pPr>
      <w:r>
        <w:t xml:space="preserve">- Lỗ Đồng, nếu thật sự đáng giá như vậy, vậy chúng ta mạo hiểm lần này, cũng là đáng giá lắm!</w:t>
      </w:r>
    </w:p>
    <w:p>
      <w:pPr>
        <w:pStyle w:val="BodyText"/>
      </w:pPr>
      <w:r>
        <w:t xml:space="preserve">Lỗ Đồng nghiêm mặt nói:</w:t>
      </w:r>
    </w:p>
    <w:p>
      <w:pPr>
        <w:pStyle w:val="BodyText"/>
      </w:pPr>
      <w:r>
        <w:t xml:space="preserve">- Đội trưởng, mặc dù không có khu vực khai thác mỏ này, thu hoạch của chúng ta cũng đáng giá rồi. Có muốn tiếp tục xâm nhập không?</w:t>
      </w:r>
    </w:p>
    <w:p>
      <w:pPr>
        <w:pStyle w:val="BodyText"/>
      </w:pPr>
      <w:r>
        <w:t xml:space="preserve">- Đó không phải là lời nói vô nghĩa sao? Tại sao lại không thâm nhập sâu vào chứ?</w:t>
      </w:r>
    </w:p>
    <w:p>
      <w:pPr>
        <w:pStyle w:val="BodyText"/>
      </w:pPr>
      <w:r>
        <w:t xml:space="preserve">Ánh mắt của Cốc Phong cũng đỏ lên, kêu nói.</w:t>
      </w:r>
    </w:p>
    <w:p>
      <w:pPr>
        <w:pStyle w:val="BodyText"/>
      </w:pPr>
      <w:r>
        <w:t xml:space="preserve">- Xâm nhập là chuyện dễ dàng, nhưng nếu là Tinh Thạch Vương Cực phẩm, bên cạnh nhất định có một số linh thú bảo vệ phối hợp, thực lực sâu không thể lường. Tính nguy hiểm, cũng là…</w:t>
      </w:r>
    </w:p>
    <w:p>
      <w:pPr>
        <w:pStyle w:val="BodyText"/>
      </w:pPr>
      <w:r>
        <w:t xml:space="preserve">Tần Vô Song gật gật đầu:</w:t>
      </w:r>
    </w:p>
    <w:p>
      <w:pPr>
        <w:pStyle w:val="BodyText"/>
      </w:pPr>
      <w:r>
        <w:t xml:space="preserve">- Chư vị, ta tiến vào đây!</w:t>
      </w:r>
    </w:p>
    <w:p>
      <w:pPr>
        <w:pStyle w:val="BodyText"/>
      </w:pPr>
      <w:r>
        <w:t xml:space="preserve">Lúc này, thân là Đội trưởng, không xung phong đi đầu thì còn nói gì được nữa.</w:t>
      </w:r>
    </w:p>
    <w:p>
      <w:pPr>
        <w:pStyle w:val="BodyText"/>
      </w:pPr>
      <w:r>
        <w:t xml:space="preserve">- Đội trưởng, ta cũng đi!</w:t>
      </w:r>
    </w:p>
    <w:p>
      <w:pPr>
        <w:pStyle w:val="BodyText"/>
      </w:pPr>
      <w:r>
        <w:t xml:space="preserve">Thiết Hoằng tranh giành nói.</w:t>
      </w:r>
    </w:p>
    <w:p>
      <w:pPr>
        <w:pStyle w:val="BodyText"/>
      </w:pPr>
      <w:r>
        <w:t xml:space="preserve">Những người khác cũng đều mong chờ muốn thử, Tần Vô Song cười nói:</w:t>
      </w:r>
    </w:p>
    <w:p>
      <w:pPr>
        <w:pStyle w:val="BodyText"/>
      </w:pPr>
      <w:r>
        <w:t xml:space="preserve">- Chư vị, các ngươi đi, vậy chi bằng để ta đi sẽ thích hợp hơn. Ta là Đội trưởng, thời khắc mấu chốt, để các ngươi đi vào mạo hiểm, làm sao xứng làm Đội trưởng của các ngươi chứ. Yên tâm đi, nếu có được Tinh Thạch Vương Cực phẩm, tất cả chúng ta sẽ có phần!</w:t>
      </w:r>
    </w:p>
    <w:p>
      <w:pPr>
        <w:pStyle w:val="BodyText"/>
      </w:pPr>
      <w:r>
        <w:t xml:space="preserve">- Đội trưởng, xem lời nói này của ngươi kìa. Nếu là phần duy nhất, đương nhiên phải thuộc về ngươi rồi. Chúng ta chính là tùy tùng, cũng không có cống hiến gì.</w:t>
      </w:r>
    </w:p>
    <w:p>
      <w:pPr>
        <w:pStyle w:val="BodyText"/>
      </w:pPr>
      <w:r>
        <w:t xml:space="preserve">- Đúng vậy, Đội trưởng, chúng ta có thể đến được đây, kỳ thực đã là dính ké hào quang của Đội trưởng rồi. Đội trưởng, ngươi là người làm đại sự, chúng ta đều nhìn ra. Nếu chỉ có một khối Tinh Thạch Vương Cực phẩm, đó chính là của Đội trưởng ngươi. Nếu có hai khối, những người còn lại chúng ta sẽ cùng hưởng chung.</w:t>
      </w:r>
    </w:p>
    <w:p>
      <w:pPr>
        <w:pStyle w:val="BodyText"/>
      </w:pPr>
      <w:r>
        <w:t xml:space="preserve">- Đúng, nếu ai không phục, thì bước ra lý luận với Hắc Dực ta!</w:t>
      </w:r>
    </w:p>
    <w:p>
      <w:pPr>
        <w:pStyle w:val="BodyText"/>
      </w:pPr>
      <w:r>
        <w:t xml:space="preserve">Hắc Dực mạnh mẽ nói.</w:t>
      </w:r>
    </w:p>
    <w:p>
      <w:pPr>
        <w:pStyle w:val="BodyText"/>
      </w:pPr>
      <w:r>
        <w:t xml:space="preserve">Thiết Hoằng cũng cười nói:</w:t>
      </w:r>
    </w:p>
    <w:p>
      <w:pPr>
        <w:pStyle w:val="BodyText"/>
      </w:pPr>
      <w:r>
        <w:t xml:space="preserve">- Đội trưởng, nguyện vọng của mọi người đều chân thành, ngươi đừng trì hoãn nữa. Hơn nữa, ngươi đi vào nguy hiểm, chúng ta cũng chỉ là ở đây chờ xem, không thể chiếm tiện lợi của ngươi được.</w:t>
      </w:r>
    </w:p>
    <w:p>
      <w:pPr>
        <w:pStyle w:val="BodyText"/>
      </w:pPr>
      <w:r>
        <w:t xml:space="preserve">Tần Vô Song xua xua tay:</w:t>
      </w:r>
    </w:p>
    <w:p>
      <w:pPr>
        <w:pStyle w:val="BodyText"/>
      </w:pPr>
      <w:r>
        <w:t xml:space="preserve">- Vậy đợi ta ra rồi nói sau!</w:t>
      </w:r>
    </w:p>
    <w:p>
      <w:pPr>
        <w:pStyle w:val="BodyText"/>
      </w:pPr>
      <w:r>
        <w:t xml:space="preserve">Lỗ Đồng đưa công cụ đào bới cho Tần Vô Song, dặn dò một số việc. Tần Vô Song năng lực hiểu biết rất cao, rất nhanh đã nắm bắt được.</w:t>
      </w:r>
    </w:p>
    <w:p>
      <w:pPr>
        <w:pStyle w:val="BodyText"/>
      </w:pPr>
      <w:r>
        <w:t xml:space="preserve">Một đường hầm chật hẹp, không ngừng được đào ra. Tần Vô Song xâm nhập vào, càng cảm nhận được một luồng linh lực cường đại đang kêu gọi ở xa.</w:t>
      </w:r>
    </w:p>
    <w:p>
      <w:pPr>
        <w:pStyle w:val="BodyText"/>
      </w:pPr>
      <w:r>
        <w:t xml:space="preserve">Đột nhiên, Tần Vô Song cảm nhận được một luồng nhiệt độ cao tràn đầy, giống như thủy triều vọt tới phía trước. Song kiếm vắt ngang ở trước mặt, thân thể hóa thành cầu vồng, bay về phía trước.</w:t>
      </w:r>
    </w:p>
    <w:p>
      <w:pPr>
        <w:pStyle w:val="BodyText"/>
      </w:pPr>
      <w:r>
        <w:t xml:space="preserve">Thế nhưng không lùi mà tiến tới!</w:t>
      </w:r>
    </w:p>
    <w:p>
      <w:pPr>
        <w:pStyle w:val="BodyText"/>
      </w:pPr>
      <w:r>
        <w:t xml:space="preserve">Vù, một đạo quang mang trong suốt, hình thành một sóng công kích cường đại, ầm ầm cuốn tới. Tần Vô Song chỉ song kiếm tới, quát:</w:t>
      </w:r>
    </w:p>
    <w:p>
      <w:pPr>
        <w:pStyle w:val="BodyText"/>
      </w:pPr>
      <w:r>
        <w:t xml:space="preserve">- Phá!</w:t>
      </w:r>
    </w:p>
    <w:p>
      <w:pPr>
        <w:pStyle w:val="BodyText"/>
      </w:pPr>
      <w:r>
        <w:t xml:space="preserve">Song kiếm cùng phát, ầm ầm đâm về phía ánh sáng chói mắt.</w:t>
      </w:r>
    </w:p>
    <w:p>
      <w:pPr>
        <w:pStyle w:val="BodyText"/>
      </w:pPr>
      <w:r>
        <w:t xml:space="preserve">Ầm!</w:t>
      </w:r>
    </w:p>
    <w:p>
      <w:pPr>
        <w:pStyle w:val="BodyText"/>
      </w:pPr>
      <w:r>
        <w:t xml:space="preserve">Hai luồng sức mạnh đâm vào nhau. Một tiếng rít chói tai truyền ra, một đạo quang đoàn toàn thân ngân quang, ở trong đường hầm liên tục cuốn động, tốc độ không ngừng giảm bớt. Lại là một con linh thú có hình dáng giống như Địa Linh Kim Quang Thử phóng ra, hai mắt đề phòng nhìn chằm chằm vào Tần Vô Song, phát ra từng trận tiếng hét bén nhọn!</w:t>
      </w:r>
    </w:p>
    <w:p>
      <w:pPr>
        <w:pStyle w:val="BodyText"/>
      </w:pPr>
      <w:r>
        <w:t xml:space="preserve">- Nghiệt súc này, lẽ nào là một con Địa Linh Kim Quang Thử?</w:t>
      </w:r>
    </w:p>
    <w:p>
      <w:pPr>
        <w:pStyle w:val="BodyText"/>
      </w:pPr>
      <w:r>
        <w:t xml:space="preserve">Tần Vô Song cảm thấy khó tin, Địa Linh Kim Quang Thử chính là toàn thân kim sắc.</w:t>
      </w:r>
    </w:p>
    <w:p>
      <w:pPr>
        <w:pStyle w:val="BodyText"/>
      </w:pPr>
      <w:r>
        <w:t xml:space="preserve">Còn con linh thú này mặc dù tạo hình giống nhau, toàn thân lại là ngân quang, giống màu sắc của tinh thạch lóng lánh, căn bản không nhìn ra bất cứ một tia kim quang lấp lánh nào.</w:t>
      </w:r>
    </w:p>
    <w:p>
      <w:pPr>
        <w:pStyle w:val="BodyText"/>
      </w:pPr>
      <w:r>
        <w:t xml:space="preserve">Chính xác mà nói, nó giống một con Địa Linh Ngân Quang Thử hơn!</w:t>
      </w:r>
    </w:p>
    <w:p>
      <w:pPr>
        <w:pStyle w:val="BodyText"/>
      </w:pPr>
      <w:r>
        <w:t xml:space="preserve">Linh thú đó hiển nhiên thực lực rất cường đại, chi sau xẹt qua mặt đất, thân ảnh giống như đạn pháo, bắn về hướng Tần Vô Song.</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90" w:name="chương-968"/>
      <w:bookmarkEnd w:id="990"/>
      <w:r>
        <w:t xml:space="preserve">968. Chương 968</w:t>
      </w:r>
    </w:p>
    <w:p>
      <w:pPr>
        <w:pStyle w:val="Compact"/>
      </w:pPr>
      <w:r>
        <w:br w:type="textWrapping"/>
      </w:r>
      <w:r>
        <w:br w:type="textWrapping"/>
      </w:r>
    </w:p>
    <w:p>
      <w:pPr>
        <w:pStyle w:val="BodyText"/>
      </w:pPr>
      <w:r>
        <w:t xml:space="preserve">Chương 968: Tinh Thạch Vương hiện thân</w:t>
      </w:r>
    </w:p>
    <w:p>
      <w:pPr>
        <w:pStyle w:val="BodyText"/>
      </w:pPr>
      <w:r>
        <w:t xml:space="preserve">Lạch cạch!</w:t>
      </w:r>
    </w:p>
    <w:p>
      <w:pPr>
        <w:pStyle w:val="BodyText"/>
      </w:pPr>
      <w:r>
        <w:t xml:space="preserve">Lạch cạch!</w:t>
      </w:r>
    </w:p>
    <w:p>
      <w:pPr>
        <w:pStyle w:val="BodyText"/>
      </w:pPr>
      <w:r>
        <w:t xml:space="preserve">Lạch cạch! Lạch cạch! Lạch cạch!</w:t>
      </w:r>
    </w:p>
    <w:p>
      <w:pPr>
        <w:pStyle w:val="BodyText"/>
      </w:pPr>
      <w:r>
        <w:t xml:space="preserve">Tốc độ của linh thú đó, có thể so với tia chớp, mỗi một lần lực trùng kích đánh xuống đều rất mạnh, hơn nữa đáng sợ nhất là tốc độ, phảng phất giống như từng đạo tàn ảnh xuyên qua trong động, khắp nơi trong đường hầm đều là ảnh ảo của nó.</w:t>
      </w:r>
    </w:p>
    <w:p>
      <w:pPr>
        <w:pStyle w:val="BodyText"/>
      </w:pPr>
      <w:r>
        <w:t xml:space="preserve">Đáng tiếc, tốc độ của nó nhanh, tốc độ của Tần Vô Song cũng không chậm. Song kiếm Thiên Chi Khuê Lang, vô cùng linh tính, bị Tần Vô Song lấy ý niệm điều khiển, sử dụng giống như một tấm lá chắn ở phía trước.</w:t>
      </w:r>
    </w:p>
    <w:p>
      <w:pPr>
        <w:pStyle w:val="BodyText"/>
      </w:pPr>
      <w:r>
        <w:t xml:space="preserve">Bất luận linh thú đó trùng kích như thế nào, Tần Vô Song cuối cùng vẫn nhanh hơn một bước, song kiếm chắn ở phía trước, khiến linh thú đó mỗi lần trùng kích đều vô công mà lui.</w:t>
      </w:r>
    </w:p>
    <w:p>
      <w:pPr>
        <w:pStyle w:val="BodyText"/>
      </w:pPr>
      <w:r>
        <w:t xml:space="preserve">Linh thú đó xấu hổ quá thành giận, thân hình đột nhiên rung lên, huyễn hóa ra vô số đạo phân thân, giống như hạt mưa hướng về phía Tần Vô Song bắn tới.</w:t>
      </w:r>
    </w:p>
    <w:p>
      <w:pPr>
        <w:pStyle w:val="BodyText"/>
      </w:pPr>
      <w:r>
        <w:t xml:space="preserve">Song kiếm Thiên Chi Khuê Lang, vẫn là hành động như cũ, huyễn hóa thành ngàn vạn kiếm quang, phảng phất giống như một cái võng lớn, không ngừng chặn lại trong không trung, đem tất cả ảo cảnh, ngăn cản toàn bộ, một cái cũng không thoát.</w:t>
      </w:r>
    </w:p>
    <w:p>
      <w:pPr>
        <w:pStyle w:val="BodyText"/>
      </w:pPr>
      <w:r>
        <w:t xml:space="preserve">Linh thú đó hoàn toàn choáng váng, phủ phục trên mặt đất, há to miệng hít thở, đôi tròng mắt nhìn chằm chằm vào Tần Vô Song, tràn ngập vẻ tò mò, luồng chiến ý ngút trời đó, thật ra đã bị đôi song kiếm của Tần Vô Song làm tiêu hao đi rất nhiều.</w:t>
      </w:r>
    </w:p>
    <w:p>
      <w:pPr>
        <w:pStyle w:val="BodyText"/>
      </w:pPr>
      <w:r>
        <w:t xml:space="preserve">- Hắc hắc, con chuột nhỏ, còn muốn đánh không?</w:t>
      </w:r>
    </w:p>
    <w:p>
      <w:pPr>
        <w:pStyle w:val="BodyText"/>
      </w:pPr>
      <w:r>
        <w:t xml:space="preserve">Tần Vô Song cười tủm tỉm nói.</w:t>
      </w:r>
    </w:p>
    <w:p>
      <w:pPr>
        <w:pStyle w:val="BodyText"/>
      </w:pPr>
      <w:r>
        <w:t xml:space="preserve">Căn cứ vào phỏng chừng của Tần Vô Song, con linh thú này, chí ít cũng là thực lực của Thiên Thần Đạo hai kiếp, nhưng trong huyệt động chật hẹp này, thần thông của linh thú này, hiển nhiên không thể thi triển ra hoàn toàn. Mà Tần Vô Song ở trong huyệt động, diện tích phòng ngự rất nhỏ, chỉ cần trấn thủ ở cửa, cho dù linh thú này tiến công mười năm, cũng không thể có thu hoạch gì.</w:t>
      </w:r>
    </w:p>
    <w:p>
      <w:pPr>
        <w:pStyle w:val="BodyText"/>
      </w:pPr>
      <w:r>
        <w:t xml:space="preserve">Đương nhiên, Tần Vô Song cũng là có chỗ khắc chế. Uy lực của Thiên Chi Khuê Lang, hắn tựa hồ chỉ vận dụng một phương diện phòng ngự, đem đôi song kiếm sử dụng thành tấm lá chắn. Nếu nói về tính công kích, đó là một chút cũng không có.</w:t>
      </w:r>
    </w:p>
    <w:p>
      <w:pPr>
        <w:pStyle w:val="BodyText"/>
      </w:pPr>
      <w:r>
        <w:t xml:space="preserve">Linh thú đó hiển nhiên cũng ý thức được điều này, dùng thú ngữ nói thầm:</w:t>
      </w:r>
    </w:p>
    <w:p>
      <w:pPr>
        <w:pStyle w:val="BodyText"/>
      </w:pPr>
      <w:r>
        <w:t xml:space="preserve">- Nhân loại cổ quái, tại sao ngươi không tiến công?</w:t>
      </w:r>
    </w:p>
    <w:p>
      <w:pPr>
        <w:pStyle w:val="BodyText"/>
      </w:pPr>
      <w:r>
        <w:t xml:space="preserve">- Nếu ta muốn tiến công thì ngươi phiền phức lớn rồi!</w:t>
      </w:r>
    </w:p>
    <w:p>
      <w:pPr>
        <w:pStyle w:val="BodyText"/>
      </w:pPr>
      <w:r>
        <w:t xml:space="preserve">Tần Vô Song cười nói:</w:t>
      </w:r>
    </w:p>
    <w:p>
      <w:pPr>
        <w:pStyle w:val="BodyText"/>
      </w:pPr>
      <w:r>
        <w:t xml:space="preserve">- Địa hình này mặc dù là địa bàn của ngươi, nhưng bất lợi để ngươi phát huy. Nếu ta đánh vỡ toàn bộ huyệt động này, đồng bạn của ta tiến vào, ngươi phiền phức càng lớn. Con chuột nhỏ, xem ra ngươi biết chúng ta tới bao nhiêu người.</w:t>
      </w:r>
    </w:p>
    <w:p>
      <w:pPr>
        <w:pStyle w:val="BodyText"/>
      </w:pPr>
      <w:r>
        <w:t xml:space="preserve">Linh thú đó hừ lạnh nói:</w:t>
      </w:r>
    </w:p>
    <w:p>
      <w:pPr>
        <w:pStyle w:val="BodyText"/>
      </w:pPr>
      <w:r>
        <w:t xml:space="preserve">- Nhân loại các ngươi, thích lấy nhiều địch ít!</w:t>
      </w:r>
    </w:p>
    <w:p>
      <w:pPr>
        <w:pStyle w:val="BodyText"/>
      </w:pPr>
      <w:r>
        <w:t xml:space="preserve">- Ha ha, ta cũng không định lấy nhiều địch ít. Con chuột nhỏ, ta là vì tinh thạch mà đến. Chỉ cần ngươi nhường đường, ta sẽ không đánh ngươi.</w:t>
      </w:r>
    </w:p>
    <w:p>
      <w:pPr>
        <w:pStyle w:val="BodyText"/>
      </w:pPr>
      <w:r>
        <w:t xml:space="preserve">Linh thú đó kêu lên:</w:t>
      </w:r>
    </w:p>
    <w:p>
      <w:pPr>
        <w:pStyle w:val="BodyText"/>
      </w:pPr>
      <w:r>
        <w:t xml:space="preserve">- Ta là người bảo vệ tinh thạch, nếu ngươi muốn lấy tinh thạch, thì phải thông qua cửa này của ta.</w:t>
      </w:r>
    </w:p>
    <w:p>
      <w:pPr>
        <w:pStyle w:val="BodyText"/>
      </w:pPr>
      <w:r>
        <w:t xml:space="preserve">- Thật sự muốn động thủ sao? Ta động thủ không lưu tình đâu?</w:t>
      </w:r>
    </w:p>
    <w:p>
      <w:pPr>
        <w:pStyle w:val="BodyText"/>
      </w:pPr>
      <w:r>
        <w:t xml:space="preserve">Linh thú đó thấy Tần Vô Song uy hiếp, cũng biết đôi song kiếm này của Tần Vô Song rất lợi hại, thở phì phì nói:</w:t>
      </w:r>
    </w:p>
    <w:p>
      <w:pPr>
        <w:pStyle w:val="BodyText"/>
      </w:pPr>
      <w:r>
        <w:t xml:space="preserve">- Ngươi chính là ỷ vào vũ khí lợi hại, không có đôi song kiếm này, ta cũng không sợ ngươi.</w:t>
      </w:r>
    </w:p>
    <w:p>
      <w:pPr>
        <w:pStyle w:val="BodyText"/>
      </w:pPr>
      <w:r>
        <w:t xml:space="preserve">Tần Vô Song bất đắc dĩ thở dài:</w:t>
      </w:r>
    </w:p>
    <w:p>
      <w:pPr>
        <w:pStyle w:val="BodyText"/>
      </w:pPr>
      <w:r>
        <w:t xml:space="preserve">- Ta cũng không muốn bị người ta nói là lấy mạnh hiếp yếu. Không còn cách nào, khó thể nhường nhịn, kẻ mạnh thì thắng. Ta chỉ có thể dùng trang bị mạnh nhất!</w:t>
      </w:r>
    </w:p>
    <w:p>
      <w:pPr>
        <w:pStyle w:val="BodyText"/>
      </w:pPr>
      <w:r>
        <w:t xml:space="preserve">- Vậy thì đánh, đánh thắng được ta, tinh thạch ở trong này, toàn bộ là của ngươi.</w:t>
      </w:r>
    </w:p>
    <w:p>
      <w:pPr>
        <w:pStyle w:val="BodyText"/>
      </w:pPr>
      <w:r>
        <w:t xml:space="preserve">Con linh thú này hiển nhiên cũng là sát khí đỏ mắt, kêu lớn một tiếng, lại một lần nữa liều chết xông tới. Tần Vô Song quát:</w:t>
      </w:r>
    </w:p>
    <w:p>
      <w:pPr>
        <w:pStyle w:val="BodyText"/>
      </w:pPr>
      <w:r>
        <w:t xml:space="preserve">- Vậy ta sẽ sử dụng bản lĩnh thật sự!</w:t>
      </w:r>
    </w:p>
    <w:p>
      <w:pPr>
        <w:pStyle w:val="BodyText"/>
      </w:pPr>
      <w:r>
        <w:t xml:space="preserve">Song kiếm chặn lại, song kiếm phảng phất đột nhiên vây quanh thành một đường. Mỗi cái hóa thành một nửa vòng tròn trước mặt, hình thành một hình dạng Âm Dương Thái Cực Ngư.</w:t>
      </w:r>
    </w:p>
    <w:p>
      <w:pPr>
        <w:pStyle w:val="BodyText"/>
      </w:pPr>
      <w:r>
        <w:t xml:space="preserve">- Con chuột nhỏ, Âm Dương Cực Quang này của ta, ngươi nếm thử chút mùi vị đi!</w:t>
      </w:r>
    </w:p>
    <w:p>
      <w:pPr>
        <w:pStyle w:val="BodyText"/>
      </w:pPr>
      <w:r>
        <w:t xml:space="preserve">Lấy Âm Dương Tạo Hóa Đao thi triển Âm Dương Cực Quang, đã vô cùng đáng sợ rồi. Còn song kiếm Thiên Chi Khuê Lang này, chính là Thần khí cấp bậc Thiên Tôn, uy lực không cần nghĩ cũng biết!</w:t>
      </w:r>
    </w:p>
    <w:p>
      <w:pPr>
        <w:pStyle w:val="BodyText"/>
      </w:pPr>
      <w:r>
        <w:t xml:space="preserve">Một đạo Âm Dương Cực Quang được đẩy ra, toàn bộ huyệt động, liền giống như một khí cầu bị thổi đến cực hạn, lập tức phảng phất giống như bạo tạc ra.</w:t>
      </w:r>
    </w:p>
    <w:p>
      <w:pPr>
        <w:pStyle w:val="BodyText"/>
      </w:pPr>
      <w:r>
        <w:t xml:space="preserve">- Hừ!</w:t>
      </w:r>
    </w:p>
    <w:p>
      <w:pPr>
        <w:pStyle w:val="BodyText"/>
      </w:pPr>
      <w:r>
        <w:t xml:space="preserve">Linh thú đó cũng tài giỏi, thân hóa thành hàng nghìn hàng vạn tàn ảnh, tránh chỗ mạnh đánh vào chỗ yếu, tiếp xúc với trung tâm lốc xoáy của Âm Dương Cực Quang. Chỉ là Âm Dương Cực Quang này một khi sinh ra, sẽ không ngừng xuất hiện.</w:t>
      </w:r>
    </w:p>
    <w:p>
      <w:pPr>
        <w:pStyle w:val="BodyText"/>
      </w:pPr>
      <w:r>
        <w:t xml:space="preserve">Song kiếm Tần Vô Song liên tục chuyển động, từng vòng từng vòng, không ngừng tuôn ra, không bao lâu, toàn bộ huyệt động, liền hoàn toàn bị vòng tròn của Âm Dương Cực Quang phong tỏa tất cả đường lui.</w:t>
      </w:r>
    </w:p>
    <w:p>
      <w:pPr>
        <w:pStyle w:val="BodyText"/>
      </w:pPr>
      <w:r>
        <w:t xml:space="preserve">Sau đó, những Âm Dương Cực Quang này, liền giống như lưới đánh cá giăng ra đang thu nạp, không ngừng thu nạp.</w:t>
      </w:r>
    </w:p>
    <w:p>
      <w:pPr>
        <w:pStyle w:val="BodyText"/>
      </w:pPr>
      <w:r>
        <w:t xml:space="preserve">Con chuột nhỏ đó, giống như một kẻ sa lưới, trong chiếc võng cực lớn của Âm Dương Cực Quang, oa oa kêu to.</w:t>
      </w:r>
    </w:p>
    <w:p>
      <w:pPr>
        <w:pStyle w:val="BodyText"/>
      </w:pPr>
      <w:r>
        <w:t xml:space="preserve">- Ha ha, phục chưa?</w:t>
      </w:r>
    </w:p>
    <w:p>
      <w:pPr>
        <w:pStyle w:val="BodyText"/>
      </w:pPr>
      <w:r>
        <w:t xml:space="preserve">Tần Vô Song dừng thúc giục Âm Dương Cực Quang, con chuột nhỏ liên tục cầu xin tha thứ:</w:t>
      </w:r>
    </w:p>
    <w:p>
      <w:pPr>
        <w:pStyle w:val="BodyText"/>
      </w:pPr>
      <w:r>
        <w:t xml:space="preserve">- Phục rồi, tên gia hỏa đáng ghét nhà ngươi, ta phục còn chưa được sao?</w:t>
      </w:r>
    </w:p>
    <w:p>
      <w:pPr>
        <w:pStyle w:val="BodyText"/>
      </w:pPr>
      <w:r>
        <w:t xml:space="preserve">- Ta đáng ghét sao? Xem ra ngươi vẫn còn chưa phục!</w:t>
      </w:r>
    </w:p>
    <w:p>
      <w:pPr>
        <w:pStyle w:val="BodyText"/>
      </w:pPr>
      <w:r>
        <w:t xml:space="preserve">Tần Vô Song mỉm cười nói.</w:t>
      </w:r>
    </w:p>
    <w:p>
      <w:pPr>
        <w:pStyle w:val="BodyText"/>
      </w:pPr>
      <w:r>
        <w:t xml:space="preserve">- Phục rồi, thật sự phục rồi, chao ôi!</w:t>
      </w:r>
    </w:p>
    <w:p>
      <w:pPr>
        <w:pStyle w:val="BodyText"/>
      </w:pPr>
      <w:r>
        <w:t xml:space="preserve">Tần Vô Song cười nói:</w:t>
      </w:r>
    </w:p>
    <w:p>
      <w:pPr>
        <w:pStyle w:val="BodyText"/>
      </w:pPr>
      <w:r>
        <w:t xml:space="preserve">- Phục rồi thì dẫn đường phía trước đi!</w:t>
      </w:r>
    </w:p>
    <w:p>
      <w:pPr>
        <w:pStyle w:val="BodyText"/>
      </w:pPr>
      <w:r>
        <w:t xml:space="preserve">Trước mặt cường thế như Tần Vô Song, con chuột nhỏ không biết làm thế nào, chỉ có thể khuất phục, dẫn theo Tần Vô Song đi về phía trước.</w:t>
      </w:r>
    </w:p>
    <w:p>
      <w:pPr>
        <w:pStyle w:val="BodyText"/>
      </w:pPr>
      <w:r>
        <w:t xml:space="preserve">Quang mang chói mắt, không ngừng bắn ra hàng loạt, đâm vào khiến Tần Vô Song ngay cả ánh mắt tựa hồ cũng không mở ra được.</w:t>
      </w:r>
    </w:p>
    <w:p>
      <w:pPr>
        <w:pStyle w:val="BodyText"/>
      </w:pPr>
      <w:r>
        <w:t xml:space="preserve">- Tinh Thạch Vương Cực phẩm?</w:t>
      </w:r>
    </w:p>
    <w:p>
      <w:pPr>
        <w:pStyle w:val="BodyText"/>
      </w:pPr>
      <w:r>
        <w:t xml:space="preserve">Bên trong sơn động, chất đầy từng đống từng đống tinh thạch, ước chừng nhiều mấy trăm vạn. Còn những tinh thạch này, phảng phất giống như đang vây quanh mặt trăng trên bầu trời, hình thành một loại tư thế giống như chúng tinh củng nguyệt. Ở giữa, một viên tinh thạch ước chừng to bằng cái đầu, đang tản phát ra một luồng linh lực khó hiểu cường đại, khiến người ta vừa liếc mắt nhìn qua, ngay cả hô hấp cũng trở nên dồn dập.</w:t>
      </w:r>
    </w:p>
    <w:p>
      <w:pPr>
        <w:pStyle w:val="BodyText"/>
      </w:pPr>
      <w:r>
        <w:t xml:space="preserve">Viên tinh thạch này, toàn thân trong suốt, thoáng như một hình ảnh thu nhỏ của thiên địa tạo hóa. Giống như một Vị diện thu nhỏ, sâu xa khiến người khác không thể nào nắm lấy.</w:t>
      </w:r>
    </w:p>
    <w:p>
      <w:pPr>
        <w:pStyle w:val="BodyText"/>
      </w:pPr>
      <w:r>
        <w:t xml:space="preserve">Bên cạnh tinh thạch này, lại là bảy viên tinh thạch lớn bằng nắm tay bảo vệ xung quanh. Nhìn qua, chính là tinh thạch Cực phẩm. Bảy viên này thuộc về tầng trung tâm vòng thứ hai!</w:t>
      </w:r>
    </w:p>
    <w:p>
      <w:pPr>
        <w:pStyle w:val="BodyText"/>
      </w:pPr>
      <w:r>
        <w:t xml:space="preserve">Vòng thứ ba, có hai mươi mốt viên, về tư chất, tựa giống như khối tinh thạch Cực phẩm phát hiện lúc đầu, rạng rỡ lấp lánh, mặc dù không cách nào so sánh với tầng trung tâm.</w:t>
      </w:r>
    </w:p>
    <w:p>
      <w:pPr>
        <w:pStyle w:val="BodyText"/>
      </w:pPr>
      <w:r>
        <w:t xml:space="preserve">Nhưng so với mấy trăm vạn viên tinh thạch xung quanh, cũng xem như là cực kỳ lóng lánh.</w:t>
      </w:r>
    </w:p>
    <w:p>
      <w:pPr>
        <w:pStyle w:val="BodyText"/>
      </w:pPr>
      <w:r>
        <w:t xml:space="preserve">- Tinh thạch Cực phẩm?</w:t>
      </w:r>
    </w:p>
    <w:p>
      <w:pPr>
        <w:pStyle w:val="BodyText"/>
      </w:pPr>
      <w:r>
        <w:t xml:space="preserve">Tần Vô Song lẩm bẩm nói.</w:t>
      </w:r>
    </w:p>
    <w:p>
      <w:pPr>
        <w:pStyle w:val="BodyText"/>
      </w:pPr>
      <w:r>
        <w:t xml:space="preserve">Con chuột nhỏ hừ một tiếng:</w:t>
      </w:r>
    </w:p>
    <w:p>
      <w:pPr>
        <w:pStyle w:val="BodyText"/>
      </w:pPr>
      <w:r>
        <w:t xml:space="preserve">- Nhân loại, tên chó săn nhà ngươi gặp may rồi. Những tinh thạch này, cho dù là một Chủ Thần cũng cầm không được. Có lẽ, một Thiên Tôn cũng không cầm được nhiều như vậy.</w:t>
      </w:r>
    </w:p>
    <w:p>
      <w:pPr>
        <w:pStyle w:val="BodyText"/>
      </w:pPr>
      <w:r>
        <w:t xml:space="preserve">- A?</w:t>
      </w:r>
    </w:p>
    <w:p>
      <w:pPr>
        <w:pStyle w:val="BodyText"/>
      </w:pPr>
      <w:r>
        <w:t xml:space="preserve">Tần Vô Song giống như cười chế nhạo.</w:t>
      </w:r>
    </w:p>
    <w:p>
      <w:pPr>
        <w:pStyle w:val="BodyText"/>
      </w:pPr>
      <w:r>
        <w:t xml:space="preserve">- Viên lớn nhất ở giữa, là Đại La Chí Tôn tinh thạch Thập Nhị phẩm cao nhất, là tinh hoa của thiên địa tạo hóa, trình độ tôn quý, cho dù là Thiên Tôn cũng phải chảy nước miếng. Bảy viên vòng thứ hai, là tinh thạch Cực phẩm Thập Nhất phẩm, Chủ Thần cũng chưa chắc có được. Còn về hai mươi mốt viên tầng thứ ba, là tinh thạch Cực phẩm Thập phẩm. Món đồ này, cũng là muốn gặp cũng không gặp được. Mặc dù không cách nào sớm có một Chủ Thần, nhưng nếu một Thiên Thần Đạo sáu kiếp có hai thành chắc chắn tấn thăng Chủ Thần, vậy thì tinh thạch Cực phẩm này, liền có thể đề thăng hai thành nắm chắc.</w:t>
      </w:r>
    </w:p>
    <w:p>
      <w:pPr>
        <w:pStyle w:val="BodyText"/>
      </w:pPr>
      <w:r>
        <w:t xml:space="preserve">Còn về tinh thạch Thượng phẩm khác, con chuột nhỏ đó rõ ràng ngay cả giới thiệu cũng lười giới thiệu. Hiển nhiên, trong mắt nó, ngoài tinh thạch Cực phẩm ra, cái gọi là tinh thạch Thượng phẩm, căn bản không đáng nhắc tới.</w:t>
      </w:r>
    </w:p>
    <w:p>
      <w:pPr>
        <w:pStyle w:val="BodyText"/>
      </w:pPr>
      <w:r>
        <w:t xml:space="preserve">- Những tinh thạch này, đều là ngươi đem chúng di chuyển đến đây sao? Hay là tự bọn chúng bị Tinh Thạch Vương thu hút đến đây?</w:t>
      </w:r>
    </w:p>
    <w:p>
      <w:pPr>
        <w:pStyle w:val="BodyText"/>
      </w:pPr>
      <w:r>
        <w:t xml:space="preserve">- Đương nhiên là chịu ảnh hưởng của Tinh Thạch Vương!</w:t>
      </w:r>
    </w:p>
    <w:p>
      <w:pPr>
        <w:pStyle w:val="BodyText"/>
      </w:pPr>
      <w:r>
        <w:t xml:space="preserve">Con chuột nhỏ giữ khẩu khí ngươi rất là không biết:</w:t>
      </w:r>
    </w:p>
    <w:p>
      <w:pPr>
        <w:pStyle w:val="BodyText"/>
      </w:pPr>
      <w:r>
        <w:t xml:space="preserve">- Ta ở trong này tu luyện cũng mấy vạn năm rồi, nếu không phải nhân loại đáng ghét ngươi quấy rầy, ta sớm muộn gì cũng có một ngày trở thành cường giả cấp bậc Chủ Thần. Hừ, Địa Linh Kim Quang Thử Tộc chúng ta, từ trước đến nay không có đột phá quá Chủ Thần. Nếu ta có thể, nhất định sẽ trở thành một kỳ tích!</w:t>
      </w:r>
    </w:p>
    <w:p>
      <w:pPr>
        <w:pStyle w:val="BodyText"/>
      </w:pPr>
      <w:r>
        <w:t xml:space="preserve">Chí hướng của con chuột nhỏ này, thật sự là không nhỏ.</w:t>
      </w:r>
    </w:p>
    <w:p>
      <w:pPr>
        <w:pStyle w:val="BodyText"/>
      </w:pPr>
      <w:r>
        <w:t xml:space="preserve">Tần Vô Song cười nói:</w:t>
      </w:r>
    </w:p>
    <w:p>
      <w:pPr>
        <w:pStyle w:val="BodyText"/>
      </w:pPr>
      <w:r>
        <w:t xml:space="preserve">- Nói như vậy, ngươi thật sự rất hận ta?</w:t>
      </w:r>
    </w:p>
    <w:p>
      <w:pPr>
        <w:pStyle w:val="BodyText"/>
      </w:pPr>
      <w:r>
        <w:t xml:space="preserve">- Hừ, ngươi biết thì tốt rồi!</w:t>
      </w:r>
    </w:p>
    <w:p>
      <w:pPr>
        <w:pStyle w:val="BodyText"/>
      </w:pPr>
      <w:r>
        <w:t xml:space="preserve">Tần Vô Song cười nói:</w:t>
      </w:r>
    </w:p>
    <w:p>
      <w:pPr>
        <w:pStyle w:val="BodyText"/>
      </w:pPr>
      <w:r>
        <w:t xml:space="preserve">- Như vậy đi, những tinh thạch này, ta mang đi. Ngươi cũng có thể đi cùng với ta. Ngươi bình thường dựa vào hấp thu sức mạnh của tinh thạch để tu luyện, ta cũng có thể cung cấp cho ngươi. Như vậy, có thể không?</w:t>
      </w:r>
    </w:p>
    <w:p>
      <w:pPr>
        <w:pStyle w:val="BodyText"/>
      </w:pPr>
      <w:r>
        <w:t xml:space="preserve">- Thật sao?</w:t>
      </w:r>
    </w:p>
    <w:p>
      <w:pPr>
        <w:pStyle w:val="BodyText"/>
      </w:pPr>
      <w:r>
        <w:t xml:space="preserve">- Đúng, chỉ cần ngươi không động đến tinh thạch Cực phẩm, thì không có vấn đề. Nếu ngươi thật sự muốn động đến tinh thạch Cực phẩm, cần phải xin ta trước!</w:t>
      </w:r>
    </w:p>
    <w:p>
      <w:pPr>
        <w:pStyle w:val="BodyText"/>
      </w:pPr>
      <w:r>
        <w:t xml:space="preserve">- Yên tâm đi, ta hiện tại căn bản không động đến tinh thạch Cực phẩm. Ta chỉ cần tinh hạch Thượng phẩm, một số lượng lớn tinh hạch Thượng phẩm là đủ, ha ha…</w:t>
      </w:r>
    </w:p>
    <w:p>
      <w:pPr>
        <w:pStyle w:val="BodyText"/>
      </w:pPr>
      <w:r>
        <w:t xml:space="preserve">Con chuột đó hiển nhiên rất hưng phấn:</w:t>
      </w:r>
    </w:p>
    <w:p>
      <w:pPr>
        <w:pStyle w:val="BodyText"/>
      </w:pPr>
      <w:r>
        <w:t xml:space="preserve">- Nhân loại, nhìn ngươi tựa hồ không xấu.</w:t>
      </w:r>
    </w:p>
    <w:p>
      <w:pPr>
        <w:pStyle w:val="BodyText"/>
      </w:pPr>
      <w:r>
        <w:t xml:space="preserve">- Ai nói với ngươi nhân loại nhất định rất xấu?</w:t>
      </w:r>
    </w:p>
    <w:p>
      <w:pPr>
        <w:pStyle w:val="BodyText"/>
      </w:pPr>
      <w:r>
        <w:t xml:space="preserve">- Nhân loại còn không xấu sao, nô dịch Địa Linh Kim Quang Thử chúng ta, vì các ngươi mà cống hiến sức lực, dò xét tinh thạch, muốn đánh giết thì đánh giết, các ngươi không xấu, còn có ai xấu nữa?</w:t>
      </w:r>
    </w:p>
    <w:p>
      <w:pPr>
        <w:pStyle w:val="BodyText"/>
      </w:pPr>
      <w:r>
        <w:t xml:space="preserve">Con chuột nhỏ tựa hồ cảm thấy bản thân nói hơi quá, cười làm hòa nói:</w:t>
      </w:r>
    </w:p>
    <w:p>
      <w:pPr>
        <w:pStyle w:val="BodyText"/>
      </w:pPr>
      <w:r>
        <w:t xml:space="preserve">- Đương nhiên, ngươi hình như là một ngoại lệ!</w:t>
      </w:r>
    </w:p>
    <w:p>
      <w:pPr>
        <w:pStyle w:val="BodyText"/>
      </w:pPr>
      <w:r>
        <w:t xml:space="preserve">- Ha ha, ngươi thích nói thì cứ nói đi, không cần xoa dịu. Ngươi nói đúng, trong nhân loại cũng có người xấu, nhưng cũng có người tốt, không thể vơ đũa cả nắm. Những tinh thạch này, ta đều thu hết.</w:t>
      </w:r>
    </w:p>
    <w:p>
      <w:pPr>
        <w:pStyle w:val="BodyText"/>
      </w:pPr>
      <w:r>
        <w:t xml:space="preserve">Cũng may Chủ Thần Điện chuẩn bị cho bọn họ chiếc nhẫn không gian cất giữ tinh thạch vô cùng lớn. Bằng không, tinh thạch nhiều như vậy, thật sự là cất chứa không hết!</w:t>
      </w:r>
    </w:p>
    <w:p>
      <w:pPr>
        <w:pStyle w:val="BodyText"/>
      </w:pPr>
      <w:r>
        <w:t xml:space="preserve">Đem tất cả tinh thạch, một khối cũng không để lại thu vào trong túi, Tần Vô Song cười nói:</w:t>
      </w:r>
    </w:p>
    <w:p>
      <w:pPr>
        <w:pStyle w:val="BodyText"/>
      </w:pPr>
      <w:r>
        <w:t xml:space="preserve">- Vào đi, đây là chiếc nhẫn chứa vật của Chủ Thần, không gian đầy đủ, linh khí cũng đầy đủ, ngươi cứ tận hứng mà tu luyện. Còn tốt hơn ngươi trốn ở đây. Tu luyện trong chiếc nhẫn không gian của ta, bất cứ lúc nào nngươi muốn ra ngoài đổi gió đều có thể!</w:t>
      </w:r>
    </w:p>
    <w:p>
      <w:pPr>
        <w:pStyle w:val="BodyText"/>
      </w:pPr>
      <w:r>
        <w:t xml:space="preserve">- Hắc hắc, ngươi nói cũng đúng!</w:t>
      </w:r>
    </w:p>
    <w:p>
      <w:pPr>
        <w:pStyle w:val="BodyText"/>
      </w:pPr>
      <w:r>
        <w:t xml:space="preserve">Con chuột đó gãi gãi đầu, cũng là vô cùng khoái trá.</w:t>
      </w:r>
    </w:p>
    <w:p>
      <w:pPr>
        <w:pStyle w:val="BodyText"/>
      </w:pPr>
      <w:r>
        <w:t xml:space="preserve">- Đúng rồi, con chuột nhỏ, Kim Quang Thử lông mao toàn thân là kim quang lấp lánh. Tại sao ngươi lại biến thành Ngân Quang Thử?</w:t>
      </w:r>
    </w:p>
    <w:p>
      <w:pPr>
        <w:pStyle w:val="BodyText"/>
      </w:pPr>
      <w:r>
        <w:t xml:space="preserve">Lời này gợi lên chuyện thương tâm:</w:t>
      </w:r>
    </w:p>
    <w:p>
      <w:pPr>
        <w:pStyle w:val="BodyText"/>
      </w:pPr>
      <w:r>
        <w:t xml:space="preserve">- Ai biết đâu? Ta vốn cũng có toàn thân kim quang, nhưng tới sau này, trường kỳ hấp thu năng lượng tinh thạch, không biết từ lúc nào, liền biến thành ngân quang. Ai, thật sự là mất mặt. Dấu hiệu của Kim Quang Thử chúng ta chính là lông mao toàn thân kim quang lấp lánh.</w:t>
      </w:r>
    </w:p>
    <w:p>
      <w:pPr>
        <w:pStyle w:val="BodyText"/>
      </w:pPr>
      <w:r>
        <w:t xml:space="preserve">- Ha ha, nhìn không ra, ngươi rất hoài niệm cũ!</w:t>
      </w:r>
    </w:p>
    <w:p>
      <w:pPr>
        <w:pStyle w:val="BodyText"/>
      </w:pPr>
      <w:r>
        <w:t xml:space="preserve">Tần Vô Song cười cười, lại nhìn quét qua một vòng trong động, muốn xem xem có để sót thứ gì khác không.</w:t>
      </w:r>
    </w:p>
    <w:p>
      <w:pPr>
        <w:pStyle w:val="BodyText"/>
      </w:pPr>
      <w:r>
        <w:t xml:space="preserve">- Yên tâm đi, không cần nhìn. Mỗi một góc ở đây, ta đều rất quen thuộc. Nếu ngươi có thể tìm ra nửa khối tinh thạch dư thừa, ta coi như ngươi lợi hại!</w:t>
      </w:r>
    </w:p>
    <w:p>
      <w:pPr>
        <w:pStyle w:val="BodyText"/>
      </w:pPr>
      <w:r>
        <w:t xml:space="preserve">- Hắc hắc, đi thôi!</w:t>
      </w:r>
    </w:p>
    <w:p>
      <w:pPr>
        <w:pStyle w:val="BodyText"/>
      </w:pPr>
      <w:r>
        <w:t xml:space="preserve">Tần Vô Song mang theo Địa Linh Kim Quang Thử đó, hướng ra ngoài đi ra.</w:t>
      </w:r>
    </w:p>
    <w:p>
      <w:pPr>
        <w:pStyle w:val="BodyText"/>
      </w:pPr>
      <w:r>
        <w:t xml:space="preserve">Ầm một tiếng, tử quang lao ra đường hầm, rơi xuống trên mặt đất bên ngoài. Vừa mới đặt chân, sắc mặt của Tần Vô Song liền biến đổi.</w:t>
      </w:r>
    </w:p>
    <w:p>
      <w:pPr>
        <w:pStyle w:val="BodyText"/>
      </w:pPr>
      <w:r>
        <w:t xml:space="preserve">Tất cả mọi người đều ở đây, nhưng mà, bên cạnh bọn họ, lại có thêm một người, không sai, chính là Lôi Chủ Thần!</w:t>
      </w:r>
    </w:p>
    <w:p>
      <w:pPr>
        <w:pStyle w:val="BodyText"/>
      </w:pPr>
      <w:r>
        <w:t xml:space="preserve">Lôi Chủ Thần, rõ ràng đứng ở đó, cười chế nhạo nhìn Tần Vô Song, khóe mắt tà động, lại nghiêm nghị lóe lên từng đạo sát ý.</w:t>
      </w:r>
    </w:p>
    <w:p>
      <w:pPr>
        <w:pStyle w:val="BodyText"/>
      </w:pPr>
      <w:r>
        <w:t xml:space="preserve">- Vũ Tinh Hà, ngươi gạt ta giỏi lắm!</w:t>
      </w:r>
    </w:p>
    <w:p>
      <w:pPr>
        <w:pStyle w:val="BodyText"/>
      </w:pPr>
      <w:r>
        <w:t xml:space="preserve">Lôi Chủ Thần lạnh lùng cười nói.</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91" w:name="chương-969"/>
      <w:bookmarkEnd w:id="991"/>
      <w:r>
        <w:t xml:space="preserve">969. Chương 969</w:t>
      </w:r>
    </w:p>
    <w:p>
      <w:pPr>
        <w:pStyle w:val="Compact"/>
      </w:pPr>
      <w:r>
        <w:br w:type="textWrapping"/>
      </w:r>
      <w:r>
        <w:br w:type="textWrapping"/>
      </w:r>
    </w:p>
    <w:p>
      <w:pPr>
        <w:pStyle w:val="BodyText"/>
      </w:pPr>
      <w:r>
        <w:t xml:space="preserve">Chương 969: Chủ Thần ra oai</w:t>
      </w:r>
    </w:p>
    <w:p>
      <w:pPr>
        <w:pStyle w:val="BodyText"/>
      </w:pPr>
      <w:r>
        <w:t xml:space="preserve">Cũng may Lôi Chủ Thần này vô cùng tự tin, lúc này dù phẫn nộ vẫn tỏ ra ung dung, cũng không đánh lén Tần Vô Song, bằng không, là một kết quả như thế nào, thật sự là không dễ nói.</w:t>
      </w:r>
    </w:p>
    <w:p>
      <w:pPr>
        <w:pStyle w:val="BodyText"/>
      </w:pPr>
      <w:r>
        <w:t xml:space="preserve">Lại nhìn những người khác, vẻ mặt của tất cả mọi người đều đầy sự chua xót, đờ ra như phỗng, đều là một cử động cũng không dám động. Phảng phất giống như bị Lôi Chủ Thần nguyền rủa vậy.</w:t>
      </w:r>
    </w:p>
    <w:p>
      <w:pPr>
        <w:pStyle w:val="BodyText"/>
      </w:pPr>
      <w:r>
        <w:t xml:space="preserve">Địa Linh Kim Quang Thử nhìn thấy Lôi Chủ Thần, cũng giật mình kinh ngạc:</w:t>
      </w:r>
    </w:p>
    <w:p>
      <w:pPr>
        <w:pStyle w:val="BodyText"/>
      </w:pPr>
      <w:r>
        <w:t xml:space="preserve">- Chủ Thần cường giả?</w:t>
      </w:r>
    </w:p>
    <w:p>
      <w:pPr>
        <w:pStyle w:val="BodyText"/>
      </w:pPr>
      <w:r>
        <w:t xml:space="preserve">Tần Vô Song lạnh lùng giương mắt nhìn Lôi Chủ Thần:</w:t>
      </w:r>
    </w:p>
    <w:p>
      <w:pPr>
        <w:pStyle w:val="BodyText"/>
      </w:pPr>
      <w:r>
        <w:t xml:space="preserve">- Tốc độ của ngươi cũng không chậm!</w:t>
      </w:r>
    </w:p>
    <w:p>
      <w:pPr>
        <w:pStyle w:val="BodyText"/>
      </w:pPr>
      <w:r>
        <w:t xml:space="preserve">Lôi Chủ Thần cười lạnh nói:</w:t>
      </w:r>
    </w:p>
    <w:p>
      <w:pPr>
        <w:pStyle w:val="BodyText"/>
      </w:pPr>
      <w:r>
        <w:t xml:space="preserve">- Tiểu tử, nhìn không ra, ngươi thật sự có chút thủ đoạn. Lại dám đem bổn Chủ Thần đi lừa gạt chạy vòng quanh, hiện tại toàn bộ Tiếp Thiên Đại Hạp Cốc thế cục đại loạn, chỉ sợ đều do tiểu tử ngươi giở trò quỷ!</w:t>
      </w:r>
    </w:p>
    <w:p>
      <w:pPr>
        <w:pStyle w:val="BodyText"/>
      </w:pPr>
      <w:r>
        <w:t xml:space="preserve">Tần Vô Song cười lạnh nói:</w:t>
      </w:r>
    </w:p>
    <w:p>
      <w:pPr>
        <w:pStyle w:val="BodyText"/>
      </w:pPr>
      <w:r>
        <w:t xml:space="preserve">- Ngươi thật là coi trọng ta!</w:t>
      </w:r>
    </w:p>
    <w:p>
      <w:pPr>
        <w:pStyle w:val="BodyText"/>
      </w:pPr>
      <w:r>
        <w:t xml:space="preserve">- Ít lời vô nghĩa đi, đem tinh thạch giao ra đây, ta sẽ để cho ngươi một con đường sống. Bằng không, các ngươi ở đây, ngoài Kinh Phong ra, không có kẻ nào có thể sống sót.</w:t>
      </w:r>
    </w:p>
    <w:p>
      <w:pPr>
        <w:pStyle w:val="BodyText"/>
      </w:pPr>
      <w:r>
        <w:t xml:space="preserve">Tần Vô Song ha ha cười lớn:</w:t>
      </w:r>
    </w:p>
    <w:p>
      <w:pPr>
        <w:pStyle w:val="BodyText"/>
      </w:pPr>
      <w:r>
        <w:t xml:space="preserve">- Không ai trong bọn họ sẽ chết cả!</w:t>
      </w:r>
    </w:p>
    <w:p>
      <w:pPr>
        <w:pStyle w:val="BodyText"/>
      </w:pPr>
      <w:r>
        <w:t xml:space="preserve">- Sao?</w:t>
      </w:r>
    </w:p>
    <w:p>
      <w:pPr>
        <w:pStyle w:val="BodyText"/>
      </w:pPr>
      <w:r>
        <w:t xml:space="preserve">Lôi Chủ Thần nhíu lông mày:</w:t>
      </w:r>
    </w:p>
    <w:p>
      <w:pPr>
        <w:pStyle w:val="BodyText"/>
      </w:pPr>
      <w:r>
        <w:t xml:space="preserve">- Ngươi đang khiêu chiến tính khí của ta sao? Hay là cảm thấy ta không dám giết bọn chúng?</w:t>
      </w:r>
    </w:p>
    <w:p>
      <w:pPr>
        <w:pStyle w:val="BodyText"/>
      </w:pPr>
      <w:r>
        <w:t xml:space="preserve">- Ngươi dám giết bọn họ, cũng có thể giết bọn họ. Nhưng mà, ngươi giết bọn họ, tinh thạch cũng vậy, Lâm Kinh Phong cũng vậy, ngươi đều sẽ không có được. Còn nữa, ngươi xem chiếc cầu cầu vồng đó, ba đường thang trời thông tới ba khu vực khác nhau, ngươi biết cái nào là thông tới thông đạo bảo khố cất giấu kho báu sao?</w:t>
      </w:r>
    </w:p>
    <w:p>
      <w:pPr>
        <w:pStyle w:val="BodyText"/>
      </w:pPr>
      <w:r>
        <w:t xml:space="preserve">- Ngươi biết?</w:t>
      </w:r>
    </w:p>
    <w:p>
      <w:pPr>
        <w:pStyle w:val="BodyText"/>
      </w:pPr>
      <w:r>
        <w:t xml:space="preserve">- Ta đương nhiên biết!</w:t>
      </w:r>
    </w:p>
    <w:p>
      <w:pPr>
        <w:pStyle w:val="BodyText"/>
      </w:pPr>
      <w:r>
        <w:t xml:space="preserve">Tần Vô Song ngạo nghễ mỉm cười.</w:t>
      </w:r>
    </w:p>
    <w:p>
      <w:pPr>
        <w:pStyle w:val="BodyText"/>
      </w:pPr>
      <w:r>
        <w:t xml:space="preserve">- Ha ha, tiểu tử, ngươi rất biết nói khoác, chẳng trách đám con lừa Cự Thú Tộc lại bị ngươi lừa gạt choáng váng đầu óc mà chuyển hướng, không tiếc phản bội Đại lục Phong Vân chúng ta.</w:t>
      </w:r>
    </w:p>
    <w:p>
      <w:pPr>
        <w:pStyle w:val="BodyText"/>
      </w:pPr>
      <w:r>
        <w:t xml:space="preserve">- Lôi Chủ Thần các hạ, có phải là nói khoác hay không, ngươi nói cũng không tính. Nghe đây, ngươi có thể động thủ, nhưng một ý niệm của ta, liền có thể giết chết Lâm Kinh Phong. Bất kể ngươi tin hay không tin, ngươi có thể thử xem. Hắn đã bị Khôi Lỗi Thuật của ta khống chế rồi, một ý niệm của ta, có thể khiến Thần hồn của hắn tự bạo mà chết.</w:t>
      </w:r>
    </w:p>
    <w:p>
      <w:pPr>
        <w:pStyle w:val="BodyText"/>
      </w:pPr>
      <w:r>
        <w:t xml:space="preserve">- Cái gì?</w:t>
      </w:r>
    </w:p>
    <w:p>
      <w:pPr>
        <w:pStyle w:val="BodyText"/>
      </w:pPr>
      <w:r>
        <w:t xml:space="preserve">Ánh mắt của Lôi Chủ Thần rùng mình, trong mắt hai đạo tinh quang, vô thanh vô tức bắn ra.</w:t>
      </w:r>
    </w:p>
    <w:p>
      <w:pPr>
        <w:pStyle w:val="BodyText"/>
      </w:pPr>
      <w:r>
        <w:t xml:space="preserve">Leng keng!</w:t>
      </w:r>
    </w:p>
    <w:p>
      <w:pPr>
        <w:pStyle w:val="BodyText"/>
      </w:pPr>
      <w:r>
        <w:t xml:space="preserve">Thiên Chi Khuê Lang dựng thẳng ở phía trước, ngăn cản hai đạo thần niệm công kích vô hình này, mặc dù kiếm thể bị đánh tới phát tiếng ong ong, nhưng vẫn là miễn cưỡng ngăn cản được.</w:t>
      </w:r>
    </w:p>
    <w:p>
      <w:pPr>
        <w:pStyle w:val="BodyText"/>
      </w:pPr>
      <w:r>
        <w:t xml:space="preserve">Một đôi Thiên Tôn Thần Khí, nhưng một chút tổn thương cũng không có, chỉ là phát ra tiếng kiếm vang bén nhọn không ngừng.</w:t>
      </w:r>
    </w:p>
    <w:p>
      <w:pPr>
        <w:pStyle w:val="BodyText"/>
      </w:pPr>
      <w:r>
        <w:t xml:space="preserve">- Sao?</w:t>
      </w:r>
    </w:p>
    <w:p>
      <w:pPr>
        <w:pStyle w:val="BodyText"/>
      </w:pPr>
      <w:r>
        <w:t xml:space="preserve">Ánh mắt của Lôi Chủ Thần nhất thời nheo lại thành một đường thẳng.</w:t>
      </w:r>
    </w:p>
    <w:p>
      <w:pPr>
        <w:pStyle w:val="BodyText"/>
      </w:pPr>
      <w:r>
        <w:t xml:space="preserve">Sao có thể? Thần niệm của Chủ Thần, lợi hại hơn bất cứ mũi tên nào, giết người vô hình, một đôi song kiếm của tên thanh niên này, lại có thể ngăn cản công kích thần niệm của cấp bạc Chủ Thần hắn sao?</w:t>
      </w:r>
    </w:p>
    <w:p>
      <w:pPr>
        <w:pStyle w:val="BodyText"/>
      </w:pPr>
      <w:r>
        <w:t xml:space="preserve">- Chủ Thần Khí?</w:t>
      </w:r>
    </w:p>
    <w:p>
      <w:pPr>
        <w:pStyle w:val="BodyText"/>
      </w:pPr>
      <w:r>
        <w:t xml:space="preserve">Trong lòng Chủ Thần toát ra một ý niệm cổ quái.</w:t>
      </w:r>
    </w:p>
    <w:p>
      <w:pPr>
        <w:pStyle w:val="BodyText"/>
      </w:pPr>
      <w:r>
        <w:t xml:space="preserve">- Không đúng, không đúng, hắn chỉ là một thanh niên, tu vi chỉ là Thiên Thần Đạo một, hai kiếp, cho dù có Chủ Thần Khí, cũng đỡ không được thần niệm của ta. Lẽ nào là, Thiên Tôn Thần Khí?</w:t>
      </w:r>
    </w:p>
    <w:p>
      <w:pPr>
        <w:pStyle w:val="BodyText"/>
      </w:pPr>
      <w:r>
        <w:t xml:space="preserve">Vừa nghĩ đến đây, một luồng ý niệm tham lam nhất thời dâng lên trong lòng Lôi Chủ Thần. Thiên Tôn Thần Khí càng là thứ khó có được hơn tinh thạch!</w:t>
      </w:r>
    </w:p>
    <w:p>
      <w:pPr>
        <w:pStyle w:val="BodyText"/>
      </w:pPr>
      <w:r>
        <w:t xml:space="preserve">Trừ phi, có tinh thạch Cực phẩm Thập Nhị phẩm, mới có thể đánh đồng với Thiên Tôn Thần Khí!</w:t>
      </w:r>
    </w:p>
    <w:p>
      <w:pPr>
        <w:pStyle w:val="BodyText"/>
      </w:pPr>
      <w:r>
        <w:t xml:space="preserve">Thiên Tôn Thần Khí không giống với Chủ Thần Khí, đó là Vũ khí Thần đạo chỉ có cấp bậc Thiên Tôn mới có được. Chế tác rất khó, mượn lực tinh thần rèn luyện, quả nhiên là khó có được.</w:t>
      </w:r>
    </w:p>
    <w:p>
      <w:pPr>
        <w:pStyle w:val="BodyText"/>
      </w:pPr>
      <w:r>
        <w:t xml:space="preserve">Hơn nữa, càng quan trọng hơn là, vật liệu của Thiên Tôn Thần Khí, tựa hồ là vô cùng quý hiếm. Muốn chế tác Thiên Tôn Thần Khí, ít nhất phải có tinh thạch Thập Nhất phẩm làm vật tiêu hao của đỉnh lò, thì mới thành được, bằng không, một đạo trình tự làm công tác chế tác cuối cùng, căn bản không hoàn thành được!</w:t>
      </w:r>
    </w:p>
    <w:p>
      <w:pPr>
        <w:pStyle w:val="BodyText"/>
      </w:pPr>
      <w:r>
        <w:t xml:space="preserve">Thiên Tôn Thần Khí…</w:t>
      </w:r>
    </w:p>
    <w:p>
      <w:pPr>
        <w:pStyle w:val="BodyText"/>
      </w:pPr>
      <w:r>
        <w:t xml:space="preserve">Cho dù là có một số Thiên Tôn chân chính, cũng chưa chắc có được. Chứ đừng nói hắn, một Chủ Thần ngay cả Chủ nhân của Vị diện cũng không tính.</w:t>
      </w:r>
    </w:p>
    <w:p>
      <w:pPr>
        <w:pStyle w:val="BodyText"/>
      </w:pPr>
      <w:r>
        <w:t xml:space="preserve">Không khách khí nói, nếu hắn có thể đoạt được một đôi Thiên Tôn Thần kiếm này, vậy thì, hắn thậm chí hoàn toàn có tư cách khiến Phong Chủ Thần nhường ngôi cho hắn, đem vị trí Chủ nhân Vị diện của Đại lục Phong Vân nhường lại cho hắn làm, hơn nữa, tuyệt đối không cần lo lắng Phong Chủ Thần sẽ cự tuyệt.</w:t>
      </w:r>
    </w:p>
    <w:p>
      <w:pPr>
        <w:pStyle w:val="BodyText"/>
      </w:pPr>
      <w:r>
        <w:t xml:space="preserve">Ai có được thủ đoạn càng mạnh, trang bị càng mạnh, thì người đó chính là Lão Đại. Đây chính là công lý.</w:t>
      </w:r>
    </w:p>
    <w:p>
      <w:pPr>
        <w:pStyle w:val="BodyText"/>
      </w:pPr>
      <w:r>
        <w:t xml:space="preserve">Cho dù không cần Phong Chủ Thần thoái vị, hắn cũng hoàn toàn có thể đi xây dựng một thế giới hoàn toàn mới, muốn có một Vị diện mới, chỉ cần hắn thích, nhất định là có thể.</w:t>
      </w:r>
    </w:p>
    <w:p>
      <w:pPr>
        <w:pStyle w:val="BodyText"/>
      </w:pPr>
      <w:r>
        <w:t xml:space="preserve">Thiên Tôn Thần Khí, chính là tượng trưng cho một loại thân phận, một loại địa vị. Thử nghĩ một chút, ngay cả Thiên Tôn cũng chưa chắc nhất định có Thiên Tôn Thần Khí, trang bị trên người Chủ Thần hắn, vinh quang như thế nào, uy phong như thế nào?</w:t>
      </w:r>
    </w:p>
    <w:p>
      <w:pPr>
        <w:pStyle w:val="BodyText"/>
      </w:pPr>
      <w:r>
        <w:t xml:space="preserve">Trong nháy mắt, Lôi Chủ Thần nghĩ đến rất nhiều, ý niệm tham lam khiến ánh mắt của hắn trở nên lấp lánh không ngừng.</w:t>
      </w:r>
    </w:p>
    <w:p>
      <w:pPr>
        <w:pStyle w:val="BodyText"/>
      </w:pPr>
      <w:r>
        <w:t xml:space="preserve">Tần Vô Song cũng theo bản năng, đề thăng đề phòng cảnh giới lên cấp cao đẳng nhất.</w:t>
      </w:r>
    </w:p>
    <w:p>
      <w:pPr>
        <w:pStyle w:val="BodyText"/>
      </w:pPr>
      <w:r>
        <w:t xml:space="preserve">Làm thế nào hắn lại không nhìn ra, đôi Thiên Tôn Thần Khí của bản thân, đã thu hút hy vọng có được của Lôi Chủ Thần? Khóe miệng tràn ra một nụ cười đùa cợt.</w:t>
      </w:r>
    </w:p>
    <w:p>
      <w:pPr>
        <w:pStyle w:val="BodyText"/>
      </w:pPr>
      <w:r>
        <w:t xml:space="preserve">Hình dáng này, lại khiến trong lòng Lôi Chủ Thần lóe ra một tia cảnh giác. Tiểu tử này, tự tin như vậy, lẽ nào có lai lịch rất lớn?</w:t>
      </w:r>
    </w:p>
    <w:p>
      <w:pPr>
        <w:pStyle w:val="BodyText"/>
      </w:pPr>
      <w:r>
        <w:t xml:space="preserve">Vừa nghĩ đến đây, đầu óc của hắn lại bình tĩnh hơn rất nhiều. Thèm muốn vẫn là thèm muốn, phải làm rõ tình huống mới được. Vạn nhất chọc phải sự tồn tại hoàn toàn không thể chọc vào, vậy thì phiền phức càng lớn!</w:t>
      </w:r>
    </w:p>
    <w:p>
      <w:pPr>
        <w:pStyle w:val="BodyText"/>
      </w:pPr>
      <w:r>
        <w:t xml:space="preserve">Tiểu tử này chỉ là dáng vẻ Thiên Thần Đạo một, hai kiếp, vậy là có thể sử dụng Thiên Tôn Thần Khí, có khác gì với một tiểu hài tử ôm vàng bạc đi lang thang trên đường lớn đâu?</w:t>
      </w:r>
    </w:p>
    <w:p>
      <w:pPr>
        <w:pStyle w:val="BodyText"/>
      </w:pPr>
      <w:r>
        <w:t xml:space="preserve">Bình thường loại tình huống này, hoặc là có nguyên nhân sâu xa bên trong, hoặc chính là tiểu tử này có vấn đề về đầu óc!</w:t>
      </w:r>
    </w:p>
    <w:p>
      <w:pPr>
        <w:pStyle w:val="BodyText"/>
      </w:pPr>
      <w:r>
        <w:t xml:space="preserve">Hiển nhiên, tên thanh niên trước mặt này quỷ kế đa đoan, căn bản không phải là loại đầu óc có vấn đề. Vậy thì, tiểu tử này rốt cuộc là có lai lịch như thế nào?</w:t>
      </w:r>
    </w:p>
    <w:p>
      <w:pPr>
        <w:pStyle w:val="BodyText"/>
      </w:pPr>
      <w:r>
        <w:t xml:space="preserve">- Lôi Chủ Thần, có phải có chút hứng thú với hai thanh kiếm trên tay ta không?</w:t>
      </w:r>
    </w:p>
    <w:p>
      <w:pPr>
        <w:pStyle w:val="BodyText"/>
      </w:pPr>
      <w:r>
        <w:t xml:space="preserve">Tần Vô Song cười chế nhạo hỏi, trải qua giây phút căng thẳng ngắn ngủi ban đầu, đầu óc của Tần Vô Song lại khôi phục lại bình tĩnh. Bắt đầu suy nghĩ tìm ra đối sách!</w:t>
      </w:r>
    </w:p>
    <w:p>
      <w:pPr>
        <w:pStyle w:val="BodyText"/>
      </w:pPr>
      <w:r>
        <w:t xml:space="preserve">Lần này, thật đúng là sơ suất. Làm sao có thể ngờ được, Lôi Chủ Thần lại tới nhanh như vậy.</w:t>
      </w:r>
    </w:p>
    <w:p>
      <w:pPr>
        <w:pStyle w:val="BodyText"/>
      </w:pPr>
      <w:r>
        <w:t xml:space="preserve">Nhưng mà, một khi đã đến rồi, thì cần phải nghĩ cách đối phó. Cũng không thể ngồi yên chờ chết được.</w:t>
      </w:r>
    </w:p>
    <w:p>
      <w:pPr>
        <w:pStyle w:val="BodyText"/>
      </w:pPr>
      <w:r>
        <w:t xml:space="preserve">- Hừ, Thiên Tôn Thần Khí, tiểu tử, ngươi thật sự rất là giàu có. Sư phụ của ngươi ở đâu, lai lịch như thế nào? Hà cớ gì phải giả bộ làm nhân vật giới tán tu để lừa gạt người khác?</w:t>
      </w:r>
    </w:p>
    <w:p>
      <w:pPr>
        <w:pStyle w:val="BodyText"/>
      </w:pPr>
      <w:r>
        <w:t xml:space="preserve">Lôi Chủ Thần dưới loại tình huống này, cũng không dám sơ suất.</w:t>
      </w:r>
    </w:p>
    <w:p>
      <w:pPr>
        <w:pStyle w:val="BodyText"/>
      </w:pPr>
      <w:r>
        <w:t xml:space="preserve">- Ngươi quan tâm đến lai lịch của ta làm gì? Thiên Tôn Thần Khí này của ta, chính là gia sư tự mình tế luyện mà thành, dung hợp với Thần hồn của lão nhân gia hắn. Ta sợ rằng đưa cho ngươi, ngươi cũng chưa chắc dám dùng. Nếu có chủ ý muốn đoạt được nó, ta khuyên ngươi nên từ bỏ ý nghĩ này đi!</w:t>
      </w:r>
    </w:p>
    <w:p>
      <w:pPr>
        <w:pStyle w:val="BodyText"/>
      </w:pPr>
      <w:r>
        <w:t xml:space="preserve">Lời này nửa thật nửa giả, nhưng quả thực là hù dọa người.</w:t>
      </w:r>
    </w:p>
    <w:p>
      <w:pPr>
        <w:pStyle w:val="BodyText"/>
      </w:pPr>
      <w:r>
        <w:t xml:space="preserve">Lôi Chủ Thần thật ra không nghi ngờ, Thiên Tôn Thần Khí này, không phải người bình thường nói muốn chế luyện là có thể chế luyện được, không có cường giả cấp bậc Thiên Tôn, căn bản cũng đừng nghĩ đến.</w:t>
      </w:r>
    </w:p>
    <w:p>
      <w:pPr>
        <w:pStyle w:val="BodyText"/>
      </w:pPr>
      <w:r>
        <w:t xml:space="preserve">Cho nên, Tần Vô Song nói sư phụ của hắn tế luyện, hắn không có lý do nghi ngờ.</w:t>
      </w:r>
    </w:p>
    <w:p>
      <w:pPr>
        <w:pStyle w:val="BodyText"/>
      </w:pPr>
      <w:r>
        <w:t xml:space="preserve">Hắn càng muốn làm cho rõ ràng là, sư phụ của người này rốt cuộc là ai. Có phải là sự tồn tại mà Lôi Chủ Thần hắn có thể chọc vào được không. Nói chính xác, là chỗ dựa vững chắc của Tinh vực Đại Càn chúng có thể chọc vào được không?</w:t>
      </w:r>
    </w:p>
    <w:p>
      <w:pPr>
        <w:pStyle w:val="BodyText"/>
      </w:pPr>
      <w:r>
        <w:t xml:space="preserve">- Tiểu tử, ngươi đừng càn rỡ. Thiên Tôn Thần Khí là cái gì chứ, dùng trong tay ngươi, đơn giản chính là phá đồng phá sắt, hù dọa những kẻ yếu còn được. Ngươi muốn lừa gạt Chủ Thần, đó là nằm mơ!</w:t>
      </w:r>
    </w:p>
    <w:p>
      <w:pPr>
        <w:pStyle w:val="BodyText"/>
      </w:pPr>
      <w:r>
        <w:t xml:space="preserve">- Ha ha, Lôi Chủ Thần, vậy ngươi thử nhìn xem. Hôm nay nếu ngươi có thể cướp đi Thiên Tôn Thần Khí của ta, ngày mai, sẽ có người đến san bằng Đại lục Phong Vân ngươi.</w:t>
      </w:r>
    </w:p>
    <w:p>
      <w:pPr>
        <w:pStyle w:val="BodyText"/>
      </w:pPr>
      <w:r>
        <w:t xml:space="preserve">Tần Vô Song hiện tại cũng là mượn hổ dọa người. Không còn cách nào, nếu hắn không đè ép nhuệ khí của Lôi Chủ Thần, hôm nay muốn chạy trốn kiếp nạn này thật sự rất khó.</w:t>
      </w:r>
    </w:p>
    <w:p>
      <w:pPr>
        <w:pStyle w:val="BodyText"/>
      </w:pPr>
      <w:r>
        <w:t xml:space="preserve">Chỉ có khiến trong lòng Lôi Chủ Thần có chút kiêng kỵ, mới có đường sống chu toàn. Bằng không Lôi Chủ Thần một khi ra tay, thì không biết hắn sẽ gặp phải chuyện gì.</w:t>
      </w:r>
    </w:p>
    <w:p>
      <w:pPr>
        <w:pStyle w:val="BodyText"/>
      </w:pPr>
      <w:r>
        <w:t xml:space="preserve">Việc hắn có thể làm được, cũng chính là trong nháy mắt khi Lôi Chủ Thần ra tay, dùng thần niệm giết chết Lâm Kinh Phong mà thôi. Đối với bản thân Tần Vô Song hắn cũng không có bất cứ lợi ích gì, giống như làm chuyện vô bổ.</w:t>
      </w:r>
    </w:p>
    <w:p>
      <w:pPr>
        <w:pStyle w:val="BodyText"/>
      </w:pPr>
      <w:r>
        <w:t xml:space="preserve">Những lời này của hắn, nếu Lý Huyền Phong chưa chết, thật ra có thể thành lập.</w:t>
      </w:r>
    </w:p>
    <w:p>
      <w:pPr>
        <w:pStyle w:val="BodyText"/>
      </w:pPr>
      <w:r>
        <w:t xml:space="preserve">Một cấp bậc Thánh Hoàng đỉnh phong, trong nháy mắt hành động, liền có thể khiến một Vị diện tiêu hủy. Đây là chuyện không cần phải nghi ngờ!</w:t>
      </w:r>
    </w:p>
    <w:p>
      <w:pPr>
        <w:pStyle w:val="BodyText"/>
      </w:pPr>
      <w:r>
        <w:t xml:space="preserve">Nhưng mà, sư phụ hiện tại chỉ là không có tên tuổi, đã không còn trên đời, chỉ còn lại một đạo tàn niệm ở Đại lục Thiên Huyền, chờ Tần Vô Song hắn đi cứu vớt.</w:t>
      </w:r>
    </w:p>
    <w:p>
      <w:pPr>
        <w:pStyle w:val="BodyText"/>
      </w:pPr>
      <w:r>
        <w:t xml:space="preserve">- Sư phụ à sư phụ, lão nhân gia ngài đừng trách đệ tử không có tiền đồ. Thực sự Lôi Chủ Thần này quá hung hãn, đệ tử nói không được, đành phải nói khoác thôi.</w:t>
      </w:r>
    </w:p>
    <w:p>
      <w:pPr>
        <w:pStyle w:val="BodyText"/>
      </w:pPr>
      <w:r>
        <w:t xml:space="preserve">Sắc mặt Lôi Chủ Thần có chút biến đổi:</w:t>
      </w:r>
    </w:p>
    <w:p>
      <w:pPr>
        <w:pStyle w:val="BodyText"/>
      </w:pPr>
      <w:r>
        <w:t xml:space="preserve">- Tiểu tử, ngươi mạnh miệng nói thật ra không ít, có dám đem tên tuổi của sư phụ ngươi báo ra không?</w:t>
      </w:r>
    </w:p>
    <w:p>
      <w:pPr>
        <w:pStyle w:val="BodyText"/>
      </w:pPr>
      <w:r>
        <w:t xml:space="preserve">- Ta sợ báo danh ra, hồn phách của ngươi cũng bị dọa cho tan tác. Tên tuổi của sư phụ nhà ta, ngươi còn không xứng nghe!</w:t>
      </w:r>
    </w:p>
    <w:p>
      <w:pPr>
        <w:pStyle w:val="BodyText"/>
      </w:pPr>
      <w:r>
        <w:t xml:space="preserve">Lôi Chủ Thần chung quy không phải là kẻ dễ hù dọa, với khí phách kiêu hùng nhất đại của hắn, có thể nghe Tần Vô Song nói nhiều như vậy, đã là vì chấn động quá lớn của Thiên Tôn Thần Khí rồi!</w:t>
      </w:r>
    </w:p>
    <w:p>
      <w:pPr>
        <w:pStyle w:val="BodyText"/>
      </w:pPr>
      <w:r>
        <w:t xml:space="preserve">Nếu là dựa vào tính tình, đó là trực tiếp giết người đoạt bảo vật.</w:t>
      </w:r>
    </w:p>
    <w:p>
      <w:pPr>
        <w:pStyle w:val="BodyText"/>
      </w:pPr>
      <w:r>
        <w:t xml:space="preserve">- Tiểu tử, nếu ngươi đã không chịu nói, vậy ta đành phải động thủ rồi. Cam chịu số phận đi, sư phụ ngươi mạnh, nhưng xa tận chân trời, ta giết ngươi trước, sau đó mời cao thủ đem ý thức Thần hồn của sư phụ ngươi hủy đi. Đôi song kiếm này, ta cầm chắc trong tay rồi, ha ha ha.</w:t>
      </w:r>
    </w:p>
    <w:p>
      <w:pPr>
        <w:pStyle w:val="BodyText"/>
      </w:pPr>
      <w:r>
        <w:t xml:space="preserve">- Lôi thúc thúc đợi đã.</w:t>
      </w:r>
    </w:p>
    <w:p>
      <w:pPr>
        <w:pStyle w:val="BodyText"/>
      </w:pPr>
      <w:r>
        <w:t xml:space="preserve">Lâm Kinh Phong đột nhiên quát nói, vẻ mặt cầu xin nói:</w:t>
      </w:r>
    </w:p>
    <w:p>
      <w:pPr>
        <w:pStyle w:val="BodyText"/>
      </w:pPr>
      <w:r>
        <w:t xml:space="preserve">- Lôi thúc thúc, ngươi muốn có Thiên Tôn Thần Khí, ta cũng không phản đối. Nhưng mà, nếu ngươi muốn động thủ, một ý niệm của hắn, cũng có thể giết chết ta. Ngươi muốn hại tính mệnh của điệt nhi sao?</w:t>
      </w:r>
    </w:p>
    <w:p>
      <w:pPr>
        <w:pStyle w:val="BodyText"/>
      </w:pPr>
      <w:r>
        <w:t xml:space="preserve">Lôi Chủ Thần ngây người, hại tính mệnh của Lâm Kinh Phong, hắn chưa từng nghĩ như vậy. Nếu Phong Chủ Thần biết Lâm Kinh Phong chết như vậy, khẳng định sẽ không dễ dàng tha thứ cho Lôi Chủ Thần.</w:t>
      </w:r>
    </w:p>
    <w:p>
      <w:pPr>
        <w:pStyle w:val="BodyText"/>
      </w:pPr>
      <w:r>
        <w:t xml:space="preserve">Nhưng mà, nếu đạt được Thiên Tôn Thần Khí, cho dù Lâm Kinh Phong chết rồi, vậy thì có làm sao? Tất cả tin tức ở đây đều bị phong tỏa toàn bộ, không để Phong Chủ Thần biết được.</w:t>
      </w:r>
    </w:p>
    <w:p>
      <w:pPr>
        <w:pStyle w:val="BodyText"/>
      </w:pPr>
      <w:r>
        <w:t xml:space="preserve">Lui một bước nói, cho dù Phong Chủ Thần biết, có Thiên Tôn Thần Khí, lẽ nào còn sợ hắn sao? Đến lúc đó, không kêu hắn thoái vị cũng đã là tận tình tận nghĩa rồi.</w:t>
      </w:r>
    </w:p>
    <w:p>
      <w:pPr>
        <w:pStyle w:val="BodyText"/>
      </w:pPr>
      <w:r>
        <w:t xml:space="preserve">Hừ, truy cứu trách nhiệm? Ai có nắm tay lớn, người đó chính là Lão Đại. Phong Chủ Thần thì có làm sao?</w:t>
      </w:r>
    </w:p>
    <w:p>
      <w:pPr>
        <w:pStyle w:val="BodyText"/>
      </w:pPr>
      <w:r>
        <w:t xml:space="preserve">Trong đầu Lôi Chủ Thần ý niệm không ngừng chuyển động, một luồng ác niệm không ngừng hiện lên trong đầu, khóe miệng lộ ra một nụ cười tà ác, càng phát càng đậm.</w:t>
      </w:r>
    </w:p>
    <w:p>
      <w:pPr>
        <w:pStyle w:val="BodyText"/>
      </w:pPr>
      <w:r>
        <w:t xml:space="preserve">- Lôi thúc thúc, nếu ngươi hại chết ta, sư phụ nhất định sẽ không bỏ qua cho ngươi!</w:t>
      </w:r>
    </w:p>
    <w:p>
      <w:pPr>
        <w:pStyle w:val="BodyText"/>
      </w:pPr>
      <w:r>
        <w:t xml:space="preserve">Lâm Kinh Phong quát nói.</w:t>
      </w:r>
    </w:p>
    <w:p>
      <w:pPr>
        <w:pStyle w:val="BodyText"/>
      </w:pPr>
      <w:r>
        <w:t xml:space="preserve">- Câm miệng, đều là tiểu tử ngươi gây họa. Nếu không phải ngươi vô dụng, làm sao lại bị người ta bào chế thành con rối? Bản thân ngươi học nghệ không tinh, còn có mặt mũi ở đây lải nhải sao?</w:t>
      </w:r>
    </w:p>
    <w:p>
      <w:pPr>
        <w:pStyle w:val="BodyText"/>
      </w:pPr>
      <w:r>
        <w:t xml:space="preserve">Lôi Chủ Thần quát lớn một tiếng, cười gằn nói:</w:t>
      </w:r>
    </w:p>
    <w:p>
      <w:pPr>
        <w:pStyle w:val="BodyText"/>
      </w:pPr>
      <w:r>
        <w:t xml:space="preserve">- Hôm nay tất cả những người ở đây, đều phải chết!</w:t>
      </w:r>
    </w:p>
    <w:p>
      <w:pPr>
        <w:pStyle w:val="BodyText"/>
      </w:pPr>
      <w:r>
        <w:t xml:space="preserve">Tần Vô Song ha ha cười lớn:</w:t>
      </w:r>
    </w:p>
    <w:p>
      <w:pPr>
        <w:pStyle w:val="BodyText"/>
      </w:pPr>
      <w:r>
        <w:t xml:space="preserve">- Được, không hổ là Lôi Chủ Thần, can đảm lắm. Thiên Tôn Thần Khí, làm sao đủ chứ? Ta còn có Thánh Hoàng Thần Khí, ngươi có muốn không?</w:t>
      </w:r>
    </w:p>
    <w:p>
      <w:pPr>
        <w:pStyle w:val="BodyText"/>
      </w:pPr>
      <w:r>
        <w:t xml:space="preserve">- Cái gì?</w:t>
      </w:r>
    </w:p>
    <w:p>
      <w:pPr>
        <w:pStyle w:val="BodyText"/>
      </w:pPr>
      <w:r>
        <w:t xml:space="preserve">Lôi Chủ Thần tê điếng, cất tiếng hỏi, ánh mắt sắc bén chăm chú nhìn Tần Vô Song.</w:t>
      </w:r>
    </w:p>
    <w:p>
      <w:pPr>
        <w:pStyle w:val="BodyText"/>
      </w:pPr>
      <w:r>
        <w:t xml:space="preserve">- Lôi Chủ Thần, sư phụ ta chính là cường giả cấp bậc Thánh Hoàng, ta thừa nhận, hiện giờ ngươi có thể giết chết được ta. Nhưng mà, ta sớm đã phái ra ba con rối tiến vào thang trời. Ngươi giết chết tất cả chúng ta, ba con rối đó, tất nhiên có một đường có thể chạy thoát. Bọn họ biết truy sát ta chính là Lôi Chủ Thần ngươi. Sư phụ ta thần thông quảng đại, một khi biết được, ha ha, Lôi Chủ Thần ngươi cho dù chạy trốn tới chân trời, cũng vô dụng.</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92" w:name="chương-970"/>
      <w:bookmarkEnd w:id="992"/>
      <w:r>
        <w:t xml:space="preserve">970. Chương 970</w:t>
      </w:r>
    </w:p>
    <w:p>
      <w:pPr>
        <w:pStyle w:val="Compact"/>
      </w:pPr>
      <w:r>
        <w:br w:type="textWrapping"/>
      </w:r>
      <w:r>
        <w:br w:type="textWrapping"/>
      </w:r>
    </w:p>
    <w:p>
      <w:pPr>
        <w:pStyle w:val="BodyText"/>
      </w:pPr>
      <w:r>
        <w:t xml:space="preserve">Chương 970: Chủ Thần Đinh Vân Độ</w:t>
      </w:r>
    </w:p>
    <w:p>
      <w:pPr>
        <w:pStyle w:val="BodyText"/>
      </w:pPr>
      <w:r>
        <w:t xml:space="preserve">Những lời này, trái lại đã trấn định được Lôi Chủ Thần. Ngươi có được Thiên</w:t>
      </w:r>
    </w:p>
    <w:p>
      <w:pPr>
        <w:pStyle w:val="BodyText"/>
      </w:pPr>
      <w:r>
        <w:t xml:space="preserve">Tôn Thần Khí, có thể đem Thần hồn bên trong hủy diệt, điều này là không sai!</w:t>
      </w:r>
    </w:p>
    <w:p>
      <w:pPr>
        <w:pStyle w:val="BodyText"/>
      </w:pPr>
      <w:r>
        <w:t xml:space="preserve">Nhưng mà, con rối của người ta, đã tiến vào thang trời, ngươi muốn giết, cũng chưa chắc có thể giết được.</w:t>
      </w:r>
    </w:p>
    <w:p>
      <w:pPr>
        <w:pStyle w:val="BodyText"/>
      </w:pPr>
      <w:r>
        <w:t xml:space="preserve">Nhưng mà, tiểu tử này sở trường nhất là lừa gạt, ai biết, những lời hắn nói có thể tồn tại sự lừa gạt hay không? Ý niệm trong đầu vừa chuyển, ác niệm của Lôi Chủ Thần vẫn chiếm cứ thượng phong, cười lạnh một tiếng:</w:t>
      </w:r>
    </w:p>
    <w:p>
      <w:pPr>
        <w:pStyle w:val="BodyText"/>
      </w:pPr>
      <w:r>
        <w:t xml:space="preserve">- Ba con rối thì sao? Đợi giết hết các ngươi, ta sẽ đi tìm ba con rối đó. Yên tâm đi, ta sẽ không để bọn chúng trở nên diều đứt dây đâu. Nhất định sẽ để bọn chúng đi cùng với ngươi, ha ha.</w:t>
      </w:r>
    </w:p>
    <w:p>
      <w:pPr>
        <w:pStyle w:val="BodyText"/>
      </w:pPr>
      <w:r>
        <w:t xml:space="preserve">- Lôi thúc thúc, ngươi điên rồi sao?</w:t>
      </w:r>
    </w:p>
    <w:p>
      <w:pPr>
        <w:pStyle w:val="BodyText"/>
      </w:pPr>
      <w:r>
        <w:t xml:space="preserve">Lâm Kinh Phong phẫn nộ kêu lên.</w:t>
      </w:r>
    </w:p>
    <w:p>
      <w:pPr>
        <w:pStyle w:val="BodyText"/>
      </w:pPr>
      <w:r>
        <w:t xml:space="preserve">- Câm miệng, ta đã nói rồi, hôm nay, tất cả mọi người ở đây, đều phải chết. Bao gồm cả ngươi.</w:t>
      </w:r>
    </w:p>
    <w:p>
      <w:pPr>
        <w:pStyle w:val="BodyText"/>
      </w:pPr>
      <w:r>
        <w:t xml:space="preserve">Lôi Chủ Thần liếc mắt nhìn quét qua Lâm Kinh Phong:</w:t>
      </w:r>
    </w:p>
    <w:p>
      <w:pPr>
        <w:pStyle w:val="BodyText"/>
      </w:pPr>
      <w:r>
        <w:t xml:space="preserve">- Một khi tất cả nhân quả đều do ngươi tạo nên, ngươi hãy cùng tuẫn táng với bọn chúng. Phía bên sư phụ ngươi, ta sẽ nói rõ với hắn. Ngươi yên tâm đi, nể quan hệ thúc cháu một thời của chúng ta, ta sẽ đem cái chết của ngươi nói rất oanh liệt, để ngươi có được một thanh danh tốt, không đến mức khiến sư phụ ngươi hổ thẹn, người nhà mất mặt, ý tứ này đã đủ chưa? Ha ha ha.</w:t>
      </w:r>
    </w:p>
    <w:p>
      <w:pPr>
        <w:pStyle w:val="BodyText"/>
      </w:pPr>
      <w:r>
        <w:t xml:space="preserve">- Chà chà, độc thật, Lôi tiểu tử, ngươi thật là độc ác!</w:t>
      </w:r>
    </w:p>
    <w:p>
      <w:pPr>
        <w:pStyle w:val="BodyText"/>
      </w:pPr>
      <w:r>
        <w:t xml:space="preserve">Chính vào lúc này, trong hư không, một tiếng cười châm chọc truyền đến. Trong không gian lại hạ xuống một đám mây, Đinh Vân Độ đó, lại đuổi tới vào lúc này.</w:t>
      </w:r>
    </w:p>
    <w:p>
      <w:pPr>
        <w:pStyle w:val="BodyText"/>
      </w:pPr>
      <w:r>
        <w:t xml:space="preserve">- Ngươi… Đinh Vân Độ, ngươi thật sự là âm hồn không tiêu tan!</w:t>
      </w:r>
    </w:p>
    <w:p>
      <w:pPr>
        <w:pStyle w:val="BodyText"/>
      </w:pPr>
      <w:r>
        <w:t xml:space="preserve">Đinh Vân Độ ha ha cười to:</w:t>
      </w:r>
    </w:p>
    <w:p>
      <w:pPr>
        <w:pStyle w:val="BodyText"/>
      </w:pPr>
      <w:r>
        <w:t xml:space="preserve">- Lôi tiểu tử, làm sao so sánh với ngươi được. Ngươi theo sát mấy tiểu bối âm hồn không tan, ta chẳng qua chỉ là theo đuôi ngươi đuổi tới mà thôi. Đáng tiếc, trò hề đó của ngươi, lại bị ta nhìn thấy toàn bộ. Thật là mất mặt, ha ha. Ngươi giết đi, ngươi hãy đem bọn họ giết chết toàn bộ, ta nhất định sẽ ra ngoài tuyên dương công tích vĩ đại của ngươi. Tru sát đồng môn, diệt sát tiểu bối, cướp đoạt tài vật, uy phong thật lớn, ha ha ha…</w:t>
      </w:r>
    </w:p>
    <w:p>
      <w:pPr>
        <w:pStyle w:val="BodyText"/>
      </w:pPr>
      <w:r>
        <w:t xml:space="preserve">Lời này của Đinh Vân Độ, càng giống như chiếc roi quất vào mặt của Lôi Chủ Thần. Nhưng Lôi Chủ Thần chung quy không phải là loại người chết vì sĩ diện. Cười lạnh nói:</w:t>
      </w:r>
    </w:p>
    <w:p>
      <w:pPr>
        <w:pStyle w:val="BodyText"/>
      </w:pPr>
      <w:r>
        <w:t xml:space="preserve">- Đinh Vân Độ, ngươi đừng nói kiểu quang minh chính đại như vậy, việc này nếu đổi lại là ngươi, không chừng càng đê tiện hơn ta. Đừng bày ra dáng vẻ quang minh chính đại đó nữa. Ngươi muốn như thế nào, cứ nói ra đi!</w:t>
      </w:r>
    </w:p>
    <w:p>
      <w:pPr>
        <w:pStyle w:val="BodyText"/>
      </w:pPr>
      <w:r>
        <w:t xml:space="preserve">Đinh Vân Độ thản nhiên nói:</w:t>
      </w:r>
    </w:p>
    <w:p>
      <w:pPr>
        <w:pStyle w:val="BodyText"/>
      </w:pPr>
      <w:r>
        <w:t xml:space="preserve">- Thế nào, muốn đàm phán với ta không?</w:t>
      </w:r>
    </w:p>
    <w:p>
      <w:pPr>
        <w:pStyle w:val="BodyText"/>
      </w:pPr>
      <w:r>
        <w:t xml:space="preserve">- Bớt nói lời vô nghĩa đi, nói ra điều kiện của ngươi đi. Ta không thích nghe ngươi nói đầy những lời vô nghĩa!</w:t>
      </w:r>
    </w:p>
    <w:p>
      <w:pPr>
        <w:pStyle w:val="BodyText"/>
      </w:pPr>
      <w:r>
        <w:t xml:space="preserve">Lôi Chủ Thần lạnh lùng nói, theo hắn thấy, những người khác, căn bản không có tư cách nói chuyện điều kiện với hắn.</w:t>
      </w:r>
    </w:p>
    <w:p>
      <w:pPr>
        <w:pStyle w:val="BodyText"/>
      </w:pPr>
      <w:r>
        <w:t xml:space="preserve">Một khi Đinh Vân Độ đã đến rồi, những thứ này, cũng không thể độc chiếm được, phải chia ra làm hai. Mặc dù chán nản, cũng có thể tiếp nhận!</w:t>
      </w:r>
    </w:p>
    <w:p>
      <w:pPr>
        <w:pStyle w:val="BodyText"/>
      </w:pPr>
      <w:r>
        <w:t xml:space="preserve">Nào biết, Đinh Vân Độ lại nghiêm mặt nói:</w:t>
      </w:r>
    </w:p>
    <w:p>
      <w:pPr>
        <w:pStyle w:val="BodyText"/>
      </w:pPr>
      <w:r>
        <w:t xml:space="preserve">- Lôi tiểu tử, ai nói muốn nói chuyện điều kiện với ngươi? Ngươi đừng tưởng ai cũng vô sỉ như mình vậy chứ?</w:t>
      </w:r>
    </w:p>
    <w:p>
      <w:pPr>
        <w:pStyle w:val="BodyText"/>
      </w:pPr>
      <w:r>
        <w:t xml:space="preserve">Lôi Chủ Thần cười lạnh nói:</w:t>
      </w:r>
    </w:p>
    <w:p>
      <w:pPr>
        <w:pStyle w:val="BodyText"/>
      </w:pPr>
      <w:r>
        <w:t xml:space="preserve">- Đinh Vân Độ, ta không tin ngươi không có hứng thú với Thiên Tôn Thần Khí. Ngươi giả bộ đi, ta xem ngươi có thể giả bộ đến lúc nào. Dù sao ta cũng rất nhàn rỗi, ta sẽ ở đây chơi đùa với ngươi.</w:t>
      </w:r>
    </w:p>
    <w:p>
      <w:pPr>
        <w:pStyle w:val="BodyText"/>
      </w:pPr>
      <w:r>
        <w:t xml:space="preserve">Đinh Vân Độ cười cười:</w:t>
      </w:r>
    </w:p>
    <w:p>
      <w:pPr>
        <w:pStyle w:val="BodyText"/>
      </w:pPr>
      <w:r>
        <w:t xml:space="preserve">- Vị Vũ Tinh Hà này, là kẻ mạo hiểm mà Chủ Thần Điện của Đại lục Thiên Tượng ta ủy thác, nói ra, là người của mình. Ngươi muốn động đến người của Đại lục Thiên Tượng, còn muốn ta đồng lưu ô hợp với ngươi sao?</w:t>
      </w:r>
    </w:p>
    <w:p>
      <w:pPr>
        <w:pStyle w:val="BodyText"/>
      </w:pPr>
      <w:r>
        <w:t xml:space="preserve">Nói xong, mỉm cười hướng về phía Tần Vô Song gật gật đầu:</w:t>
      </w:r>
    </w:p>
    <w:p>
      <w:pPr>
        <w:pStyle w:val="BodyText"/>
      </w:pPr>
      <w:r>
        <w:t xml:space="preserve">- Vũ Tinh Hà, ngươi đừng sợ, có ta ở đây, Lôi tiểu tử này muốn giở trò quỷ, chính là tuyệt đối không thành!</w:t>
      </w:r>
    </w:p>
    <w:p>
      <w:pPr>
        <w:pStyle w:val="BodyText"/>
      </w:pPr>
      <w:r>
        <w:t xml:space="preserve">Tần Vô Song nhàn nhạt mỉm cười, cũng không trả lời. Thủ thế, để đám người Thiết Hoằng lùi về phía sau người hắn.</w:t>
      </w:r>
    </w:p>
    <w:p>
      <w:pPr>
        <w:pStyle w:val="BodyText"/>
      </w:pPr>
      <w:r>
        <w:t xml:space="preserve">Lôi Chủ Thần quát:</w:t>
      </w:r>
    </w:p>
    <w:p>
      <w:pPr>
        <w:pStyle w:val="BodyText"/>
      </w:pPr>
      <w:r>
        <w:t xml:space="preserve">- Đừng manh động!</w:t>
      </w:r>
    </w:p>
    <w:p>
      <w:pPr>
        <w:pStyle w:val="BodyText"/>
      </w:pPr>
      <w:r>
        <w:t xml:space="preserve">Đinh Vân Độ lạnh lùng hỏi:</w:t>
      </w:r>
    </w:p>
    <w:p>
      <w:pPr>
        <w:pStyle w:val="BodyText"/>
      </w:pPr>
      <w:r>
        <w:t xml:space="preserve">- Lôi tiểu tử, có phải muốn đánh một trận không? Chúng ta ở đây người đông. Cho dù thực lực của bọn họ kém hơn một chút, trên cơ sở chúng ta thực lực ngang nhau, những người này cùng xông lên, cũng có thể đánh thắng ngươi, tin hay không tin?</w:t>
      </w:r>
    </w:p>
    <w:p>
      <w:pPr>
        <w:pStyle w:val="BodyText"/>
      </w:pPr>
      <w:r>
        <w:t xml:space="preserve">Lôi Chủ Thần ngây người sửng sốt, đám người Thiết Hoằng, đã tới được sau người Tần Vô Song rồi.</w:t>
      </w:r>
    </w:p>
    <w:p>
      <w:pPr>
        <w:pStyle w:val="BodyText"/>
      </w:pPr>
      <w:r>
        <w:t xml:space="preserve">Tần Vô Song hỏi:</w:t>
      </w:r>
    </w:p>
    <w:p>
      <w:pPr>
        <w:pStyle w:val="BodyText"/>
      </w:pPr>
      <w:r>
        <w:t xml:space="preserve">- Hắn có động thủ với các ngươi, hay là ám toán gì các ngươi không?</w:t>
      </w:r>
    </w:p>
    <w:p>
      <w:pPr>
        <w:pStyle w:val="BodyText"/>
      </w:pPr>
      <w:r>
        <w:t xml:space="preserve">Thiết Hoằng lắc lắc đầu:</w:t>
      </w:r>
    </w:p>
    <w:p>
      <w:pPr>
        <w:pStyle w:val="BodyText"/>
      </w:pPr>
      <w:r>
        <w:t xml:space="preserve">- Hắn cũng đến trước khi ngươi đi ra, Lâm Kinh Phong dùng lời nói dừng bước hắn, hắn vội vàng thăm dò ngươi nơi hạ lạc, không có động thủ!</w:t>
      </w:r>
    </w:p>
    <w:p>
      <w:pPr>
        <w:pStyle w:val="BodyText"/>
      </w:pPr>
      <w:r>
        <w:t xml:space="preserve">- Được, vậy thì tốt rồi. Không cần lo lắng, ta sẽ để các ngươi an toàn rời khỏi!</w:t>
      </w:r>
    </w:p>
    <w:p>
      <w:pPr>
        <w:pStyle w:val="BodyText"/>
      </w:pPr>
      <w:r>
        <w:t xml:space="preserve">Mặc dù có hai đại Chủ Thần ở đây, nhưng nghe Tần Vô Song nói như vậy, những người này vẫn là không kìm được cảm xúc sản sinh một loại cảm giác tín nhiệm.</w:t>
      </w:r>
    </w:p>
    <w:p>
      <w:pPr>
        <w:pStyle w:val="BodyText"/>
      </w:pPr>
      <w:r>
        <w:t xml:space="preserve">Theo bọn họ thấy, Đội trưởng dám nói như vậy, nhất định có tự tin của hắn. Bằng không, Đội trưởng tuyệt đối sẽ không khoa trương nói những lời như vậy.</w:t>
      </w:r>
    </w:p>
    <w:p>
      <w:pPr>
        <w:pStyle w:val="BodyText"/>
      </w:pPr>
      <w:r>
        <w:t xml:space="preserve">Nếu đơn giản chỉ có một Chủ Thần, Tần Vô Song trái lại cảm thấy khó làm. Hiện giờ, có hai Chủ Thần, Tần Vô Song ngược lại cảm thấy tình thế này tương đối dễ lợi dụng.</w:t>
      </w:r>
    </w:p>
    <w:p>
      <w:pPr>
        <w:pStyle w:val="BodyText"/>
      </w:pPr>
      <w:r>
        <w:t xml:space="preserve">Lôi Chủ Thần thấy Đinh Vân Độ như vậy, trong lòng mặc dù phẫn nộ, nhưng cũng không tiện lập tức trở mặt, mà là cười lạnh nói:</w:t>
      </w:r>
    </w:p>
    <w:p>
      <w:pPr>
        <w:pStyle w:val="BodyText"/>
      </w:pPr>
      <w:r>
        <w:t xml:space="preserve">- Các ngươi cũng đừng khờ dại, Đinh Vân Độ nói dễ nghe, nhưng rắp tâm của hắn cũng không thua kém gì ta. Chỉ có điều ta là hào kiệt cướp lấy, còn hắn muốn dùng kỹ xảo đoạt lấy. Đinh Vân Độ, cái đuôi hồ ly của ngươi giấu rất tốt, đừng để lộ ra!</w:t>
      </w:r>
    </w:p>
    <w:p>
      <w:pPr>
        <w:pStyle w:val="BodyText"/>
      </w:pPr>
      <w:r>
        <w:t xml:space="preserve">Đinh Vân Độ ha ha cười nói:</w:t>
      </w:r>
    </w:p>
    <w:p>
      <w:pPr>
        <w:pStyle w:val="BodyText"/>
      </w:pPr>
      <w:r>
        <w:t xml:space="preserve">- Lôi tiểu tử, ngươi nói lời ngon ngọt như vậy, muốn châm ngòi ly gián cũng có tác dụng gì? Lẽ nào Chủ Thần của Đại lục Thiên Tượng ta, còn có thể hại thủ hạ nhà mình sao?</w:t>
      </w:r>
    </w:p>
    <w:p>
      <w:pPr>
        <w:pStyle w:val="BodyText"/>
      </w:pPr>
      <w:r>
        <w:t xml:space="preserve">- Ha ha ha, một câu quang minh chính đại vô nghĩa. Hơn nữa không nói Vũ Tinh Hà này có phải là người của Đại lục Thiên Tượng các ngươi không, cho dù phải, một tên tán tu hèn mọn, chỉ sợ không đảm đương nổi là người một nhà với Chủ Thần Điện sừng sững trên cao các ngươi.</w:t>
      </w:r>
    </w:p>
    <w:p>
      <w:pPr>
        <w:pStyle w:val="BodyText"/>
      </w:pPr>
      <w:r>
        <w:t xml:space="preserve">Lôi Chủ Thần không hề khách khí:</w:t>
      </w:r>
    </w:p>
    <w:p>
      <w:pPr>
        <w:pStyle w:val="BodyText"/>
      </w:pPr>
      <w:r>
        <w:t xml:space="preserve">- Đừng tưởng ta đoán không ra tâm tư của ngươi, ngươi và ta đều giống nhau, chính là muốn mưu đồ cướp lấy Thiên Tôn Thần Khí này. Một đôi Thiên Tôn Thần Khí, cho dù là huynh đệ một nhà, muốn giết cũng có thể giết. Vì Thiên Tôn Thần Khí, ngay cả Phong Chủ Thần ta cũng không tiếc đắc tội, Đinh Vân Độ ngươi nếu vì Thiên Tôn Thần Khí, chỉ sợ ngay cả đệ nhất Chủ Thần của Chủ Thần Điện ngươi cũng phải đắc tội. Lúc này, nói cái gì là người một nhà? Sói và dê có thể trở thành người một nhà được sao?</w:t>
      </w:r>
    </w:p>
    <w:p>
      <w:pPr>
        <w:pStyle w:val="BodyText"/>
      </w:pPr>
      <w:r>
        <w:t xml:space="preserve">Lôi Chủ Thần cười lớn, tiếp tục nói:</w:t>
      </w:r>
    </w:p>
    <w:p>
      <w:pPr>
        <w:pStyle w:val="BodyText"/>
      </w:pPr>
      <w:r>
        <w:t xml:space="preserve">- Vậy chi bằng sảng khoái một chút, để lộ cái đuôi của ngươi ra, chúng ta sẽ dễ dàng thương nghị một chút làm thế nào phân chia mới tốt. Nói những lời vô nghĩa đó, ngươi định mông muội ai chứ?</w:t>
      </w:r>
    </w:p>
    <w:p>
      <w:pPr>
        <w:pStyle w:val="BodyText"/>
      </w:pPr>
      <w:r>
        <w:t xml:space="preserve">Đinh Vân Độ sắc mặt xanh xám, hắn không dễ dàng làm ra những dáng vẻ này, chính là muốn để lực tương tác của mình biểu hiện ra chân thật một chút.</w:t>
      </w:r>
    </w:p>
    <w:p>
      <w:pPr>
        <w:pStyle w:val="BodyText"/>
      </w:pPr>
      <w:r>
        <w:t xml:space="preserve">Bị Lôi Chủ Thần phá vỡ ngay trước mặt, trong lòng sao có thể không giận cho được.</w:t>
      </w:r>
    </w:p>
    <w:p>
      <w:pPr>
        <w:pStyle w:val="BodyText"/>
      </w:pPr>
      <w:r>
        <w:t xml:space="preserve">Tần Vô Song hiển nhiên biết đạo lý này, nhưng hắn vẫn không nói thẳng ra. Đinh Vân Độ ngươi thích giả vờ làm người một nhà, vậy thì cứ để ngươi giả vờ một chút.</w:t>
      </w:r>
    </w:p>
    <w:p>
      <w:pPr>
        <w:pStyle w:val="BodyText"/>
      </w:pPr>
      <w:r>
        <w:t xml:space="preserve">Tốt nhất là hai Chủ Thần các ngươi nói xong, đánh nhau một trận, hai bên đều bị thương, như vậy chính là tuyệt diệu nhất!</w:t>
      </w:r>
    </w:p>
    <w:p>
      <w:pPr>
        <w:pStyle w:val="BodyText"/>
      </w:pPr>
      <w:r>
        <w:t xml:space="preserve">Đinh Vân Độ thấy mặt nạ lương thiện của mình bị tháo xuống, oán hận mắng:</w:t>
      </w:r>
    </w:p>
    <w:p>
      <w:pPr>
        <w:pStyle w:val="BodyText"/>
      </w:pPr>
      <w:r>
        <w:t xml:space="preserve">- Lôi tiểu tử, ngươi không thể ít nói đi mấy câu được sao? Thiên hạ chỉ có mình ngươi là người hiểu biết sao?</w:t>
      </w:r>
    </w:p>
    <w:p>
      <w:pPr>
        <w:pStyle w:val="BodyText"/>
      </w:pPr>
      <w:r>
        <w:t xml:space="preserve">- Ha ha, nói điều kiện đi. Ngươi phí lời đủ nhiều rồi đó!</w:t>
      </w:r>
    </w:p>
    <w:p>
      <w:pPr>
        <w:pStyle w:val="BodyText"/>
      </w:pPr>
      <w:r>
        <w:t xml:space="preserve">Đinh Vân Độ lạnh lùng nói:</w:t>
      </w:r>
    </w:p>
    <w:p>
      <w:pPr>
        <w:pStyle w:val="BodyText"/>
      </w:pPr>
      <w:r>
        <w:t xml:space="preserve">- Chia ra năm năm, cần gì phải nói điều kiện gì nữa?</w:t>
      </w:r>
    </w:p>
    <w:p>
      <w:pPr>
        <w:pStyle w:val="BodyText"/>
      </w:pPr>
      <w:r>
        <w:t xml:space="preserve">Trở mặt còn nhanh hơn lật sách, lập tức liền thay đổi vẻ mặt. Biến cố này, khiến những tên gia hỏa còn ôm ảo tưởng với Đinh Vân Độ, lập tức vỡ mộng.</w:t>
      </w:r>
    </w:p>
    <w:p>
      <w:pPr>
        <w:pStyle w:val="BodyText"/>
      </w:pPr>
      <w:r>
        <w:t xml:space="preserve">Tần Vô Song lạnh lùng cười nói:</w:t>
      </w:r>
    </w:p>
    <w:p>
      <w:pPr>
        <w:pStyle w:val="BodyText"/>
      </w:pPr>
      <w:r>
        <w:t xml:space="preserve">- Hai vị, các ngươi thật sự là dễ tính toán. Ta đã nói rồi, Thiên Tôn Thần Khí có là gì chứ. Ta đây còn có một món Thánh Hoàng Thần Khí, nhị vị không cùng nhau thương nghị một chút thì làm sao phân?</w:t>
      </w:r>
    </w:p>
    <w:p>
      <w:pPr>
        <w:pStyle w:val="BodyText"/>
      </w:pPr>
      <w:r>
        <w:t xml:space="preserve">Nói xong, trong tay nhoáng lên, liền lấy ra thêm một cây vũ khí giống như Phân Thủy Nga Mi Thích, một món Thần khí lại giống như bảo kiếm. Vật này, gồm chín đốt khác nhau, tổ hợp lại thành một cây trường kiếm cực kỳ bén nhọn.</w:t>
      </w:r>
    </w:p>
    <w:p>
      <w:pPr>
        <w:pStyle w:val="BodyText"/>
      </w:pPr>
      <w:r>
        <w:t xml:space="preserve">Vật này, tên là Đạo Nhất!</w:t>
      </w:r>
    </w:p>
    <w:p>
      <w:pPr>
        <w:pStyle w:val="BodyText"/>
      </w:pPr>
      <w:r>
        <w:t xml:space="preserve">Thần kiếm Đạo Nhất!</w:t>
      </w:r>
    </w:p>
    <w:p>
      <w:pPr>
        <w:pStyle w:val="BodyText"/>
      </w:pPr>
      <w:r>
        <w:t xml:space="preserve">Chính là vũ khí đỉnh phong của Lý Huyền Phong năm đó, Thần khí cao nhất cấp bậc Thánh Hoàng!</w:t>
      </w:r>
    </w:p>
    <w:p>
      <w:pPr>
        <w:pStyle w:val="BodyText"/>
      </w:pPr>
      <w:r>
        <w:t xml:space="preserve">- Sao?</w:t>
      </w:r>
    </w:p>
    <w:p>
      <w:pPr>
        <w:pStyle w:val="BodyText"/>
      </w:pPr>
      <w:r>
        <w:t xml:space="preserve">Lôi Chủ Thần và Đinh Vân Độ, trong mắt nhất thời lộ ra một luồng muốn chiếm đoạt mãnh liệt, hai mắt đều đỏ bừng lên, nhiệt mang tóe lên.</w:t>
      </w:r>
    </w:p>
    <w:p>
      <w:pPr>
        <w:pStyle w:val="BodyText"/>
      </w:pPr>
      <w:r>
        <w:t xml:space="preserve">- Là Thánh Hoàng Thần Khí, quả nhiên là Thánh Hoàng Thần Khí!</w:t>
      </w:r>
    </w:p>
    <w:p>
      <w:pPr>
        <w:pStyle w:val="BodyText"/>
      </w:pPr>
      <w:r>
        <w:t xml:space="preserve">Đinh Vân Độ thì thào nói.</w:t>
      </w:r>
    </w:p>
    <w:p>
      <w:pPr>
        <w:pStyle w:val="BodyText"/>
      </w:pPr>
      <w:r>
        <w:t xml:space="preserve">- Ha ha, Đinh Chủ Thần, thật là có nhãn lực tốt. Thánh Hoàng Thần Khí này, chính là sư phụ ta dùng huyết mạch ngưng luyện, ta và sư phụ nhất mạch truyền thừa. Nếu ta tự bạo Thần hồn, chính là Huyết chú Thần hồn đối với ba món vũ khí này, chú ngữ huyết mạch độc môn sẽ bám vào trên mặt, cho dù là Thánh Hoàng cường giả, cũng đừng hòng mở ra được. Hai người các ngươi cho dù lấy được, cũng là thứ đồng nát sắt vụn, còn phải đợi truy sát của sư phụ nhà ta!</w:t>
      </w:r>
    </w:p>
    <w:p>
      <w:pPr>
        <w:pStyle w:val="BodyText"/>
      </w:pPr>
      <w:r>
        <w:t xml:space="preserve">- Thần hồn Huyết chú?</w:t>
      </w:r>
    </w:p>
    <w:p>
      <w:pPr>
        <w:pStyle w:val="BodyText"/>
      </w:pPr>
      <w:r>
        <w:t xml:space="preserve">Đinh Vân Độ và Lôi Chủ Thần cùng trao đổi ánh mắt:</w:t>
      </w:r>
    </w:p>
    <w:p>
      <w:pPr>
        <w:pStyle w:val="BodyText"/>
      </w:pPr>
      <w:r>
        <w:t xml:space="preserve">- Đó là cái gì?</w:t>
      </w:r>
    </w:p>
    <w:p>
      <w:pPr>
        <w:pStyle w:val="BodyText"/>
      </w:pPr>
      <w:r>
        <w:t xml:space="preserve">- Ha ha, đương nhiên là tuyệt học độc môn của sư phụ nhà ta rồi, các ngươi ếch ngồi đáy giếng, thì biết cái gì?</w:t>
      </w:r>
    </w:p>
    <w:p>
      <w:pPr>
        <w:pStyle w:val="BodyText"/>
      </w:pPr>
      <w:r>
        <w:t xml:space="preserve">Tần Vô Song lúc này cũng bất chấp, miệng đầy lời nói nhảm, dù sao, chỉ cần có thể thoát được lúc nào thì tính lúc ấy.</w:t>
      </w:r>
    </w:p>
    <w:p>
      <w:pPr>
        <w:pStyle w:val="BodyText"/>
      </w:pPr>
      <w:r>
        <w:t xml:space="preserve">- Tiểu tử, nói ngươi thích nói khoác, thật sự không sai!</w:t>
      </w:r>
    </w:p>
    <w:p>
      <w:pPr>
        <w:pStyle w:val="BodyText"/>
      </w:pPr>
      <w:r>
        <w:t xml:space="preserve">Lôi Chủ Thần cười lạnh nói:</w:t>
      </w:r>
    </w:p>
    <w:p>
      <w:pPr>
        <w:pStyle w:val="BodyText"/>
      </w:pPr>
      <w:r>
        <w:t xml:space="preserve">- Ngươi tiếp tục nói khoác đi, ta xem ngươi có thể nói khoác được bao lâu. Sư phụ ngươi là Thánh Hoàng cường giả, sư phụ ta là Đại La Chí Tôn sao. Ha ha…</w:t>
      </w:r>
    </w:p>
    <w:p>
      <w:pPr>
        <w:pStyle w:val="BodyText"/>
      </w:pPr>
      <w:r>
        <w:t xml:space="preserve">Tần Vô Song thản nhiên cười:</w:t>
      </w:r>
    </w:p>
    <w:p>
      <w:pPr>
        <w:pStyle w:val="BodyText"/>
      </w:pPr>
      <w:r>
        <w:t xml:space="preserve">- Lôi Chủ Thần, ta rất lấy làm kỳ quái, ngươi đường đường là Chủ Thần, tại sao sắc mặt lại giống vô lại như vậy chứ? Ta có một đề nghị, nhị vị có hứng thú nghe một chút không?</w:t>
      </w:r>
    </w:p>
    <w:p>
      <w:pPr>
        <w:pStyle w:val="BodyText"/>
      </w:pPr>
      <w:r>
        <w:t xml:space="preserve">- Ngươi nói đi!</w:t>
      </w:r>
    </w:p>
    <w:p>
      <w:pPr>
        <w:pStyle w:val="BodyText"/>
      </w:pPr>
      <w:r>
        <w:t xml:space="preserve">- Ta có hai hạng mục lựa chọn cho các ngươi. Hạng mục lựa chọn thứ nhất, các ngươi động thủ, tất cả đồng bạn chúng ta đều bị các ngươi giết chết. Ta dùng Thần khí phong ấn Thần hồn, sư phụ nhà ta cảm ứng được khí tức của ta biến mất, sẽ tự đến tìm các ngươi. Hạng mục chọn lựa thứ hai, chúng ta mạo hiểm một chút, nhìn thấy chiếc cầu cầu vồng đó không? Trên đầu chiếc cầu cầu vồng đó có ba cái thang trời, những đồng bạn này của ta, chọn một cái thang trời tiến vào. Sống chết do mệnh. Ta đi theo các ngươi, các ngươi muốn tiến vào thang trời nào, thì tiến vào thang trời đó, thế nào hả?</w:t>
      </w:r>
    </w:p>
    <w:p>
      <w:pPr>
        <w:pStyle w:val="BodyText"/>
      </w:pPr>
      <w:r>
        <w:t xml:space="preserve">Đề nghị này, thật ra không xem là quá đáng. Dù sao, ba chiếc thang trời này, bất cứ ai cũng không thể bảo đảm nhất định có thể đi đến được nơi an toàn.</w:t>
      </w:r>
    </w:p>
    <w:p>
      <w:pPr>
        <w:pStyle w:val="BodyText"/>
      </w:pPr>
      <w:r>
        <w:t xml:space="preserve">- Tiểu tử, ngươi cảm thấy chúng ta cần phải tiếp nhận đề nghị này của ngươi sao?</w:t>
      </w:r>
    </w:p>
    <w:p>
      <w:pPr>
        <w:pStyle w:val="BodyText"/>
      </w:pPr>
      <w:r>
        <w:t xml:space="preserve">Lôi Chủ Thần cười lạnh nói.</w:t>
      </w:r>
    </w:p>
    <w:p>
      <w:pPr>
        <w:pStyle w:val="BodyText"/>
      </w:pPr>
      <w:r>
        <w:t xml:space="preserve">- Ta không nói các ngươi nhất định phải tiếp nhận, ngươi có thể mạo hiểm. Cùng lắm thì, một đòn mất hai, các ngươi không chiếm được Thần khí, còn đắc tội với sư phụ ta. Không phải ta nói bốc phét. Nếu ta xảy ra chuyện, các ngươi nhất định sẽ chết, Vị diện sau lưng các ngươi, nhất định cũng sẽ bị tiêu diệt, sinh linh lầm than!</w:t>
      </w:r>
    </w:p>
    <w:p>
      <w:pPr>
        <w:pStyle w:val="BodyText"/>
      </w:pPr>
      <w:r>
        <w:t xml:space="preserve">Tần Vô Song ngạo nghễ cười lạnh, trong lòng mặc dù cảm thấy lời nói khoác này hơi quá mức, nhưng suy nghĩ đến nếu sư phụ thật sự còn sống, làm những chuyện đó cũng là dễ như trở bàn tay, thật ra cũng không tính là hoàn toàn nói khoác.</w:t>
      </w:r>
    </w:p>
    <w:p>
      <w:pPr>
        <w:pStyle w:val="BodyText"/>
      </w:pPr>
      <w:r>
        <w:t xml:space="preserve">Đinh Vân Độ và Lôi Chủ Thần liếc mắt nhìn nhau, ánh mắt đồng thời nhìn về phía chiếc cầu bảy sắc cầu vồng. Hiển nhiên trong lòng đều đang toan tính.</w:t>
      </w:r>
    </w:p>
    <w:p>
      <w:pPr>
        <w:pStyle w:val="BodyText"/>
      </w:pPr>
      <w:r>
        <w:t xml:space="preserve">Theo đề nghị của Tần Vô Song, đám phế vật này chọn ra bất cứ một cái nào trong hai cái thang trời, xác suất hai phần ba là đi đến tử địa.</w:t>
      </w:r>
    </w:p>
    <w:p>
      <w:pPr>
        <w:pStyle w:val="BodyText"/>
      </w:pPr>
      <w:r>
        <w:t xml:space="preserve">Xác suất này, có thể vật lộn. Còn hơn là một đòn mất hai</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93" w:name="chương-971"/>
      <w:bookmarkEnd w:id="993"/>
      <w:r>
        <w:t xml:space="preserve">971. Chương 971</w:t>
      </w:r>
    </w:p>
    <w:p>
      <w:pPr>
        <w:pStyle w:val="Compact"/>
      </w:pPr>
      <w:r>
        <w:br w:type="textWrapping"/>
      </w:r>
      <w:r>
        <w:br w:type="textWrapping"/>
      </w:r>
    </w:p>
    <w:p>
      <w:pPr>
        <w:pStyle w:val="BodyText"/>
      </w:pPr>
      <w:r>
        <w:t xml:space="preserve">Chương 971 : Con đường thang trời.</w:t>
      </w:r>
    </w:p>
    <w:p>
      <w:pPr>
        <w:pStyle w:val="BodyText"/>
      </w:pPr>
      <w:r>
        <w:t xml:space="preserve">Tần Vô Song bình thản ung dung, phảng phất giống như căn bản không nghĩ đến bọn họ lựa chọn như thế nào. Nhưng bọn người Thiết Hoằng, đều là vành mắt nổi đỏ, Đội trưởng nhân nghĩa như vậy, bọn họ xem như đã nhận thức rồi.</w:t>
      </w:r>
    </w:p>
    <w:p>
      <w:pPr>
        <w:pStyle w:val="BodyText"/>
      </w:pPr>
      <w:r>
        <w:t xml:space="preserve">Đội trưởng như vậy, sao cho phép bọn họ không quên mình phục vụ?</w:t>
      </w:r>
    </w:p>
    <w:p>
      <w:pPr>
        <w:pStyle w:val="BodyText"/>
      </w:pPr>
      <w:r>
        <w:t xml:space="preserve">- Đội trưởng, ngươi chạy trốn đi, không cần lo cho chúng ta!</w:t>
      </w:r>
    </w:p>
    <w:p>
      <w:pPr>
        <w:pStyle w:val="BodyText"/>
      </w:pPr>
      <w:r>
        <w:t xml:space="preserve">Thiết Hoằng kêu lên.</w:t>
      </w:r>
    </w:p>
    <w:p>
      <w:pPr>
        <w:pStyle w:val="BodyText"/>
      </w:pPr>
      <w:r>
        <w:t xml:space="preserve">- Đúng vậy, Đội trưởng, ngươi chạy trốn đi. Cho dù chúng ta có chết cũng không cần lo. Chỉ cần Đội trưởng ngươi chạy thoát được, sau này nhất định có thể báo thù cho chúng ta!</w:t>
      </w:r>
    </w:p>
    <w:p>
      <w:pPr>
        <w:pStyle w:val="BodyText"/>
      </w:pPr>
      <w:r>
        <w:t xml:space="preserve">Tần Vô Song thản nhiên nói:</w:t>
      </w:r>
    </w:p>
    <w:p>
      <w:pPr>
        <w:pStyle w:val="BodyText"/>
      </w:pPr>
      <w:r>
        <w:t xml:space="preserve">- Ta là Đội trưởng, ta là người quyết định, các ngươi không cần nói nữa!</w:t>
      </w:r>
    </w:p>
    <w:p>
      <w:pPr>
        <w:pStyle w:val="BodyText"/>
      </w:pPr>
      <w:r>
        <w:t xml:space="preserve">Một đám hán tử đều là đôi mắt đỏ bừng, không kìm được nắm chặt tay, bằng mọi cách cố gắng kìm nén trong lòng.</w:t>
      </w:r>
    </w:p>
    <w:p>
      <w:pPr>
        <w:pStyle w:val="BodyText"/>
      </w:pPr>
      <w:r>
        <w:t xml:space="preserve">- Nhị vị, các ngươi chính là Chủ Thần cường giả, thoải mái một chút, không cần nói dài dòng.</w:t>
      </w:r>
    </w:p>
    <w:p>
      <w:pPr>
        <w:pStyle w:val="BodyText"/>
      </w:pPr>
      <w:r>
        <w:t xml:space="preserve">Tần Vô Song thật ra không kiên nhẫn nổi thúc giục nói.</w:t>
      </w:r>
    </w:p>
    <w:p>
      <w:pPr>
        <w:pStyle w:val="BodyText"/>
      </w:pPr>
      <w:r>
        <w:t xml:space="preserve">Lôi Chủ Thần và Đinh Vân Độ trao đổi ánh mắt, cuối cùng vẫn là Lôi Chủ Thần cười lạnh nói:</w:t>
      </w:r>
    </w:p>
    <w:p>
      <w:pPr>
        <w:pStyle w:val="BodyText"/>
      </w:pPr>
      <w:r>
        <w:t xml:space="preserve">- Đến phía cuối chiếc cầu cầu vồng đó xem trước rồi hãy nói. Vân Độ Chủ Thần, ta dẫn đường, ngươi bọc hậu, thế nào hả?</w:t>
      </w:r>
    </w:p>
    <w:p>
      <w:pPr>
        <w:pStyle w:val="BodyText"/>
      </w:pPr>
      <w:r>
        <w:t xml:space="preserve">- Ha ha, được thôi được thôi. Lôi Chủ Thần, mời!</w:t>
      </w:r>
    </w:p>
    <w:p>
      <w:pPr>
        <w:pStyle w:val="BodyText"/>
      </w:pPr>
      <w:r>
        <w:t xml:space="preserve">Hai tên xấu xa vô sỉ, trước đó còn tranh nhau đến đỏ mặt tía tai, trực tiếp gọi thẳng tên nhau, lúc này lại có thể cười tủm tỉm, không biết xấu hổ lấy tư cách Chủ Thần để xưng hô với nhau.</w:t>
      </w:r>
    </w:p>
    <w:p>
      <w:pPr>
        <w:pStyle w:val="BodyText"/>
      </w:pPr>
      <w:r>
        <w:t xml:space="preserve">Trong lòng Tần Vô Song cười thầm, đến điểm cuối của chiếc cầu cầu vồng? Đây chính là điều hắn muốn. Cách thang trời càng gần, ý đồ càng có lợi!</w:t>
      </w:r>
    </w:p>
    <w:p>
      <w:pPr>
        <w:pStyle w:val="BodyText"/>
      </w:pPr>
      <w:r>
        <w:t xml:space="preserve">Con chuột nhỏ bất đắc dĩ nói:</w:t>
      </w:r>
    </w:p>
    <w:p>
      <w:pPr>
        <w:pStyle w:val="BodyText"/>
      </w:pPr>
      <w:r>
        <w:t xml:space="preserve">- Tên gia hỏa ngươi, thật sự là sát tinh. Vừa mới ra đã đụng phải loại chuyện phiền phức này, được rồi, ta hiện tại không còn chọn lựa, biết rõ là hố lửa, cũng phải cùng nhảy xuống với ngươi.</w:t>
      </w:r>
    </w:p>
    <w:p>
      <w:pPr>
        <w:pStyle w:val="BodyText"/>
      </w:pPr>
      <w:r>
        <w:t xml:space="preserve">Đi đến phần cuối của chiếc cầu cầu vồng, ba đạo thang trời thông thiên đó, khí thế rộng rãi, mang tới cho người ta một loại cảm giác mờ ảo. Chỉ cần có người tiếp cận, thanh âm đó liền sẽ vang lên.</w:t>
      </w:r>
    </w:p>
    <w:p>
      <w:pPr>
        <w:pStyle w:val="BodyText"/>
      </w:pPr>
      <w:r>
        <w:t xml:space="preserve">Thanh âm đó vang lên một lần, đem tình huống của thang trời đó giới thiệu một lần.</w:t>
      </w:r>
    </w:p>
    <w:p>
      <w:pPr>
        <w:pStyle w:val="BodyText"/>
      </w:pPr>
      <w:r>
        <w:t xml:space="preserve">Ba đạo thang trời, phân biệt thông tới ba khu vực. Tàng bảo khố, Ngục giam Ác ma, và phương hướng chưa biết đi về đâu.</w:t>
      </w:r>
    </w:p>
    <w:p>
      <w:pPr>
        <w:pStyle w:val="BodyText"/>
      </w:pPr>
      <w:r>
        <w:t xml:space="preserve">Lôi Chủ Thần và Đinh Vân Độ lại trao đổi ánh mắt, dùng thần thức trao đổi với nhau:</w:t>
      </w:r>
    </w:p>
    <w:p>
      <w:pPr>
        <w:pStyle w:val="BodyText"/>
      </w:pPr>
      <w:r>
        <w:t xml:space="preserve">- Vân Độ Chủ Thần, ngươi cảm thấy tiểu tử này, sẽ không lừa gạt chúng ta chứ?</w:t>
      </w:r>
    </w:p>
    <w:p>
      <w:pPr>
        <w:pStyle w:val="BodyText"/>
      </w:pPr>
      <w:r>
        <w:t xml:space="preserve">Đinh Vân Độ cười khổ nói:</w:t>
      </w:r>
    </w:p>
    <w:p>
      <w:pPr>
        <w:pStyle w:val="BodyText"/>
      </w:pPr>
      <w:r>
        <w:t xml:space="preserve">- Ngươi có chắc chắn Huyết chú đó của hắn là giả hay không?</w:t>
      </w:r>
    </w:p>
    <w:p>
      <w:pPr>
        <w:pStyle w:val="BodyText"/>
      </w:pPr>
      <w:r>
        <w:t xml:space="preserve">- Ta không chắc chắn, tiểu tử này cho dù có Thánh Hoàng Thần Khí, có chút át chủ bài cũng chưa biết được.</w:t>
      </w:r>
    </w:p>
    <w:p>
      <w:pPr>
        <w:pStyle w:val="BodyText"/>
      </w:pPr>
      <w:r>
        <w:t xml:space="preserve">- Nói như vậy, ngươi muốn đáp ứng đề nghị của hắn sao? Hay là giải quyết nhanh chóng tiêu diệt bọn chúng?</w:t>
      </w:r>
    </w:p>
    <w:p>
      <w:pPr>
        <w:pStyle w:val="BodyText"/>
      </w:pPr>
      <w:r>
        <w:t xml:space="preserve">- Hừ, trước hết xem xem bọn chúng chọn thang trời nào. Nếu bọn chúng đi về hướng tử lộ, chúng ta hà cớ gì phải ngăn cản, thuận nước giong thuyền để bọn chúng đi là được rồi.</w:t>
      </w:r>
    </w:p>
    <w:p>
      <w:pPr>
        <w:pStyle w:val="BodyText"/>
      </w:pPr>
      <w:r>
        <w:t xml:space="preserve">- Vấn đề là, ngươi nhìn ra đường nào là sinh lộ? Đường nào là tử lộ không?</w:t>
      </w:r>
    </w:p>
    <w:p>
      <w:pPr>
        <w:pStyle w:val="BodyText"/>
      </w:pPr>
      <w:r>
        <w:t xml:space="preserve">- Hừ, trước hết xem xem bọn chúng chọn như thế nào?</w:t>
      </w:r>
    </w:p>
    <w:p>
      <w:pPr>
        <w:pStyle w:val="BodyText"/>
      </w:pPr>
      <w:r>
        <w:t xml:space="preserve">Ánh mắt của hai đại Chủ Thần, đều tập trung trên người Tần Vô Song, Lôi Chủ Thần cười chế nhạo nói:</w:t>
      </w:r>
    </w:p>
    <w:p>
      <w:pPr>
        <w:pStyle w:val="BodyText"/>
      </w:pPr>
      <w:r>
        <w:t xml:space="preserve">- Vũ Tinh Hà, nếu chúng ta đáp ứng đề nghị của ngươi, ngươi định chọn thang trời nào?</w:t>
      </w:r>
    </w:p>
    <w:p>
      <w:pPr>
        <w:pStyle w:val="BodyText"/>
      </w:pPr>
      <w:r>
        <w:t xml:space="preserve">Tần Vô Song cười lạnh nói:</w:t>
      </w:r>
    </w:p>
    <w:p>
      <w:pPr>
        <w:pStyle w:val="BodyText"/>
      </w:pPr>
      <w:r>
        <w:t xml:space="preserve">- Đừng nói ta chiếm tiện lợi của các ngươi, để các ngươi chọn trước!</w:t>
      </w:r>
    </w:p>
    <w:p>
      <w:pPr>
        <w:pStyle w:val="BodyText"/>
      </w:pPr>
      <w:r>
        <w:t xml:space="preserve">Tần Vô Song có vẻ vô cùng rộng rãi, bộ dạng tùy theo khẩu khí của ngươi.</w:t>
      </w:r>
    </w:p>
    <w:p>
      <w:pPr>
        <w:pStyle w:val="BodyText"/>
      </w:pPr>
      <w:r>
        <w:t xml:space="preserve">Điều này thật ra khiến Lôi Chủ Thần và Đinh Vân Độ bất ngờ. Hai người liếc mắt nhìn nhau, đều cười quái dị nói:</w:t>
      </w:r>
    </w:p>
    <w:p>
      <w:pPr>
        <w:pStyle w:val="BodyText"/>
      </w:pPr>
      <w:r>
        <w:t xml:space="preserve">- Chúng ta cũng không ức hiếp tiểu bối, để ngươi chọn trước!</w:t>
      </w:r>
    </w:p>
    <w:p>
      <w:pPr>
        <w:pStyle w:val="BodyText"/>
      </w:pPr>
      <w:r>
        <w:t xml:space="preserve">Tần Vô Song lạnh lùng hỏi:</w:t>
      </w:r>
    </w:p>
    <w:p>
      <w:pPr>
        <w:pStyle w:val="BodyText"/>
      </w:pPr>
      <w:r>
        <w:t xml:space="preserve">- Nói như vậy các ngươi đáp ứng rồi?</w:t>
      </w:r>
    </w:p>
    <w:p>
      <w:pPr>
        <w:pStyle w:val="BodyText"/>
      </w:pPr>
      <w:r>
        <w:t xml:space="preserve">- Ngươi hãy nói chọn cái nào trước!</w:t>
      </w:r>
    </w:p>
    <w:p>
      <w:pPr>
        <w:pStyle w:val="BodyText"/>
      </w:pPr>
      <w:r>
        <w:t xml:space="preserve">- Các ngươi chưa đồng ý, ta chọn cái gì? Không có công phu rảnh rang với các ngươi.</w:t>
      </w:r>
    </w:p>
    <w:p>
      <w:pPr>
        <w:pStyle w:val="BodyText"/>
      </w:pPr>
      <w:r>
        <w:t xml:space="preserve">Tần Vô Song một chút cũng không nhượng bộ, khẩu khí vô cùng kiên định.</w:t>
      </w:r>
    </w:p>
    <w:p>
      <w:pPr>
        <w:pStyle w:val="BodyText"/>
      </w:pPr>
      <w:r>
        <w:t xml:space="preserve">Nhìn thấy dáng vẻ không nghe người khác khuyên của Tần Vô Song, bọn họ càng cảm thấy Tần Vô Song có chút dựa vào, cuối cùng nên thối lui một bước:</w:t>
      </w:r>
    </w:p>
    <w:p>
      <w:pPr>
        <w:pStyle w:val="BodyText"/>
      </w:pPr>
      <w:r>
        <w:t xml:space="preserve">- Được, tạm thời đáp ứng ngươi, ngươi chọn trước đi!</w:t>
      </w:r>
    </w:p>
    <w:p>
      <w:pPr>
        <w:pStyle w:val="BodyText"/>
      </w:pPr>
      <w:r>
        <w:t xml:space="preserve">Trong lòng Tần Vô Song nghiêm nghị, giả vờ hình dáng trầm tư, giương mắt nhìn ba đường thang trời. Trên thực tế, hắn phái ra ba con rối, trong đó hai con đã băng diệt, Thần hồn của hắn sớm có cảm ứng. Như vậy một đường thông đạo còn lại, đương nhiên là an toàn.</w:t>
      </w:r>
    </w:p>
    <w:p>
      <w:pPr>
        <w:pStyle w:val="BodyText"/>
      </w:pPr>
      <w:r>
        <w:t xml:space="preserve">Hiện giờ, hai tên gia hỏa này để hắn chọn trước, hiển nhiên là muốn lừa gạt hắn. Nếu ngay từ đầu chọn trúng đường sinh lộ, chỉ sợ hai tên gia hỏa đó sẽ nuốt lời, với nhân phẩm của bọn chúng, khẳng định tất nhiên sẽ nuốt lời.</w:t>
      </w:r>
    </w:p>
    <w:p>
      <w:pPr>
        <w:pStyle w:val="BodyText"/>
      </w:pPr>
      <w:r>
        <w:t xml:space="preserve">Cho nên, Tần Vô Song quyết định chiến thuật chơi với bọn chúng một chút.</w:t>
      </w:r>
    </w:p>
    <w:p>
      <w:pPr>
        <w:pStyle w:val="BodyText"/>
      </w:pPr>
      <w:r>
        <w:t xml:space="preserve">- Thiết Đội phó, các ngươi đến một cái đi. Xác suất sinh tồn một phần ba, ngươi phải kiềm chế một chút.</w:t>
      </w:r>
    </w:p>
    <w:p>
      <w:pPr>
        <w:pStyle w:val="BodyText"/>
      </w:pPr>
      <w:r>
        <w:t xml:space="preserve">Khi nói lời này, Tần Vô Song cũng âm thầm truyền âm, nói cho Thiết Hoằng đâu là con đường sinh lộ, đồng thời kêu Thiết Hoằng chọn con đường tử lộ, đồng thời kêu những người khác phụ họa với hắn.</w:t>
      </w:r>
    </w:p>
    <w:p>
      <w:pPr>
        <w:pStyle w:val="BodyText"/>
      </w:pPr>
      <w:r>
        <w:t xml:space="preserve">Thiết Hoằng biết Đội trưởng muốn đấu kế với hai Chủ Thần này, đương nhiên phối hợp, chỉ vào một đường tử lộ trong đó, kêu lên:</w:t>
      </w:r>
    </w:p>
    <w:p>
      <w:pPr>
        <w:pStyle w:val="BodyText"/>
      </w:pPr>
      <w:r>
        <w:t xml:space="preserve">- Ta chọn đường này, các huynh đệ, các ngươi cảm thấy như thế nào?</w:t>
      </w:r>
    </w:p>
    <w:p>
      <w:pPr>
        <w:pStyle w:val="BodyText"/>
      </w:pPr>
      <w:r>
        <w:t xml:space="preserve">- Chúng ta theo Đội trưởng!</w:t>
      </w:r>
    </w:p>
    <w:p>
      <w:pPr>
        <w:pStyle w:val="BodyText"/>
      </w:pPr>
      <w:r>
        <w:t xml:space="preserve">- Hồ đồ!</w:t>
      </w:r>
    </w:p>
    <w:p>
      <w:pPr>
        <w:pStyle w:val="BodyText"/>
      </w:pPr>
      <w:r>
        <w:t xml:space="preserve">Tần Vô Song lắc lắc đầu:</w:t>
      </w:r>
    </w:p>
    <w:p>
      <w:pPr>
        <w:pStyle w:val="BodyText"/>
      </w:pPr>
      <w:r>
        <w:t xml:space="preserve">- Các ngươi phải nghe Thiết Đội phó!</w:t>
      </w:r>
    </w:p>
    <w:p>
      <w:pPr>
        <w:pStyle w:val="BodyText"/>
      </w:pPr>
      <w:r>
        <w:t xml:space="preserve">- Chọn xong rồi chứ?</w:t>
      </w:r>
    </w:p>
    <w:p>
      <w:pPr>
        <w:pStyle w:val="BodyText"/>
      </w:pPr>
      <w:r>
        <w:t xml:space="preserve">Lôi Chủ Thần ha ha cười hỏi:</w:t>
      </w:r>
    </w:p>
    <w:p>
      <w:pPr>
        <w:pStyle w:val="BodyText"/>
      </w:pPr>
      <w:r>
        <w:t xml:space="preserve">- Chọn xong rồi, thì không được thay đổi!</w:t>
      </w:r>
    </w:p>
    <w:p>
      <w:pPr>
        <w:pStyle w:val="BodyText"/>
      </w:pPr>
      <w:r>
        <w:t xml:space="preserve">- Đội trưởng, ngươi nói thế nào?</w:t>
      </w:r>
    </w:p>
    <w:p>
      <w:pPr>
        <w:pStyle w:val="BodyText"/>
      </w:pPr>
      <w:r>
        <w:t xml:space="preserve">Thiết Hoằng lại hỏi chủ ý của Tần Vô Song.</w:t>
      </w:r>
    </w:p>
    <w:p>
      <w:pPr>
        <w:pStyle w:val="BodyText"/>
      </w:pPr>
      <w:r>
        <w:t xml:space="preserve">Ánh mắt của Tần Vô Song, lại nhìn tới nhìn lui một con đường tử lộ còn lại:</w:t>
      </w:r>
    </w:p>
    <w:p>
      <w:pPr>
        <w:pStyle w:val="BodyText"/>
      </w:pPr>
      <w:r>
        <w:t xml:space="preserve">- Thiết Đội phó, nếu không, các ngươi chọn đường đó đi!</w:t>
      </w:r>
    </w:p>
    <w:p>
      <w:pPr>
        <w:pStyle w:val="BodyText"/>
      </w:pPr>
      <w:r>
        <w:t xml:space="preserve">Ánh mắt Tần Vô Song nhìn con đường tử lộ này, tay chỉ, cũng là con đường sống duy nhất, cũng chính là đường thang trời thông tới Tàng bảo khố.</w:t>
      </w:r>
    </w:p>
    <w:p>
      <w:pPr>
        <w:pStyle w:val="BodyText"/>
      </w:pPr>
      <w:r>
        <w:t xml:space="preserve">- Chính là con đường đó, nhị vị các ngươi, có ý kiến gì có thể đề ra!</w:t>
      </w:r>
    </w:p>
    <w:p>
      <w:pPr>
        <w:pStyle w:val="BodyText"/>
      </w:pPr>
      <w:r>
        <w:t xml:space="preserve">Tần Vô Song mỉm cười nói, nhưng trong biểu tình, lại có một biểu tình suy tính hơn thiệt lóe lên, dư quang lại len lén liếc nhìn sang một con đường tử lộ khác.</w:t>
      </w:r>
    </w:p>
    <w:p>
      <w:pPr>
        <w:pStyle w:val="BodyText"/>
      </w:pPr>
      <w:r>
        <w:t xml:space="preserve">Chi tiết này, rơi vào tầm mắt của Lôi Chủ Thần, Lôi Chủ Thần ha ha cười lớn:</w:t>
      </w:r>
    </w:p>
    <w:p>
      <w:pPr>
        <w:pStyle w:val="BodyText"/>
      </w:pPr>
      <w:r>
        <w:t xml:space="preserve">- Được, vậy thì con đường đó!</w:t>
      </w:r>
    </w:p>
    <w:p>
      <w:pPr>
        <w:pStyle w:val="BodyText"/>
      </w:pPr>
      <w:r>
        <w:t xml:space="preserve">Tần Vô Song sắc mặt khẽ biến đổi, lập tức khôi phục như lúc ban đầu:</w:t>
      </w:r>
    </w:p>
    <w:p>
      <w:pPr>
        <w:pStyle w:val="BodyText"/>
      </w:pPr>
      <w:r>
        <w:t xml:space="preserve">- Thiết Đội phó, tự các ngươi chọn đi, ta không đề nghị nữa!</w:t>
      </w:r>
    </w:p>
    <w:p>
      <w:pPr>
        <w:pStyle w:val="BodyText"/>
      </w:pPr>
      <w:r>
        <w:t xml:space="preserve">Lôi Chủ Thần quát:</w:t>
      </w:r>
    </w:p>
    <w:p>
      <w:pPr>
        <w:pStyle w:val="BodyText"/>
      </w:pPr>
      <w:r>
        <w:t xml:space="preserve">- Lựa chọn rồi cũng không thể thay đổi con đường mà ngươi nói.</w:t>
      </w:r>
    </w:p>
    <w:p>
      <w:pPr>
        <w:pStyle w:val="BodyText"/>
      </w:pPr>
      <w:r>
        <w:t xml:space="preserve">Đinh Vân Độ vừa rồi cũng chú ý tới những chi tiết đó của Tần Vô Song, cũng cười nói:</w:t>
      </w:r>
    </w:p>
    <w:p>
      <w:pPr>
        <w:pStyle w:val="BodyText"/>
      </w:pPr>
      <w:r>
        <w:t xml:space="preserve">- Đúng vậy, đều chọn lựa rồi, còn thay đổi cái gì? Ngươi nói là con đường này.</w:t>
      </w:r>
    </w:p>
    <w:p>
      <w:pPr>
        <w:pStyle w:val="BodyText"/>
      </w:pPr>
      <w:r>
        <w:t xml:space="preserve">Tần Vô Song kêu lên nói:</w:t>
      </w:r>
    </w:p>
    <w:p>
      <w:pPr>
        <w:pStyle w:val="BodyText"/>
      </w:pPr>
      <w:r>
        <w:t xml:space="preserve">- Nhị vị, người rời đi là bọn họ, theo lý phải do bọn họ chọn lựa chứ!</w:t>
      </w:r>
    </w:p>
    <w:p>
      <w:pPr>
        <w:pStyle w:val="BodyText"/>
      </w:pPr>
      <w:r>
        <w:t xml:space="preserve">- Hừ, Vũ Tinh Hà, ngươi là Đội trưởng, bọn chúng cũng nói là theo Đội trưởng, nghe lời ngươi. Ngươi muốn lật lọng sao? Ngươi không sợ, chúng ta cùng lắm không cần địa vị Chủ Thần, giết chết các ngươi tại chỗ sao?</w:t>
      </w:r>
    </w:p>
    <w:p>
      <w:pPr>
        <w:pStyle w:val="BodyText"/>
      </w:pPr>
      <w:r>
        <w:t xml:space="preserve">Tất cả mọi người đều đồng loạt biến sắc.</w:t>
      </w:r>
    </w:p>
    <w:p>
      <w:pPr>
        <w:pStyle w:val="BodyText"/>
      </w:pPr>
      <w:r>
        <w:t xml:space="preserve">Tần Vô Song kìm nén hừ một tiếng, trong lòng cũng vui như nở hoa. Hai tên gia hỏa này, thật đúng là không dễ đối phó. May mà bản thân biểu diễn kỹ xảo coi như cao siêu, dương đông kích tây, cố ý xáo trộn hiểu biết của bọn chúng, chọn lựa đầu tiên, và dư quang nhìn lén thứ ba, đều là tử lộ.</w:t>
      </w:r>
    </w:p>
    <w:p>
      <w:pPr>
        <w:pStyle w:val="BodyText"/>
      </w:pPr>
      <w:r>
        <w:t xml:space="preserve">Còn con đường mà hắn tùy ý chỉ ra, kỳ thực chính là sinh lộ. Trải qua một phen giả vờ của Tần Vô Song, hai tên Chủ Thần đều cảm thấy đây là Tần Vô Song kêu to với bọn họ, cố ý chọn tử lộ, để bọn họ phản đối, từ đó có cơ hội chọn lựa sinh lộ.</w:t>
      </w:r>
    </w:p>
    <w:p>
      <w:pPr>
        <w:pStyle w:val="BodyText"/>
      </w:pPr>
      <w:r>
        <w:t xml:space="preserve">Vì vậy, bọn họ càng kiên quyết không nhượng bộ.</w:t>
      </w:r>
    </w:p>
    <w:p>
      <w:pPr>
        <w:pStyle w:val="BodyText"/>
      </w:pPr>
      <w:r>
        <w:t xml:space="preserve">Nào biết, bọn họ kiên quyết không nhượng bộ, ngược lại là tác thành cho mưu kế của Tần Vô Song.</w:t>
      </w:r>
    </w:p>
    <w:p>
      <w:pPr>
        <w:pStyle w:val="BodyText"/>
      </w:pPr>
      <w:r>
        <w:t xml:space="preserve">- Đội trưởng, không cần tranh cãi nữa. Chúng ta đi là được, dù sao ba con đường này, đều có xác suất sống là một phần ba. Bọn họ đường đường là Chủ Thần đại nhân cũng không đoán trước được, chúng ta cũng không cần phí công suy nghĩ. Các huynh đệ, nếu là tử lộ, các ngươi dám hay không dám xông vào?</w:t>
      </w:r>
    </w:p>
    <w:p>
      <w:pPr>
        <w:pStyle w:val="BodyText"/>
      </w:pPr>
      <w:r>
        <w:t xml:space="preserve">- Dám!</w:t>
      </w:r>
    </w:p>
    <w:p>
      <w:pPr>
        <w:pStyle w:val="BodyText"/>
      </w:pPr>
      <w:r>
        <w:t xml:space="preserve">- Đội phó, nhưng Đội trưởng hắn…</w:t>
      </w:r>
    </w:p>
    <w:p>
      <w:pPr>
        <w:pStyle w:val="BodyText"/>
      </w:pPr>
      <w:r>
        <w:t xml:space="preserve">Thiết Hoằng kêu lên:</w:t>
      </w:r>
    </w:p>
    <w:p>
      <w:pPr>
        <w:pStyle w:val="BodyText"/>
      </w:pPr>
      <w:r>
        <w:t xml:space="preserve">- Đội trưởng xả thân vì nghĩa, bất kể kết cục như thế nào, chúng ta cũng nhận tấm lòng này của hắn. Nhớ kỹ, cả đời này của chúng ta có lẽ vĩnh viễn không gặp được Đội trưởng như vậy. Cho nên, khi ly biệt, xin Đội trưởng nhận của chúng ta một lạy!</w:t>
      </w:r>
    </w:p>
    <w:p>
      <w:pPr>
        <w:pStyle w:val="BodyText"/>
      </w:pPr>
      <w:r>
        <w:t xml:space="preserve">Những hán tử tâm huyết này, đều là cúi đầu bái lạy.</w:t>
      </w:r>
    </w:p>
    <w:p>
      <w:pPr>
        <w:pStyle w:val="BodyText"/>
      </w:pPr>
      <w:r>
        <w:t xml:space="preserve">Tần Vô Song liên tục lắc đầu, thần sắc ảm đạm. Đây thật ra không phải giả bộ, hắn đem sinh lộ để lại cho những người này, còn bản thân đi con đường nào, thật sự là không dễ nói.</w:t>
      </w:r>
    </w:p>
    <w:p>
      <w:pPr>
        <w:pStyle w:val="BodyText"/>
      </w:pPr>
      <w:r>
        <w:t xml:space="preserve">Chỉ hy vọng vận khí tốt, tiến vào nơi chưa biết hướng đi, nếu như vậy, có lẽ còn có chút cơ hội sống sót, bằng không…</w:t>
      </w:r>
    </w:p>
    <w:p>
      <w:pPr>
        <w:pStyle w:val="BodyText"/>
      </w:pPr>
      <w:r>
        <w:t xml:space="preserve">Phất phất tay, Tần Vô Song thản nhiên nói:</w:t>
      </w:r>
    </w:p>
    <w:p>
      <w:pPr>
        <w:pStyle w:val="BodyText"/>
      </w:pPr>
      <w:r>
        <w:t xml:space="preserve">- Đi đi, nếu may mắn còn sống, còn nhớ đến Vũ Tinh Hà ta là được rồi!</w:t>
      </w:r>
    </w:p>
    <w:p>
      <w:pPr>
        <w:pStyle w:val="BodyText"/>
      </w:pPr>
      <w:r>
        <w:t xml:space="preserve">Nói là nói như vậy, kỳ thực Tần Vô Song đã âm thầm ước định, nếu mọi người đều chạy thoát được số trời, gặp mặt ở nơi nào đều nói chuyện rõ ràng rồi.</w:t>
      </w:r>
    </w:p>
    <w:p>
      <w:pPr>
        <w:pStyle w:val="BodyText"/>
      </w:pPr>
      <w:r>
        <w:t xml:space="preserve">- Các huynh đệ, đi!</w:t>
      </w:r>
    </w:p>
    <w:p>
      <w:pPr>
        <w:pStyle w:val="BodyText"/>
      </w:pPr>
      <w:r>
        <w:t xml:space="preserve">Thiết Hoằng mắt hổ rưng rưng, nói:</w:t>
      </w:r>
    </w:p>
    <w:p>
      <w:pPr>
        <w:pStyle w:val="BodyText"/>
      </w:pPr>
      <w:r>
        <w:t xml:space="preserve">- Đội trưởng, nếu chúng ta may mắn đi đến Tàng bảo khố, tất cả kho báu, ta bảo đảm, nhất định đợi ngươi sống quay về rồi mới phân, bất cứ ai cũng không thể lấy đi một thứ nào trước. Ai dám lấy, ta sẽ giết người đó!</w:t>
      </w:r>
    </w:p>
    <w:p>
      <w:pPr>
        <w:pStyle w:val="BodyText"/>
      </w:pPr>
      <w:r>
        <w:t xml:space="preserve">Lời này nghe ra là hứa hẹn, kỳ thực là tuyên thệ thành tâm cống hiến sức lực với Tần Vô Song.</w:t>
      </w:r>
    </w:p>
    <w:p>
      <w:pPr>
        <w:pStyle w:val="BodyText"/>
      </w:pPr>
      <w:r>
        <w:t xml:space="preserve">Lôi Chủ Thần âm hiểm cười nói:</w:t>
      </w:r>
    </w:p>
    <w:p>
      <w:pPr>
        <w:pStyle w:val="BodyText"/>
      </w:pPr>
      <w:r>
        <w:t xml:space="preserve">- Đợi các ngươi có cơ hội sống hãy nói những lời này. Chúc các ngươi một bước đi vào Ngục giam Ác ma, ha ha…</w:t>
      </w:r>
    </w:p>
    <w:p>
      <w:pPr>
        <w:pStyle w:val="BodyText"/>
      </w:pPr>
      <w:r>
        <w:t xml:space="preserve">Lâm Kinh Phong giống như trừng mắt nhìn Lôi Chủ Thần:</w:t>
      </w:r>
    </w:p>
    <w:p>
      <w:pPr>
        <w:pStyle w:val="BodyText"/>
      </w:pPr>
      <w:r>
        <w:t xml:space="preserve">- Lôi thúc thúc, cho dù ta chết, hóa thành lệ quỷ cũng sẽ vẫn nhớ ngươi.</w:t>
      </w:r>
    </w:p>
    <w:p>
      <w:pPr>
        <w:pStyle w:val="BodyText"/>
      </w:pPr>
      <w:r>
        <w:t xml:space="preserve">Lôi Chủ Thần nhún nhún vai:</w:t>
      </w:r>
    </w:p>
    <w:p>
      <w:pPr>
        <w:pStyle w:val="BodyText"/>
      </w:pPr>
      <w:r>
        <w:t xml:space="preserve">- Vậy ngươi sớm hóa thành lệ quỷ thì tốt, ta không sợ ngươi nhớ thương ta đâu.</w:t>
      </w:r>
    </w:p>
    <w:p>
      <w:pPr>
        <w:pStyle w:val="BodyText"/>
      </w:pPr>
      <w:r>
        <w:t xml:space="preserve">Đinh Vân Độ không bỏ qua thời cơ, nói móc một câu:</w:t>
      </w:r>
    </w:p>
    <w:p>
      <w:pPr>
        <w:pStyle w:val="BodyText"/>
      </w:pPr>
      <w:r>
        <w:t xml:space="preserve">- Ta nói Lôi Chủ Thần ngươi, trước kia ngươi vì Lâm Kinh Phong mà trở mặt với ta, bây giờ lại gây náo chuyện đến mức này, ngươi nói đây là tội gì chứ?</w:t>
      </w:r>
    </w:p>
    <w:p>
      <w:pPr>
        <w:pStyle w:val="BodyText"/>
      </w:pPr>
      <w:r>
        <w:t xml:space="preserve">Lôi Chủ Thần lạnh lùng nói:</w:t>
      </w:r>
    </w:p>
    <w:p>
      <w:pPr>
        <w:pStyle w:val="BodyText"/>
      </w:pPr>
      <w:r>
        <w:t xml:space="preserve">- Đinh Vân Độ, cho ngươi mấy phần màu sắc, ngươi còn muốn mở phường nhuộm sao? Đừng phí lời vô ích với hắn nữa, vì Thiên Tôn Thần Khí, Thánh Hoàng Thần Khí, đừng nói là Lâm Kinh Phong, cho dù là thân sinh lão tử ta, nói bán cũng liền bán. Con đường tu luyện giả, chính là phải diệt nhân tính, tuyệt nhân luân. Ngươi đừng nói chúng ta có bao nhiêu vĩ đại, ta không thích nghe những lời vô nghĩa này.</w:t>
      </w:r>
    </w:p>
    <w:p>
      <w:pPr>
        <w:pStyle w:val="BodyText"/>
      </w:pPr>
      <w:r>
        <w:t xml:space="preserve">Đinh Vân Độ cười cười, dựng thẳng ngón tay cái nói:</w:t>
      </w:r>
    </w:p>
    <w:p>
      <w:pPr>
        <w:pStyle w:val="BodyText"/>
      </w:pPr>
      <w:r>
        <w:t xml:space="preserve">- Sảng khoái, ta phát hiện tên gia hỏa ngươi vẫn là có chút thú vị!</w:t>
      </w:r>
    </w:p>
    <w:p>
      <w:pPr>
        <w:pStyle w:val="BodyText"/>
      </w:pPr>
      <w:r>
        <w:t xml:space="preserve">Nhìn theo đoàn người Thiết Hoằng rời đi, cho đến khi biến mất hoàn toàn, Tần Vô Song mới quay đầu lạnh lùng nhìn hai người đó:</w:t>
      </w:r>
    </w:p>
    <w:p>
      <w:pPr>
        <w:pStyle w:val="BodyText"/>
      </w:pPr>
      <w:r>
        <w:t xml:space="preserve">- Nhị vị, hai đường thang trời này, chọn một cái đi!</w:t>
      </w:r>
    </w:p>
    <w:p>
      <w:pPr>
        <w:pStyle w:val="BodyText"/>
      </w:pPr>
      <w:r>
        <w:t xml:space="preserve">- Tiểu tử, không chọn không được sao?</w:t>
      </w:r>
    </w:p>
    <w:p>
      <w:pPr>
        <w:pStyle w:val="BodyText"/>
      </w:pPr>
      <w:r>
        <w:t xml:space="preserve">Lôi Chủ Thần hắc hắc cười nói.</w:t>
      </w:r>
    </w:p>
    <w:p>
      <w:pPr>
        <w:pStyle w:val="BodyText"/>
      </w:pPr>
      <w:r>
        <w:t xml:space="preserve">- Ngươi đừng nói với ta lại hối hận đấy!</w:t>
      </w:r>
    </w:p>
    <w:p>
      <w:pPr>
        <w:pStyle w:val="BodyText"/>
      </w:pPr>
      <w:r>
        <w:t xml:space="preserve">Tần Vô Song lạnh lùng nói.</w:t>
      </w:r>
    </w:p>
    <w:p>
      <w:pPr>
        <w:pStyle w:val="BodyText"/>
      </w:pPr>
      <w:r>
        <w:t xml:space="preserve">- Ha ha, đợi đã đợi đã, dù sao chúng ta cũng không vội. Thủ hạ của ta đã đưa linh thú của Thú Tộc tới, ta đưa mấy con vào dò đường, xem xem đường nào là đường của Tàng bảo khố!</w:t>
      </w:r>
    </w:p>
    <w:p>
      <w:pPr>
        <w:pStyle w:val="BodyText"/>
      </w:pPr>
      <w:r>
        <w:t xml:space="preserve">Lôi Chủ Thần đĩnh đạc nói.</w:t>
      </w:r>
    </w:p>
    <w:p>
      <w:pPr>
        <w:pStyle w:val="BodyText"/>
      </w:pPr>
      <w:r>
        <w:t xml:space="preserve">- Cao, vẫn là ngươi suy nghĩ chu toàn.</w:t>
      </w:r>
    </w:p>
    <w:p>
      <w:pPr>
        <w:pStyle w:val="BodyText"/>
      </w:pPr>
      <w:r>
        <w:t xml:space="preserve">Tần Vô Song cũng lạnh lùng nói:</w:t>
      </w:r>
    </w:p>
    <w:p>
      <w:pPr>
        <w:pStyle w:val="BodyText"/>
      </w:pPr>
      <w:r>
        <w:t xml:space="preserve">- Đợi, ai nói chúng ta phải đợi? Nhị vị, nếu sợ chết, vậy thì đừng ham muốn Thần khí của ta, ta đi một bước trước, các ngươi tới hay không tới, thì tùy các ngươi!</w:t>
      </w:r>
    </w:p>
    <w:p>
      <w:pPr>
        <w:pStyle w:val="BodyText"/>
      </w:pPr>
      <w:r>
        <w:t xml:space="preserve">Nói xong, thân hình Tần Vô Song nhấc lên, tử quang ngút trời, hướng về một đường thang trời trong hai đường còn lại bay lượn mà lên.</w:t>
      </w:r>
    </w:p>
    <w:p>
      <w:pPr>
        <w:pStyle w:val="BodyText"/>
      </w:pPr>
      <w:r>
        <w:t xml:space="preserve">- Tiểu tử, đứng lại, thật sự tưởng rằng chúng ta không dám giết ngươi sao?</w:t>
      </w:r>
    </w:p>
    <w:p>
      <w:pPr>
        <w:pStyle w:val="BodyText"/>
      </w:pPr>
      <w:r>
        <w:t xml:space="preserve">Hai người này thật ra lưu manh, trực tiếp đuổi tới.</w:t>
      </w:r>
    </w:p>
    <w:p>
      <w:pPr>
        <w:pStyle w:val="BodyText"/>
      </w:pPr>
      <w:r>
        <w:t xml:space="preserve">Nổ vang, phần cuối thang trời, phảng phất giống như một cánh cửa lớn ầm ầm mở ra.</w:t>
      </w:r>
    </w:p>
    <w:p>
      <w:pPr>
        <w:pStyle w:val="BodyText"/>
      </w:pPr>
      <w:r>
        <w:t xml:space="preserve">- Ha ha, hoan nghênh các ngươi tiến vào thế giới thang trời, thế giới thang trời này, một khi tiến đến, không có đường quay lại, duy nhất chỉ có xông vào đến cùng.</w:t>
      </w:r>
    </w:p>
    <w:p>
      <w:pPr>
        <w:pStyle w:val="BodyText"/>
      </w:pPr>
      <w:r>
        <w:t xml:space="preserve">Thanh âm khi cửa thang trời đóng lại, thản nhiên nói.</w:t>
      </w:r>
    </w:p>
    <w:p>
      <w:pPr>
        <w:pStyle w:val="BodyText"/>
      </w:pPr>
      <w:r>
        <w:t xml:space="preserve">Lôi Chủ Thần và Đinh Vân Độ đều ngẩn người, thầm thì nói:</w:t>
      </w:r>
    </w:p>
    <w:p>
      <w:pPr>
        <w:pStyle w:val="BodyText"/>
      </w:pPr>
      <w:r>
        <w:t xml:space="preserve">- Lẽ nào vận khí tốt, tiến vào Tàng bảo khố sao?</w:t>
      </w:r>
    </w:p>
    <w:p>
      <w:pPr>
        <w:pStyle w:val="BodyText"/>
      </w:pPr>
      <w:r>
        <w:t xml:space="preserve">- Đừng nằm mơ, đường mà bọn họ đi vào, chính là Tàng bảo khố. Đường chúng ta chọn, hoặc là Ngục giam Ác ma, hoặc là nơi chưa biết, nhị vị, hoan nghênh tiến vào lữ trình tử vong, ha ha…</w:t>
      </w:r>
    </w:p>
    <w:p>
      <w:pPr>
        <w:pStyle w:val="BodyText"/>
      </w:pPr>
      <w:r>
        <w:t xml:space="preserve">Tần Vô Song cười chế nhạo. Âm Dương Dực thúc giục cực hạn, tiến nhập vào trong hư không.</w:t>
      </w:r>
    </w:p>
    <w:p>
      <w:pPr>
        <w:pStyle w:val="BodyText"/>
      </w:pPr>
      <w:r>
        <w:t xml:space="preserve">- Đuổi theo!</w:t>
      </w:r>
    </w:p>
    <w:p>
      <w:pPr>
        <w:pStyle w:val="BodyText"/>
      </w:pPr>
      <w:r>
        <w:t xml:space="preserve">Lôi Chủ Thần và Đinh Vân Độ vô cùng giận dữ, cấp tốc đuổi theo</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94" w:name="chương-972"/>
      <w:bookmarkEnd w:id="994"/>
      <w:r>
        <w:t xml:space="preserve">972. Chương 972</w:t>
      </w:r>
    </w:p>
    <w:p>
      <w:pPr>
        <w:pStyle w:val="Compact"/>
      </w:pPr>
      <w:r>
        <w:br w:type="textWrapping"/>
      </w:r>
      <w:r>
        <w:br w:type="textWrapping"/>
      </w:r>
    </w:p>
    <w:p>
      <w:pPr>
        <w:pStyle w:val="BodyText"/>
      </w:pPr>
      <w:r>
        <w:t xml:space="preserve">Chương 972 : Thế giới Ma Thần.</w:t>
      </w:r>
    </w:p>
    <w:p>
      <w:pPr>
        <w:pStyle w:val="BodyText"/>
      </w:pPr>
      <w:r>
        <w:t xml:space="preserve">- Hoan nghênh đi vào Thế giới Ác ma…</w:t>
      </w:r>
    </w:p>
    <w:p>
      <w:pPr>
        <w:pStyle w:val="BodyText"/>
      </w:pPr>
      <w:r>
        <w:t xml:space="preserve">Một đạo tiếng cười hơi có chút trêu tức truyền đến. Lập tức khiến ba người tiến vào nơi đây, đồng thời tâm thần chấn động.</w:t>
      </w:r>
    </w:p>
    <w:p>
      <w:pPr>
        <w:pStyle w:val="BodyText"/>
      </w:pPr>
      <w:r>
        <w:t xml:space="preserve">Tiến vào Thế giới Ác ma?</w:t>
      </w:r>
    </w:p>
    <w:p>
      <w:pPr>
        <w:pStyle w:val="BodyText"/>
      </w:pPr>
      <w:r>
        <w:t xml:space="preserve">Lẽ nào thật sự không đi xa như vậy, lập tức đã tiến vào địa ngục của Ác ma sao? Trong lòng Tần Vô Song xẹt qua một tia chua xót, lúc này cũng không quan tâm đến nhiều chuyện như vậy.</w:t>
      </w:r>
    </w:p>
    <w:p>
      <w:pPr>
        <w:pStyle w:val="BodyText"/>
      </w:pPr>
      <w:r>
        <w:t xml:space="preserve">Bất kể như thế nào, cho dù là Ngục giam Ác ma, Đinh Vân Độ và Lôi Chủ Thần tuyệt đối cũng sẽ không bỏ qua cho mình. Hiện giờ, cũng chỉ có thể bất chấp khó khăn tiếp tục mà đi!</w:t>
      </w:r>
    </w:p>
    <w:p>
      <w:pPr>
        <w:pStyle w:val="BodyText"/>
      </w:pPr>
      <w:r>
        <w:t xml:space="preserve">Cho dù là trong Ngục giam Ác ma, cũng phải kéo dài. Cho dù là bị vạn ma cắn nuốt, cũng tốt hơn là bị hai tên hỗn đản này bắt đi.</w:t>
      </w:r>
    </w:p>
    <w:p>
      <w:pPr>
        <w:pStyle w:val="BodyText"/>
      </w:pPr>
      <w:r>
        <w:t xml:space="preserve">Bảo vật ban cho, tuyệt đối không thể mất đi. Càng không thể để rơi vào tay hai tên hỗn đản đó. Mặc dù là Ngục giam Ác ma, nhưng nếu hai tên gia hỏa này đạt được Thiên Tôn Thần Khí và Thánh Hoàng Thần Khí, chưa chắc không thể chạy thoát khỏi Ngục giam Ác ma này.</w:t>
      </w:r>
    </w:p>
    <w:p>
      <w:pPr>
        <w:pStyle w:val="BodyText"/>
      </w:pPr>
      <w:r>
        <w:t xml:space="preserve">- Vân Độ huynh, chậm đã!</w:t>
      </w:r>
    </w:p>
    <w:p>
      <w:pPr>
        <w:pStyle w:val="BodyText"/>
      </w:pPr>
      <w:r>
        <w:t xml:space="preserve">Lôi Chủ Thần hô.</w:t>
      </w:r>
    </w:p>
    <w:p>
      <w:pPr>
        <w:pStyle w:val="BodyText"/>
      </w:pPr>
      <w:r>
        <w:t xml:space="preserve">Đinh Vân Độ dừng lại cước bộ:</w:t>
      </w:r>
    </w:p>
    <w:p>
      <w:pPr>
        <w:pStyle w:val="BodyText"/>
      </w:pPr>
      <w:r>
        <w:t xml:space="preserve">- Lôi huynh, sao vậy?</w:t>
      </w:r>
    </w:p>
    <w:p>
      <w:pPr>
        <w:pStyle w:val="BodyText"/>
      </w:pPr>
      <w:r>
        <w:t xml:space="preserve">Lôi Chủ Thần đề phòng nhìn xung quanh, khẩu khí nghiêm túc:</w:t>
      </w:r>
    </w:p>
    <w:p>
      <w:pPr>
        <w:pStyle w:val="BodyText"/>
      </w:pPr>
      <w:r>
        <w:t xml:space="preserve">- Ngục giam Ác ma, chúng ta lại có thể tiến vào Ngục giam Ác ma, bị tiểu tử đó hãm hại rồi. Vân Độ huynh, tiểu tử đó hiện tại là không có đường nào để đi. Ngục giam Ác ma này một khi tiến vào, ta xem qua rồi, phong ấn của thang trời đó đã đóng cửa. Từ bên ngoài tiến vào dễ dàng, từ bên trong đi ra lại khó. Tiểu tử đó vội vã chạy trốn, tùy tiện xông vào trong như vậy, không nghi ngờ gì ắt hẳn phải chết.</w:t>
      </w:r>
    </w:p>
    <w:p>
      <w:pPr>
        <w:pStyle w:val="BodyText"/>
      </w:pPr>
      <w:r>
        <w:t xml:space="preserve">- Lôi huynh có chủ trương gì không?</w:t>
      </w:r>
    </w:p>
    <w:p>
      <w:pPr>
        <w:pStyle w:val="BodyText"/>
      </w:pPr>
      <w:r>
        <w:t xml:space="preserve">Khóe mắt Đinh Vân Độ hiện lên một vẻ đề phòng, nhưng vẻ đề phòng chợt lập tức biến mất.</w:t>
      </w:r>
    </w:p>
    <w:p>
      <w:pPr>
        <w:pStyle w:val="BodyText"/>
      </w:pPr>
      <w:r>
        <w:t xml:space="preserve">- Chúng ta ở Ngục giam Ác ma này, cần phải chân thành hợp tác, nếu không hàng vạn hàng nghìn Ác ma đó, một khi tàn sát bừa bãi đến, chúng ta sẽ gặp phiền phức lớn.</w:t>
      </w:r>
    </w:p>
    <w:p>
      <w:pPr>
        <w:pStyle w:val="BodyText"/>
      </w:pPr>
      <w:r>
        <w:t xml:space="preserve">- Nói rất đúng, chi bằng chúng ta phát lời thề độc. Trong Ngục giam Ác ma này, phải toàn lực hợp tác, không được tâm sinh dị tâm, thế nào hả?</w:t>
      </w:r>
    </w:p>
    <w:p>
      <w:pPr>
        <w:pStyle w:val="BodyText"/>
      </w:pPr>
      <w:r>
        <w:t xml:space="preserve">- Được, như vậy là tốt nhất!</w:t>
      </w:r>
    </w:p>
    <w:p>
      <w:pPr>
        <w:pStyle w:val="BodyText"/>
      </w:pPr>
      <w:r>
        <w:t xml:space="preserve">Hai người này quả nhiên phát lời thề độc.</w:t>
      </w:r>
    </w:p>
    <w:p>
      <w:pPr>
        <w:pStyle w:val="BodyText"/>
      </w:pPr>
      <w:r>
        <w:t xml:space="preserve">o0o</w:t>
      </w:r>
    </w:p>
    <w:p>
      <w:pPr>
        <w:pStyle w:val="BodyText"/>
      </w:pPr>
      <w:r>
        <w:t xml:space="preserve">Tần Vô Song một đường không ngừng, phát hiện Ngục giam Ác ma này và thế giới bên ngoài cũng không có gì bất đồng. Con đường cổ xưa, đại thụ rắn rỏi, suối nước róc rách, căn bản nhìn không ra bất cứ một dáng vẻ nào của Ngục giam Ác ma.</w:t>
      </w:r>
    </w:p>
    <w:p>
      <w:pPr>
        <w:pStyle w:val="BodyText"/>
      </w:pPr>
      <w:r>
        <w:t xml:space="preserve">- Tại sao lại như vậy? Lẽ nào nói, nhắc nhở của thanh âm đó, căn bản chính là gạt người sao?</w:t>
      </w:r>
    </w:p>
    <w:p>
      <w:pPr>
        <w:pStyle w:val="BodyText"/>
      </w:pPr>
      <w:r>
        <w:t xml:space="preserve">Trong đầu Tần Vô Song đang suy nghĩ.</w:t>
      </w:r>
    </w:p>
    <w:p>
      <w:pPr>
        <w:pStyle w:val="BodyText"/>
      </w:pPr>
      <w:r>
        <w:t xml:space="preserve">Đột nhiên, dưới chân một trận lưu động, mắt như nhìn thấy tất cả cảnh tượng giống như đang trôi lơ lửng vậy.</w:t>
      </w:r>
    </w:p>
    <w:p>
      <w:pPr>
        <w:pStyle w:val="BodyText"/>
      </w:pPr>
      <w:r>
        <w:t xml:space="preserve">Đúng vậy, chính là trôi lơ lửng!</w:t>
      </w:r>
    </w:p>
    <w:p>
      <w:pPr>
        <w:pStyle w:val="BodyText"/>
      </w:pPr>
      <w:r>
        <w:t xml:space="preserve">Tần Vô Song chưa bao giờ gặp qua tình huống quỷ dị như vậy? Tất cả cảnh vật quanh mình, lại giống như một bức tranh sơn thủy, trôi lơ lửng bình thường, giống như một cuộn tranh cực lớn, đang từ từ thu nạp.</w:t>
      </w:r>
    </w:p>
    <w:p>
      <w:pPr>
        <w:pStyle w:val="BodyText"/>
      </w:pPr>
      <w:r>
        <w:t xml:space="preserve">- Ha ha, hoan nghênh tiến vào Vạn Thần Mê Tông Điện, đây mới là Vạn Thần Mê Tông Điện chân chính!</w:t>
      </w:r>
    </w:p>
    <w:p>
      <w:pPr>
        <w:pStyle w:val="BodyText"/>
      </w:pPr>
      <w:r>
        <w:t xml:space="preserve">Thanh âm quen thuộc đó truyền đến, Tần Vô Song đã bị một đạo lục quang bao vây, hào quang mãnh liệt, bắn ra khiến hắn căn bản không mở nổi mắt.</w:t>
      </w:r>
    </w:p>
    <w:p>
      <w:pPr>
        <w:pStyle w:val="BodyText"/>
      </w:pPr>
      <w:r>
        <w:t xml:space="preserve">Tần Vô Song chỉ cảm thấy bức tranh này đang kéo hắn lại, phảng phất giống như một quyển thiên thư bay vọt vượt mức quy định, đột nhiên bay vào trong một tòa kim tháp cực lớn.</w:t>
      </w:r>
    </w:p>
    <w:p>
      <w:pPr>
        <w:pStyle w:val="BodyText"/>
      </w:pPr>
      <w:r>
        <w:t xml:space="preserve">Cảnh tượng của tòa tháp này, Tần Vô Song lúc trước cũng từng nhìn thấy trong ảo cảnh, lập tức nhận ra.</w:t>
      </w:r>
    </w:p>
    <w:p>
      <w:pPr>
        <w:pStyle w:val="BodyText"/>
      </w:pPr>
      <w:r>
        <w:t xml:space="preserve">Kim tháp to lớn này, quả thực không cách nào dùng ngôn ngữ để hình dung.</w:t>
      </w:r>
    </w:p>
    <w:p>
      <w:pPr>
        <w:pStyle w:val="BodyText"/>
      </w:pPr>
      <w:r>
        <w:t xml:space="preserve">Đợi khi Tần Vô Song khôi phục lại tầm nhìn, mới phát hiện bản thân đã rơi vào trong kim tháp. Kim tháp này một vùng trống trải, chính là trong tháp, phảng phất cũng giống như Càn Khôn vô tận vậy.</w:t>
      </w:r>
    </w:p>
    <w:p>
      <w:pPr>
        <w:pStyle w:val="BodyText"/>
      </w:pPr>
      <w:r>
        <w:t xml:space="preserve">Khắp nơi đều là tạo hình rường cột chạm trổ, trên thạch bích và cột lớn, khắc đầy những hình tượng đủ hình dạng. Điêu khắc này hiển nhiên vô cùng khoa trương.</w:t>
      </w:r>
    </w:p>
    <w:p>
      <w:pPr>
        <w:pStyle w:val="BodyText"/>
      </w:pPr>
      <w:r>
        <w:t xml:space="preserve">Mỗi một hình tượng, đều có vẻ vô cùng quái dị, dữ tợn, phảng phất giống như có ý làm vấy bẩn.</w:t>
      </w:r>
    </w:p>
    <w:p>
      <w:pPr>
        <w:pStyle w:val="BodyText"/>
      </w:pPr>
      <w:r>
        <w:t xml:space="preserve">- Lẽ nào đây chính là hình tượng của Ác ma sao?</w:t>
      </w:r>
    </w:p>
    <w:p>
      <w:pPr>
        <w:pStyle w:val="BodyText"/>
      </w:pPr>
      <w:r>
        <w:t xml:space="preserve">Tần Vô Song mờ mịt khó hiểu, lửng thửng đi tới. Cũng may, trong kim tháp này, cũng giống như mê cung, Tần Vô Song bất luận đi như thế nào, nhìn thấy đều là cây cột cực đại, phảng phất giống như rừng rậm mênh mông vô biên, vô số cây cột cấu thành thế giới huyền ảo.</w:t>
      </w:r>
    </w:p>
    <w:p>
      <w:pPr>
        <w:pStyle w:val="BodyText"/>
      </w:pPr>
      <w:r>
        <w:t xml:space="preserve">- Sao lại như vậy chứ?</w:t>
      </w:r>
    </w:p>
    <w:p>
      <w:pPr>
        <w:pStyle w:val="BodyText"/>
      </w:pPr>
      <w:r>
        <w:t xml:space="preserve">Trong lòng Tần Vô Song toát ra vô số ý niệm, chỉ là xông loạn ở trong này, vô cùng hiếu kì.</w:t>
      </w:r>
    </w:p>
    <w:p>
      <w:pPr>
        <w:pStyle w:val="BodyText"/>
      </w:pPr>
      <w:r>
        <w:t xml:space="preserve">- Chuyện này thật là quái. Những hình tượng Ác ma này, rốt cuộc là…</w:t>
      </w:r>
    </w:p>
    <w:p>
      <w:pPr>
        <w:pStyle w:val="BodyText"/>
      </w:pPr>
      <w:r>
        <w:t xml:space="preserve">Ầm!</w:t>
      </w:r>
    </w:p>
    <w:p>
      <w:pPr>
        <w:pStyle w:val="BodyText"/>
      </w:pPr>
      <w:r>
        <w:t xml:space="preserve">Không đợi hắn nói xong, điêu khắc trên cây cột bên cạnh, liền từ trên cây cột bay ra, những hình tượng vốn không rõ ràng bằng bản gốc, lập tức liền sinh động, sống lại tại chỗ. Điêu khắc trực tiếp biến thành Ác ma chân chính!</w:t>
      </w:r>
    </w:p>
    <w:p>
      <w:pPr>
        <w:pStyle w:val="BodyText"/>
      </w:pPr>
      <w:r>
        <w:t xml:space="preserve">Ba con Ác ma trên cây cột này, cùng bổ nhào ra. Tần Vô Song căn bản không kịp suy nghĩ, tay nâng một đạo Đại Ngũ Hành Luân Hồi Ấn đánh tới. Đánh cho ba con Ác ma đó gào khóc thảm thiết, hóa thành lưu quang biến mất sạch sẽ.</w:t>
      </w:r>
    </w:p>
    <w:p>
      <w:pPr>
        <w:pStyle w:val="BodyText"/>
      </w:pPr>
      <w:r>
        <w:t xml:space="preserve">- Thật là gặp quỷ, nơi này, quá quỷ dị rồi!</w:t>
      </w:r>
    </w:p>
    <w:p>
      <w:pPr>
        <w:pStyle w:val="BodyText"/>
      </w:pPr>
      <w:r>
        <w:t xml:space="preserve">Khi Tần Vô Song đang than thở, cây cột xung quanh nhất thời hào quang không ngừng chớp động, từng đạo thân ảnh của Ác ma, liền giống như tên rời khỏi cung không ngừng bắn tới.</w:t>
      </w:r>
    </w:p>
    <w:p>
      <w:pPr>
        <w:pStyle w:val="BodyText"/>
      </w:pPr>
      <w:r>
        <w:t xml:space="preserve">- Mẹ nó, chọc vào tổ ong vò vẽ rồi sao?</w:t>
      </w:r>
    </w:p>
    <w:p>
      <w:pPr>
        <w:pStyle w:val="BodyText"/>
      </w:pPr>
      <w:r>
        <w:t xml:space="preserve">Tần Vô Song biết, cường long không áp được đầu rắn, Ác ma này cho dù không xem như đầu rắn, chí ít cũng thành thục nơi này hơn Tần Vô Song hắn.</w:t>
      </w:r>
    </w:p>
    <w:p>
      <w:pPr>
        <w:pStyle w:val="BodyText"/>
      </w:pPr>
      <w:r>
        <w:t xml:space="preserve">Tần Vô Song là người vô cùng thông minh, hắn phát hiện, bản thân hai lần nói chuyện, chính là hai lần kích hoạt những điêu khắc Ác ma đó?</w:t>
      </w:r>
    </w:p>
    <w:p>
      <w:pPr>
        <w:pStyle w:val="BodyText"/>
      </w:pPr>
      <w:r>
        <w:t xml:space="preserve">Đây lẽ nào là một loại phong ấn thần kỳ sao?</w:t>
      </w:r>
    </w:p>
    <w:p>
      <w:pPr>
        <w:pStyle w:val="BodyText"/>
      </w:pPr>
      <w:r>
        <w:t xml:space="preserve">Tần Vô Song tâm tư vô cùng linh hoạt, nghĩ thông những điều này, lập tức câm miệng, lấy tốc độ cực nhanh tránh né khỏi những vướng víu của những Ác ma này.</w:t>
      </w:r>
    </w:p>
    <w:p>
      <w:pPr>
        <w:pStyle w:val="BodyText"/>
      </w:pPr>
      <w:r>
        <w:t xml:space="preserve">- Giết, giết, giết!</w:t>
      </w:r>
    </w:p>
    <w:p>
      <w:pPr>
        <w:pStyle w:val="BodyText"/>
      </w:pPr>
      <w:r>
        <w:t xml:space="preserve">Trong lỗ tai của Tần Vô Song, tràn đầy loại rít gào nhỏ tiếng của Ác ma, toàn bộ Vạn Thần Mê Tông Điện, phảng phất giống như một nồi nước canh sôi trào, không ngừng sôi trào ra.</w:t>
      </w:r>
    </w:p>
    <w:p>
      <w:pPr>
        <w:pStyle w:val="BodyText"/>
      </w:pPr>
      <w:r>
        <w:t xml:space="preserve">Khí lưu xung quanh dao động, cũng không ngừng tăng lên.</w:t>
      </w:r>
    </w:p>
    <w:p>
      <w:pPr>
        <w:pStyle w:val="BodyText"/>
      </w:pPr>
      <w:r>
        <w:t xml:space="preserve">Tần Vô Song có một loại dự cảm, những Ác ma này, tựa hồ giống như mãnh thú lao tới chọc thủng lồng giam bất cứ lúc nào, điên cuồng, tràn trề, phảng phất giống như một luồng khí lưu bị đê đập ngăn cản, bất cứ lúc nào cũng chuẩn bị phá vỡ con đê, hủy diệt tất cả vậy.</w:t>
      </w:r>
    </w:p>
    <w:p>
      <w:pPr>
        <w:pStyle w:val="BodyText"/>
      </w:pPr>
      <w:r>
        <w:t xml:space="preserve">Trong sâu thẳm Tần Vô Song, phảng phất giống như đặt mình trong đại dương mênh mông.</w:t>
      </w:r>
    </w:p>
    <w:p>
      <w:pPr>
        <w:pStyle w:val="BodyText"/>
      </w:pPr>
      <w:r>
        <w:t xml:space="preserve">Nếu không phải có song kiếm Thiên Chi Khuê Lang bảo vệ, chỉ cần những dòng khí lưu này, cũng có thể bẻ gẫy gân cốt của Tần Vô Song.</w:t>
      </w:r>
    </w:p>
    <w:p>
      <w:pPr>
        <w:pStyle w:val="BodyText"/>
      </w:pPr>
      <w:r>
        <w:t xml:space="preserve">Nhưng cho dù như vậy, cũng đủ cho Tần Vô Song hành động rồi.</w:t>
      </w:r>
    </w:p>
    <w:p>
      <w:pPr>
        <w:pStyle w:val="BodyText"/>
      </w:pPr>
      <w:r>
        <w:t xml:space="preserve">Tần Vô Song cảm giác bản thân luôn di động, nhưng mà, một khi tiến sâu vào Vạn Thần Mê Tông Điện, phảng phất giống như đặt mình trong biển rộng mênh mông, căn bản không có điểm cuối.</w:t>
      </w:r>
    </w:p>
    <w:p>
      <w:pPr>
        <w:pStyle w:val="BodyText"/>
      </w:pPr>
      <w:r>
        <w:t xml:space="preserve">o0o</w:t>
      </w:r>
    </w:p>
    <w:p>
      <w:pPr>
        <w:pStyle w:val="BodyText"/>
      </w:pPr>
      <w:r>
        <w:t xml:space="preserve">Ở trong một góc u ám, chín cây cột cực lớn, cao cao dựng thẳng đứng ở đó. Uy thế vô cùng, tràn đầy một luồng hung quang ma diễm ngút trời, xung quanh phát ra các loại khí diễm đầy màu sắc. Trong mớ hoa hòe đó, lộ ra một luồng hung quang khiến người ta cảm thấy ớn lạnh bên người.</w:t>
      </w:r>
    </w:p>
    <w:p>
      <w:pPr>
        <w:pStyle w:val="BodyText"/>
      </w:pPr>
      <w:r>
        <w:t xml:space="preserve">- Đại Ma Tôn, hình như có người xông vào. Ha ha, đây là một kỳ ngộ. Bao nhiêu năm rồi, bao nhiêu năm chúng ta không ngửi được mùi của người sống, ha ha ha…</w:t>
      </w:r>
    </w:p>
    <w:p>
      <w:pPr>
        <w:pStyle w:val="BodyText"/>
      </w:pPr>
      <w:r>
        <w:t xml:space="preserve">- Đại Ma Tôn, hình như còn không ngừng tiến vào. Ha ha ha, lẽ nào là bữa ăn ngon ông trời mang tới cho chúng ta sao?</w:t>
      </w:r>
    </w:p>
    <w:p>
      <w:pPr>
        <w:pStyle w:val="BodyText"/>
      </w:pPr>
      <w:r>
        <w:t xml:space="preserve">- Không cần nóng vội!</w:t>
      </w:r>
    </w:p>
    <w:p>
      <w:pPr>
        <w:pStyle w:val="BodyText"/>
      </w:pPr>
      <w:r>
        <w:t xml:space="preserve">Một đạo thanh âm uy thế vô cùng lạnh lùng quát nói:</w:t>
      </w:r>
    </w:p>
    <w:p>
      <w:pPr>
        <w:pStyle w:val="BodyText"/>
      </w:pPr>
      <w:r>
        <w:t xml:space="preserve">- Trước hết xem xem là tình huống gì, hiện giờ phong ấn đã đến thời khắc yếu nhất, chỉ cần một đạo dương khí của người sống, ta liền có thể thoát vây mà ra. Đến lúc đó, ta nhất định luyện hóa Vạn Thần Mê Tông Điện này, ban thưởng cho ngươi chân thân vô thượng, tất cả đều có được tự do!</w:t>
      </w:r>
    </w:p>
    <w:p>
      <w:pPr>
        <w:pStyle w:val="BodyText"/>
      </w:pPr>
      <w:r>
        <w:t xml:space="preserve">- Đại Ma Tôn uy võ, Đại Ma Tôn uy võ!</w:t>
      </w:r>
    </w:p>
    <w:p>
      <w:pPr>
        <w:pStyle w:val="BodyText"/>
      </w:pPr>
      <w:r>
        <w:t xml:space="preserve">Chúng Ma Thần quỳ bái, nước mắt ràn rụa, hưng phấn cực kỳ. Có hứa hẹn này của Đại Ma Tôn, vậy thì dễ làm hơn nhiều. Tức giận đè nén mấy chục vạn năm, tự do biến mất mấy chục năm, cuối cùng đã nhìn thấy ánh sáng rạng đông rồi sao?</w:t>
      </w:r>
    </w:p>
    <w:p>
      <w:pPr>
        <w:pStyle w:val="BodyText"/>
      </w:pPr>
      <w:r>
        <w:t xml:space="preserve">- Đại Ma Tôn, ngài xem, đến rồi đến rồi!</w:t>
      </w:r>
    </w:p>
    <w:p>
      <w:pPr>
        <w:pStyle w:val="BodyText"/>
      </w:pPr>
      <w:r>
        <w:t xml:space="preserve">- Có ba tên gia hỏa!</w:t>
      </w:r>
    </w:p>
    <w:p>
      <w:pPr>
        <w:pStyle w:val="BodyText"/>
      </w:pPr>
      <w:r>
        <w:t xml:space="preserve">- A, hai tên gia hỏa đó, Chủ Thần, ha ha, Đại Ma Tôn, ngài nhìn thấy không? Chính là Chủ Thần!</w:t>
      </w:r>
    </w:p>
    <w:p>
      <w:pPr>
        <w:pStyle w:val="BodyText"/>
      </w:pPr>
      <w:r>
        <w:t xml:space="preserve">- Ha ha, cường giả cấp bậc Chủ Thần, Đại Ma Tôn, chúng ta giàu to rồi! Đây thật đúng là con chuột lớn khó có được!</w:t>
      </w:r>
    </w:p>
    <w:p>
      <w:pPr>
        <w:pStyle w:val="BodyText"/>
      </w:pPr>
      <w:r>
        <w:t xml:space="preserve">Phong ấn trong chín cây cột lớn này, chính là chín đại Ma Thần. Đều là tồn tại cấp bậc Chủ Thần. Còn Đại Ma Tôn đó, chính là cường giả cấp bậc Thiên Tôn!</w:t>
      </w:r>
    </w:p>
    <w:p>
      <w:pPr>
        <w:pStyle w:val="BodyText"/>
      </w:pPr>
      <w:r>
        <w:t xml:space="preserve">Chính là trung tâm của Vạn Thần Mê Tông Điện này.</w:t>
      </w:r>
    </w:p>
    <w:p>
      <w:pPr>
        <w:pStyle w:val="BodyText"/>
      </w:pPr>
      <w:r>
        <w:t xml:space="preserve">Mặc dù bị phong ấn, với khí tức và thần lực thông thần của bọn họ, cũng có thể lấy tinh thần nắm trong tay vạn chúng Ma Thần, quả nhiên là vô cùng lợi hại!</w:t>
      </w:r>
    </w:p>
    <w:p>
      <w:pPr>
        <w:pStyle w:val="BodyText"/>
      </w:pPr>
      <w:r>
        <w:t xml:space="preserve">- Đại Ma Tôn, làm sao bây giờ. Con thỏ nhỏ đó hình như đã xông vào bên trong rồi. Ha ha, Đại Ma Tôn, chi bằng để tiểu đệ ta ăn mặn trước?</w:t>
      </w:r>
    </w:p>
    <w:p>
      <w:pPr>
        <w:pStyle w:val="BodyText"/>
      </w:pPr>
      <w:r>
        <w:t xml:space="preserve">- Lão Ngũ, ngươi muốn ăn một mình sao? Trưởng giả vi tôn. Đại Ma Tôn và Nhị Ma Tôn chia sẽ hai tên Chủ Thần, Lão Tam ta, thằng nhóc đó đương nhiên là của ta rồi.</w:t>
      </w:r>
    </w:p>
    <w:p>
      <w:pPr>
        <w:pStyle w:val="BodyText"/>
      </w:pPr>
      <w:r>
        <w:t xml:space="preserve">- Câm miệng hết cho ta!</w:t>
      </w:r>
    </w:p>
    <w:p>
      <w:pPr>
        <w:pStyle w:val="BodyText"/>
      </w:pPr>
      <w:r>
        <w:t xml:space="preserve">Đại Ma Thần quát lạnh một tiếng:</w:t>
      </w:r>
    </w:p>
    <w:p>
      <w:pPr>
        <w:pStyle w:val="BodyText"/>
      </w:pPr>
      <w:r>
        <w:t xml:space="preserve">- Tất cả nghe theo hiệu lệnh của ta. Ta ra tay, các ngươi không được đánh liều, nhất là không thể xung đột với cường giả cấp bậc Chủ Thần. Bằng không, một đạo dương thần công kích của bọn chúng, các ngươi chống đỡ không nổi đâu.</w:t>
      </w:r>
    </w:p>
    <w:p>
      <w:pPr>
        <w:pStyle w:val="BodyText"/>
      </w:pPr>
      <w:r>
        <w:t xml:space="preserve">Đây thật ra không phải hù dọa bọn họ, người ta dù sao cũng là Chủ Thần có thân thể, bản thân chỉ là một Chủ Thần không có thân thể, làm sao có thể trở thành đối thủ của hai Chủ Thần được.</w:t>
      </w:r>
    </w:p>
    <w:p>
      <w:pPr>
        <w:pStyle w:val="BodyText"/>
      </w:pPr>
      <w:r>
        <w:t xml:space="preserve">- Đại Ma Tôn, theo ta thấy, chúng ta vẫn nên sử dụng chiến thuật biển người. Bằng không, hai Chủ Thần đó phát động hung ác, thì không dễ làm.</w:t>
      </w:r>
    </w:p>
    <w:p>
      <w:pPr>
        <w:pStyle w:val="BodyText"/>
      </w:pPr>
      <w:r>
        <w:t xml:space="preserve">Đại Ma Tôn cười lạnh nói:</w:t>
      </w:r>
    </w:p>
    <w:p>
      <w:pPr>
        <w:pStyle w:val="BodyText"/>
      </w:pPr>
      <w:r>
        <w:t xml:space="preserve">- Ta có cách. Đừng quên, biệt hiệu của Đại Ma Tôn ta là gì…</w:t>
      </w:r>
    </w:p>
    <w:p>
      <w:pPr>
        <w:pStyle w:val="BodyText"/>
      </w:pPr>
      <w:r>
        <w:t xml:space="preserve">- Ha ha, đúng, Lão Đại ngươi là Âm Ma Thiên Tôn, thi triển thủ đoạn Huyễn Âm, không mê hoặc Thần hồn của bọn họ điên đảo mới là chuyện lạ, ha ha.</w:t>
      </w:r>
    </w:p>
    <w:p>
      <w:pPr>
        <w:pStyle w:val="BodyText"/>
      </w:pPr>
      <w:r>
        <w:t xml:space="preserve">- Tiểu tử này, có chút cổ quái!</w:t>
      </w:r>
    </w:p>
    <w:p>
      <w:pPr>
        <w:pStyle w:val="BodyText"/>
      </w:pPr>
      <w:r>
        <w:t xml:space="preserve">Đại Ma Tôn giương mắt nhìn về phương hướng của Tần Vô Song, ánh mắt hung hãn, lộ ra một vẻ suy nghĩ sâu xa.</w:t>
      </w:r>
    </w:p>
    <w:p>
      <w:pPr>
        <w:pStyle w:val="BodyText"/>
      </w:pPr>
      <w:r>
        <w:t xml:space="preserve">- Sao?</w:t>
      </w:r>
    </w:p>
    <w:p>
      <w:pPr>
        <w:pStyle w:val="BodyText"/>
      </w:pPr>
      <w:r>
        <w:t xml:space="preserve">- Trên người hắn, ta cảm nhận được một luồng khí tức đáng sợ!</w:t>
      </w:r>
    </w:p>
    <w:p>
      <w:pPr>
        <w:pStyle w:val="BodyText"/>
      </w:pPr>
      <w:r>
        <w:t xml:space="preserve">Đại Ma Tôn uy nghiêm nói:</w:t>
      </w:r>
    </w:p>
    <w:p>
      <w:pPr>
        <w:pStyle w:val="BodyText"/>
      </w:pPr>
      <w:r>
        <w:t xml:space="preserve">- Nhưng tu vi của hắn, rõ ràng chỉ là Thiên Thần Đạo cường giả bình thường mà thôi, chuyện này là thế nào chứ?</w:t>
      </w:r>
    </w:p>
    <w:p>
      <w:pPr>
        <w:pStyle w:val="BodyText"/>
      </w:pPr>
      <w:r>
        <w:t xml:space="preserve">Khí tức đáng sợ? Đó là cái gì? Những Ma Thần này cảm thụ một chút, cũng nói:</w:t>
      </w:r>
    </w:p>
    <w:p>
      <w:pPr>
        <w:pStyle w:val="BodyText"/>
      </w:pPr>
      <w:r>
        <w:t xml:space="preserve">- Thần khí của hắn tương đối lợi hại? Còn có những thứ khác nữa?</w:t>
      </w:r>
    </w:p>
    <w:p>
      <w:pPr>
        <w:pStyle w:val="BodyText"/>
      </w:pPr>
      <w:r>
        <w:t xml:space="preserve">- Không, ta cảm thấy trong cơ thể hắn, phảng phất chất chứa một Ác ma đáng sợ, luồng khí tức đáng sợ này, ta cảm giác có chút quen thuộc, chuyện này là thế nào, rốt cuộc là chuyện gì chứ?</w:t>
      </w:r>
    </w:p>
    <w:p>
      <w:pPr>
        <w:pStyle w:val="BodyText"/>
      </w:pPr>
      <w:r>
        <w:t xml:space="preserve">Khẩu khí của Đại Ma Tôn, càng phát càng có chút khó hiểu.</w:t>
      </w:r>
    </w:p>
    <w:p>
      <w:pPr>
        <w:pStyle w:val="BodyText"/>
      </w:pPr>
      <w:r>
        <w:t xml:space="preserve">- Đại Ma Tôn, có thể nào là ảo giác không?</w:t>
      </w:r>
    </w:p>
    <w:p>
      <w:pPr>
        <w:pStyle w:val="BodyText"/>
      </w:pPr>
      <w:r>
        <w:t xml:space="preserve">- Không phải!</w:t>
      </w:r>
    </w:p>
    <w:p>
      <w:pPr>
        <w:pStyle w:val="BodyText"/>
      </w:pPr>
      <w:r>
        <w:t xml:space="preserve">Đại Ma Tôn cực lực phủ nhận:</w:t>
      </w:r>
    </w:p>
    <w:p>
      <w:pPr>
        <w:pStyle w:val="BodyText"/>
      </w:pPr>
      <w:r>
        <w:t xml:space="preserve">- Không thể là ảo giác, Vạn Thần Mê Tông Điện này, chỉ có ta mới có thể chế tạo ảo giác. Ta phải điều tra một chút, cần phải điều tra rõ ràng!</w:t>
      </w:r>
    </w:p>
    <w:p>
      <w:pPr>
        <w:pStyle w:val="BodyText"/>
      </w:pPr>
      <w:r>
        <w:t xml:space="preserve">Đại Ma Tôn nói xong, ngọn hỏa diễm trên cây cột lớn chạy tán loạn, giống như một con Phượng Hoàng vừa hồi sinh trong hỏa diễm, mạnh mẽ bay khỏi cây cột lớn đó, hướng về phía Tần Vô Song bay tới.</w:t>
      </w:r>
    </w:p>
    <w:p>
      <w:pPr>
        <w:pStyle w:val="BodyText"/>
      </w:pPr>
      <w:r>
        <w:t xml:space="preserve">Tốc độ cực nhanh, quả thực khiến người ta hoa mắt hỗn loạn. Đồng thời trong lòng cũng đang nói thầm, người thanh niên này, rốt cuộc có chỗ cổ quái gì</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95" w:name="chương-973"/>
      <w:bookmarkEnd w:id="995"/>
      <w:r>
        <w:t xml:space="preserve">973. Chương 973</w:t>
      </w:r>
    </w:p>
    <w:p>
      <w:pPr>
        <w:pStyle w:val="Compact"/>
      </w:pPr>
      <w:r>
        <w:br w:type="textWrapping"/>
      </w:r>
      <w:r>
        <w:br w:type="textWrapping"/>
      </w:r>
    </w:p>
    <w:p>
      <w:pPr>
        <w:pStyle w:val="BodyText"/>
      </w:pPr>
      <w:r>
        <w:t xml:space="preserve">Chương 973 : Huyền bí của Thần Tú Cung.</w:t>
      </w:r>
    </w:p>
    <w:p>
      <w:pPr>
        <w:pStyle w:val="BodyText"/>
      </w:pPr>
      <w:r>
        <w:t xml:space="preserve">Với thần thức cường đại của Tần Vô Song, trong Vạn Thần Mê Tông Điện này, cũng có một loại cảm giác bị lạc bất cứ lúc nào, đột nhiên giữa lúc đó, một luồng dự cảm vô cùng không tốt đột kích trong lòng.</w:t>
      </w:r>
    </w:p>
    <w:p>
      <w:pPr>
        <w:pStyle w:val="BodyText"/>
      </w:pPr>
      <w:r>
        <w:t xml:space="preserve">Cũng không biết, Đại Ma Tôn đã áp sát lông mày và lông mi hắn rồi.</w:t>
      </w:r>
    </w:p>
    <w:p>
      <w:pPr>
        <w:pStyle w:val="BodyText"/>
      </w:pPr>
      <w:r>
        <w:t xml:space="preserve">Luồng sức mạnh Thần hồn cường đại, Tần Vô Song cho dù trên người Đinh Vân Độ và Lôi Chủ Thần cũng chưa từng gặp qua, trong lòng không khỏi kinh ngạc.</w:t>
      </w:r>
    </w:p>
    <w:p>
      <w:pPr>
        <w:pStyle w:val="BodyText"/>
      </w:pPr>
      <w:r>
        <w:t xml:space="preserve">Thiên Chi Khuê Lang đó, trực tiếp che ở trước người, hai thanh kiếm hung hăng quét tới.</w:t>
      </w:r>
    </w:p>
    <w:p>
      <w:pPr>
        <w:pStyle w:val="BodyText"/>
      </w:pPr>
      <w:r>
        <w:t xml:space="preserve">- Ồ, Thiên Tôn Thần Khí?</w:t>
      </w:r>
    </w:p>
    <w:p>
      <w:pPr>
        <w:pStyle w:val="BodyText"/>
      </w:pPr>
      <w:r>
        <w:t xml:space="preserve">Đại Ma Tôn nhìn thấy hai thanh kiếm này, cũng là ánh mắt sáng ngời, nhưng vẫn là không chút khác biệt, không lùi không đỡ, hỏa diễm hình thành hình dạng một đôi bàn tay lớn, trực tiếp bắt tới.</w:t>
      </w:r>
    </w:p>
    <w:p>
      <w:pPr>
        <w:pStyle w:val="BodyText"/>
      </w:pPr>
      <w:r>
        <w:t xml:space="preserve">Loại đấu pháp này, Tần Vô Song thật sự lần đầu gặp phải, trước mặt Thiên Tôn Thần Khí, cho dù là Lâm Kinh Phong có Chủ Thần Khí, cũng chỉ có thể trốn tránh phong mang.</w:t>
      </w:r>
    </w:p>
    <w:p>
      <w:pPr>
        <w:pStyle w:val="BodyText"/>
      </w:pPr>
      <w:r>
        <w:t xml:space="preserve">Vậy mà một đạo hỏa quang Thần hồn ngưng tụ thành này, lại lấy Thần hồn trực tiếp va chạm với Thiên Tôn Thần Khí. Loại khí phách này, khiến Tần Vô Song trong lòng vô cùng kinh ngạc.</w:t>
      </w:r>
    </w:p>
    <w:p>
      <w:pPr>
        <w:pStyle w:val="BodyText"/>
      </w:pPr>
      <w:r>
        <w:t xml:space="preserve">Biết lợi hại, kiếm quyết dẫn tới, liền phải phát động công kích lần thứ hai.</w:t>
      </w:r>
    </w:p>
    <w:p>
      <w:pPr>
        <w:pStyle w:val="BodyText"/>
      </w:pPr>
      <w:r>
        <w:t xml:space="preserve">Chính vào lúc này, hai thanh kiếm Thiên Chi Khuê Lang, lại bị hỏa quang đó thu hút, trực tiếp cuốn đi. Biến cố này, cũng khiến Tần Vô Song giương mắt đờ đẫn.</w:t>
      </w:r>
    </w:p>
    <w:p>
      <w:pPr>
        <w:pStyle w:val="BodyText"/>
      </w:pPr>
      <w:r>
        <w:t xml:space="preserve">Hỏa quang đó cuốn Thiên Chi Khuê Lang đi, chẳng khác nào trực tiếp đối mặt với Tần Vô Song.</w:t>
      </w:r>
    </w:p>
    <w:p>
      <w:pPr>
        <w:pStyle w:val="BodyText"/>
      </w:pPr>
      <w:r>
        <w:t xml:space="preserve">Hồng quang che lấp mặt trời, đột nhiên giống như một tấm thảm bay khổng lồ đè ép xuống, phảng phất một chiếc mồm to đầy máu cực lớn, trực tiếp cắn nuốt mà đến.</w:t>
      </w:r>
    </w:p>
    <w:p>
      <w:pPr>
        <w:pStyle w:val="BodyText"/>
      </w:pPr>
      <w:r>
        <w:t xml:space="preserve">Chính vào lúc này, một luồng kim quang cường đại trên người Tần Vô Song đột nhiên xông ra, một đạo khí tức cường đại, phảng phất giống như đột nhiên bừng tỉnh, quát lớn một tiếng:</w:t>
      </w:r>
    </w:p>
    <w:p>
      <w:pPr>
        <w:pStyle w:val="BodyText"/>
      </w:pPr>
      <w:r>
        <w:t xml:space="preserve">- Âm Ma, ngươi muốn làm cái gì?</w:t>
      </w:r>
    </w:p>
    <w:p>
      <w:pPr>
        <w:pStyle w:val="BodyText"/>
      </w:pPr>
      <w:r>
        <w:t xml:space="preserve">- Sao?</w:t>
      </w:r>
    </w:p>
    <w:p>
      <w:pPr>
        <w:pStyle w:val="BodyText"/>
      </w:pPr>
      <w:r>
        <w:t xml:space="preserve">Đại Ma Tôn trong lòng nhảy dựng, không khỏi rùng mình, không thể tin được nhìn Tần Vô Song.</w:t>
      </w:r>
    </w:p>
    <w:p>
      <w:pPr>
        <w:pStyle w:val="BodyText"/>
      </w:pPr>
      <w:r>
        <w:t xml:space="preserve">- Âm Ma, lá gan của ngươi không nhỏ. Dám động thủ với ta sao?</w:t>
      </w:r>
    </w:p>
    <w:p>
      <w:pPr>
        <w:pStyle w:val="BodyText"/>
      </w:pPr>
      <w:r>
        <w:t xml:space="preserve">- Ngươi… ngươi… ngươi là Tu La Vương?</w:t>
      </w:r>
    </w:p>
    <w:p>
      <w:pPr>
        <w:pStyle w:val="BodyText"/>
      </w:pPr>
      <w:r>
        <w:t xml:space="preserve">- Hừ, Âm Ma, xem ra ngươi còn có chút trí nhớ. Thế nào, tưởng Bổn vương đã chết, liền coi rẻ quyền uy của Bổn vương sao?</w:t>
      </w:r>
    </w:p>
    <w:p>
      <w:pPr>
        <w:pStyle w:val="BodyText"/>
      </w:pPr>
      <w:r>
        <w:t xml:space="preserve">- Đại vương, Âm Ma không dám, tuyệt đối không dám. Sáu mươi vạn năm trước, nghe nói đại nhân ngài quy ẩn lánh đời, chưa từng nghĩ, đại nhân ngài…</w:t>
      </w:r>
    </w:p>
    <w:p>
      <w:pPr>
        <w:pStyle w:val="BodyText"/>
      </w:pPr>
      <w:r>
        <w:t xml:space="preserve">- Ít lời đi, đừng nói những lời vô nghĩa đó nữa. Khi đó rất nhiều người biết ta bị người khác thu thập. Đem ta phong ấn trong Phá Điểu Cung. Hừ hừ, nếu không phải gặp được người hữu duyên, có thể đánh thức ta trong giấc ngủ say. Ha ha… Âm Ma, Âm Ma, các ngươi ở đây là có chuyện gì?</w:t>
      </w:r>
    </w:p>
    <w:p>
      <w:pPr>
        <w:pStyle w:val="BodyText"/>
      </w:pPr>
      <w:r>
        <w:t xml:space="preserve">- Phá Điểu Cung?</w:t>
      </w:r>
    </w:p>
    <w:p>
      <w:pPr>
        <w:pStyle w:val="BodyText"/>
      </w:pPr>
      <w:r>
        <w:t xml:space="preserve">Tần Vô Song trong lòng sửng sốt, không kìm được nhìn về phía Thần Tú Cung trên vai, lẽ nào nói, trong Thần Tú Cung này, lại phong ấn một cường giả tuyệt thế sao?</w:t>
      </w:r>
    </w:p>
    <w:p>
      <w:pPr>
        <w:pStyle w:val="BodyText"/>
      </w:pPr>
      <w:r>
        <w:t xml:space="preserve">Chuyện này quả thực là ngoài dự kiến. Tần Vô Song nhất thời cũng ngây dại. Chẳng trách, từ trước đến giờ, cảm giác Thần Tú Cung này có một luồng ma lực cường đại, lẽ nào, căn nguyên là nằm ở đây?</w:t>
      </w:r>
    </w:p>
    <w:p>
      <w:pPr>
        <w:pStyle w:val="BodyText"/>
      </w:pPr>
      <w:r>
        <w:t xml:space="preserve">Thần Tú Cung này, Tần Vô Song luôn cảm thấy giống như biển rộng mênh mông, vĩnh viễn không có giới hạn. Bất luận hắn dung hợp như thế nào, phảng phất giống như luôn khai phá ra không hết tiềm lực.</w:t>
      </w:r>
    </w:p>
    <w:p>
      <w:pPr>
        <w:pStyle w:val="BodyText"/>
      </w:pPr>
      <w:r>
        <w:t xml:space="preserve">Thì ra, trong Thần Tú Cung, lại có một cường giả cường đại đang ngủ say. Nghe khẩu khí này, còn mạnh hơn Âm Ma hung hãn trước mắt rất nhiều.</w:t>
      </w:r>
    </w:p>
    <w:p>
      <w:pPr>
        <w:pStyle w:val="BodyText"/>
      </w:pPr>
      <w:r>
        <w:t xml:space="preserve">Tu La Vương, mới nghe cái tên này, liền khiến người ta cảm thấy vô cùng lo sợ. Bí mật liên quan đến Thần Tú Cung quanh quẩn trong đầu Tần Vô Song, lúc này cuối cùng đã được giải trừ!</w:t>
      </w:r>
    </w:p>
    <w:p>
      <w:pPr>
        <w:pStyle w:val="BodyText"/>
      </w:pPr>
      <w:r>
        <w:t xml:space="preserve">- Đại vương, nói ra ngài đừng chê cười ta. Những tên gia hỏa chúng ta, toàn bộ đều là bị một cường giả bắt được, trực tiếp phong ấn trong Vạn Thần Mê Tông Điện này.</w:t>
      </w:r>
    </w:p>
    <w:p>
      <w:pPr>
        <w:pStyle w:val="BodyText"/>
      </w:pPr>
      <w:r>
        <w:t xml:space="preserve">- Cường giả đó là ai? Cung điện này, thủ bút đẹp, thủ đoạn tốt. Làm sao ta cứ cảm thấy bút tích này có chút quen thuộc, không phải là của lão khốn khiếp Xích Dương chứ?</w:t>
      </w:r>
    </w:p>
    <w:p>
      <w:pPr>
        <w:pStyle w:val="BodyText"/>
      </w:pPr>
      <w:r>
        <w:t xml:space="preserve">- Đại vương… ngài, ngài làm sao biết được?</w:t>
      </w:r>
    </w:p>
    <w:p>
      <w:pPr>
        <w:pStyle w:val="BodyText"/>
      </w:pPr>
      <w:r>
        <w:t xml:space="preserve">Âm Ma giật mình kinh ngạc.</w:t>
      </w:r>
    </w:p>
    <w:p>
      <w:pPr>
        <w:pStyle w:val="BodyText"/>
      </w:pPr>
      <w:r>
        <w:t xml:space="preserve">- Lão khốn khiếp đó, luôn tự cho mình là chính đạo. Ta năm đó, lúc đó không phải thua trong tay hắn sao? Lão khốn khiếp bất tử đó, mua danh trục lợi, thực sự đáng chết!</w:t>
      </w:r>
    </w:p>
    <w:p>
      <w:pPr>
        <w:pStyle w:val="BodyText"/>
      </w:pPr>
      <w:r>
        <w:t xml:space="preserve">Chỉ là, khẩu khí mắng chửi của Tu La Vương, mặc dù ác độc, nhưng thực sự cũng không có bao nhiêu hận ý. Mấy chục vạn năm trôi qua, mối cừu hận này, kỳ thật sớm đã bị hòa tan rồi.</w:t>
      </w:r>
    </w:p>
    <w:p>
      <w:pPr>
        <w:pStyle w:val="BodyText"/>
      </w:pPr>
      <w:r>
        <w:t xml:space="preserve">- Thôi, chuyện quá khứ không nhắc đến nữa. Ngủ say mấy chục vạn năm, sợ rằng càng không đánh lại lão gia hỏa đó!</w:t>
      </w:r>
    </w:p>
    <w:p>
      <w:pPr>
        <w:pStyle w:val="BodyText"/>
      </w:pPr>
      <w:r>
        <w:t xml:space="preserve">Tu La Vương cảm khái nói:</w:t>
      </w:r>
    </w:p>
    <w:p>
      <w:pPr>
        <w:pStyle w:val="BodyText"/>
      </w:pPr>
      <w:r>
        <w:t xml:space="preserve">- Âm Ma, tên hỗn đản nhà ngươi nghe kỹ cho ta, từ nay về sau, tiểu tử này chính là đại diện cho ta, tất cả các ngươi, đều phải nghe lời hắn, hiểu chưa hả?</w:t>
      </w:r>
    </w:p>
    <w:p>
      <w:pPr>
        <w:pStyle w:val="BodyText"/>
      </w:pPr>
      <w:r>
        <w:t xml:space="preserve">Âm Ma mừng rỡ, run giọng nói:</w:t>
      </w:r>
    </w:p>
    <w:p>
      <w:pPr>
        <w:pStyle w:val="BodyText"/>
      </w:pPr>
      <w:r>
        <w:t xml:space="preserve">- Có thể đi theo Đại vương ngài, đó là vinh hạnh của chúng ta!</w:t>
      </w:r>
    </w:p>
    <w:p>
      <w:pPr>
        <w:pStyle w:val="BodyText"/>
      </w:pPr>
      <w:r>
        <w:t xml:space="preserve">- Ít lời đi, ta vừa mới thức tỉnh, đối với tình hình cũng không hiểu rõ lắm, ngươi xem mà làm!</w:t>
      </w:r>
    </w:p>
    <w:p>
      <w:pPr>
        <w:pStyle w:val="BodyText"/>
      </w:pPr>
      <w:r>
        <w:t xml:space="preserve">Tu La Vương thật ra rất tín nhiệm Âm Ma.</w:t>
      </w:r>
    </w:p>
    <w:p>
      <w:pPr>
        <w:pStyle w:val="BodyText"/>
      </w:pPr>
      <w:r>
        <w:t xml:space="preserve">Chuyện này cũng khó trách, Âm Ma hắn vốn chính là một tiểu đầu mục dưới sự lãnh đạo của hắn mà thôi. Có thể dốc sức vì Tu La Vương vĩ đại, đó là phúc duyên tu luyện mấy trăm đời của Âm Ma.</w:t>
      </w:r>
    </w:p>
    <w:p>
      <w:pPr>
        <w:pStyle w:val="BodyText"/>
      </w:pPr>
      <w:r>
        <w:t xml:space="preserve">Hai mắt hung hãn của Âm Ma nhất thời lộ ra thần tình vô cùng hưởng thụ. Tu La Vương đại nhân nói như vậy, đó chính là đại diện cho sự tín nhiệm.</w:t>
      </w:r>
    </w:p>
    <w:p>
      <w:pPr>
        <w:pStyle w:val="BodyText"/>
      </w:pPr>
      <w:r>
        <w:t xml:space="preserve">- Được, Đại vương, ngài xem ta. Hai tên vô liêm sỉ kia dám ngăn cản tiểu chủ nhân. Ta sẽ kêu Vạn Ma Hải của các con ta chôn vùi bọn chúng!</w:t>
      </w:r>
    </w:p>
    <w:p>
      <w:pPr>
        <w:pStyle w:val="BodyText"/>
      </w:pPr>
      <w:r>
        <w:t xml:space="preserve">- Hừ, thân thể của Chủ Thần, không được lãng phí!</w:t>
      </w:r>
    </w:p>
    <w:p>
      <w:pPr>
        <w:pStyle w:val="BodyText"/>
      </w:pPr>
      <w:r>
        <w:t xml:space="preserve">Tu La Vương âm hiểm cười nói.</w:t>
      </w:r>
    </w:p>
    <w:p>
      <w:pPr>
        <w:pStyle w:val="BodyText"/>
      </w:pPr>
      <w:r>
        <w:t xml:space="preserve">- Hắc hắc, Đại vương, có cần lưu lại cho ngài một khối không?</w:t>
      </w:r>
    </w:p>
    <w:p>
      <w:pPr>
        <w:pStyle w:val="BodyText"/>
      </w:pPr>
      <w:r>
        <w:t xml:space="preserve">Âm Ma lấy lòng hỏi.</w:t>
      </w:r>
    </w:p>
    <w:p>
      <w:pPr>
        <w:pStyle w:val="BodyText"/>
      </w:pPr>
      <w:r>
        <w:t xml:space="preserve">- Không cần! Ta bây giờ vẫn chưa ra ngoài được. Hơn nữa, thân thể của Chủ Thần, quá yếu!</w:t>
      </w:r>
    </w:p>
    <w:p>
      <w:pPr>
        <w:pStyle w:val="BodyText"/>
      </w:pPr>
      <w:r>
        <w:t xml:space="preserve">Tu La Vương nhàn nhạt nói.</w:t>
      </w:r>
    </w:p>
    <w:p>
      <w:pPr>
        <w:pStyle w:val="BodyText"/>
      </w:pPr>
      <w:r>
        <w:t xml:space="preserve">Đối với loại cường giả cấp bậc Thánh Hoàng như Tu La Vương này, thân thể của một Chủ Thần, xác thực kém một chút.</w:t>
      </w:r>
    </w:p>
    <w:p>
      <w:pPr>
        <w:pStyle w:val="BodyText"/>
      </w:pPr>
      <w:r>
        <w:t xml:space="preserve">Âm Ma hắc hắc cười nói:</w:t>
      </w:r>
    </w:p>
    <w:p>
      <w:pPr>
        <w:pStyle w:val="BodyText"/>
      </w:pPr>
      <w:r>
        <w:t xml:space="preserve">- Đại vương ngài thần thông cái thế, thân xác của Chủ Thần này, xác thực không xứng với sự cường đại của ngài!</w:t>
      </w:r>
    </w:p>
    <w:p>
      <w:pPr>
        <w:pStyle w:val="BodyText"/>
      </w:pPr>
      <w:r>
        <w:t xml:space="preserve">- Ít nịnh bợ đi, đừng nói mà không làm, hành động thật sự đi!</w:t>
      </w:r>
    </w:p>
    <w:p>
      <w:pPr>
        <w:pStyle w:val="BodyText"/>
      </w:pPr>
      <w:r>
        <w:t xml:space="preserve">Tần Vô Song thấy bọn họ người hỏi người đáp, giống như đang nằm mơ.</w:t>
      </w:r>
    </w:p>
    <w:p>
      <w:pPr>
        <w:pStyle w:val="BodyText"/>
      </w:pPr>
      <w:r>
        <w:t xml:space="preserve">- Hắc hắc, tiểu tử, Tu La Vương ta, có ân báo ân. Tiểu tử ngươi không ngừng dùng thần thức kích thích ta, dung hợp với ta, hắc hắc, mặc dù không có lập tức khiến ta thức tỉnh, nhưng cũng mang tới cho ta rất nhiều kích thích. Lần này lại lang bạt đến nơi ma khí nặng như thế này, lập tức khiến ta thức tỉnh. Công lao của ngươi không nhỏ, công lao không nhỏ!</w:t>
      </w:r>
    </w:p>
    <w:p>
      <w:pPr>
        <w:pStyle w:val="BodyText"/>
      </w:pPr>
      <w:r>
        <w:t xml:space="preserve">Tu La Vương cười tủm tỉm nói, có vẻ tâm tình cực tốt.</w:t>
      </w:r>
    </w:p>
    <w:p>
      <w:pPr>
        <w:pStyle w:val="BodyText"/>
      </w:pPr>
      <w:r>
        <w:t xml:space="preserve">- Tiền bối, ngài vẫn luôn ở trong Thần Tú Cung sao?</w:t>
      </w:r>
    </w:p>
    <w:p>
      <w:pPr>
        <w:pStyle w:val="BodyText"/>
      </w:pPr>
      <w:r>
        <w:t xml:space="preserve">Tần Vô Song không thể tưởng tượng hỏi.</w:t>
      </w:r>
    </w:p>
    <w:p>
      <w:pPr>
        <w:pStyle w:val="BodyText"/>
      </w:pPr>
      <w:r>
        <w:t xml:space="preserve">- Ngươi cho rằng thế nào? Không có thần lực của ta, ngươi tưởng là Thần Tú Cung có uy lực này sao? Ha ha, nhưng hiện giờ ta đã thức tỉnh. Uy lực của Thần Tú Cung càng tăng thêm. Ngươi hiện tại vượt hai cấp giết người, tuyệt đối không phải là vấn đề gì. Chỉ cần ngươi luyện đến Thiên Thần Đạo sáu kiếp, muốn đối phó với Chủ Thần, cũng không thành vấn đề!</w:t>
      </w:r>
    </w:p>
    <w:p>
      <w:pPr>
        <w:pStyle w:val="BodyText"/>
      </w:pPr>
      <w:r>
        <w:t xml:space="preserve">- Ha ha, có Đại vương ngài che chở, Chủ Thần nào chống lại được ngài chứ?</w:t>
      </w:r>
    </w:p>
    <w:p>
      <w:pPr>
        <w:pStyle w:val="BodyText"/>
      </w:pPr>
      <w:r>
        <w:t xml:space="preserve">Âm Ma tìm được cơ hội để tâng bốc.</w:t>
      </w:r>
    </w:p>
    <w:p>
      <w:pPr>
        <w:pStyle w:val="BodyText"/>
      </w:pPr>
      <w:r>
        <w:t xml:space="preserve">- Ít phí lời đi. Hai tên này, giao cho các ngươi!</w:t>
      </w:r>
    </w:p>
    <w:p>
      <w:pPr>
        <w:pStyle w:val="BodyText"/>
      </w:pPr>
      <w:r>
        <w:t xml:space="preserve">- Tuân lệnh!</w:t>
      </w:r>
    </w:p>
    <w:p>
      <w:pPr>
        <w:pStyle w:val="BodyText"/>
      </w:pPr>
      <w:r>
        <w:t xml:space="preserve">o0o</w:t>
      </w:r>
    </w:p>
    <w:p>
      <w:pPr>
        <w:pStyle w:val="BodyText"/>
      </w:pPr>
      <w:r>
        <w:t xml:space="preserve">Đinh Vân Độ và Lôi Chủ Thần cẩn thận xuyên qua cánh rừng cột đá vô tận trong Vạn Thần Mê Tông Điện, giống như bị lạc đường.</w:t>
      </w:r>
    </w:p>
    <w:p>
      <w:pPr>
        <w:pStyle w:val="BodyText"/>
      </w:pPr>
      <w:r>
        <w:t xml:space="preserve">- Vân Độ huynh, có chút cổ quái?</w:t>
      </w:r>
    </w:p>
    <w:p>
      <w:pPr>
        <w:pStyle w:val="BodyText"/>
      </w:pPr>
      <w:r>
        <w:t xml:space="preserve">- Đúng vậy, ngươi cũng cảm thấy như vậy sao? Nơi này âm u, cảm giác nhưng điêu khắc này là vật chết, nhưng phảng phất lại giống như có sinh mệnh vậy. Đây lẽ nào là phong ấn cường đại sao?</w:t>
      </w:r>
    </w:p>
    <w:p>
      <w:pPr>
        <w:pStyle w:val="BodyText"/>
      </w:pPr>
      <w:r>
        <w:t xml:space="preserve">- Đừng quan tâm đến bọn chúng, dù sao phong ấn cũng tốt, không có tính công kích thì không sợ…</w:t>
      </w:r>
    </w:p>
    <w:p>
      <w:pPr>
        <w:pStyle w:val="BodyText"/>
      </w:pPr>
      <w:r>
        <w:t xml:space="preserve">Mới vừa nói không có tính công kích, trên những cây cột xung quanh, những điêu khắc liền di động, phần phật giống như bạch tuộc tám vuốt vọt tới chộp lấy.</w:t>
      </w:r>
    </w:p>
    <w:p>
      <w:pPr>
        <w:pStyle w:val="BodyText"/>
      </w:pPr>
      <w:r>
        <w:t xml:space="preserve">- Nghiệt súc muốn chết!</w:t>
      </w:r>
    </w:p>
    <w:p>
      <w:pPr>
        <w:pStyle w:val="BodyText"/>
      </w:pPr>
      <w:r>
        <w:t xml:space="preserve">Đinh Vân Độ tùy thân vung lên, đem Ma Thần đó quét đi, Thần hồn đánh tan tác, lập tức biến mất không thấy.</w:t>
      </w:r>
    </w:p>
    <w:p>
      <w:pPr>
        <w:pStyle w:val="BodyText"/>
      </w:pPr>
      <w:r>
        <w:t xml:space="preserve">- Sao?</w:t>
      </w:r>
    </w:p>
    <w:p>
      <w:pPr>
        <w:pStyle w:val="BodyText"/>
      </w:pPr>
      <w:r>
        <w:t xml:space="preserve">Lôi Chủ Thần đột nhiên sắc mặt biến đổi:</w:t>
      </w:r>
    </w:p>
    <w:p>
      <w:pPr>
        <w:pStyle w:val="BodyText"/>
      </w:pPr>
      <w:r>
        <w:t xml:space="preserve">- Vân Độ huynh, ngươi hình như gây rắc rối rồi!</w:t>
      </w:r>
    </w:p>
    <w:p>
      <w:pPr>
        <w:pStyle w:val="BodyText"/>
      </w:pPr>
      <w:r>
        <w:t xml:space="preserve">Các cây cột xung quanh, điêu khắc phía trên, đột nhiên phảng phất đều di động. Toàn bộ rục rịch trên tầng ngoài.</w:t>
      </w:r>
    </w:p>
    <w:p>
      <w:pPr>
        <w:pStyle w:val="BodyText"/>
      </w:pPr>
      <w:r>
        <w:t xml:space="preserve">- Grào!</w:t>
      </w:r>
    </w:p>
    <w:p>
      <w:pPr>
        <w:pStyle w:val="BodyText"/>
      </w:pPr>
      <w:r>
        <w:t xml:space="preserve">Giống như cơn lũ bất ngờ bùng nổ, đột nhiên, xung quanh một vùng đầy tiếng la hét thê lương, Ma Thần bốn phương tám hướng, lập tức từ trên cây cột toàn bộ bay ra, giống như châu chấu đè ép tới.</w:t>
      </w:r>
    </w:p>
    <w:p>
      <w:pPr>
        <w:pStyle w:val="BodyText"/>
      </w:pPr>
      <w:r>
        <w:t xml:space="preserve">- Không ổn! Vân Độ huynh, hợp lực phá vòng vây!</w:t>
      </w:r>
    </w:p>
    <w:p>
      <w:pPr>
        <w:pStyle w:val="BodyText"/>
      </w:pPr>
      <w:r>
        <w:t xml:space="preserve">Lôi Chủ Thần lập tức phát giác tình thế không ổn!</w:t>
      </w:r>
    </w:p>
    <w:p>
      <w:pPr>
        <w:pStyle w:val="BodyText"/>
      </w:pPr>
      <w:r>
        <w:t xml:space="preserve">Đinh Vân Độ cũng là người thông minh, ý thức được tình thế không ổn lập tức cùng Lôi Chủ Thần kề vai sát cánh mà đứng, hướng về bên ngoài đánh tới.</w:t>
      </w:r>
    </w:p>
    <w:p>
      <w:pPr>
        <w:pStyle w:val="BodyText"/>
      </w:pPr>
      <w:r>
        <w:t xml:space="preserve">- Giết!</w:t>
      </w:r>
    </w:p>
    <w:p>
      <w:pPr>
        <w:pStyle w:val="BodyText"/>
      </w:pPr>
      <w:r>
        <w:t xml:space="preserve">Nào biết, tiếng hô của bọn họ càng lợi hại, lại càng chịu tội lớn. Thanh âm càng lớn, những Ác ma thức tỉnh đó càng nhiều đông nghìn nghịt, khắp nơi là tiếng rít gào của Ác ma, một loạt gương mặt dữ tợn, ma thủ diêm dúa lòe loẹt từng đôi một song song, phảng phất nhất thời như xé rách hai người.</w:t>
      </w:r>
    </w:p>
    <w:p>
      <w:pPr>
        <w:pStyle w:val="BodyText"/>
      </w:pPr>
      <w:r>
        <w:t xml:space="preserve">- Lôi huynh, xông ra đi, phiền toái lớn rồi!</w:t>
      </w:r>
    </w:p>
    <w:p>
      <w:pPr>
        <w:pStyle w:val="BodyText"/>
      </w:pPr>
      <w:r>
        <w:t xml:space="preserve">Đinh Vân Độ có chút lo lắng.</w:t>
      </w:r>
    </w:p>
    <w:p>
      <w:pPr>
        <w:pStyle w:val="BodyText"/>
      </w:pPr>
      <w:r>
        <w:t xml:space="preserve">- Hắc hắc, xông ra ngoài sao?</w:t>
      </w:r>
    </w:p>
    <w:p>
      <w:pPr>
        <w:pStyle w:val="BodyText"/>
      </w:pPr>
      <w:r>
        <w:t xml:space="preserve">- Ha ha, ở lại đi, thân hình của các ngươi, Lão Đại nhà ta muốn có sao, ha ha ha…</w:t>
      </w:r>
    </w:p>
    <w:p>
      <w:pPr>
        <w:pStyle w:val="BodyText"/>
      </w:pPr>
      <w:r>
        <w:t xml:space="preserve">Bốn phương tám hướng, thanh âm của chín đại Ma Thần không ngừng vang lên, phảng phất giống như u linh, khiến cho người ta khiếp sợ. Mặc dù hai người đều là cường giả cấp bậc Chủ Thần, cũng bị tiếng cười quái dị thay nhau vang lên làm cho khiếp sợ.</w:t>
      </w:r>
    </w:p>
    <w:p>
      <w:pPr>
        <w:pStyle w:val="BodyText"/>
      </w:pPr>
      <w:r>
        <w:t xml:space="preserve">Một Chủ Thần, hai Chủ Thần… rất nhiều Chủ Thần.</w:t>
      </w:r>
    </w:p>
    <w:p>
      <w:pPr>
        <w:pStyle w:val="BodyText"/>
      </w:pPr>
      <w:r>
        <w:t xml:space="preserve">Lập tức, lại xuất hiện Thần hồn của bảy tám Chủ Thần. Mặc dù những Thần hồn này cảm giác đều không phải rất ổn định, nhưng hai đầu của ma diễm ngất trời này, đối phương cho dù là Thần hồn Chủ Thần không ổn định, muợn dùng ưu thế địa lý, khí thế cũng là có vẻ cường đại dị thường.</w:t>
      </w:r>
    </w:p>
    <w:p>
      <w:pPr>
        <w:pStyle w:val="BodyText"/>
      </w:pPr>
      <w:r>
        <w:t xml:space="preserve">- Các con, xông lên giết, bao vây bọn chúng!</w:t>
      </w:r>
    </w:p>
    <w:p>
      <w:pPr>
        <w:pStyle w:val="BodyText"/>
      </w:pPr>
      <w:r>
        <w:t xml:space="preserve">Một ngọn lửa từ trên đánh úp xuống, phảng phất giống như con dơi khổng lồ bay múa, đem cả hư không thắt chặt lại, ma diễm bắt tới, lập tức có hai đạo hỏa diễm giống như cánh tay dài, trực tiếp chụp về phía hai đại Chủ Thần.</w:t>
      </w:r>
    </w:p>
    <w:p>
      <w:pPr>
        <w:pStyle w:val="BodyText"/>
      </w:pPr>
      <w:r>
        <w:t xml:space="preserve">- Cút ngay!</w:t>
      </w:r>
    </w:p>
    <w:p>
      <w:pPr>
        <w:pStyle w:val="BodyText"/>
      </w:pPr>
      <w:r>
        <w:t xml:space="preserve">Đinh Vân Độ giận dữ, một quyền đánh ra.</w:t>
      </w:r>
    </w:p>
    <w:p>
      <w:pPr>
        <w:pStyle w:val="BodyText"/>
      </w:pPr>
      <w:r>
        <w:t xml:space="preserve">Ma diễm đó liền giống như cơn gió, biết chuyển sang hướng khác, lại trực tiếp tránh né được trận gió của Đinh Vân Độ, giống như nước gợn đánh tới. Lại trực tiếp chộp vào trên cổ Đinh Vân Độ!</w:t>
      </w:r>
    </w:p>
    <w:p>
      <w:pPr>
        <w:pStyle w:val="BodyText"/>
      </w:pPr>
      <w:r>
        <w:t xml:space="preserve">Một vòng, hai vòng, ba vòng, đánh tới số vòng không bờ bến!</w:t>
      </w:r>
    </w:p>
    <w:p>
      <w:pPr>
        <w:pStyle w:val="BodyText"/>
      </w:pPr>
      <w:r>
        <w:t xml:space="preserve">Một màn đáng sợ này, khiến Lôi Chủ Thần sợ đến kêu lên một tiếng, hồn phách xuất ra. Căn bản bất chấp sống chết của Đinh Vân Độ, xông ra bên ngoài.</w:t>
      </w:r>
    </w:p>
    <w:p>
      <w:pPr>
        <w:pStyle w:val="BodyText"/>
      </w:pPr>
      <w:r>
        <w:t xml:space="preserve">- Ha ha, gấp gì chứ? Thấy chết không cứu sao?</w:t>
      </w:r>
    </w:p>
    <w:p>
      <w:pPr>
        <w:pStyle w:val="BodyText"/>
      </w:pPr>
      <w:r>
        <w:t xml:space="preserve">Âm Ma đột nhiên tà mị liếc mắt, thanh âm cổ quái, nghe ra, giống như là mẫu thân vô cùng yêu thương của Lôi Chủ Thần phát ra.</w:t>
      </w:r>
    </w:p>
    <w:p>
      <w:pPr>
        <w:pStyle w:val="BodyText"/>
      </w:pPr>
      <w:r>
        <w:t xml:space="preserve">Lôi Chủ Thần tâm thần ngơ ngẩn, trước mặt mơ mơ hồ hồ, một vùng hỗn độn. Giữa lúc hoảng hốt đột nhiên xuất hiện một thanh âm, Lôi Chủ Thần thất thanh:</w:t>
      </w:r>
    </w:p>
    <w:p>
      <w:pPr>
        <w:pStyle w:val="BodyText"/>
      </w:pPr>
      <w:r>
        <w:t xml:space="preserve">- Mẫu thân?</w:t>
      </w:r>
    </w:p>
    <w:p>
      <w:pPr>
        <w:pStyle w:val="BodyText"/>
      </w:pPr>
      <w:r>
        <w:t xml:space="preserve">- Hừ hừ…</w:t>
      </w:r>
    </w:p>
    <w:p>
      <w:pPr>
        <w:pStyle w:val="BodyText"/>
      </w:pPr>
      <w:r>
        <w:t xml:space="preserve">- Sao?</w:t>
      </w:r>
    </w:p>
    <w:p>
      <w:pPr>
        <w:pStyle w:val="BodyText"/>
      </w:pPr>
      <w:r>
        <w:t xml:space="preserve">Lôi Chủ Thần ngẩn ngơ, trong lòng nhất thời hiện lên một ý niệm tuyệt vọng.</w:t>
      </w:r>
    </w:p>
    <w:p>
      <w:pPr>
        <w:pStyle w:val="BodyText"/>
      </w:pPr>
      <w:r>
        <w:t xml:space="preserve">- Ha ha ha, hai tên, hợp thành một đôi!</w:t>
      </w:r>
    </w:p>
    <w:p>
      <w:pPr>
        <w:pStyle w:val="BodyText"/>
      </w:pPr>
      <w:r>
        <w:t xml:space="preserve">Hai cánh tay hỏa diễm thật dài không ngừng quấn quanh, không bao lâu, lại đem hai đại Chủ Thần, bao vây ở bên trong. Lực của hỏa diễm đó không ngừng thúc giục, giống như nhóm lửa luyện đan, nấu hai tên gia hỏa đó đến mức gào khóc kêu to, thống khổ không chịu nổi. Lực trói buộc cường đại của hỏa diễm này, khiến nê hoàn cung của bọn chúng gắt gao khóa chặt, ngay cả Thần hồn cũng không chui ra được</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96" w:name="chương-974"/>
      <w:bookmarkEnd w:id="996"/>
      <w:r>
        <w:t xml:space="preserve">974. Chương 974</w:t>
      </w:r>
    </w:p>
    <w:p>
      <w:pPr>
        <w:pStyle w:val="Compact"/>
      </w:pPr>
      <w:r>
        <w:br w:type="textWrapping"/>
      </w:r>
      <w:r>
        <w:br w:type="textWrapping"/>
      </w:r>
    </w:p>
    <w:p>
      <w:pPr>
        <w:pStyle w:val="BodyText"/>
      </w:pPr>
      <w:r>
        <w:t xml:space="preserve">Chương 974 : Ba nghìn Thần đạo, hổ lang chi sư.</w:t>
      </w:r>
    </w:p>
    <w:p>
      <w:pPr>
        <w:pStyle w:val="BodyText"/>
      </w:pPr>
      <w:r>
        <w:t xml:space="preserve">Ngọn lửa Âm Ma này, chính là linh hỏa của cung Quảng Hằng, nấu luyện lên, âm độc gấp bội. Cho dù là thần thông của hai đại Chủ Thần, dưới thế tấn công của cường đại này, Thần hồn cũng bị nấu luyện tiêu tan đến từng dấu vết nhỏ.</w:t>
      </w:r>
    </w:p>
    <w:p>
      <w:pPr>
        <w:pStyle w:val="BodyText"/>
      </w:pPr>
      <w:r>
        <w:t xml:space="preserve">Cũng không biết qua bao lâu, Thần hồn của Âm Ma xông ra, trực tiếp chui vào bên trong cơ thể của Lôi Chủ Thần.</w:t>
      </w:r>
    </w:p>
    <w:p>
      <w:pPr>
        <w:pStyle w:val="BodyText"/>
      </w:pPr>
      <w:r>
        <w:t xml:space="preserve">Đoạt xác!</w:t>
      </w:r>
    </w:p>
    <w:p>
      <w:pPr>
        <w:pStyle w:val="BodyText"/>
      </w:pPr>
      <w:r>
        <w:t xml:space="preserve">Nếu luận về thân thể, trái lại thân thể của Lôi Chủ Thần lý tưởng hơn so với Đinh Vân Độ.</w:t>
      </w:r>
    </w:p>
    <w:p>
      <w:pPr>
        <w:pStyle w:val="BodyText"/>
      </w:pPr>
      <w:r>
        <w:t xml:space="preserve">Còn thân thể của Đinh Vân Độ, đương nhiên là cấp cho Nhị Ma Tôn. Nhị Ma Tôn cũng là cường giả cấp bậc Chủ Thần, chiếm cứ được thân thể của Đinh Vân Độ, cũng không hề vượt quá mức.</w:t>
      </w:r>
    </w:p>
    <w:p>
      <w:pPr>
        <w:pStyle w:val="BodyText"/>
      </w:pPr>
      <w:r>
        <w:t xml:space="preserve">Tần Vô Song nhìn thấy một màn này, trong mắt lộ ra thần sắc khó có thể tưởng tượng.</w:t>
      </w:r>
    </w:p>
    <w:p>
      <w:pPr>
        <w:pStyle w:val="BodyText"/>
      </w:pPr>
      <w:r>
        <w:t xml:space="preserve">Trái lại Tu La Vương, vô cùng bình tĩnh, cười tủm tỉm nói:</w:t>
      </w:r>
    </w:p>
    <w:p>
      <w:pPr>
        <w:pStyle w:val="BodyText"/>
      </w:pPr>
      <w:r>
        <w:t xml:space="preserve">- Tiểu tử, có phải cảm thấy quá bất ngờ không?</w:t>
      </w:r>
    </w:p>
    <w:p>
      <w:pPr>
        <w:pStyle w:val="BodyText"/>
      </w:pPr>
      <w:r>
        <w:t xml:space="preserve">Xác thực đủ bất ngờ, Tần Vô Song bị hai đại Chủ Thần này đuổi giết, vốn tưởng rằng phiền toái hôm nay đủ lớn, chín phần chết một phần sống, không ngờ, chuyện lại có thể phát sinh biến hóa mang tính hài kịch như vậy.</w:t>
      </w:r>
    </w:p>
    <w:p>
      <w:pPr>
        <w:pStyle w:val="BodyText"/>
      </w:pPr>
      <w:r>
        <w:t xml:space="preserve">- Đại vương!</w:t>
      </w:r>
    </w:p>
    <w:p>
      <w:pPr>
        <w:pStyle w:val="BodyText"/>
      </w:pPr>
      <w:r>
        <w:t xml:space="preserve">Âm Ma vui mừng khấp khởi đi tới, bái lạy nói.</w:t>
      </w:r>
    </w:p>
    <w:p>
      <w:pPr>
        <w:pStyle w:val="BodyText"/>
      </w:pPr>
      <w:r>
        <w:t xml:space="preserve">- Được, rất tốt, chúc mừng ngươi, thoát khỏi lồng giam!</w:t>
      </w:r>
    </w:p>
    <w:p>
      <w:pPr>
        <w:pStyle w:val="BodyText"/>
      </w:pPr>
      <w:r>
        <w:t xml:space="preserve">Tu La Vương nhàn nhạt nói.</w:t>
      </w:r>
    </w:p>
    <w:p>
      <w:pPr>
        <w:pStyle w:val="BodyText"/>
      </w:pPr>
      <w:r>
        <w:t xml:space="preserve">- Hắc hắc, ít nhiều cũng là nhờ Đại vương ngài. Nếu ngài không dẫn hai tên đó tới đây, làm gì có ngày chúng ta lại được thấy ánh mặt trời?</w:t>
      </w:r>
    </w:p>
    <w:p>
      <w:pPr>
        <w:pStyle w:val="BodyText"/>
      </w:pPr>
      <w:r>
        <w:t xml:space="preserve">- Được, cho ngươi thời gian bảy ngày, đủ không?</w:t>
      </w:r>
    </w:p>
    <w:p>
      <w:pPr>
        <w:pStyle w:val="BodyText"/>
      </w:pPr>
      <w:r>
        <w:t xml:space="preserve">- Muốn dung hợp thân thể này, đến trạng thái đỉnh phong, ít nhất phải mất thời gian trăm năm. Nhưng bước đầu dung hợp, vẫn là không có vấn đề. Trong bảy ngày, Âm Ma sẽ hộ tống tiểu chủ nhân ra ngoài!</w:t>
      </w:r>
    </w:p>
    <w:p>
      <w:pPr>
        <w:pStyle w:val="BodyText"/>
      </w:pPr>
      <w:r>
        <w:t xml:space="preserve">- Được, vậy bảy ngày. Âm Ma, ta muốn tu dưỡng, tất cả mọi chuyện ngươi phải nghe theo chỉ huy của tiểu chủ nhân, biết chưa? Nếu phản kháng, ngươi biết hậu quả rồi đấy!</w:t>
      </w:r>
    </w:p>
    <w:p>
      <w:pPr>
        <w:pStyle w:val="BodyText"/>
      </w:pPr>
      <w:r>
        <w:t xml:space="preserve">- Đại vương yên tâm, chúng ta nhất định hết lòng phụ tá tiểu chủ nhân!</w:t>
      </w:r>
    </w:p>
    <w:p>
      <w:pPr>
        <w:pStyle w:val="BodyText"/>
      </w:pPr>
      <w:r>
        <w:t xml:space="preserve">Âm Ma thành tâm lập lời thề:</w:t>
      </w:r>
    </w:p>
    <w:p>
      <w:pPr>
        <w:pStyle w:val="BodyText"/>
      </w:pPr>
      <w:r>
        <w:t xml:space="preserve">- Nếu vi phạm, Âm Ma ta nguyện chịu chết đến trăm kiếp!</w:t>
      </w:r>
    </w:p>
    <w:p>
      <w:pPr>
        <w:pStyle w:val="BodyText"/>
      </w:pPr>
      <w:r>
        <w:t xml:space="preserve">- Được!</w:t>
      </w:r>
    </w:p>
    <w:p>
      <w:pPr>
        <w:pStyle w:val="BodyText"/>
      </w:pPr>
      <w:r>
        <w:t xml:space="preserve">o0o</w:t>
      </w:r>
    </w:p>
    <w:p>
      <w:pPr>
        <w:pStyle w:val="BodyText"/>
      </w:pPr>
      <w:r>
        <w:t xml:space="preserve">Thần lực trong Vạn Thần Mê Tông Điện này, có thể nói là cực kỳ nồng đậm, Tần Vô Song ở đây tu luyện, cảm thấy thiên cơ sâu xa, trong mơ hồ cảm ngộ được một tia thiên cơ, một lần hành động liền đưa tới Thiên Thần Đạo hai kiếp.</w:t>
      </w:r>
    </w:p>
    <w:p>
      <w:pPr>
        <w:pStyle w:val="BodyText"/>
      </w:pPr>
      <w:r>
        <w:t xml:space="preserve">Thời gian bảy ngày, thu hoạch của Tần Vô Song cũng là có chút phong phú. Lần này, hắn đã có thể triệu hồi ra Thiên Thần Đạo bốn kiếp.</w:t>
      </w:r>
    </w:p>
    <w:p>
      <w:pPr>
        <w:pStyle w:val="BodyText"/>
      </w:pPr>
      <w:r>
        <w:t xml:space="preserve">Mười hai Thiên Thần Đạo Khôi Lỗi, Thiên Thần Đạo bốn kiếp, chừng có hơn ba con.</w:t>
      </w:r>
    </w:p>
    <w:p>
      <w:pPr>
        <w:pStyle w:val="BodyText"/>
      </w:pPr>
      <w:r>
        <w:t xml:space="preserve">Tần Vô Song thi triển thần thông, đem ba con rối Thiên Thần Đạo bốn kiếp, toàn bộ triệu hồi ra.</w:t>
      </w:r>
    </w:p>
    <w:p>
      <w:pPr>
        <w:pStyle w:val="BodyText"/>
      </w:pPr>
      <w:r>
        <w:t xml:space="preserve">Hắn trước kia triệu hồi ra là hai Thiên Thần Đạo hai kiếp, hai Thiên Thần Đạo ba kiếp, đều là cùng với đám người Thiết Hoằng đi rồi. Có mấy Thiên Thần Đạo Khôi Lỗi tọa trấn, Tần Vô Song cũng không lo lắng bên trong đám người sẽ xuất hiện tráo trở gì. Bất kể là Thiên Thần Đạo Khôi Lỗi, hay là Lâm Kinh Phong, hoặc là Hắc Dực, hai Thiên Thần Đạo Khôi Lỗi cũng có thể áp chế được tràng diện.</w:t>
      </w:r>
    </w:p>
    <w:p>
      <w:pPr>
        <w:pStyle w:val="BodyText"/>
      </w:pPr>
      <w:r>
        <w:t xml:space="preserve">o0o</w:t>
      </w:r>
    </w:p>
    <w:p>
      <w:pPr>
        <w:pStyle w:val="BodyText"/>
      </w:pPr>
      <w:r>
        <w:t xml:space="preserve">Thời gian bảy ngày, rất nhanh trôi qua.</w:t>
      </w:r>
    </w:p>
    <w:p>
      <w:pPr>
        <w:pStyle w:val="BodyText"/>
      </w:pPr>
      <w:r>
        <w:t xml:space="preserve">Âm Ma Thiên Tôn và Nhị Ma Tôn Đồ Ông, đều đã bước đầu hoàn thành dung hợp.</w:t>
      </w:r>
    </w:p>
    <w:p>
      <w:pPr>
        <w:pStyle w:val="BodyText"/>
      </w:pPr>
      <w:r>
        <w:t xml:space="preserve">- Thiếu chủ nhân, Âm Ma bái kiến. Xin hỏi chúng ta là rời khỏi đây trước, hay là tiếp tục ở đây tu luyện?</w:t>
      </w:r>
    </w:p>
    <w:p>
      <w:pPr>
        <w:pStyle w:val="BodyText"/>
      </w:pPr>
      <w:r>
        <w:t xml:space="preserve">Tần Vô Song suy nghĩ một lát nói:</w:t>
      </w:r>
    </w:p>
    <w:p>
      <w:pPr>
        <w:pStyle w:val="BodyText"/>
      </w:pPr>
      <w:r>
        <w:t xml:space="preserve">- Nơi này thần lực vô cùng sung túc, thật ra là một nơi rất tốt để tu luyện, chỉ là ngoại giới thế cục phức tạp, khu vực Đại Hạp Cốc đó, tinh thạch rất nhiều. Không thể để tiện nghi cho đám gia hỏa của Đại lục Phong Vân và Đại lục Thiên Tượng được. Nhị vị, các ngươi dẫn theo ba thuộc hạ của ta xuống dưới, đem những tinh thạch đó, tất cả tịch thu!</w:t>
      </w:r>
    </w:p>
    <w:p>
      <w:pPr>
        <w:pStyle w:val="BodyText"/>
      </w:pPr>
      <w:r>
        <w:t xml:space="preserve">Tinh thạch Tần Vô Song chỉ, là quặng mỏ tinh thạch dọc đường bên ngoài Đại Hạp Cốc, hiện giờ thế lực khắp nơi cùng nhau xông đến, tinh thạch đào ra khẳng định vô cùng kinh người.</w:t>
      </w:r>
    </w:p>
    <w:p>
      <w:pPr>
        <w:pStyle w:val="BodyText"/>
      </w:pPr>
      <w:r>
        <w:t xml:space="preserve">Mặc dù tinh thạch tốt nhất nằm ở bên trong, đã bị bọn họ đoạt được, nhưng suy nghĩ đến phát triển sau này, số lượng lớn tinh thạch, là vô cùng cần thiết, cho nên, Tần Vô Song quyết định, đem những tinh thạch đó, toàn bộ tịch thu cho mình.</w:t>
      </w:r>
    </w:p>
    <w:p>
      <w:pPr>
        <w:pStyle w:val="BodyText"/>
      </w:pPr>
      <w:r>
        <w:t xml:space="preserve">Trên mặt Âm Ma lộ ra nụ cười khoái trá:</w:t>
      </w:r>
    </w:p>
    <w:p>
      <w:pPr>
        <w:pStyle w:val="BodyText"/>
      </w:pPr>
      <w:r>
        <w:t xml:space="preserve">- Thiếu chủ nhân, ý tứ của ngài là, bên ngoài, có rất nhiều kẻ đang khai thác tinh thạch sao?</w:t>
      </w:r>
    </w:p>
    <w:p>
      <w:pPr>
        <w:pStyle w:val="BodyText"/>
      </w:pPr>
      <w:r>
        <w:t xml:space="preserve">- Đúng vậy!</w:t>
      </w:r>
    </w:p>
    <w:p>
      <w:pPr>
        <w:pStyle w:val="BodyText"/>
      </w:pPr>
      <w:r>
        <w:t xml:space="preserve">Nụ cười của Âm Ma càng thêm âm hiểm, liên tục cười hắc hắc, liếc mắt nhìn Nhị Ma Tôn, trong mắt tràn ngập vẻ vui mừng:</w:t>
      </w:r>
    </w:p>
    <w:p>
      <w:pPr>
        <w:pStyle w:val="BodyText"/>
      </w:pPr>
      <w:r>
        <w:t xml:space="preserve">- Thật tốt quá!</w:t>
      </w:r>
    </w:p>
    <w:p>
      <w:pPr>
        <w:pStyle w:val="BodyText"/>
      </w:pPr>
      <w:r>
        <w:t xml:space="preserve">- Tại sao lại nói như vậy?</w:t>
      </w:r>
    </w:p>
    <w:p>
      <w:pPr>
        <w:pStyle w:val="BodyText"/>
      </w:pPr>
      <w:r>
        <w:t xml:space="preserve">Âm Ma cười tủm tỉm nói:</w:t>
      </w:r>
    </w:p>
    <w:p>
      <w:pPr>
        <w:pStyle w:val="BodyText"/>
      </w:pPr>
      <w:r>
        <w:t xml:space="preserve">- Thiếu chủ nhân, ngươi xem Vạn Thần Mê Tông Điện này, huynh đệ bị giam cầm ở đây, đủ có mấy chục vạn, bên ngoài một khi có rất nhiều người, liền có thể đem toàn bộ bọn chúng lên, làm vật môi giới tá túc cho các huynh đệ, ha ha, cứ như vậy, có thể khôi phục tự do cho các huynh đệ nhiều hơn.</w:t>
      </w:r>
    </w:p>
    <w:p>
      <w:pPr>
        <w:pStyle w:val="BodyText"/>
      </w:pPr>
      <w:r>
        <w:t xml:space="preserve">Vạn Thần Mê Tông Điện này, không có thân thể, Thần hồn quả quyết là không bay ra được.</w:t>
      </w:r>
    </w:p>
    <w:p>
      <w:pPr>
        <w:pStyle w:val="BodyText"/>
      </w:pPr>
      <w:r>
        <w:t xml:space="preserve">o0o</w:t>
      </w:r>
    </w:p>
    <w:p>
      <w:pPr>
        <w:pStyle w:val="BodyText"/>
      </w:pPr>
      <w:r>
        <w:t xml:space="preserve">Dọc đường Tiếp Thiên Đại Hạp Cốc, thế lực của Đại lục Phong Vân cũng vậy, thế lực của Đại lục Thiên Tượng cũng vậy, bọn chúng đã bất chấp tất cả đấu đá lẫn nhau, tranh đấu lẫn nhau.</w:t>
      </w:r>
    </w:p>
    <w:p>
      <w:pPr>
        <w:pStyle w:val="BodyText"/>
      </w:pPr>
      <w:r>
        <w:t xml:space="preserve">Quặng mỏ tinh thạch đầy đất, khiến bọn chúng điên cuồng giống như ma quỷ!</w:t>
      </w:r>
    </w:p>
    <w:p>
      <w:pPr>
        <w:pStyle w:val="BodyText"/>
      </w:pPr>
      <w:r>
        <w:t xml:space="preserve">Chính vào lúc này, trong không trung hai đạo sáng mờ hạ xuống, thân ảnh của Đinh Vân Độ và Lôi Chủ Thần dần dần hạ xuống trước mặt trận doanh của các bên.</w:t>
      </w:r>
    </w:p>
    <w:p>
      <w:pPr>
        <w:pStyle w:val="BodyText"/>
      </w:pPr>
      <w:r>
        <w:t xml:space="preserve">- Lôi đại nhân!</w:t>
      </w:r>
    </w:p>
    <w:p>
      <w:pPr>
        <w:pStyle w:val="BodyText"/>
      </w:pPr>
      <w:r>
        <w:t xml:space="preserve">Nhìn thấy Lôi Chủ Thần, Nã Ba Tuần lập tức nghênh đón.</w:t>
      </w:r>
    </w:p>
    <w:p>
      <w:pPr>
        <w:pStyle w:val="BodyText"/>
      </w:pPr>
      <w:r>
        <w:t xml:space="preserve">- Nã Ba Tuần, kêu mọi người dừng lại, triệu tập tất cả mọi người. Ta cho ngươi thời gian một khắc, cần phải hoàn thành tập hợp, hiểu chưa?</w:t>
      </w:r>
    </w:p>
    <w:p>
      <w:pPr>
        <w:pStyle w:val="BodyText"/>
      </w:pPr>
      <w:r>
        <w:t xml:space="preserve">- Đại nhân, tập kết sao?</w:t>
      </w:r>
    </w:p>
    <w:p>
      <w:pPr>
        <w:pStyle w:val="BodyText"/>
      </w:pPr>
      <w:r>
        <w:t xml:space="preserve">- Đúng vậy, tập kết, nhanh chấp hành!</w:t>
      </w:r>
    </w:p>
    <w:p>
      <w:pPr>
        <w:pStyle w:val="BodyText"/>
      </w:pPr>
      <w:r>
        <w:t xml:space="preserve">- Đại nhân, tập kết rời khỏi sao?</w:t>
      </w:r>
    </w:p>
    <w:p>
      <w:pPr>
        <w:pStyle w:val="BodyText"/>
      </w:pPr>
      <w:r>
        <w:t xml:space="preserve">Nã Ba Tuần không kìm được hỏi, nhiều tinh thạch như vậy, bây giờ rời đi, thật sự quá tiếc nuối. Nã Ba Tuần là hoàn toàn không muốn. Tinh thạch trong Đại Hạp Cốc này, quả thực không có gì khác biệt với núi vàng núi bạc, quả thực là vượt qua sức tưởng tượng của bọn họ.</w:t>
      </w:r>
    </w:p>
    <w:p>
      <w:pPr>
        <w:pStyle w:val="BodyText"/>
      </w:pPr>
      <w:r>
        <w:t xml:space="preserve">Truyền tống những của cải này quay về, ước chừng có thể tranh đua với của cải của cả Đại lục Phong Vân bọn họ!</w:t>
      </w:r>
    </w:p>
    <w:p>
      <w:pPr>
        <w:pStyle w:val="BodyText"/>
      </w:pPr>
      <w:r>
        <w:t xml:space="preserve">Ô Thước Tinh này, thật sự là một đại bảo khố!</w:t>
      </w:r>
    </w:p>
    <w:p>
      <w:pPr>
        <w:pStyle w:val="BodyText"/>
      </w:pPr>
      <w:r>
        <w:t xml:space="preserve">- Đúng vậy, lập tức rời khỏi!</w:t>
      </w:r>
    </w:p>
    <w:p>
      <w:pPr>
        <w:pStyle w:val="BodyText"/>
      </w:pPr>
      <w:r>
        <w:t xml:space="preserve">Lôi Chủ Thần uy nghiêm vô cùng.</w:t>
      </w:r>
    </w:p>
    <w:p>
      <w:pPr>
        <w:pStyle w:val="BodyText"/>
      </w:pPr>
      <w:r>
        <w:t xml:space="preserve">- Nhưng đại nhân… Nhiều tinh thạch như vậy, cứ thế mà bỏ đi sao?</w:t>
      </w:r>
    </w:p>
    <w:p>
      <w:pPr>
        <w:pStyle w:val="BodyText"/>
      </w:pPr>
      <w:r>
        <w:t xml:space="preserve">Lôi Chủ Thần lạnh lùng cười:</w:t>
      </w:r>
    </w:p>
    <w:p>
      <w:pPr>
        <w:pStyle w:val="BodyText"/>
      </w:pPr>
      <w:r>
        <w:t xml:space="preserve">- Những tinh thạch này mặc dù nhiều, nhưng đều là Trung phẩm, Thượng phẩm không nhiều, Cực phẩm hầu như không có. Chúng ta phát hiện ra một nơi, tinh hạch Thượng phẩm còn nhiều hơn Trung phẩm ở nơi này, ngươi nói, là ở đây khai thác, hay là rời đi tốt hơn?</w:t>
      </w:r>
    </w:p>
    <w:p>
      <w:pPr>
        <w:pStyle w:val="BodyText"/>
      </w:pPr>
      <w:r>
        <w:t xml:space="preserve">Nã Ba Tuần hoàn toàn ngây dại:</w:t>
      </w:r>
    </w:p>
    <w:p>
      <w:pPr>
        <w:pStyle w:val="BodyText"/>
      </w:pPr>
      <w:r>
        <w:t xml:space="preserve">- Tinh hạch Thượng phẩm? So với Trung phẩm ở đây còn nhiều hơn? Đại nhân, cái này…</w:t>
      </w:r>
    </w:p>
    <w:p>
      <w:pPr>
        <w:pStyle w:val="BodyText"/>
      </w:pPr>
      <w:r>
        <w:t xml:space="preserve">- Nhanh chóng tập hợp, không được để Đại lục Thiên Tượng giành trước. Ta và Đinh Vân Độ đã có ước định, không chém giết lẫn nhau, các bên dựa vào bản lĩnh đào móc, các ngươi đừng làm ta mất mặt!</w:t>
      </w:r>
    </w:p>
    <w:p>
      <w:pPr>
        <w:pStyle w:val="BodyText"/>
      </w:pPr>
      <w:r>
        <w:t xml:space="preserve">Nã Ba Tuần vô cùng vui mừng:</w:t>
      </w:r>
    </w:p>
    <w:p>
      <w:pPr>
        <w:pStyle w:val="BodyText"/>
      </w:pPr>
      <w:r>
        <w:t xml:space="preserve">- Vâng, vâng, đại nhân!</w:t>
      </w:r>
    </w:p>
    <w:p>
      <w:pPr>
        <w:pStyle w:val="BodyText"/>
      </w:pPr>
      <w:r>
        <w:t xml:space="preserve">o0o</w:t>
      </w:r>
    </w:p>
    <w:p>
      <w:pPr>
        <w:pStyle w:val="BodyText"/>
      </w:pPr>
      <w:r>
        <w:t xml:space="preserve">Phía bên Đại lục Thiên Tượng, cũng đang phát sinh chuyện đồng dạng.</w:t>
      </w:r>
    </w:p>
    <w:p>
      <w:pPr>
        <w:pStyle w:val="BodyText"/>
      </w:pPr>
      <w:r>
        <w:t xml:space="preserve">Dưới sự nôn nóng của Đinh Vân Độ, mọi người cũng là tập kết rất nhanh.</w:t>
      </w:r>
    </w:p>
    <w:p>
      <w:pPr>
        <w:pStyle w:val="BodyText"/>
      </w:pPr>
      <w:r>
        <w:t xml:space="preserve">Trái lại Cự Thú Tộc, ngược lại là bị kinh sợ không dám có chút nhúc nhích. Cũng may Tần Vô Song sớm đã giao phó, không được động thủ với Cự Thú Tộc, Âm Ma Thiên Tôn và Nhị Ma Tôn Đồ Ông mới không có đem Cự Thú Tộc cuốn vào bên trong.</w:t>
      </w:r>
    </w:p>
    <w:p>
      <w:pPr>
        <w:pStyle w:val="BodyText"/>
      </w:pPr>
      <w:r>
        <w:t xml:space="preserve">Mặc dù có cánh cửa không gian, nhưng đối với người quen thuộc đường nhỏ mà nói, cánh cửa không gian này đương nhiên sẽ không phải là vấn đề gì, rất nhanh, Âm Ma Thiên Tôn liền dẫn đội ngũ ba nghìn người, ồ ạt tới trước chiếc cầu cầu vồng.</w:t>
      </w:r>
    </w:p>
    <w:p>
      <w:pPr>
        <w:pStyle w:val="BodyText"/>
      </w:pPr>
      <w:r>
        <w:t xml:space="preserve">Nhìn thấy một màn đồ sộ này, tất cả Thần đạo cường giả đều là chậc chậc sợ hãi. Theo bọn họ thấy, nơi giống như tiên cảnh như vậy, tinh hạch Thượng phẩm chất thành đống là chuyện rất đáng tin.</w:t>
      </w:r>
    </w:p>
    <w:p>
      <w:pPr>
        <w:pStyle w:val="BodyText"/>
      </w:pPr>
      <w:r>
        <w:t xml:space="preserve">Và tai họa, cũng chính là sau khi bọn họ tiến vào, liền phát sinh.</w:t>
      </w:r>
    </w:p>
    <w:p>
      <w:pPr>
        <w:pStyle w:val="BodyText"/>
      </w:pPr>
      <w:r>
        <w:t xml:space="preserve">Nhất là bảy người khác của Chín đại Ma Thần, trấn thủ ở cửa động, nhìn thấy Thiên thần Cao cấp năm kiếp, sáu kiếp, liền không chút do dự nhào tới.</w:t>
      </w:r>
    </w:p>
    <w:p>
      <w:pPr>
        <w:pStyle w:val="BodyText"/>
      </w:pPr>
      <w:r>
        <w:t xml:space="preserve">Và các Thần hồn Thiên Thần Đạo cao cấp khác, cũng là tham lam chọn lựa con mồi cho riêng mình.</w:t>
      </w:r>
    </w:p>
    <w:p>
      <w:pPr>
        <w:pStyle w:val="BodyText"/>
      </w:pPr>
      <w:r>
        <w:t xml:space="preserve">Đội ngũ ba nghìn người, tiến vào Vạn Thần Mê Tông Điện này, vẫn là giống như đá chìm đáy biển, căn bản không kích động được rất nhiều bọt nước.</w:t>
      </w:r>
    </w:p>
    <w:p>
      <w:pPr>
        <w:pStyle w:val="BodyText"/>
      </w:pPr>
      <w:r>
        <w:t xml:space="preserve">Chỉ nghe thấy từng trận tiếng kêu thảm thiết, Thần hồn không ngừng bị cắn nuốt, thân hình cũng bị những Thái cổ Ma Thần không ngừng chiếm đoạt.</w:t>
      </w:r>
    </w:p>
    <w:p>
      <w:pPr>
        <w:pStyle w:val="BodyText"/>
      </w:pPr>
      <w:r>
        <w:t xml:space="preserve">Tần Vô Song nhắm mắt làm ngơ, nhìn tất cả chuyện này phát sinh trước mắt mình.</w:t>
      </w:r>
    </w:p>
    <w:p>
      <w:pPr>
        <w:pStyle w:val="BodyText"/>
      </w:pPr>
      <w:r>
        <w:t xml:space="preserve">Bất kể là Đại lục Thiên Tượng hay là Đại lục Phong Vân, hắn đều sẽ không có lòng thương hại bất cứ nơi nào.</w:t>
      </w:r>
    </w:p>
    <w:p>
      <w:pPr>
        <w:pStyle w:val="BodyText"/>
      </w:pPr>
      <w:r>
        <w:t xml:space="preserve">Nhật Đông Sơn, cường giả của Đại Huyễn Nhật Thần Cung trước kia kiêu ngạo với Tần Vô Song, cũng là bị một Thần hồn Ma Thần cao cấp trực tiếp cắn nuốt, cướp đi thân thể.</w:t>
      </w:r>
    </w:p>
    <w:p>
      <w:pPr>
        <w:pStyle w:val="BodyText"/>
      </w:pPr>
      <w:r>
        <w:t xml:space="preserve">Khoảng ba nghìn cao thủ, không sót lại một tên nào!</w:t>
      </w:r>
    </w:p>
    <w:p>
      <w:pPr>
        <w:pStyle w:val="BodyText"/>
      </w:pPr>
      <w:r>
        <w:t xml:space="preserve">Một tháng sau, tất cả cường giả cướp đoạt thân thể, cũng đã bước đầu hoàn thành dung hợp, tập kết đợi mệnh.</w:t>
      </w:r>
    </w:p>
    <w:p>
      <w:pPr>
        <w:pStyle w:val="BodyText"/>
      </w:pPr>
      <w:r>
        <w:t xml:space="preserve">- Thiếu chủ nhân, đầy đủ rồi!</w:t>
      </w:r>
    </w:p>
    <w:p>
      <w:pPr>
        <w:pStyle w:val="BodyText"/>
      </w:pPr>
      <w:r>
        <w:t xml:space="preserve">Tổng cộng là hai nghìn tám trăm ba mươi sáu người.</w:t>
      </w:r>
    </w:p>
    <w:p>
      <w:pPr>
        <w:pStyle w:val="BodyText"/>
      </w:pPr>
      <w:r>
        <w:t xml:space="preserve">- Được, Âm Ma, vẫn là ngươi phải tự mình đi một chuyến. Hai đại thế lực này, có căn cứ ở Ô Thước Tinh. Ngươi dẫn một số cường giả đi, phá hủy căn cứ của bọn chúng, của cải bên trong, và phi thuyền Chủ Thần, đều cướp về cho ta.</w:t>
      </w:r>
    </w:p>
    <w:p>
      <w:pPr>
        <w:pStyle w:val="BodyText"/>
      </w:pPr>
      <w:r>
        <w:t xml:space="preserve">- Vâng!</w:t>
      </w:r>
    </w:p>
    <w:p>
      <w:pPr>
        <w:pStyle w:val="BodyText"/>
      </w:pPr>
      <w:r>
        <w:t xml:space="preserve">Âm Ma phát hiện, Thiếu chủ nhân này bản thân hắn vẫn là vô cùng yêu thích. Cướp đồ, ha ha, Âm Ma yêu thích nhất chính là làm loại chuyện này.</w:t>
      </w:r>
    </w:p>
    <w:p>
      <w:pPr>
        <w:pStyle w:val="BodyText"/>
      </w:pPr>
      <w:r>
        <w:t xml:space="preserve">Lập tức chọn ra mấy chục Thiên thần Cao cấp, một đội ngũ tinh nhuệ cường hãn, ồ ạt, phân làm hai nhóm, hướng về phía hai đại căn cứ.</w:t>
      </w:r>
    </w:p>
    <w:p>
      <w:pPr>
        <w:pStyle w:val="BodyText"/>
      </w:pPr>
      <w:r>
        <w:t xml:space="preserve">Âm Ma Thiên Tôn và Đồ Ông mỗi người dẫn theo một đám đội ngũ, thực lực này, đối phó với đám thủ vệ cấp thấp bên trong căn cứ, đây quả thực là dễ như trở bàn tay.</w:t>
      </w:r>
    </w:p>
    <w:p>
      <w:pPr>
        <w:pStyle w:val="BodyText"/>
      </w:pPr>
      <w:r>
        <w:t xml:space="preserve">Không đến một canh giờ, liền phá hủy hoàn toàn căn cứ, tất cả của cải, tinh thạch và phi thuyền. Toàn bộ cướp sạch không còn!</w:t>
      </w:r>
    </w:p>
    <w:p>
      <w:pPr>
        <w:pStyle w:val="BodyText"/>
      </w:pPr>
      <w:r>
        <w:t xml:space="preserve">Thế lực bản địa Ô Thước Tinh, cũng là không đụng đến một chút nào.</w:t>
      </w:r>
    </w:p>
    <w:p>
      <w:pPr>
        <w:pStyle w:val="BodyText"/>
      </w:pPr>
      <w:r>
        <w:t xml:space="preserve">Đây đương nhiên cũng là mệnh lệnh của Tần Vô Song, hắn lưu tay, không hạ thủ đối với thế lực bản địa của Ô Thước Tinh, đương nhiên là có dự tính lâu dài.</w:t>
      </w:r>
    </w:p>
    <w:p>
      <w:pPr>
        <w:pStyle w:val="BodyText"/>
      </w:pPr>
      <w:r>
        <w:t xml:space="preserve">Vị trí địa lý Ô Thước Tinh này hiển hách như vậy, nếu có thể thu làm của mình, tuyệt đối là một căn cứ địa hậu phương vô cùng lý tưởng.</w:t>
      </w:r>
    </w:p>
    <w:p>
      <w:pPr>
        <w:pStyle w:val="BodyText"/>
      </w:pPr>
      <w:r>
        <w:t xml:space="preserve">- Thiếu chủ nhân, tất cả tinh thạch, đều đã kiểm kê hoàn tất. Ha ha, của cải vô kể. Thiếu chủ nhân, của cải này, ta tin những chủ nhân của Vị diện bình thường, tuyệt đối là không thể so sánh với ngài. Những của cải này của ngài, có thể tranh đua với Thiên Tôn!</w:t>
      </w:r>
    </w:p>
    <w:p>
      <w:pPr>
        <w:pStyle w:val="BodyText"/>
      </w:pPr>
      <w:r>
        <w:t xml:space="preserve">Tần Vô Song nhàn nhạt cười, cũng không nói gì. Thiên Tôn? Thiên Tôn có nhiều tinh thạch Cực phẩm như vậy sao? Đương nhiên, những lời này Tần Vô Song sẽ không nói ra.</w:t>
      </w:r>
    </w:p>
    <w:p>
      <w:pPr>
        <w:pStyle w:val="BodyText"/>
      </w:pPr>
      <w:r>
        <w:t xml:space="preserve">Có lúc không nói chuyện, không khoa trương sẽ bảo vệ lợi ích của mình tốt hơn.</w:t>
      </w:r>
    </w:p>
    <w:p>
      <w:pPr>
        <w:pStyle w:val="BodyText"/>
      </w:pPr>
      <w:r>
        <w:t xml:space="preserve">Vạn Thần Mê Tông Điện này, kết quả xác thực là nằm ngoài dự liệu của Tần Vô Song. Thuận lợi thần kỳ, lại có thể đem thời cuộc xoay chuyển một trăm tám mươi độ.</w:t>
      </w:r>
    </w:p>
    <w:p>
      <w:pPr>
        <w:pStyle w:val="BodyText"/>
      </w:pPr>
      <w:r>
        <w:t xml:space="preserve">Tất cả thế cục, lại có thể trong thời gian ngắn ngủi một hai tháng, hoàn toàn khống chế trong tay. So sánh với tình hình âm thầm cẩn thận hai tháng, thật sự là một trời một vực.</w:t>
      </w:r>
    </w:p>
    <w:p>
      <w:pPr>
        <w:pStyle w:val="BodyText"/>
      </w:pPr>
      <w:r>
        <w:t xml:space="preserve">- Thiếu chủ nhân, trong căn cứ của Đại lục Phong Vân chúng ta, phát hiện Truyền Tống Trận. Nhưng mà, trận pháp đó nhất định truyền tống đến Vị diện của Đại lục Phong Vân. Thuộc hạ cảm thấy, tốt nhất không nên dùng. Trái lại những phi thuyền Chủ Thần đó, có thể dùng được, những thứ mặc dù bình thường, thật ra vẫn có thể tập hợp sử dụng.</w:t>
      </w:r>
    </w:p>
    <w:p>
      <w:pPr>
        <w:pStyle w:val="BodyText"/>
      </w:pPr>
      <w:r>
        <w:t xml:space="preserve">Âm Ma Thiên Tôn cười tủm tỉm nói, với thực lực Thiên Tôn của hắn, mặc dù không có khôi phục trạng thái đỉnh phong, nhưng bay lượn trong tinh hà vẫn là không có nhiều vấn đề. Nhưng những thuộc hạ này, lại cần có Truyền Tống Trận hoặc là công cụ loại phi thuyền mới có thể rời khỏi.</w:t>
      </w:r>
    </w:p>
    <w:p>
      <w:pPr>
        <w:pStyle w:val="BodyText"/>
      </w:pPr>
      <w:r>
        <w:t xml:space="preserve">Tần Vô Song gật gật đầu:</w:t>
      </w:r>
    </w:p>
    <w:p>
      <w:pPr>
        <w:pStyle w:val="BodyText"/>
      </w:pPr>
      <w:r>
        <w:t xml:space="preserve">- Ô Thước Tinh này là nơi chuyện xảy ra, không tiện ở lại lâu. Ta phỏng chừng những người này sau khi mất tích, Chủ Thần của hai bên sẽ có cảnh giác. Chúng ta cần phải rời khỏi nơi thị phi này.</w:t>
      </w:r>
    </w:p>
    <w:p>
      <w:pPr>
        <w:pStyle w:val="BodyText"/>
      </w:pPr>
      <w:r>
        <w:t xml:space="preserve">- Chủ Thần, sợ gì chứ?</w:t>
      </w:r>
    </w:p>
    <w:p>
      <w:pPr>
        <w:pStyle w:val="BodyText"/>
      </w:pPr>
      <w:r>
        <w:t xml:space="preserve">Âm Ma Thiên Tôn lười biếng nói:</w:t>
      </w:r>
    </w:p>
    <w:p>
      <w:pPr>
        <w:pStyle w:val="BodyText"/>
      </w:pPr>
      <w:r>
        <w:t xml:space="preserve">- Thiếu chủ nhân, đợi ta khôi phục thực lực đỉnh phong, Chủ Thần, ta chỉ cần một tay là diệt được.</w:t>
      </w:r>
    </w:p>
    <w:p>
      <w:pPr>
        <w:pStyle w:val="BodyText"/>
      </w:pPr>
      <w:r>
        <w:t xml:space="preserve">Thực lực đỉnh phong, chí ít cũng phải cần trăm năm. Nhiều thì ba trăm năm, Tần Vô Song biết, nhất thời Âm Ma Thiên Tôn nhiều nhất không sai biệt với với Chủ Thần bình thường. Lần trước có thể ám toán Lôi Chủ Thần và Đinh Vân Độ, đó là vì lực sân nhà của Vạn Thần Mê Tông Điện, có hàng vạn hàng nghìn Thần hồn kiềm chế, tập kích mới có thể thuận lợi như vậy</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97" w:name="chương-975"/>
      <w:bookmarkEnd w:id="997"/>
      <w:r>
        <w:t xml:space="preserve">975. Chương 975</w:t>
      </w:r>
    </w:p>
    <w:p>
      <w:pPr>
        <w:pStyle w:val="Compact"/>
      </w:pPr>
      <w:r>
        <w:br w:type="textWrapping"/>
      </w:r>
      <w:r>
        <w:br w:type="textWrapping"/>
      </w:r>
    </w:p>
    <w:p>
      <w:pPr>
        <w:pStyle w:val="BodyText"/>
      </w:pPr>
      <w:r>
        <w:t xml:space="preserve">Chương 975 : Xích Dương Kim Thân Tháp.</w:t>
      </w:r>
    </w:p>
    <w:p>
      <w:pPr>
        <w:pStyle w:val="BodyText"/>
      </w:pPr>
      <w:r>
        <w:t xml:space="preserve">Nếu nói Chủ Thần mạnh nhất của Đại lục Phong Vân đến đây, với thực lực hiện giờ của Âm Ma Thiên Tôn, chỉ có tám thành là không chống đỡ nổi. Nhưng loại cường giả kiêu ngạo như Âm Ma, đương nhiên sẽ không thừa nhận điểm này.</w:t>
      </w:r>
    </w:p>
    <w:p>
      <w:pPr>
        <w:pStyle w:val="BodyText"/>
      </w:pPr>
      <w:r>
        <w:t xml:space="preserve">- Âm Ma, thực lực của ngươi rất mạnh. Nhưng mà, chúng ta hiện tại không cần đối đầu gay gắt với bọn chúng. Vạn nhất khiến Đại lục Phong Vân và Đại lục Thiên Tượng, hai đối thủ một mất một còn kết thành một đảng, tuyệt đối bất lợi đối với hoàn cảnh của chúng ta. Vì vậy, chúng ta hiện tại cần nhất chính là tranh thủ thời gian, trợ giúp chư vị khôi phục thực lực, mới là việc chính.</w:t>
      </w:r>
    </w:p>
    <w:p>
      <w:pPr>
        <w:pStyle w:val="BodyText"/>
      </w:pPr>
      <w:r>
        <w:t xml:space="preserve">Âm Ma Thiên Tôn trầm ngâm một lát, gật đầu nói:</w:t>
      </w:r>
    </w:p>
    <w:p>
      <w:pPr>
        <w:pStyle w:val="BodyText"/>
      </w:pPr>
      <w:r>
        <w:t xml:space="preserve">- Thiếu chủ nói rất đúng, đợi chúng ta khôi phục thực lực, lại tính sổ với bọn chúng.</w:t>
      </w:r>
    </w:p>
    <w:p>
      <w:pPr>
        <w:pStyle w:val="BodyText"/>
      </w:pPr>
      <w:r>
        <w:t xml:space="preserve">- Được, chư vị, ba chiếc thang trời này, có một cái nghe nói là thông đến Tàng bảo khố gì đó. Ta có một đám đồng bạn đã tiến vào. Chúng ta cũng đi xem xem, thật sự có phải có bảo khố gì đó không?</w:t>
      </w:r>
    </w:p>
    <w:p>
      <w:pPr>
        <w:pStyle w:val="BodyText"/>
      </w:pPr>
      <w:r>
        <w:t xml:space="preserve">Âm Ma Thiên Tôn thở dài nói:</w:t>
      </w:r>
    </w:p>
    <w:p>
      <w:pPr>
        <w:pStyle w:val="BodyText"/>
      </w:pPr>
      <w:r>
        <w:t xml:space="preserve">- Chúng ta đi như vậy, mấy chục vạn huynh đệ chịu gặp nạn của Vạn Thần Mê Tông Điện, vứt bỏ ở đây, thật sự không đành lòng!</w:t>
      </w:r>
    </w:p>
    <w:p>
      <w:pPr>
        <w:pStyle w:val="BodyText"/>
      </w:pPr>
      <w:r>
        <w:t xml:space="preserve">- Âm Ma, nếu ngươi không có cách nào dẫn bọn họ rời khỏi, vậy cũng chỉ có thể đi trước. Đợi thực lực của ngươi đủ mạnh, đủ để luyện hóa Vạn Thần Mê Tông Điện này, liền có thể giải cứu nỗi khổ khốn đốn của bọn họ.</w:t>
      </w:r>
    </w:p>
    <w:p>
      <w:pPr>
        <w:pStyle w:val="BodyText"/>
      </w:pPr>
      <w:r>
        <w:t xml:space="preserve">- Thiếu chủ nói rất đúng, lưu lại nơi này, cũng là chuyện vô bổ.</w:t>
      </w:r>
    </w:p>
    <w:p>
      <w:pPr>
        <w:pStyle w:val="BodyText"/>
      </w:pPr>
      <w:r>
        <w:t xml:space="preserve">Đừng thấy đội ngũ bọn họ có đến ba nghìn, nhưng trước khi thực lực chưa có khôi phục, nếu Đại lục Thiên Tượng và Đại lục Phong Vân liên thủ cùng đánh tới, thật sự không phải là thứ mà bọn chúng có thể chống đỡ được.</w:t>
      </w:r>
    </w:p>
    <w:p>
      <w:pPr>
        <w:pStyle w:val="BodyText"/>
      </w:pPr>
      <w:r>
        <w:t xml:space="preserve">o0o</w:t>
      </w:r>
    </w:p>
    <w:p>
      <w:pPr>
        <w:pStyle w:val="BodyText"/>
      </w:pPr>
      <w:r>
        <w:t xml:space="preserve">Thang trời cực dài, đội ngũ ba nghìn người đi lên, có vẻ vô cùng đồ sộ.</w:t>
      </w:r>
    </w:p>
    <w:p>
      <w:pPr>
        <w:pStyle w:val="BodyText"/>
      </w:pPr>
      <w:r>
        <w:t xml:space="preserve">Sau khi người cuối cùng đi đến gần thang trời, không gian lại phút chốc đóng cửa.</w:t>
      </w:r>
    </w:p>
    <w:p>
      <w:pPr>
        <w:pStyle w:val="BodyText"/>
      </w:pPr>
      <w:r>
        <w:t xml:space="preserve">Tiến vào không gian này, Tần Vô Song dùng thần thức truyền âm liên hệ với đám người Thiết Hoằng lại có thể lập tức liên lạc được. Đây thật sự là chuyện vui bất ngờ.</w:t>
      </w:r>
    </w:p>
    <w:p>
      <w:pPr>
        <w:pStyle w:val="BodyText"/>
      </w:pPr>
      <w:r>
        <w:t xml:space="preserve">Bọn người Thiết Hoằng vẫn đang còn ở trong.</w:t>
      </w:r>
    </w:p>
    <w:p>
      <w:pPr>
        <w:pStyle w:val="BodyText"/>
      </w:pPr>
      <w:r>
        <w:t xml:space="preserve">- Đội trưởng, chúng ta đều rất tốt. Ở đây thật sự có một bảo khố, nhưng mà, thực lực của chúng ta có hạn, không thể xâm nhập.</w:t>
      </w:r>
    </w:p>
    <w:p>
      <w:pPr>
        <w:pStyle w:val="BodyText"/>
      </w:pPr>
      <w:r>
        <w:t xml:space="preserve">Tần Vô Song nói:</w:t>
      </w:r>
    </w:p>
    <w:p>
      <w:pPr>
        <w:pStyle w:val="BodyText"/>
      </w:pPr>
      <w:r>
        <w:t xml:space="preserve">- Ở đó chờ, không được hành động tùy tiện. Chúng ta sẽ đến ngay!</w:t>
      </w:r>
    </w:p>
    <w:p>
      <w:pPr>
        <w:pStyle w:val="BodyText"/>
      </w:pPr>
      <w:r>
        <w:t xml:space="preserve">Con đường này, mặc dù là thông tới Tàng bảo khố, nhưng cũng vô cùng gập ghềnh. Nhưng có Âm Ma Thiên Tôn mở đường, gập ghềnh cấp bậc này, đương nhiên là không hề có vấn đề.</w:t>
      </w:r>
    </w:p>
    <w:p>
      <w:pPr>
        <w:pStyle w:val="BodyText"/>
      </w:pPr>
      <w:r>
        <w:t xml:space="preserve">Ngay cả đám người Thiết Hoằng đều có thể bình yên thông qua, huống hồ là bọn họ?</w:t>
      </w:r>
    </w:p>
    <w:p>
      <w:pPr>
        <w:pStyle w:val="BodyText"/>
      </w:pPr>
      <w:r>
        <w:t xml:space="preserve">Ước chừng sau một canh giờ, liền theo khí tức của Thiết Hoằng, chiếu theo phương hướng của Quan Thức Chỉ Linh Ngọc Bàn, cứ thăm dò tới, hội hợp thành công.</w:t>
      </w:r>
    </w:p>
    <w:p>
      <w:pPr>
        <w:pStyle w:val="BodyText"/>
      </w:pPr>
      <w:r>
        <w:t xml:space="preserve">Thiết Hoằng nhìn thấy Tần Vô Song lại có thể dẫn theo Lôi Chủ Thần và Đinh Vân Độ cùng tiến đến, tất cả đều là ngây người ngơ ngác, sắc mặt tái nhợt.</w:t>
      </w:r>
    </w:p>
    <w:p>
      <w:pPr>
        <w:pStyle w:val="BodyText"/>
      </w:pPr>
      <w:r>
        <w:t xml:space="preserve">- Đội trưởng, chuyện này…</w:t>
      </w:r>
    </w:p>
    <w:p>
      <w:pPr>
        <w:pStyle w:val="BodyText"/>
      </w:pPr>
      <w:r>
        <w:t xml:space="preserve">Bọn họ cho rằng, Đội trưởng lại bị bọn Đinh Vân Độ khống chế, cho nên mới đến được nơi này.</w:t>
      </w:r>
    </w:p>
    <w:p>
      <w:pPr>
        <w:pStyle w:val="BodyText"/>
      </w:pPr>
      <w:r>
        <w:t xml:space="preserve">Tần Vô Song cười cười:</w:t>
      </w:r>
    </w:p>
    <w:p>
      <w:pPr>
        <w:pStyle w:val="BodyText"/>
      </w:pPr>
      <w:r>
        <w:t xml:space="preserve">- Mọi người không cần lo lắng, mấy vị này không phải là hai tên Chủ Thần lúc trước. Âm Ma, Đồ Ông, thúc giục một chút Thần hồn, để bọn họ lĩnh hội một chút.</w:t>
      </w:r>
    </w:p>
    <w:p>
      <w:pPr>
        <w:pStyle w:val="BodyText"/>
      </w:pPr>
      <w:r>
        <w:t xml:space="preserve">Hai người này cười nói:</w:t>
      </w:r>
    </w:p>
    <w:p>
      <w:pPr>
        <w:pStyle w:val="BodyText"/>
      </w:pPr>
      <w:r>
        <w:t xml:space="preserve">- Thiếu chủ đây chính là thủ hạ của ngươi sao? Thực lực giống như có chút yếu ớt!</w:t>
      </w:r>
    </w:p>
    <w:p>
      <w:pPr>
        <w:pStyle w:val="BodyText"/>
      </w:pPr>
      <w:r>
        <w:t xml:space="preserve">So sánh với những Thái cổ ma đầu như Âm Ma, đám người Thiết Hoằng ở trước mặt, thật sự là có chút yếu ớt.</w:t>
      </w:r>
    </w:p>
    <w:p>
      <w:pPr>
        <w:pStyle w:val="BodyText"/>
      </w:pPr>
      <w:r>
        <w:t xml:space="preserve">Tần Vô Song cười nói:</w:t>
      </w:r>
    </w:p>
    <w:p>
      <w:pPr>
        <w:pStyle w:val="BodyText"/>
      </w:pPr>
      <w:r>
        <w:t xml:space="preserve">- Âm Ma, các ngươi đều là lão quái Thái cổ, bọn họ tu luyện mới bao lâu? Sau này đều là người nhà, không cần phân biệt cao thấp giữa chúng ta.</w:t>
      </w:r>
    </w:p>
    <w:p>
      <w:pPr>
        <w:pStyle w:val="BodyText"/>
      </w:pPr>
      <w:r>
        <w:t xml:space="preserve">- Ha ha, không phải không phải. Ta thật ra muốn thu nhận mấy đồ đệ, kế thừa y bát của Âm Ma ta. Thiếu chủ ngươi không có ý kiến chứ?</w:t>
      </w:r>
    </w:p>
    <w:p>
      <w:pPr>
        <w:pStyle w:val="BodyText"/>
      </w:pPr>
      <w:r>
        <w:t xml:space="preserve">Tần Vô Song cười nói:</w:t>
      </w:r>
    </w:p>
    <w:p>
      <w:pPr>
        <w:pStyle w:val="BodyText"/>
      </w:pPr>
      <w:r>
        <w:t xml:space="preserve">- Đương nhiên không có ý kiến, ngươi thu nhận càng nhiều càng tốt. Lão quái cấp bậc Thiên Tôn giống như ngươi, không thu nhận đồ đệ đó là lãng phí.</w:t>
      </w:r>
    </w:p>
    <w:p>
      <w:pPr>
        <w:pStyle w:val="BodyText"/>
      </w:pPr>
      <w:r>
        <w:t xml:space="preserve">Âm Ma Thiên Tôn miệng rộng vui vẻ:</w:t>
      </w:r>
    </w:p>
    <w:p>
      <w:pPr>
        <w:pStyle w:val="BodyText"/>
      </w:pPr>
      <w:r>
        <w:t xml:space="preserve">- Ha ha, lời này của Thiếu chủ ta rất thích nghe!</w:t>
      </w:r>
    </w:p>
    <w:p>
      <w:pPr>
        <w:pStyle w:val="BodyText"/>
      </w:pPr>
      <w:r>
        <w:t xml:space="preserve">Tần Vô Song thấy dáng vẻ ngây dại của đám người Thiết Hoằng, cười nói:</w:t>
      </w:r>
    </w:p>
    <w:p>
      <w:pPr>
        <w:pStyle w:val="BodyText"/>
      </w:pPr>
      <w:r>
        <w:t xml:space="preserve">- Các ngươi cũng đừng ngẩn người nữa. Vị Âm Ma Thiên Tôn này, các ngươi gọi hắn là Âm Ma đại nhân cũng được. Hắn là cường giả cấp bậc Thiên Tôn, chính là cường giả mạnh nhất bị Vạn Thần Mê Tông Điện phong ấn, hiện giờ thoát vây nghe theo lệnh của ta. Tám vị này, đều là cường giả cấp bậc Chủ Thần, cùng với Âm Ma Thiên Tôn, xưng là Chín đại Ma Thần. Chỉ là, bọn họ hiện giờ cướp đoạt thân thể này, cảnh giới chưa ổn định, cho nên thực lực chỉ có bốn năm thành.</w:t>
      </w:r>
    </w:p>
    <w:p>
      <w:pPr>
        <w:pStyle w:val="BodyText"/>
      </w:pPr>
      <w:r>
        <w:t xml:space="preserve">- Ha ha, Thiếu chủ, không cần giấu diếm chúng ta. Hai ba thành cứ nói thẳng là hai ba thành đi. Một khi đã không phải là người ngoài, chúng ta ở trước mặt người của mình, không chú trọng đến thể diện đâu.</w:t>
      </w:r>
    </w:p>
    <w:p>
      <w:pPr>
        <w:pStyle w:val="BodyText"/>
      </w:pPr>
      <w:r>
        <w:t xml:space="preserve">Âm Ma cười ha ha nói.</w:t>
      </w:r>
    </w:p>
    <w:p>
      <w:pPr>
        <w:pStyle w:val="BodyText"/>
      </w:pPr>
      <w:r>
        <w:t xml:space="preserve">Cường giả hung hãn giống như hắn, cho dù là cười ha hả, vẫn là mang tới cho người ta một loại lực áp bách rất mạnh, khiến người khác không kìm được cảm xúc có một loại kính sợ đối với hắn.</w:t>
      </w:r>
    </w:p>
    <w:p>
      <w:pPr>
        <w:pStyle w:val="BodyText"/>
      </w:pPr>
      <w:r>
        <w:t xml:space="preserve">Đám người Thiết Hoằng, đều là cung kính nói:</w:t>
      </w:r>
    </w:p>
    <w:p>
      <w:pPr>
        <w:pStyle w:val="BodyText"/>
      </w:pPr>
      <w:r>
        <w:t xml:space="preserve">- Âm Ma đại nhân, tám vị Chủ Thần đại nhân, vãn bối chúng ta, xin có lễ!</w:t>
      </w:r>
    </w:p>
    <w:p>
      <w:pPr>
        <w:pStyle w:val="BodyText"/>
      </w:pPr>
      <w:r>
        <w:t xml:space="preserve">Cấp bậc Thiên Tôn, cấp bậc Chủ Thần, vừa đến đã có chín người. Chuyện này thật sự là trùng kích cực lớn đối với thần kinh của bọn họ, đặc biệt là Tiểu Giang, trực tiếp choáng váng.</w:t>
      </w:r>
    </w:p>
    <w:p>
      <w:pPr>
        <w:pStyle w:val="BodyText"/>
      </w:pPr>
      <w:r>
        <w:t xml:space="preserve">Bọn họ vừa kinh hãi trước sự vĩ đại của đám người Âm Ma, càng giật mình hơn là, người thần bí như Đội trưởng, rốt cuộc còn giấu diếm bao nhiêu bí mật?</w:t>
      </w:r>
    </w:p>
    <w:p>
      <w:pPr>
        <w:pStyle w:val="BodyText"/>
      </w:pPr>
      <w:r>
        <w:t xml:space="preserve">Làm thế nào ngay cả cường giả cấp bậc Thiên Tôn, cũng phải nghe lệnh của hắn?</w:t>
      </w:r>
    </w:p>
    <w:p>
      <w:pPr>
        <w:pStyle w:val="BodyText"/>
      </w:pPr>
      <w:r>
        <w:t xml:space="preserve">Đinh Vân Độ và Lôi Chủ Thần, kiêu ngạo nhiều bao nhiêu, cường đại lớn bao nhiêu, bọn họ đều là tận mắt nhận thức qua, nhưng mà, hiện giờ Thần hồn đều bị người ta luyện hóa, thân thể bị người khác chiếm đoạt.</w:t>
      </w:r>
    </w:p>
    <w:p>
      <w:pPr>
        <w:pStyle w:val="BodyText"/>
      </w:pPr>
      <w:r>
        <w:t xml:space="preserve">Sự kinh ngạc này, dập dềnh rất lâu trong lòng bọn họ, không thể bình tĩnh. Chấn động này, thực sự là quá cường liệt, hoàn toàn lật đổ nhận biết thông thường của bọn họ.</w:t>
      </w:r>
    </w:p>
    <w:p>
      <w:pPr>
        <w:pStyle w:val="BodyText"/>
      </w:pPr>
      <w:r>
        <w:t xml:space="preserve">Lâm Kinh Phong thật ra cũng quang côn, đi tới:</w:t>
      </w:r>
    </w:p>
    <w:p>
      <w:pPr>
        <w:pStyle w:val="BodyText"/>
      </w:pPr>
      <w:r>
        <w:t xml:space="preserve">- Vãn bối Lâm Kinh Phong, bái kiến chư vị cường giả đại nhân….</w:t>
      </w:r>
    </w:p>
    <w:p>
      <w:pPr>
        <w:pStyle w:val="BodyText"/>
      </w:pPr>
      <w:r>
        <w:t xml:space="preserve">Âm Ma Thiên Tôn liếc mắt nhìn Lâm Kinh Phong, có chút giật mình:</w:t>
      </w:r>
    </w:p>
    <w:p>
      <w:pPr>
        <w:pStyle w:val="BodyText"/>
      </w:pPr>
      <w:r>
        <w:t xml:space="preserve">- Thiên phú của tiểu tử này tựa hồ rất khá. Thiếu chủ, có thể cho ta nhận làm đồ đệ được không?</w:t>
      </w:r>
    </w:p>
    <w:p>
      <w:pPr>
        <w:pStyle w:val="BodyText"/>
      </w:pPr>
      <w:r>
        <w:t xml:space="preserve">- Âm Ma, ngươi khẳng định muốn nhận hắn làm đồ đệ, đó là tạo hóa của hắn. Chỉ là có một chuyện, Lâm Kinh Phong này, là đệ tử quan môn của đệ nhất Chủ Thần Đại lục Phong Vân. Bị ta dùng Thần Cổ Khôi Lỗi khống chế Thần hồn, quy thuận với ta. Âm Ma, ngươi nhận hắn làm đệ tử, tương lai có khả năng dẫn tới đả kích của Phong Chủ Thần.</w:t>
      </w:r>
    </w:p>
    <w:p>
      <w:pPr>
        <w:pStyle w:val="BodyText"/>
      </w:pPr>
      <w:r>
        <w:t xml:space="preserve">Âm Ma nhếch miệng:</w:t>
      </w:r>
    </w:p>
    <w:p>
      <w:pPr>
        <w:pStyle w:val="BodyText"/>
      </w:pPr>
      <w:r>
        <w:t xml:space="preserve">- Chỉ là một Chủ Thần mà thôi. Cho ta hai trăm năm khôi phục, ta trực tiếp giết đến Vị diện Đại lục Phong Vân bọn chúng, giết bọn chúng thì có thế nào chứ?</w:t>
      </w:r>
    </w:p>
    <w:p>
      <w:pPr>
        <w:pStyle w:val="BodyText"/>
      </w:pPr>
      <w:r>
        <w:t xml:space="preserve">Vì để thu nhận một đồ đệ, liền muốn tiêu diệt một Vị diện, cũng chỉ có dạng hung hãn giống như Âm Ma, bá chủ siêu cấp mới có thể làm được.</w:t>
      </w:r>
    </w:p>
    <w:p>
      <w:pPr>
        <w:pStyle w:val="BodyText"/>
      </w:pPr>
      <w:r>
        <w:t xml:space="preserve">Những chuyện này, theo bọn họ thấy, cũng là lý nên làm. Giống như bọn họ bị cường giả mạnh hơn phong ấn ở Vạn Thần Mê Tông Điện, bọn họ mặc dù phẫn nộ, nhưng trong lòng cũng không có bao nhiêu hận ý ngập trời đối với kẻ phong ấn bọn họ là Xích Dương Thánh Hoàng.</w:t>
      </w:r>
    </w:p>
    <w:p>
      <w:pPr>
        <w:pStyle w:val="BodyText"/>
      </w:pPr>
      <w:r>
        <w:t xml:space="preserve">Kỹ năng không bằng người ta, lại rơi vào trong tay người ta, đó cũng không thể chê.</w:t>
      </w:r>
    </w:p>
    <w:p>
      <w:pPr>
        <w:pStyle w:val="BodyText"/>
      </w:pPr>
      <w:r>
        <w:t xml:space="preserve">Những lão quái Thái cổ này, đều là vô cùng thức thời biến tiến lui. Ngươi đánh hay không đánh lại người ta, không chỉ là một chữ hận có thể dùng. Chỉ có thể dùng một sách lược, nên làm gì không nên làm gì, nhưng đánh không lại, thì trốn tránh. Cùng lắm thì, sau này trốn xa một chút là được!</w:t>
      </w:r>
    </w:p>
    <w:p>
      <w:pPr>
        <w:pStyle w:val="BodyText"/>
      </w:pPr>
      <w:r>
        <w:t xml:space="preserve">Tần Vô Song cười nói:</w:t>
      </w:r>
    </w:p>
    <w:p>
      <w:pPr>
        <w:pStyle w:val="BodyText"/>
      </w:pPr>
      <w:r>
        <w:t xml:space="preserve">- Lâm Kinh Phong, nếu ngươi đồng ý, vậy thì bái Âm Ma làm sư phụ đi. Nhưng ngươi phải nhớ kỹ ngươi bái Âm Ma làm thầy, thì cả đời phải tôn hắn làm thầy. Lấy kế thừa đạo của hắn làm nhiệm vụ của mình. Nếu chỉ là thuận theo ở bề ngoài, ta sẽ không tha. Quan hệ của ngươi với Đại lục Phong Vân cũng cần phải chặt đứt, biết chưa hả?</w:t>
      </w:r>
    </w:p>
    <w:p>
      <w:pPr>
        <w:pStyle w:val="BodyText"/>
      </w:pPr>
      <w:r>
        <w:t xml:space="preserve">Lâm Kinh Phong gật đầu nói:</w:t>
      </w:r>
    </w:p>
    <w:p>
      <w:pPr>
        <w:pStyle w:val="BodyText"/>
      </w:pPr>
      <w:r>
        <w:t xml:space="preserve">- Thuộc hạ nguyện ý chặt đứt tất cả quan hệ với Đại lục Phong Vân. Hơn nữa, Phong Chủ Thần nhận ta làm đồ đệ, ngay từ đầu liền chém giết tất cả thân nhân của ta, đoạn tuyệt tục duyên của ta. Ta và hắn chỉ có thân phận thầy trò, cũng không có tình cảm thầy trò. Nói khó nghe một chút, ta chính là một quân cờ, một quân cờ được hắn sắp đặt, phải kế thừa đạo thống của hắn mà thôi.</w:t>
      </w:r>
    </w:p>
    <w:p>
      <w:pPr>
        <w:pStyle w:val="BodyText"/>
      </w:pPr>
      <w:r>
        <w:t xml:space="preserve">Âm Ma Thiên Tôn cười nói:</w:t>
      </w:r>
    </w:p>
    <w:p>
      <w:pPr>
        <w:pStyle w:val="BodyText"/>
      </w:pPr>
      <w:r>
        <w:t xml:space="preserve">- Nói như vậy, Phong Chủ Thần đó thật sự là một nhân vật lợi hại. Trực tiếp giết sạch người nhà của ngươi, quyết đoán lắm, thủ đoạn lắm. Một khi hắn đã giết rồi, vậy đỡ cho ta phải đi động thủ. Ha ha, không có tục duyên, rất tốt! Lâm Kinh Phong, ngươi thật sự là tương đối thích hợp kế thừa đạo thống của ta.</w:t>
      </w:r>
    </w:p>
    <w:p>
      <w:pPr>
        <w:pStyle w:val="BodyText"/>
      </w:pPr>
      <w:r>
        <w:t xml:space="preserve">Tần Vô Song xua xua tay nói:</w:t>
      </w:r>
    </w:p>
    <w:p>
      <w:pPr>
        <w:pStyle w:val="BodyText"/>
      </w:pPr>
      <w:r>
        <w:t xml:space="preserve">- Được rồi, đừng quan tâm đến những nghi thức này trước. Thiết Hoằng, ngươi nói xem, Tàng bảo khố rốt cuộc chuyện như thế nào?</w:t>
      </w:r>
    </w:p>
    <w:p>
      <w:pPr>
        <w:pStyle w:val="BodyText"/>
      </w:pPr>
      <w:r>
        <w:t xml:space="preserve">- Đội trưởng, đạo cấm chế chắn ngang ở đây, chúng ta căn bản không vào trong được. Tòa bảo tháp này, chính là Tàng Bảo Các. Chúng ta đã quét qua sáu tầng, nhưng sáu tầng này đều là bên ngoài bảo khố. Tầng trung tâm chân chính ở tầng thứ bảy. Chúng ta căn bản mở không ra, cũng không cách nào khởi động Truyền Tống Trận.</w:t>
      </w:r>
    </w:p>
    <w:p>
      <w:pPr>
        <w:pStyle w:val="BodyText"/>
      </w:pPr>
      <w:r>
        <w:t xml:space="preserve">Tần Vô Song nhìn thấy đạo cấm chế trước mặt, quay đầu hỏi Âm Ma:</w:t>
      </w:r>
    </w:p>
    <w:p>
      <w:pPr>
        <w:pStyle w:val="BodyText"/>
      </w:pPr>
      <w:r>
        <w:t xml:space="preserve">- Âm Ma, ngươi có nắm chắc mở ra không?</w:t>
      </w:r>
    </w:p>
    <w:p>
      <w:pPr>
        <w:pStyle w:val="BodyText"/>
      </w:pPr>
      <w:r>
        <w:t xml:space="preserve">Trong mắt Âm Ma Thiên Tôn rất cao, nhìn một lát, lắc lắc đầu nói:</w:t>
      </w:r>
    </w:p>
    <w:p>
      <w:pPr>
        <w:pStyle w:val="BodyText"/>
      </w:pPr>
      <w:r>
        <w:t xml:space="preserve">- Cho dù là ta ở trạng thái đỉnh phong cũng mở không ra. Đây là đại danh tác của Xích Dương Thánh Hoàng. Nếu ta đoán không sai, Vạn Thần Mê Tông Điện, Xích Dương Kim Thân Tháp. Đây cũng là hai đại bảo vật của Xích Dương Thánh Hoàng.</w:t>
      </w:r>
    </w:p>
    <w:p>
      <w:pPr>
        <w:pStyle w:val="BodyText"/>
      </w:pPr>
      <w:r>
        <w:t xml:space="preserve">- Xích Dương Thánh Hoàng…</w:t>
      </w:r>
    </w:p>
    <w:p>
      <w:pPr>
        <w:pStyle w:val="BodyText"/>
      </w:pPr>
      <w:r>
        <w:t xml:space="preserve">Đối với khắp Vũ trụ Đại La mà nói, Xích Dương Thánh Hoàng đó cũng là tồn tại cao nhất. Cho dù là Lý Huyền Phong thiên tài năm đó, cũng không dám tự xưng siêu việt hơn Xích Dương Thánh Hoàng.</w:t>
      </w:r>
    </w:p>
    <w:p>
      <w:pPr>
        <w:pStyle w:val="BodyText"/>
      </w:pPr>
      <w:r>
        <w:t xml:space="preserve">Không hề nghi ngờ, Xích Dương Thánh Hoàng, chính là cường giả dưới Đại La Chí Tôn, tồn tại mạnh nhất trong Thánh Hoàng. Đặt song song với thực lực của hắn, cả Vũ trụ Đại La, cũng không vượt quá hai mươi người!</w:t>
      </w:r>
    </w:p>
    <w:p>
      <w:pPr>
        <w:pStyle w:val="BodyText"/>
      </w:pPr>
      <w:r>
        <w:t xml:space="preserve">Cả Vũ trụ Đại La, vô số Tiểu Vũ trụ, vô số Tinh vực, vô số Vị diện, cường giả cấp bậc Thánh Hoàng nhiều vô kể, có thể đạt được danh hiệu mạnh nhất trong số Thánh Hoàng, đây cũng không phải là thổi phồng.</w:t>
      </w:r>
    </w:p>
    <w:p>
      <w:pPr>
        <w:pStyle w:val="BodyText"/>
      </w:pPr>
      <w:r>
        <w:t xml:space="preserve">- Không được, không được, cần phải thông qua phương thức truyền tống mới có thể tiến vào tầng trung tâm. Muốn phá vỡ phong ấn, ha ha, trừ phi ta mạnh hơn Xích Dương Thánh Hoàng.</w:t>
      </w:r>
    </w:p>
    <w:p>
      <w:pPr>
        <w:pStyle w:val="BodyText"/>
      </w:pPr>
      <w:r>
        <w:t xml:space="preserve">Âm Ma Thiên Tôn bất đắc dĩ lắc đầu, vẻ mặt cười khổ:</w:t>
      </w:r>
    </w:p>
    <w:p>
      <w:pPr>
        <w:pStyle w:val="BodyText"/>
      </w:pPr>
      <w:r>
        <w:t xml:space="preserve">- Thiếu chủ, bảo vật của Xích Dương lão nhân, dương khí quá nặng, ta tiếp tục ở lại, cũng không thể luyện hóa được. Ta ở bên ngoài đợi!</w:t>
      </w:r>
    </w:p>
    <w:p>
      <w:pPr>
        <w:pStyle w:val="BodyText"/>
      </w:pPr>
      <w:r>
        <w:t xml:space="preserve">Vừa nói, vừa lắc đầu đi ra ngoài, vẻ mặt kinh sợ, hoàn toàn là một dáng vẻ không dám lĩnh giáo. Giống như bị rắn cắn ba năm sợ không dám đụng vào nước vậy.</w:t>
      </w:r>
    </w:p>
    <w:p>
      <w:pPr>
        <w:pStyle w:val="BodyText"/>
      </w:pPr>
      <w:r>
        <w:t xml:space="preserve">- Đúng rồi, Thiếu chủ, khí tức Ngũ Hành trên người ngươi rất thỏa đáng, không chỉ là dương cương đại khí, hơn nữa lại có khí âm nhu, đều vô cùng hưng thịnh, có lẽ ngươi chính là người có duyên. Nhưng mà, nhất định phải tìm được Truyền Tống Trận, khởi động Truyền Tống Trận mới có thể tiến vào. Nếu không tuyệt đối không thể ham bảo vật, uổng phí tính mệnh.</w:t>
      </w:r>
    </w:p>
    <w:p>
      <w:pPr>
        <w:pStyle w:val="BodyText"/>
      </w:pPr>
      <w:r>
        <w:t xml:space="preserve">Đây tuyệt đối không phải là lời hù dọa suông, Tần Vô Song biết thực lực của cường giả Thánh Hoàng, Thất Tuyệt Liên Hoàn Trận của sư phụ Lý Huyền Phong mới dùng một chút đã biết bản lĩnh, đã vô cùng tuyệt vời rồi.</w:t>
      </w:r>
    </w:p>
    <w:p>
      <w:pPr>
        <w:pStyle w:val="BodyText"/>
      </w:pPr>
      <w:r>
        <w:t xml:space="preserve">Còn Xích Dương Kim Thân Tháp này, một khi là bảo vật giữ nhà của Xích Dương Thánh Hoàng, nếu nói không có một chút mê hoặc nào, ai có thể tin chứ?</w:t>
      </w:r>
    </w:p>
    <w:p>
      <w:pPr>
        <w:pStyle w:val="BodyText"/>
      </w:pPr>
      <w:r>
        <w:t xml:space="preserve">- Đội trưởng, ngươi phúc duyên thâm hậu, vẫn cần ngươi đến!</w:t>
      </w:r>
    </w:p>
    <w:p>
      <w:pPr>
        <w:pStyle w:val="BodyText"/>
      </w:pPr>
      <w:r>
        <w:t xml:space="preserve">Tiểu Giang thở dài.</w:t>
      </w:r>
    </w:p>
    <w:p>
      <w:pPr>
        <w:pStyle w:val="BodyText"/>
      </w:pPr>
      <w:r>
        <w:t xml:space="preserve">- Đội trưởng, bảo vật tìm được bên ngoài cũng rất nhiều, chúng ta không có phân chia, đều thu lại rồi. Đợi Đội trưởng đến phân phối.</w:t>
      </w:r>
    </w:p>
    <w:p>
      <w:pPr>
        <w:pStyle w:val="BodyText"/>
      </w:pPr>
      <w:r>
        <w:t xml:space="preserve">Thiết Hoằng báo cáo nói.</w:t>
      </w:r>
    </w:p>
    <w:p>
      <w:pPr>
        <w:pStyle w:val="BodyText"/>
      </w:pPr>
      <w:r>
        <w:t xml:space="preserve">- Chư vị, chuyện đến lúc này, ta cũng không muốn lừa gạt chư vị, tên hiện tại của ta, không phải là Vũ Tinh Hà, mà là Tần Vô Song. Chính là đến từ Vị diện Đại lục Thiên Huyền. Đại lục Thiên Huyền cũng giống như Ô Thước Tinh, cũng bị Đại lục Phong Vân nhòm ngó, ta thông qua trận pháp Thái cổ, đào thoát ra tu luyện, chỉ vì muốn chống lại xâm lấn của Đại lục Phong Vân đó mà thôi. Chư vị, nếu khẳng định có thể đồng cam cộng khổ với Tần mỗ ta, một ngày nào đó nếu có thành tựu, các ngươi đều có công lao.</w:t>
      </w:r>
    </w:p>
    <w:p>
      <w:pPr>
        <w:pStyle w:val="BodyText"/>
      </w:pPr>
      <w:r>
        <w:t xml:space="preserve">Mọi người một trận ngạc nhiên, lập tức bày tỏ thái độ:</w:t>
      </w:r>
    </w:p>
    <w:p>
      <w:pPr>
        <w:pStyle w:val="BodyText"/>
      </w:pPr>
      <w:r>
        <w:t xml:space="preserve">- Đội trưởng, bất kể ngươi tên là gì, chúng ta sớm đã quyết định rồi, Đội trưởng ngươi sai đâu đánh đó, hoàn toàn nghe theo ngươi!</w:t>
      </w:r>
    </w:p>
    <w:p>
      <w:pPr>
        <w:pStyle w:val="BodyText"/>
      </w:pPr>
      <w:r>
        <w:t xml:space="preserve">- Đúng vậy, có thể cùng với Đội trưởng giống như ngươi, là phúc khí của chúng ta.</w:t>
      </w:r>
    </w:p>
    <w:p>
      <w:pPr>
        <w:pStyle w:val="BodyText"/>
      </w:pPr>
      <w:r>
        <w:t xml:space="preserve">- Đội trưởng, ngươi đem con đường sống để lại cho chúng ta, dẫn đi hai đại Chủ Thần. Chúng ta đều rất cảm động, đều lập lời thề, thề sống chết cũng đi theo ngươi!</w:t>
      </w:r>
    </w:p>
    <w:p>
      <w:pPr>
        <w:pStyle w:val="BodyText"/>
      </w:pPr>
      <w:r>
        <w:t xml:space="preserve">Ngay cả Sư Vương cũng đi tới:</w:t>
      </w:r>
    </w:p>
    <w:p>
      <w:pPr>
        <w:pStyle w:val="BodyText"/>
      </w:pPr>
      <w:r>
        <w:t xml:space="preserve">- Tinh Hà đại nhân, không đúng, nên kêu ngươi là Vô Song đại nhân. Cự Thú Tộc chúng ta, cũng cảm động sâu sắc, nguyện ý nghe theo điều khiển của ngươi. Cộng đồng đối kháng với Đại lục Phong Vân!</w:t>
      </w:r>
    </w:p>
    <w:p>
      <w:pPr>
        <w:pStyle w:val="BodyText"/>
      </w:pPr>
      <w:r>
        <w:t xml:space="preserve">Trong mắt Tần Vô Song lộ ra vẻ sát phạt:</w:t>
      </w:r>
    </w:p>
    <w:p>
      <w:pPr>
        <w:pStyle w:val="BodyText"/>
      </w:pPr>
      <w:r>
        <w:t xml:space="preserve">- Đại lục Phong Vân, ngày vui của bọn chúng không còn dài đâu</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98" w:name="chương-976"/>
      <w:bookmarkEnd w:id="998"/>
      <w:r>
        <w:t xml:space="preserve">976. Chương 976</w:t>
      </w:r>
    </w:p>
    <w:p>
      <w:pPr>
        <w:pStyle w:val="Compact"/>
      </w:pPr>
      <w:r>
        <w:br w:type="textWrapping"/>
      </w:r>
      <w:r>
        <w:br w:type="textWrapping"/>
      </w:r>
    </w:p>
    <w:p>
      <w:pPr>
        <w:pStyle w:val="BodyText"/>
      </w:pPr>
      <w:r>
        <w:t xml:space="preserve">Chương 976: Truyền thừa của Xích Dương Thánh Hoàng</w:t>
      </w:r>
    </w:p>
    <w:p>
      <w:pPr>
        <w:pStyle w:val="BodyText"/>
      </w:pPr>
      <w:r>
        <w:t xml:space="preserve">Quả nhiên là bút tích của cường giả Thánh Hoàng. Tần Vô Song đi dạo qua mỗi một góc của tầng thứ sáu một lần, nếu không phải Tần Vô Song sớm đã lĩnh giáo qua huyền ảo của trận pháp Lý Huyền Phong bố trí, chỉ sợ là một chút vết tích tơ nhện cũng không đào móc ra được.</w:t>
      </w:r>
    </w:p>
    <w:p>
      <w:pPr>
        <w:pStyle w:val="BodyText"/>
      </w:pPr>
      <w:r>
        <w:t xml:space="preserve">Mặc dù nói bút tích của Xích Dương Thánh Hoàng, hoàn toàn không giống với Lý Huyền Phong, nhưng thân là cường giả cấp bậc Tháng Hoàng, có chút gì đó, vẫn là tương đối tương tự.</w:t>
      </w:r>
    </w:p>
    <w:p>
      <w:pPr>
        <w:pStyle w:val="BodyText"/>
      </w:pPr>
      <w:r>
        <w:t xml:space="preserve">- Đại khái chính là ở đây!</w:t>
      </w:r>
    </w:p>
    <w:p>
      <w:pPr>
        <w:pStyle w:val="BodyText"/>
      </w:pPr>
      <w:r>
        <w:t xml:space="preserve">Tần Vô Song tự nói một câu, sức mạnh Thần đạo khẽ thúc giục, bắt đầu nếm thử một chút.</w:t>
      </w:r>
    </w:p>
    <w:p>
      <w:pPr>
        <w:pStyle w:val="BodyText"/>
      </w:pPr>
      <w:r>
        <w:t xml:space="preserve">Trong hư không, mơ hồ phảng phất giống như có một bức tường khí chắn ở trước mặt vậy.</w:t>
      </w:r>
    </w:p>
    <w:p>
      <w:pPr>
        <w:pStyle w:val="BodyText"/>
      </w:pPr>
      <w:r>
        <w:t xml:space="preserve">Tần Vô Song lại thêm vào một chút khí lực, bức tường khí đó mơ hồ truyền đến một trận dao động, giống như ném một hòn đá nhỏ xuống hồ nước yên bình, nổi lên từng đợt gợn sóng.</w:t>
      </w:r>
    </w:p>
    <w:p>
      <w:pPr>
        <w:pStyle w:val="BodyText"/>
      </w:pPr>
      <w:r>
        <w:t xml:space="preserve">- Có triển vọng!</w:t>
      </w:r>
    </w:p>
    <w:p>
      <w:pPr>
        <w:pStyle w:val="BodyText"/>
      </w:pPr>
      <w:r>
        <w:t xml:space="preserve">Tần Vô Song trong lòng vui vẻ, nắm giữ khí tức vô cùng tốt, từng chút từng chút tăng cường lực đạo. Sức mạnh Thần đạo của Tần Vô Song, chính là truyền thừa huyết mạch thiên tài Lý Huyền Phong, Ngũ Hành Tinh Phách cùng nhau thúc giục.</w:t>
      </w:r>
    </w:p>
    <w:p>
      <w:pPr>
        <w:pStyle w:val="BodyText"/>
      </w:pPr>
      <w:r>
        <w:t xml:space="preserve">Ngũ Hành này một khi hình thành một vòng tuần hoàn, liền giống như một lốc xoáy luân chuyển, trong vùng không gian này, không ngừng cuồn cuộn nổi lên một đạo lốc xoáy cực sâu.</w:t>
      </w:r>
    </w:p>
    <w:p>
      <w:pPr>
        <w:pStyle w:val="BodyText"/>
      </w:pPr>
      <w:r>
        <w:t xml:space="preserve">Cả hư không, liền giống như mặt hồ bị quậy lên lốc xoáy cực đại, một cánh cửa không gian ánh sáng trong suốt, bất ngờ xuất hiện.</w:t>
      </w:r>
    </w:p>
    <w:p>
      <w:pPr>
        <w:pStyle w:val="BodyText"/>
      </w:pPr>
      <w:r>
        <w:t xml:space="preserve">Xung quanh lốc xoáy, là một vùng kim quang.</w:t>
      </w:r>
    </w:p>
    <w:p>
      <w:pPr>
        <w:pStyle w:val="BodyText"/>
      </w:pPr>
      <w:r>
        <w:t xml:space="preserve">Tần Vô Song mừng rỡ, thân hóa một đạo cầu vồng xông vào trong.</w:t>
      </w:r>
    </w:p>
    <w:p>
      <w:pPr>
        <w:pStyle w:val="BodyText"/>
      </w:pPr>
      <w:r>
        <w:t xml:space="preserve">Tử quang chợt lóe mà vào, liền biến mất trong hư không của tầng thứ sáu.</w:t>
      </w:r>
    </w:p>
    <w:p>
      <w:pPr>
        <w:pStyle w:val="BodyText"/>
      </w:pPr>
      <w:r>
        <w:t xml:space="preserve">Mọi người xung quanh, tất cả đều ngây dại nhìn.</w:t>
      </w:r>
    </w:p>
    <w:p>
      <w:pPr>
        <w:pStyle w:val="BodyText"/>
      </w:pPr>
      <w:r>
        <w:t xml:space="preserve">o0o</w:t>
      </w:r>
    </w:p>
    <w:p>
      <w:pPr>
        <w:pStyle w:val="BodyText"/>
      </w:pPr>
      <w:r>
        <w:t xml:space="preserve">Xích Dương Kim Thân Tháp, tầng thứ bảy! Cũng chính là khu vực trung tâm của tháp này, bất ngờ xuất hiện trước mặt Tần Vô Song.</w:t>
      </w:r>
    </w:p>
    <w:p>
      <w:pPr>
        <w:pStyle w:val="BodyText"/>
      </w:pPr>
      <w:r>
        <w:t xml:space="preserve">Không gian rộng lớn, từng đợt sóng kim quang, giống như đặt mình vào trong biển mây màu vàng, vừa thực vừa ảo, những sương mù màu vàng này, không ngừng kết thành các loại pháp tướng kim thân, khí thế rộng rãi cương trực, mang tới cho người ta một loại cảm giác đại khí hào hùng.</w:t>
      </w:r>
    </w:p>
    <w:p>
      <w:pPr>
        <w:pStyle w:val="BodyText"/>
      </w:pPr>
      <w:r>
        <w:t xml:space="preserve">Ở khu vực trung tâm của tầng thứ bảy này, bên trong có một đài cao.</w:t>
      </w:r>
    </w:p>
    <w:p>
      <w:pPr>
        <w:pStyle w:val="BodyText"/>
      </w:pPr>
      <w:r>
        <w:t xml:space="preserve">Trên đài cao, dựng thẳng trên cao là một cây cột rất dài, phảng phất giống như là một cây đại trụ chống trời, nguy nga cao ngất. Xung quanh cây cột, lại là một cái ao cực lớn.</w:t>
      </w:r>
    </w:p>
    <w:p>
      <w:pPr>
        <w:pStyle w:val="BodyText"/>
      </w:pPr>
      <w:r>
        <w:t xml:space="preserve">Bên cạnh cái ao dựng thẳng một tấm bia đá lớn: Tán Bảo Trì.</w:t>
      </w:r>
    </w:p>
    <w:p>
      <w:pPr>
        <w:pStyle w:val="BodyText"/>
      </w:pPr>
      <w:r>
        <w:t xml:space="preserve">Tần Vô Song tiến lại gần xem, Tán Bảo Trì đó thực sự là rực rỡ khiến ánh mắt người ta mở ra không được. Vô số binh khí và chiến giáp, trưng bày ở phía trên, mỗi một món, đều tản phát ra mị lực độc đáo. Những bảo vật này, mỗi một món đều bị một đạo kim quang bao vây, giống như một hộp vuông bao lại vậy.</w:t>
      </w:r>
    </w:p>
    <w:p>
      <w:pPr>
        <w:pStyle w:val="BodyText"/>
      </w:pPr>
      <w:r>
        <w:t xml:space="preserve">- Hạo Nhiên Chính Khí?</w:t>
      </w:r>
    </w:p>
    <w:p>
      <w:pPr>
        <w:pStyle w:val="BodyText"/>
      </w:pPr>
      <w:r>
        <w:t xml:space="preserve">Tần Vô Song nhìn thấy trên cây cột chống trời cực lớn đó, rõ ràng viết bốn chữ.</w:t>
      </w:r>
    </w:p>
    <w:p>
      <w:pPr>
        <w:pStyle w:val="BodyText"/>
      </w:pPr>
      <w:r>
        <w:t xml:space="preserve">Tần Vô Song trong lòng hơi có chút kinh ngạc.</w:t>
      </w:r>
    </w:p>
    <w:p>
      <w:pPr>
        <w:pStyle w:val="BodyText"/>
      </w:pPr>
      <w:r>
        <w:t xml:space="preserve">Bảo vật này, mặc dù là vô cùng rực rỡ, nhưng Tần Vô Song từ chỗ Lý Huyền Phong đã kế thừa không ít bảo vật, cho nên đối với bảo vật này, thật ra không phải vô cùng bức thiết.</w:t>
      </w:r>
    </w:p>
    <w:p>
      <w:pPr>
        <w:pStyle w:val="BodyText"/>
      </w:pPr>
      <w:r>
        <w:t xml:space="preserve">Ngược lại cây đại trụ chống trời cực lớn này, lại mang tới cho Tần Vô Song một loại cảm giác vô cùng rung động.</w:t>
      </w:r>
    </w:p>
    <w:p>
      <w:pPr>
        <w:pStyle w:val="BodyText"/>
      </w:pPr>
      <w:r>
        <w:t xml:space="preserve">Trên cây đại cột đó viết một hàng chữ: Thiên Địa Hạo Nhiên Chính Khí, người có duyên cúi đầu ở đây, tôn kính thiên địa!</w:t>
      </w:r>
    </w:p>
    <w:p>
      <w:pPr>
        <w:pStyle w:val="BodyText"/>
      </w:pPr>
      <w:r>
        <w:t xml:space="preserve">Trong lòng Tần Vô Song dâng lên một luồng cảm giác ngưỡng mộ núi cao, sùng bái vô hạn. Thiên Địa Hạo Nhiên Chính Khí, phảng phất giống như một đoàn hỏa diễm có thể thiêu đốt nhiệt huyết của hắn, khiến trong lồng ngực Tần Vô Song, dâng lên một luồng cảm giác đi lễ cúng bái.</w:t>
      </w:r>
    </w:p>
    <w:p>
      <w:pPr>
        <w:pStyle w:val="BodyText"/>
      </w:pPr>
      <w:r>
        <w:t xml:space="preserve">Cung kính, dập đầu bái ba lạy, lúc này mới đứng lên.</w:t>
      </w:r>
    </w:p>
    <w:p>
      <w:pPr>
        <w:pStyle w:val="BodyText"/>
      </w:pPr>
      <w:r>
        <w:t xml:space="preserve">Chính vào lúc này, chuyện kỳ quái xảy ra.</w:t>
      </w:r>
    </w:p>
    <w:p>
      <w:pPr>
        <w:pStyle w:val="BodyText"/>
      </w:pPr>
      <w:r>
        <w:t xml:space="preserve">Giống như giữa lúc Tần Vô Song bái ba lạy, đại trụ chống trời, lại một trận dao động. Thể tích khổng lồ của cây cột, đột nhiên kịch liệt thu nhỏ lại trong kim quang, không ngừng thu nhỏ.</w:t>
      </w:r>
    </w:p>
    <w:p>
      <w:pPr>
        <w:pStyle w:val="BodyText"/>
      </w:pPr>
      <w:r>
        <w:t xml:space="preserve">Chính vào lúc này, một đạo thanh âm già nua vang lên nói:</w:t>
      </w:r>
    </w:p>
    <w:p>
      <w:pPr>
        <w:pStyle w:val="BodyText"/>
      </w:pPr>
      <w:r>
        <w:t xml:space="preserve">- Kẻ thăm viếng Thiên Địa Hạo Nhiên Chính Khí, có thể truyền thừa Xích Dương Kim Thân Tháp và Vạn Thần Mê Tông Điện của ta.</w:t>
      </w:r>
    </w:p>
    <w:p>
      <w:pPr>
        <w:pStyle w:val="BodyText"/>
      </w:pPr>
      <w:r>
        <w:t xml:space="preserve">Tần Vô Song trong lòng rung động, thanh âm kia nói tiếp:</w:t>
      </w:r>
    </w:p>
    <w:p>
      <w:pPr>
        <w:pStyle w:val="BodyText"/>
      </w:pPr>
      <w:r>
        <w:t xml:space="preserve">- Trung tâm của Xích Dương Kim Thân Tháp ở đại trụ chống trời, tùy ý co rút, lớn có thể ngăn chặn sơn xuyên, nhỏ có thể huyễn thành giới tử! Tán Bảo Trì có một chiếc phi thuyền Thánh Hoàng, mười cái phi thuyền Thiên Tôn, trăm cái phi thuyền Chủ Thần, phi thuyền bình thường khác trang bị một nghìn cái, bí tịch ba nghìn cuốn, chiến giáp mười vạn, phù triện năm trăm vạn, tinh thạch năm nghìn vạn, chính là lão phu mấy trăm vạn năm thu thập có được. Truyền thừa Xích Dương Kim Thân Tháp, có luyện hóa chú ngữ Vạn Thần Mê Tông Điện. Nắm giữ Xích Dương Kim Thân Tháp và Viêm Thành, có thể đi tới Tiểu Vũ trụ Xích Dương, truyền thừa đạo thống vô thượng của Xích Dương Thánh Hoàng ta.</w:t>
      </w:r>
    </w:p>
    <w:p>
      <w:pPr>
        <w:pStyle w:val="BodyText"/>
      </w:pPr>
      <w:r>
        <w:t xml:space="preserve">Truyền thừa đạo thống? Thu hoạch này, thực sự không tệ.</w:t>
      </w:r>
    </w:p>
    <w:p>
      <w:pPr>
        <w:pStyle w:val="BodyText"/>
      </w:pPr>
      <w:r>
        <w:t xml:space="preserve">Nghĩ đến Xích Dương Thánh Hoàng đó, chính là cường giả Vũ trụ Đại La đều biết, đạo thống của hắn, so với thiên tài mới nổi Lý Huyền Phong sau này, tất nhiên là khổng lồ hơn rất nhiều.</w:t>
      </w:r>
    </w:p>
    <w:p>
      <w:pPr>
        <w:pStyle w:val="BodyText"/>
      </w:pPr>
      <w:r>
        <w:t xml:space="preserve">Sư phụ Lý Huyền Phong, là thiên tài nổi lên sau này, vẫn chưa kịp xây dựng cơ nghiệp và đạo thống của mình, liền bị tiêu diệt. Còn Xích Dương Thánh Hoàng này, lại là cường giả lão bối trưởng thành mấy trăm vạn năm, đạo thống và cơ nghiệp, tuyệt đối là khiến người ta đỏ mắt!</w:t>
      </w:r>
    </w:p>
    <w:p>
      <w:pPr>
        <w:pStyle w:val="BodyText"/>
      </w:pPr>
      <w:r>
        <w:t xml:space="preserve">Tần Vô Song lúc này cũng không kịp nghĩ nhiều, cấp tốc rời khỏi tầng trung tâm thứ bảy, đến tầng thứ sáu, thăm hỏi mọi người:</w:t>
      </w:r>
    </w:p>
    <w:p>
      <w:pPr>
        <w:pStyle w:val="BodyText"/>
      </w:pPr>
      <w:r>
        <w:t xml:space="preserve">- Tất cả mọi người, cấp tốc ra khỏi tháp. Ta muốn luyện hóa Xích Dương Kim Thân Tháp này!</w:t>
      </w:r>
    </w:p>
    <w:p>
      <w:pPr>
        <w:pStyle w:val="BodyText"/>
      </w:pPr>
      <w:r>
        <w:t xml:space="preserve">Mọi người nghe vậy, mặc dù nhất thời cảm giác không rõ chuyện gì, nhưng đều chen chúc mà ra.</w:t>
      </w:r>
    </w:p>
    <w:p>
      <w:pPr>
        <w:pStyle w:val="BodyText"/>
      </w:pPr>
      <w:r>
        <w:t xml:space="preserve">Tần Vô Song chiếu theo chú ngữ, bắt đầu luyện hóa Xích Dương Kim Thân Tháp. Kim quang vạn trượng, không ngừng thu nhỏ, không ngừng thu nhỏ, Xích Dương Kim Thân Tháp đó, lại có thể không ngừng biến nhỏ, cuối cùng cho đến khi rơi xuống lòng bàn tay của Tần Vô Song, liền lớn nhỏ giống như một bàn tay vậy.</w:t>
      </w:r>
    </w:p>
    <w:p>
      <w:pPr>
        <w:pStyle w:val="BodyText"/>
      </w:pPr>
      <w:r>
        <w:t xml:space="preserve">Ngay cả đám người Âm Ma Thiên Tôn, cũng đi tới:</w:t>
      </w:r>
    </w:p>
    <w:p>
      <w:pPr>
        <w:pStyle w:val="BodyText"/>
      </w:pPr>
      <w:r>
        <w:t xml:space="preserve">- Thiếu chủ, chúc mừng, Xích Dương Kim Thân Tháp của Xích Dương lão nhân lại bị ngươi luyện hóa!</w:t>
      </w:r>
    </w:p>
    <w:p>
      <w:pPr>
        <w:pStyle w:val="BodyText"/>
      </w:pPr>
      <w:r>
        <w:t xml:space="preserve">- Ha ha, Đại Ma Tôn, lẽ nào Xích Dương lão nhân, đã chết rồi?</w:t>
      </w:r>
    </w:p>
    <w:p>
      <w:pPr>
        <w:pStyle w:val="BodyText"/>
      </w:pPr>
      <w:r>
        <w:t xml:space="preserve">Tần Vô Song khoát tay chặn lại:</w:t>
      </w:r>
    </w:p>
    <w:p>
      <w:pPr>
        <w:pStyle w:val="BodyText"/>
      </w:pPr>
      <w:r>
        <w:t xml:space="preserve">- Chư vị, Xích Dương tiền bối con người khí thế rộng rãi, cho dù các ngươi từng có xung đột, cũng đã trôi qua mấy chục vạn năm rồi, không cần nói xấu hắn.</w:t>
      </w:r>
    </w:p>
    <w:p>
      <w:pPr>
        <w:pStyle w:val="BodyText"/>
      </w:pPr>
      <w:r>
        <w:t xml:space="preserve">- Hắc hắc, được rồi, Thiếu chủ. Chúng ta đối với Xích Dương lão nhân, thật ra không nói là hận, chính là có chút kiêng kỵ. Một khi hắn đã qua đời, chúng ta không nói nữa!</w:t>
      </w:r>
    </w:p>
    <w:p>
      <w:pPr>
        <w:pStyle w:val="BodyText"/>
      </w:pPr>
      <w:r>
        <w:t xml:space="preserve">Tần Vô Song yên lặng gật đầu, đem Xích Dương Kim Thân Tháp ở trong tay quăng ra, dẫn ra Tán Bảo Trì, cả Tán Bảo Trì, lập tức xuất hiện trước mặt mọi người.</w:t>
      </w:r>
    </w:p>
    <w:p>
      <w:pPr>
        <w:pStyle w:val="BodyText"/>
      </w:pPr>
      <w:r>
        <w:t xml:space="preserve">- Chư vị, nhìn trong này xem, có hay không có Thần khí các ngươi trước kia sử dụng không. Nếu có, hãy lấy về đi!</w:t>
      </w:r>
    </w:p>
    <w:p>
      <w:pPr>
        <w:pStyle w:val="BodyText"/>
      </w:pPr>
      <w:r>
        <w:t xml:space="preserve">Năm đó Đại Ma Tôn bị Xích Dương Thánh Hoàng thu phục, trang bị vũ khí gì đó, đương nhiên là phải cùng nhau tịch thu.</w:t>
      </w:r>
    </w:p>
    <w:p>
      <w:pPr>
        <w:pStyle w:val="BodyText"/>
      </w:pPr>
      <w:r>
        <w:t xml:space="preserve">Quả nhiên không nằm ngoài dự liệu của Tần Vô Song. Mặc dù cách mấy chục vạn năm, nhưng đồ mà bản thân dùng qua, giống như tay chân khí quan trên người vậy, vô cùng quen thuộc. Tất cả mọi người, đều rất nhanh tìm được vũ khí và trang bị thuộc về mình.</w:t>
      </w:r>
    </w:p>
    <w:p>
      <w:pPr>
        <w:pStyle w:val="BodyText"/>
      </w:pPr>
      <w:r>
        <w:t xml:space="preserve">Âm Ma ha ha cười lớn:</w:t>
      </w:r>
    </w:p>
    <w:p>
      <w:pPr>
        <w:pStyle w:val="BodyText"/>
      </w:pPr>
      <w:r>
        <w:t xml:space="preserve">- Quá tuyệt vời, có trang bị Thiên Tôn Thần Khí, muốn dung hợp với khối thân thể, tương đối dễ dàng hơn một chút!</w:t>
      </w:r>
    </w:p>
    <w:p>
      <w:pPr>
        <w:pStyle w:val="BodyText"/>
      </w:pPr>
      <w:r>
        <w:t xml:space="preserve">- Chư vị, chuyện ở đây. Chúng ta ra ngoài, lại tới Vạn Thần Mê Tông Điện. Ta tựa hồ, đã nắm bắt được thủ đoạn luyện hóa Vạn Thần Mê Tông Điện rồi.</w:t>
      </w:r>
    </w:p>
    <w:p>
      <w:pPr>
        <w:pStyle w:val="BodyText"/>
      </w:pPr>
      <w:r>
        <w:t xml:space="preserve">- Thiếu chủ, ngươi nói thật không vậy?</w:t>
      </w:r>
    </w:p>
    <w:p>
      <w:pPr>
        <w:pStyle w:val="BodyText"/>
      </w:pPr>
      <w:r>
        <w:t xml:space="preserve">Đám người Âm Ma, đều ánh mắt sáng ngời.</w:t>
      </w:r>
    </w:p>
    <w:p>
      <w:pPr>
        <w:pStyle w:val="BodyText"/>
      </w:pPr>
      <w:r>
        <w:t xml:space="preserve">- Thật, đi thôi, đi xem xem!</w:t>
      </w:r>
    </w:p>
    <w:p>
      <w:pPr>
        <w:pStyle w:val="BodyText"/>
      </w:pPr>
      <w:r>
        <w:t xml:space="preserve">Sau khi luyện hóa Xích Dương Kim Thân Tháp, Tần Vô Song chẳng khác nào là nắm giữ được một món bảo vật Thánh Hoàng, thu hoạch cực lớn, đã vượt qua mong muốn của chuyến đi này.</w:t>
      </w:r>
    </w:p>
    <w:p>
      <w:pPr>
        <w:pStyle w:val="BodyText"/>
      </w:pPr>
      <w:r>
        <w:t xml:space="preserve">Khó khăn khi luyện hóa Vạn Thần Mê Tông Điện cũng không lớn. Hiển nhiên, Xích Dương Thánh Hoàng đã sớm an bài tất cả, chú ngữ niệm đọc, tất cả liền giải quyết dễ dàng.</w:t>
      </w:r>
    </w:p>
    <w:p>
      <w:pPr>
        <w:pStyle w:val="BodyText"/>
      </w:pPr>
      <w:r>
        <w:t xml:space="preserve">Chỉ là hơn mười vạn Thần hồn bên trong, không có đủ thân thể để tá túc, tạm thời cũng không thể thoát vây. Chỉ là, Vạn Thần Mê Tông Điện này sau khi luyện hóa mang đi, không cần phải ở đây, bị người khác hy vọng thu được.</w:t>
      </w:r>
    </w:p>
    <w:p>
      <w:pPr>
        <w:pStyle w:val="BodyText"/>
      </w:pPr>
      <w:r>
        <w:t xml:space="preserve">Sau khi luyện hóa Vạn Thần Mê Tông Điện, Tần Vô Song tâm tình cực tốt, gọi mọi người, cuồn cuộn rời khỏi Tiếp Thiên Đại Hạp Cốc.</w:t>
      </w:r>
    </w:p>
    <w:p>
      <w:pPr>
        <w:pStyle w:val="BodyText"/>
      </w:pPr>
      <w:r>
        <w:t xml:space="preserve">o0o</w:t>
      </w:r>
    </w:p>
    <w:p>
      <w:pPr>
        <w:pStyle w:val="BodyText"/>
      </w:pPr>
      <w:r>
        <w:t xml:space="preserve">Trong Cửu Thú Đại Điện của Cự Thú Tộc, tất cả cường giả, đều đã tập kết đợi mệnh.</w:t>
      </w:r>
    </w:p>
    <w:p>
      <w:pPr>
        <w:pStyle w:val="BodyText"/>
      </w:pPr>
      <w:r>
        <w:t xml:space="preserve">Tần Vô Song đứng ở trong đó, nói với bảy đại Thú vương:</w:t>
      </w:r>
    </w:p>
    <w:p>
      <w:pPr>
        <w:pStyle w:val="BodyText"/>
      </w:pPr>
      <w:r>
        <w:t xml:space="preserve">- Bảy vị Thú vương, chúng ta đã phá hủy căn cứ của hai đại thế lực rồi, tin rằng sau ba đến năm tháng, thế lực siêu cấp của hai nhà, nhất định sẽ có cường giả tiếp cận. Các ngươi có nguyện ý cùng rời khỏi với chúng ta không?</w:t>
      </w:r>
    </w:p>
    <w:p>
      <w:pPr>
        <w:pStyle w:val="BodyText"/>
      </w:pPr>
      <w:r>
        <w:t xml:space="preserve">Sư Vương chân thành nói:</w:t>
      </w:r>
    </w:p>
    <w:p>
      <w:pPr>
        <w:pStyle w:val="BodyText"/>
      </w:pPr>
      <w:r>
        <w:t xml:space="preserve">- Vô Song đại nhân, Cự Thú Tộc chúng ta, nguyện ý sống chết cùng ngài!</w:t>
      </w:r>
    </w:p>
    <w:p>
      <w:pPr>
        <w:pStyle w:val="BodyText"/>
      </w:pPr>
      <w:r>
        <w:t xml:space="preserve">- Chư vị, chúng ta phải rời khỏi nơi này, các ngươi đều đồng ý đi theo ta chứ?</w:t>
      </w:r>
    </w:p>
    <w:p>
      <w:pPr>
        <w:pStyle w:val="BodyText"/>
      </w:pPr>
      <w:r>
        <w:t xml:space="preserve">- Nguyện ý đi theo Thiếu chủ!</w:t>
      </w:r>
    </w:p>
    <w:p>
      <w:pPr>
        <w:pStyle w:val="BodyText"/>
      </w:pPr>
      <w:r>
        <w:t xml:space="preserve">Âm Ma Thiên Tôn cười nói:</w:t>
      </w:r>
    </w:p>
    <w:p>
      <w:pPr>
        <w:pStyle w:val="BodyText"/>
      </w:pPr>
      <w:r>
        <w:t xml:space="preserve">- Thiếu chủ, ngươi hiện tại là người phát ngôn của Xích Dương Thánh Hoàng, chúng ta cũng không dám không thuận theo ngươi. Huống hồ, Thiếu chủ ngài còn là tiểu Thiếu chủ do Tu La Vương chỉ định, chúng ta càng nên nghe theo phân phó của ngài. Nguyện ý thề sống chết đi theo Thiếu chủ.</w:t>
      </w:r>
    </w:p>
    <w:p>
      <w:pPr>
        <w:pStyle w:val="BodyText"/>
      </w:pPr>
      <w:r>
        <w:t xml:space="preserve">Tần Vô Song cười cười:</w:t>
      </w:r>
    </w:p>
    <w:p>
      <w:pPr>
        <w:pStyle w:val="BodyText"/>
      </w:pPr>
      <w:r>
        <w:t xml:space="preserve">- Được, chư vị có lòng. Chúng ta đợi ba ngày sau liền rời khỏi Ô Thước Tinh. Chư vị Thú vương, Ô Thước Tinh, giữ là không giữ được. Cần phải tạm thời từ bỏ, từ từ có kế hoạch. Ta hứa với các ngươi, sẽ không để Đại lục Phong Vân đắc ý quá lâu.</w:t>
      </w:r>
    </w:p>
    <w:p>
      <w:pPr>
        <w:pStyle w:val="BodyText"/>
      </w:pPr>
      <w:r>
        <w:t xml:space="preserve">Bảy đại Thú vương nhận thức được thực lực của Đại lục Phong Vân, cũng biết chút thực lực này của Ô Thước Tinh, căn bản không đủ đối kháng với Đại lục Phong Vân.</w:t>
      </w:r>
    </w:p>
    <w:p>
      <w:pPr>
        <w:pStyle w:val="BodyText"/>
      </w:pPr>
      <w:r>
        <w:t xml:space="preserve">- Vô Song đại nhân, chúng ta đều đi theo ngươi, nguyện để Vô Song đại nhân dẫn dắt.</w:t>
      </w:r>
    </w:p>
    <w:p>
      <w:pPr>
        <w:pStyle w:val="BodyText"/>
      </w:pPr>
      <w:r>
        <w:t xml:space="preserve">- Được, ta cho ngươi thời gian ba ngày, ngươi chọn lựa tinh anh của Cự Thú Tộc. Ta cho ngươi mười vạn danh ngạch, đủ không?</w:t>
      </w:r>
    </w:p>
    <w:p>
      <w:pPr>
        <w:pStyle w:val="BodyText"/>
      </w:pPr>
      <w:r>
        <w:t xml:space="preserve">- Mười vạn?</w:t>
      </w:r>
    </w:p>
    <w:p>
      <w:pPr>
        <w:pStyle w:val="BodyText"/>
      </w:pPr>
      <w:r>
        <w:t xml:space="preserve">Tất cả mọi người đều ngây người.</w:t>
      </w:r>
    </w:p>
    <w:p>
      <w:pPr>
        <w:pStyle w:val="BodyText"/>
      </w:pPr>
      <w:r>
        <w:t xml:space="preserve">Mười vạn nhân mã, muốn vận chuyện đi, đó không phải là nói đùa sao?</w:t>
      </w:r>
    </w:p>
    <w:p>
      <w:pPr>
        <w:pStyle w:val="BodyText"/>
      </w:pPr>
      <w:r>
        <w:t xml:space="preserve">Phi thuyền Chủ Thần, một thuyền có thể vận chuyện khoảng hơn ngàn người. Phi thuyền bọn họ thu được từ Đại lục Phong Vân và Đại lục Thiên Tượng, cho dù là chen chúc, ba ngàn người cũng đủ chật rồi.</w:t>
      </w:r>
    </w:p>
    <w:p>
      <w:pPr>
        <w:pStyle w:val="BodyText"/>
      </w:pPr>
      <w:r>
        <w:t xml:space="preserve">Mang mười vạn người đi, làm sao có thể?</w:t>
      </w:r>
    </w:p>
    <w:p>
      <w:pPr>
        <w:pStyle w:val="BodyText"/>
      </w:pPr>
      <w:r>
        <w:t xml:space="preserve">- Thiếu chủ, một phi thuyền Chủ Thần, nhiều nhất là một ngàn năm trăm người. Nhiều quá không chở được.</w:t>
      </w:r>
    </w:p>
    <w:p>
      <w:pPr>
        <w:pStyle w:val="BodyText"/>
      </w:pPr>
      <w:r>
        <w:t xml:space="preserve">Tần Vô Song cười hỏi:</w:t>
      </w:r>
    </w:p>
    <w:p>
      <w:pPr>
        <w:pStyle w:val="BodyText"/>
      </w:pPr>
      <w:r>
        <w:t xml:space="preserve">- Vậy còn phi thuyền Thiên Tôn thì sao?</w:t>
      </w:r>
    </w:p>
    <w:p>
      <w:pPr>
        <w:pStyle w:val="BodyText"/>
      </w:pPr>
      <w:r>
        <w:t xml:space="preserve">- Phi thuyền Thiên Tôn, ước chừng có thể chở được vạn người, đó là sự tồn tại vô cùng xa hoa khí phái.</w:t>
      </w:r>
    </w:p>
    <w:p>
      <w:pPr>
        <w:pStyle w:val="BodyText"/>
      </w:pPr>
      <w:r>
        <w:t xml:space="preserve">Khẩu khí của Âm Ma, tràn đầy say mê:</w:t>
      </w:r>
    </w:p>
    <w:p>
      <w:pPr>
        <w:pStyle w:val="BodyText"/>
      </w:pPr>
      <w:r>
        <w:t xml:space="preserve">- Nhớ lại năm đó, phi thuyền Thiên Tôn của Âm Ma Thiên Tôn ta, xa gần đều biết tiếng. Ha ha, đáng tiếc…</w:t>
      </w:r>
    </w:p>
    <w:p>
      <w:pPr>
        <w:pStyle w:val="BodyText"/>
      </w:pPr>
      <w:r>
        <w:t xml:space="preserve">- Phi thuyền Thánh Hoàng, lại như thế nào?</w:t>
      </w:r>
    </w:p>
    <w:p>
      <w:pPr>
        <w:pStyle w:val="BodyText"/>
      </w:pPr>
      <w:r>
        <w:t xml:space="preserve">Tần Vô Song cười hỏi.</w:t>
      </w:r>
    </w:p>
    <w:p>
      <w:pPr>
        <w:pStyle w:val="BodyText"/>
      </w:pPr>
      <w:r>
        <w:t xml:space="preserve">- Phi thuyền Thánh Hoàng?</w:t>
      </w:r>
    </w:p>
    <w:p>
      <w:pPr>
        <w:pStyle w:val="BodyText"/>
      </w:pPr>
      <w:r>
        <w:t xml:space="preserve">Âm Ma Thiên Tôn hít một ngụm lãnh khí:</w:t>
      </w:r>
    </w:p>
    <w:p>
      <w:pPr>
        <w:pStyle w:val="BodyText"/>
      </w:pPr>
      <w:r>
        <w:t xml:space="preserve">- Thiếu chủ, phi thuyền Thánh Hoàng bản thân chính là đại sát khí, nếu một phi thuyền Thánh Hoàng toàn tốc va chạm với một Vị diện bình thường, Vị diện đó cho dù không sụp đổ, cũng sẽ trở nên rất thê thảm.</w:t>
      </w:r>
    </w:p>
    <w:p>
      <w:pPr>
        <w:pStyle w:val="BodyText"/>
      </w:pPr>
      <w:r>
        <w:t xml:space="preserve">- Có thể chứa được bao nhiêu người?</w:t>
      </w:r>
    </w:p>
    <w:p>
      <w:pPr>
        <w:pStyle w:val="BodyText"/>
      </w:pPr>
      <w:r>
        <w:t xml:space="preserve">- Ha ha, dùng Thánh Hoàng phi thuyền chở người, đó là giết gà mà dùng dao mổ trâu. Nhưng phi thuyền Thánh Hoàng, chính xác mà nói, có lẽ là Thiên Thuyền Thánh Hoàng, từ phi thuyền, đã không đủ để hình dung về con thuyền cấp bậc Tinh vực Thánh Hoàng. Nếu nói về dung lượng, mười vạn người, vẫn là thoải mái.</w:t>
      </w:r>
    </w:p>
    <w:p>
      <w:pPr>
        <w:pStyle w:val="BodyText"/>
      </w:pPr>
      <w:r>
        <w:t xml:space="preserve">- Được, vậy chúng ta truyền tống người bằng phi thuyền Thánh Hoàng rời khỏi là được!</w:t>
      </w:r>
    </w:p>
    <w:p>
      <w:pPr>
        <w:pStyle w:val="BodyText"/>
      </w:pPr>
      <w:r>
        <w:t xml:space="preserve">Khẩu khí của Tần Vô Song, tràn ngập nhiệt tình dạt dào, đột nhiên, một lòng nhớ quê dào dạt, không thể vãn hồi tràn lan.</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999" w:name="chương-977"/>
      <w:bookmarkEnd w:id="999"/>
      <w:r>
        <w:t xml:space="preserve">977. Chương 977</w:t>
      </w:r>
    </w:p>
    <w:p>
      <w:pPr>
        <w:pStyle w:val="Compact"/>
      </w:pPr>
      <w:r>
        <w:br w:type="textWrapping"/>
      </w:r>
      <w:r>
        <w:br w:type="textWrapping"/>
      </w:r>
    </w:p>
    <w:p>
      <w:pPr>
        <w:pStyle w:val="BodyText"/>
      </w:pPr>
      <w:r>
        <w:t xml:space="preserve">Chương 977: Khởi hành trở về</w:t>
      </w:r>
    </w:p>
    <w:p>
      <w:pPr>
        <w:pStyle w:val="BodyText"/>
      </w:pPr>
      <w:r>
        <w:t xml:space="preserve">Phi thuyền của Xích Dương Thánh Hoàng, quả nhiên khí thế hào hùng. Đám người Tần Vô Song, đương nhiên sẽ không hư trương thanh thế, uổng phí đi thu hút chú ý của người khác.</w:t>
      </w:r>
    </w:p>
    <w:p>
      <w:pPr>
        <w:pStyle w:val="BodyText"/>
      </w:pPr>
      <w:r>
        <w:t xml:space="preserve">Vì vậy, trên chỗ đất trống cực lớn của Cự Thú Tộc, đem phi thuyền Thánh Hoàng hoàn toàn thúc giục ra, khí thế cực mạnh, khiến Âm Ma Thiên Tôn gặp nhiều biết rộng, cũng là tán thưởng không thôi:</w:t>
      </w:r>
    </w:p>
    <w:p>
      <w:pPr>
        <w:pStyle w:val="BodyText"/>
      </w:pPr>
      <w:r>
        <w:t xml:space="preserve">- Đại danh tác, đại danh tác. Thua trong tay Xích Dương lão nhân, mấy người chúng ta, thật sự là không oan uổng!</w:t>
      </w:r>
    </w:p>
    <w:p>
      <w:pPr>
        <w:pStyle w:val="BodyText"/>
      </w:pPr>
      <w:r>
        <w:t xml:space="preserve">- Chư vị, Lôi Chủ Thần và Đinh Vân Độ tử vong, đến nay đã có một khoảng thời gian rất dài, chúng ta muốn hành động, cần phải nhanh chóng. Hiện giờ chúng ta còn chưa đến lúc trở mặt hoàn toàn với bọn chúng.</w:t>
      </w:r>
    </w:p>
    <w:p>
      <w:pPr>
        <w:pStyle w:val="BodyText"/>
      </w:pPr>
      <w:r>
        <w:t xml:space="preserve">Tần Vô Song khẩu khí nghiêm nghị:</w:t>
      </w:r>
    </w:p>
    <w:p>
      <w:pPr>
        <w:pStyle w:val="BodyText"/>
      </w:pPr>
      <w:r>
        <w:t xml:space="preserve">- Cho nên, chúng ta tạm thời rút lui. Tất cả mọi người, toàn bộ đi lên phi thuyền Thánh Hoàng, cùng nhau rời đi, chư vị, có ý kiến gì không?</w:t>
      </w:r>
    </w:p>
    <w:p>
      <w:pPr>
        <w:pStyle w:val="BodyText"/>
      </w:pPr>
      <w:r>
        <w:t xml:space="preserve">Âm Ma Thiên Tôn ha ha cười:</w:t>
      </w:r>
    </w:p>
    <w:p>
      <w:pPr>
        <w:pStyle w:val="BodyText"/>
      </w:pPr>
      <w:r>
        <w:t xml:space="preserve">- Có thể ngồi trên phi thuyền Thánh Hoàng, còn có thể có ý kiến gì chứ? Đây cũng không phải là thứ mà ai cũng có tư cách ngồi.</w:t>
      </w:r>
    </w:p>
    <w:p>
      <w:pPr>
        <w:pStyle w:val="BodyText"/>
      </w:pPr>
      <w:r>
        <w:t xml:space="preserve">Nhị Ma Tôn Đồ Ông cũng ha ha cười lớn:</w:t>
      </w:r>
    </w:p>
    <w:p>
      <w:pPr>
        <w:pStyle w:val="BodyText"/>
      </w:pPr>
      <w:r>
        <w:t xml:space="preserve">- Không ngờ bị Xích Dương lão nhân giam giữ mấy chục năm, kết cục trái lại được hưởng thụ phi thuyền của hắn, tốt lắm, tốt lắm, ha ha…</w:t>
      </w:r>
    </w:p>
    <w:p>
      <w:pPr>
        <w:pStyle w:val="BodyText"/>
      </w:pPr>
      <w:r>
        <w:t xml:space="preserve">Nhị vị quyền uy tuyệt đối vừa mở miệng, những người khác đương nhiên là không còn lời nào để nói. Giọng điệu đều bị nhị vị này quy định sẵn, những người khác dù muốn phản đối, cũng không nói lên được.</w:t>
      </w:r>
    </w:p>
    <w:p>
      <w:pPr>
        <w:pStyle w:val="BodyText"/>
      </w:pPr>
      <w:r>
        <w:t xml:space="preserve">Thiên Thuyền Thánh Hoàng xuất phát, hướng về phía bầu trời Ô Thước Tinh cấp tốc bay lên, đâm lên mây xanh, trong nháy mắt, liền biến mất trên bầu trời Ô Thước Tinh.</w:t>
      </w:r>
    </w:p>
    <w:p>
      <w:pPr>
        <w:pStyle w:val="BodyText"/>
      </w:pPr>
      <w:r>
        <w:t xml:space="preserve">Loại lữ hành trong Tinh vực này, vô cùng hao phí thời gian. Cho dù ngươi phiêu bạt mười năm, trăm năm, phát hiện Vị diện mờ mịt bên trong, chẳng qua cũng chỉ là vượt qua một bước nhỏ mà thôi.</w:t>
      </w:r>
    </w:p>
    <w:p>
      <w:pPr>
        <w:pStyle w:val="BodyText"/>
      </w:pPr>
      <w:r>
        <w:t xml:space="preserve">Cũng may, phi thuyền Thánh Hoàng này, xác thực là đại danh tác, ngoài một đám cường giả bị sai phái thay nhau đi điều khiển phi thuyền ra, những người khác, đều là không chịu bỏ qua hoàn cảnh tu luyện cực tốt trong phi thuyền Thánh Hoàng này.</w:t>
      </w:r>
    </w:p>
    <w:p>
      <w:pPr>
        <w:pStyle w:val="BodyText"/>
      </w:pPr>
      <w:r>
        <w:t xml:space="preserve">Phải biết rằng, Thiên Thuyền Thánh Hoàng chính là lĩnh vực tư nhân của Thánh Hoàng, độ sung túc của linh lực, quả thực chính là gấp trăm lần bên ngoài.</w:t>
      </w:r>
    </w:p>
    <w:p>
      <w:pPr>
        <w:pStyle w:val="BodyText"/>
      </w:pPr>
      <w:r>
        <w:t xml:space="preserve">Cho dù là Âm Ma Thiên Tôn, cũng tham lam chiếm lấy một chỗ bí mật, bắt đầu chuyên chú tu luyện… Tần Vô Song cũng là tập trung ý chí, bắt đầu tu luyện.</w:t>
      </w:r>
    </w:p>
    <w:p>
      <w:pPr>
        <w:pStyle w:val="BodyText"/>
      </w:pPr>
      <w:r>
        <w:t xml:space="preserve">Hiện giờ, có ưu thế được trời ưu đãi như vậy, không nắm chặt thời gian tu luyện, thật sự là phí của trời. Tần Vô Song biết rõ Thiên Thuyền Thánh Hoàng này khó có được. Tu luyện ở đây một năm, chỉ sợ đủ có thể chống đỡ được trăm năm tu luyện bên ngoài.</w:t>
      </w:r>
    </w:p>
    <w:p>
      <w:pPr>
        <w:pStyle w:val="BodyText"/>
      </w:pPr>
      <w:r>
        <w:t xml:space="preserve">Nhất là hắn lại là Thiên Thần Đạo cường giả, tu luyện trong lãnh địa tư nhân của Thánh Hoàng, thật sự là được trời ưu ái.</w:t>
      </w:r>
    </w:p>
    <w:p>
      <w:pPr>
        <w:pStyle w:val="BodyText"/>
      </w:pPr>
      <w:r>
        <w:t xml:space="preserve">o0o</w:t>
      </w:r>
    </w:p>
    <w:p>
      <w:pPr>
        <w:pStyle w:val="BodyText"/>
      </w:pPr>
      <w:r>
        <w:t xml:space="preserve">Trên một vùng tinh hà của phương hướng Ô Thước Tinh, ba chiếc phi thuyền Chủ Thần, theo hình thái chữ ‘T’ cấp tốc tiến lên. Nhìn phương hướng phi hành, có lẽ là hướng về Ô Thước Tinh.</w:t>
      </w:r>
    </w:p>
    <w:p>
      <w:pPr>
        <w:pStyle w:val="BodyText"/>
      </w:pPr>
      <w:r>
        <w:t xml:space="preserve">Bên trong một tàu phi thuyền đầu tiên, chính là cao tầng trung tâm Đại lục Phong Vân đang ngồi. Với hai vị Chủ Thần Phong Vân cầm đầu, ngồi dưới thập đại Sứ giả, đến tám người.</w:t>
      </w:r>
    </w:p>
    <w:p>
      <w:pPr>
        <w:pStyle w:val="BodyText"/>
      </w:pPr>
      <w:r>
        <w:t xml:space="preserve">Còn lại hai Sứ giả khác, một người là Nã Ba Tuần, đã bị đoạt xác. Còn có một người, lưu lại Đại lục Phong Vân trông coi môn hộ, tám đại Sứ giả khác, cũng đều là Thiên thần Cao cấp, Thiên Thần Đạo sáu kiếp, lúc này cũng đều rõ ràng ở đây.</w:t>
      </w:r>
    </w:p>
    <w:p>
      <w:pPr>
        <w:pStyle w:val="BodyText"/>
      </w:pPr>
      <w:r>
        <w:t xml:space="preserve">Phong Chủ Thần là một nam tử khuôn mặt gầy guộc, nhưng lúc này, trên khuôn mặt xanh xao của hắn, lại mơ hồ bao trùm một tầng sương lạnh, một luồng sát khí không thể ức chế, lúc ẩn lúc hiện trên mặt hắn.</w:t>
      </w:r>
    </w:p>
    <w:p>
      <w:pPr>
        <w:pStyle w:val="BodyText"/>
      </w:pPr>
      <w:r>
        <w:t xml:space="preserve">- Đại ca, nơi này cách Ô Thước Tinh, nhiều nhất là nửa tháng, cũng đến rồi!</w:t>
      </w:r>
    </w:p>
    <w:p>
      <w:pPr>
        <w:pStyle w:val="BodyText"/>
      </w:pPr>
      <w:r>
        <w:t xml:space="preserve">Lúc này, mặc dù là tám đại Sứ giả, cũng không dám nói chuyện lung tung. Chỉ có Vân Chủ Thần, khẩu khí châm chước, nói với Phong Chủ Thần.</w:t>
      </w:r>
    </w:p>
    <w:p>
      <w:pPr>
        <w:pStyle w:val="BodyText"/>
      </w:pPr>
      <w:r>
        <w:t xml:space="preserve">- Được, Lão Nhị, ngươi cũng nói xem!</w:t>
      </w:r>
    </w:p>
    <w:p>
      <w:pPr>
        <w:pStyle w:val="BodyText"/>
      </w:pPr>
      <w:r>
        <w:t xml:space="preserve">Khẩu khí của Phong Chủ Thần lành lạnh:</w:t>
      </w:r>
    </w:p>
    <w:p>
      <w:pPr>
        <w:pStyle w:val="BodyText"/>
      </w:pPr>
      <w:r>
        <w:t xml:space="preserve">- Ngươi phỏng đoán một chút, hà cớ gì tất cả thần thức của mọi người đột nhiên biến mất?</w:t>
      </w:r>
    </w:p>
    <w:p>
      <w:pPr>
        <w:pStyle w:val="BodyText"/>
      </w:pPr>
      <w:r>
        <w:t xml:space="preserve">- Đại ca, thực lực của Lão Tam chúng ta đều biết rất rõ. Với thực lực của Ô Thước Tinh, quả quyết không đến mức xảy ra chuyện gì. Chúng ta hiện tại cũng không vội kết luận!</w:t>
      </w:r>
    </w:p>
    <w:p>
      <w:pPr>
        <w:pStyle w:val="BodyText"/>
      </w:pPr>
      <w:r>
        <w:t xml:space="preserve">Vân Chủ Thần nói là nói như vậy, trong lòng thật sự có chút lo sợ bất an. Nếu ngay cả Lôi Chủ Thần cũng vô thanh vô tức biến mất, chuyện này, mười phần có chín là huyên náo rất lớn.</w:t>
      </w:r>
    </w:p>
    <w:p>
      <w:pPr>
        <w:pStyle w:val="BodyText"/>
      </w:pPr>
      <w:r>
        <w:t xml:space="preserve">- Lão Nhị, trong lòng ta, có một loại cảm giác rất bất an. Mấy chục vạn năm qua, ta đều không từng gặp phải cảm giác bất an cường liệt như vậy. Ta lo lắng, ở bên trong có chuyện!</w:t>
      </w:r>
    </w:p>
    <w:p>
      <w:pPr>
        <w:pStyle w:val="BodyText"/>
      </w:pPr>
      <w:r>
        <w:t xml:space="preserve">- Có thể có chuyện gì?</w:t>
      </w:r>
    </w:p>
    <w:p>
      <w:pPr>
        <w:pStyle w:val="BodyText"/>
      </w:pPr>
      <w:r>
        <w:t xml:space="preserve">Vân Chủ Thần không kìm được hỏi:</w:t>
      </w:r>
    </w:p>
    <w:p>
      <w:pPr>
        <w:pStyle w:val="BodyText"/>
      </w:pPr>
      <w:r>
        <w:t xml:space="preserve">- Lại là Đại lục Thiên Tượng đó giở trò quỷ sao?</w:t>
      </w:r>
    </w:p>
    <w:p>
      <w:pPr>
        <w:pStyle w:val="BodyText"/>
      </w:pPr>
      <w:r>
        <w:t xml:space="preserve">- Thực lực mà Đại lục Thiên Tượng phái ra, không sai biệt nhiều lắm với thực lực chúng ta phái đi. Lão Tam cho dù chịu chút thua thiệt, cũng sẽ không thê thảm như vậy.</w:t>
      </w:r>
    </w:p>
    <w:p>
      <w:pPr>
        <w:pStyle w:val="BodyText"/>
      </w:pPr>
      <w:r>
        <w:t xml:space="preserve">- Đại ca, Ô Thước Tinh đó, lẽ nào còn có che giấu cao thủ hay sao?</w:t>
      </w:r>
    </w:p>
    <w:p>
      <w:pPr>
        <w:pStyle w:val="BodyText"/>
      </w:pPr>
      <w:r>
        <w:t xml:space="preserve">Phong Chủ Thần hít một hơi, xua xua tay:</w:t>
      </w:r>
    </w:p>
    <w:p>
      <w:pPr>
        <w:pStyle w:val="BodyText"/>
      </w:pPr>
      <w:r>
        <w:t xml:space="preserve">- Ô Thước Tinh chúng ta đều không quen thuộc, không cần suy đoán vô nghĩa. Được rồi, ta dùng thần thức suy tính trước, cảm ứng một chút thần thức của bọn chúng. Ở đây đã rất gần Ô Thước Tinh rồi, hy vọng có thể cảm ứng tất cả!</w:t>
      </w:r>
    </w:p>
    <w:p>
      <w:pPr>
        <w:pStyle w:val="BodyText"/>
      </w:pPr>
      <w:r>
        <w:t xml:space="preserve">Vân Chủ Thần gật gật đầu, lùi xuống một bước, nhìn Phong Chủ Thần làm phép suy tính.</w:t>
      </w:r>
    </w:p>
    <w:p>
      <w:pPr>
        <w:pStyle w:val="BodyText"/>
      </w:pPr>
      <w:r>
        <w:t xml:space="preserve">Ước chừng một khắc trôi qua, ngón tay khớp động của Phong Chủ Thần dừng lại, trong mắt lộ ra một đạo tinh mang, biểu tình rất phức tạp.</w:t>
      </w:r>
    </w:p>
    <w:p>
      <w:pPr>
        <w:pStyle w:val="BodyText"/>
      </w:pPr>
      <w:r>
        <w:t xml:space="preserve">Vù!</w:t>
      </w:r>
    </w:p>
    <w:p>
      <w:pPr>
        <w:pStyle w:val="BodyText"/>
      </w:pPr>
      <w:r>
        <w:t xml:space="preserve">Phong Chủ Thần mở mắt ra.</w:t>
      </w:r>
    </w:p>
    <w:p>
      <w:pPr>
        <w:pStyle w:val="BodyText"/>
      </w:pPr>
      <w:r>
        <w:t xml:space="preserve">- Đại ca, thế nào rồi?</w:t>
      </w:r>
    </w:p>
    <w:p>
      <w:pPr>
        <w:pStyle w:val="BodyText"/>
      </w:pPr>
      <w:r>
        <w:t xml:space="preserve">Vân Chủ Thần đi lên hỏi.</w:t>
      </w:r>
    </w:p>
    <w:p>
      <w:pPr>
        <w:pStyle w:val="BodyText"/>
      </w:pPr>
      <w:r>
        <w:t xml:space="preserve">- Thật là phiền toái, thần thức của Lão Tam và Nã Ba Tuần hoàn toàn không thăm dò được, những Thiên Thần Đạo cường giả khác, cũng là không hề có tin tức. Trái lại Lâm Kinh Phong, thần thức lại vô cùng ổn định, vô cùng sống động.</w:t>
      </w:r>
    </w:p>
    <w:p>
      <w:pPr>
        <w:pStyle w:val="BodyText"/>
      </w:pPr>
      <w:r>
        <w:t xml:space="preserve">Phong Chủ Thần nói đến đây, khó lộ ra một vẻ vui mừng. Đây cũng coi như là đại may mắn trong bất hạnh.</w:t>
      </w:r>
    </w:p>
    <w:p>
      <w:pPr>
        <w:pStyle w:val="BodyText"/>
      </w:pPr>
      <w:r>
        <w:t xml:space="preserve">- Nói như vậy, Lâm Kinh Phong còn sống? Những người khác, có thể đã chết rồi?</w:t>
      </w:r>
    </w:p>
    <w:p>
      <w:pPr>
        <w:pStyle w:val="BodyText"/>
      </w:pPr>
      <w:r>
        <w:t xml:space="preserve">- Hiện tại khó mà nói!</w:t>
      </w:r>
    </w:p>
    <w:p>
      <w:pPr>
        <w:pStyle w:val="BodyText"/>
      </w:pPr>
      <w:r>
        <w:t xml:space="preserve">Phong Chủ Thần chậm rãi lắc đầu:</w:t>
      </w:r>
    </w:p>
    <w:p>
      <w:pPr>
        <w:pStyle w:val="BodyText"/>
      </w:pPr>
      <w:r>
        <w:t xml:space="preserve">- Nếu bọn họ tiến vào thế giới kết giới, một thế giới độc lập, Thần hồn cũng không thể phát hiện. Nếu Thần hồn bị phong ấn, cũng là không thể bị phát hiện. Hiện tại còn chưa thể suy đoán bọn họ đã chết hay chưa.</w:t>
      </w:r>
    </w:p>
    <w:p>
      <w:pPr>
        <w:pStyle w:val="BodyText"/>
      </w:pPr>
      <w:r>
        <w:t xml:space="preserve">Vân Chủ Thần yên lặng gật đầu, thì thào thở dài:</w:t>
      </w:r>
    </w:p>
    <w:p>
      <w:pPr>
        <w:pStyle w:val="BodyText"/>
      </w:pPr>
      <w:r>
        <w:t xml:space="preserve">- Hy vọng bọn họ cũng có chuyện gì. Mất mạng ở Ô Thước Tinh, đây chính là thật sự không có lợi nhất!</w:t>
      </w:r>
    </w:p>
    <w:p>
      <w:pPr>
        <w:pStyle w:val="BodyText"/>
      </w:pPr>
      <w:r>
        <w:t xml:space="preserve">Phong Chủ Thần đang muốn nói chuyện, đột nhiên khẩu khí của một gã Sứ giả giật mình kêu lên:</w:t>
      </w:r>
    </w:p>
    <w:p>
      <w:pPr>
        <w:pStyle w:val="BodyText"/>
      </w:pPr>
      <w:r>
        <w:t xml:space="preserve">- Hai vị Chủ Thần, mau nhìn ngoài cửa sổ, nhìn ngoài cửa sổ!</w:t>
      </w:r>
    </w:p>
    <w:p>
      <w:pPr>
        <w:pStyle w:val="BodyText"/>
      </w:pPr>
      <w:r>
        <w:t xml:space="preserve">Nhìn theo tiếng kêu, trong tinh hà mênh mông ngoài cửa sổ, một chiếc phi thuyền cực lớn, đang từ phương vị ngược lại với bọn họ, đang dùng vận tốc cực lớn bay vùn vụt về hướng bọn họ. Khoảng cách hai bên, sẽ không vượt qua ba ngàn dặm. Khoảng cách ba ngàm dặm ở tinh hà mênh mông, không có dưới tình huống tinh vân ngăn cản tầm mắt, với nhãn lực của những Thiên Thần cường giả này, khẳng định có thể nhìn thấy được.</w:t>
      </w:r>
    </w:p>
    <w:p>
      <w:pPr>
        <w:pStyle w:val="BodyText"/>
      </w:pPr>
      <w:r>
        <w:t xml:space="preserve">- Đại ca!</w:t>
      </w:r>
    </w:p>
    <w:p>
      <w:pPr>
        <w:pStyle w:val="BodyText"/>
      </w:pPr>
      <w:r>
        <w:t xml:space="preserve">Vân Chủ Thần nhìn thấy phi thuyền khổng lồ này, cũng là nhất thời biến sắc.</w:t>
      </w:r>
    </w:p>
    <w:p>
      <w:pPr>
        <w:pStyle w:val="BodyText"/>
      </w:pPr>
      <w:r>
        <w:t xml:space="preserve">Với nhãn lực của hắn, làm sao không nhìn ra, phi thuyền này, so với phi thuyền Chủ Thần của bọn họ quy mô lớn hơn rất nhiều, bên ngoài tản phát ra khí thế, uy thế cũng là mạnh hơn nhiều.</w:t>
      </w:r>
    </w:p>
    <w:p>
      <w:pPr>
        <w:pStyle w:val="BodyText"/>
      </w:pPr>
      <w:r>
        <w:t xml:space="preserve">Quang mang vàng óng, bao trùm lên chiếc phi thuyền, giống như một viên lưu tinh vàng óng đang bay nhanh di động tới.</w:t>
      </w:r>
    </w:p>
    <w:p>
      <w:pPr>
        <w:pStyle w:val="BodyText"/>
      </w:pPr>
      <w:r>
        <w:t xml:space="preserve">Phong Chủ Thần cũng là ngây dại:</w:t>
      </w:r>
    </w:p>
    <w:p>
      <w:pPr>
        <w:pStyle w:val="BodyText"/>
      </w:pPr>
      <w:r>
        <w:t xml:space="preserve">- Phi thuyền Thiên Tôn?</w:t>
      </w:r>
    </w:p>
    <w:p>
      <w:pPr>
        <w:pStyle w:val="BodyText"/>
      </w:pPr>
      <w:r>
        <w:t xml:space="preserve">Cũng khó trách Phong Chủ Thần thất thố như vậy, phi thuyền cấp bậc này, căn bản không phải là thứ hắn có thể chế tác được, thậm chí có thể nói, hắn chưa từng gặp qua. Dù sao cách rất xa, không nhìn rõ chi tiết cụ thể.</w:t>
      </w:r>
    </w:p>
    <w:p>
      <w:pPr>
        <w:pStyle w:val="BodyText"/>
      </w:pPr>
      <w:r>
        <w:t xml:space="preserve">- Phi thuyền Thiên Tôn? Đại ca, ngươi xem phương hướng đến của phi thuyền này, trùng khớp với phương hướng chúng ta muốn đi, hoàn toàn giống nhau. Quỹ tích là hoàn toàn song song.</w:t>
      </w:r>
    </w:p>
    <w:p>
      <w:pPr>
        <w:pStyle w:val="BodyText"/>
      </w:pPr>
      <w:r>
        <w:t xml:space="preserve">Phong Chủ Thần sắc mặt vô cùng khó coi:</w:t>
      </w:r>
    </w:p>
    <w:p>
      <w:pPr>
        <w:pStyle w:val="BodyText"/>
      </w:pPr>
      <w:r>
        <w:t xml:space="preserve">- Lẽ nào bọn chúng thật sự là từ Ô Thước Tinh ra? Phi thuyền Thiên Tôn, lẽ nào mất tích của bọn Lão Tam, có liên quan đến phi thuyền này?</w:t>
      </w:r>
    </w:p>
    <w:p>
      <w:pPr>
        <w:pStyle w:val="BodyText"/>
      </w:pPr>
      <w:r>
        <w:t xml:space="preserve">- Đại ca, làm sao bây giờ?</w:t>
      </w:r>
    </w:p>
    <w:p>
      <w:pPr>
        <w:pStyle w:val="BodyText"/>
      </w:pPr>
      <w:r>
        <w:t xml:space="preserve">- Chủ Thần đại nhân, bằng không, chúng ta bắn bọn chúng xuống!</w:t>
      </w:r>
    </w:p>
    <w:p>
      <w:pPr>
        <w:pStyle w:val="BodyText"/>
      </w:pPr>
      <w:r>
        <w:t xml:space="preserve">Một đám Sứ giả đứng lên, trước mặt hai đại Chủ Thần ở đây, lá gan của bọn họ rất lớn.</w:t>
      </w:r>
    </w:p>
    <w:p>
      <w:pPr>
        <w:pStyle w:val="BodyText"/>
      </w:pPr>
      <w:r>
        <w:t xml:space="preserve">- Bắn xuống?</w:t>
      </w:r>
    </w:p>
    <w:p>
      <w:pPr>
        <w:pStyle w:val="BodyText"/>
      </w:pPr>
      <w:r>
        <w:t xml:space="preserve">Phong Chủ Thần hừ lạnh một tiếng:</w:t>
      </w:r>
    </w:p>
    <w:p>
      <w:pPr>
        <w:pStyle w:val="BodyText"/>
      </w:pPr>
      <w:r>
        <w:t xml:space="preserve">- Các ngươi muốn tìm cái chết sao?</w:t>
      </w:r>
    </w:p>
    <w:p>
      <w:pPr>
        <w:pStyle w:val="BodyText"/>
      </w:pPr>
      <w:r>
        <w:t xml:space="preserve">Tám đại Sứ giả đều là sắc mặt biến đổi, muốn tìm cái chết?</w:t>
      </w:r>
    </w:p>
    <w:p>
      <w:pPr>
        <w:pStyle w:val="BodyText"/>
      </w:pPr>
      <w:r>
        <w:t xml:space="preserve">Vân Chủ Thần cười khổ một tiếng, xua xua tay, ý bảo tám đại Sứ giả ngồi xuống.</w:t>
      </w:r>
    </w:p>
    <w:p>
      <w:pPr>
        <w:pStyle w:val="BodyText"/>
      </w:pPr>
      <w:r>
        <w:t xml:space="preserve">- Phi thuyền này uy thế vô cùng, nếu quay đầu toàn tốc đâm về phía chúng ta, trực tiếp có thể khiến phi thuyền của chúng ta bùng nổ, biến mất trong hư không.</w:t>
      </w:r>
    </w:p>
    <w:p>
      <w:pPr>
        <w:pStyle w:val="BodyText"/>
      </w:pPr>
      <w:r>
        <w:t xml:space="preserve">Phong Chủ Thần lạnh lùng nói:</w:t>
      </w:r>
    </w:p>
    <w:p>
      <w:pPr>
        <w:pStyle w:val="BodyText"/>
      </w:pPr>
      <w:r>
        <w:t xml:space="preserve">- Đến lúc đó, chúng ta không bắn được người ta, người ta trái lại bắn tiêu chúng ta!</w:t>
      </w:r>
    </w:p>
    <w:p>
      <w:pPr>
        <w:pStyle w:val="BodyText"/>
      </w:pPr>
      <w:r>
        <w:t xml:space="preserve">Những lời này, nói ra khiến trên mặt tất cả mọi người mang vẻ xấu hổ.</w:t>
      </w:r>
    </w:p>
    <w:p>
      <w:pPr>
        <w:pStyle w:val="BodyText"/>
      </w:pPr>
      <w:r>
        <w:t xml:space="preserve">Phong Chủ Thần ngưng thần nhìn thoáng qua phi thuyền đó, trong mắt toát ra một loại vẻ suy nghĩ sâu xa, vẻ mặt vô cùng ác liệt, luồng cảm giác bất an trong lòng, càng ngày càng mãnh liệt.</w:t>
      </w:r>
    </w:p>
    <w:p>
      <w:pPr>
        <w:pStyle w:val="BodyText"/>
      </w:pPr>
      <w:r>
        <w:t xml:space="preserve">- Đại ca, làm sao lại có phi thuyền Thiên Tôn xuất hiện ở đây? Tinh vực gần đây, ngoài Tinh vực Đại Càn của chúng ta, chính là Tinh vực Vong Xuyên, Thiên Tôn cường giả của hai đại Tinh vực này, cũng sẽ không đến nơi kém phát triển này? Hơn nữa, phi thuyền này rốt cuộc là tiến vào như thế nào? Lẽ nào người bảo vệ Tinh vực, một chút phát hiện cũng không có sao?</w:t>
      </w:r>
    </w:p>
    <w:p>
      <w:pPr>
        <w:pStyle w:val="BodyText"/>
      </w:pPr>
      <w:r>
        <w:t xml:space="preserve">Nếu thế lực ngoại lai tiến vào biên giới Tinh vực nào đó, sẽ có người bảo vệ Tinh vực chặn lại điều tra.</w:t>
      </w:r>
    </w:p>
    <w:p>
      <w:pPr>
        <w:pStyle w:val="BodyText"/>
      </w:pPr>
      <w:r>
        <w:t xml:space="preserve">- Lẽ nào là phi thuyền Thiên Tôn của Tinh vực Vong Xuyên?</w:t>
      </w:r>
    </w:p>
    <w:p>
      <w:pPr>
        <w:pStyle w:val="BodyText"/>
      </w:pPr>
      <w:r>
        <w:t xml:space="preserve">- Không cần suy đoán. Lão Nhị, ta khẩn cấp đem tình báo phát tới Chủ nhân Tinh vực của Tinh vực Đại Càn!</w:t>
      </w:r>
    </w:p>
    <w:p>
      <w:pPr>
        <w:pStyle w:val="BodyText"/>
      </w:pPr>
      <w:r>
        <w:t xml:space="preserve">o0o</w:t>
      </w:r>
    </w:p>
    <w:p>
      <w:pPr>
        <w:pStyle w:val="BodyText"/>
      </w:pPr>
      <w:r>
        <w:t xml:space="preserve">Cùng như đồng thời, bên trong Thiên Thuyền Xích Dương, đồng dạng phát hiện ra phi thuyền Chủ Thần của bọn họ lướt qua. Và Lâm Kinh Phong cũng là người đầu tiên nhận ra.</w:t>
      </w:r>
    </w:p>
    <w:p>
      <w:pPr>
        <w:pStyle w:val="BodyText"/>
      </w:pPr>
      <w:r>
        <w:t xml:space="preserve">Âm Ma Thiên Tôn cười tủm tỉm hỏi:</w:t>
      </w:r>
    </w:p>
    <w:p>
      <w:pPr>
        <w:pStyle w:val="BodyText"/>
      </w:pPr>
      <w:r>
        <w:t xml:space="preserve">- Thiếu chủ, có cần làm một trận với bọn chúng không?</w:t>
      </w:r>
    </w:p>
    <w:p>
      <w:pPr>
        <w:pStyle w:val="BodyText"/>
      </w:pPr>
      <w:r>
        <w:t xml:space="preserve">Tần Vô Song suy nghĩ một lát:</w:t>
      </w:r>
    </w:p>
    <w:p>
      <w:pPr>
        <w:pStyle w:val="BodyText"/>
      </w:pPr>
      <w:r>
        <w:t xml:space="preserve">- Có mấy tầng nắm chắc phần thắng?</w:t>
      </w:r>
    </w:p>
    <w:p>
      <w:pPr>
        <w:pStyle w:val="BodyText"/>
      </w:pPr>
      <w:r>
        <w:t xml:space="preserve">Âm Ma Thiên Tôn ngượng ngùng cười:</w:t>
      </w:r>
    </w:p>
    <w:p>
      <w:pPr>
        <w:pStyle w:val="BodyText"/>
      </w:pPr>
      <w:r>
        <w:t xml:space="preserve">- Nếu là cường giả đối kháng, với tình hình khôi phục thực lực hiện tại của chúng ta mà nhìn, không đủ hai thành phần thắng. Nhưng mà, nếu chúng ta điều khiển phi thuyền Thánh Hoàng đi va chạm với bọn chúng, có thể có sáu thành nắm chắc lật ngược bọn chúng!</w:t>
      </w:r>
    </w:p>
    <w:p>
      <w:pPr>
        <w:pStyle w:val="BodyText"/>
      </w:pPr>
      <w:r>
        <w:t xml:space="preserve">- Có thể đâm chết Chủ Thần không?</w:t>
      </w:r>
    </w:p>
    <w:p>
      <w:pPr>
        <w:pStyle w:val="BodyText"/>
      </w:pPr>
      <w:r>
        <w:t xml:space="preserve">Tần Vô Song quan tâm chính là việc này.</w:t>
      </w:r>
    </w:p>
    <w:p>
      <w:pPr>
        <w:pStyle w:val="BodyText"/>
      </w:pPr>
      <w:r>
        <w:t xml:space="preserve">Âm Ma Thiên Tôn hắc hắc cười nói:</w:t>
      </w:r>
    </w:p>
    <w:p>
      <w:pPr>
        <w:pStyle w:val="BodyText"/>
      </w:pPr>
      <w:r>
        <w:t xml:space="preserve">- Nếu ta khôi phục sáu bảy thành thực lực, điều khiển Thiên Thuyền Thánh Hoàng, nhất định có thể đâm cho bọn họ hồn phi phách tán. Hiện tại, ta không có nhiều nắm chắc!</w:t>
      </w:r>
    </w:p>
    <w:p>
      <w:pPr>
        <w:pStyle w:val="BodyText"/>
      </w:pPr>
      <w:r>
        <w:t xml:space="preserve">Tần Vô Song trầm ngâm một lát:</w:t>
      </w:r>
    </w:p>
    <w:p>
      <w:pPr>
        <w:pStyle w:val="BodyText"/>
      </w:pPr>
      <w:r>
        <w:t xml:space="preserve">- Vậy để cho bọn chúng đi qua!</w:t>
      </w:r>
    </w:p>
    <w:p>
      <w:pPr>
        <w:pStyle w:val="BodyText"/>
      </w:pPr>
      <w:r>
        <w:t xml:space="preserve">- Hắc hắc, đúng, để bọn chúng đắc ý mấy trăm năm trước. Thiếu chủ, Đại lục Phong Vân hèn mọn, không cần đặt nặng ở trong lòng, Âm Ma ta dám vỗ ngực bảo đảm, chuyện này, giao cho ta là được.</w:t>
      </w:r>
    </w:p>
    <w:p>
      <w:pPr>
        <w:pStyle w:val="BodyText"/>
      </w:pPr>
      <w:r>
        <w:t xml:space="preserve">- Được, chúng ta mở lại trước rồi hãy nói!</w:t>
      </w:r>
    </w:p>
    <w:p>
      <w:pPr>
        <w:pStyle w:val="BodyText"/>
      </w:pPr>
      <w:r>
        <w:t xml:space="preserve">Tần Vô Song thật ra không lạc quan mù quáng, năm đó sư phụ Lý Huyền Phong ở một hoàn cuối cùng của Thất Tuyệt Liên Hoàn Trận đã từng nhắc tới, Đại lục Phong Vân có thể hoành hành như vậy, là vì bối cảnh rất sâu. Nhân mạch nối thẳng tới chỗ Thiên Tôn của Tinh vực Đại Càn. Thậm chí còn có thể lôi kéo quan hệ với cường giả Thánh Hoàng.</w:t>
      </w:r>
    </w:p>
    <w:p>
      <w:pPr>
        <w:pStyle w:val="BodyText"/>
      </w:pPr>
      <w:r>
        <w:t xml:space="preserve">Cho nên, mặc dù có một đám cường giả Âm Ma, cũng không thể sơ suất. Tất cả, vẫn là từng bước từng bước đi tới, có đám thủ hạ hiện giờ, quay về Đại lục Thiên Huyền, chí ít có thể bắt đầu quét sạch những thế lực nằm vùng, và bồi dưỡng những Thiên Thần Đạo cường giả mới của Đại lục Thiên Huyền…</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00" w:name="chương-978"/>
      <w:bookmarkEnd w:id="1000"/>
      <w:r>
        <w:t xml:space="preserve">978. Chương 978</w:t>
      </w:r>
    </w:p>
    <w:p>
      <w:pPr>
        <w:pStyle w:val="Compact"/>
      </w:pPr>
      <w:r>
        <w:br w:type="textWrapping"/>
      </w:r>
      <w:r>
        <w:br w:type="textWrapping"/>
      </w:r>
    </w:p>
    <w:p>
      <w:pPr>
        <w:pStyle w:val="BodyText"/>
      </w:pPr>
      <w:r>
        <w:t xml:space="preserve">Chương 978: Trở về Đại lục Thiên Huyền</w:t>
      </w:r>
    </w:p>
    <w:p>
      <w:pPr>
        <w:pStyle w:val="BodyText"/>
      </w:pPr>
      <w:r>
        <w:t xml:space="preserve">Có phi thuyền Thánh Hoàng, muốn quay về Đại lục Thiên Huyền, thật ra không phải việc khó. Mặc dù hành trình xa xôi, nhưng thời gian mấy tháng cũng đã đến rồi.</w:t>
      </w:r>
    </w:p>
    <w:p>
      <w:pPr>
        <w:pStyle w:val="BodyText"/>
      </w:pPr>
      <w:r>
        <w:t xml:space="preserve">Vấn đề nằm ở Đại lục Thiên Huyền có Tinh Hà Kết Giới, không tiện hạ xuống. Nếu mãnh mẽ xông vào phá vỡ Tinh Hà Kết Giới, với thực lực của Thiên Thuyền Thánh Hoàng, đương nhiên là có thể phá tan. Nhưng cứ như vậy, tiền bối vất vả khổ sở, dùng sinh mệnh đổi lấy Tinh Hà Kết Giới, chẳng khác nào là không hề có ý nghĩa.</w:t>
      </w:r>
    </w:p>
    <w:p>
      <w:pPr>
        <w:pStyle w:val="BodyText"/>
      </w:pPr>
      <w:r>
        <w:t xml:space="preserve">Bất kể như thế nào, Tinh Hà Kết Giới, hiện giờ vẫn là ý nghĩa chiến lược.</w:t>
      </w:r>
    </w:p>
    <w:p>
      <w:pPr>
        <w:pStyle w:val="BodyText"/>
      </w:pPr>
      <w:r>
        <w:t xml:space="preserve">Vì vậy, Tần Vô Song quyết định dùng thủ pháp vòng quanh, lượn xung quanh một vòng, tới Đại lục Thiên Tượng, sau đó thông qua Đại lục Thiên Tượng truyền tống, từ Truyền Tống Trận, quay về Đại lục Thiên Huyền.</w:t>
      </w:r>
    </w:p>
    <w:p>
      <w:pPr>
        <w:pStyle w:val="BodyText"/>
      </w:pPr>
      <w:r>
        <w:t xml:space="preserve">Nhưng Âm Ma Thiên Tôn lại cười nói:</w:t>
      </w:r>
    </w:p>
    <w:p>
      <w:pPr>
        <w:pStyle w:val="BodyText"/>
      </w:pPr>
      <w:r>
        <w:t xml:space="preserve">- Thiếu chủ, hiện tại Đại lục Phong Vân huy động toàn bộ lực lượng mà ra, ta cảm thấy chúng ta có thể phái một đám huynh đệ, lấy một chiếc phi thuyền Chủ Thần, giết đến Đại lục Phong Vân, phá hoại không kiêng nể một phen, khiến bọn chúng huyên náo long trời lở đất, để lại một cục diện hỗn loạn cho bọn chúng.</w:t>
      </w:r>
    </w:p>
    <w:p>
      <w:pPr>
        <w:pStyle w:val="BodyText"/>
      </w:pPr>
      <w:r>
        <w:t xml:space="preserve">Âm Ma Thiên Tôn là người e sợ thiên hạ không loạn, đề nghị này, chính là tuyệt kế. Tần Vô Song suy nghĩ một lát, gật gật đầu:</w:t>
      </w:r>
    </w:p>
    <w:p>
      <w:pPr>
        <w:pStyle w:val="BodyText"/>
      </w:pPr>
      <w:r>
        <w:t xml:space="preserve">- Được, các ngươi ai muốn đi?</w:t>
      </w:r>
    </w:p>
    <w:p>
      <w:pPr>
        <w:pStyle w:val="BodyText"/>
      </w:pPr>
      <w:r>
        <w:t xml:space="preserve">- Ha ha, Thiếu chủ, vẫn là ta tự mình dẫn đội đi. Dẫn theo ba đến năm mươi tùy tùng đi là được rồi.</w:t>
      </w:r>
    </w:p>
    <w:p>
      <w:pPr>
        <w:pStyle w:val="BodyText"/>
      </w:pPr>
      <w:r>
        <w:t xml:space="preserve">- Được, việc này ngươi đích thân chủ trì, ta tương đối yên tâm.</w:t>
      </w:r>
    </w:p>
    <w:p>
      <w:pPr>
        <w:pStyle w:val="BodyText"/>
      </w:pPr>
      <w:r>
        <w:t xml:space="preserve">- Thiếu chủ, thời hạn nửa năm, thế nào hả?</w:t>
      </w:r>
    </w:p>
    <w:p>
      <w:pPr>
        <w:pStyle w:val="BodyText"/>
      </w:pPr>
      <w:r>
        <w:t xml:space="preserve">- Được, chúng ta sau nửa năm, hội hợp ở Đại lục Thiên Tượng!</w:t>
      </w:r>
    </w:p>
    <w:p>
      <w:pPr>
        <w:pStyle w:val="BodyText"/>
      </w:pPr>
      <w:r>
        <w:t xml:space="preserve">Binh chia làm hai đường, Âm Ma Thiên Tôn dẫn bốn mươi tám Thiên Thần Đạo cường giả, đều cùng là Thiên thần Cao cấp, cưỡi trên phi thuyền Chủ Thần, hướng về phía Đại lục Phong Vân mà đi.</w:t>
      </w:r>
    </w:p>
    <w:p>
      <w:pPr>
        <w:pStyle w:val="BodyText"/>
      </w:pPr>
      <w:r>
        <w:t xml:space="preserve">Còn Tần Vô Song và mọi người còn lại, thì lưu lại trong Thiên Thuyền Xích Dương tiếp tục tu luyện. Thiên Thuyền Xích Dương, là một hoàn cảnh tu luyện một ngày thành một trăm ngày.</w:t>
      </w:r>
    </w:p>
    <w:p>
      <w:pPr>
        <w:pStyle w:val="BodyText"/>
      </w:pPr>
      <w:r>
        <w:t xml:space="preserve">Những người còn lại, giống như rơi vào trong bình mật ong. Mỗi ngày đều có người không ngừng đột phá, quả nhiên là việc vui liên tục.</w:t>
      </w:r>
    </w:p>
    <w:p>
      <w:pPr>
        <w:pStyle w:val="BodyText"/>
      </w:pPr>
      <w:r>
        <w:t xml:space="preserve">Tần Vô Song trong nửa năm này, cũng là liên tục đạt được đột phá. Ở nơi thiên thuyền cách Đại lục Thiên Tượng không xa, thành công vượt qua bốn kiếp, trở thành Thiên Thần Đạo bốn kiếp cường giả.</w:t>
      </w:r>
    </w:p>
    <w:p>
      <w:pPr>
        <w:pStyle w:val="BodyText"/>
      </w:pPr>
      <w:r>
        <w:t xml:space="preserve">Tu luyện của hắn về các mặt trang bị khác, cũng là nước đẩy thuyền lên, nhất là đối với sử dụng song kiếm Thiên Chi Khuê Lang, càng ngày càng linh hoạt!</w:t>
      </w:r>
    </w:p>
    <w:p>
      <w:pPr>
        <w:pStyle w:val="BodyText"/>
      </w:pPr>
      <w:r>
        <w:t xml:space="preserve">Còn Thần Tú Cung, sau khi Tu La Vương thức tỉnh, thực lực lại càng mạnh hơn, không ngừng dung hợp với Tần Vô Song, hiện giờ chính là một món đại sát khí siêu cường.</w:t>
      </w:r>
    </w:p>
    <w:p>
      <w:pPr>
        <w:pStyle w:val="BodyText"/>
      </w:pPr>
      <w:r>
        <w:t xml:space="preserve">Có thể nói, ra ngoài mấy năm, thực lực của Tần Vô Song quả nhiên là mạnh mẽ tiến bộ, các loại trang bị cũng đã võ trang tới tận chân răng.</w:t>
      </w:r>
    </w:p>
    <w:p>
      <w:pPr>
        <w:pStyle w:val="BodyText"/>
      </w:pPr>
      <w:r>
        <w:t xml:space="preserve">o0o</w:t>
      </w:r>
    </w:p>
    <w:p>
      <w:pPr>
        <w:pStyle w:val="BodyText"/>
      </w:pPr>
      <w:r>
        <w:t xml:space="preserve">Thời gian nửa năm, cũng không xem là rất dài. Tần Vô Song đến Đại lục Thiên Tượng trước một bước, cũng không có cao ngạo quá mức, lúc này thực lực của Chủ Thần Điện, chỉ sợ cũng đang trên đường ở Ô Thước Tinh quay về Đại lục Thiên Tượng. Tần Vô Song căn cứ tính toán chính xác, biết trong ba tháng tiếp theo, chủ lực của Chủ Thần Điện Đại lục Thiên Tượng, khẳng định là không quay về.</w:t>
      </w:r>
    </w:p>
    <w:p>
      <w:pPr>
        <w:pStyle w:val="BodyText"/>
      </w:pPr>
      <w:r>
        <w:t xml:space="preserve">Chủ Thần Điện và Tần Vô Song thật ra không có cừu hận, Tần Vô Song đương nhiên sẽ không đi quấy rầy Chủ Thần Điện. Còn về khúc mắc giữa Tần Vô Song và Đại Huyễn Nhật Thần Cung, đó chỉ là kiêu ngạo cá nhân của Nhật Đông Sơn mà thôi. Hiện giờ Thần hồn Nhật Đông Sơn đã diệt, thân thể đã là của thuộc hạ hắn, Tần Vô Song đương nhiên sẽ không oán giận báo thù.</w:t>
      </w:r>
    </w:p>
    <w:p>
      <w:pPr>
        <w:pStyle w:val="BodyText"/>
      </w:pPr>
      <w:r>
        <w:t xml:space="preserve">Bọn người Tần Vô Song đến trước chưa được mấy ngày, bọn người Âm Ma Thiên Tôn cũng quay về.</w:t>
      </w:r>
    </w:p>
    <w:p>
      <w:pPr>
        <w:pStyle w:val="BodyText"/>
      </w:pPr>
      <w:r>
        <w:t xml:space="preserve">Thấy Âm Ma Thiên Tôn vẻ mặt âm hiểm mỉm cười, Tần Vô Song liền biết việc này khẳng định là làm vô cùng lưu loát.</w:t>
      </w:r>
    </w:p>
    <w:p>
      <w:pPr>
        <w:pStyle w:val="BodyText"/>
      </w:pPr>
      <w:r>
        <w:t xml:space="preserve">- Thiếu chủ, chúng ta theo phân phó của ngươi, đem tất cả nơi tu luyện nhất lưu của Đại lục Phong Vân, toàn bộ phá hủy không kiêng nể một phen, ha ha, Đại lục Phong Vân hiện tại, dùng tan hoang khắp nơi để hình dung, tuyệt đối không quá!</w:t>
      </w:r>
    </w:p>
    <w:p>
      <w:pPr>
        <w:pStyle w:val="BodyText"/>
      </w:pPr>
      <w:r>
        <w:t xml:space="preserve">Âm Ma Thiên Tôn cười tủm tỉm nói:</w:t>
      </w:r>
    </w:p>
    <w:p>
      <w:pPr>
        <w:pStyle w:val="BodyText"/>
      </w:pPr>
      <w:r>
        <w:t xml:space="preserve">- Đáng tiếc chủ lực của Đại lục Phong Vân, đều không ở đó, giết người cũng không đã ghiền. Một số cá nhỏ tôm nhỏ giết cũng không thích thú.</w:t>
      </w:r>
    </w:p>
    <w:p>
      <w:pPr>
        <w:pStyle w:val="BodyText"/>
      </w:pPr>
      <w:r>
        <w:t xml:space="preserve">Nhị Ma Tôn Đồ Ông cười nói:</w:t>
      </w:r>
    </w:p>
    <w:p>
      <w:pPr>
        <w:pStyle w:val="BodyText"/>
      </w:pPr>
      <w:r>
        <w:t xml:space="preserve">- Sau khi chủ lực của Đại lục Phong Vân quay về, nhất định sẽ khóc không ra nước mắt. Ha ha, Đại Ma Tôn dùng Thiên Tôn Thần Khí, đem tất cả linh căn của các nơi tu luyện chặt đứt toàn bộ, tất cả hệ thống linh lực toàn bộ phá hủy. Ha ha, nếu không phải Thiếu chủ có mệnh lệnh, ta thế nào cũng muốn lưu lại nơi đó, đến lúc đó thưởng thức một chút biểu tình của mấy tên Chủ Thần đó!</w:t>
      </w:r>
    </w:p>
    <w:p>
      <w:pPr>
        <w:pStyle w:val="BodyText"/>
      </w:pPr>
      <w:r>
        <w:t xml:space="preserve">Âm Ma Thiên Tôn cười nói:</w:t>
      </w:r>
    </w:p>
    <w:p>
      <w:pPr>
        <w:pStyle w:val="BodyText"/>
      </w:pPr>
      <w:r>
        <w:t xml:space="preserve">- Chuyện này may mà còn nhờ khối thân thể này của ta. Lôi Chủ Thần, ha ha, lực kêu gọi thật là vô cùng a!</w:t>
      </w:r>
    </w:p>
    <w:p>
      <w:pPr>
        <w:pStyle w:val="BodyText"/>
      </w:pPr>
      <w:r>
        <w:t xml:space="preserve">Thân thể Âm Ma Thiên Tôn chiếm cứ, chính là thân thể của Lôi Chủ Thần. Hắn lấy thân phận Lôi Chủ Thần tới Đại lục Phong Vân, đương nhiên là như cá gặp nước. Tất cả nội tình của Đại lục Phong Vân, đều bị Âm Ma Thiên Tôn toàn bộ thu vào tay.</w:t>
      </w:r>
    </w:p>
    <w:p>
      <w:pPr>
        <w:pStyle w:val="BodyText"/>
      </w:pPr>
      <w:r>
        <w:t xml:space="preserve">Biết được chủ lực mười phần có chín phần đều tới Ô Thước Tinh, bên trong trống rỗng. Âm Ma Thiên Tôn đương nhiên càng không kiêng kỵ, ở Đại lục Phong Vân phá hủy ước chừng một hai tháng, cho đến khi không tìm được một nơi nào hoàn chỉnh, lúc này mới hài lòng rời đi.</w:t>
      </w:r>
    </w:p>
    <w:p>
      <w:pPr>
        <w:pStyle w:val="BodyText"/>
      </w:pPr>
      <w:r>
        <w:t xml:space="preserve">Tần Vô Song nghe bọn họ miêu tả sinh động như thật, đối với tình hình này cũng là vô cùng thích thú. Cười nói:</w:t>
      </w:r>
    </w:p>
    <w:p>
      <w:pPr>
        <w:pStyle w:val="BodyText"/>
      </w:pPr>
      <w:r>
        <w:t xml:space="preserve">- Lần tới giết đến Đại lục Phong Vân, ta nhất định không thể bỏ lỡ!</w:t>
      </w:r>
    </w:p>
    <w:p>
      <w:pPr>
        <w:pStyle w:val="BodyText"/>
      </w:pPr>
      <w:r>
        <w:t xml:space="preserve">Trước khi đi vào Truyền Tống Trận, Tần Vô Song liền khởi động pháp trận, từng đám từng đám truyền tống. Tốc độ cũng là không chậm, ước chừng thời gian nửa ngày, ba ngàn nhân mã liền di chuyển sạch sẽ.</w:t>
      </w:r>
    </w:p>
    <w:p>
      <w:pPr>
        <w:pStyle w:val="BodyText"/>
      </w:pPr>
      <w:r>
        <w:t xml:space="preserve">o0o</w:t>
      </w:r>
    </w:p>
    <w:p>
      <w:pPr>
        <w:pStyle w:val="BodyText"/>
      </w:pPr>
      <w:r>
        <w:t xml:space="preserve">Trong Thất Tuyệt Liên Hoàn Trận, bọn người Bao Bao chính là tu luyện bừng bừng khí thế. Không gian này, một ngày có thể sánh bằng ba mươi ngày ở ngoại giới.</w:t>
      </w:r>
    </w:p>
    <w:p>
      <w:pPr>
        <w:pStyle w:val="BodyText"/>
      </w:pPr>
      <w:r>
        <w:t xml:space="preserve">Vì vậy thời gian gấp ba mươi lần, khiến bọn họ trong thời gian ngắn ngủi không đến mười năm, tương đương là tu luyện bên ngoài gần ba trăm năm, tu vi đương nhiên cũng là nước đẩy thuyền lên.</w:t>
      </w:r>
    </w:p>
    <w:p>
      <w:pPr>
        <w:pStyle w:val="BodyText"/>
      </w:pPr>
      <w:r>
        <w:t xml:space="preserve">Nhất là Bao Bao, rõ ràng đã tu luyện đến Chân Thần Đạo đỉnh phong. Nếu không phải không có cách Khí Trùng Tinh Hà, sợ rằng sớm đã thành tựu Thiên Thần Đạo rồi.</w:t>
      </w:r>
    </w:p>
    <w:p>
      <w:pPr>
        <w:pStyle w:val="BodyText"/>
      </w:pPr>
      <w:r>
        <w:t xml:space="preserve">Nhìn thấy Tần Vô Song trở về, hơn nữa lập tức dẫn theo nhiều cường giả như vậy quay về, ngay cả Tần Khiếu Thiên cũng là há miệng ngây dại.</w:t>
      </w:r>
    </w:p>
    <w:p>
      <w:pPr>
        <w:pStyle w:val="BodyText"/>
      </w:pPr>
      <w:r>
        <w:t xml:space="preserve">Tần Vô Song mỉm cười nói:</w:t>
      </w:r>
    </w:p>
    <w:p>
      <w:pPr>
        <w:pStyle w:val="BodyText"/>
      </w:pPr>
      <w:r>
        <w:t xml:space="preserve">- Ta giới thiệu một chút, vị này là Âm Ma Thiên Tôn, chính là cao thủ cấp bậc Thiên Tôn. Hiện giờ chiếm cứ thân thể của Lôi Chủ Thần của Đại lục Phong Vân, cần thời gian hai trăm năm tu luyện, mới có thể khôi phục thực lực đỉnh phong. Còn tám vị này, chính là huynh đệ của Âm Ma Thiên Tôn, đều là cường giả cấp bậc Chủ Thần. Cũng cần thời gian hai ba trăm năm khôi phục. Còn có vị này…</w:t>
      </w:r>
    </w:p>
    <w:p>
      <w:pPr>
        <w:pStyle w:val="BodyText"/>
      </w:pPr>
      <w:r>
        <w:t xml:space="preserve">Tần Vô Song giới thiệu hết một lượt một số nhân vật quan trọng.</w:t>
      </w:r>
    </w:p>
    <w:p>
      <w:pPr>
        <w:pStyle w:val="BodyText"/>
      </w:pPr>
      <w:r>
        <w:t xml:space="preserve">Mọi nguời nghe nói những người này đều là đồng môn hoặc là huynh đệ của Tần Vô Song, đều là vô cùng tôn trọng. Ngay cả Âm Ma Thiên Tôn cũng không dám tự cao tự đại, không khí thật ra vô cùng tốt.</w:t>
      </w:r>
    </w:p>
    <w:p>
      <w:pPr>
        <w:pStyle w:val="BodyText"/>
      </w:pPr>
      <w:r>
        <w:t xml:space="preserve">- Được rồi, chư vị, chúng ta rời khỏi Thất Tuyệt Liên Hoàn Trận trước, quay về Thần Khí Chi Môn của các quốc gia nhân loại. Ta phải đị gặp sáu vị sư huynh của ta. Mấy năm nay, những Thần hồn chạy trốn kia, chắc hẳn nhất định khiến bọn họ chịu không ít khổ cực, ta phải đi xem.</w:t>
      </w:r>
    </w:p>
    <w:p>
      <w:pPr>
        <w:pStyle w:val="BodyText"/>
      </w:pPr>
      <w:r>
        <w:t xml:space="preserve">Tần Vô Song biết rõ Thần hồn lần đó chạy trốn, có bao nhiêu cao thủ. Mấy vị sư huynh mặc dù đều là Thiên Thần Đạo cường giả, nhưng có thể đạt được ưu thế, thật sự vô cùng khó nói.</w:t>
      </w:r>
    </w:p>
    <w:p>
      <w:pPr>
        <w:pStyle w:val="BodyText"/>
      </w:pPr>
      <w:r>
        <w:t xml:space="preserve">Bao Bao là người đầu tiên tán thành:</w:t>
      </w:r>
    </w:p>
    <w:p>
      <w:pPr>
        <w:pStyle w:val="BodyText"/>
      </w:pPr>
      <w:r>
        <w:t xml:space="preserve">- Lão Đại, ta ở đây bao nhiêu năm qua, rất là buồn bực. Lần sau khi nào ngươi rời khỏi Đại lục Thiên Huyền, nhớ mang huynh đệ ta cùng đi!</w:t>
      </w:r>
    </w:p>
    <w:p>
      <w:pPr>
        <w:pStyle w:val="BodyText"/>
      </w:pPr>
      <w:r>
        <w:t xml:space="preserve">Tần Vô Song cười nói:</w:t>
      </w:r>
    </w:p>
    <w:p>
      <w:pPr>
        <w:pStyle w:val="BodyText"/>
      </w:pPr>
      <w:r>
        <w:t xml:space="preserve">- Bao Bao, thế giới bên ngoài quả thực là vô cùng đặc sắc, ngươi không đi nhận thức, thật sự là đáng tiếc.</w:t>
      </w:r>
    </w:p>
    <w:p>
      <w:pPr>
        <w:pStyle w:val="BodyText"/>
      </w:pPr>
      <w:r>
        <w:t xml:space="preserve">Bao Bao chán nản nói:</w:t>
      </w:r>
    </w:p>
    <w:p>
      <w:pPr>
        <w:pStyle w:val="BodyText"/>
      </w:pPr>
      <w:r>
        <w:t xml:space="preserve">- Đúng vậy, Lão Đại, ta vẫn luôn muốn đi học hỏi kinh nghiệm. Đáng tiếc ngươi không ở đây, không có ai dẫn ta rời khỏi nơi này cả.</w:t>
      </w:r>
    </w:p>
    <w:p>
      <w:pPr>
        <w:pStyle w:val="BodyText"/>
      </w:pPr>
      <w:r>
        <w:t xml:space="preserve">Âm Ma Thiên Tôn cười tủm tỉm nói:</w:t>
      </w:r>
    </w:p>
    <w:p>
      <w:pPr>
        <w:pStyle w:val="BodyText"/>
      </w:pPr>
      <w:r>
        <w:t xml:space="preserve">- Tiểu hầu nhi ngươi, huyết mạch vô cùng thuần khiết, tương lai tu luyện cực hạn, nhất định rất cao. Phải ra ngoài học hỏi!</w:t>
      </w:r>
    </w:p>
    <w:p>
      <w:pPr>
        <w:pStyle w:val="BodyText"/>
      </w:pPr>
      <w:r>
        <w:t xml:space="preserve">Âm Ma Thiên Tôn thấy địa vị của Bao Bao không bình thường, cũng không dám bày vẻ trưởng giả.</w:t>
      </w:r>
    </w:p>
    <w:p>
      <w:pPr>
        <w:pStyle w:val="BodyText"/>
      </w:pPr>
      <w:r>
        <w:t xml:space="preserve">Bao Bao cười nói:</w:t>
      </w:r>
    </w:p>
    <w:p>
      <w:pPr>
        <w:pStyle w:val="BodyText"/>
      </w:pPr>
      <w:r>
        <w:t xml:space="preserve">- Thiên Tôn đại nhân, vậy lần sau ngươi dẫn ta cùng chơi. Có đại cường giả như ngươi che chở, ta coi trời bằng vung!</w:t>
      </w:r>
    </w:p>
    <w:p>
      <w:pPr>
        <w:pStyle w:val="BodyText"/>
      </w:pPr>
      <w:r>
        <w:t xml:space="preserve">Âm Ma Thiên Tôn cười lớn:</w:t>
      </w:r>
    </w:p>
    <w:p>
      <w:pPr>
        <w:pStyle w:val="BodyText"/>
      </w:pPr>
      <w:r>
        <w:t xml:space="preserve">- Không dám, không dám!</w:t>
      </w:r>
    </w:p>
    <w:p>
      <w:pPr>
        <w:pStyle w:val="BodyText"/>
      </w:pPr>
      <w:r>
        <w:t xml:space="preserve">Những người khác, cũng là rất quan tâm đến tình huống bên ngoài, bọn họ ở Thất Tuyệt Liên Hoàn Trận chính là mười năm, xác thực cũng muốn ra ngoài xem xem.</w:t>
      </w:r>
    </w:p>
    <w:p>
      <w:pPr>
        <w:pStyle w:val="BodyText"/>
      </w:pPr>
      <w:r>
        <w:t xml:space="preserve">o0o</w:t>
      </w:r>
    </w:p>
    <w:p>
      <w:pPr>
        <w:pStyle w:val="BodyText"/>
      </w:pPr>
      <w:r>
        <w:t xml:space="preserve">Thông qua Truyền Tống Trận, không bao lâu liền tới bên trong sơn động của Đệ nhị hoàn ở Đại Thương Sơn.</w:t>
      </w:r>
    </w:p>
    <w:p>
      <w:pPr>
        <w:pStyle w:val="BodyText"/>
      </w:pPr>
      <w:r>
        <w:t xml:space="preserve">Âm Ma Thiên Tôn chậc chậc lấy làm kỳ lạ:</w:t>
      </w:r>
    </w:p>
    <w:p>
      <w:pPr>
        <w:pStyle w:val="BodyText"/>
      </w:pPr>
      <w:r>
        <w:t xml:space="preserve">- Vị diện này, rõ ràng tương đối cấp thấp. Tại sao trận pháp này, lại tinh diệu như vậy? Thiếu chủ, đây là cớ gì?</w:t>
      </w:r>
    </w:p>
    <w:p>
      <w:pPr>
        <w:pStyle w:val="BodyText"/>
      </w:pPr>
      <w:r>
        <w:t xml:space="preserve">Bao Bao cười nói:</w:t>
      </w:r>
    </w:p>
    <w:p>
      <w:pPr>
        <w:pStyle w:val="BodyText"/>
      </w:pPr>
      <w:r>
        <w:t xml:space="preserve">- Thiên Tôn đại nhân, chuyện này ngươi không biết sao? Sư phụ của Lão Đại nhà ta, lại là cường giả cấp bậc Thánh Hoàng, Lão Đại truyền thừa đạo thống của cường giả Thánh Hoàng. Ngươi nghĩ xem…</w:t>
      </w:r>
    </w:p>
    <w:p>
      <w:pPr>
        <w:pStyle w:val="BodyText"/>
      </w:pPr>
      <w:r>
        <w:t xml:space="preserve">Âm Ma Thiên Tôn há mồm trợn mắt, nhìn biểu tình của Tần Vô Song, đã không phải một từ sùng bái có thể hình dung, kinh ngạc một lúc lâu mới thở dài nói:</w:t>
      </w:r>
    </w:p>
    <w:p>
      <w:pPr>
        <w:pStyle w:val="BodyText"/>
      </w:pPr>
      <w:r>
        <w:t xml:space="preserve">- Thiếu chủ, ngươi thật là phúc duyên thâm hậu. Tính ra, sau lưng ngươi, có ba cường giả Thánh Hoàng giúp đỡ ngươi. Sư phụ ngươi là một, Tu La Vương là một, còn có Xích Dương lão nhân nữa. Quả nhiên là đại phúc duyên!</w:t>
      </w:r>
    </w:p>
    <w:p>
      <w:pPr>
        <w:pStyle w:val="BodyText"/>
      </w:pPr>
      <w:r>
        <w:t xml:space="preserve">Bao Bao chớp mắt, hiếu kỳ hỏi:</w:t>
      </w:r>
    </w:p>
    <w:p>
      <w:pPr>
        <w:pStyle w:val="BodyText"/>
      </w:pPr>
      <w:r>
        <w:t xml:space="preserve">- Lão Đại, ngươi ở bên ngoài, lại có kỳ ngộ sao?</w:t>
      </w:r>
    </w:p>
    <w:p>
      <w:pPr>
        <w:pStyle w:val="BodyText"/>
      </w:pPr>
      <w:r>
        <w:t xml:space="preserve">Tần Vô Song tùy ý mỉm cười:</w:t>
      </w:r>
    </w:p>
    <w:p>
      <w:pPr>
        <w:pStyle w:val="BodyText"/>
      </w:pPr>
      <w:r>
        <w:t xml:space="preserve">- Là có chút gặp gỡ!</w:t>
      </w:r>
    </w:p>
    <w:p>
      <w:pPr>
        <w:pStyle w:val="BodyText"/>
      </w:pPr>
      <w:r>
        <w:t xml:space="preserve">- Ông trời, tại sao chuyện tốt như vậy, luôn không đến lượt ta. Lão Đại, mau nói với ta, là có những chuyện thú vị gì vậy.</w:t>
      </w:r>
    </w:p>
    <w:p>
      <w:pPr>
        <w:pStyle w:val="BodyText"/>
      </w:pPr>
      <w:r>
        <w:t xml:space="preserve">Bao Bao là tính khỉ, vô cùng nôn nóng, còn muốn hỏi nữa.</w:t>
      </w:r>
    </w:p>
    <w:p>
      <w:pPr>
        <w:pStyle w:val="BodyText"/>
      </w:pPr>
      <w:r>
        <w:t xml:space="preserve">- Đợi có thời gian rồi từ từ nói tiếp. Tới Thần Khí Chi Môn xem xem!</w:t>
      </w:r>
    </w:p>
    <w:p>
      <w:pPr>
        <w:pStyle w:val="BodyText"/>
      </w:pPr>
      <w:r>
        <w:t xml:space="preserve">Thần Khí Chi Môn, mười năm nay, cũng thực sự gặp phải không ít lần trùng kích. Nhưng thực lực của Thiên Huyền Thất Tử thực sự tài giỏi, thật sự giữ được Thần Khí Chi Môn chưa từng bị trùng kích.</w:t>
      </w:r>
    </w:p>
    <w:p>
      <w:pPr>
        <w:pStyle w:val="BodyText"/>
      </w:pPr>
      <w:r>
        <w:t xml:space="preserve">Chỉ là bọn người Lý Bố Y tiêu diệt những Thần hồn chạy trốn tứ tán, lại vô cùng bất lợi, trong Thang Cốc tận cùng của Vô Tận Đông Hải, căn bản không cách nào phá vỡ được Thang Cốc đó.</w:t>
      </w:r>
    </w:p>
    <w:p>
      <w:pPr>
        <w:pStyle w:val="BodyText"/>
      </w:pPr>
      <w:r>
        <w:t xml:space="preserve">Một khi ý đồ trùng kích bên trong Thang Cốc, gợn sóng bên trong Thang Cốc sẽ hình thành đạo đạo phòng ngự, giống như một mê cung sức nước, khiến bọn người Lý Bố Y nhiều lần trùng kích đều vô công mà lui.</w:t>
      </w:r>
    </w:p>
    <w:p>
      <w:pPr>
        <w:pStyle w:val="BodyText"/>
      </w:pPr>
      <w:r>
        <w:t xml:space="preserve">Thời gian mười năm trôi qua, không những không thể đạt được thành công, Xích Hằng Vũ và Hoa Tập Nguyệt trái lại bị đả thương. Còn Tiêu Dật Hiên vì cứu hai người bọn họ, càng bị thương nặng hơn.</w:t>
      </w:r>
    </w:p>
    <w:p>
      <w:pPr>
        <w:pStyle w:val="BodyText"/>
      </w:pPr>
      <w:r>
        <w:t xml:space="preserve">Nếu không phải Lý Bố Y thực lực cường đại, áp đến điểm mấu chốt cuối cùng. Chỉ sợ những Thần hồn này không đợi thực lực hoàn toàn khôi phục, liền muốn trùng kích vào Thần Khí Chi Môn.</w:t>
      </w:r>
    </w:p>
    <w:p>
      <w:pPr>
        <w:pStyle w:val="BodyText"/>
      </w:pPr>
      <w:r>
        <w:t xml:space="preserve">Lý Bố Y nhìn thấy Tần Vô Song trở về, cũng là vô cùng vui mừng. Tần Vô Song thật ra cũng thực tế, ngoài dẫn mấy nhân vật quan trọng ra, ba ngàn đại quân, đều đóng quan trong Thiên Tứ Vương Phủ, không để bọn họ tùy tiện hiện thân, để tránh rút dây động rừng. Trong Thiên Tứ Vương Phủ, đó là tuyệt đối an toàn.</w:t>
      </w:r>
    </w:p>
    <w:p>
      <w:pPr>
        <w:pStyle w:val="BodyText"/>
      </w:pPr>
      <w:r>
        <w:t xml:space="preserve">o0o</w:t>
      </w:r>
    </w:p>
    <w:p>
      <w:pPr>
        <w:pStyle w:val="BodyText"/>
      </w:pPr>
      <w:r>
        <w:t xml:space="preserve">- Đại sư huynh, thấy ngươi cau mày nhăn trán, có phải là tiêu diệt những Thần hồn chạy trốn có bất lợi không?</w:t>
      </w:r>
    </w:p>
    <w:p>
      <w:pPr>
        <w:pStyle w:val="BodyText"/>
      </w:pPr>
      <w:r>
        <w:t xml:space="preserve">Lý Bố Y thở dài:</w:t>
      </w:r>
    </w:p>
    <w:p>
      <w:pPr>
        <w:pStyle w:val="BodyText"/>
      </w:pPr>
      <w:r>
        <w:t xml:space="preserve">- Vô Song, Đại lục Phong Vân, quả nhiên là thực lực cường đại. Chúng ta bước đầu suy tính, Thiên Thần Đạo của đối phương, ước chừng có mười mấy người. Trong đó mạnh nhất, chính là Thiên thần Cao cấp. Ta nghe nói, Thiên thần Cao cấp cướp được thân thể của Kim Ô Thú, khôi phục vô cùng nhanh. Chúng ta vốn phỏng chừng hai ba trăm năm, hiện tại xem ra, hai ba chục năm là đủ rồi. Thân thể của Kim Ô Thú, chắc hẳn vốn là huyết mạch Thiên Thần Đạo, cực kỳ ưu việt!</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01" w:name="chương-979"/>
      <w:bookmarkEnd w:id="1001"/>
      <w:r>
        <w:t xml:space="preserve">979. Chương 979</w:t>
      </w:r>
    </w:p>
    <w:p>
      <w:pPr>
        <w:pStyle w:val="Compact"/>
      </w:pPr>
      <w:r>
        <w:br w:type="textWrapping"/>
      </w:r>
      <w:r>
        <w:br w:type="textWrapping"/>
      </w:r>
    </w:p>
    <w:p>
      <w:pPr>
        <w:pStyle w:val="BodyText"/>
      </w:pPr>
      <w:r>
        <w:t xml:space="preserve">Chương 979: Kế hoạch tiêu diệt toàn bộ</w:t>
      </w:r>
    </w:p>
    <w:p>
      <w:pPr>
        <w:pStyle w:val="BodyText"/>
      </w:pPr>
      <w:r>
        <w:t xml:space="preserve">Tần Vô Song nghe xong, chỉ là khẽ gật gật đầu, hiện giờ, những Thần hồn chạy trốn ra này, đối với hắn mà nói, đã không phải là vấn đề gì lớn.</w:t>
      </w:r>
    </w:p>
    <w:p>
      <w:pPr>
        <w:pStyle w:val="BodyText"/>
      </w:pPr>
      <w:r>
        <w:t xml:space="preserve">Hắn hiện tại suy nghĩ một bước sâu hơn, là làm thế nào đưa những Thần hồn chạy trốn này và tất cả nội ứng nằm vùng ẩn núp ở Đại lục Thiên Huyền, toàn bộ tiêu diệt!</w:t>
      </w:r>
    </w:p>
    <w:p>
      <w:pPr>
        <w:pStyle w:val="BodyText"/>
      </w:pPr>
      <w:r>
        <w:t xml:space="preserve">Muốn tung lưới tiêu diệt hết những yêu nghiệt Dị tộc này, nếu dựa vào đào móc, đó khẳng định là rất khó. Hiện giờ có thân thể của Lôi Chủ Thần ở đây, sẽ dễ làm hơn.</w:t>
      </w:r>
    </w:p>
    <w:p>
      <w:pPr>
        <w:pStyle w:val="BodyText"/>
      </w:pPr>
      <w:r>
        <w:t xml:space="preserve">Huống hồ Lâm Kinh Phong địa vị tôn sùng, mặc dù là nhân tài mới xuất hiện, những người này không thể biết. Nhưng Lâm Kinh Phong thân là đệ tử quan môn của Phong Chủ Thần, lực chấn động của lệnh bài, khẳng định cũng không phải tầm thường.</w:t>
      </w:r>
    </w:p>
    <w:p>
      <w:pPr>
        <w:pStyle w:val="BodyText"/>
      </w:pPr>
      <w:r>
        <w:t xml:space="preserve">Phong Chủ Thần, đó là cường giả đệ nhất của Đại lục Phong Vân không cần phải tranh luận, là đối tượng tất cả chiến sĩ Dị tộc sùng bái.</w:t>
      </w:r>
    </w:p>
    <w:p>
      <w:pPr>
        <w:pStyle w:val="BodyText"/>
      </w:pPr>
      <w:r>
        <w:t xml:space="preserve">Còn Lâm Kinh Phong là đệ tử bế quan của Phong Chủ Thần, chính là đệ tử quan trọng nhất. Thân phận của hắn một khi lộ ra, không nghi ngờ gì, nhất định sẽ đưa tới sự ân cần niềm nở hàng loạt.</w:t>
      </w:r>
    </w:p>
    <w:p>
      <w:pPr>
        <w:pStyle w:val="BodyText"/>
      </w:pPr>
      <w:r>
        <w:t xml:space="preserve">Loại đệ tử này, chính là người được bồi dưỡng để nối nghiệp.</w:t>
      </w:r>
    </w:p>
    <w:p>
      <w:pPr>
        <w:pStyle w:val="BodyText"/>
      </w:pPr>
      <w:r>
        <w:t xml:space="preserve">Tần Vô Song ngẩng đầu nhìn lên, thoáng nhìn thấy sắc mặt Tiêu Dật Hiên giống như giấy vàng, vội hỏi:</w:t>
      </w:r>
    </w:p>
    <w:p>
      <w:pPr>
        <w:pStyle w:val="BodyText"/>
      </w:pPr>
      <w:r>
        <w:t xml:space="preserve">- Nhị sư huynh không phải bị nội thương chứ? Ta có chút đan dược, loại Thiên Tôn Sinh Hoàn Đan, đối với nội thương Thần hồn vô cùng có trợ giúp.</w:t>
      </w:r>
    </w:p>
    <w:p>
      <w:pPr>
        <w:pStyle w:val="BodyText"/>
      </w:pPr>
      <w:r>
        <w:t xml:space="preserve">Thấy Tần Vô Song lấy ra một viên đan dược, bọn người Lý Huyền Phong cảm thấy có chút ngạc nhiên.</w:t>
      </w:r>
    </w:p>
    <w:p>
      <w:pPr>
        <w:pStyle w:val="BodyText"/>
      </w:pPr>
      <w:r>
        <w:t xml:space="preserve">- Đại sư huynh, ngươi nói tiếp đi, Thiên thần Cao cấp đó, là năm kiếp, hay là Thiên Thần Đạo sáu kiếp?</w:t>
      </w:r>
    </w:p>
    <w:p>
      <w:pPr>
        <w:pStyle w:val="BodyText"/>
      </w:pPr>
      <w:r>
        <w:t xml:space="preserve">- Là năm kiếp, nếu là sáu kiếp, chúng ta sẽ không có một chút hy vọng đánh thắng nào. Mặc dù như vậy, chúng ta nhất định không thể để hắn đem thân thể của Kim Ô Thú hoàn toàn luyện hóa, bằng không đến lúc đó thực lực của hắn khôi phục đến đỉnh phong, thì càng không dễ đối phó.</w:t>
      </w:r>
    </w:p>
    <w:p>
      <w:pPr>
        <w:pStyle w:val="BodyText"/>
      </w:pPr>
      <w:r>
        <w:t xml:space="preserve">- Đúng vậy, Vô Song, chúng ta cần phải nghĩ cách, diệt trừ Thiên thần Cao cấp này. Bằng không, đợi thực lực của hắn hoàn toàn khôi phục, chúng ta chỉ có kết quả để mặc hắn xâm hại mà thôi.</w:t>
      </w:r>
    </w:p>
    <w:p>
      <w:pPr>
        <w:pStyle w:val="BodyText"/>
      </w:pPr>
      <w:r>
        <w:t xml:space="preserve">Thiên Thần Đạo năm kiếp, đó là Thiên thần Cao cấp. So với Thiên Thần Đạo ba kiếp của Lý Bố Y, là cường hãn hơn rất nhiều.</w:t>
      </w:r>
    </w:p>
    <w:p>
      <w:pPr>
        <w:pStyle w:val="BodyText"/>
      </w:pPr>
      <w:r>
        <w:t xml:space="preserve">- Để mặc hắn xâm hại sao?</w:t>
      </w:r>
    </w:p>
    <w:p>
      <w:pPr>
        <w:pStyle w:val="BodyText"/>
      </w:pPr>
      <w:r>
        <w:t xml:space="preserve">Tần Vô Song nhàn nhạt cười:</w:t>
      </w:r>
    </w:p>
    <w:p>
      <w:pPr>
        <w:pStyle w:val="BodyText"/>
      </w:pPr>
      <w:r>
        <w:t xml:space="preserve">- Chuyện đó cũng không dễ đâu. Chư vị sư huynh, an tâm chớ nôn nóng. Mấy vị bằng hữu bên cạnh ta, đều là người có đại thần thông. Cho dù Thiên thần Cao cấp đó khôi phục đỉnh phong, thì có làm sao chứ? Hắn không phải Chủ Thần!</w:t>
      </w:r>
    </w:p>
    <w:p>
      <w:pPr>
        <w:pStyle w:val="BodyText"/>
      </w:pPr>
      <w:r>
        <w:t xml:space="preserve">Bao Bao cũng là cười nói:</w:t>
      </w:r>
    </w:p>
    <w:p>
      <w:pPr>
        <w:pStyle w:val="BodyText"/>
      </w:pPr>
      <w:r>
        <w:t xml:space="preserve">- Bố Y đại thúc, ngươi cũng đừng lo lắng. Lão Đại nhà ta một khi đã quay về, những chuyện này, giao lại cho Lão Đại nhà ta xử lý là được rồi.</w:t>
      </w:r>
    </w:p>
    <w:p>
      <w:pPr>
        <w:pStyle w:val="BodyText"/>
      </w:pPr>
      <w:r>
        <w:t xml:space="preserve">Âm Ma Thiên Tôn đứng sau người Tần Vô Song, cũng để lộ ra một nụ cười nhàn nhạt, trong nụ cười đó, lại có một loại tự tin vô cùng cường đại, thậm chí khi nghe đến Thiên Thần Đạo năm kiếp, trong mắt rõ ràng hiện lên một hàm xúc xem thường.</w:t>
      </w:r>
    </w:p>
    <w:p>
      <w:pPr>
        <w:pStyle w:val="BodyText"/>
      </w:pPr>
      <w:r>
        <w:t xml:space="preserve">Đối với Âm Ma Thiên Tôn mà nói, cho dù thực lực của hắn còn yếu, cho dù không có thân thể, chỉ cần là sự tồn tại của Thần hồn, Thiên Thần Đạo năm kiếp cũng không đủ để hắn quan tâm.</w:t>
      </w:r>
    </w:p>
    <w:p>
      <w:pPr>
        <w:pStyle w:val="BodyText"/>
      </w:pPr>
      <w:r>
        <w:t xml:space="preserve">Muốn đối kháng với Thần hồn của hắn, thế nào cũng phải là Chủ Thần. Dưới Chủ Thần, trước mặt Thần hồn của Thiên Tôn cường giả, khẳng định chỉ có số mệnh biến thành tro bụi. Một ý niệm sát ý trong đầu, đủ có thể giết chết một đám Thiên thần Cao cấp rồi.</w:t>
      </w:r>
    </w:p>
    <w:p>
      <w:pPr>
        <w:pStyle w:val="BodyText"/>
      </w:pPr>
      <w:r>
        <w:t xml:space="preserve">- Đại sư huynh, vấn đề hiện tại nằm ở chỗ, làm thế nào, có thể đem toàn bộ nhân mã Dị tộc đang ẩn núp ở Đại lục Thiên Huyền đào móc ra tất cả. Bước tiếp theo của ta, dự định bắt tay từ góc độ này!</w:t>
      </w:r>
    </w:p>
    <w:p>
      <w:pPr>
        <w:pStyle w:val="BodyText"/>
      </w:pPr>
      <w:r>
        <w:t xml:space="preserve">Lý Bố Y có chút giật mình, chần chừ nói:</w:t>
      </w:r>
    </w:p>
    <w:p>
      <w:pPr>
        <w:pStyle w:val="BodyText"/>
      </w:pPr>
      <w:r>
        <w:t xml:space="preserve">- Vô Song, ngươi có cách gì hay không?</w:t>
      </w:r>
    </w:p>
    <w:p>
      <w:pPr>
        <w:pStyle w:val="BodyText"/>
      </w:pPr>
      <w:r>
        <w:t xml:space="preserve">Tần Vô Song cười nói:</w:t>
      </w:r>
    </w:p>
    <w:p>
      <w:pPr>
        <w:pStyle w:val="BodyText"/>
      </w:pPr>
      <w:r>
        <w:t xml:space="preserve">- Ta có một cách vô cùng tốt, mười phần hữu dụng. Đại sư huynh, mấy người các ngươi, những năm qua đã vất vả rồi. Ta hiện giờ dự định lấy Thần Khí Chi Môn làm ranh giới, xây dựng ở đây một đại cung điện, tương liên với Thần Khí Chi Môn.</w:t>
      </w:r>
    </w:p>
    <w:p>
      <w:pPr>
        <w:pStyle w:val="BodyText"/>
      </w:pPr>
      <w:r>
        <w:t xml:space="preserve">- Cung điện?</w:t>
      </w:r>
    </w:p>
    <w:p>
      <w:pPr>
        <w:pStyle w:val="BodyText"/>
      </w:pPr>
      <w:r>
        <w:t xml:space="preserve">- Đúng vậy, là một tòa cung điện. Sau khi được ta luyện hóa, cần đem nó phóng xuất ra. Cung điện này không thể xem thường, lực lượng Thần đạo vô cùng đầy đủ. Xây dựng ở đây, một là có thể đem kiến trúc nơi này làm nơi trung tâm của Đại lục Thiên Huyền. Thứ hai, có cung điện ở đây, cho dù Dị tộc xâm lấn, muốn vượt qua Vạn Thần Mê Tông Điện này, không chết cũng lột da!</w:t>
      </w:r>
    </w:p>
    <w:p>
      <w:pPr>
        <w:pStyle w:val="BodyText"/>
      </w:pPr>
      <w:r>
        <w:t xml:space="preserve">Suy nghĩ của Tần Vô Song, kỳ thật vô cùng chu toàn.</w:t>
      </w:r>
    </w:p>
    <w:p>
      <w:pPr>
        <w:pStyle w:val="BodyText"/>
      </w:pPr>
      <w:r>
        <w:t xml:space="preserve">Muốn thay đổi vận mệnh của Đại lục Thiên Huyền, cần phải kết thúc địa vị thống trị của năm đại thế lực Đồ Đằng trước. Ở các quốc gia nhân loại thành lập một khu vực trung tâm, phóng xạ bốn phương.</w:t>
      </w:r>
    </w:p>
    <w:p>
      <w:pPr>
        <w:pStyle w:val="BodyText"/>
      </w:pPr>
      <w:r>
        <w:t xml:space="preserve">- Đại sư huynh, ta còn có một thứ, phải cất giấu trong Thần Khí Chi Môn. Tạm thời không thể bại lộ ra ngoài, vì vậy, cần các Đại sư huynh mở Thần Khí Chi Môn ra lúc này mới được.</w:t>
      </w:r>
    </w:p>
    <w:p>
      <w:pPr>
        <w:pStyle w:val="BodyText"/>
      </w:pPr>
      <w:r>
        <w:t xml:space="preserve">Lý Bố Y cười nói:</w:t>
      </w:r>
    </w:p>
    <w:p>
      <w:pPr>
        <w:pStyle w:val="BodyText"/>
      </w:pPr>
      <w:r>
        <w:t xml:space="preserve">- Chuyện này rất dễ dàng!</w:t>
      </w:r>
    </w:p>
    <w:p>
      <w:pPr>
        <w:pStyle w:val="BodyText"/>
      </w:pPr>
      <w:r>
        <w:t xml:space="preserve">Thần Khí Chi Môn mở ra, Tần Vô Song đem người đi vào, đem Xích Dương Kim Thân Tháp lấy ra, đem Thiên Thuyền Thánh Hoàng lấy ra, đặt ở bên trong Thần Khí Mê Cung.</w:t>
      </w:r>
    </w:p>
    <w:p>
      <w:pPr>
        <w:pStyle w:val="BodyText"/>
      </w:pPr>
      <w:r>
        <w:t xml:space="preserve">Tần Vô Song cười nói:</w:t>
      </w:r>
    </w:p>
    <w:p>
      <w:pPr>
        <w:pStyle w:val="BodyText"/>
      </w:pPr>
      <w:r>
        <w:t xml:space="preserve">- Đại sư huynh, Thiên Thuyền Thánh Hoàng này, chính là Thánh địa tu luyện thiên hạ. Ở trong này tu luyện, có thể gấp trăm lần bên ngoài. Một năm tu luyện bên trong, tương đương với tu luyện bên ngoài một trăm năm. Nếu có thể ở trong phi thuyền Thánh Hoàng này tu luyện một vạn năm, như vậy, chẳng khác nào khổ tu ở bên ngoài trăm vạn năm.</w:t>
      </w:r>
    </w:p>
    <w:p>
      <w:pPr>
        <w:pStyle w:val="BodyText"/>
      </w:pPr>
      <w:r>
        <w:t xml:space="preserve">Bọn người Lý Bố Y đều kinh hãi thất sắc:</w:t>
      </w:r>
    </w:p>
    <w:p>
      <w:pPr>
        <w:pStyle w:val="BodyText"/>
      </w:pPr>
      <w:r>
        <w:t xml:space="preserve">- Vô Song, đây là phi thuyền của cường giả cấp bậc Thánh Hoàng? Sao sư phụ lại đưa cho ngươi?</w:t>
      </w:r>
    </w:p>
    <w:p>
      <w:pPr>
        <w:pStyle w:val="BodyText"/>
      </w:pPr>
      <w:r>
        <w:t xml:space="preserve">- Đây cũng không phải là thứ sư phụ chuẩn bị. Là một cường giả cấp bậc Thánh Hoàng khác để lại. Đại sư huynh, các ngươi đã vì Đại lục Thiên Huyền bôn tẩu mấy vạn năm. Cũng nên tu luyện một chút. Phi thuyền Thánh Hoàng này, các ngươi bất kể ở bên trong tu luyện. Ta đảm bảo sau một trăm năm, diện mạo của các ngươi, sẽ rất là thay đổi!</w:t>
      </w:r>
    </w:p>
    <w:p>
      <w:pPr>
        <w:pStyle w:val="BodyText"/>
      </w:pPr>
      <w:r>
        <w:t xml:space="preserve">- Vô Song, nội ứng nằm vùng của Dị tộc…</w:t>
      </w:r>
    </w:p>
    <w:p>
      <w:pPr>
        <w:pStyle w:val="BodyText"/>
      </w:pPr>
      <w:r>
        <w:t xml:space="preserve">- Ha ha, chư vị sư huynh, chuyện này ta đã có thủ đoạn diệt bọn chúng rồi.</w:t>
      </w:r>
    </w:p>
    <w:p>
      <w:pPr>
        <w:pStyle w:val="BodyText"/>
      </w:pPr>
      <w:r>
        <w:t xml:space="preserve">- Vô Song, những Thần hồn đó đều vô cùng cường đại. Cho dù ngươi có thể diệt được một hai tên, muốn bắt được toàn bộ bọn chúng, nói dễ vậy sao?</w:t>
      </w:r>
    </w:p>
    <w:p>
      <w:pPr>
        <w:pStyle w:val="BodyText"/>
      </w:pPr>
      <w:r>
        <w:t xml:space="preserve">- Đại sư huynh yên tâm, ta tự có cách!</w:t>
      </w:r>
    </w:p>
    <w:p>
      <w:pPr>
        <w:pStyle w:val="BodyText"/>
      </w:pPr>
      <w:r>
        <w:t xml:space="preserve">Bao Bao cười nói:</w:t>
      </w:r>
    </w:p>
    <w:p>
      <w:pPr>
        <w:pStyle w:val="BodyText"/>
      </w:pPr>
      <w:r>
        <w:t xml:space="preserve">- Bố Y đại thúc, Lão Đại nhà ta hiện tại đã không phải là Lão Đại năm đó rồi. Hắn hiện giờ là Thiên Thần Đạo bốn kiếp, có thể triệu hoán mười hai đại Thiên Thần Đạo Khôi Lỗi. Thiên Thần Đạo Khôi Lỗi cũng được rồi, có vị Thiên Tôn đại nhân này ở đây, mấy tên nội ứng Dị tộc hèn mọn, khẳng định là dễ như trở bàn tay.</w:t>
      </w:r>
    </w:p>
    <w:p>
      <w:pPr>
        <w:pStyle w:val="BodyText"/>
      </w:pPr>
      <w:r>
        <w:t xml:space="preserve">- Thiên Tôn đại nhân?</w:t>
      </w:r>
    </w:p>
    <w:p>
      <w:pPr>
        <w:pStyle w:val="BodyText"/>
      </w:pPr>
      <w:r>
        <w:t xml:space="preserve">Bọn người Lý Bố Y, trong mắt lập tức lộ ra một tia tinh mang, biểu tình cũng là lúc ẩn lúc hiện sản sinh một loại đề phòng khó nói.</w:t>
      </w:r>
    </w:p>
    <w:p>
      <w:pPr>
        <w:pStyle w:val="BodyText"/>
      </w:pPr>
      <w:r>
        <w:t xml:space="preserve">Âm Ma Thiên Tôn nhắm mắt làm ngơ, chỉ là cười ha ha. Nếu là ngươi quen thuộc với hắn, nhất định sẽ cảm thấy vô cùng kỳ quái, Âm Ma Thiên Tôn luôn luôn hung hãn, hiện giờ tại sao lại hòa ái như vậy?</w:t>
      </w:r>
    </w:p>
    <w:p>
      <w:pPr>
        <w:pStyle w:val="BodyText"/>
      </w:pPr>
      <w:r>
        <w:t xml:space="preserve">Không phải Âm Ma Thiên Tôn thay đổi tính tình, mà là những nhân vật trước mặt, tất cả đều là sư huynh của Thiếu chủ, hắn cũng không dám tự cao tự đại với bọn họ.</w:t>
      </w:r>
    </w:p>
    <w:p>
      <w:pPr>
        <w:pStyle w:val="BodyText"/>
      </w:pPr>
      <w:r>
        <w:t xml:space="preserve">Phi thuyền Thánh Hoàng mở ra, Tần Vô Song cười nói:</w:t>
      </w:r>
    </w:p>
    <w:p>
      <w:pPr>
        <w:pStyle w:val="BodyText"/>
      </w:pPr>
      <w:r>
        <w:t xml:space="preserve">- Mọi người, toàn bộ tiến vào bên trong phi thuyền này. Âm Ma, ngươi theo ta đi một chuyến. Những người khác, đều ở trong phi thuyền này tu luyện!</w:t>
      </w:r>
    </w:p>
    <w:p>
      <w:pPr>
        <w:pStyle w:val="BodyText"/>
      </w:pPr>
      <w:r>
        <w:t xml:space="preserve">o0o</w:t>
      </w:r>
    </w:p>
    <w:p>
      <w:pPr>
        <w:pStyle w:val="BodyText"/>
      </w:pPr>
      <w:r>
        <w:t xml:space="preserve">Sâu trong Thang Cốc, bên trong hang ổ Kim Ô Thú, thân thể của Nghịch Long đang với tốc độ kinh người, không ngừng dung hợp với Thần hồn của hắn.</w:t>
      </w:r>
    </w:p>
    <w:p>
      <w:pPr>
        <w:pStyle w:val="BodyText"/>
      </w:pPr>
      <w:r>
        <w:t xml:space="preserve">Thân thể đến từ Kim Ô ấu thú, tính ưu việt lúc này càng thể hiện ra.</w:t>
      </w:r>
    </w:p>
    <w:p>
      <w:pPr>
        <w:pStyle w:val="BodyText"/>
      </w:pPr>
      <w:r>
        <w:t xml:space="preserve">Nghịch Long đúng vào thời khắc mấu chốt của tu luyện, Kim Ô Mẫu Hoàng bên ngoài đột nhiên tiến đến thăm hỏi.</w:t>
      </w:r>
    </w:p>
    <w:p>
      <w:pPr>
        <w:pStyle w:val="BodyText"/>
      </w:pPr>
      <w:r>
        <w:t xml:space="preserve">- Chuyện gì?</w:t>
      </w:r>
    </w:p>
    <w:p>
      <w:pPr>
        <w:pStyle w:val="BodyText"/>
      </w:pPr>
      <w:r>
        <w:t xml:space="preserve">Khẩu khí của Nghịch Long có chút hờn giận. Thời khắc tu luyện mấu chốt lại bị quấy rầy, là chuyện Nghịch Long vô cùng chán ghét.</w:t>
      </w:r>
    </w:p>
    <w:p>
      <w:pPr>
        <w:pStyle w:val="BodyText"/>
      </w:pPr>
      <w:r>
        <w:t xml:space="preserve">- Nghịch Long đại nhân, phía trên Thang Cốc, lại có một luồng thế lực cường đại áp bách mà tới. Giống như có tồn tại cường đại giá lâm!</w:t>
      </w:r>
    </w:p>
    <w:p>
      <w:pPr>
        <w:pStyle w:val="BodyText"/>
      </w:pPr>
      <w:r>
        <w:t xml:space="preserve">- Khẳng định là đám Thiên Thần Đạo cường giả của Đại lục Thiên Huyền, không cần phản ứng lại bọn chúng. Đợi thực lực của ta hoàn toàn khôi phục, mới đi thu thập bọn chúng.</w:t>
      </w:r>
    </w:p>
    <w:p>
      <w:pPr>
        <w:pStyle w:val="BodyText"/>
      </w:pPr>
      <w:r>
        <w:t xml:space="preserve">Nghịch Long vẻ mặt không thèm để ý, xua xua tay, muốn tiếp tục tu luyện.</w:t>
      </w:r>
    </w:p>
    <w:p>
      <w:pPr>
        <w:pStyle w:val="BodyText"/>
      </w:pPr>
      <w:r>
        <w:t xml:space="preserve">Kim Ô Mẫu Hoàng đang muốn nói chuyện, đột nhiên cảm thấy phía trên Thang Cốc, có một dao động cực đại lan tràn xuống dưới, phảng phất giống như mặt nước đột nhiên bị lưỡi dao sắc bén mở ra vậy.</w:t>
      </w:r>
    </w:p>
    <w:p>
      <w:pPr>
        <w:pStyle w:val="BodyText"/>
      </w:pPr>
      <w:r>
        <w:t xml:space="preserve">- Người của Đại lục Phong Vân, ra đây gặp ta!</w:t>
      </w:r>
    </w:p>
    <w:p>
      <w:pPr>
        <w:pStyle w:val="BodyText"/>
      </w:pPr>
      <w:r>
        <w:t xml:space="preserve">Một tiếng thanh âm uy nghiêm truyền đến. Nghịch Long toàn thân vừa động, trong mắt bắn ra một đạo tinh quang:</w:t>
      </w:r>
    </w:p>
    <w:p>
      <w:pPr>
        <w:pStyle w:val="BodyText"/>
      </w:pPr>
      <w:r>
        <w:t xml:space="preserve">- Đây là… đây là người của chúng ta?</w:t>
      </w:r>
    </w:p>
    <w:p>
      <w:pPr>
        <w:pStyle w:val="BodyText"/>
      </w:pPr>
      <w:r>
        <w:t xml:space="preserve">- Ra ngoài xem xem!</w:t>
      </w:r>
    </w:p>
    <w:p>
      <w:pPr>
        <w:pStyle w:val="BodyText"/>
      </w:pPr>
      <w:r>
        <w:t xml:space="preserve">Thân ảnh của Nghịch Long chợt lóe lên, đã xông ra bên ngoài.</w:t>
      </w:r>
    </w:p>
    <w:p>
      <w:pPr>
        <w:pStyle w:val="BodyText"/>
      </w:pPr>
      <w:r>
        <w:t xml:space="preserve">Thiên Thần Đạo cường giả khác, cũng đều là nghe tiếng mà động, lần lượt vọt ra bên ngoài.</w:t>
      </w:r>
    </w:p>
    <w:p>
      <w:pPr>
        <w:pStyle w:val="BodyText"/>
      </w:pPr>
      <w:r>
        <w:t xml:space="preserve">Phía trên Thang Cốc, nước gợn giống như ảo thuật, không ngừng tràn sang hai bên, giống như bị một luồng sức mạnh thần kỳ tách ra, không ngừng chảy xuôi xuống hai bên.</w:t>
      </w:r>
    </w:p>
    <w:p>
      <w:pPr>
        <w:pStyle w:val="BodyText"/>
      </w:pPr>
      <w:r>
        <w:t xml:space="preserve">Ở giữa mở ra một con đường, một hàng nhân mã, hướng về Thang Cốc phía dưới không ngừng áp bách xuống.</w:t>
      </w:r>
    </w:p>
    <w:p>
      <w:pPr>
        <w:pStyle w:val="BodyText"/>
      </w:pPr>
      <w:r>
        <w:t xml:space="preserve">Một hàng này, tất nhiên là do Âm Ma Thiên Tôn cầm đầu.</w:t>
      </w:r>
    </w:p>
    <w:p>
      <w:pPr>
        <w:pStyle w:val="BodyText"/>
      </w:pPr>
      <w:r>
        <w:t xml:space="preserve">- Các ngươi, tên là gì, có nhận ra ta không?</w:t>
      </w:r>
    </w:p>
    <w:p>
      <w:pPr>
        <w:pStyle w:val="BodyText"/>
      </w:pPr>
      <w:r>
        <w:t xml:space="preserve">Năm sáu vạn năm trước, Lôi Chủ Thần cũng không có đột phá Chủ Thần. Nhưng vào lúc đó, địa vị của Lôi Chủ Thần ở Đại lục Thiên Huyền, cũng là rất cao.</w:t>
      </w:r>
    </w:p>
    <w:p>
      <w:pPr>
        <w:pStyle w:val="BodyText"/>
      </w:pPr>
      <w:r>
        <w:t xml:space="preserve">Nghịch Long làm sao lại không nhận ra diện mạo của Lôi Chủ Thần, giật mình kinh ngạc:</w:t>
      </w:r>
    </w:p>
    <w:p>
      <w:pPr>
        <w:pStyle w:val="BodyText"/>
      </w:pPr>
      <w:r>
        <w:t xml:space="preserve">- Lôi đại nhân?</w:t>
      </w:r>
    </w:p>
    <w:p>
      <w:pPr>
        <w:pStyle w:val="BodyText"/>
      </w:pPr>
      <w:r>
        <w:t xml:space="preserve">- Láo xược, phải gọi là Chủ Thần đại nhân!</w:t>
      </w:r>
    </w:p>
    <w:p>
      <w:pPr>
        <w:pStyle w:val="BodyText"/>
      </w:pPr>
      <w:r>
        <w:t xml:space="preserve">Một gã thủ hạ phía sau Âm Ma Thiên Tôn quát lớn nói.</w:t>
      </w:r>
    </w:p>
    <w:p>
      <w:pPr>
        <w:pStyle w:val="BodyText"/>
      </w:pPr>
      <w:r>
        <w:t xml:space="preserve">Nghịch Long trong lòng khẽ động:</w:t>
      </w:r>
    </w:p>
    <w:p>
      <w:pPr>
        <w:pStyle w:val="BodyText"/>
      </w:pPr>
      <w:r>
        <w:t xml:space="preserve">- Chủ Thần đại nhân?</w:t>
      </w:r>
    </w:p>
    <w:p>
      <w:pPr>
        <w:pStyle w:val="BodyText"/>
      </w:pPr>
      <w:r>
        <w:t xml:space="preserve">Lập tức mặt lộ vẻ vui mừng như điên:</w:t>
      </w:r>
    </w:p>
    <w:p>
      <w:pPr>
        <w:pStyle w:val="BodyText"/>
      </w:pPr>
      <w:r>
        <w:t xml:space="preserve">- Lôi đại nhân, quả nhiên đã tấn chức Chủ Thần, ha ha. Lúc trước Lôi đại nhân thiên tư hơn người, chính là Thiên thần Cao cấp. Hiện giờ xa cách mấy vạn năm, quả nhiên đã tu thành chính quả Chủ Thần, đáng chúc mừng. Thuộc hạ Nghịch Long, bái kiến Lôi Chủ Thần đại nhân!</w:t>
      </w:r>
    </w:p>
    <w:p>
      <w:pPr>
        <w:pStyle w:val="BodyText"/>
      </w:pPr>
      <w:r>
        <w:t xml:space="preserve">Âm Ma Thiên Tôn âm thầm buồn cười, nhưng vẻ mặt uy nghiêm, hừ một tiếng:</w:t>
      </w:r>
    </w:p>
    <w:p>
      <w:pPr>
        <w:pStyle w:val="BodyText"/>
      </w:pPr>
      <w:r>
        <w:t xml:space="preserve">- Nghịch Long, ngươi chật vật như vậy, co đầu rụt cổ không ra, thật sự là làm mất mặt Đại lục Phong Vân ta.</w:t>
      </w:r>
    </w:p>
    <w:p>
      <w:pPr>
        <w:pStyle w:val="BodyText"/>
      </w:pPr>
      <w:r>
        <w:t xml:space="preserve">Nghịch Long cực kỳ hổ thẹn:</w:t>
      </w:r>
    </w:p>
    <w:p>
      <w:pPr>
        <w:pStyle w:val="BodyText"/>
      </w:pPr>
      <w:r>
        <w:t xml:space="preserve">- Chủ Thần đại nhân, ta bị cường giả của Đại lục Thiên Huyền phong ấn, mấy năm trước chạy trốn ra, cảnh giới Thần hồn chưa ổn định, vì vậy tránh chỗ mạnh đánh chỗ yếu. Không ngờ, lại kinh động đến Chủ Thần đại nhân tự mình giá lâm. Ha ha, có Chủ Thần đại nhân tọa trấn, ngày tận thế của Đại lục Thiên Huyền này đến rồi.</w:t>
      </w:r>
    </w:p>
    <w:p>
      <w:pPr>
        <w:pStyle w:val="BodyText"/>
      </w:pPr>
      <w:r>
        <w:t xml:space="preserve">Âm Ma Thiên Tôn quét mắt nhìn mọi người:</w:t>
      </w:r>
    </w:p>
    <w:p>
      <w:pPr>
        <w:pStyle w:val="BodyText"/>
      </w:pPr>
      <w:r>
        <w:t xml:space="preserve">- Các ngươi nhiều người như vậy, tại sao chỉ còn thừa lại từng này?</w:t>
      </w:r>
    </w:p>
    <w:p>
      <w:pPr>
        <w:pStyle w:val="BodyText"/>
      </w:pPr>
      <w:r>
        <w:t xml:space="preserve">Nghịch Long vội vàng trả lời:</w:t>
      </w:r>
    </w:p>
    <w:p>
      <w:pPr>
        <w:pStyle w:val="BodyText"/>
      </w:pPr>
      <w:r>
        <w:t xml:space="preserve">- Còn có một đám hơn trăm người, phân tán ở các góc của Đại lục Thiên Huyền. Bọn họ không biết Chủ Thần đại nhân đích thân giá lâm, bằng không, tất nhiên cũng sẽ ở đây cung kính chờ đợi!</w:t>
      </w:r>
    </w:p>
    <w:p>
      <w:pPr>
        <w:pStyle w:val="BodyText"/>
      </w:pPr>
      <w:r>
        <w:t xml:space="preserve">Âm Ma Thiên Tôn thản nhiên nói:</w:t>
      </w:r>
    </w:p>
    <w:p>
      <w:pPr>
        <w:pStyle w:val="BodyText"/>
      </w:pPr>
      <w:r>
        <w:t xml:space="preserve">- Một khi ta đã đến đây, không cần trốn trốn tránh tránh, kêu bọn chúng đều tới đây tập hợp, ta cho ngươi thời gian mười ngày. Sau mười ngày, chúng ta sẽ đến thẳng khu vực trung tâm của Đại lục Thiên Huyền, các ngươi dẫn đường. Phong Vân hai vị Chủ Thần hạ mệnh lệnh, lần này, cần phải dứt khoát gọn gàng nắm được Đại lục Thiên Huyền!</w:t>
      </w:r>
    </w:p>
    <w:p>
      <w:pPr>
        <w:pStyle w:val="BodyText"/>
      </w:pPr>
      <w:r>
        <w:t xml:space="preserve">Nghịch Long quả nhiên là vô cùng vui mừng:</w:t>
      </w:r>
    </w:p>
    <w:p>
      <w:pPr>
        <w:pStyle w:val="BodyText"/>
      </w:pPr>
      <w:r>
        <w:t xml:space="preserve">- Vâng, Chủ Thần đại nhân, thuộc hạ liền đi làm!</w:t>
      </w:r>
    </w:p>
    <w:p>
      <w:pPr>
        <w:pStyle w:val="BodyText"/>
      </w:pPr>
      <w:r>
        <w:t xml:space="preserve">Nghịch Long đáng thương, làm sao nhìn ra Lôi Chủ Thần trước mắt hắn, vốn chính là hàng giả?</w:t>
      </w:r>
    </w:p>
    <w:p>
      <w:pPr>
        <w:pStyle w:val="BodyText"/>
      </w:pPr>
      <w:r>
        <w:t xml:space="preserve">o0o</w:t>
      </w:r>
    </w:p>
    <w:p>
      <w:pPr>
        <w:pStyle w:val="BodyText"/>
      </w:pPr>
      <w:r>
        <w:t xml:space="preserve">Không đến mười ngày, tất cả nội ứng nằm vùng của Dị tộc, liền từ bốn phương tám hướng tụ tập toàn bộ. Nghe nói Nghịch Long đại nhân gọi về, đương nhiên là không dám chậm trễ khắc nào.</w:t>
      </w:r>
    </w:p>
    <w:p>
      <w:pPr>
        <w:pStyle w:val="BodyText"/>
      </w:pPr>
      <w:r>
        <w:t xml:space="preserve">- Chủ Thần đại nhân, tất cả nhân mã, đều đã ở đây. Những Thần hồn khác, bị phong ấn trong Thần Khí Chi Môn, có một đám bị tiêu diệt, còn có một đám bị phong ấn. Hy vọng Chủ Thần đại nhân, vì mọi người làm chủ.</w:t>
      </w:r>
    </w:p>
    <w:p>
      <w:pPr>
        <w:pStyle w:val="BodyText"/>
      </w:pPr>
      <w:r>
        <w:t xml:space="preserve">Âm Ma Thiên Tôn gật gật đầu, khóe miệng lộ ra một nụ cười tà ác:</w:t>
      </w:r>
    </w:p>
    <w:p>
      <w:pPr>
        <w:pStyle w:val="BodyText"/>
      </w:pPr>
      <w:r>
        <w:t xml:space="preserve">- Không dám không dám, mọi người đến đủ rồi chứ? Xác định không có để sót chứ?</w:t>
      </w:r>
    </w:p>
    <w:p>
      <w:pPr>
        <w:pStyle w:val="BodyText"/>
      </w:pPr>
      <w:r>
        <w:t xml:space="preserve">- Đại nhân, những người này đều có danh sách. Hiện giờ không sót một ai, toàn bộ đông đủ.</w:t>
      </w:r>
    </w:p>
    <w:p>
      <w:pPr>
        <w:pStyle w:val="BodyText"/>
      </w:pPr>
      <w:r>
        <w:t xml:space="preserve">Âm Ma Thiên Tôn cười càng thêm tùy ý:</w:t>
      </w:r>
    </w:p>
    <w:p>
      <w:pPr>
        <w:pStyle w:val="BodyText"/>
      </w:pPr>
      <w:r>
        <w:t xml:space="preserve">- Rất tốt, tiết kiệm cho ta rất nhiều phiền toái!</w:t>
      </w:r>
    </w:p>
    <w:p>
      <w:pPr>
        <w:pStyle w:val="BodyText"/>
      </w:pPr>
      <w:r>
        <w:t xml:space="preserve">Nghịch Long nghe vậy, Thần hồn đột nhiên co rút, một luồng ý niệm bất an nổi lên trong lòng hắn.</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02" w:name="chương-980"/>
      <w:bookmarkEnd w:id="1002"/>
      <w:r>
        <w:t xml:space="preserve">980. Chương 980</w:t>
      </w:r>
    </w:p>
    <w:p>
      <w:pPr>
        <w:pStyle w:val="Compact"/>
      </w:pPr>
      <w:r>
        <w:br w:type="textWrapping"/>
      </w:r>
      <w:r>
        <w:br w:type="textWrapping"/>
      </w:r>
    </w:p>
    <w:p>
      <w:pPr>
        <w:pStyle w:val="BodyText"/>
      </w:pPr>
      <w:r>
        <w:t xml:space="preserve">Chương 980: Một tên cũng không để lại</w:t>
      </w:r>
    </w:p>
    <w:p>
      <w:pPr>
        <w:pStyle w:val="BodyText"/>
      </w:pPr>
      <w:r>
        <w:t xml:space="preserve">Trong nháy mắt Nghịch Long ngẩng đầu lên, trong mắt Âm Ma Thiên Tôn đột nhiên lóe ra một đạo quang mang cổ quái, trực tiếp bắn về phía Nghịch Long, trực tiếp đâm thẳng vào điểm giữa hai lông mày.</w:t>
      </w:r>
    </w:p>
    <w:p>
      <w:pPr>
        <w:pStyle w:val="BodyText"/>
      </w:pPr>
      <w:r>
        <w:t xml:space="preserve">Nghịch Long bị luồng tinh quang này bao trùm, toàn thân giật mình một cái.</w:t>
      </w:r>
    </w:p>
    <w:p>
      <w:pPr>
        <w:pStyle w:val="BodyText"/>
      </w:pPr>
      <w:r>
        <w:t xml:space="preserve">Âm Ma Thiên Tôn giữa lúc tinh quang chớp động, Thần hồn đã nhảy ra khỏi thân thể, hóa thành một đoàn hỏa diễm ngút trời, cuốn động xung quanh, một vùng biển lửa, lập tức bao phủ lên toàn bộ không gian.</w:t>
      </w:r>
    </w:p>
    <w:p>
      <w:pPr>
        <w:pStyle w:val="BodyText"/>
      </w:pPr>
      <w:r>
        <w:t xml:space="preserve">Giống như kéo thiên la địa võng, âm hỏa ép xuống, những cường giả dưới Thiên Thần Đạo này, bị ngọn lửa này quét tới, lập tức bốc cháy.</w:t>
      </w:r>
    </w:p>
    <w:p>
      <w:pPr>
        <w:pStyle w:val="BodyText"/>
      </w:pPr>
      <w:r>
        <w:t xml:space="preserve">Trong nháy mắt, khắp hiện trường là một vùng kêu khóc thảm thiết.</w:t>
      </w:r>
    </w:p>
    <w:p>
      <w:pPr>
        <w:pStyle w:val="BodyText"/>
      </w:pPr>
      <w:r>
        <w:t xml:space="preserve">Nghịch Long bị thần thức đó bao trùm, giống như trúng định thân pháp, ngây ra như phỗng, giống như một pho tượng đầu gỗ vậy. Ngọn lửa đó chạy lên người hắn, toàn bộ cơ thể lập tức bị đốt cháy nóng rực.</w:t>
      </w:r>
    </w:p>
    <w:p>
      <w:pPr>
        <w:pStyle w:val="BodyText"/>
      </w:pPr>
      <w:r>
        <w:t xml:space="preserve">Một tiếng kêu thảm, Nghịch Long toàn lực muốn đem Thần hồn chạy thoát ra, không biết làm sao Nê Hoàn Cung bị Âm Ma Thiên Tôn phong tỏa, căn bản không giãy thoát được, ngọn âm hỏa đó không ngừng thiêu đốt, đem Thần hồn của hắn nấu luyện đến phát vang ken két.</w:t>
      </w:r>
    </w:p>
    <w:p>
      <w:pPr>
        <w:pStyle w:val="BodyText"/>
      </w:pPr>
      <w:r>
        <w:t xml:space="preserve">Kim Ô Mẫu Hoàng ý thức được tình thế không ổn, hai cánh giương lên, liền phóng ra ngoài.</w:t>
      </w:r>
    </w:p>
    <w:p>
      <w:pPr>
        <w:pStyle w:val="BodyText"/>
      </w:pPr>
      <w:r>
        <w:t xml:space="preserve">Âm Ma Thiên Tôn chỉ là mỉm cười nhìn, nhưng bất động. Kim Ô Mẫu Hoàng còn chưa lao ra ngoài cửa, liền phát ra một tiếng kêu thảm, trong vô hình một lưới hỏa diễm cực lớn, trong không trung lúc ẩn lúc hiện, giống như một tấm mạng nhện khổng lồ, treo lơ lửng trong không trung.</w:t>
      </w:r>
    </w:p>
    <w:p>
      <w:pPr>
        <w:pStyle w:val="BodyText"/>
      </w:pPr>
      <w:r>
        <w:t xml:space="preserve">Âm Ma Thiên Tôn tự mình động thủ, bao gồm cả Nghịch Long bên trong, căn bản không người nào có thể phản kháng, cũng không có người nào có lực chống cự.</w:t>
      </w:r>
    </w:p>
    <w:p>
      <w:pPr>
        <w:pStyle w:val="BodyText"/>
      </w:pPr>
      <w:r>
        <w:t xml:space="preserve">Một trận tàn sát không có bất cứ lo lắng nào, trong nửa canh giờ, liền được xử lý sạch sẽ.</w:t>
      </w:r>
    </w:p>
    <w:p>
      <w:pPr>
        <w:pStyle w:val="BodyText"/>
      </w:pPr>
      <w:r>
        <w:t xml:space="preserve">Âm Ma Thiên Tôn cười lớn một tiếng:</w:t>
      </w:r>
    </w:p>
    <w:p>
      <w:pPr>
        <w:pStyle w:val="BodyText"/>
      </w:pPr>
      <w:r>
        <w:t xml:space="preserve">- Ha ha, hay lắm hay lắm, lại có thêm một đám thân thể!</w:t>
      </w:r>
    </w:p>
    <w:p>
      <w:pPr>
        <w:pStyle w:val="BodyText"/>
      </w:pPr>
      <w:r>
        <w:t xml:space="preserve">Âm Ma Thiên Tôn chỉ luyện Thần hồn, cũng không có đem thân thể phá hủy hoàn toàn. Những Thần hồn này bị luyện hóa ra, thân thể cũng có thể bảo tồn.</w:t>
      </w:r>
    </w:p>
    <w:p>
      <w:pPr>
        <w:pStyle w:val="BodyText"/>
      </w:pPr>
      <w:r>
        <w:t xml:space="preserve">- Thiếu chủ, đã dọn dẹp hoàn tất, không có một con cá lọt lưới!</w:t>
      </w:r>
    </w:p>
    <w:p>
      <w:pPr>
        <w:pStyle w:val="BodyText"/>
      </w:pPr>
      <w:r>
        <w:t xml:space="preserve">Âm Ma Thiên Tôn thật ra không có tự cao tự đại. Trên thực tế, hắn cũng không cảm thấy chút chuyện này được tính là công lao gì, căn bản chính là nhấc tay mà làm thôi.</w:t>
      </w:r>
    </w:p>
    <w:p>
      <w:pPr>
        <w:pStyle w:val="BodyText"/>
      </w:pPr>
      <w:r>
        <w:t xml:space="preserve">Thế lực nội ứng nằm vùng của Dị tộc khiến Thiên Huyền Thất Tử đau đầu nhiều năm như vậy, Thần hồn chạy trốn, lại có thể trong thời gian không đến một ngày, đã bị quét dọn sạch sẽ.</w:t>
      </w:r>
    </w:p>
    <w:p>
      <w:pPr>
        <w:pStyle w:val="BodyText"/>
      </w:pPr>
      <w:r>
        <w:t xml:space="preserve">Loại chấn động về tâm lý, xác thực là đả kích cực mạnh.</w:t>
      </w:r>
    </w:p>
    <w:p>
      <w:pPr>
        <w:pStyle w:val="BodyText"/>
      </w:pPr>
      <w:r>
        <w:t xml:space="preserve">Tần Vô Song thật ra biết rất rõ, thanh lý những tên gia hỏa này, chỉ là người có năng lực vừa mới thể hiện đã bộc lộ tài năng. Khiêu chiến chân chính vẫn là Đại lục Phong Vân đang nhìn chằm chằm thèm muốn vào Đại lục Thiên Huyền.</w:t>
      </w:r>
    </w:p>
    <w:p>
      <w:pPr>
        <w:pStyle w:val="BodyText"/>
      </w:pPr>
      <w:r>
        <w:t xml:space="preserve">Là Phong Chủ Thần và Vân Chủ Thần!</w:t>
      </w:r>
    </w:p>
    <w:p>
      <w:pPr>
        <w:pStyle w:val="BodyText"/>
      </w:pPr>
      <w:r>
        <w:t xml:space="preserve">Mặc dù, Đại lục Phong Vân bị bọn Âm Ma Thiên Tôn hung hăng quấy nhiễu một phen. Nhưng cường giả chủ lực của Đại lục Phong Vân, đều tới Ô Thước Tinh, vẫn chưa bị thương đến gân cốt.</w:t>
      </w:r>
    </w:p>
    <w:p>
      <w:pPr>
        <w:pStyle w:val="BodyText"/>
      </w:pPr>
      <w:r>
        <w:t xml:space="preserve">Vì vậy, phương diện tổn thất thực chất của Đại lục Phong Vân, kỳ thật cũng chính là những cường giả siêu cấp như Lôi Chủ Thần và Nã Ba Tuần mà thôi.</w:t>
      </w:r>
    </w:p>
    <w:p>
      <w:pPr>
        <w:pStyle w:val="BodyText"/>
      </w:pPr>
      <w:r>
        <w:t xml:space="preserve">Mặc dù cục diện gây rối loạn ở đây tạm thời bị ngăn chặn, nhưng áp lực đến từ Đại lục Phong Vân, vẫn khiến Tần Vô Song không dám lơi lỏng.</w:t>
      </w:r>
    </w:p>
    <w:p>
      <w:pPr>
        <w:pStyle w:val="BodyText"/>
      </w:pPr>
      <w:r>
        <w:t xml:space="preserve">Cũng may, hiện giờ có Thiên Thuyền Thánh Hoàng, lại có Xích Dương Kim Thân Tháp, còn có Vạn Thần Mê Tông Điện, tất cả những thứ này đều có thể làm nơi tu luyện của Thiên Thần Đạo.</w:t>
      </w:r>
    </w:p>
    <w:p>
      <w:pPr>
        <w:pStyle w:val="BodyText"/>
      </w:pPr>
      <w:r>
        <w:t xml:space="preserve">Chuyện này thật ra phòng ngừa được đường sá xa xôi, chỉ là khi rời khỏi Đại lục Thiên Huyền mới có thể tu luyện.</w:t>
      </w:r>
    </w:p>
    <w:p>
      <w:pPr>
        <w:pStyle w:val="BodyText"/>
      </w:pPr>
      <w:r>
        <w:t xml:space="preserve">Tần Vô Song hiện giờ chỉ hy vọng, Âm Ma Thiên Tôn có thể càng sớm khôi phục thực lực càng tốt. Dù sao, Đại lục Phong Vân gặp phải nhiều trắc trở như vậy, rốt cuộc còn có thể đợi đến năm ngàn năm sau mới lại tấn công Đại lục Thiên Huyền hay không, chuyện này tuyệt đối là một ẩn số.</w:t>
      </w:r>
    </w:p>
    <w:p>
      <w:pPr>
        <w:pStyle w:val="BodyText"/>
      </w:pPr>
      <w:r>
        <w:t xml:space="preserve">Hiện tại Đại lục Thiên Huyền tin tức bế tắc, có thể nói ngăn cách với bên ngoài.</w:t>
      </w:r>
    </w:p>
    <w:p>
      <w:pPr>
        <w:pStyle w:val="BodyText"/>
      </w:pPr>
      <w:r>
        <w:t xml:space="preserve">Như vậy, thế cục bên ngoài biến hóa như thế nào, cũng thật sự là khó nói.</w:t>
      </w:r>
    </w:p>
    <w:p>
      <w:pPr>
        <w:pStyle w:val="BodyText"/>
      </w:pPr>
      <w:r>
        <w:t xml:space="preserve">Đương nhiên, với thực lực nắm giữ hiện giờ của Tần Vô Song, cho dù hiện tại Đại lục Phong Vân có tấn công tới, dưới sự không có đề phòng, cũng đủ cho đối phương một sự bất ngờ cực lớn.</w:t>
      </w:r>
    </w:p>
    <w:p>
      <w:pPr>
        <w:pStyle w:val="BodyText"/>
      </w:pPr>
      <w:r>
        <w:t xml:space="preserve">Nếu có thể chống đỡ một trăm năm, vậy thì đánh bại Đại lục Phong Vân, thậm chí là đánh tan Đại lục Phong Vân, chí ít cũng có bảy tám thành chắc chắn.</w:t>
      </w:r>
    </w:p>
    <w:p>
      <w:pPr>
        <w:pStyle w:val="BodyText"/>
      </w:pPr>
      <w:r>
        <w:t xml:space="preserve">Một khi có thể chống đỡ được hai ba trăm năm, đối phó với Đại lục Phong Vân, tuyệt đối là giống như bẻ cành khô.</w:t>
      </w:r>
    </w:p>
    <w:p>
      <w:pPr>
        <w:pStyle w:val="BodyText"/>
      </w:pPr>
      <w:r>
        <w:t xml:space="preserve">Hiện giờ, Tần Vô Song suy nghĩ nhiều hơn là đột phá thực lực của bản thân.</w:t>
      </w:r>
    </w:p>
    <w:p>
      <w:pPr>
        <w:pStyle w:val="BodyText"/>
      </w:pPr>
      <w:r>
        <w:t xml:space="preserve">Hắn định vị cho bản thân là một trăm năm, ở trong Thiên Thuyền Thánh Hoàng tu luyện, một trăm năm, tương đương với một vạn năm ở ngoại giới.</w:t>
      </w:r>
    </w:p>
    <w:p>
      <w:pPr>
        <w:pStyle w:val="BodyText"/>
      </w:pPr>
      <w:r>
        <w:t xml:space="preserve">Thời gian một trăm năm này, phải trùng kích Chủ Thần.</w:t>
      </w:r>
    </w:p>
    <w:p>
      <w:pPr>
        <w:pStyle w:val="BodyText"/>
      </w:pPr>
      <w:r>
        <w:t xml:space="preserve">Chỉ có thành tựu Chủ Thần, mới có thể bảo đảm Đại lục Thiên Huyền sau này có một thân phận hợp pháp.</w:t>
      </w:r>
    </w:p>
    <w:p>
      <w:pPr>
        <w:pStyle w:val="BodyText"/>
      </w:pPr>
      <w:r>
        <w:t xml:space="preserve">o0o</w:t>
      </w:r>
    </w:p>
    <w:p>
      <w:pPr>
        <w:pStyle w:val="BodyText"/>
      </w:pPr>
      <w:r>
        <w:t xml:space="preserve">Lại nói phi thuyền Chủ Thần của Đại lục Phong Vân, đã rời khỏi Ô Thước Tinh, hướng về phương vị Đại lục Phong Vân xuất phát.</w:t>
      </w:r>
    </w:p>
    <w:p>
      <w:pPr>
        <w:pStyle w:val="BodyText"/>
      </w:pPr>
      <w:r>
        <w:t xml:space="preserve">Tâm tình của Phong Chủ Thần vẫn rất tối tăm, Ô Thước Tinh, hắn đã có thể xác nhận, tất cả cường giả Đại lục Phong Vân phái đi, chín mươi chín phần trăm là đã chết rồi.</w:t>
      </w:r>
    </w:p>
    <w:p>
      <w:pPr>
        <w:pStyle w:val="BodyText"/>
      </w:pPr>
      <w:r>
        <w:t xml:space="preserve">Bao gồm Lôi Chủ Thần, đây là trợ thủ đắc lực nhất mà từ trước đến nay khiến Phong Chủ Thần vô cùng yên tâm.</w:t>
      </w:r>
    </w:p>
    <w:p>
      <w:pPr>
        <w:pStyle w:val="BodyText"/>
      </w:pPr>
      <w:r>
        <w:t xml:space="preserve">Phong Chủ Thần sắc mặt âm trầm, khiến không khí có vẻ vô cùng áp lực. Bao gồm Vân Chủ Thần, không có ai dám tùy tiện mở miệng, sợ chọc giận Phong Chủ Thần.</w:t>
      </w:r>
    </w:p>
    <w:p>
      <w:pPr>
        <w:pStyle w:val="BodyText"/>
      </w:pPr>
      <w:r>
        <w:t xml:space="preserve">Sắc mặt của Phong Chủ Thần tối tăm, phảng phất giống như cả người già nua đi rất nhiều.</w:t>
      </w:r>
    </w:p>
    <w:p>
      <w:pPr>
        <w:pStyle w:val="BodyText"/>
      </w:pPr>
      <w:r>
        <w:t xml:space="preserve">Đột nhiên, Phong Chủ Thần mở miệng hỏi:</w:t>
      </w:r>
    </w:p>
    <w:p>
      <w:pPr>
        <w:pStyle w:val="BodyText"/>
      </w:pPr>
      <w:r>
        <w:t xml:space="preserve">- Lão Nhị, ngươi muốn nói cái gì?</w:t>
      </w:r>
    </w:p>
    <w:p>
      <w:pPr>
        <w:pStyle w:val="BodyText"/>
      </w:pPr>
      <w:r>
        <w:t xml:space="preserve">Vân Chủ Thần định thần, cẩn thận nói:</w:t>
      </w:r>
    </w:p>
    <w:p>
      <w:pPr>
        <w:pStyle w:val="BodyText"/>
      </w:pPr>
      <w:r>
        <w:t xml:space="preserve">- Đại ca, thế cục đã như vậy, chúng ta cần phải tích cực đối diện. Ta thấy ở bên trong, vô cùng cổ quái. Cường giả giống như Lão Tam, mất tích hoàn toàn triệt để như vậy, tuyệt đối không phải là do đám người của Đại lục Thiên Tượng làm ra. Hơn nữa xem tư thế của Đại lục Thiên Tượng, hiển nhiên cũng là tổn thất không nhỏ.</w:t>
      </w:r>
    </w:p>
    <w:p>
      <w:pPr>
        <w:pStyle w:val="BodyText"/>
      </w:pPr>
      <w:r>
        <w:t xml:space="preserve">- Đúng, kẻ địch khẳng định không phải Đại lục Thiên Tượng!</w:t>
      </w:r>
    </w:p>
    <w:p>
      <w:pPr>
        <w:pStyle w:val="BodyText"/>
      </w:pPr>
      <w:r>
        <w:t xml:space="preserve">Phong Chủ Thần thở dài một hơi:</w:t>
      </w:r>
    </w:p>
    <w:p>
      <w:pPr>
        <w:pStyle w:val="BodyText"/>
      </w:pPr>
      <w:r>
        <w:t xml:space="preserve">- Còn nhớ lúc đầu khi chúng ta đến, nửa đường nhìn thấy phi thuyền đó không?</w:t>
      </w:r>
    </w:p>
    <w:p>
      <w:pPr>
        <w:pStyle w:val="BodyText"/>
      </w:pPr>
      <w:r>
        <w:t xml:space="preserve">- Đại ca, làm sao ta lại không nhớ được? Ta lúc ấy đã hoài nghi, có phải bọn chúng có liên quan đến việc mất tích của Lão Tam. Hiện giờ xem ra, khi chúng ta tới gặp bọn chúng rời đi, có thể chính là chuyện sau khi Ô Thước Tinh hại bọn người Lão Tam! Đại ca, vấn đề hiện tại là, chiếc phi thuyền đó, rốt cuộc là lai lịch thế nào? Phía bên Tinh vực Đại Càn, có tin tức gì không?</w:t>
      </w:r>
    </w:p>
    <w:p>
      <w:pPr>
        <w:pStyle w:val="BodyText"/>
      </w:pPr>
      <w:r>
        <w:t xml:space="preserve">- Đại Càn Thiên Tôn sớm đã bắt tay vào điều tra chuyện này. Có thể đi cho tới bây giờ, chiếc phi thuyền đó, phảng phất giống như biến mất vào hư không vậy, căn bản không có bất cứ tung tích gì!</w:t>
      </w:r>
    </w:p>
    <w:p>
      <w:pPr>
        <w:pStyle w:val="BodyText"/>
      </w:pPr>
      <w:r>
        <w:t xml:space="preserve">Vân Chủ Thần âm thầm táp lưỡi:</w:t>
      </w:r>
    </w:p>
    <w:p>
      <w:pPr>
        <w:pStyle w:val="BodyText"/>
      </w:pPr>
      <w:r>
        <w:t xml:space="preserve">- Đại ca, ngay cả mạng lưới tình báo của Tinh vực Đại Càn cũng không điều tra ra nơi bọn chúng đến? Đối đầu này, có phải có chút quá đáng sợ không?</w:t>
      </w:r>
    </w:p>
    <w:p>
      <w:pPr>
        <w:pStyle w:val="BodyText"/>
      </w:pPr>
      <w:r>
        <w:t xml:space="preserve">Đây cũng là nguyên nhân Phong Chủ Thần tại sao cau mày lo lắng.</w:t>
      </w:r>
    </w:p>
    <w:p>
      <w:pPr>
        <w:pStyle w:val="BodyText"/>
      </w:pPr>
      <w:r>
        <w:t xml:space="preserve">Đại lục Phong Vân bọn họ luôn hoành hành bá đạo, ở Tinh vực Đại Càn, ngoài duy trì tôn trọng tất yếu với Thiên Tôn cường giả, đối với những Vị diện khác, bình thường đều là đi thẳng về thẳng, không có một chút kiêng kỵ.</w:t>
      </w:r>
    </w:p>
    <w:p>
      <w:pPr>
        <w:pStyle w:val="BodyText"/>
      </w:pPr>
      <w:r>
        <w:t xml:space="preserve">Luôn luôn quen làm bá vương, hiện giờ đột nhiên gặp phải đối đầu tìm không được căn nguyên bên trong, loại tình huống hoàn toàn không thể nào hiểu được này, khiến Phong Chủ Thần cảm thấy mơ hồ có một loại tình tự bất an.</w:t>
      </w:r>
    </w:p>
    <w:p>
      <w:pPr>
        <w:pStyle w:val="BodyText"/>
      </w:pPr>
      <w:r>
        <w:t xml:space="preserve">- Đại ca, có lẽ đối phương không phải nhằm vào Đại lục Phong Vân chúng ta mà đến?</w:t>
      </w:r>
    </w:p>
    <w:p>
      <w:pPr>
        <w:pStyle w:val="BodyText"/>
      </w:pPr>
      <w:r>
        <w:t xml:space="preserve">Vân Chủ Thần cẩn thận nói:</w:t>
      </w:r>
    </w:p>
    <w:p>
      <w:pPr>
        <w:pStyle w:val="BodyText"/>
      </w:pPr>
      <w:r>
        <w:t xml:space="preserve">- Bằng không, Đại lục Thiên Tượng không thể mất tích nhiều người như vậy!</w:t>
      </w:r>
    </w:p>
    <w:p>
      <w:pPr>
        <w:pStyle w:val="BodyText"/>
      </w:pPr>
      <w:r>
        <w:t xml:space="preserve">- Đúng, hiện giờ xem ra chỉ sợ là xông tới Ô Thước Tinh. Bọn người Lão Tam, chỉ có điều là bất hạnh đụng phải họng súng mà thôi!</w:t>
      </w:r>
    </w:p>
    <w:p>
      <w:pPr>
        <w:pStyle w:val="BodyText"/>
      </w:pPr>
      <w:r>
        <w:t xml:space="preserve">- Sao?</w:t>
      </w:r>
    </w:p>
    <w:p>
      <w:pPr>
        <w:pStyle w:val="BodyText"/>
      </w:pPr>
      <w:r>
        <w:t xml:space="preserve">Khi nói đến đây, Phong Chủ Thần đột nhiên thần thức khẽ động:</w:t>
      </w:r>
    </w:p>
    <w:p>
      <w:pPr>
        <w:pStyle w:val="BodyText"/>
      </w:pPr>
      <w:r>
        <w:t xml:space="preserve">- Cái gì?</w:t>
      </w:r>
    </w:p>
    <w:p>
      <w:pPr>
        <w:pStyle w:val="BodyText"/>
      </w:pPr>
      <w:r>
        <w:t xml:space="preserve">Trong Ngọc bài Truyền thức, từng đạo thần thức khẩn cấp truyền đến, không ngừng tuôn ra. Các loại tình báo giống như thủy triều không ngừng vọt tới.</w:t>
      </w:r>
    </w:p>
    <w:p>
      <w:pPr>
        <w:pStyle w:val="BodyText"/>
      </w:pPr>
      <w:r>
        <w:t xml:space="preserve">- Chủ Thần đại nhân, có địch nhân bất minh đến tập kích…</w:t>
      </w:r>
    </w:p>
    <w:p>
      <w:pPr>
        <w:pStyle w:val="BodyText"/>
      </w:pPr>
      <w:r>
        <w:t xml:space="preserve">- Chủ Thần đại nhân, căn cứ Đại lục Phong Vân gặp phải kẻ địch lai lịch bất minh đến công kích.</w:t>
      </w:r>
    </w:p>
    <w:p>
      <w:pPr>
        <w:pStyle w:val="BodyText"/>
      </w:pPr>
      <w:r>
        <w:t xml:space="preserve">Sắc mặt Phong Chủ Thần nhất thời trở nên âm trầm vô cùng, nghiến răng nghiến lợi nói:</w:t>
      </w:r>
    </w:p>
    <w:p>
      <w:pPr>
        <w:pStyle w:val="BodyText"/>
      </w:pPr>
      <w:r>
        <w:t xml:space="preserve">- Nói rõ ràng một chút!</w:t>
      </w:r>
    </w:p>
    <w:p>
      <w:pPr>
        <w:pStyle w:val="BodyText"/>
      </w:pPr>
      <w:r>
        <w:t xml:space="preserve">Vân Chủ Thần thấy dáng vẻ này của đại ca, vô cùng lo sợ. Lẽ nào lại có chuyện xấu gì xảy ra? Đại lục Phong Vân gặp phải tai kiếp lần này, hiện giờ nghe tin tức tiêu cực, liền cảm thấy một trận vô cùng lo sợ.</w:t>
      </w:r>
    </w:p>
    <w:p>
      <w:pPr>
        <w:pStyle w:val="BodyText"/>
      </w:pPr>
      <w:r>
        <w:t xml:space="preserve">- Cả Vị diện, bị thế lực không rõ phá hủy hoàn toàn? Linh căn địa mạch toàn bộ bị phá hủy?</w:t>
      </w:r>
    </w:p>
    <w:p>
      <w:pPr>
        <w:pStyle w:val="BodyText"/>
      </w:pPr>
      <w:r>
        <w:t xml:space="preserve">Biểu tình của Phong Chủ Thần, quả thực khó coi giống như phụ mẫu chết vậy.</w:t>
      </w:r>
    </w:p>
    <w:p>
      <w:pPr>
        <w:pStyle w:val="BodyText"/>
      </w:pPr>
      <w:r>
        <w:t xml:space="preserve">- Đại ca, ngươi nói cái gì?</w:t>
      </w:r>
    </w:p>
    <w:p>
      <w:pPr>
        <w:pStyle w:val="BodyText"/>
      </w:pPr>
      <w:r>
        <w:t xml:space="preserve">Phong Chủ Thần cầm Ngọc bài Truyền thức trong tay hung hăng nện xuống, bịch một tiếng, liền hóa thành tro bụi.</w:t>
      </w:r>
    </w:p>
    <w:p>
      <w:pPr>
        <w:pStyle w:val="BodyText"/>
      </w:pPr>
      <w:r>
        <w:t xml:space="preserve">- Gia tăng tốc độ, cấp tốc quay về Đại lục Phong Vân!</w:t>
      </w:r>
    </w:p>
    <w:p>
      <w:pPr>
        <w:pStyle w:val="BodyText"/>
      </w:pPr>
      <w:r>
        <w:t xml:space="preserve">Phong Chủ Thần lớn tiếng rít gào, mệnh lệnh khẩn cấp.</w:t>
      </w:r>
    </w:p>
    <w:p>
      <w:pPr>
        <w:pStyle w:val="BodyText"/>
      </w:pPr>
      <w:r>
        <w:t xml:space="preserve">Vân Chủ Thần thấp thỏm bất an hỏi:</w:t>
      </w:r>
    </w:p>
    <w:p>
      <w:pPr>
        <w:pStyle w:val="BodyText"/>
      </w:pPr>
      <w:r>
        <w:t xml:space="preserve">- Đại ca, lại xảy ra chuyện gì?</w:t>
      </w:r>
    </w:p>
    <w:p>
      <w:pPr>
        <w:pStyle w:val="BodyText"/>
      </w:pPr>
      <w:r>
        <w:t xml:space="preserve">Phong Chủ Thần dùng một loại khẩu khí khóc không ra nước mắt, xua xua tay, khẩu khí chán nản vô cùng:</w:t>
      </w:r>
    </w:p>
    <w:p>
      <w:pPr>
        <w:pStyle w:val="BodyText"/>
      </w:pPr>
      <w:r>
        <w:t xml:space="preserve">- Lão Nhị, vừa mới nhận được tình báo, Đại lục Phong Vân, sào huyệt của chúng ta, bị thế lực không rõ công kích, linh căn địa mạch hoàn toàn bị phá hủy, tất cả cơ nghiệp đạo thống, hoàn toàn bị sụp đổ. Cả Vị diện, đã thành phế tích!</w:t>
      </w:r>
    </w:p>
    <w:p>
      <w:pPr>
        <w:pStyle w:val="BodyText"/>
      </w:pPr>
      <w:r>
        <w:t xml:space="preserve">Vân Chủ Thần tựa hồ ngất đi:</w:t>
      </w:r>
    </w:p>
    <w:p>
      <w:pPr>
        <w:pStyle w:val="BodyText"/>
      </w:pPr>
      <w:r>
        <w:t xml:space="preserve">- Làm sao có thể?</w:t>
      </w:r>
    </w:p>
    <w:p>
      <w:pPr>
        <w:pStyle w:val="BodyText"/>
      </w:pPr>
      <w:r>
        <w:t xml:space="preserve">- Tình báo còn có thể giả sao?</w:t>
      </w:r>
    </w:p>
    <w:p>
      <w:pPr>
        <w:pStyle w:val="BodyText"/>
      </w:pPr>
      <w:r>
        <w:t xml:space="preserve">Phong Chủ Thần cũng không nghe ra khẩu khí của mình, rốt cuộc là khóc hay là cười:</w:t>
      </w:r>
    </w:p>
    <w:p>
      <w:pPr>
        <w:pStyle w:val="BodyText"/>
      </w:pPr>
      <w:r>
        <w:t xml:space="preserve">- Lão Nhị, chúng ta gặp phải đại phiền toái rồi!</w:t>
      </w:r>
    </w:p>
    <w:p>
      <w:pPr>
        <w:pStyle w:val="BodyText"/>
      </w:pPr>
      <w:r>
        <w:t xml:space="preserve">Vân Chủ Thần sau một hồi không nói ra lời, một lúc sau mới hồi tỉnh lại:</w:t>
      </w:r>
    </w:p>
    <w:p>
      <w:pPr>
        <w:pStyle w:val="BodyText"/>
      </w:pPr>
      <w:r>
        <w:t xml:space="preserve">- Đại ca, lẽ nào thật sự là nhắm vào Đại lục Phong Vân chúng ta mà đến sao?</w:t>
      </w:r>
    </w:p>
    <w:p>
      <w:pPr>
        <w:pStyle w:val="BodyText"/>
      </w:pPr>
      <w:r>
        <w:t xml:space="preserve">- Nhìn tình huống này, mười phần chắc chín là nhằm vào chúng ta mà tới. Lão Nhị, Đại lục Phong Vân nguy cấp tồn vong, chúng ta cần phải xốc lại hoàn toàn tinh thần để đối đãi với nhân vật có thể khiến Lão Tam vô hình biến mất, có thể đánh chúng ta thời gian này, tuyệt đối không thể sơ suất.</w:t>
      </w:r>
    </w:p>
    <w:p>
      <w:pPr>
        <w:pStyle w:val="BodyText"/>
      </w:pPr>
      <w:r>
        <w:t xml:space="preserve">Vân Chủ Thần cũng cho rằng như vậy:</w:t>
      </w:r>
    </w:p>
    <w:p>
      <w:pPr>
        <w:pStyle w:val="BodyText"/>
      </w:pPr>
      <w:r>
        <w:t xml:space="preserve">- Đại ca, ta đề nghị, chuyện này nên báo lên Đại Càn Thiên Tôn. Ta sợ sự tình đã vượt qua phạm vi khống chế của chúng ta.</w:t>
      </w:r>
    </w:p>
    <w:p>
      <w:pPr>
        <w:pStyle w:val="BodyText"/>
      </w:pPr>
      <w:r>
        <w:t xml:space="preserve">Phong Chủ Thần luôn luôn tự phụ, nhưng lúc này cũng nói không ra lời mạnh miệng nào. Suy nghĩ một lát, gật gật đầu:</w:t>
      </w:r>
    </w:p>
    <w:p>
      <w:pPr>
        <w:pStyle w:val="BodyText"/>
      </w:pPr>
      <w:r>
        <w:t xml:space="preserve">- Ta tin rằng Đại Càn Thiên Tôn đã nhận được tin tức rồi!</w:t>
      </w:r>
    </w:p>
    <w:p>
      <w:pPr>
        <w:pStyle w:val="BodyText"/>
      </w:pPr>
      <w:r>
        <w:t xml:space="preserve">Vân Chủ Thần chán nản thở dài:</w:t>
      </w:r>
    </w:p>
    <w:p>
      <w:pPr>
        <w:pStyle w:val="BodyText"/>
      </w:pPr>
      <w:r>
        <w:t xml:space="preserve">- Đại ca, chúng ta không chọc vào thế lực lớn mạnh nào. Đây là ai muốn gây khó dễ cho chúng ta chứ?</w:t>
      </w:r>
    </w:p>
    <w:p>
      <w:pPr>
        <w:pStyle w:val="BodyText"/>
      </w:pPr>
      <w:r>
        <w:t xml:space="preserve">- Ngươi hỏi ta, ta hỏi ai? Quả hồng mà chúng ta dám nắm, đều là khẳng định là quả hồng mềm không nghi ngờ gì. Ví dụ như Ô Thước Tinh, ví dụ như Đại lục Thiên Huyền, khẳng định là cầm được quả hồng mềm như vậy. Chúng ta mới có thể thuận lợi xuống tay như thế. Nào ngờ, ở Ô Thước Tinh, lại gặp phải đối đầu lớn như vậy. Còn để địch nhân đánh cho thê thảm, ngay cả sào huyệt cũng bị người ta phá hủy.</w:t>
      </w:r>
    </w:p>
    <w:p>
      <w:pPr>
        <w:pStyle w:val="BodyText"/>
      </w:pPr>
      <w:r>
        <w:t xml:space="preserve">Khẩu khí của Phong Chủ Thần, tràn ngập một loại ý tứ hàm xúc oán hận.</w:t>
      </w:r>
    </w:p>
    <w:p>
      <w:pPr>
        <w:pStyle w:val="BodyText"/>
      </w:pPr>
      <w:r>
        <w:t xml:space="preserve">- Đại ca, căn cứ của chúng ta ở Đại lục Phong Vân bị phá hủy, linh căn địa mạch bị đoạn tuyệt, đây chính là hạo kiếp thiên thu muôn đời. Chúng ta sau này, làm thế nào truyền thừa đạo thống?</w:t>
      </w:r>
    </w:p>
    <w:p>
      <w:pPr>
        <w:pStyle w:val="BodyText"/>
      </w:pPr>
      <w:r>
        <w:t xml:space="preserve">Phong Chủ Thần cơ thịt trên mặt run rẩy:</w:t>
      </w:r>
    </w:p>
    <w:p>
      <w:pPr>
        <w:pStyle w:val="BodyText"/>
      </w:pPr>
      <w:r>
        <w:t xml:space="preserve">- Phải nhanh chóng tấn công những Vị diện vô chủ. Những Vị diện này, ta không tin khai phá không ra một cái nào. Nhất là Đại lục Thiên Huyền, mấy vạn năm trước, ở đó đã chứng minh, là một nơi vô cùng tốt. Lão Nhị, lần này quay về, chúng ta phải trọng điểm, nghiên cứu một chút Đại lục Thiên Huyền đó!</w:t>
      </w:r>
    </w:p>
    <w:p>
      <w:pPr>
        <w:pStyle w:val="BodyText"/>
      </w:pPr>
      <w:r>
        <w:t xml:space="preserve">Vân Chủ Thần gật gật đầu:</w:t>
      </w:r>
    </w:p>
    <w:p>
      <w:pPr>
        <w:pStyle w:val="BodyText"/>
      </w:pPr>
      <w:r>
        <w:t xml:space="preserve">- Đúng, với thực lực của hai người chúng ta, muốn oanh kích Tinh Hà Kết Giới, mặc dù phải trả giá, nhưng vẫn là có thể làm được!</w:t>
      </w:r>
    </w:p>
    <w:p>
      <w:pPr>
        <w:pStyle w:val="BodyText"/>
      </w:pPr>
      <w:r>
        <w:t xml:space="preserve">Phong Chủ Thần lại lắc đầu:</w:t>
      </w:r>
    </w:p>
    <w:p>
      <w:pPr>
        <w:pStyle w:val="BodyText"/>
      </w:pPr>
      <w:r>
        <w:t xml:space="preserve">- Không, nếu là chuyện phải trả giá đắt, chúng ta tạm thời không nên đi làm. Ta dự định, đi tới chỗ Đại Càn Thiên Tôn, mượn một món Thiên Tôn Thần Khí! Một món Thiên Tôn Thần Khí, hai người chúng ta hợp lực thao túng, mở ra một lỗ hổng, đến lúc đó, chúng ta lại hợp lực, liền có thể hành động một lần đã có thể phá vỡ…</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03" w:name="chương-981"/>
      <w:bookmarkEnd w:id="1003"/>
      <w:r>
        <w:t xml:space="preserve">981. Chương 981</w:t>
      </w:r>
    </w:p>
    <w:p>
      <w:pPr>
        <w:pStyle w:val="Compact"/>
      </w:pPr>
      <w:r>
        <w:br w:type="textWrapping"/>
      </w:r>
      <w:r>
        <w:br w:type="textWrapping"/>
      </w:r>
    </w:p>
    <w:p>
      <w:pPr>
        <w:pStyle w:val="BodyText"/>
      </w:pPr>
      <w:r>
        <w:t xml:space="preserve">Chương 981: Bát Giác Liên Hoa Chùy</w:t>
      </w:r>
    </w:p>
    <w:p>
      <w:pPr>
        <w:pStyle w:val="BodyText"/>
      </w:pPr>
      <w:r>
        <w:t xml:space="preserve">Đại lục Phong Vân, quả thực là vô cùng đổ nát. Gần như tất cả linh căn, đều bị phá sạch sẽ, khắp cả Đại lục Phong Vân đều không tìm đâu ra một nơi thích hợp cho việc tu luyện.</w:t>
      </w:r>
    </w:p>
    <w:p>
      <w:pPr>
        <w:pStyle w:val="BodyText"/>
      </w:pPr>
      <w:r>
        <w:t xml:space="preserve">Phong Chủ Thần nhìn lãnh địa do chính mình một tay làm nên, vô cùng đau đớn. Hai tay nắm chặt, lửa giận trong mắt giống như núi lửa chỉ chực phun trào, ẩn chứa sự phẫn nộ ghê gớm, một khi bộc phát ra, uy thế đó sẽ vô cùng đáng sợ.</w:t>
      </w:r>
    </w:p>
    <w:p>
      <w:pPr>
        <w:pStyle w:val="BodyText"/>
      </w:pPr>
      <w:r>
        <w:t xml:space="preserve">- Kẻ nào làm, là kẻ nào làm vậy?</w:t>
      </w:r>
    </w:p>
    <w:p>
      <w:pPr>
        <w:pStyle w:val="BodyText"/>
      </w:pPr>
      <w:r>
        <w:t xml:space="preserve">Phong Chủ Thần lửa giận ngùn ngụt, ánh mắt giống như lưỡi dao, làm cho những cường giả ở lại phòng thủ đang phủ phục dưới chân hắn trong lòng run rẩy không thôi.</w:t>
      </w:r>
    </w:p>
    <w:p>
      <w:pPr>
        <w:pStyle w:val="BodyText"/>
      </w:pPr>
      <w:r>
        <w:t xml:space="preserve">Dưới uy áp của Phong Chủ Thần, những cường giả trấn thủ này, căn bản không dám động đậy chút nào, chỉ sợ rằng làm cho Phong Chủ Thần nổi giận thì chỉ đưa tới họa sát thân.</w:t>
      </w:r>
    </w:p>
    <w:p>
      <w:pPr>
        <w:pStyle w:val="BodyText"/>
      </w:pPr>
      <w:r>
        <w:t xml:space="preserve">- Đại ca, chớ có nóng vội!</w:t>
      </w:r>
    </w:p>
    <w:p>
      <w:pPr>
        <w:pStyle w:val="BodyText"/>
      </w:pPr>
      <w:r>
        <w:t xml:space="preserve">Vân Chủ Thần đứng bên cạnh khuyên nhủ.</w:t>
      </w:r>
    </w:p>
    <w:p>
      <w:pPr>
        <w:pStyle w:val="BodyText"/>
      </w:pPr>
      <w:r>
        <w:t xml:space="preserve">Phong Chủ Thần nỗ lực ổn định lại tâm tình, đem lửa giận miễn cưỡng nén lại, chậm rãi nói:</w:t>
      </w:r>
    </w:p>
    <w:p>
      <w:pPr>
        <w:pStyle w:val="BodyText"/>
      </w:pPr>
      <w:r>
        <w:t xml:space="preserve">- Kẻ nào nói nghe xem!</w:t>
      </w:r>
    </w:p>
    <w:p>
      <w:pPr>
        <w:pStyle w:val="BodyText"/>
      </w:pPr>
      <w:r>
        <w:t xml:space="preserve">- Đều nói cả xem, đây không phải là lỗi lầm của các ngươi. Cường giả đánh tới, dựa vào thực lực của các ngươi cũng chống cự không được. Các ngươi có tin tình báo gì, đều nói cả ra, kẻ nào nói ra tin tức có lợi, ta và Phong Chủ Thần sẽ có thưởng.</w:t>
      </w:r>
    </w:p>
    <w:p>
      <w:pPr>
        <w:pStyle w:val="BodyText"/>
      </w:pPr>
      <w:r>
        <w:t xml:space="preserve">Vân Chủ Thần biết, nếu không trấn an tốt bọn người này, trong lúc sợ hãi, bọn chúng nhất định sẽ không dám nói gì. Chỉ có làm tiêu tan nỗi sợ hãi trong lòng bọn chúng, mới có thể thu được càng nhiều tin tình báo.</w:t>
      </w:r>
    </w:p>
    <w:p>
      <w:pPr>
        <w:pStyle w:val="BodyText"/>
      </w:pPr>
      <w:r>
        <w:t xml:space="preserve">Quả nhiên, nghe Vân Chủ Thần nói như vậy, đám người ở dưới tâm tình nhất thời nhẹ nhõm hơn rất nhiều.</w:t>
      </w:r>
    </w:p>
    <w:p>
      <w:pPr>
        <w:pStyle w:val="BodyText"/>
      </w:pPr>
      <w:r>
        <w:t xml:space="preserve">Cố gắng hồi tưởng lại, đem tất cả những gì biết được, một chút cũng không dám giấu diếm, toàn bộ báo cáo lên. Tình báo của một vài người, có lẽ không có ích lợi gì, nhưng mấy chục người, mấy trăm người, thậm chí mấy nghìn người tích góp lại, ít nhiều cũng có giá trị tham khảo.</w:t>
      </w:r>
    </w:p>
    <w:p>
      <w:pPr>
        <w:pStyle w:val="BodyText"/>
      </w:pPr>
      <w:r>
        <w:t xml:space="preserve">Một phi thuyền cực lớn, so với phi thuyền Chủ Thần còn to hơn. Đó mà một manh mối!</w:t>
      </w:r>
    </w:p>
    <w:p>
      <w:pPr>
        <w:pStyle w:val="BodyText"/>
      </w:pPr>
      <w:r>
        <w:t xml:space="preserve">Người tới số lượng không nhiều, nhưng ai ai cũng là siêu cấp cường giả như lang như hổ. Năm ba chục người đã đem toàn bộ Đại lục Phong Vân đánh cho tan nát!</w:t>
      </w:r>
    </w:p>
    <w:p>
      <w:pPr>
        <w:pStyle w:val="BodyText"/>
      </w:pPr>
      <w:r>
        <w:t xml:space="preserve">Mà kẻ cầm đầu, bất luận là khí thế hay thực lực, dường như đều có tư cách của Chủ Thần, đây cũng là một manh mối có ích!</w:t>
      </w:r>
    </w:p>
    <w:p>
      <w:pPr>
        <w:pStyle w:val="BodyText"/>
      </w:pPr>
      <w:r>
        <w:t xml:space="preserve">Tổng hợp lại tất cả, làm cho sắc mặt của hai vị Chủ Thần đều vô cùng ngưng trọng.</w:t>
      </w:r>
    </w:p>
    <w:p>
      <w:pPr>
        <w:pStyle w:val="BodyText"/>
      </w:pPr>
      <w:r>
        <w:t xml:space="preserve">- Đại ca, xem ra thực sự là rất khó đối phó.</w:t>
      </w:r>
    </w:p>
    <w:p>
      <w:pPr>
        <w:pStyle w:val="BodyText"/>
      </w:pPr>
      <w:r>
        <w:t xml:space="preserve">Vân Chủ Thần lo lắng nói.</w:t>
      </w:r>
    </w:p>
    <w:p>
      <w:pPr>
        <w:pStyle w:val="BodyText"/>
      </w:pPr>
      <w:r>
        <w:t xml:space="preserve">Phong Chủ Thần khoát tay nói:</w:t>
      </w:r>
    </w:p>
    <w:p>
      <w:pPr>
        <w:pStyle w:val="BodyText"/>
      </w:pPr>
      <w:r>
        <w:t xml:space="preserve">- Chuẩn bị một chút, lập tức đến Tổng bộ của Tinh vực Đại Càn, ta cần bái kiến Đại Càn Thiên Tôn.</w:t>
      </w:r>
    </w:p>
    <w:p>
      <w:pPr>
        <w:pStyle w:val="BodyText"/>
      </w:pPr>
      <w:r>
        <w:t xml:space="preserve">o0o</w:t>
      </w:r>
    </w:p>
    <w:p>
      <w:pPr>
        <w:pStyle w:val="BodyText"/>
      </w:pPr>
      <w:r>
        <w:t xml:space="preserve">Nói tới Tinh vực Đại Càn, nắm giữ mấy triệu hành tinh có chủ và vô chủ, cũng có thể coi là hùng cứ một phương, trong cả Vũ trụ Đại La cũng được coi là có chút địa vị.</w:t>
      </w:r>
    </w:p>
    <w:p>
      <w:pPr>
        <w:pStyle w:val="BodyText"/>
      </w:pPr>
      <w:r>
        <w:t xml:space="preserve">Đại Càn Thiên Tôn với tư cách là chủ nhân của cả một Tinh vực, thực lực quả thực không nhỏ. Một khi đã có thể cai quản cả một Tinh vực, cường giả cấp bậc Thiên Tôn bình thường, e rằng rất khó địch lại được hắn.</w:t>
      </w:r>
    </w:p>
    <w:p>
      <w:pPr>
        <w:pStyle w:val="BodyText"/>
      </w:pPr>
      <w:r>
        <w:t xml:space="preserve">Từ Đại lục Phong Vân đến Tổng bộ của Tinh vực Đại Càn, nếu dùng phi thuyền Chủ Thần, đi đi về về cũng mất gần một năm thời gian. Do vậy bọn chúng không thể nào dùng phi thuyền, mà quyết định sử dụng Tinh Hà Truyền Tống Trận.</w:t>
      </w:r>
    </w:p>
    <w:p>
      <w:pPr>
        <w:pStyle w:val="BodyText"/>
      </w:pPr>
      <w:r>
        <w:t xml:space="preserve">Dùng Truyền Tống Trận, thời gian đi tới có thể rút ngắn rất nhiều.</w:t>
      </w:r>
    </w:p>
    <w:p>
      <w:pPr>
        <w:pStyle w:val="BodyText"/>
      </w:pPr>
      <w:r>
        <w:t xml:space="preserve">Đại lục Phong Vân và Tổng bộ của Tinh vực Đại Càn liên hệ rất mật thiết, hơn nữa Đại lục Phong Vân cũng là một thế lực lớn của Tinh vực Đại Càn, rất được Tổng bộ của Tinh vực Đại Càn coi trọng. Cho nên hai bên có Truyền Tống Trận đi thẳng tới.</w:t>
      </w:r>
    </w:p>
    <w:p>
      <w:pPr>
        <w:pStyle w:val="BodyText"/>
      </w:pPr>
      <w:r>
        <w:t xml:space="preserve">Lần này, Phong Vân hai vị Chủ Thần đã biết điều hơn, không còn cùng nhau hành động, mà Phong Chủ Thần phụ trách hành động, Vân Chủ Thần phụ trách trấn thủ ở nhà.</w:t>
      </w:r>
    </w:p>
    <w:p>
      <w:pPr>
        <w:pStyle w:val="BodyText"/>
      </w:pPr>
      <w:r>
        <w:t xml:space="preserve">Tuy Đại lục Phong Vân đã bị hủy hoại không còn ra dáng gì nữa, nhưng hiện nay chủ lực của Đại lục Phong Vân đều đã quay về, bắt buộc phải có cường giả cấp bậc Chủ Thần ở lại trông nom.</w:t>
      </w:r>
    </w:p>
    <w:p>
      <w:pPr>
        <w:pStyle w:val="BodyText"/>
      </w:pPr>
      <w:r>
        <w:t xml:space="preserve">Nếu không, một khi kẻ địch tập kích lần nữa, chỉ e lại gặp phiền toái lớn.</w:t>
      </w:r>
    </w:p>
    <w:p>
      <w:pPr>
        <w:pStyle w:val="BodyText"/>
      </w:pPr>
      <w:r>
        <w:t xml:space="preserve">Sắp xếp như vậy, Phong Chủ Thần liền đi vào Truyền Tống Trận, không đến một ngày đã đến được Tổng bộ của Tinh vực Đại Càn.</w:t>
      </w:r>
    </w:p>
    <w:p>
      <w:pPr>
        <w:pStyle w:val="BodyText"/>
      </w:pPr>
      <w:r>
        <w:t xml:space="preserve">Hành tinh Đại Càn này, so với các Vị diện Chủ Thần khác thì to hơn rất nhiều.</w:t>
      </w:r>
    </w:p>
    <w:p>
      <w:pPr>
        <w:pStyle w:val="BodyText"/>
      </w:pPr>
      <w:r>
        <w:t xml:space="preserve">Phong Chủ Thần rất quen thuộc nơi này, trực tiếp đi thẳng đến Đại Càn Thiên Tôn Điện. Đã sớm có người thông báo với Đại Càn Thiên Tôn.</w:t>
      </w:r>
    </w:p>
    <w:p>
      <w:pPr>
        <w:pStyle w:val="BodyText"/>
      </w:pPr>
      <w:r>
        <w:t xml:space="preserve">Phong Chủ Thần xem ra rất được coi trọng, sau khi thông báo không lâu, liền có Sứ giả đi ra nghênh tiếp Phong Chủ Thần. Sứ giả đó dáng vẻ vô cùng thân thiết:</w:t>
      </w:r>
    </w:p>
    <w:p>
      <w:pPr>
        <w:pStyle w:val="BodyText"/>
      </w:pPr>
      <w:r>
        <w:t xml:space="preserve">- Phong Chủ Thần, Thiên Tôn đại nhân lệnh cho ngươi vào!</w:t>
      </w:r>
    </w:p>
    <w:p>
      <w:pPr>
        <w:pStyle w:val="BodyText"/>
      </w:pPr>
      <w:r>
        <w:t xml:space="preserve">Phong Chủ Thần gật đầu, trước mặt Sứ giả của Thiên Tôn, hắn cũng không dám tỏ vẻ gì. Bất cứ Sứ giả nào trong Thiên Tôn Thần Điện này, thực lực đều không hề thua kém hắn.</w:t>
      </w:r>
    </w:p>
    <w:p>
      <w:pPr>
        <w:pStyle w:val="BodyText"/>
      </w:pPr>
      <w:r>
        <w:t xml:space="preserve">Sau khi vào Thiên Tôn Thần Điện, Phong Chủ Thần tiến lên quỳ lạy:</w:t>
      </w:r>
    </w:p>
    <w:p>
      <w:pPr>
        <w:pStyle w:val="BodyText"/>
      </w:pPr>
      <w:r>
        <w:t xml:space="preserve">- Thuộc hạ bái kiến Thiên Tôn đại nhân!</w:t>
      </w:r>
    </w:p>
    <w:p>
      <w:pPr>
        <w:pStyle w:val="BodyText"/>
      </w:pPr>
      <w:r>
        <w:t xml:space="preserve">- Miễn lễ!</w:t>
      </w:r>
    </w:p>
    <w:p>
      <w:pPr>
        <w:pStyle w:val="BodyText"/>
      </w:pPr>
      <w:r>
        <w:t xml:space="preserve">Đại Càn Thiên Tôn nhẹ nhàng nói:</w:t>
      </w:r>
    </w:p>
    <w:p>
      <w:pPr>
        <w:pStyle w:val="BodyText"/>
      </w:pPr>
      <w:r>
        <w:t xml:space="preserve">- Phong Chủ Thần, chuyện ở Đại lục Phong Vân, ta đã nghe qua. Việc này quả thật kỳ lạ, ngươi có manh mối gì không vậy?</w:t>
      </w:r>
    </w:p>
    <w:p>
      <w:pPr>
        <w:pStyle w:val="BodyText"/>
      </w:pPr>
      <w:r>
        <w:t xml:space="preserve">Nghe Đại Càn Thiên Tôn chủ động nhắc tới, Phong Chủ Thần thực sự sửng sốt, bất đắc dĩ thở dài:</w:t>
      </w:r>
    </w:p>
    <w:p>
      <w:pPr>
        <w:pStyle w:val="BodyText"/>
      </w:pPr>
      <w:r>
        <w:t xml:space="preserve">- Thiên Tôn đại nhân, lần này quả là tai nạn bất ngờ. Đại lục Phong Vân của ta bị kẻ khác chơi khăm rồi, mà là chơi khăm không rõ tại sao. Nếu nói địch nhân rốt cuộc là ai, thuộc hạ cho tới nay vẫn chưa có chút manh mối nào.</w:t>
      </w:r>
    </w:p>
    <w:p>
      <w:pPr>
        <w:pStyle w:val="BodyText"/>
      </w:pPr>
      <w:r>
        <w:t xml:space="preserve">- Ừ, địch nhân quả thực vô cùng thần bí. Ta cũng đã phái người đi điều tra qua, gần đây biên giới của Tinh vực không hề bị xâm phạm. Cho nên địch nhân này, có lẽ chỉ là địch nhân trong nội bộ mà thôi.</w:t>
      </w:r>
    </w:p>
    <w:p>
      <w:pPr>
        <w:pStyle w:val="BodyText"/>
      </w:pPr>
      <w:r>
        <w:t xml:space="preserve">Phong Chủ Thần buồn bực nói:</w:t>
      </w:r>
    </w:p>
    <w:p>
      <w:pPr>
        <w:pStyle w:val="BodyText"/>
      </w:pPr>
      <w:r>
        <w:t xml:space="preserve">- Địch nhân trong nội bộ? Tinh vực Đại Càn của chúng ta từ khi nào đã xuất hiện một nhân vật lợi hại như vậy? Thiên Tôn đại nhân, căn cứ vào tình báo của ta, địch nhân đó, ngồi trên phi thuyền Thiên Tôn mà tới, tính tổ chức cũng rất cao, thần thông quảng đại. Lúc ta đi Ô Thước Tinh, từng nhìn thấy một phi thuyền cực lớn, so với phi thuyền Chủ Thần đều lớn hơn rất nhiều. Lúc đó thuộc hạ cũng nhất thời hồ đồ, không cho điều tra. Bây giờ nghĩ lại, rất có khả năng, đó chính là hung thủ đã tập kích Đại lục Phong Vân của ta.</w:t>
      </w:r>
    </w:p>
    <w:p>
      <w:pPr>
        <w:pStyle w:val="BodyText"/>
      </w:pPr>
      <w:r>
        <w:t xml:space="preserve">- Phi thuyền Thiên Tôn?</w:t>
      </w:r>
    </w:p>
    <w:p>
      <w:pPr>
        <w:pStyle w:val="BodyText"/>
      </w:pPr>
      <w:r>
        <w:t xml:space="preserve">Đại Càn Thiên Tôn sắc mặt khẽ biến đổi:</w:t>
      </w:r>
    </w:p>
    <w:p>
      <w:pPr>
        <w:pStyle w:val="BodyText"/>
      </w:pPr>
      <w:r>
        <w:t xml:space="preserve">- Nói tường tận xem nào!</w:t>
      </w:r>
    </w:p>
    <w:p>
      <w:pPr>
        <w:pStyle w:val="BodyText"/>
      </w:pPr>
      <w:r>
        <w:t xml:space="preserve">Phong Chủ Thần không dám giấu diếm, đem những điều thấy được hôm đó, cùng những tin tức tình báo thu được từ Đại lục Phong Vân trình bày đầy đủ.</w:t>
      </w:r>
    </w:p>
    <w:p>
      <w:pPr>
        <w:pStyle w:val="BodyText"/>
      </w:pPr>
      <w:r>
        <w:t xml:space="preserve">Đại Càn Thiên Tôn nghe xong, mày nhíu chặt. Đây không còn là vấn đề của riêng Đại lục Phong Vân nữa, dưới sự cai quản của hắn lại xuất hiện một thế lực thần bí như vậy, đối với hắn mà nói, tuyệt đối không phải là tin tức tốt lành.</w:t>
      </w:r>
    </w:p>
    <w:p>
      <w:pPr>
        <w:pStyle w:val="BodyText"/>
      </w:pPr>
      <w:r>
        <w:t xml:space="preserve">Có trời mới biết, mục tiêu cuối cùng của thế lực kia có phải là Đại Càn Thiên Tôn hắn không? Có phải là Tinh vực Đại Càn của hắn không?</w:t>
      </w:r>
    </w:p>
    <w:p>
      <w:pPr>
        <w:pStyle w:val="BodyText"/>
      </w:pPr>
      <w:r>
        <w:t xml:space="preserve">Dù sao, trong thế giới của cường giả, cường giả có thực lực càng mạnh thì lòng tham càng lớn. Nếu chỉ vì chuyện của Đại lục Phong Vân, hắn chưa chắc đã đại động can qua.</w:t>
      </w:r>
    </w:p>
    <w:p>
      <w:pPr>
        <w:pStyle w:val="BodyText"/>
      </w:pPr>
      <w:r>
        <w:t xml:space="preserve">Một khi đã liên quan tới địa vị thống trị Tinh vực Đại Càn của Đại Càn Thiên Tôn hắn thì đó lại là chuyện khác.</w:t>
      </w:r>
    </w:p>
    <w:p>
      <w:pPr>
        <w:pStyle w:val="BodyText"/>
      </w:pPr>
      <w:r>
        <w:t xml:space="preserve">Có thể làm được cường giả cấp độ Thiên Tôn, chuyện quan tâm nhất không gì khác là lãnh địa của mình. Nếu lãnh địa của mình bị người khác xâm phạm, đó là động chạm tới giới hạn cuối cùng rồi. Ngay lập tực truyền lệnh xuống:</w:t>
      </w:r>
    </w:p>
    <w:p>
      <w:pPr>
        <w:pStyle w:val="BodyText"/>
      </w:pPr>
      <w:r>
        <w:t xml:space="preserve">- Tất cả Vị diện Chủ Thần, tiến hành tìm kiếm toàn diện. Hành tinh không có Chủ Thần, thì theo nguyên tắc phụ cận, sắp xếp tìm kiếm. Vị diện Chủ Thần nào gần thì Vị diện Chủ Thần đó tìm kiếm. Nhất định phải thiết lập thiên la địa võng, đem phi thuyền giống như phi thuyền Thiên Tôn kia tìm ra.</w:t>
      </w:r>
    </w:p>
    <w:p>
      <w:pPr>
        <w:pStyle w:val="BodyText"/>
      </w:pPr>
      <w:r>
        <w:t xml:space="preserve">Mệnh lệnh này, thông qua Thiên Tôn Lệnh ban bố xuống dưới, tất nhiên là dùng tốc độ nhanh nhất truyền đến các hành tinh lớn.</w:t>
      </w:r>
    </w:p>
    <w:p>
      <w:pPr>
        <w:pStyle w:val="BodyText"/>
      </w:pPr>
      <w:r>
        <w:t xml:space="preserve">Cần biết rằng, cả Tinh vực Đại Càn có tới mấy trăm nghìn hành tinh, trong đó Vị diện Chủ Thần cũng phải có tới mấy chục nghìn. Mấy chục nghìn Vị diện Chủ Thần hình thành mạng lưới truy tìm, hiệu quả chắc chắn là sẽ vô cùng cao.</w:t>
      </w:r>
    </w:p>
    <w:p>
      <w:pPr>
        <w:pStyle w:val="BodyText"/>
      </w:pPr>
      <w:r>
        <w:t xml:space="preserve">Đại Càn Thiên Tôn phân phó xong, lại nhìn Phong Chủ Thần một cái:</w:t>
      </w:r>
    </w:p>
    <w:p>
      <w:pPr>
        <w:pStyle w:val="BodyText"/>
      </w:pPr>
      <w:r>
        <w:t xml:space="preserve">- Phong Chủ Thần, Đại lục Phong Vân của ngươi bị phá hủy, bắt buộc phải tìm một nơi an cư lập nghiệp mới thôi.</w:t>
      </w:r>
    </w:p>
    <w:p>
      <w:pPr>
        <w:pStyle w:val="BodyText"/>
      </w:pPr>
      <w:r>
        <w:t xml:space="preserve">Phong Chủ Thần cảm kích nói:</w:t>
      </w:r>
    </w:p>
    <w:p>
      <w:pPr>
        <w:pStyle w:val="BodyText"/>
      </w:pPr>
      <w:r>
        <w:t xml:space="preserve">- Đa tạ Thiên Tôn đại nhân quan tâm. Đến nay Đại lục Phong Vân bị người khác phá hủy, nơi an thân khác quả không dễ tìm kiếm.</w:t>
      </w:r>
    </w:p>
    <w:p>
      <w:pPr>
        <w:pStyle w:val="BodyText"/>
      </w:pPr>
      <w:r>
        <w:t xml:space="preserve">- Ồ? Đại lục Phong Vân của các ngươi không phải luôn dốc sức cho việc khai phá các hành tinh vô chủ khác sao? Chuyện đến nước này, lẽ nào một nơi thích hợp cũng không có hay sao?</w:t>
      </w:r>
    </w:p>
    <w:p>
      <w:pPr>
        <w:pStyle w:val="BodyText"/>
      </w:pPr>
      <w:r>
        <w:t xml:space="preserve">- Có thì quả là có vài nơi, nhưng đều không được hoàn hảo cho lắm. Có cái Đại lục Thiên Huyền, có không ít truyền thuyết Thái cổ, nhưng do Thần đạo cường giả ở nơi đó vô cùng bướng bỉnh, lại không tiếc tính mạng, dùng hàng trăm Thần hồn cùng phong ấn Tinh Hà Kết Giới, tạo thành một lớp bảo vệ vững chắc. Chỉ e còn phải cần vài nghìn năm công sức mới có thể phá vỡ được.</w:t>
      </w:r>
    </w:p>
    <w:p>
      <w:pPr>
        <w:pStyle w:val="BodyText"/>
      </w:pPr>
      <w:r>
        <w:t xml:space="preserve">- Ngoài Đại lục Thiên Huyền đó, không còn nơi nào khác sao?</w:t>
      </w:r>
    </w:p>
    <w:p>
      <w:pPr>
        <w:pStyle w:val="BodyText"/>
      </w:pPr>
      <w:r>
        <w:t xml:space="preserve">Đại Càn Thiên Tôn không nhịn được hỏi.</w:t>
      </w:r>
    </w:p>
    <w:p>
      <w:pPr>
        <w:pStyle w:val="BodyText"/>
      </w:pPr>
      <w:r>
        <w:t xml:space="preserve">- Có, nhưng không thể so sánh được với Đại lục Thiên Huyền!</w:t>
      </w:r>
    </w:p>
    <w:p>
      <w:pPr>
        <w:pStyle w:val="BodyText"/>
      </w:pPr>
      <w:r>
        <w:t xml:space="preserve">- Một khi đã vậy, sao lại phải đợi mấy nghìn năm? Lẽ nào dựa vào hai ngươi liên thủ, còn sợ không phá được Tinh Hà Kết Giới đó sao?</w:t>
      </w:r>
    </w:p>
    <w:p>
      <w:pPr>
        <w:pStyle w:val="BodyText"/>
      </w:pPr>
      <w:r>
        <w:t xml:space="preserve">- Thiên Tôn đại nhân, Tinh Hà Kết Giới đó, theo lý mà nói rất khó ngăn được chúng ta. Nhưng chúng ta đã dùng hết mọi biện pháp mà vẫn không thể phá được. Uy lực Chủ Thần Khí của chúng ta phát huy đến cực hạn, cũng không thể phá vỡ. Kết giới đó, e là phải có Thiên Tôn Thần Khí mới có thể phá vỡ.</w:t>
      </w:r>
    </w:p>
    <w:p>
      <w:pPr>
        <w:pStyle w:val="BodyText"/>
      </w:pPr>
      <w:r>
        <w:t xml:space="preserve">Đại Càn Thiên Tôn mặt mày khẽ động, không ngờ lại cười lên:</w:t>
      </w:r>
    </w:p>
    <w:p>
      <w:pPr>
        <w:pStyle w:val="BodyText"/>
      </w:pPr>
      <w:r>
        <w:t xml:space="preserve">- Nói như vậy, các ngươi đã nhắm tới bổn tọa rồi sao?</w:t>
      </w:r>
    </w:p>
    <w:p>
      <w:pPr>
        <w:pStyle w:val="BodyText"/>
      </w:pPr>
      <w:r>
        <w:t xml:space="preserve">Phong Chủ Thần cười hắc hắc, trực tiếp mặc nhận.</w:t>
      </w:r>
    </w:p>
    <w:p>
      <w:pPr>
        <w:pStyle w:val="BodyText"/>
      </w:pPr>
      <w:r>
        <w:t xml:space="preserve">- Nếu đã vậy, ngươi tới tìm ta, cũng không thể để ngươi tay không ra về.</w:t>
      </w:r>
    </w:p>
    <w:p>
      <w:pPr>
        <w:pStyle w:val="BodyText"/>
      </w:pPr>
      <w:r>
        <w:t xml:space="preserve">Đại Càn Thiên Tôn tay áo vừa động, một đạo cường quang từ trong tay áo của hắn hiện ra, tay bắt lấy, một đóa liên hoa nở rộ trong lòng bàn tay hắn.</w:t>
      </w:r>
    </w:p>
    <w:p>
      <w:pPr>
        <w:pStyle w:val="BodyText"/>
      </w:pPr>
      <w:r>
        <w:t xml:space="preserve">Liên hoa này không ngừng mở rộng, hình thành một tạo hình hoàn mỹ. Không ngừng biến hóa, không ngờ biến thành một Liên Hoa Chùy cực lớn.</w:t>
      </w:r>
    </w:p>
    <w:p>
      <w:pPr>
        <w:pStyle w:val="BodyText"/>
      </w:pPr>
      <w:r>
        <w:t xml:space="preserve">- Đây là một kiện Thiên Tôn Thần Khí ta luyện thành ba ngàn năm trước, chưa từng dùng qua. Tên là Bát Giác Liên Hoa Chùy. Ngươi có thể cầm lấy. Hai ngươi hợp lực luyện hóa, trong năm ba chục năm có lẽ sẽ thành công. Dùng Bát Giác Liên Hoa Chùy này đập Tinh Hà Kết Giới, nhất định có thể phá vỡ.</w:t>
      </w:r>
    </w:p>
    <w:p>
      <w:pPr>
        <w:pStyle w:val="BodyText"/>
      </w:pPr>
      <w:r>
        <w:t xml:space="preserve">Phong Chủ Thần vui mừng quá đỗi, lập tức lên trước tạ ơn.</w:t>
      </w:r>
    </w:p>
    <w:p>
      <w:pPr>
        <w:pStyle w:val="BodyText"/>
      </w:pPr>
      <w:r>
        <w:t xml:space="preserve">- Thiên Tôn đại nhân ưu ái, thuộc hạ quả thật vô cùng cảm kích.</w:t>
      </w:r>
    </w:p>
    <w:p>
      <w:pPr>
        <w:pStyle w:val="BodyText"/>
      </w:pPr>
      <w:r>
        <w:t xml:space="preserve">Phong Chủ Thần quả thực mặt mày tươi tỉnh, vui mừng nhận lấy Bát Giác Liên Hoa Chùy.</w:t>
      </w:r>
    </w:p>
    <w:p>
      <w:pPr>
        <w:pStyle w:val="BodyText"/>
      </w:pPr>
      <w:r>
        <w:t xml:space="preserve">Đại Càn Thiên Tôn đã ra tay, tuyệt đối không phải là đồ tồi rồi. Thứ này vào tay, nói Tinh Hà Kết Giới kia có thể phá vỡ thì nhất định có thể phá vỡ.</w:t>
      </w:r>
    </w:p>
    <w:p>
      <w:pPr>
        <w:pStyle w:val="BodyText"/>
      </w:pPr>
      <w:r>
        <w:t xml:space="preserve">Đại Càn Thiên Tôn nhàn nhạt nói:</w:t>
      </w:r>
    </w:p>
    <w:p>
      <w:pPr>
        <w:pStyle w:val="BodyText"/>
      </w:pPr>
      <w:r>
        <w:t xml:space="preserve">- Phong Chủ Thần, ta ban cho Bát Giác Liên Hoa Chùy, không phải chỉ để ngươi đi phá Tinh Hà Kết Giới. Đại lục Phong Vân của ngươi luôn là thế lực ta xem trọng. Hy vọng các ngươi tự biết lo liệu, đừng để bổn tọa thất vọng.</w:t>
      </w:r>
    </w:p>
    <w:p>
      <w:pPr>
        <w:pStyle w:val="BodyText"/>
      </w:pPr>
      <w:r>
        <w:t xml:space="preserve">Phong Chủ Thần vội vàng hứa hẹn:</w:t>
      </w:r>
    </w:p>
    <w:p>
      <w:pPr>
        <w:pStyle w:val="BodyText"/>
      </w:pPr>
      <w:r>
        <w:t xml:space="preserve">- Thuộc hạ hiểu, sau khi đoạt được Đại lục Thiên Huyền, thuộc hạ nhất định tận lực chiến đấu vì Thiên Tôn đại nhân, nhất định tìm ra hung thủ kia, đem hắn giết đi để diệt trừ mối lo của Thiên Tôn đại nhân.</w:t>
      </w:r>
    </w:p>
    <w:p>
      <w:pPr>
        <w:pStyle w:val="BodyText"/>
      </w:pPr>
      <w:r>
        <w:t xml:space="preserve">- Ừ, đi đi. Tăng cường luyện hóa, thời gian không đợi người!</w:t>
      </w:r>
    </w:p>
    <w:p>
      <w:pPr>
        <w:pStyle w:val="BodyText"/>
      </w:pPr>
      <w:r>
        <w:t xml:space="preserve">Đại Càn Thiên Tôn tay áo vừa vung lên, liền biến mất trước ngai vàng Thiên Tôn của hắn.</w:t>
      </w:r>
    </w:p>
    <w:p>
      <w:pPr>
        <w:pStyle w:val="BodyText"/>
      </w:pPr>
      <w:r>
        <w:t xml:space="preserve">Phong Chủ Thần cầm lấy Bát Giác Liên Hoa Chùy, vui mừng không dứt.</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04" w:name="chương-982"/>
      <w:bookmarkEnd w:id="1004"/>
      <w:r>
        <w:t xml:space="preserve">982. Chương 982</w:t>
      </w:r>
    </w:p>
    <w:p>
      <w:pPr>
        <w:pStyle w:val="Compact"/>
      </w:pPr>
      <w:r>
        <w:br w:type="textWrapping"/>
      </w:r>
      <w:r>
        <w:br w:type="textWrapping"/>
      </w:r>
    </w:p>
    <w:p>
      <w:pPr>
        <w:pStyle w:val="BodyText"/>
      </w:pPr>
      <w:r>
        <w:t xml:space="preserve">Chương 982: Tranh thủ từng phút giây</w:t>
      </w:r>
    </w:p>
    <w:p>
      <w:pPr>
        <w:pStyle w:val="BodyText"/>
      </w:pPr>
      <w:r>
        <w:t xml:space="preserve">Mệnh lệnh của Đại Càn Thiên Tôn làm cho cả Tinh vực Đại Càn đều như sục sôi.</w:t>
      </w:r>
    </w:p>
    <w:p>
      <w:pPr>
        <w:pStyle w:val="BodyText"/>
      </w:pPr>
      <w:r>
        <w:t xml:space="preserve">Hàng chục ngàn Vị diện Chủ Thần, gần hai chục ngàn cường giả cấp bậc Chủ Thần của Tinh vực Đại Càn, một khi toàn bộ đều hành động, thanh thế đương nhiên là vô cùng to lớn.</w:t>
      </w:r>
    </w:p>
    <w:p>
      <w:pPr>
        <w:pStyle w:val="BodyText"/>
      </w:pPr>
      <w:r>
        <w:t xml:space="preserve">Cũng may Đại lục Thiên Huyền vẫn sừng sững bất động, do có Tinh Hà Kết Giới, bọn họ không hay biết gì về tình hình bên ngoài, thời gian cứ vậy, thấm thoắt đã ba mươi năm rồi.</w:t>
      </w:r>
    </w:p>
    <w:p>
      <w:pPr>
        <w:pStyle w:val="BodyText"/>
      </w:pPr>
      <w:r>
        <w:t xml:space="preserve">Trong ba mươi năm này, đối với Đại lục Thiên Huyền mà nói, thu hoạch là vô cùng to lớn. Do tu luyện ở trong Thiên Thuyền Thánh Hoàng, vốn dĩ cần hai ba trăm năm mới có thể phục nguyên, nhưng bọn người Âm Ma Thiên Tôn đều trong khoảng thời gian này thành công đem nhục thân và Thần hồn dung hợp lại với nhau.</w:t>
      </w:r>
    </w:p>
    <w:p>
      <w:pPr>
        <w:pStyle w:val="BodyText"/>
      </w:pPr>
      <w:r>
        <w:t xml:space="preserve">Tuy vẫn chưa thể khôi phục toàn phần thực lực của trạng thái đỉnh cao, nhưng đã có bảy tám phần thần thông rồi. Chỉ cần Đại Càn Thiên Tôn không đích thân tới, phe Tần Vô Song hiện nay đối đầu với bất cứ Chủ Thần nào cũng đều sẽ dễ dàng giành phần thắng.</w:t>
      </w:r>
    </w:p>
    <w:p>
      <w:pPr>
        <w:pStyle w:val="BodyText"/>
      </w:pPr>
      <w:r>
        <w:t xml:space="preserve">Tuy nhiên, Tần Vô Song vẫn không quá mức lạc quan. Tới nay thời gian mới trôi qua được hai ba chục năm, chỉ cần còn có chút thời gian thì vẫn phải quý trọng.</w:t>
      </w:r>
    </w:p>
    <w:p>
      <w:pPr>
        <w:pStyle w:val="BodyText"/>
      </w:pPr>
      <w:r>
        <w:t xml:space="preserve">Trong hai ba chục năm này, tiến bộ của Tần Vô Song cũng rất rõ rệt. Trên cơ sở Thiên Thần Đạo bốn kiếp đã liên tục đạt được đột phá, đến nay đã là Thiên Thần Đạo sáu kiếp rồi.</w:t>
      </w:r>
    </w:p>
    <w:p>
      <w:pPr>
        <w:pStyle w:val="BodyText"/>
      </w:pPr>
      <w:r>
        <w:t xml:space="preserve">Thực lực này, gặp phải Chủ Thần có lẽ vẫn không thể chống lại, nhưng nếu gặp phải Thiên Thần Đạo cường giả, Tần Vô Song hoàn toàn có vốn để coi thường.</w:t>
      </w:r>
    </w:p>
    <w:p>
      <w:pPr>
        <w:pStyle w:val="BodyText"/>
      </w:pPr>
      <w:r>
        <w:t xml:space="preserve">Dù sao đối với Tần Vô Song mà nói, vốn liếng của hắn thực sự là vô cùng hùng hậu.</w:t>
      </w:r>
    </w:p>
    <w:p>
      <w:pPr>
        <w:pStyle w:val="BodyText"/>
      </w:pPr>
      <w:r>
        <w:t xml:space="preserve">Di sản mà Lý Huyền Phong và Xích Dương Thánh Hoàng để lại cho hắn, nhìn khắp cả Vũ trụ Đại La này cũng là có hạng. Cần phải biết rằng, Lý Huyền Phong và Xích Dương Thánh Hoàng đều là Thánh Hoàng cấp độ truyền kỳ, cho dù là một nơi Thánh Hoàng đầy rẫy như Vũ trụ Đại La, hai vị này cũng đều là những người rất có tên tuổi.</w:t>
      </w:r>
    </w:p>
    <w:p>
      <w:pPr>
        <w:pStyle w:val="BodyText"/>
      </w:pPr>
      <w:r>
        <w:t xml:space="preserve">o0o</w:t>
      </w:r>
    </w:p>
    <w:p>
      <w:pPr>
        <w:pStyle w:val="BodyText"/>
      </w:pPr>
      <w:r>
        <w:t xml:space="preserve">Ngày hôm nay, Thiên Huyền Thất Tử tụ họp lại thảo luận về tương lai của Đại lục Thiên Huyền.</w:t>
      </w:r>
    </w:p>
    <w:p>
      <w:pPr>
        <w:pStyle w:val="BodyText"/>
      </w:pPr>
      <w:r>
        <w:t xml:space="preserve">Trong hai ba chục năm nay, thực lực của Thiên Huyền Thất Tử cũng có những bước đột phá kinh người. Bọn họ trong mấy vạn năm ở Đại lục Thiên Huyền đều say mê tu luyện, tuy chưa từng đột phá, nhưng ý thức và cảnh giới kỳ thực đã tích tụ đủ để liên tục đột phá, chỉ là quy tắc giới hạn nên không thể đột phá hơn được.</w:t>
      </w:r>
    </w:p>
    <w:p>
      <w:pPr>
        <w:pStyle w:val="BodyText"/>
      </w:pPr>
      <w:r>
        <w:t xml:space="preserve">Từ sau khi vào tu luyện trong Thiên Thuyền Thánh Hoàng, những bó buộc của quy tắc đã bị giải phóng. Điều này đối với Thiên Huyền Thất Tử mà nói, không khác nào như cá gặp nước. Mấy vạn năm kìm nén, trong chớp mắt bột phát, mấy vạn năm tích tụ khiến bọn họ liên tục đột phá, liên tục nhảy vọt.</w:t>
      </w:r>
    </w:p>
    <w:p>
      <w:pPr>
        <w:pStyle w:val="BodyText"/>
      </w:pPr>
      <w:r>
        <w:t xml:space="preserve">Lý Bố Y đã đột phá từ Thiên Thần Đạo ba kiếp lên năm kiếp, còn những người khác cũng đột phá qua hai kiếp, bọn người Tiêu Dật Hiên và Lý Dật Phong đã là Thiên Thần Đạo bốn kiếp. Ngay cả Lão Thất Miêu Húc cũng đã tiến vào hàng ngũ Thiên Thần Đạo ba kiếp.</w:t>
      </w:r>
    </w:p>
    <w:p>
      <w:pPr>
        <w:pStyle w:val="BodyText"/>
      </w:pPr>
      <w:r>
        <w:t xml:space="preserve">- Vô Song sư đệ, đáng mừng đáng mừng. Thiên Thần Đạo sáu kiếp, xem ra chẳng mấy chốc nữa, Chủ Thần đầu tiên của Đại lục Thiên Huyền chúng ta ra đời rồi.</w:t>
      </w:r>
    </w:p>
    <w:p>
      <w:pPr>
        <w:pStyle w:val="BodyText"/>
      </w:pPr>
      <w:r>
        <w:t xml:space="preserve">- Vô Song sư đệ, một khi ngươi đã tiến thăng Chủ Thần, nếu Đại lục Phong Vân vẫn chưa ra tay, chúng ta có thể đi trước một bước, đến Tinh vực Đại Càn đăng ký. Ngươi có thực lực của Chủ Thần, lại sinh ra lớn lên tại Đại lục Thiên Huyền, mọi trình tự đều hợp lý, Thiên Tôn của Tinh vực Đại Càn muốn gây khó dễ cho ngươi cũng khó mà bịt miệng thiên hạ lại.</w:t>
      </w:r>
    </w:p>
    <w:p>
      <w:pPr>
        <w:pStyle w:val="BodyText"/>
      </w:pPr>
      <w:r>
        <w:t xml:space="preserve">Tiêu Dật Hiên đề nghị.</w:t>
      </w:r>
    </w:p>
    <w:p>
      <w:pPr>
        <w:pStyle w:val="BodyText"/>
      </w:pPr>
      <w:r>
        <w:t xml:space="preserve">- Đúng, Nhị ca nói không sai. Chúng ta nhất định phải đứng vững về mặt lý lẽ, còn về những việc khác chúng ta từ từ rồi tính cũng được.</w:t>
      </w:r>
    </w:p>
    <w:p>
      <w:pPr>
        <w:pStyle w:val="BodyText"/>
      </w:pPr>
      <w:r>
        <w:t xml:space="preserve">Đây là đề nghị của Lão Lục Xích Hằng Vũ.</w:t>
      </w:r>
    </w:p>
    <w:p>
      <w:pPr>
        <w:pStyle w:val="BodyText"/>
      </w:pPr>
      <w:r>
        <w:t xml:space="preserve">- Đại sư huynh, ngươi thấy thế nào?</w:t>
      </w:r>
    </w:p>
    <w:p>
      <w:pPr>
        <w:pStyle w:val="BodyText"/>
      </w:pPr>
      <w:r>
        <w:t xml:space="preserve">Tần Vô Song cười hỏi Lý Bố Y.</w:t>
      </w:r>
    </w:p>
    <w:p>
      <w:pPr>
        <w:pStyle w:val="BodyText"/>
      </w:pPr>
      <w:r>
        <w:t xml:space="preserve">Lý Bố Y trầm ngâm một hồi rồi gật đầu nói:</w:t>
      </w:r>
    </w:p>
    <w:p>
      <w:pPr>
        <w:pStyle w:val="BodyText"/>
      </w:pPr>
      <w:r>
        <w:t xml:space="preserve">- Ta thấy biện pháp này được. Nếu về lý lẽ đứng vững rồi, Đại lục Phong Vân cũng không có lý nào để xâm lược nữa. Như vậy cũng có thể bớt đi nỗi khổ của sinh linh đồ thán!</w:t>
      </w:r>
    </w:p>
    <w:p>
      <w:pPr>
        <w:pStyle w:val="BodyText"/>
      </w:pPr>
      <w:r>
        <w:t xml:space="preserve">Lý Bố Y tấm lòng nhân hậu, chung quy là không muốn Đại lục Thiên Huyền một lần nữa phải chịu hạo kiếp chiến hỏa.</w:t>
      </w:r>
    </w:p>
    <w:p>
      <w:pPr>
        <w:pStyle w:val="BodyText"/>
      </w:pPr>
      <w:r>
        <w:t xml:space="preserve">Hoa Tập Nguyệt đột nhiên liền tỏ ý không vui:</w:t>
      </w:r>
    </w:p>
    <w:p>
      <w:pPr>
        <w:pStyle w:val="BodyText"/>
      </w:pPr>
      <w:r>
        <w:t xml:space="preserve">- Đại ca, Nhị ca, đứng vững về lý lẽ không sai, nhưng ân oán với Đại lục Phong Vân, nếu cứ thế cho qua, chẳng phải đã có lỗi với liệt tổ liệt tông rồi hay sao. Cần biết rằng, thời đại Thái cổ Chúng Thần hy sinh tính mạng bảo vệ Đại lục Thiên Huyền, món nợ này nếu cứ thế cho qua, anh linh của tiên tổ sao có thể yên nghỉ chứ?</w:t>
      </w:r>
    </w:p>
    <w:p>
      <w:pPr>
        <w:pStyle w:val="BodyText"/>
      </w:pPr>
      <w:r>
        <w:t xml:space="preserve">Dịch Trùng Thiên cũng kêu lên:</w:t>
      </w:r>
    </w:p>
    <w:p>
      <w:pPr>
        <w:pStyle w:val="BodyText"/>
      </w:pPr>
      <w:r>
        <w:t xml:space="preserve">- Lão Ngũ nói có lý, thù hận với Đại lục Phong Vân, quyết không thể bỏ qua như vậy được.</w:t>
      </w:r>
    </w:p>
    <w:p>
      <w:pPr>
        <w:pStyle w:val="BodyText"/>
      </w:pPr>
      <w:r>
        <w:t xml:space="preserve">Lý Bố Y thản nhiên nói:</w:t>
      </w:r>
    </w:p>
    <w:p>
      <w:pPr>
        <w:pStyle w:val="BodyText"/>
      </w:pPr>
      <w:r>
        <w:t xml:space="preserve">- Không ai nói là bỏ qua như vậy. Hiện nay trong tay Vô Song sư đệ có nhiều quân bài như vậy, muốn đối phó với Đại lục Phong Vân biện pháp có rất nhiều, biện pháp ngốc nghếch nhất mới là trực tiếp đối đầu với bọn họ. Trực tiếp đối đầu, bạo lộ quá nhiều thực lực, không thể chấp nhận.</w:t>
      </w:r>
    </w:p>
    <w:p>
      <w:pPr>
        <w:pStyle w:val="BodyText"/>
      </w:pPr>
      <w:r>
        <w:t xml:space="preserve">Tần Vô Song cười lên, vẫn là Đại sư huynh suy nghĩ chu đáo nhất. Lúc này mà trực tiếp đối đầu với Đại lục Phong Vân, dùng thủ đoạn lôi đình đánh bại Đại lục Phong Vân giết tới tận gốc thì đúng là thống khoái, nhưng cũng là đã đưa Đại lục Thiên Huyền ra trước đầu sóng ngọn gió. Đối với thực lực hiện tại của Đại lục Thiên Huyền, đó là một lựa chọn không sáng suốt.</w:t>
      </w:r>
    </w:p>
    <w:p>
      <w:pPr>
        <w:pStyle w:val="BodyText"/>
      </w:pPr>
      <w:r>
        <w:t xml:space="preserve">Nếu Đại lục Thiên Huyền luôn luôn là cường hào của Tinh vực Đại Càn thì cũng không nói làm gì. Nhưng Đại lục Thiên Huyền xưa nay vô danh tiểu tốt, đột nhiên bộc phát ra cỗ năng lượng này, chắc chắn sẽ dẫn tới khủng hoảng, lôi tới những kẻ thù không cần thiết. Điều này cũng giống như một người nghèo, đột nhiên đoạt được một khối tài sản lớn hơn tất cả các nhà giàu khác, tất nhiên sẽ bị người khác ganh ghét.</w:t>
      </w:r>
    </w:p>
    <w:p>
      <w:pPr>
        <w:pStyle w:val="BodyText"/>
      </w:pPr>
      <w:r>
        <w:t xml:space="preserve">Đại lục Thiên Huyền muốn trỗi dậy, cần phải từng bước từng bước một.</w:t>
      </w:r>
    </w:p>
    <w:p>
      <w:pPr>
        <w:pStyle w:val="BodyText"/>
      </w:pPr>
      <w:r>
        <w:t xml:space="preserve">- Đại sư huynh, người có kết sách gì không?</w:t>
      </w:r>
    </w:p>
    <w:p>
      <w:pPr>
        <w:pStyle w:val="BodyText"/>
      </w:pPr>
      <w:r>
        <w:t xml:space="preserve">Hoa Tập Nguyệt không nhịn được hỏi.</w:t>
      </w:r>
    </w:p>
    <w:p>
      <w:pPr>
        <w:pStyle w:val="BodyText"/>
      </w:pPr>
      <w:r>
        <w:t xml:space="preserve">Lý Bố Y thản nhiên cười nói:</w:t>
      </w:r>
    </w:p>
    <w:p>
      <w:pPr>
        <w:pStyle w:val="BodyText"/>
      </w:pPr>
      <w:r>
        <w:t xml:space="preserve">- Đại lục Phong Vân bị Âm Ma Thiên Tôn bọn họ tàn phá một lần rồi, gốc rễ đã bị hủy hoại. Nếu ta đoán không lầm, bọn họ nhất định sẽ ra tay với Đại lục Thiên Huyền. Một khi chúng ta giành được chứng nhận Vị diện Chủ Thần, giành được địa vị ngang hàng với Đại lục Phong Vân. Bọn họ vừa ta tay, chúng ta có thể phát động lôi đình phản kích, dựa vào một chút ưu thế đánh bại Đại lục Phong Vân. Như vậy, tuy có thế dẫn tới sự nghi ngờ của người khác, nhưng tuyệt đối không dẫn tới sự khủng hoảng.</w:t>
      </w:r>
    </w:p>
    <w:p>
      <w:pPr>
        <w:pStyle w:val="BodyText"/>
      </w:pPr>
      <w:r>
        <w:t xml:space="preserve">Tiêu Dật Hiên thận trọng chắc chắn, gật đầu tán thành:</w:t>
      </w:r>
    </w:p>
    <w:p>
      <w:pPr>
        <w:pStyle w:val="BodyText"/>
      </w:pPr>
      <w:r>
        <w:t xml:space="preserve">- Đại ca nói đúng. Thực lực của chúng ta, không nên ngay lập tức liền bộc lộ ra, nhất định phải giữ chút về sau. Đặc biệt là Âm Ma Thiên Tôn, càng không thể bộc lộ ra ngoài. Vạn nhất Đại Càn Thiên Tôn nhắm đến chúng ta thì không hay rồi. Bắt buộc phải có đòn bí mật, mới có thể kiềm chế Đại Càn Thiên Tôn.</w:t>
      </w:r>
    </w:p>
    <w:p>
      <w:pPr>
        <w:pStyle w:val="BodyText"/>
      </w:pPr>
      <w:r>
        <w:t xml:space="preserve">Là thủ lãnh của Tinh vực Đại Càn, thực lực của Đại Càn Thiên Tôn nhất định là đỉnh cao. Mà còn đáng sợ hơn là hệ thống cường giả do Tần Vô Song nắm giữ.</w:t>
      </w:r>
    </w:p>
    <w:p>
      <w:pPr>
        <w:pStyle w:val="BodyText"/>
      </w:pPr>
      <w:r>
        <w:t xml:space="preserve">Chưa nói tới hai vạn Chủ Thần trong khắp Tinh vực, chỉ cần thuộc hạ bên cạnh hắn, cường giả cũng không biết có bao nhiêu người.</w:t>
      </w:r>
    </w:p>
    <w:p>
      <w:pPr>
        <w:pStyle w:val="BodyText"/>
      </w:pPr>
      <w:r>
        <w:t xml:space="preserve">Với thực lực hiện tại của Tần Vô Song, đối đầu với Đại lục Phong Vân, đó là dễ như trở bàn tay.</w:t>
      </w:r>
    </w:p>
    <w:p>
      <w:pPr>
        <w:pStyle w:val="BodyText"/>
      </w:pPr>
      <w:r>
        <w:t xml:space="preserve">Nhưng để đối đầu với Đại Càn Thiên Tôn, thì một chút hy vọng thắng cũng không có.</w:t>
      </w:r>
    </w:p>
    <w:p>
      <w:pPr>
        <w:pStyle w:val="BodyText"/>
      </w:pPr>
      <w:r>
        <w:t xml:space="preserve">Tần Vô Song cũng được, Lý Bố Y cũng được, đối với diều này đều hiểu rất rõ. Trừ phi Tần Vô Song tiến vào cấp bậc Thiên Tôn, nếu không, đối địch với Đại Càn Thiên Tôn, trước sau vẫn không đủ tư cách.</w:t>
      </w:r>
    </w:p>
    <w:p>
      <w:pPr>
        <w:pStyle w:val="BodyText"/>
      </w:pPr>
      <w:r>
        <w:t xml:space="preserve">Đương nhiên, ưu thế của Tần Vô Song cũng rất rõ ràng. Ít nhất, hắn vẫn còn trẻ. Tuổi trẻ đồng nghĩa với tất cả. Tuổi trẻ đồng nghĩa với vốn liếng vô hạn, khả năng vô hạn!</w:t>
      </w:r>
    </w:p>
    <w:p>
      <w:pPr>
        <w:pStyle w:val="BodyText"/>
      </w:pPr>
      <w:r>
        <w:t xml:space="preserve">Căn cứ vào xu hướng phát triển của Tần Vô Song hiện nay mà nói, chưa tới một trăm năm đã đạt tới đỉnh cao của Thiên Thần Đạo cường giả.</w:t>
      </w:r>
    </w:p>
    <w:p>
      <w:pPr>
        <w:pStyle w:val="BodyText"/>
      </w:pPr>
      <w:r>
        <w:t xml:space="preserve">Tuy nói tất cả những điều này, đều là do tác dụng của huyết mạch Lý Huyền Phong, nhưng cũng không thể tách rời với sự kiên trì và nỗ lực của bản thân, cùng với sự thông minh và thiên phú của Tần Vô Song.</w:t>
      </w:r>
    </w:p>
    <w:p>
      <w:pPr>
        <w:pStyle w:val="BodyText"/>
      </w:pPr>
      <w:r>
        <w:t xml:space="preserve">Căn cứ vào xu thế hiện tại, tấn thăng Chủ Thần cũng chỉ cần nhiều nhất ba ngàn năm. Ba ngàn năm, trong Thiên Huyền Thất Tử, lý luận thì chỉ cần ba mươi năm.</w:t>
      </w:r>
    </w:p>
    <w:p>
      <w:pPr>
        <w:pStyle w:val="BodyText"/>
      </w:pPr>
      <w:r>
        <w:t xml:space="preserve">Đương nhiên, đây chỉ là con số lý luận, thực sự tấn thăng Chủ Thần, còn cần có cơ ngộ, cần ý niệm trong nháy mắt.</w:t>
      </w:r>
    </w:p>
    <w:p>
      <w:pPr>
        <w:pStyle w:val="BodyText"/>
      </w:pPr>
      <w:r>
        <w:t xml:space="preserve">Đây là thứ những tác động bên ngoài không bao giờ có thể giúp giải quyết được.</w:t>
      </w:r>
    </w:p>
    <w:p>
      <w:pPr>
        <w:pStyle w:val="BodyText"/>
      </w:pPr>
      <w:r>
        <w:t xml:space="preserve">Đúng lúc bọn họ đang thảo luận, một gã vệ sĩ ở ngoài đi vào:</w:t>
      </w:r>
    </w:p>
    <w:p>
      <w:pPr>
        <w:pStyle w:val="BodyText"/>
      </w:pPr>
      <w:r>
        <w:t xml:space="preserve">- Thiếu chủ, thám tử phái đi Đại lục Thiên Tượng đã trở về!</w:t>
      </w:r>
    </w:p>
    <w:p>
      <w:pPr>
        <w:pStyle w:val="BodyText"/>
      </w:pPr>
      <w:r>
        <w:t xml:space="preserve">- Cho hắn vào!</w:t>
      </w:r>
    </w:p>
    <w:p>
      <w:pPr>
        <w:pStyle w:val="BodyText"/>
      </w:pPr>
      <w:r>
        <w:t xml:space="preserve">Tần Vô Song khoát tay hạ lệnh.</w:t>
      </w:r>
    </w:p>
    <w:p>
      <w:pPr>
        <w:pStyle w:val="BodyText"/>
      </w:pPr>
      <w:r>
        <w:t xml:space="preserve">Thám tử kia là một gã Thiên Thần Cao cấp, nhưng lúc này lại cung kính trước mặt Tần Vô Song, sau khi biết được thủ đoạn cùng thiên phú của Tần Vô Song, bọn người này, bao gồm cả Âm Ma Thiên Tôn, đều tâm phục khẩu phục, thành tâm bái phục Tần Vô Song.</w:t>
      </w:r>
    </w:p>
    <w:p>
      <w:pPr>
        <w:pStyle w:val="BodyText"/>
      </w:pPr>
      <w:r>
        <w:t xml:space="preserve">- Thiếu chủ, tình hình bên ngoài hiện nay vô cùng hỗn loạn. Thuộc hạ ở Đại lục Thiên Tượng đã nghe ngóng từ nhiều hướng, cả Tinh vực Đại Càn đều đã rối tung lên cả rồi. Tất cả Vị diện Chủ Thần đều bắt đầu điều tra, truy tìm một chiếc phi thuyền Thiên Tôn, truy tìm hung thủ tập kích Đại lục Phong Vân. Mệnh lệnh này, là do Đại Càn Thiên Tôn hạ lệnh!</w:t>
      </w:r>
    </w:p>
    <w:p>
      <w:pPr>
        <w:pStyle w:val="BodyText"/>
      </w:pPr>
      <w:r>
        <w:t xml:space="preserve">- Đại Càn Thiên Tôn?</w:t>
      </w:r>
    </w:p>
    <w:p>
      <w:pPr>
        <w:pStyle w:val="BodyText"/>
      </w:pPr>
      <w:r>
        <w:t xml:space="preserve">Tần Vô Song ý tứ sâu xa nhấm nháp cái tên này, khẩu khí vô cùng phức tạp.</w:t>
      </w:r>
    </w:p>
    <w:p>
      <w:pPr>
        <w:pStyle w:val="BodyText"/>
      </w:pPr>
      <w:r>
        <w:t xml:space="preserve">Quả nhiên là Đại Càn Thiên Tôn. Lời đồn Đại lục Phong Vân và Đại Càn Thiên Tôn quan hệ mật thiết, trong thời gian ngắn như vậy mà có thể làm cho Đại Càn Thiên Tôn hạ lệnh điều tra, quan hệ này quả thực sâu xa.</w:t>
      </w:r>
    </w:p>
    <w:p>
      <w:pPr>
        <w:pStyle w:val="BodyText"/>
      </w:pPr>
      <w:r>
        <w:t xml:space="preserve">Khẩu khí của Lý Bố Y có chút tắc nghẹn:</w:t>
      </w:r>
    </w:p>
    <w:p>
      <w:pPr>
        <w:pStyle w:val="BodyText"/>
      </w:pPr>
      <w:r>
        <w:t xml:space="preserve">- Đại Càn Thiên Tôn xem ra đã coi trọng vấn đề này rồi. Quả nhiên không ngoài dự liều, việc này hiện nay không còn là vấn đề của riêng Đại lục Phong Vân và Đại lục Thiên Huyền nữa rồi.</w:t>
      </w:r>
    </w:p>
    <w:p>
      <w:pPr>
        <w:pStyle w:val="BodyText"/>
      </w:pPr>
      <w:r>
        <w:t xml:space="preserve">Tần Vô Song lại vô cùng điềm đạm, cười nói:</w:t>
      </w:r>
    </w:p>
    <w:p>
      <w:pPr>
        <w:pStyle w:val="BodyText"/>
      </w:pPr>
      <w:r>
        <w:t xml:space="preserve">- Đại sư huynh không cần lo lắng. Đại Càn Thiên Tôn tuy thần thông quảng đại, thế lực hùng mạnh, nhưng thì đã sao? Hiện nay, dù hắn có nghĩ nát óc cũng không nghĩ ra việc đó có liên quan đến Đại lục Thiên Huyền của chúng ta. Giống như ngươi nói, chúng ta không bộc lộ thực lực, từng bước từng bước đưa lực lượng ra. Chỉ cần Đại lục Thiên Huyền không bộc lộ ra, chúng có nghĩ nát óc cũng không nghĩ tới chúng ta đâu.</w:t>
      </w:r>
    </w:p>
    <w:p>
      <w:pPr>
        <w:pStyle w:val="BodyText"/>
      </w:pPr>
      <w:r>
        <w:t xml:space="preserve">Lý Bố Y nhíu mày nói:</w:t>
      </w:r>
    </w:p>
    <w:p>
      <w:pPr>
        <w:pStyle w:val="BodyText"/>
      </w:pPr>
      <w:r>
        <w:t xml:space="preserve">- Có một vấn đề, đến nay Tinh Hà Kết Giới vẫn còn chúng ta không thể rời Đại lục Thiên Huyền để đi chứng thực Vị diện Chủ Thần được. Nếu không, Truyền Tống Trận kia sẽ bị lộ ra. Một khi bại lộ, rất nhiều việc cũng sẽ để lộ sơ hở.</w:t>
      </w:r>
    </w:p>
    <w:p>
      <w:pPr>
        <w:pStyle w:val="BodyText"/>
      </w:pPr>
      <w:r>
        <w:t xml:space="preserve">Đây quả thực là một vấn đề nghiêm trọng, Tần Vô Song nhất thời ý thức được tính chất nghiêm trọng của nó, lập tức nói:</w:t>
      </w:r>
    </w:p>
    <w:p>
      <w:pPr>
        <w:pStyle w:val="BodyText"/>
      </w:pPr>
      <w:r>
        <w:t xml:space="preserve">- Việc cấp bách hiện nay là tăng cường tu luyện. Ta nỗ lực sớm đột phá Chủ Thần, các vị sự huynh cũng tăng cường tu luyện, thực lực hơn một mức là thêm một tia hy vọng. Đại lục Thiên Huyền này, sớm muộn cũng phải nhờ các vị sư huynh cai quản!</w:t>
      </w:r>
    </w:p>
    <w:p>
      <w:pPr>
        <w:pStyle w:val="BodyText"/>
      </w:pPr>
      <w:r>
        <w:t xml:space="preserve">Bọn người Lý Bố Y không lấy làm bất ngờ, dựa vào tiềm lực của Tần Vô Song sư đệ, Đại lục Thiên Huyền cỏn con này hiển nhiên không thể là cái đích cuối cùng của hắn.</w:t>
      </w:r>
    </w:p>
    <w:p>
      <w:pPr>
        <w:pStyle w:val="BodyText"/>
      </w:pPr>
      <w:r>
        <w:t xml:space="preserve">Tiền đồ tươi đẹp bày ra trước mặt, Vô Song sư đệ nhất định sẽ tiếp tục bay lên những tầng cao mới. Về điểm này, bọn họ không chút nghi ngờ.</w:t>
      </w:r>
    </w:p>
    <w:p>
      <w:pPr>
        <w:pStyle w:val="BodyText"/>
      </w:pPr>
      <w:r>
        <w:t xml:space="preserve">Tần Vô Song lập tức giải tán mọi người, trở về Thiên Thuyền Thánh Hoàng tiếp tục tu luyện.</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05" w:name="chương-983"/>
      <w:bookmarkEnd w:id="1005"/>
      <w:r>
        <w:t xml:space="preserve">983. Chương 983</w:t>
      </w:r>
    </w:p>
    <w:p>
      <w:pPr>
        <w:pStyle w:val="Compact"/>
      </w:pPr>
      <w:r>
        <w:br w:type="textWrapping"/>
      </w:r>
      <w:r>
        <w:br w:type="textWrapping"/>
      </w:r>
    </w:p>
    <w:p>
      <w:pPr>
        <w:pStyle w:val="BodyText"/>
      </w:pPr>
      <w:r>
        <w:t xml:space="preserve">Chương 983: Chủ Thần Thiên Kiếp</w:t>
      </w:r>
    </w:p>
    <w:p>
      <w:pPr>
        <w:pStyle w:val="BodyText"/>
      </w:pPr>
      <w:r>
        <w:t xml:space="preserve">Phong Vân hai vị Chủ Thần từ khi có được Thiên Tôn Thần Khí Bát Giác Liên Hoa Chùy thì cũng hoàn toàn bế quan, không hỏi han việc bên ngoài, một lòng luyện hóa Bát Giác Liên Hoa Chùy.</w:t>
      </w:r>
    </w:p>
    <w:p>
      <w:pPr>
        <w:pStyle w:val="BodyText"/>
      </w:pPr>
      <w:r>
        <w:t xml:space="preserve">Ba mươi năm đã qua, Phong Vân Chủ Thần đã bước đầu luyện hóa được Bát Giác Liên Hoa Chùy, chỉ là phương diện hỏa hầu vẫn còn kém rất nhiều.</w:t>
      </w:r>
    </w:p>
    <w:p>
      <w:pPr>
        <w:pStyle w:val="BodyText"/>
      </w:pPr>
      <w:r>
        <w:t xml:space="preserve">- Đại ca, Bát Giác Liên Hoa Chùy này không hổ là Thiên Tôn Thần Khí, Thần khí mạnh nhất trong tay chúng ta cũng chỉ mất nhiều nhất là năm năm là đã luyện hóa xong. Thiên Tôn Thần Khí này, chúng ta đã liên thủ luyện hóa ba mươi năm cũng chỉ đạt được thắng lợi một nửa, xem ra muốn phát huy hết thực lực của nó, chúng ta còn phải vất vả ba mươi năm nữa.</w:t>
      </w:r>
    </w:p>
    <w:p>
      <w:pPr>
        <w:pStyle w:val="BodyText"/>
      </w:pPr>
      <w:r>
        <w:t xml:space="preserve">- Ha ha, ba mươi năm thêm ba mươi năm, cũng chỉ là sáu mươi năm. Thêm vài năm diễn luyện hoàn thiện, nhiều nhất cũng chỉ là bảy mươi năm. Nếu chỉ dựa vào sức lực của chúng ta, phải mất năm ngàn năm. Ngươi nói xem, cái gì có lợi hơn?</w:t>
      </w:r>
    </w:p>
    <w:p>
      <w:pPr>
        <w:pStyle w:val="BodyText"/>
      </w:pPr>
      <w:r>
        <w:t xml:space="preserve">Phong Chủ Thần lúc này vô cùng phấn chấn, luyện hóa Bát Giác Liên Hoa Chùy này, những Vị diện xung quanh, chỉ cần là vô chủ, hắn muốn phá cái nào mà chẳng được.</w:t>
      </w:r>
    </w:p>
    <w:p>
      <w:pPr>
        <w:pStyle w:val="BodyText"/>
      </w:pPr>
      <w:r>
        <w:t xml:space="preserve">Muốn chọn chỗ nào an thân thì liền chọn chỗ đó.</w:t>
      </w:r>
    </w:p>
    <w:p>
      <w:pPr>
        <w:pStyle w:val="BodyText"/>
      </w:pPr>
      <w:r>
        <w:t xml:space="preserve">Đối với Đại lục Thiên Huyền, Phong Chủ Thần thèm thuồng đã lâu. Dù sao, những lời đồn về Đại lục Thiên Huyền làm cho hắn vô cùng thèm muốn. Tương truyền, Đại lục Thiên Huyền đó có một số lời đồn rất hấp dẫn.</w:t>
      </w:r>
    </w:p>
    <w:p>
      <w:pPr>
        <w:pStyle w:val="BodyText"/>
      </w:pPr>
      <w:r>
        <w:t xml:space="preserve">Lần này, mượn uy lực của Thiên Tôn Thần Khí Bát Giác Liên Hoa Chùy, đập tan Tinh Hà Kết Giới, đem Đại lục Thiên Huyền đoạt lấy, hoàn thành tâm nguyện bao lâu nay.</w:t>
      </w:r>
    </w:p>
    <w:p>
      <w:pPr>
        <w:pStyle w:val="BodyText"/>
      </w:pPr>
      <w:r>
        <w:t xml:space="preserve">Nếu những lời đồn kia là sự thật, thì đó đúng là tạo hóa to lớn. Phong Chủ Thần dã tâm rất lớn, những lời đồn này, ngay cả Đại Càn Thiên Tôn hắn cũng che giấu.</w:t>
      </w:r>
    </w:p>
    <w:p>
      <w:pPr>
        <w:pStyle w:val="BodyText"/>
      </w:pPr>
      <w:r>
        <w:t xml:space="preserve">- Lão Nhị, chúng ta nhanh lên thôi. Trong bốn mươi năm, nhất định phải chiếm được Đại lục Thiên Huyền. Nếu Đại lục Thiên Huyền quả thực có di sản của Thánh Hoàng, chúng ta chuyến này giàu to rồi, ha ha…</w:t>
      </w:r>
    </w:p>
    <w:p>
      <w:pPr>
        <w:pStyle w:val="BodyText"/>
      </w:pPr>
      <w:r>
        <w:t xml:space="preserve">- Di sản của Thánh Hoàng, tiểu đệ cảm thấy vô căn cứ quá. Cường giả cấp độ Thánh Hoàng, sao lại để ý tới Đại lục Thiên Huyền chứ?</w:t>
      </w:r>
    </w:p>
    <w:p>
      <w:pPr>
        <w:pStyle w:val="BodyText"/>
      </w:pPr>
      <w:r>
        <w:t xml:space="preserve">Vân Chủ Thần vẫn rất bình tĩnh.</w:t>
      </w:r>
    </w:p>
    <w:p>
      <w:pPr>
        <w:pStyle w:val="BodyText"/>
      </w:pPr>
      <w:r>
        <w:t xml:space="preserve">- Cho dù không phải là di sản của Thánh Hoàng, di sản của Thiên Tôn cũng không tệ. Ở Tinh vực Đại Càn chúng ta không xây dựng được Tinh vực mới, lẽ nào không thể tìm được một Tinh vực khác hay sao? Hai huynh đệ ta, một thân bản lĩnh và khát vọng, lẽ nào cam tâm làm chủ nhân của một Vị diện này thôi sao. Chúng ta muốn làm, cũng phải là chủ nhân một Tinh vực!</w:t>
      </w:r>
    </w:p>
    <w:p>
      <w:pPr>
        <w:pStyle w:val="BodyText"/>
      </w:pPr>
      <w:r>
        <w:t xml:space="preserve">Khẩu khí của Phong Chủ Thần tràn đầy tự tin.</w:t>
      </w:r>
    </w:p>
    <w:p>
      <w:pPr>
        <w:pStyle w:val="BodyText"/>
      </w:pPr>
      <w:r>
        <w:t xml:space="preserve">- Đại ca, hy vọng Đại lục Thiên Huyền không làm chúng ta thất vọng.</w:t>
      </w:r>
    </w:p>
    <w:p>
      <w:pPr>
        <w:pStyle w:val="BodyText"/>
      </w:pPr>
      <w:r>
        <w:t xml:space="preserve">Vân Chủ Thần không tiện dội gáo nước lạnh, đành phải phụ họa theo.</w:t>
      </w:r>
    </w:p>
    <w:p>
      <w:pPr>
        <w:pStyle w:val="BodyText"/>
      </w:pPr>
      <w:r>
        <w:t xml:space="preserve">o0o</w:t>
      </w:r>
    </w:p>
    <w:p>
      <w:pPr>
        <w:pStyle w:val="BodyText"/>
      </w:pPr>
      <w:r>
        <w:t xml:space="preserve">Ở một không gian rộng lớn trong Thiên Thuyền Thánh Hoàng, không gian xung quanh giống như một vùng đất lành, linh lực nồng đặc tới nỗi dường như vô hạn.</w:t>
      </w:r>
    </w:p>
    <w:p>
      <w:pPr>
        <w:pStyle w:val="BodyText"/>
      </w:pPr>
      <w:r>
        <w:t xml:space="preserve">Tần Vô Song ở chỗ giống như sơn cốc này, toàn thân linh lực dày đặc, giống như một ngọn núi sừng sững giữa trời xanh.</w:t>
      </w:r>
    </w:p>
    <w:p>
      <w:pPr>
        <w:pStyle w:val="BodyText"/>
      </w:pPr>
      <w:r>
        <w:t xml:space="preserve">Thiên Thuyền Thánh Hoàng này, là không gian lĩnh vực của Thánh Hoàng, tự thành một giới. Nếu có thể khai phá toàn bộ, cho dù dung nạp cả một hành tinh bình thường cũng không có vấn đề gì.</w:t>
      </w:r>
    </w:p>
    <w:p>
      <w:pPr>
        <w:pStyle w:val="BodyText"/>
      </w:pPr>
      <w:r>
        <w:t xml:space="preserve">Cần phải biết rằng, Thánh Hoàng cường giả cai quản cả một Tiểu Vũ trụ, sự vận dụng của quy luật không gian đã đạt tới mức làm người ta nghe mà sợ hãi.</w:t>
      </w:r>
    </w:p>
    <w:p>
      <w:pPr>
        <w:pStyle w:val="BodyText"/>
      </w:pPr>
      <w:r>
        <w:t xml:space="preserve">Bởi vậy, quy luật không gian của Thiên Thuyền Thánh Hoàng không ngừng bị kích phát ra, không gian này cũng không ngừng mở rộng, trải ra vô hạn.</w:t>
      </w:r>
    </w:p>
    <w:p>
      <w:pPr>
        <w:pStyle w:val="BodyText"/>
      </w:pPr>
      <w:r>
        <w:t xml:space="preserve">o0o</w:t>
      </w:r>
    </w:p>
    <w:p>
      <w:pPr>
        <w:pStyle w:val="BodyText"/>
      </w:pPr>
      <w:r>
        <w:t xml:space="preserve">Lại ba mươi năm nữa đã trôi qua. Tần Vô Song đã đột phá tới bậc cuối cùng để tiến lên Chủ Thần, một bước này, nếu có thể vượt qua, chính là Chủ Thần chí tôn rồi.</w:t>
      </w:r>
    </w:p>
    <w:p>
      <w:pPr>
        <w:pStyle w:val="BodyText"/>
      </w:pPr>
      <w:r>
        <w:t xml:space="preserve">Lúc này, xung quanh Tần Vô Song không có ai làm phiền. Trong Thiên Thuyền Thánh Hoàng này cũng không cần ai hộ pháp, đây là không gian cá nhân, vô cùng an toàn.</w:t>
      </w:r>
    </w:p>
    <w:p>
      <w:pPr>
        <w:pStyle w:val="BodyText"/>
      </w:pPr>
      <w:r>
        <w:t xml:space="preserve">Mà thiên kiếp để tiến lên Chủ Thần, quả thực những thiên kiếp thông thường không thể so sánh được. Tần Vô Song đã chịu đựng được tám đạo công kích trước đó. Đạo công kích cuối cùng vô cùng quan trọng, nếu vượt qua sẽ đạt được đột phá, còn nếu không vượt qua được, thì mọi duyên pháp cơ ngộ sẽ tan thành mây khói.</w:t>
      </w:r>
    </w:p>
    <w:p>
      <w:pPr>
        <w:pStyle w:val="BodyText"/>
      </w:pPr>
      <w:r>
        <w:t xml:space="preserve">Tần Vô Song biết rõ tầm quan trọng của lần công kích này. Đây tuyệt đối là thiên kiếp quan trọng nhất kể từ khi hắn xuất đạo đến nay. Nếu như đột phá, có nghĩa là hắn sẽ là thế hệ Chủ Thần mới ở Đại lục Thiên Huyền, từ đó mà có chút danh tiếng, Đại lục Thiên Huyền cũng từ đây có thể tránh được những uy hiếp như lang như hổ kia.</w:t>
      </w:r>
    </w:p>
    <w:p>
      <w:pPr>
        <w:pStyle w:val="BodyText"/>
      </w:pPr>
      <w:r>
        <w:t xml:space="preserve">Tiếng sấm không dứt bên tai, vô số đạo điện xà bay lượn đầy trời, giống như những con giao Long Đang giương nanh giương vuốt, đan xen ở giữa hư không.</w:t>
      </w:r>
    </w:p>
    <w:p>
      <w:pPr>
        <w:pStyle w:val="BodyText"/>
      </w:pPr>
      <w:r>
        <w:t xml:space="preserve">- Ầm!</w:t>
      </w:r>
    </w:p>
    <w:p>
      <w:pPr>
        <w:pStyle w:val="BodyText"/>
      </w:pPr>
      <w:r>
        <w:t xml:space="preserve">Một tiếng nổ lớn, điện xà đầy trời giơ nanh múa vuốt, cùng nhau oanh kích xuống dưới. Lấy thân thể Tần Vô Song làm khu vực trung tâm, bốn phương tám hướng bao vây lấy.</w:t>
      </w:r>
    </w:p>
    <w:p>
      <w:pPr>
        <w:pStyle w:val="BodyText"/>
      </w:pPr>
      <w:r>
        <w:t xml:space="preserve">Tần Vô Song toàn thân hóa thành một đạo lốc xoáy màu tím, không ngừng bay lên, tốc độ ngày càng nhanh. Thiên Chi Khuê Lang song kiếm trong tay không ngừng bắn ra các loại kiếm khí, hình thành một mạng lưới phòng thủ to lớn, không ngừng bay lượn trên đầu.</w:t>
      </w:r>
    </w:p>
    <w:p>
      <w:pPr>
        <w:pStyle w:val="BodyText"/>
      </w:pPr>
      <w:r>
        <w:t xml:space="preserve">Những đạo kiếm khí này hình thành một lớp phòng ngự, như một chiếc ô lớn, đem thân thể Tần Vô Song che xuống phía dưới.</w:t>
      </w:r>
    </w:p>
    <w:p>
      <w:pPr>
        <w:pStyle w:val="BodyText"/>
      </w:pPr>
      <w:r>
        <w:t xml:space="preserve">Ngay cả như thế, công kích của điện xà kia vẫn không có dấu hiệu suy giảm, càng ngày càng dữ tợn, giốn như gặp được kỳ phùng địch thủ, càng hung hãn hơn.</w:t>
      </w:r>
    </w:p>
    <w:p>
      <w:pPr>
        <w:pStyle w:val="BodyText"/>
      </w:pPr>
      <w:r>
        <w:t xml:space="preserve">Không ngừng cắn nuốt hệ thống phòng ngự do kiếm võng tạo nên.</w:t>
      </w:r>
    </w:p>
    <w:p>
      <w:pPr>
        <w:pStyle w:val="BodyText"/>
      </w:pPr>
      <w:r>
        <w:t xml:space="preserve">Tần Vô Song dùng Thiên Chi Khuê Lang song kiếm, trước nay chưa hề gặp bất lợi, nhưng hôm nay đối mặt với Chủ Thần thiên kiếp, quả nhiên có chút khó khăn.</w:t>
      </w:r>
    </w:p>
    <w:p>
      <w:pPr>
        <w:pStyle w:val="BodyText"/>
      </w:pPr>
      <w:r>
        <w:t xml:space="preserve">Chủ Thần thiên kiếp này, tương đương với công kích của một Chủ Thần. Tuy không phải lực công kích toàn lực của Chủ Thần, nhưng ít nhất cũng phải tới sáu bảy thành công lực.</w:t>
      </w:r>
    </w:p>
    <w:p>
      <w:pPr>
        <w:pStyle w:val="BodyText"/>
      </w:pPr>
      <w:r>
        <w:t xml:space="preserve">Trong hoàn cảnh như vậy, nếu Tần Vô Song không mượn lực của song kiếm kia, e rằng dưới thiên kiếp thế này, sớm đã bị đánh cho tan xương nát thịt rồi.</w:t>
      </w:r>
    </w:p>
    <w:p>
      <w:pPr>
        <w:pStyle w:val="BodyText"/>
      </w:pPr>
      <w:r>
        <w:t xml:space="preserve">Cho dù là Thiên Tôn Thần Khí Thiên Chi Khuê Lang, dưới công kích dày đặc như vậy, vẫn cảm thấy vô cùng khó nhọc. Dù sao Tần Vô Song điều khiển Thiên Chi Khuê Lang vẫn chưa đạt tới trình độ lô hỏa thuần thanh.</w:t>
      </w:r>
    </w:p>
    <w:p>
      <w:pPr>
        <w:pStyle w:val="BodyText"/>
      </w:pPr>
      <w:r>
        <w:t xml:space="preserve">Công kích dày đặc như vậy, làm cho Thiên Chi Khuê Lang ít nhiều cảm thấy có chút khó nhọc. May mà Tần Vô Song bản thân thủ đoạn xuất sắc, kiếm kỹ cao siêu.</w:t>
      </w:r>
    </w:p>
    <w:p>
      <w:pPr>
        <w:pStyle w:val="BodyText"/>
      </w:pPr>
      <w:r>
        <w:t xml:space="preserve">Một đạo kiếm kỹ phòng ngự, có thể gọi là không một chỗ sơ hở.</w:t>
      </w:r>
    </w:p>
    <w:p>
      <w:pPr>
        <w:pStyle w:val="BodyText"/>
      </w:pPr>
      <w:r>
        <w:t xml:space="preserve">Nhưng Chủ Thần thiên kiếp này quả không phải là những thiên kiếp bình thường có thể so sánh được. Từng đợt nối tiếp từng đợt, giống như vĩnh viễn không có điểm dừng, không ngừng khảo nghiệm thần kinh của Tần Vô Song.</w:t>
      </w:r>
    </w:p>
    <w:p>
      <w:pPr>
        <w:pStyle w:val="BodyText"/>
      </w:pPr>
      <w:r>
        <w:t xml:space="preserve">Mọi người đứng nhìn cuộc chiến từ xa, trong lòng cũng vô cùng lo lắng, nhìn thấy thiên kiếp ghê gớm như vậy, ai ai trong lòng cũng có chút lo lắng.</w:t>
      </w:r>
    </w:p>
    <w:p>
      <w:pPr>
        <w:pStyle w:val="BodyText"/>
      </w:pPr>
      <w:r>
        <w:t xml:space="preserve">Đặc biệt là Thiên Huyền Thất Tử, lo lắng rất nhiều.</w:t>
      </w:r>
    </w:p>
    <w:p>
      <w:pPr>
        <w:pStyle w:val="BodyText"/>
      </w:pPr>
      <w:r>
        <w:t xml:space="preserve">Chủ Thần thiên kiếp này, cho dù là Lý Bố Y cũng chưa từng gặp qua. Cho nên căn bản không biết nông sâu thế nào, chỉ có thể đứng ngoài lo lắng vô ích.</w:t>
      </w:r>
    </w:p>
    <w:p>
      <w:pPr>
        <w:pStyle w:val="BodyText"/>
      </w:pPr>
      <w:r>
        <w:t xml:space="preserve">Duy nhất đã có loại kinh nghiệm này, chính là chín đại Ma Thần. Với Âm Ma Thiên Tôn đứng đầu, chín đại Ma Thần kia đều đã từng có kinh nghiệm với việc này.</w:t>
      </w:r>
    </w:p>
    <w:p>
      <w:pPr>
        <w:pStyle w:val="BodyText"/>
      </w:pPr>
      <w:r>
        <w:t xml:space="preserve">Nhưng lúc này, ngay cả Âm Ma Thiên Tôn, biểu tình cũng vô cùng ngưng trọng.</w:t>
      </w:r>
    </w:p>
    <w:p>
      <w:pPr>
        <w:pStyle w:val="BodyText"/>
      </w:pPr>
      <w:r>
        <w:t xml:space="preserve">- Lão Đại, sao lại thế được? Cảm giác thiên kiếp này đã vượt ra ngoài phạm vi của Chủ Thần thiên kiếp rồi. Ta nhớ rằng ngày trước tiến thăng Chủ Thần cũng không có thiên kiếp cường đại như vậy.</w:t>
      </w:r>
    </w:p>
    <w:p>
      <w:pPr>
        <w:pStyle w:val="BodyText"/>
      </w:pPr>
      <w:r>
        <w:t xml:space="preserve">Đồ Ông cũng cảm thấy vô cùng kỳ quái:</w:t>
      </w:r>
    </w:p>
    <w:p>
      <w:pPr>
        <w:pStyle w:val="BodyText"/>
      </w:pPr>
      <w:r>
        <w:t xml:space="preserve">- Lão Đại, có chút không đúng. Ta sao lại cảm thấy thiên kiếp này so với thiên kiếp ta gặp phải, ít nhất phải mạnh hơn hai ba lần. Hai thanh kiếm của Thiếu chủ, đối phó với Chủ Thần thiên kiếp lẽ ra phải vô cùng đơn giản, sao lại chật vật như vậy?</w:t>
      </w:r>
    </w:p>
    <w:p>
      <w:pPr>
        <w:pStyle w:val="BodyText"/>
      </w:pPr>
      <w:r>
        <w:t xml:space="preserve">Âm Ma Thiên Tôn thì thào nói:</w:t>
      </w:r>
    </w:p>
    <w:p>
      <w:pPr>
        <w:pStyle w:val="BodyText"/>
      </w:pPr>
      <w:r>
        <w:t xml:space="preserve">- Chỉ có thể nói, Thiếu chủ tựa hồ trúng thưởng rồi. Hắn gặp phải kiếp trong kiếp. Kiếp trong kiếp này so với Chủ Thần thiên kiếp bình thường, ít nhất phải mạnh hơn gấp đôi. Nếu không phải Thiếu chủ mà là bất cứ ai trong chúng ta, trong giai đoạn đó mà gặp phải loại thiên kiếp này, thập tử nhất sinh.</w:t>
      </w:r>
    </w:p>
    <w:p>
      <w:pPr>
        <w:pStyle w:val="BodyText"/>
      </w:pPr>
      <w:r>
        <w:t xml:space="preserve">- Kiếp trong kiếp?</w:t>
      </w:r>
    </w:p>
    <w:p>
      <w:pPr>
        <w:pStyle w:val="BodyText"/>
      </w:pPr>
      <w:r>
        <w:t xml:space="preserve">Lý Bố Y ở bên cạnh trong mắt hiện ra cái nhìn lo âu. Hắn tuy chưa từng gặp qua Chủ Thần thiên kiếp, nhưng kiếp trong kiếp thì hắn ta đã từng nghe qua.</w:t>
      </w:r>
    </w:p>
    <w:p>
      <w:pPr>
        <w:pStyle w:val="BodyText"/>
      </w:pPr>
      <w:r>
        <w:t xml:space="preserve">Kiếp trong kiếp này không phải là loại thiên kiếp bình thường, mà là thiên kiếp của thiên kiếp. Một khi gặp phải, so với bình thường ít nhất khó khăn gấp đôi.</w:t>
      </w:r>
    </w:p>
    <w:p>
      <w:pPr>
        <w:pStyle w:val="BodyText"/>
      </w:pPr>
      <w:r>
        <w:t xml:space="preserve">Tuy nhiên, kiếp trong kiếp này cũng không phải chỉ có mặt xấu. Mặt tốt cũng có!</w:t>
      </w:r>
    </w:p>
    <w:p>
      <w:pPr>
        <w:pStyle w:val="BodyText"/>
      </w:pPr>
      <w:r>
        <w:t xml:space="preserve">Ai mà gặp qua kiếp trong kiếp, nếu an toàn vượt qua thì thành tựu cũng sẽ không phải tầm thường.</w:t>
      </w:r>
    </w:p>
    <w:p>
      <w:pPr>
        <w:pStyle w:val="BodyText"/>
      </w:pPr>
      <w:r>
        <w:t xml:space="preserve">So với cường giả mới bước vào Chủ Thần, không biết phải mạnh hơn bao nhiêu lần.</w:t>
      </w:r>
    </w:p>
    <w:p>
      <w:pPr>
        <w:pStyle w:val="BodyText"/>
      </w:pPr>
      <w:r>
        <w:t xml:space="preserve">Chỉ cần tăng cường tập luyện, rất nhanh liền có thể đối kháng với Chủ Thần cường giả đỉnh cao. Đây là điều những Chủ Thần bình thường khác không thể so sánh được.</w:t>
      </w:r>
    </w:p>
    <w:p>
      <w:pPr>
        <w:pStyle w:val="BodyText"/>
      </w:pPr>
      <w:r>
        <w:t xml:space="preserve">Âm Ma Thiên Tôn thở dài:</w:t>
      </w:r>
    </w:p>
    <w:p>
      <w:pPr>
        <w:pStyle w:val="BodyText"/>
      </w:pPr>
      <w:r>
        <w:t xml:space="preserve">- Đây có lẽ là trời giáng kỳ tài, ông trời muốn thử thách Thiếu chủ chăng. Nếu hắn có thể vượt qua, trừ Chủ Thần đỉnh cao ra, còn cường giả cấp độ Chủ Thần bình thường đều không phải là đối thủ của hắn. Có thể vượt qua kiếp trong kiếp, trăm phần chắc chắn có thể tiến thăng Thiên Tôn. Tuy nhiên, Thiên Tôn thiên kiếp cũng có rất nhiều xác suất gặp phải kiếp trong kiếp. Đều nói kiếp trong kiếp này chỉ có thiên tài của thiên tài mới gặp phải, xem ra lời đồn quả không sai.</w:t>
      </w:r>
    </w:p>
    <w:p>
      <w:pPr>
        <w:pStyle w:val="BodyText"/>
      </w:pPr>
      <w:r>
        <w:t xml:space="preserve">- Nói như vậy, kiếp trong kiếp này chuyên môn vì thiên tài mà chuẩn bị sao?</w:t>
      </w:r>
    </w:p>
    <w:p>
      <w:pPr>
        <w:pStyle w:val="BodyText"/>
      </w:pPr>
      <w:r>
        <w:t xml:space="preserve">- Có thể nói như vậy. Bởi vì thiên tài quá trình tu luyện trước đây quá thuận lợi, cho nên, thiên kiếp không ngừng tích lũy lại, đến giai đoạn quan trọng cuối cùng bột phát ra, độ khó tăng lên là điều dễ hiểu. Đương nhiên, cường giả cấp độ Thánh Hoàng, bảy tám phần đều gặp qua kiếp trong kiếp. Đây là khảo nghiệm của ông trời, là số phận sắp đặt!</w:t>
      </w:r>
    </w:p>
    <w:p>
      <w:pPr>
        <w:pStyle w:val="BodyText"/>
      </w:pPr>
      <w:r>
        <w:t xml:space="preserve">Âm Ma Thiên Tôn nói tới đây, khẩu khí thâm trầm nói:</w:t>
      </w:r>
    </w:p>
    <w:p>
      <w:pPr>
        <w:pStyle w:val="BodyText"/>
      </w:pPr>
      <w:r>
        <w:t xml:space="preserve">- Hy vọng Thiếu chủ có thể bình yên vượt qua.</w:t>
      </w:r>
    </w:p>
    <w:p>
      <w:pPr>
        <w:pStyle w:val="BodyText"/>
      </w:pPr>
      <w:r>
        <w:t xml:space="preserve">Trong thời gian bọn họ thương nghị, Tần Vô Song đã chặn được mười mấy đạo công kích, Thiên Chi Khuê Lang song kiếm dưới công kích như vậy, cũng phát ra tiếng kêu bi thương, rõ ràng đã chống đỡ đến cực hạn.</w:t>
      </w:r>
    </w:p>
    <w:p>
      <w:pPr>
        <w:pStyle w:val="BodyText"/>
      </w:pPr>
      <w:r>
        <w:t xml:space="preserve">Mà thiên kiếp, dường như vẫn chưa hề chấm dứt. Mây từ bốn phía không ngừng kéo tới, phía sau đám mây tia điện ngang dọc, rạch nát tầng không, dường như không hủy diệt thế giới này quyết không dừng lại.</w:t>
      </w:r>
    </w:p>
    <w:p>
      <w:pPr>
        <w:pStyle w:val="BodyText"/>
      </w:pPr>
      <w:r>
        <w:t xml:space="preserve">Đột nhiên, sắc trời tối lại, tất cả các đám mây, như đồng thời nhận được triệu hoán, nhanh chóng bay về phía trung tâm tụ tập. Những luồng điện lôi, giống như đã quy ước từ trước, xúm lại với nhau. Giữa trời đất đột nhiên sụp xuống một lỗ hổng khổng lồ, giống như hố đen của thời đại hồng hoang.</w:t>
      </w:r>
    </w:p>
    <w:p>
      <w:pPr>
        <w:pStyle w:val="BodyText"/>
      </w:pPr>
      <w:r>
        <w:t xml:space="preserve">Hố đen này như chất chứa tinh hoa của cả Vị diện, mang theo lực cắn xé cường đại, bắn ra ngàn vạn đạo quang mang, hướng về phía Tần Vô Song chụp xuống.</w:t>
      </w:r>
    </w:p>
    <w:p>
      <w:pPr>
        <w:pStyle w:val="BodyText"/>
      </w:pPr>
      <w:r>
        <w:t xml:space="preserve">Giống như một chiếc hồng chung cực lớn, đột nhiên đè xuống. Rầm một tiếng, hung hãn chụp xuống phía dưới. Tần Vô Song ở trong khu vực trung tâm của vòng xoáy này, đột nhiên cảm thấy giữa trời đất như biến sắc, giống như đang ở giữa thời đại hồng hoang.</w:t>
      </w:r>
    </w:p>
    <w:p>
      <w:pPr>
        <w:pStyle w:val="BodyText"/>
      </w:pPr>
      <w:r>
        <w:t xml:space="preserve">Khí thế này, không phải Thiên Chi Khuê Lang song kiếm có thể chống đỡ. Tần Vô Song lẩm bẩm, lòng tay mở ra, quang mang màu hoàng kim từ lòng bàn tay tràn ra.</w:t>
      </w:r>
    </w:p>
    <w:p>
      <w:pPr>
        <w:pStyle w:val="BodyText"/>
      </w:pPr>
      <w:r>
        <w:t xml:space="preserve">Xích Dương Kim Thân Tháp đột nhiên từ trong một đám kim quang, không ngừng lớn lên. Với thế chống trời không ngừng lớn lên, hướng thẳng lên trời cao. Đầu tháp không ngừng lớn ra, kim quang tỏa ra, đem hồng chung kia chống đỡ lây, hình thành cục diện đối kháng.</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06" w:name="chương-984"/>
      <w:bookmarkEnd w:id="1006"/>
      <w:r>
        <w:t xml:space="preserve">984. Chương 984</w:t>
      </w:r>
    </w:p>
    <w:p>
      <w:pPr>
        <w:pStyle w:val="Compact"/>
      </w:pPr>
      <w:r>
        <w:br w:type="textWrapping"/>
      </w:r>
      <w:r>
        <w:br w:type="textWrapping"/>
      </w:r>
    </w:p>
    <w:p>
      <w:pPr>
        <w:pStyle w:val="BodyText"/>
      </w:pPr>
      <w:r>
        <w:t xml:space="preserve">Chương 984: Vô Song Chủ Thần</w:t>
      </w:r>
    </w:p>
    <w:p>
      <w:pPr>
        <w:pStyle w:val="BodyText"/>
      </w:pPr>
      <w:r>
        <w:t xml:space="preserve">Xích Dương Kim Thân Tháp không hổ danh là bảo vật giữ nhà của Xích Dương Thánh Hoàng, một khi thôi động, cho dù Tần Vô Song vẫn chưa thể phát huy hết khả năng của nó, nhưng uy lực không thể xem thường.</w:t>
      </w:r>
    </w:p>
    <w:p>
      <w:pPr>
        <w:pStyle w:val="BodyText"/>
      </w:pPr>
      <w:r>
        <w:t xml:space="preserve">Thánh Hoàng Thần Khí của Tần Vô Song đã xuất thủ, cục diện đột ngột thay đổi. Xích Dương Kim Thân Tháp như một cây đại thụ chống trời mà dậy, đem hồng chung cực đại kia không ngừng nâng lên.</w:t>
      </w:r>
    </w:p>
    <w:p>
      <w:pPr>
        <w:pStyle w:val="BodyText"/>
      </w:pPr>
      <w:r>
        <w:t xml:space="preserve">Lực lượng vươn lên mạnh mẽ vô cùng. Vốn dĩ, trong không trung xuất hiện một vòng xoáy lớn, bị Xích Dương Kim Thân Tháp chống lấy, bắt đầu xuất hiện vết nứt.</w:t>
      </w:r>
    </w:p>
    <w:p>
      <w:pPr>
        <w:pStyle w:val="BodyText"/>
      </w:pPr>
      <w:r>
        <w:t xml:space="preserve">Kim quang này giống như một con mãnh thú, dùng phương thức sắc bén nhất, cắn nuốt vòng xoáy không gian kia.</w:t>
      </w:r>
    </w:p>
    <w:p>
      <w:pPr>
        <w:pStyle w:val="BodyText"/>
      </w:pPr>
      <w:r>
        <w:t xml:space="preserve">Ước chừng một khắc đã trôi qua, vòng xoáy lớn trong không trung đã bị kim quang phá nát hoàn toàn, chỉ còn lại từng đám khí lưu ba động, giống như một con suối đã sắp cạn hết, đang giẫy giụa trong tuyệt vọng.</w:t>
      </w:r>
    </w:p>
    <w:p>
      <w:pPr>
        <w:pStyle w:val="BodyText"/>
      </w:pPr>
      <w:r>
        <w:t xml:space="preserve">Tần Vô Song toàn thân giống như được dát một lớp kim quang, đồng tử trong mắt giống như ngôi sao, lấp lánh quang mang.</w:t>
      </w:r>
    </w:p>
    <w:p>
      <w:pPr>
        <w:pStyle w:val="BodyText"/>
      </w:pPr>
      <w:r>
        <w:t xml:space="preserve">Chủ Thần chi lực, đây chính là Chủ Thần chi lực. Tần Vô Song hai mắt trừng ra, nhìn về nơi xa, cảm nhận sự vĩ đại và kỳ diệu của Vị diện bao la.</w:t>
      </w:r>
    </w:p>
    <w:p>
      <w:pPr>
        <w:pStyle w:val="BodyText"/>
      </w:pPr>
      <w:r>
        <w:t xml:space="preserve">Kiếp trong kiếp an toàn vượt qua, hắn liền cảm thấy mình đối với căn nguyên của thế giới này, đã thêm vài phần nhận thức và cảm ngộ.</w:t>
      </w:r>
    </w:p>
    <w:p>
      <w:pPr>
        <w:pStyle w:val="BodyText"/>
      </w:pPr>
      <w:r>
        <w:t xml:space="preserve">Trong đầu Tần Vô Song, xuất hiện vô số ý niệm, nhưng tất cả những ý niệm này tụ lại làm một, cuối cùng quy thành một cái, Thiên đạo vô cùng!</w:t>
      </w:r>
    </w:p>
    <w:p>
      <w:pPr>
        <w:pStyle w:val="BodyText"/>
      </w:pPr>
      <w:r>
        <w:t xml:space="preserve">Tần Vô Song cảnh giới càng tăng lên, càng cảm thấy Thiên đạo mênh mông, cho dù mạnh như Chủ Thần, cũng chỉ mới chạm vào rìa mà thôi.</w:t>
      </w:r>
    </w:p>
    <w:p>
      <w:pPr>
        <w:pStyle w:val="BodyText"/>
      </w:pPr>
      <w:r>
        <w:t xml:space="preserve">Từ đó có thể tưởng tượng ra, Đại La Chí Tôn, nắm giữ cả Vũ trụ Đại La, đó sẽ là sự tồn tại vĩ đại biết bao.</w:t>
      </w:r>
    </w:p>
    <w:p>
      <w:pPr>
        <w:pStyle w:val="BodyText"/>
      </w:pPr>
      <w:r>
        <w:t xml:space="preserve">- Ha ha ha, Thiếu chủ, chúc mừng!</w:t>
      </w:r>
    </w:p>
    <w:p>
      <w:pPr>
        <w:pStyle w:val="BodyText"/>
      </w:pPr>
      <w:r>
        <w:t xml:space="preserve">- Vô song sư đệ, đại hỉ, đại hỉ!</w:t>
      </w:r>
    </w:p>
    <w:p>
      <w:pPr>
        <w:pStyle w:val="BodyText"/>
      </w:pPr>
      <w:r>
        <w:t xml:space="preserve">Từng đạo thân ảnh từ bốn phương tám hướng đi tới, tất cả quây lại bên cạnh Tần Vô Song.</w:t>
      </w:r>
    </w:p>
    <w:p>
      <w:pPr>
        <w:pStyle w:val="BodyText"/>
      </w:pPr>
      <w:r>
        <w:t xml:space="preserve">- Mọi người đều vất vả rồi!</w:t>
      </w:r>
    </w:p>
    <w:p>
      <w:pPr>
        <w:pStyle w:val="BodyText"/>
      </w:pPr>
      <w:r>
        <w:t xml:space="preserve">Tần Vô Song cười nhàn nhạt, xua xua tay, từng cử chỉ đã có khí chất của bá chủ một phương.</w:t>
      </w:r>
    </w:p>
    <w:p>
      <w:pPr>
        <w:pStyle w:val="BodyText"/>
      </w:pPr>
      <w:r>
        <w:t xml:space="preserve">Bọn người Thiên Huyền Thất Tử đều nước mắt lưng tròng, bọn họ đợi ngày này, quả thực đã đợi quá lâu rồi. Đến nay, nhờ trời thương xót, Tần Vô Song sư đệ đã thành công đột phá Chủ Thần, hoàn thành sự nghiệp vĩ đại chưa từng có trong lịch sử Đại lục Thiên Huyền.</w:t>
      </w:r>
    </w:p>
    <w:p>
      <w:pPr>
        <w:pStyle w:val="BodyText"/>
      </w:pPr>
      <w:r>
        <w:t xml:space="preserve">Chủ Thần!</w:t>
      </w:r>
    </w:p>
    <w:p>
      <w:pPr>
        <w:pStyle w:val="BodyText"/>
      </w:pPr>
      <w:r>
        <w:t xml:space="preserve">Đại lục Thiên Huyền cuối cùng cũng đã có một Chủ Thần của chính mình, một Chủ Thần sinh ra lớn lên trên chính mảnh đất này. Một người có đủ tư cách cai quản Đại lục Thiên Huyền, nắm giữ Đại lục Thiên Huyền!</w:t>
      </w:r>
    </w:p>
    <w:p>
      <w:pPr>
        <w:pStyle w:val="BodyText"/>
      </w:pPr>
      <w:r>
        <w:t xml:space="preserve">Điều đó đồng nghĩa với cái gì? Đồng nghĩa với việc Đại lục Thiên Huyền từ này đã thoát khỏi số mệnh bị kẻ khác chà đạp, có thể trở thành nơi có chủ quyền, một nơi có người chủ của chính mình.</w:t>
      </w:r>
    </w:p>
    <w:p>
      <w:pPr>
        <w:pStyle w:val="BodyText"/>
      </w:pPr>
      <w:r>
        <w:t xml:space="preserve">- Chúc mừng Thiếu chủ tấn thăng Chủ Thần, ha ha…</w:t>
      </w:r>
    </w:p>
    <w:p>
      <w:pPr>
        <w:pStyle w:val="BodyText"/>
      </w:pPr>
      <w:r>
        <w:t xml:space="preserve">Âm Ma Thiên Tôn hiển nhiên thập phần vui vẻ, cười lớn nói:</w:t>
      </w:r>
    </w:p>
    <w:p>
      <w:pPr>
        <w:pStyle w:val="BodyText"/>
      </w:pPr>
      <w:r>
        <w:t xml:space="preserve">- Với tuổi của Thiếu chủ, e rằng nhìn khắp Vũ trụ Đại La, với tuổi trẻ như vậy đã tiến thăng Chủ Thần, từ trước tới nay cũng chỉ tới trăm người.</w:t>
      </w:r>
    </w:p>
    <w:p>
      <w:pPr>
        <w:pStyle w:val="BodyText"/>
      </w:pPr>
      <w:r>
        <w:t xml:space="preserve">Tần Vô Song đối với những hư danh này đều không để ý, hỏi:</w:t>
      </w:r>
    </w:p>
    <w:p>
      <w:pPr>
        <w:pStyle w:val="BodyText"/>
      </w:pPr>
      <w:r>
        <w:t xml:space="preserve">- Đại sư huynh, Tinh Hà Kết Giới có động tĩnh gì không?</w:t>
      </w:r>
    </w:p>
    <w:p>
      <w:pPr>
        <w:pStyle w:val="BodyText"/>
      </w:pPr>
      <w:r>
        <w:t xml:space="preserve">Tinh Hà Kết Giới hiện nay, có đám người cường giả chí tôn Đồ Đằng Tộc do Kim Quang Long Vương cầm đầu ở trong Thông Thiên Tinh Hà Thông Thiên Tháp tu luyện, đồng thời cũng quan sát luôn động tĩnh của Tinh Hà Kết Giới. Một khi Tinh Hà Kết Giới có một chút dị động, bọn họ sẽ ngay lực tức truyền tin tức tới.</w:t>
      </w:r>
    </w:p>
    <w:p>
      <w:pPr>
        <w:pStyle w:val="BodyText"/>
      </w:pPr>
      <w:r>
        <w:t xml:space="preserve">Lý Bố Y nói:</w:t>
      </w:r>
    </w:p>
    <w:p>
      <w:pPr>
        <w:pStyle w:val="BodyText"/>
      </w:pPr>
      <w:r>
        <w:t xml:space="preserve">- Tạm thời vẫn chưa có động tĩnh gì, tuy nhiên Đại lục Phong Vân mất đi lãnh địa, nhất định sẽ phát động tấn công điên cuồng với Đại lục Thiên Huyền của chúng ta. Chúng ta bắt buộc phải vô cùng cẩn thận đề phòng.</w:t>
      </w:r>
    </w:p>
    <w:p>
      <w:pPr>
        <w:pStyle w:val="BodyText"/>
      </w:pPr>
      <w:r>
        <w:t xml:space="preserve">Nhị Ma Tôn Đồ Ông ngược lại lại thờ ơ, cười nói:</w:t>
      </w:r>
    </w:p>
    <w:p>
      <w:pPr>
        <w:pStyle w:val="BodyText"/>
      </w:pPr>
      <w:r>
        <w:t xml:space="preserve">- Có gì phải đề phòng, hiện nay Thiếu chủ đã là Chủ Thần cường giả rồi, còn sợ Đại lục Phong Vân sao? Xích Dương Kim Thân Tháp mà đưa ra, cả Đại lục Phong Vân sẽ bị biến thành cát bụi.</w:t>
      </w:r>
    </w:p>
    <w:p>
      <w:pPr>
        <w:pStyle w:val="BodyText"/>
      </w:pPr>
      <w:r>
        <w:t xml:space="preserve">Nếu như là Xích Dương Thánh Hoàng ra tay, quả thực có thể làm cho Đại lục Phong Vân biến mất trong nháy mắt, nhưng thực lực hiện tại của Tần Vô Song thì chưa thể làm được.</w:t>
      </w:r>
    </w:p>
    <w:p>
      <w:pPr>
        <w:pStyle w:val="BodyText"/>
      </w:pPr>
      <w:r>
        <w:t xml:space="preserve">Theo ý tưởng của Lý Bố Y, một khi thành công tiến thăng Chủ Thần, có thể tới Tinh vực Đại Càn đăng ký, làm cho Đại lục Thiên Huyền trở thành một đại lục có chủ.</w:t>
      </w:r>
    </w:p>
    <w:p>
      <w:pPr>
        <w:pStyle w:val="BodyText"/>
      </w:pPr>
      <w:r>
        <w:t xml:space="preserve">Ý tưởng này vốn dĩ không tồi, nhưng thám tử lần trước trở về báo cáo, Đại Càn Thiên Tôn hạ lệnh trong cả Tinh vực Đại Càn truy tìm hung thủ đã ra tay phá hoại Đại lục Phong Vân.</w:t>
      </w:r>
    </w:p>
    <w:p>
      <w:pPr>
        <w:pStyle w:val="BodyText"/>
      </w:pPr>
      <w:r>
        <w:t xml:space="preserve">Điều này đã phát đi một tín hiệu rất rõ ràng, Đại Càn Thiên Tôn cuối cùng vẫn ở phía Đại lục Phong Vân. Nếu Tần Vô Song tùy tiện đi đăng ký, Đại Càn Thiên Tôn kia tuy không giở trò, nhưng bí mật tiết lộ tin tức cho Đại lục Phong Vân, hoặc sai người vây giết Tần Vô Song, cũng không phải là việc không thể.</w:t>
      </w:r>
    </w:p>
    <w:p>
      <w:pPr>
        <w:pStyle w:val="BodyText"/>
      </w:pPr>
      <w:r>
        <w:t xml:space="preserve">Việc ngốc tự mang mình dâng lên miệng cọp, nhất định không thể làm.</w:t>
      </w:r>
    </w:p>
    <w:p>
      <w:pPr>
        <w:pStyle w:val="BodyText"/>
      </w:pPr>
      <w:r>
        <w:t xml:space="preserve">o0o</w:t>
      </w:r>
    </w:p>
    <w:p>
      <w:pPr>
        <w:pStyle w:val="BodyText"/>
      </w:pPr>
      <w:r>
        <w:t xml:space="preserve">- Ha ha…</w:t>
      </w:r>
    </w:p>
    <w:p>
      <w:pPr>
        <w:pStyle w:val="BodyText"/>
      </w:pPr>
      <w:r>
        <w:t xml:space="preserve">Ở một nơi bí mật của Đại lục Phong Vân, Phong Chủ Thần một tiếng thét dài vô cùng đắc ý, giống như tiếng sấm vang lên, vang vọng cả Đại lục Phong Vân.</w:t>
      </w:r>
    </w:p>
    <w:p>
      <w:pPr>
        <w:pStyle w:val="BodyText"/>
      </w:pPr>
      <w:r>
        <w:t xml:space="preserve">Vân Chủ Thần lúc này cũng không kìm nén được niềm vui trong lòng.</w:t>
      </w:r>
    </w:p>
    <w:p>
      <w:pPr>
        <w:pStyle w:val="BodyText"/>
      </w:pPr>
      <w:r>
        <w:t xml:space="preserve">Thành công rồi, cuối cùng đã thành công rồi!</w:t>
      </w:r>
    </w:p>
    <w:p>
      <w:pPr>
        <w:pStyle w:val="BodyText"/>
      </w:pPr>
      <w:r>
        <w:t xml:space="preserve">Sáu chục năm vất vả, cuối cùng đã luyện hóa thành công Bát Giác Liên Hoa Chùy. Thiên Tôn Thần Khí này, dưới sự hợp lực luyện hóa của bọn họ, rốt cuộc đã hiển hiện ra quang mang cần phải có.</w:t>
      </w:r>
    </w:p>
    <w:p>
      <w:pPr>
        <w:pStyle w:val="BodyText"/>
      </w:pPr>
      <w:r>
        <w:t xml:space="preserve">Thiên Tôn Thần Khí tế luyện thành công.</w:t>
      </w:r>
    </w:p>
    <w:p>
      <w:pPr>
        <w:pStyle w:val="BodyText"/>
      </w:pPr>
      <w:r>
        <w:t xml:space="preserve">Phong Chủ Thần quả thực có chút không thể chờ đợi thêm được nữa, nói:</w:t>
      </w:r>
    </w:p>
    <w:p>
      <w:pPr>
        <w:pStyle w:val="BodyText"/>
      </w:pPr>
      <w:r>
        <w:t xml:space="preserve">- Lão Nhị, chúng ta hợp lực, tới Tinh Hà Kết Giới, một đòn phá vỡ Tinh Hà Kết Giới, thế nào?</w:t>
      </w:r>
    </w:p>
    <w:p>
      <w:pPr>
        <w:pStyle w:val="BodyText"/>
      </w:pPr>
      <w:r>
        <w:t xml:space="preserve">Vân Chủ Thần lúc này cũng vô cùng kích động, nhưng hắn không nóng vội như Phong Chủ Thần, mà nói:</w:t>
      </w:r>
    </w:p>
    <w:p>
      <w:pPr>
        <w:pStyle w:val="BodyText"/>
      </w:pPr>
      <w:r>
        <w:t xml:space="preserve">- Đại ca, phá vỡ Tinh Hà Kết Giới có thể nói là chuyện dễ như trở bàn tay. Ta và ngươi không cần vội vàng gì, chi bằng lên kế hoạch một chút, sau khi phá vỡ Tinh Hà Kết Giới thì phải đánh chiếm thế nào, quản chế thế nào mà không phá hoại gốc rễ của Đại lục Thiên Huyền. Đây là điều quan trọng!</w:t>
      </w:r>
    </w:p>
    <w:p>
      <w:pPr>
        <w:pStyle w:val="BodyText"/>
      </w:pPr>
      <w:r>
        <w:t xml:space="preserve">- Dựa vào lôi đình thủ đoạn của ta và ngươi, Đại lục Thiên Huyền chẳng lẽ có kẻ không sợ chết dám phản kháng hay sao?</w:t>
      </w:r>
    </w:p>
    <w:p>
      <w:pPr>
        <w:pStyle w:val="BodyText"/>
      </w:pPr>
      <w:r>
        <w:t xml:space="preserve">Phong Chủ Thần lúc này đang vô cùng hưng phấn, khắp thiên hạ này, có thể lọt vào mắt hắn chẳng còn mấy người, chứ đừng nói là Đại lục Thiên Huyền nhỏ bé kia. Một đại lục mà ngay cả một Thiên thần Cao cấp cũng không có, có gì đáng lo lắng?</w:t>
      </w:r>
    </w:p>
    <w:p>
      <w:pPr>
        <w:pStyle w:val="BodyText"/>
      </w:pPr>
      <w:r>
        <w:t xml:space="preserve">- Đại lục Thiên Huyền tuy rằng bình thường, nhưng cư dân ở đó vô cùng ngoan cố, căn bản không bao giờ ngoan ngoãn giơ tay chịu trói. Nếu không, mấy vạn năm trước chúng ta đã sớm có được Đại lục Thiên Huyền rồi, sao còn phải đợi đến ngày hôm nay.</w:t>
      </w:r>
    </w:p>
    <w:p>
      <w:pPr>
        <w:pStyle w:val="BodyText"/>
      </w:pPr>
      <w:r>
        <w:t xml:space="preserve">Vân Chủ Thần không đánh giá cao thực lực của cường giả ở Đại lục Thiên Huyền, nhưng lại e ngại bầu máu nóng của nhân loại ở đây.</w:t>
      </w:r>
    </w:p>
    <w:p>
      <w:pPr>
        <w:pStyle w:val="BodyText"/>
      </w:pPr>
      <w:r>
        <w:t xml:space="preserve">- Đại ca, chúng ta không sợ cường giả của Đại lục Thiên Huyền uy hiếp chúng ta, nhưng nếu bọn chúng thà chết không chịu phối hợp, phá hủy Đại lục Thiên Huyền, thà chết vinh còn hơn sống nhục, đây là điều chúng ta không thể không đề phòng!</w:t>
      </w:r>
    </w:p>
    <w:p>
      <w:pPr>
        <w:pStyle w:val="BodyText"/>
      </w:pPr>
      <w:r>
        <w:t xml:space="preserve">Vân Chủ Thần bắt buộc phải nhắc nhở Phong Chủ Thần, coi thường cường giả của Đại lục Thiên Huyền không sao, nhưng nếu coi thường quyết tâm và sức phá hoại của bọn họ, có thể làm cho kế hoạch của chúng thất bại thảm hại.</w:t>
      </w:r>
    </w:p>
    <w:p>
      <w:pPr>
        <w:pStyle w:val="BodyText"/>
      </w:pPr>
      <w:r>
        <w:t xml:space="preserve">Phong Chủ Thần trầm mặc một hồi, rồi dùng khẩu khí trưng cầu ý kiến hỏi Vân Chủ Thần:</w:t>
      </w:r>
    </w:p>
    <w:p>
      <w:pPr>
        <w:pStyle w:val="BodyText"/>
      </w:pPr>
      <w:r>
        <w:t xml:space="preserve">- Lão Nhị, theo ý ngươi, chúng ta nên làm thế nào?</w:t>
      </w:r>
    </w:p>
    <w:p>
      <w:pPr>
        <w:pStyle w:val="BodyText"/>
      </w:pPr>
      <w:r>
        <w:t xml:space="preserve">Vân Chủ Thần nói:</w:t>
      </w:r>
    </w:p>
    <w:p>
      <w:pPr>
        <w:pStyle w:val="BodyText"/>
      </w:pPr>
      <w:r>
        <w:t xml:space="preserve">- Bắt buộc phải động viên tất cả cường giả của Đại lục Phong Vân, một khi Tinh Hà Kết Giới của Đại lục Thiên Huyền bị phá vỡ, lập tức chia quân thành nhiều hướng, đem các thế lực lớn của Đại lục Thiên Huyền khống chế lại. Như vậy có thể đề phòng phá hoại trong phạm vi lớn. Chúng ta ở Đại lục Thiên Huyền cài cắm nhiều nội ứng như vậy, mấy vạn năm phát triển, không thể không có chút thu hoạch nào. Chúng ta trong thời gian sớm nhất liên hệ với bọn chúng, phải bố trí thế nào, khống chế ra sao cũng có chút căn cứ. Hành động phải nhanh, làm cho bọn chúng ngay cả phá hoại một cái bình cũng không kịp, một đòn hạ gục!</w:t>
      </w:r>
    </w:p>
    <w:p>
      <w:pPr>
        <w:pStyle w:val="BodyText"/>
      </w:pPr>
      <w:r>
        <w:t xml:space="preserve">Đề nghị này, tuyệt đối là vô cùng lý trí. Vân Chủ Thần những lời này, làm tâm tình sôi sục của Phong Chủ Thần cũng có chút bình tĩnh trở lại.</w:t>
      </w:r>
    </w:p>
    <w:p>
      <w:pPr>
        <w:pStyle w:val="BodyText"/>
      </w:pPr>
      <w:r>
        <w:t xml:space="preserve">- Rắn mất đầu không sợ, Lão Nhị, đề nghị này của ngươi không tệ! Chúng ta đem tất cả Thiên Thần Đạo cường giả tập hợp lại, mười Thiên Thần Đạo cường giả thành một nhóm, chia làm hai mươi nhóm. Sau đó mỗi tổ tăng thêm một trăm Chân Thần Đạo cường giả, một trăm hai mươi người một tổ, chia nhau khống chế các thế lực lớn của Đại lục Thiên Huyền, hình thành một hệ thống đan xen nhau, trợ giúp lẫn nhau. Sau đó, hai người chúng ta dùng thủ đoạn lôi đình thực thi sách lược chém đầu, chém giết một đám cường giả đỉnh cao của Đại lục Thiên Huyền, thị uy cho đám dân bản xứ kia. Như thế, không lo cục diện không ổn định được. Những con kiến của Đại lục Thiên Huyền nếu ngoan ngoãn phối hợp, chúng ta sẽ cho chúng cơ hội làm nô lệ, nếu không, trực tiếp giết đi. Ngươi thấy thế nào?</w:t>
      </w:r>
    </w:p>
    <w:p>
      <w:pPr>
        <w:pStyle w:val="BodyText"/>
      </w:pPr>
      <w:r>
        <w:t xml:space="preserve">Vân Chủ Thần lúc này lại trầm tư không nói, hiển nhiên, hắn còn có dự định lớn hơn.</w:t>
      </w:r>
    </w:p>
    <w:p>
      <w:pPr>
        <w:pStyle w:val="BodyText"/>
      </w:pPr>
      <w:r>
        <w:t xml:space="preserve">Phong Chủ Thần thấy Vân Chủ Thần không nói gì, nhịn không được hỏi:</w:t>
      </w:r>
    </w:p>
    <w:p>
      <w:pPr>
        <w:pStyle w:val="BodyText"/>
      </w:pPr>
      <w:r>
        <w:t xml:space="preserve">- Lão Nhị, ngươi cảm thấy còn thiếu sót gì sao?</w:t>
      </w:r>
    </w:p>
    <w:p>
      <w:pPr>
        <w:pStyle w:val="BodyText"/>
      </w:pPr>
      <w:r>
        <w:t xml:space="preserve">Vân Chủ Thần cười nói:</w:t>
      </w:r>
    </w:p>
    <w:p>
      <w:pPr>
        <w:pStyle w:val="BodyText"/>
      </w:pPr>
      <w:r>
        <w:t xml:space="preserve">- Thiếu sót thì không có, tuy nhiên, muốn triệt để khống chế Đại lục Thiên Huyền, sách lược của đại ca, còn nhân từ một chút. Giết kẻ đứng đầu chỉ e uy hiếp không được bọn tu luyện giả của Đại lục Thiên Huyền. Hơn nữa, hiệu quả chúng ta cần cũng không chỉ là uy hiếp. Ta trộm nghĩ…</w:t>
      </w:r>
    </w:p>
    <w:p>
      <w:pPr>
        <w:pStyle w:val="BodyText"/>
      </w:pPr>
      <w:r>
        <w:t xml:space="preserve">- Cái gì?</w:t>
      </w:r>
    </w:p>
    <w:p>
      <w:pPr>
        <w:pStyle w:val="BodyText"/>
      </w:pPr>
      <w:r>
        <w:t xml:space="preserve">Phong Chủ Thần sắc mặt biến đổi.</w:t>
      </w:r>
    </w:p>
    <w:p>
      <w:pPr>
        <w:pStyle w:val="BodyText"/>
      </w:pPr>
      <w:r>
        <w:t xml:space="preserve">Vân Chủ Thần làm một động tác cánh tay chém xuống, thâm trầm nói:</w:t>
      </w:r>
    </w:p>
    <w:p>
      <w:pPr>
        <w:pStyle w:val="BodyText"/>
      </w:pPr>
      <w:r>
        <w:t xml:space="preserve">- Chém ngọn không chém gốc, gặp gió xuân lại mọc. Muốn hoàn toàn đem Đại lục Thiên Huyền biến thành lãnh địa của chúng ta, thì phải đem tất cả huyết thống của Đại lục Thiên Huyền chém đứt, một kẻ cũng không thể lưu lại.</w:t>
      </w:r>
    </w:p>
    <w:p>
      <w:pPr>
        <w:pStyle w:val="BodyText"/>
      </w:pPr>
      <w:r>
        <w:t xml:space="preserve">- Một kẻ cũng không lưu, triệt để đồ sát?</w:t>
      </w:r>
    </w:p>
    <w:p>
      <w:pPr>
        <w:pStyle w:val="BodyText"/>
      </w:pPr>
      <w:r>
        <w:t xml:space="preserve">Phong Chủ Thần tuy rằng thủ đoạn tàn độc, nghe thấy đề nghị này, trong lòng cũng không khỏi kinh hãi.</w:t>
      </w:r>
    </w:p>
    <w:p>
      <w:pPr>
        <w:pStyle w:val="BodyText"/>
      </w:pPr>
      <w:r>
        <w:t xml:space="preserve">Vân Chủ Thần thản nhiên nói:</w:t>
      </w:r>
    </w:p>
    <w:p>
      <w:pPr>
        <w:pStyle w:val="BodyText"/>
      </w:pPr>
      <w:r>
        <w:t xml:space="preserve">- Nếu không như vậy, há có thể có ngày nào yên ổn. Diệt cỏ diệt tận gốc, cũng chỉ có đám tu luyện giả kia tốn chút sức lực, còn dân thường, đó chỉ là con kiến, giết không tốn chút sức lực. Trong vòng ba năm, có thể diệt sạch!</w:t>
      </w:r>
    </w:p>
    <w:p>
      <w:pPr>
        <w:pStyle w:val="BodyText"/>
      </w:pPr>
      <w:r>
        <w:t xml:space="preserve">Phong Chủ Thần tâm ác nên dạ cũng lớn lên, một loại dục vọng tham lam chi phối suy nghĩ của hắn, thâm hiểm cười gật đầu:</w:t>
      </w:r>
    </w:p>
    <w:p>
      <w:pPr>
        <w:pStyle w:val="BodyText"/>
      </w:pPr>
      <w:r>
        <w:t xml:space="preserve">- Không sai, muốn diệt trừ hậu họa, biện pháp tốt nhất là đem mầm mống hậu họa diệt đi. Chỉ có như thế mới là biện pháp lâu dài. Nếu không, lãnh địa của kẻ khác, vẫn mãi còn dấu vết của kẻ khác.</w:t>
      </w:r>
    </w:p>
    <w:p>
      <w:pPr>
        <w:pStyle w:val="BodyText"/>
      </w:pPr>
      <w:r>
        <w:t xml:space="preserve">Nói đến đây, hai kẻ kiêu hùng cấp bậc Chủ Thần nhìn nhau, rồi cười thâm hiểm.</w:t>
      </w:r>
    </w:p>
    <w:p>
      <w:pPr>
        <w:pStyle w:val="BodyText"/>
      </w:pPr>
      <w:r>
        <w:t xml:space="preserve">- Việc không thể chậm trễ, chúng ta lập tức triệu tập tất cả cường giả, tổ chức đội ngũ, phân công nhiệm vụ, nói với bọn chúng, Thánh Chiến huy hoàng bắt đầu rồi! Vì sinh tồn, sinh tồn tốt hơn, Đại lục Thiên Huyền, nhất định phải là của chúng ta!</w:t>
      </w:r>
    </w:p>
    <w:p>
      <w:pPr>
        <w:pStyle w:val="BodyText"/>
      </w:pPr>
      <w:r>
        <w:t xml:space="preserve">o0o</w:t>
      </w:r>
    </w:p>
    <w:p>
      <w:pPr>
        <w:pStyle w:val="BodyText"/>
      </w:pPr>
      <w:r>
        <w:t xml:space="preserve">Hai đại chủ thân thương nghị xong rồi, bèn phát ra Chủ Thần Lệnh, tập hợp quần hùng của Đại lục Phong Vân.</w:t>
      </w:r>
    </w:p>
    <w:p>
      <w:pPr>
        <w:pStyle w:val="BodyText"/>
      </w:pPr>
      <w:r>
        <w:t xml:space="preserve">Một cuộc chiến thảm khốc sắp diễn ra.</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07" w:name="chương-985"/>
      <w:bookmarkEnd w:id="1007"/>
      <w:r>
        <w:t xml:space="preserve">985. Chương 985</w:t>
      </w:r>
    </w:p>
    <w:p>
      <w:pPr>
        <w:pStyle w:val="Compact"/>
      </w:pPr>
      <w:r>
        <w:br w:type="textWrapping"/>
      </w:r>
      <w:r>
        <w:br w:type="textWrapping"/>
      </w:r>
    </w:p>
    <w:p>
      <w:pPr>
        <w:pStyle w:val="BodyText"/>
      </w:pPr>
      <w:r>
        <w:t xml:space="preserve">Chương 985: Cuộc chiến bùng nổ</w:t>
      </w:r>
    </w:p>
    <w:p>
      <w:pPr>
        <w:pStyle w:val="BodyText"/>
      </w:pPr>
      <w:r>
        <w:t xml:space="preserve">Đại quân của Đại lục Phong Vân với mục tiêu chiếm đoạt Đại lục Thiên Huyền, dưới sự hiệu triệu của hai đại Chủ Thần, dùng tốc độ nhanh nhất tập kết lại.</w:t>
      </w:r>
    </w:p>
    <w:p>
      <w:pPr>
        <w:pStyle w:val="BodyText"/>
      </w:pPr>
      <w:r>
        <w:t xml:space="preserve">Hai mươi tổ tấn công, mỗi tổ một trăm hai mươi người, đội ngũ hai ngàn bốn trăm người này, dưới sự thống lĩnh của hai đại Chủ Thần, làm lực lượng tiên phong, cũng là lực lượng chiến đấu trung tâm của trận chiến này.</w:t>
      </w:r>
    </w:p>
    <w:p>
      <w:pPr>
        <w:pStyle w:val="BodyText"/>
      </w:pPr>
      <w:r>
        <w:t xml:space="preserve">Còn đội quân thứ hai, gồm mấy chục ngàn Thần đạo cường giả thông thường, do Thiên thần Cao cấp thống lĩnh, phụ trách chiếm lĩnh và truy quét.</w:t>
      </w:r>
    </w:p>
    <w:p>
      <w:pPr>
        <w:pStyle w:val="BodyText"/>
      </w:pPr>
      <w:r>
        <w:t xml:space="preserve">Lần này, Đại lục Phong Vân tuy chưa phải là dốc hết lực lượng, nhưng về cơ bản đã phái ra toàn bộ tinh anh của Đại lục Phong Vân.</w:t>
      </w:r>
    </w:p>
    <w:p>
      <w:pPr>
        <w:pStyle w:val="BodyText"/>
      </w:pPr>
      <w:r>
        <w:t xml:space="preserve">- Các vị nhìn thấy Tinh Hà Kết Giới mênh mông kia không? Bên kia kết giới, chính là ngôi nhà tương lai của chúng ta. Đại lục Phong Vân gặp phải hạo kiếp, bắt buộc phải tìm một nơi thích hợp cho chúng ta cư trú. Đại lục Thiên Huyền là nơi thích hợp nhất. Xây lại ngôi nhà hay sống chui sống lủi như con chó lang thang, các ngươi nói cho ta biết.</w:t>
      </w:r>
    </w:p>
    <w:p>
      <w:pPr>
        <w:pStyle w:val="BodyText"/>
      </w:pPr>
      <w:r>
        <w:t xml:space="preserve">Mục quang Phong Chủ Thần nghiêm nghị như dao, nhìn qua mặt tất cả mọi người. Khẩu khí này, làm cho tâm thần mọi người đều có một loại xung động mãnh liệt.</w:t>
      </w:r>
    </w:p>
    <w:p>
      <w:pPr>
        <w:pStyle w:val="BodyText"/>
      </w:pPr>
      <w:r>
        <w:t xml:space="preserve">Hiện trạng của Đại lục Phong Vân mọi người đều biết rõ. Muốn trên cơ sở của Đại lục Phong Vân mà xây dựng lại là không thể nào.</w:t>
      </w:r>
    </w:p>
    <w:p>
      <w:pPr>
        <w:pStyle w:val="BodyText"/>
      </w:pPr>
      <w:r>
        <w:t xml:space="preserve">Bị phá hoại thành như vậy, trừ phi tạo vật chi chủ hóa đá thành vàng, nếu không muốn xây dựng lại Đại lục Phong Vân trên cơ sở cũ, đó là nằm mơ giữa ban ngày!</w:t>
      </w:r>
    </w:p>
    <w:p>
      <w:pPr>
        <w:pStyle w:val="BodyText"/>
      </w:pPr>
      <w:r>
        <w:t xml:space="preserve">Lối thoát duy nhất của Đại lục Phong Vân là đi ra ngoài, tìm một ngôi nhà mới, một ngôi nhà hoàn toàn mới.</w:t>
      </w:r>
    </w:p>
    <w:p>
      <w:pPr>
        <w:pStyle w:val="BodyText"/>
      </w:pPr>
      <w:r>
        <w:t xml:space="preserve">Đại lục Thiên Huyền, đến nay chính là mục tiêu bọn họ lựa chọn.</w:t>
      </w:r>
    </w:p>
    <w:p>
      <w:pPr>
        <w:pStyle w:val="BodyText"/>
      </w:pPr>
      <w:r>
        <w:t xml:space="preserve">Hoặc trở thành kẻ lang thang không nhà, hoặc chiếm lấy Đại lục Thiên Huyền, trở thành nơi cư ngụ mới. Đây căn bản không phải là một lựa chọn quá khó khăn.</w:t>
      </w:r>
    </w:p>
    <w:p>
      <w:pPr>
        <w:pStyle w:val="BodyText"/>
      </w:pPr>
      <w:r>
        <w:t xml:space="preserve">Bọn họ căn bản không cần do dự gì cả, trong lòng mỗi người, đều có chung một ý niệm, một loại dục vọng chiếm đoạt.</w:t>
      </w:r>
    </w:p>
    <w:p>
      <w:pPr>
        <w:pStyle w:val="BodyText"/>
      </w:pPr>
      <w:r>
        <w:t xml:space="preserve">Trăm miệng một lời kêu lên, như một lời đáp.</w:t>
      </w:r>
    </w:p>
    <w:p>
      <w:pPr>
        <w:pStyle w:val="BodyText"/>
      </w:pPr>
      <w:r>
        <w:t xml:space="preserve">Phong Chủ Thần nhìn thấy quần hùng phấn chấn, rất hài lòng, quay đầu nói với Vân Chủ Thần:</w:t>
      </w:r>
    </w:p>
    <w:p>
      <w:pPr>
        <w:pStyle w:val="BodyText"/>
      </w:pPr>
      <w:r>
        <w:t xml:space="preserve">- Lão Nhị, thế nào? Nhân tâm có thể dùng chứ?</w:t>
      </w:r>
    </w:p>
    <w:p>
      <w:pPr>
        <w:pStyle w:val="BodyText"/>
      </w:pPr>
      <w:r>
        <w:t xml:space="preserve">Vân Chủ Thần cũng vô cùng vui mừng cười lên:</w:t>
      </w:r>
    </w:p>
    <w:p>
      <w:pPr>
        <w:pStyle w:val="BodyText"/>
      </w:pPr>
      <w:r>
        <w:t xml:space="preserve">- Rất tốt, với trạng thái này, không lo không chiếm được Đại lục Thiên Huyền!</w:t>
      </w:r>
    </w:p>
    <w:p>
      <w:pPr>
        <w:pStyle w:val="BodyText"/>
      </w:pPr>
      <w:r>
        <w:t xml:space="preserve">- Có cần nói một hai lời không?</w:t>
      </w:r>
    </w:p>
    <w:p>
      <w:pPr>
        <w:pStyle w:val="BodyText"/>
      </w:pPr>
      <w:r>
        <w:t xml:space="preserve">Phong Chủ Thần cười nói.</w:t>
      </w:r>
    </w:p>
    <w:p>
      <w:pPr>
        <w:pStyle w:val="BodyText"/>
      </w:pPr>
      <w:r>
        <w:t xml:space="preserve">Vân Chủ Thần gật đầu, nhấp giọng nói to:</w:t>
      </w:r>
    </w:p>
    <w:p>
      <w:pPr>
        <w:pStyle w:val="BodyText"/>
      </w:pPr>
      <w:r>
        <w:t xml:space="preserve">- Chư vị, ý nghĩa trận chiến này, tin là các vị đều đã rất rõ. Yêu cầu của ta với các ngươi chỉ có một, đó là toàn lực, đoàn kết nhất trí. Trận chiến này, lý luận mà nói, Đại lục Phong Vân của chúng ta nắm chắc phần thắng. Tuy nhiên, đến một nơi xa lạ, có lẽ sẽ có những điều không lường trước được xảy ra. Do đó, chỉ có đoàn kết, hết mình mới có thể thành công chiếm được Đại lục Thiên Huyền. Chúng ta cần cố gắng tổn thất ít nhất, hy sinh ít nhất. Nhớ rõ, chúng ta cần một ngôi nhà mới, chứ không phải là một nấm mồ. Cho nên, lời khuyên của ta với các ngươi là, không được khinh địch!</w:t>
      </w:r>
    </w:p>
    <w:p>
      <w:pPr>
        <w:pStyle w:val="BodyText"/>
      </w:pPr>
      <w:r>
        <w:t xml:space="preserve">Nếu nói tới chênh lệch giữa Đại lục Phong Vân và Đại lục Thiên Huyền, trận chiến mấy vạn năm trước đã thể hiện rõ ràng rồi.</w:t>
      </w:r>
    </w:p>
    <w:p>
      <w:pPr>
        <w:pStyle w:val="BodyText"/>
      </w:pPr>
      <w:r>
        <w:t xml:space="preserve">Nếu không phải lúc đó Phong Vân hai vị Chủ Thần để ý thể diện, không trực tiếp ra tay, trận chiến mấy vạn năm trước đã sớm chiến được Đại lục Thiên Huyền rồi, cũng không có hậu họa ngày hôm nay. Chỉ là, trên thế giới không có thuốc hối hận!</w:t>
      </w:r>
    </w:p>
    <w:p>
      <w:pPr>
        <w:pStyle w:val="BodyText"/>
      </w:pPr>
      <w:r>
        <w:t xml:space="preserve">Tuy nhiên, biết sai sửa sớm vẫn kịp. Trận chiến này, bắt buộc phải thắng lợi.</w:t>
      </w:r>
    </w:p>
    <w:p>
      <w:pPr>
        <w:pStyle w:val="BodyText"/>
      </w:pPr>
      <w:r>
        <w:t xml:space="preserve">- Nghe rõ chưa, không kiêu ngạo, không khinh địch, nhưng cũng đừng tự đánh giá thấp bản thân. Các con, hãy cho lũ kiến của Đại lục Thiên Huyền biết, thực lực của hành tinh hùng mạnh là thế nào. Xuất phát!</w:t>
      </w:r>
    </w:p>
    <w:p>
      <w:pPr>
        <w:pStyle w:val="BodyText"/>
      </w:pPr>
      <w:r>
        <w:t xml:space="preserve">Phong Chủ Thần tay vung lên, phát ra hiệu lệnh. Cùng với Vân Chủ Thần biến thành hai đạo thần quang, dẫn đầu bước vào phi thuyền Chủ Thần, nghênh ngang hướng về phía Đại lục Thiên Huyền bay tới.</w:t>
      </w:r>
    </w:p>
    <w:p>
      <w:pPr>
        <w:pStyle w:val="BodyText"/>
      </w:pPr>
      <w:r>
        <w:t xml:space="preserve">o0o</w:t>
      </w:r>
    </w:p>
    <w:p>
      <w:pPr>
        <w:pStyle w:val="BodyText"/>
      </w:pPr>
      <w:r>
        <w:t xml:space="preserve">Mấy chục phi thuyền bay vút trong tinh hà mênh mông. Chưa tới một ngày đã tới phía trên Tinh Hà Kết Giới.</w:t>
      </w:r>
    </w:p>
    <w:p>
      <w:pPr>
        <w:pStyle w:val="BodyText"/>
      </w:pPr>
      <w:r>
        <w:t xml:space="preserve">Phong Vân hai vị Chủ Thần rời khỏi phi thuyền Chủ Thần, bay trên tầng không quan sát khí lưu ba động bốn phía Tinh Hà Kết Giới.</w:t>
      </w:r>
    </w:p>
    <w:p>
      <w:pPr>
        <w:pStyle w:val="BodyText"/>
      </w:pPr>
      <w:r>
        <w:t xml:space="preserve">Quan sát một hồi, Vân Chủ Thần nói:</w:t>
      </w:r>
    </w:p>
    <w:p>
      <w:pPr>
        <w:pStyle w:val="BodyText"/>
      </w:pPr>
      <w:r>
        <w:t xml:space="preserve">- Đại ca, không có gì khác lạ. Tinh Hà Kết Giới tuy ngày càng mỏng, nhưng không có lỗ thủng nào. Tu luyện giả của Đại lục Thiên Huyền cũng không thể rời khỏi Đại lục Thiên Huyền.</w:t>
      </w:r>
    </w:p>
    <w:p>
      <w:pPr>
        <w:pStyle w:val="BodyText"/>
      </w:pPr>
      <w:r>
        <w:t xml:space="preserve">Phong Chủ Thần cười, thản nhiên đáp:</w:t>
      </w:r>
    </w:p>
    <w:p>
      <w:pPr>
        <w:pStyle w:val="BodyText"/>
      </w:pPr>
      <w:r>
        <w:t xml:space="preserve">- Vậy cho bọn chúng một niềm vui bất ngờ đi. Bọn chúng cô độc đã mấy vạn năm, thiết nghĩ cũng có chút nhàm chán rồi.</w:t>
      </w:r>
    </w:p>
    <w:p>
      <w:pPr>
        <w:pStyle w:val="BodyText"/>
      </w:pPr>
      <w:r>
        <w:t xml:space="preserve">Vân Chủ Thần hiểu ý, hai người vận thần thông Chủ Thần, Bát Giác Liên Hoa Chùy từ trong tay áo Phong Chủ Thần bay ra, biến thành một chiếc ô lớn màu sắc rực rỡ không ngừng nở ra, tạo hình vô cùng đẹp mắt.</w:t>
      </w:r>
    </w:p>
    <w:p>
      <w:pPr>
        <w:pStyle w:val="BodyText"/>
      </w:pPr>
      <w:r>
        <w:t xml:space="preserve">Một khi thôi động, bát giác mở ra, rực rỡ như một đóa hoa sen nở rộ.</w:t>
      </w:r>
    </w:p>
    <w:p>
      <w:pPr>
        <w:pStyle w:val="BodyText"/>
      </w:pPr>
      <w:r>
        <w:t xml:space="preserve">- Đi!</w:t>
      </w:r>
    </w:p>
    <w:p>
      <w:pPr>
        <w:pStyle w:val="BodyText"/>
      </w:pPr>
      <w:r>
        <w:t xml:space="preserve">Hai đạo năng lượng kinh thiên, đem theo khí thế phong vân cuốn động, thúc động Bát Giác Liên Hoa Chùy hướng về phía Tinh Hà Kết Giới oanh kích xuống.</w:t>
      </w:r>
    </w:p>
    <w:p>
      <w:pPr>
        <w:pStyle w:val="BodyText"/>
      </w:pPr>
      <w:r>
        <w:t xml:space="preserve">Ầm!</w:t>
      </w:r>
    </w:p>
    <w:p>
      <w:pPr>
        <w:pStyle w:val="BodyText"/>
      </w:pPr>
      <w:r>
        <w:t xml:space="preserve">Năng lượng oanh kích này, đột nhiên nổ tung trên Tinh Hà Kết Giới, giống như một quả bom ngàn cân nổ trên bình địa, bắn ra vô số đạo khí lưu, bốc lên hư không.</w:t>
      </w:r>
    </w:p>
    <w:p>
      <w:pPr>
        <w:pStyle w:val="BodyText"/>
      </w:pPr>
      <w:r>
        <w:t xml:space="preserve">Khí lưu này như đột nhiên bị nổ tung, hóa thành vô số đạo khí lưu, bắn ra bốn phía. Trong nháy mắt, cả hư không tràn ngập một trận mưa sao băng lóa mắt.</w:t>
      </w:r>
    </w:p>
    <w:p>
      <w:pPr>
        <w:pStyle w:val="BodyText"/>
      </w:pPr>
      <w:r>
        <w:t xml:space="preserve">Lại đánh!</w:t>
      </w:r>
    </w:p>
    <w:p>
      <w:pPr>
        <w:pStyle w:val="BodyText"/>
      </w:pPr>
      <w:r>
        <w:t xml:space="preserve">Chủ Thần chi lực thôi động Bát Giác Liên Hoa Chùy, liên tiếp oanh tạc.</w:t>
      </w:r>
    </w:p>
    <w:p>
      <w:pPr>
        <w:pStyle w:val="BodyText"/>
      </w:pPr>
      <w:r>
        <w:t xml:space="preserve">Mới đầu, chỉ là một khe hở xuất hiện, tiếp đó, khe hở càng ngày càng lớn, lõm thật sâu xuống, hình thành một cái hố lớn, giống như một cái vòng xoáy trong thiên hà, không ngừng thụt xuống. Khí thế nghiêng trời lở đất này làm cho các ngôi sao ở bốn phía Đại lục Thiên Huyền cũng trở nên ảm đạm biến sắc.</w:t>
      </w:r>
    </w:p>
    <w:p>
      <w:pPr>
        <w:pStyle w:val="BodyText"/>
      </w:pPr>
      <w:r>
        <w:t xml:space="preserve">Phong Vân hai vị Chủ Thần trong lòng âm thầm nghiêm nghị, bọn họ đối với kết giới phòng ngự của Đại lục Thiên Huyền không hề coi thường, trước sau luôn rất coi trọng.</w:t>
      </w:r>
    </w:p>
    <w:p>
      <w:pPr>
        <w:pStyle w:val="BodyText"/>
      </w:pPr>
      <w:r>
        <w:t xml:space="preserve">Đến nay dùng Thiên Tôn Thần Khí oanh kích, mới biết Tinh Hà Kết Giới này quả nhiên danh bất hư truyền. Dưới sức tấn công liên tiếp của Thiên Tôn Thần Khí, không ngờ vẫn chưa thể hoàn toàn bị phá vỡ.</w:t>
      </w:r>
    </w:p>
    <w:p>
      <w:pPr>
        <w:pStyle w:val="BodyText"/>
      </w:pPr>
      <w:r>
        <w:t xml:space="preserve">Tuy Tinh Hà Kết Giới kia đã xuất hiện lỗ hổng lớn, nhưng rất rõ ràng, vẫn còn cần bọn họ oanh kích liên tục ba lần nữa, mới có thể đem Tinh Hà Kết Giới triệt để phá vỡ.</w:t>
      </w:r>
    </w:p>
    <w:p>
      <w:pPr>
        <w:pStyle w:val="BodyText"/>
      </w:pPr>
      <w:r>
        <w:t xml:space="preserve">Tuy nhiên, uy lực của Thiên Tôn Thần Khí cũng ở chỗ này, bọn chúng toàn lực khu động, liên tục oanh tạc nhiều như vậy, thực ra đã đến nỗi sức cùng lực kiệt rồi.</w:t>
      </w:r>
    </w:p>
    <w:p>
      <w:pPr>
        <w:pStyle w:val="BodyText"/>
      </w:pPr>
      <w:r>
        <w:t xml:space="preserve">Căn bản đã vô lực tiếp tục oanh kích ba lần liên tiếp nữa!</w:t>
      </w:r>
    </w:p>
    <w:p>
      <w:pPr>
        <w:pStyle w:val="BodyText"/>
      </w:pPr>
      <w:r>
        <w:t xml:space="preserve">Phong Chủ Thần cười khổ nói:</w:t>
      </w:r>
    </w:p>
    <w:p>
      <w:pPr>
        <w:pStyle w:val="BodyText"/>
      </w:pPr>
      <w:r>
        <w:t xml:space="preserve">- Lão Nhị, Tinh Hà Kết Giới này, so với tưởng tượng của chúng ta còn khó nhằn hơn. Quả là khó tin, lũ kiến của Đại lục Thiên Huyền, cho dù Thần hồn phong ấn, lại có thể kiên cố đến vậy.</w:t>
      </w:r>
    </w:p>
    <w:p>
      <w:pPr>
        <w:pStyle w:val="BodyText"/>
      </w:pPr>
      <w:r>
        <w:t xml:space="preserve">Vân Chủ Thần thở dài:</w:t>
      </w:r>
    </w:p>
    <w:p>
      <w:pPr>
        <w:pStyle w:val="BodyText"/>
      </w:pPr>
      <w:r>
        <w:t xml:space="preserve">- Xem ra những lời đồn thần thoại kia về Đại lục Thiên Huyền là có căn cứ. Đại ca, đây là một cơ hội, cũng là một thử thách!</w:t>
      </w:r>
    </w:p>
    <w:p>
      <w:pPr>
        <w:pStyle w:val="BodyText"/>
      </w:pPr>
      <w:r>
        <w:t xml:space="preserve">- Ừ, chúng ta tạm nghỉ nửa ngày, khôi phục một chút nguyên khí. Đợi nguyên khí khôi phục tiếp tục oanh kích, phá vỡ Tinh Hà Kết Giới.</w:t>
      </w:r>
    </w:p>
    <w:p>
      <w:pPr>
        <w:pStyle w:val="BodyText"/>
      </w:pPr>
      <w:r>
        <w:t xml:space="preserve">Phong Chủ Thần nói.</w:t>
      </w:r>
    </w:p>
    <w:p>
      <w:pPr>
        <w:pStyle w:val="BodyText"/>
      </w:pPr>
      <w:r>
        <w:t xml:space="preserve">Vân Chủ Thần gật đầu, cao giọng hạ lệnh:</w:t>
      </w:r>
    </w:p>
    <w:p>
      <w:pPr>
        <w:pStyle w:val="BodyText"/>
      </w:pPr>
      <w:r>
        <w:t xml:space="preserve">- Tất cả mọi người, tại chỗ đợi lệnh!</w:t>
      </w:r>
    </w:p>
    <w:p>
      <w:pPr>
        <w:pStyle w:val="BodyText"/>
      </w:pPr>
      <w:r>
        <w:t xml:space="preserve">o0o</w:t>
      </w:r>
    </w:p>
    <w:p>
      <w:pPr>
        <w:pStyle w:val="BodyText"/>
      </w:pPr>
      <w:r>
        <w:t xml:space="preserve">Trong Tinh Hà Thông Thiên Tháp của Đại lục Thiên Huyền, các cường giả chí tôn Đồ Đằng Tộc hiển nhiên đã cảm thận thấy Tinh Hà Kết Giới đang rung rung như sắp đổ.</w:t>
      </w:r>
    </w:p>
    <w:p>
      <w:pPr>
        <w:pStyle w:val="BodyText"/>
      </w:pPr>
      <w:r>
        <w:t xml:space="preserve">Ai nấy đều giật mình kinh hãi, vội vàng đứng dậy quan sát. Chỉ thấy Tinh Hà Kết Giới đang yên tĩnh, đột nhiên, khí lưu giống như dòng nước sôi không ngừng bốc lên.</w:t>
      </w:r>
    </w:p>
    <w:p>
      <w:pPr>
        <w:pStyle w:val="BodyText"/>
      </w:pPr>
      <w:r>
        <w:t xml:space="preserve">Toàn bộ Tinh Hà Kết Giới, trong chốc lát lung lay nghiêng ngả, lúc nào cũng có khả năng bị phá vỡ.</w:t>
      </w:r>
    </w:p>
    <w:p>
      <w:pPr>
        <w:pStyle w:val="BodyText"/>
      </w:pPr>
      <w:r>
        <w:t xml:space="preserve">Kim Quang Long Vương sắc mặt đại biến:</w:t>
      </w:r>
    </w:p>
    <w:p>
      <w:pPr>
        <w:pStyle w:val="BodyText"/>
      </w:pPr>
      <w:r>
        <w:t xml:space="preserve">- Tới nhanh vậy sao?</w:t>
      </w:r>
    </w:p>
    <w:p>
      <w:pPr>
        <w:pStyle w:val="BodyText"/>
      </w:pPr>
      <w:r>
        <w:t xml:space="preserve">Vương Thiền hít vào một ngụm lãnh khí, người đầu tiên phản ứng:</w:t>
      </w:r>
    </w:p>
    <w:p>
      <w:pPr>
        <w:pStyle w:val="BodyText"/>
      </w:pPr>
      <w:r>
        <w:t xml:space="preserve">- Đi thông báo cho Vô Song!</w:t>
      </w:r>
    </w:p>
    <w:p>
      <w:pPr>
        <w:pStyle w:val="BodyText"/>
      </w:pPr>
      <w:r>
        <w:t xml:space="preserve">Hiên Viên Dương vốn dĩ rất có thành kiến với Tần gia, đến nay theo sự vươn lên của Tần Vô Song, sĩ diện của Hiên Viên Đồ Đằng cường giả cũng không ngừng giảm xuống.</w:t>
      </w:r>
    </w:p>
    <w:p>
      <w:pPr>
        <w:pStyle w:val="BodyText"/>
      </w:pPr>
      <w:r>
        <w:t xml:space="preserve">Đến bây giờ, không thể không cúi thấp đầu xuống. Tần Vô Song, đến nay đã là đấng cứu thế không phải tranh cãi của Đại lục Thiên Huyền.</w:t>
      </w:r>
    </w:p>
    <w:p>
      <w:pPr>
        <w:pStyle w:val="BodyText"/>
      </w:pPr>
      <w:r>
        <w:t xml:space="preserve">Đừng nói cường giả chí tôn Đồ Đằng Tộc bọn họ, ngay cả Chưởng Khống Giả của Đại lục Thiên Huyền, Thiên Huyền Thất Tử, hiện tại đối với Tần Vô Song cũng răm rắp nghe theo.</w:t>
      </w:r>
    </w:p>
    <w:p>
      <w:pPr>
        <w:pStyle w:val="BodyText"/>
      </w:pPr>
      <w:r>
        <w:t xml:space="preserve">Huống chi, Tần Vô Song sau khi Khí Trùng Tinh Hà, từ bên ngoài mang về một đội quân như lang như sói, làm bọn họ biết được cái gì gọi là ngoài trời còn có trời.</w:t>
      </w:r>
    </w:p>
    <w:p>
      <w:pPr>
        <w:pStyle w:val="BodyText"/>
      </w:pPr>
      <w:r>
        <w:t xml:space="preserve">Bọn họ ở cái góc xa xôi Đại lục Thiên Huyền này lâu quá rồi, quả thực đã quá lạc hậu rồi.</w:t>
      </w:r>
    </w:p>
    <w:p>
      <w:pPr>
        <w:pStyle w:val="BodyText"/>
      </w:pPr>
      <w:r>
        <w:t xml:space="preserve">Các cường giả khác cũng đã phản ứng trở lại, ngay lập tức đem tin tức truyền tới chỗ Tần Vô Song.</w:t>
      </w:r>
    </w:p>
    <w:p>
      <w:pPr>
        <w:pStyle w:val="BodyText"/>
      </w:pPr>
      <w:r>
        <w:t xml:space="preserve">o0o</w:t>
      </w:r>
    </w:p>
    <w:p>
      <w:pPr>
        <w:pStyle w:val="BodyText"/>
      </w:pPr>
      <w:r>
        <w:t xml:space="preserve">- Rốt cuộc đến rồi sao?</w:t>
      </w:r>
    </w:p>
    <w:p>
      <w:pPr>
        <w:pStyle w:val="BodyText"/>
      </w:pPr>
      <w:r>
        <w:t xml:space="preserve">Tần Vô Song chậm rãi từ trong Thánh Hoàng Phi Thuyền đi ra, mỉm cười, nhìn mọi người đang có mặt:</w:t>
      </w:r>
    </w:p>
    <w:p>
      <w:pPr>
        <w:pStyle w:val="BodyText"/>
      </w:pPr>
      <w:r>
        <w:t xml:space="preserve">- Chư vị, Đại lục Phong Vân xem ra đã không kìm nén được nữa rồi. Đây là cuộc chiến mà bọn họ chờ đợi đã lâu. Nhưng lẽ nào, đây không phải là cuộc chiến chúng ta chờ đợi đã lâu sao?</w:t>
      </w:r>
    </w:p>
    <w:p>
      <w:pPr>
        <w:pStyle w:val="BodyText"/>
      </w:pPr>
      <w:r>
        <w:t xml:space="preserve">Âm Ma Thiên Tôn cười lớn:</w:t>
      </w:r>
    </w:p>
    <w:p>
      <w:pPr>
        <w:pStyle w:val="BodyText"/>
      </w:pPr>
      <w:r>
        <w:t xml:space="preserve">- Thiếu chủ, trận chiến này, sẽ là trận chiến thành danh của ngươi. Nhất định phải đánh ra khí thế, đánh ra uy phong, cho Đại lục Phong Vân một đòn phủ đầu.</w:t>
      </w:r>
    </w:p>
    <w:p>
      <w:pPr>
        <w:pStyle w:val="BodyText"/>
      </w:pPr>
      <w:r>
        <w:t xml:space="preserve">Trải qua bao nhiêu năm củng cố, Tần Vô Song hiện nay ở cảnh giới Chủ Thần đã đạt được sự củng cố vững chắc, đặc biệt là kỹ năng kết hợp các loại vũ khí đã tu luyện tới cảnh giới hoàn toàn mới.</w:t>
      </w:r>
    </w:p>
    <w:p>
      <w:pPr>
        <w:pStyle w:val="BodyText"/>
      </w:pPr>
      <w:r>
        <w:t xml:space="preserve">Không phải hắn cố ý lớn giọng, nhưng Tinh Hà Kết Giới kia, hắn đứng trấn giữ, tuyệt đối có thể làm được không để ai qua, lập tức cười nhạt, nói:</w:t>
      </w:r>
    </w:p>
    <w:p>
      <w:pPr>
        <w:pStyle w:val="BodyText"/>
      </w:pPr>
      <w:r>
        <w:t xml:space="preserve">- Âm Ma Thiên Tôn, triệu tập Chúng Thần vệ đội, hỗ trợ cho ta. Ta đánh trận đầu!</w:t>
      </w:r>
    </w:p>
    <w:p>
      <w:pPr>
        <w:pStyle w:val="BodyText"/>
      </w:pPr>
      <w:r>
        <w:t xml:space="preserve">Âm Ma Thiên Tôn cười nói:</w:t>
      </w:r>
    </w:p>
    <w:p>
      <w:pPr>
        <w:pStyle w:val="BodyText"/>
      </w:pPr>
      <w:r>
        <w:t xml:space="preserve">- Thiếu chủ, định bỏ qua ta sao?</w:t>
      </w:r>
    </w:p>
    <w:p>
      <w:pPr>
        <w:pStyle w:val="BodyText"/>
      </w:pPr>
      <w:r>
        <w:t xml:space="preserve">- Giết gà không cần dao mổ trâu.</w:t>
      </w:r>
    </w:p>
    <w:p>
      <w:pPr>
        <w:pStyle w:val="BodyText"/>
      </w:pPr>
      <w:r>
        <w:t xml:space="preserve">Tần Vô Song thản nhiên cười.</w:t>
      </w:r>
    </w:p>
    <w:p>
      <w:pPr>
        <w:pStyle w:val="BodyText"/>
      </w:pPr>
      <w:r>
        <w:t xml:space="preserve">- Chín đại Ma Thần các ngươi, xen lẫn vào Chúng Thần vệ đội được rồi. Nghe hiệu lệnh của ta.</w:t>
      </w:r>
    </w:p>
    <w:p>
      <w:pPr>
        <w:pStyle w:val="BodyText"/>
      </w:pPr>
      <w:r>
        <w:t xml:space="preserve">Lại quay đầu nói với Lý Bố Y:</w:t>
      </w:r>
    </w:p>
    <w:p>
      <w:pPr>
        <w:pStyle w:val="BodyText"/>
      </w:pPr>
      <w:r>
        <w:t xml:space="preserve">- Đại sư huynh, ngươi ở Đại lục Thiên Huyền phụ trách ổn định cục diện. Trận chiến này, ta sẽ không để chiến hỏa lan tới Đại lục Thiên Huyền.</w:t>
      </w:r>
    </w:p>
    <w:p>
      <w:pPr>
        <w:pStyle w:val="BodyText"/>
      </w:pPr>
      <w:r>
        <w:t xml:space="preserve">Lý Bố Y trịnh trọn gật đầu:</w:t>
      </w:r>
    </w:p>
    <w:p>
      <w:pPr>
        <w:pStyle w:val="BodyText"/>
      </w:pPr>
      <w:r>
        <w:t xml:space="preserve">- Được, Vô Song, ngươi phải bảo trọng!</w:t>
      </w:r>
    </w:p>
    <w:p>
      <w:pPr>
        <w:pStyle w:val="BodyText"/>
      </w:pPr>
      <w:r>
        <w:t xml:space="preserve">- Ha ha, phải bảo trọng phải là đám khốn nạn Đại lục Phong Vân kia mới đúng!</w:t>
      </w:r>
    </w:p>
    <w:p>
      <w:pPr>
        <w:pStyle w:val="BodyText"/>
      </w:pPr>
      <w:r>
        <w:t xml:space="preserve">Âm Ma Thiên Tôn cười lớn một tiếng, nói với Tần Vô Song:</w:t>
      </w:r>
    </w:p>
    <w:p>
      <w:pPr>
        <w:pStyle w:val="BodyText"/>
      </w:pPr>
      <w:r>
        <w:t xml:space="preserve">- Thiếu chủ, đội ngũ đã tập kết xong. Lúc nào cũng sẵn sàng xuất phát!</w:t>
      </w:r>
    </w:p>
    <w:p>
      <w:pPr>
        <w:pStyle w:val="BodyText"/>
      </w:pPr>
      <w:r>
        <w:t xml:space="preserve">- Được, một khắc sau, chúng ta đi tới Tinh Hà Thông Thiên Tháp!</w:t>
      </w:r>
    </w:p>
    <w:p>
      <w:pPr>
        <w:pStyle w:val="BodyText"/>
      </w:pPr>
      <w:r>
        <w:t xml:space="preserve">Một khắc sau, đội ngũ đúng giờ xuất phát. Đội Chúng Thần vệ đội này là ngày trước Tần Vô Song từ Vạn Thần Mê Tông Điện cứu ra. Tuy không tới ba ngàn người, nhưng ai ai cũng là tinh anh. So với đội ngũ của Đại lục Phong Vân thì chỉ có hơn chứ không kém.</w:t>
      </w:r>
    </w:p>
    <w:p>
      <w:pPr>
        <w:pStyle w:val="BodyText"/>
      </w:pPr>
      <w:r>
        <w:t xml:space="preserve">Dù sao, bọn họ cũng là thuộc hạ của Âm Ma Thiên Tôn, thuộc hạ của Thiên Tôn cường giả, tất nhiên phải mạnh hơn tinh anh của Đại lục Phong Vân, đây là điều không cần bàn cãi.</w:t>
      </w:r>
    </w:p>
    <w:p>
      <w:pPr>
        <w:pStyle w:val="BodyText"/>
      </w:pPr>
      <w:r>
        <w:t xml:space="preserve">Đội ngũ hùng dũng tập hợp ở trên Tinh Hà Thông Thiên Tháp. Những cường giả chí tôn Đồ Đằng Tộc kia thấy đội ngũ khí thế như vậy, kinh ngạc tới nỗi không nói nên lời.</w:t>
      </w:r>
    </w:p>
    <w:p>
      <w:pPr>
        <w:pStyle w:val="BodyText"/>
      </w:pPr>
      <w:r>
        <w:t xml:space="preserve">Trong ba ngàn người này, ít nhất phải có năm ba trăm người, thực lực đều ở trên bọn họ.</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08" w:name="chương-986"/>
      <w:bookmarkEnd w:id="1008"/>
      <w:r>
        <w:t xml:space="preserve">986. Chương 986</w:t>
      </w:r>
    </w:p>
    <w:p>
      <w:pPr>
        <w:pStyle w:val="Compact"/>
      </w:pPr>
      <w:r>
        <w:br w:type="textWrapping"/>
      </w:r>
      <w:r>
        <w:br w:type="textWrapping"/>
      </w:r>
    </w:p>
    <w:p>
      <w:pPr>
        <w:pStyle w:val="BodyText"/>
      </w:pPr>
      <w:r>
        <w:t xml:space="preserve">Chương 986: Chủ Thần tương ngộ</w:t>
      </w:r>
    </w:p>
    <w:p>
      <w:pPr>
        <w:pStyle w:val="BodyText"/>
      </w:pPr>
      <w:r>
        <w:t xml:space="preserve">Vương Thiền và Tần Vô Song có thể coi là có quan hệ khá tốt, tươi cười ngẩn lên:</w:t>
      </w:r>
    </w:p>
    <w:p>
      <w:pPr>
        <w:pStyle w:val="BodyText"/>
      </w:pPr>
      <w:r>
        <w:t xml:space="preserve">- Vô Song Chủ Thần, chúng ta đợi đã lâu!</w:t>
      </w:r>
    </w:p>
    <w:p>
      <w:pPr>
        <w:pStyle w:val="BodyText"/>
      </w:pPr>
      <w:r>
        <w:t xml:space="preserve">Trong những người này, cũng chỉ có Vương Thiền dám cùng Tần Vô Song trêu ghẹo như vậy. Hiên Viên Dương nhìn thấy Tần Vô Song, nào còn có ngạo khí năm nào, ánh mắt trốn trốn tránh tránh, không biết có bao ngượng ngùng.</w:t>
      </w:r>
    </w:p>
    <w:p>
      <w:pPr>
        <w:pStyle w:val="BodyText"/>
      </w:pPr>
      <w:r>
        <w:t xml:space="preserve">Cung may Tần Vô Song không phải là người thù dai, chỉ khẽ cười, nói với bọn Vương Thiền:</w:t>
      </w:r>
    </w:p>
    <w:p>
      <w:pPr>
        <w:pStyle w:val="BodyText"/>
      </w:pPr>
      <w:r>
        <w:t xml:space="preserve">- Chư vi, Đại sư huynh Lý Bố Y của ta ở dưới đợi các vị, đại cục của Đại lục Thiên Huyền, vẫn cần mượn uy tín của các vị để ổn định. Chuyện Tinh Hà Kết Giới này, các vị tạm thời không cần can dự.</w:t>
      </w:r>
    </w:p>
    <w:p>
      <w:pPr>
        <w:pStyle w:val="BodyText"/>
      </w:pPr>
      <w:r>
        <w:t xml:space="preserve">Bọn Vương Thiền nghe thấy Tần Vô Song nói vậy cũng không hề phản đối, dù sao, bọn họ biết, một khi đại quân của Đại lục Phong Vân xông tới, căn bản không có cơ hội để bọn họ ra tay. Với thực lực của bọn họ, trước mặt đại quân của Đại lục Phong Vân, cũng chỉ là một quân cờ không thể bình thường hơn.</w:t>
      </w:r>
    </w:p>
    <w:p>
      <w:pPr>
        <w:pStyle w:val="BodyText"/>
      </w:pPr>
      <w:r>
        <w:t xml:space="preserve">Một khi đã không cần xung phong ra trận, bọn họ cũng không ngốc mà đi thể hiện cái gọi là nhiệt huyết, mà rất thức thời cáo từ rời đi. Đương nhiên những lời khách sáo không thể không nói vài câu.</w:t>
      </w:r>
    </w:p>
    <w:p>
      <w:pPr>
        <w:pStyle w:val="BodyText"/>
      </w:pPr>
      <w:r>
        <w:t xml:space="preserve">Sau khi bọn người Vương Thiền rời đi, Tần Vô Song cho bọn người trong Chúng Thần vệ đội tạm thời ẩn mình trong Tinh Hà Thông Thiên Tháp, còn hắn đem theo vài cường giả đi lên chỗ cao nhất quan sát tình trạng của Tinh Hà Kết Giới.</w:t>
      </w:r>
    </w:p>
    <w:p>
      <w:pPr>
        <w:pStyle w:val="BodyText"/>
      </w:pPr>
      <w:r>
        <w:t xml:space="preserve">Lúc này, công kích của Đại lục Phong Vân đang dừng lại. Tinh Hà Kết Giới tuy tương đối hỗn loạn, nhưng vẫn có thể gọi là tương đối ổn định. Chỉ là vết nứt trên Tinh Hà Kết Giới đã rất rõ ràng.</w:t>
      </w:r>
    </w:p>
    <w:p>
      <w:pPr>
        <w:pStyle w:val="BodyText"/>
      </w:pPr>
      <w:r>
        <w:t xml:space="preserve">- Lợi hại!</w:t>
      </w:r>
    </w:p>
    <w:p>
      <w:pPr>
        <w:pStyle w:val="BodyText"/>
      </w:pPr>
      <w:r>
        <w:t xml:space="preserve">Âm Ma Thiên Tôn thì thào nói.</w:t>
      </w:r>
    </w:p>
    <w:p>
      <w:pPr>
        <w:pStyle w:val="BodyText"/>
      </w:pPr>
      <w:r>
        <w:t xml:space="preserve">- Lão Đại, cái này có gì ghê gớm?</w:t>
      </w:r>
    </w:p>
    <w:p>
      <w:pPr>
        <w:pStyle w:val="BodyText"/>
      </w:pPr>
      <w:r>
        <w:t xml:space="preserve">Đồ Ông có vẻ không tán đồng.</w:t>
      </w:r>
    </w:p>
    <w:p>
      <w:pPr>
        <w:pStyle w:val="BodyText"/>
      </w:pPr>
      <w:r>
        <w:t xml:space="preserve">- Ta xem cũng chỉ vậy mà thôi, lực công kích không thể coi là rất mạnh. Nếu đủ mạnh thì đã sớm phá vỡ rồi!</w:t>
      </w:r>
    </w:p>
    <w:p>
      <w:pPr>
        <w:pStyle w:val="BodyText"/>
      </w:pPr>
      <w:r>
        <w:t xml:space="preserve">- Ngươi biết gì chứ?</w:t>
      </w:r>
    </w:p>
    <w:p>
      <w:pPr>
        <w:pStyle w:val="BodyText"/>
      </w:pPr>
      <w:r>
        <w:t xml:space="preserve">Âm Ma Thiên Tôn cười quỷ dị.</w:t>
      </w:r>
    </w:p>
    <w:p>
      <w:pPr>
        <w:pStyle w:val="BodyText"/>
      </w:pPr>
      <w:r>
        <w:t xml:space="preserve">- Ta nói là Tinh Hà Kết Giới lợi hại, bị Thiên Tôn Thần Khí công kích mà vẫn đứng vững đến bây giờ. Thiếu chủ, Đại lục Thiên Huyền của các ngươi quả là ngọa hổ tàng long, ha ha!</w:t>
      </w:r>
    </w:p>
    <w:p>
      <w:pPr>
        <w:pStyle w:val="BodyText"/>
      </w:pPr>
      <w:r>
        <w:t xml:space="preserve">Tần Vô Song cười nói:</w:t>
      </w:r>
    </w:p>
    <w:p>
      <w:pPr>
        <w:pStyle w:val="BodyText"/>
      </w:pPr>
      <w:r>
        <w:t xml:space="preserve">- Năm đó tiên tổ của Đại lục Thiên Huyền hy sinh Thần hồn bày ra Tinh Hà Kết Giới, nếu không có sư phụ của ta âm thầm sử ra một chút lực khí, chỉ e không thể ngăn được khí thế như lang như sói của Đại lục Phong Vân. Nếu nói lợi hại, sư phụ ra tùy tiện ra tay cũng có thể làm chậm vài vạn năm công kích, đó mới gọi là lợi hại!</w:t>
      </w:r>
    </w:p>
    <w:p>
      <w:pPr>
        <w:pStyle w:val="BodyText"/>
      </w:pPr>
      <w:r>
        <w:t xml:space="preserve">- Ha ha, ta nói là nói sư phụ của Thiếu chủ lợi hại. Chỉ e không kém Xích Dương Thánh Hoàng!</w:t>
      </w:r>
    </w:p>
    <w:p>
      <w:pPr>
        <w:pStyle w:val="BodyText"/>
      </w:pPr>
      <w:r>
        <w:t xml:space="preserve">Âm Ma Thiên Tôn quả cũng nói đúng điểm trọng yếu.</w:t>
      </w:r>
    </w:p>
    <w:p>
      <w:pPr>
        <w:pStyle w:val="BodyText"/>
      </w:pPr>
      <w:r>
        <w:t xml:space="preserve">- Âm Ma Thiên Tôn, đừng chỉ đứng đó nói không, ngươi xem xem tại sao Đại lục Phong Vân lại đột nhiên dừng tay lại? Không thể nào là biết khó mà lui chứ?</w:t>
      </w:r>
    </w:p>
    <w:p>
      <w:pPr>
        <w:pStyle w:val="BodyText"/>
      </w:pPr>
      <w:r>
        <w:t xml:space="preserve">Âm Ma Thiên Tôn cười chế giễu một tiếng:</w:t>
      </w:r>
    </w:p>
    <w:p>
      <w:pPr>
        <w:pStyle w:val="BodyText"/>
      </w:pPr>
      <w:r>
        <w:t xml:space="preserve">- Biết khó mà rút? Thiếu chủ, ngươi quá xem thường dũng khí của đám quân liều mạng này rồi. Trừ phi đao kề trên cổ bọn chúng, nếu không ngươi hy vọng bọn chúng biết khó mà lui, đó là nằm mơ giữa ban ngày.</w:t>
      </w:r>
    </w:p>
    <w:p>
      <w:pPr>
        <w:pStyle w:val="BodyText"/>
      </w:pPr>
      <w:r>
        <w:t xml:space="preserve">- Như vậy là tốt nhất!</w:t>
      </w:r>
    </w:p>
    <w:p>
      <w:pPr>
        <w:pStyle w:val="BodyText"/>
      </w:pPr>
      <w:r>
        <w:t xml:space="preserve">Tần Vô Song cười lạnh:</w:t>
      </w:r>
    </w:p>
    <w:p>
      <w:pPr>
        <w:pStyle w:val="BodyText"/>
      </w:pPr>
      <w:r>
        <w:t xml:space="preserve">- Chúng ta sẽ nói cho chúng biết, đây là lãnh địa của chúng ta, không phải là nơi chúng muốn làm gì thì làm. Mấy vạn năm trước, bọn chúng xâm lược Đại lục Thiên Huyền, hống hách ngang ngược, mấy vạn năm sau, nhất định phải cho chúng biết, Đại lục Thiên Huyền, là nơi bọn chúng vĩnh viễn không thể chạm vào được.</w:t>
      </w:r>
    </w:p>
    <w:p>
      <w:pPr>
        <w:pStyle w:val="BodyText"/>
      </w:pPr>
      <w:r>
        <w:t xml:space="preserve">- Được, Thiếu chủ, ta phát hiện ngươi càng ngày càng có bá khí rồi!</w:t>
      </w:r>
    </w:p>
    <w:p>
      <w:pPr>
        <w:pStyle w:val="BodyText"/>
      </w:pPr>
      <w:r>
        <w:t xml:space="preserve">Âm Ma Thiên Tôn trêu đùa. Đối mặt với đối thủ cấp độ Chủ Thần, Âm Ma Thiên Tôn thực sự chưa thể có được cảm giác nghiêm túc đối địch.</w:t>
      </w:r>
    </w:p>
    <w:p>
      <w:pPr>
        <w:pStyle w:val="BodyText"/>
      </w:pPr>
      <w:r>
        <w:t xml:space="preserve">Đến nay công lực của hắn đã gần khôi phục đến độ nguyên mãn, trừ Đại Càn Thiên Tôn đích thân đến, còn không muốn Âm Ma Thiên Tôn coi trọng, đó là không thể nào.</w:t>
      </w:r>
    </w:p>
    <w:p>
      <w:pPr>
        <w:pStyle w:val="BodyText"/>
      </w:pPr>
      <w:r>
        <w:t xml:space="preserve">Tần Vô Song nhìn Tinh Hà Kết Giới đang nghiêng ngả như sắp đổ, cười nói:</w:t>
      </w:r>
    </w:p>
    <w:p>
      <w:pPr>
        <w:pStyle w:val="BodyText"/>
      </w:pPr>
      <w:r>
        <w:t xml:space="preserve">- Chư vị, không bằng chúng ta hợp lực, phá vỡ Tinh Hà Kết Giới này, thế nào?</w:t>
      </w:r>
    </w:p>
    <w:p>
      <w:pPr>
        <w:pStyle w:val="BodyText"/>
      </w:pPr>
      <w:r>
        <w:t xml:space="preserve">- Được!</w:t>
      </w:r>
    </w:p>
    <w:p>
      <w:pPr>
        <w:pStyle w:val="BodyText"/>
      </w:pPr>
      <w:r>
        <w:t xml:space="preserve">Mười đạo thân ảnh phóng lên, giơ ra vũ khí mạnh nhất, hướng lổ hổng của Tinh Hà Kết Giới đánh tới.</w:t>
      </w:r>
    </w:p>
    <w:p>
      <w:pPr>
        <w:pStyle w:val="BodyText"/>
      </w:pPr>
      <w:r>
        <w:t xml:space="preserve">Ầm!</w:t>
      </w:r>
    </w:p>
    <w:p>
      <w:pPr>
        <w:pStyle w:val="BodyText"/>
      </w:pPr>
      <w:r>
        <w:t xml:space="preserve">Tinh Hà Kết Giới vốn dĩ đã tả tơi, dưới sức tấn công mạnh mẽ này, cuối cùng đã hoàn toàn rách nát, giống như một tấm gương bị đập nát vụn ra, mảnh vụn văng ra bốn phía, giống như một trận tinh vũ đang rớt xuống, tráng lệ vô cùng.</w:t>
      </w:r>
    </w:p>
    <w:p>
      <w:pPr>
        <w:pStyle w:val="BodyText"/>
      </w:pPr>
      <w:r>
        <w:t xml:space="preserve">Đồng thời với đó, từ trong tinh vũ, một đạo thân ảnh đem theo tử quang cường liệt từ dưới bay vọt lên trên tầng mây, xông lên tinh hà bát ngát.</w:t>
      </w:r>
    </w:p>
    <w:p>
      <w:pPr>
        <w:pStyle w:val="BodyText"/>
      </w:pPr>
      <w:r>
        <w:t xml:space="preserve">Người này lưng giắt song kiếm, tay ôm trước ngực, thần thái tuấn lãng, dáng người vươn cao, thêm vào ánh mắt lạnh lẽo như dao, cả thân hình giống như một lưỡi dao sắc nhọn treo trên tinh hà mênh mông.</w:t>
      </w:r>
    </w:p>
    <w:p>
      <w:pPr>
        <w:pStyle w:val="BodyText"/>
      </w:pPr>
      <w:r>
        <w:t xml:space="preserve">- Hả?</w:t>
      </w:r>
    </w:p>
    <w:p>
      <w:pPr>
        <w:pStyle w:val="BodyText"/>
      </w:pPr>
      <w:r>
        <w:t xml:space="preserve">Phong Chủ Thần từ lúc Tinh Hà Kết Giới bị vỡ ra, đã trở nên cảnh giác, Hộ pháp bốn phía cũng tự giác vây lại, hộ thành một đạo phòng ngự.</w:t>
      </w:r>
    </w:p>
    <w:p>
      <w:pPr>
        <w:pStyle w:val="BodyText"/>
      </w:pPr>
      <w:r>
        <w:t xml:space="preserve">Phong Vân Chủ Thần nhìn ra xa, chỉ thấy bên kia Đại lục Thiên Huyền, trong đám tử quang vọt lên trời cao, chỉ có một chàng trai trẻ tuổi vươn thẳng giữa tinh hà, cho người ta một cảm giác khí thế hừng hực sục sôi.</w:t>
      </w:r>
    </w:p>
    <w:p>
      <w:pPr>
        <w:pStyle w:val="BodyText"/>
      </w:pPr>
      <w:r>
        <w:t xml:space="preserve">- Đại ca, thế này là thế nào?</w:t>
      </w:r>
    </w:p>
    <w:p>
      <w:pPr>
        <w:pStyle w:val="BodyText"/>
      </w:pPr>
      <w:r>
        <w:t xml:space="preserve">Vân Chủ Thần có chút hồ đồ.</w:t>
      </w:r>
    </w:p>
    <w:p>
      <w:pPr>
        <w:pStyle w:val="BodyText"/>
      </w:pPr>
      <w:r>
        <w:t xml:space="preserve">Nhìn thấy tình trạng vỡ nát của Tinh Hà Kết Giới, rõ ràng là bị phá vỡ từ phía Đại lục Thiên Huyền. Theo lý mà nói, Đại lục Thiên Huyền vây đắp lại Tinh Hà Kết Giới còn không kịp, sao lại điên rồ đến nỗi chủ động phá vỡ Tinh Hà Kết Giới chứ?</w:t>
      </w:r>
    </w:p>
    <w:p>
      <w:pPr>
        <w:pStyle w:val="BodyText"/>
      </w:pPr>
      <w:r>
        <w:t xml:space="preserve">Đây quả thực đã đảo ngược mọi nhận thức thông thường.</w:t>
      </w:r>
    </w:p>
    <w:p>
      <w:pPr>
        <w:pStyle w:val="BodyText"/>
      </w:pPr>
      <w:r>
        <w:t xml:space="preserve">Việc bất thường tất có yêu ma. Vân Chủ Thần khóe mép khẽ động, nói thầm:</w:t>
      </w:r>
    </w:p>
    <w:p>
      <w:pPr>
        <w:pStyle w:val="BodyText"/>
      </w:pPr>
      <w:r>
        <w:t xml:space="preserve">- Đại ca, hình như chúng ta đã xem nhẹ Đại lục Thiên Huyền!</w:t>
      </w:r>
    </w:p>
    <w:p>
      <w:pPr>
        <w:pStyle w:val="BodyText"/>
      </w:pPr>
      <w:r>
        <w:t xml:space="preserve">- Là sao?</w:t>
      </w:r>
    </w:p>
    <w:p>
      <w:pPr>
        <w:pStyle w:val="BodyText"/>
      </w:pPr>
      <w:r>
        <w:t xml:space="preserve">Phong Chủ Thần trong lòng căng thẳng.</w:t>
      </w:r>
    </w:p>
    <w:p>
      <w:pPr>
        <w:pStyle w:val="BodyText"/>
      </w:pPr>
      <w:r>
        <w:t xml:space="preserve">Hai người này đều là cường giả đã trở thành Chủ Thần rất nhiều năm rồi, nhãn lực đều rất linh mẫn. Thấy Tần Vô Song khí thế như vậy, trong lòng đã nhìn ra vài phần thực lực.</w:t>
      </w:r>
    </w:p>
    <w:p>
      <w:pPr>
        <w:pStyle w:val="BodyText"/>
      </w:pPr>
      <w:r>
        <w:t xml:space="preserve">- Chủ Thần? Đại lục Thiên Huyền không ngờ xuất hiện Chủ Thần của chính bọn chúng?</w:t>
      </w:r>
    </w:p>
    <w:p>
      <w:pPr>
        <w:pStyle w:val="BodyText"/>
      </w:pPr>
      <w:r>
        <w:t xml:space="preserve">Vân Chủ Thần vô cùng bất ngờ, nói:</w:t>
      </w:r>
    </w:p>
    <w:p>
      <w:pPr>
        <w:pStyle w:val="BodyText"/>
      </w:pPr>
      <w:r>
        <w:t xml:space="preserve">- Đại ca, người trẻ tuổi này, khí thế mạnh mẽ không kém gì chúng ta!</w:t>
      </w:r>
    </w:p>
    <w:p>
      <w:pPr>
        <w:pStyle w:val="BodyText"/>
      </w:pPr>
      <w:r>
        <w:t xml:space="preserve">Phong Chủ Thần cười lạnh nói:</w:t>
      </w:r>
    </w:p>
    <w:p>
      <w:pPr>
        <w:pStyle w:val="BodyText"/>
      </w:pPr>
      <w:r>
        <w:t xml:space="preserve">- Thế thì đã sao? Một tên tiểu tử mồm hôi mùi sữa, cho dù may mắn trở thành Chủ Thần, sao có thể chống cự lại với hai chúng ta chứ. Ta xem tám phần chắc chắn là Đại lục Thiên Huyền quả nhiên có kỳ ngộ. Ngươi xem tên này một mình nghênh ngang xông lên, thực là hành động thiếu chín chắn của một kẻ ấm đầu. Chỉ nhìn vào điểm này, có thể biết người này không khó đối phó.</w:t>
      </w:r>
    </w:p>
    <w:p>
      <w:pPr>
        <w:pStyle w:val="BodyText"/>
      </w:pPr>
      <w:r>
        <w:t xml:space="preserve">Vân Chủ Thần cũng cảm thấy phân tích của Phong Chủ Thần có vài phần căn cứ, chỉ là, điều bất ngờ này đến quá đột ngột, căn bản không nằm trong sự tính toán của bọn chúng.</w:t>
      </w:r>
    </w:p>
    <w:p>
      <w:pPr>
        <w:pStyle w:val="BodyText"/>
      </w:pPr>
      <w:r>
        <w:t xml:space="preserve">Cảm giác nằm ngoại dự tính này, làm cho trong lòng hắn có chút bất an.</w:t>
      </w:r>
    </w:p>
    <w:p>
      <w:pPr>
        <w:pStyle w:val="BodyText"/>
      </w:pPr>
      <w:r>
        <w:t xml:space="preserve">- Đại ca, ngươi tình hình thế nào rồi?</w:t>
      </w:r>
    </w:p>
    <w:p>
      <w:pPr>
        <w:pStyle w:val="BodyText"/>
      </w:pPr>
      <w:r>
        <w:t xml:space="preserve">- Khôi phục bảy tám phần rồi. Ngươi thế nào?</w:t>
      </w:r>
    </w:p>
    <w:p>
      <w:pPr>
        <w:pStyle w:val="BodyText"/>
      </w:pPr>
      <w:r>
        <w:t xml:space="preserve">Phong Chủ Thần hỏi.</w:t>
      </w:r>
    </w:p>
    <w:p>
      <w:pPr>
        <w:pStyle w:val="BodyText"/>
      </w:pPr>
      <w:r>
        <w:t xml:space="preserve">- Cũng khôi phục bảy tám phần rồi!</w:t>
      </w:r>
    </w:p>
    <w:p>
      <w:pPr>
        <w:pStyle w:val="BodyText"/>
      </w:pPr>
      <w:r>
        <w:t xml:space="preserve">Vân Chủ Thần đáp.</w:t>
      </w:r>
    </w:p>
    <w:p>
      <w:pPr>
        <w:pStyle w:val="BodyText"/>
      </w:pPr>
      <w:r>
        <w:t xml:space="preserve">- Đại ca, ta đi xem xét một chút, xem tên tiểu tử này rốt cuộc thực lực thế nào.</w:t>
      </w:r>
    </w:p>
    <w:p>
      <w:pPr>
        <w:pStyle w:val="BodyText"/>
      </w:pPr>
      <w:r>
        <w:t xml:space="preserve">- Được! Lão Nhị, ngươi đi xem một chút cũng tốt.</w:t>
      </w:r>
    </w:p>
    <w:p>
      <w:pPr>
        <w:pStyle w:val="BodyText"/>
      </w:pPr>
      <w:r>
        <w:t xml:space="preserve">Phong Chủ Thần gật đầu đồng ý.</w:t>
      </w:r>
    </w:p>
    <w:p>
      <w:pPr>
        <w:pStyle w:val="BodyText"/>
      </w:pPr>
      <w:r>
        <w:t xml:space="preserve">Vân Chủ Thần bay ra khỏi phi thuyền, cưỡi tường quang Chủ Thần, bay về phía bên kia Tinh Hà Kết Giới, dừng lại cách Tần Vô Song khoảng ngoài ngàn trượng.</w:t>
      </w:r>
    </w:p>
    <w:p>
      <w:pPr>
        <w:pStyle w:val="BodyText"/>
      </w:pPr>
      <w:r>
        <w:t xml:space="preserve">Tần Vô Song cười lạnh:</w:t>
      </w:r>
    </w:p>
    <w:p>
      <w:pPr>
        <w:pStyle w:val="BodyText"/>
      </w:pPr>
      <w:r>
        <w:t xml:space="preserve">- Thế nào. Đại quân Đại lục Phong Vân xâm lược, lẽ nào còn coi trọng phong độ, muốn một đánh một với ta sao?</w:t>
      </w:r>
    </w:p>
    <w:p>
      <w:pPr>
        <w:pStyle w:val="BodyText"/>
      </w:pPr>
      <w:r>
        <w:t xml:space="preserve">Vân Chủ Thần nghe Tần Vô Song nói như vậy, trong lòng lại càng thêm vài phần nghi hoặc.</w:t>
      </w:r>
    </w:p>
    <w:p>
      <w:pPr>
        <w:pStyle w:val="BodyText"/>
      </w:pPr>
      <w:r>
        <w:t xml:space="preserve">- Các hạ từ đâu tới, nhìn dáng vẻ, không giống cường giả của Đại lục Thiên Huyền?</w:t>
      </w:r>
    </w:p>
    <w:p>
      <w:pPr>
        <w:pStyle w:val="BodyText"/>
      </w:pPr>
      <w:r>
        <w:t xml:space="preserve">Tần Vô Song thản nhiên đáp:</w:t>
      </w:r>
    </w:p>
    <w:p>
      <w:pPr>
        <w:pStyle w:val="BodyText"/>
      </w:pPr>
      <w:r>
        <w:t xml:space="preserve">- Ta không phải cường giả của Đại lục Thiên Huyền, hình như không cần Đại lục Phong Vân ngươi can thiệp? Nếu ta đoán không lầm, ngươi chính là Nhị Chủ Thần, Vân Chủ Thần?</w:t>
      </w:r>
    </w:p>
    <w:p>
      <w:pPr>
        <w:pStyle w:val="BodyText"/>
      </w:pPr>
      <w:r>
        <w:t xml:space="preserve">Bị nói toạc ra thân phận, Vân Chủ Thần càng thêm vài phần nghi hoặc. Hiển nhiên, người trẻ tuổi này hiểu rất rõ tình hình của bọn chúng. Xuất hiện ở đây, tuyệt đối không phải ngoài ý muốn, mà là có chủ đích.</w:t>
      </w:r>
    </w:p>
    <w:p>
      <w:pPr>
        <w:pStyle w:val="BodyText"/>
      </w:pPr>
      <w:r>
        <w:t xml:space="preserve">- Đại lục Thiên Huyền năm xưa mạo phạm Đại lục Phong Vân, ân oán mấy vạn năm, hôm nay phải kết thúc. Các hạ có phải là cường giả của Đại lục Thiên Huyền? Nếu không phải, không cần thiết phải cuốn vào việc thị phi này.</w:t>
      </w:r>
    </w:p>
    <w:p>
      <w:pPr>
        <w:pStyle w:val="BodyText"/>
      </w:pPr>
      <w:r>
        <w:t xml:space="preserve">Vân Chủ Thần rốt cuộc vẫn không hy vọng gây hiềm khích với Tần Vô Song.</w:t>
      </w:r>
    </w:p>
    <w:p>
      <w:pPr>
        <w:pStyle w:val="BodyText"/>
      </w:pPr>
      <w:r>
        <w:t xml:space="preserve">Trong lòng vẫn có vài phần hy vọng gặp may.</w:t>
      </w:r>
    </w:p>
    <w:p>
      <w:pPr>
        <w:pStyle w:val="BodyText"/>
      </w:pPr>
      <w:r>
        <w:t xml:space="preserve">- Mạo phạm? Ta chỉ nghe nói, mấy vạn năm trước, có một đám Dị tộc như lang sói tấn công Đại lục Thiên Huyền, bị tiên tổ của Đại lục Thiên Huyền nào giết nào phong ấn. Còn một đám nội ứng tàn dư, trăm năm nay cũng bị lôi ra hết. Lại không biết rằng, các hạ nói đến việc mạo phạm, thể hiện ở chỗ nào?</w:t>
      </w:r>
    </w:p>
    <w:p>
      <w:pPr>
        <w:pStyle w:val="BodyText"/>
      </w:pPr>
      <w:r>
        <w:t xml:space="preserve">Lời nói của Tần Vô Song không mặn không nhạt, nhưng lại như mũi dao đâm thẳng vào Thần hồn của Vân Chủ Thần.</w:t>
      </w:r>
    </w:p>
    <w:p>
      <w:pPr>
        <w:pStyle w:val="BodyText"/>
      </w:pPr>
      <w:r>
        <w:t xml:space="preserve">- Các hạ rốt cuộc là ai? Theo như ta biết, Đại lục Thiên Huyền không đào tạo ra được cường giả cấp độ Chủ Thần? Nếu thích thể hiện, chỉ e không phải là lựa chọn sáng suốt!</w:t>
      </w:r>
    </w:p>
    <w:p>
      <w:pPr>
        <w:pStyle w:val="BodyText"/>
      </w:pPr>
      <w:r>
        <w:t xml:space="preserve">- Ha ha, hay cho câu thích thể hiện. Đại lục Phong Vân của các ngươi có dã tâm xâm lược, nhưng đầu óc toàn là bã đậu sao? Ta từ trong Đại lục Thiên Huyền đi ra, không phải người của Đại lục Thiên Huyền thì ở đâu?</w:t>
      </w:r>
    </w:p>
    <w:p>
      <w:pPr>
        <w:pStyle w:val="BodyText"/>
      </w:pPr>
      <w:r>
        <w:t xml:space="preserve">Tần Vô Song phẫn nộ đáp.</w:t>
      </w:r>
    </w:p>
    <w:p>
      <w:pPr>
        <w:pStyle w:val="BodyText"/>
      </w:pPr>
      <w:r>
        <w:t xml:space="preserve">- Không thể nào! Đại lục Thiên Huyền mấy cân mấy lạng ta biết rất rõ. Mấy vạn năm trước, cường giả mạnh nhất của Đại lục Thiên Huyền cũng chỉ là Thiên Thần Đạo năm kiếp. Mấy vạn năm sau, Tinh Hà Kết Giới phong ấn, làm sao có thể xuất hiện Chủ Thần cường giả. Các hạ nói phét mà không có bản nháp sao?</w:t>
      </w:r>
    </w:p>
    <w:p>
      <w:pPr>
        <w:pStyle w:val="BodyText"/>
      </w:pPr>
      <w:r>
        <w:t xml:space="preserve">Tần Vô Song không đi cãi cọ:</w:t>
      </w:r>
    </w:p>
    <w:p>
      <w:pPr>
        <w:pStyle w:val="BodyText"/>
      </w:pPr>
      <w:r>
        <w:t xml:space="preserve">- Ta có phải là cường giả của Đại lục Thiên Huyền thì đã sao? Nói đi nói lại, đội ngũ như lang như sói kia của ngươi muốn đi qua chỗ này của ta có đúng không?</w:t>
      </w:r>
    </w:p>
    <w:p>
      <w:pPr>
        <w:pStyle w:val="BodyText"/>
      </w:pPr>
      <w:r>
        <w:t xml:space="preserve">- Ta khuyên các hạ một câu, tu luyện đến thực lực thế này không phải dễ dàng. Phiền não đều do thích thể hiện, cần phải biết rằng, kẻ thức thời mới là trang tuấn kiệt. Cho dù các hạ là Chủ Thần của Đại lục Thiên Huyền, chỉ dựa vào thần thông của mình các hạ, muốn chặn đoàn quân mười vạn Thần đạo cường giả của ta, cũng chỉ là châu chấu đá xe mà thôi.</w:t>
      </w:r>
    </w:p>
    <w:p>
      <w:pPr>
        <w:pStyle w:val="BodyText"/>
      </w:pPr>
      <w:r>
        <w:t xml:space="preserve">Tần Vô Song cười lớn, đột nhiên sắc mặt trầm xuống:</w:t>
      </w:r>
    </w:p>
    <w:p>
      <w:pPr>
        <w:pStyle w:val="BodyText"/>
      </w:pPr>
      <w:r>
        <w:t xml:space="preserve">- Châu chấu đá xe cũng được, tự chui vào lưới cũng được, phải thử qua mới biết là thế nào. Xem cuối cùng là mười vạn quân của các ngươi bị đánh tan tành, hay châu chấu đá xe ta bị các ngươi nghiền nát?</w:t>
      </w:r>
    </w:p>
    <w:p>
      <w:pPr>
        <w:pStyle w:val="BodyText"/>
      </w:pPr>
      <w:r>
        <w:t xml:space="preserve">Vân Chủ Thần khẩu khí nghiêm túc:</w:t>
      </w:r>
    </w:p>
    <w:p>
      <w:pPr>
        <w:pStyle w:val="BodyText"/>
      </w:pPr>
      <w:r>
        <w:t xml:space="preserve">- Các hạ thực sự muốn ngăn trở?</w:t>
      </w:r>
    </w:p>
    <w:p>
      <w:pPr>
        <w:pStyle w:val="BodyText"/>
      </w:pPr>
      <w:r>
        <w:t xml:space="preserve">- Bằng hữu tới, rượu ngon đón tiếp. Chó dữ tới, côn gậy đón tiếp. Ngươi là chó dữ, ở trước cửa Đại lục Thiên Huyền sủa mấy vạn năm rồi, cũng nên phải quét sạch đi rồi. Cũng phải để cho lỗ tai được yên tĩnh phải không nào?</w:t>
      </w:r>
    </w:p>
    <w:p>
      <w:pPr>
        <w:pStyle w:val="BodyText"/>
      </w:pPr>
      <w:r>
        <w:t xml:space="preserve">Khẩu khí của Tần Vô Song chanh chua vô cùng, một chút đường sống cũng không để.</w:t>
      </w:r>
    </w:p>
    <w:p>
      <w:pPr>
        <w:pStyle w:val="BodyText"/>
      </w:pPr>
      <w:r>
        <w:t xml:space="preserve">Vân Chủ Thần vô cùng tức giận, không ngờ lại cười lớn:</w:t>
      </w:r>
    </w:p>
    <w:p>
      <w:pPr>
        <w:pStyle w:val="BodyText"/>
      </w:pPr>
      <w:r>
        <w:t xml:space="preserve">- Được, khẩu khí lớn lắm. Để ta xem rốt cuộc ngươi có bao nhiêu thần thông mà to gan tới vậy.</w:t>
      </w:r>
    </w:p>
    <w:p>
      <w:pPr>
        <w:pStyle w:val="BodyText"/>
      </w:pPr>
      <w:r>
        <w:t xml:space="preserve">Lời vừa dứt, bốn phía Vân Chủ Thần như mây đang múa lượn, nhanh chóng bay tới, hình thành từng lớp từng lớp sóng mây, vô cùng tráng lệ.</w:t>
      </w:r>
    </w:p>
    <w:p>
      <w:pPr>
        <w:pStyle w:val="BodyText"/>
      </w:pPr>
      <w:r>
        <w:t xml:space="preserve">Tần Vô Song không dám chậm chễ, lần đầu tiên giao đấu cùng cường giả cấp độ Chủ Thần, hắn phải dốc ra toàn lực.</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09" w:name="chương-987"/>
      <w:bookmarkEnd w:id="1009"/>
      <w:r>
        <w:t xml:space="preserve">987. Chương 987</w:t>
      </w:r>
    </w:p>
    <w:p>
      <w:pPr>
        <w:pStyle w:val="Compact"/>
      </w:pPr>
      <w:r>
        <w:br w:type="textWrapping"/>
      </w:r>
      <w:r>
        <w:br w:type="textWrapping"/>
      </w:r>
    </w:p>
    <w:p>
      <w:pPr>
        <w:pStyle w:val="BodyText"/>
      </w:pPr>
      <w:r>
        <w:t xml:space="preserve">Chương 987: Trên đỉnh tinh hà, Chủ Thần quyết đấu</w:t>
      </w:r>
    </w:p>
    <w:p>
      <w:pPr>
        <w:pStyle w:val="BodyText"/>
      </w:pPr>
      <w:r>
        <w:t xml:space="preserve">Quyết đấu cấp bậc Chủ Thần, chắc chắn là vô cùng kinh người. Hai đại cường giả vẫn chưa động thủ, cả bầu trời của Đại lục Thiên Huyền đã tràn ngập tinh vân, các loại năng lượng dao động như sóng vỗ, từng lớp từng lớp, hình thành một cảnh tượng tráng lệ giữa ngân hà bao la.</w:t>
      </w:r>
    </w:p>
    <w:p>
      <w:pPr>
        <w:pStyle w:val="BodyText"/>
      </w:pPr>
      <w:r>
        <w:t xml:space="preserve">Còn phía dưới, trong Tinh Hà Thông Thiên Tháp, Âm Ma Thiên Tôn ngồi ung dung khoanh chân, dáng vẻ vô cùng thảnh thơi.</w:t>
      </w:r>
    </w:p>
    <w:p>
      <w:pPr>
        <w:pStyle w:val="BodyText"/>
      </w:pPr>
      <w:r>
        <w:t xml:space="preserve">Hiển nhiên, đối với trận chiến này, hắn đối với Tần Vô Song vô cùng yên tâm.</w:t>
      </w:r>
    </w:p>
    <w:p>
      <w:pPr>
        <w:pStyle w:val="BodyText"/>
      </w:pPr>
      <w:r>
        <w:t xml:space="preserve">Không ngờ Lâm Kinh Phong, thần sắc ít nhiều có vẻ cổ quái. Hắn không phải là niệm tình cũ, trên thực tế, hắn tuy là đệ tử của Phong Chủ Thần, nhưng do Phong Chủ Thần giết hại tất cả người thân của hắn, hắn đối với Phong Chủ Thần đã không còn tình sư đồ.</w:t>
      </w:r>
    </w:p>
    <w:p>
      <w:pPr>
        <w:pStyle w:val="BodyText"/>
      </w:pPr>
      <w:r>
        <w:t xml:space="preserve">Tuy nhiên, thực lực cường đại của Phong Chủ Thần, Lâm Kinh Phong biết rất rõ. Đến nay Phong Chủ Thần tấn công tới, nỗi sợ hãi Phong Chủ Thần từ trong xương tủy của Lâm Kinh Phong, ít nhiều vẫn còn.</w:t>
      </w:r>
    </w:p>
    <w:p>
      <w:pPr>
        <w:pStyle w:val="BodyText"/>
      </w:pPr>
      <w:r>
        <w:t xml:space="preserve">- Kinh Phong, ngươi lo lắng cái gì?</w:t>
      </w:r>
    </w:p>
    <w:p>
      <w:pPr>
        <w:pStyle w:val="BodyText"/>
      </w:pPr>
      <w:r>
        <w:t xml:space="preserve">Âm Ma Thiên Tôn cười nhạt, trong mắt lại hiện một đạo tinh mang, hiển nhiên, hắn cảm thấy không vui trước sự thiếu bình tĩnh mà đệ tử thể hiện ra.</w:t>
      </w:r>
    </w:p>
    <w:p>
      <w:pPr>
        <w:pStyle w:val="BodyText"/>
      </w:pPr>
      <w:r>
        <w:t xml:space="preserve">Lâm Kinh Phong nào dám trả lời, chỉ là cười trừ.</w:t>
      </w:r>
    </w:p>
    <w:p>
      <w:pPr>
        <w:pStyle w:val="BodyText"/>
      </w:pPr>
      <w:r>
        <w:t xml:space="preserve">Cũng may Âm Ma Thiên Tôn không truy cứu nhiều, chỉ hỏi:</w:t>
      </w:r>
    </w:p>
    <w:p>
      <w:pPr>
        <w:pStyle w:val="BodyText"/>
      </w:pPr>
      <w:r>
        <w:t xml:space="preserve">- Kinh Phong, ngươi theo Phong Chủ Thần tu luyện lâu như vậy, chắc là biết rõ thực lực của Đại lục Phong Vân. Phong Vân Chủ Thần của Đại lục Phong Vân, phía sau có chỗ dựa nào mà dám ngang nhiên xâm chiếm các hành tinh khác trong Tinh vực Đại Càn đến vậy?</w:t>
      </w:r>
    </w:p>
    <w:p>
      <w:pPr>
        <w:pStyle w:val="BodyText"/>
      </w:pPr>
      <w:r>
        <w:t xml:space="preserve">Về mặt này, Lâm Kinh Phong ít nhiều cũng hiểu biết một chút, nói:</w:t>
      </w:r>
    </w:p>
    <w:p>
      <w:pPr>
        <w:pStyle w:val="BodyText"/>
      </w:pPr>
      <w:r>
        <w:t xml:space="preserve">- Chỗ dựa lớn nhất của Đại lục Phong Vân là Đại Càn Thiên Tôn. Mà Đại Càn Thiên Tôn này, nghe nói rất thân thiết với cường giả cấp độ Thánh Hoàng. Hai vị Chủ Thần của Đại lục Phong Vân đều là tâm phúc của Đại Càn Thiên Tôn, cũng là lính đánh thuê của hắn. Nhiều việc Đại Càn Thiên Tôn không tiện ra mặt, Phong Vân Chủ Thần đều âm thầm làm thay. Cho nên quan hệ của bọn chúng rất mật thiết.</w:t>
      </w:r>
    </w:p>
    <w:p>
      <w:pPr>
        <w:pStyle w:val="BodyText"/>
      </w:pPr>
      <w:r>
        <w:t xml:space="preserve">- Lẽ nào ôm lấy chân Đại Càn Thiên Tôn thì có thể hoành hành bá đạo ở Tinh vực Đại Càn sao?</w:t>
      </w:r>
    </w:p>
    <w:p>
      <w:pPr>
        <w:pStyle w:val="BodyText"/>
      </w:pPr>
      <w:r>
        <w:t xml:space="preserve">Âm Ma Thiên Tôn khẩu khí có chút coi thường, trong mắt hắn, cho dù là Đại Càn Thiên Tôn thì cũng thế mà thôi.</w:t>
      </w:r>
    </w:p>
    <w:p>
      <w:pPr>
        <w:pStyle w:val="BodyText"/>
      </w:pPr>
      <w:r>
        <w:t xml:space="preserve">Ở một nơi như Tinh vực Đại Càn, Âm Ma Thiên Tôn năm xưa hoành hành ngang dọc, không hề để hắn lọt vào mắt.</w:t>
      </w:r>
    </w:p>
    <w:p>
      <w:pPr>
        <w:pStyle w:val="BodyText"/>
      </w:pPr>
      <w:r>
        <w:t xml:space="preserve">Nhưng Đại Càn Thiên Tôn có thật có quan hệ rất mật thiết với Thánh Hoàng cường giả nào đó không thì lại là vấn đề cần phải chú ý!</w:t>
      </w:r>
    </w:p>
    <w:p>
      <w:pPr>
        <w:pStyle w:val="BodyText"/>
      </w:pPr>
      <w:r>
        <w:t xml:space="preserve">Nếu không cẩn thận chọc giận cường giả cấp bậc Thánh Hoàng thì phiền phức to rồi.</w:t>
      </w:r>
    </w:p>
    <w:p>
      <w:pPr>
        <w:pStyle w:val="BodyText"/>
      </w:pPr>
      <w:r>
        <w:t xml:space="preserve">Âm Ma Thiên Tôn hắn tuy rất tự phụ, không để các Thiên Tôn cùng cấp với hắn để vào mắt, nhưng cường giả cấp bậc Thánh Hoàng, cho dù là Thánh Hoàng yếu nhất, cũng có thể giết chết Thiên Tôn mạnh nhất như hắn trong nháy mắt.</w:t>
      </w:r>
    </w:p>
    <w:p>
      <w:pPr>
        <w:pStyle w:val="BodyText"/>
      </w:pPr>
      <w:r>
        <w:t xml:space="preserve">Thiên Tôn chỉ là Thiên Thần Đạo tám kiếp. Còn Thánh Hoàng đã vượt qua chín đại kiếp, là tồn tại vĩnh cửu. Trừ Đại La Chí Tôn của Vũ trụ Đại La ra, Thánh Hoàng là tồn tại mạnh nhất!</w:t>
      </w:r>
    </w:p>
    <w:p>
      <w:pPr>
        <w:pStyle w:val="BodyText"/>
      </w:pPr>
      <w:r>
        <w:t xml:space="preserve">Thánh Hoàng cường giả, là tuyệt đỉnh cường giả, đã động chạm tới trung tâm vụ trụ, lĩnh ngộ lực lượng căn nguyên, tham ngộ ra quy tắc không gian và thời gian.</w:t>
      </w:r>
    </w:p>
    <w:p>
      <w:pPr>
        <w:pStyle w:val="BodyText"/>
      </w:pPr>
      <w:r>
        <w:t xml:space="preserve">Cho nên, cường giả cấp bậc Thánh Hoàng mới được gọi là cường giả cấp bậc Tiểu Vũ trụ.</w:t>
      </w:r>
    </w:p>
    <w:p>
      <w:pPr>
        <w:pStyle w:val="BodyText"/>
      </w:pPr>
      <w:r>
        <w:t xml:space="preserve">Vũ trụ là gì chứ?</w:t>
      </w:r>
    </w:p>
    <w:p>
      <w:pPr>
        <w:pStyle w:val="BodyText"/>
      </w:pPr>
      <w:r>
        <w:t xml:space="preserve">Trên dưới bốn phía gọi là vũ, cổ kim tương lai gọi là trụ.</w:t>
      </w:r>
    </w:p>
    <w:p>
      <w:pPr>
        <w:pStyle w:val="BodyText"/>
      </w:pPr>
      <w:r>
        <w:t xml:space="preserve">Vũ trụ, đồng nghĩa với không gian và thời gian vô hạn. Đồng nghĩa với vạn vật bao la, đồng nghĩa với tất cả.</w:t>
      </w:r>
    </w:p>
    <w:p>
      <w:pPr>
        <w:pStyle w:val="BodyText"/>
      </w:pPr>
      <w:r>
        <w:t xml:space="preserve">Khống chế sức mạnh căn nguyên của vũ trụ, thực ra đối với bất kỳ Thiên Thần Đạo cường giả nào cũng đều đã có chút khái niệm vỡ lòng.</w:t>
      </w:r>
    </w:p>
    <w:p>
      <w:pPr>
        <w:pStyle w:val="BodyText"/>
      </w:pPr>
      <w:r>
        <w:t xml:space="preserve">Nhưng phải tới cảnh giới Chủ Thần, mới có thể coi là chính thức đăng đường nhập thất.</w:t>
      </w:r>
    </w:p>
    <w:p>
      <w:pPr>
        <w:pStyle w:val="BodyText"/>
      </w:pPr>
      <w:r>
        <w:t xml:space="preserve">Một Chủ Thần, quy tắc mà hắn nắm giữ, có thể áp dụng cho một Vị diện, có thể khống chế ngày đêm, bốn mùa… của Vị diện đó.</w:t>
      </w:r>
    </w:p>
    <w:p>
      <w:pPr>
        <w:pStyle w:val="BodyText"/>
      </w:pPr>
      <w:r>
        <w:t xml:space="preserve">Những quy tắc này tuy không thể so sánh được với quy tắc của cả Vũ trụ Đại La, nhưng Vũ trụ Đại La tu luyện giả vô số, có thể trở thành Chủ Thần là vô cùng ít ỏi.</w:t>
      </w:r>
    </w:p>
    <w:p>
      <w:pPr>
        <w:pStyle w:val="BodyText"/>
      </w:pPr>
      <w:r>
        <w:t xml:space="preserve">Đương nhiên, Âm Ma Thiên Tôn đối với Phong Vân Chủ Thần không thèm để ý, không có nghĩa là những người khác cũng đều không thèm quan tâm. Cho dù là Nhị Ma Tôn Đồ Ông đều muốn nhìn cho thoải thích.</w:t>
      </w:r>
    </w:p>
    <w:p>
      <w:pPr>
        <w:pStyle w:val="BodyText"/>
      </w:pPr>
      <w:r>
        <w:t xml:space="preserve">Tuy luyện đến cấp bậc Chủ Thần, trừ phi là trường hợp trọng đại, nếu không, cơ hội để Chủ Thần trực tiếp đối đầu quả là ít ỏi!</w:t>
      </w:r>
    </w:p>
    <w:p>
      <w:pPr>
        <w:pStyle w:val="BodyText"/>
      </w:pPr>
      <w:r>
        <w:t xml:space="preserve">Bởi vì, chiến đấu ở cấp độ này, hoặc là không đánh, một khi đã đánh đều là kinh thiên động địa. Sức phá hoại của cuộc chiến sẽ không thể dự đoán được!</w:t>
      </w:r>
    </w:p>
    <w:p>
      <w:pPr>
        <w:pStyle w:val="BodyText"/>
      </w:pPr>
      <w:r>
        <w:t xml:space="preserve">Nếu chiến đấu ở trên một Vị diện nào đó, sẽ có khả năng phá hoại hoàn toàn Vị diện đó, làm cho ngày đêm điên đảo, bốn mùa thất thường.</w:t>
      </w:r>
    </w:p>
    <w:p>
      <w:pPr>
        <w:pStyle w:val="BodyText"/>
      </w:pPr>
      <w:r>
        <w:t xml:space="preserve">Cho nên, chiến đấu giữa Chủ Thần với nhau, ngoài đánh tay chân, còn có quy tắc chi lực. Quy tắc chi lực một khi đối kháng với nhau, hoàn toàn có thể đảo lộn trật tự quy tắc của Vị diện đó, từ đó làm cho quy tắc hỗn loạn, khí hậu thất thường, địa chất thay đổi, từ đó dẫn tới ngày tận thế của cả Vị diện.</w:t>
      </w:r>
    </w:p>
    <w:p>
      <w:pPr>
        <w:pStyle w:val="BodyText"/>
      </w:pPr>
      <w:r>
        <w:t xml:space="preserve">Cho nên, chiến đấu giữa các Chủ Thần, nếu có thể khống chế được, bình thường sẽ rất ít sử dụng quy tắc chi lực.</w:t>
      </w:r>
    </w:p>
    <w:p>
      <w:pPr>
        <w:pStyle w:val="BodyText"/>
      </w:pPr>
      <w:r>
        <w:t xml:space="preserve">Nếu sử dụng quy tắc chi lực, cũng bắt buộc phải lựa chọn Vị diện không có người sinh sống, hoặc trực tiếp chiến đấu trên bầu trời tinh hà.</w:t>
      </w:r>
    </w:p>
    <w:p>
      <w:pPr>
        <w:pStyle w:val="BodyText"/>
      </w:pPr>
      <w:r>
        <w:t xml:space="preserve">Tuy trong tinh hà chiến đấu, lúc nào cũng có khả năng kích phát lốc xoáy thời không. Lốc xoáy thời không một khi đã kích phát, sức hút của nó, cho dù là cường giả cấp độ Chủ Thần, cũng không thể nào chịu đựng nổi.</w:t>
      </w:r>
    </w:p>
    <w:p>
      <w:pPr>
        <w:pStyle w:val="BodyText"/>
      </w:pPr>
      <w:r>
        <w:t xml:space="preserve">Nếu bị cuốn vào lốc xoáy thời không, cho dù là Chủ Thần cường giả cũng có rất ít cơ hội thoát chết. Nếu là Thiên Thần Đạo cường giả, cơ hồ chỉ có một con đường chết. Nếu có thể sống sót, đó là kỳ tích!</w:t>
      </w:r>
    </w:p>
    <w:p>
      <w:pPr>
        <w:pStyle w:val="BodyText"/>
      </w:pPr>
      <w:r>
        <w:t xml:space="preserve">Đương nhiên, có thể bay vào tinh hà, cũng chỉ có Thiên Thần Đạo cường giả trở lên mà thôi. Còn cường giả dưới cấp độ Thiên Thần Đạo, ngay cả năng lực bay vào tinh hà cũng không có, nói gì tới chuyện bị cuốn vào lốc xoáy thời không.</w:t>
      </w:r>
    </w:p>
    <w:p>
      <w:pPr>
        <w:pStyle w:val="BodyText"/>
      </w:pPr>
      <w:r>
        <w:t xml:space="preserve">o0o</w:t>
      </w:r>
    </w:p>
    <w:p>
      <w:pPr>
        <w:pStyle w:val="BodyText"/>
      </w:pPr>
      <w:r>
        <w:t xml:space="preserve">Thiên Chi Khuê Lang song kiếm, giống như hai con Thương Long đang ngao du trong hư không, khí thế nuốt chửng cả tinh hà, uy thế vô cùng đáng sợ.</w:t>
      </w:r>
    </w:p>
    <w:p>
      <w:pPr>
        <w:pStyle w:val="BodyText"/>
      </w:pPr>
      <w:r>
        <w:t xml:space="preserve">Khí thế như hai con Thương Long, quét trong tinh không, giống như có thể phá nát tinh hà, mang theo cái đuôi dài hướng về phía Vân Chủ Thần oanh kích tới.</w:t>
      </w:r>
    </w:p>
    <w:p>
      <w:pPr>
        <w:pStyle w:val="BodyText"/>
      </w:pPr>
      <w:r>
        <w:t xml:space="preserve">Tần Vô Song tự tin vô cùng, đối mặt với Vân Chủ Thần đã thành danh mấy chục vạn năm, điều khiển Thiên Chi Khuê Lang song kiếm vô cùng thuần thục, công kích Vân Chủ Thần không có cách nào chống đỡ.</w:t>
      </w:r>
    </w:p>
    <w:p>
      <w:pPr>
        <w:pStyle w:val="BodyText"/>
      </w:pPr>
      <w:r>
        <w:t xml:space="preserve">Vân Chủ Thần không hề khinh địch, ngay từ đầu đã toàn tâm toàn ý chiến đấu, nhưng thực sự giao đấu rồi mới biết, người trẻ tuổi này quả thực đáng sợ!</w:t>
      </w:r>
    </w:p>
    <w:p>
      <w:pPr>
        <w:pStyle w:val="BodyText"/>
      </w:pPr>
      <w:r>
        <w:t xml:space="preserve">Tuy nhiên, Vân Chủ Thần thủy chung nghĩ rằng, người trẻ tuổi này ngay từ đầu đã phát động công kích mãnh liệt như vậy, là lo sợ sức lực về sau không đủ, do vậy muốn cho hắn một đòn phủ đầu.</w:t>
      </w:r>
    </w:p>
    <w:p>
      <w:pPr>
        <w:pStyle w:val="BodyText"/>
      </w:pPr>
      <w:r>
        <w:t xml:space="preserve">Vân Chủ Thần đã trải qua vô số lần chiến đấu sinh tử, kinh nghiệm chiến đấu phong phú hơn Tần Vô Song rất nhiều, do vậy tình hình nhìn có vẻ bị động, nhưng trước sau không hề mất phương hướng.</w:t>
      </w:r>
    </w:p>
    <w:p>
      <w:pPr>
        <w:pStyle w:val="BodyText"/>
      </w:pPr>
      <w:r>
        <w:t xml:space="preserve">Ngược lại vô cùng bình tĩnh, lạnh lùng quan sát nhất cử nhất động của Tần Vô Song.</w:t>
      </w:r>
    </w:p>
    <w:p>
      <w:pPr>
        <w:pStyle w:val="BodyText"/>
      </w:pPr>
      <w:r>
        <w:t xml:space="preserve">Chiến đấu giữa các Chủ Thần, tất nhiên không phải là chém giết kiểu ngươi một đao, ta một kiếm. Thần hồn của Chủ Thần vô cùng cường đại, dùng Thần hồn điều khiển Thần khí, phạm vi chiến đấu trong nháy mắt nghìn dặm vạn dặm, nhanh như chớp giật.</w:t>
      </w:r>
    </w:p>
    <w:p>
      <w:pPr>
        <w:pStyle w:val="BodyText"/>
      </w:pPr>
      <w:r>
        <w:t xml:space="preserve">Dưới sức ép của song kiếm, Vân Chủ Thần tuy chưa đến nỗi chật vật không chịu nổi, nhưng tuyệt đối không thể gọi là dễ dàng. Trên thực tế, Vân Chủ Thần tuy chưa hề mất phương hướng, nhưng trong lòng đã vô cùng kinh ngạc.</w:t>
      </w:r>
    </w:p>
    <w:p>
      <w:pPr>
        <w:pStyle w:val="BodyText"/>
      </w:pPr>
      <w:r>
        <w:t xml:space="preserve">Hắn căn bản không thể dự liệu được, đối thủ này lại khó nhằn đến vậy. Một Chủ Thần trẻ tuổi như vậy, cho dù là Chủ Thần của Đại lục Thiên Huyền, cũng chỉ có thể là Chủ Thần mới đột phá trong gần trăm năm qua.</w:t>
      </w:r>
    </w:p>
    <w:p>
      <w:pPr>
        <w:pStyle w:val="BodyText"/>
      </w:pPr>
      <w:r>
        <w:t xml:space="preserve">Đối thủ như vậy, cho dù rất có thiên phú, cũng không đến nỗi vô cùng khó đối phó.</w:t>
      </w:r>
    </w:p>
    <w:p>
      <w:pPr>
        <w:pStyle w:val="BodyText"/>
      </w:pPr>
      <w:r>
        <w:t xml:space="preserve">Nhưng mà, giao đấu rồi mới biết, phán đoán của mình đã sai hoàn toàn. Vân Chủ Thần muốn từ trong phòng ngự tìm được cơ hội phản công, căn bản là thằng ngốc nói xằng.</w:t>
      </w:r>
    </w:p>
    <w:p>
      <w:pPr>
        <w:pStyle w:val="BodyText"/>
      </w:pPr>
      <w:r>
        <w:t xml:space="preserve">Rất hiển nhiên, công kích của đối thủ không phải như hắn nghĩ, chỉ có mấy đòn đầu, ngược lại, đòn tấn công của đối thủ không những liên miên không dứt, mà đáng sợ nhất là tiết tấu nắm giữ rất tốt, không phải là cắm đầu tấn công, mà đều tấn công vào những nơi khó chống đỡ nhất.</w:t>
      </w:r>
    </w:p>
    <w:p>
      <w:pPr>
        <w:pStyle w:val="BodyText"/>
      </w:pPr>
      <w:r>
        <w:t xml:space="preserve">Mỗi khi Vân Chủ Thần cảm thấy có chút khe hở có thể nắm lấy, công kích của đối phương lại giống u linh đánh tới, hai thanh kiếm phối hợp, có thể nói là không có kẽ hở.</w:t>
      </w:r>
    </w:p>
    <w:p>
      <w:pPr>
        <w:pStyle w:val="BodyText"/>
      </w:pPr>
      <w:r>
        <w:t xml:space="preserve">Công kích đáng sợ như vậy, làm cho Vân Chủ Thần nghi ngờ đối thủ này phải chăng là lão quái vô cùng giỏi che giấu tuổi tác?</w:t>
      </w:r>
    </w:p>
    <w:p>
      <w:pPr>
        <w:pStyle w:val="BodyText"/>
      </w:pPr>
      <w:r>
        <w:t xml:space="preserve">Đáng sợ không chỉ ở sự sắc bén trong công kích, mà còn ở sự lão luyện và sức phán đoán cũng thể hiện vô cùng thành thục, làm cho Chủ Thần kinh nghiệm đầy mình như Vân Chủ Thần cũng không tìm ra một chút kẽ hở.</w:t>
      </w:r>
    </w:p>
    <w:p>
      <w:pPr>
        <w:pStyle w:val="BodyText"/>
      </w:pPr>
      <w:r>
        <w:t xml:space="preserve">- Đại lục Thiên Huyền từ khi nào có người trẻ tuổi đáng sợ như vậy?</w:t>
      </w:r>
    </w:p>
    <w:p>
      <w:pPr>
        <w:pStyle w:val="BodyText"/>
      </w:pPr>
      <w:r>
        <w:t xml:space="preserve">Vân Chủ Thần đầy một bụng nghi hoặc, nhưng rõ ràng lúc này không phải lúc để hắn nghi hoặc.</w:t>
      </w:r>
    </w:p>
    <w:p>
      <w:pPr>
        <w:pStyle w:val="BodyText"/>
      </w:pPr>
      <w:r>
        <w:t xml:space="preserve">Dưới công kích sắc bén và kín kẽ như vậy, chỉ có né tránh không chỉ ảnh hưởng sĩ khí, mà còn dễ bị đối phương phá tan tầng phòng ngự.</w:t>
      </w:r>
    </w:p>
    <w:p>
      <w:pPr>
        <w:pStyle w:val="BodyText"/>
      </w:pPr>
      <w:r>
        <w:t xml:space="preserve">Tuy không đến nỗi tan tác, nhưng cứ để đối phương chiếm thế thượng phong thế này không phải là điều Vân Chủ Thần muốn nhìn thấy, huống hồ, đại quân của Đại lục Phong Vân, đều đang ở đằng sau nhìn cuộc chiến.</w:t>
      </w:r>
    </w:p>
    <w:p>
      <w:pPr>
        <w:pStyle w:val="BodyText"/>
      </w:pPr>
      <w:r>
        <w:t xml:space="preserve">Vân Chủ Thần hai tay rung lên, giống như một đôi cánh cực lớn, mọc ra giữa hai tay hắn. Đôi cánh này liên tục vỗ ra mấy cái, tinh vân bốn phía như bị triệu hoán, nhanh chóng tụ tập về phía đó.</w:t>
      </w:r>
    </w:p>
    <w:p>
      <w:pPr>
        <w:pStyle w:val="BodyText"/>
      </w:pPr>
      <w:r>
        <w:t xml:space="preserve">Bốn phía của Vân Chủ Thần, từng đoàn tinh vân tụ thành một bức tranh, giống như một người khổng lồ đội trời đạp đất, tầng phòng ngự do tinh vân đó tạo ra, như từng tấm lá chắn, chống lại công kích của Tần Vô Song.</w:t>
      </w:r>
    </w:p>
    <w:p>
      <w:pPr>
        <w:pStyle w:val="BodyText"/>
      </w:pPr>
      <w:r>
        <w:t xml:space="preserve">Còn trong tinh vân kia, pháp tướng của Vân Chủ Thần đột nhiên hóa thành ngàn ngàn vạn vạn, dường như phía sau mối tinh vân đều có một pháp tượng kim thân vậy.</w:t>
      </w:r>
    </w:p>
    <w:p>
      <w:pPr>
        <w:pStyle w:val="BodyText"/>
      </w:pPr>
      <w:r>
        <w:t xml:space="preserve">Tần Vô Song âm thầm giật mình, nhìn thấy pháp tướng biến hóa, biết rằng đó là một quy tắc biến hóa trong quy tắc của Vị diện, không giống với những huyễn tượng bình thường.</w:t>
      </w:r>
    </w:p>
    <w:p>
      <w:pPr>
        <w:pStyle w:val="BodyText"/>
      </w:pPr>
      <w:r>
        <w:t xml:space="preserve">Quả nhiên, Thiên Chi Khuê Lang song kiếm, trong cảnh huyễn tượng liền mất đi mục tiêu công kích, như hai con trâu đang điên cuồng đột nhiên mất đi đối tượng chiến đấu, bay lượn trên tầng không, phát ra tiếng kêu thê thiết.</w:t>
      </w:r>
    </w:p>
    <w:p>
      <w:pPr>
        <w:pStyle w:val="BodyText"/>
      </w:pPr>
      <w:r>
        <w:t xml:space="preserve">Tần Vô Song hừ lạnh một cái, pháp nhãn trừng ra. Thân thể cũng nhanh chóng di chuyển, Âm Dương Dực thôi động, pháp thân dưới sự thôi động của lực lượng Thần đạo, cũng không ngừng biến hóa.</w:t>
      </w:r>
    </w:p>
    <w:p>
      <w:pPr>
        <w:pStyle w:val="BodyText"/>
      </w:pPr>
      <w:r>
        <w:t xml:space="preserve">Đột nhiên, Tần Vô Song một tay bắt ra, đem Thần Tú Cung cầm trên tay.</w:t>
      </w:r>
    </w:p>
    <w:p>
      <w:pPr>
        <w:pStyle w:val="BodyText"/>
      </w:pPr>
      <w:r>
        <w:t xml:space="preserve">Trong Thần Tú Cung, Thần hồn của Tu La Vương rất kích động, dùng Thần hồn cùng Tần Vô Song giao lưu:</w:t>
      </w:r>
    </w:p>
    <w:p>
      <w:pPr>
        <w:pStyle w:val="BodyText"/>
      </w:pPr>
      <w:r>
        <w:t xml:space="preserve">- Vô Song, đi, đi nuốt hắn, nếu có một cường giả cấp độ Chủ Thần làm bữa ăn cho ta, ta có thể khôi phục hai ba phần công lực, đi, nuốt hắn cho ta!</w:t>
      </w:r>
    </w:p>
    <w:p>
      <w:pPr>
        <w:pStyle w:val="BodyText"/>
      </w:pPr>
      <w:r>
        <w:t xml:space="preserve">Thần Tú Cung, loại kim mang quỷ dị đó, nóng bỏng như mặt trời, khí thế cuồng dã đã bị kìm nén mấy trăm vạn năm như đang tìm đối tượng để phát tiết.</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10" w:name="chương-988"/>
      <w:bookmarkEnd w:id="1010"/>
      <w:r>
        <w:t xml:space="preserve">988. Chương 988</w:t>
      </w:r>
    </w:p>
    <w:p>
      <w:pPr>
        <w:pStyle w:val="Compact"/>
      </w:pPr>
      <w:r>
        <w:br w:type="textWrapping"/>
      </w:r>
      <w:r>
        <w:br w:type="textWrapping"/>
      </w:r>
    </w:p>
    <w:p>
      <w:pPr>
        <w:pStyle w:val="BodyText"/>
      </w:pPr>
      <w:r>
        <w:t xml:space="preserve">Chương 988: Chiến đấu với hai Chủ Thần</w:t>
      </w:r>
    </w:p>
    <w:p>
      <w:pPr>
        <w:pStyle w:val="BodyText"/>
      </w:pPr>
      <w:r>
        <w:t xml:space="preserve">Thần thông của Vân Chủ Thần đang muốn thi triển, đột nhiên cảm thấy bộ cung tiễn này của đối phương, truyền đến một loại uy hiếp không giống với cảnh giới thực lực của đối phương. Loại uy hiếp này, nằm trên cảnh giới Chủ Thần!</w:t>
      </w:r>
    </w:p>
    <w:p>
      <w:pPr>
        <w:pStyle w:val="BodyText"/>
      </w:pPr>
      <w:r>
        <w:t xml:space="preserve">Một cảm giác bất an mạnh mẽ nảy sinh trong lòng. Vân Chủ Thần thân biến ngàn vạn, nhưng phát hiện cung tiễn kim quang ngàn trượng kia như có thể nhìn thấy tất thảy chân tướng, nhìn ra tất cả huyễn tượng của hắn.</w:t>
      </w:r>
    </w:p>
    <w:p>
      <w:pPr>
        <w:pStyle w:val="BodyText"/>
      </w:pPr>
      <w:r>
        <w:t xml:space="preserve">Loại rung động này, làm cho Vân Chủ Thần cảm thấy một cảm giác hoảng sợ khó hiểu lan ra khắp toàn thân. Một cảm giác chết chóc chưa từng có đột nhiên nảy sinh trong đầu hắn.</w:t>
      </w:r>
    </w:p>
    <w:p>
      <w:pPr>
        <w:pStyle w:val="BodyText"/>
      </w:pPr>
      <w:r>
        <w:t xml:space="preserve">- Giết, giết!</w:t>
      </w:r>
    </w:p>
    <w:p>
      <w:pPr>
        <w:pStyle w:val="BodyText"/>
      </w:pPr>
      <w:r>
        <w:t xml:space="preserve">Từng thanh âm hung bạo văng vẳng trong thần thức của Tần Vô Song, không ngừng gào thét. Thanh âm này, giống như lời chú có thể đem người đưa vào mà cảnh, vô cùng chói tai, làm cho máu nóng trong Tần Vô Song sục sôi, một cỗ sát ý tuôn ra trong thần thức của hắn.</w:t>
      </w:r>
    </w:p>
    <w:p>
      <w:pPr>
        <w:pStyle w:val="BodyText"/>
      </w:pPr>
      <w:r>
        <w:t xml:space="preserve">- Giết!</w:t>
      </w:r>
    </w:p>
    <w:p>
      <w:pPr>
        <w:pStyle w:val="BodyText"/>
      </w:pPr>
      <w:r>
        <w:t xml:space="preserve">Trong Thần Tú Cung, dục vọng công kích của Tu La Vương đã lên tới đỉnh điểm.</w:t>
      </w:r>
    </w:p>
    <w:p>
      <w:pPr>
        <w:pStyle w:val="BodyText"/>
      </w:pPr>
      <w:r>
        <w:t xml:space="preserve">Vù!</w:t>
      </w:r>
    </w:p>
    <w:p>
      <w:pPr>
        <w:pStyle w:val="BodyText"/>
      </w:pPr>
      <w:r>
        <w:t xml:space="preserve">Thần Tú Cung bắn ra quang mang kim sắc rực rỡ cả tinh hà, chín mũi tên như chín mặt trời nóng bỏng, đem theo sức tàn phá cả tinh hà, ầm ầm quét tới.</w:t>
      </w:r>
    </w:p>
    <w:p>
      <w:pPr>
        <w:pStyle w:val="BodyText"/>
      </w:pPr>
      <w:r>
        <w:t xml:space="preserve">Nhe nanh múa vuốt như chín con Xích Long, đem huyễn tượng của Vân Chủ Thần xé nát thành mảnh vụ, dưới lực công kích như vậy, phòng ngự của Vân Chủ Thần như bã đậu phụ, nát ra như cám.</w:t>
      </w:r>
    </w:p>
    <w:p>
      <w:pPr>
        <w:pStyle w:val="BodyText"/>
      </w:pPr>
      <w:r>
        <w:t xml:space="preserve">Sự tuyệt vọng chưa từng trải qua, làm cho Vân Chủ Thần trong nháy mắt cơ hồ mất đi năng lực phán đoán. Đúng lúc đó, Phong Chủ Thần từ xa quan chiến, ý thức được không ổn, thần thức truyền âm nói:</w:t>
      </w:r>
    </w:p>
    <w:p>
      <w:pPr>
        <w:pStyle w:val="BodyText"/>
      </w:pPr>
      <w:r>
        <w:t xml:space="preserve">- Lão Nhị, cẩn thận, ma cung này có chút cổ quái!</w:t>
      </w:r>
    </w:p>
    <w:p>
      <w:pPr>
        <w:pStyle w:val="BodyText"/>
      </w:pPr>
      <w:r>
        <w:t xml:space="preserve">Phong Chủ Thần trong lúc nói, không nghĩ gì, hai tay rung lên, hai tay ném Bát Giác Liên Hoa Chùy vọt lên trời cao, hướng phía bên này đập tới.</w:t>
      </w:r>
    </w:p>
    <w:p>
      <w:pPr>
        <w:pStyle w:val="BodyText"/>
      </w:pPr>
      <w:r>
        <w:t xml:space="preserve">Hiển nhiên, Phong Chủ Thần cũng ý thức được, phải nhanh chóng cứu viện. Nếu không, kẻ cùng hắn hợp tác mấy chục năm, huynh đệ tâm phúc nhất, sẽ mất mạng ở đây.</w:t>
      </w:r>
    </w:p>
    <w:p>
      <w:pPr>
        <w:pStyle w:val="BodyText"/>
      </w:pPr>
      <w:r>
        <w:t xml:space="preserve">Bát Giác Liên Hoa Chùy bay lên trời cao, tám cánh hoa bắn ra từng vòng gợn sóng, khí lưu hiện ra ba màu màu hồng, xanh nhạt và da cam vô cùng chói mắt.</w:t>
      </w:r>
    </w:p>
    <w:p>
      <w:pPr>
        <w:pStyle w:val="BodyText"/>
      </w:pPr>
      <w:r>
        <w:t xml:space="preserve">Bên trong gợn sóng, Bát Giác Liên Hoa Chùy hoàn toàn giãn mở ra, giống như một đóa hoa sen khổng lồ, ở trên tinh hà phát ra quang hoa rực rỡ.</w:t>
      </w:r>
    </w:p>
    <w:p>
      <w:pPr>
        <w:pStyle w:val="BodyText"/>
      </w:pPr>
      <w:r>
        <w:t xml:space="preserve">Tần Vô Song ngẩng mặt nhìn lên, khí lưu của tám cánh hoa sen kia, giống như bốn cặp cánh, nhẹ nhàng khép mở, đem đến cho hắn ấn tượng thị giác sâu sắc.</w:t>
      </w:r>
    </w:p>
    <w:p>
      <w:pPr>
        <w:pStyle w:val="BodyText"/>
      </w:pPr>
      <w:r>
        <w:t xml:space="preserve">Ở bên dưới tám cánh hoa, thân hình Tần Vô Song trở nên vô cùng nhỏ bé, giống như một con kiến ở dưới gốc đại thụ.</w:t>
      </w:r>
    </w:p>
    <w:p>
      <w:pPr>
        <w:pStyle w:val="BodyText"/>
      </w:pPr>
      <w:r>
        <w:t xml:space="preserve">Chỉ thấy tám cánh hoa kia rung lên một cái, đột nhiên, Bát Giác Liên Hoa Chùy chợt nghiêng đi, ầm ầm đập tới. Ba đạo quang mang, ngưng thành ba đạo cự chùy, hướng về phía Tần Vô Song mạnh mẽ đập xuống!</w:t>
      </w:r>
    </w:p>
    <w:p>
      <w:pPr>
        <w:pStyle w:val="BodyText"/>
      </w:pPr>
      <w:r>
        <w:t xml:space="preserve">Bát Giác Liên Hoa Chùy này là Thiên Tôn Thần Khí, thi triển ra, khí thế đột nhiên hiển lộ ra. Tần Vô Song chỉ cảm thấy bầu trời phía trên đột nhiên như sụp xuống.</w:t>
      </w:r>
    </w:p>
    <w:p>
      <w:pPr>
        <w:pStyle w:val="BodyText"/>
      </w:pPr>
      <w:r>
        <w:t xml:space="preserve">Từng cỗ uy áp cường đại, làm cho khí lưu bốn phía đột nhiên giống như một khối keo đặc, đem thân thể hắn cuốn chặt lấy, trong chớp mắt, Tần Vô Song liền cảm thấy cảm giác trời rung đất lở.</w:t>
      </w:r>
    </w:p>
    <w:p>
      <w:pPr>
        <w:pStyle w:val="BodyText"/>
      </w:pPr>
      <w:r>
        <w:t xml:space="preserve">Tần Vô Song không nghĩ nhiều, Thần Tú Cung vốn dĩ đang vây lấy Vân Chủ Thần cơ hồ không cần nhiều dẫn đạo, quay đầu tấn công lên phía trên.</w:t>
      </w:r>
    </w:p>
    <w:p>
      <w:pPr>
        <w:pStyle w:val="BodyText"/>
      </w:pPr>
      <w:r>
        <w:t xml:space="preserve">Tám mũi Xạ Nhật Tiễn, dưới sự dẫn đạo của Thần hồn cường đại của Tu La Vương, không ngờ rất có chủ đích nhắm vào tám cánh hoa kia bắn tới.</w:t>
      </w:r>
    </w:p>
    <w:p>
      <w:pPr>
        <w:pStyle w:val="BodyText"/>
      </w:pPr>
      <w:r>
        <w:t xml:space="preserve">Còn một mũi Xạ Nhật Tiễn, không ngờ vòng qua Bát Giác Liên Hoa Chùy, bắn nát tầng mây, hướng về Phong Chủ Thần đang trong bóng tối bắn tới.</w:t>
      </w:r>
    </w:p>
    <w:p>
      <w:pPr>
        <w:pStyle w:val="BodyText"/>
      </w:pPr>
      <w:r>
        <w:t xml:space="preserve">Đây là một mũi tên phẫn nộ, một mũi tên đỉnh cao!</w:t>
      </w:r>
    </w:p>
    <w:p>
      <w:pPr>
        <w:pStyle w:val="BodyText"/>
      </w:pPr>
      <w:r>
        <w:t xml:space="preserve">Phong Chủ Thần cảm thấy tiễn này tốc độ cực nhanh, không ngờ cực kỳ chuẩn xác, nhằm trúng mi tâm của hắn mà bắn tới. Phong Chủ Thần thấy tên này có thế phá nát tầng mây và uy thế của Bát Giác Liên Hoa Chùy, vô cùng kinh ngạc, không dám chậm trễ, biến thành một luồng gió, né tránh mũi tên kinh hoàng này!</w:t>
      </w:r>
    </w:p>
    <w:p>
      <w:pPr>
        <w:pStyle w:val="BodyText"/>
      </w:pPr>
      <w:r>
        <w:t xml:space="preserve">Mũi tên biến thành kim quang, giống như một con Kim Long trong hư không, theo sát Phong Chủ Thần, bám đuổi gắt gao, có khí thế không chết không dừng. Tần Vô Song tức giận, không ngờ trong trận quyết đấu của Chủ Thần lại có kẻ không biết xấu hổ đánh lén sau lưng. Mà kẻ đánh lén này hiển nhiên cũng là cường giả cấp độ Chủ Thần. Không còn nghi ngờ gì nữa, kẻ đánh lén này, đến cùng Vân Chủ Thần, chỉ có thể là Chủ Thần còn lại của Đại lục Phong Vân, Phong Chủ Thần.</w:t>
      </w:r>
    </w:p>
    <w:p>
      <w:pPr>
        <w:pStyle w:val="BodyText"/>
      </w:pPr>
      <w:r>
        <w:t xml:space="preserve">Đúng lúc đó, bên tai Tần Vô Song truyền tới một thanh âm rất bình thản:</w:t>
      </w:r>
    </w:p>
    <w:p>
      <w:pPr>
        <w:pStyle w:val="BodyText"/>
      </w:pPr>
      <w:r>
        <w:t xml:space="preserve">- Thiếu chủ, chuyên tâm đối phó Vân Chủ Thần, tiểu nhân đánh lén sau lưng để ta!</w:t>
      </w:r>
    </w:p>
    <w:p>
      <w:pPr>
        <w:pStyle w:val="BodyText"/>
      </w:pPr>
      <w:r>
        <w:t xml:space="preserve">Thanh âm của Âm Ma Thiên Tôn, nhất thời làm cho Tần Vô Song được cổ vũ rất nhiều.</w:t>
      </w:r>
    </w:p>
    <w:p>
      <w:pPr>
        <w:pStyle w:val="BodyText"/>
      </w:pPr>
      <w:r>
        <w:t xml:space="preserve">Một chọi một, hắn căn bản không sợ Vân Chủ Thần. Dựa vào thực lực của Thần Tú Cung và Thiên Chi Khuê Lang song kiếm, đủ để giành được ưu thế áp đảo.</w:t>
      </w:r>
    </w:p>
    <w:p>
      <w:pPr>
        <w:pStyle w:val="BodyText"/>
      </w:pPr>
      <w:r>
        <w:t xml:space="preserve">Nếu Phong Vân hai vị Chủ Thần liên thủ, vậy phải dùng đến bảo vật giữ nhà Xích Dương Kim Thân Tháp. Lúc này, Tần Vô Song không muốn dùng Xích Dương Kim Thân Tháp, bộc lộ quá nhiều quân bài tuyệt đối không phải là việc tốt gì!</w:t>
      </w:r>
    </w:p>
    <w:p>
      <w:pPr>
        <w:pStyle w:val="BodyText"/>
      </w:pPr>
      <w:r>
        <w:t xml:space="preserve">Đặc biệt bảo vật như Xích Dương Kim Thân Tháp, nhất định là vô cùng thu hút sự chú ý. Nếu dùng, nhất định phải chém sạch giết sạch, nếu để cho kẻ nào đó trốn thoát, bộc lộ bảo vật này sẽ là phiền phức to lớn.</w:t>
      </w:r>
    </w:p>
    <w:p>
      <w:pPr>
        <w:pStyle w:val="BodyText"/>
      </w:pPr>
      <w:r>
        <w:t xml:space="preserve">Xích Dương Thánh Hoàng năm xưa ở Vũ trụ Đại La, là Thánh Hoàng cường giả nổi tiếng, trong số tất cả các Thánh Hoàng cường giả, đủ tư cách là một trong mười người mạnh nhất. Bảo vật để lại của hắn, nhất định là có sức hấp dẫn rất lớn!</w:t>
      </w:r>
    </w:p>
    <w:p>
      <w:pPr>
        <w:pStyle w:val="BodyText"/>
      </w:pPr>
      <w:r>
        <w:t xml:space="preserve">Thần Tú Cung vừa động, Xạ Nhật Tiễn liền bị triệu trở lại. Bát Giác Liên Hoa Chùy vốn dĩ bị Xạ Nhật Tiễn bám lấy, cũng lập tức rời ra.</w:t>
      </w:r>
    </w:p>
    <w:p>
      <w:pPr>
        <w:pStyle w:val="BodyText"/>
      </w:pPr>
      <w:r>
        <w:t xml:space="preserve">Phong Chủ Thần vốn dĩ có chút căng thẳng, đột nhiên áp lực mất đi, trong lòng không khỏi mừng thầm, nói với Vân Chủ Thần:</w:t>
      </w:r>
    </w:p>
    <w:p>
      <w:pPr>
        <w:pStyle w:val="BodyText"/>
      </w:pPr>
      <w:r>
        <w:t xml:space="preserve">- Lão Nhị, chúng ta hợp lực thôi động Thiên Tôn Thần Khí, tiêu diệt bọn chúng!</w:t>
      </w:r>
    </w:p>
    <w:p>
      <w:pPr>
        <w:pStyle w:val="BodyText"/>
      </w:pPr>
      <w:r>
        <w:t xml:space="preserve">Hắn cũng biết rất rõ, Vân Chủ Thần đấu một mình không thể đấu được với tên tiểu tử đó, đổi lại là hắn, kết quả cũng vẫn như vậy.</w:t>
      </w:r>
    </w:p>
    <w:p>
      <w:pPr>
        <w:pStyle w:val="BodyText"/>
      </w:pPr>
      <w:r>
        <w:t xml:space="preserve">Do đó, hắn hy vọng Vân Chủ Thần liên thủ cùng hắn, hợp lực phát huy uy lực mạnh nhất của Thiên Tôn Thần Khí, giết chết tên tiểu tử lai lịch bất minh này.</w:t>
      </w:r>
    </w:p>
    <w:p>
      <w:pPr>
        <w:pStyle w:val="BodyText"/>
      </w:pPr>
      <w:r>
        <w:t xml:space="preserve">Trong mắt hắn, tên tiểu tử này mà bị tiêu diệt, Đại lục Thiên Huyền đã nằm trong tay. Mà tên tiểu tử này, chỉ là một bất ngờ nho nhỏ trước khi bọn chúng chiếm được Đại lục Thiên Huyền mà thôi.</w:t>
      </w:r>
    </w:p>
    <w:p>
      <w:pPr>
        <w:pStyle w:val="BodyText"/>
      </w:pPr>
      <w:r>
        <w:t xml:space="preserve">Phong Vân hai vị Chủ Thần không hổ là cặp đôi mấy chục năm, Thần hồn vừa giao lưu, liền hình thành hô ứng. Hai khối Chủ Thần Khí lưu, một khối mây một khối gió, không ngừng hô ứng, nâng đỡ Bát Giác Liên Hoa Chùy, dùng Phong Vân chi lực thôi động Bát Giác Liên Hoa Chùy.</w:t>
      </w:r>
    </w:p>
    <w:p>
      <w:pPr>
        <w:pStyle w:val="BodyText"/>
      </w:pPr>
      <w:r>
        <w:t xml:space="preserve">Bát Giác Liên Hoa Chùy dưới sự thôi động của hai đạo Chủ Thần chi lực, uy lực tăng lên gấp năm ba lần, tám cánh hoa sen không ngừng phiêu động, không ngừng biến hóa ra các lại pháp tượng giương nanh múa vuốt, hướng về phía Tần Vô Song đánh tới.</w:t>
      </w:r>
    </w:p>
    <w:p>
      <w:pPr>
        <w:pStyle w:val="BodyText"/>
      </w:pPr>
      <w:r>
        <w:t xml:space="preserve">Giữa Bát Giác Liên Hoa Chùy giống như thắp lên một ngọn minh đăng, bắn ra vô số quang hoa, vô cùng rực rỡ.</w:t>
      </w:r>
    </w:p>
    <w:p>
      <w:pPr>
        <w:pStyle w:val="BodyText"/>
      </w:pPr>
      <w:r>
        <w:t xml:space="preserve">Quang hoa kia hiển nhiên có chút cổ quái, các loại huyễn tượng không ngờ trực tiếp kích thích ngũ quan.</w:t>
      </w:r>
    </w:p>
    <w:p>
      <w:pPr>
        <w:pStyle w:val="BodyText"/>
      </w:pPr>
      <w:r>
        <w:t xml:space="preserve">Trong nhất thời, các loại huyễn tượng quay cuồng trong Thần hồn của Tần Vô Song.</w:t>
      </w:r>
    </w:p>
    <w:p>
      <w:pPr>
        <w:pStyle w:val="BodyText"/>
      </w:pPr>
      <w:r>
        <w:t xml:space="preserve">- Ảo giác, đây là ảo giác!</w:t>
      </w:r>
    </w:p>
    <w:p>
      <w:pPr>
        <w:pStyle w:val="BodyText"/>
      </w:pPr>
      <w:r>
        <w:t xml:space="preserve">Tần Vô Song không ngừng nhắc nhở mình, nhưng huyễn tượng trước mắt như có thể thấu hiểu tâm can hắn, biến hóa ra những cảnh tượng vô cùng thảm liệt, không ngờ đều có quan hệ với những người thân yêu nhất của hắn. Những cảnh tượng này làm Tần Vô Song vô cùng phiền não, dù biết đó chỉ là ảo giác, nhưng vẫn làm hắn có cảm giác buồn nôn!</w:t>
      </w:r>
    </w:p>
    <w:p>
      <w:pPr>
        <w:pStyle w:val="BodyText"/>
      </w:pPr>
      <w:r>
        <w:t xml:space="preserve">May mà Thần hồn của Tần Vô Song vô cùng mãnh mẽ, không ngờ không hề bị ảo giác này mê hoặc, mục quang lãnh lẽo như dao, dán chặt vào ngọn minh đăng phía trên Bát Giác Liên Hoa Chùy kia, Thần Tú Cung mạnh mẽ bắn ra, Xạ Nhật Tiễn ầm ầm biến thành một đạo trường hồng kim sắc, bắn về ngọn minh đăng.</w:t>
      </w:r>
    </w:p>
    <w:p>
      <w:pPr>
        <w:pStyle w:val="BodyText"/>
      </w:pPr>
      <w:r>
        <w:t xml:space="preserve">Trong tinh hà mênh mông, Xạ Nhật Tiễn cong cong bay đi, như một ngôi sao băng tuyệt đẹp, ầm ầm bắn về phía ngọn minh đăng kia.</w:t>
      </w:r>
    </w:p>
    <w:p>
      <w:pPr>
        <w:pStyle w:val="BodyText"/>
      </w:pPr>
      <w:r>
        <w:t xml:space="preserve">Ầm!</w:t>
      </w:r>
    </w:p>
    <w:p>
      <w:pPr>
        <w:pStyle w:val="BodyText"/>
      </w:pPr>
      <w:r>
        <w:t xml:space="preserve">Quang mang rực rỡ, làm tất cả các ngôi sao trong tinh hà đều ảm đạm. Trong trận chiến này, cảnh tượng rực rỡ nhất cuối cùng đã diễn ra.</w:t>
      </w:r>
    </w:p>
    <w:p>
      <w:pPr>
        <w:pStyle w:val="BodyText"/>
      </w:pPr>
      <w:r>
        <w:t xml:space="preserve">Lần chạm trán thứ hai của Thần Tú Cung và Bát Giác Liên Hoa Chùy, trong giây phút này, đã phát triển tới đỉnh cao.</w:t>
      </w:r>
    </w:p>
    <w:p>
      <w:pPr>
        <w:pStyle w:val="BodyText"/>
      </w:pPr>
      <w:r>
        <w:t xml:space="preserve">Phong Vân hai vị Chủ Thần trong đầu chỉ có một ý niệm: giết chết đối thủ!</w:t>
      </w:r>
    </w:p>
    <w:p>
      <w:pPr>
        <w:pStyle w:val="BodyText"/>
      </w:pPr>
      <w:r>
        <w:t xml:space="preserve">Địch thủ đáng sợ này, trẻ trung như vậy đã có thân thủ khủng khiếp đến thế, nếu để hắn tự do phát triển, hậu quả sẽ rất đáng sợ.</w:t>
      </w:r>
    </w:p>
    <w:p>
      <w:pPr>
        <w:pStyle w:val="BodyText"/>
      </w:pPr>
      <w:r>
        <w:t xml:space="preserve">Một chút cũng không do dự, hai người liên thủ, một lần nữa thôi động Bát Giác Liên Hoa Chùy, tám cánh hoa trong không trung nhanh chóng lay động, ngày càng nhanh hơn, vòng khí lưu bắn ra cũng ngày một lớn hơn, một vòng xoáy từ nhở thành lớn, không ngừng mở rộng, cuối cùng trở thành một vòng xoáy cực đại có thể nuốt cả các ngôi sao, cuốn về phía Tần Vô Song.</w:t>
      </w:r>
    </w:p>
    <w:p>
      <w:pPr>
        <w:pStyle w:val="BodyText"/>
      </w:pPr>
      <w:r>
        <w:t xml:space="preserve">Đúng lúc đó, phía dưới Đại lục Thiên Huyền, đột nhiên một đạo thần quang vọt lên, trong không trung một cánh tay vươn ra tóm lấy, trực tiếp tóm vào Bát Giác Liên Hoa Chùy của trung tâm vòng xoáy.</w:t>
      </w:r>
    </w:p>
    <w:p>
      <w:pPr>
        <w:pStyle w:val="BodyText"/>
      </w:pPr>
      <w:r>
        <w:t xml:space="preserve">Năm ngón tay bắt lấy, không ngờ đã đem cán của Bát Giác Liên Hoa Chùy kia tóm lấy.</w:t>
      </w:r>
    </w:p>
    <w:p>
      <w:pPr>
        <w:pStyle w:val="BodyText"/>
      </w:pPr>
      <w:r>
        <w:t xml:space="preserve">Cục!</w:t>
      </w:r>
    </w:p>
    <w:p>
      <w:pPr>
        <w:pStyle w:val="BodyText"/>
      </w:pPr>
      <w:r>
        <w:t xml:space="preserve">Vòng quay của Bát Giác Liên Hoa Chùy, không ngờ đã bị ngăn lại. Vòng xoáy cực đại, cơ hồ trong chốc lát cũng trở nên nát vụn, rải rác khắp phía dưới tinh hà.</w:t>
      </w:r>
    </w:p>
    <w:p>
      <w:pPr>
        <w:pStyle w:val="BodyText"/>
      </w:pPr>
      <w:r>
        <w:t xml:space="preserve">Biến cố này làm Phong Vân hai vị Chủ Thần há hốc mồm.</w:t>
      </w:r>
    </w:p>
    <w:p>
      <w:pPr>
        <w:pStyle w:val="BodyText"/>
      </w:pPr>
      <w:r>
        <w:t xml:space="preserve">Bát Giác Liên Hoa Chùy, đang xoay ở tốc độ cao đột nhiên bị phá nát, bị tóm gọn trong tay? Đây là chuyện thế nào chứ?</w:t>
      </w:r>
    </w:p>
    <w:p>
      <w:pPr>
        <w:pStyle w:val="BodyText"/>
      </w:pPr>
      <w:r>
        <w:t xml:space="preserve">Không chút nghi vấn, thực lực của đối phương, mạnh hơn so với bọn họ quá nhiều, một ưu thế áp đảo. Giống như một đứa trẻ múa đao múa kiếm, vô cùng đẹp mắt, bất ngờ bị người lớn tát cho một cái lăn quay ra đất.</w:t>
      </w:r>
    </w:p>
    <w:p>
      <w:pPr>
        <w:pStyle w:val="BodyText"/>
      </w:pPr>
      <w:r>
        <w:t xml:space="preserve">Cảm giác thất bại hoàn toàn này, làm cho Phong Vân hai vị Chủ Thần đột nhiên choáng váng, cả người cứng đơ như tượng đá.</w:t>
      </w:r>
    </w:p>
    <w:p>
      <w:pPr>
        <w:pStyle w:val="BodyText"/>
      </w:pPr>
      <w:r>
        <w:t xml:space="preserve">Đại lục Thiên Huyền, từ khi nào đã xuất hiện đối thủ đáng sợ như vậy? Nếu thân thủ này là của Đại Càn Thiên Tôn, bọn họ đương nhiên không cảm thấy ngạc nhiên.</w:t>
      </w:r>
    </w:p>
    <w:p>
      <w:pPr>
        <w:pStyle w:val="BodyText"/>
      </w:pPr>
      <w:r>
        <w:t xml:space="preserve">Tuy nhiên, hoàn toàn không có dấu hiệu gì, đột nhiên xuất hiện cảnh tượng kinh người như vậy, khó trách bọn họ có phản ứng khoa trương như vậy.</w:t>
      </w:r>
    </w:p>
    <w:p>
      <w:pPr>
        <w:pStyle w:val="BodyText"/>
      </w:pPr>
      <w:r>
        <w:t xml:space="preserve">Giống như một tên trai tráng ngày ngày ức hiếp một tên ốm yếu, đột nhiên tới một ngày, kẻ ốm yếu kia một đấm đánh hắn lăn quay ra đất, sự bất ngờ này, không ngôn ngữ nào có thể miêu tả nổi!</w:t>
      </w:r>
    </w:p>
    <w:p>
      <w:pPr>
        <w:pStyle w:val="BodyText"/>
      </w:pPr>
      <w:r>
        <w:t xml:space="preserve">Tuy nhiên, điều làm bọn họ kinh ngạc nhất không phải là sự xuất hiện của cường giả này. Trong tinh hà vô tận, một đóa quang mang nâng một thân ảnh lên. Mà thân ảnh này, khuôn mặt này, mới là thứ làm cho bọn chúng kinh ngạc nhất.</w:t>
      </w:r>
    </w:p>
    <w:p>
      <w:pPr>
        <w:pStyle w:val="BodyText"/>
      </w:pPr>
      <w:r>
        <w:t xml:space="preserve">Người quen! Huynh đệ thân thiết nhất của bọn chúng, Lôi Chủ Thần. Sao lại thế này? Phong Vân hai vị Chủ Thần hoàn toàn choáng váng.</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11" w:name="chương-989"/>
      <w:bookmarkEnd w:id="1011"/>
      <w:r>
        <w:t xml:space="preserve">989. Chương 989</w:t>
      </w:r>
    </w:p>
    <w:p>
      <w:pPr>
        <w:pStyle w:val="Compact"/>
      </w:pPr>
      <w:r>
        <w:br w:type="textWrapping"/>
      </w:r>
      <w:r>
        <w:br w:type="textWrapping"/>
      </w:r>
    </w:p>
    <w:p>
      <w:pPr>
        <w:pStyle w:val="BodyText"/>
      </w:pPr>
      <w:r>
        <w:t xml:space="preserve">Chương 989: San bằng Đại lục Phong Vân</w:t>
      </w:r>
    </w:p>
    <w:p>
      <w:pPr>
        <w:pStyle w:val="BodyText"/>
      </w:pPr>
      <w:r>
        <w:t xml:space="preserve">Tần Vô Song giống như cười chế nhạo, cầm lấy Thần Tú Cung, âm thầm hạ lệnh cho tất cả tinh anh trong Tinh Hà Thông Thiên Tháp đều tập trung tinh thần.</w:t>
      </w:r>
    </w:p>
    <w:p>
      <w:pPr>
        <w:pStyle w:val="BodyText"/>
      </w:pPr>
      <w:r>
        <w:t xml:space="preserve">Một khi Âm Ma Thiên Tôn đã hiện thân, vậy thì cuộc chiến hôm nay, muốn giết phải giết triệt để, một người sống cũng không lưu lại.</w:t>
      </w:r>
    </w:p>
    <w:p>
      <w:pPr>
        <w:pStyle w:val="BodyText"/>
      </w:pPr>
      <w:r>
        <w:t xml:space="preserve">Nếu không, bọn họ không sợ Đại Càn Thiên Tôn, nhưng cả Đại lục Thiên Huyền lúc này vẫn không thể chống chọi lại được cơn tức giận đến từ cả Tinh vực Đại Càn.</w:t>
      </w:r>
    </w:p>
    <w:p>
      <w:pPr>
        <w:pStyle w:val="BodyText"/>
      </w:pPr>
      <w:r>
        <w:t xml:space="preserve">Tuy Đại lục Phong Vân không có mặt mũi lớn như vậy, bọn chúng bị diệt rồi, các Chủ Thần khác chưa chắc đã tới báo thù cho họ. Nhưng Đại Càn Thiên Tôn một khi đã ra lệnh, các Chủ Thần khác không thể không phụng mệnh mà tới.</w:t>
      </w:r>
    </w:p>
    <w:p>
      <w:pPr>
        <w:pStyle w:val="BodyText"/>
      </w:pPr>
      <w:r>
        <w:t xml:space="preserve">Đến lúc đó, bọn họ phải đối mặt với không chỉ một Chủ Thần, mà là mấy vạn Chủ Thần giết tới.</w:t>
      </w:r>
    </w:p>
    <w:p>
      <w:pPr>
        <w:pStyle w:val="BodyText"/>
      </w:pPr>
      <w:r>
        <w:t xml:space="preserve">Cho dù là Âm Ma Thiên Tôn, trong hoàn cảnh đó cũng khó mà chống lại được. Âm Ma Thiên Tôn ngươi tuy lợi hại, nhưng Đại Càn Thiên Tôn cũng không phải hạng tầm thường.</w:t>
      </w:r>
    </w:p>
    <w:p>
      <w:pPr>
        <w:pStyle w:val="BodyText"/>
      </w:pPr>
      <w:r>
        <w:t xml:space="preserve">Cho dù Âm Ma Thiên Tôn không sợ Đại Càn Thiên Tôn, thậm chí có thể giành được chút ưu thế, nhưng thế thì có tác dụng gì. Trong lãnh địa của Tinh vực Đại Càn, một nhúm người của bọn họ, so với đại quân nghìn vạn Chủ Thần, giống như hạt cát giữa biển, lúc nào cũng có thể bị nhấn chìm giữa biển người mênh mông.</w:t>
      </w:r>
    </w:p>
    <w:p>
      <w:pPr>
        <w:pStyle w:val="BodyText"/>
      </w:pPr>
      <w:r>
        <w:t xml:space="preserve">Cho nên, mặc dù lần này Đại lục Phong Vân gần như đã dốc toàn lực lượng, tới mấy vạn đại quân, nhưng lúc cần diệt thì không được phép nương tay.</w:t>
      </w:r>
    </w:p>
    <w:p>
      <w:pPr>
        <w:pStyle w:val="BodyText"/>
      </w:pPr>
      <w:r>
        <w:t xml:space="preserve">Không nói tới Đại lục Phong Vân là kẻ đi xâm lược, cho dù là không phải xâm lược, hai bên giao chiến, cũng không hề có cái gì gọi là nhân nghĩa.</w:t>
      </w:r>
    </w:p>
    <w:p>
      <w:pPr>
        <w:pStyle w:val="BodyText"/>
      </w:pPr>
      <w:r>
        <w:t xml:space="preserve">Nhân từ với kẻ địch, là tàn nhẫn với chính mình.</w:t>
      </w:r>
    </w:p>
    <w:p>
      <w:pPr>
        <w:pStyle w:val="BodyText"/>
      </w:pPr>
      <w:r>
        <w:t xml:space="preserve">Đạo lý này, đã từng sống qua hai thế giới nên Tần Vô Song hiểu rất sâu sắc, hắn tuyệt đối không cho phép mình phạm sai lầm này.</w:t>
      </w:r>
    </w:p>
    <w:p>
      <w:pPr>
        <w:pStyle w:val="BodyText"/>
      </w:pPr>
      <w:r>
        <w:t xml:space="preserve">Đương nhiên, muốn diệt mấy vạn đại quân của đối phương, cũng không phải chuyện dễ dàng.</w:t>
      </w:r>
    </w:p>
    <w:p>
      <w:pPr>
        <w:pStyle w:val="BodyText"/>
      </w:pPr>
      <w:r>
        <w:t xml:space="preserve">Nhưng mà, chín đại Ma Thần kia, trừ Âm Ma Thiên Tôn ra, còn có tám đại Chủ Thần, tám đại Chủ Thần một khi liên kết hình thành vòng xoáy Chủ Thần, đừng nói là mấy vạn, ngay cả mười mấy hai mươi vạn, cũng không thể trốn thoát.</w:t>
      </w:r>
    </w:p>
    <w:p>
      <w:pPr>
        <w:pStyle w:val="BodyText"/>
      </w:pPr>
      <w:r>
        <w:t xml:space="preserve">Huống chi, Tần Vô Song còn có quân bài chưa lật là Vạn Thần Mê Tông Điện, Vạn Thần Mê Tông Điện này chính là vũ khí tốt nhất để đối phó với chiến thuật biển người.</w:t>
      </w:r>
    </w:p>
    <w:p>
      <w:pPr>
        <w:pStyle w:val="BodyText"/>
      </w:pPr>
      <w:r>
        <w:t xml:space="preserve">Năm xưa Xích Dương Thánh Hoàng dựa vào Vạn Thần Mê Tông Điện đem mấy vạn thuộc hạ của Âm Ma Thiên Tôn nhốt hết vào đó, câu cấm luôn Thần hồn. Ngay cả Âm Ma Thiên Tôn cũng không có cách nào để chống lại.</w:t>
      </w:r>
    </w:p>
    <w:p>
      <w:pPr>
        <w:pStyle w:val="BodyText"/>
      </w:pPr>
      <w:r>
        <w:t xml:space="preserve">Tuy rằng, Tần Vô Song tu vi còn xa mới sánh được với Xích Dương Thánh Hoàng, nhưng Vạn Thần Mê Tông Điện có cấm chế của Xích Dương Thánh Hoàng, căn bản không cần Tần Vô Song thao túng quá nhiều, chỉ cần thôi động, là có thể phát huy năm sáu thành uy lực. Điều này hoàn toàn khác với Xích Dương Kim Thân Tháp.</w:t>
      </w:r>
    </w:p>
    <w:p>
      <w:pPr>
        <w:pStyle w:val="BodyText"/>
      </w:pPr>
      <w:r>
        <w:t xml:space="preserve">Tần Vô Song lức này ngược lại không nao núng, mỉm cười nhìn màn kịch quỷ dị này.</w:t>
      </w:r>
    </w:p>
    <w:p>
      <w:pPr>
        <w:pStyle w:val="BodyText"/>
      </w:pPr>
      <w:r>
        <w:t xml:space="preserve">Phong Vân hai vị Chủ Thần nhìn thấy Lôi Chủ Thần, trong mắt hiện ra cái nhìn vô cùng kinh ngạc. Vân Chủ Thần lúng túng hô lên:</w:t>
      </w:r>
    </w:p>
    <w:p>
      <w:pPr>
        <w:pStyle w:val="BodyText"/>
      </w:pPr>
      <w:r>
        <w:t xml:space="preserve">- Lão Tam, là ngươi sao?</w:t>
      </w:r>
    </w:p>
    <w:p>
      <w:pPr>
        <w:pStyle w:val="BodyText"/>
      </w:pPr>
      <w:r>
        <w:t xml:space="preserve">Âm Ma Thiên Tôn hắc hắc cười lạnh:</w:t>
      </w:r>
    </w:p>
    <w:p>
      <w:pPr>
        <w:pStyle w:val="BodyText"/>
      </w:pPr>
      <w:r>
        <w:t xml:space="preserve">- Không sai, chính là ta đây!</w:t>
      </w:r>
    </w:p>
    <w:p>
      <w:pPr>
        <w:pStyle w:val="BodyText"/>
      </w:pPr>
      <w:r>
        <w:t xml:space="preserve">Thanh âm này vừa thoát ra, Phong Vân hai vị Chủ Thần đồng thời biến sắc. Bọn họ và Lôi Chủ Thần quen thuộc biết bao, nghe thanh âm và khẩu khí này, lập tức phát giác ra bên trong có điều gì đó không đúng.</w:t>
      </w:r>
    </w:p>
    <w:p>
      <w:pPr>
        <w:pStyle w:val="BodyText"/>
      </w:pPr>
      <w:r>
        <w:t xml:space="preserve">Phong Chủ Thần hừ lạnh một tiếng, sắc mặt đại biến:</w:t>
      </w:r>
    </w:p>
    <w:p>
      <w:pPr>
        <w:pStyle w:val="BodyText"/>
      </w:pPr>
      <w:r>
        <w:t xml:space="preserve">- Ngươi không phải Lão Tam!</w:t>
      </w:r>
    </w:p>
    <w:p>
      <w:pPr>
        <w:pStyle w:val="BodyText"/>
      </w:pPr>
      <w:r>
        <w:t xml:space="preserve">- Ha ha, sao lại không phải chứ?</w:t>
      </w:r>
    </w:p>
    <w:p>
      <w:pPr>
        <w:pStyle w:val="BodyText"/>
      </w:pPr>
      <w:r>
        <w:t xml:space="preserve">Âm Ma Thiên Tôn cười lên đầy kỳ quái.</w:t>
      </w:r>
    </w:p>
    <w:p>
      <w:pPr>
        <w:pStyle w:val="BodyText"/>
      </w:pPr>
      <w:r>
        <w:t xml:space="preserve">Phong Vân hai vị Chủ Thần vừa nhìn thấy đối phương dễ dàng đem Bát Giác Liên Hoa Chùy thu lại, thực lực này, rõ ràng cao hơn nhiều thực lực của Lôi Chủ Thần. Không phải là thứ Chủ Thần cường giả bình thường có thể làm được.</w:t>
      </w:r>
    </w:p>
    <w:p>
      <w:pPr>
        <w:pStyle w:val="BodyText"/>
      </w:pPr>
      <w:r>
        <w:t xml:space="preserve">Người trước mặt này, không phải là Lão Tam mà bọn họ quen thuộc. Lão Tam quả nhiên là đã bị hại rồi… Vô số ý niệm nổi len… Biến mất bí mật tại Ô Thước Tinh, Đại lục Phong Vân bị kẻ khác tấn công, lẽ nào đều do kẻ trước mặt này làm. Mà những chuyện này, không ngờ có quan hệ rất lớn với Đại lục Thiên Huyền. Nghĩ tới đây, Phong Vân hai vị Chủ Thần chỉ cảm thấy lạnh hết sống lưng.</w:t>
      </w:r>
    </w:p>
    <w:p>
      <w:pPr>
        <w:pStyle w:val="BodyText"/>
      </w:pPr>
      <w:r>
        <w:t xml:space="preserve">Vốn dĩ nghĩ rằng tất cả đều nằm trong lòng bàn tay, bây giờ chỉ phát hiện ra, Đại lục Thiên Huyền mà chúng luôn nghĩ rằng là cá nằm trên thớt, không ngờ lại là một miếng xương khó gặm.</w:t>
      </w:r>
    </w:p>
    <w:p>
      <w:pPr>
        <w:pStyle w:val="BodyText"/>
      </w:pPr>
      <w:r>
        <w:t xml:space="preserve">Căn nguyên hết thảy tai nạn của Đại lục Phong Vân, không ngờ lạ là Đại lục Thiên Huyền!</w:t>
      </w:r>
    </w:p>
    <w:p>
      <w:pPr>
        <w:pStyle w:val="BodyText"/>
      </w:pPr>
      <w:r>
        <w:t xml:space="preserve">Tất cả những điều bất ngờ này, làm cho hai vị Chủ Thần của Đại lục Phong Vân ý thức được rằng, tất cả những gì trước mắt, đều là một cái hố do Đại lục Thiên Huyền đào ra, chỉ đợi bọn chúng nhảy vào mà thôi.</w:t>
      </w:r>
    </w:p>
    <w:p>
      <w:pPr>
        <w:pStyle w:val="BodyText"/>
      </w:pPr>
      <w:r>
        <w:t xml:space="preserve">Người ta nhẫn nhịn mấy vạn năm, chỉ đợi bọn chúng tự chui đầu vào rọ mà thôi.</w:t>
      </w:r>
    </w:p>
    <w:p>
      <w:pPr>
        <w:pStyle w:val="BodyText"/>
      </w:pPr>
      <w:r>
        <w:t xml:space="preserve">Nghĩ đến đây, Phong Vân hai vị Chủ Thần đều có cảm giác lạnh cả sống lưng.</w:t>
      </w:r>
    </w:p>
    <w:p>
      <w:pPr>
        <w:pStyle w:val="BodyText"/>
      </w:pPr>
      <w:r>
        <w:t xml:space="preserve">Phong Vân hai vị Chủ Thần sợ quá sinh ra có gan, một lần nữa thôi động Bát Giác Liên Hoa Chùy, Thần hồn giao lưu, đồng thời rống to:</w:t>
      </w:r>
    </w:p>
    <w:p>
      <w:pPr>
        <w:pStyle w:val="BodyText"/>
      </w:pPr>
      <w:r>
        <w:t xml:space="preserve">- Giết bọn chúng!</w:t>
      </w:r>
    </w:p>
    <w:p>
      <w:pPr>
        <w:pStyle w:val="BodyText"/>
      </w:pPr>
      <w:r>
        <w:t xml:space="preserve">Cho dù đối thủ này là nhục thân của Lôi Chủ Thần, bọn chúng cũng giết không hối tiếc. Đây không phải là lúc giảng nghĩa khí, việc liên quan đến sinh tử tồn vong, bọn chúng căn bản không có bất cứ do dự nào.</w:t>
      </w:r>
    </w:p>
    <w:p>
      <w:pPr>
        <w:pStyle w:val="BodyText"/>
      </w:pPr>
      <w:r>
        <w:t xml:space="preserve">Hai đại Chủ Thần, trong nháy mắt đã phát động công kích mạnh nhất của họ. Bát Giác Liên Hoa Chùy xoay động, như mưa rung bão giật bay tới.</w:t>
      </w:r>
    </w:p>
    <w:p>
      <w:pPr>
        <w:pStyle w:val="BodyText"/>
      </w:pPr>
      <w:r>
        <w:t xml:space="preserve">Trong tinh hà vô tận, công kích của Bát Giác Liên Hoa Chùy đợt sau mạnh hơn đợt trước, tinh hà lay động, nhật nguyệt ảm đạm, phảng phất muốn hủy diệt cả tầng hư không.</w:t>
      </w:r>
    </w:p>
    <w:p>
      <w:pPr>
        <w:pStyle w:val="BodyText"/>
      </w:pPr>
      <w:r>
        <w:t xml:space="preserve">Âm Ma Thiên Tôn một khi đã ra tay, tất nhiên không phải là tùy tiện. Tay áo vung lên, tốc độ kinh người, trực tiếp đạp lên trên Bát Giác Liên Hoa Chùy.</w:t>
      </w:r>
    </w:p>
    <w:p>
      <w:pPr>
        <w:pStyle w:val="BodyText"/>
      </w:pPr>
      <w:r>
        <w:t xml:space="preserve">Gót chân đạp một cái, quang mang ba màu của Bát Giác Liên Hoa Chùy đột nhiên bị phá nát. Từng gợn sóng cũng đã nát vụn, chỉ còn từng mảnh từng mảnh khí lưu vụn vặt khắp nơi.</w:t>
      </w:r>
    </w:p>
    <w:p>
      <w:pPr>
        <w:pStyle w:val="BodyText"/>
      </w:pPr>
      <w:r>
        <w:t xml:space="preserve">Tần Vô Song nhìn thấy vậy, Thần Tú Cung giương lên một lần nữa, chín đạo kim quang, Xạ Nhật Tiễn bắn ra, với khí thế nuốt chửng nhật nguyệt lao đi.</w:t>
      </w:r>
    </w:p>
    <w:p>
      <w:pPr>
        <w:pStyle w:val="BodyText"/>
      </w:pPr>
      <w:r>
        <w:t xml:space="preserve">Phong Vân hai vị Chủ Thần hai đầu đều có địch, lập tức cảm thấy một cỗ ý niệm chết chóc truyền tới.</w:t>
      </w:r>
    </w:p>
    <w:p>
      <w:pPr>
        <w:pStyle w:val="BodyText"/>
      </w:pPr>
      <w:r>
        <w:t xml:space="preserve">Còn trên tầng không, Âm Ma Thiên Tôn nắm gọn Bát Giác Liên Hoa Chùy trong tay, phá nát cấm chế trên đó, sắc mặt dữ tợn, không ngừng cười lớn:</w:t>
      </w:r>
    </w:p>
    <w:p>
      <w:pPr>
        <w:pStyle w:val="BodyText"/>
      </w:pPr>
      <w:r>
        <w:t xml:space="preserve">- Bát Giác Liên Hoa Chùy này, quả nhiên là Thiên Tôn Thần Khí, rất tốt, tặng cho ta đi!</w:t>
      </w:r>
    </w:p>
    <w:p>
      <w:pPr>
        <w:pStyle w:val="BodyText"/>
      </w:pPr>
      <w:r>
        <w:t xml:space="preserve">Âm Ma Thiên Tôn một chút khách khí cũng không có, trực tiếp đem Bát Giác Liên Hoa Chùy kia thu lại, chiếm làm của mình.</w:t>
      </w:r>
    </w:p>
    <w:p>
      <w:pPr>
        <w:pStyle w:val="BodyText"/>
      </w:pPr>
      <w:r>
        <w:t xml:space="preserve">Phong Vân hai vị Chủ Thần thấy Thiên Tôn Thần Khí mà mình đắc ý nhất, trước mặt đối phương, quả thực là không chịu được một đòn, hai lần bị chiếm mất.</w:t>
      </w:r>
    </w:p>
    <w:p>
      <w:pPr>
        <w:pStyle w:val="BodyText"/>
      </w:pPr>
      <w:r>
        <w:t xml:space="preserve">Lúc này mới biết rằng khoảng cách của hai bên lớn biết bao, cả hai đều sợ hãi rống lên. Hóa thành hai đạo cường quang, hướng về phía phi thuyền Chủ Thần bay tới, tháo chạy thoát thân.</w:t>
      </w:r>
    </w:p>
    <w:p>
      <w:pPr>
        <w:pStyle w:val="BodyText"/>
      </w:pPr>
      <w:r>
        <w:t xml:space="preserve">Âm Ma Thiên Tôn cười lạnh một tiếng, đã nhanh hơn một bước, nhằm hướng phi thuyền Chủ Thần, hai tay rung lên, trực tiếp phóng ra hai đạo khí lưu cường đại, đem phi thuyền Chủ Thần kia đánh vỡ hai mảnh lớn.</w:t>
      </w:r>
    </w:p>
    <w:p>
      <w:pPr>
        <w:pStyle w:val="BodyText"/>
      </w:pPr>
      <w:r>
        <w:t xml:space="preserve">Phong Vân hai vị Chủ Thần nhìn thấy tình cảnh này, sợ tới nỗi hồn phi phách tán, cùng quát lên một tiếng:</w:t>
      </w:r>
    </w:p>
    <w:p>
      <w:pPr>
        <w:pStyle w:val="BodyText"/>
      </w:pPr>
      <w:r>
        <w:t xml:space="preserve">- Chia nhau ra rút lui, tất cả, rút lui!</w:t>
      </w:r>
    </w:p>
    <w:p>
      <w:pPr>
        <w:pStyle w:val="BodyText"/>
      </w:pPr>
      <w:r>
        <w:t xml:space="preserve">Âm Ma Thiên Tôn cười lạnh một tiếng:</w:t>
      </w:r>
    </w:p>
    <w:p>
      <w:pPr>
        <w:pStyle w:val="BodyText"/>
      </w:pPr>
      <w:r>
        <w:t xml:space="preserve">- Chạy được sao?</w:t>
      </w:r>
    </w:p>
    <w:p>
      <w:pPr>
        <w:pStyle w:val="BodyText"/>
      </w:pPr>
      <w:r>
        <w:t xml:space="preserve">Trong lúc nói chuyện, lực cắn nuốt của Thần Tú Cung đã lao tới cạnh Vân Chủ Thần.</w:t>
      </w:r>
    </w:p>
    <w:p>
      <w:pPr>
        <w:pStyle w:val="BodyText"/>
      </w:pPr>
      <w:r>
        <w:t xml:space="preserve">Vân Chủ Thần không còn đường để tránh, tất cả phòng ngự đã bị đánh vỡ tan tạnh. Rống to một tiếng, nhục thân đã bị bắn thủng chín lỗ.</w:t>
      </w:r>
    </w:p>
    <w:p>
      <w:pPr>
        <w:pStyle w:val="BodyText"/>
      </w:pPr>
      <w:r>
        <w:t xml:space="preserve">Thần hồn đang định bỏ chạy, sớm bị quang mang của Thần Tú Cung ngăn chặn, Thần hồn của Tu La Vương tham lam cắn nuốt Thần hồn của Vân Chủ Thần, phát ra tiếng kêu khoái trá.</w:t>
      </w:r>
    </w:p>
    <w:p>
      <w:pPr>
        <w:pStyle w:val="BodyText"/>
      </w:pPr>
      <w:r>
        <w:t xml:space="preserve">Phong Chủ Thần và Vân Chủ Thần nhất mạch tương liên, nghe thấy tiếng kêu thảm của Vân Chủ Thần, liền lập tức cảm thấy Vân Chủ Thần đã bị giết chết, tâm thần hỗn loạn, hét lớn:</w:t>
      </w:r>
    </w:p>
    <w:p>
      <w:pPr>
        <w:pStyle w:val="BodyText"/>
      </w:pPr>
      <w:r>
        <w:t xml:space="preserve">- Tất cả chạy mau, tới Tinh vực Đại Càn cầu cứu!</w:t>
      </w:r>
    </w:p>
    <w:p>
      <w:pPr>
        <w:pStyle w:val="BodyText"/>
      </w:pPr>
      <w:r>
        <w:t xml:space="preserve">Phong Chủ Thần vừa kịp hét lên, đã bị Âm Ma Thiên Tôn bắt gọn.</w:t>
      </w:r>
    </w:p>
    <w:p>
      <w:pPr>
        <w:pStyle w:val="BodyText"/>
      </w:pPr>
      <w:r>
        <w:t xml:space="preserve">Nằm gọn trong bàn tay của Âm Ma Thiên Tôn, Phong Chủ Thần giống như một con chuột nằm trong vuốt của một con mèo, phát ra tiếng kêu tuyệt vọng.</w:t>
      </w:r>
    </w:p>
    <w:p>
      <w:pPr>
        <w:pStyle w:val="BodyText"/>
      </w:pPr>
      <w:r>
        <w:t xml:space="preserve">Âm Ma Thiên Tôn cũng không khách sáo, trực tiếp nhét vào mồm, nhai nhai nuốt nuốt, không ngờ cả nhục thân lẫn Thần hồn đều bị ăn mất.</w:t>
      </w:r>
    </w:p>
    <w:p>
      <w:pPr>
        <w:pStyle w:val="BodyText"/>
      </w:pPr>
      <w:r>
        <w:t xml:space="preserve">Phong Chủ Thần không có khả năng phản kháng, đã bị Âm Ma Thiên Tôn trực tiếp nuốt mất. Cảnh tượng quỷ dị này, làm cho đám cường giả của Đại lục Phong Vân đều hồn bay phách tán.</w:t>
      </w:r>
    </w:p>
    <w:p>
      <w:pPr>
        <w:pStyle w:val="BodyText"/>
      </w:pPr>
      <w:r>
        <w:t xml:space="preserve">Phong Vân hai vị Chủ Thần hoành hành khắp Tinh vực Đại Càn, không ngờ cùng lúc mất mạng ở Đại lục Thiên Huyền xa xôi này. Thứ mà bọn chúng nghĩ là miếng thịt đã đến miệng, không ngờ lại trở thành mồ chôn của bọn chúng!</w:t>
      </w:r>
    </w:p>
    <w:p>
      <w:pPr>
        <w:pStyle w:val="BodyText"/>
      </w:pPr>
      <w:r>
        <w:t xml:space="preserve">Phong Vân hai vị Chủ Thần bị diệt, các Chủ Thần khác của chín đại Ma Thần, liền kéo dài trận thế, đem tất cả các thông đạo có thể tháo chạy đều khóa chặt.</w:t>
      </w:r>
    </w:p>
    <w:p>
      <w:pPr>
        <w:pStyle w:val="BodyText"/>
      </w:pPr>
      <w:r>
        <w:t xml:space="preserve">Còn Tần Vô Song, liền mở ra Vạn Thần Mê Tông Điện, mấy vạn đại quân của Đại lục Phong Vân, căn bản không có cơ hội tháo chạy, tất cả sa lưới.</w:t>
      </w:r>
    </w:p>
    <w:p>
      <w:pPr>
        <w:pStyle w:val="BodyText"/>
      </w:pPr>
      <w:r>
        <w:t xml:space="preserve">Trận chiến này, giành thắng lợi không ngờ dễ dàng đến thế.</w:t>
      </w:r>
    </w:p>
    <w:p>
      <w:pPr>
        <w:pStyle w:val="BodyText"/>
      </w:pPr>
      <w:r>
        <w:t xml:space="preserve">o0o</w:t>
      </w:r>
    </w:p>
    <w:p>
      <w:pPr>
        <w:pStyle w:val="BodyText"/>
      </w:pPr>
      <w:r>
        <w:t xml:space="preserve">Tử địch đứng trên đầu Đại lục Thiên Huyền mấy vạn năm nay, đã bị tiêu diệt một cách dễ dàng đến thế.</w:t>
      </w:r>
    </w:p>
    <w:p>
      <w:pPr>
        <w:pStyle w:val="BodyText"/>
      </w:pPr>
      <w:r>
        <w:t xml:space="preserve">Tần Vô Song đem Vạn Thần Mê Tông Điện thu lại, đứng trên tinh hà, nhìn xuống Đại lục Thiên Huyền phía dưới, trong lòng trăm mối cảm xúc.</w:t>
      </w:r>
    </w:p>
    <w:p>
      <w:pPr>
        <w:pStyle w:val="BodyText"/>
      </w:pPr>
      <w:r>
        <w:t xml:space="preserve">Tuy nhiên hắn cũng biết, đánh bại Đại lục Phong Vân chỉ là sự mở đầu. Nếu những việc về sau không xử lý tốt, có lẽ kéo theo sau sẽ là tai nạn lớn hơn nhiều.</w:t>
      </w:r>
    </w:p>
    <w:p>
      <w:pPr>
        <w:pStyle w:val="BodyText"/>
      </w:pPr>
      <w:r>
        <w:t xml:space="preserve">Tần Vô Song một chút cũng không dám chậm trễ, gọi bọn Âm Ma Thiên Tôn lại.</w:t>
      </w:r>
    </w:p>
    <w:p>
      <w:pPr>
        <w:pStyle w:val="BodyText"/>
      </w:pPr>
      <w:r>
        <w:t xml:space="preserve">Âm Ma Thiên Tôn nuốt được một tên Chủ Thần, vô cùng thống khoái, cười lớn:</w:t>
      </w:r>
    </w:p>
    <w:p>
      <w:pPr>
        <w:pStyle w:val="BodyText"/>
      </w:pPr>
      <w:r>
        <w:t xml:space="preserve">- Thiếu chủ, đừng trách ta nhé, vừa rồi có chút ngứa tay, nhịn không được!</w:t>
      </w:r>
    </w:p>
    <w:p>
      <w:pPr>
        <w:pStyle w:val="BodyText"/>
      </w:pPr>
      <w:r>
        <w:t xml:space="preserve">Tần Vô Song cười nói:</w:t>
      </w:r>
    </w:p>
    <w:p>
      <w:pPr>
        <w:pStyle w:val="BodyText"/>
      </w:pPr>
      <w:r>
        <w:t xml:space="preserve">- Ngươi không ra tay, trận chiến này sao lại có thể thuận lợi như thế?</w:t>
      </w:r>
    </w:p>
    <w:p>
      <w:pPr>
        <w:pStyle w:val="BodyText"/>
      </w:pPr>
      <w:r>
        <w:t xml:space="preserve">- Ha ha, Thiếu chủ không cần khiêm tốn. Nếu ngươi sớm dùng Xích Dương Kim Thân Tháp, căn bản không phiền phức như thế. Phong Vân hai vị Chủ Thần kia chỉ có kiện Thiên Tôn Thần Khí mà thôi. Trước mặt Thánh Hoàng Thần Khí, căn bản chỉ là rác rưởi.</w:t>
      </w:r>
    </w:p>
    <w:p>
      <w:pPr>
        <w:pStyle w:val="BodyText"/>
      </w:pPr>
      <w:r>
        <w:t xml:space="preserve">Tuy nói như vậy, đem Bát Giác Liên Hoa Chùy thu vào trong túi, Âm Ma Thiên Tôn cũng thấy khoái trá vô cùng.</w:t>
      </w:r>
    </w:p>
    <w:p>
      <w:pPr>
        <w:pStyle w:val="BodyText"/>
      </w:pPr>
      <w:r>
        <w:t xml:space="preserve">Tần Vô Song nói:</w:t>
      </w:r>
    </w:p>
    <w:p>
      <w:pPr>
        <w:pStyle w:val="BodyText"/>
      </w:pPr>
      <w:r>
        <w:t xml:space="preserve">- Đại lục Phong Vân đại quân thất tung, Đại Càn Thiên Tôn chắc chắn sẽ rất kinh động, chư vị có sách lược gì không?</w:t>
      </w:r>
    </w:p>
    <w:p>
      <w:pPr>
        <w:pStyle w:val="BodyText"/>
      </w:pPr>
      <w:r>
        <w:t xml:space="preserve">Âm Ma Thiên Tôn cười tủm tỉm nói:</w:t>
      </w:r>
    </w:p>
    <w:p>
      <w:pPr>
        <w:pStyle w:val="BodyText"/>
      </w:pPr>
      <w:r>
        <w:t xml:space="preserve">- Cái này đơn giản, chúng ta nhanh chóng quay về Đại lục Thiên Huyền, đem Tinh Hà Kết Giới sửa lại, coi như chưa có việc gì xảy ra. Món nợ này, chúng ta cứ coi như không biết. Đợi thời cơ chín muồi, chúng ta lại dùng khí thế áp đảo chiếm lấy Tinh vực Đại Càn, đến lúc đó, cũng chính là lúc Thiếu chủ xây dựng thế lực.</w:t>
      </w:r>
    </w:p>
    <w:p>
      <w:pPr>
        <w:pStyle w:val="BodyText"/>
      </w:pPr>
      <w:r>
        <w:t xml:space="preserve">Đề nghị này nhận được sự tán đồng của đa số.</w:t>
      </w:r>
    </w:p>
    <w:p>
      <w:pPr>
        <w:pStyle w:val="BodyText"/>
      </w:pPr>
      <w:r>
        <w:t xml:space="preserve">Tần Vô Song cũng không phản ứng gì, gật gật đầu, nhìn tinh hà rực rỡ này, biến hóa trong chớp mắt, dấu vết đại chiến trước mắt đã không còn vết tích. Đợi Đại Càn Thiên Tôn điều tra đến đây, Tinh Hà Kết Giới của bọn họ đã sớm sửa xong rồi. Cho dù Đại Càn Thiên Tôn có thể tìm tới đây, thì cũng sao có thể điều tra ra?</w:t>
      </w:r>
    </w:p>
    <w:p>
      <w:pPr>
        <w:pStyle w:val="BodyText"/>
      </w:pPr>
      <w:r>
        <w:t xml:space="preserve">Cả đám người không lưu lại hơn nữa, nhanh chóng quay về Đại lục Thiên Huyền, với thực lực của Âm Ma Thiên Tôn, tu bổ Tinh Hà Kết Giới quả là quá ư đơn giản, không đến nửa ngày, Tinh Hà Kết Giới đã được sửa xong.</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12" w:name="chương-990"/>
      <w:bookmarkEnd w:id="1012"/>
      <w:r>
        <w:t xml:space="preserve">990. Chương 990</w:t>
      </w:r>
    </w:p>
    <w:p>
      <w:pPr>
        <w:pStyle w:val="Compact"/>
      </w:pPr>
      <w:r>
        <w:br w:type="textWrapping"/>
      </w:r>
      <w:r>
        <w:br w:type="textWrapping"/>
      </w:r>
    </w:p>
    <w:p>
      <w:pPr>
        <w:pStyle w:val="BodyText"/>
      </w:pPr>
      <w:r>
        <w:t xml:space="preserve">Chương 990: Trăm năm ngộ đạo</w:t>
      </w:r>
    </w:p>
    <w:p>
      <w:pPr>
        <w:pStyle w:val="BodyText"/>
      </w:pPr>
      <w:r>
        <w:t xml:space="preserve">Trận chiến trên bầu trời Đại lục Thiên Huyền, diễn biến không quá tàn khốc, cũng không hề khó khăn như bọn người Lý Bố Y nghĩ, cả quá trình không thể gọi là cuộc chiến đẫm máu. Trận chiến này, hoàn toàn là trận chiến lập uy của Tần Vô Song.</w:t>
      </w:r>
    </w:p>
    <w:p>
      <w:pPr>
        <w:pStyle w:val="BodyText"/>
      </w:pPr>
      <w:r>
        <w:t xml:space="preserve">Tuy nhiên, diễn biến tẻ nhạt không đồng nghĩa với kết quả không có ý nghĩa gì. Kết quả này, đối với Đại lục Thiên Huyền mà nói, có thể gọi là trận chiến cứu rỗi, trận chiến xoay trở tình thế.</w:t>
      </w:r>
    </w:p>
    <w:p>
      <w:pPr>
        <w:pStyle w:val="BodyText"/>
      </w:pPr>
      <w:r>
        <w:t xml:space="preserve">Trận chiến này, mấy vạn năm qua đã đè trên đầu Đại lục Thiên Huyền, làm cho bọn họ vừa nghĩ tới trận chiến này đã có cảm giác vô cùng tuyệt vọng, làm cho tất cả cường giả của Đại lục Thiên Huyền đều mang một tâm trạng bi quan sống cho qua ngày.</w:t>
      </w:r>
    </w:p>
    <w:p>
      <w:pPr>
        <w:pStyle w:val="BodyText"/>
      </w:pPr>
      <w:r>
        <w:t xml:space="preserve">Tuy vậy, bởi vì sự xuất hiện của tuyệt thế thiên tài Tần Vô Song, tất cả sự tuyệt vọng mà bọn họ đã tưởng tượng ra, đều không hề xảy ra. Sự tình không ngờ lại đi theo hướng không ai có thể ngờ được, làm cho kết quả, có sự thay đổi đầy kịch tính.</w:t>
      </w:r>
    </w:p>
    <w:p>
      <w:pPr>
        <w:pStyle w:val="BodyText"/>
      </w:pPr>
      <w:r>
        <w:t xml:space="preserve">Cơ hồ có thể nói, vận mệnh của Đại lục Thiên Huyền, cũng vì thế mà có sự thay đổi.</w:t>
      </w:r>
    </w:p>
    <w:p>
      <w:pPr>
        <w:pStyle w:val="BodyText"/>
      </w:pPr>
      <w:r>
        <w:t xml:space="preserve">Căn nguyên của thay đổi này, tất cả mọi người đều hiểu rất rõ, đều là Tần Vô Song. Mà Thiên Huyền Thất Tử phụ tá cho Tần Vô Song, công lao cũng không nhỏ.</w:t>
      </w:r>
    </w:p>
    <w:p>
      <w:pPr>
        <w:pStyle w:val="BodyText"/>
      </w:pPr>
      <w:r>
        <w:t xml:space="preserve">Xét cho tới cùng, vận mệnh của Đại lục Thiên Huyền, là do Lý Huyền Phong vô tình xuất hiện tại Đại lục Thiên Huyền mà thay đổi, còn Tần Vô Song nhân loại xuyên qua thời đại này, cuối cùng đã cứu vãn cho vận mệnh tưởng chừng không thể cứu vãn của Đại lục Thiên Huyền.</w:t>
      </w:r>
    </w:p>
    <w:p>
      <w:pPr>
        <w:pStyle w:val="BodyText"/>
      </w:pPr>
      <w:r>
        <w:t xml:space="preserve">Tới cảnh giới của Tần Vô Song, sớm đã không còn là ngựa non háu đã của thời trẻ nữa. Hắn cũng không có ý tiếp nhận tiếng hoan hô như đấng cứu thế cả Đại lục Thiên Huyền.</w:t>
      </w:r>
    </w:p>
    <w:p>
      <w:pPr>
        <w:pStyle w:val="BodyText"/>
      </w:pPr>
      <w:r>
        <w:t xml:space="preserve">Tần Vô Song hôm nay, suy nghĩ càng nhiều, là tương lai của Đại lục Thiên Huyền, sẽ đi đâu về đâu.</w:t>
      </w:r>
    </w:p>
    <w:p>
      <w:pPr>
        <w:pStyle w:val="BodyText"/>
      </w:pPr>
      <w:r>
        <w:t xml:space="preserve">Đánh bại Đại lục Phong Vân, tuy rằng đáng mừng, nhưng cũng chỉ có thể nói, tạm thời cứu vớt cho Đại lục Thiên Huyền không bị xâm chiếm, cứu vãn cho vận mện chúng sinh của Đại lục Thiên Huyền.</w:t>
      </w:r>
    </w:p>
    <w:p>
      <w:pPr>
        <w:pStyle w:val="BodyText"/>
      </w:pPr>
      <w:r>
        <w:t xml:space="preserve">o0o</w:t>
      </w:r>
    </w:p>
    <w:p>
      <w:pPr>
        <w:pStyle w:val="BodyText"/>
      </w:pPr>
      <w:r>
        <w:t xml:space="preserve">Cảnh báo của Đại lục Thiên Huyền đã giải trừ, tất cả các tông môn, đều khôi phục lại hoạt động bình thường. Tất cả các tu luyện giả, đều trở về lãnh địa của nhà mình.</w:t>
      </w:r>
    </w:p>
    <w:p>
      <w:pPr>
        <w:pStyle w:val="BodyText"/>
      </w:pPr>
      <w:r>
        <w:t xml:space="preserve">Còn các quốc gia nhân loại, vốn bị coi là nơi yếu kém, đến nay đã trở thành trung tâm của Đại lục Thiên Huyền mà không cần tranh cãi.</w:t>
      </w:r>
    </w:p>
    <w:p>
      <w:pPr>
        <w:pStyle w:val="BodyText"/>
      </w:pPr>
      <w:r>
        <w:t xml:space="preserve">Nơi có Thần Khí Chi Môn, lại là nơi ở cũ của Vô Song Chủ Thần, đến nay đã được Thiên Huyền Thất Tử đặt làm trung tâm của Đại lục Thiên Huyền.</w:t>
      </w:r>
    </w:p>
    <w:p>
      <w:pPr>
        <w:pStyle w:val="BodyText"/>
      </w:pPr>
      <w:r>
        <w:t xml:space="preserve">Năm đại Cấm địa của Thần, sáu đại thế lực Đồ Đằng, không có gì tranh cãi, rơi xuống hàng ngũ thế lực thứ hai, đánh mất đi địa vị trung tâm tuyệt đối của họ tại Đại lục Thiên Huyền.</w:t>
      </w:r>
    </w:p>
    <w:p>
      <w:pPr>
        <w:pStyle w:val="BodyText"/>
      </w:pPr>
      <w:r>
        <w:t xml:space="preserve">Những thay đổi này, những thế lực Đồ Đằng này, tất nhiên là không thể có ý kiến gì cả. Đối với họ mà nói, vẫn có thể tiếp tục là thế lực đỉnh cao của Đại lục Thiên Huyền, đã là vô cùng khai ân rồi. Dù sao, xét về cống hiến thực sự, thế lực Đồ Đằng có thể nói là vô cùng ít ỏi, cơ hồ có thể bỏ qua.</w:t>
      </w:r>
    </w:p>
    <w:p>
      <w:pPr>
        <w:pStyle w:val="BodyText"/>
      </w:pPr>
      <w:r>
        <w:t xml:space="preserve">Còn Thiên Huyền Thất Tử, trở thành nhân vật trung tâm phụ tá Tần Vô Song, thực sự khống chế các hoạt động thường ngày của Đại lục Thiên Huyền.</w:t>
      </w:r>
    </w:p>
    <w:p>
      <w:pPr>
        <w:pStyle w:val="BodyText"/>
      </w:pPr>
      <w:r>
        <w:t xml:space="preserve">Âm Ma Thiên Tôn và ba ngàn thuộc hạ tất nhiên cũng biết rằng, Tần Vô Song không hoan nghênh bọn họ nhúng tay vào sự vụ của Đại lục Thiên Huyền, do vậy bọn họ cũng quyết không nhúng tay vào. Thái độ biết thân biết phận này của bọn họ làm Tần Vô Song rất vừa lòng.</w:t>
      </w:r>
    </w:p>
    <w:p>
      <w:pPr>
        <w:pStyle w:val="BodyText"/>
      </w:pPr>
      <w:r>
        <w:t xml:space="preserve">Cũng làm cho Thiên Huyền Thất Tử có chút lo lắng dẫn rắn về nhà, cũng vứt bỏ mọi lo lắng và nghi ngại!</w:t>
      </w:r>
    </w:p>
    <w:p>
      <w:pPr>
        <w:pStyle w:val="BodyText"/>
      </w:pPr>
      <w:r>
        <w:t xml:space="preserve">o0o</w:t>
      </w:r>
    </w:p>
    <w:p>
      <w:pPr>
        <w:pStyle w:val="BodyText"/>
      </w:pPr>
      <w:r>
        <w:t xml:space="preserve">Đại lục Thiên Huyền từ đó đi vào giai đoạn phát triển ngay ngắn có trật tự.</w:t>
      </w:r>
    </w:p>
    <w:p>
      <w:pPr>
        <w:pStyle w:val="BodyText"/>
      </w:pPr>
      <w:r>
        <w:t xml:space="preserve">Chỉ là, Tinh Hà Kết Giới bị sửa lại một lần nữa, cũng đồng nghĩa với việc tu luyện giả của Đại lục Thiên Huyền muốn thông qua con đường thông thường Khí Trùng Tinh Hà vẫn là chuyện không thể xảy ra.</w:t>
      </w:r>
    </w:p>
    <w:p>
      <w:pPr>
        <w:pStyle w:val="BodyText"/>
      </w:pPr>
      <w:r>
        <w:t xml:space="preserve">Chỉ là, tu luyện giả của Đại lục Thiên Huyền, gốc rễ có hạn. Có tư chất Khí Trùng Tinh Hà gần như không có. Chỉ có những tu luyện giả liên tục tu luyện trong Thiên Huyền Thất Tử là thực lực tiến bộ nhanh chóng.</w:t>
      </w:r>
    </w:p>
    <w:p>
      <w:pPr>
        <w:pStyle w:val="BodyText"/>
      </w:pPr>
      <w:r>
        <w:t xml:space="preserve">Cũng may Thiên Thuyền Thánh Hoàng dung lượng cực lớn, gần như vô hạn, tương đương với một hành tinh di động, dung lượng lớn đến kinh người.</w:t>
      </w:r>
    </w:p>
    <w:p>
      <w:pPr>
        <w:pStyle w:val="BodyText"/>
      </w:pPr>
      <w:r>
        <w:t xml:space="preserve">Dù là có mấy trăm vạn tu luyện giả cùng tu luyện trong đó, cũng chỉ như một góc nhỏ của núi băng mà thôi.</w:t>
      </w:r>
    </w:p>
    <w:p>
      <w:pPr>
        <w:pStyle w:val="BodyText"/>
      </w:pPr>
      <w:r>
        <w:t xml:space="preserve">Tần Vô Song càng khai phá Thiên Thuyền Thánh Hoàng, càng phát hiện tính toán của Thánh Hoàng, quả nhiên sâu sắc không đoán được. So với đó, phi thuyền Chủ Thần quả thực chỉ là trò trẻ con.</w:t>
      </w:r>
    </w:p>
    <w:p>
      <w:pPr>
        <w:pStyle w:val="BodyText"/>
      </w:pPr>
      <w:r>
        <w:t xml:space="preserve">Tần Vô Song hiện nay, có thể gọi là vốn liếng hùng hậu. Tập hợp tất cả di vật kế thừa của Lý Huyền Phong và Xích Dương Thánh Hoàng, nói về mức độ giàu có, trong Vũ trụ Đại La, cũng không có mấy người hơn được hắn.</w:t>
      </w:r>
    </w:p>
    <w:p>
      <w:pPr>
        <w:pStyle w:val="BodyText"/>
      </w:pPr>
      <w:r>
        <w:t xml:space="preserve">Chỉ là, những tài sản này, phải sử dụng thật tốt. Một khi bộc lộ ra ngoài, ngược lại có thể đem tới họa sát thân.</w:t>
      </w:r>
    </w:p>
    <w:p>
      <w:pPr>
        <w:pStyle w:val="BodyText"/>
      </w:pPr>
      <w:r>
        <w:t xml:space="preserve">Phi thuyền Thánh Hoàng, Xích Dương Kim Thân Tháp và Vạn Thần Mê Tông Điện là ba bảo vật mà Xích Dương Thánh Hoàng lưu lại. Còn Lý Huyền Phong sư phụ về mặt Thần khí không bằng Xích Dương Thánh Hoàng, nhưng cũng để lại cho hắn một siêu cấp Thánh Hoàng Thần Khí, Thần kiếm Đạo Nhất. Tuy lúc này Tần Vô Song vẫn chưa kịp tế luyện thanh Thần kiếm Đạo Nhất này.</w:t>
      </w:r>
    </w:p>
    <w:p>
      <w:pPr>
        <w:pStyle w:val="BodyText"/>
      </w:pPr>
      <w:r>
        <w:t xml:space="preserve">Nhưng không có nghi ngờ gì, sớm muộn cũng phải luyện hóa sử dụng. Thiên Chi Khuê Lang tuy là Thiên Tôn Thần Khí, nhưng theo sự tăng lên của tu vi cảnh giới, cuối cùng vẫn không thể đối kháng được với cường giả chân chính. Muốn đứng trên đỉnh Vũ trụ Đại La, bắt buộc phải luyện hóa Thần kiếm Đạo Nhất, bắt buộc phải đem uy lực của Xích Dương Kim Thân Tháp và Vạn Thần Mê Tông Điện phát huy tới cảnh giới cao nhất.</w:t>
      </w:r>
    </w:p>
    <w:p>
      <w:pPr>
        <w:pStyle w:val="BodyText"/>
      </w:pPr>
      <w:r>
        <w:t xml:space="preserve">Chỉ có như thế, mới có thể thực sự kế thừa sự nghiệp của sư phụ, trở thành cường giả vĩnh hằng của Vũ trụ Đại La.</w:t>
      </w:r>
    </w:p>
    <w:p>
      <w:pPr>
        <w:pStyle w:val="BodyText"/>
      </w:pPr>
      <w:r>
        <w:t xml:space="preserve">Đương nhiên, bất kể là Thần kiếm Đạo Nhất hay Xích Dương Kim Thân Tháp, những Thần khí này có thể làm cho thực lực của hắn phát huy đến trạng thái đỉnh cao.</w:t>
      </w:r>
    </w:p>
    <w:p>
      <w:pPr>
        <w:pStyle w:val="BodyText"/>
      </w:pPr>
      <w:r>
        <w:t xml:space="preserve">Nhưng thực sự quý giá nhất, không phải là những vũ khí này.</w:t>
      </w:r>
    </w:p>
    <w:p>
      <w:pPr>
        <w:pStyle w:val="BodyText"/>
      </w:pPr>
      <w:r>
        <w:t xml:space="preserve">Thực sự quý giá nhất, là một đám Hỗn Độn Chi Khí mà sư phụ Lý Huyền Phong từ Hỗn Độn Đại La Nguyên Thủy Cảnh trộm về. Hỗn Độn Chi Khí này mới là trung tâm, là thứ sư phụ Lý Huyền Phong không tiếc tính mạng trộm về.</w:t>
      </w:r>
    </w:p>
    <w:p>
      <w:pPr>
        <w:pStyle w:val="BodyText"/>
      </w:pPr>
      <w:r>
        <w:t xml:space="preserve">Tần Vô Song biết rất rõ, tự mình nếu không đạt tới cảnh giới Thánh Hoàng, Hỗn Độn Chi Khí kia, hắn ngay cả đem theo e rằng cũng không thể.</w:t>
      </w:r>
    </w:p>
    <w:p>
      <w:pPr>
        <w:pStyle w:val="BodyText"/>
      </w:pPr>
      <w:r>
        <w:t xml:space="preserve">Chỉ có đạt tới cảnh giới Thánh Hoàng, mới có cơ hội đi dung hợp Hỗn Độn Chi Khí kia, tranh thủ dung hợp Hỗn Độn Chi Khí, liên kết với Đại La Nguyên Thủy Cảnh, nghịch chuyển thời không, trở về trước thời hồng mang sáng thế, thành tựu Đại La Chí Tôn.</w:t>
      </w:r>
    </w:p>
    <w:p>
      <w:pPr>
        <w:pStyle w:val="BodyText"/>
      </w:pPr>
      <w:r>
        <w:t xml:space="preserve">Nói trắng ra, cái gọi là Đại La Nguyên Thủy Cảnh, hoàn toàn không tồn tại ở thế giới hiện thực, mà ở phía bên kia của thời không.</w:t>
      </w:r>
    </w:p>
    <w:p>
      <w:pPr>
        <w:pStyle w:val="BodyText"/>
      </w:pPr>
      <w:r>
        <w:t xml:space="preserve">Chỉ có nghịch chuyển thời không, tiến vào đường hầm thời không, trở lại trước thời hồng mang khai phá, mới có hy vọng giành được vô thượng đại đạo, xuyên qua quá khứ tương lai, tùy ý xuyên qua, thành tựu tồn tại vô thượng!</w:t>
      </w:r>
    </w:p>
    <w:p>
      <w:pPr>
        <w:pStyle w:val="BodyText"/>
      </w:pPr>
      <w:r>
        <w:t xml:space="preserve">Nếu nói Vũ trụ Đại La là một mạng lưới cực lớn, vậy Đại La Chí Tôn, chính là điều khiển cái mạng lưới này, có thể cưỡi trên mọi tồn tại ngoài mạng lưới này.</w:t>
      </w:r>
    </w:p>
    <w:p>
      <w:pPr>
        <w:pStyle w:val="BodyText"/>
      </w:pPr>
      <w:r>
        <w:t xml:space="preserve">Còn những luyện giả còn lại, bao gồm Thánh Hoàng cường giả, chỉ là một quân cờ trong mạng lưới này. Chỉ là, những quân cờ này, có mạnh có yếu.</w:t>
      </w:r>
    </w:p>
    <w:p>
      <w:pPr>
        <w:pStyle w:val="BodyText"/>
      </w:pPr>
      <w:r>
        <w:t xml:space="preserve">Chỉ là trước mặt Đại La Chí Tôn, tất cả các quân cờ, thực ra đều giống nhau. Chủ nhân thực sự thao túng Vũ trụ Đại La, là Đại La Chí Tôn!</w:t>
      </w:r>
    </w:p>
    <w:p>
      <w:pPr>
        <w:pStyle w:val="BodyText"/>
      </w:pPr>
      <w:r>
        <w:t xml:space="preserve">Sinh tử, luân hồi, thời không, tất cả quy tắc vô thượng, đều nằm trong tay Đại La Chí Tôn.</w:t>
      </w:r>
    </w:p>
    <w:p>
      <w:pPr>
        <w:pStyle w:val="BodyText"/>
      </w:pPr>
      <w:r>
        <w:t xml:space="preserve">Chủ Thần, Thiên Tôn cho tới Thánh Hoàng, bọn họ cũng nắm giữ quy tắc, tỷ như có thể thao túng ngày đêm, bốn mùa, nhưng những quy tắc này, nói trắng ra, chỉ là tiểu quy tắc.</w:t>
      </w:r>
    </w:p>
    <w:p>
      <w:pPr>
        <w:pStyle w:val="BodyText"/>
      </w:pPr>
      <w:r>
        <w:t xml:space="preserve">Quy tắc vô thượng thực sự, là thời không đại quy tắc. Là sinh tử luân hồi đại quy tắc!</w:t>
      </w:r>
    </w:p>
    <w:p>
      <w:pPr>
        <w:pStyle w:val="BodyText"/>
      </w:pPr>
      <w:r>
        <w:t xml:space="preserve">Đặt trước đại quy tắc, tiểu quy tắc căn bản chỉ là trò trẻ con. Mà đại quy tắc, lại nằm trong tay Đại La Chí Tôn.</w:t>
      </w:r>
    </w:p>
    <w:p>
      <w:pPr>
        <w:pStyle w:val="BodyText"/>
      </w:pPr>
      <w:r>
        <w:t xml:space="preserve">o0o</w:t>
      </w:r>
    </w:p>
    <w:p>
      <w:pPr>
        <w:pStyle w:val="BodyText"/>
      </w:pPr>
      <w:r>
        <w:t xml:space="preserve">Sau khi tiêu diệt Đại lục Phong Vân, Tần Vô Song ở trong Thiên Huyền Thất Tử bế quan trăm năm, tham ngộ vấn đề quy tắc này, bỗng tới một ngày, cũng có chút ngộ ra, vui mừng xuất quan.</w:t>
      </w:r>
    </w:p>
    <w:p>
      <w:pPr>
        <w:pStyle w:val="BodyText"/>
      </w:pPr>
      <w:r>
        <w:t xml:space="preserve">Trong một trăm năm hắn bế quan này, diện mạo của Đại lục Thiên Huyền, đã thay đổi hoàn toàn. Dưới sự quản lý của Thiên Huyền Thất Tử, Đại lục Thiên Huyền sức sống bừng bừng, so với cảnh tượng già nua nặng nề ngày trước, là thay đổi một trời một vực. Tần Vô Song biết, xét cho tới cùng, đó là do sĩ khí tăng lên.</w:t>
      </w:r>
    </w:p>
    <w:p>
      <w:pPr>
        <w:pStyle w:val="BodyText"/>
      </w:pPr>
      <w:r>
        <w:t xml:space="preserve">Tuy nói Đại lục Thiên Huyền hiện nay vẫn là hành tinh vô chủ, nhưng chung quy đã có Chủ Thần cường giả bảo vệ, mà thực lực của Chủ Thần cường giả này, có thể san bằng một Vị diện bá chủ như Đại lục Phong Vân, đủ để thấy năng lực thế nào?</w:t>
      </w:r>
    </w:p>
    <w:p>
      <w:pPr>
        <w:pStyle w:val="BodyText"/>
      </w:pPr>
      <w:r>
        <w:t xml:space="preserve">Bởi vậy, trong mắt tu luyện giả của Đại lục Thiên Huyền, Đại lục Thiên Huyền từ nay có thể ung dung khoanh chân, không lo vấn đề sinh tồn nữa!</w:t>
      </w:r>
    </w:p>
    <w:p>
      <w:pPr>
        <w:pStyle w:val="BodyText"/>
      </w:pPr>
      <w:r>
        <w:t xml:space="preserve">Điều này, từ cảm giác sùng bài hiện ra trong mắt các tu luyện giả của Đại lục Thiên Huyền, là có thể nhìn được một hai. Tần Vô Song cũng không tiện hắt cốc nước lạnh vào nhiệt tình của họ.</w:t>
      </w:r>
    </w:p>
    <w:p>
      <w:pPr>
        <w:pStyle w:val="BodyText"/>
      </w:pPr>
      <w:r>
        <w:t xml:space="preserve">Đại lục Thiên Huyền hiện nay, tất cả cường giả tuy không thể nói vạn người đồng lòng, nhưng ít nhất cũng có một lực hướng tâm là Tần Vô Song. Còn thực sự nắm quyền quản lý, là Lý Bố Y.</w:t>
      </w:r>
    </w:p>
    <w:p>
      <w:pPr>
        <w:pStyle w:val="BodyText"/>
      </w:pPr>
      <w:r>
        <w:t xml:space="preserve">Dựa vào thực lực không ngừng tăng lên của Lý Bố Y, tư chất Thiên thần Cao cấp, lãnh đạo Đại lục Thiên Huyền, sức lực có thừa.</w:t>
      </w:r>
    </w:p>
    <w:p>
      <w:pPr>
        <w:pStyle w:val="BodyText"/>
      </w:pPr>
      <w:r>
        <w:t xml:space="preserve">Trong Thiên Huyền Thất Tử, Lý Bố Y là người đầu tiên tiến thăng vào Thiên Thần Đạo sáu kiếp, đến nay không có gì bàn cãi, cũng là cường giả có nhiều hy vọng tiến thăng Chủ Thần nhất.</w:t>
      </w:r>
    </w:p>
    <w:p>
      <w:pPr>
        <w:pStyle w:val="BodyText"/>
      </w:pPr>
      <w:r>
        <w:t xml:space="preserve">Còn Tiêu Dật Hiên và Lý Dật Phong cũng theo sát phía sau, cả hai đều tiến nhập Thiên Thần Đạo năm kiếp.</w:t>
      </w:r>
    </w:p>
    <w:p>
      <w:pPr>
        <w:pStyle w:val="BodyText"/>
      </w:pPr>
      <w:r>
        <w:t xml:space="preserve">Lão Tứ Dịch Thiên Thủy, Lão Ngũ Hoa Tập Nguyệt, Lão Lục Xích Hằng Vũ đều là Thiên Thần Đạo bốn kiếp. Miêu Húc là Thiên Thần Đạo ba kiếp.</w:t>
      </w:r>
    </w:p>
    <w:p>
      <w:pPr>
        <w:pStyle w:val="BodyText"/>
      </w:pPr>
      <w:r>
        <w:t xml:space="preserve">So sánh với đó, các cường giả chí tôn Đồ Đằng Tộc kia chỉ là Thiên Thần Đạo hai kiếp, hiển nhiên là không có gì đáng nói. Sự sùng bái và bội phục đối với Thiên Huyền Thất Tử tất nhiên cũng không thể tránh khỏi.</w:t>
      </w:r>
    </w:p>
    <w:p>
      <w:pPr>
        <w:pStyle w:val="BodyText"/>
      </w:pPr>
      <w:r>
        <w:t xml:space="preserve">Ngược lại Bao Bao lại có khí thế của kẻ đi sau về trước, sau khi Khí Trùng Tinh Hà, được Tần Vô Song cố ý bồi đắp, tu vi đề thăng không ngừng, đã có vẻ sắp đuổi kịp bước chân của bọn người Hoa Tập Nguyệt.</w:t>
      </w:r>
    </w:p>
    <w:p>
      <w:pPr>
        <w:pStyle w:val="BodyText"/>
      </w:pPr>
      <w:r>
        <w:t xml:space="preserve">Còn Thần thú như bọn Cô Đơn, Hỏa Lân cũng không chịu kém cạnh, cũng đều Khí Trùng Tinh Hà, đến nay cũng đều là Thần thú Thiên Thần Đạo một, hai kiếp rồi.</w:t>
      </w:r>
    </w:p>
    <w:p>
      <w:pPr>
        <w:pStyle w:val="BodyText"/>
      </w:pPr>
      <w:r>
        <w:t xml:space="preserve">Bên cạnh Tần Vô Song, đột nhiên có thể nói cao thủ đầy rẫy, một quang cảnh mạnh mẽ vươn lên.</w:t>
      </w:r>
    </w:p>
    <w:p>
      <w:pPr>
        <w:pStyle w:val="BodyText"/>
      </w:pPr>
      <w:r>
        <w:t xml:space="preserve">Đương nhiên, Tần Vô Song không hề tự mãn, hắn biết, cảnh tượng phồn vinh này, đối với Đại lục Thiên Huyền mà nói, quả thực vô cùng khả quan.</w:t>
      </w:r>
    </w:p>
    <w:p>
      <w:pPr>
        <w:pStyle w:val="BodyText"/>
      </w:pPr>
      <w:r>
        <w:t xml:space="preserve">Nhưng nếu đặt trong hoàn cảnh lớn, những thành tích này, hoàn toàn không đáng nhắc tới. Đừng nói Tinh vực Đại Càn cao thủ đầy rẫy, cho dù là Đại lục Phong Vân năm xưa, số lượng và chất lượng cao thủ, ít nhất cũng nhiều gấp trăm lần Đại lục Thiên Huyền. Do vậy, con đường phía trước của Đại lục Thiên Huyền vẫn còn rất dài.</w:t>
      </w:r>
    </w:p>
    <w:p>
      <w:pPr>
        <w:pStyle w:val="BodyText"/>
      </w:pPr>
      <w:r>
        <w:t xml:space="preserve">Tần Vô Song đương nhiên biết rõ điểm này, tuy nhiên hắn không vội vàng, không phải ăn một phát là có thể béo được. Đại lục Thiên Huyền muốn tiến vào hàng ngũ Vị diện hùng mạnh, còn cần thời gian. Qua mười vạn năm nữa, với xu thế phát triển của Đại lục Thiên Huyền, một khi vượt qua tình thế nguy hiểm, nhanh chóng phát triển không phải là kẻ ngốc nói mê.</w:t>
      </w:r>
    </w:p>
    <w:p>
      <w:pPr>
        <w:pStyle w:val="BodyText"/>
      </w:pPr>
      <w:r>
        <w:t xml:space="preserve">Chỉ là, trước mắt, tu luyện giả của Đại lục Thiên Huyền vẫn còn điều chưa hiểu. Tuy có Thiên Thuyền Thánh Hoàng cung cấp nơi tu luyện, tuy nhiên, đại đa số luyện giả vẫn trong mong muốn Đại lục Thiên Huyền thực sự kết nối với tinh hà mênh mông, bởi vậy, bọn họ đối với việc tu sửa lại Tinh Hà Kết Giới rất không hiểu nổi.</w:t>
      </w:r>
    </w:p>
    <w:p>
      <w:pPr>
        <w:pStyle w:val="BodyText"/>
      </w:pPr>
      <w:r>
        <w:t xml:space="preserve">Cũng nhân cơ hội này, Tần Vô Song cảm thấy cần thiết phải cảnh tỉnh một chút, đề phòng đám người này lạc quan mù quáng.</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13" w:name="chương-991"/>
      <w:bookmarkEnd w:id="1013"/>
      <w:r>
        <w:t xml:space="preserve">991. Chương 991</w:t>
      </w:r>
    </w:p>
    <w:p>
      <w:pPr>
        <w:pStyle w:val="Compact"/>
      </w:pPr>
      <w:r>
        <w:br w:type="textWrapping"/>
      </w:r>
      <w:r>
        <w:br w:type="textWrapping"/>
      </w:r>
    </w:p>
    <w:p>
      <w:pPr>
        <w:pStyle w:val="BodyText"/>
      </w:pPr>
      <w:r>
        <w:t xml:space="preserve">Chương 991: Tình thế mới của Đại lục Thiên Huyền</w:t>
      </w:r>
    </w:p>
    <w:p>
      <w:pPr>
        <w:pStyle w:val="BodyText"/>
      </w:pPr>
      <w:r>
        <w:t xml:space="preserve">Hiện tại, tất cả các cường giả của các tông môn đều tập trung tại phụ cận Thần Khí Chi Môn. Đến nay, Thiên Huyền Thất Tử đã cho xây dựng trong phạm vi ngàn dặm quanh Thần Khí Chi Môn một Thiên Huyền Điện, biến nơi đây thành khu vực trung tâm của Đại lục Thiên Huyền.</w:t>
      </w:r>
    </w:p>
    <w:p>
      <w:pPr>
        <w:pStyle w:val="BodyText"/>
      </w:pPr>
      <w:r>
        <w:t xml:space="preserve">Giờ phút này, Thiên Huyền Điện tụ tập hàng vạn tu luyện giả. Những tu luyện giả này, đều là đại biểu cho các tông môn của Đại lục Thiên Huyền.</w:t>
      </w:r>
    </w:p>
    <w:p>
      <w:pPr>
        <w:pStyle w:val="BodyText"/>
      </w:pPr>
      <w:r>
        <w:t xml:space="preserve">Nghe nói Vô Song Chủ Thần muốn tiếp kiến các cường giả của Đại lục Thiên Huyền, tất cả các tu luyện giả Thần đạo của các tông môn đều muốn tới tham dự, cho nên khí thế vô cùng rầm rộ.</w:t>
      </w:r>
    </w:p>
    <w:p>
      <w:pPr>
        <w:pStyle w:val="BodyText"/>
      </w:pPr>
      <w:r>
        <w:t xml:space="preserve">Chưa nói tới Vô Song Chủ Thần, chỉ cần nhìn thấy vẻ uy nghiêm của Thiên Huyền Thất Tử, cường giả của Đại lục Thiên Huyền đã dâng lên niềm sùng bái vô hạn rồi. Trong lòng đều có một ý niệm, nếu có một ngày tu vi có thể đạt tới cảnh giới của Thiên Huyền Thất Tử, đó mới bõ công tu luyện một đời.</w:t>
      </w:r>
    </w:p>
    <w:p>
      <w:pPr>
        <w:pStyle w:val="BodyText"/>
      </w:pPr>
      <w:r>
        <w:t xml:space="preserve">Chỉ là, rất nhiều người đồng thời với mộng tưởng, cũng hiểu rõ rằng đó chỉ là giấc mộng. Đừng nói tới Đại Tôn giả Lý Bố Y, sớm muộn cũng tấn thăng Chủ Thần, ngay cả những người khác, ai ai cũng đều có tư chất tiến lên Chủ Thần.</w:t>
      </w:r>
    </w:p>
    <w:p>
      <w:pPr>
        <w:pStyle w:val="BodyText"/>
      </w:pPr>
      <w:r>
        <w:t xml:space="preserve">Với tu vi của bọn họ, muốn đuổi kịp Thiên Huyền Thất Tử cũng là chuyện không thể với tới được.</w:t>
      </w:r>
    </w:p>
    <w:p>
      <w:pPr>
        <w:pStyle w:val="BodyText"/>
      </w:pPr>
      <w:r>
        <w:t xml:space="preserve">Nhưng là một tu luyện giả, ngay cả mơ cũng không dám mơ thì đồng nghĩa với thất bại hoàn toàn rồi.</w:t>
      </w:r>
    </w:p>
    <w:p>
      <w:pPr>
        <w:pStyle w:val="BodyText"/>
      </w:pPr>
      <w:r>
        <w:t xml:space="preserve">Lý Bố Y hiện nay đã trở thành Thiên Thần Cao cấp, khí thế cũng không còn như xưa nữa. Tuy vẫn là nụ cười trên môi, nhưng mỗi cái nhìn, mỗi động tác đều có một uy áp, làm cho lãnh tụ các tông phái cảm thấy áp lực không ngừng kéo tới.</w:t>
      </w:r>
    </w:p>
    <w:p>
      <w:pPr>
        <w:pStyle w:val="BodyText"/>
      </w:pPr>
      <w:r>
        <w:t xml:space="preserve">Các cường giả đều rất muốn biết, Thiên Huyền Điện triệu tập mọi người tới, rốt cuộc là có chuyện gì muốn nói.</w:t>
      </w:r>
    </w:p>
    <w:p>
      <w:pPr>
        <w:pStyle w:val="BodyText"/>
      </w:pPr>
      <w:r>
        <w:t xml:space="preserve">Lý Bố Y nhìn khắp lượt một cái, ngữ khí vẫn nhẹ nhàng như gió thổi:</w:t>
      </w:r>
    </w:p>
    <w:p>
      <w:pPr>
        <w:pStyle w:val="BodyText"/>
      </w:pPr>
      <w:r>
        <w:t xml:space="preserve">- Các vị, trận chiến chống Đại lục Phong Vân xâm lược, cách đây đã một trăm năm. Chư vị hẳn vẫn nhớ nỗi sợ hãi và tuyệt vọng đè trên ngực chúng ta một trăm năm trước chứ?</w:t>
      </w:r>
    </w:p>
    <w:p>
      <w:pPr>
        <w:pStyle w:val="BodyText"/>
      </w:pPr>
      <w:r>
        <w:t xml:space="preserve">Lời này vừa nói ra, liền làm những tu luyện giả có mặt ở đây liền có chút không tự nhiên, mọi người nhìn nhau, không hiểu Lý Bố Y vì sao lại nhắc tới chuyện cũ.</w:t>
      </w:r>
    </w:p>
    <w:p>
      <w:pPr>
        <w:pStyle w:val="BodyText"/>
      </w:pPr>
      <w:r>
        <w:t xml:space="preserve">Lý Bố Y không để ý tới những nghi hoặc của mọi người, khẩu khí không nhanh không chậm, tiếp tục nói:</w:t>
      </w:r>
    </w:p>
    <w:p>
      <w:pPr>
        <w:pStyle w:val="BodyText"/>
      </w:pPr>
      <w:r>
        <w:t xml:space="preserve">- Đã từng có lúc, uy hiếp của Đại lục Phong Vân gây ra bao tuyệt vọng cho Đại lục Thiên Huyền. Ta đã có lúc nhìn thấy thái độ phó mặc cho số phận của các ngươi. Cho tới nay, mới chỉ hơn một trăm năm trôi qua, lẽ nào các ngươi đã quên khó khăn năm nào?</w:t>
      </w:r>
    </w:p>
    <w:p>
      <w:pPr>
        <w:pStyle w:val="BodyText"/>
      </w:pPr>
      <w:r>
        <w:t xml:space="preserve">Những lời này, làm cho tất cả các tu luyện giả đều ngượng ngùng đỏ mặt. Tuy nhiên những lời này của Lý Bố Y không phải không có chủ đích.</w:t>
      </w:r>
    </w:p>
    <w:p>
      <w:pPr>
        <w:pStyle w:val="BodyText"/>
      </w:pPr>
      <w:r>
        <w:t xml:space="preserve">Nhắc tới trăm năm nay, bọn họ dường như không hề đi suy nghĩ về chuyện Đại lục Phong Vân, mà tiếp nhận nó như một lẽ đương nhiên. Chỉ là, món nợ này, cần phải nhắc lại sao?</w:t>
      </w:r>
    </w:p>
    <w:p>
      <w:pPr>
        <w:pStyle w:val="BodyText"/>
      </w:pPr>
      <w:r>
        <w:t xml:space="preserve">Những Đồ Đằng cường giả kia càng nghi hoặc, không hiểu Lý Bố Y đang có ý đồ gì?</w:t>
      </w:r>
    </w:p>
    <w:p>
      <w:pPr>
        <w:pStyle w:val="BodyText"/>
      </w:pPr>
      <w:r>
        <w:t xml:space="preserve">- Trong trăm năm nay, sáu chục năm đầu, tâm tình của mọi người còn gọi là bình thường, nhưng mấy chục năm nay có chút thay đổi. Ta nghe nói, đến nay rất nhiều tông môn đều có ý kiến về việc tu sửa lại Tinh Hà Kết Giới, đúng không?</w:t>
      </w:r>
    </w:p>
    <w:p>
      <w:pPr>
        <w:pStyle w:val="BodyText"/>
      </w:pPr>
      <w:r>
        <w:t xml:space="preserve">Mọi người trong lòng nghiêm nghị, xem ra Lý Bố Y không phải đang nhắc lại chuyện cũ, mà dựa vào chuyện cũ để mở ra chuyện mới.</w:t>
      </w:r>
    </w:p>
    <w:p>
      <w:pPr>
        <w:pStyle w:val="BodyText"/>
      </w:pPr>
      <w:r>
        <w:t xml:space="preserve">Chỉ là những đề tài này vô cùng nhạy cảm, đặc biệt việc tu bổ Tinh Hà Kết Giới là chủ ý của Vô Song Chủ Thần, ai có ý kiến, chính là khiêu chiến với uy quyền của Vô Song Chủ Thần.</w:t>
      </w:r>
    </w:p>
    <w:p>
      <w:pPr>
        <w:pStyle w:val="BodyText"/>
      </w:pPr>
      <w:r>
        <w:t xml:space="preserve">Bởi vậy những người này vô cùng kiêng kỵ, không ai dám mở lời, chỉ e rằng một khi mở miệng sẽ bị cho là kẻ đứng đằng sau làm loạn nhân tâm. Như vậy thì thật không hay! Tuy Vô Song Chủ Thần có thể không so đo, nhưng những Đồ Đằng cường giả này quen thói vênh vang kiêu căng, muốn bọn họ thản nhiên thừa nhận điểm này cũng không phải dễ dàng.</w:t>
      </w:r>
    </w:p>
    <w:p>
      <w:pPr>
        <w:pStyle w:val="BodyText"/>
      </w:pPr>
      <w:r>
        <w:t xml:space="preserve">Lý Bố Y như cố ý muốn cho Đồ Đằng cường giả mở miệng, mục quang cố ý lướt về phía Đồ Đằng cường giả, thản nhiên nói:</w:t>
      </w:r>
    </w:p>
    <w:p>
      <w:pPr>
        <w:pStyle w:val="BodyText"/>
      </w:pPr>
      <w:r>
        <w:t xml:space="preserve">- Trăm năm trước Đại lục Thiên Huyền do sáu đại Đồ Đằng cường giả đứng đầu. Đến nay, quyền uy của thế lực Đồ Đằng các ngươi được đảm bảo, cũng nên có chút tinh thần trách nhiệm của đại thế lực. Vương Thiền, ngươi có thể nói gì không?</w:t>
      </w:r>
    </w:p>
    <w:p>
      <w:pPr>
        <w:pStyle w:val="BodyText"/>
      </w:pPr>
      <w:r>
        <w:t xml:space="preserve">Vương Thiền và Lý Bố Y có thể coi là có giao tình, tương đối được coi trọng.</w:t>
      </w:r>
    </w:p>
    <w:p>
      <w:pPr>
        <w:pStyle w:val="BodyText"/>
      </w:pPr>
      <w:r>
        <w:t xml:space="preserve">Lý Bố Y gọi đích danh Vương Thiền, Vương Thiền tuy âm thầm kêu khổ, nhưng cũng không tiện từ chối, đành phải nói:</w:t>
      </w:r>
    </w:p>
    <w:p>
      <w:pPr>
        <w:pStyle w:val="BodyText"/>
      </w:pPr>
      <w:r>
        <w:t xml:space="preserve">- Lý Bố Y Tôn giả, những lời đồn thổi này, ta cũng có nghe qua một chút. Tuy nhiên cũng chỉ là mấy lời than thở của lớp trẻ mà thôi. Vô Song Chủ Thần muốn tu bổ Tinh Hà Kết Giới, tất nhiên có cái lý của hắn.</w:t>
      </w:r>
    </w:p>
    <w:p>
      <w:pPr>
        <w:pStyle w:val="BodyText"/>
      </w:pPr>
      <w:r>
        <w:t xml:space="preserve">- Còn gì nữa không?</w:t>
      </w:r>
    </w:p>
    <w:p>
      <w:pPr>
        <w:pStyle w:val="BodyText"/>
      </w:pPr>
      <w:r>
        <w:t xml:space="preserve">Lý Bố Y không chịu buông tha.</w:t>
      </w:r>
    </w:p>
    <w:p>
      <w:pPr>
        <w:pStyle w:val="BodyText"/>
      </w:pPr>
      <w:r>
        <w:t xml:space="preserve">Vương Thiền cười khổ nói:</w:t>
      </w:r>
    </w:p>
    <w:p>
      <w:pPr>
        <w:pStyle w:val="BodyText"/>
      </w:pPr>
      <w:r>
        <w:t xml:space="preserve">- Thuộc hạ cho rằng, Tinh Hà Kết Giới bảo vệ Đại lục Thiên Huyền mấy vạn năm, lưu lại đương nhiên có ích lợi của nó. Đối với Đại lục Thiên Huyền của chúng ta, đó là một loại bảo vệ. Chỉ là… chỉ là suy tính lâu dài, Đại lục Thiên Huyền dù sao cũng cần một con đường để liên lạc với thế giới bên ngoài.</w:t>
      </w:r>
    </w:p>
    <w:p>
      <w:pPr>
        <w:pStyle w:val="BodyText"/>
      </w:pPr>
      <w:r>
        <w:t xml:space="preserve">Vương Thiền lấy dũng khí nói ra những lời này, hiển nhiên, trong lòng hắn, đối với chuyện Tinh Hà Kết Giới cũng có thái độ rất phức tạp. Chỉ là tới cấp bậc của hắn, không tiện đứng lên chất vấn mà thôi.</w:t>
      </w:r>
    </w:p>
    <w:p>
      <w:pPr>
        <w:pStyle w:val="BodyText"/>
      </w:pPr>
      <w:r>
        <w:t xml:space="preserve">Lý Bố Y gật đầu, trên mặt không hề có cảm giác không vui. Thái độ này của hắn, làm Vương Thiền nhẹ nhõm rất nhiều.</w:t>
      </w:r>
    </w:p>
    <w:p>
      <w:pPr>
        <w:pStyle w:val="BodyText"/>
      </w:pPr>
      <w:r>
        <w:t xml:space="preserve">Còn những Đồ Đằng cường giả kia thấy Vương Thiền to gan nói ra những nghi vấn trong lòng mọi người, đều mừng thầm. Có Vương Thiền làm kẻ đi đầu, thật là việc tốt!</w:t>
      </w:r>
    </w:p>
    <w:p>
      <w:pPr>
        <w:pStyle w:val="BodyText"/>
      </w:pPr>
      <w:r>
        <w:t xml:space="preserve">Lý Bố Y trầm mặc trong giây lát, khẩu khí đột nhiên nghiêm túc, quay lại hỏi những người khác:</w:t>
      </w:r>
    </w:p>
    <w:p>
      <w:pPr>
        <w:pStyle w:val="BodyText"/>
      </w:pPr>
      <w:r>
        <w:t xml:space="preserve">- Còn các chư vị, có ý kiến gì không?</w:t>
      </w:r>
    </w:p>
    <w:p>
      <w:pPr>
        <w:pStyle w:val="BodyText"/>
      </w:pPr>
      <w:r>
        <w:t xml:space="preserve">Hiên Viên Dương và Không Minh Tử đều ấp a ấp úng, không chịu trả lời trực diện. Chỉ là nói Vô Song Chủ Thần làm như vậy, tất có lý do, bọn họ tất nhiên không hề nghi ngờ, cũng không dám nghi ngờ…</w:t>
      </w:r>
    </w:p>
    <w:p>
      <w:pPr>
        <w:pStyle w:val="BodyText"/>
      </w:pPr>
      <w:r>
        <w:t xml:space="preserve">Còn Kim Quang Long Vương và chí tôn cường giả Đồ Đằng Tộc của Thần Nông Tộc, Khương Minh ý kiến cũng tương tự với ý kiến của Vương Thiền, chỉ là trình bày không được trực tiếp như Vương Thiền.</w:t>
      </w:r>
    </w:p>
    <w:p>
      <w:pPr>
        <w:pStyle w:val="BodyText"/>
      </w:pPr>
      <w:r>
        <w:t xml:space="preserve">Lý Bố Y chậm rãi gật đầu, mở miệng nói:</w:t>
      </w:r>
    </w:p>
    <w:p>
      <w:pPr>
        <w:pStyle w:val="BodyText"/>
      </w:pPr>
      <w:r>
        <w:t xml:space="preserve">- Tinh Hà Kết Giới, có lợi có hại, tự nhiên là không cần phải nói nhiều. Vương Thiền có thể nhìn thấy mặt bất lợi của Tinh Hà Kết Giới, chứng tỏ ít nhất ngươi cũng đã suy nghĩ tới vận mệnh của Đại lục Thiên Huyền, có chút động não. Tinh Hà Kết Giới này, nếu nói không có lý do gì, sự tồn tại của nó là không cần thiết. Tuy nhiên, chư vị đã từng nghĩ tới chưa, ý nghĩa của Tinh Hà Kết Giới, là cái gì?</w:t>
      </w:r>
    </w:p>
    <w:p>
      <w:pPr>
        <w:pStyle w:val="BodyText"/>
      </w:pPr>
      <w:r>
        <w:t xml:space="preserve">Vương Thiền thấy ánh mắt khích lệ của Lý Bố Y nhìn mình, trong lòng vừa động, nói:</w:t>
      </w:r>
    </w:p>
    <w:p>
      <w:pPr>
        <w:pStyle w:val="BodyText"/>
      </w:pPr>
      <w:r>
        <w:t xml:space="preserve">- Ý nghĩa của Tinh Hà Kết Giới, đương nhiên là chống đỡ kẻ thù bên ngoài xâm lấn. Năm xưa Tinh Hà Kết Giới ngăn chặn Đại lục Phong Vân xâm lấn, bảo vệ cho Đại lục Thiên Huyền mấy vạn năm, mới có Vô Song Chủ Thần xuất hiện, cứu vãn cho vận mệnh của Đại lục Thiên Huyền. Nếu năm xưa không có Tinh Hà Kết Giới, Đại lục Thiên Huyền của chúng ta e là không có ngày hôm nay.</w:t>
      </w:r>
    </w:p>
    <w:p>
      <w:pPr>
        <w:pStyle w:val="BodyText"/>
      </w:pPr>
      <w:r>
        <w:t xml:space="preserve">- Đúng vậy, nhưng hiện nay Đại lục Phong Vân đã bị diệt, Tinh Hà Kết Giới vẫn tồn tại, ngươi biết là ý gì chứ?</w:t>
      </w:r>
    </w:p>
    <w:p>
      <w:pPr>
        <w:pStyle w:val="BodyText"/>
      </w:pPr>
      <w:r>
        <w:t xml:space="preserve">Lý Bố Y tiếp tục hỏi.</w:t>
      </w:r>
    </w:p>
    <w:p>
      <w:pPr>
        <w:pStyle w:val="BodyText"/>
      </w:pPr>
      <w:r>
        <w:t xml:space="preserve">Các cường giả phản ứng có đần độn hơn nữa cũng nghe ra, lời nói của Lý Bố Y có màu sắc dẫn dắt. Tất cả các chí tôn cường giả Đồ Đằng Tộc đều hiểu ra, Lý Bố Y có ý làm nổi bật Vương Thiền, rõ ràng có ý đề bạt. Nói như vậy, sách lược giữ thân của bọn họ, hoàn toàn là sách lược sai lầm.</w:t>
      </w:r>
    </w:p>
    <w:p>
      <w:pPr>
        <w:pStyle w:val="BodyText"/>
      </w:pPr>
      <w:r>
        <w:t xml:space="preserve">Nghĩ tới đây, các cường giả đều có chút hối hận.</w:t>
      </w:r>
    </w:p>
    <w:p>
      <w:pPr>
        <w:pStyle w:val="BodyText"/>
      </w:pPr>
      <w:r>
        <w:t xml:space="preserve">Vương Thiền hiểu ý, suy nghĩ trong chốc lát, đầu óc càng minh mẫn:</w:t>
      </w:r>
    </w:p>
    <w:p>
      <w:pPr>
        <w:pStyle w:val="BodyText"/>
      </w:pPr>
      <w:r>
        <w:t xml:space="preserve">- Ý của Bố Y Tôn giả là, Đại lục Thiên Huyền vẫn có đại địch chưa phá?</w:t>
      </w:r>
    </w:p>
    <w:p>
      <w:pPr>
        <w:pStyle w:val="BodyText"/>
      </w:pPr>
      <w:r>
        <w:t xml:space="preserve">Lý Bố Y tán thưởng gật đầu:</w:t>
      </w:r>
    </w:p>
    <w:p>
      <w:pPr>
        <w:pStyle w:val="BodyText"/>
      </w:pPr>
      <w:r>
        <w:t xml:space="preserve">- Chư vị, Đại lục Thiên Huyền của chúng ta ngăn cách với thế giới bên ngoài bởi Tinh Hà Kết Giới, nói khó nghe một chút, thì đã là ếch ngồi đáy giếng rồi. Chỉ biết xưng hùng xưng bá trong Đại lục Thiên Huyền, không biết bên ngoài rộng lớn thế nào. Thứ khác không nói, các ngươi chắc là biết, trăm năm trước, Đại lục Phong Vân xâm lược chúng ta, đem theo bao nhiêu cường giả chứ?</w:t>
      </w:r>
    </w:p>
    <w:p>
      <w:pPr>
        <w:pStyle w:val="BodyText"/>
      </w:pPr>
      <w:r>
        <w:t xml:space="preserve">Các cường giả đều ngạc nhiên nhìn Lý Bố Y, đợi hắn trả lời. Trận chiến trăm năm trước, Vô Song Chủ Thần xuất chiến, xem ra chiến thắng rất nhàn nhã, trong lòng bọn họ ít nhiều có cảm giác, cho rằng Đại lục Phong Vân chỉ là con hổ giấy, không hề mạnh như trong tưởng tượng. Lẽ nào, trong này còn có uẩn khúc gì sao?</w:t>
      </w:r>
    </w:p>
    <w:p>
      <w:pPr>
        <w:pStyle w:val="BodyText"/>
      </w:pPr>
      <w:r>
        <w:t xml:space="preserve">Lý Bố Y chậm rãi nói:</w:t>
      </w:r>
    </w:p>
    <w:p>
      <w:pPr>
        <w:pStyle w:val="BodyText"/>
      </w:pPr>
      <w:r>
        <w:t xml:space="preserve">- Năm xưa Phong Vân hai vị Chủ Thần liên thủ tấn công, đem theo ba ngàn tinh binh, những tinh binh này ai cũng là Thiên Thần Đạo cường giả. Mà phía sau còn có mấy vạn Chân Thần Đạo cường giả tiếp ứng. Những Chân Thần Đạo cường giả này đều có Thiên Thần Đạo cường giả lãnh đạo. Còn Phong Vân hai vị Chủ Thần còn có Thiên Tôn Thần Khí. Chư vị thử nghĩ xem, nếu đám quân đội đó mà đánh xuống Đại lục Thiên Huyền, vận mệnh của chúng ta sẽ thế nào?</w:t>
      </w:r>
    </w:p>
    <w:p>
      <w:pPr>
        <w:pStyle w:val="BodyText"/>
      </w:pPr>
      <w:r>
        <w:t xml:space="preserve">Nghe Lý Bố Y nói, mọi người trong lòng rung động. Hai đại Chủ Thần, mấy nghìn Thiên Thần Đạo cường giả, mấy vạn Chân Thần Đạo cường giả?</w:t>
      </w:r>
    </w:p>
    <w:p>
      <w:pPr>
        <w:pStyle w:val="BodyText"/>
      </w:pPr>
      <w:r>
        <w:t xml:space="preserve">Thực lực này, chỉ cần một phần mười đánh xuống Đại lục Thiên Huyền cũng đủ để tiêu diệt Đại lục Thiên Huyền không chỉ một lần.</w:t>
      </w:r>
    </w:p>
    <w:p>
      <w:pPr>
        <w:pStyle w:val="BodyText"/>
      </w:pPr>
      <w:r>
        <w:t xml:space="preserve">Vương Thiền lúng túng thở dài:</w:t>
      </w:r>
    </w:p>
    <w:p>
      <w:pPr>
        <w:pStyle w:val="BodyText"/>
      </w:pPr>
      <w:r>
        <w:t xml:space="preserve">- Đại lục Phong Vân không ngờ lại có thực lực như vậy? Thiên Thần Đạo cường giả hàng ngàn, Chân Thần Đạo cường giả hàng vạn?</w:t>
      </w:r>
    </w:p>
    <w:p>
      <w:pPr>
        <w:pStyle w:val="BodyText"/>
      </w:pPr>
      <w:r>
        <w:t xml:space="preserve">Lại nghĩ đến Chân Thần Đạo cường giả của Đại lục Thiên Huyền, trước khi Tần Vô Song Chủ Thần xuất hiện, tổng số không quá trăm người. Còn người ta, Chân Thần Đạo cường giả lên tới hàng vạn.</w:t>
      </w:r>
    </w:p>
    <w:p>
      <w:pPr>
        <w:pStyle w:val="BodyText"/>
      </w:pPr>
      <w:r>
        <w:t xml:space="preserve">Chênh lệch này, quả là không thể tưởng tượng được.</w:t>
      </w:r>
    </w:p>
    <w:p>
      <w:pPr>
        <w:pStyle w:val="BodyText"/>
      </w:pPr>
      <w:r>
        <w:t xml:space="preserve">Huống hồ, còn có hàng ngàn Thiên Thần Đạo cường giả, đó càng là tinh anh của tinh anh. Nói như vậy, Đại lục Phong Vân thực lực không hề yếu hơn so với tưởng tượng của họ, mà còn mạnh hơn nhiều!</w:t>
      </w:r>
    </w:p>
    <w:p>
      <w:pPr>
        <w:pStyle w:val="BodyText"/>
      </w:pPr>
      <w:r>
        <w:t xml:space="preserve">Mà thế lực mạnh như vậy, không ngờ lại bị Vô Song Chủ Thần đánh bại. Hơn nữa còn thắng vô cùng dễ dàng!</w:t>
      </w:r>
    </w:p>
    <w:p>
      <w:pPr>
        <w:pStyle w:val="BodyText"/>
      </w:pPr>
      <w:r>
        <w:t xml:space="preserve">Như vậy, Vô Song Chủ Thần có thể thắng lợi áp đảo như vậy, sao còn phải tu bổ Tinh Hà Kết Giới? Nghĩ tới đây, một cảm giác bất an dâng lên trong lòng mọi người.</w:t>
      </w:r>
    </w:p>
    <w:p>
      <w:pPr>
        <w:pStyle w:val="BodyText"/>
      </w:pPr>
      <w:r>
        <w:t xml:space="preserve">Bọn họ đại khái là ý thức được, ngoài Đại lục Phong Vân, chỉ e còn kẻ mạnh hơn. Kẻ mạnh hơn này, cho dù mạnh như Vô Song Chủ Thần cũng không thể chống lại được. Đáng sợ hơn cả Đại lục Phong Vân, vậy thì phải đáng sợ tới mức nào?</w:t>
      </w:r>
    </w:p>
    <w:p>
      <w:pPr>
        <w:pStyle w:val="BodyText"/>
      </w:pPr>
      <w:r>
        <w:t xml:space="preserve">Lý Bố Y thở dài:</w:t>
      </w:r>
    </w:p>
    <w:p>
      <w:pPr>
        <w:pStyle w:val="BodyText"/>
      </w:pPr>
      <w:r>
        <w:t xml:space="preserve">- Chư vị, trận chiến trên bầu trời của Đại lục Thiên Huyền, chúng ta ở cửa quỷ môn quan đã đi một vòng. Nếu không có Vô Song Chủ Thần dũng cảm giết địch, cường giả của Đại lục Phong Vân một khi giết tới, Vị diện của chúng ta sẽ rơi vào cảnh sinh linh đồ than. Căn cứ suy đoán, bọn chúng phái đi nhiều cường giả như vậy, rõ ràng là muốn làm cỏ Đại lục Thiên Huyền, bá chiếm Đại lục Thiên Huyền. Chưa nói tới tu luyện giả chúng ta, chỉ là dân thường, bọn chúng cũng sẽ không bỏ qua.</w:t>
      </w:r>
    </w:p>
    <w:p>
      <w:pPr>
        <w:pStyle w:val="BodyText"/>
      </w:pPr>
      <w:r>
        <w:t xml:space="preserve">Tất cả mọi người đều ngây dại, tuy sự việc đã trôi qua trăm năm nay, nhưng Lý Bố Y nói như vậy, hô hấp của bọn họ đều trở nên dồn dập.</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14" w:name="chương-992"/>
      <w:bookmarkEnd w:id="1014"/>
      <w:r>
        <w:t xml:space="preserve">992. Chương 992</w:t>
      </w:r>
    </w:p>
    <w:p>
      <w:pPr>
        <w:pStyle w:val="Compact"/>
      </w:pPr>
      <w:r>
        <w:br w:type="textWrapping"/>
      </w:r>
      <w:r>
        <w:br w:type="textWrapping"/>
      </w:r>
    </w:p>
    <w:p>
      <w:pPr>
        <w:pStyle w:val="BodyText"/>
      </w:pPr>
      <w:r>
        <w:t xml:space="preserve">Chương 992: Cơn giận của Đại Càn Thiên Tôn</w:t>
      </w:r>
    </w:p>
    <w:p>
      <w:pPr>
        <w:pStyle w:val="BodyText"/>
      </w:pPr>
      <w:r>
        <w:t xml:space="preserve">Nói như thế, bọn họ quả thực là từ quỷ môn quan sống sót trở về. Nếu Vô Song Chủ Thần chống đỡ không nổi, để cho đối phương tấn công vào, chỉ e trăm năm này, bọn họ đã trở thành xương khô. Thậm chí, còn giữ được xương khô là kết cục không tệ, chỉ e đối phương sẽ lột da lóc thịt bọn họ, làm cho bọn họ hồn tiêu phách tán, xương cốt không còn.</w:t>
      </w:r>
    </w:p>
    <w:p>
      <w:pPr>
        <w:pStyle w:val="BodyText"/>
      </w:pPr>
      <w:r>
        <w:t xml:space="preserve">Vương Thiền cẩn thận hỏi:</w:t>
      </w:r>
    </w:p>
    <w:p>
      <w:pPr>
        <w:pStyle w:val="BodyText"/>
      </w:pPr>
      <w:r>
        <w:t xml:space="preserve">- Bố Y Tôn giả, nói như vậy, Đại lục Thiên Huyền của chúng ta vẫn còn kẻ địch cường đại hơn, nên Tinh Hà Kết Giới bắt buộc phải giữ lại phải không? Nhưng thủ hạ cảm thấy, nếu địch thủ còn mạnh hơn Đại lục Phong Vân, vậy Tinh Hà Kết Giới của chúng ta sao có thể chặn nổi bọn chúng?</w:t>
      </w:r>
    </w:p>
    <w:p>
      <w:pPr>
        <w:pStyle w:val="BodyText"/>
      </w:pPr>
      <w:r>
        <w:t xml:space="preserve">Lý Bố Y cười nói:</w:t>
      </w:r>
    </w:p>
    <w:p>
      <w:pPr>
        <w:pStyle w:val="BodyText"/>
      </w:pPr>
      <w:r>
        <w:t xml:space="preserve">- Câu hỏi này không tệ. Chư vị, sự tồn tại của Tinh Hà Kết Giới không phải để ngăn chặn đối thủ, mà để che mắt đối thủ.</w:t>
      </w:r>
    </w:p>
    <w:p>
      <w:pPr>
        <w:pStyle w:val="BodyText"/>
      </w:pPr>
      <w:r>
        <w:t xml:space="preserve">Vương Thiền giật mình, dường như đã hiểu ra:</w:t>
      </w:r>
    </w:p>
    <w:p>
      <w:pPr>
        <w:pStyle w:val="BodyText"/>
      </w:pPr>
      <w:r>
        <w:t xml:space="preserve">- Ta hiểu rồi, ý của Vô Song Chủ Thần là, giũ sạch trách nhiệm trong việc mất tích của đại quân Đại lục Phong Vân?</w:t>
      </w:r>
    </w:p>
    <w:p>
      <w:pPr>
        <w:pStyle w:val="BodyText"/>
      </w:pPr>
      <w:r>
        <w:t xml:space="preserve">Vương Thiền nói ra làm cho các cường giả đều giật mình hiểu ra.</w:t>
      </w:r>
    </w:p>
    <w:p>
      <w:pPr>
        <w:pStyle w:val="BodyText"/>
      </w:pPr>
      <w:r>
        <w:t xml:space="preserve">Lý Bố Y vừa lòng gật đầu:</w:t>
      </w:r>
    </w:p>
    <w:p>
      <w:pPr>
        <w:pStyle w:val="BodyText"/>
      </w:pPr>
      <w:r>
        <w:t xml:space="preserve">- Không sai, các người chỉ biết Đại lục Phong Vân lợi hại, nhưng không biết phía sau Đại lục Phong Vân còn có kẻ thù lợi hại hơn, đó chính là Thiên Tôn của Tinh vực Đại Càn. Đại Càn Thiên Tôn là chủ nhân của Tinh vực Đại Càn, là kẻ mạnh nhất trong Tinh vực Đại Càn. Nếu để Đại Càn Thiên Tôn biết được chúng ta đã tiêu diệt Đại lục Phong Vân, chúng ta có thể nghĩ một chút, chờ đợi Đại lục Thiên Huyền của chúng ta, sẽ là cái gì? Tới lúc đó, ào ào kéo tới Đại lục Thiên Huyền của chúng ta sẽ không phải là Thiên Thần Đạo cường giả nữa, mà sẽ là vô số Chủ Thần, thậm chí ngay cả Thiên Tôn cường giả cũng sẽ kéo tới, đến lúc đó, Đại lục Thiên Huyền của chúng ta sẽ không có lấy một ngày bình yên.</w:t>
      </w:r>
    </w:p>
    <w:p>
      <w:pPr>
        <w:pStyle w:val="BodyText"/>
      </w:pPr>
      <w:r>
        <w:t xml:space="preserve">Tất cả không một tiếng động, bị Thiên Tôn cường giả ngắm trúng, kết quả thế nào chỉ cần dùng ngón chân cũng có thể nghĩ ra được.</w:t>
      </w:r>
    </w:p>
    <w:p>
      <w:pPr>
        <w:pStyle w:val="BodyText"/>
      </w:pPr>
      <w:r>
        <w:t xml:space="preserve">Chỉ mới là Đại lục Phong Vân đã làm cho Đại lục Thiên Huyền chịu đủ đau khổ. Nếu không phải có sự xuất hiện của Tần Vô Song, Đại lục Thiên Huyền sớm đã trở thành lãnh địa của người khác rồi.</w:t>
      </w:r>
    </w:p>
    <w:p>
      <w:pPr>
        <w:pStyle w:val="BodyText"/>
      </w:pPr>
      <w:r>
        <w:t xml:space="preserve">Còn Thiên Tôn cường giả một khi xuất hiện, kết quả không nói cũng biết!</w:t>
      </w:r>
    </w:p>
    <w:p>
      <w:pPr>
        <w:pStyle w:val="BodyText"/>
      </w:pPr>
      <w:r>
        <w:t xml:space="preserve">Lý Bố Y nghiêm mặt nói:</w:t>
      </w:r>
    </w:p>
    <w:p>
      <w:pPr>
        <w:pStyle w:val="BodyText"/>
      </w:pPr>
      <w:r>
        <w:t xml:space="preserve">- Chư vị, Đại lục Thiên Huyền của chúng ta, hiện nay đang chạy đua với thời gian. Tinh Hà Kết Giới nằm ở đó, ít nhất còn có thể che mắt thế giới bên ngoài, để bọn chúng không nghi ngờ tới Đại lục Thiên Huyền của chúng ta, còn Vô Song Chủ Thần cũng có thời gian tu luyện, đề thăng thực lực. Chư vị cảm thấy, phá vỡ Tinh Hà Kết Giới, thực lực của chúng ta có đủ để chống lại cơn giận của Thiên Tôn cường giả không?</w:t>
      </w:r>
    </w:p>
    <w:p>
      <w:pPr>
        <w:pStyle w:val="BodyText"/>
      </w:pPr>
      <w:r>
        <w:t xml:space="preserve">Im lặng như tờ, tuyệt đối là im lặng như tờ.</w:t>
      </w:r>
    </w:p>
    <w:p>
      <w:pPr>
        <w:pStyle w:val="BodyText"/>
      </w:pPr>
      <w:r>
        <w:t xml:space="preserve">Sức uy hiếp của Thiên Tôn cường giả, căn bản không cần Lý Bố Y giải thích. Tất cả mọi người đều hiểu rõ, trong mắt bọn họ, Chủ Thần đã là không thể với tới được rồi, càng không nói tới Thiên Tôn cường giả, có thể giết Chủ Thần trong nháy mắt!</w:t>
      </w:r>
    </w:p>
    <w:p>
      <w:pPr>
        <w:pStyle w:val="BodyText"/>
      </w:pPr>
      <w:r>
        <w:t xml:space="preserve">o0o</w:t>
      </w:r>
    </w:p>
    <w:p>
      <w:pPr>
        <w:pStyle w:val="BodyText"/>
      </w:pPr>
      <w:r>
        <w:t xml:space="preserve">Tại Thiên Tôn Thần Điện của Tinh vực Đại Càn, Đại Càn Thiên Tôn một trăm năm nay, cuộc sống cũng không hề dễ chịu. Mấy vạn quân của Đại lục Phong Vân mất tích, trở thành kỳ án lớn nhất của Tinh vực Đại Càn từ trước tới nay. Một đại quân mạnh như vậy, có phi thuyền Chủ Thần chuyên chở, sao lại vô cớ biến mất trên đường xuất trận như vậy?</w:t>
      </w:r>
    </w:p>
    <w:p>
      <w:pPr>
        <w:pStyle w:val="BodyText"/>
      </w:pPr>
      <w:r>
        <w:t xml:space="preserve">Đáng sợ nhất là, tông tích biến mất của bọn họ, gần như là không thể truy tìm. Trăm năm đã qua, Đại Càn Thiên Tôn gần như đã phái đi những tinh anh giỏi nhất trong tay mình để điều tra, nhưng kết quả thủy chung là con số 0 tròn trĩnh.</w:t>
      </w:r>
    </w:p>
    <w:p>
      <w:pPr>
        <w:pStyle w:val="BodyText"/>
      </w:pPr>
      <w:r>
        <w:t xml:space="preserve">Rốt cuộc đại quân của Đại lục Phong Vân đã bị không gian loạn lưu giữa các tinh hà nuốt mất, hay là gặp phải tập kích bất ngờ, bị tiêu diệt toàn bộ?</w:t>
      </w:r>
    </w:p>
    <w:p>
      <w:pPr>
        <w:pStyle w:val="BodyText"/>
      </w:pPr>
      <w:r>
        <w:t xml:space="preserve">Nếu nói tới không gian loạn lưu, trong Vũ trụ không hề hiếm gặp. Chỉ là có thể nuốt cường giả cấp bậc Chủ Thần, trong trăm năm cũng chưa chắc đã gặp được một lần. Nếu Đại lục Phong Vân thực sự gặp phải không gian loạn lưu kiểu này, quả thực không khác gì trúng số độc đắc!</w:t>
      </w:r>
    </w:p>
    <w:p>
      <w:pPr>
        <w:pStyle w:val="BodyText"/>
      </w:pPr>
      <w:r>
        <w:t xml:space="preserve">Nếu vì nguyên nhân này, Đại Càn Thiên Tôn ngoài cười khổ ra, không còn biện pháp nào khác, chỉ có thể âm thầm chấp nhận. Nhưng mà, Đại Càn Thiên Tôn cảm thấy, việc này không thể đơn giản như vậy.</w:t>
      </w:r>
    </w:p>
    <w:p>
      <w:pPr>
        <w:pStyle w:val="BodyText"/>
      </w:pPr>
      <w:r>
        <w:t xml:space="preserve">Thông thường, ở Tinh vực nào đó xuất hiện không gian loạn lưu cực lớn, chắc chắn phải có dư chấn. Nhưng theo báo cáo, không hề phát hiện ra không gian loạn lưu ghê gớm như vậy.</w:t>
      </w:r>
    </w:p>
    <w:p>
      <w:pPr>
        <w:pStyle w:val="BodyText"/>
      </w:pPr>
      <w:r>
        <w:t xml:space="preserve">Nói cách khác, Đại lục Phong Vân mất tích, hơn nửa không phải là do không gian loạn lưu. Vậy thì, đã gặp phải cường địch?</w:t>
      </w:r>
    </w:p>
    <w:p>
      <w:pPr>
        <w:pStyle w:val="BodyText"/>
      </w:pPr>
      <w:r>
        <w:t xml:space="preserve">Đại Càn Thiên Tôn tự nghĩ, với thần thông của Thiên Tôn cường giả hắn, muốn một lúc tiêu diệt mấy vạn Thần đạo cường giả mà không lưu lại dấu vết, chỉ e cũng không thể làm nổi.</w:t>
      </w:r>
    </w:p>
    <w:p>
      <w:pPr>
        <w:pStyle w:val="BodyText"/>
      </w:pPr>
      <w:r>
        <w:t xml:space="preserve">Nếu nói Thiên Tôn cường giả có thể dùng Thần hồn giết người không hề sai, nhưng Thần hồn giết người dù sao cũng phải tiêu hao Thần hồn, không thể nào đem mấy vạn cường giả giết sạch toàn bộ, một chút dấu vết cũng không có. Đó là Thần đạo cường giả, không phải là người đất, không thể nào ngồi đó đợi ngươi tới giết.</w:t>
      </w:r>
    </w:p>
    <w:p>
      <w:pPr>
        <w:pStyle w:val="BodyText"/>
      </w:pPr>
      <w:r>
        <w:t xml:space="preserve">Đặc biệt là Phong Vân hai vị Chủ Thần, có trong tay Thiên Tôn Thần Khí, cho dù gặp phải Chủ Thần vây giết cũng không đến nỗi một chút năng lực phản kháng cũng không có.</w:t>
      </w:r>
    </w:p>
    <w:p>
      <w:pPr>
        <w:pStyle w:val="BodyText"/>
      </w:pPr>
      <w:r>
        <w:t xml:space="preserve">Đại Càn Thiên Tôn càng nghĩ càng thấy kỳ quái, nếu nói Đại lục Phong Vân bị kẻ khác giết chết, vậy kẻ thù này, không khỏi quá đáng sợ hay sao.</w:t>
      </w:r>
    </w:p>
    <w:p>
      <w:pPr>
        <w:pStyle w:val="BodyText"/>
      </w:pPr>
      <w:r>
        <w:t xml:space="preserve">Đáng sợ tới nỗi Đại Càn Thiên Tôn hắn cũng tự than không bì kịp.</w:t>
      </w:r>
    </w:p>
    <w:p>
      <w:pPr>
        <w:pStyle w:val="BodyText"/>
      </w:pPr>
      <w:r>
        <w:t xml:space="preserve">Sự tồn tại đáng sợ như thế, Đại Càn Thiên Tôn sao có thể ngồi an ổn được. Giường của mình sao có thể để kẻ khác nằm ngủ cùng được? Phong Vân hai vị Chủ Thần tuy nói là tâm phúc, nhưng chết thì cũng đã chết rồi.</w:t>
      </w:r>
    </w:p>
    <w:p>
      <w:pPr>
        <w:pStyle w:val="BodyText"/>
      </w:pPr>
      <w:r>
        <w:t xml:space="preserve">Nhưng mà, có thể uy hiếp đến địa vị thống trị của Đại Càn Thiên Tôn hắn, thì không thể không đề phòng. Cũng không thể tha thứ được.</w:t>
      </w:r>
    </w:p>
    <w:p>
      <w:pPr>
        <w:pStyle w:val="BodyText"/>
      </w:pPr>
      <w:r>
        <w:t xml:space="preserve">Không có gì quan trọng hơn quyền lực!</w:t>
      </w:r>
    </w:p>
    <w:p>
      <w:pPr>
        <w:pStyle w:val="BodyText"/>
      </w:pPr>
      <w:r>
        <w:t xml:space="preserve">Thám tử phái đi cũng lục tục trở về, tin tức mang về, quá nửa đều không có giá trị gì. Đại Càn Thiên Tôn cũng rất bất đắc dĩ. Hắn biết, đối phương có thể tiêu diệt vạn quân của Đại lục Phong Vân, thủ đoạn ghê gớm đó, thám tử của hắn nhất định không thể khám phá ra.</w:t>
      </w:r>
    </w:p>
    <w:p>
      <w:pPr>
        <w:pStyle w:val="BodyText"/>
      </w:pPr>
      <w:r>
        <w:t xml:space="preserve">Hắn cũng không hy vọng có thu hoạch lớn gì, chỉ cần có chút manh mối cũng tốt.</w:t>
      </w:r>
    </w:p>
    <w:p>
      <w:pPr>
        <w:pStyle w:val="BodyText"/>
      </w:pPr>
      <w:r>
        <w:t xml:space="preserve">Chỉ là làm hắn thất vọng là, một chút manh mối cũng không hề có.</w:t>
      </w:r>
    </w:p>
    <w:p>
      <w:pPr>
        <w:pStyle w:val="BodyText"/>
      </w:pPr>
      <w:r>
        <w:t xml:space="preserve">Đại Càn Thiên Tôn rất khó chịu, hắn nghĩ rằng đối phương đang khiêu khích Đại Càn Thiên Tôn hắn. Đồng thời cũng đang nghi ngờ, đây phải chăng là do Tinh vực Vọng Xuyên đang giở trò?</w:t>
      </w:r>
    </w:p>
    <w:p>
      <w:pPr>
        <w:pStyle w:val="BodyText"/>
      </w:pPr>
      <w:r>
        <w:t xml:space="preserve">Phải biết rằng, năm xưa ở Ô Thước Tinh, kẻ thù của Đại lục Phong Vân là Đại lục Thiên Tượng của Tinh vực Vọng Xuyên. Nếu phải nói tới, Tinh vực Vọng Xuyên rất có động cơ gây án.</w:t>
      </w:r>
    </w:p>
    <w:p>
      <w:pPr>
        <w:pStyle w:val="BodyText"/>
      </w:pPr>
      <w:r>
        <w:t xml:space="preserve">Chỉ là, không có chứng cứ, Đại Càn Thiên Tôn cũng không thể tùy tiện tìm Tinh vực Vọng Xuyên lý luận. Vạn nhất bị đối phương chửi cho một trận, vậy thì còn mặt mũi nào nữa?</w:t>
      </w:r>
    </w:p>
    <w:p>
      <w:pPr>
        <w:pStyle w:val="BodyText"/>
      </w:pPr>
      <w:r>
        <w:t xml:space="preserve">Lúc này, một Sứ giả ở bên cạnh Đại Càn Thiên Tôn nói:</w:t>
      </w:r>
    </w:p>
    <w:p>
      <w:pPr>
        <w:pStyle w:val="BodyText"/>
      </w:pPr>
      <w:r>
        <w:t xml:space="preserve">- Thiên Tôn bệ hạ, thuộc hạ đột nhiên nghĩ tới một việc, không biết nên nói hay không.</w:t>
      </w:r>
    </w:p>
    <w:p>
      <w:pPr>
        <w:pStyle w:val="BodyText"/>
      </w:pPr>
      <w:r>
        <w:t xml:space="preserve">- Nói!</w:t>
      </w:r>
    </w:p>
    <w:p>
      <w:pPr>
        <w:pStyle w:val="BodyText"/>
      </w:pPr>
      <w:r>
        <w:t xml:space="preserve">Đại Càn Thiên Tôn thản nhiên nói.</w:t>
      </w:r>
    </w:p>
    <w:p>
      <w:pPr>
        <w:pStyle w:val="BodyText"/>
      </w:pPr>
      <w:r>
        <w:t xml:space="preserve">- Thuộc hạ cho rằng, Đại lục Phong Vân một khi đã bị mất tích trên đường đánh chiếm Đại lục Thiên Huyền, vậy Đại lục Thiên Huyền cũng phải đưa vào phạm vi điều tra. Mà thám tử của chúng ta đều bỏ qua Đại lục Thiên Huyền, cho rằng Đại lục Thiên Huyền không có thực lực gây án, do vậy đã phạm sai lầm trong tư duy. Vạn nhất việc này do Đại lục Thiên Huyền làm, chúng ta điều tra như vậy, không phải là đã để cho bọn họ tiêu diêu tự tại rồi sao?</w:t>
      </w:r>
    </w:p>
    <w:p>
      <w:pPr>
        <w:pStyle w:val="BodyText"/>
      </w:pPr>
      <w:r>
        <w:t xml:space="preserve">Đại Càn Thiên Tôn khẽ nhíu mày.</w:t>
      </w:r>
    </w:p>
    <w:p>
      <w:pPr>
        <w:pStyle w:val="BodyText"/>
      </w:pPr>
      <w:r>
        <w:t xml:space="preserve">Một Sứ giả Thiên Tôn khác cười nói:</w:t>
      </w:r>
    </w:p>
    <w:p>
      <w:pPr>
        <w:pStyle w:val="BodyText"/>
      </w:pPr>
      <w:r>
        <w:t xml:space="preserve">- Đại lục Thiên Huyền có mấy phần thực lực, bọn chúng có động cơ gây án, nhưng thực lực bày ra đó, không phải nói muốn diệt là diệt được. Phong Vân hai vị Chủ Thần thực lực tuy không phải là vô địch trong Tinh vực Đại Càn, nhưng để đánh bại được bọn họ cũng chỉ trên đầu ngón tay. Đến nay lại còn có Thiên Tôn Thần Khí, Đại lục Thiên Huyền muốn đánh bại bọn họ, căn bản chỉ là nói đùa. Bọn họ lấy gì đánh bại Đại lục Phong Vân? Nếu bọn họ quả thực có thực lực đó, sao phải đóng cửa lại làm con rùa rụt đầu mấy vạn năm nay. Theo ta, kẻ địch đã tiêu diệt đại quân của Đại lục Phong Vân cũng chính là kẻ đã phá hủy Đại lục Phong Vân, động cơ của chúng có lẽ không phải nhằm vào Tinh vực Đại Càn, mà nhằm vào Đại lục Phong Vân, có lẽ Đại lục Phong Vân đã đắc tội với thế lực nào đó không nên đắc tội.</w:t>
      </w:r>
    </w:p>
    <w:p>
      <w:pPr>
        <w:pStyle w:val="BodyText"/>
      </w:pPr>
      <w:r>
        <w:t xml:space="preserve">Vị này quả là thuộc trường phái lạc quan, hắn nghĩ rằng việc này hoàn toàn không có quan hệ với Tinh vực Đại Càn, hoàn toàn là do Đại lục Phong Vân tự nhóm lửa đốt mình.</w:t>
      </w:r>
    </w:p>
    <w:p>
      <w:pPr>
        <w:pStyle w:val="BodyText"/>
      </w:pPr>
      <w:r>
        <w:t xml:space="preserve">Loại suy đoán này, được xây dựng trên sự thật là Đại lục Phong Vân đã hoành hành ngang ngược bao nhiêu năm nay. Tuy nói không có căn cứ gì, nhưng nghĩ kỹ lại dường như cũng có vài phần đạo lý.</w:t>
      </w:r>
    </w:p>
    <w:p>
      <w:pPr>
        <w:pStyle w:val="BodyText"/>
      </w:pPr>
      <w:r>
        <w:t xml:space="preserve">Hai quan điểm hoàn toàn khác nhau này, làm cho Đại Càn Thiên Tôn trong lòng có chút phiền muộn. Tuy nhiên, hắn cũng cho rằng, bỏ qua Đại lục Thiên Huyền có lẽ là một sai lầm trong tư duy.</w:t>
      </w:r>
    </w:p>
    <w:p>
      <w:pPr>
        <w:pStyle w:val="BodyText"/>
      </w:pPr>
      <w:r>
        <w:t xml:space="preserve">Tuy nói Đại lục Thiên Huyền không có thực lực gây án, nhưng vạn nhất có kẻ mượn Đại lục Thiên Huyền làm căn cứ để giở trò, lại còn có thể dùng Đại lục Thiên Huyền làm cái vỏ bọc che mắt. Dù sao, Tinh Hà Kết Giới để ở đó, rất dễ che mắt thiên hạ.</w:t>
      </w:r>
    </w:p>
    <w:p>
      <w:pPr>
        <w:pStyle w:val="BodyText"/>
      </w:pPr>
      <w:r>
        <w:t xml:space="preserve">Nghĩ đến đây, Đại Càn Thiên Tôn có chủ ý, gật gật đầu:</w:t>
      </w:r>
    </w:p>
    <w:p>
      <w:pPr>
        <w:pStyle w:val="BodyText"/>
      </w:pPr>
      <w:r>
        <w:t xml:space="preserve">- Đại lục Thiên Huyền cho dù không có thực lực gây án, nhưng cũng phải cho điều tra. Dân bản xứ ở Đại lục Thiên Huyền không có thực lực, nhưng ai biết kẻ ngoài có mượn Đại lục Thiên Huyền làm căn cứ hay không? Tinh Hà Kết Giới đối với tu luyện giả của Đại lục Thiên Huyền mà nói rất khó tu sửa, nhưng đối với tu luyện giả thần thông quảng đại, tu bổ Tinh Hà Kết Giới chẳng phải chuyện khó gì.</w:t>
      </w:r>
    </w:p>
    <w:p>
      <w:pPr>
        <w:pStyle w:val="BodyText"/>
      </w:pPr>
      <w:r>
        <w:t xml:space="preserve">- Thiên Tôn bệ hạ anh minh.</w:t>
      </w:r>
    </w:p>
    <w:p>
      <w:pPr>
        <w:pStyle w:val="BodyText"/>
      </w:pPr>
      <w:r>
        <w:t xml:space="preserve">Đại Càn Thiên Tôn xua xua tay:</w:t>
      </w:r>
    </w:p>
    <w:p>
      <w:pPr>
        <w:pStyle w:val="BodyText"/>
      </w:pPr>
      <w:r>
        <w:t xml:space="preserve">- Truyền lệnh của ta, toàn thể các Vị diện phụ cận Đại lục Thiên Huyền, phái Chủ Thần cường giả của bọn họ tới Đại lục Thiên Huyền phá vỡ Tinh Hà Kết Giới, điều tra cho ra lẽ. Nếu không liên quan gì tới Đại lục Thiên Huyền thì thôi, nếu bọn chúng có tham gia vào thì không còn cần thiết để bọn chúng tồn tại nữa.</w:t>
      </w:r>
    </w:p>
    <w:p>
      <w:pPr>
        <w:pStyle w:val="BodyText"/>
      </w:pPr>
      <w:r>
        <w:t xml:space="preserve">Khẩu khí của Đại Càn Thiên Tôn, tràn ngập sát ý. Hiển nhiên trong mắt Đại Càn Thiên Tôn, một Vị diện vô chủ cỏn con, Tinh vực Đại Càn không hề thiếu.</w:t>
      </w:r>
    </w:p>
    <w:p>
      <w:pPr>
        <w:pStyle w:val="BodyText"/>
      </w:pPr>
      <w:r>
        <w:t xml:space="preserve">Muốn diệt, có thể tùy tiện diệt. Nhưng nếu sự việc có thể điều tra cho ra lẽ, thì đó chính là điều Đại Càn Thiên Tôn quan tâm nhất.</w:t>
      </w:r>
    </w:p>
    <w:p>
      <w:pPr>
        <w:pStyle w:val="BodyText"/>
      </w:pPr>
      <w:r>
        <w:t xml:space="preserve">Đại Càn Thiên Tôn hiệu lệnh một chút, Sứ giả tả hữu lập tức truyền lệnh xuống, không lâu sau, Thiên Tôn Lệnh đã được truyền đi khắp các Vị diện Chủ Thần.</w:t>
      </w:r>
    </w:p>
    <w:p>
      <w:pPr>
        <w:pStyle w:val="BodyText"/>
      </w:pPr>
      <w:r>
        <w:t xml:space="preserve">Tuy các Chủ Thần kia chưa chắc vui vẻ vì Đại lục Phong Vân mà vất vả, nhưng đến nay đã có lệnh của Đại Càn Thiên Tôn, bọn họ không dám không tuân theo.</w:t>
      </w:r>
    </w:p>
    <w:p>
      <w:pPr>
        <w:pStyle w:val="BodyText"/>
      </w:pPr>
      <w:r>
        <w:t xml:space="preserve">o0o</w:t>
      </w:r>
    </w:p>
    <w:p>
      <w:pPr>
        <w:pStyle w:val="BodyText"/>
      </w:pPr>
      <w:r>
        <w:t xml:space="preserve">Sứ giả của Đại Càn Thiên Tôn, ba tháng sau, cũng đến địa điểm tập kết. Lần này quy tụ Vị diện Chủ Thần có tới hơn ba chục, Chủ Thần cường giả lên tới sáu bảy chục người, thanh thế vô cùng to lớn.</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15" w:name="chương-993"/>
      <w:bookmarkEnd w:id="1015"/>
      <w:r>
        <w:t xml:space="preserve">993. Chương 993</w:t>
      </w:r>
    </w:p>
    <w:p>
      <w:pPr>
        <w:pStyle w:val="Compact"/>
      </w:pPr>
      <w:r>
        <w:br w:type="textWrapping"/>
      </w:r>
      <w:r>
        <w:br w:type="textWrapping"/>
      </w:r>
    </w:p>
    <w:p>
      <w:pPr>
        <w:pStyle w:val="BodyText"/>
      </w:pPr>
      <w:r>
        <w:t xml:space="preserve">Chương 993: Chủ Thần tập hợp</w:t>
      </w:r>
    </w:p>
    <w:p>
      <w:pPr>
        <w:pStyle w:val="BodyText"/>
      </w:pPr>
      <w:r>
        <w:t xml:space="preserve">Vị Sứ giả của Đại Càn Thiên Tôn này là Đệ tam Sứ giả dưới trướng Đại Càn Thiên Tôn, địa vị rất cao, cho dù là Phong Vân hai vị Chủ Thần, trước mặt mười Sứ giả mạnh nhất của Đại Càn Thiên Tôn cũng phải cúi đầu xuống, không dám tỏ ra vẻ cao ngạo.</w:t>
      </w:r>
    </w:p>
    <w:p>
      <w:pPr>
        <w:pStyle w:val="BodyText"/>
      </w:pPr>
      <w:r>
        <w:t xml:space="preserve">Những Sứ giả này, không ai không được thừa kế thần thông của Đại Càn Thiên Tôn, hơn nữa còn được ban cho Thiên Tôn Thần Khí.</w:t>
      </w:r>
    </w:p>
    <w:p>
      <w:pPr>
        <w:pStyle w:val="BodyText"/>
      </w:pPr>
      <w:r>
        <w:t xml:space="preserve">Đối phó với Chủ Thần bình thường, cho dù không thể giết trong nháy mắt, thì cũng có biện pháp để hàng phục.</w:t>
      </w:r>
    </w:p>
    <w:p>
      <w:pPr>
        <w:pStyle w:val="BodyText"/>
      </w:pPr>
      <w:r>
        <w:t xml:space="preserve">Tới nơi, vị Đệ tam Sứ giả có tên Sứ giả Diệu Phong này, giương ra Thiên Tôn Lệnh trong tay, nói:</w:t>
      </w:r>
    </w:p>
    <w:p>
      <w:pPr>
        <w:pStyle w:val="BodyText"/>
      </w:pPr>
      <w:r>
        <w:t xml:space="preserve">- Chư vị, rất vui mừng các vị đã không đem mệnh lệnh của Thiên Tôn bệ hạ coi là trò đùa, thấy các vị đều ra tay hành động, ta rất vui mừng. Không uổng công Thiên Tôn bệ hạ bồi dưỡng các vị. Hiện tại, Thiên Tôn bệ hạ rất tức giận, ngài cảm thấy là chủ nhân của Tinh vực Đại Càn, quyền uy của ngài đang bị khiêu khích. Chư vị, Đại lục Phong Vân bị diệt, có lẽ do nhiều nguyên nhân, nói trắng ra, không có nhiều quan hệ với các vị. Bắt các vị vất vả, Thiên Tôn bệ hạ cũng cảm thấy rất áy náy. Tuy nhiên, việc của Tinh vực Đại Càn, xưa nay không phải là việc của riêng ai. Các ngươi hiện nay, không phải vì Đại lục Phong Vân mà làm việc, mà đang vì Đại Càn Thiên Tôn làm việc. Cho nên, tất cả mọi việc làm của các ngươi, Đại Càn Thiên Tôn đều nhìn thấy rất rõ ràng. Sau này, nhất định có công lao của các vị.</w:t>
      </w:r>
    </w:p>
    <w:p>
      <w:pPr>
        <w:pStyle w:val="BodyText"/>
      </w:pPr>
      <w:r>
        <w:t xml:space="preserve">Những Chủ Thần này nghe thấy Sứ giả Diệu Phong nói như vậy, thì đã ít nhiều hiểu ra ý tứ. Hiện nay bọn họ đang vì Đại Càn Thiên Tôn làm việc, chứ không phải làm việc cho Đại lục Phong Vân. Nếu làm việc cho Đại Càn Thiên Tôn mà còn dám chậm trễ, thì đó đã liên quan đến vấn đề thái độ.</w:t>
      </w:r>
    </w:p>
    <w:p>
      <w:pPr>
        <w:pStyle w:val="BodyText"/>
      </w:pPr>
      <w:r>
        <w:t xml:space="preserve">Chúng nhân đều rất thức thời, đua nhau bày tỏ thái độ, nguyện ý vì Đại Càn Thiên Tôn mà đi vào nơi nước sôi lửa bỏng. Rất nhanh, thái độ chậm trễ tiêu cực đã biến thành thái độ chủ động tích cực.</w:t>
      </w:r>
    </w:p>
    <w:p>
      <w:pPr>
        <w:pStyle w:val="BodyText"/>
      </w:pPr>
      <w:r>
        <w:t xml:space="preserve">Sứ giả Diệu Phong biết rằng những lời vừa rồi của mình đã có tác dụng, mỉm cười nói:</w:t>
      </w:r>
    </w:p>
    <w:p>
      <w:pPr>
        <w:pStyle w:val="BodyText"/>
      </w:pPr>
      <w:r>
        <w:t xml:space="preserve">- Rất tốt, thái độ của chư vị, bản Sứ giả sẽ báo cáo lại với Thiên Tôn bệ hạ. Chư vị hãy nhìn con đường này, Đại lục Phong Vân xuất phát từ chỗ này, mục đích là chỗ này, đó là một Vị diện vô chủ có tên Đại lục Thiên Huyền. Nói cách khác, Đại lục Phong Vân bị mất tích, là mất tích trên tuyến đường này. Vị trí của chúng ta hiện nay cách Đại lục Phong Vân không xa, chúng ta liền đi theo tuyến đường này, xem xem có chuyện gì xảy ra hay không?</w:t>
      </w:r>
    </w:p>
    <w:p>
      <w:pPr>
        <w:pStyle w:val="BodyText"/>
      </w:pPr>
      <w:r>
        <w:t xml:space="preserve">Đại lục Phong Vân đi trên con đường chết chóc, bây giờ phải đi lại, nói thực là các Chủ Thần ở đây đều không mong muốn. Tuy nhiên, trong hoàn cảnh hiện tại, bọn họ cũng rất khó nói không.</w:t>
      </w:r>
    </w:p>
    <w:p>
      <w:pPr>
        <w:pStyle w:val="BodyText"/>
      </w:pPr>
      <w:r>
        <w:t xml:space="preserve">May mà, sáu bảy chục Chủ Thần tụ tập một chỗ, khiến cho gan bọn họ cũng lớn hơn rất nhiều. Cho dù gặp phải nguy hiểm, với nhân số của bọn họ, cũng không đến nỗi bó tay chịu trói.</w:t>
      </w:r>
    </w:p>
    <w:p>
      <w:pPr>
        <w:pStyle w:val="BodyText"/>
      </w:pPr>
      <w:r>
        <w:t xml:space="preserve">Sứ giả Diệu Phong còn dám đi, nếu bọn họ nói không đi, thì có chút nói không thông. lập tức chỉ có thể bày tỏ thái độ, sẵn lòng đi theo nghe mệnh lệnh của Sứ giả Diệu Phong.</w:t>
      </w:r>
    </w:p>
    <w:p>
      <w:pPr>
        <w:pStyle w:val="BodyText"/>
      </w:pPr>
      <w:r>
        <w:t xml:space="preserve">o0o</w:t>
      </w:r>
    </w:p>
    <w:p>
      <w:pPr>
        <w:pStyle w:val="BodyText"/>
      </w:pPr>
      <w:r>
        <w:t xml:space="preserve">Từ Đại lục Phong Vân xuất phát, trên đường đi mấy tháng trời, tuy cũng gặp nhiều chuyện khó khăn, nhưng thứ làm bọn họ lo sợ thì lại không xảy ra.</w:t>
      </w:r>
    </w:p>
    <w:p>
      <w:pPr>
        <w:pStyle w:val="BodyText"/>
      </w:pPr>
      <w:r>
        <w:t xml:space="preserve">Thuận lợi đi tới Đại lục Thiên Huyền, Sứ giả Diệu Phong khẽ nhíu mày, nói:</w:t>
      </w:r>
    </w:p>
    <w:p>
      <w:pPr>
        <w:pStyle w:val="BodyText"/>
      </w:pPr>
      <w:r>
        <w:t xml:space="preserve">- Suốt con đường này không hề có không gian loạn lưu gì cả, bây giờ có thể khẳng định rằng, Đại lục Phong Vân, hoặc bị người ta tập kích, hoặc là đã gặp nạn ở Đại lục Thiên Huyền này.</w:t>
      </w:r>
    </w:p>
    <w:p>
      <w:pPr>
        <w:pStyle w:val="BodyText"/>
      </w:pPr>
      <w:r>
        <w:t xml:space="preserve">Những lời này của Sứ giả Diệu Phong không có ai tiếp lời. Lúc này, ngươi là Sứ giả Thiên Tôn, nói gì mà chẳng được, những người khác không thể tự tiện đoán mò.</w:t>
      </w:r>
    </w:p>
    <w:p>
      <w:pPr>
        <w:pStyle w:val="BodyText"/>
      </w:pPr>
      <w:r>
        <w:t xml:space="preserve">- Chư vị, các ngươi có ý tưởng gì có thể nói hết ra.</w:t>
      </w:r>
    </w:p>
    <w:p>
      <w:pPr>
        <w:pStyle w:val="BodyText"/>
      </w:pPr>
      <w:r>
        <w:t xml:space="preserve">Tuy nói như vậy, nhưng những người này, hiển nhiên không thể nào nói năng linh tinh. Ai cũng biết, hai Chủ Thần của Đại lục Phong Vân là tâm phúc của Đại Càn Thiên Tôn. Người đã chết rồi, nói gì cũng không phải lúc, còn dẫn tới phiền phức không cần thiết.</w:t>
      </w:r>
    </w:p>
    <w:p>
      <w:pPr>
        <w:pStyle w:val="BodyText"/>
      </w:pPr>
      <w:r>
        <w:t xml:space="preserve">Tuy nhiên, cũng có ngoại lệ. Trong đó có một Chủ Thần có mâu thuẫn với Phong Vân hai vị Chủ Thần, nói:</w:t>
      </w:r>
    </w:p>
    <w:p>
      <w:pPr>
        <w:pStyle w:val="BodyText"/>
      </w:pPr>
      <w:r>
        <w:t xml:space="preserve">- Sứ giả Diệu Phong, Đại lục Thiên Huyền này, tôi cũng nghe nói. Là một Vị diện vô chủ, nếu nói bọn họ có thể tiêu diệt Đại lục Phong Vân, chẳng khác nào một con chuột cắn chết một con voi. Nói gì đi nữa, tôi cũng không tin Đại lục Thiên Huyền có thực lực đối phó được với Đại lục Phong Vân.</w:t>
      </w:r>
    </w:p>
    <w:p>
      <w:pPr>
        <w:pStyle w:val="BodyText"/>
      </w:pPr>
      <w:r>
        <w:t xml:space="preserve">Những lời này có chút không hợp thời, nhưng cũng không trực tiếp bình luận Đại lục Phong Vân, thậm chí còn có chút đề cao Đại lục Phong Vân.</w:t>
      </w:r>
    </w:p>
    <w:p>
      <w:pPr>
        <w:pStyle w:val="BodyText"/>
      </w:pPr>
      <w:r>
        <w:t xml:space="preserve">Sứ giả Diệu Phong nói:</w:t>
      </w:r>
    </w:p>
    <w:p>
      <w:pPr>
        <w:pStyle w:val="BodyText"/>
      </w:pPr>
      <w:r>
        <w:t xml:space="preserve">- Theo lẽ thường, Đại lục Thiên Huyền quả thực không có thực lực đó. Chỉ là, việc gì cũng có ngoại lệ. Thiên Tôn bệ hạ nghi ngờ rằng, có thế lực bên ngoài mượn Đại lục Thiên Huyền làm căn cứ, làm những việc không có lợi cho Tinh vực Đại Càn của chúng ta.</w:t>
      </w:r>
    </w:p>
    <w:p>
      <w:pPr>
        <w:pStyle w:val="BodyText"/>
      </w:pPr>
      <w:r>
        <w:t xml:space="preserve">- Dạ, Đại Càn Thiên Tôn anh minh, việc này thực sự có khả năng.</w:t>
      </w:r>
    </w:p>
    <w:p>
      <w:pPr>
        <w:pStyle w:val="BodyText"/>
      </w:pPr>
      <w:r>
        <w:t xml:space="preserve">- Sứ giả Diệu Phong, về Đại lục Thiên Huyền này, đã từng có một lời đồn. Nói rằng Đại lục Thiên Huyền, có di sản của một vị cường giả thần bí nào đó. Không biết là Đại Càn Thiên Tôn có biết việc này không?</w:t>
      </w:r>
    </w:p>
    <w:p>
      <w:pPr>
        <w:pStyle w:val="BodyText"/>
      </w:pPr>
      <w:r>
        <w:t xml:space="preserve">Sứ giả Diệu Phong có chút tò mò:</w:t>
      </w:r>
    </w:p>
    <w:p>
      <w:pPr>
        <w:pStyle w:val="BodyText"/>
      </w:pPr>
      <w:r>
        <w:t xml:space="preserve">- Hả, có việc đó sao?</w:t>
      </w:r>
    </w:p>
    <w:p>
      <w:pPr>
        <w:pStyle w:val="BodyText"/>
      </w:pPr>
      <w:r>
        <w:t xml:space="preserve">Vị Chủ Thần kia đột nhiên trở nên hưng phấn:</w:t>
      </w:r>
    </w:p>
    <w:p>
      <w:pPr>
        <w:pStyle w:val="BodyText"/>
      </w:pPr>
      <w:r>
        <w:t xml:space="preserve">- Hoàn toàn chính xác, ở các Vị diện ven đây, lời đồn này rất rộng rãi. Chỉ là Đại lục Phong Vân giữ rất kín, nên các Vị diện khác cũng không tiện nhúng tay vào. Bọn ta tưởng rằng Phong Vân hai vị Chủ Thần làm việc cho Đại Càn Thiên Tôn, nên cũng không dám tranh chấp.</w:t>
      </w:r>
    </w:p>
    <w:p>
      <w:pPr>
        <w:pStyle w:val="BodyText"/>
      </w:pPr>
      <w:r>
        <w:t xml:space="preserve">- À, trong này có ý kiến của Thiên Tôn bệ hạ hay không, bản Sứ giả ta cũng không rõ lắm, không tiện bình luận. Chỉ là Đại lục Thiên Huyền đó, thực sự có lời đồn như vậy sao?</w:t>
      </w:r>
    </w:p>
    <w:p>
      <w:pPr>
        <w:pStyle w:val="BodyText"/>
      </w:pPr>
      <w:r>
        <w:t xml:space="preserve">- Tuyệt đối là sự thật! Theo lời đồn, cường giả thần bí đó, ít nhất cũng phải là cảnh giới Thiên Tôn, có người còn nói, thậm chí là Thánh Hoàng cường giả.</w:t>
      </w:r>
    </w:p>
    <w:p>
      <w:pPr>
        <w:pStyle w:val="BodyText"/>
      </w:pPr>
      <w:r>
        <w:t xml:space="preserve">Bốn chữ Thánh Hoàng cường giả vừa nói ra, Sứ giả Diệu Phong trên mặt biểu tình liền phức tạp hơn rất nhiều, dường như đang nghĩ đến nhiều chuyện.</w:t>
      </w:r>
    </w:p>
    <w:p>
      <w:pPr>
        <w:pStyle w:val="BodyText"/>
      </w:pPr>
      <w:r>
        <w:t xml:space="preserve">Vị Chủ Thần ban đầu kia còn nói:</w:t>
      </w:r>
    </w:p>
    <w:p>
      <w:pPr>
        <w:pStyle w:val="BodyText"/>
      </w:pPr>
      <w:r>
        <w:t xml:space="preserve">- Sứ giả Diệu Phong, Phong Vân hai vị Chủ Thần sẽ không đánh chiếm Đại lục Thiên Huyền, sau đó tu sửa lại Tinh Hà Kết Giới chứ? Đem tín hiệu mất tích đưa ra bên ngoài, còn bọn họ, lại phát tài ở bên trong cũng nên.</w:t>
      </w:r>
    </w:p>
    <w:p>
      <w:pPr>
        <w:pStyle w:val="BodyText"/>
      </w:pPr>
      <w:r>
        <w:t xml:space="preserve">Những suy đoán này rất tà ác, nhưng lại càng làm cho biểu tình của Sứ giả Diệu Phong càng thêm thú vị.</w:t>
      </w:r>
    </w:p>
    <w:p>
      <w:pPr>
        <w:pStyle w:val="BodyText"/>
      </w:pPr>
      <w:r>
        <w:t xml:space="preserve">Loại giả thiết này rất ghê gớm, khiến cho các Chủ Thần khác trong lòng cũng đại động. Cũng không biết thế nào, nói như vậy, kết hợp với tính giảo hoạt ích kỷ của Phong Vân hai vị Chủ Thần, cũng có chút căn cứ.</w:t>
      </w:r>
    </w:p>
    <w:p>
      <w:pPr>
        <w:pStyle w:val="BodyText"/>
      </w:pPr>
      <w:r>
        <w:t xml:space="preserve">Việc này không nói thì thôi, một khi nói ra, có vẻ rất có căn cứ.</w:t>
      </w:r>
    </w:p>
    <w:p>
      <w:pPr>
        <w:pStyle w:val="BodyText"/>
      </w:pPr>
      <w:r>
        <w:t xml:space="preserve">Nguyên nhân cũng là do trước đây, dự tính ban đầu của Phong Vân hai vị Chủ Thần, tuy chưa chắc đã hoàn toàn như vậy, nhưng cũng không khác là mấy. Bọn họ từ đầu đến cuối, đã dự tính không đem bí mật của Đại lục Thiên Huyền báo cáo với Đại Càn Thiên Tôn. Bọn họ dự tính hành động mà không cho Đại Càn Thiên Tôn biết.</w:t>
      </w:r>
    </w:p>
    <w:p>
      <w:pPr>
        <w:pStyle w:val="BodyText"/>
      </w:pPr>
      <w:r>
        <w:t xml:space="preserve">Nếu ở Đại lục Thiên Huyền mà có thu hoạch gì, bọn họ cũng sẽ tìm cách che giấu, nói tóm lại, sẽ không báo cáo với Đại Càn Thiên Tôn những thứ đã thu hoạch được.</w:t>
      </w:r>
    </w:p>
    <w:p>
      <w:pPr>
        <w:pStyle w:val="BodyText"/>
      </w:pPr>
      <w:r>
        <w:t xml:space="preserve">Tâm tình của Sứ giả Diệu Phong, cũng có chút không khống chế được. Nhưng rất nhanh đã khống chế lại, nói:</w:t>
      </w:r>
    </w:p>
    <w:p>
      <w:pPr>
        <w:pStyle w:val="BodyText"/>
      </w:pPr>
      <w:r>
        <w:t xml:space="preserve">- Chư vị, Phong Vân hai vị Chủ Thần hiện nay rốt cuộc thế nào, còn phải điều tra. Đến nay, Đại lục Thiên Huyền, dù thế nào cũng cần thiết phải tiến hành điều tra kỹ lưỡng.</w:t>
      </w:r>
    </w:p>
    <w:p>
      <w:pPr>
        <w:pStyle w:val="BodyText"/>
      </w:pPr>
      <w:r>
        <w:t xml:space="preserve">- Đúng, Tinh Hà Kết Giới này nhất định phải phá vỡ, không nên để bọn chúng che mắt nữa.</w:t>
      </w:r>
    </w:p>
    <w:p>
      <w:pPr>
        <w:pStyle w:val="BodyText"/>
      </w:pPr>
      <w:r>
        <w:t xml:space="preserve">Sứ giả Diệu Phong lạnh lùng gật đầu:</w:t>
      </w:r>
    </w:p>
    <w:p>
      <w:pPr>
        <w:pStyle w:val="BodyText"/>
      </w:pPr>
      <w:r>
        <w:t xml:space="preserve">- Chư vị, chúng ta đồng tâm hiệp lực, phá vỡ Tinh Hà Kết Giới kia mà tiến vào, kẻ nào ngăn cản, giết không tha.</w:t>
      </w:r>
    </w:p>
    <w:p>
      <w:pPr>
        <w:pStyle w:val="BodyText"/>
      </w:pPr>
      <w:r>
        <w:t xml:space="preserve">- Rõ!</w:t>
      </w:r>
    </w:p>
    <w:p>
      <w:pPr>
        <w:pStyle w:val="BodyText"/>
      </w:pPr>
      <w:r>
        <w:t xml:space="preserve">o0o</w:t>
      </w:r>
    </w:p>
    <w:p>
      <w:pPr>
        <w:pStyle w:val="BodyText"/>
      </w:pPr>
      <w:r>
        <w:t xml:space="preserve">Tổng cộng bảy mươi hai Chủ Thần, ở trên Tinh Hà Kết Giới xếp thành một vòng tròn, giống như một vòng xoáy Chủ Thần, tất cả giơ tay lên, tạo thành một lực công kích cường đại, hướng về Tinh Hà Kết Giới đánh xuống.</w:t>
      </w:r>
    </w:p>
    <w:p>
      <w:pPr>
        <w:pStyle w:val="BodyText"/>
      </w:pPr>
      <w:r>
        <w:t xml:space="preserve">Cả Tinh Hà Kết Giới liền giống như một chiếc vòng ngọc, nhìn có vẻ vô cùng mỏng manh, nhưng lực phòng ngự lại vô cùng mạnh mẽ.</w:t>
      </w:r>
    </w:p>
    <w:p>
      <w:pPr>
        <w:pStyle w:val="BodyText"/>
      </w:pPr>
      <w:r>
        <w:t xml:space="preserve">Chỉ là, lực phòng ngự mạnh hơn cũng không thể nào chống lại được sức tấn công của bảy mươi hai Chủ Thần, một lỗ thủng đã được tạo ra trên Tinh Hà Kết Giới.</w:t>
      </w:r>
    </w:p>
    <w:p>
      <w:pPr>
        <w:pStyle w:val="BodyText"/>
      </w:pPr>
      <w:r>
        <w:t xml:space="preserve">Ầm!</w:t>
      </w:r>
    </w:p>
    <w:p>
      <w:pPr>
        <w:pStyle w:val="BodyText"/>
      </w:pPr>
      <w:r>
        <w:t xml:space="preserve">Tinh Hà Kết Giới, đột nhiên bị phá nát.</w:t>
      </w:r>
    </w:p>
    <w:p>
      <w:pPr>
        <w:pStyle w:val="BodyText"/>
      </w:pPr>
      <w:r>
        <w:t xml:space="preserve">o0o</w:t>
      </w:r>
    </w:p>
    <w:p>
      <w:pPr>
        <w:pStyle w:val="BodyText"/>
      </w:pPr>
      <w:r>
        <w:t xml:space="preserve">Phía dưới Đại lục Thiên Huyền, đột nhiên có cảm giác gạt mây mù nhìn thấy trời xanh. Tuy nhiên, cảm giác này tồn tại không lâu, thì đã có một cỗ sát ý cường đại đã áp sát xuống.</w:t>
      </w:r>
    </w:p>
    <w:p>
      <w:pPr>
        <w:pStyle w:val="BodyText"/>
      </w:pPr>
      <w:r>
        <w:t xml:space="preserve">Một cỗ sát khí vô cùng đáng sợ!</w:t>
      </w:r>
    </w:p>
    <w:p>
      <w:pPr>
        <w:pStyle w:val="BodyText"/>
      </w:pPr>
      <w:r>
        <w:t xml:space="preserve">Âm Ma Thiên Tôn hắc hắc cười, liếm liếm đầu lưỡi:</w:t>
      </w:r>
    </w:p>
    <w:p>
      <w:pPr>
        <w:pStyle w:val="BodyText"/>
      </w:pPr>
      <w:r>
        <w:t xml:space="preserve">- Đến rồi sao? Cuối cùng cũng đến rồi sao?</w:t>
      </w:r>
    </w:p>
    <w:p>
      <w:pPr>
        <w:pStyle w:val="BodyText"/>
      </w:pPr>
      <w:r>
        <w:t xml:space="preserve">Khẩu khí của hắn, không những không khẩn trương, mà ngược lại có chút chờ đợi, thậm chí còn vô cùng khoái trá.</w:t>
      </w:r>
    </w:p>
    <w:p>
      <w:pPr>
        <w:pStyle w:val="BodyText"/>
      </w:pPr>
      <w:r>
        <w:t xml:space="preserve">Tần Vô Song phản ứng lại nhanh nhất, ngăn bọn Âm Ma Thiên Tôn không được kích động, hô lớn:</w:t>
      </w:r>
    </w:p>
    <w:p>
      <w:pPr>
        <w:pStyle w:val="BodyText"/>
      </w:pPr>
      <w:r>
        <w:t xml:space="preserve">- Không được kích động, để bọn chúng vào!</w:t>
      </w:r>
    </w:p>
    <w:p>
      <w:pPr>
        <w:pStyle w:val="BodyText"/>
      </w:pPr>
      <w:r>
        <w:t xml:space="preserve">Hiện nay, phía dưới Tinh Hà Kết Giới là Tinh Hà Thông Thiên Tháp, phía dưới Thông Thiên Tháp là Thần Khí Chi Môn, Thánh Hoàng Thiên Thuyền cũng nằm trong Thần Khí Chi Môn.</w:t>
      </w:r>
    </w:p>
    <w:p>
      <w:pPr>
        <w:pStyle w:val="BodyText"/>
      </w:pPr>
      <w:r>
        <w:t xml:space="preserve">Thánh Hoàng Thiên Thuyền hiện nay đã được khai phá vô hạn, cơ hồ dung hợp với Thần Khí Mê Cung làm một. Đối phương cho dù xông vào, thì cũng xông vào Thánh Hoàng Thiên Thuyền trước. Ở trong Thánh Hoàng Thiên Thuyền, đó là lãnh địa riêng của Tần Vô Song. Muốn ngươi sống, ngươi được sống, muốn ngươi chết, ngươi phải chết.</w:t>
      </w:r>
    </w:p>
    <w:p>
      <w:pPr>
        <w:pStyle w:val="BodyText"/>
      </w:pPr>
      <w:r>
        <w:t xml:space="preserve">Âm Ma Thiên Tôn sững người lại, rồi cũng hiểu ra đạo lý này, hắc hắc cười:</w:t>
      </w:r>
    </w:p>
    <w:p>
      <w:pPr>
        <w:pStyle w:val="BodyText"/>
      </w:pPr>
      <w:r>
        <w:t xml:space="preserve">- Đúng, để bọn chúng tự chui vào lưới, lần này đừng để ta thất vọng nhé, ha ha…</w:t>
      </w:r>
    </w:p>
    <w:p>
      <w:pPr>
        <w:pStyle w:val="BodyText"/>
      </w:pPr>
      <w:r>
        <w:t xml:space="preserve">Tần Vô Song quyết đoán ra lệnh:</w:t>
      </w:r>
    </w:p>
    <w:p>
      <w:pPr>
        <w:pStyle w:val="BodyText"/>
      </w:pPr>
      <w:r>
        <w:t xml:space="preserve">- Tất cả tu luyện giả dưới cấp độ Chủ Thần, toàn bộ rời khỏi Thánh Hoàng Thiên Thuyền!</w:t>
      </w:r>
    </w:p>
    <w:p>
      <w:pPr>
        <w:pStyle w:val="BodyText"/>
      </w:pPr>
      <w:r>
        <w:t xml:space="preserve">Mệnh lệnh ban ra, lập tức được thi hành.</w:t>
      </w:r>
    </w:p>
    <w:p>
      <w:pPr>
        <w:pStyle w:val="BodyText"/>
      </w:pPr>
      <w:r>
        <w:t xml:space="preserve">o0o</w:t>
      </w:r>
    </w:p>
    <w:p>
      <w:pPr>
        <w:pStyle w:val="BodyText"/>
      </w:pPr>
      <w:r>
        <w:t xml:space="preserve">Bên ngoài, Sứ giả Diệu Phong tuy tài cao gan lớn, nhưng thấy phía dưới là một hố đen hắc ám, giống như không có đáy, ít nhiều cũng có chút kiêng kỵ.</w:t>
      </w:r>
    </w:p>
    <w:p>
      <w:pPr>
        <w:pStyle w:val="BodyText"/>
      </w:pPr>
      <w:r>
        <w:t xml:space="preserve">Tuy nhiên dưới cái nhìn chăm chú của mấy chục con mắt, cũng không dám nói không đi, bất đắc dĩ quát:</w:t>
      </w:r>
    </w:p>
    <w:p>
      <w:pPr>
        <w:pStyle w:val="BodyText"/>
      </w:pPr>
      <w:r>
        <w:t xml:space="preserve">- Đi xuống!</w:t>
      </w:r>
    </w:p>
    <w:p>
      <w:pPr>
        <w:pStyle w:val="BodyText"/>
      </w:pPr>
      <w:r>
        <w:t xml:space="preserve">Bảy hai đạo thân ảnh đâm thẳng xuống, đáp ở Tinh Hà Thông Thiên Tháp, hướng mắt ra nhìn. Sứ giả Diệu Phong nói:</w:t>
      </w:r>
    </w:p>
    <w:p>
      <w:pPr>
        <w:pStyle w:val="BodyText"/>
      </w:pPr>
      <w:r>
        <w:t xml:space="preserve">- Đại lục Thiên Huyền quả nhiên có chút quỷ dị. Tháp này lơ lửng trên không, không lẽ là dùng để bố trí Tinh Hà Kết Giới?</w:t>
      </w:r>
    </w:p>
    <w:p>
      <w:pPr>
        <w:pStyle w:val="BodyText"/>
      </w:pPr>
      <w:r>
        <w:t xml:space="preserve">- Sứ giả Diệu Phong, chúng ta xông xuống dưới, mặc kệ mấy cái này.</w:t>
      </w:r>
    </w:p>
    <w:p>
      <w:pPr>
        <w:pStyle w:val="BodyText"/>
      </w:pPr>
      <w:r>
        <w:t xml:space="preserve">- Đúng, Tinh Hà Kết Giới đã bị phá, còn suy nghĩ cái gì nữa?</w:t>
      </w:r>
    </w:p>
    <w:p>
      <w:pPr>
        <w:pStyle w:val="BodyText"/>
      </w:pPr>
      <w:r>
        <w:t xml:space="preserve">- Xông xuống!</w:t>
      </w:r>
    </w:p>
    <w:p>
      <w:pPr>
        <w:pStyle w:val="BodyText"/>
      </w:pPr>
      <w:r>
        <w:t xml:space="preserve">Bảy hai đạo thân ảnh lại xông xuống phia dưới, lần lượt đáp xuống trong Thần Khí Mê Cung. Một cảnh tượng tối đen như mực, làm cho tất cả Chủ Thần đều phải tập trung tất cả tinh thần.</w:t>
      </w:r>
    </w:p>
    <w:p>
      <w:pPr>
        <w:pStyle w:val="BodyText"/>
      </w:pPr>
      <w:r>
        <w:t xml:space="preserve">Một Chủ Thần oán giận nói:</w:t>
      </w:r>
    </w:p>
    <w:p>
      <w:pPr>
        <w:pStyle w:val="BodyText"/>
      </w:pPr>
      <w:r>
        <w:t xml:space="preserve">- Sao lại thế này, đen như hũ nút. Người của Đại lục Thiên Huyền lẽ nào lại sống trong cảnh tăm tối thế này sao?</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16" w:name="chương-994"/>
      <w:bookmarkEnd w:id="1016"/>
      <w:r>
        <w:t xml:space="preserve">994. Chương 994</w:t>
      </w:r>
    </w:p>
    <w:p>
      <w:pPr>
        <w:pStyle w:val="Compact"/>
      </w:pPr>
      <w:r>
        <w:br w:type="textWrapping"/>
      </w:r>
      <w:r>
        <w:br w:type="textWrapping"/>
      </w:r>
    </w:p>
    <w:p>
      <w:pPr>
        <w:pStyle w:val="BodyText"/>
      </w:pPr>
      <w:r>
        <w:t xml:space="preserve">Chương 994: Mời địch vào bẫy</w:t>
      </w:r>
    </w:p>
    <w:p>
      <w:pPr>
        <w:pStyle w:val="BodyText"/>
      </w:pPr>
      <w:r>
        <w:t xml:space="preserve">Sứ giả Diệu Phong lại cười lạnh:</w:t>
      </w:r>
    </w:p>
    <w:p>
      <w:pPr>
        <w:pStyle w:val="BodyText"/>
      </w:pPr>
      <w:r>
        <w:t xml:space="preserve">- Đây là một trò che mắt, chắc chắn là do Chúng Thần của Đại lục Thiên Huyền giở trò, chúng ta vận dụng thần thông, đem trò che mắt này phá ra.</w:t>
      </w:r>
    </w:p>
    <w:p>
      <w:pPr>
        <w:pStyle w:val="BodyText"/>
      </w:pPr>
      <w:r>
        <w:t xml:space="preserve">Chủ Thần cường giả, ai ai cũng có thần thông đảo lộn ngày đêm, đó chỉ là một bộ phận của quy tắc lực lượng. Lập tức tất cả Chủ Thần đều ngầm vận dụng quy tắc lực lượng, định phá vỡ trò che mắt này.</w:t>
      </w:r>
    </w:p>
    <w:p>
      <w:pPr>
        <w:pStyle w:val="BodyText"/>
      </w:pPr>
      <w:r>
        <w:t xml:space="preserve">Nào ngờ, thần thông của bọn họ thi triển ra, giống như muối bỏ biển, không có phản ứng gì. Biến cố này làm tất cả mọi người trong lòng đều trầm xuống.</w:t>
      </w:r>
    </w:p>
    <w:p>
      <w:pPr>
        <w:pStyle w:val="BodyText"/>
      </w:pPr>
      <w:r>
        <w:t xml:space="preserve">- Sứ giả Diệu Phong, có chút bất thường!</w:t>
      </w:r>
    </w:p>
    <w:p>
      <w:pPr>
        <w:pStyle w:val="BodyText"/>
      </w:pPr>
      <w:r>
        <w:t xml:space="preserve">Một Chủ Thần giọng có chút biến đổi.</w:t>
      </w:r>
    </w:p>
    <w:p>
      <w:pPr>
        <w:pStyle w:val="BodyText"/>
      </w:pPr>
      <w:r>
        <w:t xml:space="preserve">Tình cảnh quỷ dị này, bọn họ xuất đạo đã mấy chục vạn năm cũng chưa từng gặp qua. Lực lượng quy tắc của Chủ Thần, không ngờ ở một Vị diện vô chủ bé nhỏ lại mất đi hiệu lực!</w:t>
      </w:r>
    </w:p>
    <w:p>
      <w:pPr>
        <w:pStyle w:val="BodyText"/>
      </w:pPr>
      <w:r>
        <w:t xml:space="preserve">Đây là biến cố đáng sợ tới mức nào?</w:t>
      </w:r>
    </w:p>
    <w:p>
      <w:pPr>
        <w:pStyle w:val="BodyText"/>
      </w:pPr>
      <w:r>
        <w:t xml:space="preserve">Sứ giả Diệu Phong cũng ý thức được, sự việc có chút bất thường, hô lên:</w:t>
      </w:r>
    </w:p>
    <w:p>
      <w:pPr>
        <w:pStyle w:val="BodyText"/>
      </w:pPr>
      <w:r>
        <w:t xml:space="preserve">- Tất cả bố trí trận pháp, không được loạn động, nghe lệnh của ta, không được làm rối loạn, giữ vững vị trí!</w:t>
      </w:r>
    </w:p>
    <w:p>
      <w:pPr>
        <w:pStyle w:val="BodyText"/>
      </w:pPr>
      <w:r>
        <w:t xml:space="preserve">Những Chủ Thần này đều là tuyệt thế cường giả, một đời kiêu hùng, tuy từng gặp qua nhiều chuyện cổ quái, nhưng không hoảng loạn, mà ngay ngắn trật tự di động tới. Tuyệt đối không hoảng loạn.</w:t>
      </w:r>
    </w:p>
    <w:p>
      <w:pPr>
        <w:pStyle w:val="BodyText"/>
      </w:pPr>
      <w:r>
        <w:t xml:space="preserve">Sứ giả Diệu Phong nói:</w:t>
      </w:r>
    </w:p>
    <w:p>
      <w:pPr>
        <w:pStyle w:val="BodyText"/>
      </w:pPr>
      <w:r>
        <w:t xml:space="preserve">- Đi về hướng Đông, không được dừng lại!</w:t>
      </w:r>
    </w:p>
    <w:p>
      <w:pPr>
        <w:pStyle w:val="BodyText"/>
      </w:pPr>
      <w:r>
        <w:t xml:space="preserve">Tất cả nghe thấy mệnh lệnh, bắt đầu đi về hướng Đông. Cũng may là, các Chủ Thần ở đây, tuy là trong bóng tối, nhưng cũng vẫn nhìn thấy ít nhiều.</w:t>
      </w:r>
    </w:p>
    <w:p>
      <w:pPr>
        <w:pStyle w:val="BodyText"/>
      </w:pPr>
      <w:r>
        <w:t xml:space="preserve">Tuy bóng tối này vô cùng quỷ dị, nhưng tuyệt đối không phải là không nhìn thấy gì.</w:t>
      </w:r>
    </w:p>
    <w:p>
      <w:pPr>
        <w:pStyle w:val="BodyText"/>
      </w:pPr>
      <w:r>
        <w:t xml:space="preserve">Đột nhiên, một đạo hồng mang quỷ dị bắn trên đầu Chúng Thần. Rồi đạo quang mang đó bất ngờ biến thành một Thần hồn, trực tiếp tóm lấy hai Chủ Thần.</w:t>
      </w:r>
    </w:p>
    <w:p>
      <w:pPr>
        <w:pStyle w:val="BodyText"/>
      </w:pPr>
      <w:r>
        <w:t xml:space="preserve">Chỉ thấy hồng mang đó lóe lên, liền có hai Chủ Thần phát ra tiếng kêu thảm thiết, hình thần đều không thấy đâu nữa.</w:t>
      </w:r>
    </w:p>
    <w:p>
      <w:pPr>
        <w:pStyle w:val="BodyText"/>
      </w:pPr>
      <w:r>
        <w:t xml:space="preserve">Hai cường giả cấp độ Chủ Thần, giống như hai con tép bị trực tiếp nuốt mất!</w:t>
      </w:r>
    </w:p>
    <w:p>
      <w:pPr>
        <w:pStyle w:val="BodyText"/>
      </w:pPr>
      <w:r>
        <w:t xml:space="preserve">Biến cố này làm tất cả Chủ Thần có mặt tại đây đều dựng hết tóc gáy.</w:t>
      </w:r>
    </w:p>
    <w:p>
      <w:pPr>
        <w:pStyle w:val="BodyText"/>
      </w:pPr>
      <w:r>
        <w:t xml:space="preserve">- Sứ giả Diệu Phong, sao lại thế này?</w:t>
      </w:r>
    </w:p>
    <w:p>
      <w:pPr>
        <w:pStyle w:val="BodyText"/>
      </w:pPr>
      <w:r>
        <w:t xml:space="preserve">- Quỷ quái thật, chỗ này lại quỷ quái tới thế?</w:t>
      </w:r>
    </w:p>
    <w:p>
      <w:pPr>
        <w:pStyle w:val="BodyText"/>
      </w:pPr>
      <w:r>
        <w:t xml:space="preserve">- Lẽ nào lời đồn là sự thực?</w:t>
      </w:r>
    </w:p>
    <w:p>
      <w:pPr>
        <w:pStyle w:val="BodyText"/>
      </w:pPr>
      <w:r>
        <w:t xml:space="preserve">Các cường giả cấp độ Chủ Thần đều sợ hãi không ít. Dù sao, nơi đất khách quê người, đột nhiên lọt vào một nơi bất cứ lúc nào cũng có thể mất mạng, bọn họ không hoang mang mới lạ.</w:t>
      </w:r>
    </w:p>
    <w:p>
      <w:pPr>
        <w:pStyle w:val="BodyText"/>
      </w:pPr>
      <w:r>
        <w:t xml:space="preserve">Sứ giả Diệu Phong kêu lên:</w:t>
      </w:r>
    </w:p>
    <w:p>
      <w:pPr>
        <w:pStyle w:val="BodyText"/>
      </w:pPr>
      <w:r>
        <w:t xml:space="preserve">- Mọi người đề phòng, không được hoang mang. E rằng chúng ta đã rơi vào bẫy. Trận hình vững chắc, không được hoảng loạn. Nếu có thứ gì bất minh, tất cả tấn công. Với thân thủ của chúng ta, dù là Thiên Tôn cường giả giở trò cũng có thể đánh lui.</w:t>
      </w:r>
    </w:p>
    <w:p>
      <w:pPr>
        <w:pStyle w:val="BodyText"/>
      </w:pPr>
      <w:r>
        <w:t xml:space="preserve">Mấy chục Chủ Thần, cho dù là Thiên Tôn cường giả, cũng không thể một đòn tiêu diệt hết tất cả được. Bởi vậy, trong hoàn cảnh này, tình cảnh của bọn họ tuy không ổn lắm, nhưng vẫn chưa tới mức không thể đánh trả.</w:t>
      </w:r>
    </w:p>
    <w:p>
      <w:pPr>
        <w:pStyle w:val="BodyText"/>
      </w:pPr>
      <w:r>
        <w:t xml:space="preserve">Chỉ là, trong tình cảnh tối tăm không thấy mặt trời này, tiến thoái đều lưỡng nan. Một Chủ Thần dùng Thần hồn truyền âm nói:</w:t>
      </w:r>
    </w:p>
    <w:p>
      <w:pPr>
        <w:pStyle w:val="BodyText"/>
      </w:pPr>
      <w:r>
        <w:t xml:space="preserve">- Sứ giả Diệu Phong, nơi này không nên ở lâu, theo ta ba sáu kế kế chuồn là thượng sách. Nếu còn loanh quanh ở chỗ này, chỉ e tổn thất sẽ lớn hơn.</w:t>
      </w:r>
    </w:p>
    <w:p>
      <w:pPr>
        <w:pStyle w:val="BodyText"/>
      </w:pPr>
      <w:r>
        <w:t xml:space="preserve">Sứ giả Diệu Phong không vui nói:</w:t>
      </w:r>
    </w:p>
    <w:p>
      <w:pPr>
        <w:pStyle w:val="BodyText"/>
      </w:pPr>
      <w:r>
        <w:t xml:space="preserve">- Đã tới nơi này, chưa làm được gì đã rút lui, phải nói thế nào với Thiên Tôn bệ hạ chứ?</w:t>
      </w:r>
    </w:p>
    <w:p>
      <w:pPr>
        <w:pStyle w:val="BodyText"/>
      </w:pPr>
      <w:r>
        <w:t xml:space="preserve">Chủ Thần kia than thở nói:</w:t>
      </w:r>
    </w:p>
    <w:p>
      <w:pPr>
        <w:pStyle w:val="BodyText"/>
      </w:pPr>
      <w:r>
        <w:t xml:space="preserve">- Chưa làm được gì cho Thiên Tôn bệ hạ, chỉ e chúng ta đã xong rồi!</w:t>
      </w:r>
    </w:p>
    <w:p>
      <w:pPr>
        <w:pStyle w:val="BodyText"/>
      </w:pPr>
      <w:r>
        <w:t xml:space="preserve">- Không được nói bậy, nghe lệnh của ta!</w:t>
      </w:r>
    </w:p>
    <w:p>
      <w:pPr>
        <w:pStyle w:val="BodyText"/>
      </w:pPr>
      <w:r>
        <w:t xml:space="preserve">Đúng lúc dó, một tiếng cười lạnh lẽo truyền tới:</w:t>
      </w:r>
    </w:p>
    <w:p>
      <w:pPr>
        <w:pStyle w:val="BodyText"/>
      </w:pPr>
      <w:r>
        <w:t xml:space="preserve">- Những tên nhóc ở đâu dám xông vào cấm địa của ta?</w:t>
      </w:r>
    </w:p>
    <w:p>
      <w:pPr>
        <w:pStyle w:val="BodyText"/>
      </w:pPr>
      <w:r>
        <w:t xml:space="preserve">Thanh âm này tuy lạnh lẽo, nhưng có thanh âm dù sao vẫn tốt hơn là không có gì. Bọn người Sứ giả Diệu Phong nghe thấy thanh âm này lại ổn định tâm thần hơn rất nhiều. Bắt đầu dùng Thần hồn truy tìm thanh âm đó, nào ngờ, thanh âm kia như từ bốn phương tám hướng truyền tới, với thần thông của bọn họ, không thể nào xác định được phương hướng.</w:t>
      </w:r>
    </w:p>
    <w:p>
      <w:pPr>
        <w:pStyle w:val="BodyText"/>
      </w:pPr>
      <w:r>
        <w:t xml:space="preserve">- Ngươi là ai?</w:t>
      </w:r>
    </w:p>
    <w:p>
      <w:pPr>
        <w:pStyle w:val="BodyText"/>
      </w:pPr>
      <w:r>
        <w:t xml:space="preserve">Sứ giả Diệu Phong quát lạnh nói.</w:t>
      </w:r>
    </w:p>
    <w:p>
      <w:pPr>
        <w:pStyle w:val="BodyText"/>
      </w:pPr>
      <w:r>
        <w:t xml:space="preserve">- Ta là ai? Các ngươi hiện nay đang ở đâu, ta chính là người ở đó. Xông vào lãnh địa của ta, còn hỏi ta là ai.</w:t>
      </w:r>
    </w:p>
    <w:p>
      <w:pPr>
        <w:pStyle w:val="BodyText"/>
      </w:pPr>
      <w:r>
        <w:t xml:space="preserve">- Không thể nào, Đại lục Thiên Huyền không thể nào có cường giả cấp độ như ngươi. Ngươi nhất định không phải là dân bản địa của Đại lục Thiên Huyền.</w:t>
      </w:r>
    </w:p>
    <w:p>
      <w:pPr>
        <w:pStyle w:val="BodyText"/>
      </w:pPr>
      <w:r>
        <w:t xml:space="preserve">Sứ giả Diệu Phong lên tiếng phủ định.</w:t>
      </w:r>
    </w:p>
    <w:p>
      <w:pPr>
        <w:pStyle w:val="BodyText"/>
      </w:pPr>
      <w:r>
        <w:t xml:space="preserve">- Xem ra ngươi cũng không hề lạ lẫm gì Đại lục Thiên Huyền. Ngươi là ai, nghe lệnh của ai tới Đại lục Thiên Huyền tìm cái chết?</w:t>
      </w:r>
    </w:p>
    <w:p>
      <w:pPr>
        <w:pStyle w:val="BodyText"/>
      </w:pPr>
      <w:r>
        <w:t xml:space="preserve">Thanh âm này, tất nhiên là của Tần Vô Song. Thánh Hoàng Thiên Thuyền, hiện tại đã là lãnh địa riêng của hắn. Ở trong lãnh địa này, Tần Vô Song cơ hồ có thể muốn làm gì thì làm.</w:t>
      </w:r>
    </w:p>
    <w:p>
      <w:pPr>
        <w:pStyle w:val="BodyText"/>
      </w:pPr>
      <w:r>
        <w:t xml:space="preserve">Không hề khoa trương, có thể đem tu vi đề thăng gấp mười lần.</w:t>
      </w:r>
    </w:p>
    <w:p>
      <w:pPr>
        <w:pStyle w:val="BodyText"/>
      </w:pPr>
      <w:r>
        <w:t xml:space="preserve">Mà hắn chỉ cần khởi động cấm chế của Thánh Hoàng Thiên Thuyền, trực tiếp đem đối thủ xâm nhập vào Thánh Hoàng Thiên Thuyền giết chết. Chỉ là, giết chết đối thủ như vậy, e rằng hơi đáng tiếc.</w:t>
      </w:r>
    </w:p>
    <w:p>
      <w:pPr>
        <w:pStyle w:val="BodyText"/>
      </w:pPr>
      <w:r>
        <w:t xml:space="preserve">Theo phán đoán, xông vào lần này, đều là cường giả cấp độ Chủ Thần. Hơn nữa, số lượng cũng phải lên tới bảy tám chục người.</w:t>
      </w:r>
    </w:p>
    <w:p>
      <w:pPr>
        <w:pStyle w:val="BodyText"/>
      </w:pPr>
      <w:r>
        <w:t xml:space="preserve">Đội ngũ thanh thế lớn như vậy, trực tiếp giết đi có chút đáng tiếc. Thần hồn và nhục thân của Chủ Thần, đều vô cùng hữu dụng!</w:t>
      </w:r>
    </w:p>
    <w:p>
      <w:pPr>
        <w:pStyle w:val="BodyText"/>
      </w:pPr>
      <w:r>
        <w:t xml:space="preserve">Sứ giả Diệu Phong giận dữ quát:</w:t>
      </w:r>
    </w:p>
    <w:p>
      <w:pPr>
        <w:pStyle w:val="BodyText"/>
      </w:pPr>
      <w:r>
        <w:t xml:space="preserve">- Chúng ta là ai, e rằng ngươi đã sớm biết rõ. Bản Sứ giả hỏi ngươi, Thần đạo cường giả của Đại lục Phong Vân mất tích, có phải do ngươi làm không?</w:t>
      </w:r>
    </w:p>
    <w:p>
      <w:pPr>
        <w:pStyle w:val="BodyText"/>
      </w:pPr>
      <w:r>
        <w:t xml:space="preserve">Tần Vô Song cười thản nhiên:</w:t>
      </w:r>
    </w:p>
    <w:p>
      <w:pPr>
        <w:pStyle w:val="BodyText"/>
      </w:pPr>
      <w:r>
        <w:t xml:space="preserve">- Ý ngươi nói là lũ chuột lớn lớn bé bé trăm năm trước sao? Không sai, bọn chúng vào lãnh địa của ta, bị ta tóm gọn. Ta đợi các ngươi trăm năm nay, các ngươi đến cũng hơi muộn đấy!</w:t>
      </w:r>
    </w:p>
    <w:p>
      <w:pPr>
        <w:pStyle w:val="BodyText"/>
      </w:pPr>
      <w:r>
        <w:t xml:space="preserve">Khẩu khí bỡn cợt, làm tất cả Chủ Thần cường giả trong lòng càng thêm lạnh, xem ra người ta rõ ràng là dĩ dật đãi lao, ở đây đợi mình tự chui vào rọ!</w:t>
      </w:r>
    </w:p>
    <w:p>
      <w:pPr>
        <w:pStyle w:val="BodyText"/>
      </w:pPr>
      <w:r>
        <w:t xml:space="preserve">Sứ giả Diệu Phong trong lòng cũng thầm kinh ngạc:</w:t>
      </w:r>
    </w:p>
    <w:p>
      <w:pPr>
        <w:pStyle w:val="BodyText"/>
      </w:pPr>
      <w:r>
        <w:t xml:space="preserve">- Nói như vậy, các hạ đã thừa nhận?</w:t>
      </w:r>
    </w:p>
    <w:p>
      <w:pPr>
        <w:pStyle w:val="BodyText"/>
      </w:pPr>
      <w:r>
        <w:t xml:space="preserve">- Có gì không thừa nhận được chứ? Các ngươi đã tới thì cũng không cần đi nữa. Thừa nhận hay không, đối với các ngươi căn bản không có ý nghĩa gì cả.</w:t>
      </w:r>
    </w:p>
    <w:p>
      <w:pPr>
        <w:pStyle w:val="BodyText"/>
      </w:pPr>
      <w:r>
        <w:t xml:space="preserve">Khẩu khí thập phần bá đạo, làm Âm Ma Thiên Tôn đang âm thầm ngồi nghe bên cạnh cũng cười lên:</w:t>
      </w:r>
    </w:p>
    <w:p>
      <w:pPr>
        <w:pStyle w:val="BodyText"/>
      </w:pPr>
      <w:r>
        <w:t xml:space="preserve">- Rất tốt, Thiếu chủ, ngươi càng ngày càng bá đạo rồi đó, ta rất thích!</w:t>
      </w:r>
    </w:p>
    <w:p>
      <w:pPr>
        <w:pStyle w:val="BodyText"/>
      </w:pPr>
      <w:r>
        <w:t xml:space="preserve">Sứ giả Diệu Phong lãnh đạm nói:</w:t>
      </w:r>
    </w:p>
    <w:p>
      <w:pPr>
        <w:pStyle w:val="BodyText"/>
      </w:pPr>
      <w:r>
        <w:t xml:space="preserve">- Khẩu khí lớn thật. Chúng ta ở đây có mấy chục Chủ Thần cường giả, tu vi của các hạ, dường như cũng chưa đến mức nghịch thiên thì phải?</w:t>
      </w:r>
    </w:p>
    <w:p>
      <w:pPr>
        <w:pStyle w:val="BodyText"/>
      </w:pPr>
      <w:r>
        <w:t xml:space="preserve">Âm Ma Thiên Tôn cười lạnh nói:</w:t>
      </w:r>
    </w:p>
    <w:p>
      <w:pPr>
        <w:pStyle w:val="BodyText"/>
      </w:pPr>
      <w:r>
        <w:t xml:space="preserve">- Thiếu chủ nhà ta tu vi có lẽ chưa tới mức nghịch thiên, nhưng đây là lãnh địa của hắn, các ngươi đã chui vào, cho dù là mấy trăm người mấy ngàn người, cũng phải ngoan ngoãn chịu trói. Nếu không sẽ cho các ngươi hình thần đều tan nát!</w:t>
      </w:r>
    </w:p>
    <w:p>
      <w:pPr>
        <w:pStyle w:val="BodyText"/>
      </w:pPr>
      <w:r>
        <w:t xml:space="preserve">- Khẩu khí lớn thật, chỉ e là nói khoác thôi.</w:t>
      </w:r>
    </w:p>
    <w:p>
      <w:pPr>
        <w:pStyle w:val="BodyText"/>
      </w:pPr>
      <w:r>
        <w:t xml:space="preserve">Sứ giả Diệu Phong vừa phát lệnh, mấy chục Chủ Thần cường giả đồng loạt ra tay, đánh về phía Âm Ma Thiên Tôn.</w:t>
      </w:r>
    </w:p>
    <w:p>
      <w:pPr>
        <w:pStyle w:val="BodyText"/>
      </w:pPr>
      <w:r>
        <w:t xml:space="preserve">Âm Ma Thiên Tôn chậc chậc cười:</w:t>
      </w:r>
    </w:p>
    <w:p>
      <w:pPr>
        <w:pStyle w:val="BodyText"/>
      </w:pPr>
      <w:r>
        <w:t xml:space="preserve">- Yếu quá yếu quá, công kích này của các ngươi chỉ đáng gãi ngứa cho ta. Chỉ cần Thiếu chủ của chúng ta mở ra một nửa cấm chế, cho dù là một Thần đạo cường giả bình thường vào đây, cũng có thể giẫm nát các ngươi hàng trăm lần, ha ha.</w:t>
      </w:r>
    </w:p>
    <w:p>
      <w:pPr>
        <w:pStyle w:val="BodyText"/>
      </w:pPr>
      <w:r>
        <w:t xml:space="preserve">Sứ giả Diệu Phong sắc mặt đại biến, cẩn thận xem xét, không ngờ phát hiện lực lượng Thần hồn của mình đã không còn lấy một phần trăm.</w:t>
      </w:r>
    </w:p>
    <w:p>
      <w:pPr>
        <w:pStyle w:val="BodyText"/>
      </w:pPr>
      <w:r>
        <w:t xml:space="preserve">- Ở nơi này, không ngờ lại có kết giới mạnh mẽ như vậy?</w:t>
      </w:r>
    </w:p>
    <w:p>
      <w:pPr>
        <w:pStyle w:val="BodyText"/>
      </w:pPr>
      <w:r>
        <w:t xml:space="preserve">Các Chủ Thần khác, hiển nhiên cũng phát hiện ra điều này, đều kêu to lên.</w:t>
      </w:r>
    </w:p>
    <w:p>
      <w:pPr>
        <w:pStyle w:val="BodyText"/>
      </w:pPr>
      <w:r>
        <w:t xml:space="preserve">- Sứ giả Diệu Phong, chúng ta mắc bẫy rồi!</w:t>
      </w:r>
    </w:p>
    <w:p>
      <w:pPr>
        <w:pStyle w:val="BodyText"/>
      </w:pPr>
      <w:r>
        <w:t xml:space="preserve">- Mẹ kiếp, liều mạng với bọn chúng!</w:t>
      </w:r>
    </w:p>
    <w:p>
      <w:pPr>
        <w:pStyle w:val="BodyText"/>
      </w:pPr>
      <w:r>
        <w:t xml:space="preserve">Liều mạng? Các Chủ Thần khác đều dùng ánh mắt như nhìn một thằng đần nhìn kẻ vừa nói ra lời vừa rồi. Tình hình hiện tại, cho dù liều mạng, cũng lấy gì để liều đây?</w:t>
      </w:r>
    </w:p>
    <w:p>
      <w:pPr>
        <w:pStyle w:val="BodyText"/>
      </w:pPr>
      <w:r>
        <w:t xml:space="preserve">Trong tình cảnh hiện tại, liều mạng chỉ làm trò cười. Nếu kết giới này chỉ hạn chế bọn họ, người ta chỉ cần một ngón tay là đã có thể giết chết bọn họ.</w:t>
      </w:r>
    </w:p>
    <w:p>
      <w:pPr>
        <w:pStyle w:val="BodyText"/>
      </w:pPr>
      <w:r>
        <w:t xml:space="preserve">Thì ra, Thánh Hoàng Thiên Thuyền này là bảo vật do Xích Dương Thánh Hoàng khổ tâm tạo ra, đã hao phí tâm huyết mấy chục vạn năm của Xích Dương Thánh Hoàng, đem Thánh Hoàng Thiên Thuyền này chế tạo thành một tòa thành kiên cố. Cơ hồ có thể nói, Thánh Hoàng Thiên Thuyền này tự thành một giới, nếu tiếp tục khai phá tiếp, so với Vị diện Chủ Thần bình thường còn lớn hơn nhiều.</w:t>
      </w:r>
    </w:p>
    <w:p>
      <w:pPr>
        <w:pStyle w:val="BodyText"/>
      </w:pPr>
      <w:r>
        <w:t xml:space="preserve">Bởi vậy, Xích Dương Thánh Hoàng bất luận đi đâu, đều có Thánh Hoàng Thiên Thuyền này làm bạn, cơ bản là một tòa thành di động, một hành dinh di dộng, một Vị diện di động!</w:t>
      </w:r>
    </w:p>
    <w:p>
      <w:pPr>
        <w:pStyle w:val="BodyText"/>
      </w:pPr>
      <w:r>
        <w:t xml:space="preserve">Mà cấm chế trận pháp trong này, dày đặc bốn phía. Tần Vô Song chỉ là tùy tiện thôi động một cái trong đó mà thôi.</w:t>
      </w:r>
    </w:p>
    <w:p>
      <w:pPr>
        <w:pStyle w:val="BodyText"/>
      </w:pPr>
      <w:r>
        <w:t xml:space="preserve">- Đại Càn Thiên Tôn phái các ngươi đi tìm cái chết, chính mình lại rụt đầu ở Tinh vực Đại Càn, quả là tính toán hay!</w:t>
      </w:r>
    </w:p>
    <w:p>
      <w:pPr>
        <w:pStyle w:val="BodyText"/>
      </w:pPr>
      <w:r>
        <w:t xml:space="preserve">Tần Vô Song lạnh lùng nói:</w:t>
      </w:r>
    </w:p>
    <w:p>
      <w:pPr>
        <w:pStyle w:val="BodyText"/>
      </w:pPr>
      <w:r>
        <w:t xml:space="preserve">- Tuy nhiên các ngươi đã tới đây thì cũng không cần đi nữa. Kẻ nào nguyện ý đầu hàng, lập tức giơ tay chịu trói, kẻ nào không chịu đầu hàng có thể tự kết kiễu. Nếu để cho ta động thủ, sẽ là muốn chết không được, muốn sống không xong.</w:t>
      </w:r>
    </w:p>
    <w:p>
      <w:pPr>
        <w:pStyle w:val="BodyText"/>
      </w:pPr>
      <w:r>
        <w:t xml:space="preserve">Lời nói này không phải là đe dọa, Chúng Thần ngây ra một lát, liền sau đó đã có Chủ Thần đầu hàng, hô to:</w:t>
      </w:r>
    </w:p>
    <w:p>
      <w:pPr>
        <w:pStyle w:val="BodyText"/>
      </w:pPr>
      <w:r>
        <w:t xml:space="preserve">- Nguyện ý đầu hàng, nguyện ý đầu hàng!</w:t>
      </w:r>
    </w:p>
    <w:p>
      <w:pPr>
        <w:pStyle w:val="BodyText"/>
      </w:pPr>
      <w:r>
        <w:t xml:space="preserve">Sứ giả Diệu Phong biểu tình vô cùng khổ sở, quát lớn:</w:t>
      </w:r>
    </w:p>
    <w:p>
      <w:pPr>
        <w:pStyle w:val="BodyText"/>
      </w:pPr>
      <w:r>
        <w:t xml:space="preserve">- Hạ Chủ Thần, ngươi không có tiết khí vậy sao?</w:t>
      </w:r>
    </w:p>
    <w:p>
      <w:pPr>
        <w:pStyle w:val="BodyText"/>
      </w:pPr>
      <w:r>
        <w:t xml:space="preserve">- Chết mẹ cái tiết khí của ngươi đi. Chuyện của Đại lục Phong Vân vốn chẳng liên can gì tới chúng ta, chết cũng chết rồi, dựa vào đâu còn bắt chúng ta phải chết theo. Sứ giả Diệu Phong, ngươi có tiết khí, ngươi tự vẫn theo đi, chúng ta chỉ muốn yên ổn tu luyện, các ngươi ăn no rửng mỡ, bắt bọn ta làm này làm kia. Lẽ nào bắt bọn ta phải chết theo Đại lục Phong Vân hay sao?</w:t>
      </w:r>
    </w:p>
    <w:p>
      <w:pPr>
        <w:pStyle w:val="BodyText"/>
      </w:pPr>
      <w:r>
        <w:t xml:space="preserve">- Đúng thế, Sứ giả Diệu Phong, chuyện của Đại lục Phong Vân, dựa vào đâu bắt bọn ta cũng phải chết theo?</w:t>
      </w:r>
    </w:p>
    <w:p>
      <w:pPr>
        <w:pStyle w:val="BodyText"/>
      </w:pPr>
      <w:r>
        <w:t xml:space="preserve">- Đúng, Đại Càn Thiên Tôn đối xử với Đại lục Phong Vân tốt như vậy, đến lúc quan trọng, Đại lục Phong Vân chẳng phải vẫn giấu Đại Càn Thiên Tôn hành động một mình sao?</w:t>
      </w:r>
    </w:p>
    <w:p>
      <w:pPr>
        <w:pStyle w:val="BodyText"/>
      </w:pPr>
      <w:r>
        <w:t xml:space="preserve">- Sứ giả Diệu Phong, xin lỗi nhé!</w:t>
      </w:r>
    </w:p>
    <w:p>
      <w:pPr>
        <w:pStyle w:val="BodyText"/>
      </w:pPr>
      <w:r>
        <w:t xml:space="preserve">Chủ Thần đầu hàng, đã có một ngươi thì sẽ có hai ngươi, ba người. Không lâu sau, đã có một đám đông đầu hàng. Sáu bảy chục người, cuối cùng chỉ còn lại ba bốn người có quan hệ rất tốt với Sứ giả Diệu Phong là không đầu hàng, còn lại, đều đã thể hiện rõ lập trường.</w:t>
      </w:r>
    </w:p>
    <w:p>
      <w:pPr>
        <w:pStyle w:val="BodyText"/>
      </w:pPr>
      <w:r>
        <w:t xml:space="preserve">Như vậy, bọn người Sứ giả Diệu Phong, cho dù muốn phản kháng, cũng căn bản không có sức lực.</w:t>
      </w:r>
    </w:p>
    <w:p>
      <w:pPr>
        <w:pStyle w:val="BodyText"/>
      </w:pPr>
      <w:r>
        <w:t xml:space="preserve">Những kẻ đầu hàng, Tần Vô Song đương nhiên không thể nào hoàn toàn tin tưởng, Thần Cổ Khôi Lỗi Chi Độc xuất ra, đem tất cả bọn họ khống chế. Với tu vi hiện tại của Tần Vô Song, khống chế cường giả cấp độ Chủ Thần cũng không tốn chút sức lực nào.</w:t>
      </w:r>
    </w:p>
    <w:p>
      <w:pPr>
        <w:pStyle w:val="BodyText"/>
      </w:pPr>
      <w:r>
        <w:t xml:space="preserve">Còn đám người ngoan cố Sứ giả Diệu Phong kia, không có gì bất ngờ, bị Tần Vô Song bắt sống, Thần hồn trực tiếp bị nuốt mất, còn nhục thân được giữ lại, luyện chế thành Chủ Thần Khôi Lỗi.</w:t>
      </w:r>
    </w:p>
    <w:p>
      <w:pPr>
        <w:pStyle w:val="BodyText"/>
      </w:pPr>
      <w:r>
        <w:t xml:space="preserve">Tần Vô Song hiện nay đang lo nhục thân Chủ Thần quá ít, không có Chủ Thần Khôi Lỗi, lần này đúng là mơ ngủ gặp chiếu manh.</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17" w:name="chương-995"/>
      <w:bookmarkEnd w:id="1017"/>
      <w:r>
        <w:t xml:space="preserve">995. Chương 995</w:t>
      </w:r>
    </w:p>
    <w:p>
      <w:pPr>
        <w:pStyle w:val="Compact"/>
      </w:pPr>
      <w:r>
        <w:br w:type="textWrapping"/>
      </w:r>
      <w:r>
        <w:br w:type="textWrapping"/>
      </w:r>
    </w:p>
    <w:p>
      <w:pPr>
        <w:pStyle w:val="BodyText"/>
      </w:pPr>
      <w:r>
        <w:t xml:space="preserve">Chương 995: Chủ động xuất kích</w:t>
      </w:r>
    </w:p>
    <w:p>
      <w:pPr>
        <w:pStyle w:val="BodyText"/>
      </w:pPr>
      <w:r>
        <w:t xml:space="preserve">Đám người Sứ giả Diệu Phong mất tích làm cho Đại Càn Thiên Tôn đứng ngồi không yên. Lần này, hắn thực sự hiểu rõ rằng, sự mất tích của Đại lục Phong Vân, chắc chắn có liên quan tới Đại lục Thiên Huyền.</w:t>
      </w:r>
    </w:p>
    <w:p>
      <w:pPr>
        <w:pStyle w:val="BodyText"/>
      </w:pPr>
      <w:r>
        <w:t xml:space="preserve">Nếu không, Sứ giả Diệu Phong không thể nào cũng mất tích hoàn toàn như thế.</w:t>
      </w:r>
    </w:p>
    <w:p>
      <w:pPr>
        <w:pStyle w:val="BodyText"/>
      </w:pPr>
      <w:r>
        <w:t xml:space="preserve">Đại Càn Thiên Tôn nổi giận lôi đình, làm cho tất cả Tinh vực Đại Càn cũng khẩn trương chưa từng có. Một lúc mất tích mấy chục Chủ Thần, tin chấn động này thực sự làm người ta khiếp sợ.</w:t>
      </w:r>
    </w:p>
    <w:p>
      <w:pPr>
        <w:pStyle w:val="BodyText"/>
      </w:pPr>
      <w:r>
        <w:t xml:space="preserve">Đại Càn Thiên Tôn tức giận phát ra Thiên Tôn Lệnh tối cao, triệu tập tất cả Chủ Thần của Tinh vực Đại Càn tập trung tại Thiên Tôn Thần Điện tại Tinh vực Đại Càn.</w:t>
      </w:r>
    </w:p>
    <w:p>
      <w:pPr>
        <w:pStyle w:val="BodyText"/>
      </w:pPr>
      <w:r>
        <w:t xml:space="preserve">Tụ tập đông người như vậy, bình thường chỉ có việc trọng đại gì đó mới xuất hiện, còn lần này, có thể gọi là ngoài ý muốn.</w:t>
      </w:r>
    </w:p>
    <w:p>
      <w:pPr>
        <w:pStyle w:val="BodyText"/>
      </w:pPr>
      <w:r>
        <w:t xml:space="preserve">Đại Càn Thiên Tôn tuy vô cùng tức giận nhưng vẫn không mất phương hướng.</w:t>
      </w:r>
    </w:p>
    <w:p>
      <w:pPr>
        <w:pStyle w:val="BodyText"/>
      </w:pPr>
      <w:r>
        <w:t xml:space="preserve">Trước khi Sứ giả Diệu Phong xâm nhập vào Đại lục Thiên Huyền đã đem tình báo thu được báo cáo với hắn, Đại Càn Thiên Tôn cũng đã biết về tin đồn của Đại lục Thiên Huyền.</w:t>
      </w:r>
    </w:p>
    <w:p>
      <w:pPr>
        <w:pStyle w:val="BodyText"/>
      </w:pPr>
      <w:r>
        <w:t xml:space="preserve">Bởi vậy, hắn tuy vô cùng giận dữ, nhưng cũng chưa mất đi lý trí, ngược lại càng bình tĩnh suy xét vấn đề.</w:t>
      </w:r>
    </w:p>
    <w:p>
      <w:pPr>
        <w:pStyle w:val="BodyText"/>
      </w:pPr>
      <w:r>
        <w:t xml:space="preserve">- Sứ giả Diệu Phong truyền về tình báo, nói Đại lục Thiên Huyền kia có lời đồn về cường giả cấp bậc Thánh Hoàng. Lời đồn này không hẳn không đáng tin. Tương truyền Xích Dương Thánh Hoàng nổi tiếng năm xưa đã từng tới Tinh vực Đại Càn của ta, cụ thể ở nơi nào tới nay vẫn chưa tìm hiểu ra. Còn Thánh Hoàng nổi lên sau đó Lý Huyền Phong cũng có lời đồn tương tự, nhưng đều chưa được chứng thực. Lẽ nào, Đại lục Thiên Huyền kia, có liên quan tới một trong hai vị này?</w:t>
      </w:r>
    </w:p>
    <w:p>
      <w:pPr>
        <w:pStyle w:val="BodyText"/>
      </w:pPr>
      <w:r>
        <w:t xml:space="preserve">Nghĩ như vậy, trong lòng Đại Càn Thiên Tôn có chút kích động. Đây là cơ ngộ ngàn năm hiếm có. Nếu thực sự có cường giả cấp độ Thánh Hoàng chết ở lãnh địa của hắn, thì kế thừa di sản của những Thánh Hoàng cường giả này tất nhiên là hắn rồi, dựa vào đâu để kẻ khác hưởng lợi chứ?</w:t>
      </w:r>
    </w:p>
    <w:p>
      <w:pPr>
        <w:pStyle w:val="BodyText"/>
      </w:pPr>
      <w:r>
        <w:t xml:space="preserve">Đại Càn Thiên Tôn càng nghĩ càng cảm thấy khó chịu, chỉ là, hai đám cường giả lần lượt mất tích làm Đại Càn Thiên Tôn không dám chủ quan.</w:t>
      </w:r>
    </w:p>
    <w:p>
      <w:pPr>
        <w:pStyle w:val="BodyText"/>
      </w:pPr>
      <w:r>
        <w:t xml:space="preserve">Hắn tuy là Thiên Tôn cường giả, vô cùng cường đại, nhưng suy xét tới hai lần thất bại trước đó, cảm thấy không nên mạo hiểm nữa.</w:t>
      </w:r>
    </w:p>
    <w:p>
      <w:pPr>
        <w:pStyle w:val="BodyText"/>
      </w:pPr>
      <w:r>
        <w:t xml:space="preserve">Do vậy, liền cho triệu tập Chủ Thần toàn bộ Tinh vực, tạo thành một đại quân Chủ Thần. Uy thế như vậy, cho dù muốn diệt Đại lục Thiên Huyền kia mười lần cũng dễ như trở bàn tay.</w:t>
      </w:r>
    </w:p>
    <w:p>
      <w:pPr>
        <w:pStyle w:val="BodyText"/>
      </w:pPr>
      <w:r>
        <w:t xml:space="preserve">o0o</w:t>
      </w:r>
    </w:p>
    <w:p>
      <w:pPr>
        <w:pStyle w:val="BodyText"/>
      </w:pPr>
      <w:r>
        <w:t xml:space="preserve">Về phía Đại lục Thiên Huyền, sau khi xử lý xong đám người Sứ giả Diệu Phong, Tần Vô Song và Âm Ma Thiên Tôn liền bàn bạc với nhau, biết là lần này, e rằng khó tránh khỏi đối đầu trực tiếp với Đại Càn Thiên Tôn.</w:t>
      </w:r>
    </w:p>
    <w:p>
      <w:pPr>
        <w:pStyle w:val="BodyText"/>
      </w:pPr>
      <w:r>
        <w:t xml:space="preserve">Với thực lực đỉnh cao của Âm Ma Thiên Tôn, không hề sợ Đại Càn Thiên Tôn. Nhưng mà chỉ e Đại Càn Thiên Tôn thi triển chiến thuật biển người, đối với Đại lục Thiên Huyền hình thành đòn đánh trí mạng.</w:t>
      </w:r>
    </w:p>
    <w:p>
      <w:pPr>
        <w:pStyle w:val="BodyText"/>
      </w:pPr>
      <w:r>
        <w:t xml:space="preserve">Bọn họ có Thành Hoàng Thiên Thuyền, lúc nào cũng có thể ung ung thoát đi. Nhưng còn cả Đại lục Thiên Huyền, với thần thông hiện nay của Tần Vô Song thì chưa thể cùng đem đi được.</w:t>
      </w:r>
    </w:p>
    <w:p>
      <w:pPr>
        <w:pStyle w:val="BodyText"/>
      </w:pPr>
      <w:r>
        <w:t xml:space="preserve">Trừ phi hắn có thể tiến thăng thành Thánh Hoàng mới có thể gánh trăng ôm sao, đem cả Vị diện này mang đi. Thiên Tôn cường giả, nhiều nhất chỉ có thể thay đổi quỹ đạo vận hành của một Vị diện, hoặc là hủy diệt cả Vị diện, còn mang cả Vị diện đi theo, cấp bậc Thiên Tôn chưa thể làm nổi!</w:t>
      </w:r>
    </w:p>
    <w:p>
      <w:pPr>
        <w:pStyle w:val="BodyText"/>
      </w:pPr>
      <w:r>
        <w:t xml:space="preserve">Với thần thông của Bắc Minh Đại Pháp, luyện hóa Thần hồn của mấy Chủ Thần, cảnh giới của Tần Vô Song cũng đã đề thăng vượt bậc.</w:t>
      </w:r>
    </w:p>
    <w:p>
      <w:pPr>
        <w:pStyle w:val="BodyText"/>
      </w:pPr>
      <w:r>
        <w:t xml:space="preserve">Tuy không thể nói có thể đột phá hàng rào Chủ Thần, tiến thăng Thiên Tôn, nhưng cũng đang tiến nhanh theo hướng đó.</w:t>
      </w:r>
    </w:p>
    <w:p>
      <w:pPr>
        <w:pStyle w:val="BodyText"/>
      </w:pPr>
      <w:r>
        <w:t xml:space="preserve">Dù sao, tu luyện trong Thánh Hoàng Thiên Thuyền, tốc độ nhanh gấp trăm lần thế giới bên ngoài. Tốc độ này tuyệt đối không phải là nói khoác.</w:t>
      </w:r>
    </w:p>
    <w:p>
      <w:pPr>
        <w:pStyle w:val="BodyText"/>
      </w:pPr>
      <w:r>
        <w:t xml:space="preserve">Ở trong này một trăm năm, đồng nghĩa với một vạn năm ở bên ngoài.</w:t>
      </w:r>
    </w:p>
    <w:p>
      <w:pPr>
        <w:pStyle w:val="BodyText"/>
      </w:pPr>
      <w:r>
        <w:t xml:space="preserve">Nếu có thể ở trong Đại lục Thiên Huyền này tu luyện một ngàn năm, thì đã tương đương với mười vạn năm ở bên ngoài. Mười vạn năm là đủ để Tần Vô Song đột phá lên Thiên Tôn rồi.</w:t>
      </w:r>
    </w:p>
    <w:p>
      <w:pPr>
        <w:pStyle w:val="BodyText"/>
      </w:pPr>
      <w:r>
        <w:t xml:space="preserve">Chỉ là hiện nay không thể nào có một ngàn năm cho hắn. Đại Càn Thiên Tôn kia không có gì bất ngờ, trong vòng ba tháng tới sẽ tấn công tới.</w:t>
      </w:r>
    </w:p>
    <w:p>
      <w:pPr>
        <w:pStyle w:val="BodyText"/>
      </w:pPr>
      <w:r>
        <w:t xml:space="preserve">Đến lúc đó, nếu ứng phó không tốt, nhiều khả năng sẽ là trực tiếp chém giết. Cho dù Tần Vô Song có thể dùng Thánh Hoàng Thiên Thuyền mang theo ngàn vạn tu luyện giả, nhưng còn hàng triệu sinh linh của Đại lục Thiên Huyền căn bản không thể nào đem theo hết được. Vị diện này, không thể nào mang đi theo được. Suy nghĩ tới vấn đề này, Tần Vô Song nhất định phải tìm ra một biện pháp có thể giải quyết ổn thỏa vấn đề.</w:t>
      </w:r>
    </w:p>
    <w:p>
      <w:pPr>
        <w:pStyle w:val="BodyText"/>
      </w:pPr>
      <w:r>
        <w:t xml:space="preserve">o0o</w:t>
      </w:r>
    </w:p>
    <w:p>
      <w:pPr>
        <w:pStyle w:val="BodyText"/>
      </w:pPr>
      <w:r>
        <w:t xml:space="preserve">- Chư vị, đại địch trước mặt, có lời gì xin cứ nói ra.</w:t>
      </w:r>
    </w:p>
    <w:p>
      <w:pPr>
        <w:pStyle w:val="BodyText"/>
      </w:pPr>
      <w:r>
        <w:t xml:space="preserve">Tần Vô Song cũng không khẩn trương, với thực lực hiện tại của hắn, tuy không thể đối đầu được với cả Tinh vực Đại Càn, nhưng để đối đầu với Đại Càn Thiên Tôn thì hắn cũng không phải sợ gì cả.</w:t>
      </w:r>
    </w:p>
    <w:p>
      <w:pPr>
        <w:pStyle w:val="BodyText"/>
      </w:pPr>
      <w:r>
        <w:t xml:space="preserve">Âm Ma Thiên Tôn và Đại Càn Thiên Tôn ít nhất có thể đánh ngang cơ. Còn Tần Vô Song hắn có nhiều bảo vật đến thế, cho dù địch không lại Thiên Tôn thì cũng không thể thua kém quá nhiều, ít nhất không đến nỗi vừa giao đấu đã mất mạng. Những bảo vật kia đều không phải là hạng tầm thường.</w:t>
      </w:r>
    </w:p>
    <w:p>
      <w:pPr>
        <w:pStyle w:val="BodyText"/>
      </w:pPr>
      <w:r>
        <w:t xml:space="preserve">Âm Ma Thiên Tôn là người ngoan độc, nói:</w:t>
      </w:r>
    </w:p>
    <w:p>
      <w:pPr>
        <w:pStyle w:val="BodyText"/>
      </w:pPr>
      <w:r>
        <w:t xml:space="preserve">- Thiếu chủ, ta cảm thấy chúng ta cứ đợi thế này cũng không phải cách hay.</w:t>
      </w:r>
    </w:p>
    <w:p>
      <w:pPr>
        <w:pStyle w:val="BodyText"/>
      </w:pPr>
      <w:r>
        <w:t xml:space="preserve">Tần Vô Song gật đầu:</w:t>
      </w:r>
    </w:p>
    <w:p>
      <w:pPr>
        <w:pStyle w:val="BodyText"/>
      </w:pPr>
      <w:r>
        <w:t xml:space="preserve">- Ừ, cần ra tay thì phải ra tay. Âm Ma Thiên Tôn, ta cũng có dự tính chủ động ra tay, ngươi có nguyện ý làm tiên phong thay ta không?</w:t>
      </w:r>
    </w:p>
    <w:p>
      <w:pPr>
        <w:pStyle w:val="BodyText"/>
      </w:pPr>
      <w:r>
        <w:t xml:space="preserve">Âm Ma Thiên Tôn cười lớn nói:</w:t>
      </w:r>
    </w:p>
    <w:p>
      <w:pPr>
        <w:pStyle w:val="BodyText"/>
      </w:pPr>
      <w:r>
        <w:t xml:space="preserve">- Tất nhiên rồi, ta đang đợi Thiếu chủ phát lệnh đây. Thuộc hạ chỉ có một thỉnh cầu, đó là cho thuộc hạ mượn phi thuyền Thiên Tôn dùng một chút, ha ha.</w:t>
      </w:r>
    </w:p>
    <w:p>
      <w:pPr>
        <w:pStyle w:val="BodyText"/>
      </w:pPr>
      <w:r>
        <w:t xml:space="preserve">Ngày trước Xích Dương Thánh Hoàng ngoài để lại Thánh Hoàng Thiên Thuyền ra, còn có một vài phi thuyền Thiên Tôn. Âm Ma Thiên Tôn rất thèm muốn thứ đó.</w:t>
      </w:r>
    </w:p>
    <w:p>
      <w:pPr>
        <w:pStyle w:val="BodyText"/>
      </w:pPr>
      <w:r>
        <w:t xml:space="preserve">Hắn không phải là chưa từng có phi thuyền Thiên Tôn, nhưng đồ của Xích Dương Thánh Hoàng không phải tầm thường. Bị Xích Dương Thánh Hoàng giam cầm lâu như vậy, dùng đồ của ông ta một chút cũng hợp tình hợp lý.</w:t>
      </w:r>
    </w:p>
    <w:p>
      <w:pPr>
        <w:pStyle w:val="BodyText"/>
      </w:pPr>
      <w:r>
        <w:t xml:space="preserve">- Nếu ngươi làm tiên phong, ngươi định đánh thế nào?</w:t>
      </w:r>
    </w:p>
    <w:p>
      <w:pPr>
        <w:pStyle w:val="BodyText"/>
      </w:pPr>
      <w:r>
        <w:t xml:space="preserve">Tần Vô Song hỏi.</w:t>
      </w:r>
    </w:p>
    <w:p>
      <w:pPr>
        <w:pStyle w:val="BodyText"/>
      </w:pPr>
      <w:r>
        <w:t xml:space="preserve">Âm Ma Thiên Tôn cười nói:</w:t>
      </w:r>
    </w:p>
    <w:p>
      <w:pPr>
        <w:pStyle w:val="BodyText"/>
      </w:pPr>
      <w:r>
        <w:t xml:space="preserve">- Ta sẽ không đánh vớ vẩn với bọn chúng, trực tiếp đánh tới Thiên Tôn Thần Điện, chặn đứng đại quân của Đại Càn Thiên Tôn. Sau đó trước mặt ba quân, đánh bại hắn, làm cho hắn bị mất mặt trước ba quân của mình. Chỉ có như vậy mới làm lung lay được quyền uy của hắn, chuẩn bị cho Thiếu chủ tiếp quản Tinh vực Đại Càn.</w:t>
      </w:r>
    </w:p>
    <w:p>
      <w:pPr>
        <w:pStyle w:val="BodyText"/>
      </w:pPr>
      <w:r>
        <w:t xml:space="preserve">- Có tiếp quản Tinh vực Đại Càn hay không ta không để ý lắm. Âm Ma Thiên Tôn, nếu ngươi có dã tâm này, có thể suy nghĩ một chút.</w:t>
      </w:r>
    </w:p>
    <w:p>
      <w:pPr>
        <w:pStyle w:val="BodyText"/>
      </w:pPr>
      <w:r>
        <w:t xml:space="preserve">Âm Ma Thiên Tôn ánh mắt sáng ngời:</w:t>
      </w:r>
    </w:p>
    <w:p>
      <w:pPr>
        <w:pStyle w:val="BodyText"/>
      </w:pPr>
      <w:r>
        <w:t xml:space="preserve">- Thiếu chủ là nói, nếu ta nguyện ý, có thể để ta tiếp quản Tinh vực Đại Càn này?</w:t>
      </w:r>
    </w:p>
    <w:p>
      <w:pPr>
        <w:pStyle w:val="BodyText"/>
      </w:pPr>
      <w:r>
        <w:t xml:space="preserve">- Tiếp quản Tinh vực Đại Càn đâu có dễ đến vậy, chưa nói tới việc Tinh vực Đại Càn này không dễ lấy được, dù có lấy được rồi, làm thế nào để Thánh Hoàng quản lý Tiểu Vũ trụ này chấp nhận cũng là vấn đề lớn.</w:t>
      </w:r>
    </w:p>
    <w:p>
      <w:pPr>
        <w:pStyle w:val="BodyText"/>
      </w:pPr>
      <w:r>
        <w:t xml:space="preserve">- Ha ha, đây không phải là vấn đề lớn. Đại Càn Thiên Tôn có thể có quan hệ với Thánh Hoàng cường giả, ta cũng có thể kiếm quan hệ mà.</w:t>
      </w:r>
    </w:p>
    <w:p>
      <w:pPr>
        <w:pStyle w:val="BodyText"/>
      </w:pPr>
      <w:r>
        <w:t xml:space="preserve">Âm Ma Thiên Tôn trong tiếng cười có một sự tự tin to lớn. Chỉ vì hắn có một loại dự cảm, mình sớm muộn cũng có thể tấn thăng Thánh Hoàng cường giả!</w:t>
      </w:r>
    </w:p>
    <w:p>
      <w:pPr>
        <w:pStyle w:val="BodyText"/>
      </w:pPr>
      <w:r>
        <w:t xml:space="preserve">Mà cơ hội này, phải quan hệ tốt với vị Thiếu chủ này. Thiếu chủ này là người có phúc khí lớn, nếu có thể dính được chút quang mang, vị tất đã không có hy vọng.</w:t>
      </w:r>
    </w:p>
    <w:p>
      <w:pPr>
        <w:pStyle w:val="BodyText"/>
      </w:pPr>
      <w:r>
        <w:t xml:space="preserve">Cũng do xuất phát từ ý nghĩ này, Âm Ma Thiên Tôn mới toàn tâm toàn ý theo Tần Vô Song như vậy. Nếu không, một Tu La Vương phong ấn trong Thần Tú Cung tuy có sức uy hiếp lớn, e rằng cũng không đủ để hắn toàn tâm toàn ý, khi đó Âm Ma Thiên Tôn nghe lệnh Tần Vô Song cũng chỉ là thuận thế mà thôi.</w:t>
      </w:r>
    </w:p>
    <w:p>
      <w:pPr>
        <w:pStyle w:val="BodyText"/>
      </w:pPr>
      <w:r>
        <w:t xml:space="preserve">Tần Vô Song kỳ thực cũng đoán ra được phần nào, chỉ là loại sự tình này biết trong lòng là được rồi, ai cũng không thể nói toạc ra ngoài.</w:t>
      </w:r>
    </w:p>
    <w:p>
      <w:pPr>
        <w:pStyle w:val="BodyText"/>
      </w:pPr>
      <w:r>
        <w:t xml:space="preserve">Tần Vô Song thấy Âm Ma Thiên Tôn tự tin như vậy, hỏi:</w:t>
      </w:r>
    </w:p>
    <w:p>
      <w:pPr>
        <w:pStyle w:val="BodyText"/>
      </w:pPr>
      <w:r>
        <w:t xml:space="preserve">- Cần đem theo bao nhiêu binh mã?</w:t>
      </w:r>
    </w:p>
    <w:p>
      <w:pPr>
        <w:pStyle w:val="BodyText"/>
      </w:pPr>
      <w:r>
        <w:t xml:space="preserve">- Chỉ cần bản bộ nhân mã của ta là được. Thiếu chủ có thể yên tâm ở lại Đại lục Thiên Huyền chờ tin tốt của ta. Đại Càn Thiên Tôn, hắc hắc, ta sớm muốn gặp hắn rồi!</w:t>
      </w:r>
    </w:p>
    <w:p>
      <w:pPr>
        <w:pStyle w:val="BodyText"/>
      </w:pPr>
      <w:r>
        <w:t xml:space="preserve">Âm Ma Thiên Tôn không hề giấu giếm dã tâm và sự kích động của mình.</w:t>
      </w:r>
    </w:p>
    <w:p>
      <w:pPr>
        <w:pStyle w:val="BodyText"/>
      </w:pPr>
      <w:r>
        <w:t xml:space="preserve">Tần Vô Song suy nghĩ trong giây lát.</w:t>
      </w:r>
    </w:p>
    <w:p>
      <w:pPr>
        <w:pStyle w:val="BodyText"/>
      </w:pPr>
      <w:r>
        <w:t xml:space="preserve">- Được, bị động ngồi đợi bọn chúng tới xâm phạm, không bằng chủ động xuất kích, uy hiếp bọn chúng. Âm Ma Thiên Tôn, nếu ngươi có thể trực diện đánh bại hắn, thậm chí giết chết hắn thì là tốt nhất.</w:t>
      </w:r>
    </w:p>
    <w:p>
      <w:pPr>
        <w:pStyle w:val="BodyText"/>
      </w:pPr>
      <w:r>
        <w:t xml:space="preserve">Âm Ma Thiên Tôn cười nói:</w:t>
      </w:r>
    </w:p>
    <w:p>
      <w:pPr>
        <w:pStyle w:val="BodyText"/>
      </w:pPr>
      <w:r>
        <w:t xml:space="preserve">- Giết chết thì chưa chắc, đánh bại thì có mấy phần chắc chắn. Giết chết một Thiên Tôn cường giả không phải là chuyện dễ dàng.</w:t>
      </w:r>
    </w:p>
    <w:p>
      <w:pPr>
        <w:pStyle w:val="BodyText"/>
      </w:pPr>
      <w:r>
        <w:t xml:space="preserve">Tần Vô Song cười gật đầu, cường giả cấp độ như nhau, nếu không có vũ khí vô cùng cường đại, muốn giết chết đối thủ, quả thực rất khó. Âm Ma Thiên Tôn không lớn giọng phát ngôn, Tần Vô Song ngược lại càng cảm thấy yên tâm.</w:t>
      </w:r>
    </w:p>
    <w:p>
      <w:pPr>
        <w:pStyle w:val="BodyText"/>
      </w:pPr>
      <w:r>
        <w:t xml:space="preserve">- Được, Âm Ma Thiên Tôn, ta phái ngươi xuất trận, cho ngươi thời hạn ba năm, đợi tin tốt của ngươi.</w:t>
      </w:r>
    </w:p>
    <w:p>
      <w:pPr>
        <w:pStyle w:val="BodyText"/>
      </w:pPr>
      <w:r>
        <w:t xml:space="preserve">Tần Vô Song nói.</w:t>
      </w:r>
    </w:p>
    <w:p>
      <w:pPr>
        <w:pStyle w:val="BodyText"/>
      </w:pPr>
      <w:r>
        <w:t xml:space="preserve">Âm Ma Thiên Tôn cười nói:</w:t>
      </w:r>
    </w:p>
    <w:p>
      <w:pPr>
        <w:pStyle w:val="BodyText"/>
      </w:pPr>
      <w:r>
        <w:t xml:space="preserve">- Cần gì ba năm, một năm đủ rồi!</w:t>
      </w:r>
    </w:p>
    <w:p>
      <w:pPr>
        <w:pStyle w:val="BodyText"/>
      </w:pPr>
      <w:r>
        <w:t xml:space="preserve">o0o</w:t>
      </w:r>
    </w:p>
    <w:p>
      <w:pPr>
        <w:pStyle w:val="BodyText"/>
      </w:pPr>
      <w:r>
        <w:t xml:space="preserve">Nói xong liền làm, Âm Ma Thiên Tôn điều khiển phi thuyền Thiên Tôn, nghênh ngang hướng về phía Tinh vực Đại Càn bay đi. Với tốc độ của phi thuyền Thiên Tôn, nhanh nhất trong ba tháng có thể tới Tinh vực Đại Càn. Nếu là phi thuyền Chủ Thần, ít nhất cũng phải bay nửa năm tới một năm.</w:t>
      </w:r>
    </w:p>
    <w:p>
      <w:pPr>
        <w:pStyle w:val="BodyText"/>
      </w:pPr>
      <w:r>
        <w:t xml:space="preserve">Lý Bố Y nhìn bọn Âm Ma Thiên Tôn rời đi, sắc mặt lộ ra vẻ suy nghĩ sâu xa nói:</w:t>
      </w:r>
    </w:p>
    <w:p>
      <w:pPr>
        <w:pStyle w:val="BodyText"/>
      </w:pPr>
      <w:r>
        <w:t xml:space="preserve">- Vô Song, Âm Ma Thiên Tôn này nghênh ngang đã quen, tính cách ngoan độc, ngươi có thể dùng được, quả là việc kỳ lạ.</w:t>
      </w:r>
    </w:p>
    <w:p>
      <w:pPr>
        <w:pStyle w:val="BodyText"/>
      </w:pPr>
      <w:r>
        <w:t xml:space="preserve">- Ha ha, hắn sợ là sợ Thần Tú Cung của ta, là Tu La Vương trong Thần Tú Cung. Đồng thời cũng là di sản của Xích Dương Thánh Hoàng truyền lại.</w:t>
      </w:r>
    </w:p>
    <w:p>
      <w:pPr>
        <w:pStyle w:val="BodyText"/>
      </w:pPr>
      <w:r>
        <w:t xml:space="preserve">Lý Bố Y gật gật đầu:</w:t>
      </w:r>
    </w:p>
    <w:p>
      <w:pPr>
        <w:pStyle w:val="BodyText"/>
      </w:pPr>
      <w:r>
        <w:t xml:space="preserve">- Đúng, nhưng Âm Ma Thiên Tôn này tuy giảo hoạt, nhưng ta thấy hắn với ngươi vô cùng thành tâm, toàn tâm toàn ý theo ngươi. Chỉ là chuyến đi này của hắn, liệu có bao nhiêu phần thắng?</w:t>
      </w:r>
    </w:p>
    <w:p>
      <w:pPr>
        <w:pStyle w:val="BodyText"/>
      </w:pPr>
      <w:r>
        <w:t xml:space="preserve">- Âm Ma Thiên Tôn này đã thành danh hàng trăm vạn năm nay, thực lực không hề thấp. Lại kinh qua Vạn Thần Mê Tông Điện tu luyện Thần hồn, Thần hồn đã cường đại tới đỉnh cao của cảnh giới Thiên Tôn rồi. Với thực lực của hắn, dù không thể đánh bại Đại Càn Thiên Tôn thì cũng không thể thất bại. Đại sư huynh, chúng ta hiện nay mà xuất quan theo lẽ thường, tất nhiên sẽ không địch lại được Đại Càn Thiên Tôn kia, do vậy phải dùng cách đánh không theo quy tắc thông thường, mới có thể có chút hy vọng.</w:t>
      </w:r>
    </w:p>
    <w:p>
      <w:pPr>
        <w:pStyle w:val="BodyText"/>
      </w:pPr>
      <w:r>
        <w:t xml:space="preserve">Lý Bố Y thở dài nói:</w:t>
      </w:r>
    </w:p>
    <w:p>
      <w:pPr>
        <w:pStyle w:val="BodyText"/>
      </w:pPr>
      <w:r>
        <w:t xml:space="preserve">- Quả thực như vậy. Vô Song sư đệ, ngươi tiến bộ nhanh chóng, không hổ là thiên tài do sư phụ lựa chọn. Ngu huynh chỉ hy vọng Vô Song ngươi sớm tiến thăng cảnh giới Thánh Hoàng, theo đuổi đại đạo chí tôn, nghịch sinh tử, chuyển luân hồi mới có thể làm cho sư phụ sống lại.</w:t>
      </w:r>
    </w:p>
    <w:p>
      <w:pPr>
        <w:pStyle w:val="BodyText"/>
      </w:pPr>
      <w:r>
        <w:t xml:space="preserve">Lý Huyền Phong đối với Thiên Huyền Thất Tử vốn có công ơn tái tạo, cho nên bọn người Lý Bố Y có cảm tình rất sâu nặng với Lý Huyền Phong.</w:t>
      </w:r>
    </w:p>
    <w:p>
      <w:pPr>
        <w:pStyle w:val="BodyText"/>
      </w:pPr>
      <w:r>
        <w:t xml:space="preserve">Lúc nào Lý Bố Y cũng không quên việc làm cho sư phụ sống lại.</w:t>
      </w:r>
    </w:p>
    <w:p>
      <w:pPr>
        <w:pStyle w:val="BodyText"/>
      </w:pPr>
      <w:r>
        <w:t xml:space="preserve">Việc này, Tần Vô Song cũng nhớ kỹ trong lòng, đây cũng là động lực để hắn tiếp tục nỗ lực cố gắng.</w:t>
      </w:r>
    </w:p>
    <w:p>
      <w:pPr>
        <w:pStyle w:val="BodyText"/>
      </w:pPr>
      <w:r>
        <w:t xml:space="preserve">Có thể nói, xuyên việt tới thế giới này, nếu không có điểm hóa của sư phụ Lý Huyền Phong, không có sự bồi dưỡng của Thất Tuyệt Liên Hoàn Trận, hắn hiện nay cũng chỉ là một tu luyện giả bình thường ở các quốc gia nhân loại, có thể tấn thăng Thần đạo hay không còn phải xem xét, đừng nói gì tới Chủ Thần chí tôn hiện nay.</w:t>
      </w:r>
    </w:p>
    <w:p>
      <w:pPr>
        <w:pStyle w:val="BodyText"/>
      </w:pPr>
      <w:r>
        <w:t xml:space="preserve">Giọt nước ơn huệ, suối nước báo đáp, huống hồ là cải tạo chi ân.</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18" w:name="chương-996"/>
      <w:bookmarkEnd w:id="1018"/>
      <w:r>
        <w:t xml:space="preserve">996. Chương 996</w:t>
      </w:r>
    </w:p>
    <w:p>
      <w:pPr>
        <w:pStyle w:val="Compact"/>
      </w:pPr>
      <w:r>
        <w:br w:type="textWrapping"/>
      </w:r>
      <w:r>
        <w:br w:type="textWrapping"/>
      </w:r>
    </w:p>
    <w:p>
      <w:pPr>
        <w:pStyle w:val="BodyText"/>
      </w:pPr>
      <w:r>
        <w:t xml:space="preserve">Chương 996: Tiên phong chiến đấu</w:t>
      </w:r>
    </w:p>
    <w:p>
      <w:pPr>
        <w:pStyle w:val="BodyText"/>
      </w:pPr>
      <w:r>
        <w:t xml:space="preserve">Tần Vô Song nghe nhắc tới sư phụ Lý Huyền Phong, biểu tình lập tức ngưng trọng, trịnh trọng nói:</w:t>
      </w:r>
    </w:p>
    <w:p>
      <w:pPr>
        <w:pStyle w:val="BodyText"/>
      </w:pPr>
      <w:r>
        <w:t xml:space="preserve">- Đại sư huynh, di mệnh của sư phụ, ta lúc nào cũng khắc cốt ghi tâm. Ta tuy cũng kế thừa di nguyện của Xích Dương Thánh Hoàng, nhưng trong tim ra, ân tình tái tạo của sư phụ luôn là số một. Xích Dương Thánh Hoàng có ân đức tặng bảo vật, còn sư phụ có tạo hóa chi ân. Tình nghĩa không chia nông sâu, ân đức phải có sau trước. Ta là người thừa kế của sư phụ, nhất định không được quên nguồn cội.</w:t>
      </w:r>
    </w:p>
    <w:p>
      <w:pPr>
        <w:pStyle w:val="BodyText"/>
      </w:pPr>
      <w:r>
        <w:t xml:space="preserve">Lý Bố Y không hề nghi ngờ Tần Vô Song quên đi nguồn cội, hắn từ khi Tần Vô Song còn thiếu niên đã âm thầm quan sát, biết vị sư đệ thiên tài này phẩm hạnh không có gì để phải phàn nàn.</w:t>
      </w:r>
    </w:p>
    <w:p>
      <w:pPr>
        <w:pStyle w:val="BodyText"/>
      </w:pPr>
      <w:r>
        <w:t xml:space="preserve">- Sư đệ, mấy huynh đệ chúng ta đều tin ở ngươi. Những việc khách sáo này không cần nói nữa. Ngu huynh trong thời gian này dự định bế quan trăm năm, đột phá Chủ Thần. Mọi việc lớn nhỏ đều giao cho Lão Nhị và Lão Tam quản lý. Chỉ hy vọng, Đại lục Thiên Huyền ngày mai sẽ tốt hơn.</w:t>
      </w:r>
    </w:p>
    <w:p>
      <w:pPr>
        <w:pStyle w:val="BodyText"/>
      </w:pPr>
      <w:r>
        <w:t xml:space="preserve">Tần Vô Song vô cùng vui mừng:</w:t>
      </w:r>
    </w:p>
    <w:p>
      <w:pPr>
        <w:pStyle w:val="BodyText"/>
      </w:pPr>
      <w:r>
        <w:t xml:space="preserve">- Đại sư huynh, ngươi cảm ngộ thấy thiên cơ Chủ Thần rồi sao?</w:t>
      </w:r>
    </w:p>
    <w:p>
      <w:pPr>
        <w:pStyle w:val="BodyText"/>
      </w:pPr>
      <w:r>
        <w:t xml:space="preserve">Lý Bố Y nói:</w:t>
      </w:r>
    </w:p>
    <w:p>
      <w:pPr>
        <w:pStyle w:val="BodyText"/>
      </w:pPr>
      <w:r>
        <w:t xml:space="preserve">- Tất cả đều là nhờ Thánh Hoàng Thiên Thuyền, giúp ta trong vòng chưa tới hai trăm năm đã liên tục đột phá, đạt được tư cách ngày hôm nay.</w:t>
      </w:r>
    </w:p>
    <w:p>
      <w:pPr>
        <w:pStyle w:val="BodyText"/>
      </w:pPr>
      <w:r>
        <w:t xml:space="preserve">Tần Vô Song cười nói:</w:t>
      </w:r>
    </w:p>
    <w:p>
      <w:pPr>
        <w:pStyle w:val="BodyText"/>
      </w:pPr>
      <w:r>
        <w:t xml:space="preserve">- Đại sư huynh, Đại lục Thiên Huyền tuy có công, nhưng cũng không thể không kể tới điểm hóa của sư phụ. Hơn nữa, Tinh Hà Kết Giới mấy vạn năm nay, các ngươi cần tu khổ luyện, tuy chưa từng đột phá, nhưng cái gốc không ngừng tăng thêm. Đến nay là một cơ hội, tự nhiên bộc phát ra. Thực lực của các ngươi tăng lên vượt bậc, đó không phải là ngẫu nhiên, mà là tất nhiên. Thánh Hoàng Thiên Thuyền chỉ là phương tiện giúp các ngươi đột phá mà thôi.</w:t>
      </w:r>
    </w:p>
    <w:p>
      <w:pPr>
        <w:pStyle w:val="BodyText"/>
      </w:pPr>
      <w:r>
        <w:t xml:space="preserve">Lý Bố Y gật gật đầu:</w:t>
      </w:r>
    </w:p>
    <w:p>
      <w:pPr>
        <w:pStyle w:val="BodyText"/>
      </w:pPr>
      <w:r>
        <w:t xml:space="preserve">- Tuy nói như thế, nhưng nếu không có Thánh Hoàng Thiên Thuyền, tất cả đều chỉ là nói suông.</w:t>
      </w:r>
    </w:p>
    <w:p>
      <w:pPr>
        <w:pStyle w:val="BodyText"/>
      </w:pPr>
      <w:r>
        <w:t xml:space="preserve">- Ha ha, vậy thì hãy để Thánh Hoàng Thiên Thuyền một lần nữa đem đến vận may cho ngươi. Đại sư huynh, ta hy vọng ngươi sớm tấn thăng Chủ Thần, quản lý Đại lục Thiên Huyền. Như vậy, ta mới có thể yên tâm theo đuổi vô thượng đại đạo!</w:t>
      </w:r>
    </w:p>
    <w:p>
      <w:pPr>
        <w:pStyle w:val="BodyText"/>
      </w:pPr>
      <w:r>
        <w:t xml:space="preserve">Lý Bố Y sắc mặt trịnh trọng:</w:t>
      </w:r>
    </w:p>
    <w:p>
      <w:pPr>
        <w:pStyle w:val="BodyText"/>
      </w:pPr>
      <w:r>
        <w:t xml:space="preserve">- Ngu huynh sẽ cố hết sức!</w:t>
      </w:r>
    </w:p>
    <w:p>
      <w:pPr>
        <w:pStyle w:val="BodyText"/>
      </w:pPr>
      <w:r>
        <w:t xml:space="preserve">o0o</w:t>
      </w:r>
    </w:p>
    <w:p>
      <w:pPr>
        <w:pStyle w:val="BodyText"/>
      </w:pPr>
      <w:r>
        <w:t xml:space="preserve">Lại nói về Âm Ma Thiên Tôn, điều khiển phi thuyền Thiên Tôn, không tới ba tháng đã tiến vào khu vực trung tâm của Tinh vực Đại Càn. Lúc này, Chủ Thần từ các nơi của Tinh vực Đại Càn cũng tập trung gần đông đủ rồi.</w:t>
      </w:r>
    </w:p>
    <w:p>
      <w:pPr>
        <w:pStyle w:val="BodyText"/>
      </w:pPr>
      <w:r>
        <w:t xml:space="preserve">Đại Càn Thiên Tôn, cũng chuẩn bị tập kết trong một ngày gần đây, xuất phát về hướng Đại lục Thiên Huyền.</w:t>
      </w:r>
    </w:p>
    <w:p>
      <w:pPr>
        <w:pStyle w:val="BodyText"/>
      </w:pPr>
      <w:r>
        <w:t xml:space="preserve">Đúng lúc đó, phi thuyền của Âm Ma Thiên Tôn, đã lọt vào mạng lưới tình báo của Đại Càn Thiên Tôn, Đại Càn Thiên Tôn nhận được tin báo, đồng thời với kích động, cũng có vài phần bình tĩnh.</w:t>
      </w:r>
    </w:p>
    <w:p>
      <w:pPr>
        <w:pStyle w:val="BodyText"/>
      </w:pPr>
      <w:r>
        <w:t xml:space="preserve">- Cuối cùng cũng đến rồi sao? Cũng bình tĩnh đấy chứ?</w:t>
      </w:r>
    </w:p>
    <w:p>
      <w:pPr>
        <w:pStyle w:val="BodyText"/>
      </w:pPr>
      <w:r>
        <w:t xml:space="preserve">Đại Càn Thiên Tôn bụng đầy oán niệm, nghĩ.</w:t>
      </w:r>
    </w:p>
    <w:p>
      <w:pPr>
        <w:pStyle w:val="BodyText"/>
      </w:pPr>
      <w:r>
        <w:t xml:space="preserve">Gọi đủ tâm phúc nhân mã, nhanh chóng đi chặn lại. Dù sao cũng không thể để đối phương dễ dàng giết thẳng tới đại điện được. Nếu để như vậy thì mất mặt quá.</w:t>
      </w:r>
    </w:p>
    <w:p>
      <w:pPr>
        <w:pStyle w:val="BodyText"/>
      </w:pPr>
      <w:r>
        <w:t xml:space="preserve">o0o</w:t>
      </w:r>
    </w:p>
    <w:p>
      <w:pPr>
        <w:pStyle w:val="BodyText"/>
      </w:pPr>
      <w:r>
        <w:t xml:space="preserve">Tại khu vực cách Thiên Tôn Thần Điện mười vạn dặm, Đại Càn Thiên Tôn cuối cùng cũng có thể ngăn chặn được phi thuyền Thiên Tôn của đối phương lại. Đại Càn Thiên Tôn vì việc này mà cũng tổn thất không ít, phi thuyền Thiên Tôn của hắn không những bị công kích, mà mấy trăm phi thuyền Chủ Thần đem theo cũng bị sứt mẻ.</w:t>
      </w:r>
    </w:p>
    <w:p>
      <w:pPr>
        <w:pStyle w:val="BodyText"/>
      </w:pPr>
      <w:r>
        <w:t xml:space="preserve">Cho dù như vậy, cũng không thể phá hỏng được phi thuyền Thiên Tôn của đối phương, mà chỉ có thể ngăn chặn không cho đi sâu vào hơn nữa. Cơ hồ có thể nói, bọn chúng đã tiêu hao một nguồn lực lớn mới có thể làm chậm lại khí thế xông vào Thiên Tôn Thần Điện của đối phương.</w:t>
      </w:r>
    </w:p>
    <w:p>
      <w:pPr>
        <w:pStyle w:val="BodyText"/>
      </w:pPr>
      <w:r>
        <w:t xml:space="preserve">Âm Ma Thiên Tôn rõ ràng không chút sợ hãi, từ phi thuyền Thiên Tôn nhảy ra, ngồi phía trên phi thuyền, nhàn nhã nhìn ba tầng bao vây xung quanh, cười nói:</w:t>
      </w:r>
    </w:p>
    <w:p>
      <w:pPr>
        <w:pStyle w:val="BodyText"/>
      </w:pPr>
      <w:r>
        <w:t xml:space="preserve">- Đại Càn Thiên Tôn, ngươi cảm thấy lũ tôm tép này bao vây ta, ngoài việc thêm chết chóc ra, còn có tác dụng nào khác hay sao?</w:t>
      </w:r>
    </w:p>
    <w:p>
      <w:pPr>
        <w:pStyle w:val="BodyText"/>
      </w:pPr>
      <w:r>
        <w:t xml:space="preserve">Đại Càn Thiên Tôn vô cùng tức giận, tên này khẩu khí không nhỏ. Cường giả cấp độ Chủ Thần, trong mắt hắn chỉ là lũ tôm lũ tép, khẩu khí thật lớn!</w:t>
      </w:r>
    </w:p>
    <w:p>
      <w:pPr>
        <w:pStyle w:val="BodyText"/>
      </w:pPr>
      <w:r>
        <w:t xml:space="preserve">Những Chủ Thần cường giả kia cũng vô cùng phẫn nộ. Thiên Tôn cường giả bọn họ không phải không từng thấy qua, nhưng đây là lần đầu tiên gặp một kẻ điên cuồng như vậy.</w:t>
      </w:r>
    </w:p>
    <w:p>
      <w:pPr>
        <w:pStyle w:val="BodyText"/>
      </w:pPr>
      <w:r>
        <w:t xml:space="preserve">Chủ Thần không bằng Thiên Tôn, điều đó không sai. Nhưng mấy trăm Chủ Thần đủ để đối phó với một Thiên Tôn. Tên này giọng lưỡi huênh hoang như vậy, trừ phi đầu óc có vấn đề, không biết rằng đã lọt sâu vào vòng vây rồi hay sao?</w:t>
      </w:r>
    </w:p>
    <w:p>
      <w:pPr>
        <w:pStyle w:val="BodyText"/>
      </w:pPr>
      <w:r>
        <w:t xml:space="preserve">Hay là thực sự có bản lĩnh lớn, căn bản không sợ việc này. Bất kể thế nào, những Chủ Thần cường giả này cũng đã bị kích động đến nổi giận, trong lòng âm thầm hạ quyết tâm, đem tên này vây chặt lấy!</w:t>
      </w:r>
    </w:p>
    <w:p>
      <w:pPr>
        <w:pStyle w:val="BodyText"/>
      </w:pPr>
      <w:r>
        <w:t xml:space="preserve">Đại Càn Thiên Tôn lại thăm dò một phen, đối phương xem ra có chuẩn bị, một lời đã nói toạc ra thân phận của hắn. Tuy đây không phải việc khó gì, nhưng ít nhất có thể nhìn ra, đối phương nhằm vào Đại Càn Thiên Tôn hắn mà tới.</w:t>
      </w:r>
    </w:p>
    <w:p>
      <w:pPr>
        <w:pStyle w:val="BodyText"/>
      </w:pPr>
      <w:r>
        <w:t xml:space="preserve">Thiên Tôn cường giả!</w:t>
      </w:r>
    </w:p>
    <w:p>
      <w:pPr>
        <w:pStyle w:val="BodyText"/>
      </w:pPr>
      <w:r>
        <w:t xml:space="preserve">Đại Càn Thiên Tôn rất rõ thực lực của đối phương trước mắt, cũng không dám có chút lơ là. Đối phương có thể dễ dàng làm cho mấy chục Chủ Thần mất tích, tất nhiên phải có vài phần bản lĩnh.</w:t>
      </w:r>
    </w:p>
    <w:p>
      <w:pPr>
        <w:pStyle w:val="BodyText"/>
      </w:pPr>
      <w:r>
        <w:t xml:space="preserve">- Các hạ rốt cuộc là ai, làm càn trong Tinh vực Đại Càn của ta, cũng nên khiêm tốn lại một chút rồi!</w:t>
      </w:r>
    </w:p>
    <w:p>
      <w:pPr>
        <w:pStyle w:val="BodyText"/>
      </w:pPr>
      <w:r>
        <w:t xml:space="preserve">Âm Ma Thiên Tôn nghe xong lời này, giống như nghe thấy chuyện buồn cười nhất trên đời, cười lớn:</w:t>
      </w:r>
    </w:p>
    <w:p>
      <w:pPr>
        <w:pStyle w:val="BodyText"/>
      </w:pPr>
      <w:r>
        <w:t xml:space="preserve">- Ta nói các hạ, ngươi hình như đã lầm thì phải. Huênh hoang phải là lũ tôm tép Tinh vực Đại Càn các ngươi. Bọn ta chỉ đi ngang qua Tinh vực Đại Càn, không mạo phạm gì, lại bị bọn ở Đại lục Phong Vân kia gây phiên toái cho chủ nhân của chúng ta. Nếu chỉ như vậy cũng chỉ là ân oán cá nhân, không ngờ Đại Càn Thiên Tôn ngươi không quản lý tốt thuộc hạ, lại còn dung túng cho chó dại cắn người. Ta hôm nay tới đây là phụng mệnh của chủ nhân ta, tới hỏi cho ra lẽ.</w:t>
      </w:r>
    </w:p>
    <w:p>
      <w:pPr>
        <w:pStyle w:val="BodyText"/>
      </w:pPr>
      <w:r>
        <w:t xml:space="preserve">Những lời nói kiểu cả vú lấp miệng em, mà nghe ra lại vô cùng có lý. Điều này cũng hợp với phong cách của Âm Ma Thiên Tôn, hắn trước nay luôn hoành hành bá đạo.</w:t>
      </w:r>
    </w:p>
    <w:p>
      <w:pPr>
        <w:pStyle w:val="BodyText"/>
      </w:pPr>
      <w:r>
        <w:t xml:space="preserve">Còn Đại Càn Thiên Tôn, cũng là hạng người như vậy. Hai kẻ bá đạo gặp nhau, chắc chắn là vô cùng hấp dẫn. Quả nhiên như vậy, Đại Càn Thiên Tôn nghe xong cười lạnh liên hồi:</w:t>
      </w:r>
    </w:p>
    <w:p>
      <w:pPr>
        <w:pStyle w:val="BodyText"/>
      </w:pPr>
      <w:r>
        <w:t xml:space="preserve">- Một cái cớ hay lắm. Ngươi làm càn trong lãnh địa của ta, còn trách ngược lại ta. Ta đang muốn hỏi xem chủ nhân nhà ngươi là ai mà dám to gan vô lễ như thế?</w:t>
      </w:r>
    </w:p>
    <w:p>
      <w:pPr>
        <w:pStyle w:val="BodyText"/>
      </w:pPr>
      <w:r>
        <w:t xml:space="preserve">- Nói tới chủ nhân nhà ta, chỉ e sẽ dọa chết ngươi. Đại Càn Thiên Tôn, tên chủ nhân ta, ngươi không có tư cách để hỏi, ta chỉ hỏi ngươi, ngươi có thể thắng được ta không?</w:t>
      </w:r>
    </w:p>
    <w:p>
      <w:pPr>
        <w:pStyle w:val="BodyText"/>
      </w:pPr>
      <w:r>
        <w:t xml:space="preserve">- Hừ, thắng ngươi, lẽ nào ngươi muốn độc đấu với ta sao?</w:t>
      </w:r>
    </w:p>
    <w:p>
      <w:pPr>
        <w:pStyle w:val="BodyText"/>
      </w:pPr>
      <w:r>
        <w:t xml:space="preserve">Âm Ma Thiên Tôn nhún nhún vai:</w:t>
      </w:r>
    </w:p>
    <w:p>
      <w:pPr>
        <w:pStyle w:val="BodyText"/>
      </w:pPr>
      <w:r>
        <w:t xml:space="preserve">- Nếu ngươi cho rằng ngươi người nhiều, muốn xông cả lên cũng chả sao. Nếu ngươi muốn có chút phong độ, độc đấu với ta, ta cũng vui vẻ phụng bồi.</w:t>
      </w:r>
    </w:p>
    <w:p>
      <w:pPr>
        <w:pStyle w:val="BodyText"/>
      </w:pPr>
      <w:r>
        <w:t xml:space="preserve">- Hừ, giấu đầu hở đuôi, ngay cả tên chủ nhân ngươi cũng không dám nói ra. Một tên nô tài vô danh có tư cách gì làm đối thủ của Đại Càn Thiên Tôn ta?</w:t>
      </w:r>
    </w:p>
    <w:p>
      <w:pPr>
        <w:pStyle w:val="BodyText"/>
      </w:pPr>
      <w:r>
        <w:t xml:space="preserve">- Ha ha, ngươi thực sự muốn biết sao? Chỉ e ngươi sợ vỡ mật.</w:t>
      </w:r>
    </w:p>
    <w:p>
      <w:pPr>
        <w:pStyle w:val="BodyText"/>
      </w:pPr>
      <w:r>
        <w:t xml:space="preserve">Âm Ma Thiên Tôn cũng không tức giận, mà dùng khẩu khí giễu cợt hỏi lại.</w:t>
      </w:r>
    </w:p>
    <w:p>
      <w:pPr>
        <w:pStyle w:val="BodyText"/>
      </w:pPr>
      <w:r>
        <w:t xml:space="preserve">- Có gan thì nói, Đại Càn Thiên Tôn ta không trêu được, thì cũng có người trêu được. Ngươi không định nói chủ nhân nhà ngươi là Thánh Hoàng cường giả, đến rong chơi ở Tinh vực Đại Càn của ta chứ?</w:t>
      </w:r>
    </w:p>
    <w:p>
      <w:pPr>
        <w:pStyle w:val="BodyText"/>
      </w:pPr>
      <w:r>
        <w:t xml:space="preserve">- Ha ha, ngươi nói đúng rồi, chủ nhân của ta, chính là Thánh Hoàng cường giả. Năm xưa danh chấn thiên hạ, Tu La Vương đại nhân, ngươi nghe tới chưa?</w:t>
      </w:r>
    </w:p>
    <w:p>
      <w:pPr>
        <w:pStyle w:val="BodyText"/>
      </w:pPr>
      <w:r>
        <w:t xml:space="preserve">Lúc này, hắn đương nhiên không tiện nói ra tên Tần Vô Song rồi. Chỉ đem tên Tu La Vương ra trêu đùa người mà thôi.</w:t>
      </w:r>
    </w:p>
    <w:p>
      <w:pPr>
        <w:pStyle w:val="BodyText"/>
      </w:pPr>
      <w:r>
        <w:t xml:space="preserve">Đại Càn Thiên Tôn hiểu nhiều biết rộng, đương nhiên có nghe qua một số sự tích, nghe xong những lơi này, sửng sốt một chút, lập tức cười lớn:</w:t>
      </w:r>
    </w:p>
    <w:p>
      <w:pPr>
        <w:pStyle w:val="BodyText"/>
      </w:pPr>
      <w:r>
        <w:t xml:space="preserve">- Quả nhiên là một kẻ ngông cuồng. Ngươi nói là Tu La Vương, sao không nói là Xích Dương Thánh Hoàng luôn đi. Ha ha, Xích Dương Thánh Hoàng và Tinh vực Đại Càn của chúng ta có một số lời đồn. Còn về Tu La Vương, chỉ nghe nói trăm vạn năm trước đã bị Xích Dương Thánh Hoàng đánh bại, sau đó không rõ tung tích. Lẽ nào chạy tới Tinh vực Đại Càn lánh nạn rồi?</w:t>
      </w:r>
    </w:p>
    <w:p>
      <w:pPr>
        <w:pStyle w:val="BodyText"/>
      </w:pPr>
      <w:r>
        <w:t xml:space="preserve">Khẩu khí trêu chọc của Đại Càn Thiên Tôn, nếu Tu La Vương có mặt ở đây, hắn vì lời nói này, có thể chết mười lần không hết.</w:t>
      </w:r>
    </w:p>
    <w:p>
      <w:pPr>
        <w:pStyle w:val="BodyText"/>
      </w:pPr>
      <w:r>
        <w:t xml:space="preserve">Âm Ma Thiên Tôn cười lạnh:</w:t>
      </w:r>
    </w:p>
    <w:p>
      <w:pPr>
        <w:pStyle w:val="BodyText"/>
      </w:pPr>
      <w:r>
        <w:t xml:space="preserve">- Đại Càn Thiên Tôn, ngươi yên tâm, ta sẽ đem lời ngươi nói bẩm báo đầy đủ với Tu La Vương bệ hạ. Hy vọng đến lúc đó ngươi trong giấc mộng sẽ không bị Tu La Vương diệt cả Thần hồn nhé.</w:t>
      </w:r>
    </w:p>
    <w:p>
      <w:pPr>
        <w:pStyle w:val="BodyText"/>
      </w:pPr>
      <w:r>
        <w:t xml:space="preserve">Thấy Âm Ma Thiên Tôn có vẻ rất nghiêm túc, Đại Càn Thiên Tôn có vài phần lo sợ. Nghe ra, tên này không phải đang nói đùa.</w:t>
      </w:r>
    </w:p>
    <w:p>
      <w:pPr>
        <w:pStyle w:val="BodyText"/>
      </w:pPr>
      <w:r>
        <w:t xml:space="preserve">Lẽ nào Tu La Vương hung danh khắp thiên hạ năm xưa thật sự không bị Xích Dương Thánh Hoàng phong ấn, mà đã chạy thoát tới đây, lánh nạn tại Đại lục Thiên Huyền?</w:t>
      </w:r>
    </w:p>
    <w:p>
      <w:pPr>
        <w:pStyle w:val="BodyText"/>
      </w:pPr>
      <w:r>
        <w:t xml:space="preserve">Nếu thực sự như thế, ân oán này lớn quá rồi. Tu La Vương có thể đánh không lại Xích Dương Thánh Hoàng, nhưng trong Tiểu Vũ trụ mà Tinh vực Đại Càn nằm trong đó, cho dù là Thánh Hoàng mạnh nhất cũng không phải là đối thủ của Tu La Vương.</w:t>
      </w:r>
    </w:p>
    <w:p>
      <w:pPr>
        <w:pStyle w:val="BodyText"/>
      </w:pPr>
      <w:r>
        <w:t xml:space="preserve">Nếu thực sự chọc giận Tu La Vương hung ác kia, thì quả là không hay. Tu La Vương mà làm thật, giết Đại Càn Thiên Tôn hắn có thể nói là dễ như trở bàn tay.</w:t>
      </w:r>
    </w:p>
    <w:p>
      <w:pPr>
        <w:pStyle w:val="BodyText"/>
      </w:pPr>
      <w:r>
        <w:t xml:space="preserve">Nghĩ đến đây, sống lưng Đại Càn Thiên Tôn lạnh toát, một cảm giác khẩn trương không dễ phát hiện ra, dâng lên trong lòng hắn.</w:t>
      </w:r>
    </w:p>
    <w:p>
      <w:pPr>
        <w:pStyle w:val="BodyText"/>
      </w:pPr>
      <w:r>
        <w:t xml:space="preserve">Chỉ là, hắn đường đường là Thiên Tôn, kẻ nắm giữ Tinh vực Đại Càn, cho dù trong lòng sợ hãi, cũng không thể bị một hai câu chặn lại, quát lên một tiếng:</w:t>
      </w:r>
    </w:p>
    <w:p>
      <w:pPr>
        <w:pStyle w:val="BodyText"/>
      </w:pPr>
      <w:r>
        <w:t xml:space="preserve">- Các hạ, cho dù lời đồn về Tu La Vương là có thật, các hạ ngang nhiên xông vào khu vực trung tâm của Tinh vực Đại Càn chúng ta, đó là sự mạo phạm rất lớn. Bản tọa bắt buộc phải cho ngươi biết, đây là lãnh địa của ai. Trong lãnh địa của ta, là rồng ngươi phải quỳ xuống, là hổ ngươi phải nằm xuống!</w:t>
      </w:r>
    </w:p>
    <w:p>
      <w:pPr>
        <w:pStyle w:val="BodyText"/>
      </w:pPr>
      <w:r>
        <w:t xml:space="preserve">Âm Ma Thiên Tôn cao giọng cười lớn:</w:t>
      </w:r>
    </w:p>
    <w:p>
      <w:pPr>
        <w:pStyle w:val="BodyText"/>
      </w:pPr>
      <w:r>
        <w:t xml:space="preserve">- Rất tốt, ta thích khẩu khí này của ngươi. Hy vọng bản lĩnh của ngươi cũng có thể làm ta hài lòng như khẩu khí của ngươi.</w:t>
      </w:r>
    </w:p>
    <w:p>
      <w:pPr>
        <w:pStyle w:val="BodyText"/>
      </w:pPr>
      <w:r>
        <w:t xml:space="preserve">Ngọn lửa tức giận trong mắt Đại Càn Thiên Tôn phun ra, đôi pháp nhãn trừng ra, hai đạo ánh sáng xanh tím từ trong đồng tử của hắn bắn ra, biến thành hai đạo ánh sáng giết người, ầm ầm bắn tới.</w:t>
      </w:r>
    </w:p>
    <w:p>
      <w:pPr>
        <w:pStyle w:val="BodyText"/>
      </w:pPr>
      <w:r>
        <w:t xml:space="preserve">Trong hư không cuồn cuộn nổi lên từng lớp từng lớp sóng công kích, làm cho cả hư không rung lên. Chủ Thần bốn phía không ai bảo ai đều tự động mở rộng vòng vây, nhường lại khu vực trung tâm làm chiến trường.</w:t>
      </w:r>
    </w:p>
    <w:p>
      <w:pPr>
        <w:pStyle w:val="BodyText"/>
      </w:pPr>
      <w:r>
        <w:t xml:space="preserve">Âm Ma Thiên Tôn cười nhàn nhã, tay mở ra, hai đạo hắc chưởng lớn đem theo yêu hỏa chi quang, nhằm hướng thần quang kia bắn tới.</w:t>
      </w:r>
    </w:p>
    <w:p>
      <w:pPr>
        <w:pStyle w:val="BodyText"/>
      </w:pPr>
      <w:r>
        <w:t xml:space="preserve">Đây là cuộc chiến của Thần hồn, cuộc đối đầu cấp bậc Thiên Tôn!</w:t>
      </w:r>
    </w:p>
    <w:p>
      <w:pPr>
        <w:pStyle w:val="BodyText"/>
      </w:pPr>
      <w:r>
        <w:t xml:space="preserve">Một khi đánh ra, khí thế trong chốc lát dường như làm cho tinh hà nghiêng ngả.</w:t>
      </w:r>
    </w:p>
    <w:p>
      <w:pPr>
        <w:pStyle w:val="BodyText"/>
      </w:pPr>
      <w:r>
        <w:t xml:space="preserve">Hai đại Thiên Tôn, không ngờ thực sự lao vào nhau.</w:t>
      </w:r>
    </w:p>
    <w:p>
      <w:pPr>
        <w:pStyle w:val="BodyText"/>
      </w:pPr>
      <w:r>
        <w:t xml:space="preserve">Trong lịch sử của Tinh vực Đại Càn, chiến đấu cấp Thiên Tôn cơ hồ đếm trên đầu ngón tay. Cho dù là Tinh vực Đại Càn và Tinh vực Vọng Xuyên đối địch như vậy, cường giả cấp bậc Thiên Tôn đối đầu, cũng chỉ là đối đầu tượng trưng, không phải là trường hợp rất cần thiết, tuyệt đối không bao giờ giở hết sức lực ra.</w:t>
      </w:r>
    </w:p>
    <w:p>
      <w:pPr>
        <w:pStyle w:val="BodyText"/>
      </w:pPr>
      <w:r>
        <w:t xml:space="preserve">Thiên Tôn cường giả, dù sao cũng đứng đầu cả một Tinh vực, bá chủ một phương, không thích hợp làm tiên phong xung trận.</w:t>
      </w:r>
    </w:p>
    <w:p>
      <w:pPr>
        <w:pStyle w:val="BodyText"/>
      </w:pPr>
      <w:r>
        <w:t xml:space="preserve">Nhưng giờ phút này lại là cục diện hoàn toàn khác. Đây không phải là đối kháng giữa các Tinh vực, nhưng còn hơn là đối kháng giữa các Tinh vực.</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19" w:name="chương-997"/>
      <w:bookmarkEnd w:id="1019"/>
      <w:r>
        <w:t xml:space="preserve">997. Chương 997</w:t>
      </w:r>
    </w:p>
    <w:p>
      <w:pPr>
        <w:pStyle w:val="Compact"/>
      </w:pPr>
      <w:r>
        <w:br w:type="textWrapping"/>
      </w:r>
      <w:r>
        <w:br w:type="textWrapping"/>
      </w:r>
    </w:p>
    <w:p>
      <w:pPr>
        <w:pStyle w:val="BodyText"/>
      </w:pPr>
      <w:r>
        <w:t xml:space="preserve">Chương 997: Thiên Tôn quyết đấu</w:t>
      </w:r>
    </w:p>
    <w:p>
      <w:pPr>
        <w:pStyle w:val="BodyText"/>
      </w:pPr>
      <w:r>
        <w:t xml:space="preserve">Tần Vô Song nghe nhắc tới sư phụ Lý Huyền Phong, biểu tình lập tức ngưng trọng, trịnh trọng nói:</w:t>
      </w:r>
    </w:p>
    <w:p>
      <w:pPr>
        <w:pStyle w:val="BodyText"/>
      </w:pPr>
      <w:r>
        <w:t xml:space="preserve">Thiên Tôn cường giả quyết đấu, đương nhiên là vô cùng thảm liệt. Các Vị diện xung quanh, không cái nào không cảm nhận được áp lực cường đại, hai đại Thiên Tôn thi triển thần thông, đấu tới trời rung đất chuyển.</w:t>
      </w:r>
    </w:p>
    <w:p>
      <w:pPr>
        <w:pStyle w:val="BodyText"/>
      </w:pPr>
      <w:r>
        <w:t xml:space="preserve">Luận tuổi tác, Đại Càn Thiên Tôn tấn thăng Thiên Tôn, chẳng qua là chuyện trong vòng trăm vạn năm nay, còn Âm Ma Thiên Tôn mấy trăm vạn năm trước đã là một đời kiêu hùng.</w:t>
      </w:r>
    </w:p>
    <w:p>
      <w:pPr>
        <w:pStyle w:val="BodyText"/>
      </w:pPr>
      <w:r>
        <w:t xml:space="preserve">Luận thực lực, Âm Ma Thiên Tôn năm xưa đã là đỉnh cao trong Thiên Tôn cường giả, còn Đại Càn Thiên Tôn, cách Thiên Tôn cường giả đỉnh cao vẫn còn một khoảng cách nhất định.</w:t>
      </w:r>
    </w:p>
    <w:p>
      <w:pPr>
        <w:pStyle w:val="BodyText"/>
      </w:pPr>
      <w:r>
        <w:t xml:space="preserve">Luận về Thần khí, hai bên đều kỳ phùng địch thủ. Âm Ma Thiên Tôn năm xưa tích trữ tất nhiên so với Đại Càn Thiên Tôn nhiều hơn nhiều, nhưng hắn bị Xích Dương Thánh Hoàng giam cầm, rất nhiều bảo vật đều đã bị thất lạc. Còn Đại Càn Thiên Tôn trong trăm vạn năm nay, khí thế rất thịnh, luyện hóa rất nhiều Thiên Tôn Thần Khí.</w:t>
      </w:r>
    </w:p>
    <w:p>
      <w:pPr>
        <w:pStyle w:val="BodyText"/>
      </w:pPr>
      <w:r>
        <w:t xml:space="preserve">Chỉ là, hai bên đều không có Thánh Hoàng Thần Khí, đây quả là một điều đáng tiếc.</w:t>
      </w:r>
    </w:p>
    <w:p>
      <w:pPr>
        <w:pStyle w:val="BodyText"/>
      </w:pPr>
      <w:r>
        <w:t xml:space="preserve">Thánh Hoàng Thần Khí và Thiên Tôn Thần Khí hoàn toàn không giống nhau. Luyện hóa Thánh Hoàng Thần Khí, yêu cầu với vật liệu vô cùng cao. Một Thánh Hoàng cường giả có được một kiện Thánh Hoàng Thần Khí đã là cơ duyên cực lớn rồi.</w:t>
      </w:r>
    </w:p>
    <w:p>
      <w:pPr>
        <w:pStyle w:val="BodyText"/>
      </w:pPr>
      <w:r>
        <w:t xml:space="preserve">Thánh Hoàng cường giả vô cùng xuất sắc mới có thể có nhiều kiện Thánh Hoàng Thần Khí, đó là tích lũy trong mấy trăm vạn năm, thậm chí là mấy ngàn vạn năm mới có được.</w:t>
      </w:r>
    </w:p>
    <w:p>
      <w:pPr>
        <w:pStyle w:val="BodyText"/>
      </w:pPr>
      <w:r>
        <w:t xml:space="preserve">Thánh Hoàng Thần Khí, phải may mắn lắm mới có được. Vật liệu đã khó kiếm, quá trình luyện chế cũng rất vất vả, không có mấy vạn năm luyện chế, căn bản không thể có được.</w:t>
      </w:r>
    </w:p>
    <w:p>
      <w:pPr>
        <w:pStyle w:val="BodyText"/>
      </w:pPr>
      <w:r>
        <w:t xml:space="preserve">Có thể nói, Thánh Hoàng Thần Khí là thứ cực kỳ hiếm gặp!</w:t>
      </w:r>
    </w:p>
    <w:p>
      <w:pPr>
        <w:pStyle w:val="BodyText"/>
      </w:pPr>
      <w:r>
        <w:t xml:space="preserve">Cho dù là Lý Huyền Phong, tung hoành trăm vạn năm cũng chỉ có một kiện Thánh Hoàng Thần Khí mà thôi.</w:t>
      </w:r>
    </w:p>
    <w:p>
      <w:pPr>
        <w:pStyle w:val="BodyText"/>
      </w:pPr>
      <w:r>
        <w:t xml:space="preserve">Còn Xích Dương Thánh Hoàng, sở dĩ có nhiều như vậy là do Xích Dương Thánh Hoàng ở trong Vũ trụ Đại La, đã tung hoành mấy ngàn vạn năm.</w:t>
      </w:r>
    </w:p>
    <w:p>
      <w:pPr>
        <w:pStyle w:val="BodyText"/>
      </w:pPr>
      <w:r>
        <w:t xml:space="preserve">Trong Vũ trụ Đại La, loại người mấy ngàn vạn năm tuổi như Xích Dương Thánh Hoàng, lại còn là Thánh Hoàng thiên tài, là vô cùng ít ỏi. Phải biết rằng, Xích Dương Thánh Hoàng, năm đó được gọi là một trong mười Thánh Hoàng mạnh nhất của Vũ trụ Đại La.</w:t>
      </w:r>
    </w:p>
    <w:p>
      <w:pPr>
        <w:pStyle w:val="BodyText"/>
      </w:pPr>
      <w:r>
        <w:t xml:space="preserve">Trong Vũ trụ Đại La có vô số Tiểu Vũ trụ, có vô số Thánh Hoàng, ít nhất cũng phải trên trăm vạn. Nhưng có thể nằm trong mười người đứng đầu người mạnh nhất, thực sự không dễ dàng.</w:t>
      </w:r>
    </w:p>
    <w:p>
      <w:pPr>
        <w:pStyle w:val="BodyText"/>
      </w:pPr>
      <w:r>
        <w:t xml:space="preserve">Do vậy, Xích Dương Thánh Hoàng có mấy kiện Thần khí là hợp tình hợp lý.</w:t>
      </w:r>
    </w:p>
    <w:p>
      <w:pPr>
        <w:pStyle w:val="BodyText"/>
      </w:pPr>
      <w:r>
        <w:t xml:space="preserve">Thiên Tôn cường giả, có thể có nhiều kiện Thiên Tôn Thần Khí, phẩm chất kém một chút thậm chí có thể ban cho thuộc hạ. Đó là bởi vì, Thiên Tôn Thần Khí yêu cầu về vật liệu và luyện chế kém hơn nhiều so với Thánh Hoàng Thần Khí.</w:t>
      </w:r>
    </w:p>
    <w:p>
      <w:pPr>
        <w:pStyle w:val="BodyText"/>
      </w:pPr>
      <w:r>
        <w:t xml:space="preserve">Do vậy, rất nhiều Chủ Thần có quan hệ thân cận với Thiên Tôn cường giả, đều có thể sở hữu Thiên Tôn Thần Khí. Tuy nhiên, Thiên Tôn cường giả, muốn có được Thánh Hoàng Thần Khí, đó là muôn vàn khó khăn, cơ hồ không thể thực hiện được.</w:t>
      </w:r>
    </w:p>
    <w:p>
      <w:pPr>
        <w:pStyle w:val="BodyText"/>
      </w:pPr>
      <w:r>
        <w:t xml:space="preserve">Đó chính là sự khác nhau giữa Thánh Hoàng Thần Khí và Thiên Tôn Thần Khí.</w:t>
      </w:r>
    </w:p>
    <w:p>
      <w:pPr>
        <w:pStyle w:val="BodyText"/>
      </w:pPr>
      <w:r>
        <w:t xml:space="preserve">Cũng do sự khác nhau này, nên quyết đấu giữa Thiên Tôn cường giả, rất ít khi dựa vào Thần khí và trang bị để phân thắng bại. Cơ hồ có thể nói thế này, nếu một Thiên Tôn có vận may sở hữu một kiện Thánh Hoàng Thần Khí, thì trong quyết đấu cùng cấp bậc, cho dù thực lực không bằng đối phương, dựa vào Thánh Hoàng Thần Khí vẫn có thể dễ dàng chiến thắng.</w:t>
      </w:r>
    </w:p>
    <w:p>
      <w:pPr>
        <w:pStyle w:val="BodyText"/>
      </w:pPr>
      <w:r>
        <w:t xml:space="preserve">Thánh Hoàng Thần Khí, một khi tế luyện, thì sẽ có tác dụng quyết định trong chiến đấu.</w:t>
      </w:r>
    </w:p>
    <w:p>
      <w:pPr>
        <w:pStyle w:val="BodyText"/>
      </w:pPr>
      <w:r>
        <w:t xml:space="preserve">Âm Ma Thiên Tôn và Đại Càn Thiên Tôn, hiển nhiên đều không phải là những kẻ có may mắn này. Dù sao, sở hữu Thánh Hoàng Thần Khí đối với một Thiên Tôn cường giả mà nói, là phúc là họa cũng rất khó nói.</w:t>
      </w:r>
    </w:p>
    <w:p>
      <w:pPr>
        <w:pStyle w:val="BodyText"/>
      </w:pPr>
      <w:r>
        <w:t xml:space="preserve">Dù sao, Thánh Hoàng Thần Khí, đó là thứ ngay cả rất nhiều Thánh Hoàng cũng thèm thuồng. Nếu một Thiên Tôn cường giả sở hữu Thánh Hoàng Thần Khí, không chừng còn bị Thánh Hoàng khác tới đánh chiếm.</w:t>
      </w:r>
    </w:p>
    <w:p>
      <w:pPr>
        <w:pStyle w:val="BodyText"/>
      </w:pPr>
      <w:r>
        <w:t xml:space="preserve">Còn Thiên Tôn Thần Khí lại khác. Một kiện Thiên Tôn Thần Khí, tuyệt đối không thể khiến Thiên Tôn cường giả thèm muốn. Cố ý ra tay cướp đoạt, trừ phi tư chất rất tốt. Nếu không, Thiên Tôn cường giả đều có thể tự mình luyện chế, không cần phải cướp đoạt với Chủ Thần có Thiên Tôn Thần Khí.</w:t>
      </w:r>
    </w:p>
    <w:p>
      <w:pPr>
        <w:pStyle w:val="BodyText"/>
      </w:pPr>
      <w:r>
        <w:t xml:space="preserve">Hai đại Thiên Tôn cường giả, thi triển thần thông, đại chiến bên trên tinh hà. Thiên Tôn Thần Khí của hai người đều thuộc loại đỉnh cao.</w:t>
      </w:r>
    </w:p>
    <w:p>
      <w:pPr>
        <w:pStyle w:val="BodyText"/>
      </w:pPr>
      <w:r>
        <w:t xml:space="preserve">Âm Ma Thiên Tôn hiển nhiên có ý khoe bảo vật, vừa thôi động Thiên Tôn Thần Khí của mình chiến đấu cùng Thiên Tôn Thần Khí của Đại Càn Thiên Tôn, vừa đem Bát Giác Liên Hoa Chùy kia ra, cười nói:</w:t>
      </w:r>
    </w:p>
    <w:p>
      <w:pPr>
        <w:pStyle w:val="BodyText"/>
      </w:pPr>
      <w:r>
        <w:t xml:space="preserve">- Đại Càn Thiên Tôn, Bát Giác Liên Hoa Chùy này là ngươi ban cho hai tên tiểu quỷ của Đại lục Phong Vân phải không? Đúng là một món đại lễ, ta không khách sáo, nhận rồi, ha ha.</w:t>
      </w:r>
    </w:p>
    <w:p>
      <w:pPr>
        <w:pStyle w:val="BodyText"/>
      </w:pPr>
      <w:r>
        <w:t xml:space="preserve">Nhìn thấy Bát Giác Liên Hoa Chùy, Đại Càn Thiên Tôn lửa giận bốc lên, biết rằng Phong Vân hai vị Chủ Thần chắc chắn đã gặp nạn. Trong cơn giận dữ, Thần hồn bùng nổ một lần nữa, nhục thân lớn ra, giống như một người khổng lồ đội trời đạp đất, huy động cự liêm trong tay, hướng về phía pháp thân của Âm Ma Thiên Tôn bổ xuống.</w:t>
      </w:r>
    </w:p>
    <w:p>
      <w:pPr>
        <w:pStyle w:val="BodyText"/>
      </w:pPr>
      <w:r>
        <w:t xml:space="preserve">Một đao này, nếu nói về uy lực, quả thực có thể đem một Vị diện bổ ra làm đôi!</w:t>
      </w:r>
    </w:p>
    <w:p>
      <w:pPr>
        <w:pStyle w:val="BodyText"/>
      </w:pPr>
      <w:r>
        <w:t xml:space="preserve">Đao phong cuồng dã xẹt qua tinh hà, hư không xuất hiện vết nứt rõ ràng. Vết nứt không gian cũng không ngừng xuất hiện.</w:t>
      </w:r>
    </w:p>
    <w:p>
      <w:pPr>
        <w:pStyle w:val="BodyText"/>
      </w:pPr>
      <w:r>
        <w:t xml:space="preserve">Nếu là Thần đạo cường giả thông thường, bị khe nứt không gian này quét phải, sớm đã bị nuốt mất rồi, trực tiếp biến mất trong hư không mờ mịt rồi.</w:t>
      </w:r>
    </w:p>
    <w:p>
      <w:pPr>
        <w:pStyle w:val="BodyText"/>
      </w:pPr>
      <w:r>
        <w:t xml:space="preserve">Cho dù là Chủ Thần cường giả, dưới uy lực thế này, cũng phải tập trung toàn lực. Nhưng đối với Thiên Tôn cường giả, căn bản không cần để ý khe nứt không gian kiểu này.</w:t>
      </w:r>
    </w:p>
    <w:p>
      <w:pPr>
        <w:pStyle w:val="BodyText"/>
      </w:pPr>
      <w:r>
        <w:t xml:space="preserve">Hoàn toàn không cần để ý tới. Sức hút của khe nứt không gian thế này, không thể gây ra nhiều uy hiếp với bọn họ.</w:t>
      </w:r>
    </w:p>
    <w:p>
      <w:pPr>
        <w:pStyle w:val="BodyText"/>
      </w:pPr>
      <w:r>
        <w:t xml:space="preserve">Ánh đao lấp loáng, đủ để làm cho tinh cầu vỡ nát, ngân hà đảo lưu.</w:t>
      </w:r>
    </w:p>
    <w:p>
      <w:pPr>
        <w:pStyle w:val="BodyText"/>
      </w:pPr>
      <w:r>
        <w:t xml:space="preserve">Đao mang trí mạng còn chưa chém tới, Bát Giác Liên Hoa Chùy trong tay Âm Ma Thiên Tôn đã xoay động cực nhanh, cánh hoa xoay động, quay tít giống như cối xay gió, tỏa ra từng lớp sóng ba màu, hình thành gió lốc cuồng dã cuốn chặt lấy đao mang kia.</w:t>
      </w:r>
    </w:p>
    <w:p>
      <w:pPr>
        <w:pStyle w:val="BodyText"/>
      </w:pPr>
      <w:r>
        <w:t xml:space="preserve">Quang mang cuồng liệt chiếu sáng khắp tinh hà, làm cho những Chủ Thần đứng nhìn cuộc chiến tâm thần rung động, bọn họ giờ mới biết thực lực của mình so với Thiên Tôn cường giả nhỏ bé biết bao.</w:t>
      </w:r>
    </w:p>
    <w:p>
      <w:pPr>
        <w:pStyle w:val="BodyText"/>
      </w:pPr>
      <w:r>
        <w:t xml:space="preserve">Âm Ma Thiên Tôn dùng Thiên Tôn Thần Khí mới luyện hóa là Bát Giác Liên Hoa Chùy mà có thể ngăn được một đao sắc bén đó của Đại Càn Thiên Tôn, làm cho Đại Càn Thiên Tôn có cảm giác thất bại.</w:t>
      </w:r>
    </w:p>
    <w:p>
      <w:pPr>
        <w:pStyle w:val="BodyText"/>
      </w:pPr>
      <w:r>
        <w:t xml:space="preserve">Hắn ý thức được, đối thủ trước mặt đây quả không đơn giản, thực lực so với hắn, chỉ hơn chứ không kém. Nghĩ tới đây, Đại Càn Thiên Tôn nộ khí càng lớn, vô duyên vô cớ lại kéo đến một đối thủ lợi hại như vậy.</w:t>
      </w:r>
    </w:p>
    <w:p>
      <w:pPr>
        <w:pStyle w:val="BodyText"/>
      </w:pPr>
      <w:r>
        <w:t xml:space="preserve">Cục diện hôm nay, cho dù không thể thủ thắng, cũng không được phép thất bại, nếu không, địa vị của hắn tại Tinh vực Đại Càn này sẽ tan thành mây khói.</w:t>
      </w:r>
    </w:p>
    <w:p>
      <w:pPr>
        <w:pStyle w:val="BodyText"/>
      </w:pPr>
      <w:r>
        <w:t xml:space="preserve">Chỉ là, Âm Ma Thiên Tôn một khi đã thăm dò ra thực lực của Đại Càn Thiên Tôn, liên bắt đầu tăng cường tấn công. Thiên Tôn Thần Khí của Âm Ma Thiên Tôn, là Thần khí đã tế luyện mấy trăm vạn năm, giống như xích long bay lượn, một cây thương dài bay lượn giữa tinh hà, khiến cho Đại Càn Thiên Tôn vô cùng chật vật.</w:t>
      </w:r>
    </w:p>
    <w:p>
      <w:pPr>
        <w:pStyle w:val="BodyText"/>
      </w:pPr>
      <w:r>
        <w:t xml:space="preserve">Cảnh giới Thần hồn của Âm Ma Thiên Tôn có thể nói là tiếp cận tới cảnh giới của Thánh Hoàng, cách đột phá lên Thánh Hoàng cũng chỉ còn một bước mà thôi.</w:t>
      </w:r>
    </w:p>
    <w:p>
      <w:pPr>
        <w:pStyle w:val="BodyText"/>
      </w:pPr>
      <w:r>
        <w:t xml:space="preserve">Với cảnh giới Thần hồn như vậy, muốn đánh bại Đại Càn Thiên Tôn không hề khó. Chém giết qua lại, Thần hồn của Đại Càn Thiên Tôn đã tiêu hao sáu bảy phần, mà Âm Ma Thiên Tôn lại như rồng như hổ, khí thế tấn công càng mạnh mẽ hơn.</w:t>
      </w:r>
    </w:p>
    <w:p>
      <w:pPr>
        <w:pStyle w:val="BodyText"/>
      </w:pPr>
      <w:r>
        <w:t xml:space="preserve">Sự chênh lệch của cảnh giới Thần hồn này, lập tức hiển hiện ra.</w:t>
      </w:r>
    </w:p>
    <w:p>
      <w:pPr>
        <w:pStyle w:val="BodyText"/>
      </w:pPr>
      <w:r>
        <w:t xml:space="preserve">Đại Càn Thiên Tôn đã cảm thấy mệt mỏi, trong lòng biết cứ tiếp tục thế này, mình đã sắp cạn kiệt sinh lực rồi, vô cùng buồn bực, liện định phát động chiến thuật biển người vây khốn địch thủ.</w:t>
      </w:r>
    </w:p>
    <w:p>
      <w:pPr>
        <w:pStyle w:val="BodyText"/>
      </w:pPr>
      <w:r>
        <w:t xml:space="preserve">Nào ngờ, Âm Ma Thiên Tôn như đọc được ý nghĩ của hắn, cười lớn nói:</w:t>
      </w:r>
    </w:p>
    <w:p>
      <w:pPr>
        <w:pStyle w:val="BodyText"/>
      </w:pPr>
      <w:r>
        <w:t xml:space="preserve">- Đại Càn Thiên Tôn, cho ngươi một cơ hội, còn không kêu gọi thủ hạ của ngươi cùng lên, trong ba hiệp nữa là ngươi sẽ thua chắc, trong mười hiệp nữa là ngươi sẽ chết chắc đó.</w:t>
      </w:r>
    </w:p>
    <w:p>
      <w:pPr>
        <w:pStyle w:val="BodyText"/>
      </w:pPr>
      <w:r>
        <w:t xml:space="preserve">Những lời này không khác gì tát vào mặt Đại Càn Thiên Tôn, làm cho Đại Càn Thiên Tôn cưỡi hổ khó xuống. Gọi thủ hạ tới, không khỏi có vẻ khiếp sợ, còn không gọi thủ hạ tới, với cục diện hiện nay, có thể chống đỡ được bao lâu, thực sự là vấn đề khó khăn.</w:t>
      </w:r>
    </w:p>
    <w:p>
      <w:pPr>
        <w:pStyle w:val="BodyText"/>
      </w:pPr>
      <w:r>
        <w:t xml:space="preserve">Cân nhắc nặng nhẹ, thể diện và tính mạng, không khó để lựa chọn. Cự liêm chém điên cuồng, liên tục hét lớn:</w:t>
      </w:r>
    </w:p>
    <w:p>
      <w:pPr>
        <w:pStyle w:val="BodyText"/>
      </w:pPr>
      <w:r>
        <w:t xml:space="preserve">- Tất cả lên, diệt hắn cho ta!</w:t>
      </w:r>
    </w:p>
    <w:p>
      <w:pPr>
        <w:pStyle w:val="BodyText"/>
      </w:pPr>
      <w:r>
        <w:t xml:space="preserve">Những Chủ Thần bên ngoài, không giống với Chủ Thần của các Vị diện. Đây đều là tâm phúc do Đại Càn Thiên Tôn huấn luyện ra, ai cũng đều có thể vì Đại Càn Thiên Tôn mà chết. Vừa nghe thấy mệnh lệnh, cơ hồ không suy nghĩ gì, ùn ùn kéo lên.</w:t>
      </w:r>
    </w:p>
    <w:p>
      <w:pPr>
        <w:pStyle w:val="BodyText"/>
      </w:pPr>
      <w:r>
        <w:t xml:space="preserve">Mấy trăm Chủ Thần cùng nhau xông lên, uy thế này, tuyệt đối làm cho người ta khiếp sợ. Cho dù là Thiên Tôn cường giả, bị trận pháp Chủ Thần vây khốn, cũng khó mà giành phần thắng.</w:t>
      </w:r>
    </w:p>
    <w:p>
      <w:pPr>
        <w:pStyle w:val="BodyText"/>
      </w:pPr>
      <w:r>
        <w:t xml:space="preserve">Âm Ma Thiên Tôn ha ha cười lớn:</w:t>
      </w:r>
    </w:p>
    <w:p>
      <w:pPr>
        <w:pStyle w:val="BodyText"/>
      </w:pPr>
      <w:r>
        <w:t xml:space="preserve">- Quả nhiên, Đại Càn Thiên Tôn, ngươi sợ rồi. Nhiều người, nhiều người thực sự có tác dụng sao?</w:t>
      </w:r>
    </w:p>
    <w:p>
      <w:pPr>
        <w:pStyle w:val="BodyText"/>
      </w:pPr>
      <w:r>
        <w:t xml:space="preserve">Âm Ma Thiên Tôn cười lớn, pháp thân vừa chuyển, đã hóa thành một đám mây đỏ, đám mây này vô cùng khoa trương, như lưu phong vậy, không thấy dấu vết.</w:t>
      </w:r>
    </w:p>
    <w:p>
      <w:pPr>
        <w:pStyle w:val="BodyText"/>
      </w:pPr>
      <w:r>
        <w:t xml:space="preserve">Ở trên không trung rung rung lắc lắc, hướng về phía Đại Càn Thiên Tôn lao tới.</w:t>
      </w:r>
    </w:p>
    <w:p>
      <w:pPr>
        <w:pStyle w:val="BodyText"/>
      </w:pPr>
      <w:r>
        <w:t xml:space="preserve">Đại Càn Thiên Tôn cả kinh, đám mây đỏ này còn chưa cuốn tới, liền có một cỗ nhiệt lượng nóng bỏng cuốn tới, phảng phất có thể đem hắn đốt ra thành tro.</w:t>
      </w:r>
    </w:p>
    <w:p>
      <w:pPr>
        <w:pStyle w:val="BodyText"/>
      </w:pPr>
      <w:r>
        <w:t xml:space="preserve">Nỗi kinh hãi này quả thực không nhỏ. Phải biết rằng, Đại Càn Thiên Tôn với pháp thân của cấp bậc Thiên Tôn, năng lực chịu nhiệt là vô cùng tốt.</w:t>
      </w:r>
    </w:p>
    <w:p>
      <w:pPr>
        <w:pStyle w:val="BodyText"/>
      </w:pPr>
      <w:r>
        <w:t xml:space="preserve">Cho dù là nhiệt độ cao do Vị diện ma sát tạo ra, cũng không thể làm thương tới pháp thân của Thiên Tôn cường giả. Mà đám mây đỏ này của đối phương, từ xa như vậy đã sinh ra một sức uy hiếp khủng khiếp đến thế, điều này quả thực nằm ngoài dự kiến.</w:t>
      </w:r>
    </w:p>
    <w:p>
      <w:pPr>
        <w:pStyle w:val="BodyText"/>
      </w:pPr>
      <w:r>
        <w:t xml:space="preserve">Đại Càn Thiên Tôn lúc này mới biết, đối thủ này đáng sợ biết bao.</w:t>
      </w:r>
    </w:p>
    <w:p>
      <w:pPr>
        <w:pStyle w:val="BodyText"/>
      </w:pPr>
      <w:r>
        <w:t xml:space="preserve">Âm Ma Thiên Tôn cười nói:</w:t>
      </w:r>
    </w:p>
    <w:p>
      <w:pPr>
        <w:pStyle w:val="BodyText"/>
      </w:pPr>
      <w:r>
        <w:t xml:space="preserve">- Không muốn bị thiêu cháy thì nhanh cút ra.</w:t>
      </w:r>
    </w:p>
    <w:p>
      <w:pPr>
        <w:pStyle w:val="BodyText"/>
      </w:pPr>
      <w:r>
        <w:t xml:space="preserve">Âm Ma Thiên Tôn giống như tinh hà lưu hỏa, không ngừng trên không trung bắn ra từng vòng lửa, những vòng lửa này không hừng hực mãnh liệt, mà là loại u hỏa có màu xanh tím, nhưng lực sát thương của u hỏa này lại mạnh hơn liệt hỏa gấp chục gấp trăm lần.</w:t>
      </w:r>
    </w:p>
    <w:p>
      <w:pPr>
        <w:pStyle w:val="BodyText"/>
      </w:pPr>
      <w:r>
        <w:t xml:space="preserve">Đại Càn Thiên Tôn bị u hỏa này quấn lấy, liên tiếp thối lui, lẻn vào phi thuyền Thiên Tôn, hét lớn:</w:t>
      </w:r>
    </w:p>
    <w:p>
      <w:pPr>
        <w:pStyle w:val="BodyText"/>
      </w:pPr>
      <w:r>
        <w:t xml:space="preserve">- Rút lui, rút lui!</w:t>
      </w:r>
    </w:p>
    <w:p>
      <w:pPr>
        <w:pStyle w:val="BodyText"/>
      </w:pPr>
      <w:r>
        <w:t xml:space="preserve">Âm Ma Thiên Tôn cười hung ác:</w:t>
      </w:r>
    </w:p>
    <w:p>
      <w:pPr>
        <w:pStyle w:val="BodyText"/>
      </w:pPr>
      <w:r>
        <w:t xml:space="preserve">- Chạy đi đâu chứ?</w:t>
      </w:r>
    </w:p>
    <w:p>
      <w:pPr>
        <w:pStyle w:val="BodyText"/>
      </w:pPr>
      <w:r>
        <w:t xml:space="preserve">Cũng nhảy vào phi thuyền Thiên Tôn của mình, đuổi theo phi thuyền của Đại Càn Thiên Tôn. Phi thuyền của Âm Ma Thiên Tôn là sản phẩm của Xích Dương Thánh Hoàng, so với phi thuyền Thiên Tôn thông thường ưu việt hơn rất nhiều. Bất kể là thể tích hay độ cứng rắn đều vô cùng tốt. So sánh với nó, phi thuyền của Đại Càn Thiên Tôn trở nên vô cùng tầm thường.</w:t>
      </w:r>
    </w:p>
    <w:p>
      <w:pPr>
        <w:pStyle w:val="BodyText"/>
      </w:pPr>
      <w:r>
        <w:t xml:space="preserve">o0o</w:t>
      </w:r>
    </w:p>
    <w:p>
      <w:pPr>
        <w:pStyle w:val="BodyText"/>
      </w:pPr>
      <w:r>
        <w:t xml:space="preserve">Truy đuổi như vậy, chẳng bao lâu đã đuổi tới gần thần điện của Đại Càn Thiên Tôn. Âm Ma Thiên Tôn cười lớn nói:</w:t>
      </w:r>
    </w:p>
    <w:p>
      <w:pPr>
        <w:pStyle w:val="BodyText"/>
      </w:pPr>
      <w:r>
        <w:t xml:space="preserve">- Đại Càn Thiên Tôn, ngươi cứ trốn đi, ta phá hủy Thiên Tôn Thần Điện của ngươi trước rồi nói.</w:t>
      </w:r>
    </w:p>
    <w:p>
      <w:pPr>
        <w:pStyle w:val="BodyText"/>
      </w:pPr>
      <w:r>
        <w:t xml:space="preserve">Đại Càn Thiên Tôn phẫn nộ quát:</w:t>
      </w:r>
    </w:p>
    <w:p>
      <w:pPr>
        <w:pStyle w:val="BodyText"/>
      </w:pPr>
      <w:r>
        <w:t xml:space="preserve">- Ngươi đừng ép người quá đáng!</w:t>
      </w:r>
    </w:p>
    <w:p>
      <w:pPr>
        <w:pStyle w:val="BodyText"/>
      </w:pPr>
      <w:r>
        <w:t xml:space="preserve">- Là các ngươi chọc giận ta trước, nguyên tắc của ta là, người mà phạm ta, ta sẽ trả lại gấp mười lần.</w:t>
      </w:r>
    </w:p>
    <w:p>
      <w:pPr>
        <w:pStyle w:val="BodyText"/>
      </w:pPr>
      <w:r>
        <w:t xml:space="preserve">Âm Ma Thiên Tôn tiếng cười quái dị, liền hướng về Thiên Tôn Thần Điện lao tới.</w:t>
      </w:r>
    </w:p>
    <w:p>
      <w:pPr>
        <w:pStyle w:val="BodyText"/>
      </w:pPr>
      <w:r>
        <w:t xml:space="preserve">Đúng lúc đó, trong hư không truyền đến một thanh âm thập phần hùng hồn:</w:t>
      </w:r>
    </w:p>
    <w:p>
      <w:pPr>
        <w:pStyle w:val="BodyText"/>
      </w:pPr>
      <w:r>
        <w:t xml:space="preserve">- Không được lỗ mãng, các hạ, biết điều một chút!</w:t>
      </w:r>
    </w:p>
    <w:p>
      <w:pPr>
        <w:pStyle w:val="BodyText"/>
      </w:pPr>
      <w:r>
        <w:t xml:space="preserve">Trong hư không, một đạo quang mang màu xanh từ trên cao bắn thẳng xuống, không ngờ biến thành một cái lưới lớn, dựng đứng trước phi thuyền Thiên Tôn của Âm Ma Thiên Tôn.</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20" w:name="chương-998"/>
      <w:bookmarkEnd w:id="1020"/>
      <w:r>
        <w:t xml:space="preserve">998. Chương 998</w:t>
      </w:r>
    </w:p>
    <w:p>
      <w:pPr>
        <w:pStyle w:val="Compact"/>
      </w:pPr>
      <w:r>
        <w:br w:type="textWrapping"/>
      </w:r>
      <w:r>
        <w:br w:type="textWrapping"/>
      </w:r>
    </w:p>
    <w:p>
      <w:pPr>
        <w:pStyle w:val="BodyText"/>
      </w:pPr>
      <w:r>
        <w:t xml:space="preserve">Chương 998: Thánh Hoàng ra tay</w:t>
      </w:r>
    </w:p>
    <w:p>
      <w:pPr>
        <w:pStyle w:val="BodyText"/>
      </w:pPr>
      <w:r>
        <w:t xml:space="preserve">Tấm lưới do đạo quang mang màu xanh kia hình thành nên, lực đàn hồi rất tốt. Âm Ma Thiên Tôn vốn nghĩ răng, phi thuyền Thiên Tôn của hắn chỉ cần đâm qua là có thể phá nát tấm lưới kia.</w:t>
      </w:r>
    </w:p>
    <w:p>
      <w:pPr>
        <w:pStyle w:val="BodyText"/>
      </w:pPr>
      <w:r>
        <w:t xml:space="preserve">Không ngờ, phi thuyền Thiên Tôn dùng hết sức mạnh đâm vào, lại như nắm đấm đấm phải lò xo, trực tiếp bay về.</w:t>
      </w:r>
    </w:p>
    <w:p>
      <w:pPr>
        <w:pStyle w:val="BodyText"/>
      </w:pPr>
      <w:r>
        <w:t xml:space="preserve">Phi thuyền to lớn bay mạnh về phía sau, không ngờ phía sau này cũng có một lưới màu xanh cực lớn bày ở đó, lại đem phi thuyền cản lại.</w:t>
      </w:r>
    </w:p>
    <w:p>
      <w:pPr>
        <w:pStyle w:val="BodyText"/>
      </w:pPr>
      <w:r>
        <w:t xml:space="preserve">Thiên la địa võng giống như một chiếc lồng cực lớn, đem phi thuyền của Âm Ma Thiên Tôn trói chặt ở giữa, bất luận giãy dụa thế nào, thủy chung không thể thoát khỏi.</w:t>
      </w:r>
    </w:p>
    <w:p>
      <w:pPr>
        <w:pStyle w:val="BodyText"/>
      </w:pPr>
      <w:r>
        <w:t xml:space="preserve">Âm Ma Thiên Tôn kinh hãi thất sắc. Cường giả có thần thông thế này, tuyệt đối không phải cường giả cùng cấp bậc. Lẽ nào, cường giả cấp bậc Thánh Hoàng đã tới.</w:t>
      </w:r>
    </w:p>
    <w:p>
      <w:pPr>
        <w:pStyle w:val="BodyText"/>
      </w:pPr>
      <w:r>
        <w:t xml:space="preserve">Âm Ma Thiên Tôn âm thầm kêu khổ, thế này thì quả thật xui xẻo. Đang tốt đẹp, thế nào đột nhiên lại mọc ra Thánh Hoàng cường giả chứ? Mình không thể đen đủi đến vậy chứ?</w:t>
      </w:r>
    </w:p>
    <w:p>
      <w:pPr>
        <w:pStyle w:val="BodyText"/>
      </w:pPr>
      <w:r>
        <w:t xml:space="preserve">Vô duyên vô cớ liền gặp phải Thánh Hoàng cường giả. Năm xưa không cẩn thận bị Xích Dương Thánh Hoàng gặp phải, cái giá là trực tiếp mất mấy trăm vạn năm tự do.</w:t>
      </w:r>
    </w:p>
    <w:p>
      <w:pPr>
        <w:pStyle w:val="BodyText"/>
      </w:pPr>
      <w:r>
        <w:t xml:space="preserve">Mà tới nay, vừa khôi phục tự do chưa lâu, lẽ nào nói, lại bị nhốt vào lồng? Âm Ma Thiên Tôn không cam tâm, thôi động phi thuyền Thiên Tôn, tả xung hữu đột.</w:t>
      </w:r>
    </w:p>
    <w:p>
      <w:pPr>
        <w:pStyle w:val="BodyText"/>
      </w:pPr>
      <w:r>
        <w:t xml:space="preserve">- Không cần giãy dụa!</w:t>
      </w:r>
    </w:p>
    <w:p>
      <w:pPr>
        <w:pStyle w:val="BodyText"/>
      </w:pPr>
      <w:r>
        <w:t xml:space="preserve">Thanh âm hùng hồn kia lại lên tiếng:</w:t>
      </w:r>
    </w:p>
    <w:p>
      <w:pPr>
        <w:pStyle w:val="BodyText"/>
      </w:pPr>
      <w:r>
        <w:t xml:space="preserve">- Ngươi là kẻ nào, dám làm càn trong Tiểu Vũ trụ Quy Tàng của ta?</w:t>
      </w:r>
    </w:p>
    <w:p>
      <w:pPr>
        <w:pStyle w:val="BodyText"/>
      </w:pPr>
      <w:r>
        <w:t xml:space="preserve">- Tiểu Vũ trụ Quy Tàng, ngươi là Quy Tàng Thánh Hoàng?</w:t>
      </w:r>
    </w:p>
    <w:p>
      <w:pPr>
        <w:pStyle w:val="BodyText"/>
      </w:pPr>
      <w:r>
        <w:t xml:space="preserve">Âm Ma Thiên Tôn cả kinh hỏi.</w:t>
      </w:r>
    </w:p>
    <w:p>
      <w:pPr>
        <w:pStyle w:val="BodyText"/>
      </w:pPr>
      <w:r>
        <w:t xml:space="preserve">Đại Càn Thiên Tôn gặp phải tấm lưới màu xanh, liền biết cứu tinh đã tới. Mừng rỡ nói:</w:t>
      </w:r>
    </w:p>
    <w:p>
      <w:pPr>
        <w:pStyle w:val="BodyText"/>
      </w:pPr>
      <w:r>
        <w:t xml:space="preserve">- Thuộc hạ bái kiến Quy Tàng Thánh Hoàng, Thánh Hoàng đại nhân đích thân giá lâm, thuộc hạ vô cùng vinh hạnh.</w:t>
      </w:r>
    </w:p>
    <w:p>
      <w:pPr>
        <w:pStyle w:val="BodyText"/>
      </w:pPr>
      <w:r>
        <w:t xml:space="preserve">Quy Tàng Thánh Hoàng khẽ nhíu mày nói:</w:t>
      </w:r>
    </w:p>
    <w:p>
      <w:pPr>
        <w:pStyle w:val="BodyText"/>
      </w:pPr>
      <w:r>
        <w:t xml:space="preserve">- Ta cũng nhân tiện đi qua, Thần hồn có chút cảm ngộ, mới dùng Không gian Dịch chuyển di chuyển tới đây, vừa may giải khốn cho ngươi.</w:t>
      </w:r>
    </w:p>
    <w:p>
      <w:pPr>
        <w:pStyle w:val="BodyText"/>
      </w:pPr>
      <w:r>
        <w:t xml:space="preserve">Không gian Dịch chuyển, đó chính là di động trong nháy mắt.</w:t>
      </w:r>
    </w:p>
    <w:p>
      <w:pPr>
        <w:pStyle w:val="BodyText"/>
      </w:pPr>
      <w:r>
        <w:t xml:space="preserve">Thần đạo cường giả thông thường, đều có thể di động trong nháy mắt. Nhưng loại di động đó, nói thẳng ra chỉ là loại di động bình thường. Muốn làm được đại di động như Thánh Hoàng, căn bản là không thể?</w:t>
      </w:r>
    </w:p>
    <w:p>
      <w:pPr>
        <w:pStyle w:val="BodyText"/>
      </w:pPr>
      <w:r>
        <w:t xml:space="preserve">Không gian Dịch chuyển, đó là loại thần thông trong nháy mắt đã có thể di chuyển qua cả một Tinh vực.</w:t>
      </w:r>
    </w:p>
    <w:p>
      <w:pPr>
        <w:pStyle w:val="BodyText"/>
      </w:pPr>
      <w:r>
        <w:t xml:space="preserve">Dùng phi thuyền Thiên Tôn đi suốt ba tháng liền, Không gian Dịch chuyển trong nháy mắt đã tới. Chỉ là, Không gian Dịch chuyển đã vận dụng tới lực lượng quy tắc, đối với Thánh Hoàng cường giả mà nói, cũng là một sự tiêu hao rất lớn. Dù sao, đại quy tắc Thời Không, chỉ có Đại La Chí Tôn cường giả mói có thể hoàn toàn khống chế được.</w:t>
      </w:r>
    </w:p>
    <w:p>
      <w:pPr>
        <w:pStyle w:val="BodyText"/>
      </w:pPr>
      <w:r>
        <w:t xml:space="preserve">Còn Thánh Hoàng cường giả, cũng mới chỉ là nắm bắt được cái vỏ bề ngoài mà thôi. Đại quy tắc Thời Không chân chính, mênh mông rộng lớn, một cái ý niệm ở phía đông Vũ trụ, một cái ý niệm liền có thể tới phía tây Vũ trụ. Đó mới thực sự là vô thượng đại quy tắc Thời Không.</w:t>
      </w:r>
    </w:p>
    <w:p>
      <w:pPr>
        <w:pStyle w:val="BodyText"/>
      </w:pPr>
      <w:r>
        <w:t xml:space="preserve">Nghe thấy Quy Tàng Thánh Hoàng nói như vậy, Âm Ma Thiên Tôn kêu khổ không ngừng, biết là lần này lại đụng phải tường sắt rồi. Thủ đoạn thần thông của người này, quả nhiên là Thánh Hoàng cường giả.</w:t>
      </w:r>
    </w:p>
    <w:p>
      <w:pPr>
        <w:pStyle w:val="BodyText"/>
      </w:pPr>
      <w:r>
        <w:t xml:space="preserve">Quy Tàng Thánh Hoàng, lẽ nào chính là chủ nhân của Tiểu Vũ trụ này.</w:t>
      </w:r>
    </w:p>
    <w:p>
      <w:pPr>
        <w:pStyle w:val="BodyText"/>
      </w:pPr>
      <w:r>
        <w:t xml:space="preserve">- Đại Càn Thiên Tôn, kẻ này lai lịch thế nào?</w:t>
      </w:r>
    </w:p>
    <w:p>
      <w:pPr>
        <w:pStyle w:val="BodyText"/>
      </w:pPr>
      <w:r>
        <w:t xml:space="preserve">Quy Tàng Thánh Hoàng chậm rãi hỏi.</w:t>
      </w:r>
    </w:p>
    <w:p>
      <w:pPr>
        <w:pStyle w:val="BodyText"/>
      </w:pPr>
      <w:r>
        <w:t xml:space="preserve">Đại Càn Thiên Tôn vội đáp:</w:t>
      </w:r>
    </w:p>
    <w:p>
      <w:pPr>
        <w:pStyle w:val="BodyText"/>
      </w:pPr>
      <w:r>
        <w:t xml:space="preserve">- Quy Tàng đại nhân, kẻ này tự xưng là Thiên Tôn dưới trướng Tu La Vương, hoành hành bá đạo, trước làm bị thương Chủ Thần của ta, lại đả thương Sứ giả của bản tọa. Đến nay lại chạy tới Tinh vực Đại Càn làm loạn, thuộc hạ quả thực không biết thân phận thực sự của hắn thế nào.</w:t>
      </w:r>
    </w:p>
    <w:p>
      <w:pPr>
        <w:pStyle w:val="BodyText"/>
      </w:pPr>
      <w:r>
        <w:t xml:space="preserve">- Tu La Vương?</w:t>
      </w:r>
    </w:p>
    <w:p>
      <w:pPr>
        <w:pStyle w:val="BodyText"/>
      </w:pPr>
      <w:r>
        <w:t xml:space="preserve">Quy Tàng Thánh Hoàng nhíu mày, cái tên này, hắn đã từng nghe qua. Mấy trăm vạn năm trước, đó là cái tên làm khắp Vũ trụ Đại La nghe mà biến sắc. Bao nhiêu Thánh Hoàng cường giả đã bị Tu La Vương này đánh bại giết chết.</w:t>
      </w:r>
    </w:p>
    <w:p>
      <w:pPr>
        <w:pStyle w:val="BodyText"/>
      </w:pPr>
      <w:r>
        <w:t xml:space="preserve">Sau đó nghe nói, là Thánh Hoàng cường giả đỉnh cao Xích Dương Thánh Hoàng xuất hiện, mới đem Tu La Vương đánh bại, và phong ấn lại. Lẽ nào, tin đồn phong ấn không phải sự thực?</w:t>
      </w:r>
    </w:p>
    <w:p>
      <w:pPr>
        <w:pStyle w:val="BodyText"/>
      </w:pPr>
      <w:r>
        <w:t xml:space="preserve">- Đại nhân, là hắn nói như vậy, thuộc hạ nghi ngờ hắn cố ý giả thần giả quỷ.</w:t>
      </w:r>
    </w:p>
    <w:p>
      <w:pPr>
        <w:pStyle w:val="BodyText"/>
      </w:pPr>
      <w:r>
        <w:t xml:space="preserve">Quy Tàng Thánh Hoàng gật gật đầu:</w:t>
      </w:r>
    </w:p>
    <w:p>
      <w:pPr>
        <w:pStyle w:val="BodyText"/>
      </w:pPr>
      <w:r>
        <w:t xml:space="preserve">- Lời đồn Tu La Vương năm xưa bị Xích Dương Thánh Hoàng phong ấn, từ đó tuyệt tích khỏi Vũ trụ Đại La. Đến nay, mấy trăm vạn năm đã qua, sao lại xuất hiện cái tên này?</w:t>
      </w:r>
    </w:p>
    <w:p>
      <w:pPr>
        <w:pStyle w:val="BodyText"/>
      </w:pPr>
      <w:r>
        <w:t xml:space="preserve">Âm Ma Thiên Tôn tuy bị vây khốn nhưng tính cách kiệt ngạo trong lòng không hề thay đổi, nói lớn:</w:t>
      </w:r>
    </w:p>
    <w:p>
      <w:pPr>
        <w:pStyle w:val="BodyText"/>
      </w:pPr>
      <w:r>
        <w:t xml:space="preserve">- Quy Tàng Thánh Hoàng, ngươi là Thánh Hoàng cường giả, ta rất khâm phục. Chỉ là, Tu La Vương bệ hạ nhà ta, cũng không phải đồ bỏ đi. Ngươi nghi ngờ Âm Ma Thiên Tôn ta có thể, nhưng nếu nghi ngờ Tu La Vương bệ hạ nhà ta thì đó là sự vô lễ rất lớn.</w:t>
      </w:r>
    </w:p>
    <w:p>
      <w:pPr>
        <w:pStyle w:val="BodyText"/>
      </w:pPr>
      <w:r>
        <w:t xml:space="preserve">- Âm Ma Thiên Tôn? Nghe đồn dưới trướng Tu La Vương có Âm Ma Thiên Tôn là tay chân đắc lực. Nhưng không phải các hạ đã bị Xích Dương Thánh Hoàng phong ấn rồi sao?</w:t>
      </w:r>
    </w:p>
    <w:p>
      <w:pPr>
        <w:pStyle w:val="BodyText"/>
      </w:pPr>
      <w:r>
        <w:t xml:space="preserve">- Lời đồn thổi sao có thể tin được? Xích Dương Thánh Hoàng và Tu La Vương nhà ta không đánh không quen, sớm đã kết nghĩa bằng hữu rồi. Tu La Vương bệ hạ nhà ta cũng nghe lời khuyên của Xích Dương Thánh Hoàng, không còn khiêu chiến bốn phương mà đã nhũn nhặn hơn rất nhiều. Tới nay đi qua Tinh vực Đại Càn, Đại lục Phong Vân kia không ngừng khiêu khích, chỉ là hai tên Chủ Thần mà dám khiêu khích uy quyền của Tu La Vương bệ hạ. Cho dù Tu La Vương không so đo, làm phận thuộc há sao có thể giương mắt đứng nhìn. Quy Tàng Thánh Hoàng, ngươi hôm nay không phân phải trái câu cấm ta, phải nói thế nào đây?</w:t>
      </w:r>
    </w:p>
    <w:p>
      <w:pPr>
        <w:pStyle w:val="BodyText"/>
      </w:pPr>
      <w:r>
        <w:t xml:space="preserve">Quy Tàng Thánh Hoàng cười nhạt:</w:t>
      </w:r>
    </w:p>
    <w:p>
      <w:pPr>
        <w:pStyle w:val="BodyText"/>
      </w:pPr>
      <w:r>
        <w:t xml:space="preserve">- Ngươi làm loạn trong lãnh địa của ta, cho dù nói thế nào ngươi cũng không có đủ đạo lý. Cho dù là Tu La Vương cũng không thể dung túng cho ngươi làm chuyện thị phi.</w:t>
      </w:r>
    </w:p>
    <w:p>
      <w:pPr>
        <w:pStyle w:val="BodyText"/>
      </w:pPr>
      <w:r>
        <w:t xml:space="preserve">Âm Ma Thiên Tôn ha ha cười lớn:</w:t>
      </w:r>
    </w:p>
    <w:p>
      <w:pPr>
        <w:pStyle w:val="BodyText"/>
      </w:pPr>
      <w:r>
        <w:t xml:space="preserve">- Làm điều thị phi, hay thật đấy. Quy Tàng Thánh Hoàng, ta thừa nhận ngươi thần thông quảng đại, ta không đánh lại được ngươi. Muốn chém muốn giết thì tùy. Tuy nhiên, ngươi lúc nào cũng phải chuẩn bị tốt, lần sau tới làm chuyện thị phi không phải là Thiên Tôn cường giả nữa đâu. Bệ hạ nhà ta đích thân tới, để xem Quy Tàng Thánh Hoàng các hạ sẽ ngăn chặn thế nào? Với tính cách của bệ hạ nhà ta, tuy mấy trăm vạn năm nay đã thay đổi nhiều, nhưng cũng không cho phép kẻ khác ức hiếp đâu. Quy Tàng Thánh Hoàng, ngươi hãy đợi Tiểu Vũ trụ Quy Tàng của ngươi không có được một ngày yên ổn đi. Không nói lý lẽ, chủ nhân nhà ta so với ngươi càng không thèm nói lý lẽ.</w:t>
      </w:r>
    </w:p>
    <w:p>
      <w:pPr>
        <w:pStyle w:val="BodyText"/>
      </w:pPr>
      <w:r>
        <w:t xml:space="preserve">Hung danh của Tu La Vương, Quy Tàng Thánh Hoàng sớm đã nghe nói tới. Với tiếng tăm của Tu La Vương, Quy Tàng Thánh Hoàng tự thấy vẫn chưa bằng được.</w:t>
      </w:r>
    </w:p>
    <w:p>
      <w:pPr>
        <w:pStyle w:val="BodyText"/>
      </w:pPr>
      <w:r>
        <w:t xml:space="preserve">Nếu thực sự làm Tu La Vương nổi giận, phiền phức quả thật không nhỏ.</w:t>
      </w:r>
    </w:p>
    <w:p>
      <w:pPr>
        <w:pStyle w:val="BodyText"/>
      </w:pPr>
      <w:r>
        <w:t xml:space="preserve">Nhưng Quy Tàng Thánh Hoàng dù sao cũng là Chủ nhân Vũ trụ, tất nhiên không thể qua một hai câu nói là có thể thay đổi ý kiến, chỉ cười nhạt, nói:</w:t>
      </w:r>
    </w:p>
    <w:p>
      <w:pPr>
        <w:pStyle w:val="BodyText"/>
      </w:pPr>
      <w:r>
        <w:t xml:space="preserve">- Không biết là, Tu La Vương các hạ hiện nay ở đâu? Nếu thực sự là Tu La Vương các hạ, không ngại cho chút thể diện, nếu chỉ là hiểu nhầm thì bỏ qua là xong. Âm Ma Thiên Tôn, ngươi có thể chuyển lời được chứ?</w:t>
      </w:r>
    </w:p>
    <w:p>
      <w:pPr>
        <w:pStyle w:val="BodyText"/>
      </w:pPr>
      <w:r>
        <w:t xml:space="preserve">- Hừ, bệ hạ nhà ta sớm rời đi rồi. Hiện nay ở đây Thiếu chủ nhà ta làm chủ, hắn tính cách cao ngạo, có gặp khách hay không, ta không dám cam đoan.</w:t>
      </w:r>
    </w:p>
    <w:p>
      <w:pPr>
        <w:pStyle w:val="BodyText"/>
      </w:pPr>
      <w:r>
        <w:t xml:space="preserve">- Thiếu chủ nhà ngươi? Đó là ai chứ?</w:t>
      </w:r>
    </w:p>
    <w:p>
      <w:pPr>
        <w:pStyle w:val="BodyText"/>
      </w:pPr>
      <w:r>
        <w:t xml:space="preserve">Quy Tàng Thánh Hoàng nhíu mày, có thể khiến cho Âm Ma Thiên Tôn cung kính như vậy, vị Thiếu chủ này lẽ nào cũng là một Thánh Hoàng?</w:t>
      </w:r>
    </w:p>
    <w:p>
      <w:pPr>
        <w:pStyle w:val="BodyText"/>
      </w:pPr>
      <w:r>
        <w:t xml:space="preserve">Thánh Hoàng cường giả, từ khi nào lại tràn lan như vậy?</w:t>
      </w:r>
    </w:p>
    <w:p>
      <w:pPr>
        <w:pStyle w:val="BodyText"/>
      </w:pPr>
      <w:r>
        <w:t xml:space="preserve">- Ha ha, Thiếu chủ nhà ta, lai lịch không thường đâu. Quy Tàng Thánh Hoàng, nói về tu vi, Thiếu chủ nhà ta hiện nay không sánh được với ngươi, thậm chí còn không bằng ta. Nhưng lai lịch của hắn lại không bình thường nhé.</w:t>
      </w:r>
    </w:p>
    <w:p>
      <w:pPr>
        <w:pStyle w:val="BodyText"/>
      </w:pPr>
      <w:r>
        <w:t xml:space="preserve">Đại Càn Thiên Tôn không vui nói:</w:t>
      </w:r>
    </w:p>
    <w:p>
      <w:pPr>
        <w:pStyle w:val="BodyText"/>
      </w:pPr>
      <w:r>
        <w:t xml:space="preserve">- Âm Ma Thiên Tôn, đừng dài dòng, Thiếu chủ nhà ngươi là ai, nói tên ra, lẽ nào lại là con trai của Tu La Vương?</w:t>
      </w:r>
    </w:p>
    <w:p>
      <w:pPr>
        <w:pStyle w:val="BodyText"/>
      </w:pPr>
      <w:r>
        <w:t xml:space="preserve">- Ha ha, nếu chỉ là con trai Tu La Vương thì cũng không sao. Thiếu chủ nhà ta, là đệ tử do Tu La Vương và Xích Dương Thánh Hoàng cùng thu nhận, chưa tới hai trăm tuổi đã sắp tấn thăng cảnh giới Thiên Tôn rồi.</w:t>
      </w:r>
    </w:p>
    <w:p>
      <w:pPr>
        <w:pStyle w:val="BodyText"/>
      </w:pPr>
      <w:r>
        <w:t xml:space="preserve">Chưa tới hai trăm tuổi đã sắp tấn thăng cảnh giới Thiên Tôn?</w:t>
      </w:r>
    </w:p>
    <w:p>
      <w:pPr>
        <w:pStyle w:val="BodyText"/>
      </w:pPr>
      <w:r>
        <w:t xml:space="preserve">Đại Càn Thiên Tôn cho rằng mình đã nghe lầm, bĩu bĩu môi, hiển nhiên là không tin. Nhưng Quy Tàng Thánh Hoàng lại có vẻ trầm tư suy nghĩ.</w:t>
      </w:r>
    </w:p>
    <w:p>
      <w:pPr>
        <w:pStyle w:val="BodyText"/>
      </w:pPr>
      <w:r>
        <w:t xml:space="preserve">Vũ trụ Đại La thiên tài vô số, chưa tới hai trăm tuổi trở thành Chủ Thần tuy không nhiều, nhưng không phải không có. Chỉ là, kẻ này nếu thực sự là đồ đệ của hai Thánh Hoàng một chính một tà, thì quả thực không tầm thường. Nói tới, đúng là chuyện kỳ lạ!</w:t>
      </w:r>
    </w:p>
    <w:p>
      <w:pPr>
        <w:pStyle w:val="BodyText"/>
      </w:pPr>
      <w:r>
        <w:t xml:space="preserve">Ai cũng biết, Tu La Vương vô cùng tà ác, mấy trăm vạn năm trước khiêu chiến Thánh Hoàng bốn phương, hung danh khắp chốn, hai tay dính đầy huyết tinh.</w:t>
      </w:r>
    </w:p>
    <w:p>
      <w:pPr>
        <w:pStyle w:val="BodyText"/>
      </w:pPr>
      <w:r>
        <w:t xml:space="preserve">Còn Xích Dương Thánh Hoàng, một thân chính khí cuồn cuộn, là đại biểu của Thánh Hoàng chính phái.</w:t>
      </w:r>
    </w:p>
    <w:p>
      <w:pPr>
        <w:pStyle w:val="BodyText"/>
      </w:pPr>
      <w:r>
        <w:t xml:space="preserve">Hai Thánh Hoàng tính cách hoàn toàn khác biệt này, không ngờ lại có thể trở thành bằng hữu. Lại có thể liên thủ thu nhận đệ tử? Nghe sao như là chuyện nói láo vậy.</w:t>
      </w:r>
    </w:p>
    <w:p>
      <w:pPr>
        <w:pStyle w:val="BodyText"/>
      </w:pPr>
      <w:r>
        <w:t xml:space="preserve">Nhưng Âm Ma Thiên Tôn dáng vẻ rất tự tin, lại cảm thấy chuyện này không hề giả.</w:t>
      </w:r>
    </w:p>
    <w:p>
      <w:pPr>
        <w:pStyle w:val="BodyText"/>
      </w:pPr>
      <w:r>
        <w:t xml:space="preserve">Chưa tới hai trăm tuổi đã là Chủ Thần, không hề nghi ngờ gì, nhất định có thể đột phá Thánh Hoàng, chỉ là vấn đề thời gian mà thôi.</w:t>
      </w:r>
    </w:p>
    <w:p>
      <w:pPr>
        <w:pStyle w:val="BodyText"/>
      </w:pPr>
      <w:r>
        <w:t xml:space="preserve">Thông thường mười vạn tuổi có thể tu luyện lên Thánh Hoàng, đó là thiên tài của thiên tài. Còn chưa tới hai trăm tuổi đã là Chủ Thần, quả thực có hy vọng tấn thăng Thánh Hoàng trước mười vạn tuổi.</w:t>
      </w:r>
    </w:p>
    <w:p>
      <w:pPr>
        <w:pStyle w:val="BodyText"/>
      </w:pPr>
      <w:r>
        <w:t xml:space="preserve">Loại người mới mà có tiềm lực như vậy, lại là đệ tử của cả Tu La Vương và Xích Dương Thánh Hoàng thì quả là vô cùng đáng sợ. Tập hợp cả chính tà trên người, đó sẽ là sự tồn tại đáng sợ biết bao.</w:t>
      </w:r>
    </w:p>
    <w:p>
      <w:pPr>
        <w:pStyle w:val="BodyText"/>
      </w:pPr>
      <w:r>
        <w:t xml:space="preserve">Chỉ e tới lúc dó, Vũ trụ Đại La lại náo nhiệt lên. Một thanh niên như vậy, chắc chắn sẽ gây ra sóng gió lớn tại Vũ trụ Đại La.</w:t>
      </w:r>
    </w:p>
    <w:p>
      <w:pPr>
        <w:pStyle w:val="BodyText"/>
      </w:pPr>
      <w:r>
        <w:t xml:space="preserve">Quy Tàng Thánh Hoàng cười:</w:t>
      </w:r>
    </w:p>
    <w:p>
      <w:pPr>
        <w:pStyle w:val="BodyText"/>
      </w:pPr>
      <w:r>
        <w:t xml:space="preserve">- Nếu đã vậy, gặp Thiếu chủ nhà ngươi một chút chắc là có thể. Không biết là, Xích Dương Thánh Hoàng hiện nay ở đâu?</w:t>
      </w:r>
    </w:p>
    <w:p>
      <w:pPr>
        <w:pStyle w:val="BodyText"/>
      </w:pPr>
      <w:r>
        <w:t xml:space="preserve">Âm Ma Thiên Tôn ngạo nghễ cười:</w:t>
      </w:r>
    </w:p>
    <w:p>
      <w:pPr>
        <w:pStyle w:val="BodyText"/>
      </w:pPr>
      <w:r>
        <w:t xml:space="preserve">- Xích Dương Thánh Hoàng tuy đã hòa giải với chủ nhân nhà ta, nhưng lão đi đâu ta đâu thèm quan tâm. Nếu hắn không phải là sư phụ của Thiếu chủ nhà ta, ngay cả tên hắn ta cũng không muốn nhắc tới. Ngươi hỏi ta hắn đi đâu, ta sao biết được. Nếu ngươi muốn biết, có thể đi hỏi Thiếu chủ nhà ta, nếu hắn tâm tình tốt, biết đâu có thể nói cho ngươi biết?</w:t>
      </w:r>
    </w:p>
    <w:p>
      <w:pPr>
        <w:pStyle w:val="BodyText"/>
      </w:pPr>
      <w:r>
        <w:t xml:space="preserve">Quy Tàng Thánh Hoàng dù sao cũng là Thánh Hoàng cường giả, không thể hạ mình chủ động đi hỏi một Chủ Thần vãn bối được, gật đầu nói:</w:t>
      </w:r>
    </w:p>
    <w:p>
      <w:pPr>
        <w:pStyle w:val="BodyText"/>
      </w:pPr>
      <w:r>
        <w:t xml:space="preserve">- Nếu đã vậy, Xích Dương Thánh Hoàng và Tu La Vương đều không có ở đây, ta cũng không tiện tới bái phỏng. Ngươi trở về nói cho Thiếu chủ nhà ngươi, ta ở Tinh vực Đại Càn đợi hắn. Ân oán của chúng ta, dù sao cũng phải có một lời giải thích.</w:t>
      </w:r>
    </w:p>
    <w:p>
      <w:pPr>
        <w:pStyle w:val="BodyText"/>
      </w:pPr>
      <w:r>
        <w:t xml:space="preserve">Âm Ma Thiên Tôn nghe khẩu khí của hắn, hiển nhiên có chút kiêng kỵ. Trong lòng vui mừng, biết là hôm nay không bị câu cấm rồi, lập tức gật đầu, nói:</w:t>
      </w:r>
    </w:p>
    <w:p>
      <w:pPr>
        <w:pStyle w:val="BodyText"/>
      </w:pPr>
      <w:r>
        <w:t xml:space="preserve">- Được, ta sẽ chuyển lời tới Thiếu chủ nhà ta. Còn hắn có tới không, ta không dám chắc!</w:t>
      </w:r>
    </w:p>
    <w:p>
      <w:pPr>
        <w:pStyle w:val="BodyText"/>
      </w:pPr>
      <w:r>
        <w:t xml:space="preserve">Quy Tàng Thánh Hoàng cười nhạt, xua xua tay, tấm lưới màu xanh đột nhiên biến mất không dấu vết.</w:t>
      </w:r>
    </w:p>
    <w:p>
      <w:pPr>
        <w:pStyle w:val="BodyText"/>
      </w:pPr>
      <w:r>
        <w:t xml:space="preserve">Hắn tin rằng, có thể làm Thiếu chủ của Âm Ma Thiên Tôn, nếu quả thực là người nối nghiệp của Tu La Vương và Xích Dương Thánh Hoàng, chút năng lực này thì vẫn có.</w:t>
      </w:r>
    </w:p>
    <w:p>
      <w:pPr>
        <w:pStyle w:val="BodyText"/>
      </w:pPr>
      <w:r>
        <w:t xml:space="preserve">Nếu Thánh Hoàng cường giả triệu hoán mà còn không tới, thì có chút không biết trên dưới. Cho dù thiên tài hơn người, thì đã sao nào? Ngay cả phép tắc làm người đều không có, cho ngươi chút thể diện cũng không biết điều, vậy dù là đệ tử của Tu La Vương và Xích Dương Thánh Hoàng thì cũng phải cho nếm chút đau khổ.</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21" w:name="chương-999"/>
      <w:bookmarkEnd w:id="1021"/>
      <w:r>
        <w:t xml:space="preserve">999. Chương 999</w:t>
      </w:r>
    </w:p>
    <w:p>
      <w:pPr>
        <w:pStyle w:val="Compact"/>
      </w:pPr>
      <w:r>
        <w:br w:type="textWrapping"/>
      </w:r>
      <w:r>
        <w:br w:type="textWrapping"/>
      </w:r>
    </w:p>
    <w:p>
      <w:pPr>
        <w:pStyle w:val="BodyText"/>
      </w:pPr>
      <w:r>
        <w:t xml:space="preserve">Chương 999: Vô Song xuất mã</w:t>
      </w:r>
    </w:p>
    <w:p>
      <w:pPr>
        <w:pStyle w:val="BodyText"/>
      </w:pPr>
      <w:r>
        <w:t xml:space="preserve">Khí Xung Tinh Hà</w:t>
      </w:r>
    </w:p>
    <w:p>
      <w:pPr>
        <w:pStyle w:val="BodyText"/>
      </w:pPr>
      <w:r>
        <w:t xml:space="preserve"> </w:t>
      </w:r>
    </w:p>
    <w:p>
      <w:pPr>
        <w:pStyle w:val="BodyText"/>
      </w:pPr>
      <w:r>
        <w:t xml:space="preserve">Tác Giả: Lê Thiên</w:t>
      </w:r>
    </w:p>
    <w:p>
      <w:pPr>
        <w:pStyle w:val="BodyText"/>
      </w:pPr>
      <w:r>
        <w:t xml:space="preserve">Tấm lưới màu xanh thu lại, phi thuyền Thiên Tôn được giải phóng liền phóng ra ngoài, dừng lại một chút ở trên không, Âm Ma Thiên Tôn nói với Quy Tàng Thánh Hoàng:</w:t>
      </w:r>
    </w:p>
    <w:p>
      <w:pPr>
        <w:pStyle w:val="BodyText"/>
      </w:pPr>
      <w:r>
        <w:t xml:space="preserve"> </w:t>
      </w:r>
    </w:p>
    <w:p>
      <w:pPr>
        <w:pStyle w:val="BodyText"/>
      </w:pPr>
      <w:r>
        <w:t xml:space="preserve"> </w:t>
      </w:r>
    </w:p>
    <w:p>
      <w:pPr>
        <w:pStyle w:val="BodyText"/>
      </w:pPr>
      <w:r>
        <w:t xml:space="preserve">- Thánh Hoàng đại nhân, ơn không giết của ngươi, Âm Ma Thiên Tôn ta ghi nhớ. Chuyện này hôm nay, ta nợ ngươi một cái ân tình!</w:t>
      </w:r>
    </w:p>
    <w:p>
      <w:pPr>
        <w:pStyle w:val="BodyText"/>
      </w:pPr>
      <w:r>
        <w:t xml:space="preserve"> </w:t>
      </w:r>
    </w:p>
    <w:p>
      <w:pPr>
        <w:pStyle w:val="BodyText"/>
      </w:pPr>
      <w:r>
        <w:t xml:space="preserve"> </w:t>
      </w:r>
    </w:p>
    <w:p>
      <w:pPr>
        <w:pStyle w:val="BodyText"/>
      </w:pPr>
      <w:r>
        <w:t xml:space="preserve">Lời khách sáo không thể không nói, cho dù ngạo kiệt hơn nữa, Âm Ma Thiên Tôn cũng biết rằng, Quy Tàng Thánh Hoàng muốn diệt hắn, là dễ như trở lòng bàn tay.</w:t>
      </w:r>
    </w:p>
    <w:p>
      <w:pPr>
        <w:pStyle w:val="BodyText"/>
      </w:pPr>
      <w:r>
        <w:t xml:space="preserve"> </w:t>
      </w:r>
    </w:p>
    <w:p>
      <w:pPr>
        <w:pStyle w:val="BodyText"/>
      </w:pPr>
      <w:r>
        <w:t xml:space="preserve"> </w:t>
      </w:r>
    </w:p>
    <w:p>
      <w:pPr>
        <w:pStyle w:val="BodyText"/>
      </w:pPr>
      <w:r>
        <w:t xml:space="preserve">Nhìn phi thuyền của Âm Ma Thiên Tôn rời đi, Đại Càn Thiên Tôn trong lòng có chút không vui. Nhưng đây là chủ ý của Quy Tàng Thánh Hoàng, hắn tất nhiên không dám xen vào.</w:t>
      </w:r>
    </w:p>
    <w:p>
      <w:pPr>
        <w:pStyle w:val="BodyText"/>
      </w:pPr>
      <w:r>
        <w:t xml:space="preserve"> </w:t>
      </w:r>
    </w:p>
    <w:p>
      <w:pPr>
        <w:pStyle w:val="BodyText"/>
      </w:pPr>
      <w:r>
        <w:t xml:space="preserve"> </w:t>
      </w:r>
    </w:p>
    <w:p>
      <w:pPr>
        <w:pStyle w:val="BodyText"/>
      </w:pPr>
      <w:r>
        <w:t xml:space="preserve">Quy Tàng Thánh Hoàng nhìn phi thuyền rời đi, trong ánh mắt thâm thúy hiện ra một chút vẻ suy nghĩ sâu xa.</w:t>
      </w:r>
    </w:p>
    <w:p>
      <w:pPr>
        <w:pStyle w:val="BodyText"/>
      </w:pPr>
      <w:r>
        <w:t xml:space="preserve"> </w:t>
      </w:r>
    </w:p>
    <w:p>
      <w:pPr>
        <w:pStyle w:val="BodyText"/>
      </w:pPr>
      <w:r>
        <w:t xml:space="preserve"> </w:t>
      </w:r>
    </w:p>
    <w:p>
      <w:pPr>
        <w:pStyle w:val="BodyText"/>
      </w:pPr>
      <w:r>
        <w:t xml:space="preserve">- Thánh Hoàng đại nhân, Âm Ma Thiên Tôn này thật là kiêu ngạo.</w:t>
      </w:r>
    </w:p>
    <w:p>
      <w:pPr>
        <w:pStyle w:val="BodyText"/>
      </w:pPr>
      <w:r>
        <w:t xml:space="preserve"> </w:t>
      </w:r>
    </w:p>
    <w:p>
      <w:pPr>
        <w:pStyle w:val="BodyText"/>
      </w:pPr>
      <w:r>
        <w:t xml:space="preserve"> </w:t>
      </w:r>
    </w:p>
    <w:p>
      <w:pPr>
        <w:pStyle w:val="BodyText"/>
      </w:pPr>
      <w:r>
        <w:t xml:space="preserve">Đại Càn Thiên Tôn có chút phẫn nộ nói.</w:t>
      </w:r>
    </w:p>
    <w:p>
      <w:pPr>
        <w:pStyle w:val="BodyText"/>
      </w:pPr>
      <w:r>
        <w:t xml:space="preserve"> </w:t>
      </w:r>
    </w:p>
    <w:p>
      <w:pPr>
        <w:pStyle w:val="BodyText"/>
      </w:pPr>
      <w:r>
        <w:t xml:space="preserve"> </w:t>
      </w:r>
    </w:p>
    <w:p>
      <w:pPr>
        <w:pStyle w:val="BodyText"/>
      </w:pPr>
      <w:r>
        <w:t xml:space="preserve">- Âm Ma Thiên Tôn này thành danh trăm vạn năm nay, luôn rất kiêu ngạo.</w:t>
      </w:r>
    </w:p>
    <w:p>
      <w:pPr>
        <w:pStyle w:val="BodyText"/>
      </w:pPr>
      <w:r>
        <w:t xml:space="preserve"> </w:t>
      </w:r>
    </w:p>
    <w:p>
      <w:pPr>
        <w:pStyle w:val="BodyText"/>
      </w:pPr>
      <w:r>
        <w:t xml:space="preserve"> </w:t>
      </w:r>
    </w:p>
    <w:p>
      <w:pPr>
        <w:pStyle w:val="BodyText"/>
      </w:pPr>
      <w:r>
        <w:t xml:space="preserve">Quy Tàng Thánh Hoàng lại rất bình tĩnh, hắn kiêu ngạo, tất có lý do để kiêu ngạo, đại khái là chịu ảnh hưởng của Tu La Vương.</w:t>
      </w:r>
    </w:p>
    <w:p>
      <w:pPr>
        <w:pStyle w:val="BodyText"/>
      </w:pPr>
      <w:r>
        <w:t xml:space="preserve"> </w:t>
      </w:r>
    </w:p>
    <w:p>
      <w:pPr>
        <w:pStyle w:val="BodyText"/>
      </w:pPr>
      <w:r>
        <w:t xml:space="preserve"> </w:t>
      </w:r>
    </w:p>
    <w:p>
      <w:pPr>
        <w:pStyle w:val="BodyText"/>
      </w:pPr>
      <w:r>
        <w:t xml:space="preserve">- Đại nhân, Tu La Vương kia thực sự không bị Xích Dương Thánh Hoàng phong ấn sao? Hai đại cường giả này có thể biến địch thành thù, ta quả có chút không tin.</w:t>
      </w:r>
    </w:p>
    <w:p>
      <w:pPr>
        <w:pStyle w:val="BodyText"/>
      </w:pPr>
      <w:r>
        <w:t xml:space="preserve"> </w:t>
      </w:r>
    </w:p>
    <w:p>
      <w:pPr>
        <w:pStyle w:val="BodyText"/>
      </w:pPr>
      <w:r>
        <w:t xml:space="preserve"> </w:t>
      </w:r>
    </w:p>
    <w:p>
      <w:pPr>
        <w:pStyle w:val="BodyText"/>
      </w:pPr>
      <w:r>
        <w:t xml:space="preserve">Quy Tàng Thánh Hoàng trầm tĩnh nói:</w:t>
      </w:r>
    </w:p>
    <w:p>
      <w:pPr>
        <w:pStyle w:val="BodyText"/>
      </w:pPr>
      <w:r>
        <w:t xml:space="preserve"> </w:t>
      </w:r>
    </w:p>
    <w:p>
      <w:pPr>
        <w:pStyle w:val="BodyText"/>
      </w:pPr>
      <w:r>
        <w:t xml:space="preserve"> </w:t>
      </w:r>
    </w:p>
    <w:p>
      <w:pPr>
        <w:pStyle w:val="BodyText"/>
      </w:pPr>
      <w:r>
        <w:t xml:space="preserve">- Việc này không thể tùy tiện xét đoán. Xích Dương Thánh Hoàng là tuyệt thế cao nhân, Tu La Vương cũng không phải hạng tầm thường. Với cảnh giới của bọn họ, không đánh không quen, từ địch thành bạn cũng có thể hiểu được. Hơn nữa hắn nói rất có lý lẽ, Tu La Vương nghe lời khuyên của Xích Dương Thánh Hoàng, mấy trăm vạn năm nay rất im ắng. Quả không phải không có lý.</w:t>
      </w:r>
    </w:p>
    <w:p>
      <w:pPr>
        <w:pStyle w:val="BodyText"/>
      </w:pPr>
      <w:r>
        <w:t xml:space="preserve"> </w:t>
      </w:r>
    </w:p>
    <w:p>
      <w:pPr>
        <w:pStyle w:val="BodyText"/>
      </w:pPr>
      <w:r>
        <w:t xml:space="preserve"> </w:t>
      </w:r>
    </w:p>
    <w:p>
      <w:pPr>
        <w:pStyle w:val="BodyText"/>
      </w:pPr>
      <w:r>
        <w:t xml:space="preserve">- Nhưng mà, Âm Ma Thiên Tôn nói hai đại cường giả đó liên thủ thu đồ đệ, ta sao cảm thấy là nói khoác. Hai người tính cách hoàn toàn khác nhau, liên thủ thu một đệ tử, nghe thật khó tin.</w:t>
      </w:r>
    </w:p>
    <w:p>
      <w:pPr>
        <w:pStyle w:val="BodyText"/>
      </w:pPr>
      <w:r>
        <w:t xml:space="preserve"> </w:t>
      </w:r>
    </w:p>
    <w:p>
      <w:pPr>
        <w:pStyle w:val="BodyText"/>
      </w:pPr>
      <w:r>
        <w:t xml:space="preserve"> </w:t>
      </w:r>
    </w:p>
    <w:p>
      <w:pPr>
        <w:pStyle w:val="BodyText"/>
      </w:pPr>
      <w:r>
        <w:t xml:space="preserve">- Ừ, việc này khó tin, ta phải gặp tiểu tử đó mới có thể kết luận được. Năm xưa tin đồn Xích Dương Thánh Hoàng đã chết, đến nay lại có kẻ nói Xích Dương Thánh Hoàng chưa chết. Xem ra lời đồn, không thể tin hoàn toàn.</w:t>
      </w:r>
    </w:p>
    <w:p>
      <w:pPr>
        <w:pStyle w:val="BodyText"/>
      </w:pPr>
      <w:r>
        <w:t xml:space="preserve"> </w:t>
      </w:r>
    </w:p>
    <w:p>
      <w:pPr>
        <w:pStyle w:val="BodyText"/>
      </w:pPr>
      <w:r>
        <w:t xml:space="preserve"> </w:t>
      </w:r>
    </w:p>
    <w:p>
      <w:pPr>
        <w:pStyle w:val="BodyText"/>
      </w:pPr>
      <w:r>
        <w:t xml:space="preserve">Quy Tàng Thánh Hoàng thở dài:</w:t>
      </w:r>
    </w:p>
    <w:p>
      <w:pPr>
        <w:pStyle w:val="BodyText"/>
      </w:pPr>
      <w:r>
        <w:t xml:space="preserve"> </w:t>
      </w:r>
    </w:p>
    <w:p>
      <w:pPr>
        <w:pStyle w:val="BodyText"/>
      </w:pPr>
      <w:r>
        <w:t xml:space="preserve"> </w:t>
      </w:r>
    </w:p>
    <w:p>
      <w:pPr>
        <w:pStyle w:val="BodyText"/>
      </w:pPr>
      <w:r>
        <w:t xml:space="preserve">- Chỉ có Tu La Vương thì cũng xong, nhưng nếu Xích Dương Thánh Hoàng mà cũng nhúng tay vào, thì quả là khó khăn.</w:t>
      </w:r>
    </w:p>
    <w:p>
      <w:pPr>
        <w:pStyle w:val="BodyText"/>
      </w:pPr>
      <w:r>
        <w:t xml:space="preserve"> </w:t>
      </w:r>
    </w:p>
    <w:p>
      <w:pPr>
        <w:pStyle w:val="BodyText"/>
      </w:pPr>
      <w:r>
        <w:t xml:space="preserve"> </w:t>
      </w:r>
    </w:p>
    <w:p>
      <w:pPr>
        <w:pStyle w:val="BodyText"/>
      </w:pPr>
      <w:r>
        <w:t xml:space="preserve">Quy Tàng Thánh Hoàng cũng là người tự tin, đối với Tu La Vương, hắn chưa chắc đã sợ. Nhưng Xích Dương Thánh Hoàng là một trong mười đại Thánh Hoàng của Vũ trụ Đại La. Quy Tàng Thánh Hoàng tự tin tới mấy, cũng biết rằng không thể nào địch lại được Xích Dương Thánh Hoàng. Do vậy chuyện này chưa được điều tra rõ, thì không nên làm quá.</w:t>
      </w:r>
    </w:p>
    <w:p>
      <w:pPr>
        <w:pStyle w:val="BodyText"/>
      </w:pPr>
      <w:r>
        <w:t xml:space="preserve"> </w:t>
      </w:r>
    </w:p>
    <w:p>
      <w:pPr>
        <w:pStyle w:val="BodyText"/>
      </w:pPr>
      <w:r>
        <w:t xml:space="preserve"> </w:t>
      </w:r>
    </w:p>
    <w:p>
      <w:pPr>
        <w:pStyle w:val="BodyText"/>
      </w:pPr>
      <w:r>
        <w:t xml:space="preserve">Vạn nhất gây thù chuốc oán, đối với hắn mà nói, quả là một tai nạn. Tiểu Vũ trụ Quy Tàng, không thể chịu nổi sự quấy nhiễu của hai đại cường giả một chính một tà.</w:t>
      </w:r>
    </w:p>
    <w:p>
      <w:pPr>
        <w:pStyle w:val="BodyText"/>
      </w:pPr>
      <w:r>
        <w:t xml:space="preserve"> </w:t>
      </w:r>
    </w:p>
    <w:p>
      <w:pPr>
        <w:pStyle w:val="BodyText"/>
      </w:pPr>
      <w:r>
        <w:t xml:space="preserve"> </w:t>
      </w:r>
    </w:p>
    <w:p>
      <w:pPr>
        <w:pStyle w:val="BodyText"/>
      </w:pPr>
      <w:r>
        <w:t xml:space="preserve">Phải biết rằng, Xích Dương Thánh Hoàng còn dễ nói chuyện. Tu La Vương mấy trăm vạn năm trước, hung danh khắp bốn phương. Nếu thực sự chọc giận đại cường giả tà đạo này, chờ đợi Tiểu Vũ trụ Quy Tàng sẽ là một trường tai kiếp. Nếu Xích Dương Thánh Hoàng mà còn nhúng tay vào, vậy Tiểu Vũ trụ Quy Tàng xong đời rồi.</w:t>
      </w:r>
    </w:p>
    <w:p>
      <w:pPr>
        <w:pStyle w:val="BodyText"/>
      </w:pPr>
      <w:r>
        <w:t xml:space="preserve"> </w:t>
      </w:r>
    </w:p>
    <w:p>
      <w:pPr>
        <w:pStyle w:val="BodyText"/>
      </w:pPr>
      <w:r>
        <w:t xml:space="preserve"> </w:t>
      </w:r>
    </w:p>
    <w:p>
      <w:pPr>
        <w:pStyle w:val="BodyText"/>
      </w:pPr>
      <w:r>
        <w:t xml:space="preserve">Quy Tàng Thánh Hoàng tuy ngoài mặt rất trầm tĩnh, nhưng dù sao cũng có chút lo lắng. Nếu sự tình chỉ là hiểu lầm thì còn dễ giải quyết, nếu vì việc khác mà gây nên, thì lại là chuyện khác.</w:t>
      </w:r>
    </w:p>
    <w:p>
      <w:pPr>
        <w:pStyle w:val="BodyText"/>
      </w:pPr>
      <w:r>
        <w:t xml:space="preserve"> </w:t>
      </w:r>
    </w:p>
    <w:p>
      <w:pPr>
        <w:pStyle w:val="BodyText"/>
      </w:pPr>
      <w:r>
        <w:t xml:space="preserve"> </w:t>
      </w:r>
    </w:p>
    <w:p>
      <w:pPr>
        <w:pStyle w:val="BodyText"/>
      </w:pPr>
      <w:r>
        <w:t xml:space="preserve">Đại Càn Thiên Tôn thấy Quy Tàng Thánh Hoàng có chút lo lắng, cơ hồ cũng ý thức được tính nghiêm trọng của sự việc, tỏ vẻ anh hùng nói:</w:t>
      </w:r>
    </w:p>
    <w:p>
      <w:pPr>
        <w:pStyle w:val="BodyText"/>
      </w:pPr>
      <w:r>
        <w:t xml:space="preserve"> </w:t>
      </w:r>
    </w:p>
    <w:p>
      <w:pPr>
        <w:pStyle w:val="BodyText"/>
      </w:pPr>
      <w:r>
        <w:t xml:space="preserve"> </w:t>
      </w:r>
    </w:p>
    <w:p>
      <w:pPr>
        <w:pStyle w:val="BodyText"/>
      </w:pPr>
      <w:r>
        <w:t xml:space="preserve">- Thánh Hoàng đại nhân, nếu không, thuộc hạ đi một chuyến, xem Thiếu chủ kia rốt cuộc thế nào.</w:t>
      </w:r>
    </w:p>
    <w:p>
      <w:pPr>
        <w:pStyle w:val="BodyText"/>
      </w:pPr>
      <w:r>
        <w:t xml:space="preserve"> </w:t>
      </w:r>
    </w:p>
    <w:p>
      <w:pPr>
        <w:pStyle w:val="BodyText"/>
      </w:pPr>
      <w:r>
        <w:t xml:space="preserve"> </w:t>
      </w:r>
    </w:p>
    <w:p>
      <w:pPr>
        <w:pStyle w:val="BodyText"/>
      </w:pPr>
      <w:r>
        <w:t xml:space="preserve">Quy Tàng Thánh Hoàng xua xua tay, phủ quyết đề nghị của Đại Càn Thiên Tôn, nói:</w:t>
      </w:r>
    </w:p>
    <w:p>
      <w:pPr>
        <w:pStyle w:val="BodyText"/>
      </w:pPr>
      <w:r>
        <w:t xml:space="preserve"> </w:t>
      </w:r>
    </w:p>
    <w:p>
      <w:pPr>
        <w:pStyle w:val="BodyText"/>
      </w:pPr>
      <w:r>
        <w:t xml:space="preserve"> </w:t>
      </w:r>
    </w:p>
    <w:p>
      <w:pPr>
        <w:pStyle w:val="BodyText"/>
      </w:pPr>
      <w:r>
        <w:t xml:space="preserve">- Việc này không cần, ngươi tự mình đi, không khác gì ta đi. Về mặt thái độ chúng ta đã thua một bước rồi. Hơn nữa, ngươi đi, nếu nhìn không rõ ràng, bất tiện biết bao. Nên đợi hắn đến đây.</w:t>
      </w:r>
    </w:p>
    <w:p>
      <w:pPr>
        <w:pStyle w:val="BodyText"/>
      </w:pPr>
      <w:r>
        <w:t xml:space="preserve"> </w:t>
      </w:r>
    </w:p>
    <w:p>
      <w:pPr>
        <w:pStyle w:val="BodyText"/>
      </w:pPr>
      <w:r>
        <w:t xml:space="preserve"> </w:t>
      </w:r>
    </w:p>
    <w:p>
      <w:pPr>
        <w:pStyle w:val="BodyText"/>
      </w:pPr>
      <w:r>
        <w:t xml:space="preserve">Đại Càn Thiên Tôn cười khổ nói:</w:t>
      </w:r>
    </w:p>
    <w:p>
      <w:pPr>
        <w:pStyle w:val="BodyText"/>
      </w:pPr>
      <w:r>
        <w:t xml:space="preserve"> </w:t>
      </w:r>
    </w:p>
    <w:p>
      <w:pPr>
        <w:pStyle w:val="BodyText"/>
      </w:pPr>
      <w:r>
        <w:t xml:space="preserve"> </w:t>
      </w:r>
    </w:p>
    <w:p>
      <w:pPr>
        <w:pStyle w:val="BodyText"/>
      </w:pPr>
      <w:r>
        <w:t xml:space="preserve">- Chỉ e tiểu tử đó không biết tốt xấu, tính khí cũng thối như Tu La Vương thì không biết thế nào.</w:t>
      </w:r>
    </w:p>
    <w:p>
      <w:pPr>
        <w:pStyle w:val="BodyText"/>
      </w:pPr>
      <w:r>
        <w:t xml:space="preserve"> </w:t>
      </w:r>
    </w:p>
    <w:p>
      <w:pPr>
        <w:pStyle w:val="BodyText"/>
      </w:pPr>
      <w:r>
        <w:t xml:space="preserve"> </w:t>
      </w:r>
    </w:p>
    <w:p>
      <w:pPr>
        <w:pStyle w:val="BodyText"/>
      </w:pPr>
      <w:r>
        <w:t xml:space="preserve">- Người trẻ tuổi mà ngựa non háu đã còn dễ đối phó. Việc này ngươi không cần nhúng tay vào, để bản tọa xử lý là được rồi.</w:t>
      </w:r>
    </w:p>
    <w:p>
      <w:pPr>
        <w:pStyle w:val="BodyText"/>
      </w:pPr>
      <w:r>
        <w:t xml:space="preserve"> </w:t>
      </w:r>
    </w:p>
    <w:p>
      <w:pPr>
        <w:pStyle w:val="BodyText"/>
      </w:pPr>
      <w:r>
        <w:t xml:space="preserve"> </w:t>
      </w:r>
    </w:p>
    <w:p>
      <w:pPr>
        <w:pStyle w:val="BodyText"/>
      </w:pPr>
      <w:r>
        <w:t xml:space="preserve">Đại Càn Thiên Tôn vô cùng hổ thẹn, họa do hắn gây ra, lại để Thánh Hoàng đại nhân xử lý, nghĩ đi nghĩ lại đều thấy hổ thẹn vô cùng.</w:t>
      </w:r>
    </w:p>
    <w:p>
      <w:pPr>
        <w:pStyle w:val="BodyText"/>
      </w:pPr>
      <w:r>
        <w:t xml:space="preserve"> </w:t>
      </w:r>
    </w:p>
    <w:p>
      <w:pPr>
        <w:pStyle w:val="BodyText"/>
      </w:pPr>
      <w:r>
        <w:t xml:space="preserve">o0o</w:t>
      </w:r>
    </w:p>
    <w:p>
      <w:pPr>
        <w:pStyle w:val="BodyText"/>
      </w:pPr>
      <w:r>
        <w:t xml:space="preserve"> </w:t>
      </w:r>
    </w:p>
    <w:p>
      <w:pPr>
        <w:pStyle w:val="BodyText"/>
      </w:pPr>
      <w:r>
        <w:t xml:space="preserve"> </w:t>
      </w:r>
    </w:p>
    <w:p>
      <w:pPr>
        <w:pStyle w:val="BodyText"/>
      </w:pPr>
      <w:r>
        <w:t xml:space="preserve">Lại nói về Âm Ma Thiên Tôn kia khống chế phi thuyền Thiên Tôn, toàn tốc bay về Đại lục Thiên Huyền. Trên đường về, Âm Ma Thiên Tôn trong lòng vẫn không hết sợ hãi.</w:t>
      </w:r>
    </w:p>
    <w:p>
      <w:pPr>
        <w:pStyle w:val="BodyText"/>
      </w:pPr>
      <w:r>
        <w:t xml:space="preserve"> </w:t>
      </w:r>
    </w:p>
    <w:p>
      <w:pPr>
        <w:pStyle w:val="BodyText"/>
      </w:pPr>
      <w:r>
        <w:t xml:space="preserve"> </w:t>
      </w:r>
    </w:p>
    <w:p>
      <w:pPr>
        <w:pStyle w:val="BodyText"/>
      </w:pPr>
      <w:r>
        <w:t xml:space="preserve">Cũng may là gặp Quy Tàng Thánh Hoàng hung danh không thịnh lắm, nếu gặp người có tính khí nóng nảy như Tu La Vương, vậy hắn hôm nay rất có khả năng là có đi không có về rồi.</w:t>
      </w:r>
    </w:p>
    <w:p>
      <w:pPr>
        <w:pStyle w:val="BodyText"/>
      </w:pPr>
      <w:r>
        <w:t xml:space="preserve"> </w:t>
      </w:r>
    </w:p>
    <w:p>
      <w:pPr>
        <w:pStyle w:val="BodyText"/>
      </w:pPr>
      <w:r>
        <w:t xml:space="preserve"> </w:t>
      </w:r>
    </w:p>
    <w:p>
      <w:pPr>
        <w:pStyle w:val="BodyText"/>
      </w:pPr>
      <w:r>
        <w:t xml:space="preserve">- Sơ ý rồi, quả thực là khinh địch rồi!</w:t>
      </w:r>
    </w:p>
    <w:p>
      <w:pPr>
        <w:pStyle w:val="BodyText"/>
      </w:pPr>
      <w:r>
        <w:t xml:space="preserve"> </w:t>
      </w:r>
    </w:p>
    <w:p>
      <w:pPr>
        <w:pStyle w:val="BodyText"/>
      </w:pPr>
      <w:r>
        <w:t xml:space="preserve"> </w:t>
      </w:r>
    </w:p>
    <w:p>
      <w:pPr>
        <w:pStyle w:val="BodyText"/>
      </w:pPr>
      <w:r>
        <w:t xml:space="preserve">Âm Ma Thiên Tôn cười khổ tự chế giễu, trong lòng thầm kêu may mắn:</w:t>
      </w:r>
    </w:p>
    <w:p>
      <w:pPr>
        <w:pStyle w:val="BodyText"/>
      </w:pPr>
      <w:r>
        <w:t xml:space="preserve"> </w:t>
      </w:r>
    </w:p>
    <w:p>
      <w:pPr>
        <w:pStyle w:val="BodyText"/>
      </w:pPr>
      <w:r>
        <w:t xml:space="preserve"> </w:t>
      </w:r>
    </w:p>
    <w:p>
      <w:pPr>
        <w:pStyle w:val="BodyText"/>
      </w:pPr>
      <w:r>
        <w:t xml:space="preserve">- Cũng may những lời kia của ta, có thể dọa được Quy Tàng Thánh Hoàng, nếu không, e rằng cũng không dễ nói chuyện tới vậy.</w:t>
      </w:r>
    </w:p>
    <w:p>
      <w:pPr>
        <w:pStyle w:val="BodyText"/>
      </w:pPr>
      <w:r>
        <w:t xml:space="preserve"> </w:t>
      </w:r>
    </w:p>
    <w:p>
      <w:pPr>
        <w:pStyle w:val="BodyText"/>
      </w:pPr>
      <w:r>
        <w:t xml:space="preserve"> </w:t>
      </w:r>
    </w:p>
    <w:p>
      <w:pPr>
        <w:pStyle w:val="BodyText"/>
      </w:pPr>
      <w:r>
        <w:t xml:space="preserve">Đúng như hắn nghĩ, tiếng tăm của Tu La Vương và Xích Dương Thánh Hoàng quả thực lớn, nếu không, cho dù Quy Tàng Thánh Hoàng tương đối ôn hòa, ít nhiều cũng cho hắn chịu ít khổ sở. Cho dù không giết hắn, cũng nhất định sẽ câu cấm hắn mấy chục vạn năm.</w:t>
      </w:r>
    </w:p>
    <w:p>
      <w:pPr>
        <w:pStyle w:val="BodyText"/>
      </w:pPr>
      <w:r>
        <w:t xml:space="preserve"> </w:t>
      </w:r>
    </w:p>
    <w:p>
      <w:pPr>
        <w:pStyle w:val="BodyText"/>
      </w:pPr>
      <w:r>
        <w:t xml:space="preserve"> </w:t>
      </w:r>
    </w:p>
    <w:p>
      <w:pPr>
        <w:pStyle w:val="BodyText"/>
      </w:pPr>
      <w:r>
        <w:t xml:space="preserve">Hắn hôm nay có thể rút lui an toàn, trừ những lời này phát huy tác dụng, còn gặp được một Thánh Hoàng dễ nói chuyện.</w:t>
      </w:r>
    </w:p>
    <w:p>
      <w:pPr>
        <w:pStyle w:val="BodyText"/>
      </w:pPr>
      <w:r>
        <w:t xml:space="preserve"> </w:t>
      </w:r>
    </w:p>
    <w:p>
      <w:pPr>
        <w:pStyle w:val="BodyText"/>
      </w:pPr>
      <w:r>
        <w:t xml:space="preserve"> </w:t>
      </w:r>
    </w:p>
    <w:p>
      <w:pPr>
        <w:pStyle w:val="BodyText"/>
      </w:pPr>
      <w:r>
        <w:t xml:space="preserve">Nói thực, Âm Ma Thiên Tôn vẫn còn rất may mắn. Hắn đối với hành động rộng lượng tha thứ của Quy Tàng Thánh Hoàng, trong lòng ít nhiều cũng có chút cảm kích. Tính khí cuồng ngạo ban đầu cũng đã thu hết lại, thầm nghĩ:</w:t>
      </w:r>
    </w:p>
    <w:p>
      <w:pPr>
        <w:pStyle w:val="BodyText"/>
      </w:pPr>
      <w:r>
        <w:t xml:space="preserve"> </w:t>
      </w:r>
    </w:p>
    <w:p>
      <w:pPr>
        <w:pStyle w:val="BodyText"/>
      </w:pPr>
      <w:r>
        <w:t xml:space="preserve"> </w:t>
      </w:r>
    </w:p>
    <w:p>
      <w:pPr>
        <w:pStyle w:val="BodyText"/>
      </w:pPr>
      <w:r>
        <w:t xml:space="preserve">- Xem ra mấy trăm vạn năn sau thoát vây, Vũ trụ Đại La này vẫn là Vũ trụ Đại La ban đầu, ở bất cứ chỗ nào cũng phải vô cùng cẩn thận, không biết lúc nào lại mọc ra một Thánh Hoàng. Xem ra cảnh giới Thiên Tôn vẫn chưa thể ngông cuồng quá. Ta phải tăng cường tu luyện, tranh thủ sớm đột phá lên cảnh giới Thánh Hoàng.</w:t>
      </w:r>
    </w:p>
    <w:p>
      <w:pPr>
        <w:pStyle w:val="BodyText"/>
      </w:pPr>
      <w:r>
        <w:t xml:space="preserve"> </w:t>
      </w:r>
    </w:p>
    <w:p>
      <w:pPr>
        <w:pStyle w:val="BodyText"/>
      </w:pPr>
      <w:r>
        <w:t xml:space="preserve"> </w:t>
      </w:r>
    </w:p>
    <w:p>
      <w:pPr>
        <w:pStyle w:val="BodyText"/>
      </w:pPr>
      <w:r>
        <w:t xml:space="preserve">Trước mặt Quy Tàng Thánh Hoàng, hắn không có chút năng lực kháng cự. Khoảng cách chênh lệch chí mạng này, làm cho Âm Ma Thiên Tôn trong chốc lát từ tính kiêu ngạo tỉnh táo trở lại, làm cho hắn ý thức được, mấy trăm vạn năm trước hắn thua thiệt trong tay Thánh Hoàng cường giả, sau khi thoát giam cầm, vẫn chỉ là thua thiệt.</w:t>
      </w:r>
    </w:p>
    <w:p>
      <w:pPr>
        <w:pStyle w:val="BodyText"/>
      </w:pPr>
      <w:r>
        <w:t xml:space="preserve"> </w:t>
      </w:r>
    </w:p>
    <w:p>
      <w:pPr>
        <w:pStyle w:val="BodyText"/>
      </w:pPr>
      <w:r>
        <w:t xml:space="preserve"> </w:t>
      </w:r>
    </w:p>
    <w:p>
      <w:pPr>
        <w:pStyle w:val="BodyText"/>
      </w:pPr>
      <w:r>
        <w:t xml:space="preserve">Thánh Hoàng cường giả, tuyệt đối không phải là thứ Thiên Tôn cường giả hắn có thể khiêu chiến được.</w:t>
      </w:r>
    </w:p>
    <w:p>
      <w:pPr>
        <w:pStyle w:val="BodyText"/>
      </w:pPr>
      <w:r>
        <w:t xml:space="preserve"> </w:t>
      </w:r>
    </w:p>
    <w:p>
      <w:pPr>
        <w:pStyle w:val="BodyText"/>
      </w:pPr>
      <w:r>
        <w:t xml:space="preserve"> </w:t>
      </w:r>
    </w:p>
    <w:p>
      <w:pPr>
        <w:pStyle w:val="BodyText"/>
      </w:pPr>
      <w:r>
        <w:t xml:space="preserve">Trên đường trở về, hắn trong lòng rất buồn bực. Sau khi trở về phải ăn nói thế nào với Thiếu chủ. Hắn có thể thoát vây, đó là nhờ đưa Thiếu chủ ra, đến nay, Quy Tàng Thánh Hoàng đã nêu đích danh muốn gặp Thiếu chủ, nói đi nói lại dường như hắn đã bán đứng Thiếu chủ để thoát thân.</w:t>
      </w:r>
    </w:p>
    <w:p>
      <w:pPr>
        <w:pStyle w:val="BodyText"/>
      </w:pPr>
      <w:r>
        <w:t xml:space="preserve"> </w:t>
      </w:r>
    </w:p>
    <w:p>
      <w:pPr>
        <w:pStyle w:val="BodyText"/>
      </w:pPr>
      <w:r>
        <w:t xml:space="preserve"> </w:t>
      </w:r>
    </w:p>
    <w:p>
      <w:pPr>
        <w:pStyle w:val="BodyText"/>
      </w:pPr>
      <w:r>
        <w:t xml:space="preserve">Trên đường về, hắn suy nghĩ nên mở miệng thế nào, quả là khó khăn. Tuy nhiên con dâu xấu trước sau vẫn phải ra mắt mẹ chồng. Suốt đường về, đám thủ hạ của Âm Ma Thiên Tôn cũng không dám nói gì. Dù bọn chúng không trực tiếp tham gia chiến đấu, nhưng vẫn trực tiếp quan sát, nhưng băn khoăn trong lòng Âm Ma Thiên Tôn, bọn chúng cũng biết rất rõ.</w:t>
      </w:r>
    </w:p>
    <w:p>
      <w:pPr>
        <w:pStyle w:val="BodyText"/>
      </w:pPr>
      <w:r>
        <w:t xml:space="preserve"> </w:t>
      </w:r>
    </w:p>
    <w:p>
      <w:pPr>
        <w:pStyle w:val="BodyText"/>
      </w:pPr>
      <w:r>
        <w:t xml:space="preserve"> </w:t>
      </w:r>
    </w:p>
    <w:p>
      <w:pPr>
        <w:pStyle w:val="BodyText"/>
      </w:pPr>
      <w:r>
        <w:t xml:space="preserve">Đồ Ông cười nói:</w:t>
      </w:r>
    </w:p>
    <w:p>
      <w:pPr>
        <w:pStyle w:val="BodyText"/>
      </w:pPr>
      <w:r>
        <w:t xml:space="preserve"> </w:t>
      </w:r>
    </w:p>
    <w:p>
      <w:pPr>
        <w:pStyle w:val="BodyText"/>
      </w:pPr>
      <w:r>
        <w:t xml:space="preserve"> </w:t>
      </w:r>
    </w:p>
    <w:p>
      <w:pPr>
        <w:pStyle w:val="BodyText"/>
      </w:pPr>
      <w:r>
        <w:t xml:space="preserve">- Đại ca, không cần băn khoăn, quay về nói thực với Thiếu chủ là được rồi. Thiếu chủ là người rộng lượng, hơn nữa Thánh Hoàng cường giả xuất hiện, cũng không phải là thứ chúng ta muốn nhìn thấy. Đó chỉ là một thứ ngoài mong muốn.</w:t>
      </w:r>
    </w:p>
    <w:p>
      <w:pPr>
        <w:pStyle w:val="BodyText"/>
      </w:pPr>
      <w:r>
        <w:t xml:space="preserve"> </w:t>
      </w:r>
    </w:p>
    <w:p>
      <w:pPr>
        <w:pStyle w:val="BodyText"/>
      </w:pPr>
      <w:r>
        <w:t xml:space="preserve"> </w:t>
      </w:r>
    </w:p>
    <w:p>
      <w:pPr>
        <w:pStyle w:val="BodyText"/>
      </w:pPr>
      <w:r>
        <w:t xml:space="preserve">Âm Ma Thiên Tôn thở dài:</w:t>
      </w:r>
    </w:p>
    <w:p>
      <w:pPr>
        <w:pStyle w:val="BodyText"/>
      </w:pPr>
      <w:r>
        <w:t xml:space="preserve"> </w:t>
      </w:r>
    </w:p>
    <w:p>
      <w:pPr>
        <w:pStyle w:val="BodyText"/>
      </w:pPr>
      <w:r>
        <w:t xml:space="preserve"> </w:t>
      </w:r>
    </w:p>
    <w:p>
      <w:pPr>
        <w:pStyle w:val="BodyText"/>
      </w:pPr>
      <w:r>
        <w:t xml:space="preserve">- Cũng chỉ có thể như vậy thôi. Không ngờ Âm Ma Thiên Tôn ta một đời anh minh, cuối cùng lại bị hủy trong tay Thánh Hoàng cường giả. Lão Nhị, phải cố gắng lên, thời đại này, không phải là Thánh Hoàng cường giả, đến đâu cũng không đứng thẳng lưng lên được.</w:t>
      </w:r>
    </w:p>
    <w:p>
      <w:pPr>
        <w:pStyle w:val="BodyText"/>
      </w:pPr>
      <w:r>
        <w:t xml:space="preserve"> </w:t>
      </w:r>
    </w:p>
    <w:p>
      <w:pPr>
        <w:pStyle w:val="BodyText"/>
      </w:pPr>
      <w:r>
        <w:t xml:space="preserve"> </w:t>
      </w:r>
    </w:p>
    <w:p>
      <w:pPr>
        <w:pStyle w:val="BodyText"/>
      </w:pPr>
      <w:r>
        <w:t xml:space="preserve">o0o</w:t>
      </w:r>
    </w:p>
    <w:p>
      <w:pPr>
        <w:pStyle w:val="BodyText"/>
      </w:pPr>
      <w:r>
        <w:t xml:space="preserve"> </w:t>
      </w:r>
    </w:p>
    <w:p>
      <w:pPr>
        <w:pStyle w:val="BodyText"/>
      </w:pPr>
      <w:r>
        <w:t xml:space="preserve"> </w:t>
      </w:r>
    </w:p>
    <w:p>
      <w:pPr>
        <w:pStyle w:val="BodyText"/>
      </w:pPr>
      <w:r>
        <w:t xml:space="preserve">Ngày hôm nay, rốt cuộc cũng trở về tới Đại lục Thiên Huyền. Cách ước định một năm, vẫn còn sớm hơn rất nhiều. Thời gian cũng mới chỉ qua sáu, bảy tháng mà thôi.</w:t>
      </w:r>
    </w:p>
    <w:p>
      <w:pPr>
        <w:pStyle w:val="BodyText"/>
      </w:pPr>
      <w:r>
        <w:t xml:space="preserve"> </w:t>
      </w:r>
    </w:p>
    <w:p>
      <w:pPr>
        <w:pStyle w:val="BodyText"/>
      </w:pPr>
      <w:r>
        <w:t xml:space="preserve"> </w:t>
      </w:r>
    </w:p>
    <w:p>
      <w:pPr>
        <w:pStyle w:val="BodyText"/>
      </w:pPr>
      <w:r>
        <w:t xml:space="preserve">- Ha ha, Âm Ma Thiên Tôn, trở về nhanh thật. Sao không báo trước với ta, để ta làm lễ đón tiếp?</w:t>
      </w:r>
    </w:p>
    <w:p>
      <w:pPr>
        <w:pStyle w:val="BodyText"/>
      </w:pPr>
      <w:r>
        <w:t xml:space="preserve"> </w:t>
      </w:r>
    </w:p>
    <w:p>
      <w:pPr>
        <w:pStyle w:val="BodyText"/>
      </w:pPr>
      <w:r>
        <w:t xml:space="preserve"> </w:t>
      </w:r>
    </w:p>
    <w:p>
      <w:pPr>
        <w:pStyle w:val="BodyText"/>
      </w:pPr>
      <w:r>
        <w:t xml:space="preserve">Tần Vô Song dẫn đầu đám người Đại lục Thiên Huyền và Bao Bao, đứng trên tinh hà ngênh đón.</w:t>
      </w:r>
    </w:p>
    <w:p>
      <w:pPr>
        <w:pStyle w:val="BodyText"/>
      </w:pPr>
      <w:r>
        <w:t xml:space="preserve"> </w:t>
      </w:r>
    </w:p>
    <w:p>
      <w:pPr>
        <w:pStyle w:val="BodyText"/>
      </w:pPr>
      <w:r>
        <w:t xml:space="preserve"> </w:t>
      </w:r>
    </w:p>
    <w:p>
      <w:pPr>
        <w:pStyle w:val="BodyText"/>
      </w:pPr>
      <w:r>
        <w:t xml:space="preserve">Âm Ma Thiên Tôn từ trong phi thuyền bước ra, thở dài nói:</w:t>
      </w:r>
    </w:p>
    <w:p>
      <w:pPr>
        <w:pStyle w:val="BodyText"/>
      </w:pPr>
      <w:r>
        <w:t xml:space="preserve"> </w:t>
      </w:r>
    </w:p>
    <w:p>
      <w:pPr>
        <w:pStyle w:val="BodyText"/>
      </w:pPr>
      <w:r>
        <w:t xml:space="preserve"> </w:t>
      </w:r>
    </w:p>
    <w:p>
      <w:pPr>
        <w:pStyle w:val="BodyText"/>
      </w:pPr>
      <w:r>
        <w:t xml:space="preserve">- Thiếu chủ, thật hổ thẹn. Âm Ma Thiên Tôn không có mặt mũi nào quay lại nhìn người nữa.</w:t>
      </w:r>
    </w:p>
    <w:p>
      <w:pPr>
        <w:pStyle w:val="BodyText"/>
      </w:pPr>
      <w:r>
        <w:t xml:space="preserve"> </w:t>
      </w:r>
    </w:p>
    <w:p>
      <w:pPr>
        <w:pStyle w:val="BodyText"/>
      </w:pPr>
      <w:r>
        <w:t xml:space="preserve"> </w:t>
      </w:r>
    </w:p>
    <w:p>
      <w:pPr>
        <w:pStyle w:val="BodyText"/>
      </w:pPr>
      <w:r>
        <w:t xml:space="preserve">Tần Vô Song thấy Âm Ma Thiên Tôn và những Ma Thần khác đều có chút ngượng ngùng, biết rằng sự tình không đơn giản. Lập tức rất thông minh không hỏi han nhiều, mà cười nói:</w:t>
      </w:r>
    </w:p>
    <w:p>
      <w:pPr>
        <w:pStyle w:val="BodyText"/>
      </w:pPr>
      <w:r>
        <w:t xml:space="preserve"> </w:t>
      </w:r>
    </w:p>
    <w:p>
      <w:pPr>
        <w:pStyle w:val="BodyText"/>
      </w:pPr>
      <w:r>
        <w:t xml:space="preserve"> </w:t>
      </w:r>
    </w:p>
    <w:p>
      <w:pPr>
        <w:pStyle w:val="BodyText"/>
      </w:pPr>
      <w:r>
        <w:t xml:space="preserve">- Trở về là tốt rồi, những chuyện khác nói sau. Các ngươi có thể bình an trở về, nhiệm vụ hoàn thành hay không chỉ là thứ yếu.</w:t>
      </w:r>
    </w:p>
    <w:p>
      <w:pPr>
        <w:pStyle w:val="BodyText"/>
      </w:pPr>
      <w:r>
        <w:t xml:space="preserve"> </w:t>
      </w:r>
    </w:p>
    <w:p>
      <w:pPr>
        <w:pStyle w:val="BodyText"/>
      </w:pPr>
      <w:r>
        <w:t xml:space="preserve"> </w:t>
      </w:r>
    </w:p>
    <w:p>
      <w:pPr>
        <w:pStyle w:val="BodyText"/>
      </w:pPr>
      <w:r>
        <w:t xml:space="preserve">Âm Ma Thiên Tôn cười khổ, nháy mắt với Tần Vô Song, truyền âm nói:</w:t>
      </w:r>
    </w:p>
    <w:p>
      <w:pPr>
        <w:pStyle w:val="BodyText"/>
      </w:pPr>
      <w:r>
        <w:t xml:space="preserve"> </w:t>
      </w:r>
    </w:p>
    <w:p>
      <w:pPr>
        <w:pStyle w:val="BodyText"/>
      </w:pPr>
      <w:r>
        <w:t xml:space="preserve"> </w:t>
      </w:r>
    </w:p>
    <w:p>
      <w:pPr>
        <w:pStyle w:val="BodyText"/>
      </w:pPr>
      <w:r>
        <w:t xml:space="preserve">- Thiếu chủ, có thể nói chuyện riêng được không?</w:t>
      </w:r>
    </w:p>
    <w:p>
      <w:pPr>
        <w:pStyle w:val="BodyText"/>
      </w:pPr>
      <w:r>
        <w:t xml:space="preserve"> </w:t>
      </w:r>
    </w:p>
    <w:p>
      <w:pPr>
        <w:pStyle w:val="BodyText"/>
      </w:pPr>
      <w:r>
        <w:t xml:space="preserve"> </w:t>
      </w:r>
    </w:p>
    <w:p>
      <w:pPr>
        <w:pStyle w:val="BodyText"/>
      </w:pPr>
      <w:r>
        <w:t xml:space="preserve">Tần Vô Song thấy hắn như thế, liền biết có chuyện, gật đầu:</w:t>
      </w:r>
    </w:p>
    <w:p>
      <w:pPr>
        <w:pStyle w:val="BodyText"/>
      </w:pPr>
      <w:r>
        <w:t xml:space="preserve"> </w:t>
      </w:r>
    </w:p>
    <w:p>
      <w:pPr>
        <w:pStyle w:val="BodyText"/>
      </w:pPr>
      <w:r>
        <w:t xml:space="preserve"> </w:t>
      </w:r>
    </w:p>
    <w:p>
      <w:pPr>
        <w:pStyle w:val="BodyText"/>
      </w:pPr>
      <w:r>
        <w:t xml:space="preserve">- Được, các ngươi xuống trước đi!</w:t>
      </w:r>
    </w:p>
    <w:p>
      <w:pPr>
        <w:pStyle w:val="BodyText"/>
      </w:pPr>
      <w:r>
        <w:t xml:space="preserve"> </w:t>
      </w:r>
    </w:p>
    <w:p>
      <w:pPr>
        <w:pStyle w:val="BodyText"/>
      </w:pPr>
      <w:r>
        <w:t xml:space="preserve"> </w:t>
      </w:r>
    </w:p>
    <w:p>
      <w:pPr>
        <w:pStyle w:val="BodyText"/>
      </w:pPr>
      <w:r>
        <w:t xml:space="preserve">Gặp mặt riêng, Âm Ma Thiên Tôn không còn ấp úng nữa, đem sự tình đầu đuôi nói ra. Tần Vô Song quả nhiên không hề tức giận, mà có chút kinh ngạc nói:</w:t>
      </w:r>
    </w:p>
    <w:p>
      <w:pPr>
        <w:pStyle w:val="BodyText"/>
      </w:pPr>
      <w:r>
        <w:t xml:space="preserve"> </w:t>
      </w:r>
    </w:p>
    <w:p>
      <w:pPr>
        <w:pStyle w:val="BodyText"/>
      </w:pPr>
      <w:r>
        <w:t xml:space="preserve"> </w:t>
      </w:r>
    </w:p>
    <w:p>
      <w:pPr>
        <w:pStyle w:val="BodyText"/>
      </w:pPr>
      <w:r>
        <w:t xml:space="preserve">- Quy Tàng Thánh Hoàng?</w:t>
      </w:r>
    </w:p>
    <w:p>
      <w:pPr>
        <w:pStyle w:val="BodyText"/>
      </w:pPr>
      <w:r>
        <w:t xml:space="preserve"> </w:t>
      </w:r>
    </w:p>
    <w:p>
      <w:pPr>
        <w:pStyle w:val="BodyText"/>
      </w:pPr>
      <w:r>
        <w:t xml:space="preserve"> </w:t>
      </w:r>
    </w:p>
    <w:p>
      <w:pPr>
        <w:pStyle w:val="BodyText"/>
      </w:pPr>
      <w:r>
        <w:t xml:space="preserve">- Đúng vậy, Thiếu chủ, ta quả thực đen đủi, đụng một tí là gặp phải Thánh Hoàng cường giả, xem ra ta trước khi ra ngoài phải xem ngày trước đã.</w:t>
      </w:r>
    </w:p>
    <w:p>
      <w:pPr>
        <w:pStyle w:val="BodyText"/>
      </w:pPr>
      <w:r>
        <w:t xml:space="preserve"> </w:t>
      </w:r>
    </w:p>
    <w:p>
      <w:pPr>
        <w:pStyle w:val="BodyText"/>
      </w:pPr>
      <w:r>
        <w:t xml:space="preserve"> </w:t>
      </w:r>
    </w:p>
    <w:p>
      <w:pPr>
        <w:pStyle w:val="BodyText"/>
      </w:pPr>
      <w:r>
        <w:t xml:space="preserve">Âm Ma Thiên Tôn kêu lên ai oán.</w:t>
      </w:r>
    </w:p>
    <w:p>
      <w:pPr>
        <w:pStyle w:val="BodyText"/>
      </w:pPr>
      <w:r>
        <w:t xml:space="preserve"> </w:t>
      </w:r>
    </w:p>
    <w:p>
      <w:pPr>
        <w:pStyle w:val="BodyText"/>
      </w:pPr>
      <w:r>
        <w:t xml:space="preserve"> </w:t>
      </w:r>
    </w:p>
    <w:p>
      <w:pPr>
        <w:pStyle w:val="BodyText"/>
      </w:pPr>
      <w:r>
        <w:t xml:space="preserve">- Âm Ma Thiên Tôn, không cần thất vọng. Ngươi có thể bình an trở về đã là chuyện tốt rồi. Dù sao vẫn may mắn hơn mấy trăm vạn năm trước, phải không nào?</w:t>
      </w:r>
    </w:p>
    <w:p>
      <w:pPr>
        <w:pStyle w:val="BodyText"/>
      </w:pPr>
      <w:r>
        <w:t xml:space="preserve"> </w:t>
      </w:r>
    </w:p>
    <w:p>
      <w:pPr>
        <w:pStyle w:val="BodyText"/>
      </w:pPr>
      <w:r>
        <w:t xml:space="preserve"> </w:t>
      </w:r>
    </w:p>
    <w:p>
      <w:pPr>
        <w:pStyle w:val="BodyText"/>
      </w:pPr>
      <w:r>
        <w:t xml:space="preserve">Âm Ma Thiên Tôn cười khổ:</w:t>
      </w:r>
    </w:p>
    <w:p>
      <w:pPr>
        <w:pStyle w:val="BodyText"/>
      </w:pPr>
      <w:r>
        <w:t xml:space="preserve"> </w:t>
      </w:r>
    </w:p>
    <w:p>
      <w:pPr>
        <w:pStyle w:val="BodyText"/>
      </w:pPr>
      <w:r>
        <w:t xml:space="preserve"> </w:t>
      </w:r>
    </w:p>
    <w:p>
      <w:pPr>
        <w:pStyle w:val="BodyText"/>
      </w:pPr>
      <w:r>
        <w:t xml:space="preserve">- Cũng chỉ có thể tự an ủi như vậy mà thôi. Thiếu chủ, Âm Ma Thiên Tôn thật ngại quá, kéo ngươi xuống nước mất rồi. Nếu không nói khoác như vậy, e rằng sự tình còn xấu hơn nữa.</w:t>
      </w:r>
    </w:p>
    <w:p>
      <w:pPr>
        <w:pStyle w:val="BodyText"/>
      </w:pPr>
      <w:r>
        <w:t xml:space="preserve"> </w:t>
      </w:r>
    </w:p>
    <w:p>
      <w:pPr>
        <w:pStyle w:val="BodyText"/>
      </w:pPr>
      <w:r>
        <w:t xml:space="preserve"> </w:t>
      </w:r>
    </w:p>
    <w:p>
      <w:pPr>
        <w:pStyle w:val="BodyText"/>
      </w:pPr>
      <w:r>
        <w:t xml:space="preserve">Tần Vô Song ha ha cười lớn:</w:t>
      </w:r>
    </w:p>
    <w:p>
      <w:pPr>
        <w:pStyle w:val="BodyText"/>
      </w:pPr>
      <w:r>
        <w:t xml:space="preserve"> </w:t>
      </w:r>
    </w:p>
    <w:p>
      <w:pPr>
        <w:pStyle w:val="BodyText"/>
      </w:pPr>
      <w:r>
        <w:t xml:space="preserve"> </w:t>
      </w:r>
    </w:p>
    <w:p>
      <w:pPr>
        <w:pStyle w:val="BodyText"/>
      </w:pPr>
      <w:r>
        <w:t xml:space="preserve">- Những lời ngươi nói cũng không phải nói khoác, có thể coi là cái khó ló cái khôn. Tu La Vương ký túc trong Thần Tú Cung, theo ta lớn lên, nói là sư phụ của ta cũng không sai. Xích Dương Thánh Hoàng để lại bảo vật cho ta, ta kế thừa di nguyện của hắn, cũng là sự thật.</w:t>
      </w:r>
    </w:p>
    <w:p>
      <w:pPr>
        <w:pStyle w:val="BodyText"/>
      </w:pPr>
      <w:r>
        <w:t xml:space="preserve"> </w:t>
      </w:r>
    </w:p>
    <w:p>
      <w:pPr>
        <w:pStyle w:val="BodyText"/>
      </w:pPr>
      <w:r>
        <w:t xml:space="preserve"> </w:t>
      </w:r>
    </w:p>
    <w:p>
      <w:pPr>
        <w:pStyle w:val="BodyText"/>
      </w:pPr>
      <w:r>
        <w:t xml:space="preserve">Âm Ma Thiên Tôn ôm ôm đầu:</w:t>
      </w:r>
    </w:p>
    <w:p>
      <w:pPr>
        <w:pStyle w:val="BodyText"/>
      </w:pPr>
      <w:r>
        <w:t xml:space="preserve"> </w:t>
      </w:r>
    </w:p>
    <w:p>
      <w:pPr>
        <w:pStyle w:val="BodyText"/>
      </w:pPr>
      <w:r>
        <w:t xml:space="preserve"> </w:t>
      </w:r>
    </w:p>
    <w:p>
      <w:pPr>
        <w:pStyle w:val="BodyText"/>
      </w:pPr>
      <w:r>
        <w:t xml:space="preserve">- Nhưng mà, Quy Tàng Thánh Hoàng kia muốn Thiếu chủ tới gặp. Đây quả thực là làm khó Thiếu chủ rồi. Thiếu chủ, ngươi nói phải làm sao bây giờ?</w:t>
      </w:r>
    </w:p>
    <w:p>
      <w:pPr>
        <w:pStyle w:val="BodyText"/>
      </w:pPr>
      <w:r>
        <w:t xml:space="preserve"> </w:t>
      </w:r>
    </w:p>
    <w:p>
      <w:pPr>
        <w:pStyle w:val="BodyText"/>
      </w:pPr>
      <w:r>
        <w:t xml:space="preserve"> </w:t>
      </w:r>
    </w:p>
    <w:p>
      <w:pPr>
        <w:pStyle w:val="BodyText"/>
      </w:pPr>
      <w:r>
        <w:t xml:space="preserve">- Hắn muốn gặp, vậy thì đi gặp. Thánh Hoàng đã chịu ra mặt, so với không ra mặt còn tốt hơn. Âm Ma Thiên Tôn, ngươi ở lại chăm lo tình hình, ta đi bái kiến Quy Tàng Thánh Hoàng. Mọi việc, cũng cần phải giải quyết rồi.</w:t>
      </w:r>
    </w:p>
    <w:p>
      <w:pPr>
        <w:pStyle w:val="BodyText"/>
      </w:pPr>
      <w:r>
        <w:t xml:space="preserve"> </w:t>
      </w:r>
    </w:p>
    <w:p>
      <w:pPr>
        <w:pStyle w:val="BodyText"/>
      </w:pPr>
      <w:r>
        <w:t xml:space="preserve"> </w:t>
      </w:r>
    </w:p>
    <w:p>
      <w:pPr>
        <w:pStyle w:val="BodyText"/>
      </w:pPr>
      <w:r>
        <w:t xml:space="preserve">Âm Ma Thiên Tôn có chút do dự:</w:t>
      </w:r>
    </w:p>
    <w:p>
      <w:pPr>
        <w:pStyle w:val="BodyText"/>
      </w:pPr>
      <w:r>
        <w:t xml:space="preserve"> </w:t>
      </w:r>
    </w:p>
    <w:p>
      <w:pPr>
        <w:pStyle w:val="BodyText"/>
      </w:pPr>
      <w:r>
        <w:t xml:space="preserve"> </w:t>
      </w:r>
    </w:p>
    <w:p>
      <w:pPr>
        <w:pStyle w:val="BodyText"/>
      </w:pPr>
      <w:r>
        <w:t xml:space="preserve">- Chỉ e Quy Tàng Thánh Hoàng gây bất lợi cho Thiếu chủ.</w:t>
      </w:r>
    </w:p>
    <w:p>
      <w:pPr>
        <w:pStyle w:val="BodyText"/>
      </w:pPr>
      <w:r>
        <w:t xml:space="preserve"> </w:t>
      </w:r>
    </w:p>
    <w:p>
      <w:pPr>
        <w:pStyle w:val="BodyText"/>
      </w:pPr>
      <w:r>
        <w:t xml:space="preserve"> </w:t>
      </w:r>
    </w:p>
    <w:p>
      <w:pPr>
        <w:pStyle w:val="BodyText"/>
      </w:pPr>
      <w:r>
        <w:t xml:space="preserve">- Quy Tàng Thánh Hoàng đường đường là Thánh Hoàng cường giả, chuyện nhỏ của Đại lục Phong Vân, không thể ảnh hưởng tới tâm tình của hắn. Thánh Hoàng cường giả không thể nào hẹp hòi như thế. Ta sẽ có cách ăn nói!</w:t>
      </w:r>
    </w:p>
    <w:p>
      <w:pPr>
        <w:pStyle w:val="BodyText"/>
      </w:pPr>
      <w:r>
        <w:t xml:space="preserve"> </w:t>
      </w:r>
    </w:p>
    <w:p>
      <w:pPr>
        <w:pStyle w:val="BodyText"/>
      </w:pPr>
      <w:r>
        <w:t xml:space="preserve"> </w:t>
      </w:r>
    </w:p>
    <w:p>
      <w:pPr>
        <w:pStyle w:val="BodyText"/>
      </w:pPr>
      <w:r>
        <w:t xml:space="preserve">Tần Vô Song làm ra quyết định như vậy, làm cho Âm Ma Thiên Tôn rất ngượng ngùng. Còn Tu La Vương phong ấn trong Thần Tú Cung, lại vô cùng tán thưởng nói:</w:t>
      </w:r>
    </w:p>
    <w:p>
      <w:pPr>
        <w:pStyle w:val="BodyText"/>
      </w:pPr>
      <w:r>
        <w:t xml:space="preserve"> </w:t>
      </w:r>
    </w:p>
    <w:p>
      <w:pPr>
        <w:pStyle w:val="BodyText"/>
      </w:pPr>
      <w:r>
        <w:t xml:space="preserve"> </w:t>
      </w:r>
    </w:p>
    <w:p>
      <w:pPr>
        <w:pStyle w:val="BodyText"/>
      </w:pPr>
      <w:r>
        <w:t xml:space="preserve">- Tiểu tử, ta không nhìn lầm ngươi. Không tệ, Quy Tàng Thánh Hoàng nếu quả thực có ý hại ngươi, ta dù phải liều Thần hồn tan nát cũng không để hắn thành công đâu. Ngươi cứ đi không hề gì. Ta không tin Quy Tàng Thánh Hoàng kia nghe thấy tên ta còn dám lỗ mãng.</w:t>
      </w:r>
    </w:p>
    <w:p>
      <w:pPr>
        <w:pStyle w:val="BodyText"/>
      </w:pPr>
      <w:r>
        <w:t xml:space="preserve"> </w:t>
      </w:r>
    </w:p>
    <w:p>
      <w:pPr>
        <w:pStyle w:val="BodyText"/>
      </w:pPr>
      <w:r>
        <w:t xml:space="preserve">o0o</w:t>
      </w:r>
    </w:p>
    <w:p>
      <w:pPr>
        <w:pStyle w:val="BodyText"/>
      </w:pPr>
      <w:r>
        <w:t xml:space="preserve"> </w:t>
      </w:r>
    </w:p>
    <w:p>
      <w:pPr>
        <w:pStyle w:val="BodyText"/>
      </w:pPr>
      <w:r>
        <w:t xml:space="preserve"> </w:t>
      </w:r>
    </w:p>
    <w:p>
      <w:pPr>
        <w:pStyle w:val="BodyText"/>
      </w:pPr>
      <w:r>
        <w:t xml:space="preserve">Quyết định của Tần Vô Song làm đám người Đại lục Thiên Huyền cảm thấy có chút lo lắng. Chỉ là Tần Vô Song chủ ý đã quyết, bọn họ cũng không tiện can thiệp.</w:t>
      </w:r>
    </w:p>
    <w:p>
      <w:pPr>
        <w:pStyle w:val="BodyText"/>
      </w:pPr>
      <w:r>
        <w:t xml:space="preserve"> </w:t>
      </w:r>
    </w:p>
    <w:p>
      <w:pPr>
        <w:pStyle w:val="BodyText"/>
      </w:pPr>
      <w:r>
        <w:t xml:space="preserve"> </w:t>
      </w:r>
    </w:p>
    <w:p>
      <w:pPr>
        <w:pStyle w:val="Compact"/>
      </w:pPr>
      <w:r>
        <w:t xml:space="preserve">Tần Vô Song cũng điều khiển một phi thuyền Thiên Tôn, hướng về phía Tinh vực Đại Càn bay tới.</w:t>
      </w:r>
      <w:r>
        <w:br w:type="textWrapping"/>
      </w:r>
      <w:r>
        <w:br w:type="textWrapping"/>
      </w:r>
    </w:p>
    <w:p>
      <w:pPr>
        <w:pStyle w:val="Heading2"/>
      </w:pPr>
      <w:bookmarkStart w:id="1022" w:name="chương-1000"/>
      <w:bookmarkEnd w:id="1022"/>
      <w:r>
        <w:t xml:space="preserve">1000. Chương 1000</w:t>
      </w:r>
    </w:p>
    <w:p>
      <w:pPr>
        <w:pStyle w:val="Compact"/>
      </w:pPr>
      <w:r>
        <w:br w:type="textWrapping"/>
      </w:r>
      <w:r>
        <w:br w:type="textWrapping"/>
      </w:r>
    </w:p>
    <w:p>
      <w:pPr>
        <w:pStyle w:val="BodyText"/>
      </w:pPr>
      <w:r>
        <w:t xml:space="preserve">Khí Trùng Tinh Hà</w:t>
      </w:r>
    </w:p>
    <w:p>
      <w:pPr>
        <w:pStyle w:val="BodyText"/>
      </w:pPr>
      <w:r>
        <w:t xml:space="preserve">Tác giả: Lê Thiên</w:t>
      </w:r>
    </w:p>
    <w:p>
      <w:pPr>
        <w:pStyle w:val="BodyText"/>
      </w:pPr>
      <w:r>
        <w:t xml:space="preserve">-----oo0oo-----</w:t>
      </w:r>
    </w:p>
    <w:p>
      <w:pPr>
        <w:pStyle w:val="BodyText"/>
      </w:pPr>
      <w:r>
        <w:t xml:space="preserve">Chương 1000 : Bái yết Thánh Hoàng</w:t>
      </w:r>
    </w:p>
    <w:p>
      <w:pPr>
        <w:pStyle w:val="BodyText"/>
      </w:pPr>
      <w:r>
        <w:t xml:space="preserve">Nhóm dịch: Black</w:t>
      </w:r>
    </w:p>
    <w:p>
      <w:pPr>
        <w:pStyle w:val="BodyText"/>
      </w:pPr>
      <w:r>
        <w:t xml:space="preserve">Nguồn: Sưu Tầm by --- 4vn.eu Bái yết Thánh Hoàng cường giả, đây là lần đầu tiên. Đương nhiên, Tần Vô Song tâm tình rất bình tĩnh, không có chút tâm tình phức tạp gì.</w:t>
      </w:r>
    </w:p>
    <w:p>
      <w:pPr>
        <w:pStyle w:val="BodyText"/>
      </w:pPr>
      <w:r>
        <w:t xml:space="preserve">Sư phụ của hắn Lý Huyền Phong là thiên tài cấp bậc Thánh Hoàng. Xích Dương Thánh Hoàng, cũng là một trong mười Thánh Hoàng mạnh nhất. Tu La Vương phong ấn trong Thần Tú Cung cũng là tên tuổi lớn trong hàng ngũ Thánh Hoàng. Tuy không trực tiếp gặp mặt các Thánh Hoàng kia, nhưng sự vĩ đại của các Thánh Hoàng, từng giờ từng phút hun đúc hắn, bởi vậy, nếu nói có chút hồi hộp, thì thực sự là không có.</w:t>
      </w:r>
    </w:p>
    <w:p>
      <w:pPr>
        <w:pStyle w:val="BodyText"/>
      </w:pPr>
      <w:r>
        <w:t xml:space="preserve">Cường giả như Quy Tàng Thánh Hoàng, Tần Vô Song vẫn rất kính phục. Có thể trở thành Thánh Hoàng, trong Vũ trụ Đại La không ít, nhưng dù sao cũng có hạn. Trong thế giới mà tu luyện giả vô số, Thánh Hoàng không khác gì lớp người nằm ở trên đỉnh của kim tự tháp.</w:t>
      </w:r>
    </w:p>
    <w:p>
      <w:pPr>
        <w:pStyle w:val="BodyText"/>
      </w:pPr>
      <w:r>
        <w:t xml:space="preserve">o0o</w:t>
      </w:r>
    </w:p>
    <w:p>
      <w:pPr>
        <w:pStyle w:val="BodyText"/>
      </w:pPr>
      <w:r>
        <w:t xml:space="preserve">Trên Tinh vực Đại Càn, Quy Tàng Thánh Hoàng đột nhiên hai mắt nghiêm nghị, nhìn về nơi xa, đột nhiên lẩm bẩm nói:</w:t>
      </w:r>
    </w:p>
    <w:p>
      <w:pPr>
        <w:pStyle w:val="BodyText"/>
      </w:pPr>
      <w:r>
        <w:t xml:space="preserve">- Tới rồi!</w:t>
      </w:r>
    </w:p>
    <w:p>
      <w:pPr>
        <w:pStyle w:val="BodyText"/>
      </w:pPr>
      <w:r>
        <w:t xml:space="preserve">Đại Càn Thiên Tôn lẩm bẩm nói:</w:t>
      </w:r>
    </w:p>
    <w:p>
      <w:pPr>
        <w:pStyle w:val="BodyText"/>
      </w:pPr>
      <w:r>
        <w:t xml:space="preserve">- Tới đúng lúc lắm, ta muốn xem là thứ gì, có thực có ba đầu sáu tay mà dám kiêu ngạo như vậy.</w:t>
      </w:r>
    </w:p>
    <w:p>
      <w:pPr>
        <w:pStyle w:val="BodyText"/>
      </w:pPr>
      <w:r>
        <w:t xml:space="preserve">Quy Tàng Thánh Hoàng thản nhiên nói:</w:t>
      </w:r>
    </w:p>
    <w:p>
      <w:pPr>
        <w:pStyle w:val="BodyText"/>
      </w:pPr>
      <w:r>
        <w:t xml:space="preserve">- Chuyện của Đại lục Phong Vân, ta đã biết rõ. Một chút ân oán này, ngươi không bỏ qua được, sao có thể làm Chủ nhân Tinh vực?</w:t>
      </w:r>
    </w:p>
    <w:p>
      <w:pPr>
        <w:pStyle w:val="BodyText"/>
      </w:pPr>
      <w:r>
        <w:t xml:space="preserve">Đại Càn Thiên Tôn vô cùng ngượng ngùng, vâng vâng dạ dạ.</w:t>
      </w:r>
    </w:p>
    <w:p>
      <w:pPr>
        <w:pStyle w:val="BodyText"/>
      </w:pPr>
      <w:r>
        <w:t xml:space="preserve">o0o</w:t>
      </w:r>
    </w:p>
    <w:p>
      <w:pPr>
        <w:pStyle w:val="BodyText"/>
      </w:pPr>
      <w:r>
        <w:t xml:space="preserve">Bên ngoài Thiên Tôn Thần Điện, phi thuyền Thiên Tôn kia đã tới vòng ngoài, Tần Vô Song cũng không làm ra vẻ, dừng lại, bước tới cửa Thiên Tôn Thần Điện, dưới sự dẫn đường của Chủ Thần, hướng vào trong điện đi tới.</w:t>
      </w:r>
    </w:p>
    <w:p>
      <w:pPr>
        <w:pStyle w:val="BodyText"/>
      </w:pPr>
      <w:r>
        <w:t xml:space="preserve">Quy Tàng Thánh Hoàng trong nháy mắt khi Tần Vô Song đi tới, đột nhiên mặt mày nghiêm nghị, chăm chú quan sát Tần Vô Song. Một đạo uy áp lúc ẩn lúc hiện, cũng không ngừng lan ra, phảng phất muốn nhìn thấu người thanh niên trẻ tuổi này.</w:t>
      </w:r>
    </w:p>
    <w:p>
      <w:pPr>
        <w:pStyle w:val="BodyText"/>
      </w:pPr>
      <w:r>
        <w:t xml:space="preserve">Tần Vô Song thái độ ung dung, thi lễ nói:</w:t>
      </w:r>
    </w:p>
    <w:p>
      <w:pPr>
        <w:pStyle w:val="BodyText"/>
      </w:pPr>
      <w:r>
        <w:t xml:space="preserve">- Bái kiến Quy Tàng Thánh Hoàng đại nhân!</w:t>
      </w:r>
    </w:p>
    <w:p>
      <w:pPr>
        <w:pStyle w:val="BodyText"/>
      </w:pPr>
      <w:r>
        <w:t xml:space="preserve">Còn về Đại Càn Thiên Tôn, hắn kiên quyết không để ý tới. Đại Càn Thiên Tôn tuy là Chủ nhân Tinh vực, nhưng hôm nay hắn lấy thân phận đệ tử của Tu La Vương và Xích Dương Thánh Hoàng tới, luận bối phận, cũng không thấp hơn Đại Càn Thiên Tôn, tất nhiên là không cần thi lễ.</w:t>
      </w:r>
    </w:p>
    <w:p>
      <w:pPr>
        <w:pStyle w:val="BodyText"/>
      </w:pPr>
      <w:r>
        <w:t xml:space="preserve">Đại Càn Thiên Tôn không ngờ lại rất chú ý tới cái này, hừ lạnh một tiếng, hiển nhiên có chút không vui. Những Chủ Thần hộ vệ ở bên cũng phẫn nộ bất bình, người trẻ tuổi này hống hách như vậy, trước mặt Thiên Tôn bệ hạ, một chút thể diện cũng không cho, quả là đáng giận.</w:t>
      </w:r>
    </w:p>
    <w:p>
      <w:pPr>
        <w:pStyle w:val="BodyText"/>
      </w:pPr>
      <w:r>
        <w:t xml:space="preserve">Chỉ là, trên mặt Tần Vô Song xuất hiện nét cười ung dung, làm cho những người này trong lòng bồn chồn lo lắng, chỉ cảm thấy là người trẻ tuổi này so với Âm Ma Thiên Tôn kia càng không dễ đối phó.</w:t>
      </w:r>
    </w:p>
    <w:p>
      <w:pPr>
        <w:pStyle w:val="BodyText"/>
      </w:pPr>
      <w:r>
        <w:t xml:space="preserve">Âm Ma Thiên Tôn kiêu ngạo, đó là nét kiêu ngạo thể hiện ra bên ngoài, còn người trẻ tuổi này, giống như con hổ biết cười, cho người ta cảm giác kiêu ngạo khác thường.</w:t>
      </w:r>
    </w:p>
    <w:p>
      <w:pPr>
        <w:pStyle w:val="BodyText"/>
      </w:pPr>
      <w:r>
        <w:t xml:space="preserve">Quy Tàng Thánh Hoàng khẽ vuốt căm, không nghi ngờ gì nữa, người trẻ tuổi này, trên mình cất giấu một cỗ lực lượng đáng sợ, một khi bộc phát ra có thể phá hủy tất thảy.</w:t>
      </w:r>
    </w:p>
    <w:p>
      <w:pPr>
        <w:pStyle w:val="BodyText"/>
      </w:pPr>
      <w:r>
        <w:t xml:space="preserve">Chỉ là Quy Tàng Thánh Hoàng không hiểu được rằng, lực lượng này, không chỉ là của bản thân Tần Vô Song, mà còn là do Tu La Vương tạo thế giúp Tần Vô Song. Dùng một hình thức vô cùng xảo diệu, dung hợp cùng Tần Vô Song.</w:t>
      </w:r>
    </w:p>
    <w:p>
      <w:pPr>
        <w:pStyle w:val="BodyText"/>
      </w:pPr>
      <w:r>
        <w:t xml:space="preserve">Tần Vô Song liên tục tế luyện Thần Tú Cung, cùng Thần Tú Cung đã đạt tới cảnh giới không phân ngươi ta, do vậy, Tu La Vương mượn Thần Tú Cung cùng lực lượng Thần hồn của Tần Vô Song dung hợp, cho dù là Quy Tàng Thánh Hoàng cũng không phân biệt ra. Bởi loại dung hợp này đã đạt tới trình độ viên mãn, từ căn bản mà nói đã khó phân ngươi ta rồi.</w:t>
      </w:r>
    </w:p>
    <w:p>
      <w:pPr>
        <w:pStyle w:val="BodyText"/>
      </w:pPr>
      <w:r>
        <w:t xml:space="preserve">Cỗ khí tức chết chóc này, làm cho Quy Tàng Thánh Hoàng ngay từ đầu đã có thể khẳng định, người trẻ tuổi này có quan hệ với Tu La Vương.</w:t>
      </w:r>
    </w:p>
    <w:p>
      <w:pPr>
        <w:pStyle w:val="BodyText"/>
      </w:pPr>
      <w:r>
        <w:t xml:space="preserve">Lẽ nào, người này thực sự là truyền nhân đệ tử của Tu La Vương. Nói như vậy, Tu La Vương trăm vạn năm trước bị cấm chế chỉ là lời đồn không chính xác hay sao?</w:t>
      </w:r>
    </w:p>
    <w:p>
      <w:pPr>
        <w:pStyle w:val="BodyText"/>
      </w:pPr>
      <w:r>
        <w:t xml:space="preserve">Nếu trăm vạn năm trước bị cấm chế, tự nhiên không thể có truyền nhân đệ tử được.</w:t>
      </w:r>
    </w:p>
    <w:p>
      <w:pPr>
        <w:pStyle w:val="BodyText"/>
      </w:pPr>
      <w:r>
        <w:t xml:space="preserve">Quy Tàng Thánh Hoàng cẩn thận quan sát, người này căn cốt quả nhiên rất trẻ, xem ra chỉ khoảng hai trăm tuổi mà thôi.</w:t>
      </w:r>
    </w:p>
    <w:p>
      <w:pPr>
        <w:pStyle w:val="BodyText"/>
      </w:pPr>
      <w:r>
        <w:t xml:space="preserve">Trong thế giới phàm nhân, hai trăm tuổi có thể coi là thượng thượng thọ rồi, nhưng trong thế giới của tu luyện giả, đặc biệt là thế giới của Thần đạo, hai trăm tuổi chẳng khác gì đứa trẻ sơ sinh.</w:t>
      </w:r>
    </w:p>
    <w:p>
      <w:pPr>
        <w:pStyle w:val="BodyText"/>
      </w:pPr>
      <w:r>
        <w:t xml:space="preserve">Mà người trẻ tuổi này, thực sự chưa tới hai trăm tuổi đã đột phá tới cảnh giới Chủ Thần, mà xem tình thế này, cũng đã có nhiều dấu hiệu chuẩn bị đột phá lên cảnh giới Thiên Tôn rồi.</w:t>
      </w:r>
    </w:p>
    <w:p>
      <w:pPr>
        <w:pStyle w:val="BodyText"/>
      </w:pPr>
      <w:r>
        <w:t xml:space="preserve">Trẻ tuổi mà đã xuất sắc như vậy, làm cho Quy Tàng Thánh Hoàng không khỏi trố mắt thán phục.</w:t>
      </w:r>
    </w:p>
    <w:p>
      <w:pPr>
        <w:pStyle w:val="BodyText"/>
      </w:pPr>
      <w:r>
        <w:t xml:space="preserve">- Quả nhiên là anh hùng xuất thiếu niên, năm đó Tu La Vương hoàng hành khắp Vũ trụ Đại La chưa hề thất bại, từ sau khi nghe đồn giao chiến cùng Xích Dương Thánh Hoàng liền mai danh ẩn tính, không ngờ trăm vạn năm sau đã có cao đồ của Tu La Vương xuất thế, quả là đáng để chúc mừng.</w:t>
      </w:r>
    </w:p>
    <w:p>
      <w:pPr>
        <w:pStyle w:val="BodyText"/>
      </w:pPr>
      <w:r>
        <w:t xml:space="preserve">Quy Tàng Thánh Hoàng nói những lời này, đã dành cho Tu La Vương sự đánh giá không thấp. Đồng thời cũng khẳng định thân phận đệ tử Tu La Vương của Tần Vô Song.</w:t>
      </w:r>
    </w:p>
    <w:p>
      <w:pPr>
        <w:pStyle w:val="BodyText"/>
      </w:pPr>
      <w:r>
        <w:t xml:space="preserve">Nếu không phải Tu La Vương, mà mà đệ tử chân truyền của kẻ khác, cũng khó có được khí thế chết chóc đáng sợ như vậy.</w:t>
      </w:r>
    </w:p>
    <w:p>
      <w:pPr>
        <w:pStyle w:val="BodyText"/>
      </w:pPr>
      <w:r>
        <w:t xml:space="preserve">Tần Vô Song nghe thấy hắn khen ngợi Tu La Vương, hơi cúi người tỏ ý cảm tạ, nói:</w:t>
      </w:r>
    </w:p>
    <w:p>
      <w:pPr>
        <w:pStyle w:val="BodyText"/>
      </w:pPr>
      <w:r>
        <w:t xml:space="preserve">- Gia sư Tu La Vương trăm vạn năm trước, bị nhân cách cao cả của Xích Dương Thánh Hoàng cảm hóa, từ đó minh tâm ngộ đạo, không còn dính dáng tới chuyện giết chóc của Vũ trụ Đại La. Không ngờ chu du tới nơi này, bị Tinh vực Đại Càn khiêu khích, gia sư đã rời đi, lệnh cho ta ở lại giải quyết việc này, không ngờ lại kinh động tới Quy Tàng Thánh Hoàng.</w:t>
      </w:r>
    </w:p>
    <w:p>
      <w:pPr>
        <w:pStyle w:val="BodyText"/>
      </w:pPr>
      <w:r>
        <w:t xml:space="preserve">Quy Tàng Thánh Hoàng mỉm cười:</w:t>
      </w:r>
    </w:p>
    <w:p>
      <w:pPr>
        <w:pStyle w:val="BodyText"/>
      </w:pPr>
      <w:r>
        <w:t xml:space="preserve">- Tu La Vương năm xưa đại danh lừng lẫy, chỉ tiếc không có cơ duyên gặp mặt một lần. Hôm nay thấy ngươi anh hùng niên thiếu, tận đắc phong độ năm xưa của Tu La Vương, thật làm kẻ khác vui mừng. Chỉ là hiểu lầm giữa hai bên, Tu La Vương không nói lời nào đã bỏ đi luôn, việc sau này cũng không hỏi han gì, quả có chút vô trách nhiệm. Người trẻ tuổi, phải xưng hô thế nào với ngươi?</w:t>
      </w:r>
    </w:p>
    <w:p>
      <w:pPr>
        <w:pStyle w:val="BodyText"/>
      </w:pPr>
      <w:r>
        <w:t xml:space="preserve">- Tần Vô Song!</w:t>
      </w:r>
    </w:p>
    <w:p>
      <w:pPr>
        <w:pStyle w:val="BodyText"/>
      </w:pPr>
      <w:r>
        <w:t xml:space="preserve">- Tần Vô Song? Nhân sĩ phương nào?</w:t>
      </w:r>
    </w:p>
    <w:p>
      <w:pPr>
        <w:pStyle w:val="BodyText"/>
      </w:pPr>
      <w:r>
        <w:t xml:space="preserve">- Nhân sĩ Hiên Viên Khâu Đại lục Thiên Huyền.</w:t>
      </w:r>
    </w:p>
    <w:p>
      <w:pPr>
        <w:pStyle w:val="BodyText"/>
      </w:pPr>
      <w:r>
        <w:t xml:space="preserve">Tần Vô Song mỉm cười, cũng không che giấu điều gì:</w:t>
      </w:r>
    </w:p>
    <w:p>
      <w:pPr>
        <w:pStyle w:val="BodyText"/>
      </w:pPr>
      <w:r>
        <w:t xml:space="preserve">- Gia sư du ngoạn tới đây, thấy ta căn cốt không tệ, nên thu làm đệ tử.</w:t>
      </w:r>
    </w:p>
    <w:p>
      <w:pPr>
        <w:pStyle w:val="BodyText"/>
      </w:pPr>
      <w:r>
        <w:t xml:space="preserve">Những việc này, nếu đối phương có ý điều tra, sớm muộn cũng điều tra ra, Tần Vô Song cũng không cố ý nói dối, sau này lại mang danh tiểu nhân.</w:t>
      </w:r>
    </w:p>
    <w:p>
      <w:pPr>
        <w:pStyle w:val="BodyText"/>
      </w:pPr>
      <w:r>
        <w:t xml:space="preserve">- Nhân sĩ của Đại lục Thiên Huyền. Nói như vậy, vẫn do Đại Càn Thiên Tôn quản lý?</w:t>
      </w:r>
    </w:p>
    <w:p>
      <w:pPr>
        <w:pStyle w:val="BodyText"/>
      </w:pPr>
      <w:r>
        <w:t xml:space="preserve">Quy Tàng Thánh Hoàng mỉm cười gật đầu, nhưng dường như trong lời nói lại có ẩn ý khác.</w:t>
      </w:r>
    </w:p>
    <w:p>
      <w:pPr>
        <w:pStyle w:val="BodyText"/>
      </w:pPr>
      <w:r>
        <w:t xml:space="preserve">Hiển nhiên, ngươi là nhân sĩ của Đại lục Thiên Huyền, thì không nên gây căng thẳng như vậy với Đại Càn Thiên Tôn.</w:t>
      </w:r>
    </w:p>
    <w:p>
      <w:pPr>
        <w:pStyle w:val="BodyText"/>
      </w:pPr>
      <w:r>
        <w:t xml:space="preserve">Tần Vô Song vẫn ung dung đáp:</w:t>
      </w:r>
    </w:p>
    <w:p>
      <w:pPr>
        <w:pStyle w:val="BodyText"/>
      </w:pPr>
      <w:r>
        <w:t xml:space="preserve">- Đại lục Thiên Huyền nằm nơi hẻo lánh, là góc hẻo lánh giữa Tinh vực Đại Càn và Tinh vực Vọng Xuyên. Rốt cuộc do ai quản lý, Đại lục Thiên Huyền trên dưới thực sự vẫn không có cách nói cụ thể.</w:t>
      </w:r>
    </w:p>
    <w:p>
      <w:pPr>
        <w:pStyle w:val="BodyText"/>
      </w:pPr>
      <w:r>
        <w:t xml:space="preserve">Đại Càn Thiên Tôn không vui nói:</w:t>
      </w:r>
    </w:p>
    <w:p>
      <w:pPr>
        <w:pStyle w:val="BodyText"/>
      </w:pPr>
      <w:r>
        <w:t xml:space="preserve">- Đại lục Thiên Huyền do Tinh vực Đại Càn quản lý, đó là sự thật không thể tranh cãi. Tần Vô Song, nếu ngươi là nhân sĩ của Đại lục Thiên Huyền, tại sao câu kết với bên ngoài?</w:t>
      </w:r>
    </w:p>
    <w:p>
      <w:pPr>
        <w:pStyle w:val="BodyText"/>
      </w:pPr>
      <w:r>
        <w:t xml:space="preserve">Tần Vô Song cười lớn:</w:t>
      </w:r>
    </w:p>
    <w:p>
      <w:pPr>
        <w:pStyle w:val="BodyText"/>
      </w:pPr>
      <w:r>
        <w:t xml:space="preserve">- Thiên Tôn bệ hạ, cho tới hôm nay, ta mới từ miệng ngài biết rằng Đại lục Thiên Huyền do Tinh vực Đại Càn quản lý. Trước đây ta không hề hay biết. Theo như ngài nói, Đại lục Thiên Huyền do Tinh vực Đại Càn lãnh đạo, vậy Đại lục Phong Vân mấy vạn năm trước xâm lược Đại lục Thiên Huyền, tại sao Tinh vực Đại Càn không có ai đứng ra bênh vực cho Đại lục Thiên Huyền chúng ta. Đều do Tinh vực Đại Càn quản lý, sao lại có sự phân biệt đối xử như vậy? 312389</w:t>
      </w:r>
    </w:p>
    <w:p>
      <w:pPr>
        <w:pStyle w:val="BodyText"/>
      </w:pPr>
      <w:r>
        <w:t xml:space="preserve">Những lời này làm cho Đại Càn Thiên Tôn cứng lưỡi, nhất thời cũng không biết phản bác thế nào. Đúng vậy, lúc này nói Đại lục Thiên Huyền do hắn trị vì, vậy năm xưa Đại lục Phong Vân xâm lược Đại lục Thiên Huyền, tại sao hắn không đứng ra chủ trì công đạo?</w:t>
      </w:r>
    </w:p>
    <w:p>
      <w:pPr>
        <w:pStyle w:val="BodyText"/>
      </w:pPr>
      <w:r>
        <w:t xml:space="preserve">Đại Càn Thiên Tôn lắp ba lắp bắp:</w:t>
      </w:r>
    </w:p>
    <w:p>
      <w:pPr>
        <w:pStyle w:val="BodyText"/>
      </w:pPr>
      <w:r>
        <w:t xml:space="preserve">- Tần Vô Song, ngươi cả vú lấp miệng em, đừng mong ở đây đảo ngược trắng đen!</w:t>
      </w:r>
    </w:p>
    <w:p>
      <w:pPr>
        <w:pStyle w:val="BodyText"/>
      </w:pPr>
      <w:r>
        <w:t xml:space="preserve">- Thiên Tôn bệ hạ, ta không có dự định đảo ngược trắng đen. Sự thật là như vậy, Đại lục Thiên Huyền của ta trước nay chưa hề có cơ duyên nhận được sự chiếu cố của Chủ nhân Tinh vực, cũng chưa từng cảm nhận thấy sự cảm triệu của Chủ nhân Tinh vực, do vậy, tu luyện giả của Đại lục Thiên Huyền trước nay đều cảm thấy bị ghẻ lạnh. Sống không có tín ngưỡng, không có sự quy tụ, tất nhiên không thể có sự đồng cảm. Nếu năm xưa Đại Càn Thiên Tôn bệ hạ có thể nói cho Đại lục Thiên Huyền biết rằng, Đại lục Thiên Huyền là do người quản lý, vậy thì hôm nay ta tới đây, nhất định cũng phải bái kiến Chủ nhân Tinh vực ngươi. Những lễ tiết này vẫn cần phải có!</w:t>
      </w:r>
    </w:p>
    <w:p>
      <w:pPr>
        <w:pStyle w:val="BodyText"/>
      </w:pPr>
      <w:r>
        <w:t xml:space="preserve">Quy Tàng Thánh Hoàng thấy Đại Càn Thiên Tôn không biết nói gì mà cảm thấy thất vọng, đường đường là Thiên Tôn cường giả thành danh đã bao năm, vậy mà trước mặt một kẻ trẻ tuổi còn bị thất thế, biểu hiện này quả thực kém cỏi, lập tức không đành lòng nhìn hắn ngượng ngùng, nói:</w:t>
      </w:r>
    </w:p>
    <w:p>
      <w:pPr>
        <w:pStyle w:val="BodyText"/>
      </w:pPr>
      <w:r>
        <w:t xml:space="preserve">- Đại Càn Thiên Tôn, không biết không có tội. Đại lục Thiên Huyền ở chỗ xa xôi, không biết thuộc về đâu có thể lượng thứ. Chuyện của Đại lục Phong Vân, người trẻ tuổi, ngươi giải thích thế nào?</w:t>
      </w:r>
    </w:p>
    <w:p>
      <w:pPr>
        <w:pStyle w:val="BodyText"/>
      </w:pPr>
      <w:r>
        <w:t xml:space="preserve">Tần Vô Song lập tức đem chuyện Đại lục Phong Vân xâm lược, ân oán năm vạn năm nói ra. Hiển nhiên Đại lục Phong Vân xâm lược, bất luận từ góc độ nào cũng đều không có lý cả. Chỉ là chuyện cá lớn nuốt cá bé này vốn dĩ là quy tắc ngầm giữa các Tinh vực, Vị diện không có Chủ Thần đồng nghĩa với Vị diện vô chủ, khó tránh được trở thành miếng mồi cho kẻ khác.</w:t>
      </w:r>
    </w:p>
    <w:p>
      <w:pPr>
        <w:pStyle w:val="BodyText"/>
      </w:pPr>
      <w:r>
        <w:t xml:space="preserve">Đương nhiên, đây cũng chỉ là quy tắc ngầm, nếu nói về lý lẽ, thì vẫn không đứng vững được. Vị diện không có Chủ Thần, vẫn có quyền được tồn tại!</w:t>
      </w:r>
    </w:p>
    <w:p>
      <w:pPr>
        <w:pStyle w:val="BodyText"/>
      </w:pPr>
      <w:r>
        <w:t xml:space="preserve">Trước mặt Quy Tàng Thánh Hoàng, Tần Vô Song nắm chặt điểm này, đem Đại lục Phong Vân về mặt lý lẽ dẫm nát dưới chân.</w:t>
      </w:r>
    </w:p>
    <w:p>
      <w:pPr>
        <w:pStyle w:val="BodyText"/>
      </w:pPr>
      <w:r>
        <w:t xml:space="preserve">Đại Càn Thiên Tôn nói:</w:t>
      </w:r>
    </w:p>
    <w:p>
      <w:pPr>
        <w:pStyle w:val="BodyText"/>
      </w:pPr>
      <w:r>
        <w:t xml:space="preserve">- Cho dù Đại lục Phong Vân xâm chiếm, cũng chỉ là chuyện nội bộ của Tinh vực Đại Càn. Tu La Vương các hạ là người ngoài, sao có thể tùy tiện nhúng tay vào?</w:t>
      </w:r>
    </w:p>
    <w:p>
      <w:pPr>
        <w:pStyle w:val="BodyText"/>
      </w:pPr>
      <w:r>
        <w:t xml:space="preserve">- Thiên Tôn bệ hạ, ta đã sớm nói rồi, trước đây, Đại lục Thiên Huyền không hề biết rằng thuộc về Tinh vực Đại Càn. Còn về việc tiêu diệt Đại lục Phong Vân, Tu La Vương cũng không hề tham gia, tất cả do mình ta làm.</w:t>
      </w:r>
    </w:p>
    <w:p>
      <w:pPr>
        <w:pStyle w:val="BodyText"/>
      </w:pPr>
      <w:r>
        <w:t xml:space="preserve">- Mình ngươi làm thôi sao, ngươi chưa đầy hai trăm tuổi, cho dù là cảnh giới Chủ Thần cũng chỉ có chút sức lực, có thể diệt được Phong Vân hai vị Chủ Thần hay sao? Ta không tin!</w:t>
      </w:r>
    </w:p>
    <w:p>
      <w:pPr>
        <w:pStyle w:val="BodyText"/>
      </w:pPr>
      <w:r>
        <w:t xml:space="preserve">- Thiên Tôn bệ hạ, ta là đệ tử chân truyền của Tu La Vương, tất có thần thông pháp khí để đối phó với Phong Vân hai vị Chủ Thần.</w:t>
      </w:r>
    </w:p>
    <w:p>
      <w:pPr>
        <w:pStyle w:val="BodyText"/>
      </w:pPr>
      <w:r>
        <w:t xml:space="preserve">Tần Vô Song thản nhiên mỉm cười, trong lời nói ngụ ý rằng, nếu ngươi không tin có thể sai người khác ra thử.</w:t>
      </w:r>
    </w:p>
    <w:p>
      <w:pPr>
        <w:pStyle w:val="BodyText"/>
      </w:pPr>
      <w:r>
        <w:t xml:space="preserve">Quy Tàng Thánh Hoàng thấy Đại Càn Thiên Tôn vẫn còn muốn nói, một chút phong độ của Thiên Tôn cũng không có, không đành lòng nhìn hắn xấu mặt, giơ tay ngăn hắn nói, rồi thản nhiên cười nói:</w:t>
      </w:r>
    </w:p>
    <w:p>
      <w:pPr>
        <w:pStyle w:val="BodyText"/>
      </w:pPr>
      <w:r>
        <w:t xml:space="preserve">- Tuy nhiên Âm Ma Thiên Tôn nói ngươi còn là đệ tử chân truyền của Xích Dương Thánh Hoàng, đây là sự thực sao? Theo ta biết, Xích Dương Thánh Hoàng và Tu La Vương đã từng giao chiến, nhưng quan niệm của hai người khác nhau một trời một vực, sao lại có thể liên thủ thu đồ đệ?</w:t>
      </w:r>
    </w:p>
    <w:p>
      <w:pPr>
        <w:pStyle w:val="BodyText"/>
      </w:pPr>
      <w:r>
        <w:t xml:space="preserve">Tần Vô Song cũng không nói gì, tay giơ ra, liền rút ra một vật, hiển nhiên đó chính là Xích Dương Kim Thân Tháp.</w:t>
      </w:r>
    </w:p>
    <w:p>
      <w:pPr>
        <w:pStyle w:val="Compact"/>
      </w:pPr>
      <w:r>
        <w:t xml:space="preserve">- Thánh Hoàng bệ hạ, sự thật chiến thắng lời nói. Xích Dương Thánh Hoàng, với ta cũng có ân tình tái tạo, chỉ định ta làm truyền nhân của người, tháp này tên gọi Xích Dương Kim Thân Tháp, chính là tín vật</w:t>
      </w:r>
      <w:r>
        <w:br w:type="textWrapping"/>
      </w:r>
      <w:r>
        <w:br w:type="textWrapping"/>
      </w:r>
    </w:p>
    <w:p>
      <w:pPr>
        <w:pStyle w:val="Heading2"/>
      </w:pPr>
      <w:bookmarkStart w:id="1023" w:name="chương-1001"/>
      <w:bookmarkEnd w:id="1023"/>
      <w:r>
        <w:t xml:space="preserve">1001. Chương 1001</w:t>
      </w:r>
    </w:p>
    <w:p>
      <w:pPr>
        <w:pStyle w:val="Compact"/>
      </w:pPr>
      <w:r>
        <w:br w:type="textWrapping"/>
      </w:r>
      <w:r>
        <w:br w:type="textWrapping"/>
      </w:r>
    </w:p>
    <w:p>
      <w:pPr>
        <w:pStyle w:val="BodyText"/>
      </w:pPr>
      <w:r>
        <w:t xml:space="preserve">Chương 1001 : Giải quyết tranh chấp.</w:t>
      </w:r>
    </w:p>
    <w:p>
      <w:pPr>
        <w:pStyle w:val="BodyText"/>
      </w:pPr>
      <w:r>
        <w:t xml:space="preserve">Xích Dương Kim Thân Tháp vừa ra, cho dù là Quy Tàng Thánh Hoàng mắt cũng sáng lên, trong ánh mắt hiện ra một tia kinh ngạc.</w:t>
      </w:r>
    </w:p>
    <w:p>
      <w:pPr>
        <w:pStyle w:val="BodyText"/>
      </w:pPr>
      <w:r>
        <w:t xml:space="preserve">Thần vật bậc này, cho dù là Quy Tàng Thánh Hoàng cũng chưa hề có. Hắn trở thành Thánh Hoàng đã hai trăm vạn năm, nhưng Thánh Hoàng Thần Khí cũng mới chỉ có một kiện mà thôi.</w:t>
      </w:r>
    </w:p>
    <w:p>
      <w:pPr>
        <w:pStyle w:val="BodyText"/>
      </w:pPr>
      <w:r>
        <w:t xml:space="preserve">Thánh Hoàng Thần Khí của hắn tuy cường đại, nhưng so với Xích Dương Kim Thân Tháp, thì vẫn là một trời một vực. Khoảng cách quá rõ ràng khiến cho một người bình tĩnh như Quy Tàng Thánh Hoàng cũng không khỏi dâng lên sự chua xót. Thánh Hoàng lâu đời quả có khác, tài sản cũng không phải tầm thường.</w:t>
      </w:r>
    </w:p>
    <w:p>
      <w:pPr>
        <w:pStyle w:val="BodyText"/>
      </w:pPr>
      <w:r>
        <w:t xml:space="preserve">Còn Đại Càn Thiên Tôn và những người khác, đương trường liền choáng váng mặt mày. Dưới uy áp của Xích Dương Kim Thân Tháp, cho dù là Thiên Tôn cường giả, cũng có cảm giác hô hấp khó khăn.</w:t>
      </w:r>
    </w:p>
    <w:p>
      <w:pPr>
        <w:pStyle w:val="BodyText"/>
      </w:pPr>
      <w:r>
        <w:t xml:space="preserve">Không còn nghi ngờ gì nữa, cho dù chỉ là cảnh giới Chủ Thần, có Xích Dương Kim Thân Tháp này, đối đầu với Đại Càn Thiên Tôn hắn, sẽ nắm chắc phần thắng.</w:t>
      </w:r>
    </w:p>
    <w:p>
      <w:pPr>
        <w:pStyle w:val="BodyText"/>
      </w:pPr>
      <w:r>
        <w:t xml:space="preserve">Trong chớp mắt, trong Thần hồn của Quy Tàng Thánh Hoàng cũng xuất hiện rất nhiều ý niệm, thậm chí một ý niệm than lam cường liệt đã đã bốc lên.</w:t>
      </w:r>
    </w:p>
    <w:p>
      <w:pPr>
        <w:pStyle w:val="BodyText"/>
      </w:pPr>
      <w:r>
        <w:t xml:space="preserve">Nhưng Thánh Hoàng vẫn là Thánh Hoàng, vẫn có thể kiềm chế được ý niệm tham lam này. Hắn biết, Xích Dương Kim Thân Tháp này, tham lam không được.</w:t>
      </w:r>
    </w:p>
    <w:p>
      <w:pPr>
        <w:pStyle w:val="BodyText"/>
      </w:pPr>
      <w:r>
        <w:t xml:space="preserve">Hôm nay muốn cướp đoạt Xích Dương Kim Thân Tháp trong tay người trẻ tuổi này, có lẽ dễ dàng, nhưng nếu đối phương hạ cấm chế trên Thần khí, cho dù vào tay rồi, muốn tế luyện cũng vô cùng khó khăn.</w:t>
      </w:r>
    </w:p>
    <w:p>
      <w:pPr>
        <w:pStyle w:val="BodyText"/>
      </w:pPr>
      <w:r>
        <w:t xml:space="preserve">Thậm chí, cho dù gã thanh niên trẻ này không thể đặt cấm chế, Xích Dương Thánh Hoàng một khi đã đưa bảo vật cho hắn, nhất định không thể nào không có cấm chế gì.</w:t>
      </w:r>
    </w:p>
    <w:p>
      <w:pPr>
        <w:pStyle w:val="BodyText"/>
      </w:pPr>
      <w:r>
        <w:t xml:space="preserve">Phá cấm chế của Chủ Thần dễ, nhưng muốn phá cấm chế của Xích Dương Thánh Hoàng, cho dù là Quy Tàng Thánh Hoàng hắn cũng không thể làm được.</w:t>
      </w:r>
    </w:p>
    <w:p>
      <w:pPr>
        <w:pStyle w:val="BodyText"/>
      </w:pPr>
      <w:r>
        <w:t xml:space="preserve">Bởi vậy, ý niệm tham lam này vẫn bị hắn mạnh mẽ ngăn chặn. Cướp bảo vật dễ, giữ bảo vật khó. Nếu vào tay rồi mà bảo vật một chút lợi ích cũng không có, lại còn đắc tội với Xích Dương Thánh Hoàng và Tu La Vương thì đúng là tự tìm phiền phức.</w:t>
      </w:r>
    </w:p>
    <w:p>
      <w:pPr>
        <w:pStyle w:val="BodyText"/>
      </w:pPr>
      <w:r>
        <w:t xml:space="preserve">Cho dù Quy Tàng Thánh Hoàng hắn vô cùng tự tin, nhưng bị hai Thánh Hoàng lâu đời ngắm phải, chỉ có con đường chết. Chưa nói tới hung danh của Tu La Vương, Xích Dương Thánh Hoàng là một trong mười Thánh Hoàng mạnh nhất, muốn diệt hắn thực sự không khó khăn gì.</w:t>
      </w:r>
    </w:p>
    <w:p>
      <w:pPr>
        <w:pStyle w:val="BodyText"/>
      </w:pPr>
      <w:r>
        <w:t xml:space="preserve">Tham niệm đã bị nén lại, bất giác, trong lòng Quy Tàng Thánh Hoàng dâng lên một nỗi niềm ai oán. Tự mình vất vả tu luyện mấy trăm vạn năm, thành tựu Thánh Hoàng bất diệt kim thân, vốn là vô cùng đắc ý, cho rằng Vũ trụ bao la chẳng phải vẫn để hắn muốn làm gì thì làm sao?</w:t>
      </w:r>
    </w:p>
    <w:p>
      <w:pPr>
        <w:pStyle w:val="BodyText"/>
      </w:pPr>
      <w:r>
        <w:t xml:space="preserve">Tới nay, một người trẻ tuổi chưa tới hai trăm tuổi, lại khiến hắn có cảm giác bất lực. Không phải là không tiêu diệt được người trẻ tuổi này, mà là hắn có khả năng, cũng không có gan.</w:t>
      </w:r>
    </w:p>
    <w:p>
      <w:pPr>
        <w:pStyle w:val="BodyText"/>
      </w:pPr>
      <w:r>
        <w:t xml:space="preserve">Có Xích Dương Thánh Hoàng và Tu La Vương ở đó, Quy Tàng Thánh Hoàng gan có to hơn nữa, cũng không dám làm càn.</w:t>
      </w:r>
    </w:p>
    <w:p>
      <w:pPr>
        <w:pStyle w:val="BodyText"/>
      </w:pPr>
      <w:r>
        <w:t xml:space="preserve">Còn thành tựu mà hắn rất tự hào, thanh niên trẻ này, trong mười vạn năm tới, đã có thể đạt được, thậm chí thời gian còn ngắn hơn!</w:t>
      </w:r>
    </w:p>
    <w:p>
      <w:pPr>
        <w:pStyle w:val="BodyText"/>
      </w:pPr>
      <w:r>
        <w:t xml:space="preserve">Dù sao, cùng được Xích Dương Thánh Hoàng và Tu La Vương xem trọng, không khác gì ngậm chìa khóa vàng mà sinh. Nếu không có bất ngờ gì, chắc chắn có thể tiến tới cảnh giới Thánh Hoàng.</w:t>
      </w:r>
    </w:p>
    <w:p>
      <w:pPr>
        <w:pStyle w:val="BodyText"/>
      </w:pPr>
      <w:r>
        <w:t xml:space="preserve">Nghìn vạn tham niệm, cuối cùng cũng bị lý trí trấn áp, vuốt vuốt râu, cười nói:</w:t>
      </w:r>
    </w:p>
    <w:p>
      <w:pPr>
        <w:pStyle w:val="BodyText"/>
      </w:pPr>
      <w:r>
        <w:t xml:space="preserve">- Xích Dương Kim Thân Tháp, tương truyền là bảo vật giữ nhà của Xích Dương Thánh Hoàng, người trẻ tuổi, ngươi đã kế thừa Xích Dương Kim Thân Tháp, xem ra việc ngươi là truyền nhân của Xích Dương Thánh Hoàng quả không sai.</w:t>
      </w:r>
    </w:p>
    <w:p>
      <w:pPr>
        <w:pStyle w:val="BodyText"/>
      </w:pPr>
      <w:r>
        <w:t xml:space="preserve">Tần Vô Song khẽ cười:</w:t>
      </w:r>
    </w:p>
    <w:p>
      <w:pPr>
        <w:pStyle w:val="BodyText"/>
      </w:pPr>
      <w:r>
        <w:t xml:space="preserve">- Thánh Hoàng đại nhân anh minh!</w:t>
      </w:r>
    </w:p>
    <w:p>
      <w:pPr>
        <w:pStyle w:val="BodyText"/>
      </w:pPr>
      <w:r>
        <w:t xml:space="preserve">Quy Tàng Thánh Hoàng lại nói:</w:t>
      </w:r>
    </w:p>
    <w:p>
      <w:pPr>
        <w:pStyle w:val="BodyText"/>
      </w:pPr>
      <w:r>
        <w:t xml:space="preserve">- Xích Dương Thánh Hoàng thành danh nghìn vạn năm nay, đức cao vọng trọng. Nhưng không biết Xích Dương Thánh Hoàng hiện nay ở đâu, nếu còn ở trong lãnh địa của Quy Tàng Thánh Hoàng ta, ta không thể không bái phỏng một chút.</w:t>
      </w:r>
    </w:p>
    <w:p>
      <w:pPr>
        <w:pStyle w:val="BodyText"/>
      </w:pPr>
      <w:r>
        <w:t xml:space="preserve">Tần Vô Song cười nói:</w:t>
      </w:r>
    </w:p>
    <w:p>
      <w:pPr>
        <w:pStyle w:val="BodyText"/>
      </w:pPr>
      <w:r>
        <w:t xml:space="preserve">- Xích Dương Thánh Hoàng sư phụ không biết ngao du về đâu. Trăm năm trước, người nói muốn thu thập một vài vật liệu luyện chế một kiện bảo vật, vãn bối thực không biết người hiện tại ở nơi nào.</w:t>
      </w:r>
    </w:p>
    <w:p>
      <w:pPr>
        <w:pStyle w:val="BodyText"/>
      </w:pPr>
      <w:r>
        <w:t xml:space="preserve">Quy Tàng Thánh Hoàng trong lòng có chút thất vọng, hắn thực sự thành tâm muốn bái phỏng Xích Dương Thánh Hoàng. Đối với Thánh Hoàng thành danh từ xa xưa, có thể xếp vào hàng ngũ mười Thánh Hoàng mạnh nhất, hắn cũng có ý muốn kết giao.</w:t>
      </w:r>
    </w:p>
    <w:p>
      <w:pPr>
        <w:pStyle w:val="BodyText"/>
      </w:pPr>
      <w:r>
        <w:t xml:space="preserve">Kết giao với siêu cấp Thánh Hoàng như vậy, chỉ có lợi mà không có hại. Chưa biết chừng tương lai đắc tội Thánh Hoàng cường đại nào, nếu có đại nhân vật như vậy làm chỗ dựa, cho dù không trực tiếp ra tay, chỉ cần đứng giữa hòa giải cũng không tệ rồi.</w:t>
      </w:r>
    </w:p>
    <w:p>
      <w:pPr>
        <w:pStyle w:val="BodyText"/>
      </w:pPr>
      <w:r>
        <w:t xml:space="preserve">- Xích Dương Thánh Hoàng là cao nhân, không được gặp mặt quả là đáng tiếc.</w:t>
      </w:r>
    </w:p>
    <w:p>
      <w:pPr>
        <w:pStyle w:val="BodyText"/>
      </w:pPr>
      <w:r>
        <w:t xml:space="preserve">Quy Tàng Thánh Hoàng thở dài.</w:t>
      </w:r>
    </w:p>
    <w:p>
      <w:pPr>
        <w:pStyle w:val="BodyText"/>
      </w:pPr>
      <w:r>
        <w:t xml:space="preserve">Tần Vô Song gật gật đầu.</w:t>
      </w:r>
    </w:p>
    <w:p>
      <w:pPr>
        <w:pStyle w:val="BodyText"/>
      </w:pPr>
      <w:r>
        <w:t xml:space="preserve">- Nếu có cơ duyên, nhất định sẽ dẫn kiến!</w:t>
      </w:r>
    </w:p>
    <w:p>
      <w:pPr>
        <w:pStyle w:val="BodyText"/>
      </w:pPr>
      <w:r>
        <w:t xml:space="preserve">Quy Tàng Thánh Hoàng cũng khẽ vuốt cằm, nói với Đại Càn Thiên Tôn:</w:t>
      </w:r>
    </w:p>
    <w:p>
      <w:pPr>
        <w:pStyle w:val="BodyText"/>
      </w:pPr>
      <w:r>
        <w:t xml:space="preserve">- Đại Càn Thiên Tôn, Đại lục Thiên Huyền do ngươi quản lý, chung quy cần một cái danh phận. Ngươi hôm nay liền đăng ký cho Đại lục Thiên Huyền, cho bên ngoài biết, Vị diện này, không được vô cớ xâm phạm.</w:t>
      </w:r>
    </w:p>
    <w:p>
      <w:pPr>
        <w:pStyle w:val="BodyText"/>
      </w:pPr>
      <w:r>
        <w:t xml:space="preserve">Đại Càn Thiên Tôn trong lòng rất không muốn, nhưng tình thế mạnh hơn tất cả, hắn biết, Xích Dương Thánh Hoàng và Tu La Vương, cho dù là Quy Tàng Thánh Hoàng cũng không trêu vào được. Đại Càn Thiên Tôn hắn cho dù có ý kiến thế nào đi nữa, cũng không trêu vào được.</w:t>
      </w:r>
    </w:p>
    <w:p>
      <w:pPr>
        <w:pStyle w:val="BodyText"/>
      </w:pPr>
      <w:r>
        <w:t xml:space="preserve">Quy Tàng Thánh Hoàng nhìn Tần Vô Song nói:</w:t>
      </w:r>
    </w:p>
    <w:p>
      <w:pPr>
        <w:pStyle w:val="BodyText"/>
      </w:pPr>
      <w:r>
        <w:t xml:space="preserve">- Ngươi diệt sát Phong Vân hai vị Chủ Thần, cái này cũng không sao, đó là do bọn chúng xâm lược, tự tìm cái chết. Lần sau Đại Càn Thiên Tôn cử Sứ giả đi điều tra, ngươi không nên tiếp tục giết chóc. Chuyện này, Đại lục Thiên Huyền nhà ngươi cũng phải giải thích, nếu không khó mà thuyết phục chúng nhân.</w:t>
      </w:r>
    </w:p>
    <w:p>
      <w:pPr>
        <w:pStyle w:val="BodyText"/>
      </w:pPr>
      <w:r>
        <w:t xml:space="preserve">Cách xử lý này là đã rất giữ thể diện cho Tần Vô Song rồi. Nếu không phải vì tiếng tăm của Xích Dương Thánh Hoàng và Tu La Vương, không thể có kết quả xử lý như vậy được.</w:t>
      </w:r>
    </w:p>
    <w:p>
      <w:pPr>
        <w:pStyle w:val="BodyText"/>
      </w:pPr>
      <w:r>
        <w:t xml:space="preserve">Tần Vô Song tự nhiên cũng biết không nên làm quá, phải tự biết điểm dừng, liền nói:</w:t>
      </w:r>
    </w:p>
    <w:p>
      <w:pPr>
        <w:pStyle w:val="BodyText"/>
      </w:pPr>
      <w:r>
        <w:t xml:space="preserve">- Hôm đó ta quả thực không kịp thời ngăn chặn thuộc hạ xuống tay, dẫn tới ngộ sát Sứ giả Diệu Phong. Ta sẽ dâng một kiện Thiên Tôn Thần Khí, ba kiện Chủ Thần Khí, mười viên tinh thạch Cực phẩm để bồi thường.</w:t>
      </w:r>
    </w:p>
    <w:p>
      <w:pPr>
        <w:pStyle w:val="BodyText"/>
      </w:pPr>
      <w:r>
        <w:t xml:space="preserve">Món bồi thường này, quả là hậu hĩnh, Đại Càn Thiên Tôn vô cùng bất ngờ.</w:t>
      </w:r>
    </w:p>
    <w:p>
      <w:pPr>
        <w:pStyle w:val="BodyText"/>
      </w:pPr>
      <w:r>
        <w:t xml:space="preserve">Cũng may là, Tàng bảo khố của Xích Dương Thánh Hoàng có rất nhiều Chủ Thần Khí. Thiên Tôn Thần Khí có rất nhiều, lấy một kiện bồi thường, thực sự cũng không thiệt.</w:t>
      </w:r>
    </w:p>
    <w:p>
      <w:pPr>
        <w:pStyle w:val="BodyText"/>
      </w:pPr>
      <w:r>
        <w:t xml:space="preserve">Dù sao Âm Ma Thiên Tôn cũng cướp đi một kiện Thiên Tôn Thần Khí, coi như là hòa.</w:t>
      </w:r>
    </w:p>
    <w:p>
      <w:pPr>
        <w:pStyle w:val="BodyText"/>
      </w:pPr>
      <w:r>
        <w:t xml:space="preserve">Thứ đem dâng lên, chẳng qua là ba kiện Chủ Thần Khí, và mười viên tinh thạch Thập Nhất cấp mà thôi.</w:t>
      </w:r>
    </w:p>
    <w:p>
      <w:pPr>
        <w:pStyle w:val="BodyText"/>
      </w:pPr>
      <w:r>
        <w:t xml:space="preserve">Tinh thạch Thập Nhất cấp này, đối với Thiên Tôn mà nói, rất có tác dụng.</w:t>
      </w:r>
    </w:p>
    <w:p>
      <w:pPr>
        <w:pStyle w:val="BodyText"/>
      </w:pPr>
      <w:r>
        <w:t xml:space="preserve">Tần Vô Song năm xưa tìm được mỏ tinh thạch, khai thác ra vô số tinh thạch Cực phẩm, tài phú trên người không biết có bao nhiêu. Đừng nói là tinh thạch Thập Nhất cấp, cho dù là Thập Nhị cấp, cũng có một ít, ngay cả Đế cấp cũng còn có nữa là.</w:t>
      </w:r>
    </w:p>
    <w:p>
      <w:pPr>
        <w:pStyle w:val="BodyText"/>
      </w:pPr>
      <w:r>
        <w:t xml:space="preserve">Tất nhiên, cái đó không thể đem ra bồi thường được.</w:t>
      </w:r>
    </w:p>
    <w:p>
      <w:pPr>
        <w:pStyle w:val="BodyText"/>
      </w:pPr>
      <w:r>
        <w:t xml:space="preserve">Tinh thạch Thập Nhị cấp, cho dù là Thánh Hoàng cường giả cũng rất thèm thuồng. Tần Vô Song tự nhiên không thể khoe của được, nếu nói cho người ngoài biết mình có tinh thạch Thập Nhị cấp, chỉ e sẽ rước tới rất nhiều kẻ thù cấp Thánh Hoàng.</w:t>
      </w:r>
    </w:p>
    <w:p>
      <w:pPr>
        <w:pStyle w:val="BodyText"/>
      </w:pPr>
      <w:r>
        <w:t xml:space="preserve">Quy Tàng Thánh Hoàng thấy Tần Vô Song ra tay rộng rãi như vậy, càng tin tưởng người trẻ tuổi này thực sự được thừa kế tài sản của hai đại Thánh Hoàng kia. Nếu không, chỉ là một thanh niên trẻ như hắn, lấy đâu ra nhiều tài sản như thế. Thiên Tôn Thần Khí và Chủ Thần Khí liền có thể dễ dàng đem ra hiến tặng.</w:t>
      </w:r>
    </w:p>
    <w:p>
      <w:pPr>
        <w:pStyle w:val="BodyText"/>
      </w:pPr>
      <w:r>
        <w:t xml:space="preserve">Hắn chỉ e Đại Càn Thiên Tôn kia không biết điều, cười nói:</w:t>
      </w:r>
    </w:p>
    <w:p>
      <w:pPr>
        <w:pStyle w:val="BodyText"/>
      </w:pPr>
      <w:r>
        <w:t xml:space="preserve">- Như thế, mọi người đều vui mừng. Đại Càn Thiên Tôn, ngươi còn gì để nói không? Món bồi thường này, cũng đủ thành ý rồi chứ?</w:t>
      </w:r>
    </w:p>
    <w:p>
      <w:pPr>
        <w:pStyle w:val="BodyText"/>
      </w:pPr>
      <w:r>
        <w:t xml:space="preserve">Đại Càn Thiên Tôn gặp họa thành phúc, trong lòng mừng thầm. Cần biết rằng, tinh thạch Thập Nhất cấp, đối với Thiên Tôn cường giả mà nói, vô cùng thèm muốn. Đối với tu luyện của hắn rất có tác dụng, lúc này nào còn dám đưa ra yêu cầu quá quắt gì. Vạn nhất chọc giận đối phương, xôi hỏng bỏng không, hắn cũng làm gì được đối phương chứ?</w:t>
      </w:r>
    </w:p>
    <w:p>
      <w:pPr>
        <w:pStyle w:val="BodyText"/>
      </w:pPr>
      <w:r>
        <w:t xml:space="preserve">Nói trắng ra, người ta bồi thường là nhìn vào thể diện của Quy Tàng Thánh Hoàng. Món bồi thường này, cũng là cho Thánh Hoàng đại nhân nhìn, nếu hắn thực sự không biết điều nhận lấy hết, thì quả là quá ư ngu ngốc, lập tức gật gật đầu, nói:</w:t>
      </w:r>
    </w:p>
    <w:p>
      <w:pPr>
        <w:pStyle w:val="BodyText"/>
      </w:pPr>
      <w:r>
        <w:t xml:space="preserve">- Một khi đã nói rõ như vậy, xử trí như thế, ta cũng không nói gì được nữa. Tần Vô Song, ngươi đợi một chút, ta đi chứng thực tư cách Chủ nhân Vị diện cho ngươi.</w:t>
      </w:r>
    </w:p>
    <w:p>
      <w:pPr>
        <w:pStyle w:val="BodyText"/>
      </w:pPr>
      <w:r>
        <w:t xml:space="preserve">Có được cái lợi, nỗi căm giận trong lòng Đại Càn Thiên Tôn cũng đã tiêu đi. Tuy chết không ít người, nhưng lợi ích cũng không ít. Kết quả như vậy, quả là ai cũng vui mừng.</w:t>
      </w:r>
    </w:p>
    <w:p>
      <w:pPr>
        <w:pStyle w:val="BodyText"/>
      </w:pPr>
      <w:r>
        <w:t xml:space="preserve">Tần Vô Song đạt được điều mình muốn, liền cáo từ quay về. Quy Tàng Thánh Hoàng tất nhiên cũng không giữ, Đại Càn Thiên Tôn cũng không tiện thể hiện quá nhiệt tình, chỉ là để hắn đi.</w:t>
      </w:r>
    </w:p>
    <w:p>
      <w:pPr>
        <w:pStyle w:val="BodyText"/>
      </w:pPr>
      <w:r>
        <w:t xml:space="preserve">Đại Càn Thiên Tôn đem món bồi thường nhận được, bày ra trước mặt Quy Tàng Thánh Hoàng:</w:t>
      </w:r>
    </w:p>
    <w:p>
      <w:pPr>
        <w:pStyle w:val="BodyText"/>
      </w:pPr>
      <w:r>
        <w:t xml:space="preserve">- Thánh Hoàng đại nhân, món bồi thường này, thủ hạ không dám nuốt riêng, xin bệ hạ nhận lấy.</w:t>
      </w:r>
    </w:p>
    <w:p>
      <w:pPr>
        <w:pStyle w:val="BodyText"/>
      </w:pPr>
      <w:r>
        <w:t xml:space="preserve">Không thể không nói, Đại Càn Thiên Tôn này vẫn có chút đầu óc, biết không thể nuốt riêng. Cố ý làm ra vẻ rộng rãi như vậy, người ta tất nhiên không thể lấy hết. Với địa vị của Thánh Hoàng, lấy chút tượng trưng là được, còn lại rất nhiên rơi vào túi hắn. Làm như vậy, khiến Thánh Hoàng đại nhân cảm thấy mình hiểu chuyện, cuối cùng vẫn đem đồ cầm trong tay mình, một mũi tên trúng hai đích.</w:t>
      </w:r>
    </w:p>
    <w:p>
      <w:pPr>
        <w:pStyle w:val="BodyText"/>
      </w:pPr>
      <w:r>
        <w:t xml:space="preserve">Quả nhiên, Quy Tàng Thánh Hoàng liếc mắt một cái, lấy tượng trưng ba viên tinh thạch:</w:t>
      </w:r>
    </w:p>
    <w:p>
      <w:pPr>
        <w:pStyle w:val="BodyText"/>
      </w:pPr>
      <w:r>
        <w:t xml:space="preserve">- Ta lấy ba viên tinh thạch, còn lại ngươi cầm lấy đi. Từ này về sau ngươi quản lý các Vị diện Chủ Thần kia phải có chút nguyên tắc, không thể quá mức ngạo mạn, tránh gặp phải sự tình như ngày hôm nay.</w:t>
      </w:r>
    </w:p>
    <w:p>
      <w:pPr>
        <w:pStyle w:val="BodyText"/>
      </w:pPr>
      <w:r>
        <w:t xml:space="preserve">Đại Càn Thiên Tôn vâng vâng dạ dạ, vô cùng cảm kích. Lần này, hắn thực sự cảm kích. Nếu không có Thánh Hoàng ra mặt, Đại Càn Thiên Tôn hắn lần này chết chắc rồi.</w:t>
      </w:r>
    </w:p>
    <w:p>
      <w:pPr>
        <w:pStyle w:val="BodyText"/>
      </w:pPr>
      <w:r>
        <w:t xml:space="preserve">Thánh Hoàng đại nhân lấy tượng trưng ba viên tinh thạch, đó căn bản là nhận cái nhân tình của hắn mà thôi. Loại tinh thạch này, đới với Thánh Hoàng cường giả mà nói, tác dụng không lớn. Có được, cũng chỉ là để ban cho thủ hạ dùng mà thôi.</w:t>
      </w:r>
    </w:p>
    <w:p>
      <w:pPr>
        <w:pStyle w:val="BodyText"/>
      </w:pPr>
      <w:r>
        <w:t xml:space="preserve">- Thánh Hoàng đại nhân, tiểu tử Tần Vô Song kia, quả là có phúc phận. Được hai đại cường giả xem trọng, chọn làm đệ tử chân truyền, ta xem tiểu tử đó, bề ngoài cung kính nhưng kỳ thực một thân ngạo khí.</w:t>
      </w:r>
    </w:p>
    <w:p>
      <w:pPr>
        <w:pStyle w:val="BodyText"/>
      </w:pPr>
      <w:r>
        <w:t xml:space="preserve">Đại Càn Thiên Tôn chung quy có chút ấm ức. Quy Tàng Thánh Hoàng cười:</w:t>
      </w:r>
    </w:p>
    <w:p>
      <w:pPr>
        <w:pStyle w:val="BodyText"/>
      </w:pPr>
      <w:r>
        <w:t xml:space="preserve">- Ngươi vẫn chưa nhìn thấu?</w:t>
      </w:r>
    </w:p>
    <w:p>
      <w:pPr>
        <w:pStyle w:val="BodyText"/>
      </w:pPr>
      <w:r>
        <w:t xml:space="preserve">Đại Càn Thiên Tôn ngượng ngùng cười:</w:t>
      </w:r>
    </w:p>
    <w:p>
      <w:pPr>
        <w:pStyle w:val="BodyText"/>
      </w:pPr>
      <w:r>
        <w:t xml:space="preserve">- Cũng không phải, chỉ là cảm khái tiểu tử đó phúc phận quá lớn, xem hắn ra tay quả thực rộng rãi, tinh thạch Thập Nhất cấp, vừa ra tay là ba viên. Ta có chút bất ngờ!</w:t>
      </w:r>
    </w:p>
    <w:p>
      <w:pPr>
        <w:pStyle w:val="BodyText"/>
      </w:pPr>
      <w:r>
        <w:t xml:space="preserve">Quy Tàng Thánh Hoàng như có chút suy tư, gật gật đầu:</w:t>
      </w:r>
    </w:p>
    <w:p>
      <w:pPr>
        <w:pStyle w:val="BodyText"/>
      </w:pPr>
      <w:r>
        <w:t xml:space="preserve">- Xích Dương Thánh Hoàng và Tu La Vương đều là siêu cấp cường giả, nhà có chút của cải cũng là lẽ đương nhiên.</w:t>
      </w:r>
    </w:p>
    <w:p>
      <w:pPr>
        <w:pStyle w:val="BodyText"/>
      </w:pPr>
      <w:r>
        <w:t xml:space="preserve">- Đại nhân, người nói xem tiểu tử đó liệu có tinh thạch Thập Nhị cấp không? Nếu có mà không đem ra hiếu kính đại nhân ngài, quả thực có chút quá đáng.</w:t>
      </w:r>
    </w:p>
    <w:p>
      <w:pPr>
        <w:pStyle w:val="BodyText"/>
      </w:pPr>
      <w:r>
        <w:t xml:space="preserve">Quy Tàng Thánh Hoàng cười tiêu sái:</w:t>
      </w:r>
    </w:p>
    <w:p>
      <w:pPr>
        <w:pStyle w:val="BodyText"/>
      </w:pPr>
      <w:r>
        <w:t xml:space="preserve">- Ta chỉ là đứng giữa hòa giải, hắn không cần cống cho ta. Lẽ nào ngươi lúc này một viên tinh thạch cũng không bỏ xuống được sao?</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24" w:name="chương-1002"/>
      <w:bookmarkEnd w:id="1024"/>
      <w:r>
        <w:t xml:space="preserve">1002. Chương 1002</w:t>
      </w:r>
    </w:p>
    <w:p>
      <w:pPr>
        <w:pStyle w:val="Compact"/>
      </w:pPr>
      <w:r>
        <w:br w:type="textWrapping"/>
      </w:r>
      <w:r>
        <w:br w:type="textWrapping"/>
      </w:r>
    </w:p>
    <w:p>
      <w:pPr>
        <w:pStyle w:val="BodyText"/>
      </w:pPr>
      <w:r>
        <w:t xml:space="preserve">Chương 1002 : Đại lục Thiên Huyền quật khởi.</w:t>
      </w:r>
    </w:p>
    <w:p>
      <w:pPr>
        <w:pStyle w:val="BodyText"/>
      </w:pPr>
      <w:r>
        <w:t xml:space="preserve">Quy Tàng Thánh Hoàng là con người rộng rãi, nhưng thấy hành động rộng rãi của Tần Vô Song cũng không khỏi khen ngợi, trong lòng cũng biết, Tần Vô Song không chịu nói ra tin tức của Xích Dương Thánh Hoàng và Tu La Vương không có nghĩa bọn họ không ở gần đây. Nếu Tần Vô Song không có chỗ dựa, sao có thể tự tin đến thế?</w:t>
      </w:r>
    </w:p>
    <w:p>
      <w:pPr>
        <w:pStyle w:val="BodyText"/>
      </w:pPr>
      <w:r>
        <w:t xml:space="preserve">Quy Tàng Thánh Hoàng tin rằng, Xích Dương Thánh Hoàng và Tu La Vương dù có thể không ở đây, thì cũng cách đây không xa, chắc chắn chỉ trong phạm vi của mấy cái Dịch chuyển Không gian.</w:t>
      </w:r>
    </w:p>
    <w:p>
      <w:pPr>
        <w:pStyle w:val="BodyText"/>
      </w:pPr>
      <w:r>
        <w:t xml:space="preserve">Nếu không, vạn nhất Tần Vô Song gặp phải uy hiếp mà ở xa quá không kịp tới ứng cứu, chẳng phải phiền toái to sao?</w:t>
      </w:r>
    </w:p>
    <w:p>
      <w:pPr>
        <w:pStyle w:val="BodyText"/>
      </w:pPr>
      <w:r>
        <w:t xml:space="preserve">Cường giả cấp bậc Thánh Hoàng, tuy có thần thông Dịch chuyển Không gian, nhưng Vũ trụ bao la, cho dù là Dịch chuyển Không gian, muốn ngao du trong Vũ trụ Đại La cũng không phải là chuyện dễ dàng.</w:t>
      </w:r>
    </w:p>
    <w:p>
      <w:pPr>
        <w:pStyle w:val="BodyText"/>
      </w:pPr>
      <w:r>
        <w:t xml:space="preserve">Dù sao, Dịch chuyển Không gian tuy rất cường đại, nhưng cũng là vượt qua một hai Tinh vực. Vũ trụ bao la có bao nhiêu Tiểu Vũ trụ, trong Tiểu Vũ trụ lại có bao nhiêu Tinh vực, nhiều như cát trên sa mạc…</w:t>
      </w:r>
    </w:p>
    <w:p>
      <w:pPr>
        <w:pStyle w:val="BodyText"/>
      </w:pPr>
      <w:r>
        <w:t xml:space="preserve">Dịch chuyển Không gian của Thánh Hoàng cường giả, không thể vượt quá phạm vi vài Tinh vực. Một Thánh Hoàng cường giả, nhiều nhất cũng chỉ là thể thực hiện liên tục mười lần Dịch chuyển Không gian, mạnh hơn nữa thì có thể dịch chuyển liên tục hai mươi lần là Thần hồn đã tiêu hao cạn năng lượng rồi, phải nghỉ ngơi một chút mới có thể phục hồi được.</w:t>
      </w:r>
    </w:p>
    <w:p>
      <w:pPr>
        <w:pStyle w:val="BodyText"/>
      </w:pPr>
      <w:r>
        <w:t xml:space="preserve">Như vậy, Dịch chuyển Không gian không phải là không có điều kiện gì, có thể tùy ý thực hiện.</w:t>
      </w:r>
    </w:p>
    <w:p>
      <w:pPr>
        <w:pStyle w:val="BodyText"/>
      </w:pPr>
      <w:r>
        <w:t xml:space="preserve">o0o</w:t>
      </w:r>
    </w:p>
    <w:p>
      <w:pPr>
        <w:pStyle w:val="BodyText"/>
      </w:pPr>
      <w:r>
        <w:t xml:space="preserve">Tần Vô Song trên đường quay về, âm thầm cảm thấy buồn cười, đồng thời cảm thấy cũng có chút áy náy. Xích Dương Thánh Hoàng đã không còn trên đời, mình lại mượn danh của người, cũng không biết có phải là khinh nhờn hay không?</w:t>
      </w:r>
    </w:p>
    <w:p>
      <w:pPr>
        <w:pStyle w:val="BodyText"/>
      </w:pPr>
      <w:r>
        <w:t xml:space="preserve">Đương nhiên, ý niệm này cũng chỉ lướt qua, việc này đã giải quyết ổn thỏa là tốt nhất rồi. Từ nay Đại lục Thiên Huyền đã trở thành Vị diện có Chủ Thần, tin tưởng là qua bài học lần này, Đại Càn Thiên Tôn cũng không dám không để ý gì tới Đại lục Thiên Huyền nữa.</w:t>
      </w:r>
    </w:p>
    <w:p>
      <w:pPr>
        <w:pStyle w:val="BodyText"/>
      </w:pPr>
      <w:r>
        <w:t xml:space="preserve">Còn những chuyện như Đại lục Phong Vân vô cớ xâm lược, sau này cũng sẽ không còn phát sinh được nữa.</w:t>
      </w:r>
    </w:p>
    <w:p>
      <w:pPr>
        <w:pStyle w:val="BodyText"/>
      </w:pPr>
      <w:r>
        <w:t xml:space="preserve">o0o</w:t>
      </w:r>
    </w:p>
    <w:p>
      <w:pPr>
        <w:pStyle w:val="BodyText"/>
      </w:pPr>
      <w:r>
        <w:t xml:space="preserve">Tần Vô Song quay về Đại lục Thiên Huyền, ngay lập tức đem chuyện này thông cáo cho cả Đại lục Thiên Huyền. Tin này ban ra, cảm giác nguy cơ trên đầu Đại lục Thiên Huyền rốt cuộc đã được phá giải, Đại lục Thiên Huyền như sục sôi lên.</w:t>
      </w:r>
    </w:p>
    <w:p>
      <w:pPr>
        <w:pStyle w:val="BodyText"/>
      </w:pPr>
      <w:r>
        <w:t xml:space="preserve">Đặc biệt là lớp tu luyện giả già càng là nước mắt lưng tròng. Bọn họ đợi ngày này đợi đã quá lâu rồi. Đến nay, Đại lục Thiên Huyền cuối cùng đã khôi phục tự do, trở thành Vị diện có Chủ Thần, từ nay về sau, Đại lục Thiên Huyền không còn là nơi kẻ khác có thể tùy tiện giẫm đạp nữa.</w:t>
      </w:r>
    </w:p>
    <w:p>
      <w:pPr>
        <w:pStyle w:val="BodyText"/>
      </w:pPr>
      <w:r>
        <w:t xml:space="preserve">Ngược lại, các cường giả tại các Vị diện Chủ Thần kia, cho dù là đi qua nơi đây cũng phải vô cùng cẩn thận. Ngay cả Đại Càn Thiên Tôn còn nuốt không trôi, các Vị diện Chủ Thần bình thường dám trêu vào sao?</w:t>
      </w:r>
    </w:p>
    <w:p>
      <w:pPr>
        <w:pStyle w:val="BodyText"/>
      </w:pPr>
      <w:r>
        <w:t xml:space="preserve">Tinh Hà Kết Giới, hoàn toàn bị phá nát. Đại lục Thiên Huyền, cuối cùng cũng giành lại được tự do. Cảm thụ sự kết nối giữa Đại lục Thiên Huyền và tinh hà bao la, tất cả các tu luyện giả đều có cảm giác thoát thai hoàn cốt.</w:t>
      </w:r>
    </w:p>
    <w:p>
      <w:pPr>
        <w:pStyle w:val="BodyText"/>
      </w:pPr>
      <w:r>
        <w:t xml:space="preserve">Thiên Huyền Thất Tử càng vui mừng rơi lệ. Tại Đại lục Thiên Huyền, thực sự từ mấy vạn năm trước chứng kiến những bể dâu cho tới nay, chỉ có bảy người bọn họ. Cho nên, cảm thụ của bọn họ càng mãnh liệt hơn gấp bội.</w:t>
      </w:r>
    </w:p>
    <w:p>
      <w:pPr>
        <w:pStyle w:val="BodyText"/>
      </w:pPr>
      <w:r>
        <w:t xml:space="preserve">Chỉ là, Tần Vô Song cũng biết, Đại lục Thiên Huyền tuy đã được giải thoát, được chứng thực, nhưng thực lực tự thân của Đại lục Thiên Huyền rốt cuộc vẫn còn rất kém.</w:t>
      </w:r>
    </w:p>
    <w:p>
      <w:pPr>
        <w:pStyle w:val="BodyText"/>
      </w:pPr>
      <w:r>
        <w:t xml:space="preserve">Chênh lệch về thực lực này bắt buộc phải bù lại. Đầu tiên, về phương diện Thiên Thần Đạo cường giả, Đại lục Thiên Huyền quả là có quá ít!</w:t>
      </w:r>
    </w:p>
    <w:p>
      <w:pPr>
        <w:pStyle w:val="BodyText"/>
      </w:pPr>
      <w:r>
        <w:t xml:space="preserve">Trừ những cường giả thành danh đã lâu ra, căn bản không có ai đạt được đột phá Khí Trùng Tinh Hà.</w:t>
      </w:r>
    </w:p>
    <w:p>
      <w:pPr>
        <w:pStyle w:val="BodyText"/>
      </w:pPr>
      <w:r>
        <w:t xml:space="preserve">Đến nay, Tinh Hà Kết Giới bị phá vỡ, chính là lúc phát triển vượt bậc. Tần Vô Song quyết định, lựa chọn một đám tu luyện giả tư chất cao, trọng điểm bồi dưỡng.</w:t>
      </w:r>
    </w:p>
    <w:p>
      <w:pPr>
        <w:pStyle w:val="BodyText"/>
      </w:pPr>
      <w:r>
        <w:t xml:space="preserve">Thiên Huyền Thất Tử chính thức cai quản Đại lục Thiên Huyền. Vợ chồng Lý Dật Phong và Miêu Húc trực tiếp phụ trách lựa chọn nhân tài.</w:t>
      </w:r>
    </w:p>
    <w:p>
      <w:pPr>
        <w:pStyle w:val="BodyText"/>
      </w:pPr>
      <w:r>
        <w:t xml:space="preserve">Lý Dật Phong còn đề ra kế hoạch ngàn năm, bắt buộc lựa chọn ra một đám đệ tử căn cốt rất tốt, đưa vào tu luyện trong Thánh Hoàng Thiên Thuyền.</w:t>
      </w:r>
    </w:p>
    <w:p>
      <w:pPr>
        <w:pStyle w:val="BodyText"/>
      </w:pPr>
      <w:r>
        <w:t xml:space="preserve">Trong Thánh Hoàng Thiên Thuyền một ngàn năm, bằng với mười vạn năm của ngoại giới.</w:t>
      </w:r>
    </w:p>
    <w:p>
      <w:pPr>
        <w:pStyle w:val="BodyText"/>
      </w:pPr>
      <w:r>
        <w:t xml:space="preserve">Mười vạn năm, có thể thành tựu rất nhiều Thiên Thần Đạo cường giả. Còn về các Chủ Thần mà Sứ giả Diệu Phong mang tới, đều bị Tần Vô Song thi triển Khôi Lỗi Thuật. Nhưng dù như vậy, Tần Vô Song cũng chỉ có thể đem chúng biến thành đội quân đánh thuê, không thể nào đem tương lai của Đại lục Thiên Huyền trao vào tay bọn chúng.</w:t>
      </w:r>
    </w:p>
    <w:p>
      <w:pPr>
        <w:pStyle w:val="BodyText"/>
      </w:pPr>
      <w:r>
        <w:t xml:space="preserve">Tương lai của Đại lục Thiên Huyền, bắt buộc phải do tu luyện giả của Đại lục Thiên Huyền nắm giữ.</w:t>
      </w:r>
    </w:p>
    <w:p>
      <w:pPr>
        <w:pStyle w:val="BodyText"/>
      </w:pPr>
      <w:r>
        <w:t xml:space="preserve">Thiên Huyền Thất Tử, trước mắt là lựa chọn tốt nhất. Còn về những lính đánh thuê kia, Tần Vô Song đều thả bọn chúng về Vị diện của mình, cho bọn chúng đoàn tụ với thân nhân.</w:t>
      </w:r>
    </w:p>
    <w:p>
      <w:pPr>
        <w:pStyle w:val="BodyText"/>
      </w:pPr>
      <w:r>
        <w:t xml:space="preserve">Như vậy, cũng có thể cho Đại lục Thiên Huyền tránh được những địch ý không cần thiết. Dù sao, nếu Chủ Thần mất tích tại Đại lục Thiên Huyền, những Vị diện kia sẽ vô cùng căm hận Đại lục Thiên Huyền. Như thế, là có thể tránh được những thù hận này. Còn về mấy kẻ bị giết kia, dù sao cũng là số ít. Còn về Đại lục Phong Vân, cơ hồ đã bị tiêu diệt toàn bộ, cũng không còn thực lực để báo thù nữa.</w:t>
      </w:r>
    </w:p>
    <w:p>
      <w:pPr>
        <w:pStyle w:val="BodyText"/>
      </w:pPr>
      <w:r>
        <w:t xml:space="preserve">Nguyên tắc của Tần Vô Song rất rõ ràng, những người bên ngoài như Âm Ma Thiên Tôn, tuyệt đối không được nhúng tay vào tất thảy sự vụ của Đại lục Thiên Huyền. Bọn người Âm Ma Thiên Tôn cũng rất biết điều, phối hợp rất ăn ý.</w:t>
      </w:r>
    </w:p>
    <w:p>
      <w:pPr>
        <w:pStyle w:val="BodyText"/>
      </w:pPr>
      <w:r>
        <w:t xml:space="preserve">Dưới sự dẫn dắt của Tần Vô Song, Đại lục Thiên Huyền phát triển đúng hướng, bắt đầu bước vào thời kỳ phát triển với tốc độ cao.</w:t>
      </w:r>
    </w:p>
    <w:p>
      <w:pPr>
        <w:pStyle w:val="BodyText"/>
      </w:pPr>
      <w:r>
        <w:t xml:space="preserve">Đặc biệt là kế hoạch ngàn năm của Lý Dật Phong, đem các lớp nhân tài phân ra rất rõ ràng, khiến cho Đại lục Thiên Huyền phát triển ngay ngắn trật tự.</w:t>
      </w:r>
    </w:p>
    <w:p>
      <w:pPr>
        <w:pStyle w:val="BodyText"/>
      </w:pPr>
      <w:r>
        <w:t xml:space="preserve">Năm đại Thần thú bên cạnh Tần Vô Song, tu luyện trong Thánh Hoàng Thiên Thuyền, lại có sự bồi đắp của Tần Vô Song, tu vi tiến bộ không ngừng. Đặc biệt là Bao Bao, tu vi đã ngang hàng với Lý Bố Y rồi. Huyết mạch của Thái cổ Thần vượn, ưu thế hiện ra rất rõ.</w:t>
      </w:r>
    </w:p>
    <w:p>
      <w:pPr>
        <w:pStyle w:val="BodyText"/>
      </w:pPr>
      <w:r>
        <w:t xml:space="preserve">Tử Điện Phần Diệm Thú và Hỏa Lân, tu vi cũng chỉ kém chút ít so với Bao Bao. Còn Ái Ty Mạt và Niếp Niếp thuộc huyết mạch Thái cổ Yêu long, tu vi cơ hồ cũng ngang ngửa với Tử Điện Phần Diệm Thú và Hỏa Lân, đều là cảnh giới Thiên Thần Đạo năm kiếp rồi.</w:t>
      </w:r>
    </w:p>
    <w:p>
      <w:pPr>
        <w:pStyle w:val="BodyText"/>
      </w:pPr>
      <w:r>
        <w:t xml:space="preserve">Về phía Sơn Tần gia Thiên Đế, do có Tần Vô Song nên cũng phát triển rất nhanh. Với Thái thượng Trưởng lão Tần Khiếu Thiên đứng đầu, tu vi cũng đột phá rất nhiều. Tần Vân Nhiên, Tần Trọng Dương và Tần Thái Trùng, trước sau đều Khí Trùng Tinh Hà, thành tựu Thiên Thần Đạo.</w:t>
      </w:r>
    </w:p>
    <w:p>
      <w:pPr>
        <w:pStyle w:val="BodyText"/>
      </w:pPr>
      <w:r>
        <w:t xml:space="preserve">Về phía gia đình Tần Vô Song, phụ thân Tần Liên Sơn tu vi hơi kém một chút, nhưng cũng là cấp bậc Chân Thần Đạo. Tỷ phu Đạt Hề Minh càng là Chân Thần Đạo đỉnh phong.</w:t>
      </w:r>
    </w:p>
    <w:p>
      <w:pPr>
        <w:pStyle w:val="BodyText"/>
      </w:pPr>
      <w:r>
        <w:t xml:space="preserve">Còn đứa cháu ngoại Thành Thành, từ nhỏ đã tu luyện tại Tần gia, đến nay tu vi đã tương đương với phụ thân rồi.</w:t>
      </w:r>
    </w:p>
    <w:p>
      <w:pPr>
        <w:pStyle w:val="BodyText"/>
      </w:pPr>
      <w:r>
        <w:t xml:space="preserve">Đạt Hề Thành này và đồ đệ năm xưa Tần Vô Song thu nhận, Dương Y, quan hệ mật thiết, từ thời niên thiếu đã cùng nhau tu luyện, lâu ngày sinh tình cảm, kết thành đạo lữ.</w:t>
      </w:r>
    </w:p>
    <w:p>
      <w:pPr>
        <w:pStyle w:val="BodyText"/>
      </w:pPr>
      <w:r>
        <w:t xml:space="preserve">Thiên phú của Dương Y tương đương với Tần Vô Song, đều hội đủ Ngũ Hành. Tu vi cao hơn Đạt Hề Thành một chút, đến nay đã là Thiên Thần Đạo hai kiếp rồi. Trong Tần gia, Dương Y đã có tư cách của Chưởng môn nhân, từ sớm đã có thân phận người kế nghiệp của Vô Song.</w:t>
      </w:r>
    </w:p>
    <w:p>
      <w:pPr>
        <w:pStyle w:val="BodyText"/>
      </w:pPr>
      <w:r>
        <w:t xml:space="preserve">Còn các thế lực Đồ Đằng khác, Côn Lông Tiên Tông vì ngày trước biểu hiện xuất sắc, đạt được sự chiếu cố nhiều hơn, bởi vậy thực lực tăng lên, vượt qua các thế lực Đồ Đằng khác. Hiện tại, ngoài Thiên Huyền Thần Điện ra, đã là thế lực mạnh nhất. Còn ở tốp thứ hai, Tần gia cũng đã trỗi dậy để chen chân vào hàng ngũ này.</w:t>
      </w:r>
    </w:p>
    <w:p>
      <w:pPr>
        <w:pStyle w:val="BodyText"/>
      </w:pPr>
      <w:r>
        <w:t xml:space="preserve">Cái gọi là thế lực Đồ Đằng đã trở thành dĩ vãng, cả Đại lục Thiên Huyền hiện nay là trăm hoa đua nở, thiên tài khắp chốn.</w:t>
      </w:r>
    </w:p>
    <w:p>
      <w:pPr>
        <w:pStyle w:val="BodyText"/>
      </w:pPr>
      <w:r>
        <w:t xml:space="preserve">Kế hoạch nghìn năm của Lý Dật Phong khiến cho Đại lục Thiên Huyền trong một nghìn năm ngắn ngủi, xuất hiện hàng nghìn Thiên Thần Đạo cường giả.</w:t>
      </w:r>
    </w:p>
    <w:p>
      <w:pPr>
        <w:pStyle w:val="BodyText"/>
      </w:pPr>
      <w:r>
        <w:t xml:space="preserve">Đáng mừng nhất là, Lý Bố Y với tư cách là đầu não của Thiên Huyền Thất Tử, bế quan năm trăm năm, cuối cùng đã đột phá lên cảnh giới Chủ Thần.</w:t>
      </w:r>
    </w:p>
    <w:p>
      <w:pPr>
        <w:pStyle w:val="BodyText"/>
      </w:pPr>
      <w:r>
        <w:t xml:space="preserve">Trừ Tần Vô Song ra, Chủ Thần đầu tiên của Đại lục Thiên Huyền đã ra đời!</w:t>
      </w:r>
    </w:p>
    <w:p>
      <w:pPr>
        <w:pStyle w:val="BodyText"/>
      </w:pPr>
      <w:r>
        <w:t xml:space="preserve">Tiêu Dật Hiên và Lý Dật Phong cũng đã đạt tới Thiên Thần Đạo sáu kiếp. Tuy không thể lập tức đột phá, nhưng tấn thăng Chủ Thần, là có thể nhìn thấy được.</w:t>
      </w:r>
    </w:p>
    <w:p>
      <w:pPr>
        <w:pStyle w:val="BodyText"/>
      </w:pPr>
      <w:r>
        <w:t xml:space="preserve">Chỉ là, người thứ hai tấn thăng Chủ Thần, không phải là Tiêu Dật Hiên, cũng không phải là Lý Dật Phong, mà lại là Bao Bao. Gã huyết mạch Thái cổ Thần vượn này phát huy hết mức ưu thế huyết mạch Thần vượn của mình, đi sớm một bước, với tốc độ kinh người, theo sau Lý Bố Y thành tựu địa vị Chủ Thần.</w:t>
      </w:r>
    </w:p>
    <w:p>
      <w:pPr>
        <w:pStyle w:val="BodyText"/>
      </w:pPr>
      <w:r>
        <w:t xml:space="preserve">Năm trăm nay nữa đã trôi qua, Tiêu Dật Hiên và Lý Dật Phong đã đột phá lên cảnh giới Chủ Thần.</w:t>
      </w:r>
    </w:p>
    <w:p>
      <w:pPr>
        <w:pStyle w:val="BodyText"/>
      </w:pPr>
      <w:r>
        <w:t xml:space="preserve">Những người còn lại của Thiên Huyền Thất Tử và Tử Điện Phần Diệm Thú, trở thành Chủ Thần dự bị, trở thành lớp người có hy vọng đột phá Chủ Thần nhất của Đại lục Thiên Huyền.</w:t>
      </w:r>
    </w:p>
    <w:p>
      <w:pPr>
        <w:pStyle w:val="BodyText"/>
      </w:pPr>
      <w:r>
        <w:t xml:space="preserve">Đại lục Thiên Huyền tuy về số lượng Thiên Thần Đạo không thể so sánh được với những đại Vị diện kia, nhưng số lượng Chủ Thần và Chủ Thần dự bị, đã đủ để xác lập địa vị.</w:t>
      </w:r>
    </w:p>
    <w:p>
      <w:pPr>
        <w:pStyle w:val="BodyText"/>
      </w:pPr>
      <w:r>
        <w:t xml:space="preserve">Có nhiều cường giả cấp bậc Chủ Thần như vậy, đủ để đảm bảo Đại lục Thiên Huyền từ này về sau trở thành Vị diện mạnh nhất trong Tinh vực Đại Càn.</w:t>
      </w:r>
    </w:p>
    <w:p>
      <w:pPr>
        <w:pStyle w:val="BodyText"/>
      </w:pPr>
      <w:r>
        <w:t xml:space="preserve">Còn Tần Vô Song, trừ tu luyện ra, còn chịu khó ở bên ái thê Mộ Dung Nhạn. Bao nhiêu năm nay, hắn cảm thấy thua thiệt nhất không phải ai khác mà chính là ái thê đáng yêu đáng kính này.</w:t>
      </w:r>
    </w:p>
    <w:p>
      <w:pPr>
        <w:pStyle w:val="BodyText"/>
      </w:pPr>
      <w:r>
        <w:t xml:space="preserve">Bao năm nay, bôn ba vất vả, cùng với thê tử phân nhiều tụ ít. Nhưng thê tử không một lời oán giận. Nghĩ tới năm xưa Tần Vô Song ở trong nguy hiểm, thê tử Mộ Dung Nhạn âm thầm vì hắn làm bao nhiêu việc, Tần Vô Song cảm thấy thiếu nợ rất nhiều.</w:t>
      </w:r>
    </w:p>
    <w:p>
      <w:pPr>
        <w:pStyle w:val="BodyText"/>
      </w:pPr>
      <w:r>
        <w:t xml:space="preserve">Bởi vậy, Tần Vô Song trừ tu luyện ra, cố gắng bỏ ra thời gian ở bên Mộ Dung Nhạn. Phu thê ở bên cạnh, châu thai liên kết, đến nay đã có hai nam một nữ. Một gia đình vui vẻ hòa thuận, vô cùng ấm áp.</w:t>
      </w:r>
    </w:p>
    <w:p>
      <w:pPr>
        <w:pStyle w:val="BodyText"/>
      </w:pPr>
      <w:r>
        <w:t xml:space="preserve">Đời sau của Tần Vô Song, tất nhiên là phải tu luyện rồi.</w:t>
      </w:r>
    </w:p>
    <w:p>
      <w:pPr>
        <w:pStyle w:val="BodyText"/>
      </w:pPr>
      <w:r>
        <w:t xml:space="preserve">Tới nay nguy cơ của Đại lục Thiên Huyền đã giải trừ, chỉ là, trọng trách trên vai Tần Vô Song vẫn chưa hoàn thành. Kế nghiệp Xích Dương Thánh Hoàng, đó là lời dặn đi dặn lại của Xích Dương Thánh Hoàng. Việc này có thể nhanh thể chậm thì đã đành.</w:t>
      </w:r>
    </w:p>
    <w:p>
      <w:pPr>
        <w:pStyle w:val="BodyText"/>
      </w:pPr>
      <w:r>
        <w:t xml:space="preserve">Phục sinh cho sư phụ Lý Dật Phong, sứ mệnh này không thể chậm trễ. Tuy nói phục sinh phải nắm được thiên đạo vô thượng, thành tựu đại nghiệp Đại La Chí Tôn. Nghe có vể mơ hồ, nhưng lời dạy của sư phụ, đệ tử sao có thể không nghe theo.</w:t>
      </w:r>
    </w:p>
    <w:p>
      <w:pPr>
        <w:pStyle w:val="BodyText"/>
      </w:pPr>
      <w:r>
        <w:t xml:space="preserve">Cho dù biết là rất khó, hy vọng rất ít, nhưng cũng phải tận lực thực hiện. Dù sao, thực sự có công ơn tạo hóa với Tần Vô Song, chính là Lý Huyền Phong.</w:t>
      </w:r>
    </w:p>
    <w:p>
      <w:pPr>
        <w:pStyle w:val="BodyText"/>
      </w:pPr>
      <w:r>
        <w:t xml:space="preserve">Nhìn thấy Thiên Huyền Thất Tử đã lần lượt có được đột phá, những trách nhiệm của Đại lục Thiên Huyền đã có Thiên Huyền Thất Tử thay hắn gánh vác, hắn giờ đây hiểu rõ, đã đến lúc ra đi.</w:t>
      </w:r>
    </w:p>
    <w:p>
      <w:pPr>
        <w:pStyle w:val="BodyText"/>
      </w:pPr>
      <w:r>
        <w:t xml:space="preserve">Tuy rằng, hắn chưa đột phá lên cảnh giới Thiên Tôn, nhưng chỉ là một bước nữa thôi. Đột phá trên đường chinh phục, có lẽ là lựa chọn tốt nhất.</w:t>
      </w:r>
    </w:p>
    <w:p>
      <w:pPr>
        <w:pStyle w:val="BodyText"/>
      </w:pPr>
      <w:r>
        <w:t xml:space="preserve">Lãnh địa của Xích Dương Thánh Hoàng, cho dù hắn có muốn hay không, đều bắt buộc phải đi xem một cái. Quan trọng nhất là, quê cũ của sư phụ, bắt buộc phải đi xem. Di mệnh của sư phụ đã nói, quê nhà của người tại Tinh vực Cửu Diệu. Tinh vực Cửu Diệu này, bắt buộc phải đi xem</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25" w:name="chương-1003"/>
      <w:bookmarkEnd w:id="1025"/>
      <w:r>
        <w:t xml:space="preserve">1003. Chương 1003</w:t>
      </w:r>
    </w:p>
    <w:p>
      <w:pPr>
        <w:pStyle w:val="Compact"/>
      </w:pPr>
      <w:r>
        <w:br w:type="textWrapping"/>
      </w:r>
      <w:r>
        <w:br w:type="textWrapping"/>
      </w:r>
    </w:p>
    <w:p>
      <w:pPr>
        <w:pStyle w:val="BodyText"/>
      </w:pPr>
      <w:r>
        <w:t xml:space="preserve">Chương 1003 : Hành trình mới.</w:t>
      </w:r>
    </w:p>
    <w:p>
      <w:pPr>
        <w:pStyle w:val="BodyText"/>
      </w:pPr>
      <w:r>
        <w:t xml:space="preserve">Chủ ý của Tần Vô Song được mọi người ủng hộ, ngay cả Thiên Huyền Thất Tử cũng rất tán đồng. Bọn họ cũng biết rằng, Tần Vô Song muốn hoàn thành đại nghiệp bất diệt thì không thể an phận ở một góc. Bắt buộc phải đi ra ngoài, phải chu du trong Vũ trụ Đại La, trải qua thực tế chiến đấu mà trưởng thành.</w:t>
      </w:r>
    </w:p>
    <w:p>
      <w:pPr>
        <w:pStyle w:val="BodyText"/>
      </w:pPr>
      <w:r>
        <w:t xml:space="preserve">Còn bọn người Âm Ma Thiên Tôn, càng mong mà không được. Bọn họ bị giam cầm mấy trăm vạn năm, sao có thể cam tâm hao phí thời gian ở dị quốc tha hương như Đại lục Thiên Huyền này? Do vậy nghe nói tới chu du trong Vũ trụ, bọn họ không những không phản đối mà giơ cả hai tay lên đồng ý.</w:t>
      </w:r>
    </w:p>
    <w:p>
      <w:pPr>
        <w:pStyle w:val="BodyText"/>
      </w:pPr>
      <w:r>
        <w:t xml:space="preserve">Đương nhiên, cũng có người không nỡ rời đi, những người chí thân của Tần Vô Song gồm phụ thân và tỷ tỷ nằm trong số này. Còn về Mộ Dung Nhạn lại tương đối điềm tĩnh, nàng biết, bất kể phu quân đi tới đâu, chắc chắn sẽ đem theo nàng.</w:t>
      </w:r>
    </w:p>
    <w:p>
      <w:pPr>
        <w:pStyle w:val="BodyText"/>
      </w:pPr>
      <w:r>
        <w:t xml:space="preserve">Tần Vô Song tự có chủ đích của hắn, chí thân và tâm phúc, ai nguyện ý đi đều đem cùng đi. Dù sao Xích Dương Thiên Thuyền cũng vô cùng rộng rãi, đừng nói là đem thêm mấy chục người, cho dù là mấy trăm vạn người cũng không vấn đề gì.</w:t>
      </w:r>
    </w:p>
    <w:p>
      <w:pPr>
        <w:pStyle w:val="BodyText"/>
      </w:pPr>
      <w:r>
        <w:t xml:space="preserve">Nếu Xích Dương Thiên Thuyền có thể cực hạn thôi động, liền có thể đem theo cả Đại lục Thiên Huyền. Đến cường giả cấp độ Thánh Hoàng, gánh trăng vác sao không còn là chuyện gì khó khăn nữa.</w:t>
      </w:r>
    </w:p>
    <w:p>
      <w:pPr>
        <w:pStyle w:val="BodyText"/>
      </w:pPr>
      <w:r>
        <w:t xml:space="preserve">Trong Thất Tuyệt Liên Hoàn Trận, tất cả các bảo vật sư phụ Lý Huyền Phong lưu lại hắn đều đã thu thập đủ. Chỉ còn Hỗn Độn Chi Khí kia là thứ làm hắn không thực sự yên tâm nhất.</w:t>
      </w:r>
    </w:p>
    <w:p>
      <w:pPr>
        <w:pStyle w:val="BodyText"/>
      </w:pPr>
      <w:r>
        <w:t xml:space="preserve">Hỗn Độn Chi Khí kia, lưu lại Đại lục Thiên Huyền, Tần Vô Song không yên tâm lắm. Thất Tuyệt Liên Hoàn Trận kia có thể phòng bị cường giả bình thường, tới cường giả cấp độ Chủ Thần và Thiên Tôn mà có ý nhòm ngó, cho dù là Đệ thất hoàn cũng có thể xông vào được.</w:t>
      </w:r>
    </w:p>
    <w:p>
      <w:pPr>
        <w:pStyle w:val="BodyText"/>
      </w:pPr>
      <w:r>
        <w:t xml:space="preserve">Cho nên, Hỗn Độn Chi Khí kia, có thể mang đi được thì phải mang đi.</w:t>
      </w:r>
    </w:p>
    <w:p>
      <w:pPr>
        <w:pStyle w:val="BodyText"/>
      </w:pPr>
      <w:r>
        <w:t xml:space="preserve">Hỗn Độn Chi Khí đó, bị Lý Huyền Phong phong ấn trong một tinh cầu. Tinh cầu đó, lại bị phong ấn trong một thạch bích. Tầng phong ấn này thì có thể giải khai được.</w:t>
      </w:r>
    </w:p>
    <w:p>
      <w:pPr>
        <w:pStyle w:val="BodyText"/>
      </w:pPr>
      <w:r>
        <w:t xml:space="preserve">Còn tầng thứ hai, phong ấn của tinh cầu với Hỗn Độn Chi Khí, sư phụ đã dặn dò kỹ lưỡng, nếu không có cảnh giới Thánh Hoàng đỉnh phong thì tuyệt đối không được giải khai.</w:t>
      </w:r>
    </w:p>
    <w:p>
      <w:pPr>
        <w:pStyle w:val="BodyText"/>
      </w:pPr>
      <w:r>
        <w:t xml:space="preserve">Nếu không uy lực của Hỗn Độn Chi Khí sẽ làm cho vô số Vị diện sụp đổ trong nháy mắt. Hỗn Độn Chi Khí đó, phải có cảnh giới Thánh Hoàng đỉnh phong, mới có thể miễn cưỡng điều khiển được. Còn về luyện hóa, thì phải xem ý trời, xem tạo hóa của chính mình.</w:t>
      </w:r>
    </w:p>
    <w:p>
      <w:pPr>
        <w:pStyle w:val="BodyText"/>
      </w:pPr>
      <w:r>
        <w:t xml:space="preserve">Tần Vô Song cẩn thận đem tầng phong ấn đầu tiên giải khai. Cầm tinh cầu trên tay, ngỡ nhẹ mà tựa như ngàn cân.</w:t>
      </w:r>
    </w:p>
    <w:p>
      <w:pPr>
        <w:pStyle w:val="BodyText"/>
      </w:pPr>
      <w:r>
        <w:t xml:space="preserve">Một tinh cầu thoạt nhìn vô cùng bình thường, ai biết bên trong lại ẩn chứa một năng lượng có thể hủy diệt cả Tiểu Vũ trụ?</w:t>
      </w:r>
    </w:p>
    <w:p>
      <w:pPr>
        <w:pStyle w:val="BodyText"/>
      </w:pPr>
      <w:r>
        <w:t xml:space="preserve">Tần Vô Song đem tinh cầu mang vào trong Thánh Hoàng Thiên Thuyền, đặc biệt mở ra một mật thất, dùng chín đạo phong ấn cấm chế bao vây lại, còn phái mười hai Chủ Thần Khôi Lỗi trông coi xung quanh.</w:t>
      </w:r>
    </w:p>
    <w:p>
      <w:pPr>
        <w:pStyle w:val="BodyText"/>
      </w:pPr>
      <w:r>
        <w:t xml:space="preserve">Những Chủ Thần Khôi Lỗi này, Tần Vô Song cũng huấn luyện rất tốt, cho bọn chúng tu luyện Cửu Cung Quy Nhất Kiếm Trận. Kiếm trận này uy lực ghê gớm, chín Chủ Thần Khôi Lỗi bày trận là có thể kháng cự cùng Thiên Tôn cường giả.</w:t>
      </w:r>
    </w:p>
    <w:p>
      <w:pPr>
        <w:pStyle w:val="BodyText"/>
      </w:pPr>
      <w:r>
        <w:t xml:space="preserve">Về phía Đại lục Thiên Huyền, Thiên Huyền Thất Tử tất nhiên là không thể đi theo Tần Vô Song được. Trọng trách của bọn họ, là bảo vệ Đại lục Thiên Huyền, quản lý Đại lục Thiên Huyền, dẫn dắt Đại lục Thiên Huyền vươn lên.</w:t>
      </w:r>
    </w:p>
    <w:p>
      <w:pPr>
        <w:pStyle w:val="BodyText"/>
      </w:pPr>
      <w:r>
        <w:t xml:space="preserve">Còn về phía Tần gia, người chí thân của Tần Vô Song tất nhiên là toàn bộ đều đi theo Tần Vô Song. Tần Vô Song cũng không từ chối, có thân nhân ở bên cạnh, trên hành trình sẽ bớt nhiều cô đơn.</w:t>
      </w:r>
    </w:p>
    <w:p>
      <w:pPr>
        <w:pStyle w:val="BodyText"/>
      </w:pPr>
      <w:r>
        <w:t xml:space="preserve">Dù sao tu luyện trong Thánh Hoàng Thiên Thuyền, không những môi trường tốt, mà còn rất an toàn. So với bất kỳ Vị diện Chủ Thần nào đều an toàn hơn nhiều.</w:t>
      </w:r>
    </w:p>
    <w:p>
      <w:pPr>
        <w:pStyle w:val="BodyText"/>
      </w:pPr>
      <w:r>
        <w:t xml:space="preserve">Thánh Hoàng Thiên Thuyền, trong Vũ trụ Đại La, là tồn tại vô địch. Trừ phi gặp phải vũ trụ loạn lưu cực lớn, nếu không muốn cuốn Thánh Hoàng Thiên Thuyền đi, cơ hồ là không thể nào.</w:t>
      </w:r>
    </w:p>
    <w:p>
      <w:pPr>
        <w:pStyle w:val="BodyText"/>
      </w:pPr>
      <w:r>
        <w:t xml:space="preserve">Từ xưa tới nay, rất ít khi nghe thấy Thánh Hoàng Thiên Thuyền bị không gian loạn lưu cuốn đi.</w:t>
      </w:r>
    </w:p>
    <w:p>
      <w:pPr>
        <w:pStyle w:val="BodyText"/>
      </w:pPr>
      <w:r>
        <w:t xml:space="preserve">Bọn linh thú Bao Bao, tất nhiên là đi xem náo nhiệt rồi. Bọn chúng luôn ở bên Tần Vô Song như hình với bóng, cảm giác ỷ lại rất lớn, tất nhiên là sống chết ở một bên rồi.</w:t>
      </w:r>
    </w:p>
    <w:p>
      <w:pPr>
        <w:pStyle w:val="BodyText"/>
      </w:pPr>
      <w:r>
        <w:t xml:space="preserve">Về phía Đại lục Thiên Huyền, Thánh Hoàng Thiên Thuyền rời đi là sẽ mất một nơi tu luyện. Nhưng Tần Vô Song cũng suy xét chu toàn, mở Vạn Thần Mê Tông Điện ra làm nơi tu luyện cho Đại lục Thiên Huyền. Tuy Vạn Thần Mê Tông Điện này hiệu quả không bằng Thánh Hoàng Thiên Thuyền, nhưng ít nhất cũng có một nửa công hiệu.</w:t>
      </w:r>
    </w:p>
    <w:p>
      <w:pPr>
        <w:pStyle w:val="BodyText"/>
      </w:pPr>
      <w:r>
        <w:t xml:space="preserve">Quan trọng nhất là, Vạn Thần Mê Tông Điện này, nếu tất cả cấm chế đều thúc động, cho dù là Thiên Tôn cường giả xông vào, cũng không lo Vạn Thần Mê Tông Điện bị phá vỡ.</w:t>
      </w:r>
    </w:p>
    <w:p>
      <w:pPr>
        <w:pStyle w:val="BodyText"/>
      </w:pPr>
      <w:r>
        <w:t xml:space="preserve">Tần Vô Song còn để lại mấy chiếc phi thuyền Thiên Tôn, giao cho Thiên Huyền Thất Tử điều khiển. Đây cũng là để đề phòng bất trắc, vạn nhất có Dị tộc xâm lược, phi thuyền Thiên Tôn này cũng có thể dùng thể chạy trốn. Phối hợp với Vạn Thần Mê Tông Điện, hai lớp bảo hiểm, cho dù là Thiên Tôn cường giả cơ hồ cũng không thể phá vỡ được.</w:t>
      </w:r>
    </w:p>
    <w:p>
      <w:pPr>
        <w:pStyle w:val="BodyText"/>
      </w:pPr>
      <w:r>
        <w:t xml:space="preserve">Sắp xếp thỏa đáng như vậy rồi, Tần Vô Song mới yên tâm, lựa chọn một ngày tốt lên đường.</w:t>
      </w:r>
    </w:p>
    <w:p>
      <w:pPr>
        <w:pStyle w:val="BodyText"/>
      </w:pPr>
      <w:r>
        <w:t xml:space="preserve">o0o</w:t>
      </w:r>
    </w:p>
    <w:p>
      <w:pPr>
        <w:pStyle w:val="BodyText"/>
      </w:pPr>
      <w:r>
        <w:t xml:space="preserve">Ngày này, Tần Vô Song lại đón một vị khách không mời mà đến.</w:t>
      </w:r>
    </w:p>
    <w:p>
      <w:pPr>
        <w:pStyle w:val="BodyText"/>
      </w:pPr>
      <w:r>
        <w:t xml:space="preserve">Không ngờ là Thủy Nhược Lan xa cách đã lâu. Người con gái lương thiện này, giống như thiếu nữ lương thiện ở Oán Tử Cốc ngày nào, u lan thanh thuần tới cực điểm.</w:t>
      </w:r>
    </w:p>
    <w:p>
      <w:pPr>
        <w:pStyle w:val="BodyText"/>
      </w:pPr>
      <w:r>
        <w:t xml:space="preserve">Sư phụ của nàng, là nội ứng của Dị tộc, khiến cho cả Nga Mi Đạo Trường xấu hổ vô cùng. Thủy Nhược Lan lúc này ngược lại cũng không ghét bỏ, vì sư phụ lập nên một ngôi mộ chôn cất quần áo và di vật, giữ hiếu ba năm. Tấm lòng này, làm mọi người thực cảm động.</w:t>
      </w:r>
    </w:p>
    <w:p>
      <w:pPr>
        <w:pStyle w:val="BodyText"/>
      </w:pPr>
      <w:r>
        <w:t xml:space="preserve">Phải biết rằng, năm xưa sư phụ của nàng đã làm khó dễ cho nàng rất nhiều, Thủy Nhược Lan trước sau không thay đổi, không chịu đi hại Tần Vô Song. Đến nay chết rồi, chỉ có Thủy Nhược Lan giữ hiếu cho bà ta, thật khiến cho người ta cảm khái.</w:t>
      </w:r>
    </w:p>
    <w:p>
      <w:pPr>
        <w:pStyle w:val="BodyText"/>
      </w:pPr>
      <w:r>
        <w:t xml:space="preserve">Trong nghìn năm nay, tu vi của Thủy Nhược Lan cũng đã tiến bộ rất nhiều. Tần Vô Song thấy nàng ăn mặc giản dị, bỗng nhiên lại nhớ tới thiếu nữ năm nào, trong lòng không khỏi có chút ngẩn ngơ.</w:t>
      </w:r>
    </w:p>
    <w:p>
      <w:pPr>
        <w:pStyle w:val="BodyText"/>
      </w:pPr>
      <w:r>
        <w:t xml:space="preserve">Mục đích của Thủy Nhược Lan, là tới mượn một phi thuyền Chủ Thần.</w:t>
      </w:r>
    </w:p>
    <w:p>
      <w:pPr>
        <w:pStyle w:val="BodyText"/>
      </w:pPr>
      <w:r>
        <w:t xml:space="preserve">Tần Vô Song rất bất ngờ:</w:t>
      </w:r>
    </w:p>
    <w:p>
      <w:pPr>
        <w:pStyle w:val="BodyText"/>
      </w:pPr>
      <w:r>
        <w:t xml:space="preserve">- Nhược Lan, nàng cần phi thuyền Chủ Thần làm gì?</w:t>
      </w:r>
    </w:p>
    <w:p>
      <w:pPr>
        <w:pStyle w:val="BodyText"/>
      </w:pPr>
      <w:r>
        <w:t xml:space="preserve">- Tần đại ca, Nhược Lan muốn ra ngoài xem thế giới bên ngoài một chút.</w:t>
      </w:r>
    </w:p>
    <w:p>
      <w:pPr>
        <w:pStyle w:val="BodyText"/>
      </w:pPr>
      <w:r>
        <w:t xml:space="preserve">Thủy Nhược Lan đã sớm Khí Trùng Tinh Hà, muốn ra ngoài xông pha không phải là không thể. Tần Vô Song tất nhiên không có lý do gì để từ chối.</w:t>
      </w:r>
    </w:p>
    <w:p>
      <w:pPr>
        <w:pStyle w:val="BodyText"/>
      </w:pPr>
      <w:r>
        <w:t xml:space="preserve">Xích Dương Thánh Hoàng để lại rất nhiều phi thuyền Chủ Thần, Tần Vô Song chọn một cái tốt nhất đưa cho Thủy Nhược Lan, kèm thêm lời dặn dò cẩn thận.</w:t>
      </w:r>
    </w:p>
    <w:p>
      <w:pPr>
        <w:pStyle w:val="BodyText"/>
      </w:pPr>
      <w:r>
        <w:t xml:space="preserve">Thủy Nhược Lan cười nhàn nhạt, giống như u lan khẽ nở:</w:t>
      </w:r>
    </w:p>
    <w:p>
      <w:pPr>
        <w:pStyle w:val="BodyText"/>
      </w:pPr>
      <w:r>
        <w:t xml:space="preserve">- Tần đại ca, người yên tâm, ta không tranh với đời, chỉ là đi ra ngoài nhìn ngắm một chút. Sẽ không có ai hại ta đâu!</w:t>
      </w:r>
    </w:p>
    <w:p>
      <w:pPr>
        <w:pStyle w:val="BodyText"/>
      </w:pPr>
      <w:r>
        <w:t xml:space="preserve">Tần Vô Song nhìn người con gái đơn thuần này, biết nàng bề ngoài mềm yếu mà trong lòng rắn rỏi, cho dù có ngàn vạn lời khuyên can, thủy chung không dám nói, chỉ có thể lúng túng gật đầu:</w:t>
      </w:r>
    </w:p>
    <w:p>
      <w:pPr>
        <w:pStyle w:val="BodyText"/>
      </w:pPr>
      <w:r>
        <w:t xml:space="preserve">- Đi đường cẩn thận!</w:t>
      </w:r>
    </w:p>
    <w:p>
      <w:pPr>
        <w:pStyle w:val="BodyText"/>
      </w:pPr>
      <w:r>
        <w:t xml:space="preserve">o0o</w:t>
      </w:r>
    </w:p>
    <w:p>
      <w:pPr>
        <w:pStyle w:val="BodyText"/>
      </w:pPr>
      <w:r>
        <w:t xml:space="preserve">Một tháng sau khi tiễn Thủy Nhược Lan đi, Tần Vô Song khởi động Thánh Hoàng Thiên Thuyền, rời khỏi Đại lục Thiên Huyền, hướng vào Vũ trụ mênh mông thẳng tiến.</w:t>
      </w:r>
    </w:p>
    <w:p>
      <w:pPr>
        <w:pStyle w:val="BodyText"/>
      </w:pPr>
      <w:r>
        <w:t xml:space="preserve">Một hành trình mới, từ bên bầu trời Đại lục Thiên Huyền bắt đầu.</w:t>
      </w:r>
    </w:p>
    <w:p>
      <w:pPr>
        <w:pStyle w:val="BodyText"/>
      </w:pPr>
      <w:r>
        <w:t xml:space="preserve">Bọn người Bao Bao lần đầu tiên rời Đại lục Thiên Huyền, vô cùng hiếu kỳ, quan sát tinh hà bên ngoài, vô số tinh cầu bay lượn, cho người ta cảm giác như đi vào giấc mộng.</w:t>
      </w:r>
    </w:p>
    <w:p>
      <w:pPr>
        <w:pStyle w:val="BodyText"/>
      </w:pPr>
      <w:r>
        <w:t xml:space="preserve">Bọn Thần thú Bao Bao đều vô cùng hưng phấn, đặc biệt là Bao Bao, nắm đầu nắm tai, vô cùng thích thú. Khiến cho Âm Ma Thiên Tôn nhìn thấy mà cảm thấy vô cùng kỳ quái.</w:t>
      </w:r>
    </w:p>
    <w:p>
      <w:pPr>
        <w:pStyle w:val="BodyText"/>
      </w:pPr>
      <w:r>
        <w:t xml:space="preserve">Tiểu hầu này, không có chút phong phạm của Chủ Thần cường giả gì cả, hoàn toàn chỉ là một tiểu hầu chưa thoát khỏi tính trẻ con mà thôi.</w:t>
      </w:r>
    </w:p>
    <w:p>
      <w:pPr>
        <w:pStyle w:val="BodyText"/>
      </w:pPr>
      <w:r>
        <w:t xml:space="preserve">Tần Vô Song cùng thê tử ở riêng, vô cùng ấm áp.</w:t>
      </w:r>
    </w:p>
    <w:p>
      <w:pPr>
        <w:pStyle w:val="BodyText"/>
      </w:pPr>
      <w:r>
        <w:t xml:space="preserve">Mộ Dung Nhạn nằm trong lòng Tần Vô Song, ngọt ngào nói:</w:t>
      </w:r>
    </w:p>
    <w:p>
      <w:pPr>
        <w:pStyle w:val="BodyText"/>
      </w:pPr>
      <w:r>
        <w:t xml:space="preserve">- Vô Song, ta nguyện thời gian dừng lại ở chỗ này, chúng ta cứ ôm nhau thế này, cho tới vĩnh hằng.</w:t>
      </w:r>
    </w:p>
    <w:p>
      <w:pPr>
        <w:pStyle w:val="BodyText"/>
      </w:pPr>
      <w:r>
        <w:t xml:space="preserve">Mộ Dung Nhạn quả thực rất ngọt ngào, nàng năm xưa vừa gặp Tần Vô Song liền bị tiếng sét ái tình. Vì Tần Vô Song, làm những việc mà một nữ nhân không thể tưởng tượng ra nổi, thậm chí hy sinh thanh danh quý giá nhất của một người con gái, cũng phải đợi chờ Tần Vô Song.</w:t>
      </w:r>
    </w:p>
    <w:p>
      <w:pPr>
        <w:pStyle w:val="BodyText"/>
      </w:pPr>
      <w:r>
        <w:t xml:space="preserve">Đến nay, phu thê cùng nhau ngao du, tận hưởng thiên luân chi lạc. Đúng là cuộc sống mà Mộ Dung Nhạn mơ tưởng bấy lâu.</w:t>
      </w:r>
    </w:p>
    <w:p>
      <w:pPr>
        <w:pStyle w:val="BodyText"/>
      </w:pPr>
      <w:r>
        <w:t xml:space="preserve">Yên bình ấm áp, mỗi giây mỗi phút dều rung động lòng người.</w:t>
      </w:r>
    </w:p>
    <w:p>
      <w:pPr>
        <w:pStyle w:val="BodyText"/>
      </w:pPr>
      <w:r>
        <w:t xml:space="preserve">- Nhạn nhi, trong Vũ trụ bao la, hành trình của chúng ta hàng trăm nghìn năm, không phải vĩnh hằng mà còn hơn cả vĩnh hằng.</w:t>
      </w:r>
    </w:p>
    <w:p>
      <w:pPr>
        <w:pStyle w:val="BodyText"/>
      </w:pPr>
      <w:r>
        <w:t xml:space="preserve">Tần Vô Song cười nói.</w:t>
      </w:r>
    </w:p>
    <w:p>
      <w:pPr>
        <w:pStyle w:val="BodyText"/>
      </w:pPr>
      <w:r>
        <w:t xml:space="preserve">Mộ Dung Nhạn thỏa mãn gật gật đầu:</w:t>
      </w:r>
    </w:p>
    <w:p>
      <w:pPr>
        <w:pStyle w:val="BodyText"/>
      </w:pPr>
      <w:r>
        <w:t xml:space="preserve">- Đúng thế, Vô Song, Nhạn nhi cảm thấy mình rất may mắn. Cũng là người yêu chàng, chỉ có Nhạn nhi là có thể ở bên chàng.</w:t>
      </w:r>
    </w:p>
    <w:p>
      <w:pPr>
        <w:pStyle w:val="BodyText"/>
      </w:pPr>
      <w:r>
        <w:t xml:space="preserve">- Nhạn nhi, sao lại nói những lời này?</w:t>
      </w:r>
    </w:p>
    <w:p>
      <w:pPr>
        <w:pStyle w:val="BodyText"/>
      </w:pPr>
      <w:r>
        <w:t xml:space="preserve">Tần Vô Song cười nói.</w:t>
      </w:r>
    </w:p>
    <w:p>
      <w:pPr>
        <w:pStyle w:val="BodyText"/>
      </w:pPr>
      <w:r>
        <w:t xml:space="preserve">Mộ Dung Nhạn có vẻ rất nghiêm túc, lông mi đẹp khẽ rung động, nhẹ nhàng nói:</w:t>
      </w:r>
    </w:p>
    <w:p>
      <w:pPr>
        <w:pStyle w:val="BodyText"/>
      </w:pPr>
      <w:r>
        <w:t xml:space="preserve">- Nhạn nhi biết, Thủy Nhược Lan của Nga Mi Đạo Trường, còn có Vô Tận Đông Hải Mễ Già tiểu thư, đều có tình cảm sâu nặng với chàng. Chỉ tiếc là…</w:t>
      </w:r>
    </w:p>
    <w:p>
      <w:pPr>
        <w:pStyle w:val="BodyText"/>
      </w:pPr>
      <w:r>
        <w:t xml:space="preserve">Nói tới đây, trong mắt Mộ Dung Nhạn hiện ra nụ cười tinh nghịch:</w:t>
      </w:r>
    </w:p>
    <w:p>
      <w:pPr>
        <w:pStyle w:val="BodyText"/>
      </w:pPr>
      <w:r>
        <w:t xml:space="preserve">- Vô Song ca ca, đặc biệt là Thủy Nhược Lan, đối với chàng tình sâu nghĩa nặng, chàng không được phụ người ta.</w:t>
      </w:r>
    </w:p>
    <w:p>
      <w:pPr>
        <w:pStyle w:val="BodyText"/>
      </w:pPr>
      <w:r>
        <w:t xml:space="preserve">Tần Vô Song tuy tu luyện đại thành, địa vị Chủ Thần cao quý, nhưng đối với chuyện nam nữ, chung quy không quá am hiểu, khó mà hiểu được tình cảm của mỹ nhân.</w:t>
      </w:r>
    </w:p>
    <w:p>
      <w:pPr>
        <w:pStyle w:val="BodyText"/>
      </w:pPr>
      <w:r>
        <w:t xml:space="preserve">Tình ý của Thủy Nhược Lan, Tần Vô Song kỳ thực có biết. Chỉ là, hắn đối với Mộ Dung Nhạn yêu thương vô hạn, không đành lòng đi suy nghĩ nhiều hơn.</w:t>
      </w:r>
    </w:p>
    <w:p>
      <w:pPr>
        <w:pStyle w:val="BodyText"/>
      </w:pPr>
      <w:r>
        <w:t xml:space="preserve">Còn người con gái đơn thuần như tờ giấy trắng như Thủy Nhược Lan, Tần Vô Song trong lòng cảm giác che chở, không nỡ phá đi, không nỡ để bất cứ ai làm thương tổn nàng.</w:t>
      </w:r>
    </w:p>
    <w:p>
      <w:pPr>
        <w:pStyle w:val="BodyText"/>
      </w:pPr>
      <w:r>
        <w:t xml:space="preserve">Hắn không biết rằng, loại bảo vệ này của hắn, lại là một loại tổn thương vô hình, tổn thương đẹp đẽ.</w:t>
      </w:r>
    </w:p>
    <w:p>
      <w:pPr>
        <w:pStyle w:val="BodyText"/>
      </w:pPr>
      <w:r>
        <w:t xml:space="preserve">Còn Thủy Nhược Lan cũng rất lương thiện, đem tình yêu trong lòng kìm nén, biến thành động lực tu luyện. Đến nay, Thủy Nhược Lan mượn phi thuyền Chủ Thần để đi nơi nào?</w:t>
      </w:r>
    </w:p>
    <w:p>
      <w:pPr>
        <w:pStyle w:val="BodyText"/>
      </w:pPr>
      <w:r>
        <w:t xml:space="preserve">Vũ trụ mênh mông, chỉ e từ nay về sau, ngày gặp lại sẽ là không có. Trong lòng không khỏi có cảm giác đau buồn.</w:t>
      </w:r>
    </w:p>
    <w:p>
      <w:pPr>
        <w:pStyle w:val="BodyText"/>
      </w:pPr>
      <w:r>
        <w:t xml:space="preserve">Mộ Dung Nhạn biết tâm tình của Tần Vô Song, nói:</w:t>
      </w:r>
    </w:p>
    <w:p>
      <w:pPr>
        <w:pStyle w:val="BodyText"/>
      </w:pPr>
      <w:r>
        <w:t xml:space="preserve">- Vô Song ca ca, người lúc đó nên giữ cô ấy lại, Nhạn nhi không ngại, thực sự là không ngại đâu.</w:t>
      </w:r>
    </w:p>
    <w:p>
      <w:pPr>
        <w:pStyle w:val="BodyText"/>
      </w:pPr>
      <w:r>
        <w:t xml:space="preserve">Tần Vô Song cười khổ:</w:t>
      </w:r>
    </w:p>
    <w:p>
      <w:pPr>
        <w:pStyle w:val="BodyText"/>
      </w:pPr>
      <w:r>
        <w:t xml:space="preserve">- Nhạn nhi!</w:t>
      </w:r>
    </w:p>
    <w:p>
      <w:pPr>
        <w:pStyle w:val="BodyText"/>
      </w:pPr>
      <w:r>
        <w:t xml:space="preserve">Mộ Dung Nhạn nghiêm túc nói:</w:t>
      </w:r>
    </w:p>
    <w:p>
      <w:pPr>
        <w:pStyle w:val="BodyText"/>
      </w:pPr>
      <w:r>
        <w:t xml:space="preserve">- Vô Song ca ca, muội nói thật đó, những tu luyện giả như chúng ta, tuổi thọ vô cùng. Cùng phàm phu tục tử của thế gian tất nhiên là không giống. Trong hành trình tu luyện đằng đẵng này, nếu chỉ có mình Nhạn nhi bên cạnh Vô Song ca ca, thời gian lâu rồi sẽ thành lạnh lẽo. Nhược Lan cô nương ở cùng, chỉ thêm một phần vui vẻ, không phải là tình cảm nam nữ rối rắm, Vô Song ca ca, huynh nói đúng không?</w:t>
      </w:r>
    </w:p>
    <w:p>
      <w:pPr>
        <w:pStyle w:val="BodyText"/>
      </w:pPr>
      <w:r>
        <w:t xml:space="preserve">Tu luyện đến trình độ của bọn họ, dục vọng nam nữ, không nói là không có, nhưng không giống với thứ dục vọng thô tục của thế gian.</w:t>
      </w:r>
    </w:p>
    <w:p>
      <w:pPr>
        <w:pStyle w:val="BodyText"/>
      </w:pPr>
      <w:r>
        <w:t xml:space="preserve">Đó là sự dung hợp của tư tưởng và linh hồn, theo đuổi âm dương kết hợp, không phải là thứ dục vọng nguyên thủy thô tục thấp hèn kia.</w:t>
      </w:r>
    </w:p>
    <w:p>
      <w:pPr>
        <w:pStyle w:val="BodyText"/>
      </w:pPr>
      <w:r>
        <w:t xml:space="preserve">Do vậy, những lời này của Mộ Dung Nhạn, không phải là lời giả dối, mà là lời nói từ tâm can.</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26" w:name="chương-1004"/>
      <w:bookmarkEnd w:id="1026"/>
      <w:r>
        <w:t xml:space="preserve">1004. Chương 1004</w:t>
      </w:r>
    </w:p>
    <w:p>
      <w:pPr>
        <w:pStyle w:val="Compact"/>
      </w:pPr>
      <w:r>
        <w:br w:type="textWrapping"/>
      </w:r>
      <w:r>
        <w:br w:type="textWrapping"/>
      </w:r>
    </w:p>
    <w:p>
      <w:pPr>
        <w:pStyle w:val="BodyText"/>
      </w:pPr>
      <w:r>
        <w:t xml:space="preserve">Chương 1004 : Hành trình bất ngờ.</w:t>
      </w:r>
    </w:p>
    <w:p>
      <w:pPr>
        <w:pStyle w:val="BodyText"/>
      </w:pPr>
      <w:r>
        <w:t xml:space="preserve">Chủ đề Thủy Nhược Lan, làm phu thê hai người trong lòng đều dâng lên cảm giác kỳ diệu.</w:t>
      </w:r>
    </w:p>
    <w:p>
      <w:pPr>
        <w:pStyle w:val="BodyText"/>
      </w:pPr>
      <w:r>
        <w:t xml:space="preserve">Một hành trình mới, từ Đại lục Thiên Huyền, lại bắt đầu. Tần Vô Song căn cứ vào bản đồ sư phụ Lý Huyền Phong lưu lại, biết quê hương của sư phụ Lý Huyền Phong, gọi là Tinh vực Cửu Diệu, cách Đại lục Thiên Huyền không biết bao nhiêu năm.</w:t>
      </w:r>
    </w:p>
    <w:p>
      <w:pPr>
        <w:pStyle w:val="BodyText"/>
      </w:pPr>
      <w:r>
        <w:t xml:space="preserve">Vũ trụ bao la, không có bản đồ nào có thể biểu diễn hết được. Cái gọi là bản đồ, cũng chỉ là một con đường qua loa đại khái mà thôi.</w:t>
      </w:r>
    </w:p>
    <w:p>
      <w:pPr>
        <w:pStyle w:val="BodyText"/>
      </w:pPr>
      <w:r>
        <w:t xml:space="preserve">Rốt cuộc đường bao xa, căn bản không thể nói trước được.</w:t>
      </w:r>
    </w:p>
    <w:p>
      <w:pPr>
        <w:pStyle w:val="BodyText"/>
      </w:pPr>
      <w:r>
        <w:t xml:space="preserve">Ít thì vài chục năm, nhiều thì vài ngàn năm, vài vạn năm. Trong dòng sông thời gian, đây đều chỉ là những gợn sóng nhỏ không đáng nhắc tới.</w:t>
      </w:r>
    </w:p>
    <w:p>
      <w:pPr>
        <w:pStyle w:val="BodyText"/>
      </w:pPr>
      <w:r>
        <w:t xml:space="preserve">Còn lãnh địa của Xích Dương Thánh Hoàng, danh tiếng càng lớn, trong Vũ trụ Đại La lại dễ tìm kiếm hơn. Tần Vô Song quyết định tới Tinh vực Cửu Diệu xem một chút trước.</w:t>
      </w:r>
    </w:p>
    <w:p>
      <w:pPr>
        <w:pStyle w:val="BodyText"/>
      </w:pPr>
      <w:r>
        <w:t xml:space="preserve">Dù sao, di mệnh của sư phụ Lý Huyền Phong, thủy chung xếp ở vị trí thứ nhất.</w:t>
      </w:r>
    </w:p>
    <w:p>
      <w:pPr>
        <w:pStyle w:val="BodyText"/>
      </w:pPr>
      <w:r>
        <w:t xml:space="preserve">Hành trình này, đại khái kéo dài một ngàn năm. Tần Vô Song trên đường điều tra thăm hỏi, khoảng một ngàn hai trăm năm sau, cuối cùng cũng hỏi thăm ra Tinh vực xa xôi này.</w:t>
      </w:r>
    </w:p>
    <w:p>
      <w:pPr>
        <w:pStyle w:val="BodyText"/>
      </w:pPr>
      <w:r>
        <w:t xml:space="preserve">o0o</w:t>
      </w:r>
    </w:p>
    <w:p>
      <w:pPr>
        <w:pStyle w:val="BodyText"/>
      </w:pPr>
      <w:r>
        <w:t xml:space="preserve">Tinh vực Cửu Diệu.</w:t>
      </w:r>
    </w:p>
    <w:p>
      <w:pPr>
        <w:pStyle w:val="BodyText"/>
      </w:pPr>
      <w:r>
        <w:t xml:space="preserve">Thánh Hoàng Thiên Thuyền lúc này đang dừng lại ở một Tinh vực nằm cạnh Tinh vực Cửu Diệu.</w:t>
      </w:r>
    </w:p>
    <w:p>
      <w:pPr>
        <w:pStyle w:val="BodyText"/>
      </w:pPr>
      <w:r>
        <w:t xml:space="preserve">Trước khi tiến vào Tinh vực Cửu Diệu, bắt buộc phải tìm hiểu một chút, trong Tinh vực này rốt cuộc có bao nhiêu cường giả, phong tục tập quán ra sao?</w:t>
      </w:r>
    </w:p>
    <w:p>
      <w:pPr>
        <w:pStyle w:val="BodyText"/>
      </w:pPr>
      <w:r>
        <w:t xml:space="preserve">Tinh vực Cửu Diệu, còn gọi là Tinh vực Cửu Thần. Gọi là Cửu Diệu, chính là chín Vị diện, bao gồm Nhật Diệu, Nguyệt Diệu, Hỏa Diệu, Thủy Diệu, Mộc Diệu, Kim Diệu, Thổ Diệu, La Hầu, Kế Đô.</w:t>
      </w:r>
    </w:p>
    <w:p>
      <w:pPr>
        <w:pStyle w:val="BodyText"/>
      </w:pPr>
      <w:r>
        <w:t xml:space="preserve">Tinh vực Cửu Diệu này, không lớn lắm, Vị diện cũng rất ít. Chín Vị diện này, là có Chủ Thần cường giả, nên gọi là Tinh vực Cửu Diệu. Còn các Vị diện không có Chủ Thần khác cũng không ít.</w:t>
      </w:r>
    </w:p>
    <w:p>
      <w:pPr>
        <w:pStyle w:val="BodyText"/>
      </w:pPr>
      <w:r>
        <w:t xml:space="preserve">Tần Vô Song nhìn giới thiệu về Tinh vực Cửu Diệu, cảm thấy có chút kỳ quái. Tinh vực Cửu Diệu này, sao lại có cảm giác liên quan tới thế giới kiếp trước của mình.</w:t>
      </w:r>
    </w:p>
    <w:p>
      <w:pPr>
        <w:pStyle w:val="BodyText"/>
      </w:pPr>
      <w:r>
        <w:t xml:space="preserve">Nhật Diệu, còn gọi là Thái Dương, Nguyệt Diệu, còn gọi là Thái Âm.</w:t>
      </w:r>
    </w:p>
    <w:p>
      <w:pPr>
        <w:pStyle w:val="BodyText"/>
      </w:pPr>
      <w:r>
        <w:t xml:space="preserve">Như vậy, xem ra rất giống Thái Dương Hệ ở kiếp trước. Tần Vô Song nhịn không được sờ sống mũi một cái, lộ ra ý tứ cười khổ.</w:t>
      </w:r>
    </w:p>
    <w:p>
      <w:pPr>
        <w:pStyle w:val="BodyText"/>
      </w:pPr>
      <w:r>
        <w:t xml:space="preserve">Mộ Dung Nhạn ở bên hỏi:</w:t>
      </w:r>
    </w:p>
    <w:p>
      <w:pPr>
        <w:pStyle w:val="BodyText"/>
      </w:pPr>
      <w:r>
        <w:t xml:space="preserve">- Vô Song ca ca, sao thế?</w:t>
      </w:r>
    </w:p>
    <w:p>
      <w:pPr>
        <w:pStyle w:val="BodyText"/>
      </w:pPr>
      <w:r>
        <w:t xml:space="preserve">Tần Vô Song nhìn ái thê, nhất thời không biết phải trả lời thế nào. Lẽ nào nói với họ, mình là xuyên việt tới đây, Đại lục Thiên Huyền không phải là ngôi nhà thực sự của hắn, gia đình ở tiền thế của hắn, là một nơi gọi là Địa Cầu?</w:t>
      </w:r>
    </w:p>
    <w:p>
      <w:pPr>
        <w:pStyle w:val="BodyText"/>
      </w:pPr>
      <w:r>
        <w:t xml:space="preserve">Điều này nói ra, e rằng Mộ Dung Nhạn cũng có thể hiểu được. Nhưng đối với văn minh khoa học kỹ thuật của Địa Cầu, chỉ e Mộ Dung Nhạn không thể nào có thể hiểu được.</w:t>
      </w:r>
    </w:p>
    <w:p>
      <w:pPr>
        <w:pStyle w:val="BodyText"/>
      </w:pPr>
      <w:r>
        <w:t xml:space="preserve">Nói tới kiếp trước kiếp này, Mộ Dung Nhạn có thể lý giải là luân hồi nhân quả. Nhưng mà, để lý giải văn minh của loài người, là vô cùng khó khăn.</w:t>
      </w:r>
    </w:p>
    <w:p>
      <w:pPr>
        <w:pStyle w:val="BodyText"/>
      </w:pPr>
      <w:r>
        <w:t xml:space="preserve">Tuy xuyên việt tới Đại lục Thiên Huyền đã mấy ngàn năm rồi, nhưng cuộc sống trên Địa Cầu, hắn vẫn thấy vô cùng quen thuộc.</w:t>
      </w:r>
    </w:p>
    <w:p>
      <w:pPr>
        <w:pStyle w:val="BodyText"/>
      </w:pPr>
      <w:r>
        <w:t xml:space="preserve">Chỉ là không biết rằng, nếu Tinh vực Cửu Diệu này thực sự là Thái Dương Hệ, vậy phải chăng nơi đây cũng đã trải qua mấy nghìn năm.</w:t>
      </w:r>
    </w:p>
    <w:p>
      <w:pPr>
        <w:pStyle w:val="BodyText"/>
      </w:pPr>
      <w:r>
        <w:t xml:space="preserve">Vậy ở Địa Cầu, phải chăng cũng đã trải qua mấy nghìn năm?</w:t>
      </w:r>
    </w:p>
    <w:p>
      <w:pPr>
        <w:pStyle w:val="BodyText"/>
      </w:pPr>
      <w:r>
        <w:t xml:space="preserve">Mang theo sự hiếu kỳ này, Tần Vô Song thực sự muốn đi nhìn một chút.</w:t>
      </w:r>
    </w:p>
    <w:p>
      <w:pPr>
        <w:pStyle w:val="BodyText"/>
      </w:pPr>
      <w:r>
        <w:t xml:space="preserve">Nhìn thấy Tần Vô Song biểu tình cổ quái, Mộ Dung Nhạn liền hỏi:</w:t>
      </w:r>
    </w:p>
    <w:p>
      <w:pPr>
        <w:pStyle w:val="BodyText"/>
      </w:pPr>
      <w:r>
        <w:t xml:space="preserve">- Vô Song ca ca, Tinh vực Cửu Diệu này, phải chăng có gì khó khăn?</w:t>
      </w:r>
    </w:p>
    <w:p>
      <w:pPr>
        <w:pStyle w:val="BodyText"/>
      </w:pPr>
      <w:r>
        <w:t xml:space="preserve">- Nhạn nhi, Tinh vực Cửu Diệu này, so với Tinh vực Đại Càn yếu hơn rất nhiều. Trong Vũ trụ Đại La chỉ có thể gọi là một góc nhỏ, không có gì đáng nhắc tới. Vị diện Chủ Thần của bọn họ, chỉ có chín cái. Tinh vực thế này, nhiều nhất chỉ có thể gọi là tiểu Tinh vực, loại không thể nhỏ hơn được nữa.</w:t>
      </w:r>
    </w:p>
    <w:p>
      <w:pPr>
        <w:pStyle w:val="BodyText"/>
      </w:pPr>
      <w:r>
        <w:t xml:space="preserve">Mộ Dung Nhạn gật gật đầu:</w:t>
      </w:r>
    </w:p>
    <w:p>
      <w:pPr>
        <w:pStyle w:val="BodyText"/>
      </w:pPr>
      <w:r>
        <w:t xml:space="preserve">- Vậy phải chăng huynh có vấn đề khó giải quyết? Nói ra để Nhạn nhi góp ý.</w:t>
      </w:r>
    </w:p>
    <w:p>
      <w:pPr>
        <w:pStyle w:val="BodyText"/>
      </w:pPr>
      <w:r>
        <w:t xml:space="preserve">Tần Vô Song cười nói:</w:t>
      </w:r>
    </w:p>
    <w:p>
      <w:pPr>
        <w:pStyle w:val="BodyText"/>
      </w:pPr>
      <w:r>
        <w:t xml:space="preserve">- Nhạn nhi, Tinh vực Cửu Diệu này, ta có cảm giác rất thân thuộc. Hình như kiếp trước có chút quan hệ. Ta có cảm giác nóng lòng muốn đi xem một chút.</w:t>
      </w:r>
    </w:p>
    <w:p>
      <w:pPr>
        <w:pStyle w:val="BodyText"/>
      </w:pPr>
      <w:r>
        <w:t xml:space="preserve">Mộ Dung Nhạn cười nói:</w:t>
      </w:r>
    </w:p>
    <w:p>
      <w:pPr>
        <w:pStyle w:val="BodyText"/>
      </w:pPr>
      <w:r>
        <w:t xml:space="preserve">- Nhạn nhi hiểu rồi, chắc là do người kế thừa huyết mạch của sư phụ, bởi vậy đối với quê hương của hắn cũng có cảm giác thân thiết, đó là do chịu ảnh hưởng của sư phụ.</w:t>
      </w:r>
    </w:p>
    <w:p>
      <w:pPr>
        <w:pStyle w:val="BodyText"/>
      </w:pPr>
      <w:r>
        <w:t xml:space="preserve">Điểm này, Tần Vô Song quả thực không nghĩ tới. Nghe qua lời nhắc nhở của Mộ Dung Nhạn, cũng cảm thấy có chút có lý. Chỉ là, hắn biết rất rõ, nguyên nhân này tuy có, nhưng quan trọng nhất là, hắn cảm thấy, Tinh vực Cửu Diệu này, quả thực rất giống Thái Dương Hệ ngày trước.</w:t>
      </w:r>
    </w:p>
    <w:p>
      <w:pPr>
        <w:pStyle w:val="BodyText"/>
      </w:pPr>
      <w:r>
        <w:t xml:space="preserve">Phải chăng chính là Thái Dương Hệ trong kiếp trước?</w:t>
      </w:r>
    </w:p>
    <w:p>
      <w:pPr>
        <w:pStyle w:val="BodyText"/>
      </w:pPr>
      <w:r>
        <w:t xml:space="preserve">Tần Vô Song rất muốn biết, văn minh khoa học kỹ thuật của kiếp trước, đối với khám phá Vũ trụ cũng không biết mệt mỏi, nhưng cho tới lúc đó, thám hiểm Vũ trụ chỉ dừng lại ở trình độ rất thấp. Căn bản không có năng lực thám hiểm những Tinh vực khác.</w:t>
      </w:r>
    </w:p>
    <w:p>
      <w:pPr>
        <w:pStyle w:val="BodyText"/>
      </w:pPr>
      <w:r>
        <w:t xml:space="preserve">Ngay cả lên mặt trăng, đều bị rất nhiều người coi là chuyện hoang đường.</w:t>
      </w:r>
    </w:p>
    <w:p>
      <w:pPr>
        <w:pStyle w:val="BodyText"/>
      </w:pPr>
      <w:r>
        <w:t xml:space="preserve">Bởi vậy, so với thời đại Thần thoại, văn minh của Địa Cầu kiếp trước, có vẻ vô cùng yếu kém. Tần Vô Song với thực lực hiện nay, trực tiếp đi qua một Tinh vực, cơ hồ có thể làm tới sáng đi chiều đến.</w:t>
      </w:r>
    </w:p>
    <w:p>
      <w:pPr>
        <w:pStyle w:val="BodyText"/>
      </w:pPr>
      <w:r>
        <w:t xml:space="preserve">Tần Vô Song quyết định đi xem xem thế nào. Việc này, không làm rõ ràng, hắn e là không thể nào an tâm được.</w:t>
      </w:r>
    </w:p>
    <w:p>
      <w:pPr>
        <w:pStyle w:val="BodyText"/>
      </w:pPr>
      <w:r>
        <w:t xml:space="preserve">Thánh Hoàng Thiên Thuyền khổng lồ, đối với Tinh vực Cửu Diệu mà nói, quả thực là quá lớn. Bởi vậy, Tần Vô Song chuyển qua một phi thuyền Chủ Thần, thể tích nhỏ hơn.</w:t>
      </w:r>
    </w:p>
    <w:p>
      <w:pPr>
        <w:pStyle w:val="BodyText"/>
      </w:pPr>
      <w:r>
        <w:t xml:space="preserve">Căn dặn những người khác đợi trong Thánh Hoàng Thiên Thuyền, nhiều thì một năm, nhanh thì nửa tháng hắn sẽ trở lại.</w:t>
      </w:r>
    </w:p>
    <w:p>
      <w:pPr>
        <w:pStyle w:val="BodyText"/>
      </w:pPr>
      <w:r>
        <w:t xml:space="preserve">Ngay cả Bao Bao cũng không đem theo, chỉ đem theo Mộ Dung Nhạn và ba người con, một nhà năm người ngồi phi thuyền Chủ Thần hướng Tinh vực Cửu Diệu bay xuống.</w:t>
      </w:r>
    </w:p>
    <w:p>
      <w:pPr>
        <w:pStyle w:val="BodyText"/>
      </w:pPr>
      <w:r>
        <w:t xml:space="preserve">Tới Tinh vực Cửu Diệu, Tần Vô Song lại cẩn thận quan sát quỹ đạo di chuyển của các Vị diện lớn nhỏ xung quanh Nhật Diệu. Phát hiện, trong đó có một Vị diện có màu xanh lục, quả nhiên quay xung quanh quỹ đạo của Nhật Diệu. Trong lòng nhất thời cũng căng thẳng.</w:t>
      </w:r>
    </w:p>
    <w:p>
      <w:pPr>
        <w:pStyle w:val="BodyText"/>
      </w:pPr>
      <w:r>
        <w:t xml:space="preserve">Địa Cầu, hình ảnh này ở kiếp trước hắn đã nhìn thấy qua sách vở, qua tivi vô số lần. Hình ảnh Địa Cầu chụp từ vệ tinh, tinh cầu màu xanh lục, không ngờ lại đẹp như vậy, thân thuộc như vậy.</w:t>
      </w:r>
    </w:p>
    <w:p>
      <w:pPr>
        <w:pStyle w:val="BodyText"/>
      </w:pPr>
      <w:r>
        <w:t xml:space="preserve">Tần Vô Song vốn cường hãn như vậy, mà lúc này cũng không khỏi có chút kích động, đứng hẳn lên.</w:t>
      </w:r>
    </w:p>
    <w:p>
      <w:pPr>
        <w:pStyle w:val="BodyText"/>
      </w:pPr>
      <w:r>
        <w:t xml:space="preserve">Phản ứng này của hắn, khiến Mộ Dung Nhạn rất kinh ngạc:</w:t>
      </w:r>
    </w:p>
    <w:p>
      <w:pPr>
        <w:pStyle w:val="BodyText"/>
      </w:pPr>
      <w:r>
        <w:t xml:space="preserve">- Vô Song ca ca, sao thế?</w:t>
      </w:r>
    </w:p>
    <w:p>
      <w:pPr>
        <w:pStyle w:val="BodyText"/>
      </w:pPr>
      <w:r>
        <w:t xml:space="preserve">- Đẹp quá, Nhạn nhi, nàng không cảm thấy, Vị diện màu xanh này, rất đẹp sao?</w:t>
      </w:r>
    </w:p>
    <w:p>
      <w:pPr>
        <w:pStyle w:val="BodyText"/>
      </w:pPr>
      <w:r>
        <w:t xml:space="preserve">Mộ Dung Nhạn cảm thấy rất kỳ quái, trên dọc đường đi, Thiên Huyền Thất Tử đi qua rất nhiều nơi thần kỳ, gặp qua vô số Vị diện xinh đẹp. Những cảnh tượng đó, biến hóa ngàn vạn, muôn hình vạn trạng. Còn Vị diện màu xanh này, rõ ràng là một Vị diện không có linh khí, võ giả hiển nhiên còn không thèm nhìn tới, sao có thể làm cho phu quân nói là đẹp được nhỉ?</w:t>
      </w:r>
    </w:p>
    <w:p>
      <w:pPr>
        <w:pStyle w:val="BodyText"/>
      </w:pPr>
      <w:r>
        <w:t xml:space="preserve">Nếu nói Vị diện này đẹp, vậy những Vị diện tuyệt đẹp trên đường đi kia, sao phu quân không hề khen lấy một câu, dường như căn bản không thèm nhìn tới.</w:t>
      </w:r>
    </w:p>
    <w:p>
      <w:pPr>
        <w:pStyle w:val="BodyText"/>
      </w:pPr>
      <w:r>
        <w:t xml:space="preserve">- Nhạn nhi, chúng ta xuống dưới xem một chút, đi xem Vị diện này.</w:t>
      </w:r>
    </w:p>
    <w:p>
      <w:pPr>
        <w:pStyle w:val="BodyText"/>
      </w:pPr>
      <w:r>
        <w:t xml:space="preserve">Mộ Dung Nhạn còn cho rằng, Vị diện này là quê hương của Lý Huyền Phong, cảm thấy kỳ lạ, sư phụ Lý Huyền Phong có thể tu luyện tới cảnh giới Thánh Hoàng, sao lại có thể sinh ra ở một Vị diện không có linh khí như thế này?</w:t>
      </w:r>
    </w:p>
    <w:p>
      <w:pPr>
        <w:pStyle w:val="BodyText"/>
      </w:pPr>
      <w:r>
        <w:t xml:space="preserve">Tuy nhiên tình yêu của Mộ Dung Nhạn dành cho trượng phu là không có điều kiện gì cả. Nghe trượng phu nói vậy, gật đầu nói:</w:t>
      </w:r>
    </w:p>
    <w:p>
      <w:pPr>
        <w:pStyle w:val="BodyText"/>
      </w:pPr>
      <w:r>
        <w:t xml:space="preserve">- Vậy xuống xem thế nào!</w:t>
      </w:r>
    </w:p>
    <w:p>
      <w:pPr>
        <w:pStyle w:val="BodyText"/>
      </w:pPr>
      <w:r>
        <w:t xml:space="preserve">Tần Vô Song nói:</w:t>
      </w:r>
    </w:p>
    <w:p>
      <w:pPr>
        <w:pStyle w:val="BodyText"/>
      </w:pPr>
      <w:r>
        <w:t xml:space="preserve">- Không cần phi thuyền Chủ Thần, chúng là bay xuống là được. Còn nữa, các con, thu lực lượng Thần đạo của các con lại, không được để lộ ra ngoài, tránh làm tổn hại tới Vị diện này.</w:t>
      </w:r>
    </w:p>
    <w:p>
      <w:pPr>
        <w:pStyle w:val="BodyText"/>
      </w:pPr>
      <w:r>
        <w:t xml:space="preserve">Thấy Tần Vô Song cẩm thận như vậy, Mộ Dung Nhạn càng cảm thấy kỳ quái.</w:t>
      </w:r>
    </w:p>
    <w:p>
      <w:pPr>
        <w:pStyle w:val="BodyText"/>
      </w:pPr>
      <w:r>
        <w:t xml:space="preserve">Ba đứa nhỏ rất tôn kính phụ thân, nghe phụ thân nói vậy, không dám làm trái.</w:t>
      </w:r>
    </w:p>
    <w:p>
      <w:pPr>
        <w:pStyle w:val="BodyText"/>
      </w:pPr>
      <w:r>
        <w:t xml:space="preserve">Bọn chúng sinh ra đã có dòng máu của Thần đạo, đến nay tất cả đều là Thiên Thần Đạo cường giả rồi. Nếu không áp chế lực lượng Thần đạo lại, những Vị diện không có linh lực, căn bản không thể dung được bọn họ. Chỉ cần thôi động lực lượng Thần đạo là có thể làm cả Vị diện sụp đổ.</w:t>
      </w:r>
    </w:p>
    <w:p>
      <w:pPr>
        <w:pStyle w:val="BodyText"/>
      </w:pPr>
      <w:r>
        <w:t xml:space="preserve">Tần Vô Song tất nhiên sẽ không để chuyện này xảy ra.</w:t>
      </w:r>
    </w:p>
    <w:p>
      <w:pPr>
        <w:pStyle w:val="BodyText"/>
      </w:pPr>
      <w:r>
        <w:t xml:space="preserve">o0o</w:t>
      </w:r>
    </w:p>
    <w:p>
      <w:pPr>
        <w:pStyle w:val="BodyText"/>
      </w:pPr>
      <w:r>
        <w:t xml:space="preserve">Năm đạo quang mang mà mắt thường không thể nhìn thấy được, từ trên cao bay xuống. Ở trên một con đường tại một thành phố tại phương Đông Địa Cầu, một nhà năm người này, dừng lại ở trên một cây cầu.</w:t>
      </w:r>
    </w:p>
    <w:p>
      <w:pPr>
        <w:pStyle w:val="BodyText"/>
      </w:pPr>
      <w:r>
        <w:t xml:space="preserve">Tần Vô Song đứng trên cầu, nhìn cảnh người xe tấp nập, nhất thời như đang trong mộng.</w:t>
      </w:r>
    </w:p>
    <w:p>
      <w:pPr>
        <w:pStyle w:val="BodyText"/>
      </w:pPr>
      <w:r>
        <w:t xml:space="preserve">Trường Giang, Trường Giang mênh mông, đang ở dưới chân.</w:t>
      </w:r>
    </w:p>
    <w:p>
      <w:pPr>
        <w:pStyle w:val="BodyText"/>
      </w:pPr>
      <w:r>
        <w:t xml:space="preserve">Nước Trường Giang, dòng nước đã đi vào trong giấc mộng, lúc này, đang chảy dưới chân mình.</w:t>
      </w:r>
    </w:p>
    <w:p>
      <w:pPr>
        <w:pStyle w:val="BodyText"/>
      </w:pPr>
      <w:r>
        <w:t xml:space="preserve">Tần Vô Song nhìn bốn phía quen thuộc, trong lòng cảm thấy không khỏi ngạc nhiên. Nhìn tất cả xung quanh, hiển nhiên so với lúc mình rời đi, khác biệt không nhiều.</w:t>
      </w:r>
    </w:p>
    <w:p>
      <w:pPr>
        <w:pStyle w:val="BodyText"/>
      </w:pPr>
      <w:r>
        <w:t xml:space="preserve">Tình hình này, tuyệt đối không thể cách biệt mấy nghìn năm được. Nhiều nhất cũng chỉ cách biệt ba bốn năm. Tần Vô Song nhìn thấy người người trên đường, có đôi tình lữ đang đi tới.</w:t>
      </w:r>
    </w:p>
    <w:p>
      <w:pPr>
        <w:pStyle w:val="BodyText"/>
      </w:pPr>
      <w:r>
        <w:t xml:space="preserve">Tần Vô Song hóa ra pháp thân, hỏi:</w:t>
      </w:r>
    </w:p>
    <w:p>
      <w:pPr>
        <w:pStyle w:val="BodyText"/>
      </w:pPr>
      <w:r>
        <w:t xml:space="preserve">- Đồng hương, hỏi một chút, năm nay là năm nào?</w:t>
      </w:r>
    </w:p>
    <w:p>
      <w:pPr>
        <w:pStyle w:val="BodyText"/>
      </w:pPr>
      <w:r>
        <w:t xml:space="preserve">Đôi tình lữ kia ánh mắt như đang nhìn một thằng ngốc, người nam lẩm bẩm nói:</w:t>
      </w:r>
    </w:p>
    <w:p>
      <w:pPr>
        <w:pStyle w:val="BodyText"/>
      </w:pPr>
      <w:r>
        <w:t xml:space="preserve">- Cậu có bệnh à? Phải đi chữa đi.</w:t>
      </w:r>
    </w:p>
    <w:p>
      <w:pPr>
        <w:pStyle w:val="BodyText"/>
      </w:pPr>
      <w:r>
        <w:t xml:space="preserve">Người nữ kia lại cười khanh khách, nhìn thân cổ trang trên người Tần Vô Song, mỉm cười nói:</w:t>
      </w:r>
    </w:p>
    <w:p>
      <w:pPr>
        <w:pStyle w:val="BodyText"/>
      </w:pPr>
      <w:r>
        <w:t xml:space="preserve">- Người ta là diễn viên. Phục trang này, thật là mạnh mẽ a.</w:t>
      </w:r>
    </w:p>
    <w:p>
      <w:pPr>
        <w:pStyle w:val="BodyText"/>
      </w:pPr>
      <w:r>
        <w:t xml:space="preserve">Tần Vô Song mới ý thức được, mình ăn mặc có chút không hợp thời. Đúng lúc đó, ánh mắt liếc qua màn hình di động trên tay người nam kia, màn hình hiện lên là năm…</w:t>
      </w:r>
    </w:p>
    <w:p>
      <w:pPr>
        <w:pStyle w:val="BodyText"/>
      </w:pPr>
      <w:r>
        <w:t xml:space="preserve">Tần Vô Song trong lòng có chút bất ngờ, mới có bốn năm à?</w:t>
      </w:r>
    </w:p>
    <w:p>
      <w:pPr>
        <w:pStyle w:val="BodyText"/>
      </w:pPr>
      <w:r>
        <w:t xml:space="preserve">Thế này là thế nào? Thời Không điên đảo, rõ rằng đã trải qua ba bốn nghìn năm, sao ở Địa Cầu này, lại chỉ qua có bốn năm?</w:t>
      </w:r>
    </w:p>
    <w:p>
      <w:pPr>
        <w:pStyle w:val="BodyText"/>
      </w:pPr>
      <w:r>
        <w:t xml:space="preserve">Lẽ nào trong Thời Không này, ngay cả thời gian cũng nhanh chậm khác nhau sao?</w:t>
      </w:r>
    </w:p>
    <w:p>
      <w:pPr>
        <w:pStyle w:val="BodyText"/>
      </w:pPr>
      <w:r>
        <w:t xml:space="preserve">Truyền thuyết trên trời một năm, dưới đất trăm năm là có thật sao?</w:t>
      </w:r>
    </w:p>
    <w:p>
      <w:pPr>
        <w:pStyle w:val="BodyText"/>
      </w:pPr>
      <w:r>
        <w:t xml:space="preserve">Nhưng bất luận thế nào, Tần Vô Song cũng vô cùng vừa lòng, cười lớn, khóe mắt đã ướt đẫm.</w:t>
      </w:r>
    </w:p>
    <w:p>
      <w:pPr>
        <w:pStyle w:val="BodyText"/>
      </w:pPr>
      <w:r>
        <w:t xml:space="preserve">Người nam kia nói thầm một tiếng:</w:t>
      </w:r>
    </w:p>
    <w:p>
      <w:pPr>
        <w:pStyle w:val="BodyText"/>
      </w:pPr>
      <w:r>
        <w:t xml:space="preserve">- Bị điên rồi, phải chữa thôi!</w:t>
      </w:r>
    </w:p>
    <w:p>
      <w:pPr>
        <w:pStyle w:val="BodyText"/>
      </w:pPr>
      <w:r>
        <w:t xml:space="preserve">Mộ Dung Nhạn nhìn mà há hốc mồm, mỗi hành động của phu quân, nàng đều nhìn trong mắt. Ngôn ngữ lạ, môi trường lạ, phu quân lại vô cùng quen thuộc, dường như nơi này hắn đã tới rất nhiều lần rồi, vừa cười vừa khóc, biểu hiện rất cổ quái.</w:t>
      </w:r>
    </w:p>
    <w:p>
      <w:pPr>
        <w:pStyle w:val="BodyText"/>
      </w:pPr>
      <w:r>
        <w:t xml:space="preserve">- Nhạn nhi, ta vui mừng quá, vui mừng quá!</w:t>
      </w:r>
    </w:p>
    <w:p>
      <w:pPr>
        <w:pStyle w:val="BodyText"/>
      </w:pPr>
      <w:r>
        <w:t xml:space="preserve">Tần Vô Song lúc này, giống như một đứa trẻ, vui mừng mà nhảy lên, chạy lên.</w:t>
      </w:r>
    </w:p>
    <w:p>
      <w:pPr>
        <w:pStyle w:val="BodyText"/>
      </w:pPr>
      <w:r>
        <w:t xml:space="preserve">Lúc này, nếu để cường giả của Đại lục Thiên Huyền nhìn thấy, chắc phải kinh ngạc đến rơi cả quai hàm.</w:t>
      </w:r>
    </w:p>
    <w:p>
      <w:pPr>
        <w:pStyle w:val="BodyText"/>
      </w:pPr>
      <w:r>
        <w:t xml:space="preserve">Nhìn thấy Mộ Dung Nhạn vẻ mặt kinh ngạc, Tần Vô Song ý thức được, tự mình cơ hồ phải nói chuyện với thê tử một chút.</w:t>
      </w:r>
    </w:p>
    <w:p>
      <w:pPr>
        <w:pStyle w:val="BodyText"/>
      </w:pPr>
      <w:r>
        <w:t xml:space="preserve">Lần nói chuyện này, làm Mộ Dung Nhạn nghe mà như trong giấc mộng, vẻ mặt kinh ngạc không tin tưởng.</w:t>
      </w:r>
    </w:p>
    <w:p>
      <w:pPr>
        <w:pStyle w:val="BodyText"/>
      </w:pPr>
      <w:r>
        <w:t xml:space="preserve">- Vô Song ca ca, ngươi là nói, nơi gọi là Địa Cầu này, thực sự là ngôi nhà kiếp trước của ngươi sao? Còn ngươi sống lại ở Đại lục Thiên Huyền, nơi này mới chỉ qua bốn năm. Vậy, nơi này ngươi còn người thân, còn bạn bè chứ?</w:t>
      </w:r>
    </w:p>
    <w:p>
      <w:pPr>
        <w:pStyle w:val="BodyText"/>
      </w:pPr>
      <w:r>
        <w:t xml:space="preserve">Tần Vô Song ảm đạm:</w:t>
      </w:r>
    </w:p>
    <w:p>
      <w:pPr>
        <w:pStyle w:val="BodyText"/>
      </w:pPr>
      <w:r>
        <w:t xml:space="preserve">- Ta ở nơi này chỉ còn một người chị không phải ruột thịt</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27" w:name="chương-1005"/>
      <w:bookmarkEnd w:id="1027"/>
      <w:r>
        <w:t xml:space="preserve">1005. Chương 1005</w:t>
      </w:r>
    </w:p>
    <w:p>
      <w:pPr>
        <w:pStyle w:val="Compact"/>
      </w:pPr>
      <w:r>
        <w:br w:type="textWrapping"/>
      </w:r>
      <w:r>
        <w:br w:type="textWrapping"/>
      </w:r>
    </w:p>
    <w:p>
      <w:pPr>
        <w:pStyle w:val="BodyText"/>
      </w:pPr>
      <w:r>
        <w:t xml:space="preserve">Chương 1005 : Tỷ tỷ mất tích.</w:t>
      </w:r>
    </w:p>
    <w:p>
      <w:pPr>
        <w:pStyle w:val="BodyText"/>
      </w:pPr>
      <w:r>
        <w:t xml:space="preserve">Mộ Dung Nhạn nghe Tần Vô Song nói, cảm thấy vô cùng mới mẻ. Những điều này đối với cô quả thực là vô cùng mới mẻ.</w:t>
      </w:r>
    </w:p>
    <w:p>
      <w:pPr>
        <w:pStyle w:val="BodyText"/>
      </w:pPr>
      <w:r>
        <w:t xml:space="preserve">Một thế giới hoàn toàn xa lạ, một Vị diện hoàn toàn không giống với thế giới của võ giả, không ngờ lại có quan hệ mật thiết với phu quân mình.</w:t>
      </w:r>
    </w:p>
    <w:p>
      <w:pPr>
        <w:pStyle w:val="BodyText"/>
      </w:pPr>
      <w:r>
        <w:t xml:space="preserve">Tần Vô Song tất nhiên không muốn làm ra vẻ khác người, hắn cũng biết, đối với thế giới này mà nói, hắn hiện nay cũng chỉ là một khách qua đường.</w:t>
      </w:r>
    </w:p>
    <w:p>
      <w:pPr>
        <w:pStyle w:val="BodyText"/>
      </w:pPr>
      <w:r>
        <w:t xml:space="preserve">Sinh tử luân hồi, mỗi thế giới đều có nhân quả của nó. Nếu nhân quả kiếp trước kiếp này mà không làm rõ thì thật là không tiện.</w:t>
      </w:r>
    </w:p>
    <w:p>
      <w:pPr>
        <w:pStyle w:val="BodyText"/>
      </w:pPr>
      <w:r>
        <w:t xml:space="preserve">Đối với hắn mà nói, tới qua, nhìn qua, giải quyết cái tâm nguyện của mình là đủ rồi. Hắn tất nhiên sẽ không cố ý thay đổi gì cả.</w:t>
      </w:r>
    </w:p>
    <w:p>
      <w:pPr>
        <w:pStyle w:val="BodyText"/>
      </w:pPr>
      <w:r>
        <w:t xml:space="preserve">Kiếp trước, hắn là một võ giả yêu nước. Tới kiếp này, vươn tới cảnh giới Chủ Thần, vơi cảnh giới kiếp trước hoàn toàn khác biệt. Với cao độ hiện nay của hắn, tất nhiên sẽ không còn dừng mắt ở tầng cao này nữa.</w:t>
      </w:r>
    </w:p>
    <w:p>
      <w:pPr>
        <w:pStyle w:val="BodyText"/>
      </w:pPr>
      <w:r>
        <w:t xml:space="preserve">Nếu nói thế giới này vẫn còn gì khiến hắn không yên tâm, thì đó chỉ có thể là tỷ tỷ đã hết lòng chăm sóc hắn ở kiếp trước.</w:t>
      </w:r>
    </w:p>
    <w:p>
      <w:pPr>
        <w:pStyle w:val="BodyText"/>
      </w:pPr>
      <w:r>
        <w:t xml:space="preserve">Tuy không phải là máu mủ ruột thịt, nhưng còn thân tình hơn cả máu mủ ruột thịt.</w:t>
      </w:r>
    </w:p>
    <w:p>
      <w:pPr>
        <w:pStyle w:val="BodyText"/>
      </w:pPr>
      <w:r>
        <w:t xml:space="preserve">Tần Vô Song quyết định đi thăm tỷ tỷ ở kiếp trước, giải quyết tâm nguyện của hắn.</w:t>
      </w:r>
    </w:p>
    <w:p>
      <w:pPr>
        <w:pStyle w:val="BodyText"/>
      </w:pPr>
      <w:r>
        <w:t xml:space="preserve">Chỉ là, quyết định đi gặp chị, nhưng dùng hình thức nào để đi, quả thật khó khăn. Dù sao, Vũ Tinh Hà ở kiếp trước đã là quá khứ, với thế giới này mà nói, Vũ Tinh Hà đã là lịch sử của bốn năm trước rồi.</w:t>
      </w:r>
    </w:p>
    <w:p>
      <w:pPr>
        <w:pStyle w:val="BodyText"/>
      </w:pPr>
      <w:r>
        <w:t xml:space="preserve">Nếu tùy tiện xuất hiện, nói với tỷ tỷ mình là Tiểu Vũ, không dọa tỷ tỷ sợ chết mới lạ. Với thế giới này, trừ tín đồ sùng đạo ra, còn lại chủ yếu là người theo chủ nghĩa vô thần, chủ nghĩa duy vật. Lý luận nhân quả luân hồi, e rằng không thích hợp.</w:t>
      </w:r>
    </w:p>
    <w:p>
      <w:pPr>
        <w:pStyle w:val="BodyText"/>
      </w:pPr>
      <w:r>
        <w:t xml:space="preserve">Cho nên, hắn quyết định đổi một hình thức khác, một hình thức tương đối uyển chuyển, ít nhất là một hình thức có thể chấp nhận được.</w:t>
      </w:r>
    </w:p>
    <w:p>
      <w:pPr>
        <w:pStyle w:val="BodyText"/>
      </w:pPr>
      <w:r>
        <w:t xml:space="preserve">Chỉ là bất kể hình thức nào, trang phục hiện nay là không thích hợp.</w:t>
      </w:r>
    </w:p>
    <w:p>
      <w:pPr>
        <w:pStyle w:val="BodyText"/>
      </w:pPr>
      <w:r>
        <w:t xml:space="preserve">Đột nhiên quay lại thế giới kiếp trước, Tần Vô Song phát hiện chỗ nào cũng bị bó tay bó chân. Đầu tiên tất cả các tài sản của hắn, trong thế giới này, căn bản đồng nghĩa với phế vật, hoàn toàn không thể hiện được giá trị. Cho dù là vật giá trị liên thành, cũng không thể nào thể hiện được giá trị.</w:t>
      </w:r>
    </w:p>
    <w:p>
      <w:pPr>
        <w:pStyle w:val="BodyText"/>
      </w:pPr>
      <w:r>
        <w:t xml:space="preserve">Cho dù có thể thể hiện ra, nhất thời cũng khó tìm được người hiểu giá trị của nó.</w:t>
      </w:r>
    </w:p>
    <w:p>
      <w:pPr>
        <w:pStyle w:val="BodyText"/>
      </w:pPr>
      <w:r>
        <w:t xml:space="preserve">Không có tiền, thì không thể đổi được trang phục, không thể xuất hiện bình thường như người ở thế giới này.</w:t>
      </w:r>
    </w:p>
    <w:p>
      <w:pPr>
        <w:pStyle w:val="BodyText"/>
      </w:pPr>
      <w:r>
        <w:t xml:space="preserve">Đương nhiên, khó khăn này chỉ là tạm thời, đối với hắn mà nói, kiếm được những thứ này cũng không khó gì. Tần Vô Song không phải là kẻ ngờ nghệch, rất nhanh đã kiếm được tiền.</w:t>
      </w:r>
    </w:p>
    <w:p>
      <w:pPr>
        <w:pStyle w:val="BodyText"/>
      </w:pPr>
      <w:r>
        <w:t xml:space="preserve">Đổi đi bộ trang phục, cả nhà năm người bọn họ nhìn đã rất giống người của thế giới này. Khuôn mặt tiêu chuẩn của người phương Đông, chỉ là so với người của thế giới này, bọn họ ít đi vài phần dục vọng, nhiều hơn vài phần thoát tục.</w:t>
      </w:r>
    </w:p>
    <w:p>
      <w:pPr>
        <w:pStyle w:val="BodyText"/>
      </w:pPr>
      <w:r>
        <w:t xml:space="preserve">Khác biệt về khí chất này, mắt thường đương nhiên là không thể nhìn ra được.</w:t>
      </w:r>
    </w:p>
    <w:p>
      <w:pPr>
        <w:pStyle w:val="BodyText"/>
      </w:pPr>
      <w:r>
        <w:t xml:space="preserve">Mặc một bộ trang phục hiện đại, Mộ Dung Nhạn hiện ra rất nho nhã đoan trang, cũng vô cùng hiếu kỳ. Nàng phát hiện trang phục của thế giới này, tựa hồ rất thú vị.</w:t>
      </w:r>
    </w:p>
    <w:p>
      <w:pPr>
        <w:pStyle w:val="BodyText"/>
      </w:pPr>
      <w:r>
        <w:t xml:space="preserve">Thêm vào thân hình hoàn mỹ kia, phối hợp với khí chất đoan trang, cho người ta cảm giác vô cùng cao quý.</w:t>
      </w:r>
    </w:p>
    <w:p>
      <w:pPr>
        <w:pStyle w:val="BodyText"/>
      </w:pPr>
      <w:r>
        <w:t xml:space="preserve">- Vô Song ca ca, trang phục này thật là kỳ quái. Người ở thế giới này thực là thoáng!</w:t>
      </w:r>
    </w:p>
    <w:p>
      <w:pPr>
        <w:pStyle w:val="BodyText"/>
      </w:pPr>
      <w:r>
        <w:t xml:space="preserve">Nhìn ăn mặc xanh xanh đỏ đỏ khắp trên đường, lại có bao nhiêu thiếu nữ lấy mặc ít mà tự hào, Mộ Dung Nhạn hiển nhiên vô cùng hiếu kỳ.</w:t>
      </w:r>
    </w:p>
    <w:p>
      <w:pPr>
        <w:pStyle w:val="BodyText"/>
      </w:pPr>
      <w:r>
        <w:t xml:space="preserve">Tần Vô Song gật đầu nói:</w:t>
      </w:r>
    </w:p>
    <w:p>
      <w:pPr>
        <w:pStyle w:val="BodyText"/>
      </w:pPr>
      <w:r>
        <w:t xml:space="preserve">- Về phía quan niệm, thế giới này quả thực càng cởi mở một chút.</w:t>
      </w:r>
    </w:p>
    <w:p>
      <w:pPr>
        <w:pStyle w:val="BodyText"/>
      </w:pPr>
      <w:r>
        <w:t xml:space="preserve">Mộ Dung Nhạn cảm giác không thể tưởng tượng được, đặc biệt là kiểu ăn mặc váy ngắn thoáng mát, khiến nàng thầm tặc lưỡi, cảm thấy thực sự không thể hiểu được.</w:t>
      </w:r>
    </w:p>
    <w:p>
      <w:pPr>
        <w:pStyle w:val="BodyText"/>
      </w:pPr>
      <w:r>
        <w:t xml:space="preserve">Lại còn ô tô chạy đầy đường, cũng làm Mộ Dung Nhạn cảm thấy rất mới mẻ.</w:t>
      </w:r>
    </w:p>
    <w:p>
      <w:pPr>
        <w:pStyle w:val="BodyText"/>
      </w:pPr>
      <w:r>
        <w:t xml:space="preserve">Tần Vô Song tất nhiên là lần lượt giải thích cho Mộ Dung Nhạn, cười nói:</w:t>
      </w:r>
    </w:p>
    <w:p>
      <w:pPr>
        <w:pStyle w:val="BodyText"/>
      </w:pPr>
      <w:r>
        <w:t xml:space="preserve">- Người ở đây rất thông minh, bọn họ không thể tu luyện, nhưng có thể làm ra những thứ này, nâng cao tốc độ di chuyển.</w:t>
      </w:r>
    </w:p>
    <w:p>
      <w:pPr>
        <w:pStyle w:val="BodyText"/>
      </w:pPr>
      <w:r>
        <w:t xml:space="preserve">Còn phải nói, nếu không phải là Thần đạo cường giả, cho dù là võ giả của Đại lục Thiên Huyền, cũng chưa chắc đã di chuyển nhanh bằng tốc độ các phương tiện di chuyển ở Địa Cầu này.</w:t>
      </w:r>
    </w:p>
    <w:p>
      <w:pPr>
        <w:pStyle w:val="BodyText"/>
      </w:pPr>
      <w:r>
        <w:t xml:space="preserve">o0o</w:t>
      </w:r>
    </w:p>
    <w:p>
      <w:pPr>
        <w:pStyle w:val="BodyText"/>
      </w:pPr>
      <w:r>
        <w:t xml:space="preserve">Dọc theo đường đi, Mộ Dung Nhạn thập phần tò mò, Tần Vô Song thì tới nơi hai chị em ngày trước ở, khu nhà đó không thuộc loại cao cấp, bốn năm đã trôi qua, thay đổi cũng không nhiều. Chỉ là số người vào ở đã cao hơn một chút.</w:t>
      </w:r>
    </w:p>
    <w:p>
      <w:pPr>
        <w:pStyle w:val="BodyText"/>
      </w:pPr>
      <w:r>
        <w:t xml:space="preserve">Tần Vô Song nhìn con đường quen thuộc, trong lòng lại rung động một lần nữa.</w:t>
      </w:r>
    </w:p>
    <w:p>
      <w:pPr>
        <w:pStyle w:val="BodyText"/>
      </w:pPr>
      <w:r>
        <w:t xml:space="preserve">Chỉ có bốn năm, mà đối với Tần Vô Song, như là xa cách vĩnh hằng, là sinh tử luân hồi, là vết vứt vĩnh viễn không thể bù đắp được.</w:t>
      </w:r>
    </w:p>
    <w:p>
      <w:pPr>
        <w:pStyle w:val="BodyText"/>
      </w:pPr>
      <w:r>
        <w:t xml:space="preserve">Bấm chuông cửa quen thuộc, người ra mở cửa lại là một bà lão đã có tuổi, giương mục kinh lên, nhìn Tần Vô Song một lượt, nói với giọng âm địa phương đặc sệt:</w:t>
      </w:r>
    </w:p>
    <w:p>
      <w:pPr>
        <w:pStyle w:val="BodyText"/>
      </w:pPr>
      <w:r>
        <w:t xml:space="preserve">- Mấy người tìm ai?</w:t>
      </w:r>
    </w:p>
    <w:p>
      <w:pPr>
        <w:pStyle w:val="BodyText"/>
      </w:pPr>
      <w:r>
        <w:t xml:space="preserve">- Ồ, bà lão, bà là chủ nhà này sao?</w:t>
      </w:r>
    </w:p>
    <w:p>
      <w:pPr>
        <w:pStyle w:val="BodyText"/>
      </w:pPr>
      <w:r>
        <w:t xml:space="preserve">- Đúng thế!</w:t>
      </w:r>
    </w:p>
    <w:p>
      <w:pPr>
        <w:pStyle w:val="BodyText"/>
      </w:pPr>
      <w:r>
        <w:t xml:space="preserve">Bà lão dùng ánh mắt nghi ngờ nhìn Tần Vô Song, nếu không phải thấy gia đình họ khí chất hơn người, bà sớm đã đóng cửa rồi.</w:t>
      </w:r>
    </w:p>
    <w:p>
      <w:pPr>
        <w:pStyle w:val="BodyText"/>
      </w:pPr>
      <w:r>
        <w:t xml:space="preserve">- Nơi này trước đây không phải có hai chị em ở sao?</w:t>
      </w:r>
    </w:p>
    <w:p>
      <w:pPr>
        <w:pStyle w:val="BodyText"/>
      </w:pPr>
      <w:r>
        <w:t xml:space="preserve">Thái độ đề phòng của bà lão giảm đi rất nhiều, khẩu khí cũng dịu đi:</w:t>
      </w:r>
    </w:p>
    <w:p>
      <w:pPr>
        <w:pStyle w:val="BodyText"/>
      </w:pPr>
      <w:r>
        <w:t xml:space="preserve">- Mấy người tìm chủ cũ ngôi nhà này sao? Hai chị em đó, là người tốt. Chỉ tiếc mấy năm trước người em xảy ra chuyện, cái căn hộ này liền bán rẻ cho chúng tôi.</w:t>
      </w:r>
    </w:p>
    <w:p>
      <w:pPr>
        <w:pStyle w:val="BodyText"/>
      </w:pPr>
      <w:r>
        <w:t xml:space="preserve">- Chuyển nhượng cho bà rồi?</w:t>
      </w:r>
    </w:p>
    <w:p>
      <w:pPr>
        <w:pStyle w:val="BodyText"/>
      </w:pPr>
      <w:r>
        <w:t xml:space="preserve">Tần Vô Song trong lòng chợt lạnh:</w:t>
      </w:r>
    </w:p>
    <w:p>
      <w:pPr>
        <w:pStyle w:val="BodyText"/>
      </w:pPr>
      <w:r>
        <w:t xml:space="preserve">- Vậy bà có biết, vị Võ Văn đó đã đi đâu rồi không vậy?</w:t>
      </w:r>
    </w:p>
    <w:p>
      <w:pPr>
        <w:pStyle w:val="BodyText"/>
      </w:pPr>
      <w:r>
        <w:t xml:space="preserve">- Cái này tôi không rõ, cô bé đó cũng là số khổ. Sau khi em trai xảy ra chuyện, cô ấy liền bỏ việc ở đơn vị cũ, sau đó thì không biết gì về tin tức cô ấy nữa.</w:t>
      </w:r>
    </w:p>
    <w:p>
      <w:pPr>
        <w:pStyle w:val="BodyText"/>
      </w:pPr>
      <w:r>
        <w:t xml:space="preserve">Tần Vô Song im lặng không nói gì, lát sau mới lúng túng gật đầu:</w:t>
      </w:r>
    </w:p>
    <w:p>
      <w:pPr>
        <w:pStyle w:val="BodyText"/>
      </w:pPr>
      <w:r>
        <w:t xml:space="preserve">- Làm phiền bà rồi, bà cố nghĩ một chút, còn có manh mối nào có thể tìm thấy cô ấy không?</w:t>
      </w:r>
    </w:p>
    <w:p>
      <w:pPr>
        <w:pStyle w:val="BodyText"/>
      </w:pPr>
      <w:r>
        <w:t xml:space="preserve">- Chúng tôi không liên hệ gì với chủ cũ của ngôi nhà này cả. Người trẻ tuổi, cậu có thể tìm đồng nghiệp đơn vị cũ và bạn bè cô ấy hỏi thử xem.</w:t>
      </w:r>
    </w:p>
    <w:p>
      <w:pPr>
        <w:pStyle w:val="BodyText"/>
      </w:pPr>
      <w:r>
        <w:t xml:space="preserve">Lời nhắc nhở thiện chí của bà lão, cho Vô Song một chút manh mối.</w:t>
      </w:r>
    </w:p>
    <w:p>
      <w:pPr>
        <w:pStyle w:val="BodyText"/>
      </w:pPr>
      <w:r>
        <w:t xml:space="preserve">Tần Vô Song biết, ở kiếp trước chị mình công tác ở một đơn vị sự nghiệp. Tìm tới đơn vị đó, Lão Vương của phòng trực ban, Tần Vô Song vừa nhìn đã nhận ra.</w:t>
      </w:r>
    </w:p>
    <w:p>
      <w:pPr>
        <w:pStyle w:val="BodyText"/>
      </w:pPr>
      <w:r>
        <w:t xml:space="preserve">- Chú ơi, xin cho hỏi một người, Võ tiểu thư hiện nay còn công tác ở đây không ạ?</w:t>
      </w:r>
    </w:p>
    <w:p>
      <w:pPr>
        <w:pStyle w:val="BodyText"/>
      </w:pPr>
      <w:r>
        <w:t xml:space="preserve">Lão Vương kia ở chỗ này đã gặp qua bao nhiêu loại người, nhãn lực rất tốt, thấy Tần Vô Song khí độ trầm ổn, không dám chậm trễ, cười nói:</w:t>
      </w:r>
    </w:p>
    <w:p>
      <w:pPr>
        <w:pStyle w:val="BodyText"/>
      </w:pPr>
      <w:r>
        <w:t xml:space="preserve">- Tiên sinh tìm Võ tiểu thư à, cô ấy đã bỏ việc ba năm nay rồi.</w:t>
      </w:r>
    </w:p>
    <w:p>
      <w:pPr>
        <w:pStyle w:val="BodyText"/>
      </w:pPr>
      <w:r>
        <w:t xml:space="preserve">- Vậy chú biết cô ấy đi đâu không ạ?</w:t>
      </w:r>
    </w:p>
    <w:p>
      <w:pPr>
        <w:pStyle w:val="BodyText"/>
      </w:pPr>
      <w:r>
        <w:t xml:space="preserve">- Cái này thì tôi không biết, mấy người thân với cô ấy trong cơ quan đều không biết cô ấy đi đâu. Tiên sinh là bạn của Võ tiểu thư sao?</w:t>
      </w:r>
    </w:p>
    <w:p>
      <w:pPr>
        <w:pStyle w:val="BodyText"/>
      </w:pPr>
      <w:r>
        <w:t xml:space="preserve">- Ha ha, đúng thế!</w:t>
      </w:r>
    </w:p>
    <w:p>
      <w:pPr>
        <w:pStyle w:val="BodyText"/>
      </w:pPr>
      <w:r>
        <w:t xml:space="preserve">Tần Vô Song không chịu từ bỏ ý định, lại vào trong đơn vị hỏi thăm một lượt, kết quả đều như vậy.</w:t>
      </w:r>
    </w:p>
    <w:p>
      <w:pPr>
        <w:pStyle w:val="BodyText"/>
      </w:pPr>
      <w:r>
        <w:t xml:space="preserve">Mộ Dung Nhạn tuy nghe không hiểu ngôn ngữ của thế giới này, nhưng nhìn biểu tình của Tần Vô Song thì cũng biết là sự việc không thuận lợi lắm, nói với Tần Vô Song:</w:t>
      </w:r>
    </w:p>
    <w:p>
      <w:pPr>
        <w:pStyle w:val="BodyText"/>
      </w:pPr>
      <w:r>
        <w:t xml:space="preserve">- Tìm khó khăn như vậy, chi bằng dùng thôi toán chi pháp, xem xem tỷ tỷ của huynh đã đi đâu.</w:t>
      </w:r>
    </w:p>
    <w:p>
      <w:pPr>
        <w:pStyle w:val="BodyText"/>
      </w:pPr>
      <w:r>
        <w:t xml:space="preserve">Tần Vô Song thở dài:</w:t>
      </w:r>
    </w:p>
    <w:p>
      <w:pPr>
        <w:pStyle w:val="BodyText"/>
      </w:pPr>
      <w:r>
        <w:t xml:space="preserve">- Thôi toán chi pháp có thể tính ra, nhưng Vị diện này quá yếu ớt, nếu ta thi triển thần thông, ắt sẽ gây ra ảnh hưởng xấu. Ảnh hưởng đến người vô tội, chỉ e là không được tốt</w:t>
      </w:r>
    </w:p>
    <w:p>
      <w:pPr>
        <w:pStyle w:val="BodyText"/>
      </w:pPr>
      <w:r>
        <w:t xml:space="preserve">Mộ Dung Nhạn đã sơ suất trong vấn đề này, nghe Tần Vô Song nói vậy, gật đầu nói:</w:t>
      </w:r>
    </w:p>
    <w:p>
      <w:pPr>
        <w:pStyle w:val="BodyText"/>
      </w:pPr>
      <w:r>
        <w:t xml:space="preserve">- Là Nhạn nhi đã hồ đồ rồi. Vô Song ca ca, đừng thất vọng, đi hỏi tiếp xem. Huynh không phải nói mới qua bốn năm sao, trong bốn năm, không thể có thay đổi gì quá lớn. Huynh có thể đi hỏi bằng hữu của nàng.</w:t>
      </w:r>
    </w:p>
    <w:p>
      <w:pPr>
        <w:pStyle w:val="BodyText"/>
      </w:pPr>
      <w:r>
        <w:t xml:space="preserve">Tần Vô Song gật đầu:</w:t>
      </w:r>
    </w:p>
    <w:p>
      <w:pPr>
        <w:pStyle w:val="BodyText"/>
      </w:pPr>
      <w:r>
        <w:t xml:space="preserve">- Cũng chỉ có thể như vậy thôi.</w:t>
      </w:r>
    </w:p>
    <w:p>
      <w:pPr>
        <w:pStyle w:val="BodyText"/>
      </w:pPr>
      <w:r>
        <w:t xml:space="preserve">Đang định đi ra khỏi cổng cơ quan, đột nhiên phía sau có tiếng gọi:</w:t>
      </w:r>
    </w:p>
    <w:p>
      <w:pPr>
        <w:pStyle w:val="BodyText"/>
      </w:pPr>
      <w:r>
        <w:t xml:space="preserve">- Tiên sinh, ở đây có ít đồ dùng cá nhân, là tìm thấy trong ngăn kéo bàn làm việc của Võ tiểu thư. Chúng tôi trước nay vẫn niêm phong cẩn thận, nếu ông tìm thấy cô ấy, xin chuyển cho cô ấy.</w:t>
      </w:r>
    </w:p>
    <w:p>
      <w:pPr>
        <w:pStyle w:val="BodyText"/>
      </w:pPr>
      <w:r>
        <w:t xml:space="preserve">Tần Vô Song theo bản năng nhận lấy, trịnh trọng nói:</w:t>
      </w:r>
    </w:p>
    <w:p>
      <w:pPr>
        <w:pStyle w:val="BodyText"/>
      </w:pPr>
      <w:r>
        <w:t xml:space="preserve">- Được, tôi nhất định sẽ tìm cô ấy, tận tay giao cho cô ấy!</w:t>
      </w:r>
    </w:p>
    <w:p>
      <w:pPr>
        <w:pStyle w:val="BodyText"/>
      </w:pPr>
      <w:r>
        <w:t xml:space="preserve">Trong túi, đồ không nhiều, có một ổ cứng di động, còn có một sim điện thoại và một camera, phần lớn đều là sản phẩm kỹ thuật số.</w:t>
      </w:r>
    </w:p>
    <w:p>
      <w:pPr>
        <w:pStyle w:val="BodyText"/>
      </w:pPr>
      <w:r>
        <w:t xml:space="preserve">Do lâu không dùng, camera đã không mở được, ổ cứng di động, ba năm không dùng, không ngờ vẫn có thể dùng. Tần Vô Song thành thạo đi thay một cục pin cho camera.</w:t>
      </w:r>
    </w:p>
    <w:p>
      <w:pPr>
        <w:pStyle w:val="BodyText"/>
      </w:pPr>
      <w:r>
        <w:t xml:space="preserve">Mở ra nhìn thì thấy đều là ảnh bốn năm trước, trừ ảnh của Võ tiểu thư tại cơ quan ra, thì còn lại đều là ảnh của hai chị em.</w:t>
      </w:r>
    </w:p>
    <w:p>
      <w:pPr>
        <w:pStyle w:val="BodyText"/>
      </w:pPr>
      <w:r>
        <w:t xml:space="preserve">Nhìn thấy ảnh của hai chị em, Tần Vô Song trong lòng không khỏi chua xót.</w:t>
      </w:r>
    </w:p>
    <w:p>
      <w:pPr>
        <w:pStyle w:val="BodyText"/>
      </w:pPr>
      <w:r>
        <w:t xml:space="preserve">- Vô Song ca ca, đây là huynh ở kiếp trước sao?</w:t>
      </w:r>
    </w:p>
    <w:p>
      <w:pPr>
        <w:pStyle w:val="BodyText"/>
      </w:pPr>
      <w:r>
        <w:t xml:space="preserve">Mộ Dung Nhạn rất tò mò:</w:t>
      </w:r>
    </w:p>
    <w:p>
      <w:pPr>
        <w:pStyle w:val="BodyText"/>
      </w:pPr>
      <w:r>
        <w:t xml:space="preserve">- Kiếp trước nhìn huynh cũng rất khỏe khoắn, tỷ tỷ cũng rất xinh đẹp, tuy nhiên hai người nhìn không giống nhau.</w:t>
      </w:r>
    </w:p>
    <w:p>
      <w:pPr>
        <w:pStyle w:val="BodyText"/>
      </w:pPr>
      <w:r>
        <w:t xml:space="preserve">- Chúng ta không phải là chị em ruột, nhưng tỷ tỷ đối với ta, cũng tốt như Tần Tụ tỷ tỷ đối với ta vậy.</w:t>
      </w:r>
    </w:p>
    <w:p>
      <w:pPr>
        <w:pStyle w:val="BodyText"/>
      </w:pPr>
      <w:r>
        <w:t xml:space="preserve">- Ừ, có thể thấy, nàng cũng rất yêu quý huynh.</w:t>
      </w:r>
    </w:p>
    <w:p>
      <w:pPr>
        <w:pStyle w:val="BodyText"/>
      </w:pPr>
      <w:r>
        <w:t xml:space="preserve">Mộ Dung Nhạn gật gật đầu.</w:t>
      </w:r>
    </w:p>
    <w:p>
      <w:pPr>
        <w:pStyle w:val="BodyText"/>
      </w:pPr>
      <w:r>
        <w:t xml:space="preserve">- Ta nhất định phải tìm thấy nàng.</w:t>
      </w:r>
    </w:p>
    <w:p>
      <w:pPr>
        <w:pStyle w:val="BodyText"/>
      </w:pPr>
      <w:r>
        <w:t xml:space="preserve">Tần Vô Song khẩu khí rất cương quyết.</w:t>
      </w:r>
    </w:p>
    <w:p>
      <w:pPr>
        <w:pStyle w:val="BodyText"/>
      </w:pPr>
      <w:r>
        <w:t xml:space="preserve">Đồ trong ổ cứng di động, không khác biệt nhiều lắm, chỉ là một ít tài liệu, ảnh và video.</w:t>
      </w:r>
    </w:p>
    <w:p>
      <w:pPr>
        <w:pStyle w:val="BodyText"/>
      </w:pPr>
      <w:r>
        <w:t xml:space="preserve">Không ngờ cái sim điện thoại kia, tuy đã lâu không dùng, nhưng lắp vào điện thoại, lại tìm được mấy số điện thoại, những số điện thoại này đem đến cho Tần Vô Song rất nhiều linh cảm.</w:t>
      </w:r>
    </w:p>
    <w:p>
      <w:pPr>
        <w:pStyle w:val="BodyText"/>
      </w:pPr>
      <w:r>
        <w:t xml:space="preserve">Hắn đối với bạn bè của tỷ tỷ ở kiếp trước, quen biết cũng không nhiều, nhưng một số tỷ muội thân thiết thì cũng biết chút ít. Cầm lấy mấy số điện thoại và tên này, Tần Vô Song hít một hơi thật sâu.</w:t>
      </w:r>
    </w:p>
    <w:p>
      <w:pPr>
        <w:pStyle w:val="BodyText"/>
      </w:pPr>
      <w:r>
        <w:t xml:space="preserve">Rồi mới lần lượt gọi từng số một. Số đầu tiên đã ngừng sử dụng.</w:t>
      </w:r>
    </w:p>
    <w:p>
      <w:pPr>
        <w:pStyle w:val="BodyText"/>
      </w:pPr>
      <w:r>
        <w:t xml:space="preserve">Số thứ hai, đã đổi chủ.</w:t>
      </w:r>
    </w:p>
    <w:p>
      <w:pPr>
        <w:pStyle w:val="BodyText"/>
      </w:pPr>
      <w:r>
        <w:t xml:space="preserve">Số thứ ba, rốt cuộc cũng gọi được, bên kia nghe thấy tìm Võ tiểu thư, cũng vô cùng cả kinh:</w:t>
      </w:r>
    </w:p>
    <w:p>
      <w:pPr>
        <w:pStyle w:val="BodyText"/>
      </w:pPr>
      <w:r>
        <w:t xml:space="preserve">- Cậu tìm Võ Văn, cậu là ai?</w:t>
      </w:r>
    </w:p>
    <w:p>
      <w:pPr>
        <w:pStyle w:val="BodyText"/>
      </w:pPr>
      <w:r>
        <w:t xml:space="preserve">- Trần tiểu thư, cô có biết Võ Văn ở đâu không?</w:t>
      </w:r>
    </w:p>
    <w:p>
      <w:pPr>
        <w:pStyle w:val="BodyText"/>
      </w:pPr>
      <w:r>
        <w:t xml:space="preserve">Bên kia trả lời, giọng điệu vô cùng kích động:</w:t>
      </w:r>
    </w:p>
    <w:p>
      <w:pPr>
        <w:pStyle w:val="BodyText"/>
      </w:pPr>
      <w:r>
        <w:t xml:space="preserve">- Cậu là ai, sao lại quen Võ Văn?</w:t>
      </w:r>
    </w:p>
    <w:p>
      <w:pPr>
        <w:pStyle w:val="BodyText"/>
      </w:pPr>
      <w:r>
        <w:t xml:space="preserve">- Tôi là bạn của em cô ấy, từ nước ngoài quay về, muốn gặp cô ấy.</w:t>
      </w:r>
    </w:p>
    <w:p>
      <w:pPr>
        <w:pStyle w:val="BodyText"/>
      </w:pPr>
      <w:r>
        <w:t xml:space="preserve">Tần Vô Song chỉ có thể nói dối đầy thiện chí, dù sao cũng không thể nói mình là Vũ Tinh Hà chuyển thế được.</w:t>
      </w:r>
    </w:p>
    <w:p>
      <w:pPr>
        <w:pStyle w:val="BodyText"/>
      </w:pPr>
      <w:r>
        <w:t xml:space="preserve">- Ồ, cậu là bạn của Tiểu Vũ sao? Cậu quay về muộn rồi, Tiểu Vũ đã qua đời, Vũ tỷ cũng mất tích rồi, bọn tôi cũng không rõ cô ấy đi đâu. Các cơ quan hữu quan cũng cảnh cáo chúng tôi, không được bàn tán về chuyện của Vũ tỷ. Cậu… Cậu đừng tìm cô ấy nữa, kẻo lại phiền phức đấy.</w:t>
      </w:r>
    </w:p>
    <w:p>
      <w:pPr>
        <w:pStyle w:val="BodyText"/>
      </w:pPr>
      <w:r>
        <w:t xml:space="preserve">- Ồ?</w:t>
      </w:r>
    </w:p>
    <w:p>
      <w:pPr>
        <w:pStyle w:val="BodyText"/>
      </w:pPr>
      <w:r>
        <w:t xml:space="preserve">Tần Vô Song nhíu mày.</w:t>
      </w:r>
    </w:p>
    <w:p>
      <w:pPr>
        <w:pStyle w:val="BodyText"/>
      </w:pPr>
      <w:r>
        <w:t xml:space="preserve">- Mất tích?</w:t>
      </w:r>
    </w:p>
    <w:p>
      <w:pPr>
        <w:pStyle w:val="BodyText"/>
      </w:pPr>
      <w:r>
        <w:t xml:space="preserve">Tần Vô Song đột nhiên trong lòng rung động, cái chết của mình ở kiếp trước, quả thực khiến mọi người khiếp sợ, đồng quy vu tận với sát thủ của tổ chức sát thủ Thực Huyết Tường Vy, tất nhiên sẽ kinh động tới nhiều người.</w:t>
      </w:r>
    </w:p>
    <w:p>
      <w:pPr>
        <w:pStyle w:val="BodyText"/>
      </w:pPr>
      <w:r>
        <w:t xml:space="preserve">Chuyện đó, phải chăng đã liên lụy tới Vũ Văn tỷ tỷ?</w:t>
      </w:r>
    </w:p>
    <w:p>
      <w:pPr>
        <w:pStyle w:val="BodyText"/>
      </w:pPr>
      <w:r>
        <w:t xml:space="preserve">Nghĩ tới đây, Tần Vô Song tâm tình đột nhiên trầm trọng hẳn xuống:</w:t>
      </w:r>
    </w:p>
    <w:p>
      <w:pPr>
        <w:pStyle w:val="BodyText"/>
      </w:pPr>
      <w:r>
        <w:t xml:space="preserve">- Tỷ tỷ lẽ nào đã xảy ra chuyện gì rồi sao?</w:t>
      </w:r>
    </w:p>
    <w:p>
      <w:pPr>
        <w:pStyle w:val="BodyText"/>
      </w:pPr>
      <w:r>
        <w:t xml:space="preserve">Nếu quả thực như thế, vậy thế giới này lưu lại cho hắn, chỉ có tiếc nuối vô tận. Người thân duy nhất của hắn, người hắn luôn bận tâm tới, đã không còn nữa?</w:t>
      </w:r>
    </w:p>
    <w:p>
      <w:pPr>
        <w:pStyle w:val="BodyText"/>
      </w:pPr>
      <w:r>
        <w:t xml:space="preserve">Hắn không tin</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28" w:name="chương-1006"/>
      <w:bookmarkEnd w:id="1028"/>
      <w:r>
        <w:t xml:space="preserve">1006. Chương 1006</w:t>
      </w:r>
    </w:p>
    <w:p>
      <w:pPr>
        <w:pStyle w:val="Compact"/>
      </w:pPr>
      <w:r>
        <w:br w:type="textWrapping"/>
      </w:r>
      <w:r>
        <w:br w:type="textWrapping"/>
      </w:r>
    </w:p>
    <w:p>
      <w:pPr>
        <w:pStyle w:val="BodyText"/>
      </w:pPr>
      <w:r>
        <w:t xml:space="preserve">Chương 1006 : Manh mối tự xuất hiện.</w:t>
      </w:r>
    </w:p>
    <w:p>
      <w:pPr>
        <w:pStyle w:val="BodyText"/>
      </w:pPr>
      <w:r>
        <w:t xml:space="preserve">Tần Vô Song dập điện hoại, còn một chuỗi số điện thoại, hắn biết cũng không cần gọi nữa. Nếu ngay cả Trần tiểu thư cũng không biết Vũ Văn tỷ tỷ đang ở đâu, những người khác càng không thể biết được.</w:t>
      </w:r>
    </w:p>
    <w:p>
      <w:pPr>
        <w:pStyle w:val="BodyText"/>
      </w:pPr>
      <w:r>
        <w:t xml:space="preserve">Nếu dời đi bình thường, không thể nào ngay cả ổ cứng di động và máy ảnh cũng không mang theo. Suy đoán cẩn thận một chút, mất tích lần này, nhất định không phải là chính mình chủ động, mà là mất tích bị động.</w:t>
      </w:r>
    </w:p>
    <w:p>
      <w:pPr>
        <w:pStyle w:val="BodyText"/>
      </w:pPr>
      <w:r>
        <w:t xml:space="preserve">Nghĩ tới đây, Tần Vô Song trong lòng như lửa đốt.</w:t>
      </w:r>
    </w:p>
    <w:p>
      <w:pPr>
        <w:pStyle w:val="BodyText"/>
      </w:pPr>
      <w:r>
        <w:t xml:space="preserve">Tuy nói rằng thời gian mới chỉ qua bốn năm, nhưng thời gian bốn năm, đối với thế giới này mà nói, đủ dài để xảy ra rất nhiều chuyện bất ngờ.</w:t>
      </w:r>
    </w:p>
    <w:p>
      <w:pPr>
        <w:pStyle w:val="BodyText"/>
      </w:pPr>
      <w:r>
        <w:t xml:space="preserve">Lẽ nào, nhất định phải dùng tới thôi toán chi pháp sao? Loại thôi toán pháp thuật này, Tần Vô Song không dám chắc Vị diện này, có chịu đựng nổi uy lực của nó hay không.</w:t>
      </w:r>
    </w:p>
    <w:p>
      <w:pPr>
        <w:pStyle w:val="BodyText"/>
      </w:pPr>
      <w:r>
        <w:t xml:space="preserve">Đối với một Vị diện phi tu luyện, bất cứ lực lượng pháp thuật nào, đều có khả năng ảnh hưởng tới Vị diện này, ảnh hưởng này có thể không phải là trực tiếp giết chóc, nhưng chỉ cần hơi ảnh hưởng một chút, quy tắc vận hành của Địa Cầu sẽ thay đổi rất nhiều, ví dụ nhiệt độ giảm đột ngột, bốn mùa thất thường, ngày đêm thất thường… Những chuyện này không thể nào dự đoán được.</w:t>
      </w:r>
    </w:p>
    <w:p>
      <w:pPr>
        <w:pStyle w:val="BodyText"/>
      </w:pPr>
      <w:r>
        <w:t xml:space="preserve">Không có thu hoạch gì, Tần Vô Song ít nhiều thất vọng. Nhìn thấy sắc trời đã muộn, cả nhà Tần Vô Song tất nhiên không thể vào ở những nơi như khách sạn rồi.</w:t>
      </w:r>
    </w:p>
    <w:p>
      <w:pPr>
        <w:pStyle w:val="BodyText"/>
      </w:pPr>
      <w:r>
        <w:t xml:space="preserve">Bọn họ ngay cả giấy tờ tùy thân cũng không có, tất nhiên không thể nào vào ở được. Đối với bọn họ mà nói, ở đâu không quan trọng, ngày đêm đối với bọn họ khác biệt là không nhiều lắm.</w:t>
      </w:r>
    </w:p>
    <w:p>
      <w:pPr>
        <w:pStyle w:val="BodyText"/>
      </w:pPr>
      <w:r>
        <w:t xml:space="preserve">Tần Vô Song đem theo thê tử tìm một quá ăn không tệ, ăn một bữa lớn đã lâu không được ăn. Đối với bọn người Mộ Dung Nhạn mà nói, phong vị dị quốc quả thực thú vị, khiến bọn họ cảm thấy rất ngon miệng.</w:t>
      </w:r>
    </w:p>
    <w:p>
      <w:pPr>
        <w:pStyle w:val="BodyText"/>
      </w:pPr>
      <w:r>
        <w:t xml:space="preserve">Rời khỏi quán ăn, Tần Vô Song chưa đi được mấy bước, thì đã cảm thấy có chút bất ổn. Khóe miệng hiện ra nụ cười quỷ dị, thầm nghĩ:</w:t>
      </w:r>
    </w:p>
    <w:p>
      <w:pPr>
        <w:pStyle w:val="BodyText"/>
      </w:pPr>
      <w:r>
        <w:t xml:space="preserve">- Đang buồn không có manh mối, không ngờ có người tự tìm tới.</w:t>
      </w:r>
    </w:p>
    <w:p>
      <w:pPr>
        <w:pStyle w:val="BodyText"/>
      </w:pPr>
      <w:r>
        <w:t xml:space="preserve">Thì ra phía sau có một chiếc xe đang theo dõi bọn họ. Tần Vô Song căn bản không cần quay đầu lại, chỉ hơi dùng chút thần thông, mỗi góc của thành phố này, hắn đều nắm rõ. Huống hồ có người cố tình theo dõi!</w:t>
      </w:r>
    </w:p>
    <w:p>
      <w:pPr>
        <w:pStyle w:val="BodyText"/>
      </w:pPr>
      <w:r>
        <w:t xml:space="preserve">Loại theo dõi này, đối với người ở thế giới này mà nói, vô cùng cao siêu. Nhưng đối với Tần Vô Song đến từ Vị diện tu luyện mà nói, quả thực là trò trẻ con.</w:t>
      </w:r>
    </w:p>
    <w:p>
      <w:pPr>
        <w:pStyle w:val="BodyText"/>
      </w:pPr>
      <w:r>
        <w:t xml:space="preserve">Nếu không phải suy nghĩ tới đây là Địa Cầu, không thể dùng thủ đoạn quá mức đáng sợ, Tần Vô Song nhất định trực tiếp đem chiếc xe đó từ trên đường kéo vào tay mình, trực tiếp lôi vào lề đường tra hỏi.</w:t>
      </w:r>
    </w:p>
    <w:p>
      <w:pPr>
        <w:pStyle w:val="BodyText"/>
      </w:pPr>
      <w:r>
        <w:t xml:space="preserve">Tần Vô Song biết có người theo dõi, liền càng đi về góc khuất. Không lâu sau đã đi tới một công viên lớn, bước nhanh vào trong.</w:t>
      </w:r>
    </w:p>
    <w:p>
      <w:pPr>
        <w:pStyle w:val="BodyText"/>
      </w:pPr>
      <w:r>
        <w:t xml:space="preserve">Từ trong chiếc xe phía sau, có hai người trung niên đi ra, biểu tình vô cùng lão luyện, hiển nhiên là những nhân vật giàu kinh nghiệm.</w:t>
      </w:r>
    </w:p>
    <w:p>
      <w:pPr>
        <w:pStyle w:val="BodyText"/>
      </w:pPr>
      <w:r>
        <w:t xml:space="preserve">- Đỗ xe cẩn thận, đừng để lộ liễu quá, đi vào xem thế nào.</w:t>
      </w:r>
    </w:p>
    <w:p>
      <w:pPr>
        <w:pStyle w:val="BodyText"/>
      </w:pPr>
      <w:r>
        <w:t xml:space="preserve">Người ngồi ghế phụ xe nói.</w:t>
      </w:r>
    </w:p>
    <w:p>
      <w:pPr>
        <w:pStyle w:val="BodyText"/>
      </w:pPr>
      <w:r>
        <w:t xml:space="preserve">Hai người một sau một trước, đều đi vào trong công viên. Cảnh đêm của công viên rất đẹp, nhưng đợi bọn họ đi vào thì phát hiện ra, mục tiêu đã biến mất.</w:t>
      </w:r>
    </w:p>
    <w:p>
      <w:pPr>
        <w:pStyle w:val="BodyText"/>
      </w:pPr>
      <w:r>
        <w:t xml:space="preserve">Hai người tìm trong tìm ngoài mấy vòng, không ngờ đối phương đã biến mất không còn tung tích.</w:t>
      </w:r>
    </w:p>
    <w:p>
      <w:pPr>
        <w:pStyle w:val="BodyText"/>
      </w:pPr>
      <w:r>
        <w:t xml:space="preserve">Hai người này đều là những người lão luyện trong phương diện này, ở một góc gặp nhau, đánh mắt nhìn nhau, cảm thấy vô cùng khó hiểu.</w:t>
      </w:r>
    </w:p>
    <w:p>
      <w:pPr>
        <w:pStyle w:val="BodyText"/>
      </w:pPr>
      <w:r>
        <w:t xml:space="preserve">Bọn họ biết rất rõ công viên này, trong quá trình theo dõi điều tra, quả thực đã đảm bảo đối phương không thể trốn từ bất cứ hướng nào.</w:t>
      </w:r>
    </w:p>
    <w:p>
      <w:pPr>
        <w:pStyle w:val="BodyText"/>
      </w:pPr>
      <w:r>
        <w:t xml:space="preserve">Chỉ là, năm người kia, không ngờ lại dưới mắt bọn họ biến mất, điều này đối với năng lực của bọn họ, quả thực là một loại thách thức.</w:t>
      </w:r>
    </w:p>
    <w:p>
      <w:pPr>
        <w:pStyle w:val="BodyText"/>
      </w:pPr>
      <w:r>
        <w:t xml:space="preserve">- Khỉ thật, Tiểu Dư, chúng ta nhất định gặp quỷ rồi.</w:t>
      </w:r>
    </w:p>
    <w:p>
      <w:pPr>
        <w:pStyle w:val="BodyText"/>
      </w:pPr>
      <w:r>
        <w:t xml:space="preserve">Người lớn tuổi hơn nói khẽ.</w:t>
      </w:r>
    </w:p>
    <w:p>
      <w:pPr>
        <w:pStyle w:val="BodyText"/>
      </w:pPr>
      <w:r>
        <w:t xml:space="preserve">- Tôi nói này Trịnh ca, tôi cảm thấy chúng ta đã có chút lo sợ quá mức rồi, năm người bọn họ có lẽ chỉ là bạn bè thông thường, hơn nữa, hiện nay cho dù là cao thủ của tổ chức bí mật thâm nhập vào, chúng ta cũng có cao thủ đợi bọn chúng. Tôi thấy năm người bọn họ không giống từ tổ chức bí mật nước ngoài thâm nhập vào.</w:t>
      </w:r>
    </w:p>
    <w:p>
      <w:pPr>
        <w:pStyle w:val="BodyText"/>
      </w:pPr>
      <w:r>
        <w:t xml:space="preserve">- Tiểu Dư này, xem xét mọi việc, không được chỉ nhìn bề mặt.</w:t>
      </w:r>
    </w:p>
    <w:p>
      <w:pPr>
        <w:pStyle w:val="BodyText"/>
      </w:pPr>
      <w:r>
        <w:t xml:space="preserve">- Trịnh ca, nếu bọn họ quả thực có ác ý, sao lại có thể lộ liễu đi hỏi tin tức của Vũ Văn chứ? Tôi cảm thấy bọn họ có lẽ thực sự là bạn của chị em Vũ Văn. Nếu bọn họ là người của tổ chức bí mật, không thể nào lại lộ liễu đến thế.</w:t>
      </w:r>
    </w:p>
    <w:p>
      <w:pPr>
        <w:pStyle w:val="BodyText"/>
      </w:pPr>
      <w:r>
        <w:t xml:space="preserve">Trịnh ca lớn tuổi một chút cười khổ nói:</w:t>
      </w:r>
    </w:p>
    <w:p>
      <w:pPr>
        <w:pStyle w:val="BodyText"/>
      </w:pPr>
      <w:r>
        <w:t xml:space="preserve">- Bọn chúng dùng biện pháp ẩn núp thẩm thấu không có hiệu quả, có lẽ liền đổi biện pháp khác chăng?</w:t>
      </w:r>
    </w:p>
    <w:p>
      <w:pPr>
        <w:pStyle w:val="BodyText"/>
      </w:pPr>
      <w:r>
        <w:t xml:space="preserve">- Ha ha, Trịnh ca, trí tưởng tượng của anh thật phong phú, được rồi, chúng ta lại tìm một chút. Năm người đó, lẽ nào mọc cánh được sao?</w:t>
      </w:r>
    </w:p>
    <w:p>
      <w:pPr>
        <w:pStyle w:val="BodyText"/>
      </w:pPr>
      <w:r>
        <w:t xml:space="preserve">Hai người nói rồi đang định chia nhau đi tìm, đột nhiên đồng tử co rút đột ngột, liền ngay sau đó, một cảnh tượng khiến bọn họ không thể tưởng tượng được đã xảy ra.</w:t>
      </w:r>
    </w:p>
    <w:p>
      <w:pPr>
        <w:pStyle w:val="BodyText"/>
      </w:pPr>
      <w:r>
        <w:t xml:space="preserve">Đối phương rõ ràng xuất hiện từ phía sau hòn giả sơn cách xa mấy trăm mét, trong chớp mắt, chỉ cảm thấy một trận gió quét tới, người đó đã đứng trước mặt bọn họ.</w:t>
      </w:r>
    </w:p>
    <w:p>
      <w:pPr>
        <w:pStyle w:val="BodyText"/>
      </w:pPr>
      <w:r>
        <w:t xml:space="preserve">Một cỗ lực lượng vô hình lôi kéo bọn họ, hai người đã không tự chủ được đi tới cạnh hòn giả sơn rồi.</w:t>
      </w:r>
    </w:p>
    <w:p>
      <w:pPr>
        <w:pStyle w:val="BodyText"/>
      </w:pPr>
      <w:r>
        <w:t xml:space="preserve">- Hai vị, đắc tội rồi!</w:t>
      </w:r>
    </w:p>
    <w:p>
      <w:pPr>
        <w:pStyle w:val="BodyText"/>
      </w:pPr>
      <w:r>
        <w:t xml:space="preserve">Thanh âm của Tần Vô Song rất lạnh lùng.</w:t>
      </w:r>
    </w:p>
    <w:p>
      <w:pPr>
        <w:pStyle w:val="BodyText"/>
      </w:pPr>
      <w:r>
        <w:t xml:space="preserve">- Anh là ai, chúng ta đâu có đắc tội với anh?</w:t>
      </w:r>
    </w:p>
    <w:p>
      <w:pPr>
        <w:pStyle w:val="BodyText"/>
      </w:pPr>
      <w:r>
        <w:t xml:space="preserve">Khẩu khí của Tiểu Dư cố ra vẻ rất sợ hãi.</w:t>
      </w:r>
    </w:p>
    <w:p>
      <w:pPr>
        <w:pStyle w:val="BodyText"/>
      </w:pPr>
      <w:r>
        <w:t xml:space="preserve">- Hai vị, không nói vòng vo, hai vị sao lại theo dõi chúng ta, sao lại nói chúng ta là người của tổ chức bí mật?</w:t>
      </w:r>
    </w:p>
    <w:p>
      <w:pPr>
        <w:pStyle w:val="BodyText"/>
      </w:pPr>
      <w:r>
        <w:t xml:space="preserve">Tiểu Dư và Trịnh ca sắc mặt vô cùng nghiêm trọng, lắc đầu nói:</w:t>
      </w:r>
    </w:p>
    <w:p>
      <w:pPr>
        <w:pStyle w:val="BodyText"/>
      </w:pPr>
      <w:r>
        <w:t xml:space="preserve">- Không biết anh đang nói gì cả?</w:t>
      </w:r>
    </w:p>
    <w:p>
      <w:pPr>
        <w:pStyle w:val="BodyText"/>
      </w:pPr>
      <w:r>
        <w:t xml:space="preserve">- Có thể thấy, hai người đã trải qua huấn luyện đặc biệt. Tuy nhiên, đối thoại của hai người, tôi đã nghe thấy hết rồi. Chống chế cũng không có tác dụng gì. Tôi cũng không muốn biết quá nhiều, chỉ hỏi một câu, Võ Văn hiện đang ở đâu, phải chăng đã bị các người giết hại rồi? Hoặc nói ra, hoặc chết!</w:t>
      </w:r>
    </w:p>
    <w:p>
      <w:pPr>
        <w:pStyle w:val="BodyText"/>
      </w:pPr>
      <w:r>
        <w:t xml:space="preserve">Tần Vô Song vì biểu đạt sự uy hiếp, ngón tay khẽ búng ra, một cỗ kình phong đem hai ngọn đèn cách ngoài trăm mét trực tiếp bắn vỡ.</w:t>
      </w:r>
    </w:p>
    <w:p>
      <w:pPr>
        <w:pStyle w:val="BodyText"/>
      </w:pPr>
      <w:r>
        <w:t xml:space="preserve">Một chiêu này, khiến Tiểu Dư và Trịnh ca vô cùng khó hiểu. Đây quả thực đã vượt ra ngoài khả năng lý giải của họ.</w:t>
      </w:r>
    </w:p>
    <w:p>
      <w:pPr>
        <w:pStyle w:val="BodyText"/>
      </w:pPr>
      <w:r>
        <w:t xml:space="preserve">Cho dù là dùng súng, trong bóng tối thế này, trừ phi là dùng súng có ống ngắm, nếu không, muốn bắn trúng như vậy, cho dù là thần xạ thủ, cũng phải ngắm cẩn thận một chút. Mà đối phương, lại chỉ dùng sức một ngón tay. Đây lẽ nào là Bách Bộ Xuyên Thấu trong truyền thuyết?</w:t>
      </w:r>
    </w:p>
    <w:p>
      <w:pPr>
        <w:pStyle w:val="BodyText"/>
      </w:pPr>
      <w:r>
        <w:t xml:space="preserve">Hai người này lai lịch không hề nhỏ, đều là nhân viên đặc biệt của cơ quan an ninh. Trong tay cũng rất có thực lực, nhưng thực lực đó, là xây dựng trên cơ sở con người.</w:t>
      </w:r>
    </w:p>
    <w:p>
      <w:pPr>
        <w:pStyle w:val="BodyText"/>
      </w:pPr>
      <w:r>
        <w:t xml:space="preserve">Còn thủ đoạn nà của Tần Vô Song, rõ ràng đã vượt ra ngoài cấp độ con người, đã vượt ra ngoài phạm trù nhân loại. Do vậy, tâm tình của hai người đột nhiên sụp đổ trong chốc lát.</w:t>
      </w:r>
    </w:p>
    <w:p>
      <w:pPr>
        <w:pStyle w:val="BodyText"/>
      </w:pPr>
      <w:r>
        <w:t xml:space="preserve">Lẽ nào quả thực là gặp quỷ rồi sao? Trong lòng hai người đồng thời xuất hiện điềm xấu. Tất cả những thứ này, không phải là người thường có thể làm được.</w:t>
      </w:r>
    </w:p>
    <w:p>
      <w:pPr>
        <w:pStyle w:val="BodyText"/>
      </w:pPr>
      <w:r>
        <w:t xml:space="preserve">- Hoặc là nói, hoặc là chết. Anh bạn, đề thi cậu đưa ra thật là bá đạo!</w:t>
      </w:r>
    </w:p>
    <w:p>
      <w:pPr>
        <w:pStyle w:val="BodyText"/>
      </w:pPr>
      <w:r>
        <w:t xml:space="preserve">Trịnh ca nói:</w:t>
      </w:r>
    </w:p>
    <w:p>
      <w:pPr>
        <w:pStyle w:val="BodyText"/>
      </w:pPr>
      <w:r>
        <w:t xml:space="preserve">- Cậu sao lại tìm Vũ Văn?</w:t>
      </w:r>
    </w:p>
    <w:p>
      <w:pPr>
        <w:pStyle w:val="BodyText"/>
      </w:pPr>
      <w:r>
        <w:t xml:space="preserve">- Tôi là bạn của chị em Vũ Văn. Nếu Vũ Văn bị các người hãm hại, chuyện này chắc chắn sẽ có kết quả là máu chảy thành sông.</w:t>
      </w:r>
    </w:p>
    <w:p>
      <w:pPr>
        <w:pStyle w:val="BodyText"/>
      </w:pPr>
      <w:r>
        <w:t xml:space="preserve">Thanh âm của Tần Vô Song lạnh như băng, mục quang như ánh dao, phảng phất như muốn cắt đôi bọn họ ra, trực tiếp đem những thứ đang nghĩ trong lòng lôi ra.</w:t>
      </w:r>
    </w:p>
    <w:p>
      <w:pPr>
        <w:pStyle w:val="BodyText"/>
      </w:pPr>
      <w:r>
        <w:t xml:space="preserve">- Hai vị, tôi nhắc nhở thiện chí một chút, cơ hội tôi cho các vị, các vị phải trân trọng. Nếu để tôi dùng biện pháp ép cung, các vị dù có sống cũng trở thành những kẻ ngốc mà thôi. Các vị có tin hay không, tôi hoàn toàn có thể trực tiếp thâm nhập vào đầu các vị, trực tiếp điều tra ý nghĩ của các vị.</w:t>
      </w:r>
    </w:p>
    <w:p>
      <w:pPr>
        <w:pStyle w:val="BodyText"/>
      </w:pPr>
      <w:r>
        <w:t xml:space="preserve">- Ha ha, anh bạn, cậu đang nói đùa sao?</w:t>
      </w:r>
    </w:p>
    <w:p>
      <w:pPr>
        <w:pStyle w:val="BodyText"/>
      </w:pPr>
      <w:r>
        <w:t xml:space="preserve">Tiểu Dư hiển nhiên rất cứng cỏi, căn bản không sợ bài này của Tần Vô Song. Nhưng Trịnh ca kia, trên mặt khẽ biến động.</w:t>
      </w:r>
    </w:p>
    <w:p>
      <w:pPr>
        <w:pStyle w:val="BodyText"/>
      </w:pPr>
      <w:r>
        <w:t xml:space="preserve">Bởi vì với kinh nghiệm của hắn, lúc này, có thể cảm nhận thấy rõ ràng, đối phương không phải đang nói đùa. Ánh mắt Tần Vô Song bắn ra một đạo tinh quang, giống như ánh lửa đang rực cháy, khiến người ta có cảm giác uy hiếp rất ghê gớm.</w:t>
      </w:r>
    </w:p>
    <w:p>
      <w:pPr>
        <w:pStyle w:val="BodyText"/>
      </w:pPr>
      <w:r>
        <w:t xml:space="preserve">Biến hóa này, khiến hai người há mồm ngây ngốc. Đây là thủ đoạn gì chứ? Ánh mắt lấp lánh quang mang, đây là chuyện chỉ có trong thần thoại.</w:t>
      </w:r>
    </w:p>
    <w:p>
      <w:pPr>
        <w:pStyle w:val="BodyText"/>
      </w:pPr>
      <w:r>
        <w:t xml:space="preserve">Cũng khó trách hai người bọn họ trực tiếp ngây ngốc.</w:t>
      </w:r>
    </w:p>
    <w:p>
      <w:pPr>
        <w:pStyle w:val="BodyText"/>
      </w:pPr>
      <w:r>
        <w:t xml:space="preserve">- Xem ra, hai vị đã chuẩn bị để ta đi vào trong đầu hai vị điều tra, vậy đừng trách ta không nói trước, một khi ta đi vào đầu hai vị, sẽ làm cho não hai vị bị tổn thương, thậm chí biến thành ngu ngốc.</w:t>
      </w:r>
    </w:p>
    <w:p>
      <w:pPr>
        <w:pStyle w:val="BodyText"/>
      </w:pPr>
      <w:r>
        <w:t xml:space="preserve">Tiểu Dư hừ lạnh:</w:t>
      </w:r>
    </w:p>
    <w:p>
      <w:pPr>
        <w:pStyle w:val="BodyText"/>
      </w:pPr>
      <w:r>
        <w:t xml:space="preserve">- Đừng giả thần giả quỷ, ai chẳng biết bọn sát thủ nước ngoài các ngươi, chỉ muốn bắt Võ Văn để ép cô ấy giao ra thứ các ngươi muốn tìm sao? Nói cho ngươi biết, Võ Văn được bọn ta bảo vệ rất tốt, các ngươi không thể nào tìm được đâu, từ bỏ hy vọng này đi.</w:t>
      </w:r>
    </w:p>
    <w:p>
      <w:pPr>
        <w:pStyle w:val="BodyText"/>
      </w:pPr>
      <w:r>
        <w:t xml:space="preserve">Trịnh ca biết Tiểu Dư nói vậy thì hôm nay không thể nào có thể may mắn thoát được rồi, cười khổ thở dài một tiếng, liên tục lắc đầu. Ai ngờ ánh mắt Tần Vô Song đột nhiên sáng lên:</w:t>
      </w:r>
    </w:p>
    <w:p>
      <w:pPr>
        <w:pStyle w:val="BodyText"/>
      </w:pPr>
      <w:r>
        <w:t xml:space="preserve">- Nói như vậy, Vũ Văn chưa chết?</w:t>
      </w:r>
    </w:p>
    <w:p>
      <w:pPr>
        <w:pStyle w:val="BodyText"/>
      </w:pPr>
      <w:r>
        <w:t xml:space="preserve">- Đương nhiên chưa chết, các người giết chết đệ đệ của cô ấy, lẽ nào còn chưa đủ sao? Nhất định phải diệt cỏ diệt tận gốc mới hài lòng hay sao?</w:t>
      </w:r>
    </w:p>
    <w:p>
      <w:pPr>
        <w:pStyle w:val="BodyText"/>
      </w:pPr>
      <w:r>
        <w:t xml:space="preserve">Tiểu Dư cảm thấy dù sao cũng là chết, không bằng chết thoải mái một chút.</w:t>
      </w:r>
    </w:p>
    <w:p>
      <w:pPr>
        <w:pStyle w:val="BodyText"/>
      </w:pPr>
      <w:r>
        <w:t xml:space="preserve">- Muốn giết thì giết đi, ta không sợ thủ đoạn hèn hạ của các ngươi đâu!</w:t>
      </w:r>
    </w:p>
    <w:p>
      <w:pPr>
        <w:pStyle w:val="BodyText"/>
      </w:pPr>
      <w:r>
        <w:t xml:space="preserve">Tiểu Dư lúc này vẫn không phục, cho rằng Tần Vô Song dùng thủ đoạn bàng môn tà đạo, nếu không không thể nào làm được chuyện vô lý như vậy.</w:t>
      </w:r>
    </w:p>
    <w:p>
      <w:pPr>
        <w:pStyle w:val="BodyText"/>
      </w:pPr>
      <w:r>
        <w:t xml:space="preserve">- Được, rất tốt!</w:t>
      </w:r>
    </w:p>
    <w:p>
      <w:pPr>
        <w:pStyle w:val="BodyText"/>
      </w:pPr>
      <w:r>
        <w:t xml:space="preserve">Tần Vô Song nghe nói Võ Văn không có việc gì, trong lòng nhẹ nhõm đi rất nhiều, xem ra chỉ là hiểu lầm. Tuy chuyện mất tích của Võ Văn liên quan tới bọn họ, nhưng bọn họ là bảo vệ Võ Văn, xem ra khẩu khí của Tiểu Dư không phải đang nói dối.</w:t>
      </w:r>
    </w:p>
    <w:p>
      <w:pPr>
        <w:pStyle w:val="BodyText"/>
      </w:pPr>
      <w:r>
        <w:t xml:space="preserve">- Tôi rất giống lũ chuột không dám nhìn ánh mặt trời của tổ chức bí mật hay sao?</w:t>
      </w:r>
    </w:p>
    <w:p>
      <w:pPr>
        <w:pStyle w:val="BodyText"/>
      </w:pPr>
      <w:r>
        <w:t xml:space="preserve">Tần Vô Song sờ sờ sống mũi, hơi dùng lực một chút, giải khai lực khống chế hai người bọn họ.</w:t>
      </w:r>
    </w:p>
    <w:p>
      <w:pPr>
        <w:pStyle w:val="BodyText"/>
      </w:pPr>
      <w:r>
        <w:t xml:space="preserve">- Rất tốt, hai vị. Tôi không quản hai vị lai lịch thế nào, tôi ở đây đợi một ngày. Đợi người đủ thẩm quyền quyết định của các vị ra nói chuyện với tôi. Tôi cần tin tức chính xác của Võ Văn. Vẫn câu nói đó, Võ Văn không sao, mọi người đều không sao, Võ Văn mà bị hại, tôi sẽ làm cho đối phương máu chảy thành sông.</w:t>
      </w:r>
    </w:p>
    <w:p>
      <w:pPr>
        <w:pStyle w:val="BodyText"/>
      </w:pPr>
      <w:r>
        <w:t xml:space="preserve">Tiểu Dư và Trịnh ca lập tức được tự do, thả lỏng gân cốt, hoàn toàn dùng biểu tình không thể hiểu được để nhìn Tần Vô Song.</w:t>
      </w:r>
    </w:p>
    <w:p>
      <w:pPr>
        <w:pStyle w:val="BodyText"/>
      </w:pPr>
      <w:r>
        <w:t xml:space="preserve">- Để bọn tôi đi?</w:t>
      </w:r>
    </w:p>
    <w:p>
      <w:pPr>
        <w:pStyle w:val="BodyText"/>
      </w:pPr>
      <w:r>
        <w:t xml:space="preserve">- Sao không dám đi? Lẽ nào sợ tôi theo đuôi?</w:t>
      </w:r>
    </w:p>
    <w:p>
      <w:pPr>
        <w:pStyle w:val="BodyText"/>
      </w:pPr>
      <w:r>
        <w:t xml:space="preserve">Hai người nhìn nhau, thực sự không dám đi. Thứ nhất chưa làm rõ đối phương là ai. Thứ hai là sợ bị theo đuôi.</w:t>
      </w:r>
    </w:p>
    <w:p>
      <w:pPr>
        <w:pStyle w:val="BodyText"/>
      </w:pPr>
      <w:r>
        <w:t xml:space="preserve">Thân thủ của đối phương, giống như u linh, hoàn toàn vượt ra ngoài phạm vi lý giải của bọn họ. Nếu bị đối thủ đáng sợ như vậy ngắm trúng, đó sẽ là ác mộng cả cuộc đời</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29" w:name="chương-1007"/>
      <w:bookmarkEnd w:id="1029"/>
      <w:r>
        <w:t xml:space="preserve">1007. Chương 1007</w:t>
      </w:r>
    </w:p>
    <w:p>
      <w:pPr>
        <w:pStyle w:val="Compact"/>
      </w:pPr>
      <w:r>
        <w:br w:type="textWrapping"/>
      </w:r>
      <w:r>
        <w:br w:type="textWrapping"/>
      </w:r>
    </w:p>
    <w:p>
      <w:pPr>
        <w:pStyle w:val="BodyText"/>
      </w:pPr>
      <w:r>
        <w:t xml:space="preserve">Chương 1007 : Tình hình của Vũ Văn tỷ tỷ.</w:t>
      </w:r>
    </w:p>
    <w:p>
      <w:pPr>
        <w:pStyle w:val="BodyText"/>
      </w:pPr>
      <w:r>
        <w:t xml:space="preserve">Tần Vô Song hiện nay đã đại khái nắm được tình hình, xem ra, Vũ Văn tỷ tỷ có lẽ không gặp chuyện gì, chỉ là đã được cơ quan đặc biệt bảo vệ cẩn thận rồi.</w:t>
      </w:r>
    </w:p>
    <w:p>
      <w:pPr>
        <w:pStyle w:val="BodyText"/>
      </w:pPr>
      <w:r>
        <w:t xml:space="preserve">Còn chính mình tùy tiện xuất hiện, điều tra tình hình của Vũ Văn, khiến cho cơ quan đặc biệt chú ý tới, cho rằng hắn là thành viên tổ chức bí mật ở nước ngoài, do vậy mới có sự hiểu lầm này.</w:t>
      </w:r>
    </w:p>
    <w:p>
      <w:pPr>
        <w:pStyle w:val="BodyText"/>
      </w:pPr>
      <w:r>
        <w:t xml:space="preserve">Còn Tần Vô Song cũng hiểu lầm ý tứ của đối phương, cho rằng những người này có ý không tốt với Vũ Văn.</w:t>
      </w:r>
    </w:p>
    <w:p>
      <w:pPr>
        <w:pStyle w:val="BodyText"/>
      </w:pPr>
      <w:r>
        <w:t xml:space="preserve">Còn hai người bọn họ lại cho rằng Tần Vô Song có ý đồ xấu với Vũ Văn, do vậy mới đề phòng đến như vậy, đối với Tần Vô Song cũng tràn ngập ý nghĩ thù địch.</w:t>
      </w:r>
    </w:p>
    <w:p>
      <w:pPr>
        <w:pStyle w:val="BodyText"/>
      </w:pPr>
      <w:r>
        <w:t xml:space="preserve">Một khi đã xác định được hai người bọn họ không có ác ý, Tần Vô Song cũng không tiện thi triển pháp thuật sưu hồn. Pháp thuật sưu hồn này quả thực có thể nhìn thấy từng ý nghĩ của bọn họ, chỉ là người ở thế giới này, thể chất và căn cốt đều không thể nào chịu nổi pháp thuật sưu hồn.</w:t>
      </w:r>
    </w:p>
    <w:p>
      <w:pPr>
        <w:pStyle w:val="BodyText"/>
      </w:pPr>
      <w:r>
        <w:t xml:space="preserve">Cố ý thi triển pháp thuật sưu hồn, nhẹ thì tư duy hỗn loạn, thần trí không rõ, nặng thì tan xác bỏ mạng.</w:t>
      </w:r>
    </w:p>
    <w:p>
      <w:pPr>
        <w:pStyle w:val="BodyText"/>
      </w:pPr>
      <w:r>
        <w:t xml:space="preserve">Dù thế nào kiếp trước vẫn là đồng bào, hơn nữa Tần Vô Song trước nay đối với người của mình vẫn rất khách khí, nếu đối phương là nhân vật của Thực Huyết Tường Vy, Tần Vô Song đã sớm dùng mọi biện pháp rồi.</w:t>
      </w:r>
    </w:p>
    <w:p>
      <w:pPr>
        <w:pStyle w:val="BodyText"/>
      </w:pPr>
      <w:r>
        <w:t xml:space="preserve">Tần Vô Song cười tủm tỉm, thần thái tự nhiên khiến hai người bọn họ rợn cả tóc gáy, bọn họ cảm thấy người trước mặt này quả thực là đáng sợ.</w:t>
      </w:r>
    </w:p>
    <w:p>
      <w:pPr>
        <w:pStyle w:val="BodyText"/>
      </w:pPr>
      <w:r>
        <w:t xml:space="preserve">Xem dáng vẻ của hắn, dường như căn bản không sợ đồng bọn của bọn họ tới tiếp ứng. Tương phản, dường như càng lo lắng bọn họ không tới mới đúng.</w:t>
      </w:r>
    </w:p>
    <w:p>
      <w:pPr>
        <w:pStyle w:val="BodyText"/>
      </w:pPr>
      <w:r>
        <w:t xml:space="preserve">- Hai vị, biện pháp tốt nhất là các vị đưa ta đi.</w:t>
      </w:r>
    </w:p>
    <w:p>
      <w:pPr>
        <w:pStyle w:val="BodyText"/>
      </w:pPr>
      <w:r>
        <w:t xml:space="preserve">Tần Vô Song mỉm cười nói:</w:t>
      </w:r>
    </w:p>
    <w:p>
      <w:pPr>
        <w:pStyle w:val="BodyText"/>
      </w:pPr>
      <w:r>
        <w:t xml:space="preserve">- Cứ kéo dài thế này cũng không phải là biện pháp.</w:t>
      </w:r>
    </w:p>
    <w:p>
      <w:pPr>
        <w:pStyle w:val="BodyText"/>
      </w:pPr>
      <w:r>
        <w:t xml:space="preserve">Nói không được, Tần Vô Song phải sử dụng một số biện pháp dẫn đạo. Chút tiểu thần thông này không thể dẫn tới tâm thần mê loạn, không thể ảnh hưởng về sau.</w:t>
      </w:r>
    </w:p>
    <w:p>
      <w:pPr>
        <w:pStyle w:val="BodyText"/>
      </w:pPr>
      <w:r>
        <w:t xml:space="preserve">Như vậy, Tần Vô Song vừa không làm thương tổn đối phương, lại khiến cho bọn họ ngoan ngoãn phối hợp, đem tất cả sự tình nói ra.</w:t>
      </w:r>
    </w:p>
    <w:p>
      <w:pPr>
        <w:pStyle w:val="BodyText"/>
      </w:pPr>
      <w:r>
        <w:t xml:space="preserve">Tần Vô Song nắm bắt mức độ vừa khéo, quả nhiên bọn họ bị Tần Vô Song ngấm ngầm giở chút thủ đoạn, liền vô cùng hợp tác trả lời câu hỏi.</w:t>
      </w:r>
    </w:p>
    <w:p>
      <w:pPr>
        <w:pStyle w:val="BodyText"/>
      </w:pPr>
      <w:r>
        <w:t xml:space="preserve">Tất cả quả nhiên rất giống với những gì Tần Vô Song dự đoán. Bốn năm trước, kiếp trước của Tần Vô Song là Vũ Tinh Hà ẩu đả cùng sát thủ của tổ chức bí mật, dẫn tới chân khí phản phệ, gặp nạn mất mạng.</w:t>
      </w:r>
    </w:p>
    <w:p>
      <w:pPr>
        <w:pStyle w:val="BodyText"/>
      </w:pPr>
      <w:r>
        <w:t xml:space="preserve">Sau đó cơ quan có trách nhiệm liền tham gia điều tra, từ đó rút ra được một kết luận tương đối bí mật, phá vỡ âm mưu của tổ chức bí mật. Từ đó cũng biết được tình cảnh của Vũ Văn vô cùng nguy hiểm.</w:t>
      </w:r>
    </w:p>
    <w:p>
      <w:pPr>
        <w:pStyle w:val="BodyText"/>
      </w:pPr>
      <w:r>
        <w:t xml:space="preserve">Cơ quan hữu quan vì bảo vệ Vũ Văn, đồng thời cũng là để truy quét thế lực bí mật thâm nhập vào. Các tổ chức bí mật này bị Vũ Tinh Hà phá hoại, vô cùng khâm phục bản lĩnh và thủ đoạn của Vũ Tinh Hà, nhiều lần muốn thâm nhập vào, đoạt được công pháp tu luyện của Tần Vô Song.</w:t>
      </w:r>
    </w:p>
    <w:p>
      <w:pPr>
        <w:pStyle w:val="BodyText"/>
      </w:pPr>
      <w:r>
        <w:t xml:space="preserve">Do vậy, các cơ quan hữu quan vô cùng coi trọng, tăng cường bảo vệ. Vũ Văn do vậy cũng bị các cơ quan hữu quan tiến hành bảo vệ, sống một cuộc sống rất đơn giản.</w:t>
      </w:r>
    </w:p>
    <w:p>
      <w:pPr>
        <w:pStyle w:val="BodyText"/>
      </w:pPr>
      <w:r>
        <w:t xml:space="preserve">Dù vậy, tổ chức bí mật nước ngoài vẫn không ngừng thâm nhập vào, điều tra tin tức về Vũ Văn.</w:t>
      </w:r>
    </w:p>
    <w:p>
      <w:pPr>
        <w:pStyle w:val="BodyText"/>
      </w:pPr>
      <w:r>
        <w:t xml:space="preserve">Theo bọn chúng, Vũ Tinh Hà đã chết rồi, vậy công pháp tu luyện nhất định nằm trong tay Vũ Văn.</w:t>
      </w:r>
    </w:p>
    <w:p>
      <w:pPr>
        <w:pStyle w:val="BodyText"/>
      </w:pPr>
      <w:r>
        <w:t xml:space="preserve">Như thế, trong bốn năm vừa qua, các tổ chức bí mật và cơ quan an ninh quốc gia tiến hành đấu trí đấu tài, những cuộc đấu này, thường không tiện nói rõ ra ngoài, mà ngấm ngầm tiến hành. Còn hành tung của Vũ Văn, do bảo vệ đắc lực nên không bị lộ ra ngoài.</w:t>
      </w:r>
    </w:p>
    <w:p>
      <w:pPr>
        <w:pStyle w:val="BodyText"/>
      </w:pPr>
      <w:r>
        <w:t xml:space="preserve">Cho dù là hai vị này, cũng không hề biết tin tức của Vũ Văn, chỉ biết hoàn cảnh của Vũ Văn rất an toàn. Cụ thể thế nào chỉ có rất ít người được biết. Đây cũng là để có thể làm công tác bảo mật một cách tốt nhất.</w:t>
      </w:r>
    </w:p>
    <w:p>
      <w:pPr>
        <w:pStyle w:val="BodyText"/>
      </w:pPr>
      <w:r>
        <w:t xml:space="preserve">Tần Vô Song hỏi:</w:t>
      </w:r>
    </w:p>
    <w:p>
      <w:pPr>
        <w:pStyle w:val="BodyText"/>
      </w:pPr>
      <w:r>
        <w:t xml:space="preserve">- Nếu đã vậy, ai biết về tin tức của Vũ Văn?</w:t>
      </w:r>
    </w:p>
    <w:p>
      <w:pPr>
        <w:pStyle w:val="BodyText"/>
      </w:pPr>
      <w:r>
        <w:t xml:space="preserve">Vị Trịnh ca kia nói:</w:t>
      </w:r>
    </w:p>
    <w:p>
      <w:pPr>
        <w:pStyle w:val="BodyText"/>
      </w:pPr>
      <w:r>
        <w:t xml:space="preserve">- Thủ trưởng của chúng tôi, biệt hiệu Ngân Hồ biết. Chúng tôi cũng chỉ chịu trách nhiệm trước anh ấy, tất cả hành động do anh ấy chỉ huy.</w:t>
      </w:r>
    </w:p>
    <w:p>
      <w:pPr>
        <w:pStyle w:val="BodyText"/>
      </w:pPr>
      <w:r>
        <w:t xml:space="preserve">- Rất tốt, có thể tìm thấy Ngân Hồ ở chỗ nào?</w:t>
      </w:r>
    </w:p>
    <w:p>
      <w:pPr>
        <w:pStyle w:val="BodyText"/>
      </w:pPr>
      <w:r>
        <w:t xml:space="preserve">- Chỗ chúng tôi gặp mặt là tại…</w:t>
      </w:r>
    </w:p>
    <w:p>
      <w:pPr>
        <w:pStyle w:val="BodyText"/>
      </w:pPr>
      <w:r>
        <w:t xml:space="preserve">Trịnh ca nói ra một cái tên.</w:t>
      </w:r>
    </w:p>
    <w:p>
      <w:pPr>
        <w:pStyle w:val="BodyText"/>
      </w:pPr>
      <w:r>
        <w:t xml:space="preserve">Tần Vô Song thản nhiên cười lên một tiếng. Như vậy là tốt nhất rồi. Chỉ cần Vũ Văn tỷ tỷ không chết thì dễ làm rồi. Chỉ cần còn sống, tất cả mọi vấn đề đều không phải là vấn đề.</w:t>
      </w:r>
    </w:p>
    <w:p>
      <w:pPr>
        <w:pStyle w:val="BodyText"/>
      </w:pPr>
      <w:r>
        <w:t xml:space="preserve">Lo lắng duy nhất của Tần Vô Song là Vũ Văn đã không còn trên đời này. Như vậy, Tần Vô Song tuy thủ đoạn thông thiên, cũng căn bản không làm được gì.</w:t>
      </w:r>
    </w:p>
    <w:p>
      <w:pPr>
        <w:pStyle w:val="BodyText"/>
      </w:pPr>
      <w:r>
        <w:t xml:space="preserve">Quy tắc Sinh Tử cùng cấp với quy tắc Thời Không, đó đều là đại quy tắc. Cho dù là Thánh Hoàng cường giả cũng chỉ nắm được chút bề ngoài.</w:t>
      </w:r>
    </w:p>
    <w:p>
      <w:pPr>
        <w:pStyle w:val="BodyText"/>
      </w:pPr>
      <w:r>
        <w:t xml:space="preserve">Có thể hoàn toàn nắm giữ quy tắc này, chỉ có Đại La Chí Tôn.</w:t>
      </w:r>
    </w:p>
    <w:p>
      <w:pPr>
        <w:pStyle w:val="BodyText"/>
      </w:pPr>
      <w:r>
        <w:t xml:space="preserve">Cũng có nghĩa là, nếu Vũ Văn đã chết, Tần Vô Song một chút biện pháp cũng không có. Thế giới này không giống với thế giới võ giả của Tần Vô Song, chỉ cần Thần hồn không chết, là có hy vọng sống lại.</w:t>
      </w:r>
    </w:p>
    <w:p>
      <w:pPr>
        <w:pStyle w:val="BodyText"/>
      </w:pPr>
      <w:r>
        <w:t xml:space="preserve">Thế giới này, Thần hồn của con người cơ hồ không có lực lượng, cũng có nghĩa là, lực lượng của Thần hồn chưa được khai phá. Bởi vậy, nhục thân mà chết, Thần hồn cơ hồ cũng đồng thời biến mất.</w:t>
      </w:r>
    </w:p>
    <w:p>
      <w:pPr>
        <w:pStyle w:val="BodyText"/>
      </w:pPr>
      <w:r>
        <w:t xml:space="preserve">Thần hồn căn bản không có năng lực tự tồn tại. Mà Thần hồn đã chết, trừ phi Đại La Chí Tôn ra tay nghịch chuyển Thời Không, mới có thể sống lại.</w:t>
      </w:r>
    </w:p>
    <w:p>
      <w:pPr>
        <w:pStyle w:val="BodyText"/>
      </w:pPr>
      <w:r>
        <w:t xml:space="preserve">Nếu có thể Thần hồn không chết, vậy sẽ dễ làm hơn nhiều so với toàn bộ tử vong. Một tia Thần hồn tồn tại thì cơ hội sống lại cũng tăng lên rất nhiều.</w:t>
      </w:r>
    </w:p>
    <w:p>
      <w:pPr>
        <w:pStyle w:val="BodyText"/>
      </w:pPr>
      <w:r>
        <w:t xml:space="preserve">Vũ Văn chưa chết, làm cho Tần Vô Song rất vui mừng. Chỉ cần chưa chết, mọi vấn đề khác đều không phải là vấn đề. Tổ chức bí mật nước ngoài, nếu là Vũ Tinh Hà kiếp trước, có lẽ không thể chống lại được. Nhưng tới nay, Vũ Tinh Hà đã chuyển thế thành Tần Vô Song!</w:t>
      </w:r>
    </w:p>
    <w:p>
      <w:pPr>
        <w:pStyle w:val="BodyText"/>
      </w:pPr>
      <w:r>
        <w:t xml:space="preserve">Mà lực lượng của Tần Vô Song, đừng nói là tổ chức bí mật nhỏ nhoi kia, cho dù là cả Tinh vực Cửu Diệu, Tần Vô Song cũng có thể tiêu diệt gọn.</w:t>
      </w:r>
    </w:p>
    <w:p>
      <w:pPr>
        <w:pStyle w:val="BodyText"/>
      </w:pPr>
      <w:r>
        <w:t xml:space="preserve">Với vũ lực của Địa Cầu, cho dù tập trung tất cả vũ khí tối tân nhất, nhiều nhất cũng chỉ có thể ngăn cản Chân Thần Đạo cường giả. Nếu là Thiên Thần Đạo cường giả xâm phạm, chỉ e là vũ khí tối tân nhất, cũng không thể ngăn chặn được Thiên Thần Đạo cường giả muốn làm gì thì làm.</w:t>
      </w:r>
    </w:p>
    <w:p>
      <w:pPr>
        <w:pStyle w:val="BodyText"/>
      </w:pPr>
      <w:r>
        <w:t xml:space="preserve">Nói cách khác, cho dù là Chân Thần Đạo cường giả, vũ khí tối tân nhất, cũng chỉ có thể làm chậm lại một chút bước tiến của bọn họ mà thôi. Chân Thần Đạo cường giả, có đủ thực lực thống trị Vị diện như thế này.</w:t>
      </w:r>
    </w:p>
    <w:p>
      <w:pPr>
        <w:pStyle w:val="BodyText"/>
      </w:pPr>
      <w:r>
        <w:t xml:space="preserve">o0o</w:t>
      </w:r>
    </w:p>
    <w:p>
      <w:pPr>
        <w:pStyle w:val="BodyText"/>
      </w:pPr>
      <w:r>
        <w:t xml:space="preserve">Thông qua tin tức của Trịnh ca và Tiểu Dư, Tần Vô Song rất nhanh đã tìm thấy Ngân Hồ. Chỉ là Ngân Hồ cũng rất thận trọng, nhìn thấy Tần Vô Song liền trở nên cảnh giác.</w:t>
      </w:r>
    </w:p>
    <w:p>
      <w:pPr>
        <w:pStyle w:val="BodyText"/>
      </w:pPr>
      <w:r>
        <w:t xml:space="preserve">Tuy nhiên, trước mặt cường giả như Tần Vô Song, cảnh giác của hắn chỉ là trò cười. Đây hoàn toàn không phải là tồn tại trong cùng một hệ thống lực lượng.</w:t>
      </w:r>
    </w:p>
    <w:p>
      <w:pPr>
        <w:pStyle w:val="BodyText"/>
      </w:pPr>
      <w:r>
        <w:t xml:space="preserve">Ngân Hồ tiếng tăm lẫy lừng trong cơ quan an ninh, trước mặt Tần Vô Song căn bản không có đáng gì, cho dù chỉ là một cường giả thông thường cũng đủ để đối phó với Ngân Hồ, huống hồ là Tần Vô Song sắp tấn thăng lên Thiên Tôn.</w:t>
      </w:r>
    </w:p>
    <w:p>
      <w:pPr>
        <w:pStyle w:val="BodyText"/>
      </w:pPr>
      <w:r>
        <w:t xml:space="preserve">Từ miệng Ngân Hồ, Tần Vô Song nắm bắt được tin tức liên qua, thì ra, Vũ Văn tỷ tỷ, ba năm trước đã kết hôn rồi. Hiện nay đã thay đổi thân phận, thay đổi hình dáng, ở một huyện xa xôi ở miền Tây sinh sống. Vũ Văn hiện nay đã kết hôn sinh con, sống một cuộc sống giản dị bình thường.</w:t>
      </w:r>
    </w:p>
    <w:p>
      <w:pPr>
        <w:pStyle w:val="BodyText"/>
      </w:pPr>
      <w:r>
        <w:t xml:space="preserve">Cho dù như vậy, cơ quan hữu quan vẫn không sơ sẩy trong việc bảo vệ cô. Tuy Ngân Hồ không nói rõ, nhưng Tần Vô Song biết rõ, cơ quan hữu quan chiếu cố Vũ Văn như vậy, một mặt là để bảo vệ cô, mặt khác, nếu chỉ là một người dân thường, căn bản không đủ để cơ quan hữu quan phải phí công phí sức như thế.</w:t>
      </w:r>
    </w:p>
    <w:p>
      <w:pPr>
        <w:pStyle w:val="BodyText"/>
      </w:pPr>
      <w:r>
        <w:t xml:space="preserve">Nguyên nhân quan trọng hơn là, cơ quan hữu quan, cũng muốn có được thứ mà Vũ Tinh Hà đã để lại. Chỉ là, bọn họ lựa chọn sách lược vỗ về quan tâm, không giống với phương pháp cưỡng đoạt của tổ chức bí mật nước ngoài.</w:t>
      </w:r>
    </w:p>
    <w:p>
      <w:pPr>
        <w:pStyle w:val="BodyText"/>
      </w:pPr>
      <w:r>
        <w:t xml:space="preserve">Tần Vô Song thầm cảm thấy buồn cười, những võ điển ở tiền thế đều là kinh điển, đối với Tần Vô Song hậu thế ảnh hưởng cũng rất lớn. Nhưng đó cũng là do Tần Vô Song không ngừng nâng cấp và hoàn thiện. Nếu chỉ là những võ điển của kiếp trước kia, tác dụng tất nhiên sẽ không nhiều đến vậy.</w:t>
      </w:r>
    </w:p>
    <w:p>
      <w:pPr>
        <w:pStyle w:val="BodyText"/>
      </w:pPr>
      <w:r>
        <w:t xml:space="preserve">Cho dù như vậy, ở một nơi công pháp thiếu thốn như Địa Cầu, võ công ghi chép trong võ điển này, tuy không thể đối đầu với vũ khí tối tân, nhưng đối đầu với vũ khí thông thường, cũng không có vấn đề gì.</w:t>
      </w:r>
    </w:p>
    <w:p>
      <w:pPr>
        <w:pStyle w:val="BodyText"/>
      </w:pPr>
      <w:r>
        <w:t xml:space="preserve">Tần Vô Song hiện nay dùng tư thái siêu nhiên đối mặt với những điều này, trong lòng tất nhiên càng lạnh nhạt. Những võ điển kia lưu lại cho cơ quan hữu quan của quốc gia cũng tốt, còn tốt hơn để chúng thất truyền!</w:t>
      </w:r>
    </w:p>
    <w:p>
      <w:pPr>
        <w:pStyle w:val="BodyText"/>
      </w:pPr>
      <w:r>
        <w:t xml:space="preserve">Nhưng tiền đề là, Vũ Văn tỷ tỷ bắt buộc phải không bị tổn hại gì. Nhưng từ khẩu khí của Ngân Hồ, dường như cuộc sống của Vũ Văn tuy rất bình thản, nhưng cũng không phải hoàn thiện toàn mỹ.</w:t>
      </w:r>
    </w:p>
    <w:p>
      <w:pPr>
        <w:pStyle w:val="BodyText"/>
      </w:pPr>
      <w:r>
        <w:t xml:space="preserve">Tần Vô Song biết Ngân Hồ vẫn còn gì đó chưa thể nói ra, nói không được, vậy chỉ có thể dùng chút thủ đoạn, làm cho Ngân Hồ nói rõ ràng hết ra.</w:t>
      </w:r>
    </w:p>
    <w:p>
      <w:pPr>
        <w:pStyle w:val="BodyText"/>
      </w:pPr>
      <w:r>
        <w:t xml:space="preserve">Thì ra, Vũ Văn ba năm trước cùng một học giả tại địa phương kết hôn, năm sau thì sinh được một con gái.</w:t>
      </w:r>
    </w:p>
    <w:p>
      <w:pPr>
        <w:pStyle w:val="BodyText"/>
      </w:pPr>
      <w:r>
        <w:t xml:space="preserve">Người con gái này, được khoảng một tuổi thì phát hiện ra có bệnh tim nghiêm trọng, mấy ngày trước bệnh nặng đã nhập viện, đến nay đang vô cùng nguy kịch.</w:t>
      </w:r>
    </w:p>
    <w:p>
      <w:pPr>
        <w:pStyle w:val="BodyText"/>
      </w:pPr>
      <w:r>
        <w:t xml:space="preserve">Tần Vô Song không ngờ tới, chỉ có bốn năm, không ngờ lại phát sinh nhiều thay đổi đến vậy. Vũ Văn tỷ tỷ không những đã lập gia đình, mà còn có con gái hai tuổi rồi.</w:t>
      </w:r>
    </w:p>
    <w:p>
      <w:pPr>
        <w:pStyle w:val="BodyText"/>
      </w:pPr>
      <w:r>
        <w:t xml:space="preserve">Chỉ là, cuộc sống không phải là trước sau đều thuận lợi, cuộc sống của chị xem ra gặp chút khó khăn nhỏ. Nhưng ở thế giới này, khó khăn nhỏ lại hay biến thành nỗi tuyệt vọng không thể cứu vãn được.</w:t>
      </w:r>
    </w:p>
    <w:p>
      <w:pPr>
        <w:pStyle w:val="BodyText"/>
      </w:pPr>
      <w:r>
        <w:t xml:space="preserve">Nhân định thắng thiên, bốn chữ này, tại thế giới này, rất khó thể hiện hoàn toàn ra. Sức lực của còn người, nhiều lúc không có tác dụng gì.</w:t>
      </w:r>
    </w:p>
    <w:p>
      <w:pPr>
        <w:pStyle w:val="BodyText"/>
      </w:pPr>
      <w:r>
        <w:t xml:space="preserve">Tần Vô Song âm thầm cảm thấy mình quay về chuyến này là quyết định đúng đắn. Bất kể thế nào, một khi đã tới rồi, không thể lưu lại nuối tiếc.</w:t>
      </w:r>
    </w:p>
    <w:p>
      <w:pPr>
        <w:pStyle w:val="BodyText"/>
      </w:pPr>
      <w:r>
        <w:t xml:space="preserve">Cho dù không thay đổi quy tắc của thế giới này, cũng phải trong phạm vi quy tắc cho phép, đem đến cho Vũ Văn sự giúp đỡ lớn nhất. Chỉ có như vậy, mới có thể yên tâm rời đi!</w:t>
      </w:r>
    </w:p>
    <w:p>
      <w:pPr>
        <w:pStyle w:val="BodyText"/>
      </w:pPr>
      <w:r>
        <w:t xml:space="preserve">o0o</w:t>
      </w:r>
    </w:p>
    <w:p>
      <w:pPr>
        <w:pStyle w:val="BodyText"/>
      </w:pPr>
      <w:r>
        <w:t xml:space="preserve">Trong khoa tim mạch của một bệnh viện lớn nhất của một tỉnh phía Tây Nam, biểu tình của Vũ Văn vô cùng thiểu não, chuyên gia đến từ Thủ đô đã khám, và nói chuyện với cô.</w:t>
      </w:r>
    </w:p>
    <w:p>
      <w:pPr>
        <w:pStyle w:val="BodyText"/>
      </w:pPr>
      <w:r>
        <w:t xml:space="preserve">Ba ngày sau phẫu thuật, nhưng xác xuất thành công rất thấp. Mà nếu không phẫu thuật, đứa trẻ sẽ có thể xảy ra tai nạn ngoài ý muốn bất cứ lúc nào.</w:t>
      </w:r>
    </w:p>
    <w:p>
      <w:pPr>
        <w:pStyle w:val="BodyText"/>
      </w:pPr>
      <w:r>
        <w:t xml:space="preserve">Điều này đối với Vũ Văn mà nói, vô cùng tàn nhẫn. Bất kể là sự lựa chọn thế nào, đều đang cắt từng khúc ruột của người mẹ. Xác xuất thành công của ca phẫu thuật, sẽ không vượt quá hai mươi phần trăm.</w:t>
      </w:r>
    </w:p>
    <w:p>
      <w:pPr>
        <w:pStyle w:val="BodyText"/>
      </w:pPr>
      <w:r>
        <w:t xml:space="preserve">Xác xuất này là vô cùng thấp. Tuy nhiên, Vũ Văn không có lựa chọn nào khác, nhìn đứa bé yếu ớt nằm trên giường bệnh, Vũ Văn lòng đau như cắt.</w:t>
      </w:r>
    </w:p>
    <w:p>
      <w:pPr>
        <w:pStyle w:val="BodyText"/>
      </w:pPr>
      <w:r>
        <w:t xml:space="preserve">Đứa nhỏ mới hơn hai tuổi một chút, đã phải chịu đựng nỗi đau người lớn chưa từng chịu đựng qua. Vũ Văn thậm chí hy vọng, nếu có thể lựa chọn, cô thà lựa chọn thay con chịu đựng nỗi đau này</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30" w:name="chương-1008"/>
      <w:bookmarkEnd w:id="1030"/>
      <w:r>
        <w:t xml:space="preserve">1008. Chương 1008</w:t>
      </w:r>
    </w:p>
    <w:p>
      <w:pPr>
        <w:pStyle w:val="Compact"/>
      </w:pPr>
      <w:r>
        <w:br w:type="textWrapping"/>
      </w:r>
      <w:r>
        <w:br w:type="textWrapping"/>
      </w:r>
    </w:p>
    <w:p>
      <w:pPr>
        <w:pStyle w:val="BodyText"/>
      </w:pPr>
      <w:r>
        <w:t xml:space="preserve">Chương 1008 : Chị em tái ngộ.</w:t>
      </w:r>
    </w:p>
    <w:p>
      <w:pPr>
        <w:pStyle w:val="BodyText"/>
      </w:pPr>
      <w:r>
        <w:t xml:space="preserve">Nhớ tới những vất vả của chín tháng mười ngày mang nặng đẻ đau, nhớ tới vui buồn của lần đầu làm mẹ, nhớ tới những vui buồn của con từ khi sinh ra cho tới ngày nay, trên chặng đường này, Vũ Văn cảm thấy sinh mệnh của mình và con đã hòa làm một.</w:t>
      </w:r>
    </w:p>
    <w:p>
      <w:pPr>
        <w:pStyle w:val="BodyText"/>
      </w:pPr>
      <w:r>
        <w:t xml:space="preserve">Con gái vui, cô cũng vui, con gái đau đớn, cô cũng đau đớn. Tất cả những niềm vui nỗi buồn, cô đều đã tự mình trải qua.</w:t>
      </w:r>
    </w:p>
    <w:p>
      <w:pPr>
        <w:pStyle w:val="BodyText"/>
      </w:pPr>
      <w:r>
        <w:t xml:space="preserve">Cho dù là tiếng thở đau đớn khó nhọc của con trong giấc ngủ, Vũ Văn cũng có thể cảm nhận được.</w:t>
      </w:r>
    </w:p>
    <w:p>
      <w:pPr>
        <w:pStyle w:val="BodyText"/>
      </w:pPr>
      <w:r>
        <w:t xml:space="preserve">Đây là loại tuyệt vọng và bất lực đến thế nào cơ chứ.</w:t>
      </w:r>
    </w:p>
    <w:p>
      <w:pPr>
        <w:pStyle w:val="BodyText"/>
      </w:pPr>
      <w:r>
        <w:t xml:space="preserve">Vũ Văn nghĩ tới đây, nước mắt tuôn rơi, đã ướt hết cả hai má. Đúng lúc đó, cửa khép khẽ bị mở ra, một y tá nhẹ nhàng đi vào.</w:t>
      </w:r>
    </w:p>
    <w:p>
      <w:pPr>
        <w:pStyle w:val="BodyText"/>
      </w:pPr>
      <w:r>
        <w:t xml:space="preserve">- Cô Ngô, bên ngoài sảnh có một người đang tìm cô. Có người bảo tôi hỏi cô, cô ở nước ngoài có bạn bè không?</w:t>
      </w:r>
    </w:p>
    <w:p>
      <w:pPr>
        <w:pStyle w:val="BodyText"/>
      </w:pPr>
      <w:r>
        <w:t xml:space="preserve">Cô Ngô mà y tá này nói tới, chính là Vũ Văn. Đây là thân phận mới của Vũ Văn hiện nay, tên là Ngô Nguyệt Hà.</w:t>
      </w:r>
    </w:p>
    <w:p>
      <w:pPr>
        <w:pStyle w:val="BodyText"/>
      </w:pPr>
      <w:r>
        <w:t xml:space="preserve">- Bạn ở nước ngoài?</w:t>
      </w:r>
    </w:p>
    <w:p>
      <w:pPr>
        <w:pStyle w:val="BodyText"/>
      </w:pPr>
      <w:r>
        <w:t xml:space="preserve">Vũ Văn sửng sốt, đồng thời sắc mặt cũng khẽ biến đổi.</w:t>
      </w:r>
    </w:p>
    <w:p>
      <w:pPr>
        <w:pStyle w:val="BodyText"/>
      </w:pPr>
      <w:r>
        <w:t xml:space="preserve">Mấy năm nay, cô mai danh ẩn tích, chính là để trốn chạy lũ ác đồ kia. Lẽ nào lũ ác đồ đó lại tìm tới đây rồi sao?</w:t>
      </w:r>
    </w:p>
    <w:p>
      <w:pPr>
        <w:pStyle w:val="BodyText"/>
      </w:pPr>
      <w:r>
        <w:t xml:space="preserve">Tuy nhiên có câu, không có gì buồn bằng trái tim đã chết. Vũ Văn hôm nay, vì việc của con gái, sớm tâm niệm như tro bụi, cho dù là những ác đồ kia cầm dao kề vào cổ cô, thì đã sao chứ.</w:t>
      </w:r>
    </w:p>
    <w:p>
      <w:pPr>
        <w:pStyle w:val="BodyText"/>
      </w:pPr>
      <w:r>
        <w:t xml:space="preserve">- Tôi không có bạn ở nước ngoài.</w:t>
      </w:r>
    </w:p>
    <w:p>
      <w:pPr>
        <w:pStyle w:val="BodyText"/>
      </w:pPr>
      <w:r>
        <w:t xml:space="preserve">Vũ Văn lắc đầu.</w:t>
      </w:r>
    </w:p>
    <w:p>
      <w:pPr>
        <w:pStyle w:val="BodyText"/>
      </w:pPr>
      <w:r>
        <w:t xml:space="preserve">- Bọn chúng ở đâu, để tôi gặp bọn chúng!</w:t>
      </w:r>
    </w:p>
    <w:p>
      <w:pPr>
        <w:pStyle w:val="BodyText"/>
      </w:pPr>
      <w:r>
        <w:t xml:space="preserve">Vũ Văn trong lòng đã có cỗ oán khí, năm xưa em trai Vũ Tinh Hà bị chết, khiến cô vô cùng căm hận ác đồ của tổ chức bí mật này.</w:t>
      </w:r>
    </w:p>
    <w:p>
      <w:pPr>
        <w:pStyle w:val="BodyText"/>
      </w:pPr>
      <w:r>
        <w:t xml:space="preserve">Cũng vì những người này, hại cô trốn đông trốn tây, cuộc sống hoàn toàn bị phá nát. Tất cả những bất hạnh của cô, đều do những ác đồ này mà nên.</w:t>
      </w:r>
    </w:p>
    <w:p>
      <w:pPr>
        <w:pStyle w:val="BodyText"/>
      </w:pPr>
      <w:r>
        <w:t xml:space="preserve">- Cô Ngô, nếu cô không quen biết bọn họ, vậy không cần đi gặp bọn họ. Bên trên đã dặn dò cô tránh mặt đi một chút.</w:t>
      </w:r>
    </w:p>
    <w:p>
      <w:pPr>
        <w:pStyle w:val="BodyText"/>
      </w:pPr>
      <w:r>
        <w:t xml:space="preserve">- Tôi không cần tránh!</w:t>
      </w:r>
    </w:p>
    <w:p>
      <w:pPr>
        <w:pStyle w:val="BodyText"/>
      </w:pPr>
      <w:r>
        <w:t xml:space="preserve">Vũ Văn khẩu khí vô cùng kiên quyết, cô biết, mấy năm nay liên tục nằm dưới sự bảo vệ của cơ quan bí mật, âm thầm giúp cô vượt qua rất nhiều khó khăn.</w:t>
      </w:r>
    </w:p>
    <w:p>
      <w:pPr>
        <w:pStyle w:val="BodyText"/>
      </w:pPr>
      <w:r>
        <w:t xml:space="preserve">Nhưng lần nay, cô không hy vọng mình lại trốn chạy nữa, cô phải tự mình đi gặp những người này, cho dù tay trói gà không chặt, cô cũng phải đem nỗi oán hận trong lòng biểu đạt ra.</w:t>
      </w:r>
    </w:p>
    <w:p>
      <w:pPr>
        <w:pStyle w:val="BodyText"/>
      </w:pPr>
      <w:r>
        <w:t xml:space="preserve">Nếu không phải do bọn họ, Vũ Văn cô đã không gặp nhiều bất hạnh đến thế.</w:t>
      </w:r>
    </w:p>
    <w:p>
      <w:pPr>
        <w:pStyle w:val="BodyText"/>
      </w:pPr>
      <w:r>
        <w:t xml:space="preserve">Vũ Văn không quản y tá ngăn lại, đi về phía đại sảnh. Y tá kia không ngừng ngăn cô, cô nói:</w:t>
      </w:r>
    </w:p>
    <w:p>
      <w:pPr>
        <w:pStyle w:val="BodyText"/>
      </w:pPr>
      <w:r>
        <w:t xml:space="preserve">- Tiểu Đỗ, cô giúp tôi chăm sóc con gái, nếu nó tỉnh lại, cô nói với nó mẹ sẽ trở lại ngay.</w:t>
      </w:r>
    </w:p>
    <w:p>
      <w:pPr>
        <w:pStyle w:val="BodyText"/>
      </w:pPr>
      <w:r>
        <w:t xml:space="preserve">Y tá Tiểu Đỗ kia ngăn không được Vũ Văn, đành quay về phòng bệnh chăm lo cho đứa nhỏ.</w:t>
      </w:r>
    </w:p>
    <w:p>
      <w:pPr>
        <w:pStyle w:val="BodyText"/>
      </w:pPr>
      <w:r>
        <w:t xml:space="preserve">Tần Vô Song thực ra đã sớm cảm nhận được khí tức của Vũ Văn tỷ tỷ, thậm chí có thể biết rõ ràng vị trí của chị.</w:t>
      </w:r>
    </w:p>
    <w:p>
      <w:pPr>
        <w:pStyle w:val="BodyText"/>
      </w:pPr>
      <w:r>
        <w:t xml:space="preserve">Bốn nay thời gian đã có rất nhiều thay đổi. Người tỷ tỷ năm xưa xinh đẹp hoạt bát, lại không thiếu nét ôn nhu của thiếu nữ phương Đông, đến nay cho dù là hình mạo hay khí chất đều đã có thêm nét trưởng thành. Chỉ là Vũ Văn sắc mặt tiều tụy, làm cho cô nhìn qua khí sắc rất không tốt.</w:t>
      </w:r>
    </w:p>
    <w:p>
      <w:pPr>
        <w:pStyle w:val="BodyText"/>
      </w:pPr>
      <w:r>
        <w:t xml:space="preserve">Nhìn thấy người chị năm xưa chăm lo cho mình, đến nay biến đổi nhiều như vậy, Tần Vô Song trong lòng đau xót. Tuy ký ức hai thế giới của hắn đã cách cả ngàn năm, nhưng mà, chỉ cần nhìn thấy thân nhân kiếp trước, ký ức xa xôi mấy ngàn năm trước, trong nháy mắt lại trở nên rõ ràng đến thế.</w:t>
      </w:r>
    </w:p>
    <w:p>
      <w:pPr>
        <w:pStyle w:val="BodyText"/>
      </w:pPr>
      <w:r>
        <w:t xml:space="preserve">Phảng phất khoảng cách ký ức mấy nghìn năm cũng chỉ là một giấc mộng rất dài mà thôi.</w:t>
      </w:r>
    </w:p>
    <w:p>
      <w:pPr>
        <w:pStyle w:val="BodyText"/>
      </w:pPr>
      <w:r>
        <w:t xml:space="preserve">- Chị, chị…</w:t>
      </w:r>
    </w:p>
    <w:p>
      <w:pPr>
        <w:pStyle w:val="BodyText"/>
      </w:pPr>
      <w:r>
        <w:t xml:space="preserve">Tần Vô Song trong lòng thổn thức, bất giác đã đứng lên. Hai vệ sĩ bảo vệ Vũ Văn, một tả một hữu từ trong đám đông áp sát tới.</w:t>
      </w:r>
    </w:p>
    <w:p>
      <w:pPr>
        <w:pStyle w:val="BodyText"/>
      </w:pPr>
      <w:r>
        <w:t xml:space="preserve">Đang hướng về phía Tần Vô Song đi tới, không ngờ Ngân Hồ từ một góc đi ra, dùng tay ra ký hiệu ngăn bọn họ lại.</w:t>
      </w:r>
    </w:p>
    <w:p>
      <w:pPr>
        <w:pStyle w:val="BodyText"/>
      </w:pPr>
      <w:r>
        <w:t xml:space="preserve">Vũ Văn nhìn thấy Tần Vô Song như hạc giữa bầy gà, với người trần mắt thịt như cô, sao có thể nhìn ra người đứng trước mặt đây là em mình đã chuyển thế?</w:t>
      </w:r>
    </w:p>
    <w:p>
      <w:pPr>
        <w:pStyle w:val="BodyText"/>
      </w:pPr>
      <w:r>
        <w:t xml:space="preserve">Chỉ là cái nhìn đầu tiên, đã biết đây là người đang cần tìm mình. Thở phì phì đứng cách Tần Vô Song ba bốn mét, mày liễu dựng thẳng, nhìn Tần Vô Song:</w:t>
      </w:r>
    </w:p>
    <w:p>
      <w:pPr>
        <w:pStyle w:val="BodyText"/>
      </w:pPr>
      <w:r>
        <w:t xml:space="preserve">- Là anh tìm tôi?</w:t>
      </w:r>
    </w:p>
    <w:p>
      <w:pPr>
        <w:pStyle w:val="BodyText"/>
      </w:pPr>
      <w:r>
        <w:t xml:space="preserve">Tần Vô Song rất muốn gọi một câu tỷ tỷ, nhưng chung quy quá khiến người khác sợ hãi, nhất thời sợ Vũ Văn không thể chấp nhận, cười nói:</w:t>
      </w:r>
    </w:p>
    <w:p>
      <w:pPr>
        <w:pStyle w:val="BodyText"/>
      </w:pPr>
      <w:r>
        <w:t xml:space="preserve">- Chị Vũ Văn, là tôi tìm chị. Xin hãy tin tôi, tôi không có ác ý gì cả!</w:t>
      </w:r>
    </w:p>
    <w:p>
      <w:pPr>
        <w:pStyle w:val="BodyText"/>
      </w:pPr>
      <w:r>
        <w:t xml:space="preserve">- Không có ác ý. Lũ chuột trong thế giới đen tối các người, vĩnh viễn không ngừng làm những việc bỉ ổi vô sỉ. Ngươi không có ác ý, vậy người tìm ta có chuyện gì?</w:t>
      </w:r>
    </w:p>
    <w:p>
      <w:pPr>
        <w:pStyle w:val="BodyText"/>
      </w:pPr>
      <w:r>
        <w:t xml:space="preserve">Tần Vô Song thấy Vũ Văn tức giận như vậy, càng căm thù những tổ chức bí mật kia. Với tính cách ôn hòa của tỷ tỷ, phải làm cho chị ấy không vui cỡ nào thì chị ấy mới có phản ứng tức giận đến thế. Những người này, thật đáng giận!</w:t>
      </w:r>
    </w:p>
    <w:p>
      <w:pPr>
        <w:pStyle w:val="BodyText"/>
      </w:pPr>
      <w:r>
        <w:t xml:space="preserve">Tần Vô Song trong lòng xuất hiện sát ý.</w:t>
      </w:r>
    </w:p>
    <w:p>
      <w:pPr>
        <w:pStyle w:val="BodyText"/>
      </w:pPr>
      <w:r>
        <w:t xml:space="preserve">- Chị Vũ Văn, tôi và lệnh đệ Vũ Tinh Hà có chút quen biết. Năm xưa ở hải ngoại, chúng tôi từng so tài với nhau, cả hai đều coi đối phương là tri kỷ duy nhất của mình.</w:t>
      </w:r>
    </w:p>
    <w:p>
      <w:pPr>
        <w:pStyle w:val="BodyText"/>
      </w:pPr>
      <w:r>
        <w:t xml:space="preserve">Tần Vô Song chỉ có thể nói vậy, hắn tất nhiên có cách để lấy niềm tin của Vũ Văn.</w:t>
      </w:r>
    </w:p>
    <w:p>
      <w:pPr>
        <w:pStyle w:val="BodyText"/>
      </w:pPr>
      <w:r>
        <w:t xml:space="preserve">Vũ Văn nghiến răng:</w:t>
      </w:r>
    </w:p>
    <w:p>
      <w:pPr>
        <w:pStyle w:val="BodyText"/>
      </w:pPr>
      <w:r>
        <w:t xml:space="preserve">- Cứng rắn không được, thì chuyển sang mềm mỏng sao? Em tôi Vũ Tinh Hà, chưa hề có bạn như anh. Anh muốn lừa tôi, đừng hòng!</w:t>
      </w:r>
    </w:p>
    <w:p>
      <w:pPr>
        <w:pStyle w:val="BodyText"/>
      </w:pPr>
      <w:r>
        <w:t xml:space="preserve">- Ha ha, chị Vũ Văn phải thế nào mới tin tôi?</w:t>
      </w:r>
    </w:p>
    <w:p>
      <w:pPr>
        <w:pStyle w:val="BodyText"/>
      </w:pPr>
      <w:r>
        <w:t xml:space="preserve">- Thế nào cũng không tin ngươi. Lũ cường đạo các ngươi, vĩnh viễn là lũ chuột không dám nhìn ánh mặt trời.</w:t>
      </w:r>
    </w:p>
    <w:p>
      <w:pPr>
        <w:pStyle w:val="BodyText"/>
      </w:pPr>
      <w:r>
        <w:t xml:space="preserve">Một cỗ oán khí của Vũ Văn đều tuôn hết ra:</w:t>
      </w:r>
    </w:p>
    <w:p>
      <w:pPr>
        <w:pStyle w:val="BodyText"/>
      </w:pPr>
      <w:r>
        <w:t xml:space="preserve">- Các ngươi hại em tôi, lại còn muốn hại tôi, đến đây, các ngươi không phải thích giết ngươi lắm sao? Đến giết tôi đi, giết đi!</w:t>
      </w:r>
    </w:p>
    <w:p>
      <w:pPr>
        <w:pStyle w:val="BodyText"/>
      </w:pPr>
      <w:r>
        <w:t xml:space="preserve">Khẩu khí của Vũ Văn hiển nhiên rất điên cuồng, chỉ là, cô cố kìm nén nỗi đau trong lòng, không để nước mắt tuôn ra, không muốn để kẻ thù của cô nhìn thấy sự yếu đuối của cô.</w:t>
      </w:r>
    </w:p>
    <w:p>
      <w:pPr>
        <w:pStyle w:val="BodyText"/>
      </w:pPr>
      <w:r>
        <w:t xml:space="preserve">Tần Vô Song trong lòng dâng lên một nỗi bi thương, chỉ muốn đem Vũ Văn ôm vào lòng.</w:t>
      </w:r>
    </w:p>
    <w:p>
      <w:pPr>
        <w:pStyle w:val="BodyText"/>
      </w:pPr>
      <w:r>
        <w:t xml:space="preserve">- Chị Vũ Văn, bình tĩnh một chút. Người bạn này, không phải người xấu.</w:t>
      </w:r>
    </w:p>
    <w:p>
      <w:pPr>
        <w:pStyle w:val="BodyText"/>
      </w:pPr>
      <w:r>
        <w:t xml:space="preserve">Ngân Hồ lúc này từ trong góc đi ra:</w:t>
      </w:r>
    </w:p>
    <w:p>
      <w:pPr>
        <w:pStyle w:val="BodyText"/>
      </w:pPr>
      <w:r>
        <w:t xml:space="preserve">- Căn cứ vào điều tra của chúng tôi, anh ta rất hiểu tình hình của lệnh đệ Vũ Tinh Hà.</w:t>
      </w:r>
    </w:p>
    <w:p>
      <w:pPr>
        <w:pStyle w:val="BodyText"/>
      </w:pPr>
      <w:r>
        <w:t xml:space="preserve">- Chị Vũ Văn, hãy để tôi đi xem con gái của chị.</w:t>
      </w:r>
    </w:p>
    <w:p>
      <w:pPr>
        <w:pStyle w:val="BodyText"/>
      </w:pPr>
      <w:r>
        <w:t xml:space="preserve">Vũ Văn đột nhiên như hổ điên, ngăn ở trước mặt Tần Vô Song:</w:t>
      </w:r>
    </w:p>
    <w:p>
      <w:pPr>
        <w:pStyle w:val="BodyText"/>
      </w:pPr>
      <w:r>
        <w:t xml:space="preserve">- Không cần ngươi động đến con tôi!</w:t>
      </w:r>
    </w:p>
    <w:p>
      <w:pPr>
        <w:pStyle w:val="BodyText"/>
      </w:pPr>
      <w:r>
        <w:t xml:space="preserve">Tình cảnh đó, giống như một con thú mẹ đang bảo vệ đàn con của mình.</w:t>
      </w:r>
    </w:p>
    <w:p>
      <w:pPr>
        <w:pStyle w:val="BodyText"/>
      </w:pPr>
      <w:r>
        <w:t xml:space="preserve">Tần Vô Song sờ sờ mũi:</w:t>
      </w:r>
    </w:p>
    <w:p>
      <w:pPr>
        <w:pStyle w:val="BodyText"/>
      </w:pPr>
      <w:r>
        <w:t xml:space="preserve">- Chị Vũ Văn, Gia Nguyệt Sơn ở ngoại thành… nơi này là nơi năm xưa tôi và Vũ Tinh Hà bàn luận võ nghệ. Cậu ta nói, nơi đó, với cậu ta có ý nghĩa đặc biệt.</w:t>
      </w:r>
    </w:p>
    <w:p>
      <w:pPr>
        <w:pStyle w:val="BodyText"/>
      </w:pPr>
      <w:r>
        <w:t xml:space="preserve">Lời này vừa nói ra, Vũ Văn đột nhiên như bị điện giật, si ngốc đứng tại chỗ. Nhìn biểu tình của Tần Vô Song, tràn ngập ý thăm dò.</w:t>
      </w:r>
    </w:p>
    <w:p>
      <w:pPr>
        <w:pStyle w:val="BodyText"/>
      </w:pPr>
      <w:r>
        <w:t xml:space="preserve">Gia Nguyệt Sơn, đó là nơi Vũ Tinh Hà chôn giấu võ điển kia. Đó là Vũ Tinh Hà khi còn sống đã nói với chị mình.</w:t>
      </w:r>
    </w:p>
    <w:p>
      <w:pPr>
        <w:pStyle w:val="BodyText"/>
      </w:pPr>
      <w:r>
        <w:t xml:space="preserve">Năm xưa, chính em trai đã tự mình nói ra như vậy:</w:t>
      </w:r>
    </w:p>
    <w:p>
      <w:pPr>
        <w:pStyle w:val="BodyText"/>
      </w:pPr>
      <w:r>
        <w:t xml:space="preserve">- Chị à, nếu có một ngày em có mệnh hệ gì, hãy nhớ kỹ, tất cả võ điển em học, và những thứ quan trọng, đều để tại Gia Nguyệt Sơn tại…</w:t>
      </w:r>
    </w:p>
    <w:p>
      <w:pPr>
        <w:pStyle w:val="BodyText"/>
      </w:pPr>
      <w:r>
        <w:t xml:space="preserve">Lúc này nghe người trước mặt nói ra, sao không kinh ngạc được chứ.</w:t>
      </w:r>
    </w:p>
    <w:p>
      <w:pPr>
        <w:pStyle w:val="BodyText"/>
      </w:pPr>
      <w:r>
        <w:t xml:space="preserve">Lẽ nào, người trước mặt thực sự có quan hệ với em trai hay sao? Nếu không, sao có thể biết việc bí mật đến vậy. Nếu đối phương là vì võ điển mà tới, chẳng phải là vẽ rắn thêm chân rồi sao?</w:t>
      </w:r>
    </w:p>
    <w:p>
      <w:pPr>
        <w:pStyle w:val="BodyText"/>
      </w:pPr>
      <w:r>
        <w:t xml:space="preserve">Một khi đã biết võ điển giấu ở đâu, trực tiếp đi lấy không phải là càng tiện hơn sao, tại sao còn phải tìm Vũ Văn?</w:t>
      </w:r>
    </w:p>
    <w:p>
      <w:pPr>
        <w:pStyle w:val="BodyText"/>
      </w:pPr>
      <w:r>
        <w:t xml:space="preserve">Cước bộ của Tần Vô Song vẫn chưa dừng lại, Vũ Văn đứng chắn trước mặt Tần Vô Song, có ý không cho đi. Đúng lúc đó, phía sau truyền đến tiếng hét lớn:</w:t>
      </w:r>
    </w:p>
    <w:p>
      <w:pPr>
        <w:pStyle w:val="BodyText"/>
      </w:pPr>
      <w:r>
        <w:t xml:space="preserve">- Ngươi muốn làm gì?</w:t>
      </w:r>
    </w:p>
    <w:p>
      <w:pPr>
        <w:pStyle w:val="BodyText"/>
      </w:pPr>
      <w:r>
        <w:t xml:space="preserve">Một thân đạo ảnh, bước nhanh tới, trừng mắt nhìn Tần Vô Song, chắn ở trước mặt Vũ Văn, dùng tư thế bảo vệ che giữa Tần Vô Song và Vũ Văn.</w:t>
      </w:r>
    </w:p>
    <w:p>
      <w:pPr>
        <w:pStyle w:val="BodyText"/>
      </w:pPr>
      <w:r>
        <w:t xml:space="preserve">- Ngươi là ai, khi dễ vợ ta?</w:t>
      </w:r>
    </w:p>
    <w:p>
      <w:pPr>
        <w:pStyle w:val="BodyText"/>
      </w:pPr>
      <w:r>
        <w:t xml:space="preserve">Nam nhân này cao gầy, đeo chiếc kính gọng đen, tỏ ra là người có văn hóa. Nhưng hình ảnh tức giận cũng rất thú vị.</w:t>
      </w:r>
    </w:p>
    <w:p>
      <w:pPr>
        <w:pStyle w:val="BodyText"/>
      </w:pPr>
      <w:r>
        <w:t xml:space="preserve">- Nguyệt Hà, không phải sợ, có anh ở đây!</w:t>
      </w:r>
    </w:p>
    <w:p>
      <w:pPr>
        <w:pStyle w:val="BodyText"/>
      </w:pPr>
      <w:r>
        <w:t xml:space="preserve">Vũ Văn gật gật đầu:</w:t>
      </w:r>
    </w:p>
    <w:p>
      <w:pPr>
        <w:pStyle w:val="BodyText"/>
      </w:pPr>
      <w:r>
        <w:t xml:space="preserve">- Vọng Thư, người này có điểm kỳ quái.</w:t>
      </w:r>
    </w:p>
    <w:p>
      <w:pPr>
        <w:pStyle w:val="BodyText"/>
      </w:pPr>
      <w:r>
        <w:t xml:space="preserve">Người này hiển nhiên là chồng của Vũ Văn, Tiêu Vọng Thư, là một học giả. Tự có một tính khí thư sinh không biết sợ là gì, tính cách tuy có sự cứng nhắc của người đọc sách, nhưng đối với vợ lại vô cùng yêu thương. Tuyệt đối không cho phép vợ chịu bất cứ ủy khuất nào. Khi vợ gặp nguy hiểm, cho dù thân hình gầy yếu, cũng vĩnh viễn chắn trước mặt vợ. Đây chính là tư thái của sự yêu thương!</w:t>
      </w:r>
    </w:p>
    <w:p>
      <w:pPr>
        <w:pStyle w:val="BodyText"/>
      </w:pPr>
      <w:r>
        <w:t xml:space="preserve">Tần Vô Song cười ý vị sâu xa, nhìn người nam tử đáng yêu này.</w:t>
      </w:r>
    </w:p>
    <w:p>
      <w:pPr>
        <w:pStyle w:val="BodyText"/>
      </w:pPr>
      <w:r>
        <w:t xml:space="preserve">Tiêu Vọng Thư lớn tiếng nói:</w:t>
      </w:r>
    </w:p>
    <w:p>
      <w:pPr>
        <w:pStyle w:val="BodyText"/>
      </w:pPr>
      <w:r>
        <w:t xml:space="preserve">- Tôi bất kể anh cổ quái hay không, mau rời khỏi đây. Chúng tôi ở đây không đón chào anh, nhanh đi đi.</w:t>
      </w:r>
    </w:p>
    <w:p>
      <w:pPr>
        <w:pStyle w:val="BodyText"/>
      </w:pPr>
      <w:r>
        <w:t xml:space="preserve">- Tiêu tiên sinh, đừng hiểu lầm, anh ấy không phải người xấu.</w:t>
      </w:r>
    </w:p>
    <w:p>
      <w:pPr>
        <w:pStyle w:val="BodyText"/>
      </w:pPr>
      <w:r>
        <w:t xml:space="preserve">Ngân Hồ lúc này cũng không thể trốn không xuất hiện, tuy thân phận của hắn rất bí mật, ở nơi nhiều người thế này không tiện xuất hiện. Nhưng tình cảnh trước mắt mà không xuất hiện, thì sẽ không thể khống chế được. Nói không được, thì phải đi ra hòa giải một chút.</w:t>
      </w:r>
    </w:p>
    <w:p>
      <w:pPr>
        <w:pStyle w:val="BodyText"/>
      </w:pPr>
      <w:r>
        <w:t xml:space="preserve">- Vị tiên sinh này là bạn của lệnh đệ, điểm này, chúng tôi có thể phán đoán ra được.</w:t>
      </w:r>
    </w:p>
    <w:p>
      <w:pPr>
        <w:pStyle w:val="BodyText"/>
      </w:pPr>
      <w:r>
        <w:t xml:space="preserve">Vũ Văn bán tín bán nghi, gật gật đầu:</w:t>
      </w:r>
    </w:p>
    <w:p>
      <w:pPr>
        <w:pStyle w:val="BodyText"/>
      </w:pPr>
      <w:r>
        <w:t xml:space="preserve">- Vậy anh biết em tôi sao lại chết không?</w:t>
      </w:r>
    </w:p>
    <w:p>
      <w:pPr>
        <w:pStyle w:val="BodyText"/>
      </w:pPr>
      <w:r>
        <w:t xml:space="preserve">- Tổ chức bí mật Thực Huyết Tường Vy, mười đại sát thủ. Thực ra đều chỉ là cái cớ, nếu không phải là chân khí phản phệ, những đại sát thủ kia, cũng không làm gì được cậu ấy.</w:t>
      </w:r>
    </w:p>
    <w:p>
      <w:pPr>
        <w:pStyle w:val="BodyText"/>
      </w:pPr>
      <w:r>
        <w:t xml:space="preserve">Vũ Văn ánh mắt sáng lên, tựa hồ đã tin vài phận:</w:t>
      </w:r>
    </w:p>
    <w:p>
      <w:pPr>
        <w:pStyle w:val="BodyText"/>
      </w:pPr>
      <w:r>
        <w:t xml:space="preserve">- Vậy cậu biết, em tôi tâm nguyện suốt đời là gì không?</w:t>
      </w:r>
    </w:p>
    <w:p>
      <w:pPr>
        <w:pStyle w:val="BodyText"/>
      </w:pPr>
      <w:r>
        <w:t xml:space="preserve">- Tâm nguyện lớn nhất của cậu ấy, tất nhiên là đem di sản cổ kim phát huy hơn nữa. Còn những tâm nguyện khác, đều là vì nước vì nhà.</w:t>
      </w:r>
    </w:p>
    <w:p>
      <w:pPr>
        <w:pStyle w:val="BodyText"/>
      </w:pPr>
      <w:r>
        <w:t xml:space="preserve">Cho dù là Ngân Hồ cũng liên tục gật đầu:</w:t>
      </w:r>
    </w:p>
    <w:p>
      <w:pPr>
        <w:pStyle w:val="BodyText"/>
      </w:pPr>
      <w:r>
        <w:t xml:space="preserve">- Chị Vũ Văn, không sai đâu, không sai đâu!</w:t>
      </w:r>
    </w:p>
    <w:p>
      <w:pPr>
        <w:pStyle w:val="BodyText"/>
      </w:pPr>
      <w:r>
        <w:t xml:space="preserve">Biểu tình của Vũ Văn hơi thả lỏng một chút, nhẹ nhàng gật gật đầu, nhìn Vọng Thư nói:</w:t>
      </w:r>
    </w:p>
    <w:p>
      <w:pPr>
        <w:pStyle w:val="BodyText"/>
      </w:pPr>
      <w:r>
        <w:t xml:space="preserve">- Có lẽ không sai đâu, Vọng Thư, anh ta là bạn của em trai em, có thể chắc chắn như vậy.</w:t>
      </w:r>
    </w:p>
    <w:p>
      <w:pPr>
        <w:pStyle w:val="BodyText"/>
      </w:pPr>
      <w:r>
        <w:t xml:space="preserve">Vọng Thư tuy chưa gặp qua người em vợ trong truyền thuyết, nhưng từ miệng Vũ Văn nói ra, đương nhiên có cả trên inte, cũng khiến anh biết ít nhiều về cậu em vợ này.</w:t>
      </w:r>
    </w:p>
    <w:p>
      <w:pPr>
        <w:pStyle w:val="BodyText"/>
      </w:pPr>
      <w:r>
        <w:t xml:space="preserve">Lúc này nghe nói Tần Vô Song là bạn của em vợ, tất nhiên là thay đổi thái độ, liên tục bắt tay:</w:t>
      </w:r>
    </w:p>
    <w:p>
      <w:pPr>
        <w:pStyle w:val="BodyText"/>
      </w:pPr>
      <w:r>
        <w:t xml:space="preserve">- Được, người trẻ tuổi phải như các cậu, lồng ngực chứa nước, chứa nhà, vì nước vì dân, tốt!</w:t>
      </w:r>
    </w:p>
    <w:p>
      <w:pPr>
        <w:pStyle w:val="BodyText"/>
      </w:pPr>
      <w:r>
        <w:t xml:space="preserve">Tần Vô Song cảm thấy, anh vợ này có chút thú vị. Tuy có chút dáng vẻ thư sinh, nhưng vô cùng đáng yêu thẳng thắn, sự cổ hủ và cứng nhắc của người đọc sách lại rất ít, gật gật đầu:</w:t>
      </w:r>
    </w:p>
    <w:p>
      <w:pPr>
        <w:pStyle w:val="BodyText"/>
      </w:pPr>
      <w:r>
        <w:t xml:space="preserve">- Xem em bé trước đã!</w:t>
      </w:r>
    </w:p>
    <w:p>
      <w:pPr>
        <w:pStyle w:val="BodyText"/>
      </w:pPr>
      <w:r>
        <w:t xml:space="preserve">Đang định đi về phía phòng bệnh, chợt nhìn thấy y tá Tiểu Đỗ từ phòng bệnh vội vàng chạy ra:</w:t>
      </w:r>
    </w:p>
    <w:p>
      <w:pPr>
        <w:pStyle w:val="BodyText"/>
      </w:pPr>
      <w:r>
        <w:t xml:space="preserve">- Chị Ngô, con gái chị cần cấp cứu, nhanh!</w:t>
      </w:r>
    </w:p>
    <w:p>
      <w:pPr>
        <w:pStyle w:val="BodyText"/>
      </w:pPr>
      <w:r>
        <w:t xml:space="preserve">Tâm tình của Vũ Văn vốn đã thả lỏng một chút, đột nhiên lại bạo phát ra, thân thể nhũn ra, cơ hồ sụp đổ xuống</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31" w:name="chương-1009"/>
      <w:bookmarkEnd w:id="1031"/>
      <w:r>
        <w:t xml:space="preserve">1009. Chương 1009</w:t>
      </w:r>
    </w:p>
    <w:p>
      <w:pPr>
        <w:pStyle w:val="Compact"/>
      </w:pPr>
      <w:r>
        <w:br w:type="textWrapping"/>
      </w:r>
      <w:r>
        <w:br w:type="textWrapping"/>
      </w:r>
    </w:p>
    <w:p>
      <w:pPr>
        <w:pStyle w:val="BodyText"/>
      </w:pPr>
      <w:r>
        <w:t xml:space="preserve">Chương 1009 : Vô Song ra tay.</w:t>
      </w:r>
    </w:p>
    <w:p>
      <w:pPr>
        <w:pStyle w:val="BodyText"/>
      </w:pPr>
      <w:r>
        <w:t xml:space="preserve">Bởi vì thân phận của Vũ Văn khá đặc biệt, nên bệnh viện sớm đã nhận được sự nhắc nhở của cơ quan có liên quan, nhất định phải có sự quan tâm đặc biệt, bởi vậy bác sĩ và y tá đều vô cùng quan tâm chăm sóc.</w:t>
      </w:r>
    </w:p>
    <w:p>
      <w:pPr>
        <w:pStyle w:val="BodyText"/>
      </w:pPr>
      <w:r>
        <w:t xml:space="preserve">Rất nhanh, bé gái đã được cho vào trong phòng cấp cứu. Rất nhiều bác sĩ y tá đã chuẩn bị sẵn sàng. Tình cảnh này khiến cho những bệnh nhân khác tròn mắt ngạc nhiên.</w:t>
      </w:r>
    </w:p>
    <w:p>
      <w:pPr>
        <w:pStyle w:val="BodyText"/>
      </w:pPr>
      <w:r>
        <w:t xml:space="preserve">- Cán bộ cao cấp, nhất định là cán bộ cao cấp. Nhìn những bác sĩ y tá kia kìa, đãi ngộ của chúng ta ra sao, đãi ngộ của người ta là cái gì chứ?</w:t>
      </w:r>
    </w:p>
    <w:p>
      <w:pPr>
        <w:pStyle w:val="BodyText"/>
      </w:pPr>
      <w:r>
        <w:t xml:space="preserve">- Ừ, cũng đúng thôi. Những bác sĩ y tá kia, thấy mình thì mặt thâm sì vào, nói một câu cũng chẳng thèm đáp. Cũng có lúc làm bọn họ gấp gáp sao?</w:t>
      </w:r>
    </w:p>
    <w:p>
      <w:pPr>
        <w:pStyle w:val="BodyText"/>
      </w:pPr>
      <w:r>
        <w:t xml:space="preserve">- Đây là cái số!</w:t>
      </w:r>
    </w:p>
    <w:p>
      <w:pPr>
        <w:pStyle w:val="BodyText"/>
      </w:pPr>
      <w:r>
        <w:t xml:space="preserve">o0o</w:t>
      </w:r>
    </w:p>
    <w:p>
      <w:pPr>
        <w:pStyle w:val="BodyText"/>
      </w:pPr>
      <w:r>
        <w:t xml:space="preserve">Bên ngoài phòng cấp cứu, Vũ Văn cơ hồ suy sụp rồi, Tiêu Vọng Thư cũng vô cùng lo lắng, hai tay không ngừng xoa xoa.</w:t>
      </w:r>
    </w:p>
    <w:p>
      <w:pPr>
        <w:pStyle w:val="BodyText"/>
      </w:pPr>
      <w:r>
        <w:t xml:space="preserve">Không lâu sau, bên trong đi ra một vị bác sĩ, biểu tình ngưng trọng nói:</w:t>
      </w:r>
    </w:p>
    <w:p>
      <w:pPr>
        <w:pStyle w:val="BodyText"/>
      </w:pPr>
      <w:r>
        <w:t xml:space="preserve">- Tiêu tiên sinh, Ngô tiểu thư, có tin không tốt phải nói với các vị, phải tiến hành phẫu thuật ngay bây giờ.</w:t>
      </w:r>
    </w:p>
    <w:p>
      <w:pPr>
        <w:pStyle w:val="BodyText"/>
      </w:pPr>
      <w:r>
        <w:t xml:space="preserve">- Bây giờ tiến hành, nhưng không phải chưa chuẩn bị xong sao?</w:t>
      </w:r>
    </w:p>
    <w:p>
      <w:pPr>
        <w:pStyle w:val="BodyText"/>
      </w:pPr>
      <w:r>
        <w:t xml:space="preserve">Vũ Văn yếu ớt hỏi.</w:t>
      </w:r>
    </w:p>
    <w:p>
      <w:pPr>
        <w:pStyle w:val="BodyText"/>
      </w:pPr>
      <w:r>
        <w:t xml:space="preserve">- Không còn cách nào khác, không thể kéo dài hơn nữa. Càng để lâu càng nguy hiểm, hơn nữa, cho dù bây giờ phẫu thuật, hy vọng cũng không lớn lắm.</w:t>
      </w:r>
    </w:p>
    <w:p>
      <w:pPr>
        <w:pStyle w:val="BodyText"/>
      </w:pPr>
      <w:r>
        <w:t xml:space="preserve">Nói tới đây, bác sĩ nhịn không được nhìn Ngân Hồ đang ở trong góc một cái, hiển nhiên, bác sĩ lo lắng không phải là những nhân vật nhỏ như Tiêu Vọng Thư và Vũ Văn, mà lo lắng tới người ở bên trên.</w:t>
      </w:r>
    </w:p>
    <w:p>
      <w:pPr>
        <w:pStyle w:val="BodyText"/>
      </w:pPr>
      <w:r>
        <w:t xml:space="preserve">Ngân Hồ ý vị sâu xa liếc bác sĩ một cái, không tỏ thái độ, mà đưa ánh mắt dừng trên người Tần Vô Song.</w:t>
      </w:r>
    </w:p>
    <w:p>
      <w:pPr>
        <w:pStyle w:val="BodyText"/>
      </w:pPr>
      <w:r>
        <w:t xml:space="preserve">Bác sĩ kia dường như ý thức được Tần Vô Song lai lịch rất lớn, cũng có chút do dự.</w:t>
      </w:r>
    </w:p>
    <w:p>
      <w:pPr>
        <w:pStyle w:val="BodyText"/>
      </w:pPr>
      <w:r>
        <w:t xml:space="preserve">Tần Vô Song lại lắc đầu:</w:t>
      </w:r>
    </w:p>
    <w:p>
      <w:pPr>
        <w:pStyle w:val="BodyText"/>
      </w:pPr>
      <w:r>
        <w:t xml:space="preserve">- Phẫu thuật, có bao nhiêu hy vọng?</w:t>
      </w:r>
    </w:p>
    <w:p>
      <w:pPr>
        <w:pStyle w:val="BodyText"/>
      </w:pPr>
      <w:r>
        <w:t xml:space="preserve">- Hai mươi phần trăm, đó là nhiều nhất. Đây còn là tính toán lạc quan, cháu bé còn nhỏ qua, hơn nữa tình trạng bệnh này cũng tương đối phức tạp, hiện nay trong nước…</w:t>
      </w:r>
    </w:p>
    <w:p>
      <w:pPr>
        <w:pStyle w:val="BodyText"/>
      </w:pPr>
      <w:r>
        <w:t xml:space="preserve">Tần Vô Song khoát tay:</w:t>
      </w:r>
    </w:p>
    <w:p>
      <w:pPr>
        <w:pStyle w:val="BodyText"/>
      </w:pPr>
      <w:r>
        <w:t xml:space="preserve">- Bỏ đi, không cần nói nữa. Không làm phẫu thuật!</w:t>
      </w:r>
    </w:p>
    <w:p>
      <w:pPr>
        <w:pStyle w:val="BodyText"/>
      </w:pPr>
      <w:r>
        <w:t xml:space="preserve">- Cái gì?</w:t>
      </w:r>
    </w:p>
    <w:p>
      <w:pPr>
        <w:pStyle w:val="BodyText"/>
      </w:pPr>
      <w:r>
        <w:t xml:space="preserve">Tiêu Vọng Thư trừng mắt:</w:t>
      </w:r>
    </w:p>
    <w:p>
      <w:pPr>
        <w:pStyle w:val="BodyText"/>
      </w:pPr>
      <w:r>
        <w:t xml:space="preserve">- Sao lại không làm?</w:t>
      </w:r>
    </w:p>
    <w:p>
      <w:pPr>
        <w:pStyle w:val="BodyText"/>
      </w:pPr>
      <w:r>
        <w:t xml:space="preserve">Tần Vô Song lại nhìn Vũ Văn:</w:t>
      </w:r>
    </w:p>
    <w:p>
      <w:pPr>
        <w:pStyle w:val="BodyText"/>
      </w:pPr>
      <w:r>
        <w:t xml:space="preserve">- Chị Vũ Văn, chị không tin tôi, nhưng chắc tin tưởng em trai Vũ Tinh Hà của chị chứ?</w:t>
      </w:r>
    </w:p>
    <w:p>
      <w:pPr>
        <w:pStyle w:val="BodyText"/>
      </w:pPr>
      <w:r>
        <w:t xml:space="preserve">Vũ Văn nghe tới ba chữ ‘Vũ Tinh Hà’, ánh mắt vốn vô hồn đột nhiên sáng lên:</w:t>
      </w:r>
    </w:p>
    <w:p>
      <w:pPr>
        <w:pStyle w:val="BodyText"/>
      </w:pPr>
      <w:r>
        <w:t xml:space="preserve">- Tiểu Vũ, tôi tin thì có ích gì, Tiểu Vũ chung quy là không trở về nữa rồi.</w:t>
      </w:r>
    </w:p>
    <w:p>
      <w:pPr>
        <w:pStyle w:val="BodyText"/>
      </w:pPr>
      <w:r>
        <w:t xml:space="preserve">- Bản lĩnh của tôi tương đương với Vũ Tinh Hà, nếu chị tin Vũ Tinh Hà, thì cũng nên tin tôi.</w:t>
      </w:r>
    </w:p>
    <w:p>
      <w:pPr>
        <w:pStyle w:val="BodyText"/>
      </w:pPr>
      <w:r>
        <w:t xml:space="preserve">Tiêu Vọng Thư nói:</w:t>
      </w:r>
    </w:p>
    <w:p>
      <w:pPr>
        <w:pStyle w:val="BodyText"/>
      </w:pPr>
      <w:r>
        <w:t xml:space="preserve">- Tiên sinh, đây không phải là nói chơi. Con tôi… Tôi chỉ có một đứa con này thôi.</w:t>
      </w:r>
    </w:p>
    <w:p>
      <w:pPr>
        <w:pStyle w:val="BodyText"/>
      </w:pPr>
      <w:r>
        <w:t xml:space="preserve">Vị bác sĩ kia cũng nói:</w:t>
      </w:r>
    </w:p>
    <w:p>
      <w:pPr>
        <w:pStyle w:val="BodyText"/>
      </w:pPr>
      <w:r>
        <w:t xml:space="preserve">- Đúng vậy, tiên sinh, trong hoàn cảnh này, phẫu thuật là lựa chọn khôn ngoan nhất. Hơn nữa, không thể kéo dài hơn nữa. Anh có thể mời chuyên gia quốc tế tới thì cũng không được, thời gian không kịp nữa rồi.</w:t>
      </w:r>
    </w:p>
    <w:p>
      <w:pPr>
        <w:pStyle w:val="BodyText"/>
      </w:pPr>
      <w:r>
        <w:t xml:space="preserve">- Ai bảo phải mời chuyên gia y học?</w:t>
      </w:r>
    </w:p>
    <w:p>
      <w:pPr>
        <w:pStyle w:val="BodyText"/>
      </w:pPr>
      <w:r>
        <w:t xml:space="preserve">Tần Vô Song không nói nhiều lời, bước vào bên trong, tiến hành cấp cứu xong, tiểu nha đầu cũng đã tỉnh lại, yếu ớt mở mắt ra.</w:t>
      </w:r>
    </w:p>
    <w:p>
      <w:pPr>
        <w:pStyle w:val="BodyText"/>
      </w:pPr>
      <w:r>
        <w:t xml:space="preserve">Tiêu Vọng Thư và Võ Văn cũng chen vào.</w:t>
      </w:r>
    </w:p>
    <w:p>
      <w:pPr>
        <w:pStyle w:val="BodyText"/>
      </w:pPr>
      <w:r>
        <w:t xml:space="preserve">- Bố, mẹ…</w:t>
      </w:r>
    </w:p>
    <w:p>
      <w:pPr>
        <w:pStyle w:val="BodyText"/>
      </w:pPr>
      <w:r>
        <w:t xml:space="preserve">Tiểu nha đầu dùng khẩu khí mà ở tuổi của bé không nên có, gọi lên một tiếng.</w:t>
      </w:r>
    </w:p>
    <w:p>
      <w:pPr>
        <w:pStyle w:val="BodyText"/>
      </w:pPr>
      <w:r>
        <w:t xml:space="preserve">Tiêu Vọng Thư và Vũ Văn cùng lúc rơi lệ.</w:t>
      </w:r>
    </w:p>
    <w:p>
      <w:pPr>
        <w:pStyle w:val="BodyText"/>
      </w:pPr>
      <w:r>
        <w:t xml:space="preserve">Tần Vô Song nói:</w:t>
      </w:r>
    </w:p>
    <w:p>
      <w:pPr>
        <w:pStyle w:val="BodyText"/>
      </w:pPr>
      <w:r>
        <w:t xml:space="preserve">- Các người đều đi ra!</w:t>
      </w:r>
    </w:p>
    <w:p>
      <w:pPr>
        <w:pStyle w:val="BodyText"/>
      </w:pPr>
      <w:r>
        <w:t xml:space="preserve">Bác sĩ và y tá đều nhìn nhau, nếu là người nhà của các bệnh nhân khác, bọn họ đã sớm mắng cho rồi. Nhưng người nhà này thân phận đặc biệt, bên trên đã nhắc nhở, phải chăm sóc đặc biệt, lúc này chỉ có thể khuyên:</w:t>
      </w:r>
    </w:p>
    <w:p>
      <w:pPr>
        <w:pStyle w:val="BodyText"/>
      </w:pPr>
      <w:r>
        <w:t xml:space="preserve">- Hiện tại bệnh nhân rất yếu, mọi người không được làm phiền quá mức.</w:t>
      </w:r>
    </w:p>
    <w:p>
      <w:pPr>
        <w:pStyle w:val="BodyText"/>
      </w:pPr>
      <w:r>
        <w:t xml:space="preserve">Tần Vô Song nói với Ngân Hồ:</w:t>
      </w:r>
    </w:p>
    <w:p>
      <w:pPr>
        <w:pStyle w:val="BodyText"/>
      </w:pPr>
      <w:r>
        <w:t xml:space="preserve">- Anh có bản lĩnh thì hãy đi chuẩn bị một phòng bệnh cao cấp.</w:t>
      </w:r>
    </w:p>
    <w:p>
      <w:pPr>
        <w:pStyle w:val="BodyText"/>
      </w:pPr>
      <w:r>
        <w:t xml:space="preserve">Ngân Hồ cười khổ một tiếng, nhưng lại không do dự quay đầu đi ngay.</w:t>
      </w:r>
    </w:p>
    <w:p>
      <w:pPr>
        <w:pStyle w:val="BodyText"/>
      </w:pPr>
      <w:r>
        <w:t xml:space="preserve">Những bác sĩ y tá kia đều không hiểu gì, Tần Vô Song đã sớm đẩy tiểu nha đầu ra ngoài rồi.</w:t>
      </w:r>
    </w:p>
    <w:p>
      <w:pPr>
        <w:pStyle w:val="BodyText"/>
      </w:pPr>
      <w:r>
        <w:t xml:space="preserve">- Này, tiên sinh, ông đem bệnh nhân đi đâu? Ông thế này là vô trách nhiệm với bệnh nhân. Tiêu tiên sinh, Ngô tiểu thư, các người không thể đùa với tính mạng của đứa trẻ được.</w:t>
      </w:r>
    </w:p>
    <w:p>
      <w:pPr>
        <w:pStyle w:val="BodyText"/>
      </w:pPr>
      <w:r>
        <w:t xml:space="preserve">Vị chuyên gia đến từ Thủ đô cũng kêu lên.</w:t>
      </w:r>
    </w:p>
    <w:p>
      <w:pPr>
        <w:pStyle w:val="BodyText"/>
      </w:pPr>
      <w:r>
        <w:t xml:space="preserve">Tần Vô Song quay mặt lại, trừng mắt lên, ánh mắt như dao quét qua mặt mấy người, mấy người nhất thời như bị sét đánh, run sợ không phát ra tiếng.</w:t>
      </w:r>
    </w:p>
    <w:p>
      <w:pPr>
        <w:pStyle w:val="BodyText"/>
      </w:pPr>
      <w:r>
        <w:t xml:space="preserve">- Chú à, chú là ai?</w:t>
      </w:r>
    </w:p>
    <w:p>
      <w:pPr>
        <w:pStyle w:val="BodyText"/>
      </w:pPr>
      <w:r>
        <w:t xml:space="preserve">- Chú à?</w:t>
      </w:r>
    </w:p>
    <w:p>
      <w:pPr>
        <w:pStyle w:val="BodyText"/>
      </w:pPr>
      <w:r>
        <w:t xml:space="preserve">Tần Vô Song nhìn ánh mắt của bé gái, trong lòng đau xót, bé gái đơn thuần khiến người ta xót xa này, đặc biệt khiến Tần Vô Song có rất nhiều cảm xúc.</w:t>
      </w:r>
    </w:p>
    <w:p>
      <w:pPr>
        <w:pStyle w:val="BodyText"/>
      </w:pPr>
      <w:r>
        <w:t xml:space="preserve">- Cháu nên gọi là cậu, tiểu nha đầu, cháu tên là gì, nói cho cậu biết di.</w:t>
      </w:r>
    </w:p>
    <w:p>
      <w:pPr>
        <w:pStyle w:val="BodyText"/>
      </w:pPr>
      <w:r>
        <w:t xml:space="preserve">- Cháu tên Tiêu Vũ, cậu, cậu tên là gì?</w:t>
      </w:r>
    </w:p>
    <w:p>
      <w:pPr>
        <w:pStyle w:val="BodyText"/>
      </w:pPr>
      <w:r>
        <w:t xml:space="preserve">Bé gái cố gắng chớp mắt, lông mi khẽ động, càng làm cho người ta yêu quý, người ta xót xa.</w:t>
      </w:r>
    </w:p>
    <w:p>
      <w:pPr>
        <w:pStyle w:val="BodyText"/>
      </w:pPr>
      <w:r>
        <w:t xml:space="preserve">- Tiêu Vũ, tên rất hay. Cậu tên Vô Song!</w:t>
      </w:r>
    </w:p>
    <w:p>
      <w:pPr>
        <w:pStyle w:val="BodyText"/>
      </w:pPr>
      <w:r>
        <w:t xml:space="preserve">Tần Vô Song than nhẹ một tiếng.</w:t>
      </w:r>
    </w:p>
    <w:p>
      <w:pPr>
        <w:pStyle w:val="BodyText"/>
      </w:pPr>
      <w:r>
        <w:t xml:space="preserve">Ngân Hồ đã đợi trên đường đi:</w:t>
      </w:r>
    </w:p>
    <w:p>
      <w:pPr>
        <w:pStyle w:val="BodyText"/>
      </w:pPr>
      <w:r>
        <w:t xml:space="preserve">- Tần tiên sinh, lối này, lối này!</w:t>
      </w:r>
    </w:p>
    <w:p>
      <w:pPr>
        <w:pStyle w:val="BodyText"/>
      </w:pPr>
      <w:r>
        <w:t xml:space="preserve">Vợ chồng Tiêu Vọng Thư và Vũ Văn lúc này đầu óc mê muội, chỉ cảm thấy trong đầu không chút chủ ý gì, đi theo sau Tần Vô Song.</w:t>
      </w:r>
    </w:p>
    <w:p>
      <w:pPr>
        <w:pStyle w:val="BodyText"/>
      </w:pPr>
      <w:r>
        <w:t xml:space="preserve">Những bác sĩ và y tá kia đã tỉnh lại, đều chạy về hướng này, không ngừng kêu lên.</w:t>
      </w:r>
    </w:p>
    <w:p>
      <w:pPr>
        <w:pStyle w:val="BodyText"/>
      </w:pPr>
      <w:r>
        <w:t xml:space="preserve">- Tiên sinh, ông không được làm như thế, ông ngăn cản phẫu thuật, đó là có tội với cháu bé.</w:t>
      </w:r>
    </w:p>
    <w:p>
      <w:pPr>
        <w:pStyle w:val="BodyText"/>
      </w:pPr>
      <w:r>
        <w:t xml:space="preserve">- Đúng thế, phẫu thuật ít nhất còn có hy vọng, ông làm như vậy, đồng nghĩa với vứt bỏ đứa bé này.</w:t>
      </w:r>
    </w:p>
    <w:p>
      <w:pPr>
        <w:pStyle w:val="BodyText"/>
      </w:pPr>
      <w:r>
        <w:t xml:space="preserve">- Tiêu tiên sinh, Ngô tiểu thư, các người là cha mẹ của cháu bé, phải đứng ra làm chủ. Chi phí liên quan không cần các người lo, các người không tin tưởng y học, lẽ nào còn tin tưởng kỳ tích nào khác sao?</w:t>
      </w:r>
    </w:p>
    <w:p>
      <w:pPr>
        <w:pStyle w:val="BodyText"/>
      </w:pPr>
      <w:r>
        <w:t xml:space="preserve">- Đúng thế, Tiêu tiên sinh, thế giới này, chỉ có y học mới đáng tin cậy. Những thứ gọi là kỳ tích khác, chỉ là gạt người mà thôi.</w:t>
      </w:r>
    </w:p>
    <w:p>
      <w:pPr>
        <w:pStyle w:val="BodyText"/>
      </w:pPr>
      <w:r>
        <w:t xml:space="preserve">Những bác sĩ, chuyên gia này hiển nhiên là những người kiên định chủ nghĩa duy vật.</w:t>
      </w:r>
    </w:p>
    <w:p>
      <w:pPr>
        <w:pStyle w:val="BodyText"/>
      </w:pPr>
      <w:r>
        <w:t xml:space="preserve">Tần Vô Song cười lạnh một tiếng, quay đầu thản nhiên đáp:</w:t>
      </w:r>
    </w:p>
    <w:p>
      <w:pPr>
        <w:pStyle w:val="BodyText"/>
      </w:pPr>
      <w:r>
        <w:t xml:space="preserve">- Chư vị, đừng nên tuyệt đối quá, cái gọi là kỳ tích, trong nhận thức của các người, có lẽ vĩnh viễn cũng không diễn ra. Tuy nhiên, nó không đồng nghĩa với việc kỳ tích không tồn tại, chỉ là các người không có cơ hội gặp được mà thôi.</w:t>
      </w:r>
    </w:p>
    <w:p>
      <w:pPr>
        <w:pStyle w:val="BodyText"/>
      </w:pPr>
      <w:r>
        <w:t xml:space="preserve">Lại quay lại nói với Ngân Hồ:</w:t>
      </w:r>
    </w:p>
    <w:p>
      <w:pPr>
        <w:pStyle w:val="BodyText"/>
      </w:pPr>
      <w:r>
        <w:t xml:space="preserve">- Anh nghĩ cách để những người này rời đi, đừng ở đây làm huyên náo.</w:t>
      </w:r>
    </w:p>
    <w:p>
      <w:pPr>
        <w:pStyle w:val="BodyText"/>
      </w:pPr>
      <w:r>
        <w:t xml:space="preserve">Ngân Hồ cười khổ:</w:t>
      </w:r>
    </w:p>
    <w:p>
      <w:pPr>
        <w:pStyle w:val="BodyText"/>
      </w:pPr>
      <w:r>
        <w:t xml:space="preserve">- Có ổn không vậy? Đây không phải là nói giỡn.</w:t>
      </w:r>
    </w:p>
    <w:p>
      <w:pPr>
        <w:pStyle w:val="BodyText"/>
      </w:pPr>
      <w:r>
        <w:t xml:space="preserve">Tuy người như Ngân Hồ tâm địa vững như sắt, nhưng ở trong bệnh viện, ít nhiều cũng bị ảnh hưởng của cảm xúc, đối với vận mệnh của cháu bé cũng không kìm được quan tâm tới.</w:t>
      </w:r>
    </w:p>
    <w:p>
      <w:pPr>
        <w:pStyle w:val="BodyText"/>
      </w:pPr>
      <w:r>
        <w:t xml:space="preserve">- Tôi không làm được, thế giới này sẽ không còn ai làm được nữa…</w:t>
      </w:r>
    </w:p>
    <w:p>
      <w:pPr>
        <w:pStyle w:val="BodyText"/>
      </w:pPr>
      <w:r>
        <w:t xml:space="preserve">Tần Vô Song rất tự tin, đã đem Tiêu Vũ đẩy vào phòng bệnh cao cấp. Tiêu Vọng Thư và Vũ Văn cũng cảm thấy có chút kỳ lạ, con gái thường ngày nhìn thấy người lạ đều xấu hổ, hôm nay nhìn thấy người lạ, không ngờ lại rất thân, không hề phản đối. Lẽ nào, vị Tần tiên sinh này, thực sự có bản lĩnh đặc biệt hay sao?</w:t>
      </w:r>
    </w:p>
    <w:p>
      <w:pPr>
        <w:pStyle w:val="BodyText"/>
      </w:pPr>
      <w:r>
        <w:t xml:space="preserve">Sự thực cũng là như vậy, Tần Vô Song trong lúc nói chuyện với tiểu nha đầu đã dùng chút thủ đoạn đặc biệt, kỳ thực đã dùng thần thông của hắn, tìm hiểu về tình hình thân thể của bé gái, đồng thời dùng thủ đoạn ôn hòa, bắt đầu ôn dưỡng thân thể bé gái.</w:t>
      </w:r>
    </w:p>
    <w:p>
      <w:pPr>
        <w:pStyle w:val="BodyText"/>
      </w:pPr>
      <w:r>
        <w:t xml:space="preserve">Nói thẳng ra, những bệnh này, đối với người ở thế giới này, thực sự có lúc đành bất lực. Nhưng đối với Vô Song mà nói, trong thế giới của Thần đạo, căn bản chỉ là chuyện nhỏ.</w:t>
      </w:r>
    </w:p>
    <w:p>
      <w:pPr>
        <w:pStyle w:val="BodyText"/>
      </w:pPr>
      <w:r>
        <w:t xml:space="preserve">Chỉ cần Tần Vô Song có thể tìm hiểu rõ tình hình, tuyệt đối có thể trong vòng một tiếng đồng hồ giải quyết vấn đề, trả lại cho chị Vũ Văn một đứa con khỏe mạnh hoạt bát.</w:t>
      </w:r>
    </w:p>
    <w:p>
      <w:pPr>
        <w:pStyle w:val="BodyText"/>
      </w:pPr>
      <w:r>
        <w:t xml:space="preserve">Chỉ là, Tần Vô Song cũng tương đối quan tâm tới quy tắc, hắn cũng không hy vọng lộ liễu quá mức. Do vậy, không hề dùng tới biện pháp biến thái quá mức.</w:t>
      </w:r>
    </w:p>
    <w:p>
      <w:pPr>
        <w:pStyle w:val="BodyText"/>
      </w:pPr>
      <w:r>
        <w:t xml:space="preserve">Mà lựa chọn hình thức tuần tự, dự định cho tiểu nha đầu có quá trình phục hồi dần dần.</w:t>
      </w:r>
    </w:p>
    <w:p>
      <w:pPr>
        <w:pStyle w:val="BodyText"/>
      </w:pPr>
      <w:r>
        <w:t xml:space="preserve">Nếu không, trong một tiếng đồng hồ mà làm cho bé gái khỏe mạnh hoạt bát, sau này không bị biến thành chuột bạch thí nghiệm mới lạ.</w:t>
      </w:r>
    </w:p>
    <w:p>
      <w:pPr>
        <w:pStyle w:val="BodyText"/>
      </w:pPr>
      <w:r>
        <w:t xml:space="preserve">Ý định ban đầu của Tần Vô Song là cứu người, nhưng tiền đề là không được hại bé gái này.</w:t>
      </w:r>
    </w:p>
    <w:p>
      <w:pPr>
        <w:pStyle w:val="BodyText"/>
      </w:pPr>
      <w:r>
        <w:t xml:space="preserve">Nhìn biểu tình quan tâm lo lắng của Tiêu Vọng Thư và Vũ Văn, Tần Vô Song cười nói:</w:t>
      </w:r>
    </w:p>
    <w:p>
      <w:pPr>
        <w:pStyle w:val="BodyText"/>
      </w:pPr>
      <w:r>
        <w:t xml:space="preserve">- Chị Vũ Văn, anh Vọng Thư, các người muốn vào thì cùng vào đi.</w:t>
      </w:r>
    </w:p>
    <w:p>
      <w:pPr>
        <w:pStyle w:val="BodyText"/>
      </w:pPr>
      <w:r>
        <w:t xml:space="preserve">Hai người bọn họ còn nghĩ Tần Vô Song sẽ bắt bọn họ đứng ngoài, nghe nói có thể vào, liền vội vàng len vào, ánh mắt của hai người rất nhiều cảm xúc, vừa có chút chờ đợi, lại có chút lo lắng.</w:t>
      </w:r>
    </w:p>
    <w:p>
      <w:pPr>
        <w:pStyle w:val="BodyText"/>
      </w:pPr>
      <w:r>
        <w:t xml:space="preserve">- Anh Vọng Thư, tôi biết anh lo lắng cho cháu bé. Tuy nhiên, đợi lúc nữa bất kể nhìn thấy điều gì kỳ lạ, xin nhớ kỹ, đừng kinh hãi. Chị cũng vậy!</w:t>
      </w:r>
    </w:p>
    <w:p>
      <w:pPr>
        <w:pStyle w:val="BodyText"/>
      </w:pPr>
      <w:r>
        <w:t xml:space="preserve">Tần Vô Song ý tứ sâu xa nhắc nhở.</w:t>
      </w:r>
    </w:p>
    <w:p>
      <w:pPr>
        <w:pStyle w:val="BodyText"/>
      </w:pPr>
      <w:r>
        <w:t xml:space="preserve">Vũ Văn dù sao gặp nhiều biết rộng, năm xưa cũng biết qua bản lĩnh của Vũ Tinh Hà, trong lòng đoán, có lẽ người bạn của em trai này, cũng định dùng thủ đoạn đặc biệt của võ học cứu chữa cho Tiêu Vũ.</w:t>
      </w:r>
    </w:p>
    <w:p>
      <w:pPr>
        <w:pStyle w:val="BodyText"/>
      </w:pPr>
      <w:r>
        <w:t xml:space="preserve">Bất kể thế nào, so với xác xuất thành công không tới hai mươi phần trăm của phẫu thuật, Vũ Văn càng tin tưởng vào người có thực lực tương đương với em trai mình này.</w:t>
      </w:r>
    </w:p>
    <w:p>
      <w:pPr>
        <w:pStyle w:val="BodyText"/>
      </w:pPr>
      <w:r>
        <w:t xml:space="preserve">Loại tin tưởng này, rất khó tưởng tượng được. Nếu là người khác, có lẽ sẽ lựa chọn phẫu thuật. Nhưng Vũ Văn lại vô cùng tin tưởng em trai mình.</w:t>
      </w:r>
    </w:p>
    <w:p>
      <w:pPr>
        <w:pStyle w:val="BodyText"/>
      </w:pPr>
      <w:r>
        <w:t xml:space="preserve">Nếu trên thế giới này, có vấn đề tất cả mọi người đều không giải quyết được, thì chỉ có em trai mới có thể có hy vọng. Nếu ngay cả em trai mình cũng không giải quyết được, thì có lẽ sẽ không còn ai có thể giải quyết được.</w:t>
      </w:r>
    </w:p>
    <w:p>
      <w:pPr>
        <w:pStyle w:val="BodyText"/>
      </w:pPr>
      <w:r>
        <w:t xml:space="preserve">Đây là một loại tin tưởng mù quáng. Nhưng đó là tình yêu mà chị dành cho em.</w:t>
      </w:r>
    </w:p>
    <w:p>
      <w:pPr>
        <w:pStyle w:val="BodyText"/>
      </w:pPr>
      <w:r>
        <w:t xml:space="preserve">Tuy người trước mặt này không phải là em trai, nhưng Vũ Văn trong nhất thời, dường như đang nhìn thấy hình ảnh của em mình.</w:t>
      </w:r>
    </w:p>
    <w:p>
      <w:pPr>
        <w:pStyle w:val="BodyText"/>
      </w:pPr>
      <w:r>
        <w:t xml:space="preserve">Đúng lúc đó, quanh thân thể Tiêu Vũ, xuất hiện một tầng tử sắc nhàn nhạt, tầng tử sắc này, dần dần biến thành thanh sắc mạnh mẽ bốc lên.</w:t>
      </w:r>
    </w:p>
    <w:p>
      <w:pPr>
        <w:pStyle w:val="BodyText"/>
      </w:pPr>
      <w:r>
        <w:t xml:space="preserve">Tần Vô Song hiển nhiên là đang dùng thần lực cải tạo thân thể Tiêu Vũ, loại cải tạo này, nếu không lo lắng đến thân thể suy yếu của Tiêu Vũ, Tần Vô Song cơ hồ trong vòng ba phút là có thể làm xong.</w:t>
      </w:r>
    </w:p>
    <w:p>
      <w:pPr>
        <w:pStyle w:val="BodyText"/>
      </w:pPr>
      <w:r>
        <w:t xml:space="preserve">Nhưng hiện tại, hắn chỉ có thể từng bước từng bước làm, đại khái trong vòng một giờ đồng hồ, đã bước đầu hoàn thành việc cải tạo thân thể bé gái.</w:t>
      </w:r>
    </w:p>
    <w:p>
      <w:pPr>
        <w:pStyle w:val="BodyText"/>
      </w:pPr>
      <w:r>
        <w:t xml:space="preserve">Loại cải tạo này có thể làm cho thân thể bé gái mạnh mẽ gấp năm tới mười lần những đứa trẻ khác, đương nhiên, đó là sau khi hoàn toàn bình phục.</w:t>
      </w:r>
    </w:p>
    <w:p>
      <w:pPr>
        <w:pStyle w:val="BodyText"/>
      </w:pPr>
      <w:r>
        <w:t xml:space="preserve">Đây là quyết định Tần Vô Song làm ra sau khi đã suy nghĩ kỹ càng, hắn không hy vọng tạo ra một quái vật cho thế giới này.</w:t>
      </w:r>
    </w:p>
    <w:p>
      <w:pPr>
        <w:pStyle w:val="BodyText"/>
      </w:pPr>
      <w:r>
        <w:t xml:space="preserve">Dẫn trước nửa bước là thiên tài, dẫn trước nhiều quá thì thành quái vật rồi.</w:t>
      </w:r>
    </w:p>
    <w:p>
      <w:pPr>
        <w:pStyle w:val="BodyText"/>
      </w:pPr>
      <w:r>
        <w:t xml:space="preserve">Trong thế giới bình phàm này, quái vật sẽ không được dung thứ. Cho nên, Tần Vô Song không muốn đứa trẻ này, trong quá trình trưởng thành, gặp quá nhiều trắc trở.</w:t>
      </w:r>
    </w:p>
    <w:p>
      <w:pPr>
        <w:pStyle w:val="BodyText"/>
      </w:pPr>
      <w:r>
        <w:t xml:space="preserve">Cho dù như vậy, thủ đoạn của Tần Vô Song cũng khiến cho Tiêu Vọng Thư, đến cả tròng mắt cũng sắp lồi cả ra ngoài.</w:t>
      </w:r>
    </w:p>
    <w:p>
      <w:pPr>
        <w:pStyle w:val="BodyText"/>
      </w:pPr>
      <w:r>
        <w:t xml:space="preserve">Lẽ nào đây chính là nội lực trong truyền thuyết. Tiêu Vọng Thư hận mình chưa đọc qua tiểu thuyết kiếm hiệp, không biết nội lực của cao thủ võ học có màu sắc không nhỉ?</w:t>
      </w:r>
    </w:p>
    <w:p>
      <w:pPr>
        <w:pStyle w:val="BodyText"/>
      </w:pPr>
      <w:r>
        <w:t xml:space="preserve">Trong nháy mắt, hắn cảm thấy trước kia mình khinh bỉ tiểu thuyết võ hiệp, cơ hồ có chút quá đáng. Thế giới này, quả thực vẫn có những thứ không thể tưởng tượng được.</w:t>
      </w:r>
    </w:p>
    <w:p>
      <w:pPr>
        <w:pStyle w:val="BodyText"/>
      </w:pPr>
      <w:r>
        <w:t xml:space="preserve">- “Cái gọi là kỳ tích, trong nhận thức của các người, có lẽ vĩnh viễn không bao giờ xảy ra. Nhưng nó không đồng nghĩa với việc kỳ tích không tồn tại, chỉ là các người không có cơ hội nhìn thấy mà thôi…</w:t>
      </w:r>
    </w:p>
    <w:p>
      <w:pPr>
        <w:pStyle w:val="BodyText"/>
      </w:pPr>
      <w:r>
        <w:t xml:space="preserve">Nghĩ lại những lời này, Tiêu Vọng Thư và Vũ Văn cùng nhìn nhau, trong lòng dâng lên một ý niệm cổ quái:</w:t>
      </w:r>
    </w:p>
    <w:p>
      <w:pPr>
        <w:pStyle w:val="BodyText"/>
      </w:pPr>
      <w:r>
        <w:t xml:space="preserve">- Lẽ nào, kỳ tích thực sự sẽ xảy ra hay sao</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32" w:name="chương-1010"/>
      <w:bookmarkEnd w:id="1032"/>
      <w:r>
        <w:t xml:space="preserve">1010. Chương 1010</w:t>
      </w:r>
    </w:p>
    <w:p>
      <w:pPr>
        <w:pStyle w:val="Compact"/>
      </w:pPr>
      <w:r>
        <w:br w:type="textWrapping"/>
      </w:r>
      <w:r>
        <w:br w:type="textWrapping"/>
      </w:r>
    </w:p>
    <w:p>
      <w:pPr>
        <w:pStyle w:val="BodyText"/>
      </w:pPr>
      <w:r>
        <w:t xml:space="preserve">Chương 1010 : Kỳ tích xuất hiện.</w:t>
      </w:r>
    </w:p>
    <w:p>
      <w:pPr>
        <w:pStyle w:val="BodyText"/>
      </w:pPr>
      <w:r>
        <w:t xml:space="preserve">Kỳ tích thực sự đã xuất hiện.</w:t>
      </w:r>
    </w:p>
    <w:p>
      <w:pPr>
        <w:pStyle w:val="BodyText"/>
      </w:pPr>
      <w:r>
        <w:t xml:space="preserve">Sau một tiếng, khí lưu nhàn nhạt trên người Tiêu Vũ cuỗi cùng đã mất đi.</w:t>
      </w:r>
    </w:p>
    <w:p>
      <w:pPr>
        <w:pStyle w:val="BodyText"/>
      </w:pPr>
      <w:r>
        <w:t xml:space="preserve">Đối với Vô Song mà nói, chút tiêu hao thần lực này không đáng nhắc tới. Nhưng tiêu hao về tinh lực, thì lại tương đối lớn.</w:t>
      </w:r>
    </w:p>
    <w:p>
      <w:pPr>
        <w:pStyle w:val="BodyText"/>
      </w:pPr>
      <w:r>
        <w:t xml:space="preserve">Nếu là tu luyện giả của Đại lục Thiên Huyền, Tần Vô Song dùng thần lực cải tạo nhục thân, sẽ không có nhiều lo lắng, với điều kiện thân thể của Đại lục Thiên Huyền, thông thường sẽ không xuất hiện điều ngoài ý muốn.</w:t>
      </w:r>
    </w:p>
    <w:p>
      <w:pPr>
        <w:pStyle w:val="BodyText"/>
      </w:pPr>
      <w:r>
        <w:t xml:space="preserve">Còn Tiêu Vũ lại khác, nhục thân của người Địa Cầu rất yếu ớt, căn bản không thể so được với Đại lục Thiên Huyền. Hơn nữa Tiêu Vũ còn đang có bệnh, thân thể so với người bình thường càng yếu hơn.</w:t>
      </w:r>
    </w:p>
    <w:p>
      <w:pPr>
        <w:pStyle w:val="BodyText"/>
      </w:pPr>
      <w:r>
        <w:t xml:space="preserve">Do vậy Tần Vô Song trong quá trình này là vô cùng cẩn thận. Giống như Trương Phi đi thêu hoa, mà còn không được phép có bất kỳ sai sót nào.</w:t>
      </w:r>
    </w:p>
    <w:p>
      <w:pPr>
        <w:pStyle w:val="BodyText"/>
      </w:pPr>
      <w:r>
        <w:t xml:space="preserve">Thấy Tần Vô Song đã làm xong, Vũ Văn và Tiêu Vọng Thư đều lao tới, một trái một phải đứng cạnh con gái, cẩn thận xem xét.</w:t>
      </w:r>
    </w:p>
    <w:p>
      <w:pPr>
        <w:pStyle w:val="BodyText"/>
      </w:pPr>
      <w:r>
        <w:t xml:space="preserve">Tần Vô Song cười cười nói:</w:t>
      </w:r>
    </w:p>
    <w:p>
      <w:pPr>
        <w:pStyle w:val="BodyText"/>
      </w:pPr>
      <w:r>
        <w:t xml:space="preserve">- Không cần lo lắng, có thể làm thủ tục xuất viện rồi. Về nhà tĩnh dưỡng dăm ba tháng, đảm bảo con gái anh chị khỏe mạnh nhanh nhẹn.</w:t>
      </w:r>
    </w:p>
    <w:p>
      <w:pPr>
        <w:pStyle w:val="BodyText"/>
      </w:pPr>
      <w:r>
        <w:t xml:space="preserve">Tiêu Vọng Thư si ngốc nói:</w:t>
      </w:r>
    </w:p>
    <w:p>
      <w:pPr>
        <w:pStyle w:val="BodyText"/>
      </w:pPr>
      <w:r>
        <w:t xml:space="preserve">- Thần kỳ… Thế sao?</w:t>
      </w:r>
    </w:p>
    <w:p>
      <w:pPr>
        <w:pStyle w:val="BodyText"/>
      </w:pPr>
      <w:r>
        <w:t xml:space="preserve">Tần Vô Song cười, nhưng không trả lời. Với một cường giả cấp độ Chủ Thần, nếu ngay cả vấn đề nhỏ thế này cũng không giải quyết được, vậy thì đã phí công hắn tu luyện mấy nghìn năm rồi.</w:t>
      </w:r>
    </w:p>
    <w:p>
      <w:pPr>
        <w:pStyle w:val="BodyText"/>
      </w:pPr>
      <w:r>
        <w:t xml:space="preserve">Vũ Văn thấy thủ pháp của Tần Vô Song, tuy không hiểu, nhưng luôn cảm thấy có chút quen thuộc, nên cũng có vài phần tin tưởng.</w:t>
      </w:r>
    </w:p>
    <w:p>
      <w:pPr>
        <w:pStyle w:val="BodyText"/>
      </w:pPr>
      <w:r>
        <w:t xml:space="preserve">- Bố, mẹ!</w:t>
      </w:r>
    </w:p>
    <w:p>
      <w:pPr>
        <w:pStyle w:val="BodyText"/>
      </w:pPr>
      <w:r>
        <w:t xml:space="preserve">Mí mắt bé gái nhẹ nhàng mở ra, lộ ra một nụ cười hiếm thấy.</w:t>
      </w:r>
    </w:p>
    <w:p>
      <w:pPr>
        <w:pStyle w:val="BodyText"/>
      </w:pPr>
      <w:r>
        <w:t xml:space="preserve">- Bảo bối, mẹ yêu con.</w:t>
      </w:r>
    </w:p>
    <w:p>
      <w:pPr>
        <w:pStyle w:val="BodyText"/>
      </w:pPr>
      <w:r>
        <w:t xml:space="preserve">- Bảo bối, nói với bố, chỗ này còn khó chịu không?</w:t>
      </w:r>
    </w:p>
    <w:p>
      <w:pPr>
        <w:pStyle w:val="BodyText"/>
      </w:pPr>
      <w:r>
        <w:t xml:space="preserve">Tiêu Vọng Thư đè một chút lên ngực của mình.</w:t>
      </w:r>
    </w:p>
    <w:p>
      <w:pPr>
        <w:pStyle w:val="BodyText"/>
      </w:pPr>
      <w:r>
        <w:t xml:space="preserve">Tiểu nha đầu chớp mắt, lắc đầu:</w:t>
      </w:r>
    </w:p>
    <w:p>
      <w:pPr>
        <w:pStyle w:val="BodyText"/>
      </w:pPr>
      <w:r>
        <w:t xml:space="preserve">- Không khó chịu, không khó chịu nữa. Bố, mẹ, Tiểu Vũ muốn dậy rồi!</w:t>
      </w:r>
    </w:p>
    <w:p>
      <w:pPr>
        <w:pStyle w:val="BodyText"/>
      </w:pPr>
      <w:r>
        <w:t xml:space="preserve">Vũ Văn có chút kinh ngạc, quay đầu nhìn Tần Vô Song.</w:t>
      </w:r>
    </w:p>
    <w:p>
      <w:pPr>
        <w:pStyle w:val="BodyText"/>
      </w:pPr>
      <w:r>
        <w:t xml:space="preserve">Tần Vô Song nhún nhún vai:</w:t>
      </w:r>
    </w:p>
    <w:p>
      <w:pPr>
        <w:pStyle w:val="BodyText"/>
      </w:pPr>
      <w:r>
        <w:t xml:space="preserve">- Không sao đâu, vận động nhẹ một chút không vấn đề gì. Tuy nhiên mấy người tốt nhất đừng để các bác sĩ kia nhìn thấy. Nếu không, bọn họ chắc chắn sẽ cảm thấy rất kỳ lạ.</w:t>
      </w:r>
    </w:p>
    <w:p>
      <w:pPr>
        <w:pStyle w:val="BodyText"/>
      </w:pPr>
      <w:r>
        <w:t xml:space="preserve">Tiêu Vọng Thư còn có chút khó có thể tin được, nhìn con gái hình dáng có chút gầy gò tiều tụy, lo lắng một cơn gió có thể thổi bay con gái mình đi mất.</w:t>
      </w:r>
    </w:p>
    <w:p>
      <w:pPr>
        <w:pStyle w:val="BodyText"/>
      </w:pPr>
      <w:r>
        <w:t xml:space="preserve">Cho dù phẫu thuật thành công, cũng không thích hợp xuống giường vận động. Dù sao cũng phải đợi bình phục, mới có thể xuống giường đi lại được.</w:t>
      </w:r>
    </w:p>
    <w:p>
      <w:pPr>
        <w:pStyle w:val="BodyText"/>
      </w:pPr>
      <w:r>
        <w:t xml:space="preserve">Đi thử vài cái, lúc đầu còn có chút nghiêng ngả, đi một lúc, liền không hề lắc lư nữa.</w:t>
      </w:r>
    </w:p>
    <w:p>
      <w:pPr>
        <w:pStyle w:val="BodyText"/>
      </w:pPr>
      <w:r>
        <w:t xml:space="preserve">- Mẹ, Tiểu Vũ đói rồi.</w:t>
      </w:r>
    </w:p>
    <w:p>
      <w:pPr>
        <w:pStyle w:val="BodyText"/>
      </w:pPr>
      <w:r>
        <w:t xml:space="preserve">Tiểu nha đầu dùng một thanh âm có thể hòa tan trái tim người mẹ nói.</w:t>
      </w:r>
    </w:p>
    <w:p>
      <w:pPr>
        <w:pStyle w:val="BodyText"/>
      </w:pPr>
      <w:r>
        <w:t xml:space="preserve">Vũ Văn lệ rơi đầy mặt, ôm chặt lấy tiểu nha đầu:</w:t>
      </w:r>
    </w:p>
    <w:p>
      <w:pPr>
        <w:pStyle w:val="BodyText"/>
      </w:pPr>
      <w:r>
        <w:t xml:space="preserve">- Được, đói là tốt, đói rồi mẹ lấy cái gì cho con ăn, con muốn ăn gì nào?</w:t>
      </w:r>
    </w:p>
    <w:p>
      <w:pPr>
        <w:pStyle w:val="BodyText"/>
      </w:pPr>
      <w:r>
        <w:t xml:space="preserve">Nhìn Tần Vô Song, hiển nhiên là muốn hỏi hắn, trong tình trạng này, có thể ăn được không, có gì cần chú ý không?</w:t>
      </w:r>
    </w:p>
    <w:p>
      <w:pPr>
        <w:pStyle w:val="BodyText"/>
      </w:pPr>
      <w:r>
        <w:t xml:space="preserve">Kỳ thực sau khi Tần Vô Song tiến hành cải tạo, thân thể tiểu nha đầu đã hoàn toàn khôi phục rồi. Chỉ là cần một chút thời gian tĩnh dưỡng mà thôi.</w:t>
      </w:r>
    </w:p>
    <w:p>
      <w:pPr>
        <w:pStyle w:val="BodyText"/>
      </w:pPr>
      <w:r>
        <w:t xml:space="preserve">Lại nói về ăn uống, nếu là làm phẫu thuật, thì quả thực cũng phải chú ý. Nhưng thực ra chức năng cơ thể tiểu nha đầu đã hoàn toàn khôi phục, thậm chí còn tốt hơn so với người bình thường. Bởi vậy Tần Vô Song cười nói:</w:t>
      </w:r>
    </w:p>
    <w:p>
      <w:pPr>
        <w:pStyle w:val="BodyText"/>
      </w:pPr>
      <w:r>
        <w:t xml:space="preserve">- Không được ăn uống quá nhiều là được. Nếu ăn được, muốn ăn gì thì ăn thứ đó.</w:t>
      </w:r>
    </w:p>
    <w:p>
      <w:pPr>
        <w:pStyle w:val="BodyText"/>
      </w:pPr>
      <w:r>
        <w:t xml:space="preserve">Tiêu Vọng Thư thấy tình hình thân thể cũng như tinh thần của con gái thực sự đã tốt hơn rất nhiều, trong lòng vui vẻ, đã tin bảy tám phần. Chỉ là kỳ tích này đối với một người kiên định chủ nghĩa duy vật mà nói, có chút khoa trương, hoàn toàn đánh đổ thế giới quan của anh ta.</w:t>
      </w:r>
    </w:p>
    <w:p>
      <w:pPr>
        <w:pStyle w:val="BodyText"/>
      </w:pPr>
      <w:r>
        <w:t xml:space="preserve">- Chị Vũ Văn, đi tìm chút đồ ăn cho cháu bé. Ngoài ra, anh rể, anh cũng đừng nói nhiều ra ngoài, lặng lẽ xuất viện. Còn về bệnh tình, nếu anh chị không yên tâm, có thể đổi một bệnh viện khác khám lại. Không được khám ở bệnh viện này, nếu không chuyện phá vỡ kiến thức y học thông thường này, nhất định sẽ gây chấn động. Đến lúc đó, cuộc sống của cháu bé sẽ không được yên ổn. Nếu có thể, tốt nhất là đi xa nửa năm, như vậy, cho dù là phục hồi rồi, cũng có thể nói rằng đã ra nước ngoài chữa trị.</w:t>
      </w:r>
    </w:p>
    <w:p>
      <w:pPr>
        <w:pStyle w:val="BodyText"/>
      </w:pPr>
      <w:r>
        <w:t xml:space="preserve">Tần Vô Song suy nghĩ rất thấu đáo, hắn không hề muốn cuộc sống sau này của tiểu nha đầu bị làm phiền, bị đám bác sĩ trong giới y học nghiên cứu đi nghiên cứu lại.</w:t>
      </w:r>
    </w:p>
    <w:p>
      <w:pPr>
        <w:pStyle w:val="BodyText"/>
      </w:pPr>
      <w:r>
        <w:t xml:space="preserve">Tiêu Vọng Thư và Vũ Văn nhìn nhau một cái, đều hiểu những suy nghĩ vất vả này của Tần Vô Song. Tới lúc này, bọn họ mới có thể yên tâm, khẳng định Tần Vô Song thực sự là có ý tốt.</w:t>
      </w:r>
    </w:p>
    <w:p>
      <w:pPr>
        <w:pStyle w:val="BodyText"/>
      </w:pPr>
      <w:r>
        <w:t xml:space="preserve">o0o</w:t>
      </w:r>
    </w:p>
    <w:p>
      <w:pPr>
        <w:pStyle w:val="BodyText"/>
      </w:pPr>
      <w:r>
        <w:t xml:space="preserve">Tiêu Vọng Thư và Vũ Văn kiên quyết xuất viện, bệnh viện cũng không có cách nào khác. Chỉ là khuyên đi khuyên lại, còn tiểu nha đầu cũng rất thông minh, chỉ nằm trong lòng mẹ giả vờ ngủ, tuyệt đối không để lộ ra kẽ hở nào.</w:t>
      </w:r>
    </w:p>
    <w:p>
      <w:pPr>
        <w:pStyle w:val="BodyText"/>
      </w:pPr>
      <w:r>
        <w:t xml:space="preserve">Sau khi làm thủ tục xuất viện, Tần Vô Song đem bọn họ tiễn về nhà.</w:t>
      </w:r>
    </w:p>
    <w:p>
      <w:pPr>
        <w:pStyle w:val="BodyText"/>
      </w:pPr>
      <w:r>
        <w:t xml:space="preserve">Nhà ba người, vì Tiêu Vọng Thư và Vũ Văn đều có công việc ổn định, cho nên cuộc sống cũng có thể gọi là dư dả. Một căn hộ hơn trăm mét vuông, không có bày trí quá kiểu cách, nhưng lại rất ấm áp.</w:t>
      </w:r>
    </w:p>
    <w:p>
      <w:pPr>
        <w:pStyle w:val="BodyText"/>
      </w:pPr>
      <w:r>
        <w:t xml:space="preserve">- Tần tiên sinh, nghe nói anh có gia quyến cùng tới. Xin mời nhất định phải đến nhà chơi một chút. Vợ chồng chúng tôi phải cảm tạ ơn cứu mạng của Tần tiên sinh.</w:t>
      </w:r>
    </w:p>
    <w:p>
      <w:pPr>
        <w:pStyle w:val="BodyText"/>
      </w:pPr>
      <w:r>
        <w:t xml:space="preserve">Tiêu Vọng Thư không hổ danh là người đọc sách, nói chuyện văn vẻ quá mức.</w:t>
      </w:r>
    </w:p>
    <w:p>
      <w:pPr>
        <w:pStyle w:val="BodyText"/>
      </w:pPr>
      <w:r>
        <w:t xml:space="preserve">Tần Vô Song cười nói:</w:t>
      </w:r>
    </w:p>
    <w:p>
      <w:pPr>
        <w:pStyle w:val="BodyText"/>
      </w:pPr>
      <w:r>
        <w:t xml:space="preserve">- Anh rể không cần khách khí. Tôi và Vũ Tinh Hà tình như thủ túc, tới này chị Vũ Văn gặp nạn, tôi tất nhiên không thể khoanh tay đứng nhìn. Chỉ là thực sự yêu cầu anh chị tin cháu bé không việc gì nữa, cũng là làm khó cho anh chị. Thế này đi, đợi tình trạng của cháu bé ổn định hơn, tôi cùng anh chị đi Thượng Hải kiểm tra một chút.</w:t>
      </w:r>
    </w:p>
    <w:p>
      <w:pPr>
        <w:pStyle w:val="BodyText"/>
      </w:pPr>
      <w:r>
        <w:t xml:space="preserve">- Thế sao được? Chúng tôi tự đi, sao có thể lãng phí thời gian của Tần tiên sinh?</w:t>
      </w:r>
    </w:p>
    <w:p>
      <w:pPr>
        <w:pStyle w:val="BodyText"/>
      </w:pPr>
      <w:r>
        <w:t xml:space="preserve">Tiêu Vọng Thư vẫn rất khách khí.</w:t>
      </w:r>
    </w:p>
    <w:p>
      <w:pPr>
        <w:pStyle w:val="BodyText"/>
      </w:pPr>
      <w:r>
        <w:t xml:space="preserve">- Thời gian?</w:t>
      </w:r>
    </w:p>
    <w:p>
      <w:pPr>
        <w:pStyle w:val="BodyText"/>
      </w:pPr>
      <w:r>
        <w:t xml:space="preserve">Tần Vô Song cười nói, nếu nói tới thời gian, hắn ở đây dăm ba chục năm, đối với hắn cũng chỉ là trong nháy mắt.</w:t>
      </w:r>
    </w:p>
    <w:p>
      <w:pPr>
        <w:pStyle w:val="BodyText"/>
      </w:pPr>
      <w:r>
        <w:t xml:space="preserve">Đối với một Chủ Thần mà nói, dăm bữa nửa tháng thời gian, căn bản không đáng nhắc đến.</w:t>
      </w:r>
    </w:p>
    <w:p>
      <w:pPr>
        <w:pStyle w:val="BodyText"/>
      </w:pPr>
      <w:r>
        <w:t xml:space="preserve">- Anh rể không cần khách sáo, tôi có thời gian. Cho dù dăm ba năm cũng không vấn đề gì. Vũ Tinh Hà bất hạnh mất đi, tôi phải giúp anh ấy giải quyết những việc còn lại. Nếu không, sao có thể xứng được với giao tình này?</w:t>
      </w:r>
    </w:p>
    <w:p>
      <w:pPr>
        <w:pStyle w:val="BodyText"/>
      </w:pPr>
      <w:r>
        <w:t xml:space="preserve">Tần Vô Song nói như vậy, Tiêu Vọng Thư càng khâm phục hơn. Nói thực, đối với người đọc sách, Tiêu Vọng Thư trước đây không có hứng thú với người luyện võ, luôn cảm thấy đó là hạng người cấp thấp, chỉ có đọc sách là thanh cao. Bây giờ là thời đại tri thức thay đổi vận mệnh, quyền cước giỏi thì có ích gì?</w:t>
      </w:r>
    </w:p>
    <w:p>
      <w:pPr>
        <w:pStyle w:val="BodyText"/>
      </w:pPr>
      <w:r>
        <w:t xml:space="preserve">Thế nhưng, hôm nay anh ta lại cảm thấy rằng, trước đây quả thực là phiến diện quá. Giao tình của võ giả, không ngờ cũng là giao tình của quân tử, hơn nữa còn là giao tình sống chết.</w:t>
      </w:r>
    </w:p>
    <w:p>
      <w:pPr>
        <w:pStyle w:val="BodyText"/>
      </w:pPr>
      <w:r>
        <w:t xml:space="preserve">Giao tình này, thậm chí rất nhiều người đọc sách, căn bản không thể làm được. Một lời hứa tựa ngàn vàng.</w:t>
      </w:r>
    </w:p>
    <w:p>
      <w:pPr>
        <w:pStyle w:val="BodyText"/>
      </w:pPr>
      <w:r>
        <w:t xml:space="preserve">Mà giao tình của người này và Vũ Tinh Hà, thậm chí còn không có một lời hứa. Có thể làm được như vậy, quả thực là khó.</w:t>
      </w:r>
    </w:p>
    <w:p>
      <w:pPr>
        <w:pStyle w:val="BodyText"/>
      </w:pPr>
      <w:r>
        <w:t xml:space="preserve">Vũ Văn chăm lo cho con gái xong, lại đi làm cơm. Năm xưa Vũ Tinh Hà thích ăn cơm chị nấu, tới nay bốn năm đã trôi qua, tài nghệ nấu nướng của Vũ Văn đã cao hơn nữa, khiến Tần Vô Song ăn đặc biệt ngon.</w:t>
      </w:r>
    </w:p>
    <w:p>
      <w:pPr>
        <w:pStyle w:val="BodyText"/>
      </w:pPr>
      <w:r>
        <w:t xml:space="preserve">- Tiểu Tần, Tinh Hà trước khi mất, cũng chưa nói với chị là còn một người bạn tốt như em. Lần này, chị may mà có em, nếu không, gia đình này…</w:t>
      </w:r>
    </w:p>
    <w:p>
      <w:pPr>
        <w:pStyle w:val="BodyText"/>
      </w:pPr>
      <w:r>
        <w:t xml:space="preserve">Vũ Văn nói tới đây, đôi mắt lại đỏ lên. Bao nhiêu trắc trở mấy năm nay, khiến Vũ Văn đã trải qua bao dày vò.</w:t>
      </w:r>
    </w:p>
    <w:p>
      <w:pPr>
        <w:pStyle w:val="BodyText"/>
      </w:pPr>
      <w:r>
        <w:t xml:space="preserve">Tiêu Vọng Thư cười:</w:t>
      </w:r>
    </w:p>
    <w:p>
      <w:pPr>
        <w:pStyle w:val="BodyText"/>
      </w:pPr>
      <w:r>
        <w:t xml:space="preserve">- Em à, chuyện cũ đừng nhắc tới nữa. Gia đình chúng ta sau này vui vẻ đầm ấm, so với cái gì cũng tốt. Tiểu Tần, cậu đúng là ân nhân của cả nhà tôi đấy.</w:t>
      </w:r>
    </w:p>
    <w:p>
      <w:pPr>
        <w:pStyle w:val="BodyText"/>
      </w:pPr>
      <w:r>
        <w:t xml:space="preserve">Tần Vô Song cười nói:</w:t>
      </w:r>
    </w:p>
    <w:p>
      <w:pPr>
        <w:pStyle w:val="BodyText"/>
      </w:pPr>
      <w:r>
        <w:t xml:space="preserve">- Anh chị quá lời rồi, đây là việc em nên làm, chỉ cần Tiểu Vũ khỏe mạnh trưởng thành là em vui rồi.</w:t>
      </w:r>
    </w:p>
    <w:p>
      <w:pPr>
        <w:pStyle w:val="BodyText"/>
      </w:pPr>
      <w:r>
        <w:t xml:space="preserve">- Đúng, đúng!</w:t>
      </w:r>
    </w:p>
    <w:p>
      <w:pPr>
        <w:pStyle w:val="BodyText"/>
      </w:pPr>
      <w:r>
        <w:t xml:space="preserve">Tiêu Vọng Thư nâng chén lên:</w:t>
      </w:r>
    </w:p>
    <w:p>
      <w:pPr>
        <w:pStyle w:val="BodyText"/>
      </w:pPr>
      <w:r>
        <w:t xml:space="preserve">- Nào, Tần huynh đệ, tôi là con mọt sách, không biết nói ngọt, cũng không biết uống rượu. Nhưng hôm nay, tôi uống!</w:t>
      </w:r>
    </w:p>
    <w:p>
      <w:pPr>
        <w:pStyle w:val="BodyText"/>
      </w:pPr>
      <w:r>
        <w:t xml:space="preserve">Một ly đầy, một ngụm uống hết, sắc mặt không đổi.</w:t>
      </w:r>
    </w:p>
    <w:p>
      <w:pPr>
        <w:pStyle w:val="BodyText"/>
      </w:pPr>
      <w:r>
        <w:t xml:space="preserve">Vũ Văn cũng không ngăn cản, cũng nâng cốc mời Tần Vô Song. Tần Vô Song lại nói:</w:t>
      </w:r>
    </w:p>
    <w:p>
      <w:pPr>
        <w:pStyle w:val="BodyText"/>
      </w:pPr>
      <w:r>
        <w:t xml:space="preserve">- Chị không cần khách khí, chúng ta nói chuyện, ăn cơm, thế là vui nhất rồi. Tôi không coi mình là người ngoài, anh chị cũng đừng khách khí nữa.</w:t>
      </w:r>
    </w:p>
    <w:p>
      <w:pPr>
        <w:pStyle w:val="BodyText"/>
      </w:pPr>
      <w:r>
        <w:t xml:space="preserve">Lời vui đùa nói ra, không khí nhất thời tốt hơn rất nhiều.</w:t>
      </w:r>
    </w:p>
    <w:p>
      <w:pPr>
        <w:pStyle w:val="BodyText"/>
      </w:pPr>
      <w:r>
        <w:t xml:space="preserve">- Đúng đúng, Tinh Hà đệ đệ không phải người ngoài, đương nhiên không phải người ngoài. Em à, trước kia anh cảm thấy em nói có chút ly kỳ, bán tín bán nghi. Hôm nay, anh phục rồi. Kỹ thuật thần kỳ của Tần huynh đệ hoàn toàn vượt ra ngoài sự lý giải của anh. Xem ra, sau này xem xét vấn đề không được tuyệt đối quá, không được phiến diện.</w:t>
      </w:r>
    </w:p>
    <w:p>
      <w:pPr>
        <w:pStyle w:val="BodyText"/>
      </w:pPr>
      <w:r>
        <w:t xml:space="preserve">Vũ Văn vui vẻ cười nói:</w:t>
      </w:r>
    </w:p>
    <w:p>
      <w:pPr>
        <w:pStyle w:val="BodyText"/>
      </w:pPr>
      <w:r>
        <w:t xml:space="preserve">- Đúng thế, em đã nói rồi, em trai em năm xưa rất ghê gớm, anh không tin. Bây giờ Tần huynh đệ xuất hiện, anh còn nói gì được không?</w:t>
      </w:r>
    </w:p>
    <w:p>
      <w:pPr>
        <w:pStyle w:val="BodyText"/>
      </w:pPr>
      <w:r>
        <w:t xml:space="preserve">- Đúng thế, đúng thế, anh đầu ngắn mắt cận, ha ha.</w:t>
      </w:r>
    </w:p>
    <w:p>
      <w:pPr>
        <w:pStyle w:val="BodyText"/>
      </w:pPr>
      <w:r>
        <w:t xml:space="preserve">Tần Vô Song tự chế giễu mình.</w:t>
      </w:r>
    </w:p>
    <w:p>
      <w:pPr>
        <w:pStyle w:val="BodyText"/>
      </w:pPr>
      <w:r>
        <w:t xml:space="preserve">Không khí rất vui vẻ, Tần Vô Song hỏi một chút về cuộc sống thường ngày, được biết nếu không có chuyện của Tiêu Vũ, gia đình ba người này, cuộc sống có thể gọi là ổn định hạnh phúc, lập tức nói:</w:t>
      </w:r>
    </w:p>
    <w:p>
      <w:pPr>
        <w:pStyle w:val="BodyText"/>
      </w:pPr>
      <w:r>
        <w:t xml:space="preserve">- Chị, anh, em cảm thấy anh chị nên có nhiều con. Như vậy, bọn nhỏ lớn lên mới không thấy cô đơn.</w:t>
      </w:r>
    </w:p>
    <w:p>
      <w:pPr>
        <w:pStyle w:val="BodyText"/>
      </w:pPr>
      <w:r>
        <w:t xml:space="preserve">- Tôi cũng muốn, nhiều con nhiều cháu cũng là phúc, nhưng chính sách không cho phép. Anh chị đều chỉ có một niêu cơm, bây giờ mà sinh thêm là mất niêu cơm đấy.</w:t>
      </w:r>
    </w:p>
    <w:p>
      <w:pPr>
        <w:pStyle w:val="BodyText"/>
      </w:pPr>
      <w:r>
        <w:t xml:space="preserve">Tiêu Vọng Thư bất đắc dĩ nói.</w:t>
      </w:r>
    </w:p>
    <w:p>
      <w:pPr>
        <w:pStyle w:val="BodyText"/>
      </w:pPr>
      <w:r>
        <w:t xml:space="preserve">Vũ Văn cũng cảm thấy như vậy, thở ra một cái. Qua việc của Tiêu Vũ lần này, làm hai vợ chồng đều cảm thấy, một đứa con quả thực quá ít.</w:t>
      </w:r>
    </w:p>
    <w:p>
      <w:pPr>
        <w:pStyle w:val="BodyText"/>
      </w:pPr>
      <w:r>
        <w:t xml:space="preserve">Tần Vô Song cũng đã nghĩ tới vấn đề này, cũng không nhiều lời, nói:</w:t>
      </w:r>
    </w:p>
    <w:p>
      <w:pPr>
        <w:pStyle w:val="BodyText"/>
      </w:pPr>
      <w:r>
        <w:t xml:space="preserve">- Cái này có thể nghĩ cách. Nếu anh chị không thực sự thích công việc hiện tại, tôi có thể giúp anh chị đổi việc. Tinh Hà trước đây có tặng tôi một vài thứ, qua mấy năm kinh doanh, cũng biến thành một sản nghiệp không nhỏ. Tôi hiện nay cũng đang suy tính xem phải chuyển sản nghiệp về Trung Quốc thế nào. Chỉ e không có người chăm sóc. Hai vị là người thân của Tinh Hà, giao cho hai vị, cũng coi như giải quyết xong tâm nguyện của tôi.</w:t>
      </w:r>
    </w:p>
    <w:p>
      <w:pPr>
        <w:pStyle w:val="BodyText"/>
      </w:pPr>
      <w:r>
        <w:t xml:space="preserve">- Cái này… cái này sao được, không được.</w:t>
      </w:r>
    </w:p>
    <w:p>
      <w:pPr>
        <w:pStyle w:val="BodyText"/>
      </w:pPr>
      <w:r>
        <w:t xml:space="preserve">Tiêu Vọng Thư liên tục xua tay</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33" w:name="chương-1011"/>
      <w:bookmarkEnd w:id="1033"/>
      <w:r>
        <w:t xml:space="preserve">1011. Chương 1011</w:t>
      </w:r>
    </w:p>
    <w:p>
      <w:pPr>
        <w:pStyle w:val="Compact"/>
      </w:pPr>
      <w:r>
        <w:br w:type="textWrapping"/>
      </w:r>
      <w:r>
        <w:br w:type="textWrapping"/>
      </w:r>
    </w:p>
    <w:p>
      <w:pPr>
        <w:pStyle w:val="BodyText"/>
      </w:pPr>
      <w:r>
        <w:t xml:space="preserve">Chương 1011 : Thân tình hai kiếp.</w:t>
      </w:r>
    </w:p>
    <w:p>
      <w:pPr>
        <w:pStyle w:val="BodyText"/>
      </w:pPr>
      <w:r>
        <w:t xml:space="preserve">Anh ta là người đọc sách, trước nay đều thờ phụng đạo lý quân tử yêu tiền tài, nhưng lấy phải chính đáng.</w:t>
      </w:r>
    </w:p>
    <w:p>
      <w:pPr>
        <w:pStyle w:val="BodyText"/>
      </w:pPr>
      <w:r>
        <w:t xml:space="preserve">Muốn anh ta vô duyên vô cớ tiếp nhận tài sản của người khác, đã làm trái lại với nguyên tác đối nhân xử thế của anh ta.</w:t>
      </w:r>
    </w:p>
    <w:p>
      <w:pPr>
        <w:pStyle w:val="BodyText"/>
      </w:pPr>
      <w:r>
        <w:t xml:space="preserve">Đúng với cái gọi là không có công không có lộc, huống hồ đây còn là một sản nghiệp lớn.</w:t>
      </w:r>
    </w:p>
    <w:p>
      <w:pPr>
        <w:pStyle w:val="BodyText"/>
      </w:pPr>
      <w:r>
        <w:t xml:space="preserve">Vũ Văn cũng cảm thấy quá mức đột ngột, Tần Vô Song cứu con gái mình đã là ân huệ lớn lao, sao còn có thể nhận lấy sản nghiệp của cậu ta, cũng nói:</w:t>
      </w:r>
    </w:p>
    <w:p>
      <w:pPr>
        <w:pStyle w:val="BodyText"/>
      </w:pPr>
      <w:r>
        <w:t xml:space="preserve">- Tần huynh đệ, Tinh Hà tuy là em tôi, nhưng tôi biết tính cách của cậu ấy không màng danh lợi, cho nên sản nghiệp mà cậu nói, nếu cậu có thể tự kinh doanh được, chúng tôi không thể lấy được. Hơn nữa nếu là Tinh Hà tặng cho cậu, vậy phải là của cậu, chúng tôi không thể tham lam.</w:t>
      </w:r>
    </w:p>
    <w:p>
      <w:pPr>
        <w:pStyle w:val="BodyText"/>
      </w:pPr>
      <w:r>
        <w:t xml:space="preserve">Vũ Văn cũng là người không cầu danh lợi, hai chị em năm xưa đều giống nhau, cũng bởi vậy mới có thể thương yêu như ruột thịt. Nếu là người tham phú quý, chỉ e đã không có tình cảm chị em sâu nặng này.</w:t>
      </w:r>
    </w:p>
    <w:p>
      <w:pPr>
        <w:pStyle w:val="BodyText"/>
      </w:pPr>
      <w:r>
        <w:t xml:space="preserve">Tần Vô Song nhìn biểu tình đơn thuần của hai vợ chồng, trong lòng thở dài:</w:t>
      </w:r>
    </w:p>
    <w:p>
      <w:pPr>
        <w:pStyle w:val="BodyText"/>
      </w:pPr>
      <w:r>
        <w:t xml:space="preserve">- Chị Vũ Văn đúng là người đơn thuần, không vô cớ nhận tiền tài của người khác. Đức tính này quả là đáng quý. Chỉ là mình không ở đây lâu, phải sắp xếp cho họ một cuộc sống lâu dài. Trong thế giới này, không có tiền bạc, không có địa vị, sống rất khó khăn. Bất kể bọn họ nghĩ thế nào, mình cũng phải làm cho họ sống cuộc sống như họ mong muốn.</w:t>
      </w:r>
    </w:p>
    <w:p>
      <w:pPr>
        <w:pStyle w:val="BodyText"/>
      </w:pPr>
      <w:r>
        <w:t xml:space="preserve">Kỳ thực, những lời này của Tần Vô Song, đều là bịa ra. Đối với hắn mà nói, muốn kiếm một gia tài lớn trên thế giới này, quả là quá dễ dàng, biện pháp có hàng nghìn cách.</w:t>
      </w:r>
    </w:p>
    <w:p>
      <w:pPr>
        <w:pStyle w:val="BodyText"/>
      </w:pPr>
      <w:r>
        <w:t xml:space="preserve">Quan trọng là phải đưa cho họ thế nào, phải sắp xếp thế nào mới là quan trọng nhất, lập tức dùng giọng đùa giỡn nói:</w:t>
      </w:r>
    </w:p>
    <w:p>
      <w:pPr>
        <w:pStyle w:val="BodyText"/>
      </w:pPr>
      <w:r>
        <w:t xml:space="preserve">- Anh, chị, sản nghiệp này vốn là của Tinh Hà. Nếu anh chị kiên quyết không nhận thì cũng không có cách nào. Tôi muốn biết, nếu có thể lựa chọn, anh chị hy vọng cuộc sống tương lai sẽ như thế nào?</w:t>
      </w:r>
    </w:p>
    <w:p>
      <w:pPr>
        <w:pStyle w:val="BodyText"/>
      </w:pPr>
      <w:r>
        <w:t xml:space="preserve">Tiêu Vọng Thư gãi gãi đầu:</w:t>
      </w:r>
    </w:p>
    <w:p>
      <w:pPr>
        <w:pStyle w:val="BodyText"/>
      </w:pPr>
      <w:r>
        <w:t xml:space="preserve">- Cái này chúng tôi không tự quyết định được. Nếu bắt tôi nói, cuộc sống của nho sinh thời cổ đại, tôi rất ngưỡng mộ. Có sách đọc không hết, không cần lo kế sinh nhai. Cuộc sống tinh thần phong phú này là một cuộc sống lý tưởng, ha ha.</w:t>
      </w:r>
    </w:p>
    <w:p>
      <w:pPr>
        <w:pStyle w:val="BodyText"/>
      </w:pPr>
      <w:r>
        <w:t xml:space="preserve">- Anh rể yêu cầu rất thấp, vậy còn chị?</w:t>
      </w:r>
    </w:p>
    <w:p>
      <w:pPr>
        <w:pStyle w:val="BodyText"/>
      </w:pPr>
      <w:r>
        <w:t xml:space="preserve">Vũ Văn trước nay chưa hề nghĩ tới vấn đề này, đột nhiên bị hỏi tới, sửng sốt một chút, mới ôm cằm suy nghĩ.</w:t>
      </w:r>
    </w:p>
    <w:p>
      <w:pPr>
        <w:pStyle w:val="BodyText"/>
      </w:pPr>
      <w:r>
        <w:t xml:space="preserve">- Bảo tôi nói, thì tôi cũng đành nói, tôi mong có mấy đứa con, cả nhà sống trong một căn phòng rộng lớn, không có quá nhiều nỗi lo thế tục, vui vẻ ở bên nhau. Những người thân yêu, vĩnh viễn khỏe mạnh bình an.</w:t>
      </w:r>
    </w:p>
    <w:p>
      <w:pPr>
        <w:pStyle w:val="BodyText"/>
      </w:pPr>
      <w:r>
        <w:t xml:space="preserve">Vũ Văn khẩu khí si ngốc, nói mà hai mắt đã đỏ lên rồi. Quả nhiên cô lại nghĩ tới Vũ Tinh Hà, nghĩ tới người em cô đã chăm sóc từ nhỏ tới lớn.</w:t>
      </w:r>
    </w:p>
    <w:p>
      <w:pPr>
        <w:pStyle w:val="BodyText"/>
      </w:pPr>
      <w:r>
        <w:t xml:space="preserve">Tần Vô Song đại khái hiểu được suy nghĩ của hai vợ chồng, Tần Vô Song tự vấn, những tâm nguyện này có thể giúp họ thỏa mãn được, lập tức cười:</w:t>
      </w:r>
    </w:p>
    <w:p>
      <w:pPr>
        <w:pStyle w:val="BodyText"/>
      </w:pPr>
      <w:r>
        <w:t xml:space="preserve">- Anh, chị, mọi người nghe tôi nói hết. Tinh Hà năm xưa để lại cho tôi, hiện nay đã tăng giá mấy vạn lần rồi. Tổng số vào khoảng mấy tỷ. Nói thật, sản nghiệp ở nước ngoài của tôi cũng không ít hơn số này. Anh chị không thay Tinh Hà quản lý sản nghiệp này, ai quản lý đây?</w:t>
      </w:r>
    </w:p>
    <w:p>
      <w:pPr>
        <w:pStyle w:val="BodyText"/>
      </w:pPr>
      <w:r>
        <w:t xml:space="preserve">Hắn không ngừng nhắc tới mấy chữ ‘sản nghiệp của Tinh Hà’, như vậy, vợ chồng Vũ Văn có muốn phản đối cũng không được.</w:t>
      </w:r>
    </w:p>
    <w:p>
      <w:pPr>
        <w:pStyle w:val="BodyText"/>
      </w:pPr>
      <w:r>
        <w:t xml:space="preserve">Tần Vô Song kiếp trước, trừ người chị Vũ Văn này ra, không còn người thân nào khác. Nếu là sản nghiệp của hắn, về tình về lý đều nên thuộc về tỷ tỷ thừa kế.</w:t>
      </w:r>
    </w:p>
    <w:p>
      <w:pPr>
        <w:pStyle w:val="BodyText"/>
      </w:pPr>
      <w:r>
        <w:t xml:space="preserve">Vũ Văn và Tiêu Vọng Thư cùng nhìn nhau.</w:t>
      </w:r>
    </w:p>
    <w:p>
      <w:pPr>
        <w:pStyle w:val="BodyText"/>
      </w:pPr>
      <w:r>
        <w:t xml:space="preserve">Sản nghiệp mấy tỷ? Đây quả là một con số trên trời đối với họ. Cho dù là nằm mơ, họ cũng không mơ tới sẽ có tài sản lớn đến vậy rơi vào đầu họ.</w:t>
      </w:r>
    </w:p>
    <w:p>
      <w:pPr>
        <w:pStyle w:val="BodyText"/>
      </w:pPr>
      <w:r>
        <w:t xml:space="preserve">Tần Vô Song biết, muốn bọn họ chấp nhận điểm này cần có thời gian, lập tức đứng lên nói:</w:t>
      </w:r>
    </w:p>
    <w:p>
      <w:pPr>
        <w:pStyle w:val="BodyText"/>
      </w:pPr>
      <w:r>
        <w:t xml:space="preserve">- Anh, chị, cả nhà mình đã vất vả mấy hôm rồi, nghỉ ngơi đi, mấy hôm nữa đi Thượng Hải. Tôi đi gặp mấy người!</w:t>
      </w:r>
    </w:p>
    <w:p>
      <w:pPr>
        <w:pStyle w:val="BodyText"/>
      </w:pPr>
      <w:r>
        <w:t xml:space="preserve">- Gặp ai?</w:t>
      </w:r>
    </w:p>
    <w:p>
      <w:pPr>
        <w:pStyle w:val="BodyText"/>
      </w:pPr>
      <w:r>
        <w:t xml:space="preserve">Vũ Văn lập tức khẩn trương:</w:t>
      </w:r>
    </w:p>
    <w:p>
      <w:pPr>
        <w:pStyle w:val="BodyText"/>
      </w:pPr>
      <w:r>
        <w:t xml:space="preserve">- Tần huynh đệ, những người đó, cậu không nên trêu vào. Tinh Hà mất rồi, tôi không hy vọng huynh đệ của nó cũng có chuyện.</w:t>
      </w:r>
    </w:p>
    <w:p>
      <w:pPr>
        <w:pStyle w:val="BodyText"/>
      </w:pPr>
      <w:r>
        <w:t xml:space="preserve">- Ha ha, chị yên tâm, tôi là nói tới những người bảo vệ anh chị. Còn về những tổ chức bí mật kia, tôi đảm bảo với anh chị, bọn chúng cũng không thể uy hiếp anh chị được nữa đâu!</w:t>
      </w:r>
    </w:p>
    <w:p>
      <w:pPr>
        <w:pStyle w:val="BodyText"/>
      </w:pPr>
      <w:r>
        <w:t xml:space="preserve">Nhìn Tần Vô Song cười bình tĩnh, Vũ Văn trong lòng rối bời. Trong chốc lát, bỗng nhiên như nhìn thấy hình bóng em trai trên người cậu ta.</w:t>
      </w:r>
    </w:p>
    <w:p>
      <w:pPr>
        <w:pStyle w:val="BodyText"/>
      </w:pPr>
      <w:r>
        <w:t xml:space="preserve">Nếu không phải tướng mạo quả thực không giống, Vũ Văn cơ hồ có một cảm giác, cảm thấy người này chính là em trai Vũ Tinh Hà của mình.</w:t>
      </w:r>
    </w:p>
    <w:p>
      <w:pPr>
        <w:pStyle w:val="BodyText"/>
      </w:pPr>
      <w:r>
        <w:t xml:space="preserve">Khí chất, và rất nhiều cảm giác, người này và em mình quả thực giống nhau. Làm cô càng cảm thấy thân thiết. Cũng chính vì cảm giác thân thiết này ảnh hưởng tới Vũ Văn, khiến cô tin tưởng người này tới vậy.</w:t>
      </w:r>
    </w:p>
    <w:p>
      <w:pPr>
        <w:pStyle w:val="BodyText"/>
      </w:pPr>
      <w:r>
        <w:t xml:space="preserve">o0o</w:t>
      </w:r>
    </w:p>
    <w:p>
      <w:pPr>
        <w:pStyle w:val="BodyText"/>
      </w:pPr>
      <w:r>
        <w:t xml:space="preserve">Trong một bụi cây trong tiểu khu, Ngân Hồ phảng phất giống như u linh. Tuy nhiên, bất kể hắn trốn thế nào, Tần Vô Song luôn tìm thấy hắn ngay lập tức.</w:t>
      </w:r>
    </w:p>
    <w:p>
      <w:pPr>
        <w:pStyle w:val="BodyText"/>
      </w:pPr>
      <w:r>
        <w:t xml:space="preserve">Điều này khiến Ngân Hồ cũng rất bất đắc dĩ, thủ đoạn ẩn núp mà hắn luôn tự hào, trước mặt người này, cơ hồ không hề có ý nghĩa.</w:t>
      </w:r>
    </w:p>
    <w:p>
      <w:pPr>
        <w:pStyle w:val="BodyText"/>
      </w:pPr>
      <w:r>
        <w:t xml:space="preserve">Ngân Hồ thân là đặc công, trước đây luôn có vài phần nghi ngờ cao thủ võ học dân gian, cảm giác lời đồn không khỏi quá mức thần thánh. Tới nay gặp được Tần Vô Song, tất cả sự tự tin của Ngân Hồ đều đã bị đánh bại thảm hại.</w:t>
      </w:r>
    </w:p>
    <w:p>
      <w:pPr>
        <w:pStyle w:val="BodyText"/>
      </w:pPr>
      <w:r>
        <w:t xml:space="preserve">Ngân Hồ đưa ra một điếu thuốc, Tần Vô Song thuận tay cầm lấy. Tuy nhiên không đút vào mồm, mà đầu điếu thuốc hướng vào trong lòng bàn tay, thuận tay vứt một cái, điếu thuốc đã thần kỳ bay vào bao thuốc của Ngân Hồ, vô cùng chuẩn xác.</w:t>
      </w:r>
    </w:p>
    <w:p>
      <w:pPr>
        <w:pStyle w:val="BodyText"/>
      </w:pPr>
      <w:r>
        <w:t xml:space="preserve">- Cảm ơn, tôi không hút!</w:t>
      </w:r>
    </w:p>
    <w:p>
      <w:pPr>
        <w:pStyle w:val="BodyText"/>
      </w:pPr>
      <w:r>
        <w:t xml:space="preserve">Tần Vô Song cười, ánh mặt điềm đạm:</w:t>
      </w:r>
    </w:p>
    <w:p>
      <w:pPr>
        <w:pStyle w:val="BodyText"/>
      </w:pPr>
      <w:r>
        <w:t xml:space="preserve">- Nói đi, gặp tôi có việc gì?</w:t>
      </w:r>
    </w:p>
    <w:p>
      <w:pPr>
        <w:pStyle w:val="BodyText"/>
      </w:pPr>
      <w:r>
        <w:t xml:space="preserve">- Các hạ là bạn của Vũ Tinh Hà?</w:t>
      </w:r>
    </w:p>
    <w:p>
      <w:pPr>
        <w:pStyle w:val="BodyText"/>
      </w:pPr>
      <w:r>
        <w:t xml:space="preserve">- Đúng, thì sao?</w:t>
      </w:r>
    </w:p>
    <w:p>
      <w:pPr>
        <w:pStyle w:val="BodyText"/>
      </w:pPr>
      <w:r>
        <w:t xml:space="preserve">Anh mắt của Tần Vô Song đột nhiên sắc lạnh, quét qua mặt Ngân Hồ, Ngân Hồ đột nhiên cảm thấy có sợi dây đang trói chặt mình, áp lực tăng đột ngột.</w:t>
      </w:r>
    </w:p>
    <w:p>
      <w:pPr>
        <w:pStyle w:val="BodyText"/>
      </w:pPr>
      <w:r>
        <w:t xml:space="preserve">- Là thế này, năm xưa Vũ Tinh Hà là đệ nhất tông sư của cổ võ Trung Quốc, đáng tiếc bị kẻ gian hãm hại. Chỉ đáng tiếc, những bí điển kia từ đó cũng mất tích, không có người thừa kế…</w:t>
      </w:r>
    </w:p>
    <w:p>
      <w:pPr>
        <w:pStyle w:val="BodyText"/>
      </w:pPr>
      <w:r>
        <w:t xml:space="preserve">- Quốc gia không phải không hề hứng thú với mấy thứ võ dân gian này sao, luôn coi đó là bàng môn tà đạo, điêu trùng tiểu kỹ sao?</w:t>
      </w:r>
    </w:p>
    <w:p>
      <w:pPr>
        <w:pStyle w:val="BodyText"/>
      </w:pPr>
      <w:r>
        <w:t xml:space="preserve">Bốn năm trước Vũ Tinh Hà đã cố gắng thử, nhưng quốc gia cảm thấy trong thời đại vũ khí tối tân, những thứ võ công kia tác dụng có hạn, nên không hề coi trọng.</w:t>
      </w:r>
    </w:p>
    <w:p>
      <w:pPr>
        <w:pStyle w:val="BodyText"/>
      </w:pPr>
      <w:r>
        <w:t xml:space="preserve">Nhưng chuyện của Vũ Tinh Hà, đã khiến cho các cơ quan hữu quan chú ý hơn, ý thức được kho tàng dân gian không phải không có tác dụng. Có lúc, không phải chỉ có máy bay tên lửa mới có thể giải quyết được vấn đề.</w:t>
      </w:r>
    </w:p>
    <w:p>
      <w:pPr>
        <w:pStyle w:val="BodyText"/>
      </w:pPr>
      <w:r>
        <w:t xml:space="preserve">Cho nên, các cơ quan hữu quan mới muốn đột phá từ Vũ Văn, tìm ra bí điển của Vũ Tinh Hà. Chỉ tiếc là Vũ Văn trong lòng có nghi vấn, chưa hề tiếp lời, chỉ là nói không biết.</w:t>
      </w:r>
    </w:p>
    <w:p>
      <w:pPr>
        <w:pStyle w:val="BodyText"/>
      </w:pPr>
      <w:r>
        <w:t xml:space="preserve">Vũ Văn cũng biết, nếu mình nói ra những thứ kia, chính mình sẽ không còn giá trị nữa. Tổ chức bí mật nếu tới hại, cơ quan hữu quan có bảo vệ gia đình cô không cũng rất khó nói.</w:t>
      </w:r>
    </w:p>
    <w:p>
      <w:pPr>
        <w:pStyle w:val="BodyText"/>
      </w:pPr>
      <w:r>
        <w:t xml:space="preserve">Qua cầu rút ván là chuyện thường ở đất nước này. Vũ Văn tuy đơn thuần, nhưng cái chết của em trai, và phản ứng của cơ quan hữu quan, làm cho cô biết được cái gì gọi là thế thái nóng lạnh, cũng bởi vậy, Vũ Văn từ trong thất bại cũng không ngừng trưởng thành, bắt đầu học được cách đề phòng.</w:t>
      </w:r>
    </w:p>
    <w:p>
      <w:pPr>
        <w:pStyle w:val="BodyText"/>
      </w:pPr>
      <w:r>
        <w:t xml:space="preserve">Ngân Hồ biết Vũ Văn trong lòng còn nghi vấn, cho nên trước nay cũng không dùng thủ đoạn quá khích gì, chỉ là dự định dùng biện pháp mưa dầm thấm lâu để cảm hóa dần.</w:t>
      </w:r>
    </w:p>
    <w:p>
      <w:pPr>
        <w:pStyle w:val="BodyText"/>
      </w:pPr>
      <w:r>
        <w:t xml:space="preserve">Tới nay Tần Vô Song xuất hiện, tất cả cục diện bế tắc đều bị phá vỡ. Đối với Ngân Hồ mà nói, đó cũng có nhiều hy vọng.</w:t>
      </w:r>
    </w:p>
    <w:p>
      <w:pPr>
        <w:pStyle w:val="BodyText"/>
      </w:pPr>
      <w:r>
        <w:t xml:space="preserve">Bị Tần Vô Song nói như vậy, Ngân Hồ ít nhiều có chút hổ thẹn, ngập ngừng nói:</w:t>
      </w:r>
    </w:p>
    <w:p>
      <w:pPr>
        <w:pStyle w:val="BodyText"/>
      </w:pPr>
      <w:r>
        <w:t xml:space="preserve">- Trước đây quốc gia không đủ trọng thị, nhưng hiện tại, cấp trên thực sự rất coi trọng di sản quý báu này.</w:t>
      </w:r>
    </w:p>
    <w:p>
      <w:pPr>
        <w:pStyle w:val="BodyText"/>
      </w:pPr>
      <w:r>
        <w:t xml:space="preserve">- Vậy thì đơn giản, nhưng tôi có yêu cầu!</w:t>
      </w:r>
    </w:p>
    <w:p>
      <w:pPr>
        <w:pStyle w:val="BodyText"/>
      </w:pPr>
      <w:r>
        <w:t xml:space="preserve">Tần Vô Song cười, hướng về phía trên lầu nhìn:</w:t>
      </w:r>
    </w:p>
    <w:p>
      <w:pPr>
        <w:pStyle w:val="BodyText"/>
      </w:pPr>
      <w:r>
        <w:t xml:space="preserve">- Tôi muốn cuộc sống của gia đình này, không bị làm phiền gì hết. Bất kể là quan hay cướp, đều không được xâm phạm vào họ. Ai động tới họ, tất kể quan to thế nào, đều chỉ có đường chết.</w:t>
      </w:r>
    </w:p>
    <w:p>
      <w:pPr>
        <w:pStyle w:val="BodyText"/>
      </w:pPr>
      <w:r>
        <w:t xml:space="preserve">Ngân Hồ kinh ngạc:</w:t>
      </w:r>
    </w:p>
    <w:p>
      <w:pPr>
        <w:pStyle w:val="BodyText"/>
      </w:pPr>
      <w:r>
        <w:t xml:space="preserve">- Chết?</w:t>
      </w:r>
    </w:p>
    <w:p>
      <w:pPr>
        <w:pStyle w:val="BodyText"/>
      </w:pPr>
      <w:r>
        <w:t xml:space="preserve">Nói thế nào cũng là xã hội pháp trị, tuy cũng có vô số quy tắc ngầm, nhưng công nhiên nói ‘chết’ ra, quả thực là hiếm gặp.</w:t>
      </w:r>
    </w:p>
    <w:p>
      <w:pPr>
        <w:pStyle w:val="BodyText"/>
      </w:pPr>
      <w:r>
        <w:t xml:space="preserve">- Lẽ nào người trước mắt này, một chút kỹ năng đàm phán cũng không có sao?</w:t>
      </w:r>
    </w:p>
    <w:p>
      <w:pPr>
        <w:pStyle w:val="BodyText"/>
      </w:pPr>
      <w:r>
        <w:t xml:space="preserve">Tần Vô Song nhìn sắc mặt đã biết tâm tư của Ngân Hồ, cười lạnh nói:</w:t>
      </w:r>
    </w:p>
    <w:p>
      <w:pPr>
        <w:pStyle w:val="BodyText"/>
      </w:pPr>
      <w:r>
        <w:t xml:space="preserve">- Đây không phải đàm phán, đây là lời khuyên, nói nghiêm trọng một chút thì là cảnh cáo. Có lẽ các người cảm thấy không bình thường, vì thông thường chỉ có các người đi uy hiếp người khác, phải không?</w:t>
      </w:r>
    </w:p>
    <w:p>
      <w:pPr>
        <w:pStyle w:val="BodyText"/>
      </w:pPr>
      <w:r>
        <w:t xml:space="preserve">Ngân Hồ có chút ngượng ngùng, không nói gì, mặc nhận. Thân phận của hắn tuy đặc biệt, nhưng cũng không đặc biệt tới nỗi có thượng phương bảo kiếm, muốn chém ai thì chém.</w:t>
      </w:r>
    </w:p>
    <w:p>
      <w:pPr>
        <w:pStyle w:val="BodyText"/>
      </w:pPr>
      <w:r>
        <w:t xml:space="preserve">Tần Vô Song cười nói:</w:t>
      </w:r>
    </w:p>
    <w:p>
      <w:pPr>
        <w:pStyle w:val="BodyText"/>
      </w:pPr>
      <w:r>
        <w:t xml:space="preserve">- Đương nhiên điều kiện này, tôi biết anh không có tư cách đáp ứng. Không vấn đề gì, tôi dám nói thế thì có thể làm được như thế. Cho dù tôi không làm, tất nhiên cũng sẽ có người làm. Tôi chỉ là muốn anh nói cho những người khác, một nhà ba người này không được động vào. Bất kỳ ai, cũng không được động vào.</w:t>
      </w:r>
    </w:p>
    <w:p>
      <w:pPr>
        <w:pStyle w:val="BodyText"/>
      </w:pPr>
      <w:r>
        <w:t xml:space="preserve">- Đây là địa chỉ, thứ các anh muốn ở đây!</w:t>
      </w:r>
    </w:p>
    <w:p>
      <w:pPr>
        <w:pStyle w:val="BodyText"/>
      </w:pPr>
      <w:r>
        <w:t xml:space="preserve">Tần Vô Song tay vừa giơ ra, một trang giấy đã nằm trong tay Ngân Hồ.</w:t>
      </w:r>
    </w:p>
    <w:p>
      <w:pPr>
        <w:pStyle w:val="BodyText"/>
      </w:pPr>
      <w:r>
        <w:t xml:space="preserve">Thủ pháp này, giống như ảo thuật, khiến cho Ngân Hồ hoa cả mắt.</w:t>
      </w:r>
    </w:p>
    <w:p>
      <w:pPr>
        <w:pStyle w:val="BodyText"/>
      </w:pPr>
      <w:r>
        <w:t xml:space="preserve">- Gia Nguyệt Sơn? Thật sự là ở đó sao?</w:t>
      </w:r>
    </w:p>
    <w:p>
      <w:pPr>
        <w:pStyle w:val="BodyText"/>
      </w:pPr>
      <w:r>
        <w:t xml:space="preserve">- Đi thì sẽ biết!</w:t>
      </w:r>
    </w:p>
    <w:p>
      <w:pPr>
        <w:pStyle w:val="BodyText"/>
      </w:pPr>
      <w:r>
        <w:t xml:space="preserve">Những võ điển đó, đối với quốc gia có lẽ sẽ có tác dụng. Tần Vô Song cũng không muốn mất thời gian ở vấn đề này nữa.</w:t>
      </w:r>
    </w:p>
    <w:p>
      <w:pPr>
        <w:pStyle w:val="BodyText"/>
      </w:pPr>
      <w:r>
        <w:t xml:space="preserve">Đối với thế giới này mà nói, hắn chỉ là khách qua đường. Một khách qua đường, thì nhất định phải dùng biện pháp kiên quyết nhất để giải quyết mọi vấn đề.</w:t>
      </w:r>
    </w:p>
    <w:p>
      <w:pPr>
        <w:pStyle w:val="BodyText"/>
      </w:pPr>
      <w:r>
        <w:t xml:space="preserve">o0o</w:t>
      </w:r>
    </w:p>
    <w:p>
      <w:pPr>
        <w:pStyle w:val="BodyText"/>
      </w:pPr>
      <w:r>
        <w:t xml:space="preserve">Năm ngày sau, chuyến bay từ trung tâm tỉnh đi Thượng Hải cất cánh. Tần Vô Song không đi cùng, đối với thế giới này, hắn chỉ là một kẻ không có hộ khẩu, muốn đi máy bay cũng không được.</w:t>
      </w:r>
    </w:p>
    <w:p>
      <w:pPr>
        <w:pStyle w:val="BodyText"/>
      </w:pPr>
      <w:r>
        <w:t xml:space="preserve">Tuy nhiên, với thần thông của hắn, hai nghìn dặm này, chỉ là chuyện trọng nháy mắt. So với đi máy bay còn nhanh hơn cả trăm lần.</w:t>
      </w:r>
    </w:p>
    <w:p>
      <w:pPr>
        <w:pStyle w:val="BodyText"/>
      </w:pPr>
      <w:r>
        <w:t xml:space="preserve">Tần Vô Song thông qua tiền bạc quan hệ, sắp xếp một bệnh viện rất có tiếng, cho Tiêu Vũ kiểm tra tổng thể, kết quả, tất nhiên là kỳ tích trong kỳ tích.</w:t>
      </w:r>
    </w:p>
    <w:p>
      <w:pPr>
        <w:pStyle w:val="BodyText"/>
      </w:pPr>
      <w:r>
        <w:t xml:space="preserve">Bác sĩ cũng quả thực không hiểu:</w:t>
      </w:r>
    </w:p>
    <w:p>
      <w:pPr>
        <w:pStyle w:val="BodyText"/>
      </w:pPr>
      <w:r>
        <w:t xml:space="preserve">- Đứa bé khỏe mạnh như vậy, căn bản không có vấn đề gì, các người lo vớ vẩn gì chứ. Tôi hành nghề y bao nhiêu năm, chưa từng gặp qua trái tim nào khỏe như vậy.</w:t>
      </w:r>
    </w:p>
    <w:p>
      <w:pPr>
        <w:pStyle w:val="BodyText"/>
      </w:pPr>
      <w:r>
        <w:t xml:space="preserve">Những lời nói khiến Tiêu Vọng Thư và Vũ Văn nước mắt lưng tròng. Chỉ cảm thấy tất cả vất vả khổ đau, bỗng nhiên đã biến mất</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34" w:name="chương-1012"/>
      <w:bookmarkEnd w:id="1034"/>
      <w:r>
        <w:t xml:space="preserve">1012. Chương 1012</w:t>
      </w:r>
    </w:p>
    <w:p>
      <w:pPr>
        <w:pStyle w:val="Compact"/>
      </w:pPr>
      <w:r>
        <w:br w:type="textWrapping"/>
      </w:r>
      <w:r>
        <w:br w:type="textWrapping"/>
      </w:r>
    </w:p>
    <w:p>
      <w:pPr>
        <w:pStyle w:val="BodyText"/>
      </w:pPr>
      <w:r>
        <w:t xml:space="preserve">Chương 1012 : Quét sạch mọi sự uy hiếp.</w:t>
      </w:r>
    </w:p>
    <w:p>
      <w:pPr>
        <w:pStyle w:val="BodyText"/>
      </w:pPr>
      <w:r>
        <w:t xml:space="preserve">Tiểu nha đầu khỏe mạnh, khiến cho cuộc sống của Tiêu Vọng Thư và Vũ Văn lập tức tràn ngập ánh sáng.</w:t>
      </w:r>
    </w:p>
    <w:p>
      <w:pPr>
        <w:pStyle w:val="BodyText"/>
      </w:pPr>
      <w:r>
        <w:t xml:space="preserve">Tần Vô Song nhìn thấy một nhà ba người bọn họ vui vẻ hòa thuận, trong lòng cũng được an ủi rất nhiều. Bất giác, Mộ Dung Nhạn phía sau đã nhẹ nhàng nắm lấy tay hắn, nhìn thấy cảnh này, Mộ Dung Nhạn hiển nhiên trong lòng cũng vô cùng cảm động.</w:t>
      </w:r>
    </w:p>
    <w:p>
      <w:pPr>
        <w:pStyle w:val="BodyText"/>
      </w:pPr>
      <w:r>
        <w:t xml:space="preserve">Đồng thời, cũng cảm nhận sâu sắc rằng trong thế giới này, nếu kẻ yếu không có kỳ tích xuất hiện, cuộc sống sẽ khó khăn biết nhường nào.</w:t>
      </w:r>
    </w:p>
    <w:p>
      <w:pPr>
        <w:pStyle w:val="BodyText"/>
      </w:pPr>
      <w:r>
        <w:t xml:space="preserve">Nghĩ như vậy, Mộ Dung Nhạn cảm thấy rất may mắn. May mắn có một phu quân như vậy, có thể lúc nào cũng mang tới cho người khác cảm giác ấm áp, cảm giác an toàn.</w:t>
      </w:r>
    </w:p>
    <w:p>
      <w:pPr>
        <w:pStyle w:val="BodyText"/>
      </w:pPr>
      <w:r>
        <w:t xml:space="preserve">Tần Vô Song dù sao kiếp trước cũng đã sống ở thế giới này hai mươi mấy năm, đối với quy tắc vận hành của thế giới này cũng rất hiểu, thêm vào thực lực cường đại của hắn, rất nhanh, sản nghiệp mấy tỷ đã được hắn sắp xếp đâu vào đấy. Xem ra rất giống thật!</w:t>
      </w:r>
    </w:p>
    <w:p>
      <w:pPr>
        <w:pStyle w:val="BodyText"/>
      </w:pPr>
      <w:r>
        <w:t xml:space="preserve">Lại còn ở Bắc Kinh, Thượng Hải, Vũ Hán, Tam Á, Thành Đô, mỗi nơi bố trí một biệt thự xa hoa, khung cảnh tao nhã yên bình.</w:t>
      </w:r>
    </w:p>
    <w:p>
      <w:pPr>
        <w:pStyle w:val="BodyText"/>
      </w:pPr>
      <w:r>
        <w:t xml:space="preserve">Chỗ này, cũng đã tiêu mất hai ba trăm triệu. Ngoài ra những phương tiện cần thiết của cuộc sống, người giúp việc, đều tuyển chọn cẩn thận, trang bị đầy đủ.</w:t>
      </w:r>
    </w:p>
    <w:p>
      <w:pPr>
        <w:pStyle w:val="BodyText"/>
      </w:pPr>
      <w:r>
        <w:t xml:space="preserve">Tần Vô Song không thể đem theo bọn họ đi, nhưng có thể cho bọn họ một cuộc sống giàu có hoàn mỹ. Đối với một nhà ba người mà nói, rời Địa Cầu cùng Tần Vô Song tới Đại lục Thiên Huyền, nhất định không thích ứng được. Đối với bọn họ mà nói, sống vui vẻ một đời, mới là một cuộc sống lý tưởng.</w:t>
      </w:r>
    </w:p>
    <w:p>
      <w:pPr>
        <w:pStyle w:val="BodyText"/>
      </w:pPr>
      <w:r>
        <w:t xml:space="preserve">Cho nên, Tần Vô Song nhất định phải trên cơ sở này, cố gắng làm tới hoàn mỹ.</w:t>
      </w:r>
    </w:p>
    <w:p>
      <w:pPr>
        <w:pStyle w:val="BodyText"/>
      </w:pPr>
      <w:r>
        <w:t xml:space="preserve">Sản nghiệp dùng không hết, cái này không khó để làm được, với thủ đoạn của Tần Vô Song, trong vòng một tháng là có thể làm xong.</w:t>
      </w:r>
    </w:p>
    <w:p>
      <w:pPr>
        <w:pStyle w:val="BodyText"/>
      </w:pPr>
      <w:r>
        <w:t xml:space="preserve">Quan trọng là địa vị xã hội, Tần Vô Song không hài lòng với địa vị bình thường. Đối với thế giới này mà nói, một nhà ba khẩu này phải có địa vị siêu nhiên.</w:t>
      </w:r>
    </w:p>
    <w:p>
      <w:pPr>
        <w:pStyle w:val="BodyText"/>
      </w:pPr>
      <w:r>
        <w:t xml:space="preserve">Cho dù là quốc gia mạnh nhất, cho dù là trung tâm quyền lực của thế giới này, cũng không thể vượt qua được địa vị siêu nhiên của họ.</w:t>
      </w:r>
    </w:p>
    <w:p>
      <w:pPr>
        <w:pStyle w:val="BodyText"/>
      </w:pPr>
      <w:r>
        <w:t xml:space="preserve">Làm được điều này lại không hề dễ dàng.</w:t>
      </w:r>
    </w:p>
    <w:p>
      <w:pPr>
        <w:pStyle w:val="BodyText"/>
      </w:pPr>
      <w:r>
        <w:t xml:space="preserve">Tuy nhiên đối với Tần Vô Song mà nói, không có gì khó khăn.</w:t>
      </w:r>
    </w:p>
    <w:p>
      <w:pPr>
        <w:pStyle w:val="BodyText"/>
      </w:pPr>
      <w:r>
        <w:t xml:space="preserve">Nếu có thể được, Tần Vô Song cảm thấy cho họ con cá, không bằng cho họ cái cần câu.</w:t>
      </w:r>
    </w:p>
    <w:p>
      <w:pPr>
        <w:pStyle w:val="BodyText"/>
      </w:pPr>
      <w:r>
        <w:t xml:space="preserve">Nhưng mà, với căn cốt của Vũ Văn bọn họ, trong thời gian ngắn tu luyện thành công, căn bản là kẻ ngốc nằm mơ. Không nói gì khác, cho dù là Vũ Tinh Hà tái sinh, ở trên thế giới này, không có linh lực trợ giúp, cũng không thể nào tu luyện tới thực lực cao thâm.</w:t>
      </w:r>
    </w:p>
    <w:p>
      <w:pPr>
        <w:pStyle w:val="BodyText"/>
      </w:pPr>
      <w:r>
        <w:t xml:space="preserve">Có thể đột phá Tiên Thiên cũng là vấn đề, càng không nói tới những cảnh giới Hư Võ Cảnh, Kỳ Diệu Huyền Cảnh hay Thần đạo đằng sau.</w:t>
      </w:r>
    </w:p>
    <w:p>
      <w:pPr>
        <w:pStyle w:val="BodyText"/>
      </w:pPr>
      <w:r>
        <w:t xml:space="preserve">Cho nên, hướng cho bọn họ tu luyện, căn bản là không thể được.</w:t>
      </w:r>
    </w:p>
    <w:p>
      <w:pPr>
        <w:pStyle w:val="BodyText"/>
      </w:pPr>
      <w:r>
        <w:t xml:space="preserve">Tuy nhiên, vẫn phải đề phòng bất ngờ ngoài ý muốn, cho nên Tần Vô Song quyết định lưu lại một phi thuyền Chủ Thần, và phái ba Thần Đạo Khôi Lỗi ở lại bảo vệ.</w:t>
      </w:r>
    </w:p>
    <w:p>
      <w:pPr>
        <w:pStyle w:val="BodyText"/>
      </w:pPr>
      <w:r>
        <w:t xml:space="preserve">Bình thường không có việc gì, ba Thần Đạo Khôi Lỗi có thể ở trong phi thuyền Chủ Thần tu luyện. Do phi thuyền Chủ Thần do Tần Vô Song thao túng, do vậy khi khống chế không sợ bất kỳ vấn đề trung thành gì cả.</w:t>
      </w:r>
    </w:p>
    <w:p>
      <w:pPr>
        <w:pStyle w:val="BodyText"/>
      </w:pPr>
      <w:r>
        <w:t xml:space="preserve">Trong ba Thần Đạo Khôi Lỗi, có một Chủ Thần Khôi Lỗi, là di sản do sư phụ Lý Huyền Phong lưu lại cho hắn. Hai tên còn lại, là Chân Thần Đạo Khôi Lỗi do Tần Vô Song luyện chế.</w:t>
      </w:r>
    </w:p>
    <w:p>
      <w:pPr>
        <w:pStyle w:val="BodyText"/>
      </w:pPr>
      <w:r>
        <w:t xml:space="preserve">Có ba khôi lỗi này, có thể đối mặt với mọi đổi thay trên Địa Cầu này. Cho dù Địa Cầu xảy ra chiến tranh hủy diệt, có Thần đạo cường giả ở đó, đủ để bảo vệ một nhà ba khẩu bọn họ. Mà cho dù có xảy ra ngày tận thế, có phi thuyền Chủ Thần, cũng có thể dễ dàng đem bọn họ rời khỏi Vị diện này.</w:t>
      </w:r>
    </w:p>
    <w:p>
      <w:pPr>
        <w:pStyle w:val="BodyText"/>
      </w:pPr>
      <w:r>
        <w:t xml:space="preserve">Còn những quốc gia và tổ chức bí mật kia, tuy có vũ khí tiên tiến và các thủ đoạn giết người xuất thần nhập quỷ. Nhưng ở trước mặt Thiên Thần Đạo cường giả, chung quy chỉ là trò cười mà thôi.</w:t>
      </w:r>
    </w:p>
    <w:p>
      <w:pPr>
        <w:pStyle w:val="BodyText"/>
      </w:pPr>
      <w:r>
        <w:t xml:space="preserve">Với lực lượng phi thuyền Chủ Thần, hủy diệt một Vị diện như Địa Cầu chỉ là việc nhỏ.</w:t>
      </w:r>
    </w:p>
    <w:p>
      <w:pPr>
        <w:pStyle w:val="BodyText"/>
      </w:pPr>
      <w:r>
        <w:t xml:space="preserve">Tất nhiên, ba Thần đạo cường giả này, chỉ âm thầm bảo vệ, những tình huống thông thường không tiện xuất đầu lộ diện. Do vậy, huấn luyện một đội ngũ cận vệ tinh anh cũng là không thể thiếu. Điểm này, Tần Vô Song mượn quan hệ của người kiếp trước, với thân phận bạn của Vũ Tinh Hà, rất nhanh đã xây dựng thành công, đồng thời truyền cho một môn võ điển, dùng để tổ chức bảo vệ. Đội ngũ này số lượng không lớn, nhưng là chủ lực để bảo vệ ba người nhà Vũ Văn.</w:t>
      </w:r>
    </w:p>
    <w:p>
      <w:pPr>
        <w:pStyle w:val="BodyText"/>
      </w:pPr>
      <w:r>
        <w:t xml:space="preserve">Tiến hành như vậy, quả thực là suy nghĩ chu đáo đến mọi mặt.</w:t>
      </w:r>
    </w:p>
    <w:p>
      <w:pPr>
        <w:pStyle w:val="BodyText"/>
      </w:pPr>
      <w:r>
        <w:t xml:space="preserve">o0o</w:t>
      </w:r>
    </w:p>
    <w:p>
      <w:pPr>
        <w:pStyle w:val="BodyText"/>
      </w:pPr>
      <w:r>
        <w:t xml:space="preserve">Khi Tần Vô Song làm xong những việc này, một nhà ba khẩu nhà Vũ Văn cũng đã dần dần chấp nhận sản nghiệp của Vũ Tinh Hà.</w:t>
      </w:r>
    </w:p>
    <w:p>
      <w:pPr>
        <w:pStyle w:val="BodyText"/>
      </w:pPr>
      <w:r>
        <w:t xml:space="preserve">Bọn họ biết, Tần Vô Song tâm ý rất kiên quyết, bọn họ không thể từ chối được. Nhưng đối với gia đình bình thường này mà nói, hạnh phúc này đến nhanh quá. Nhân sinh thay đổi cũng thật nhanh. Nửa năm trước còn lo lắng cho bệnh tình của Tiêu Vũ, một gia đình nhỏ cơ hồ sắp tan vỡ, mà nửa năm sau, lại có cuộc sống của quý tộc, một cuộc sống khiến những người bình thường phải ngưỡng mộ.</w:t>
      </w:r>
    </w:p>
    <w:p>
      <w:pPr>
        <w:pStyle w:val="BodyText"/>
      </w:pPr>
      <w:r>
        <w:t xml:space="preserve">Những chuyển biến này, khiến bọn họ thập phần kinh ngạc, nửa năm mà vẫn chưa thể hoàn toàn quen được.</w:t>
      </w:r>
    </w:p>
    <w:p>
      <w:pPr>
        <w:pStyle w:val="BodyText"/>
      </w:pPr>
      <w:r>
        <w:t xml:space="preserve">Tần Vô Song lợi dụng quan hệ và năng lực của mình, cùng với tiền bạc, giúp gia đình Vũ Văn đánh thông rất nhiều quan hệ. Đặc biệt là gặp phải những khúc xương khó gặm, Tần Vô Song thậm chí không tiếc sử dụng thủ đoạn lợi hại buộc bọn chúng phải đi vào khuôn khổ.</w:t>
      </w:r>
    </w:p>
    <w:p>
      <w:pPr>
        <w:pStyle w:val="BodyText"/>
      </w:pPr>
      <w:r>
        <w:t xml:space="preserve">Với thủ đoạn của Tần Vô Song, muốn đối phó với một người, có hàng nghìn biện pháp có thể nghĩ ra.</w:t>
      </w:r>
    </w:p>
    <w:p>
      <w:pPr>
        <w:pStyle w:val="BodyText"/>
      </w:pPr>
      <w:r>
        <w:t xml:space="preserve">Sắp xếp trong hết thảy việc này, Tần Vô Song cảm thấy hiện tại là lúc mọi việc đã chuẩn bị đầy đủ, chỉ còn thiếu gió đông nữa. Cỗ gió đông này, đương nhiên là diệt sát những tổ chức bí mật nước ngoài kia.</w:t>
      </w:r>
    </w:p>
    <w:p>
      <w:pPr>
        <w:pStyle w:val="BodyText"/>
      </w:pPr>
      <w:r>
        <w:t xml:space="preserve">Những tổ chức bí mật nước ngoài này, năm xưa truy sát Vũ Tinh Hà, tuy đã là chuyện của kiếp trước, nhưng Tần Vô Song mỗi lần nhớ lại việc này, trong lòng liền cảm thấy không thoải mái.</w:t>
      </w:r>
    </w:p>
    <w:p>
      <w:pPr>
        <w:pStyle w:val="BodyText"/>
      </w:pPr>
      <w:r>
        <w:t xml:space="preserve">Kiếp trước nếu không phải là những tổ chức bí mật này bám theo không dứt, hắn căn bản không thể nào chân lực phản phệ mà chết.</w:t>
      </w:r>
    </w:p>
    <w:p>
      <w:pPr>
        <w:pStyle w:val="BodyText"/>
      </w:pPr>
      <w:r>
        <w:t xml:space="preserve">Tuy sau đó xuyên qua sống lại, nhờ đó mà vì họa được phúc, nhưng chung quy vẫn chưa phát tiết được. Tới nay cho hắn một cơ hội, Tần Vô Song sao có thể bỏ qua.</w:t>
      </w:r>
    </w:p>
    <w:p>
      <w:pPr>
        <w:pStyle w:val="BodyText"/>
      </w:pPr>
      <w:r>
        <w:t xml:space="preserve">Đặc biệt là tổ chức Thực Huyết Tường Vy, Tần Vô Song thực sự vô cùng căm ghét. Những tổ chức bí mật này, tiếng thối vô cùng, vì tiền bạc và lợi ích, không có bất cứ giới hạn nào, không từ bất cứ tội ác nào.</w:t>
      </w:r>
    </w:p>
    <w:p>
      <w:pPr>
        <w:pStyle w:val="BodyText"/>
      </w:pPr>
      <w:r>
        <w:t xml:space="preserve">Kiếp trước, Vũ Tinh Hà có thực lực đối chọi với bọn chúng, nhưng không có thực lực tiêu diệt bọn chúng. Nhưng kiếp này thì khác, đừng nói là những tổ chức bí mật này, cho dù là bất cứ ai ở thế giới này, Tần Vô Song muốn thủ cấp của hắn, thì nhất định là có thể làm được, tuyệt đối không xảy ra bất ngờ gì ngoài ý muốn.</w:t>
      </w:r>
    </w:p>
    <w:p>
      <w:pPr>
        <w:pStyle w:val="BodyText"/>
      </w:pPr>
      <w:r>
        <w:t xml:space="preserve">o0o</w:t>
      </w:r>
    </w:p>
    <w:p>
      <w:pPr>
        <w:pStyle w:val="BodyText"/>
      </w:pPr>
      <w:r>
        <w:t xml:space="preserve">Thông qua quan hệ của Ngân Hồ, Tần Vô Song lấy được một bản danh sách, bao gồm những tổ chức và cá nhân trong bốn năm qua đã tới Trung Quốc, quấy nhiễu, điều tra về gia đình Vũ Văn, một người cũng không bỏ sót.</w:t>
      </w:r>
    </w:p>
    <w:p>
      <w:pPr>
        <w:pStyle w:val="BodyText"/>
      </w:pPr>
      <w:r>
        <w:t xml:space="preserve">Mà cho dù chưa từng tới, chỉ cần có động cơ, hoặc những tổ chức đã nhằm vào Vũ Tinh Hà, cũng đều không tha. Trên danh sách tổng cộng có mười một tổ chức. Tần Vô Song kiếp trước đối với những tổ chức này đều không xa lạ gì, tới này nghiên cứu kỹ, càng là ấn tượng sâu sắc.</w:t>
      </w:r>
    </w:p>
    <w:p>
      <w:pPr>
        <w:pStyle w:val="BodyText"/>
      </w:pPr>
      <w:r>
        <w:t xml:space="preserve">Mười một cái tên, phân bố trên khắp thế giới, nhưng chủ yếu là Châu Âu và Mỹ, sau đó là các tổ chức bí mật ở các khu vực khác.</w:t>
      </w:r>
    </w:p>
    <w:p>
      <w:pPr>
        <w:pStyle w:val="BodyText"/>
      </w:pPr>
      <w:r>
        <w:t xml:space="preserve">Trong thế giới ngầm, mười một cái tên này, bất cứ cái nào cũng đều như sấm nổ bên tai. Rất nhiều chính khách trên thế giới, đều không dám đắc tội với những tổ chức này.</w:t>
      </w:r>
    </w:p>
    <w:p>
      <w:pPr>
        <w:pStyle w:val="BodyText"/>
      </w:pPr>
      <w:r>
        <w:t xml:space="preserve">Tần Vô Song đem danh sách này nhớ trong đầu, rồi đem danh sách hủy đi. Khóe miệng nở ra nụ cười nhạt, danh sách này, liền giống như độc trùng, Tần Vô Song một chút nhân từ cũng không thể có.</w:t>
      </w:r>
    </w:p>
    <w:p>
      <w:pPr>
        <w:pStyle w:val="BodyText"/>
      </w:pPr>
      <w:r>
        <w:t xml:space="preserve">o0o</w:t>
      </w:r>
    </w:p>
    <w:p>
      <w:pPr>
        <w:pStyle w:val="BodyText"/>
      </w:pPr>
      <w:r>
        <w:t xml:space="preserve">Điểm dừng chân đầu tiên, là một tổ chức Ninja nào đó.</w:t>
      </w:r>
    </w:p>
    <w:p>
      <w:pPr>
        <w:pStyle w:val="BodyText"/>
      </w:pPr>
      <w:r>
        <w:t xml:space="preserve">Tần Vô Song dùng diện mạo của một người bình thường, xuất thần nhập quỷ giết vào tận khu vực trung tâm của tổ chức này. Tần Vô Song không dùng bất cứ thần lực nào, mà dùng thủ đoạn cổ võ đỉnh cao, đem thành viên chủ chốt của tổ chức này, hơn hai trăm ba mươi người giết sạch, một người không để sót.</w:t>
      </w:r>
    </w:p>
    <w:p>
      <w:pPr>
        <w:pStyle w:val="BodyText"/>
      </w:pPr>
      <w:r>
        <w:t xml:space="preserve">Điểm thứ hai, Châu Âu…</w:t>
      </w:r>
    </w:p>
    <w:p>
      <w:pPr>
        <w:pStyle w:val="BodyText"/>
      </w:pPr>
      <w:r>
        <w:t xml:space="preserve">Trạm thứ ba, vẫn là Châu Âu.</w:t>
      </w:r>
    </w:p>
    <w:p>
      <w:pPr>
        <w:pStyle w:val="BodyText"/>
      </w:pPr>
      <w:r>
        <w:t xml:space="preserve">Trạm thứ mười một, Bắc Mỹ, Tổng bộ của tổ chức Thực Huyết Tường Vy!</w:t>
      </w:r>
    </w:p>
    <w:p>
      <w:pPr>
        <w:pStyle w:val="BodyText"/>
      </w:pPr>
      <w:r>
        <w:t xml:space="preserve">Là tổ chức bí mật lớn nhất thế giới, Thực Huyết Tường Vy vừa được biết các tổ chức sát thủ bí mật từ Châu Á, Châu Âu, trong cùng một ngày bị tập kích!</w:t>
      </w:r>
    </w:p>
    <w:p>
      <w:pPr>
        <w:pStyle w:val="BodyText"/>
      </w:pPr>
      <w:r>
        <w:t xml:space="preserve">Kẻ tập kích không ngờ diện mạo hoàn toàn giống nhau, tất cả các băng ghi hình đều rất rõ ràng thể hiện, hung thủ là một siêu cấp sát thủ có khuôn mặt hoàn toàn giống nhau!</w:t>
      </w:r>
    </w:p>
    <w:p>
      <w:pPr>
        <w:pStyle w:val="BodyText"/>
      </w:pPr>
      <w:r>
        <w:t xml:space="preserve">Thực Huyết Tường Vy bốn năm nay đã bồi dưỡng ra rất nhiều sát thủ, tuy vẫn chưa thể nào so sánh được với thập đại sát thủ, nhưng qua bốn năm phục hồi, tổ chức này đã cơ bản thoát khỏi đáy vực, có đủ khả năng để nắm giữ lại vị thế đứng đầu thế giới ngầm quốc tế.</w:t>
      </w:r>
    </w:p>
    <w:p>
      <w:pPr>
        <w:pStyle w:val="BodyText"/>
      </w:pPr>
      <w:r>
        <w:t xml:space="preserve">Chỉ là, trong vòng một ngày, có mười tổ chức sát thủ bí mật bị giết, loại đe dọa này, tất nhiên bao phủ lên đầu Thực Huyết Tường Vy. Loại đe dọa này, cũng không phải là hào ngôn tráng ngữ có thể xua tan đi được.</w:t>
      </w:r>
    </w:p>
    <w:p>
      <w:pPr>
        <w:pStyle w:val="BodyText"/>
      </w:pPr>
      <w:r>
        <w:t xml:space="preserve">Cần biết rằng, những tổ chức kia, tuy không so được với Thực Huyết Tường Vy, nhưng tuyệt đối không đến nỗi một chút năng lực phản kháng đều không có. Nếu mười tổ chức này liên kết lại với nhau, thực lực liền ở trên Thực Huyết Tường Vy!</w:t>
      </w:r>
    </w:p>
    <w:p>
      <w:pPr>
        <w:pStyle w:val="BodyText"/>
      </w:pPr>
      <w:r>
        <w:t xml:space="preserve">Vậy mà, mười tổ chức này, trong vòng một ngày, bị người ta giết sạch, cơ nghiệp hoàn toàn bị hủy. Mà địch thủ này đáng sợ ở chỗ, hắn dường như biết rất rõ tình hình vận hành của tổ chức bí mật, một khi tấn công, luôn đánh trúng chỗ hiểm nhất.</w:t>
      </w:r>
    </w:p>
    <w:p>
      <w:pPr>
        <w:pStyle w:val="BodyText"/>
      </w:pPr>
      <w:r>
        <w:t xml:space="preserve">Ác mộng, lập tức khiến cho vô số tổ chức bí mật trên thế giới cảm thấy lo sợ.</w:t>
      </w:r>
    </w:p>
    <w:p>
      <w:pPr>
        <w:pStyle w:val="BodyText"/>
      </w:pPr>
      <w:r>
        <w:t xml:space="preserve">Đặc biệt là Thực Huyết Tường Vy, lại càng khiếp sợ. Trong mắt bọn họ, đây không nghi ngờ gì nữa, chính là một lần tấn công nhằm vào các tổ chức bí mật trên toàn thế giới.</w:t>
      </w:r>
    </w:p>
    <w:p>
      <w:pPr>
        <w:pStyle w:val="BodyText"/>
      </w:pPr>
      <w:r>
        <w:t xml:space="preserve">Hơn nữa lực đả kích, chưa từng có tiền lệ. Không ngờ có thể làm cho mười tổ chức bí mật đã tồn tại hàng nghìn năm, hoàn toàn biến mất. Kẻ thù này đáng sợ đến thế, Thực Huyết Tường Vy một khi không cẩn thận, e rằng sẽ không tránh khỏi số phận bị tiêu diệt hoàn toàn.</w:t>
      </w:r>
    </w:p>
    <w:p>
      <w:pPr>
        <w:pStyle w:val="BodyText"/>
      </w:pPr>
      <w:r>
        <w:t xml:space="preserve">o0o</w:t>
      </w:r>
    </w:p>
    <w:p>
      <w:pPr>
        <w:pStyle w:val="BodyText"/>
      </w:pPr>
      <w:r>
        <w:t xml:space="preserve">- BOSS, phải cảnh giác. Tôi xem hung thủ, mục tiêu tiếp theo nhất định là Thực Huyết Tường Vy. Chúng ta không thể đợi hắn đến cửa, nhất định phải có sự chuẩn bị!</w:t>
      </w:r>
    </w:p>
    <w:p>
      <w:pPr>
        <w:pStyle w:val="BodyText"/>
      </w:pPr>
      <w:r>
        <w:t xml:space="preserve">- Ừ, khởi động cảnh báo cấp bậc CC!</w:t>
      </w:r>
    </w:p>
    <w:p>
      <w:pPr>
        <w:pStyle w:val="BodyText"/>
      </w:pPr>
      <w:r>
        <w:t xml:space="preserve">Nam nhân được xưng là BOSS, đại khái bốn năm chục tuổi, dáng vẻ đích thực là đại ca cấp bậc ông trùm!</w:t>
      </w:r>
    </w:p>
    <w:p>
      <w:pPr>
        <w:pStyle w:val="BodyText"/>
      </w:pPr>
      <w:r>
        <w:t xml:space="preserve">Chỉ là, ông trùm hiện nay cũng bị hiện thực tàn khốc làm cho tâm thần không yên. Cùng một lúc tiêu diệt mười tổ chức bí mật mạnh nhất, điều này quả thực quá chấn động. Hắn cơ hồ nghi ngờ chính phủ các nước trên toàn cầu đạt được đồng thuận, bắt đầu đối phó với tổ chức bí mật, quét sạch thực lực này.</w:t>
      </w:r>
    </w:p>
    <w:p>
      <w:pPr>
        <w:pStyle w:val="BodyText"/>
      </w:pPr>
      <w:r>
        <w:t xml:space="preserve">- Hung thủ, giống nhau như vậy, giống như là giả tượng cố tình bày đặt ra. Cái này không thể nào là cùng một người làm được. Trong một ngày, cho dù hắn có mọc cánh, cũng không thể nào chu du khắp thế giới để đồ sát được!</w:t>
      </w:r>
    </w:p>
    <w:p>
      <w:pPr>
        <w:pStyle w:val="BodyText"/>
      </w:pPr>
      <w:r>
        <w:t xml:space="preserve">- Đúng, nhất định là mấy người cùng hành động, chỉ là dùng mặt nạ giống nhau mà thôi.</w:t>
      </w:r>
    </w:p>
    <w:p>
      <w:pPr>
        <w:pStyle w:val="BodyText"/>
      </w:pPr>
      <w:r>
        <w:t xml:space="preserve">Bộ phận đầu não của Thực Huyết Tường Vy, mỗi người một ý kiến. Tới lúc này, bọn chúng cũng không thể do dự được nữa rồi</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35" w:name="chương-1013"/>
      <w:bookmarkEnd w:id="1035"/>
      <w:r>
        <w:t xml:space="preserve">1013. Chương 1013</w:t>
      </w:r>
    </w:p>
    <w:p>
      <w:pPr>
        <w:pStyle w:val="Compact"/>
      </w:pPr>
      <w:r>
        <w:br w:type="textWrapping"/>
      </w:r>
      <w:r>
        <w:br w:type="textWrapping"/>
      </w:r>
    </w:p>
    <w:p>
      <w:pPr>
        <w:pStyle w:val="BodyText"/>
      </w:pPr>
      <w:r>
        <w:t xml:space="preserve">Chương 1013 : Tận diệt Thực Huyết Tường Vy.</w:t>
      </w:r>
    </w:p>
    <w:p>
      <w:pPr>
        <w:pStyle w:val="BodyText"/>
      </w:pPr>
      <w:r>
        <w:t xml:space="preserve">Tuy nhiên, tất cả mọi người đã có một ý kiến thống nhất, đó là, đối thủ đã tấn công các tổ chức bí mật kia, vậy Thực Huyết Tường Vy là cây to ắt gặp gió lớn, nhất định cũng sẽ trở thành mục tiêu công kích.</w:t>
      </w:r>
    </w:p>
    <w:p>
      <w:pPr>
        <w:pStyle w:val="BodyText"/>
      </w:pPr>
      <w:r>
        <w:t xml:space="preserve">Chỉ là, địch nhân này lúc nào tới, dùng hình thức nào xuất hiện.</w:t>
      </w:r>
    </w:p>
    <w:p>
      <w:pPr>
        <w:pStyle w:val="BodyText"/>
      </w:pPr>
      <w:r>
        <w:t xml:space="preserve">Bất luận thế nào, đây là tai nạn lớn nhất của tổ chức Thực Huyết Tường Vy.</w:t>
      </w:r>
    </w:p>
    <w:p>
      <w:pPr>
        <w:pStyle w:val="BodyText"/>
      </w:pPr>
      <w:r>
        <w:t xml:space="preserve">Thực Huyết Tường Vy tuy là tổ chức bí mật, nhưng với các cơ quan chính phủ, ít nhiều cũng có chút quan hệ. Loại quan hệ này vô cùng vi diệu, ai cũng không thể miêu tả chuẩn xác được.</w:t>
      </w:r>
    </w:p>
    <w:p>
      <w:pPr>
        <w:pStyle w:val="BodyText"/>
      </w:pPr>
      <w:r>
        <w:t xml:space="preserve">Do vậy, biết tin tổ chức bí mật toàn cầu trong một ngày đều bị diệt, chính phủ của nước có tổ chức Thực Huyết Tường Vy cũng ở vào trạng thái đề phòng, xuất nhập cảnh kiểm tra vô cùng chặt chẽ.</w:t>
      </w:r>
    </w:p>
    <w:p>
      <w:pPr>
        <w:pStyle w:val="BodyText"/>
      </w:pPr>
      <w:r>
        <w:t xml:space="preserve">Sự tham gia của các cơ quan quốc gia, khiến cho Thực Huyết Tường Vy cảm thấy yên tâm không ít. Bọn họ cảm thấy, nếu ngay cả các cơ quan chính phủ cũng không ngăn chặn được tình thế xấu đi, vậy thì thế giới này đã loạn rồi.</w:t>
      </w:r>
    </w:p>
    <w:p>
      <w:pPr>
        <w:pStyle w:val="BodyText"/>
      </w:pPr>
      <w:r>
        <w:t xml:space="preserve">Cho nên, phía Thực Huyết Tường Vy, cho dù rất cẩn thận, nhưng dù sao so với lúc vừa nhận được tin cũng lạc quan không ít. Bọn họ không cho rằng, có lực lượng cường đại nào dám đối đầu với quyền lực quốc gia. Đặc biệt là quốc gia mạnh nhất thế giới!</w:t>
      </w:r>
    </w:p>
    <w:p>
      <w:pPr>
        <w:pStyle w:val="BodyText"/>
      </w:pPr>
      <w:r>
        <w:t xml:space="preserve">Cho dù như vậy, Thực Huyết Tường Vy cũng cho cảnh báo tăng lên mức cao nhất, phàm là cao thủ trong nội địa, đều tập trung về Tổng bộ, tại Tổng bộ lập nên một hệ thống phòng ngự vô cùng cẩn mật.</w:t>
      </w:r>
    </w:p>
    <w:p>
      <w:pPr>
        <w:pStyle w:val="BodyText"/>
      </w:pPr>
      <w:r>
        <w:t xml:space="preserve">Tổng bộ của Thực Huyết Tường Vy nằm trong một tòa nhà, mà cấp bậc an phòng của tòa nhà này có thể so sánh với căn cứ quân sự, thêm vào cao thủ từ các nơi, sau khi nhận được lệnh, đều lập tức quay về cứu viện.</w:t>
      </w:r>
    </w:p>
    <w:p>
      <w:pPr>
        <w:pStyle w:val="BodyText"/>
      </w:pPr>
      <w:r>
        <w:t xml:space="preserve">Điều này cũng khiến cho Thực Huyết Tường Vy cảm thấy càng tự tin hơn.</w:t>
      </w:r>
    </w:p>
    <w:p>
      <w:pPr>
        <w:pStyle w:val="BodyText"/>
      </w:pPr>
      <w:r>
        <w:t xml:space="preserve">o0o</w:t>
      </w:r>
    </w:p>
    <w:p>
      <w:pPr>
        <w:pStyle w:val="BodyText"/>
      </w:pPr>
      <w:r>
        <w:t xml:space="preserve">Ở một nơi bí mật trong tòa nhà, Tần Vô Song thản nhiên tựa vào trên tường, khóe miệng hiện ra nụ cười trào phúng. Nếu mình vẫn là Vũ Tinh Hà của kiếp trước, quả thực không thể nào thâm nhập vào Tổng bộ của Thực Huyết Tường Vy, càng không thể nói tới việc tiêu diệt toàn bộ tập đoàn tội ác này.</w:t>
      </w:r>
    </w:p>
    <w:p>
      <w:pPr>
        <w:pStyle w:val="BodyText"/>
      </w:pPr>
      <w:r>
        <w:t xml:space="preserve">Nhưng tới nay, cấp độ phòng ngự này, đừng nói là Tần Vô Song, cho dù là một Thần đạo cường giả thông thường cũng là đủ rồi.</w:t>
      </w:r>
    </w:p>
    <w:p>
      <w:pPr>
        <w:pStyle w:val="BodyText"/>
      </w:pPr>
      <w:r>
        <w:t xml:space="preserve">Thần thức giống như không khí, vô hình vô chất, đem tất cả tòa nhà bao trùm vào trong.</w:t>
      </w:r>
    </w:p>
    <w:p>
      <w:pPr>
        <w:pStyle w:val="BodyText"/>
      </w:pPr>
      <w:r>
        <w:t xml:space="preserve">- Thực Huyết Tường Vy quả thực rất hợp tác, cả tòa nhà, không phải là nhân viên của Thực Huyết Tường Vy đều bị cho ra ngoài. Ở lại lưu thủ đều là các nhân vật đầu não của tổ chức này. Như vậy cũng tốt, tổng cộng sáu trăm tám mươi ba người, toàn bộ đều tập trung ở đây.</w:t>
      </w:r>
    </w:p>
    <w:p>
      <w:pPr>
        <w:pStyle w:val="BodyText"/>
      </w:pPr>
      <w:r>
        <w:t xml:space="preserve">Thần thức của Tần Vô Song quả thực cường đại, chỉ lướt qua đã có thể cảm ứng ra, những người này không có ai không phải là kẻ ác đồ tay dính đầy máu.</w:t>
      </w:r>
    </w:p>
    <w:p>
      <w:pPr>
        <w:pStyle w:val="BodyText"/>
      </w:pPr>
      <w:r>
        <w:t xml:space="preserve">Cho dù là căn cứ theo luật lệ của thế giới này, những người này chết cũng không đáng tiếc. Huống hồ, Tần Vô Song căn bản không phải là cường giả của thế giới này, càng không thể bị các quy tắc của thế giới này ràng buộc.</w:t>
      </w:r>
    </w:p>
    <w:p>
      <w:pPr>
        <w:pStyle w:val="BodyText"/>
      </w:pPr>
      <w:r>
        <w:t xml:space="preserve">Việc hắn phải làm là tiêu diệt sạch mọi chướng ngại vật, tiêu diệt sạch mọi tồn tại có thể tạo thành uy hiếp. Những tổ chức bí mật này, bắt buộc phải diệt!</w:t>
      </w:r>
    </w:p>
    <w:p>
      <w:pPr>
        <w:pStyle w:val="BodyText"/>
      </w:pPr>
      <w:r>
        <w:t xml:space="preserve">Khẽ sử dụng thần lực, cả tòa nhà đã bị thần lực của hắn bao trùm. Một đạo phòng ngự vô hình, đã phong bế toàn bộ tòa nhà.</w:t>
      </w:r>
    </w:p>
    <w:p>
      <w:pPr>
        <w:pStyle w:val="BodyText"/>
      </w:pPr>
      <w:r>
        <w:t xml:space="preserve">Bất luận là ai, bất luận dùng phương pháp gì, đều không thể thoát khỏi tòa nhà này.</w:t>
      </w:r>
    </w:p>
    <w:p>
      <w:pPr>
        <w:pStyle w:val="BodyText"/>
      </w:pPr>
      <w:r>
        <w:t xml:space="preserve">Làm xong những việc này, Tần Vô Song có vẻ vô cùng thoải mái, thân ảnh nhoáng lên, đã biến mất khỏi chỗ cũ.</w:t>
      </w:r>
    </w:p>
    <w:p>
      <w:pPr>
        <w:pStyle w:val="BodyText"/>
      </w:pPr>
      <w:r>
        <w:t xml:space="preserve">o0o</w:t>
      </w:r>
    </w:p>
    <w:p>
      <w:pPr>
        <w:pStyle w:val="BodyText"/>
      </w:pPr>
      <w:r>
        <w:t xml:space="preserve">Tòa nhà vì không có ai ra vào, ít nhiều có vẻ vắng lặng. Nhưng loại vắng lặng này chỉ là bề ngoài, trên thực tế, tất cả mọi chỗ tối của tòa nhà, đều tràn ngập sát khí.</w:t>
      </w:r>
    </w:p>
    <w:p>
      <w:pPr>
        <w:pStyle w:val="BodyText"/>
      </w:pPr>
      <w:r>
        <w:t xml:space="preserve">Loại sát khí tiềm ẩn này, nếu không phải là người có kinh nghiệm sa trường, tuyệt đối không thể nhận ra.</w:t>
      </w:r>
    </w:p>
    <w:p>
      <w:pPr>
        <w:pStyle w:val="BodyText"/>
      </w:pPr>
      <w:r>
        <w:t xml:space="preserve">Ở gần cửa cầu thang máy tầng một, hai gã sát thủ của Thực Huyết Tường Vy đã ẩn thân nhiều giờ rồi. Bọn họ mắt không chớp, nhìn ra cửa ra vào.</w:t>
      </w:r>
    </w:p>
    <w:p>
      <w:pPr>
        <w:pStyle w:val="BodyText"/>
      </w:pPr>
      <w:r>
        <w:t xml:space="preserve">Ánh mắt sắc lạnh, phảng phất một con ruồi cũng không muốn bỏ qua.</w:t>
      </w:r>
    </w:p>
    <w:p>
      <w:pPr>
        <w:pStyle w:val="BodyText"/>
      </w:pPr>
      <w:r>
        <w:t xml:space="preserve">Đột nhiên, bên tai hai người vang tới tiếng cười nhẹ, tiếng cười này, nghe có vẻ rất sáng sủa, chỉ là, trong hoàn cảnh này đột nhiên nghe thấy tiếng cười này, so với tiếng gào thét của quỷ trong địa ngục càng đáng sợ.</w:t>
      </w:r>
    </w:p>
    <w:p>
      <w:pPr>
        <w:pStyle w:val="BodyText"/>
      </w:pPr>
      <w:r>
        <w:t xml:space="preserve">Từng sợi lông trên người hai người đều dựng cả lên, hai người nhanh chóng có phản ứng, tựa lưng vào nhau, đảo mắt bốn phía tìm kiến nơi phát ra thanh âm kia.</w:t>
      </w:r>
    </w:p>
    <w:p>
      <w:pPr>
        <w:pStyle w:val="BodyText"/>
      </w:pPr>
      <w:r>
        <w:t xml:space="preserve">Chỉ là, bọn chúng vô cùng thất vọng, bởi dù bọn chúng tìm kiếm thế nào, đều không thể tìm thấy gì.</w:t>
      </w:r>
    </w:p>
    <w:p>
      <w:pPr>
        <w:pStyle w:val="BodyText"/>
      </w:pPr>
      <w:r>
        <w:t xml:space="preserve">Đột nhiên, hai người cảm thấy thân thể nhẹ bỗng.</w:t>
      </w:r>
    </w:p>
    <w:p>
      <w:pPr>
        <w:pStyle w:val="BodyText"/>
      </w:pPr>
      <w:r>
        <w:t xml:space="preserve">Một cỗ lực lượng vô hình, đem bọn chúng nâng lên.</w:t>
      </w:r>
    </w:p>
    <w:p>
      <w:pPr>
        <w:pStyle w:val="BodyText"/>
      </w:pPr>
      <w:r>
        <w:t xml:space="preserve">Hai người hồn siêu phách lạc, biến cố vượt qua tưởng tượng này, khiến cho những sát thủ tố chất tâm lý rất tốt, cũng sợ hãi rụng rời.</w:t>
      </w:r>
    </w:p>
    <w:p>
      <w:pPr>
        <w:pStyle w:val="BodyText"/>
      </w:pPr>
      <w:r>
        <w:t xml:space="preserve">Chỉ là, bất kể bọn chúng giãy dụa thế nào, nhưng ngay cả hình dáng của đối thủ cũng không nhìn thấy.</w:t>
      </w:r>
    </w:p>
    <w:p>
      <w:pPr>
        <w:pStyle w:val="BodyText"/>
      </w:pPr>
      <w:r>
        <w:t xml:space="preserve">Tần Vô Song cứ dùng thủ đoạn như vậy, rất nhanh, mười hai sát thủ của tầng một đã bị khống chế.</w:t>
      </w:r>
    </w:p>
    <w:p>
      <w:pPr>
        <w:pStyle w:val="BodyText"/>
      </w:pPr>
      <w:r>
        <w:t xml:space="preserve">Tần Vô Song thần thức khu động, hơi dùng một chút lực lượng của Cổ Độc, liền đem mười hai sát thủ khống chế lại, mười hai sát thủ này lúc này đã biến thành con rối đánh thay trong tay hắn.</w:t>
      </w:r>
    </w:p>
    <w:p>
      <w:pPr>
        <w:pStyle w:val="BodyText"/>
      </w:pPr>
      <w:r>
        <w:t xml:space="preserve">Tầng hai, tầng ba, tầng bốn…</w:t>
      </w:r>
    </w:p>
    <w:p>
      <w:pPr>
        <w:pStyle w:val="BodyText"/>
      </w:pPr>
      <w:r>
        <w:t xml:space="preserve">Tần Vô Song cơ hồ dùng một thủ đoạn giống nhau, không lâu sau đã khống chế sáu tầng lầu. Số sát thủ bị khống chế đã quá trăm người.</w:t>
      </w:r>
    </w:p>
    <w:p>
      <w:pPr>
        <w:pStyle w:val="BodyText"/>
      </w:pPr>
      <w:r>
        <w:t xml:space="preserve">o0o</w:t>
      </w:r>
    </w:p>
    <w:p>
      <w:pPr>
        <w:pStyle w:val="BodyText"/>
      </w:pPr>
      <w:r>
        <w:t xml:space="preserve">Khu vực trung tâm của Tổng bộ, tất cả camera theo dõi đều bật lên, chỉ là, đột nhiên, tất cả màn hình tối sầm, tiếp đó, không nhìn thấy gì nữa.</w:t>
      </w:r>
    </w:p>
    <w:p>
      <w:pPr>
        <w:pStyle w:val="BodyText"/>
      </w:pPr>
      <w:r>
        <w:t xml:space="preserve">Thủ lãnh của Thực Huyết Tường Vy, cũng chính là vị BOSS kia sắc mặt đột nhiên biến đổi, chửi tục một câu, lập tức nhảy lên.</w:t>
      </w:r>
    </w:p>
    <w:p>
      <w:pPr>
        <w:pStyle w:val="BodyText"/>
      </w:pPr>
      <w:r>
        <w:t xml:space="preserve">Với tính cảnh giác của hắn, tự nhiên là biết sự việc không bình thường.</w:t>
      </w:r>
    </w:p>
    <w:p>
      <w:pPr>
        <w:pStyle w:val="BodyText"/>
      </w:pPr>
      <w:r>
        <w:t xml:space="preserve">Những đầu não và cường giả bốn phía mặt đều biến sắc, chửi bậy cả lên.</w:t>
      </w:r>
    </w:p>
    <w:p>
      <w:pPr>
        <w:pStyle w:val="BodyText"/>
      </w:pPr>
      <w:r>
        <w:t xml:space="preserve">- BOSS, xem ra phải chuẩn bị chiến đấu rồi, BOSS…</w:t>
      </w:r>
    </w:p>
    <w:p>
      <w:pPr>
        <w:pStyle w:val="BodyText"/>
      </w:pPr>
      <w:r>
        <w:t xml:space="preserve">Thủ lãnh này, dù sao cũng là nhân vật kiêu hùng, gật gật đầu:</w:t>
      </w:r>
    </w:p>
    <w:p>
      <w:pPr>
        <w:pStyle w:val="BodyText"/>
      </w:pPr>
      <w:r>
        <w:t xml:space="preserve">- Ai về chỗ nấy, chuẩn bị chiến đấu. Bất kể địch nhân là ai, ai giết chết hắn, thưởng năm trăm triệu.</w:t>
      </w:r>
    </w:p>
    <w:p>
      <w:pPr>
        <w:pStyle w:val="BodyText"/>
      </w:pPr>
      <w:r>
        <w:t xml:space="preserve">Mức thưởng năm trăm triệu, đủ làm cho tất cả trở nên điên cuồng, máu nóng sục sôi. Không phải là giết người sao?</w:t>
      </w:r>
    </w:p>
    <w:p>
      <w:pPr>
        <w:pStyle w:val="BodyText"/>
      </w:pPr>
      <w:r>
        <w:t xml:space="preserve">Ai ở đây chẳng phải là kẻ giết người không ghê tay, ai không phải là kẻ liếm máu trên lưỡi dao mà lớn lên. Đi tới nước này, sinh tử đối với bọn họ đã không còn nghĩa lý gì nữa.</w:t>
      </w:r>
    </w:p>
    <w:p>
      <w:pPr>
        <w:pStyle w:val="BodyText"/>
      </w:pPr>
      <w:r>
        <w:t xml:space="preserve">Thực Huyết Tường Vy xưa nay chưa từng mất mặt như vậy, chưa từng chật vật như vậy. Tới nay tất cả cường giả của Thực Huyết Tường Vy đều tụ tập tại đây, lẽ nào còn không địch lại được địch thủ? Cho dù hắn là siêu nhân, hôm nay cũng phải tiêu diệt hắn.</w:t>
      </w:r>
    </w:p>
    <w:p>
      <w:pPr>
        <w:pStyle w:val="BodyText"/>
      </w:pPr>
      <w:r>
        <w:t xml:space="preserve">Mấy tên không sợ chết này, một khi đã hạ quyết tâm, chiến đấu sẽ vô cùng đáng sợ. Từng người một lựa chọn vũ khí và trang bị thuận tay nhất. Bắt đầu cuộc chiến!</w:t>
      </w:r>
    </w:p>
    <w:p>
      <w:pPr>
        <w:pStyle w:val="BodyText"/>
      </w:pPr>
      <w:r>
        <w:t xml:space="preserve">Phanh!</w:t>
      </w:r>
    </w:p>
    <w:p>
      <w:pPr>
        <w:pStyle w:val="BodyText"/>
      </w:pPr>
      <w:r>
        <w:t xml:space="preserve">Một tiếng súng vang lên, phá vỡ sự yên tĩnh của cả toàn nhà. Theo với đó, cả tòa nhà đột nhiên triển khai đấu súng dày đặc.</w:t>
      </w:r>
    </w:p>
    <w:p>
      <w:pPr>
        <w:pStyle w:val="BodyText"/>
      </w:pPr>
      <w:r>
        <w:t xml:space="preserve">Cả tòa nhà có hơn ba mươi tầng, tầng ở dưới người càng ít, càng lên cao, số người cũng không ngừng tăng lên.</w:t>
      </w:r>
    </w:p>
    <w:p>
      <w:pPr>
        <w:pStyle w:val="BodyText"/>
      </w:pPr>
      <w:r>
        <w:t xml:space="preserve">Đấu súng quyết liệt đại khái kéo dài trong năm phút, từ trên đường đi của tòa nhà vang lên tiếng chửi:</w:t>
      </w:r>
    </w:p>
    <w:p>
      <w:pPr>
        <w:pStyle w:val="BodyText"/>
      </w:pPr>
      <w:r>
        <w:t xml:space="preserve">- Mẹ kiếp, gặp quỷ rồi sao? Người mình đánh người mình!</w:t>
      </w:r>
    </w:p>
    <w:p>
      <w:pPr>
        <w:pStyle w:val="BodyText"/>
      </w:pPr>
      <w:r>
        <w:t xml:space="preserve">Hiển nhiên, người ở trên tầng cao đã ý thức được, người phát động tấn công không phải là kẻ thù bên ngoài, mà chính hơn trăm sát thủ ở sáu tầng dưới.</w:t>
      </w:r>
    </w:p>
    <w:p>
      <w:pPr>
        <w:pStyle w:val="BodyText"/>
      </w:pPr>
      <w:r>
        <w:t xml:space="preserve">Những sát thủ này, rất quen thuộc địa hình của tòa nhà, do vậy, khi phát động công kích, cũng vô cùng thuận lợi. Thêm vào thân phận người mình làm yểm hộ, khiến công kích trở nên vô cùng thuận lợi.</w:t>
      </w:r>
    </w:p>
    <w:p>
      <w:pPr>
        <w:pStyle w:val="BodyText"/>
      </w:pPr>
      <w:r>
        <w:t xml:space="preserve">Không lâu sau, đã công kích lên tầng mười lăm. Trong cuộc đấu súng, trước sau đã có hơn một trăm sát thủ bỏ mạng.</w:t>
      </w:r>
    </w:p>
    <w:p>
      <w:pPr>
        <w:pStyle w:val="BodyText"/>
      </w:pPr>
      <w:r>
        <w:t xml:space="preserve">Kiểu đấu súng hoang đường này, kéo dài năm sáu phút, người ở trên mới hiểu rõ sự tình, vừa chửi ầm lên, vừa dùng bộ đàm thông báo cho cao tầng của Tổng bộ.</w:t>
      </w:r>
    </w:p>
    <w:p>
      <w:pPr>
        <w:pStyle w:val="BodyText"/>
      </w:pPr>
      <w:r>
        <w:t xml:space="preserve">BOSS nhận được tin báo, tức giận cơ hồ hộc máu, thế này là thế nào chứ? Tổ chức Thực Huyết Tường Vy trước nay nổi tiếng tổ chức nghiêm mật. Nếu tổ chức không nghiêm mật, thành viên không trung thành, Thực Huyết Tường Vy sao có thể trở thành tổ chức bí mật lớn nhất thế giới chứ?</w:t>
      </w:r>
    </w:p>
    <w:p>
      <w:pPr>
        <w:pStyle w:val="BodyText"/>
      </w:pPr>
      <w:r>
        <w:t xml:space="preserve">Đến nay, không ngờ lại phát sinh sự kiện người mình đánh người mình. Hơn nữa còn phát sinh lặng lẽ không có dấu hiệu trước nào. Phụ trách sáu tầng dưới cùng, là một nguyên lão hắn rất tín nhiệm, lẽ nào lão cũng có thể phản bội sao?</w:t>
      </w:r>
    </w:p>
    <w:p>
      <w:pPr>
        <w:pStyle w:val="BodyText"/>
      </w:pPr>
      <w:r>
        <w:t xml:space="preserve">Không thể nào!</w:t>
      </w:r>
    </w:p>
    <w:p>
      <w:pPr>
        <w:pStyle w:val="BodyText"/>
      </w:pPr>
      <w:r>
        <w:t xml:space="preserve">Cho dù là phản bội, cũng không thể dùng biện pháp ngu xuẩn đến vậy. Đấu súng trực diện, làm gì có phần thắng?</w:t>
      </w:r>
    </w:p>
    <w:p>
      <w:pPr>
        <w:pStyle w:val="BodyText"/>
      </w:pPr>
      <w:r>
        <w:t xml:space="preserve">o0o</w:t>
      </w:r>
    </w:p>
    <w:p>
      <w:pPr>
        <w:pStyle w:val="BodyText"/>
      </w:pPr>
      <w:r>
        <w:t xml:space="preserve">Còn trong nơi bí mật, Tần Vô Song lại rất nhàn nhã, dùng phương thức Cổ Độc Khôi Lỗi, ngay cả ra tay cũng không cần, như vậy, cho dù sau này tuyên truyền ra ngoài, cũng là nội bộ Thực Huyết Tường Vy đấu đá lẫn nhau.</w:t>
      </w:r>
    </w:p>
    <w:p>
      <w:pPr>
        <w:pStyle w:val="BodyText"/>
      </w:pPr>
      <w:r>
        <w:t xml:space="preserve">Trải qua sự thúc đẩy của Tần Vô Song, đấu súng vẫn không ngừng tiếp diễn.</w:t>
      </w:r>
    </w:p>
    <w:p>
      <w:pPr>
        <w:pStyle w:val="BodyText"/>
      </w:pPr>
      <w:r>
        <w:t xml:space="preserve">o0o</w:t>
      </w:r>
    </w:p>
    <w:p>
      <w:pPr>
        <w:pStyle w:val="BodyText"/>
      </w:pPr>
      <w:r>
        <w:t xml:space="preserve">Đại khái một tiếng đã qua, Thực Huyết Tường Vy đã chết bốn năm trăm người. Những người lãnh đạo cao cấp của Thực Huyết Tường Vy ngày càng hồ đồ.</w:t>
      </w:r>
    </w:p>
    <w:p>
      <w:pPr>
        <w:pStyle w:val="BodyText"/>
      </w:pPr>
      <w:r>
        <w:t xml:space="preserve">Loại chiến đấu này, thực sự là không thể hiểu nổi.</w:t>
      </w:r>
    </w:p>
    <w:p>
      <w:pPr>
        <w:pStyle w:val="BodyText"/>
      </w:pPr>
      <w:r>
        <w:t xml:space="preserve">Đánh đến bây giờ, rốt cuộc ai phản bội, ai không phản bội, hoàn toàn không thể làm rõ được.</w:t>
      </w:r>
    </w:p>
    <w:p>
      <w:pPr>
        <w:pStyle w:val="BodyText"/>
      </w:pPr>
      <w:r>
        <w:t xml:space="preserve">Còn những cao thủ còn lại của Thực Huyết Tường Vy, đã tập trung tại hai tầng trên cùng.</w:t>
      </w:r>
    </w:p>
    <w:p>
      <w:pPr>
        <w:pStyle w:val="BodyText"/>
      </w:pPr>
      <w:r>
        <w:t xml:space="preserve">Chỉ còn lại hơn một trăm cường giả, ai ai cũng là tinh anh trong hàng ngũ tinh anh. Chỉ là, đến lúc này, tầng lớp đầu não của Thực Huyết Tường Vy cũng không thể dám chắc, trong số những người này, liệu có kẻ phản bội không?</w:t>
      </w:r>
    </w:p>
    <w:p>
      <w:pPr>
        <w:pStyle w:val="BodyText"/>
      </w:pPr>
      <w:r>
        <w:t xml:space="preserve">Mà kẻ phản bội, kẻ đã lên kế hoạch cho chuyện này, phải chăng là một trong số những người ngồi đây. Vô số nỗi băn khoăn, khiến Thực Huyết Tường Vy vốn vững chãi như một tấm thép, xuất hiện rất nhiều vết nứt. Tất cả đầu não đều ngồi trong phòng hội nghị, chỉ là, biểu tình của mỗi người, đều rất không tự nhiên, tràn đầy nghi ngờ và lo lắng. Hiển nhiên, sau bao nhiêu biến cố như vậy, không có ai là có thể hoàn toàn tin tưởng được.</w:t>
      </w:r>
    </w:p>
    <w:p>
      <w:pPr>
        <w:pStyle w:val="BodyText"/>
      </w:pPr>
      <w:r>
        <w:t xml:space="preserve">- Chư vị, thật nhục nhã, tuyệt đối là nhục nhã!</w:t>
      </w:r>
    </w:p>
    <w:p>
      <w:pPr>
        <w:pStyle w:val="BodyText"/>
      </w:pPr>
      <w:r>
        <w:t xml:space="preserve">Một tên đầu não kêu lên:</w:t>
      </w:r>
    </w:p>
    <w:p>
      <w:pPr>
        <w:pStyle w:val="BodyText"/>
      </w:pPr>
      <w:r>
        <w:t xml:space="preserve">- Thực Huyết Tường Vy không bị người ngoài đánh bại, mà do nội bộ mâu thuẫn mà làm cho nguyên khí đại thương. Ta dám khẳng định, ngồi ở đây, nhất định có kẻ phản bội. Rốt cuộc là ai, là ai?</w:t>
      </w:r>
    </w:p>
    <w:p>
      <w:pPr>
        <w:pStyle w:val="BodyText"/>
      </w:pPr>
      <w:r>
        <w:t xml:space="preserve">Ánh mắt của BOSS, giống như chim ưng, quét qua mặt mỗi người. Lúc này, biểu tình và ánh mắt của hắn, trầm lặng như mặt biển, khiến người khác không đoán được nông sâu. Nhưng có thể khẳng định là, nộ hỏa trong lòng đã bốc cháy rồi.</w:t>
      </w:r>
    </w:p>
    <w:p>
      <w:pPr>
        <w:pStyle w:val="BodyText"/>
      </w:pPr>
      <w:r>
        <w:t xml:space="preserve">Phản bội tổ chức, đó là điều không thể tha thứ. Đặc biệt là trong hoàn cảnh này, càng không thể tha thứ. Một cuộc đấu súng vô nghĩa, cho dù hiện tại không rõ thiệt hại, nhưng có thể khẳng định rằng, qua lần đấu súng này, Thực Huyết Tường Vy nguyên khí đại thương, thực lực giảm xuống, đó mới là vết thương chí mạng.</w:t>
      </w:r>
    </w:p>
    <w:p>
      <w:pPr>
        <w:pStyle w:val="BodyText"/>
      </w:pPr>
      <w:r>
        <w:t xml:space="preserve">Đối với Thực Huyết Tường Vy mà nói, bọn chúng không thể chịu được hao tổn như vậy</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36" w:name="chương-1014"/>
      <w:bookmarkEnd w:id="1036"/>
      <w:r>
        <w:t xml:space="preserve">1014. Chương 1014</w:t>
      </w:r>
    </w:p>
    <w:p>
      <w:pPr>
        <w:pStyle w:val="Compact"/>
      </w:pPr>
      <w:r>
        <w:br w:type="textWrapping"/>
      </w:r>
      <w:r>
        <w:br w:type="textWrapping"/>
      </w:r>
    </w:p>
    <w:p>
      <w:pPr>
        <w:pStyle w:val="BodyText"/>
      </w:pPr>
      <w:r>
        <w:t xml:space="preserve">Chương 1014 : Đại công cáo thành.</w:t>
      </w:r>
    </w:p>
    <w:p>
      <w:pPr>
        <w:pStyle w:val="BodyText"/>
      </w:pPr>
      <w:r>
        <w:t xml:space="preserve">- BOSS, anh nói gì đi.</w:t>
      </w:r>
    </w:p>
    <w:p>
      <w:pPr>
        <w:pStyle w:val="BodyText"/>
      </w:pPr>
      <w:r>
        <w:t xml:space="preserve">- Đúng thế, lúc này mà không có hành động gì, Thực Huyết Tường Vy sẽ xong đời!</w:t>
      </w:r>
    </w:p>
    <w:p>
      <w:pPr>
        <w:pStyle w:val="BodyText"/>
      </w:pPr>
      <w:r>
        <w:t xml:space="preserve">- Nhất định là âm mưu của chính phủ, có kẻ nhất định là tay sai của chính phủ. Thời khắc mấu chốt, phân hóa Thực Huyết Tường Vy, tiêu diệt chúng ta. Nhất định phải tìm ra!</w:t>
      </w:r>
    </w:p>
    <w:p>
      <w:pPr>
        <w:pStyle w:val="BodyText"/>
      </w:pPr>
      <w:r>
        <w:t xml:space="preserve">- Đúng, sớm nói rồi, đám con điếm đó không đáng tin, nên ít qua lại với chúng.</w:t>
      </w:r>
    </w:p>
    <w:p>
      <w:pPr>
        <w:pStyle w:val="BodyText"/>
      </w:pPr>
      <w:r>
        <w:t xml:space="preserve">Ánh mắt của BOSS đột nhiên sắc lạnh như dao, chậm rãi nói:</w:t>
      </w:r>
    </w:p>
    <w:p>
      <w:pPr>
        <w:pStyle w:val="BodyText"/>
      </w:pPr>
      <w:r>
        <w:t xml:space="preserve">- Ta từ sự phẫn nộ của các ngươi, không thể biết được ai là kẻ phản bội. Tuy nhiên ta có thể cho các ngươi biết, bất kể ai là kẻ phản bội, nếu Thực Huyết Tường Vy không còn tồn tại nữa, tất cả mọi người, bao gồm cả tên nội gián này, sẽ không ra khỏi tòa nhà này được.</w:t>
      </w:r>
    </w:p>
    <w:p>
      <w:pPr>
        <w:pStyle w:val="BodyText"/>
      </w:pPr>
      <w:r>
        <w:t xml:space="preserve">Sắc mặt tất cả mọi người đều có chút biết đổi, lẽ nào BOSS cũng không còn cách nào khác sao?</w:t>
      </w:r>
    </w:p>
    <w:p>
      <w:pPr>
        <w:pStyle w:val="BodyText"/>
      </w:pPr>
      <w:r>
        <w:t xml:space="preserve">- Rốt cuộc là tên khốn nào, là tên khốn nào?</w:t>
      </w:r>
    </w:p>
    <w:p>
      <w:pPr>
        <w:pStyle w:val="BodyText"/>
      </w:pPr>
      <w:r>
        <w:t xml:space="preserve">Trong phòng hội nghị, không khí rất ngột ngạt, tràn ngập khí tức giết người. Tất cả các nhân vật đầu não, đều bị sự phẫn nộ cực điểm này khống chế cảm xúc.</w:t>
      </w:r>
    </w:p>
    <w:p>
      <w:pPr>
        <w:pStyle w:val="BodyText"/>
      </w:pPr>
      <w:r>
        <w:t xml:space="preserve">Ngờ vực lẫn nhau, trách móc lẫn nhau.</w:t>
      </w:r>
    </w:p>
    <w:p>
      <w:pPr>
        <w:pStyle w:val="BodyText"/>
      </w:pPr>
      <w:r>
        <w:t xml:space="preserve">Mà đấu súng bên ngoài, tựa hồ vẫn chưa ngừng lại.</w:t>
      </w:r>
    </w:p>
    <w:p>
      <w:pPr>
        <w:pStyle w:val="BodyText"/>
      </w:pPr>
      <w:r>
        <w:t xml:space="preserve">Đột nhiên, cửa phòng họp bị một cước đá văng, tất cả các vị trí trọng yếu bị chiếm giữ, sát thủ vác súng ùa vào như ong vỡ tổ.</w:t>
      </w:r>
    </w:p>
    <w:p>
      <w:pPr>
        <w:pStyle w:val="BodyText"/>
      </w:pPr>
      <w:r>
        <w:t xml:space="preserve">- Mẹ kiếp, chuyện gì thế này?</w:t>
      </w:r>
    </w:p>
    <w:p>
      <w:pPr>
        <w:pStyle w:val="BodyText"/>
      </w:pPr>
      <w:r>
        <w:t xml:space="preserve">- Đều làm phản rồi?</w:t>
      </w:r>
    </w:p>
    <w:p>
      <w:pPr>
        <w:pStyle w:val="BodyText"/>
      </w:pPr>
      <w:r>
        <w:t xml:space="preserve">Những nhân vật đầu não này không thể nào ngờ được, những hộ vệ cận thân này, được cho là những kẻ trung thành nhất, không ngờ cũng phản bội.</w:t>
      </w:r>
    </w:p>
    <w:p>
      <w:pPr>
        <w:pStyle w:val="BodyText"/>
      </w:pPr>
      <w:r>
        <w:t xml:space="preserve">- Tất cả giơ tay lên, không muốn nát sọ thì, mẹ kiếp, giơ hết tay lên!</w:t>
      </w:r>
    </w:p>
    <w:p>
      <w:pPr>
        <w:pStyle w:val="BodyText"/>
      </w:pPr>
      <w:r>
        <w:t xml:space="preserve">Nhất thời, hiện trường tràn ngập tiếng chửi đổng. Những nhân vật đầu não hiển nhiên không tin, những hộ vệ cận thân mà bọn họ cho là trung thành nhất, không ngờ cũng phản lại rồi.</w:t>
      </w:r>
    </w:p>
    <w:p>
      <w:pPr>
        <w:pStyle w:val="BodyText"/>
      </w:pPr>
      <w:r>
        <w:t xml:space="preserve">Biến cố kiểu này, khiến bọn họ không thể nào tin được, thậm chí còn quên là đối phương đang ôm súng, vẫn còn quát tháo to nhỏ.</w:t>
      </w:r>
    </w:p>
    <w:p>
      <w:pPr>
        <w:pStyle w:val="BodyText"/>
      </w:pPr>
      <w:r>
        <w:t xml:space="preserve">Pằng pằng pằng!</w:t>
      </w:r>
    </w:p>
    <w:p>
      <w:pPr>
        <w:pStyle w:val="BodyText"/>
      </w:pPr>
      <w:r>
        <w:t xml:space="preserve">Liên tiếp ba phát súng, ba gã kêu thét to nhất, trực tiếp nát sọ. Máu tưới vương vãi, óc bắn ra ngoài, khiến tất cả những tên đầu não đang lớn tiếng kia đều tự giác câm miệng lại.</w:t>
      </w:r>
    </w:p>
    <w:p>
      <w:pPr>
        <w:pStyle w:val="BodyText"/>
      </w:pPr>
      <w:r>
        <w:t xml:space="preserve">Bọn họ ý thức được, bọn cận vệ vốn chỉ là tay sai của chúng này, lúc này đã thay đổi thân phận với bọn chúng rồi.</w:t>
      </w:r>
    </w:p>
    <w:p>
      <w:pPr>
        <w:pStyle w:val="BodyText"/>
      </w:pPr>
      <w:r>
        <w:t xml:space="preserve">BOSS phảng phất đã sớm đoán được những điều này, mặt không chút biểu tình nhìn đám cận vệ này, cơ mặt không ngừng co rút.</w:t>
      </w:r>
    </w:p>
    <w:p>
      <w:pPr>
        <w:pStyle w:val="BodyText"/>
      </w:pPr>
      <w:r>
        <w:t xml:space="preserve">Hắn đã ý thức được, đấy có lẽ không phải là biến cố khởi xướng từ bên trong. Mà là ngoại lực!</w:t>
      </w:r>
    </w:p>
    <w:p>
      <w:pPr>
        <w:pStyle w:val="BodyText"/>
      </w:pPr>
      <w:r>
        <w:t xml:space="preserve">Nhìn đám cận vệ trung thành vô bỉ, dùng một biểu tình gần như tê dại và trống rỗng nhìn bọn họ, hắn liền cảm thấy rằng, những người này, tuyệt đối không còn là những cận vệ hắn quen thuộc nữa.</w:t>
      </w:r>
    </w:p>
    <w:p>
      <w:pPr>
        <w:pStyle w:val="BodyText"/>
      </w:pPr>
      <w:r>
        <w:t xml:space="preserve">- Làm tốt lắm, làm tốt lắm!</w:t>
      </w:r>
    </w:p>
    <w:p>
      <w:pPr>
        <w:pStyle w:val="BodyText"/>
      </w:pPr>
      <w:r>
        <w:t xml:space="preserve">BOSS thì thầm thở dài.</w:t>
      </w:r>
    </w:p>
    <w:p>
      <w:pPr>
        <w:pStyle w:val="BodyText"/>
      </w:pPr>
      <w:r>
        <w:t xml:space="preserve">- Chỉ là ta đang tò mò, rốt cuộc là kẻ nào đã biến các người thành bộ dạng này. Ai khống chế các người?</w:t>
      </w:r>
    </w:p>
    <w:p>
      <w:pPr>
        <w:pStyle w:val="BodyText"/>
      </w:pPr>
      <w:r>
        <w:t xml:space="preserve">- BOSS, anh đang nói gì thế?</w:t>
      </w:r>
    </w:p>
    <w:p>
      <w:pPr>
        <w:pStyle w:val="BodyText"/>
      </w:pPr>
      <w:r>
        <w:t xml:space="preserve">- Đúng vậy, lẽ nào những tên này đã bị khống chế rồi sao?</w:t>
      </w:r>
    </w:p>
    <w:p>
      <w:pPr>
        <w:pStyle w:val="BodyText"/>
      </w:pPr>
      <w:r>
        <w:t xml:space="preserve">- Các người lẽ nào còn chưa nhìn ra? Bọn chúng không còn là huynh đệ của chúng ta, không còn là những cận vệ trung thành của chúng là, mà là một đám con rối sao?</w:t>
      </w:r>
    </w:p>
    <w:p>
      <w:pPr>
        <w:pStyle w:val="BodyText"/>
      </w:pPr>
      <w:r>
        <w:t xml:space="preserve">Ánh mắt trống rỗng, bộ mặt tê dại, khiến cho tất cả những tên cận vệ này nhìn qua, quả thực nhìn giống như đám cương thi trong truyền thuyết.</w:t>
      </w:r>
    </w:p>
    <w:p>
      <w:pPr>
        <w:pStyle w:val="BodyText"/>
      </w:pPr>
      <w:r>
        <w:t xml:space="preserve">- Kẻ nào, rốt cuộc là kẻ nào?</w:t>
      </w:r>
    </w:p>
    <w:p>
      <w:pPr>
        <w:pStyle w:val="BodyText"/>
      </w:pPr>
      <w:r>
        <w:t xml:space="preserve">BOSS vẫn lắc đầu cười khổ:</w:t>
      </w:r>
    </w:p>
    <w:p>
      <w:pPr>
        <w:pStyle w:val="BodyText"/>
      </w:pPr>
      <w:r>
        <w:t xml:space="preserve">- Thực Huyết Tường Vy của chúng ta rốt cuộc là đã chết trong tay ai? Bằng hữu, người đã thắng rồi, sao còn không lộ diện?</w:t>
      </w:r>
    </w:p>
    <w:p>
      <w:pPr>
        <w:pStyle w:val="BodyText"/>
      </w:pPr>
      <w:r>
        <w:t xml:space="preserve">- Ha ha…</w:t>
      </w:r>
    </w:p>
    <w:p>
      <w:pPr>
        <w:pStyle w:val="BodyText"/>
      </w:pPr>
      <w:r>
        <w:t xml:space="preserve">Trong hư không, truyền đến tiếng cười lạnh. Thân ảnh Tần Vô Song nhàn nhã xuất hiện, thiết bị giám sát bốn phía đều đã bị hắn phá hủy, cho nên, căn bản không cần quan tâm bị ghi hình lại.</w:t>
      </w:r>
    </w:p>
    <w:p>
      <w:pPr>
        <w:pStyle w:val="BodyText"/>
      </w:pPr>
      <w:r>
        <w:t xml:space="preserve">- Ngươi…</w:t>
      </w:r>
    </w:p>
    <w:p>
      <w:pPr>
        <w:pStyle w:val="BodyText"/>
      </w:pPr>
      <w:r>
        <w:t xml:space="preserve">Nhìn khuôn mặt phương Đông xa lạ kia, BOSS nhìn không nổi rít lên hỏi:</w:t>
      </w:r>
    </w:p>
    <w:p>
      <w:pPr>
        <w:pStyle w:val="BodyText"/>
      </w:pPr>
      <w:r>
        <w:t xml:space="preserve">- Ngươi là phù thủy đến từ phương Đông? Ngươi rốt cuộc đã dùng tà thuật gì?</w:t>
      </w:r>
    </w:p>
    <w:p>
      <w:pPr>
        <w:pStyle w:val="BodyText"/>
      </w:pPr>
      <w:r>
        <w:t xml:space="preserve">- Trí tưởng tượng của ngươi rất phong phú, tuy nhiên, cho dù trí tưởng tượng của ngươi phong phú gấp mười lần nữa, cũng không có ích gì. Ta sở dĩ chưa ra lệnh bắn các ngươi, chỉ là cho các người trước khi chết thể nghiệm một chút dư vị tuyệt vọng trước khi bị giết. Cho các người cảm nhận một chút cảm xúc của những người bị các ngươi giết hại oan uổng. Còn về thân phận của ta, ha ha, bốn năm trước thập đại sát thủ của các ngươi tập trung truy sát một người, vẫn còn nhớ chứ?</w:t>
      </w:r>
    </w:p>
    <w:p>
      <w:pPr>
        <w:pStyle w:val="BodyText"/>
      </w:pPr>
      <w:r>
        <w:t xml:space="preserve">- Ngươi là Vũ Tinh Hà?</w:t>
      </w:r>
    </w:p>
    <w:p>
      <w:pPr>
        <w:pStyle w:val="BodyText"/>
      </w:pPr>
      <w:r>
        <w:t xml:space="preserve">Những nhân vật đầu não của Thực Huyết Tường Vy mặt đều biến sắc.</w:t>
      </w:r>
    </w:p>
    <w:p>
      <w:pPr>
        <w:pStyle w:val="BodyText"/>
      </w:pPr>
      <w:r>
        <w:t xml:space="preserve">- Không thể nào, tuy ngươi rất lợi hại, nhưng không có cách nào giết tới Tổng bộ của chúng được, ngươi không có thực lực này.</w:t>
      </w:r>
    </w:p>
    <w:p>
      <w:pPr>
        <w:pStyle w:val="BodyText"/>
      </w:pPr>
      <w:r>
        <w:t xml:space="preserve">Tần Vô Song nhàn nhạt cười:</w:t>
      </w:r>
    </w:p>
    <w:p>
      <w:pPr>
        <w:pStyle w:val="BodyText"/>
      </w:pPr>
      <w:r>
        <w:t xml:space="preserve">- Thực lực, không phải là thứ mà những kẻ ếch ngồi đáy giếng như các ngươi có thể hiểu nổi. Trận chiến này đã đủ để nói lên vấn đề, ta thậm chí một viên đạn cũng chưa từng bắn, một ngón tay cũng chưa cử động, kết quả ra sao chứ, các người đều đã nhìn thấy rồi.</w:t>
      </w:r>
    </w:p>
    <w:p>
      <w:pPr>
        <w:pStyle w:val="BodyText"/>
      </w:pPr>
      <w:r>
        <w:t xml:space="preserve">- Ngươi, ngươi nhất định dùng tà thuật phương Đông.</w:t>
      </w:r>
    </w:p>
    <w:p>
      <w:pPr>
        <w:pStyle w:val="BodyText"/>
      </w:pPr>
      <w:r>
        <w:t xml:space="preserve">Tần Vô Song tùy tiện cười nói:</w:t>
      </w:r>
    </w:p>
    <w:p>
      <w:pPr>
        <w:pStyle w:val="BodyText"/>
      </w:pPr>
      <w:r>
        <w:t xml:space="preserve">- Cái này không còn quan trọng nữa, quan trọng là, thế giới này, mười tổ chức bí mật lớn nhất, đều không còn tồn tại nữa. Tuy tà ác trên thế giới này vĩnh viễn không thể nào tiêu diệt hết được, nhưng mà, thiếu đi các ngươi, thế giới này sẽ càng có hy vọng một chút. Lên đường đi.</w:t>
      </w:r>
    </w:p>
    <w:p>
      <w:pPr>
        <w:pStyle w:val="BodyText"/>
      </w:pPr>
      <w:r>
        <w:t xml:space="preserve">Tần Vô Song thần thức vừa động, tất cả các sát thủ đều bóp cò, hỏa lực dày đặc cơ hồ đem không gian bắn thành một cái sàng.</w:t>
      </w:r>
    </w:p>
    <w:p>
      <w:pPr>
        <w:pStyle w:val="BodyText"/>
      </w:pPr>
      <w:r>
        <w:t xml:space="preserve">Những sát thủ này vẫn điên cuồng bắn ra, nhưng tới nay mục tiêu của bọn chúng không còn là những nhân vật đầu não đã trở thành tổ ong kia, mà là đang bắn lẫn nhau.</w:t>
      </w:r>
    </w:p>
    <w:p>
      <w:pPr>
        <w:pStyle w:val="BodyText"/>
      </w:pPr>
      <w:r>
        <w:t xml:space="preserve">Nhìn sát thủ cuối cùng ngã xuống, Tần Vô Song bình tĩnh thở ra một thở ra một hơi. Nhìn cảnh huyết tinh đẫy rẫy này, Tần Vô Song trong lòng như nước lặng.</w:t>
      </w:r>
    </w:p>
    <w:p>
      <w:pPr>
        <w:pStyle w:val="BodyText"/>
      </w:pPr>
      <w:r>
        <w:t xml:space="preserve">Lắc lắc đầu, thân ảnh nhoáng lên đã tiến mất trong tòa nhà này.</w:t>
      </w:r>
    </w:p>
    <w:p>
      <w:pPr>
        <w:pStyle w:val="BodyText"/>
      </w:pPr>
      <w:r>
        <w:t xml:space="preserve">o0o</w:t>
      </w:r>
    </w:p>
    <w:p>
      <w:pPr>
        <w:pStyle w:val="BodyText"/>
      </w:pPr>
      <w:r>
        <w:t xml:space="preserve">Vài phút sau, đúng như trong phim vẫn diễn, cảnh sát luôn chậm nửa nhịp xuất hiện. Nhìn thấy cảnh huyết tinh khắp nơi này, cũng sợ ngây người.</w:t>
      </w:r>
    </w:p>
    <w:p>
      <w:pPr>
        <w:pStyle w:val="BodyText"/>
      </w:pPr>
      <w:r>
        <w:t xml:space="preserve">Các cơ quan chính phủ cũng đều tham gia, điều tra, lấy chứng cứ, cùng thi triển thần thông. Cuối cùng rút ra kết luận là Thực Huyết Tường Vy nội chiến mà bị tiêu diệt!</w:t>
      </w:r>
    </w:p>
    <w:p>
      <w:pPr>
        <w:pStyle w:val="BodyText"/>
      </w:pPr>
      <w:r>
        <w:t xml:space="preserve">Chỉ là, trận nội chiến này, không khỏi quá mức thảm liệt. Cả toàn nhà hơn sáu trăm người, toàn bộ tử vong, từ hiện trường mà nói, một người đều không sống sót.</w:t>
      </w:r>
    </w:p>
    <w:p>
      <w:pPr>
        <w:pStyle w:val="BodyText"/>
      </w:pPr>
      <w:r>
        <w:t xml:space="preserve">Trận nội chiến đầy rẫy nghi vấn này, trở thành một vụ án ly kỳ, một vụ án khiến người ta không thể hiểu nổi. Nhìn thế nào cũng không giống tranh chấp nội bộ.</w:t>
      </w:r>
    </w:p>
    <w:p>
      <w:pPr>
        <w:pStyle w:val="BodyText"/>
      </w:pPr>
      <w:r>
        <w:t xml:space="preserve">Nhưng tìm thế nào, cũng không tìm được chứng cứ mới, chứng minh đây không phải là tranh chấp nội bộ. Từ bãi đỗ xe của tòa nhà, tới cửa ra vào, tới mỗi tầng, hiển nhiên, căn bản không có dấu tích của người ngoài xuất hiện, chỉ có dấu tích của người trong nội bộ.</w:t>
      </w:r>
    </w:p>
    <w:p>
      <w:pPr>
        <w:pStyle w:val="BodyText"/>
      </w:pPr>
      <w:r>
        <w:t xml:space="preserve">Tất cả dấu hiệu đều chứng minh, cả tòa nhà chỉ có người của Thực Huyết Tường Vy, không hề có người ngoài với số lượng lớn xâm nhập vào. Thậm chí có thể nói, không có một người ngoài nào xâm nhập vào.</w:t>
      </w:r>
    </w:p>
    <w:p>
      <w:pPr>
        <w:pStyle w:val="BodyText"/>
      </w:pPr>
      <w:r>
        <w:t xml:space="preserve">Do vậy cũng chỉ có thể chứng minh Thực Huyết Tường Vy đã nội bộ đấu nhau mà chết.</w:t>
      </w:r>
    </w:p>
    <w:p>
      <w:pPr>
        <w:pStyle w:val="BodyText"/>
      </w:pPr>
      <w:r>
        <w:t xml:space="preserve">o0o</w:t>
      </w:r>
    </w:p>
    <w:p>
      <w:pPr>
        <w:pStyle w:val="BodyText"/>
      </w:pPr>
      <w:r>
        <w:t xml:space="preserve">Vụ án ly kỳ này, tuy đã trải qua nhiều tầng phong tỏa, nhưng vẫn có nhiều phiên bản đồn đại, lan truyền khắp thế giới.</w:t>
      </w:r>
    </w:p>
    <w:p>
      <w:pPr>
        <w:pStyle w:val="BodyText"/>
      </w:pPr>
      <w:r>
        <w:t xml:space="preserve">Mà ở trong quốc gia lâu đời ở phương Đông kia, Ngân Hồ sau khi nhận được tình báo, mấy ngày sau, đều trong trạng thái tinh thần hoảng hốt.</w:t>
      </w:r>
    </w:p>
    <w:p>
      <w:pPr>
        <w:pStyle w:val="BodyText"/>
      </w:pPr>
      <w:r>
        <w:t xml:space="preserve">Đối với loại nhân viên đặc biệt như hắn mà nói, trạng thái hoảng hốt này quả thực là không thể tin được. Tuy nhiên, Ngân Hồ thế nào cũng cảm thấy điều này quá mức huyền bí.</w:t>
      </w:r>
    </w:p>
    <w:p>
      <w:pPr>
        <w:pStyle w:val="BodyText"/>
      </w:pPr>
      <w:r>
        <w:t xml:space="preserve">Thực Huyết Tường Vy, một tổ chức bí mật cường đại, chính phủ cũng không thể diệt trừ được, chỉ có thể trấn an thu nạp, không ngờ lại có thể biến mất khỏi vũ đài lịch sử theo cách như vậy.</w:t>
      </w:r>
    </w:p>
    <w:p>
      <w:pPr>
        <w:pStyle w:val="BodyText"/>
      </w:pPr>
      <w:r>
        <w:t xml:space="preserve">Tuy tất cả những việc này phát sinh ở nước Mỹ bên kia bờ đại tây dương, nhưng Ngân Hồ đã cảm nhận thấy sự chấn động huyết tinh ở ngoài ngàn dặm đó.</w:t>
      </w:r>
    </w:p>
    <w:p>
      <w:pPr>
        <w:pStyle w:val="BodyText"/>
      </w:pPr>
      <w:r>
        <w:t xml:space="preserve">Đúng vào lúc hắn đang thần siêu phách lạc, đột nhiên phát hiện vườn hoa bên ngoài chỗ hắn ở, đang có một đạo thân ảnh cười nhìn hắn.</w:t>
      </w:r>
    </w:p>
    <w:p>
      <w:pPr>
        <w:pStyle w:val="BodyText"/>
      </w:pPr>
      <w:r>
        <w:t xml:space="preserve">Chết tiệt, lại là hắn, nhất định là hắn!</w:t>
      </w:r>
    </w:p>
    <w:p>
      <w:pPr>
        <w:pStyle w:val="BodyText"/>
      </w:pPr>
      <w:r>
        <w:t xml:space="preserve">Ngân Hồ hiện tại rốt cuộc đã cảm nhận được cái gì gọi là đáng sợ. Trước đây, những người làm công tác đặc biệt như hắn, chỉ biết có theo dõi người khác, giống như con dòi bám trong xương, mãi không rời ra.</w:t>
      </w:r>
    </w:p>
    <w:p>
      <w:pPr>
        <w:pStyle w:val="BodyText"/>
      </w:pPr>
      <w:r>
        <w:t xml:space="preserve">Mà tới nay, chính mình cho dù trốn tránh thế nào, đối phương luôn dễ dàng tìm ra hắn. Tuy không có địch ý, nhưng Ngân Hồ vẫn cảm thấy hoảng hốt.</w:t>
      </w:r>
    </w:p>
    <w:p>
      <w:pPr>
        <w:pStyle w:val="BodyText"/>
      </w:pPr>
      <w:r>
        <w:t xml:space="preserve">Loại cảm giác hoảng sợ chưa từng có này, cho dù mạnh như Ngân Hồ, cũng không thể tránh được.</w:t>
      </w:r>
    </w:p>
    <w:p>
      <w:pPr>
        <w:pStyle w:val="BodyText"/>
      </w:pPr>
      <w:r>
        <w:t xml:space="preserve">- Sao thế, anh dường như không muốn gặp tôi?</w:t>
      </w:r>
    </w:p>
    <w:p>
      <w:pPr>
        <w:pStyle w:val="BodyText"/>
      </w:pPr>
      <w:r>
        <w:t xml:space="preserve">Tần Vô Song dùng ngữ khí châm biếm hỏi.</w:t>
      </w:r>
    </w:p>
    <w:p>
      <w:pPr>
        <w:pStyle w:val="BodyText"/>
      </w:pPr>
      <w:r>
        <w:t xml:space="preserve">Ngân Hồ thầm chửi trong bụng, ai muốn gặp người thì là cháu nội. Nhưng chỉ là chỉ có thể nói trong bụng, không thể nói ra được.</w:t>
      </w:r>
    </w:p>
    <w:p>
      <w:pPr>
        <w:pStyle w:val="BodyText"/>
      </w:pPr>
      <w:r>
        <w:t xml:space="preserve">Chỉ là, cho dù là nói thầm trong bụng, Tần Vô Song cũng có thể biết rõ ràng. Khẽ cười:</w:t>
      </w:r>
    </w:p>
    <w:p>
      <w:pPr>
        <w:pStyle w:val="BodyText"/>
      </w:pPr>
      <w:r>
        <w:t xml:space="preserve">- Gặp tôi còn khó chịu hơn làm cháu sao? Thế này thì thật làm khó anh quá!</w:t>
      </w:r>
    </w:p>
    <w:p>
      <w:pPr>
        <w:pStyle w:val="BodyText"/>
      </w:pPr>
      <w:r>
        <w:t xml:space="preserve">- Anh…</w:t>
      </w:r>
    </w:p>
    <w:p>
      <w:pPr>
        <w:pStyle w:val="BodyText"/>
      </w:pPr>
      <w:r>
        <w:t xml:space="preserve">Ngân Hồ lập tức ngây dại. Lẽ nào tên này có thể nhìn thấu tâm can người khác sao?</w:t>
      </w:r>
    </w:p>
    <w:p>
      <w:pPr>
        <w:pStyle w:val="BodyText"/>
      </w:pPr>
      <w:r>
        <w:t xml:space="preserve">- Ha ha, nếu không có gì bất ngờ, đây có lẽ là lần cuối cùng tôi gặp anh.</w:t>
      </w:r>
    </w:p>
    <w:p>
      <w:pPr>
        <w:pStyle w:val="BodyText"/>
      </w:pPr>
      <w:r>
        <w:t xml:space="preserve">Tần Vô Song cười rạng rỡ.</w:t>
      </w:r>
    </w:p>
    <w:p>
      <w:pPr>
        <w:pStyle w:val="BodyText"/>
      </w:pPr>
      <w:r>
        <w:t xml:space="preserve">- Được rồi, tìm tôi có chuyện gì?</w:t>
      </w:r>
    </w:p>
    <w:p>
      <w:pPr>
        <w:pStyle w:val="BodyText"/>
      </w:pPr>
      <w:r>
        <w:t xml:space="preserve">Ngân Hồ chỉ có thể thành thực nói.</w:t>
      </w:r>
    </w:p>
    <w:p>
      <w:pPr>
        <w:pStyle w:val="BodyText"/>
      </w:pPr>
      <w:r>
        <w:t xml:space="preserve">- Tình báo về Thực Huyết Tường Vy, đã phân tích chưa? Cảm thấy thế nào?</w:t>
      </w:r>
    </w:p>
    <w:p>
      <w:pPr>
        <w:pStyle w:val="BodyText"/>
      </w:pPr>
      <w:r>
        <w:t xml:space="preserve">Tần Vô Song cười tủm tỉm hỏi:</w:t>
      </w:r>
    </w:p>
    <w:p>
      <w:pPr>
        <w:pStyle w:val="BodyText"/>
      </w:pPr>
      <w:r>
        <w:t xml:space="preserve">- Tôi nói rồi, không ai có thể trêu vào một nhà ba khẩu kia. Thực Huyết Tường Vy cũng vậy. Ba bốn năm nay, bọn chúng làm phiền không ngớt, đây chỉ là một lần thanh toán tất cả mà thôi!</w:t>
      </w:r>
    </w:p>
    <w:p>
      <w:pPr>
        <w:pStyle w:val="BodyText"/>
      </w:pPr>
      <w:r>
        <w:t xml:space="preserve">Ngân Hồ trong lòng rung động, quả nhiên là tên Tà Thần này làm. Ngân Hồ tuy không muốn đối diện với sự thật này, nhưng không thể không đối diện được.</w:t>
      </w:r>
    </w:p>
    <w:p>
      <w:pPr>
        <w:pStyle w:val="BodyText"/>
      </w:pPr>
      <w:r>
        <w:t xml:space="preserve">- Yên tâm đi, không cần thiết thì tôi sẽ không động thủ với người chính nước mình đâu. Những con chuột sống trong bóng tối như Thực Huyết Tường Vy, quả thực quá lắm mồm rồi.</w:t>
      </w:r>
    </w:p>
    <w:p>
      <w:pPr>
        <w:pStyle w:val="BodyText"/>
      </w:pPr>
      <w:r>
        <w:t xml:space="preserve">Ngân Hồ chỉ cảm thấy cổ họng khô khốc, không biết nên nói gì.</w:t>
      </w:r>
    </w:p>
    <w:p>
      <w:pPr>
        <w:pStyle w:val="BodyText"/>
      </w:pPr>
      <w:r>
        <w:t xml:space="preserve">Vỗ vỗ vai Ngân Hồ, Tần Vô Song thản nhiên nói:</w:t>
      </w:r>
    </w:p>
    <w:p>
      <w:pPr>
        <w:pStyle w:val="BodyText"/>
      </w:pPr>
      <w:r>
        <w:t xml:space="preserve">- Nhớ kỹ những lời tôi đã nói với anh, cũng hy vọng lúc cần thiết, anh sẽ nói những lời này với người cần nghe. Ai trêu vào gia đình Vũ Văn, người đó nhất định sẽ có kết quả như Thực Huyết Tường Vy. Tôi hy vọng các anh sẽ không coi lời tôi nói là chuyện đùa.</w:t>
      </w:r>
    </w:p>
    <w:p>
      <w:pPr>
        <w:pStyle w:val="BodyText"/>
      </w:pPr>
      <w:r>
        <w:t xml:space="preserve">Ngân Hồ vâng vâng dạ dạ, trong lòng tắc nghẹn. Tuy nhiên hắn cũng ý thức được, sự cường đại của người trước mặt này đã vượt khỏi phạm vi lý giải của hắn.</w:t>
      </w:r>
    </w:p>
    <w:p>
      <w:pPr>
        <w:pStyle w:val="BodyText"/>
      </w:pPr>
      <w:r>
        <w:t xml:space="preserve">Đều là người thông minh, Tần Vô Song nói đến thế là đủ, tất nhiên không nói thêm gì nữa. Với loại người thông minh như Ngân Hồ, tự nhiên sẽ biết nên làm thế nào.</w:t>
      </w:r>
    </w:p>
    <w:p>
      <w:pPr>
        <w:pStyle w:val="BodyText"/>
      </w:pPr>
      <w:r>
        <w:t xml:space="preserve">Nói nhiều lại thành vô ích.</w:t>
      </w:r>
    </w:p>
    <w:p>
      <w:pPr>
        <w:pStyle w:val="BodyText"/>
      </w:pPr>
      <w:r>
        <w:t xml:space="preserve">o0o</w:t>
      </w:r>
    </w:p>
    <w:p>
      <w:pPr>
        <w:pStyle w:val="BodyText"/>
      </w:pPr>
      <w:r>
        <w:t xml:space="preserve">Có người như Ngân Hồ âm thầm chăm sóc, mọi việc vô cùng thuận lợi. Hơn nữa, Tần Vô Song lần này ra tay, cũng khiến người như Ngân Hồ hiểu rằng, gia đình Vũ Văn có chỗ dựa rất lớn, là thứ mà họ nhất định phải cố gắng nịnh bợ lấy.</w:t>
      </w:r>
    </w:p>
    <w:p>
      <w:pPr>
        <w:pStyle w:val="BodyText"/>
      </w:pPr>
      <w:r>
        <w:t xml:space="preserve">Như vậy, bọn họ sao có thể đối phó với gia đình Vũ Văn được, nịnh bợ còn không kịp nữa là.</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37" w:name="chương-1015"/>
      <w:bookmarkEnd w:id="1037"/>
      <w:r>
        <w:t xml:space="preserve">1015. Chương 1015</w:t>
      </w:r>
    </w:p>
    <w:p>
      <w:pPr>
        <w:pStyle w:val="Compact"/>
      </w:pPr>
      <w:r>
        <w:br w:type="textWrapping"/>
      </w:r>
      <w:r>
        <w:br w:type="textWrapping"/>
      </w:r>
    </w:p>
    <w:p>
      <w:pPr>
        <w:pStyle w:val="BodyText"/>
      </w:pPr>
      <w:r>
        <w:t xml:space="preserve">Chương 1015 : Quê hương của Lý Huyền Phong.</w:t>
      </w:r>
    </w:p>
    <w:p>
      <w:pPr>
        <w:pStyle w:val="BodyText"/>
      </w:pPr>
      <w:r>
        <w:t xml:space="preserve">Chuyến đi Địa Cầu lần này, có thể nói đã giải quyết hoàn toàn những vướng bận của Tần Vô Song tại kiếp trước. Mà thời gian Tần Vô Song tiêu hao, chỉ có vài tháng mà thôi.</w:t>
      </w:r>
    </w:p>
    <w:p>
      <w:pPr>
        <w:pStyle w:val="BodyText"/>
      </w:pPr>
      <w:r>
        <w:t xml:space="preserve">Sắp xếp trong mọi thứ, Tần Vô Song không lưu lại nữa, cùng mấy người Mộ Dung Nhạn rời khỏi Địa Cầu.</w:t>
      </w:r>
    </w:p>
    <w:p>
      <w:pPr>
        <w:pStyle w:val="BodyText"/>
      </w:pPr>
      <w:r>
        <w:t xml:space="preserve">o0o</w:t>
      </w:r>
    </w:p>
    <w:p>
      <w:pPr>
        <w:pStyle w:val="BodyText"/>
      </w:pPr>
      <w:r>
        <w:t xml:space="preserve">Bọn người Âm Ma Thiên Tôn ở tại Tinh vực cạnh Tinh vực Cửu Diệu, thấy Tần Vô Song quay về, vô cùng vui mừng, tiến lên đón.</w:t>
      </w:r>
    </w:p>
    <w:p>
      <w:pPr>
        <w:pStyle w:val="BodyText"/>
      </w:pPr>
      <w:r>
        <w:t xml:space="preserve">Chỉ là ai ai cũng hiếu kỳ, đặc biệt là Bao Bao:</w:t>
      </w:r>
    </w:p>
    <w:p>
      <w:pPr>
        <w:pStyle w:val="BodyText"/>
      </w:pPr>
      <w:r>
        <w:t xml:space="preserve">- Lão Đại, người không phải là lái phi thuyền Chủ Thần, sao lại về tay không thế?</w:t>
      </w:r>
    </w:p>
    <w:p>
      <w:pPr>
        <w:pStyle w:val="BodyText"/>
      </w:pPr>
      <w:r>
        <w:t xml:space="preserve">Những người này đều vô cùng tò mò, bọn họ đều không tin rằng, với tài năng của Tần Vô Song, ở một nơi thế này còn có thể gặp đối thủ, đến nỗi mất cả phi thuyền Chủ Thần. Trong đó nhất định phải có ẩn tình.</w:t>
      </w:r>
    </w:p>
    <w:p>
      <w:pPr>
        <w:pStyle w:val="BodyText"/>
      </w:pPr>
      <w:r>
        <w:t xml:space="preserve">Tần Vô Song vẻ mặt thản nhiên, nửa đùa nửa thật nói:</w:t>
      </w:r>
    </w:p>
    <w:p>
      <w:pPr>
        <w:pStyle w:val="BodyText"/>
      </w:pPr>
      <w:r>
        <w:t xml:space="preserve">- Ta ở Tinh vực Cửu Diệu gặp được người tương đối thuận mắt, tiện tay tặng hắn rồi.</w:t>
      </w:r>
    </w:p>
    <w:p>
      <w:pPr>
        <w:pStyle w:val="BodyText"/>
      </w:pPr>
      <w:r>
        <w:t xml:space="preserve">Bao Bao cười hắc hắc:</w:t>
      </w:r>
    </w:p>
    <w:p>
      <w:pPr>
        <w:pStyle w:val="BodyText"/>
      </w:pPr>
      <w:r>
        <w:t xml:space="preserve">- Lão Đại, vậy ngươi phải tặng ta một chiếc nhé. Nước phù sa không chảy ra ruộng người ngoài mà.</w:t>
      </w:r>
    </w:p>
    <w:p>
      <w:pPr>
        <w:pStyle w:val="BodyText"/>
      </w:pPr>
      <w:r>
        <w:t xml:space="preserve">- Ừ, việc này dễ thôi, sau này tính tiếp. Mấy tháng này, chư vị có thu hoạch gì không?</w:t>
      </w:r>
    </w:p>
    <w:p>
      <w:pPr>
        <w:pStyle w:val="BodyText"/>
      </w:pPr>
      <w:r>
        <w:t xml:space="preserve">Tần Vô Song hỏi.</w:t>
      </w:r>
    </w:p>
    <w:p>
      <w:pPr>
        <w:pStyle w:val="BodyText"/>
      </w:pPr>
      <w:r>
        <w:t xml:space="preserve">Âm Ma Thiên Tôn đi lên nói:</w:t>
      </w:r>
    </w:p>
    <w:p>
      <w:pPr>
        <w:pStyle w:val="BodyText"/>
      </w:pPr>
      <w:r>
        <w:t xml:space="preserve">- Mọi người đều cảm thấy nhàm chán, suốt ngày chỉ tu luyện. Tuy nhiên ngươi cũng đừng nói, vị sư phụ kia của ngươi ở vùng này tiếng tăm rất lớn. Phàm là Vị diện tu luyện, đều biết tới Lý Huyền Phong Thánh Hoàng, xuấn hiện từ Tinh vực Cửu Diệu. Tuy sự việc đã qua một hai trăm vạn năm, nhưng sự chấn động mà Lý Huyền Phong đem tới cho vùng đất này, vẫn còn rất nóng bỏng.</w:t>
      </w:r>
    </w:p>
    <w:p>
      <w:pPr>
        <w:pStyle w:val="BodyText"/>
      </w:pPr>
      <w:r>
        <w:t xml:space="preserve">Tần Vô Song dâng lên niềm tự hào sâu sắc, luận về nhân duyên, sư phụ Lý Huyền Phong và hắn ở kiếp trước còn chung một Tinh vực a! Nghe tới mọi người bàn tán về Lý Huyền Phong, tự nhiên vô cùng đồng cảm.</w:t>
      </w:r>
    </w:p>
    <w:p>
      <w:pPr>
        <w:pStyle w:val="BodyText"/>
      </w:pPr>
      <w:r>
        <w:t xml:space="preserve">Tinh vực Cửu Diệu, có chín đại Vị diện Chủ Thần, trong Vũ trụ bao la, có thể coi là rất nhỏ bé.</w:t>
      </w:r>
    </w:p>
    <w:p>
      <w:pPr>
        <w:pStyle w:val="BodyText"/>
      </w:pPr>
      <w:r>
        <w:t xml:space="preserve">Thậm chí những Tinh vực xung quanh, đều cường đại hơn Tinh vực Cửu Diệu rất nhiều. Tinh vực Cửu Diệu có được như ngày hôm nay, chính là nhờ uy phong của Lý Huyền Phong hơn trăm vạn năm trước, biến một nơi chỉ có tám Vị diện Chủ Thần trở thành một Tinh vực.</w:t>
      </w:r>
    </w:p>
    <w:p>
      <w:pPr>
        <w:pStyle w:val="BodyText"/>
      </w:pPr>
      <w:r>
        <w:t xml:space="preserve">Khi đó Lý Huyền Phong vẫn còn là cường giả cấp bậc Thiên Tôn, nhưng tiếng tăm đã vang khắp tám hướng, khiến Thiên Tôn ở các Tinh vực xung quanh nghe danh khiếp sợ, không dám chính diện giao tranh.</w:t>
      </w:r>
    </w:p>
    <w:p>
      <w:pPr>
        <w:pStyle w:val="BodyText"/>
      </w:pPr>
      <w:r>
        <w:t xml:space="preserve">Cũng bởi vậy, Tinh vực Cửu Diệu tuy rất yếu, phạm vi thế lực rất nhỏ, Vị diện có thể tu luyện được vô cùng ít, nhưng vẫn có thể trở thành một Tinh vực, sánh vai cùng các đại Tinh vực xung quanh.</w:t>
      </w:r>
    </w:p>
    <w:p>
      <w:pPr>
        <w:pStyle w:val="BodyText"/>
      </w:pPr>
      <w:r>
        <w:t xml:space="preserve">- Lão Đại, sư phụ đại nhân của ngươi, thực sự là nhân vật lừng lẫy ở khu vực này. Võ giả ở những nơi này, đều coi Lý Huyền Phong là mục tiêu phấn đấu.</w:t>
      </w:r>
    </w:p>
    <w:p>
      <w:pPr>
        <w:pStyle w:val="BodyText"/>
      </w:pPr>
      <w:r>
        <w:t xml:space="preserve">Bao Bao đối với Lý Huyền Phong cũng rất có cảm tình, thập phần sùng bái.</w:t>
      </w:r>
    </w:p>
    <w:p>
      <w:pPr>
        <w:pStyle w:val="BodyText"/>
      </w:pPr>
      <w:r>
        <w:t xml:space="preserve">- Như thế là tốt nhất, chúng ta đến Vị diện quê hương của sư phụ xem xét một chút.</w:t>
      </w:r>
    </w:p>
    <w:p>
      <w:pPr>
        <w:pStyle w:val="BodyText"/>
      </w:pPr>
      <w:r>
        <w:t xml:space="preserve">o0o</w:t>
      </w:r>
    </w:p>
    <w:p>
      <w:pPr>
        <w:pStyle w:val="BodyText"/>
      </w:pPr>
      <w:r>
        <w:t xml:space="preserve">Vị diện quê hương của Lý Huyền Phong, tên là Vị diện Cự Mộc, còn có tên là Mộc Diệu Tinh. Trong Tinh vực Cửu Diệu có thể coi là Vị diện đứng đầu trong các Vị diện Chủ Thần.</w:t>
      </w:r>
    </w:p>
    <w:p>
      <w:pPr>
        <w:pStyle w:val="BodyText"/>
      </w:pPr>
      <w:r>
        <w:t xml:space="preserve">Người đứng đầu là Mộc Diệu Chủ Thần, trong Tinh vực Cửu Diệu cũng là đệ nhất Chủ Thần không cần tranh cãi. Thiên Tôn của Tinh vực Cửu Diệu chính là Lý Huyền Phong.</w:t>
      </w:r>
    </w:p>
    <w:p>
      <w:pPr>
        <w:pStyle w:val="BodyText"/>
      </w:pPr>
      <w:r>
        <w:t xml:space="preserve">Sau Lý Huyền Phong, không còn một Thiên Tôn cường giả nào xuất hiện nữa. Do đó, Tinh vực Cửu Diệu một trăm vạn năm nay, đều ăn nhờ tiếng thơm của Lý Huyền Phong.</w:t>
      </w:r>
    </w:p>
    <w:p>
      <w:pPr>
        <w:pStyle w:val="BodyText"/>
      </w:pPr>
      <w:r>
        <w:t xml:space="preserve">Còn về những tin đồn về Lý Huyền Phong, có rất nhiều phiên bản, có người nói Lý Huyền Phong phạm vào giới luật của Vũ trụ, bị ngàn vạn Thánh Hoàng đuổi giết, sớm đã không còn trên đời.</w:t>
      </w:r>
    </w:p>
    <w:p>
      <w:pPr>
        <w:pStyle w:val="BodyText"/>
      </w:pPr>
      <w:r>
        <w:t xml:space="preserve">Có người nói Lý Huyền Phong đạt được vô thượng tạo hóa, đã bế quan, lúc nào cũng có khả năng xuất quan, giành được thiên đạo vô thượng, thành tựu Đại La Chí Tôn.</w:t>
      </w:r>
    </w:p>
    <w:p>
      <w:pPr>
        <w:pStyle w:val="BodyText"/>
      </w:pPr>
      <w:r>
        <w:t xml:space="preserve">Những lời đồn này, ít nhất có hơn trăm phiên bản khác nhau. Nhưng không có phiên bản nào có thể xác định chín xác. Cũng vì như vậy, Tinh vực Cửu Diệu trăm vạn năm nay không có Thiên Tôn, nhưng vẫn có thể tồn tại giữa những Tinh vực lớn khác, không bị các Tinh vực khác thôn tính, đây cũng có thể nói là nhờ công Lý Huyền Phong.</w:t>
      </w:r>
    </w:p>
    <w:p>
      <w:pPr>
        <w:pStyle w:val="BodyText"/>
      </w:pPr>
      <w:r>
        <w:t xml:space="preserve">Một Tinh vực không có Thiên Tôn, có thể tồn tại trăm vạn năm, tuyệt đối là một kỳ tích!</w:t>
      </w:r>
    </w:p>
    <w:p>
      <w:pPr>
        <w:pStyle w:val="BodyText"/>
      </w:pPr>
      <w:r>
        <w:t xml:space="preserve">Nhưng kỳ tích là kỳ tích, thời gian lâu rồi, đối với Tinh vực Cửu Diệu càng không có lợi. Tới nay Tinh vực Cửu Diệu càng ngày càng có nhiều lời đồn bất lợi. Áp lực từ các Tinh vực xung quanh cũng ngày càng gay gắt.</w:t>
      </w:r>
    </w:p>
    <w:p>
      <w:pPr>
        <w:pStyle w:val="BodyText"/>
      </w:pPr>
      <w:r>
        <w:t xml:space="preserve">Nếu không phải uy phong của Lý Huyền Phong vẫn còn, e rằng Tinh vực Cửu Diệu sớm đã trở thành món mồi ngon cho các Tinh vực xung quanh cắn xé rồi.</w:t>
      </w:r>
    </w:p>
    <w:p>
      <w:pPr>
        <w:pStyle w:val="BodyText"/>
      </w:pPr>
      <w:r>
        <w:t xml:space="preserve">Có thể nói, Tinh vực Cửu Diệu hiện nay không hề dễ dàng. Chỉ là, Vị diện có thể tu luyện của Tinh vực Cửu Diệu vốn không nhiều, không có Thiên Tôn cường giả chống lưng, càng có rắn mất đầu. Chín đại Vị diện Chủ Thần, tuy qua lại mật thiết, nhưng chung quy ai cũng không phục ai.</w:t>
      </w:r>
    </w:p>
    <w:p>
      <w:pPr>
        <w:pStyle w:val="BodyText"/>
      </w:pPr>
      <w:r>
        <w:t xml:space="preserve">Mộc Diệu Tinh vốn là quê hương của Lý Huyền Phong, ít nhiều cũng chiếm chút ưu thế. Còn Mộc Diệu Chủ Thần trong chín đại Chủ Thần trong chín đại Chủ Thần, thực lực cũng vượt hơn một chút.</w:t>
      </w:r>
    </w:p>
    <w:p>
      <w:pPr>
        <w:pStyle w:val="BodyText"/>
      </w:pPr>
      <w:r>
        <w:t xml:space="preserve">Chỉ là, hơn một chút không đủ để giúp hắn trấn áp các Chủ Thần khác. Ngược lại khiến cho các Chủ Thần còn lại âm thầm hình thành một loại liên minh. Loại uy hiếp vô hình này, khiến cục diện của Tinh vực Cửu Diệu càng thêm vi diệu.</w:t>
      </w:r>
    </w:p>
    <w:p>
      <w:pPr>
        <w:pStyle w:val="BodyText"/>
      </w:pPr>
      <w:r>
        <w:t xml:space="preserve">Tám đại Chủ Thần kia, cũng không phải là có mâu thuẫn gì với Mộc Diệu Chủ Thần. Chỉ là, bọn họ cho rằng, Mộc Diệu Tinh này là nơi Lý Huyền Phong xuất hiện và tuy luyện, nhất định phải có rất nhiều di sản của Lý Huyền Phong. Mộc Diệu Chủ Thần một mình chiếm lấy, khiến tám đại Chủ Thần còn lại luôn cảm thấy không không phục.</w:t>
      </w:r>
    </w:p>
    <w:p>
      <w:pPr>
        <w:pStyle w:val="BodyText"/>
      </w:pPr>
      <w:r>
        <w:t xml:space="preserve">Năm đó, do uy danh của Lý Huyền Phong, những Chủ Thần này không dám nói tới việc này. Tới nay trăm vạn năm đã qua, Lý Huyền Phong không có tin tức gì, càng ngày càng có nhiều tin đồn nói người đã không còn trên đời.</w:t>
      </w:r>
    </w:p>
    <w:p>
      <w:pPr>
        <w:pStyle w:val="BodyText"/>
      </w:pPr>
      <w:r>
        <w:t xml:space="preserve">Loại tin đồn này, khiến những Chủ Thần kia gan càng to hơn, tâm tư cũng càng ngày càng nhiều.</w:t>
      </w:r>
    </w:p>
    <w:p>
      <w:pPr>
        <w:pStyle w:val="BodyText"/>
      </w:pPr>
      <w:r>
        <w:t xml:space="preserve">o0o</w:t>
      </w:r>
    </w:p>
    <w:p>
      <w:pPr>
        <w:pStyle w:val="BodyText"/>
      </w:pPr>
      <w:r>
        <w:t xml:space="preserve">Trong Mộc Diệu Tinh, Mộc Diệu Chủ Thần trong ánh mắt có chút ưu tư, nhìn ra tinh không bao la, Mộc Diệu Chủ Thần ít nhiều có chút thẫn thờ.</w:t>
      </w:r>
    </w:p>
    <w:p>
      <w:pPr>
        <w:pStyle w:val="BodyText"/>
      </w:pPr>
      <w:r>
        <w:t xml:space="preserve">Trăm vạn năm đã qua, tinh không này như ngày hôm qua, nhưng cũng phảng phất như đã qua một tỷ năm vậy.</w:t>
      </w:r>
    </w:p>
    <w:p>
      <w:pPr>
        <w:pStyle w:val="BodyText"/>
      </w:pPr>
      <w:r>
        <w:t xml:space="preserve">- Lý Huyền Phong đại nhân, rốt cuộc là vẫn còn trên đời, hay đã gặp nạn rồi?</w:t>
      </w:r>
    </w:p>
    <w:p>
      <w:pPr>
        <w:pStyle w:val="BodyText"/>
      </w:pPr>
      <w:r>
        <w:t xml:space="preserve">Mộc Diệu Chủ Thần trong lòng rất bất đắc dĩ, từ tận đáy lòng không hy vọng Lý Huyền Phong gặp chuyện bất trắc. Lý Huyền Phong đối với hắn, có thể gọi có ân tình tái tạo. Thậm chí có thể nói, Mộc Diệu Chủ Thần có ngày hôm nay là nhờ Lý Huyền Phong nâng đỡ, vun bồi.</w:t>
      </w:r>
    </w:p>
    <w:p>
      <w:pPr>
        <w:pStyle w:val="BodyText"/>
      </w:pPr>
      <w:r>
        <w:t xml:space="preserve">Trong lòng Mộc Diệu Chủ Thần, hắn có một loại sứ mệnh cảm sâu sắc. Loại sứ mệnh cảm này, khiến hắn cảm thấy nếu không thể giữ được cơ nghiệp này, là không xứng với sự bồi đắp của Lý Huyền Phong.</w:t>
      </w:r>
    </w:p>
    <w:p>
      <w:pPr>
        <w:pStyle w:val="BodyText"/>
      </w:pPr>
      <w:r>
        <w:t xml:space="preserve">Cho nên, đối diện với cục diện vi diệu của Tinh vực Cửu Diệu, Mộc Diệu Chủ Thần cũng suy nghĩ nát óc, hao phí tâm tư. Chỉ là, hắn chung quy cũng chỉ là một Chủ Thần, mà không phải là một Thiên Tôn.</w:t>
      </w:r>
    </w:p>
    <w:p>
      <w:pPr>
        <w:pStyle w:val="BodyText"/>
      </w:pPr>
      <w:r>
        <w:t xml:space="preserve">Nếu như Mộc Diệu Chủ Thần hắn có thể bước thêm một bước, tấn thăng Thiên Tôn, vậy tất cả những vấn đề hắn gặp phải, chín mươi phần trăm sẽ không còn là vấn đề nữa. Nỗi lo từ bên trong Tinh vực Cửu Diệu, liền có thể giải quyết trong nháy mắt. Khỏi thấy những Vị diện Chủ Thần kia kề tai nói nhỏ, thầm thì những gì.</w:t>
      </w:r>
    </w:p>
    <w:p>
      <w:pPr>
        <w:pStyle w:val="BodyText"/>
      </w:pPr>
      <w:r>
        <w:t xml:space="preserve">Nếu Mộc Diệu Chủ Thần hắn có thể đột nhiên tấn thăng Thiên Tôn, đảm bảo những kẻ đó sẽ ngoan ngoãn phục tùng, không dám có ý gì khác. Bất cứ dã tâm gì, đều là do nhìn thấy có cơ hội có thể nhân tiện được. Nếu có lực lượng tuyệt đối cường đại đè trên đầu, dã tâm kia tuyệt đối sao còn có thể bành trướng được.</w:t>
      </w:r>
    </w:p>
    <w:p>
      <w:pPr>
        <w:pStyle w:val="BodyText"/>
      </w:pPr>
      <w:r>
        <w:t xml:space="preserve">Thù trong tuy là một vấn đề, nhưng Mộc Diệu Chủ Thần càng lo lắng là, vấn đề giặc ngoài. Hiện nay xem ra, các Tinh vực xung quanh vẫn rất yên bình. Nhưng một khi tin tức về cái chết của Lý Huyền Phong được chứng thực, các cường giả ở Tinh vực xung quanh, nhất định sẽ bay tới như châu chấu.</w:t>
      </w:r>
    </w:p>
    <w:p>
      <w:pPr>
        <w:pStyle w:val="BodyText"/>
      </w:pPr>
      <w:r>
        <w:t xml:space="preserve">Phải biết rằng, Lý Huyền Phong sinh ra tại Tinh vực Cửu Diệu, điều này đã đủ để các Tinh vực khác thèm thuồng rồi. Nếu biết Lý Huyền Phong đã chết, vậy không phải sẽ phát điên lên sao? Nhất định sẽ không do dự gì không xâm lược Vị diện Mộc Diệu, cướp đoạt tất cả mọi tài nguyên có thể cướp đoạt được.</w:t>
      </w:r>
    </w:p>
    <w:p>
      <w:pPr>
        <w:pStyle w:val="BodyText"/>
      </w:pPr>
      <w:r>
        <w:t xml:space="preserve">Dù sao, bồi dưỡng ra Thánh Hoàng cường giả, tài nguyên của Vị diện đó phải rất hấp dẫn. Huống hồ, bên ngoài có rất nhiều tin đồn, Lý Huyền Phong tấn thăng tới Thánh Hoàng cường giả, đã thu thập rất nhiều bảo vật, những bảo vật này, biết đâu lại cất giấu ở Vị diện Mộc Diệu?</w:t>
      </w:r>
    </w:p>
    <w:p>
      <w:pPr>
        <w:pStyle w:val="BodyText"/>
      </w:pPr>
      <w:r>
        <w:t xml:space="preserve">Cho nên, Mộc Diệu Tinh, trước nay luôn là miếng mồi ngon cho các Vị diện xung quanh.</w:t>
      </w:r>
    </w:p>
    <w:p>
      <w:pPr>
        <w:pStyle w:val="BodyText"/>
      </w:pPr>
      <w:r>
        <w:t xml:space="preserve">Miếng mồi ngon này, còn chưa dám cắn, đó là do uy phong của Lý Huyền Phong vẫn còn. Rốt cuộc Lý Huyền Phong ra sao, tới nay vẫn chưa có kết quả cuối cùng.</w:t>
      </w:r>
    </w:p>
    <w:p>
      <w:pPr>
        <w:pStyle w:val="BodyText"/>
      </w:pPr>
      <w:r>
        <w:t xml:space="preserve">Nhưng căn cứ theo suy đoán của Mộc Diệu Chủ Thần, nói thực, hắn cảm thấy không lạc quan. Với tính cách của Lý Huyền Phong, không thể nào mất tích trăm vạn năm, một chút tin tức đều không có.</w:t>
      </w:r>
    </w:p>
    <w:p>
      <w:pPr>
        <w:pStyle w:val="BodyText"/>
      </w:pPr>
      <w:r>
        <w:t xml:space="preserve">Sự đồng cảm của Lý Huyền Phong đối với Mộc Diệu Chủ Thần là rất cao, nếu không có tin tức gì, chỉ có một đáp án duy nhất, Lý Huyền Phong đã gặp phải vấn đề.</w:t>
      </w:r>
    </w:p>
    <w:p>
      <w:pPr>
        <w:pStyle w:val="BodyText"/>
      </w:pPr>
      <w:r>
        <w:t xml:space="preserve">- Chủ Thần, Mật Hội Chủ Thần mười ngàn năm một lần, lại tới rồi. Lần này do Mộc Diệu Tinh của chúng là làm chủ nhà. Hiện tại phải chăng có thể đưa thiệp mời được rồi?</w:t>
      </w:r>
    </w:p>
    <w:p>
      <w:pPr>
        <w:pStyle w:val="BodyText"/>
      </w:pPr>
      <w:r>
        <w:t xml:space="preserve">Một Sứ giả Chủ Thần cẩn thận hỏi ý kiến của Mộc Diệu Chủ Thần.</w:t>
      </w:r>
    </w:p>
    <w:p>
      <w:pPr>
        <w:pStyle w:val="BodyText"/>
      </w:pPr>
      <w:r>
        <w:t xml:space="preserve">Mộc Diệu Chủ Thần thổn thức một tiếng, gật đầu:</w:t>
      </w:r>
    </w:p>
    <w:p>
      <w:pPr>
        <w:pStyle w:val="BodyText"/>
      </w:pPr>
      <w:r>
        <w:t xml:space="preserve">- Thứ phải đến thì tránh không được. Mật Hội Chủ Thần này, vẫn phải tổ chức. Cho dù không đưa thiếp mời, bọn họ cũng sẽ không mời mà đến.</w:t>
      </w:r>
    </w:p>
    <w:p>
      <w:pPr>
        <w:pStyle w:val="BodyText"/>
      </w:pPr>
      <w:r>
        <w:t xml:space="preserve">- Mấy năm nay, tám đại Chủ Thần kia, tựa hồ càng ngày càng thân mật. Ta xem bọn chúng, nhất định có ý đồ mờ ám gì đó. Chủ Thần đại nhân, lần này tới, chỉ e mời khách thì dễ tiễn khách khó.</w:t>
      </w:r>
    </w:p>
    <w:p>
      <w:pPr>
        <w:pStyle w:val="BodyText"/>
      </w:pPr>
      <w:r>
        <w:t xml:space="preserve">Sứ giả Chủ Thần này hiển nhiên là tâm phúc của Mộc Diệu Chủ Thần, do vậy lời nói, cũng ít đi một chút cố kỵ mà Sứ giả nên có.</w:t>
      </w:r>
    </w:p>
    <w:p>
      <w:pPr>
        <w:pStyle w:val="BodyText"/>
      </w:pPr>
      <w:r>
        <w:t xml:space="preserve">Mộc Diệu Chủ Thần hiển nhiên cũng không để ý tới, gật đầu nói:</w:t>
      </w:r>
    </w:p>
    <w:p>
      <w:pPr>
        <w:pStyle w:val="BodyText"/>
      </w:pPr>
      <w:r>
        <w:t xml:space="preserve">- Quân tới tướng chặn, nước tới đắp đê. Tám đại Vị diện kia mưu đồ gì ta đều rõ cả, cũng là nhắm tới di sản của Lý Huyền Phong tiền bối để lại mà thôi. Bọn họ cho rằng Mộc Diệu Tinh của chúng ta là một kho báu. Đừng nói tới tám đại Vị diện kia, các Tinh vực xung quanh, có cái nào không nhằm vào chúng ta. Lý Huyền Phong tiền bối để lại tiếng tăm hiển hách, nhưng cũng để lại cho chúng ta rất nhiều ảo tưởng không thực tế.</w:t>
      </w:r>
    </w:p>
    <w:p>
      <w:pPr>
        <w:pStyle w:val="BodyText"/>
      </w:pPr>
      <w:r>
        <w:t xml:space="preserve">- Những kẻ này cũng không biết động não sao? Nếu Mộc Diệu Tinh của chúng ta thực sự được Lý Huyền Phong tiền bối chiếu cố, vậy đại nhân chẳng phải đã sớm đột phá Thiên Tôn hay sao, sao còn tới lượt bọn chúng lên tiếng ồn ào.</w:t>
      </w:r>
    </w:p>
    <w:p>
      <w:pPr>
        <w:pStyle w:val="BodyText"/>
      </w:pPr>
      <w:r>
        <w:t xml:space="preserve">Mộc Diệu Chủ Thần cười khổ nói:</w:t>
      </w:r>
    </w:p>
    <w:p>
      <w:pPr>
        <w:pStyle w:val="BodyText"/>
      </w:pPr>
      <w:r>
        <w:t xml:space="preserve">- Những lời này, bọn chúng cũng biết, nhưng bọn chúng cho rằng ta không thể đột phá Thiên Tôn là do ta thiên phú có hạn, không phải do Lý Huyền Phong tiền bối không lưu thứ tốt lại. Thôi, không nói chuyện này nữa, kẻ thanh cao ắt tự thanh cao. Bọn chúng nghĩ đối phó với Mộc Diệu Tinh rất có ý nghĩa, thì để bọn chúng tới. Nếu mà xảy ra tranh chấp nội bộ, cục diện sẽ càng khó khống chế.</w:t>
      </w:r>
    </w:p>
    <w:p>
      <w:pPr>
        <w:pStyle w:val="BodyText"/>
      </w:pPr>
      <w:r>
        <w:t xml:space="preserve">Tới lúc đó có thể chính là lúc giặc ngoại xâm tới.</w:t>
      </w:r>
    </w:p>
    <w:p>
      <w:pPr>
        <w:pStyle w:val="BodyText"/>
      </w:pPr>
      <w:r>
        <w:t xml:space="preserve">Trong lúc bọn họ nói chuyện, không phát hiện ra, có một chiếc Thánh Hoàng Thiên Thuyền đã âm thầm hạ cánh xuống Mộc Diệu Tinh, thần không hay quỷ không biết</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38" w:name="chương-1016"/>
      <w:bookmarkEnd w:id="1038"/>
      <w:r>
        <w:t xml:space="preserve">1016. Chương 1016</w:t>
      </w:r>
    </w:p>
    <w:p>
      <w:pPr>
        <w:pStyle w:val="Compact"/>
      </w:pPr>
      <w:r>
        <w:br w:type="textWrapping"/>
      </w:r>
      <w:r>
        <w:br w:type="textWrapping"/>
      </w:r>
    </w:p>
    <w:p>
      <w:pPr>
        <w:pStyle w:val="BodyText"/>
      </w:pPr>
      <w:r>
        <w:t xml:space="preserve">Chương 1016 : Mộc Diệu Tinh, cục diện vi diệu.</w:t>
      </w:r>
    </w:p>
    <w:p>
      <w:pPr>
        <w:pStyle w:val="BodyText"/>
      </w:pPr>
      <w:r>
        <w:t xml:space="preserve">Thánh Hoàng Thiên Thuyền, tất nhiên có năng lực ẩn mình, muốn tránh cường giả cấp bậc Chủ Thần, tuyệt đối không có vấn đề.</w:t>
      </w:r>
    </w:p>
    <w:p>
      <w:pPr>
        <w:pStyle w:val="BodyText"/>
      </w:pPr>
      <w:r>
        <w:t xml:space="preserve">Hạ cánh xuống Mộc Diệu Tinh, Tần Vô Song đánh giá về Vị diện khiến người khác động lòng này. Không thể không nói, Mộc Diệu Tinh này phong cảnh quả thực rất đẹp.</w:t>
      </w:r>
    </w:p>
    <w:p>
      <w:pPr>
        <w:pStyle w:val="BodyText"/>
      </w:pPr>
      <w:r>
        <w:t xml:space="preserve">Ở Mộc Diệu Tinh, tất cả mọi cảnh tượng, so với Địa Cầu, phảng phất đều được phóng to lên. Có những loại thực vật, thậm chí to hơn Địa Cầu gấp mười lần.</w:t>
      </w:r>
    </w:p>
    <w:p>
      <w:pPr>
        <w:pStyle w:val="BodyText"/>
      </w:pPr>
      <w:r>
        <w:t xml:space="preserve">Còn tu luyện giả của Mộc Diệu Tinh cũng chỉ tương đương với nhân loại, chỉ là hình dáng to gấp đôi nhân loại. Do vậy, cả Mộc Diệu Tinh nhìn qua, khí thế vô cùng to lớn.</w:t>
      </w:r>
    </w:p>
    <w:p>
      <w:pPr>
        <w:pStyle w:val="BodyText"/>
      </w:pPr>
      <w:r>
        <w:t xml:space="preserve">Mộc Diệu Tinh, so với Đại lục Thiên Huyền mà Tần Vô Song đã sinh ra, hiển nhiên thực lực càng trên một bậc. Ít nhất, ở Mộc Diệu Tinh, Thiên Thần Đạo cường giả cũng không ít. Lại còn có Chủ Thần cường đại như Mộc Diệu Chủ Thần nữa.</w:t>
      </w:r>
    </w:p>
    <w:p>
      <w:pPr>
        <w:pStyle w:val="BodyText"/>
      </w:pPr>
      <w:r>
        <w:t xml:space="preserve">Mộc Diệu Chủ Thần tên là Giang Xuy, còn gọi là Thục Luyện Đại Đế. Một thân tu vi, tuy không thể coi là chân truyền của Lý Huyền Phong, nhưng cũng đã được Lý Huyền Phong chỉ điểm ít nhiều. Thêm vào thiên phú hơn người, và tu luyện bộ bí quyết Thục Luyện Chân Truyền, tiềm lực tu luyện năm đó đã được Lý Huyền Phong đoán định là có thể tấn thăng Thiên Tôn.</w:t>
      </w:r>
    </w:p>
    <w:p>
      <w:pPr>
        <w:pStyle w:val="BodyText"/>
      </w:pPr>
      <w:r>
        <w:t xml:space="preserve">Chỉ là, cái ‘rất có thể’ này tới nay vẫn chưa thành hiện thực.</w:t>
      </w:r>
    </w:p>
    <w:p>
      <w:pPr>
        <w:pStyle w:val="BodyText"/>
      </w:pPr>
      <w:r>
        <w:t xml:space="preserve">Những điều này Tần Vô Song thông qua tư liệu đều điều tra rất rõ ràng, ngay cả hiện trạng của Mộc Diệu Tinh, bọn người Âm Ma Thiên Tôn cũng hiểu biết rất rõ ràng.</w:t>
      </w:r>
    </w:p>
    <w:p>
      <w:pPr>
        <w:pStyle w:val="BodyText"/>
      </w:pPr>
      <w:r>
        <w:t xml:space="preserve">Tần Vô Song chỉ hiếu kỳ, sư phụ năm lần bảy lượt nhấn mạnh, nhất dịnh phải quay về quê hương của người một chuyến, lẽ nào quê hương này, có gì đặc biệt sao?</w:t>
      </w:r>
    </w:p>
    <w:p>
      <w:pPr>
        <w:pStyle w:val="BodyText"/>
      </w:pPr>
      <w:r>
        <w:t xml:space="preserve">Cho dù không phải là nơi đặc biệt gì, Tần Vô Song vì di nguyện của sư phụ, cho dù phải đi vào nơi nước sôi lửa bỏng cũng không chối từ.</w:t>
      </w:r>
    </w:p>
    <w:p>
      <w:pPr>
        <w:pStyle w:val="BodyText"/>
      </w:pPr>
      <w:r>
        <w:t xml:space="preserve">Mà Mộc Diệu Tinh là quê hương của sư phụ, Tần Vô Song tất nhiên là có nhiều tình cảm, hơn nữa Mộc Diệu Tinh này và thế giới ở kiếp trước của hắn còn ở cùng một Tinh vực, do vậy càng làm tăng thêm cảm giác gần gũi của Tần Vô Song.</w:t>
      </w:r>
    </w:p>
    <w:p>
      <w:pPr>
        <w:pStyle w:val="BodyText"/>
      </w:pPr>
      <w:r>
        <w:t xml:space="preserve">Trong mắt hắn, Tinh vực Cửu Diệu ổn định, vậy Địa Cầu sẽ không phải chịu cảnh tai ương. Nếu Tinh vực Cửu Diệu không ổn định, cho dù Địa Cầu không phải là nơi tu luyện, cũng có thể chịu ảnh hưởng, gặp phải tai họa vô cớ. Đó là điều Tần Vô Song không muốn nhìn thấy.</w:t>
      </w:r>
    </w:p>
    <w:p>
      <w:pPr>
        <w:pStyle w:val="BodyText"/>
      </w:pPr>
      <w:r>
        <w:t xml:space="preserve">Tuy văn minh của Địa Cầu chỉ có mấy nghìn năm, trong Vũ trụ Đại La cơ hồ không đáng nhắc tới, nhưng tình cảm của Tần Vô Song đối với Địa Cầu, không phải là thứ người bình thường có thể hiểu được.</w:t>
      </w:r>
    </w:p>
    <w:p>
      <w:pPr>
        <w:pStyle w:val="BodyText"/>
      </w:pPr>
      <w:r>
        <w:t xml:space="preserve">Giống như tình cảm của sư phụ Lý Huyền Phong với quê hương, tình cảm này của Tần Vô Song cũng vô cùng nồng đậm.</w:t>
      </w:r>
    </w:p>
    <w:p>
      <w:pPr>
        <w:pStyle w:val="BodyText"/>
      </w:pPr>
      <w:r>
        <w:t xml:space="preserve">Thánh Hoàng Thiên Thuyền hạ cánh xuống một thung lũng rất kín đáo, đại quân Tần Vô Song mang tới lúc này liền phát huy tác dụng. Với Âm Ma Thiên Tôn đứng đầu, đội quân ba ngàn tinh binh này, tuyệt đối là tinh nhuệ hạng nhất, thậm chí có thể nói san bằng Tinh vực Cửu Diệu không có vấn đề gì.</w:t>
      </w:r>
    </w:p>
    <w:p>
      <w:pPr>
        <w:pStyle w:val="BodyText"/>
      </w:pPr>
      <w:r>
        <w:t xml:space="preserve">Huống hồ, còn có cao thủ như Tần Vô Song đứng sau chống lưng. Tới nay đội quân bên cạnh Tần Vô Song cũng không yếu, Bao Bao là cấp bậc Chủ Thần. Những Thần thú khác, cũng chỉ cách Chủ Thần một bước mà thôi.</w:t>
      </w:r>
    </w:p>
    <w:p>
      <w:pPr>
        <w:pStyle w:val="BodyText"/>
      </w:pPr>
      <w:r>
        <w:t xml:space="preserve">Còn chín đại Ma Thần bọn Âm Ma Thiên Tôn, thực lực so với thời kỳ đỉnh cao còn mạnh hơn rất nhiều. Đội ngũ thế này, chỉ cần không gặp phải cường giả cấp bậc Thánh Hoàng, căn bản không cần cố kỵ điều gì, hoàn toàn có thể tung hoành ngang dọc.</w:t>
      </w:r>
    </w:p>
    <w:p>
      <w:pPr>
        <w:pStyle w:val="BodyText"/>
      </w:pPr>
      <w:r>
        <w:t xml:space="preserve">- Thiếu chủ, địa hình đều đã thăm dò cẩn thận. Nơi này cách khu vực trung tâm của Mộc Diệu Tinh tương đối xa, bởi vì linh lực của thung lũng này tương đối loãng, cho nên không có tông môn nào cư trú tại đây. Tất cả các tầng phòng ngự đã bố trí cẩn thận, xin Thiếu chủ an tâm.</w:t>
      </w:r>
    </w:p>
    <w:p>
      <w:pPr>
        <w:pStyle w:val="BodyText"/>
      </w:pPr>
      <w:r>
        <w:t xml:space="preserve">- Tốt, Âm Ma Thiên Tôn, ngươi làm việc ngày càng gọn gàng, ta rất tán thưởng.</w:t>
      </w:r>
    </w:p>
    <w:p>
      <w:pPr>
        <w:pStyle w:val="BodyText"/>
      </w:pPr>
      <w:r>
        <w:t xml:space="preserve">Tần Vô Song cười nói:</w:t>
      </w:r>
    </w:p>
    <w:p>
      <w:pPr>
        <w:pStyle w:val="BodyText"/>
      </w:pPr>
      <w:r>
        <w:t xml:space="preserve">- Các ngươi đóng quân tại đây, có địch nhân kéo tới, nếu là người của Mộc Diệu Tinh, bắt giam lại trong Thánh Hoàng Thiên Thuyền, nếu là của Tinh vực khác, giết không tha. Nếu là các Vị diện khác trong Tinh vực Cửu Diệu, căn cứ tình hình mà quyết định. Nếu tới Mộc Diệu Tinh làm loạn, có thể giết gà dọa khỉ.</w:t>
      </w:r>
    </w:p>
    <w:p>
      <w:pPr>
        <w:pStyle w:val="BodyText"/>
      </w:pPr>
      <w:r>
        <w:t xml:space="preserve">- Thiếu chủ, người muốn đi đâu?</w:t>
      </w:r>
    </w:p>
    <w:p>
      <w:pPr>
        <w:pStyle w:val="BodyText"/>
      </w:pPr>
      <w:r>
        <w:t xml:space="preserve">- Ta đi xem xét một chút, xem nơi mà sư phụ năm xưa đã sinh sống, lãnh hội một chút phong thổ nhân tình của nói này.</w:t>
      </w:r>
    </w:p>
    <w:p>
      <w:pPr>
        <w:pStyle w:val="BodyText"/>
      </w:pPr>
      <w:r>
        <w:t xml:space="preserve">Tần Vô Song cười cười.</w:t>
      </w:r>
    </w:p>
    <w:p>
      <w:pPr>
        <w:pStyle w:val="BodyText"/>
      </w:pPr>
      <w:r>
        <w:t xml:space="preserve">- Con cũng muốn đi!</w:t>
      </w:r>
    </w:p>
    <w:p>
      <w:pPr>
        <w:pStyle w:val="BodyText"/>
      </w:pPr>
      <w:r>
        <w:t xml:space="preserve">Người nói lời này, là con gái của Tần Vô Song, Tần Ý Ninh.</w:t>
      </w:r>
    </w:p>
    <w:p>
      <w:pPr>
        <w:pStyle w:val="BodyText"/>
      </w:pPr>
      <w:r>
        <w:t xml:space="preserve">- Không được, lần này, không ai được đi!</w:t>
      </w:r>
    </w:p>
    <w:p>
      <w:pPr>
        <w:pStyle w:val="BodyText"/>
      </w:pPr>
      <w:r>
        <w:t xml:space="preserve">Tần Vô Song cố ý nghiêm sắc mặt, nhưng khóe miệng lại có một tia cười:</w:t>
      </w:r>
    </w:p>
    <w:p>
      <w:pPr>
        <w:pStyle w:val="BodyText"/>
      </w:pPr>
      <w:r>
        <w:t xml:space="preserve">- Mẫu thân của con thì ngoại lệ!</w:t>
      </w:r>
    </w:p>
    <w:p>
      <w:pPr>
        <w:pStyle w:val="BodyText"/>
      </w:pPr>
      <w:r>
        <w:t xml:space="preserve">Tần Ý Ninh lập tức không đồng ý, nũng nịu nói:</w:t>
      </w:r>
    </w:p>
    <w:p>
      <w:pPr>
        <w:pStyle w:val="BodyText"/>
      </w:pPr>
      <w:r>
        <w:t xml:space="preserve">- Phụ thân, người bất công, chỉ cho mẫu thân đi, không cho con đi, bất công bất công!</w:t>
      </w:r>
    </w:p>
    <w:p>
      <w:pPr>
        <w:pStyle w:val="BodyText"/>
      </w:pPr>
      <w:r>
        <w:t xml:space="preserve">Tần Vô Song cười nói:</w:t>
      </w:r>
    </w:p>
    <w:p>
      <w:pPr>
        <w:pStyle w:val="BodyText"/>
      </w:pPr>
      <w:r>
        <w:t xml:space="preserve">- Các con lưu lại Thiên Thuyền tu luyện, đợi lần sau có cơ hội ta sẽ đem các con đi theo.</w:t>
      </w:r>
    </w:p>
    <w:p>
      <w:pPr>
        <w:pStyle w:val="BodyText"/>
      </w:pPr>
      <w:r>
        <w:t xml:space="preserve">Mộ Dung Nhạn cũng phụ họa theo:</w:t>
      </w:r>
    </w:p>
    <w:p>
      <w:pPr>
        <w:pStyle w:val="BodyText"/>
      </w:pPr>
      <w:r>
        <w:t xml:space="preserve">- Tần Ý Ninh, nghe lời phụ thân đi!</w:t>
      </w:r>
    </w:p>
    <w:p>
      <w:pPr>
        <w:pStyle w:val="BodyText"/>
      </w:pPr>
      <w:r>
        <w:t xml:space="preserve">Tần Ý Ninh nghe thấy mẫu thân cũng nói như vậy, chỉ có thể than thở:</w:t>
      </w:r>
    </w:p>
    <w:p>
      <w:pPr>
        <w:pStyle w:val="BodyText"/>
      </w:pPr>
      <w:r>
        <w:t xml:space="preserve">- Được rồi, con nghe lời, nhưng phụ thân, người không mang con đi, quay về phải có quà cho con đó.</w:t>
      </w:r>
    </w:p>
    <w:p>
      <w:pPr>
        <w:pStyle w:val="BodyText"/>
      </w:pPr>
      <w:r>
        <w:t xml:space="preserve">- Ha ha, cái này thì có thể. Tuy nhiên phải làm khó mẫu thân rồi. Phụ thân không biết chọn gì làm qua cho nha đầu con cả.</w:t>
      </w:r>
    </w:p>
    <w:p>
      <w:pPr>
        <w:pStyle w:val="BodyText"/>
      </w:pPr>
      <w:r>
        <w:t xml:space="preserve">Chúng nhân đều cười to, chỉ có Bao Bao cau mày nói:</w:t>
      </w:r>
    </w:p>
    <w:p>
      <w:pPr>
        <w:pStyle w:val="BodyText"/>
      </w:pPr>
      <w:r>
        <w:t xml:space="preserve">- Lão Đại, lần này sẽ không quên mang theo ta chứ?</w:t>
      </w:r>
    </w:p>
    <w:p>
      <w:pPr>
        <w:pStyle w:val="BodyText"/>
      </w:pPr>
      <w:r>
        <w:t xml:space="preserve">- Bao Bao, lần sau đem theo ngươi đi, lần này mà đưa ngươi đi, Cô Đơn, Hỏa Lân cũng đòi đi theo, chẳng phải sẽ loạn hết lên sao?</w:t>
      </w:r>
    </w:p>
    <w:p>
      <w:pPr>
        <w:pStyle w:val="BodyText"/>
      </w:pPr>
      <w:r>
        <w:t xml:space="preserve">Bao Bao ôm đầu, hắn đối với lời nói của Tần Vô Song luôn răm rắp nghe theo. Lão Đại đã nói sẽ không đem hắn theo, thì nhất định có lý do, hắn cũng không dám hỏi thêm nhiều, chỉ làm ra bộ ủy khuất, khiến mọi người nhìn thấy rất thú vị.</w:t>
      </w:r>
    </w:p>
    <w:p>
      <w:pPr>
        <w:pStyle w:val="BodyText"/>
      </w:pPr>
      <w:r>
        <w:t xml:space="preserve">Tần Vô Song cùng Mộ Dung Nhạn cùng nhau rời đi, hai người tất nhiên không để lộ ra thực lực đích thực, tu vi áp chế ở cấp bậc Ngưng Thần Đạo, thực lực này, ở Mộc Diệu Tinh không đến nỗi thu hút sự chú ý quá mức.</w:t>
      </w:r>
    </w:p>
    <w:p>
      <w:pPr>
        <w:pStyle w:val="BodyText"/>
      </w:pPr>
      <w:r>
        <w:t xml:space="preserve">o0o</w:t>
      </w:r>
    </w:p>
    <w:p>
      <w:pPr>
        <w:pStyle w:val="BodyText"/>
      </w:pPr>
      <w:r>
        <w:t xml:space="preserve">Hai người rời khỏi thung lũng, không tới một ngày, đã tới nơi phồn hoa nhất của Mộc Diệu Tinh, cũng chính là Thần vực Mộc Diệu. Thần vực Mộc Diệu này kéo dài mấy trăm vạn dặm, chính là nơi tọa trấn của Mộc Diệu Chủ Thần. Bên trong Thần vực, tông môn đầy rẫy, cảnh tượng đa dạng náo nhiệt vô cùng.</w:t>
      </w:r>
    </w:p>
    <w:p>
      <w:pPr>
        <w:pStyle w:val="BodyText"/>
      </w:pPr>
      <w:r>
        <w:t xml:space="preserve">Tần Vô Song bước chân trên Thần vực Mộc Diệu này, cảm giác vô cùng thích thú. Mộc Diệu Tinh này, xem ra rất cởi mở, không vì tình thế vi diệu mà lựa chọn hình thức giới nghiêm.</w:t>
      </w:r>
    </w:p>
    <w:p>
      <w:pPr>
        <w:pStyle w:val="BodyText"/>
      </w:pPr>
      <w:r>
        <w:t xml:space="preserve">Tương phản, đối với những người qua lại Vị diện này, Mộc Diệu Tinh cũng không đi điều tra nghiêm ngặt.</w:t>
      </w:r>
    </w:p>
    <w:p>
      <w:pPr>
        <w:pStyle w:val="BodyText"/>
      </w:pPr>
      <w:r>
        <w:t xml:space="preserve">Hai vợ chồng Tần Vô Song và Mộ Dung Nhạn tiến vào Thần vực, tự nhiên không cố ý cao giọng. Trong di ngôn của Lý Huyền Phong lưu lại, miêu tả về quê hương mình rất tường tận, do vậy Tần Vô Song sau khi tiến vào Mộc Diệu Tinh, rất thông thạo, đã nhanh chóng tìm tới nơi gọi là thôn Bích Vân.</w:t>
      </w:r>
    </w:p>
    <w:p>
      <w:pPr>
        <w:pStyle w:val="BodyText"/>
      </w:pPr>
      <w:r>
        <w:t xml:space="preserve">Thôn Bích Vân này do có Bích Vân Phong mà nổi danh, Tần Vô Song đi vào phạm vi trăm dặm của thôn Bích Vân liền phát hiện ra nơi này quả thực rất náo nhiệt.</w:t>
      </w:r>
    </w:p>
    <w:p>
      <w:pPr>
        <w:pStyle w:val="BodyText"/>
      </w:pPr>
      <w:r>
        <w:t xml:space="preserve">Tuy là một nơi rất hoang vắng, nhưng do sự xuất hiện của Lý Huyền Phong, khiến cho một thôn Bích Vân nhỏ này, do vậy cũng trở nên vô cùng náo nhiệt.</w:t>
      </w:r>
    </w:p>
    <w:p>
      <w:pPr>
        <w:pStyle w:val="BodyText"/>
      </w:pPr>
      <w:r>
        <w:t xml:space="preserve">Tới nay, thôn Bích Vân này hiển nhiên đã không còn là thôn Bích Vân năm xưa nữa, bởi duyên cớ Lý Huyền Phong, quy mô của thôn Bích Vân ít nhất cũng đã tương đương với một thành phố cỡ trung bình.</w:t>
      </w:r>
    </w:p>
    <w:p>
      <w:pPr>
        <w:pStyle w:val="BodyText"/>
      </w:pPr>
      <w:r>
        <w:t xml:space="preserve">Đương nhiên, các đời dân thôn Bích Vân dân vốn dĩ cư trú ở đây, hiển nhiên không thể tiếp tục cư trú tại đây nữa. Người quản lý của Mộc Diệu Tinh sớm đã sắp xếp cho họ nơi cư trú khác rồi.</w:t>
      </w:r>
    </w:p>
    <w:p>
      <w:pPr>
        <w:pStyle w:val="BodyText"/>
      </w:pPr>
      <w:r>
        <w:t xml:space="preserve">Còn thôn Bích Vân này, đã bị bảo vệ rất cẩn thận.</w:t>
      </w:r>
    </w:p>
    <w:p>
      <w:pPr>
        <w:pStyle w:val="BodyText"/>
      </w:pPr>
      <w:r>
        <w:t xml:space="preserve">Bảo vệ cẩn mật, không có nghĩa là cấm người khác đi vào, chỉ là trong thôn Bích Vân này, các phương diện cũng sẽ quản lý chặt một chút.</w:t>
      </w:r>
    </w:p>
    <w:p>
      <w:pPr>
        <w:pStyle w:val="BodyText"/>
      </w:pPr>
      <w:r>
        <w:t xml:space="preserve">Vợ chồng Tần Vô Song tới bên ngoài thôn, sớm đã có Sứ giả của Mộc Diệu Thần Điện ngăn ở cổng vào.</w:t>
      </w:r>
    </w:p>
    <w:p>
      <w:pPr>
        <w:pStyle w:val="BodyText"/>
      </w:pPr>
      <w:r>
        <w:t xml:space="preserve">- Hai vị bằng hữu, xin dừng bước!</w:t>
      </w:r>
    </w:p>
    <w:p>
      <w:pPr>
        <w:pStyle w:val="BodyText"/>
      </w:pPr>
      <w:r>
        <w:t xml:space="preserve">Tần Vô Song dừng lại cước bộ, mỉm cười nói:</w:t>
      </w:r>
    </w:p>
    <w:p>
      <w:pPr>
        <w:pStyle w:val="BodyText"/>
      </w:pPr>
      <w:r>
        <w:t xml:space="preserve">- Hai vị Tôn giả, có gì sao?</w:t>
      </w:r>
    </w:p>
    <w:p>
      <w:pPr>
        <w:pStyle w:val="BodyText"/>
      </w:pPr>
      <w:r>
        <w:t xml:space="preserve">- Hai vị, thôn Bích Vân này là một trong những thánh địa, hai vị tiến vào, bắt buộc phải quy củ một chút, không được ở trong vô cớ động can qua, ít xung đột với người. Thánh địa này không phải nơi đấu đá cá nhân.</w:t>
      </w:r>
    </w:p>
    <w:p>
      <w:pPr>
        <w:pStyle w:val="BodyText"/>
      </w:pPr>
      <w:r>
        <w:t xml:space="preserve">- Cái này tất nhiên, người không phạm ta, hai người chúng tôi tất nhiên cũng sẽ không phạm người khác.</w:t>
      </w:r>
    </w:p>
    <w:p>
      <w:pPr>
        <w:pStyle w:val="BodyText"/>
      </w:pPr>
      <w:r>
        <w:t xml:space="preserve">Hai Sứ giả kia nhìn nhau một cái, cười bất đắc dĩ, trong lòng hiển nhiên là không cho như vậy. Bọn chúng cho rằng, đôi phu phụ này thực lực quá mức phổ thông, Thần đạo cường giả thông thường cũng muốn vào thôn Bích Vân tìm cơ may. Cái này không khỏi có chút mơ tưởng hão huyền.</w:t>
      </w:r>
    </w:p>
    <w:p>
      <w:pPr>
        <w:pStyle w:val="BodyText"/>
      </w:pPr>
      <w:r>
        <w:t xml:space="preserve">Từ sau khi Lý Huyền Phong xuất hiện, trăm vạn năm gần đây, thôn Bích Vân liên tục là thánh địa của tu luyện giả, mới ngày đều có vô số tu luyện giả từ bốn phương đi tới.</w:t>
      </w:r>
    </w:p>
    <w:p>
      <w:pPr>
        <w:pStyle w:val="BodyText"/>
      </w:pPr>
      <w:r>
        <w:t xml:space="preserve">Mặt khác, cũng muốn thông qua thôn Bích Vân đạt được cơ ngộ đặc biệt, từ đó mà đạt được biến hóa thoát thai hoán cốt.</w:t>
      </w:r>
    </w:p>
    <w:p>
      <w:pPr>
        <w:pStyle w:val="BodyText"/>
      </w:pPr>
      <w:r>
        <w:t xml:space="preserve">Ảo tưởng này, kéo dài trăm vạn năm nay, chưa từng suy yếu đi.</w:t>
      </w:r>
    </w:p>
    <w:p>
      <w:pPr>
        <w:pStyle w:val="BodyText"/>
      </w:pPr>
      <w:r>
        <w:t xml:space="preserve">Tần Vô Song tất nhiên không thèm để ý tới tâm tư của những Sứ giả này, mỉm cười đi vào. Thôn Bích Vân này, tới nay quy mô thực sự lớn, tuy danh nghĩa là một thôn, nhưng quy mô đã tương đương với một thành phố loại trung bình rồi. Đường xá rộng rãi dung hợp đặc điểm của thôn, các phương diện rất gần gũi với tự nhiên. Nhưng mà diện mạo cổ xưa của thôn, ít nhiều vẫn còn giữ lại được.</w:t>
      </w:r>
    </w:p>
    <w:p>
      <w:pPr>
        <w:pStyle w:val="BodyText"/>
      </w:pPr>
      <w:r>
        <w:t xml:space="preserve">Tần Vô Song đi thẳng tới địa điểm cần tới, sau khi tiến vào thôn, đi vòng qua các ngõ phố, hướng thẳng tới Bích Vân Phong ở đằng sau đi tới.</w:t>
      </w:r>
    </w:p>
    <w:p>
      <w:pPr>
        <w:pStyle w:val="BodyText"/>
      </w:pPr>
      <w:r>
        <w:t xml:space="preserve">Bậc đá kéo dài không ngừng, mỗi khi đi qua một đoạn đường, Tần Vô Song liền có thể cảm nhận được có vô số đôi mắt đang nhìn chằm chằm vào phu phụ hai người.</w:t>
      </w:r>
    </w:p>
    <w:p>
      <w:pPr>
        <w:pStyle w:val="BodyText"/>
      </w:pPr>
      <w:r>
        <w:t xml:space="preserve">Tần Vô Song cũng không mở rộng thần thức đi thám xét, ở quê hương của sư phụ, hắn không hy vọng có chuyện lôi thôi. Nếu là thế lực quản lý của Mộc Diệu Tinh, bọn chúng muốn theo dõi, thì để chúng theo dõi vậy.</w:t>
      </w:r>
    </w:p>
    <w:p>
      <w:pPr>
        <w:pStyle w:val="BodyText"/>
      </w:pPr>
      <w:r>
        <w:t xml:space="preserve">Nhà tổ của Lý Huyền Phong, Tần Vô Song không vội đi thăm viếng. Theo lời kể của Lý Huyền Phong, nhà tổ của người tại thôn, nhưng nơi an táng và đặt linh vị, lại ở một nơi sâu trong Bích Vân Phong. Nơi đó bị Lý Huyền Phong thiết kế lại, liền giống như một không gian độc lập, tuy ở trong Bích Vân Phong, nhưng mắt thường không thể nhìn thấy được.</w:t>
      </w:r>
    </w:p>
    <w:p>
      <w:pPr>
        <w:pStyle w:val="BodyText"/>
      </w:pPr>
      <w:r>
        <w:t xml:space="preserve">Tần Vô Song căn cứ theo chỉ thị của sư phụ, không lâu sau đã tìm tới bên ngoài không gian đó, Tần Vô Song khẽ vận khởi pháp nhãn, do thám bốn phía, liền cảm ứng thấy chút manh mối.</w:t>
      </w:r>
    </w:p>
    <w:p>
      <w:pPr>
        <w:pStyle w:val="BodyText"/>
      </w:pPr>
      <w:r>
        <w:t xml:space="preserve">- Là chỗ này sao?</w:t>
      </w:r>
    </w:p>
    <w:p>
      <w:pPr>
        <w:pStyle w:val="BodyText"/>
      </w:pPr>
      <w:r>
        <w:t xml:space="preserve">Mộ Dung Nhạn nhẹ nhàng hoi.</w:t>
      </w:r>
    </w:p>
    <w:p>
      <w:pPr>
        <w:pStyle w:val="BodyText"/>
      </w:pPr>
      <w:r>
        <w:t xml:space="preserve">Tần Vô Song gật đầu, cười khổ một tiếng:</w:t>
      </w:r>
    </w:p>
    <w:p>
      <w:pPr>
        <w:pStyle w:val="BodyText"/>
      </w:pPr>
      <w:r>
        <w:t xml:space="preserve">- Xem ra việc giữ bí mật sư phụ làm rất tốt, nhưng trăm vạn năm qua, cũng có kẻ đã tìm thấy chút manh mối. Ta thấy bốn phía ẩn giấu rất nhiều cường giả, xem bọn họ như vậy, hiển nhiên là nhằm vào chỗ này.</w:t>
      </w:r>
    </w:p>
    <w:p>
      <w:pPr>
        <w:pStyle w:val="BodyText"/>
      </w:pPr>
      <w:r>
        <w:t xml:space="preserve">Khẩu khí của Tần Vô Song, có vẻ thập phần trầm trọng</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39" w:name="chương-1017"/>
      <w:bookmarkEnd w:id="1039"/>
      <w:r>
        <w:t xml:space="preserve">1017. Chương 1017</w:t>
      </w:r>
    </w:p>
    <w:p>
      <w:pPr>
        <w:pStyle w:val="Compact"/>
      </w:pPr>
      <w:r>
        <w:br w:type="textWrapping"/>
      </w:r>
      <w:r>
        <w:br w:type="textWrapping"/>
      </w:r>
    </w:p>
    <w:p>
      <w:pPr>
        <w:pStyle w:val="BodyText"/>
      </w:pPr>
      <w:r>
        <w:t xml:space="preserve">Chương 1017 : Bên ngoài tới xâm phạm.</w:t>
      </w:r>
    </w:p>
    <w:p>
      <w:pPr>
        <w:pStyle w:val="BodyText"/>
      </w:pPr>
      <w:r>
        <w:t xml:space="preserve">Mộ Dung Nhạn lại nói:</w:t>
      </w:r>
    </w:p>
    <w:p>
      <w:pPr>
        <w:pStyle w:val="BodyText"/>
      </w:pPr>
      <w:r>
        <w:t xml:space="preserve">- Cho dù biết thì đã sao? Lẽ nào những người này còn có thể cướp mộ tổ của người khác hay sao? Sư phụ Lý Huyền Phong thực lực cường đại, uy phong của Thánh Hoàng lẽ nào không đủ làm khiếp sợ lũ tôm tép này sao?</w:t>
      </w:r>
    </w:p>
    <w:p>
      <w:pPr>
        <w:pStyle w:val="BodyText"/>
      </w:pPr>
      <w:r>
        <w:t xml:space="preserve">- Nhạn nhi, có câu phú quý tìm trong nơi nguy hiểm. Nếu sư phụ vẫn còn sống, những người này to gan như vậy, chết không phải nghi ngờ. Nhưng nếu sư phụ không còn trên đời này, vậy bọn chúng làm như vậy, nguy hiểm sẽ giảm đi rất nhiều. Đây là loại tâm lý đánh bạc.</w:t>
      </w:r>
    </w:p>
    <w:p>
      <w:pPr>
        <w:pStyle w:val="BodyText"/>
      </w:pPr>
      <w:r>
        <w:t xml:space="preserve">Mộ Dung Nhạn lẩm bẩm nói:</w:t>
      </w:r>
    </w:p>
    <w:p>
      <w:pPr>
        <w:pStyle w:val="BodyText"/>
      </w:pPr>
      <w:r>
        <w:t xml:space="preserve">- Lòng người hiểm ác. Để biến thành cường đại, lẽ nào một chút nguyên tắc cũng không có sao?</w:t>
      </w:r>
    </w:p>
    <w:p>
      <w:pPr>
        <w:pStyle w:val="BodyText"/>
      </w:pPr>
      <w:r>
        <w:t xml:space="preserve">- Nếu ai cũng có nguyên tắc, thế giới sao còn bao chuyện bất bình kia chứ. Ồ?</w:t>
      </w:r>
    </w:p>
    <w:p>
      <w:pPr>
        <w:pStyle w:val="BodyText"/>
      </w:pPr>
      <w:r>
        <w:t xml:space="preserve">Tần Vô Song bên tai vừa động, đột nhiên giương mắt dõi lên trời cao, lẩm bẩm:</w:t>
      </w:r>
    </w:p>
    <w:p>
      <w:pPr>
        <w:pStyle w:val="BodyText"/>
      </w:pPr>
      <w:r>
        <w:t xml:space="preserve">- Đến thật là nhanh, không phải nói Mật Hội Chủ Thần còn mấy ngày nữa sao? Sao những người này, lại tới sớm vậy. Hơn nữa xem ra, còn tổ chức thành đoàn cùng tới? Đây không phải là ra oai phủ đầu sao?</w:t>
      </w:r>
    </w:p>
    <w:p>
      <w:pPr>
        <w:pStyle w:val="BodyText"/>
      </w:pPr>
      <w:r>
        <w:t xml:space="preserve">- Còn không phải sao? Tuy nhiên, ta mặc kệ mấy Vị diện của Tinh vực Cửu Diệu này muốn làm trò gì, nhưng nếu ảnh hưởng không tốt tới cố thổ của sư phụ ta, ta sẽ không ngại cho bọn chúng nếm chút đau khổ.</w:t>
      </w:r>
    </w:p>
    <w:p>
      <w:pPr>
        <w:pStyle w:val="BodyText"/>
      </w:pPr>
      <w:r>
        <w:t xml:space="preserve">Tần Vô Song tôn sư trọng đạo, cho dù là Lý Huyền Phong chưa từng gặp mặt nhưng có ân tình tái tạo, hay Truân Trung Trì nhân hậu vô địch, trong tim Tần Vô Song, sư phụ giống như phụ thân, một ngày vi sư, một đời vi phụ.</w:t>
      </w:r>
    </w:p>
    <w:p>
      <w:pPr>
        <w:pStyle w:val="BodyText"/>
      </w:pPr>
      <w:r>
        <w:t xml:space="preserve">Loại tình cảm giống như phụ tử này, khiến Tần Vô Song đối với phần tình cảm này vô cùng giữ gìn.</w:t>
      </w:r>
    </w:p>
    <w:p>
      <w:pPr>
        <w:pStyle w:val="BodyText"/>
      </w:pPr>
      <w:r>
        <w:t xml:space="preserve">Ngẩng đầu nhìn vòm trời vô tận, từ nơi xa xa đột nhiên giống như hàng đàn châu chấu, một đám đen sì từ trên cao áp xuống.</w:t>
      </w:r>
    </w:p>
    <w:p>
      <w:pPr>
        <w:pStyle w:val="BodyText"/>
      </w:pPr>
      <w:r>
        <w:t xml:space="preserve">- Phi thuyền Chủ Thần?</w:t>
      </w:r>
    </w:p>
    <w:p>
      <w:pPr>
        <w:pStyle w:val="BodyText"/>
      </w:pPr>
      <w:r>
        <w:t xml:space="preserve">Mộ Dung Nhạn ít nhiều cũng có chút kinh ngạc.</w:t>
      </w:r>
    </w:p>
    <w:p>
      <w:pPr>
        <w:pStyle w:val="BodyText"/>
      </w:pPr>
      <w:r>
        <w:t xml:space="preserve">Những phi thuyền Chủ Thần này, bề ngoài không giống nhau, nhưng đều có dấu hiệu và thiết kế riêng biệt nổi bật của mình. Tổng cộng có tám chiếc phi thuyền Chủ Thần.</w:t>
      </w:r>
    </w:p>
    <w:p>
      <w:pPr>
        <w:pStyle w:val="BodyText"/>
      </w:pPr>
      <w:r>
        <w:t xml:space="preserve">Không nghi ngờ gì nữa, những phi thuyền này, trong Tinh vực Cửu Diệu có địa vị tối cao, phân biệt tới từ tám Vị diện còn lại.</w:t>
      </w:r>
    </w:p>
    <w:p>
      <w:pPr>
        <w:pStyle w:val="BodyText"/>
      </w:pPr>
      <w:r>
        <w:t xml:space="preserve">Tám chiếc phi thuyền xé nát trời cao, không ngờ tránh khỏi Chủ Thần Điện của Mộc Diệu Tinh, nhằm hướng thôn Bích Vân nhanh chóng bay tới, hơn nữa căn bản không có ý giảm tốc.</w:t>
      </w:r>
    </w:p>
    <w:p>
      <w:pPr>
        <w:pStyle w:val="BodyText"/>
      </w:pPr>
      <w:r>
        <w:t xml:space="preserve">Những phi thuyền Chủ Thần này từ xa chỉ là những chấm đen, theo với sự không ngừng lại gần, đường nét cũng dần dần hiện rõ ra một cách tuyệt đẹp, khiến người ta rất khó thể hội được sát cơ ẩn giấu đằng sau những phi thuyền Chủ Thần này.</w:t>
      </w:r>
    </w:p>
    <w:p>
      <w:pPr>
        <w:pStyle w:val="BodyText"/>
      </w:pPr>
      <w:r>
        <w:t xml:space="preserve">Phi thuyền Chủ Thần trực tiếp đậu xuống khoảng đất rộng trong thôn, điều này khiến người phụ trách của Mộc Diệu Tinh hoàn toàn bị kinh động, ùn ùn từ bốn phía kéo tới, đem nơi hạ cánh bao vây chặt lại.</w:t>
      </w:r>
    </w:p>
    <w:p>
      <w:pPr>
        <w:pStyle w:val="BodyText"/>
      </w:pPr>
      <w:r>
        <w:t xml:space="preserve">- Ha ha ha.</w:t>
      </w:r>
    </w:p>
    <w:p>
      <w:pPr>
        <w:pStyle w:val="BodyText"/>
      </w:pPr>
      <w:r>
        <w:t xml:space="preserve">Tiếng cười dài tận trời xanh, phá vỡ vẻ yên bình của thôn.</w:t>
      </w:r>
    </w:p>
    <w:p>
      <w:pPr>
        <w:pStyle w:val="BodyText"/>
      </w:pPr>
      <w:r>
        <w:t xml:space="preserve">Tuy trong thôn Bích Vân này, nhân số rất đông, nhưng không ai cố ý phát ra tiếng cười bén nhọn như vậy, khiến cho thôn Bích Vân tuy người hành hương tới rất đông, nhưng lại có vẻ như không hề có người.</w:t>
      </w:r>
    </w:p>
    <w:p>
      <w:pPr>
        <w:pStyle w:val="BodyText"/>
      </w:pPr>
      <w:r>
        <w:t xml:space="preserve">Tám chiếc phi thuyền to lớn che trời lấp đất này đột nhiên hạ cánh xuống, sao không làm cho xôn xao chứ?</w:t>
      </w:r>
    </w:p>
    <w:p>
      <w:pPr>
        <w:pStyle w:val="BodyText"/>
      </w:pPr>
      <w:r>
        <w:t xml:space="preserve">Mà tiếng cười này, càng khiến cho không khí yên lặng hoàn toàn bị phá vỡ. Phảng phất đột nhiên, cả thôn Bích Vân đều sục sôi lên.</w:t>
      </w:r>
    </w:p>
    <w:p>
      <w:pPr>
        <w:pStyle w:val="BodyText"/>
      </w:pPr>
      <w:r>
        <w:t xml:space="preserve">Đây thực sự là sự huyên náo trăm vạn năm nay chưa hề có qua.</w:t>
      </w:r>
    </w:p>
    <w:p>
      <w:pPr>
        <w:pStyle w:val="BodyText"/>
      </w:pPr>
      <w:r>
        <w:t xml:space="preserve">Toàn quyền phụ trách của Mộc Diệu Tinh ở đây, là một Thiên Thần Đạo năm kiếp cường giả, cũng là tâm phúc của Mộc Diệu Chủ Thần Giang Xuy.</w:t>
      </w:r>
    </w:p>
    <w:p>
      <w:pPr>
        <w:pStyle w:val="BodyText"/>
      </w:pPr>
      <w:r>
        <w:t xml:space="preserve">Người này tên là Lãnh Vũ, tính cách âm lãnh, nhưng vô cùng trầm ổn. Làm việc rất chắc chắn, do vậy mới được Giang Xuy trao cho trọng trách lớn.</w:t>
      </w:r>
    </w:p>
    <w:p>
      <w:pPr>
        <w:pStyle w:val="BodyText"/>
      </w:pPr>
      <w:r>
        <w:t xml:space="preserve">Người này đúng như tên gọi, khí chất cả người giống như một trận mưa lạnh, khiến người khác rất khó có cảm giác gần gũi, luôn cảm giác không thể lại gần.</w:t>
      </w:r>
    </w:p>
    <w:p>
      <w:pPr>
        <w:pStyle w:val="BodyText"/>
      </w:pPr>
      <w:r>
        <w:t xml:space="preserve">Lúc này, bên cạnh Lãnh Vũ tập trung ba bốn chục Thiên Thần Đạo cường giả, những cường giả này, hiển nhiên có điểm tương đồng, khí chất đều tương đối giống với Lãnh Vũ. Hiển nhiên, người chia theo nhóm vẫn rất có đạo lý.</w:t>
      </w:r>
    </w:p>
    <w:p>
      <w:pPr>
        <w:pStyle w:val="BodyText"/>
      </w:pPr>
      <w:r>
        <w:t xml:space="preserve">Giờ phút này, những người này, cùng với tu luyện giả đang tụ tập ngày càng đông ở vòng ngoài, đều đứng vào phe của bên mình.</w:t>
      </w:r>
    </w:p>
    <w:p>
      <w:pPr>
        <w:pStyle w:val="BodyText"/>
      </w:pPr>
      <w:r>
        <w:t xml:space="preserve">Những phi thuyền Chủ Thần kia lần lượt mở ra, tiếng cười kiêu ngạo lúc nãy, lại vang lên lần nữa:</w:t>
      </w:r>
    </w:p>
    <w:p>
      <w:pPr>
        <w:pStyle w:val="BodyText"/>
      </w:pPr>
      <w:r>
        <w:t xml:space="preserve">- Đây chính là thôn Bích Vân, là nơi Lý Huyền Phong năm xưa đã ra đời sao? Xem ra cũng tầm thường thôi mà, chư vị nói xem có phải không?</w:t>
      </w:r>
    </w:p>
    <w:p>
      <w:pPr>
        <w:pStyle w:val="BodyText"/>
      </w:pPr>
      <w:r>
        <w:t xml:space="preserve">Người nói lời này, toàn thân bọc trong một lớp lục quang, từ trong một chiếc phi thuyền chầm chậm đi ra, lục quang giống như một đóa hoa nở rộ, bên trong đi ra một người trẻ tuổi thập phần ngạo khí.</w:t>
      </w:r>
    </w:p>
    <w:p>
      <w:pPr>
        <w:pStyle w:val="BodyText"/>
      </w:pPr>
      <w:r>
        <w:t xml:space="preserve">Người trẻ tuổi này, hiển nhiên tính cách cao ngạo, không mở miệng thì thôi, đã mở miệng là lời đắc tội người. Tất cả những người của Mộc Diệu Tinh tại hiện trường, nghe nói đối phương hạ thấp Lý Huyền Phong như vậy, tự nhiên là không vui, trợn tròn mắt lên nhìn người trẻ tuổi này.</w:t>
      </w:r>
    </w:p>
    <w:p>
      <w:pPr>
        <w:pStyle w:val="BodyText"/>
      </w:pPr>
      <w:r>
        <w:t xml:space="preserve">Nào có biết thanh niên này hoàn toàn không thèm để ý tới, phảng phất mấy trăm cặp mắt kia nhìn lên người hắn, cũng không hề có áp lực gì.</w:t>
      </w:r>
    </w:p>
    <w:p>
      <w:pPr>
        <w:pStyle w:val="BodyText"/>
      </w:pPr>
      <w:r>
        <w:t xml:space="preserve">Trong lúc nói cười, từ các phi thuyền Chủ Thần kia, cũng lần lượt nhảy ra một cường giả. Xem dáng vẻ đều là người trẻ tuổi.</w:t>
      </w:r>
    </w:p>
    <w:p>
      <w:pPr>
        <w:pStyle w:val="BodyText"/>
      </w:pPr>
      <w:r>
        <w:t xml:space="preserve">Lãnh Vũ đã đem đội ngũ bao vây chặt tám chiếc phi thuyền này, lạnh lùng hỏi:</w:t>
      </w:r>
    </w:p>
    <w:p>
      <w:pPr>
        <w:pStyle w:val="BodyText"/>
      </w:pPr>
      <w:r>
        <w:t xml:space="preserve">- Mấy người các ngươi, từ nơi nào tới, không biết đây là đâu sao?</w:t>
      </w:r>
    </w:p>
    <w:p>
      <w:pPr>
        <w:pStyle w:val="BodyText"/>
      </w:pPr>
      <w:r>
        <w:t xml:space="preserve">- Tên mặt lạnh ngươi là cái thá gì?</w:t>
      </w:r>
    </w:p>
    <w:p>
      <w:pPr>
        <w:pStyle w:val="BodyText"/>
      </w:pPr>
      <w:r>
        <w:t xml:space="preserve">Thanh niên lục bào lúc đầu kia hừ lạnh một tiếng:</w:t>
      </w:r>
    </w:p>
    <w:p>
      <w:pPr>
        <w:pStyle w:val="BodyText"/>
      </w:pPr>
      <w:r>
        <w:t xml:space="preserve">- Ta sao lại không biết, không phải là cố cư của Lý Huyền Phong sao? Chưa nói tới việc có chuyện này không, hay là do các ngươi cố ý dựng chuyện bịa đặt. Lùi lại một bước nói, cho dù là cố cư của Lý Huyền Phong thì đã sao, các ngươi đã tìm được bảo bối gì sao? Gặp được kỳ ngộ gì rồi? Nói đến cùng, còn không phải trò tự lừa gạt mình của các người hay sao. Nếu Mộc Diệu Tinh các ngươi quả thực thần kỳ tới vậy, đáng lẽ phải là Thiên Tôn đẫy rẫy, Chủ Thần vô số mới đúng chứ.</w:t>
      </w:r>
    </w:p>
    <w:p>
      <w:pPr>
        <w:pStyle w:val="BodyText"/>
      </w:pPr>
      <w:r>
        <w:t xml:space="preserve">Biểu tình âm lãnh của Lãnh Vũ, nhìn không ra một chút hỉ nộ ai lạc, chỉ là trong ánh mắt lấp lánh, chợt thoáng qua một tia sát ý khó mà phát hiện được.</w:t>
      </w:r>
    </w:p>
    <w:p>
      <w:pPr>
        <w:pStyle w:val="BodyText"/>
      </w:pPr>
      <w:r>
        <w:t xml:space="preserve">Một thanh niên lam bào khác cười lạnh nói:</w:t>
      </w:r>
    </w:p>
    <w:p>
      <w:pPr>
        <w:pStyle w:val="BodyText"/>
      </w:pPr>
      <w:r>
        <w:t xml:space="preserve">- Một khi Mộc Diệu Tinh các người không có năng lực khai phá địa bàn do Lý Huyền Phong để lại, vậy phải thông minh một chút, Mộc Diệu Tinh này, các ngươi nên nhường đi thôi. Bá chiếm không gian tốt như vậy không biết lợi dụng tốt, thì nên biết điều một chút mà biến đi.</w:t>
      </w:r>
    </w:p>
    <w:p>
      <w:pPr>
        <w:pStyle w:val="BodyText"/>
      </w:pPr>
      <w:r>
        <w:t xml:space="preserve">- Đúng đúng, Mộc Diệu Tinh các ngươi đóng cửa tự bó buộc mình, trăm vạn năm nay không chịu phân hưởng di sản mà Lý Huyền Phong tiền bối lưu lại với các Vị diện khác, khiến cho thực lực của Tinh vực Cửu Diệu không ngừng yếu đi. Cứ kéo dài như vậy, Tinh vực Cửu Diệu nhất định sẽ mất tên gọi cũng nên.</w:t>
      </w:r>
    </w:p>
    <w:p>
      <w:pPr>
        <w:pStyle w:val="BodyText"/>
      </w:pPr>
      <w:r>
        <w:t xml:space="preserve">- Mất tên gọi là chuyện nhỏ, mất Tinh vực mới là chuyện lớn. Không có Thiên Tôn cường giả che chở, những Tinh vực bốn phía đều thèm thuồng nhìn ngó, lúc nào cũng có thể xâm lược. Đến lúc đó không còn là vấn đề tên gọi nữa, mà đã là vấn đề sinh tồn rồi. Một khi có kẻ thù bên ngoài xâm lấn, cả Tinh vực Cửu Diệu, rất có khả năng sẽ thất thủ tập thể, trở thành nô lệ cho các Vị diện mạnh khác, trở thành con rối vạn kiếp không thoát được.</w:t>
      </w:r>
    </w:p>
    <w:p>
      <w:pPr>
        <w:pStyle w:val="BodyText"/>
      </w:pPr>
      <w:r>
        <w:t xml:space="preserve">Những lời này, tuy có chút hăm he đe dọa, nhưng miêu tả tình thế hiện nay, vẫn có chút căn cứ.</w:t>
      </w:r>
    </w:p>
    <w:p>
      <w:pPr>
        <w:pStyle w:val="BodyText"/>
      </w:pPr>
      <w:r>
        <w:t xml:space="preserve">Chỉ có điều, những lý do này tuy đường hoàng đĩnh đạc, nhưng bọn chúng chung quy bỏ qua một sự thứ, Mộc Diệu Tinh, là Vị diện Chủ Thần, bọn chúng tuy tiện xâm phạm như vậy, thì phải chịu nguy cơ bị truy sát.</w:t>
      </w:r>
    </w:p>
    <w:p>
      <w:pPr>
        <w:pStyle w:val="BodyText"/>
      </w:pPr>
      <w:r>
        <w:t xml:space="preserve">Quả nhiên, Lãnh Vũ sắc mặt hơi trầm xuống, trong lòng suy nghĩ giây lát, trong lòng đã có chủ ý. Tuy nhiên những tên trẻ tuổi này lai lịch bất kể thế nào, có thể đem phi thuyền Chủ Thần tới làm loạn, sau lưng nhất định có người chống lưng. Chống lưng cho bọn chúng, rất có thể chính là Chủ Thần của các Vị diện khác.</w:t>
      </w:r>
    </w:p>
    <w:p>
      <w:pPr>
        <w:pStyle w:val="BodyText"/>
      </w:pPr>
      <w:r>
        <w:t xml:space="preserve">Nếu Chủ Thần đích thân tới, vậy Lãnh Vũ sẽ không có ý niệm chống cự. Nhưng xem tình hình này, hiển nhiên, Chủ Thần của đối phương không hề tới.</w:t>
      </w:r>
    </w:p>
    <w:p>
      <w:pPr>
        <w:pStyle w:val="BodyText"/>
      </w:pPr>
      <w:r>
        <w:t xml:space="preserve">Tám Vị diện, đều không có một Chủ Thần nào tới.</w:t>
      </w:r>
    </w:p>
    <w:p>
      <w:pPr>
        <w:pStyle w:val="BodyText"/>
      </w:pPr>
      <w:r>
        <w:t xml:space="preserve">Cái này cũng dễ lý giải, tu luyện tới cấp độ Chủ Thần, rất nhiều người đều chú ý thể diện.</w:t>
      </w:r>
    </w:p>
    <w:p>
      <w:pPr>
        <w:pStyle w:val="BodyText"/>
      </w:pPr>
      <w:r>
        <w:t xml:space="preserve">Việc kéo tới khiêu khích này, phái mấy kẻ trẻ tuổi cố ý gây chuyện là được rồi. Loại chuyện này, có thể lớn cũng có thể nhỏ. Đối phương truy cứu trách nhiệm tới, liền có thể giảm chút đi, nếu đối phương không có phản ứng gay gắt gì, vậy bọn chúng có thể càng làm càn hơn.</w:t>
      </w:r>
    </w:p>
    <w:p>
      <w:pPr>
        <w:pStyle w:val="BodyText"/>
      </w:pPr>
      <w:r>
        <w:t xml:space="preserve">Nói tới cùng, đây vẫn là giai đoạn thăm dò!</w:t>
      </w:r>
    </w:p>
    <w:p>
      <w:pPr>
        <w:pStyle w:val="BodyText"/>
      </w:pPr>
      <w:r>
        <w:t xml:space="preserve">Tuy nhiên, Lãnh Vũ không phải là hạng tầm thường, Mộc Diệu Chủ Thần dám trao trọng trách lớn, tự nhiên có đạo lý của hắn. Khóe miệng nở ra nụ cười mỉa mai:</w:t>
      </w:r>
    </w:p>
    <w:p>
      <w:pPr>
        <w:pStyle w:val="BodyText"/>
      </w:pPr>
      <w:r>
        <w:t xml:space="preserve">- Chư vị đủng đỉnh cưỡi phi thuyền Chủ Thần tới đây, xem ra là không hề e sợ gì. Bản nhân buộc phải nhắc nhở các vị một chút, đây không phải là địa bàn của các vị. Tiến nhập Vị diện Mộc Diệu, mọi thứ, đều phải theo quy củ của Vị diện Mộc Diệu.</w:t>
      </w:r>
    </w:p>
    <w:p>
      <w:pPr>
        <w:pStyle w:val="BodyText"/>
      </w:pPr>
      <w:r>
        <w:t xml:space="preserve">- Sao, mấy người Mộc Diệu Tinh các ngươi còn định ra oai trên đầu chúng ta sao?</w:t>
      </w:r>
    </w:p>
    <w:p>
      <w:pPr>
        <w:pStyle w:val="BodyText"/>
      </w:pPr>
      <w:r>
        <w:t xml:space="preserve">Lãnh Vũ điềm nhiên đáp:</w:t>
      </w:r>
    </w:p>
    <w:p>
      <w:pPr>
        <w:pStyle w:val="BodyText"/>
      </w:pPr>
      <w:r>
        <w:t xml:space="preserve">- Ngươi biết thì tốt!</w:t>
      </w:r>
    </w:p>
    <w:p>
      <w:pPr>
        <w:pStyle w:val="BodyText"/>
      </w:pPr>
      <w:r>
        <w:t xml:space="preserve">Bốn chữ đơn giản này, lại giống như có cảm giác khiến người ta lạnh từ đầu tới chân. Giơ tay lên:</w:t>
      </w:r>
    </w:p>
    <w:p>
      <w:pPr>
        <w:pStyle w:val="BodyText"/>
      </w:pPr>
      <w:r>
        <w:t xml:space="preserve">- Các huynh đệ, bắt lấy!</w:t>
      </w:r>
    </w:p>
    <w:p>
      <w:pPr>
        <w:pStyle w:val="BodyText"/>
      </w:pPr>
      <w:r>
        <w:t xml:space="preserve">Tám thanh niên kia, thấy Lãnh Vũ ra hiệu, vội kêu lên, hướng về phi thuyền Chủ Thần trốn vào trong.</w:t>
      </w:r>
    </w:p>
    <w:p>
      <w:pPr>
        <w:pStyle w:val="BodyText"/>
      </w:pPr>
      <w:r>
        <w:t xml:space="preserve">- Tên mặt lạnh nhà người, ngạo khí không ít. Muốn bắt mấy anh em chúng ta? Các ngươi còn kém xa.</w:t>
      </w:r>
    </w:p>
    <w:p>
      <w:pPr>
        <w:pStyle w:val="BodyText"/>
      </w:pPr>
      <w:r>
        <w:t xml:space="preserve">Phi thuyền Chủ Thần thôi động, liền hướng về phía vòng ngoài của bọn Lãnh Vũ chạy ra.</w:t>
      </w:r>
    </w:p>
    <w:p>
      <w:pPr>
        <w:pStyle w:val="BodyText"/>
      </w:pPr>
      <w:r>
        <w:t xml:space="preserve">Cũng may, những thanh niên trẻ này tuy kiêu ngạo, nhưng trước khi ra đi cũng được căn dặn kỹ, ra oai có thể, nhưng không thể gây ra xung đột lớn, trừ phi tu luyện giả của Mộc Diệu Tinh chủ động gây chuyện.</w:t>
      </w:r>
    </w:p>
    <w:p>
      <w:pPr>
        <w:pStyle w:val="BodyText"/>
      </w:pPr>
      <w:r>
        <w:t xml:space="preserve">Trước mắt, tuy là Lãnh Vũ hạ lệnh trước, nhưng cục diện đối với bọn họ không có lợi. Cũng may có phi thuyền Chủ Thần có thể lợi dụng.</w:t>
      </w:r>
    </w:p>
    <w:p>
      <w:pPr>
        <w:pStyle w:val="BodyText"/>
      </w:pPr>
      <w:r>
        <w:t xml:space="preserve">Lãnh Vũ vừa hạ lệnh, mấy trăm Thiên Thần Đạo cường giả lập tức kéo lên, một đạo công kích cực lớn, lập tức hướng cao không bốc lên.</w:t>
      </w:r>
    </w:p>
    <w:p>
      <w:pPr>
        <w:pStyle w:val="BodyText"/>
      </w:pPr>
      <w:r>
        <w:t xml:space="preserve">Trong không gian lập tức xuất hiện vòng xoáy cực lớn, bắn thẳng lên trời, đuổi theo đuôi những phi thuyền Chủ Thần kia.</w:t>
      </w:r>
    </w:p>
    <w:p>
      <w:pPr>
        <w:pStyle w:val="BodyText"/>
      </w:pPr>
      <w:r>
        <w:t xml:space="preserve">- Được lắm tên quỷ mặt lạnh, người Mộc Diệu Tinh các người khinh người quá đáng. Tiểu gia hôm nay không lý luận cùng các ngươi, đợi liên minh tám Vị diện hình thành, sẽ tới tìm các ngươi tính sổ. Để xem xem, cái gọi là Thánh Hoàng cường giả, là sự thật, hay chỉ là hư danh lừa người.</w:t>
      </w:r>
    </w:p>
    <w:p>
      <w:pPr>
        <w:pStyle w:val="BodyText"/>
      </w:pPr>
      <w:r>
        <w:t xml:space="preserve">- Hừ, ta xem tám phần là hư danh lừa người!</w:t>
      </w:r>
    </w:p>
    <w:p>
      <w:pPr>
        <w:pStyle w:val="BodyText"/>
      </w:pPr>
      <w:r>
        <w:t xml:space="preserve">Giữa không trung, những phi thuyền Chủ Thần bị công kích kia, trong lúc lay động, cũng đã thoát khỏi tầng mây, lưu lại cái nhìn phẫn nộ, bay lượn mà đi.</w:t>
      </w:r>
    </w:p>
    <w:p>
      <w:pPr>
        <w:pStyle w:val="BodyText"/>
      </w:pPr>
      <w:r>
        <w:t xml:space="preserve">Đột nhiên, những thanh niên trong phi thuyền Chủ Thần này trong lòng căng thẳng, tiếp đó, phi thuyền Chủ Thần vô hình, giống như bị một cỗ lực lượng chặn đứng lại. Bất luận bọn họ thúc giục thế nào, thủy chung không thể tiến lên chút nào.</w:t>
      </w:r>
    </w:p>
    <w:p>
      <w:pPr>
        <w:pStyle w:val="BodyText"/>
      </w:pPr>
      <w:r>
        <w:t xml:space="preserve">- Nếu đã đến rồi, sao phải vội đi chứ?</w:t>
      </w:r>
    </w:p>
    <w:p>
      <w:pPr>
        <w:pStyle w:val="BodyText"/>
      </w:pPr>
      <w:r>
        <w:t xml:space="preserve">Một đạo thanh âm đạm mạc, vang lên bên tai bọn chúng.</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40" w:name="chương-1018"/>
      <w:bookmarkEnd w:id="1040"/>
      <w:r>
        <w:t xml:space="preserve">1018. Chương 1018</w:t>
      </w:r>
    </w:p>
    <w:p>
      <w:pPr>
        <w:pStyle w:val="Compact"/>
      </w:pPr>
      <w:r>
        <w:br w:type="textWrapping"/>
      </w:r>
      <w:r>
        <w:br w:type="textWrapping"/>
      </w:r>
    </w:p>
    <w:p>
      <w:pPr>
        <w:pStyle w:val="BodyText"/>
      </w:pPr>
      <w:r>
        <w:t xml:space="preserve">Chương 1018 : Thần thông cường đại.</w:t>
      </w:r>
    </w:p>
    <w:p>
      <w:pPr>
        <w:pStyle w:val="BodyText"/>
      </w:pPr>
      <w:r>
        <w:t xml:space="preserve">Thanh âm đạm mạc, tất nhiên là từ Tần Vô Song phát ra.</w:t>
      </w:r>
    </w:p>
    <w:p>
      <w:pPr>
        <w:pStyle w:val="BodyText"/>
      </w:pPr>
      <w:r>
        <w:t xml:space="preserve">Đây là cố hương của sư phụ Lý Huyền Phong, là thánh địa. Chỉ cho phép được sùng bái, được kính ngưỡng, quyết không cho phép có người làm loạn, càng không cho phép chà đạp lên.</w:t>
      </w:r>
    </w:p>
    <w:p>
      <w:pPr>
        <w:pStyle w:val="BodyText"/>
      </w:pPr>
      <w:r>
        <w:t xml:space="preserve">Mắt nhìn mấy tên gia hỏa này nghênh ngang lái phi thuyền Chủ Thần tới, lớn tiếng huyên náo ở đây thì thôi, còn dám nói lời vô lễ, đối với sư phụ Lý Huyền Phong không chút kính ý, mỉa mai trào phúng, sao có thể không làm Tần Vô Song tức giận?</w:t>
      </w:r>
    </w:p>
    <w:p>
      <w:pPr>
        <w:pStyle w:val="BodyText"/>
      </w:pPr>
      <w:r>
        <w:t xml:space="preserve">Xích Dương Kim Thân Tháp ném lên trời cao, kim quang cường đại lập tức đem tất cả mọi con đường tẩu thoát đều ngặn đứng lại. Tám phi thuyền Chủ Thần nằm trong lưới kim quang, giống như mãnh thú rơi vào đầm lầy, lúc lắc giãy giụa không ngừng.</w:t>
      </w:r>
    </w:p>
    <w:p>
      <w:pPr>
        <w:pStyle w:val="BodyText"/>
      </w:pPr>
      <w:r>
        <w:t xml:space="preserve">Phi thuyền Chủ Thần thể tích khổng lồ, nhưng kim quang này hiển nhiên còn đáng sợ hơn, đan xen thành từng lớp, như một vùng biển kim sắc.</w:t>
      </w:r>
    </w:p>
    <w:p>
      <w:pPr>
        <w:pStyle w:val="BodyText"/>
      </w:pPr>
      <w:r>
        <w:t xml:space="preserve">Bất luận phi thuyền Chủ Thần giãy giụa thế nào, thủy chung không thể thoát khỏi sự kiềm tỏa của kim quang.</w:t>
      </w:r>
    </w:p>
    <w:p>
      <w:pPr>
        <w:pStyle w:val="BodyText"/>
      </w:pPr>
      <w:r>
        <w:t xml:space="preserve">Một cảnh này đừng nói những kẻ trong phi thuyền Chủ Thần kia sợ tới mức hồn bay phách tán, ngay cả bọn Mộc Diệu Tinh do Lãnh Vũ đứng đầu cũng trố mắt cứng lưỡi, căn bản không biết là loại biến cố gì.</w:t>
      </w:r>
    </w:p>
    <w:p>
      <w:pPr>
        <w:pStyle w:val="BodyText"/>
      </w:pPr>
      <w:r>
        <w:t xml:space="preserve">Chỉ cảm giác tất cả trước mắt biến hóa quá mức đột ngột. Kim quang công kích này căn bản không phải là thứ thôn Bích Vân vốn có, cho nên, bọn người Lãnh Vũ mới kinh ngạc đến như vậy.</w:t>
      </w:r>
    </w:p>
    <w:p>
      <w:pPr>
        <w:pStyle w:val="BodyText"/>
      </w:pPr>
      <w:r>
        <w:t xml:space="preserve">Càng huống hồ thanh âm lạnh buốt lúc nãy, cũng không phải thanh âm bọn chúng quen thuộc. Càng không phải là thanh âm do Mộc Diệu Chủ Thần phát ra.</w:t>
      </w:r>
    </w:p>
    <w:p>
      <w:pPr>
        <w:pStyle w:val="BodyText"/>
      </w:pPr>
      <w:r>
        <w:t xml:space="preserve">Kim quang đem phi thuyền Chủ Thần vây chặt lại, Tần Vô Song thản nhiên nói:</w:t>
      </w:r>
    </w:p>
    <w:p>
      <w:pPr>
        <w:pStyle w:val="BodyText"/>
      </w:pPr>
      <w:r>
        <w:t xml:space="preserve">- Tất cả ngoan ngoãn ra hết đây cho ta!</w:t>
      </w:r>
    </w:p>
    <w:p>
      <w:pPr>
        <w:pStyle w:val="BodyText"/>
      </w:pPr>
      <w:r>
        <w:t xml:space="preserve">Xích Dương Kim Thân Tháp giống như một tòa kim sơn cực đại đè xuống, những phi thuyền Chủ Thần kia không có cách nào chống lại, lũ lượt rơi xuống.</w:t>
      </w:r>
    </w:p>
    <w:p>
      <w:pPr>
        <w:pStyle w:val="BodyText"/>
      </w:pPr>
      <w:r>
        <w:t xml:space="preserve">Kim quang dần dần thu lại, Tần Vô Song lại nói lần nữa:</w:t>
      </w:r>
    </w:p>
    <w:p>
      <w:pPr>
        <w:pStyle w:val="BodyText"/>
      </w:pPr>
      <w:r>
        <w:t xml:space="preserve">- Tất cả đều cút ra khỏi phi thuyền!</w:t>
      </w:r>
    </w:p>
    <w:p>
      <w:pPr>
        <w:pStyle w:val="BodyText"/>
      </w:pPr>
      <w:r>
        <w:t xml:space="preserve">Trong phi thuyền một mảng yên tĩnh. Hiển nhiên lúc này, phi thuyền này là chỗ dựa duy nhất cho những kẻ ngồi trong phi thuyền kia. Cho dù cứ trốn trong phi thuyền cũng chưa chắc đã có thể sống sót, nhưng ít nhất, có phi thuyền này, cơ hội giữ lại mạng sống sẽ nhiều hơn.</w:t>
      </w:r>
    </w:p>
    <w:p>
      <w:pPr>
        <w:pStyle w:val="BodyText"/>
      </w:pPr>
      <w:r>
        <w:t xml:space="preserve">Cho nên, mặc dù Tần Vô Song cảnh cáo như vậy, bọn chúng căn bản không dám ra ngoài, mà quyết tâm trốn ở bên trong. Ít nhất phi thuyền Chủ Thần về phương diện phòng ngự cũng là cấp Chủ Thần, đối phương có thể khống chế tốc độ phi hành của phi thuyền Chủ Thần, nhưng muốn hoàn toàn phá vỡ phi thuyền Chủ Thần, lại rất khó!</w:t>
      </w:r>
    </w:p>
    <w:p>
      <w:pPr>
        <w:pStyle w:val="BodyText"/>
      </w:pPr>
      <w:r>
        <w:t xml:space="preserve">Có chủ ý như vậy, tự nhiên tám phi thuyền đều không hề động đậy, một chút động tĩnh cũng không có. Bọn người Lãnh Vũ đưa mắt nhìn nhau, nhất thời cảm thấy mình như người ngoài cuộc.</w:t>
      </w:r>
    </w:p>
    <w:p>
      <w:pPr>
        <w:pStyle w:val="BodyText"/>
      </w:pPr>
      <w:r>
        <w:t xml:space="preserve">Tần Vô Song cười nhạo:</w:t>
      </w:r>
    </w:p>
    <w:p>
      <w:pPr>
        <w:pStyle w:val="BodyText"/>
      </w:pPr>
      <w:r>
        <w:t xml:space="preserve">- Các ngươi cho rằng rụt đầu rụt cổ trong phi thuyền Chủ Thần là có thể không chết sao? Hiện tại ta cho các ngươi một cơ hội sám hối, nếu khi ta đếm tới mười các ngươi vẫn không cút ra, vậy hãy để phi thuyền Chủ Thần làm mồ chôn các ngươi.</w:t>
      </w:r>
    </w:p>
    <w:p>
      <w:pPr>
        <w:pStyle w:val="BodyText"/>
      </w:pPr>
      <w:r>
        <w:t xml:space="preserve">Nói xong, liền bắt đầu đếm:</w:t>
      </w:r>
    </w:p>
    <w:p>
      <w:pPr>
        <w:pStyle w:val="BodyText"/>
      </w:pPr>
      <w:r>
        <w:t xml:space="preserve">- Một!</w:t>
      </w:r>
    </w:p>
    <w:p>
      <w:pPr>
        <w:pStyle w:val="BodyText"/>
      </w:pPr>
      <w:r>
        <w:t xml:space="preserve">Đồng thời, kim quang của Xích Dương Kim Thân Tháp lại tụ tập lại một lần nữa, bắt đầu hung hãn đè xuống, lần này, lực công kích của kim quang không còn là khống chế kiềm tỏa nữa, mà trực tiếp biến thành trọng lực cường đại đè xuống, mỗi lần đè xuống, phi thuyền Chủ Thần kia lại méo đi một chút.</w:t>
      </w:r>
    </w:p>
    <w:p>
      <w:pPr>
        <w:pStyle w:val="BodyText"/>
      </w:pPr>
      <w:r>
        <w:t xml:space="preserve">Kim quang ngưng tụ thành thế núi không ngừng đè xuống, giống như một cái thiết chùy đang không ngừng gõ vào tám cái đinh. Trọng áp cường đại đè xuống, khiến cho phi thuyền Chủ Thần không ngừng biến dạng.</w:t>
      </w:r>
    </w:p>
    <w:p>
      <w:pPr>
        <w:pStyle w:val="BodyText"/>
      </w:pPr>
      <w:r>
        <w:t xml:space="preserve">Tình hình thế này, khiến bọn người Lãnh Vũ nhìn mà tâm kinh nhục sợ. Tuy biết rất rõ chịu cực hình là kẻ khác, nhưng nghĩ một chút, nếu là mình chịu cảnh này, khẳng định cũng vô cùng không dễ chịu.</w:t>
      </w:r>
    </w:p>
    <w:p>
      <w:pPr>
        <w:pStyle w:val="BodyText"/>
      </w:pPr>
      <w:r>
        <w:t xml:space="preserve">Tám kẻ trốn trong phi thuyền Chủ Thần bộ dạng sợ hãi tột đỉnh, bọn chúng đã cảm nhận thấy không gian trong phi thuyền Chủ Thần không ngừng thu hẹp, trọng lực cường đại đè trên phi thuyền Chủ Thần, đang không ngừng đè ép không gian bên trong. Nói cách khác, phi thuyền Chủ Thần dưới lực công kích của đối phương, không ngờ không thể chống đỡ nổi.</w:t>
      </w:r>
    </w:p>
    <w:p>
      <w:pPr>
        <w:pStyle w:val="BodyText"/>
      </w:pPr>
      <w:r>
        <w:t xml:space="preserve">Đối phương tuyên bố đem phi thuyền Chủ Thần làm mồ chôn sống bọn chúng, quyết không phải là hư ngôn.</w:t>
      </w:r>
    </w:p>
    <w:p>
      <w:pPr>
        <w:pStyle w:val="BodyText"/>
      </w:pPr>
      <w:r>
        <w:t xml:space="preserve">Lúc này, thanh âm bên ngoài đã đếm tới bảy rồi.</w:t>
      </w:r>
    </w:p>
    <w:p>
      <w:pPr>
        <w:pStyle w:val="BodyText"/>
      </w:pPr>
      <w:r>
        <w:t xml:space="preserve">Không nghi ngờ gì nữa, nếu để thanh âm này đếm tới mười, kết cục của bọn chúng có thể dự đoán được, tất nhiên là sẽ bị chôn cùng phi thuyền Chủ Thần này.</w:t>
      </w:r>
    </w:p>
    <w:p>
      <w:pPr>
        <w:pStyle w:val="BodyText"/>
      </w:pPr>
      <w:r>
        <w:t xml:space="preserve">Nghĩ tới đây, những kẻ tâm tính yếu ớt, đã không chịu đựng nổi nỗi sợ hãi, bắt đầu kêu lên:</w:t>
      </w:r>
    </w:p>
    <w:p>
      <w:pPr>
        <w:pStyle w:val="BodyText"/>
      </w:pPr>
      <w:r>
        <w:t xml:space="preserve">- Xin dừng tay, chúng ta đi ra, chúng ta đi ra!</w:t>
      </w:r>
    </w:p>
    <w:p>
      <w:pPr>
        <w:pStyle w:val="BodyText"/>
      </w:pPr>
      <w:r>
        <w:t xml:space="preserve">Có một kẻ chống cự không được, phòng tuyến tâm lý của những kẻ khác cũng đột nhiên sụp đổ, kẻ nào cũng như cừu non bị hoảng sợ, lũ lượt từ trong phi thuyền Chủ Thần chui ra. Trong mỗi phi thuyền Chủ Thần đều có ba bốn người. Lãnh Vũ nhìn bọn này mặt mày kinh hoàng khiếp sợ từ phi thuyền Chủ Thần đi ra, trong lòng vô cùng thống khoái.</w:t>
      </w:r>
    </w:p>
    <w:p>
      <w:pPr>
        <w:pStyle w:val="BodyText"/>
      </w:pPr>
      <w:r>
        <w:t xml:space="preserve">Những gương mặt này, Lãnh Vũ hắn không hề lạ lẫm gì, đều là đệ tử đắc ý của các Chủ Thần của các Vị diện kia.</w:t>
      </w:r>
    </w:p>
    <w:p>
      <w:pPr>
        <w:pStyle w:val="BodyText"/>
      </w:pPr>
      <w:r>
        <w:t xml:space="preserve">Địa vị của Lãnh Vũ tại Mộc Diệu Tinh cũng như vậy, bởi vậy đối với những người này không hề lạ lẫm. Chỉ là trong trường hợp hiện tại, Lãnh Vũ tự nhiên là cảm thấy vô cùng thống khoái.</w:t>
      </w:r>
    </w:p>
    <w:p>
      <w:pPr>
        <w:pStyle w:val="BodyText"/>
      </w:pPr>
      <w:r>
        <w:t xml:space="preserve">Lúc trước bọn này nghênh ngang lái phi thuyền Chủ Thần tới khiêu khích, nói lời ngông cuồng. Tới nay lại là bộ dạng thảm thương này, khiến một người bình tĩnh như Lãnh Vũ cũng cảm thấy vô cùng vui sướng.</w:t>
      </w:r>
    </w:p>
    <w:p>
      <w:pPr>
        <w:pStyle w:val="BodyText"/>
      </w:pPr>
      <w:r>
        <w:t xml:space="preserve">Nhìn thấy những đối thủ cũ chật vật như vậy, Lãnh Vũ không nhịn nổi châm biếm:</w:t>
      </w:r>
    </w:p>
    <w:p>
      <w:pPr>
        <w:pStyle w:val="BodyText"/>
      </w:pPr>
      <w:r>
        <w:t xml:space="preserve">- Chư vị lúc nãy không phải rất ngông nghênh hay sao, bây giờ là thế nào chứ?</w:t>
      </w:r>
    </w:p>
    <w:p>
      <w:pPr>
        <w:pStyle w:val="BodyText"/>
      </w:pPr>
      <w:r>
        <w:t xml:space="preserve">Bọn kia bị Lãnh Vũ nói như vậy, trong lòng tất nhiên rất oán hận, nhưng tất nhiên không dám thể hiện ra, chỉ cười khổ.</w:t>
      </w:r>
    </w:p>
    <w:p>
      <w:pPr>
        <w:pStyle w:val="BodyText"/>
      </w:pPr>
      <w:r>
        <w:t xml:space="preserve">Trong tình hình thế này, đôi co với Lãnh Vũ thì chỉ có tự tìm cái chết. Dù sao quan hệ của mấy người vốn đã chẳng tốt đẹp gì, những năm gần đây lại không ngừng xấu đi.</w:t>
      </w:r>
    </w:p>
    <w:p>
      <w:pPr>
        <w:pStyle w:val="BodyText"/>
      </w:pPr>
      <w:r>
        <w:t xml:space="preserve">Tám đại Vị diện âm thầm liên hợp lại, nhằm vào Mộc Diệu Tinh. Đây là điều ai ai cũng biết. Bởi vậy, trong trường hợp này, cho dù Lãnh Vũ một đao chém chết bọn chúng, cũng không oan ức gì. Ai bảo bọn chúng tới khiêu khích cơ chứ?</w:t>
      </w:r>
    </w:p>
    <w:p>
      <w:pPr>
        <w:pStyle w:val="BodyText"/>
      </w:pPr>
      <w:r>
        <w:t xml:space="preserve">Ở cố thổ của Lý Huyền Phong, thánh địa của Mộc Diệu Tinh làm loạn, đó không phải là tự mình tìm phiền toái hay sao?</w:t>
      </w:r>
    </w:p>
    <w:p>
      <w:pPr>
        <w:pStyle w:val="BodyText"/>
      </w:pPr>
      <w:r>
        <w:t xml:space="preserve">Chỉ là, nghi hoặc lớn nhất trong lòng bọn chúng là, rốt cuộc là ai cường đại tới vậy. Có thể đồng thời đem tám phi thuyền Chủ Thần khống chế lại?</w:t>
      </w:r>
    </w:p>
    <w:p>
      <w:pPr>
        <w:pStyle w:val="BodyText"/>
      </w:pPr>
      <w:r>
        <w:t xml:space="preserve">Thực lực này, lẽ nào là Mộc Diệu Chủ Thần đích thân ở đây? Nhưng mà, cho dù là Mộc Diệu Chủ Thần đích thân ra tay, có thể có thần thông cường đại như vậy hay không, còn phải xem xét lại. Dù sao, đồng thời khống chế tám phi thuyền Chủ Thần không phải việc Chủ Thần bình thường có thể làm được.</w:t>
      </w:r>
    </w:p>
    <w:p>
      <w:pPr>
        <w:pStyle w:val="BodyText"/>
      </w:pPr>
      <w:r>
        <w:t xml:space="preserve">Mộc Diệu Chủ Thần tuy cường đại, nhưng từ lúc nào cường đại tới mức có thể đồng thời khống chế nhiều phi thuyền Chủ Thần vậy? Lời đồn Mộc Diệu Chủ Thần cường đại, lẽ nào đã cường đại tới mức độ này rồi sao?</w:t>
      </w:r>
    </w:p>
    <w:p>
      <w:pPr>
        <w:pStyle w:val="BodyText"/>
      </w:pPr>
      <w:r>
        <w:t xml:space="preserve">Nỗi sợ hãi phát ra từ đáy lòng này, làm cho bọn họ không dám trước mặt Lãnh Vũ làm càn nữa. Dù sao, đây cũng là việc sinh tử, ai cũng không thể vì một lúc sướng miệng, mà đem tính mạng của mình giao ra. Lúc này nếu chọc giận Lãnh Vũ, đó là giúp đối phương có cơ hội giết mình.</w:t>
      </w:r>
    </w:p>
    <w:p>
      <w:pPr>
        <w:pStyle w:val="BodyText"/>
      </w:pPr>
      <w:r>
        <w:t xml:space="preserve">Lãnh Vũ nhìn mấy tên kia vẻ mặt kinh hoàng, trong lòng thập phần khoái trá.</w:t>
      </w:r>
    </w:p>
    <w:p>
      <w:pPr>
        <w:pStyle w:val="BodyText"/>
      </w:pPr>
      <w:r>
        <w:t xml:space="preserve">Chỉ là, trong lòng hắn cũng có nghi vấn, đạo kim quang kia rốt cuộc là thế nào?</w:t>
      </w:r>
    </w:p>
    <w:p>
      <w:pPr>
        <w:pStyle w:val="BodyText"/>
      </w:pPr>
      <w:r>
        <w:t xml:space="preserve">Chỉ là, nghi hoặc của hắn không kéo dài lâu, trên hư không, hai đạo thân ảnh phảng phất từ hư không đi ra, đem theo một cỗ cảm giác thần bí vô cùng mạnh mẽ, chậm rãi bước ra.</w:t>
      </w:r>
    </w:p>
    <w:p>
      <w:pPr>
        <w:pStyle w:val="BodyText"/>
      </w:pPr>
      <w:r>
        <w:t xml:space="preserve">Người này tướng mạo trẻ trung, nhưng khí chất trầm ổn, cho người ta cảm giác vượt trội siêu phàm. Bên trong sự trầm ổn, lại có vài phần bá khí, thêm vào sự trẻ trung phấn chấn của tuổi trẻ, khiến hắn nhìn mà thấy cái một mê lực đặc biệt, khiến Lãnh Vũ trong lòng cũng âm thầm kinh ngạc.</w:t>
      </w:r>
    </w:p>
    <w:p>
      <w:pPr>
        <w:pStyle w:val="BodyText"/>
      </w:pPr>
      <w:r>
        <w:t xml:space="preserve">Người này, tự nhiên là Tần Vô Song. Còn nữ tử bên cạnh hắn, tất nhiên là Mộ Dung Nhạn.</w:t>
      </w:r>
    </w:p>
    <w:p>
      <w:pPr>
        <w:pStyle w:val="BodyText"/>
      </w:pPr>
      <w:r>
        <w:t xml:space="preserve">Tần Vô Song ánh mắt lạnh buốt, chầm chậm đi tới, liền có cảm giác uy hiếp cường đại kéo tới.</w:t>
      </w:r>
    </w:p>
    <w:p>
      <w:pPr>
        <w:pStyle w:val="BodyText"/>
      </w:pPr>
      <w:r>
        <w:t xml:space="preserve">Cỗ khí tràng cường đại này, khiến những cao thủ trong tám phi thuyền Chủ Thần kia ai ai cũng sợ lạnh hết sống lưng, không kẻ nào dám nhìn thẳng vào Tần Vô Song, càng không nói nhìn thẳng vào mắt Tần Vô Song.</w:t>
      </w:r>
    </w:p>
    <w:p>
      <w:pPr>
        <w:pStyle w:val="BodyText"/>
      </w:pPr>
      <w:r>
        <w:t xml:space="preserve">- Nghe khẩu khí của các ngươi, tựa hồ đối với Lý Huyền Phong tiền bối có nhiều điểm hoài nghi, phải không?</w:t>
      </w:r>
    </w:p>
    <w:p>
      <w:pPr>
        <w:pStyle w:val="BodyText"/>
      </w:pPr>
      <w:r>
        <w:t xml:space="preserve">Thanh âm đạm mạc của Tần Vô Song lại vang lên.</w:t>
      </w:r>
    </w:p>
    <w:p>
      <w:pPr>
        <w:pStyle w:val="BodyText"/>
      </w:pPr>
      <w:r>
        <w:t xml:space="preserve">Những tên này ai ai cũng cúi đầu ủ rũ, không dám mở miệng, trong lòng thầm kêu khổ.</w:t>
      </w:r>
    </w:p>
    <w:p>
      <w:pPr>
        <w:pStyle w:val="BodyText"/>
      </w:pPr>
      <w:r>
        <w:t xml:space="preserve">- Muốn biết Thánh Hoàng cường giả có phải chỉ có hư danh phải không?</w:t>
      </w:r>
    </w:p>
    <w:p>
      <w:pPr>
        <w:pStyle w:val="BodyText"/>
      </w:pPr>
      <w:r>
        <w:t xml:space="preserve">- Các… các hạ là ai?</w:t>
      </w:r>
    </w:p>
    <w:p>
      <w:pPr>
        <w:pStyle w:val="BodyText"/>
      </w:pPr>
      <w:r>
        <w:t xml:space="preserve">Có kẻ gan to một chút, run rẩy hỏi.</w:t>
      </w:r>
    </w:p>
    <w:p>
      <w:pPr>
        <w:pStyle w:val="BodyText"/>
      </w:pPr>
      <w:r>
        <w:t xml:space="preserve">- Đạo hạnh non nớt của các ngươi, không xứng hỏi lai lịch của ta. Ta chỉ hỏi một câu, các ngươi muốn sống hay muốn chết?</w:t>
      </w:r>
    </w:p>
    <w:p>
      <w:pPr>
        <w:pStyle w:val="BodyText"/>
      </w:pPr>
      <w:r>
        <w:t xml:space="preserve">- Muốn sống!</w:t>
      </w:r>
    </w:p>
    <w:p>
      <w:pPr>
        <w:pStyle w:val="BodyText"/>
      </w:pPr>
      <w:r>
        <w:t xml:space="preserve">Tên kia trả lời rất dứt khoát.</w:t>
      </w:r>
    </w:p>
    <w:p>
      <w:pPr>
        <w:pStyle w:val="BodyText"/>
      </w:pPr>
      <w:r>
        <w:t xml:space="preserve">- Tốt lắm, cũng thông minh đấy. Ngươi nói muốn sống, ít nhất còn là chân tiểu nhân. Nếu đã vậy, ta cho các người một cơ hội!</w:t>
      </w:r>
    </w:p>
    <w:p>
      <w:pPr>
        <w:pStyle w:val="BodyText"/>
      </w:pPr>
      <w:r>
        <w:t xml:space="preserve">Nghe Tần Vô Song nói vậy, những kẻ này đều dâng lên một tia hy vọng.</w:t>
      </w:r>
    </w:p>
    <w:p>
      <w:pPr>
        <w:pStyle w:val="BodyText"/>
      </w:pPr>
      <w:r>
        <w:t xml:space="preserve">- Cho phép các ngươi phái một đại biểu lái phi thuyền Chủ Thần quay về đưa tin. Bảo tám Chủ Thần còn lại của Tinh vực Cửu Diệu tới Mộc Diệu Tinh ngay!</w:t>
      </w:r>
    </w:p>
    <w:p>
      <w:pPr>
        <w:pStyle w:val="BodyText"/>
      </w:pPr>
      <w:r>
        <w:t xml:space="preserve">Lãnh Vũ cả kinh nói:</w:t>
      </w:r>
    </w:p>
    <w:p>
      <w:pPr>
        <w:pStyle w:val="BodyText"/>
      </w:pPr>
      <w:r>
        <w:t xml:space="preserve">- Bằng hữu cái này…</w:t>
      </w:r>
    </w:p>
    <w:p>
      <w:pPr>
        <w:pStyle w:val="BodyText"/>
      </w:pPr>
      <w:r>
        <w:t xml:space="preserve">Tần Vô Song biết Lãnh Vũ có lời muốn nói, nhưng khoát tay nói:</w:t>
      </w:r>
    </w:p>
    <w:p>
      <w:pPr>
        <w:pStyle w:val="BodyText"/>
      </w:pPr>
      <w:r>
        <w:t xml:space="preserve">- Ta tự có chủ trương, việc này người của Mộc Diệu Chủ Thần Điện các ngươi không cần bận tâm.</w:t>
      </w:r>
    </w:p>
    <w:p>
      <w:pPr>
        <w:pStyle w:val="BodyText"/>
      </w:pPr>
      <w:r>
        <w:t xml:space="preserve">Tần Vô Song nói tự nhiên có vài phần uy nghiêm, khóe Lãnh Vũ miệng khẽ động, nhưng không nói thêm gì, chỉ nhẹ nhàng gật đầu.</w:t>
      </w:r>
    </w:p>
    <w:p>
      <w:pPr>
        <w:pStyle w:val="BodyText"/>
      </w:pPr>
      <w:r>
        <w:t xml:space="preserve">Đối phương thần thông tới vậy, cho dù là Mộc Diệu Chủ Thần cũng không thể làm được việc khó tin vừa rồi. Bởi vậy, Lãnh Vũ cho dù trong lòng có ngàn vạn ý niệm, cũng không dám nói ra.</w:t>
      </w:r>
    </w:p>
    <w:p>
      <w:pPr>
        <w:pStyle w:val="BodyText"/>
      </w:pPr>
      <w:r>
        <w:t xml:space="preserve">- Đây là cơ hội duy nhất, nếu Chủ Thần các Vị diện kia không tới, vậy rất xin lỗi, mạng nhỏ của các ngươi không còn nằm trong tay các ngươi nữa.</w:t>
      </w:r>
    </w:p>
    <w:p>
      <w:pPr>
        <w:pStyle w:val="BodyText"/>
      </w:pPr>
      <w:r>
        <w:t xml:space="preserve">Bên này vừa nghe nói vậy, lập tức thương nghị, mỗi bên đều có ba bốn người, phải chọn ra một người, tranh cãi là rất lớn. Cuối cùng mỗi Vị diện chọn ra kẻ có thực lực mạnh nhất, như vậy những người khác cũng không nói được gì.</w:t>
      </w:r>
    </w:p>
    <w:p>
      <w:pPr>
        <w:pStyle w:val="BodyText"/>
      </w:pPr>
      <w:r>
        <w:t xml:space="preserve">Mà tám phi thuyền Chủ Thần, Tần Vô Song chỉ cho phép chúng lái đi một chiếc.</w:t>
      </w:r>
    </w:p>
    <w:p>
      <w:pPr>
        <w:pStyle w:val="BodyText"/>
      </w:pPr>
      <w:r>
        <w:t xml:space="preserve">Lưu lại bảy phi thuyền, phi thuyền Chủ Thần trong mắt Tần Vô Song có lẽ không đáng tiền, nhưng ở Tinh vực Cửu Diệu, phi thuyền Chủ Thần cũng là thứ vô cùng quý hiếm.</w:t>
      </w:r>
    </w:p>
    <w:p>
      <w:pPr>
        <w:pStyle w:val="BodyText"/>
      </w:pPr>
      <w:r>
        <w:t xml:space="preserve">Cho dù là cường giả cấp bậc Chủ Thần, cũng không thể có quá nhiều phi thuyền. Có người thậm chí chỉ có một chiếc duy nhất.</w:t>
      </w:r>
    </w:p>
    <w:p>
      <w:pPr>
        <w:pStyle w:val="BodyText"/>
      </w:pPr>
      <w:r>
        <w:t xml:space="preserve">Bởi vậy, phi thuyền Chủ Thần đối với những Chủ Thần của Tinh vực Cửu Diệu mà nói, đều là tài sản quý giá, không thể nào vứt bỏ đi được.</w:t>
      </w:r>
    </w:p>
    <w:p>
      <w:pPr>
        <w:pStyle w:val="BodyText"/>
      </w:pPr>
      <w:r>
        <w:t xml:space="preserve">Tần Vô Song thần niệm vừa động, liền bắn ra một đạo cấm chế, đem những người này bao phủ bên trong, sau đó nói với Lãnh Vũ:</w:t>
      </w:r>
    </w:p>
    <w:p>
      <w:pPr>
        <w:pStyle w:val="BodyText"/>
      </w:pPr>
      <w:r>
        <w:t xml:space="preserve">- Ta đã hạ cấm chế với bọn chúng, nếu bọn chúng có ý đồ chạy trốn, thần niệm của ta vừa động, liền có thể khiến bọn chúng hình thần tan nát. Ngươi phụ trách trông coi bọn chúng, đem về Thần vực Mộc Diệu.</w:t>
      </w:r>
    </w:p>
    <w:p>
      <w:pPr>
        <w:pStyle w:val="BodyText"/>
      </w:pPr>
      <w:r>
        <w:t xml:space="preserve">Lãnh Vũ còn chút do dự, Tần Vô Song lại có chút nhíu mày:</w:t>
      </w:r>
    </w:p>
    <w:p>
      <w:pPr>
        <w:pStyle w:val="BodyText"/>
      </w:pPr>
      <w:r>
        <w:t xml:space="preserve">- Thôn Bích Vân này có ta, không có tên nào dám tới làm càn cả.</w:t>
      </w:r>
    </w:p>
    <w:p>
      <w:pPr>
        <w:pStyle w:val="BodyText"/>
      </w:pPr>
      <w:r>
        <w:t xml:space="preserve">Lãnh Vũ nghe thấy lời này, không dám chậm trễ, nói:</w:t>
      </w:r>
    </w:p>
    <w:p>
      <w:pPr>
        <w:pStyle w:val="BodyText"/>
      </w:pPr>
      <w:r>
        <w:t xml:space="preserve">- Nếu tiền bối đã nói vậy, Lãnh Vũ liền làm theo ngay.</w:t>
      </w:r>
    </w:p>
    <w:p>
      <w:pPr>
        <w:pStyle w:val="BodyText"/>
      </w:pPr>
      <w:r>
        <w:t xml:space="preserve">Lãnh Vũ đại khái cũng đoán ra được, người trước mặt này nhất định có quan hệ với tiền bối Lý Huyền Phong. Nếu đã là cường giả cấp bậc Chủ Thần, gọi một câu tiền bối có lẽ cũng là thích hợp</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41" w:name="chương-1019"/>
      <w:bookmarkEnd w:id="1041"/>
      <w:r>
        <w:t xml:space="preserve">1019. Chương 1019</w:t>
      </w:r>
    </w:p>
    <w:p>
      <w:pPr>
        <w:pStyle w:val="Compact"/>
      </w:pPr>
      <w:r>
        <w:br w:type="textWrapping"/>
      </w:r>
      <w:r>
        <w:br w:type="textWrapping"/>
      </w:r>
    </w:p>
    <w:p>
      <w:pPr>
        <w:pStyle w:val="BodyText"/>
      </w:pPr>
      <w:r>
        <w:t xml:space="preserve">Chương 1019 : Bí mật của động phủ.</w:t>
      </w:r>
    </w:p>
    <w:p>
      <w:pPr>
        <w:pStyle w:val="BodyText"/>
      </w:pPr>
      <w:r>
        <w:t xml:space="preserve">Trong Thần Điện của Mộc Diệu Chủ Thần, Lãnh Vũ đã nhanh chóng quay về, đem sự tình đầu đuôi thuật lại với Chủ Thần đại nhân.</w:t>
      </w:r>
    </w:p>
    <w:p>
      <w:pPr>
        <w:pStyle w:val="BodyText"/>
      </w:pPr>
      <w:r>
        <w:t xml:space="preserve">Tin tức bất ngờ này, khiến cường giả như Mộc Diệu Chủ Thần cũng cảm thấy không thể tin nổi. Đối với người trẻ tuổi đột ngột xuất hiện này cảm thấy vô cùng tò mò, vội hỏi:</w:t>
      </w:r>
    </w:p>
    <w:p>
      <w:pPr>
        <w:pStyle w:val="BodyText"/>
      </w:pPr>
      <w:r>
        <w:t xml:space="preserve">- Lãnh Vũ, vị bằng hữu đó hiện tại ở đâu?</w:t>
      </w:r>
    </w:p>
    <w:p>
      <w:pPr>
        <w:pStyle w:val="BodyText"/>
      </w:pPr>
      <w:r>
        <w:t xml:space="preserve">- Vị tiền bối đó có một một quyến lữ, xem dáng vẻ của bọn bọ, tựa hồ đang dạo chơi Bích Vân Phong. Thuộc hạ không dám hỏi nhiều.</w:t>
      </w:r>
    </w:p>
    <w:p>
      <w:pPr>
        <w:pStyle w:val="BodyText"/>
      </w:pPr>
      <w:r>
        <w:t xml:space="preserve">- Ừ, cường giả cấp bậc Chủ Thần, uy áp cường đại, cho dù ngươi dám hỏi, hắn cũng chưa chắc đã nói với ngươi.</w:t>
      </w:r>
    </w:p>
    <w:p>
      <w:pPr>
        <w:pStyle w:val="BodyText"/>
      </w:pPr>
      <w:r>
        <w:t xml:space="preserve">Lãnh Vũ gật đầu, nghĩ tới thần thông của tiền bối kia, trong lòng lại có cảm giác chấn động, thật lâu vẫn không thể bình ổn được, kim quang kia đem tám phi thuyền Chủ Thần ngặn đứng lại, quả thực là quá mức chấn động.</w:t>
      </w:r>
    </w:p>
    <w:p>
      <w:pPr>
        <w:pStyle w:val="BodyText"/>
      </w:pPr>
      <w:r>
        <w:t xml:space="preserve">Lãnh Vũ tuy đối với Mộc Diệu Chủ Thần vô cùng sùng bái, nhưng cũng không cho rằng, Mộc Diệu Chủ Thần có thể làm được điều này. Thần thông kiểu đó, có lẽ là thủ đoạn Thiên Tôn trong truyền thuyết!</w:t>
      </w:r>
    </w:p>
    <w:p>
      <w:pPr>
        <w:pStyle w:val="BodyText"/>
      </w:pPr>
      <w:r>
        <w:t xml:space="preserve">Mộc Diệu Chủ Thần mặt lộ vẻ lo âu, suy nghĩ thật lâu:</w:t>
      </w:r>
    </w:p>
    <w:p>
      <w:pPr>
        <w:pStyle w:val="BodyText"/>
      </w:pPr>
      <w:r>
        <w:t xml:space="preserve">- Người này, có lẽ có quan hệ với Lý Huyền Phong tiền bối. Lẽ nào Lý Huyền Phong tiền bối thất tung nhiều năm, cuối cùng cũng có tin tức hay sao?</w:t>
      </w:r>
    </w:p>
    <w:p>
      <w:pPr>
        <w:pStyle w:val="BodyText"/>
      </w:pPr>
      <w:r>
        <w:t xml:space="preserve">o0o</w:t>
      </w:r>
    </w:p>
    <w:p>
      <w:pPr>
        <w:pStyle w:val="BodyText"/>
      </w:pPr>
      <w:r>
        <w:t xml:space="preserve">Lý Huyền Phong thành danh trăm vạn năm trước, sau khi thành danh liền rời khỏi Thần vực Mộc Diệu. Sau đó chu du trong Vũ trụ Đại La, nhờ nhân duyên trùng hợp mà có thể tiến vào Hỗn Độn Nguyên Thủy Cảnh, đoạt được một chút tinh hoa Hỗn Độn Chi Khí.</w:t>
      </w:r>
    </w:p>
    <w:p>
      <w:pPr>
        <w:pStyle w:val="BodyText"/>
      </w:pPr>
      <w:r>
        <w:t xml:space="preserve">Sau đó liền bị truy sát, chạy tới Đại lục Thiên Huyền hẻo lãnh, mới không bị vây giết. Chỉ là thân thọ trọng thương, Thần hồn gặp phải vết thương chí mạng, ở nơi nguyên lực không đủ như Đại lục Thiên Huyền, lại khó tu luyện để chữa trị.</w:t>
      </w:r>
    </w:p>
    <w:p>
      <w:pPr>
        <w:pStyle w:val="BodyText"/>
      </w:pPr>
      <w:r>
        <w:t xml:space="preserve">Lý Huyền Phong do vậy mới lưu lại một chút Thần hồn tự phong ấn mình, đồng thời bố trí Thất Tuyệt Liên Hoàn Trận, lưu lại cho người đời sau có duyên thừa kế.</w:t>
      </w:r>
    </w:p>
    <w:p>
      <w:pPr>
        <w:pStyle w:val="BodyText"/>
      </w:pPr>
      <w:r>
        <w:t xml:space="preserve">Mà người cũng năm lần bảy lượt nhắc nhở, người thừa kế nhất định phải tới cố thổ của người một phen. Cái này tất nhiên là có dụng ý. Thứ nhất, Lý Huyền Phong không quên được cố thổ, đó là do tình yêu với cố thổ. Thứ hai, Mộc Diệu Tinh này có tín vật của người.</w:t>
      </w:r>
    </w:p>
    <w:p>
      <w:pPr>
        <w:pStyle w:val="BodyText"/>
      </w:pPr>
      <w:r>
        <w:t xml:space="preserve">Chỉ có thừa kế tín vật này, người thừa kế mới có thể thực sự trở thành truyền nhân chân chính của người.</w:t>
      </w:r>
    </w:p>
    <w:p>
      <w:pPr>
        <w:pStyle w:val="BodyText"/>
      </w:pPr>
      <w:r>
        <w:t xml:space="preserve">Tần Vô Song vâng mệnh Lý Huyền Phong, hành trình kéo dài ngàn năm, một đường tu luyện, một đường trải nghiệm, cuối cùng cũng tới được Tinh vực Cửu Diệu.</w:t>
      </w:r>
    </w:p>
    <w:p>
      <w:pPr>
        <w:pStyle w:val="BodyText"/>
      </w:pPr>
      <w:r>
        <w:t xml:space="preserve">o0o</w:t>
      </w:r>
    </w:p>
    <w:p>
      <w:pPr>
        <w:pStyle w:val="BodyText"/>
      </w:pPr>
      <w:r>
        <w:t xml:space="preserve">Tần Vô Song và Mộ Dung Nhạn đi ở trên Bích Vân Phong.</w:t>
      </w:r>
    </w:p>
    <w:p>
      <w:pPr>
        <w:pStyle w:val="BodyText"/>
      </w:pPr>
      <w:r>
        <w:t xml:space="preserve">Mộ Dung Nhạn cười nói:</w:t>
      </w:r>
    </w:p>
    <w:p>
      <w:pPr>
        <w:pStyle w:val="BodyText"/>
      </w:pPr>
      <w:r>
        <w:t xml:space="preserve">- Vô Song ca ca, ngươi có phát hiện ra Bích Vân Phong này có cảm giác như đã từng gặp qua không?</w:t>
      </w:r>
    </w:p>
    <w:p>
      <w:pPr>
        <w:pStyle w:val="BodyText"/>
      </w:pPr>
      <w:r>
        <w:t xml:space="preserve">- Đại Thương Sơn!</w:t>
      </w:r>
    </w:p>
    <w:p>
      <w:pPr>
        <w:pStyle w:val="BodyText"/>
      </w:pPr>
      <w:r>
        <w:t xml:space="preserve">Tần Vô Song cảm khái thở dài.</w:t>
      </w:r>
    </w:p>
    <w:p>
      <w:pPr>
        <w:pStyle w:val="BodyText"/>
      </w:pPr>
      <w:r>
        <w:t xml:space="preserve">Không thể không nói Bích Vân Phong này và Đại Thương Sơn có rất nhiều điểm giống nhau. Bất kể từ góc độ nào mà nói, quả thực là bản sao của Đại Thương Sơn.</w:t>
      </w:r>
    </w:p>
    <w:p>
      <w:pPr>
        <w:pStyle w:val="BodyText"/>
      </w:pPr>
      <w:r>
        <w:t xml:space="preserve">Tần Vô Song cuối cùng đã hiểu, vì sao sư phụ lại có tình cảm như vậy với Đại lục Thiên Huyền, vì sao lại đem một hoàn quan trọng nhất của Thất Tuyệt Liên Hoàn Trận bố trí tại Đại Thương Sơn.</w:t>
      </w:r>
    </w:p>
    <w:p>
      <w:pPr>
        <w:pStyle w:val="BodyText"/>
      </w:pPr>
      <w:r>
        <w:t xml:space="preserve">Thì ra, không ngờ lại có một phen tạo hóa nhân duyên ở bên trong.</w:t>
      </w:r>
    </w:p>
    <w:p>
      <w:pPr>
        <w:pStyle w:val="BodyText"/>
      </w:pPr>
      <w:r>
        <w:t xml:space="preserve">Tuy đã cách trăm vạn năm, hiển nhiên nơi này khác biệt không nhiều so với trăm vạn năm trước, không hề có cảm giác thay đổi bể dâu.</w:t>
      </w:r>
    </w:p>
    <w:p>
      <w:pPr>
        <w:pStyle w:val="BodyText"/>
      </w:pPr>
      <w:r>
        <w:t xml:space="preserve">- Chính là ở chỗ này!</w:t>
      </w:r>
    </w:p>
    <w:p>
      <w:pPr>
        <w:pStyle w:val="BodyText"/>
      </w:pPr>
      <w:r>
        <w:t xml:space="preserve">Ở ngoài một sơn động bí mật, Tần Vô Song cười nói.</w:t>
      </w:r>
    </w:p>
    <w:p>
      <w:pPr>
        <w:pStyle w:val="BodyText"/>
      </w:pPr>
      <w:r>
        <w:t xml:space="preserve">Sơn động này, Tần Vô Song có thể dễ dàng tìm thấy như vậy, tất nhiên là do hắn là truyền nhân của Lý Huyền Phong, bởi vậy có phương pháp cảm ứng đặc biệt.</w:t>
      </w:r>
    </w:p>
    <w:p>
      <w:pPr>
        <w:pStyle w:val="BodyText"/>
      </w:pPr>
      <w:r>
        <w:t xml:space="preserve">Nếu là người khác, tự nhiên là không thể nào tìm thấy được.</w:t>
      </w:r>
    </w:p>
    <w:p>
      <w:pPr>
        <w:pStyle w:val="BodyText"/>
      </w:pPr>
      <w:r>
        <w:t xml:space="preserve">Cho dù là Chủ Thần của Mộc Diệu Tinh cũng không thể tìm thấy không gian dị thứ nguyên này. Loại không gian này, chỉ có cường giả cấp độ Thánh Hoàng mới có thể khai phá ra, vận dụng hết mức quy tắc không gian, khai phá ra thế giới trong thế giới.</w:t>
      </w:r>
    </w:p>
    <w:p>
      <w:pPr>
        <w:pStyle w:val="BodyText"/>
      </w:pPr>
      <w:r>
        <w:t xml:space="preserve">Loại động phủ có huyết mạch cảm ứng này một khi đã vào rồi, liền đồng nghĩa với việc huyết mạch đã được chứng nhận. Bên trong một chút khó khăn cũng không có.</w:t>
      </w:r>
    </w:p>
    <w:p>
      <w:pPr>
        <w:pStyle w:val="BodyText"/>
      </w:pPr>
      <w:r>
        <w:t xml:space="preserve">Tần Vô Song và Mộ Dung Nhạn đi trong sơn động, cảm thấy vô cùng thích thú.</w:t>
      </w:r>
    </w:p>
    <w:p>
      <w:pPr>
        <w:pStyle w:val="BodyText"/>
      </w:pPr>
      <w:r>
        <w:t xml:space="preserve">Bởi vì, sơn động này, khiến bọn họ có cảm giác gặp lại Thất Tuyệt Liên Hoàn Trận. Đi trong sơn động, từng cảnh đã trải qua ở Đại lục Thiên Huyền không ngừng hiện lên trong đầu.</w:t>
      </w:r>
    </w:p>
    <w:p>
      <w:pPr>
        <w:pStyle w:val="BodyText"/>
      </w:pPr>
      <w:r>
        <w:t xml:space="preserve">Từ lần đầu tiên đi nhầm vào sơn động, tiếp thụ huyết mạch tẩy lễ, rồi sau đó là sự vui mừng và hy vọng khi từng tầng liên hoàn trận pháp được mở ra, cảm giác từng bước từng bước đi tới thành công, trở nên cường đại đó, khiến Tần Vô Song gặp lại cảm giác vui lo lẫn lộn khi giấc mơ từng bước biến thành hiện thực.</w:t>
      </w:r>
    </w:p>
    <w:p>
      <w:pPr>
        <w:pStyle w:val="BodyText"/>
      </w:pPr>
      <w:r>
        <w:t xml:space="preserve">- Chào mừng ngươi tới cố thổ của ta, đồ nhi!</w:t>
      </w:r>
    </w:p>
    <w:p>
      <w:pPr>
        <w:pStyle w:val="BodyText"/>
      </w:pPr>
      <w:r>
        <w:t xml:space="preserve">Thanh âm quen thuộc của Lý Huyền Phong, một lần nữa lại vang lên bên tai.</w:t>
      </w:r>
    </w:p>
    <w:p>
      <w:pPr>
        <w:pStyle w:val="BodyText"/>
      </w:pPr>
      <w:r>
        <w:t xml:space="preserve">- Ngươi có thể vượt qua Vũ trụ mịt mờ tới được đến đây, chứng minh ta không chọn nhầm người. Đúng thế, khi lưu lại động phủ này, ta không thể nào dự đoán được trước tương lai của ta. Nhưng mà, nếu là người kế thừa của ta, nhất định phải tới động phủ này. Chỉ có như vậy, mới có thể trở thành một người thừa kế hợp lệ. Động phủ này, xây dựng lúc ta thành danh, cũng là kết tinh thành quả tu luyện của ta. Ta rất hạnh phúc, ngươi cuối cùng cũng tới. Nếu ta đoán không lầm, tu vi lúc này của ngươi, có lẽ là cảnh giới Chủ Thần. Hơn nữa, từ rất lâu rồi không có đột phá, đúng không?</w:t>
      </w:r>
    </w:p>
    <w:p>
      <w:pPr>
        <w:pStyle w:val="BodyText"/>
      </w:pPr>
      <w:r>
        <w:t xml:space="preserve">Tần Vô Song trong lòng chợt rung động, cùng Mộ Dung Nhạn liếc mắt nhìn nhau một cái.</w:t>
      </w:r>
    </w:p>
    <w:p>
      <w:pPr>
        <w:pStyle w:val="BodyText"/>
      </w:pPr>
      <w:r>
        <w:t xml:space="preserve">Quả nhiên, thanh âm của Lý Huyền Phong cười cười, nói tiếp:</w:t>
      </w:r>
    </w:p>
    <w:p>
      <w:pPr>
        <w:pStyle w:val="BodyText"/>
      </w:pPr>
      <w:r>
        <w:t xml:space="preserve">- Không cần cảm thấy bất ngờ, nếu người kế thừa huyết mạch của ta, vậy thì, tới đây, là lựa chọn đúng đắn duy nhất của ngươi. Và người tới đây, cũng chứng minh ngươi là người ta có thể tin tưởng, đã thông qua lần khảo nghiệm cuối cùng của ta. Ở đây, ngươi sẽ biết kế thừa huyết mạch của ta, nhất định phải thông qua đạo huyết mạch đề thuần cuối cùng, mới có tư cách tiến thăng Thiên Tôn, thậm chí là cảnh giới Thánh Hoàng. Nếu không, ngươi sẽ vĩnh viễn dừng chân ở cảnh giới Chủ Thần. Vĩnh viễn xem ra chỉ còn cách cảnh giới Thiên Tôn một bước chân, nhưng vĩnh viễn không thể nào tiến tới được.</w:t>
      </w:r>
    </w:p>
    <w:p>
      <w:pPr>
        <w:pStyle w:val="BodyText"/>
      </w:pPr>
      <w:r>
        <w:t xml:space="preserve">Tần Vô Song trong lòng rung động, quả là như vậy. Hắn cũng cảm thấy kỳ lạ, mình tu luyện trong Thánh Hoàng Thiên Thuyền, một ngày tương đương với trăm ngày, vậy từ khi hắn rời Đại lục Thiên Huyền đi tới này đã trải qua hơn ngàn năm, tương đương với mười vạn năm rồi. Sao vẫn chưa thể đột phá lên cảnh giới Thiên Tôn được?</w:t>
      </w:r>
    </w:p>
    <w:p>
      <w:pPr>
        <w:pStyle w:val="BodyText"/>
      </w:pPr>
      <w:r>
        <w:t xml:space="preserve">Mỗi lần, hắn đều cảm thấy chính mình đã vươn tới Chủ Thần đỉnh phong rồi, nhưng muốn đột phá, lại không thể nào tìm được cơ duyên.</w:t>
      </w:r>
    </w:p>
    <w:p>
      <w:pPr>
        <w:pStyle w:val="BodyText"/>
      </w:pPr>
      <w:r>
        <w:t xml:space="preserve">Hắn trước nay vẫn cho rằng, là thời cơ chưa hoàn toàn chín muồi. Nhưng ẩn ẩn bên trong, hắn lại cảm giác có chút quy tắc huyền ảo chưa nắm vững được.</w:t>
      </w:r>
    </w:p>
    <w:p>
      <w:pPr>
        <w:pStyle w:val="BodyText"/>
      </w:pPr>
      <w:r>
        <w:t xml:space="preserve">Tới nay nghe Lý Huyền Phong nói những lời này, mới giật mình hiểu ra, thì ra, chính mình trước nay không thể đột phá Thiên Tôn, lý do đích thực lại là ở đây.</w:t>
      </w:r>
    </w:p>
    <w:p>
      <w:pPr>
        <w:pStyle w:val="BodyText"/>
      </w:pPr>
      <w:r>
        <w:t xml:space="preserve">Tuy sư phụ Lý Huyền Phong chưa từng nói rõ tới cố thổ của người có việc quan trọng gì, nhưng sư phụ đã chỉ rõ rằng, hắn phải nhanh chóng tới cố thổ của người một chuyến.</w:t>
      </w:r>
    </w:p>
    <w:p>
      <w:pPr>
        <w:pStyle w:val="BodyText"/>
      </w:pPr>
      <w:r>
        <w:t xml:space="preserve">Xem ra, bên trong này đã có chút ám chỉ. Đồng thời, cũng là khảo nghiệm với người thừa kế. Nếu cố thổ của sư phụ cũng không thèm tới bái phỏng, loại đồ nhi này, tất nhiên thiếu phẩm chất tôn sư trọng đạo. Như vậy, kẻ thừa kế này tiền đồ nhiều nhất cũng chỉ là Chủ Thần, không thể nào có đột phá được nữa.</w:t>
      </w:r>
    </w:p>
    <w:p>
      <w:pPr>
        <w:pStyle w:val="BodyText"/>
      </w:pPr>
      <w:r>
        <w:t xml:space="preserve">Không thể không nói, khảo nghiệm này vô cùng đặc biệt, nếu người thừa kế tâm địa bất chính, đối với sư phụ thiếu sự tôn sùng, đó chính là đã tự làm hại mình.</w:t>
      </w:r>
    </w:p>
    <w:p>
      <w:pPr>
        <w:pStyle w:val="BodyText"/>
      </w:pPr>
      <w:r>
        <w:t xml:space="preserve">Mộ Dung Nhạn nhìn phu quân Tần Vô Song, trong mặt tràn ngập tình yêu. Nàng cảm thấy rất tự hào, phu quân của mình, bất luận là thực lực hay phẩm cách, đều hoàn mỹ như vậy.</w:t>
      </w:r>
    </w:p>
    <w:p>
      <w:pPr>
        <w:pStyle w:val="BodyText"/>
      </w:pPr>
      <w:r>
        <w:t xml:space="preserve">Một lời nói nặng tựa ngàn cân, tôn sư trọng đạo.</w:t>
      </w:r>
    </w:p>
    <w:p>
      <w:pPr>
        <w:pStyle w:val="BodyText"/>
      </w:pPr>
      <w:r>
        <w:t xml:space="preserve">Tới nay đã thông qua khảo nghiệm của sư phụ Lý Huyền Phong, đột phá chỉ là ngày một ngày hai.</w:t>
      </w:r>
    </w:p>
    <w:p>
      <w:pPr>
        <w:pStyle w:val="BodyText"/>
      </w:pPr>
      <w:r>
        <w:t xml:space="preserve">Một nữ tử, có thể gả cho một nam nhân như vậy, tự nhiên là hạnh phúc cả đời.</w:t>
      </w:r>
    </w:p>
    <w:p>
      <w:pPr>
        <w:pStyle w:val="BodyText"/>
      </w:pPr>
      <w:r>
        <w:t xml:space="preserve">Quá trình huyết mạch đề thuần không hề phức tạp, chính là thần quang ngũ sắc quen thuộc kia tẩy lễ một lần nữa, Tần Vô Song đối với việc đó cũng không lạ lẫm gì.</w:t>
      </w:r>
    </w:p>
    <w:p>
      <w:pPr>
        <w:pStyle w:val="BodyText"/>
      </w:pPr>
      <w:r>
        <w:t xml:space="preserve">Chỉ có Mộ Dung Nhạn, tận mắt nhìn thấy cảnh này, giật mình không thôi.</w:t>
      </w:r>
    </w:p>
    <w:p>
      <w:pPr>
        <w:pStyle w:val="BodyText"/>
      </w:pPr>
      <w:r>
        <w:t xml:space="preserve">Ngũ sắc thần quang dần biến mất, một tầng hào quang nhàn nhạt bao quanh thân thể hắn.</w:t>
      </w:r>
    </w:p>
    <w:p>
      <w:pPr>
        <w:pStyle w:val="BodyText"/>
      </w:pPr>
      <w:r>
        <w:t xml:space="preserve">Song mục Tần Vô Song, bắn ra tinh quang sắc bén.</w:t>
      </w:r>
    </w:p>
    <w:p>
      <w:pPr>
        <w:pStyle w:val="BodyText"/>
      </w:pPr>
      <w:r>
        <w:t xml:space="preserve">- Nhạn nhi, nàng tạm thời lui vào khu vực an toàn, ta ẩn ẩn cảm nhận thấy chút thiên cơ, phảng phất có dấu hiệu đột phá.</w:t>
      </w:r>
    </w:p>
    <w:p>
      <w:pPr>
        <w:pStyle w:val="BodyText"/>
      </w:pPr>
      <w:r>
        <w:t xml:space="preserve">Mộ Dung Nhạn nghe mà kinh hãi, lập tức giật mình hiểu ra, theo lời lui vào một góc của sơn động. Sơn động này vô cùng rộng, có một đài tu luyện, bên trong có cấm chế, có thể khiến thiên kiếp từ bên ngoài đài rớt xuống, từ đó không thể động chạm tới các khu vực khác của sơn động.</w:t>
      </w:r>
    </w:p>
    <w:p>
      <w:pPr>
        <w:pStyle w:val="BodyText"/>
      </w:pPr>
      <w:r>
        <w:t xml:space="preserve">Đây tất nhiên là thành quả của Lý Huyền Phong, năm xưa Lý Huyền Phong đã thiết kế nên chỗ này.</w:t>
      </w:r>
    </w:p>
    <w:p>
      <w:pPr>
        <w:pStyle w:val="BodyText"/>
      </w:pPr>
      <w:r>
        <w:t xml:space="preserve">Chỉ là như vậy, khảo nghiệm của Tần Vô Song cũng lớn hơn rất nhiều. Tần Vô Song là loại thiên phú kỳ tuyệt, lại có thiên phú hội tụ đủ Ngũ Hành, về phương diện thiên kiếp, cũng gian khổ hơn cường giả thông thường rất nhiều.</w:t>
      </w:r>
    </w:p>
    <w:p>
      <w:pPr>
        <w:pStyle w:val="BodyText"/>
      </w:pPr>
      <w:r>
        <w:t xml:space="preserve">Cũng bởi vậy, tiềm lực của hắn cũng lớn hơn rất nhiều.</w:t>
      </w:r>
    </w:p>
    <w:p>
      <w:pPr>
        <w:pStyle w:val="BodyText"/>
      </w:pPr>
      <w:r>
        <w:t xml:space="preserve">Lần trước tiến thăng Chủ Thần, hắn đã gặp phải kiếp trong kiếp. Tới này tiến thăng Thiên Tôn, không ngờ cũng lại là kiếp số như vậy.</w:t>
      </w:r>
    </w:p>
    <w:p>
      <w:pPr>
        <w:pStyle w:val="BodyText"/>
      </w:pPr>
      <w:r>
        <w:t xml:space="preserve">Cũng may, Tần Vô Song sớm đã có tâm lý chuẩn bị, chỉ là kiếp nạn này muốn vượt qua, cũng không phải chuyện một sớm một ngày.</w:t>
      </w:r>
    </w:p>
    <w:p>
      <w:pPr>
        <w:pStyle w:val="BodyText"/>
      </w:pPr>
      <w:r>
        <w:t xml:space="preserve">Theo dự tính của Tần Vô Song, cho dù thành công độ kiếp, ít nhất cũng cần mười ngày nửa tháng để củng cố. Chỉ có như vậy, mới có thể củng cố vững chắc cảnh giới Thiên Tôn.</w:t>
      </w:r>
    </w:p>
    <w:p>
      <w:pPr>
        <w:pStyle w:val="BodyText"/>
      </w:pPr>
      <w:r>
        <w:t xml:space="preserve">Nếu không, căn cơ không vững, đối với việc tu luyện ngày sau chỉ có hại mà không có lợi.</w:t>
      </w:r>
    </w:p>
    <w:p>
      <w:pPr>
        <w:pStyle w:val="BodyText"/>
      </w:pPr>
      <w:r>
        <w:t xml:space="preserve">o0o</w:t>
      </w:r>
    </w:p>
    <w:p>
      <w:pPr>
        <w:pStyle w:val="BodyText"/>
      </w:pPr>
      <w:r>
        <w:t xml:space="preserve">Lại nói về tám đại Chủ Thần kia, phái phi thuyền Chủ Thần tới Bích Vân Phong điều tra, vốn là có ý khiêu khích.</w:t>
      </w:r>
    </w:p>
    <w:p>
      <w:pPr>
        <w:pStyle w:val="BodyText"/>
      </w:pPr>
      <w:r>
        <w:t xml:space="preserve">Chín đại Vị diện của Tinh vực Cửu Diệu, khoảng cách không phải là xa xôi. Mấy ngày sau, phi thuyền Chủ Thần đã quay về tổ, đem sự tình ở Mộc Diệu Tinh kể lại đầu đuôi.</w:t>
      </w:r>
    </w:p>
    <w:p>
      <w:pPr>
        <w:pStyle w:val="BodyText"/>
      </w:pPr>
      <w:r>
        <w:t xml:space="preserve">Tám đại Chủ Thần quả nhiên há mồm kinh ngạc. Bọn chúng thế nào cũng không nghĩ tới, tám chiếc phi thuyền Chủ Thần cùng đi một lúc, rõ ràng là có ý thị uy. Lại không nghĩ được rằng, không ngờ bị người ta bắt giữ toàn bộ. Thị uy không xong, ngược lại còn mất phi thuyền Chủ Thần. Đây rõ rằng là một cái tát vào mặt tám đại Chủ Thần.</w:t>
      </w:r>
    </w:p>
    <w:p>
      <w:pPr>
        <w:pStyle w:val="BodyText"/>
      </w:pPr>
      <w:r>
        <w:t xml:space="preserve">Trước đây, tám đại Chủ Thần đều không phục Mộc Diệu Tinh tự mình xưng Lão Đại. Cảm thấy Mộc Diệu Tinh không chịu phân chia di sản của Lý Huyền Phong, quả thực đáng giận.</w:t>
      </w:r>
    </w:p>
    <w:p>
      <w:pPr>
        <w:pStyle w:val="BodyText"/>
      </w:pPr>
      <w:r>
        <w:t xml:space="preserve">Bọn chúng cũng không chịu thừa nhận địa vị lãnh đạo của Mộc Diệu Tinh tại Tinh vực Cửu Diệu. Đối với Mộc Diệu Chủ Thần không thèm để ý tới. Tuy bất cứ ai trong tám đại Chủ Thần đều không có thực lực đơn đấu với Mộc Diệu Chủ Thần, nhưng tám đại Chủ Thần liên thủ, so với Mộc Diệu Chủ Thần phải mạnh hơn mấy lần.</w:t>
      </w:r>
    </w:p>
    <w:p>
      <w:pPr>
        <w:pStyle w:val="BodyText"/>
      </w:pPr>
      <w:r>
        <w:t xml:space="preserve">Do vậy, tám đại Chủ Thần ẩn ẩn có ý liên thủ, chỉ là tất cả những điều này đều chỉ làm trong âm thầm, chưa hề vén lên bức màn cuối cùng.</w:t>
      </w:r>
    </w:p>
    <w:p>
      <w:pPr>
        <w:pStyle w:val="BodyText"/>
      </w:pPr>
      <w:r>
        <w:t xml:space="preserve">Mà tới này thị uy bất thành, tám đại Chủ Thần lập tức tán đồng, bắt buộc phải đem việc liên hợp âm thầm chuyển thành công khai.</w:t>
      </w:r>
    </w:p>
    <w:p>
      <w:pPr>
        <w:pStyle w:val="BodyText"/>
      </w:pPr>
      <w:r>
        <w:t xml:space="preserve">Nếu không, lần này bị thua thiệt, bất kể thế nào cũng không đòi lại được.</w:t>
      </w:r>
    </w:p>
    <w:p>
      <w:pPr>
        <w:pStyle w:val="BodyText"/>
      </w:pPr>
      <w:r>
        <w:t xml:space="preserve">Mộc Diệu Chủ Thần cường đại thì đã sao? Hắn có thể cường đại bằng tám đại Chủ Thần liên thủ hay sao</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42" w:name="chương-1020"/>
      <w:bookmarkEnd w:id="1042"/>
      <w:r>
        <w:t xml:space="preserve">1020. Chương 1020</w:t>
      </w:r>
    </w:p>
    <w:p>
      <w:pPr>
        <w:pStyle w:val="Compact"/>
      </w:pPr>
      <w:r>
        <w:br w:type="textWrapping"/>
      </w:r>
      <w:r>
        <w:br w:type="textWrapping"/>
      </w:r>
    </w:p>
    <w:p>
      <w:pPr>
        <w:pStyle w:val="BodyText"/>
      </w:pPr>
      <w:r>
        <w:t xml:space="preserve">Chương 1020 : Tám đại Chủ Thần liên thủ.</w:t>
      </w:r>
    </w:p>
    <w:p>
      <w:pPr>
        <w:pStyle w:val="BodyText"/>
      </w:pPr>
      <w:r>
        <w:t xml:space="preserve">Không nghi ngờ gì nữa, điều này là không thể nào.</w:t>
      </w:r>
    </w:p>
    <w:p>
      <w:pPr>
        <w:pStyle w:val="BodyText"/>
      </w:pPr>
      <w:r>
        <w:t xml:space="preserve">Cường giả cảnh giới Chủ Thần, tuy giữa đôi bên có chênh lệch, nhưng chênh lệch này không phải là không thể bù đắp được. Cho dù là Chủ Thần mạnh nhất, cũng không thể nào một lúc có đối phó lại với tám Chủ Thần liên thủ, trừ phi trong tay hắn có Thánh Hoàng Thần Khí.</w:t>
      </w:r>
    </w:p>
    <w:p>
      <w:pPr>
        <w:pStyle w:val="BodyText"/>
      </w:pPr>
      <w:r>
        <w:t xml:space="preserve">Lẽ nào Mộc Diệu Chủ Thần có trong tay Thánh Hoàng Thần Khí?</w:t>
      </w:r>
    </w:p>
    <w:p>
      <w:pPr>
        <w:pStyle w:val="BodyText"/>
      </w:pPr>
      <w:r>
        <w:t xml:space="preserve">Điều này là không thể nào!</w:t>
      </w:r>
    </w:p>
    <w:p>
      <w:pPr>
        <w:pStyle w:val="BodyText"/>
      </w:pPr>
      <w:r>
        <w:t xml:space="preserve">Lý Huyền Phong tiền bối năm xưa thực sự là cường giả cấp bậc Thánh Hoàng, nhưng nếu nói về Thánh Hoàng Thần Khí, năm xưa rất nhiều người trong Vũ trụ Đại La cũng biết rõ, chỉ có một kiện Thần kiếm Đạo Nhất.</w:t>
      </w:r>
    </w:p>
    <w:p>
      <w:pPr>
        <w:pStyle w:val="BodyText"/>
      </w:pPr>
      <w:r>
        <w:t xml:space="preserve">Thần kiếm Đạo Nhất là bảo bối thần kỳ của của Lý Huyền Phong, cũng là bảo vật duy nhất của Lý Huyền Phong. Cho dù là Mộc Diệu Chủ Thần, hắn cũng không biết dùng.</w:t>
      </w:r>
    </w:p>
    <w:p>
      <w:pPr>
        <w:pStyle w:val="BodyText"/>
      </w:pPr>
      <w:r>
        <w:t xml:space="preserve">Ai cũng biết, Mộc Diệu Chủ Thần luận tuổi tác còn hơn Lý Huyền Phong, chỉ là Lý Huyền Phong đi sau về trước, do vậy Mộc Diệu Chủ Thần không thể nào kế thừa huyết mạch Lý Huyền Phong được.</w:t>
      </w:r>
    </w:p>
    <w:p>
      <w:pPr>
        <w:pStyle w:val="BodyText"/>
      </w:pPr>
      <w:r>
        <w:t xml:space="preserve">Một khi chưa từng kế thừa huyết mạch Lý Huyền Phong, muốn dùng Thánh Hoàng Thần Khí của Lý Huyền Phong, đó là nói đùa, căn bản không thể nào thực hiện được.</w:t>
      </w:r>
    </w:p>
    <w:p>
      <w:pPr>
        <w:pStyle w:val="BodyText"/>
      </w:pPr>
      <w:r>
        <w:t xml:space="preserve">Hơn nữa, Lý Huyền Phong năm xưa xông pha Vũ trụ Đại La, không thể nào không dùng vũ khí mạnh nhất mà để lại Mộc Diệu Tinh.</w:t>
      </w:r>
    </w:p>
    <w:p>
      <w:pPr>
        <w:pStyle w:val="BodyText"/>
      </w:pPr>
      <w:r>
        <w:t xml:space="preserve">Nhiều nhất, Lý Huyền Phong cũng chỉ để lại cho Mộc Diệu Chủ Thần một kiện Thiên Tôn Thần Khí mà thôi.</w:t>
      </w:r>
    </w:p>
    <w:p>
      <w:pPr>
        <w:pStyle w:val="BodyText"/>
      </w:pPr>
      <w:r>
        <w:t xml:space="preserve">Nếu chỉ là Thiên Tôn Thần Khí, tám đại Chủ Thần liên thủ lại, vẫn có mười phần chắc chắn có thể khống chế được. Đừng nói tám người, bốn người đủ rồi!</w:t>
      </w:r>
    </w:p>
    <w:p>
      <w:pPr>
        <w:pStyle w:val="BodyText"/>
      </w:pPr>
      <w:r>
        <w:t xml:space="preserve">Tiền đề là, Mộc Diệu Chủ Thần kia chưa đột phá lên cảnh giới Thiên Tôn. Nếu Mộc Diệu Chủ Thần đã đột phá lên Thiên Tôn, vậy tất cả cái gọi là liên thủ, đều là nói thừa.</w:t>
      </w:r>
    </w:p>
    <w:p>
      <w:pPr>
        <w:pStyle w:val="BodyText"/>
      </w:pPr>
      <w:r>
        <w:t xml:space="preserve">Cho dù là liên minh mạnh nhất cũng không có tác dụng. Cường giả cấp bậc Chủ Thần, đừng nói tám người, mấy chục người cũng chỉ là con tốt. Cho dù có thể miễn cưỡng chống đỡ lại công kích của Thiên Tôn, nhưng lúc nào cũng phải ở cạnh nhau. Một khi bị phân tán, vậy thì chỉ có thể trở thành món ăn trong miệng Thiên Tôn.</w:t>
      </w:r>
    </w:p>
    <w:p>
      <w:pPr>
        <w:pStyle w:val="BodyText"/>
      </w:pPr>
      <w:r>
        <w:t xml:space="preserve">Quan trọng nhất là, trước uy áp của Thiên Tôn, Chủ Thần không có khả năng có bao nhiêu ý niệm phản kháng. Một khi Mộc Diệu Chủ Thần tấn thăng Thiên Tôn, vậy liên minh có thể hình thành hay không, đều là một vấn đề!</w:t>
      </w:r>
    </w:p>
    <w:p>
      <w:pPr>
        <w:pStyle w:val="BodyText"/>
      </w:pPr>
      <w:r>
        <w:t xml:space="preserve">- Chư vị, Mộc Diệu Tinh đã cho chúng ta một đòn phủ đầu.</w:t>
      </w:r>
    </w:p>
    <w:p>
      <w:pPr>
        <w:pStyle w:val="BodyText"/>
      </w:pPr>
      <w:r>
        <w:t xml:space="preserve">- Đây rõ ràng là đang đe dọa chúng ta. Phi thuyền Chủ Thần đều đã giữ lại rồi. Đây chẳng phải là tát vào mặt chúng ta sao.</w:t>
      </w:r>
    </w:p>
    <w:p>
      <w:pPr>
        <w:pStyle w:val="BodyText"/>
      </w:pPr>
      <w:r>
        <w:t xml:space="preserve">- Mộc Diệu Chủ Thần từ lúc nào kiêu ngạo như vậy?</w:t>
      </w:r>
    </w:p>
    <w:p>
      <w:pPr>
        <w:pStyle w:val="BodyText"/>
      </w:pPr>
      <w:r>
        <w:t xml:space="preserve">- Ta nói các người thật hồ đồ, các ngươi cho rằng đó là do Mộc Diệu Chủ Thần làm hay sao? Không nghe mấy tên trở về nói gì sao? Đối thủ rất trẻ, căn bản không phải là Mộc Diệu Chủ Thần.</w:t>
      </w:r>
    </w:p>
    <w:p>
      <w:pPr>
        <w:pStyle w:val="BodyText"/>
      </w:pPr>
      <w:r>
        <w:t xml:space="preserve">- Đừng nói lung tung nữa, Mộc Diệu Tinh trừ Mộc Diệu Chủ Thần ra, lẽ nào còn có cường giả nào khác sao? Chưa từng nghe nói tới, các người không thể nào cho rằng Lý Huyền Phong sống lại chứ?</w:t>
      </w:r>
    </w:p>
    <w:p>
      <w:pPr>
        <w:pStyle w:val="BodyText"/>
      </w:pPr>
      <w:r>
        <w:t xml:space="preserve">- Biết đâu là truyền nhân của Lý Huyền Phong?</w:t>
      </w:r>
    </w:p>
    <w:p>
      <w:pPr>
        <w:pStyle w:val="BodyText"/>
      </w:pPr>
      <w:r>
        <w:t xml:space="preserve">- Ha ha, Lý Huyền Phong có truyền nhân sao? Hắn là loại ích kỷ, có thể có truyền nhân sao? Ngay cả Mộc Diệu Chủ Thần hắn cũng không truyền, huống chi người khác?</w:t>
      </w:r>
    </w:p>
    <w:p>
      <w:pPr>
        <w:pStyle w:val="BodyText"/>
      </w:pPr>
      <w:r>
        <w:t xml:space="preserve">Mấy Chủ Thần này mỗi người một câu, tranh luận sôi nổi.</w:t>
      </w:r>
    </w:p>
    <w:p>
      <w:pPr>
        <w:pStyle w:val="BodyText"/>
      </w:pPr>
      <w:r>
        <w:t xml:space="preserve">La Hầu Chủ Thần ở La Hầu Tinh lại nói:</w:t>
      </w:r>
    </w:p>
    <w:p>
      <w:pPr>
        <w:pStyle w:val="BodyText"/>
      </w:pPr>
      <w:r>
        <w:t xml:space="preserve">- Chư vị, đừng tranh luận vô ích nữa. Theo ta thấy, biện pháp trực tiếp nhất là liên thủ tấn công, cho Mộc Diệu Chủ Thần xem chút lợi hại của chúng ta. Tương lai của Tinh vực Cửu Diệu, không thể nào sụp đổ trong tâm tư ích kỷ của hắn được.</w:t>
      </w:r>
    </w:p>
    <w:p>
      <w:pPr>
        <w:pStyle w:val="BodyText"/>
      </w:pPr>
      <w:r>
        <w:t xml:space="preserve">- La Hầu Chủ Thần nói không sai, chúng ta liên thủ tấn công. Không cho hắn biết chút lễ độ, Mộc Diệu Chủ Thần nhất định sẽ cho rằng chúng ta dễ bắt nạt. Các ngươi không nhìn khẩu khí của hắn, tuy chưa từng nói rõ ra, nhưng chẳng phải vẫn luôn coi mình là Lão Đại của Tinh vực Cửu Diệu sao? Ha ha, Tinh vực Đại Càn, từ lúc nào để cho hắn lên tiếng chứ. Hắn không phải là Thiên Tôn, dựa vào đâu khoa chân múa tay chứ?</w:t>
      </w:r>
    </w:p>
    <w:p>
      <w:pPr>
        <w:pStyle w:val="BodyText"/>
      </w:pPr>
      <w:r>
        <w:t xml:space="preserve">Thủy Diệu Chủ Thần lại nói:</w:t>
      </w:r>
    </w:p>
    <w:p>
      <w:pPr>
        <w:pStyle w:val="BodyText"/>
      </w:pPr>
      <w:r>
        <w:t xml:space="preserve">- Biết đâu hắn dám làm như vậy, là do đã có đột phá rồi. Dụ chúng ta tới cửa rồi cho chúng ta một gậy?</w:t>
      </w:r>
    </w:p>
    <w:p>
      <w:pPr>
        <w:pStyle w:val="BodyText"/>
      </w:pPr>
      <w:r>
        <w:t xml:space="preserve">- Không thể nào, hắn mà đột phá, mấy chục vạn năm trước đã đột phá rồi. Thiên phú của hắn chỉ có thế, năm xưa Lý Huyền Phong chắc chắn cũng đã nhìn ra, nếu không, sao không cho hắn chút tiện ích?</w:t>
      </w:r>
    </w:p>
    <w:p>
      <w:pPr>
        <w:pStyle w:val="BodyText"/>
      </w:pPr>
      <w:r>
        <w:t xml:space="preserve">- Có lý, hơn nữa nếu hắn đã đột phá, đã sớm tới lãnh địa của chúng ta phát hiệu lệnh rồi. Sao còn đợi tới bây giờ?</w:t>
      </w:r>
    </w:p>
    <w:p>
      <w:pPr>
        <w:pStyle w:val="BodyText"/>
      </w:pPr>
      <w:r>
        <w:t xml:space="preserve">- Ta xem việc không nên chậm trễ, chúng ta nhất định phải tiên hạ thủ vi cường. Ngay từ đầu phải áp đảo về khí thế, chỉ có vậy mới có thể ép hắn chịu thua, nhường Mộc Diệu Tinh lại cho chúng ta tìm kiếm di tích của Lý Huyền Phong. Nếu không, đợi đến bao giờ mới có kết quả?</w:t>
      </w:r>
    </w:p>
    <w:p>
      <w:pPr>
        <w:pStyle w:val="BodyText"/>
      </w:pPr>
      <w:r>
        <w:t xml:space="preserve">- Đúng thế, chúng ta đợi không được nữa rồi. Tinh vực xung quanh luôn đợi xem chuyện cười của Tinh vực Cửu Diệu, ngắm nghía thèm thuồng cũng đã nhiều năm rồi. Nếu không phải là uy phong của Lý Huyền Phong vẫn còn, chỉ e cao thủ bên ngoài, sớm kéo đến như ong rồi.</w:t>
      </w:r>
    </w:p>
    <w:p>
      <w:pPr>
        <w:pStyle w:val="BodyText"/>
      </w:pPr>
      <w:r>
        <w:t xml:space="preserve">- Đúng, chúng ta liền xuất phát!</w:t>
      </w:r>
    </w:p>
    <w:p>
      <w:pPr>
        <w:pStyle w:val="BodyText"/>
      </w:pPr>
      <w:r>
        <w:t xml:space="preserve">Tám đại Chủ Thần, nói là làm, gọi đủ nhân mã, nghênh ngang tiến tới Mộc Diệu Tinh.</w:t>
      </w:r>
    </w:p>
    <w:p>
      <w:pPr>
        <w:pStyle w:val="BodyText"/>
      </w:pPr>
      <w:r>
        <w:t xml:space="preserve">o0o</w:t>
      </w:r>
    </w:p>
    <w:p>
      <w:pPr>
        <w:pStyle w:val="BodyText"/>
      </w:pPr>
      <w:r>
        <w:t xml:space="preserve">Mộc Diệu Tinh vẫn là một cảnh tượng thanh bình, Mộc Diệu Chủ Thần cũng biết, giam giữ bảy phi thuyền Chủ Thần tuy oai phong, nhưng ẩn giấu phong ba. Thậm chí có thể là cưỡi hổ khó xuống.</w:t>
      </w:r>
    </w:p>
    <w:p>
      <w:pPr>
        <w:pStyle w:val="BodyText"/>
      </w:pPr>
      <w:r>
        <w:t xml:space="preserve">Phi thuyền Chủ Thần giam giữ lại, tám đại Chủ Thần sao lại có thể chịu ngừng tay? Không biết chừng sẽ liên thủ mà tới, tới lúc đó tuy Mộc Diệu Chủ Thần hắn thần thông quảng đại, nhưng nếu nói muốn chống lại tám đại Chủ Thần liên thủ, tự nhiên là không có cách nào. Thực là mới khách thì dễ tiễn khách khó.</w:t>
      </w:r>
    </w:p>
    <w:p>
      <w:pPr>
        <w:pStyle w:val="BodyText"/>
      </w:pPr>
      <w:r>
        <w:t xml:space="preserve">Tuy nhiên việc này do người kia làm, hắn nhất định phải có cách. Nghe Lãnh Vũ kể lại, người đó có lẽ cũng phải là Chủ Thần cường giả.</w:t>
      </w:r>
    </w:p>
    <w:p>
      <w:pPr>
        <w:pStyle w:val="BodyText"/>
      </w:pPr>
      <w:r>
        <w:t xml:space="preserve">Nhưng cho dù là như vậy, Chủ Thần cường giả, thêm vào Mộc Diệu Chủ Thần hắn nữa, cũng chỉ là hai Chủ Thần mà thôi.</w:t>
      </w:r>
    </w:p>
    <w:p>
      <w:pPr>
        <w:pStyle w:val="BodyText"/>
      </w:pPr>
      <w:r>
        <w:t xml:space="preserve">Tám đại Chủ Thần một khi liên thủ, cùng nhau kéo tới, với thực lực của hai người liên thủ, có thể chống lại được hay không, có thể đoán được ngay.</w:t>
      </w:r>
    </w:p>
    <w:p>
      <w:pPr>
        <w:pStyle w:val="BodyText"/>
      </w:pPr>
      <w:r>
        <w:t xml:space="preserve">Do vậy, Mộc Diệu Chủ Thần trong lòng cũng hết sức lo lắng.</w:t>
      </w:r>
    </w:p>
    <w:p>
      <w:pPr>
        <w:pStyle w:val="BodyText"/>
      </w:pPr>
      <w:r>
        <w:t xml:space="preserve">Chỉ là, trước mặt bao nhiêu thủ hạ, Mộc Diệu Chủ Thần cũng không để lộ ra sự sợ hãi. Lập tức phân phó xuống, tăng cường giám sát, một khi trên bầu trời của Vị diện có gì dao động, lập tức bẩm báo.</w:t>
      </w:r>
    </w:p>
    <w:p>
      <w:pPr>
        <w:pStyle w:val="BodyText"/>
      </w:pPr>
      <w:r>
        <w:t xml:space="preserve">Theo tính toán của hắn, tám đại Chủ Thần một khi nhận được tình báo, trong vòng nửa tháng, nhất định sẽ quay lại. Tới lúc đó, rất có thể sẽ phải lật ngửa ván bài.</w:t>
      </w:r>
    </w:p>
    <w:p>
      <w:pPr>
        <w:pStyle w:val="BodyText"/>
      </w:pPr>
      <w:r>
        <w:t xml:space="preserve">Một khi như vậy, rất có thể sẽ phát sinh đại chiến.</w:t>
      </w:r>
    </w:p>
    <w:p>
      <w:pPr>
        <w:pStyle w:val="BodyText"/>
      </w:pPr>
      <w:r>
        <w:t xml:space="preserve">Tới lúc đó Mộc Diệu Tinh rất có thể sẽ phải chịu cảnh sinh linh đồ thán. Cái này cũng chính là thứ Mộc Diệu Chủ Thần lo lắng nhất. Hắn là cường giả cấp bậc Chủ Thần, đại chiến thế này cho dù không thắng, vẫn có thể bỏ đi. Chỉ là cơ nghiệp của Mộc Diệu Tinh, kéo dài mấy trăm năm nay, không thể nào tiêu tan trong tay mình được. Đó là việc dù thế nào cũng không thể chấp nhận được.</w:t>
      </w:r>
    </w:p>
    <w:p>
      <w:pPr>
        <w:pStyle w:val="BodyText"/>
      </w:pPr>
      <w:r>
        <w:t xml:space="preserve">Mộc Diệu Chủ Thần tâm tình có chút không tốt, người hắn phái đi thăm dò trong Bích Vân Phong, dường như không tìm thấy dấu tích của cao thủ kia.</w:t>
      </w:r>
    </w:p>
    <w:p>
      <w:pPr>
        <w:pStyle w:val="BodyText"/>
      </w:pPr>
      <w:r>
        <w:t xml:space="preserve">Liên tiếp mười mấy ngày, cũng không hề có tin tức gì.</w:t>
      </w:r>
    </w:p>
    <w:p>
      <w:pPr>
        <w:pStyle w:val="BodyText"/>
      </w:pPr>
      <w:r>
        <w:t xml:space="preserve">Biến cố này, khiến Mộc Diệu Chủ Thần tâm tình vốn rất không tốt, càng thêm khó chịu, trong lòng không khỏi ai oán:</w:t>
      </w:r>
    </w:p>
    <w:p>
      <w:pPr>
        <w:pStyle w:val="BodyText"/>
      </w:pPr>
      <w:r>
        <w:t xml:space="preserve">- Ngươi làm xong chuyện tiêu sái kia, không thể vỗ vỗ đít bỏ đi chứ? Đống rối rắm này vứt cho ta sao?</w:t>
      </w:r>
    </w:p>
    <w:p>
      <w:pPr>
        <w:pStyle w:val="BodyText"/>
      </w:pPr>
      <w:r>
        <w:t xml:space="preserve">Mộc Diệu Chủ Thần không cam tân, hạ lệnh tăng cường tìm kiếm, nhưng vẫn không có kết quả gì. Cả Bích Vân Phong hắn đã tìm kiếm khắp lượt rồi, thủy chung không thấy bóng người.</w:t>
      </w:r>
    </w:p>
    <w:p>
      <w:pPr>
        <w:pStyle w:val="BodyText"/>
      </w:pPr>
      <w:r>
        <w:t xml:space="preserve">Cho dù là Chủ Thần cường giả, trong tình trạng tìm kiếm thế này, không hiện thân có thể làm được, nhưng một chút manh mối cũng không có, đây là chuyện biến thái thế nào chứ?</w:t>
      </w:r>
    </w:p>
    <w:p>
      <w:pPr>
        <w:pStyle w:val="BodyText"/>
      </w:pPr>
      <w:r>
        <w:t xml:space="preserve">Cách giải thích duy nhất là, người ta căn bản đã không còn ở Bích Vân Phong nữa rồi.</w:t>
      </w:r>
    </w:p>
    <w:p>
      <w:pPr>
        <w:pStyle w:val="BodyText"/>
      </w:pPr>
      <w:r>
        <w:t xml:space="preserve">Mộc Diệu Chủ Thần rất buồn bã, tới này cách ngày phát sinh chuyện kia đã mười hai ngày rồi, tám đại Chủ Thần cũng chuẩn bị kéo tới.</w:t>
      </w:r>
    </w:p>
    <w:p>
      <w:pPr>
        <w:pStyle w:val="BodyText"/>
      </w:pPr>
      <w:r>
        <w:t xml:space="preserve">Thời khắc mấu chốt này, kẻ gây rối lại không thấy đâu nữa. Đây chẳng phải là đem Mộc Diệu Chủ Thần hắn ném vào lò lửa sao?</w:t>
      </w:r>
    </w:p>
    <w:p>
      <w:pPr>
        <w:pStyle w:val="BodyText"/>
      </w:pPr>
      <w:r>
        <w:t xml:space="preserve">Tuy nhiên sự đã đến nước này, hắn cũng chỉ còn cách cắn răng mà làm thôi. Lập tức hạ lệnh cho đệ tử tâm phúc, đem phi thuyền Chủ Thần của hắn, và mấy phi thuyền Chủ Thần kia đều khống chế chặt.</w:t>
      </w:r>
    </w:p>
    <w:p>
      <w:pPr>
        <w:pStyle w:val="BodyText"/>
      </w:pPr>
      <w:r>
        <w:t xml:space="preserve">Một khi Mộc Diệu Tinh không thể chống cự lại sức công phá của tám đại Chủ Thần kia, sẽ phải bất đắc dĩ lui quân. Nếu không, rất có khả năng tất cả sẽ bị tiêu diệt.</w:t>
      </w:r>
    </w:p>
    <w:p>
      <w:pPr>
        <w:pStyle w:val="BodyText"/>
      </w:pPr>
      <w:r>
        <w:t xml:space="preserve">Những đệ tử tâm phúc kia biết sự việc nghiêm trọng, tự nhiên là răm rắp nghe theo. Có phi thuyền Chủ Thần, ít nhất tất cả cường giả trong Mộc Diệu Thần Điện này vẫn có thể rời đi.</w:t>
      </w:r>
    </w:p>
    <w:p>
      <w:pPr>
        <w:pStyle w:val="BodyText"/>
      </w:pPr>
      <w:r>
        <w:t xml:space="preserve">Chỉ cần tinh anh của Mộc Diệu Thần Điện rời đi rồi, Mộc Diệu Tinh này để lại cho đối phương thì đã sao? Di sản của Lý Huyền Phong? Nếu có thật, trăm vạn năm nay, Mộc Diệu Tinh sao có thể không tìm thấy được?</w:t>
      </w:r>
    </w:p>
    <w:p>
      <w:pPr>
        <w:pStyle w:val="BodyText"/>
      </w:pPr>
      <w:r>
        <w:t xml:space="preserve">Những thế lực kia luôn không tin, vậy để bọn chúng tìm, cho bọn chúng biết sự thực cũng tốt. Đó là dự định xấu nhất!</w:t>
      </w:r>
    </w:p>
    <w:p>
      <w:pPr>
        <w:pStyle w:val="BodyText"/>
      </w:pPr>
      <w:r>
        <w:t xml:space="preserve">Mộc Diệu Chủ Thần ngồi trong Mộc Diệu Thần Điện, pháp nhãn mở rộng. Ngưng trọng nhìn mảnh cơ nghiệp này. Trong lòng không khỏi nuối tiếc.</w:t>
      </w:r>
    </w:p>
    <w:p>
      <w:pPr>
        <w:pStyle w:val="BodyText"/>
      </w:pPr>
      <w:r>
        <w:t xml:space="preserve">Nếu trăm vạn năm nay, chính mình có thể đột phá Thiên Tôn, thì sao đến nỗi này?</w:t>
      </w:r>
    </w:p>
    <w:p>
      <w:pPr>
        <w:pStyle w:val="BodyText"/>
      </w:pPr>
      <w:r>
        <w:t xml:space="preserve">Nếu là Thiên Tôn, giơ tay một cái, những Vị diện kia sao dám có ý khác. Sao dám liên thủ xâm phạm? Trong thế giới mạnh được yếu thua này, thực lực quyết định tất cả.</w:t>
      </w:r>
    </w:p>
    <w:p>
      <w:pPr>
        <w:pStyle w:val="BodyText"/>
      </w:pPr>
      <w:r>
        <w:t xml:space="preserve">Trong lúc đang ngưng thần, một đệ tử đột nhiên vào báo:</w:t>
      </w:r>
    </w:p>
    <w:p>
      <w:pPr>
        <w:pStyle w:val="BodyText"/>
      </w:pPr>
      <w:r>
        <w:t xml:space="preserve">- Chủ Thần đại nhân, phía trên Vị diện phát hiện có tập đoàn khả nghi xâm phạm, nghi là phi thuyền Chủ Thần của các Chủ Thần khác.</w:t>
      </w:r>
    </w:p>
    <w:p>
      <w:pPr>
        <w:pStyle w:val="BodyText"/>
      </w:pPr>
      <w:r>
        <w:t xml:space="preserve">- Phi thuyền Chủ Thần?</w:t>
      </w:r>
    </w:p>
    <w:p>
      <w:pPr>
        <w:pStyle w:val="BodyText"/>
      </w:pPr>
      <w:r>
        <w:t xml:space="preserve">Mộc Diệu Chủ Thần ánh mắt trừng lên, bắn ra một đạo tinh quang:</w:t>
      </w:r>
    </w:p>
    <w:p>
      <w:pPr>
        <w:pStyle w:val="BodyText"/>
      </w:pPr>
      <w:r>
        <w:t xml:space="preserve">- Đến nhanh như vậy sao? Phi thuyền Chủ Thần của bọn chúng bị giữ lại bảy chiếc, chỉ còn lại một chiếc. Một chiếc phi thuyền Chủ Thần, có thể đem theo bao nhiêu người?</w:t>
      </w:r>
    </w:p>
    <w:p>
      <w:pPr>
        <w:pStyle w:val="BodyText"/>
      </w:pPr>
      <w:r>
        <w:t xml:space="preserve">- Truyền lệnh của ta, chuẩn bị nghênh chiến.</w:t>
      </w:r>
    </w:p>
    <w:p>
      <w:pPr>
        <w:pStyle w:val="BodyText"/>
      </w:pPr>
      <w:r>
        <w:t xml:space="preserve">Mộc Diệu Chủ Thần lúc này quả thực biểu hiện ra thần thái mà một Chủ Thần phải có. Đứng lên, thần tình kiên định, hướng ra phía ngoài sải bước.</w:t>
      </w:r>
    </w:p>
    <w:p>
      <w:pPr>
        <w:pStyle w:val="BodyText"/>
      </w:pPr>
      <w:r>
        <w:t xml:space="preserve">Bất kể kết cục thế nào, nhất định phải toàn lực chiến đấu.</w:t>
      </w:r>
    </w:p>
    <w:p>
      <w:pPr>
        <w:pStyle w:val="BodyText"/>
      </w:pPr>
      <w:r>
        <w:t xml:space="preserve">Chỉ cần toàn lực chiến đấu, bất kể thắng bại, chỉ cần thu phục chúng nhân, mới có thể khiến cho thủ hạ cam tâm theo ngươi. Nếu không, gặp khó khăn liền bỏ chạy, thủ hạ sao có thể phục được.</w:t>
      </w:r>
    </w:p>
    <w:p>
      <w:pPr>
        <w:pStyle w:val="BodyText"/>
      </w:pPr>
      <w:r>
        <w:t xml:space="preserve">Phía trên Mộc Diệu Tinh, một chiếc phi thuyền Chủ Thần sát khí đằng đằng đâm rách tầng mây, lao nhanh xuống. Tám đại Chủ Thần đã ra khỏi phi thuyền, xông lên phía trước.</w:t>
      </w:r>
    </w:p>
    <w:p>
      <w:pPr>
        <w:pStyle w:val="BodyText"/>
      </w:pPr>
      <w:r>
        <w:t xml:space="preserve">- Ha ha, các người xem, Mộc Diệu Chủ Thần hình như rất khách khí, đích thân ra đón tiếp, ha ha ha.</w:t>
      </w:r>
    </w:p>
    <w:p>
      <w:pPr>
        <w:pStyle w:val="BodyText"/>
      </w:pPr>
      <w:r>
        <w:t xml:space="preserve">Nhìn thấy Mộc Diệu Chủ Thần nghiêm trận đợi địch, tám đại Chủ Thần đều đắc ý cười lên. Bọn chúng sao không nhìn ra, Mộc Diệu Chủ Thần càng như vậy, càng chứng tỏ trong lòng hắn không chắc chắn.</w:t>
      </w:r>
    </w:p>
    <w:p>
      <w:pPr>
        <w:pStyle w:val="BodyText"/>
      </w:pPr>
      <w:r>
        <w:t xml:space="preserve">Nếu không, hắn hoàn toàn có thể đường hoàng ngồi trong Thần vực Mộc Diệu chờ đợi bọn chúng, hà tất phải ra đây đợi. Hiển nhiên, Mộc Diệu Chủ Thần đã ý thức được sẽ phát sinh đại chiến, chỉ là không muốn đem chiến hỏa lan tới Mộc Diệu Tinh mà thôi.</w:t>
      </w:r>
    </w:p>
    <w:p>
      <w:pPr>
        <w:pStyle w:val="BodyText"/>
      </w:pPr>
      <w:r>
        <w:t xml:space="preserve">Dụng tâm vất vả này quả là tốt, chỉ là, tám đại Chủ Thần sao có thể làm như hắn mong muốn.</w:t>
      </w:r>
    </w:p>
    <w:p>
      <w:pPr>
        <w:pStyle w:val="BodyText"/>
      </w:pPr>
      <w:r>
        <w:t xml:space="preserve">- Mộc Diệu Chủ Thần, ngày trước cách biệt, các hạ oai phong tự hồ không bằng năm xưa.</w:t>
      </w:r>
    </w:p>
    <w:p>
      <w:pPr>
        <w:pStyle w:val="BodyText"/>
      </w:pPr>
      <w:r>
        <w:t xml:space="preserve">- Đúng vậy, nhìn thần sắc có vẻ không được tốt.</w:t>
      </w:r>
    </w:p>
    <w:p>
      <w:pPr>
        <w:pStyle w:val="BodyText"/>
      </w:pPr>
      <w:r>
        <w:t xml:space="preserve">Những Chủ Thần nay, lúc này không có chút khí độ của Chủ Thần, chỉ là châm chọc khiêu khích Mộc Diệu Chủ Thần.</w:t>
      </w:r>
    </w:p>
    <w:p>
      <w:pPr>
        <w:pStyle w:val="BodyText"/>
      </w:pPr>
      <w:r>
        <w:t xml:space="preserve">Mộc Diệu Chủ Thần hừ lạnh một tiếng, bình tĩnh đáp:</w:t>
      </w:r>
    </w:p>
    <w:p>
      <w:pPr>
        <w:pStyle w:val="BodyText"/>
      </w:pPr>
      <w:r>
        <w:t xml:space="preserve">- Chư vị, đấu đã võ mồm thì có ích lợi gì. Cách Mật Hội Chủ Thần vẫn còn mấy ngày, chư vị tựa hồ tới sớm thì phải.</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43" w:name="chương-1021"/>
      <w:bookmarkEnd w:id="1043"/>
      <w:r>
        <w:t xml:space="preserve">1021. Chương 1021</w:t>
      </w:r>
    </w:p>
    <w:p>
      <w:pPr>
        <w:pStyle w:val="Compact"/>
      </w:pPr>
      <w:r>
        <w:br w:type="textWrapping"/>
      </w:r>
      <w:r>
        <w:br w:type="textWrapping"/>
      </w:r>
    </w:p>
    <w:p>
      <w:pPr>
        <w:pStyle w:val="BodyText"/>
      </w:pPr>
      <w:r>
        <w:t xml:space="preserve">Chương 1021 : Chủ Thần hỗn chiến.</w:t>
      </w:r>
    </w:p>
    <w:p>
      <w:pPr>
        <w:pStyle w:val="BodyText"/>
      </w:pPr>
      <w:r>
        <w:t xml:space="preserve">Lời của Mộc Diệu Chủ Thần khiến những Chủ Thần kia đầu tiên là sửng sốt, sau đó đều ha ha cười lớn. Mộc Diệu Chủ Thần biểu hiện như vậy, chứng tỏ hắn rất lo lắng.</w:t>
      </w:r>
    </w:p>
    <w:p>
      <w:pPr>
        <w:pStyle w:val="BodyText"/>
      </w:pPr>
      <w:r>
        <w:t xml:space="preserve">Càng như thế, càng khiến tám đại Chủ Thần kia cảm thấy vui mừng. Năm xưa Mộc Diệu Chủ Thần trước mặt bọn họ vô cùng cao giọng, luôn với tư thế cao hơn người khác. Điều này khiến bọn họ luôn cảm thấy không hài lòng. Tới nay có cơ hội này, liên thủ lại với nhau, có khoái cảm như được đổi đời vậy.</w:t>
      </w:r>
    </w:p>
    <w:p>
      <w:pPr>
        <w:pStyle w:val="BodyText"/>
      </w:pPr>
      <w:r>
        <w:t xml:space="preserve">Nhìn thấy bộ dạng này của Mộc Diệu Chủ Thần, bọn họ liền cảm thấy vô cùng đắc ý.</w:t>
      </w:r>
    </w:p>
    <w:p>
      <w:pPr>
        <w:pStyle w:val="BodyText"/>
      </w:pPr>
      <w:r>
        <w:t xml:space="preserve">La Hầu Chủ Thần cười lạnh một tiếng:</w:t>
      </w:r>
    </w:p>
    <w:p>
      <w:pPr>
        <w:pStyle w:val="BodyText"/>
      </w:pPr>
      <w:r>
        <w:t xml:space="preserve">- Mộc Diệu Chủ Thần, nói thẳng nhé, chúng ta lần này tới không phải để đùa với ngươi. Ngươi giữ phi thuyền Chủ Thần của chúng ta, muốn làm thế nào đây?</w:t>
      </w:r>
    </w:p>
    <w:p>
      <w:pPr>
        <w:pStyle w:val="BodyText"/>
      </w:pPr>
      <w:r>
        <w:t xml:space="preserve">- Chư vị, phi thuyền Chủ Thần của các vị không sai, nhưng các vị đừng quên rằng, phi thuyền Chủ Thần của các vị đã đến không đúng nơi, không đúng lúc. Giữ lại là lẽ đương nhiên. Các vị không thấy nợ ta một lời giải thích sao?</w:t>
      </w:r>
    </w:p>
    <w:p>
      <w:pPr>
        <w:pStyle w:val="BodyText"/>
      </w:pPr>
      <w:r>
        <w:t xml:space="preserve">- Ha ha, đúng vậy, lần này chúng ta tới chính là muốn giải thích với ngươi. Chỉ là không biết ngươi có chịu nổi lời giải thích này không mà thôi.</w:t>
      </w:r>
    </w:p>
    <w:p>
      <w:pPr>
        <w:pStyle w:val="BodyText"/>
      </w:pPr>
      <w:r>
        <w:t xml:space="preserve">- Có ý gì?</w:t>
      </w:r>
    </w:p>
    <w:p>
      <w:pPr>
        <w:pStyle w:val="BodyText"/>
      </w:pPr>
      <w:r>
        <w:t xml:space="preserve">Trong lòng Mộc Diệu Chủ Thần căng thẳng, ánh mắt lộ ra ý đề phòng.</w:t>
      </w:r>
    </w:p>
    <w:p>
      <w:pPr>
        <w:pStyle w:val="BodyText"/>
      </w:pPr>
      <w:r>
        <w:t xml:space="preserve">- Mộc Diệu Chủ Thần, chuyện đến nước này cũng không cần giả bộ hồ đồ nữa. Hôm nay chúng ta tới là muốn hỏi người, di chỉ của Lý Huyền Phong tiền bối, người rốt cuộc có chịu mở cửa hay không?</w:t>
      </w:r>
    </w:p>
    <w:p>
      <w:pPr>
        <w:pStyle w:val="BodyText"/>
      </w:pPr>
      <w:r>
        <w:t xml:space="preserve">Mộc Diệu Chủ Thần không tức giận mà lại cười lớn:</w:t>
      </w:r>
    </w:p>
    <w:p>
      <w:pPr>
        <w:pStyle w:val="BodyText"/>
      </w:pPr>
      <w:r>
        <w:t xml:space="preserve">- Chủ đề cũ rích này, các người không chán, ta thì chán lắm rồi. Lý Huyền Phong với ta quả thực có ân chỉ giáo, nhưng Mộc Diệu Tinh này không hề có di chỉ gì. Các người không tin, ta cũng chẳng có cách nào.</w:t>
      </w:r>
    </w:p>
    <w:p>
      <w:pPr>
        <w:pStyle w:val="BodyText"/>
      </w:pPr>
      <w:r>
        <w:t xml:space="preserve">- Ngươi nói không có là không có sao? Trừ phi ngươi để chúng ta tìm kiếm, nếu không, ai cũng không tin lời của ngươi được. Những lời này đã lừa chúng ta mấy chục vạn năm, lẽ nào còn muốn tiếp tục lừa nữa sao?</w:t>
      </w:r>
    </w:p>
    <w:p>
      <w:pPr>
        <w:pStyle w:val="BodyText"/>
      </w:pPr>
      <w:r>
        <w:t xml:space="preserve">- Đừng phí lời vô ích với hắn. Tinh vực Cửu Diệu phải do mọi người cùng định đoạt, không nên do mình hắn quyết định. Mộc Diệu, nên biết điều một chút, để chúng ta tìm kiếm, nếu không hôm nay đừng trách chúng ta không khách khí.</w:t>
      </w:r>
    </w:p>
    <w:p>
      <w:pPr>
        <w:pStyle w:val="BodyText"/>
      </w:pPr>
      <w:r>
        <w:t xml:space="preserve">Có người lên tiếng, những Chủ Thần khác cũng đều lên tiếng quát to. Ai cũng tuyên bố đòi nợ cũ cùng Mộc Diệu Chủ Thần, lại còn nói phải cho Mộc Diệu Chủ Thần biết thế nào là lễ độ.</w:t>
      </w:r>
    </w:p>
    <w:p>
      <w:pPr>
        <w:pStyle w:val="BodyText"/>
      </w:pPr>
      <w:r>
        <w:t xml:space="preserve">Mộc Diệu Chủ Thần thấy việc hôm nay không dễ kết thúc, cũng không dám tùy tiện chủ động gây sự.</w:t>
      </w:r>
    </w:p>
    <w:p>
      <w:pPr>
        <w:pStyle w:val="BodyText"/>
      </w:pPr>
      <w:r>
        <w:t xml:space="preserve">Hắn biết, một khi gây chiến, lấy tám đánh một, hắn nhất định thất bại.</w:t>
      </w:r>
    </w:p>
    <w:p>
      <w:pPr>
        <w:pStyle w:val="BodyText"/>
      </w:pPr>
      <w:r>
        <w:t xml:space="preserve">Tuy thực lực của hắn lợi hại hơn mấy Chủ Thần này, nhưng cách biệt số lượng lớn như vậy, tuyệt đối không thể nào có cơ hội thắng lợi nào.</w:t>
      </w:r>
    </w:p>
    <w:p>
      <w:pPr>
        <w:pStyle w:val="BodyText"/>
      </w:pPr>
      <w:r>
        <w:t xml:space="preserve">Chỉ là, nhìn cục diện trước mắt, đối phương đã có ý tới khiêu khích, tuyệt đối không thể dễ dàng chịu ngừng tay.</w:t>
      </w:r>
    </w:p>
    <w:p>
      <w:pPr>
        <w:pStyle w:val="BodyText"/>
      </w:pPr>
      <w:r>
        <w:t xml:space="preserve">Nói cách khác, trận chiến hôm nay, là không thể tránh khỏi.</w:t>
      </w:r>
    </w:p>
    <w:p>
      <w:pPr>
        <w:pStyle w:val="BodyText"/>
      </w:pPr>
      <w:r>
        <w:t xml:space="preserve">Ý niệm vừa chuyển, liền suy nghĩ cách ứng phó.</w:t>
      </w:r>
    </w:p>
    <w:p>
      <w:pPr>
        <w:pStyle w:val="BodyText"/>
      </w:pPr>
      <w:r>
        <w:t xml:space="preserve">Tám đại Chủ Thần kia thấy Mộc Diệu Chủ Thần không nói gì, lập tức trở nên cảnh giác. Tuy bọn họ người đông, nhưng Mộc Diệu Chủ Thần đè trên đầu bọn họ mấy chục vạn năm, tới nay nếu thực sự khai chiến với hắn, trong lòng vẫn còn chút sợ hãi.</w:t>
      </w:r>
    </w:p>
    <w:p>
      <w:pPr>
        <w:pStyle w:val="BodyText"/>
      </w:pPr>
      <w:r>
        <w:t xml:space="preserve">Tám đại Chủ Thần rất ăn ý, tám vị trí bao vây thành một vòng tròn, đem Mộc Diệu Chủ Thần vây vào giữa.</w:t>
      </w:r>
    </w:p>
    <w:p>
      <w:pPr>
        <w:pStyle w:val="BodyText"/>
      </w:pPr>
      <w:r>
        <w:t xml:space="preserve">Mộc Diệu Chủ Thần cười lạnh một tiếng:</w:t>
      </w:r>
    </w:p>
    <w:p>
      <w:pPr>
        <w:pStyle w:val="BodyText"/>
      </w:pPr>
      <w:r>
        <w:t xml:space="preserve">- Cuối cùng cũng trở mặt rồi sao?</w:t>
      </w:r>
    </w:p>
    <w:p>
      <w:pPr>
        <w:pStyle w:val="BodyText"/>
      </w:pPr>
      <w:r>
        <w:t xml:space="preserve">- Đừng nhiều lời, nhìn đao.</w:t>
      </w:r>
    </w:p>
    <w:p>
      <w:pPr>
        <w:pStyle w:val="BodyText"/>
      </w:pPr>
      <w:r>
        <w:t xml:space="preserve">Một thanh bảo đao như ánh trăng múa ra một cái cầu vồng quét tới.</w:t>
      </w:r>
    </w:p>
    <w:p>
      <w:pPr>
        <w:pStyle w:val="BodyText"/>
      </w:pPr>
      <w:r>
        <w:t xml:space="preserve">Công kích của từng người không có uy hiếp gì với Mộc Diệu Chủ Thần. Mộc Diệu Chủ Thần hơi lui một chút, tay nắm lại liền xuất hiện một trường côn màu đen.</w:t>
      </w:r>
    </w:p>
    <w:p>
      <w:pPr>
        <w:pStyle w:val="BodyText"/>
      </w:pPr>
      <w:r>
        <w:t xml:space="preserve">Thanh trường côn này nhìn không có gì đặc biệt nhưng cầm trong tay, khí thế của Mộc Diệu Chủ Thần lập tức khác hẳn, phảng phất trong nháy mắt khí thế đã tăng lên mười lần.</w:t>
      </w:r>
    </w:p>
    <w:p>
      <w:pPr>
        <w:pStyle w:val="BodyText"/>
      </w:pPr>
      <w:r>
        <w:t xml:space="preserve">- Ô Linh Bổng!</w:t>
      </w:r>
    </w:p>
    <w:p>
      <w:pPr>
        <w:pStyle w:val="BodyText"/>
      </w:pPr>
      <w:r>
        <w:t xml:space="preserve">Những Chủ Thần kia thấy vật này đều cả kinh. Ô Linh Bổng này là vũ khí năm xưa Lý Huyền Phong tự tay luyện chế, quá trình luyện chế rất nhiều cường giả của Tinh vực Cửu Diệu cũng đều biết. Bởi vậy với Ô Linh Bổng này không hề lạ lẫm gì.</w:t>
      </w:r>
    </w:p>
    <w:p>
      <w:pPr>
        <w:pStyle w:val="BodyText"/>
      </w:pPr>
      <w:r>
        <w:t xml:space="preserve">Quan trọng nhất là, Ô Linh Bổng là Thiên Tôn Thần Khí, tuyệt đối không tầm thường. Có thanh Ô Linh Bổng này, cấp bậc của Mộc Diệu Chủ Thần lập tức khác hẳn.</w:t>
      </w:r>
    </w:p>
    <w:p>
      <w:pPr>
        <w:pStyle w:val="BodyText"/>
      </w:pPr>
      <w:r>
        <w:t xml:space="preserve">Cầm Ô Linh Bổng trong tay, Mộc Diệu Chủ Thần hừ lạnh một tiếng, hai tay vung trường bổng quét ngang ba vòng, từng lớp gió xoáy màu đen tiền tràn ra, lớp ngoài cùng lại giống như đao phong không thể phá vỡ, không ngừng mở rộng ra, lướt qua chỗ nào, hư không trực tiếp bị cắt thành hai đoạn.</w:t>
      </w:r>
    </w:p>
    <w:p>
      <w:pPr>
        <w:pStyle w:val="BodyText"/>
      </w:pPr>
      <w:r>
        <w:t xml:space="preserve">Tiếp đó, lớp thứ hai, lớp thứ ba, từng lớp từng lớp không ngừng tràn ra, tầng tầng lớp lớp đem cả hư không cắt thành một không gian không có quy tắc nhất định.</w:t>
      </w:r>
    </w:p>
    <w:p>
      <w:pPr>
        <w:pStyle w:val="BodyText"/>
      </w:pPr>
      <w:r>
        <w:t xml:space="preserve">Nhật Diệu Chủ Thần biết là lợi hại, hét lớn:</w:t>
      </w:r>
    </w:p>
    <w:p>
      <w:pPr>
        <w:pStyle w:val="BodyText"/>
      </w:pPr>
      <w:r>
        <w:t xml:space="preserve">- Đây là pháp thuật không gian thiết cát, một khi bị cuốn vào sẽ bị cuốn vào dị thứ nguyên, rơi vào trong khe nứt tinh hà.</w:t>
      </w:r>
    </w:p>
    <w:p>
      <w:pPr>
        <w:pStyle w:val="BodyText"/>
      </w:pPr>
      <w:r>
        <w:t xml:space="preserve">Một khi rơi vào khe nứt tinh hà, cho dù là Chủ Thần cũng không có cách thoát ra. Dù sao, quy tắc không gian là một trong hai quy tắc lớn nhất trong Vũ trụ.</w:t>
      </w:r>
    </w:p>
    <w:p>
      <w:pPr>
        <w:pStyle w:val="BodyText"/>
      </w:pPr>
      <w:r>
        <w:t xml:space="preserve">Vũ trụ đồng nghĩa với không gian và thời gian. Quy tắc không gian và thời gian cũng là hai quy tắc lớn nhất.</w:t>
      </w:r>
    </w:p>
    <w:p>
      <w:pPr>
        <w:pStyle w:val="BodyText"/>
      </w:pPr>
      <w:r>
        <w:t xml:space="preserve">Thủ đoạn này của Mộc Diệu Chủ Thần, tuy không phải là không gian pháp thuật thuần khiết, nhưng hiển nhiên đã âm thầm dung hợp một vài sự huyền ảo của không gian pháp thuật.</w:t>
      </w:r>
    </w:p>
    <w:p>
      <w:pPr>
        <w:pStyle w:val="BodyText"/>
      </w:pPr>
      <w:r>
        <w:t xml:space="preserve">Mặc dù chỉ là mới nhập môn, nhưng uy lực cũng đã rất ghê gớm.</w:t>
      </w:r>
    </w:p>
    <w:p>
      <w:pPr>
        <w:pStyle w:val="BodyText"/>
      </w:pPr>
      <w:r>
        <w:t xml:space="preserve">Bởi vậy Nhật Diệu Chủ Thần nhìn thấy thủ đoạn thần thông này, không dám chậm trễ, lên tiếng cảnh báo. Những Chủ Thần kia tuy nhất thời không nhìn ra thần thông này, nhưng đều là cường giả thân chinh bách chiến, nhìn thấy tình thế không ổn liền phòng bị, nhanh chóng lui lại, tránh khỏi công kích cường hãn này.</w:t>
      </w:r>
    </w:p>
    <w:p>
      <w:pPr>
        <w:pStyle w:val="BodyText"/>
      </w:pPr>
      <w:r>
        <w:t xml:space="preserve">Mộc Diệu Chủ Thần cười lạnh:</w:t>
      </w:r>
    </w:p>
    <w:p>
      <w:pPr>
        <w:pStyle w:val="BodyText"/>
      </w:pPr>
      <w:r>
        <w:t xml:space="preserve">- Các người tám đánh một còn phải trốn tránh sao?</w:t>
      </w:r>
    </w:p>
    <w:p>
      <w:pPr>
        <w:pStyle w:val="BodyText"/>
      </w:pPr>
      <w:r>
        <w:t xml:space="preserve">Hỏa Diệu Chủ Thần cuồng tiếu:</w:t>
      </w:r>
    </w:p>
    <w:p>
      <w:pPr>
        <w:pStyle w:val="BodyText"/>
      </w:pPr>
      <w:r>
        <w:t xml:space="preserve">- Vội gì chứ? Ngươi muốn chết rất dễ, mấy anh em chúng ta sẽ giúp siêu độ cho ngươi.</w:t>
      </w:r>
    </w:p>
    <w:p>
      <w:pPr>
        <w:pStyle w:val="BodyText"/>
      </w:pPr>
      <w:r>
        <w:t xml:space="preserve">Tránh được công kích này của Mộc Diệu Chủ Thần, tám đại Chủ Thần lại thu nhỏ vòng vây. Hỏa Diệu Chủ Thần trường thương trong tay điểm ra một cái, ngọn lửa như một con xích long thoát vây, gương nanh múa vuốt hướng về phía Mộc Diệu Chủ Thần.</w:t>
      </w:r>
    </w:p>
    <w:p>
      <w:pPr>
        <w:pStyle w:val="BodyText"/>
      </w:pPr>
      <w:r>
        <w:t xml:space="preserve">Mộc Diệu Chủ Thần không phải sợ hãi Hỏa Diệu Chủ Thần, nhưng không đi trực tiếp va chạm với đòn tấn công này, thân thể khẽ vươn lên đã vọt lên trên cao.</w:t>
      </w:r>
    </w:p>
    <w:p>
      <w:pPr>
        <w:pStyle w:val="BodyText"/>
      </w:pPr>
      <w:r>
        <w:t xml:space="preserve">Ô Linh Bổng thuận tay vung lên, hình thành vũng xoáy màu đen, Mộc Diệu Chủ Thần ở giữa giống như một đám mây màu đen bay lượn ở bên trên.</w:t>
      </w:r>
    </w:p>
    <w:p>
      <w:pPr>
        <w:pStyle w:val="BodyText"/>
      </w:pPr>
      <w:r>
        <w:t xml:space="preserve">- Ha ha, chạy đi đâu?</w:t>
      </w:r>
    </w:p>
    <w:p>
      <w:pPr>
        <w:pStyle w:val="BodyText"/>
      </w:pPr>
      <w:r>
        <w:t xml:space="preserve">Một tràng cười quái dị ở phía sau truyền tới, đồng thời, một đao cực kỳ nhanh nhẹn và kiên quyết cũng chém tới.</w:t>
      </w:r>
    </w:p>
    <w:p>
      <w:pPr>
        <w:pStyle w:val="BodyText"/>
      </w:pPr>
      <w:r>
        <w:t xml:space="preserve">Một đao này không giống với một đao lạnh lẽo vừa nãy của Nguyệt Diệu Chủ Thần, còn chưa tới nơi thì nhiệt lưu cường đại đã như nước lũ lao tới.</w:t>
      </w:r>
    </w:p>
    <w:p>
      <w:pPr>
        <w:pStyle w:val="BodyText"/>
      </w:pPr>
      <w:r>
        <w:t xml:space="preserve">Xuất đao này chính là Nhật Diệu Chủ Thần, phong cách hoàn toàn khác Nguyệt Diệu Chủ Thần, nhưng uy lực không hề kém mà chỉ có hơn.</w:t>
      </w:r>
    </w:p>
    <w:p>
      <w:pPr>
        <w:pStyle w:val="BodyText"/>
      </w:pPr>
      <w:r>
        <w:t xml:space="preserve">Một đao bá đạo này lại chém tới điểm yếu của Mộc Diệu Chủ Thần. Nếu không phải Mộc Diệu Chủ Thần sớm đã đề phòng thì e rằng hiện tại đã bị chém thành hai khúc rồi.</w:t>
      </w:r>
    </w:p>
    <w:p>
      <w:pPr>
        <w:pStyle w:val="BodyText"/>
      </w:pPr>
      <w:r>
        <w:t xml:space="preserve">Ô Linh Bổng tùy tiện đỡ ra, đao và trường bổng va chạm vào nhau, âm thanh thảm thiết, chói tai liền phát ra.</w:t>
      </w:r>
    </w:p>
    <w:p>
      <w:pPr>
        <w:pStyle w:val="BodyText"/>
      </w:pPr>
      <w:r>
        <w:t xml:space="preserve">Hai đại Chủ Thần bao vây vẫn không thể đánh bại Mộc Diệu Chủ Thần. Nguyệt Diệu Chủ Thần thấy Hỏa Diệu Chủ Thần và Nhật Diệu Chủ Thần đều không thể đánh bại Mộc Diệu Chủ Thần, ngân lao lại vung lên, hô lớn:</w:t>
      </w:r>
    </w:p>
    <w:p>
      <w:pPr>
        <w:pStyle w:val="BodyText"/>
      </w:pPr>
      <w:r>
        <w:t xml:space="preserve">- Nhật Diệu, ta tới giúp ngươi. Hai ta Nhật Nguyệt cùng phát sáng.</w:t>
      </w:r>
    </w:p>
    <w:p>
      <w:pPr>
        <w:pStyle w:val="BodyText"/>
      </w:pPr>
      <w:r>
        <w:t xml:space="preserve">Nhật Diệu và Nguyệt Diệu đều dùng đao, hơn nữa quan hệ của hai người cũng vô cùng thân thiết, có một bộ đao kỹ cùng nghiên cứu ra, dùng để chém giết giữa các cường giả, hiệu quả vô cùng tốt.</w:t>
      </w:r>
    </w:p>
    <w:p>
      <w:pPr>
        <w:pStyle w:val="BodyText"/>
      </w:pPr>
      <w:r>
        <w:t xml:space="preserve">Bộ đao kỹ này vốn là bí mật của bọn họ, nhưng trong trường hợp này không cần phải che giấu nữa. Hai người đưa mắt ra hiệu, liền đồng thời lao về phía Mộc Diệu Chủ Thần.</w:t>
      </w:r>
    </w:p>
    <w:p>
      <w:pPr>
        <w:pStyle w:val="BodyText"/>
      </w:pPr>
      <w:r>
        <w:t xml:space="preserve">Như vậy tám đại Chủ Thần thì đã có ba người tham gia vào cuộc chiến. Đặc biệt là Nhật Nguyệt hai đại Chủ Thần, phối hợp vô cùng ăn ý.</w:t>
      </w:r>
    </w:p>
    <w:p>
      <w:pPr>
        <w:pStyle w:val="BodyText"/>
      </w:pPr>
      <w:r>
        <w:t xml:space="preserve">Loại ăn ý này, không giống với chiến hữu thông thường. Cơ hồ đã ăn ý tới xương tủy, mỗi đao đều có hô ứng, khiến uy thế tăng lên gấp bội.</w:t>
      </w:r>
    </w:p>
    <w:p>
      <w:pPr>
        <w:pStyle w:val="BodyText"/>
      </w:pPr>
      <w:r>
        <w:t xml:space="preserve">Cứ như vậy, Mộc Diệu Chủ Thần cơ hồ một người phải đấu với bốn người. Cứ đấu như vậy mấy hiệp liền cảm thấy trước sau đều có địch, vô cùng khổ sở.</w:t>
      </w:r>
    </w:p>
    <w:p>
      <w:pPr>
        <w:pStyle w:val="BodyText"/>
      </w:pPr>
      <w:r>
        <w:t xml:space="preserve">Đáng sợ nhất là bên cạnh còn có năm Chủ Thần đang nhìn chằm chằm, lúc nào cũng có thể bất ngờ tham chiến. Đó mới là điều đáng sợ nhất.</w:t>
      </w:r>
    </w:p>
    <w:p>
      <w:pPr>
        <w:pStyle w:val="BodyText"/>
      </w:pPr>
      <w:r>
        <w:t xml:space="preserve">Mộc Diệu Chủ Thần vừa chiến đấu vừa vận dụng Thần hồn, truyền âm cho đệ tử tâm phúc, để bọn họ đem phi thuyền Chủ Thần tập trung đợi lệnh.</w:t>
      </w:r>
    </w:p>
    <w:p>
      <w:pPr>
        <w:pStyle w:val="BodyText"/>
      </w:pPr>
      <w:r>
        <w:t xml:space="preserve">Một khi tình thế bất lợi sẽ tùy thời cơ bỏ Mộc Diệu Tinh, đó cũng là không có cách nào khác. Với thực lực của hắn, tuyệt đối không thể nào đấu được với tám đại Chủ Thần liên thủ.</w:t>
      </w:r>
    </w:p>
    <w:p>
      <w:pPr>
        <w:pStyle w:val="BodyText"/>
      </w:pPr>
      <w:r>
        <w:t xml:space="preserve">Hiện tại mới chỉ có ba người tham gia cuộc chiến đã khiến hắn chật vật như vậy, nếu tám người cùng xông lên, chiến cuộc đại loạn, tuy hắn có thể đả thương mấy người nhưng bị vây lại thì chỉ còn nước chết, Thần hồn cũng không thoát ra được.</w:t>
      </w:r>
    </w:p>
    <w:p>
      <w:pPr>
        <w:pStyle w:val="BodyText"/>
      </w:pPr>
      <w:r>
        <w:t xml:space="preserve">Bởi vậy, Mộc Diệu Chủ Thần tâm thần không loạn, tuyệt đối không để mình bị thương. Vừa chiến đấu vừa lùi lại, bắt đầu tìm cơ hội rút lui.</w:t>
      </w:r>
    </w:p>
    <w:p>
      <w:pPr>
        <w:pStyle w:val="BodyText"/>
      </w:pPr>
      <w:r>
        <w:t xml:space="preserve">Ba đại Chủ Thần kia cũng là cao thủ chiến đấu, thấy bổng pháp của Mộc Diệu Chủ Thần đã có chút chật vật. Tuy còn năm người nữa chưa tham gia chiến đấu, nhưng không đồng nghĩa là bọn họ sẽ không tham gia.</w:t>
      </w:r>
    </w:p>
    <w:p>
      <w:pPr>
        <w:pStyle w:val="BodyText"/>
      </w:pPr>
      <w:r>
        <w:t xml:space="preserve">Chỉ là vì chiến cuộc quá nhỏ, bọn họ nếu tùy tiện tham gia, chỉ càng vướng chân vướng tay, ngược lại càng khiến thêm bất tiện.</w:t>
      </w:r>
    </w:p>
    <w:p>
      <w:pPr>
        <w:pStyle w:val="BodyText"/>
      </w:pPr>
      <w:r>
        <w:t xml:space="preserve">Bởi vậy nên mới không ra tay, chỉ đứng bên quan sát. Đương nhiên không phải là xem cho vui, mà là tìm cơ hội có thể một chiêu lấy mạng Mộc Diệu Chủ Thần.</w:t>
      </w:r>
    </w:p>
    <w:p>
      <w:pPr>
        <w:pStyle w:val="BodyText"/>
      </w:pPr>
      <w:r>
        <w:t xml:space="preserve">Chỉ là Mộc Diệu Chủ Thần cũng không phải chỉ có hư danh, tuy chật vật nhưng không hề loạn, cự ly duy trì rất tốt, không bao giờ để mình rơi vào tình cảnh nguy hiểm không thể tự cứu khiến bọn họ có thể tập kích.</w:t>
      </w:r>
    </w:p>
    <w:p>
      <w:pPr>
        <w:pStyle w:val="BodyText"/>
      </w:pPr>
      <w:r>
        <w:t xml:space="preserve">La Hầu Chủ Thần xem xét một lát, kêu lên:</w:t>
      </w:r>
    </w:p>
    <w:p>
      <w:pPr>
        <w:pStyle w:val="BodyText"/>
      </w:pPr>
      <w:r>
        <w:t xml:space="preserve">- Nhật Diệu, Nguyệt Diệu, Hỏa Diệu, mở rộng phạm vi, tám người cùng lên, không để hắn kéo dài nữa. Kéo càng dài, e rằng hắn sẽ chạy mất.</w:t>
      </w:r>
    </w:p>
    <w:p>
      <w:pPr>
        <w:pStyle w:val="BodyText"/>
      </w:pPr>
      <w:r>
        <w:t xml:space="preserve">La Hầu Chủ Thần nhìn rất chuẩn xác, thấy Mộc Diệu Chủ Thần quả nhiên có dấu hiệu chạy trốn, liền hét lớn như vậy nhắc nhở đồng đạo, đồng thời cũng uy hiếp Mộc Diệu Chủ Thần.</w:t>
      </w:r>
    </w:p>
    <w:p>
      <w:pPr>
        <w:pStyle w:val="BodyText"/>
      </w:pPr>
      <w:r>
        <w:t xml:space="preserve">Mộc Diệu Chủ Thần thầm kêu khổ không ngừng, nếu đối phương mở rộng vòng vây, tám đại Chủ Thần cùng xông lên, chỉ e không qua mười hiệp, hắn liền mất mạng tại đây.</w:t>
      </w:r>
    </w:p>
    <w:p>
      <w:pPr>
        <w:pStyle w:val="BodyText"/>
      </w:pPr>
      <w:r>
        <w:t xml:space="preserve">Tám người kia nói là làm, không chút hàm hồ. Ba hiệp qua đi, Ô Linh Bổng của Mộc Diệu Chủ Thần cơ hồ cầm không vững nữa, hai tay nặng như đeo chì.</w:t>
      </w:r>
    </w:p>
    <w:p>
      <w:pPr>
        <w:pStyle w:val="BodyText"/>
      </w:pPr>
      <w:r>
        <w:t xml:space="preserve">Ba đòn tấn công này tuy đều trụ vững, nhưng sức mạnh của hắn cơ hồ cũng đã cạn kiệt.</w:t>
      </w:r>
    </w:p>
    <w:p>
      <w:pPr>
        <w:pStyle w:val="BodyText"/>
      </w:pPr>
      <w:r>
        <w:t xml:space="preserve">La Hầu Chủ Thần cười hung ác:</w:t>
      </w:r>
    </w:p>
    <w:p>
      <w:pPr>
        <w:pStyle w:val="BodyText"/>
      </w:pPr>
      <w:r>
        <w:t xml:space="preserve">- Nhận mệnh đi! Đây là cái giá cho thói ngạo mạn của ngươi!</w:t>
      </w:r>
    </w:p>
    <w:p>
      <w:pPr>
        <w:pStyle w:val="BodyText"/>
      </w:pPr>
      <w:r>
        <w:t xml:space="preserve">- Trăm vạn năm ân oán, tới đây chấm dứt!</w:t>
      </w:r>
    </w:p>
    <w:p>
      <w:pPr>
        <w:pStyle w:val="BodyText"/>
      </w:pPr>
      <w:r>
        <w:t xml:space="preserve">- Giết hắn đi, kết thúc mọi chuyện!</w:t>
      </w:r>
    </w:p>
    <w:p>
      <w:pPr>
        <w:pStyle w:val="BodyText"/>
      </w:pPr>
      <w:r>
        <w:t xml:space="preserve">Giống như hung thần ác sát, các Chủ Thần đều hô to lên, nhất định muốn đưa Mộc Diệu Chủ Thần vào chỗ chết.</w:t>
      </w:r>
    </w:p>
    <w:p>
      <w:pPr>
        <w:pStyle w:val="BodyText"/>
      </w:pPr>
      <w:r>
        <w:t xml:space="preserve">Chỉ là, trong thanh âm này, lại có một thanh âm lạnh lẽo vô cùng đáng sợ vang lên:</w:t>
      </w:r>
    </w:p>
    <w:p>
      <w:pPr>
        <w:pStyle w:val="BodyText"/>
      </w:pPr>
      <w:r>
        <w:t xml:space="preserve">- Kết thúc được sao?</w:t>
      </w:r>
    </w:p>
    <w:p>
      <w:pPr>
        <w:pStyle w:val="BodyText"/>
      </w:pPr>
      <w:r>
        <w:t xml:space="preserve">Thanh âm này, trong hoàn cảnh hiện tại, có vẻ rất không hợp thời. Nhưng lại khiến cho tất cả mọi người trong lòng chấn động kịch liệt.</w:t>
      </w:r>
    </w:p>
    <w:p>
      <w:pPr>
        <w:pStyle w:val="BodyText"/>
      </w:pPr>
      <w:r>
        <w:t xml:space="preserve">Sức mạnh có thể khiến thanh âm của Chủ Thần đứt đoạn, khiến tâm thần của Chủ Thần rung động, đó không phải là sức mạnh tầm thường</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44" w:name="chương-1022"/>
      <w:bookmarkEnd w:id="1044"/>
      <w:r>
        <w:t xml:space="preserve">1022. Chương 1022</w:t>
      </w:r>
    </w:p>
    <w:p>
      <w:pPr>
        <w:pStyle w:val="Compact"/>
      </w:pPr>
      <w:r>
        <w:br w:type="textWrapping"/>
      </w:r>
      <w:r>
        <w:br w:type="textWrapping"/>
      </w:r>
    </w:p>
    <w:p>
      <w:pPr>
        <w:pStyle w:val="BodyText"/>
      </w:pPr>
      <w:r>
        <w:t xml:space="preserve">Chương 1022 : Vô Song giá lâm.</w:t>
      </w:r>
    </w:p>
    <w:p>
      <w:pPr>
        <w:pStyle w:val="BodyText"/>
      </w:pPr>
      <w:r>
        <w:t xml:space="preserve">Cỗ lực lượng này, đương nhiên là của Tần Vô Song. Mà cỗ lực lượng cường đại này, khiến tất cả các Chủ Thần kia ai ai cũng chấn động trong lòng, vô cùng khó chịu.</w:t>
      </w:r>
    </w:p>
    <w:p>
      <w:pPr>
        <w:pStyle w:val="BodyText"/>
      </w:pPr>
      <w:r>
        <w:t xml:space="preserve">Tần Vô Song ngày đó ở trong không gian nhị nguyên của Lý Huyền Phong độ kiếp, trải qua nửa tháng khổ luyện cuối cùng đã thuận lợi vượt qua thiên kiếp cường hãn đó.</w:t>
      </w:r>
    </w:p>
    <w:p>
      <w:pPr>
        <w:pStyle w:val="BodyText"/>
      </w:pPr>
      <w:r>
        <w:t xml:space="preserve">Vượt qua thiên kiếp cũng đồng nghĩa Tần Vô Song đã tấn thăng cảnh giới Thiên Tôn. Đó là sự đột phá mà Tần Vô Song đã chờ đợi mấy ngàn năm nay.</w:t>
      </w:r>
    </w:p>
    <w:p>
      <w:pPr>
        <w:pStyle w:val="BodyText"/>
      </w:pPr>
      <w:r>
        <w:t xml:space="preserve">Sau khi đột phá, Tần Vô Song vốn là người vô cùng trấn tĩnh cũng có chút kích động. Cảnh giới Thiên Tôn đã đợi trong mấy ngàn năm.</w:t>
      </w:r>
    </w:p>
    <w:p>
      <w:pPr>
        <w:pStyle w:val="BodyText"/>
      </w:pPr>
      <w:r>
        <w:t xml:space="preserve">Từ trước tới nay, Tần Vô Song luôn tự hỏi, với thiên phú cùng huyết mạch của mình, trong Thánh Hoàng Thiên Thuyền tu luyện, sao lâu như vậy vẫn không thể đột phá.</w:t>
      </w:r>
    </w:p>
    <w:p>
      <w:pPr>
        <w:pStyle w:val="BodyText"/>
      </w:pPr>
      <w:r>
        <w:t xml:space="preserve">Đợi tới khi tới Tinh vực Cửu Diệu này, đáp án mới xuất hiện.</w:t>
      </w:r>
    </w:p>
    <w:p>
      <w:pPr>
        <w:pStyle w:val="BodyText"/>
      </w:pPr>
      <w:r>
        <w:t xml:space="preserve">Sau khi đáp án xuất hiện, việc đột phá liền trở nên thuận lợi như vốn dĩ nói phải thế vậy.</w:t>
      </w:r>
    </w:p>
    <w:p>
      <w:pPr>
        <w:pStyle w:val="BodyText"/>
      </w:pPr>
      <w:r>
        <w:t xml:space="preserve">Với huyết mạch cùng thiên phú của Tần Vô Song, một khi đột phá lên Thiên Tôn liền có nghĩa là trong cùng đẳng cấp đó có thể đối kháng với bất cứ Thiên Tôn nào. Cho dù gặp phải cường giả Thiên Tôn đỉnh phong cũng có thể chống đỡ được, không tới nỗi thất bại.</w:t>
      </w:r>
    </w:p>
    <w:p>
      <w:pPr>
        <w:pStyle w:val="BodyText"/>
      </w:pPr>
      <w:r>
        <w:t xml:space="preserve">Dù sao, vứt bỏ huyết mạch Thánh Hoàng đi thì chỉ cần có những bảo vật biến thái của hắn cũng đủ để dọa chết một đám Thiên Tôn.</w:t>
      </w:r>
    </w:p>
    <w:p>
      <w:pPr>
        <w:pStyle w:val="BodyText"/>
      </w:pPr>
      <w:r>
        <w:t xml:space="preserve">Thánh Hoàng Thần Khí, rất nhiều Thánh Hoàng cả đời cũng chỉ có một kiện. Mà Tần Vô Song lại có tới ba kiện, đó còn là chưa tính tới bảo vật biến thái như Thánh Hoàng Thiên Thuyền.</w:t>
      </w:r>
    </w:p>
    <w:p>
      <w:pPr>
        <w:pStyle w:val="BodyText"/>
      </w:pPr>
      <w:r>
        <w:t xml:space="preserve">Sau khi đột phá, Tần Vô Song nhớ tới chuyện ngày đó mình giam giữ phi thuyền Chủ Thần, lại cảm nhận thấy Mộc Diệu Tinh sát khí bừng bừng, sau khi xem xét liền tìm ra manh mối.</w:t>
      </w:r>
    </w:p>
    <w:p>
      <w:pPr>
        <w:pStyle w:val="BodyText"/>
      </w:pPr>
      <w:r>
        <w:t xml:space="preserve">Tuy rằng Tần Vô Song không đồng tình với nhiều hành động của Mộc Diệu Chủ Thần, nhưng xét cho đến cùng, Mộc Diệu Chủ Thần vẫn là một Chủ Thần tương đối đủ tiêu chuẩn. Nhưng chỉ có phẩm cách hiển nhiên không thể thống trị được Tinh vực Cửu Diệu, huống hồ, những Chủ Thần kia căn bản không phục Mộc Diệu Chủ Thần.</w:t>
      </w:r>
    </w:p>
    <w:p>
      <w:pPr>
        <w:pStyle w:val="BodyText"/>
      </w:pPr>
      <w:r>
        <w:t xml:space="preserve">Một khi sư phụ đã có di mệnh, vậy Tần Vô Song biết lúc này mình không thể nhường nhịn được nữa. Tinh vực Mộc Diệu hiện nay như một mâm cát vụn rời, phải có một cường giả với sức mạnh cường hãn xuất hiện mới có thể khiến cho những Chủ Thần này quy phục.</w:t>
      </w:r>
    </w:p>
    <w:p>
      <w:pPr>
        <w:pStyle w:val="BodyText"/>
      </w:pPr>
      <w:r>
        <w:t xml:space="preserve">Chỉ có như thế, Tinh vực Cửu Diệu mới thoát hỏi cảnh nội chiến, hướng tới một ngày huy hoàng. Nếu không lãnh địa nhỏ như Tinh vực Cửu Diệu, bị kẻ khác thâu tóm là chuyện sớm muộn.</w:t>
      </w:r>
    </w:p>
    <w:p>
      <w:pPr>
        <w:pStyle w:val="BodyText"/>
      </w:pPr>
      <w:r>
        <w:t xml:space="preserve">Tần Vô Song biết rất rõ, đối với hắn mà nói, đây là một sứ mệnh quan trọng. Chỉ có hoàn thành sứ mệnh này, hắn mới không phụ công vun trồng của sư phụ Lý Huyền Phong.</w:t>
      </w:r>
    </w:p>
    <w:p>
      <w:pPr>
        <w:pStyle w:val="BodyText"/>
      </w:pPr>
      <w:r>
        <w:t xml:space="preserve">Sự xuất hiện của Tần Vô Song khiến Thần hồn của tám đại Chủ Thần đều chấn động kịch liệt, một cảm giác nguy hiểm không thể kiềm chế được nảy sinh trong lòng.</w:t>
      </w:r>
    </w:p>
    <w:p>
      <w:pPr>
        <w:pStyle w:val="BodyText"/>
      </w:pPr>
      <w:r>
        <w:t xml:space="preserve">Đều theo bản năng lui lại mấy bước, thôi động Thần hồn tra tìm bốn phía.</w:t>
      </w:r>
    </w:p>
    <w:p>
      <w:pPr>
        <w:pStyle w:val="BodyText"/>
      </w:pPr>
      <w:r>
        <w:t xml:space="preserve">Chỉ là, bất kể bọn họ tìm thế nào cũng không thể tìm ra chút manh mối nào. Thanh âm kia, tựa hồ từ một nơi rất xa truyền tới.</w:t>
      </w:r>
    </w:p>
    <w:p>
      <w:pPr>
        <w:pStyle w:val="BodyText"/>
      </w:pPr>
      <w:r>
        <w:t xml:space="preserve">Mộc Diệu Chủ Thần vốn đã có chút tuyệt vọng, trong lòng thầm mừng rỡ. Hắn tuy chưa từng nghe qua thanh âm này, nhưng không nghi ngờ gì, lúc này mà tìm tới, thì không phải hạng tầm thường.</w:t>
      </w:r>
    </w:p>
    <w:p>
      <w:pPr>
        <w:pStyle w:val="BodyText"/>
      </w:pPr>
      <w:r>
        <w:t xml:space="preserve">Phía chân trời đột nhiên như xuất hiện một lỗ hổng, một đạo kim quang từ trong khe nứt của vòm trời đột nhiên đáp xuống, tiếp đó, hai đạo thân ảnh xuất hiện theo đạo kim quang kia, không ngờ là một đôi trẻ tuổi như kim đồng ngọc nữ vậy.</w:t>
      </w:r>
    </w:p>
    <w:p>
      <w:pPr>
        <w:pStyle w:val="BodyText"/>
      </w:pPr>
      <w:r>
        <w:t xml:space="preserve">Chỉ là, ánh mắt của nam tử kia lại vô cùng sắc bén, chỉ nhìn bốn phía đã có uy lực vô cùng, khiến cho tám đại Chủ Thần đều cảm thấy vô cùng bất an.</w:t>
      </w:r>
    </w:p>
    <w:p>
      <w:pPr>
        <w:pStyle w:val="BodyText"/>
      </w:pPr>
      <w:r>
        <w:t xml:space="preserve">Tần Vô Song lạnh lùng nhìn qua một lượt, đôi mắt băng lãnh kia giống như lưỡi dao khiến cho khuôn mặt các Chủ Thần đều có chút cứng đờ.</w:t>
      </w:r>
    </w:p>
    <w:p>
      <w:pPr>
        <w:pStyle w:val="BodyText"/>
      </w:pPr>
      <w:r>
        <w:t xml:space="preserve">- Tới không chậm đó!</w:t>
      </w:r>
    </w:p>
    <w:p>
      <w:pPr>
        <w:pStyle w:val="BodyText"/>
      </w:pPr>
      <w:r>
        <w:t xml:space="preserve">Khẩu khí của Tần Vô Song không nghe ra giọng điệu vui buồn, nhưng cho dù như vậy, tám đại Chủ Thần vẫn cảm thấy vô cùng bất an.</w:t>
      </w:r>
    </w:p>
    <w:p>
      <w:pPr>
        <w:pStyle w:val="BodyText"/>
      </w:pPr>
      <w:r>
        <w:t xml:space="preserve">- Phi thuyền Chủ Thần là do ta giữ lại. Các ngươi tới đây là để đòi lại phi thuyền Chủ Thần hay còn mục đích nào khác? Nói rõ mục đích tới đây của các ngươi.</w:t>
      </w:r>
    </w:p>
    <w:p>
      <w:pPr>
        <w:pStyle w:val="BodyText"/>
      </w:pPr>
      <w:r>
        <w:t xml:space="preserve">Tám đại Chủ Thần nhất thời bị khẩu khí của Tần Vô Song dọa cho chết khiếp, đưa mắt nhìn nhau, trong lòng thắc mắc, người thanh niên trẻ này lai lịch thế nào. Trong tình thế này mà nghênh ngang xuất hiện, hoặc là lai lịch rất lớn, hoặc là đầu óc có vấn đề.</w:t>
      </w:r>
    </w:p>
    <w:p>
      <w:pPr>
        <w:pStyle w:val="BodyText"/>
      </w:pPr>
      <w:r>
        <w:t xml:space="preserve">Nhìn bộ dạng người này không giống như đầu óc có vấn đề. Vậy thì lai lịch là rất lớn!</w:t>
      </w:r>
    </w:p>
    <w:p>
      <w:pPr>
        <w:pStyle w:val="BodyText"/>
      </w:pPr>
      <w:r>
        <w:t xml:space="preserve">Rốt cuộc lớn thế nào? Nhất thời mọi người đều không thể biết được, bởi vậy tám đại Chủ Thần lúc trước vẫn còn diễu võ giương oai, lúc này đột nhiên không dám lên tiếng nữa.</w:t>
      </w:r>
    </w:p>
    <w:p>
      <w:pPr>
        <w:pStyle w:val="BodyText"/>
      </w:pPr>
      <w:r>
        <w:t xml:space="preserve">Hỏa Diệu Chủ Thần chung quy không thoải mái, thấy Tần Vô Song nghênh ngang như vậy, lửa giận bốc lên, quát lớn:</w:t>
      </w:r>
    </w:p>
    <w:p>
      <w:pPr>
        <w:pStyle w:val="BodyText"/>
      </w:pPr>
      <w:r>
        <w:t xml:space="preserve">- Thằng nhãi ngươi từ đâu tới mà tới khoa chân múa tay ở Tinh vực Cửu Diệu của chúng ta. Đây là chuyện nội bộ của chúng ta, lúc nào đến lượt một người ngoài như người nhúng tay vào?</w:t>
      </w:r>
    </w:p>
    <w:p>
      <w:pPr>
        <w:pStyle w:val="BodyText"/>
      </w:pPr>
      <w:r>
        <w:t xml:space="preserve">- Ai nói với ngươi ta là người ngoài?</w:t>
      </w:r>
    </w:p>
    <w:p>
      <w:pPr>
        <w:pStyle w:val="BodyText"/>
      </w:pPr>
      <w:r>
        <w:t xml:space="preserve">- Ngươi không phải người ngoài, lẽ nào là người của Mộc Diệu Tinh. Ha ha, các người đã nghe nói Mộc Diệu Tinh có nhân vật thế này chưa?</w:t>
      </w:r>
    </w:p>
    <w:p>
      <w:pPr>
        <w:pStyle w:val="BodyText"/>
      </w:pPr>
      <w:r>
        <w:t xml:space="preserve">Thân hình Tần Vô Song tuy cũng có thể gọi là cao lớn, nhưng tu luyện giả của Mộc Diệu Tinh trời sinh ra đã cao lớn, ai cũng đều như người khổng lồ vậy.</w:t>
      </w:r>
    </w:p>
    <w:p>
      <w:pPr>
        <w:pStyle w:val="BodyText"/>
      </w:pPr>
      <w:r>
        <w:t xml:space="preserve">Bởi vậy Tần Vô Song so với đám tu luyện giả của Mộc Diệu Tinh thì cũng chỉ là một chú lùn.</w:t>
      </w:r>
    </w:p>
    <w:p>
      <w:pPr>
        <w:pStyle w:val="BodyText"/>
      </w:pPr>
      <w:r>
        <w:t xml:space="preserve">Bởi vậy Hỏa Diệu Chủ Thần mới hỏi như vậy. Vừa hỏi như vậy, các Chủ Thần khác cũng đều cười rộ lên. Nói phét cũng phải có chút căn cứ chứ!</w:t>
      </w:r>
    </w:p>
    <w:p>
      <w:pPr>
        <w:pStyle w:val="BodyText"/>
      </w:pPr>
      <w:r>
        <w:t xml:space="preserve">Người thanh niên này rõ ràng không thể là người của Mộc Diệu Tinh, càng không thể là của tám Vị diện kia. Nói như vậy, còn không phải là người ngoài sao?</w:t>
      </w:r>
    </w:p>
    <w:p>
      <w:pPr>
        <w:pStyle w:val="BodyText"/>
      </w:pPr>
      <w:r>
        <w:t xml:space="preserve">Tám đại Chủ Thần đều xác định Tần Vô Song không phải là người của Vị diện bọn họ, trong lòng càng thêm phần chắc chắn.</w:t>
      </w:r>
    </w:p>
    <w:p>
      <w:pPr>
        <w:pStyle w:val="BodyText"/>
      </w:pPr>
      <w:r>
        <w:t xml:space="preserve">Nhật Diệu Chủ Thần kia lên tiếng:</w:t>
      </w:r>
    </w:p>
    <w:p>
      <w:pPr>
        <w:pStyle w:val="BodyText"/>
      </w:pPr>
      <w:r>
        <w:t xml:space="preserve">- Các hạ nếu đã không phải là người của Tinh vực Cửu Diệu chúng ta vậy thì đừng nên nhúng tay vào vũng nước đục này. Tinh vực Cửu Diệu của chúng ta tuy nhỏ, nhưng không phải ai cũng có thể nhúng tay vào.</w:t>
      </w:r>
    </w:p>
    <w:p>
      <w:pPr>
        <w:pStyle w:val="BodyText"/>
      </w:pPr>
      <w:r>
        <w:t xml:space="preserve">- Đúng, Mộc Diệu Chủ Thần cho người lợi lộc gì. Nhất định phải ra tay cho hắn sao?</w:t>
      </w:r>
    </w:p>
    <w:p>
      <w:pPr>
        <w:pStyle w:val="BodyText"/>
      </w:pPr>
      <w:r>
        <w:t xml:space="preserve">- Đúng thế, người trẻ tuổi đem theo tiểu nương tử xinh đẹp ngao du đông tây cũng không sợ nguy hiểm sao? Nên ngoan ngoãn quay về nhà đi, bên ngoài rất nguy hiểm.</w:t>
      </w:r>
    </w:p>
    <w:p>
      <w:pPr>
        <w:pStyle w:val="BodyText"/>
      </w:pPr>
      <w:r>
        <w:t xml:space="preserve">- Hà hà, tiểu nương tử cũng rất xinh đẹp đấy, hà hà…</w:t>
      </w:r>
    </w:p>
    <w:p>
      <w:pPr>
        <w:pStyle w:val="BodyText"/>
      </w:pPr>
      <w:r>
        <w:t xml:space="preserve">Mộ Dung Nhạn trước sau không nói gì, nghe thấy lời này không khỏi cau mày lại.</w:t>
      </w:r>
    </w:p>
    <w:p>
      <w:pPr>
        <w:pStyle w:val="BodyText"/>
      </w:pPr>
      <w:r>
        <w:t xml:space="preserve">Tần Vô Song không giận mà lại cười, nhưng ai cũng có thể nhìn ra, sự tức giận đã xuất hiện trong mắt hắn.</w:t>
      </w:r>
    </w:p>
    <w:p>
      <w:pPr>
        <w:pStyle w:val="BodyText"/>
      </w:pPr>
      <w:r>
        <w:t xml:space="preserve">- Xem ra, chư vị đang ép ta phải động thủ giết người rồi!</w:t>
      </w:r>
    </w:p>
    <w:p>
      <w:pPr>
        <w:pStyle w:val="BodyText"/>
      </w:pPr>
      <w:r>
        <w:t xml:space="preserve">Tần Vô Song cười lạnh, quát:</w:t>
      </w:r>
    </w:p>
    <w:p>
      <w:pPr>
        <w:pStyle w:val="BodyText"/>
      </w:pPr>
      <w:r>
        <w:t xml:space="preserve">- Mộc Diệu Chủ Thần, ngươi lui lại, những tên này nhằm di sản của Lý Huyền Phong tiền bối mà tới, ta muốn xem xem, bọn chúng có tư cách đó không?</w:t>
      </w:r>
    </w:p>
    <w:p>
      <w:pPr>
        <w:pStyle w:val="BodyText"/>
      </w:pPr>
      <w:r>
        <w:t xml:space="preserve">- Tiểu tử, ngươi đừng quá ngông cuồng.</w:t>
      </w:r>
    </w:p>
    <w:p>
      <w:pPr>
        <w:pStyle w:val="BodyText"/>
      </w:pPr>
      <w:r>
        <w:t xml:space="preserve">- Mọi người cùng xông lên, giết hắn!</w:t>
      </w:r>
    </w:p>
    <w:p>
      <w:pPr>
        <w:pStyle w:val="BodyText"/>
      </w:pPr>
      <w:r>
        <w:t xml:space="preserve">Mộ Dung Nhạn nhẹ nhàng lắc đầu, hiển nhiên vô cùng thất vọng với những Chủ Thần này. Những Chủ Thần này của Tinh vực Cửu Diệu quả thực là vô cùng khiếm khuyết phẩm chất.</w:t>
      </w:r>
    </w:p>
    <w:p>
      <w:pPr>
        <w:pStyle w:val="BodyText"/>
      </w:pPr>
      <w:r>
        <w:t xml:space="preserve">Tám đại Chủ Thần hô lên một tiếng đã thi triển thần thông, hướng về phía Tần Vô Song lao tới.</w:t>
      </w:r>
    </w:p>
    <w:p>
      <w:pPr>
        <w:pStyle w:val="BodyText"/>
      </w:pPr>
      <w:r>
        <w:t xml:space="preserve">Mộc Diệu Chủ Thần thấy Tần Vô Song xuất hiện đã thở phào một cái. Nghe Tần Vô Song bảo hắn lui lại, đương nhiên không mong gì hơn, nhưng vẫn nhắc nhở:</w:t>
      </w:r>
    </w:p>
    <w:p>
      <w:pPr>
        <w:pStyle w:val="BodyText"/>
      </w:pPr>
      <w:r>
        <w:t xml:space="preserve">- Các hạ, phải cẩn thận mấy tên đó. Bọn chúng không có bản lĩnh gì, nhưng da mặt dày, đánh lộn theo bầy là sở trường của bọn chúng.</w:t>
      </w:r>
    </w:p>
    <w:p>
      <w:pPr>
        <w:pStyle w:val="BodyText"/>
      </w:pPr>
      <w:r>
        <w:t xml:space="preserve">Tần Vô Song thản nhiên cười:</w:t>
      </w:r>
    </w:p>
    <w:p>
      <w:pPr>
        <w:pStyle w:val="BodyText"/>
      </w:pPr>
      <w:r>
        <w:t xml:space="preserve">- Vậy ta sẽ lãnh giáo một chút sở trường của bọn chúng!</w:t>
      </w:r>
    </w:p>
    <w:p>
      <w:pPr>
        <w:pStyle w:val="BodyText"/>
      </w:pPr>
      <w:r>
        <w:t xml:space="preserve">Trong lúc nói chuyện, tám đại Chủ Thần đã từ bốn hướng kéo tới, giống như vô số dòng sông chảy về biển cả, khí thế vô cùng mạnh mẽ.</w:t>
      </w:r>
    </w:p>
    <w:p>
      <w:pPr>
        <w:pStyle w:val="BodyText"/>
      </w:pPr>
      <w:r>
        <w:t xml:space="preserve">Tần Vô Song giơ tay lên, kim tháp trong tay đột nhiên bay lên trên không. Kim tháp đó tất nhiên chính là Xích Dương Kim Thân Tháp!</w:t>
      </w:r>
    </w:p>
    <w:p>
      <w:pPr>
        <w:pStyle w:val="BodyText"/>
      </w:pPr>
      <w:r>
        <w:t xml:space="preserve">Theo gió mà lớn lên, trong nháy mắt đã lớn như một ngọn núi, bắn ra làn ánh sáng về tám hướng, chặn đứng đòn tấn công của tám đại Chủ Thần.</w:t>
      </w:r>
    </w:p>
    <w:p>
      <w:pPr>
        <w:pStyle w:val="BodyText"/>
      </w:pPr>
      <w:r>
        <w:t xml:space="preserve">Chỉ một đòn tùy tiện đó cũng khiến cho tám đại Chủ Thần lập tức loạn phương hướng, suýt nữa thì bị thiệt to. Trong lúc kinh ngạc, trong lòng tám người lại rất hiểu nhau, mãnh liệt phát động tấn công một lần nữa.</w:t>
      </w:r>
    </w:p>
    <w:p>
      <w:pPr>
        <w:pStyle w:val="BodyText"/>
      </w:pPr>
      <w:r>
        <w:t xml:space="preserve">Tám đại Chủ Thần liên thủ tấn công, nếu luận về uy lực đủ để kinh động tinh hà, Vị diện nghiêng ngả. Nhưng lúc này, nơi kim tháp kia dường như có ma lực vô tận, bất kể bọn họ tấn công thế nào, trước mặt kim quang kia cũng không thể phát huy ra uy lực. Giống như vô số cú đấm lại đấm vào lò xo, lực phản trở lại khiến tám đại Chủ Thần cảm thấy khí huyệt nhộn nhạo.</w:t>
      </w:r>
    </w:p>
    <w:p>
      <w:pPr>
        <w:pStyle w:val="BodyText"/>
      </w:pPr>
      <w:r>
        <w:t xml:space="preserve">- Thằng nhãi này có chút quỷ dị!</w:t>
      </w:r>
    </w:p>
    <w:p>
      <w:pPr>
        <w:pStyle w:val="BodyText"/>
      </w:pPr>
      <w:r>
        <w:t xml:space="preserve">Tám đại Chủ Thần ý niệm xoay chuyển, biết là hôm nay đã gặp cao thủ chân chính.</w:t>
      </w:r>
    </w:p>
    <w:p>
      <w:pPr>
        <w:pStyle w:val="BodyText"/>
      </w:pPr>
      <w:r>
        <w:t xml:space="preserve">Người thanh niên này nhìn thì trẻ tuổi, nhưng bản lĩnh không ngờ lại cường đại như vậy.</w:t>
      </w:r>
    </w:p>
    <w:p>
      <w:pPr>
        <w:pStyle w:val="BodyText"/>
      </w:pPr>
      <w:r>
        <w:t xml:space="preserve">Tám đại Chủ Thần lúc trước nhìn Tần Vô Song không đoán ra nông sâu, người này nếu là cường giả đã giữ phi thuyền Chủ Thần thì có lẽ cũng ở cảnh giới Chủ Thần.</w:t>
      </w:r>
    </w:p>
    <w:p>
      <w:pPr>
        <w:pStyle w:val="BodyText"/>
      </w:pPr>
      <w:r>
        <w:t xml:space="preserve">Tại sao cùng trong cảnh giới Chủ Thần mà lại có sự chênh lệch lớn như vậy?</w:t>
      </w:r>
    </w:p>
    <w:p>
      <w:pPr>
        <w:pStyle w:val="BodyText"/>
      </w:pPr>
      <w:r>
        <w:t xml:space="preserve">Lẽ nào Thần khí người này dùng lại là Thánh Hoàng Thần Khí? Nếu không phải Thánh Hoàng Thần Khí, sao lại có thần thông như vậy, khiến bọn họ không có cơ hội nào như vậy?</w:t>
      </w:r>
    </w:p>
    <w:p>
      <w:pPr>
        <w:pStyle w:val="BodyText"/>
      </w:pPr>
      <w:r>
        <w:t xml:space="preserve">Mộc Diệu Chủ Thần kia dùng Thiên Tôn Thần Khí căn bản không có thần thông như vậy, như vậy chỉ có một cách giải thích là, đối phương đang dùng Thánh Hoàng Thần Khí, hơn nữa còn dùng vô cùng thành thục. Nếu không, một Chủ Thần muốn dùng Thánh Hoàng Thần Khí, lực phản phệ kia cũng là vô cùng kinh người. Nhưng nhìn người này vô cùng thảnh thơi, lẽ nào Thánh Hoàng Thần Khí trong tay hắn không hề tồn tại lực phản phệ.</w:t>
      </w:r>
    </w:p>
    <w:p>
      <w:pPr>
        <w:pStyle w:val="BodyText"/>
      </w:pPr>
      <w:r>
        <w:t xml:space="preserve">- Các vị, xem ra gặp phải đối thủ khó nhằn rồi!</w:t>
      </w:r>
    </w:p>
    <w:p>
      <w:pPr>
        <w:pStyle w:val="BodyText"/>
      </w:pPr>
      <w:r>
        <w:t xml:space="preserve">- Mọi người không cần liều mạng, công kích bản thể Thần hồn của hắn. Tránh kim quang kia ra thử xem.</w:t>
      </w:r>
    </w:p>
    <w:p>
      <w:pPr>
        <w:pStyle w:val="BodyText"/>
      </w:pPr>
      <w:r>
        <w:t xml:space="preserve">- Được!</w:t>
      </w:r>
    </w:p>
    <w:p>
      <w:pPr>
        <w:pStyle w:val="BodyText"/>
      </w:pPr>
      <w:r>
        <w:t xml:space="preserve">Tám đại Chủ Thần dùng Thần hồn trao đổi với nhau, lập tức đạt được nhất trí. Lúc này bọn họ có thể nói là cùng vinh cùng nhục, tự nhiên là vô cùng ăn ý.</w:t>
      </w:r>
    </w:p>
    <w:p>
      <w:pPr>
        <w:pStyle w:val="BodyText"/>
      </w:pPr>
      <w:r>
        <w:t xml:space="preserve">Chỉ là, tính toán của bọn họ trước mặt Tần Vô Song căn bản chỉ là trò cười. Sức phòng ngự của kim quang không chỉ bảo vệ nhục thân, ngay cả bản thể Thần hồn cũng không thể tiếp cận được.</w:t>
      </w:r>
    </w:p>
    <w:p>
      <w:pPr>
        <w:pStyle w:val="BodyText"/>
      </w:pPr>
      <w:r>
        <w:t xml:space="preserve">Cả người giống như ở trong kim quang, hoàn toàn không thể nắm bắt, càng không thể công kích.</w:t>
      </w:r>
    </w:p>
    <w:p>
      <w:pPr>
        <w:pStyle w:val="BodyText"/>
      </w:pPr>
      <w:r>
        <w:t xml:space="preserve">- Chết tiệt, tên này khó chịu đến vậy.</w:t>
      </w:r>
    </w:p>
    <w:p>
      <w:pPr>
        <w:pStyle w:val="BodyText"/>
      </w:pPr>
      <w:r>
        <w:t xml:space="preserve">- Các huynh đệ, phải ra tuyệt chiêu rồi. Dùng Thần hồn công kích, ta không tin Thần hồn của tám đại Chủ Thần cùng công kích, hắn có thể chống đỡ được.</w:t>
      </w:r>
    </w:p>
    <w:p>
      <w:pPr>
        <w:pStyle w:val="BodyText"/>
      </w:pPr>
      <w:r>
        <w:t xml:space="preserve">- Được, mọi người cùng nhau thôi động Thần hồn, toàn lực công kích, nhất định phải phá nát kim quang. Ta xem tiểu tử đó ngoài kim quang phòng ngự thì không còn bản lĩnh gì khác. Mọi người chuẩn bị!</w:t>
      </w:r>
    </w:p>
    <w:p>
      <w:pPr>
        <w:pStyle w:val="BodyText"/>
      </w:pPr>
      <w:r>
        <w:t xml:space="preserve">- Giết hắn!</w:t>
      </w:r>
    </w:p>
    <w:p>
      <w:pPr>
        <w:pStyle w:val="BodyText"/>
      </w:pPr>
      <w:r>
        <w:t xml:space="preserve">Tám đạo Thần hồn hình thù khác nhau lao ra khỏi nhục thân, tụ thành khí thế mênh mông như biển cả lao tới. Khí thế đó, quả nhiên mạnh hơn gấp chục lần ban đầu.</w:t>
      </w:r>
    </w:p>
    <w:p>
      <w:pPr>
        <w:pStyle w:val="BodyText"/>
      </w:pPr>
      <w:r>
        <w:t xml:space="preserve">Tần Vô Song nhìn thấy tám đạo Thần hồn lao ra lại cười lớn, nụ cười vô cùng khoái trá.</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45" w:name="chương-1023"/>
      <w:bookmarkEnd w:id="1045"/>
      <w:r>
        <w:t xml:space="preserve">1023. Chương 1023</w:t>
      </w:r>
    </w:p>
    <w:p>
      <w:pPr>
        <w:pStyle w:val="Compact"/>
      </w:pPr>
      <w:r>
        <w:br w:type="textWrapping"/>
      </w:r>
      <w:r>
        <w:br w:type="textWrapping"/>
      </w:r>
    </w:p>
    <w:p>
      <w:pPr>
        <w:pStyle w:val="BodyText"/>
      </w:pPr>
      <w:r>
        <w:t xml:space="preserve">Chương 1023 : Bắt sống tám đại Chủ Thần.</w:t>
      </w:r>
    </w:p>
    <w:p>
      <w:pPr>
        <w:pStyle w:val="BodyText"/>
      </w:pPr>
      <w:r>
        <w:t xml:space="preserve">Công kích Thần hồn của Thiên Thần Đạo cường giả uy lực vô cùng cường đại. Đặc biệt là Chủ Thần, uy năng của Chủ Thần dưới công kích Thần hồn phát huy mạnh mẽ nhất.</w:t>
      </w:r>
    </w:p>
    <w:p>
      <w:pPr>
        <w:pStyle w:val="BodyText"/>
      </w:pPr>
      <w:r>
        <w:t xml:space="preserve">Tám đạo Thần hồn Chủ Thần đồng thời tấn công, sức mạnh đó đương nhiên là vô cùng đáng sợ, hủy diệt đất trời cũng không phải quá đáng. Mộc Diệu Tinh dưới uy năng của tám đại Chủ Thần, bắt đầu rung động dữ dội.</w:t>
      </w:r>
    </w:p>
    <w:p>
      <w:pPr>
        <w:pStyle w:val="BodyText"/>
      </w:pPr>
      <w:r>
        <w:t xml:space="preserve">Tần Vô Song lại vững như thái sơn, trên mặt lại có nụ cười nhàn nhã. Đột nhiên, Xích Dương Kim Thân Tháp nhanh chóng chuyển động, hàng vạn đạo kim quang từ trong tháp bắn ra, hình thành vô số đạo kim quang có hình du long đang giơ nhanh múa vuốt.</w:t>
      </w:r>
    </w:p>
    <w:p>
      <w:pPr>
        <w:pStyle w:val="BodyText"/>
      </w:pPr>
      <w:r>
        <w:t xml:space="preserve">Thần thông này là do Tần Vô Song đã thi triển thần thông Huyễn Long của huyết mạch Thái cổ Yêu long, kết hợp Thiên Cương Địa Sát Huyễn Hình thần thông, ngưng luyện ra huyễn ảnh, uy lực vô biên. Mỗi đạo công kích đều không kém hơn công kích của Chủ Thần.</w:t>
      </w:r>
    </w:p>
    <w:p>
      <w:pPr>
        <w:pStyle w:val="BodyText"/>
      </w:pPr>
      <w:r>
        <w:t xml:space="preserve">Mà loại công kích này kết hợp với Xích Dương Kim Thân Tháp càng phát huy ra uy lực cực đại, tương đương với công kích của ngàn vạn Chủ Thần, đồng thời đối phó với tám đại Chủ Thần.</w:t>
      </w:r>
    </w:p>
    <w:p>
      <w:pPr>
        <w:pStyle w:val="BodyText"/>
      </w:pPr>
      <w:r>
        <w:t xml:space="preserve">Cuộc đấu chênh lệch như vậy, kết quả đương nhiên có thể tưởng tượng được.</w:t>
      </w:r>
    </w:p>
    <w:p>
      <w:pPr>
        <w:pStyle w:val="BodyText"/>
      </w:pPr>
      <w:r>
        <w:t xml:space="preserve">Thần hồn của tám đại Chủ Thần kia bị huyễn ảnh Yêu long bao vây lấy, không có bất ngờ gì trực tiếp bị bắt sống, lôi vào trong Xích Dương Kim Thân Tháp rồi bị phong ấn cấm chế cường đại áp chế.</w:t>
      </w:r>
    </w:p>
    <w:p>
      <w:pPr>
        <w:pStyle w:val="BodyText"/>
      </w:pPr>
      <w:r>
        <w:t xml:space="preserve">Tám đại Chủ Thần kia không thể ngờ rằng, người trẻ tuổi cười tủm tỉm kia lại có thần thông khủng khiếp như vậy, cho tới lúc này bọn họ mới như tỉnh khỏi giấc mộng.</w:t>
      </w:r>
    </w:p>
    <w:p>
      <w:pPr>
        <w:pStyle w:val="BodyText"/>
      </w:pPr>
      <w:r>
        <w:t xml:space="preserve">Đây đâu phải Chủ Thần? Rõ ràng là Thiên Tôn!</w:t>
      </w:r>
    </w:p>
    <w:p>
      <w:pPr>
        <w:pStyle w:val="BodyText"/>
      </w:pPr>
      <w:r>
        <w:t xml:space="preserve">Tuyệt đối là Thiên Tôn cường giả!</w:t>
      </w:r>
    </w:p>
    <w:p>
      <w:pPr>
        <w:pStyle w:val="BodyText"/>
      </w:pPr>
      <w:r>
        <w:t xml:space="preserve">Nếu không phải là Thiên Tôn cường giả, sao lại có thể biến thái đến thế được?</w:t>
      </w:r>
    </w:p>
    <w:p>
      <w:pPr>
        <w:pStyle w:val="BodyText"/>
      </w:pPr>
      <w:r>
        <w:t xml:space="preserve">Tám đại Chủ Thần giờ phút này hối hận không ngừng, Thần hồn đã bị cấm chế, phong ấn loại này, không có nghìn năm vạn năm căn bản không giải thoát được. Đúng là sống không bằng chết!</w:t>
      </w:r>
    </w:p>
    <w:p>
      <w:pPr>
        <w:pStyle w:val="BodyText"/>
      </w:pPr>
      <w:r>
        <w:t xml:space="preserve">Tần Vô Song bộ mặt vô cảm, thần thông lại thi triển ra, đem nhục thân của tám đại Chủ Thần cũng thu vào trong Xích Dương Kim Thân Tháp, phong ấn lại.</w:t>
      </w:r>
    </w:p>
    <w:p>
      <w:pPr>
        <w:pStyle w:val="BodyText"/>
      </w:pPr>
      <w:r>
        <w:t xml:space="preserve">Nhục thân này vào trong cấm chế, cho dù không có Thần hồn chi phối nhất thời cũng không hỏng được. Hơn nữa nhục thân của Chủ Thần cũng gần như không thể hỏng được, cho dù không có Thần hồn thì trong trăm vạn năm cũng không thể hỏng được.</w:t>
      </w:r>
    </w:p>
    <w:p>
      <w:pPr>
        <w:pStyle w:val="BodyText"/>
      </w:pPr>
      <w:r>
        <w:t xml:space="preserve">Thu thần thông lại, Tần Vô Song đem Xích Dương Kim Thân Tháp nâng trên tay, cười thản nhiên nói:</w:t>
      </w:r>
    </w:p>
    <w:p>
      <w:pPr>
        <w:pStyle w:val="BodyText"/>
      </w:pPr>
      <w:r>
        <w:t xml:space="preserve">- Thế nào?</w:t>
      </w:r>
    </w:p>
    <w:p>
      <w:pPr>
        <w:pStyle w:val="BodyText"/>
      </w:pPr>
      <w:r>
        <w:t xml:space="preserve">Tám đại Chủ Thần hiện tại đã bị giam cầm, sợ hãi vô cùng, không ngừng hối hận. Sớm biết là Thiên Tôn cường giả có mặt tại đây, bọn họ sao dám nghênh ngang kéo đến như vậy?</w:t>
      </w:r>
    </w:p>
    <w:p>
      <w:pPr>
        <w:pStyle w:val="BodyText"/>
      </w:pPr>
      <w:r>
        <w:t xml:space="preserve">Tới nay, trêu vào Thiên Tôn cường giả, bị người ta phong ấn cấm chế, đúng là tự chuốc họa vào thân, chỉ biết kêu khổ.</w:t>
      </w:r>
    </w:p>
    <w:p>
      <w:pPr>
        <w:pStyle w:val="BodyText"/>
      </w:pPr>
      <w:r>
        <w:t xml:space="preserve">Với lòng tự tôn của Chủ Thần, bọn họ tự nhiên không tiện lên tiếng cầu xin. Mà cho dù có cầu xin, với tính khí của Thiên Tôn, tất nhiên cũng không thể vì mấy câu cầu xin mà có thể dễ dàng tha cho bọn họ được.</w:t>
      </w:r>
    </w:p>
    <w:p>
      <w:pPr>
        <w:pStyle w:val="BodyText"/>
      </w:pPr>
      <w:r>
        <w:t xml:space="preserve">Mộc Diệu Chủ Thần càng bội phục sát đất, tâm phục khẩu phục nói:</w:t>
      </w:r>
    </w:p>
    <w:p>
      <w:pPr>
        <w:pStyle w:val="BodyText"/>
      </w:pPr>
      <w:r>
        <w:t xml:space="preserve">- Tiền bối thần thông, Mộc Diệu quả thực bội phục vô cùng!</w:t>
      </w:r>
    </w:p>
    <w:p>
      <w:pPr>
        <w:pStyle w:val="BodyText"/>
      </w:pPr>
      <w:r>
        <w:t xml:space="preserve">Trong giới tu luyện, thực lực quyết định tất cả.</w:t>
      </w:r>
    </w:p>
    <w:p>
      <w:pPr>
        <w:pStyle w:val="BodyText"/>
      </w:pPr>
      <w:r>
        <w:t xml:space="preserve">Cho dù Tần Vô Song trẻ như vậy, lúc này Mộc Diệu Chủ Thần cũng không dám lên mặt, chỉ dám tự xưng một câu vãn bối.</w:t>
      </w:r>
    </w:p>
    <w:p>
      <w:pPr>
        <w:pStyle w:val="BodyText"/>
      </w:pPr>
      <w:r>
        <w:t xml:space="preserve">- Những lời này không cần nói nữa. Cục diện của Tinh vực Cửu Diệu cần phải thay đổi. Ta tới đây không phải để làm khó các ngươi, chỉ muốn Tinh vực Cửu Diệu sẽ không còn như một mâm cát rời rạc nữa. Nếu không sớm muộn cũng rơi vào tay người ngoài.</w:t>
      </w:r>
    </w:p>
    <w:p>
      <w:pPr>
        <w:pStyle w:val="BodyText"/>
      </w:pPr>
      <w:r>
        <w:t xml:space="preserve">Mộc Diệu Chủ Thần trong lòng sửng sốt, nghe ra vị tiền bối này cơ hồ cũng rất quan tâm tới tiền đồ của Tinh vực Cửu Diệu.</w:t>
      </w:r>
    </w:p>
    <w:p>
      <w:pPr>
        <w:pStyle w:val="BodyText"/>
      </w:pPr>
      <w:r>
        <w:t xml:space="preserve">Chỉ là, hắn lúc này không dám phản bác, mà chỉ khúm núm dạ vâng.</w:t>
      </w:r>
    </w:p>
    <w:p>
      <w:pPr>
        <w:pStyle w:val="BodyText"/>
      </w:pPr>
      <w:r>
        <w:t xml:space="preserve">Tám đại Chủ Thần kia tuy bị phong ấn, nhưng vẫn nghe rõ từng lời của Tần Vô Song, thấy sự tình có cơ biến chuyển, đều kêu lên.</w:t>
      </w:r>
    </w:p>
    <w:p>
      <w:pPr>
        <w:pStyle w:val="BodyText"/>
      </w:pPr>
      <w:r>
        <w:t xml:space="preserve">- Tiền bối, nếu như vậy thì thực là hiểu lầm. Chúng ta tới đây thực ra cũng chỉ là vì tiền đồ của Tinh vực Cửu Diệu. Nếu không chúng ta đều là chủ một Vị diện, không cần thiết phải trở mặt với Mộc Diệu Chủ Thần.</w:t>
      </w:r>
    </w:p>
    <w:p>
      <w:pPr>
        <w:pStyle w:val="BodyText"/>
      </w:pPr>
      <w:r>
        <w:t xml:space="preserve">- Đúng vậy, tiền bối, nếu vì tương lai Tinh vực Cửu Diệu, chúng ta hoàn toàn có thể ngồi xuống nói chuyện.</w:t>
      </w:r>
    </w:p>
    <w:p>
      <w:pPr>
        <w:pStyle w:val="BodyText"/>
      </w:pPr>
      <w:r>
        <w:t xml:space="preserve">- Đúng vậy, tiền bối, chúng ta đắc tội với người là chúng ta không đúng, có mắt như mù, đã phạm tới Thiên Tôn cường giả. Chỉ là nếu mọi người có cùng mục đích, thì không cần thiết phải gây nên chuyện sống chết thế này.</w:t>
      </w:r>
    </w:p>
    <w:p>
      <w:pPr>
        <w:pStyle w:val="BodyText"/>
      </w:pPr>
      <w:r>
        <w:t xml:space="preserve">Tần Vô Song cười lạnh:</w:t>
      </w:r>
    </w:p>
    <w:p>
      <w:pPr>
        <w:pStyle w:val="BodyText"/>
      </w:pPr>
      <w:r>
        <w:t xml:space="preserve">- Nếu nói là vì Tinh vực Cửu Diệu, những lời này thật đường hoàng. Tuy nhiên ta xem biểu hiện của các ngươi đều đầy một lòng tham, vì Tinh vực Cửu Diệu chỉ là cái cớ mà thôi.</w:t>
      </w:r>
    </w:p>
    <w:p>
      <w:pPr>
        <w:pStyle w:val="BodyText"/>
      </w:pPr>
      <w:r>
        <w:t xml:space="preserve">Tám đại Chủ Thần kia nghe thấy Tần Vô Song nói vậy, trong lòng nguội lạnh đi một nửa.</w:t>
      </w:r>
    </w:p>
    <w:p>
      <w:pPr>
        <w:pStyle w:val="BodyText"/>
      </w:pPr>
      <w:r>
        <w:t xml:space="preserve">- Chẳng qua, các ngươi đều là Chủ Thần tại Tinh vực Cửu Diệu, tại Tinh vực Cửu Diệu cũng có thể gọi là nhân vật có kỳ ngộ ngàn năm. Nếu giết các ngươi đi thì ta sẽ thành kẻ không có khí lượng. Nhưng nếu không cho các ngươi nếm chút đau khổ, thì hành động của các ngươi lại thành lẽ đương nhiên. Thế này đi, ta trong Thần hồn của các người sẽ thi triển một đạo phong ấn. Mười vạn năm sau nếu không có biến cố gì sẽ tự động tiêu tan. Trong mười vạn năm này các ngươi phải nghe ta sai bảo, không được phản bội.</w:t>
      </w:r>
    </w:p>
    <w:p>
      <w:pPr>
        <w:pStyle w:val="BodyText"/>
      </w:pPr>
      <w:r>
        <w:t xml:space="preserve">Tám đại Chủ Thần kia nghe thấy không phải chết vô cùng vui mừng, còn về việc mười vạn năm sai khiến, bọn họ tự nhiên không có ý kiến gì.</w:t>
      </w:r>
    </w:p>
    <w:p>
      <w:pPr>
        <w:pStyle w:val="BodyText"/>
      </w:pPr>
      <w:r>
        <w:t xml:space="preserve">Người này một khi đã là Thiên Tôn cường giả, trong Tinh vực Cửu Diệu đương nhiên là hô mưa gọi gió, nói cái gì thì là cái đó, bọn họ chỉ là Chủ Thần, hắn là Thiên Tôn, vốn dĩ phải nghe hắn hiệu lệnh, nghe hắn sai khiến mười vạn năm thì có làm sao.</w:t>
      </w:r>
    </w:p>
    <w:p>
      <w:pPr>
        <w:pStyle w:val="BodyText"/>
      </w:pPr>
      <w:r>
        <w:t xml:space="preserve">- Các ngươi yên tâm, ta không yêu cầu các ngươi đi chịu chết đâu. Sai khiến các ngươi cũng chỉ là để bảo vệ Tinh vực Cửu Diệu không bị các Tinh vực khác thôn tính mà thôi.</w:t>
      </w:r>
    </w:p>
    <w:p>
      <w:pPr>
        <w:pStyle w:val="BodyText"/>
      </w:pPr>
      <w:r>
        <w:t xml:space="preserve">- Đúng, đúng, mấu chốt vẫn là vì Tinh vực Cửu Diệu!</w:t>
      </w:r>
    </w:p>
    <w:p>
      <w:pPr>
        <w:pStyle w:val="BodyText"/>
      </w:pPr>
      <w:r>
        <w:t xml:space="preserve">- Không sai, nếu có thể dưới sự dẫn dắt của người, chúng ta cam tâm nghe tiền bối sai bảo, tuyệt không hai lòng!</w:t>
      </w:r>
    </w:p>
    <w:p>
      <w:pPr>
        <w:pStyle w:val="BodyText"/>
      </w:pPr>
      <w:r>
        <w:t xml:space="preserve">- Đúng vậy, chỉ có thần thông như tiền bối mới có thể dẫn dắt Tinh vực Cửu Diệu chúng ta đi tới huy hoàng. Tiền bối, chúng ta cam tâm nghe người chỉ huy, làm bộ hạ của người.</w:t>
      </w:r>
    </w:p>
    <w:p>
      <w:pPr>
        <w:pStyle w:val="BodyText"/>
      </w:pPr>
      <w:r>
        <w:t xml:space="preserve">Mấy Chủ Thần này bày tỏ thái độ với Tần Vô Song. Tất nhiên, trong tình hình hiện tại, bày tỏ thái độ thế này kỳ thực là biến tướng của hình thức cầu xin.</w:t>
      </w:r>
    </w:p>
    <w:p>
      <w:pPr>
        <w:pStyle w:val="BodyText"/>
      </w:pPr>
      <w:r>
        <w:t xml:space="preserve">Tần Vô Song cũng vốn không có ý giết người, hắn dùng thủ đoạn lôi đình ra tay trấn áp chỉ là để trấn áp những Chủ Thần này, khiến bọn họ từ bỏ lòng tham riêng, đồng tâm hiệp lực vì Tinh vực Cửu Diệu.</w:t>
      </w:r>
    </w:p>
    <w:p>
      <w:pPr>
        <w:pStyle w:val="BodyText"/>
      </w:pPr>
      <w:r>
        <w:t xml:space="preserve">Nếu muốn giết người, với cảnh giới Thiên Tôn hiện tại của Tần Vô Song, ra tay liền có thể giết bọn chúng trong nháy mắt.</w:t>
      </w:r>
    </w:p>
    <w:p>
      <w:pPr>
        <w:pStyle w:val="BodyText"/>
      </w:pPr>
      <w:r>
        <w:t xml:space="preserve">Chỉ là, giết người thì dễ, thay đổi cục diện của Tinh vực Cửu Diệu mới khó.</w:t>
      </w:r>
    </w:p>
    <w:p>
      <w:pPr>
        <w:pStyle w:val="BodyText"/>
      </w:pPr>
      <w:r>
        <w:t xml:space="preserve">- Mộc Diệu Chủ Thần, ngươi thấy thế nào?</w:t>
      </w:r>
    </w:p>
    <w:p>
      <w:pPr>
        <w:pStyle w:val="BodyText"/>
      </w:pPr>
      <w:r>
        <w:t xml:space="preserve">Tần Vô Song trừng mắt nhìn Mộc Diệu Chủ Thần.</w:t>
      </w:r>
    </w:p>
    <w:p>
      <w:pPr>
        <w:pStyle w:val="BodyText"/>
      </w:pPr>
      <w:r>
        <w:t xml:space="preserve">Chín đại Chủ Thần này Tần Vô Song đều coi trọng như nhau, chỉ có điều Mộc Diệu Chủ Thần là người được sư phụ Lý Huyền Phong chỉ giáo qua, hắn mới không lạnh mặt đối đãi.</w:t>
      </w:r>
    </w:p>
    <w:p>
      <w:pPr>
        <w:pStyle w:val="BodyText"/>
      </w:pPr>
      <w:r>
        <w:t xml:space="preserve">Trong mắt hắn, Mộc Diệu Chủ Thần và tám đại Chủ Thần kia bản chất cũng không khác nhau lắm.</w:t>
      </w:r>
    </w:p>
    <w:p>
      <w:pPr>
        <w:pStyle w:val="BodyText"/>
      </w:pPr>
      <w:r>
        <w:t xml:space="preserve">Chỉ có điều, hiện nay đang là lúc cần dùng người, cho nên mới hành động như vậy. Chuyện của Tinh vực Cửu Diệu còn cần phải có người của Tinh vực Cửu Diệu đứng ra tự giải quyết.</w:t>
      </w:r>
    </w:p>
    <w:p>
      <w:pPr>
        <w:pStyle w:val="BodyText"/>
      </w:pPr>
      <w:r>
        <w:t xml:space="preserve">Tần Vô Song hắn tuy rằng thừa kế di sản của Lý Huyền Phong, nhưng dù sao cũng không tiện trực tiếp nhúng tay vào trong đó.</w:t>
      </w:r>
    </w:p>
    <w:p>
      <w:pPr>
        <w:pStyle w:val="BodyText"/>
      </w:pPr>
      <w:r>
        <w:t xml:space="preserve">Nhưng nếu nói tới Tinh vực Cửu Diệu, Tần Vô Song kiếp trước cũng là võ giả của Địa Cầu, Địa Cầu cũng là một Vị diện bình thường của Tinh vực Cửu Diệu, tuy không thích hợp để tu luyện, nhưng một khi Tinh vực Cửu Diệu bị thôn tính, Địa Cầu cũng nhất định sẽ bị ảnh hưởng.</w:t>
      </w:r>
    </w:p>
    <w:p>
      <w:pPr>
        <w:pStyle w:val="BodyText"/>
      </w:pPr>
      <w:r>
        <w:t xml:space="preserve">Đó cũng là một nguyên nhân khiến Tần Vô Song phải để tâm đến vậy.</w:t>
      </w:r>
    </w:p>
    <w:p>
      <w:pPr>
        <w:pStyle w:val="BodyText"/>
      </w:pPr>
      <w:r>
        <w:t xml:space="preserve">Tần Vô Song mở cấm chế ra, nhục thân và Thần hồn của tám đại Chủ Thần kia đều được thả ra. Tám đại Chủ Thần được giải thoát, tất cả đều hô to may mắn.</w:t>
      </w:r>
    </w:p>
    <w:p>
      <w:pPr>
        <w:pStyle w:val="BodyText"/>
      </w:pPr>
      <w:r>
        <w:t xml:space="preserve">Tất cả đều quỳ xuống trước mặt Tần Vô Song nói:</w:t>
      </w:r>
    </w:p>
    <w:p>
      <w:pPr>
        <w:pStyle w:val="BodyText"/>
      </w:pPr>
      <w:r>
        <w:t xml:space="preserve">- Chúng ta nguyện nghe tiền bối sai bảo, không tiếc công sức vì sự huy hoàng của Tinh vực Cửu Diệu, xin đại nhân làm chủ.</w:t>
      </w:r>
    </w:p>
    <w:p>
      <w:pPr>
        <w:pStyle w:val="BodyText"/>
      </w:pPr>
      <w:r>
        <w:t xml:space="preserve">Mộc Diệu Chủ Thần cũng quỳ gối nói:</w:t>
      </w:r>
    </w:p>
    <w:p>
      <w:pPr>
        <w:pStyle w:val="BodyText"/>
      </w:pPr>
      <w:r>
        <w:t xml:space="preserve">- Xin đại nhân làm chủ!</w:t>
      </w:r>
    </w:p>
    <w:p>
      <w:pPr>
        <w:pStyle w:val="BodyText"/>
      </w:pPr>
      <w:r>
        <w:t xml:space="preserve">Tần Vô Song xua xua tay:</w:t>
      </w:r>
    </w:p>
    <w:p>
      <w:pPr>
        <w:pStyle w:val="BodyText"/>
      </w:pPr>
      <w:r>
        <w:t xml:space="preserve">- Ta tuy có chút quan hệ sâu xa với Tinh vực Cửu Diệu, nhưng chung quy không phải người ở đây. Chỉ là, niệm tình quan hệ với Lý Huyền Phong tiền bối, việc của Tinh vực Cửu Diệu ta cũng sẽ không khoanh tay đứng nhìn. Xét cho đến cùng, chuyện của Tinh vực Cửu Diệu vẫn cần các vị đích thân ra tay. Có như vậy, thêm ta góp chút sức lực, Tinh vực Cửu Diệu mới có thể đứng vững.</w:t>
      </w:r>
    </w:p>
    <w:p>
      <w:pPr>
        <w:pStyle w:val="BodyText"/>
      </w:pPr>
      <w:r>
        <w:t xml:space="preserve">Nghe Tần Vô Song nói không phải là người của Tinh vực Cửu Diệu, chín đại Chủ Thần đều có chút thất vọng. Một khi vị Thiên Tôn cường đại này không phải là người của Tinh vực Cửu Diệu, vậy hắn có thể dốc toàn lực vì tương lai của Tinh vực Cửu Diệu hay không, bọn họ không thể biết được.</w:t>
      </w:r>
    </w:p>
    <w:p>
      <w:pPr>
        <w:pStyle w:val="BodyText"/>
      </w:pPr>
      <w:r>
        <w:t xml:space="preserve">- Chư vị, Tinh vực Cửu Diệu là nơi vươn lên của Lý Huyền Phong tiền bối. Các ngươi là Chủ Thần của Tinh vực Cửu Diệu, không thể làm mất mặt Tinh vực Cửu Diệu có phải không. Ta chỉ hy vọng Tinh vực Cửu Diệu các ngươi đoàn kết lại với nhau, nếu vậy, ta dám đảm bảo, Tinh vực Cửu Diệu không thể bị thôn tính. Nếu ngay cả các ngươi cũng gây ra nội chiến, vậy khó tránh cho Tinh vực Cửu Diệu rơi vào tay kẻ khác được.</w:t>
      </w:r>
    </w:p>
    <w:p>
      <w:pPr>
        <w:pStyle w:val="BodyText"/>
      </w:pPr>
      <w:r>
        <w:t xml:space="preserve">Mộc Diệu Chủ Thần nói:</w:t>
      </w:r>
    </w:p>
    <w:p>
      <w:pPr>
        <w:pStyle w:val="BodyText"/>
      </w:pPr>
      <w:r>
        <w:t xml:space="preserve">- Xin hỏi đại nhân, phải chăng có quan hệ sâu xa với Lý Huyền Phong tiền bối. Xin hỏi Lý Huyền Phong tiền bối giờ này ở đâu?</w:t>
      </w:r>
    </w:p>
    <w:p>
      <w:pPr>
        <w:pStyle w:val="BodyText"/>
      </w:pPr>
      <w:r>
        <w:t xml:space="preserve">Tần Vô Song thản nhiên nói:</w:t>
      </w:r>
    </w:p>
    <w:p>
      <w:pPr>
        <w:pStyle w:val="BodyText"/>
      </w:pPr>
      <w:r>
        <w:t xml:space="preserve">- Quan hệ sâu xa kia tự nhiên không nhỏ. Nếu không, ta sao cần vất vả vì Tinh vực Cửu Diệu. Còn về Lý Huyền Phong đại nhân đang ở đâu, ta nghĩ trăm vạn năm nay, các ngươi cũng đã nghe thấy không ít lời đồn.</w:t>
      </w:r>
    </w:p>
    <w:p>
      <w:pPr>
        <w:pStyle w:val="BodyText"/>
      </w:pPr>
      <w:r>
        <w:t xml:space="preserve">- Cái này…</w:t>
      </w:r>
    </w:p>
    <w:p>
      <w:pPr>
        <w:pStyle w:val="BodyText"/>
      </w:pPr>
      <w:r>
        <w:t xml:space="preserve">Mộc Diệu Chủ Thần không biết nói gì, nhất thời ấp úng nói:</w:t>
      </w:r>
    </w:p>
    <w:p>
      <w:pPr>
        <w:pStyle w:val="BodyText"/>
      </w:pPr>
      <w:r>
        <w:t xml:space="preserve">- Lời đồn bên ngoài đối với Lý Huyền Phong tiền bối đều rất bất lợi. Chúng ta chỉ là Chủ Thần ở nơi xa xôi này, có tâm muốn chứng thực nhưng lại không có thực lực đó.</w:t>
      </w:r>
    </w:p>
    <w:p>
      <w:pPr>
        <w:pStyle w:val="BodyText"/>
      </w:pPr>
      <w:r>
        <w:t xml:space="preserve">Tám đại Chủ Thần kia cũng đều gật đầu, nhìn vẻ mặt của bọn họ thì hiển nhiên rất muốn biết tin tức về Lý Huyền Phong.</w:t>
      </w:r>
    </w:p>
    <w:p>
      <w:pPr>
        <w:pStyle w:val="BodyText"/>
      </w:pPr>
      <w:r>
        <w:t xml:space="preserve">Dù sao, Lý Huyền Phong mới là trụ cột của Tinh vực Cửu Diệu, là chỗ dựa lớn nhất để Tinh vực Cửu Diệu có thể trở thành một tinh vức. Nếu Lý Huyền Phong không có tin tức gì, vậy Tinh vực Cửu Diệu khó tránh khỏi bị thôn tính.</w:t>
      </w:r>
    </w:p>
    <w:p>
      <w:pPr>
        <w:pStyle w:val="BodyText"/>
      </w:pPr>
      <w:r>
        <w:t xml:space="preserve">Tinh vực Cửu Diệu nhờ Lý Huyền Phong mà xuất hiện, cũng nhờ Lý Huyền Phong mà tồn tại. Nếu Lý Huyền Phong không còn tồn tại nữa, Tinh vực Cửu Diệu thực sự có năng lực tồn tại trong Vũ trụ sao? Đáp án hiển nhiên là phủ định!</w:t>
      </w:r>
    </w:p>
    <w:p>
      <w:pPr>
        <w:pStyle w:val="BodyText"/>
      </w:pPr>
      <w:r>
        <w:t xml:space="preserve">Có thể nói thế này, nếu tin về cái chết của Lý Huyền Phong được chứng thực, vậy giây lát sau, các Tinh vực khác cũng sẽ không còn do dự xâm chiếm tới.</w:t>
      </w:r>
    </w:p>
    <w:p>
      <w:pPr>
        <w:pStyle w:val="BodyText"/>
      </w:pPr>
      <w:r>
        <w:t xml:space="preserve">Tinh vực Cửu Diệu tới lúc đó cũng sẽ bị người khác chia năm xẻ bảy. Dù sao, Lý Huyền Phong thân là Thánh Hoàng, nơi hắn lưu lại vẫn có sức hấp dẫn rất lớn.</w:t>
      </w:r>
    </w:p>
    <w:p>
      <w:pPr>
        <w:pStyle w:val="BodyText"/>
      </w:pPr>
      <w:r>
        <w:t xml:space="preserve">Mặc dù trước mắt, Mộc Diệu Tinh được lợi lộc là rất ít ỏi, nhưng cũng không hề ảnh hưởng tới sự nhiệt tình của người khác đối với cố hương của Lý Huyền Phong.</w:t>
      </w:r>
    </w:p>
    <w:p>
      <w:pPr>
        <w:pStyle w:val="BodyText"/>
      </w:pPr>
      <w:r>
        <w:t xml:space="preserve">Loại nhiệt tình này là mù quáng, thậm chí là không thể lý giải nổi.</w:t>
      </w:r>
    </w:p>
    <w:p>
      <w:pPr>
        <w:pStyle w:val="BodyText"/>
      </w:pPr>
      <w:r>
        <w:t xml:space="preserve">Một Thánh Hoàng cường giả, tất cả các chi tiết tu luyện cũng đều bị người khác thổi phồng vô hạn, ký thác kỳ vọng vô hạn, khiến vô số người nảy sinh vọng tưởng không thực tế, thậm chí là giấc mơ giữa ban ngày.</w:t>
      </w:r>
    </w:p>
    <w:p>
      <w:pPr>
        <w:pStyle w:val="BodyText"/>
      </w:pPr>
      <w:r>
        <w:t xml:space="preserve">Thánh Hoàng cường giả, bản thân bốn chữ đó cũng đã là một giấc mơ rồi.</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46" w:name="chương-1024"/>
      <w:bookmarkEnd w:id="1046"/>
      <w:r>
        <w:t xml:space="preserve">1024. Chương 1024</w:t>
      </w:r>
    </w:p>
    <w:p>
      <w:pPr>
        <w:pStyle w:val="Compact"/>
      </w:pPr>
      <w:r>
        <w:br w:type="textWrapping"/>
      </w:r>
      <w:r>
        <w:br w:type="textWrapping"/>
      </w:r>
    </w:p>
    <w:p>
      <w:pPr>
        <w:pStyle w:val="BodyText"/>
      </w:pPr>
      <w:r>
        <w:t xml:space="preserve">Chương 1024 : Vạn chúng quy tâm.</w:t>
      </w:r>
    </w:p>
    <w:p>
      <w:pPr>
        <w:pStyle w:val="BodyText"/>
      </w:pPr>
      <w:r>
        <w:t xml:space="preserve">Nhìn bộ dạng chín đại Chủ Thần có lời khó nói, Tần Vô Song biết tâm tư của bọn họ, chẳng qua muốn hỏi thăm xem Lý Huyền Phong còn sống hay đã chết.</w:t>
      </w:r>
    </w:p>
    <w:p>
      <w:pPr>
        <w:pStyle w:val="BodyText"/>
      </w:pPr>
      <w:r>
        <w:t xml:space="preserve">Tần Vô Song biết, nếu đem sự thực về Lý Huyền Phong nói cho bọn họ biết, những người này sẽ vô cùng đau thương, nên chỉ nói:</w:t>
      </w:r>
    </w:p>
    <w:p>
      <w:pPr>
        <w:pStyle w:val="BodyText"/>
      </w:pPr>
      <w:r>
        <w:t xml:space="preserve">- Các ngươi đã nghe thấy những lời đồn gì?</w:t>
      </w:r>
    </w:p>
    <w:p>
      <w:pPr>
        <w:pStyle w:val="BodyText"/>
      </w:pPr>
      <w:r>
        <w:t xml:space="preserve">Mộc Diệu Chủ Thần ngập ngừng nói:</w:t>
      </w:r>
    </w:p>
    <w:p>
      <w:pPr>
        <w:pStyle w:val="BodyText"/>
      </w:pPr>
      <w:r>
        <w:t xml:space="preserve">- Nghe đồn Lý Huyền Phong tiền bối bị kẻ khác truy sát, đã chết rồi. Không biết sự tình thế nào?</w:t>
      </w:r>
    </w:p>
    <w:p>
      <w:pPr>
        <w:pStyle w:val="BodyText"/>
      </w:pPr>
      <w:r>
        <w:t xml:space="preserve">- Đúng thế, hiện tại rất nhiều lời đồn đều nói, Lý Huyền Phong tiền bối đã chết. Chúng ta không tin, Thánh Hoàng cường giả thiên hạ vô địch, tuyệt đối thọ cùng trời đất, vĩnh viễn bất tử, ai giết được chứ?</w:t>
      </w:r>
    </w:p>
    <w:p>
      <w:pPr>
        <w:pStyle w:val="BodyText"/>
      </w:pPr>
      <w:r>
        <w:t xml:space="preserve">- Đại nhân, người và Lý Huyền Phong đại nhân quan hệ sâu xa, phải chăng biết tin tức về người?</w:t>
      </w:r>
    </w:p>
    <w:p>
      <w:pPr>
        <w:pStyle w:val="BodyText"/>
      </w:pPr>
      <w:r>
        <w:t xml:space="preserve">Tần Vô Song thản nhiên gật đầu, mục quang thâm trầm:</w:t>
      </w:r>
    </w:p>
    <w:p>
      <w:pPr>
        <w:pStyle w:val="BodyText"/>
      </w:pPr>
      <w:r>
        <w:t xml:space="preserve">- Hành tung cụ thể của Lý Huyền Phong ta tất nhiên sẽ không nói với các ngươi. Tuy nhiên ta muốn nói là, tin tức người đã chết đều là lời đồn nhảm vô căn cứ. Lý Huyền Phong tiền bối còn sống, tuy nhiên đang bế quan tu luyện, lúc nào xuất quan ta cũng không biết được. Cũng chính bởi thế người mới dặn dò ta chăm lo cho chuyện của Tinh vực Cửu Diệu. Ta hôm nay tới cũng không có gì khác so với Lý Huyền Phong tiền bối tới, bởi vì người đã sớm giao Tinh vực Cửu Diệu cho ta toàn quyền xử lý.</w:t>
      </w:r>
    </w:p>
    <w:p>
      <w:pPr>
        <w:pStyle w:val="BodyText"/>
      </w:pPr>
      <w:r>
        <w:t xml:space="preserve">Nghe xong những lời này, tâm tình của những Chủ Thần kia đều giãn ra một chút. Bọn họ tuy có đấu đá nội bộ, nhưng đều hy vọng Lý Huyền Phong tiền bối còn sống.</w:t>
      </w:r>
    </w:p>
    <w:p>
      <w:pPr>
        <w:pStyle w:val="BodyText"/>
      </w:pPr>
      <w:r>
        <w:t xml:space="preserve">Dù sao, bọn họ ai cũng biết Lý Huyền Phong mới là chỗ dựa thực sự của Tinh vực Cửu Diệu. Chỉ có chỗ dựa này không đổ, Tinh vực Cửu Diệu mới có thể tồn tại lâu dài.</w:t>
      </w:r>
    </w:p>
    <w:p>
      <w:pPr>
        <w:pStyle w:val="BodyText"/>
      </w:pPr>
      <w:r>
        <w:t xml:space="preserve">Nếu Lý Huyền Phong tiền bối ngã xuống, tất cả mọi hành động của bọn họ đều là uổng công, không thể nào ngăn chặn người ngoài xâm lăng Tinh vực Cửu Diệu.</w:t>
      </w:r>
    </w:p>
    <w:p>
      <w:pPr>
        <w:pStyle w:val="BodyText"/>
      </w:pPr>
      <w:r>
        <w:t xml:space="preserve">Tuy tin tức của Lý Huyền Phong bọn họ không hỏi ra được, nhưng nghe nói Lý Huyền Phong chưa chết, đặc biệt là từ miệng của vị Thiên Tôn cường giả này nói ra, bọn họ đương nhiên không chút nghi ngờ.</w:t>
      </w:r>
    </w:p>
    <w:p>
      <w:pPr>
        <w:pStyle w:val="BodyText"/>
      </w:pPr>
      <w:r>
        <w:t xml:space="preserve">Trong mắt bọn họ, Thiên Tôn cường giả căn bản không cần nói dối với Chủ Thần.</w:t>
      </w:r>
    </w:p>
    <w:p>
      <w:pPr>
        <w:pStyle w:val="BodyText"/>
      </w:pPr>
      <w:r>
        <w:t xml:space="preserve">- Nếu đại nhân đã nhận lời ủy thác của Lý Huyền Phong tiền bối, chúng ta tự nguyện nghe lời sai bảo. Đại nhân, tính mạng của chúng ta đều phó thác cho người.</w:t>
      </w:r>
    </w:p>
    <w:p>
      <w:pPr>
        <w:pStyle w:val="BodyText"/>
      </w:pPr>
      <w:r>
        <w:t xml:space="preserve">Tần Vô Song khoát tay nói:</w:t>
      </w:r>
    </w:p>
    <w:p>
      <w:pPr>
        <w:pStyle w:val="BodyText"/>
      </w:pPr>
      <w:r>
        <w:t xml:space="preserve">- Những lời này không cần nói nhiều. Tinh vực Cửu Diệu là nhà của các ngươi, vận mệnh thế nào còn cần hành động thực tế của các người, mà không phải là những lời hùng hồn rỗng tuếch. Nếu Lý Huyền Phong tiền bối đã ủy thác cho ta, ta cũng nói thẳng.</w:t>
      </w:r>
    </w:p>
    <w:p>
      <w:pPr>
        <w:pStyle w:val="BodyText"/>
      </w:pPr>
      <w:r>
        <w:t xml:space="preserve">Ánh mắt như dao nhìn loát qua tất cả các Chủ Thần.</w:t>
      </w:r>
    </w:p>
    <w:p>
      <w:pPr>
        <w:pStyle w:val="BodyText"/>
      </w:pPr>
      <w:r>
        <w:t xml:space="preserve">- Thứ nhất tất cả Chủ Thần các người phải bỏ qua hiềm khích, đồng tâm hiệp lực. Nếu các ngươi không một lòng thì Tinh vực Cửu Diệu này nên sớm dâng cho kẻ khác là xong.</w:t>
      </w:r>
    </w:p>
    <w:p>
      <w:pPr>
        <w:pStyle w:val="BodyText"/>
      </w:pPr>
      <w:r>
        <w:t xml:space="preserve">Chín đại Chủ Thần kia đưa mắt nhìn nhau, có chút ngượng ngùng. Tuy nhiên bọn họ đều không phải là kẻ ngốc, cũng biết những lời này không phải lời nói đùa.</w:t>
      </w:r>
    </w:p>
    <w:p>
      <w:pPr>
        <w:pStyle w:val="BodyText"/>
      </w:pPr>
      <w:r>
        <w:t xml:space="preserve">Nếu nội bộ không đoàn kết, sao có thể chống được ngoại xâm?</w:t>
      </w:r>
    </w:p>
    <w:p>
      <w:pPr>
        <w:pStyle w:val="BodyText"/>
      </w:pPr>
      <w:r>
        <w:t xml:space="preserve">- Thứ hai, các ngươi để ta sai khiến, lại đều là cường giả của Tinh vực Cửu Diệu. Tinh vực Cửu Diệu nhờ Lý Huyền Phong tiền bối mà tồn tại, các ngươi đương nhiên cũng nên tu luyện thần thông của Lý Huyền Phong tiền bối. Ở đây ta có một môn trận pháp gọi là Cửu Cung Quy Nhất Kiếm Trận, thực lực cường đại, một khi luyện thành uy lực vô cùng cường hãn. Một người có thể chống được tám mươi mốt người. Mà trận pháp chín người có thể chống lại bảy trăm người. Cũng chính là chín đại Chủ Thần các ngươi tu luyện trận pháp này có thể sánh ngang với hợp lực công kích của hơn bảy tám trăm Chủ Thần. Thần thông thế này có thể gọi là cuồn cuộn không ngừng, đủ khiến cho Thiên Tôn cường giả nuốt hận. Những lời này không phải nói khoác, một Thiên Tôn cường giả có thể giết Chủ Thần trong nháy mắt, hoặc có thể thông qua thủ đoạn cường đại đối phó với rất nhiều Chủ Thần bao vây. Nhưng nếu có mấy trăm một nghìn Chủ Thần bao vây, rơi vào chiến thuật biển người mà muốn thoát thân cũng sẽ vô cùng khó khăn.</w:t>
      </w:r>
    </w:p>
    <w:p>
      <w:pPr>
        <w:pStyle w:val="BodyText"/>
      </w:pPr>
      <w:r>
        <w:t xml:space="preserve">Thiên Tôn cường giả đối phó với Chủ Thần có ưu thế tuyệt đối, nhưng đó không có nghĩa là muốn làm gì thì làm. Voi tuy mạnh nhưng bị đàn kiến bao vây cũng nhất định thua thiệt.</w:t>
      </w:r>
    </w:p>
    <w:p>
      <w:pPr>
        <w:pStyle w:val="BodyText"/>
      </w:pPr>
      <w:r>
        <w:t xml:space="preserve">Cũng đạo lý đó, một Thiên Tôn cường giả có thể đối phó với mấy chục Chủ Thần, thậm chí cả trăm Chủ Thần, nhưng tiền đề là Thiên Tôn phải có không gian để thi triển.</w:t>
      </w:r>
    </w:p>
    <w:p>
      <w:pPr>
        <w:pStyle w:val="BodyText"/>
      </w:pPr>
      <w:r>
        <w:t xml:space="preserve">Một khi bị bao vây, cho dù là Thiên Tôn cũng sẽ phải trả giá. Cho dù khi bị bao vây hắn có thể giết được rất nhiều Chủ Thần, nhưng cuối cùng vẫn phải nuốt hận.</w:t>
      </w:r>
    </w:p>
    <w:p>
      <w:pPr>
        <w:pStyle w:val="BodyText"/>
      </w:pPr>
      <w:r>
        <w:t xml:space="preserve">Tần Vô Song bao năm nay luôn tu luyện Cửu Cung Quy Nhất Kiếm Trận này, thủ hạ trong tay hắn chỉ cần có điều kiện cũng đều tu luyện trận pháp này, uy lực rất cường đại.</w:t>
      </w:r>
    </w:p>
    <w:p>
      <w:pPr>
        <w:pStyle w:val="BodyText"/>
      </w:pPr>
      <w:r>
        <w:t xml:space="preserve">Tần Vô Song tu luyện tới nay có thể nói là thu hoạch không ít.</w:t>
      </w:r>
    </w:p>
    <w:p>
      <w:pPr>
        <w:pStyle w:val="BodyText"/>
      </w:pPr>
      <w:r>
        <w:t xml:space="preserve">Hắn đoán rằng, thần thông này nhất định là do sư phụ trong khi ngao du Vũ trụ đã nghĩ ra. Nếu không trước khi rời Tinh vực Cửu Diệu người đã phải truyền thụ cho những Chủ Thần này của Tinh vực Cửu Diệu.</w:t>
      </w:r>
    </w:p>
    <w:p>
      <w:pPr>
        <w:pStyle w:val="BodyText"/>
      </w:pPr>
      <w:r>
        <w:t xml:space="preserve">Mà hiện này, những Chủ Thần này không hiểu thần thông này, chứng tỏ loại thần thông này được sáng tạo ra sau khi Lý Huyền Phong đã thành danh.</w:t>
      </w:r>
    </w:p>
    <w:p>
      <w:pPr>
        <w:pStyle w:val="BodyText"/>
      </w:pPr>
      <w:r>
        <w:t xml:space="preserve">Chín đại Chủ Thần kia nghe nói có thể học tập tài nghệ của Thánh Hoàng tự nhiên là vô cùng vui mừng. Loại chuyện tốt từ trên trời rơi xuống này bọn họ tự nhiên là vui mừng rồi.</w:t>
      </w:r>
    </w:p>
    <w:p>
      <w:pPr>
        <w:pStyle w:val="BodyText"/>
      </w:pPr>
      <w:r>
        <w:t xml:space="preserve">Tần Vô Song đem Cửu Cung Quy Nhất Kiếm Trận truyền thụ một lần. Những người này đều là Chủ Thần, thần thông xem qua một lần liền nhớ đương nhiên là phải có.</w:t>
      </w:r>
    </w:p>
    <w:p>
      <w:pPr>
        <w:pStyle w:val="BodyText"/>
      </w:pPr>
      <w:r>
        <w:t xml:space="preserve">Chủ Thần cường giả có một điểm lợi, đó là năng lực lãnh hội rất cao. Trận pháp này cho Thần đạo cường giả thông thường tu luyện rất vất vả, mà cũng rất khó đạt được hiệu quả quỷ khốc thần sầu.</w:t>
      </w:r>
    </w:p>
    <w:p>
      <w:pPr>
        <w:pStyle w:val="BodyText"/>
      </w:pPr>
      <w:r>
        <w:t xml:space="preserve">Nhưng trận pháp này trong tay Chủ Thần lập tức hiện ra uy lực hơn người. Năng lực lãnh ngộ và thực lực của Chủ Thần khiến trận pháp vươn lên tầm cao mới. Cho dù là Tần Vô Song cũng đều vô cùng hiếu kỳ, có chút cảm thấy bất ngờ. Hiển nhiên hắn cũng chưa từng nghĩ rằng Cửu Cung Quy Nhất Kiếm Trận này trong tay Chủ Thần lại có hiệu quả đến vậy.</w:t>
      </w:r>
    </w:p>
    <w:p>
      <w:pPr>
        <w:pStyle w:val="BodyText"/>
      </w:pPr>
      <w:r>
        <w:t xml:space="preserve">Chín đại Chủ Thần này không có ai không có ngộ tính cực cao, luyện qua mấy lần đã nắm được tinh hoa của trận pháp này, nhất thời không ngờ lại vô cùng thích thú luyện tập.</w:t>
      </w:r>
    </w:p>
    <w:p>
      <w:pPr>
        <w:pStyle w:val="BodyText"/>
      </w:pPr>
      <w:r>
        <w:t xml:space="preserve">Ngăn cách vốn có trong quá trình dung hợp trận pháp đã sớm quên đi sạch, toàn tâm toàn ý tu luyện kiếm trận, vô cùng vui vẻ.</w:t>
      </w:r>
    </w:p>
    <w:p>
      <w:pPr>
        <w:pStyle w:val="BodyText"/>
      </w:pPr>
      <w:r>
        <w:t xml:space="preserve">Tần Vô Song nhìn thấy điểm này cũng âm thầm gật đầu, bụng nghĩ không hổ là nhân vật cấp bậc Chủ Thần, một khi vứt bỏ chấp niệm quả nhiên không còn là nhân vật bình thường nữa.</w:t>
      </w:r>
    </w:p>
    <w:p>
      <w:pPr>
        <w:pStyle w:val="BodyText"/>
      </w:pPr>
      <w:r>
        <w:t xml:space="preserve">Cửu Cung Quy Nhất Kiếm Trận này Tần Vô Song lần đầu tiên nhìn thấy mặt đẹp đẽ này, trong lòng không khỏi tự nghĩ, Chủ Thần thi triển ra đã cường hãn như vậy, nếu đổi thành chín đại Thiên Tôn thi triển thì còn khủng khiếp thế nào?</w:t>
      </w:r>
    </w:p>
    <w:p>
      <w:pPr>
        <w:pStyle w:val="BodyText"/>
      </w:pPr>
      <w:r>
        <w:t xml:space="preserve">Lại đổi thành Thánh Hoàng cường giả tu luyện thì sẽ ra sao?</w:t>
      </w:r>
    </w:p>
    <w:p>
      <w:pPr>
        <w:pStyle w:val="BodyText"/>
      </w:pPr>
      <w:r>
        <w:t xml:space="preserve">Nửa tháng sau, Cửu Cung Quy Nhất Kiếm Trận hoàn toàn thuần thục, chín đại Chủ Thần phối hợp không có khe hở, khiến Tần Vô Song nhìn mà thán phục.</w:t>
      </w:r>
    </w:p>
    <w:p>
      <w:pPr>
        <w:pStyle w:val="BodyText"/>
      </w:pPr>
      <w:r>
        <w:t xml:space="preserve">- Tốt lắm, ngộ tính của các ngươi quả thật xứng đáng là Chủ Thần. Hiện nay thần thông của trận pháp này thế nào các ngươi cũng đã thấy, cho dù là Thiên Tôn giết tới mà không đề phòng bị các ngươi bao vây lấy, e rằng cũng phải nuốt hận. Trận pháp này còn có một cái lợi là không sợ chiến thuật biển người. Trận pháp này có thể công thủ, thập phần lý tưởng.</w:t>
      </w:r>
    </w:p>
    <w:p>
      <w:pPr>
        <w:pStyle w:val="BodyText"/>
      </w:pPr>
      <w:r>
        <w:t xml:space="preserve">- Tất cả đều nhờ đại nhân chỉ giáo, hà hà, đại nhân, nếu người không kịp thời xuất hiện, chín đại Chủ Thần chúng ta nội chiến, thật là hổ thẹn!</w:t>
      </w:r>
    </w:p>
    <w:p>
      <w:pPr>
        <w:pStyle w:val="BodyText"/>
      </w:pPr>
      <w:r>
        <w:t xml:space="preserve">- Đại nhân, người đối với Tinh vực Cửu Diệu chúng ta có thể gọi là có ân tình tái tạo. Xin hỏi đại nhân quý tính đại danh?</w:t>
      </w:r>
    </w:p>
    <w:p>
      <w:pPr>
        <w:pStyle w:val="BodyText"/>
      </w:pPr>
      <w:r>
        <w:t xml:space="preserve">- Ta họ Tần, các người chỉ cần gọi là Tần đại nhân là được.</w:t>
      </w:r>
    </w:p>
    <w:p>
      <w:pPr>
        <w:pStyle w:val="BodyText"/>
      </w:pPr>
      <w:r>
        <w:t xml:space="preserve">Tần Vô Song đương nhiên không đem hết mọi thông tin của mình nói ra.</w:t>
      </w:r>
    </w:p>
    <w:p>
      <w:pPr>
        <w:pStyle w:val="BodyText"/>
      </w:pPr>
      <w:r>
        <w:t xml:space="preserve">- Thì ra là Tần đại nhân!</w:t>
      </w:r>
    </w:p>
    <w:p>
      <w:pPr>
        <w:pStyle w:val="BodyText"/>
      </w:pPr>
      <w:r>
        <w:t xml:space="preserve">Tám đại Chủ Thần cùng nhau tán tụng.</w:t>
      </w:r>
    </w:p>
    <w:p>
      <w:pPr>
        <w:pStyle w:val="BodyText"/>
      </w:pPr>
      <w:r>
        <w:t xml:space="preserve">Tần Vô Song đang định mở miệng, đột nhiên Ngọc bài Truyền thức có ba động, Tần Vô Song dùng thần thức câu thông, không ngờ là Âm Ma Thiên Tôn.</w:t>
      </w:r>
    </w:p>
    <w:p>
      <w:pPr>
        <w:pStyle w:val="BodyText"/>
      </w:pPr>
      <w:r>
        <w:t xml:space="preserve">- Thiếu chủ, Tinh vực Cửu Diệu quả là xui xẻo! Ba đại Tinh vực của bốn phía đã tập kết chuẩn bị xâm lấn Tinh vực Cửu Diệu. Xem bộ dạng này phiền toái lớn rồi.</w:t>
      </w:r>
    </w:p>
    <w:p>
      <w:pPr>
        <w:pStyle w:val="BodyText"/>
      </w:pPr>
      <w:r>
        <w:t xml:space="preserve">- Ồ?</w:t>
      </w:r>
    </w:p>
    <w:p>
      <w:pPr>
        <w:pStyle w:val="BodyText"/>
      </w:pPr>
      <w:r>
        <w:t xml:space="preserve">Tần Vô Song nhíu mày.</w:t>
      </w:r>
    </w:p>
    <w:p>
      <w:pPr>
        <w:pStyle w:val="BodyText"/>
      </w:pPr>
      <w:r>
        <w:t xml:space="preserve">- Thiếu chủ, người vẫn còn ở đó chứ. Có cần thủ hạ ra tay một chuyến không?</w:t>
      </w:r>
    </w:p>
    <w:p>
      <w:pPr>
        <w:pStyle w:val="BodyText"/>
      </w:pPr>
      <w:r>
        <w:t xml:space="preserve">Âm Ma Thiên Tôn lúc nào cũng như lo thiên hạ không đủ loạn.</w:t>
      </w:r>
    </w:p>
    <w:p>
      <w:pPr>
        <w:pStyle w:val="BodyText"/>
      </w:pPr>
      <w:r>
        <w:t xml:space="preserve">Đừng nói là ba đại Tinh vực, cho dù là ba chục Tinh vực hắn cũng dám khiêu khích. Cho dù đánh không lại bỏ chạy cũng không sao.</w:t>
      </w:r>
    </w:p>
    <w:p>
      <w:pPr>
        <w:pStyle w:val="BodyText"/>
      </w:pPr>
      <w:r>
        <w:t xml:space="preserve">Có Thánh Hoàng Thiên Thuyền hắn còn sợ gì nữa? Tính khí gần đây của Âm Ma Thiên Tôn vì có Thánh Hoàng Thiên Thuyền làm vũ khí chạy trốn nên càng tăng thêm không ít.</w:t>
      </w:r>
    </w:p>
    <w:p>
      <w:pPr>
        <w:pStyle w:val="BodyText"/>
      </w:pPr>
      <w:r>
        <w:t xml:space="preserve">Tần Vô Song lại thản nhiên nói:</w:t>
      </w:r>
    </w:p>
    <w:p>
      <w:pPr>
        <w:pStyle w:val="BodyText"/>
      </w:pPr>
      <w:r>
        <w:t xml:space="preserve">- Tạm thời chưa vội khiêu khích, ngươi đợi tại chỗ, nếu bọn chúng tới ngươi xuất ra một chiếc phi thuyền Thiên Tôn ngăn bọn chúng lại. Không được để bọn chúng xâm nhập vào trong Tinh vực Cửu Diệu.</w:t>
      </w:r>
    </w:p>
    <w:p>
      <w:pPr>
        <w:pStyle w:val="BodyText"/>
      </w:pPr>
      <w:r>
        <w:t xml:space="preserve">Âm Ma Thiên Tôn cười quái dị nói:</w:t>
      </w:r>
    </w:p>
    <w:p>
      <w:pPr>
        <w:pStyle w:val="BodyText"/>
      </w:pPr>
      <w:r>
        <w:t xml:space="preserve">- Được, Thiếu chủ, người cẩn thận quá. Ồ, là ta lắm mồm rồi, người hiện nay đã là Thiên Tôn cường giả, mảnh Tiểu Vũ trụ này còn ai địch nổi?</w:t>
      </w:r>
    </w:p>
    <w:p>
      <w:pPr>
        <w:pStyle w:val="BodyText"/>
      </w:pPr>
      <w:r>
        <w:t xml:space="preserve">- Nhớ kỹ, không được lỗ mãng.</w:t>
      </w:r>
    </w:p>
    <w:p>
      <w:pPr>
        <w:pStyle w:val="BodyText"/>
      </w:pPr>
      <w:r>
        <w:t xml:space="preserve">Tần Vô Song dặn dò rồi biểu tình có chút ngưng trọng, mỉm cười ý nhị nói:</w:t>
      </w:r>
    </w:p>
    <w:p>
      <w:pPr>
        <w:pStyle w:val="BodyText"/>
      </w:pPr>
      <w:r>
        <w:t xml:space="preserve">- Chư vị, có một tin tốt và một tin xấu, các ngươi muốn nghe tin nào trước?</w:t>
      </w:r>
    </w:p>
    <w:p>
      <w:pPr>
        <w:pStyle w:val="BodyText"/>
      </w:pPr>
      <w:r>
        <w:t xml:space="preserve">Chín đại Chủ Thần thấy Tần Vô Song nói rất nghiêm túc, đều ngạc nhiên trong giây lát mới nói:</w:t>
      </w:r>
    </w:p>
    <w:p>
      <w:pPr>
        <w:pStyle w:val="BodyText"/>
      </w:pPr>
      <w:r>
        <w:t xml:space="preserve">- Nghe tin xấu trước vậy!</w:t>
      </w:r>
    </w:p>
    <w:p>
      <w:pPr>
        <w:pStyle w:val="BodyText"/>
      </w:pPr>
      <w:r>
        <w:t xml:space="preserve">- Tin xấu là, ba đại Tinh vực quanh Tinh vực Cửu Diệu đã tập kết binh lực, chuẩn bị xâm lấn Tinh vực Cửu Diệu.</w:t>
      </w:r>
    </w:p>
    <w:p>
      <w:pPr>
        <w:pStyle w:val="BodyText"/>
      </w:pPr>
      <w:r>
        <w:t xml:space="preserve">- Sao? Nhanh như vậy sao?</w:t>
      </w:r>
    </w:p>
    <w:p>
      <w:pPr>
        <w:pStyle w:val="BodyText"/>
      </w:pPr>
      <w:r>
        <w:t xml:space="preserve">- Chết tiệt, nhất định là ba Tinh vực đó. Xung quanh chúng ta cũng chỉ có ba Tinh vực đó hoành hành ngang ngược, thích đi thôn tính!</w:t>
      </w:r>
    </w:p>
    <w:p>
      <w:pPr>
        <w:pStyle w:val="BodyText"/>
      </w:pPr>
      <w:r>
        <w:t xml:space="preserve">Tần Vô Song giơ tay ra hiệu, ngăn lại loại nghị luận vô ích này.</w:t>
      </w:r>
    </w:p>
    <w:p>
      <w:pPr>
        <w:pStyle w:val="BodyText"/>
      </w:pPr>
      <w:r>
        <w:t xml:space="preserve">- Đại nhân, vậy tin tốt là gì?</w:t>
      </w:r>
    </w:p>
    <w:p>
      <w:pPr>
        <w:pStyle w:val="BodyText"/>
      </w:pPr>
      <w:r>
        <w:t xml:space="preserve">Mộc Diệu Chủ Thần không kìm được nói.</w:t>
      </w:r>
    </w:p>
    <w:p>
      <w:pPr>
        <w:pStyle w:val="BodyText"/>
      </w:pPr>
      <w:r>
        <w:t xml:space="preserve">- Tin tốt là, tạm thời các ngươi không cần lo lắng Tinh vực Cửu Diệu bị tấn công. Ta bên ngoài có đủ binh lực để kiềm chế một chút.</w:t>
      </w:r>
    </w:p>
    <w:p>
      <w:pPr>
        <w:pStyle w:val="BodyText"/>
      </w:pPr>
      <w:r>
        <w:t xml:space="preserve">Nghe thấy tin tốt này, thần kinh căng thẳng của tám đại Chủ Thần mới giãn ra một chút. Có người kiềm chế một chút quả thực là tin tốt.</w:t>
      </w:r>
    </w:p>
    <w:p>
      <w:pPr>
        <w:pStyle w:val="BodyText"/>
      </w:pPr>
      <w:r>
        <w:t xml:space="preserve">- Đại nhân, vậy chúng ta phải làm thế nào, xin người ra lệnh!</w:t>
      </w:r>
    </w:p>
    <w:p>
      <w:pPr>
        <w:pStyle w:val="BodyText"/>
      </w:pPr>
      <w:r>
        <w:t xml:space="preserve">- Đúng, chúng ta thề chết đi theo đại nhân, nghe lệnh của người.</w:t>
      </w:r>
    </w:p>
    <w:p>
      <w:pPr>
        <w:pStyle w:val="BodyText"/>
      </w:pPr>
      <w:r>
        <w:t xml:space="preserve">Tần Vô Song mặt mỉm cười:</w:t>
      </w:r>
    </w:p>
    <w:p>
      <w:pPr>
        <w:pStyle w:val="BodyText"/>
      </w:pPr>
      <w:r>
        <w:t xml:space="preserve">- Đều nghe lệnh ta?</w:t>
      </w:r>
    </w:p>
    <w:p>
      <w:pPr>
        <w:pStyle w:val="BodyText"/>
      </w:pPr>
      <w:r>
        <w:t xml:space="preserve">- Đại nhân, ra lệnh đi, chúng ta đều nghe theo người.</w:t>
      </w:r>
    </w:p>
    <w:p>
      <w:pPr>
        <w:pStyle w:val="BodyText"/>
      </w:pPr>
      <w:r>
        <w:t xml:space="preserve">Tần Vô Song gật đầu:</w:t>
      </w:r>
    </w:p>
    <w:p>
      <w:pPr>
        <w:pStyle w:val="BodyText"/>
      </w:pPr>
      <w:r>
        <w:t xml:space="preserve">- Tốt, vậy nghe lệnh ta, sống chết một trận. Vũ trụ Đại La, bất kể nơi đâu cũng chỉ dựa vào thực lực nói chuyện. Có thực lực mới là chân lý vĩnh cửu. Tinh vực Cửu Diệu muốn tồn tại thì một trận chiến này không thể tránh khỏi. Chiến đấu tuyệt đối tốt hơn né tránh!</w:t>
      </w:r>
    </w:p>
    <w:p>
      <w:pPr>
        <w:pStyle w:val="BodyText"/>
      </w:pPr>
      <w:r>
        <w:t xml:space="preserve">Chín đại Chủ Thần nhiệt huyết sôi sục. Nếu Thiên Tôn cường giả đã không tiếc trận chiến này thì chúng ta cũng không có lý do gì để né tránh. Xét cho đến cùng, Tinh vực Cửu Diệu là nhà của bọn họ, nếu bọn họ không có lòng đấu tranh thì người ta là người ngoài sao có thể bảo vệ cho họ.</w:t>
      </w:r>
    </w:p>
    <w:p>
      <w:pPr>
        <w:pStyle w:val="BodyText"/>
      </w:pPr>
      <w:r>
        <w:t xml:space="preserve">Chiến, vậy thì chiến!</w:t>
      </w:r>
    </w:p>
    <w:p>
      <w:pPr>
        <w:pStyle w:val="BodyText"/>
      </w:pPr>
      <w:r>
        <w:t xml:space="preserve">Rốt cuộc, trong xương tủy các Chủ Thần này vẫn còn có khí chất kiệt ngạo bất tuân của cường giả, cũng không muốn khuất phục trước người khác, làm thân nô lệ.</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47" w:name="chương-1025"/>
      <w:bookmarkEnd w:id="1047"/>
      <w:r>
        <w:t xml:space="preserve">1025. Chương 1025</w:t>
      </w:r>
    </w:p>
    <w:p>
      <w:pPr>
        <w:pStyle w:val="Compact"/>
      </w:pPr>
      <w:r>
        <w:br w:type="textWrapping"/>
      </w:r>
      <w:r>
        <w:br w:type="textWrapping"/>
      </w:r>
    </w:p>
    <w:p>
      <w:pPr>
        <w:pStyle w:val="BodyText"/>
      </w:pPr>
      <w:r>
        <w:t xml:space="preserve">Chương 1025 : Cường địch tới xâm phạm.</w:t>
      </w:r>
    </w:p>
    <w:p>
      <w:pPr>
        <w:pStyle w:val="BodyText"/>
      </w:pPr>
      <w:r>
        <w:t xml:space="preserve">Vì sinh tồn, vì gia viên mà chiến, đây cũng là bản chất trong xương tủy mỗi nam tử. Mỗi khi gia viên bị xâm phạm, loại tình cảm này cũng đều trào ra mãnh liệt.</w:t>
      </w:r>
    </w:p>
    <w:p>
      <w:pPr>
        <w:pStyle w:val="BodyText"/>
      </w:pPr>
      <w:r>
        <w:t xml:space="preserve">Hôm nay, Tần Vô Song đã lợi dụng tâm lý này của mọi người, vừa cổ vũ thì chín đại Chủ Thần đã liều mạng quên mình chiến đấu vì gia viên, dẫu phải đầu rơi máu chảy cũng không hối hận.</w:t>
      </w:r>
    </w:p>
    <w:p>
      <w:pPr>
        <w:pStyle w:val="BodyText"/>
      </w:pPr>
      <w:r>
        <w:t xml:space="preserve">Tinh vực Cửu Diệu trong Vũ trụ Đại La có lẽ chỉ là một Tinh vực nhỏ bé không đáng nhắc tới, số lượng cường giả cũng có thể bỏ qua.</w:t>
      </w:r>
    </w:p>
    <w:p>
      <w:pPr>
        <w:pStyle w:val="BodyText"/>
      </w:pPr>
      <w:r>
        <w:t xml:space="preserve">Nhưng Tần Vô Song không cảm thấy đây là điểm yếu trí mạng. Gia viên nhỏ nhưng nếu người trông coi đều là hổ báo sài lang vẫn có thể khiến kẻ khác phải khiếp sợ.</w:t>
      </w:r>
    </w:p>
    <w:p>
      <w:pPr>
        <w:pStyle w:val="BodyText"/>
      </w:pPr>
      <w:r>
        <w:t xml:space="preserve">Ngược lại, gia viên lớn nhưng người trông coi lại là đàn cừu non, vậy sẽ khiến người ta càng thêm thèm thuồng.</w:t>
      </w:r>
    </w:p>
    <w:p>
      <w:pPr>
        <w:pStyle w:val="BodyText"/>
      </w:pPr>
      <w:r>
        <w:t xml:space="preserve">Cho dù người ít, cho dù gia viên nhỏ nhưng cần sự mạnh mẽ, mạnh mẽ đủ khiến lúc nào cũng có thể liều mạng vì gia viên.</w:t>
      </w:r>
    </w:p>
    <w:p>
      <w:pPr>
        <w:pStyle w:val="BodyText"/>
      </w:pPr>
      <w:r>
        <w:t xml:space="preserve">Chỉ có làm cho đối thủ thấy được sự mạnh mẽ này, mới thực sự có thể thể hiện ra uy phong của Tinh vực Cửu Diệu, khiến Tinh vực Cửu Diệu không chỉ dựa vào dư âm của Lý Huyền Phong mà tồn tại.</w:t>
      </w:r>
    </w:p>
    <w:p>
      <w:pPr>
        <w:pStyle w:val="BodyText"/>
      </w:pPr>
      <w:r>
        <w:t xml:space="preserve">- Tần đại nhân, người hạ lệnh đi. Người bảo chúng ta tới đâu, chúng ta liền tới đó!</w:t>
      </w:r>
    </w:p>
    <w:p>
      <w:pPr>
        <w:pStyle w:val="BodyText"/>
      </w:pPr>
      <w:r>
        <w:t xml:space="preserve">- Đúng, sống cho ra sống, chết cho xứng đáng. Chúng ta phải làm cho đám khốn kiếp kia biết rằng, Tinh vực Cửu Diệu vẫn do chúng ta định đoạt. Bọn chúng muốn thừa cơ cháy nhà ăn cướp là không thể được.</w:t>
      </w:r>
    </w:p>
    <w:p>
      <w:pPr>
        <w:pStyle w:val="BodyText"/>
      </w:pPr>
      <w:r>
        <w:t xml:space="preserve">Tần Vô Song đưa tay lên:</w:t>
      </w:r>
    </w:p>
    <w:p>
      <w:pPr>
        <w:pStyle w:val="BodyText"/>
      </w:pPr>
      <w:r>
        <w:t xml:space="preserve">- Nếu đã vậy, lái phi thuyền Chủ Thần của các ngươi, theo ta đi nghênh địch. Nhớ kỹ, các ngươi đang chiến đấu cho gia viên của mình. Các ngươi đã học thần thông của Lý Huyền Phong, đừng để tiền bối mất mặt. Cho dù là Thiên Tôn cường giả, trước mặt Cửu Cung Quy Nhất Kiếm Trận cũng tuyệt đối không có được lợi lộc gì cả. Nhất định phải đánh ra uy phong.</w:t>
      </w:r>
    </w:p>
    <w:p>
      <w:pPr>
        <w:pStyle w:val="BodyText"/>
      </w:pPr>
      <w:r>
        <w:t xml:space="preserve">- Dạ, đại nhân!</w:t>
      </w:r>
    </w:p>
    <w:p>
      <w:pPr>
        <w:pStyle w:val="BodyText"/>
      </w:pPr>
      <w:r>
        <w:t xml:space="preserve">Tần Vô Song và Mộ Dung Nhạn thuận tay đưa lên, liền xuất hiện một chiếc phi thuyền, nhảy lên trên, quát lớn:</w:t>
      </w:r>
    </w:p>
    <w:p>
      <w:pPr>
        <w:pStyle w:val="BodyText"/>
      </w:pPr>
      <w:r>
        <w:t xml:space="preserve">- Đi theo ta!</w:t>
      </w:r>
    </w:p>
    <w:p>
      <w:pPr>
        <w:pStyle w:val="BodyText"/>
      </w:pPr>
      <w:r>
        <w:t xml:space="preserve">Phi thuyền đường hoàng phóng ra ngoại vi của Tinh vực Cửu Diệu.</w:t>
      </w:r>
    </w:p>
    <w:p>
      <w:pPr>
        <w:pStyle w:val="BodyText"/>
      </w:pPr>
      <w:r>
        <w:t xml:space="preserve">o0o</w:t>
      </w:r>
    </w:p>
    <w:p>
      <w:pPr>
        <w:pStyle w:val="BodyText"/>
      </w:pPr>
      <w:r>
        <w:t xml:space="preserve">Âm Ma Thiên Tôn sớm đã đợi ở ngoài. Thấy Tần Vô Song tới, cười ha ha nói:</w:t>
      </w:r>
    </w:p>
    <w:p>
      <w:pPr>
        <w:pStyle w:val="BodyText"/>
      </w:pPr>
      <w:r>
        <w:t xml:space="preserve">- Thiếu chủ, tới cũng không chậm!</w:t>
      </w:r>
    </w:p>
    <w:p>
      <w:pPr>
        <w:pStyle w:val="BodyText"/>
      </w:pPr>
      <w:r>
        <w:t xml:space="preserve">- Có động tĩnh gì không?</w:t>
      </w:r>
    </w:p>
    <w:p>
      <w:pPr>
        <w:pStyle w:val="BodyText"/>
      </w:pPr>
      <w:r>
        <w:t xml:space="preserve">- Ba đại Tinh vực kia thấy chúng ta bày binh tại đây nhất thời cũng có chút cố kỵ, đang thương lượng. Ta thấy bọn chúng là ném chuột sợ vỡ bình quý, một bên vừa muốn đoạt di sản của Lý Huyền Phong, một bên là sợ di sản của Lý Huyền Phong.</w:t>
      </w:r>
    </w:p>
    <w:p>
      <w:pPr>
        <w:pStyle w:val="BodyText"/>
      </w:pPr>
      <w:r>
        <w:t xml:space="preserve">Âm Ma Thiên Tôn giọng điệu có chút châm biếm, nhìn sau lưng Tần Vô Song, nói:</w:t>
      </w:r>
    </w:p>
    <w:p>
      <w:pPr>
        <w:pStyle w:val="BodyText"/>
      </w:pPr>
      <w:r>
        <w:t xml:space="preserve">- Thế nào, nội loạn của Tinh vực Cửu Diệu đã giải quyết xong rồi?</w:t>
      </w:r>
    </w:p>
    <w:p>
      <w:pPr>
        <w:pStyle w:val="BodyText"/>
      </w:pPr>
      <w:r>
        <w:t xml:space="preserve">Tần Vô Song khẽ mỉm cười, gật đầu coi như thừa nhận.</w:t>
      </w:r>
    </w:p>
    <w:p>
      <w:pPr>
        <w:pStyle w:val="BodyText"/>
      </w:pPr>
      <w:r>
        <w:t xml:space="preserve">- Thiếu chủ, với tu vi hiện tại của người, ba đại Thiên Tôn kia muốn đơn thương độc đấu e rằng không có thực lực đấu với người. Cho dù bọn chúng có liên thủ lại chỉ e cũng không giành được tiện nghi nào. Vì sao còn khiếm đám Chủ Thần của Tinh vực Cửu Diệu tham dự vào. Thực lực cỏn con của bọn chúng đủ sao?</w:t>
      </w:r>
    </w:p>
    <w:p>
      <w:pPr>
        <w:pStyle w:val="BodyText"/>
      </w:pPr>
      <w:r>
        <w:t xml:space="preserve">Có thể nhìn ra, Âm Ma Thiên Tôn không hề xem trọng chín đại Chủ Thần kia.</w:t>
      </w:r>
    </w:p>
    <w:p>
      <w:pPr>
        <w:pStyle w:val="BodyText"/>
      </w:pPr>
      <w:r>
        <w:t xml:space="preserve">Tần Vô Song làm như vậy, đương nhiên là có ý đồ. Thứ nhất là để rèn luyện chín đại Chủ Thần. Thứ hai cũng muốn đề cao một chút cảm giác tồn tại của chín đại Chủ Thần. Thứ ba là muốn trấn áp đám ngoại lai muốn xâm lăng Tinh vực Cửu Diệu kia.</w:t>
      </w:r>
    </w:p>
    <w:p>
      <w:pPr>
        <w:pStyle w:val="BodyText"/>
      </w:pPr>
      <w:r>
        <w:t xml:space="preserve">Tần Vô Song hắn ra tay đương nhiên có thể giải quyết vấn đề, nhưng không có lợi cho Tinh vực Cửu Diệu lập uy. Chỉ có các Chủ Thần của Tinh vực Cửu Diệu ra tay, thêm vào thủ đoạn của hắn mới có thể trấn áp được đối thủ, từ đó vĩnh viễn tránh xa Tinh vực Cửu Diệu, không sản sinh ra bất cứ ý niệm gì khác.</w:t>
      </w:r>
    </w:p>
    <w:p>
      <w:pPr>
        <w:pStyle w:val="BodyText"/>
      </w:pPr>
      <w:r>
        <w:t xml:space="preserve">- Âm Ma Thiên Tôn, đợi lệnh của ta, không cần nói nhiều!</w:t>
      </w:r>
    </w:p>
    <w:p>
      <w:pPr>
        <w:pStyle w:val="BodyText"/>
      </w:pPr>
      <w:r>
        <w:t xml:space="preserve">Tần Vô Song phân phó.</w:t>
      </w:r>
    </w:p>
    <w:p>
      <w:pPr>
        <w:pStyle w:val="BodyText"/>
      </w:pPr>
      <w:r>
        <w:t xml:space="preserve">- Đương nhiên rồi!</w:t>
      </w:r>
    </w:p>
    <w:p>
      <w:pPr>
        <w:pStyle w:val="BodyText"/>
      </w:pPr>
      <w:r>
        <w:t xml:space="preserve">Âm Ma Thiên Tôn cười nói.</w:t>
      </w:r>
    </w:p>
    <w:p>
      <w:pPr>
        <w:pStyle w:val="BodyText"/>
      </w:pPr>
      <w:r>
        <w:t xml:space="preserve">- Các huynh đệ của chúng ta đều coi người là thiên tài, sau này còn muốn đi theo người, sao lại không nghe lệnh người chứ?</w:t>
      </w:r>
    </w:p>
    <w:p>
      <w:pPr>
        <w:pStyle w:val="BodyText"/>
      </w:pPr>
      <w:r>
        <w:t xml:space="preserve">Sau khi Tần Vô Song đột phá lên Thiên Tôn, khiến bọn người Âm Ma Thiên Tôn vô cùng bội phục, không dám có dị tâm gì.</w:t>
      </w:r>
    </w:p>
    <w:p>
      <w:pPr>
        <w:pStyle w:val="BodyText"/>
      </w:pPr>
      <w:r>
        <w:t xml:space="preserve">Âm Ma Thiên Tôn so với ai đều rõ, Thiếu chủ là thiên tài, tuyệt đối là thiên tài hạng nhất. Có lẽ so với Xích Dương Thánh Hoàng, Tu La Vương và Lý Huyền Phong đều xuất sắc hơn.</w:t>
      </w:r>
    </w:p>
    <w:p>
      <w:pPr>
        <w:pStyle w:val="BodyText"/>
      </w:pPr>
      <w:r>
        <w:t xml:space="preserve">Kế thừa di sản của ba đại Thánh Hoàng, dung hợp ba tính cách và đặc điểm không giống nhau, tất nhiên là càng xuất sắc hơn. Xích Dương Thánh Hoàng ngay thẳng chính trực, Tu La Vương tà ác hung tàn, Lý Huyền Phong theo đuổi tự do. Ba tính cách hoàn toàn khác biệt lại tạo thành một tuyệt thế thiên tài.</w:t>
      </w:r>
    </w:p>
    <w:p>
      <w:pPr>
        <w:pStyle w:val="BodyText"/>
      </w:pPr>
      <w:r>
        <w:t xml:space="preserve">Cho tới giờ phút này, Âm Ma Thiên Tôn mới biết rằng, mình lúc trước chọn thần phục Tần Vô Song là lựa chọn sáng suốt thế nào. Cho dù lúc đó là chịu sự uy hiếp của Tu La Vương, nhưng tới nay nghĩ lại, lựa chọn năm xưa anh minh biết bao.</w:t>
      </w:r>
    </w:p>
    <w:p>
      <w:pPr>
        <w:pStyle w:val="BodyText"/>
      </w:pPr>
      <w:r>
        <w:t xml:space="preserve">- Nhạn nhi, nàng và các con đi vào trong Thánh Hoàng Thiên Thuyền. Bao Bao, cấp bậc Chủ Thần các ngươi đều đứng ở vòng ngoài. Dưới cấp Chủ Thần tất cả đều vào trong Thiên Thuyền.</w:t>
      </w:r>
    </w:p>
    <w:p>
      <w:pPr>
        <w:pStyle w:val="BodyText"/>
      </w:pPr>
      <w:r>
        <w:t xml:space="preserve">Giờ phút này, Bao Bao tiến vào Chủ Thần đã lâu, đương nhiên là có tư cách. Cô Đơn và Hỏa Lân cũng lần lượt đột phá, tự nhiên có tư cách lưu lại bên ngoài.</w:t>
      </w:r>
    </w:p>
    <w:p>
      <w:pPr>
        <w:pStyle w:val="BodyText"/>
      </w:pPr>
      <w:r>
        <w:t xml:space="preserve">Hai đại huyết mạch Yêu long cũng lần lượt đột phá, tuy nhiên hai con Yêu long này đều không thích chém giết, tới nay cơ hồ đã trở thành bảo tiêu kiêm bạn chơi của mấy đứa con của Tần Vô Song, tự nhiên là cùng theo vào trong Thiên Thuyền.</w:t>
      </w:r>
    </w:p>
    <w:p>
      <w:pPr>
        <w:pStyle w:val="BodyText"/>
      </w:pPr>
      <w:r>
        <w:t xml:space="preserve">Ba nghìn Thần đạo của Âm Ma Thiên Tôn dưới sự dẫn đầu của các Ma Thần khác không tránh vào trong Thiên Thuyền là lại nghênh ngang đứng ngoài.</w:t>
      </w:r>
    </w:p>
    <w:p>
      <w:pPr>
        <w:pStyle w:val="BodyText"/>
      </w:pPr>
      <w:r>
        <w:t xml:space="preserve">Bên phía Tần Vô Song tuy không tới mức Chủ Thần vô số, nhưng cũng có chút khả quan. Đặc biệt là Tần Vô Song và Âm Ma Thiên Tôn đều là cao thủ hạng nhất.</w:t>
      </w:r>
    </w:p>
    <w:p>
      <w:pPr>
        <w:pStyle w:val="BodyText"/>
      </w:pPr>
      <w:r>
        <w:t xml:space="preserve">Nhất là Tần Vô Song, một thân sát khí băng lãnh, đứng ở đó liền có vô số sát khí rung động, khiến cho phía đối phương nhìn mà rét run.</w:t>
      </w:r>
    </w:p>
    <w:p>
      <w:pPr>
        <w:pStyle w:val="BodyText"/>
      </w:pPr>
      <w:r>
        <w:t xml:space="preserve">Sát khí này của Tần Vô Song đương nhiên có liên quan tới việc hắn thân chinh bách chiến, nhưng xét cho tới cùng là vì sự tồn tại của Thần Tú Cung.</w:t>
      </w:r>
    </w:p>
    <w:p>
      <w:pPr>
        <w:pStyle w:val="BodyText"/>
      </w:pPr>
      <w:r>
        <w:t xml:space="preserve">Thần Tú Cung dung hợp sát khí của Tu La Vương, khiến hắn nhìn như tà thần từ địa ngục chui lên, tràn ngập sát ý quỷ dị.</w:t>
      </w:r>
    </w:p>
    <w:p>
      <w:pPr>
        <w:pStyle w:val="BodyText"/>
      </w:pPr>
      <w:r>
        <w:t xml:space="preserve">Chín đại Chủ Thần của Tinh vực Cửu Diệu vốn còn chút lo lắng, nhưng nhìn Tần Vô Song sát khí đằng đằng như vậy, lại thấy Thiên Tôn còn lại vừa cười vừa nói, trong lòng bất giác cũng có vài phần tự tin.</w:t>
      </w:r>
    </w:p>
    <w:p>
      <w:pPr>
        <w:pStyle w:val="BodyText"/>
      </w:pPr>
      <w:r>
        <w:t xml:space="preserve">Tần đại nhân mà bọn họ lúc trước còn sợ như rắn rết thì giờ phút này không ngờ đã là chỗ dựa trong lòng bọn họ. Chỉ cần nhìn một cái là đã có thêm bao phần dũng khí.</w:t>
      </w:r>
    </w:p>
    <w:p>
      <w:pPr>
        <w:pStyle w:val="BodyText"/>
      </w:pPr>
      <w:r>
        <w:t xml:space="preserve">Đại quân của ba đại Tinh vực cũng đã phải dừng lại khí thế tiến quân.</w:t>
      </w:r>
    </w:p>
    <w:p>
      <w:pPr>
        <w:pStyle w:val="BodyText"/>
      </w:pPr>
      <w:r>
        <w:t xml:space="preserve">Từ trong ba chiếc phi thuyền Thiên Tôn xuất hiện ba đóa tường vân, từ bên trong nhảy ra ba cường giả, chính là cường giả cảnh giới Thiên Tôn.</w:t>
      </w:r>
    </w:p>
    <w:p>
      <w:pPr>
        <w:pStyle w:val="BodyText"/>
      </w:pPr>
      <w:r>
        <w:t xml:space="preserve">Ba đại Thiên Tôn này chính là người đứng đầu của ba đại Tinh vực kia.</w:t>
      </w:r>
    </w:p>
    <w:p>
      <w:pPr>
        <w:pStyle w:val="BodyText"/>
      </w:pPr>
      <w:r>
        <w:t xml:space="preserve">Vị Thiên Tôn đứng giữa dáng người cao lớn, lưng hổ eo gấu, tên là Bích Lạc Thiên Tôn, trừng đôi mắt to như chuông đồng hét lớn:</w:t>
      </w:r>
    </w:p>
    <w:p>
      <w:pPr>
        <w:pStyle w:val="BodyText"/>
      </w:pPr>
      <w:r>
        <w:t xml:space="preserve">- Các hạ là ai mà chặn đường ở đây?</w:t>
      </w:r>
    </w:p>
    <w:p>
      <w:pPr>
        <w:pStyle w:val="BodyText"/>
      </w:pPr>
      <w:r>
        <w:t xml:space="preserve">Tần Vô Song không hề đáp lời, phảng phất đại quân trước mặt chỉ là một đám tượng đất, mục quang sáng ngời có thần hướng về phía Mộc Diệu Chủ Thần.</w:t>
      </w:r>
    </w:p>
    <w:p>
      <w:pPr>
        <w:pStyle w:val="BodyText"/>
      </w:pPr>
      <w:r>
        <w:t xml:space="preserve">Mộc Diệu Chủ Thần giật mình hiểu ra, tám đại Chủ Thần phía sau cũng âm thầm thúc giục:</w:t>
      </w:r>
    </w:p>
    <w:p>
      <w:pPr>
        <w:pStyle w:val="BodyText"/>
      </w:pPr>
      <w:r>
        <w:t xml:space="preserve">- Mộc Diệu, nhanh nói đi, Tần đại nhân đang khảo nghiệm chúng ta đó!</w:t>
      </w:r>
    </w:p>
    <w:p>
      <w:pPr>
        <w:pStyle w:val="BodyText"/>
      </w:pPr>
      <w:r>
        <w:t xml:space="preserve">Mộc Diệu Chủ Thần biết Tần đại nhân muốn đưa bọn họ lên tuyến đầu, cũng đành liều mình đi lên, cao giọng nói:</w:t>
      </w:r>
    </w:p>
    <w:p>
      <w:pPr>
        <w:pStyle w:val="BodyText"/>
      </w:pPr>
      <w:r>
        <w:t xml:space="preserve">- Bích Lạc Thiên Tôn, phía sau là lãnh địa của Tinh vực Cửu Diệu chúng a, các ngươi đại quy mô tiến lại gần, phải chăng là có dã tâm gì?</w:t>
      </w:r>
    </w:p>
    <w:p>
      <w:pPr>
        <w:pStyle w:val="BodyText"/>
      </w:pPr>
      <w:r>
        <w:t xml:space="preserve">Bích Lạc Thiên Tôn hiển nhiên đã điều tra kỹ lưỡng Tinh vực Cửu Diệu, biết người trước mặt là Mộc Diệu Chủ Thần, cười lạnh nói:</w:t>
      </w:r>
    </w:p>
    <w:p>
      <w:pPr>
        <w:pStyle w:val="BodyText"/>
      </w:pPr>
      <w:r>
        <w:t xml:space="preserve">- Chỉ là Mộc Diệu Chủ Thần cũng dám lớn tiếng. Tinh vực Cửu Diệu của các ngươi ai là Thiên Tôn, để hắn đi ra nói chuyện. Nếu không có Thiên Tôn ở đây thì có tư cách gì hỏi ta?</w:t>
      </w:r>
    </w:p>
    <w:p>
      <w:pPr>
        <w:pStyle w:val="BodyText"/>
      </w:pPr>
      <w:r>
        <w:t xml:space="preserve">Mộc Diệu Chủ Thần sửng sốt, nhưng lập tức ý thức được sứ mệnh của mình, hừ lạnh nói:</w:t>
      </w:r>
    </w:p>
    <w:p>
      <w:pPr>
        <w:pStyle w:val="BodyText"/>
      </w:pPr>
      <w:r>
        <w:t xml:space="preserve">- Đứng trước cửa Tinh vực Cửu Diệu chúng ta, cho dù chỉ là một tên lính quèn cũng có quyền hỏi. Các hạ nếu dừng lại ở đây chúng ta tự nhiên không hỏi, nhưng nếu đại quân tập kết trước cửa nhà chúng ta, đó là cố ý khiêu khích.</w:t>
      </w:r>
    </w:p>
    <w:p>
      <w:pPr>
        <w:pStyle w:val="BodyText"/>
      </w:pPr>
      <w:r>
        <w:t xml:space="preserve">Bích Lạc Thiên Tôn cơ hồ cho rằng mình đang nghe nhầm, nhìn hai vị Thiên Tôn còn lại, từ ánh mắt ngạc nhiên của đối phương có thể phán đoán ra, bọn họ không hề nghe nhầm.</w:t>
      </w:r>
    </w:p>
    <w:p>
      <w:pPr>
        <w:pStyle w:val="BodyText"/>
      </w:pPr>
      <w:r>
        <w:t xml:space="preserve">Tình báo đều nói Mộc Diệu Chủ Thần tính cách yếu đuối, tới nay mà xem thì Mộc Diệu Chủ Thần này nào có chút yếu đuối?</w:t>
      </w:r>
    </w:p>
    <w:p>
      <w:pPr>
        <w:pStyle w:val="BodyText"/>
      </w:pPr>
      <w:r>
        <w:t xml:space="preserve">Tình báo lại nói Tinh vực Cửu Diệu đang có nội chiến, đang hỗn loạn vô cùng, nhưng nhìn bộ dạng của chín đại Chủ Thần kia thì lại vô cùng có hòa khí, hiển nhiên như đang mặc cùng một cái quần, làm gì có dấu hiệu nội chiến.</w:t>
      </w:r>
    </w:p>
    <w:p>
      <w:pPr>
        <w:pStyle w:val="BodyText"/>
      </w:pPr>
      <w:r>
        <w:t xml:space="preserve">Tình báo sai lầm, tình báo sai lầm!</w:t>
      </w:r>
    </w:p>
    <w:p>
      <w:pPr>
        <w:pStyle w:val="BodyText"/>
      </w:pPr>
      <w:r>
        <w:t xml:space="preserve">Tuy nhiên Bích Lạc Thiên Tôn hiển nhiên không coi chín đại Chủ Thần này ra gì, chỉ cười lạnh:</w:t>
      </w:r>
    </w:p>
    <w:p>
      <w:pPr>
        <w:pStyle w:val="BodyText"/>
      </w:pPr>
      <w:r>
        <w:t xml:space="preserve">- Mộc Diệu Chủ Thần, ta xem người chán sống rồi, quên cả tôn ty trật tự. Chưa nói Tinh vực Cửu Diệu các ngươi dám tự tiện xưng làm Tinh vực cả trăm vạn năm nay, cho dù có Thiên Tôn tại đây cũng khó tránh khỏi bị chinh phạt. Càng không nói các người vốn dĩ một Thiên Tôn cũng không có, có tư cách gì tự xưng Tinh vực? Ngoan ngoãn lột bỏ danh hiệu, giải tán Tinh vực Cửu Diệu có thể miễn chết. Nếu không, hôm nay sẽ là ngày giỗ của các ngươi.</w:t>
      </w:r>
    </w:p>
    <w:p>
      <w:pPr>
        <w:pStyle w:val="BodyText"/>
      </w:pPr>
      <w:r>
        <w:t xml:space="preserve">Tần Vô Song cùng Âm Ma Thiên Tôn đều nhàn nhã đứng nghe, những lời này của Bích Lạc Thiên Tôn bên tai bọn họ hiển nhiên là trò cười.</w:t>
      </w:r>
    </w:p>
    <w:p>
      <w:pPr>
        <w:pStyle w:val="BodyText"/>
      </w:pPr>
      <w:r>
        <w:t xml:space="preserve">Có bọn họ ở đây, đừng nói là Bích Lạc Thiên Tôn, cho dù là ba Thiên Tôn cùng lên cũng không coi ra gì. Tổng thể mà nói, Tần Vô Song đối với biểu hiện của Mộc Diệu Chủ Thần vẫn tương đối hài lòng.</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48" w:name="chương-1026"/>
      <w:bookmarkEnd w:id="1048"/>
      <w:r>
        <w:t xml:space="preserve">1026. Chương 1026</w:t>
      </w:r>
    </w:p>
    <w:p>
      <w:pPr>
        <w:pStyle w:val="Compact"/>
      </w:pPr>
      <w:r>
        <w:br w:type="textWrapping"/>
      </w:r>
      <w:r>
        <w:br w:type="textWrapping"/>
      </w:r>
    </w:p>
    <w:p>
      <w:pPr>
        <w:pStyle w:val="BodyText"/>
      </w:pPr>
      <w:r>
        <w:t xml:space="preserve">Chương 1026 : Đặt cược tuyệt thế.</w:t>
      </w:r>
    </w:p>
    <w:p>
      <w:pPr>
        <w:pStyle w:val="BodyText"/>
      </w:pPr>
      <w:r>
        <w:t xml:space="preserve">Tần Vô Song chỉ cười lạnh, cao giọng nói:</w:t>
      </w:r>
    </w:p>
    <w:p>
      <w:pPr>
        <w:pStyle w:val="BodyText"/>
      </w:pPr>
      <w:r>
        <w:t xml:space="preserve">- Chư vị, nếu đã nhằm vào di sản của Lý Huyền Phong tiền bối thì cũng không cần phải quanh co nữa, cứ nói thẳng ra đi.</w:t>
      </w:r>
    </w:p>
    <w:p>
      <w:pPr>
        <w:pStyle w:val="BodyText"/>
      </w:pPr>
      <w:r>
        <w:t xml:space="preserve">Bích Lạc Thiên Tôn sắc mặt lạnh lại, ánh mắt lộ ra sát ý lãnh liệt. Người thanh niên này khẩu khí như vậy, Bích Lạc Thiên Tôn hắn sống mấy chục vạn năm cũng chưa hề gặp qua.</w:t>
      </w:r>
    </w:p>
    <w:p>
      <w:pPr>
        <w:pStyle w:val="BodyText"/>
      </w:pPr>
      <w:r>
        <w:t xml:space="preserve">Trong khu vực quanh đây vẫn chưa có ai dám dùng khẩu khí như vậy nói chuyện với Bích Lạc Thiên Tôn hắn.</w:t>
      </w:r>
    </w:p>
    <w:p>
      <w:pPr>
        <w:pStyle w:val="BodyText"/>
      </w:pPr>
      <w:r>
        <w:t xml:space="preserve">Âm Ma Thiên Tôn cũng cười quái dị nói:</w:t>
      </w:r>
    </w:p>
    <w:p>
      <w:pPr>
        <w:pStyle w:val="BodyText"/>
      </w:pPr>
      <w:r>
        <w:t xml:space="preserve">- Thời buổi này tiểu nhân thực thụ ta gặp qua không ít, thấy đồ tốt liền không từ thủ đoạn tranh cướp không thiếu, cũng có thể coi là hành động thẳng thắn. Chỉ có mấy người các ngươi thật lắm trò, rõ ràng là có ý ăn cướp, lại còn ăn nói đàng hoàng. Ngụy quân tử ba chữ này, có lẽ nên dành riêng cho các ngươi mới phải.</w:t>
      </w:r>
    </w:p>
    <w:p>
      <w:pPr>
        <w:pStyle w:val="BodyText"/>
      </w:pPr>
      <w:r>
        <w:t xml:space="preserve">Bao Bao thấy Tần Vô Song và Âm Ma Thiên Tôn chửi như vậy cũng không kìm được muốn mắng vài cái, nhưng bị Tần Vô Song dùng ánh mắt ngăn lại.</w:t>
      </w:r>
    </w:p>
    <w:p>
      <w:pPr>
        <w:pStyle w:val="BodyText"/>
      </w:pPr>
      <w:r>
        <w:t xml:space="preserve">Bách Chiến Thiên Tôn phía bên trái Bích Lạc Thiên Tôn tích cách nóng nảy, giẫm chân nói:</w:t>
      </w:r>
    </w:p>
    <w:p>
      <w:pPr>
        <w:pStyle w:val="BodyText"/>
      </w:pPr>
      <w:r>
        <w:t xml:space="preserve">- Các ngươi một già một trẻ là cái thá gì mà lớn tiếng ở đây? Nếu không phải người của Tinh vực Cửu Diệu thì cút nhanh cho ta, nếu không đại quân tiến vào, lập tức đem các ngươi nghiền thành tro bụi.</w:t>
      </w:r>
    </w:p>
    <w:p>
      <w:pPr>
        <w:pStyle w:val="BodyText"/>
      </w:pPr>
      <w:r>
        <w:t xml:space="preserve">Tần Vô Song tặc lưỡi nói:</w:t>
      </w:r>
    </w:p>
    <w:p>
      <w:pPr>
        <w:pStyle w:val="BodyText"/>
      </w:pPr>
      <w:r>
        <w:t xml:space="preserve">- Thật oai phong, thật có sát khí. Chúng ta sợ quá. Ha ha, mấy vạn đại quân tiến vào, muốn diệt bọn ta dễ như trở bàn tay có phải không?</w:t>
      </w:r>
    </w:p>
    <w:p>
      <w:pPr>
        <w:pStyle w:val="BodyText"/>
      </w:pPr>
      <w:r>
        <w:t xml:space="preserve">Bách Chiến Thiên Tôn kia hừ lạnh nói:</w:t>
      </w:r>
    </w:p>
    <w:p>
      <w:pPr>
        <w:pStyle w:val="BodyText"/>
      </w:pPr>
      <w:r>
        <w:t xml:space="preserve">- Ngươi biết thì tốt, biết điều thì mau cút!</w:t>
      </w:r>
    </w:p>
    <w:p>
      <w:pPr>
        <w:pStyle w:val="BodyText"/>
      </w:pPr>
      <w:r>
        <w:t xml:space="preserve">- Ồ, lão già, ý của Thiếu chủ ta là, các ngươi lợi hại như vậy thì hãy qua đây đi. Lôi thôi dài dòng làm gì chứ?</w:t>
      </w:r>
    </w:p>
    <w:p>
      <w:pPr>
        <w:pStyle w:val="BodyText"/>
      </w:pPr>
      <w:r>
        <w:t xml:space="preserve">Âm Ma Thiên Tôn kêu lớn, trong mắt hắn, mấy vạn đại quân tuy ghê gớm nhưng cũng chỉ đến vậy mà thôi. Dọa dẫm mấy Chủ Thần kia còn được, còn Âm Ma Thiên Tôn hắn căn bản không đem các thế lực này đặt vào trong mắt. Thực sự đánh đấm cũng chỉ là giữa Thiên Tôn mà thôi, cho dù là Chủ Thần cũng chỉ là trợ giúp mà thôi.</w:t>
      </w:r>
    </w:p>
    <w:p>
      <w:pPr>
        <w:pStyle w:val="BodyText"/>
      </w:pPr>
      <w:r>
        <w:t xml:space="preserve">Còn về đại quân dưới cấp Chủ Thần thì căn bản chỉ là để phô trương thanh thế, tác dụng trên chiến trường là vô cùng nhỏ bé.</w:t>
      </w:r>
    </w:p>
    <w:p>
      <w:pPr>
        <w:pStyle w:val="BodyText"/>
      </w:pPr>
      <w:r>
        <w:t xml:space="preserve">Bích Lạc Thiên Tôn sắc mặt trầm xuống, khẩu khí của đối phương xem ra không hề sợ hãi. Lẽ nào đối phương có âm mưu quỷ kế gì sao?</w:t>
      </w:r>
    </w:p>
    <w:p>
      <w:pPr>
        <w:pStyle w:val="BodyText"/>
      </w:pPr>
      <w:r>
        <w:t xml:space="preserve">Nếu không sao dám liên tục trêu chọc đối phương. Chẳng lẽ muốn dụ bên mình xông vào, chui vào bẫy của bọn họ?</w:t>
      </w:r>
    </w:p>
    <w:p>
      <w:pPr>
        <w:pStyle w:val="BodyText"/>
      </w:pPr>
      <w:r>
        <w:t xml:space="preserve">Nghĩ như vậy, Bích Lạc Thiên Tôn có chút do dự. Dù sao cũng ở trong lãnh địa của đối phương, ai mà biết đối phương thực sự có quỷ kế gì không?</w:t>
      </w:r>
    </w:p>
    <w:p>
      <w:pPr>
        <w:pStyle w:val="BodyText"/>
      </w:pPr>
      <w:r>
        <w:t xml:space="preserve">Nếu thực sự có quỷ kế gì mà mình lại đi vào thì không chỉ tổn thất binh tướng mà còn mất thể diện. Mặt mũi của Thiên Tôn bọn họ mất hết thì thật không ổn.</w:t>
      </w:r>
    </w:p>
    <w:p>
      <w:pPr>
        <w:pStyle w:val="BodyText"/>
      </w:pPr>
      <w:r>
        <w:t xml:space="preserve">Tần Vô Song hiển nhiên là nắm chặt lấy tâm lý này của đối phương, hắn tuy có cơ sở để đối phó với cục diện này, nhưng tự nhiên muốn dùng phương thức đơn giản nhất để giải quyết.</w:t>
      </w:r>
    </w:p>
    <w:p>
      <w:pPr>
        <w:pStyle w:val="BodyText"/>
      </w:pPr>
      <w:r>
        <w:t xml:space="preserve">Một khi xảy ra loạn chiến tất có tổn thất. Đây không phải là thứ Tần Vô Song muốn nhìn thấy, lập tức nói:</w:t>
      </w:r>
    </w:p>
    <w:p>
      <w:pPr>
        <w:pStyle w:val="BodyText"/>
      </w:pPr>
      <w:r>
        <w:t xml:space="preserve">- Các ngươi tới đây chẳng qua vì di sản của Lý Huyền Phong tiền bối. Nếu đã vậy ta có một đề nghị!</w:t>
      </w:r>
    </w:p>
    <w:p>
      <w:pPr>
        <w:pStyle w:val="BodyText"/>
      </w:pPr>
      <w:r>
        <w:t xml:space="preserve">- Đề nghị gì?</w:t>
      </w:r>
    </w:p>
    <w:p>
      <w:pPr>
        <w:pStyle w:val="BodyText"/>
      </w:pPr>
      <w:r>
        <w:t xml:space="preserve">Bích Lạc Thiên Tôn và Bách Chiến Thiên Tôn đều trừng mắt nhìn Tần Vô Song.</w:t>
      </w:r>
    </w:p>
    <w:p>
      <w:pPr>
        <w:pStyle w:val="BodyText"/>
      </w:pPr>
      <w:r>
        <w:t xml:space="preserve">Tần Vô Song không hề lo lắng, tay giơ lên, trong tay đã xuất hiện một thanh kiếm vô cùng sắc bén, cười nói:</w:t>
      </w:r>
    </w:p>
    <w:p>
      <w:pPr>
        <w:pStyle w:val="BodyText"/>
      </w:pPr>
      <w:r>
        <w:t xml:space="preserve">- Chư vị có biết vật này?</w:t>
      </w:r>
    </w:p>
    <w:p>
      <w:pPr>
        <w:pStyle w:val="BodyText"/>
      </w:pPr>
      <w:r>
        <w:t xml:space="preserve">Mộc Diệu Chủ Thần trong lòng cả kinh:</w:t>
      </w:r>
    </w:p>
    <w:p>
      <w:pPr>
        <w:pStyle w:val="BodyText"/>
      </w:pPr>
      <w:r>
        <w:t xml:space="preserve">- Đây là Thần kiếm Đạo Nhất!</w:t>
      </w:r>
    </w:p>
    <w:p>
      <w:pPr>
        <w:pStyle w:val="BodyText"/>
      </w:pPr>
      <w:r>
        <w:t xml:space="preserve">Thần kiếm Đạo Nhất trăm vạn năm trước đại danh lẫy lừng. Ai cũng biết Thần kiếm Đạo Nhất là Thánh Hoàng Thần Khí đã cùng Lý Huyền Phong tung hoành thiên hạ, uy lực vô cùng, độc nhất vô nhị.</w:t>
      </w:r>
    </w:p>
    <w:p>
      <w:pPr>
        <w:pStyle w:val="BodyText"/>
      </w:pPr>
      <w:r>
        <w:t xml:space="preserve">Bọn người Bích Lạc Thiên Tôn cũng không phải không biết, nhìn thấy uy lực và linh lực của Thần kiếm Đạo Nhất, trong lòng cũng vô cùng chấn động.</w:t>
      </w:r>
    </w:p>
    <w:p>
      <w:pPr>
        <w:pStyle w:val="BodyText"/>
      </w:pPr>
      <w:r>
        <w:t xml:space="preserve">- Không sai, đây chính là Thần kiếm Đạo Nhất, ai còn không tin có thể tiến lên thử uy lực của kiếm này.</w:t>
      </w:r>
    </w:p>
    <w:p>
      <w:pPr>
        <w:pStyle w:val="BodyText"/>
      </w:pPr>
      <w:r>
        <w:t xml:space="preserve">Bích Lạc Thiên Tôn sắc mặt xanh xám:</w:t>
      </w:r>
    </w:p>
    <w:p>
      <w:pPr>
        <w:pStyle w:val="BodyText"/>
      </w:pPr>
      <w:r>
        <w:t xml:space="preserve">- Cho dù là Thần kiếm Đạo Nhất thì đã sao? Người dù sao cũng không phải là Lý Huyền Phong, có tư cách gì đứng ra hòa giải?</w:t>
      </w:r>
    </w:p>
    <w:p>
      <w:pPr>
        <w:pStyle w:val="BodyText"/>
      </w:pPr>
      <w:r>
        <w:t xml:space="preserve">Tần Vô Song không khỏi cười châm biếm:</w:t>
      </w:r>
    </w:p>
    <w:p>
      <w:pPr>
        <w:pStyle w:val="BodyText"/>
      </w:pPr>
      <w:r>
        <w:t xml:space="preserve">- Bích Lạc Thiên Tôn, ta xem người càng già càng hồ đồ. Nếu Lý Huyền Phong tiền bối mà có ở đây, ngươi cảm thấy hắn sẽ hòa giải với ngươi sao?</w:t>
      </w:r>
    </w:p>
    <w:p>
      <w:pPr>
        <w:pStyle w:val="BodyText"/>
      </w:pPr>
      <w:r>
        <w:t xml:space="preserve">Bích Lạc Thiên Tôn trong lòng chấn động, thầm nghĩ, nếu thực sự Lý Huyền Phong ở đây, chỉ e trực tiếp giết chết bọn chúng cũng chưa biết chừng, năm xưa Lý Huyền Phong tấn công những người không phục Tinh vực Cửu Diệu thủ đoạn vô cùng kinh người.</w:t>
      </w:r>
    </w:p>
    <w:p>
      <w:pPr>
        <w:pStyle w:val="BodyText"/>
      </w:pPr>
      <w:r>
        <w:t xml:space="preserve">- Bích Lạc Thiên Tôn ngươi tuy có chút lai lịch, nhưng nếu Lý Huyền Phong tiền bối ở đây, ba Thiên Tôn các người cũng chỉ là thêm ba oan hồn mà thôi. Hòa giải, các ngươi đánh giá quá cao chính mình đó!</w:t>
      </w:r>
    </w:p>
    <w:p>
      <w:pPr>
        <w:pStyle w:val="BodyText"/>
      </w:pPr>
      <w:r>
        <w:t xml:space="preserve">Bách Chiến Thiên Tôn tức giận nói:</w:t>
      </w:r>
    </w:p>
    <w:p>
      <w:pPr>
        <w:pStyle w:val="BodyText"/>
      </w:pPr>
      <w:r>
        <w:t xml:space="preserve">- Tiểu tử, ngươi rốt cuộc muốn nói gì? Đừng vòng vo!</w:t>
      </w:r>
    </w:p>
    <w:p>
      <w:pPr>
        <w:pStyle w:val="BodyText"/>
      </w:pPr>
      <w:r>
        <w:t xml:space="preserve">Tần Vô Song lạnh nhạt nói:</w:t>
      </w:r>
    </w:p>
    <w:p>
      <w:pPr>
        <w:pStyle w:val="BodyText"/>
      </w:pPr>
      <w:r>
        <w:t xml:space="preserve">- Lý Huyền Phong tiền bối và ta có chút nhân duyên, đem Thần kiếm Đạo Nhất này gửi gắm cho ta, để ta quay về cố hương của hắn chủ trì cục diện. Thần kiếm Đạo Nhất này là tín vật. Lại không ngờ rằng Thiên Tôn cường giả các ngươi lại nhòm ngó tới cố thổ của hắn, quả là nực cười. Lý Huyền Phong tu luyện tại Tinh vực Cửu Diệu không hề sai, nhưng đó là chuyện trước khi hắn thành danh, di sản của hắn căn bản không có ở Tinh vực Cửu Diệu. Các ngươi muốn xâm lược Tinh vực Cửu Diệu là chuyện giết gà lấy trứng. Tuy nhiên gà giết rồi, vẫn không lấy được trứng.</w:t>
      </w:r>
    </w:p>
    <w:p>
      <w:pPr>
        <w:pStyle w:val="BodyText"/>
      </w:pPr>
      <w:r>
        <w:t xml:space="preserve">- Như vậy xin hỏi, di sản thực sự của Lý Huyền Phong tiền bối là ở chỗ nào?</w:t>
      </w:r>
    </w:p>
    <w:p>
      <w:pPr>
        <w:pStyle w:val="BodyText"/>
      </w:pPr>
      <w:r>
        <w:t xml:space="preserve">Long Du Thiên Tôn trước nay vẫn không lên tiếng, âm trầm hỏi.</w:t>
      </w:r>
    </w:p>
    <w:p>
      <w:pPr>
        <w:pStyle w:val="BodyText"/>
      </w:pPr>
      <w:r>
        <w:t xml:space="preserve">- Cái này phải xem các ngươi có bản lĩnh được biết không đã.</w:t>
      </w:r>
    </w:p>
    <w:p>
      <w:pPr>
        <w:pStyle w:val="BodyText"/>
      </w:pPr>
      <w:r>
        <w:t xml:space="preserve">Tần Vô Song mỉm cười.</w:t>
      </w:r>
    </w:p>
    <w:p>
      <w:pPr>
        <w:pStyle w:val="BodyText"/>
      </w:pPr>
      <w:r>
        <w:t xml:space="preserve">- Ba vị, các ngươi có ba người, chúng ta cũng có một đám hảo thủ. Nếu các ngươi muốn hỗn chiến chúng ta cũng có thể bồi tiếp. Nếu muốn tao nhã hơn thì có thể đánh cược một ván, chúng ta ba ván phân định thắng thua, các ngươi nếu thắng thì Tinh vực Cửu Diệu này cho các ngươi tùy ý tìm kiếm, Tinh vực Cửu Diệu giải tán. Tất cả đợi Lý Huyền Phong tiền bối quay lại định đoạt, ta không nhúng tay vào, cũng không có bản lĩnh đó. Còn nếu các ngươi thua thì dám cược gì?</w:t>
      </w:r>
    </w:p>
    <w:p>
      <w:pPr>
        <w:pStyle w:val="BodyText"/>
      </w:pPr>
      <w:r>
        <w:t xml:space="preserve">Bách Chiến Thiên Tôn kêu lớn:</w:t>
      </w:r>
    </w:p>
    <w:p>
      <w:pPr>
        <w:pStyle w:val="BodyText"/>
      </w:pPr>
      <w:r>
        <w:t xml:space="preserve">- Ai nói phải cược với các ngươi?</w:t>
      </w:r>
    </w:p>
    <w:p>
      <w:pPr>
        <w:pStyle w:val="BodyText"/>
      </w:pPr>
      <w:r>
        <w:t xml:space="preserve">- Ý ngươi là các ngươi người đông, muốn hỗn chiến phải không?</w:t>
      </w:r>
    </w:p>
    <w:p>
      <w:pPr>
        <w:pStyle w:val="BodyText"/>
      </w:pPr>
      <w:r>
        <w:t xml:space="preserve">Tần Vô Song khóe miệng cười mỉm đầy ẩn ý.</w:t>
      </w:r>
    </w:p>
    <w:p>
      <w:pPr>
        <w:pStyle w:val="BodyText"/>
      </w:pPr>
      <w:r>
        <w:t xml:space="preserve">Muốn hỗn chiến thì phải tiên hạ thủ vi cường vậy. Xích Dương Kim Thân Tháp thôi động như một ngọn núi lớn, trừ ba đại Thiên Tôn ra thì những lực lượng còn lại căn bản là không thể vượt qua.</w:t>
      </w:r>
    </w:p>
    <w:p>
      <w:pPr>
        <w:pStyle w:val="BodyText"/>
      </w:pPr>
      <w:r>
        <w:t xml:space="preserve">Nếu chỉ là ba đại Thiên Tôn, Tần Vô Song có đủ thủ đoạn thần thông đối phó. Dù sao Thánh Hoàng Thần Khí trong tay hắn quả là quá nhiều.</w:t>
      </w:r>
    </w:p>
    <w:p>
      <w:pPr>
        <w:pStyle w:val="BodyText"/>
      </w:pPr>
      <w:r>
        <w:t xml:space="preserve">Thần kiếm Đạo Nhất, Thần Tú Cung đều là Thánh Hoàng Thần Khí hạng nhất. Còn Xích Dương Kim Thân Tháp lại càng có tác dụng vô cùng, thêm vào các thủ đoạn khôn cùng khác nữa, Tần Vô Song có đủ tự tin cho dù hắn đơn thương độc đấu cũng đủ khiến đối phương tan tác không thành quân, càng đừng nói tới việc có tuyệt thế lão quái như Âm Ma Thiên Tôn giúp sức.</w:t>
      </w:r>
    </w:p>
    <w:p>
      <w:pPr>
        <w:pStyle w:val="BodyText"/>
      </w:pPr>
      <w:r>
        <w:t xml:space="preserve">Âm Ma Thiên Tôn này tuy không có tuyệt thế bảo vật nhưng hắn trăm vạn năm trước đã là Thiên Tôn đỉnh phong, trận chiến thế này kinh nghiệm và sự ngoan độc của hắn đều rất có tác dụng.</w:t>
      </w:r>
    </w:p>
    <w:p>
      <w:pPr>
        <w:pStyle w:val="BodyText"/>
      </w:pPr>
      <w:r>
        <w:t xml:space="preserve">Long Du Thiên Tôn và Bích Lạc Thiên Tôn dùng Thần hồn trao đổi với nhau một lát, hiển nhiên là muốn nghe cái gọi là ba ván chiến đấu này rốt cuộc là thế nào.</w:t>
      </w:r>
    </w:p>
    <w:p>
      <w:pPr>
        <w:pStyle w:val="BodyText"/>
      </w:pPr>
      <w:r>
        <w:t xml:space="preserve">Nếu là thể dùng biện pháp đánh cược để giải quyết vấn đề, vậy thì là tốt nhất. Dù sao thì xảy ra hỗn chiến, ai cũng khó nói sẽ có bao nhiêu thương vong. Lập tức Long Du Thiên Tôn chậm rãi nói:</w:t>
      </w:r>
    </w:p>
    <w:p>
      <w:pPr>
        <w:pStyle w:val="BodyText"/>
      </w:pPr>
      <w:r>
        <w:t xml:space="preserve">- Đánh cược ba ván là lời đề nghị không tệ, chúng ta cũng vừa có ba Thiên Tôn, các ngươi dự định dùng ba ngươi nào ứng chiến?</w:t>
      </w:r>
    </w:p>
    <w:p>
      <w:pPr>
        <w:pStyle w:val="BodyText"/>
      </w:pPr>
      <w:r>
        <w:t xml:space="preserve">Tần Vô Song cười nói:</w:t>
      </w:r>
    </w:p>
    <w:p>
      <w:pPr>
        <w:pStyle w:val="BodyText"/>
      </w:pPr>
      <w:r>
        <w:t xml:space="preserve">- Chúng ta chỉ có hai Thiên Tôn cường giả. Tuy nhiên Tinh vực Cửu Diệu có chín Chủ Thần, bọn họ dù sao cũng là chủ nhân nơi đây, cũng không thể bỏ qua bọn họ. Cho nên, ta muốn để bọn họ cùng tham dự vào.</w:t>
      </w:r>
    </w:p>
    <w:p>
      <w:pPr>
        <w:pStyle w:val="BodyText"/>
      </w:pPr>
      <w:r>
        <w:t xml:space="preserve">- Chủ Thần?</w:t>
      </w:r>
    </w:p>
    <w:p>
      <w:pPr>
        <w:pStyle w:val="BodyText"/>
      </w:pPr>
      <w:r>
        <w:t xml:space="preserve">Long Du Thiên Tôn sửng sốt:</w:t>
      </w:r>
    </w:p>
    <w:p>
      <w:pPr>
        <w:pStyle w:val="BodyText"/>
      </w:pPr>
      <w:r>
        <w:t xml:space="preserve">- Chủ Thần tham chiến? Bên chúng ta cũng phái ra chín Chủ Thần ứng chiến, vậy còn một Thiên Tôn của chúng ta sẽ làm gì đây?</w:t>
      </w:r>
    </w:p>
    <w:p>
      <w:pPr>
        <w:pStyle w:val="BodyText"/>
      </w:pPr>
      <w:r>
        <w:t xml:space="preserve">Tần Vô Song nói:</w:t>
      </w:r>
    </w:p>
    <w:p>
      <w:pPr>
        <w:pStyle w:val="BodyText"/>
      </w:pPr>
      <w:r>
        <w:t xml:space="preserve">- Bên ta sẽ phái ra hai Thiên Tôn và chín đại Chủ Thần, còn các ngươi có thể phái ra chín đại Chủ Thần tham chiến, cũng có thể phái ra một Thiên Tôn ứng chiến, tùy.</w:t>
      </w:r>
    </w:p>
    <w:p>
      <w:pPr>
        <w:pStyle w:val="BodyText"/>
      </w:pPr>
      <w:r>
        <w:t xml:space="preserve">Long Du Thiên Tôn còn cho rằng mình nghe nhầm, hỏi:</w:t>
      </w:r>
    </w:p>
    <w:p>
      <w:pPr>
        <w:pStyle w:val="BodyText"/>
      </w:pPr>
      <w:r>
        <w:t xml:space="preserve">- Ngươi nói là, bên chúng ta có thể phái Thiên Tôn ứng chiến chín đại Chủ Thần?</w:t>
      </w:r>
    </w:p>
    <w:p>
      <w:pPr>
        <w:pStyle w:val="BodyText"/>
      </w:pPr>
      <w:r>
        <w:t xml:space="preserve">- Lấy một địch chín có lẽ bị thua thiệt. Vậy ngươi có thể dùng chín đại Chủ Thần ứng chiến vậy. Ta không có ý kiến gì!</w:t>
      </w:r>
    </w:p>
    <w:p>
      <w:pPr>
        <w:pStyle w:val="BodyText"/>
      </w:pPr>
      <w:r>
        <w:t xml:space="preserve">Tần Vô Song cố ý nói.</w:t>
      </w:r>
    </w:p>
    <w:p>
      <w:pPr>
        <w:pStyle w:val="BodyText"/>
      </w:pPr>
      <w:r>
        <w:t xml:space="preserve">Hắn sao không biết rõ một Thiên Tôn đối phó với chín đại Chủ Thần là dư sức, đối phương sở dĩ kinh ngạc hỏi vì tiện nghi này quá lớn, có chút không dám tin mà thôi.</w:t>
      </w:r>
    </w:p>
    <w:p>
      <w:pPr>
        <w:pStyle w:val="BodyText"/>
      </w:pPr>
      <w:r>
        <w:t xml:space="preserve">Còn Tần Vô Song cố ý nơi như vậy, là giả bộ hồ đồ mà thôi.</w:t>
      </w:r>
    </w:p>
    <w:p>
      <w:pPr>
        <w:pStyle w:val="BodyText"/>
      </w:pPr>
      <w:r>
        <w:t xml:space="preserve">Long Du Thiên Tôn nhất thời chần chừ, nhìn Tần Vô Song một chút, hiển nhiên muốn biết, người thanh niên này phải chăng đang cố giở trò?</w:t>
      </w:r>
    </w:p>
    <w:p>
      <w:pPr>
        <w:pStyle w:val="BodyText"/>
      </w:pPr>
      <w:r>
        <w:t xml:space="preserve">Tần Vô Song lại có vẻ thản nhiên, hoàn toàn nhìn không ra nông sâu. Chỉ có Âm Ma Thiên Tôn môi mấp máy một chút, hình như đang muốn nói gì đó.</w:t>
      </w:r>
    </w:p>
    <w:p>
      <w:pPr>
        <w:pStyle w:val="BodyText"/>
      </w:pPr>
      <w:r>
        <w:t xml:space="preserve">Một Thiên Tôn ứng chiến chín Chủ Thần, đó đương nhiên là tiện nghi vô cùng lớn. Cho dù đối phương có âm mưu gì, nếu ngay cả Thiên Tôn cũng không thắng được chín đại Chủ Thần, vậy phái chín đại Chủ Thần lên nghênh địch tự nhiên càng không thể thắng.</w:t>
      </w:r>
    </w:p>
    <w:p>
      <w:pPr>
        <w:pStyle w:val="BodyText"/>
      </w:pPr>
      <w:r>
        <w:t xml:space="preserve">Cũng may bọn họ biết rõ thực lực của chín đại Chủ Thần của Tinh vực Cửu Diệu, thầm nghĩ chín đại Chủ Thần này trong thời gian gần đây thực lực có tăng lên, cũng không thể nhanh như vậy.</w:t>
      </w:r>
    </w:p>
    <w:p>
      <w:pPr>
        <w:pStyle w:val="BodyText"/>
      </w:pPr>
      <w:r>
        <w:t xml:space="preserve">Chẳng lẽ còn thực sự nghịch thiên được sao?</w:t>
      </w:r>
    </w:p>
    <w:p>
      <w:pPr>
        <w:pStyle w:val="BodyText"/>
      </w:pPr>
      <w:r>
        <w:t xml:space="preserve">Bách Chiến Thiên Tôn dường như sợ Tần Vô Song đổi ý, kêu lên:</w:t>
      </w:r>
    </w:p>
    <w:p>
      <w:pPr>
        <w:pStyle w:val="BodyText"/>
      </w:pPr>
      <w:r>
        <w:t xml:space="preserve">- Được, vậy cho các ngươi chiếm tiện nghi, cho các ngươi chiếm chút ưu thế về số người. Chúng ta có ba Thiên Tôn, các ngươi có hai Thiên Tôn mỗi người một trận, chín đại Chủ Thần cùng đấu một trận, đúng không?</w:t>
      </w:r>
    </w:p>
    <w:p>
      <w:pPr>
        <w:pStyle w:val="BodyText"/>
      </w:pPr>
      <w:r>
        <w:t xml:space="preserve">Tần Vô Song cười nói:</w:t>
      </w:r>
    </w:p>
    <w:p>
      <w:pPr>
        <w:pStyle w:val="BodyText"/>
      </w:pPr>
      <w:r>
        <w:t xml:space="preserve">- Không sai!</w:t>
      </w:r>
    </w:p>
    <w:p>
      <w:pPr>
        <w:pStyle w:val="BodyText"/>
      </w:pPr>
      <w:r>
        <w:t xml:space="preserve">Bách Chiến Thiên Tôn xoa tay nói:</w:t>
      </w:r>
    </w:p>
    <w:p>
      <w:pPr>
        <w:pStyle w:val="BodyText"/>
      </w:pPr>
      <w:r>
        <w:t xml:space="preserve">- Chúng ta thắng rồi, Tinh vực Cửu Diệu các ngươi phải giải tán, chúng ta có thể tùy ý tra tìm, đúng không?</w:t>
      </w:r>
    </w:p>
    <w:p>
      <w:pPr>
        <w:pStyle w:val="BodyText"/>
      </w:pPr>
      <w:r>
        <w:t xml:space="preserve">- Đúng!</w:t>
      </w:r>
    </w:p>
    <w:p>
      <w:pPr>
        <w:pStyle w:val="BodyText"/>
      </w:pPr>
      <w:r>
        <w:t xml:space="preserve">- Vậy thanh kiếm trong tay ngươi nếu đã là di sản của Lý Huyền Phong tiền bối, nếu các ngươi thua rồi thì cũng nên chuyển nhượng lại cho chúng ta?</w:t>
      </w:r>
    </w:p>
    <w:p>
      <w:pPr>
        <w:pStyle w:val="BodyText"/>
      </w:pPr>
      <w:r>
        <w:t xml:space="preserve">Bích Lạc Thiên Tôn chen thêm một câu.</w:t>
      </w:r>
    </w:p>
    <w:p>
      <w:pPr>
        <w:pStyle w:val="BodyText"/>
      </w:pPr>
      <w:r>
        <w:t xml:space="preserve">- Nếu các ngươi có bản lĩnh, lại có đủ tiền cược thì có thể.</w:t>
      </w:r>
    </w:p>
    <w:p>
      <w:pPr>
        <w:pStyle w:val="BodyText"/>
      </w:pPr>
      <w:r>
        <w:t xml:space="preserve">Tần Vô Song mỉm cười, không ngờ lại dễ đối thoại tới vậy.</w:t>
      </w:r>
    </w:p>
    <w:p>
      <w:pPr>
        <w:pStyle w:val="BodyText"/>
      </w:pPr>
      <w:r>
        <w:t xml:space="preserve">- Tiền cược…</w:t>
      </w:r>
    </w:p>
    <w:p>
      <w:pPr>
        <w:pStyle w:val="BodyText"/>
      </w:pPr>
      <w:r>
        <w:t xml:space="preserve">Ba đại Thiên Tôn tụ lại một chỗ, cẩn thận thương nghị, lát sau, Bích Lạc Thiên Tôn hỏi:</w:t>
      </w:r>
    </w:p>
    <w:p>
      <w:pPr>
        <w:pStyle w:val="BodyText"/>
      </w:pPr>
      <w:r>
        <w:t xml:space="preserve">- Ngươi muốn chúng ta dùng gì đặt cược?</w:t>
      </w:r>
    </w:p>
    <w:p>
      <w:pPr>
        <w:pStyle w:val="BodyText"/>
      </w:pPr>
      <w:r>
        <w:t xml:space="preserve">- Thần kiếm Đạo Nhất là Thánh Hoàng Thần Khí, dùng ba đại Thiên Tôn các ngươi làm tiền đặt cược cũng không quá chứ? Thế này, các ngươi nếu thua rồi, ta người đều làm nô lệ của ta. Các ngươi nếu thắng, Thần kiếm Đạo Nhất sẽ là của ngươi, tất cả các ngươi ở đây cũng để ngươi xử lý, làm nô lệ cũng không oán hận. Nếu có gan cược, lập tức ký vào Khế ước Thiên đạo, không được làm trái, thế nào?</w:t>
      </w:r>
    </w:p>
    <w:p>
      <w:pPr>
        <w:pStyle w:val="BodyText"/>
      </w:pPr>
      <w:r>
        <w:t xml:space="preserve">Tiền cược này quả là ghê gớm, khiến ba đại Thiên Tôn nhất thời cũng hít vào một ngụm lãnh khí.</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49" w:name="chương-1027"/>
      <w:bookmarkEnd w:id="1049"/>
      <w:r>
        <w:t xml:space="preserve">1027. Chương 1027</w:t>
      </w:r>
    </w:p>
    <w:p>
      <w:pPr>
        <w:pStyle w:val="Compact"/>
      </w:pPr>
      <w:r>
        <w:br w:type="textWrapping"/>
      </w:r>
      <w:r>
        <w:br w:type="textWrapping"/>
      </w:r>
    </w:p>
    <w:p>
      <w:pPr>
        <w:pStyle w:val="BodyText"/>
      </w:pPr>
      <w:r>
        <w:t xml:space="preserve">Chương 1027 : Kỳ kèo mặc cả.</w:t>
      </w:r>
    </w:p>
    <w:p>
      <w:pPr>
        <w:pStyle w:val="BodyText"/>
      </w:pPr>
      <w:r>
        <w:t xml:space="preserve">Tần Vô Song dám cược như vậy, tự nhiên là đã có mười phần chắc chắn. Ba trận đấu, hắn có mười phần chắc thắng.</w:t>
      </w:r>
    </w:p>
    <w:p>
      <w:pPr>
        <w:pStyle w:val="BodyText"/>
      </w:pPr>
      <w:r>
        <w:t xml:space="preserve">Còn Âm Ma Thiên Tôn là Thiên Tôn đỉnh phong, phần thắng cũng phải được bảy tám phần. Cho dù kiếm trận của chín đại Chủ Thần không thể giành phần thắng, nhưng hòa thì không có vấn đề gì.</w:t>
      </w:r>
    </w:p>
    <w:p>
      <w:pPr>
        <w:pStyle w:val="BodyText"/>
      </w:pPr>
      <w:r>
        <w:t xml:space="preserve">Cuộc chiến như vậy, Tần Vô Song kỳ thực đã ở thế bất bại. Chỉ cần ra trận phát huy tốt nữa liền nhất định chắc thắng.</w:t>
      </w:r>
    </w:p>
    <w:p>
      <w:pPr>
        <w:pStyle w:val="BodyText"/>
      </w:pPr>
      <w:r>
        <w:t xml:space="preserve">Chỉ là, hắn còn rất nhiều quân bài bí mật mà đối phương chưa biết. Quan trọng là đối phương có dám cược hay không.</w:t>
      </w:r>
    </w:p>
    <w:p>
      <w:pPr>
        <w:pStyle w:val="BodyText"/>
      </w:pPr>
      <w:r>
        <w:t xml:space="preserve">Lần cược này, có thể gọi là khủng bố!</w:t>
      </w:r>
    </w:p>
    <w:p>
      <w:pPr>
        <w:pStyle w:val="BodyText"/>
      </w:pPr>
      <w:r>
        <w:t xml:space="preserve">Ba đại Thiên Tôn kia nghe xong cũng thầm sửng sốt, không khỏi nhìn Tần Vô Song vài cái, đặt cược thế này không phải trò đùa.</w:t>
      </w:r>
    </w:p>
    <w:p>
      <w:pPr>
        <w:pStyle w:val="BodyText"/>
      </w:pPr>
      <w:r>
        <w:t xml:space="preserve">Thắng đương nhiên là vô cùng vui mừng, nhưng nếu thua là nô là bộc, với cường giả cấp bậc Thiên Tôn, đó không phải là nói giỡn.</w:t>
      </w:r>
    </w:p>
    <w:p>
      <w:pPr>
        <w:pStyle w:val="BodyText"/>
      </w:pPr>
      <w:r>
        <w:t xml:space="preserve">Nhất là lập Khế ước Thiên đạo, ngay cả đổi ý cũng không được.</w:t>
      </w:r>
    </w:p>
    <w:p>
      <w:pPr>
        <w:pStyle w:val="BodyText"/>
      </w:pPr>
      <w:r>
        <w:t xml:space="preserve">Ba người nhìn nhau một cái, đều cảm thấy chấn động. Trong lòng nổi lên sự sợ hãi, nhưng nhất thời không thể biểu hiện ra.</w:t>
      </w:r>
    </w:p>
    <w:p>
      <w:pPr>
        <w:pStyle w:val="BodyText"/>
      </w:pPr>
      <w:r>
        <w:t xml:space="preserve">Tần Vô Song lại rất hiểu ý, nói:</w:t>
      </w:r>
    </w:p>
    <w:p>
      <w:pPr>
        <w:pStyle w:val="BodyText"/>
      </w:pPr>
      <w:r>
        <w:t xml:space="preserve">- Ba vị, cũng đừng nói ta dùng kế khích tướng. Các ngươi cứ thương lượng cẩn thận, tránh sau này nói ta gạt các ngươi. Việc đại sự này không phải trò đùa.</w:t>
      </w:r>
    </w:p>
    <w:p>
      <w:pPr>
        <w:pStyle w:val="BodyText"/>
      </w:pPr>
      <w:r>
        <w:t xml:space="preserve">Ba đại Thiên Tôn không khách sáo, quay đầu lại, dùng Thần hồn trao đổi.</w:t>
      </w:r>
    </w:p>
    <w:p>
      <w:pPr>
        <w:pStyle w:val="BodyText"/>
      </w:pPr>
      <w:r>
        <w:t xml:space="preserve">Bách Chiến Thiên Tôn tính cách nóng nảy, tự nhiên là chủ trương ứng chiến. Hắn cảm thấy, ba đại Thiên Tôn liên thủ không thể nào thua mấy người này được.</w:t>
      </w:r>
    </w:p>
    <w:p>
      <w:pPr>
        <w:pStyle w:val="BodyText"/>
      </w:pPr>
      <w:r>
        <w:t xml:space="preserve">Bích Lạc Thiên Tôn và Long Du Thiên Tôn có chút do dự, đối phương dám đặt cược lớn như vậy, lẽ nào không có chỗ dựa nào?</w:t>
      </w:r>
    </w:p>
    <w:p>
      <w:pPr>
        <w:pStyle w:val="BodyText"/>
      </w:pPr>
      <w:r>
        <w:t xml:space="preserve">Hoặc là đối phương thực sự có bản lĩnh, quyết tâm muốn đè bọn họ.</w:t>
      </w:r>
    </w:p>
    <w:p>
      <w:pPr>
        <w:pStyle w:val="BodyText"/>
      </w:pPr>
      <w:r>
        <w:t xml:space="preserve">Hoặc đối phương căn bản không có thực lực đấu với bọn họ, chỉ là tình thế khẩn trương, bày ra trò này để dọa người, khiến bọn họ sợ mà lui lại.</w:t>
      </w:r>
    </w:p>
    <w:p>
      <w:pPr>
        <w:pStyle w:val="BodyText"/>
      </w:pPr>
      <w:r>
        <w:t xml:space="preserve">Đây là hai phương hướng hoàn toàn khác nhau.</w:t>
      </w:r>
    </w:p>
    <w:p>
      <w:pPr>
        <w:pStyle w:val="BodyText"/>
      </w:pPr>
      <w:r>
        <w:t xml:space="preserve">Nếu đối phương thực sự có bản lĩnh, vậy trận chiến này đối với ba đại Thiên Tôn mà nói không thể trực tiếp đối đầu. Mà nên lợi dụng ưu thế về người, lựa chọn chiến thuật biển người. Nhìn phía đối phương, Chủ Thần cường giả cũng không bằng một phần năm bọn họ.</w:t>
      </w:r>
    </w:p>
    <w:p>
      <w:pPr>
        <w:pStyle w:val="BodyText"/>
      </w:pPr>
      <w:r>
        <w:t xml:space="preserve">Thực lực này, ba đại Tinh vực chiếm ưu thế tuyệt đối.</w:t>
      </w:r>
    </w:p>
    <w:p>
      <w:pPr>
        <w:pStyle w:val="BodyText"/>
      </w:pPr>
      <w:r>
        <w:t xml:space="preserve">- Long Du Thiên Tôn, ngươi cảm thấy thế nào?</w:t>
      </w:r>
    </w:p>
    <w:p>
      <w:pPr>
        <w:pStyle w:val="BodyText"/>
      </w:pPr>
      <w:r>
        <w:t xml:space="preserve">Bích Lạc Thiên Tôn hỏi.</w:t>
      </w:r>
    </w:p>
    <w:p>
      <w:pPr>
        <w:pStyle w:val="BodyText"/>
      </w:pPr>
      <w:r>
        <w:t xml:space="preserve">- Theo ta ổn thỏa quan trọng nhất. Chúng ta có ưu thế về người, hà tất để bọn chúng nắm quyền chủ động. Lần cược này tám chín phần là một âm mưu. Vạn nhất chúng ta chui vào thì thật phiền phức.</w:t>
      </w:r>
    </w:p>
    <w:p>
      <w:pPr>
        <w:pStyle w:val="BodyText"/>
      </w:pPr>
      <w:r>
        <w:t xml:space="preserve">Long Du Thiên Tôn lo ba ván kia có thể thua.</w:t>
      </w:r>
    </w:p>
    <w:p>
      <w:pPr>
        <w:pStyle w:val="BodyText"/>
      </w:pPr>
      <w:r>
        <w:t xml:space="preserve">Bích Lạc Thiên Tôn âm trầm không nói, hắn thừa nhận Long Du Thiên Tôn nói có chút có lý, nhưng ngược lại, nếu đối phương có năng lực thắng ba ván kia, vậy cho dù có ưu thế về số người thì tác dụng cũng không lớn. Đối phương chỉ cần khống chế ba đại Thiên Tôn thì bất lợi về nhân số có thể đảo lại.</w:t>
      </w:r>
    </w:p>
    <w:p>
      <w:pPr>
        <w:pStyle w:val="BodyText"/>
      </w:pPr>
      <w:r>
        <w:t xml:space="preserve">Cũng chính là, trận chiến này xét cho đến cùng là đối đầu giữa những cường giả mạnh nhất. Nếu đối phương có thực lực thắng ba ván kia, thì cũng có thực lực thắng trong cả cuộc đấu này.</w:t>
      </w:r>
    </w:p>
    <w:p>
      <w:pPr>
        <w:pStyle w:val="BodyText"/>
      </w:pPr>
      <w:r>
        <w:t xml:space="preserve">Nếu đối phương không có thực lực đó, có lẽ hoàn toàn chỉ là phô trương thanh thế, cố ý khiến họ sợ mà rút lui.</w:t>
      </w:r>
    </w:p>
    <w:p>
      <w:pPr>
        <w:pStyle w:val="BodyText"/>
      </w:pPr>
      <w:r>
        <w:t xml:space="preserve">Nghĩ vậy, Bích Lạc Thiên Tôn liền đem nghi hoặc trong lòng nói ra.</w:t>
      </w:r>
    </w:p>
    <w:p>
      <w:pPr>
        <w:pStyle w:val="BodyText"/>
      </w:pPr>
      <w:r>
        <w:t xml:space="preserve">Bách Chiến Thiên Tôn vô cùng tán đồng ý kiến của Bích Lạc Thiên Tôn:</w:t>
      </w:r>
    </w:p>
    <w:p>
      <w:pPr>
        <w:pStyle w:val="BodyText"/>
      </w:pPr>
      <w:r>
        <w:t xml:space="preserve">- Ta thấy lời của Bích Lạc Thiên Tôn rất có lý, nếu bọn họ có năng lực thắng ba ván kia, thì trực diện đối kháng bọn họ cũng có năng lực chiến thắng. Sao hà tất phải vòng vo như thế? Ta thấy là bọn chúng đang cố phô trương thanh thế mà thôi.</w:t>
      </w:r>
    </w:p>
    <w:p>
      <w:pPr>
        <w:pStyle w:val="BodyText"/>
      </w:pPr>
      <w:r>
        <w:t xml:space="preserve">Long Du Thiên Tôn nói:</w:t>
      </w:r>
    </w:p>
    <w:p>
      <w:pPr>
        <w:pStyle w:val="BodyText"/>
      </w:pPr>
      <w:r>
        <w:t xml:space="preserve">- Ý các ngươi là?</w:t>
      </w:r>
    </w:p>
    <w:p>
      <w:pPr>
        <w:pStyle w:val="BodyText"/>
      </w:pPr>
      <w:r>
        <w:t xml:space="preserve">- Ý ta rất rõ ràng, nếu ba đại Thiên Tôn chúng ta ngay cả cái Tinh vực Cửu Diệu cỏn con này cũng không chiếm được, vậy còn có mặt mũi nào đứng chân nữa. Làm nô làm bộc là mệnh rồi!</w:t>
      </w:r>
    </w:p>
    <w:p>
      <w:pPr>
        <w:pStyle w:val="BodyText"/>
      </w:pPr>
      <w:r>
        <w:t xml:space="preserve">Bách Chiến Thiên Tôn thẳng thắn nói.</w:t>
      </w:r>
    </w:p>
    <w:p>
      <w:pPr>
        <w:pStyle w:val="BodyText"/>
      </w:pPr>
      <w:r>
        <w:t xml:space="preserve">- Đối kháng chính diện thương vong rất nhiều. Nếu Thiên Tôn cường giả của đối phương không đấu theo lẽ thường mà lựa chọn chiến thuật du kích, tổn thất của chúng ta còn lớn hơn. Nếu đối phương hoàn toàn từ bỏ Tinh vực Cửu Diệu, đi công kích lãnh địa của chúng ta vậy hậu quả sẽ không thể dự đoán được. Cho nên ta cảm thấy, dùng đánh cược phân định thắng thua là hình thức càng hợp lý hơn.</w:t>
      </w:r>
    </w:p>
    <w:p>
      <w:pPr>
        <w:pStyle w:val="BodyText"/>
      </w:pPr>
      <w:r>
        <w:t xml:space="preserve">Bích Lạc Thiên Tôn cũng thể hiện quan điểm.</w:t>
      </w:r>
    </w:p>
    <w:p>
      <w:pPr>
        <w:pStyle w:val="BodyText"/>
      </w:pPr>
      <w:r>
        <w:t xml:space="preserve">Long Du Thiên Tôn thở dài:</w:t>
      </w:r>
    </w:p>
    <w:p>
      <w:pPr>
        <w:pStyle w:val="BodyText"/>
      </w:pPr>
      <w:r>
        <w:t xml:space="preserve">- Các ngươi đã nghĩ tới chưa, nếu thua chúng ta sẽ trở thành nô bộc của đối phương, trong lòng các người có chấp nhận được không? Đã nghĩ tới hậu quả tai hại này chưa?</w:t>
      </w:r>
    </w:p>
    <w:p>
      <w:pPr>
        <w:pStyle w:val="BodyText"/>
      </w:pPr>
      <w:r>
        <w:t xml:space="preserve">- Thứ nhất ta không cảm thấy chúng ta sẽ thua. Chín đại Chủ Thần của Tinh vực Cửu Diệu có bao nhiêu năng lực, bọn chúng liên thủ bất cứ ai trong chúng ta cũng có thể thắng. Còn hai ván nữa, chúng ta chỉ cần đảm bảo một ván hòa là đã không thất bại rồi. Hơn nữa nếu chúng ta ngay cả chín đại Chủ Thần cũng không giải quyết được, ta thấy sớm muộn cũng là cái số làm nô lệ thôi.</w:t>
      </w:r>
    </w:p>
    <w:p>
      <w:pPr>
        <w:pStyle w:val="BodyText"/>
      </w:pPr>
      <w:r>
        <w:t xml:space="preserve">Bách Chiến Thiên Tôn mồm mép nhanh nhẹn, một chút cũng không hàm hồ.</w:t>
      </w:r>
    </w:p>
    <w:p>
      <w:pPr>
        <w:pStyle w:val="BodyText"/>
      </w:pPr>
      <w:r>
        <w:t xml:space="preserve">Bích Lạc Thiên Tôn gật gật đầu:</w:t>
      </w:r>
    </w:p>
    <w:p>
      <w:pPr>
        <w:pStyle w:val="BodyText"/>
      </w:pPr>
      <w:r>
        <w:t xml:space="preserve">- Chúng ta phải quy định trước thời gian, ván hòa cũng phải tính. Chỉ cần ở thế bất bại liền có thể đấu. Nếu sau khi đấu hòa chúng ta lại quy định Chủ Thần đấu với nhau, cứ như thế ưu thế về ngươi của chúng ta sẽ phát huy được. Hơn nữa, còn có thể thương thuyết không dùng tự do của đối phương làm vật đặt cược, chỉ dùng cơ nghiệp trang bị, xem đối phương nói thế nào. Nói tóm lại phải kỳ kèo mặc cả. Nếu đối phương không chấp nhận chúng ta lại thương nghị.</w:t>
      </w:r>
    </w:p>
    <w:p>
      <w:pPr>
        <w:pStyle w:val="BodyText"/>
      </w:pPr>
      <w:r>
        <w:t xml:space="preserve">Bách Chiến Thiên Tôn vô cùng mừng rỡ:</w:t>
      </w:r>
    </w:p>
    <w:p>
      <w:pPr>
        <w:pStyle w:val="BodyText"/>
      </w:pPr>
      <w:r>
        <w:t xml:space="preserve">- Đúng, nếu chúng ta ba ván mà hòa, chúng ta kiên quyết đấu tiếp, đấu tới khi nào bọn chúng không còn người nữa, ưu thế liền hiển hiện ra, mà đấu như thế, bọn chúng cũng không nói được gì.</w:t>
      </w:r>
    </w:p>
    <w:p>
      <w:pPr>
        <w:pStyle w:val="BodyText"/>
      </w:pPr>
      <w:r>
        <w:t xml:space="preserve">Long Du Thiên Tôn nghe hai vị kia nói vậy cũng có chút động lòng.</w:t>
      </w:r>
    </w:p>
    <w:p>
      <w:pPr>
        <w:pStyle w:val="BodyText"/>
      </w:pPr>
      <w:r>
        <w:t xml:space="preserve">Nếu Thiên Tôn mà đánh hòa, sau đó có thể đấu tiếp, vậy ưu thế nhân số của bọn họ liền được thể hiện ra. Chiến cuộc sẽ do bọn họ điều khiển. Lập tức mở miệng nói:</w:t>
      </w:r>
    </w:p>
    <w:p>
      <w:pPr>
        <w:pStyle w:val="BodyText"/>
      </w:pPr>
      <w:r>
        <w:t xml:space="preserve">- Nếu không thì nói với bọn chúng, năm ván phân định thắng thua, thêm vào hai ván giữa các Chủ Thần. Như thế, chúng ta càng có thêm phần thắng.</w:t>
      </w:r>
    </w:p>
    <w:p>
      <w:pPr>
        <w:pStyle w:val="BodyText"/>
      </w:pPr>
      <w:r>
        <w:t xml:space="preserve">Dưới trướng ba đại Thiên Tôn đều có vô số Chủ Thần thiện chiến, mà bên Tinh vực Cửu Diệu Chủ Thần không có mấy người, đừng nói là thiện chiến nữa.</w:t>
      </w:r>
    </w:p>
    <w:p>
      <w:pPr>
        <w:pStyle w:val="BodyText"/>
      </w:pPr>
      <w:r>
        <w:t xml:space="preserve">Bích Lạc Thiên Tôn gật đầu:</w:t>
      </w:r>
    </w:p>
    <w:p>
      <w:pPr>
        <w:pStyle w:val="BodyText"/>
      </w:pPr>
      <w:r>
        <w:t xml:space="preserve">- Được, chúng ta nói trước như vậy, nếu bọn chúng không đồng ý lại mặc cả tiếp.</w:t>
      </w:r>
    </w:p>
    <w:p>
      <w:pPr>
        <w:pStyle w:val="BodyText"/>
      </w:pPr>
      <w:r>
        <w:t xml:space="preserve">Ba đại Thiên Tôn đạt được sự nhất trí liền tiến lên.</w:t>
      </w:r>
    </w:p>
    <w:p>
      <w:pPr>
        <w:pStyle w:val="BodyText"/>
      </w:pPr>
      <w:r>
        <w:t xml:space="preserve">Tần Vô Song thấy bọn họ đi tới, mỉm cười nói:</w:t>
      </w:r>
    </w:p>
    <w:p>
      <w:pPr>
        <w:pStyle w:val="BodyText"/>
      </w:pPr>
      <w:r>
        <w:t xml:space="preserve">- Thế nào, thương nghị xong chưa?</w:t>
      </w:r>
    </w:p>
    <w:p>
      <w:pPr>
        <w:pStyle w:val="BodyText"/>
      </w:pPr>
      <w:r>
        <w:t xml:space="preserve">Long Du Thiên Tôn mở miệng nói:</w:t>
      </w:r>
    </w:p>
    <w:p>
      <w:pPr>
        <w:pStyle w:val="BodyText"/>
      </w:pPr>
      <w:r>
        <w:t xml:space="preserve">- Ba ván phân thắng thua tính ngẫu nhiên quá lớn. Chi bằng đổi thành năm ván càng thể hiện rõ thực lực.</w:t>
      </w:r>
    </w:p>
    <w:p>
      <w:pPr>
        <w:pStyle w:val="BodyText"/>
      </w:pPr>
      <w:r>
        <w:t xml:space="preserve">Tần Vô Song thản nhiên cười:</w:t>
      </w:r>
    </w:p>
    <w:p>
      <w:pPr>
        <w:pStyle w:val="BodyText"/>
      </w:pPr>
      <w:r>
        <w:t xml:space="preserve">- Nếu các người có năm đại Thiên Tôn đương nhiên là có thể. Nhưng các ngươi chỉ có ba đại Thiên Tôn, phái ai ra đây?</w:t>
      </w:r>
    </w:p>
    <w:p>
      <w:pPr>
        <w:pStyle w:val="BodyText"/>
      </w:pPr>
      <w:r>
        <w:t xml:space="preserve">- Chúng ta có thể phái thêm hai Chủ Thần.</w:t>
      </w:r>
    </w:p>
    <w:p>
      <w:pPr>
        <w:pStyle w:val="BodyText"/>
      </w:pPr>
      <w:r>
        <w:t xml:space="preserve">Tần Vô Song đáp:</w:t>
      </w:r>
    </w:p>
    <w:p>
      <w:pPr>
        <w:pStyle w:val="BodyText"/>
      </w:pPr>
      <w:r>
        <w:t xml:space="preserve">- Chủ Thần của ba đại Tinh vực các ngươi có thể so sánh với Thiên Tôn sao? Đây là đối đầu giữa cường giả đỉnh cao, Chủ Thần tham gia còn ra cái gì nữa?</w:t>
      </w:r>
    </w:p>
    <w:p>
      <w:pPr>
        <w:pStyle w:val="BodyText"/>
      </w:pPr>
      <w:r>
        <w:t xml:space="preserve">Long Du Thiên Tôn cũng nói:</w:t>
      </w:r>
    </w:p>
    <w:p>
      <w:pPr>
        <w:pStyle w:val="BodyText"/>
      </w:pPr>
      <w:r>
        <w:t xml:space="preserve">- Các ngươi chẳng phải cũng phái ra chín đại Chủ Thần đó thôi.</w:t>
      </w:r>
    </w:p>
    <w:p>
      <w:pPr>
        <w:pStyle w:val="BodyText"/>
      </w:pPr>
      <w:r>
        <w:t xml:space="preserve">- Tinh vực Cửu Diệu chỉ có chín đại Chủ Thần, bọn họ là chủ nhân ở đây, nếu mà lười biếng tất nhiên không được. Nếu đấu năm ván ta một mình đấu ba ván cũng không sao. Các ngươi cũng có thể phái mười tám Chủ Thần chia thành hai tốp đấu cùng ta. Thế nào? Đủ năm ván phải không?</w:t>
      </w:r>
    </w:p>
    <w:p>
      <w:pPr>
        <w:pStyle w:val="BodyText"/>
      </w:pPr>
      <w:r>
        <w:t xml:space="preserve">Cái này đối phương đương nhiên sẽ không chấp nhận, chín đại Chủ Thần đối đầu với Thiên Tôn cường giả, đừng nói hai ván, trăm ván đều không thể thắng được.</w:t>
      </w:r>
    </w:p>
    <w:p>
      <w:pPr>
        <w:pStyle w:val="BodyText"/>
      </w:pPr>
      <w:r>
        <w:t xml:space="preserve">Chín đại Chủ Thần của Tinh vực Cửu Diệu sao có thể tự tin đến vậy, lẽ nào là do Lý Huyền Phong đã truyền cho họ trận pháp gì đặc biệt chăng?</w:t>
      </w:r>
    </w:p>
    <w:p>
      <w:pPr>
        <w:pStyle w:val="BodyText"/>
      </w:pPr>
      <w:r>
        <w:t xml:space="preserve">Ba đại Thiên Tôn thấy Tần Vô Song thời khắc mấu chốt không nhượng bộ, đành theo kế hoạch nói:</w:t>
      </w:r>
    </w:p>
    <w:p>
      <w:pPr>
        <w:pStyle w:val="BodyText"/>
      </w:pPr>
      <w:r>
        <w:t xml:space="preserve">- Muốn đấu ba ván cũng được. Chỉ là nếu sau ba ván vẫn hòa thì nên phân định thắng thua thế nào?</w:t>
      </w:r>
    </w:p>
    <w:p>
      <w:pPr>
        <w:pStyle w:val="BodyText"/>
      </w:pPr>
      <w:r>
        <w:t xml:space="preserve">- Hòa? Sao có thể hòa, đấu tới khi phân định thắng thua thì thôi.</w:t>
      </w:r>
    </w:p>
    <w:p>
      <w:pPr>
        <w:pStyle w:val="BodyText"/>
      </w:pPr>
      <w:r>
        <w:t xml:space="preserve">Âm Ma Thiên Tôn bên cạnh ngoác miệng cười lớn.</w:t>
      </w:r>
    </w:p>
    <w:p>
      <w:pPr>
        <w:pStyle w:val="BodyText"/>
      </w:pPr>
      <w:r>
        <w:t xml:space="preserve">Khẩu khí liều mạng này của hắn khiến ba đại Thiên Tôn kia không khỏi dựng tóc gáy. Đấu tới khi phân định sinh tử thắng thua? Đó còn gọi là cược sao?</w:t>
      </w:r>
    </w:p>
    <w:p>
      <w:pPr>
        <w:pStyle w:val="BodyText"/>
      </w:pPr>
      <w:r>
        <w:t xml:space="preserve">Âm Ma Thiên Tôn kiêu ngạo nói:</w:t>
      </w:r>
    </w:p>
    <w:p>
      <w:pPr>
        <w:pStyle w:val="BodyText"/>
      </w:pPr>
      <w:r>
        <w:t xml:space="preserve">- Sao, không dám à, sợ rồi sao? Sợ chết các ngươi còn dám xâm lược người khác, nhanh chóng quay về ôm vợ ngủ đi.</w:t>
      </w:r>
    </w:p>
    <w:p>
      <w:pPr>
        <w:pStyle w:val="BodyText"/>
      </w:pPr>
      <w:r>
        <w:t xml:space="preserve">Ba đại Thiên Tôn thấy hắn không có phong độ như vậy đều âm thầm lắc đầu, trong lòng có vài phần khinh thường.</w:t>
      </w:r>
    </w:p>
    <w:p>
      <w:pPr>
        <w:pStyle w:val="BodyText"/>
      </w:pPr>
      <w:r>
        <w:t xml:space="preserve">Tần Vô Song cũng không ngăn trở, cứ để Âm Ma Thiên Tôn pha trò. Trong lúc này biểu hiện bên mình càng cổ quái, đối phương càng kiêng kỵ, suy nghĩ cũng càng nhiều.</w:t>
      </w:r>
    </w:p>
    <w:p>
      <w:pPr>
        <w:pStyle w:val="BodyText"/>
      </w:pPr>
      <w:r>
        <w:t xml:space="preserve">Bích Lạc Thiên Tôn ho khan một tiếng, nói:</w:t>
      </w:r>
    </w:p>
    <w:p>
      <w:pPr>
        <w:pStyle w:val="BodyText"/>
      </w:pPr>
      <w:r>
        <w:t xml:space="preserve">- Chúng ta đều là Thiên Tôn cường giả, nếu đấu đến chết thì còn ra dáng gì nữa. Chi bằng quy định thời gian, trong thời gian đó không phân thắng thua thì là hòa, thế nào?</w:t>
      </w:r>
    </w:p>
    <w:p>
      <w:pPr>
        <w:pStyle w:val="BodyText"/>
      </w:pPr>
      <w:r>
        <w:t xml:space="preserve">- Xin hỏi lấy thời gian bao nhiêu làm chuẩn?</w:t>
      </w:r>
    </w:p>
    <w:p>
      <w:pPr>
        <w:pStyle w:val="BodyText"/>
      </w:pPr>
      <w:r>
        <w:t xml:space="preserve">Tần Vô Song cười hỏi.</w:t>
      </w:r>
    </w:p>
    <w:p>
      <w:pPr>
        <w:pStyle w:val="BodyText"/>
      </w:pPr>
      <w:r>
        <w:t xml:space="preserve">- Một canh giờ, thế nào?</w:t>
      </w:r>
    </w:p>
    <w:p>
      <w:pPr>
        <w:pStyle w:val="BodyText"/>
      </w:pPr>
      <w:r>
        <w:t xml:space="preserve">Tần Vô Song lắc đầu:</w:t>
      </w:r>
    </w:p>
    <w:p>
      <w:pPr>
        <w:pStyle w:val="BodyText"/>
      </w:pPr>
      <w:r>
        <w:t xml:space="preserve">- Cao thủ đối đầu, một canh giờ quá ngắn, ba canh giờ định thắng thua.</w:t>
      </w:r>
    </w:p>
    <w:p>
      <w:pPr>
        <w:pStyle w:val="BodyText"/>
      </w:pPr>
      <w:r>
        <w:t xml:space="preserve">Bọn người Bích Lạc Thiên Tôn nhìn nhau một chút, dùng Thần hồn trao đổi rồi Bích Lạc Thiên Tôn nói:</w:t>
      </w:r>
    </w:p>
    <w:p>
      <w:pPr>
        <w:pStyle w:val="BodyText"/>
      </w:pPr>
      <w:r>
        <w:t xml:space="preserve">- Hai canh giờ là giới hạn cuối cùng!</w:t>
      </w:r>
    </w:p>
    <w:p>
      <w:pPr>
        <w:pStyle w:val="BodyText"/>
      </w:pPr>
      <w:r>
        <w:t xml:space="preserve">Tần Vô Song cười nói:</w:t>
      </w:r>
    </w:p>
    <w:p>
      <w:pPr>
        <w:pStyle w:val="BodyText"/>
      </w:pPr>
      <w:r>
        <w:t xml:space="preserve">- Nếu các ngươi đã không tự tin đến vậy, vậy thì hai canh giờ đi. Dù sao cũng phải cho các ngươi thua tâm phục khẩu phục.</w:t>
      </w:r>
    </w:p>
    <w:p>
      <w:pPr>
        <w:pStyle w:val="BodyText"/>
      </w:pPr>
      <w:r>
        <w:t xml:space="preserve">Hắn cố ý nghênh ngang như vậy, trong mắt đối phương lại cảm thấy thanh niên này có chút bồng bột ngông cuồng.</w:t>
      </w:r>
    </w:p>
    <w:p>
      <w:pPr>
        <w:pStyle w:val="BodyText"/>
      </w:pPr>
      <w:r>
        <w:t xml:space="preserve">Quả nhiên, Long Du Thiên Tôn khóe miệng xuất hiện nụ cười lạnh, trong lòng thầm nói:</w:t>
      </w:r>
    </w:p>
    <w:p>
      <w:pPr>
        <w:pStyle w:val="BodyText"/>
      </w:pPr>
      <w:r>
        <w:t xml:space="preserve">- Tiểu tử này rốt cuộc vẫn chỉ là loại thiếu niên đắc chí ngông cuồng, như thế càng không đáng ngại. Ba ván thì ba ván, lẽ nào ba đại Thiên Tôn chúng ta còn không ứng phó được với cục diện này hay sao?</w:t>
      </w:r>
    </w:p>
    <w:p>
      <w:pPr>
        <w:pStyle w:val="BodyText"/>
      </w:pPr>
      <w:r>
        <w:t xml:space="preserve">Bích Lạc Thiên Tôn thấy Tần Vô Song đã có chút lơi lỏng, nhân cơ hội nói tiếp:</w:t>
      </w:r>
    </w:p>
    <w:p>
      <w:pPr>
        <w:pStyle w:val="BodyText"/>
      </w:pPr>
      <w:r>
        <w:t xml:space="preserve">- Ba ván nếu mỗi bên thắng một, hòa một thì đại cục là hòa. Vậy phải làm sao đây? Ta có một đề nghị.</w:t>
      </w:r>
    </w:p>
    <w:p>
      <w:pPr>
        <w:pStyle w:val="BodyText"/>
      </w:pPr>
      <w:r>
        <w:t xml:space="preserve">- Ngươi nói!</w:t>
      </w:r>
    </w:p>
    <w:p>
      <w:pPr>
        <w:pStyle w:val="BodyText"/>
      </w:pPr>
      <w:r>
        <w:t xml:space="preserve">Tần Vô Song không có thái độ gì, thấy đối phương chấp nhận ba ván thì những thứ khác đã không còn quan trọng nữa, điểm quan trọng nhất đã ở trong tay thì dễ xử lý rồi.</w:t>
      </w:r>
    </w:p>
    <w:p>
      <w:pPr>
        <w:pStyle w:val="BodyText"/>
      </w:pPr>
      <w:r>
        <w:t xml:space="preserve">- Nếu sau ba ván vẫn hòa vậy thì cho phép Chủ Thần ứng chiến. Chủ Thần đối kháng cũng dùng ba ván phân thắng thua, tiếp tục đấu, thế nào?</w:t>
      </w:r>
    </w:p>
    <w:p>
      <w:pPr>
        <w:pStyle w:val="BodyText"/>
      </w:pPr>
      <w:r>
        <w:t xml:space="preserve">Tần Vô Song trong lòng thầm thấy buồn cười, hóa ra đối phương còn định sau khi hòa thì dùng Chủ Thần phân thắng thua. Đây đúng là chủ ý không tệ. Lập tức âm trầm không nói, mỉm cười nhìn ba Thiên Tôn kia.</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50" w:name="chương-1028"/>
      <w:bookmarkEnd w:id="1050"/>
      <w:r>
        <w:t xml:space="preserve">1028. Chương 1028</w:t>
      </w:r>
    </w:p>
    <w:p>
      <w:pPr>
        <w:pStyle w:val="Compact"/>
      </w:pPr>
      <w:r>
        <w:br w:type="textWrapping"/>
      </w:r>
      <w:r>
        <w:br w:type="textWrapping"/>
      </w:r>
    </w:p>
    <w:p>
      <w:pPr>
        <w:pStyle w:val="BodyText"/>
      </w:pPr>
      <w:r>
        <w:t xml:space="preserve">Chương 1028 : Ba trăm Chủ Thần Vị diện.</w:t>
      </w:r>
    </w:p>
    <w:p>
      <w:pPr>
        <w:pStyle w:val="BodyText"/>
      </w:pPr>
      <w:r>
        <w:t xml:space="preserve">Mộc Diệu Chủ Thần kêu lên đầu tiên:</w:t>
      </w:r>
    </w:p>
    <w:p>
      <w:pPr>
        <w:pStyle w:val="BodyText"/>
      </w:pPr>
      <w:r>
        <w:t xml:space="preserve">- Các ngươi tính hay lắm, bắt nạt chúng ta không có người phải không. Nếu cứ hòa như vậy, các ngươi người đông, dùng xa luân chiến, đấu tới lúc Chủ Thần chúng ta không còn, các ngươi tự nhiên là thắng. Từ đầu đến cuối các ngươi căn bản không cần thắng, chỉ hòa là được.</w:t>
      </w:r>
    </w:p>
    <w:p>
      <w:pPr>
        <w:pStyle w:val="BodyText"/>
      </w:pPr>
      <w:r>
        <w:t xml:space="preserve">Tần Vô Song nhún nhún vai:</w:t>
      </w:r>
    </w:p>
    <w:p>
      <w:pPr>
        <w:pStyle w:val="BodyText"/>
      </w:pPr>
      <w:r>
        <w:t xml:space="preserve">- Xem xem, Mộc Diệu Chủ Thần cũng nhìn ra trò mèo của các ngươi rồi. Nếu dùng chiến thuật vô lại như vậy thì có ý nghĩa gì, không bằng hỗn chiến. Mọi người ra sức chiến đấu, đấu đến trời long đất lở, bất kể thương vong. Như thế, ưu thế nhân số của các ngươi liền dễ dàng phát huy. Tuy nhiên, Tinh vực Cửu Diệu các ngươi có thể chiếm, nhưng ta có thể đảm bảo, các ngươi bị tổn thất sẽ lớn hơn của Tinh vực Cửu Diệu. Chúng ta có thể từ bỏ Tinh vực Cửu Diệu, đánh du kích, muốn diệt mấy trăm Vị diện, giết mấy chục Chủ Thần của các ngươi là việc rất dễ dàng.</w:t>
      </w:r>
    </w:p>
    <w:p>
      <w:pPr>
        <w:pStyle w:val="BodyText"/>
      </w:pPr>
      <w:r>
        <w:t xml:space="preserve">Nói tới đây có nghĩa là đã hoàn toàn trở mặt.</w:t>
      </w:r>
    </w:p>
    <w:p>
      <w:pPr>
        <w:pStyle w:val="BodyText"/>
      </w:pPr>
      <w:r>
        <w:t xml:space="preserve">Chín đại Chủ Thần kia nghe thấy Tần Vô Song nói vậy cũng gật đầu:</w:t>
      </w:r>
    </w:p>
    <w:p>
      <w:pPr>
        <w:pStyle w:val="BodyText"/>
      </w:pPr>
      <w:r>
        <w:t xml:space="preserve">- Đúng, Tinh vực Cửu Diệu địa bàn nhỏ, nhường cho các ngươi. Cùng lắm thì trao đổi lãnh địa. Các ngươi tới lãnh địa của chúng ta làm loạn, ta cũng tới lãnh địa của các ngươi làm càn. Chúng ta có lẽ không làm gì được ba đại thế lực của các ngươi, nhưng làm càn thì người ít cũng có cái lợi.</w:t>
      </w:r>
    </w:p>
    <w:p>
      <w:pPr>
        <w:pStyle w:val="BodyText"/>
      </w:pPr>
      <w:r>
        <w:t xml:space="preserve">- Đúng thế, chúng ta cùng lắm chỉ có chín Vị diện Chủ Thần. Các ngươi gia nghiệp lớn, mấy trăm Vị diện Chủ Thần…</w:t>
      </w:r>
    </w:p>
    <w:p>
      <w:pPr>
        <w:pStyle w:val="BodyText"/>
      </w:pPr>
      <w:r>
        <w:t xml:space="preserve">- Hà hà, gia nghiệp lớn không dễ trông coi.</w:t>
      </w:r>
    </w:p>
    <w:p>
      <w:pPr>
        <w:pStyle w:val="BodyText"/>
      </w:pPr>
      <w:r>
        <w:t xml:space="preserve">- Thời buổi này kẻ dám chết thì có thể lật đổ được cả Hoàng đế, nếu cần liều mạng thì lũ chân đất chúng ta không có gì phải sợ kẻ đi dép.</w:t>
      </w:r>
    </w:p>
    <w:p>
      <w:pPr>
        <w:pStyle w:val="BodyText"/>
      </w:pPr>
      <w:r>
        <w:t xml:space="preserve">- Di sản của Lý Huyền Phong tiền bối, bọn họ muốn thì tặng cho bọn họ, ha ha ha…</w:t>
      </w:r>
    </w:p>
    <w:p>
      <w:pPr>
        <w:pStyle w:val="BodyText"/>
      </w:pPr>
      <w:r>
        <w:t xml:space="preserve">Suy cho cùng, di sản của Lý Huyền Phong tiền bối để lại trên Tinh vực Cửu Diệu này không nhiều gì. Chỉ có một động phủ bí mật, còn bắt buộc phải thông qua huyết mạch chứng thực mới được.</w:t>
      </w:r>
    </w:p>
    <w:p>
      <w:pPr>
        <w:pStyle w:val="BodyText"/>
      </w:pPr>
      <w:r>
        <w:t xml:space="preserve">Cũng có nghĩa là, trừ Tần Vô Song ra, những người khác cho dù là Thánh Hoàng cường giả cũng không thể vào động phủ đó được.</w:t>
      </w:r>
    </w:p>
    <w:p>
      <w:pPr>
        <w:pStyle w:val="BodyText"/>
      </w:pPr>
      <w:r>
        <w:t xml:space="preserve">Hơn nữa, quan trọng nhất là động phủ đó ngoài đề luyện đạo huyết mạch cuối cùng ta thì không còn có vật gì khác.</w:t>
      </w:r>
    </w:p>
    <w:p>
      <w:pPr>
        <w:pStyle w:val="BodyText"/>
      </w:pPr>
      <w:r>
        <w:t xml:space="preserve">Cho nên có thể nói, Tinh vực Cửu Diệu này quả thực không hề có di sản Lý Huyền Phong để lại.</w:t>
      </w:r>
    </w:p>
    <w:p>
      <w:pPr>
        <w:pStyle w:val="BodyText"/>
      </w:pPr>
      <w:r>
        <w:t xml:space="preserve">Lý Huyền Phong năm xưa nhận thấy chín đại Chủ Thần của Tinh vực Cửu Diệu tâm thuật tầm thường, tư chất cũng tầm thường, tuyệt đối không phải là người có thể kế thừa di sản của người.</w:t>
      </w:r>
    </w:p>
    <w:p>
      <w:pPr>
        <w:pStyle w:val="BodyText"/>
      </w:pPr>
      <w:r>
        <w:t xml:space="preserve">Cho nên mới lập ra kế sách như vậy, dự định chu du Vũ trụ, tăng cường hiểu biết, đồng thời cũng là để tìm kiếm đệ tử thừa kế. Mà đệ tử này, tất nhiên không thể là người của Tinh vực Cửu Diệu.</w:t>
      </w:r>
    </w:p>
    <w:p>
      <w:pPr>
        <w:pStyle w:val="BodyText"/>
      </w:pPr>
      <w:r>
        <w:t xml:space="preserve">Không phải người của Tinh vực Cửu Diệu, nhưng lại bắt buộc hắn phải vì tương lai của Tinh vực Cửu Diệu. Bởi vậy nhất định phải có bước khảo nghiệm tâm thuật.</w:t>
      </w:r>
    </w:p>
    <w:p>
      <w:pPr>
        <w:pStyle w:val="BodyText"/>
      </w:pPr>
      <w:r>
        <w:t xml:space="preserve">Cho nên Lý Huyền Phong không ngừng nhấn mạnh, Tần Vô Song nhất định phải đến cố hương của người một chuyến. Đây là một ám chỉ, cũng là một khảo nghiệm.</w:t>
      </w:r>
    </w:p>
    <w:p>
      <w:pPr>
        <w:pStyle w:val="BodyText"/>
      </w:pPr>
      <w:r>
        <w:t xml:space="preserve">Tần Vô Song mà không tìm đến đây, nghĩa là không thể vượt qua khảo nghiệm cuối cùng trở thành người thừa kế thực sự của Lý Huyền Phong. Mà Lý Huyền Phong lại không ngờ rằng, Tần Vô Song kiếp trước kiếp này đều có quan hệ sâu xa với Tinh vực Cửu Diệu. Đó thực sự là một sự trùng hợp bất ngờ.</w:t>
      </w:r>
    </w:p>
    <w:p>
      <w:pPr>
        <w:pStyle w:val="BodyText"/>
      </w:pPr>
      <w:r>
        <w:t xml:space="preserve">Nghe thấy mấy Chủ Thần này kêu gào, Tần Vô Song cũng thầm cảm thấy buồn cười. Chủ Thần của Tinh vực Cửu Diệu này quả nhiên đều là loại nhân vật vô lại, cực kỳ vô lại.</w:t>
      </w:r>
    </w:p>
    <w:p>
      <w:pPr>
        <w:pStyle w:val="BodyText"/>
      </w:pPr>
      <w:r>
        <w:t xml:space="preserve">Chỉ là trong thời khắc này, đang rất cần khí chất vô lại như vậy.</w:t>
      </w:r>
    </w:p>
    <w:p>
      <w:pPr>
        <w:pStyle w:val="BodyText"/>
      </w:pPr>
      <w:r>
        <w:t xml:space="preserve">Quang minh chính đại tỷ thí, chung quy nhân số bị thiệt, triệt để trở mặt đối phương lại ít nhiều có chút kiêng kỵ.</w:t>
      </w:r>
    </w:p>
    <w:p>
      <w:pPr>
        <w:pStyle w:val="BodyText"/>
      </w:pPr>
      <w:r>
        <w:t xml:space="preserve">Ba đại Thiên Tôn kia nhìn nhau, tuy vô cùng tức giận nhưng có thể nhận ra, đối phương tuyệt đối không phải đang dọa dẫm. Nếu Thiên Tôn của đối phương không đối đầu trực diện với bọn họ, mà lựa chọn lén lút tập kích, phá hoại lãnh địa của bọn họ, tổn thất bọn họ phải nhận tuyệt đối sẽ không nhỏ hơn so với Tinh vực Cửu Diệu.</w:t>
      </w:r>
    </w:p>
    <w:p>
      <w:pPr>
        <w:pStyle w:val="BodyText"/>
      </w:pPr>
      <w:r>
        <w:t xml:space="preserve">Dù sao, Tinh vực Cửu Diệu cũng chỉ có như vậy, thực sự có giá trị chỉ là chín Vị diện Chủ Thần, gia nghiệp rất nhỏ.</w:t>
      </w:r>
    </w:p>
    <w:p>
      <w:pPr>
        <w:pStyle w:val="BodyText"/>
      </w:pPr>
      <w:r>
        <w:t xml:space="preserve">Còn ba Tinh vực của bọn họ ai ai cũng là đại gia nghiệp, lãnh địa lớn, Vị diện Chủ Thần nhiều. Nếu để đối phương phá hoại mấy chục Vị diện Chủ Thần thì được không bằng mất.</w:t>
      </w:r>
    </w:p>
    <w:p>
      <w:pPr>
        <w:pStyle w:val="BodyText"/>
      </w:pPr>
      <w:r>
        <w:t xml:space="preserve">Đối phương có hai Thiên Tôn cường giả, muốn phá hoại mấy chục Vị diện Chủ Thần thậm chí giết chết mấy chục Chủ Thần tuyệt đối không phải lời nói thách.</w:t>
      </w:r>
    </w:p>
    <w:p>
      <w:pPr>
        <w:pStyle w:val="BodyText"/>
      </w:pPr>
      <w:r>
        <w:t xml:space="preserve">Thiên Tôn cường giả đã quyết tâm phá hoại, Vị diện Chủ Thần cơ hồ không thể phòng vệ.</w:t>
      </w:r>
    </w:p>
    <w:p>
      <w:pPr>
        <w:pStyle w:val="BodyText"/>
      </w:pPr>
      <w:r>
        <w:t xml:space="preserve">Trong cục diện thế này, cần triệt để trở mặt cũng là một sự lựa chọn rất khó khăn.</w:t>
      </w:r>
    </w:p>
    <w:p>
      <w:pPr>
        <w:pStyle w:val="BodyText"/>
      </w:pPr>
      <w:r>
        <w:t xml:space="preserve">Chiến thuật xa luân chiến đối phương hiển nhiên không thể chấp nhận. Bích Lạc Thiên Tôn liền cười nói:</w:t>
      </w:r>
    </w:p>
    <w:p>
      <w:pPr>
        <w:pStyle w:val="BodyText"/>
      </w:pPr>
      <w:r>
        <w:t xml:space="preserve">- Chư vị, Thiên Tôn chi chiến nếu hòa thì phải có quy định để phân định thắng thua. Nếu các ngươi lo ta dùng chiến thuật biển người thì thế này đi. Nếu Thiên Tôn chi chiến mà hòa, liền lập Chủ Thần chi chiến ba ván phân thắng thua. Nếu Chủ Thần chi chiến vẫn không phân thắng bại thì lại tính tiếp, thế nào?</w:t>
      </w:r>
    </w:p>
    <w:p>
      <w:pPr>
        <w:pStyle w:val="BodyText"/>
      </w:pPr>
      <w:r>
        <w:t xml:space="preserve">Mộc Diệu Chủ Thần hừ lạnh nói:</w:t>
      </w:r>
    </w:p>
    <w:p>
      <w:pPr>
        <w:pStyle w:val="BodyText"/>
      </w:pPr>
      <w:r>
        <w:t xml:space="preserve">- Còn tính toán gì nữa. Nếu Chủ Thần chi chiến ba ván vẫn không phân thắng bại, vậy các ngươi ở đâu hãy cút về chỗ đó. Chúng ta nhẫn nại cũng có giới hạn. Nếu tới mực độ cá chết lưới rách, Tinh vực Cửu Diệu này cùng lắm thì từ bỏ, nhưng các người cũng đừng hòng sống yên ổn ngày nào.</w:t>
      </w:r>
    </w:p>
    <w:p>
      <w:pPr>
        <w:pStyle w:val="BodyText"/>
      </w:pPr>
      <w:r>
        <w:t xml:space="preserve">- Đúng, các ngươi đã hứng thú với Tinh vực Cửu Diệu như vậy, vậy thì nhường cho các ngươi. Dùng lãnh địa của các ngươi đổi là được!</w:t>
      </w:r>
    </w:p>
    <w:p>
      <w:pPr>
        <w:pStyle w:val="BodyText"/>
      </w:pPr>
      <w:r>
        <w:t xml:space="preserve">Bích Lạc Thiên Tôn sắc mặt băng lãnh:</w:t>
      </w:r>
    </w:p>
    <w:p>
      <w:pPr>
        <w:pStyle w:val="BodyText"/>
      </w:pPr>
      <w:r>
        <w:t xml:space="preserve">- Mộc Diệu Chủ Thần, với chút thực lực của ngươi không có tư cách chơi cá chết lưới rách với chúng ta. Hôn nay nếu không phải nể mặt hai vị Thiên Tôn, những tên hề các ngươi nhất định sẽ phải chết.</w:t>
      </w:r>
    </w:p>
    <w:p>
      <w:pPr>
        <w:pStyle w:val="BodyText"/>
      </w:pPr>
      <w:r>
        <w:t xml:space="preserve">Tần Vô Song nhìn thấy chín đại Chủ Thần bị thua thiệt, biết là mình phải ra tay, nếu không sĩ khí bị đả kích thì thật không hay, lập tức ha ha cười:</w:t>
      </w:r>
    </w:p>
    <w:p>
      <w:pPr>
        <w:pStyle w:val="BodyText"/>
      </w:pPr>
      <w:r>
        <w:t xml:space="preserve">- Bích Lạc Thiên Tôn, đừng vội thể hiện uy phong với đám tiểu bối, hai phe chúng ta lập trường không giống nhau, lời của bất cứ ai trong chúng ta cũng đều đại diện cho tất cả mọi người đứng đằng sau. Cho nên, lời của chín đại Chủ Thần cũng đại diện cho lời của ta. Ngươi uy hiếp bọn họ là uy hiếp ta, mà ta trước này chỉ thích nhìn thấy thực lực thật sự. Mồm mép nhiều không bằng dùng thực lực so tài. Lần cược này liền theo lời các ngươi nói. Còn vật đặt cược phải chăng cũng đã xác định được?</w:t>
      </w:r>
    </w:p>
    <w:p>
      <w:pPr>
        <w:pStyle w:val="BodyText"/>
      </w:pPr>
      <w:r>
        <w:t xml:space="preserve">Những lời này của Tần Vô Song có tác dụng rất lớn với chín đại Chủ Thần kia. Có Thiên Tôn cường giả ra mặt, cảm giác liền khác hẳn, nếu là trước kia đối phương uy hiếp như vậy, bọn họ sớm đã rét run rồi. Tới nay, có Thiên Tôn cường giả ở đây, bất cứ lúc nào cũng có thể xuất hiện chống lưng cho bọn họ, sĩ khí đột nhiên tràn đầy.</w:t>
      </w:r>
    </w:p>
    <w:p>
      <w:pPr>
        <w:pStyle w:val="BodyText"/>
      </w:pPr>
      <w:r>
        <w:t xml:space="preserve">Tất cả đứng ở đằng sau, lưng cũng thẳng hơn nhiều.</w:t>
      </w:r>
    </w:p>
    <w:p>
      <w:pPr>
        <w:pStyle w:val="BodyText"/>
      </w:pPr>
      <w:r>
        <w:t xml:space="preserve">Bích Lạc Thiên Tôn kia thấy Tần Vô Song ra mặt, hừ lạnh nói:</w:t>
      </w:r>
    </w:p>
    <w:p>
      <w:pPr>
        <w:pStyle w:val="BodyText"/>
      </w:pPr>
      <w:r>
        <w:t xml:space="preserve">- Vật đặt cược, chúng ta cho rằng hy sinh tự do làm vật đặt cược đúng là trò đùa, ba người chúng ta đều cho rằng vật cược như vậy không có ý nghĩa gì.</w:t>
      </w:r>
    </w:p>
    <w:p>
      <w:pPr>
        <w:pStyle w:val="BodyText"/>
      </w:pPr>
      <w:r>
        <w:t xml:space="preserve">- Ha ha, rốt cuộc là sợ rồi. Hà tất phải nói đường hoàng như vậy. Nếu sợ thì lập tức cút, chúng ta nể tình láng giềng cũng không chém tận giết tuyệt.</w:t>
      </w:r>
    </w:p>
    <w:p>
      <w:pPr>
        <w:pStyle w:val="BodyText"/>
      </w:pPr>
      <w:r>
        <w:t xml:space="preserve">Khẩu khí của Âm Ma Thiên Tôn so với chín đại Chủ Thần thì khinh bạc hơn nhiều. Hắn trước này vốn không tích đức bao giờ, đừng nói là tích đức ở mồm mép.</w:t>
      </w:r>
    </w:p>
    <w:p>
      <w:pPr>
        <w:pStyle w:val="BodyText"/>
      </w:pPr>
      <w:r>
        <w:t xml:space="preserve">Ba đại Thiên Tôn kia vô cùng căm ghét Âm Ma Thiên Tôn, nghe thấy hắn mở miệng liền vô cùng buồn bực, nhưng do địa vị cao quý nên không vô lại được như đối phương.</w:t>
      </w:r>
    </w:p>
    <w:p>
      <w:pPr>
        <w:pStyle w:val="BodyText"/>
      </w:pPr>
      <w:r>
        <w:t xml:space="preserve">Có lẽ đối phương có thể thua, còn bọn họ địa vị cao quý, thực sự là không thể thua.</w:t>
      </w:r>
    </w:p>
    <w:p>
      <w:pPr>
        <w:pStyle w:val="BodyText"/>
      </w:pPr>
      <w:r>
        <w:t xml:space="preserve">Tần Vô Song lại rất thản nhiên:</w:t>
      </w:r>
    </w:p>
    <w:p>
      <w:pPr>
        <w:pStyle w:val="BodyText"/>
      </w:pPr>
      <w:r>
        <w:t xml:space="preserve">- Ba vị, thứ cho ta nói thẳng, nếu không lấy tự do của ba vị làm vật cược, các ngươi thấy Thánh Hoàng Thần Khí Thần kiếm Đạo Nhất trong tay ta, các ngươi có vật cược ngang giá sao? Nếu vật cược còn không tương xứng thì ván cược này còn tiếp tục thế nào được?</w:t>
      </w:r>
    </w:p>
    <w:p>
      <w:pPr>
        <w:pStyle w:val="BodyText"/>
      </w:pPr>
      <w:r>
        <w:t xml:space="preserve">Một câu hỏi này, đã thực sự làm khó đối phương.</w:t>
      </w:r>
    </w:p>
    <w:p>
      <w:pPr>
        <w:pStyle w:val="BodyText"/>
      </w:pPr>
      <w:r>
        <w:t xml:space="preserve">Đúng thế, đối phương có Thánh Hoàng Thần Khí trong tay, nếu không có vật đặt cược tương xứng thì còn cược gì nữa. Đối phương sao có thể chấp nhận được?</w:t>
      </w:r>
    </w:p>
    <w:p>
      <w:pPr>
        <w:pStyle w:val="BodyText"/>
      </w:pPr>
      <w:r>
        <w:t xml:space="preserve">Nếu vật đặt cược còn không tương xứng thì sẽ lâm vào bế tắc. Mà khi lâm vào bế tắc, liều một phen cá chết lưới rách, bọn họ có lẽ sẽ giành được thắng lợi tạm thời, nhưng về lâu dài ai thắng ai thua lại rất khó nói. Vạn nhất Thiên Tôn của đối phương cương quyết chơi chiến thuật tập kích lãnh địa của bọn họ, tổn thất còn lơn hơn cả Tinh vực Cửu Diệu cũng là rất có thể.</w:t>
      </w:r>
    </w:p>
    <w:p>
      <w:pPr>
        <w:pStyle w:val="BodyText"/>
      </w:pPr>
      <w:r>
        <w:t xml:space="preserve">Bởi vậy, nói đi nói lại, vật đặt cược cũng phải tương xứng.</w:t>
      </w:r>
    </w:p>
    <w:p>
      <w:pPr>
        <w:pStyle w:val="BodyText"/>
      </w:pPr>
      <w:r>
        <w:t xml:space="preserve">Nếu theo ý của Bách Chiến Thiên Tôn thì không cần suy nghĩ nhiều như vậy, trực tiếp đánh chiếm là được. Bách Chiến Thiên Tôn cảm thấy với thực lực của ba đại Thiên Tôn bọn họ, tuyệt đối không thể thua.</w:t>
      </w:r>
    </w:p>
    <w:p>
      <w:pPr>
        <w:pStyle w:val="BodyText"/>
      </w:pPr>
      <w:r>
        <w:t xml:space="preserve">Bích Lạc Thiên Tôn cũng cảm thấy cho dù không thắng nhưng cũng có thể hòa. Chỉ có Long Du Thiên Tôn lại lựa chọn chắc chắn đầu hàng, nên mới có tranh luận như vậy.</w:t>
      </w:r>
    </w:p>
    <w:p>
      <w:pPr>
        <w:pStyle w:val="BodyText"/>
      </w:pPr>
      <w:r>
        <w:t xml:space="preserve">Tần Vô Song cười nói:</w:t>
      </w:r>
    </w:p>
    <w:p>
      <w:pPr>
        <w:pStyle w:val="BodyText"/>
      </w:pPr>
      <w:r>
        <w:t xml:space="preserve">- Nếu ba vị quả thực không muốn lấy tự do làm vật đặt cược thì cũng thôi vậy. Dù sao Thánh Hoàng Thần Khí của ta cũng không phải vật tầm thường, nhất định có ngày Lý Huyền Phong Thánh Hoàng tái xuất giang hồ, hô phong hoán vũ. Thế này đi, Thánh Hoàng Thần Khí này đáng gia ba trăm Vị diện Chủ Thần, ba Tinh vực của các ngươi tổng cộng có hàng nghìn Vị diện Chủ Thần, mỗi người lấy ra một trăm Vị diện Chủ Thần làm vật đặt cược. Nếu các ngươi thắng, Thần kiếm Đạo Nhất này thuộc về các ngươi. Nếu chúng ta thắng, ba trăm Vị diện Chủ Thần thuộc về Tinh vực Cửu Diệu, thế nào?</w:t>
      </w:r>
    </w:p>
    <w:p>
      <w:pPr>
        <w:pStyle w:val="BodyText"/>
      </w:pPr>
      <w:r>
        <w:t xml:space="preserve">Nếu có ba trăm Vị diện Chủ Thần thì có thể coi là một Tinh vực trung bình. Tinh vực Cửu Diệu nếu có thực lực đó thì cũng đã đủ để đứng chân ở nơi này, không cần nể mặt ai cả, lúc nào cũng lo lắng tiềm lực không đủ.</w:t>
      </w:r>
    </w:p>
    <w:p>
      <w:pPr>
        <w:pStyle w:val="BodyText"/>
      </w:pPr>
      <w:r>
        <w:t xml:space="preserve">Nói tới Thánh Hoàng Thần Khí, giá trị liên thành, e rằng năm trăm Vị diện Chủ Thần đổi cũng được. Có Thiên Tôn vì một kiện Thánh Hoàng Thần Khí e rằng dám đem cả Tinh vực ra đổi lắm.</w:t>
      </w:r>
    </w:p>
    <w:p>
      <w:pPr>
        <w:pStyle w:val="BodyText"/>
      </w:pPr>
      <w:r>
        <w:t xml:space="preserve">Dù sao, có một kiện Thánh Hoàng Thần Khí thì sau đó có thể hiệu lệnh thiên hạ, chinh phạt lãnh địa khác tự nhiên là không khó khăn gì.</w:t>
      </w:r>
    </w:p>
    <w:p>
      <w:pPr>
        <w:pStyle w:val="BodyText"/>
      </w:pPr>
      <w:r>
        <w:t xml:space="preserve">Cho nên, Vị diện Chủ Thần có giá, còn Thánh Hoàng Thần Khí vô giá, căn bản không thể dùng Vị diện Chủ Thần để đánh giá giá trị của nó.</w:t>
      </w:r>
    </w:p>
    <w:p>
      <w:pPr>
        <w:pStyle w:val="BodyText"/>
      </w:pPr>
      <w:r>
        <w:t xml:space="preserve">Tần Vô Song định giá Thần kiếm Đạo Nhất là ba trăm Vị diện Chủ Thần, vật đặt cược như vậy đương nhiên khiến ba đại Thiên Tôn kia động lòng.</w:t>
      </w:r>
    </w:p>
    <w:p>
      <w:pPr>
        <w:pStyle w:val="BodyText"/>
      </w:pPr>
      <w:r>
        <w:t xml:space="preserve">Mỗi người bỏ ra một trăm Vị diện Chủ Thần, loại hy sinh này tuy động căn động cốt, nhưng không thể không bù đắp lại được. Lãnh địa nhỏ thì có thể đi cướp, Thánh Hoàng Thần Khí có thể gặp mà không thể cầu.</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51" w:name="chương-1029"/>
      <w:bookmarkEnd w:id="1051"/>
      <w:r>
        <w:t xml:space="preserve">1029. Chương 1029</w:t>
      </w:r>
    </w:p>
    <w:p>
      <w:pPr>
        <w:pStyle w:val="Compact"/>
      </w:pPr>
      <w:r>
        <w:br w:type="textWrapping"/>
      </w:r>
      <w:r>
        <w:br w:type="textWrapping"/>
      </w:r>
    </w:p>
    <w:p>
      <w:pPr>
        <w:pStyle w:val="BodyText"/>
      </w:pPr>
      <w:r>
        <w:t xml:space="preserve">Chương 1029 : Thần Tú Cung hiển uy.</w:t>
      </w:r>
    </w:p>
    <w:p>
      <w:pPr>
        <w:pStyle w:val="BodyText"/>
      </w:pPr>
      <w:r>
        <w:t xml:space="preserve">- Ba vị, Thần kiếm Đạo Nhất đổi lấy ba trăm Vị diện Chủ Thần, vật đặt cược như vậy bất luận thế nào cũng là các vị chiếm tiện nghi. Đánh hoặc không đánh xin quyết một câu!</w:t>
      </w:r>
    </w:p>
    <w:p>
      <w:pPr>
        <w:pStyle w:val="BodyText"/>
      </w:pPr>
      <w:r>
        <w:t xml:space="preserve">Tần Vô Song đương nhiên không muốn lôi thôi với bọn họ quá lâu.</w:t>
      </w:r>
    </w:p>
    <w:p>
      <w:pPr>
        <w:pStyle w:val="BodyText"/>
      </w:pPr>
      <w:r>
        <w:t xml:space="preserve">Ba đại Thiên Tôn kia đưa mắt nhìn nhau, thầm gật đầu, ba trăm Vị diện Chủ Thần đối với bọn họ mà nói, tuy tổn thất không nhỏ, nhưng không thể coi là thương căn động cốt.</w:t>
      </w:r>
    </w:p>
    <w:p>
      <w:pPr>
        <w:pStyle w:val="BodyText"/>
      </w:pPr>
      <w:r>
        <w:t xml:space="preserve">Nhưng một khi đoạt được Thần kiếm Đạo Nhất, ý nghĩa sẽ không giống nữa.</w:t>
      </w:r>
    </w:p>
    <w:p>
      <w:pPr>
        <w:pStyle w:val="BodyText"/>
      </w:pPr>
      <w:r>
        <w:t xml:space="preserve">Thử hỏi trong Vũ trụ Đại La có Thiên Tôn nào không muốn có được một kiện Thánh Hoàng Thần Khí, tiếp nhận kinh nghiệm của Thánh Hoàng trong Thánh Hoàng Thần Khí, đột phá lên cảnh giới Thánh Hoàng?</w:t>
      </w:r>
    </w:p>
    <w:p>
      <w:pPr>
        <w:pStyle w:val="BodyText"/>
      </w:pPr>
      <w:r>
        <w:t xml:space="preserve">Ba người đưa mắt nhìn nhau, cùng gật đầu, hiển nhiên là dự định chấp thuận.</w:t>
      </w:r>
    </w:p>
    <w:p>
      <w:pPr>
        <w:pStyle w:val="BodyText"/>
      </w:pPr>
      <w:r>
        <w:t xml:space="preserve">Bích Lạc Thiên Tôn là người thông minh, mở miệng nói:</w:t>
      </w:r>
    </w:p>
    <w:p>
      <w:pPr>
        <w:pStyle w:val="BodyText"/>
      </w:pPr>
      <w:r>
        <w:t xml:space="preserve">- Các hạ, ván cược này chúng ta chấp nhận. Tuy nhiên có một điểm phải nói rõ. Bất kể các ngươi ai ứng chiến, Thần kiếm Đạo Nhất này đã làm vật đặt cược, vậy tuyệt đối không được dùng để ứng chiến.</w:t>
      </w:r>
    </w:p>
    <w:p>
      <w:pPr>
        <w:pStyle w:val="BodyText"/>
      </w:pPr>
      <w:r>
        <w:t xml:space="preserve">Đúng là một phép tính khôn ngoan, nếu Thánh Hoàng Thần Khí mà không được dùng thì đã phế bỏ một vũ khí lợi hại của đối phương. Đề nghị này của Bích Lạc Thiên Tôn nhận được sự ủng hộ của hai Thiên Tôn kia, đều phụ họa lên tiếng:</w:t>
      </w:r>
    </w:p>
    <w:p>
      <w:pPr>
        <w:pStyle w:val="BodyText"/>
      </w:pPr>
      <w:r>
        <w:t xml:space="preserve">- Đúng, không thể sử dụng Thần kiếm Đạo Nhất. Nếu không ván cược này không công bằng!</w:t>
      </w:r>
    </w:p>
    <w:p>
      <w:pPr>
        <w:pStyle w:val="BodyText"/>
      </w:pPr>
      <w:r>
        <w:t xml:space="preserve">Tần Vô Song sao không biết ý đồ của bọn họ. Tuy nhiên Thánh Hoàng Thần Khí trong tay hắn đâu chỉ có một kiện Thần kiếm Đạo Nhất này.</w:t>
      </w:r>
    </w:p>
    <w:p>
      <w:pPr>
        <w:pStyle w:val="BodyText"/>
      </w:pPr>
      <w:r>
        <w:t xml:space="preserve">Nếu nói về Thần kiếm Đạo Nhất, hắn thực ra còn chưa tế luyện.</w:t>
      </w:r>
    </w:p>
    <w:p>
      <w:pPr>
        <w:pStyle w:val="BodyText"/>
      </w:pPr>
      <w:r>
        <w:t xml:space="preserve">Ngược lại Xích Dương Kim Thân Tháp kia hắn đã dùng vô cùng thuần thục. Một khi thi triển ra, đừng nói một chọi một với Thiên Tôn cường giả, cho dù một chọi ba cũng có thể trấn áp được, lập tức cười ha ha nói:</w:t>
      </w:r>
    </w:p>
    <w:p>
      <w:pPr>
        <w:pStyle w:val="BodyText"/>
      </w:pPr>
      <w:r>
        <w:t xml:space="preserve">- Nếu đã vậy thì làm theo lời các ngươi đi. Thần kiếm Đạo Nhất này không dùng cũng được. Được rồi, Âm Ma Thiên Tôn, ngươi đi thử sức với ba vị Thiên Tôn.</w:t>
      </w:r>
    </w:p>
    <w:p>
      <w:pPr>
        <w:pStyle w:val="BodyText"/>
      </w:pPr>
      <w:r>
        <w:t xml:space="preserve">Âm Ma Thiên Tôn sớm đã muốn ra tay rồi, nghe Tần Vô Song phân phó liền lập tức định nhảy ra.</w:t>
      </w:r>
    </w:p>
    <w:p>
      <w:pPr>
        <w:pStyle w:val="BodyText"/>
      </w:pPr>
      <w:r>
        <w:t xml:space="preserve">Tần Vô Song cười nói:</w:t>
      </w:r>
    </w:p>
    <w:p>
      <w:pPr>
        <w:pStyle w:val="BodyText"/>
      </w:pPr>
      <w:r>
        <w:t xml:space="preserve">- Khoan đã, mang theo Thần Tú Cung!</w:t>
      </w:r>
    </w:p>
    <w:p>
      <w:pPr>
        <w:pStyle w:val="BodyText"/>
      </w:pPr>
      <w:r>
        <w:t xml:space="preserve">Thần Tú Cung ẩn chứa Thần hồn của Tu La Vương, lực công kích vô cùng cường đại. Đáng sợ nhất là Âm Ma Thiên Tôn cùng Tu La Vương nhất mạch tương liên nên rất hiểu nhau.</w:t>
      </w:r>
    </w:p>
    <w:p>
      <w:pPr>
        <w:pStyle w:val="BodyText"/>
      </w:pPr>
      <w:r>
        <w:t xml:space="preserve">Bởi vậy vấn đề dung hợp căn bản không tồn tại. Thần Tú Cung đối với thủ hạ Tu La Vương mà nói, căn bản là cầm trong tay liền có thể dùng.</w:t>
      </w:r>
    </w:p>
    <w:p>
      <w:pPr>
        <w:pStyle w:val="BodyText"/>
      </w:pPr>
      <w:r>
        <w:t xml:space="preserve">Ưu thế đắc địa này khiến Âm Ma Thiên Tôn càng thêm tự tin.</w:t>
      </w:r>
    </w:p>
    <w:p>
      <w:pPr>
        <w:pStyle w:val="BodyText"/>
      </w:pPr>
      <w:r>
        <w:t xml:space="preserve">Vốn hắn chỉ có một nửa chắc chắn, hiện tại Thần Tú Cung đã ở trong tay, liền cảm thấy ma khí cường đại của Tu La Vương, Âm Ma Thiên Tôn đột nhiên tự tin gấp trăm lần, ha ha cười lớn, nhảy ra tham chiến.</w:t>
      </w:r>
    </w:p>
    <w:p>
      <w:pPr>
        <w:pStyle w:val="BodyText"/>
      </w:pPr>
      <w:r>
        <w:t xml:space="preserve">Đối đầu giữa Thiên Tôn cường giả, phạm vi rộng lớn tuyệt đối không bình thường.</w:t>
      </w:r>
    </w:p>
    <w:p>
      <w:pPr>
        <w:pStyle w:val="BodyText"/>
      </w:pPr>
      <w:r>
        <w:t xml:space="preserve">Bên phe đối phương, sau khi thương nghị, cuối cùng để Bách Chiến Thiên Tôn xuất chiến.</w:t>
      </w:r>
    </w:p>
    <w:p>
      <w:pPr>
        <w:pStyle w:val="BodyText"/>
      </w:pPr>
      <w:r>
        <w:t xml:space="preserve">Bách Chiến Thiên Tôn lực chiến đấu cuồng dã nhất, nghênh chiến thế này khiến hai đại Thiên Tôn kia hài lòng, mà Bách Chiến Thiên Tôn cũng sớm muốn ra tay rồi.</w:t>
      </w:r>
    </w:p>
    <w:p>
      <w:pPr>
        <w:pStyle w:val="BodyText"/>
      </w:pPr>
      <w:r>
        <w:t xml:space="preserve">Âm Ma Thiên Tôn cười âm trầm nhìn Bách Chiến Thiên Tôn:</w:t>
      </w:r>
    </w:p>
    <w:p>
      <w:pPr>
        <w:pStyle w:val="BodyText"/>
      </w:pPr>
      <w:r>
        <w:t xml:space="preserve">- Các hạ, hai vị kia thật thông minh tránh không ra mặt, ta nghĩ ngươi đúng là loại đầu óc bã đầu rồi.</w:t>
      </w:r>
    </w:p>
    <w:p>
      <w:pPr>
        <w:pStyle w:val="BodyText"/>
      </w:pPr>
      <w:r>
        <w:t xml:space="preserve">Bách Chiến Thiên Tôn giận dữ:</w:t>
      </w:r>
    </w:p>
    <w:p>
      <w:pPr>
        <w:pStyle w:val="BodyText"/>
      </w:pPr>
      <w:r>
        <w:t xml:space="preserve">- Mồm miệng lanh lợi, không có chút phong thái của Thiên Tôn. Đối phó với loại hạng bét như ngươi, ai cũng vậy thôi. Ta đánh trận đầu vì ta đã ghét ngươi từ lâu rồi.</w:t>
      </w:r>
    </w:p>
    <w:p>
      <w:pPr>
        <w:pStyle w:val="BodyText"/>
      </w:pPr>
      <w:r>
        <w:t xml:space="preserve">- Vậy sao? Vậy ta giúp giải thoát cho ngươi!</w:t>
      </w:r>
    </w:p>
    <w:p>
      <w:pPr>
        <w:pStyle w:val="BodyText"/>
      </w:pPr>
      <w:r>
        <w:t xml:space="preserve">Âm Ma Thiên Tôn cười nanh độc, đột nhiên há miệng cười lớn. Tiếng cười vừa phát ra thì đã bắn ra hàng vạn đạo thanh ba, giống như ma âm cuồn buộc, biến hóa ra các loại tiết tấu thê lương tủy dị, hình thành nên âm ba công kích, như hàng trăm ma quỷ đang kêu khóc bên tai Bách Chiến Thiên Tôn.</w:t>
      </w:r>
    </w:p>
    <w:p>
      <w:pPr>
        <w:pStyle w:val="BodyText"/>
      </w:pPr>
      <w:r>
        <w:t xml:space="preserve">Bách Chiến Thiên Tôn cũng không phải hạng tầm thường, biết âm ba này công kích ghê gớm, rìu lớn trong tay vung lên, vũ động khắp không gian, tiếng rìu va chạm không ngừng triệt tiêu đi những ma âm kia.</w:t>
      </w:r>
    </w:p>
    <w:p>
      <w:pPr>
        <w:pStyle w:val="BodyText"/>
      </w:pPr>
      <w:r>
        <w:t xml:space="preserve">Tuy không thể hoàn toàn triệt tiêu hết, nhưng sau khi triệt tiêu đi, ma âm không còn ảnh hưởng nhiều tới Bách Chiến Thiên Tôn được nữa.</w:t>
      </w:r>
    </w:p>
    <w:p>
      <w:pPr>
        <w:pStyle w:val="BodyText"/>
      </w:pPr>
      <w:r>
        <w:t xml:space="preserve">Bách Chiến Thiên Tôn nhìn thấy khe hở, rống to một tiếng, rìu lớn múa lên, vũ động ra hai bánh răng cực lớn màu kim cuồn cuồn lao đi. Bánh răng này khí thế xé rách đất trời, rất không tầm thường.</w:t>
      </w:r>
    </w:p>
    <w:p>
      <w:pPr>
        <w:pStyle w:val="BodyText"/>
      </w:pPr>
      <w:r>
        <w:t xml:space="preserve">Âm Ma Thiên Tôn biết Bách Chiến Thiên Tôn này năng lực đối đầu trực tiếp rất cường đại, nếu mình đối đầu vũ khí với hắn thì cũng không có ưu thế gì, nhiều nhất chỉ là đánh hòa.</w:t>
      </w:r>
    </w:p>
    <w:p>
      <w:pPr>
        <w:pStyle w:val="BodyText"/>
      </w:pPr>
      <w:r>
        <w:t xml:space="preserve">Ưu thế của Âm Ma Thiên Tôn chính là huyễn ma thân pháp của hắn, cùng với âm ba công kích không chỗ nào là không tới được. Còn về phương diện tài nghệ trong sử dụng vũ khí thì lại không mạnh lắm.</w:t>
      </w:r>
    </w:p>
    <w:p>
      <w:pPr>
        <w:pStyle w:val="BodyText"/>
      </w:pPr>
      <w:r>
        <w:t xml:space="preserve">Chỉ là, hôm nay hắn có Thần Tú Cung thì lại hoàn toàn khác.</w:t>
      </w:r>
    </w:p>
    <w:p>
      <w:pPr>
        <w:pStyle w:val="BodyText"/>
      </w:pPr>
      <w:r>
        <w:t xml:space="preserve">Thần Tú Cung bất kể là đánh lén hay đối đầu trực diện đều vô cùng bá đạo.</w:t>
      </w:r>
    </w:p>
    <w:p>
      <w:pPr>
        <w:pStyle w:val="BodyText"/>
      </w:pPr>
      <w:r>
        <w:t xml:space="preserve">Âm Ma Thiên Tôn vốn còn chưa có dự định dễ dàng sử dụng Thần Tú Cung, nhưng thần thức đột nhiên truyền đến thanh âm khiến lòng người chấn động, quát rằng:</w:t>
      </w:r>
    </w:p>
    <w:p>
      <w:pPr>
        <w:pStyle w:val="BodyText"/>
      </w:pPr>
      <w:r>
        <w:t xml:space="preserve">- Âm Ma, ngươi còn do sự gì nữa? Lấy Thần Tú Cung giải quyết cuộc chiến. Với Thần hồn công kích của Tu La Vương ta còn sợ một thanh rìu nát đó sao?</w:t>
      </w:r>
    </w:p>
    <w:p>
      <w:pPr>
        <w:pStyle w:val="BodyText"/>
      </w:pPr>
      <w:r>
        <w:t xml:space="preserve">Được sự giật dây của Tu La Vương, Âm Ma Thiên Tôn vô cùng mừng rỡ, cười lớn một tiếng, huyễn ma thân pháp thôi động, vô số ảo ảnh biến hóa ra, khắp trong không trung đều là ảo ảnh của Âm Ma Thiên Tôn đang bay lượn.</w:t>
      </w:r>
    </w:p>
    <w:p>
      <w:pPr>
        <w:pStyle w:val="BodyText"/>
      </w:pPr>
      <w:r>
        <w:t xml:space="preserve">Bách Chiến Thiên Tôn ghét nhất chính là loại đối thủ thân pháp quỷ dị như thế này. Rìu lớn trong tay vũ động điên cuồng, phạm vi trăm dặm đều là công kích màu vàng kia, giống như một quả cầu màu vàng đang quay cuồng trong không trung, cảnh tượng vô cùng tráng lệ.</w:t>
      </w:r>
    </w:p>
    <w:p>
      <w:pPr>
        <w:pStyle w:val="BodyText"/>
      </w:pPr>
      <w:r>
        <w:t xml:space="preserve">Âm Ma Thiên Tôn không cần biết Bách Chiến Thiên Tôn giở thủ đoạn gì, một khi Tu La Vương đã muốn ra tay, vậy thì chẳng khác nào hắn cùng Tu La Vương liên thủ, chỉ có một tên Bách Chiến Thiên Tôn còn không dễ đối phó sao?</w:t>
      </w:r>
    </w:p>
    <w:p>
      <w:pPr>
        <w:pStyle w:val="BodyText"/>
      </w:pPr>
      <w:r>
        <w:t xml:space="preserve">Chín mũi Xạ Nhật Tiễn do âm ba của Âm Ma Thiên Tôn khống chế lăng không lao đi, cũng phát tán ra quang mang kim sắc.</w:t>
      </w:r>
    </w:p>
    <w:p>
      <w:pPr>
        <w:pStyle w:val="BodyText"/>
      </w:pPr>
      <w:r>
        <w:t xml:space="preserve">Quang mang này không ngờ lập tức đem khí thế của Bách Chiến Thiên Tôn trấn áp xuống.</w:t>
      </w:r>
    </w:p>
    <w:p>
      <w:pPr>
        <w:pStyle w:val="BodyText"/>
      </w:pPr>
      <w:r>
        <w:t xml:space="preserve">Vòng tròn kim quang cuồng dã của Bách Chiến Thiên Tôn đột nhiên bị phá vỡ chín lỗ lớn, giống như một chiếc thuyền lớn đi trên biển khơi, đột nhiên bị nước biển đánh thủng ra chín lỗ thủng lớn vậy.</w:t>
      </w:r>
    </w:p>
    <w:p>
      <w:pPr>
        <w:pStyle w:val="BodyText"/>
      </w:pPr>
      <w:r>
        <w:t xml:space="preserve">Chín mũi tên ban đầu chỉ như linh xà, nhưng khi kim quang bị phá vỡ thì như cự long kim sắc đột nhiên đem thế tấn công của Bách Chiến Thiên Tôn cũng hấp thu vào hết, chuyển hóa thành công thế của mình.</w:t>
      </w:r>
    </w:p>
    <w:p>
      <w:pPr>
        <w:pStyle w:val="BodyText"/>
      </w:pPr>
      <w:r>
        <w:t xml:space="preserve">Biến hóa này khiến Bách Chiến Thiên Tôn toàn thân cứng đờ.</w:t>
      </w:r>
    </w:p>
    <w:p>
      <w:pPr>
        <w:pStyle w:val="BodyText"/>
      </w:pPr>
      <w:r>
        <w:t xml:space="preserve">Còn Bích Lạc Thiên Tôn và Long Du Thiên Tôn đứng bên cạnh cũng tròn mắt ngây ngốc.</w:t>
      </w:r>
    </w:p>
    <w:p>
      <w:pPr>
        <w:pStyle w:val="BodyText"/>
      </w:pPr>
      <w:r>
        <w:t xml:space="preserve">- Không hay!</w:t>
      </w:r>
    </w:p>
    <w:p>
      <w:pPr>
        <w:pStyle w:val="BodyText"/>
      </w:pPr>
      <w:r>
        <w:t xml:space="preserve">Một ý niệm không lành hiện lên trong đầu ba đại Thiên Tôn.</w:t>
      </w:r>
    </w:p>
    <w:p>
      <w:pPr>
        <w:pStyle w:val="BodyText"/>
      </w:pPr>
      <w:r>
        <w:t xml:space="preserve">Chỉ là, đã chậm mất rồi! Đặc biệt là Bách Chiến Thiên Tôn, bị chín đạo công kích trấn áp, cả người như bị người khác thi triển ra định thân pháp, không thể nhúc nhích được.</w:t>
      </w:r>
    </w:p>
    <w:p>
      <w:pPr>
        <w:pStyle w:val="BodyText"/>
      </w:pPr>
      <w:r>
        <w:t xml:space="preserve">- Dừng tay, nhận thua!</w:t>
      </w:r>
    </w:p>
    <w:p>
      <w:pPr>
        <w:pStyle w:val="BodyText"/>
      </w:pPr>
      <w:r>
        <w:t xml:space="preserve">Bích Lạc Thiên Tôn và Long Du Thiên Tôn phản ứng lại trước, đều thôi động vũ khí trong tay, trước sau nghênh đón chín đạo công kích.</w:t>
      </w:r>
    </w:p>
    <w:p>
      <w:pPr>
        <w:pStyle w:val="BodyText"/>
      </w:pPr>
      <w:r>
        <w:t xml:space="preserve">Ầm ầm!</w:t>
      </w:r>
    </w:p>
    <w:p>
      <w:pPr>
        <w:pStyle w:val="BodyText"/>
      </w:pPr>
      <w:r>
        <w:t xml:space="preserve">Va chạm kịch liệt khiến hư không bốn phía rung động kịch liệt. Vô số đạo khí lưu phát tán ra không ngừng, khiến những người đứng xem ở bốn phía tâm thần đều chấn động kịch liệt.</w:t>
      </w:r>
    </w:p>
    <w:p>
      <w:pPr>
        <w:pStyle w:val="BodyText"/>
      </w:pPr>
      <w:r>
        <w:t xml:space="preserve">Nhờ đồng bạn kịp thời ứng cứu, Bách Chiến Thiên Tôn đã thoát khỏi kết cục người chia thành chín khúc. Nhưng cho dù như vậy, miệng cũng đã phun đầy máu tươi.</w:t>
      </w:r>
    </w:p>
    <w:p>
      <w:pPr>
        <w:pStyle w:val="BodyText"/>
      </w:pPr>
      <w:r>
        <w:t xml:space="preserve">Biến cố này trừ bọn người Tần Vô Song ra, ai cũng không thể ngờ tới. Bách Chiến Thiên Tôn sắc mặt trắng bệch, trong lòng vẫn khiếp sợ.</w:t>
      </w:r>
    </w:p>
    <w:p>
      <w:pPr>
        <w:pStyle w:val="BodyText"/>
      </w:pPr>
      <w:r>
        <w:t xml:space="preserve">Lợi hại thật. Vũ khí đó rốt cuộc là thứ gì mà lợi hại tới vậy? Lẽ nào lại là Thánh Hoàng Thần Khí? E rằng Thánh Hoàng Thần Khí thông thường cũng không bá đạo đến vậy.</w:t>
      </w:r>
    </w:p>
    <w:p>
      <w:pPr>
        <w:pStyle w:val="BodyText"/>
      </w:pPr>
      <w:r>
        <w:t xml:space="preserve">Hắn đâu có biết, hắn phải đối đầu không phải là vũ khí thông thường, mà là công kích Thần hồn của Tu La Vương. Với Thần hồn của Thánh Hoàng cường giả, thôi động Xạ Nhật Tiễn tiến hành công kích, thế tấn công này hắn sao có thể chống đỡ được?</w:t>
      </w:r>
    </w:p>
    <w:p>
      <w:pPr>
        <w:pStyle w:val="BodyText"/>
      </w:pPr>
      <w:r>
        <w:t xml:space="preserve">Âm Ma Thiên Tôn cười một tiếng:</w:t>
      </w:r>
    </w:p>
    <w:p>
      <w:pPr>
        <w:pStyle w:val="BodyText"/>
      </w:pPr>
      <w:r>
        <w:t xml:space="preserve">- Hình như quy tắc là một chọi một thì phải? Các ngươi định ba đánh một sao?</w:t>
      </w:r>
    </w:p>
    <w:p>
      <w:pPr>
        <w:pStyle w:val="BodyText"/>
      </w:pPr>
      <w:r>
        <w:t xml:space="preserve">Chín đại Chủ Thần của Tinh vực Cửu Diệu cũng đồng thời kêu lên:</w:t>
      </w:r>
    </w:p>
    <w:p>
      <w:pPr>
        <w:pStyle w:val="BodyText"/>
      </w:pPr>
      <w:r>
        <w:t xml:space="preserve">- Đúng thế, đã nói rõ một chọi một, các người thật không biết xấu hổ!</w:t>
      </w:r>
    </w:p>
    <w:p>
      <w:pPr>
        <w:pStyle w:val="BodyText"/>
      </w:pPr>
      <w:r>
        <w:t xml:space="preserve">- Phá hoại quy tắc, không sợ Thiên đạo xử phạt hay sao?</w:t>
      </w:r>
    </w:p>
    <w:p>
      <w:pPr>
        <w:pStyle w:val="BodyText"/>
      </w:pPr>
      <w:r>
        <w:t xml:space="preserve">- Ván này tính thế nào đây?</w:t>
      </w:r>
    </w:p>
    <w:p>
      <w:pPr>
        <w:pStyle w:val="BodyText"/>
      </w:pPr>
      <w:r>
        <w:t xml:space="preserve">Chín đại Chủ Thần thấy thủ đoạn của Âm Ma Thiên Tôn cũng vô cùng bội phục, lên tiếng phụ họa theo. Hiển nhiên, bọn họ thấy sĩ khí ba đại Thiên Tôn có vẻ đang giảm xuống, tự nhiên không bỏ qua cơ hội đả kích một phen.</w:t>
      </w:r>
    </w:p>
    <w:p>
      <w:pPr>
        <w:pStyle w:val="BodyText"/>
      </w:pPr>
      <w:r>
        <w:t xml:space="preserve">Nếu có thể liền một hơi thắng hai ván, vậy Tinh vực Cửu Diệu liền phát rồi, một lúc đoạt được ba trăm Vị diện Chủ Thần.</w:t>
      </w:r>
    </w:p>
    <w:p>
      <w:pPr>
        <w:pStyle w:val="BodyText"/>
      </w:pPr>
      <w:r>
        <w:t xml:space="preserve">Tới lúc đó, tuy Tinh vực Cửu Diệu vẫn không thể coi là Tinh vực cường đại nhất, nhưng ít nhất cũng là loại trung bình. Nếu Lý Huyền Phong tiền bối vẫn còn sống, thì tiền đồ của Tinh vực Cửu Diệu sẽ vô cùng tốt đẹp.</w:t>
      </w:r>
    </w:p>
    <w:p>
      <w:pPr>
        <w:pStyle w:val="BodyText"/>
      </w:pPr>
      <w:r>
        <w:t xml:space="preserve">Ba ván thắng hai, ván thứ nhất hiển nhiên là thắng rồi. Để xem đối phương có thừa nhận hay không mà thôi.</w:t>
      </w:r>
    </w:p>
    <w:p>
      <w:pPr>
        <w:pStyle w:val="BodyText"/>
      </w:pPr>
      <w:r>
        <w:t xml:space="preserve">Mọi người đều đưa mắt nhìn Tần Vô Song, đợi hắn lên tiếng.</w:t>
      </w:r>
    </w:p>
    <w:p>
      <w:pPr>
        <w:pStyle w:val="BodyText"/>
      </w:pPr>
      <w:r>
        <w:t xml:space="preserve">Tần Vô Song nhẹ nhàng cười:</w:t>
      </w:r>
    </w:p>
    <w:p>
      <w:pPr>
        <w:pStyle w:val="BodyText"/>
      </w:pPr>
      <w:r>
        <w:t xml:space="preserve">- Bích Lạc Thiên Tôn, Long Du Thiên Tôn, các người xem ra cũng không phải người thủ tín. Quy tắc quyết đấu lẽ nào các ngươi không để trong mắt. Thiên đạo không thể lừa dối, lẽ nào các người không sợ Thiên đạo trừng phạt.</w:t>
      </w:r>
    </w:p>
    <w:p>
      <w:pPr>
        <w:pStyle w:val="BodyText"/>
      </w:pPr>
      <w:r>
        <w:t xml:space="preserve">Bích Lạc Thiên Tôn mặt lạnh lùng:</w:t>
      </w:r>
    </w:p>
    <w:p>
      <w:pPr>
        <w:pStyle w:val="BodyText"/>
      </w:pPr>
      <w:r>
        <w:t xml:space="preserve">- Ván thứ nhất coi như các ngươi thắng. Ván cược này đâu cần phải phân sinh tử?</w:t>
      </w:r>
    </w:p>
    <w:p>
      <w:pPr>
        <w:pStyle w:val="BodyText"/>
      </w:pPr>
      <w:r>
        <w:t xml:space="preserve">Tần Vô Song ha ha cười lớn, biết rằng ván cược này nhất định đã thắng lợi rồi. Đối phương căn bản không có cơ hội thắng, loại quyết đấu thế này, cho dù không dùng tới Thần Tú Cung, Âm Ma Thiên Tôn cũng đủ thắng bọn họ.</w:t>
      </w:r>
    </w:p>
    <w:p>
      <w:pPr>
        <w:pStyle w:val="BodyText"/>
      </w:pPr>
      <w:r>
        <w:t xml:space="preserve">Tần Vô Song tự nhiên phải thay đổi chiến thuật. Hắn phái Âm Ma Thiên Tôn xuất chiến, nếu hòa hoặc thua thì ván thứ hai sẽ do chín đại Chủ Thần xuất chiến.</w:t>
      </w:r>
    </w:p>
    <w:p>
      <w:pPr>
        <w:pStyle w:val="BodyText"/>
      </w:pPr>
      <w:r>
        <w:t xml:space="preserve">Nhưng ván thứ nhất Âm Ma Thiên Tôn đã thắng, vậy trận thứ hai này hắn liền đích thân ra tay. Ba ván thắng hai, hắn không muốn đêm dài lắm mộng.</w:t>
      </w:r>
    </w:p>
    <w:p>
      <w:pPr>
        <w:pStyle w:val="BodyText"/>
      </w:pPr>
      <w:r>
        <w:t xml:space="preserve">Hắn ra tay, bất luận đối phương là Bích Lạc Thiên Tôn hay Long Du Thiên Tôn đều nắm chắc phần thắng. Nếu vậy, chiến cuộc đã định, lập tức nói với chín đại Chủ Thần:</w:t>
      </w:r>
    </w:p>
    <w:p>
      <w:pPr>
        <w:pStyle w:val="BodyText"/>
      </w:pPr>
      <w:r>
        <w:t xml:space="preserve">- Các ngươi lui lại, ván thứ hai ta đích thân ra trận.</w:t>
      </w:r>
    </w:p>
    <w:p>
      <w:pPr>
        <w:pStyle w:val="BodyText"/>
      </w:pPr>
      <w:r>
        <w:t xml:space="preserve">Chín đại Chủ Thần tuy vô cùng bội phục Tần Vô Song, nhưng thấy hắn trẻ tuổi, dường như vừa đột phá lên Thiên Tôn, lại còn không được dùng Thần kiếm Đạo Nhất, bọn họ lo lắng Tần Vô Song không thể thắng được trận này.</w:t>
      </w:r>
    </w:p>
    <w:p>
      <w:pPr>
        <w:pStyle w:val="BodyText"/>
      </w:pPr>
      <w:r>
        <w:t xml:space="preserve">Nhưng Tần Vô Song đã mở miệng, bọn chúng tự nhiên không dám làm trái. Chỉ là trong lòng có chút lo lắng, nhưng lại không dám nói ra, ngập ngừng lui lại.</w:t>
      </w:r>
    </w:p>
    <w:p>
      <w:pPr>
        <w:pStyle w:val="BodyText"/>
      </w:pPr>
      <w:r>
        <w:t xml:space="preserve">Âm Ma Thiên Tôn lại nhếch mép cười, Thiếu chủ đích thân ra tay, vậy lần cược này đã không còn gì bất ngờ nữa. Ba trăm Vị diện Chủ Thần…</w:t>
      </w:r>
    </w:p>
    <w:p>
      <w:pPr>
        <w:pStyle w:val="BodyText"/>
      </w:pPr>
      <w:r>
        <w:t xml:space="preserve">Âm Ma Thiên Tôn quả thực có chút động lòng.</w:t>
      </w:r>
    </w:p>
    <w:p>
      <w:pPr>
        <w:pStyle w:val="BodyText"/>
      </w:pPr>
      <w:r>
        <w:t xml:space="preserve">Tần Vô Song biết tâm tư của Âm Ma Thiên Tôn, cười nói:</w:t>
      </w:r>
    </w:p>
    <w:p>
      <w:pPr>
        <w:pStyle w:val="BodyText"/>
      </w:pPr>
      <w:r>
        <w:t xml:space="preserve">- Âm Ma Thiên Tôn, lãnh địa cũ của ngươi ta e rằng ngươi không quay về được rồi. Cho dù quay về thì cũng đã là lãnh địa của kẻ khác. Tinh vực Cửu Diệu này ngươi có thể suy nghĩ một chút.</w:t>
      </w:r>
    </w:p>
    <w:p>
      <w:pPr>
        <w:pStyle w:val="BodyText"/>
      </w:pPr>
      <w:r>
        <w:t xml:space="preserve">Cái này còn suy nghĩ gì nữa? Âm Ma Thiên Tôn sao không biết, rời xa cố thổ mấy trăm vạn năm, tất cả lãnh địa e rằng đã là của người khác rồi. Tới nay có lãnh địa mới đứng chân, sao không khiến hắn như phát điên chứ?</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52" w:name="chương-1030"/>
      <w:bookmarkEnd w:id="1052"/>
      <w:r>
        <w:t xml:space="preserve">1030. Chương 1030</w:t>
      </w:r>
    </w:p>
    <w:p>
      <w:pPr>
        <w:pStyle w:val="Compact"/>
      </w:pPr>
      <w:r>
        <w:br w:type="textWrapping"/>
      </w:r>
      <w:r>
        <w:br w:type="textWrapping"/>
      </w:r>
    </w:p>
    <w:p>
      <w:pPr>
        <w:pStyle w:val="BodyText"/>
      </w:pPr>
      <w:r>
        <w:t xml:space="preserve">Chương 1030 : Vô Song ra trận, phân định càn khôn</w:t>
      </w:r>
    </w:p>
    <w:p>
      <w:pPr>
        <w:pStyle w:val="BodyText"/>
      </w:pPr>
      <w:r>
        <w:t xml:space="preserve">Bích Lạc Thiên Tôn và Long Du Thiên Tôn thấy Tần Vô Song không ngờ coi ba trăm Vị diện Chủ Thần kia như đã là của mình, trong lòng đều vô cùng tức giận.</w:t>
      </w:r>
    </w:p>
    <w:p>
      <w:pPr>
        <w:pStyle w:val="BodyText"/>
      </w:pPr>
      <w:r>
        <w:t xml:space="preserve">Hiển nhiên, bọn họ cũng bị thái độ này của Tần Vô Song làm cho tức giận, đây là người nào chứ? Còn chưa đánh đã cảm thấy chắc thắng. Còn chưa đánh đã tính chia chiến lợi phẩm sao?</w:t>
      </w:r>
    </w:p>
    <w:p>
      <w:pPr>
        <w:pStyle w:val="BodyText"/>
      </w:pPr>
      <w:r>
        <w:t xml:space="preserve">Thái độ này của Tần Vô Song khiến ý chí chiến đấu vốn có chút bị tổn thương của bọn họ đột nhiên tăng vọt lên. Tốt xấu cũng là Thiên Tôn cường giả trấn giữ một phương, trong Tiểu Vũ trụ này cũng có chút tiếng tăm, không ngờ lại bị kẻ khác miệt thị như vậy.</w:t>
      </w:r>
    </w:p>
    <w:p>
      <w:pPr>
        <w:pStyle w:val="BodyText"/>
      </w:pPr>
      <w:r>
        <w:t xml:space="preserve">Nếu đối phương là Thánh Hoàng danh trấn thiên hạ đương nhiên có tư cách miệt thị bọn họ, nhưng đối phương rõ ràng chỉ là một tên trẻ tuổi không chút tiếng tăm, khẩu khí này sao có thể chịu đựng nổi?</w:t>
      </w:r>
    </w:p>
    <w:p>
      <w:pPr>
        <w:pStyle w:val="BodyText"/>
      </w:pPr>
      <w:r>
        <w:t xml:space="preserve">Cũng may Bích Lạc Thiên Tôn và Long Du Thiên Tôn không phải hạng một chút đã bị kích động, tuy có chút tức giận nhưng vẫn cẩn thận thương nghị.</w:t>
      </w:r>
    </w:p>
    <w:p>
      <w:pPr>
        <w:pStyle w:val="BodyText"/>
      </w:pPr>
      <w:r>
        <w:t xml:space="preserve">Trận chiến này bọn họ quả thực không thể thua. Một khi ba ván thua hai, kết quả đã xuất hiện.</w:t>
      </w:r>
    </w:p>
    <w:p>
      <w:pPr>
        <w:pStyle w:val="BodyText"/>
      </w:pPr>
      <w:r>
        <w:t xml:space="preserve">Đánh cược cấp bậc Thiên Tôn, quỵt nợ hiển nhiên là không thể được. Do vậy bọn họ không thể không cẩn thận. Hai người thương nghị hồi lâu, cuối cùng Bích Lạc Thiên Tôn quyết định đích thân ra tay. Hắn cảm thấy luận về cơ hội chiến thắng, về kinh nghiệm, mình vẫn mạnh hơn Long Du Thiên Tôn một chút.</w:t>
      </w:r>
    </w:p>
    <w:p>
      <w:pPr>
        <w:pStyle w:val="BodyText"/>
      </w:pPr>
      <w:r>
        <w:t xml:space="preserve">Dù sao, Long Du Thiên Tôn đột phá Thiên Tôn so với hắn cũng muộn hơn ba ngàn năm. Ba ngàn năm đối với cường giả như bọn họ đương nhiên không đáng gì, nhưng chung quy cũng là chênh lệch.</w:t>
      </w:r>
    </w:p>
    <w:p>
      <w:pPr>
        <w:pStyle w:val="BodyText"/>
      </w:pPr>
      <w:r>
        <w:t xml:space="preserve">Tần Vô Song lại vô cùng bình tĩnh, bất luận bọn họ thương nghị thế nào kết quả cũng đều giống nhau. Trừ phi đối phương cũng có Thánh Hoàng Thần Khí vô cùng nghịch thiên đem ra.</w:t>
      </w:r>
    </w:p>
    <w:p>
      <w:pPr>
        <w:pStyle w:val="BodyText"/>
      </w:pPr>
      <w:r>
        <w:t xml:space="preserve">Điều này hiển nhiên không thể nào, đối phương nếu có Thánh Hoàng Thần Khí sao lại có thể cẩn thận như vậy. E rằng sớm đã đợi không kịp rồi!</w:t>
      </w:r>
    </w:p>
    <w:p>
      <w:pPr>
        <w:pStyle w:val="BodyText"/>
      </w:pPr>
      <w:r>
        <w:t xml:space="preserve">Ngoài đám người Âm Ma Thiên Tôn biết năng lực của Tần Vô Song ra, chín đại Chủ Thần kia ai ai cũng có chút lo lắng, tự giác lui lại một bên.</w:t>
      </w:r>
    </w:p>
    <w:p>
      <w:pPr>
        <w:pStyle w:val="BodyText"/>
      </w:pPr>
      <w:r>
        <w:t xml:space="preserve">Âm Ma Thiên Tôn cười âm lãnh nói:</w:t>
      </w:r>
    </w:p>
    <w:p>
      <w:pPr>
        <w:pStyle w:val="BodyText"/>
      </w:pPr>
      <w:r>
        <w:t xml:space="preserve">- Thiếu chủ, tốc chiến tốc thắng!</w:t>
      </w:r>
    </w:p>
    <w:p>
      <w:pPr>
        <w:pStyle w:val="BodyText"/>
      </w:pPr>
      <w:r>
        <w:t xml:space="preserve">Tần Vô Song cười cười:</w:t>
      </w:r>
    </w:p>
    <w:p>
      <w:pPr>
        <w:pStyle w:val="BodyText"/>
      </w:pPr>
      <w:r>
        <w:t xml:space="preserve">- Được!</w:t>
      </w:r>
    </w:p>
    <w:p>
      <w:pPr>
        <w:pStyle w:val="BodyText"/>
      </w:pPr>
      <w:r>
        <w:t xml:space="preserve">Bích Lạc Thiên Tôn sắc mặt xanh xám, lạnh lùng nói:</w:t>
      </w:r>
    </w:p>
    <w:p>
      <w:pPr>
        <w:pStyle w:val="BodyText"/>
      </w:pPr>
      <w:r>
        <w:t xml:space="preserve">- Các hạ thật tự tin, hy vọng thực lực cũng được như vậy.</w:t>
      </w:r>
    </w:p>
    <w:p>
      <w:pPr>
        <w:pStyle w:val="BodyText"/>
      </w:pPr>
      <w:r>
        <w:t xml:space="preserve">Tần Vô Song thản nhiên cười nói:</w:t>
      </w:r>
    </w:p>
    <w:p>
      <w:pPr>
        <w:pStyle w:val="BodyText"/>
      </w:pPr>
      <w:r>
        <w:t xml:space="preserve">- Bắt đầu đi!</w:t>
      </w:r>
    </w:p>
    <w:p>
      <w:pPr>
        <w:pStyle w:val="BodyText"/>
      </w:pPr>
      <w:r>
        <w:t xml:space="preserve">Bích Lạc Thiên Tôn thấy hắn bình tĩnh cũng không dám coi thường. Âm thầm thôi động thần thông, chuẩn bị đánh lâu dài cùng Tần Vô Song. Bất luận thế nào, trận chiến này, ít nhất phải hòa.</w:t>
      </w:r>
    </w:p>
    <w:p>
      <w:pPr>
        <w:pStyle w:val="BodyText"/>
      </w:pPr>
      <w:r>
        <w:t xml:space="preserve">Chỉ cần hòa, phía sau đối phó với chín đại cao thủ liên thủ, Long Du Thiên Tôn nhất định chiến thắng. Ba ván một hòa một thắng một thua, coi như hòa.</w:t>
      </w:r>
    </w:p>
    <w:p>
      <w:pPr>
        <w:pStyle w:val="BodyText"/>
      </w:pPr>
      <w:r>
        <w:t xml:space="preserve">Sau đó sẽ tới ba đại Chủ Thần ra tay, bọn họ liền có ưu thế. Cho nên, một trận này hắn cũng không nhất định phải thắng. Hòa cũng là một lựa chọn có lợi.</w:t>
      </w:r>
    </w:p>
    <w:p>
      <w:pPr>
        <w:pStyle w:val="BodyText"/>
      </w:pPr>
      <w:r>
        <w:t xml:space="preserve">Bích Lạc Thiên Tôn công thủ rất cân bằng, trong lòng đã có chủ ý, vậy chỉ cần không phạm sai lầm là được.</w:t>
      </w:r>
    </w:p>
    <w:p>
      <w:pPr>
        <w:pStyle w:val="BodyText"/>
      </w:pPr>
      <w:r>
        <w:t xml:space="preserve">Dù sao chiến đấu trong hai canh giờ, đối với Thiên Tôn cường giả mà nói quả thực chỉ trong nháy mắt.</w:t>
      </w:r>
    </w:p>
    <w:p>
      <w:pPr>
        <w:pStyle w:val="BodyText"/>
      </w:pPr>
      <w:r>
        <w:t xml:space="preserve">Toàn thân Bích Lạc Thiên Tôn đã xuất hiện một tầng hào quang màu xanh, hào quang phòng ngự này quả không tầm thường.</w:t>
      </w:r>
    </w:p>
    <w:p>
      <w:pPr>
        <w:pStyle w:val="BodyText"/>
      </w:pPr>
      <w:r>
        <w:t xml:space="preserve">Long Du Thiên Tôn thấy hắn thôi động Bích Lạc Thiên Hồng Khí này liền biết hắn đã quyết định lựa chọn phòng ngự, trong lòng cũng đồng tình với sách lược này của Bích Lạc Thiên Tôn.</w:t>
      </w:r>
    </w:p>
    <w:p>
      <w:pPr>
        <w:pStyle w:val="BodyText"/>
      </w:pPr>
      <w:r>
        <w:t xml:space="preserve">Tần Vô Song cũng không vội tấn công, chỉ mỉm cười nhìn Bích Lạc Thiên Tôn không ngừng tạo thế, không ngừng bố trí trận pháp phòng ngự. Hắn không phải không muốn tấn công ào ạt tiêu diệt đối phương. Chỉ là, nếu không dùng Thần kiếm Đạo Nhất, ưu thế tấn công nhanh sẽ không phát huy được. Thiên Chi Khuê Lang song kiếm chỉ là Thiên Tôn Thần kiếm, trong cuộc chiến này đủ dùng, nhưng không phát huy được ưu thế quyết định. Tần Vô Song tự nhiên không lựa chọn.</w:t>
      </w:r>
    </w:p>
    <w:p>
      <w:pPr>
        <w:pStyle w:val="BodyText"/>
      </w:pPr>
      <w:r>
        <w:t xml:space="preserve">Nếu có ưu thế về trang bị mà không dùng thì mới là sự lựa chọn thiếu khôn ngoan. Muốn đánh thì phải đánh triệt để, như gió thu quét lá rụng vậy.</w:t>
      </w:r>
    </w:p>
    <w:p>
      <w:pPr>
        <w:pStyle w:val="BodyText"/>
      </w:pPr>
      <w:r>
        <w:t xml:space="preserve">Chỉ là, hắn có ý lập uy trước mặt đối thủ. Chỉ có cường đại tới mức khiến đối thủ nằm mơ cũng sợ hãi thì mới có thể triệt để giải quyết được hậu họa này.</w:t>
      </w:r>
    </w:p>
    <w:p>
      <w:pPr>
        <w:pStyle w:val="BodyText"/>
      </w:pPr>
      <w:r>
        <w:t xml:space="preserve">Nếu không, Tinh vực Cửu Diệu này chung quy sẽ không được yên ổn, ngay sau phiền phưc không ngừng. Muốn giải quyết vấn đề, thì phải giải quyết triệt để.</w:t>
      </w:r>
    </w:p>
    <w:p>
      <w:pPr>
        <w:pStyle w:val="BodyText"/>
      </w:pPr>
      <w:r>
        <w:t xml:space="preserve">Bởi vậy, Tần Vô Song cứ để đối phương tạo dựng khí thế. Tay giơ ra, Xích Dương Kim Thân Tháp đã ở trong tay.</w:t>
      </w:r>
    </w:p>
    <w:p>
      <w:pPr>
        <w:pStyle w:val="BodyText"/>
      </w:pPr>
      <w:r>
        <w:t xml:space="preserve">Giờ phút này Xích Dương Kim Thân Tháp chỉ nhỏ như nắm tay, nhìn rất tinh xảo nhưng không thể biết được năng lực thế nào. Long Du Thiên Tôn đứng ngoài hiển nhiên cũng không nhận ra, chỉ có chút hồ nghi nhìn Tần Vô Song. Người trẻ tuổi này trấn tĩnh như vậy khiến hắn cảm thấy ngạc nhiên.</w:t>
      </w:r>
    </w:p>
    <w:p>
      <w:pPr>
        <w:pStyle w:val="BodyText"/>
      </w:pPr>
      <w:r>
        <w:t xml:space="preserve">Ngay cả Bích Lạc Thiên Tôn cũng cảm thấy có chút bất an. Đối thủ biểu hiện như vậy, hoặc đầu óc có vấn đề, căn bản không biết cuộc chiến này vô cùng nguy hiểm, hoặc đã nắm chắc phần thắng, mới thản nhiên như vậy.</w:t>
      </w:r>
    </w:p>
    <w:p>
      <w:pPr>
        <w:pStyle w:val="BodyText"/>
      </w:pPr>
      <w:r>
        <w:t xml:space="preserve">Nhìn thanh niên này, nhìn không hề có vẻ là người đầu óc có vấn đề. Lẽ nào, người thanh niên này quả thực nắm chắc phần thắng sao?</w:t>
      </w:r>
    </w:p>
    <w:p>
      <w:pPr>
        <w:pStyle w:val="BodyText"/>
      </w:pPr>
      <w:r>
        <w:t xml:space="preserve">Lẽ nào lại đưa ra một kiện Thánh Hoàng Thần Khí nữa?</w:t>
      </w:r>
    </w:p>
    <w:p>
      <w:pPr>
        <w:pStyle w:val="BodyText"/>
      </w:pPr>
      <w:r>
        <w:t xml:space="preserve">Vừa rồi chiến đấu cùng Bách Chiến Thiên Tôn, bọn họ đã khẳng định Thần Tú Cung kia là Thánh Hoàng Thần Khí. Thêm vào Thần kiếm Đạo Nhất, đối phương đã có hai kiện Thánh Hoàng Thần Khí.</w:t>
      </w:r>
    </w:p>
    <w:p>
      <w:pPr>
        <w:pStyle w:val="BodyText"/>
      </w:pPr>
      <w:r>
        <w:t xml:space="preserve">Không thể nào trên một người trẻ tuổi lại có ba kiện Thánh Hoàng Thần Khí. Nếu như vậy thì quả thực biến thái!</w:t>
      </w:r>
    </w:p>
    <w:p>
      <w:pPr>
        <w:pStyle w:val="BodyText"/>
      </w:pPr>
      <w:r>
        <w:t xml:space="preserve">Nhưng Bích Lạc Thiên Tôn ý niệm vừa xuất hiện liền không thể ngăn cản được nữa. Đúng giờ phút đó, Tần Vô Song rốt cuộc cũng đã ra tay.</w:t>
      </w:r>
    </w:p>
    <w:p>
      <w:pPr>
        <w:pStyle w:val="BodyText"/>
      </w:pPr>
      <w:r>
        <w:t xml:space="preserve">Đón gió ném đi, đột nhiên mọi người đều cảm thấy trước mắt xuất hiện ánh sáng chói mắt, giống như ánh sáng ẩn chứa ngàn vạn mũi châm, khiến không thể mở mắt ra được.</w:t>
      </w:r>
    </w:p>
    <w:p>
      <w:pPr>
        <w:pStyle w:val="BodyText"/>
      </w:pPr>
      <w:r>
        <w:t xml:space="preserve">Trong nháy mắt, Xích Dương Kim Thân Tháp trong tay Tần Vô Song đã hiện ra hình dáng kim thân, đột nhiên lớn lên ngàn vạn lần, như trái núi từ trên trời rơi xuống, ầm ầm đè xuống đầu Bích Lạc Thiên Tôn.</w:t>
      </w:r>
    </w:p>
    <w:p>
      <w:pPr>
        <w:pStyle w:val="BodyText"/>
      </w:pPr>
      <w:r>
        <w:t xml:space="preserve">Tần Vô Song lật bàn tay lên, Xích Dương Kim Thân Tháp kia liền đè chặt xuống.</w:t>
      </w:r>
    </w:p>
    <w:p>
      <w:pPr>
        <w:pStyle w:val="BodyText"/>
      </w:pPr>
      <w:r>
        <w:t xml:space="preserve">Bích Lạc Thiên Tôn đột nhiên cảm thấy mình như một tên ngốc chết đứng ở đó, khi cự tháp như đỉnh núi kia đè xuống, không ngờ chân không di chuyển một bước.</w:t>
      </w:r>
    </w:p>
    <w:p>
      <w:pPr>
        <w:pStyle w:val="BodyText"/>
      </w:pPr>
      <w:r>
        <w:t xml:space="preserve">Không phải hắn không muốn di động, mà vạn trượng kim quang kia giống như từng lớp dao sắc bén đã hoàn toàn phong tỏa không gian bốn phía xung quanh.</w:t>
      </w:r>
    </w:p>
    <w:p>
      <w:pPr>
        <w:pStyle w:val="BodyText"/>
      </w:pPr>
      <w:r>
        <w:t xml:space="preserve">Hắn chỉ cần rời đi một bước thì kim quang kia sẽ chém thành hai mảnh. Kim quang kia giống như lưỡi dao từ trên trời rơi xuống, không thể chống đỡ.</w:t>
      </w:r>
    </w:p>
    <w:p>
      <w:pPr>
        <w:pStyle w:val="BodyText"/>
      </w:pPr>
      <w:r>
        <w:t xml:space="preserve">Nhìn thấy cảnh tượng kinh người này, Long Du Thiên Tôn hoàn toàn ngây ngốc, Bách Chiến Thiên Tôn cố gắng đứng xem cũng lại phun ra một ngụm máu tươi.</w:t>
      </w:r>
    </w:p>
    <w:p>
      <w:pPr>
        <w:pStyle w:val="BodyText"/>
      </w:pPr>
      <w:r>
        <w:t xml:space="preserve">Lại là Thánh Hoàng Thần Khí, lại là Thánh Hoàng Thần Khí!</w:t>
      </w:r>
    </w:p>
    <w:p>
      <w:pPr>
        <w:pStyle w:val="BodyText"/>
      </w:pPr>
      <w:r>
        <w:t xml:space="preserve">Bọn họ ý thức được, lần này xong rồi. Đối phương đều là những người thế nào, tại sao Thánh Hoàng Thần Khí như trò chơi, một kiện rồi lại một kiện, căn bản không dùng hết.</w:t>
      </w:r>
    </w:p>
    <w:p>
      <w:pPr>
        <w:pStyle w:val="BodyText"/>
      </w:pPr>
      <w:r>
        <w:t xml:space="preserve">Tức chết đi được!</w:t>
      </w:r>
    </w:p>
    <w:p>
      <w:pPr>
        <w:pStyle w:val="BodyText"/>
      </w:pPr>
      <w:r>
        <w:t xml:space="preserve">Tần Vô Song chính là cần hiệu quả này, cánh tay đè xuống, không chế Xích Dương Kim Thân Tháp đè xuống dưới.</w:t>
      </w:r>
    </w:p>
    <w:p>
      <w:pPr>
        <w:pStyle w:val="BodyText"/>
      </w:pPr>
      <w:r>
        <w:t xml:space="preserve">Ầm!</w:t>
      </w:r>
    </w:p>
    <w:p>
      <w:pPr>
        <w:pStyle w:val="BodyText"/>
      </w:pPr>
      <w:r>
        <w:t xml:space="preserve">Hào quang phòng ngự của Bích Lạc Thiên Tôn dưới kim quang này căn bản vô cùng yếu ớt, trực tiếp bị đè ép, tan rã hoàn toàn.</w:t>
      </w:r>
    </w:p>
    <w:p>
      <w:pPr>
        <w:pStyle w:val="BodyText"/>
      </w:pPr>
      <w:r>
        <w:t xml:space="preserve">Bích Lạc Thiên Tôn không thể ngờ rằng, mình không ngờ cũng có lúc hô hấp không thuận lợi.</w:t>
      </w:r>
    </w:p>
    <w:p>
      <w:pPr>
        <w:pStyle w:val="BodyText"/>
      </w:pPr>
      <w:r>
        <w:t xml:space="preserve">Xích Dương Kim Thân Tháp kia còn chưa đè xuống đầu hắn, Bích Lạc Thiên Tôn đã cảm thấy mình sắp ngạt thở rồi. Xương cốt toàn thân đều như sắp vỡ ra!</w:t>
      </w:r>
    </w:p>
    <w:p>
      <w:pPr>
        <w:pStyle w:val="BodyText"/>
      </w:pPr>
      <w:r>
        <w:t xml:space="preserve">Hắn rất muốn thôi động Thần hồn ra, nhưng bị cỗ lực lượng cường đại này khóa chặt, Thần hồn căn bản không thể thoát ra được, khiến hắn có cảm giác như bị chôn sống.</w:t>
      </w:r>
    </w:p>
    <w:p>
      <w:pPr>
        <w:pStyle w:val="BodyText"/>
      </w:pPr>
      <w:r>
        <w:t xml:space="preserve">- Tiền bối, dừng tay, chúng ta nhận thua!</w:t>
      </w:r>
    </w:p>
    <w:p>
      <w:pPr>
        <w:pStyle w:val="BodyText"/>
      </w:pPr>
      <w:r>
        <w:t xml:space="preserve">Những Chủ Thần dưới trướng Bích Lạc Thiên Tôn đều cảm thấy không ổn, kêu lớn. Nếu còn đè xuống tiếp, Bích Lạc Tinh vực của bọn họ sẽ trở thành Tinh vực vô chủ.</w:t>
      </w:r>
    </w:p>
    <w:p>
      <w:pPr>
        <w:pStyle w:val="BodyText"/>
      </w:pPr>
      <w:r>
        <w:t xml:space="preserve">Tần Vô Song cũng không định giết người, dù sao Tinh vực Cửu Diệu giết đi một Thiên Tôn, thoải mái thì thoải mái thật, nhưng hậu họa khôn lường.</w:t>
      </w:r>
    </w:p>
    <w:p>
      <w:pPr>
        <w:pStyle w:val="BodyText"/>
      </w:pPr>
      <w:r>
        <w:t xml:space="preserve">Lập tức ánh mắt nhìn Long Du Thiên Tôn và Bách Chiến Thiên Tôn, hai tên này mặt xám như tro, bọn chúng biết cho dù tu luyện năm trăm, vạn năm nữa cũng không thể vượt qua người này được.</w:t>
      </w:r>
    </w:p>
    <w:p>
      <w:pPr>
        <w:pStyle w:val="BodyText"/>
      </w:pPr>
      <w:r>
        <w:t xml:space="preserve">Chuyến đi Tinh vực Cửu Diệu này nhất định là tự chuốc lấy mối nhục, thua thiệt đủ đường.</w:t>
      </w:r>
    </w:p>
    <w:p>
      <w:pPr>
        <w:pStyle w:val="BodyText"/>
      </w:pPr>
      <w:r>
        <w:t xml:space="preserve">- Các hạ quả là giàu có, Thánh Hoàng Thần Khí hàng đống. Chúng ta thua không oan!</w:t>
      </w:r>
    </w:p>
    <w:p>
      <w:pPr>
        <w:pStyle w:val="BodyText"/>
      </w:pPr>
      <w:r>
        <w:t xml:space="preserve">Đúng là không oan, nhưng khẩu khí lại vô cùng chua xót. Dù sao, thua trong tay Thánh Hoàng Thần Khí, bọn chúng có chút không thoải mái.</w:t>
      </w:r>
    </w:p>
    <w:p>
      <w:pPr>
        <w:pStyle w:val="BodyText"/>
      </w:pPr>
      <w:r>
        <w:t xml:space="preserve">Không thể nói không phục, nhưng trong lòng rất không thoải mái. Cảm thấy vận mệnh của người thật quá khác nhau. Người ta một lúc cầm mấy kiện Thánh Hoàng Thần Khí.</w:t>
      </w:r>
    </w:p>
    <w:p>
      <w:pPr>
        <w:pStyle w:val="BodyText"/>
      </w:pPr>
      <w:r>
        <w:t xml:space="preserve">Bọn họ tu luyện mấy trăm vạn năm cũng chưa từng nghe thấy.</w:t>
      </w:r>
    </w:p>
    <w:p>
      <w:pPr>
        <w:pStyle w:val="BodyText"/>
      </w:pPr>
      <w:r>
        <w:t xml:space="preserve">Ba đại Thiên Tôn cùng nhau nhận thua.</w:t>
      </w:r>
    </w:p>
    <w:p>
      <w:pPr>
        <w:pStyle w:val="BodyText"/>
      </w:pPr>
      <w:r>
        <w:t xml:space="preserve">Bên Tinh vực Cửu Diệu vang lên tiếng hoan hô. Chín đại Chủ Thần lần đầu tiên đồng lòng như thế, sự vui sướng từ tận đáy lòng.</w:t>
      </w:r>
    </w:p>
    <w:p>
      <w:pPr>
        <w:pStyle w:val="BodyText"/>
      </w:pPr>
      <w:r>
        <w:t xml:space="preserve">Thắng rồi, không chỉ đẩy lui quân địch, mà còn giành được ba trăm Vị diện Chủ Thần.</w:t>
      </w:r>
    </w:p>
    <w:p>
      <w:pPr>
        <w:pStyle w:val="BodyText"/>
      </w:pPr>
      <w:r>
        <w:t xml:space="preserve">Nhờ họa được phúc!</w:t>
      </w:r>
    </w:p>
    <w:p>
      <w:pPr>
        <w:pStyle w:val="BodyText"/>
      </w:pPr>
      <w:r>
        <w:t xml:space="preserve">o0o</w:t>
      </w:r>
    </w:p>
    <w:p>
      <w:pPr>
        <w:pStyle w:val="BodyText"/>
      </w:pPr>
      <w:r>
        <w:t xml:space="preserve">Tin tức nhanh chóng lan truyền khắp chín Vị diện Chủ Thần.</w:t>
      </w:r>
    </w:p>
    <w:p>
      <w:pPr>
        <w:pStyle w:val="BodyText"/>
      </w:pPr>
      <w:r>
        <w:t xml:space="preserve">Tinh vực Cửu Diệu vốn bị kẻ khác đè cho không thở được, cuối cùng đã đợi được đến mùa xuân của họ.</w:t>
      </w:r>
    </w:p>
    <w:p>
      <w:pPr>
        <w:pStyle w:val="BodyText"/>
      </w:pPr>
      <w:r>
        <w:t xml:space="preserve">Âm Ma Thiên Tôn được phái đi phụ trách thu nhận chiến lợi phẩm. Việc này hắn đương nhiên thích làm. Ba trăm Vị diện Chủ Thần không phải trò đùa, đó là vàng thật bạc thật.</w:t>
      </w:r>
    </w:p>
    <w:p>
      <w:pPr>
        <w:pStyle w:val="BodyText"/>
      </w:pPr>
      <w:r>
        <w:t xml:space="preserve">Ba đại Thiên Tôn tuy trong lòng đau xót, nhưng vẫn phải nén đau cắt bỏ, có gan cược thì có gan nhận thua. Huồng hồ bọn họ thua trong tay Thánh Hoàng Thần Khí, cũng không oan ức. Tinh vực Cửu Diệu có người thần thông như vậy tồn tại, ngày tháng huy hoàng có thể nhìn thấy trước. Lúc này mà còn đối địch với Tinh vực Cửu Diệu là vô cùng ngu ngốc. Bởi vậy, ba đại Thiên Tôn quyết định thỏa hiệp, ký kết Khế ước Thiên đạo không xâm phạm với Tinh vực Cửu Diệu.</w:t>
      </w:r>
    </w:p>
    <w:p>
      <w:pPr>
        <w:pStyle w:val="BodyText"/>
      </w:pPr>
      <w:r>
        <w:t xml:space="preserve">Như vậy, bất luận sau này biến hóa thế nào cũng không được xâm phạm. Khế ước Thiên đạo là dùng danh nghĩa Thiên đạo ký kết, ai vi phạm chính là nghịch thiên.</w:t>
      </w:r>
    </w:p>
    <w:p>
      <w:pPr>
        <w:pStyle w:val="BodyText"/>
      </w:pPr>
      <w:r>
        <w:t xml:space="preserve">Cho dù là Thánh Hoàng cường giả, cho dù nghịch thiên cũng sẽ bị trừng phạt!</w:t>
      </w:r>
    </w:p>
    <w:p>
      <w:pPr>
        <w:pStyle w:val="BodyText"/>
      </w:pPr>
      <w:r>
        <w:t xml:space="preserve">Chín đại Chủ Thần của Tinh vực Cửu Diệu không thể ngờ rằng mọi việc lại thuận lợi đến vậy. Ai cũng có cảm giác như nằm mơ. Nhìn Tần Vô Song, đã không còn có chút nghi hoặc, mà là thành tâm bái phục.</w:t>
      </w:r>
    </w:p>
    <w:p>
      <w:pPr>
        <w:pStyle w:val="BodyText"/>
      </w:pPr>
      <w:r>
        <w:t xml:space="preserve">Bởi vậy, Tần Vô Song mệnh lệnh Âm Ma Thiên Tôn tiếp quản Tinh vực Cửu Diệu bọn họ cũng thành tâm bái phục. Âm Ma Thiên Tôn thần thông thế nào, bọn họ cũng đã được nhìn qua.</w:t>
      </w:r>
    </w:p>
    <w:p>
      <w:pPr>
        <w:pStyle w:val="BodyText"/>
      </w:pPr>
      <w:r>
        <w:t xml:space="preserve">Có một Thiên Tôn cường đại trấn thủ, Tinh vực Cửu Diệu sau này không còn xẩu hổ như vậy nữa.</w:t>
      </w:r>
    </w:p>
    <w:p>
      <w:pPr>
        <w:pStyle w:val="BodyText"/>
      </w:pPr>
      <w:r>
        <w:t xml:space="preserve">Âm Ma Thiên Tôn tự nhiên vô cùng vui mừng, có đám thủ hạ tinh binh trong tay, muốn an thân lập nghiệp ở đây cũng không khó.</w:t>
      </w:r>
    </w:p>
    <w:p>
      <w:pPr>
        <w:pStyle w:val="BodyText"/>
      </w:pPr>
      <w:r>
        <w:t xml:space="preserve">Còn ba trăm Chủ Thần kia thấy được thủ đoạn của Tần Vô Song, tự nhiên cũng vui vẻ quy thuận. Chủ nhân có Thánh Hoàng Thần Khí so với Thiên Tôn bình thường đáng tin cậy hơn nhiều, tính toán kiểu này ai cũng biết làm</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53" w:name="chương-1031"/>
      <w:bookmarkEnd w:id="1053"/>
      <w:r>
        <w:t xml:space="preserve">1031. Chương 1031</w:t>
      </w:r>
    </w:p>
    <w:p>
      <w:pPr>
        <w:pStyle w:val="Compact"/>
      </w:pPr>
      <w:r>
        <w:br w:type="textWrapping"/>
      </w:r>
      <w:r>
        <w:br w:type="textWrapping"/>
      </w:r>
    </w:p>
    <w:p>
      <w:pPr>
        <w:pStyle w:val="BodyText"/>
      </w:pPr>
      <w:r>
        <w:t xml:space="preserve">Chương 1031 : Thiên đạo tàn khốc</w:t>
      </w:r>
    </w:p>
    <w:p>
      <w:pPr>
        <w:pStyle w:val="BodyText"/>
      </w:pPr>
      <w:r>
        <w:t xml:space="preserve">Chuyến di tới Tinh vực Cửu Diệu Tần Vô Song không phụ công Lý Huyền Phong, công thành viên mãn. Sau khi lưu lại Tinh vực Cửu Diệu mấy tháng, Tần Vô Song dự định đi lãnh địa của Xích Dương Thánh Hoàng để xem xét.</w:t>
      </w:r>
    </w:p>
    <w:p>
      <w:pPr>
        <w:pStyle w:val="BodyText"/>
      </w:pPr>
      <w:r>
        <w:t xml:space="preserve">Dù sao, Lý Huyền Phong với hắn có ân tình tái tạo, nhưng Xích Dương Thánh Hoàng cũng là ân sư của hắn. Dù sao hắn trước mắt cũng không có việc gì quá bức thiết, có thể đi tới lãnh địa củaXích Dương Thánh Hoàng, cảm nhận một chút về con đường Thiên đạo của Xích Dương Thánh Hoàng.</w:t>
      </w:r>
    </w:p>
    <w:p>
      <w:pPr>
        <w:pStyle w:val="BodyText"/>
      </w:pPr>
      <w:r>
        <w:t xml:space="preserve">Có lẽ sẽ có ích để hắn đột phá Thiên Tôn, tấn thăng lên Thánh Hoàng!</w:t>
      </w:r>
    </w:p>
    <w:p>
      <w:pPr>
        <w:pStyle w:val="BodyText"/>
      </w:pPr>
      <w:r>
        <w:t xml:space="preserve">Không hiểu tại sao, Tần Vô Song từ sau khi tấn thăng Thiên Tôn trong tim luôn có một cảm giác mãnh liệt rằng, những thứ hắn nhìn thấy, suy nghĩ đến phảng phất như đang nhìn thấu Thiên đạo.</w:t>
      </w:r>
    </w:p>
    <w:p>
      <w:pPr>
        <w:pStyle w:val="BodyText"/>
      </w:pPr>
      <w:r>
        <w:t xml:space="preserve">Cảm giác cảm ngộ Thiên đạo này khiến Tần Vô Song vô cùng vui sướng. Hắn ý thức được tự mình tu luyện mấy ngàn năm, nhưng lần đầu tiên có cảm giác phá rách tầng mây, nhìn thấu Thiên đạo.</w:t>
      </w:r>
    </w:p>
    <w:p>
      <w:pPr>
        <w:pStyle w:val="BodyText"/>
      </w:pPr>
      <w:r>
        <w:t xml:space="preserve">Tuy nhiên, cảm giác này lúc có lúc không, nhưng ít nhất cũng đã có chút manh mối.</w:t>
      </w:r>
    </w:p>
    <w:p>
      <w:pPr>
        <w:pStyle w:val="BodyText"/>
      </w:pPr>
      <w:r>
        <w:t xml:space="preserve">Hắn biết, lần này tới cố hương của Lý Huyền Phong tiền bối thực sự là một sự lựa chọn đúng đắn. Không ngờ có thể xuyên qua Thời Không, tới thế giới kiếp trước, giải quyết xong tâm nguyện.</w:t>
      </w:r>
    </w:p>
    <w:p>
      <w:pPr>
        <w:pStyle w:val="BodyText"/>
      </w:pPr>
      <w:r>
        <w:t xml:space="preserve">Hơn nữa, thông qua huyết mạch đề luyện, hắn đã hoàn toàn đả thông chướng ngại cuối cùng để đi lên con đường trở nên cường đại, thông qua khảo nghiệm của Lý Huyền Phong.</w:t>
      </w:r>
    </w:p>
    <w:p>
      <w:pPr>
        <w:pStyle w:val="BodyText"/>
      </w:pPr>
      <w:r>
        <w:t xml:space="preserve">Từ Chủ Thần tới Thiên Tôn vô cùng gian nan, rất lâu chưa thể đột phá. Loại sự tình này, Tần Vô Song biết không thể nào xảy ra nữa.</w:t>
      </w:r>
    </w:p>
    <w:p>
      <w:pPr>
        <w:pStyle w:val="BodyText"/>
      </w:pPr>
      <w:r>
        <w:t xml:space="preserve">Mình lúc này đã hoàn toàn dung hợp huyết mạch Thánh Hoàng của Lý Huyền Phong, cũng có nghĩa là, đã có kinh nghiệm đột phá lên cấp bậc Thánh Hoàng như Lý Huyền Phong.</w:t>
      </w:r>
    </w:p>
    <w:p>
      <w:pPr>
        <w:pStyle w:val="BodyText"/>
      </w:pPr>
      <w:r>
        <w:t xml:space="preserve">Hắn từ Thiên Tôn lên Thánh Hoàng, nếu xuất hiện thiên cơ thích hợp, thậm chí có khả năng chỉ trong một đêm là có thể lãnh ngộ. Hắn hiện tại thiếu không phải là cảnh giới và thực lực.</w:t>
      </w:r>
    </w:p>
    <w:p>
      <w:pPr>
        <w:pStyle w:val="BodyText"/>
      </w:pPr>
      <w:r>
        <w:t xml:space="preserve">Bởi vì, huyết mạch của hắn đã đạt tới sự thuần khiết của cấp bậc Thánh Hoàng.</w:t>
      </w:r>
    </w:p>
    <w:p>
      <w:pPr>
        <w:pStyle w:val="BodyText"/>
      </w:pPr>
      <w:r>
        <w:t xml:space="preserve">Mấu chốt là thiên cơ!</w:t>
      </w:r>
    </w:p>
    <w:p>
      <w:pPr>
        <w:pStyle w:val="BodyText"/>
      </w:pPr>
      <w:r>
        <w:t xml:space="preserve">Mỗi tầng đột phá đều cần phải có thiên cơ, không có cơ hội thích hợp, huyết mạch đạt tới yêu cầu cũng không có ích gì.</w:t>
      </w:r>
    </w:p>
    <w:p>
      <w:pPr>
        <w:pStyle w:val="BodyText"/>
      </w:pPr>
      <w:r>
        <w:t xml:space="preserve">Cho nên, Tần Vô Song muốn thông qua quá trình chu du tu luyện để đột phá.</w:t>
      </w:r>
    </w:p>
    <w:p>
      <w:pPr>
        <w:pStyle w:val="BodyText"/>
      </w:pPr>
      <w:r>
        <w:t xml:space="preserve">Chỉ cần tấn thăng lên cảnh giới Thánh Hoàng thì đã có nghĩa là, quá trình tu luyện của hắn đã đạt tới một đỉnh cao, và hắn cũng có tư cách để hướng tới Thiên đạo vô thượng, cảnh giới Đại La Chí Tôn.</w:t>
      </w:r>
    </w:p>
    <w:p>
      <w:pPr>
        <w:pStyle w:val="BodyText"/>
      </w:pPr>
      <w:r>
        <w:t xml:space="preserve">Phải biết rằng, tự cổ tới nay, Đại La Chí Tôn cũng chỉ có ba người mà thôi. Đại La Chí Tôn này chính là sống cùng trời đất, bất tử bất diệt trong truyền thuyết.</w:t>
      </w:r>
    </w:p>
    <w:p>
      <w:pPr>
        <w:pStyle w:val="BodyText"/>
      </w:pPr>
      <w:r>
        <w:t xml:space="preserve">Thần hồn của bọn họ vừa động có thể nhìn thấu Vũ trụ Đại La, có thể nhìn thấu quá khứ tương lai, không gì không có thể.</w:t>
      </w:r>
    </w:p>
    <w:p>
      <w:pPr>
        <w:pStyle w:val="BodyText"/>
      </w:pPr>
      <w:r>
        <w:t xml:space="preserve">Sư phụ Lý Huyền Phong tuy không thể đạt được tâm nguyện đó, nhưng đã lót sẵn đường cho hắn.</w:t>
      </w:r>
    </w:p>
    <w:p>
      <w:pPr>
        <w:pStyle w:val="BodyText"/>
      </w:pPr>
      <w:r>
        <w:t xml:space="preserve">Một tia Hỗn Độn Chi Khí kia Tần Vô Song luôn mang theo người cũng chính bởi lý do đó. Hắn biết, muốn làm sư phụ Lý Huyền Phong sống lại thì bắt buộc phải lãnh ngộ được Thiên đạo vô thượng, thi triển vô thượng thần thông mới có thể làm sống lại được.</w:t>
      </w:r>
    </w:p>
    <w:p>
      <w:pPr>
        <w:pStyle w:val="BodyText"/>
      </w:pPr>
      <w:r>
        <w:t xml:space="preserve">Vũ trụ Đại La, quy tắc Thời Không, quy tắc Sinh Tử đều là những quy tắc tối cao vô thượng. Chỉ có Đại La Chí Tôn mới có thể nắm được quy tắc tối cao!</w:t>
      </w:r>
    </w:p>
    <w:p>
      <w:pPr>
        <w:pStyle w:val="BodyText"/>
      </w:pPr>
      <w:r>
        <w:t xml:space="preserve">Còn Thánh Hoàng cường giả, tuy nắm trong tay Tiểu Vũ trụ nhưng cũng không thể nắm được hai quy tắc tối cao này. Cho nên, trong mắt Đại La Chí Tôn, Thánh Hoàng cường giả chỉ là những quân cờ trên bàn cờ Thiên đạo của họ mà thôi.</w:t>
      </w:r>
    </w:p>
    <w:p>
      <w:pPr>
        <w:pStyle w:val="BodyText"/>
      </w:pPr>
      <w:r>
        <w:t xml:space="preserve">Nắm giữ quy tắc tối cao mới có được quyền lực tối cao!</w:t>
      </w:r>
    </w:p>
    <w:p>
      <w:pPr>
        <w:pStyle w:val="BodyText"/>
      </w:pPr>
      <w:r>
        <w:t xml:space="preserve">Từ Tinh vực Cửu Diệu tới Tiểu Vũ trụ Xích Dương cũng khó mà tính toán được con đường đi tới. Cho dù là Thánh Hoàng cường giả, nắm giữ quy tắc không gian nhất định, có thể Dịch chuyển Không gian cũng không thể tính toán chính xác khoảng cách này.</w:t>
      </w:r>
    </w:p>
    <w:p>
      <w:pPr>
        <w:pStyle w:val="BodyText"/>
      </w:pPr>
      <w:r>
        <w:t xml:space="preserve">Còn thông qua Thánh Hoàng Thiên Thuyền, cho dù toàn lực phi hành e rằng cũng phải mất mấy ngàn năm mới có thể đến nơi.</w:t>
      </w:r>
    </w:p>
    <w:p>
      <w:pPr>
        <w:pStyle w:val="BodyText"/>
      </w:pPr>
      <w:r>
        <w:t xml:space="preserve">Tần Vô Song không hề vội vàng, dù sao ngày tháng dông dài, Thần đạo cường giả về lý luận Thần hồn không mất thì sẽ không chết. Mấy nghìn năm đối với hắn mà nói căn bản không là vấn đề gì.</w:t>
      </w:r>
    </w:p>
    <w:p>
      <w:pPr>
        <w:pStyle w:val="BodyText"/>
      </w:pPr>
      <w:r>
        <w:t xml:space="preserve">Âm Ma Thiên Tôn vốn định đi theo, nhưng Tần Vô Song lại để hắn lại Tinh vực Cửu Diệu trấn thủ. Tinh vực Cửu Diệu đại cục vừa định, nhân tâm chưa vững, cần phải có một Thiên Tôn hùng mạnh trấn thủ.</w:t>
      </w:r>
    </w:p>
    <w:p>
      <w:pPr>
        <w:pStyle w:val="BodyText"/>
      </w:pPr>
      <w:r>
        <w:t xml:space="preserve">Với thực lực của Âm Ma Thiên Tôn, Thiên Tôn cường giả bình thường không thể làm gì hắn, trừ khi gặp Thánh Hoàng cường giả!</w:t>
      </w:r>
    </w:p>
    <w:p>
      <w:pPr>
        <w:pStyle w:val="BodyText"/>
      </w:pPr>
      <w:r>
        <w:t xml:space="preserve">Mà Thánh Hoàng cường giả bình thường rất coi trọng thanh danh, không thể vô duyên vô cớ đối phó với một Thiên Tôn cường giả, nếu không thì sẽ đại loạn!</w:t>
      </w:r>
    </w:p>
    <w:p>
      <w:pPr>
        <w:pStyle w:val="BodyText"/>
      </w:pPr>
      <w:r>
        <w:t xml:space="preserve">o0o</w:t>
      </w:r>
    </w:p>
    <w:p>
      <w:pPr>
        <w:pStyle w:val="BodyText"/>
      </w:pPr>
      <w:r>
        <w:t xml:space="preserve">Bất tri bất giác, Tần Vô Song đã rời Tinh vực Cửu Diệu được ba tháng. Trong ba tháng này Tần Vô Song thông qua Vũ trụ Đại La chỉ bàn mà Xích Dương Thánh Hoàng lưu lại trong Thánh Hoàng Thiên Thuyền, bắt đầu tìm hiểu vị trí của Tiểu Vũ trụ Xích Dương, và gần đây cũng đã có chút manh mối.</w:t>
      </w:r>
    </w:p>
    <w:p>
      <w:pPr>
        <w:pStyle w:val="BodyText"/>
      </w:pPr>
      <w:r>
        <w:t xml:space="preserve">Thiên đạo mênh mông, quả nhiên vô cùng kỳ diệu.</w:t>
      </w:r>
    </w:p>
    <w:p>
      <w:pPr>
        <w:pStyle w:val="BodyText"/>
      </w:pPr>
      <w:r>
        <w:t xml:space="preserve">Lúc trước khi còn ở Đại lục Thiên Huyền, căn bản không biết bên ngoài rộng lớn thế nào. Nghĩ lại lúc mới xuất đạo, chiến đấu vì một thân phận, chiến đấu vì một gia tộc, tới nay mấy nghìn năm đã lặng lẽ trôi qua.</w:t>
      </w:r>
    </w:p>
    <w:p>
      <w:pPr>
        <w:pStyle w:val="BodyText"/>
      </w:pPr>
      <w:r>
        <w:t xml:space="preserve">Đối thủ cạnh tranh thời thiếu niên có lẽ bảy tám phần đã hóa thành cát bụi. Dù sao, cho dù là Tiên Thiên Linh Võ cường giả, cũng không quá nghìn năm tuổi mà thôi.</w:t>
      </w:r>
    </w:p>
    <w:p>
      <w:pPr>
        <w:pStyle w:val="BodyText"/>
      </w:pPr>
      <w:r>
        <w:t xml:space="preserve">Còn Hư Võ Cảnh cường giả cũng chỉ có thể sống tới năm ngàn năm.</w:t>
      </w:r>
    </w:p>
    <w:p>
      <w:pPr>
        <w:pStyle w:val="BodyText"/>
      </w:pPr>
      <w:r>
        <w:t xml:space="preserve">Tần Vô Song biết mình lần sau quay về Đại lục Thiên Huyền, chỉ e trừ những Thần đạo kia ra thì không còn gặp được ai nữa.</w:t>
      </w:r>
    </w:p>
    <w:p>
      <w:pPr>
        <w:pStyle w:val="BodyText"/>
      </w:pPr>
      <w:r>
        <w:t xml:space="preserve">Đây là số trời, ai cũng thay đổi không được!</w:t>
      </w:r>
    </w:p>
    <w:p>
      <w:pPr>
        <w:pStyle w:val="BodyText"/>
      </w:pPr>
      <w:r>
        <w:t xml:space="preserve">Không có cơ duyên của Thần đạo thì có nghĩa là dương thọ dài đến mấy cũng có điểm dừng.</w:t>
      </w:r>
    </w:p>
    <w:p>
      <w:pPr>
        <w:pStyle w:val="BodyText"/>
      </w:pPr>
      <w:r>
        <w:t xml:space="preserve">Tần Vô Song một người đắc đạo, những người thân của hắn cũng nhờ đó mà đạt được cơ duyên Thần đạo.</w:t>
      </w:r>
    </w:p>
    <w:p>
      <w:pPr>
        <w:pStyle w:val="BodyText"/>
      </w:pPr>
      <w:r>
        <w:t xml:space="preserve">Nghĩ tới con đường theo đuổi Thần đạo, Tần Vô Song trong lòng cảm khái rất nhiều, càng cảm thấy mọi thứ có không dễ dàng. Nếu không có cơ duyên này sao có cơ hội cùng thê tử ngao du trong Vũ trụ?</w:t>
      </w:r>
    </w:p>
    <w:p>
      <w:pPr>
        <w:pStyle w:val="BodyText"/>
      </w:pPr>
      <w:r>
        <w:t xml:space="preserve">o0o</w:t>
      </w:r>
    </w:p>
    <w:p>
      <w:pPr>
        <w:pStyle w:val="BodyText"/>
      </w:pPr>
      <w:r>
        <w:t xml:space="preserve">Tại Tinh vực Bách Chiến, Bách Chiến Thiên Tôn bị Thần Tú Cung đả thương, bế quan tĩnh dưỡng ba tháng, thương thế mới tạm ổn định. Cuộc đấu này tổn thất quả là lớn.</w:t>
      </w:r>
    </w:p>
    <w:p>
      <w:pPr>
        <w:pStyle w:val="BodyText"/>
      </w:pPr>
      <w:r>
        <w:t xml:space="preserve">- Ôi…</w:t>
      </w:r>
    </w:p>
    <w:p>
      <w:pPr>
        <w:pStyle w:val="BodyText"/>
      </w:pPr>
      <w:r>
        <w:t xml:space="preserve">Bách Chiến Thiên Tôn thở dài, nghĩ lại mà trong lòng rất không thoải mái. Nhưng trả thù hắn căn bản cảm thấy mình không có cơ hội đó.</w:t>
      </w:r>
    </w:p>
    <w:p>
      <w:pPr>
        <w:pStyle w:val="BodyText"/>
      </w:pPr>
      <w:r>
        <w:t xml:space="preserve">Trận chiến ấy hắn tới nay nghĩ lại trong lòng vẫn còn khiếp sợ. Đối phương vẫn còn nương tay một chút, nếu không tiếp tục truy sát thì hắn cùng Bích Lạc Thiên Tôn chỉ e tính mạng khó toàn.</w:t>
      </w:r>
    </w:p>
    <w:p>
      <w:pPr>
        <w:pStyle w:val="BodyText"/>
      </w:pPr>
      <w:r>
        <w:t xml:space="preserve">Cho nên, nói tới báo thù, hắn căn bản không có dũng khí đó. Một trăm Vị diện Chủ Thần tuy có xót thật, nhưng cũng không có cách nào. Khế ước Thiên đạo đã ký, không thay đổi được!</w:t>
      </w:r>
    </w:p>
    <w:p>
      <w:pPr>
        <w:pStyle w:val="BodyText"/>
      </w:pPr>
      <w:r>
        <w:t xml:space="preserve">Đúng lúc này, đệ tử bên ngoài truyền âm nói:</w:t>
      </w:r>
    </w:p>
    <w:p>
      <w:pPr>
        <w:pStyle w:val="BodyText"/>
      </w:pPr>
      <w:r>
        <w:t xml:space="preserve">- Thiên Tôn bệ hạ, người có cố nhân tới thăm!</w:t>
      </w:r>
    </w:p>
    <w:p>
      <w:pPr>
        <w:pStyle w:val="BodyText"/>
      </w:pPr>
      <w:r>
        <w:t xml:space="preserve">- Cố nhân?</w:t>
      </w:r>
    </w:p>
    <w:p>
      <w:pPr>
        <w:pStyle w:val="BodyText"/>
      </w:pPr>
      <w:r>
        <w:t xml:space="preserve">Bách Chiến Thiên Tôn lúc này không muốn gặp cố nhân nào, gặp phải thất bại lớn như vậy, nhìn thấy cố nhân không còn mặt mũi nào nữa.</w:t>
      </w:r>
    </w:p>
    <w:p>
      <w:pPr>
        <w:pStyle w:val="BodyText"/>
      </w:pPr>
      <w:r>
        <w:t xml:space="preserve">- Hắn nói là chiến hữu thời niên thiếu của người, tên gọi Thanh Khung!</w:t>
      </w:r>
    </w:p>
    <w:p>
      <w:pPr>
        <w:pStyle w:val="BodyText"/>
      </w:pPr>
      <w:r>
        <w:t xml:space="preserve">- Thanh Khung?</w:t>
      </w:r>
    </w:p>
    <w:p>
      <w:pPr>
        <w:pStyle w:val="BodyText"/>
      </w:pPr>
      <w:r>
        <w:t xml:space="preserve">Một thân ảnh từ thời niên thiếu đột nhiên hiện ra trong đầu. Lập tức, thân hình Bách Chiến Thiên Tôn bật dậy lao ra ngoài.</w:t>
      </w:r>
    </w:p>
    <w:p>
      <w:pPr>
        <w:pStyle w:val="BodyText"/>
      </w:pPr>
      <w:r>
        <w:t xml:space="preserve">- Ở đâu, dẫn ta đi!</w:t>
      </w:r>
    </w:p>
    <w:p>
      <w:pPr>
        <w:pStyle w:val="BodyText"/>
      </w:pPr>
      <w:r>
        <w:t xml:space="preserve">Những ký ức tươi đẹp từ thời niên thiếu lập tức tràn tới. Thanh Khung là đại ca hắn tin cậy nhất thời niên thiếu, luôn nâng đỡ hắn, giúp đỡ hắn, thời khắc sinh tử cứu giúp hắn.</w:t>
      </w:r>
    </w:p>
    <w:p>
      <w:pPr>
        <w:pStyle w:val="BodyText"/>
      </w:pPr>
      <w:r>
        <w:t xml:space="preserve">Chỉ là, sau đó do các cơ duyên khác nhau mà đôi bên thất lạc, mấy trăm vạn năm này không hề gặp lại. Bách Chiến Thiên Tôn luôn cho rằng, Thanh Khung đã không còn trên đời.</w:t>
      </w:r>
    </w:p>
    <w:p>
      <w:pPr>
        <w:pStyle w:val="BodyText"/>
      </w:pPr>
      <w:r>
        <w:t xml:space="preserve">Dù sao Thiên đạo tàn khốc, trên con đường trở thành cường giả, có thể thành danh chỉ là số rất ít. Đại đa số đã thành vật lót đường trên con đường Thiên đạo.</w:t>
      </w:r>
    </w:p>
    <w:p>
      <w:pPr>
        <w:pStyle w:val="BodyText"/>
      </w:pPr>
      <w:r>
        <w:t xml:space="preserve">Xa xa, một dáng người cao lớn uy mãnh, giống như mấy trăm vạn năm tuế nguyệt chỉ như một nháy mắt trên người hắn. Thân hình, khí độ đó, thậm chí còn hơn cả thời thiếu niên. Thậm chí ngay cả khuôn mặt cũng không thay đổi nhiều.</w:t>
      </w:r>
    </w:p>
    <w:p>
      <w:pPr>
        <w:pStyle w:val="BodyText"/>
      </w:pPr>
      <w:r>
        <w:t xml:space="preserve">- Đại ca!</w:t>
      </w:r>
    </w:p>
    <w:p>
      <w:pPr>
        <w:pStyle w:val="BodyText"/>
      </w:pPr>
      <w:r>
        <w:t xml:space="preserve">Bách Chiến Thiên Tôn trong lòng xúc động, dường như đang quay về thời thiếu niên.</w:t>
      </w:r>
    </w:p>
    <w:p>
      <w:pPr>
        <w:pStyle w:val="BodyText"/>
      </w:pPr>
      <w:r>
        <w:t xml:space="preserve">Người đó chính là Thanh Khung. Nhìn thấy Bách Chiến Thiên Tôn, trong lòng cũng có chút kích động, bước nhanh lên ôm chầm lấy.</w:t>
      </w:r>
    </w:p>
    <w:p>
      <w:pPr>
        <w:pStyle w:val="BodyText"/>
      </w:pPr>
      <w:r>
        <w:t xml:space="preserve">- Huynh đệ, quả nhiên ngươi vẫn còn sống, thật tốt, ha ha…</w:t>
      </w:r>
    </w:p>
    <w:p>
      <w:pPr>
        <w:pStyle w:val="BodyText"/>
      </w:pPr>
      <w:r>
        <w:t xml:space="preserve">Thanh Khung mừng rỡ nói.</w:t>
      </w:r>
    </w:p>
    <w:p>
      <w:pPr>
        <w:pStyle w:val="BodyText"/>
      </w:pPr>
      <w:r>
        <w:t xml:space="preserve">Bách Chiến Thiên Tôn mấy trăm vạn năm tu luyện, tâm đã như bàn thạch, nhưng lúc này cũng không kìm được xúc động. Nhìn thấy đại ca thời niên thiếu thật là tốt!</w:t>
      </w:r>
    </w:p>
    <w:p>
      <w:pPr>
        <w:pStyle w:val="BodyText"/>
      </w:pPr>
      <w:r>
        <w:t xml:space="preserve">Nhìn đại ca như vậy, mấy trăm vạn năm như không hề thay đổi gì. Xem ra trên đường Thiên đạo nhất định rất thành công. Ít nhất ngay cả Bách Chiến Thiên Tôn cũng không nhìn ra nông sâu.</w:t>
      </w:r>
    </w:p>
    <w:p>
      <w:pPr>
        <w:pStyle w:val="BodyText"/>
      </w:pPr>
      <w:r>
        <w:t xml:space="preserve">Những đệ tử bên cạnh Bách Chiến Thiên Tôn càng ngây ngốc. Sư phụ từ lúc nào thất thố đến thế?</w:t>
      </w:r>
    </w:p>
    <w:p>
      <w:pPr>
        <w:pStyle w:val="BodyText"/>
      </w:pPr>
      <w:r>
        <w:t xml:space="preserve">Người thoạt nhìn như thiếu niên này không ngờ lại là bằng hữu thời niên thiếu của Thiên Tôn bệ hạ. Nói như vậy, có thể sống tới mấy trăm vạn năm, tu vi cũng nhất định không kém.</w:t>
      </w:r>
    </w:p>
    <w:p>
      <w:pPr>
        <w:pStyle w:val="BodyText"/>
      </w:pPr>
      <w:r>
        <w:t xml:space="preserve">- Đại ca, mấy trăm vạn năm này ngươi đã đi đâu?</w:t>
      </w:r>
    </w:p>
    <w:p>
      <w:pPr>
        <w:pStyle w:val="BodyText"/>
      </w:pPr>
      <w:r>
        <w:t xml:space="preserve">Bách Chiến Thiên Tôn xúc động suýt rơi lệ, nhìn thấy Thanh Khung, những lo lắng về chuyện thể diện căn bản đã không còn tồn tại nữa.</w:t>
      </w:r>
    </w:p>
    <w:p>
      <w:pPr>
        <w:pStyle w:val="BodyText"/>
      </w:pPr>
      <w:r>
        <w:t xml:space="preserve">- Ha ha, huynh đệ, ta nhờ có chút nhân duyên trùng hợp mà bái được một sư phụ. Nhờ người dạy bảo đã đưa ta tới một Tiểu Vũ trụ cách quê hướng rất xa. Nhờ sư phụ chỉ bảo, ta chỉ dùng ba vạn năm đã trở thành Chủ Thần, mười vạn năm đã tấn thăng Thiên Tôn. Sư phụ luôn coi ta là người kế thừa của người. Nhưng mấy chục vạn năm trước, khi ta đột phá lên cảnh giới Thánh Hoàng, sư phụ vì đại sự mà rời khỏi sư môn, từ đó biệt vô âm tín. Cho tới mười vạn năm trước ta mới điều tra ra, sư phụ đi truy sát một Thánh Hoàng kết quả bị kẻ đó giết chết. Ta điều tra tới đây, cuối cùng điều tra ra hung thủ giết sư phụ tên là Lý Huyền Phong, sào huyệt có tên Tinh vực Cửu Diệu. Không ngờ hiền đệ ngươi lại xưng bá ở đây.</w:t>
      </w:r>
    </w:p>
    <w:p>
      <w:pPr>
        <w:pStyle w:val="BodyText"/>
      </w:pPr>
      <w:r>
        <w:t xml:space="preserve">- Lý Huyền Phong?</w:t>
      </w:r>
    </w:p>
    <w:p>
      <w:pPr>
        <w:pStyle w:val="BodyText"/>
      </w:pPr>
      <w:r>
        <w:t xml:space="preserve">Bách Chiến Thiên Tôn nhất thời ngây ngốc, hắn cơ hồ cho rằng mình đã nghe lầm. Lại có chuyện trùng hợp vậy sao?</w:t>
      </w:r>
    </w:p>
    <w:p>
      <w:pPr>
        <w:pStyle w:val="BodyText"/>
      </w:pPr>
      <w:r>
        <w:t xml:space="preserve">- Sao thế? Lẽ nào ta điều tra sai sao?</w:t>
      </w:r>
    </w:p>
    <w:p>
      <w:pPr>
        <w:pStyle w:val="BodyText"/>
      </w:pPr>
      <w:r>
        <w:t xml:space="preserve">Thanh Khung mặt lộ ra vẻ khẩn trương.</w:t>
      </w:r>
    </w:p>
    <w:p>
      <w:pPr>
        <w:pStyle w:val="BodyText"/>
      </w:pPr>
      <w:r>
        <w:t xml:space="preserve">- Thanh Khung đại ca, ngươi hiện tại là cảnh giới Thánh Hoàng?</w:t>
      </w:r>
    </w:p>
    <w:p>
      <w:pPr>
        <w:pStyle w:val="BodyText"/>
      </w:pPr>
      <w:r>
        <w:t xml:space="preserve">Bách Chiến Thiên Tôn cẩn thận hỏi.</w:t>
      </w:r>
    </w:p>
    <w:p>
      <w:pPr>
        <w:pStyle w:val="BodyText"/>
      </w:pPr>
      <w:r>
        <w:t xml:space="preserve">- Ừ, ta ba chục vạn năm trước đã đột phá lên Thánh Hoàng. Tới nay ta đã kế thừa chân truyền của sư phụ, càng tu luyện được bản lĩnh mà sư phụ chưa hề lĩnh ngộ ra. Tuy nhiên một thân bản lĩnh này cũng nhờ sư phụ, huyết cừu của người ta không báo thì không cam lòng.</w:t>
      </w:r>
    </w:p>
    <w:p>
      <w:pPr>
        <w:pStyle w:val="BodyText"/>
      </w:pPr>
      <w:r>
        <w:t xml:space="preserve">Thanh Khung nói tới đây liền nghiến răng nghiến lợi.</w:t>
      </w:r>
    </w:p>
    <w:p>
      <w:pPr>
        <w:pStyle w:val="BodyText"/>
      </w:pPr>
      <w:r>
        <w:t xml:space="preserve">Bách Chiến Thiên Tôn vừa ngưỡng mộ vừa cười khổ:</w:t>
      </w:r>
    </w:p>
    <w:p>
      <w:pPr>
        <w:pStyle w:val="BodyText"/>
      </w:pPr>
      <w:r>
        <w:t xml:space="preserve">- Đại ca, ngươi tìm Lý Huyền Phong thì tìm đúng rồi. Hắn đích thực đến từ Tinh vực Cửu Diệu. Tuy nhiên theo lời đồn hắn đã mất tích mấy chục vạn năm, ta dám khẳng định hắn không còn ở Tinh vực Cửu Diệu.</w:t>
      </w:r>
    </w:p>
    <w:p>
      <w:pPr>
        <w:pStyle w:val="BodyText"/>
      </w:pPr>
      <w:r>
        <w:t xml:space="preserve">Thanh Khung sắc mặt khẽ biến</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54" w:name="chương-1032"/>
      <w:bookmarkEnd w:id="1054"/>
      <w:r>
        <w:t xml:space="preserve">1032. Chương 1032</w:t>
      </w:r>
    </w:p>
    <w:p>
      <w:pPr>
        <w:pStyle w:val="Compact"/>
      </w:pPr>
      <w:r>
        <w:br w:type="textWrapping"/>
      </w:r>
      <w:r>
        <w:br w:type="textWrapping"/>
      </w:r>
    </w:p>
    <w:p>
      <w:pPr>
        <w:pStyle w:val="BodyText"/>
      </w:pPr>
      <w:r>
        <w:t xml:space="preserve">Chương 1032 : Thanh Khung Thánh Hoàng</w:t>
      </w:r>
    </w:p>
    <w:p>
      <w:pPr>
        <w:pStyle w:val="BodyText"/>
      </w:pPr>
      <w:r>
        <w:t xml:space="preserve">Bách Chiến Thiên Tôn thấy Thanh Khung như vậy, vội nói:</w:t>
      </w:r>
    </w:p>
    <w:p>
      <w:pPr>
        <w:pStyle w:val="BodyText"/>
      </w:pPr>
      <w:r>
        <w:t xml:space="preserve">- Đại ca, Lý Huyền Phong không còn, nhưng di sản của hắn, cơ nghiệp của hắn vẫn còn.</w:t>
      </w:r>
    </w:p>
    <w:p>
      <w:pPr>
        <w:pStyle w:val="BodyText"/>
      </w:pPr>
      <w:r>
        <w:t xml:space="preserve">Lời này có chút dụng tâm hiểm ác. Bách Chiến Thiên Tôn hắn và Tinh vực Cửu Diệu ký kết Khế ước Thiên đạo, không thể vi phạm, tới nay thấy Thanh Khung đại ca xuất hiện, liền có cơ hội tốt để phục thù.</w:t>
      </w:r>
    </w:p>
    <w:p>
      <w:pPr>
        <w:pStyle w:val="BodyText"/>
      </w:pPr>
      <w:r>
        <w:t xml:space="preserve">Nếu có thể mượn tay Thanh Khung tiêu diệt Tinh vực Cửu Diệu thì thật hoàn hảo. Dù sao Thanh Khung đại ca và Lý Huyền Phong cũng có mối thù không đội trời chung.</w:t>
      </w:r>
    </w:p>
    <w:p>
      <w:pPr>
        <w:pStyle w:val="BodyText"/>
      </w:pPr>
      <w:r>
        <w:t xml:space="preserve">Thanh Khung nhãn lực rất tốt, thấy Bách Chiến Thiên Tôn nói vậy, cười nói:</w:t>
      </w:r>
    </w:p>
    <w:p>
      <w:pPr>
        <w:pStyle w:val="BodyText"/>
      </w:pPr>
      <w:r>
        <w:t xml:space="preserve">- Hiền đệ, ngươi và Tinh vực Cửu Diệu có hiềm khích gì chăng?</w:t>
      </w:r>
    </w:p>
    <w:p>
      <w:pPr>
        <w:pStyle w:val="BodyText"/>
      </w:pPr>
      <w:r>
        <w:t xml:space="preserve">Thanh Khung hỏi như vậy Bách Chiến Thiên Tôn cũng không che giấu, trước mặt đại ca ngày trước, hắn luôn cảm thấy mình vẫn như thiếu niên, căn bản không thể che giấu.</w:t>
      </w:r>
    </w:p>
    <w:p>
      <w:pPr>
        <w:pStyle w:val="BodyText"/>
      </w:pPr>
      <w:r>
        <w:t xml:space="preserve">Hắn cũng không che giấu, than thở:</w:t>
      </w:r>
    </w:p>
    <w:p>
      <w:pPr>
        <w:pStyle w:val="BodyText"/>
      </w:pPr>
      <w:r>
        <w:t xml:space="preserve">- Đại ca, tiểu đệ bị thua thiệt lớn trong tay bọn chúng!</w:t>
      </w:r>
    </w:p>
    <w:p>
      <w:pPr>
        <w:pStyle w:val="BodyText"/>
      </w:pPr>
      <w:r>
        <w:t xml:space="preserve">- Sao thế?</w:t>
      </w:r>
    </w:p>
    <w:p>
      <w:pPr>
        <w:pStyle w:val="BodyText"/>
      </w:pPr>
      <w:r>
        <w:t xml:space="preserve">Thanh Khung là người rất nhớ tình cảm cũ, nghe thấy Bách Chiến Thiên Tôn nói rất thảm thiết nhịn không được liền hỏi.</w:t>
      </w:r>
    </w:p>
    <w:p>
      <w:pPr>
        <w:pStyle w:val="BodyText"/>
      </w:pPr>
      <w:r>
        <w:t xml:space="preserve">- Đại ca, sự tình là thế này!</w:t>
      </w:r>
    </w:p>
    <w:p>
      <w:pPr>
        <w:pStyle w:val="BodyText"/>
      </w:pPr>
      <w:r>
        <w:t xml:space="preserve">Bách Chiến Thiên Tôn lập tức đem sự tình kể ra một lượt.</w:t>
      </w:r>
    </w:p>
    <w:p>
      <w:pPr>
        <w:pStyle w:val="BodyText"/>
      </w:pPr>
      <w:r>
        <w:t xml:space="preserve">Thanh Khung nghe xong sắc mặt âm trầm.</w:t>
      </w:r>
    </w:p>
    <w:p>
      <w:pPr>
        <w:pStyle w:val="BodyText"/>
      </w:pPr>
      <w:r>
        <w:t xml:space="preserve">- Hiền đệ, ngươi hồ đồ rồi, thanh niên kia không phải người ở cố hương Lý Huyền Phong thì nhất định là đệ tử chân truyền của hắn, nếu không cường giả như Lý Huyền Phong sao có thể đem Thánh Hoàng Thần Khí đưa cho hắn?</w:t>
      </w:r>
    </w:p>
    <w:p>
      <w:pPr>
        <w:pStyle w:val="BodyText"/>
      </w:pPr>
      <w:r>
        <w:t xml:space="preserve">Thanh Khung đầu óc nhanh nhẹn hơn một chút.</w:t>
      </w:r>
    </w:p>
    <w:p>
      <w:pPr>
        <w:pStyle w:val="BodyText"/>
      </w:pPr>
      <w:r>
        <w:t xml:space="preserve">Bách Chiến Thiên Tôn ngẩn người:</w:t>
      </w:r>
    </w:p>
    <w:p>
      <w:pPr>
        <w:pStyle w:val="BodyText"/>
      </w:pPr>
      <w:r>
        <w:t xml:space="preserve">- Đại ca, tên tiểu tử đó nói Lý Huyền Phong bế quan ngộ đạo, cho nên đem Thánh Hoàng Thần Khí làm tín vật, quay về Tinh vực Cửu Diệu trợ giúp.</w:t>
      </w:r>
    </w:p>
    <w:p>
      <w:pPr>
        <w:pStyle w:val="BodyText"/>
      </w:pPr>
      <w:r>
        <w:t xml:space="preserve">- Hừ, nghe ngươi nói tiểu tử đó vẫn là Thiên Tôn. Thử hỏi Thánh Hoàng cường giả như Lý Huyền Phong sao có thể kết giao với một Thiên Tôn được. Hắn muốn ủy thác cho người khác, nhất định sẽ ủy thác cho Thánh Hoàng cường giả, sao lại giao cho Thiên Tôn cường giả đi làm. Nhất định là đệ tử chân truyền, không thể sai!</w:t>
      </w:r>
    </w:p>
    <w:p>
      <w:pPr>
        <w:pStyle w:val="BodyText"/>
      </w:pPr>
      <w:r>
        <w:t xml:space="preserve">- Đại ca, trên người tiểu tử kia không chỉ có một kiện Thánh Hoàng Thần Khí. Một kiện nối tiếp một kiện, thần thông quảng đại, còn Thần kiếm Đạo Nhất đó lại chưa hề dùng.</w:t>
      </w:r>
    </w:p>
    <w:p>
      <w:pPr>
        <w:pStyle w:val="BodyText"/>
      </w:pPr>
      <w:r>
        <w:t xml:space="preserve">- Có chuyện này sao?</w:t>
      </w:r>
    </w:p>
    <w:p>
      <w:pPr>
        <w:pStyle w:val="BodyText"/>
      </w:pPr>
      <w:r>
        <w:t xml:space="preserve">Thanh Khung lại trầm mặc. Hắn tuy kế thừa di sản của sư phụ, nhưng sư phụ của hắn trong cả Vũ trụ Đại La cũng chỉ là Thánh Hoàng bậc trung, có một kiện Thánh Hoàng Thần Khí, tới nay truyền tới tay hắn, thêm vào một bộ bí pháp đã tu luyện đến cảnh giới tối cao.</w:t>
      </w:r>
    </w:p>
    <w:p>
      <w:pPr>
        <w:pStyle w:val="BodyText"/>
      </w:pPr>
      <w:r>
        <w:t xml:space="preserve">Thanh Khung tự tin hỏa hầu càng tinh tiến hơn so với sư phụ ngày trước. Cho nên mới tự tin nêu ra chuyện báo thù. Nhưng đối thủ có nhiều Thánh Hoàng Thần Khí như vậy, di sản được kế thừa xem ra không kém hơn so với hắn.</w:t>
      </w:r>
    </w:p>
    <w:p>
      <w:pPr>
        <w:pStyle w:val="BodyText"/>
      </w:pPr>
      <w:r>
        <w:t xml:space="preserve">Như vậy hắn không khỏi suy nghĩ cẩn thận.</w:t>
      </w:r>
    </w:p>
    <w:p>
      <w:pPr>
        <w:pStyle w:val="BodyText"/>
      </w:pPr>
      <w:r>
        <w:t xml:space="preserve">- Đại ca, nếu không cứ diệt Tinh vực Cửu Diệu trước. Như thế có thể đem tiểu tử kia lôi ra, tìm Lý Huyền Phong cũng không còn khó nữa.</w:t>
      </w:r>
    </w:p>
    <w:p>
      <w:pPr>
        <w:pStyle w:val="BodyText"/>
      </w:pPr>
      <w:r>
        <w:t xml:space="preserve">Bách Chiến Thiên Tôn nghĩ lại trận chiến vừa qua, nộ khí trong lòng lại dâng lên. Hắn không thể trực tiếp ra tay, mời đại ca ra tay có lẽ không có vấn đề gì.</w:t>
      </w:r>
    </w:p>
    <w:p>
      <w:pPr>
        <w:pStyle w:val="BodyText"/>
      </w:pPr>
      <w:r>
        <w:t xml:space="preserve">Thanh Khung cũng cười nhạt:</w:t>
      </w:r>
    </w:p>
    <w:p>
      <w:pPr>
        <w:pStyle w:val="BodyText"/>
      </w:pPr>
      <w:r>
        <w:t xml:space="preserve">- Hiền đệ, diệt Tinh vực Cửu Diệu không phải là chuyện đùa. Diệt một Tinh vực từ xưa đến nay chưa có mấy người làm. Chuyện nghịch thiên như vậy, làm không khéo sẽ bị thiên phạt!</w:t>
      </w:r>
    </w:p>
    <w:p>
      <w:pPr>
        <w:pStyle w:val="BodyText"/>
      </w:pPr>
      <w:r>
        <w:t xml:space="preserve">Bách Chiến Thiên Tôn cũng biết đạo lý này, cười khổ nói:</w:t>
      </w:r>
    </w:p>
    <w:p>
      <w:pPr>
        <w:pStyle w:val="BodyText"/>
      </w:pPr>
      <w:r>
        <w:t xml:space="preserve">- Đúng vậy, là tiểu đệ đầu óc hồ đồ rồi!</w:t>
      </w:r>
    </w:p>
    <w:p>
      <w:pPr>
        <w:pStyle w:val="BodyText"/>
      </w:pPr>
      <w:r>
        <w:t xml:space="preserve">- Hiền đệ, tên thanh niên khiến hiền đệ bị nhục kia, chúng ta tìm ra hắn thì có thể trút hận được rồi. Diệt một Tinh vực không phải chuyện đùa, ha ha…</w:t>
      </w:r>
    </w:p>
    <w:p>
      <w:pPr>
        <w:pStyle w:val="BodyText"/>
      </w:pPr>
      <w:r>
        <w:t xml:space="preserve">Bách Chiến Thiên Tôn vâng vâng dạ dạ:</w:t>
      </w:r>
    </w:p>
    <w:p>
      <w:pPr>
        <w:pStyle w:val="BodyText"/>
      </w:pPr>
      <w:r>
        <w:t xml:space="preserve">- Đúng đúng, nếu diệt tên thanh niên kia, nỗi ấm ức của tiểu đệ cũng được giải tỏa rồi. Đại ca, trên người thanh niên kia có bao nhiêu Thánh Hoàng Thần Khí, tới lúc đó…</w:t>
      </w:r>
    </w:p>
    <w:p>
      <w:pPr>
        <w:pStyle w:val="BodyText"/>
      </w:pPr>
      <w:r>
        <w:t xml:space="preserve">Thanh Khung Thánh Hoàng cười ha ha:</w:t>
      </w:r>
    </w:p>
    <w:p>
      <w:pPr>
        <w:pStyle w:val="BodyText"/>
      </w:pPr>
      <w:r>
        <w:t xml:space="preserve">- Hiền đệ, ta khi sinh ra đã là cô nhi. Là phụ thân phụ mẫu ngươi nuôi ta khôn lớn, truyền cho ta vũ kỹ. Với ta, sư phụ và ngươi là hai người thân nhất. Yên tâm, đợi ta diệt tên thanh niên kia, Thánh Hoàng Thần Khí trên người hắn tất nhiên có một kiện sẽ là của ngươi. Ngươi hãy đem đặc điểm của Thánh Hoàng Thần Khí kia kể ra, để ta chuẩn bị một chút.</w:t>
      </w:r>
    </w:p>
    <w:p>
      <w:pPr>
        <w:pStyle w:val="BodyText"/>
      </w:pPr>
      <w:r>
        <w:t xml:space="preserve">Bách Chiến Thiên Tôn nói:</w:t>
      </w:r>
    </w:p>
    <w:p>
      <w:pPr>
        <w:pStyle w:val="BodyText"/>
      </w:pPr>
      <w:r>
        <w:t xml:space="preserve">- Đại ca, có một chiếc cung uy lực vô cùng. Một cung chín tên, phòng ngự của ta trước mặt hắn giống như tờ giấy, vô cùng yếu ớt. Còn một bảo tháp toàn thân kim quang, khi đè xuống giống như trời sụp vậy.</w:t>
      </w:r>
    </w:p>
    <w:p>
      <w:pPr>
        <w:pStyle w:val="BodyText"/>
      </w:pPr>
      <w:r>
        <w:t xml:space="preserve">Bách Chiến Thiên Tôn kể ra rành mạch.</w:t>
      </w:r>
    </w:p>
    <w:p>
      <w:pPr>
        <w:pStyle w:val="BodyText"/>
      </w:pPr>
      <w:r>
        <w:t xml:space="preserve">Thanh Khung nghe rất chăm chú, đem mỗi chi tiết đều nhớ rõ ràng. Cuối cùng rất thận trọng nói:</w:t>
      </w:r>
    </w:p>
    <w:p>
      <w:pPr>
        <w:pStyle w:val="BodyText"/>
      </w:pPr>
      <w:r>
        <w:t xml:space="preserve">- Hiền đệ, ngươi phải chăng có thể khẳng định đối phương là Thiên Tôn cường giả. Khẳng định không sai chứ?</w:t>
      </w:r>
    </w:p>
    <w:p>
      <w:pPr>
        <w:pStyle w:val="BodyText"/>
      </w:pPr>
      <w:r>
        <w:t xml:space="preserve">- Đại ca, tuyệt đối không sai. Thanh niên đó khẳng định chỉ có thực lực Thiên Tôn, nếu không hắn cũng sẽ không chỉ biết dùng Thánh Hoàng Thần Khí.</w:t>
      </w:r>
    </w:p>
    <w:p>
      <w:pPr>
        <w:pStyle w:val="BodyText"/>
      </w:pPr>
      <w:r>
        <w:t xml:space="preserve">Bách Chiến Thiên Tôn phân tích rất có đạo lý, nếu là Thánh Hoàng cường giả sao cần dùng Thánh Hoàng Thần Khí, chỉ cần búng một ngón tay đã đủ diệt một Thiên Tôn rồi. Lại càng không cần dùng miệng lưỡi để đánh cược với bọn họ.</w:t>
      </w:r>
    </w:p>
    <w:p>
      <w:pPr>
        <w:pStyle w:val="BodyText"/>
      </w:pPr>
      <w:r>
        <w:t xml:space="preserve">Một Thánh Hoàng cường giả căn bản không nhàn rỗi như vậy. Trong hoàn cảnh thực lực áp đảo đối phương, sao còn vòng vo như vậy.</w:t>
      </w:r>
    </w:p>
    <w:p>
      <w:pPr>
        <w:pStyle w:val="BodyText"/>
      </w:pPr>
      <w:r>
        <w:t xml:space="preserve">Thanh Khung lộ ra vẻ vui mừng:</w:t>
      </w:r>
    </w:p>
    <w:p>
      <w:pPr>
        <w:pStyle w:val="BodyText"/>
      </w:pPr>
      <w:r>
        <w:t xml:space="preserve">- Tốt, vậy ngươi theo ta đi xem náo nhiệt!</w:t>
      </w:r>
    </w:p>
    <w:p>
      <w:pPr>
        <w:pStyle w:val="BodyText"/>
      </w:pPr>
      <w:r>
        <w:t xml:space="preserve">Bách Chiến Thiên Tôn mừng rỡ:</w:t>
      </w:r>
    </w:p>
    <w:p>
      <w:pPr>
        <w:pStyle w:val="BodyText"/>
      </w:pPr>
      <w:r>
        <w:t xml:space="preserve">- Chỉ cần ta không động thủ thì không sợ Thiên đạo trừng phạt.</w:t>
      </w:r>
    </w:p>
    <w:p>
      <w:pPr>
        <w:pStyle w:val="BodyText"/>
      </w:pPr>
      <w:r>
        <w:t xml:space="preserve">Thanh Khung gật đầu:</w:t>
      </w:r>
    </w:p>
    <w:p>
      <w:pPr>
        <w:pStyle w:val="BodyText"/>
      </w:pPr>
      <w:r>
        <w:t xml:space="preserve">- Đi!</w:t>
      </w:r>
    </w:p>
    <w:p>
      <w:pPr>
        <w:pStyle w:val="BodyText"/>
      </w:pPr>
      <w:r>
        <w:t xml:space="preserve">o0o</w:t>
      </w:r>
    </w:p>
    <w:p>
      <w:pPr>
        <w:pStyle w:val="BodyText"/>
      </w:pPr>
      <w:r>
        <w:t xml:space="preserve">Tinh vực Cửu Diệu đang trong giai đoạn xây dựng lại. Âm Ma Thiên Tôn cũng rất chăm chỉ, hiện tại đã là lãnh địa của hắn, là chủ nhân nơi này Âm Ma Thiên Tôn đương nhiên vô cùng chăm chỉ rồi.</w:t>
      </w:r>
    </w:p>
    <w:p>
      <w:pPr>
        <w:pStyle w:val="BodyText"/>
      </w:pPr>
      <w:r>
        <w:t xml:space="preserve">Hôm nay, hắn đang hoạch định tương lai phát triển của Tinh vực Cửu Diệu, đột nhiên trong lòng dâng lên sự bất an, tiếp đó nỗi lo lắng này càng ngày càng mãnh liệt.</w:t>
      </w:r>
    </w:p>
    <w:p>
      <w:pPr>
        <w:pStyle w:val="BodyText"/>
      </w:pPr>
      <w:r>
        <w:t xml:space="preserve">Với tu vi của Âm Ma Thiên Tôn, tự nhiên biết đây không phải việc tốt đẹp gì.</w:t>
      </w:r>
    </w:p>
    <w:p>
      <w:pPr>
        <w:pStyle w:val="BodyText"/>
      </w:pPr>
      <w:r>
        <w:t xml:space="preserve">Trong khi hắn đang nghi hoặc, Thanh Khung và Bách Chiến Thiên Tôn đã tới gần lãnh địa của hắn. Một chiếc Thánh Hoàng Thiên Thuyền bay lượn bên ngoài Tinh vực Cửu Diệu, khí thế hùng hậu, tuy không thể so sánh được với Xích Dương Thiên Thuyền nhưng so với phi thuyền Thiên Tôn thì đã to hơn không ít.</w:t>
      </w:r>
    </w:p>
    <w:p>
      <w:pPr>
        <w:pStyle w:val="BodyText"/>
      </w:pPr>
      <w:r>
        <w:t xml:space="preserve">- Người của Tinh vực Cửu Diệu nghe xong ra đây nói chuyện. Nếu không vị đại nhân này tức giận, các ngươi cũng sẽ bị tai ương.</w:t>
      </w:r>
    </w:p>
    <w:p>
      <w:pPr>
        <w:pStyle w:val="BodyText"/>
      </w:pPr>
      <w:r>
        <w:t xml:space="preserve">Bách Chiến Thiên Tôn vô cùng đắc ý.</w:t>
      </w:r>
    </w:p>
    <w:p>
      <w:pPr>
        <w:pStyle w:val="BodyText"/>
      </w:pPr>
      <w:r>
        <w:t xml:space="preserve">Hắn vốn là kẻ có thù phải trả, cứ nghĩ tới đối thủ đánh mình hộc máu ba tháng trước, có Thanh Khung đại ca chống lưng, trong lòng vô cùng sung sướng.</w:t>
      </w:r>
    </w:p>
    <w:p>
      <w:pPr>
        <w:pStyle w:val="BodyText"/>
      </w:pPr>
      <w:r>
        <w:t xml:space="preserve">Âm Ma Thiên Tôn thần thức vừa động:</w:t>
      </w:r>
    </w:p>
    <w:p>
      <w:pPr>
        <w:pStyle w:val="BodyText"/>
      </w:pPr>
      <w:r>
        <w:t xml:space="preserve">- Bách Chiến Thiên Tôn, tên nhãi này cũng lớn mật thế sao? Lẽ nào không sợ Thiên đạo trừng phạt. Tên này nhát gan như thỏ, không giống kẻ dám làm trái Khế ước Thiên đạo.</w:t>
      </w:r>
    </w:p>
    <w:p>
      <w:pPr>
        <w:pStyle w:val="BodyText"/>
      </w:pPr>
      <w:r>
        <w:t xml:space="preserve">Trong lòng nghi hoặc vô cùng, Âm Ma Thiên Tôn cũng lái phi thuyền Thiên Tôn xông lên, từ xa đã nhìn thấy một chiếc Thánh Hoàng Thiên Thuyền đang đứng ở đó, giống như một chiếc đao phán quyết đang treo ngang giữa Tinh vực Cửu Diệu.</w:t>
      </w:r>
    </w:p>
    <w:p>
      <w:pPr>
        <w:pStyle w:val="BodyText"/>
      </w:pPr>
      <w:r>
        <w:t xml:space="preserve">- Thánh Hoàng cường giả?</w:t>
      </w:r>
    </w:p>
    <w:p>
      <w:pPr>
        <w:pStyle w:val="BodyText"/>
      </w:pPr>
      <w:r>
        <w:t xml:space="preserve">Âm Ma Thiên Tôn trong lòng rùng mình.</w:t>
      </w:r>
    </w:p>
    <w:p>
      <w:pPr>
        <w:pStyle w:val="BodyText"/>
      </w:pPr>
      <w:r>
        <w:t xml:space="preserve">- Bách Chiến Thiên Tôn không ngờ tìm Thánh Hoàng cường giả chống lưng, lẽ nào thật sự không sợ Thiên đạo trừng phạt hay sao?</w:t>
      </w:r>
    </w:p>
    <w:p>
      <w:pPr>
        <w:pStyle w:val="BodyText"/>
      </w:pPr>
      <w:r>
        <w:t xml:space="preserve">Âm Ma Thiên Tôn tuy trong lòng sợ hãi, nhưng cũng biết là họa có tránh cũng không được, liều mình kêu lên:</w:t>
      </w:r>
    </w:p>
    <w:p>
      <w:pPr>
        <w:pStyle w:val="BodyText"/>
      </w:pPr>
      <w:r>
        <w:t xml:space="preserve">- Bách Chiến Thiên Tôn, ba tháng trước ký kết Khế ước Thiên đạo, lẽ nào ngươi dám vi phạm sao?</w:t>
      </w:r>
    </w:p>
    <w:p>
      <w:pPr>
        <w:pStyle w:val="BodyText"/>
      </w:pPr>
      <w:r>
        <w:t xml:space="preserve">Bách Chiến Thiên Tôn ha ha cười lớn:</w:t>
      </w:r>
    </w:p>
    <w:p>
      <w:pPr>
        <w:pStyle w:val="BodyText"/>
      </w:pPr>
      <w:r>
        <w:t xml:space="preserve">- Lão ma, hôm nay ta chỉ tới xem náo nhiệt, không có chuyện gì của ta cả. Vị Thanh Khung đại nhân này có chút quan hệ với Tinh vực Cửu Diệu của các ngươi, ha ha.</w:t>
      </w:r>
    </w:p>
    <w:p>
      <w:pPr>
        <w:pStyle w:val="BodyText"/>
      </w:pPr>
      <w:r>
        <w:t xml:space="preserve">Quan hệ? Quan hệ gì chứ? Có lẽ chẳng phải việc tốt gì. Âm Ma Thiên Tôn thầm cẩn thận đưa mắt nhìn Thanh Khung một cái, lại phát hiện thần thức của mình không nhìn thấu được đối phương, trong lòng cả kinh.</w:t>
      </w:r>
    </w:p>
    <w:p>
      <w:pPr>
        <w:pStyle w:val="BodyText"/>
      </w:pPr>
      <w:r>
        <w:t xml:space="preserve">Thanh Khung kia sao không biết đối phương đang nhìn trộm hắn, chỉ thản nhiên cười, hỏi Bách Chiến Thiên Tôn:</w:t>
      </w:r>
    </w:p>
    <w:p>
      <w:pPr>
        <w:pStyle w:val="BodyText"/>
      </w:pPr>
      <w:r>
        <w:t xml:space="preserve">- Hiền đệ, đánh ngươi bị thương là hắn sao?</w:t>
      </w:r>
    </w:p>
    <w:p>
      <w:pPr>
        <w:pStyle w:val="BodyText"/>
      </w:pPr>
      <w:r>
        <w:t xml:space="preserve">Bách Chiến Thiên Tôn oán hận nói:</w:t>
      </w:r>
    </w:p>
    <w:p>
      <w:pPr>
        <w:pStyle w:val="BodyText"/>
      </w:pPr>
      <w:r>
        <w:t xml:space="preserve">- Đại ca, chính là hắn!</w:t>
      </w:r>
    </w:p>
    <w:p>
      <w:pPr>
        <w:pStyle w:val="BodyText"/>
      </w:pPr>
      <w:r>
        <w:t xml:space="preserve">- Được!</w:t>
      </w:r>
    </w:p>
    <w:p>
      <w:pPr>
        <w:pStyle w:val="BodyText"/>
      </w:pPr>
      <w:r>
        <w:t xml:space="preserve">Thanh Khung mặt vô cảm, đột nhiên thân hình lóe lên, trong không trung như chưa hề tồn tại người này vậy.</w:t>
      </w:r>
    </w:p>
    <w:p>
      <w:pPr>
        <w:pStyle w:val="BodyText"/>
      </w:pPr>
      <w:r>
        <w:t xml:space="preserve">Ngay sau đó, Âm Ma Thiên Tôn chỉ cảm thấy trước mặt gió lớn nổi lên, dường như tất cả khí lưu đột nhiên bị vặn vẹo vậy. Trong không gian đột nhiên có một vũng xoáy không thể nhìn thấu, đem thân thể hắn khóa lại.</w:t>
      </w:r>
    </w:p>
    <w:p>
      <w:pPr>
        <w:pStyle w:val="BodyText"/>
      </w:pPr>
      <w:r>
        <w:t xml:space="preserve">Thánh Hoàng cường giả!</w:t>
      </w:r>
    </w:p>
    <w:p>
      <w:pPr>
        <w:pStyle w:val="BodyText"/>
      </w:pPr>
      <w:r>
        <w:t xml:space="preserve">Không hổ là Thánh Hoàng cường giả, nhấc tay nhấc chân liền có thể khống chế được hắn.</w:t>
      </w:r>
    </w:p>
    <w:p>
      <w:pPr>
        <w:pStyle w:val="BodyText"/>
      </w:pPr>
      <w:r>
        <w:t xml:space="preserve">Lợi hại!</w:t>
      </w:r>
    </w:p>
    <w:p>
      <w:pPr>
        <w:pStyle w:val="BodyText"/>
      </w:pPr>
      <w:r>
        <w:t xml:space="preserve">Âm Ma Thiên Tôn bất luận giãy dụa thế nào cũng không có tác dụng.</w:t>
      </w:r>
    </w:p>
    <w:p>
      <w:pPr>
        <w:pStyle w:val="BodyText"/>
      </w:pPr>
      <w:r>
        <w:t xml:space="preserve">Thân hình Thanh Khung hóa thành một đạo thanh quang, hiện hình trên không trung, nhếch mép cười:</w:t>
      </w:r>
    </w:p>
    <w:p>
      <w:pPr>
        <w:pStyle w:val="BodyText"/>
      </w:pPr>
      <w:r>
        <w:t xml:space="preserve">- Cũng không có ba đầu sáu tay. Ta không giết ngươi, chỉ hỏi ngươi một câu, Thiếu chủ của ngươi hiện tại ở đâu, kêu hắn ra gặp ta!</w:t>
      </w:r>
    </w:p>
    <w:p>
      <w:pPr>
        <w:pStyle w:val="BodyText"/>
      </w:pPr>
      <w:r>
        <w:t xml:space="preserve">Miệng hắn nói không giết Âm Ma Thiên Tôn, nhưng Âm Ma Thiên Tôn lúc này sống không bằng chết. Loại hành hạ như vạn ma ăn tim khiến hắn đau đớn muốn chết.</w:t>
      </w:r>
    </w:p>
    <w:p>
      <w:pPr>
        <w:pStyle w:val="BodyText"/>
      </w:pPr>
      <w:r>
        <w:t xml:space="preserve">Loại thống khổ này tuyệt đối không phải là hành hạ của nhục thân, mà ngay cả Thần hồn của hắn cũng bị chịu hành hạ. Liền giống như đem Thần hồn của hắn gác lên giàn nướng, không ngừng hành hạ.</w:t>
      </w:r>
    </w:p>
    <w:p>
      <w:pPr>
        <w:pStyle w:val="BodyText"/>
      </w:pPr>
      <w:r>
        <w:t xml:space="preserve">Loại đau khổ này khiến Âm Ma Thiên Tôn thực sự muốn chết. Nhưng trong lúc này hắn còn không có cả cơ hội tự sát.</w:t>
      </w:r>
    </w:p>
    <w:p>
      <w:pPr>
        <w:pStyle w:val="BodyText"/>
      </w:pPr>
      <w:r>
        <w:t xml:space="preserve">- Nói đi, nói ra có thể bớt chút đau khổ. Ta nói không giết người không có nghĩa sẽ không giết người.</w:t>
      </w:r>
    </w:p>
    <w:p>
      <w:pPr>
        <w:pStyle w:val="BodyText"/>
      </w:pPr>
      <w:r>
        <w:t xml:space="preserve">Thanh Khung khẩu khí lạnh lẽo.</w:t>
      </w:r>
    </w:p>
    <w:p>
      <w:pPr>
        <w:pStyle w:val="BodyText"/>
      </w:pPr>
      <w:r>
        <w:t xml:space="preserve">Âm Ma Thiên Tôn rất cứng cỏi, mắng:</w:t>
      </w:r>
    </w:p>
    <w:p>
      <w:pPr>
        <w:pStyle w:val="BodyText"/>
      </w:pPr>
      <w:r>
        <w:t xml:space="preserve">- Tên khốn này đường đường là Thánh Hoàng cường giả lại làm tay sai cho một Thiên Tôn, không phân biệt trắng đen, Thiên đạo sớm muộn cũng trừng phạt!</w:t>
      </w:r>
    </w:p>
    <w:p>
      <w:pPr>
        <w:pStyle w:val="BodyText"/>
      </w:pPr>
      <w:r>
        <w:t xml:space="preserve">- Đúng là cứng đầu thật. Xem ra không dùng chút thần thông thì ngươi không biết nông sâu thế nào?</w:t>
      </w:r>
    </w:p>
    <w:p>
      <w:pPr>
        <w:pStyle w:val="BodyText"/>
      </w:pPr>
      <w:r>
        <w:t xml:space="preserve">Âm Ma Thiên Tôn giận dữ:</w:t>
      </w:r>
    </w:p>
    <w:p>
      <w:pPr>
        <w:pStyle w:val="BodyText"/>
      </w:pPr>
      <w:r>
        <w:t xml:space="preserve">- Ngươi muốn làm gì? Lục lọi Thần hồn của ta?</w:t>
      </w:r>
    </w:p>
    <w:p>
      <w:pPr>
        <w:pStyle w:val="BodyText"/>
      </w:pPr>
      <w:r>
        <w:t xml:space="preserve">- Ha ha, ngươi đoán đúng rồi. Xem ra việc này ngươi cũng làm không ít.</w:t>
      </w:r>
    </w:p>
    <w:p>
      <w:pPr>
        <w:pStyle w:val="BodyText"/>
      </w:pPr>
      <w:r>
        <w:t xml:space="preserve">Âm Ma Thiên Tôn giận dữ nhưng cũng không biết làm thế nào. Thanh Khung kia rất dễ dàng đã tiến vào trong Thần hồn của hắn. Âm Ma Thiên Tôn cơ hồ sụp đổ, nhưng tuyến phòng ngự ý thức của hắn căn bản không ngăn được đối phương.</w:t>
      </w:r>
    </w:p>
    <w:p>
      <w:pPr>
        <w:pStyle w:val="BodyText"/>
      </w:pPr>
      <w:r>
        <w:t xml:space="preserve">Ầm!</w:t>
      </w:r>
    </w:p>
    <w:p>
      <w:pPr>
        <w:pStyle w:val="BodyText"/>
      </w:pPr>
      <w:r>
        <w:t xml:space="preserve">Thần hồn của Thanh Khung đột nhiên tách ra, quay lại nhục thân, sắc mặt mỉm cười:</w:t>
      </w:r>
    </w:p>
    <w:p>
      <w:pPr>
        <w:pStyle w:val="BodyText"/>
      </w:pPr>
      <w:r>
        <w:t xml:space="preserve">- Tốt lắm, xem ra không cần tìm nữa, đã bỏ chạy rồi!</w:t>
      </w:r>
    </w:p>
    <w:p>
      <w:pPr>
        <w:pStyle w:val="BodyText"/>
      </w:pPr>
      <w:r>
        <w:t xml:space="preserve">Bách Chiến Thiên Tôn cẩn thận hỏi:</w:t>
      </w:r>
    </w:p>
    <w:p>
      <w:pPr>
        <w:pStyle w:val="BodyText"/>
      </w:pPr>
      <w:r>
        <w:t xml:space="preserve">- Đại ca, chuyện gì vậy?</w:t>
      </w:r>
    </w:p>
    <w:p>
      <w:pPr>
        <w:pStyle w:val="BodyText"/>
      </w:pPr>
      <w:r>
        <w:t xml:space="preserve">Bách Chiến Thiên Tôn hiện nay đã bám chặt lấy Thanh Khung, việc hôm nay hắn tuy không ra tay nhưng cũng là kẻ dẫn đường. Sau này người ta báo thù nhất định sẽ không thiếu hắn, do vậy rất lo lắng</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55" w:name="chương-1033"/>
      <w:bookmarkEnd w:id="1055"/>
      <w:r>
        <w:t xml:space="preserve">1033. Chương 1033</w:t>
      </w:r>
    </w:p>
    <w:p>
      <w:pPr>
        <w:pStyle w:val="Compact"/>
      </w:pPr>
      <w:r>
        <w:br w:type="textWrapping"/>
      </w:r>
      <w:r>
        <w:br w:type="textWrapping"/>
      </w:r>
    </w:p>
    <w:p>
      <w:pPr>
        <w:pStyle w:val="BodyText"/>
      </w:pPr>
      <w:r>
        <w:t xml:space="preserve">Chương 1033 : Thánh Hoàng truy sát</w:t>
      </w:r>
    </w:p>
    <w:p>
      <w:pPr>
        <w:pStyle w:val="BodyText"/>
      </w:pPr>
      <w:r>
        <w:t xml:space="preserve">- Người này kêu Âm Ma Thiên Tôn, tựa hồ năm xưa là thủ hạ của Tu La Vương. Thiếu chủ của hắn, không tầm thường, không tầm thường.</w:t>
      </w:r>
    </w:p>
    <w:p>
      <w:pPr>
        <w:pStyle w:val="BodyText"/>
      </w:pPr>
      <w:r>
        <w:t xml:space="preserve">- Đại ca, ngươi đừng dọa ta.</w:t>
      </w:r>
    </w:p>
    <w:p>
      <w:pPr>
        <w:pStyle w:val="BodyText"/>
      </w:pPr>
      <w:r>
        <w:t xml:space="preserve">Bách Chiến Thiên Tôn cười nói.</w:t>
      </w:r>
    </w:p>
    <w:p>
      <w:pPr>
        <w:pStyle w:val="BodyText"/>
      </w:pPr>
      <w:r>
        <w:t xml:space="preserve">- Hiền đệ, ta không dọa ngươi. Thiếu chủ của hắn quả nhiên là đệ tử chân truyền của Lý Huyền Phong, tới từ một nơi gọi là Đại lục Thiên Huyền. Tiểu tử này ngoài việc là đệ tử chân truyền của Lý Huyền Phong, còn kế thừa di sản của Xích Dương Thánh Hoàng, lại còn có quan hệ với Tu La Vương. Ba đại Thánh Hoàng, chính tà đều có, không giản đơn, không giản đơn.</w:t>
      </w:r>
    </w:p>
    <w:p>
      <w:pPr>
        <w:pStyle w:val="BodyText"/>
      </w:pPr>
      <w:r>
        <w:t xml:space="preserve">Bách Chiến Thiên Tôn sắc mặt khẽ biến, nói:</w:t>
      </w:r>
    </w:p>
    <w:p>
      <w:pPr>
        <w:pStyle w:val="BodyText"/>
      </w:pPr>
      <w:r>
        <w:t xml:space="preserve">- Đại ca, ngươi nói Xích Dương Thánh Hoàng? Trong Vũ trụ Đại La, danh xưng Thánh Hoàng của Thánh Hoàng, xếp trong mười Thánh Hoàng cường hãn nhất, Xích Dương Thánh Hoàng.</w:t>
      </w:r>
    </w:p>
    <w:p>
      <w:pPr>
        <w:pStyle w:val="BodyText"/>
      </w:pPr>
      <w:r>
        <w:t xml:space="preserve">- Có lẽ chính là hắn. Tên này thần thức vô cùng tạp loại, ta cũng không thể bắt giữ từng chi tiết. Tuy nhiên Xích Dương Thánh Hoàng đã chết rồi, không cần lo lắng.</w:t>
      </w:r>
    </w:p>
    <w:p>
      <w:pPr>
        <w:pStyle w:val="BodyText"/>
      </w:pPr>
      <w:r>
        <w:t xml:space="preserve">- Đã chết? Tốt, ha ha…</w:t>
      </w:r>
    </w:p>
    <w:p>
      <w:pPr>
        <w:pStyle w:val="BodyText"/>
      </w:pPr>
      <w:r>
        <w:t xml:space="preserve">Bách Chiến Thiên Tôn vốn sợ hãi lập tức liền thở phào một cái. Bằng không thì, thực sự là hắn không trêu vào được, ngay cả Thanh Khung cũng không dám trêu vào!</w:t>
      </w:r>
    </w:p>
    <w:p>
      <w:pPr>
        <w:pStyle w:val="BodyText"/>
      </w:pPr>
      <w:r>
        <w:t xml:space="preserve">Trong Vũ trụ Đại La, Tiểu Vũ trụ hàng ngàn hàng vạn, Thánh Hoàng cường giả cũng ngàn vạn, có thể xếp vào mười người đứng đầu Thánh Hoàng mạnh nhất, có thể nói dưới Đại La Chí Tôn thì không còn đối thủ.</w:t>
      </w:r>
    </w:p>
    <w:p>
      <w:pPr>
        <w:pStyle w:val="BodyText"/>
      </w:pPr>
      <w:r>
        <w:t xml:space="preserve">- Xích Dương Thánh Hoàng đã chết, tuy nhiên tiểu tử kia còn biến thái hơn cả Xích Dương Thánh Hoàng, hơn cả Lý Huyền Phong. Chưa tới một vạn năm đã là Thiên Tôn cường giả rồi. Bách Chiến, trình độ này ngươi nghe tới chưa?</w:t>
      </w:r>
    </w:p>
    <w:p>
      <w:pPr>
        <w:pStyle w:val="BodyText"/>
      </w:pPr>
      <w:r>
        <w:t xml:space="preserve">Bách Chiến Thiên Tôn lập tức biến sắc:</w:t>
      </w:r>
    </w:p>
    <w:p>
      <w:pPr>
        <w:pStyle w:val="BodyText"/>
      </w:pPr>
      <w:r>
        <w:t xml:space="preserve">- Chưa tới một vạn năm đã là Thiên Tôn. Đại ca, có phải nhầm không?</w:t>
      </w:r>
    </w:p>
    <w:p>
      <w:pPr>
        <w:pStyle w:val="BodyText"/>
      </w:pPr>
      <w:r>
        <w:t xml:space="preserve">- Không sai, chi tiết này trong thần thức của tên này rất rõ ràng. Tiểu tử kia thậm chí còn chưa quá sáu ngàn tuổi. Yêu nghiệt!</w:t>
      </w:r>
    </w:p>
    <w:p>
      <w:pPr>
        <w:pStyle w:val="BodyText"/>
      </w:pPr>
      <w:r>
        <w:t xml:space="preserve">Thanh Khung không khỏi cảm khái. Tự mình cảm thấy đã là thiên tài rồi, nhưng so với Thiên Tôn sáu nghìn tuổi kia, mười vạn năm tiến lên Thiên Tôn có là cái gì?</w:t>
      </w:r>
    </w:p>
    <w:p>
      <w:pPr>
        <w:pStyle w:val="BodyText"/>
      </w:pPr>
      <w:r>
        <w:t xml:space="preserve">Người này, nếu không kìm hãm để hắn tấn thăng lên Thánh Hoàng, e rằng không thể kìm hãm được nữa.</w:t>
      </w:r>
    </w:p>
    <w:p>
      <w:pPr>
        <w:pStyle w:val="BodyText"/>
      </w:pPr>
      <w:r>
        <w:t xml:space="preserve">- Đại ca, làm thế nào bây giờ?</w:t>
      </w:r>
    </w:p>
    <w:p>
      <w:pPr>
        <w:pStyle w:val="BodyText"/>
      </w:pPr>
      <w:r>
        <w:t xml:space="preserve">Bách Chiến Thiên Tôn cũng có chút hoảng hốt.</w:t>
      </w:r>
    </w:p>
    <w:p>
      <w:pPr>
        <w:pStyle w:val="BodyText"/>
      </w:pPr>
      <w:r>
        <w:t xml:space="preserve">- Tiểu tử đó trốn đi đâu rồi?</w:t>
      </w:r>
    </w:p>
    <w:p>
      <w:pPr>
        <w:pStyle w:val="BodyText"/>
      </w:pPr>
      <w:r>
        <w:t xml:space="preserve">- Hắn đi tới hang ổ của Xích Dương Thánh Hoàng. Đã đi ba tháng rồi. Chúng ta hiện tại đuổi theo, e rằng có chút chậm trễ.</w:t>
      </w:r>
    </w:p>
    <w:p>
      <w:pPr>
        <w:pStyle w:val="BodyText"/>
      </w:pPr>
      <w:r>
        <w:t xml:space="preserve">Bách Chiến Thiên Tôn nói:</w:t>
      </w:r>
    </w:p>
    <w:p>
      <w:pPr>
        <w:pStyle w:val="BodyText"/>
      </w:pPr>
      <w:r>
        <w:t xml:space="preserve">- Chậm cũng không sao, chỉ cần bám theo hắn, sớm muộn có thể đuổi kịp.</w:t>
      </w:r>
    </w:p>
    <w:p>
      <w:pPr>
        <w:pStyle w:val="BodyText"/>
      </w:pPr>
      <w:r>
        <w:t xml:space="preserve">Thanh Khung gật đầu:</w:t>
      </w:r>
    </w:p>
    <w:p>
      <w:pPr>
        <w:pStyle w:val="BodyText"/>
      </w:pPr>
      <w:r>
        <w:t xml:space="preserve">- Việc không nên chậm trễ!</w:t>
      </w:r>
    </w:p>
    <w:p>
      <w:pPr>
        <w:pStyle w:val="BodyText"/>
      </w:pPr>
      <w:r>
        <w:t xml:space="preserve">Bách Chiến Thiên Tôn cười nói:</w:t>
      </w:r>
    </w:p>
    <w:p>
      <w:pPr>
        <w:pStyle w:val="BodyText"/>
      </w:pPr>
      <w:r>
        <w:t xml:space="preserve">- Còn tên này thì sao?</w:t>
      </w:r>
    </w:p>
    <w:p>
      <w:pPr>
        <w:pStyle w:val="BodyText"/>
      </w:pPr>
      <w:r>
        <w:t xml:space="preserve">- Mang theo, nếu không hắn dùng truyền thức thông báo cho tiểu tử kia thì thật không hay.</w:t>
      </w:r>
    </w:p>
    <w:p>
      <w:pPr>
        <w:pStyle w:val="BodyText"/>
      </w:pPr>
      <w:r>
        <w:t xml:space="preserve">- Đúng, ha ha, đại ca anh minh!</w:t>
      </w:r>
    </w:p>
    <w:p>
      <w:pPr>
        <w:pStyle w:val="BodyText"/>
      </w:pPr>
      <w:r>
        <w:t xml:space="preserve">Thanh Khung trầm giọng nói:</w:t>
      </w:r>
    </w:p>
    <w:p>
      <w:pPr>
        <w:pStyle w:val="BodyText"/>
      </w:pPr>
      <w:r>
        <w:t xml:space="preserve">- Hiền đệ, ngươi cần đi cùng ta. Lập tức quay về chuẩn bị một chút, ngày mai lên đường. Chúng ta không được phép lãng phí thời gian!</w:t>
      </w:r>
    </w:p>
    <w:p>
      <w:pPr>
        <w:pStyle w:val="BodyText"/>
      </w:pPr>
      <w:r>
        <w:t xml:space="preserve">Tuy Bách Chiến Thiên Tôn đối với Thanh Khung mà nói không tăng thêm bao nhiêu sức chiến đấu, nhưng bên người cũng có thêm một tâm phúc, rất nhiều sự việc có thể làm thay.</w:t>
      </w:r>
    </w:p>
    <w:p>
      <w:pPr>
        <w:pStyle w:val="BodyText"/>
      </w:pPr>
      <w:r>
        <w:t xml:space="preserve">Thanh niên kia mặc dù ít nhất có ba kiện Thánh Hoàng Thần Khí, nhưng dù sao vẫn chỉ là một Thiên Tôn.</w:t>
      </w:r>
    </w:p>
    <w:p>
      <w:pPr>
        <w:pStyle w:val="BodyText"/>
      </w:pPr>
      <w:r>
        <w:t xml:space="preserve">Thanh Khung vẫn còn rất tự tin, nếu đối thủ đã đột phá lên Thánh Hoàng cường giả, vậy hắn phải tìm biện pháp khác. Tới nay, đối thủ vẫn chỉ là Thiên Tôn, trong thời gian ngắn cũng không thể yêu nghiệt tới mức đột phá lên Thánh Hoàng.</w:t>
      </w:r>
    </w:p>
    <w:p>
      <w:pPr>
        <w:pStyle w:val="BodyText"/>
      </w:pPr>
      <w:r>
        <w:t xml:space="preserve">Nhưng bất kể thế nào, việc không được chậm trễ, càng nhanh càng tốt.</w:t>
      </w:r>
    </w:p>
    <w:p>
      <w:pPr>
        <w:pStyle w:val="BodyText"/>
      </w:pPr>
      <w:r>
        <w:t xml:space="preserve">o0o</w:t>
      </w:r>
    </w:p>
    <w:p>
      <w:pPr>
        <w:pStyle w:val="BodyText"/>
      </w:pPr>
      <w:r>
        <w:t xml:space="preserve">- Nhạn nhi, chúng ta đã rời Tinh vực Cửu Diệu bao lâu rồi?</w:t>
      </w:r>
    </w:p>
    <w:p>
      <w:pPr>
        <w:pStyle w:val="BodyText"/>
      </w:pPr>
      <w:r>
        <w:t xml:space="preserve">- Ồ, muội xem xem, đã hơn chín tháng rồi!</w:t>
      </w:r>
    </w:p>
    <w:p>
      <w:pPr>
        <w:pStyle w:val="BodyText"/>
      </w:pPr>
      <w:r>
        <w:t xml:space="preserve">- Ha ha, mới chín tháng sao? Sao ta cảm thấy đã qua rất nhiều năm rồi. Ồ, chuyến đi này tới Tiểu Vũ trụ Xích Dương phải mất vài nghìn năm, nhưng không biết là Tiểu Vũ trụ Xích Dương kia hình dáng thế nào?</w:t>
      </w:r>
    </w:p>
    <w:p>
      <w:pPr>
        <w:pStyle w:val="BodyText"/>
      </w:pPr>
      <w:r>
        <w:t xml:space="preserve">- Ha ha, phu quân, đi thì liền biết ngay thôi. Trong quá trình chu du này, cảm ngộ Vũ trụ Thiên đạo, cảm giác cũng rất tuyệt mà. Huynh nói có đúng không?</w:t>
      </w:r>
    </w:p>
    <w:p>
      <w:pPr>
        <w:pStyle w:val="BodyText"/>
      </w:pPr>
      <w:r>
        <w:t xml:space="preserve">- Ừ, đúng là rất tuyệt. Đúng rồi, Âm Ma Thiên Tôn dạo này không liên lạc với chúng ta thì phải?</w:t>
      </w:r>
    </w:p>
    <w:p>
      <w:pPr>
        <w:pStyle w:val="BodyText"/>
      </w:pPr>
      <w:r>
        <w:t xml:space="preserve">Tần Vô Song say mê với việc cảm ngộ Thiên đạo, mọi việc hằng ngày đều do Mộ Dung Nhạn lo liệu.</w:t>
      </w:r>
    </w:p>
    <w:p>
      <w:pPr>
        <w:pStyle w:val="BodyText"/>
      </w:pPr>
      <w:r>
        <w:t xml:space="preserve">- Không có. Ba tháng đầu Âm Ma Thiên Tôn còn thỉnh thoảng liên lạc một chút, nhưng gần đầy có lẽ do quá bận, một chút tin tức cũng không có.</w:t>
      </w:r>
    </w:p>
    <w:p>
      <w:pPr>
        <w:pStyle w:val="BodyText"/>
      </w:pPr>
      <w:r>
        <w:t xml:space="preserve">- Tên này không nên sơ ý đến vậy. Đợi ta thi triển thần thông liên lạc một chút!</w:t>
      </w:r>
    </w:p>
    <w:p>
      <w:pPr>
        <w:pStyle w:val="BodyText"/>
      </w:pPr>
      <w:r>
        <w:t xml:space="preserve">Tần Vô Song trong lòng có chút lo lắng, hắn biết thê tử tuy là Thiên Thần Đạo, nhưng muốn liên hệ với Thiên Tôn cường giả, thần thức vẫn chưa tới cảnh giới đó, do vậy buộc phải do hắn liên hệ.</w:t>
      </w:r>
    </w:p>
    <w:p>
      <w:pPr>
        <w:pStyle w:val="BodyText"/>
      </w:pPr>
      <w:r>
        <w:t xml:space="preserve">- Ồ?</w:t>
      </w:r>
    </w:p>
    <w:p>
      <w:pPr>
        <w:pStyle w:val="BodyText"/>
      </w:pPr>
      <w:r>
        <w:t xml:space="preserve">Tần Vô Song sắc mặt khẽ biến.</w:t>
      </w:r>
    </w:p>
    <w:p>
      <w:pPr>
        <w:pStyle w:val="BodyText"/>
      </w:pPr>
      <w:r>
        <w:t xml:space="preserve">Liên lạc một chút thì quả thật kỳ lạ. Hắn không ngờ không thể cảm nhận được thần thức của Âm Ma Thiên Tôn, đó là việc hoàn toàn không thể nào.</w:t>
      </w:r>
    </w:p>
    <w:p>
      <w:pPr>
        <w:pStyle w:val="BodyText"/>
      </w:pPr>
      <w:r>
        <w:t xml:space="preserve">Cho dù là cách xa ngàn trùng, chỉ cần thần thức tiến hành tiếp nhận, khoảng cách căn bản không phải là vấn đề, trừ phi có người đã tiến hành ngăn cản, đem thần thức phong tỏa lại.</w:t>
      </w:r>
    </w:p>
    <w:p>
      <w:pPr>
        <w:pStyle w:val="BodyText"/>
      </w:pPr>
      <w:r>
        <w:t xml:space="preserve">Nhưng thần thức của Thiên Tôn cường giả không phải người bình thường có thể phong tỏa được. Cho dù có thể, nhưng cũng không thể phong tỏa triệt để tới mức không có chút tin tức gì.</w:t>
      </w:r>
    </w:p>
    <w:p>
      <w:pPr>
        <w:pStyle w:val="BodyText"/>
      </w:pPr>
      <w:r>
        <w:t xml:space="preserve">- Sao thế?</w:t>
      </w:r>
    </w:p>
    <w:p>
      <w:pPr>
        <w:pStyle w:val="BodyText"/>
      </w:pPr>
      <w:r>
        <w:t xml:space="preserve">Mộ Dung Nhạn thấy phu quân sắc mặt có chút bất thường.</w:t>
      </w:r>
    </w:p>
    <w:p>
      <w:pPr>
        <w:pStyle w:val="BodyText"/>
      </w:pPr>
      <w:r>
        <w:t xml:space="preserve">- Thần thức của Âm Ma Thiên Tôn không thể cảm nhận được.</w:t>
      </w:r>
    </w:p>
    <w:p>
      <w:pPr>
        <w:pStyle w:val="BodyText"/>
      </w:pPr>
      <w:r>
        <w:t xml:space="preserve">Tần Vô Song có dự cảm không lành:</w:t>
      </w:r>
    </w:p>
    <w:p>
      <w:pPr>
        <w:pStyle w:val="BodyText"/>
      </w:pPr>
      <w:r>
        <w:t xml:space="preserve">- Lẽ nào đã xảy ra chuyện rồi?</w:t>
      </w:r>
    </w:p>
    <w:p>
      <w:pPr>
        <w:pStyle w:val="BodyText"/>
      </w:pPr>
      <w:r>
        <w:t xml:space="preserve">Vừa nghĩ đến khả năng này, trong đầu hắn liền nôn nóng bất an. Nếu Âm Ma Thiên Tôn mà xảy ra chuyện gì, vậy Tinh vực Cửu Diệu có khả năng cũng bị tai ương.</w:t>
      </w:r>
    </w:p>
    <w:p>
      <w:pPr>
        <w:pStyle w:val="BodyText"/>
      </w:pPr>
      <w:r>
        <w:t xml:space="preserve">- Nếu không, liên hệ với những thủ hạ của Âm Ma Thiên Tôn, như Đồ Ông?</w:t>
      </w:r>
    </w:p>
    <w:p>
      <w:pPr>
        <w:pStyle w:val="BodyText"/>
      </w:pPr>
      <w:r>
        <w:t xml:space="preserve">- Cũng đành như vậy.</w:t>
      </w:r>
    </w:p>
    <w:p>
      <w:pPr>
        <w:pStyle w:val="BodyText"/>
      </w:pPr>
      <w:r>
        <w:t xml:space="preserve">- Đồ Ông, việc gì vậy? Âm Ma Thiên Tôn đâu?</w:t>
      </w:r>
    </w:p>
    <w:p>
      <w:pPr>
        <w:pStyle w:val="BodyText"/>
      </w:pPr>
      <w:r>
        <w:t xml:space="preserve">Trên thực tế, Âm Ma Thiên Tôn mất tích, những thủ hạ dưới trướng của hắn cũng cảm thấy vô cùng kỳ lạ. Hôm đó bọn chúng chỉ nghe thấy tiếng quát của Bách Chiến Thiên Tôn, tiếp đó, Âm Ma Thiên Tôn liền mất tích.</w:t>
      </w:r>
    </w:p>
    <w:p>
      <w:pPr>
        <w:pStyle w:val="BodyText"/>
      </w:pPr>
      <w:r>
        <w:t xml:space="preserve">Tinh vực Cửu Diệu trên dưới đều vô cùng lo lắng, bọn họ muốn liên lạc với Tần Vô Song, nhưng vì thực lực quá thấp, không thể nào liên lạc được với Thiên Tôn cường giả, đành chỉ lo lắng suông. Tới lúc này Tần Vô Song liên lạc với bọn họ, Đồ Ông liền đem sự tình đầu đuôi kể ra.</w:t>
      </w:r>
    </w:p>
    <w:p>
      <w:pPr>
        <w:pStyle w:val="BodyText"/>
      </w:pPr>
      <w:r>
        <w:t xml:space="preserve">Tần Vô Song sắc mặt đột nhiên phát lạnh:</w:t>
      </w:r>
    </w:p>
    <w:p>
      <w:pPr>
        <w:pStyle w:val="BodyText"/>
      </w:pPr>
      <w:r>
        <w:t xml:space="preserve">- Bách Chiến Thiên Tôn?</w:t>
      </w:r>
    </w:p>
    <w:p>
      <w:pPr>
        <w:pStyle w:val="BodyText"/>
      </w:pPr>
      <w:r>
        <w:t xml:space="preserve">- Đúng vậy, thuộc hạ không hề nghe lầm, quả thực là thanh âm của Bách Chiến Thiên Tôn. Đợi chúng ta đuổi theo, đại ca đã mất tích. Thiếu chủ, người phải làm chủ cho đại ca.</w:t>
      </w:r>
    </w:p>
    <w:p>
      <w:pPr>
        <w:pStyle w:val="BodyText"/>
      </w:pPr>
      <w:r>
        <w:t xml:space="preserve">Tần Vô Song âm trầm một lát, hỏi:</w:t>
      </w:r>
    </w:p>
    <w:p>
      <w:pPr>
        <w:pStyle w:val="BodyText"/>
      </w:pPr>
      <w:r>
        <w:t xml:space="preserve">- Tinh vực Cửu Diệu có bị tấn công hay không?</w:t>
      </w:r>
    </w:p>
    <w:p>
      <w:pPr>
        <w:pStyle w:val="BodyText"/>
      </w:pPr>
      <w:r>
        <w:t xml:space="preserve">- Không có, Tinh vực Cửu Diệu vẫn rất bình an. Ngoại trừ mấy huynh đệ chúng ta, cũng chỉ có chín Chủ Thần cũ của Tinh vực Cửu Diệu là biết việc này. Ba trăm Vị diện Chủ Thần kia, chúng ta vẫn chưa thông báo với bọn họ.</w:t>
      </w:r>
    </w:p>
    <w:p>
      <w:pPr>
        <w:pStyle w:val="BodyText"/>
      </w:pPr>
      <w:r>
        <w:t xml:space="preserve">- Ừ, làm tốt lám. Đồ Ông, ngươi năm xưa cách Thiên Tôn cũng chỉ còn một bước. Tới nay ta truyền cho ngươi mấy câu khẩu quyết, ngươi phải nhớ kỹ, tranh thủ sớm đột phá. Vạn nhất Tinh vực Cửu Diệu tình thế không khống chế được, ngươi phải dùng đại khí phách ra khống chế, không được loạn!</w:t>
      </w:r>
    </w:p>
    <w:p>
      <w:pPr>
        <w:pStyle w:val="BodyText"/>
      </w:pPr>
      <w:r>
        <w:t xml:space="preserve">- Dạ… Thiếu chủ, thủ hạ tuân mệnh!</w:t>
      </w:r>
    </w:p>
    <w:p>
      <w:pPr>
        <w:pStyle w:val="BodyText"/>
      </w:pPr>
      <w:r>
        <w:t xml:space="preserve">Nghe thấy Thiếu chủ truyền công, Đồ Ông thực sự vui mừng quá đỗi. Trong lòng hắn vị trí của Thiếu chủ thậm chí còn hơn cả Tu La Vương năm xưa.</w:t>
      </w:r>
    </w:p>
    <w:p>
      <w:pPr>
        <w:pStyle w:val="BodyText"/>
      </w:pPr>
      <w:r>
        <w:t xml:space="preserve">Dù sao, Tu La Vương năm xưa lợi hại, nhưng tuyệt đối không thiên tài đến vậy. Thêm vào sư phụ của Tần Vô Song ai ai cũng đều lợi hại hơn Tu La Vương. Khẩu quyết công pháp của hắn còn kém được sao?</w:t>
      </w:r>
    </w:p>
    <w:p>
      <w:pPr>
        <w:pStyle w:val="BodyText"/>
      </w:pPr>
      <w:r>
        <w:t xml:space="preserve">Tần Vô Song truyền một lượt khẩu quyết, không phải kế thừa từ Xích Dương Thánh Hoàng, cũng không phải của Lý Huyền Phong mà do hắn gần đây tham ngộ ra trong quá trình tu luyện.</w:t>
      </w:r>
    </w:p>
    <w:p>
      <w:pPr>
        <w:pStyle w:val="BodyText"/>
      </w:pPr>
      <w:r>
        <w:t xml:space="preserve">Tham ngộ này so với công pháp Thánh Hoàng truyền cho càng có tác dụng, càng thích hợp với các cường giả sắp đột phá lên Thiên Tôn. Dù sao, những thứ này đều là kết quả hắn vừa mới tham ngộ được.</w:t>
      </w:r>
    </w:p>
    <w:p>
      <w:pPr>
        <w:pStyle w:val="BodyText"/>
      </w:pPr>
      <w:r>
        <w:t xml:space="preserve">Căn dặn Đồ Ông xong, Tần Vô Song liền lâm vào trầm tư.</w:t>
      </w:r>
    </w:p>
    <w:p>
      <w:pPr>
        <w:pStyle w:val="BodyText"/>
      </w:pPr>
      <w:r>
        <w:t xml:space="preserve">Nếu nói Bách Chiến Thiên Tôn có bản lĩnh giam giữ Âm Ma Thiên Tôn hắn căn bản không tin, kết luận chỉ có một, Bách Chiến Thiên Tôn mời kẻ khác giúp đỡ.</w:t>
      </w:r>
    </w:p>
    <w:p>
      <w:pPr>
        <w:pStyle w:val="BodyText"/>
      </w:pPr>
      <w:r>
        <w:t xml:space="preserve">Hơn nữa nhất định là Thánh Hoàng cường giả. Nếu chỉ là Thiên Tôn cường giả nhất định phải là một trận đại chiến, cho dù Âm Ma Thiên Tôn không địch lại được nhưng cũng không thể mất tích bí ẩn như vậy.</w:t>
      </w:r>
    </w:p>
    <w:p>
      <w:pPr>
        <w:pStyle w:val="BodyText"/>
      </w:pPr>
      <w:r>
        <w:t xml:space="preserve">Tình hình này chỉ có một khả năng, đó chính là Âm Ma Thiên Tôn không hề kháng cự gì, trước mặt đối thủ căn bản không có khả năng chống cự!</w:t>
      </w:r>
    </w:p>
    <w:p>
      <w:pPr>
        <w:pStyle w:val="BodyText"/>
      </w:pPr>
      <w:r>
        <w:t xml:space="preserve">Chỉ có đáp án này mới có thể giải thích được.</w:t>
      </w:r>
    </w:p>
    <w:p>
      <w:pPr>
        <w:pStyle w:val="BodyText"/>
      </w:pPr>
      <w:r>
        <w:t xml:space="preserve">- Phu quân, là Bách Chiến Thiên Tôn mời trợ thủ tiếp tay sao?</w:t>
      </w:r>
    </w:p>
    <w:p>
      <w:pPr>
        <w:pStyle w:val="BodyText"/>
      </w:pPr>
      <w:r>
        <w:t xml:space="preserve">Tần Vô Song gật đầu:</w:t>
      </w:r>
    </w:p>
    <w:p>
      <w:pPr>
        <w:pStyle w:val="BodyText"/>
      </w:pPr>
      <w:r>
        <w:t xml:space="preserve">- Không sai, Âm Ma Thiên Tôn mất tích rồi. Sống chết không rõ. Đối thủ lại không công kích Tinh vực Cửu Diệu, xem ra ra tay cũng có chừng mực.</w:t>
      </w:r>
    </w:p>
    <w:p>
      <w:pPr>
        <w:pStyle w:val="BodyText"/>
      </w:pPr>
      <w:r>
        <w:t xml:space="preserve">- Nói như vậy chính là hướng vào huynh và Âm Ma Thiên Tôn?</w:t>
      </w:r>
    </w:p>
    <w:p>
      <w:pPr>
        <w:pStyle w:val="BodyText"/>
      </w:pPr>
      <w:r>
        <w:t xml:space="preserve">- Ừ, ta tính toán có lẽ đối phương đã thông qua lục lọi Thần hồn Âm Ma Thiên Tôn để suy đoán ra phương hướng của chúng ta. Nhạn nhi, đối thủ rất có khả năng là Thánh Hoàng!</w:t>
      </w:r>
    </w:p>
    <w:p>
      <w:pPr>
        <w:pStyle w:val="BodyText"/>
      </w:pPr>
      <w:r>
        <w:t xml:space="preserve">Mộ Dung Nhạn thông minh, tự nhiên biết điểm này, an ủi nói:</w:t>
      </w:r>
    </w:p>
    <w:p>
      <w:pPr>
        <w:pStyle w:val="BodyText"/>
      </w:pPr>
      <w:r>
        <w:t xml:space="preserve">- Phu quân, chúng ta không sợ, cho dù là Thánh Hoàng cường giả bọn chúng cũng không thể phá được Thánh Hoàng Thiên Thuyền, đợi huynh đột phá rồi lại đấu cùng với chúng, không sợ bọn chúng!</w:t>
      </w:r>
    </w:p>
    <w:p>
      <w:pPr>
        <w:pStyle w:val="BodyText"/>
      </w:pPr>
      <w:r>
        <w:t xml:space="preserve">- Ừ, ta chỉ lo đối phương lấy tính mạng Âm Ma Thiên Tôn uy hiếp, làm rối loạn lòng ta. Tới lúc đó, cưỡi hổ khó xuống, ảnh hưởng tới việc lĩnh ngộ cảnh giới Thánh Hoàng.</w:t>
      </w:r>
    </w:p>
    <w:p>
      <w:pPr>
        <w:pStyle w:val="BodyText"/>
      </w:pPr>
      <w:r>
        <w:t xml:space="preserve">Tần Vô Song nói ra sự lo lắng của mình, đấy cũng chính là sự lo lắng của Mộ Dung Nhạn. Nàng biết phu quân mình trọng tình nghĩa, đối với thủ hạ cho dù là kẻ vô cùng độc ác cũng không dễ dàng vứt bỏ.</w:t>
      </w:r>
    </w:p>
    <w:p>
      <w:pPr>
        <w:pStyle w:val="BodyText"/>
      </w:pPr>
      <w:r>
        <w:t xml:space="preserve">Nếu đối phương thực sự lợi dụng điểm này thì sẽ vô cùng nan giải.</w:t>
      </w:r>
    </w:p>
    <w:p>
      <w:pPr>
        <w:pStyle w:val="BodyText"/>
      </w:pPr>
      <w:r>
        <w:t xml:space="preserve">Đương nhiên, cách giải quyết cũng không phải không có. Chỉ cần bọn họ tránh đi, đối phương không tìm được bọn họ, chiến thuật kéo dài thời gian liền có thể thành công.</w:t>
      </w:r>
    </w:p>
    <w:p>
      <w:pPr>
        <w:pStyle w:val="BodyText"/>
      </w:pPr>
      <w:r>
        <w:t xml:space="preserve">Đợi Tần Vô Song đột phá lên cảnh giới Thánh Hoàng lại xuất hiện giải quyết vấn đề này.</w:t>
      </w:r>
    </w:p>
    <w:p>
      <w:pPr>
        <w:pStyle w:val="BodyText"/>
      </w:pPr>
      <w:r>
        <w:t xml:space="preserve">Nhưng mà, hiện tại hành tung của bọn họ đã bị đối phương biết được. Trừ phi bọn họ không tới cố hương của Xích Dương Thánh Hoàng nữa.</w:t>
      </w:r>
    </w:p>
    <w:p>
      <w:pPr>
        <w:pStyle w:val="BodyText"/>
      </w:pPr>
      <w:r>
        <w:t xml:space="preserve">Nhưng nếu như thế, đối thủ không tìm được bọn họ, mà khi Tần Vô Song đột phá lên Thánh Hoàng, muốn tìm bọn họ cũng khó.</w:t>
      </w:r>
    </w:p>
    <w:p>
      <w:pPr>
        <w:pStyle w:val="BodyText"/>
      </w:pPr>
      <w:r>
        <w:t xml:space="preserve">Đúng lúc bọn họ đang do dự, Tu La Vương trong Thần Tú Cung đột nhiên lên tiếng:</w:t>
      </w:r>
    </w:p>
    <w:p>
      <w:pPr>
        <w:pStyle w:val="BodyText"/>
      </w:pPr>
      <w:r>
        <w:t xml:space="preserve">- Tiểu tử, ngươi tính cách nhân hậu, thật không hiểu ngươi sao có thể tu luyện tới bước này. Thành đại sự không câu nệ tiểu tiết, Âm Ma Thiên Tôn chỉ là một con chó của ta trao cho ngươi sai bảo. Chết thì thôi, ngươi thương xót cái gì?</w:t>
      </w:r>
    </w:p>
    <w:p>
      <w:pPr>
        <w:pStyle w:val="BodyText"/>
      </w:pPr>
      <w:r>
        <w:t xml:space="preserve">Những lời này của Tu La Vương khiến Tần Vô Song cùng Mộ Dung Nhạn đều đưa mắt nhìn nhau. Tu La Vương này không hổ là ma đầu, đối tới thủ hạ cũng coi thường như vậy, không hề để ý chút nào.</w:t>
      </w:r>
    </w:p>
    <w:p>
      <w:pPr>
        <w:pStyle w:val="BodyText"/>
      </w:pPr>
      <w:r>
        <w:t xml:space="preserve">- Ngươi nếu không dứt bỏ được thì cứ tránh đi. Bọn chúng không tìm thấy ngươi cũng không giết Âm Ma Thiên Tôn, đó là đạo lý rất đơn giản.</w:t>
      </w:r>
    </w:p>
    <w:p>
      <w:pPr>
        <w:pStyle w:val="BodyText"/>
      </w:pPr>
      <w:r>
        <w:t xml:space="preserve">Tu La Vương đành nói rõ ràng hơn.</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56" w:name="chương-1034"/>
      <w:bookmarkEnd w:id="1056"/>
      <w:r>
        <w:t xml:space="preserve">1034. Chương 1034</w:t>
      </w:r>
    </w:p>
    <w:p>
      <w:pPr>
        <w:pStyle w:val="Compact"/>
      </w:pPr>
      <w:r>
        <w:br w:type="textWrapping"/>
      </w:r>
      <w:r>
        <w:br w:type="textWrapping"/>
      </w:r>
    </w:p>
    <w:p>
      <w:pPr>
        <w:pStyle w:val="BodyText"/>
      </w:pPr>
      <w:r>
        <w:t xml:space="preserve">Chương 1034 : Ba nghìn năm ngộ đạo</w:t>
      </w:r>
    </w:p>
    <w:p>
      <w:pPr>
        <w:pStyle w:val="BodyText"/>
      </w:pPr>
      <w:r>
        <w:t xml:space="preserve">Tránh đi không gặp, che giấu thực lực, xem ra cũng chỉ có thể như vậy.</w:t>
      </w:r>
    </w:p>
    <w:p>
      <w:pPr>
        <w:pStyle w:val="BodyText"/>
      </w:pPr>
      <w:r>
        <w:t xml:space="preserve">Dù sao, việc như thế này Tần Vô Song cũng không phải lần đầu tiên gặp phải. Từ khi hắn xuất đạo tới này mỗi quá trình vươn lên kỳ thực đều là một lần dùng sách lược che giấu thực lực.</w:t>
      </w:r>
    </w:p>
    <w:p>
      <w:pPr>
        <w:pStyle w:val="BodyText"/>
      </w:pPr>
      <w:r>
        <w:t xml:space="preserve">Có lẽ trên con đường trưởng thành của mỗi cường giả, đó đều là việc không thể tránh được. Dù sao việc trưởng thành của bất cứ ai cũng không thể thuận buồm xuôi gió từ đầu đến cuối, không có ai từ đầu đã là thiên hạ vô địch.</w:t>
      </w:r>
    </w:p>
    <w:p>
      <w:pPr>
        <w:pStyle w:val="BodyText"/>
      </w:pPr>
      <w:r>
        <w:t xml:space="preserve">Thánh Hoàng cường giả, Tần Vô Song tự hỏi trước khi đột phá tự nhiên là không thể đánh lại được. Mượn uy lực của Thánh Hoàng Thiên Thuyền tuyệt đối có thể chống đỡ, nhưng chiến đấu như vậy còn có ý nghĩa gì.</w:t>
      </w:r>
    </w:p>
    <w:p>
      <w:pPr>
        <w:pStyle w:val="BodyText"/>
      </w:pPr>
      <w:r>
        <w:t xml:space="preserve">Tần Vô Song hoặc là không đấu, nhẫn nhục chịu đựng, nếu đã chiến đấu thì phải có tự tin đánh bại được đối thủ.</w:t>
      </w:r>
    </w:p>
    <w:p>
      <w:pPr>
        <w:pStyle w:val="BodyText"/>
      </w:pPr>
      <w:r>
        <w:t xml:space="preserve">Tần Vô Song tuy rằng không biết đối thủ rốt cuộc là ai, nhưng có thể khiến Âm Ma Thiên Tôn chịu thiệt như vậy, nhất định phải là Thánh Hoàng cường giả.</w:t>
      </w:r>
    </w:p>
    <w:p>
      <w:pPr>
        <w:pStyle w:val="BodyText"/>
      </w:pPr>
      <w:r>
        <w:t xml:space="preserve">Cho nên, Tần Vô Song quyết định, trước khi lãnh ngộ được cảnh giới Thánh Hoàng, tuyệt đối không đối đầu cùng đối thủ. Chiến thuật kéo dài này tuy không quang minh chính đại, nhưng trong hoàn cảnh hiện tại lại rất cần thiết.</w:t>
      </w:r>
    </w:p>
    <w:p>
      <w:pPr>
        <w:pStyle w:val="BodyText"/>
      </w:pPr>
      <w:r>
        <w:t xml:space="preserve">Tần Vô Song một khi đã quyết như vậy, liền không do dự nữa.</w:t>
      </w:r>
    </w:p>
    <w:p>
      <w:pPr>
        <w:pStyle w:val="BodyText"/>
      </w:pPr>
      <w:r>
        <w:t xml:space="preserve">Tâm tính của hắn cứng cỏi quyết đoán, ra quyết định tự nhiên không hề do dự.</w:t>
      </w:r>
    </w:p>
    <w:p>
      <w:pPr>
        <w:pStyle w:val="BodyText"/>
      </w:pPr>
      <w:r>
        <w:t xml:space="preserve">o0o</w:t>
      </w:r>
    </w:p>
    <w:p>
      <w:pPr>
        <w:pStyle w:val="BodyText"/>
      </w:pPr>
      <w:r>
        <w:t xml:space="preserve">Xích Dương Thánh Hoàng Thiên Thuyền lại chu du trong Vũ trụ bao la, do Bao Bao và Cô Đơn cùng nhau điều khiển, lao nhanh về hướng Tiểu Vũ trụ Xích Dương.</w:t>
      </w:r>
    </w:p>
    <w:p>
      <w:pPr>
        <w:pStyle w:val="BodyText"/>
      </w:pPr>
      <w:r>
        <w:t xml:space="preserve">Tần Vô Song đương nhiên không hề thay đổi chủ ý, lãnh địa của Xích Dương Thánh Hoàng vẫn phải đi một chuyến. Đó là lời hứa, cũng là một tư thái.</w:t>
      </w:r>
    </w:p>
    <w:p>
      <w:pPr>
        <w:pStyle w:val="BodyText"/>
      </w:pPr>
      <w:r>
        <w:t xml:space="preserve">Hắn tin rằng trước khi tới được Tiểu Vũ trụ Xích Dương, hắn nhất định có thể đột phá lên cảnh giới Thánh Hoàng. Đó là một sự tự tin chưa từng có.</w:t>
      </w:r>
    </w:p>
    <w:p>
      <w:pPr>
        <w:pStyle w:val="BodyText"/>
      </w:pPr>
      <w:r>
        <w:t xml:space="preserve">Thời Không mênh mông, hành trình mênh mông.</w:t>
      </w:r>
    </w:p>
    <w:p>
      <w:pPr>
        <w:pStyle w:val="BodyText"/>
      </w:pPr>
      <w:r>
        <w:t xml:space="preserve">o0o</w:t>
      </w:r>
    </w:p>
    <w:p>
      <w:pPr>
        <w:pStyle w:val="BodyText"/>
      </w:pPr>
      <w:r>
        <w:t xml:space="preserve">Trong nháy mắt, ngàn năm đã qua.</w:t>
      </w:r>
    </w:p>
    <w:p>
      <w:pPr>
        <w:pStyle w:val="BodyText"/>
      </w:pPr>
      <w:r>
        <w:t xml:space="preserve">Thanh Khung Thánh Hoàng một đường đi tới Tiểu Vũ trụ Xích Dương cũng được coi là trấn tĩnh, chỉ có Bách Chiến Thiên Tôn kia là có chút không kiềm chế được.</w:t>
      </w:r>
    </w:p>
    <w:p>
      <w:pPr>
        <w:pStyle w:val="BodyText"/>
      </w:pPr>
      <w:r>
        <w:t xml:space="preserve">Không có việc gì lại đi đánh Âm Ma Thiên Tôn một trận. Dù sao Thanh Khung cũng nói với hắn, người này đừng đánh chết, ngoài ra thế nào cũng được.</w:t>
      </w:r>
    </w:p>
    <w:p>
      <w:pPr>
        <w:pStyle w:val="BodyText"/>
      </w:pPr>
      <w:r>
        <w:t xml:space="preserve">- Đại ca, một ngàn năm đã qua, còn chưa tới lãnh địa của Xích Dương Thánh Hoàng. Huynh đệ ta lo có xảy ra chuyện ngoài ý muốn gì không?</w:t>
      </w:r>
    </w:p>
    <w:p>
      <w:pPr>
        <w:pStyle w:val="BodyText"/>
      </w:pPr>
      <w:r>
        <w:t xml:space="preserve">- Ngươi cảm thấy có thể có chuyện ngoài ý muốn gì?</w:t>
      </w:r>
    </w:p>
    <w:p>
      <w:pPr>
        <w:pStyle w:val="BodyText"/>
      </w:pPr>
      <w:r>
        <w:t xml:space="preserve">Thanh Khung cười tủm tỉm nói.</w:t>
      </w:r>
    </w:p>
    <w:p>
      <w:pPr>
        <w:pStyle w:val="BodyText"/>
      </w:pPr>
      <w:r>
        <w:t xml:space="preserve">- Chỉ sợ tiểu tử kia rất yêu nghiệt, đột phá lên cảnh giới Thánh Hoàng thì không dễ đối phó. Thánh Hoàng Thần Khí của hắn quá nhiều.</w:t>
      </w:r>
    </w:p>
    <w:p>
      <w:pPr>
        <w:pStyle w:val="BodyText"/>
      </w:pPr>
      <w:r>
        <w:t xml:space="preserve">Bách Chiến Thiên Tôn lo lắng cũng không phải không có lý.</w:t>
      </w:r>
    </w:p>
    <w:p>
      <w:pPr>
        <w:pStyle w:val="BodyText"/>
      </w:pPr>
      <w:r>
        <w:t xml:space="preserve">Thanh Khung lại bình tĩnh nói:</w:t>
      </w:r>
    </w:p>
    <w:p>
      <w:pPr>
        <w:pStyle w:val="BodyText"/>
      </w:pPr>
      <w:r>
        <w:t xml:space="preserve">- Từ trong lời của Âm Ma Thiên Tôn thì Tần Vô Song kia trước khi giao chiến với các ngươi mới đột phá lên Thiên Tôn, nền móng chưa vững. Trong một ngàn năm mà hắn có thể đột phá lên Thánh Hoàng thì là chuyện lạ. Ta đoán cho dù hắn có là thiên tài, một vạn năm thì mới có thể. Trước năm vạn năm mà tiến lên Thánh Hoàng, trong Vũ trụ Đại La từ trước tới nay chưa quá ba người. Ta không tin tiểu tử này lại yêu nghiệt như vậy, có thể trước hai vạn tuổi tiến vào cảnh giới Thánh Hoàng.</w:t>
      </w:r>
    </w:p>
    <w:p>
      <w:pPr>
        <w:pStyle w:val="BodyText"/>
      </w:pPr>
      <w:r>
        <w:t xml:space="preserve">Thanh Khung đi tới cảnh giới hiện tại, biết việc tiến lên Thánh Hoàng khó khăn thế nào. Hắn đã hao tốn mấy trăm vạn năm mới có thể tiến tới bước này.</w:t>
      </w:r>
    </w:p>
    <w:p>
      <w:pPr>
        <w:pStyle w:val="BodyText"/>
      </w:pPr>
      <w:r>
        <w:t xml:space="preserve">Lên tới Thiên Tôn đã mất mười vạn năm. Mà từ Thiên Tôn lên Thánh Hoàng cũng đã mất hơn một trăm vạn năm. Cho nên, hắn căn bản không tin Tần Vô Song có thể trong một vạn năm đột phá.</w:t>
      </w:r>
    </w:p>
    <w:p>
      <w:pPr>
        <w:pStyle w:val="BodyText"/>
      </w:pPr>
      <w:r>
        <w:t xml:space="preserve">Căn cứ theo tính toán của hắn, đi lãnh địa của Xích Dương Thánh Hoàng nhiều nhất cần ba ngàn năm. Ba ngàn năm đối phương có thể đột phá lên Thánh Hoàng thì mới là lạ.</w:t>
      </w:r>
    </w:p>
    <w:p>
      <w:pPr>
        <w:pStyle w:val="BodyText"/>
      </w:pPr>
      <w:r>
        <w:t xml:space="preserve">Dừng nói kỷ lục lịch sử, tất cả mọi kỷ lục cũng sẽ bị hắn bỏ xa.</w:t>
      </w:r>
    </w:p>
    <w:p>
      <w:pPr>
        <w:pStyle w:val="BodyText"/>
      </w:pPr>
      <w:r>
        <w:t xml:space="preserve">Thanh Khung không cảm thấy mình xui xẻo như vậy, đệ nhất thiên tài trong lịch sự lại bị mình gặp phải. Cho nên, hắn vẫn rất bình tĩnh. Mỗi ngày ngoài việc tu luyện lại mô phỏng việc đối phó và cướp đoạt ba kiện Thánh Hoàng Thần Khí của Tần Vô Song. Nếu có thể cướp được Thần khí giữ nhà của Xích Dương Thánh Hoàng thì chuyến này phát rồi.</w:t>
      </w:r>
    </w:p>
    <w:p>
      <w:pPr>
        <w:pStyle w:val="BodyText"/>
      </w:pPr>
      <w:r>
        <w:t xml:space="preserve">Phải biết rằng Xích Dương Thánh Hoàng là một trong mười cường giả mạnh nhất.</w:t>
      </w:r>
    </w:p>
    <w:p>
      <w:pPr>
        <w:pStyle w:val="BodyText"/>
      </w:pPr>
      <w:r>
        <w:t xml:space="preserve">Cả Vũ trụ Đại La lọt vào mười người đứng đầu là khái niệm thế nào? Thanh Khung Thánh Hoàng vừa nghĩ tới liền cảm thấy nóng cả tai.</w:t>
      </w:r>
    </w:p>
    <w:p>
      <w:pPr>
        <w:pStyle w:val="BodyText"/>
      </w:pPr>
      <w:r>
        <w:t xml:space="preserve">- Đại ca, ngươi có trợ thủ cùng đẳng cấp không?</w:t>
      </w:r>
    </w:p>
    <w:p>
      <w:pPr>
        <w:pStyle w:val="BodyText"/>
      </w:pPr>
      <w:r>
        <w:t xml:space="preserve">Bách Chiến Thiên Tôn hỏi.</w:t>
      </w:r>
    </w:p>
    <w:p>
      <w:pPr>
        <w:pStyle w:val="BodyText"/>
      </w:pPr>
      <w:r>
        <w:t xml:space="preserve">- Sao thế?</w:t>
      </w:r>
    </w:p>
    <w:p>
      <w:pPr>
        <w:pStyle w:val="BodyText"/>
      </w:pPr>
      <w:r>
        <w:t xml:space="preserve">Bách Chiến Thiên Tôn rụt rè nói:</w:t>
      </w:r>
    </w:p>
    <w:p>
      <w:pPr>
        <w:pStyle w:val="BodyText"/>
      </w:pPr>
      <w:r>
        <w:t xml:space="preserve">- Tiểu đệ đã nhìn thấy thủ đoạn của Tần Vô Song đó, lo rằng hắn còn hậu chiêu, nếu đại ca có trợ thủ là Thánh Hoàng cường giả thì mới chắc thắng trăm phần.</w:t>
      </w:r>
    </w:p>
    <w:p>
      <w:pPr>
        <w:pStyle w:val="BodyText"/>
      </w:pPr>
      <w:r>
        <w:t xml:space="preserve">Thanh Khung không hề giận, cười nói:</w:t>
      </w:r>
    </w:p>
    <w:p>
      <w:pPr>
        <w:pStyle w:val="BodyText"/>
      </w:pPr>
      <w:r>
        <w:t xml:space="preserve">- Bằng hữu cùng cấp Thánh Hoàng, ta có, nhưng nếu ta mời một người tới thì phải chia cho hắn một kiện Thánh Hoàng Thần Khí, mời hai người tới thì không còn phần của ngươi nữa. Ngươi nói xem ra có nên mời không?</w:t>
      </w:r>
    </w:p>
    <w:p>
      <w:pPr>
        <w:pStyle w:val="BodyText"/>
      </w:pPr>
      <w:r>
        <w:t xml:space="preserve">Bách Chiến Thiên Tôn gãi gãi đầu:</w:t>
      </w:r>
    </w:p>
    <w:p>
      <w:pPr>
        <w:pStyle w:val="BodyText"/>
      </w:pPr>
      <w:r>
        <w:t xml:space="preserve">- Nếu tiểu đệ cũng là Thánh Hoàng thì thật tốt!</w:t>
      </w:r>
    </w:p>
    <w:p>
      <w:pPr>
        <w:pStyle w:val="BodyText"/>
      </w:pPr>
      <w:r>
        <w:t xml:space="preserve">Ánh mắt sáng quắc nhìn Thanh Khung. Thanh Khung lại thở dài nói:</w:t>
      </w:r>
    </w:p>
    <w:p>
      <w:pPr>
        <w:pStyle w:val="BodyText"/>
      </w:pPr>
      <w:r>
        <w:t xml:space="preserve">- Huynh đệ, việc khác ta có thể giúp ngươi, còn việc giúp ngươi đột phá thì nằm ngoài phạm vi năng lực của ta. Với thiên phú và căn cốt của ngươi, Thiên Tôn đã là giới hạn rồi. Đại ca khuyên ngươi đừng quá cố chấp, đừng làm việc ngoài khả năng của ngươi. Nếu không bị đại tai kiếp thì ngươi chết chắc.</w:t>
      </w:r>
    </w:p>
    <w:p>
      <w:pPr>
        <w:pStyle w:val="BodyText"/>
      </w:pPr>
      <w:r>
        <w:t xml:space="preserve">Bách Chiến Thiên Tôn biết Thanh Khung không lừa hắn, có chút buồn bã, nói:</w:t>
      </w:r>
    </w:p>
    <w:p>
      <w:pPr>
        <w:pStyle w:val="BodyText"/>
      </w:pPr>
      <w:r>
        <w:t xml:space="preserve">- Đại ca giáo huấn rất đúng, là ta nghĩ nhiều rồi.</w:t>
      </w:r>
    </w:p>
    <w:p>
      <w:pPr>
        <w:pStyle w:val="BodyText"/>
      </w:pPr>
      <w:r>
        <w:t xml:space="preserve">- Ha ha, huynh đệ, ngươi cũng đừng buồn. Dù sao Thiên Tôn cũng được, Thánh Hoàng cũng được, tuổi thọ về lý luận là vô cùng. Hai huynh đệ chúng ta ở cùng với nhau, ngươi không phải là Thánh Hoàng, lẽ nào làm đại ca còn để kẻ khác khi dễ ngươi hay sao?</w:t>
      </w:r>
    </w:p>
    <w:p>
      <w:pPr>
        <w:pStyle w:val="BodyText"/>
      </w:pPr>
      <w:r>
        <w:t xml:space="preserve">Bách Chiến Thiên Tôn rất cảm kích, đối với Thanh Khung Thánh Hoàng, hắn vô cùng kính trọng, cũng là điểm tựa tinh thần từ thời niên thiếu tới nay.</w:t>
      </w:r>
    </w:p>
    <w:p>
      <w:pPr>
        <w:pStyle w:val="BodyText"/>
      </w:pPr>
      <w:r>
        <w:t xml:space="preserve">o0o</w:t>
      </w:r>
    </w:p>
    <w:p>
      <w:pPr>
        <w:pStyle w:val="BodyText"/>
      </w:pPr>
      <w:r>
        <w:t xml:space="preserve">- Cô Đơn, lần này đã đi bao lâu rồi?</w:t>
      </w:r>
    </w:p>
    <w:p>
      <w:pPr>
        <w:pStyle w:val="BodyText"/>
      </w:pPr>
      <w:r>
        <w:t xml:space="preserve">Ngày hôm nay, Bao Bao cũng vô cùng nhàn rỗi, không lâu sau hắn không ngờ đã vượt qua rào cản Chủ Thần, tiến thăng lên Thiên Tôn!</w:t>
      </w:r>
    </w:p>
    <w:p>
      <w:pPr>
        <w:pStyle w:val="BodyText"/>
      </w:pPr>
      <w:r>
        <w:t xml:space="preserve">Đây là thành tích chưa từng có trong nhất mạch Thái cổ Thần vượn. Bao Bao luôn muốn tìm một người để thử thực lực, đã ở trong Thánh Hoàng Thiên Thuyền này ba ngàn năm rồi.</w:t>
      </w:r>
    </w:p>
    <w:p>
      <w:pPr>
        <w:pStyle w:val="BodyText"/>
      </w:pPr>
      <w:r>
        <w:t xml:space="preserve">Tử Điện Phần Diệm Thú cười nói:</w:t>
      </w:r>
    </w:p>
    <w:p>
      <w:pPr>
        <w:pStyle w:val="BodyText"/>
      </w:pPr>
      <w:r>
        <w:t xml:space="preserve">- Sao, ngươi vừa đột phá lên Thiên Tôn, muốn tìm người đánh nhau phải không?</w:t>
      </w:r>
    </w:p>
    <w:p>
      <w:pPr>
        <w:pStyle w:val="BodyText"/>
      </w:pPr>
      <w:r>
        <w:t xml:space="preserve">- Đúng vậy, ai bảo các ngươi đột phá quá chậm, nếu ngươi cũng đột phá rồi có thể đấu cùng ta, có đúng không?</w:t>
      </w:r>
    </w:p>
    <w:p>
      <w:pPr>
        <w:pStyle w:val="BodyText"/>
      </w:pPr>
      <w:r>
        <w:t xml:space="preserve">Bao Bao cười nói.</w:t>
      </w:r>
    </w:p>
    <w:p>
      <w:pPr>
        <w:pStyle w:val="BodyText"/>
      </w:pPr>
      <w:r>
        <w:t xml:space="preserve">- Ngươi đánh khá lắm sao? Vậy đi tìm Lão Đại mà đánh!</w:t>
      </w:r>
    </w:p>
    <w:p>
      <w:pPr>
        <w:pStyle w:val="BodyText"/>
      </w:pPr>
      <w:r>
        <w:t xml:space="preserve">Cô Đơn không thèm để ý.</w:t>
      </w:r>
    </w:p>
    <w:p>
      <w:pPr>
        <w:pStyle w:val="BodyText"/>
      </w:pPr>
      <w:r>
        <w:t xml:space="preserve">- Hà hà, tìm Lão Đại? Ta chưa muốn chết!</w:t>
      </w:r>
    </w:p>
    <w:p>
      <w:pPr>
        <w:pStyle w:val="BodyText"/>
      </w:pPr>
      <w:r>
        <w:t xml:space="preserve">Bao Bao gãi đầu, cười hì hì nói:</w:t>
      </w:r>
    </w:p>
    <w:p>
      <w:pPr>
        <w:pStyle w:val="BodyText"/>
      </w:pPr>
      <w:r>
        <w:t xml:space="preserve">- Lão Đại tùy tiện lôi ra một kiện Thánh Hoàng Thần Khí cũng có thể diệt ta mười lần. Nói thật, ta mấy ngày nay luôn có cảm giác có đại sự xảy ra, ngươi nói, phải chăng Lão Đại đột phá rồi?</w:t>
      </w:r>
    </w:p>
    <w:p>
      <w:pPr>
        <w:pStyle w:val="BodyText"/>
      </w:pPr>
      <w:r>
        <w:t xml:space="preserve">Vừa nhắc tới việc này, Cô Đơn lập tức có hứng thú:</w:t>
      </w:r>
    </w:p>
    <w:p>
      <w:pPr>
        <w:pStyle w:val="BodyText"/>
      </w:pPr>
      <w:r>
        <w:t xml:space="preserve">- Đúng thế, ta cũng có dự cảm như thế. Ta còn nghĩ phải chăng ta lo thừa, không ngờ ngươi cũng cảm nhận thấy.</w:t>
      </w:r>
    </w:p>
    <w:p>
      <w:pPr>
        <w:pStyle w:val="BodyText"/>
      </w:pPr>
      <w:r>
        <w:t xml:space="preserve">- Việc rõ ràng như vậy, đương nhiên cảm nhận được rồi. Lão Đại và chúng ta có thể gọi là đồng cam cộng khổ, huynh đệ thủ túc. Chuyện của hắn, chúng ta còn biết rõ hơn cả Nhạn nhi tỷ nữa, ha ha…</w:t>
      </w:r>
    </w:p>
    <w:p>
      <w:pPr>
        <w:pStyle w:val="BodyText"/>
      </w:pPr>
      <w:r>
        <w:t xml:space="preserve">Bao Bao cười lớn, đột nhiên mắt sáng ngời:</w:t>
      </w:r>
    </w:p>
    <w:p>
      <w:pPr>
        <w:pStyle w:val="BodyText"/>
      </w:pPr>
      <w:r>
        <w:t xml:space="preserve">- Dãy núi kia… Tới rồi tới rồi, ha ha, phải chăng có hình chín cái đầu sói?</w:t>
      </w:r>
    </w:p>
    <w:p>
      <w:pPr>
        <w:pStyle w:val="BodyText"/>
      </w:pPr>
      <w:r>
        <w:t xml:space="preserve">- Cửu Lang Sơn?</w:t>
      </w:r>
    </w:p>
    <w:p>
      <w:pPr>
        <w:pStyle w:val="BodyText"/>
      </w:pPr>
      <w:r>
        <w:t xml:space="preserve">Cô Đơn cũng kích động.</w:t>
      </w:r>
    </w:p>
    <w:p>
      <w:pPr>
        <w:pStyle w:val="BodyText"/>
      </w:pPr>
      <w:r>
        <w:t xml:space="preserve">Tới Cửu Lang Sơn kỳ thực là đã tiến vào lãnh địa của Tiểu Vũ trụ Xích Dương. Cửu Lang Sơn này là dấu hiệu của Tiểu Vũ trụ Xích Dương.</w:t>
      </w:r>
    </w:p>
    <w:p>
      <w:pPr>
        <w:pStyle w:val="BodyText"/>
      </w:pPr>
      <w:r>
        <w:t xml:space="preserve">- Có cần thông báo với Lão Đại hay không?</w:t>
      </w:r>
    </w:p>
    <w:p>
      <w:pPr>
        <w:pStyle w:val="BodyText"/>
      </w:pPr>
      <w:r>
        <w:t xml:space="preserve">- Không cần vội, Lão Đại bế quan ba trăm năm rồi, lúc này quấy rầy hắn, ngươi muốn bị Lão Đại đá đít phải không?</w:t>
      </w:r>
    </w:p>
    <w:p>
      <w:pPr>
        <w:pStyle w:val="BodyText"/>
      </w:pPr>
      <w:r>
        <w:t xml:space="preserve">Cô Đơn vội ngăn Bao Bao lại.</w:t>
      </w:r>
    </w:p>
    <w:p>
      <w:pPr>
        <w:pStyle w:val="BodyText"/>
      </w:pPr>
      <w:r>
        <w:t xml:space="preserve">Bao Bao quả thực có chút vội vàng, gãi đầu gãi tai hiển nhiên vô cùng kích động. Cơ hồ không nhìn được nữa muốn ra ngoài nhảy nhót một hồi.</w:t>
      </w:r>
    </w:p>
    <w:p>
      <w:pPr>
        <w:pStyle w:val="BodyText"/>
      </w:pPr>
      <w:r>
        <w:t xml:space="preserve">- Cô Đơn, nếu không chúng ta cùng đại tẩu dừng xuống trước. Chúng ta ra ngoài đi dạo một lát.</w:t>
      </w:r>
    </w:p>
    <w:p>
      <w:pPr>
        <w:pStyle w:val="BodyText"/>
      </w:pPr>
      <w:r>
        <w:t xml:space="preserve">Bao Bao dùng khẩu khí thương nghị nói.</w:t>
      </w:r>
    </w:p>
    <w:p>
      <w:pPr>
        <w:pStyle w:val="BodyText"/>
      </w:pPr>
      <w:r>
        <w:t xml:space="preserve">- Không được, Lão Đại chưa đột phá, không được ra khỏi Thiên Thuyền, đây là mệnh lệnh của Lão Đại trước khi bế quan.</w:t>
      </w:r>
    </w:p>
    <w:p>
      <w:pPr>
        <w:pStyle w:val="BodyText"/>
      </w:pPr>
      <w:r>
        <w:t xml:space="preserve">Cô Đơn rất có nguyên tắc nói.</w:t>
      </w:r>
    </w:p>
    <w:p>
      <w:pPr>
        <w:pStyle w:val="BodyText"/>
      </w:pPr>
      <w:r>
        <w:t xml:space="preserve">Hơn nữa, Cô Đơn rất hưởng thụ cảm giác trong Thiên Thuyền này. Hắn hiện tại vẫn chưa tiến vào cảnh giới Thiên Tôn, cho dù ra ngoài cũng không thể thi triển được nhiều.</w:t>
      </w:r>
    </w:p>
    <w:p>
      <w:pPr>
        <w:pStyle w:val="BodyText"/>
      </w:pPr>
      <w:r>
        <w:t xml:space="preserve">Cảnh giới Chủ Thần?</w:t>
      </w:r>
    </w:p>
    <w:p>
      <w:pPr>
        <w:pStyle w:val="BodyText"/>
      </w:pPr>
      <w:r>
        <w:t xml:space="preserve">Chủ Thần trong cả Vũ trụ Đại La cũng chỉ là chủ một Vị diện, trong Vũ trụ Đại La này quả thực là hằng hà sa số.</w:t>
      </w:r>
    </w:p>
    <w:p>
      <w:pPr>
        <w:pStyle w:val="BodyText"/>
      </w:pPr>
      <w:r>
        <w:t xml:space="preserve">o0o</w:t>
      </w:r>
    </w:p>
    <w:p>
      <w:pPr>
        <w:pStyle w:val="BodyText"/>
      </w:pPr>
      <w:r>
        <w:t xml:space="preserve">Thánh Hoàng Thiên Thuyền rộng rãi vô hạn. Lúc này trong một khu vực rộng rãi, một nam tử thân hình cao lớn, xếp bằng ngồi im. Trước mắt hắn đang có một thanh kiếm, Thần kiếm Đạo Nhất.</w:t>
      </w:r>
    </w:p>
    <w:p>
      <w:pPr>
        <w:pStyle w:val="BodyText"/>
      </w:pPr>
      <w:r>
        <w:t xml:space="preserve">Thần kiếm Đạo Nhất này không chỉ là một thanh kiếm, còn là một ngọn đèn, một thứ dẫn đường, dẫn đường cho nam tử này.</w:t>
      </w:r>
    </w:p>
    <w:p>
      <w:pPr>
        <w:pStyle w:val="BodyText"/>
      </w:pPr>
      <w:r>
        <w:t xml:space="preserve">Nam tử này, tự nhiên chính là Tần Vô Song.</w:t>
      </w:r>
    </w:p>
    <w:p>
      <w:pPr>
        <w:pStyle w:val="BodyText"/>
      </w:pPr>
      <w:r>
        <w:t xml:space="preserve">Bế quan ba trăm năm, cùng với Thần kiếm Đạo Nhất dung hợp làm một. Ba ngàn năm đại đạo, cuối cùng hóa thành một!</w:t>
      </w:r>
    </w:p>
    <w:p>
      <w:pPr>
        <w:pStyle w:val="BodyText"/>
      </w:pPr>
      <w:r>
        <w:t xml:space="preserve">Tần Vô Song miệng khẽ lẩm bẩm:</w:t>
      </w:r>
    </w:p>
    <w:p>
      <w:pPr>
        <w:pStyle w:val="BodyText"/>
      </w:pPr>
      <w:r>
        <w:t xml:space="preserve">- Thần kiếm Đạo Nhất, ta hiểu rồi, thì ra cái gọi là ba ngàn đại đạo, chung quy chỉ có một con đường duy nhất. Đạo nhất, một con đường, thì ra là thế!</w:t>
      </w:r>
    </w:p>
    <w:p>
      <w:pPr>
        <w:pStyle w:val="BodyText"/>
      </w:pPr>
      <w:r>
        <w:t xml:space="preserve">Bất cứ cường giả nào, con đường đi tới đỉnh phong đại đạo có vô số đường, nhưng mục tiêu chỉ có một.</w:t>
      </w:r>
    </w:p>
    <w:p>
      <w:pPr>
        <w:pStyle w:val="BodyText"/>
      </w:pPr>
      <w:r>
        <w:t xml:space="preserve">Đi tới đỉnh phong đại đạo, thực chất là mọi con đường cùng về một đích.</w:t>
      </w:r>
    </w:p>
    <w:p>
      <w:pPr>
        <w:pStyle w:val="BodyText"/>
      </w:pPr>
      <w:r>
        <w:t xml:space="preserve">Lý Huyền Phong đem Thần kiếm gọi là Đạo Nhất, kỳ thực là lãnh ngộ từ đó.</w:t>
      </w:r>
    </w:p>
    <w:p>
      <w:pPr>
        <w:pStyle w:val="BodyText"/>
      </w:pPr>
      <w:r>
        <w:t xml:space="preserve">Còn Tần Vô Song tĩnh tọa ba trăm năm, dung hợp cùng Thần kiếm Đạo Nhất, trong một ý niệm mà hiểu được ảo diệu trong đó, đầu óc sáng tỏ như có thêm điều gì.</w:t>
      </w:r>
    </w:p>
    <w:p>
      <w:pPr>
        <w:pStyle w:val="BodyText"/>
      </w:pPr>
      <w:r>
        <w:t xml:space="preserve">Thiên Võ Thánh Hoàng, đỉnh cao của võ giả!</w:t>
      </w:r>
    </w:p>
    <w:p>
      <w:pPr>
        <w:pStyle w:val="BodyText"/>
      </w:pPr>
      <w:r>
        <w:t xml:space="preserve">Tới cảnh giới Thánh Hoàng, về phương diện vũ kỹ đã không thể vượt lên được nữa. Bởi vậy, đạo mới là thứ quyết định đẳng cấp thực lực của cảnh giới Thánh Hoàng.</w:t>
      </w:r>
    </w:p>
    <w:p>
      <w:pPr>
        <w:pStyle w:val="BodyText"/>
      </w:pPr>
      <w:r>
        <w:t xml:space="preserve">Tần Vô Song trong nháy mắt muốn cười to một tiếng. Thần kiếm Đạo Nhất, sư phụ Lý Huyền Phong thực sự là đã cho hắn quá nhiều chỉ dẫn. Thần kiếm Đạo Nhất này chẳng phải là một loại chỉ dẫn hay sao?</w:t>
      </w:r>
    </w:p>
    <w:p>
      <w:pPr>
        <w:pStyle w:val="BodyText"/>
      </w:pPr>
      <w:r>
        <w:t xml:space="preserve">Cát vàng đầy trời không ngừng tuôn ra xung quanh Tần Vô Song, không ngừng tụ lại thành các hình dạng khác nhau, giống như một bức tranh tuyệt mỹ.</w:t>
      </w:r>
    </w:p>
    <w:p>
      <w:pPr>
        <w:pStyle w:val="BodyText"/>
      </w:pPr>
      <w:r>
        <w:t xml:space="preserve">Cảnh giới Thánh Hoàng! Dị tượng trùng sinh!</w:t>
      </w:r>
    </w:p>
    <w:p>
      <w:pPr>
        <w:pStyle w:val="BodyText"/>
      </w:pPr>
      <w:r>
        <w:t xml:space="preserve">Ha ha, Tần Vô Song nắm chặt Thần kiếm Đạo Nhất trong tay, phảng phất trong nháy mắt đem cả thế giới đều cầm trong tay. Cảm giác này, hiện thực mà sảng khoái.</w:t>
      </w:r>
    </w:p>
    <w:p>
      <w:pPr>
        <w:pStyle w:val="BodyText"/>
      </w:pPr>
      <w:r>
        <w:t xml:space="preserve">Thánh Hoàng, Thiên Võ Thánh Hoàng!</w:t>
      </w:r>
    </w:p>
    <w:p>
      <w:pPr>
        <w:pStyle w:val="BodyText"/>
      </w:pPr>
      <w:r>
        <w:t xml:space="preserve">Tần Vô Song cơ hồ cười lên điên cuồng, giờ khắc này hắn thực sự vô cùng đắc ý. Loại đắc ý này không phải kiêu căng, mà là đầu óc đã trở nên thông suốt.</w:t>
      </w:r>
    </w:p>
    <w:p>
      <w:pPr>
        <w:pStyle w:val="BodyText"/>
      </w:pPr>
      <w:r>
        <w:t xml:space="preserve">Thánh Hoàng Thiên Thuyền trong thời khắc này đột nhiên cũng xảy ra vô số dị tượng, hiển nhiên là cảm nhận được khí tức Thánh Hoàng, phát ra sự cộng hưởng mãnh liệt</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57" w:name="chương-1035"/>
      <w:bookmarkEnd w:id="1057"/>
      <w:r>
        <w:t xml:space="preserve">1035. Chương 1035</w:t>
      </w:r>
    </w:p>
    <w:p>
      <w:pPr>
        <w:pStyle w:val="Compact"/>
      </w:pPr>
      <w:r>
        <w:br w:type="textWrapping"/>
      </w:r>
      <w:r>
        <w:br w:type="textWrapping"/>
      </w:r>
    </w:p>
    <w:p>
      <w:pPr>
        <w:pStyle w:val="BodyText"/>
      </w:pPr>
      <w:r>
        <w:t xml:space="preserve">Chương 1035 : Tiểu Vũ trụ Xích Dương đổi chủ</w:t>
      </w:r>
    </w:p>
    <w:p>
      <w:pPr>
        <w:pStyle w:val="BodyText"/>
      </w:pPr>
      <w:r>
        <w:t xml:space="preserve">- Phu quân!</w:t>
      </w:r>
    </w:p>
    <w:p>
      <w:pPr>
        <w:pStyle w:val="BodyText"/>
      </w:pPr>
      <w:r>
        <w:t xml:space="preserve">Mộ Dung Nhạn mắt sáng ngời.</w:t>
      </w:r>
    </w:p>
    <w:p>
      <w:pPr>
        <w:pStyle w:val="BodyText"/>
      </w:pPr>
      <w:r>
        <w:t xml:space="preserve">Bao Bao và Cô Đơn cũng bước nhanh tới, cùng kêu lên:</w:t>
      </w:r>
    </w:p>
    <w:p>
      <w:pPr>
        <w:pStyle w:val="BodyText"/>
      </w:pPr>
      <w:r>
        <w:t xml:space="preserve">- Lão Đại, đột phá rồi sao?</w:t>
      </w:r>
    </w:p>
    <w:p>
      <w:pPr>
        <w:pStyle w:val="BodyText"/>
      </w:pPr>
      <w:r>
        <w:t xml:space="preserve">Cảnh giới Thánh Hoàng, đó là việc đại hỷ.</w:t>
      </w:r>
    </w:p>
    <w:p>
      <w:pPr>
        <w:pStyle w:val="BodyText"/>
      </w:pPr>
      <w:r>
        <w:t xml:space="preserve">Đè nén trong Thánh Hoàng Thiên Thuyền ba nghìn năm, bọn họ đều biết do tình thế ép buộc. Nhưng một khi đột phá, tiến vào cảnh giới Thánh Hoàng liền có nghĩa là, Tần Vô Song đã đứng trong hàng ngũ hàng đầu.</w:t>
      </w:r>
    </w:p>
    <w:p>
      <w:pPr>
        <w:pStyle w:val="BodyText"/>
      </w:pPr>
      <w:r>
        <w:t xml:space="preserve">Vũ trụ Đại La bao la, cường giả như kiến, trong đó Thánh Hoàng cường giả chính là đỉnh cao. Thánh Hoàng cường giả chính là thế lực mạnh nhất dưới Đại La Chí Tôn.</w:t>
      </w:r>
    </w:p>
    <w:p>
      <w:pPr>
        <w:pStyle w:val="BodyText"/>
      </w:pPr>
      <w:r>
        <w:t xml:space="preserve">Tần Vô Song tiến vào hàng ngũ Thánh Hoàng liền có nghĩa là, hắn đã tiến thân vào hàng ngũ mạnh nhất, không cần nhìn mặt mũi kẻ khác để làm việc nữa.</w:t>
      </w:r>
    </w:p>
    <w:p>
      <w:pPr>
        <w:pStyle w:val="BodyText"/>
      </w:pPr>
      <w:r>
        <w:t xml:space="preserve">Chân truyền của Lý Huyền Phong đã vô cùng đáng sợ rồi. Năm xưa Lý Huyền Phong nổi lên đã kéo theo bao sóng gió, thậm chí có người đã xếp hắn vào hàng ngũ ứng cử viên của mười Thánh Hoàng mạnh nhất. Từ đó có thể thấy Lý Huyền Phong năm xưa mạnh tới mức nào.</w:t>
      </w:r>
    </w:p>
    <w:p>
      <w:pPr>
        <w:pStyle w:val="BodyText"/>
      </w:pPr>
      <w:r>
        <w:t xml:space="preserve">Còn Xích Dương Thánh Hoàng càng được công nhận là Thánh Hoàng trong mười hạng đầu.</w:t>
      </w:r>
    </w:p>
    <w:p>
      <w:pPr>
        <w:pStyle w:val="BodyText"/>
      </w:pPr>
      <w:r>
        <w:t xml:space="preserve">Tần Vô Song được chân truyền của hai người, có thể gọi là cường giả liên thủ. Tuy không thể nói đệ tử xuất sắc hơn sư phụ, nhưng ít nhất đã có manh mối này.</w:t>
      </w:r>
    </w:p>
    <w:p>
      <w:pPr>
        <w:pStyle w:val="BodyText"/>
      </w:pPr>
      <w:r>
        <w:t xml:space="preserve">Xét tình hình hiện tại, vượt qua hai đại sư phụ này cũng không phải không có khả năng. Dù sao, con đường tu luyện của Tần Vô Song so với ai cũng rộng hơn nhiều.</w:t>
      </w:r>
    </w:p>
    <w:p>
      <w:pPr>
        <w:pStyle w:val="BodyText"/>
      </w:pPr>
      <w:r>
        <w:t xml:space="preserve">Chính tà lưỡng đạo đều có dính chân vào, hơn nữa còn dung hợp vô cùng hoàn mỹ.</w:t>
      </w:r>
    </w:p>
    <w:p>
      <w:pPr>
        <w:pStyle w:val="BodyText"/>
      </w:pPr>
      <w:r>
        <w:t xml:space="preserve">Từ xưa tới nay Thánh Hoàng cường giả chính tà phân minh. Còn Tần Vô Song chính tà đồng tu, dung hợp phong cách của Lý Huyền Phong, Xích Dương Thánh Hoàng và Tu La Vương, hình thành một phong cách mới.</w:t>
      </w:r>
    </w:p>
    <w:p>
      <w:pPr>
        <w:pStyle w:val="BodyText"/>
      </w:pPr>
      <w:r>
        <w:t xml:space="preserve">Có lẽ về sau còn trở thành một điểm sáng mới của Vũ trụ Đại La cũng chưa biết chừng.</w:t>
      </w:r>
    </w:p>
    <w:p>
      <w:pPr>
        <w:pStyle w:val="BodyText"/>
      </w:pPr>
      <w:r>
        <w:t xml:space="preserve">- Lão Đại…</w:t>
      </w:r>
    </w:p>
    <w:p>
      <w:pPr>
        <w:pStyle w:val="BodyText"/>
      </w:pPr>
      <w:r>
        <w:t xml:space="preserve">Bao Bao là người đầu tiên tiến tới trước mặt Tần Vô Song, mắt lộ tinh quang, còn hưng phấn hơn so với khi chính hắn đột phá:</w:t>
      </w:r>
    </w:p>
    <w:p>
      <w:pPr>
        <w:pStyle w:val="BodyText"/>
      </w:pPr>
      <w:r>
        <w:t xml:space="preserve">- Lão Đại, thực sự đột phá rồi sao?</w:t>
      </w:r>
    </w:p>
    <w:p>
      <w:pPr>
        <w:pStyle w:val="BodyText"/>
      </w:pPr>
      <w:r>
        <w:t xml:space="preserve">Tần Vô Song khẽ cười, gật đầu:</w:t>
      </w:r>
    </w:p>
    <w:p>
      <w:pPr>
        <w:pStyle w:val="BodyText"/>
      </w:pPr>
      <w:r>
        <w:t xml:space="preserve">- Đúng thế, Bao Bao, ở đây ba ngàn năm rồi, buồn bực có phải không?</w:t>
      </w:r>
    </w:p>
    <w:p>
      <w:pPr>
        <w:pStyle w:val="BodyText"/>
      </w:pPr>
      <w:r>
        <w:t xml:space="preserve">Bao Bao gãi gãi đầu, cười hì hì:</w:t>
      </w:r>
    </w:p>
    <w:p>
      <w:pPr>
        <w:pStyle w:val="BodyText"/>
      </w:pPr>
      <w:r>
        <w:t xml:space="preserve">- Đúng thế, Lão Đại, hiện tại ngươi đột phá rồi, chúng ta không còn sợ gì nữa, ha ha.</w:t>
      </w:r>
    </w:p>
    <w:p>
      <w:pPr>
        <w:pStyle w:val="BodyText"/>
      </w:pPr>
      <w:r>
        <w:t xml:space="preserve">Tần Vô Song ánh mắt sâu như biển cả, phát ra quang mang không thể miêu tả bằng lời.</w:t>
      </w:r>
    </w:p>
    <w:p>
      <w:pPr>
        <w:pStyle w:val="BodyText"/>
      </w:pPr>
      <w:r>
        <w:t xml:space="preserve">- Bách Chiến Thiên Tôn, không ngờ không để ý tới Khế ước Thiên đạo, ta thấy hắn chán sống rồi.</w:t>
      </w:r>
    </w:p>
    <w:p>
      <w:pPr>
        <w:pStyle w:val="BodyText"/>
      </w:pPr>
      <w:r>
        <w:t xml:space="preserve">Tần Vô Song nói tới đây, thanh âm lạnh lùng như đao.</w:t>
      </w:r>
    </w:p>
    <w:p>
      <w:pPr>
        <w:pStyle w:val="BodyText"/>
      </w:pPr>
      <w:r>
        <w:t xml:space="preserve">- Hà hà, Lão Đại. Ngươi xem nơi đây là Cửu Lang Sơn, chúng ta đã tới lãnh địa của Xích Dương Thánh Hoàng rồi. Hiện tại liền đi bái sơn hay sao?</w:t>
      </w:r>
    </w:p>
    <w:p>
      <w:pPr>
        <w:pStyle w:val="BodyText"/>
      </w:pPr>
      <w:r>
        <w:t xml:space="preserve">Tần Vô Song lắc đầu:</w:t>
      </w:r>
    </w:p>
    <w:p>
      <w:pPr>
        <w:pStyle w:val="BodyText"/>
      </w:pPr>
      <w:r>
        <w:t xml:space="preserve">- Không vội, Xích Dương Thánh Hoàng rời xa lãnh địa đã mấy trăm vạn năm, hiện tại ai làm chủ cũng khó nói, còn gọi là Tiểu Vũ trụ Xích Dương nữa hay không cũng không biết à.</w:t>
      </w:r>
    </w:p>
    <w:p>
      <w:pPr>
        <w:pStyle w:val="BodyText"/>
      </w:pPr>
      <w:r>
        <w:t xml:space="preserve">- Cái này cũng phải!</w:t>
      </w:r>
    </w:p>
    <w:p>
      <w:pPr>
        <w:pStyle w:val="BodyText"/>
      </w:pPr>
      <w:r>
        <w:t xml:space="preserve">Trong lúc này, Cô Đơn cũng đi tới, vui mừng nói:</w:t>
      </w:r>
    </w:p>
    <w:p>
      <w:pPr>
        <w:pStyle w:val="BodyText"/>
      </w:pPr>
      <w:r>
        <w:t xml:space="preserve">- Lão Đại, chúc mừng.</w:t>
      </w:r>
    </w:p>
    <w:p>
      <w:pPr>
        <w:pStyle w:val="BodyText"/>
      </w:pPr>
      <w:r>
        <w:t xml:space="preserve">Tần Vô Song cười nói:</w:t>
      </w:r>
    </w:p>
    <w:p>
      <w:pPr>
        <w:pStyle w:val="BodyText"/>
      </w:pPr>
      <w:r>
        <w:t xml:space="preserve">- Cô Đơn, ngươi cũng không tệ. Ta thấy không tới một vạn năm nữa ngươi có thể đột phá lên cảnh giới Thiên Tôn rồi.</w:t>
      </w:r>
    </w:p>
    <w:p>
      <w:pPr>
        <w:pStyle w:val="BodyText"/>
      </w:pPr>
      <w:r>
        <w:t xml:space="preserve">Cô Đơn cười hì hì nói:</w:t>
      </w:r>
    </w:p>
    <w:p>
      <w:pPr>
        <w:pStyle w:val="BodyText"/>
      </w:pPr>
      <w:r>
        <w:t xml:space="preserve">- Cũng nhờ ảnh hưởng của Lão Đại!</w:t>
      </w:r>
    </w:p>
    <w:p>
      <w:pPr>
        <w:pStyle w:val="BodyText"/>
      </w:pPr>
      <w:r>
        <w:t xml:space="preserve">Thiên phú của Bao Bao và Cô Đơn tuy xuất sắc, nhưng bên cạnh Tần Vô Song cũng thu được không ít lợi lộc. Xích Dương Thiên Thuyền này một năm bằng trăm năm bên ngoài, ba nghìn năm bằng với ba trăm nghìn năm ở ngoài.</w:t>
      </w:r>
    </w:p>
    <w:p>
      <w:pPr>
        <w:pStyle w:val="BodyText"/>
      </w:pPr>
      <w:r>
        <w:t xml:space="preserve">Bao Bao cùng Cô Đơn có thể có được tốc độ này, đương nhiên là nhờ vào Thánh Hoàng Thiên Thuyền. Nếu không, với thực lực và thiên phú của hắn, tu luyện ở bên ngoài có thể đột phá lên Thiên Tôn cũng là một vấn đề, chưa nới tới đột phá nhanh như vậy.</w:t>
      </w:r>
    </w:p>
    <w:p>
      <w:pPr>
        <w:pStyle w:val="BodyText"/>
      </w:pPr>
      <w:r>
        <w:t xml:space="preserve">Tần Vô Song nghiêm mặt nói:</w:t>
      </w:r>
    </w:p>
    <w:p>
      <w:pPr>
        <w:pStyle w:val="BodyText"/>
      </w:pPr>
      <w:r>
        <w:t xml:space="preserve">- Bao Bao, ngươi thiên phú tuyệt nhất, huyết mạch tinh khiết. Sau này có hy vọng đột phá lên cảnh giới Thánh Hoàng. Ta thấy căn cốt của ngươi đột phá lên Thánh Hoàng phải tới tám phần chắc chắn. Nhưng ngươi tâm tính vội vàng, cần phải cải thiện. Nếu không cảnh giới Thánh Hoàng nguy hiểm trùng trùng.</w:t>
      </w:r>
    </w:p>
    <w:p>
      <w:pPr>
        <w:pStyle w:val="BodyText"/>
      </w:pPr>
      <w:r>
        <w:t xml:space="preserve">Lại nhìn Cô Đơn:</w:t>
      </w:r>
    </w:p>
    <w:p>
      <w:pPr>
        <w:pStyle w:val="BodyText"/>
      </w:pPr>
      <w:r>
        <w:t xml:space="preserve">- Cô Đơn, ngươi tính cách trong thô hào lại có sự tinh tế, thiên phú tương đương với Hỏa Lân, Ái Ty Mạt cùng Niếp Niếp, tới nay bọn họ cũng tu luyện tới cảnh giới Chủ Thần. Bốn người các ngươi phải nỗ lực hơn, đuổi kịp bước chân của Bao Bao.</w:t>
      </w:r>
    </w:p>
    <w:p>
      <w:pPr>
        <w:pStyle w:val="BodyText"/>
      </w:pPr>
      <w:r>
        <w:t xml:space="preserve">Cô Đơn vâng vâng dạ dạ:</w:t>
      </w:r>
    </w:p>
    <w:p>
      <w:pPr>
        <w:pStyle w:val="BodyText"/>
      </w:pPr>
      <w:r>
        <w:t xml:space="preserve">- Đúng, Lão Đại, ta nhất định sẽ đuổi kịp Bao Bao, hì hì.</w:t>
      </w:r>
    </w:p>
    <w:p>
      <w:pPr>
        <w:pStyle w:val="BodyText"/>
      </w:pPr>
      <w:r>
        <w:t xml:space="preserve">Bao Bao đắc ý nói:</w:t>
      </w:r>
    </w:p>
    <w:p>
      <w:pPr>
        <w:pStyle w:val="BodyText"/>
      </w:pPr>
      <w:r>
        <w:t xml:space="preserve">- Thời gian ta theo Lão Đại sớm nhất, đương nhiên phải để ta dẫn trước một chút chứ. Đúng không, Lão Đại?</w:t>
      </w:r>
    </w:p>
    <w:p>
      <w:pPr>
        <w:pStyle w:val="BodyText"/>
      </w:pPr>
      <w:r>
        <w:t xml:space="preserve">Cô Đơn cũng hừ một tiếng, nhưng không thể không thừa nhận, thiên phú của Bao Bao quả thực rất tốt, so với hắn cao hơn một chút.</w:t>
      </w:r>
    </w:p>
    <w:p>
      <w:pPr>
        <w:pStyle w:val="BodyText"/>
      </w:pPr>
      <w:r>
        <w:t xml:space="preserve">Đúng lúc đó, Hỏa Lân phụ trách giám sát bốn phía tiến tới báo cáo:</w:t>
      </w:r>
    </w:p>
    <w:p>
      <w:pPr>
        <w:pStyle w:val="BodyText"/>
      </w:pPr>
      <w:r>
        <w:t xml:space="preserve">- Chủ nhân, Cửu Lang Sơn có một đám Chủ Thần tiến lên chặn đường, hình như nhằm vào chúng ta.</w:t>
      </w:r>
    </w:p>
    <w:p>
      <w:pPr>
        <w:pStyle w:val="BodyText"/>
      </w:pPr>
      <w:r>
        <w:t xml:space="preserve">Tần Vô Song cười nói:</w:t>
      </w:r>
    </w:p>
    <w:p>
      <w:pPr>
        <w:pStyle w:val="BodyText"/>
      </w:pPr>
      <w:r>
        <w:t xml:space="preserve">- Không ngại, xuống xem thế nào!</w:t>
      </w:r>
    </w:p>
    <w:p>
      <w:pPr>
        <w:pStyle w:val="BodyText"/>
      </w:pPr>
      <w:r>
        <w:t xml:space="preserve">Hôm nay, tuy đám người Âm Ma Thiên Tôn chưa tới, nhưng đám thủ hạ dưới tay Tần Vô Song cao thủ như kiến, có Thiên Tôn như Bao Bao, còn có một đám Chủ Thần cường giả như Cô Đơn, Hỏa Lân…</w:t>
      </w:r>
    </w:p>
    <w:p>
      <w:pPr>
        <w:pStyle w:val="BodyText"/>
      </w:pPr>
      <w:r>
        <w:t xml:space="preserve">- Bao Bao, Cô Đơn, Hỏa Lân, ba ngươi theo ta. Ái Ty Mạt, Niếp Niếp, các ngươi phụ trách trấn thủ Thánh Hoàng Thiên Thuyền.</w:t>
      </w:r>
    </w:p>
    <w:p>
      <w:pPr>
        <w:pStyle w:val="BodyText"/>
      </w:pPr>
      <w:r>
        <w:t xml:space="preserve">Hai con huyết mạch Thái cổ Yêu long, Tần Vô Song vẫn vô cùng chiếu cố.</w:t>
      </w:r>
    </w:p>
    <w:p>
      <w:pPr>
        <w:pStyle w:val="BodyText"/>
      </w:pPr>
      <w:r>
        <w:t xml:space="preserve">Trong cơ thể hắn còn có huyết mạch của Thái cổ Yêu long, vô cùng tinh khiết, với hai con huyết mạch Yêu long này đương nhiên cảm thấy vô cùng thân thiết.</w:t>
      </w:r>
    </w:p>
    <w:p>
      <w:pPr>
        <w:pStyle w:val="BodyText"/>
      </w:pPr>
      <w:r>
        <w:t xml:space="preserve">Lần này đi cùng Tần Vô Song, ngoài thê tử ra còn có phụ thân, gia đình tỷ tỷ. Tất nhiên còn có đệ tử duy nhất của Tần Vô Song, Dương Y.</w:t>
      </w:r>
    </w:p>
    <w:p>
      <w:pPr>
        <w:pStyle w:val="BodyText"/>
      </w:pPr>
      <w:r>
        <w:t xml:space="preserve">Dương Y thiên phú cùng Tần Vô Song nhất mạch tương liên, qua sự vun bồi của Tần Vô Song cũng đã có được thực lực Thiên Thần Đạo đỉnh phong, rất nhanh có thể tiến lên Chủ Thần.</w:t>
      </w:r>
    </w:p>
    <w:p>
      <w:pPr>
        <w:pStyle w:val="BodyText"/>
      </w:pPr>
      <w:r>
        <w:t xml:space="preserve">Còn người nhà của Tần Vô Song, cho dù là tỷ tỷ yếu ớt Tần Tụ cũng dễ dàng trở thành Thiên Thần Đạo.</w:t>
      </w:r>
    </w:p>
    <w:p>
      <w:pPr>
        <w:pStyle w:val="BodyText"/>
      </w:pPr>
      <w:r>
        <w:t xml:space="preserve">Tất nhiên, tất cả những cái này đều nhờ Thánh Hoàng Thiên Thuyền. Không thể không nói, Thánh Hoàng cường giả, đặc biệt là Thánh Hoàng cường giả như Xích Dương Thánh Hoàng, quả thực có thần thông chạm đá thành vàng.</w:t>
      </w:r>
    </w:p>
    <w:p>
      <w:pPr>
        <w:pStyle w:val="BodyText"/>
      </w:pPr>
      <w:r>
        <w:t xml:space="preserve">Căn cốt của Tần Tụ, Đạt Hề Minh, bao gồm cả Tần Liên Sơn đều chỉ là loại bình thường, hiện nay đều đã là Thiên Thần Đạo, sự chênh lệch này những tu luyện giả của Đại lục Thiên Huyền e rằng ngay cả nghĩ cũng không dám nghĩ.</w:t>
      </w:r>
    </w:p>
    <w:p>
      <w:pPr>
        <w:pStyle w:val="BodyText"/>
      </w:pPr>
      <w:r>
        <w:t xml:space="preserve">Sau khi sắp đặt xong, Tần Vô Song đem đám linh thú ra khỏi Thiên Thuyền.</w:t>
      </w:r>
    </w:p>
    <w:p>
      <w:pPr>
        <w:pStyle w:val="BodyText"/>
      </w:pPr>
      <w:r>
        <w:t xml:space="preserve">Cửu Lang Sơn là lãnh địa Thiên Tôn. Lúc này Cửu Lang Thiên Tôn đem theo Cửu Phong Chủ Thần dưới trướng chặn ở phía dưới.</w:t>
      </w:r>
    </w:p>
    <w:p>
      <w:pPr>
        <w:pStyle w:val="BodyText"/>
      </w:pPr>
      <w:r>
        <w:t xml:space="preserve">- Ai dám tự tiện xông vào lãnh địa của Cửu Lang Sơn?</w:t>
      </w:r>
    </w:p>
    <w:p>
      <w:pPr>
        <w:pStyle w:val="BodyText"/>
      </w:pPr>
      <w:r>
        <w:t xml:space="preserve">Một đại hán thân hình cao lớn hỏi.</w:t>
      </w:r>
    </w:p>
    <w:p>
      <w:pPr>
        <w:pStyle w:val="BodyText"/>
      </w:pPr>
      <w:r>
        <w:t xml:space="preserve">Bao Bao cười hì hì:</w:t>
      </w:r>
    </w:p>
    <w:p>
      <w:pPr>
        <w:pStyle w:val="BodyText"/>
      </w:pPr>
      <w:r>
        <w:t xml:space="preserve">- Cửu Lang Sơn, đây không phải là lãnh địa của Xích Dương Thánh Hoàng sao?</w:t>
      </w:r>
    </w:p>
    <w:p>
      <w:pPr>
        <w:pStyle w:val="BodyText"/>
      </w:pPr>
      <w:r>
        <w:t xml:space="preserve">Vừa hỏi như vậy, Cửu Lang Thiên Tôn và Cửu Phong Chủ Thần đều đưa mắt nhìn nhau. Xích Dương Thánh Hoàng? Những người này là người nào vậy? Từ nơi nào tới?</w:t>
      </w:r>
    </w:p>
    <w:p>
      <w:pPr>
        <w:pStyle w:val="BodyText"/>
      </w:pPr>
      <w:r>
        <w:t xml:space="preserve">Lãnh địa này của bọn họ từ trăm vạn năm trước đã đổi chủ rồi. Tiểu Vũ trụ Xích Dương sớm đã là quá khứ rồi.</w:t>
      </w:r>
    </w:p>
    <w:p>
      <w:pPr>
        <w:pStyle w:val="BodyText"/>
      </w:pPr>
      <w:r>
        <w:t xml:space="preserve">- Con khỉ thối nhà ngươi nói năng linh tinh, đây là Tiểu Vũ trụ Huyết Vân, đâu phải là Tiểu Vũ trụ Xích Dương. Đi nhầm phương hướng rồi!</w:t>
      </w:r>
    </w:p>
    <w:p>
      <w:pPr>
        <w:pStyle w:val="BodyText"/>
      </w:pPr>
      <w:r>
        <w:t xml:space="preserve">Bao Bao đang muốn mở miệng mắng lại, nhưng bị Tần Vô Song dùng ánh mắt ngăn lại, chỉ thấy Tần Vô Song mở miệng nói:</w:t>
      </w:r>
    </w:p>
    <w:p>
      <w:pPr>
        <w:pStyle w:val="BodyText"/>
      </w:pPr>
      <w:r>
        <w:t xml:space="preserve">- Thì ra là Tiểu Vũ trụ Huyết Vân, nói như vậy là chúng ta đi nhầm phương hướng rồi.</w:t>
      </w:r>
    </w:p>
    <w:p>
      <w:pPr>
        <w:pStyle w:val="BodyText"/>
      </w:pPr>
      <w:r>
        <w:t xml:space="preserve">Nói xong lẩm bẩm tự nói:</w:t>
      </w:r>
    </w:p>
    <w:p>
      <w:pPr>
        <w:pStyle w:val="BodyText"/>
      </w:pPr>
      <w:r>
        <w:t xml:space="preserve">- Xem ra lại phụ sự ủy thác của Xích Dương Thánh Hoàng rồi. Cũng không lạ gì, Vũ trụ Đại La rộng lớn như vậy, dấu hiệu như Cửu Lang Sơn cũng có thể nhầm lắm.</w:t>
      </w:r>
    </w:p>
    <w:p>
      <w:pPr>
        <w:pStyle w:val="BodyText"/>
      </w:pPr>
      <w:r>
        <w:t xml:space="preserve">Những lời này tưởng chừng là đang tự nói một mình, nhưng thực ra là cố ý nói cho đối phương nghe.</w:t>
      </w:r>
    </w:p>
    <w:p>
      <w:pPr>
        <w:pStyle w:val="BodyText"/>
      </w:pPr>
      <w:r>
        <w:t xml:space="preserve">Cửu Lang Thiên Tôn quả nhiên dỏng tai lên:</w:t>
      </w:r>
    </w:p>
    <w:p>
      <w:pPr>
        <w:pStyle w:val="BodyText"/>
      </w:pPr>
      <w:r>
        <w:t xml:space="preserve">- Khoan đã, các ngươi vừa nói tới Xích Dương Thánh Hoàng, thì ta đã từng nghe qua. Hắn có căn dặn gì?</w:t>
      </w:r>
    </w:p>
    <w:p>
      <w:pPr>
        <w:pStyle w:val="BodyText"/>
      </w:pPr>
      <w:r>
        <w:t xml:space="preserve">Tần Vô Song cười cười:</w:t>
      </w:r>
    </w:p>
    <w:p>
      <w:pPr>
        <w:pStyle w:val="BodyText"/>
      </w:pPr>
      <w:r>
        <w:t xml:space="preserve">- Một khi đây không phải là Tiểu Vũ trụ Xích Dương thì xin thứ lỗi ta không thể tiết lộ cơ mật được. Việc này liên quan tới chân truyền của Xích Dương Thánh Hoàng, người ngoài không thể nói được.</w:t>
      </w:r>
    </w:p>
    <w:p>
      <w:pPr>
        <w:pStyle w:val="BodyText"/>
      </w:pPr>
      <w:r>
        <w:t xml:space="preserve">- Đúng vậy, thật là mất hứng. Mất công đi cả vạn năm không ngờ lại đi nhầm phương hướng. Nếu không phải là việc trọng đại thì thật muốn từ bỏ rồi.</w:t>
      </w:r>
    </w:p>
    <w:p>
      <w:pPr>
        <w:pStyle w:val="BodyText"/>
      </w:pPr>
      <w:r>
        <w:t xml:space="preserve">Bao Bao cũng phối hợp diễn kịch:</w:t>
      </w:r>
    </w:p>
    <w:p>
      <w:pPr>
        <w:pStyle w:val="BodyText"/>
      </w:pPr>
      <w:r>
        <w:t xml:space="preserve">- Lão Đại, chúng ta đi thôi, lãng phí thời gian ở đây thật không biết đến lúc nào mới có thể tìm được tới Tiểu Vũ trụ Xích Dương.</w:t>
      </w:r>
    </w:p>
    <w:p>
      <w:pPr>
        <w:pStyle w:val="BodyText"/>
      </w:pPr>
      <w:r>
        <w:t xml:space="preserve">Nói xong, đám người quay người định rời đi.</w:t>
      </w:r>
    </w:p>
    <w:p>
      <w:pPr>
        <w:pStyle w:val="BodyText"/>
      </w:pPr>
      <w:r>
        <w:t xml:space="preserve">- Khoan đã, chư vị!</w:t>
      </w:r>
    </w:p>
    <w:p>
      <w:pPr>
        <w:pStyle w:val="BodyText"/>
      </w:pPr>
      <w:r>
        <w:t xml:space="preserve">Cửu Lang Thiên Tôn quát to:</w:t>
      </w:r>
    </w:p>
    <w:p>
      <w:pPr>
        <w:pStyle w:val="BodyText"/>
      </w:pPr>
      <w:r>
        <w:t xml:space="preserve">- Xích Dương Thánh Hoàng có chỉ thị cho các ngươi tìm người nào?</w:t>
      </w:r>
    </w:p>
    <w:p>
      <w:pPr>
        <w:pStyle w:val="BodyText"/>
      </w:pPr>
      <w:r>
        <w:t xml:space="preserve">Xích Dương Thánh Hoàng đệ tử vô số, nhưng không có thiên tài tuyệt đỉnh nào. Nhưng một vài sự việc liên quan đến đệ tử của hắn thì có ghi lại trong Thánh Hoàng Thiên Thuyền.</w:t>
      </w:r>
    </w:p>
    <w:p>
      <w:pPr>
        <w:pStyle w:val="BodyText"/>
      </w:pPr>
      <w:r>
        <w:t xml:space="preserve">Tần Vô Song trên quá trình chu du này đã nghiên cứu rất kỹ, nhưng không nói toạc ra, chỉ nói:</w:t>
      </w:r>
    </w:p>
    <w:p>
      <w:pPr>
        <w:pStyle w:val="BodyText"/>
      </w:pPr>
      <w:r>
        <w:t xml:space="preserve">- Các hạ, việc không nên hỏi thì không cần hỏi!</w:t>
      </w:r>
    </w:p>
    <w:p>
      <w:pPr>
        <w:pStyle w:val="BodyText"/>
      </w:pPr>
      <w:r>
        <w:t xml:space="preserve">- Hà hà, các hạ, Tiểu Vũ trụ Xích Dương mà các ngươi muốn tìm có lẽ là tìm đúng rồi. Nếu nhớ không lầm, Tiểu Vũ trụ Huyết Vân này mấy trăm vạn năm trước quả thực gọi là Tiểu Vũ trụ Xích Dương. Tuy nhiên sau khi đổi chủ đổi tên là Tiểu Vũ trụ Huyết Vân.</w:t>
      </w:r>
    </w:p>
    <w:p>
      <w:pPr>
        <w:pStyle w:val="BodyText"/>
      </w:pPr>
      <w:r>
        <w:t xml:space="preserve">- Đổi chủ? Hiện nay chủ nhân của Tiểu Vũ trụ Xích Dương phải chăng là môn hạ của Xích Dương Thánh Hoàng?</w:t>
      </w:r>
    </w:p>
    <w:p>
      <w:pPr>
        <w:pStyle w:val="BodyText"/>
      </w:pPr>
      <w:r>
        <w:t xml:space="preserve">- Hà ha, cái này chúng ta không biết nội tình. Các hạ nếu quả thực chịu ủy thác của Xích Dương Thánh Hoàng thì xin đợi một chút. Ta lập tức báo lên Thánh Hoàng bệ hạ, xin người định đoạt.</w:t>
      </w:r>
    </w:p>
    <w:p>
      <w:pPr>
        <w:pStyle w:val="BodyText"/>
      </w:pPr>
      <w:r>
        <w:t xml:space="preserve">- Hừ, nếu không phải Xích Dương Thánh Hoàng thì thứ cho ta không gặp. Xích Dương Thánh Hoàng căn dặn mấy cái tên cần gặp, ta vẫn nhớ kỹ trong lòng.</w:t>
      </w:r>
    </w:p>
    <w:p>
      <w:pPr>
        <w:pStyle w:val="BodyText"/>
      </w:pPr>
      <w:r>
        <w:t xml:space="preserve">- Là những người nào? Có thể nói được không?</w:t>
      </w:r>
    </w:p>
    <w:p>
      <w:pPr>
        <w:pStyle w:val="BodyText"/>
      </w:pPr>
      <w:r>
        <w:t xml:space="preserve">Cửu Lang Thiên Tôn thăm dò.</w:t>
      </w:r>
    </w:p>
    <w:p>
      <w:pPr>
        <w:pStyle w:val="BodyText"/>
      </w:pPr>
      <w:r>
        <w:t xml:space="preserve">- Cái này không liên quan gì đến ngươi thì phải?</w:t>
      </w:r>
    </w:p>
    <w:p>
      <w:pPr>
        <w:pStyle w:val="BodyText"/>
      </w:pPr>
      <w:r>
        <w:t xml:space="preserve">Bao Bao hỏi lại.</w:t>
      </w:r>
    </w:p>
    <w:p>
      <w:pPr>
        <w:pStyle w:val="BodyText"/>
      </w:pPr>
      <w:r>
        <w:t xml:space="preserve">- Muốn thông báo thì nhanh lên, chúng ta vì một lời hứa mà mất công cả vạn năm, không có thời gian lề mề.</w:t>
      </w:r>
    </w:p>
    <w:p>
      <w:pPr>
        <w:pStyle w:val="BodyText"/>
      </w:pPr>
      <w:r>
        <w:t xml:space="preserve">Cửu Lang Thiên Tôn biết con khỉ này thủ đoạn không hề kém hắn, cũng không dám phản bác:</w:t>
      </w:r>
    </w:p>
    <w:p>
      <w:pPr>
        <w:pStyle w:val="BodyText"/>
      </w:pPr>
      <w:r>
        <w:t xml:space="preserve">- Được, ta đi thông báo, các ngươi đợi một chút!</w:t>
      </w:r>
    </w:p>
    <w:p>
      <w:pPr>
        <w:pStyle w:val="BodyText"/>
      </w:pPr>
      <w:r>
        <w:t xml:space="preserve">o0o</w:t>
      </w:r>
    </w:p>
    <w:p>
      <w:pPr>
        <w:pStyle w:val="BodyText"/>
      </w:pPr>
      <w:r>
        <w:t xml:space="preserve">Cửu Lang Thiên Tôn dùng thần thức truyền âm, rất nhanh đã truyền tới Huyết Vân Điện. Huyết Vân Thánh Hoàng kia đang giảng bài cho mười hai Thiên Tôn.</w:t>
      </w:r>
    </w:p>
    <w:p>
      <w:pPr>
        <w:pStyle w:val="BodyText"/>
      </w:pPr>
      <w:r>
        <w:t xml:space="preserve">Nghe thấy tin tức của Cửu Lang Thiên Tôn, nhíu mày một cái, lập tức khuôn mặt lộ ra nụ cười bí ẩn, lẩm bẩm nói:</w:t>
      </w:r>
    </w:p>
    <w:p>
      <w:pPr>
        <w:pStyle w:val="BodyText"/>
      </w:pPr>
      <w:r>
        <w:t xml:space="preserve">- Xích Dương Thánh Hoàng? Bao nhiêu năm rồi, rốt cuộc cũng có tin tức sao? Hà hà, tới hay lắm, tới tốt lắm, có thể giải quyết được hậu họa!</w:t>
      </w:r>
    </w:p>
    <w:p>
      <w:pPr>
        <w:pStyle w:val="BodyText"/>
      </w:pPr>
      <w:r>
        <w:t xml:space="preserve">- Trường Không, Trường Phong, hai người các ngươi đi Cửu Lang Sơn, thay ta tiếp một đám người. Nhớ kỹ, phải cung kính, không được thất lễ.</w:t>
      </w:r>
    </w:p>
    <w:p>
      <w:pPr>
        <w:pStyle w:val="BodyText"/>
      </w:pPr>
      <w:r>
        <w:t xml:space="preserve">Huyết Vân Thánh Hoàng cười vô cùng thần bí.</w:t>
      </w:r>
    </w:p>
    <w:p>
      <w:pPr>
        <w:pStyle w:val="BodyText"/>
      </w:pPr>
      <w:r>
        <w:t xml:space="preserve">- Lĩnh pháp chỉ!</w:t>
      </w:r>
    </w:p>
    <w:p>
      <w:pPr>
        <w:pStyle w:val="BodyText"/>
      </w:pPr>
      <w:r>
        <w:t xml:space="preserve">Trường Không, Trường Phong là hai Thiên Tôn đứng đầu trong đám môn hạ của Huyết Vân Thánh Hoàng, phái bọn chúng đi tiếp khách cũng coi như rất tôn trọng rồi.</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58" w:name="chương-1036"/>
      <w:bookmarkEnd w:id="1058"/>
      <w:r>
        <w:t xml:space="preserve">1036. Chương 1036</w:t>
      </w:r>
    </w:p>
    <w:p>
      <w:pPr>
        <w:pStyle w:val="Compact"/>
      </w:pPr>
      <w:r>
        <w:br w:type="textWrapping"/>
      </w:r>
      <w:r>
        <w:br w:type="textWrapping"/>
      </w:r>
    </w:p>
    <w:p>
      <w:pPr>
        <w:pStyle w:val="BodyText"/>
      </w:pPr>
      <w:r>
        <w:t xml:space="preserve">Chương 1036 : Huyết Vân Thánh Hoàng</w:t>
      </w:r>
    </w:p>
    <w:p>
      <w:pPr>
        <w:pStyle w:val="BodyText"/>
      </w:pPr>
      <w:r>
        <w:t xml:space="preserve">Bên ngoài Cửu Lang Sơn, một đám thần vân từ xa bay nhanh tới, từ trong đó nhảy ra hai Thiên Tôn cùng một đám Chủ Thần.</w:t>
      </w:r>
    </w:p>
    <w:p>
      <w:pPr>
        <w:pStyle w:val="BodyText"/>
      </w:pPr>
      <w:r>
        <w:t xml:space="preserve">Cửu Lang Thiên Tôn liếc mắt liền nhận ra, vô cùng vui mừng:</w:t>
      </w:r>
    </w:p>
    <w:p>
      <w:pPr>
        <w:pStyle w:val="BodyText"/>
      </w:pPr>
      <w:r>
        <w:t xml:space="preserve">- Trường Không, Trường Phong hai vị Thiên Tôn đại nhân đích thân tới, thật hân hạnh, hân hạnh!</w:t>
      </w:r>
    </w:p>
    <w:p>
      <w:pPr>
        <w:pStyle w:val="BodyText"/>
      </w:pPr>
      <w:r>
        <w:t xml:space="preserve">Cửu Lang Thiên Tôn tuy cũng là Thiên Tôn, nhưng là Thiên Tôn vòng ngoài, bất luận tu vi hay thực lực đều không thể so sánh được với Thiên Tôn bên cạnh Huyết Vân Thánh Hoàng.</w:t>
      </w:r>
    </w:p>
    <w:p>
      <w:pPr>
        <w:pStyle w:val="BodyText"/>
      </w:pPr>
      <w:r>
        <w:t xml:space="preserve">Cho nên, nhìn thấy hai vị Thiên Tôn mạnh nhất tới, Cửu Lang Thiên Tôn nịnh nọt như vậy cũng không khó lý giải.</w:t>
      </w:r>
    </w:p>
    <w:p>
      <w:pPr>
        <w:pStyle w:val="BodyText"/>
      </w:pPr>
      <w:r>
        <w:t xml:space="preserve">- Nghe nói khách quý đến thăm, gia chủ chúng ta lệnh cho hai ta tới nghênh tiếp.</w:t>
      </w:r>
    </w:p>
    <w:p>
      <w:pPr>
        <w:pStyle w:val="BodyText"/>
      </w:pPr>
      <w:r>
        <w:t xml:space="preserve">Trường Không mặt vô cảm, tuy là mời khách nhưng người này trời sinh ra đã mặt lạnh như tiền, nghênh tiếp khách quý mà cũng không nói ra được lời lẽ nhiệt tình.</w:t>
      </w:r>
    </w:p>
    <w:p>
      <w:pPr>
        <w:pStyle w:val="BodyText"/>
      </w:pPr>
      <w:r>
        <w:t xml:space="preserve">Tần Vô Song thản nhiên nói:</w:t>
      </w:r>
    </w:p>
    <w:p>
      <w:pPr>
        <w:pStyle w:val="BodyText"/>
      </w:pPr>
      <w:r>
        <w:t xml:space="preserve">- Chủ ngươi tên gì? Phải chăng có quan hệ cùng Xích Dương Thánh Hoàng?</w:t>
      </w:r>
    </w:p>
    <w:p>
      <w:pPr>
        <w:pStyle w:val="BodyText"/>
      </w:pPr>
      <w:r>
        <w:t xml:space="preserve">- Sao lại hỏi như vậy?</w:t>
      </w:r>
    </w:p>
    <w:p>
      <w:pPr>
        <w:pStyle w:val="BodyText"/>
      </w:pPr>
      <w:r>
        <w:t xml:space="preserve">Trường Không trừng mắt.</w:t>
      </w:r>
    </w:p>
    <w:p>
      <w:pPr>
        <w:pStyle w:val="BodyText"/>
      </w:pPr>
      <w:r>
        <w:t xml:space="preserve">Tần Vô Song lúc này không hiển lộ thần thông, với thực lực của bọn Trường Không cũng không nhìn ra nông sâu.</w:t>
      </w:r>
    </w:p>
    <w:p>
      <w:pPr>
        <w:pStyle w:val="BodyText"/>
      </w:pPr>
      <w:r>
        <w:t xml:space="preserve">- Xích Dương Thánh Hoàng có nạn, lệnh ta tới thông báo cho môn hạ đi cứu giá. Từ đó mà khảo nghiệm đám đệ tử này, xem ai có thể thừa kế chân truyền của hắn.</w:t>
      </w:r>
    </w:p>
    <w:p>
      <w:pPr>
        <w:pStyle w:val="BodyText"/>
      </w:pPr>
      <w:r>
        <w:t xml:space="preserve">Tần Vô Song nhìn mấy Thiên Tôn này đều không giống như mấy người Xích Dương Thánh Hoàng đã nhắc tới.</w:t>
      </w:r>
    </w:p>
    <w:p>
      <w:pPr>
        <w:pStyle w:val="BodyText"/>
      </w:pPr>
      <w:r>
        <w:t xml:space="preserve">Cái này có chút kỳ quái. Lẽ nào những người cũ của Tiểu Vũ trụ Xích Dương đã bị người khác diệt cả rồi sao?</w:t>
      </w:r>
    </w:p>
    <w:p>
      <w:pPr>
        <w:pStyle w:val="BodyText"/>
      </w:pPr>
      <w:r>
        <w:t xml:space="preserve">Xích Dương Thánh Hoàng trong Thánh Hoàng Thiên Thuyền chủ yếu nhắc tới chín đệ tử, trong đó có ba người quan trọng nhất, nhưng không có ai tên là Huyết Vân.</w:t>
      </w:r>
    </w:p>
    <w:p>
      <w:pPr>
        <w:pStyle w:val="BodyText"/>
      </w:pPr>
      <w:r>
        <w:t xml:space="preserve">Huyết Vân Thánh Hoàng này là thế nào? Là môn hạ đệ tử của Xích Dương Thánh Hoàng đổi tên, hay là người ngoài tới? Tần Vô Song cảm thấy cho dù là đệ tử của Xích Dương Thánh Hoàng đổi tên, nhưng cũng không cần đổi tên Tiểu Vũ trụ, không phải phủ nhận Tiểu Vũ trụ Xích Dương với người ngoài như vậy.</w:t>
      </w:r>
    </w:p>
    <w:p>
      <w:pPr>
        <w:pStyle w:val="BodyText"/>
      </w:pPr>
      <w:r>
        <w:t xml:space="preserve">Rất có khả năng Tiểu Vũ trụ Xích Dương này đã đổi chủ rồi. Đã không còn do đệ tử của Xích Dương Thánh Hoàng quản lý nữa.</w:t>
      </w:r>
    </w:p>
    <w:p>
      <w:pPr>
        <w:pStyle w:val="BodyText"/>
      </w:pPr>
      <w:r>
        <w:t xml:space="preserve">Tần Vô Song cùng Ái Ty Mạt và Niếp Niếp dùng thần thức trao đổi, để bọn họ đem Thánh Hoàng Thiên Thuyền hạ xuống.</w:t>
      </w:r>
    </w:p>
    <w:p>
      <w:pPr>
        <w:pStyle w:val="BodyText"/>
      </w:pPr>
      <w:r>
        <w:t xml:space="preserve">Nhìn Thánh Hoàng Thiên Thuyền khí thế hùng hậu như vậy hạ xuống, đám Trường Không, Trường Phong đều cả kinh, Thánh Hoàng Thiên Thuyền to lớn như vậy đã vượt ngoài tầm hiểu biết của bọn họ.</w:t>
      </w:r>
    </w:p>
    <w:p>
      <w:pPr>
        <w:pStyle w:val="BodyText"/>
      </w:pPr>
      <w:r>
        <w:t xml:space="preserve">- Hai vị, xin mời!</w:t>
      </w:r>
    </w:p>
    <w:p>
      <w:pPr>
        <w:pStyle w:val="BodyText"/>
      </w:pPr>
      <w:r>
        <w:t xml:space="preserve">Tần Vô Song không thể hiện thái độ, làm ra động tác mời dẫn đường.</w:t>
      </w:r>
    </w:p>
    <w:p>
      <w:pPr>
        <w:pStyle w:val="BodyText"/>
      </w:pPr>
      <w:r>
        <w:t xml:space="preserve">Thái độ của hai người Tần Vô Song đều nhìn thấy cả. Xích Dương Thiên Thuyền hiển nhiên hai người này không biết, nếu không đã không kinh ngạc như vậy.</w:t>
      </w:r>
    </w:p>
    <w:p>
      <w:pPr>
        <w:pStyle w:val="BodyText"/>
      </w:pPr>
      <w:r>
        <w:t xml:space="preserve">Nói như vậy, những người tâm phúc của Huyết Vân Thánh Hoàng không biết về Xích Dương Thiên Thuyền. Mà nói như thế, những người bên cạnh Huyết Vân Thánh Hoàng không phải là đệ tử chân truyền của Xích Dương Thánh Hoàng.</w:t>
      </w:r>
    </w:p>
    <w:p>
      <w:pPr>
        <w:pStyle w:val="BodyText"/>
      </w:pPr>
      <w:r>
        <w:t xml:space="preserve">o0o</w:t>
      </w:r>
    </w:p>
    <w:p>
      <w:pPr>
        <w:pStyle w:val="BodyText"/>
      </w:pPr>
      <w:r>
        <w:t xml:space="preserve">Vị trí của Huyết Vân Điện cũng không phải vị trí năm xưa của Xích Dương Thần Cung, mà ở giữa một đám cự thạch đỏ như máu.</w:t>
      </w:r>
    </w:p>
    <w:p>
      <w:pPr>
        <w:pStyle w:val="BodyText"/>
      </w:pPr>
      <w:r>
        <w:t xml:space="preserve">Đám cự thạch này chọc thẳng lên trời, vô cùng lởm chởm, khí thế bất phàm.</w:t>
      </w:r>
    </w:p>
    <w:p>
      <w:pPr>
        <w:pStyle w:val="BodyText"/>
      </w:pPr>
      <w:r>
        <w:t xml:space="preserve">Tần Vô Song để Thánh Hoàng Thiên Thuyền dừng lại bên ngoài, chỉ đem theo ba Thần thú Bao Bao, Cô Đơn và Hỏa Lân cùng theo Trường Không và Trường Phong vào trong Huyết Vân Điện.</w:t>
      </w:r>
    </w:p>
    <w:p>
      <w:pPr>
        <w:pStyle w:val="BodyText"/>
      </w:pPr>
      <w:r>
        <w:t xml:space="preserve">Huyết Vân Thánh Hoàng toàn thân hồng bào, giữa trán có một pháp nhãn, trong lúc khép mở phát ra hồng quang ghê người. Phía sau người đó, một đám hồng vân như ngọn lửa dữ tợn, khiến cho người ta có cảm giác khiếp sợ.</w:t>
      </w:r>
    </w:p>
    <w:p>
      <w:pPr>
        <w:pStyle w:val="BodyText"/>
      </w:pPr>
      <w:r>
        <w:t xml:space="preserve">- Lão Đại, tên này không đơn giản!</w:t>
      </w:r>
    </w:p>
    <w:p>
      <w:pPr>
        <w:pStyle w:val="BodyText"/>
      </w:pPr>
      <w:r>
        <w:t xml:space="preserve">Bao Bao truyền thức thầm thì nói.</w:t>
      </w:r>
    </w:p>
    <w:p>
      <w:pPr>
        <w:pStyle w:val="BodyText"/>
      </w:pPr>
      <w:r>
        <w:t xml:space="preserve">Tần Vô Song biết người này không đơn giản, mà còn có ý thi triển uy áp. Chỉ là Tần Vô Song hiện tại cũng không phải ở cảnh giới Thiên Tôn năm xưa nữa, âm thầm không nhân nhượng, tử khí sau lưng cũng bay lượn, cùng với kim quang toàn thân ngăn chặn uy áp của Huyết Vân Thánh Hoàng lại.</w:t>
      </w:r>
    </w:p>
    <w:p>
      <w:pPr>
        <w:pStyle w:val="BodyText"/>
      </w:pPr>
      <w:r>
        <w:t xml:space="preserve">- Ha ha, khách quý!</w:t>
      </w:r>
    </w:p>
    <w:p>
      <w:pPr>
        <w:pStyle w:val="BodyText"/>
      </w:pPr>
      <w:r>
        <w:t xml:space="preserve">Huyết Vân Thánh Hoàng bước nhanh xuống dưới điện:</w:t>
      </w:r>
    </w:p>
    <w:p>
      <w:pPr>
        <w:pStyle w:val="BodyText"/>
      </w:pPr>
      <w:r>
        <w:t xml:space="preserve">- Chư vị đúng là khách quý, sư phụ ở ngoài có lẽ đã chịu không ít khổ sở. Chư vị đưa tin cho sư phụ, tại hạ vô cùng cảm kích.</w:t>
      </w:r>
    </w:p>
    <w:p>
      <w:pPr>
        <w:pStyle w:val="BodyText"/>
      </w:pPr>
      <w:r>
        <w:t xml:space="preserve">- Lệnh sư là ai?</w:t>
      </w:r>
    </w:p>
    <w:p>
      <w:pPr>
        <w:pStyle w:val="BodyText"/>
      </w:pPr>
      <w:r>
        <w:t xml:space="preserve">Tần Vô Song thản nhiên hỏi.</w:t>
      </w:r>
    </w:p>
    <w:p>
      <w:pPr>
        <w:pStyle w:val="BodyText"/>
      </w:pPr>
      <w:r>
        <w:t xml:space="preserve">- Xích Dương Thánh Hoàng chính là sư phụ của ta. Tiểu Vũ trụ Huyết Vân này là cơ nghiệp do sư phụ đích thân xây dựng, chỉ đáng tiếc lão nhân gia năm xưa đấu một trận với Tu La Vương rồi không biết tung tích, lưu lại một đám đệ tử bất hiếu, ngày ngày đều nhớ mong người. Tạ ơn trời đất cuối cùng có tin tức truyền về!</w:t>
      </w:r>
    </w:p>
    <w:p>
      <w:pPr>
        <w:pStyle w:val="BodyText"/>
      </w:pPr>
      <w:r>
        <w:t xml:space="preserve">Tần Vô Song gật đầu:</w:t>
      </w:r>
    </w:p>
    <w:p>
      <w:pPr>
        <w:pStyle w:val="BodyText"/>
      </w:pPr>
      <w:r>
        <w:t xml:space="preserve">- Nhưng trong đám đệ tử Xích Dương Thánh Hoàng nhắc tới không hề có tên các hạ. Xin hỏi các hạ trong đám môn hạ của Xích Dương Thánh Hoàng tên gọi là gì?</w:t>
      </w:r>
    </w:p>
    <w:p>
      <w:pPr>
        <w:pStyle w:val="BodyText"/>
      </w:pPr>
      <w:r>
        <w:t xml:space="preserve">- Ha ha, ta năm xưa trong đám môn hạ của sư phụ, tên tuổi không lớn. Sau đó có thể kế thừa vị trí chủ nhân Tiểu Vũ trụ này là do các sư huynh lần lượt chết trận, ta lại được tiện nghi.</w:t>
      </w:r>
    </w:p>
    <w:p>
      <w:pPr>
        <w:pStyle w:val="BodyText"/>
      </w:pPr>
      <w:r>
        <w:t xml:space="preserve">- Chết trận? Xích Dương Thánh Hoàng nói với ta chín cái tên, lần lượt là Tình Xuyên, Thần Tiêu, Thiện Vương…</w:t>
      </w:r>
    </w:p>
    <w:p>
      <w:pPr>
        <w:pStyle w:val="BodyText"/>
      </w:pPr>
      <w:r>
        <w:t xml:space="preserve">Tần Vô Song nói một hơi chín cái tên, bảy cái đầu tiên đều là tên thật, hai cái tên cuối cùng lại cố ý bịa ra.</w:t>
      </w:r>
    </w:p>
    <w:p>
      <w:pPr>
        <w:pStyle w:val="BodyText"/>
      </w:pPr>
      <w:r>
        <w:t xml:space="preserve">Huyết Vân Thánh Hoàng thần tình kích động, không ngừng gật đầu:</w:t>
      </w:r>
    </w:p>
    <w:p>
      <w:pPr>
        <w:pStyle w:val="BodyText"/>
      </w:pPr>
      <w:r>
        <w:t xml:space="preserve">- Đúng đúng, chín vị sư huynh này năm xưa chính là chín đại đệ tử của sư phụ ta. Chín Đại sư huynh chống lại ngoại địch, lần lượt gặp nạn. Cuối cùng chỉ còn lại mấy người, trừ một số người là môn hạ của sư phụ, những người khác ít nhiều đều là đồ đệ do các sư huynh ngày trước thu nhận. Huyết Vân ta năm xưa khó lọt vào danh sách ba mươi đệ tử hàng đầu của sư phụ, nếu không có cơ duyên kỳ ngộ thì cũng khó đạt tới cảnh giới Thánh Hoàng.</w:t>
      </w:r>
    </w:p>
    <w:p>
      <w:pPr>
        <w:pStyle w:val="BodyText"/>
      </w:pPr>
      <w:r>
        <w:t xml:space="preserve">Một chiêu này của Huyết Vân Thánh Hoàng quả là thông minh, tuy nhiên dù thông minh đến mấy hắn cũng không ngờ được, Tần Vô Song nhìn có vẻ trung hậu sớm đã đặt bẫy trong lời nói của hắn, chỉ cần hắn tiến vào thì đã để lộ ra sơ hở.</w:t>
      </w:r>
    </w:p>
    <w:p>
      <w:pPr>
        <w:pStyle w:val="BodyText"/>
      </w:pPr>
      <w:r>
        <w:t xml:space="preserve">Quả nhiên Huyết Vân Thánh Hoàng đã trực tiếp chui vào, nói hùng hồn như chuyện có thật vậy, nhất thời cũng không vạch trần, gật đầu nói:</w:t>
      </w:r>
    </w:p>
    <w:p>
      <w:pPr>
        <w:pStyle w:val="BodyText"/>
      </w:pPr>
      <w:r>
        <w:t xml:space="preserve">- Một khi đã như vậy, chín vị sư huynh thật đáng khâm phục. Cho dù đã chết chắc phải có linh vị linh mộ, có thể cho ta đi tế một chút không?</w:t>
      </w:r>
    </w:p>
    <w:p>
      <w:pPr>
        <w:pStyle w:val="BodyText"/>
      </w:pPr>
      <w:r>
        <w:t xml:space="preserve">Huyết Vân Thánh Hoàng ngẩn người, cười nói:</w:t>
      </w:r>
    </w:p>
    <w:p>
      <w:pPr>
        <w:pStyle w:val="BodyText"/>
      </w:pPr>
      <w:r>
        <w:t xml:space="preserve">- Những sư huynh này năm xưa chinh chiến bên ngoài, chủ yếu chết nơi tha hương, thi thể không còn. Nếu nói tới linh mộ thì quả thực không có.</w:t>
      </w:r>
    </w:p>
    <w:p>
      <w:pPr>
        <w:pStyle w:val="BodyText"/>
      </w:pPr>
      <w:r>
        <w:t xml:space="preserve">- Vậy cũng không quan trọng nữa, nơi cũ của Xích Dương Thần Cung xin cho ta chiêm ngưỡng một chút.</w:t>
      </w:r>
    </w:p>
    <w:p>
      <w:pPr>
        <w:pStyle w:val="BodyText"/>
      </w:pPr>
      <w:r>
        <w:t xml:space="preserve">- Ồ…</w:t>
      </w:r>
    </w:p>
    <w:p>
      <w:pPr>
        <w:pStyle w:val="BodyText"/>
      </w:pPr>
      <w:r>
        <w:t xml:space="preserve">Sắc mặt Huyết Vân Thánh Hoàng lộ ra vẻ đau thương:</w:t>
      </w:r>
    </w:p>
    <w:p>
      <w:pPr>
        <w:pStyle w:val="BodyText"/>
      </w:pPr>
      <w:r>
        <w:t xml:space="preserve">- Trên đời này không còn Xích Dương Thần Cung nào nữa, Xích Dương Thần Cung đã bị địch nhân phá hủy, mấy trăm vạn năm trước qua bể dâu đã không còn nữa. Chư vị, nếu có tin tức của sư phụ xin thông báo cho, nếu sư phụ quay về nhất định có thể dựng lại Xích Dương Thần Cung, rửa sạch thù hận.</w:t>
      </w:r>
    </w:p>
    <w:p>
      <w:pPr>
        <w:pStyle w:val="BodyText"/>
      </w:pPr>
      <w:r>
        <w:t xml:space="preserve">Huyết Vân Thánh Hoàng hiển ra bộ dạng cực kỳ đau thương.</w:t>
      </w:r>
    </w:p>
    <w:p>
      <w:pPr>
        <w:pStyle w:val="BodyText"/>
      </w:pPr>
      <w:r>
        <w:t xml:space="preserve">Tần Vô Song cũng thuận thế nói:</w:t>
      </w:r>
    </w:p>
    <w:p>
      <w:pPr>
        <w:pStyle w:val="BodyText"/>
      </w:pPr>
      <w:r>
        <w:t xml:space="preserve">- Xích Dương Thánh Hoàng e rằng đã không quay về được rồi. Hắn đã…</w:t>
      </w:r>
    </w:p>
    <w:p>
      <w:pPr>
        <w:pStyle w:val="BodyText"/>
      </w:pPr>
      <w:r>
        <w:t xml:space="preserve">Huyết Vân Thánh Hoàng trong lòng rung động:</w:t>
      </w:r>
    </w:p>
    <w:p>
      <w:pPr>
        <w:pStyle w:val="BodyText"/>
      </w:pPr>
      <w:r>
        <w:t xml:space="preserve">- Sư phụ thế nào?</w:t>
      </w:r>
    </w:p>
    <w:p>
      <w:pPr>
        <w:pStyle w:val="BodyText"/>
      </w:pPr>
      <w:r>
        <w:t xml:space="preserve">- Hắn đã tự phong ấn lại, nhờ ta đưa tin với đệ tử của hắn đi kế thừa Thánh Hoàng Thần Khí.</w:t>
      </w:r>
    </w:p>
    <w:p>
      <w:pPr>
        <w:pStyle w:val="BodyText"/>
      </w:pPr>
      <w:r>
        <w:t xml:space="preserve">- Ồ?</w:t>
      </w:r>
    </w:p>
    <w:p>
      <w:pPr>
        <w:pStyle w:val="BodyText"/>
      </w:pPr>
      <w:r>
        <w:t xml:space="preserve">Xích Dương Thánh Hoàng cả kinh:</w:t>
      </w:r>
    </w:p>
    <w:p>
      <w:pPr>
        <w:pStyle w:val="BodyText"/>
      </w:pPr>
      <w:r>
        <w:t xml:space="preserve">- Sư phụ đang ở đâu?</w:t>
      </w:r>
    </w:p>
    <w:p>
      <w:pPr>
        <w:pStyle w:val="BodyText"/>
      </w:pPr>
      <w:r>
        <w:t xml:space="preserve">- Cách nơi này ít nhất phải năm nghìn năm. Thánh Hoàng các hạ, lời ta đã chuyển rồi, đi hay không ngươi tự mình quyết định.</w:t>
      </w:r>
    </w:p>
    <w:p>
      <w:pPr>
        <w:pStyle w:val="BodyText"/>
      </w:pPr>
      <w:r>
        <w:t xml:space="preserve">Tần Vô Song cố ý nói như vậy, trong lòng thở dài một tiếng, rốt cuộc cũng đã tới chậm rồi. Xem ra Huyết Vân Thánh Hoàng đoạt quyền chỉ e đã là chuyện trăm vạn năm trước.</w:t>
      </w:r>
    </w:p>
    <w:p>
      <w:pPr>
        <w:pStyle w:val="BodyText"/>
      </w:pPr>
      <w:r>
        <w:t xml:space="preserve">Khi đó có lẽ cuộc chiến của Xích Dương Thánh Hoàng và Tu La Vương đã sớm kết thúc rồi. Còn việc Xích Dương Thánh Hoàng sau này rốt cuộc gặp phải chuyện gì, e rằng là bí mật thiên cổ.</w:t>
      </w:r>
    </w:p>
    <w:p>
      <w:pPr>
        <w:pStyle w:val="BodyText"/>
      </w:pPr>
      <w:r>
        <w:t xml:space="preserve">Huyết Vân Thánh Hoàng trong lòng tâm tư tràn ngập, hắn biết mình mấy cân mấy lạng, cướp Tiểu Vũ trụ của Xích Dương Thánh Hoàng, hắn mỗi ngày đều đang lo lắng, lo lắng Xích Dương Thánh Hoàng quay về báo thù.</w:t>
      </w:r>
    </w:p>
    <w:p>
      <w:pPr>
        <w:pStyle w:val="BodyText"/>
      </w:pPr>
      <w:r>
        <w:t xml:space="preserve">Hôm nay nghe thấy Xích Dương Thánh Hoàng tự mình phong ấn, thật là vô cùng vui mừng. Đồng thời lòng tham trong lòng cũng trỗi dậy.</w:t>
      </w:r>
    </w:p>
    <w:p>
      <w:pPr>
        <w:pStyle w:val="BodyText"/>
      </w:pPr>
      <w:r>
        <w:t xml:space="preserve">Nếu có thể đoạt được bảo vật của Xích Dương Thánh Hoàng, phối hợp với tu vi của bản thân thì sẽ có một ngày đạt được thành tựu như Xích Dương Thánh Hoàng, là một trong mười Thánh Hoàng mạnh nhất.</w:t>
      </w:r>
    </w:p>
    <w:p>
      <w:pPr>
        <w:pStyle w:val="BodyText"/>
      </w:pPr>
      <w:r>
        <w:t xml:space="preserve">- Bằng hữu, xin hỏi nơi sư phụ phong ấn cụ thể ở nơi nào, có thể nói được không. Thánh Hoàng Thiên Thuyền mà các ngươi tới đây có lẽ là của sư phụ, có thể hoàn trả được chăng?</w:t>
      </w:r>
    </w:p>
    <w:p>
      <w:pPr>
        <w:pStyle w:val="BodyText"/>
      </w:pPr>
      <w:r>
        <w:t xml:space="preserve">Tần Vô Song cười nói:</w:t>
      </w:r>
    </w:p>
    <w:p>
      <w:pPr>
        <w:pStyle w:val="BodyText"/>
      </w:pPr>
      <w:r>
        <w:t xml:space="preserve">- Thánh Hoàng Thiên Thuyền kia là thù lao Xích Dương Thánh Hoàng hứa trả cho ta. Chỉ cần ta đưa xong tin thì Thiên Thuyền này đã thuộc về ta. Ngươi hiện tại đòi lại phải chăng muốn bội tín?</w:t>
      </w:r>
    </w:p>
    <w:p>
      <w:pPr>
        <w:pStyle w:val="BodyText"/>
      </w:pPr>
      <w:r>
        <w:t xml:space="preserve">Huyết Vân Thánh Hoàng kia cười nói:</w:t>
      </w:r>
    </w:p>
    <w:p>
      <w:pPr>
        <w:pStyle w:val="BodyText"/>
      </w:pPr>
      <w:r>
        <w:t xml:space="preserve">- Đương nhiên là không, ta không biết sư phụ có lời hứa đó. Các vị có thể ở Huyết Vân Điện vài ngày để ta làm nghĩa vụ một người chủ được chăng?</w:t>
      </w:r>
    </w:p>
    <w:p>
      <w:pPr>
        <w:pStyle w:val="BodyText"/>
      </w:pPr>
      <w:r>
        <w:t xml:space="preserve">Tần Vô Song tự nhiên là vui lòng chấp nhận.</w:t>
      </w:r>
    </w:p>
    <w:p>
      <w:pPr>
        <w:pStyle w:val="BodyText"/>
      </w:pPr>
      <w:r>
        <w:t xml:space="preserve">Ở đây còn có rất nhiều việc vẫn chưa điều tra ra, tuy cơ nghiệp của Xích Dương Thánh Hoàng bị đoạt đi nhưng nếu còn có đệ tử tàn dư có thể cứu được thì phải cứu ra. Bất luận thế nào, là truyền nhân của Xích Dương Thánh Hoàng, hắn vốn nên tiếp quản Tiểu Vũ trụ Xích Dương.</w:t>
      </w:r>
    </w:p>
    <w:p>
      <w:pPr>
        <w:pStyle w:val="BodyText"/>
      </w:pPr>
      <w:r>
        <w:t xml:space="preserve">Hôm nay Huyết Vân Thánh Hoàng này nói là đứng ra cai quản thay, thực ra là kẻ tiếm quyền đoạt vị, lập tức khẽ cười, nói:</w:t>
      </w:r>
    </w:p>
    <w:p>
      <w:pPr>
        <w:pStyle w:val="BodyText"/>
      </w:pPr>
      <w:r>
        <w:t xml:space="preserve">- Ta quay về Thiên Thuyền nghỉ ngơi. Thánh Hoàng các hạ có việc có thể tới đó tìm ta.</w:t>
      </w:r>
    </w:p>
    <w:p>
      <w:pPr>
        <w:pStyle w:val="BodyText"/>
      </w:pPr>
      <w:r>
        <w:t xml:space="preserve">Huyết Vân Thánh Hoàng lòng dạ sâu xa, không hề phản đối, gật đầu nói:</w:t>
      </w:r>
    </w:p>
    <w:p>
      <w:pPr>
        <w:pStyle w:val="BodyText"/>
      </w:pPr>
      <w:r>
        <w:t xml:space="preserve">- Nếu đã vậy thì cũng tốt, đợi ta sắp xếp xong ở đây lại đi thỉnh giáo!</w:t>
      </w:r>
    </w:p>
    <w:p>
      <w:pPr>
        <w:pStyle w:val="BodyText"/>
      </w:pPr>
      <w:r>
        <w:t xml:space="preserve">- Được!</w:t>
      </w:r>
    </w:p>
    <w:p>
      <w:pPr>
        <w:pStyle w:val="BodyText"/>
      </w:pPr>
      <w:r>
        <w:t xml:space="preserve">Tần Vô Song chắp tay, đem theo đám người Bao Bao rời khỏi Huyết Vân Điện.</w:t>
      </w:r>
    </w:p>
    <w:p>
      <w:pPr>
        <w:pStyle w:val="BodyText"/>
      </w:pPr>
      <w:r>
        <w:t xml:space="preserve">Con mắt thứ ba của Huyết Vân Thánh Hoàng nheo lại thành một khe nhỏ, hồng mang như ánh đao phun ra phụt vào vô cùng kinh người.</w:t>
      </w:r>
    </w:p>
    <w:p>
      <w:pPr>
        <w:pStyle w:val="BodyText"/>
      </w:pPr>
      <w:r>
        <w:t xml:space="preserve">- Bệ hạ, mấy tên này có lẽ không tin tưởng chúng ta.</w:t>
      </w:r>
    </w:p>
    <w:p>
      <w:pPr>
        <w:pStyle w:val="BodyText"/>
      </w:pPr>
      <w:r>
        <w:t xml:space="preserve">Trường Phong Thiên Tôn nói.</w:t>
      </w:r>
    </w:p>
    <w:p>
      <w:pPr>
        <w:pStyle w:val="BodyText"/>
      </w:pPr>
      <w:r>
        <w:t xml:space="preserve">Huyết Vân Thánh Hoàng hừ nhẹ nói:</w:t>
      </w:r>
    </w:p>
    <w:p>
      <w:pPr>
        <w:pStyle w:val="BodyText"/>
      </w:pPr>
      <w:r>
        <w:t xml:space="preserve">- Không tin thì đã sao? Chỉ cần hắn nói cho ta địa chỉ cụ thể thì không cần tới hắn nữa.</w:t>
      </w:r>
    </w:p>
    <w:p>
      <w:pPr>
        <w:pStyle w:val="BodyText"/>
      </w:pPr>
      <w:r>
        <w:t xml:space="preserve">- Chỉ e tiểu tử này giở trò, cố ý lừa gạt chúng ta.</w:t>
      </w:r>
    </w:p>
    <w:p>
      <w:pPr>
        <w:pStyle w:val="BodyText"/>
      </w:pPr>
      <w:r>
        <w:t xml:space="preserve">- Ừ, cái này cũng phải đề phòng. Ta thấy tiểu tử đó không chịu tiết lộ địa chỉ cụ thể, là do không hoàn toàn tin tưởng chúng ta, chứ không phải cố ý lừa gạt.</w:t>
      </w:r>
    </w:p>
    <w:p>
      <w:pPr>
        <w:pStyle w:val="BodyText"/>
      </w:pPr>
      <w:r>
        <w:t xml:space="preserve">Phân tích của Huyết Vân Thánh Hoàng hợp tình hợp lý. Dù sao Tần Vô Song biểu hiện ra là sự đề phòng, chứ không phải là sự dụ dỗ.</w:t>
      </w:r>
    </w:p>
    <w:p>
      <w:pPr>
        <w:pStyle w:val="BodyText"/>
      </w:pPr>
      <w:r>
        <w:t xml:space="preserve">- Vậy phải làm sao? Muốn hắn tin phải có biện pháp mới được.</w:t>
      </w:r>
    </w:p>
    <w:p>
      <w:pPr>
        <w:pStyle w:val="BodyText"/>
      </w:pPr>
      <w:r>
        <w:t xml:space="preserve">Trường Không Thiên Tôn không kìm được nói:</w:t>
      </w:r>
    </w:p>
    <w:p>
      <w:pPr>
        <w:pStyle w:val="BodyText"/>
      </w:pPr>
      <w:r>
        <w:t xml:space="preserve">- Bệ hạ, chi bằng chúng ta tới Tỏa Thần Ngục lấy mấy tên ra, dùng thần thức khống chế bọn chúng, như vậy có đệ tử thực sự của Xích Dương Thánh Hoàng ở đây, hắn không còn nghi ngờ được nữa.</w:t>
      </w:r>
    </w:p>
    <w:p>
      <w:pPr>
        <w:pStyle w:val="BodyText"/>
      </w:pPr>
      <w:r>
        <w:t xml:space="preserve">Thì ra, Huyết Vân Thánh Hoàng xâm lược chỉ giết mấy người ngoan cố chống cự mà thực lực mạnh nhất trong đám môn hạ của Xích Dương Thánh Hoàng, còn những người khác bị hắn phong ấn giam trong Tỏa Thần Ngục</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59" w:name="chương-1037"/>
      <w:bookmarkEnd w:id="1059"/>
      <w:r>
        <w:t xml:space="preserve">1037. Chương 1037</w:t>
      </w:r>
    </w:p>
    <w:p>
      <w:pPr>
        <w:pStyle w:val="Compact"/>
      </w:pPr>
      <w:r>
        <w:br w:type="textWrapping"/>
      </w:r>
      <w:r>
        <w:br w:type="textWrapping"/>
      </w:r>
    </w:p>
    <w:p>
      <w:pPr>
        <w:pStyle w:val="BodyText"/>
      </w:pPr>
      <w:r>
        <w:t xml:space="preserve">Chương 1037 : Bất ngờ tập hậu</w:t>
      </w:r>
    </w:p>
    <w:p>
      <w:pPr>
        <w:pStyle w:val="BodyText"/>
      </w:pPr>
      <w:r>
        <w:t xml:space="preserve">Đề nghị này khiến Huyết Vân Thánh Hoàng trong lòng khẽ rung động. Suy nghĩ trong giây lát, cũng cảm thấy đây e rằng là biện pháp tốt nhất.</w:t>
      </w:r>
    </w:p>
    <w:p>
      <w:pPr>
        <w:pStyle w:val="BodyText"/>
      </w:pPr>
      <w:r>
        <w:t xml:space="preserve">Nếu không thể khiến đối phương tin tưởng, muốn đối phương ngoan ngoãn nói ra vị trí cụ thể căn bản là không thể nào. Chỉ có đánh tan sự nghi ngờ của đối phương mới có thể có được địa chỉ cụ thể.</w:t>
      </w:r>
    </w:p>
    <w:p>
      <w:pPr>
        <w:pStyle w:val="BodyText"/>
      </w:pPr>
      <w:r>
        <w:t xml:space="preserve">Huyết Vân Thánh Hoàng không tin rằng đối phương có thể kiên trì nguyên tắc đến thế. Chỉ cần làm cho qua chuyện, việc về sau hoàn toàn nằm trong tầm khống chế của hắn.</w:t>
      </w:r>
    </w:p>
    <w:p>
      <w:pPr>
        <w:pStyle w:val="BodyText"/>
      </w:pPr>
      <w:r>
        <w:t xml:space="preserve">- Truyền lệnh xuống, đem mấy nhân vật đầu não xuống đây.</w:t>
      </w:r>
    </w:p>
    <w:p>
      <w:pPr>
        <w:pStyle w:val="BodyText"/>
      </w:pPr>
      <w:r>
        <w:t xml:space="preserve">Huyết Vân Thánh Hoàng hạ lệnh, lập tức nói với Trường Không:</w:t>
      </w:r>
    </w:p>
    <w:p>
      <w:pPr>
        <w:pStyle w:val="BodyText"/>
      </w:pPr>
      <w:r>
        <w:t xml:space="preserve">- Trường Không, việc này ngươi đích thân đi làm.</w:t>
      </w:r>
    </w:p>
    <w:p>
      <w:pPr>
        <w:pStyle w:val="BodyText"/>
      </w:pPr>
      <w:r>
        <w:t xml:space="preserve">- Thuộc hạ tuân mệnh!</w:t>
      </w:r>
    </w:p>
    <w:p>
      <w:pPr>
        <w:pStyle w:val="BodyText"/>
      </w:pPr>
      <w:r>
        <w:t xml:space="preserve">- Đi nhanh về nhanh, không được chậm trễ.</w:t>
      </w:r>
    </w:p>
    <w:p>
      <w:pPr>
        <w:pStyle w:val="BodyText"/>
      </w:pPr>
      <w:r>
        <w:t xml:space="preserve">Huyết Vân Thánh Hoàng phân phó.</w:t>
      </w:r>
    </w:p>
    <w:p>
      <w:pPr>
        <w:pStyle w:val="BodyText"/>
      </w:pPr>
      <w:r>
        <w:t xml:space="preserve">Trường Không Thiên Tôn lĩnh mệnh, rất nhanh ra đi.</w:t>
      </w:r>
    </w:p>
    <w:p>
      <w:pPr>
        <w:pStyle w:val="BodyText"/>
      </w:pPr>
      <w:r>
        <w:t xml:space="preserve">Huyết Vân Thánh Hoàng ngồi ở đó, nhắm mắt trầm tư. Đám Thiên Tôn thuộc hạ ai cũng không dám lên tiếng, sợ quấy rầy Huyết Vân Thánh Hoàng.</w:t>
      </w:r>
    </w:p>
    <w:p>
      <w:pPr>
        <w:pStyle w:val="BodyText"/>
      </w:pPr>
      <w:r>
        <w:t xml:space="preserve">Huyết Vân Thánh Hoàng dù sao cũng là cường giả cấp bậc Thánh Hoàng, từ sau khi Tần Vô Song rời đi, trong đầu hắn luôn có một ý niệm không bình thường, ý niệm này khiến hắn cảm thấy vô cùng bất an, luôn cảm thấy có chuyện gì đó sẽ xảy ra.</w:t>
      </w:r>
    </w:p>
    <w:p>
      <w:pPr>
        <w:pStyle w:val="BodyText"/>
      </w:pPr>
      <w:r>
        <w:t xml:space="preserve">- Không đúng, chuyện hôm nay có chút bất thường.</w:t>
      </w:r>
    </w:p>
    <w:p>
      <w:pPr>
        <w:pStyle w:val="BodyText"/>
      </w:pPr>
      <w:r>
        <w:t xml:space="preserve">Thần thức Huyết Vân Thánh Hoàng nhanh chóng chuyển động, bắt đầu nhớ lại những lời nói và biểu hiện của đối phương sau khi vào đây.</w:t>
      </w:r>
    </w:p>
    <w:p>
      <w:pPr>
        <w:pStyle w:val="BodyText"/>
      </w:pPr>
      <w:r>
        <w:t xml:space="preserve">Nghĩ lại một lần, lại một lần…</w:t>
      </w:r>
    </w:p>
    <w:p>
      <w:pPr>
        <w:pStyle w:val="BodyText"/>
      </w:pPr>
      <w:r>
        <w:t xml:space="preserve">Ba con mắt của Huyết Vân Thánh Hoàng đột nhiên đồng loạt mở ra, quát to:</w:t>
      </w:r>
    </w:p>
    <w:p>
      <w:pPr>
        <w:pStyle w:val="BodyText"/>
      </w:pPr>
      <w:r>
        <w:t xml:space="preserve">- Trường Phong, mau đem danh sách môn hạ của Xích Dương tới cho ta. Tư liệu càng tỉ mỉ càng tốt.</w:t>
      </w:r>
    </w:p>
    <w:p>
      <w:pPr>
        <w:pStyle w:val="BodyText"/>
      </w:pPr>
      <w:r>
        <w:t xml:space="preserve">Trường Phong Thiên Tôn căn bản không hỏi nguyên do, tức khắc đi làm. Việc này tất nhiên rất nhanh đã được làm xong, không lâu sau Trường Không Thiên Tôn liền mang đến một tập tài liệu.</w:t>
      </w:r>
    </w:p>
    <w:p>
      <w:pPr>
        <w:pStyle w:val="BodyText"/>
      </w:pPr>
      <w:r>
        <w:t xml:space="preserve">Huyết Vân Thánh Hoàng nhìn lướt qua một cái, người đứng bật dậy, sắc mặt đại biến.</w:t>
      </w:r>
    </w:p>
    <w:p>
      <w:pPr>
        <w:pStyle w:val="BodyText"/>
      </w:pPr>
      <w:r>
        <w:t xml:space="preserve">Mọi người thấy hắn có biến hóa như vậy, biết sự việc có chút bất thường, nhưng không dám hỏi.</w:t>
      </w:r>
    </w:p>
    <w:p>
      <w:pPr>
        <w:pStyle w:val="BodyText"/>
      </w:pPr>
      <w:r>
        <w:t xml:space="preserve">- Đáng ghét, đồ giảo hoạt!</w:t>
      </w:r>
    </w:p>
    <w:p>
      <w:pPr>
        <w:pStyle w:val="BodyText"/>
      </w:pPr>
      <w:r>
        <w:t xml:space="preserve">Huyết Vân Thánh Hoàng giận dữ:</w:t>
      </w:r>
    </w:p>
    <w:p>
      <w:pPr>
        <w:pStyle w:val="BodyText"/>
      </w:pPr>
      <w:r>
        <w:t xml:space="preserve">- Truyền lệnh ta, Trường Phong, triệu tập hai mươi tám Thiên Tôn, lập tức bao vây Thánh Hoàng Thiên Thuyền kia lại.</w:t>
      </w:r>
    </w:p>
    <w:p>
      <w:pPr>
        <w:pStyle w:val="BodyText"/>
      </w:pPr>
      <w:r>
        <w:t xml:space="preserve">- Bệ hạ, sao vậy?</w:t>
      </w:r>
    </w:p>
    <w:p>
      <w:pPr>
        <w:pStyle w:val="BodyText"/>
      </w:pPr>
      <w:r>
        <w:t xml:space="preserve">- Trong lời nói của tiểu tử kia có bẫy. Các ngươi còn nhớ tới chín cái tên hắn nói không. Hai cái tên cuối cùng là cố ý nói sai. Đáng ghét, chúng ta không ngờ không ai phát hiện ra.</w:t>
      </w:r>
    </w:p>
    <w:p>
      <w:pPr>
        <w:pStyle w:val="BodyText"/>
      </w:pPr>
      <w:r>
        <w:t xml:space="preserve">- Ồ, nói như vậy hắn đã biết chúng ta giả mạo?</w:t>
      </w:r>
    </w:p>
    <w:p>
      <w:pPr>
        <w:pStyle w:val="BodyText"/>
      </w:pPr>
      <w:r>
        <w:t xml:space="preserve">- Biết thì đã sao? Tới lãnh địa của chúng ta mọi việc không do hắn quyết được. Ta sẽ để hắn có đi không có về!</w:t>
      </w:r>
    </w:p>
    <w:p>
      <w:pPr>
        <w:pStyle w:val="BodyText"/>
      </w:pPr>
      <w:r>
        <w:t xml:space="preserve">Huyết Vân Thánh Hoàng nổi giận, đội ngũ rất nhanh đã đông đủ.</w:t>
      </w:r>
    </w:p>
    <w:p>
      <w:pPr>
        <w:pStyle w:val="BodyText"/>
      </w:pPr>
      <w:r>
        <w:t xml:space="preserve">Chỉ là, trong thời điểm này, bên ngoài đột nhiên truyền đến tiếng bước chân vội vã, một tên Thiên Tôn vội vã chạy tới:</w:t>
      </w:r>
    </w:p>
    <w:p>
      <w:pPr>
        <w:pStyle w:val="BodyText"/>
      </w:pPr>
      <w:r>
        <w:t xml:space="preserve">- Bệ hạ, đại sự không ổn. Tỏa Thần Ngục bị tấn công, Trường Không Thiên Tôn bị bắt đi mất rồi. Tỏa Thần Ngục đã bị mở ra, tất cả tù binh đều đã mất tích.</w:t>
      </w:r>
    </w:p>
    <w:p>
      <w:pPr>
        <w:pStyle w:val="BodyText"/>
      </w:pPr>
      <w:r>
        <w:t xml:space="preserve">Huyết Vân Thánh Hoàng trong lòng trầm xuống, cơ hồ tức hộc máu.</w:t>
      </w:r>
    </w:p>
    <w:p>
      <w:pPr>
        <w:pStyle w:val="BodyText"/>
      </w:pPr>
      <w:r>
        <w:t xml:space="preserve">Bao năm nay, hắn luôn là người đi lừa người khác, không ngờ hôm nay bị kẻ khác liên tục lừa lại. Xem ra, đối phương mỗi bước đều đang tìm cách lừa hắn.</w:t>
      </w:r>
    </w:p>
    <w:p>
      <w:pPr>
        <w:pStyle w:val="BodyText"/>
      </w:pPr>
      <w:r>
        <w:t xml:space="preserve">Huyết Vân Thánh Hoàng tức muốn hộc máu, tuy nhiên hắn rốt cuộc cũng là một nhân vật kiêu hùng, sau khi phẫn nộ liền bình tĩnh lại ngay.</w:t>
      </w:r>
    </w:p>
    <w:p>
      <w:pPr>
        <w:pStyle w:val="BodyText"/>
      </w:pPr>
      <w:r>
        <w:t xml:space="preserve">Đối phương có thể vô thanh vô tức chế ngự Trường Không Thiên Tôn nhất định phải là Thánh Hoàng cường giả. Điểm này vừa gặp hắn đã xác định được.</w:t>
      </w:r>
    </w:p>
    <w:p>
      <w:pPr>
        <w:pStyle w:val="BodyText"/>
      </w:pPr>
      <w:r>
        <w:t xml:space="preserve">Huyết Vân Thánh Hoàng quát lớn:</w:t>
      </w:r>
    </w:p>
    <w:p>
      <w:pPr>
        <w:pStyle w:val="BodyText"/>
      </w:pPr>
      <w:r>
        <w:t xml:space="preserve">- Tập trung nhân mã, quyết không để bọn chúng rời khỏi lãnh địa của chúng ta.</w:t>
      </w:r>
    </w:p>
    <w:p>
      <w:pPr>
        <w:pStyle w:val="BodyText"/>
      </w:pPr>
      <w:r>
        <w:t xml:space="preserve">o0o</w:t>
      </w:r>
    </w:p>
    <w:p>
      <w:pPr>
        <w:pStyle w:val="BodyText"/>
      </w:pPr>
      <w:r>
        <w:t xml:space="preserve">Bên trong Xích Dương Thiên Thuyền, Tần Vô Song hóa thành một đạo gió lớn, tử quang chớp động đã tiến vào trong Xích Dương Thiên Thuyền, thuận tay liền vứt Trường Không Thiên Tôn vứt xuống đất.</w:t>
      </w:r>
    </w:p>
    <w:p>
      <w:pPr>
        <w:pStyle w:val="BodyText"/>
      </w:pPr>
      <w:r>
        <w:t xml:space="preserve">Đồng thời tử quang thu lại, những môn hạ của Xích Dương đang bị phong ấn kia cũng rơi xuống, đếm qua thì có chừng ba bốn chục người, hiển nhiên là những môn đồ đắc ý nhất của Xích Dương Thánh Hoàng.</w:t>
      </w:r>
    </w:p>
    <w:p>
      <w:pPr>
        <w:pStyle w:val="BodyText"/>
      </w:pPr>
      <w:r>
        <w:t xml:space="preserve">Trong đó có mấy khuôn mặt rất quen, hiển nhiên trong Thánh Hoàng Thiên Thuyền đã có tư liệu về bọn họ.</w:t>
      </w:r>
    </w:p>
    <w:p>
      <w:pPr>
        <w:pStyle w:val="BodyText"/>
      </w:pPr>
      <w:r>
        <w:t xml:space="preserve">Những người này nhìn thấy Thánh Hoàng Thiên Thuyền đều lộ ra vẻ kích động.</w:t>
      </w:r>
    </w:p>
    <w:p>
      <w:pPr>
        <w:pStyle w:val="BodyText"/>
      </w:pPr>
      <w:r>
        <w:t xml:space="preserve">- Chư vị, các ngươi không nhìn lầm, đây chính là Xích Dương Thiên Thuyền, là bảo vật của sư phụ các ngươi ngày trước.</w:t>
      </w:r>
    </w:p>
    <w:p>
      <w:pPr>
        <w:pStyle w:val="BodyText"/>
      </w:pPr>
      <w:r>
        <w:t xml:space="preserve">Tần Vô Song mỉm cười nói.</w:t>
      </w:r>
    </w:p>
    <w:p>
      <w:pPr>
        <w:pStyle w:val="BodyText"/>
      </w:pPr>
      <w:r>
        <w:t xml:space="preserve">Đám đệ tử này mắt lệ tuôn rơi, bộ dạng vô cùng kích động.</w:t>
      </w:r>
    </w:p>
    <w:p>
      <w:pPr>
        <w:pStyle w:val="BodyText"/>
      </w:pPr>
      <w:r>
        <w:t xml:space="preserve">- Sư phụ, thực sự là sư phụ!</w:t>
      </w:r>
    </w:p>
    <w:p>
      <w:pPr>
        <w:pStyle w:val="BodyText"/>
      </w:pPr>
      <w:r>
        <w:t xml:space="preserve">- Các hạ, sư phụ của chúng ta ở đâu?</w:t>
      </w:r>
    </w:p>
    <w:p>
      <w:pPr>
        <w:pStyle w:val="BodyText"/>
      </w:pPr>
      <w:r>
        <w:t xml:space="preserve">Tần Vô Song thở dài:</w:t>
      </w:r>
    </w:p>
    <w:p>
      <w:pPr>
        <w:pStyle w:val="BodyText"/>
      </w:pPr>
      <w:r>
        <w:t xml:space="preserve">- Chư vị, các ngươi đều là đệ tử của Xích Dương Thánh Hoàng, ta cũng không giấu các ngươi. Xích Dương Thánh Hoàng bệ hạ đã chết rồi!</w:t>
      </w:r>
    </w:p>
    <w:p>
      <w:pPr>
        <w:pStyle w:val="BodyText"/>
      </w:pPr>
      <w:r>
        <w:t xml:space="preserve">Mấy đệ tử nghe được tin dữ này đều khóc than không ngừng, vô cùng thương tâm.</w:t>
      </w:r>
    </w:p>
    <w:p>
      <w:pPr>
        <w:pStyle w:val="BodyText"/>
      </w:pPr>
      <w:r>
        <w:t xml:space="preserve">Tuy rằng bọn họ sớm đã dự đoán được kết quả này, nếu không, sư phụ của bọn họ cũng không thể mấy trăm vạn năm không hề xuất hiện.</w:t>
      </w:r>
    </w:p>
    <w:p>
      <w:pPr>
        <w:pStyle w:val="BodyText"/>
      </w:pPr>
      <w:r>
        <w:t xml:space="preserve">Hôm nay được chứng thực vẫn thương khóc không ngừng.</w:t>
      </w:r>
    </w:p>
    <w:p>
      <w:pPr>
        <w:pStyle w:val="BodyText"/>
      </w:pPr>
      <w:r>
        <w:t xml:space="preserve">Khóc xong một trận, những đệ tử này mới ngẩng đầu lên nhìn Tần Vô Song. Một trong số đó, hiển nhiên là một trong hai đệ tử đắc ý trong số chín đại đệ tử của Xích Dương Thánh Hoàng còn sót lại.</w:t>
      </w:r>
    </w:p>
    <w:p>
      <w:pPr>
        <w:pStyle w:val="BodyText"/>
      </w:pPr>
      <w:r>
        <w:t xml:space="preserve">Người này tên gọi Thần Chiếu, cũng là Thiên Tôn cường giả.</w:t>
      </w:r>
    </w:p>
    <w:p>
      <w:pPr>
        <w:pStyle w:val="BodyText"/>
      </w:pPr>
      <w:r>
        <w:t xml:space="preserve">Tần Vô Song dùng vô thượng thần thông giải khai phong ấn của bọn họ. Những tu luyện giả này ít nhất cũng là Chủ Thần, có bảy tám người đã là Thiên Tôn, một khi phong ấn được giải thì như hổ trở về rừng, sức chiến đấu lập tức khôi phục bảy tám phần.</w:t>
      </w:r>
    </w:p>
    <w:p>
      <w:pPr>
        <w:pStyle w:val="BodyText"/>
      </w:pPr>
      <w:r>
        <w:t xml:space="preserve">Tần Vô Song nói:</w:t>
      </w:r>
    </w:p>
    <w:p>
      <w:pPr>
        <w:pStyle w:val="BodyText"/>
      </w:pPr>
      <w:r>
        <w:t xml:space="preserve">- Chư vị, thương thế của các ngươi còn cần điều dưỡng, Xích Dương Thiên Thuyền này là do Xích Dương Thánh Hoàng lưu lại, một ngày có tác dụng như trăm ngày. Các ngươi nghỉ ngơi mấy ngày, tu vi có thể khôi phục như cũ.</w:t>
      </w:r>
    </w:p>
    <w:p>
      <w:pPr>
        <w:pStyle w:val="BodyText"/>
      </w:pPr>
      <w:r>
        <w:t xml:space="preserve">Thần Chiếu vẻ mặt kích động:</w:t>
      </w:r>
    </w:p>
    <w:p>
      <w:pPr>
        <w:pStyle w:val="BodyText"/>
      </w:pPr>
      <w:r>
        <w:t xml:space="preserve">- Tiền bối, xin hỏi người là ai, có giao tình gì với sư phụ chúng ta?</w:t>
      </w:r>
    </w:p>
    <w:p>
      <w:pPr>
        <w:pStyle w:val="BodyText"/>
      </w:pPr>
      <w:r>
        <w:t xml:space="preserve">Bao Bao cười lớn:</w:t>
      </w:r>
    </w:p>
    <w:p>
      <w:pPr>
        <w:pStyle w:val="BodyText"/>
      </w:pPr>
      <w:r>
        <w:t xml:space="preserve">- Các ngươi gọi Lão Đại của chúng ta là tiền bối, cái này không dám. Ha ha, Lão Đại của chúng ta tới hiện tại cũng chỉ một vạn tuổi, so với các ngươi còn trẻ hơn nhiều.</w:t>
      </w:r>
    </w:p>
    <w:p>
      <w:pPr>
        <w:pStyle w:val="BodyText"/>
      </w:pPr>
      <w:r>
        <w:t xml:space="preserve">- Chỉ một vạn tuổi?</w:t>
      </w:r>
    </w:p>
    <w:p>
      <w:pPr>
        <w:pStyle w:val="BodyText"/>
      </w:pPr>
      <w:r>
        <w:t xml:space="preserve">Thần Chiếu cả kinh, dường như nhìn thấy cái gì, không thể tin nổi nhìn Tần Vô Song, hiển nhiên cảm thấy lời của con khỉ này là lời nói đùa.</w:t>
      </w:r>
    </w:p>
    <w:p>
      <w:pPr>
        <w:pStyle w:val="BodyText"/>
      </w:pPr>
      <w:r>
        <w:t xml:space="preserve">Bọn họ vừa rồi cảm nhận thủ đoạn của Tần Vô Song, giải khai phong ấn của bọn họ, thủ đoạn đó rõ ràng là của Thánh Hoàng cường giả.</w:t>
      </w:r>
    </w:p>
    <w:p>
      <w:pPr>
        <w:pStyle w:val="BodyText"/>
      </w:pPr>
      <w:r>
        <w:t xml:space="preserve">Thánh Hoàng chưa tới vạn tuổi, sao có thể chứ?</w:t>
      </w:r>
    </w:p>
    <w:p>
      <w:pPr>
        <w:pStyle w:val="BodyText"/>
      </w:pPr>
      <w:r>
        <w:t xml:space="preserve">Khó trách bọn người Thần Chiếu không tin, trong lịch sử chưa tới năm vạn tuổi mà có thể tiến lên Thánh Hoàng cường giả e rằng không quá năm người.</w:t>
      </w:r>
    </w:p>
    <w:p>
      <w:pPr>
        <w:pStyle w:val="BodyText"/>
      </w:pPr>
      <w:r>
        <w:t xml:space="preserve">Một vạn tuổi, quả thực là… Chỉ có hai chữ có thể hình dung, đó là: biến thái!</w:t>
      </w:r>
    </w:p>
    <w:p>
      <w:pPr>
        <w:pStyle w:val="BodyText"/>
      </w:pPr>
      <w:r>
        <w:t xml:space="preserve">Ngay cả chính Tần Vô Song, thậm chí người vun bồi cho hắn là sư phụ Lý Huyền Phong e rằng cũng không ngờ rằng mình có thể bồi dưỡng được một truyền nhân biến thái như vậy.</w:t>
      </w:r>
    </w:p>
    <w:p>
      <w:pPr>
        <w:pStyle w:val="BodyText"/>
      </w:pPr>
      <w:r>
        <w:t xml:space="preserve">Nếu chỉ là một Thánh Hoàng, bất kể là Lý Huyền Phong, Xích Dương Thánh Hoàng hay Tu La Vương đều không thể bồi dưỡng ra một đệ tử biến thái đến vậy.</w:t>
      </w:r>
    </w:p>
    <w:p>
      <w:pPr>
        <w:pStyle w:val="BodyText"/>
      </w:pPr>
      <w:r>
        <w:t xml:space="preserve">Chỉ có ba người kết hợp các đặc điểm khác nhau, trên quá trình tu luyện không ngừng dung hợp mới có thể khiến Tần Vô Song có tốc độ tu luyện kinh người như vậy.</w:t>
      </w:r>
    </w:p>
    <w:p>
      <w:pPr>
        <w:pStyle w:val="BodyText"/>
      </w:pPr>
      <w:r>
        <w:t xml:space="preserve">Thánh Hoàng một vạn tuổi, nếu mà truyền ra e rằng cả Vũ trụ Đại La đều sẽ sôi sục lên. Ngay cả mười đại Thánh Hoàng vốn lánh đời ẩn thế cũng nhịn không được xuất hiện nhìn ngó một cái.</w:t>
      </w:r>
    </w:p>
    <w:p>
      <w:pPr>
        <w:pStyle w:val="BodyText"/>
      </w:pPr>
      <w:r>
        <w:t xml:space="preserve">Tần Vô Song cười nói:</w:t>
      </w:r>
    </w:p>
    <w:p>
      <w:pPr>
        <w:pStyle w:val="BodyText"/>
      </w:pPr>
      <w:r>
        <w:t xml:space="preserve">- Chư vị, không cần nhìn ta như vậy, chỉ là cơ duyên xảo hợp.</w:t>
      </w:r>
    </w:p>
    <w:p>
      <w:pPr>
        <w:pStyle w:val="BodyText"/>
      </w:pPr>
      <w:r>
        <w:t xml:space="preserve">Hắn càng giải thích như vậy, những người kia càng ngây ngốc. Nói như vậy, con khỉ kia là nói thật. Đúng là Thánh Hoàng vạn tuổi?</w:t>
      </w:r>
    </w:p>
    <w:p>
      <w:pPr>
        <w:pStyle w:val="BodyText"/>
      </w:pPr>
      <w:r>
        <w:t xml:space="preserve">Bao Bao có một sở thích quái ác là nhìn thấy bộ dạng khó tin này của người khác. Vô cùng đắc ý nói:</w:t>
      </w:r>
    </w:p>
    <w:p>
      <w:pPr>
        <w:pStyle w:val="BodyText"/>
      </w:pPr>
      <w:r>
        <w:t xml:space="preserve">- Có lẽ các người còn chưa biết? Di sản của sư phụ Xích Dương Thánh Hoàng của các ngươi đã truyền cho Lão Đại nhà ta. Hắn phụng mệnh của Xích Dương Thánh Hoàng quay về Tiểu Vũ trụ Xích Dương xem xét một chút. Ai ngờ Tiểu Vũ trụ Xích Dương đã đổi chủ rồi.</w:t>
      </w:r>
    </w:p>
    <w:p>
      <w:pPr>
        <w:pStyle w:val="BodyText"/>
      </w:pPr>
      <w:r>
        <w:t xml:space="preserve">- Cái gì?</w:t>
      </w:r>
    </w:p>
    <w:p>
      <w:pPr>
        <w:pStyle w:val="BodyText"/>
      </w:pPr>
      <w:r>
        <w:t xml:space="preserve">Bọn người Thần Chiếu đều lộ ra ánh mắt khó tin, lập tức tất cả đều xuất hiện niềm vui mừng khôn xiết.</w:t>
      </w:r>
    </w:p>
    <w:p>
      <w:pPr>
        <w:pStyle w:val="BodyText"/>
      </w:pPr>
      <w:r>
        <w:t xml:space="preserve">Sư phụ đã chết, nhưng lại chọn được một người xuất sắc như vậy kế vị. Nói như vậy, Tiểu Vũ trụ Xích Dương đã có khả năng đoạt lại quyền quản lý rồi?</w:t>
      </w:r>
    </w:p>
    <w:p>
      <w:pPr>
        <w:pStyle w:val="BodyText"/>
      </w:pPr>
      <w:r>
        <w:t xml:space="preserve">- Các hạ, đó là sự thật sao?</w:t>
      </w:r>
    </w:p>
    <w:p>
      <w:pPr>
        <w:pStyle w:val="BodyText"/>
      </w:pPr>
      <w:r>
        <w:t xml:space="preserve">Thần Chiếu có chút không dám tin.</w:t>
      </w:r>
    </w:p>
    <w:p>
      <w:pPr>
        <w:pStyle w:val="BodyText"/>
      </w:pPr>
      <w:r>
        <w:t xml:space="preserve">Tần Vô Song gật gật đầu:</w:t>
      </w:r>
    </w:p>
    <w:p>
      <w:pPr>
        <w:pStyle w:val="BodyText"/>
      </w:pPr>
      <w:r>
        <w:t xml:space="preserve">- Tuy không phải do Xích Dương Thánh Hoàng đích thân lựa chọn, nhưng vô tình kế thừa di sản của Xích Dương Thánh Hoàng. Trong di mệnh của người có yêu cầu ta quay lại lãnh địa của người xem xét một chút. Nếu đã kế thừa di sản của người, tự nhiên là việc phải làm. Chư vị, Huyết Vân Thánh Hoàng kia rốt cuộc là thế nào?</w:t>
      </w:r>
    </w:p>
    <w:p>
      <w:pPr>
        <w:pStyle w:val="BodyText"/>
      </w:pPr>
      <w:r>
        <w:t xml:space="preserve">Nói tới Huyết Vân Thánh Hoàng kia, đám người này đều lộ ra vẻ oán giận.</w:t>
      </w:r>
    </w:p>
    <w:p>
      <w:pPr>
        <w:pStyle w:val="BodyText"/>
      </w:pPr>
      <w:r>
        <w:t xml:space="preserve">Thần Chiếu tức giận nói:</w:t>
      </w:r>
    </w:p>
    <w:p>
      <w:pPr>
        <w:pStyle w:val="BodyText"/>
      </w:pPr>
      <w:r>
        <w:t xml:space="preserve">- Huyết Vân Thánh Hoàng kia có một loại yêu pháp, am hiểu biến hóa. Hắn biến thành bộ dạng của sư phụ, đột nhiên quay về Xích Dương Thần Cung, triệu tập ba sư huynh của ta rồi đem bọn họ giết đi. Sau đó lại triệu tập những người khác nữa.</w:t>
      </w:r>
    </w:p>
    <w:p>
      <w:pPr>
        <w:pStyle w:val="BodyText"/>
      </w:pPr>
      <w:r>
        <w:t xml:space="preserve">Cuối cùng sau khi chúng ta phát hiện ra thì đã trúng phải thủ đoạn của hắn, bị hắn phong ấn giam lại trăm vạn năm nay. Tiểu Vũ trụ Xích Dương này cũng lọt vào tay hắn.</w:t>
      </w:r>
    </w:p>
    <w:p>
      <w:pPr>
        <w:pStyle w:val="BodyText"/>
      </w:pPr>
      <w:r>
        <w:t xml:space="preserve">Tần Vô Song gật đầu:</w:t>
      </w:r>
    </w:p>
    <w:p>
      <w:pPr>
        <w:pStyle w:val="BodyText"/>
      </w:pPr>
      <w:r>
        <w:t xml:space="preserve">- Ta cũng cảm thấy tên đó có vấn đề, quả nhiên là thứ mưu nghịch soán quyền. Nói như vậy, quyền quản lý Tiểu Vũ trụ Xích Dương này phải cướp lại.</w:t>
      </w:r>
    </w:p>
    <w:p>
      <w:pPr>
        <w:pStyle w:val="BodyText"/>
      </w:pPr>
      <w:r>
        <w:t xml:space="preserve">Thần Chiếu mừng rỡ nó:</w:t>
      </w:r>
    </w:p>
    <w:p>
      <w:pPr>
        <w:pStyle w:val="BodyText"/>
      </w:pPr>
      <w:r>
        <w:t xml:space="preserve">- Đúng vậy, ngươi một khi đã kế thừa chân truyền của sư phụ thì là Chưởng giáo sư huynh của chúng ta rồi.</w:t>
      </w:r>
    </w:p>
    <w:p>
      <w:pPr>
        <w:pStyle w:val="BodyText"/>
      </w:pPr>
      <w:r>
        <w:t xml:space="preserve">- Ta nhỏ tuổi, sao dám xưng sư huynh.</w:t>
      </w:r>
    </w:p>
    <w:p>
      <w:pPr>
        <w:pStyle w:val="BodyText"/>
      </w:pPr>
      <w:r>
        <w:t xml:space="preserve">- Ha ha, tài năng hàng đầu là thông lệ của môn hạ Xích Dương. Nếu ngươi không làm sư huynh, chúng ta càng không có tư cách.</w:t>
      </w:r>
    </w:p>
    <w:p>
      <w:pPr>
        <w:pStyle w:val="BodyText"/>
      </w:pPr>
      <w:r>
        <w:t xml:space="preserve">- Đúng vậy, xin Chưởng giáo sư huynh làm chủ cho mọi người.</w:t>
      </w:r>
    </w:p>
    <w:p>
      <w:pPr>
        <w:pStyle w:val="BodyText"/>
      </w:pPr>
      <w:r>
        <w:t xml:space="preserve">Những người này trăm người một lời, thanh thế khiến Tần Vô Song nhất thời sửng sốt.</w:t>
      </w:r>
    </w:p>
    <w:p>
      <w:pPr>
        <w:pStyle w:val="BodyText"/>
      </w:pPr>
      <w:r>
        <w:t xml:space="preserve">- Chư vị, xin đứng lên nói chuyện. Ta là môn hạ của Xích Dương Thánh Hoàng, tự nhiên sẽ ra sức vì sư môn. Huyết Vân Thánh Hoàng kia giết hại đồng môn, cho dù không phải là soán nghịch cũng không thể tha. Các vị tạm thời nghỉ trong Thiên Thuyền này, sớm khôi phục thần thông. Huyết Vân Thánh Hoàng kia biết ta tấn công Tỏa Thần Ngục, nhất định sẽ kéo đến đây. Thiên Thuyền này sức phòng ngự kinh người, cho dù là Thánh Hoàng cường giả cũng khó phá vỡ. Trừ phi tu vi mạnh hơn Xích Dương Thánh Hoàng năm xưa.</w:t>
      </w:r>
    </w:p>
    <w:p>
      <w:pPr>
        <w:pStyle w:val="BodyText"/>
      </w:pPr>
      <w:r>
        <w:t xml:space="preserve">- Hừ, tu vi mạnh hơn Xích Dương sư phụ, người đó không có nhiều.</w:t>
      </w:r>
    </w:p>
    <w:p>
      <w:pPr>
        <w:pStyle w:val="BodyText"/>
      </w:pPr>
      <w:r>
        <w:t xml:space="preserve">Thần Chiếu nói về sư phụ của mình, khẩu khí vô cùng tự hào.</w:t>
      </w:r>
    </w:p>
    <w:p>
      <w:pPr>
        <w:pStyle w:val="BodyText"/>
      </w:pPr>
      <w:r>
        <w:t xml:space="preserve">Đang nói đến đó, Cô Đơn bước nhanh tới:</w:t>
      </w:r>
    </w:p>
    <w:p>
      <w:pPr>
        <w:pStyle w:val="BodyText"/>
      </w:pPr>
      <w:r>
        <w:t xml:space="preserve">- Lão Đại, Huyết Vân Thánh Hoàng mang theo hai bảy Thiên Tôn hùng hổ kéo tới, đã bao vây Thiên Thuyền của chúng ta lại.</w:t>
      </w:r>
    </w:p>
    <w:p>
      <w:pPr>
        <w:pStyle w:val="BodyText"/>
      </w:pPr>
      <w:r>
        <w:t xml:space="preserve">Nhắc tới Huyết Vân Thánh Hoàng, thì người này đã kéo tới, quả nhiên tốc độ nhanh thật. Bọn người Thần Chiếu sắc mặt khẽ biến, hiển nhiên đối với Huyết Vân Thánh Hoàng cũng có chút kiêng kỵ</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60" w:name="chương-1038"/>
      <w:bookmarkEnd w:id="1060"/>
      <w:r>
        <w:t xml:space="preserve">1038. Chương 1038</w:t>
      </w:r>
    </w:p>
    <w:p>
      <w:pPr>
        <w:pStyle w:val="Compact"/>
      </w:pPr>
      <w:r>
        <w:br w:type="textWrapping"/>
      </w:r>
      <w:r>
        <w:br w:type="textWrapping"/>
      </w:r>
    </w:p>
    <w:p>
      <w:pPr>
        <w:pStyle w:val="BodyText"/>
      </w:pPr>
      <w:r>
        <w:t xml:space="preserve">Chương 1038 : Đại tiệc của Tu La Vương</w:t>
      </w:r>
    </w:p>
    <w:p>
      <w:pPr>
        <w:pStyle w:val="BodyText"/>
      </w:pPr>
      <w:r>
        <w:t xml:space="preserve">Tần Vô Song mỉm cười:</w:t>
      </w:r>
    </w:p>
    <w:p>
      <w:pPr>
        <w:pStyle w:val="BodyText"/>
      </w:pPr>
      <w:r>
        <w:t xml:space="preserve">- Tới hay lắm, chư vị, các ngươi tạm nghỉ ngơi, xem ta giết hắn.</w:t>
      </w:r>
    </w:p>
    <w:p>
      <w:pPr>
        <w:pStyle w:val="BodyText"/>
      </w:pPr>
      <w:r>
        <w:t xml:space="preserve">Thần Chiếu vội kêu lên:</w:t>
      </w:r>
    </w:p>
    <w:p>
      <w:pPr>
        <w:pStyle w:val="BodyText"/>
      </w:pPr>
      <w:r>
        <w:t xml:space="preserve">- Sao thế được? Hai mươi bảy tên kia, và cả Trường Không bị ngươi bắt đầu là đám thủ hạ mạnh nhất của Huyết Vân Thánh Hoàng, được gọi là hai mươi tám tinh tú. Bọn chúng có một đại trận gọi là Hỗn Nguyên Thiên Tượng Trận, Thánh Hoàng cường giả bị vây cũng có chút vất vả, không cẩn thận là sẽ phải nuốt hận.</w:t>
      </w:r>
    </w:p>
    <w:p>
      <w:pPr>
        <w:pStyle w:val="BodyText"/>
      </w:pPr>
      <w:r>
        <w:t xml:space="preserve">- Ha ha, vậy càng tốt, bọn chúng thiếu Trường Không, trận pháp này còn thi triển sao được nữa.</w:t>
      </w:r>
    </w:p>
    <w:p>
      <w:pPr>
        <w:pStyle w:val="BodyText"/>
      </w:pPr>
      <w:r>
        <w:t xml:space="preserve">Tần Vô Song nói rất thoải mái, nhưng lại âm thầm đề phòng, không dám khinh địch, phân phó Bao Bao:</w:t>
      </w:r>
    </w:p>
    <w:p>
      <w:pPr>
        <w:pStyle w:val="BodyText"/>
      </w:pPr>
      <w:r>
        <w:t xml:space="preserve">- Bao Bao, ngươi và Cô Đơn phụ trách mọi việc trong Thiên Thuyền. Thần Chiếu cùng các chư vị đồng môn tạm thời nghỉ ngơi, xem ta đi gặp bọn chúng.</w:t>
      </w:r>
    </w:p>
    <w:p>
      <w:pPr>
        <w:pStyle w:val="BodyText"/>
      </w:pPr>
      <w:r>
        <w:t xml:space="preserve">Nói xong liền đem theo nhục thân của Trường Không, phiêu hốt bay ra ngoài Thánh Hoàng Thiên Thuyền, trên lưng là Thần kiếm Đạo Nhất, Thần Tú Cung đeo bên hông, oai phong lẫm liệt giốn như thiên thần.</w:t>
      </w:r>
    </w:p>
    <w:p>
      <w:pPr>
        <w:pStyle w:val="BodyText"/>
      </w:pPr>
      <w:r>
        <w:t xml:space="preserve">Khí độ tiêu sái này khiến Huyết Vân Thánh Hoàng ở đằng kia cũng âm thầm nghiêm nghị, hắn tuy lúc này hận không thể đem Tần Vô Song xé da lột xác, nhưng cũng không dám khinh địch, truyền thức phân phó:</w:t>
      </w:r>
    </w:p>
    <w:p>
      <w:pPr>
        <w:pStyle w:val="BodyText"/>
      </w:pPr>
      <w:r>
        <w:t xml:space="preserve">- Các ngươi không được khinh địch. Hỗn Nguyên Thiên Tượng Trận thiếu một vị trí, thêm một lỗ hổng, trước khi xuất hiện sơ hở phải vây chặt hắn lại để ta tập kích giành thắng lợi.</w:t>
      </w:r>
    </w:p>
    <w:p>
      <w:pPr>
        <w:pStyle w:val="BodyText"/>
      </w:pPr>
      <w:r>
        <w:t xml:space="preserve">Chiến thuật của Huyết Vân Thánh Hoàng rất rõ rằng, muốn dùng đại trận vây khốn Tần Vô Song, sau đó dùng vô thượng thần thông của hắn tập kích giết chết.</w:t>
      </w:r>
    </w:p>
    <w:p>
      <w:pPr>
        <w:pStyle w:val="BodyText"/>
      </w:pPr>
      <w:r>
        <w:t xml:space="preserve">Loại chiến đấu này có lẽ là lựa chọn tốt nhất để tiêu diệt một Thánh Hoàng. Nếu không, một chọi một, trừ phi có ưu thế áp đảo, nếu không muốn giết chết đối phương vô cùng khó khăn.</w:t>
      </w:r>
    </w:p>
    <w:p>
      <w:pPr>
        <w:pStyle w:val="BodyText"/>
      </w:pPr>
      <w:r>
        <w:t xml:space="preserve">Tần Vô Song nhìn qua một lượt, thản nhiên giơ Trường Không trong tay lên, cười nói:</w:t>
      </w:r>
    </w:p>
    <w:p>
      <w:pPr>
        <w:pStyle w:val="BodyText"/>
      </w:pPr>
      <w:r>
        <w:t xml:space="preserve">- Huyết Vân Thánh Hoàng, không ngờ nhanh như vậy đã gặp lại, hiệu quả không thấp.</w:t>
      </w:r>
    </w:p>
    <w:p>
      <w:pPr>
        <w:pStyle w:val="BodyText"/>
      </w:pPr>
      <w:r>
        <w:t xml:space="preserve">Huyết Vân Thánh Hoàng mặt lạnh lùng:</w:t>
      </w:r>
    </w:p>
    <w:p>
      <w:pPr>
        <w:pStyle w:val="BodyText"/>
      </w:pPr>
      <w:r>
        <w:t xml:space="preserve">- Các hạ, không nói vòng vo, ngươi rốt cuộc là ai, tới Tiểu Vũ trụ Huyết Vân của ta là có ý gì?</w:t>
      </w:r>
    </w:p>
    <w:p>
      <w:pPr>
        <w:pStyle w:val="BodyText"/>
      </w:pPr>
      <w:r>
        <w:t xml:space="preserve">Tần Vô Song cười lớn:</w:t>
      </w:r>
    </w:p>
    <w:p>
      <w:pPr>
        <w:pStyle w:val="BodyText"/>
      </w:pPr>
      <w:r>
        <w:t xml:space="preserve">- Ta là ai? Câu hỏi này lẽ ra là ta hỏi ngươi mới đúng. Nhìn thấy người này trong tay ta không? Ta trả lại cho ngươi!</w:t>
      </w:r>
    </w:p>
    <w:p>
      <w:pPr>
        <w:pStyle w:val="BodyText"/>
      </w:pPr>
      <w:r>
        <w:t xml:space="preserve">Nói xong, hai tay Tần Vô Song rung lên, ám kình sớm đã đem Thần hồn của Trường Không đánh tan, nhục thân bị một đám tử quang bắn vào, vô số tia sáng chói mắt bắn ra, sức bùng nổ vô cùng to lớn.</w:t>
      </w:r>
    </w:p>
    <w:p>
      <w:pPr>
        <w:pStyle w:val="BodyText"/>
      </w:pPr>
      <w:r>
        <w:t xml:space="preserve">Huyết Vân Thánh Hoàng đương nhiên không sợ, cánh tay đưa ra, một đạo lốc xoáy quét qua, đem khí thế hùng hậu kia quét đi.</w:t>
      </w:r>
    </w:p>
    <w:p>
      <w:pPr>
        <w:pStyle w:val="BodyText"/>
      </w:pPr>
      <w:r>
        <w:t xml:space="preserve">Đúng lúc này, Thần Tú Cung đã ở trong tay Tần Vô Song.</w:t>
      </w:r>
    </w:p>
    <w:p>
      <w:pPr>
        <w:pStyle w:val="BodyText"/>
      </w:pPr>
      <w:r>
        <w:t xml:space="preserve">Vù vù vù!</w:t>
      </w:r>
    </w:p>
    <w:p>
      <w:pPr>
        <w:pStyle w:val="BodyText"/>
      </w:pPr>
      <w:r>
        <w:t xml:space="preserve">Pháp thân của Tần Vô Song cơ hồ cùng lúc đó liền xuất hiện, Âm Dương Dực liền bay lên, Thần Tú Cung như một vầng thái dương sáng lòa, chín mũi Xạ Nhật Tiễn như một con cự long hùng hổ lao đi.</w:t>
      </w:r>
    </w:p>
    <w:p>
      <w:pPr>
        <w:pStyle w:val="BodyText"/>
      </w:pPr>
      <w:r>
        <w:t xml:space="preserve">Khí thế này như nuốt cả đất trời.</w:t>
      </w:r>
    </w:p>
    <w:p>
      <w:pPr>
        <w:pStyle w:val="BodyText"/>
      </w:pPr>
      <w:r>
        <w:t xml:space="preserve">Vù!</w:t>
      </w:r>
    </w:p>
    <w:p>
      <w:pPr>
        <w:pStyle w:val="BodyText"/>
      </w:pPr>
      <w:r>
        <w:t xml:space="preserve">Khí thế của cự long trong nháy mắt liền phá nát trận hình của hai mươi bảy người kia.</w:t>
      </w:r>
    </w:p>
    <w:p>
      <w:pPr>
        <w:pStyle w:val="BodyText"/>
      </w:pPr>
      <w:r>
        <w:t xml:space="preserve">Chín đạo cường quang liên tục hiện lên, trong trận hình của hai bảy người lập tức đã xuất hiện chín lỗ hổng.</w:t>
      </w:r>
    </w:p>
    <w:p>
      <w:pPr>
        <w:pStyle w:val="BodyText"/>
      </w:pPr>
      <w:r>
        <w:t xml:space="preserve">Chín tiếng kêu cơ hồ cùng lúc vang lên, chín Thiên Tôn liền bị khí thế cường hãn của Thần Tú Cung nuốt chửng.</w:t>
      </w:r>
    </w:p>
    <w:p>
      <w:pPr>
        <w:pStyle w:val="BodyText"/>
      </w:pPr>
      <w:r>
        <w:t xml:space="preserve">Xạ Nhật Tiễn bay ngược trở lại, bay lượn bốn phía Thần Tú Cung, xuất hiện từng trận thanh âm cổ quái.</w:t>
      </w:r>
    </w:p>
    <w:p>
      <w:pPr>
        <w:pStyle w:val="BodyText"/>
      </w:pPr>
      <w:r>
        <w:t xml:space="preserve">Thần Tú Cung kia lúc này cũng rung động không ngừng, phát ra tiếng cộng hưởng cổ quái.</w:t>
      </w:r>
    </w:p>
    <w:p>
      <w:pPr>
        <w:pStyle w:val="BodyText"/>
      </w:pPr>
      <w:r>
        <w:t xml:space="preserve">Tần Vô Song biết, đây là dấu hiệu Tu La Vương nuốt chửng chín đại Thiên Tôn, Thần hồn thức tỉnh. Thần hồn tức tỉnh cũng có nghĩa là, uy lực của Thần Tú Cung sẽ càng tăng lên.</w:t>
      </w:r>
    </w:p>
    <w:p>
      <w:pPr>
        <w:pStyle w:val="BodyText"/>
      </w:pPr>
      <w:r>
        <w:t xml:space="preserve">- Ha ha, tiểu tử, khá lắm. Ha ha, Thiên Tôn cường giả, cố lên, đem hai bảy tên này thu thập sạch sẽ, ta sẽ khôi phục được bảy tám phần công lực.</w:t>
      </w:r>
    </w:p>
    <w:p>
      <w:pPr>
        <w:pStyle w:val="BodyText"/>
      </w:pPr>
      <w:r>
        <w:t xml:space="preserve">Thần thức của Tu La Vương cũng vô cùng hưng phấn, không ngừng kêu lên.</w:t>
      </w:r>
    </w:p>
    <w:p>
      <w:pPr>
        <w:pStyle w:val="BodyText"/>
      </w:pPr>
      <w:r>
        <w:t xml:space="preserve">Tần Vô Song thản nhiên cười nói:</w:t>
      </w:r>
    </w:p>
    <w:p>
      <w:pPr>
        <w:pStyle w:val="BodyText"/>
      </w:pPr>
      <w:r>
        <w:t xml:space="preserve">- Lần đầu tiên bọn chúng không chú ý, đánh lén thành công. Lần thứ hai phải xem người khống chế Thần Tú Cung như thế nào.</w:t>
      </w:r>
    </w:p>
    <w:p>
      <w:pPr>
        <w:pStyle w:val="BodyText"/>
      </w:pPr>
      <w:r>
        <w:t xml:space="preserve">Tu La Vương lạnh lùng nói:</w:t>
      </w:r>
    </w:p>
    <w:p>
      <w:pPr>
        <w:pStyle w:val="BodyText"/>
      </w:pPr>
      <w:r>
        <w:t xml:space="preserve">- Mấy tên bất tài này ngươi không cần lo lắng, chỉ cần phối hợp tốt ta đảm bảo bọn chúng biết trước cũng không làm gì được. Ngươi phụ trách kiềm chế tên Thánh Hoàng kia là được.</w:t>
      </w:r>
    </w:p>
    <w:p>
      <w:pPr>
        <w:pStyle w:val="BodyText"/>
      </w:pPr>
      <w:r>
        <w:t xml:space="preserve">Tần Vô Song cười nói:</w:t>
      </w:r>
    </w:p>
    <w:p>
      <w:pPr>
        <w:pStyle w:val="BodyText"/>
      </w:pPr>
      <w:r>
        <w:t xml:space="preserve">- Được, kiềm chế Thánh Hoàng kia tất nhiên không phải vấn đề.</w:t>
      </w:r>
    </w:p>
    <w:p>
      <w:pPr>
        <w:pStyle w:val="BodyText"/>
      </w:pPr>
      <w:r>
        <w:t xml:space="preserve">Huyết Vân Thánh Hoàng thấy một chiêu đã mất chín thủ hạ, vũ khí bá đạo như vậy, Huyết Vân Thánh Hoàng hắn một kiện cũng không có.</w:t>
      </w:r>
    </w:p>
    <w:p>
      <w:pPr>
        <w:pStyle w:val="BodyText"/>
      </w:pPr>
      <w:r>
        <w:t xml:space="preserve">- Người này, rốt cuộc là ai?</w:t>
      </w:r>
    </w:p>
    <w:p>
      <w:pPr>
        <w:pStyle w:val="BodyText"/>
      </w:pPr>
      <w:r>
        <w:t xml:space="preserve">Lưng Tần Vô Song vừa vươn lên, Thần kiếm Đạo Nhất dưới sự điều khiển của Thần hồn liền lăng không bay ra.</w:t>
      </w:r>
    </w:p>
    <w:p>
      <w:pPr>
        <w:pStyle w:val="BodyText"/>
      </w:pPr>
      <w:r>
        <w:t xml:space="preserve">Thần kiếm Đạo Nhất này vừa thôi động liền có cảm giác trời long đất lở, khí thế tung hoành giang hồ của Lý Huyền Phong cơ hồ hoàn toàn được kế thừa, thậm chí còn xuất sắc hơn.</w:t>
      </w:r>
    </w:p>
    <w:p>
      <w:pPr>
        <w:pStyle w:val="BodyText"/>
      </w:pPr>
      <w:r>
        <w:t xml:space="preserve">Một kiếm chém xuống, Huyết Vân Thánh Hoàng đột nhiên cảm thấy tinh hà như bị chém đôi ra, vô số phán quyết chi lực quay cuồng trên đỉnh đầu.</w:t>
      </w:r>
    </w:p>
    <w:p>
      <w:pPr>
        <w:pStyle w:val="BodyText"/>
      </w:pPr>
      <w:r>
        <w:t xml:space="preserve">Không dám hàm hồ, tay vươn lên, Thánh Hoàng Thần Khí là một thanh trường thương đỡ ngang đỉnh đầu, đem kiếm kia ngăn lại.</w:t>
      </w:r>
    </w:p>
    <w:p>
      <w:pPr>
        <w:pStyle w:val="BodyText"/>
      </w:pPr>
      <w:r>
        <w:t xml:space="preserve">Thu tay lại, định công kích tới hướng Tần Vô Song. Nhưng không ngờ Thần kiếm Đạo Nhất kia nhanh như thiểm điện lại công kích tới!</w:t>
      </w:r>
    </w:p>
    <w:p>
      <w:pPr>
        <w:pStyle w:val="BodyText"/>
      </w:pPr>
      <w:r>
        <w:t xml:space="preserve">Huyết Vân Thánh Hoàng cũng không phải cường giả bình thường, Thần hồn vừa động, dùng Thần hồn điều khiển trường thương, song quyền vung ra đấm vào lồng ngực.</w:t>
      </w:r>
    </w:p>
    <w:p>
      <w:pPr>
        <w:pStyle w:val="BodyText"/>
      </w:pPr>
      <w:r>
        <w:t xml:space="preserve">Bốp! Một đạo phân thân xuất hiện.</w:t>
      </w:r>
    </w:p>
    <w:p>
      <w:pPr>
        <w:pStyle w:val="BodyText"/>
      </w:pPr>
      <w:r>
        <w:t xml:space="preserve">Liên tục vỗ ra ba cái, ba đạo phân thân liền hiện ra.</w:t>
      </w:r>
    </w:p>
    <w:p>
      <w:pPr>
        <w:pStyle w:val="BodyText"/>
      </w:pPr>
      <w:r>
        <w:t xml:space="preserve">Phân thân này hiển nhiên không phải ảo giác mà là Ma Tượng Đại Khôi Lỗi thực sự. Ma Tượng Đại Khôi Lỗi của Thánh Hoàng cường giả, hoặc là không có, hoặc là lực công kích sẽ không kém bản thân là mấy.</w:t>
      </w:r>
    </w:p>
    <w:p>
      <w:pPr>
        <w:pStyle w:val="BodyText"/>
      </w:pPr>
      <w:r>
        <w:t xml:space="preserve">Cũng đúng lúc đó, Thần Tú Cung của Tần Vô Song lại khởi động lần tấn công thứ hai, giống như thu gặt lúa mạch vậy, không ngừng tàn khốc thu gặt.</w:t>
      </w:r>
    </w:p>
    <w:p>
      <w:pPr>
        <w:pStyle w:val="BodyText"/>
      </w:pPr>
      <w:r>
        <w:t xml:space="preserve">Lúc này nói Tần Vô Song đang thu gặt tính mệnh của đám Thiên Tôn này không bằng nói Tu La Vương đang thu gặt tính mạng của bọn chúng.</w:t>
      </w:r>
    </w:p>
    <w:p>
      <w:pPr>
        <w:pStyle w:val="BodyText"/>
      </w:pPr>
      <w:r>
        <w:t xml:space="preserve">Tần Vô Song nhìn thấy Huyết Vân Thánh Hoàng biến ra con rối phân thân, biết người này quả nhiên có chút thủ đoạn, Thần kiếm Đạo Nhất thu vào trong tay.</w:t>
      </w:r>
    </w:p>
    <w:p>
      <w:pPr>
        <w:pStyle w:val="BodyText"/>
      </w:pPr>
      <w:r>
        <w:t xml:space="preserve">Rất đơn giản, đại đạo quy nhất, một kiếm như âm dương lưỡng cực, một âm một dương xen lại đánh ra.</w:t>
      </w:r>
    </w:p>
    <w:p>
      <w:pPr>
        <w:pStyle w:val="BodyText"/>
      </w:pPr>
      <w:r>
        <w:t xml:space="preserve">Tần Vô Song kết hợp Thái Cực Kiếm của kiếp trước vào trong Thần kiếm Đạo Nhất, khai phá ra một đường công kích hoàn toàn mới.</w:t>
      </w:r>
    </w:p>
    <w:p>
      <w:pPr>
        <w:pStyle w:val="BodyText"/>
      </w:pPr>
      <w:r>
        <w:t xml:space="preserve">Bộ kiếm thuật này, không ngờ lại hoàn toàn phù hợp Thiên đạo!</w:t>
      </w:r>
    </w:p>
    <w:p>
      <w:pPr>
        <w:pStyle w:val="BodyText"/>
      </w:pPr>
      <w:r>
        <w:t xml:space="preserve">Rõ ràng là một kiếm bình thường, Huyết Vân Thánh Hoàng lại vô cùng kiêng kỵ, không dám trực tiếp chống đỡ. Hiển nhiên, Huyết Vân Thánh Hoàng cũng không hoàn toàn hiểu ra một kiếm này.</w:t>
      </w:r>
    </w:p>
    <w:p>
      <w:pPr>
        <w:pStyle w:val="BodyText"/>
      </w:pPr>
      <w:r>
        <w:t xml:space="preserve">Cũng may ba phân thân của Huyết Vân Thánh Hoàng cũng đã vây tới chỗ Tần Vô Song. Đó chính là sát chiêu thứ hai của Huyết Vân Thánh Hoàng, chiến thuật biển người.</w:t>
      </w:r>
    </w:p>
    <w:p>
      <w:pPr>
        <w:pStyle w:val="BodyText"/>
      </w:pPr>
      <w:r>
        <w:t xml:space="preserve">Cho dù hy sinh một Khôi Lỗi Ma Thần cũng phải giết chết tên tiểu tử trước mặt này. Quá đáng sợ! Tiểu tử này nếu để hắn tiếp tục trưởng thành, sau này nhất định sẽ không còn chỗ đứng chân của Huyết Vân Thánh Hoàng hắn nữa.</w:t>
      </w:r>
    </w:p>
    <w:p>
      <w:pPr>
        <w:pStyle w:val="BodyText"/>
      </w:pPr>
      <w:r>
        <w:t xml:space="preserve">Tần Vô Song cười ha ha:</w:t>
      </w:r>
    </w:p>
    <w:p>
      <w:pPr>
        <w:pStyle w:val="BodyText"/>
      </w:pPr>
      <w:r>
        <w:t xml:space="preserve">- Huyết Vân, ngươi muốn dùng chiến thuật khôi lỗi đối phó với ta. Quên nói với ngươi, chơi Ma Tượng Đại Khôi Lỗi đã lỗi thời rồi.</w:t>
      </w:r>
    </w:p>
    <w:p>
      <w:pPr>
        <w:pStyle w:val="BodyText"/>
      </w:pPr>
      <w:r>
        <w:t xml:space="preserve">Nói xong, Thần kiếm Đạo Nhất cùng người hợp nhất, quét một cái đã biến mất trong hư không.</w:t>
      </w:r>
    </w:p>
    <w:p>
      <w:pPr>
        <w:pStyle w:val="BodyText"/>
      </w:pPr>
      <w:r>
        <w:t xml:space="preserve">Ở bên kia, Thần Tú Cung đã hoàn thành lần thu hoạch thứ hai. Lại có chín Thiên Tôn rõ ràng biết công kích đang đến nhưng không thể tránh được, phát ra tiếng kêu thảm thiết.</w:t>
      </w:r>
    </w:p>
    <w:p>
      <w:pPr>
        <w:pStyle w:val="BodyText"/>
      </w:pPr>
      <w:r>
        <w:t xml:space="preserve">Tiếng kêu thảm thiết này khiến Huyết Vân Thánh Hoàng đau lòng không ngớt, vô cùng nôn nóng.</w:t>
      </w:r>
    </w:p>
    <w:p>
      <w:pPr>
        <w:pStyle w:val="BodyText"/>
      </w:pPr>
      <w:r>
        <w:t xml:space="preserve">Bộ cung tiễn kia rốt cuộc có thứ ma quỷ gì mà bá đạo tới vậy? Những Thiên Tôn kia tuy không thể chống đỡ được với Thánh Hoàng, nhưng cũng không tới nỗi không tránh được. Từ lúc nào bọn họ lại yếu ớt như vậy?</w:t>
      </w:r>
    </w:p>
    <w:p>
      <w:pPr>
        <w:pStyle w:val="BodyText"/>
      </w:pPr>
      <w:r>
        <w:t xml:space="preserve">Tuy nhiên lúc này Huyết Vân Thánh Hoàng cũng biết không phải lúc phân tâm. Đối thủ kia thần quỷ khó lường, thủ đoạn vô cùng ghê gớm!</w:t>
      </w:r>
    </w:p>
    <w:p>
      <w:pPr>
        <w:pStyle w:val="BodyText"/>
      </w:pPr>
      <w:r>
        <w:t xml:space="preserve">Ma công vận khí, bốn phương tám hướng không ngờ kéo ra từng đám huyết vụ. Chỉ trong chốc lát, bốn phương một màu máu đỏ, phảng phất như một Huyết Hải che khuất cả hư không.</w:t>
      </w:r>
    </w:p>
    <w:p>
      <w:pPr>
        <w:pStyle w:val="BodyText"/>
      </w:pPr>
      <w:r>
        <w:t xml:space="preserve">Huyết vụ này cực kỳ bá đạo, lan tới chỗ nào, cây cối khô héo, biến thành vụ khí tan vào trong biển máu.</w:t>
      </w:r>
    </w:p>
    <w:p>
      <w:pPr>
        <w:pStyle w:val="BodyText"/>
      </w:pPr>
      <w:r>
        <w:t xml:space="preserve">Bao Bao mắng to một tiếng, khởi động Thiên Thuyền tránh ra xa. Tuy hắn không cảm thấy huyết vụ này có thể làm tổn thương tới Thiên Thuyền, nhưng nhìn thấy huyết vụ kéo đến cũng lui lại một chút. Vạn nhất huyết vụ này có công hiệu đặc biệt, khiến cho Thiên Thuyền bị nguyền rủa thì phiền toái to.</w:t>
      </w:r>
    </w:p>
    <w:p>
      <w:pPr>
        <w:pStyle w:val="BodyText"/>
      </w:pPr>
      <w:r>
        <w:t xml:space="preserve">Huyết vụ này mang theo cỗ khí tức huyết tinh nồng đượm, trong chốc lát liền lan ra vạn dặm. Bao Bao không ngừng chửi to, không ngừng điều khiển Thiên Thuyền tránh đi.</w:t>
      </w:r>
    </w:p>
    <w:p>
      <w:pPr>
        <w:pStyle w:val="BodyText"/>
      </w:pPr>
      <w:r>
        <w:t xml:space="preserve">Tốc độ lan tràn của huyết vụ này tuy nhanh, nhưng cũng không thể nhanh bằng tốc độ của Thiên Thuyền.</w:t>
      </w:r>
    </w:p>
    <w:p>
      <w:pPr>
        <w:pStyle w:val="BodyText"/>
      </w:pPr>
      <w:r>
        <w:t xml:space="preserve">Nhưng Tần Vô Song đang ở đâu?</w:t>
      </w:r>
    </w:p>
    <w:p>
      <w:pPr>
        <w:pStyle w:val="BodyText"/>
      </w:pPr>
      <w:r>
        <w:t xml:space="preserve">Ngay cả Bao Bao cũng cảm thấy có chút kinh ngạc. Bọn người Thần Chiếu càng lo lắng hơn, pháp nhãn của bọn chúng đều là Thiên Tôn cường giả có thể nhìn thấu trăm vặn dặm.</w:t>
      </w:r>
    </w:p>
    <w:p>
      <w:pPr>
        <w:pStyle w:val="BodyText"/>
      </w:pPr>
      <w:r>
        <w:t xml:space="preserve">Nhưng Tần Vô Song ở đâu, bọn họ cũng không nhìn thấy.</w:t>
      </w:r>
    </w:p>
    <w:p>
      <w:pPr>
        <w:pStyle w:val="BodyText"/>
      </w:pPr>
      <w:r>
        <w:t xml:space="preserve">Lẽ nào trong chớp mắt, liền đã ở ngoài trăm vạn dặm rồi sao?</w:t>
      </w:r>
    </w:p>
    <w:p>
      <w:pPr>
        <w:pStyle w:val="BodyText"/>
      </w:pPr>
      <w:r>
        <w:t xml:space="preserve">Huyết Vân Thánh Hoàng tuy đắc thế nhưng cũng không dám khinh suất, gọi đám Thiên Tôn còn lại:</w:t>
      </w:r>
    </w:p>
    <w:p>
      <w:pPr>
        <w:pStyle w:val="BodyText"/>
      </w:pPr>
      <w:r>
        <w:t xml:space="preserve">- Các ngươi mau trốn vào sau ta. Tiểu tử đó không dễ chết như vậy, tuy nhiên trong Huyết Hải này, các ngươi tuyệt đối an toàn!</w:t>
      </w:r>
    </w:p>
    <w:p>
      <w:pPr>
        <w:pStyle w:val="BodyText"/>
      </w:pPr>
      <w:r>
        <w:t xml:space="preserve">Vừa nói xong, thanh âm của Tần Vô Song đã thản nhiên vang lên:</w:t>
      </w:r>
    </w:p>
    <w:p>
      <w:pPr>
        <w:pStyle w:val="BodyText"/>
      </w:pPr>
      <w:r>
        <w:t xml:space="preserve">- Thật vậy sao?</w:t>
      </w:r>
    </w:p>
    <w:p>
      <w:pPr>
        <w:pStyle w:val="BodyText"/>
      </w:pPr>
      <w:r>
        <w:t xml:space="preserve">Đồng thời, chín đạo tiễn quang trong hư không lại có khí thế cường hãn, xé rách Huyết Hải, hóa thành chín đạo kim quang, vẽ ra một đường cong tuyệt đẹp vô cùng bắt mắt trong đám Huyết Hải kia.</w:t>
      </w:r>
    </w:p>
    <w:p>
      <w:pPr>
        <w:pStyle w:val="BodyText"/>
      </w:pPr>
      <w:r>
        <w:t xml:space="preserve">Nhưng trong kim quang còn ẩn chứa âm ba rung động, trong âm ba tràn ngập lực lượng cuồng dã, không ngừng tiến tới.</w:t>
      </w:r>
    </w:p>
    <w:p>
      <w:pPr>
        <w:pStyle w:val="BodyText"/>
      </w:pPr>
      <w:r>
        <w:t xml:space="preserve">Cỗ lực lượng cuồng dã này và lực lượng của tiểu tử kia hoàn toàn không giống nhau, thậm chí còn có cảm giác vô cùng bạo ngược. Phong cách này rất giống với Huyết Vân Thánh Hoàng, nhưng Huyết Vân Thánh Hoàng cảm thấy rằng, lực lượng này có một khí tức rất cổ xưa.</w:t>
      </w:r>
    </w:p>
    <w:p>
      <w:pPr>
        <w:pStyle w:val="BodyText"/>
      </w:pPr>
      <w:r>
        <w:t xml:space="preserve">- Lại là một Thánh Hoàng cường giả!</w:t>
      </w:r>
    </w:p>
    <w:p>
      <w:pPr>
        <w:pStyle w:val="BodyText"/>
      </w:pPr>
      <w:r>
        <w:t xml:space="preserve">Huyết Vân Thánh Hoàng đột nhiên căng thẳng trong lòng.</w:t>
      </w:r>
    </w:p>
    <w:p>
      <w:pPr>
        <w:pStyle w:val="BodyText"/>
      </w:pPr>
      <w:r>
        <w:t xml:space="preserve">Khi hắn ý thức được điểm này, lực lượng kia đã thôi động chín đạo tiễn quang tới cực hạn, chín Thiên Tôn cơ hồ trước mắt hắn bị cuốn đi mất.</w:t>
      </w:r>
    </w:p>
    <w:p>
      <w:pPr>
        <w:pStyle w:val="BodyText"/>
      </w:pPr>
      <w:r>
        <w:t xml:space="preserve">Vù!</w:t>
      </w:r>
    </w:p>
    <w:p>
      <w:pPr>
        <w:pStyle w:val="BodyText"/>
      </w:pPr>
      <w:r>
        <w:t xml:space="preserve">Trước mắt trống rống, hai mươi bảy Thiên Tôn không còn sót một ai. Chiến tích này khiến Huyết Vân Thánh Hoàng có cảm giác muốn khóc. Hắn thậm chí còn hoài nghi phải chăng mình đang nằm mơ. Huyết Hải hắn vô cùng tự hào không ngờ lại yếu ớt đến vậy, không địch được một công kích của đối phương.</w:t>
      </w:r>
    </w:p>
    <w:p>
      <w:pPr>
        <w:pStyle w:val="BodyText"/>
      </w:pPr>
      <w:r>
        <w:t xml:space="preserve">Hiện thực tàn khốc này khiến Huyết Vân Thánh Hoàng không thể chấp nhận nổi, tức giận điên cuồng hét lên:</w:t>
      </w:r>
    </w:p>
    <w:p>
      <w:pPr>
        <w:pStyle w:val="BodyText"/>
      </w:pPr>
      <w:r>
        <w:t xml:space="preserve">- Rốt cuộc là ai phá hỏng chuyện của ta?</w:t>
      </w:r>
    </w:p>
    <w:p>
      <w:pPr>
        <w:pStyle w:val="BodyText"/>
      </w:pPr>
      <w:r>
        <w:t xml:space="preserve">Tần Vô Song không dùng ngôn ngữ trả lời hắn, mà tay vung lên, Xích Dương Kim Thân Tháp trực tiếp đè xuống, khí thế nguy nga như có vô số kim quang đang đè xuống Huyết Hải kia.</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61" w:name="chương-1039"/>
      <w:bookmarkEnd w:id="1061"/>
      <w:r>
        <w:t xml:space="preserve">1039. Chương 1039</w:t>
      </w:r>
    </w:p>
    <w:p>
      <w:pPr>
        <w:pStyle w:val="Compact"/>
      </w:pPr>
      <w:r>
        <w:br w:type="textWrapping"/>
      </w:r>
      <w:r>
        <w:br w:type="textWrapping"/>
      </w:r>
    </w:p>
    <w:p>
      <w:pPr>
        <w:pStyle w:val="BodyText"/>
      </w:pPr>
      <w:r>
        <w:t xml:space="preserve">Chương 1039 : Thánh Hoàng đào thoát</w:t>
      </w:r>
    </w:p>
    <w:p>
      <w:pPr>
        <w:pStyle w:val="BodyText"/>
      </w:pPr>
      <w:r>
        <w:t xml:space="preserve">Huyết Vân Thánh Hoàng chung quy vẫn là kiêu hùng, thấy Xích Dương Kim Thân Tháp đè xuống liền biết Huyết Hải này không thể nào ngăn chặn được kim quang cường hãn kia. Trong lòng nhớ tới một vật:</w:t>
      </w:r>
    </w:p>
    <w:p>
      <w:pPr>
        <w:pStyle w:val="BodyText"/>
      </w:pPr>
      <w:r>
        <w:t xml:space="preserve">- Xích Dương Kim Thân Tháp!</w:t>
      </w:r>
    </w:p>
    <w:p>
      <w:pPr>
        <w:pStyle w:val="BodyText"/>
      </w:pPr>
      <w:r>
        <w:t xml:space="preserve">Xích Dương Kim Thân Tháp, đó là bảo vật giữ nhà của Xích Dương Thánh Hoàng, trong cả Vũ trụ Đại La đều có thể xếp trong mười Thần khí đứng đầu.</w:t>
      </w:r>
    </w:p>
    <w:p>
      <w:pPr>
        <w:pStyle w:val="BodyText"/>
      </w:pPr>
      <w:r>
        <w:t xml:space="preserve">Huyết Vân Thánh Hoàng hắn có tự tin hơn nữa cũng biết với thủ đoạn của hắn, không thể nào ngăn cản được Xích Dương Kim Thân Tháp. Huyết Hải cuộn lên, nhưng một tấm thảm lớn đang bị kéo đi vậy, nhanh chóng cuốn đi mất.</w:t>
      </w:r>
    </w:p>
    <w:p>
      <w:pPr>
        <w:pStyle w:val="BodyText"/>
      </w:pPr>
      <w:r>
        <w:t xml:space="preserve">Hồng quang ẩn hiện, Huyết Vân Thánh Hoàng không ngờ trực tiếp bỏ chạy.</w:t>
      </w:r>
    </w:p>
    <w:p>
      <w:pPr>
        <w:pStyle w:val="BodyText"/>
      </w:pPr>
      <w:r>
        <w:t xml:space="preserve">Ba mươi sáu kế kế chuồn là thượng sách. Nếu để Xích Dương Kim Thân Tháp hoàn toàn phá vỡ Huyết Hải, Huyết Vân Thánh Hoàng biết cơ hội chạy trốn của mình không còn được ba phần.</w:t>
      </w:r>
    </w:p>
    <w:p>
      <w:pPr>
        <w:pStyle w:val="BodyText"/>
      </w:pPr>
      <w:r>
        <w:t xml:space="preserve">Khi Huyết Hải vẫn chưa hoàn toàn tan hết, nhân cơ hội mà trốn chạy, đối phương muốn trốn chạy cũng không dễ như vậy.</w:t>
      </w:r>
    </w:p>
    <w:p>
      <w:pPr>
        <w:pStyle w:val="BodyText"/>
      </w:pPr>
      <w:r>
        <w:t xml:space="preserve">Biển máu vừa thu lại, trời quang mây tạnh.</w:t>
      </w:r>
    </w:p>
    <w:p>
      <w:pPr>
        <w:pStyle w:val="BodyText"/>
      </w:pPr>
      <w:r>
        <w:t xml:space="preserve">Cả hư không lại trở nên sáng tỏ.</w:t>
      </w:r>
    </w:p>
    <w:p>
      <w:pPr>
        <w:pStyle w:val="BodyText"/>
      </w:pPr>
      <w:r>
        <w:t xml:space="preserve">Bao Bao cũng lập tức lái Thánh Hoàng Thiên Thuyền quay về, dừng lại bên cạnh Tần Vô Song.</w:t>
      </w:r>
    </w:p>
    <w:p>
      <w:pPr>
        <w:pStyle w:val="BodyText"/>
      </w:pPr>
      <w:r>
        <w:t xml:space="preserve">Tần Vô Song thi triển thần thông truy tìm, khẳng định Huyết Vân Thánh Hoàng đã tháo chạy mới yên tâm gọi bọn Bao Bao ra.</w:t>
      </w:r>
    </w:p>
    <w:p>
      <w:pPr>
        <w:pStyle w:val="BodyText"/>
      </w:pPr>
      <w:r>
        <w:t xml:space="preserve">Bao Bao vừa ra liền vui mừng nói:</w:t>
      </w:r>
    </w:p>
    <w:p>
      <w:pPr>
        <w:pStyle w:val="BodyText"/>
      </w:pPr>
      <w:r>
        <w:t xml:space="preserve">- Đại ca, thật lợi hại, đánh cho Thánh Hoàng cường giả bỏ chạy, thủ đoạn này thật bá đạo. Ha ha, ai mà nghĩ được rằng đây là trận chiến đầu tiên của ngươi sau khi tiến lên Thánh Hoàng?</w:t>
      </w:r>
    </w:p>
    <w:p>
      <w:pPr>
        <w:pStyle w:val="BodyText"/>
      </w:pPr>
      <w:r>
        <w:t xml:space="preserve">Tần Vô Song mỉm cười, nói với bọn người Thần Chiếu:</w:t>
      </w:r>
    </w:p>
    <w:p>
      <w:pPr>
        <w:pStyle w:val="BodyText"/>
      </w:pPr>
      <w:r>
        <w:t xml:space="preserve">- Huyết Vân Thánh Hoàng bỏ chạy, hậu họa vô cùng. Cơ nghiệp của Xích Dương Thánh Hoàng để lại còn phải chỉnh đốn một phen, nhưng việc này ngươi phụ trách xử lý. Với danh nghĩa của sư phụ hiệu triệu bộ hạ cũ, ai không nghe theo nghiêm khắc xử lý. Nếu quy hàng nhận tội có thể tha cho.</w:t>
      </w:r>
    </w:p>
    <w:p>
      <w:pPr>
        <w:pStyle w:val="BodyText"/>
      </w:pPr>
      <w:r>
        <w:t xml:space="preserve">Thần Chiếu thực tâm bội phục, bọn họ đã được chứng kiến thủ đoạn của Tần Vô Song, Huyết Vân Thánh Hoàng cường hãn như vậy chỉ vài cái đã bị đánh cho chạy trối chết.</w:t>
      </w:r>
    </w:p>
    <w:p>
      <w:pPr>
        <w:pStyle w:val="BodyText"/>
      </w:pPr>
      <w:r>
        <w:t xml:space="preserve">Thủ đoạn này cho dù chưa bằng sư phụ năm xưa, nhưng cũng không kém nhiều lắm.</w:t>
      </w:r>
    </w:p>
    <w:p>
      <w:pPr>
        <w:pStyle w:val="BodyText"/>
      </w:pPr>
      <w:r>
        <w:t xml:space="preserve">Tiểu Vũ trụ Xích Dương lãnh địa vô cùng rộng lớn. Muốn chỉnh đốn lại cũng cần có thời gian. Có Tần Vô Song ở một bên trấn thủ nên cũng vô cùng trật tự.</w:t>
      </w:r>
    </w:p>
    <w:p>
      <w:pPr>
        <w:pStyle w:val="BodyText"/>
      </w:pPr>
      <w:r>
        <w:t xml:space="preserve">Những bộ hạ cũ tình cảm với Huyết Vân Thánh Hoàng cũng không mạnh lắm, nếu không phải dó Huyết Vân Thánh Hoàng thủ đoạn cường hãn, e rằng những Chủ nhân Tinh vực trong Tiểu Vũ trụ Xích Dương kia không mấy người phục hắn.</w:t>
      </w:r>
    </w:p>
    <w:p>
      <w:pPr>
        <w:pStyle w:val="BodyText"/>
      </w:pPr>
      <w:r>
        <w:t xml:space="preserve">Dù sao, uy danh và đức vọng của Xích Dương Thánh Hoàng năm xưa ai ai cũng kính nể. Do vậy, Thần Chiếu thay mặt Tần Vô Song thuyết phục, không ngờ không gặp phải cản trở nào. Ngược lại còn rất được hoan nghênh, có cảm giác như vén mây thấy mặt trời vậy.</w:t>
      </w:r>
    </w:p>
    <w:p>
      <w:pPr>
        <w:pStyle w:val="BodyText"/>
      </w:pPr>
      <w:r>
        <w:t xml:space="preserve">Cảm giác thấy lại mặt trời này khiến Tiểu Vũ trụ Xích Dương chỉ trong mấy tháng ngắn ngủi liền khôi phục lại rất nhiều sinh khí. Tuy nhiên Tần Vô Song vẫn không dám lơi lỏng, mỗi ngày bế quan tu luyện, tham ngộ Thánh Hoàng Thiên đạo.</w:t>
      </w:r>
    </w:p>
    <w:p>
      <w:pPr>
        <w:pStyle w:val="BodyText"/>
      </w:pPr>
      <w:r>
        <w:t xml:space="preserve">Hắn tuy là Thánh Hoàng, nhưng phương diện cảnh giới vẫn cần không ngừng được củng cố. Ví dụ như trong cuộc chiến với Huyết Vân Thánh Hoàng, nếu hắn kinh nghiệm lão luyện hơn thì sẽ không cho Huyết Vân Thánh Hoàng cơ hội trốn thoát. Kinh nghiệm vẫn còn khiếm khuyết.</w:t>
      </w:r>
    </w:p>
    <w:p>
      <w:pPr>
        <w:pStyle w:val="BodyText"/>
      </w:pPr>
      <w:r>
        <w:t xml:space="preserve">Tần Vô Song biết, đối đầu giữa Thánh Hoàng cường giả, giết chết đối phương rất không dễ dàng. Tuy nhiên, để hắn chạy thoát chung quy là một hậu họa.</w:t>
      </w:r>
    </w:p>
    <w:p>
      <w:pPr>
        <w:pStyle w:val="BodyText"/>
      </w:pPr>
      <w:r>
        <w:t xml:space="preserve">Kẻ liều mạng như Huyết Vân Thánh Hoàng nhất định sẽ không dễ dàng từ bỏ, chỉ e có được cơ hội sẽ còn quay lại, cho dù không chiếm được tiện nghi gì, nhưng phá hoại giết người thì vẫn luôn có thể.</w:t>
      </w:r>
    </w:p>
    <w:p>
      <w:pPr>
        <w:pStyle w:val="BodyText"/>
      </w:pPr>
      <w:r>
        <w:t xml:space="preserve">Khó mà đề phòng được.</w:t>
      </w:r>
    </w:p>
    <w:p>
      <w:pPr>
        <w:pStyle w:val="BodyText"/>
      </w:pPr>
      <w:r>
        <w:t xml:space="preserve">Cũng may, Tần Vô Song còn có một kiện bảo vật khác: Quan Thức Chỉ Linh Ngọc Bàn.</w:t>
      </w:r>
    </w:p>
    <w:p>
      <w:pPr>
        <w:pStyle w:val="BodyText"/>
      </w:pPr>
      <w:r>
        <w:t xml:space="preserve">Vật này năm xưa chỉ là bảo vật bình thường, ở cấp bậc Thiên Thần Đạo thì không còn tác dụng gì nữa. Nhưng Tần Vô Song sau này tiến hành sửa chữa cải tạo, dùng thần thức của bản thân tế luyện, tới này đã cải tiến rất nhiều, trở thành một kiện bảo vật xứng đôi với hắn.</w:t>
      </w:r>
    </w:p>
    <w:p>
      <w:pPr>
        <w:pStyle w:val="BodyText"/>
      </w:pPr>
      <w:r>
        <w:t xml:space="preserve">Tần Vô Song luôn rất coi trọng vật này, cho nên mới chịu bỏ công sức cải tạo.</w:t>
      </w:r>
    </w:p>
    <w:p>
      <w:pPr>
        <w:pStyle w:val="BodyText"/>
      </w:pPr>
      <w:r>
        <w:t xml:space="preserve">Tuy rằng vật ấy không thể khóa chặt được thần thức của Thánh Hoàng cường giả, nhưng nếu Thánh Hoàng cường giả tiếp cận thì vẫn có thể phát hiện ra chút manh mối.</w:t>
      </w:r>
    </w:p>
    <w:p>
      <w:pPr>
        <w:pStyle w:val="BodyText"/>
      </w:pPr>
      <w:r>
        <w:t xml:space="preserve">Đương nhiên, khuyết điểm cũng rất dễ nhận ra. Khoảng cách hơi xa một chút vật này căn bản không phát huy được tác dụng, phạm vi cũng chỉ trong một hai Tinh vực mà thôi.</w:t>
      </w:r>
    </w:p>
    <w:p>
      <w:pPr>
        <w:pStyle w:val="BodyText"/>
      </w:pPr>
      <w:r>
        <w:t xml:space="preserve">Xa hơn thì đành lực bất tòng tâm.</w:t>
      </w:r>
    </w:p>
    <w:p>
      <w:pPr>
        <w:pStyle w:val="BodyText"/>
      </w:pPr>
      <w:r>
        <w:t xml:space="preserve">o0o</w:t>
      </w:r>
    </w:p>
    <w:p>
      <w:pPr>
        <w:pStyle w:val="BodyText"/>
      </w:pPr>
      <w:r>
        <w:t xml:space="preserve">Lại nói về Huyết Vân Thánh Hoàng kia, chạy trốn một mạch, cho rằng đối phương sẽ đuổi ngay theo sau, trốn mấy ngày phát hiện ra đối thủ căn bản không đuổi theo mới thở phào một cái.</w:t>
      </w:r>
    </w:p>
    <w:p>
      <w:pPr>
        <w:pStyle w:val="BodyText"/>
      </w:pPr>
      <w:r>
        <w:t xml:space="preserve">Nghĩ lại trận chiến này, hắn ngoài uất nghẹn thì vẫn là uất nghẹn.</w:t>
      </w:r>
    </w:p>
    <w:p>
      <w:pPr>
        <w:pStyle w:val="BodyText"/>
      </w:pPr>
      <w:r>
        <w:t xml:space="preserve">Đối thủ rõ ràng thủ đoạn không cao minh lắm, nhưng lại có rất nhiều bảo vật, đặc biệt là bộ cung tiễn kia, tới hiện tại Huyết Vân Thánh Hoàng vẫn không biết rõ rốt cuộc có một Thánh Hoàng cường giả khác ở phía sau điều khiển, hay tiểu tử đó đang giở trò.</w:t>
      </w:r>
    </w:p>
    <w:p>
      <w:pPr>
        <w:pStyle w:val="BodyText"/>
      </w:pPr>
      <w:r>
        <w:t xml:space="preserve">Mang theo hận ý mãnh liệt, Huyết Vân Thánh Hoàng lửng lờ trong không trung. Trăm vạn năm rồi, hắn có lúc nằm mơ cũng bừng tỉnh, lo sợ Xích Dương Thánh Hoàng có ngày sẽ quay trở lại. Nhưng hắn nằm mơ cũng không ngờ được, quay về không phải Xích Dương Thánh Hoàng mà là một tên thanh niên không rõ cả lai lịch.</w:t>
      </w:r>
    </w:p>
    <w:p>
      <w:pPr>
        <w:pStyle w:val="BodyText"/>
      </w:pPr>
      <w:r>
        <w:t xml:space="preserve">Xem ra tên thanh niên kia đã có được chân truyền của Xích Dương Thánh Hoàng, Xích Dương Kim Thân Tháp kia uy lực không phải tầm thường.</w:t>
      </w:r>
    </w:p>
    <w:p>
      <w:pPr>
        <w:pStyle w:val="BodyText"/>
      </w:pPr>
      <w:r>
        <w:t xml:space="preserve">Ngẫm lại Huyết Vân Thánh Hoàng lại thấy có chút may mắn, nếu mình hơi do dự một chút, có lẽ đã không trốn thoát được rồi.</w:t>
      </w:r>
    </w:p>
    <w:p>
      <w:pPr>
        <w:pStyle w:val="BodyText"/>
      </w:pPr>
      <w:r>
        <w:t xml:space="preserve">Xích Dương Kim Thân Tháp kia đã đè bao nhiêu Thánh Hoàng cường giả. Quả thực không đếm hết được.</w:t>
      </w:r>
    </w:p>
    <w:p>
      <w:pPr>
        <w:pStyle w:val="BodyText"/>
      </w:pPr>
      <w:r>
        <w:t xml:space="preserve">- Nếu có thể chiếm được Xích Dương Kim Thân Tháp, thêm ma cung kia nữa, Huyết Vân Thánh Hoàng ta có thể xưng bá trong Vũ trụ Đại La này.</w:t>
      </w:r>
    </w:p>
    <w:p>
      <w:pPr>
        <w:pStyle w:val="BodyText"/>
      </w:pPr>
      <w:r>
        <w:t xml:space="preserve">Huyết Vân Thánh Hoàng căm giận nghĩ, nhưng mình ta e rằng vẫn đánh không lại tiểu tử đó, phải tìm trợ thủ mới được.</w:t>
      </w:r>
    </w:p>
    <w:p>
      <w:pPr>
        <w:pStyle w:val="BodyText"/>
      </w:pPr>
      <w:r>
        <w:t xml:space="preserve">Huyết Vân Thánh Hoàng xuất thân tà đạo, nói trắng ra là tiểu nhân đắc chí, không kết giao được với Thánh Hoàng cường giả nào cả. Nói tới tri âm tri kỷ nghĩ đi nghĩ lại cũng chẳng có ai. Làm không khéo lại còn kéo tới một kẻ bán đứng hắn cũng nên.</w:t>
      </w:r>
    </w:p>
    <w:p>
      <w:pPr>
        <w:pStyle w:val="BodyText"/>
      </w:pPr>
      <w:r>
        <w:t xml:space="preserve">Dù sao luận về tiếng tăm, hắn và Xích Dương Thánh Hoàng quả thực là một trời một vực.</w:t>
      </w:r>
    </w:p>
    <w:p>
      <w:pPr>
        <w:pStyle w:val="BodyText"/>
      </w:pPr>
      <w:r>
        <w:t xml:space="preserve">- Thánh Hoàng cường giả ai ai cũng là ngụy quân tử, chỉ cần là lợi ích sai khiến chưa chắc đã không tìm được trợ thủ. Nếu có hai Thánh Hoàng cường giả giáp công tiểu tử kia có ba đầu sáu tay cũng không chống nổi.</w:t>
      </w:r>
    </w:p>
    <w:p>
      <w:pPr>
        <w:pStyle w:val="BodyText"/>
      </w:pPr>
      <w:r>
        <w:t xml:space="preserve">Đang nghĩ tới vậy, ánh mắt Huyết Vân Thánh Hoàng đột nhiên sáng lên nhìn về phía xa. Trăm vạn dặm bên ngoài, một chiếc Thánh Hoàng Thiên Thuyền màu xanh không ngờ đang bay nhanh tới.</w:t>
      </w:r>
    </w:p>
    <w:p>
      <w:pPr>
        <w:pStyle w:val="BodyText"/>
      </w:pPr>
      <w:r>
        <w:t xml:space="preserve">Xem hướng đi của nó, dĩ nhiên là hướng về phía Tiểu Vũ trụ Xích Dương này bay tới.</w:t>
      </w:r>
    </w:p>
    <w:p>
      <w:pPr>
        <w:pStyle w:val="BodyText"/>
      </w:pPr>
      <w:r>
        <w:t xml:space="preserve">- Lẽ nào tiểu tử này còn có tiếp viện?</w:t>
      </w:r>
    </w:p>
    <w:p>
      <w:pPr>
        <w:pStyle w:val="BodyText"/>
      </w:pPr>
      <w:r>
        <w:t xml:space="preserve">Thông thường, trong Vũ trụ Đại La, Thánh Hoàng cường giả sẽ không thăm hỏi gì nhau cả, càng không tự tiện tiến vào lãnh địa của đối phương. Cho dù có đi qua, cũng sẽ nói trước một câu.</w:t>
      </w:r>
    </w:p>
    <w:p>
      <w:pPr>
        <w:pStyle w:val="BodyText"/>
      </w:pPr>
      <w:r>
        <w:t xml:space="preserve">Cho nên nhìn thấy Thánh Hoàng Thiên Thuyền này, ý niệm đầu tiên của Huyết Vân Thánh Hoàng chính là tiếp viện của tiểu tử kia. Nghĩ tới đây, trong lòng Huyết Vân Thánh Hoàng liền trở nên cảnh giác, nhưng lại chợt nghĩ:</w:t>
      </w:r>
    </w:p>
    <w:p>
      <w:pPr>
        <w:pStyle w:val="BodyText"/>
      </w:pPr>
      <w:r>
        <w:t xml:space="preserve">- Nếu là trợ thủ của tiểu tử kia, sao ta không biến hóa một chút lừa gạt bọn chúng. Chỉ cần ta thi triển thần thông phong tỏa thần thức thông đạo này, bọn chúng muốn dùng thần thức liên lạc với nhau cũng không được nữa. Cho dù không thể phong tỏa quá lâu, nhưng năm ba ngày nhất định không vấn đề gì.</w:t>
      </w:r>
    </w:p>
    <w:p>
      <w:pPr>
        <w:pStyle w:val="BodyText"/>
      </w:pPr>
      <w:r>
        <w:t xml:space="preserve">Huyết Vân Thánh Hoàng nói là làm, thi triển ra chiến thuật Huyết Hải, thiết lập một hàng rào phong tỏa không có sơ hở nào.</w:t>
      </w:r>
    </w:p>
    <w:p>
      <w:pPr>
        <w:pStyle w:val="BodyText"/>
      </w:pPr>
      <w:r>
        <w:t xml:space="preserve">Hàng rào này trước tiên có thể ngăn cản Tiểu Vũ trụ Xích Dương và thế giới bên ngoài liên hệ với nhau.</w:t>
      </w:r>
    </w:p>
    <w:p>
      <w:pPr>
        <w:pStyle w:val="BodyText"/>
      </w:pPr>
      <w:r>
        <w:t xml:space="preserve">Huyết Vân Thánh Hoàng biến một cái không ngờ đã biến ra bộ dạng của Tần Vô Song.</w:t>
      </w:r>
    </w:p>
    <w:p>
      <w:pPr>
        <w:pStyle w:val="BodyText"/>
      </w:pPr>
      <w:r>
        <w:t xml:space="preserve">Khó trách Thần Chiếu nói Huyết Vân Thánh Hoàng giỏi biến hóa, quả nhiên là như vậy. Huyết Vân Thánh Hoàng này sau khi biến hóa, liền đừng im tại chỗ chờ Thiên Thuyền tiến lại gần.</w:t>
      </w:r>
    </w:p>
    <w:p>
      <w:pPr>
        <w:pStyle w:val="BodyText"/>
      </w:pPr>
      <w:r>
        <w:t xml:space="preserve">Bên trong Thiên Thuyền màu xanh kia, Bách Chiến Thiên Tôn vươn vai một cái:</w:t>
      </w:r>
    </w:p>
    <w:p>
      <w:pPr>
        <w:pStyle w:val="BodyText"/>
      </w:pPr>
      <w:r>
        <w:t xml:space="preserve">- Đại ca, nhiều nhất năm ngày nữa chúng ta liền tới Tiểu Vũ trụ Xích Dương rồi. Nếu nhìn thấy Cửu Lang Sơn thì có nghĩa là đã tiến vào lãnh địa của bọn họ. Đại ca, chúng ta trực tiếp xông vào, hay là…</w:t>
      </w:r>
    </w:p>
    <w:p>
      <w:pPr>
        <w:pStyle w:val="BodyText"/>
      </w:pPr>
      <w:r>
        <w:t xml:space="preserve">Thanh Khung Thánh Hoàng cười lạnh:</w:t>
      </w:r>
    </w:p>
    <w:p>
      <w:pPr>
        <w:pStyle w:val="BodyText"/>
      </w:pPr>
      <w:r>
        <w:t xml:space="preserve">- Trực tiếp xông vào? Ngươi cảm thấy với thực lực của chúng ta, có thể muốn làm gì thì làm trong lãnh địa của Xích Dương Thánh Hoàng sao?</w:t>
      </w:r>
    </w:p>
    <w:p>
      <w:pPr>
        <w:pStyle w:val="BodyText"/>
      </w:pPr>
      <w:r>
        <w:t xml:space="preserve">- Hì hì, Xích Dương Thánh Hoàng không phải đã chết rồi sao?</w:t>
      </w:r>
    </w:p>
    <w:p>
      <w:pPr>
        <w:pStyle w:val="BodyText"/>
      </w:pPr>
      <w:r>
        <w:t xml:space="preserve">Bách Chiến Thiên Tôn cười nói.</w:t>
      </w:r>
    </w:p>
    <w:p>
      <w:pPr>
        <w:pStyle w:val="BodyText"/>
      </w:pPr>
      <w:r>
        <w:t xml:space="preserve">- Xích Dương Thánh Hoàng đã chết, nhưng người quản lý cả địa phương lớn như vậy cũng tuyệt đối không yếu. Chúng là tới cướp đồ chứ không phải đi gây chiến. Mục tiêu của chúng ta là Tần Vô Song chứ không phải lãnh địa của Xích Dương Thánh Hoàng.</w:t>
      </w:r>
    </w:p>
    <w:p>
      <w:pPr>
        <w:pStyle w:val="BodyText"/>
      </w:pPr>
      <w:r>
        <w:t xml:space="preserve">- Đúng vậy, đại ca anh minh. Xin đại ca chỉ thị, chúng ta phải làm thế nào?</w:t>
      </w:r>
    </w:p>
    <w:p>
      <w:pPr>
        <w:pStyle w:val="BodyText"/>
      </w:pPr>
      <w:r>
        <w:t xml:space="preserve">- Tìm hiểu rõ tình hình rồi nói. Nếu Tiểu Vũ trụ Xích Dương này vẫn do đệ tử của Xích Dương Thánh Hoàng quản lý, chúng ta liền vu oan cho Tần Vô Song, nói hắn soán nghịch đạo thống của Xích Dương Thánh Hoàng. Nếu đã đổi chủ, chúng ta không nói gì cả, mời bọn họ trợ giúp bắt Tần Vô Song. Ta nghĩ bọn chúng sẽ không vì một Thiên Tôn mà đối địch lại với một Thánh Hoàng như ta.</w:t>
      </w:r>
    </w:p>
    <w:p>
      <w:pPr>
        <w:pStyle w:val="BodyText"/>
      </w:pPr>
      <w:r>
        <w:t xml:space="preserve">Thanh Khung Thánh Hoàng suy nghĩ rất thấu đáo.</w:t>
      </w:r>
    </w:p>
    <w:p>
      <w:pPr>
        <w:pStyle w:val="BodyText"/>
      </w:pPr>
      <w:r>
        <w:t xml:space="preserve">Đột nhiên, Thanh Khung Thánh Hoàng trong lòng rung động:</w:t>
      </w:r>
    </w:p>
    <w:p>
      <w:pPr>
        <w:pStyle w:val="BodyText"/>
      </w:pPr>
      <w:r>
        <w:t xml:space="preserve">- Phía trước có bất thường, có khí tức của Thánh Hoàng cường giả. Lẽ nào có người biết chúng ta tới đây, đứng đây đợi sẵn.</w:t>
      </w:r>
    </w:p>
    <w:p>
      <w:pPr>
        <w:pStyle w:val="BodyText"/>
      </w:pPr>
      <w:r>
        <w:t xml:space="preserve">- Thật sao?</w:t>
      </w:r>
    </w:p>
    <w:p>
      <w:pPr>
        <w:pStyle w:val="BodyText"/>
      </w:pPr>
      <w:r>
        <w:t xml:space="preserve">Bách Chiến Thiên Tôn sửng sốt.</w:t>
      </w:r>
    </w:p>
    <w:p>
      <w:pPr>
        <w:pStyle w:val="BodyText"/>
      </w:pPr>
      <w:r>
        <w:t xml:space="preserve">- Thôi động Thiên Thuyền, nhanh chóng tiến lên nhìn rõ ngọn ngành.</w:t>
      </w:r>
    </w:p>
    <w:p>
      <w:pPr>
        <w:pStyle w:val="BodyText"/>
      </w:pPr>
      <w:r>
        <w:t xml:space="preserve">Thanh Khung Thánh Hoàng tài cao gan lớn.</w:t>
      </w:r>
    </w:p>
    <w:p>
      <w:pPr>
        <w:pStyle w:val="BodyText"/>
      </w:pPr>
      <w:r>
        <w:t xml:space="preserve">Bên trong tinh vân phía trước, một đạo thân ảnh bay lượn trong không trung.</w:t>
      </w:r>
    </w:p>
    <w:p>
      <w:pPr>
        <w:pStyle w:val="BodyText"/>
      </w:pPr>
      <w:r>
        <w:t xml:space="preserve">Bách Chiến Thiên Tôn thông qua quan sát hít vào một ngụm lãnh khí:</w:t>
      </w:r>
    </w:p>
    <w:p>
      <w:pPr>
        <w:pStyle w:val="BodyText"/>
      </w:pPr>
      <w:r>
        <w:t xml:space="preserve">- Đại ca, là hắn, là Tần Vô Song!</w:t>
      </w:r>
    </w:p>
    <w:p>
      <w:pPr>
        <w:pStyle w:val="BodyText"/>
      </w:pPr>
      <w:r>
        <w:t xml:space="preserve">- Cái gì?</w:t>
      </w:r>
    </w:p>
    <w:p>
      <w:pPr>
        <w:pStyle w:val="BodyText"/>
      </w:pPr>
      <w:r>
        <w:t xml:space="preserve">Thanh Khung Thánh Hoàng cũng cả kinh:</w:t>
      </w:r>
    </w:p>
    <w:p>
      <w:pPr>
        <w:pStyle w:val="BodyText"/>
      </w:pPr>
      <w:r>
        <w:t xml:space="preserve">- Lão đệ, ngươi không lầm chứ?</w:t>
      </w:r>
    </w:p>
    <w:p>
      <w:pPr>
        <w:pStyle w:val="BodyText"/>
      </w:pPr>
      <w:r>
        <w:t xml:space="preserve">- Đại ca, sao có thể lầm được. Huynh đệ ta chưa kém cỏi tới mức đó. Chính là tiểu tử đó, bộ dạng này không thể sai được.</w:t>
      </w:r>
    </w:p>
    <w:p>
      <w:pPr>
        <w:pStyle w:val="BodyText"/>
      </w:pPr>
      <w:r>
        <w:t xml:space="preserve">- Tiểu tử này giở trò gì đây?</w:t>
      </w:r>
    </w:p>
    <w:p>
      <w:pPr>
        <w:pStyle w:val="BodyText"/>
      </w:pPr>
      <w:r>
        <w:t xml:space="preserve">Thanh Khung có chút không hiểu, xem bộ dạng này hình như cố ý chắn ở đó, là nghênh địch hay là đợi người?</w:t>
      </w:r>
    </w:p>
    <w:p>
      <w:pPr>
        <w:pStyle w:val="BodyText"/>
      </w:pPr>
      <w:r>
        <w:t xml:space="preserve">Bách Chiến Thiên Tôn nhìn thấy Tần Vô Song liền trở nên hưng phấn:</w:t>
      </w:r>
    </w:p>
    <w:p>
      <w:pPr>
        <w:pStyle w:val="BodyText"/>
      </w:pPr>
      <w:r>
        <w:t xml:space="preserve">- Đại ca, đây chẳng phải là tự đến cửa sao? Đỡ cho chúng ta vất vả đi tìm!</w:t>
      </w:r>
    </w:p>
    <w:p>
      <w:pPr>
        <w:pStyle w:val="BodyText"/>
      </w:pPr>
      <w:r>
        <w:t xml:space="preserve">Thanh Khung không phải người không có đầu óc, rất bình tĩnh:</w:t>
      </w:r>
    </w:p>
    <w:p>
      <w:pPr>
        <w:pStyle w:val="BodyText"/>
      </w:pPr>
      <w:r>
        <w:t xml:space="preserve">- Không đúng, tiểu tử đó đứng ở đấy có chút quỷ dị. Thánh Hoàng Thiên Thuyền của hắn đâu? Đồng đảng của hắn đâu?</w:t>
      </w:r>
    </w:p>
    <w:p>
      <w:pPr>
        <w:pStyle w:val="BodyText"/>
      </w:pPr>
      <w:r>
        <w:t xml:space="preserve">- Hừ, đại ca, đồng đảng của hắn không có gì ghê gớm, cho dù mai phục thì đã sao, lẽ nào còn làm được gì ngươi sao?</w:t>
      </w:r>
    </w:p>
    <w:p>
      <w:pPr>
        <w:pStyle w:val="BodyText"/>
      </w:pPr>
      <w:r>
        <w:t xml:space="preserve">Bách Chiến Thiên Tôn chiến ý mãnh liệt, hận không thể ăn tươi nuốt sống Tần Vô Song</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62" w:name="chương-1040"/>
      <w:bookmarkEnd w:id="1062"/>
      <w:r>
        <w:t xml:space="preserve">1040. Chương 1040</w:t>
      </w:r>
    </w:p>
    <w:p>
      <w:pPr>
        <w:pStyle w:val="Compact"/>
      </w:pPr>
      <w:r>
        <w:br w:type="textWrapping"/>
      </w:r>
      <w:r>
        <w:br w:type="textWrapping"/>
      </w:r>
    </w:p>
    <w:p>
      <w:pPr>
        <w:pStyle w:val="BodyText"/>
      </w:pPr>
      <w:r>
        <w:t xml:space="preserve">Chương 1040 : Cấu kết với nhau.</w:t>
      </w:r>
    </w:p>
    <w:p>
      <w:pPr>
        <w:pStyle w:val="BodyText"/>
      </w:pPr>
      <w:r>
        <w:t xml:space="preserve">Thanh Khung Thánh Hoàng không phải người sợ việc, gật đầu:</w:t>
      </w:r>
    </w:p>
    <w:p>
      <w:pPr>
        <w:pStyle w:val="BodyText"/>
      </w:pPr>
      <w:r>
        <w:t xml:space="preserve">- Ta đi gặp hắn.</w:t>
      </w:r>
    </w:p>
    <w:p>
      <w:pPr>
        <w:pStyle w:val="BodyText"/>
      </w:pPr>
      <w:r>
        <w:t xml:space="preserve">Nhảy ra khỏi Thiên Thuyền, thanh quang lướt qua liền tới trước mặt ‘Tần Vô Song’, lạnh lùng nhìn nói:</w:t>
      </w:r>
    </w:p>
    <w:p>
      <w:pPr>
        <w:pStyle w:val="BodyText"/>
      </w:pPr>
      <w:r>
        <w:t xml:space="preserve">- Tiểu tử, sao không trốn nữa?</w:t>
      </w:r>
    </w:p>
    <w:p>
      <w:pPr>
        <w:pStyle w:val="BodyText"/>
      </w:pPr>
      <w:r>
        <w:t xml:space="preserve">Đó tất nhiên không phải Tần Vô Song thực, mà do Huyết Vân Thánh Hoàng biến ra. Hắn cho rằng là trợ thủ của Tần Vô Song, không nghĩ rằng đối phương vừa mở miệng liền hỏi như vậy.</w:t>
      </w:r>
    </w:p>
    <w:p>
      <w:pPr>
        <w:pStyle w:val="BodyText"/>
      </w:pPr>
      <w:r>
        <w:t xml:space="preserve">- Ngươi có ý gì?</w:t>
      </w:r>
    </w:p>
    <w:p>
      <w:pPr>
        <w:pStyle w:val="BodyText"/>
      </w:pPr>
      <w:r>
        <w:t xml:space="preserve">Huyết Vân Thánh Hoàng sửng sốt, hỏi lại.</w:t>
      </w:r>
    </w:p>
    <w:p>
      <w:pPr>
        <w:pStyle w:val="BodyText"/>
      </w:pPr>
      <w:r>
        <w:t xml:space="preserve">- Đừng giả bộ hồ đồ, ta hỏi ngươi, ngày trước ở Tinh vực Cửu Diệu đánh trọng thương huynh đệ Bách Chiến Thiên Tôn của ta có phải là ngươi?</w:t>
      </w:r>
    </w:p>
    <w:p>
      <w:pPr>
        <w:pStyle w:val="BodyText"/>
      </w:pPr>
      <w:r>
        <w:t xml:space="preserve">Thanh Khung lạnh lùng hỏi.</w:t>
      </w:r>
    </w:p>
    <w:p>
      <w:pPr>
        <w:pStyle w:val="BodyText"/>
      </w:pPr>
      <w:r>
        <w:t xml:space="preserve">- Ta truy sát ngươi ba nghìn năm, ngươi đừng cho rằng năm ba câu liền có thể cho qua.</w:t>
      </w:r>
    </w:p>
    <w:p>
      <w:pPr>
        <w:pStyle w:val="BodyText"/>
      </w:pPr>
      <w:r>
        <w:t xml:space="preserve">Thanh Khung rõ ràng có ý cướp bảo vật, nhưng lại nói thành ra tay vì huynh đệ, dường như chỉ có cái cớ này mới có chút lý lẽ.</w:t>
      </w:r>
    </w:p>
    <w:p>
      <w:pPr>
        <w:pStyle w:val="BodyText"/>
      </w:pPr>
      <w:r>
        <w:t xml:space="preserve">Huyết Vân Thánh Hoàng cười ha ha:</w:t>
      </w:r>
    </w:p>
    <w:p>
      <w:pPr>
        <w:pStyle w:val="BodyText"/>
      </w:pPr>
      <w:r>
        <w:t xml:space="preserve">- Tần Vô Song, thì ra hắn gọi là Tần Vô Song sao?</w:t>
      </w:r>
    </w:p>
    <w:p>
      <w:pPr>
        <w:pStyle w:val="BodyText"/>
      </w:pPr>
      <w:r>
        <w:t xml:space="preserve">Lúc này đến lượt Thanh Khung sửng sốt:</w:t>
      </w:r>
    </w:p>
    <w:p>
      <w:pPr>
        <w:pStyle w:val="BodyText"/>
      </w:pPr>
      <w:r>
        <w:t xml:space="preserve">- Ngươi nói sao?</w:t>
      </w:r>
    </w:p>
    <w:p>
      <w:pPr>
        <w:pStyle w:val="BodyText"/>
      </w:pPr>
      <w:r>
        <w:t xml:space="preserve">Thân ảnh Huyết Vân Thánh Hoàng nhoáng lên liền trở lại bộ dạng cũ, cười lạnh nhìn Thanh Khung Thánh Hoàng:</w:t>
      </w:r>
    </w:p>
    <w:p>
      <w:pPr>
        <w:pStyle w:val="BodyText"/>
      </w:pPr>
      <w:r>
        <w:t xml:space="preserve">- Bộ dạng vừa rồi của ta, chính là người ngươi muốn truy sát?</w:t>
      </w:r>
    </w:p>
    <w:p>
      <w:pPr>
        <w:pStyle w:val="BodyText"/>
      </w:pPr>
      <w:r>
        <w:t xml:space="preserve">- Ngươi là ai?</w:t>
      </w:r>
    </w:p>
    <w:p>
      <w:pPr>
        <w:pStyle w:val="BodyText"/>
      </w:pPr>
      <w:r>
        <w:t xml:space="preserve">Thanh Khung có chút đề phòng hỏi.</w:t>
      </w:r>
    </w:p>
    <w:p>
      <w:pPr>
        <w:pStyle w:val="BodyText"/>
      </w:pPr>
      <w:r>
        <w:t xml:space="preserve">- Ngươi trước hết đừng hỏi ta là ai, trả lời ta trước. Nếu ngươi muốn truy sát người đó, ta cảm thấy với thực lực của ngươi e rằng không đủ.</w:t>
      </w:r>
    </w:p>
    <w:p>
      <w:pPr>
        <w:pStyle w:val="BodyText"/>
      </w:pPr>
      <w:r>
        <w:t xml:space="preserve">Huyết Vân Thánh Hoàng không hề có ý dọa dẫm.</w:t>
      </w:r>
    </w:p>
    <w:p>
      <w:pPr>
        <w:pStyle w:val="BodyText"/>
      </w:pPr>
      <w:r>
        <w:t xml:space="preserve">Thanh Khung Thánh Hoàng nhãn lực lợi hại, tự nhiên biết rằng người trước mặt này cũng là Thánh Hoàng, hơn nữa thực lực không hề thua hắn.</w:t>
      </w:r>
    </w:p>
    <w:p>
      <w:pPr>
        <w:pStyle w:val="BodyText"/>
      </w:pPr>
      <w:r>
        <w:t xml:space="preserve">Nghe thấy hắn đánh giá Tần Vô Song như vậy, Thanh Khung Thánh Hoàng không kìm được hỏi:</w:t>
      </w:r>
    </w:p>
    <w:p>
      <w:pPr>
        <w:pStyle w:val="BodyText"/>
      </w:pPr>
      <w:r>
        <w:t xml:space="preserve">- Các hạ phải chăng có ý dọa dẫm? Tần Vô Song đó chỉ là một Thiên Tôn, nếu không dựa vào tốc độ của Thiên Thuyền, ta sớm đã đuổi kịp hắn. Đối phó với hắn còn cần thực lực gì chứ?</w:t>
      </w:r>
    </w:p>
    <w:p>
      <w:pPr>
        <w:pStyle w:val="BodyText"/>
      </w:pPr>
      <w:r>
        <w:t xml:space="preserve">Huyết Vân Thánh Hoàng nghe xong không khỏi cười lớn:</w:t>
      </w:r>
    </w:p>
    <w:p>
      <w:pPr>
        <w:pStyle w:val="BodyText"/>
      </w:pPr>
      <w:r>
        <w:t xml:space="preserve">- Ta không biết ngươi là loại người âm lịch nào, hắn mà là Thiên Tôn sao? Ngươi khẳng định hắn chỉ là Thiên Tôn. Ha ha, thật muốn cho ngươi đi gặp hắn, nhìn xem cái gì gọi là lợi hại.</w:t>
      </w:r>
    </w:p>
    <w:p>
      <w:pPr>
        <w:pStyle w:val="BodyText"/>
      </w:pPr>
      <w:r>
        <w:t xml:space="preserve">- Có ý gì?</w:t>
      </w:r>
    </w:p>
    <w:p>
      <w:pPr>
        <w:pStyle w:val="BodyText"/>
      </w:pPr>
      <w:r>
        <w:t xml:space="preserve">Thanh Khung cảm thấy trong này có gì bí ẩn.</w:t>
      </w:r>
    </w:p>
    <w:p>
      <w:pPr>
        <w:pStyle w:val="BodyText"/>
      </w:pPr>
      <w:r>
        <w:t xml:space="preserve">- Có ý gì?</w:t>
      </w:r>
    </w:p>
    <w:p>
      <w:pPr>
        <w:pStyle w:val="BodyText"/>
      </w:pPr>
      <w:r>
        <w:t xml:space="preserve">Huyết Vân Thánh Hoàng trên mặt hiện lên tia hận ý, quay đầu chỉ vào Tiểu Vũ trụ Xích Dương phía sau:</w:t>
      </w:r>
    </w:p>
    <w:p>
      <w:pPr>
        <w:pStyle w:val="BodyText"/>
      </w:pPr>
      <w:r>
        <w:t xml:space="preserve">- Nhìn thấy Tiểu Vũ trụ phía sau không? Không lâu trước đây nó còn là lãnh địa của ta, hiện tại đã bị hắn chiếm mất rồi. Thực lực của các hạ không tệ, nhưng ngươi cảm thấy có thể thắng được ta sao?</w:t>
      </w:r>
    </w:p>
    <w:p>
      <w:pPr>
        <w:pStyle w:val="BodyText"/>
      </w:pPr>
      <w:r>
        <w:t xml:space="preserve">Thanh Khung cười lạnh:</w:t>
      </w:r>
    </w:p>
    <w:p>
      <w:pPr>
        <w:pStyle w:val="BodyText"/>
      </w:pPr>
      <w:r>
        <w:t xml:space="preserve">- Không đánh sao biết được?</w:t>
      </w:r>
    </w:p>
    <w:p>
      <w:pPr>
        <w:pStyle w:val="BodyText"/>
      </w:pPr>
      <w:r>
        <w:t xml:space="preserve">Huyết Vân Thánh Hoàng cười nhạo nói:</w:t>
      </w:r>
    </w:p>
    <w:p>
      <w:pPr>
        <w:pStyle w:val="BodyText"/>
      </w:pPr>
      <w:r>
        <w:t xml:space="preserve">- Thôi đi, chúng ta đều là Thánh Hoàng cường giả, không cần khoác lác làm gì. Đôi bên bao nhiêu cân bao nhiêu lạng còn không rõ sao? Muốn đánh cũng chỉ có thể là lưỡng bại câu thương.</w:t>
      </w:r>
    </w:p>
    <w:p>
      <w:pPr>
        <w:pStyle w:val="BodyText"/>
      </w:pPr>
      <w:r>
        <w:t xml:space="preserve">Hai đại Thánh Hoàng này tuy không động thủ nhưng đã âm thầm thôi động Thánh Hoàng chi khí, âm thầm đánh giá, phát hiện quả nhiên là kỳ phùng địch thủ, chẳng ai làm gì nổi ai.</w:t>
      </w:r>
    </w:p>
    <w:p>
      <w:pPr>
        <w:pStyle w:val="BodyText"/>
      </w:pPr>
      <w:r>
        <w:t xml:space="preserve">- Thế nào?</w:t>
      </w:r>
    </w:p>
    <w:p>
      <w:pPr>
        <w:pStyle w:val="BodyText"/>
      </w:pPr>
      <w:r>
        <w:t xml:space="preserve">Huyết Vân Thánh Hoàng cười lạnh hỏi:</w:t>
      </w:r>
    </w:p>
    <w:p>
      <w:pPr>
        <w:pStyle w:val="BodyText"/>
      </w:pPr>
      <w:r>
        <w:t xml:space="preserve">- Nếu không đánh một trận thử xem. Dù sao ta cũng không còn nhà quay về, ta không ngại đánh với ngươi một trận, vạn nhất may mắn cướp được Thiên Thuyền của ngươi, còn có thể tiếp tục tiêu dao.</w:t>
      </w:r>
    </w:p>
    <w:p>
      <w:pPr>
        <w:pStyle w:val="BodyText"/>
      </w:pPr>
      <w:r>
        <w:t xml:space="preserve">Thanh Khung thản nhiên cười:</w:t>
      </w:r>
    </w:p>
    <w:p>
      <w:pPr>
        <w:pStyle w:val="BodyText"/>
      </w:pPr>
      <w:r>
        <w:t xml:space="preserve">- Được rồi, ta tạm thời tin lời ngươi. Nhưng tiểu tử đó theo tình báo của ta chỉ là Thiên Tôn cường giả.</w:t>
      </w:r>
    </w:p>
    <w:p>
      <w:pPr>
        <w:pStyle w:val="BodyText"/>
      </w:pPr>
      <w:r>
        <w:t xml:space="preserve">- Ta lấy danh nghĩa Thiên đạo mà thề, tiểu tử ngươi nói tuyệt đối ở cảnh giới Thánh Hoàng. Hơn nữa chính hắn đã cướp lãnh địa của ta!</w:t>
      </w:r>
    </w:p>
    <w:p>
      <w:pPr>
        <w:pStyle w:val="BodyText"/>
      </w:pPr>
      <w:r>
        <w:t xml:space="preserve">- Hắn thực sự lợi hại vậy sao?</w:t>
      </w:r>
    </w:p>
    <w:p>
      <w:pPr>
        <w:pStyle w:val="BodyText"/>
      </w:pPr>
      <w:r>
        <w:t xml:space="preserve">Thanh Khung nhíu mày. Nếu Tần Vô Song lợi hại như vậy, hắn mất mấy ngàn năm đuổi tới đây đừng nói là cướp đồ, có thể bình yên trở về hay không cũng là vấn đề lớn.</w:t>
      </w:r>
    </w:p>
    <w:p>
      <w:pPr>
        <w:pStyle w:val="BodyText"/>
      </w:pPr>
      <w:r>
        <w:t xml:space="preserve">- Bản thân hắn chưa chắc đã lợi hại, nhưng có một bộ cung tiễn lợi hại, còn có Xích Dương Kim Thân Tháp, đó là chân truyền của Xích Dương Thánh Hoàng. Ngoài ra còn có một thanh Thần kiếm, uy lực cũng rất bá đạo. Tiểu tử này toàn thân là bảo vật, không dễ đối phó.</w:t>
      </w:r>
    </w:p>
    <w:p>
      <w:pPr>
        <w:pStyle w:val="BodyText"/>
      </w:pPr>
      <w:r>
        <w:t xml:space="preserve">- Nói như vậy, quả nhiên là hắn!</w:t>
      </w:r>
    </w:p>
    <w:p>
      <w:pPr>
        <w:pStyle w:val="BodyText"/>
      </w:pPr>
      <w:r>
        <w:t xml:space="preserve">Thanh Khung nghe thấy Huyết Vân Thánh Hoàng miêu tả về những bảo vật kia, hoàn toàn đúng với miêu tả về Tần Vô Song.</w:t>
      </w:r>
    </w:p>
    <w:p>
      <w:pPr>
        <w:pStyle w:val="BodyText"/>
      </w:pPr>
      <w:r>
        <w:t xml:space="preserve">- Hừ, nếu ta không ngăn ngươi lại, để cho ngươi tùy tiện xông vào, ta dám đảm bảo ngươi chết không nghi ngờ. Xích Dương Kim Thân Tháp tập kích người khác không thể chống đỡ!</w:t>
      </w:r>
    </w:p>
    <w:p>
      <w:pPr>
        <w:pStyle w:val="BodyText"/>
      </w:pPr>
      <w:r>
        <w:t xml:space="preserve">Huyết Vân Thánh Hoàng cố ý dùng khích tướng pháp.</w:t>
      </w:r>
    </w:p>
    <w:p>
      <w:pPr>
        <w:pStyle w:val="BodyText"/>
      </w:pPr>
      <w:r>
        <w:t xml:space="preserve">- Hừ, đây là đề cao ngươi hay hạ thấp ta?</w:t>
      </w:r>
    </w:p>
    <w:p>
      <w:pPr>
        <w:pStyle w:val="BodyText"/>
      </w:pPr>
      <w:r>
        <w:t xml:space="preserve">Thanh Khung cũng là hạng kiệt ngạo, nói:</w:t>
      </w:r>
    </w:p>
    <w:p>
      <w:pPr>
        <w:pStyle w:val="BodyText"/>
      </w:pPr>
      <w:r>
        <w:t xml:space="preserve">- Ngươi có thể ngăn chặn được Xích Dương Kim Thân Tháp không chết, ta cũng không có cách sao?</w:t>
      </w:r>
    </w:p>
    <w:p>
      <w:pPr>
        <w:pStyle w:val="BodyText"/>
      </w:pPr>
      <w:r>
        <w:t xml:space="preserve">- Ta không phải là ngăn chặn, là chạy nhanh!</w:t>
      </w:r>
    </w:p>
    <w:p>
      <w:pPr>
        <w:pStyle w:val="BodyText"/>
      </w:pPr>
      <w:r>
        <w:t xml:space="preserve">Huyết Vân Thánh Hoàng rất thẳng thắn.</w:t>
      </w:r>
    </w:p>
    <w:p>
      <w:pPr>
        <w:pStyle w:val="BodyText"/>
      </w:pPr>
      <w:r>
        <w:t xml:space="preserve">- Đừng nhiều lời, ngươi dự định thế nào?</w:t>
      </w:r>
    </w:p>
    <w:p>
      <w:pPr>
        <w:pStyle w:val="BodyText"/>
      </w:pPr>
      <w:r>
        <w:t xml:space="preserve">Thanh Khung tuy trong lòng không thể chấp nhận được hiện thực Tần Vô Song tiến thăng Thánh Hoàng, nhưng không thể không đối diện.</w:t>
      </w:r>
    </w:p>
    <w:p>
      <w:pPr>
        <w:pStyle w:val="BodyText"/>
      </w:pPr>
      <w:r>
        <w:t xml:space="preserve">- Còn thế nào nữa, đi tìm trợ thủ!</w:t>
      </w:r>
    </w:p>
    <w:p>
      <w:pPr>
        <w:pStyle w:val="BodyText"/>
      </w:pPr>
      <w:r>
        <w:t xml:space="preserve">Huyết Vân Thánh Hoàng buồn bã nói.</w:t>
      </w:r>
    </w:p>
    <w:p>
      <w:pPr>
        <w:pStyle w:val="BodyText"/>
      </w:pPr>
      <w:r>
        <w:t xml:space="preserve">- Ồ, có trợ thủ thích hợp chưa?</w:t>
      </w:r>
    </w:p>
    <w:p>
      <w:pPr>
        <w:pStyle w:val="BodyText"/>
      </w:pPr>
      <w:r>
        <w:t xml:space="preserve">Thanh Khung cười tủm tỉm nói.</w:t>
      </w:r>
    </w:p>
    <w:p>
      <w:pPr>
        <w:pStyle w:val="BodyText"/>
      </w:pPr>
      <w:r>
        <w:t xml:space="preserve">Huyết Vân Thánh Hoàng mắt sáng lên, nhìn nhau, đồng thời cười lớn.</w:t>
      </w:r>
    </w:p>
    <w:p>
      <w:pPr>
        <w:pStyle w:val="BodyText"/>
      </w:pPr>
      <w:r>
        <w:t xml:space="preserve">Thanh Khung cười nói:</w:t>
      </w:r>
    </w:p>
    <w:p>
      <w:pPr>
        <w:pStyle w:val="BodyText"/>
      </w:pPr>
      <w:r>
        <w:t xml:space="preserve">- Không đánh không quen, chi bằng vào Thiên Thuyền của ta uống chén rượu, bàn cách đối phó với tiểu tử kia.</w:t>
      </w:r>
    </w:p>
    <w:p>
      <w:pPr>
        <w:pStyle w:val="BodyText"/>
      </w:pPr>
      <w:r>
        <w:t xml:space="preserve">Hai tên này đều là nhân vật gian hùng, ai cũng có ý đồ riêng, một khi tìm được ngôn ngữ chung tự nhiên là là câu kết với nhau.</w:t>
      </w:r>
    </w:p>
    <w:p>
      <w:pPr>
        <w:pStyle w:val="BodyText"/>
      </w:pPr>
      <w:r>
        <w:t xml:space="preserve">o0o</w:t>
      </w:r>
    </w:p>
    <w:p>
      <w:pPr>
        <w:pStyle w:val="BodyText"/>
      </w:pPr>
      <w:r>
        <w:t xml:space="preserve">Qua ba tuần rượu, Huyết Vân Thánh Hoàng vỗ đùi mắng:</w:t>
      </w:r>
    </w:p>
    <w:p>
      <w:pPr>
        <w:pStyle w:val="BodyText"/>
      </w:pPr>
      <w:r>
        <w:t xml:space="preserve">- Tiểu tử đó cũng thực sự đáng ghét, dựa vào có bảo vật đánh cho ta thật tức chết. Thanh Khung lão huynh, ta nói cho ngươi biết, chúng ta muốn đối đầu với hắn, chiến thuật biển người không có tác dụng gì. Chỉ có hai ta xuất trận, cấp bậc Thiên Tôn đều không có tác dụng, ngoài việc đi chết thì không có tác dụng gì.</w:t>
      </w:r>
    </w:p>
    <w:p>
      <w:pPr>
        <w:pStyle w:val="BodyText"/>
      </w:pPr>
      <w:r>
        <w:t xml:space="preserve">Huyết Vân Thánh Hoàng cảm thấy mình cần hợp tác thì phải thành thật, liền đem tình hình cuộc chiến hôm đó nói ra.</w:t>
      </w:r>
    </w:p>
    <w:p>
      <w:pPr>
        <w:pStyle w:val="BodyText"/>
      </w:pPr>
      <w:r>
        <w:t xml:space="preserve">- Nói như vậy, phương thức chiến đấu của tiểu tử kia vô cùng đáng sợ.</w:t>
      </w:r>
    </w:p>
    <w:p>
      <w:pPr>
        <w:pStyle w:val="BodyText"/>
      </w:pPr>
      <w:r>
        <w:t xml:space="preserve">Thanh Khung cảm thấy có chút chua xót, dựa vào cái gì, hậu bối chưa tới vạn tuổi có thể yêu nghiệt đến vậy?</w:t>
      </w:r>
    </w:p>
    <w:p>
      <w:pPr>
        <w:pStyle w:val="BodyText"/>
      </w:pPr>
      <w:r>
        <w:t xml:space="preserve">- Còn không phải sao? Tiểu tử đó e là đã kế thừa chân truyền của Xích Dương Thánh Hoàng, lại là một kẻ yêu nghiệt nữa xuất hiện.</w:t>
      </w:r>
    </w:p>
    <w:p>
      <w:pPr>
        <w:pStyle w:val="BodyText"/>
      </w:pPr>
      <w:r>
        <w:t xml:space="preserve">Huyết Vân Thánh Hoàng thở dài.</w:t>
      </w:r>
    </w:p>
    <w:p>
      <w:pPr>
        <w:pStyle w:val="BodyText"/>
      </w:pPr>
      <w:r>
        <w:t xml:space="preserve">Thanh Khung cũng lắc đầu:</w:t>
      </w:r>
    </w:p>
    <w:p>
      <w:pPr>
        <w:pStyle w:val="BodyText"/>
      </w:pPr>
      <w:r>
        <w:t xml:space="preserve">- Không chỉ là Xích Dương Thánh Hoàng, còn có Lý Huyền Phong ngươi đã nghe tới chưa? Tiểu tử đó còn là người kế thừa của Lý Huyền Phong.</w:t>
      </w:r>
    </w:p>
    <w:p>
      <w:pPr>
        <w:pStyle w:val="BodyText"/>
      </w:pPr>
      <w:r>
        <w:t xml:space="preserve">- Lý Huyền Phong?</w:t>
      </w:r>
    </w:p>
    <w:p>
      <w:pPr>
        <w:pStyle w:val="BodyText"/>
      </w:pPr>
      <w:r>
        <w:t xml:space="preserve">Huyết Vân Thánh Hoàng cả kinh:</w:t>
      </w:r>
    </w:p>
    <w:p>
      <w:pPr>
        <w:pStyle w:val="BodyText"/>
      </w:pPr>
      <w:r>
        <w:t xml:space="preserve">- Phải chăng là Lý Huyền Phong Thánh Hoàng năm xưa đã đơn độc xông vào Hỗn Độn Nguyên Thủy Cảnh?</w:t>
      </w:r>
    </w:p>
    <w:p>
      <w:pPr>
        <w:pStyle w:val="BodyText"/>
      </w:pPr>
      <w:r>
        <w:t xml:space="preserve">- Chính hắn!</w:t>
      </w:r>
    </w:p>
    <w:p>
      <w:pPr>
        <w:pStyle w:val="BodyText"/>
      </w:pPr>
      <w:r>
        <w:t xml:space="preserve">- Vậy…</w:t>
      </w:r>
    </w:p>
    <w:p>
      <w:pPr>
        <w:pStyle w:val="BodyText"/>
      </w:pPr>
      <w:r>
        <w:t xml:space="preserve">Huyết Vân Thánh Hoàng nghĩ tới tin đồn về Lý Huyền Phong, tương truyền Lý Huyền Phong năm xưa từ trong Hỗn Độn Nguyên Thủy Cảnh đoạt được một tia Hỗn Độn Chi Khí.</w:t>
      </w:r>
    </w:p>
    <w:p>
      <w:pPr>
        <w:pStyle w:val="BodyText"/>
      </w:pPr>
      <w:r>
        <w:t xml:space="preserve">Hỗn Độn Chi Khí đó là tinh hoa của Hỗn Độn Nguyên Thủy Cảnh, là thần kỳ của tạo hóa.</w:t>
      </w:r>
    </w:p>
    <w:p>
      <w:pPr>
        <w:pStyle w:val="BodyText"/>
      </w:pPr>
      <w:r>
        <w:t xml:space="preserve">Đoạt được Hỗn Độn Chi Khí nghĩa là đoạt được Hỗn Nguyên, có thể tham ngộ Thiên đạo Đại La, Thiên đạo vô thượng, có cơ hội tiến lên Đại La Chí Tôn, loại cám dỗ này không hề nhỏ.</w:t>
      </w:r>
    </w:p>
    <w:p>
      <w:pPr>
        <w:pStyle w:val="BodyText"/>
      </w:pPr>
      <w:r>
        <w:t xml:space="preserve">Thánh Hoàng tuy mạnh nhưng vẫn chỉ là điểm cuối của võ đạo, trên đỉnh đại đạo còn có Đại La Chí Tôn nắm giữ quy tắc của quy tắc.</w:t>
      </w:r>
    </w:p>
    <w:p>
      <w:pPr>
        <w:pStyle w:val="BodyText"/>
      </w:pPr>
      <w:r>
        <w:t xml:space="preserve">Cũng chính là hai đại quy tắc, quy tắc Thời Không và quy tắc Sinh Tử!</w:t>
      </w:r>
    </w:p>
    <w:p>
      <w:pPr>
        <w:pStyle w:val="BodyText"/>
      </w:pPr>
      <w:r>
        <w:t xml:space="preserve">Thánh Hoàng rất mạnh, có thể lãnh ngộ một phần quy tắc Thời Không và quy tắc Sinh Tử, nhưng tuyệt đối không thể nghịch chuyển Thời Không, khống chế Thời Không. Tuy Thánh Hoàng có lực xoay chuyển trời đất nhưng không thể khiến người chết sống lại.</w:t>
      </w:r>
    </w:p>
    <w:p>
      <w:pPr>
        <w:pStyle w:val="BodyText"/>
      </w:pPr>
      <w:r>
        <w:t xml:space="preserve">Quy tắc Sinh Tử chỉ có Đại La Chí Tôn mới nắm giữ được.</w:t>
      </w:r>
    </w:p>
    <w:p>
      <w:pPr>
        <w:pStyle w:val="BodyText"/>
      </w:pPr>
      <w:r>
        <w:t xml:space="preserve">Cũng chính vì nắm giữ quy tắc Sinh Tử, Đại La Chí Tôn mới có thể nắm giữ sinh tử của tất cả Thánh Hoàng cường giả, có thể đem vận mệnh của chúng sinh giữ trong lòng bàn tay.</w:t>
      </w:r>
    </w:p>
    <w:p>
      <w:pPr>
        <w:pStyle w:val="BodyText"/>
      </w:pPr>
      <w:r>
        <w:t xml:space="preserve">Trong nháy mắt ý niệm của Huyết Vân Thánh Hoàng chuyển vận vô số, ánh mắt sáng quắc nhìn Thanh Khung. Hắn muốn biết Thanh Khung vì sao lại nói cho hắn biết điều đó.</w:t>
      </w:r>
    </w:p>
    <w:p>
      <w:pPr>
        <w:pStyle w:val="BodyText"/>
      </w:pPr>
      <w:r>
        <w:t xml:space="preserve">Thanh Khung lại thản nhiên nói:</w:t>
      </w:r>
    </w:p>
    <w:p>
      <w:pPr>
        <w:pStyle w:val="BodyText"/>
      </w:pPr>
      <w:r>
        <w:t xml:space="preserve">- Nếu đã hợp tác thì phải chân thành, ta nói cho ngươi chuyện của Lý Huyền Phong là muốn nói cho ngươi biết, muốn giết tiểu tử kia phải có quyết tâm một sống hai chết. Cho dù cuối cùng chúng ta có thể bị hắn giết chết cũng không được hối hận. Muốn theo đuổi Thiên đạo vô thượng bắt buộc phải mạo hiểm. Nếu tiểu tử đó lãnh ngộ được bí quyết Hỗn Độn, tham ngộ Thiên đạo, người đầu tiên phải chết chính là ta và ngươi.</w:t>
      </w:r>
    </w:p>
    <w:p>
      <w:pPr>
        <w:pStyle w:val="BodyText"/>
      </w:pPr>
      <w:r>
        <w:t xml:space="preserve">Huyết Vân Thánh Hoàng trong lòng chấn động, nếu đối phương chỉ là Thánh Hoàng thì Huyết Vân Thánh Hoàng nhiều nhất không trêu vào hắn, Vũ trụ Đại La lớn như vậy, đối phương muốn tìm hắn cũng không dễ dàng gì.</w:t>
      </w:r>
    </w:p>
    <w:p>
      <w:pPr>
        <w:pStyle w:val="BodyText"/>
      </w:pPr>
      <w:r>
        <w:t xml:space="preserve">Nhưng nếu đối phương có Hỗn Độn Chi Khí, vạn nhất bị hắn tham ngộ ra đại đạo nguyên thủy? Vạn nhất hắn tấn thăng lên Đại La Chí Tôn thì sao?</w:t>
      </w:r>
    </w:p>
    <w:p>
      <w:pPr>
        <w:pStyle w:val="BodyText"/>
      </w:pPr>
      <w:r>
        <w:t xml:space="preserve">Khả năng này tuy rất nhỏ nhưng nghĩ đến việc tiểu tử này chưa tới vạn năm đã trở thành Thánh Hoàng, vậy cảnh giới Đại La Chí Tôn cũng không phải không có khả năng.</w:t>
      </w:r>
    </w:p>
    <w:p>
      <w:pPr>
        <w:pStyle w:val="BodyText"/>
      </w:pPr>
      <w:r>
        <w:t xml:space="preserve">Một thiên tài như vậy, làm đối thủ quả thực đáng sợ. Nếu là kẻ thù sống chết, e rằng ngủ cũng ngủ không ngon.</w:t>
      </w:r>
    </w:p>
    <w:p>
      <w:pPr>
        <w:pStyle w:val="BodyText"/>
      </w:pPr>
      <w:r>
        <w:t xml:space="preserve">Huyết Vân Thánh Hoàng vốn nghĩ còn chút đường lui, lúc này cũng biết không còn đường lui nào nữa. Hoặc giết chết đối thủ, đoạt được bảo vật, hoặc chạy như con chó, đợi đến khi đối phương tiến lên Đại La Chí Tôn, đến lúc đó trừng mắt một cái vạn vật ở ngay trong mắt.</w:t>
      </w:r>
    </w:p>
    <w:p>
      <w:pPr>
        <w:pStyle w:val="BodyText"/>
      </w:pPr>
      <w:r>
        <w:t xml:space="preserve">Tới lúc đó thì không còn đường mà trốn!</w:t>
      </w:r>
    </w:p>
    <w:p>
      <w:pPr>
        <w:pStyle w:val="BodyText"/>
      </w:pPr>
      <w:r>
        <w:t xml:space="preserve">Thanh Khung và Huyết Vân Thánh Hoàng nhìn nhau một cái, cả hai có thể cảm nhận thấy quyết tâm trong mắt đối phương. Muốn làm, thì phải làm một trận lớn.</w:t>
      </w:r>
    </w:p>
    <w:p>
      <w:pPr>
        <w:pStyle w:val="BodyText"/>
      </w:pPr>
      <w:r>
        <w:t xml:space="preserve">Bất kể sinh tử, liều mạng giết chết tiểu tử đó.</w:t>
      </w:r>
    </w:p>
    <w:p>
      <w:pPr>
        <w:pStyle w:val="BodyText"/>
      </w:pPr>
      <w:r>
        <w:t xml:space="preserve">Phú quý tìm kiếm trong hiểm nguy, tuy nguy hiểm nhưng cũng rất hấp dẫn. Muốn giết tiểu tử đó, hiện tại là cơ hội tốt nhất.</w:t>
      </w:r>
    </w:p>
    <w:p>
      <w:pPr>
        <w:pStyle w:val="BodyText"/>
      </w:pPr>
      <w:r>
        <w:t xml:space="preserve">Bởi vì, mỗi khi chậm trễ một ngày đối phương liền thêm một ngày tu luyện, có nghĩa là đối phương sẽ mạnh thêm một chút.</w:t>
      </w:r>
    </w:p>
    <w:p>
      <w:pPr>
        <w:pStyle w:val="BodyText"/>
      </w:pPr>
      <w:r>
        <w:t xml:space="preserve">Chỉ có hiện tại, nhân khi hắn nền móng chưa vững mà ra tay giết hắn.</w:t>
      </w:r>
    </w:p>
    <w:p>
      <w:pPr>
        <w:pStyle w:val="BodyText"/>
      </w:pPr>
      <w:r>
        <w:t xml:space="preserve">- Thanh Khung lão huynh, ta và tiểu tử kia đã giao chiến một trận, tương đối quen thuộc hình thức chiến đấu của hắn. Ngươi ta muốn thắng hắn bắt buộc phải có một kế hoạch hợp tác, phải có chiến thuật phối hợp, nếu không tự mình đánh cũng rất khó thắng hắn.</w:t>
      </w:r>
    </w:p>
    <w:p>
      <w:pPr>
        <w:pStyle w:val="BodyText"/>
      </w:pPr>
      <w:r>
        <w:t xml:space="preserve">Thanh Khung rất đồng tình:</w:t>
      </w:r>
    </w:p>
    <w:p>
      <w:pPr>
        <w:pStyle w:val="BodyText"/>
      </w:pPr>
      <w:r>
        <w:t xml:space="preserve">- Đúng, bắt buộc phải phát huy hiệu quả tối đa, tranh thủ sớm kết thúc cuộc chiến, nếu không chiến cuộc kéo dài, e rằng e bất lợi với chúng ta.</w:t>
      </w:r>
    </w:p>
    <w:p>
      <w:pPr>
        <w:pStyle w:val="BodyText"/>
      </w:pPr>
      <w:r>
        <w:t xml:space="preserve">o0o</w:t>
      </w:r>
    </w:p>
    <w:p>
      <w:pPr>
        <w:pStyle w:val="BodyText"/>
      </w:pPr>
      <w:r>
        <w:t xml:space="preserve">Lại nói về Tiểu Vũ trụ Xích Dương, qua ba tháng khôi phục, tất cả các phương diện đã tương đối đi vào quỹ đạo.</w:t>
      </w:r>
    </w:p>
    <w:p>
      <w:pPr>
        <w:pStyle w:val="BodyText"/>
      </w:pPr>
      <w:r>
        <w:t xml:space="preserve">Tần Vô Song tuy vô tình đoạt quyền, nhưng Tiểu Vũ trụ Xích Dương trước mắt vẫn không có Thánh Hoàng cường giả, còn phải để hắn đứng lên gánh vác.</w:t>
      </w:r>
    </w:p>
    <w:p>
      <w:pPr>
        <w:pStyle w:val="BodyText"/>
      </w:pPr>
      <w:r>
        <w:t xml:space="preserve">Những ngày nay, Tần Vô Song lại tu luyện trong Thánh Hoàng Thiên Thuyền, Thần Tú Cung bên cạnh hắn cũng rung động vô cùng rõ rệt.</w:t>
      </w:r>
    </w:p>
    <w:p>
      <w:pPr>
        <w:pStyle w:val="BodyText"/>
      </w:pPr>
      <w:r>
        <w:t xml:space="preserve">- Tiểu tử, lần này thật nhờ ngươi rất nhiều. Hai mươi bảy Thiên Tôn, ha ha, lần này được ăn no rồi. Lại giúp ta một tay, giúp ta thoát khỏi Thần Tú Cung này, thế nào?</w:t>
      </w:r>
    </w:p>
    <w:p>
      <w:pPr>
        <w:pStyle w:val="BodyText"/>
      </w:pPr>
      <w:r>
        <w:t xml:space="preserve">Tu La Vương bị Xích Dương Thánh Hoàng phong ấn, chỉ có Tần Vô Song mới có tư cách giúp hắn thoát khỏi phong ấn này</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63" w:name="chương-1041"/>
      <w:bookmarkEnd w:id="1063"/>
      <w:r>
        <w:t xml:space="preserve">1041. Chương 1041</w:t>
      </w:r>
    </w:p>
    <w:p>
      <w:pPr>
        <w:pStyle w:val="Compact"/>
      </w:pPr>
      <w:r>
        <w:br w:type="textWrapping"/>
      </w:r>
      <w:r>
        <w:br w:type="textWrapping"/>
      </w:r>
    </w:p>
    <w:p>
      <w:pPr>
        <w:pStyle w:val="BodyText"/>
      </w:pPr>
      <w:r>
        <w:t xml:space="preserve">Chương 1041 : Giải khai phong ấn Tu La Vương</w:t>
      </w:r>
    </w:p>
    <w:p>
      <w:pPr>
        <w:pStyle w:val="BodyText"/>
      </w:pPr>
      <w:r>
        <w:t xml:space="preserve">Tần Vô Song lại thản nhiên cười nói:</w:t>
      </w:r>
    </w:p>
    <w:p>
      <w:pPr>
        <w:pStyle w:val="BodyText"/>
      </w:pPr>
      <w:r>
        <w:t xml:space="preserve">- Tu La Vương bệ hạ, ngươi đừng quên rằng, đây là lãnh địa của Xích Dương Thánh Hoàng, thả ngươi ra vạn nhất ngươi làm càn, ai chế ngự nổi ngươi chứ?</w:t>
      </w:r>
    </w:p>
    <w:p>
      <w:pPr>
        <w:pStyle w:val="BodyText"/>
      </w:pPr>
      <w:r>
        <w:t xml:space="preserve">Tu La Vương khóc cười đều không được:</w:t>
      </w:r>
    </w:p>
    <w:p>
      <w:pPr>
        <w:pStyle w:val="BodyText"/>
      </w:pPr>
      <w:r>
        <w:t xml:space="preserve">- Tiểu tử, ngươi thấy ta là người thù dai hay sao?</w:t>
      </w:r>
    </w:p>
    <w:p>
      <w:pPr>
        <w:pStyle w:val="BodyText"/>
      </w:pPr>
      <w:r>
        <w:t xml:space="preserve">- Lẽ nào ngươi không thù dai? Ta nhớ người nào đó trước khi gặp Xích Dương Thánh Hoàng là người có thù nhất định phải trả mà!</w:t>
      </w:r>
    </w:p>
    <w:p>
      <w:pPr>
        <w:pStyle w:val="BodyText"/>
      </w:pPr>
      <w:r>
        <w:t xml:space="preserve">Tu La Vương thở dài:</w:t>
      </w:r>
    </w:p>
    <w:p>
      <w:pPr>
        <w:pStyle w:val="BodyText"/>
      </w:pPr>
      <w:r>
        <w:t xml:space="preserve">- Nếu nói bại dưới tay Xích Dương Thánh Hoàng, ta không cảm thấy oán hận gì. Hắn thực sự mạnh hơn ta, ta cả đời giết hơn ba chục Thánh Hoàng, nhưng dưới tay hắn, ta cảm thấy giống như một đứa trẻ vừa học đi vậy. Xích Dương Thánh Hoàng, ta bái phục!</w:t>
      </w:r>
    </w:p>
    <w:p>
      <w:pPr>
        <w:pStyle w:val="BodyText"/>
      </w:pPr>
      <w:r>
        <w:t xml:space="preserve">- Những môn đồ của Xích Dương Thánh Hoàng đều cho rằng sự mất tích của Xích Dương Thánh Hoàng có liên quan tới ngươi, ngươi không sợ bọn họ sẽ đem oán hận trút lên người ngươi sao?</w:t>
      </w:r>
    </w:p>
    <w:p>
      <w:pPr>
        <w:pStyle w:val="BodyText"/>
      </w:pPr>
      <w:r>
        <w:t xml:space="preserve">Tu La Vương giả vờ tức giận nói:</w:t>
      </w:r>
    </w:p>
    <w:p>
      <w:pPr>
        <w:pStyle w:val="BodyText"/>
      </w:pPr>
      <w:r>
        <w:t xml:space="preserve">- Tiểu tử, ngươi hiện tại địa vi cao như vậy, mọi người đều tin ngươi, nếu ngươi mở miệng bọn chúng còn dám không tin? Hơn nữa, Tu La Vương ta lẽ nào sợ mấy tên vãn bối sao? Món nợ này cho dù tính lên đầu ta cũng không có gì cả.</w:t>
      </w:r>
    </w:p>
    <w:p>
      <w:pPr>
        <w:pStyle w:val="BodyText"/>
      </w:pPr>
      <w:r>
        <w:t xml:space="preserve">- Ngươi không sợ, nhưng ta e ngươi tức giận liền giết người, lại còn có cớ đoàng hoàng nữa.</w:t>
      </w:r>
    </w:p>
    <w:p>
      <w:pPr>
        <w:pStyle w:val="BodyText"/>
      </w:pPr>
      <w:r>
        <w:t xml:space="preserve">Tu La Vương thực sự bị Tần Vô Song làm cho tức giận:</w:t>
      </w:r>
    </w:p>
    <w:p>
      <w:pPr>
        <w:pStyle w:val="BodyText"/>
      </w:pPr>
      <w:r>
        <w:t xml:space="preserve">- Tiểu tử, đừng đem ta nghĩ xấu xa như vậy. Ngươi thế nào mới giúp ta giải vây? Tiểu tử ngươi qua cầu rút ván, ta giúp ngươi lâu như vậy, không có công cũng có sức. Hơn nữa, ta thoát ra cũng chưa chắc đã đánh lại được ngươi.</w:t>
      </w:r>
    </w:p>
    <w:p>
      <w:pPr>
        <w:pStyle w:val="BodyText"/>
      </w:pPr>
      <w:r>
        <w:t xml:space="preserve">- Không cần gì cả, Tu La Vương bệ hạ, ta chỉ cần ngươi lập một Khế ước Thiên đạo là được. Chỉ cần ngươi thề tuyệt đối không giết bất cứ ai của Tiểu Vũ trụ Xích Dương, không so đo cùng môn hạ của Xích Dương Thánh Hoàng ta liền giúp ngươi thoát ra.</w:t>
      </w:r>
    </w:p>
    <w:p>
      <w:pPr>
        <w:pStyle w:val="BodyText"/>
      </w:pPr>
      <w:r>
        <w:t xml:space="preserve">- Được rồi, tiểu tử ngươi, ta sợ ngươi rồi. Thề thì thế, sợ gì chứ?</w:t>
      </w:r>
    </w:p>
    <w:p>
      <w:pPr>
        <w:pStyle w:val="BodyText"/>
      </w:pPr>
      <w:r>
        <w:t xml:space="preserve">Tu La Vương lần này chỉ mong thoát ra, đối với việc báo thù Xích Dương Thánh Hoàng thực sự không hề có tâm tư đó.</w:t>
      </w:r>
    </w:p>
    <w:p>
      <w:pPr>
        <w:pStyle w:val="BodyText"/>
      </w:pPr>
      <w:r>
        <w:t xml:space="preserve">Huống hồ hắn bị phong ấn là do mình làm mình chịu. Lạm sát vô cớ, bị Thánh Hoàng công minh chính trực như Xích Dương Thánh Hoàng đánh bại còn nói được gì nữa?</w:t>
      </w:r>
    </w:p>
    <w:p>
      <w:pPr>
        <w:pStyle w:val="BodyText"/>
      </w:pPr>
      <w:r>
        <w:t xml:space="preserve">Tần Vô Song nghĩ trong giây lát, đem nội dung khế ước nói ra. Tu La Vương cũng không do dự thề theo, lần này mới chiếm được lòng tin của Tần Vô Song.</w:t>
      </w:r>
    </w:p>
    <w:p>
      <w:pPr>
        <w:pStyle w:val="BodyText"/>
      </w:pPr>
      <w:r>
        <w:t xml:space="preserve">Thề xong Tu La Vương tức giận nói:</w:t>
      </w:r>
    </w:p>
    <w:p>
      <w:pPr>
        <w:pStyle w:val="BodyText"/>
      </w:pPr>
      <w:r>
        <w:t xml:space="preserve">- Ta nói cho tiểu tử ngươi, ngươi giúp ta ra tuyệt đối là việc làm ăn chỉ có lãi không có lỗ. Nếu ta không đoán nhầm, Huyết Vân Thánh Hoàng kia trốn thoát nhất định gặp được đám người Bách Chiến Thiên Tôn, nếu đám Bách Chiến Thiên Tôn kia có Thánh Hoàng cùng liên thủ, mình ngươi e rằng khó chống lại được. Lẽ nào không cần ta giúp cho một tay. Ta tuy chưa có nhục thân nhưng Thần hồn đã khôi phục mười thành công lực, đối đầu với Huyết Vân Thánh Hoàng cũng vẫn còn có thể.</w:t>
      </w:r>
    </w:p>
    <w:p>
      <w:pPr>
        <w:pStyle w:val="BodyText"/>
      </w:pPr>
      <w:r>
        <w:t xml:space="preserve">Cái này không phải thổi phồng, Tu La Vương đánh không lại Xích Dương Thánh Hoàng, nhưng không có nghĩa Tu La Vương không đánh lại được Thánh Hoàng hạng hai như Huyết Vân Thánh Hoàng.</w:t>
      </w:r>
    </w:p>
    <w:p>
      <w:pPr>
        <w:pStyle w:val="BodyText"/>
      </w:pPr>
      <w:r>
        <w:t xml:space="preserve">Nói thế nào, Tu La Vương cũng thuộc loại Thánh Hoàng hạng nhất, chỉ gặp phải Thánh Hoàng biến thái như Xích Dương Thánh Hoàng mới bị thua, Thánh Hoàng bình thường căn bản không dám đối đầu cùng Tu La Vương.</w:t>
      </w:r>
    </w:p>
    <w:p>
      <w:pPr>
        <w:pStyle w:val="BodyText"/>
      </w:pPr>
      <w:r>
        <w:t xml:space="preserve">Điểm này Tần Vô Song không nghi ngờ gì. Dù sao Huyết Vân Thánh Hoàng trốn trong Huyết Hải, Tu La Vương vẫn có thể tự do hành động, nuốt chửng Thiên Tôn của đối phương giống như vào chỗ không người. Chỉ một điểm này đã thấy tu vi của Tu La Vương cao cường hơn Huyết Vân Thánh Hoàng. Đó còn trong hoàn cảnh chưa có nhục thân!</w:t>
      </w:r>
    </w:p>
    <w:p>
      <w:pPr>
        <w:pStyle w:val="BodyText"/>
      </w:pPr>
      <w:r>
        <w:t xml:space="preserve">Nếu có nhục thân, Huyết Vân Thánh Hoàng căn bản không phải đối thủ của Tu La Vương.</w:t>
      </w:r>
    </w:p>
    <w:p>
      <w:pPr>
        <w:pStyle w:val="BodyText"/>
      </w:pPr>
      <w:r>
        <w:t xml:space="preserve">- Được rồi, Tu La Vương bệ hạ, ta công nhận ngươi nói có lý. Nói cho ta biết, làm thế nào mới có thể giúp ngươi giải khai phong ấn?</w:t>
      </w:r>
    </w:p>
    <w:p>
      <w:pPr>
        <w:pStyle w:val="BodyText"/>
      </w:pPr>
      <w:r>
        <w:t xml:space="preserve">Tần Vô Song biết, bị phong ấn máy trăm vặn năm đã khiến tính tình Tu La Vương ôn hòa đi rất nhiều.</w:t>
      </w:r>
    </w:p>
    <w:p>
      <w:pPr>
        <w:pStyle w:val="BodyText"/>
      </w:pPr>
      <w:r>
        <w:t xml:space="preserve">Tu La Vương thấy Tần Vô Song gật đầu đồng ý, cười nói:</w:t>
      </w:r>
    </w:p>
    <w:p>
      <w:pPr>
        <w:pStyle w:val="BodyText"/>
      </w:pPr>
      <w:r>
        <w:t xml:space="preserve">- Biện pháp rất đơn giản, chỉ cần ngươi dùng Thánh Hoàng chi khí của Xích Dương Thánh Hoàng thi triển thuật giải phong ấn độc môn là có thể. Thuật giải phong ấn này ta tin trong Thánh Hoàng Thiên Thuyền nhất định có ghi lại.</w:t>
      </w:r>
    </w:p>
    <w:p>
      <w:pPr>
        <w:pStyle w:val="BodyText"/>
      </w:pPr>
      <w:r>
        <w:t xml:space="preserve">- Có lẽ vậy, đợi ta đi xem thế nào!</w:t>
      </w:r>
    </w:p>
    <w:p>
      <w:pPr>
        <w:pStyle w:val="BodyText"/>
      </w:pPr>
      <w:r>
        <w:t xml:space="preserve">Bí tịch tu luyện trong Xích Dương Thiên Thuyền quá nhiều, đều là chân truyền một đời của Xích Dương Thánh Hoàng. Tần Vô Song tìm trong giây lát liền tìm thấy, mỉm cười đi ra.</w:t>
      </w:r>
    </w:p>
    <w:p>
      <w:pPr>
        <w:pStyle w:val="BodyText"/>
      </w:pPr>
      <w:r>
        <w:t xml:space="preserve">- Vận may không tồi. Chuẩn bị xong chưa?</w:t>
      </w:r>
    </w:p>
    <w:p>
      <w:pPr>
        <w:pStyle w:val="BodyText"/>
      </w:pPr>
      <w:r>
        <w:t xml:space="preserve">Tu La Vương tức giận nói:</w:t>
      </w:r>
    </w:p>
    <w:p>
      <w:pPr>
        <w:pStyle w:val="BodyText"/>
      </w:pPr>
      <w:r>
        <w:t xml:space="preserve">- Ta đã chuẩn bị mấy trăm vạn năm rồi. Ngươi hỏi chuẩn bị xong chưa? Tiểu tử ngươi làm cẩn thận cho ta, đừng để xảy ra sai sót!</w:t>
      </w:r>
    </w:p>
    <w:p>
      <w:pPr>
        <w:pStyle w:val="BodyText"/>
      </w:pPr>
      <w:r>
        <w:t xml:space="preserve">- Yên tâm đi, hà hà, không đùa giỡn với tự do của ngươi đâu.</w:t>
      </w:r>
    </w:p>
    <w:p>
      <w:pPr>
        <w:pStyle w:val="BodyText"/>
      </w:pPr>
      <w:r>
        <w:t xml:space="preserve">Tần Vô Song đối với Tu La Vương thực ra cũng không có ác cảm gì.</w:t>
      </w:r>
    </w:p>
    <w:p>
      <w:pPr>
        <w:pStyle w:val="BodyText"/>
      </w:pPr>
      <w:r>
        <w:t xml:space="preserve">Ít nhất, trên con đường tu luyện của hắn cho tới nay, sự giúp đỡ của Tu La Vương không so sánh được với sư phụ Lý Huyền Phong, nhưng so với Xích Dương Thánh Hoàng kỳ thực không phân cao thấp.</w:t>
      </w:r>
    </w:p>
    <w:p>
      <w:pPr>
        <w:pStyle w:val="BodyText"/>
      </w:pPr>
      <w:r>
        <w:t xml:space="preserve">Nhất là trong giai đoạn đầu, sự trợ giúp của Thần Tú Cung với Tần Vô Song là vô cùng lớn. Điểm này Tần Vô Song trong lòng biết rõ, bởi vậy đối với Tu La Vương cũng vô cùng kính trọng.</w:t>
      </w:r>
    </w:p>
    <w:p>
      <w:pPr>
        <w:pStyle w:val="BodyText"/>
      </w:pPr>
      <w:r>
        <w:t xml:space="preserve">Chỉ là tiếp xúc lâu với Tu La Vương, hai bên đều đã quen với khẩu khí trêu chọc này rồi.</w:t>
      </w:r>
    </w:p>
    <w:p>
      <w:pPr>
        <w:pStyle w:val="BodyText"/>
      </w:pPr>
      <w:r>
        <w:t xml:space="preserve">Thần Tú Cung lúc này liền giống như một người có nhục thân vậy, treo cao trên không trung. Tần Vô Song theo thủ đoạn giải khai phong ấn thi triển ra Thánh Hoàng chi khí, bắt đầu khởi động thủ quyết.</w:t>
      </w:r>
    </w:p>
    <w:p>
      <w:pPr>
        <w:pStyle w:val="BodyText"/>
      </w:pPr>
      <w:r>
        <w:t xml:space="preserve">Phong ấn Tu La Vương trong Thần Tú Cung thực sự là một sáng kiến của Xích Dương Thánh Hoàng.</w:t>
      </w:r>
    </w:p>
    <w:p>
      <w:pPr>
        <w:pStyle w:val="BodyText"/>
      </w:pPr>
      <w:r>
        <w:t xml:space="preserve">Muốn giải khai phong ấn bắt buộc phải có hai yếu tố. Thứ nhất phải có chân truyền cùng thủ quyết giải khai phong ấn của Xích Dương Thánh Hoàng, thứ hai bắt buộc phải là một Thánh Hoàng cường giả.</w:t>
      </w:r>
    </w:p>
    <w:p>
      <w:pPr>
        <w:pStyle w:val="BodyText"/>
      </w:pPr>
      <w:r>
        <w:t xml:space="preserve">Không phải Thánh Hoàng cường giả, đừng nói là giải khai phong ấn, không cẩn thận còn bị phản phệ mà chết.</w:t>
      </w:r>
    </w:p>
    <w:p>
      <w:pPr>
        <w:pStyle w:val="BodyText"/>
      </w:pPr>
      <w:r>
        <w:t xml:space="preserve">Thần Tú Cung dưới sự thôi động của Thánh Hoàng chi khí của Tần Vô Song không ngừng phát ra khí tức nồng đậm, một đạo hư ảnh như Hỏa Phượng Hoàng đang chờ sống lại, gắng gượng giãy giụa trong Thần Tú Cung.</w:t>
      </w:r>
    </w:p>
    <w:p>
      <w:pPr>
        <w:pStyle w:val="BodyText"/>
      </w:pPr>
      <w:r>
        <w:t xml:space="preserve">Ầm!</w:t>
      </w:r>
    </w:p>
    <w:p>
      <w:pPr>
        <w:pStyle w:val="BodyText"/>
      </w:pPr>
      <w:r>
        <w:t xml:space="preserve">Đột nhiên một đám kim quang dâng lên, quang mang che kín bốn phía.</w:t>
      </w:r>
    </w:p>
    <w:p>
      <w:pPr>
        <w:pStyle w:val="BodyText"/>
      </w:pPr>
      <w:r>
        <w:t xml:space="preserve">Tu La Vương đắc ý cười lớn:</w:t>
      </w:r>
    </w:p>
    <w:p>
      <w:pPr>
        <w:pStyle w:val="BodyText"/>
      </w:pPr>
      <w:r>
        <w:t xml:space="preserve">- Ha ha, thành công rồi. Tiểu tử, lần này đa tạ ngươi!</w:t>
      </w:r>
    </w:p>
    <w:p>
      <w:pPr>
        <w:pStyle w:val="BodyText"/>
      </w:pPr>
      <w:r>
        <w:t xml:space="preserve">Cảm giác kìm nén mấy trăm vạn năm được giải phóng, Tu La Vương giống như một đứa trẻ vô cùng đắc ý, Thần hồn không ngừng nhảy múa.</w:t>
      </w:r>
    </w:p>
    <w:p>
      <w:pPr>
        <w:pStyle w:val="BodyText"/>
      </w:pPr>
      <w:r>
        <w:t xml:space="preserve">Nếu không phải trong Thánh Hoàng Thiên Thuyền, e rằng đã sớm bay lên ngàn dặm ngao du vũ trụ rồi.</w:t>
      </w:r>
    </w:p>
    <w:p>
      <w:pPr>
        <w:pStyle w:val="BodyText"/>
      </w:pPr>
      <w:r>
        <w:t xml:space="preserve">- Tu La Vương, ta thấy ngươi nên bình tĩnh một chút. Nơi này là Thánh Hoàng Thiên Thuyền, Thần hồn của ngươi vẫn cần củng cố, không được làm liều.</w:t>
      </w:r>
    </w:p>
    <w:p>
      <w:pPr>
        <w:pStyle w:val="BodyText"/>
      </w:pPr>
      <w:r>
        <w:t xml:space="preserve">Tu La Vương sao không biết điểm này. Chỉ là bị nhốt mấy vạn năm, đột nhiên khôi phục tự do, tâm tình này quả thực không thể kìm nén được, vô cùng kích động.</w:t>
      </w:r>
    </w:p>
    <w:p>
      <w:pPr>
        <w:pStyle w:val="BodyText"/>
      </w:pPr>
      <w:r>
        <w:t xml:space="preserve">- Hà hà, tiểu tử, ngươi không để ta đắc ý một chút được sao?</w:t>
      </w:r>
    </w:p>
    <w:p>
      <w:pPr>
        <w:pStyle w:val="BodyText"/>
      </w:pPr>
      <w:r>
        <w:t xml:space="preserve">- Được, ngươi cứ đắc ý đi, đừng quấy rầy người khác là được. Còn nữa, môn hạ của Xích Dương Thánh Hoàng đều ở đây, ngươi tốt nhất đừng làm chuyện phiền phức.</w:t>
      </w:r>
    </w:p>
    <w:p>
      <w:pPr>
        <w:pStyle w:val="BodyText"/>
      </w:pPr>
      <w:r>
        <w:t xml:space="preserve">Tu La Vương cười quái dị:</w:t>
      </w:r>
    </w:p>
    <w:p>
      <w:pPr>
        <w:pStyle w:val="BodyText"/>
      </w:pPr>
      <w:r>
        <w:t xml:space="preserve">- Yên tâm đi, ta đáp ứng ngươi không giết người, lẽ nào ta là người bội tín bất nghĩa sao? Hơn nữa, ta tuy bị Xích Dương Thánh Hoàng giam cầm mấy trăm vạn năm, nhưng lão ấy cũng chết rồi, ta còn hận lão làm gì? Nói lại ta còn phải cảm tạ hắn mới đúng. Nếu không có hắn phong ấn, gặp phải Thánh Hoàng lợi hại hơn ta liền trực tiếp giết ta đi, người tâm tính nhân hậu như Xích Dương Thánh Hoàng vốn không nhiều.</w:t>
      </w:r>
    </w:p>
    <w:p>
      <w:pPr>
        <w:pStyle w:val="BodyText"/>
      </w:pPr>
      <w:r>
        <w:t xml:space="preserve">Tần Vô Song thở dài:</w:t>
      </w:r>
    </w:p>
    <w:p>
      <w:pPr>
        <w:pStyle w:val="BodyText"/>
      </w:pPr>
      <w:r>
        <w:t xml:space="preserve">- Chính vì quá nhân hậu nên Xích Dương Thánh Hoàng mới bị người khác ám toán, chết nơi tha hương.</w:t>
      </w:r>
    </w:p>
    <w:p>
      <w:pPr>
        <w:pStyle w:val="BodyText"/>
      </w:pPr>
      <w:r>
        <w:t xml:space="preserve">Tu La Vương cười hì hì:</w:t>
      </w:r>
    </w:p>
    <w:p>
      <w:pPr>
        <w:pStyle w:val="BodyText"/>
      </w:pPr>
      <w:r>
        <w:t xml:space="preserve">- Cho nên, kẻ xấu không được chết tử tế, người tốt không được sống tử tế. Xích Dương Thánh Hoàng quá nhân hậu, không có lòng đề phòng người khác. Đáng tiếc!</w:t>
      </w:r>
    </w:p>
    <w:p>
      <w:pPr>
        <w:pStyle w:val="BodyText"/>
      </w:pPr>
      <w:r>
        <w:t xml:space="preserve">Tu La Vương tuy thua trong tay Xích Dương Thánh Hoàng, nhưng nói thực vẫn vô cùng khâm phục Xích Dương Thánh Hoàng. Lúc này tâm tình kích động cũng đã được khống chế, đi lòng vòng trong Xích Dương Thiên Thuyền, thở dài nói:</w:t>
      </w:r>
    </w:p>
    <w:p>
      <w:pPr>
        <w:pStyle w:val="BodyText"/>
      </w:pPr>
      <w:r>
        <w:t xml:space="preserve">- Xích Dương Thánh Hoàng quả nhiên lợi hại. Thánh Hoàng Thiên Thuyền này quá ư to lớn.</w:t>
      </w:r>
    </w:p>
    <w:p>
      <w:pPr>
        <w:pStyle w:val="BodyText"/>
      </w:pPr>
      <w:r>
        <w:t xml:space="preserve">Tần Vô Song vừa định nói đột nhiên cầm lấy Quan Thức Chỉ Linh Ngọc Bàn, khóe miệng nở ra nụ cười khó hiểu:</w:t>
      </w:r>
    </w:p>
    <w:p>
      <w:pPr>
        <w:pStyle w:val="BodyText"/>
      </w:pPr>
      <w:r>
        <w:t xml:space="preserve">- Tu La Vương, ngươi hiện tại Thần hồn khôi phục mấy phần rồi?</w:t>
      </w:r>
    </w:p>
    <w:p>
      <w:pPr>
        <w:pStyle w:val="BodyText"/>
      </w:pPr>
      <w:r>
        <w:t xml:space="preserve">- Ước chừng bảy tám phần, muốn hoàn toàn khôi phục phải cần mười ngày nữa.</w:t>
      </w:r>
    </w:p>
    <w:p>
      <w:pPr>
        <w:pStyle w:val="BodyText"/>
      </w:pPr>
      <w:r>
        <w:t xml:space="preserve">- Mười ngày, e rằng không đợi được nữa.</w:t>
      </w:r>
    </w:p>
    <w:p>
      <w:pPr>
        <w:pStyle w:val="BodyText"/>
      </w:pPr>
      <w:r>
        <w:t xml:space="preserve">Tần Vô Song thở dài.</w:t>
      </w:r>
    </w:p>
    <w:p>
      <w:pPr>
        <w:pStyle w:val="BodyText"/>
      </w:pPr>
      <w:r>
        <w:t xml:space="preserve">- Sao vậy? Có kẻ khác xâm phạm?</w:t>
      </w:r>
    </w:p>
    <w:p>
      <w:pPr>
        <w:pStyle w:val="BodyText"/>
      </w:pPr>
      <w:r>
        <w:t xml:space="preserve">Tu La Vương mắt sáng lên, tuy hắn không có nhục thân, nhưng Thần hồn cường đại, cho dù Thánh Hoàng cường giả tới hắn cũng có tự tin có thể cầm cự, thậm chí tiêu diệt!</w:t>
      </w:r>
    </w:p>
    <w:p>
      <w:pPr>
        <w:pStyle w:val="BodyText"/>
      </w:pPr>
      <w:r>
        <w:t xml:space="preserve">- Huyết Vân Thánh Hoàng, còn có Bách Chiến Thiên Tôn, không ngờ cầu kết với nhau, việc này vô cùng mới mẻ.</w:t>
      </w:r>
    </w:p>
    <w:p>
      <w:pPr>
        <w:pStyle w:val="BodyText"/>
      </w:pPr>
      <w:r>
        <w:t xml:space="preserve">Đúng lúc đó, Bao Bao chạy vào báo cáo:</w:t>
      </w:r>
    </w:p>
    <w:p>
      <w:pPr>
        <w:pStyle w:val="BodyText"/>
      </w:pPr>
      <w:r>
        <w:t xml:space="preserve">- Lão Đại, có một chiếc Thánh Hoàng Thiên Thuyền tiến vào Tiểu Vũ trụ Xích Dương, nghi ngờ có ý không tốt.</w:t>
      </w:r>
    </w:p>
    <w:p>
      <w:pPr>
        <w:pStyle w:val="BodyText"/>
      </w:pPr>
      <w:r>
        <w:t xml:space="preserve">Tần Vô Song hừ lạnh:</w:t>
      </w:r>
    </w:p>
    <w:p>
      <w:pPr>
        <w:pStyle w:val="BodyText"/>
      </w:pPr>
      <w:r>
        <w:t xml:space="preserve">- Không cần nghi ngờ, là Huyết Vân Thánh Hoàng câu kết cùng Bách Chiến Thiên Tôn.</w:t>
      </w:r>
    </w:p>
    <w:p>
      <w:pPr>
        <w:pStyle w:val="BodyText"/>
      </w:pPr>
      <w:r>
        <w:t xml:space="preserve">- Cái gì, bọn chúng sao lại câu kết với nhau?</w:t>
      </w:r>
    </w:p>
    <w:p>
      <w:pPr>
        <w:pStyle w:val="BodyText"/>
      </w:pPr>
      <w:r>
        <w:t xml:space="preserve">Bao Bao cả kinh.</w:t>
      </w:r>
    </w:p>
    <w:p>
      <w:pPr>
        <w:pStyle w:val="BodyText"/>
      </w:pPr>
      <w:r>
        <w:t xml:space="preserve">- Không có gì kỳ lạ cả, nhất định là Huyết Vân Thánh Hoàng đã gặp được Bách Chiến Thiên Tôn. Huyết Vân Thánh Hoàng lúc chạy đi không hề có Thánh Hoàng Thiên Thuyền, đối phương có Thánh Hoàng Thiên Thuyền tới, nhất định ít nhất còn có một Thánh Hoàng. Nói như vậy, chúng ta phải cẩn thận đối phó.</w:t>
      </w:r>
    </w:p>
    <w:p>
      <w:pPr>
        <w:pStyle w:val="BodyText"/>
      </w:pPr>
      <w:r>
        <w:t xml:space="preserve">Tu La Vương lông mày nhướng lên, bộ dạng rất hăng hái. Hiển nhiên hắn cũng có ý đồ riêng của mình.</w:t>
      </w:r>
    </w:p>
    <w:p>
      <w:pPr>
        <w:pStyle w:val="BodyText"/>
      </w:pPr>
      <w:r>
        <w:t xml:space="preserve">Thánh Hoàng tới cửa là cơ hội tốt để cướp nhục thân, nếu có thể cướp được nhục thân là một Thánh Hoàng cường giả thì quả là hoàn hảo.</w:t>
      </w:r>
    </w:p>
    <w:p>
      <w:pPr>
        <w:pStyle w:val="BodyText"/>
      </w:pPr>
      <w:r>
        <w:t xml:space="preserve">Không được, việc này còn phải nhờ lực lượng của Xích Dương Kim Thân Tháp. Xích Dương Kim Thân Tháp đối với việc giam cầm người khác là hiệu quả nhất, so với Thần Tú Cung thì tiện lợi hơn nhiều.</w:t>
      </w:r>
    </w:p>
    <w:p>
      <w:pPr>
        <w:pStyle w:val="BodyText"/>
      </w:pPr>
      <w:r>
        <w:t xml:space="preserve">- Hà hà, Vô Song, chúng ta thương lượng một chút!</w:t>
      </w:r>
    </w:p>
    <w:p>
      <w:pPr>
        <w:pStyle w:val="BodyText"/>
      </w:pPr>
      <w:r>
        <w:t xml:space="preserve">Tu La Vương cười tủm tỉm nói:</w:t>
      </w:r>
    </w:p>
    <w:p>
      <w:pPr>
        <w:pStyle w:val="BodyText"/>
      </w:pPr>
      <w:r>
        <w:t xml:space="preserve">- Chúng ta liên thủ, ngươi giúp ta bắt một tên Thánh Hoàng, ta cần một bộ nhục thân!</w:t>
      </w:r>
    </w:p>
    <w:p>
      <w:pPr>
        <w:pStyle w:val="BodyText"/>
      </w:pPr>
      <w:r>
        <w:t xml:space="preserve">Tần Vô Song cười:</w:t>
      </w:r>
    </w:p>
    <w:p>
      <w:pPr>
        <w:pStyle w:val="BodyText"/>
      </w:pPr>
      <w:r>
        <w:t xml:space="preserve">- Ngươi và ta cùng một chiến tuyến, việc này không vấn đề gì. Tới lúc đó ta dùng Xích Dương Kim Thân Tháp, ngươi phụ trách tập kích.</w:t>
      </w:r>
    </w:p>
    <w:p>
      <w:pPr>
        <w:pStyle w:val="BodyText"/>
      </w:pPr>
      <w:r>
        <w:t xml:space="preserve">- Được, Thần Tú Cung ta phải trưng dụng. Không có Thần hồn của ta ở trong, Thần Tú Cung trong tay ngươi cũng không có mấy tác dụng. Đưa ta dùng uy lực càng mạnh hơn trước.</w:t>
      </w:r>
    </w:p>
    <w:p>
      <w:pPr>
        <w:pStyle w:val="BodyText"/>
      </w:pPr>
      <w:r>
        <w:t xml:space="preserve">Tu La Vương không quên chiếm tiện nghi.</w:t>
      </w:r>
    </w:p>
    <w:p>
      <w:pPr>
        <w:pStyle w:val="BodyText"/>
      </w:pPr>
      <w:r>
        <w:t xml:space="preserve">- Được thôi, tuy nhiên bắt được Thánh Hoàng cường giả rồi, Thánh Hoàng Thần Khí của hắn phải thuộc về ta. Cái này ngươi không có ý kiến chứ?</w:t>
      </w:r>
    </w:p>
    <w:p>
      <w:pPr>
        <w:pStyle w:val="BodyText"/>
      </w:pPr>
      <w:r>
        <w:t xml:space="preserve">Tu La Vương cười:</w:t>
      </w:r>
    </w:p>
    <w:p>
      <w:pPr>
        <w:pStyle w:val="BodyText"/>
      </w:pPr>
      <w:r>
        <w:t xml:space="preserve">- Được!</w:t>
      </w:r>
    </w:p>
    <w:p>
      <w:pPr>
        <w:pStyle w:val="BodyText"/>
      </w:pPr>
      <w:r>
        <w:t xml:space="preserve">Để tỏ thành ý, Tu La Vương cười nói:</w:t>
      </w:r>
    </w:p>
    <w:p>
      <w:pPr>
        <w:pStyle w:val="BodyText"/>
      </w:pPr>
      <w:r>
        <w:t xml:space="preserve">- Ta đi dò đường, ngươi phụ trách yểm hộ cho ta. Những người khác không cần ra, ra cũng chỉ làm vật lót đường mà thôi.</w:t>
      </w:r>
    </w:p>
    <w:p>
      <w:pPr>
        <w:pStyle w:val="BodyText"/>
      </w:pPr>
      <w:r>
        <w:t xml:space="preserve">Lý lẽ của Tu La Vương, những người khác căn bản không thể tham dự vào cuộc chiến của Thánh Hoàng cường giả</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64" w:name="chương-1042"/>
      <w:bookmarkEnd w:id="1064"/>
      <w:r>
        <w:t xml:space="preserve">1042. Chương 1042</w:t>
      </w:r>
    </w:p>
    <w:p>
      <w:pPr>
        <w:pStyle w:val="Compact"/>
      </w:pPr>
      <w:r>
        <w:br w:type="textWrapping"/>
      </w:r>
      <w:r>
        <w:br w:type="textWrapping"/>
      </w:r>
    </w:p>
    <w:p>
      <w:pPr>
        <w:pStyle w:val="BodyText"/>
      </w:pPr>
      <w:r>
        <w:t xml:space="preserve">Chương 1042 : Thánh Hoàng quyết chiến</w:t>
      </w:r>
    </w:p>
    <w:p>
      <w:pPr>
        <w:pStyle w:val="BodyText"/>
      </w:pPr>
      <w:r>
        <w:t xml:space="preserve">Thanh Khung cùng Huyết Vân Thánh Hoàng câu kết với nhau, mất mấy ngày nghiên cứu ra chiến thuật hai người hợp kích. Hai người này đều là Thánh Hoàng cường giả, sau khi tỷ thí liền rất bội phục đối phương.</w:t>
      </w:r>
    </w:p>
    <w:p>
      <w:pPr>
        <w:pStyle w:val="BodyText"/>
      </w:pPr>
      <w:r>
        <w:t xml:space="preserve">Chiến thuật diễn tập thành công, hai người liền lái Thánh Hoàng Thiên Thuyền, khí thế ngút trời xông vào. Không nghi ngờ gì nữa, bọn chúng đã không còn gì phải che giấu!</w:t>
      </w:r>
    </w:p>
    <w:p>
      <w:pPr>
        <w:pStyle w:val="BodyText"/>
      </w:pPr>
      <w:r>
        <w:t xml:space="preserve">Mục tiêu rất rõ ràng chính là giết chết Tần Vô Song, cướp lấy Hỗn Độn Chi Khí, cướp lấy Thánh Hoàng Thần Khí.</w:t>
      </w:r>
    </w:p>
    <w:p>
      <w:pPr>
        <w:pStyle w:val="BodyText"/>
      </w:pPr>
      <w:r>
        <w:t xml:space="preserve">- Thanh Khung lão huynh, lần này chúng ta không thành công sẽ thành nhân. Hoặc giết chết hắn, hoặc bị hắn giết. Hà hà, chúng ta lập một Khế ước Thiên đạo trước, nếu cướp được Hỗn Độn Chi Khí hai người chúng ta phải đoàn kết nhất trí, không được công kích tranh đoạt. Nếu không cho dù lấy được vật này cũng là phiền toái!</w:t>
      </w:r>
    </w:p>
    <w:p>
      <w:pPr>
        <w:pStyle w:val="BodyText"/>
      </w:pPr>
      <w:r>
        <w:t xml:space="preserve">- Được, ta cũng có ý đó!</w:t>
      </w:r>
    </w:p>
    <w:p>
      <w:pPr>
        <w:pStyle w:val="BodyText"/>
      </w:pPr>
      <w:r>
        <w:t xml:space="preserve">Hai người không ngờ thực sự lập Khế ước Thiên đạo.</w:t>
      </w:r>
    </w:p>
    <w:p>
      <w:pPr>
        <w:pStyle w:val="BodyText"/>
      </w:pPr>
      <w:r>
        <w:t xml:space="preserve">Thanh Khung quay lại vẫy tay, Bách Chiến Thiên Tôn vội vàng tiến lại:</w:t>
      </w:r>
    </w:p>
    <w:p>
      <w:pPr>
        <w:pStyle w:val="BodyText"/>
      </w:pPr>
      <w:r>
        <w:t xml:space="preserve">- Đại ca!</w:t>
      </w:r>
    </w:p>
    <w:p>
      <w:pPr>
        <w:pStyle w:val="BodyText"/>
      </w:pPr>
      <w:r>
        <w:t xml:space="preserve">- Huynh đệ, chúng ta đi lần này hoặc thành công, hoặc bị hắn giết. Nếu trong mười ngày chúng ta không quay về, ngươi liền lái Thiên Thuyền của ta chạy khỏi nơi này.</w:t>
      </w:r>
    </w:p>
    <w:p>
      <w:pPr>
        <w:pStyle w:val="BodyText"/>
      </w:pPr>
      <w:r>
        <w:t xml:space="preserve">Bách Chiến Thiên Tôn không phục nói:</w:t>
      </w:r>
    </w:p>
    <w:p>
      <w:pPr>
        <w:pStyle w:val="BodyText"/>
      </w:pPr>
      <w:r>
        <w:t xml:space="preserve">- Đại ca, các ngươi nhất định không thua hắn được. Ta không tin một tiểu tử chưa tới vạn tuổi có thể mạnh tới vậy.</w:t>
      </w:r>
    </w:p>
    <w:p>
      <w:pPr>
        <w:pStyle w:val="BodyText"/>
      </w:pPr>
      <w:r>
        <w:t xml:space="preserve">Thanh Khung không để ý tới Bách Chiến Thiên Tôn, hắn là người rất có chủ kiến, khoát tay nói:</w:t>
      </w:r>
    </w:p>
    <w:p>
      <w:pPr>
        <w:pStyle w:val="BodyText"/>
      </w:pPr>
      <w:r>
        <w:t xml:space="preserve">- Làm theo lời ta! Nhớ kỹ, chạy càng xa càng tốt. Thậm chí ngay cả Tinh vực Bách Chiến cũng không được quay về.</w:t>
      </w:r>
    </w:p>
    <w:p>
      <w:pPr>
        <w:pStyle w:val="BodyText"/>
      </w:pPr>
      <w:r>
        <w:t xml:space="preserve">Bách Chiến Thiên Tôn vô cùng đau thương, thẫn thờ nhìn Thanh Khung, phảng phất mất đi chỗ dựa, thì thào nói:</w:t>
      </w:r>
    </w:p>
    <w:p>
      <w:pPr>
        <w:pStyle w:val="BodyText"/>
      </w:pPr>
      <w:r>
        <w:t xml:space="preserve">- Ta tin tưởng đại ca nhất định sẽ không thua!</w:t>
      </w:r>
    </w:p>
    <w:p>
      <w:pPr>
        <w:pStyle w:val="BodyText"/>
      </w:pPr>
      <w:r>
        <w:t xml:space="preserve">Huyết Vân Thánh Hoàng lại cười âm lãnh:</w:t>
      </w:r>
    </w:p>
    <w:p>
      <w:pPr>
        <w:pStyle w:val="BodyText"/>
      </w:pPr>
      <w:r>
        <w:t xml:space="preserve">- Bách Chiến Thiên Tôn, trận chiến này hai ta liên thủ, tỷ lệ thắng cũng chỉ là sáu phần. Nếu chúng ta thua, bị đối phương giết chết, ta dạy ngươi một chiêu có thể giữ được mạng.</w:t>
      </w:r>
    </w:p>
    <w:p>
      <w:pPr>
        <w:pStyle w:val="BodyText"/>
      </w:pPr>
      <w:r>
        <w:t xml:space="preserve">- Cái gì?</w:t>
      </w:r>
    </w:p>
    <w:p>
      <w:pPr>
        <w:pStyle w:val="BodyText"/>
      </w:pPr>
      <w:r>
        <w:t xml:space="preserve">Bách Chiến Thiên Tôn sững sờ.</w:t>
      </w:r>
    </w:p>
    <w:p>
      <w:pPr>
        <w:pStyle w:val="BodyText"/>
      </w:pPr>
      <w:r>
        <w:t xml:space="preserve">Ngay cả Thanh Khung Thánh Hoàng cũng không kìm được nhìn Huyết Vân Thánh Hoàng, hiển nhiên không biết hắn có chiêu gì hay.</w:t>
      </w:r>
    </w:p>
    <w:p>
      <w:pPr>
        <w:pStyle w:val="BodyText"/>
      </w:pPr>
      <w:r>
        <w:t xml:space="preserve">- Nếu chúng ta thua, ngươi liền lập tức rời đi, đem tin tức của Tần Vô Song tuyên truyền ra bốn phía, nói hắn đã có được chân truyền của Xích Dương Thánh Hoàng và Lý Huyền Phong, trong tay có Hỗn Độn Chi Khí, có thể giành được vị trí Đại La Chí Tôn. Nhớ kỹ, phải dùng tốc độ nhanh nhất truyền đi!</w:t>
      </w:r>
    </w:p>
    <w:p>
      <w:pPr>
        <w:pStyle w:val="BodyText"/>
      </w:pPr>
      <w:r>
        <w:t xml:space="preserve">Thanh Khung nghe thấy hắn nói vậy, mắt sáng lên:</w:t>
      </w:r>
    </w:p>
    <w:p>
      <w:pPr>
        <w:pStyle w:val="BodyText"/>
      </w:pPr>
      <w:r>
        <w:t xml:space="preserve">- Ý kiến hay, như vậy tiểu tử đó cho dù có giết chết chúng ta thì cũng hậu hoạn khôn cùng. Vũ trụ Đại La có bao nhiêu Thánh Hoàng cường giả sẽ từ mọi ngóc ngách chui ra. Tới lúc đó tiểu tử đó cũng sẽ có kết cục như Lý Huyền Phong!</w:t>
      </w:r>
    </w:p>
    <w:p>
      <w:pPr>
        <w:pStyle w:val="BodyText"/>
      </w:pPr>
      <w:r>
        <w:t xml:space="preserve">Huyết Vân Thánh Hoàng cười thâm hiểm, ánh mắt tràn đầy sát ý. Hiển nhiên hắn đã hận Tần Vô Song vào tận xương tủy, cho dù nước của ba sông năm suối cũng không rửa hết được. Cho dù hắn chết cũng tuyệt đối không để Tần Vô Song sống sung sướng.</w:t>
      </w:r>
    </w:p>
    <w:p>
      <w:pPr>
        <w:pStyle w:val="BodyText"/>
      </w:pPr>
      <w:r>
        <w:t xml:space="preserve">- Huynh đệ, hãy làm theo lời Huyết Vân Thánh Hoàng. Nhớ kỹ, mười ngày, nhiều nhất mười ngày nếu chúng ta không quay về, ngươi không được đi thăm dò, tự mình chạy trốn là được.</w:t>
      </w:r>
    </w:p>
    <w:p>
      <w:pPr>
        <w:pStyle w:val="BodyText"/>
      </w:pPr>
      <w:r>
        <w:t xml:space="preserve">Thanh Khung Thánh Hoàng dặn dò.</w:t>
      </w:r>
    </w:p>
    <w:p>
      <w:pPr>
        <w:pStyle w:val="BodyText"/>
      </w:pPr>
      <w:r>
        <w:t xml:space="preserve">- Đại ca…</w:t>
      </w:r>
    </w:p>
    <w:p>
      <w:pPr>
        <w:pStyle w:val="BodyText"/>
      </w:pPr>
      <w:r>
        <w:t xml:space="preserve">Huyết Vân Thánh Hoàng cười lạnh nói:</w:t>
      </w:r>
    </w:p>
    <w:p>
      <w:pPr>
        <w:pStyle w:val="BodyText"/>
      </w:pPr>
      <w:r>
        <w:t xml:space="preserve">- Bách Chiến Thiên Tôn, đây không phải nói đùa. Nếu chúng ta đánh không lại hắn, ngươi có đi cũng chỉ là chịu chết. Ngươi bỏ chạy đem tin này truyền ra, người đối phó với Tần Vô Song càng nhiều, ngươi càng an toàn. Chỉ cần hắn chết ngươi liền có thể sống yên ổn. Hiểu không?</w:t>
      </w:r>
    </w:p>
    <w:p>
      <w:pPr>
        <w:pStyle w:val="BodyText"/>
      </w:pPr>
      <w:r>
        <w:t xml:space="preserve">Bách Chiến Thiên Tôn tự nhiên hiểu đạo lý này, lúng túng gật đầu.</w:t>
      </w:r>
    </w:p>
    <w:p>
      <w:pPr>
        <w:pStyle w:val="BodyText"/>
      </w:pPr>
      <w:r>
        <w:t xml:space="preserve">Hai đại Thánh Hoàng nhìn nhau một cái, hóa thành trường hồng biến mất trong không trung.</w:t>
      </w:r>
    </w:p>
    <w:p>
      <w:pPr>
        <w:pStyle w:val="BodyText"/>
      </w:pPr>
      <w:r>
        <w:t xml:space="preserve">o0o</w:t>
      </w:r>
    </w:p>
    <w:p>
      <w:pPr>
        <w:pStyle w:val="BodyText"/>
      </w:pPr>
      <w:r>
        <w:t xml:space="preserve">Tốc độ của hai người cực nhanh, không lâu sau liền tiến vào Tiểu Vũ trụ Xích Dương. Huyết Vân Thánh Hoàng sau một tháng lại quay trở lại nơi này, nhưng nhiều thứ đã thay đổi.</w:t>
      </w:r>
    </w:p>
    <w:p>
      <w:pPr>
        <w:pStyle w:val="BodyText"/>
      </w:pPr>
      <w:r>
        <w:t xml:space="preserve">Dấu tích trăm vạn năm của hắn ở đây chỉ trong một tháng đã bị rửa sạch, quả là sỉ nhục!</w:t>
      </w:r>
    </w:p>
    <w:p>
      <w:pPr>
        <w:pStyle w:val="BodyText"/>
      </w:pPr>
      <w:r>
        <w:t xml:space="preserve">Huyết Vân Thánh Hoàng biết, mình chung quy không được lòng người. Võ lực có thể khuất phục người khác, nhưng không thể khiến họ đồng lòng.</w:t>
      </w:r>
    </w:p>
    <w:p>
      <w:pPr>
        <w:pStyle w:val="BodyText"/>
      </w:pPr>
      <w:r>
        <w:t xml:space="preserve">Tới nay, Tiểu Vũ trụ Xích Dương này còn ai nhớ tới hắn nữa?</w:t>
      </w:r>
    </w:p>
    <w:p>
      <w:pPr>
        <w:pStyle w:val="BodyText"/>
      </w:pPr>
      <w:r>
        <w:t xml:space="preserve">- Huyết Vân Thánh Hoàng, không nên tức giận!</w:t>
      </w:r>
    </w:p>
    <w:p>
      <w:pPr>
        <w:pStyle w:val="BodyText"/>
      </w:pPr>
      <w:r>
        <w:t xml:space="preserve">Thanh Khung Thánh Hoàng tâm tư kín đáo, biết Huyết Vân Thánh Hoàng chỉ e tức giận vội vàng khuyên nhủ. Lúc này tức giận không có ý nghĩa gì cả.</w:t>
      </w:r>
    </w:p>
    <w:p>
      <w:pPr>
        <w:pStyle w:val="BodyText"/>
      </w:pPr>
      <w:r>
        <w:t xml:space="preserve">- Hà hà, Tần Vô Song, không giết hắn lòng ta không cam lòng. Thanh Khung lão huynh, ngươi ẩn giấu đằng sau, ta đi khiêu chiến. Ngươi đừng bộc lộ thân hình!</w:t>
      </w:r>
    </w:p>
    <w:p>
      <w:pPr>
        <w:pStyle w:val="BodyText"/>
      </w:pPr>
      <w:r>
        <w:t xml:space="preserve">Đó là chiến thuật bọn chúng đã thương nghị, nếu Thanh Khung ngay từ đầu đã hiện thân thì không còn hiệu quả bất ngờ nữa.</w:t>
      </w:r>
    </w:p>
    <w:p>
      <w:pPr>
        <w:pStyle w:val="BodyText"/>
      </w:pPr>
      <w:r>
        <w:t xml:space="preserve">Huyết Vân Thánh Hoàng lần này không dám khinh địch. Hắn biết, Thần kiếm Đạo Nhất và Thần Tú Cung hắn đều có khả năng ứng phó, nhưng Xích Dương Kim Thân Tháp kia quả thực lợi hại, một khi để nó đè xuống thì phiền phức to. Cơ hồ sẽ là một sống chín chết.</w:t>
      </w:r>
    </w:p>
    <w:p>
      <w:pPr>
        <w:pStyle w:val="BodyText"/>
      </w:pPr>
      <w:r>
        <w:t xml:space="preserve">Huyết Vân Thánh Hoàng bước chân cẩn thận, tuy thực lực cường đại nhưng đã vào địa bàn của người khác, cũng không dám khinh xuất.</w:t>
      </w:r>
    </w:p>
    <w:p>
      <w:pPr>
        <w:pStyle w:val="BodyText"/>
      </w:pPr>
      <w:r>
        <w:t xml:space="preserve">o0o</w:t>
      </w:r>
    </w:p>
    <w:p>
      <w:pPr>
        <w:pStyle w:val="BodyText"/>
      </w:pPr>
      <w:r>
        <w:t xml:space="preserve">- Nhìn thấy rồi, chính là vị trí này!</w:t>
      </w:r>
    </w:p>
    <w:p>
      <w:pPr>
        <w:pStyle w:val="BodyText"/>
      </w:pPr>
      <w:r>
        <w:t xml:space="preserve">Tần Vô Song nhìn bản đồ, cùng thần thức Tu La Vương giao lưu.</w:t>
      </w:r>
    </w:p>
    <w:p>
      <w:pPr>
        <w:pStyle w:val="BodyText"/>
      </w:pPr>
      <w:r>
        <w:t xml:space="preserve">- Hà hà, biết rồi!</w:t>
      </w:r>
    </w:p>
    <w:p>
      <w:pPr>
        <w:pStyle w:val="BodyText"/>
      </w:pPr>
      <w:r>
        <w:t xml:space="preserve">Tu La Vương cười hắc hắc:</w:t>
      </w:r>
    </w:p>
    <w:p>
      <w:pPr>
        <w:pStyle w:val="BodyText"/>
      </w:pPr>
      <w:r>
        <w:t xml:space="preserve">- Chúng ta chủ động ra tay, hay là đợi chúng vào bẫy?</w:t>
      </w:r>
    </w:p>
    <w:p>
      <w:pPr>
        <w:pStyle w:val="BodyText"/>
      </w:pPr>
      <w:r>
        <w:t xml:space="preserve">- Chờ hắn đi tới! Sau hắn nhất định có viện binh, chỉ là viện binh của hắn ta chưa hề gặp mặt cho nên Quan Thức Chỉ Linh Ngọc Bàn không có hiển thị.</w:t>
      </w:r>
    </w:p>
    <w:p>
      <w:pPr>
        <w:pStyle w:val="BodyText"/>
      </w:pPr>
      <w:r>
        <w:t xml:space="preserve">Tu La Vương gật đầu:</w:t>
      </w:r>
    </w:p>
    <w:p>
      <w:pPr>
        <w:pStyle w:val="BodyText"/>
      </w:pPr>
      <w:r>
        <w:t xml:space="preserve">- Được, vậy chúng ta ngồi đợi cá dính câu!</w:t>
      </w:r>
    </w:p>
    <w:p>
      <w:pPr>
        <w:pStyle w:val="BodyText"/>
      </w:pPr>
      <w:r>
        <w:t xml:space="preserve">- Nhớ kỹ, khi ta động thủ ngươi không cần ra tay. Đợi khi trợ thủ của hắn hiện hình, ngươi âm thầm tập kích, nhất định phải phối hợp với Xích Dương Kim Thân Tháp của ta. Ngươi bắn ai ta liền dùng Xích Dương Kim Thân Tháp chế áp kẻ đó. Nếu đối thủ có hai người nhất định phải nhanh chóng giết chết một tên, hoặc cả hai tên, hoặc phải nhanh chóng chế ngự một tên.</w:t>
      </w:r>
    </w:p>
    <w:p>
      <w:pPr>
        <w:pStyle w:val="BodyText"/>
      </w:pPr>
      <w:r>
        <w:t xml:space="preserve">Tu La Vương cười hì hì gật đầu. Hắn chờ đợi đã quá lâu rồi!</w:t>
      </w:r>
    </w:p>
    <w:p>
      <w:pPr>
        <w:pStyle w:val="BodyText"/>
      </w:pPr>
      <w:r>
        <w:t xml:space="preserve">o0o</w:t>
      </w:r>
    </w:p>
    <w:p>
      <w:pPr>
        <w:pStyle w:val="BodyText"/>
      </w:pPr>
      <w:r>
        <w:t xml:space="preserve">Lại nói về Huyết Vân Thánh Hoàng kia, tới cấp bậc Thánh Hoàng, tuy không thể phán đoán vị trị cụ thể của đối phương, nhưng dù sao vẫn có thể cảm nhận được chút ít. Loại cảm nhận này có lẽ không rõ ràng lắm, nhưng chỉ cần cảm giác cũng có thể cảm nhận được rất nhiều chi tiết.</w:t>
      </w:r>
    </w:p>
    <w:p>
      <w:pPr>
        <w:pStyle w:val="BodyText"/>
      </w:pPr>
      <w:r>
        <w:t xml:space="preserve">Huyết Vân Thánh Hoàng âm thanh lạnh lùng nói:</w:t>
      </w:r>
    </w:p>
    <w:p>
      <w:pPr>
        <w:pStyle w:val="BodyText"/>
      </w:pPr>
      <w:r>
        <w:t xml:space="preserve">- Tiểu tử ngoại lai kia, ngươi thừa cơ ta không chuẩn bị, đoạt đi cơ nghiệp của ta, hôm nay ta sống chết với ngươi!</w:t>
      </w:r>
    </w:p>
    <w:p>
      <w:pPr>
        <w:pStyle w:val="BodyText"/>
      </w:pPr>
      <w:r>
        <w:t xml:space="preserve">Hắn cố ý không gọi tên Tần Vô Song, hiển nhiên là có ý đồ. Nếu gọi tên Tần Vô Song, e rằng liền bị bại lộ bí mật.</w:t>
      </w:r>
    </w:p>
    <w:p>
      <w:pPr>
        <w:pStyle w:val="BodyText"/>
      </w:pPr>
      <w:r>
        <w:t xml:space="preserve">Huyết Vân Thánh Hoàng rất giảo hoạt, nhưng Tần Vô Song cũng âm thầm buồn cười. Huyết Vân Thánh Hoàng này giảo hoạt như vậy, nhưng không ngờ được rằng mọi hành động của hắn đã sớm bị theo dõi.</w:t>
      </w:r>
    </w:p>
    <w:p>
      <w:pPr>
        <w:pStyle w:val="BodyText"/>
      </w:pPr>
      <w:r>
        <w:t xml:space="preserve">Tần Vô Song thôi động Âm Dương Dực, Thần kiếm Đạo Nhất lăng không điểm ra, quát lớn:</w:t>
      </w:r>
    </w:p>
    <w:p>
      <w:pPr>
        <w:pStyle w:val="BodyText"/>
      </w:pPr>
      <w:r>
        <w:t xml:space="preserve">- Huyết Vân Thánh Hoàng, ngươi còn dám tới, hôm nay ta đưa ngươi về trời.</w:t>
      </w:r>
    </w:p>
    <w:p>
      <w:pPr>
        <w:pStyle w:val="BodyText"/>
      </w:pPr>
      <w:r>
        <w:t xml:space="preserve">Huyết Vân Thánh Hoàng phẫn nộ quát:</w:t>
      </w:r>
    </w:p>
    <w:p>
      <w:pPr>
        <w:pStyle w:val="BodyText"/>
      </w:pPr>
      <w:r>
        <w:t xml:space="preserve">- Xem ai đưa ai về trời!</w:t>
      </w:r>
    </w:p>
    <w:p>
      <w:pPr>
        <w:pStyle w:val="BodyText"/>
      </w:pPr>
      <w:r>
        <w:t xml:space="preserve">Trường thương huyết ảnh trong tay đâm ra, trực tiếp hóa ra một đám mưa máu cuốn về phía Tần Vô Song.</w:t>
      </w:r>
    </w:p>
    <w:p>
      <w:pPr>
        <w:pStyle w:val="BodyText"/>
      </w:pPr>
      <w:r>
        <w:t xml:space="preserve">Hai đại Thánh Hoàng không ngờ chém giết ngay giữa không trung.</w:t>
      </w:r>
    </w:p>
    <w:p>
      <w:pPr>
        <w:pStyle w:val="BodyText"/>
      </w:pPr>
      <w:r>
        <w:t xml:space="preserve">- Huyết Vân, nếu ta là ngươi đã chạy xa rồi. Ngươi hôm nay thò mặt ra chỉ e không biết chữ chết viết như thế nào?</w:t>
      </w:r>
    </w:p>
    <w:p>
      <w:pPr>
        <w:pStyle w:val="BodyText"/>
      </w:pPr>
      <w:r>
        <w:t xml:space="preserve">- Tiểu tử, đừng mạnh miệng, hôm đó ta không đề phòng nên mới thất bại. Hôm nay nếu ngươi thắng ta, coi như ngươi lợi hại!</w:t>
      </w:r>
    </w:p>
    <w:p>
      <w:pPr>
        <w:pStyle w:val="BodyText"/>
      </w:pPr>
      <w:r>
        <w:t xml:space="preserve">Huyết Vân Thánh Hoàng không cam lòng yếu đuối.</w:t>
      </w:r>
    </w:p>
    <w:p>
      <w:pPr>
        <w:pStyle w:val="BodyText"/>
      </w:pPr>
      <w:r>
        <w:t xml:space="preserve">Thánh Hoàng Thần Khí của hai người đối đầu với nhau, ưu thế của Thần kiếm Đạo Nhất liền thể hiện ra rõ rệt.</w:t>
      </w:r>
    </w:p>
    <w:p>
      <w:pPr>
        <w:pStyle w:val="BodyText"/>
      </w:pPr>
      <w:r>
        <w:t xml:space="preserve">Lực lượng của mỗi kiện tuy không vô cùng bá đạo, nhưng luôn khiến trường thương của Huyết Vân Thánh Hoàng cảm thấy không thể thi triển được.</w:t>
      </w:r>
    </w:p>
    <w:p>
      <w:pPr>
        <w:pStyle w:val="BodyText"/>
      </w:pPr>
      <w:r>
        <w:t xml:space="preserve">- Tiểu tử, quả nhiên có chút trò quỷ quái. Ngươi và Xích Dương lão nhân có quan hệ gì?</w:t>
      </w:r>
    </w:p>
    <w:p>
      <w:pPr>
        <w:pStyle w:val="BodyText"/>
      </w:pPr>
      <w:r>
        <w:t xml:space="preserve">- Hừ, đợi hạ được ngươi sẽ nói cho ngươi biết!</w:t>
      </w:r>
    </w:p>
    <w:p>
      <w:pPr>
        <w:pStyle w:val="BodyText"/>
      </w:pPr>
      <w:r>
        <w:t xml:space="preserve">- Ha ha, bắt ta, ngươi chắc chắn có bản lĩnh đó chứ?</w:t>
      </w:r>
    </w:p>
    <w:p>
      <w:pPr>
        <w:pStyle w:val="BodyText"/>
      </w:pPr>
      <w:r>
        <w:t xml:space="preserve">Huyết Vân Thánh Hoàng cười. Bốn phía đã bắt đầu nổi lên Huyết Hải.</w:t>
      </w:r>
    </w:p>
    <w:p>
      <w:pPr>
        <w:pStyle w:val="BodyText"/>
      </w:pPr>
      <w:r>
        <w:t xml:space="preserve">Huyết Hải này có mùi tanh vô cùng đáng sợ, một khi lan ra tốc độ cực nhanh, không lâu sau Huyết Hải này đã lan ra khắp nơi.</w:t>
      </w:r>
    </w:p>
    <w:p>
      <w:pPr>
        <w:pStyle w:val="BodyText"/>
      </w:pPr>
      <w:r>
        <w:t xml:space="preserve">- Giết!</w:t>
      </w:r>
    </w:p>
    <w:p>
      <w:pPr>
        <w:pStyle w:val="BodyText"/>
      </w:pPr>
      <w:r>
        <w:t xml:space="preserve">Ám hiệu của Huyết Vân hô lên, Thanh Khung Thánh Hoàng lập tức nhận được, hai tay giơ lên, một đám khí lãng màu xanh cực lớn lao tới, quang mang màu xanh này không ngờ cắt đứt tầng không, từ trong Huyết Hải mở ra một con đường.</w:t>
      </w:r>
    </w:p>
    <w:p>
      <w:pPr>
        <w:pStyle w:val="BodyText"/>
      </w:pPr>
      <w:r>
        <w:t xml:space="preserve">Hơn nữa, công kích này rõ ràng đến từ sau lưng Tần Vô Song!</w:t>
      </w:r>
    </w:p>
    <w:p>
      <w:pPr>
        <w:pStyle w:val="BodyText"/>
      </w:pPr>
      <w:r>
        <w:t xml:space="preserve">- Hai mặt giáp công!</w:t>
      </w:r>
    </w:p>
    <w:p>
      <w:pPr>
        <w:pStyle w:val="BodyText"/>
      </w:pPr>
      <w:r>
        <w:t xml:space="preserve">Lập tức, bọn chúng liền đem Tần Vô Song vây chặt lại.</w:t>
      </w:r>
    </w:p>
    <w:p>
      <w:pPr>
        <w:pStyle w:val="BodyText"/>
      </w:pPr>
      <w:r>
        <w:t xml:space="preserve">Huyết Vân Thánh Hoàng cười hung ác:</w:t>
      </w:r>
    </w:p>
    <w:p>
      <w:pPr>
        <w:pStyle w:val="BodyText"/>
      </w:pPr>
      <w:r>
        <w:t xml:space="preserve">- Tiểu tử, hôm nay là ngày chết của ngươi!</w:t>
      </w:r>
    </w:p>
    <w:p>
      <w:pPr>
        <w:pStyle w:val="BodyText"/>
      </w:pPr>
      <w:r>
        <w:t xml:space="preserve">Tần Vô Song cố ý giận dữ nói:</w:t>
      </w:r>
    </w:p>
    <w:p>
      <w:pPr>
        <w:pStyle w:val="BodyText"/>
      </w:pPr>
      <w:r>
        <w:t xml:space="preserve">- Huyết Vân, ngươi thật bỉ ổi, không ngờ còn mời trợ thủ.</w:t>
      </w:r>
    </w:p>
    <w:p>
      <w:pPr>
        <w:pStyle w:val="BodyText"/>
      </w:pPr>
      <w:r>
        <w:t xml:space="preserve">- Hừ, không độc không phải trượng phu. Ngươi chiếm lãnh địa của ta sao không nói là bỉ ổi. Hôm nay ta không chỉ giết ngươi, tất cả bảo vật trên người ngươi, ta sẽ cướp lấy hết, thủ hạ của ngươi cũng sẽ phải chết!</w:t>
      </w:r>
    </w:p>
    <w:p>
      <w:pPr>
        <w:pStyle w:val="BodyText"/>
      </w:pPr>
      <w:r>
        <w:t xml:space="preserve">- Ha ha, thật sao?</w:t>
      </w:r>
    </w:p>
    <w:p>
      <w:pPr>
        <w:pStyle w:val="BodyText"/>
      </w:pPr>
      <w:r>
        <w:t xml:space="preserve">Trong hư không đột nhiên truyền đến tiếng cười lạnh lẽo.</w:t>
      </w:r>
    </w:p>
    <w:p>
      <w:pPr>
        <w:pStyle w:val="BodyText"/>
      </w:pPr>
      <w:r>
        <w:t xml:space="preserve">- Ai?</w:t>
      </w:r>
    </w:p>
    <w:p>
      <w:pPr>
        <w:pStyle w:val="BodyText"/>
      </w:pPr>
      <w:r>
        <w:t xml:space="preserve">Huyết Vân Thánh Hoàng bất giác rùng mình.</w:t>
      </w:r>
    </w:p>
    <w:p>
      <w:pPr>
        <w:pStyle w:val="BodyText"/>
      </w:pPr>
      <w:r>
        <w:t xml:space="preserve">- Người lấy mạng ngươi!</w:t>
      </w:r>
    </w:p>
    <w:p>
      <w:pPr>
        <w:pStyle w:val="BodyText"/>
      </w:pPr>
      <w:r>
        <w:t xml:space="preserve">Thanh âm của Tu La Vương vô cùng lãnh khốc. Chín đạo Xạ Nhật Tiễn phá không bay tới, đem Huyết Hải kia phá ra chín thông đạo thật dài.</w:t>
      </w:r>
    </w:p>
    <w:p>
      <w:pPr>
        <w:pStyle w:val="BodyText"/>
      </w:pPr>
      <w:r>
        <w:t xml:space="preserve">Vù!</w:t>
      </w:r>
    </w:p>
    <w:p>
      <w:pPr>
        <w:pStyle w:val="BodyText"/>
      </w:pPr>
      <w:r>
        <w:t xml:space="preserve">Cửu tiễn quy nhất!</w:t>
      </w:r>
    </w:p>
    <w:p>
      <w:pPr>
        <w:pStyle w:val="BodyText"/>
      </w:pPr>
      <w:r>
        <w:t xml:space="preserve">Chín đạo Xạ Nhật Tiễn kia không ngờ trong khoảnh khắc hợp làm một, hình thành một đám kim quang nhàn nhạt.</w:t>
      </w:r>
    </w:p>
    <w:p>
      <w:pPr>
        <w:pStyle w:val="BodyText"/>
      </w:pPr>
      <w:r>
        <w:t xml:space="preserve">Chỉ là, đám kim quang này khiến người ta không khỏi rùng mình!</w:t>
      </w:r>
    </w:p>
    <w:p>
      <w:pPr>
        <w:pStyle w:val="BodyText"/>
      </w:pPr>
      <w:r>
        <w:t xml:space="preserve">- Không hay!</w:t>
      </w:r>
    </w:p>
    <w:p>
      <w:pPr>
        <w:pStyle w:val="BodyText"/>
      </w:pPr>
      <w:r>
        <w:t xml:space="preserve">Huyết Vân Thánh Hoàng có một dự cảm không lành, liền trong lúc đó một đám kim quang mạnh mẽ đè xuống.</w:t>
      </w:r>
    </w:p>
    <w:p>
      <w:pPr>
        <w:pStyle w:val="BodyText"/>
      </w:pPr>
      <w:r>
        <w:t xml:space="preserve">Xích Dương Kim Thân Tháp!</w:t>
      </w:r>
    </w:p>
    <w:p>
      <w:pPr>
        <w:pStyle w:val="BodyText"/>
      </w:pPr>
      <w:r>
        <w:t xml:space="preserve">Một đòn mạnh nhất từ khi Tần Vô Song xuất đạo tới nay trong thời khắc này cuối cùng cũng đã thôi động ra. Xích Dương Kim Thân Tháp đè xuống, thân tháp vẫn chưa bắn tới hàng vạn đạo kim quang kia đã bắn ra vòng tròn cực lớn. Kim quang trong vòng tròn này vô cùng chói mắt.</w:t>
      </w:r>
    </w:p>
    <w:p>
      <w:pPr>
        <w:pStyle w:val="BodyText"/>
      </w:pPr>
      <w:r>
        <w:t xml:space="preserve">Vòng tròn ánh sáng này giống như đã khóa chặt mảnh không gian này lại, nhìn như hư không, kỳ thực là nhà giam!</w:t>
      </w:r>
    </w:p>
    <w:p>
      <w:pPr>
        <w:pStyle w:val="BodyText"/>
      </w:pPr>
      <w:r>
        <w:t xml:space="preserve">Huyết Vân Thánh Hoàng còn chưa kịp phản ứng lại đã bị Xích Dương Kim Thân Tháp đè chặt xuống. Kim quang hợp lại, trực tiếp đem Huyết Vân Thánh Hoàng thu vào trong tháp, giống như một con mãnh thú hung dữ cả Thần hồn lẫn nhục thân đều nuốt chửng vào.</w:t>
      </w:r>
    </w:p>
    <w:p>
      <w:pPr>
        <w:pStyle w:val="BodyText"/>
      </w:pPr>
      <w:r>
        <w:t xml:space="preserve">Ầm!</w:t>
      </w:r>
    </w:p>
    <w:p>
      <w:pPr>
        <w:pStyle w:val="BodyText"/>
      </w:pPr>
      <w:r>
        <w:t xml:space="preserve">Kim quang đè xuống, dư ba vẫn chưa tiêu tán. Hàng vạn đạo kim quang lại bắn về phía Thanh Khung Thánh Hoàng.</w:t>
      </w:r>
    </w:p>
    <w:p>
      <w:pPr>
        <w:pStyle w:val="BodyText"/>
      </w:pPr>
      <w:r>
        <w:t xml:space="preserve">Thanh Khung Thánh Hoàng sợ tới hồn bay phách tán, hắn không thể ngờ rằng chiến cuộc lại biến đổi nhanh đến vậy. Bọn chúng dự tính hai đánh một, người ta không ngờ cũng sớm có cao thủ mai phục.</w:t>
      </w:r>
    </w:p>
    <w:p>
      <w:pPr>
        <w:pStyle w:val="BodyText"/>
      </w:pPr>
      <w:r>
        <w:t xml:space="preserve">Cái này gọi là bọ ngựa bắt ve, chim sẻ ở đằng sau.</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65" w:name="chương-1043"/>
      <w:bookmarkEnd w:id="1065"/>
      <w:r>
        <w:t xml:space="preserve">1043. Chương 1043</w:t>
      </w:r>
    </w:p>
    <w:p>
      <w:pPr>
        <w:pStyle w:val="Compact"/>
      </w:pPr>
      <w:r>
        <w:br w:type="textWrapping"/>
      </w:r>
      <w:r>
        <w:br w:type="textWrapping"/>
      </w:r>
    </w:p>
    <w:p>
      <w:pPr>
        <w:pStyle w:val="BodyText"/>
      </w:pPr>
      <w:r>
        <w:t xml:space="preserve">Chương 1043 : Sóng gió lại nổi lên</w:t>
      </w:r>
    </w:p>
    <w:p>
      <w:pPr>
        <w:pStyle w:val="BodyText"/>
      </w:pPr>
      <w:r>
        <w:t xml:space="preserve">Thanh Khung Thánh Hoàng chính mắt nhìn thấy Huyết Vân Thánh Hoàng bị Xích Dương Kim Thân Tháp nuốt chửng, giật mình kinh hãi, kim quang kia đã công kích đến bên cạnh hắn.</w:t>
      </w:r>
    </w:p>
    <w:p>
      <w:pPr>
        <w:pStyle w:val="BodyText"/>
      </w:pPr>
      <w:r>
        <w:t xml:space="preserve">Nhưng chỉ dựa vào kim quang này thì không thể gây tổn hại cho Thánh Hoàng cường giả được!</w:t>
      </w:r>
    </w:p>
    <w:p>
      <w:pPr>
        <w:pStyle w:val="BodyText"/>
      </w:pPr>
      <w:r>
        <w:t xml:space="preserve">Thanh Khung Thánh Hoàng phản ứng nhanh hơn Huyết Vân Thánh Hoàng rất nhiều, hóa thành lưu quang màu xanh bắn lên trời xanh. Tới lúc này hắn biết rằng ở thêm một giây có nghĩa là gần thần chết thêm một bước.</w:t>
      </w:r>
    </w:p>
    <w:p>
      <w:pPr>
        <w:pStyle w:val="BodyText"/>
      </w:pPr>
      <w:r>
        <w:t xml:space="preserve">Trước khi xuất phát, hắn đã tự nghĩ ra rất nhiều khả năng, nhưng tuyệt đối không ngờ rằng lại mình lại yếu ớt như vậy. Chiến thuật không phát huy được, lại còn bị chiến thuật của đối phương khắc chế.</w:t>
      </w:r>
    </w:p>
    <w:p>
      <w:pPr>
        <w:pStyle w:val="BodyText"/>
      </w:pPr>
      <w:r>
        <w:t xml:space="preserve">Thanh quang lao đi, đã chạy ra ngoài mười vạn dặm.</w:t>
      </w:r>
    </w:p>
    <w:p>
      <w:pPr>
        <w:pStyle w:val="BodyText"/>
      </w:pPr>
      <w:r>
        <w:t xml:space="preserve">Chỉ là, hắn có thể chạy ra mười vạn dặm, nhưng vẫn không thoát khỏi cái bẫy này. Thần hồn của Tu La Vương đã sớm phục kích trong chỗ tối, mạnh mẽ lao tới.</w:t>
      </w:r>
    </w:p>
    <w:p>
      <w:pPr>
        <w:pStyle w:val="BodyText"/>
      </w:pPr>
      <w:r>
        <w:t xml:space="preserve">Tu La Vương Thánh Hoàng rất thành thạo món ma đạo thần thông này, cú lao này là sát chiêu của hắn. Thanh Khung chỉ cảm thấy có một cỗ ma khí đột nhiên trùm lên đầu, thân mình trong một khắc này đột nhiên tê dại, suýt nữa đã ngã khỏi quầng mây.</w:t>
      </w:r>
    </w:p>
    <w:p>
      <w:pPr>
        <w:pStyle w:val="BodyText"/>
      </w:pPr>
      <w:r>
        <w:t xml:space="preserve">Tần Vô Song liền giết tới, phối hợp rất thành thục, Thần kiếm Đạo Nhất mạnh mẽ chém xuống.</w:t>
      </w:r>
    </w:p>
    <w:p>
      <w:pPr>
        <w:pStyle w:val="BodyText"/>
      </w:pPr>
      <w:r>
        <w:t xml:space="preserve">Thanh Khung có khổ không thể nói ra, mạnh mẽ tránh khỏi một kiếm này, thanh quang lao lên, nhằm thẳng mây xanh phóng chạy.</w:t>
      </w:r>
    </w:p>
    <w:p>
      <w:pPr>
        <w:pStyle w:val="BodyText"/>
      </w:pPr>
      <w:r>
        <w:t xml:space="preserve">Lúc này không được phép do dự!</w:t>
      </w:r>
    </w:p>
    <w:p>
      <w:pPr>
        <w:pStyle w:val="BodyText"/>
      </w:pPr>
      <w:r>
        <w:t xml:space="preserve">Một kiếm này của Tần Vô Song lập tức chém ra một vòng xoáy trong hư không, hiện ra ký hiệu âm dương thái cực, vừa thôi động đã bắn về phía Thanh Khung.</w:t>
      </w:r>
    </w:p>
    <w:p>
      <w:pPr>
        <w:pStyle w:val="BodyText"/>
      </w:pPr>
      <w:r>
        <w:t xml:space="preserve">Tu La Vương ha ha cười lớn:</w:t>
      </w:r>
    </w:p>
    <w:p>
      <w:pPr>
        <w:pStyle w:val="BodyText"/>
      </w:pPr>
      <w:r>
        <w:t xml:space="preserve">- Xem tiễn!</w:t>
      </w:r>
    </w:p>
    <w:p>
      <w:pPr>
        <w:pStyle w:val="BodyText"/>
      </w:pPr>
      <w:r>
        <w:t xml:space="preserve">Thần Tú Cung lại thôi động, chín đạo Xạ Nhật Tiễn lại với uy thế không thể ngăn chặn ầm ầm lao tới. Thanh Khung bị hai Thánh Hoàng truy sát gắt gao, muốn tránh cũng còn khó, đừng nói tới việc đánh trả!</w:t>
      </w:r>
    </w:p>
    <w:p>
      <w:pPr>
        <w:pStyle w:val="BodyText"/>
      </w:pPr>
      <w:r>
        <w:t xml:space="preserve">Tần Vô Song nhìn thấy cơ hội, Xích Dương Kim Thân Tháp tung lên, ầm ầm ép xuống.</w:t>
      </w:r>
    </w:p>
    <w:p>
      <w:pPr>
        <w:pStyle w:val="BodyText"/>
      </w:pPr>
      <w:r>
        <w:t xml:space="preserve">Thanh Khung kêu khổ không ngừng, biết rằng nếu bị Xích Dương Kim Thân Tháp này đè xuống chắc chắn phải chết. Cắn răng một cái, thân hình lách qua muốn tránh một đòn công kích cuồng dã này.</w:t>
      </w:r>
    </w:p>
    <w:p>
      <w:pPr>
        <w:pStyle w:val="BodyText"/>
      </w:pPr>
      <w:r>
        <w:t xml:space="preserve">Chỉ là làm như vậy, tốc độ của hắn đã bị ảnh hưởng rất nhiều, Xạ Nhật Tiễn sau lưng đã gắt gao bao vây lấy hắn.</w:t>
      </w:r>
    </w:p>
    <w:p>
      <w:pPr>
        <w:pStyle w:val="BodyText"/>
      </w:pPr>
      <w:r>
        <w:t xml:space="preserve">Trừ phi có thể đánh bay chín mũi Xạ Nhật Tiễn này, nếu không muốn chạy thoát là không thể nào.</w:t>
      </w:r>
    </w:p>
    <w:p>
      <w:pPr>
        <w:pStyle w:val="BodyText"/>
      </w:pPr>
      <w:r>
        <w:t xml:space="preserve">Thanh Khung Thánh Hoàng là một người ngoan độc, song quyền mở đường, một đạo cuồng phong lao đi, không ngờ đánh văng hai mũi Xạ Nhật Tiễn.</w:t>
      </w:r>
    </w:p>
    <w:p>
      <w:pPr>
        <w:pStyle w:val="BodyText"/>
      </w:pPr>
      <w:r>
        <w:t xml:space="preserve">Mấy đạo khác cũng bị cỗ khí lưu này ngăn lại một chút. Tuy nhiên, Thần Tú Cung vô cùng lợi hại, vẫn phá nát tầng phòng ngự này, ầm ầm bắn trúng.</w:t>
      </w:r>
    </w:p>
    <w:p>
      <w:pPr>
        <w:pStyle w:val="BodyText"/>
      </w:pPr>
      <w:r>
        <w:t xml:space="preserve">Kim quang trên người Thanh Khung Thánh Hoàng bị phá nát!</w:t>
      </w:r>
    </w:p>
    <w:p>
      <w:pPr>
        <w:pStyle w:val="BodyText"/>
      </w:pPr>
      <w:r>
        <w:t xml:space="preserve">Chỉ là, Thánh Hoàng chung quy vẫn là Thánh Hoàng, một đòn này hiển nhiên không thể đánh tan nhục thân của Thanh Khung Thánh Hoàng, không thể xuất hiện hiệu quả vừa đánh đã tan nát như trước kia.</w:t>
      </w:r>
    </w:p>
    <w:p>
      <w:pPr>
        <w:pStyle w:val="BodyText"/>
      </w:pPr>
      <w:r>
        <w:t xml:space="preserve">Chỉ là, lúc này đã không còn quan trọng nữa. Thần hồn của Tu La Vương lại lao xuống, giống như một thanh trường kiếm lao vào trong pháp thân của Thanh Khung Thánh Hoàng.</w:t>
      </w:r>
    </w:p>
    <w:p>
      <w:pPr>
        <w:pStyle w:val="BodyText"/>
      </w:pPr>
      <w:r>
        <w:t xml:space="preserve">Ầm!</w:t>
      </w:r>
    </w:p>
    <w:p>
      <w:pPr>
        <w:pStyle w:val="BodyText"/>
      </w:pPr>
      <w:r>
        <w:t xml:space="preserve">Thần hồn của hai đại Thánh Hoàng bắt đầu giao chiến trong nhục thân.</w:t>
      </w:r>
    </w:p>
    <w:p>
      <w:pPr>
        <w:pStyle w:val="BodyText"/>
      </w:pPr>
      <w:r>
        <w:t xml:space="preserve">Tần Vô Song lúc này cũng không suy nghĩ nhiều, trực tiếp khởi động Xích Dương Kim Thân Tháp đè xuống. Kim quang vừa đè xuống, cả hư không như bị khí thế cường hãn bao trùm lấy.</w:t>
      </w:r>
    </w:p>
    <w:p>
      <w:pPr>
        <w:pStyle w:val="BodyText"/>
      </w:pPr>
      <w:r>
        <w:t xml:space="preserve">Tu La Vương cũng vậy, Thanh Khung Thánh Hoàng cũng vậy đều bị đè xuống.</w:t>
      </w:r>
    </w:p>
    <w:p>
      <w:pPr>
        <w:pStyle w:val="BodyText"/>
      </w:pPr>
      <w:r>
        <w:t xml:space="preserve">Kim quang dần biến mất, Tần Vô Song đem Xích Dương Kim Thân Tháp cầm trên tay, ra tay phong ấn, Huyết Vân Thánh Hoàng cũng vậy, Thanh Khung Thánh Hoàng cũng vậy đều bị Xích Dương Kim Thân Tháp này bắt giữ!</w:t>
      </w:r>
    </w:p>
    <w:p>
      <w:pPr>
        <w:pStyle w:val="BodyText"/>
      </w:pPr>
      <w:r>
        <w:t xml:space="preserve">Phong ấn giải khai, Thần hồn của Tu La Vương liền phóng ra, vô cùng mệt mỏi cười mắng:</w:t>
      </w:r>
    </w:p>
    <w:p>
      <w:pPr>
        <w:pStyle w:val="BodyText"/>
      </w:pPr>
      <w:r>
        <w:t xml:space="preserve">- Tiểu tử, ngươi cũng xuống độc thủ với ta sao? Ta còn nghĩ ngươi ngay cả ta cũng muốn diệt!</w:t>
      </w:r>
    </w:p>
    <w:p>
      <w:pPr>
        <w:pStyle w:val="BodyText"/>
      </w:pPr>
      <w:r>
        <w:t xml:space="preserve">Tần Vô Song cười:</w:t>
      </w:r>
    </w:p>
    <w:p>
      <w:pPr>
        <w:pStyle w:val="BodyText"/>
      </w:pPr>
      <w:r>
        <w:t xml:space="preserve">- Ta giống loại vong ân phụ nghĩa như vậy sao? Không như thế, e rằng không chế áp được gã Thánh Hoàng kia!</w:t>
      </w:r>
    </w:p>
    <w:p>
      <w:pPr>
        <w:pStyle w:val="BodyText"/>
      </w:pPr>
      <w:r>
        <w:t xml:space="preserve">- Hà hà, đúng vậy. Tên này quả thực lợi hại, so với Huyết Vân Thánh Hoàng còn lợi hại hơn một chút. May mà ngươi nhanh trí, nếu không muốn áp chế được hắn cũng quả là khó!</w:t>
      </w:r>
    </w:p>
    <w:p>
      <w:pPr>
        <w:pStyle w:val="BodyText"/>
      </w:pPr>
      <w:r>
        <w:t xml:space="preserve">Tần Vô Song cười hì hì:</w:t>
      </w:r>
    </w:p>
    <w:p>
      <w:pPr>
        <w:pStyle w:val="BodyText"/>
      </w:pPr>
      <w:r>
        <w:t xml:space="preserve">- Lần này đúng tâm nguyện rồi nhé, hai bộ nhục thân, ngươi muốn chọn cái nào?</w:t>
      </w:r>
    </w:p>
    <w:p>
      <w:pPr>
        <w:pStyle w:val="BodyText"/>
      </w:pPr>
      <w:r>
        <w:t xml:space="preserve">Tu La Vương cười nói:</w:t>
      </w:r>
    </w:p>
    <w:p>
      <w:pPr>
        <w:pStyle w:val="BodyText"/>
      </w:pPr>
      <w:r>
        <w:t xml:space="preserve">- Cái này thật khó, phong cách của Huyết Vân Thánh Hoàng có chút giống ta, tuy nhiên kẻ phía sau tư chất lại khá hơn một chút.</w:t>
      </w:r>
    </w:p>
    <w:p>
      <w:pPr>
        <w:pStyle w:val="BodyText"/>
      </w:pPr>
      <w:r>
        <w:t xml:space="preserve">- Vậy ngươi chọn đi, một trong hai tên này thôi!</w:t>
      </w:r>
    </w:p>
    <w:p>
      <w:pPr>
        <w:pStyle w:val="BodyText"/>
      </w:pPr>
      <w:r>
        <w:t xml:space="preserve">Tần Vô Song cười sảng khoái.</w:t>
      </w:r>
    </w:p>
    <w:p>
      <w:pPr>
        <w:pStyle w:val="BodyText"/>
      </w:pPr>
      <w:r>
        <w:t xml:space="preserve">- Được, vậy chọn tên ở sau vậy. Tuy nhiên ta cần bế quan trăm năm mới có thể dung hợp được. Trong thời gian này ngươi không được đuổi ta đi. Điều kiện là hai kiện Thánh Hoàng Thần Khí thuộc về ngươi, Thần Tú Cung thuộc về ta, thế nào?</w:t>
      </w:r>
    </w:p>
    <w:p>
      <w:pPr>
        <w:pStyle w:val="BodyText"/>
      </w:pPr>
      <w:r>
        <w:t xml:space="preserve">- Ha ha, được!</w:t>
      </w:r>
    </w:p>
    <w:p>
      <w:pPr>
        <w:pStyle w:val="BodyText"/>
      </w:pPr>
      <w:r>
        <w:t xml:space="preserve">Tu La Vương đang định bế quan, đột nhiên nhớ tới một chuyện:</w:t>
      </w:r>
    </w:p>
    <w:p>
      <w:pPr>
        <w:pStyle w:val="BodyText"/>
      </w:pPr>
      <w:r>
        <w:t xml:space="preserve">- Đúng rồi, ngươi không phải nói Bách Chiến Thiên Tôn cũng tới sao? Sao lại không thấy?</w:t>
      </w:r>
    </w:p>
    <w:p>
      <w:pPr>
        <w:pStyle w:val="BodyText"/>
      </w:pPr>
      <w:r>
        <w:t xml:space="preserve">- Bách Chiến Thiên Tôn này không xuất hiện trong phạm vi mục tiêu của ta, không biết đã trốn đi góc nào rồi.</w:t>
      </w:r>
    </w:p>
    <w:p>
      <w:pPr>
        <w:pStyle w:val="BodyText"/>
      </w:pPr>
      <w:r>
        <w:t xml:space="preserve">- Vô Song, ta nói cho ngươi biết, ngươi vẫn phải cẩn thận một chút. Ngươi nghĩ xem, hai tên này tới chỗ ngươi là vì cái gì? Còn nữa, Âm Ma Thiên Tôn vẫn còn trong tay bọn chúng, ngươi đã nghĩ tới chưa? Sau khi Âm Ma Thiên Tôn bị bọn chúng lục lọi Thần hồn, tất cả mọi thông tin của ngươi đều đã lộ trước mắt bọn chúng. Hỗn Độn Chi Khí kia một khi lan truyền ra ngoài, ngươi ở trong cả Vũ trụ Đại La đều trở thành mục tiêu của kẻ khác. Tới lúc đó sẽ không chỉ tới một hai tên như thế này. Ngươi có đủ tự tin có thể đối phó với nhiều Thánh Hoàng cường giả như vậy sao?</w:t>
      </w:r>
    </w:p>
    <w:p>
      <w:pPr>
        <w:pStyle w:val="BodyText"/>
      </w:pPr>
      <w:r>
        <w:t xml:space="preserve">Tần Vô Song hít vào một ngụm lãnh khí, trăm suy ngàn nghĩ, cuối cùng vẫn có sơ suất một chi tiết này.</w:t>
      </w:r>
    </w:p>
    <w:p>
      <w:pPr>
        <w:pStyle w:val="BodyText"/>
      </w:pPr>
      <w:r>
        <w:t xml:space="preserve">Nếu để Bách Chiến Thiên Tôn tháo chạy, lan truyền ra bốn phương, phiền toái sẽ rất lớn. Không nói gì khác, thập đại Thánh Hoàng cường giả chỉ cần tới một người, cho dù không thua cũng sẽ không có lợi lộc gì!</w:t>
      </w:r>
    </w:p>
    <w:p>
      <w:pPr>
        <w:pStyle w:val="BodyText"/>
      </w:pPr>
      <w:r>
        <w:t xml:space="preserve">Nhưng người ta sao có thể chỉ tới một người? Một khi người khác biết được hắn có Hỗn Độn Chi Khí, e rằng cả Vũ trụ Đại La này hắn đi tới đâu cũng sẽ không tránh khỏi số phận bị kẻ khác truy sát.</w:t>
      </w:r>
    </w:p>
    <w:p>
      <w:pPr>
        <w:pStyle w:val="BodyText"/>
      </w:pPr>
      <w:r>
        <w:t xml:space="preserve">Tần Vô Song nghĩ tới vấn đề này, thực sự có chút lạnh cả tóc gáy, truyền lệnh:</w:t>
      </w:r>
    </w:p>
    <w:p>
      <w:pPr>
        <w:pStyle w:val="BodyText"/>
      </w:pPr>
      <w:r>
        <w:t xml:space="preserve">- Bao Bao, đi theo ta, nhất định phải tìm được Bách Chiến Thiên Tôn!</w:t>
      </w:r>
    </w:p>
    <w:p>
      <w:pPr>
        <w:pStyle w:val="BodyText"/>
      </w:pPr>
      <w:r>
        <w:t xml:space="preserve">- Vâng!</w:t>
      </w:r>
    </w:p>
    <w:p>
      <w:pPr>
        <w:pStyle w:val="BodyText"/>
      </w:pPr>
      <w:r>
        <w:t xml:space="preserve">o0o</w:t>
      </w:r>
    </w:p>
    <w:p>
      <w:pPr>
        <w:pStyle w:val="BodyText"/>
      </w:pPr>
      <w:r>
        <w:t xml:space="preserve">Bách Chiến Thiên Tôn lúc này ở trong Thánh Hoàng Thiên Thuyền vô cùng sợ hãi. Vẫn chưa có tin tức gì. Thời hạn mười ngày đã sắp tới gần.</w:t>
      </w:r>
    </w:p>
    <w:p>
      <w:pPr>
        <w:pStyle w:val="BodyText"/>
      </w:pPr>
      <w:r>
        <w:t xml:space="preserve">Hôm nay, Bách Chiến Thiên Tôn cảm giác trong lòng có chút bất an. Mấy ngày này hắn cũng đã có chút dự định, thông qua truyền thức phân phó cho mấy tên tâm phúc của hắn nhớ kỹ, một khi hắn có chuyện bọn chúng sẽ có nghĩa vụ đem tin tức này truyền khắp thiên hạ!</w:t>
      </w:r>
    </w:p>
    <w:p>
      <w:pPr>
        <w:pStyle w:val="BodyText"/>
      </w:pPr>
      <w:r>
        <w:t xml:space="preserve">Bách Chiến Thiên Tôn đi lại trong Thiên Thuyền của Thanh Khung Thánh Hoàng, Âm Ma Thiên Tôn kia bị giam mấy nghìn năm, mỗi ngày đều phải chịu một chút ít hành hạ, lúc này thấy Bách Chiến Thiên Tôn nôn nóng như vậy, cố ý khích tướng:</w:t>
      </w:r>
    </w:p>
    <w:p>
      <w:pPr>
        <w:pStyle w:val="BodyText"/>
      </w:pPr>
      <w:r>
        <w:t xml:space="preserve">- Ta nói ngươi nhanh chóng trốn chạy đi, bọn chúng không quay về được rồi, hà hà…</w:t>
      </w:r>
    </w:p>
    <w:p>
      <w:pPr>
        <w:pStyle w:val="BodyText"/>
      </w:pPr>
      <w:r>
        <w:t xml:space="preserve">- Ngươi câm miệng cho ta!</w:t>
      </w:r>
    </w:p>
    <w:p>
      <w:pPr>
        <w:pStyle w:val="BodyText"/>
      </w:pPr>
      <w:r>
        <w:t xml:space="preserve">Một quyền của Bách Chiến Thiên Tôn đánh lên mặt Âm Ma Thiên Tôn.</w:t>
      </w:r>
    </w:p>
    <w:p>
      <w:pPr>
        <w:pStyle w:val="BodyText"/>
      </w:pPr>
      <w:r>
        <w:t xml:space="preserve">Âm Ma Thiên Tôn trong thời gian này đã quen bị hành hạ, biểu tình không biến hóa nói:</w:t>
      </w:r>
    </w:p>
    <w:p>
      <w:pPr>
        <w:pStyle w:val="BodyText"/>
      </w:pPr>
      <w:r>
        <w:t xml:space="preserve">- Ngươi muốn đánh chết ta thì làm sớm đi, ta không phản đối!</w:t>
      </w:r>
    </w:p>
    <w:p>
      <w:pPr>
        <w:pStyle w:val="BodyText"/>
      </w:pPr>
      <w:r>
        <w:t xml:space="preserve">- Hừ, ngươi bị Thanh Khung đại ca phong ấn, ta muốn giết ngươi giống như giết một con chó mà thôi.</w:t>
      </w:r>
    </w:p>
    <w:p>
      <w:pPr>
        <w:pStyle w:val="BodyText"/>
      </w:pPr>
      <w:r>
        <w:t xml:space="preserve">- Hà hà, thật sao? Vậy ngươi giết xem nào?</w:t>
      </w:r>
    </w:p>
    <w:p>
      <w:pPr>
        <w:pStyle w:val="BodyText"/>
      </w:pPr>
      <w:r>
        <w:t xml:space="preserve">Âm Ma Thiên Tôn không hề sợ hãi.</w:t>
      </w:r>
    </w:p>
    <w:p>
      <w:pPr>
        <w:pStyle w:val="BodyText"/>
      </w:pPr>
      <w:r>
        <w:t xml:space="preserve">o0o</w:t>
      </w:r>
    </w:p>
    <w:p>
      <w:pPr>
        <w:pStyle w:val="BodyText"/>
      </w:pPr>
      <w:r>
        <w:t xml:space="preserve">Tần Vô Song đã tìm sáu ngày mà vẫn không có kết quả gì. Ngày hôm nay, thần thức của hắn tiếp tục mở rộng, không ngừng mở rộng phạm vi truy tìm.</w:t>
      </w:r>
    </w:p>
    <w:p>
      <w:pPr>
        <w:pStyle w:val="BodyText"/>
      </w:pPr>
      <w:r>
        <w:t xml:space="preserve">Đột nhiên một đạo truyền âm của Thần Chiếu vang lên:</w:t>
      </w:r>
    </w:p>
    <w:p>
      <w:pPr>
        <w:pStyle w:val="BodyText"/>
      </w:pPr>
      <w:r>
        <w:t xml:space="preserve">- Chưởng môn Sư huynh, ở khu vực Tây Bắc có giấu một Thánh Hoàng Thiên Thuyền, xin người đi xem!</w:t>
      </w:r>
    </w:p>
    <w:p>
      <w:pPr>
        <w:pStyle w:val="BodyText"/>
      </w:pPr>
      <w:r>
        <w:t xml:space="preserve">Thần thức Tần Vô Song vừa động:</w:t>
      </w:r>
    </w:p>
    <w:p>
      <w:pPr>
        <w:pStyle w:val="BodyText"/>
      </w:pPr>
      <w:r>
        <w:t xml:space="preserve">- Được!</w:t>
      </w:r>
    </w:p>
    <w:p>
      <w:pPr>
        <w:pStyle w:val="BodyText"/>
      </w:pPr>
      <w:r>
        <w:t xml:space="preserve">Phương hướng Tây Bắc, Tần Vô Song nhớ kỹ phương hướng này đi tới, nhìn chằm chằm vào Quan Thức Chỉ Linh Ngọc Bàn. Đột nhiên sắc mặt vui mừng, trên Quan Thức Chỉ Linh Ngọc Bàn không ngờ xuất hiện thần thức ba động của Bách Chiến Thiên Tôn.</w:t>
      </w:r>
    </w:p>
    <w:p>
      <w:pPr>
        <w:pStyle w:val="BodyText"/>
      </w:pPr>
      <w:r>
        <w:t xml:space="preserve">- Ở phía Tây Bắc, chúng ta đi xem sao!</w:t>
      </w:r>
    </w:p>
    <w:p>
      <w:pPr>
        <w:pStyle w:val="BodyText"/>
      </w:pPr>
      <w:r>
        <w:t xml:space="preserve">- Hà hà, Lão Đại, lần này phát rồi, còn có một chiếc Thánh Hoàng Thiên Thuyền, chi bằng cho ta…</w:t>
      </w:r>
    </w:p>
    <w:p>
      <w:pPr>
        <w:pStyle w:val="BodyText"/>
      </w:pPr>
      <w:r>
        <w:t xml:space="preserve">Bao Bao đã quan tâm đến chiến lợi phẩm.</w:t>
      </w:r>
    </w:p>
    <w:p>
      <w:pPr>
        <w:pStyle w:val="BodyText"/>
      </w:pPr>
      <w:r>
        <w:t xml:space="preserve">Tần Vô Song đột nhiên nảy ra một kế, sư phụ trong trận cuối cùng của Thất Tuyệt Liên Hoàn Trận có lưu lại một món thần thông, Thiên Cương Địa Sát Huyễn Hình Thần Thông, cho tới nay vẫn chưa thi triển qua. Lúc này sao không dùng một chút?</w:t>
      </w:r>
    </w:p>
    <w:p>
      <w:pPr>
        <w:pStyle w:val="BodyText"/>
      </w:pPr>
      <w:r>
        <w:t xml:space="preserve">Nghĩ vậy Tần Vô Song đột nhiên dừng bước, đắc ý cười nói:</w:t>
      </w:r>
    </w:p>
    <w:p>
      <w:pPr>
        <w:pStyle w:val="BodyText"/>
      </w:pPr>
      <w:r>
        <w:t xml:space="preserve">- Bao Bao, chúng ta diễn một vở kịch, không những có thể giết được Bách Chiến Thiên Tôn kia mà còn không cho hắn chó dùng dứt dậu gây ra điều bất lợi cho Âm Ma Thiên Tôn!</w:t>
      </w:r>
    </w:p>
    <w:p>
      <w:pPr>
        <w:pStyle w:val="BodyText"/>
      </w:pPr>
      <w:r>
        <w:t xml:space="preserve">Nói xong, căn cứ theo ngoại hình của Thanh Khung Thánh Hoàng, liên tục biến ra ba lần, cuối cùng không ngờ biến ra hình dạng của Thanh Khung!</w:t>
      </w:r>
    </w:p>
    <w:p>
      <w:pPr>
        <w:pStyle w:val="BodyText"/>
      </w:pPr>
      <w:r>
        <w:t xml:space="preserve">- Oa, Lão Đại, giỏi thật! Đây là thủ đoạn gì, ta muốn học!</w:t>
      </w:r>
    </w:p>
    <w:p>
      <w:pPr>
        <w:pStyle w:val="BodyText"/>
      </w:pPr>
      <w:r>
        <w:t xml:space="preserve">Bao Bao kinh ngạc thốt lên.</w:t>
      </w:r>
    </w:p>
    <w:p>
      <w:pPr>
        <w:pStyle w:val="BodyText"/>
      </w:pPr>
      <w:r>
        <w:t xml:space="preserve">- Đi!</w:t>
      </w:r>
    </w:p>
    <w:p>
      <w:pPr>
        <w:pStyle w:val="BodyText"/>
      </w:pPr>
      <w:r>
        <w:t xml:space="preserve">Tần Vô Song ra khỏi đám mây đã nhìn thấy Thánh Hoàng Thiên Thuyền kia đang trốn trong tinh hà, xung quanh có không ít vũng xoáy khí lưu tiện cho việc ẩn giấu.</w:t>
      </w:r>
    </w:p>
    <w:p>
      <w:pPr>
        <w:pStyle w:val="BodyText"/>
      </w:pPr>
      <w:r>
        <w:t xml:space="preserve">Bách Chiến Thiên Tôn đang theo dõi sát sao tình hình bên ngoài, đột nhiên nhìn thấy một đạo thân ảnh hạ xuống, không ngờ là Thanh Khung Lão Đại, chỉ là nhìn bộ dạng của hắn có chút mệt mỏi, không nghĩ gì nhanh chóng đi lên:</w:t>
      </w:r>
    </w:p>
    <w:p>
      <w:pPr>
        <w:pStyle w:val="BodyText"/>
      </w:pPr>
      <w:r>
        <w:t xml:space="preserve">- Đại ca, sao rồi, Huyết Vân Thánh Hoàng đâu?</w:t>
      </w:r>
    </w:p>
    <w:p>
      <w:pPr>
        <w:pStyle w:val="BodyText"/>
      </w:pPr>
      <w:r>
        <w:t xml:space="preserve">- Vào trong rồi nói!</w:t>
      </w:r>
    </w:p>
    <w:p>
      <w:pPr>
        <w:pStyle w:val="BodyText"/>
      </w:pPr>
      <w:r>
        <w:t xml:space="preserve">Tần Vô Song khoát tay, bắt chước thanh âm của Thanh Khung nói.</w:t>
      </w:r>
    </w:p>
    <w:p>
      <w:pPr>
        <w:pStyle w:val="BodyText"/>
      </w:pPr>
      <w:r>
        <w:t xml:space="preserve">Bách Chiến Thiên Tôn căn bản không nghi ngờ hắn, đi vào theo. Nhìn thấy Âm Ma Thiên Tôn bị vứt trong một góc, bộ dạng rất thê thảm.</w:t>
      </w:r>
    </w:p>
    <w:p>
      <w:pPr>
        <w:pStyle w:val="BodyText"/>
      </w:pPr>
      <w:r>
        <w:t xml:space="preserve">- Đại ca, Huyết Vân Thánh Hoàng đâu? Cướp được Hỗn Độn Chi Khí chưa?</w:t>
      </w:r>
    </w:p>
    <w:p>
      <w:pPr>
        <w:pStyle w:val="BodyText"/>
      </w:pPr>
      <w:r>
        <w:t xml:space="preserve">Bách Chiến Thiên Tôn có vẻ rất nôn nóng.</w:t>
      </w:r>
    </w:p>
    <w:p>
      <w:pPr>
        <w:pStyle w:val="BodyText"/>
      </w:pPr>
      <w:r>
        <w:t xml:space="preserve">- Hỗn Độn Chi Khí đang ở chỗ ta!</w:t>
      </w:r>
    </w:p>
    <w:p>
      <w:pPr>
        <w:pStyle w:val="BodyText"/>
      </w:pPr>
      <w:r>
        <w:t xml:space="preserve">Tần Vô Song cười tủm tỉm đáp.</w:t>
      </w:r>
    </w:p>
    <w:p>
      <w:pPr>
        <w:pStyle w:val="BodyText"/>
      </w:pPr>
      <w:r>
        <w:t xml:space="preserve">- Còn Thánh Hoàng Thần Khí đâu, đã cướp được chưa? Huyết Vân Thánh Hoàng phải chăng chết rồi? Ha ha…</w:t>
      </w:r>
    </w:p>
    <w:p>
      <w:pPr>
        <w:pStyle w:val="BodyText"/>
      </w:pPr>
      <w:r>
        <w:t xml:space="preserve">- Ừ, Thánh Hoàng Thần Khí đều ở đây, ngươi cần kiện nào?</w:t>
      </w:r>
    </w:p>
    <w:p>
      <w:pPr>
        <w:pStyle w:val="BodyText"/>
      </w:pPr>
      <w:r>
        <w:t xml:space="preserve">- Ta muốn có bộ cung tiễn đó, tuy nhiên đại ca chẳng phải nói…</w:t>
      </w:r>
    </w:p>
    <w:p>
      <w:pPr>
        <w:pStyle w:val="BodyText"/>
      </w:pPr>
      <w:r>
        <w:t xml:space="preserve">Bách Chiến Thiên Tôn đột nhiên ngây ngốc, bởi vị hắn nhìn thấy Thanh Khung đại ca đang giải khai phong ấn cho Âm Ma Thiên Tôn.</w:t>
      </w:r>
    </w:p>
    <w:p>
      <w:pPr>
        <w:pStyle w:val="BodyText"/>
      </w:pPr>
      <w:r>
        <w:t xml:space="preserve">- Thế này là thế nào?</w:t>
      </w:r>
    </w:p>
    <w:p>
      <w:pPr>
        <w:pStyle w:val="BodyText"/>
      </w:pPr>
      <w:r>
        <w:t xml:space="preserve">Bách Chiến Thiên Tôn cũng không phải kẻ ngốc, lập tức liền hiểu ra, nhanh chóng bỏ chạy.</w:t>
      </w:r>
    </w:p>
    <w:p>
      <w:pPr>
        <w:pStyle w:val="BodyText"/>
      </w:pPr>
      <w:r>
        <w:t xml:space="preserve">Ngoài cửa chợt có một đạo thân ảnh lóe lên, cười tủm tỉm đứng chặn ở đó:</w:t>
      </w:r>
    </w:p>
    <w:p>
      <w:pPr>
        <w:pStyle w:val="BodyText"/>
      </w:pPr>
      <w:r>
        <w:t xml:space="preserve">- Bách Chiến Thiên Tôn, ngươi chạy đi đâu?</w:t>
      </w:r>
    </w:p>
    <w:p>
      <w:pPr>
        <w:pStyle w:val="BodyText"/>
      </w:pPr>
      <w:r>
        <w:t xml:space="preserve">- Các ngươi…</w:t>
      </w:r>
    </w:p>
    <w:p>
      <w:pPr>
        <w:pStyle w:val="BodyText"/>
      </w:pPr>
      <w:r>
        <w:t xml:space="preserve">Bách Chiến Thiên Tôn âm thanh tắc nghẹn, đồng tử do sợ hãi không ngừng mở to.</w:t>
      </w:r>
    </w:p>
    <w:p>
      <w:pPr>
        <w:pStyle w:val="BodyText"/>
      </w:pPr>
      <w:r>
        <w:t xml:space="preserve">- Bách Chiến Thiên Tôn, ngươi bội ước không giữ lời thề!</w:t>
      </w:r>
    </w:p>
    <w:p>
      <w:pPr>
        <w:pStyle w:val="BodyText"/>
      </w:pPr>
      <w:r>
        <w:t xml:space="preserve">Tần Vô Song vừa nói đã xuất hiện trước mặt hắn.</w:t>
      </w:r>
    </w:p>
    <w:p>
      <w:pPr>
        <w:pStyle w:val="BodyText"/>
      </w:pPr>
      <w:r>
        <w:t xml:space="preserve">Bách Chiến Thiên Tôn đột nhiên mềm nhũn ra mặt đất:</w:t>
      </w:r>
    </w:p>
    <w:p>
      <w:pPr>
        <w:pStyle w:val="BodyText"/>
      </w:pPr>
      <w:r>
        <w:t xml:space="preserve">- Đại ca của ta đâu?</w:t>
      </w:r>
    </w:p>
    <w:p>
      <w:pPr>
        <w:pStyle w:val="BodyText"/>
      </w:pPr>
      <w:r>
        <w:t xml:space="preserve">- Hà hà, đại ca ngươi, để ta tiễn ngươi xuống đoàn tụ với hắn!</w:t>
      </w:r>
    </w:p>
    <w:p>
      <w:pPr>
        <w:pStyle w:val="BodyText"/>
      </w:pPr>
      <w:r>
        <w:t xml:space="preserve">Bao Bao cười xấu xa.</w:t>
      </w:r>
    </w:p>
    <w:p>
      <w:pPr>
        <w:pStyle w:val="BodyText"/>
      </w:pPr>
      <w:r>
        <w:t xml:space="preserve">Bách Chiến Thiên Tôn kêu lớn:</w:t>
      </w:r>
    </w:p>
    <w:p>
      <w:pPr>
        <w:pStyle w:val="BodyText"/>
      </w:pPr>
      <w:r>
        <w:t xml:space="preserve">- Không, các ngươi không thể giết ta, giết ta rồi nhất định sẽ phải hối hận!</w:t>
      </w:r>
    </w:p>
    <w:p>
      <w:pPr>
        <w:pStyle w:val="BodyText"/>
      </w:pPr>
      <w:r>
        <w:t xml:space="preserve">Tần Vô Song lạnh lùng nói:</w:t>
      </w:r>
    </w:p>
    <w:p>
      <w:pPr>
        <w:pStyle w:val="BodyText"/>
      </w:pPr>
      <w:r>
        <w:t xml:space="preserve">- Cho dù hối hận, loại người bội tín như ngươi không thể không giết</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66" w:name="chương-1044"/>
      <w:bookmarkEnd w:id="1066"/>
      <w:r>
        <w:t xml:space="preserve">1044. Chương 1044</w:t>
      </w:r>
    </w:p>
    <w:p>
      <w:pPr>
        <w:pStyle w:val="Compact"/>
      </w:pPr>
      <w:r>
        <w:br w:type="textWrapping"/>
      </w:r>
      <w:r>
        <w:br w:type="textWrapping"/>
      </w:r>
    </w:p>
    <w:p>
      <w:pPr>
        <w:pStyle w:val="BodyText"/>
      </w:pPr>
      <w:r>
        <w:t xml:space="preserve">Chương 1044 : Bàn cờ Thiên đạo</w:t>
      </w:r>
    </w:p>
    <w:p>
      <w:pPr>
        <w:pStyle w:val="BodyText"/>
      </w:pPr>
      <w:r>
        <w:t xml:space="preserve">Bách Chiến Thiên Tôn kêu lên một tiếng:</w:t>
      </w:r>
    </w:p>
    <w:p>
      <w:pPr>
        <w:pStyle w:val="BodyText"/>
      </w:pPr>
      <w:r>
        <w:t xml:space="preserve">- Tần Vô Song, ngươi giết ta, tin ngươi có được Hỗn Độn Chi Khí cũng sẽ không thể che giấu được. Ta đã phân phó cho tâm phúc, chỉ cần ta chết, bọn chúng lập tức đưa tin tức truyền khắp Vũ trụ Đại La. Ha ha, ngươi hãy đợi vô số cường giả tới truy sát.</w:t>
      </w:r>
    </w:p>
    <w:p>
      <w:pPr>
        <w:pStyle w:val="BodyText"/>
      </w:pPr>
      <w:r>
        <w:t xml:space="preserve">Bách Chiến Thiên Tôn cũng liều lĩnh, biết chắc chắn chết không ngờ liền tự bạo, đem theo cả lời nguyền rủa như của kẻ điên kia. Cả Thiên Thuyền đều rung động lên, rất lâu vẫn không thể bình ổn lại!</w:t>
      </w:r>
    </w:p>
    <w:p>
      <w:pPr>
        <w:pStyle w:val="BodyText"/>
      </w:pPr>
      <w:r>
        <w:t xml:space="preserve">Âm Ma Thiên Tôn ngượng ngùng vô cùng:</w:t>
      </w:r>
    </w:p>
    <w:p>
      <w:pPr>
        <w:pStyle w:val="BodyText"/>
      </w:pPr>
      <w:r>
        <w:t xml:space="preserve">- Thiếu chủ, là ta không làm tròn lời căn dặn của người!</w:t>
      </w:r>
    </w:p>
    <w:p>
      <w:pPr>
        <w:pStyle w:val="BodyText"/>
      </w:pPr>
      <w:r>
        <w:t xml:space="preserve">- Âm Ma Thiên Tôn, thiệt thòi cho ngươi rồi. Thanh Khung Thánh Hoàng kia thực lực cao cường, ngươi không thể đối đầu nổi. Bách Chiến Thiên Tôn phải chăng thực sự đã đem tin tức lan truyền ra ngoài?</w:t>
      </w:r>
    </w:p>
    <w:p>
      <w:pPr>
        <w:pStyle w:val="BodyText"/>
      </w:pPr>
      <w:r>
        <w:t xml:space="preserve">Âm Ma Thiên Tôn sắc mặt ảm đạm gật đầu nói:</w:t>
      </w:r>
    </w:p>
    <w:p>
      <w:pPr>
        <w:pStyle w:val="BodyText"/>
      </w:pPr>
      <w:r>
        <w:t xml:space="preserve">- Ta xem tám chín phần là đúng. Mấy hôm nay hắn hoảng hốt cả ngày, ta thấy hắn nhất định phải có sự chuẩn bị. Hắn căm hận chúng ta vô cùng mãnh liệt!</w:t>
      </w:r>
    </w:p>
    <w:p>
      <w:pPr>
        <w:pStyle w:val="BodyText"/>
      </w:pPr>
      <w:r>
        <w:t xml:space="preserve">- Cũng chẳng phải đều phải chết sao?</w:t>
      </w:r>
    </w:p>
    <w:p>
      <w:pPr>
        <w:pStyle w:val="BodyText"/>
      </w:pPr>
      <w:r>
        <w:t xml:space="preserve">Bao Bao hiển nhiên không thèm để ý.</w:t>
      </w:r>
    </w:p>
    <w:p>
      <w:pPr>
        <w:pStyle w:val="BodyText"/>
      </w:pPr>
      <w:r>
        <w:t xml:space="preserve">Tần Vô Song sắc mặt ngưng trọng:</w:t>
      </w:r>
    </w:p>
    <w:p>
      <w:pPr>
        <w:pStyle w:val="BodyText"/>
      </w:pPr>
      <w:r>
        <w:t xml:space="preserve">- Chuẩn bị một chút, chúng ta phải rời đi rồi. Tuy lời tên đó trước khi chết không đáng tin toàn bộ, nhưng cũng không thể không đề phòng. Nếu thực sự để cả thiên hạ biết ta có Hỗn Độn Chi Khí, e rằng sau này sẽ không được yên ổn ngày nào.</w:t>
      </w:r>
    </w:p>
    <w:p>
      <w:pPr>
        <w:pStyle w:val="BodyText"/>
      </w:pPr>
      <w:r>
        <w:t xml:space="preserve">o0o</w:t>
      </w:r>
    </w:p>
    <w:p>
      <w:pPr>
        <w:pStyle w:val="BodyText"/>
      </w:pPr>
      <w:r>
        <w:t xml:space="preserve">Nhanh chóng gặp Tu La Vương, sau đó thương nghị trong giây lát, Tu La Vương nói:</w:t>
      </w:r>
    </w:p>
    <w:p>
      <w:pPr>
        <w:pStyle w:val="BodyText"/>
      </w:pPr>
      <w:r>
        <w:t xml:space="preserve">- Quả nhiên không ngoài dự liệu của ta, chúng ta vẫn để hở một đường!</w:t>
      </w:r>
    </w:p>
    <w:p>
      <w:pPr>
        <w:pStyle w:val="BodyText"/>
      </w:pPr>
      <w:r>
        <w:t xml:space="preserve">Tần Vô Song gật đầu, nhất thời cũng không có cách nào hay cả.</w:t>
      </w:r>
    </w:p>
    <w:p>
      <w:pPr>
        <w:pStyle w:val="BodyText"/>
      </w:pPr>
      <w:r>
        <w:t xml:space="preserve">Tu La Vương nói:</w:t>
      </w:r>
    </w:p>
    <w:p>
      <w:pPr>
        <w:pStyle w:val="BodyText"/>
      </w:pPr>
      <w:r>
        <w:t xml:space="preserve">- Tần Vô Song, trước mắt chỉ có một cách, mai danh ẩn tích không để cho ai tìm được ngươi. Vũ trụ Đại La rộng lớn như vậy, ta nghĩ muốn tìm một người cũng không dễ dàng.</w:t>
      </w:r>
    </w:p>
    <w:p>
      <w:pPr>
        <w:pStyle w:val="BodyText"/>
      </w:pPr>
      <w:r>
        <w:t xml:space="preserve">Cái đó không sai, với tu vi của Tần Vô Song nếu thực sự trốn đi không xuất hiện, muốn tìm hắn quả thực vất vả, cho dù là Thánh Hoàng cường giả mạnh nhất cũng không có cách nào.</w:t>
      </w:r>
    </w:p>
    <w:p>
      <w:pPr>
        <w:pStyle w:val="BodyText"/>
      </w:pPr>
      <w:r>
        <w:t xml:space="preserve">Nhưng Tần Vô Song dễ dàng trốn đi, Đại lục Thiên Huyền biết làm thế nào? Còn Tinh vực Cửu Diệu, còn Tiểu Vũ trụ Xích Dương? Những lãnh địa này nếu người ta biết có liên quan tới Tần Vô Song, nhất định sẽ tới quấy nhiễu. Tới lúc đó tự nhiên sẽ liên lụy tới những nơi này.</w:t>
      </w:r>
    </w:p>
    <w:p>
      <w:pPr>
        <w:pStyle w:val="BodyText"/>
      </w:pPr>
      <w:r>
        <w:t xml:space="preserve">Với tính cách của Tần Vô Song, một người làm một người chịu, liên lụy tới người khác không phải phong cách của hắn. Tuy Hỗn Độn Chi Khí không phải do hắn đoạt được, nhưng là kế thừa từ sư phụ Lý Huyền Phong.</w:t>
      </w:r>
    </w:p>
    <w:p>
      <w:pPr>
        <w:pStyle w:val="BodyText"/>
      </w:pPr>
      <w:r>
        <w:t xml:space="preserve">Tu La Vương với những vấn đề này nhất thời cũng không có cách nào khác, đành tiếp tục bế quan dung hợp nhục thân.</w:t>
      </w:r>
    </w:p>
    <w:p>
      <w:pPr>
        <w:pStyle w:val="BodyText"/>
      </w:pPr>
      <w:r>
        <w:t xml:space="preserve">o0o</w:t>
      </w:r>
    </w:p>
    <w:p>
      <w:pPr>
        <w:pStyle w:val="BodyText"/>
      </w:pPr>
      <w:r>
        <w:t xml:space="preserve">Nửa đêm, Tần Vô Song bước đi trên bãi cỏ, nhìn thiên không vô tận, trong lòng không biết phải làm thế nào. Lần này hắn thực sự đã gặp việc khó khăn.</w:t>
      </w:r>
    </w:p>
    <w:p>
      <w:pPr>
        <w:pStyle w:val="BodyText"/>
      </w:pPr>
      <w:r>
        <w:t xml:space="preserve">- Phu quân, phải chăng vì chuyện của Hỗn Độn Chi Khí mà phiền não?</w:t>
      </w:r>
    </w:p>
    <w:p>
      <w:pPr>
        <w:pStyle w:val="BodyText"/>
      </w:pPr>
      <w:r>
        <w:t xml:space="preserve">- Ừ, ta đã suy nghĩ một chút, chỉ có ba sự lựa chọn. Thứ nhất tìm nơi nào đó trốn đi, có thể bình an cho mình nhưng lại liên lụy người khác. Thứ hai là bỏ Hỗn Độn Chi Khí, như vậy lại phụ sự nhờ cậy của sư phụ. Thứ ba…</w:t>
      </w:r>
    </w:p>
    <w:p>
      <w:pPr>
        <w:pStyle w:val="BodyText"/>
      </w:pPr>
      <w:r>
        <w:t xml:space="preserve">- Thứ ba là gì?</w:t>
      </w:r>
    </w:p>
    <w:p>
      <w:pPr>
        <w:pStyle w:val="BodyText"/>
      </w:pPr>
      <w:r>
        <w:t xml:space="preserve">Mộ Dung Nhạn dường như biết cách thứ ba này là cách quan trọng nhất.</w:t>
      </w:r>
    </w:p>
    <w:p>
      <w:pPr>
        <w:pStyle w:val="BodyText"/>
      </w:pPr>
      <w:r>
        <w:t xml:space="preserve">- Thứ ba là ta đem tin ta có Hỗn Độn Chi Khí công khai với thiên hạ, muốn có Hỗn Độn Chi Khí thì hãy tới Hỗn Độn Nguyên Thủy Cảnh tranh đoạt. Như vậy vô cùng quang minh lỗi lạc, cho dù là Đại La Chí Tôn cũng sẽ ủng hộ!</w:t>
      </w:r>
    </w:p>
    <w:p>
      <w:pPr>
        <w:pStyle w:val="BodyText"/>
      </w:pPr>
      <w:r>
        <w:t xml:space="preserve">Mộ Dung Nhạn cũng trầm mặc lại. Nếu là cách thứ ba thì quá nguy hiểm, Hỗn Độn Nguyên Thủy Cảnh không phải là nơi người thường có thể tới.</w:t>
      </w:r>
    </w:p>
    <w:p>
      <w:pPr>
        <w:pStyle w:val="BodyText"/>
      </w:pPr>
      <w:r>
        <w:t xml:space="preserve">- Phu quân, huynh đã có chủ ý rồi sao?</w:t>
      </w:r>
    </w:p>
    <w:p>
      <w:pPr>
        <w:pStyle w:val="BodyText"/>
      </w:pPr>
      <w:r>
        <w:t xml:space="preserve">Tần Vô Song gật đầu:</w:t>
      </w:r>
    </w:p>
    <w:p>
      <w:pPr>
        <w:pStyle w:val="BodyText"/>
      </w:pPr>
      <w:r>
        <w:t xml:space="preserve">- Nhạn nhi, ngoài cách đó ra, ta còn có cách nào khác đâu?</w:t>
      </w:r>
    </w:p>
    <w:p>
      <w:pPr>
        <w:pStyle w:val="BodyText"/>
      </w:pPr>
      <w:r>
        <w:t xml:space="preserve">Mộ Dung Nhạn suy nghĩ trong giây lát, gật đầu:</w:t>
      </w:r>
    </w:p>
    <w:p>
      <w:pPr>
        <w:pStyle w:val="BodyText"/>
      </w:pPr>
      <w:r>
        <w:t xml:space="preserve">- Ừ, bất luận phu quân quyết định thế nào, Nhạn nhi cũng sẽ ủng hộ người. Nhạn nhi chỉ có một thỉnh cầu duy nhất, xin phu quân hãy đưa Nhạn nhi đi theo. Lúc nào mấy mẫu tử ta cũng sẽ ở bên huynh!</w:t>
      </w:r>
    </w:p>
    <w:p>
      <w:pPr>
        <w:pStyle w:val="BodyText"/>
      </w:pPr>
      <w:r>
        <w:t xml:space="preserve">- Ừ, cái này là tất nhiên, có Thánh Hoàng Thiên Thuyền ở đây ta tin rằng có thể bảo vệ các nàng bình yên. Chỉ là nếu ta dung hợp Hỗn Độn Chi Khí thất bại thì…</w:t>
      </w:r>
    </w:p>
    <w:p>
      <w:pPr>
        <w:pStyle w:val="BodyText"/>
      </w:pPr>
      <w:r>
        <w:t xml:space="preserve">- Chúng ta liền cùng nhau thất bại, cho dù hồn bay phách lạc chúng ta cũng không thể xa nhau!</w:t>
      </w:r>
    </w:p>
    <w:p>
      <w:pPr>
        <w:pStyle w:val="BodyText"/>
      </w:pPr>
      <w:r>
        <w:t xml:space="preserve">Thanh âm của Mộ Dung Nhạn không lớn, nhưng khẩu khí vô cùng kiên quyết.</w:t>
      </w:r>
    </w:p>
    <w:p>
      <w:pPr>
        <w:pStyle w:val="BodyText"/>
      </w:pPr>
      <w:r>
        <w:t xml:space="preserve">Tần Vô Song trong lòng cảm động, nắm chặt tay Mộ Dung Nhạn:</w:t>
      </w:r>
    </w:p>
    <w:p>
      <w:pPr>
        <w:pStyle w:val="BodyText"/>
      </w:pPr>
      <w:r>
        <w:t xml:space="preserve">- Nhạn nhi, một đời tu luyện của ta có rất nhiều thử thách, nhưng mỗi lần đều được hóa giải. Ta tin lần này cũng vậy, ta tin rằng con đường trước kia ta đã thuận lợi đi qua, con đường tiếp theo cũng sẽ vậy. Những tên dám tới Hỗn Độn Nguyên Thủy Cảnh, dám có mưu đồ hại ta, ta nhất định sẽ cho bọn chúng hối hận một đời!</w:t>
      </w:r>
    </w:p>
    <w:p>
      <w:pPr>
        <w:pStyle w:val="BodyText"/>
      </w:pPr>
      <w:r>
        <w:t xml:space="preserve">Có chủ định rồi, Tần Vô Song không còn lo lắng gì nữa, nói rõ tất cả cùng Tu La Vương, dặn dò Tu La Vương quay về chăm sóc cho Đại lục Thiên Huyền.</w:t>
      </w:r>
    </w:p>
    <w:p>
      <w:pPr>
        <w:pStyle w:val="BodyText"/>
      </w:pPr>
      <w:r>
        <w:t xml:space="preserve">Tu La Vương bình sinh không phục ai cả, nhưng lần này cũng không khỏi bội phục:</w:t>
      </w:r>
    </w:p>
    <w:p>
      <w:pPr>
        <w:pStyle w:val="BodyText"/>
      </w:pPr>
      <w:r>
        <w:t xml:space="preserve">- Tần Vô Song tiểu tử, ngươi lần đầu tiên có được Thần Tú Cung ta đã biết ngươi không phải người bình thường. Chỉ là, ta lúc đó cũng không thể ngờ rằng ngươi có thể đi được tới ngày hôm nay. Quyết định của ngươi, không thể không nói, vô cùng vĩ đại. Không thành công liền thành nhân, con đường của một cường giả phải có quyết tâm mãnh liệt như vậy. Ta ủng hộ ngươi, yên tâm, có Tu La Vương ta sẽ không có kẻ nào dám động vào Đại lục Thiên Huyền đâu!</w:t>
      </w:r>
    </w:p>
    <w:p>
      <w:pPr>
        <w:pStyle w:val="BodyText"/>
      </w:pPr>
      <w:r>
        <w:t xml:space="preserve">Tuy rằng quay về Đại lục Thiên Huyền rất lâu, nhưng tranh đoạt Hỗn Độn Chi Khí trong tương lai e rằng cũng sẽ kéo dài trong vài mấy vạn năm, mấy chục vạn năm, thậm chí mấy trăm vạn năm.</w:t>
      </w:r>
    </w:p>
    <w:p>
      <w:pPr>
        <w:pStyle w:val="BodyText"/>
      </w:pPr>
      <w:r>
        <w:t xml:space="preserve">o0o</w:t>
      </w:r>
    </w:p>
    <w:p>
      <w:pPr>
        <w:pStyle w:val="BodyText"/>
      </w:pPr>
      <w:r>
        <w:t xml:space="preserve">Đem Thiên Thuyền của Thanh Khung Thánh Hoàng tặng cho Tu La Vương, sau khi tiễn biệt, Tần Vô Song cũng sắp xếp việc ở Tiểu Vũ trụ Xích Dương.</w:t>
      </w:r>
    </w:p>
    <w:p>
      <w:pPr>
        <w:pStyle w:val="BodyText"/>
      </w:pPr>
      <w:r>
        <w:t xml:space="preserve">Nói một cách tổng thể, Tiểu Vũ trụ Xích Dương lại là an toàn nhất. Bởi vì Tiểu Vũ trụ Xích Dương đã bị Huyết Vân Thánh Hoàng tàn phá, hiện tại đang đợi xây dựng lại, cũng không có gì có thể khiến địch nhân thèm muốn.</w:t>
      </w:r>
    </w:p>
    <w:p>
      <w:pPr>
        <w:pStyle w:val="BodyText"/>
      </w:pPr>
      <w:r>
        <w:t xml:space="preserve">Tần Vô Song cũng không lãng phí thời gian, sau khi dặn dò Thần Chiếu Thiên Tôn liền mang cả nhà rời đi. Thần Chiếu Thiên Tôn biết tình thế cấp bách, cũng đành yên lặng chúc phúc cho Tần Vô Song.</w:t>
      </w:r>
    </w:p>
    <w:p>
      <w:pPr>
        <w:pStyle w:val="BodyText"/>
      </w:pPr>
      <w:r>
        <w:t xml:space="preserve">Hoặc là chết, hoặc là trở thành bất hủ!</w:t>
      </w:r>
    </w:p>
    <w:p>
      <w:pPr>
        <w:pStyle w:val="BodyText"/>
      </w:pPr>
      <w:r>
        <w:t xml:space="preserve">Không biết tại sao, trong lòng Thần Chiếu rất tin tưởng, Chưởng môn Sư huynh mới kết giao không lâu này nhất định có thể tạo nên kỳ tích.</w:t>
      </w:r>
    </w:p>
    <w:p>
      <w:pPr>
        <w:pStyle w:val="BodyText"/>
      </w:pPr>
      <w:r>
        <w:t xml:space="preserve">Một người có thể trong vòng vạn năm tu luyện tới cấp bậc Thánh Hoàng thì không có lý do gì không tin hắn có thể dung hợp được Hỗn Độn Chi Khí, đạt tới Thiên đạo vô thượng.</w:t>
      </w:r>
    </w:p>
    <w:p>
      <w:pPr>
        <w:pStyle w:val="BodyText"/>
      </w:pPr>
      <w:r>
        <w:t xml:space="preserve">o0o</w:t>
      </w:r>
    </w:p>
    <w:p>
      <w:pPr>
        <w:pStyle w:val="BodyText"/>
      </w:pPr>
      <w:r>
        <w:t xml:space="preserve">Ba ngàn năm…</w:t>
      </w:r>
    </w:p>
    <w:p>
      <w:pPr>
        <w:pStyle w:val="BodyText"/>
      </w:pPr>
      <w:r>
        <w:t xml:space="preserve">Tần Vô Song rời khỏi Tiểu Vũ trụ Xích Dương đã ba ngàn năm, tuy nhiên hành trình của hắn mới chỉ được một nửa, Hỗn Độn Nguyên Thủy Cảnh ở tận địa cực của vũ trụ.</w:t>
      </w:r>
    </w:p>
    <w:p>
      <w:pPr>
        <w:pStyle w:val="BodyText"/>
      </w:pPr>
      <w:r>
        <w:t xml:space="preserve">Trong ba ngàn năm này, Tần Vô Song đã nổi danh khắp Vũ trụ Đại La. Tới nay dường như không ai không biết có một thiên tài gọi là Tần Vô Song, chưa tới vạn tuổi đã là Thánh Hoàng. Người này còn có được Hỗn Độn Chi Khí!</w:t>
      </w:r>
    </w:p>
    <w:p>
      <w:pPr>
        <w:pStyle w:val="BodyText"/>
      </w:pPr>
      <w:r>
        <w:t xml:space="preserve">Thánh Hoàng nghe danh mà kéo tới không thể đếm hết, bao gồm những người trong một trăm hạng đầu, hay mười hạng đầu…</w:t>
      </w:r>
    </w:p>
    <w:p>
      <w:pPr>
        <w:pStyle w:val="BodyText"/>
      </w:pPr>
      <w:r>
        <w:t xml:space="preserve">Trong đó bất cứ cái tên nào nói ra cũng đủ làm khiếp sợ cả Vũ trụ Đại La. Hiện tại những người này đều đã kéo tới, thứ bọn họ quan tâm chỉ có một: Tần Vô Song!</w:t>
      </w:r>
    </w:p>
    <w:p>
      <w:pPr>
        <w:pStyle w:val="BodyText"/>
      </w:pPr>
      <w:r>
        <w:t xml:space="preserve">Thứ nhất, bọn họ muốn gặp một chút thiên tài chưa tới vạn tuổi đã là Thánh Hoàng, rốt cuộc hình dạng thế nào. Thứ hai, Hỗn Độn Chi Khí kia quả thực cũng khiến người khác thèm muốn.</w:t>
      </w:r>
    </w:p>
    <w:p>
      <w:pPr>
        <w:pStyle w:val="BodyText"/>
      </w:pPr>
      <w:r>
        <w:t xml:space="preserve">Chỉ là, ba ngàn năm đã trôi qua, Tần Vô Song kia dường như đã biến mất khỏi Vũ trụ Đại La. Sau khi xuất hiện ngắn ngủi tại Tiểu Vũ trụ Xích Dương, Tần Vô Song liền không hề xuất hiện nữa.</w:t>
      </w:r>
    </w:p>
    <w:p>
      <w:pPr>
        <w:pStyle w:val="BodyText"/>
      </w:pPr>
      <w:r>
        <w:t xml:space="preserve">Các loại phỏng đoán lan truyền sục sôi khắp Vũ trụ Đại La. Có người nói hắn đã trốn vào tu luyện, chuẩn bị tham ngộ Thiên đạo vô thượng.</w:t>
      </w:r>
    </w:p>
    <w:p>
      <w:pPr>
        <w:pStyle w:val="BodyText"/>
      </w:pPr>
      <w:r>
        <w:t xml:space="preserve">Có người nói hắn đã quay về quê hương Đại lục Thiên Huyền.</w:t>
      </w:r>
    </w:p>
    <w:p>
      <w:pPr>
        <w:pStyle w:val="BodyText"/>
      </w:pPr>
      <w:r>
        <w:t xml:space="preserve">Cũng có người nói căn bản không hề tồn tại Tần Vô Song.</w:t>
      </w:r>
    </w:p>
    <w:p>
      <w:pPr>
        <w:pStyle w:val="BodyText"/>
      </w:pPr>
      <w:r>
        <w:t xml:space="preserve">Nhưng mà, lời đồn rộng rãi nhất chính là hắn đã quay về Đại lục Thiên Huyền. Điều này khiến Đại lục Thiên Huyền dần dần trở thành tiêu điểm.</w:t>
      </w:r>
    </w:p>
    <w:p>
      <w:pPr>
        <w:pStyle w:val="BodyText"/>
      </w:pPr>
      <w:r>
        <w:t xml:space="preserve">Nhưng chỉ là, khi những Thánh Hoàng ở các Tiểu Vũ trụ xung quanh kéo tới thì Tu La Vương cũng đã quay về. Thánh Hoàng bình thường tự nhiên không dám đối đầu cùng Tu La Vương.</w:t>
      </w:r>
    </w:p>
    <w:p>
      <w:pPr>
        <w:pStyle w:val="BodyText"/>
      </w:pPr>
      <w:r>
        <w:t xml:space="preserve">Dưới uy vũ và sự ‘khuyên bảo’ của Tu La Vương, những Thánh Hoàng này đành lặng lẽ thối lui.</w:t>
      </w:r>
    </w:p>
    <w:p>
      <w:pPr>
        <w:pStyle w:val="BodyText"/>
      </w:pPr>
      <w:r>
        <w:t xml:space="preserve">Nhưng mà, có người thứ nhất sẽ có người thứ hai, người thứ ba…</w:t>
      </w:r>
    </w:p>
    <w:p>
      <w:pPr>
        <w:pStyle w:val="BodyText"/>
      </w:pPr>
      <w:r>
        <w:t xml:space="preserve">Trong mấy vạn năm tiếp theo, các Thánh Hoàng ở lân cận cũng ùn ùn kéo tới, nhưng đều bị thực lực và uy vũ của Tu La Vương khiến cho tiu ngỉu quay về.</w:t>
      </w:r>
    </w:p>
    <w:p>
      <w:pPr>
        <w:pStyle w:val="BodyText"/>
      </w:pPr>
      <w:r>
        <w:t xml:space="preserve">Tranh đấu hơn vạn năm, không có ai giành được lợi lộc gì từ tay Tu La Vương.</w:t>
      </w:r>
    </w:p>
    <w:p>
      <w:pPr>
        <w:pStyle w:val="BodyText"/>
      </w:pPr>
      <w:r>
        <w:t xml:space="preserve">Đúng lúc một vài Thánh Hoàng chuẩn bị liên thủ, một tin tức khiến tất cả các Thánh Hoàng chấn động đã lan truyền ra.</w:t>
      </w:r>
    </w:p>
    <w:p>
      <w:pPr>
        <w:pStyle w:val="BodyText"/>
      </w:pPr>
      <w:r>
        <w:t xml:space="preserve">Tần Vô Song đã xuất hiện!</w:t>
      </w:r>
    </w:p>
    <w:p>
      <w:pPr>
        <w:pStyle w:val="BodyText"/>
      </w:pPr>
      <w:r>
        <w:t xml:space="preserve">Tần Vô Song công khai xuất hiện, bố cáo với thiên hạ, hắn quả thực có Hỗn Độn Chi Khí, đồng thời đã tới Hỗn Độn Nguyên Thủy Cảnh!</w:t>
      </w:r>
    </w:p>
    <w:p>
      <w:pPr>
        <w:pStyle w:val="BodyText"/>
      </w:pPr>
      <w:r>
        <w:t xml:space="preserve">Hắn lấy danh nghĩa của Hỗn Độn Chi Khí mời tất cả Thánh Hoàng trong thiên hạ tới luận bàn tỷ thí.</w:t>
      </w:r>
    </w:p>
    <w:p>
      <w:pPr>
        <w:pStyle w:val="BodyText"/>
      </w:pPr>
      <w:r>
        <w:t xml:space="preserve">Hành động này tưởng như phong nhã, kỳ thực vô cùng ghê gớm!</w:t>
      </w:r>
    </w:p>
    <w:p>
      <w:pPr>
        <w:pStyle w:val="BodyText"/>
      </w:pPr>
      <w:r>
        <w:t xml:space="preserve">Các Thánh Hoàng đều tròn mắt, Tần Vô Song này thủ đoạn quả là ghê gớm. Kêu gọi Thánh Hoàng trong thiên hạ tỷ thí võ nghệ, nghe thì phong nhã, kỳ thực là thông báo với Thánh Hoàng khắp thiên hạ, tới Hỗn Độn Nguyên Thủy Cảnh tìm ta, đừng có làm phiền đến lãnh địa của ta.</w:t>
      </w:r>
    </w:p>
    <w:p>
      <w:pPr>
        <w:pStyle w:val="BodyText"/>
      </w:pPr>
      <w:r>
        <w:t xml:space="preserve">Có đi hay không?</w:t>
      </w:r>
    </w:p>
    <w:p>
      <w:pPr>
        <w:pStyle w:val="BodyText"/>
      </w:pPr>
      <w:r>
        <w:t xml:space="preserve">Đương nhiên muốn đi, còn phải đi nhanh. Đi chậm rồi sẽ mất tiên cơ!</w:t>
      </w:r>
    </w:p>
    <w:p>
      <w:pPr>
        <w:pStyle w:val="BodyText"/>
      </w:pPr>
      <w:r>
        <w:t xml:space="preserve">o0o</w:t>
      </w:r>
    </w:p>
    <w:p>
      <w:pPr>
        <w:pStyle w:val="BodyText"/>
      </w:pPr>
      <w:r>
        <w:t xml:space="preserve">Trên một cõi mờ mịt của Vũ trụ Đại La, ba vị lão nhân tiên phong đạo cốt đang ở trong đám mây, lấy mây trắng làm bàn cờ, Tinh vực là quân cờ, hai người đánh, một người đứng xem.</w:t>
      </w:r>
    </w:p>
    <w:p>
      <w:pPr>
        <w:pStyle w:val="BodyText"/>
      </w:pPr>
      <w:r>
        <w:t xml:space="preserve">Ba lão nhân mà giống như một người, phảng phất lại là ba người. Giống như cả vũ trụ bao la thâm sâu ảo diệu không hiểu hết được.</w:t>
      </w:r>
    </w:p>
    <w:p>
      <w:pPr>
        <w:pStyle w:val="BodyText"/>
      </w:pPr>
      <w:r>
        <w:t xml:space="preserve">- Ha ha, có ý nghĩa, chúng ta cô đơn đã mấy lượng kiếp rồi, cuối cùng trên bàn cờ Thiên đạo cũng xuất hiện một quân cờ thú vị, hoàn toàn không giống lúc trước. Hãy đợi xem hắn có thể nhảy ra khỏi bàn cờ này tới đánh cờ với chúng ta hay không?</w:t>
      </w:r>
    </w:p>
    <w:p>
      <w:pPr>
        <w:pStyle w:val="BodyText"/>
      </w:pPr>
      <w:r>
        <w:t xml:space="preserve">Một lão nhân áo xanh trong đó nói, hai người còn lại vuốt râu không ngừng gật đầu, hiển nhiên cũng rất có đồng cảm.</w:t>
      </w:r>
    </w:p>
    <w:p>
      <w:pPr>
        <w:pStyle w:val="BodyText"/>
      </w:pPr>
      <w:r>
        <w:t xml:space="preserve">- Hơn trăm vạn năm trước cũng có một quân cờ không an phận, chỉ tiếc phúc duyên quá ngắn. Nhớ không lầm thì là Lý Huyền Phong phải không? Tần Vô Song này là đệ tử của hắn. Các ngươi nói, Thiên đạo luân hồi phải chăng có định số?</w:t>
      </w:r>
    </w:p>
    <w:p>
      <w:pPr>
        <w:pStyle w:val="BodyText"/>
      </w:pPr>
      <w:r>
        <w:t xml:space="preserve">- Đúng thế. Nếu không có định số, Vũ trụ Đại La này từ khi xuất hiện tới này không thể chỉ có ba huynh đệ chúng ta cô đơn cho tới nay.</w:t>
      </w:r>
    </w:p>
    <w:p>
      <w:pPr>
        <w:pStyle w:val="BodyText"/>
      </w:pPr>
      <w:r>
        <w:t xml:space="preserve">Ba người này, ngươi một câu, ta một câu, hiển nhiên tâm tình rất tốt</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67" w:name="chương-1045"/>
      <w:bookmarkEnd w:id="1067"/>
      <w:r>
        <w:t xml:space="preserve">1045. Chương 1045</w:t>
      </w:r>
    </w:p>
    <w:p>
      <w:pPr>
        <w:pStyle w:val="Compact"/>
      </w:pPr>
      <w:r>
        <w:br w:type="textWrapping"/>
      </w:r>
      <w:r>
        <w:br w:type="textWrapping"/>
      </w:r>
    </w:p>
    <w:p>
      <w:pPr>
        <w:pStyle w:val="BodyText"/>
      </w:pPr>
      <w:r>
        <w:t xml:space="preserve">Chương 1045 : Thiên đạo là cái gì?</w:t>
      </w:r>
    </w:p>
    <w:p>
      <w:pPr>
        <w:pStyle w:val="BodyText"/>
      </w:pPr>
      <w:r>
        <w:t xml:space="preserve">Trong Hỗn Độn Nguyên Thủy Cảnh, Tần Vô Song đã ở trong đây bế quan tu luyện ba ngàn năm. Trong ba ngàn năm này, Tần Vô Song không chút tạp niệm, chuyên tâm tham ngộ Thiên đạo vô thượng. Sự rộng lớn của Hỗn Độn Nguyên Thủy Cảnh khiến tâm linh hắn vô cùng chấn động.</w:t>
      </w:r>
    </w:p>
    <w:p>
      <w:pPr>
        <w:pStyle w:val="BodyText"/>
      </w:pPr>
      <w:r>
        <w:t xml:space="preserve">Đột nhiên, Tần Vô Song hai mắt mở ra, nở ra nụ cười kỳ quái:</w:t>
      </w:r>
    </w:p>
    <w:p>
      <w:pPr>
        <w:pStyle w:val="BodyText"/>
      </w:pPr>
      <w:r>
        <w:t xml:space="preserve">- Tới rồi sao?</w:t>
      </w:r>
    </w:p>
    <w:p>
      <w:pPr>
        <w:pStyle w:val="BodyText"/>
      </w:pPr>
      <w:r>
        <w:t xml:space="preserve">Bên ngoài Hỗn Độn Nguyên Thủy Cảnh, một đám Thánh Hoàng cường giả đầu tiên đã tới.</w:t>
      </w:r>
    </w:p>
    <w:p>
      <w:pPr>
        <w:pStyle w:val="BodyText"/>
      </w:pPr>
      <w:r>
        <w:t xml:space="preserve">Thân ảnh của Tần Vô Song đột nhiên lóe lên, liền biến mất trong Hỗn Độn Nguyên Thủy Cảnh.</w:t>
      </w:r>
    </w:p>
    <w:p>
      <w:pPr>
        <w:pStyle w:val="BodyText"/>
      </w:pPr>
      <w:r>
        <w:t xml:space="preserve">- Chính là trong này, tiểu tử đó không lừa chúng ta chứ?</w:t>
      </w:r>
    </w:p>
    <w:p>
      <w:pPr>
        <w:pStyle w:val="BodyText"/>
      </w:pPr>
      <w:r>
        <w:t xml:space="preserve">- Đúng vậy, nơi quỷ quái này nguy hiểm trùng trùng, không có việc gì lại lừa chúng ta tới đây.</w:t>
      </w:r>
    </w:p>
    <w:p>
      <w:pPr>
        <w:pStyle w:val="BodyText"/>
      </w:pPr>
      <w:r>
        <w:t xml:space="preserve">- Hừ, nếu hắn không ở đây thì đừng trách chúng ta độc ác. Quay về ta sẽ diệt Đại lục Thiên Huyền của hắn!</w:t>
      </w:r>
    </w:p>
    <w:p>
      <w:pPr>
        <w:pStyle w:val="BodyText"/>
      </w:pPr>
      <w:r>
        <w:t xml:space="preserve">- Mọi người chớ nóng nảy, Tần Vô Song đó dám để chúng ta tới đây nhất định có chỗ dựa. Không được loạn động!</w:t>
      </w:r>
    </w:p>
    <w:p>
      <w:pPr>
        <w:pStyle w:val="BodyText"/>
      </w:pPr>
      <w:r>
        <w:t xml:space="preserve">- Đúng vậy, dù sao cũng là một chuyện phong nhã, cho dù không đoạt được Hỗn Độn Chi Khí kia, chỉ cần có thể nhìn thấy Thánh Hoàng tỷ thí, nếu là cuộc chiến sắp xếp lại vị trí thì càng thú vị.</w:t>
      </w:r>
    </w:p>
    <w:p>
      <w:pPr>
        <w:pStyle w:val="BodyText"/>
      </w:pPr>
      <w:r>
        <w:t xml:space="preserve">- Hừ, e rằng đó là quỷ kế của tiểu tử kia, để Thánh Hoàng chúng ta tranh đấu với nhau, hắn ngồi đó hưởng thụ.</w:t>
      </w:r>
    </w:p>
    <w:p>
      <w:pPr>
        <w:pStyle w:val="BodyText"/>
      </w:pPr>
      <w:r>
        <w:t xml:space="preserve">- Không thể nào? Thánh Hoàng trong thiên hạ nhiều như vậy, cho dù quyết đấu có chút bị thương thì cũng không có ích gì với hắn, lẽ nào mọi người còn có thể đồng quy vu tận sao?</w:t>
      </w:r>
    </w:p>
    <w:p>
      <w:pPr>
        <w:pStyle w:val="BodyText"/>
      </w:pPr>
      <w:r>
        <w:t xml:space="preserve">Những Thánh Hoàng này tới Hỗn Độn Nguyên Thủy Cảnh cũng không dám khinh xuất, ở bên ngoài lượn lờ không dám tiến vào, sợ rơi vào bẫy của Tần Vô Song.</w:t>
      </w:r>
    </w:p>
    <w:p>
      <w:pPr>
        <w:pStyle w:val="BodyText"/>
      </w:pPr>
      <w:r>
        <w:t xml:space="preserve">Đột nhiên bên ngoài, một đám Hỗn Độn Chi Khí khởi động, thân ảnh của Tần Vô Song như thật mà lại như huyễn ảnh, xuất hiện ở đó, nói:</w:t>
      </w:r>
    </w:p>
    <w:p>
      <w:pPr>
        <w:pStyle w:val="BodyText"/>
      </w:pPr>
      <w:r>
        <w:t xml:space="preserve">- Chư vị, tới không chậm. Các ngươi muốn vào trước hay đợi các Thánh Hoàng khác cùng tới rồi mới vào?</w:t>
      </w:r>
    </w:p>
    <w:p>
      <w:pPr>
        <w:pStyle w:val="BodyText"/>
      </w:pPr>
      <w:r>
        <w:t xml:space="preserve">Những Thánh Hoàng này nhìn thấy Tần Vô Song, biểu tình đều rất phức tạp. Có mấy người nóng vội đưa mắt nhìn nhau, muốn cùng nhau xông lên.</w:t>
      </w:r>
    </w:p>
    <w:p>
      <w:pPr>
        <w:pStyle w:val="BodyText"/>
      </w:pPr>
      <w:r>
        <w:t xml:space="preserve">Tần Vô Song thản nhiên cười:</w:t>
      </w:r>
    </w:p>
    <w:p>
      <w:pPr>
        <w:pStyle w:val="BodyText"/>
      </w:pPr>
      <w:r>
        <w:t xml:space="preserve">- Chư vị, không phải ta cười nhạo các ngươi, nếu các ngươi có ý xấu, ta khuyên các ngươi hãy từ bỏ ngay. Cùng lên một lượt hay xa luân chiến tùy các ngươi. Các ngươi có thể cùng xông lên đánh bại ta, nhưng Hỗn Độn Chi Khí trong tay ta, nếu ta thôi động cực hạn hỗn độn nguyên lực khuếch tán ra chắc chắn các vị sẽ hồn bay phách tán, ai cũng không được lợi lộc gì!</w:t>
      </w:r>
    </w:p>
    <w:p>
      <w:pPr>
        <w:pStyle w:val="BodyText"/>
      </w:pPr>
      <w:r>
        <w:t xml:space="preserve">Uy lực Hỗn Độn Chi Khí tuy chưa ai nhìn thấy, nhưng chắc đã từng nghe qua.</w:t>
      </w:r>
    </w:p>
    <w:p>
      <w:pPr>
        <w:pStyle w:val="BodyText"/>
      </w:pPr>
      <w:r>
        <w:t xml:space="preserve">Câu nói này của Tần Vô Song khiến những ý nghĩ xấu xa của bọn chúng đã bị bóp vụn.</w:t>
      </w:r>
    </w:p>
    <w:p>
      <w:pPr>
        <w:pStyle w:val="BodyText"/>
      </w:pPr>
      <w:r>
        <w:t xml:space="preserve">Muốn giở trò xấu, sớm từ bỏ cho xong.</w:t>
      </w:r>
    </w:p>
    <w:p>
      <w:pPr>
        <w:pStyle w:val="BodyText"/>
      </w:pPr>
      <w:r>
        <w:t xml:space="preserve">Lần này, những Thánh Hoàng thực lực kém cỏi trong lòng có chút thất vọng. Nếu quang minh chính đại tỷ thí tranh đoạt Hỗn Độn Chi Khí bọn chúng căn bản không có cơ hội.</w:t>
      </w:r>
    </w:p>
    <w:p>
      <w:pPr>
        <w:pStyle w:val="BodyText"/>
      </w:pPr>
      <w:r>
        <w:t xml:space="preserve">Tần Vô Song cũng không bồi tiếp bọn họ, thân ảnh lóe lên đã biến mất. Trên thực tế hắn xuất hiện chỉ là kế hoãn binh.</w:t>
      </w:r>
    </w:p>
    <w:p>
      <w:pPr>
        <w:pStyle w:val="BodyText"/>
      </w:pPr>
      <w:r>
        <w:t xml:space="preserve">Hôm nay, hắn ở trong Hỗn Độn Nguyên Thủy Cảnh dung hợp Hỗn Độn Chi Khí kia, đã không còn mờ mịt không biết gì như ngày trước nữa.</w:t>
      </w:r>
    </w:p>
    <w:p>
      <w:pPr>
        <w:pStyle w:val="BodyText"/>
      </w:pPr>
      <w:r>
        <w:t xml:space="preserve">Đây là một dấu hiệu tốt, hắn hiện tại cần thời gian, chỉ cần thời gian cho phép hắn tin rằng mình nhất định có thể tạo ra kỳ tích một lần nữa!</w:t>
      </w:r>
    </w:p>
    <w:p>
      <w:pPr>
        <w:pStyle w:val="BodyText"/>
      </w:pPr>
      <w:r>
        <w:t xml:space="preserve">Từ các ngóc ngách của Vũ trụ Đại La các Thánh Hoàng cường giả không ngừng xuất hiện, bên ngoài Hỗn Độn Nguyên Thủy Cảnh tụ tập càng nhiều cường giả, lúc đầu là mấy chục người, sau đó là mấy trăm mấy nghìn, mấy vạn…</w:t>
      </w:r>
    </w:p>
    <w:p>
      <w:pPr>
        <w:pStyle w:val="BodyText"/>
      </w:pPr>
      <w:r>
        <w:t xml:space="preserve">Phàm là Thánh Hoàng có chút tiếng tăm trong Vũ trụ Đại La cơ hồ đều kéo tới. Những cường giả này dùng mọi thủ đoạn, cuối cùng cũng đã kéo tới hết.</w:t>
      </w:r>
    </w:p>
    <w:p>
      <w:pPr>
        <w:pStyle w:val="BodyText"/>
      </w:pPr>
      <w:r>
        <w:t xml:space="preserve">Tần Vô Song biết Hỗn Độn Nguyên Thủy Cảnh hôm nay quả thực rất náo nhiệt, thản nhiên hiện thân, nói:</w:t>
      </w:r>
    </w:p>
    <w:p>
      <w:pPr>
        <w:pStyle w:val="BodyText"/>
      </w:pPr>
      <w:r>
        <w:t xml:space="preserve">- Chư vị, ta mời các vị tới đây là một chuyện rất phong nhã. Chư vị nếu vì thế mà làm hỏng hòa khí thì thật không nên. Ta biết tâm tư của các vị đều là vì Hỗn Độn Chi Khí mà tới. Không sai, vật này ta có một tia, một lượng kiếp mới có một tia, phải phân chia thế nào cho hợp lý?</w:t>
      </w:r>
    </w:p>
    <w:p>
      <w:pPr>
        <w:pStyle w:val="BodyText"/>
      </w:pPr>
      <w:r>
        <w:t xml:space="preserve">- Đương nhiên là tỷ thí rồi, chỉ có đánh bại tất cả mọi người mới có thể danh chính ngôn thuận.</w:t>
      </w:r>
    </w:p>
    <w:p>
      <w:pPr>
        <w:pStyle w:val="BodyText"/>
      </w:pPr>
      <w:r>
        <w:t xml:space="preserve">Đây hiển nhiên là những Thánh Hoàng thực lực yếu nhất đang giở trò quấy rối.</w:t>
      </w:r>
    </w:p>
    <w:p>
      <w:pPr>
        <w:pStyle w:val="BodyText"/>
      </w:pPr>
      <w:r>
        <w:t xml:space="preserve">Đánh bại tất cả mọi người, hiển nhiên là không thể nào!</w:t>
      </w:r>
    </w:p>
    <w:p>
      <w:pPr>
        <w:pStyle w:val="BodyText"/>
      </w:pPr>
      <w:r>
        <w:t xml:space="preserve">Tần Vô Song lại không phản bác, cười nói:</w:t>
      </w:r>
    </w:p>
    <w:p>
      <w:pPr>
        <w:pStyle w:val="BodyText"/>
      </w:pPr>
      <w:r>
        <w:t xml:space="preserve">- Hỗn Độn Chi Khí trong tay ta, các ngươi nếu có thể chọn ra người mạnh nhất cùng đấu với ta, nếu thắng Hỗn Độn Chi Khí sẽ thuộc về hắn, nếu không thắng được thì Hỗn Độn Chi Khí vẫn thuộc về ta.</w:t>
      </w:r>
    </w:p>
    <w:p>
      <w:pPr>
        <w:pStyle w:val="BodyText"/>
      </w:pPr>
      <w:r>
        <w:t xml:space="preserve">- Vạn nhất hòa thì sao?</w:t>
      </w:r>
    </w:p>
    <w:p>
      <w:pPr>
        <w:pStyle w:val="BodyText"/>
      </w:pPr>
      <w:r>
        <w:t xml:space="preserve">- Không chết không dừng, sao có thể hòa?</w:t>
      </w:r>
    </w:p>
    <w:p>
      <w:pPr>
        <w:pStyle w:val="BodyText"/>
      </w:pPr>
      <w:r>
        <w:t xml:space="preserve">Tần Vô Song điềm nhiên nói.</w:t>
      </w:r>
    </w:p>
    <w:p>
      <w:pPr>
        <w:pStyle w:val="BodyText"/>
      </w:pPr>
      <w:r>
        <w:t xml:space="preserve">Mấy vạn Thánh Hoàng kia đưa mắt nhìn nhau. Mạnh nhất mới có thể quyết đấu cùng hắn, điều kiện này có chút hà khắc.</w:t>
      </w:r>
    </w:p>
    <w:p>
      <w:pPr>
        <w:pStyle w:val="BodyText"/>
      </w:pPr>
      <w:r>
        <w:t xml:space="preserve">Nhưng vật kia đang trong tay hắn, nếu cố cướp, người ta tựa hồ có sát chiêu cuối cùng, cùng lắm đồng quy vu tận!</w:t>
      </w:r>
    </w:p>
    <w:p>
      <w:pPr>
        <w:pStyle w:val="BodyText"/>
      </w:pPr>
      <w:r>
        <w:t xml:space="preserve">Có nhiều Thánh Hoàng cùng chết như vậy, người ta cũng không thua thiệt.</w:t>
      </w:r>
    </w:p>
    <w:p>
      <w:pPr>
        <w:pStyle w:val="BodyText"/>
      </w:pPr>
      <w:r>
        <w:t xml:space="preserve">- Tần Vô Song, ngươi dám lập Khế ước Thiên đạo không? Nếu không, chúng ta sống chết ở đây, tới cuối cùng lại để ngươi chiếm tiện nghi!</w:t>
      </w:r>
    </w:p>
    <w:p>
      <w:pPr>
        <w:pStyle w:val="BodyText"/>
      </w:pPr>
      <w:r>
        <w:t xml:space="preserve">Những người này không hề phản đối đề nghị của Tần Vô Song, nhưng lo lắng hắn nuốt lời.</w:t>
      </w:r>
    </w:p>
    <w:p>
      <w:pPr>
        <w:pStyle w:val="BodyText"/>
      </w:pPr>
      <w:r>
        <w:t xml:space="preserve">Tần Vô Song thản nhiên cười nói:</w:t>
      </w:r>
    </w:p>
    <w:p>
      <w:pPr>
        <w:pStyle w:val="BodyText"/>
      </w:pPr>
      <w:r>
        <w:t xml:space="preserve">- Muốn lập Khế ước Thiên đạo thì tất cả cùng phải lập, nếu khế ước chỉ nhằm vào mình ta hiển nhiên không được. Ai cũng phải lập khế ước mới có quy củ!</w:t>
      </w:r>
    </w:p>
    <w:p>
      <w:pPr>
        <w:pStyle w:val="BodyText"/>
      </w:pPr>
      <w:r>
        <w:t xml:space="preserve">- Cái này là lẽ tự nhiên, tuy nhiên chúng ta bao nhiêu người chọn ra một người quả là quá hà khắc. Chúng ta chọn ra bảy người cùng với ngươi là tám người, cuối cùng bắt cặp quyết đấu, ngươi thấy thế nào?</w:t>
      </w:r>
    </w:p>
    <w:p>
      <w:pPr>
        <w:pStyle w:val="BodyText"/>
      </w:pPr>
      <w:r>
        <w:t xml:space="preserve">Tần Vô Song nhìn mấy vạn Thánh Hoàng cường giả xung quanh, trong lòng biết rằng muốn chọn ra bảy người cũng không dễ dàng, cười nói:</w:t>
      </w:r>
    </w:p>
    <w:p>
      <w:pPr>
        <w:pStyle w:val="BodyText"/>
      </w:pPr>
      <w:r>
        <w:t xml:space="preserve">- Vậy các ngươi định chọn ra bảy người mạnh nhất bằng cách nào?</w:t>
      </w:r>
    </w:p>
    <w:p>
      <w:pPr>
        <w:pStyle w:val="BodyText"/>
      </w:pPr>
      <w:r>
        <w:t xml:space="preserve">- Tinh hà chiến tranh, ngàn năm chiến tranh. Đối đầu giữa Thánh Hoàng cường giả chỉ có thể dùng phương thức này giải quyết. Dù sao vì tranh đoạt Hỗn Độn Chi Khí, tin rằng mọi người cũng không phiền ở lại đây vạn năm!</w:t>
      </w:r>
    </w:p>
    <w:p>
      <w:pPr>
        <w:pStyle w:val="BodyText"/>
      </w:pPr>
      <w:r>
        <w:t xml:space="preserve">- Hà hà, ta e các ngươi muốn tìm ra bảy người mạnh nhất, không có mười vạn năm thì không xong.</w:t>
      </w:r>
    </w:p>
    <w:p>
      <w:pPr>
        <w:pStyle w:val="BodyText"/>
      </w:pPr>
      <w:r>
        <w:t xml:space="preserve">Tần Vô Song cười lạnh nói.</w:t>
      </w:r>
    </w:p>
    <w:p>
      <w:pPr>
        <w:pStyle w:val="BodyText"/>
      </w:pPr>
      <w:r>
        <w:t xml:space="preserve">- Đó là việc của chúng ta, không cần ngươi quan tâm!</w:t>
      </w:r>
    </w:p>
    <w:p>
      <w:pPr>
        <w:pStyle w:val="BodyText"/>
      </w:pPr>
      <w:r>
        <w:t xml:space="preserve">- Được rồi, vậy các ngươi tự giải quyết đi, đợi tìm ra bảy người mạnh nhất thì nói với ta.</w:t>
      </w:r>
    </w:p>
    <w:p>
      <w:pPr>
        <w:pStyle w:val="BodyText"/>
      </w:pPr>
      <w:r>
        <w:t xml:space="preserve">Tần Vô Song nói xong liền quay vào Hỗn Độn Nguyên Thủy Cảnh.</w:t>
      </w:r>
    </w:p>
    <w:p>
      <w:pPr>
        <w:pStyle w:val="BodyText"/>
      </w:pPr>
      <w:r>
        <w:t xml:space="preserve">Mấy vạn người này, ai ai cũng là Thánh Hoàng cường giả, không giao thủ ai cũng không phục ai. Trừ một số ít tự biết lượng sức mình ra thì ai cũng muốn được thử sức.</w:t>
      </w:r>
    </w:p>
    <w:p>
      <w:pPr>
        <w:pStyle w:val="BodyText"/>
      </w:pPr>
      <w:r>
        <w:t xml:space="preserve">Dù sao, sức hấp dẫn của Hỗn Độn Chi Khí quả là quá lớn. Đấu ra bảy người mạnh nhất, cũng không phải không có hy vọng.</w:t>
      </w:r>
    </w:p>
    <w:p>
      <w:pPr>
        <w:pStyle w:val="BodyText"/>
      </w:pPr>
      <w:r>
        <w:t xml:space="preserve">Nếu vận khí tốt…</w:t>
      </w:r>
    </w:p>
    <w:p>
      <w:pPr>
        <w:pStyle w:val="BodyText"/>
      </w:pPr>
      <w:r>
        <w:t xml:space="preserve">o0o</w:t>
      </w:r>
    </w:p>
    <w:p>
      <w:pPr>
        <w:pStyle w:val="BodyText"/>
      </w:pPr>
      <w:r>
        <w:t xml:space="preserve">Mấy vạn Thánh Hoàng cường giả muốn chọn ra bảy người mạnh nhất quả thực không dễ dàng. Chỉ cần lựa chọn phương án quyết đấu đã mất thời gian trăm năm.</w:t>
      </w:r>
    </w:p>
    <w:p>
      <w:pPr>
        <w:pStyle w:val="BodyText"/>
      </w:pPr>
      <w:r>
        <w:t xml:space="preserve">Tới lúc đấu, hai bên thực lực ngang nhau, giao thủ mấy chục năm, hơn trăm năm cũng không phân được thắng bại.</w:t>
      </w:r>
    </w:p>
    <w:p>
      <w:pPr>
        <w:pStyle w:val="BodyText"/>
      </w:pPr>
      <w:r>
        <w:t xml:space="preserve">o0o</w:t>
      </w:r>
    </w:p>
    <w:p>
      <w:pPr>
        <w:pStyle w:val="BodyText"/>
      </w:pPr>
      <w:r>
        <w:t xml:space="preserve">Lại là ba ngàn năm nữa đã trôi qua, trong mấy vạn người này mới tìm được năm ngàn người mạnh nhất. Tới năm ngàn người này, mọi việc đã dễ dàng hơn nhiều.</w:t>
      </w:r>
    </w:p>
    <w:p>
      <w:pPr>
        <w:pStyle w:val="BodyText"/>
      </w:pPr>
      <w:r>
        <w:t xml:space="preserve">Lại tiếp tục quyết đấu, cuối cùng đã tìm ra sáu trăm người mạnh nhất, năm ngàn năm nữa đã trôi qua.</w:t>
      </w:r>
    </w:p>
    <w:p>
      <w:pPr>
        <w:pStyle w:val="BodyText"/>
      </w:pPr>
      <w:r>
        <w:t xml:space="preserve">Càng về cuối, thực lực tự nhiên càng mạnh.</w:t>
      </w:r>
    </w:p>
    <w:p>
      <w:pPr>
        <w:pStyle w:val="BodyText"/>
      </w:pPr>
      <w:r>
        <w:t xml:space="preserve">Những Thánh Hoàng cường giả này tới nay mới biết cái gì gọi là cưỡi lưng hổ khó xuống. Bọn họ ở ngoài này đánh nhau sống chết, Tần Vô Song lại tiêu dao tự tại tham ngộ vô thượng thần đạo ở trong kia.</w:t>
      </w:r>
    </w:p>
    <w:p>
      <w:pPr>
        <w:pStyle w:val="BodyText"/>
      </w:pPr>
      <w:r>
        <w:t xml:space="preserve">Chỉ là, cũng không có cách nào khác!</w:t>
      </w:r>
    </w:p>
    <w:p>
      <w:pPr>
        <w:pStyle w:val="BodyText"/>
      </w:pPr>
      <w:r>
        <w:t xml:space="preserve">Tới nay, cho dù bọn họ không muốn đánh cũng không có mặt mũi nào để rút lui. Lúc này rút lui nhất định sẽ bị mọi người gọi là nhát gan sợ chết.</w:t>
      </w:r>
    </w:p>
    <w:p>
      <w:pPr>
        <w:pStyle w:val="BodyText"/>
      </w:pPr>
      <w:r>
        <w:t xml:space="preserve">Năm tháng lặng lẽ trôi, lại tám ngàn năm nữa đã trôi qua.</w:t>
      </w:r>
    </w:p>
    <w:p>
      <w:pPr>
        <w:pStyle w:val="BodyText"/>
      </w:pPr>
      <w:r>
        <w:t xml:space="preserve">o0o</w:t>
      </w:r>
    </w:p>
    <w:p>
      <w:pPr>
        <w:pStyle w:val="BodyText"/>
      </w:pPr>
      <w:r>
        <w:t xml:space="preserve">Đột nhiên một ngày, mọi người cảm thấy bên ngoài Hỗn Độn Nguyên Thủy Cảnh tường vân nổi lên, các loại dị tượng không ngừng xuất hiện, khiến cho mọi người ở đây tâm thần đều rung động.</w:t>
      </w:r>
    </w:p>
    <w:p>
      <w:pPr>
        <w:pStyle w:val="BodyText"/>
      </w:pPr>
      <w:r>
        <w:t xml:space="preserve">Cửa vào Hỗn Độn Nguyên Thủy Cảnh đột nhiên xuất hiện một khe nứt sâu thẳm, giống như một cánh cửa lớn dần dần mở ra.</w:t>
      </w:r>
    </w:p>
    <w:p>
      <w:pPr>
        <w:pStyle w:val="BodyText"/>
      </w:pPr>
      <w:r>
        <w:t xml:space="preserve">Tất cả mọi Thánh Hoàng đều không rời mắt nhìn dị tượng đó.</w:t>
      </w:r>
    </w:p>
    <w:p>
      <w:pPr>
        <w:pStyle w:val="BodyText"/>
      </w:pPr>
      <w:r>
        <w:t xml:space="preserve">Khe hở này không ngừng lớn lên, giống như một lỗ hổng lớn trong vũ trụ.</w:t>
      </w:r>
    </w:p>
    <w:p>
      <w:pPr>
        <w:pStyle w:val="BodyText"/>
      </w:pPr>
      <w:r>
        <w:t xml:space="preserve">Rầm một tiếng, lỗ hổng này vỡ tung tóe, một miệng hố cực lớn xuất hiện trước mắt mọi người.</w:t>
      </w:r>
    </w:p>
    <w:p>
      <w:pPr>
        <w:pStyle w:val="BodyText"/>
      </w:pPr>
      <w:r>
        <w:t xml:space="preserve">Hỗn Độn Nguyên Thủy Cảnh đã hoàn toàn mở ra.</w:t>
      </w:r>
    </w:p>
    <w:p>
      <w:pPr>
        <w:pStyle w:val="BodyText"/>
      </w:pPr>
      <w:r>
        <w:t xml:space="preserve">Nhìn thấy một cảnh bất ngờ này, tất cả mọi người đều ngây ngốc.</w:t>
      </w:r>
    </w:p>
    <w:p>
      <w:pPr>
        <w:pStyle w:val="BodyText"/>
      </w:pPr>
      <w:r>
        <w:t xml:space="preserve">- Không hay, phải chăng Tần Vô Song muốn chạy trốn?</w:t>
      </w:r>
    </w:p>
    <w:p>
      <w:pPr>
        <w:pStyle w:val="BodyText"/>
      </w:pPr>
      <w:r>
        <w:t xml:space="preserve">Có người hô to lên.</w:t>
      </w:r>
    </w:p>
    <w:p>
      <w:pPr>
        <w:pStyle w:val="BodyText"/>
      </w:pPr>
      <w:r>
        <w:t xml:space="preserve">- Tiểu tử này giảo hoạt, chưa biết chừng đã chạy trốn rồi.</w:t>
      </w:r>
    </w:p>
    <w:p>
      <w:pPr>
        <w:pStyle w:val="BodyText"/>
      </w:pPr>
      <w:r>
        <w:t xml:space="preserve">Có người lên tiếng, liền có người hưởng ứng, tiếng ồn ào nổi lên.</w:t>
      </w:r>
    </w:p>
    <w:p>
      <w:pPr>
        <w:pStyle w:val="BodyText"/>
      </w:pPr>
      <w:r>
        <w:t xml:space="preserve">Những Thánh Hoàng tỷ thí thất bại nhưng vẫn chưa rời đi, nhân cơ hội này lên tiếng làm loạn, ùn ùn kéo vào bên trong.</w:t>
      </w:r>
    </w:p>
    <w:p>
      <w:pPr>
        <w:pStyle w:val="BodyText"/>
      </w:pPr>
      <w:r>
        <w:t xml:space="preserve">Nhất thời, trật tự đã không thể khống chế được nữa!</w:t>
      </w:r>
    </w:p>
    <w:p>
      <w:pPr>
        <w:pStyle w:val="BodyText"/>
      </w:pPr>
      <w:r>
        <w:t xml:space="preserve">Mấy vạn Thánh Hoàng đều không hẹn mà gặp hóa thành lưu quang, bay vọt vào trong cái hố kia.</w:t>
      </w:r>
    </w:p>
    <w:p>
      <w:pPr>
        <w:pStyle w:val="BodyText"/>
      </w:pPr>
      <w:r>
        <w:t xml:space="preserve">Một Thiên Thuyền cực lớn đứng sững trước mắt mọi người.</w:t>
      </w:r>
    </w:p>
    <w:p>
      <w:pPr>
        <w:pStyle w:val="BodyText"/>
      </w:pPr>
      <w:r>
        <w:t xml:space="preserve">- Đó là Xích Dương Thiên Thuyền!</w:t>
      </w:r>
    </w:p>
    <w:p>
      <w:pPr>
        <w:pStyle w:val="BodyText"/>
      </w:pPr>
      <w:r>
        <w:t xml:space="preserve">Những người ánh mắt sắc sảo đều đã nhận ra.</w:t>
      </w:r>
    </w:p>
    <w:p>
      <w:pPr>
        <w:pStyle w:val="BodyText"/>
      </w:pPr>
      <w:r>
        <w:t xml:space="preserve">- Không sai, ánh mắt rất tốt. Đây chính là Xích Dương Thiên Thuyền!</w:t>
      </w:r>
    </w:p>
    <w:p>
      <w:pPr>
        <w:pStyle w:val="BodyText"/>
      </w:pPr>
      <w:r>
        <w:t xml:space="preserve">Trong hư không, một thanh âm như từ thời Viễn cổ vang lên, giống như một tiếng chuông lớn vang vọng bên tai tất cả mọi người.</w:t>
      </w:r>
    </w:p>
    <w:p>
      <w:pPr>
        <w:pStyle w:val="BodyText"/>
      </w:pPr>
      <w:r>
        <w:t xml:space="preserve">- Tần Vô Song!</w:t>
      </w:r>
    </w:p>
    <w:p>
      <w:pPr>
        <w:pStyle w:val="BodyText"/>
      </w:pPr>
      <w:r>
        <w:t xml:space="preserve">Đám người hoàn toàn hỗn loạn, ai ai cũng có chút sửng sốt nhìn Thiên Thuyền đó.</w:t>
      </w:r>
    </w:p>
    <w:p>
      <w:pPr>
        <w:pStyle w:val="BodyText"/>
      </w:pPr>
      <w:r>
        <w:t xml:space="preserve">- Các ngươi không ở ngoài tỷ thí, tiến vào làm gì?</w:t>
      </w:r>
    </w:p>
    <w:p>
      <w:pPr>
        <w:pStyle w:val="BodyText"/>
      </w:pPr>
      <w:r>
        <w:t xml:space="preserve">- Tần Vô Song, ngươi đừng có giả thần giả quỷ. Biết điều mau hiện thân đi, đem Hỗn Độn Chi Khí giao ra. Muốn quyết chiến cũng không thể để ngươi ở trong này tham ngộ Thiên đạo vô thượng. Như vậy không công bằng!</w:t>
      </w:r>
    </w:p>
    <w:p>
      <w:pPr>
        <w:pStyle w:val="BodyText"/>
      </w:pPr>
      <w:r>
        <w:t xml:space="preserve">- Đúng, hoàn toàn không công bằng, ngươi ở trong này tham ngộ Thiên đạo, chúng ta ở ngoài liều sống liều chết, cái này không công bằng.</w:t>
      </w:r>
    </w:p>
    <w:p>
      <w:pPr>
        <w:pStyle w:val="BodyText"/>
      </w:pPr>
      <w:r>
        <w:t xml:space="preserve">Tần Vô Song thản nhiên cười:</w:t>
      </w:r>
    </w:p>
    <w:p>
      <w:pPr>
        <w:pStyle w:val="BodyText"/>
      </w:pPr>
      <w:r>
        <w:t xml:space="preserve">- Công bằng? Chư vị, Thiên đạo sáng tỏ, cái mà các ngươi gọi là công bằng chỉ là lòng tham của bản thân các ngươi, không phải công bằng thực sự trong Thiên đạo!</w:t>
      </w:r>
    </w:p>
    <w:p>
      <w:pPr>
        <w:pStyle w:val="BodyText"/>
      </w:pPr>
      <w:r>
        <w:t xml:space="preserve">- Hừ, lòng tham riêng, không sai, chúng ta là vì lòng tham, lẽ nào ngươi không có? Không có sao ngươi chiếm lấy Hỗn Độn Chi Khí, không chịu giao ra?</w:t>
      </w:r>
    </w:p>
    <w:p>
      <w:pPr>
        <w:pStyle w:val="BodyText"/>
      </w:pPr>
      <w:r>
        <w:t xml:space="preserve">- Đúng thế, ngươi nói nghe hay lắm, nếu ngươi không có lòng tham thì mau đem vật kia giao ra.</w:t>
      </w:r>
    </w:p>
    <w:p>
      <w:pPr>
        <w:pStyle w:val="BodyText"/>
      </w:pPr>
      <w:r>
        <w:t xml:space="preserve">Tần Vô Song không khỏi cười lớn:</w:t>
      </w:r>
    </w:p>
    <w:p>
      <w:pPr>
        <w:pStyle w:val="BodyText"/>
      </w:pPr>
      <w:r>
        <w:t xml:space="preserve">- Giao ra, dựa vào cái gì? Hỗn Độn Chi Khí này là vật riêng của ai trong số các ngươi sao? Là do các ngươi đoạt được sao?</w:t>
      </w:r>
    </w:p>
    <w:p>
      <w:pPr>
        <w:pStyle w:val="BodyText"/>
      </w:pPr>
      <w:r>
        <w:t xml:space="preserve">Tần Vô Song liên tiếp hỏi, chỉ thẳng vào bản tính của chúng nhân:</w:t>
      </w:r>
    </w:p>
    <w:p>
      <w:pPr>
        <w:pStyle w:val="BodyText"/>
      </w:pPr>
      <w:r>
        <w:t xml:space="preserve">- Các ngươi cho ta một lý do để giao ra!</w:t>
      </w:r>
    </w:p>
    <w:p>
      <w:pPr>
        <w:pStyle w:val="BodyText"/>
      </w:pPr>
      <w:r>
        <w:t xml:space="preserve">- Vậy ngươi hãy nói ra một lý do để không giao ra, ngươi dựa vào đâu để có được nó?</w:t>
      </w:r>
    </w:p>
    <w:p>
      <w:pPr>
        <w:pStyle w:val="BodyText"/>
      </w:pPr>
      <w:r>
        <w:t xml:space="preserve">Tần Vô Song cười ngạo nghễ:</w:t>
      </w:r>
    </w:p>
    <w:p>
      <w:pPr>
        <w:pStyle w:val="BodyText"/>
      </w:pPr>
      <w:r>
        <w:t xml:space="preserve">- Ta dựa vào đâu? Bởi vì ta đã có được nó, đó chính là Thiên đạo. Các ngươi không có nó, đó cũng là Thiên đạo. Mỗi một người cơ duyên không giống nhau, các ngươi trước đây không có phúc duyên, sau này cũng sẽ không có phúc duyên.</w:t>
      </w:r>
    </w:p>
    <w:p>
      <w:pPr>
        <w:pStyle w:val="BodyText"/>
      </w:pPr>
      <w:r>
        <w:t xml:space="preserve">Nói tới đây, thân ảnh của Tần Vô Song đột nhiên như bão táp mưa sa biến ra vô số hóa thân, không ngừng ẩn hiện trong Hỗn Độn Nguyên Thủy Cảnh</w:t>
      </w:r>
    </w:p>
    <w:p>
      <w:pPr>
        <w:pStyle w:val="BodyText"/>
      </w:pPr>
      <w:r>
        <w:t xml:space="preserve">Khí Xung Tinh Hà</w:t>
      </w:r>
    </w:p>
    <w:p>
      <w:pPr>
        <w:pStyle w:val="Compact"/>
      </w:pPr>
      <w:r>
        <w:t xml:space="preserve">Tác Giả: Lê Thiên</w:t>
      </w:r>
      <w:r>
        <w:br w:type="textWrapping"/>
      </w:r>
      <w:r>
        <w:br w:type="textWrapping"/>
      </w:r>
    </w:p>
    <w:p>
      <w:pPr>
        <w:pStyle w:val="Heading2"/>
      </w:pPr>
      <w:bookmarkStart w:id="1068" w:name="chương-1046-end"/>
      <w:bookmarkEnd w:id="1068"/>
      <w:r>
        <w:t xml:space="preserve">1046. Chương 1046-end</w:t>
      </w:r>
    </w:p>
    <w:p>
      <w:pPr>
        <w:pStyle w:val="Compact"/>
      </w:pPr>
      <w:r>
        <w:br w:type="textWrapping"/>
      </w:r>
      <w:r>
        <w:br w:type="textWrapping"/>
      </w:r>
    </w:p>
    <w:p>
      <w:pPr>
        <w:pStyle w:val="BodyText"/>
      </w:pPr>
      <w:r>
        <w:t xml:space="preserve">Khí Xung Tinh Hà</w:t>
      </w:r>
    </w:p>
    <w:p>
      <w:pPr>
        <w:pStyle w:val="BodyText"/>
      </w:pPr>
      <w:r>
        <w:t xml:space="preserve"> </w:t>
      </w:r>
    </w:p>
    <w:p>
      <w:pPr>
        <w:pStyle w:val="BodyText"/>
      </w:pPr>
      <w:r>
        <w:t xml:space="preserve">Tác Giả: Lê Thiên</w:t>
      </w:r>
    </w:p>
    <w:p>
      <w:pPr>
        <w:pStyle w:val="BodyText"/>
      </w:pPr>
      <w:r>
        <w:t xml:space="preserve"> </w:t>
      </w:r>
    </w:p>
    <w:p>
      <w:pPr>
        <w:pStyle w:val="BodyText"/>
      </w:pPr>
      <w:r>
        <w:t xml:space="preserve">Chương 1046 : Đại La Chí Tôn</w:t>
      </w:r>
    </w:p>
    <w:p>
      <w:pPr>
        <w:pStyle w:val="BodyText"/>
      </w:pPr>
      <w:r>
        <w:t xml:space="preserve">Tất cả các Thánh Hoàng cường giả trong lúc này đột nhiên đều im bặt.</w:t>
      </w:r>
    </w:p>
    <w:p>
      <w:pPr>
        <w:pStyle w:val="BodyText"/>
      </w:pPr>
      <w:r>
        <w:t xml:space="preserve"> </w:t>
      </w:r>
    </w:p>
    <w:p>
      <w:pPr>
        <w:pStyle w:val="BodyText"/>
      </w:pPr>
      <w:r>
        <w:t xml:space="preserve"> </w:t>
      </w:r>
    </w:p>
    <w:p>
      <w:pPr>
        <w:pStyle w:val="BodyText"/>
      </w:pPr>
      <w:r>
        <w:t xml:space="preserve">Đại La Thiên Tượng, Tần Vô Song đang thi triển không ngờ lại là Đại La Thiên Tượng!</w:t>
      </w:r>
    </w:p>
    <w:p>
      <w:pPr>
        <w:pStyle w:val="BodyText"/>
      </w:pPr>
      <w:r>
        <w:t xml:space="preserve"> </w:t>
      </w:r>
    </w:p>
    <w:p>
      <w:pPr>
        <w:pStyle w:val="BodyText"/>
      </w:pPr>
      <w:r>
        <w:t xml:space="preserve"> </w:t>
      </w:r>
    </w:p>
    <w:p>
      <w:pPr>
        <w:pStyle w:val="BodyText"/>
      </w:pPr>
      <w:r>
        <w:t xml:space="preserve">Tất cả tâm tình cuồng nhiệt của mọi người trong lúc này như bị dội một gáo nước lạnh, đột nhiên tỉnh lại. Bọn họ ý thức được, đây chỉ là một giấc mơ!</w:t>
      </w:r>
    </w:p>
    <w:p>
      <w:pPr>
        <w:pStyle w:val="BodyText"/>
      </w:pPr>
      <w:r>
        <w:t xml:space="preserve"> </w:t>
      </w:r>
    </w:p>
    <w:p>
      <w:pPr>
        <w:pStyle w:val="BodyText"/>
      </w:pPr>
      <w:r>
        <w:t xml:space="preserve"> </w:t>
      </w:r>
    </w:p>
    <w:p>
      <w:pPr>
        <w:pStyle w:val="BodyText"/>
      </w:pPr>
      <w:r>
        <w:t xml:space="preserve">Hỗn Độn Chi Khí rốt cuộc chỉ là một giấc mộng, một giấc mộng vĩnh viễn không thể thực hiện được.</w:t>
      </w:r>
    </w:p>
    <w:p>
      <w:pPr>
        <w:pStyle w:val="BodyText"/>
      </w:pPr>
      <w:r>
        <w:t xml:space="preserve"> </w:t>
      </w:r>
    </w:p>
    <w:p>
      <w:pPr>
        <w:pStyle w:val="BodyText"/>
      </w:pPr>
      <w:r>
        <w:t xml:space="preserve"> </w:t>
      </w:r>
    </w:p>
    <w:p>
      <w:pPr>
        <w:pStyle w:val="BodyText"/>
      </w:pPr>
      <w:r>
        <w:t xml:space="preserve">Thiên tài, phúc duyên thực sự vĩnh viễn chỉ thuộc về thiên tài!</w:t>
      </w:r>
    </w:p>
    <w:p>
      <w:pPr>
        <w:pStyle w:val="BodyText"/>
      </w:pPr>
      <w:r>
        <w:t xml:space="preserve"> </w:t>
      </w:r>
    </w:p>
    <w:p>
      <w:pPr>
        <w:pStyle w:val="BodyText"/>
      </w:pPr>
      <w:r>
        <w:t xml:space="preserve"> </w:t>
      </w:r>
    </w:p>
    <w:p>
      <w:pPr>
        <w:pStyle w:val="BodyText"/>
      </w:pPr>
      <w:r>
        <w:t xml:space="preserve">o0o</w:t>
      </w:r>
    </w:p>
    <w:p>
      <w:pPr>
        <w:pStyle w:val="BodyText"/>
      </w:pPr>
      <w:r>
        <w:t xml:space="preserve"> </w:t>
      </w:r>
    </w:p>
    <w:p>
      <w:pPr>
        <w:pStyle w:val="BodyText"/>
      </w:pPr>
      <w:r>
        <w:t xml:space="preserve"> </w:t>
      </w:r>
    </w:p>
    <w:p>
      <w:pPr>
        <w:pStyle w:val="BodyText"/>
      </w:pPr>
      <w:r>
        <w:t xml:space="preserve">Đại La Thiên Cung, ba Đại La Chí Tôn, quân cờ đang cầm trong tay đột nhiên dừng lại, cười thoải mái:</w:t>
      </w:r>
    </w:p>
    <w:p>
      <w:pPr>
        <w:pStyle w:val="BodyText"/>
      </w:pPr>
      <w:r>
        <w:t xml:space="preserve"> </w:t>
      </w:r>
    </w:p>
    <w:p>
      <w:pPr>
        <w:pStyle w:val="BodyText"/>
      </w:pPr>
      <w:r>
        <w:t xml:space="preserve"> </w:t>
      </w:r>
    </w:p>
    <w:p>
      <w:pPr>
        <w:pStyle w:val="BodyText"/>
      </w:pPr>
      <w:r>
        <w:t xml:space="preserve">- Thú vị lắm, thật thú vị! Các ngươi xem, trong những quân cờ ngoan ngoãn này cuối cùng đã xuất hiện một quân cờ khác lạ, chúng ta không cô đơn rồi!</w:t>
      </w:r>
    </w:p>
    <w:p>
      <w:pPr>
        <w:pStyle w:val="BodyText"/>
      </w:pPr>
      <w:r>
        <w:t xml:space="preserve"> </w:t>
      </w:r>
    </w:p>
    <w:p>
      <w:pPr>
        <w:pStyle w:val="BodyText"/>
      </w:pPr>
      <w:r>
        <w:t xml:space="preserve"> </w:t>
      </w:r>
    </w:p>
    <w:p>
      <w:pPr>
        <w:pStyle w:val="BodyText"/>
      </w:pPr>
      <w:r>
        <w:t xml:space="preserve">- Đúng là khác lạ, quả nhiên khác lạ. Khó kiếm, chúng ta đã đợi qua bao nhiêu lượng kiếp rồi. Đại ca, ngươi còn nhớ rõ không?</w:t>
      </w:r>
    </w:p>
    <w:p>
      <w:pPr>
        <w:pStyle w:val="BodyText"/>
      </w:pPr>
      <w:r>
        <w:t xml:space="preserve"> </w:t>
      </w:r>
    </w:p>
    <w:p>
      <w:pPr>
        <w:pStyle w:val="BodyText"/>
      </w:pPr>
      <w:r>
        <w:t xml:space="preserve"> </w:t>
      </w:r>
    </w:p>
    <w:p>
      <w:pPr>
        <w:pStyle w:val="BodyText"/>
      </w:pPr>
      <w:r>
        <w:t xml:space="preserve">Lão nhân áo xanh hỏi.</w:t>
      </w:r>
    </w:p>
    <w:p>
      <w:pPr>
        <w:pStyle w:val="BodyText"/>
      </w:pPr>
      <w:r>
        <w:t xml:space="preserve"> </w:t>
      </w:r>
    </w:p>
    <w:p>
      <w:pPr>
        <w:pStyle w:val="BodyText"/>
      </w:pPr>
      <w:r>
        <w:t xml:space="preserve"> </w:t>
      </w:r>
    </w:p>
    <w:p>
      <w:pPr>
        <w:pStyle w:val="BodyText"/>
      </w:pPr>
      <w:r>
        <w:t xml:space="preserve">- Mặc kệ bao nhiêu lượng kiếp, cũng là lúc chúng ta phải xuất hiện rồi. Từ nay về sau, người xưng huynh đệ với chúng ta sẽ có thêm một người nữa. Lẽ nào không đáng chúc mừng sao? Nên xuất hiện chống lưng cho hắn rồi!</w:t>
      </w:r>
    </w:p>
    <w:p>
      <w:pPr>
        <w:pStyle w:val="BodyText"/>
      </w:pPr>
      <w:r>
        <w:t xml:space="preserve"> </w:t>
      </w:r>
    </w:p>
    <w:p>
      <w:pPr>
        <w:pStyle w:val="BodyText"/>
      </w:pPr>
      <w:r>
        <w:t xml:space="preserve"> </w:t>
      </w:r>
    </w:p>
    <w:p>
      <w:pPr>
        <w:pStyle w:val="BodyText"/>
      </w:pPr>
      <w:r>
        <w:t xml:space="preserve">Ba lão nhân này đều cười lớn, quang mang lóe lên liền biến mất khỏi Đại La Thiên Cung.</w:t>
      </w:r>
    </w:p>
    <w:p>
      <w:pPr>
        <w:pStyle w:val="BodyText"/>
      </w:pPr>
      <w:r>
        <w:t xml:space="preserve"> </w:t>
      </w:r>
    </w:p>
    <w:p>
      <w:pPr>
        <w:pStyle w:val="BodyText"/>
      </w:pPr>
      <w:r>
        <w:t xml:space="preserve"> </w:t>
      </w:r>
    </w:p>
    <w:p>
      <w:pPr>
        <w:pStyle w:val="BodyText"/>
      </w:pPr>
      <w:r>
        <w:t xml:space="preserve">o0o</w:t>
      </w:r>
    </w:p>
    <w:p>
      <w:pPr>
        <w:pStyle w:val="BodyText"/>
      </w:pPr>
      <w:r>
        <w:t xml:space="preserve"> </w:t>
      </w:r>
    </w:p>
    <w:p>
      <w:pPr>
        <w:pStyle w:val="BodyText"/>
      </w:pPr>
      <w:r>
        <w:t xml:space="preserve"> </w:t>
      </w:r>
    </w:p>
    <w:p>
      <w:pPr>
        <w:pStyle w:val="BodyText"/>
      </w:pPr>
      <w:r>
        <w:t xml:space="preserve">Đại La Thiên Tượng thần thông vừa rồi của Tần Vô Song đã làm kinh sợ tất cả mọi người. Thu lại Đại La Thiên Tượng, Tần Vô Song khôi phục lại pháp thân ban đầu, thản nhiên nói:</w:t>
      </w:r>
    </w:p>
    <w:p>
      <w:pPr>
        <w:pStyle w:val="BodyText"/>
      </w:pPr>
      <w:r>
        <w:t xml:space="preserve"> </w:t>
      </w:r>
    </w:p>
    <w:p>
      <w:pPr>
        <w:pStyle w:val="BodyText"/>
      </w:pPr>
      <w:r>
        <w:t xml:space="preserve"> </w:t>
      </w:r>
    </w:p>
    <w:p>
      <w:pPr>
        <w:pStyle w:val="BodyText"/>
      </w:pPr>
      <w:r>
        <w:t xml:space="preserve">- Chư vị, Thiên đạo không thiên vị, Hỗn Độn Chi Khí là do sư phụ của ta đoạt được, vì nó, sư phụ đã không tiếc hy sinh tính mạng. Ta là đệ tử kế nghiệp, đó gọi là Thiên đạo, đó gọi là cơ duyên. Trong số các ngươi, năm xưa truy sát sư phụ ta tổng cộng có ba trăm sáu mươi sáu người.</w:t>
      </w:r>
    </w:p>
    <w:p>
      <w:pPr>
        <w:pStyle w:val="BodyText"/>
      </w:pPr>
      <w:r>
        <w:t xml:space="preserve"> </w:t>
      </w:r>
    </w:p>
    <w:p>
      <w:pPr>
        <w:pStyle w:val="BodyText"/>
      </w:pPr>
      <w:r>
        <w:t xml:space="preserve"> </w:t>
      </w:r>
    </w:p>
    <w:p>
      <w:pPr>
        <w:pStyle w:val="BodyText"/>
      </w:pPr>
      <w:r>
        <w:t xml:space="preserve">Nói tới đây, Tần Vô Song lạnh lẽo nói:</w:t>
      </w:r>
    </w:p>
    <w:p>
      <w:pPr>
        <w:pStyle w:val="BodyText"/>
      </w:pPr>
      <w:r>
        <w:t xml:space="preserve"> </w:t>
      </w:r>
    </w:p>
    <w:p>
      <w:pPr>
        <w:pStyle w:val="BodyText"/>
      </w:pPr>
      <w:r>
        <w:t xml:space="preserve"> </w:t>
      </w:r>
    </w:p>
    <w:p>
      <w:pPr>
        <w:pStyle w:val="BodyText"/>
      </w:pPr>
      <w:r>
        <w:t xml:space="preserve">- Thiên đạo công bằng ở chỗ mọi việc đều có tiền định. Do vậy, ba trăm sáu mươi sáu người các người không thiếu một ai cũng đều đã tới đây! Hôm nay, ta sẽ đem nhân quả thuộc về các ngươi trả lại cho các ngươi!</w:t>
      </w:r>
    </w:p>
    <w:p>
      <w:pPr>
        <w:pStyle w:val="BodyText"/>
      </w:pPr>
      <w:r>
        <w:t xml:space="preserve"> </w:t>
      </w:r>
    </w:p>
    <w:p>
      <w:pPr>
        <w:pStyle w:val="BodyText"/>
      </w:pPr>
      <w:r>
        <w:t xml:space="preserve"> </w:t>
      </w:r>
    </w:p>
    <w:p>
      <w:pPr>
        <w:pStyle w:val="BodyText"/>
      </w:pPr>
      <w:r>
        <w:t xml:space="preserve">Những người đã tham gia truy sát Lý Huyền Phong năm xưa sắc mặt đại biến, bao gồm cả những Thánh Hoàng xếp hạng rất cao.</w:t>
      </w:r>
    </w:p>
    <w:p>
      <w:pPr>
        <w:pStyle w:val="BodyText"/>
      </w:pPr>
      <w:r>
        <w:t xml:space="preserve"> </w:t>
      </w:r>
    </w:p>
    <w:p>
      <w:pPr>
        <w:pStyle w:val="BodyText"/>
      </w:pPr>
      <w:r>
        <w:t xml:space="preserve"> </w:t>
      </w:r>
    </w:p>
    <w:p>
      <w:pPr>
        <w:pStyle w:val="BodyText"/>
      </w:pPr>
      <w:r>
        <w:t xml:space="preserve">Ý niệm lướt qua, ai ai cũng hóa thành lưu quang, nhanh chóng đào thoát. Ba trăm sáu mươi sáu đạo lưu quang khí thế vô cùng mạnh mẽ phóng đi.</w:t>
      </w:r>
    </w:p>
    <w:p>
      <w:pPr>
        <w:pStyle w:val="BodyText"/>
      </w:pPr>
      <w:r>
        <w:t xml:space="preserve"> </w:t>
      </w:r>
    </w:p>
    <w:p>
      <w:pPr>
        <w:pStyle w:val="BodyText"/>
      </w:pPr>
      <w:r>
        <w:t xml:space="preserve"> </w:t>
      </w:r>
    </w:p>
    <w:p>
      <w:pPr>
        <w:pStyle w:val="BodyText"/>
      </w:pPr>
      <w:r>
        <w:t xml:space="preserve">Tần Vô Song cũng không thèm nhìn, ngón tay búng ra đã thấy một chiếc lưới ẩn hiện trong không trung.</w:t>
      </w:r>
    </w:p>
    <w:p>
      <w:pPr>
        <w:pStyle w:val="BodyText"/>
      </w:pPr>
      <w:r>
        <w:t xml:space="preserve"> </w:t>
      </w:r>
    </w:p>
    <w:p>
      <w:pPr>
        <w:pStyle w:val="BodyText"/>
      </w:pPr>
      <w:r>
        <w:t xml:space="preserve"> </w:t>
      </w:r>
    </w:p>
    <w:p>
      <w:pPr>
        <w:pStyle w:val="BodyText"/>
      </w:pPr>
      <w:r>
        <w:t xml:space="preserve">Tiếp đó, ầm ầm ầm…</w:t>
      </w:r>
    </w:p>
    <w:p>
      <w:pPr>
        <w:pStyle w:val="BodyText"/>
      </w:pPr>
      <w:r>
        <w:t xml:space="preserve"> </w:t>
      </w:r>
    </w:p>
    <w:p>
      <w:pPr>
        <w:pStyle w:val="BodyText"/>
      </w:pPr>
      <w:r>
        <w:t xml:space="preserve"> </w:t>
      </w:r>
    </w:p>
    <w:p>
      <w:pPr>
        <w:pStyle w:val="BodyText"/>
      </w:pPr>
      <w:r>
        <w:t xml:space="preserve">Những tiếng nổ nối tiếp vang lên, không lâu sau ba trăm sáu mươi sáu Thánh Hoàng không ngờ lại bị dính chặt vào trong tấm lưới kia, treo trên không trung, giống như những ngôi sao lấp lánh trên tinh hà.</w:t>
      </w:r>
    </w:p>
    <w:p>
      <w:pPr>
        <w:pStyle w:val="BodyText"/>
      </w:pPr>
      <w:r>
        <w:t xml:space="preserve"> </w:t>
      </w:r>
    </w:p>
    <w:p>
      <w:pPr>
        <w:pStyle w:val="BodyText"/>
      </w:pPr>
      <w:r>
        <w:t xml:space="preserve"> </w:t>
      </w:r>
    </w:p>
    <w:p>
      <w:pPr>
        <w:pStyle w:val="BodyText"/>
      </w:pPr>
      <w:r>
        <w:t xml:space="preserve">- Tần Vô Song, ngươi đã thành đại đạo thì không nên báo thù riêng tư. Ngươi không hề có chút phong độ của Đại La Chí Tôn, ngươi…</w:t>
      </w:r>
    </w:p>
    <w:p>
      <w:pPr>
        <w:pStyle w:val="BodyText"/>
      </w:pPr>
      <w:r>
        <w:t xml:space="preserve"> </w:t>
      </w:r>
    </w:p>
    <w:p>
      <w:pPr>
        <w:pStyle w:val="BodyText"/>
      </w:pPr>
      <w:r>
        <w:t xml:space="preserve"> </w:t>
      </w:r>
    </w:p>
    <w:p>
      <w:pPr>
        <w:pStyle w:val="BodyText"/>
      </w:pPr>
      <w:r>
        <w:t xml:space="preserve">- Không sai, ngươi rốt cuộc chỉ là một tên mới phất đắc chí, Đại La Chí Tôn, ngươi không xứng!</w:t>
      </w:r>
    </w:p>
    <w:p>
      <w:pPr>
        <w:pStyle w:val="BodyText"/>
      </w:pPr>
      <w:r>
        <w:t xml:space="preserve"> </w:t>
      </w:r>
    </w:p>
    <w:p>
      <w:pPr>
        <w:pStyle w:val="BodyText"/>
      </w:pPr>
      <w:r>
        <w:t xml:space="preserve"> </w:t>
      </w:r>
    </w:p>
    <w:p>
      <w:pPr>
        <w:pStyle w:val="BodyText"/>
      </w:pPr>
      <w:r>
        <w:t xml:space="preserve">- Ai nói hắn không xứng?</w:t>
      </w:r>
    </w:p>
    <w:p>
      <w:pPr>
        <w:pStyle w:val="BodyText"/>
      </w:pPr>
      <w:r>
        <w:t xml:space="preserve"> </w:t>
      </w:r>
    </w:p>
    <w:p>
      <w:pPr>
        <w:pStyle w:val="BodyText"/>
      </w:pPr>
      <w:r>
        <w:t xml:space="preserve"> </w:t>
      </w:r>
    </w:p>
    <w:p>
      <w:pPr>
        <w:pStyle w:val="BodyText"/>
      </w:pPr>
      <w:r>
        <w:t xml:space="preserve">Một đạo thanh âm sang sảng vang lên.</w:t>
      </w:r>
    </w:p>
    <w:p>
      <w:pPr>
        <w:pStyle w:val="BodyText"/>
      </w:pPr>
      <w:r>
        <w:t xml:space="preserve"> </w:t>
      </w:r>
    </w:p>
    <w:p>
      <w:pPr>
        <w:pStyle w:val="BodyText"/>
      </w:pPr>
      <w:r>
        <w:t xml:space="preserve"> </w:t>
      </w:r>
    </w:p>
    <w:p>
      <w:pPr>
        <w:pStyle w:val="BodyText"/>
      </w:pPr>
      <w:r>
        <w:t xml:space="preserve">Trong quầng mây, giống như đất trời nứt ra một khe hở, ba đạo thân ảnh liền xuất hiện trước mặt chúng nhân.</w:t>
      </w:r>
    </w:p>
    <w:p>
      <w:pPr>
        <w:pStyle w:val="BodyText"/>
      </w:pPr>
      <w:r>
        <w:t xml:space="preserve"> </w:t>
      </w:r>
    </w:p>
    <w:p>
      <w:pPr>
        <w:pStyle w:val="BodyText"/>
      </w:pPr>
      <w:r>
        <w:t xml:space="preserve"> </w:t>
      </w:r>
    </w:p>
    <w:p>
      <w:pPr>
        <w:pStyle w:val="BodyText"/>
      </w:pPr>
      <w:r>
        <w:t xml:space="preserve">- Đại La Chí Tôn!</w:t>
      </w:r>
    </w:p>
    <w:p>
      <w:pPr>
        <w:pStyle w:val="BodyText"/>
      </w:pPr>
      <w:r>
        <w:t xml:space="preserve"> </w:t>
      </w:r>
    </w:p>
    <w:p>
      <w:pPr>
        <w:pStyle w:val="BodyText"/>
      </w:pPr>
      <w:r>
        <w:t xml:space="preserve"> </w:t>
      </w:r>
    </w:p>
    <w:p>
      <w:pPr>
        <w:pStyle w:val="BodyText"/>
      </w:pPr>
      <w:r>
        <w:t xml:space="preserve">Tất cả các Thánh Hoàng nhìn thấy ba người này đều quỳ lạy.</w:t>
      </w:r>
    </w:p>
    <w:p>
      <w:pPr>
        <w:pStyle w:val="BodyText"/>
      </w:pPr>
      <w:r>
        <w:t xml:space="preserve"> </w:t>
      </w:r>
    </w:p>
    <w:p>
      <w:pPr>
        <w:pStyle w:val="BodyText"/>
      </w:pPr>
      <w:r>
        <w:t xml:space="preserve"> </w:t>
      </w:r>
    </w:p>
    <w:p>
      <w:pPr>
        <w:pStyle w:val="BodyText"/>
      </w:pPr>
      <w:r>
        <w:t xml:space="preserve">- Các ngươi nói lời bất kính, bất kính với Đại La Chí Tôn chính là bất kính với Thiên đạo. Đại La Chí Tôn chính là Thiên đạo. Thiên đạo bất luận thưởng phạt đều có định số!</w:t>
      </w:r>
    </w:p>
    <w:p>
      <w:pPr>
        <w:pStyle w:val="BodyText"/>
      </w:pPr>
      <w:r>
        <w:t xml:space="preserve"> </w:t>
      </w:r>
    </w:p>
    <w:p>
      <w:pPr>
        <w:pStyle w:val="BodyText"/>
      </w:pPr>
      <w:r>
        <w:t xml:space="preserve"> </w:t>
      </w:r>
    </w:p>
    <w:p>
      <w:pPr>
        <w:pStyle w:val="BodyText"/>
      </w:pPr>
      <w:r>
        <w:t xml:space="preserve">Những Thánh Hoàng kia đều im miệng không nói được gì. Những Đại La Chí Tôn này đã nói như vậy liền tuyên bố tử hình với bọn họ. Tuy không cam lòng, tuy phẫn nộ nhưng cũng không làm được gì.</w:t>
      </w:r>
    </w:p>
    <w:p>
      <w:pPr>
        <w:pStyle w:val="BodyText"/>
      </w:pPr>
      <w:r>
        <w:t xml:space="preserve"> </w:t>
      </w:r>
    </w:p>
    <w:p>
      <w:pPr>
        <w:pStyle w:val="BodyText"/>
      </w:pPr>
      <w:r>
        <w:t xml:space="preserve"> </w:t>
      </w:r>
    </w:p>
    <w:p>
      <w:pPr>
        <w:pStyle w:val="BodyText"/>
      </w:pPr>
      <w:r>
        <w:t xml:space="preserve">Lão nhân áo lam vừa phất tay lên, tấm lưới lớn đó giống như chưa từng xuất hiện, hoàn toàn biến mất khỏi thế giới này.</w:t>
      </w:r>
    </w:p>
    <w:p>
      <w:pPr>
        <w:pStyle w:val="BodyText"/>
      </w:pPr>
      <w:r>
        <w:t xml:space="preserve"> </w:t>
      </w:r>
    </w:p>
    <w:p>
      <w:pPr>
        <w:pStyle w:val="BodyText"/>
      </w:pPr>
      <w:r>
        <w:t xml:space="preserve"> </w:t>
      </w:r>
    </w:p>
    <w:p>
      <w:pPr>
        <w:pStyle w:val="BodyText"/>
      </w:pPr>
      <w:r>
        <w:t xml:space="preserve">Thiên đạo thần thông, cường hãn vô cùng!</w:t>
      </w:r>
    </w:p>
    <w:p>
      <w:pPr>
        <w:pStyle w:val="BodyText"/>
      </w:pPr>
      <w:r>
        <w:t xml:space="preserve"> </w:t>
      </w:r>
    </w:p>
    <w:p>
      <w:pPr>
        <w:pStyle w:val="BodyText"/>
      </w:pPr>
      <w:r>
        <w:t xml:space="preserve"> </w:t>
      </w:r>
    </w:p>
    <w:p>
      <w:pPr>
        <w:pStyle w:val="BodyText"/>
      </w:pPr>
      <w:r>
        <w:t xml:space="preserve">Lão nhân áo lam cười nói:</w:t>
      </w:r>
    </w:p>
    <w:p>
      <w:pPr>
        <w:pStyle w:val="BodyText"/>
      </w:pPr>
      <w:r>
        <w:t xml:space="preserve"> </w:t>
      </w:r>
    </w:p>
    <w:p>
      <w:pPr>
        <w:pStyle w:val="BodyText"/>
      </w:pPr>
      <w:r>
        <w:t xml:space="preserve"> </w:t>
      </w:r>
    </w:p>
    <w:p>
      <w:pPr>
        <w:pStyle w:val="BodyText"/>
      </w:pPr>
      <w:r>
        <w:t xml:space="preserve">- Ba lão già chúng ta dường như cuối cùng đã có thể lười nhác được rồi. Vũ trụ Đại La này, ba người chúng ta tính cách lười biếng, tới nay tiểu huynh đệ ngươi xuất hiện liền giảm bớt rất nhiều phiền phức cho chúng ta!</w:t>
      </w:r>
    </w:p>
    <w:p>
      <w:pPr>
        <w:pStyle w:val="BodyText"/>
      </w:pPr>
      <w:r>
        <w:t xml:space="preserve"> </w:t>
      </w:r>
    </w:p>
    <w:p>
      <w:pPr>
        <w:pStyle w:val="BodyText"/>
      </w:pPr>
      <w:r>
        <w:t xml:space="preserve"> </w:t>
      </w:r>
    </w:p>
    <w:p>
      <w:pPr>
        <w:pStyle w:val="BodyText"/>
      </w:pPr>
      <w:r>
        <w:t xml:space="preserve">- Hà hà, đại ca nói không sai. Huynh đệ, ngươi là Đại La Chí Tôn đầu tiên sau khi Hỗn Độn Nguyên Thủy Cảnh mở ra, thực sự từ nhân đạo mà đạt lên Thiên đạo. Chúc mừng ngươi!</w:t>
      </w:r>
    </w:p>
    <w:p>
      <w:pPr>
        <w:pStyle w:val="BodyText"/>
      </w:pPr>
      <w:r>
        <w:t xml:space="preserve"> </w:t>
      </w:r>
    </w:p>
    <w:p>
      <w:pPr>
        <w:pStyle w:val="BodyText"/>
      </w:pPr>
      <w:r>
        <w:t xml:space="preserve"> </w:t>
      </w:r>
    </w:p>
    <w:p>
      <w:pPr>
        <w:pStyle w:val="BodyText"/>
      </w:pPr>
      <w:r>
        <w:t xml:space="preserve">- Hà hà, Lão Đại, Lão Tam, chúng ta phải chăng nên mời tiểu huynh đệ đi thăm lãnh địa của chúng ta một chút.</w:t>
      </w:r>
    </w:p>
    <w:p>
      <w:pPr>
        <w:pStyle w:val="BodyText"/>
      </w:pPr>
      <w:r>
        <w:t xml:space="preserve"> </w:t>
      </w:r>
    </w:p>
    <w:p>
      <w:pPr>
        <w:pStyle w:val="BodyText"/>
      </w:pPr>
      <w:r>
        <w:t xml:space="preserve"> </w:t>
      </w:r>
    </w:p>
    <w:p>
      <w:pPr>
        <w:pStyle w:val="BodyText"/>
      </w:pPr>
      <w:r>
        <w:t xml:space="preserve">Lão nhân áo lam lại cười nói:</w:t>
      </w:r>
    </w:p>
    <w:p>
      <w:pPr>
        <w:pStyle w:val="BodyText"/>
      </w:pPr>
      <w:r>
        <w:t xml:space="preserve"> </w:t>
      </w:r>
    </w:p>
    <w:p>
      <w:pPr>
        <w:pStyle w:val="BodyText"/>
      </w:pPr>
      <w:r>
        <w:t xml:space="preserve"> </w:t>
      </w:r>
    </w:p>
    <w:p>
      <w:pPr>
        <w:pStyle w:val="BodyText"/>
      </w:pPr>
      <w:r>
        <w:t xml:space="preserve">- Nhị vị hiền đệ, các ngươi cũng thật không hiểu lòng người, Vô Song huynh đệ trong Hỗn Độn Nguyên Thủy Cảnh tu luyện bao năm nay, cũng còn rất nhiều tục duyên cần phải giải quyết.</w:t>
      </w:r>
    </w:p>
    <w:p>
      <w:pPr>
        <w:pStyle w:val="BodyText"/>
      </w:pPr>
      <w:r>
        <w:t xml:space="preserve"> </w:t>
      </w:r>
    </w:p>
    <w:p>
      <w:pPr>
        <w:pStyle w:val="BodyText"/>
      </w:pPr>
      <w:r>
        <w:t xml:space="preserve"> </w:t>
      </w:r>
    </w:p>
    <w:p>
      <w:pPr>
        <w:pStyle w:val="BodyText"/>
      </w:pPr>
      <w:r>
        <w:t xml:space="preserve">- Đúng, hà hà, Tần Vô Song huynh đệ, sau này bốn người chúng ta đều là huynh đệ rồi. Lãnh địa của chúng ta cũng chính là của ngươi!</w:t>
      </w:r>
    </w:p>
    <w:p>
      <w:pPr>
        <w:pStyle w:val="BodyText"/>
      </w:pPr>
      <w:r>
        <w:t xml:space="preserve"> </w:t>
      </w:r>
    </w:p>
    <w:p>
      <w:pPr>
        <w:pStyle w:val="BodyText"/>
      </w:pPr>
      <w:r>
        <w:t xml:space="preserve"> </w:t>
      </w:r>
    </w:p>
    <w:p>
      <w:pPr>
        <w:pStyle w:val="BodyText"/>
      </w:pPr>
      <w:r>
        <w:t xml:space="preserve">- Hà hà, Tần Vô Song, nhớ kỹ, chúng ta ở Đại La Thiên Cung!</w:t>
      </w:r>
    </w:p>
    <w:p>
      <w:pPr>
        <w:pStyle w:val="BodyText"/>
      </w:pPr>
      <w:r>
        <w:t xml:space="preserve"> </w:t>
      </w:r>
    </w:p>
    <w:p>
      <w:pPr>
        <w:pStyle w:val="BodyText"/>
      </w:pPr>
      <w:r>
        <w:t xml:space="preserve"> </w:t>
      </w:r>
    </w:p>
    <w:p>
      <w:pPr>
        <w:pStyle w:val="BodyText"/>
      </w:pPr>
      <w:r>
        <w:t xml:space="preserve">Ba đạo thân ảnh nói xong liền biến mất.</w:t>
      </w:r>
    </w:p>
    <w:p>
      <w:pPr>
        <w:pStyle w:val="BodyText"/>
      </w:pPr>
      <w:r>
        <w:t xml:space="preserve"> </w:t>
      </w:r>
    </w:p>
    <w:p>
      <w:pPr>
        <w:pStyle w:val="BodyText"/>
      </w:pPr>
      <w:r>
        <w:t xml:space="preserve"> </w:t>
      </w:r>
    </w:p>
    <w:p>
      <w:pPr>
        <w:pStyle w:val="BodyText"/>
      </w:pPr>
      <w:r>
        <w:t xml:space="preserve">Tần Vô Song nhìn ba người bỏ đi kia, mỉm cười hiểu ý. Đại La Chí Tôn mở ra pháp nhãn liền có thể nhìn thấy mọi chuyện trong Vũ trụ Đại La, thần thông quảng đại, không gì là không thể.</w:t>
      </w:r>
    </w:p>
    <w:p>
      <w:pPr>
        <w:pStyle w:val="BodyText"/>
      </w:pPr>
      <w:r>
        <w:t xml:space="preserve"> </w:t>
      </w:r>
    </w:p>
    <w:p>
      <w:pPr>
        <w:pStyle w:val="BodyText"/>
      </w:pPr>
      <w:r>
        <w:t xml:space="preserve"> </w:t>
      </w:r>
    </w:p>
    <w:p>
      <w:pPr>
        <w:pStyle w:val="BodyText"/>
      </w:pPr>
      <w:r>
        <w:t xml:space="preserve">Đại La Thiên Cung ở đâu, căn bản không cần hỏi cũng biết!</w:t>
      </w:r>
    </w:p>
    <w:p>
      <w:pPr>
        <w:pStyle w:val="BodyText"/>
      </w:pPr>
      <w:r>
        <w:t xml:space="preserve"> </w:t>
      </w:r>
    </w:p>
    <w:p>
      <w:pPr>
        <w:pStyle w:val="BodyText"/>
      </w:pPr>
      <w:r>
        <w:t xml:space="preserve"> </w:t>
      </w:r>
    </w:p>
    <w:p>
      <w:pPr>
        <w:pStyle w:val="BodyText"/>
      </w:pPr>
      <w:r>
        <w:t xml:space="preserve">Những Thánh Hoàng còn lại ngượng ngùng quỳ lạy dưới đất xin tha thứ. Dù sao, bọn họ đối với Tần Vô Song trước đây đều vô cùng vô lễ.</w:t>
      </w:r>
    </w:p>
    <w:p>
      <w:pPr>
        <w:pStyle w:val="BodyText"/>
      </w:pPr>
      <w:r>
        <w:t xml:space="preserve"> </w:t>
      </w:r>
    </w:p>
    <w:p>
      <w:pPr>
        <w:pStyle w:val="BodyText"/>
      </w:pPr>
      <w:r>
        <w:t xml:space="preserve"> </w:t>
      </w:r>
    </w:p>
    <w:p>
      <w:pPr>
        <w:pStyle w:val="BodyText"/>
      </w:pPr>
      <w:r>
        <w:t xml:space="preserve">Tần Vô Song xua tay:</w:t>
      </w:r>
    </w:p>
    <w:p>
      <w:pPr>
        <w:pStyle w:val="BodyText"/>
      </w:pPr>
      <w:r>
        <w:t xml:space="preserve"> </w:t>
      </w:r>
    </w:p>
    <w:p>
      <w:pPr>
        <w:pStyle w:val="BodyText"/>
      </w:pPr>
      <w:r>
        <w:t xml:space="preserve"> </w:t>
      </w:r>
    </w:p>
    <w:p>
      <w:pPr>
        <w:pStyle w:val="BodyText"/>
      </w:pPr>
      <w:r>
        <w:t xml:space="preserve">- Chúng ta vì cảm ngộ Thiên đạo có chút xung đột, ta không để ý…</w:t>
      </w:r>
    </w:p>
    <w:p>
      <w:pPr>
        <w:pStyle w:val="BodyText"/>
      </w:pPr>
      <w:r>
        <w:t xml:space="preserve"> </w:t>
      </w:r>
    </w:p>
    <w:p>
      <w:pPr>
        <w:pStyle w:val="BodyText"/>
      </w:pPr>
      <w:r>
        <w:t xml:space="preserve"> </w:t>
      </w:r>
    </w:p>
    <w:p>
      <w:pPr>
        <w:pStyle w:val="BodyText"/>
      </w:pPr>
      <w:r>
        <w:t xml:space="preserve">Những Thánh Hoàng kia như được đại xá, vô cùng vui mừng, nhanh chóng rời đi.</w:t>
      </w:r>
    </w:p>
    <w:p>
      <w:pPr>
        <w:pStyle w:val="BodyText"/>
      </w:pPr>
      <w:r>
        <w:t xml:space="preserve"> </w:t>
      </w:r>
    </w:p>
    <w:p>
      <w:pPr>
        <w:pStyle w:val="BodyText"/>
      </w:pPr>
      <w:r>
        <w:t xml:space="preserve"> </w:t>
      </w:r>
    </w:p>
    <w:p>
      <w:pPr>
        <w:pStyle w:val="BodyText"/>
      </w:pPr>
      <w:r>
        <w:t xml:space="preserve">- Lão Đại!</w:t>
      </w:r>
    </w:p>
    <w:p>
      <w:pPr>
        <w:pStyle w:val="BodyText"/>
      </w:pPr>
      <w:r>
        <w:t xml:space="preserve"> </w:t>
      </w:r>
    </w:p>
    <w:p>
      <w:pPr>
        <w:pStyle w:val="BodyText"/>
      </w:pPr>
      <w:r>
        <w:t xml:space="preserve"> </w:t>
      </w:r>
    </w:p>
    <w:p>
      <w:pPr>
        <w:pStyle w:val="BodyText"/>
      </w:pPr>
      <w:r>
        <w:t xml:space="preserve">Bao Bao và Cô Đơn từ trong Thiên Thuyền đi ra.</w:t>
      </w:r>
    </w:p>
    <w:p>
      <w:pPr>
        <w:pStyle w:val="BodyText"/>
      </w:pPr>
      <w:r>
        <w:t xml:space="preserve"> </w:t>
      </w:r>
    </w:p>
    <w:p>
      <w:pPr>
        <w:pStyle w:val="BodyText"/>
      </w:pPr>
      <w:r>
        <w:t xml:space="preserve"> </w:t>
      </w:r>
    </w:p>
    <w:p>
      <w:pPr>
        <w:pStyle w:val="BodyText"/>
      </w:pPr>
      <w:r>
        <w:t xml:space="preserve">Mộ Dung Nhạn khóe mắt sũng nước. Thời khắc này đáng để nàng ghi nhớ trong lòng, không phải vĩnh hằng mà hơn cả vĩnh hằng!</w:t>
      </w:r>
    </w:p>
    <w:p>
      <w:pPr>
        <w:pStyle w:val="BodyText"/>
      </w:pPr>
      <w:r>
        <w:t xml:space="preserve"> </w:t>
      </w:r>
    </w:p>
    <w:p>
      <w:pPr>
        <w:pStyle w:val="BodyText"/>
      </w:pPr>
      <w:r>
        <w:t xml:space="preserve"> </w:t>
      </w:r>
    </w:p>
    <w:p>
      <w:pPr>
        <w:pStyle w:val="BodyText"/>
      </w:pPr>
      <w:r>
        <w:t xml:space="preserve">o0o</w:t>
      </w:r>
    </w:p>
    <w:p>
      <w:pPr>
        <w:pStyle w:val="BodyText"/>
      </w:pPr>
      <w:r>
        <w:t xml:space="preserve"> </w:t>
      </w:r>
    </w:p>
    <w:p>
      <w:pPr>
        <w:pStyle w:val="BodyText"/>
      </w:pPr>
      <w:r>
        <w:t xml:space="preserve"> </w:t>
      </w:r>
    </w:p>
    <w:p>
      <w:pPr>
        <w:pStyle w:val="BodyText"/>
      </w:pPr>
      <w:r>
        <w:t xml:space="preserve">Đại La Chí Tôn quả nhiên thần thông quảng đại. Vượt qua không gian chỉ trong tích tắc. Tần Vô Song đem theo chúng nhân rời khỏi Nguyên Thủy Cảnh, quay lại Đại lục Thiên Huyền.</w:t>
      </w:r>
    </w:p>
    <w:p>
      <w:pPr>
        <w:pStyle w:val="BodyText"/>
      </w:pPr>
      <w:r>
        <w:t xml:space="preserve"> </w:t>
      </w:r>
    </w:p>
    <w:p>
      <w:pPr>
        <w:pStyle w:val="BodyText"/>
      </w:pPr>
      <w:r>
        <w:t xml:space="preserve"> </w:t>
      </w:r>
    </w:p>
    <w:p>
      <w:pPr>
        <w:pStyle w:val="BodyText"/>
      </w:pPr>
      <w:r>
        <w:t xml:space="preserve">Đại lục Thiên Huyền sớm đã sục sôi lên.</w:t>
      </w:r>
    </w:p>
    <w:p>
      <w:pPr>
        <w:pStyle w:val="BodyText"/>
      </w:pPr>
      <w:r>
        <w:t xml:space="preserve"> </w:t>
      </w:r>
    </w:p>
    <w:p>
      <w:pPr>
        <w:pStyle w:val="BodyText"/>
      </w:pPr>
      <w:r>
        <w:t xml:space="preserve"> </w:t>
      </w:r>
    </w:p>
    <w:p>
      <w:pPr>
        <w:pStyle w:val="BodyText"/>
      </w:pPr>
      <w:r>
        <w:t xml:space="preserve">Đây là niềm tự hào vĩnh hằng của Đại lục Thiên Huyền. Hiện tại, cho dù Đại lục Thiên Huyền đứng riêng ở một nơi dễ nhìn thấy nhất trong Vũ trụ Đại La cũng tuyệt đối không có ai dám động vào. Thậm chí còn không dám lại gần!</w:t>
      </w:r>
    </w:p>
    <w:p>
      <w:pPr>
        <w:pStyle w:val="BodyText"/>
      </w:pPr>
      <w:r>
        <w:t xml:space="preserve"> </w:t>
      </w:r>
    </w:p>
    <w:p>
      <w:pPr>
        <w:pStyle w:val="BodyText"/>
      </w:pPr>
      <w:r>
        <w:t xml:space="preserve"> </w:t>
      </w:r>
    </w:p>
    <w:p>
      <w:pPr>
        <w:pStyle w:val="BodyText"/>
      </w:pPr>
      <w:r>
        <w:t xml:space="preserve">Cố hương của Đại La Chí Tôn Tần Vô Song, ai dám động đến?</w:t>
      </w:r>
    </w:p>
    <w:p>
      <w:pPr>
        <w:pStyle w:val="BodyText"/>
      </w:pPr>
      <w:r>
        <w:t xml:space="preserve"> </w:t>
      </w:r>
    </w:p>
    <w:p>
      <w:pPr>
        <w:pStyle w:val="BodyText"/>
      </w:pPr>
      <w:r>
        <w:t xml:space="preserve"> </w:t>
      </w:r>
    </w:p>
    <w:p>
      <w:pPr>
        <w:pStyle w:val="BodyText"/>
      </w:pPr>
      <w:r>
        <w:t xml:space="preserve">Ở Đại lục Thiên Huyền, tu vi của Thiên Huyền Thất Tử đột phá nhanh chóng, Tần Vô Song cũng không tiếc công sức bồi dưỡng. Trong vòng mười vạn năm, Thiên Huyền Thất Tử toàn bộ đã tấn thăng lên Chủ Thần. Lý Bố Y càng được Tần Vô Song điểm đá thành vàng, thành tựu địa vị Thiên Tôn!</w:t>
      </w:r>
    </w:p>
    <w:p>
      <w:pPr>
        <w:pStyle w:val="BodyText"/>
      </w:pPr>
      <w:r>
        <w:t xml:space="preserve"> </w:t>
      </w:r>
    </w:p>
    <w:p>
      <w:pPr>
        <w:pStyle w:val="BodyText"/>
      </w:pPr>
      <w:r>
        <w:t xml:space="preserve"> </w:t>
      </w:r>
    </w:p>
    <w:p>
      <w:pPr>
        <w:pStyle w:val="BodyText"/>
      </w:pPr>
      <w:r>
        <w:t xml:space="preserve">Tinh vực Cửu Diệu hoàn toàn giao cho Tu La Vương và Âm Ma Thiên Tôn. Có cường giả tham vọng bá nghiệp như Tu La Vương quản lý, mở rộng cơ đồ đương nhiên không thể thiếu.</w:t>
      </w:r>
    </w:p>
    <w:p>
      <w:pPr>
        <w:pStyle w:val="BodyText"/>
      </w:pPr>
      <w:r>
        <w:t xml:space="preserve"> </w:t>
      </w:r>
    </w:p>
    <w:p>
      <w:pPr>
        <w:pStyle w:val="BodyText"/>
      </w:pPr>
      <w:r>
        <w:t xml:space="preserve"> </w:t>
      </w:r>
    </w:p>
    <w:p>
      <w:pPr>
        <w:pStyle w:val="BodyText"/>
      </w:pPr>
      <w:r>
        <w:t xml:space="preserve">Còn ở Tiểu Vũ trụ Xích Dương, Tần Vô Song bồi dưỡng Thần Chiếu Thiên Tôn, đem Xích Dương Kim Thân Tháp trao lại cho hắn, cũng coi như là trả lại ân tình cho Xích Dương Thánh Hoàng.</w:t>
      </w:r>
    </w:p>
    <w:p>
      <w:pPr>
        <w:pStyle w:val="BodyText"/>
      </w:pPr>
      <w:r>
        <w:t xml:space="preserve"> </w:t>
      </w:r>
    </w:p>
    <w:p>
      <w:pPr>
        <w:pStyle w:val="BodyText"/>
      </w:pPr>
      <w:r>
        <w:t xml:space="preserve"> </w:t>
      </w:r>
    </w:p>
    <w:p>
      <w:pPr>
        <w:pStyle w:val="BodyText"/>
      </w:pPr>
      <w:r>
        <w:t xml:space="preserve">Thần Chiếu Thiên Tôn dưới sự bồi dưỡng của Tần Vô Song thuận lợi tấn thăng Thánh Hoàng. Cũng nhờ quan hệ với Tần Vô Song, sức hiệu triệu của Tiểu Vũ trụ Xích Dương cũng vô cùng kinh người. Dưới sự nỗ lực của Thần Chiếu Thánh Hoàng, Tiểu Vũ trụ Xích Dương cũng phát triển mạnh mẽ.</w:t>
      </w:r>
    </w:p>
    <w:p>
      <w:pPr>
        <w:pStyle w:val="BodyText"/>
      </w:pPr>
      <w:r>
        <w:t xml:space="preserve"> </w:t>
      </w:r>
    </w:p>
    <w:p>
      <w:pPr>
        <w:pStyle w:val="BodyText"/>
      </w:pPr>
      <w:r>
        <w:t xml:space="preserve"> </w:t>
      </w:r>
    </w:p>
    <w:p>
      <w:pPr>
        <w:pStyle w:val="BodyText"/>
      </w:pPr>
      <w:r>
        <w:t xml:space="preserve">Còn về người nhà của Tần Vô Song, tự nhiên là đi theo Tần Vô Song.</w:t>
      </w:r>
    </w:p>
    <w:p>
      <w:pPr>
        <w:pStyle w:val="BodyText"/>
      </w:pPr>
      <w:r>
        <w:t xml:space="preserve"> </w:t>
      </w:r>
    </w:p>
    <w:p>
      <w:pPr>
        <w:pStyle w:val="BodyText"/>
      </w:pPr>
      <w:r>
        <w:t xml:space="preserve"> </w:t>
      </w:r>
    </w:p>
    <w:p>
      <w:pPr>
        <w:pStyle w:val="BodyText"/>
      </w:pPr>
      <w:r>
        <w:t xml:space="preserve">Tần Vô Song tiếp nhận đề nghị của ba đại Đại La Chí Tôn, xây dựng Vô Song Đại La Cung trong Vũ trụ Đại La, quản lý Vũ trụ Đại La.</w:t>
      </w:r>
    </w:p>
    <w:p>
      <w:pPr>
        <w:pStyle w:val="BodyText"/>
      </w:pPr>
      <w:r>
        <w:t xml:space="preserve"> </w:t>
      </w:r>
    </w:p>
    <w:p>
      <w:pPr>
        <w:pStyle w:val="BodyText"/>
      </w:pPr>
      <w:r>
        <w:t xml:space="preserve"> </w:t>
      </w:r>
    </w:p>
    <w:p>
      <w:pPr>
        <w:pStyle w:val="BodyText"/>
      </w:pPr>
      <w:r>
        <w:t xml:space="preserve">Tần Vô Song biết đây là ba vị Đại La Chí Tôn muốn trút bỏ trọng trách, thích thanh nhàn. Tuy nhiên Tần Vô Song lại không thích cuộc sống thanh nhàn, đối với nhiệm vụ này đương nhiên là vui lòng tiếp nhận.</w:t>
      </w:r>
    </w:p>
    <w:p>
      <w:pPr>
        <w:pStyle w:val="BodyText"/>
      </w:pPr>
      <w:r>
        <w:t xml:space="preserve"> </w:t>
      </w:r>
    </w:p>
    <w:p>
      <w:pPr>
        <w:pStyle w:val="BodyText"/>
      </w:pPr>
      <w:r>
        <w:t xml:space="preserve"> </w:t>
      </w:r>
    </w:p>
    <w:p>
      <w:pPr>
        <w:pStyle w:val="BodyText"/>
      </w:pPr>
      <w:r>
        <w:t xml:space="preserve">Nhưng Tần Liên Sơn và Tần Tụ sống không quen trong Vô Song Đại La Cung, càng thích quay về Đại lục Thiên Huyền, sống cùng tộc nhân của Tần gia, đó mới là cuộc sống thích hợp với bọn họ.</w:t>
      </w:r>
    </w:p>
    <w:p>
      <w:pPr>
        <w:pStyle w:val="BodyText"/>
      </w:pPr>
      <w:r>
        <w:t xml:space="preserve"> </w:t>
      </w:r>
    </w:p>
    <w:p>
      <w:pPr>
        <w:pStyle w:val="BodyText"/>
      </w:pPr>
      <w:r>
        <w:t xml:space="preserve"> </w:t>
      </w:r>
    </w:p>
    <w:p>
      <w:pPr>
        <w:pStyle w:val="BodyText"/>
      </w:pPr>
      <w:r>
        <w:t xml:space="preserve">Tần Vô Song tự nhiên cũng không phản đối, dù sao Thiên đạo vô cùng, vũ trụ không bị diệt, bọn họ cũng sẽ bất tử, không cần quá lo lắng.</w:t>
      </w:r>
    </w:p>
    <w:p>
      <w:pPr>
        <w:pStyle w:val="BodyText"/>
      </w:pPr>
      <w:r>
        <w:t xml:space="preserve"> </w:t>
      </w:r>
    </w:p>
    <w:p>
      <w:pPr>
        <w:pStyle w:val="BodyText"/>
      </w:pPr>
      <w:r>
        <w:t xml:space="preserve"> </w:t>
      </w:r>
    </w:p>
    <w:p>
      <w:pPr>
        <w:pStyle w:val="BodyText"/>
      </w:pPr>
      <w:r>
        <w:t xml:space="preserve">Còn về môn đồ Dương Y của Tần Vô Song, tiểu nha đầu thiên phú hơn người, lại được Tần Vô Song bồi dưỡng, trong vòng năm mươi vạn năm đã tấn thăng cảnh giới Thánh Hoàng, mở mang cơ nghiệp, tiếng tăm đã vượt qua nhiều Thánh Hoàng lão thành.</w:t>
      </w:r>
    </w:p>
    <w:p>
      <w:pPr>
        <w:pStyle w:val="BodyText"/>
      </w:pPr>
      <w:r>
        <w:t xml:space="preserve"> </w:t>
      </w:r>
    </w:p>
    <w:p>
      <w:pPr>
        <w:pStyle w:val="BodyText"/>
      </w:pPr>
      <w:r>
        <w:t xml:space="preserve"> </w:t>
      </w:r>
    </w:p>
    <w:p>
      <w:pPr>
        <w:pStyle w:val="BodyText"/>
      </w:pPr>
      <w:r>
        <w:t xml:space="preserve">Bao Bao và Cô Đơn cũng không chịu thua kém, tự nhiên không chịu sống nhàn nhã trong sự che chở của Tần Vô Song. Sống tại Vô Song Đại La Cung không lâu liền ngao du khắp bốn phương.</w:t>
      </w:r>
    </w:p>
    <w:p>
      <w:pPr>
        <w:pStyle w:val="BodyText"/>
      </w:pPr>
      <w:r>
        <w:t xml:space="preserve"> </w:t>
      </w:r>
    </w:p>
    <w:p>
      <w:pPr>
        <w:pStyle w:val="BodyText"/>
      </w:pPr>
      <w:r>
        <w:t xml:space="preserve"> </w:t>
      </w:r>
    </w:p>
    <w:p>
      <w:pPr>
        <w:pStyle w:val="BodyText"/>
      </w:pPr>
      <w:r>
        <w:t xml:space="preserve">Bao Bao trước khi Dương Y đột phá đã trở thành môn hạ đầu tiên của Tần Vô Song đột phá lên cảnh giới Thánh Hoàng.</w:t>
      </w:r>
    </w:p>
    <w:p>
      <w:pPr>
        <w:pStyle w:val="BodyText"/>
      </w:pPr>
      <w:r>
        <w:t xml:space="preserve"> </w:t>
      </w:r>
    </w:p>
    <w:p>
      <w:pPr>
        <w:pStyle w:val="BodyText"/>
      </w:pPr>
      <w:r>
        <w:t xml:space="preserve"> </w:t>
      </w:r>
    </w:p>
    <w:p>
      <w:pPr>
        <w:pStyle w:val="BodyText"/>
      </w:pPr>
      <w:r>
        <w:t xml:space="preserve">Cô Đơn trăm vạn năm sau mới tiến lên cảnh giới Thánh Hoàng.</w:t>
      </w:r>
    </w:p>
    <w:p>
      <w:pPr>
        <w:pStyle w:val="BodyText"/>
      </w:pPr>
      <w:r>
        <w:t xml:space="preserve"> </w:t>
      </w:r>
    </w:p>
    <w:p>
      <w:pPr>
        <w:pStyle w:val="BodyText"/>
      </w:pPr>
      <w:r>
        <w:t xml:space="preserve"> </w:t>
      </w:r>
    </w:p>
    <w:p>
      <w:pPr>
        <w:pStyle w:val="BodyText"/>
      </w:pPr>
      <w:r>
        <w:t xml:space="preserve">Hai đầu huyết mạch của Thái cổ Yêu long thiên phú tương đương với Cô Đơn, cuối cùng nhờ đại phúc duyên cũng đã tu thành cảnh giới Thánh Hoàng.</w:t>
      </w:r>
    </w:p>
    <w:p>
      <w:pPr>
        <w:pStyle w:val="BodyText"/>
      </w:pPr>
      <w:r>
        <w:t xml:space="preserve"> </w:t>
      </w:r>
    </w:p>
    <w:p>
      <w:pPr>
        <w:pStyle w:val="BodyText"/>
      </w:pPr>
      <w:r>
        <w:t xml:space="preserve"> </w:t>
      </w:r>
    </w:p>
    <w:p>
      <w:pPr>
        <w:pStyle w:val="BodyText"/>
      </w:pPr>
      <w:r>
        <w:t xml:space="preserve">Hỏa Lân là Thần thú đột phá muộn nhất.</w:t>
      </w:r>
    </w:p>
    <w:p>
      <w:pPr>
        <w:pStyle w:val="BodyText"/>
      </w:pPr>
      <w:r>
        <w:t xml:space="preserve"> </w:t>
      </w:r>
    </w:p>
    <w:p>
      <w:pPr>
        <w:pStyle w:val="BodyText"/>
      </w:pPr>
      <w:r>
        <w:t xml:space="preserve"> </w:t>
      </w:r>
    </w:p>
    <w:p>
      <w:pPr>
        <w:pStyle w:val="BodyText"/>
      </w:pPr>
      <w:r>
        <w:t xml:space="preserve">o0o</w:t>
      </w:r>
    </w:p>
    <w:p>
      <w:pPr>
        <w:pStyle w:val="BodyText"/>
      </w:pPr>
      <w:r>
        <w:t xml:space="preserve"> </w:t>
      </w:r>
    </w:p>
    <w:p>
      <w:pPr>
        <w:pStyle w:val="BodyText"/>
      </w:pPr>
      <w:r>
        <w:t xml:space="preserve"> </w:t>
      </w:r>
    </w:p>
    <w:p>
      <w:pPr>
        <w:pStyle w:val="BodyText"/>
      </w:pPr>
      <w:r>
        <w:t xml:space="preserve">Thời gian trôi đi, trong nháy mắt trăm vạn năm đã qua. Cả Vũ trụ Đại La tuy biến hóa không nhiều, nhưng đối với Đại lục Thiên Huyền mà nói, tuế nguyệt vô tình đã có rất nhiều luân hồi rồi.</w:t>
      </w:r>
    </w:p>
    <w:p>
      <w:pPr>
        <w:pStyle w:val="BodyText"/>
      </w:pPr>
      <w:r>
        <w:t xml:space="preserve"> </w:t>
      </w:r>
    </w:p>
    <w:p>
      <w:pPr>
        <w:pStyle w:val="BodyText"/>
      </w:pPr>
      <w:r>
        <w:t xml:space="preserve"> </w:t>
      </w:r>
    </w:p>
    <w:p>
      <w:pPr>
        <w:pStyle w:val="BodyText"/>
      </w:pPr>
      <w:r>
        <w:t xml:space="preserve">Những tộc nhân trong Tần gia, ngoại trừ những người đã tiến lên cảnh giới Thiên Thần Đạo vẫn còn tồn tại, những người còn lại đều đã trở thành cát bụi.</w:t>
      </w:r>
    </w:p>
    <w:p>
      <w:pPr>
        <w:pStyle w:val="BodyText"/>
      </w:pPr>
      <w:r>
        <w:t xml:space="preserve"> </w:t>
      </w:r>
    </w:p>
    <w:p>
      <w:pPr>
        <w:pStyle w:val="BodyText"/>
      </w:pPr>
      <w:r>
        <w:t xml:space="preserve"> </w:t>
      </w:r>
    </w:p>
    <w:p>
      <w:pPr>
        <w:pStyle w:val="BodyText"/>
      </w:pPr>
      <w:r>
        <w:t xml:space="preserve">Ngày này, Tần Vô Song đem theo thê tử quay lại cố hương, khi ngao du qua Vô Tận Đông Hải lại nhìn thấy một đạo hồng ảnh bay tới.</w:t>
      </w:r>
    </w:p>
    <w:p>
      <w:pPr>
        <w:pStyle w:val="BodyText"/>
      </w:pPr>
      <w:r>
        <w:t xml:space="preserve"> </w:t>
      </w:r>
    </w:p>
    <w:p>
      <w:pPr>
        <w:pStyle w:val="BodyText"/>
      </w:pPr>
      <w:r>
        <w:t xml:space="preserve"> </w:t>
      </w:r>
    </w:p>
    <w:p>
      <w:pPr>
        <w:pStyle w:val="BodyText"/>
      </w:pPr>
      <w:r>
        <w:t xml:space="preserve">Nữ tử này dung mạo xinh đẹp, một thân y phục như nam nhi. Quang âm trăm vạn năm dường như không lưu lại nhiều dấu vết trên con người này.</w:t>
      </w:r>
    </w:p>
    <w:p>
      <w:pPr>
        <w:pStyle w:val="BodyText"/>
      </w:pPr>
      <w:r>
        <w:t xml:space="preserve"> </w:t>
      </w:r>
    </w:p>
    <w:p>
      <w:pPr>
        <w:pStyle w:val="BodyText"/>
      </w:pPr>
      <w:r>
        <w:t xml:space="preserve"> </w:t>
      </w:r>
    </w:p>
    <w:p>
      <w:pPr>
        <w:pStyle w:val="BodyText"/>
      </w:pPr>
      <w:r>
        <w:t xml:space="preserve">Nhìn thấy Tần Vô Song, nữ tử này sững sờ một chút, lập tức cười lên:</w:t>
      </w:r>
    </w:p>
    <w:p>
      <w:pPr>
        <w:pStyle w:val="BodyText"/>
      </w:pPr>
      <w:r>
        <w:t xml:space="preserve"> </w:t>
      </w:r>
    </w:p>
    <w:p>
      <w:pPr>
        <w:pStyle w:val="BodyText"/>
      </w:pPr>
      <w:r>
        <w:t xml:space="preserve"> </w:t>
      </w:r>
    </w:p>
    <w:p>
      <w:pPr>
        <w:pStyle w:val="BodyText"/>
      </w:pPr>
      <w:r>
        <w:t xml:space="preserve">- Vô Song, Mộ Dung muội muội!</w:t>
      </w:r>
    </w:p>
    <w:p>
      <w:pPr>
        <w:pStyle w:val="BodyText"/>
      </w:pPr>
      <w:r>
        <w:t xml:space="preserve"> </w:t>
      </w:r>
    </w:p>
    <w:p>
      <w:pPr>
        <w:pStyle w:val="BodyText"/>
      </w:pPr>
      <w:r>
        <w:t xml:space="preserve"> </w:t>
      </w:r>
    </w:p>
    <w:p>
      <w:pPr>
        <w:pStyle w:val="BodyText"/>
      </w:pPr>
      <w:r>
        <w:t xml:space="preserve">- Mễ Già tiểu thư, không ngờ trăm vạn năm đã qua phong thái vẫn còn như xưa.</w:t>
      </w:r>
    </w:p>
    <w:p>
      <w:pPr>
        <w:pStyle w:val="BodyText"/>
      </w:pPr>
      <w:r>
        <w:t xml:space="preserve"> </w:t>
      </w:r>
    </w:p>
    <w:p>
      <w:pPr>
        <w:pStyle w:val="BodyText"/>
      </w:pPr>
      <w:r>
        <w:t xml:space="preserve"> </w:t>
      </w:r>
    </w:p>
    <w:p>
      <w:pPr>
        <w:pStyle w:val="BodyText"/>
      </w:pPr>
      <w:r>
        <w:t xml:space="preserve">Mễ Già hiện tại hiển nhiên đã tiến vào Thiên Thần Đạo rồi, chỉ là tính cách của nàng vẫn sùng sục như trước, bộ dạng đó xem chừng vẫn chưa gả cho ai!</w:t>
      </w:r>
    </w:p>
    <w:p>
      <w:pPr>
        <w:pStyle w:val="BodyText"/>
      </w:pPr>
      <w:r>
        <w:t xml:space="preserve"> </w:t>
      </w:r>
    </w:p>
    <w:p>
      <w:pPr>
        <w:pStyle w:val="BodyText"/>
      </w:pPr>
      <w:r>
        <w:t xml:space="preserve"> </w:t>
      </w:r>
    </w:p>
    <w:p>
      <w:pPr>
        <w:pStyle w:val="BodyText"/>
      </w:pPr>
      <w:r>
        <w:t xml:space="preserve">Mộ Dung Nhạn nắm nhẹ vai Mễ Già, thân mật hỏi:</w:t>
      </w:r>
    </w:p>
    <w:p>
      <w:pPr>
        <w:pStyle w:val="BodyText"/>
      </w:pPr>
      <w:r>
        <w:t xml:space="preserve"> </w:t>
      </w:r>
    </w:p>
    <w:p>
      <w:pPr>
        <w:pStyle w:val="BodyText"/>
      </w:pPr>
      <w:r>
        <w:t xml:space="preserve"> </w:t>
      </w:r>
    </w:p>
    <w:p>
      <w:pPr>
        <w:pStyle w:val="BodyText"/>
      </w:pPr>
      <w:r>
        <w:t xml:space="preserve">- Mễ Già tỷ tỷ, trăm vạn năm nay ngươi không hề thay đổi, vẫn chưa gả cho ai sao?</w:t>
      </w:r>
    </w:p>
    <w:p>
      <w:pPr>
        <w:pStyle w:val="BodyText"/>
      </w:pPr>
      <w:r>
        <w:t xml:space="preserve"> </w:t>
      </w:r>
    </w:p>
    <w:p>
      <w:pPr>
        <w:pStyle w:val="BodyText"/>
      </w:pPr>
      <w:r>
        <w:t xml:space="preserve"> </w:t>
      </w:r>
    </w:p>
    <w:p>
      <w:pPr>
        <w:pStyle w:val="BodyText"/>
      </w:pPr>
      <w:r>
        <w:t xml:space="preserve">Mễ Già cười lớn nói:</w:t>
      </w:r>
    </w:p>
    <w:p>
      <w:pPr>
        <w:pStyle w:val="BodyText"/>
      </w:pPr>
      <w:r>
        <w:t xml:space="preserve"> </w:t>
      </w:r>
    </w:p>
    <w:p>
      <w:pPr>
        <w:pStyle w:val="BodyText"/>
      </w:pPr>
      <w:r>
        <w:t xml:space="preserve"> </w:t>
      </w:r>
    </w:p>
    <w:p>
      <w:pPr>
        <w:pStyle w:val="BodyText"/>
      </w:pPr>
      <w:r>
        <w:t xml:space="preserve">- Gả cho người khác có gì hay, nam tử tốt nhất đã ở bên cạnh Nhạn nhi muội rồi. Hà hà, ta không tìm thấy người tốt như vậy nữa, nên không gả!</w:t>
      </w:r>
    </w:p>
    <w:p>
      <w:pPr>
        <w:pStyle w:val="BodyText"/>
      </w:pPr>
      <w:r>
        <w:t xml:space="preserve"> </w:t>
      </w:r>
    </w:p>
    <w:p>
      <w:pPr>
        <w:pStyle w:val="BodyText"/>
      </w:pPr>
      <w:r>
        <w:t xml:space="preserve"> </w:t>
      </w:r>
    </w:p>
    <w:p>
      <w:pPr>
        <w:pStyle w:val="BodyText"/>
      </w:pPr>
      <w:r>
        <w:t xml:space="preserve">Nói xong, giọng điệu trêu chọc nhìn Tần Vô Song một cái:</w:t>
      </w:r>
    </w:p>
    <w:p>
      <w:pPr>
        <w:pStyle w:val="BodyText"/>
      </w:pPr>
      <w:r>
        <w:t xml:space="preserve"> </w:t>
      </w:r>
    </w:p>
    <w:p>
      <w:pPr>
        <w:pStyle w:val="BodyText"/>
      </w:pPr>
      <w:r>
        <w:t xml:space="preserve"> </w:t>
      </w:r>
    </w:p>
    <w:p>
      <w:pPr>
        <w:pStyle w:val="BodyText"/>
      </w:pPr>
      <w:r>
        <w:t xml:space="preserve">- Vô Song, ngươi hiện tại đã là Đại La Chí Tôn rồi, muốn gặp ngươi quả thực là khó. Ngươi vẫn còn nhớ năm xưa tại Oán Tử Cốc, nữ tử đã đắp thuốc cho ngươi không?</w:t>
      </w:r>
    </w:p>
    <w:p>
      <w:pPr>
        <w:pStyle w:val="BodyText"/>
      </w:pPr>
      <w:r>
        <w:t xml:space="preserve"> </w:t>
      </w:r>
    </w:p>
    <w:p>
      <w:pPr>
        <w:pStyle w:val="BodyText"/>
      </w:pPr>
      <w:r>
        <w:t xml:space="preserve"> </w:t>
      </w:r>
    </w:p>
    <w:p>
      <w:pPr>
        <w:pStyle w:val="BodyText"/>
      </w:pPr>
      <w:r>
        <w:t xml:space="preserve">Tần Vô Song tâm thần sửng sốt:</w:t>
      </w:r>
    </w:p>
    <w:p>
      <w:pPr>
        <w:pStyle w:val="BodyText"/>
      </w:pPr>
      <w:r>
        <w:t xml:space="preserve"> </w:t>
      </w:r>
    </w:p>
    <w:p>
      <w:pPr>
        <w:pStyle w:val="BodyText"/>
      </w:pPr>
      <w:r>
        <w:t xml:space="preserve"> </w:t>
      </w:r>
    </w:p>
    <w:p>
      <w:pPr>
        <w:pStyle w:val="BodyText"/>
      </w:pPr>
      <w:r>
        <w:t xml:space="preserve">- Ngươi nói Thủy Nhược Lan?</w:t>
      </w:r>
    </w:p>
    <w:p>
      <w:pPr>
        <w:pStyle w:val="BodyText"/>
      </w:pPr>
      <w:r>
        <w:t xml:space="preserve"> </w:t>
      </w:r>
    </w:p>
    <w:p>
      <w:pPr>
        <w:pStyle w:val="BodyText"/>
      </w:pPr>
      <w:r>
        <w:t xml:space="preserve"> </w:t>
      </w:r>
    </w:p>
    <w:p>
      <w:pPr>
        <w:pStyle w:val="BodyText"/>
      </w:pPr>
      <w:r>
        <w:t xml:space="preserve">- Hà hà, ngươi vẫn còn nhớ. Nàng lúc trước có tìm gặp ta, hình như muốn trả ngươi một thứ, không có đi tới Vô Song Cung sao?</w:t>
      </w:r>
    </w:p>
    <w:p>
      <w:pPr>
        <w:pStyle w:val="BodyText"/>
      </w:pPr>
      <w:r>
        <w:t xml:space="preserve"> </w:t>
      </w:r>
    </w:p>
    <w:p>
      <w:pPr>
        <w:pStyle w:val="BodyText"/>
      </w:pPr>
      <w:r>
        <w:t xml:space="preserve"> </w:t>
      </w:r>
    </w:p>
    <w:p>
      <w:pPr>
        <w:pStyle w:val="BodyText"/>
      </w:pPr>
      <w:r>
        <w:t xml:space="preserve">Tần Vô Song lắc đầu:</w:t>
      </w:r>
    </w:p>
    <w:p>
      <w:pPr>
        <w:pStyle w:val="BodyText"/>
      </w:pPr>
      <w:r>
        <w:t xml:space="preserve"> </w:t>
      </w:r>
    </w:p>
    <w:p>
      <w:pPr>
        <w:pStyle w:val="BodyText"/>
      </w:pPr>
      <w:r>
        <w:t xml:space="preserve"> </w:t>
      </w:r>
    </w:p>
    <w:p>
      <w:pPr>
        <w:pStyle w:val="BodyText"/>
      </w:pPr>
      <w:r>
        <w:t xml:space="preserve">- Nàng không đi!</w:t>
      </w:r>
    </w:p>
    <w:p>
      <w:pPr>
        <w:pStyle w:val="BodyText"/>
      </w:pPr>
      <w:r>
        <w:t xml:space="preserve"> </w:t>
      </w:r>
    </w:p>
    <w:p>
      <w:pPr>
        <w:pStyle w:val="BodyText"/>
      </w:pPr>
      <w:r>
        <w:t xml:space="preserve"> </w:t>
      </w:r>
    </w:p>
    <w:p>
      <w:pPr>
        <w:pStyle w:val="BodyText"/>
      </w:pPr>
      <w:r>
        <w:t xml:space="preserve">Mộ Dung Nhạn thân mật nói:</w:t>
      </w:r>
    </w:p>
    <w:p>
      <w:pPr>
        <w:pStyle w:val="BodyText"/>
      </w:pPr>
      <w:r>
        <w:t xml:space="preserve"> </w:t>
      </w:r>
    </w:p>
    <w:p>
      <w:pPr>
        <w:pStyle w:val="BodyText"/>
      </w:pPr>
      <w:r>
        <w:t xml:space="preserve"> </w:t>
      </w:r>
    </w:p>
    <w:p>
      <w:pPr>
        <w:pStyle w:val="BodyText"/>
      </w:pPr>
      <w:r>
        <w:t xml:space="preserve">- Nhược Lan muội muội vẫn tốt chứ?</w:t>
      </w:r>
    </w:p>
    <w:p>
      <w:pPr>
        <w:pStyle w:val="BodyText"/>
      </w:pPr>
      <w:r>
        <w:t xml:space="preserve"> </w:t>
      </w:r>
    </w:p>
    <w:p>
      <w:pPr>
        <w:pStyle w:val="BodyText"/>
      </w:pPr>
      <w:r>
        <w:t xml:space="preserve"> </w:t>
      </w:r>
    </w:p>
    <w:p>
      <w:pPr>
        <w:pStyle w:val="BodyText"/>
      </w:pPr>
      <w:r>
        <w:t xml:space="preserve">- Nàng ta vẫn tốt, cũng tấn thăng Chủ Thần rồi. Tuy nhiên nha đầu này nhìn bộ dạng yếu ớt, nhưng trong lòng lại rất cứng cỏi. Ta cảm thấy trong lòng nàng ta vẫn còn có thứ chưa bỏ xuống được!</w:t>
      </w:r>
    </w:p>
    <w:p>
      <w:pPr>
        <w:pStyle w:val="BodyText"/>
      </w:pPr>
      <w:r>
        <w:t xml:space="preserve"> </w:t>
      </w:r>
    </w:p>
    <w:p>
      <w:pPr>
        <w:pStyle w:val="BodyText"/>
      </w:pPr>
      <w:r>
        <w:t xml:space="preserve"> </w:t>
      </w:r>
    </w:p>
    <w:p>
      <w:pPr>
        <w:pStyle w:val="BodyText"/>
      </w:pPr>
      <w:r>
        <w:t xml:space="preserve">Nói tới đây, ý vị thâm thúy nhìn Tần Vô Song.</w:t>
      </w:r>
    </w:p>
    <w:p>
      <w:pPr>
        <w:pStyle w:val="BodyText"/>
      </w:pPr>
      <w:r>
        <w:t xml:space="preserve"> </w:t>
      </w:r>
    </w:p>
    <w:p>
      <w:pPr>
        <w:pStyle w:val="BodyText"/>
      </w:pPr>
      <w:r>
        <w:t xml:space="preserve"> </w:t>
      </w:r>
    </w:p>
    <w:p>
      <w:pPr>
        <w:pStyle w:val="BodyText"/>
      </w:pPr>
      <w:r>
        <w:t xml:space="preserve">Tần Vô Song bất giác ngây ngốc, phát hiện ánh mắt hai nữ tử đều đồng thời tập trung trên mặt hắn, biểu tình mỉm cười đầy thiện ý.</w:t>
      </w:r>
    </w:p>
    <w:p>
      <w:pPr>
        <w:pStyle w:val="BodyText"/>
      </w:pPr>
      <w:r>
        <w:t xml:space="preserve"> </w:t>
      </w:r>
    </w:p>
    <w:p>
      <w:pPr>
        <w:pStyle w:val="BodyText"/>
      </w:pPr>
      <w:r>
        <w:t xml:space="preserve"> </w:t>
      </w:r>
    </w:p>
    <w:p>
      <w:pPr>
        <w:pStyle w:val="BodyText"/>
      </w:pPr>
      <w:r>
        <w:t xml:space="preserve">Nhất thời, Vô Song Đại La do Thiên đạo hóa thân, sắc mặt đỏ bừng, chẳng khác nào người bình thường.</w:t>
      </w:r>
    </w:p>
    <w:p>
      <w:pPr>
        <w:pStyle w:val="Compact"/>
      </w:pPr>
      <w:r>
        <w:t xml:space="preserve">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khi-xung-tinh-h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aa98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hí Xung Tinh Hà</dc:title>
  <dc:creator/>
  <dcterms:created xsi:type="dcterms:W3CDTF">2017-11-02T08:06:26Z</dcterms:created>
  <dcterms:modified xsi:type="dcterms:W3CDTF">2017-11-02T08:06:26Z</dcterms:modified>
</cp:coreProperties>
</file>